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B4A39F" w14:textId="77777777" w:rsidR="004914EB" w:rsidRDefault="004914EB" w:rsidP="009C79B3">
      <w:pPr>
        <w:spacing w:after="0" w:line="360" w:lineRule="auto"/>
        <w:jc w:val="center"/>
        <w:rPr>
          <w:rFonts w:ascii="Arial" w:hAnsi="Arial" w:cs="Arial"/>
          <w:sz w:val="24"/>
          <w:szCs w:val="24"/>
        </w:rPr>
      </w:pPr>
    </w:p>
    <w:p w14:paraId="10F5D671" w14:textId="77777777" w:rsidR="004914EB" w:rsidRDefault="004914EB" w:rsidP="009C79B3">
      <w:pPr>
        <w:spacing w:after="0" w:line="360" w:lineRule="auto"/>
        <w:jc w:val="center"/>
        <w:rPr>
          <w:rFonts w:ascii="Arial" w:hAnsi="Arial" w:cs="Arial"/>
          <w:sz w:val="24"/>
          <w:szCs w:val="24"/>
        </w:rPr>
      </w:pPr>
    </w:p>
    <w:p w14:paraId="4230720F" w14:textId="77777777" w:rsidR="004914EB" w:rsidRDefault="004914EB" w:rsidP="009C79B3">
      <w:pPr>
        <w:spacing w:after="0" w:line="360" w:lineRule="auto"/>
        <w:jc w:val="center"/>
        <w:rPr>
          <w:rFonts w:ascii="Arial" w:hAnsi="Arial" w:cs="Arial"/>
          <w:sz w:val="24"/>
          <w:szCs w:val="24"/>
        </w:rPr>
      </w:pPr>
    </w:p>
    <w:p w14:paraId="57948E74" w14:textId="77777777" w:rsidR="009C79B3" w:rsidRDefault="00A043B1" w:rsidP="009C79B3">
      <w:pPr>
        <w:spacing w:after="0" w:line="360" w:lineRule="auto"/>
        <w:jc w:val="center"/>
        <w:rPr>
          <w:rFonts w:ascii="Arial" w:hAnsi="Arial" w:cs="Arial"/>
          <w:sz w:val="24"/>
          <w:szCs w:val="24"/>
        </w:rPr>
      </w:pPr>
      <w:r>
        <w:rPr>
          <w:rFonts w:ascii="Arial" w:hAnsi="Arial" w:cs="Arial"/>
          <w:sz w:val="24"/>
          <w:szCs w:val="24"/>
        </w:rPr>
        <w:t xml:space="preserve"> </w:t>
      </w:r>
    </w:p>
    <w:p w14:paraId="7929CC48" w14:textId="77777777" w:rsidR="009C79B3" w:rsidRDefault="009C79B3" w:rsidP="009C79B3">
      <w:pPr>
        <w:spacing w:after="0" w:line="360" w:lineRule="auto"/>
        <w:jc w:val="center"/>
        <w:rPr>
          <w:rFonts w:ascii="Arial" w:hAnsi="Arial" w:cs="Arial"/>
          <w:sz w:val="24"/>
          <w:szCs w:val="24"/>
        </w:rPr>
      </w:pPr>
    </w:p>
    <w:p w14:paraId="538EE5AF" w14:textId="77777777" w:rsidR="009C79B3" w:rsidRDefault="009C79B3" w:rsidP="009C79B3">
      <w:pPr>
        <w:spacing w:after="0" w:line="360" w:lineRule="auto"/>
        <w:jc w:val="center"/>
        <w:rPr>
          <w:rFonts w:ascii="Arial" w:hAnsi="Arial" w:cs="Arial"/>
          <w:sz w:val="24"/>
          <w:szCs w:val="24"/>
        </w:rPr>
      </w:pPr>
    </w:p>
    <w:p w14:paraId="2C0E4A69" w14:textId="77777777" w:rsidR="009C79B3" w:rsidRDefault="009C79B3" w:rsidP="009C79B3">
      <w:pPr>
        <w:spacing w:after="0" w:line="360" w:lineRule="auto"/>
        <w:jc w:val="center"/>
        <w:rPr>
          <w:rFonts w:ascii="Arial" w:hAnsi="Arial" w:cs="Arial"/>
          <w:sz w:val="24"/>
          <w:szCs w:val="24"/>
        </w:rPr>
      </w:pPr>
    </w:p>
    <w:p w14:paraId="3B495DD6" w14:textId="77777777" w:rsidR="009C79B3" w:rsidRDefault="009C79B3" w:rsidP="009C79B3">
      <w:pPr>
        <w:spacing w:after="0" w:line="360" w:lineRule="auto"/>
        <w:jc w:val="center"/>
        <w:rPr>
          <w:rFonts w:ascii="Arial" w:hAnsi="Arial" w:cs="Arial"/>
          <w:sz w:val="24"/>
          <w:szCs w:val="24"/>
        </w:rPr>
      </w:pPr>
    </w:p>
    <w:p w14:paraId="08A19D5B" w14:textId="77777777" w:rsidR="009C79B3" w:rsidRDefault="009C79B3" w:rsidP="009C79B3">
      <w:pPr>
        <w:spacing w:after="0" w:line="360" w:lineRule="auto"/>
        <w:jc w:val="center"/>
        <w:rPr>
          <w:rFonts w:ascii="Arial" w:hAnsi="Arial" w:cs="Arial"/>
          <w:sz w:val="24"/>
          <w:szCs w:val="24"/>
        </w:rPr>
      </w:pPr>
    </w:p>
    <w:p w14:paraId="3B1E71E4" w14:textId="77777777" w:rsidR="009C79B3" w:rsidRDefault="009C79B3" w:rsidP="009C79B3">
      <w:pPr>
        <w:spacing w:after="0" w:line="360" w:lineRule="auto"/>
        <w:jc w:val="center"/>
        <w:rPr>
          <w:rFonts w:ascii="Arial" w:hAnsi="Arial" w:cs="Arial"/>
          <w:sz w:val="24"/>
          <w:szCs w:val="24"/>
        </w:rPr>
      </w:pPr>
    </w:p>
    <w:p w14:paraId="1A041CC2" w14:textId="77777777" w:rsidR="009C79B3" w:rsidRDefault="009C79B3" w:rsidP="009C79B3">
      <w:pPr>
        <w:spacing w:after="0" w:line="360" w:lineRule="auto"/>
        <w:jc w:val="center"/>
        <w:rPr>
          <w:rFonts w:ascii="Arial" w:hAnsi="Arial" w:cs="Arial"/>
          <w:sz w:val="24"/>
          <w:szCs w:val="24"/>
        </w:rPr>
      </w:pPr>
    </w:p>
    <w:p w14:paraId="2AD00BA8" w14:textId="77777777" w:rsidR="009C79B3" w:rsidRDefault="009C79B3" w:rsidP="009C79B3">
      <w:pPr>
        <w:spacing w:after="0" w:line="360" w:lineRule="auto"/>
        <w:jc w:val="center"/>
        <w:rPr>
          <w:rFonts w:ascii="Arial" w:hAnsi="Arial" w:cs="Arial"/>
          <w:sz w:val="24"/>
          <w:szCs w:val="24"/>
        </w:rPr>
      </w:pPr>
    </w:p>
    <w:p w14:paraId="0A5BE2F5" w14:textId="77777777" w:rsidR="009C79B3" w:rsidRDefault="009C79B3" w:rsidP="009C79B3">
      <w:pPr>
        <w:spacing w:after="0" w:line="360" w:lineRule="auto"/>
        <w:jc w:val="center"/>
        <w:rPr>
          <w:rFonts w:ascii="Arial" w:hAnsi="Arial" w:cs="Arial"/>
          <w:sz w:val="24"/>
          <w:szCs w:val="24"/>
        </w:rPr>
      </w:pPr>
    </w:p>
    <w:p w14:paraId="021E89F4" w14:textId="6C3E19D8" w:rsidR="009C79B3" w:rsidRPr="009C79B3" w:rsidRDefault="006E7A90" w:rsidP="009C79B3">
      <w:pPr>
        <w:spacing w:after="0" w:line="360" w:lineRule="auto"/>
        <w:jc w:val="center"/>
        <w:rPr>
          <w:rFonts w:ascii="Arial" w:hAnsi="Arial" w:cs="Arial"/>
          <w:sz w:val="24"/>
          <w:szCs w:val="24"/>
        </w:rPr>
      </w:pPr>
      <w:r>
        <w:rPr>
          <w:rFonts w:ascii="Arial" w:hAnsi="Arial" w:cs="Arial"/>
          <w:sz w:val="24"/>
          <w:szCs w:val="24"/>
        </w:rPr>
        <w:t>I</w:t>
      </w:r>
      <w:r w:rsidR="00E0071F">
        <w:rPr>
          <w:rFonts w:ascii="Arial" w:hAnsi="Arial" w:cs="Arial"/>
          <w:sz w:val="24"/>
          <w:szCs w:val="24"/>
        </w:rPr>
        <w:t xml:space="preserve">nfluence of </w:t>
      </w:r>
      <w:r w:rsidR="009B222E">
        <w:rPr>
          <w:rFonts w:ascii="Arial" w:hAnsi="Arial" w:cs="Arial"/>
          <w:sz w:val="24"/>
          <w:szCs w:val="24"/>
        </w:rPr>
        <w:t xml:space="preserve">metals in the column or </w:t>
      </w:r>
      <w:r w:rsidR="00D521F0">
        <w:rPr>
          <w:rFonts w:ascii="Arial" w:hAnsi="Arial" w:cs="Arial"/>
          <w:sz w:val="24"/>
          <w:szCs w:val="24"/>
        </w:rPr>
        <w:t>instrument</w:t>
      </w:r>
      <w:r w:rsidR="00E0071F">
        <w:rPr>
          <w:rFonts w:ascii="Arial" w:hAnsi="Arial" w:cs="Arial"/>
          <w:sz w:val="24"/>
          <w:szCs w:val="24"/>
        </w:rPr>
        <w:t xml:space="preserve"> on performance in hydrophilic interaction liquid chromatography.</w:t>
      </w:r>
    </w:p>
    <w:p w14:paraId="689F0AEA" w14:textId="77777777" w:rsidR="009C79B3" w:rsidRPr="009C79B3" w:rsidRDefault="009C79B3" w:rsidP="009C79B3">
      <w:pPr>
        <w:spacing w:after="0" w:line="360" w:lineRule="auto"/>
        <w:jc w:val="center"/>
        <w:rPr>
          <w:rFonts w:ascii="Arial" w:hAnsi="Arial" w:cs="Arial"/>
          <w:sz w:val="24"/>
          <w:szCs w:val="24"/>
        </w:rPr>
      </w:pPr>
    </w:p>
    <w:p w14:paraId="38729278" w14:textId="77777777" w:rsidR="009C79B3" w:rsidRPr="009C79B3" w:rsidRDefault="009C79B3" w:rsidP="009C79B3">
      <w:pPr>
        <w:spacing w:after="0" w:line="360" w:lineRule="auto"/>
        <w:jc w:val="center"/>
        <w:rPr>
          <w:rFonts w:ascii="Arial" w:hAnsi="Arial" w:cs="Arial"/>
          <w:sz w:val="24"/>
          <w:szCs w:val="24"/>
        </w:rPr>
      </w:pPr>
    </w:p>
    <w:p w14:paraId="1E69DFCF" w14:textId="77777777" w:rsidR="009C79B3" w:rsidRPr="009C79B3" w:rsidRDefault="009C79B3" w:rsidP="009C79B3">
      <w:pPr>
        <w:spacing w:after="0" w:line="360" w:lineRule="auto"/>
        <w:jc w:val="center"/>
        <w:rPr>
          <w:rFonts w:ascii="Arial" w:hAnsi="Arial" w:cs="Arial"/>
          <w:sz w:val="24"/>
          <w:szCs w:val="24"/>
        </w:rPr>
      </w:pPr>
    </w:p>
    <w:p w14:paraId="5EBBD659" w14:textId="77777777" w:rsidR="009C79B3" w:rsidRPr="009C79B3" w:rsidRDefault="009C79B3" w:rsidP="009C79B3">
      <w:pPr>
        <w:spacing w:after="0" w:line="360" w:lineRule="auto"/>
        <w:rPr>
          <w:rFonts w:ascii="Arial" w:hAnsi="Arial" w:cs="Arial"/>
          <w:sz w:val="24"/>
          <w:szCs w:val="24"/>
        </w:rPr>
      </w:pPr>
    </w:p>
    <w:p w14:paraId="671AFF7A" w14:textId="77777777" w:rsidR="009C79B3" w:rsidRDefault="009C79B3" w:rsidP="009C79B3">
      <w:pPr>
        <w:spacing w:after="0" w:line="360" w:lineRule="auto"/>
        <w:rPr>
          <w:rFonts w:ascii="Arial" w:hAnsi="Arial" w:cs="Arial"/>
          <w:sz w:val="24"/>
          <w:szCs w:val="24"/>
        </w:rPr>
      </w:pPr>
    </w:p>
    <w:p w14:paraId="11C7E1C9" w14:textId="77777777" w:rsidR="009C79B3" w:rsidRDefault="009C79B3" w:rsidP="009C79B3">
      <w:pPr>
        <w:spacing w:after="0" w:line="360" w:lineRule="auto"/>
        <w:rPr>
          <w:rFonts w:ascii="Arial" w:hAnsi="Arial" w:cs="Arial"/>
          <w:sz w:val="24"/>
          <w:szCs w:val="24"/>
        </w:rPr>
      </w:pPr>
    </w:p>
    <w:p w14:paraId="3C2D962A" w14:textId="77777777" w:rsidR="009C79B3" w:rsidRPr="009C79B3" w:rsidRDefault="009C79B3" w:rsidP="009C79B3">
      <w:pPr>
        <w:spacing w:after="0" w:line="360" w:lineRule="auto"/>
        <w:rPr>
          <w:rFonts w:ascii="Arial" w:hAnsi="Arial" w:cs="Arial"/>
          <w:sz w:val="24"/>
          <w:szCs w:val="24"/>
        </w:rPr>
      </w:pPr>
      <w:r w:rsidRPr="009C79B3">
        <w:rPr>
          <w:rFonts w:ascii="Arial" w:hAnsi="Arial" w:cs="Arial"/>
          <w:sz w:val="24"/>
          <w:szCs w:val="24"/>
        </w:rPr>
        <w:t>David V. McCalley*</w:t>
      </w:r>
    </w:p>
    <w:p w14:paraId="3BE6A14D" w14:textId="77777777" w:rsidR="0009293B" w:rsidRDefault="0009293B" w:rsidP="0009293B">
      <w:pPr>
        <w:spacing w:after="0" w:line="360" w:lineRule="auto"/>
        <w:rPr>
          <w:rFonts w:ascii="Arial" w:hAnsi="Arial" w:cs="Arial"/>
          <w:sz w:val="24"/>
          <w:szCs w:val="24"/>
        </w:rPr>
      </w:pPr>
      <w:r w:rsidRPr="0009293B">
        <w:rPr>
          <w:rFonts w:ascii="Arial" w:hAnsi="Arial" w:cs="Arial"/>
          <w:sz w:val="24"/>
          <w:szCs w:val="24"/>
        </w:rPr>
        <w:t>*</w:t>
      </w:r>
      <w:r>
        <w:rPr>
          <w:rFonts w:ascii="Arial" w:hAnsi="Arial" w:cs="Arial"/>
          <w:sz w:val="24"/>
          <w:szCs w:val="24"/>
        </w:rPr>
        <w:t xml:space="preserve"> Corresponding author.</w:t>
      </w:r>
    </w:p>
    <w:p w14:paraId="19C6CADC" w14:textId="77777777" w:rsidR="009C79B3" w:rsidRPr="0009293B" w:rsidRDefault="009C79B3" w:rsidP="0009293B">
      <w:pPr>
        <w:spacing w:after="0" w:line="360" w:lineRule="auto"/>
        <w:rPr>
          <w:rFonts w:ascii="Arial" w:hAnsi="Arial" w:cs="Arial"/>
          <w:sz w:val="24"/>
          <w:szCs w:val="24"/>
        </w:rPr>
      </w:pPr>
      <w:r w:rsidRPr="0009293B">
        <w:rPr>
          <w:rFonts w:ascii="Arial" w:hAnsi="Arial" w:cs="Arial"/>
          <w:sz w:val="24"/>
          <w:szCs w:val="24"/>
        </w:rPr>
        <w:t>Centre for Research in Biosciences, University of the West of England, Frenchay, Bristol BS16 1QY, UK</w:t>
      </w:r>
    </w:p>
    <w:p w14:paraId="7A612320" w14:textId="77777777" w:rsidR="009C79B3" w:rsidRPr="009C79B3" w:rsidRDefault="009C79B3" w:rsidP="009C79B3">
      <w:pPr>
        <w:spacing w:after="0" w:line="360" w:lineRule="atLeast"/>
        <w:rPr>
          <w:rFonts w:ascii="Arial" w:hAnsi="Arial" w:cs="Arial"/>
          <w:sz w:val="24"/>
          <w:szCs w:val="24"/>
        </w:rPr>
      </w:pPr>
    </w:p>
    <w:p w14:paraId="7B8D6E38" w14:textId="77777777" w:rsidR="009C79B3" w:rsidRPr="00A20C5B" w:rsidRDefault="0009293B" w:rsidP="009C79B3">
      <w:pPr>
        <w:spacing w:after="0" w:line="360" w:lineRule="atLeast"/>
        <w:rPr>
          <w:rFonts w:ascii="Arial" w:hAnsi="Arial" w:cs="Arial"/>
          <w:sz w:val="24"/>
          <w:szCs w:val="24"/>
          <w:lang w:val="fr-CH"/>
        </w:rPr>
      </w:pPr>
      <w:r w:rsidRPr="00A20C5B">
        <w:rPr>
          <w:rFonts w:ascii="Arial" w:hAnsi="Arial" w:cs="Arial"/>
          <w:sz w:val="24"/>
          <w:szCs w:val="24"/>
          <w:lang w:val="fr-CH"/>
        </w:rPr>
        <w:t>Tel. 0044 1173287353</w:t>
      </w:r>
    </w:p>
    <w:p w14:paraId="7BCA5440" w14:textId="77777777" w:rsidR="009C79B3" w:rsidRPr="00A20C5B" w:rsidRDefault="009C79B3" w:rsidP="009C79B3">
      <w:pPr>
        <w:spacing w:after="0" w:line="360" w:lineRule="atLeast"/>
        <w:rPr>
          <w:rFonts w:ascii="Arial" w:hAnsi="Arial" w:cs="Arial"/>
          <w:sz w:val="24"/>
          <w:szCs w:val="24"/>
          <w:lang w:val="fr-CH"/>
        </w:rPr>
      </w:pPr>
      <w:r w:rsidRPr="00A20C5B">
        <w:rPr>
          <w:rFonts w:ascii="Arial" w:hAnsi="Arial" w:cs="Arial"/>
          <w:sz w:val="24"/>
          <w:szCs w:val="24"/>
          <w:lang w:val="fr-CH"/>
        </w:rPr>
        <w:t xml:space="preserve">Email   </w:t>
      </w:r>
      <w:hyperlink r:id="rId8" w:history="1">
        <w:r w:rsidR="00EC5152" w:rsidRPr="00A20C5B">
          <w:rPr>
            <w:rStyle w:val="Hyperlink"/>
            <w:rFonts w:ascii="Arial" w:hAnsi="Arial" w:cs="Arial"/>
            <w:sz w:val="24"/>
            <w:szCs w:val="24"/>
            <w:lang w:val="fr-CH"/>
          </w:rPr>
          <w:t>David.Mccalley@uwe.ac.uk</w:t>
        </w:r>
      </w:hyperlink>
    </w:p>
    <w:p w14:paraId="1C0F0979" w14:textId="77777777" w:rsidR="00EC5152" w:rsidRPr="00A20C5B" w:rsidRDefault="00EC5152" w:rsidP="009C79B3">
      <w:pPr>
        <w:spacing w:after="0" w:line="360" w:lineRule="atLeast"/>
        <w:rPr>
          <w:rFonts w:ascii="Arial" w:hAnsi="Arial" w:cs="Arial"/>
          <w:sz w:val="24"/>
          <w:szCs w:val="24"/>
          <w:lang w:val="fr-CH"/>
        </w:rPr>
      </w:pPr>
    </w:p>
    <w:p w14:paraId="07EB21EE" w14:textId="77777777" w:rsidR="00AF3708" w:rsidRDefault="00AF3708" w:rsidP="00EC5152">
      <w:pPr>
        <w:spacing w:after="0" w:line="360" w:lineRule="auto"/>
        <w:rPr>
          <w:rFonts w:ascii="Arial" w:hAnsi="Arial" w:cs="Arial"/>
          <w:sz w:val="24"/>
          <w:szCs w:val="24"/>
        </w:rPr>
      </w:pPr>
    </w:p>
    <w:p w14:paraId="62815910" w14:textId="77777777" w:rsidR="00EC5152" w:rsidRDefault="00EC5152" w:rsidP="00EC5152">
      <w:pPr>
        <w:spacing w:after="0" w:line="360" w:lineRule="auto"/>
        <w:rPr>
          <w:rFonts w:ascii="Arial" w:hAnsi="Arial" w:cs="Arial"/>
          <w:sz w:val="24"/>
          <w:szCs w:val="24"/>
        </w:rPr>
      </w:pPr>
    </w:p>
    <w:p w14:paraId="17429E18" w14:textId="77777777" w:rsidR="009C79B3" w:rsidRPr="009C79B3" w:rsidRDefault="009C79B3" w:rsidP="009C79B3">
      <w:pPr>
        <w:spacing w:after="0" w:line="360" w:lineRule="atLeast"/>
        <w:rPr>
          <w:rFonts w:ascii="Arial" w:hAnsi="Arial" w:cs="Arial"/>
          <w:sz w:val="24"/>
          <w:szCs w:val="24"/>
        </w:rPr>
      </w:pPr>
    </w:p>
    <w:p w14:paraId="71B7CC0B" w14:textId="77777777" w:rsidR="004C3E94" w:rsidRDefault="00A129DC" w:rsidP="009C79B3">
      <w:pPr>
        <w:rPr>
          <w:rFonts w:ascii="Arial" w:hAnsi="Arial" w:cs="Arial"/>
          <w:sz w:val="24"/>
          <w:szCs w:val="24"/>
        </w:rPr>
      </w:pPr>
      <w:r>
        <w:rPr>
          <w:rFonts w:ascii="Arial" w:hAnsi="Arial" w:cs="Arial"/>
          <w:sz w:val="24"/>
          <w:szCs w:val="24"/>
        </w:rPr>
        <w:t>Keywords:</w:t>
      </w:r>
      <w:r w:rsidR="008B2570">
        <w:rPr>
          <w:rFonts w:ascii="Arial" w:hAnsi="Arial" w:cs="Arial"/>
          <w:sz w:val="24"/>
          <w:szCs w:val="24"/>
        </w:rPr>
        <w:t xml:space="preserve">  </w:t>
      </w:r>
    </w:p>
    <w:p w14:paraId="331BAD38" w14:textId="1B2A3A04" w:rsidR="004C3E94" w:rsidRPr="001D5073" w:rsidRDefault="001D5073" w:rsidP="00C4197B">
      <w:pPr>
        <w:rPr>
          <w:rFonts w:ascii="Arial" w:hAnsi="Arial" w:cs="Arial"/>
          <w:sz w:val="24"/>
          <w:szCs w:val="24"/>
        </w:rPr>
      </w:pPr>
      <w:r w:rsidRPr="001D5073">
        <w:rPr>
          <w:rFonts w:ascii="Arial" w:hAnsi="Arial" w:cs="Arial"/>
          <w:sz w:val="24"/>
          <w:szCs w:val="24"/>
        </w:rPr>
        <w:t xml:space="preserve">HPLC: HILIC: </w:t>
      </w:r>
      <w:r w:rsidR="00347471">
        <w:rPr>
          <w:rFonts w:ascii="Arial" w:hAnsi="Arial" w:cs="Arial"/>
          <w:sz w:val="24"/>
          <w:szCs w:val="24"/>
        </w:rPr>
        <w:t>metal interactions.</w:t>
      </w:r>
    </w:p>
    <w:p w14:paraId="47D1147C" w14:textId="77777777" w:rsidR="006719E4" w:rsidRDefault="006719E4" w:rsidP="00C4197B">
      <w:pPr>
        <w:rPr>
          <w:rFonts w:ascii="Arial" w:hAnsi="Arial" w:cs="Arial"/>
          <w:b/>
          <w:sz w:val="24"/>
          <w:szCs w:val="24"/>
        </w:rPr>
      </w:pPr>
    </w:p>
    <w:p w14:paraId="3B0BBC67" w14:textId="77777777" w:rsidR="006719E4" w:rsidRDefault="006719E4" w:rsidP="00C4197B">
      <w:pPr>
        <w:rPr>
          <w:rFonts w:ascii="Arial" w:hAnsi="Arial" w:cs="Arial"/>
          <w:b/>
          <w:sz w:val="24"/>
          <w:szCs w:val="24"/>
        </w:rPr>
      </w:pPr>
    </w:p>
    <w:p w14:paraId="4C478FB6" w14:textId="77777777" w:rsidR="006719E4" w:rsidRDefault="006719E4" w:rsidP="00C4197B">
      <w:pPr>
        <w:rPr>
          <w:rFonts w:ascii="Arial" w:hAnsi="Arial" w:cs="Arial"/>
          <w:b/>
          <w:sz w:val="24"/>
          <w:szCs w:val="24"/>
        </w:rPr>
      </w:pPr>
    </w:p>
    <w:p w14:paraId="70612037" w14:textId="77777777" w:rsidR="00C4197B" w:rsidRDefault="005C2B40" w:rsidP="00C4197B">
      <w:pPr>
        <w:rPr>
          <w:rFonts w:ascii="Arial" w:hAnsi="Arial" w:cs="Arial"/>
          <w:b/>
          <w:sz w:val="24"/>
          <w:szCs w:val="24"/>
        </w:rPr>
      </w:pPr>
      <w:r w:rsidRPr="005C2B40">
        <w:rPr>
          <w:rFonts w:ascii="Arial" w:hAnsi="Arial" w:cs="Arial"/>
          <w:b/>
          <w:sz w:val="24"/>
          <w:szCs w:val="24"/>
        </w:rPr>
        <w:t>Abstract</w:t>
      </w:r>
    </w:p>
    <w:p w14:paraId="591DDBC9" w14:textId="0C4AC307" w:rsidR="005710A3" w:rsidRPr="005710A3" w:rsidRDefault="005710A3" w:rsidP="00C4197B">
      <w:pPr>
        <w:rPr>
          <w:rFonts w:ascii="Arial" w:hAnsi="Arial" w:cs="Arial"/>
          <w:sz w:val="24"/>
          <w:szCs w:val="24"/>
        </w:rPr>
      </w:pPr>
      <w:r>
        <w:rPr>
          <w:rFonts w:ascii="Arial" w:hAnsi="Arial" w:cs="Arial"/>
          <w:sz w:val="24"/>
          <w:szCs w:val="24"/>
        </w:rPr>
        <w:t xml:space="preserve">A method is proposed for measuring the relative contribution of </w:t>
      </w:r>
      <w:proofErr w:type="spellStart"/>
      <w:r>
        <w:rPr>
          <w:rFonts w:ascii="Arial" w:hAnsi="Arial" w:cs="Arial"/>
          <w:sz w:val="24"/>
          <w:szCs w:val="24"/>
        </w:rPr>
        <w:t>extracolumn</w:t>
      </w:r>
      <w:proofErr w:type="spellEnd"/>
      <w:r>
        <w:rPr>
          <w:rFonts w:ascii="Arial" w:hAnsi="Arial" w:cs="Arial"/>
          <w:sz w:val="24"/>
          <w:szCs w:val="24"/>
        </w:rPr>
        <w:t xml:space="preserve"> and column effects to the detrimental interactions which occur between metal-sensitive solutes and the complete HPLC system. </w:t>
      </w:r>
      <w:r w:rsidR="00E300A5">
        <w:rPr>
          <w:rFonts w:ascii="Arial" w:hAnsi="Arial" w:cs="Arial"/>
          <w:sz w:val="24"/>
          <w:szCs w:val="24"/>
        </w:rPr>
        <w:t xml:space="preserve">The method involves </w:t>
      </w:r>
      <w:r w:rsidR="00356C2B">
        <w:rPr>
          <w:rFonts w:ascii="Arial" w:hAnsi="Arial" w:cs="Arial"/>
          <w:sz w:val="24"/>
          <w:szCs w:val="24"/>
        </w:rPr>
        <w:t xml:space="preserve">the substitution of a length of narrow bore silica tubing for the column and measuring the </w:t>
      </w:r>
      <w:proofErr w:type="spellStart"/>
      <w:r w:rsidR="00356C2B">
        <w:rPr>
          <w:rFonts w:ascii="Arial" w:hAnsi="Arial" w:cs="Arial"/>
          <w:sz w:val="24"/>
          <w:szCs w:val="24"/>
        </w:rPr>
        <w:t>extracolumn</w:t>
      </w:r>
      <w:proofErr w:type="spellEnd"/>
      <w:r w:rsidR="00356C2B">
        <w:rPr>
          <w:rFonts w:ascii="Arial" w:hAnsi="Arial" w:cs="Arial"/>
          <w:sz w:val="24"/>
          <w:szCs w:val="24"/>
        </w:rPr>
        <w:t xml:space="preserve"> contribution, which is subtracted from the total bandspreading measured with a column in place to yield the column contribution. </w:t>
      </w:r>
      <w:r w:rsidR="001A0773">
        <w:rPr>
          <w:rFonts w:ascii="Arial" w:hAnsi="Arial" w:cs="Arial"/>
          <w:sz w:val="24"/>
          <w:szCs w:val="24"/>
        </w:rPr>
        <w:t xml:space="preserve">The </w:t>
      </w:r>
      <w:r w:rsidR="007E07F7">
        <w:rPr>
          <w:rFonts w:ascii="Arial" w:hAnsi="Arial" w:cs="Arial"/>
          <w:sz w:val="24"/>
          <w:szCs w:val="24"/>
        </w:rPr>
        <w:t>investigation</w:t>
      </w:r>
      <w:r w:rsidR="001A0773">
        <w:rPr>
          <w:rFonts w:ascii="Arial" w:hAnsi="Arial" w:cs="Arial"/>
          <w:sz w:val="24"/>
          <w:szCs w:val="24"/>
        </w:rPr>
        <w:t xml:space="preserve"> focussed on HILIC separations, which have been relatively little studied compared with </w:t>
      </w:r>
      <w:r w:rsidR="00D521F0">
        <w:rPr>
          <w:rFonts w:ascii="Arial" w:hAnsi="Arial" w:cs="Arial"/>
          <w:sz w:val="24"/>
          <w:szCs w:val="24"/>
        </w:rPr>
        <w:t xml:space="preserve">similar </w:t>
      </w:r>
      <w:r w:rsidR="001A0773">
        <w:rPr>
          <w:rFonts w:ascii="Arial" w:hAnsi="Arial" w:cs="Arial"/>
          <w:sz w:val="24"/>
          <w:szCs w:val="24"/>
        </w:rPr>
        <w:t xml:space="preserve">effects in RPLC. Metal-solute </w:t>
      </w:r>
      <w:r>
        <w:rPr>
          <w:rFonts w:ascii="Arial" w:hAnsi="Arial" w:cs="Arial"/>
          <w:sz w:val="24"/>
          <w:szCs w:val="24"/>
        </w:rPr>
        <w:t xml:space="preserve">interactions can lead to tailing peaks and reduced sensitivity or even irreversible adsorption of particularly challenging solutes such as </w:t>
      </w:r>
      <w:r w:rsidR="00273710">
        <w:rPr>
          <w:rFonts w:ascii="Arial" w:hAnsi="Arial" w:cs="Arial"/>
          <w:sz w:val="24"/>
          <w:szCs w:val="24"/>
        </w:rPr>
        <w:t>mono</w:t>
      </w:r>
      <w:r w:rsidR="00660B31">
        <w:rPr>
          <w:rFonts w:ascii="Arial" w:hAnsi="Arial" w:cs="Arial"/>
          <w:sz w:val="24"/>
          <w:szCs w:val="24"/>
        </w:rPr>
        <w:t>-</w:t>
      </w:r>
      <w:r w:rsidR="00273710">
        <w:rPr>
          <w:rFonts w:ascii="Arial" w:hAnsi="Arial" w:cs="Arial"/>
          <w:sz w:val="24"/>
          <w:szCs w:val="24"/>
        </w:rPr>
        <w:t>, di</w:t>
      </w:r>
      <w:r w:rsidR="00660B31">
        <w:rPr>
          <w:rFonts w:ascii="Arial" w:hAnsi="Arial" w:cs="Arial"/>
          <w:sz w:val="24"/>
          <w:szCs w:val="24"/>
        </w:rPr>
        <w:t xml:space="preserve">- </w:t>
      </w:r>
      <w:r w:rsidR="00273710">
        <w:rPr>
          <w:rFonts w:ascii="Arial" w:hAnsi="Arial" w:cs="Arial"/>
          <w:sz w:val="24"/>
          <w:szCs w:val="24"/>
        </w:rPr>
        <w:t xml:space="preserve">and </w:t>
      </w:r>
      <w:proofErr w:type="spellStart"/>
      <w:r w:rsidR="00273710">
        <w:rPr>
          <w:rFonts w:ascii="Arial" w:hAnsi="Arial" w:cs="Arial"/>
          <w:sz w:val="24"/>
          <w:szCs w:val="24"/>
        </w:rPr>
        <w:t>triphosphorylated</w:t>
      </w:r>
      <w:proofErr w:type="spellEnd"/>
      <w:r w:rsidR="00273710">
        <w:rPr>
          <w:rFonts w:ascii="Arial" w:hAnsi="Arial" w:cs="Arial"/>
          <w:sz w:val="24"/>
          <w:szCs w:val="24"/>
        </w:rPr>
        <w:t xml:space="preserve"> </w:t>
      </w:r>
      <w:r>
        <w:rPr>
          <w:rFonts w:ascii="Arial" w:hAnsi="Arial" w:cs="Arial"/>
          <w:sz w:val="24"/>
          <w:szCs w:val="24"/>
        </w:rPr>
        <w:t>nucleotides, which show</w:t>
      </w:r>
      <w:r w:rsidR="001A0773">
        <w:rPr>
          <w:rFonts w:ascii="Arial" w:hAnsi="Arial" w:cs="Arial"/>
          <w:sz w:val="24"/>
          <w:szCs w:val="24"/>
        </w:rPr>
        <w:t xml:space="preserve"> strong interactions between </w:t>
      </w:r>
      <w:r w:rsidR="004965D4">
        <w:rPr>
          <w:rFonts w:ascii="Arial" w:hAnsi="Arial" w:cs="Arial"/>
          <w:sz w:val="24"/>
          <w:szCs w:val="24"/>
        </w:rPr>
        <w:t xml:space="preserve">their </w:t>
      </w:r>
      <w:r w:rsidR="001A0773">
        <w:rPr>
          <w:rFonts w:ascii="Arial" w:hAnsi="Arial" w:cs="Arial"/>
          <w:sz w:val="24"/>
          <w:szCs w:val="24"/>
        </w:rPr>
        <w:t>phosphate groups and metals. A</w:t>
      </w:r>
      <w:r w:rsidR="00C7455E">
        <w:rPr>
          <w:rFonts w:ascii="Arial" w:hAnsi="Arial" w:cs="Arial"/>
          <w:sz w:val="24"/>
          <w:szCs w:val="24"/>
        </w:rPr>
        <w:t xml:space="preserve"> deactivated </w:t>
      </w:r>
      <w:r w:rsidR="001A0773">
        <w:rPr>
          <w:rFonts w:ascii="Arial" w:hAnsi="Arial" w:cs="Arial"/>
          <w:sz w:val="24"/>
          <w:szCs w:val="24"/>
        </w:rPr>
        <w:t xml:space="preserve">HILIC column, treated by a vapour deposition procedure </w:t>
      </w:r>
      <w:r w:rsidR="004965D4">
        <w:rPr>
          <w:rFonts w:ascii="Arial" w:hAnsi="Arial" w:cs="Arial"/>
          <w:sz w:val="24"/>
          <w:szCs w:val="24"/>
        </w:rPr>
        <w:t>gave</w:t>
      </w:r>
      <w:r w:rsidR="001A0773">
        <w:rPr>
          <w:rFonts w:ascii="Arial" w:hAnsi="Arial" w:cs="Arial"/>
          <w:sz w:val="24"/>
          <w:szCs w:val="24"/>
        </w:rPr>
        <w:t xml:space="preserve"> generally good results when using high pH (pH 9</w:t>
      </w:r>
      <w:r w:rsidR="0027730E">
        <w:rPr>
          <w:rFonts w:ascii="Arial" w:hAnsi="Arial" w:cs="Arial"/>
          <w:sz w:val="24"/>
          <w:szCs w:val="24"/>
        </w:rPr>
        <w:t>.0</w:t>
      </w:r>
      <w:r w:rsidR="001A0773">
        <w:rPr>
          <w:rFonts w:ascii="Arial" w:hAnsi="Arial" w:cs="Arial"/>
          <w:sz w:val="24"/>
          <w:szCs w:val="24"/>
        </w:rPr>
        <w:t>)</w:t>
      </w:r>
      <w:r w:rsidR="002A759C">
        <w:rPr>
          <w:rFonts w:ascii="Arial" w:hAnsi="Arial" w:cs="Arial"/>
          <w:sz w:val="24"/>
          <w:szCs w:val="24"/>
        </w:rPr>
        <w:t xml:space="preserve"> mobile phases</w:t>
      </w:r>
      <w:r w:rsidR="001A0773">
        <w:rPr>
          <w:rFonts w:ascii="Arial" w:hAnsi="Arial" w:cs="Arial"/>
          <w:sz w:val="24"/>
          <w:szCs w:val="24"/>
        </w:rPr>
        <w:t>, which suppres</w:t>
      </w:r>
      <w:r w:rsidR="002A759C">
        <w:rPr>
          <w:rFonts w:ascii="Arial" w:hAnsi="Arial" w:cs="Arial"/>
          <w:sz w:val="24"/>
          <w:szCs w:val="24"/>
        </w:rPr>
        <w:t>s</w:t>
      </w:r>
      <w:r w:rsidR="001A0773">
        <w:rPr>
          <w:rFonts w:ascii="Arial" w:hAnsi="Arial" w:cs="Arial"/>
          <w:sz w:val="24"/>
          <w:szCs w:val="24"/>
        </w:rPr>
        <w:t xml:space="preserve"> the </w:t>
      </w:r>
      <w:r w:rsidR="004774E6">
        <w:rPr>
          <w:rFonts w:ascii="Arial" w:hAnsi="Arial" w:cs="Arial"/>
          <w:sz w:val="24"/>
          <w:szCs w:val="24"/>
        </w:rPr>
        <w:t xml:space="preserve">effects </w:t>
      </w:r>
      <w:r w:rsidR="001A0773">
        <w:rPr>
          <w:rFonts w:ascii="Arial" w:hAnsi="Arial" w:cs="Arial"/>
          <w:sz w:val="24"/>
          <w:szCs w:val="24"/>
        </w:rPr>
        <w:t>of metals. The addition of metal complexing agents such as citrate</w:t>
      </w:r>
      <w:r w:rsidR="00410B91">
        <w:rPr>
          <w:rFonts w:ascii="Arial" w:hAnsi="Arial" w:cs="Arial"/>
          <w:sz w:val="24"/>
          <w:szCs w:val="24"/>
        </w:rPr>
        <w:t xml:space="preserve"> at low millimolar concentration gave further improvements in peak shape at high pH, and eve</w:t>
      </w:r>
      <w:r w:rsidR="007D053E">
        <w:rPr>
          <w:rFonts w:ascii="Arial" w:hAnsi="Arial" w:cs="Arial"/>
          <w:sz w:val="24"/>
          <w:szCs w:val="24"/>
        </w:rPr>
        <w:t xml:space="preserve">n micromolar concentrations of citrate or </w:t>
      </w:r>
      <w:proofErr w:type="spellStart"/>
      <w:r w:rsidR="007D053E">
        <w:rPr>
          <w:rFonts w:ascii="Arial" w:hAnsi="Arial" w:cs="Arial"/>
          <w:sz w:val="24"/>
          <w:szCs w:val="24"/>
        </w:rPr>
        <w:t>medronic</w:t>
      </w:r>
      <w:proofErr w:type="spellEnd"/>
      <w:r w:rsidR="007D053E">
        <w:rPr>
          <w:rFonts w:ascii="Arial" w:hAnsi="Arial" w:cs="Arial"/>
          <w:sz w:val="24"/>
          <w:szCs w:val="24"/>
        </w:rPr>
        <w:t xml:space="preserve"> acid showed good results. These lower concentrations are more favourable for </w:t>
      </w:r>
      <w:r w:rsidR="00121C62">
        <w:rPr>
          <w:rFonts w:ascii="Arial" w:hAnsi="Arial" w:cs="Arial"/>
          <w:sz w:val="24"/>
          <w:szCs w:val="24"/>
        </w:rPr>
        <w:t>LC-MS</w:t>
      </w:r>
      <w:r w:rsidR="007D053E">
        <w:rPr>
          <w:rFonts w:ascii="Arial" w:hAnsi="Arial" w:cs="Arial"/>
          <w:sz w:val="24"/>
          <w:szCs w:val="24"/>
        </w:rPr>
        <w:t>. Addition of the higher concentration of citrate gave acceptable results for the nucleotides even at low pH (pH 3</w:t>
      </w:r>
      <w:r w:rsidR="0027730E">
        <w:rPr>
          <w:rFonts w:ascii="Arial" w:hAnsi="Arial" w:cs="Arial"/>
          <w:sz w:val="24"/>
          <w:szCs w:val="24"/>
        </w:rPr>
        <w:t>.0</w:t>
      </w:r>
      <w:r w:rsidR="007D053E">
        <w:rPr>
          <w:rFonts w:ascii="Arial" w:hAnsi="Arial" w:cs="Arial"/>
          <w:sz w:val="24"/>
          <w:szCs w:val="24"/>
        </w:rPr>
        <w:t xml:space="preserve">). With the standard </w:t>
      </w:r>
      <w:r w:rsidR="00356C2B">
        <w:rPr>
          <w:rFonts w:ascii="Arial" w:hAnsi="Arial" w:cs="Arial"/>
          <w:sz w:val="24"/>
          <w:szCs w:val="24"/>
        </w:rPr>
        <w:t xml:space="preserve">UHPLC </w:t>
      </w:r>
      <w:r w:rsidR="007D053E">
        <w:rPr>
          <w:rFonts w:ascii="Arial" w:hAnsi="Arial" w:cs="Arial"/>
          <w:sz w:val="24"/>
          <w:szCs w:val="24"/>
        </w:rPr>
        <w:t>instrument used, loss of efficiency due to metal solute interactions was 25 % or less, with most losses due to interactions with the column</w:t>
      </w:r>
      <w:r w:rsidR="00D521F0">
        <w:rPr>
          <w:rFonts w:ascii="Arial" w:hAnsi="Arial" w:cs="Arial"/>
          <w:sz w:val="24"/>
          <w:szCs w:val="24"/>
        </w:rPr>
        <w:t>, although this result will depend on the condition</w:t>
      </w:r>
      <w:r w:rsidR="00F01D1A">
        <w:rPr>
          <w:rFonts w:ascii="Arial" w:hAnsi="Arial" w:cs="Arial"/>
          <w:sz w:val="24"/>
          <w:szCs w:val="24"/>
        </w:rPr>
        <w:t xml:space="preserve"> and design</w:t>
      </w:r>
      <w:r w:rsidR="00D521F0">
        <w:rPr>
          <w:rFonts w:ascii="Arial" w:hAnsi="Arial" w:cs="Arial"/>
          <w:sz w:val="24"/>
          <w:szCs w:val="24"/>
        </w:rPr>
        <w:t xml:space="preserve"> of the instrument, which is easily assessed by the proposed procedure</w:t>
      </w:r>
      <w:r w:rsidR="00C7455E">
        <w:rPr>
          <w:rFonts w:ascii="Arial" w:hAnsi="Arial" w:cs="Arial"/>
          <w:sz w:val="24"/>
          <w:szCs w:val="24"/>
        </w:rPr>
        <w:t xml:space="preserve">. </w:t>
      </w:r>
    </w:p>
    <w:p w14:paraId="698586F5" w14:textId="77777777" w:rsidR="00C4197B" w:rsidRDefault="00C4197B">
      <w:pPr>
        <w:rPr>
          <w:rFonts w:ascii="Arial" w:hAnsi="Arial" w:cs="Arial"/>
          <w:sz w:val="24"/>
          <w:szCs w:val="24"/>
        </w:rPr>
      </w:pPr>
      <w:r>
        <w:rPr>
          <w:rFonts w:ascii="Arial" w:hAnsi="Arial" w:cs="Arial"/>
          <w:sz w:val="24"/>
          <w:szCs w:val="24"/>
        </w:rPr>
        <w:br w:type="page"/>
      </w:r>
    </w:p>
    <w:p w14:paraId="42975625" w14:textId="7417BD7E" w:rsidR="00097ACA" w:rsidRDefault="00C25277" w:rsidP="009C79B3">
      <w:pPr>
        <w:spacing w:line="360" w:lineRule="auto"/>
        <w:rPr>
          <w:rFonts w:ascii="Arial" w:hAnsi="Arial" w:cs="Arial"/>
          <w:b/>
          <w:sz w:val="24"/>
          <w:szCs w:val="24"/>
        </w:rPr>
      </w:pPr>
      <w:r>
        <w:rPr>
          <w:rFonts w:ascii="Arial" w:hAnsi="Arial" w:cs="Arial"/>
          <w:b/>
          <w:sz w:val="24"/>
          <w:szCs w:val="24"/>
        </w:rPr>
        <w:lastRenderedPageBreak/>
        <w:t xml:space="preserve">1. </w:t>
      </w:r>
      <w:r w:rsidR="005C2B40">
        <w:rPr>
          <w:rFonts w:ascii="Arial" w:hAnsi="Arial" w:cs="Arial"/>
          <w:b/>
          <w:sz w:val="24"/>
          <w:szCs w:val="24"/>
        </w:rPr>
        <w:t>I</w:t>
      </w:r>
      <w:r w:rsidR="0057561D" w:rsidRPr="001E6D05">
        <w:rPr>
          <w:rFonts w:ascii="Arial" w:hAnsi="Arial" w:cs="Arial"/>
          <w:b/>
          <w:sz w:val="24"/>
          <w:szCs w:val="24"/>
        </w:rPr>
        <w:t>ntroduction</w:t>
      </w:r>
      <w:r w:rsidR="00301346">
        <w:rPr>
          <w:rFonts w:ascii="Arial" w:hAnsi="Arial" w:cs="Arial"/>
          <w:b/>
          <w:sz w:val="24"/>
          <w:szCs w:val="24"/>
        </w:rPr>
        <w:t>.</w:t>
      </w:r>
    </w:p>
    <w:p w14:paraId="42D0ADEC" w14:textId="1A0A0A52" w:rsidR="00501FAE" w:rsidRDefault="00F267E5" w:rsidP="00D03B6E">
      <w:pPr>
        <w:spacing w:after="0" w:line="360" w:lineRule="auto"/>
        <w:rPr>
          <w:rFonts w:ascii="Arial" w:hAnsi="Arial" w:cs="Arial"/>
          <w:sz w:val="24"/>
          <w:szCs w:val="24"/>
        </w:rPr>
      </w:pPr>
      <w:r>
        <w:rPr>
          <w:rFonts w:ascii="Arial" w:hAnsi="Arial" w:cs="Arial"/>
          <w:sz w:val="24"/>
          <w:szCs w:val="24"/>
        </w:rPr>
        <w:t>Hydrophilic interaction chromatography is now a valuable technique for the separation of polar and ionised compounds, which are poorly retained by RP</w:t>
      </w:r>
      <w:r w:rsidR="00917F74">
        <w:rPr>
          <w:rFonts w:ascii="Arial" w:hAnsi="Arial" w:cs="Arial"/>
          <w:sz w:val="24"/>
          <w:szCs w:val="24"/>
        </w:rPr>
        <w:t xml:space="preserve">LC. </w:t>
      </w:r>
      <w:r>
        <w:rPr>
          <w:rFonts w:ascii="Arial" w:hAnsi="Arial" w:cs="Arial"/>
          <w:sz w:val="24"/>
          <w:szCs w:val="24"/>
        </w:rPr>
        <w:t xml:space="preserve"> It has many applications in the analysis of compounds of </w:t>
      </w:r>
      <w:r w:rsidR="004A21A9">
        <w:rPr>
          <w:rFonts w:ascii="Arial" w:hAnsi="Arial" w:cs="Arial"/>
          <w:sz w:val="24"/>
          <w:szCs w:val="24"/>
        </w:rPr>
        <w:t>pharmaceutical, biomedical and clinical relevance; its mechanism is increasingly understood</w:t>
      </w:r>
      <w:r w:rsidR="005B6CF7">
        <w:rPr>
          <w:rFonts w:ascii="Arial" w:hAnsi="Arial" w:cs="Arial"/>
          <w:sz w:val="24"/>
          <w:szCs w:val="24"/>
        </w:rPr>
        <w:t xml:space="preserve"> [1-3]</w:t>
      </w:r>
      <w:r w:rsidR="004A21A9">
        <w:rPr>
          <w:rFonts w:ascii="Arial" w:hAnsi="Arial" w:cs="Arial"/>
          <w:sz w:val="24"/>
          <w:szCs w:val="24"/>
        </w:rPr>
        <w:t xml:space="preserve">. </w:t>
      </w:r>
      <w:r w:rsidR="004A2841">
        <w:rPr>
          <w:rFonts w:ascii="Arial" w:hAnsi="Arial" w:cs="Arial"/>
          <w:sz w:val="24"/>
          <w:szCs w:val="24"/>
        </w:rPr>
        <w:t>It has long been known that interaction o</w:t>
      </w:r>
      <w:r w:rsidR="00501FAE">
        <w:rPr>
          <w:rFonts w:ascii="Arial" w:hAnsi="Arial" w:cs="Arial"/>
          <w:sz w:val="24"/>
          <w:szCs w:val="24"/>
        </w:rPr>
        <w:t>f metals from the column</w:t>
      </w:r>
      <w:r w:rsidR="00DE4DEC">
        <w:rPr>
          <w:rFonts w:ascii="Arial" w:hAnsi="Arial" w:cs="Arial"/>
          <w:sz w:val="24"/>
          <w:szCs w:val="24"/>
        </w:rPr>
        <w:t xml:space="preserve"> hardware</w:t>
      </w:r>
      <w:r w:rsidR="001D5959">
        <w:rPr>
          <w:rFonts w:ascii="Arial" w:hAnsi="Arial" w:cs="Arial"/>
          <w:sz w:val="24"/>
          <w:szCs w:val="24"/>
        </w:rPr>
        <w:t>/packing</w:t>
      </w:r>
      <w:r w:rsidR="00501FAE">
        <w:rPr>
          <w:rFonts w:ascii="Arial" w:hAnsi="Arial" w:cs="Arial"/>
          <w:sz w:val="24"/>
          <w:szCs w:val="24"/>
        </w:rPr>
        <w:t xml:space="preserve"> or </w:t>
      </w:r>
      <w:r w:rsidR="001D5959">
        <w:rPr>
          <w:rFonts w:ascii="Arial" w:hAnsi="Arial" w:cs="Arial"/>
          <w:sz w:val="24"/>
          <w:szCs w:val="24"/>
        </w:rPr>
        <w:t xml:space="preserve">the HPLC </w:t>
      </w:r>
      <w:r w:rsidR="00501FAE">
        <w:rPr>
          <w:rFonts w:ascii="Arial" w:hAnsi="Arial" w:cs="Arial"/>
          <w:sz w:val="24"/>
          <w:szCs w:val="24"/>
        </w:rPr>
        <w:t>instrumentation</w:t>
      </w:r>
      <w:r w:rsidR="00347471">
        <w:rPr>
          <w:rFonts w:ascii="Arial" w:hAnsi="Arial" w:cs="Arial"/>
          <w:sz w:val="24"/>
          <w:szCs w:val="24"/>
        </w:rPr>
        <w:t xml:space="preserve"> with the solute</w:t>
      </w:r>
      <w:r w:rsidR="00501FAE">
        <w:rPr>
          <w:rFonts w:ascii="Arial" w:hAnsi="Arial" w:cs="Arial"/>
          <w:sz w:val="24"/>
          <w:szCs w:val="24"/>
        </w:rPr>
        <w:t xml:space="preserve"> </w:t>
      </w:r>
      <w:r w:rsidR="004A2841">
        <w:rPr>
          <w:rFonts w:ascii="Arial" w:hAnsi="Arial" w:cs="Arial"/>
          <w:sz w:val="24"/>
          <w:szCs w:val="24"/>
        </w:rPr>
        <w:t xml:space="preserve">can </w:t>
      </w:r>
      <w:r w:rsidR="00501FAE">
        <w:rPr>
          <w:rFonts w:ascii="Arial" w:hAnsi="Arial" w:cs="Arial"/>
          <w:sz w:val="24"/>
          <w:szCs w:val="24"/>
        </w:rPr>
        <w:t>be seriously detrimental to separations</w:t>
      </w:r>
      <w:r w:rsidR="004A2841">
        <w:rPr>
          <w:rFonts w:ascii="Arial" w:hAnsi="Arial" w:cs="Arial"/>
          <w:sz w:val="24"/>
          <w:szCs w:val="24"/>
        </w:rPr>
        <w:t xml:space="preserve"> </w:t>
      </w:r>
      <w:r w:rsidR="006258CF">
        <w:rPr>
          <w:rFonts w:ascii="Arial" w:hAnsi="Arial" w:cs="Arial"/>
          <w:sz w:val="24"/>
          <w:szCs w:val="24"/>
        </w:rPr>
        <w:t xml:space="preserve">in </w:t>
      </w:r>
      <w:r w:rsidR="004A2841">
        <w:rPr>
          <w:rFonts w:ascii="Arial" w:hAnsi="Arial" w:cs="Arial"/>
          <w:sz w:val="24"/>
          <w:szCs w:val="24"/>
        </w:rPr>
        <w:t>HPLC. Whereas most of the earlier studies have concerned RP separations</w:t>
      </w:r>
      <w:r w:rsidR="005B6CF7">
        <w:rPr>
          <w:rFonts w:ascii="Arial" w:hAnsi="Arial" w:cs="Arial"/>
          <w:sz w:val="24"/>
          <w:szCs w:val="24"/>
        </w:rPr>
        <w:t xml:space="preserve"> [4,5]</w:t>
      </w:r>
      <w:r w:rsidR="004A2841">
        <w:rPr>
          <w:rFonts w:ascii="Arial" w:hAnsi="Arial" w:cs="Arial"/>
          <w:sz w:val="24"/>
          <w:szCs w:val="24"/>
        </w:rPr>
        <w:t xml:space="preserve">, problems also occur in </w:t>
      </w:r>
      <w:r w:rsidR="00501FAE">
        <w:rPr>
          <w:rFonts w:ascii="Arial" w:hAnsi="Arial" w:cs="Arial"/>
          <w:sz w:val="24"/>
          <w:szCs w:val="24"/>
        </w:rPr>
        <w:t>HILIC</w:t>
      </w:r>
      <w:r w:rsidR="005B6CF7">
        <w:rPr>
          <w:rFonts w:ascii="Arial" w:hAnsi="Arial" w:cs="Arial"/>
          <w:sz w:val="24"/>
          <w:szCs w:val="24"/>
        </w:rPr>
        <w:t xml:space="preserve"> [6]</w:t>
      </w:r>
      <w:r w:rsidR="00501FAE">
        <w:rPr>
          <w:rFonts w:ascii="Arial" w:hAnsi="Arial" w:cs="Arial"/>
          <w:sz w:val="24"/>
          <w:szCs w:val="24"/>
        </w:rPr>
        <w:t>.</w:t>
      </w:r>
      <w:r w:rsidR="00881E08">
        <w:rPr>
          <w:rFonts w:ascii="Arial" w:hAnsi="Arial" w:cs="Arial"/>
          <w:sz w:val="24"/>
          <w:szCs w:val="24"/>
        </w:rPr>
        <w:t xml:space="preserve"> Solutes </w:t>
      </w:r>
      <w:r w:rsidR="0096326D">
        <w:rPr>
          <w:rFonts w:ascii="Arial" w:hAnsi="Arial" w:cs="Arial"/>
          <w:sz w:val="24"/>
          <w:szCs w:val="24"/>
        </w:rPr>
        <w:t xml:space="preserve">containing vicinal hydroxyl groups (e.g. </w:t>
      </w:r>
      <w:proofErr w:type="spellStart"/>
      <w:r w:rsidR="0096326D">
        <w:rPr>
          <w:rFonts w:ascii="Arial" w:hAnsi="Arial" w:cs="Arial"/>
          <w:sz w:val="24"/>
          <w:szCs w:val="24"/>
        </w:rPr>
        <w:t>trihydroxybenzoic</w:t>
      </w:r>
      <w:proofErr w:type="spellEnd"/>
      <w:r w:rsidR="0096326D">
        <w:rPr>
          <w:rFonts w:ascii="Arial" w:hAnsi="Arial" w:cs="Arial"/>
          <w:sz w:val="24"/>
          <w:szCs w:val="24"/>
        </w:rPr>
        <w:t xml:space="preserve"> acid or catecholamines) can interact with metals leading to tailing peaks and sometimes irreversible solute adsorption</w:t>
      </w:r>
      <w:r w:rsidR="005B6CF7">
        <w:rPr>
          <w:rFonts w:ascii="Arial" w:hAnsi="Arial" w:cs="Arial"/>
          <w:sz w:val="24"/>
          <w:szCs w:val="24"/>
        </w:rPr>
        <w:t xml:space="preserve"> [7]</w:t>
      </w:r>
      <w:r w:rsidR="009A6D2F">
        <w:rPr>
          <w:rFonts w:ascii="Arial" w:hAnsi="Arial" w:cs="Arial"/>
          <w:sz w:val="24"/>
          <w:szCs w:val="24"/>
        </w:rPr>
        <w:t xml:space="preserve">. Particularly strong interactions can take place </w:t>
      </w:r>
      <w:r w:rsidR="0074358B">
        <w:rPr>
          <w:rFonts w:ascii="Arial" w:hAnsi="Arial" w:cs="Arial"/>
          <w:sz w:val="24"/>
          <w:szCs w:val="24"/>
        </w:rPr>
        <w:t xml:space="preserve">between metals and compounds with a phosphate functionality such as </w:t>
      </w:r>
      <w:r w:rsidR="00A16E59">
        <w:rPr>
          <w:rFonts w:ascii="Arial" w:hAnsi="Arial" w:cs="Arial"/>
          <w:sz w:val="24"/>
          <w:szCs w:val="24"/>
        </w:rPr>
        <w:t xml:space="preserve">the </w:t>
      </w:r>
      <w:r w:rsidR="0074358B">
        <w:rPr>
          <w:rFonts w:ascii="Arial" w:hAnsi="Arial" w:cs="Arial"/>
          <w:sz w:val="24"/>
          <w:szCs w:val="24"/>
        </w:rPr>
        <w:t xml:space="preserve">nucleotides </w:t>
      </w:r>
      <w:r w:rsidR="00A16E59">
        <w:rPr>
          <w:rFonts w:ascii="Arial" w:hAnsi="Arial" w:cs="Arial"/>
          <w:sz w:val="24"/>
          <w:szCs w:val="24"/>
        </w:rPr>
        <w:t>adenosine monophosphate (AMP), adenosine diphosphate (ADP) and adenosine triphosphate (ATP)</w:t>
      </w:r>
      <w:r w:rsidR="00F07DC9">
        <w:rPr>
          <w:rFonts w:ascii="Arial" w:hAnsi="Arial" w:cs="Arial"/>
          <w:sz w:val="24"/>
          <w:szCs w:val="24"/>
        </w:rPr>
        <w:t>. Severely tailed peaks can result both in RP and HILIC separations</w:t>
      </w:r>
      <w:r w:rsidR="005B6CF7">
        <w:rPr>
          <w:rFonts w:ascii="Arial" w:hAnsi="Arial" w:cs="Arial"/>
          <w:sz w:val="24"/>
          <w:szCs w:val="24"/>
        </w:rPr>
        <w:t xml:space="preserve"> [6,8-10]</w:t>
      </w:r>
      <w:r w:rsidR="00423C78">
        <w:rPr>
          <w:rFonts w:ascii="Arial" w:hAnsi="Arial" w:cs="Arial"/>
          <w:sz w:val="24"/>
          <w:szCs w:val="24"/>
        </w:rPr>
        <w:t>.</w:t>
      </w:r>
      <w:r w:rsidR="00A16E59">
        <w:rPr>
          <w:rFonts w:ascii="Arial" w:hAnsi="Arial" w:cs="Arial"/>
          <w:sz w:val="24"/>
          <w:szCs w:val="24"/>
        </w:rPr>
        <w:t xml:space="preserve"> Problems of peak shape and irreversible adso</w:t>
      </w:r>
      <w:r w:rsidR="00FF4D67">
        <w:rPr>
          <w:rFonts w:ascii="Arial" w:hAnsi="Arial" w:cs="Arial"/>
          <w:sz w:val="24"/>
          <w:szCs w:val="24"/>
        </w:rPr>
        <w:t xml:space="preserve">rption </w:t>
      </w:r>
      <w:r w:rsidR="006632DE">
        <w:rPr>
          <w:rFonts w:ascii="Arial" w:hAnsi="Arial" w:cs="Arial"/>
          <w:sz w:val="24"/>
          <w:szCs w:val="24"/>
        </w:rPr>
        <w:t xml:space="preserve">in HILIC </w:t>
      </w:r>
      <w:r w:rsidR="005B6CF7">
        <w:rPr>
          <w:rFonts w:ascii="Arial" w:hAnsi="Arial" w:cs="Arial"/>
          <w:sz w:val="24"/>
          <w:szCs w:val="24"/>
        </w:rPr>
        <w:t>[6]</w:t>
      </w:r>
      <w:r w:rsidR="009C14CA">
        <w:rPr>
          <w:rFonts w:ascii="Arial" w:hAnsi="Arial" w:cs="Arial"/>
          <w:sz w:val="24"/>
          <w:szCs w:val="24"/>
        </w:rPr>
        <w:t xml:space="preserve"> </w:t>
      </w:r>
      <w:r w:rsidR="00FF4D67">
        <w:rPr>
          <w:rFonts w:ascii="Arial" w:hAnsi="Arial" w:cs="Arial"/>
          <w:sz w:val="24"/>
          <w:szCs w:val="24"/>
        </w:rPr>
        <w:t xml:space="preserve">were found to increase </w:t>
      </w:r>
      <w:r w:rsidR="001D5959">
        <w:rPr>
          <w:rFonts w:ascii="Arial" w:hAnsi="Arial" w:cs="Arial"/>
          <w:sz w:val="24"/>
          <w:szCs w:val="24"/>
        </w:rPr>
        <w:t>for nucleotides</w:t>
      </w:r>
      <w:r w:rsidR="000E27DE">
        <w:rPr>
          <w:rFonts w:ascii="Arial" w:hAnsi="Arial" w:cs="Arial"/>
          <w:sz w:val="24"/>
          <w:szCs w:val="24"/>
        </w:rPr>
        <w:t xml:space="preserve"> with multiple </w:t>
      </w:r>
      <w:r w:rsidR="00FF4D67">
        <w:rPr>
          <w:rFonts w:ascii="Arial" w:hAnsi="Arial" w:cs="Arial"/>
          <w:sz w:val="24"/>
          <w:szCs w:val="24"/>
        </w:rPr>
        <w:t>phosphate groups</w:t>
      </w:r>
      <w:r w:rsidR="000E27DE">
        <w:rPr>
          <w:rFonts w:ascii="Arial" w:hAnsi="Arial" w:cs="Arial"/>
          <w:sz w:val="24"/>
          <w:szCs w:val="24"/>
        </w:rPr>
        <w:t>.</w:t>
      </w:r>
      <w:r w:rsidR="00D41E6F">
        <w:rPr>
          <w:rFonts w:ascii="Arial" w:hAnsi="Arial" w:cs="Arial"/>
          <w:sz w:val="24"/>
          <w:szCs w:val="24"/>
        </w:rPr>
        <w:t xml:space="preserve"> The phosphate functionality of phosphoproteins is</w:t>
      </w:r>
      <w:r w:rsidR="001D5959">
        <w:rPr>
          <w:rFonts w:ascii="Arial" w:hAnsi="Arial" w:cs="Arial"/>
          <w:sz w:val="24"/>
          <w:szCs w:val="24"/>
        </w:rPr>
        <w:t xml:space="preserve"> </w:t>
      </w:r>
      <w:r w:rsidR="00D41E6F">
        <w:rPr>
          <w:rFonts w:ascii="Arial" w:hAnsi="Arial" w:cs="Arial"/>
          <w:sz w:val="24"/>
          <w:szCs w:val="24"/>
        </w:rPr>
        <w:t>known to have an affinity for Fe</w:t>
      </w:r>
      <w:r w:rsidR="00D41E6F" w:rsidRPr="00D41E6F">
        <w:rPr>
          <w:rFonts w:ascii="Arial" w:hAnsi="Arial" w:cs="Arial"/>
          <w:sz w:val="24"/>
          <w:szCs w:val="24"/>
          <w:vertAlign w:val="superscript"/>
        </w:rPr>
        <w:t>3+</w:t>
      </w:r>
      <w:r w:rsidR="00D41E6F">
        <w:rPr>
          <w:rFonts w:ascii="Arial" w:hAnsi="Arial" w:cs="Arial"/>
          <w:sz w:val="24"/>
          <w:szCs w:val="24"/>
        </w:rPr>
        <w:t xml:space="preserve"> as exploited in iron-metal affinity chromatography enrichment strategies</w:t>
      </w:r>
      <w:r w:rsidR="005B6CF7">
        <w:rPr>
          <w:rFonts w:ascii="Arial" w:hAnsi="Arial" w:cs="Arial"/>
          <w:sz w:val="24"/>
          <w:szCs w:val="24"/>
        </w:rPr>
        <w:t xml:space="preserve"> [11</w:t>
      </w:r>
      <w:proofErr w:type="gramStart"/>
      <w:r w:rsidR="005B6CF7">
        <w:rPr>
          <w:rFonts w:ascii="Arial" w:hAnsi="Arial" w:cs="Arial"/>
          <w:sz w:val="24"/>
          <w:szCs w:val="24"/>
        </w:rPr>
        <w:t>]</w:t>
      </w:r>
      <w:r w:rsidR="00D41E6F">
        <w:rPr>
          <w:rFonts w:ascii="Arial" w:hAnsi="Arial" w:cs="Arial"/>
          <w:sz w:val="24"/>
          <w:szCs w:val="24"/>
        </w:rPr>
        <w:t xml:space="preserve"> .</w:t>
      </w:r>
      <w:proofErr w:type="gramEnd"/>
      <w:r w:rsidR="00D41E6F">
        <w:rPr>
          <w:rFonts w:ascii="Arial" w:hAnsi="Arial" w:cs="Arial"/>
          <w:sz w:val="24"/>
          <w:szCs w:val="24"/>
        </w:rPr>
        <w:t xml:space="preserve"> </w:t>
      </w:r>
    </w:p>
    <w:p w14:paraId="5AAD0076" w14:textId="4E591672" w:rsidR="00164206" w:rsidRDefault="00423C78" w:rsidP="00D03B6E">
      <w:pPr>
        <w:spacing w:after="0" w:line="360" w:lineRule="auto"/>
        <w:ind w:firstLine="720"/>
        <w:rPr>
          <w:rFonts w:ascii="Arial" w:hAnsi="Arial" w:cs="Arial"/>
          <w:sz w:val="24"/>
          <w:szCs w:val="24"/>
        </w:rPr>
      </w:pPr>
      <w:proofErr w:type="gramStart"/>
      <w:r>
        <w:rPr>
          <w:rFonts w:ascii="Arial" w:hAnsi="Arial" w:cs="Arial"/>
          <w:sz w:val="24"/>
          <w:szCs w:val="24"/>
        </w:rPr>
        <w:t>A number of</w:t>
      </w:r>
      <w:proofErr w:type="gramEnd"/>
      <w:r>
        <w:rPr>
          <w:rFonts w:ascii="Arial" w:hAnsi="Arial" w:cs="Arial"/>
          <w:sz w:val="24"/>
          <w:szCs w:val="24"/>
        </w:rPr>
        <w:t xml:space="preserve"> alternatives to stainless steel used to manufacture column hardware or instrument components have been explored, including titanium</w:t>
      </w:r>
      <w:r w:rsidR="00541894">
        <w:rPr>
          <w:rFonts w:ascii="Arial" w:hAnsi="Arial" w:cs="Arial"/>
          <w:sz w:val="24"/>
          <w:szCs w:val="24"/>
        </w:rPr>
        <w:t xml:space="preserve">, which </w:t>
      </w:r>
      <w:r w:rsidR="006258CF">
        <w:rPr>
          <w:rFonts w:ascii="Arial" w:hAnsi="Arial" w:cs="Arial"/>
          <w:sz w:val="24"/>
          <w:szCs w:val="24"/>
        </w:rPr>
        <w:t>has been</w:t>
      </w:r>
      <w:r w:rsidR="00541894">
        <w:rPr>
          <w:rFonts w:ascii="Arial" w:hAnsi="Arial" w:cs="Arial"/>
          <w:sz w:val="24"/>
          <w:szCs w:val="24"/>
        </w:rPr>
        <w:t xml:space="preserve"> regarded as being more inert compared with </w:t>
      </w:r>
      <w:r w:rsidR="004774E6">
        <w:rPr>
          <w:rFonts w:ascii="Arial" w:hAnsi="Arial" w:cs="Arial"/>
          <w:sz w:val="24"/>
          <w:szCs w:val="24"/>
        </w:rPr>
        <w:t>stainless steel</w:t>
      </w:r>
      <w:r w:rsidR="00541894">
        <w:rPr>
          <w:rFonts w:ascii="Arial" w:hAnsi="Arial" w:cs="Arial"/>
          <w:sz w:val="24"/>
          <w:szCs w:val="24"/>
        </w:rPr>
        <w:t xml:space="preserve"> HPLC systems. However, </w:t>
      </w:r>
      <w:proofErr w:type="gramStart"/>
      <w:r w:rsidR="00541894">
        <w:rPr>
          <w:rFonts w:ascii="Arial" w:hAnsi="Arial" w:cs="Arial"/>
          <w:sz w:val="24"/>
          <w:szCs w:val="24"/>
        </w:rPr>
        <w:t>titanium based</w:t>
      </w:r>
      <w:proofErr w:type="gramEnd"/>
      <w:r w:rsidR="00541894">
        <w:rPr>
          <w:rFonts w:ascii="Arial" w:hAnsi="Arial" w:cs="Arial"/>
          <w:sz w:val="24"/>
          <w:szCs w:val="24"/>
        </w:rPr>
        <w:t xml:space="preserve"> systems can </w:t>
      </w:r>
      <w:r w:rsidR="00D521F0">
        <w:rPr>
          <w:rFonts w:ascii="Arial" w:hAnsi="Arial" w:cs="Arial"/>
          <w:sz w:val="24"/>
          <w:szCs w:val="24"/>
        </w:rPr>
        <w:t xml:space="preserve">still </w:t>
      </w:r>
      <w:r w:rsidR="00541894">
        <w:rPr>
          <w:rFonts w:ascii="Arial" w:hAnsi="Arial" w:cs="Arial"/>
          <w:sz w:val="24"/>
          <w:szCs w:val="24"/>
        </w:rPr>
        <w:t xml:space="preserve">cause problems, such as corrosion </w:t>
      </w:r>
      <w:r w:rsidR="006A7949">
        <w:rPr>
          <w:rFonts w:ascii="Arial" w:hAnsi="Arial" w:cs="Arial"/>
          <w:sz w:val="24"/>
          <w:szCs w:val="24"/>
        </w:rPr>
        <w:t>when using</w:t>
      </w:r>
      <w:r w:rsidR="00541894">
        <w:rPr>
          <w:rFonts w:ascii="Arial" w:hAnsi="Arial" w:cs="Arial"/>
          <w:sz w:val="24"/>
          <w:szCs w:val="24"/>
        </w:rPr>
        <w:t xml:space="preserve"> anhydrous mixtures of acetonitrile and methanol, or with pure short chain alcohols</w:t>
      </w:r>
      <w:r w:rsidR="005B6CF7">
        <w:rPr>
          <w:rFonts w:ascii="Arial" w:hAnsi="Arial" w:cs="Arial"/>
          <w:sz w:val="24"/>
          <w:szCs w:val="24"/>
        </w:rPr>
        <w:t xml:space="preserve"> [12]</w:t>
      </w:r>
      <w:r w:rsidR="00541894">
        <w:rPr>
          <w:rFonts w:ascii="Arial" w:hAnsi="Arial" w:cs="Arial"/>
          <w:sz w:val="24"/>
          <w:szCs w:val="24"/>
        </w:rPr>
        <w:t>. It was proposed that titanium</w:t>
      </w:r>
      <w:r w:rsidR="00A702AF">
        <w:rPr>
          <w:rFonts w:ascii="Arial" w:hAnsi="Arial" w:cs="Arial"/>
          <w:sz w:val="24"/>
          <w:szCs w:val="24"/>
        </w:rPr>
        <w:t xml:space="preserve"> cations, immobilised in the stationary phase, can form </w:t>
      </w:r>
      <w:r w:rsidR="001D5959">
        <w:rPr>
          <w:rFonts w:ascii="Arial" w:hAnsi="Arial" w:cs="Arial"/>
          <w:sz w:val="24"/>
          <w:szCs w:val="24"/>
        </w:rPr>
        <w:t xml:space="preserve">complexes </w:t>
      </w:r>
      <w:r w:rsidR="00A702AF">
        <w:rPr>
          <w:rFonts w:ascii="Arial" w:hAnsi="Arial" w:cs="Arial"/>
          <w:sz w:val="24"/>
          <w:szCs w:val="24"/>
        </w:rPr>
        <w:t xml:space="preserve">with chelating solutes such as </w:t>
      </w:r>
      <w:proofErr w:type="spellStart"/>
      <w:r w:rsidR="00A702AF">
        <w:rPr>
          <w:rFonts w:ascii="Arial" w:hAnsi="Arial" w:cs="Arial"/>
          <w:sz w:val="24"/>
          <w:szCs w:val="24"/>
        </w:rPr>
        <w:t>fluoroquinones</w:t>
      </w:r>
      <w:proofErr w:type="spellEnd"/>
      <w:r>
        <w:rPr>
          <w:rFonts w:ascii="Arial" w:hAnsi="Arial" w:cs="Arial"/>
          <w:sz w:val="24"/>
          <w:szCs w:val="24"/>
        </w:rPr>
        <w:t>.</w:t>
      </w:r>
      <w:r w:rsidR="001D5959" w:rsidRPr="001D5959">
        <w:rPr>
          <w:rFonts w:ascii="Arial" w:hAnsi="Arial" w:cs="Arial"/>
          <w:sz w:val="24"/>
          <w:szCs w:val="24"/>
        </w:rPr>
        <w:t xml:space="preserve"> </w:t>
      </w:r>
      <w:r w:rsidR="009D2495">
        <w:rPr>
          <w:rFonts w:ascii="Arial" w:hAnsi="Arial" w:cs="Arial"/>
          <w:sz w:val="24"/>
          <w:szCs w:val="24"/>
        </w:rPr>
        <w:t xml:space="preserve">In an earlier study, a column with titanium frits showed significant epimerisation and elimination of the </w:t>
      </w:r>
      <w:r w:rsidR="004914EB">
        <w:rPr>
          <w:rFonts w:ascii="Arial" w:hAnsi="Arial" w:cs="Arial"/>
          <w:sz w:val="24"/>
          <w:szCs w:val="24"/>
        </w:rPr>
        <w:t xml:space="preserve">S-epimer of the </w:t>
      </w:r>
      <w:proofErr w:type="spellStart"/>
      <w:r w:rsidR="004914EB">
        <w:rPr>
          <w:rFonts w:ascii="Arial" w:hAnsi="Arial" w:cs="Arial"/>
          <w:sz w:val="24"/>
          <w:szCs w:val="24"/>
        </w:rPr>
        <w:t>ethylsulphoxide</w:t>
      </w:r>
      <w:proofErr w:type="spellEnd"/>
      <w:r w:rsidR="004914EB">
        <w:rPr>
          <w:rFonts w:ascii="Arial" w:hAnsi="Arial" w:cs="Arial"/>
          <w:sz w:val="24"/>
          <w:szCs w:val="24"/>
        </w:rPr>
        <w:t xml:space="preserve"> </w:t>
      </w:r>
      <w:r w:rsidR="00AB771A">
        <w:rPr>
          <w:rFonts w:ascii="Arial" w:hAnsi="Arial" w:cs="Arial"/>
          <w:sz w:val="24"/>
          <w:szCs w:val="24"/>
        </w:rPr>
        <w:t xml:space="preserve">of </w:t>
      </w:r>
      <w:proofErr w:type="spellStart"/>
      <w:r w:rsidR="00AB771A">
        <w:rPr>
          <w:rFonts w:ascii="Arial" w:hAnsi="Arial" w:cs="Arial"/>
          <w:sz w:val="24"/>
          <w:szCs w:val="24"/>
        </w:rPr>
        <w:t>tipredane</w:t>
      </w:r>
      <w:proofErr w:type="spellEnd"/>
      <w:r w:rsidR="00AB771A">
        <w:rPr>
          <w:rFonts w:ascii="Arial" w:hAnsi="Arial" w:cs="Arial"/>
          <w:sz w:val="24"/>
          <w:szCs w:val="24"/>
        </w:rPr>
        <w:t xml:space="preserve">, a sensitive </w:t>
      </w:r>
      <w:r w:rsidR="00285AA8">
        <w:rPr>
          <w:rFonts w:ascii="Arial" w:hAnsi="Arial" w:cs="Arial"/>
          <w:sz w:val="24"/>
          <w:szCs w:val="24"/>
        </w:rPr>
        <w:t>indicator</w:t>
      </w:r>
      <w:r w:rsidR="00AB771A">
        <w:rPr>
          <w:rFonts w:ascii="Arial" w:hAnsi="Arial" w:cs="Arial"/>
          <w:sz w:val="24"/>
          <w:szCs w:val="24"/>
        </w:rPr>
        <w:t xml:space="preserve"> of metal interactions in RP separations</w:t>
      </w:r>
      <w:r w:rsidR="005B6CF7">
        <w:rPr>
          <w:rFonts w:ascii="Arial" w:hAnsi="Arial" w:cs="Arial"/>
          <w:sz w:val="24"/>
          <w:szCs w:val="24"/>
        </w:rPr>
        <w:t xml:space="preserve"> [5]</w:t>
      </w:r>
      <w:r w:rsidR="00AB771A">
        <w:rPr>
          <w:rFonts w:ascii="Arial" w:hAnsi="Arial" w:cs="Arial"/>
          <w:sz w:val="24"/>
          <w:szCs w:val="24"/>
        </w:rPr>
        <w:t>.</w:t>
      </w:r>
      <w:r w:rsidR="00E66443">
        <w:rPr>
          <w:rFonts w:ascii="Arial" w:hAnsi="Arial" w:cs="Arial"/>
          <w:sz w:val="24"/>
          <w:szCs w:val="24"/>
        </w:rPr>
        <w:t xml:space="preserve"> These authors also propose</w:t>
      </w:r>
      <w:r w:rsidR="00F01D1A">
        <w:rPr>
          <w:rFonts w:ascii="Arial" w:hAnsi="Arial" w:cs="Arial"/>
          <w:sz w:val="24"/>
          <w:szCs w:val="24"/>
        </w:rPr>
        <w:t xml:space="preserve">d the ratio of </w:t>
      </w:r>
      <w:r w:rsidR="00285AA8">
        <w:rPr>
          <w:rFonts w:ascii="Arial" w:hAnsi="Arial" w:cs="Arial"/>
          <w:sz w:val="24"/>
          <w:szCs w:val="24"/>
        </w:rPr>
        <w:t xml:space="preserve">the efficiency of 2,7-dihydroxynaphthalene divided by that of 2,3-dihydroxynaphthalene (DERT value) as a routine test for metal activity. The </w:t>
      </w:r>
      <w:r w:rsidR="00F01D1A">
        <w:rPr>
          <w:rFonts w:ascii="Arial" w:hAnsi="Arial" w:cs="Arial"/>
          <w:sz w:val="24"/>
          <w:szCs w:val="24"/>
        </w:rPr>
        <w:t>latter</w:t>
      </w:r>
      <w:r w:rsidR="00285AA8">
        <w:rPr>
          <w:rFonts w:ascii="Arial" w:hAnsi="Arial" w:cs="Arial"/>
          <w:sz w:val="24"/>
          <w:szCs w:val="24"/>
        </w:rPr>
        <w:t xml:space="preserve"> can chelate metals but the </w:t>
      </w:r>
      <w:r w:rsidR="00F01D1A">
        <w:rPr>
          <w:rFonts w:ascii="Arial" w:hAnsi="Arial" w:cs="Arial"/>
          <w:sz w:val="24"/>
          <w:szCs w:val="24"/>
        </w:rPr>
        <w:t>forme</w:t>
      </w:r>
      <w:r w:rsidR="00285AA8">
        <w:rPr>
          <w:rFonts w:ascii="Arial" w:hAnsi="Arial" w:cs="Arial"/>
          <w:sz w:val="24"/>
          <w:szCs w:val="24"/>
        </w:rPr>
        <w:t>r cannot; however</w:t>
      </w:r>
      <w:r w:rsidR="00F01D1A">
        <w:rPr>
          <w:rFonts w:ascii="Arial" w:hAnsi="Arial" w:cs="Arial"/>
          <w:sz w:val="24"/>
          <w:szCs w:val="24"/>
        </w:rPr>
        <w:t>,</w:t>
      </w:r>
      <w:r w:rsidR="00285AA8">
        <w:rPr>
          <w:rFonts w:ascii="Arial" w:hAnsi="Arial" w:cs="Arial"/>
          <w:sz w:val="24"/>
          <w:szCs w:val="24"/>
        </w:rPr>
        <w:t xml:space="preserve"> these solutes are too hydrophobic to be useful in tests of HILIC systems.</w:t>
      </w:r>
    </w:p>
    <w:p w14:paraId="39F7A4E1" w14:textId="0DF9D55F" w:rsidR="007E225C" w:rsidRDefault="00F01D1A" w:rsidP="00D03B6E">
      <w:pPr>
        <w:spacing w:after="0" w:line="360" w:lineRule="auto"/>
        <w:ind w:firstLine="720"/>
        <w:rPr>
          <w:rFonts w:ascii="Arial" w:hAnsi="Arial" w:cs="Arial"/>
          <w:sz w:val="24"/>
          <w:szCs w:val="24"/>
        </w:rPr>
      </w:pPr>
      <w:r>
        <w:rPr>
          <w:rFonts w:ascii="Arial" w:hAnsi="Arial" w:cs="Arial"/>
          <w:sz w:val="24"/>
          <w:szCs w:val="24"/>
        </w:rPr>
        <w:t>M</w:t>
      </w:r>
      <w:r w:rsidR="00702FA6">
        <w:rPr>
          <w:rFonts w:ascii="Arial" w:hAnsi="Arial" w:cs="Arial"/>
          <w:sz w:val="24"/>
          <w:szCs w:val="24"/>
        </w:rPr>
        <w:t xml:space="preserve">obile phase additives </w:t>
      </w:r>
      <w:r w:rsidR="006A7949">
        <w:rPr>
          <w:rFonts w:ascii="Arial" w:hAnsi="Arial" w:cs="Arial"/>
          <w:sz w:val="24"/>
          <w:szCs w:val="24"/>
        </w:rPr>
        <w:t xml:space="preserve">have been employed </w:t>
      </w:r>
      <w:r w:rsidR="00702FA6">
        <w:rPr>
          <w:rFonts w:ascii="Arial" w:hAnsi="Arial" w:cs="Arial"/>
          <w:sz w:val="24"/>
          <w:szCs w:val="24"/>
        </w:rPr>
        <w:t>to reduce metal-ion adsorption</w:t>
      </w:r>
      <w:r w:rsidR="006A7949">
        <w:rPr>
          <w:rFonts w:ascii="Arial" w:hAnsi="Arial" w:cs="Arial"/>
          <w:sz w:val="24"/>
          <w:szCs w:val="24"/>
        </w:rPr>
        <w:t xml:space="preserve">, </w:t>
      </w:r>
      <w:r w:rsidR="00260D15">
        <w:rPr>
          <w:rFonts w:ascii="Arial" w:hAnsi="Arial" w:cs="Arial"/>
          <w:sz w:val="24"/>
          <w:szCs w:val="24"/>
        </w:rPr>
        <w:t>some recent studies have also used</w:t>
      </w:r>
      <w:r w:rsidR="006A7949">
        <w:rPr>
          <w:rFonts w:ascii="Arial" w:hAnsi="Arial" w:cs="Arial"/>
          <w:sz w:val="24"/>
          <w:szCs w:val="24"/>
        </w:rPr>
        <w:t xml:space="preserve"> the nucleotides as test compounds</w:t>
      </w:r>
      <w:r w:rsidR="005B6CF7">
        <w:rPr>
          <w:rFonts w:ascii="Arial" w:hAnsi="Arial" w:cs="Arial"/>
          <w:sz w:val="24"/>
          <w:szCs w:val="24"/>
        </w:rPr>
        <w:t xml:space="preserve"> [13]</w:t>
      </w:r>
      <w:r w:rsidR="00702FA6">
        <w:rPr>
          <w:rFonts w:ascii="Arial" w:hAnsi="Arial" w:cs="Arial"/>
          <w:sz w:val="24"/>
          <w:szCs w:val="24"/>
        </w:rPr>
        <w:t xml:space="preserve">. Ethylenediamine has been </w:t>
      </w:r>
      <w:r w:rsidR="00260D15">
        <w:rPr>
          <w:rFonts w:ascii="Arial" w:hAnsi="Arial" w:cs="Arial"/>
          <w:sz w:val="24"/>
          <w:szCs w:val="24"/>
        </w:rPr>
        <w:t>employed as additive,</w:t>
      </w:r>
      <w:r w:rsidR="00702FA6">
        <w:rPr>
          <w:rFonts w:ascii="Arial" w:hAnsi="Arial" w:cs="Arial"/>
          <w:sz w:val="24"/>
          <w:szCs w:val="24"/>
        </w:rPr>
        <w:t xml:space="preserve"> but</w:t>
      </w:r>
      <w:r w:rsidR="0047746F">
        <w:rPr>
          <w:rFonts w:ascii="Arial" w:hAnsi="Arial" w:cs="Arial"/>
          <w:sz w:val="24"/>
          <w:szCs w:val="24"/>
        </w:rPr>
        <w:t xml:space="preserve"> </w:t>
      </w:r>
      <w:r w:rsidR="00576BAA">
        <w:rPr>
          <w:rFonts w:ascii="Arial" w:hAnsi="Arial" w:cs="Arial"/>
          <w:sz w:val="24"/>
          <w:szCs w:val="24"/>
        </w:rPr>
        <w:t>can be</w:t>
      </w:r>
      <w:r w:rsidR="00D521F0">
        <w:rPr>
          <w:rFonts w:ascii="Arial" w:hAnsi="Arial" w:cs="Arial"/>
          <w:sz w:val="24"/>
          <w:szCs w:val="24"/>
        </w:rPr>
        <w:t xml:space="preserve"> strongly</w:t>
      </w:r>
      <w:r w:rsidR="00576BAA">
        <w:rPr>
          <w:rFonts w:ascii="Arial" w:hAnsi="Arial" w:cs="Arial"/>
          <w:sz w:val="24"/>
          <w:szCs w:val="24"/>
        </w:rPr>
        <w:t xml:space="preserve"> </w:t>
      </w:r>
      <w:r w:rsidR="0047746F">
        <w:rPr>
          <w:rFonts w:ascii="Arial" w:hAnsi="Arial" w:cs="Arial"/>
          <w:sz w:val="24"/>
          <w:szCs w:val="24"/>
        </w:rPr>
        <w:t xml:space="preserve">retained on the column and can cause </w:t>
      </w:r>
      <w:r w:rsidR="0047746F">
        <w:rPr>
          <w:rFonts w:ascii="Arial" w:hAnsi="Arial" w:cs="Arial"/>
          <w:sz w:val="24"/>
          <w:szCs w:val="24"/>
        </w:rPr>
        <w:lastRenderedPageBreak/>
        <w:t xml:space="preserve">ion suppression effects </w:t>
      </w:r>
      <w:r w:rsidR="00FE4EA1">
        <w:rPr>
          <w:rFonts w:ascii="Arial" w:hAnsi="Arial" w:cs="Arial"/>
          <w:sz w:val="24"/>
          <w:szCs w:val="24"/>
        </w:rPr>
        <w:t>in LC-MS</w:t>
      </w:r>
      <w:r w:rsidR="0047746F">
        <w:rPr>
          <w:rFonts w:ascii="Arial" w:hAnsi="Arial" w:cs="Arial"/>
          <w:sz w:val="24"/>
          <w:szCs w:val="24"/>
        </w:rPr>
        <w:t xml:space="preserve">. </w:t>
      </w:r>
      <w:r w:rsidR="00876C14">
        <w:rPr>
          <w:rFonts w:ascii="Arial" w:hAnsi="Arial" w:cs="Arial"/>
          <w:sz w:val="24"/>
          <w:szCs w:val="24"/>
        </w:rPr>
        <w:t>Furthermore,</w:t>
      </w:r>
      <w:r w:rsidR="0047746F">
        <w:rPr>
          <w:rFonts w:ascii="Arial" w:hAnsi="Arial" w:cs="Arial"/>
          <w:sz w:val="24"/>
          <w:szCs w:val="24"/>
        </w:rPr>
        <w:t xml:space="preserve"> slow </w:t>
      </w:r>
      <w:r w:rsidR="006A7949">
        <w:rPr>
          <w:rFonts w:ascii="Arial" w:hAnsi="Arial" w:cs="Arial"/>
          <w:sz w:val="24"/>
          <w:szCs w:val="24"/>
        </w:rPr>
        <w:t xml:space="preserve">or incomplete </w:t>
      </w:r>
      <w:r w:rsidR="0047746F">
        <w:rPr>
          <w:rFonts w:ascii="Arial" w:hAnsi="Arial" w:cs="Arial"/>
          <w:sz w:val="24"/>
          <w:szCs w:val="24"/>
        </w:rPr>
        <w:t>removal of adsorbed EDTA may generate changes in column selectivity and performance with time</w:t>
      </w:r>
      <w:r w:rsidR="00876C14">
        <w:rPr>
          <w:rFonts w:ascii="Arial" w:hAnsi="Arial" w:cs="Arial"/>
          <w:sz w:val="24"/>
          <w:szCs w:val="24"/>
        </w:rPr>
        <w:t xml:space="preserve"> (see below)</w:t>
      </w:r>
      <w:r w:rsidR="0047746F">
        <w:rPr>
          <w:rFonts w:ascii="Arial" w:hAnsi="Arial" w:cs="Arial"/>
          <w:sz w:val="24"/>
          <w:szCs w:val="24"/>
        </w:rPr>
        <w:t>.</w:t>
      </w:r>
      <w:r w:rsidR="00CF0EE1">
        <w:rPr>
          <w:rFonts w:ascii="Arial" w:hAnsi="Arial" w:cs="Arial"/>
          <w:sz w:val="24"/>
          <w:szCs w:val="24"/>
        </w:rPr>
        <w:t xml:space="preserve"> T</w:t>
      </w:r>
      <w:r w:rsidR="0047746F">
        <w:rPr>
          <w:rFonts w:ascii="Arial" w:hAnsi="Arial" w:cs="Arial"/>
          <w:sz w:val="24"/>
          <w:szCs w:val="24"/>
        </w:rPr>
        <w:t xml:space="preserve">he use of low concentrations of </w:t>
      </w:r>
      <w:proofErr w:type="spellStart"/>
      <w:r w:rsidR="0047746F">
        <w:rPr>
          <w:rFonts w:ascii="Arial" w:hAnsi="Arial" w:cs="Arial"/>
          <w:sz w:val="24"/>
          <w:szCs w:val="24"/>
        </w:rPr>
        <w:t>medronic</w:t>
      </w:r>
      <w:proofErr w:type="spellEnd"/>
      <w:r w:rsidR="0047746F">
        <w:rPr>
          <w:rFonts w:ascii="Arial" w:hAnsi="Arial" w:cs="Arial"/>
          <w:sz w:val="24"/>
          <w:szCs w:val="24"/>
        </w:rPr>
        <w:t xml:space="preserve"> acid</w:t>
      </w:r>
      <w:r w:rsidR="00576BAA">
        <w:rPr>
          <w:rFonts w:ascii="Arial" w:hAnsi="Arial" w:cs="Arial"/>
          <w:sz w:val="24"/>
          <w:szCs w:val="24"/>
        </w:rPr>
        <w:t xml:space="preserve">, </w:t>
      </w:r>
      <w:r w:rsidR="00FE4EA1">
        <w:rPr>
          <w:rFonts w:ascii="Arial" w:hAnsi="Arial" w:cs="Arial"/>
          <w:sz w:val="24"/>
          <w:szCs w:val="24"/>
        </w:rPr>
        <w:t>which contains two phosphate groups flanking a central carbon atom</w:t>
      </w:r>
      <w:r w:rsidR="00576BAA">
        <w:rPr>
          <w:rFonts w:ascii="Arial" w:hAnsi="Arial" w:cs="Arial"/>
          <w:sz w:val="24"/>
          <w:szCs w:val="24"/>
        </w:rPr>
        <w:t>,</w:t>
      </w:r>
      <w:r w:rsidR="00837FD9">
        <w:rPr>
          <w:rFonts w:ascii="Arial" w:hAnsi="Arial" w:cs="Arial"/>
          <w:sz w:val="24"/>
          <w:szCs w:val="24"/>
        </w:rPr>
        <w:t xml:space="preserve"> was investigated in HILIC mode</w:t>
      </w:r>
      <w:r w:rsidR="005B6CF7">
        <w:rPr>
          <w:rFonts w:ascii="Arial" w:hAnsi="Arial" w:cs="Arial"/>
          <w:sz w:val="24"/>
          <w:szCs w:val="24"/>
        </w:rPr>
        <w:t xml:space="preserve"> [13]</w:t>
      </w:r>
      <w:r w:rsidR="0047746F">
        <w:rPr>
          <w:rFonts w:ascii="Arial" w:hAnsi="Arial" w:cs="Arial"/>
          <w:sz w:val="24"/>
          <w:szCs w:val="24"/>
        </w:rPr>
        <w:t xml:space="preserve">. Gradient </w:t>
      </w:r>
      <w:r w:rsidR="004D65E7">
        <w:rPr>
          <w:rFonts w:ascii="Arial" w:hAnsi="Arial" w:cs="Arial"/>
          <w:sz w:val="24"/>
          <w:szCs w:val="24"/>
        </w:rPr>
        <w:t xml:space="preserve">elution </w:t>
      </w:r>
      <w:r w:rsidR="0047746F">
        <w:rPr>
          <w:rFonts w:ascii="Arial" w:hAnsi="Arial" w:cs="Arial"/>
          <w:sz w:val="24"/>
          <w:szCs w:val="24"/>
        </w:rPr>
        <w:t>separations were used with solvent A 10 mM ammonium acetate pH 9</w:t>
      </w:r>
      <w:r w:rsidR="0027730E">
        <w:rPr>
          <w:rFonts w:ascii="Arial" w:hAnsi="Arial" w:cs="Arial"/>
          <w:sz w:val="24"/>
          <w:szCs w:val="24"/>
        </w:rPr>
        <w:t>.0</w:t>
      </w:r>
      <w:r w:rsidR="0047746F">
        <w:rPr>
          <w:rFonts w:ascii="Arial" w:hAnsi="Arial" w:cs="Arial"/>
          <w:sz w:val="24"/>
          <w:szCs w:val="24"/>
        </w:rPr>
        <w:t xml:space="preserve"> in water and solvent B 10 mM ammonium acetate in ACN. </w:t>
      </w:r>
      <w:r w:rsidR="006A7949">
        <w:rPr>
          <w:rFonts w:ascii="Arial" w:hAnsi="Arial" w:cs="Arial"/>
          <w:sz w:val="24"/>
          <w:szCs w:val="24"/>
        </w:rPr>
        <w:t xml:space="preserve"> </w:t>
      </w:r>
      <w:proofErr w:type="spellStart"/>
      <w:r w:rsidR="006A7949">
        <w:rPr>
          <w:rFonts w:ascii="Arial" w:hAnsi="Arial" w:cs="Arial"/>
          <w:sz w:val="24"/>
          <w:szCs w:val="24"/>
        </w:rPr>
        <w:t>M</w:t>
      </w:r>
      <w:r w:rsidR="0047746F">
        <w:rPr>
          <w:rFonts w:ascii="Arial" w:hAnsi="Arial" w:cs="Arial"/>
          <w:sz w:val="24"/>
          <w:szCs w:val="24"/>
        </w:rPr>
        <w:t>edronic</w:t>
      </w:r>
      <w:proofErr w:type="spellEnd"/>
      <w:r w:rsidR="0047746F">
        <w:rPr>
          <w:rFonts w:ascii="Arial" w:hAnsi="Arial" w:cs="Arial"/>
          <w:sz w:val="24"/>
          <w:szCs w:val="24"/>
        </w:rPr>
        <w:t xml:space="preserve"> acid was spiked into each solvent to generate a concentration </w:t>
      </w:r>
      <w:r w:rsidR="004D65E7">
        <w:rPr>
          <w:rFonts w:ascii="Arial" w:hAnsi="Arial" w:cs="Arial"/>
          <w:sz w:val="24"/>
          <w:szCs w:val="24"/>
        </w:rPr>
        <w:t xml:space="preserve">typically </w:t>
      </w:r>
      <w:r w:rsidR="0047746F">
        <w:rPr>
          <w:rFonts w:ascii="Arial" w:hAnsi="Arial" w:cs="Arial"/>
          <w:sz w:val="24"/>
          <w:szCs w:val="24"/>
        </w:rPr>
        <w:t>of</w:t>
      </w:r>
      <w:r w:rsidR="00CC7BC4">
        <w:rPr>
          <w:rFonts w:ascii="Arial" w:hAnsi="Arial" w:cs="Arial"/>
          <w:sz w:val="24"/>
          <w:szCs w:val="24"/>
        </w:rPr>
        <w:t xml:space="preserve"> 5</w:t>
      </w:r>
      <w:r w:rsidR="0047746F">
        <w:rPr>
          <w:rFonts w:ascii="Arial" w:hAnsi="Arial" w:cs="Arial"/>
          <w:sz w:val="24"/>
          <w:szCs w:val="24"/>
        </w:rPr>
        <w:t xml:space="preserve"> </w:t>
      </w:r>
      <w:r w:rsidR="0047746F">
        <w:rPr>
          <w:rFonts w:ascii="Symbol" w:hAnsi="Symbol" w:cs="Arial"/>
          <w:sz w:val="24"/>
          <w:szCs w:val="24"/>
        </w:rPr>
        <w:t></w:t>
      </w:r>
      <w:r w:rsidR="0047746F">
        <w:rPr>
          <w:rFonts w:ascii="Arial" w:hAnsi="Arial" w:cs="Arial"/>
          <w:sz w:val="24"/>
          <w:szCs w:val="24"/>
        </w:rPr>
        <w:t>M</w:t>
      </w:r>
      <w:r w:rsidR="00CC7BC4">
        <w:rPr>
          <w:rFonts w:ascii="Arial" w:hAnsi="Arial" w:cs="Arial"/>
          <w:sz w:val="24"/>
          <w:szCs w:val="24"/>
        </w:rPr>
        <w:t>.</w:t>
      </w:r>
      <w:r w:rsidR="00FE4EA1">
        <w:rPr>
          <w:rFonts w:ascii="Arial" w:hAnsi="Arial" w:cs="Arial"/>
          <w:sz w:val="24"/>
          <w:szCs w:val="24"/>
        </w:rPr>
        <w:t xml:space="preserve"> </w:t>
      </w:r>
      <w:r w:rsidR="00837FD9">
        <w:rPr>
          <w:rFonts w:ascii="Arial" w:hAnsi="Arial" w:cs="Arial"/>
          <w:sz w:val="24"/>
          <w:szCs w:val="24"/>
        </w:rPr>
        <w:t>Unlike EDTA, t</w:t>
      </w:r>
      <w:r w:rsidR="00FE4EA1">
        <w:rPr>
          <w:rFonts w:ascii="Arial" w:hAnsi="Arial" w:cs="Arial"/>
          <w:sz w:val="24"/>
          <w:szCs w:val="24"/>
        </w:rPr>
        <w:t>he additive was found not to produce ion suppression</w:t>
      </w:r>
      <w:r w:rsidR="00837FD9">
        <w:rPr>
          <w:rFonts w:ascii="Arial" w:hAnsi="Arial" w:cs="Arial"/>
          <w:sz w:val="24"/>
          <w:szCs w:val="24"/>
        </w:rPr>
        <w:t>,</w:t>
      </w:r>
      <w:r w:rsidR="00FE4EA1">
        <w:rPr>
          <w:rFonts w:ascii="Arial" w:hAnsi="Arial" w:cs="Arial"/>
          <w:sz w:val="24"/>
          <w:szCs w:val="24"/>
        </w:rPr>
        <w:t xml:space="preserve"> nor to be difficult to remove from the column or HPLC system. </w:t>
      </w:r>
      <w:r w:rsidR="00CC7BC4">
        <w:rPr>
          <w:rFonts w:ascii="Arial" w:hAnsi="Arial" w:cs="Arial"/>
          <w:sz w:val="24"/>
          <w:szCs w:val="24"/>
        </w:rPr>
        <w:t xml:space="preserve"> An Agilent </w:t>
      </w:r>
      <w:proofErr w:type="spellStart"/>
      <w:r w:rsidR="00CC7BC4">
        <w:rPr>
          <w:rFonts w:ascii="Arial" w:hAnsi="Arial" w:cs="Arial"/>
          <w:sz w:val="24"/>
          <w:szCs w:val="24"/>
        </w:rPr>
        <w:t>Poroshell</w:t>
      </w:r>
      <w:proofErr w:type="spellEnd"/>
      <w:r w:rsidR="00CC7BC4">
        <w:rPr>
          <w:rFonts w:ascii="Arial" w:hAnsi="Arial" w:cs="Arial"/>
          <w:sz w:val="24"/>
          <w:szCs w:val="24"/>
        </w:rPr>
        <w:t xml:space="preserve"> HILIC -Z column was used.</w:t>
      </w:r>
      <w:r w:rsidR="00FE4EA1">
        <w:rPr>
          <w:rFonts w:ascii="Arial" w:hAnsi="Arial" w:cs="Arial"/>
          <w:sz w:val="24"/>
          <w:szCs w:val="24"/>
        </w:rPr>
        <w:t xml:space="preserve"> Similar good results were obtained with phosphorylated pesticides or peptides. The author</w:t>
      </w:r>
      <w:r w:rsidR="00576BAA">
        <w:rPr>
          <w:rFonts w:ascii="Arial" w:hAnsi="Arial" w:cs="Arial"/>
          <w:sz w:val="24"/>
          <w:szCs w:val="24"/>
        </w:rPr>
        <w:t>s</w:t>
      </w:r>
      <w:r w:rsidR="00FE4EA1">
        <w:rPr>
          <w:rFonts w:ascii="Arial" w:hAnsi="Arial" w:cs="Arial"/>
          <w:sz w:val="24"/>
          <w:szCs w:val="24"/>
        </w:rPr>
        <w:t xml:space="preserve"> </w:t>
      </w:r>
      <w:r w:rsidR="00EE3C17">
        <w:rPr>
          <w:rFonts w:ascii="Arial" w:hAnsi="Arial" w:cs="Arial"/>
          <w:sz w:val="24"/>
          <w:szCs w:val="24"/>
        </w:rPr>
        <w:t>reported that performance of the</w:t>
      </w:r>
      <w:r w:rsidR="004D65E7">
        <w:rPr>
          <w:rFonts w:ascii="Arial" w:hAnsi="Arial" w:cs="Arial"/>
          <w:sz w:val="24"/>
          <w:szCs w:val="24"/>
        </w:rPr>
        <w:t xml:space="preserve"> separation with the mobile phase</w:t>
      </w:r>
      <w:r w:rsidR="00EE3C17">
        <w:rPr>
          <w:rFonts w:ascii="Arial" w:hAnsi="Arial" w:cs="Arial"/>
          <w:sz w:val="24"/>
          <w:szCs w:val="24"/>
        </w:rPr>
        <w:t xml:space="preserve"> additive was inferior at low </w:t>
      </w:r>
      <w:proofErr w:type="spellStart"/>
      <w:proofErr w:type="gramStart"/>
      <w:r w:rsidR="00EE3C17">
        <w:rPr>
          <w:rFonts w:ascii="Arial" w:hAnsi="Arial" w:cs="Arial"/>
          <w:sz w:val="24"/>
          <w:szCs w:val="24"/>
        </w:rPr>
        <w:t>pH.</w:t>
      </w:r>
      <w:proofErr w:type="spellEnd"/>
      <w:r w:rsidR="008C5F10">
        <w:rPr>
          <w:rFonts w:ascii="Arial" w:hAnsi="Arial" w:cs="Arial"/>
          <w:sz w:val="24"/>
          <w:szCs w:val="24"/>
        </w:rPr>
        <w:t>.</w:t>
      </w:r>
      <w:proofErr w:type="gramEnd"/>
      <w:r w:rsidR="008C5F10">
        <w:rPr>
          <w:rFonts w:ascii="Arial" w:hAnsi="Arial" w:cs="Arial"/>
          <w:sz w:val="24"/>
          <w:szCs w:val="24"/>
        </w:rPr>
        <w:t xml:space="preserve"> </w:t>
      </w:r>
    </w:p>
    <w:p w14:paraId="6C7D28CC" w14:textId="447B50D6" w:rsidR="008C5F10" w:rsidRDefault="008C5F10" w:rsidP="00576BAA">
      <w:pPr>
        <w:spacing w:after="0" w:line="360" w:lineRule="auto"/>
        <w:ind w:firstLine="720"/>
        <w:rPr>
          <w:rFonts w:ascii="Arial" w:hAnsi="Arial" w:cs="Arial"/>
          <w:sz w:val="24"/>
          <w:szCs w:val="24"/>
        </w:rPr>
      </w:pPr>
      <w:r>
        <w:rPr>
          <w:rFonts w:ascii="Arial" w:hAnsi="Arial" w:cs="Arial"/>
          <w:sz w:val="24"/>
          <w:szCs w:val="24"/>
        </w:rPr>
        <w:t xml:space="preserve">The performance of </w:t>
      </w:r>
      <w:proofErr w:type="spellStart"/>
      <w:r>
        <w:rPr>
          <w:rFonts w:ascii="Arial" w:hAnsi="Arial" w:cs="Arial"/>
          <w:sz w:val="24"/>
          <w:szCs w:val="24"/>
        </w:rPr>
        <w:t>medronic</w:t>
      </w:r>
      <w:proofErr w:type="spellEnd"/>
      <w:r>
        <w:rPr>
          <w:rFonts w:ascii="Arial" w:hAnsi="Arial" w:cs="Arial"/>
          <w:sz w:val="24"/>
          <w:szCs w:val="24"/>
        </w:rPr>
        <w:t xml:space="preserve"> acid and citrate as mobile phase additives has </w:t>
      </w:r>
      <w:r w:rsidR="00837FD9">
        <w:rPr>
          <w:rFonts w:ascii="Arial" w:hAnsi="Arial" w:cs="Arial"/>
          <w:sz w:val="24"/>
          <w:szCs w:val="24"/>
        </w:rPr>
        <w:t xml:space="preserve">also </w:t>
      </w:r>
      <w:r>
        <w:rPr>
          <w:rFonts w:ascii="Arial" w:hAnsi="Arial" w:cs="Arial"/>
          <w:sz w:val="24"/>
          <w:szCs w:val="24"/>
        </w:rPr>
        <w:t>been studied in</w:t>
      </w:r>
      <w:r w:rsidR="00772024">
        <w:rPr>
          <w:rFonts w:ascii="Arial" w:hAnsi="Arial" w:cs="Arial"/>
          <w:sz w:val="24"/>
          <w:szCs w:val="24"/>
        </w:rPr>
        <w:t xml:space="preserve"> the</w:t>
      </w:r>
      <w:r>
        <w:rPr>
          <w:rFonts w:ascii="Arial" w:hAnsi="Arial" w:cs="Arial"/>
          <w:sz w:val="24"/>
          <w:szCs w:val="24"/>
        </w:rPr>
        <w:t xml:space="preserve"> RP-LC analysis of peptides </w:t>
      </w:r>
      <w:r w:rsidR="00576BAA">
        <w:rPr>
          <w:rFonts w:ascii="Arial" w:hAnsi="Arial" w:cs="Arial"/>
          <w:sz w:val="24"/>
          <w:szCs w:val="24"/>
        </w:rPr>
        <w:t>that possess</w:t>
      </w:r>
      <w:r>
        <w:rPr>
          <w:rFonts w:ascii="Arial" w:hAnsi="Arial" w:cs="Arial"/>
          <w:sz w:val="24"/>
          <w:szCs w:val="24"/>
        </w:rPr>
        <w:t xml:space="preserve"> negative charge bearing groups (such as aspartic acid</w:t>
      </w:r>
      <w:r w:rsidR="00116341">
        <w:rPr>
          <w:rFonts w:ascii="Arial" w:hAnsi="Arial" w:cs="Arial"/>
          <w:sz w:val="24"/>
          <w:szCs w:val="24"/>
        </w:rPr>
        <w:t xml:space="preserve"> or glutamic acid</w:t>
      </w:r>
      <w:r>
        <w:rPr>
          <w:rFonts w:ascii="Arial" w:hAnsi="Arial" w:cs="Arial"/>
          <w:sz w:val="24"/>
          <w:szCs w:val="24"/>
        </w:rPr>
        <w:t>)</w:t>
      </w:r>
      <w:r w:rsidR="005B6CF7">
        <w:rPr>
          <w:rFonts w:ascii="Arial" w:hAnsi="Arial" w:cs="Arial"/>
          <w:sz w:val="24"/>
          <w:szCs w:val="24"/>
        </w:rPr>
        <w:t xml:space="preserve"> [14]</w:t>
      </w:r>
      <w:r>
        <w:rPr>
          <w:rFonts w:ascii="Arial" w:hAnsi="Arial" w:cs="Arial"/>
          <w:sz w:val="24"/>
          <w:szCs w:val="24"/>
        </w:rPr>
        <w:t xml:space="preserve">. </w:t>
      </w:r>
      <w:r w:rsidR="0008303B">
        <w:rPr>
          <w:rFonts w:ascii="Arial" w:hAnsi="Arial" w:cs="Arial"/>
          <w:sz w:val="24"/>
          <w:szCs w:val="24"/>
        </w:rPr>
        <w:t xml:space="preserve">It was found that </w:t>
      </w:r>
      <w:r w:rsidR="006277F8">
        <w:rPr>
          <w:rFonts w:ascii="Arial" w:hAnsi="Arial" w:cs="Arial"/>
          <w:sz w:val="24"/>
          <w:szCs w:val="24"/>
        </w:rPr>
        <w:t>in gradient analysis using 0.1 % formic acid in water</w:t>
      </w:r>
      <w:r w:rsidR="00772024">
        <w:rPr>
          <w:rFonts w:ascii="Arial" w:hAnsi="Arial" w:cs="Arial"/>
          <w:sz w:val="24"/>
          <w:szCs w:val="24"/>
        </w:rPr>
        <w:t>-</w:t>
      </w:r>
      <w:r w:rsidR="006277F8">
        <w:rPr>
          <w:rFonts w:ascii="Arial" w:hAnsi="Arial" w:cs="Arial"/>
          <w:sz w:val="24"/>
          <w:szCs w:val="24"/>
        </w:rPr>
        <w:t xml:space="preserve">acetonitrile in conjunction with a </w:t>
      </w:r>
      <w:r w:rsidR="00837FD9">
        <w:rPr>
          <w:rFonts w:ascii="Arial" w:hAnsi="Arial" w:cs="Arial"/>
          <w:sz w:val="24"/>
          <w:szCs w:val="24"/>
        </w:rPr>
        <w:t>W</w:t>
      </w:r>
      <w:r w:rsidR="006277F8">
        <w:rPr>
          <w:rFonts w:ascii="Arial" w:hAnsi="Arial" w:cs="Arial"/>
          <w:sz w:val="24"/>
          <w:szCs w:val="24"/>
        </w:rPr>
        <w:t>aters CSH C18 column</w:t>
      </w:r>
      <w:r w:rsidR="00837FD9">
        <w:rPr>
          <w:rFonts w:ascii="Arial" w:hAnsi="Arial" w:cs="Arial"/>
          <w:sz w:val="24"/>
          <w:szCs w:val="24"/>
        </w:rPr>
        <w:t>,</w:t>
      </w:r>
      <w:r w:rsidR="006277F8">
        <w:rPr>
          <w:rFonts w:ascii="Arial" w:hAnsi="Arial" w:cs="Arial"/>
          <w:sz w:val="24"/>
          <w:szCs w:val="24"/>
        </w:rPr>
        <w:t xml:space="preserve"> citric acid at a concentration of 1 ppm or </w:t>
      </w:r>
      <w:proofErr w:type="spellStart"/>
      <w:r w:rsidR="006277F8">
        <w:rPr>
          <w:rFonts w:ascii="Arial" w:hAnsi="Arial" w:cs="Arial"/>
          <w:sz w:val="24"/>
          <w:szCs w:val="24"/>
        </w:rPr>
        <w:t>medronic</w:t>
      </w:r>
      <w:proofErr w:type="spellEnd"/>
      <w:r w:rsidR="006277F8">
        <w:rPr>
          <w:rFonts w:ascii="Arial" w:hAnsi="Arial" w:cs="Arial"/>
          <w:sz w:val="24"/>
          <w:szCs w:val="24"/>
        </w:rPr>
        <w:t xml:space="preserve"> acid at a concentration of </w:t>
      </w:r>
      <w:proofErr w:type="gramStart"/>
      <w:r w:rsidR="006277F8">
        <w:rPr>
          <w:rFonts w:ascii="Arial" w:hAnsi="Arial" w:cs="Arial"/>
          <w:sz w:val="24"/>
          <w:szCs w:val="24"/>
        </w:rPr>
        <w:t xml:space="preserve">5  </w:t>
      </w:r>
      <w:r w:rsidR="006277F8" w:rsidRPr="006277F8">
        <w:rPr>
          <w:rFonts w:ascii="Symbol" w:hAnsi="Symbol" w:cs="Arial"/>
          <w:sz w:val="24"/>
          <w:szCs w:val="24"/>
        </w:rPr>
        <w:t></w:t>
      </w:r>
      <w:proofErr w:type="gramEnd"/>
      <w:r w:rsidR="006277F8">
        <w:rPr>
          <w:rFonts w:ascii="Arial" w:hAnsi="Arial" w:cs="Arial"/>
          <w:sz w:val="24"/>
          <w:szCs w:val="24"/>
        </w:rPr>
        <w:t>M produced reduction in the US Pharmacopeia tailing factor of as much as 40%</w:t>
      </w:r>
      <w:r w:rsidR="00837FD9">
        <w:rPr>
          <w:rFonts w:ascii="Arial" w:hAnsi="Arial" w:cs="Arial"/>
          <w:sz w:val="24"/>
          <w:szCs w:val="24"/>
        </w:rPr>
        <w:t xml:space="preserve"> for these peptides</w:t>
      </w:r>
      <w:r w:rsidR="006277F8">
        <w:rPr>
          <w:rFonts w:ascii="Arial" w:hAnsi="Arial" w:cs="Arial"/>
          <w:sz w:val="24"/>
          <w:szCs w:val="24"/>
        </w:rPr>
        <w:t xml:space="preserve">. Care was taken to prevent irreproducible results in these studies by </w:t>
      </w:r>
      <w:proofErr w:type="spellStart"/>
      <w:r w:rsidR="006277F8">
        <w:rPr>
          <w:rFonts w:ascii="Arial" w:hAnsi="Arial" w:cs="Arial"/>
          <w:sz w:val="24"/>
          <w:szCs w:val="24"/>
        </w:rPr>
        <w:t>e.g</w:t>
      </w:r>
      <w:proofErr w:type="spellEnd"/>
      <w:r w:rsidR="006277F8">
        <w:rPr>
          <w:rFonts w:ascii="Arial" w:hAnsi="Arial" w:cs="Arial"/>
          <w:sz w:val="24"/>
          <w:szCs w:val="24"/>
        </w:rPr>
        <w:t xml:space="preserve"> monitoring performance of sequential injections over a period of in some cases 67 hours.</w:t>
      </w:r>
      <w:r w:rsidR="00837FD9">
        <w:rPr>
          <w:rFonts w:ascii="Arial" w:hAnsi="Arial" w:cs="Arial"/>
          <w:sz w:val="24"/>
          <w:szCs w:val="24"/>
        </w:rPr>
        <w:t xml:space="preserve"> Repeated injections of solute over a short time period may deactivate metal sites by strong adsorption of part of the sample, rendering a more </w:t>
      </w:r>
      <w:r w:rsidR="00576BAA">
        <w:rPr>
          <w:rFonts w:ascii="Arial" w:hAnsi="Arial" w:cs="Arial"/>
          <w:sz w:val="24"/>
          <w:szCs w:val="24"/>
        </w:rPr>
        <w:t xml:space="preserve">inert </w:t>
      </w:r>
      <w:r w:rsidR="00837FD9">
        <w:rPr>
          <w:rFonts w:ascii="Arial" w:hAnsi="Arial" w:cs="Arial"/>
          <w:sz w:val="24"/>
          <w:szCs w:val="24"/>
        </w:rPr>
        <w:t>surface for subsequent injections.</w:t>
      </w:r>
      <w:r w:rsidR="006277F8">
        <w:rPr>
          <w:rFonts w:ascii="Arial" w:hAnsi="Arial" w:cs="Arial"/>
          <w:sz w:val="24"/>
          <w:szCs w:val="24"/>
        </w:rPr>
        <w:t xml:space="preserve"> </w:t>
      </w:r>
    </w:p>
    <w:p w14:paraId="18930AE1" w14:textId="46F300A5" w:rsidR="00423C78" w:rsidRDefault="00423C78" w:rsidP="00D3116B">
      <w:pPr>
        <w:spacing w:after="0" w:line="360" w:lineRule="auto"/>
        <w:ind w:firstLine="720"/>
        <w:rPr>
          <w:rFonts w:ascii="Arial" w:hAnsi="Arial" w:cs="Arial"/>
          <w:sz w:val="24"/>
          <w:szCs w:val="24"/>
        </w:rPr>
      </w:pPr>
      <w:r>
        <w:rPr>
          <w:rFonts w:ascii="Arial" w:hAnsi="Arial" w:cs="Arial"/>
          <w:sz w:val="24"/>
          <w:szCs w:val="24"/>
        </w:rPr>
        <w:t>A</w:t>
      </w:r>
      <w:r w:rsidR="002A605B">
        <w:rPr>
          <w:rFonts w:ascii="Arial" w:hAnsi="Arial" w:cs="Arial"/>
          <w:sz w:val="24"/>
          <w:szCs w:val="24"/>
        </w:rPr>
        <w:t xml:space="preserve"> further </w:t>
      </w:r>
      <w:r>
        <w:rPr>
          <w:rFonts w:ascii="Arial" w:hAnsi="Arial" w:cs="Arial"/>
          <w:sz w:val="24"/>
          <w:szCs w:val="24"/>
        </w:rPr>
        <w:t xml:space="preserve">alternative procedure </w:t>
      </w:r>
      <w:r w:rsidR="00837FD9">
        <w:rPr>
          <w:rFonts w:ascii="Arial" w:hAnsi="Arial" w:cs="Arial"/>
          <w:sz w:val="24"/>
          <w:szCs w:val="24"/>
        </w:rPr>
        <w:t xml:space="preserve">is to </w:t>
      </w:r>
      <w:r>
        <w:rPr>
          <w:rFonts w:ascii="Arial" w:hAnsi="Arial" w:cs="Arial"/>
          <w:sz w:val="24"/>
          <w:szCs w:val="24"/>
        </w:rPr>
        <w:t>creat</w:t>
      </w:r>
      <w:r w:rsidR="00D41E6F">
        <w:rPr>
          <w:rFonts w:ascii="Arial" w:hAnsi="Arial" w:cs="Arial"/>
          <w:sz w:val="24"/>
          <w:szCs w:val="24"/>
        </w:rPr>
        <w:t>e</w:t>
      </w:r>
      <w:r>
        <w:rPr>
          <w:rFonts w:ascii="Arial" w:hAnsi="Arial" w:cs="Arial"/>
          <w:sz w:val="24"/>
          <w:szCs w:val="24"/>
        </w:rPr>
        <w:t xml:space="preserve"> a so-called “bio inert” metal free fluidic pathway </w:t>
      </w:r>
      <w:r w:rsidR="00837FD9">
        <w:rPr>
          <w:rFonts w:ascii="Arial" w:hAnsi="Arial" w:cs="Arial"/>
          <w:sz w:val="24"/>
          <w:szCs w:val="24"/>
        </w:rPr>
        <w:t>by treating</w:t>
      </w:r>
      <w:r>
        <w:rPr>
          <w:rFonts w:ascii="Arial" w:hAnsi="Arial" w:cs="Arial"/>
          <w:sz w:val="24"/>
          <w:szCs w:val="24"/>
        </w:rPr>
        <w:t xml:space="preserve"> stainless steel with a non-interacting material. </w:t>
      </w:r>
      <w:r w:rsidR="00D556EF">
        <w:rPr>
          <w:rFonts w:ascii="Arial" w:hAnsi="Arial" w:cs="Arial"/>
          <w:sz w:val="24"/>
          <w:szCs w:val="24"/>
        </w:rPr>
        <w:t>Waters have introduced a hybrid organic-inorganic surface technology to limit analyte-metal interactions, applied using vapour deposition on column and instrument components.</w:t>
      </w:r>
      <w:r w:rsidR="0083259A">
        <w:rPr>
          <w:rFonts w:ascii="Arial" w:hAnsi="Arial" w:cs="Arial"/>
          <w:sz w:val="24"/>
          <w:szCs w:val="24"/>
        </w:rPr>
        <w:t xml:space="preserve"> This technology is based on the ethylene bridged s</w:t>
      </w:r>
      <w:r w:rsidR="00BA03BE">
        <w:rPr>
          <w:rFonts w:ascii="Arial" w:hAnsi="Arial" w:cs="Arial"/>
          <w:sz w:val="24"/>
          <w:szCs w:val="24"/>
        </w:rPr>
        <w:t>i</w:t>
      </w:r>
      <w:r w:rsidR="0083259A">
        <w:rPr>
          <w:rFonts w:ascii="Arial" w:hAnsi="Arial" w:cs="Arial"/>
          <w:sz w:val="24"/>
          <w:szCs w:val="24"/>
        </w:rPr>
        <w:t>loxane polymer</w:t>
      </w:r>
      <w:r w:rsidR="009C14CA">
        <w:rPr>
          <w:rFonts w:ascii="Arial" w:hAnsi="Arial" w:cs="Arial"/>
          <w:sz w:val="24"/>
          <w:szCs w:val="24"/>
        </w:rPr>
        <w:t xml:space="preserve"> of composition [O</w:t>
      </w:r>
      <w:r w:rsidR="009C14CA" w:rsidRPr="009C14CA">
        <w:rPr>
          <w:rFonts w:ascii="Arial" w:hAnsi="Arial" w:cs="Arial"/>
          <w:sz w:val="24"/>
          <w:szCs w:val="24"/>
          <w:vertAlign w:val="subscript"/>
        </w:rPr>
        <w:t>1.5</w:t>
      </w:r>
      <w:r w:rsidR="009C14CA">
        <w:rPr>
          <w:rFonts w:ascii="Arial" w:hAnsi="Arial" w:cs="Arial"/>
          <w:sz w:val="24"/>
          <w:szCs w:val="24"/>
        </w:rPr>
        <w:t>SiCH</w:t>
      </w:r>
      <w:r w:rsidR="009C14CA" w:rsidRPr="009C14CA">
        <w:rPr>
          <w:rFonts w:ascii="Arial" w:hAnsi="Arial" w:cs="Arial"/>
          <w:sz w:val="24"/>
          <w:szCs w:val="24"/>
          <w:vertAlign w:val="subscript"/>
        </w:rPr>
        <w:t>2</w:t>
      </w:r>
      <w:r w:rsidR="009C14CA">
        <w:rPr>
          <w:rFonts w:ascii="Arial" w:hAnsi="Arial" w:cs="Arial"/>
          <w:sz w:val="24"/>
          <w:szCs w:val="24"/>
        </w:rPr>
        <w:t>CH</w:t>
      </w:r>
      <w:r w:rsidR="009C14CA" w:rsidRPr="009C14CA">
        <w:rPr>
          <w:rFonts w:ascii="Arial" w:hAnsi="Arial" w:cs="Arial"/>
          <w:sz w:val="24"/>
          <w:szCs w:val="24"/>
          <w:vertAlign w:val="subscript"/>
        </w:rPr>
        <w:t>2</w:t>
      </w:r>
      <w:r w:rsidR="009C14CA">
        <w:rPr>
          <w:rFonts w:ascii="Arial" w:hAnsi="Arial" w:cs="Arial"/>
          <w:sz w:val="24"/>
          <w:szCs w:val="24"/>
        </w:rPr>
        <w:t>SiO</w:t>
      </w:r>
      <w:r w:rsidR="009C14CA" w:rsidRPr="009C14CA">
        <w:rPr>
          <w:rFonts w:ascii="Arial" w:hAnsi="Arial" w:cs="Arial"/>
          <w:sz w:val="24"/>
          <w:szCs w:val="24"/>
          <w:vertAlign w:val="subscript"/>
        </w:rPr>
        <w:t>1.5</w:t>
      </w:r>
      <w:r w:rsidR="009C14CA">
        <w:rPr>
          <w:rFonts w:ascii="Arial" w:hAnsi="Arial" w:cs="Arial"/>
          <w:sz w:val="24"/>
          <w:szCs w:val="24"/>
        </w:rPr>
        <w:t>]</w:t>
      </w:r>
      <w:r w:rsidR="009C14CA" w:rsidRPr="009C14CA">
        <w:rPr>
          <w:rFonts w:ascii="Arial" w:hAnsi="Arial" w:cs="Arial"/>
          <w:sz w:val="24"/>
          <w:szCs w:val="24"/>
          <w:vertAlign w:val="subscript"/>
        </w:rPr>
        <w:t xml:space="preserve"> </w:t>
      </w:r>
      <w:proofErr w:type="gramStart"/>
      <w:r w:rsidR="009C14CA" w:rsidRPr="009C14CA">
        <w:rPr>
          <w:rFonts w:ascii="Arial" w:hAnsi="Arial" w:cs="Arial"/>
          <w:sz w:val="24"/>
          <w:szCs w:val="24"/>
          <w:vertAlign w:val="subscript"/>
        </w:rPr>
        <w:t>n</w:t>
      </w:r>
      <w:r w:rsidR="009C14CA">
        <w:rPr>
          <w:rFonts w:ascii="Arial" w:hAnsi="Arial" w:cs="Arial"/>
          <w:sz w:val="24"/>
          <w:szCs w:val="24"/>
        </w:rPr>
        <w:t xml:space="preserve"> </w:t>
      </w:r>
      <w:r w:rsidR="00144166">
        <w:rPr>
          <w:rFonts w:ascii="Arial" w:hAnsi="Arial" w:cs="Arial"/>
          <w:sz w:val="24"/>
          <w:szCs w:val="24"/>
        </w:rPr>
        <w:t>,</w:t>
      </w:r>
      <w:proofErr w:type="gramEnd"/>
      <w:r w:rsidR="00144166">
        <w:rPr>
          <w:rFonts w:ascii="Arial" w:hAnsi="Arial" w:cs="Arial"/>
          <w:sz w:val="24"/>
          <w:szCs w:val="24"/>
        </w:rPr>
        <w:t xml:space="preserve"> similar to that which</w:t>
      </w:r>
      <w:r w:rsidR="00BA03BE">
        <w:rPr>
          <w:rFonts w:ascii="Arial" w:hAnsi="Arial" w:cs="Arial"/>
          <w:sz w:val="24"/>
          <w:szCs w:val="24"/>
        </w:rPr>
        <w:t xml:space="preserve"> the company has used as the base material for the preparation of inert </w:t>
      </w:r>
      <w:r w:rsidR="00144166">
        <w:rPr>
          <w:rFonts w:ascii="Arial" w:hAnsi="Arial" w:cs="Arial"/>
          <w:sz w:val="24"/>
          <w:szCs w:val="24"/>
        </w:rPr>
        <w:t>column packings</w:t>
      </w:r>
      <w:r w:rsidR="005B6CF7">
        <w:rPr>
          <w:rFonts w:ascii="Arial" w:hAnsi="Arial" w:cs="Arial"/>
          <w:sz w:val="24"/>
          <w:szCs w:val="24"/>
        </w:rPr>
        <w:t xml:space="preserve"> [15]</w:t>
      </w:r>
      <w:r w:rsidR="00A16E59">
        <w:rPr>
          <w:rFonts w:ascii="Arial" w:hAnsi="Arial" w:cs="Arial"/>
          <w:sz w:val="24"/>
          <w:szCs w:val="24"/>
        </w:rPr>
        <w:t>.</w:t>
      </w:r>
      <w:r w:rsidR="00D46DBF">
        <w:rPr>
          <w:rFonts w:ascii="Arial" w:hAnsi="Arial" w:cs="Arial"/>
          <w:sz w:val="24"/>
          <w:szCs w:val="24"/>
        </w:rPr>
        <w:t xml:space="preserve"> </w:t>
      </w:r>
      <w:r w:rsidR="00772024">
        <w:rPr>
          <w:rFonts w:ascii="Arial" w:hAnsi="Arial" w:cs="Arial"/>
          <w:sz w:val="24"/>
          <w:szCs w:val="24"/>
        </w:rPr>
        <w:t xml:space="preserve">The performance of the treatment was evaluated in RP separations. </w:t>
      </w:r>
      <w:r w:rsidR="00D46DBF">
        <w:rPr>
          <w:rFonts w:ascii="Arial" w:hAnsi="Arial" w:cs="Arial"/>
          <w:sz w:val="24"/>
          <w:szCs w:val="24"/>
        </w:rPr>
        <w:t xml:space="preserve">The surface was reported to be more hydrophilic than PEEK </w:t>
      </w:r>
      <w:r w:rsidR="00144166">
        <w:rPr>
          <w:rFonts w:ascii="Arial" w:hAnsi="Arial" w:cs="Arial"/>
          <w:sz w:val="24"/>
          <w:szCs w:val="24"/>
        </w:rPr>
        <w:t xml:space="preserve">(an alternative inert coating material), </w:t>
      </w:r>
      <w:r w:rsidR="00D46DBF">
        <w:rPr>
          <w:rFonts w:ascii="Arial" w:hAnsi="Arial" w:cs="Arial"/>
          <w:sz w:val="24"/>
          <w:szCs w:val="24"/>
        </w:rPr>
        <w:t>making it less prone to hydrophobic adsorption. Titanium frits gave rise to considerable loss of ATP</w:t>
      </w:r>
      <w:r w:rsidR="00BC31E7">
        <w:rPr>
          <w:rFonts w:ascii="Arial" w:hAnsi="Arial" w:cs="Arial"/>
          <w:sz w:val="24"/>
          <w:szCs w:val="24"/>
        </w:rPr>
        <w:t xml:space="preserve"> (used as a test solute)</w:t>
      </w:r>
      <w:r w:rsidR="00D46DBF">
        <w:rPr>
          <w:rFonts w:ascii="Arial" w:hAnsi="Arial" w:cs="Arial"/>
          <w:sz w:val="24"/>
          <w:szCs w:val="24"/>
        </w:rPr>
        <w:t xml:space="preserve"> by adsorption</w:t>
      </w:r>
      <w:r w:rsidR="002A605B">
        <w:rPr>
          <w:rFonts w:ascii="Arial" w:hAnsi="Arial" w:cs="Arial"/>
          <w:sz w:val="24"/>
          <w:szCs w:val="24"/>
        </w:rPr>
        <w:t>. However, adsorption</w:t>
      </w:r>
      <w:r w:rsidR="00D46DBF">
        <w:rPr>
          <w:rFonts w:ascii="Arial" w:hAnsi="Arial" w:cs="Arial"/>
          <w:sz w:val="24"/>
          <w:szCs w:val="24"/>
        </w:rPr>
        <w:t xml:space="preserve"> was almost completely prevented </w:t>
      </w:r>
      <w:r w:rsidR="002A605B">
        <w:rPr>
          <w:rFonts w:ascii="Arial" w:hAnsi="Arial" w:cs="Arial"/>
          <w:sz w:val="24"/>
          <w:szCs w:val="24"/>
        </w:rPr>
        <w:t xml:space="preserve">on surfaces treated </w:t>
      </w:r>
      <w:r w:rsidR="00D46DBF">
        <w:rPr>
          <w:rFonts w:ascii="Arial" w:hAnsi="Arial" w:cs="Arial"/>
          <w:sz w:val="24"/>
          <w:szCs w:val="24"/>
        </w:rPr>
        <w:t>by the vapour deposition method.</w:t>
      </w:r>
      <w:r w:rsidR="00966843">
        <w:rPr>
          <w:rFonts w:ascii="Arial" w:hAnsi="Arial" w:cs="Arial"/>
          <w:sz w:val="24"/>
          <w:szCs w:val="24"/>
        </w:rPr>
        <w:t xml:space="preserve"> </w:t>
      </w:r>
      <w:r w:rsidR="004774E6">
        <w:rPr>
          <w:rFonts w:ascii="Arial" w:hAnsi="Arial" w:cs="Arial"/>
          <w:sz w:val="24"/>
          <w:szCs w:val="24"/>
        </w:rPr>
        <w:t>F</w:t>
      </w:r>
      <w:r w:rsidR="00966843">
        <w:rPr>
          <w:rFonts w:ascii="Arial" w:hAnsi="Arial" w:cs="Arial"/>
          <w:sz w:val="24"/>
          <w:szCs w:val="24"/>
        </w:rPr>
        <w:t xml:space="preserve">rits </w:t>
      </w:r>
      <w:r w:rsidR="00BC31E7">
        <w:rPr>
          <w:rFonts w:ascii="Arial" w:hAnsi="Arial" w:cs="Arial"/>
          <w:sz w:val="24"/>
          <w:szCs w:val="24"/>
        </w:rPr>
        <w:t>were stated to</w:t>
      </w:r>
      <w:r w:rsidR="00966843">
        <w:rPr>
          <w:rFonts w:ascii="Arial" w:hAnsi="Arial" w:cs="Arial"/>
          <w:sz w:val="24"/>
          <w:szCs w:val="24"/>
        </w:rPr>
        <w:t xml:space="preserve"> account for about half the metal surface area accessible to the analyte in a typical UHPLC system. Using a BEH C18 column in conjunction with a mobile phase of aqueous ammonium acetate (10 mM, pH 6.8) it was demonstrated that ATP was </w:t>
      </w:r>
      <w:r w:rsidR="00966843">
        <w:rPr>
          <w:rFonts w:ascii="Arial" w:hAnsi="Arial" w:cs="Arial"/>
          <w:sz w:val="24"/>
          <w:szCs w:val="24"/>
        </w:rPr>
        <w:lastRenderedPageBreak/>
        <w:t>completely adsorbed wh</w:t>
      </w:r>
      <w:r w:rsidR="00770E8D">
        <w:rPr>
          <w:rFonts w:ascii="Arial" w:hAnsi="Arial" w:cs="Arial"/>
          <w:sz w:val="24"/>
          <w:szCs w:val="24"/>
        </w:rPr>
        <w:t xml:space="preserve">en using a standard UHPLC system and standard column, partially adsorbed with severe peak tailing on a standard UHPLC system with treated </w:t>
      </w:r>
      <w:proofErr w:type="gramStart"/>
      <w:r w:rsidR="00770E8D">
        <w:rPr>
          <w:rFonts w:ascii="Arial" w:hAnsi="Arial" w:cs="Arial"/>
          <w:sz w:val="24"/>
          <w:szCs w:val="24"/>
        </w:rPr>
        <w:t>column, and</w:t>
      </w:r>
      <w:proofErr w:type="gramEnd"/>
      <w:r w:rsidR="00770E8D">
        <w:rPr>
          <w:rFonts w:ascii="Arial" w:hAnsi="Arial" w:cs="Arial"/>
          <w:sz w:val="24"/>
          <w:szCs w:val="24"/>
        </w:rPr>
        <w:t xml:space="preserve"> eluted with reasonable peak shape on a treated UHPLC system with treated column.</w:t>
      </w:r>
      <w:r w:rsidR="0024502A">
        <w:rPr>
          <w:rFonts w:ascii="Arial" w:hAnsi="Arial" w:cs="Arial"/>
          <w:sz w:val="24"/>
          <w:szCs w:val="24"/>
        </w:rPr>
        <w:t xml:space="preserve"> The authors investigated the effect of pH on peak shape using a treated UHPLC system and either a standard or a treated column. It was found that raising of the pH from 4.5 to 6.8 to 8.5 of the 20 mM ammonium acetate mobile phase caused improvements in performance for this RP separation.</w:t>
      </w:r>
      <w:r w:rsidR="004F1229">
        <w:rPr>
          <w:rFonts w:ascii="Arial" w:hAnsi="Arial" w:cs="Arial"/>
          <w:sz w:val="24"/>
          <w:szCs w:val="24"/>
        </w:rPr>
        <w:t xml:space="preserve"> A rationale for this behaviour is that the </w:t>
      </w:r>
      <w:r w:rsidR="006651DF">
        <w:rPr>
          <w:rFonts w:ascii="Arial" w:hAnsi="Arial" w:cs="Arial"/>
          <w:sz w:val="24"/>
          <w:szCs w:val="24"/>
        </w:rPr>
        <w:t>oxide layer on</w:t>
      </w:r>
      <w:r w:rsidR="001B6D77">
        <w:rPr>
          <w:rFonts w:ascii="Arial" w:hAnsi="Arial" w:cs="Arial"/>
          <w:sz w:val="24"/>
          <w:szCs w:val="24"/>
        </w:rPr>
        <w:t xml:space="preserve"> </w:t>
      </w:r>
      <w:r w:rsidR="00D521F0">
        <w:rPr>
          <w:rFonts w:ascii="Arial" w:hAnsi="Arial" w:cs="Arial"/>
          <w:sz w:val="24"/>
          <w:szCs w:val="24"/>
        </w:rPr>
        <w:t>316 stainless ste</w:t>
      </w:r>
      <w:r w:rsidR="001B6D77">
        <w:rPr>
          <w:rFonts w:ascii="Arial" w:hAnsi="Arial" w:cs="Arial"/>
          <w:sz w:val="24"/>
          <w:szCs w:val="24"/>
        </w:rPr>
        <w:t>el</w:t>
      </w:r>
      <w:r w:rsidR="006651DF">
        <w:rPr>
          <w:rFonts w:ascii="Arial" w:hAnsi="Arial" w:cs="Arial"/>
          <w:sz w:val="24"/>
          <w:szCs w:val="24"/>
        </w:rPr>
        <w:t xml:space="preserve"> has been estimated to have an isoelectric point of ~ 7</w:t>
      </w:r>
      <w:r w:rsidR="005B6CF7">
        <w:rPr>
          <w:rFonts w:ascii="Arial" w:hAnsi="Arial" w:cs="Arial"/>
          <w:sz w:val="24"/>
          <w:szCs w:val="24"/>
        </w:rPr>
        <w:t xml:space="preserve"> [16</w:t>
      </w:r>
      <w:proofErr w:type="gramStart"/>
      <w:r w:rsidR="005B6CF7">
        <w:rPr>
          <w:rFonts w:ascii="Arial" w:hAnsi="Arial" w:cs="Arial"/>
          <w:sz w:val="24"/>
          <w:szCs w:val="24"/>
        </w:rPr>
        <w:t>]</w:t>
      </w:r>
      <w:r w:rsidR="002A605B">
        <w:rPr>
          <w:rFonts w:ascii="Arial" w:hAnsi="Arial" w:cs="Arial"/>
          <w:sz w:val="24"/>
          <w:szCs w:val="24"/>
        </w:rPr>
        <w:t xml:space="preserve"> .</w:t>
      </w:r>
      <w:proofErr w:type="gramEnd"/>
      <w:r w:rsidR="002A605B">
        <w:rPr>
          <w:rFonts w:ascii="Arial" w:hAnsi="Arial" w:cs="Arial"/>
          <w:sz w:val="24"/>
          <w:szCs w:val="24"/>
        </w:rPr>
        <w:t xml:space="preserve"> </w:t>
      </w:r>
      <w:proofErr w:type="gramStart"/>
      <w:r w:rsidR="002A605B">
        <w:rPr>
          <w:rFonts w:ascii="Arial" w:hAnsi="Arial" w:cs="Arial"/>
          <w:sz w:val="24"/>
          <w:szCs w:val="24"/>
        </w:rPr>
        <w:t>Thus</w:t>
      </w:r>
      <w:proofErr w:type="gramEnd"/>
      <w:r w:rsidR="002A605B">
        <w:rPr>
          <w:rFonts w:ascii="Arial" w:hAnsi="Arial" w:cs="Arial"/>
          <w:sz w:val="24"/>
          <w:szCs w:val="24"/>
        </w:rPr>
        <w:t xml:space="preserve"> at </w:t>
      </w:r>
      <w:r w:rsidR="0027730E">
        <w:rPr>
          <w:rFonts w:ascii="Arial" w:hAnsi="Arial" w:cs="Arial"/>
          <w:sz w:val="24"/>
          <w:szCs w:val="24"/>
        </w:rPr>
        <w:t xml:space="preserve">pH </w:t>
      </w:r>
      <w:r w:rsidR="002A605B">
        <w:rPr>
          <w:rFonts w:ascii="Arial" w:hAnsi="Arial" w:cs="Arial"/>
          <w:sz w:val="24"/>
          <w:szCs w:val="24"/>
        </w:rPr>
        <w:t>9</w:t>
      </w:r>
      <w:r w:rsidR="0027730E">
        <w:rPr>
          <w:rFonts w:ascii="Arial" w:hAnsi="Arial" w:cs="Arial"/>
          <w:sz w:val="24"/>
          <w:szCs w:val="24"/>
        </w:rPr>
        <w:t>.0</w:t>
      </w:r>
      <w:r w:rsidR="002A605B">
        <w:rPr>
          <w:rFonts w:ascii="Arial" w:hAnsi="Arial" w:cs="Arial"/>
          <w:sz w:val="24"/>
          <w:szCs w:val="24"/>
        </w:rPr>
        <w:t>, surface charge is reduced and metal adsorption of phosphory</w:t>
      </w:r>
      <w:r w:rsidR="009C3625">
        <w:rPr>
          <w:rFonts w:ascii="Arial" w:hAnsi="Arial" w:cs="Arial"/>
          <w:sz w:val="24"/>
          <w:szCs w:val="24"/>
        </w:rPr>
        <w:t>lated peptides</w:t>
      </w:r>
      <w:r w:rsidR="002A605B">
        <w:rPr>
          <w:rFonts w:ascii="Arial" w:hAnsi="Arial" w:cs="Arial"/>
          <w:sz w:val="24"/>
          <w:szCs w:val="24"/>
        </w:rPr>
        <w:t>/</w:t>
      </w:r>
      <w:r w:rsidR="009C3625">
        <w:rPr>
          <w:rFonts w:ascii="Arial" w:hAnsi="Arial" w:cs="Arial"/>
          <w:sz w:val="24"/>
          <w:szCs w:val="24"/>
        </w:rPr>
        <w:t xml:space="preserve"> </w:t>
      </w:r>
      <w:proofErr w:type="spellStart"/>
      <w:r w:rsidR="009C3625">
        <w:rPr>
          <w:rFonts w:ascii="Arial" w:hAnsi="Arial" w:cs="Arial"/>
          <w:sz w:val="24"/>
          <w:szCs w:val="24"/>
        </w:rPr>
        <w:t>phophorothioated</w:t>
      </w:r>
      <w:proofErr w:type="spellEnd"/>
      <w:r w:rsidR="009C3625">
        <w:rPr>
          <w:rFonts w:ascii="Arial" w:hAnsi="Arial" w:cs="Arial"/>
          <w:sz w:val="24"/>
          <w:szCs w:val="24"/>
        </w:rPr>
        <w:t xml:space="preserve"> oligonucleotide</w:t>
      </w:r>
      <w:r w:rsidR="006449DB">
        <w:rPr>
          <w:rFonts w:ascii="Arial" w:hAnsi="Arial" w:cs="Arial"/>
          <w:sz w:val="24"/>
          <w:szCs w:val="24"/>
        </w:rPr>
        <w:t>s was reduced. Rather similar results wer</w:t>
      </w:r>
      <w:r w:rsidR="00D3116B">
        <w:rPr>
          <w:rFonts w:ascii="Arial" w:hAnsi="Arial" w:cs="Arial"/>
          <w:sz w:val="24"/>
          <w:szCs w:val="24"/>
        </w:rPr>
        <w:t xml:space="preserve">e </w:t>
      </w:r>
      <w:r w:rsidR="00576BAA">
        <w:rPr>
          <w:rFonts w:ascii="Arial" w:hAnsi="Arial" w:cs="Arial"/>
          <w:sz w:val="24"/>
          <w:szCs w:val="24"/>
        </w:rPr>
        <w:t xml:space="preserve">obtained for all </w:t>
      </w:r>
      <w:r w:rsidR="006449DB">
        <w:rPr>
          <w:rFonts w:ascii="Arial" w:hAnsi="Arial" w:cs="Arial"/>
          <w:sz w:val="24"/>
          <w:szCs w:val="24"/>
        </w:rPr>
        <w:t xml:space="preserve">metal complexing </w:t>
      </w:r>
      <w:r w:rsidR="00576BAA">
        <w:rPr>
          <w:rFonts w:ascii="Arial" w:hAnsi="Arial" w:cs="Arial"/>
          <w:sz w:val="24"/>
          <w:szCs w:val="24"/>
        </w:rPr>
        <w:t>solutes</w:t>
      </w:r>
      <w:r w:rsidR="006449DB">
        <w:rPr>
          <w:rFonts w:ascii="Arial" w:hAnsi="Arial" w:cs="Arial"/>
          <w:sz w:val="24"/>
          <w:szCs w:val="24"/>
        </w:rPr>
        <w:t xml:space="preserve"> studied</w:t>
      </w:r>
      <w:r w:rsidR="00576BAA">
        <w:rPr>
          <w:rFonts w:ascii="Arial" w:hAnsi="Arial" w:cs="Arial"/>
          <w:sz w:val="24"/>
          <w:szCs w:val="24"/>
        </w:rPr>
        <w:t xml:space="preserve">, indicating </w:t>
      </w:r>
      <w:r w:rsidR="009C3625">
        <w:rPr>
          <w:rFonts w:ascii="Arial" w:hAnsi="Arial" w:cs="Arial"/>
          <w:sz w:val="24"/>
          <w:szCs w:val="24"/>
        </w:rPr>
        <w:t>that</w:t>
      </w:r>
      <w:r w:rsidR="00576BAA">
        <w:rPr>
          <w:rFonts w:ascii="Arial" w:hAnsi="Arial" w:cs="Arial"/>
          <w:sz w:val="24"/>
          <w:szCs w:val="24"/>
        </w:rPr>
        <w:t xml:space="preserve"> a</w:t>
      </w:r>
      <w:r w:rsidR="009C3625">
        <w:rPr>
          <w:rFonts w:ascii="Arial" w:hAnsi="Arial" w:cs="Arial"/>
          <w:sz w:val="24"/>
          <w:szCs w:val="24"/>
        </w:rPr>
        <w:t xml:space="preserve"> simple nucleotides test may give results representative of a wide range of </w:t>
      </w:r>
      <w:r w:rsidR="006449DB">
        <w:rPr>
          <w:rFonts w:ascii="Arial" w:hAnsi="Arial" w:cs="Arial"/>
          <w:sz w:val="24"/>
          <w:szCs w:val="24"/>
        </w:rPr>
        <w:t>compounds</w:t>
      </w:r>
      <w:r w:rsidR="009C3625">
        <w:rPr>
          <w:rFonts w:ascii="Arial" w:hAnsi="Arial" w:cs="Arial"/>
          <w:sz w:val="24"/>
          <w:szCs w:val="24"/>
        </w:rPr>
        <w:t>.</w:t>
      </w:r>
    </w:p>
    <w:p w14:paraId="5C151B73" w14:textId="4E2A6AD0" w:rsidR="001D5EB0" w:rsidRDefault="00F14386" w:rsidP="00D3116B">
      <w:pPr>
        <w:spacing w:after="0" w:line="360" w:lineRule="auto"/>
        <w:ind w:firstLine="720"/>
        <w:rPr>
          <w:rFonts w:ascii="Arial" w:hAnsi="Arial" w:cs="Arial"/>
          <w:sz w:val="24"/>
          <w:szCs w:val="24"/>
        </w:rPr>
      </w:pPr>
      <w:r>
        <w:rPr>
          <w:rFonts w:ascii="Arial" w:hAnsi="Arial" w:cs="Arial"/>
          <w:sz w:val="24"/>
          <w:szCs w:val="24"/>
        </w:rPr>
        <w:t xml:space="preserve">Sandra and </w:t>
      </w:r>
      <w:r w:rsidR="00957388">
        <w:rPr>
          <w:rFonts w:ascii="Arial" w:hAnsi="Arial" w:cs="Arial"/>
          <w:sz w:val="24"/>
          <w:szCs w:val="24"/>
        </w:rPr>
        <w:t>co-workers</w:t>
      </w:r>
      <w:r w:rsidR="005B6CF7">
        <w:rPr>
          <w:rFonts w:ascii="Arial" w:hAnsi="Arial" w:cs="Arial"/>
          <w:sz w:val="24"/>
          <w:szCs w:val="24"/>
        </w:rPr>
        <w:t xml:space="preserve"> [17]</w:t>
      </w:r>
      <w:r w:rsidR="00C025B4">
        <w:rPr>
          <w:rFonts w:ascii="Arial" w:hAnsi="Arial" w:cs="Arial"/>
          <w:sz w:val="24"/>
          <w:szCs w:val="24"/>
        </w:rPr>
        <w:t xml:space="preserve"> evalu</w:t>
      </w:r>
      <w:r w:rsidR="00282E82">
        <w:rPr>
          <w:rFonts w:ascii="Arial" w:hAnsi="Arial" w:cs="Arial"/>
          <w:sz w:val="24"/>
          <w:szCs w:val="24"/>
        </w:rPr>
        <w:t>ated a new zwitterionic HILIC stationary phase (</w:t>
      </w:r>
      <w:proofErr w:type="spellStart"/>
      <w:proofErr w:type="gramStart"/>
      <w:r w:rsidR="00282E82">
        <w:rPr>
          <w:rFonts w:ascii="Arial" w:hAnsi="Arial" w:cs="Arial"/>
          <w:sz w:val="24"/>
          <w:szCs w:val="24"/>
        </w:rPr>
        <w:t>Poroshell</w:t>
      </w:r>
      <w:proofErr w:type="spellEnd"/>
      <w:r w:rsidR="00282E82">
        <w:rPr>
          <w:rFonts w:ascii="Arial" w:hAnsi="Arial" w:cs="Arial"/>
          <w:sz w:val="24"/>
          <w:szCs w:val="24"/>
        </w:rPr>
        <w:t xml:space="preserve">  120</w:t>
      </w:r>
      <w:proofErr w:type="gramEnd"/>
      <w:r w:rsidR="00282E82">
        <w:rPr>
          <w:rFonts w:ascii="Arial" w:hAnsi="Arial" w:cs="Arial"/>
          <w:sz w:val="24"/>
          <w:szCs w:val="24"/>
        </w:rPr>
        <w:t xml:space="preserve"> with 2.7 </w:t>
      </w:r>
      <w:r w:rsidR="00282E82" w:rsidRPr="00282E82">
        <w:rPr>
          <w:rFonts w:ascii="Symbol" w:hAnsi="Symbol" w:cs="Arial"/>
          <w:sz w:val="24"/>
          <w:szCs w:val="24"/>
        </w:rPr>
        <w:t></w:t>
      </w:r>
      <w:r w:rsidR="00282E82">
        <w:rPr>
          <w:rFonts w:ascii="Arial" w:hAnsi="Arial" w:cs="Arial"/>
          <w:sz w:val="24"/>
          <w:szCs w:val="24"/>
        </w:rPr>
        <w:t xml:space="preserve">m particles) which has a PEEK lined column option </w:t>
      </w:r>
      <w:r w:rsidR="00260D15">
        <w:rPr>
          <w:rFonts w:ascii="Arial" w:hAnsi="Arial" w:cs="Arial"/>
          <w:sz w:val="24"/>
          <w:szCs w:val="24"/>
        </w:rPr>
        <w:t xml:space="preserve">with PEEK frits </w:t>
      </w:r>
      <w:r w:rsidR="00282E82">
        <w:rPr>
          <w:rFonts w:ascii="Arial" w:hAnsi="Arial" w:cs="Arial"/>
          <w:sz w:val="24"/>
          <w:szCs w:val="24"/>
        </w:rPr>
        <w:t xml:space="preserve">for particularly challenging compounds. </w:t>
      </w:r>
      <w:r w:rsidR="006449DB">
        <w:rPr>
          <w:rFonts w:ascii="Arial" w:hAnsi="Arial" w:cs="Arial"/>
          <w:sz w:val="24"/>
          <w:szCs w:val="24"/>
        </w:rPr>
        <w:t xml:space="preserve">This is a different approach to vapour deposition procedures. </w:t>
      </w:r>
      <w:r w:rsidR="00282E82">
        <w:rPr>
          <w:rFonts w:ascii="Arial" w:hAnsi="Arial" w:cs="Arial"/>
          <w:sz w:val="24"/>
          <w:szCs w:val="24"/>
        </w:rPr>
        <w:t xml:space="preserve">Columns were evaluated on both conventional and </w:t>
      </w:r>
      <w:r w:rsidR="00BC31E7">
        <w:rPr>
          <w:rFonts w:ascii="Arial" w:hAnsi="Arial" w:cs="Arial"/>
          <w:sz w:val="24"/>
          <w:szCs w:val="24"/>
        </w:rPr>
        <w:t>“</w:t>
      </w:r>
      <w:r w:rsidR="00282E82">
        <w:rPr>
          <w:rFonts w:ascii="Arial" w:hAnsi="Arial" w:cs="Arial"/>
          <w:sz w:val="24"/>
          <w:szCs w:val="24"/>
        </w:rPr>
        <w:t>bioinert</w:t>
      </w:r>
      <w:r w:rsidR="00BC31E7">
        <w:rPr>
          <w:rFonts w:ascii="Arial" w:hAnsi="Arial" w:cs="Arial"/>
          <w:sz w:val="24"/>
          <w:szCs w:val="24"/>
        </w:rPr>
        <w:t>”</w:t>
      </w:r>
      <w:r w:rsidR="00282E82">
        <w:rPr>
          <w:rFonts w:ascii="Arial" w:hAnsi="Arial" w:cs="Arial"/>
          <w:sz w:val="24"/>
          <w:szCs w:val="24"/>
        </w:rPr>
        <w:t xml:space="preserve"> systems. Nucleotides were separated by gradient analysis using decreasing concentrations of acetonitrile in 10 mM ammonium acetate pH 9</w:t>
      </w:r>
      <w:r w:rsidR="0027730E">
        <w:rPr>
          <w:rFonts w:ascii="Arial" w:hAnsi="Arial" w:cs="Arial"/>
          <w:sz w:val="24"/>
          <w:szCs w:val="24"/>
        </w:rPr>
        <w:t>.0</w:t>
      </w:r>
      <w:r w:rsidR="00282E82">
        <w:rPr>
          <w:rFonts w:ascii="Arial" w:hAnsi="Arial" w:cs="Arial"/>
          <w:sz w:val="24"/>
          <w:szCs w:val="24"/>
        </w:rPr>
        <w:t xml:space="preserve">. The authors showed poor results for </w:t>
      </w:r>
      <w:r w:rsidR="001D5EB0">
        <w:rPr>
          <w:rFonts w:ascii="Arial" w:hAnsi="Arial" w:cs="Arial"/>
          <w:sz w:val="24"/>
          <w:szCs w:val="24"/>
        </w:rPr>
        <w:t xml:space="preserve">AMP, ADP and ATP on a conventional column format using either a conventional or a bioinert HPLC system but improved results using the PEEK lined column, especially with the bioinert system. Results were very similar for equivalent nucleotides of guanosine, cytidine and uridine. </w:t>
      </w:r>
      <w:r w:rsidR="005751B7">
        <w:rPr>
          <w:rFonts w:ascii="Arial" w:hAnsi="Arial" w:cs="Arial"/>
          <w:sz w:val="24"/>
          <w:szCs w:val="24"/>
        </w:rPr>
        <w:t>Different mobile phase conditions were not investigated in this study, nor the use of complexing additives.</w:t>
      </w:r>
      <w:r w:rsidR="006449DB">
        <w:rPr>
          <w:rFonts w:ascii="Arial" w:hAnsi="Arial" w:cs="Arial"/>
          <w:sz w:val="24"/>
          <w:szCs w:val="24"/>
        </w:rPr>
        <w:t xml:space="preserve"> PEEK systems may however be unsuitable for use with certain solvents e.g. tetrahydrofuran</w:t>
      </w:r>
      <w:r w:rsidR="00260D15">
        <w:rPr>
          <w:rFonts w:ascii="Arial" w:hAnsi="Arial" w:cs="Arial"/>
          <w:sz w:val="24"/>
          <w:szCs w:val="24"/>
        </w:rPr>
        <w:t xml:space="preserve">. The contribution of the instrument </w:t>
      </w:r>
      <w:r w:rsidR="0013515E">
        <w:rPr>
          <w:rFonts w:ascii="Arial" w:hAnsi="Arial" w:cs="Arial"/>
          <w:sz w:val="24"/>
          <w:szCs w:val="24"/>
        </w:rPr>
        <w:t xml:space="preserve">to poor peak shape </w:t>
      </w:r>
      <w:r w:rsidR="00260D15">
        <w:rPr>
          <w:rFonts w:ascii="Arial" w:hAnsi="Arial" w:cs="Arial"/>
          <w:sz w:val="24"/>
          <w:szCs w:val="24"/>
        </w:rPr>
        <w:t>was not formally assessed.</w:t>
      </w:r>
    </w:p>
    <w:p w14:paraId="30CAF015" w14:textId="736C8B50" w:rsidR="009E0619" w:rsidRDefault="009E0619" w:rsidP="00656669">
      <w:pPr>
        <w:spacing w:after="0" w:line="360" w:lineRule="auto"/>
        <w:ind w:firstLine="720"/>
        <w:rPr>
          <w:rFonts w:ascii="Arial" w:hAnsi="Arial" w:cs="Arial"/>
          <w:sz w:val="24"/>
          <w:szCs w:val="24"/>
        </w:rPr>
      </w:pPr>
      <w:r>
        <w:rPr>
          <w:rFonts w:ascii="Arial" w:hAnsi="Arial" w:cs="Arial"/>
          <w:sz w:val="24"/>
          <w:szCs w:val="24"/>
        </w:rPr>
        <w:t>Estimation of the instrumental contribution to band broadening of these sensitive solutes</w:t>
      </w:r>
      <w:r w:rsidR="00405C1E">
        <w:rPr>
          <w:rFonts w:ascii="Arial" w:hAnsi="Arial" w:cs="Arial"/>
          <w:sz w:val="24"/>
          <w:szCs w:val="24"/>
        </w:rPr>
        <w:t xml:space="preserve"> is important as this contribution is likely to vary from instrument to instrument </w:t>
      </w:r>
      <w:r w:rsidR="00660B31">
        <w:rPr>
          <w:rFonts w:ascii="Arial" w:hAnsi="Arial" w:cs="Arial"/>
          <w:sz w:val="24"/>
          <w:szCs w:val="24"/>
        </w:rPr>
        <w:t>a</w:t>
      </w:r>
      <w:r w:rsidR="00405C1E">
        <w:rPr>
          <w:rFonts w:ascii="Arial" w:hAnsi="Arial" w:cs="Arial"/>
          <w:sz w:val="24"/>
          <w:szCs w:val="24"/>
        </w:rPr>
        <w:t>nd even on the same instrument dependent on the history of its use.</w:t>
      </w:r>
      <w:r w:rsidR="00656669">
        <w:rPr>
          <w:rFonts w:ascii="Arial" w:hAnsi="Arial" w:cs="Arial"/>
          <w:sz w:val="24"/>
          <w:szCs w:val="24"/>
        </w:rPr>
        <w:t xml:space="preserve"> Few</w:t>
      </w:r>
      <w:r w:rsidR="001B6D77">
        <w:rPr>
          <w:rFonts w:ascii="Arial" w:hAnsi="Arial" w:cs="Arial"/>
          <w:sz w:val="24"/>
          <w:szCs w:val="24"/>
        </w:rPr>
        <w:t>, if any</w:t>
      </w:r>
      <w:r w:rsidR="00656669">
        <w:rPr>
          <w:rFonts w:ascii="Arial" w:hAnsi="Arial" w:cs="Arial"/>
          <w:sz w:val="24"/>
          <w:szCs w:val="24"/>
        </w:rPr>
        <w:t xml:space="preserve"> studies have used a quantitative approach to estimate this contribution, especially in HILIC separations.</w:t>
      </w:r>
      <w:r w:rsidR="00405C1E">
        <w:rPr>
          <w:rFonts w:ascii="Arial" w:hAnsi="Arial" w:cs="Arial"/>
          <w:sz w:val="24"/>
          <w:szCs w:val="24"/>
        </w:rPr>
        <w:t xml:space="preserve"> Such an estimation might </w:t>
      </w:r>
      <w:r w:rsidR="006449DB">
        <w:rPr>
          <w:rFonts w:ascii="Arial" w:hAnsi="Arial" w:cs="Arial"/>
          <w:sz w:val="24"/>
          <w:szCs w:val="24"/>
        </w:rPr>
        <w:t xml:space="preserve">assist a </w:t>
      </w:r>
      <w:r w:rsidR="00405C1E">
        <w:rPr>
          <w:rFonts w:ascii="Arial" w:hAnsi="Arial" w:cs="Arial"/>
          <w:sz w:val="24"/>
          <w:szCs w:val="24"/>
        </w:rPr>
        <w:t xml:space="preserve">decision on </w:t>
      </w:r>
      <w:r w:rsidR="00260D15">
        <w:rPr>
          <w:rFonts w:ascii="Arial" w:hAnsi="Arial" w:cs="Arial"/>
          <w:sz w:val="24"/>
          <w:szCs w:val="24"/>
        </w:rPr>
        <w:t xml:space="preserve">whether </w:t>
      </w:r>
      <w:r w:rsidR="00405C1E">
        <w:rPr>
          <w:rFonts w:ascii="Arial" w:hAnsi="Arial" w:cs="Arial"/>
          <w:sz w:val="24"/>
          <w:szCs w:val="24"/>
        </w:rPr>
        <w:t xml:space="preserve">the purchase of </w:t>
      </w:r>
      <w:r w:rsidR="001D3A99">
        <w:rPr>
          <w:rFonts w:ascii="Arial" w:hAnsi="Arial" w:cs="Arial"/>
          <w:sz w:val="24"/>
          <w:szCs w:val="24"/>
        </w:rPr>
        <w:t>a new treated or bioinert HPLC system</w:t>
      </w:r>
      <w:r w:rsidR="00260D15">
        <w:rPr>
          <w:rFonts w:ascii="Arial" w:hAnsi="Arial" w:cs="Arial"/>
          <w:sz w:val="24"/>
          <w:szCs w:val="24"/>
        </w:rPr>
        <w:t xml:space="preserve"> is justified</w:t>
      </w:r>
      <w:r w:rsidR="001D3A99">
        <w:rPr>
          <w:rFonts w:ascii="Arial" w:hAnsi="Arial" w:cs="Arial"/>
          <w:sz w:val="24"/>
          <w:szCs w:val="24"/>
        </w:rPr>
        <w:t>, or whether the replacement of the column alone with a more inert version would suffice.</w:t>
      </w:r>
    </w:p>
    <w:p w14:paraId="74691F48" w14:textId="77777777" w:rsidR="001D5EB0" w:rsidRDefault="001D5EB0" w:rsidP="00D03B6E">
      <w:pPr>
        <w:spacing w:after="0" w:line="360" w:lineRule="auto"/>
        <w:ind w:firstLine="720"/>
        <w:rPr>
          <w:rFonts w:ascii="Arial" w:hAnsi="Arial" w:cs="Arial"/>
          <w:sz w:val="24"/>
          <w:szCs w:val="24"/>
        </w:rPr>
      </w:pPr>
      <w:r>
        <w:rPr>
          <w:rFonts w:ascii="Arial" w:hAnsi="Arial" w:cs="Arial"/>
          <w:sz w:val="24"/>
          <w:szCs w:val="24"/>
        </w:rPr>
        <w:t>The aim</w:t>
      </w:r>
      <w:r w:rsidR="00E3762D">
        <w:rPr>
          <w:rFonts w:ascii="Arial" w:hAnsi="Arial" w:cs="Arial"/>
          <w:sz w:val="24"/>
          <w:szCs w:val="24"/>
        </w:rPr>
        <w:t>s</w:t>
      </w:r>
      <w:r>
        <w:rPr>
          <w:rFonts w:ascii="Arial" w:hAnsi="Arial" w:cs="Arial"/>
          <w:sz w:val="24"/>
          <w:szCs w:val="24"/>
        </w:rPr>
        <w:t xml:space="preserve"> of the present study </w:t>
      </w:r>
      <w:r w:rsidR="003A1F1B">
        <w:rPr>
          <w:rFonts w:ascii="Arial" w:hAnsi="Arial" w:cs="Arial"/>
          <w:sz w:val="24"/>
          <w:szCs w:val="24"/>
        </w:rPr>
        <w:t xml:space="preserve">can be summarised </w:t>
      </w:r>
      <w:r w:rsidR="00432657">
        <w:rPr>
          <w:rFonts w:ascii="Arial" w:hAnsi="Arial" w:cs="Arial"/>
          <w:sz w:val="24"/>
          <w:szCs w:val="24"/>
        </w:rPr>
        <w:t>a</w:t>
      </w:r>
      <w:r>
        <w:rPr>
          <w:rFonts w:ascii="Arial" w:hAnsi="Arial" w:cs="Arial"/>
          <w:sz w:val="24"/>
          <w:szCs w:val="24"/>
        </w:rPr>
        <w:t>s:</w:t>
      </w:r>
    </w:p>
    <w:p w14:paraId="7FE1FC32" w14:textId="23EBD777" w:rsidR="009D2671" w:rsidRDefault="001D5EB0" w:rsidP="00D03B6E">
      <w:pPr>
        <w:spacing w:after="0" w:line="360" w:lineRule="auto"/>
        <w:rPr>
          <w:rFonts w:ascii="Arial" w:hAnsi="Arial" w:cs="Arial"/>
          <w:sz w:val="24"/>
          <w:szCs w:val="24"/>
        </w:rPr>
      </w:pPr>
      <w:r>
        <w:rPr>
          <w:rFonts w:ascii="Arial" w:hAnsi="Arial" w:cs="Arial"/>
          <w:sz w:val="24"/>
          <w:szCs w:val="24"/>
        </w:rPr>
        <w:lastRenderedPageBreak/>
        <w:t xml:space="preserve">-to focus on </w:t>
      </w:r>
      <w:r w:rsidR="00D03B6E">
        <w:rPr>
          <w:rFonts w:ascii="Arial" w:hAnsi="Arial" w:cs="Arial"/>
          <w:sz w:val="24"/>
          <w:szCs w:val="24"/>
        </w:rPr>
        <w:t xml:space="preserve">detrimental </w:t>
      </w:r>
      <w:r>
        <w:rPr>
          <w:rFonts w:ascii="Arial" w:hAnsi="Arial" w:cs="Arial"/>
          <w:sz w:val="24"/>
          <w:szCs w:val="24"/>
        </w:rPr>
        <w:t xml:space="preserve">metal interactions in HILIC as this mechanism may present greater </w:t>
      </w:r>
      <w:r w:rsidR="001215BB">
        <w:rPr>
          <w:rFonts w:ascii="Arial" w:hAnsi="Arial" w:cs="Arial"/>
          <w:sz w:val="24"/>
          <w:szCs w:val="24"/>
        </w:rPr>
        <w:t xml:space="preserve">or at least different </w:t>
      </w:r>
      <w:r>
        <w:rPr>
          <w:rFonts w:ascii="Arial" w:hAnsi="Arial" w:cs="Arial"/>
          <w:sz w:val="24"/>
          <w:szCs w:val="24"/>
        </w:rPr>
        <w:t>challenges than RP chromatography</w:t>
      </w:r>
      <w:r w:rsidR="001215BB">
        <w:rPr>
          <w:rFonts w:ascii="Arial" w:hAnsi="Arial" w:cs="Arial"/>
          <w:sz w:val="24"/>
          <w:szCs w:val="24"/>
        </w:rPr>
        <w:t>.</w:t>
      </w:r>
      <w:r w:rsidR="00F43347">
        <w:rPr>
          <w:rFonts w:ascii="Arial" w:hAnsi="Arial" w:cs="Arial"/>
          <w:sz w:val="24"/>
          <w:szCs w:val="24"/>
        </w:rPr>
        <w:t xml:space="preserve"> Most previous studies have used RP conditions.</w:t>
      </w:r>
    </w:p>
    <w:p w14:paraId="1B9511DD" w14:textId="77777777" w:rsidR="006449DB" w:rsidRDefault="006449DB" w:rsidP="00D03B6E">
      <w:pPr>
        <w:spacing w:after="0" w:line="360" w:lineRule="auto"/>
        <w:rPr>
          <w:rFonts w:ascii="Arial" w:hAnsi="Arial" w:cs="Arial"/>
          <w:sz w:val="24"/>
          <w:szCs w:val="24"/>
        </w:rPr>
      </w:pPr>
    </w:p>
    <w:p w14:paraId="2C27539E" w14:textId="0292E21F" w:rsidR="006871F6" w:rsidRDefault="006871F6" w:rsidP="006871F6">
      <w:pPr>
        <w:spacing w:line="360" w:lineRule="auto"/>
        <w:rPr>
          <w:rFonts w:ascii="Arial" w:hAnsi="Arial" w:cs="Arial"/>
          <w:sz w:val="24"/>
          <w:szCs w:val="24"/>
        </w:rPr>
      </w:pPr>
      <w:r>
        <w:rPr>
          <w:rFonts w:ascii="Arial" w:hAnsi="Arial" w:cs="Arial"/>
          <w:sz w:val="24"/>
          <w:szCs w:val="24"/>
        </w:rPr>
        <w:t>-to measure separately</w:t>
      </w:r>
      <w:r w:rsidR="004A499E">
        <w:rPr>
          <w:rFonts w:ascii="Arial" w:hAnsi="Arial" w:cs="Arial"/>
          <w:sz w:val="24"/>
          <w:szCs w:val="24"/>
        </w:rPr>
        <w:t xml:space="preserve"> and quantitatively</w:t>
      </w:r>
      <w:r>
        <w:rPr>
          <w:rFonts w:ascii="Arial" w:hAnsi="Arial" w:cs="Arial"/>
          <w:sz w:val="24"/>
          <w:szCs w:val="24"/>
        </w:rPr>
        <w:t xml:space="preserve"> the instrumental contribution to band broadening of these sensitive solutes to determine the relative contribution of the instrument and column.</w:t>
      </w:r>
    </w:p>
    <w:p w14:paraId="010E088C" w14:textId="600494D7" w:rsidR="006449DB" w:rsidRDefault="006871F6" w:rsidP="00D03B6E">
      <w:pPr>
        <w:spacing w:after="0" w:line="360" w:lineRule="auto"/>
        <w:rPr>
          <w:rFonts w:ascii="Arial" w:hAnsi="Arial" w:cs="Arial"/>
          <w:sz w:val="24"/>
          <w:szCs w:val="24"/>
        </w:rPr>
      </w:pPr>
      <w:r>
        <w:rPr>
          <w:rFonts w:ascii="Arial" w:hAnsi="Arial" w:cs="Arial"/>
          <w:sz w:val="24"/>
          <w:szCs w:val="24"/>
        </w:rPr>
        <w:t>-t</w:t>
      </w:r>
      <w:r w:rsidR="009D2671">
        <w:rPr>
          <w:rFonts w:ascii="Arial" w:hAnsi="Arial" w:cs="Arial"/>
          <w:sz w:val="24"/>
          <w:szCs w:val="24"/>
        </w:rPr>
        <w:t xml:space="preserve">o use isocratic elution </w:t>
      </w:r>
      <w:r w:rsidR="00A56370">
        <w:rPr>
          <w:rFonts w:ascii="Arial" w:hAnsi="Arial" w:cs="Arial"/>
          <w:sz w:val="24"/>
          <w:szCs w:val="24"/>
        </w:rPr>
        <w:t xml:space="preserve">for evaluation </w:t>
      </w:r>
      <w:r w:rsidR="009D2671">
        <w:rPr>
          <w:rFonts w:ascii="Arial" w:hAnsi="Arial" w:cs="Arial"/>
          <w:sz w:val="24"/>
          <w:szCs w:val="24"/>
        </w:rPr>
        <w:t>rather than gradient analysis as the latter may show optimistic results due to gradient compression of sample bands (the rear of a peak experiences a stronger eluent than the front of the peak</w:t>
      </w:r>
      <w:r w:rsidR="005C651D">
        <w:rPr>
          <w:rFonts w:ascii="Arial" w:hAnsi="Arial" w:cs="Arial"/>
          <w:sz w:val="24"/>
          <w:szCs w:val="24"/>
        </w:rPr>
        <w:t xml:space="preserve"> [18</w:t>
      </w:r>
      <w:proofErr w:type="gramStart"/>
      <w:r w:rsidR="005C651D">
        <w:rPr>
          <w:rFonts w:ascii="Arial" w:hAnsi="Arial" w:cs="Arial"/>
          <w:sz w:val="24"/>
          <w:szCs w:val="24"/>
        </w:rPr>
        <w:t>]</w:t>
      </w:r>
      <w:r w:rsidR="009D2671">
        <w:rPr>
          <w:rFonts w:ascii="Arial" w:hAnsi="Arial" w:cs="Arial"/>
          <w:sz w:val="24"/>
          <w:szCs w:val="24"/>
        </w:rPr>
        <w:t xml:space="preserve"> )</w:t>
      </w:r>
      <w:proofErr w:type="gramEnd"/>
      <w:r w:rsidR="009D2671">
        <w:rPr>
          <w:rFonts w:ascii="Arial" w:hAnsi="Arial" w:cs="Arial"/>
          <w:sz w:val="24"/>
          <w:szCs w:val="24"/>
        </w:rPr>
        <w:t>.</w:t>
      </w:r>
    </w:p>
    <w:p w14:paraId="4B95380C" w14:textId="77777777" w:rsidR="007A6271" w:rsidRDefault="007A6271" w:rsidP="00D03B6E">
      <w:pPr>
        <w:spacing w:after="0" w:line="360" w:lineRule="auto"/>
        <w:rPr>
          <w:rFonts w:ascii="Arial" w:hAnsi="Arial" w:cs="Arial"/>
          <w:sz w:val="24"/>
          <w:szCs w:val="24"/>
        </w:rPr>
      </w:pPr>
    </w:p>
    <w:p w14:paraId="126A900B" w14:textId="77777777" w:rsidR="006449DB" w:rsidRDefault="009D2671" w:rsidP="009C79B3">
      <w:pPr>
        <w:spacing w:line="360" w:lineRule="auto"/>
        <w:rPr>
          <w:rFonts w:ascii="Arial" w:hAnsi="Arial" w:cs="Arial"/>
          <w:sz w:val="24"/>
          <w:szCs w:val="24"/>
        </w:rPr>
      </w:pPr>
      <w:r>
        <w:rPr>
          <w:rFonts w:ascii="Arial" w:hAnsi="Arial" w:cs="Arial"/>
          <w:sz w:val="24"/>
          <w:szCs w:val="24"/>
        </w:rPr>
        <w:t>-to present quantitative column efficiency data for various mobile phase condit</w:t>
      </w:r>
      <w:r w:rsidR="006449DB">
        <w:rPr>
          <w:rFonts w:ascii="Arial" w:hAnsi="Arial" w:cs="Arial"/>
          <w:sz w:val="24"/>
          <w:szCs w:val="24"/>
        </w:rPr>
        <w:t>ions.</w:t>
      </w:r>
    </w:p>
    <w:p w14:paraId="1D24BDC8" w14:textId="77777777" w:rsidR="00491103" w:rsidRDefault="006449DB" w:rsidP="009C79B3">
      <w:pPr>
        <w:spacing w:line="360" w:lineRule="auto"/>
        <w:rPr>
          <w:rFonts w:ascii="Arial" w:hAnsi="Arial" w:cs="Arial"/>
          <w:sz w:val="24"/>
          <w:szCs w:val="24"/>
        </w:rPr>
      </w:pPr>
      <w:r>
        <w:rPr>
          <w:rFonts w:ascii="Arial" w:hAnsi="Arial" w:cs="Arial"/>
          <w:sz w:val="24"/>
          <w:szCs w:val="24"/>
        </w:rPr>
        <w:t>-</w:t>
      </w:r>
      <w:r w:rsidR="00491103">
        <w:rPr>
          <w:rFonts w:ascii="Arial" w:hAnsi="Arial" w:cs="Arial"/>
          <w:sz w:val="24"/>
          <w:szCs w:val="24"/>
        </w:rPr>
        <w:t>to investigate the performance of a new deactivated HILIC column</w:t>
      </w:r>
      <w:r w:rsidR="004258A4">
        <w:rPr>
          <w:rFonts w:ascii="Arial" w:hAnsi="Arial" w:cs="Arial"/>
          <w:sz w:val="24"/>
          <w:szCs w:val="24"/>
        </w:rPr>
        <w:t>.</w:t>
      </w:r>
    </w:p>
    <w:p w14:paraId="25916116" w14:textId="77777777" w:rsidR="00AE6C38" w:rsidRPr="001E6D05" w:rsidRDefault="00C25277" w:rsidP="00AE6C38">
      <w:pPr>
        <w:spacing w:after="0" w:line="360" w:lineRule="auto"/>
        <w:rPr>
          <w:rFonts w:ascii="Arial" w:hAnsi="Arial" w:cs="Arial"/>
          <w:b/>
          <w:sz w:val="24"/>
          <w:szCs w:val="24"/>
        </w:rPr>
      </w:pPr>
      <w:r>
        <w:rPr>
          <w:rFonts w:ascii="Arial" w:hAnsi="Arial" w:cs="Arial"/>
          <w:b/>
          <w:sz w:val="24"/>
          <w:szCs w:val="24"/>
        </w:rPr>
        <w:t xml:space="preserve">2. </w:t>
      </w:r>
      <w:r w:rsidR="00AE6C38" w:rsidRPr="001E6D05">
        <w:rPr>
          <w:rFonts w:ascii="Arial" w:hAnsi="Arial" w:cs="Arial"/>
          <w:b/>
          <w:sz w:val="24"/>
          <w:szCs w:val="24"/>
        </w:rPr>
        <w:t>Experimental</w:t>
      </w:r>
    </w:p>
    <w:p w14:paraId="55464665" w14:textId="2DAECA8F" w:rsidR="00920A5B" w:rsidRDefault="00011DF9" w:rsidP="00AE6C38">
      <w:pPr>
        <w:spacing w:after="0" w:line="360" w:lineRule="auto"/>
        <w:rPr>
          <w:rFonts w:ascii="Arial" w:hAnsi="Arial" w:cs="Arial"/>
          <w:sz w:val="24"/>
          <w:szCs w:val="24"/>
        </w:rPr>
      </w:pPr>
      <w:r>
        <w:rPr>
          <w:rFonts w:ascii="Arial" w:hAnsi="Arial" w:cs="Arial"/>
          <w:sz w:val="24"/>
          <w:szCs w:val="24"/>
        </w:rPr>
        <w:t>Experiments were performed using a 1290 ultr</w:t>
      </w:r>
      <w:r w:rsidR="005560E9">
        <w:rPr>
          <w:rFonts w:ascii="Arial" w:hAnsi="Arial" w:cs="Arial"/>
          <w:sz w:val="24"/>
          <w:szCs w:val="24"/>
        </w:rPr>
        <w:t>a</w:t>
      </w:r>
      <w:r>
        <w:rPr>
          <w:rFonts w:ascii="Arial" w:hAnsi="Arial" w:cs="Arial"/>
          <w:sz w:val="24"/>
          <w:szCs w:val="24"/>
        </w:rPr>
        <w:t>-h</w:t>
      </w:r>
      <w:r w:rsidR="005560E9">
        <w:rPr>
          <w:rFonts w:ascii="Arial" w:hAnsi="Arial" w:cs="Arial"/>
          <w:sz w:val="24"/>
          <w:szCs w:val="24"/>
        </w:rPr>
        <w:t>igh</w:t>
      </w:r>
      <w:r w:rsidR="00920A5B">
        <w:rPr>
          <w:rFonts w:ascii="Arial" w:hAnsi="Arial" w:cs="Arial"/>
          <w:sz w:val="24"/>
          <w:szCs w:val="24"/>
        </w:rPr>
        <w:t xml:space="preserve"> </w:t>
      </w:r>
      <w:r w:rsidR="005560E9">
        <w:rPr>
          <w:rFonts w:ascii="Arial" w:hAnsi="Arial" w:cs="Arial"/>
          <w:sz w:val="24"/>
          <w:szCs w:val="24"/>
        </w:rPr>
        <w:t xml:space="preserve">performance liquid chromatograph (UHPLC, Agilent, </w:t>
      </w:r>
      <w:proofErr w:type="spellStart"/>
      <w:r w:rsidR="005560E9">
        <w:rPr>
          <w:rFonts w:ascii="Arial" w:hAnsi="Arial" w:cs="Arial"/>
          <w:sz w:val="24"/>
          <w:szCs w:val="24"/>
        </w:rPr>
        <w:t>Waldbronn</w:t>
      </w:r>
      <w:proofErr w:type="spellEnd"/>
      <w:r w:rsidR="005560E9">
        <w:rPr>
          <w:rFonts w:ascii="Arial" w:hAnsi="Arial" w:cs="Arial"/>
          <w:sz w:val="24"/>
          <w:szCs w:val="24"/>
        </w:rPr>
        <w:t>, Germany) comprising a binary pump, autosampler and photodiode array UV detector</w:t>
      </w:r>
      <w:r w:rsidR="00F754BC">
        <w:rPr>
          <w:rFonts w:ascii="Arial" w:hAnsi="Arial" w:cs="Arial"/>
          <w:sz w:val="24"/>
          <w:szCs w:val="24"/>
        </w:rPr>
        <w:t xml:space="preserve"> </w:t>
      </w:r>
      <w:r w:rsidR="002109AB">
        <w:rPr>
          <w:rFonts w:ascii="Arial" w:hAnsi="Arial" w:cs="Arial"/>
          <w:sz w:val="24"/>
          <w:szCs w:val="24"/>
        </w:rPr>
        <w:t xml:space="preserve">(0.6 </w:t>
      </w:r>
      <w:r w:rsidR="002109AB" w:rsidRPr="002109AB">
        <w:rPr>
          <w:rFonts w:ascii="Symbol" w:hAnsi="Symbol" w:cs="Arial"/>
          <w:sz w:val="24"/>
          <w:szCs w:val="24"/>
        </w:rPr>
        <w:t></w:t>
      </w:r>
      <w:r w:rsidR="002109AB">
        <w:rPr>
          <w:rFonts w:ascii="Arial" w:hAnsi="Arial" w:cs="Arial"/>
          <w:sz w:val="24"/>
          <w:szCs w:val="24"/>
        </w:rPr>
        <w:t xml:space="preserve">L flow cell) </w:t>
      </w:r>
      <w:r w:rsidR="00F754BC">
        <w:rPr>
          <w:rFonts w:ascii="Arial" w:hAnsi="Arial" w:cs="Arial"/>
          <w:sz w:val="24"/>
          <w:szCs w:val="24"/>
        </w:rPr>
        <w:t>set at 2</w:t>
      </w:r>
      <w:r w:rsidR="00411423">
        <w:rPr>
          <w:rFonts w:ascii="Arial" w:hAnsi="Arial" w:cs="Arial"/>
          <w:sz w:val="24"/>
          <w:szCs w:val="24"/>
        </w:rPr>
        <w:t>60</w:t>
      </w:r>
      <w:r w:rsidR="00C62DEF">
        <w:rPr>
          <w:rFonts w:ascii="Arial" w:hAnsi="Arial" w:cs="Arial"/>
          <w:sz w:val="24"/>
          <w:szCs w:val="24"/>
        </w:rPr>
        <w:t xml:space="preserve"> nm</w:t>
      </w:r>
      <w:r w:rsidR="00357C00">
        <w:rPr>
          <w:rFonts w:ascii="Arial" w:hAnsi="Arial" w:cs="Arial"/>
          <w:sz w:val="24"/>
          <w:szCs w:val="24"/>
        </w:rPr>
        <w:t xml:space="preserve"> with data collection rate 160 Hz</w:t>
      </w:r>
      <w:r w:rsidR="00C62DEF">
        <w:rPr>
          <w:rFonts w:ascii="Arial" w:hAnsi="Arial" w:cs="Arial"/>
          <w:sz w:val="24"/>
          <w:szCs w:val="24"/>
        </w:rPr>
        <w:t xml:space="preserve">. </w:t>
      </w:r>
      <w:r w:rsidR="002109AB">
        <w:rPr>
          <w:rFonts w:ascii="Arial" w:hAnsi="Arial" w:cs="Arial"/>
          <w:sz w:val="24"/>
          <w:szCs w:val="24"/>
        </w:rPr>
        <w:t>The instrument was fitted with the ultra-low dispersion needle seat and flow-through needle</w:t>
      </w:r>
      <w:r w:rsidR="006449DB">
        <w:rPr>
          <w:rFonts w:ascii="Arial" w:hAnsi="Arial" w:cs="Arial"/>
          <w:sz w:val="24"/>
          <w:szCs w:val="24"/>
        </w:rPr>
        <w:t xml:space="preserve"> options</w:t>
      </w:r>
      <w:r w:rsidR="002109AB">
        <w:rPr>
          <w:rFonts w:ascii="Arial" w:hAnsi="Arial" w:cs="Arial"/>
          <w:sz w:val="24"/>
          <w:szCs w:val="24"/>
        </w:rPr>
        <w:t xml:space="preserve">. </w:t>
      </w:r>
      <w:r w:rsidR="00B430FC">
        <w:rPr>
          <w:rFonts w:ascii="Arial" w:hAnsi="Arial" w:cs="Arial"/>
          <w:sz w:val="24"/>
          <w:szCs w:val="24"/>
        </w:rPr>
        <w:t xml:space="preserve">A few experiments were conducted on an Agilent 1100 system using a variable wavelength detector </w:t>
      </w:r>
      <w:r w:rsidR="003B5292">
        <w:rPr>
          <w:rFonts w:ascii="Arial" w:hAnsi="Arial" w:cs="Arial"/>
          <w:sz w:val="24"/>
          <w:szCs w:val="24"/>
        </w:rPr>
        <w:t xml:space="preserve">(1.0 </w:t>
      </w:r>
      <w:r w:rsidR="003B5292" w:rsidRPr="003B5292">
        <w:rPr>
          <w:rFonts w:ascii="Symbol" w:hAnsi="Symbol" w:cs="Arial"/>
          <w:sz w:val="24"/>
          <w:szCs w:val="24"/>
        </w:rPr>
        <w:t></w:t>
      </w:r>
      <w:r w:rsidR="003B5292">
        <w:rPr>
          <w:rFonts w:ascii="Arial" w:hAnsi="Arial" w:cs="Arial"/>
          <w:sz w:val="24"/>
          <w:szCs w:val="24"/>
        </w:rPr>
        <w:t>L flow cell)</w:t>
      </w:r>
      <w:r w:rsidR="00357C00">
        <w:rPr>
          <w:rFonts w:ascii="Arial" w:hAnsi="Arial" w:cs="Arial"/>
          <w:sz w:val="24"/>
          <w:szCs w:val="24"/>
        </w:rPr>
        <w:t xml:space="preserve"> and data collection rate 14 Hz</w:t>
      </w:r>
      <w:r w:rsidR="003B5292">
        <w:rPr>
          <w:rFonts w:ascii="Arial" w:hAnsi="Arial" w:cs="Arial"/>
          <w:sz w:val="24"/>
          <w:szCs w:val="24"/>
        </w:rPr>
        <w:t xml:space="preserve">. </w:t>
      </w:r>
      <w:r w:rsidR="000F6B38">
        <w:rPr>
          <w:rFonts w:ascii="Arial" w:hAnsi="Arial" w:cs="Arial"/>
          <w:sz w:val="24"/>
          <w:szCs w:val="24"/>
        </w:rPr>
        <w:t xml:space="preserve">Columns </w:t>
      </w:r>
      <w:r w:rsidR="00C575C5">
        <w:rPr>
          <w:rFonts w:ascii="Arial" w:hAnsi="Arial" w:cs="Arial"/>
          <w:sz w:val="24"/>
          <w:szCs w:val="24"/>
        </w:rPr>
        <w:t>(</w:t>
      </w:r>
      <w:r w:rsidR="000F6B38">
        <w:rPr>
          <w:rFonts w:ascii="Arial" w:hAnsi="Arial" w:cs="Arial"/>
          <w:sz w:val="24"/>
          <w:szCs w:val="24"/>
        </w:rPr>
        <w:t>all 10 cm x 0.21 cm i.d</w:t>
      </w:r>
      <w:r w:rsidR="003B5292">
        <w:rPr>
          <w:rFonts w:ascii="Arial" w:hAnsi="Arial" w:cs="Arial"/>
          <w:sz w:val="24"/>
          <w:szCs w:val="24"/>
        </w:rPr>
        <w:t>.</w:t>
      </w:r>
      <w:r w:rsidR="00C575C5">
        <w:rPr>
          <w:rFonts w:ascii="Arial" w:hAnsi="Arial" w:cs="Arial"/>
          <w:sz w:val="24"/>
          <w:szCs w:val="24"/>
        </w:rPr>
        <w:t xml:space="preserve">) </w:t>
      </w:r>
      <w:r w:rsidR="000F6B38">
        <w:rPr>
          <w:rFonts w:ascii="Arial" w:hAnsi="Arial" w:cs="Arial"/>
          <w:sz w:val="24"/>
          <w:szCs w:val="24"/>
        </w:rPr>
        <w:t>were:</w:t>
      </w:r>
      <w:r w:rsidR="009B7FD7">
        <w:rPr>
          <w:rFonts w:ascii="Arial" w:hAnsi="Arial" w:cs="Arial"/>
          <w:sz w:val="24"/>
          <w:szCs w:val="24"/>
        </w:rPr>
        <w:t xml:space="preserve"> BEH amide (total</w:t>
      </w:r>
      <w:r w:rsidR="002D5D2E">
        <w:rPr>
          <w:rFonts w:ascii="Arial" w:hAnsi="Arial" w:cs="Arial"/>
          <w:sz w:val="24"/>
          <w:szCs w:val="24"/>
        </w:rPr>
        <w:t>ly porous, Waters, Milford USA</w:t>
      </w:r>
      <w:r w:rsidR="00BC31E7">
        <w:rPr>
          <w:rFonts w:ascii="Arial" w:hAnsi="Arial" w:cs="Arial"/>
          <w:sz w:val="24"/>
          <w:szCs w:val="24"/>
        </w:rPr>
        <w:t>) treated</w:t>
      </w:r>
      <w:r w:rsidR="0089716F">
        <w:rPr>
          <w:rFonts w:ascii="Arial" w:hAnsi="Arial" w:cs="Arial"/>
          <w:sz w:val="24"/>
          <w:szCs w:val="24"/>
        </w:rPr>
        <w:t xml:space="preserve"> (Premier)</w:t>
      </w:r>
      <w:r w:rsidR="00BC31E7">
        <w:rPr>
          <w:rFonts w:ascii="Arial" w:hAnsi="Arial" w:cs="Arial"/>
          <w:sz w:val="24"/>
          <w:szCs w:val="24"/>
        </w:rPr>
        <w:t xml:space="preserve"> and non-treated</w:t>
      </w:r>
      <w:r w:rsidR="009E0619">
        <w:rPr>
          <w:rFonts w:ascii="Arial" w:hAnsi="Arial" w:cs="Arial"/>
          <w:sz w:val="24"/>
          <w:szCs w:val="24"/>
        </w:rPr>
        <w:t xml:space="preserve">, particle diameter 1.7 </w:t>
      </w:r>
      <w:r w:rsidR="009E0619" w:rsidRPr="009E0619">
        <w:rPr>
          <w:rFonts w:ascii="Symbol" w:hAnsi="Symbol" w:cs="Arial"/>
          <w:sz w:val="24"/>
          <w:szCs w:val="24"/>
        </w:rPr>
        <w:t></w:t>
      </w:r>
      <w:r w:rsidR="009E0619">
        <w:rPr>
          <w:rFonts w:ascii="Arial" w:hAnsi="Arial" w:cs="Arial"/>
          <w:sz w:val="24"/>
          <w:szCs w:val="24"/>
        </w:rPr>
        <w:t xml:space="preserve">m, pore diameter 130 Å, surface area 185 m </w:t>
      </w:r>
      <w:r w:rsidR="009E0619" w:rsidRPr="009E0619">
        <w:rPr>
          <w:rFonts w:ascii="Arial" w:hAnsi="Arial" w:cs="Arial"/>
          <w:sz w:val="24"/>
          <w:szCs w:val="24"/>
          <w:vertAlign w:val="superscript"/>
        </w:rPr>
        <w:t>2</w:t>
      </w:r>
      <w:r w:rsidR="009E0619">
        <w:rPr>
          <w:rFonts w:ascii="Arial" w:hAnsi="Arial" w:cs="Arial"/>
          <w:sz w:val="24"/>
          <w:szCs w:val="24"/>
        </w:rPr>
        <w:t>/g</w:t>
      </w:r>
      <w:r w:rsidR="002D5D2E">
        <w:rPr>
          <w:rFonts w:ascii="Arial" w:hAnsi="Arial" w:cs="Arial"/>
          <w:sz w:val="24"/>
          <w:szCs w:val="24"/>
        </w:rPr>
        <w:t>.</w:t>
      </w:r>
      <w:r w:rsidR="000F6B38">
        <w:rPr>
          <w:rFonts w:ascii="Arial" w:hAnsi="Arial" w:cs="Arial"/>
          <w:sz w:val="24"/>
          <w:szCs w:val="24"/>
        </w:rPr>
        <w:t xml:space="preserve"> </w:t>
      </w:r>
      <w:r w:rsidR="00D63C98">
        <w:rPr>
          <w:rFonts w:ascii="Arial" w:hAnsi="Arial" w:cs="Arial"/>
          <w:sz w:val="24"/>
          <w:szCs w:val="24"/>
        </w:rPr>
        <w:t xml:space="preserve">For measurement of instrumental contribution to band broadening, the column was replaced with a 10 cm x 50 </w:t>
      </w:r>
      <w:r w:rsidR="00D63C98" w:rsidRPr="00D63C98">
        <w:rPr>
          <w:rFonts w:ascii="Symbol" w:hAnsi="Symbol" w:cs="Arial"/>
          <w:sz w:val="24"/>
          <w:szCs w:val="24"/>
        </w:rPr>
        <w:t></w:t>
      </w:r>
      <w:r w:rsidR="00D63C98">
        <w:rPr>
          <w:rFonts w:ascii="Arial" w:hAnsi="Arial" w:cs="Arial"/>
          <w:sz w:val="24"/>
          <w:szCs w:val="24"/>
        </w:rPr>
        <w:t xml:space="preserve">m ID </w:t>
      </w:r>
      <w:r w:rsidR="00C73E93">
        <w:rPr>
          <w:rFonts w:ascii="Arial" w:hAnsi="Arial" w:cs="Arial"/>
          <w:sz w:val="24"/>
          <w:szCs w:val="24"/>
        </w:rPr>
        <w:t xml:space="preserve">PEEKSIL </w:t>
      </w:r>
      <w:r w:rsidR="00D63C98">
        <w:rPr>
          <w:rFonts w:ascii="Arial" w:hAnsi="Arial" w:cs="Arial"/>
          <w:sz w:val="24"/>
          <w:szCs w:val="24"/>
        </w:rPr>
        <w:t>tube of PEEK coated fused silica (</w:t>
      </w:r>
      <w:r w:rsidR="00C73E93">
        <w:rPr>
          <w:rFonts w:ascii="Arial" w:hAnsi="Arial" w:cs="Arial"/>
          <w:sz w:val="24"/>
          <w:szCs w:val="24"/>
        </w:rPr>
        <w:t>Trajan Scientific, Milton Keynes, U.K.</w:t>
      </w:r>
      <w:r w:rsidR="00D63C98">
        <w:rPr>
          <w:rFonts w:ascii="Arial" w:hAnsi="Arial" w:cs="Arial"/>
          <w:sz w:val="24"/>
          <w:szCs w:val="24"/>
        </w:rPr>
        <w:t xml:space="preserve">). </w:t>
      </w:r>
      <w:r w:rsidR="005C1C14">
        <w:rPr>
          <w:rFonts w:ascii="Arial" w:hAnsi="Arial" w:cs="Arial"/>
          <w:sz w:val="24"/>
          <w:szCs w:val="24"/>
        </w:rPr>
        <w:t xml:space="preserve">The temperature of the oven was set at 30 </w:t>
      </w:r>
      <w:proofErr w:type="spellStart"/>
      <w:r w:rsidR="005C1C14" w:rsidRPr="005C1C14">
        <w:rPr>
          <w:rFonts w:ascii="Arial" w:hAnsi="Arial" w:cs="Arial"/>
          <w:sz w:val="24"/>
          <w:szCs w:val="24"/>
          <w:vertAlign w:val="superscript"/>
        </w:rPr>
        <w:t>o</w:t>
      </w:r>
      <w:r w:rsidR="005C1C14">
        <w:rPr>
          <w:rFonts w:ascii="Arial" w:hAnsi="Arial" w:cs="Arial"/>
          <w:sz w:val="24"/>
          <w:szCs w:val="24"/>
        </w:rPr>
        <w:t>C.</w:t>
      </w:r>
      <w:proofErr w:type="spellEnd"/>
      <w:r w:rsidR="005C1C14">
        <w:rPr>
          <w:rFonts w:ascii="Arial" w:hAnsi="Arial" w:cs="Arial"/>
          <w:sz w:val="24"/>
          <w:szCs w:val="24"/>
        </w:rPr>
        <w:t xml:space="preserve"> </w:t>
      </w:r>
      <w:r w:rsidR="00C62DEF">
        <w:rPr>
          <w:rFonts w:ascii="Arial" w:hAnsi="Arial" w:cs="Arial"/>
          <w:sz w:val="24"/>
          <w:szCs w:val="24"/>
        </w:rPr>
        <w:t xml:space="preserve">The mobile phase </w:t>
      </w:r>
      <w:r w:rsidR="00BB4347">
        <w:rPr>
          <w:rFonts w:ascii="Arial" w:hAnsi="Arial" w:cs="Arial"/>
          <w:sz w:val="24"/>
          <w:szCs w:val="24"/>
        </w:rPr>
        <w:t>w</w:t>
      </w:r>
      <w:r w:rsidR="00C62DEF">
        <w:rPr>
          <w:rFonts w:ascii="Arial" w:hAnsi="Arial" w:cs="Arial"/>
          <w:sz w:val="24"/>
          <w:szCs w:val="24"/>
        </w:rPr>
        <w:t>as</w:t>
      </w:r>
      <w:r w:rsidR="00B76192">
        <w:rPr>
          <w:rFonts w:ascii="Arial" w:hAnsi="Arial" w:cs="Arial"/>
          <w:sz w:val="24"/>
          <w:szCs w:val="24"/>
        </w:rPr>
        <w:t xml:space="preserve"> </w:t>
      </w:r>
      <w:r w:rsidR="00C62DEF">
        <w:rPr>
          <w:rFonts w:ascii="Arial" w:hAnsi="Arial" w:cs="Arial"/>
          <w:sz w:val="24"/>
          <w:szCs w:val="24"/>
        </w:rPr>
        <w:t>ACN</w:t>
      </w:r>
      <w:r w:rsidR="00D63C98">
        <w:rPr>
          <w:rFonts w:ascii="Arial" w:hAnsi="Arial" w:cs="Arial"/>
          <w:sz w:val="24"/>
          <w:szCs w:val="24"/>
        </w:rPr>
        <w:t>-water</w:t>
      </w:r>
      <w:r w:rsidR="004258B1">
        <w:rPr>
          <w:rFonts w:ascii="Arial" w:hAnsi="Arial" w:cs="Arial"/>
          <w:sz w:val="24"/>
          <w:szCs w:val="24"/>
        </w:rPr>
        <w:t xml:space="preserve"> </w:t>
      </w:r>
      <w:r w:rsidR="00BC31E7">
        <w:rPr>
          <w:rFonts w:ascii="Arial" w:hAnsi="Arial" w:cs="Arial"/>
          <w:sz w:val="24"/>
          <w:szCs w:val="24"/>
        </w:rPr>
        <w:t>(</w:t>
      </w:r>
      <w:r w:rsidR="00D63C98">
        <w:rPr>
          <w:rFonts w:ascii="Arial" w:hAnsi="Arial" w:cs="Arial"/>
          <w:sz w:val="24"/>
          <w:szCs w:val="24"/>
        </w:rPr>
        <w:t>7</w:t>
      </w:r>
      <w:r w:rsidR="00BC31E7">
        <w:rPr>
          <w:rFonts w:ascii="Arial" w:hAnsi="Arial" w:cs="Arial"/>
          <w:sz w:val="24"/>
          <w:szCs w:val="24"/>
        </w:rPr>
        <w:t>0:</w:t>
      </w:r>
      <w:r w:rsidR="00D63C98">
        <w:rPr>
          <w:rFonts w:ascii="Arial" w:hAnsi="Arial" w:cs="Arial"/>
          <w:sz w:val="24"/>
          <w:szCs w:val="24"/>
        </w:rPr>
        <w:t>3</w:t>
      </w:r>
      <w:r w:rsidR="00BC31E7">
        <w:rPr>
          <w:rFonts w:ascii="Arial" w:hAnsi="Arial" w:cs="Arial"/>
          <w:sz w:val="24"/>
          <w:szCs w:val="24"/>
        </w:rPr>
        <w:t>0 v/v)</w:t>
      </w:r>
      <w:r w:rsidR="006449DB">
        <w:rPr>
          <w:rFonts w:ascii="Arial" w:hAnsi="Arial" w:cs="Arial"/>
          <w:sz w:val="24"/>
          <w:szCs w:val="24"/>
        </w:rPr>
        <w:t>,</w:t>
      </w:r>
      <w:r w:rsidR="00BC31E7">
        <w:rPr>
          <w:rFonts w:ascii="Arial" w:hAnsi="Arial" w:cs="Arial"/>
          <w:sz w:val="24"/>
          <w:szCs w:val="24"/>
        </w:rPr>
        <w:t xml:space="preserve"> </w:t>
      </w:r>
      <w:r w:rsidR="004258B1">
        <w:rPr>
          <w:rFonts w:ascii="Arial" w:hAnsi="Arial" w:cs="Arial"/>
          <w:sz w:val="24"/>
          <w:szCs w:val="24"/>
        </w:rPr>
        <w:t>containing</w:t>
      </w:r>
      <w:r w:rsidR="00BC31E7">
        <w:rPr>
          <w:rFonts w:ascii="Arial" w:hAnsi="Arial" w:cs="Arial"/>
          <w:sz w:val="24"/>
          <w:szCs w:val="24"/>
        </w:rPr>
        <w:t xml:space="preserve"> various additives</w:t>
      </w:r>
      <w:r w:rsidR="006449DB">
        <w:rPr>
          <w:rFonts w:ascii="Arial" w:hAnsi="Arial" w:cs="Arial"/>
          <w:sz w:val="24"/>
          <w:szCs w:val="24"/>
        </w:rPr>
        <w:t>,</w:t>
      </w:r>
      <w:r w:rsidR="00BC31E7">
        <w:rPr>
          <w:rFonts w:ascii="Arial" w:hAnsi="Arial" w:cs="Arial"/>
          <w:sz w:val="24"/>
          <w:szCs w:val="24"/>
        </w:rPr>
        <w:t xml:space="preserve"> </w:t>
      </w:r>
      <w:r w:rsidR="004258B1">
        <w:rPr>
          <w:rFonts w:ascii="Arial" w:hAnsi="Arial" w:cs="Arial"/>
          <w:sz w:val="24"/>
          <w:szCs w:val="24"/>
        </w:rPr>
        <w:t>at a</w:t>
      </w:r>
      <w:r w:rsidR="00DE7803">
        <w:rPr>
          <w:rFonts w:ascii="Arial" w:hAnsi="Arial" w:cs="Arial"/>
          <w:sz w:val="24"/>
          <w:szCs w:val="24"/>
        </w:rPr>
        <w:t xml:space="preserve"> flow of 0.</w:t>
      </w:r>
      <w:r w:rsidR="009A0B55">
        <w:rPr>
          <w:rFonts w:ascii="Arial" w:hAnsi="Arial" w:cs="Arial"/>
          <w:sz w:val="24"/>
          <w:szCs w:val="24"/>
        </w:rPr>
        <w:t xml:space="preserve">40 </w:t>
      </w:r>
      <w:r w:rsidR="00DE7803">
        <w:rPr>
          <w:rFonts w:ascii="Arial" w:hAnsi="Arial" w:cs="Arial"/>
          <w:sz w:val="24"/>
          <w:szCs w:val="24"/>
        </w:rPr>
        <w:t xml:space="preserve">mL/ min. </w:t>
      </w:r>
      <w:proofErr w:type="spellStart"/>
      <w:r w:rsidR="00B76192" w:rsidRPr="00B76192">
        <w:rPr>
          <w:rFonts w:ascii="Arial" w:hAnsi="Arial" w:cs="Arial"/>
          <w:sz w:val="24"/>
          <w:szCs w:val="24"/>
          <w:vertAlign w:val="subscript"/>
        </w:rPr>
        <w:t>w</w:t>
      </w:r>
      <w:r w:rsidR="00B76192" w:rsidRPr="00B76192">
        <w:rPr>
          <w:rFonts w:ascii="Arial" w:hAnsi="Arial" w:cs="Arial"/>
          <w:sz w:val="24"/>
          <w:szCs w:val="24"/>
          <w:vertAlign w:val="superscript"/>
        </w:rPr>
        <w:t>w</w:t>
      </w:r>
      <w:proofErr w:type="spellEnd"/>
      <w:r w:rsidR="00B76192">
        <w:rPr>
          <w:rFonts w:ascii="Arial" w:hAnsi="Arial" w:cs="Arial"/>
          <w:sz w:val="24"/>
          <w:szCs w:val="24"/>
        </w:rPr>
        <w:t xml:space="preserve"> pH was measured before addition of the organic solvent. </w:t>
      </w:r>
      <w:r w:rsidR="0038368C">
        <w:rPr>
          <w:rFonts w:ascii="Arial" w:hAnsi="Arial" w:cs="Arial"/>
          <w:sz w:val="24"/>
          <w:szCs w:val="24"/>
        </w:rPr>
        <w:t xml:space="preserve">Solutes </w:t>
      </w:r>
      <w:r w:rsidR="009A79D9">
        <w:rPr>
          <w:rFonts w:ascii="Arial" w:hAnsi="Arial" w:cs="Arial"/>
          <w:sz w:val="24"/>
          <w:szCs w:val="24"/>
        </w:rPr>
        <w:t>were</w:t>
      </w:r>
      <w:r w:rsidR="00C44F45">
        <w:rPr>
          <w:rFonts w:ascii="Arial" w:hAnsi="Arial" w:cs="Arial"/>
          <w:sz w:val="24"/>
          <w:szCs w:val="24"/>
        </w:rPr>
        <w:t xml:space="preserve"> obtained from Sigma-Aldrich (Poole, U.K.). </w:t>
      </w:r>
      <w:r w:rsidR="0038368C">
        <w:rPr>
          <w:rFonts w:ascii="Arial" w:hAnsi="Arial" w:cs="Arial"/>
          <w:sz w:val="24"/>
          <w:szCs w:val="24"/>
        </w:rPr>
        <w:t xml:space="preserve">Mobile phase solvents and additives </w:t>
      </w:r>
      <w:r w:rsidR="00920A5B">
        <w:rPr>
          <w:rFonts w:ascii="Arial" w:hAnsi="Arial" w:cs="Arial"/>
          <w:sz w:val="24"/>
          <w:szCs w:val="24"/>
        </w:rPr>
        <w:t xml:space="preserve">ACN (gradient UV grade), </w:t>
      </w:r>
      <w:r w:rsidR="004D65E7">
        <w:rPr>
          <w:rFonts w:ascii="Arial" w:hAnsi="Arial" w:cs="Arial"/>
          <w:sz w:val="24"/>
          <w:szCs w:val="24"/>
        </w:rPr>
        <w:t xml:space="preserve">ammonium </w:t>
      </w:r>
      <w:proofErr w:type="spellStart"/>
      <w:r w:rsidR="004D65E7">
        <w:rPr>
          <w:rFonts w:ascii="Arial" w:hAnsi="Arial" w:cs="Arial"/>
          <w:sz w:val="24"/>
          <w:szCs w:val="24"/>
        </w:rPr>
        <w:t>formate</w:t>
      </w:r>
      <w:proofErr w:type="spellEnd"/>
      <w:r w:rsidR="004D65E7">
        <w:rPr>
          <w:rFonts w:ascii="Arial" w:hAnsi="Arial" w:cs="Arial"/>
          <w:sz w:val="24"/>
          <w:szCs w:val="24"/>
        </w:rPr>
        <w:t xml:space="preserve"> (</w:t>
      </w:r>
      <w:r w:rsidR="00920A5B">
        <w:rPr>
          <w:rFonts w:ascii="Arial" w:hAnsi="Arial" w:cs="Arial"/>
          <w:sz w:val="24"/>
          <w:szCs w:val="24"/>
        </w:rPr>
        <w:t>AF</w:t>
      </w:r>
      <w:r w:rsidR="004D65E7">
        <w:rPr>
          <w:rFonts w:ascii="Arial" w:hAnsi="Arial" w:cs="Arial"/>
          <w:sz w:val="24"/>
          <w:szCs w:val="24"/>
        </w:rPr>
        <w:t>)</w:t>
      </w:r>
      <w:r w:rsidR="00920A5B">
        <w:rPr>
          <w:rFonts w:ascii="Arial" w:hAnsi="Arial" w:cs="Arial"/>
          <w:sz w:val="24"/>
          <w:szCs w:val="24"/>
        </w:rPr>
        <w:t xml:space="preserve">, </w:t>
      </w:r>
      <w:r w:rsidR="00347471">
        <w:rPr>
          <w:rFonts w:ascii="Arial" w:hAnsi="Arial" w:cs="Arial"/>
          <w:sz w:val="24"/>
          <w:szCs w:val="24"/>
        </w:rPr>
        <w:t xml:space="preserve">ammonium acetate (AA) </w:t>
      </w:r>
      <w:r w:rsidR="00920A5B">
        <w:rPr>
          <w:rFonts w:ascii="Arial" w:hAnsi="Arial" w:cs="Arial"/>
          <w:sz w:val="24"/>
          <w:szCs w:val="24"/>
        </w:rPr>
        <w:t xml:space="preserve">diammonium citrate (AC) formic acid (FA) and ammonia solution (all MS grade) were from Fisher (Loughborough, U.K.). </w:t>
      </w:r>
    </w:p>
    <w:p w14:paraId="04077822" w14:textId="00826398" w:rsidR="009A79D9" w:rsidRDefault="00920A5B" w:rsidP="00920A5B">
      <w:pPr>
        <w:spacing w:after="0" w:line="360" w:lineRule="auto"/>
        <w:ind w:firstLine="720"/>
        <w:rPr>
          <w:rFonts w:ascii="Arial" w:hAnsi="Arial" w:cs="Arial"/>
          <w:sz w:val="24"/>
          <w:szCs w:val="24"/>
        </w:rPr>
      </w:pPr>
      <w:r>
        <w:rPr>
          <w:rFonts w:ascii="Arial" w:hAnsi="Arial" w:cs="Arial"/>
          <w:sz w:val="24"/>
          <w:szCs w:val="24"/>
        </w:rPr>
        <w:t>T</w:t>
      </w:r>
      <w:r w:rsidR="000A67DD">
        <w:rPr>
          <w:rFonts w:ascii="Arial" w:hAnsi="Arial" w:cs="Arial"/>
          <w:sz w:val="24"/>
          <w:szCs w:val="24"/>
        </w:rPr>
        <w:t>he HPLC system</w:t>
      </w:r>
      <w:r w:rsidR="007A6271">
        <w:rPr>
          <w:rFonts w:ascii="Arial" w:hAnsi="Arial" w:cs="Arial"/>
          <w:sz w:val="24"/>
          <w:szCs w:val="24"/>
        </w:rPr>
        <w:t>s</w:t>
      </w:r>
      <w:r w:rsidR="000A67DD">
        <w:rPr>
          <w:rFonts w:ascii="Arial" w:hAnsi="Arial" w:cs="Arial"/>
          <w:sz w:val="24"/>
          <w:szCs w:val="24"/>
        </w:rPr>
        <w:t xml:space="preserve"> w</w:t>
      </w:r>
      <w:r w:rsidR="007A6271">
        <w:rPr>
          <w:rFonts w:ascii="Arial" w:hAnsi="Arial" w:cs="Arial"/>
          <w:sz w:val="24"/>
          <w:szCs w:val="24"/>
        </w:rPr>
        <w:t>ere</w:t>
      </w:r>
      <w:r w:rsidR="000A67DD">
        <w:rPr>
          <w:rFonts w:ascii="Arial" w:hAnsi="Arial" w:cs="Arial"/>
          <w:sz w:val="24"/>
          <w:szCs w:val="24"/>
        </w:rPr>
        <w:t xml:space="preserve"> initially washed using the PEEK tubing in place of the column for 10 hours with 0.1 % orthophosphoric </w:t>
      </w:r>
      <w:r w:rsidR="009A0B55">
        <w:rPr>
          <w:rFonts w:ascii="Arial" w:hAnsi="Arial" w:cs="Arial"/>
          <w:sz w:val="24"/>
          <w:szCs w:val="24"/>
        </w:rPr>
        <w:t>acid in 70-30 ACN-water</w:t>
      </w:r>
      <w:r>
        <w:rPr>
          <w:rFonts w:ascii="Arial" w:hAnsi="Arial" w:cs="Arial"/>
          <w:sz w:val="24"/>
          <w:szCs w:val="24"/>
        </w:rPr>
        <w:t xml:space="preserve"> (v/v)</w:t>
      </w:r>
      <w:r w:rsidR="009A0B55">
        <w:rPr>
          <w:rFonts w:ascii="Arial" w:hAnsi="Arial" w:cs="Arial"/>
          <w:sz w:val="24"/>
          <w:szCs w:val="24"/>
        </w:rPr>
        <w:t xml:space="preserve">, 10 hours with 5 mM ammonium </w:t>
      </w:r>
      <w:proofErr w:type="spellStart"/>
      <w:r w:rsidR="009A0B55">
        <w:rPr>
          <w:rFonts w:ascii="Arial" w:hAnsi="Arial" w:cs="Arial"/>
          <w:sz w:val="24"/>
          <w:szCs w:val="24"/>
        </w:rPr>
        <w:t>formate</w:t>
      </w:r>
      <w:proofErr w:type="spellEnd"/>
      <w:r w:rsidR="009A0B55">
        <w:rPr>
          <w:rFonts w:ascii="Arial" w:hAnsi="Arial" w:cs="Arial"/>
          <w:sz w:val="24"/>
          <w:szCs w:val="24"/>
        </w:rPr>
        <w:t xml:space="preserve"> pH 3.0</w:t>
      </w:r>
      <w:r w:rsidR="003D6A74">
        <w:rPr>
          <w:rFonts w:ascii="Arial" w:hAnsi="Arial" w:cs="Arial"/>
          <w:sz w:val="24"/>
          <w:szCs w:val="24"/>
        </w:rPr>
        <w:t xml:space="preserve"> in 70-30 ACN-water</w:t>
      </w:r>
      <w:r w:rsidR="009A0B55">
        <w:rPr>
          <w:rFonts w:ascii="Arial" w:hAnsi="Arial" w:cs="Arial"/>
          <w:sz w:val="24"/>
          <w:szCs w:val="24"/>
        </w:rPr>
        <w:t>, and 10 hours with 90-10 ACN-</w:t>
      </w:r>
      <w:r w:rsidR="009A0B55">
        <w:rPr>
          <w:rFonts w:ascii="Arial" w:hAnsi="Arial" w:cs="Arial"/>
          <w:sz w:val="24"/>
          <w:szCs w:val="24"/>
        </w:rPr>
        <w:lastRenderedPageBreak/>
        <w:t>water</w:t>
      </w:r>
      <w:r>
        <w:rPr>
          <w:rFonts w:ascii="Arial" w:hAnsi="Arial" w:cs="Arial"/>
          <w:sz w:val="24"/>
          <w:szCs w:val="24"/>
        </w:rPr>
        <w:t xml:space="preserve"> (v/v)</w:t>
      </w:r>
      <w:r w:rsidR="009A0B55">
        <w:rPr>
          <w:rFonts w:ascii="Arial" w:hAnsi="Arial" w:cs="Arial"/>
          <w:sz w:val="24"/>
          <w:szCs w:val="24"/>
        </w:rPr>
        <w:t>.</w:t>
      </w:r>
      <w:r w:rsidR="00411423">
        <w:rPr>
          <w:rFonts w:ascii="Arial" w:hAnsi="Arial" w:cs="Arial"/>
          <w:sz w:val="24"/>
          <w:szCs w:val="24"/>
        </w:rPr>
        <w:t xml:space="preserve"> Mobile phase solvents were made up in </w:t>
      </w:r>
      <w:r w:rsidR="00347471">
        <w:rPr>
          <w:rFonts w:ascii="Arial" w:hAnsi="Arial" w:cs="Arial"/>
          <w:sz w:val="24"/>
          <w:szCs w:val="24"/>
        </w:rPr>
        <w:t xml:space="preserve">a </w:t>
      </w:r>
      <w:r w:rsidR="00411423">
        <w:rPr>
          <w:rFonts w:ascii="Arial" w:hAnsi="Arial" w:cs="Arial"/>
          <w:sz w:val="24"/>
          <w:szCs w:val="24"/>
        </w:rPr>
        <w:t>single reservoir by weight rather than directly by volume.</w:t>
      </w:r>
      <w:r w:rsidR="009A0B55">
        <w:rPr>
          <w:rFonts w:ascii="Arial" w:hAnsi="Arial" w:cs="Arial"/>
          <w:sz w:val="24"/>
          <w:szCs w:val="24"/>
        </w:rPr>
        <w:t xml:space="preserve"> After each</w:t>
      </w:r>
      <w:r>
        <w:rPr>
          <w:rFonts w:ascii="Arial" w:hAnsi="Arial" w:cs="Arial"/>
          <w:sz w:val="24"/>
          <w:szCs w:val="24"/>
        </w:rPr>
        <w:t xml:space="preserve"> set of results was obtained using a particular mobile phase,</w:t>
      </w:r>
      <w:r w:rsidR="009A0B55">
        <w:rPr>
          <w:rFonts w:ascii="Arial" w:hAnsi="Arial" w:cs="Arial"/>
          <w:sz w:val="24"/>
          <w:szCs w:val="24"/>
        </w:rPr>
        <w:t xml:space="preserve"> the column was washed for 1 hour with </w:t>
      </w:r>
      <w:r>
        <w:rPr>
          <w:rFonts w:ascii="Arial" w:hAnsi="Arial" w:cs="Arial"/>
          <w:sz w:val="24"/>
          <w:szCs w:val="24"/>
        </w:rPr>
        <w:t>90-10 ACN-water</w:t>
      </w:r>
      <w:r w:rsidR="009A0B55">
        <w:rPr>
          <w:rFonts w:ascii="Arial" w:hAnsi="Arial" w:cs="Arial"/>
          <w:sz w:val="24"/>
          <w:szCs w:val="24"/>
        </w:rPr>
        <w:t xml:space="preserve"> (v/v) and left to stand in this solution for </w:t>
      </w:r>
      <w:r w:rsidR="004A499E">
        <w:rPr>
          <w:rFonts w:ascii="Arial" w:hAnsi="Arial" w:cs="Arial"/>
          <w:sz w:val="24"/>
          <w:szCs w:val="24"/>
        </w:rPr>
        <w:t xml:space="preserve">at least </w:t>
      </w:r>
      <w:r w:rsidR="009A0B55">
        <w:rPr>
          <w:rFonts w:ascii="Arial" w:hAnsi="Arial" w:cs="Arial"/>
          <w:sz w:val="24"/>
          <w:szCs w:val="24"/>
        </w:rPr>
        <w:t>12 hours. The new mobile phase was pumped through the PEEK tubing or column (dependent on the experiment) for 2 hours</w:t>
      </w:r>
      <w:r w:rsidR="004914EB">
        <w:rPr>
          <w:rFonts w:ascii="Arial" w:hAnsi="Arial" w:cs="Arial"/>
          <w:sz w:val="24"/>
          <w:szCs w:val="24"/>
        </w:rPr>
        <w:t xml:space="preserve"> at 0.4 mL/min.</w:t>
      </w:r>
      <w:r w:rsidR="009A0B55">
        <w:rPr>
          <w:rFonts w:ascii="Arial" w:hAnsi="Arial" w:cs="Arial"/>
          <w:sz w:val="24"/>
          <w:szCs w:val="24"/>
        </w:rPr>
        <w:t xml:space="preserve"> prior to solute introduction</w:t>
      </w:r>
      <w:r w:rsidR="006425B2">
        <w:rPr>
          <w:rFonts w:ascii="Arial" w:hAnsi="Arial" w:cs="Arial"/>
          <w:sz w:val="24"/>
          <w:szCs w:val="24"/>
        </w:rPr>
        <w:t xml:space="preserve"> </w:t>
      </w:r>
      <w:r w:rsidR="005C651D">
        <w:rPr>
          <w:rFonts w:ascii="Arial" w:hAnsi="Arial" w:cs="Arial"/>
          <w:sz w:val="24"/>
          <w:szCs w:val="24"/>
        </w:rPr>
        <w:t>[19,20].</w:t>
      </w:r>
      <w:r w:rsidR="009A0B55">
        <w:rPr>
          <w:rFonts w:ascii="Arial" w:hAnsi="Arial" w:cs="Arial"/>
          <w:sz w:val="24"/>
          <w:szCs w:val="24"/>
        </w:rPr>
        <w:t xml:space="preserve"> </w:t>
      </w:r>
      <w:r w:rsidR="009A79D9">
        <w:rPr>
          <w:rFonts w:ascii="Arial" w:hAnsi="Arial" w:cs="Arial"/>
          <w:sz w:val="24"/>
          <w:szCs w:val="24"/>
        </w:rPr>
        <w:t xml:space="preserve">Solutes </w:t>
      </w:r>
      <w:r w:rsidR="004914EB">
        <w:rPr>
          <w:rFonts w:ascii="Arial" w:hAnsi="Arial" w:cs="Arial"/>
          <w:sz w:val="24"/>
          <w:szCs w:val="24"/>
        </w:rPr>
        <w:t xml:space="preserve">were injected in </w:t>
      </w:r>
      <w:r w:rsidR="0038368C">
        <w:rPr>
          <w:rFonts w:ascii="Arial" w:hAnsi="Arial" w:cs="Arial"/>
          <w:sz w:val="24"/>
          <w:szCs w:val="24"/>
        </w:rPr>
        <w:t xml:space="preserve">duplicate or </w:t>
      </w:r>
      <w:r w:rsidR="004914EB">
        <w:rPr>
          <w:rFonts w:ascii="Arial" w:hAnsi="Arial" w:cs="Arial"/>
          <w:sz w:val="24"/>
          <w:szCs w:val="24"/>
        </w:rPr>
        <w:t xml:space="preserve">triplicate at </w:t>
      </w:r>
      <w:proofErr w:type="gramStart"/>
      <w:r w:rsidR="004914EB">
        <w:rPr>
          <w:rFonts w:ascii="Arial" w:hAnsi="Arial" w:cs="Arial"/>
          <w:sz w:val="24"/>
          <w:szCs w:val="24"/>
        </w:rPr>
        <w:t>10</w:t>
      </w:r>
      <w:r w:rsidR="009A79D9">
        <w:rPr>
          <w:rFonts w:ascii="Arial" w:hAnsi="Arial" w:cs="Arial"/>
          <w:sz w:val="24"/>
          <w:szCs w:val="24"/>
        </w:rPr>
        <w:t xml:space="preserve"> minute</w:t>
      </w:r>
      <w:proofErr w:type="gramEnd"/>
      <w:r w:rsidR="009A79D9">
        <w:rPr>
          <w:rFonts w:ascii="Arial" w:hAnsi="Arial" w:cs="Arial"/>
          <w:sz w:val="24"/>
          <w:szCs w:val="24"/>
        </w:rPr>
        <w:t xml:space="preserve"> intervals and further repeat injections were performed after a period of 2 hours of purging the column with mobile phase</w:t>
      </w:r>
      <w:r>
        <w:rPr>
          <w:rFonts w:ascii="Arial" w:hAnsi="Arial" w:cs="Arial"/>
          <w:sz w:val="24"/>
          <w:szCs w:val="24"/>
        </w:rPr>
        <w:t xml:space="preserve"> to check the reproducibility of the results.</w:t>
      </w:r>
      <w:r w:rsidR="004914EB">
        <w:rPr>
          <w:rFonts w:ascii="Arial" w:hAnsi="Arial" w:cs="Arial"/>
          <w:sz w:val="24"/>
          <w:szCs w:val="24"/>
        </w:rPr>
        <w:t xml:space="preserve"> Under the specified conditions, no evidence was seen </w:t>
      </w:r>
      <w:r w:rsidR="009A79D9">
        <w:rPr>
          <w:rFonts w:ascii="Arial" w:hAnsi="Arial" w:cs="Arial"/>
          <w:sz w:val="24"/>
          <w:szCs w:val="24"/>
        </w:rPr>
        <w:t>for “loading effects” as observed previously for peptides</w:t>
      </w:r>
      <w:r w:rsidR="009A0B55">
        <w:rPr>
          <w:rFonts w:ascii="Arial" w:hAnsi="Arial" w:cs="Arial"/>
          <w:sz w:val="24"/>
          <w:szCs w:val="24"/>
        </w:rPr>
        <w:t xml:space="preserve"> or oligonucleotides</w:t>
      </w:r>
      <w:r w:rsidR="003079E4">
        <w:rPr>
          <w:rFonts w:ascii="Arial" w:hAnsi="Arial" w:cs="Arial"/>
          <w:sz w:val="24"/>
          <w:szCs w:val="24"/>
        </w:rPr>
        <w:t xml:space="preserve"> in RP separations</w:t>
      </w:r>
      <w:r w:rsidR="005C651D">
        <w:rPr>
          <w:rFonts w:ascii="Arial" w:hAnsi="Arial" w:cs="Arial"/>
          <w:sz w:val="24"/>
          <w:szCs w:val="24"/>
        </w:rPr>
        <w:t xml:space="preserve"> [14,21]</w:t>
      </w:r>
      <w:r w:rsidR="00D0341B">
        <w:rPr>
          <w:rFonts w:ascii="Arial" w:hAnsi="Arial" w:cs="Arial"/>
          <w:sz w:val="24"/>
          <w:szCs w:val="24"/>
        </w:rPr>
        <w:t>.</w:t>
      </w:r>
      <w:r w:rsidR="0038368C">
        <w:rPr>
          <w:rFonts w:ascii="Arial" w:hAnsi="Arial" w:cs="Arial"/>
          <w:sz w:val="24"/>
          <w:szCs w:val="24"/>
        </w:rPr>
        <w:t xml:space="preserve"> Injection volume was 1.0 </w:t>
      </w:r>
      <w:r w:rsidR="0038368C" w:rsidRPr="00691854">
        <w:rPr>
          <w:rFonts w:ascii="Symbol" w:hAnsi="Symbol" w:cs="Arial"/>
          <w:sz w:val="28"/>
          <w:szCs w:val="28"/>
        </w:rPr>
        <w:t></w:t>
      </w:r>
      <w:r w:rsidR="0038368C">
        <w:rPr>
          <w:rFonts w:ascii="Arial" w:hAnsi="Arial" w:cs="Arial"/>
          <w:sz w:val="24"/>
          <w:szCs w:val="24"/>
        </w:rPr>
        <w:t>L</w:t>
      </w:r>
      <w:r w:rsidR="003D6A74">
        <w:rPr>
          <w:rFonts w:ascii="Arial" w:hAnsi="Arial" w:cs="Arial"/>
          <w:sz w:val="24"/>
          <w:szCs w:val="24"/>
        </w:rPr>
        <w:t xml:space="preserve"> for the UHPLC system</w:t>
      </w:r>
      <w:r w:rsidR="0038368C">
        <w:rPr>
          <w:rFonts w:ascii="Arial" w:hAnsi="Arial" w:cs="Arial"/>
          <w:sz w:val="24"/>
          <w:szCs w:val="24"/>
        </w:rPr>
        <w:t xml:space="preserve">. </w:t>
      </w:r>
      <w:proofErr w:type="spellStart"/>
      <w:r w:rsidR="0038368C">
        <w:rPr>
          <w:rFonts w:ascii="Arial" w:hAnsi="Arial" w:cs="Arial"/>
          <w:sz w:val="24"/>
          <w:szCs w:val="24"/>
        </w:rPr>
        <w:t>t</w:t>
      </w:r>
      <w:r w:rsidR="0038368C" w:rsidRPr="00983EFF">
        <w:rPr>
          <w:rFonts w:ascii="Arial" w:hAnsi="Arial" w:cs="Arial"/>
          <w:sz w:val="24"/>
          <w:szCs w:val="24"/>
          <w:vertAlign w:val="subscript"/>
        </w:rPr>
        <w:t>M</w:t>
      </w:r>
      <w:proofErr w:type="spellEnd"/>
      <w:r w:rsidR="0038368C">
        <w:rPr>
          <w:rFonts w:ascii="Arial" w:hAnsi="Arial" w:cs="Arial"/>
          <w:sz w:val="24"/>
          <w:szCs w:val="24"/>
        </w:rPr>
        <w:t xml:space="preserve"> was determined by injection of a solution of toluene. All solutes were injected at a concentration of 20 mg/L dissolved in the mobile phase.</w:t>
      </w:r>
    </w:p>
    <w:p w14:paraId="2D986DA5" w14:textId="3696C62D" w:rsidR="008C7A3F" w:rsidRDefault="008C7A3F" w:rsidP="00920A5B">
      <w:pPr>
        <w:spacing w:after="0" w:line="360" w:lineRule="auto"/>
        <w:ind w:firstLine="720"/>
        <w:rPr>
          <w:rFonts w:ascii="Arial" w:hAnsi="Arial" w:cs="Arial"/>
          <w:sz w:val="24"/>
          <w:szCs w:val="24"/>
        </w:rPr>
      </w:pPr>
      <w:r>
        <w:rPr>
          <w:rFonts w:ascii="Arial" w:hAnsi="Arial" w:cs="Arial"/>
          <w:sz w:val="24"/>
          <w:szCs w:val="24"/>
        </w:rPr>
        <w:t>Log D</w:t>
      </w:r>
      <w:r w:rsidR="00F82523" w:rsidRPr="00796A0B">
        <w:rPr>
          <w:rFonts w:ascii="Arial" w:hAnsi="Arial" w:cs="Arial"/>
          <w:sz w:val="24"/>
          <w:szCs w:val="24"/>
          <w:vertAlign w:val="subscript"/>
        </w:rPr>
        <w:t>ow</w:t>
      </w:r>
      <w:r>
        <w:rPr>
          <w:rFonts w:ascii="Arial" w:hAnsi="Arial" w:cs="Arial"/>
          <w:sz w:val="24"/>
          <w:szCs w:val="24"/>
        </w:rPr>
        <w:t xml:space="preserve"> </w:t>
      </w:r>
      <w:r w:rsidR="00532A20">
        <w:rPr>
          <w:rFonts w:ascii="Arial" w:hAnsi="Arial" w:cs="Arial"/>
          <w:sz w:val="24"/>
          <w:szCs w:val="24"/>
        </w:rPr>
        <w:t xml:space="preserve">(the ratio </w:t>
      </w:r>
      <w:r w:rsidR="00F82523">
        <w:rPr>
          <w:rFonts w:ascii="Arial" w:hAnsi="Arial" w:cs="Arial"/>
          <w:sz w:val="24"/>
          <w:szCs w:val="24"/>
        </w:rPr>
        <w:t xml:space="preserve">at equilibrium </w:t>
      </w:r>
      <w:r w:rsidR="00532A20">
        <w:rPr>
          <w:rFonts w:ascii="Arial" w:hAnsi="Arial" w:cs="Arial"/>
          <w:sz w:val="24"/>
          <w:szCs w:val="24"/>
        </w:rPr>
        <w:t xml:space="preserve">of the concentration of charged </w:t>
      </w:r>
      <w:r w:rsidR="00F82523">
        <w:rPr>
          <w:rFonts w:ascii="Arial" w:hAnsi="Arial" w:cs="Arial"/>
          <w:sz w:val="24"/>
          <w:szCs w:val="24"/>
        </w:rPr>
        <w:t>plus</w:t>
      </w:r>
      <w:r w:rsidR="00532A20">
        <w:rPr>
          <w:rFonts w:ascii="Arial" w:hAnsi="Arial" w:cs="Arial"/>
          <w:sz w:val="24"/>
          <w:szCs w:val="24"/>
        </w:rPr>
        <w:t xml:space="preserve"> neutral solute in octanol </w:t>
      </w:r>
      <w:proofErr w:type="spellStart"/>
      <w:r w:rsidR="00532A20">
        <w:rPr>
          <w:rFonts w:ascii="Arial" w:hAnsi="Arial" w:cs="Arial"/>
          <w:sz w:val="24"/>
          <w:szCs w:val="24"/>
        </w:rPr>
        <w:t>devided</w:t>
      </w:r>
      <w:proofErr w:type="spellEnd"/>
      <w:r w:rsidR="00532A20">
        <w:rPr>
          <w:rFonts w:ascii="Arial" w:hAnsi="Arial" w:cs="Arial"/>
          <w:sz w:val="24"/>
          <w:szCs w:val="24"/>
        </w:rPr>
        <w:t xml:space="preserve"> by their concentration in water) </w:t>
      </w:r>
      <w:r>
        <w:rPr>
          <w:rFonts w:ascii="Arial" w:hAnsi="Arial" w:cs="Arial"/>
          <w:sz w:val="24"/>
          <w:szCs w:val="24"/>
        </w:rPr>
        <w:t>and solute charge were estimated</w:t>
      </w:r>
      <w:r w:rsidR="00A85513">
        <w:rPr>
          <w:rFonts w:ascii="Arial" w:hAnsi="Arial" w:cs="Arial"/>
          <w:sz w:val="24"/>
          <w:szCs w:val="24"/>
        </w:rPr>
        <w:t xml:space="preserve"> as the average of the values given</w:t>
      </w:r>
      <w:r>
        <w:rPr>
          <w:rFonts w:ascii="Arial" w:hAnsi="Arial" w:cs="Arial"/>
          <w:sz w:val="24"/>
          <w:szCs w:val="24"/>
        </w:rPr>
        <w:t xml:space="preserve"> from the programs Marvin (</w:t>
      </w:r>
      <w:proofErr w:type="spellStart"/>
      <w:r w:rsidR="00A85513">
        <w:rPr>
          <w:rFonts w:ascii="Arial" w:hAnsi="Arial" w:cs="Arial"/>
          <w:sz w:val="24"/>
          <w:szCs w:val="24"/>
        </w:rPr>
        <w:t>ChemAxon</w:t>
      </w:r>
      <w:proofErr w:type="spellEnd"/>
      <w:r w:rsidR="00A85513">
        <w:rPr>
          <w:rFonts w:ascii="Arial" w:hAnsi="Arial" w:cs="Arial"/>
          <w:sz w:val="24"/>
          <w:szCs w:val="24"/>
        </w:rPr>
        <w:t xml:space="preserve">, Budapest, Hungary) and I-Lab (ACD, Toronto, Canada). </w:t>
      </w:r>
    </w:p>
    <w:p w14:paraId="4BB31CBF" w14:textId="77777777" w:rsidR="00920A5B" w:rsidRDefault="00920A5B" w:rsidP="00AE6C38">
      <w:pPr>
        <w:spacing w:after="0" w:line="360" w:lineRule="auto"/>
        <w:rPr>
          <w:rFonts w:ascii="Arial" w:hAnsi="Arial" w:cs="Arial"/>
          <w:b/>
          <w:sz w:val="24"/>
          <w:szCs w:val="24"/>
        </w:rPr>
      </w:pPr>
    </w:p>
    <w:p w14:paraId="3162A201" w14:textId="77777777" w:rsidR="001C3828" w:rsidRDefault="00D066E2" w:rsidP="00AE6C38">
      <w:pPr>
        <w:spacing w:after="0" w:line="360" w:lineRule="auto"/>
        <w:rPr>
          <w:rFonts w:ascii="Arial" w:hAnsi="Arial" w:cs="Arial"/>
          <w:b/>
          <w:sz w:val="24"/>
          <w:szCs w:val="24"/>
        </w:rPr>
      </w:pPr>
      <w:r>
        <w:rPr>
          <w:rFonts w:ascii="Arial" w:hAnsi="Arial" w:cs="Arial"/>
          <w:b/>
          <w:sz w:val="24"/>
          <w:szCs w:val="24"/>
        </w:rPr>
        <w:t>3.</w:t>
      </w:r>
      <w:r w:rsidR="00E675C4">
        <w:rPr>
          <w:rFonts w:ascii="Arial" w:hAnsi="Arial" w:cs="Arial"/>
          <w:b/>
          <w:sz w:val="24"/>
          <w:szCs w:val="24"/>
        </w:rPr>
        <w:t xml:space="preserve"> </w:t>
      </w:r>
      <w:r w:rsidR="001E6D05" w:rsidRPr="001E6D05">
        <w:rPr>
          <w:rFonts w:ascii="Arial" w:hAnsi="Arial" w:cs="Arial"/>
          <w:b/>
          <w:sz w:val="24"/>
          <w:szCs w:val="24"/>
        </w:rPr>
        <w:t>Results and Discussion</w:t>
      </w:r>
    </w:p>
    <w:p w14:paraId="2FEDD94E" w14:textId="77777777" w:rsidR="001C3828" w:rsidRPr="001C3828" w:rsidRDefault="002D2DBC" w:rsidP="00AE6C38">
      <w:pPr>
        <w:spacing w:after="0" w:line="360" w:lineRule="auto"/>
        <w:rPr>
          <w:rFonts w:ascii="Arial" w:hAnsi="Arial" w:cs="Arial"/>
          <w:i/>
          <w:sz w:val="24"/>
          <w:szCs w:val="24"/>
        </w:rPr>
      </w:pPr>
      <w:r>
        <w:rPr>
          <w:rFonts w:ascii="Arial" w:hAnsi="Arial" w:cs="Arial"/>
          <w:i/>
          <w:sz w:val="24"/>
          <w:szCs w:val="24"/>
        </w:rPr>
        <w:t xml:space="preserve">3.1 Determination of instrumental </w:t>
      </w:r>
      <w:r w:rsidR="0038368C">
        <w:rPr>
          <w:rFonts w:ascii="Arial" w:hAnsi="Arial" w:cs="Arial"/>
          <w:i/>
          <w:sz w:val="24"/>
          <w:szCs w:val="24"/>
        </w:rPr>
        <w:t>contribution to peak broadening-principles of the method.</w:t>
      </w:r>
    </w:p>
    <w:p w14:paraId="52B6501D" w14:textId="29B5C62D" w:rsidR="00726ED9" w:rsidRDefault="0038368C" w:rsidP="00AE621A">
      <w:pPr>
        <w:spacing w:after="0" w:line="360" w:lineRule="auto"/>
        <w:rPr>
          <w:rFonts w:ascii="Arial" w:hAnsi="Arial" w:cs="Arial"/>
          <w:sz w:val="24"/>
          <w:szCs w:val="24"/>
        </w:rPr>
      </w:pPr>
      <w:r>
        <w:rPr>
          <w:rFonts w:ascii="Arial" w:hAnsi="Arial" w:cs="Arial"/>
          <w:sz w:val="24"/>
          <w:szCs w:val="24"/>
        </w:rPr>
        <w:t xml:space="preserve">The UHPLC system was first cleaned as outlined above. Passivation with concentrated solutions of strong acids or complexing agents (EDTA) was not carried out because </w:t>
      </w:r>
      <w:r w:rsidR="004A499E">
        <w:rPr>
          <w:rFonts w:ascii="Arial" w:hAnsi="Arial" w:cs="Arial"/>
          <w:sz w:val="24"/>
          <w:szCs w:val="24"/>
        </w:rPr>
        <w:t>these reagents may only slowly be removed from the system</w:t>
      </w:r>
      <w:r w:rsidR="005A60F6">
        <w:rPr>
          <w:rFonts w:ascii="Arial" w:hAnsi="Arial" w:cs="Arial"/>
          <w:sz w:val="24"/>
          <w:szCs w:val="24"/>
        </w:rPr>
        <w:t>s</w:t>
      </w:r>
      <w:r w:rsidR="004A499E">
        <w:rPr>
          <w:rFonts w:ascii="Arial" w:hAnsi="Arial" w:cs="Arial"/>
          <w:sz w:val="24"/>
          <w:szCs w:val="24"/>
        </w:rPr>
        <w:t>, which return t</w:t>
      </w:r>
      <w:r w:rsidR="00726ED9">
        <w:rPr>
          <w:rFonts w:ascii="Arial" w:hAnsi="Arial" w:cs="Arial"/>
          <w:sz w:val="24"/>
          <w:szCs w:val="24"/>
        </w:rPr>
        <w:t xml:space="preserve">o </w:t>
      </w:r>
      <w:r w:rsidR="003D6A74">
        <w:rPr>
          <w:rFonts w:ascii="Arial" w:hAnsi="Arial" w:cs="Arial"/>
          <w:sz w:val="24"/>
          <w:szCs w:val="24"/>
        </w:rPr>
        <w:t>their</w:t>
      </w:r>
      <w:r w:rsidR="00726ED9">
        <w:rPr>
          <w:rFonts w:ascii="Arial" w:hAnsi="Arial" w:cs="Arial"/>
          <w:sz w:val="24"/>
          <w:szCs w:val="24"/>
        </w:rPr>
        <w:t xml:space="preserve"> initial state after </w:t>
      </w:r>
      <w:proofErr w:type="gramStart"/>
      <w:r w:rsidR="00726ED9">
        <w:rPr>
          <w:rFonts w:ascii="Arial" w:hAnsi="Arial" w:cs="Arial"/>
          <w:sz w:val="24"/>
          <w:szCs w:val="24"/>
        </w:rPr>
        <w:t>a period of time</w:t>
      </w:r>
      <w:proofErr w:type="gramEnd"/>
      <w:r w:rsidR="00726ED9">
        <w:rPr>
          <w:rFonts w:ascii="Arial" w:hAnsi="Arial" w:cs="Arial"/>
          <w:sz w:val="24"/>
          <w:szCs w:val="24"/>
        </w:rPr>
        <w:t>, leading to irreproducible results. The UHPLC system used for these experiments had been employed mostly for the analysis of simple pharmaceutical standard solutions; a new injection needle and needle seat were</w:t>
      </w:r>
      <w:r>
        <w:rPr>
          <w:rFonts w:ascii="Arial" w:hAnsi="Arial" w:cs="Arial"/>
          <w:sz w:val="24"/>
          <w:szCs w:val="24"/>
        </w:rPr>
        <w:t xml:space="preserve"> </w:t>
      </w:r>
      <w:r w:rsidR="00726ED9">
        <w:rPr>
          <w:rFonts w:ascii="Arial" w:hAnsi="Arial" w:cs="Arial"/>
          <w:sz w:val="24"/>
          <w:szCs w:val="24"/>
        </w:rPr>
        <w:t xml:space="preserve">fitted prior to the experiments but the instrument was </w:t>
      </w:r>
      <w:r w:rsidR="004A499E">
        <w:rPr>
          <w:rFonts w:ascii="Arial" w:hAnsi="Arial" w:cs="Arial"/>
          <w:sz w:val="24"/>
          <w:szCs w:val="24"/>
        </w:rPr>
        <w:t>composed of standard components that were not treated other than as described above.</w:t>
      </w:r>
    </w:p>
    <w:p w14:paraId="372C4D04" w14:textId="77777777" w:rsidR="00C44F45" w:rsidRDefault="002D2DBC" w:rsidP="00726ED9">
      <w:pPr>
        <w:spacing w:after="0" w:line="360" w:lineRule="auto"/>
        <w:ind w:firstLine="720"/>
        <w:rPr>
          <w:rFonts w:ascii="Arial" w:hAnsi="Arial" w:cs="Arial"/>
          <w:sz w:val="24"/>
          <w:szCs w:val="24"/>
        </w:rPr>
      </w:pPr>
      <w:r>
        <w:rPr>
          <w:rFonts w:ascii="Arial" w:hAnsi="Arial" w:cs="Arial"/>
          <w:sz w:val="24"/>
          <w:szCs w:val="24"/>
        </w:rPr>
        <w:t>The peak broadening caused by the instrument was measured by substituting the column with a fused silica lined</w:t>
      </w:r>
      <w:r w:rsidR="00FC794D">
        <w:rPr>
          <w:rFonts w:ascii="Arial" w:hAnsi="Arial" w:cs="Arial"/>
          <w:sz w:val="24"/>
          <w:szCs w:val="24"/>
        </w:rPr>
        <w:t xml:space="preserve"> PEEK </w:t>
      </w:r>
      <w:r>
        <w:rPr>
          <w:rFonts w:ascii="Arial" w:hAnsi="Arial" w:cs="Arial"/>
          <w:sz w:val="24"/>
          <w:szCs w:val="24"/>
        </w:rPr>
        <w:t>tube which generated sufficient pressure under the conditions used to ensure a reproducible flow from the pump.</w:t>
      </w:r>
      <w:r w:rsidR="0038368C">
        <w:rPr>
          <w:rFonts w:ascii="Arial" w:hAnsi="Arial" w:cs="Arial"/>
          <w:sz w:val="24"/>
          <w:szCs w:val="24"/>
        </w:rPr>
        <w:t xml:space="preserve"> </w:t>
      </w:r>
      <w:r>
        <w:rPr>
          <w:rFonts w:ascii="Arial" w:hAnsi="Arial" w:cs="Arial"/>
          <w:sz w:val="24"/>
          <w:szCs w:val="24"/>
        </w:rPr>
        <w:t xml:space="preserve"> The total band spreading can be expressed as the variance</w:t>
      </w:r>
      <w:r w:rsidR="002E4A54">
        <w:rPr>
          <w:rFonts w:ascii="Arial" w:hAnsi="Arial" w:cs="Arial"/>
          <w:sz w:val="24"/>
          <w:szCs w:val="24"/>
        </w:rPr>
        <w:t xml:space="preserve"> in volume units</w:t>
      </w:r>
      <w:r>
        <w:rPr>
          <w:rFonts w:ascii="Arial" w:hAnsi="Arial" w:cs="Arial"/>
          <w:sz w:val="24"/>
          <w:szCs w:val="24"/>
        </w:rPr>
        <w:t xml:space="preserve"> </w:t>
      </w:r>
      <w:r w:rsidRPr="007063B3">
        <w:rPr>
          <w:rFonts w:ascii="Symbol" w:hAnsi="Symbol" w:cs="Arial"/>
          <w:sz w:val="24"/>
          <w:szCs w:val="24"/>
        </w:rPr>
        <w:t></w:t>
      </w:r>
      <w:r w:rsidRPr="007063B3">
        <w:rPr>
          <w:rFonts w:ascii="Arial" w:hAnsi="Arial" w:cs="Arial"/>
          <w:sz w:val="24"/>
          <w:szCs w:val="24"/>
          <w:vertAlign w:val="superscript"/>
        </w:rPr>
        <w:t>2</w:t>
      </w:r>
      <w:proofErr w:type="gramStart"/>
      <w:r w:rsidRPr="002E4A54">
        <w:rPr>
          <w:rFonts w:ascii="Arial" w:hAnsi="Arial" w:cs="Arial"/>
          <w:sz w:val="24"/>
          <w:szCs w:val="24"/>
          <w:vertAlign w:val="subscript"/>
        </w:rPr>
        <w:t>tot</w:t>
      </w:r>
      <w:r w:rsidR="002E4A54">
        <w:rPr>
          <w:rFonts w:ascii="Arial" w:hAnsi="Arial" w:cs="Arial"/>
          <w:sz w:val="24"/>
          <w:szCs w:val="24"/>
          <w:vertAlign w:val="subscript"/>
        </w:rPr>
        <w:t>,v</w:t>
      </w:r>
      <w:proofErr w:type="gramEnd"/>
      <w:r w:rsidR="002E4A54">
        <w:rPr>
          <w:rFonts w:ascii="Arial" w:hAnsi="Arial" w:cs="Arial"/>
          <w:sz w:val="24"/>
          <w:szCs w:val="24"/>
        </w:rPr>
        <w:t xml:space="preserve"> where</w:t>
      </w:r>
    </w:p>
    <w:p w14:paraId="39935C2F" w14:textId="77777777" w:rsidR="002E4A54" w:rsidRDefault="002E4A54" w:rsidP="00AE621A">
      <w:pPr>
        <w:spacing w:after="0" w:line="360" w:lineRule="auto"/>
        <w:rPr>
          <w:rFonts w:ascii="Arial" w:hAnsi="Arial" w:cs="Arial"/>
          <w:sz w:val="24"/>
          <w:szCs w:val="24"/>
        </w:rPr>
      </w:pPr>
    </w:p>
    <w:p w14:paraId="654446B9" w14:textId="6EE313E2" w:rsidR="001C6B02" w:rsidRDefault="002E4A54" w:rsidP="00AE621A">
      <w:pPr>
        <w:spacing w:after="0" w:line="360" w:lineRule="auto"/>
        <w:rPr>
          <w:rFonts w:ascii="Arial" w:hAnsi="Arial" w:cs="Arial"/>
          <w:sz w:val="24"/>
          <w:szCs w:val="24"/>
        </w:rPr>
      </w:pPr>
      <w:r w:rsidRPr="007063B3">
        <w:rPr>
          <w:rFonts w:ascii="Symbol" w:hAnsi="Symbol" w:cs="Arial"/>
          <w:sz w:val="24"/>
          <w:szCs w:val="24"/>
        </w:rPr>
        <w:t></w:t>
      </w:r>
      <w:r w:rsidRPr="007063B3">
        <w:rPr>
          <w:rFonts w:ascii="Arial" w:hAnsi="Arial" w:cs="Arial"/>
          <w:sz w:val="24"/>
          <w:szCs w:val="24"/>
          <w:vertAlign w:val="superscript"/>
        </w:rPr>
        <w:t>2</w:t>
      </w:r>
      <w:proofErr w:type="gramStart"/>
      <w:r w:rsidRPr="002E4A54">
        <w:rPr>
          <w:rFonts w:ascii="Arial" w:hAnsi="Arial" w:cs="Arial"/>
          <w:sz w:val="24"/>
          <w:szCs w:val="24"/>
          <w:vertAlign w:val="subscript"/>
        </w:rPr>
        <w:t>tot</w:t>
      </w:r>
      <w:r>
        <w:rPr>
          <w:rFonts w:ascii="Arial" w:hAnsi="Arial" w:cs="Arial"/>
          <w:sz w:val="24"/>
          <w:szCs w:val="24"/>
          <w:vertAlign w:val="subscript"/>
        </w:rPr>
        <w:t>,v</w:t>
      </w:r>
      <w:proofErr w:type="gramEnd"/>
      <w:r>
        <w:rPr>
          <w:rFonts w:ascii="Arial" w:hAnsi="Arial" w:cs="Arial"/>
          <w:sz w:val="24"/>
          <w:szCs w:val="24"/>
        </w:rPr>
        <w:t xml:space="preserve"> = </w:t>
      </w:r>
      <w:r w:rsidRPr="007063B3">
        <w:rPr>
          <w:rFonts w:ascii="Symbol" w:hAnsi="Symbol" w:cs="Arial"/>
          <w:sz w:val="24"/>
          <w:szCs w:val="24"/>
        </w:rPr>
        <w:t></w:t>
      </w:r>
      <w:r w:rsidRPr="007063B3">
        <w:rPr>
          <w:rFonts w:ascii="Arial" w:hAnsi="Arial" w:cs="Arial"/>
          <w:sz w:val="24"/>
          <w:szCs w:val="24"/>
          <w:vertAlign w:val="superscript"/>
        </w:rPr>
        <w:t>2</w:t>
      </w:r>
      <w:r>
        <w:rPr>
          <w:rFonts w:ascii="Arial" w:hAnsi="Arial" w:cs="Arial"/>
          <w:sz w:val="24"/>
          <w:szCs w:val="24"/>
          <w:vertAlign w:val="subscript"/>
        </w:rPr>
        <w:t>col,v</w:t>
      </w:r>
      <w:r>
        <w:rPr>
          <w:rFonts w:ascii="Arial" w:hAnsi="Arial" w:cs="Arial"/>
          <w:sz w:val="24"/>
          <w:szCs w:val="24"/>
        </w:rPr>
        <w:t xml:space="preserve"> + </w:t>
      </w:r>
      <w:r w:rsidRPr="007063B3">
        <w:rPr>
          <w:rFonts w:ascii="Symbol" w:hAnsi="Symbol" w:cs="Arial"/>
          <w:sz w:val="24"/>
          <w:szCs w:val="24"/>
        </w:rPr>
        <w:t></w:t>
      </w:r>
      <w:r w:rsidRPr="007063B3">
        <w:rPr>
          <w:rFonts w:ascii="Arial" w:hAnsi="Arial" w:cs="Arial"/>
          <w:sz w:val="24"/>
          <w:szCs w:val="24"/>
          <w:vertAlign w:val="superscript"/>
        </w:rPr>
        <w:t>2</w:t>
      </w:r>
      <w:r>
        <w:rPr>
          <w:rFonts w:ascii="Arial" w:hAnsi="Arial" w:cs="Arial"/>
          <w:sz w:val="24"/>
          <w:szCs w:val="24"/>
          <w:vertAlign w:val="subscript"/>
        </w:rPr>
        <w:t xml:space="preserve">extra </w:t>
      </w:r>
      <w:proofErr w:type="spellStart"/>
      <w:r>
        <w:rPr>
          <w:rFonts w:ascii="Arial" w:hAnsi="Arial" w:cs="Arial"/>
          <w:sz w:val="24"/>
          <w:szCs w:val="24"/>
          <w:vertAlign w:val="subscript"/>
        </w:rPr>
        <w:t>col,v</w:t>
      </w:r>
      <w:proofErr w:type="spellEnd"/>
      <w:r w:rsidR="0002294F">
        <w:rPr>
          <w:rFonts w:ascii="Arial" w:hAnsi="Arial" w:cs="Arial"/>
          <w:sz w:val="24"/>
          <w:szCs w:val="24"/>
        </w:rPr>
        <w:tab/>
      </w:r>
      <w:r w:rsidR="0002294F">
        <w:rPr>
          <w:rFonts w:ascii="Arial" w:hAnsi="Arial" w:cs="Arial"/>
          <w:sz w:val="24"/>
          <w:szCs w:val="24"/>
        </w:rPr>
        <w:tab/>
      </w:r>
      <w:r w:rsidR="0002294F">
        <w:rPr>
          <w:rFonts w:ascii="Arial" w:hAnsi="Arial" w:cs="Arial"/>
          <w:sz w:val="24"/>
          <w:szCs w:val="24"/>
        </w:rPr>
        <w:tab/>
      </w:r>
      <w:r w:rsidR="0002294F">
        <w:rPr>
          <w:rFonts w:ascii="Arial" w:hAnsi="Arial" w:cs="Arial"/>
          <w:sz w:val="24"/>
          <w:szCs w:val="24"/>
        </w:rPr>
        <w:tab/>
      </w:r>
      <w:r w:rsidR="0002294F">
        <w:rPr>
          <w:rFonts w:ascii="Arial" w:hAnsi="Arial" w:cs="Arial"/>
          <w:sz w:val="24"/>
          <w:szCs w:val="24"/>
        </w:rPr>
        <w:tab/>
      </w:r>
      <w:r w:rsidR="0002294F">
        <w:rPr>
          <w:rFonts w:ascii="Arial" w:hAnsi="Arial" w:cs="Arial"/>
          <w:sz w:val="24"/>
          <w:szCs w:val="24"/>
        </w:rPr>
        <w:tab/>
      </w:r>
      <w:r w:rsidR="0002294F">
        <w:rPr>
          <w:rFonts w:ascii="Arial" w:hAnsi="Arial" w:cs="Arial"/>
          <w:sz w:val="24"/>
          <w:szCs w:val="24"/>
        </w:rPr>
        <w:tab/>
      </w:r>
      <w:r w:rsidR="0002294F">
        <w:rPr>
          <w:rFonts w:ascii="Arial" w:hAnsi="Arial" w:cs="Arial"/>
          <w:sz w:val="24"/>
          <w:szCs w:val="24"/>
        </w:rPr>
        <w:tab/>
      </w:r>
      <w:r w:rsidR="0002294F">
        <w:rPr>
          <w:rFonts w:ascii="Arial" w:hAnsi="Arial" w:cs="Arial"/>
          <w:sz w:val="24"/>
          <w:szCs w:val="24"/>
        </w:rPr>
        <w:tab/>
        <w:t>[1]</w:t>
      </w:r>
    </w:p>
    <w:p w14:paraId="075A0446" w14:textId="77777777" w:rsidR="002E4A54" w:rsidRDefault="002E4A54" w:rsidP="00AE621A">
      <w:pPr>
        <w:spacing w:after="0" w:line="360" w:lineRule="auto"/>
        <w:rPr>
          <w:rFonts w:ascii="Arial" w:hAnsi="Arial" w:cs="Arial"/>
          <w:sz w:val="24"/>
          <w:szCs w:val="24"/>
        </w:rPr>
      </w:pPr>
      <w:r>
        <w:rPr>
          <w:rFonts w:ascii="Arial" w:hAnsi="Arial" w:cs="Arial"/>
          <w:sz w:val="24"/>
          <w:szCs w:val="24"/>
        </w:rPr>
        <w:lastRenderedPageBreak/>
        <w:t xml:space="preserve"> </w:t>
      </w:r>
    </w:p>
    <w:p w14:paraId="23629579" w14:textId="05249B79" w:rsidR="002E4A54" w:rsidRDefault="005B0540" w:rsidP="00AE621A">
      <w:pPr>
        <w:spacing w:after="0" w:line="360" w:lineRule="auto"/>
        <w:rPr>
          <w:rFonts w:ascii="Arial" w:hAnsi="Arial" w:cs="Arial"/>
          <w:sz w:val="24"/>
          <w:szCs w:val="24"/>
        </w:rPr>
      </w:pPr>
      <w:r>
        <w:rPr>
          <w:rFonts w:ascii="Arial" w:hAnsi="Arial" w:cs="Arial"/>
          <w:sz w:val="24"/>
          <w:szCs w:val="24"/>
        </w:rPr>
        <w:t>w</w:t>
      </w:r>
      <w:r w:rsidR="002E4A54">
        <w:rPr>
          <w:rFonts w:ascii="Arial" w:hAnsi="Arial" w:cs="Arial"/>
          <w:sz w:val="24"/>
          <w:szCs w:val="24"/>
        </w:rPr>
        <w:t>here the subscript col refers to the band spreading of the column itself and the subscript extra col</w:t>
      </w:r>
      <w:r>
        <w:rPr>
          <w:rFonts w:ascii="Arial" w:hAnsi="Arial" w:cs="Arial"/>
          <w:sz w:val="24"/>
          <w:szCs w:val="24"/>
        </w:rPr>
        <w:t>.</w:t>
      </w:r>
      <w:r w:rsidR="002E4A54">
        <w:rPr>
          <w:rFonts w:ascii="Arial" w:hAnsi="Arial" w:cs="Arial"/>
          <w:sz w:val="24"/>
          <w:szCs w:val="24"/>
        </w:rPr>
        <w:t xml:space="preserve"> refers to the band spreading </w:t>
      </w:r>
      <w:r w:rsidR="004D65E7">
        <w:rPr>
          <w:rFonts w:ascii="Arial" w:hAnsi="Arial" w:cs="Arial"/>
          <w:sz w:val="24"/>
          <w:szCs w:val="24"/>
        </w:rPr>
        <w:t>p</w:t>
      </w:r>
      <w:r w:rsidR="002E4A54">
        <w:rPr>
          <w:rFonts w:ascii="Arial" w:hAnsi="Arial" w:cs="Arial"/>
          <w:sz w:val="24"/>
          <w:szCs w:val="24"/>
        </w:rPr>
        <w:t>roduced by the injector, the connecting tube</w:t>
      </w:r>
      <w:r w:rsidR="0013515E">
        <w:rPr>
          <w:rFonts w:ascii="Arial" w:hAnsi="Arial" w:cs="Arial"/>
          <w:sz w:val="24"/>
          <w:szCs w:val="24"/>
        </w:rPr>
        <w:t>s</w:t>
      </w:r>
      <w:r w:rsidR="002E4A54">
        <w:rPr>
          <w:rFonts w:ascii="Arial" w:hAnsi="Arial" w:cs="Arial"/>
          <w:sz w:val="24"/>
          <w:szCs w:val="24"/>
        </w:rPr>
        <w:t xml:space="preserve"> and the detector of the 1290 instrument.</w:t>
      </w:r>
      <w:r w:rsidR="00205E13">
        <w:rPr>
          <w:rFonts w:ascii="Arial" w:hAnsi="Arial" w:cs="Arial"/>
          <w:sz w:val="24"/>
          <w:szCs w:val="24"/>
        </w:rPr>
        <w:t xml:space="preserve"> </w:t>
      </w:r>
      <w:r w:rsidR="00205E13" w:rsidRPr="002E4A54">
        <w:rPr>
          <w:rFonts w:ascii="Symbol" w:hAnsi="Symbol" w:cs="Arial"/>
          <w:sz w:val="24"/>
          <w:szCs w:val="24"/>
        </w:rPr>
        <w:t></w:t>
      </w:r>
      <w:proofErr w:type="gramStart"/>
      <w:r w:rsidR="00205E13">
        <w:rPr>
          <w:rFonts w:ascii="Arial" w:hAnsi="Arial" w:cs="Arial"/>
          <w:sz w:val="24"/>
          <w:szCs w:val="24"/>
          <w:vertAlign w:val="subscript"/>
        </w:rPr>
        <w:t xml:space="preserve">v  </w:t>
      </w:r>
      <w:r w:rsidR="00205E13">
        <w:rPr>
          <w:rFonts w:ascii="Arial" w:hAnsi="Arial" w:cs="Arial"/>
          <w:sz w:val="24"/>
          <w:szCs w:val="24"/>
        </w:rPr>
        <w:t>can</w:t>
      </w:r>
      <w:proofErr w:type="gramEnd"/>
      <w:r w:rsidR="00205E13">
        <w:rPr>
          <w:rFonts w:ascii="Arial" w:hAnsi="Arial" w:cs="Arial"/>
          <w:sz w:val="24"/>
          <w:szCs w:val="24"/>
        </w:rPr>
        <w:t xml:space="preserve"> be obtained from</w:t>
      </w:r>
      <w:r w:rsidR="002E4A54">
        <w:rPr>
          <w:rFonts w:ascii="Arial" w:hAnsi="Arial" w:cs="Arial"/>
          <w:sz w:val="24"/>
          <w:szCs w:val="24"/>
        </w:rPr>
        <w:t xml:space="preserve"> </w:t>
      </w:r>
      <w:r w:rsidR="002E4A54" w:rsidRPr="002E4A54">
        <w:rPr>
          <w:rFonts w:ascii="Symbol" w:hAnsi="Symbol" w:cs="Arial"/>
          <w:sz w:val="24"/>
          <w:szCs w:val="24"/>
        </w:rPr>
        <w:t></w:t>
      </w:r>
      <w:r w:rsidR="002E4A54" w:rsidRPr="002E4A54">
        <w:rPr>
          <w:rFonts w:ascii="Arial" w:hAnsi="Arial" w:cs="Arial"/>
          <w:sz w:val="24"/>
          <w:szCs w:val="24"/>
          <w:vertAlign w:val="subscript"/>
        </w:rPr>
        <w:t>t</w:t>
      </w:r>
      <w:r w:rsidR="002E4A54">
        <w:rPr>
          <w:rFonts w:ascii="Arial" w:hAnsi="Arial" w:cs="Arial"/>
          <w:sz w:val="24"/>
          <w:szCs w:val="24"/>
        </w:rPr>
        <w:t xml:space="preserve"> (measurement in time units</w:t>
      </w:r>
      <w:r w:rsidR="00126EAC">
        <w:rPr>
          <w:rFonts w:ascii="Arial" w:hAnsi="Arial" w:cs="Arial"/>
          <w:sz w:val="24"/>
          <w:szCs w:val="24"/>
        </w:rPr>
        <w:t xml:space="preserve">) </w:t>
      </w:r>
      <w:r w:rsidR="002E4A54">
        <w:rPr>
          <w:rFonts w:ascii="Arial" w:hAnsi="Arial" w:cs="Arial"/>
          <w:sz w:val="24"/>
          <w:szCs w:val="24"/>
        </w:rPr>
        <w:t xml:space="preserve">from the 5 </w:t>
      </w:r>
      <w:r w:rsidR="002E4A54" w:rsidRPr="002E4A54">
        <w:rPr>
          <w:rFonts w:ascii="Symbol" w:hAnsi="Symbol" w:cs="Arial"/>
          <w:sz w:val="24"/>
          <w:szCs w:val="24"/>
        </w:rPr>
        <w:t></w:t>
      </w:r>
      <w:r w:rsidR="002E4A54" w:rsidRPr="002E4A54">
        <w:rPr>
          <w:rFonts w:ascii="Arial" w:hAnsi="Arial" w:cs="Arial"/>
          <w:sz w:val="24"/>
          <w:szCs w:val="24"/>
          <w:vertAlign w:val="subscript"/>
        </w:rPr>
        <w:t>t</w:t>
      </w:r>
      <w:r w:rsidR="002E4A54">
        <w:rPr>
          <w:rFonts w:ascii="Arial" w:hAnsi="Arial" w:cs="Arial"/>
          <w:sz w:val="24"/>
          <w:szCs w:val="24"/>
        </w:rPr>
        <w:t xml:space="preserve"> peak width measured at 4.4 % of peak height</w:t>
      </w:r>
      <w:r w:rsidR="00205E13">
        <w:rPr>
          <w:rFonts w:ascii="Arial" w:hAnsi="Arial" w:cs="Arial"/>
          <w:sz w:val="24"/>
          <w:szCs w:val="24"/>
        </w:rPr>
        <w:t xml:space="preserve"> </w:t>
      </w:r>
      <w:r w:rsidR="00911281">
        <w:rPr>
          <w:rFonts w:ascii="Arial" w:hAnsi="Arial" w:cs="Arial"/>
          <w:sz w:val="24"/>
          <w:szCs w:val="24"/>
        </w:rPr>
        <w:t>using the relationship:</w:t>
      </w:r>
    </w:p>
    <w:p w14:paraId="180D0499" w14:textId="77777777" w:rsidR="00911281" w:rsidRDefault="00911281" w:rsidP="00AE621A">
      <w:pPr>
        <w:spacing w:after="0" w:line="360" w:lineRule="auto"/>
        <w:rPr>
          <w:rFonts w:ascii="Arial" w:hAnsi="Arial" w:cs="Arial"/>
          <w:sz w:val="24"/>
          <w:szCs w:val="24"/>
        </w:rPr>
      </w:pPr>
    </w:p>
    <w:p w14:paraId="4676198E" w14:textId="77777777" w:rsidR="00911281" w:rsidRDefault="00911281" w:rsidP="00AE621A">
      <w:pPr>
        <w:spacing w:after="0" w:line="360" w:lineRule="auto"/>
        <w:rPr>
          <w:rFonts w:ascii="Arial" w:hAnsi="Arial" w:cs="Arial"/>
          <w:sz w:val="24"/>
          <w:szCs w:val="24"/>
        </w:rPr>
      </w:pPr>
      <w:r w:rsidRPr="002E4A54">
        <w:rPr>
          <w:rFonts w:ascii="Symbol" w:hAnsi="Symbol" w:cs="Arial"/>
          <w:sz w:val="24"/>
          <w:szCs w:val="24"/>
        </w:rPr>
        <w:t></w:t>
      </w:r>
      <w:r>
        <w:rPr>
          <w:rFonts w:ascii="Arial" w:hAnsi="Arial" w:cs="Arial"/>
          <w:sz w:val="24"/>
          <w:szCs w:val="24"/>
          <w:vertAlign w:val="subscript"/>
        </w:rPr>
        <w:t xml:space="preserve">v = </w:t>
      </w:r>
      <w:r w:rsidRPr="002E4A54">
        <w:rPr>
          <w:rFonts w:ascii="Symbol" w:hAnsi="Symbol" w:cs="Arial"/>
          <w:sz w:val="24"/>
          <w:szCs w:val="24"/>
        </w:rPr>
        <w:t></w:t>
      </w:r>
      <w:r w:rsidRPr="002E4A54">
        <w:rPr>
          <w:rFonts w:ascii="Arial" w:hAnsi="Arial" w:cs="Arial"/>
          <w:sz w:val="24"/>
          <w:szCs w:val="24"/>
          <w:vertAlign w:val="subscript"/>
        </w:rPr>
        <w:t>t</w:t>
      </w:r>
      <w:r>
        <w:rPr>
          <w:rFonts w:ascii="Arial" w:hAnsi="Arial" w:cs="Arial"/>
          <w:sz w:val="24"/>
          <w:szCs w:val="24"/>
        </w:rPr>
        <w:t>. F</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2]</w:t>
      </w:r>
    </w:p>
    <w:p w14:paraId="3BBF2A5D" w14:textId="77777777" w:rsidR="00911281" w:rsidRDefault="00911281" w:rsidP="00AE621A">
      <w:pPr>
        <w:spacing w:after="0" w:line="360" w:lineRule="auto"/>
        <w:rPr>
          <w:rFonts w:ascii="Arial" w:hAnsi="Arial" w:cs="Arial"/>
          <w:sz w:val="24"/>
          <w:szCs w:val="24"/>
        </w:rPr>
      </w:pPr>
    </w:p>
    <w:p w14:paraId="2FC8FA18" w14:textId="77777777" w:rsidR="00911281" w:rsidRDefault="00911281" w:rsidP="00AE621A">
      <w:pPr>
        <w:spacing w:after="0" w:line="360" w:lineRule="auto"/>
        <w:rPr>
          <w:rFonts w:ascii="Arial" w:hAnsi="Arial" w:cs="Arial"/>
          <w:sz w:val="24"/>
          <w:szCs w:val="24"/>
        </w:rPr>
      </w:pPr>
      <w:r>
        <w:rPr>
          <w:rFonts w:ascii="Arial" w:hAnsi="Arial" w:cs="Arial"/>
          <w:sz w:val="24"/>
          <w:szCs w:val="24"/>
        </w:rPr>
        <w:t>where F is the volumetric flow rate.</w:t>
      </w:r>
    </w:p>
    <w:p w14:paraId="4C2F290F" w14:textId="26285ED9" w:rsidR="00166C73" w:rsidRDefault="0002294F" w:rsidP="00AE621A">
      <w:pPr>
        <w:spacing w:after="0" w:line="360" w:lineRule="auto"/>
        <w:rPr>
          <w:rFonts w:ascii="Arial" w:hAnsi="Arial" w:cs="Arial"/>
          <w:sz w:val="24"/>
          <w:szCs w:val="24"/>
        </w:rPr>
      </w:pPr>
      <w:r>
        <w:rPr>
          <w:rFonts w:ascii="Arial" w:hAnsi="Arial" w:cs="Arial"/>
          <w:sz w:val="24"/>
          <w:szCs w:val="24"/>
        </w:rPr>
        <w:t>Fig.1a shows the plots obtained by injection of 20 ppm solutions of adenosine, AMP, ADP, and ATP</w:t>
      </w:r>
      <w:r w:rsidR="008E3895">
        <w:rPr>
          <w:rFonts w:ascii="Arial" w:hAnsi="Arial" w:cs="Arial"/>
          <w:sz w:val="24"/>
          <w:szCs w:val="24"/>
        </w:rPr>
        <w:t xml:space="preserve"> </w:t>
      </w:r>
      <w:r w:rsidR="008A7A1C">
        <w:rPr>
          <w:rFonts w:ascii="Arial" w:hAnsi="Arial" w:cs="Arial"/>
          <w:sz w:val="24"/>
          <w:szCs w:val="24"/>
        </w:rPr>
        <w:t>into the</w:t>
      </w:r>
      <w:r w:rsidR="00347471">
        <w:rPr>
          <w:rFonts w:ascii="Arial" w:hAnsi="Arial" w:cs="Arial"/>
          <w:sz w:val="24"/>
          <w:szCs w:val="24"/>
        </w:rPr>
        <w:t xml:space="preserve"> PEEK</w:t>
      </w:r>
      <w:r w:rsidR="008A7A1C">
        <w:rPr>
          <w:rFonts w:ascii="Arial" w:hAnsi="Arial" w:cs="Arial"/>
          <w:sz w:val="24"/>
          <w:szCs w:val="24"/>
        </w:rPr>
        <w:t xml:space="preserve"> tube </w:t>
      </w:r>
      <w:r w:rsidR="008E3895">
        <w:rPr>
          <w:rFonts w:ascii="Arial" w:hAnsi="Arial" w:cs="Arial"/>
          <w:sz w:val="24"/>
          <w:szCs w:val="24"/>
        </w:rPr>
        <w:t xml:space="preserve">using a mobile phase of 2.5 mM </w:t>
      </w:r>
      <w:r w:rsidR="00C56D5A">
        <w:rPr>
          <w:rFonts w:ascii="Arial" w:hAnsi="Arial" w:cs="Arial"/>
          <w:sz w:val="24"/>
          <w:szCs w:val="24"/>
        </w:rPr>
        <w:t xml:space="preserve">AF, 1.25 mM </w:t>
      </w:r>
      <w:r w:rsidR="00006F00">
        <w:rPr>
          <w:rFonts w:ascii="Arial" w:hAnsi="Arial" w:cs="Arial"/>
          <w:sz w:val="24"/>
          <w:szCs w:val="24"/>
        </w:rPr>
        <w:t xml:space="preserve">dibasic </w:t>
      </w:r>
      <w:r w:rsidR="00C56D5A">
        <w:rPr>
          <w:rFonts w:ascii="Arial" w:hAnsi="Arial" w:cs="Arial"/>
          <w:sz w:val="24"/>
          <w:szCs w:val="24"/>
        </w:rPr>
        <w:t>AC adjusted to pH 9</w:t>
      </w:r>
      <w:r w:rsidR="00A719BF">
        <w:rPr>
          <w:rFonts w:ascii="Arial" w:hAnsi="Arial" w:cs="Arial"/>
          <w:sz w:val="24"/>
          <w:szCs w:val="24"/>
        </w:rPr>
        <w:t>.0</w:t>
      </w:r>
      <w:r w:rsidR="00C56D5A">
        <w:rPr>
          <w:rFonts w:ascii="Arial" w:hAnsi="Arial" w:cs="Arial"/>
          <w:sz w:val="24"/>
          <w:szCs w:val="24"/>
        </w:rPr>
        <w:t xml:space="preserve"> with ammonia in 70: 30 ACN-water, v/v. This mobile phase was subsequently found to give the best peak shapes with a column in place.</w:t>
      </w:r>
      <w:r w:rsidR="00A719BF">
        <w:rPr>
          <w:rFonts w:ascii="Arial" w:hAnsi="Arial" w:cs="Arial"/>
          <w:sz w:val="24"/>
          <w:szCs w:val="24"/>
        </w:rPr>
        <w:t xml:space="preserve"> It is clear that the peak profiles are reasonably symmetrical with relatively little tailing of the injection band. Fig. 1b shows similar plots usi</w:t>
      </w:r>
      <w:r w:rsidR="00D7106B">
        <w:rPr>
          <w:rFonts w:ascii="Arial" w:hAnsi="Arial" w:cs="Arial"/>
          <w:sz w:val="24"/>
          <w:szCs w:val="24"/>
        </w:rPr>
        <w:t>n</w:t>
      </w:r>
      <w:r w:rsidR="00A719BF">
        <w:rPr>
          <w:rFonts w:ascii="Arial" w:hAnsi="Arial" w:cs="Arial"/>
          <w:sz w:val="24"/>
          <w:szCs w:val="24"/>
        </w:rPr>
        <w:t xml:space="preserve">g 5 mM AF adjusted to pH 3.0 with FA in 70:30 ACN-water, v/v. This </w:t>
      </w:r>
      <w:r w:rsidR="009F0660">
        <w:rPr>
          <w:rFonts w:ascii="Arial" w:hAnsi="Arial" w:cs="Arial"/>
          <w:sz w:val="24"/>
          <w:szCs w:val="24"/>
        </w:rPr>
        <w:t>mobile phase was subsequently found to be the</w:t>
      </w:r>
      <w:r w:rsidR="0057286A">
        <w:rPr>
          <w:rFonts w:ascii="Arial" w:hAnsi="Arial" w:cs="Arial"/>
          <w:sz w:val="24"/>
          <w:szCs w:val="24"/>
        </w:rPr>
        <w:t xml:space="preserve"> one</w:t>
      </w:r>
      <w:r w:rsidR="009F0660">
        <w:rPr>
          <w:rFonts w:ascii="Arial" w:hAnsi="Arial" w:cs="Arial"/>
          <w:sz w:val="24"/>
          <w:szCs w:val="24"/>
        </w:rPr>
        <w:t xml:space="preserve"> that generated the worst peak shapes with a</w:t>
      </w:r>
      <w:r w:rsidR="00126EAC">
        <w:rPr>
          <w:rFonts w:ascii="Arial" w:hAnsi="Arial" w:cs="Arial"/>
          <w:sz w:val="24"/>
          <w:szCs w:val="24"/>
        </w:rPr>
        <w:t xml:space="preserve"> column in place. W</w:t>
      </w:r>
      <w:r w:rsidR="009F0660">
        <w:rPr>
          <w:rFonts w:ascii="Arial" w:hAnsi="Arial" w:cs="Arial"/>
          <w:sz w:val="24"/>
          <w:szCs w:val="24"/>
        </w:rPr>
        <w:t xml:space="preserve">hile the peak shape for adenosine was </w:t>
      </w:r>
      <w:proofErr w:type="gramStart"/>
      <w:r w:rsidR="009F0660">
        <w:rPr>
          <w:rFonts w:ascii="Arial" w:hAnsi="Arial" w:cs="Arial"/>
          <w:sz w:val="24"/>
          <w:szCs w:val="24"/>
        </w:rPr>
        <w:t>similar to</w:t>
      </w:r>
      <w:proofErr w:type="gramEnd"/>
      <w:r w:rsidR="009F0660">
        <w:rPr>
          <w:rFonts w:ascii="Arial" w:hAnsi="Arial" w:cs="Arial"/>
          <w:sz w:val="24"/>
          <w:szCs w:val="24"/>
        </w:rPr>
        <w:t xml:space="preserve"> that in Fig 1a, the profiles for AMP, </w:t>
      </w:r>
      <w:r w:rsidR="0057286A">
        <w:rPr>
          <w:rFonts w:ascii="Arial" w:hAnsi="Arial" w:cs="Arial"/>
          <w:sz w:val="24"/>
          <w:szCs w:val="24"/>
        </w:rPr>
        <w:t xml:space="preserve">and especially </w:t>
      </w:r>
      <w:r w:rsidR="009F0660">
        <w:rPr>
          <w:rFonts w:ascii="Arial" w:hAnsi="Arial" w:cs="Arial"/>
          <w:sz w:val="24"/>
          <w:szCs w:val="24"/>
        </w:rPr>
        <w:t>ADP and ATP</w:t>
      </w:r>
      <w:r w:rsidR="0057286A">
        <w:rPr>
          <w:rFonts w:ascii="Arial" w:hAnsi="Arial" w:cs="Arial"/>
          <w:sz w:val="24"/>
          <w:szCs w:val="24"/>
        </w:rPr>
        <w:t>,</w:t>
      </w:r>
      <w:r w:rsidR="009F0660">
        <w:rPr>
          <w:rFonts w:ascii="Arial" w:hAnsi="Arial" w:cs="Arial"/>
          <w:sz w:val="24"/>
          <w:szCs w:val="24"/>
        </w:rPr>
        <w:t xml:space="preserve"> showed increased peak broadening and tailing. Th</w:t>
      </w:r>
      <w:r w:rsidR="0057286A">
        <w:rPr>
          <w:rFonts w:ascii="Arial" w:hAnsi="Arial" w:cs="Arial"/>
          <w:sz w:val="24"/>
          <w:szCs w:val="24"/>
        </w:rPr>
        <w:t>us,</w:t>
      </w:r>
      <w:r w:rsidR="009F0660">
        <w:rPr>
          <w:rFonts w:ascii="Arial" w:hAnsi="Arial" w:cs="Arial"/>
          <w:sz w:val="24"/>
          <w:szCs w:val="24"/>
        </w:rPr>
        <w:t xml:space="preserve"> the results mirror the findings for detrimental </w:t>
      </w:r>
      <w:r w:rsidR="00166C73" w:rsidRPr="00796A0B">
        <w:rPr>
          <w:rFonts w:ascii="Arial" w:hAnsi="Arial" w:cs="Arial"/>
          <w:i/>
          <w:sz w:val="24"/>
          <w:szCs w:val="24"/>
        </w:rPr>
        <w:t>column</w:t>
      </w:r>
      <w:r w:rsidR="00166C73">
        <w:rPr>
          <w:rFonts w:ascii="Arial" w:hAnsi="Arial" w:cs="Arial"/>
          <w:sz w:val="24"/>
          <w:szCs w:val="24"/>
        </w:rPr>
        <w:t xml:space="preserve"> performance</w:t>
      </w:r>
      <w:r w:rsidR="0057286A">
        <w:rPr>
          <w:rFonts w:ascii="Arial" w:hAnsi="Arial" w:cs="Arial"/>
          <w:sz w:val="24"/>
          <w:szCs w:val="24"/>
        </w:rPr>
        <w:t xml:space="preserve"> (see below)</w:t>
      </w:r>
      <w:r w:rsidR="00260D15">
        <w:rPr>
          <w:rFonts w:ascii="Arial" w:hAnsi="Arial" w:cs="Arial"/>
          <w:sz w:val="24"/>
          <w:szCs w:val="24"/>
        </w:rPr>
        <w:t>.</w:t>
      </w:r>
      <w:r w:rsidR="00166C73">
        <w:rPr>
          <w:rFonts w:ascii="Arial" w:hAnsi="Arial" w:cs="Arial"/>
          <w:sz w:val="24"/>
          <w:szCs w:val="24"/>
        </w:rPr>
        <w:t xml:space="preserve"> Table 1 gives a quantitative view of the broadening that occurs for </w:t>
      </w:r>
      <w:r w:rsidR="00DF5937">
        <w:rPr>
          <w:rFonts w:ascii="Arial" w:hAnsi="Arial" w:cs="Arial"/>
          <w:sz w:val="24"/>
          <w:szCs w:val="24"/>
        </w:rPr>
        <w:t xml:space="preserve">the instrument for </w:t>
      </w:r>
      <w:r w:rsidR="00166C73">
        <w:rPr>
          <w:rFonts w:ascii="Arial" w:hAnsi="Arial" w:cs="Arial"/>
          <w:sz w:val="24"/>
          <w:szCs w:val="24"/>
        </w:rPr>
        <w:t xml:space="preserve">toluene, adenosine, AMP, ADP </w:t>
      </w:r>
      <w:r w:rsidR="00715BF1">
        <w:rPr>
          <w:rFonts w:ascii="Arial" w:hAnsi="Arial" w:cs="Arial"/>
          <w:sz w:val="24"/>
          <w:szCs w:val="24"/>
        </w:rPr>
        <w:t xml:space="preserve">and ATP in 4 different mobile phases. For the </w:t>
      </w:r>
      <w:r w:rsidR="0027730E">
        <w:rPr>
          <w:rFonts w:ascii="Arial" w:hAnsi="Arial" w:cs="Arial"/>
          <w:sz w:val="24"/>
          <w:szCs w:val="24"/>
        </w:rPr>
        <w:t>pH</w:t>
      </w:r>
      <w:r w:rsidR="00347471">
        <w:rPr>
          <w:rFonts w:ascii="Arial" w:hAnsi="Arial" w:cs="Arial"/>
          <w:sz w:val="24"/>
          <w:szCs w:val="24"/>
        </w:rPr>
        <w:t xml:space="preserve"> 5 mM AF pH</w:t>
      </w:r>
      <w:r w:rsidR="0027730E">
        <w:rPr>
          <w:rFonts w:ascii="Arial" w:hAnsi="Arial" w:cs="Arial"/>
          <w:sz w:val="24"/>
          <w:szCs w:val="24"/>
        </w:rPr>
        <w:t xml:space="preserve"> </w:t>
      </w:r>
      <w:r w:rsidR="00715BF1">
        <w:rPr>
          <w:rFonts w:ascii="Arial" w:hAnsi="Arial" w:cs="Arial"/>
          <w:sz w:val="24"/>
          <w:szCs w:val="24"/>
        </w:rPr>
        <w:t>3</w:t>
      </w:r>
      <w:r w:rsidR="0027730E">
        <w:rPr>
          <w:rFonts w:ascii="Arial" w:hAnsi="Arial" w:cs="Arial"/>
          <w:sz w:val="24"/>
          <w:szCs w:val="24"/>
        </w:rPr>
        <w:t>.0</w:t>
      </w:r>
      <w:r w:rsidR="00715BF1">
        <w:rPr>
          <w:rFonts w:ascii="Arial" w:hAnsi="Arial" w:cs="Arial"/>
          <w:sz w:val="24"/>
          <w:szCs w:val="24"/>
        </w:rPr>
        <w:t xml:space="preserve"> buffer as used in Fig. 1b, the values of </w:t>
      </w:r>
      <w:r w:rsidR="00976FFC" w:rsidRPr="007063B3">
        <w:rPr>
          <w:rFonts w:ascii="Symbol" w:hAnsi="Symbol" w:cs="Arial"/>
          <w:sz w:val="24"/>
          <w:szCs w:val="24"/>
        </w:rPr>
        <w:t></w:t>
      </w:r>
      <w:r w:rsidR="00976FFC" w:rsidRPr="007063B3">
        <w:rPr>
          <w:rFonts w:ascii="Arial" w:hAnsi="Arial" w:cs="Arial"/>
          <w:sz w:val="24"/>
          <w:szCs w:val="24"/>
          <w:vertAlign w:val="superscript"/>
        </w:rPr>
        <w:t>2</w:t>
      </w:r>
      <w:r w:rsidR="00976FFC">
        <w:rPr>
          <w:rFonts w:ascii="Arial" w:hAnsi="Arial" w:cs="Arial"/>
          <w:sz w:val="24"/>
          <w:szCs w:val="24"/>
          <w:vertAlign w:val="subscript"/>
        </w:rPr>
        <w:t>extra col, v</w:t>
      </w:r>
      <w:r w:rsidR="00976FFC">
        <w:rPr>
          <w:rFonts w:ascii="Arial" w:hAnsi="Arial" w:cs="Arial"/>
          <w:sz w:val="24"/>
          <w:szCs w:val="24"/>
        </w:rPr>
        <w:t xml:space="preserve"> </w:t>
      </w:r>
      <w:r w:rsidR="001C6B02">
        <w:rPr>
          <w:rFonts w:ascii="Arial" w:hAnsi="Arial" w:cs="Arial"/>
          <w:sz w:val="24"/>
          <w:szCs w:val="24"/>
        </w:rPr>
        <w:t>for these 5 solutes were</w:t>
      </w:r>
      <w:r w:rsidR="00976FFC">
        <w:rPr>
          <w:rFonts w:ascii="Arial" w:hAnsi="Arial" w:cs="Arial"/>
          <w:sz w:val="24"/>
          <w:szCs w:val="24"/>
        </w:rPr>
        <w:t xml:space="preserve"> 2.4, 3.5, 6.0, 13</w:t>
      </w:r>
      <w:r w:rsidR="00891C3A">
        <w:rPr>
          <w:rFonts w:ascii="Arial" w:hAnsi="Arial" w:cs="Arial"/>
          <w:sz w:val="24"/>
          <w:szCs w:val="24"/>
        </w:rPr>
        <w:t>0</w:t>
      </w:r>
      <w:r w:rsidR="00976FFC">
        <w:rPr>
          <w:rFonts w:ascii="Arial" w:hAnsi="Arial" w:cs="Arial"/>
          <w:sz w:val="24"/>
          <w:szCs w:val="24"/>
        </w:rPr>
        <w:t xml:space="preserve"> and 52</w:t>
      </w:r>
      <w:r w:rsidR="00891C3A">
        <w:rPr>
          <w:rFonts w:ascii="Arial" w:hAnsi="Arial" w:cs="Arial"/>
          <w:sz w:val="24"/>
          <w:szCs w:val="24"/>
        </w:rPr>
        <w:t>0</w:t>
      </w:r>
      <w:r w:rsidR="00976FFC">
        <w:rPr>
          <w:rFonts w:ascii="Arial" w:hAnsi="Arial" w:cs="Arial"/>
          <w:sz w:val="24"/>
          <w:szCs w:val="24"/>
        </w:rPr>
        <w:t xml:space="preserve"> </w:t>
      </w:r>
      <w:r w:rsidR="00976FFC" w:rsidRPr="00976FFC">
        <w:rPr>
          <w:rFonts w:ascii="Symbol" w:hAnsi="Symbol" w:cs="Arial"/>
          <w:sz w:val="24"/>
          <w:szCs w:val="24"/>
        </w:rPr>
        <w:t></w:t>
      </w:r>
      <w:r w:rsidR="00976FFC">
        <w:rPr>
          <w:rFonts w:ascii="Arial" w:hAnsi="Arial" w:cs="Arial"/>
          <w:sz w:val="24"/>
          <w:szCs w:val="24"/>
        </w:rPr>
        <w:t>L</w:t>
      </w:r>
      <w:r w:rsidR="00976FFC" w:rsidRPr="00976FFC">
        <w:rPr>
          <w:rFonts w:ascii="Arial" w:hAnsi="Arial" w:cs="Arial"/>
          <w:sz w:val="24"/>
          <w:szCs w:val="24"/>
          <w:vertAlign w:val="superscript"/>
        </w:rPr>
        <w:t>2</w:t>
      </w:r>
      <w:r w:rsidR="00976FFC">
        <w:rPr>
          <w:rFonts w:ascii="Arial" w:hAnsi="Arial" w:cs="Arial"/>
          <w:sz w:val="24"/>
          <w:szCs w:val="24"/>
        </w:rPr>
        <w:t xml:space="preserve"> respectively confirming the increase in peak broadening </w:t>
      </w:r>
      <w:r w:rsidR="006F2094">
        <w:rPr>
          <w:rFonts w:ascii="Arial" w:hAnsi="Arial" w:cs="Arial"/>
          <w:sz w:val="24"/>
          <w:szCs w:val="24"/>
        </w:rPr>
        <w:t>for solutes with multiple</w:t>
      </w:r>
      <w:r w:rsidR="00976FFC">
        <w:rPr>
          <w:rFonts w:ascii="Arial" w:hAnsi="Arial" w:cs="Arial"/>
          <w:sz w:val="24"/>
          <w:szCs w:val="24"/>
        </w:rPr>
        <w:t xml:space="preserve"> phosphate groups observed visually in Fig. 1b.</w:t>
      </w:r>
      <w:r w:rsidR="00F72C37">
        <w:rPr>
          <w:rFonts w:ascii="Arial" w:hAnsi="Arial" w:cs="Arial"/>
          <w:sz w:val="24"/>
          <w:szCs w:val="24"/>
        </w:rPr>
        <w:t xml:space="preserve"> For the pH 9.0 </w:t>
      </w:r>
      <w:r w:rsidR="006D0097">
        <w:rPr>
          <w:rFonts w:ascii="Arial" w:hAnsi="Arial" w:cs="Arial"/>
          <w:sz w:val="24"/>
          <w:szCs w:val="24"/>
        </w:rPr>
        <w:t xml:space="preserve">AF </w:t>
      </w:r>
      <w:r w:rsidR="00F72C37">
        <w:rPr>
          <w:rFonts w:ascii="Arial" w:hAnsi="Arial" w:cs="Arial"/>
          <w:sz w:val="24"/>
          <w:szCs w:val="24"/>
        </w:rPr>
        <w:t>buffer</w:t>
      </w:r>
      <w:r w:rsidR="006D0097">
        <w:rPr>
          <w:rFonts w:ascii="Arial" w:hAnsi="Arial" w:cs="Arial"/>
          <w:sz w:val="24"/>
          <w:szCs w:val="24"/>
        </w:rPr>
        <w:t xml:space="preserve">, </w:t>
      </w:r>
      <w:r w:rsidR="00F72C37">
        <w:rPr>
          <w:rFonts w:ascii="Arial" w:hAnsi="Arial" w:cs="Arial"/>
          <w:sz w:val="24"/>
          <w:szCs w:val="24"/>
        </w:rPr>
        <w:t>the results were considerably improved especially for ADP and ATP with results for the 5 solutes of 2.4, 3.5, 7.0, 28 and 40</w:t>
      </w:r>
      <w:r w:rsidR="001C6B02">
        <w:rPr>
          <w:rFonts w:ascii="Arial" w:hAnsi="Arial" w:cs="Arial"/>
          <w:sz w:val="24"/>
          <w:szCs w:val="24"/>
        </w:rPr>
        <w:t xml:space="preserve"> </w:t>
      </w:r>
      <w:r w:rsidR="00FC7608" w:rsidRPr="00976FFC">
        <w:rPr>
          <w:rFonts w:ascii="Symbol" w:hAnsi="Symbol" w:cs="Arial"/>
          <w:sz w:val="24"/>
          <w:szCs w:val="24"/>
        </w:rPr>
        <w:t></w:t>
      </w:r>
      <w:r w:rsidR="00FC7608">
        <w:rPr>
          <w:rFonts w:ascii="Arial" w:hAnsi="Arial" w:cs="Arial"/>
          <w:sz w:val="24"/>
          <w:szCs w:val="24"/>
        </w:rPr>
        <w:t>L</w:t>
      </w:r>
      <w:r w:rsidR="00FC7608" w:rsidRPr="00976FFC">
        <w:rPr>
          <w:rFonts w:ascii="Arial" w:hAnsi="Arial" w:cs="Arial"/>
          <w:sz w:val="24"/>
          <w:szCs w:val="24"/>
          <w:vertAlign w:val="superscript"/>
        </w:rPr>
        <w:t>2</w:t>
      </w:r>
      <w:r w:rsidR="00FC7608">
        <w:rPr>
          <w:rFonts w:ascii="Arial" w:hAnsi="Arial" w:cs="Arial"/>
          <w:sz w:val="24"/>
          <w:szCs w:val="24"/>
        </w:rPr>
        <w:t xml:space="preserve"> </w:t>
      </w:r>
      <w:r w:rsidR="00F72C37">
        <w:rPr>
          <w:rFonts w:ascii="Arial" w:hAnsi="Arial" w:cs="Arial"/>
          <w:sz w:val="24"/>
          <w:szCs w:val="24"/>
        </w:rPr>
        <w:t>respectively.</w:t>
      </w:r>
      <w:r w:rsidR="006B22AB">
        <w:rPr>
          <w:rFonts w:ascii="Arial" w:hAnsi="Arial" w:cs="Arial"/>
          <w:sz w:val="24"/>
          <w:szCs w:val="24"/>
        </w:rPr>
        <w:t xml:space="preserve"> These results are in line with the hypothesis that the charge on metal ions decreases as mobile phase pH increases</w:t>
      </w:r>
      <w:r w:rsidR="005C651D">
        <w:rPr>
          <w:rFonts w:ascii="Arial" w:hAnsi="Arial" w:cs="Arial"/>
          <w:sz w:val="24"/>
          <w:szCs w:val="24"/>
        </w:rPr>
        <w:t xml:space="preserve"> [16]</w:t>
      </w:r>
      <w:r w:rsidR="006B22AB">
        <w:rPr>
          <w:rFonts w:ascii="Arial" w:hAnsi="Arial" w:cs="Arial"/>
          <w:sz w:val="24"/>
          <w:szCs w:val="24"/>
        </w:rPr>
        <w:t>.</w:t>
      </w:r>
      <w:r w:rsidR="00976FFC">
        <w:rPr>
          <w:rFonts w:ascii="Arial" w:hAnsi="Arial" w:cs="Arial"/>
          <w:sz w:val="24"/>
          <w:szCs w:val="24"/>
        </w:rPr>
        <w:t xml:space="preserve"> </w:t>
      </w:r>
      <w:r w:rsidR="000D3769">
        <w:rPr>
          <w:rFonts w:ascii="Arial" w:hAnsi="Arial" w:cs="Arial"/>
          <w:sz w:val="24"/>
          <w:szCs w:val="24"/>
        </w:rPr>
        <w:t>This effect should</w:t>
      </w:r>
      <w:r w:rsidR="00AC67FC">
        <w:rPr>
          <w:rFonts w:ascii="Arial" w:hAnsi="Arial" w:cs="Arial"/>
          <w:sz w:val="24"/>
          <w:szCs w:val="24"/>
        </w:rPr>
        <w:t xml:space="preserve"> thus decrease metal interactions with negatively charged solutes </w:t>
      </w:r>
      <w:r w:rsidR="000D3769">
        <w:rPr>
          <w:rFonts w:ascii="Arial" w:hAnsi="Arial" w:cs="Arial"/>
          <w:sz w:val="24"/>
          <w:szCs w:val="24"/>
        </w:rPr>
        <w:t xml:space="preserve">as pH increases. </w:t>
      </w:r>
      <w:r w:rsidR="006B22AB">
        <w:rPr>
          <w:rFonts w:ascii="Arial" w:hAnsi="Arial" w:cs="Arial"/>
          <w:sz w:val="24"/>
          <w:szCs w:val="24"/>
        </w:rPr>
        <w:t>However, Table 2 shows that the negative charge on the nucleotide</w:t>
      </w:r>
      <w:r w:rsidR="007B2603">
        <w:rPr>
          <w:rFonts w:ascii="Arial" w:hAnsi="Arial" w:cs="Arial"/>
          <w:sz w:val="24"/>
          <w:szCs w:val="24"/>
        </w:rPr>
        <w:t xml:space="preserve">s increases somewhat with </w:t>
      </w:r>
      <w:r w:rsidR="006B22AB">
        <w:rPr>
          <w:rFonts w:ascii="Arial" w:hAnsi="Arial" w:cs="Arial"/>
          <w:sz w:val="24"/>
          <w:szCs w:val="24"/>
        </w:rPr>
        <w:t xml:space="preserve">increasing pH over the range pH 3.0 to pH 9.0; for </w:t>
      </w:r>
      <w:proofErr w:type="gramStart"/>
      <w:r w:rsidR="006B22AB">
        <w:rPr>
          <w:rFonts w:ascii="Arial" w:hAnsi="Arial" w:cs="Arial"/>
          <w:sz w:val="24"/>
          <w:szCs w:val="24"/>
        </w:rPr>
        <w:t>instance</w:t>
      </w:r>
      <w:proofErr w:type="gramEnd"/>
      <w:r w:rsidR="006B22AB">
        <w:rPr>
          <w:rFonts w:ascii="Arial" w:hAnsi="Arial" w:cs="Arial"/>
          <w:sz w:val="24"/>
          <w:szCs w:val="24"/>
        </w:rPr>
        <w:t xml:space="preserve"> the charge on ATP </w:t>
      </w:r>
      <w:r w:rsidR="007B2603">
        <w:rPr>
          <w:rFonts w:ascii="Arial" w:hAnsi="Arial" w:cs="Arial"/>
          <w:sz w:val="24"/>
          <w:szCs w:val="24"/>
        </w:rPr>
        <w:t>in</w:t>
      </w:r>
      <w:r w:rsidR="006B22AB">
        <w:rPr>
          <w:rFonts w:ascii="Arial" w:hAnsi="Arial" w:cs="Arial"/>
          <w:sz w:val="24"/>
          <w:szCs w:val="24"/>
        </w:rPr>
        <w:t xml:space="preserve">creases from </w:t>
      </w:r>
      <w:r w:rsidR="007B2603">
        <w:rPr>
          <w:rFonts w:ascii="Arial" w:hAnsi="Arial" w:cs="Arial"/>
          <w:sz w:val="24"/>
          <w:szCs w:val="24"/>
        </w:rPr>
        <w:t>-1.8 to -3.4</w:t>
      </w:r>
      <w:r w:rsidR="000D3769">
        <w:rPr>
          <w:rFonts w:ascii="Arial" w:hAnsi="Arial" w:cs="Arial"/>
          <w:sz w:val="24"/>
          <w:szCs w:val="24"/>
        </w:rPr>
        <w:t>. This effect should conversely</w:t>
      </w:r>
      <w:r w:rsidR="00AC67FC">
        <w:rPr>
          <w:rFonts w:ascii="Arial" w:hAnsi="Arial" w:cs="Arial"/>
          <w:sz w:val="24"/>
          <w:szCs w:val="24"/>
        </w:rPr>
        <w:t xml:space="preserve"> </w:t>
      </w:r>
      <w:r w:rsidR="00FB0B80">
        <w:rPr>
          <w:rFonts w:ascii="Arial" w:hAnsi="Arial" w:cs="Arial"/>
          <w:sz w:val="24"/>
          <w:szCs w:val="24"/>
        </w:rPr>
        <w:t xml:space="preserve">somewhat </w:t>
      </w:r>
      <w:r w:rsidR="00AC67FC">
        <w:rPr>
          <w:rFonts w:ascii="Arial" w:hAnsi="Arial" w:cs="Arial"/>
          <w:sz w:val="24"/>
          <w:szCs w:val="24"/>
        </w:rPr>
        <w:t xml:space="preserve">increase metal solute interactions </w:t>
      </w:r>
      <w:r w:rsidR="000D3769">
        <w:rPr>
          <w:rFonts w:ascii="Arial" w:hAnsi="Arial" w:cs="Arial"/>
          <w:sz w:val="24"/>
          <w:szCs w:val="24"/>
        </w:rPr>
        <w:t>as pH increase</w:t>
      </w:r>
      <w:r w:rsidR="00DF5937">
        <w:rPr>
          <w:rFonts w:ascii="Arial" w:hAnsi="Arial" w:cs="Arial"/>
          <w:sz w:val="24"/>
          <w:szCs w:val="24"/>
        </w:rPr>
        <w:t>s</w:t>
      </w:r>
      <w:r w:rsidR="000D3769">
        <w:rPr>
          <w:rFonts w:ascii="Arial" w:hAnsi="Arial" w:cs="Arial"/>
          <w:sz w:val="24"/>
          <w:szCs w:val="24"/>
        </w:rPr>
        <w:t>.</w:t>
      </w:r>
      <w:r w:rsidR="00DF5937">
        <w:rPr>
          <w:rFonts w:ascii="Arial" w:hAnsi="Arial" w:cs="Arial"/>
          <w:sz w:val="24"/>
          <w:szCs w:val="24"/>
        </w:rPr>
        <w:t xml:space="preserve"> </w:t>
      </w:r>
      <w:r w:rsidR="00976FFC">
        <w:rPr>
          <w:rFonts w:ascii="Arial" w:hAnsi="Arial" w:cs="Arial"/>
          <w:sz w:val="24"/>
          <w:szCs w:val="24"/>
        </w:rPr>
        <w:t xml:space="preserve">For the </w:t>
      </w:r>
      <w:r w:rsidR="00E735EB">
        <w:rPr>
          <w:rFonts w:ascii="Arial" w:hAnsi="Arial" w:cs="Arial"/>
          <w:sz w:val="24"/>
          <w:szCs w:val="24"/>
        </w:rPr>
        <w:t xml:space="preserve">1.25 mM </w:t>
      </w:r>
      <w:r w:rsidR="00976FFC">
        <w:rPr>
          <w:rFonts w:ascii="Arial" w:hAnsi="Arial" w:cs="Arial"/>
          <w:sz w:val="24"/>
          <w:szCs w:val="24"/>
        </w:rPr>
        <w:t>citrate mobile phase</w:t>
      </w:r>
      <w:r w:rsidR="007B2603">
        <w:rPr>
          <w:rFonts w:ascii="Arial" w:hAnsi="Arial" w:cs="Arial"/>
          <w:sz w:val="24"/>
          <w:szCs w:val="24"/>
        </w:rPr>
        <w:t xml:space="preserve"> at pH 9</w:t>
      </w:r>
      <w:r w:rsidR="0027730E">
        <w:rPr>
          <w:rFonts w:ascii="Arial" w:hAnsi="Arial" w:cs="Arial"/>
          <w:sz w:val="24"/>
          <w:szCs w:val="24"/>
        </w:rPr>
        <w:t>.0</w:t>
      </w:r>
      <w:r w:rsidR="00976FFC">
        <w:rPr>
          <w:rFonts w:ascii="Arial" w:hAnsi="Arial" w:cs="Arial"/>
          <w:sz w:val="24"/>
          <w:szCs w:val="24"/>
        </w:rPr>
        <w:t xml:space="preserve"> in Fig.1a the equivalent </w:t>
      </w:r>
      <w:r w:rsidR="001C6B02">
        <w:rPr>
          <w:rFonts w:ascii="Arial" w:hAnsi="Arial" w:cs="Arial"/>
          <w:sz w:val="24"/>
          <w:szCs w:val="24"/>
        </w:rPr>
        <w:t xml:space="preserve">values of </w:t>
      </w:r>
      <w:r w:rsidR="001C6B02" w:rsidRPr="007063B3">
        <w:rPr>
          <w:rFonts w:ascii="Symbol" w:hAnsi="Symbol" w:cs="Arial"/>
          <w:sz w:val="24"/>
          <w:szCs w:val="24"/>
        </w:rPr>
        <w:t></w:t>
      </w:r>
      <w:r w:rsidR="001C6B02" w:rsidRPr="007063B3">
        <w:rPr>
          <w:rFonts w:ascii="Arial" w:hAnsi="Arial" w:cs="Arial"/>
          <w:sz w:val="24"/>
          <w:szCs w:val="24"/>
          <w:vertAlign w:val="superscript"/>
        </w:rPr>
        <w:t>2</w:t>
      </w:r>
      <w:r w:rsidR="001C6B02">
        <w:rPr>
          <w:rFonts w:ascii="Arial" w:hAnsi="Arial" w:cs="Arial"/>
          <w:sz w:val="24"/>
          <w:szCs w:val="24"/>
          <w:vertAlign w:val="subscript"/>
        </w:rPr>
        <w:t>extra col, v</w:t>
      </w:r>
      <w:r w:rsidR="00976FFC">
        <w:rPr>
          <w:rFonts w:ascii="Arial" w:hAnsi="Arial" w:cs="Arial"/>
          <w:sz w:val="24"/>
          <w:szCs w:val="24"/>
        </w:rPr>
        <w:t xml:space="preserve"> were 2.5, 3.5, 5.8, 15 and 20</w:t>
      </w:r>
      <w:r w:rsidR="00976FFC" w:rsidRPr="00976FFC">
        <w:rPr>
          <w:rFonts w:ascii="Symbol" w:hAnsi="Symbol" w:cs="Arial"/>
          <w:sz w:val="24"/>
          <w:szCs w:val="24"/>
        </w:rPr>
        <w:t></w:t>
      </w:r>
      <w:r w:rsidR="00976FFC" w:rsidRPr="00976FFC">
        <w:rPr>
          <w:rFonts w:ascii="Symbol" w:hAnsi="Symbol" w:cs="Arial"/>
          <w:sz w:val="24"/>
          <w:szCs w:val="24"/>
        </w:rPr>
        <w:t></w:t>
      </w:r>
      <w:r w:rsidR="00976FFC">
        <w:rPr>
          <w:rFonts w:ascii="Arial" w:hAnsi="Arial" w:cs="Arial"/>
          <w:sz w:val="24"/>
          <w:szCs w:val="24"/>
        </w:rPr>
        <w:t>L</w:t>
      </w:r>
      <w:proofErr w:type="gramStart"/>
      <w:r w:rsidR="00976FFC" w:rsidRPr="00976FFC">
        <w:rPr>
          <w:rFonts w:ascii="Arial" w:hAnsi="Arial" w:cs="Arial"/>
          <w:sz w:val="24"/>
          <w:szCs w:val="24"/>
          <w:vertAlign w:val="superscript"/>
        </w:rPr>
        <w:t>2</w:t>
      </w:r>
      <w:r w:rsidR="00976FFC">
        <w:rPr>
          <w:rFonts w:ascii="Arial" w:hAnsi="Arial" w:cs="Arial"/>
          <w:sz w:val="24"/>
          <w:szCs w:val="24"/>
        </w:rPr>
        <w:t xml:space="preserve">  </w:t>
      </w:r>
      <w:r w:rsidR="0013515E">
        <w:rPr>
          <w:rFonts w:ascii="Arial" w:hAnsi="Arial" w:cs="Arial"/>
          <w:sz w:val="24"/>
          <w:szCs w:val="24"/>
        </w:rPr>
        <w:t>for</w:t>
      </w:r>
      <w:proofErr w:type="gramEnd"/>
      <w:r w:rsidR="0013515E">
        <w:rPr>
          <w:rFonts w:ascii="Arial" w:hAnsi="Arial" w:cs="Arial"/>
          <w:sz w:val="24"/>
          <w:szCs w:val="24"/>
        </w:rPr>
        <w:t xml:space="preserve"> the 5 solutes </w:t>
      </w:r>
      <w:r w:rsidR="00976FFC">
        <w:rPr>
          <w:rFonts w:ascii="Arial" w:hAnsi="Arial" w:cs="Arial"/>
          <w:sz w:val="24"/>
          <w:szCs w:val="24"/>
        </w:rPr>
        <w:t>respectively</w:t>
      </w:r>
      <w:r w:rsidR="00F36EAC">
        <w:rPr>
          <w:rFonts w:ascii="Arial" w:hAnsi="Arial" w:cs="Arial"/>
          <w:sz w:val="24"/>
          <w:szCs w:val="24"/>
        </w:rPr>
        <w:t>, which are clearly</w:t>
      </w:r>
      <w:r w:rsidR="007B2603">
        <w:rPr>
          <w:rFonts w:ascii="Arial" w:hAnsi="Arial" w:cs="Arial"/>
          <w:sz w:val="24"/>
          <w:szCs w:val="24"/>
        </w:rPr>
        <w:t xml:space="preserve"> smaller still than with </w:t>
      </w:r>
      <w:r w:rsidR="007B2603">
        <w:rPr>
          <w:rFonts w:ascii="Arial" w:hAnsi="Arial" w:cs="Arial"/>
          <w:sz w:val="24"/>
          <w:szCs w:val="24"/>
        </w:rPr>
        <w:lastRenderedPageBreak/>
        <w:t>the same mobile phase but without the complexing agent</w:t>
      </w:r>
      <w:r w:rsidR="00F36EAC">
        <w:rPr>
          <w:rFonts w:ascii="Arial" w:hAnsi="Arial" w:cs="Arial"/>
          <w:sz w:val="24"/>
          <w:szCs w:val="24"/>
        </w:rPr>
        <w:t xml:space="preserve">. Note however that the values for the non-polar compound toluene </w:t>
      </w:r>
      <w:r w:rsidR="006F2094">
        <w:rPr>
          <w:rFonts w:ascii="Arial" w:hAnsi="Arial" w:cs="Arial"/>
          <w:sz w:val="24"/>
          <w:szCs w:val="24"/>
        </w:rPr>
        <w:t xml:space="preserve">(2.3- 2.5 </w:t>
      </w:r>
      <w:r w:rsidR="006F2094" w:rsidRPr="00976FFC">
        <w:rPr>
          <w:rFonts w:ascii="Symbol" w:hAnsi="Symbol" w:cs="Arial"/>
          <w:sz w:val="24"/>
          <w:szCs w:val="24"/>
        </w:rPr>
        <w:t></w:t>
      </w:r>
      <w:r w:rsidR="006F2094" w:rsidRPr="00976FFC">
        <w:rPr>
          <w:rFonts w:ascii="Symbol" w:hAnsi="Symbol" w:cs="Arial"/>
          <w:sz w:val="24"/>
          <w:szCs w:val="24"/>
        </w:rPr>
        <w:t></w:t>
      </w:r>
      <w:r w:rsidR="006F2094">
        <w:rPr>
          <w:rFonts w:ascii="Arial" w:hAnsi="Arial" w:cs="Arial"/>
          <w:sz w:val="24"/>
          <w:szCs w:val="24"/>
        </w:rPr>
        <w:t>L</w:t>
      </w:r>
      <w:proofErr w:type="gramStart"/>
      <w:r w:rsidR="006F2094" w:rsidRPr="00976FFC">
        <w:rPr>
          <w:rFonts w:ascii="Arial" w:hAnsi="Arial" w:cs="Arial"/>
          <w:sz w:val="24"/>
          <w:szCs w:val="24"/>
          <w:vertAlign w:val="superscript"/>
        </w:rPr>
        <w:t>2</w:t>
      </w:r>
      <w:r w:rsidR="006F2094">
        <w:rPr>
          <w:rFonts w:ascii="Arial" w:hAnsi="Arial" w:cs="Arial"/>
          <w:sz w:val="24"/>
          <w:szCs w:val="24"/>
        </w:rPr>
        <w:t xml:space="preserve"> )</w:t>
      </w:r>
      <w:proofErr w:type="gramEnd"/>
      <w:r w:rsidR="006F2094">
        <w:rPr>
          <w:rFonts w:ascii="Arial" w:hAnsi="Arial" w:cs="Arial"/>
          <w:sz w:val="24"/>
          <w:szCs w:val="24"/>
        </w:rPr>
        <w:t xml:space="preserve"> </w:t>
      </w:r>
      <w:r w:rsidR="00F36EAC">
        <w:rPr>
          <w:rFonts w:ascii="Arial" w:hAnsi="Arial" w:cs="Arial"/>
          <w:sz w:val="24"/>
          <w:szCs w:val="24"/>
        </w:rPr>
        <w:t>and for adenosine (no phosphate groups</w:t>
      </w:r>
      <w:r w:rsidR="006F2094">
        <w:rPr>
          <w:rFonts w:ascii="Arial" w:hAnsi="Arial" w:cs="Arial"/>
          <w:sz w:val="24"/>
          <w:szCs w:val="24"/>
        </w:rPr>
        <w:t xml:space="preserve">, 3.5 </w:t>
      </w:r>
      <w:r w:rsidR="006F2094" w:rsidRPr="00976FFC">
        <w:rPr>
          <w:rFonts w:ascii="Symbol" w:hAnsi="Symbol" w:cs="Arial"/>
          <w:sz w:val="24"/>
          <w:szCs w:val="24"/>
        </w:rPr>
        <w:t></w:t>
      </w:r>
      <w:r w:rsidR="006F2094" w:rsidRPr="00976FFC">
        <w:rPr>
          <w:rFonts w:ascii="Symbol" w:hAnsi="Symbol" w:cs="Arial"/>
          <w:sz w:val="24"/>
          <w:szCs w:val="24"/>
        </w:rPr>
        <w:t></w:t>
      </w:r>
      <w:r w:rsidR="006F2094">
        <w:rPr>
          <w:rFonts w:ascii="Arial" w:hAnsi="Arial" w:cs="Arial"/>
          <w:sz w:val="24"/>
          <w:szCs w:val="24"/>
        </w:rPr>
        <w:t>L</w:t>
      </w:r>
      <w:r w:rsidR="006F2094" w:rsidRPr="00976FFC">
        <w:rPr>
          <w:rFonts w:ascii="Arial" w:hAnsi="Arial" w:cs="Arial"/>
          <w:sz w:val="24"/>
          <w:szCs w:val="24"/>
          <w:vertAlign w:val="superscript"/>
        </w:rPr>
        <w:t>2</w:t>
      </w:r>
      <w:r w:rsidR="006F2094">
        <w:rPr>
          <w:rFonts w:ascii="Arial" w:hAnsi="Arial" w:cs="Arial"/>
          <w:sz w:val="24"/>
          <w:szCs w:val="24"/>
        </w:rPr>
        <w:t xml:space="preserve"> </w:t>
      </w:r>
      <w:r w:rsidR="00F36EAC">
        <w:rPr>
          <w:rFonts w:ascii="Arial" w:hAnsi="Arial" w:cs="Arial"/>
          <w:sz w:val="24"/>
          <w:szCs w:val="24"/>
        </w:rPr>
        <w:t xml:space="preserve">) were very similar </w:t>
      </w:r>
      <w:r w:rsidR="007B2603">
        <w:rPr>
          <w:rFonts w:ascii="Arial" w:hAnsi="Arial" w:cs="Arial"/>
          <w:sz w:val="24"/>
          <w:szCs w:val="24"/>
        </w:rPr>
        <w:t>in all</w:t>
      </w:r>
      <w:r w:rsidR="00F36EAC">
        <w:rPr>
          <w:rFonts w:ascii="Arial" w:hAnsi="Arial" w:cs="Arial"/>
          <w:sz w:val="24"/>
          <w:szCs w:val="24"/>
        </w:rPr>
        <w:t xml:space="preserve"> mobile phases</w:t>
      </w:r>
      <w:r w:rsidR="00126EAC">
        <w:rPr>
          <w:rFonts w:ascii="Arial" w:hAnsi="Arial" w:cs="Arial"/>
          <w:sz w:val="24"/>
          <w:szCs w:val="24"/>
        </w:rPr>
        <w:t xml:space="preserve"> (Table 1)</w:t>
      </w:r>
      <w:r w:rsidR="00F36EAC">
        <w:rPr>
          <w:rFonts w:ascii="Arial" w:hAnsi="Arial" w:cs="Arial"/>
          <w:sz w:val="24"/>
          <w:szCs w:val="24"/>
        </w:rPr>
        <w:t>.</w:t>
      </w:r>
      <w:r w:rsidR="009A1DF5">
        <w:rPr>
          <w:rFonts w:ascii="Arial" w:hAnsi="Arial" w:cs="Arial"/>
          <w:sz w:val="24"/>
          <w:szCs w:val="24"/>
        </w:rPr>
        <w:t xml:space="preserve"> O</w:t>
      </w:r>
      <w:r w:rsidR="00166C73">
        <w:rPr>
          <w:rFonts w:ascii="Arial" w:hAnsi="Arial" w:cs="Arial"/>
          <w:sz w:val="24"/>
          <w:szCs w:val="24"/>
        </w:rPr>
        <w:t xml:space="preserve">f course, instrumental contribution to peak broadening may take place merely due to the </w:t>
      </w:r>
      <w:r w:rsidR="00582757">
        <w:rPr>
          <w:rFonts w:ascii="Arial" w:hAnsi="Arial" w:cs="Arial"/>
          <w:sz w:val="24"/>
          <w:szCs w:val="24"/>
        </w:rPr>
        <w:t>system variance</w:t>
      </w:r>
      <w:r w:rsidR="00166C73">
        <w:rPr>
          <w:rFonts w:ascii="Arial" w:hAnsi="Arial" w:cs="Arial"/>
          <w:sz w:val="24"/>
          <w:szCs w:val="24"/>
        </w:rPr>
        <w:t xml:space="preserve"> of the instrument and connectors</w:t>
      </w:r>
      <w:r w:rsidR="00A85513">
        <w:rPr>
          <w:rFonts w:ascii="Arial" w:hAnsi="Arial" w:cs="Arial"/>
          <w:sz w:val="24"/>
          <w:szCs w:val="24"/>
        </w:rPr>
        <w:t xml:space="preserve"> rather than adverse adsorption</w:t>
      </w:r>
      <w:r w:rsidR="00166C73">
        <w:rPr>
          <w:rFonts w:ascii="Arial" w:hAnsi="Arial" w:cs="Arial"/>
          <w:sz w:val="24"/>
          <w:szCs w:val="24"/>
        </w:rPr>
        <w:t xml:space="preserve">, </w:t>
      </w:r>
      <w:r w:rsidR="009A1DF5">
        <w:rPr>
          <w:rFonts w:ascii="Arial" w:hAnsi="Arial" w:cs="Arial"/>
          <w:sz w:val="24"/>
          <w:szCs w:val="24"/>
        </w:rPr>
        <w:t xml:space="preserve">which is reflected in the </w:t>
      </w:r>
      <w:r w:rsidR="0030404B">
        <w:rPr>
          <w:rFonts w:ascii="Arial" w:hAnsi="Arial" w:cs="Arial"/>
          <w:sz w:val="24"/>
          <w:szCs w:val="24"/>
        </w:rPr>
        <w:t xml:space="preserve">small but appreciable </w:t>
      </w:r>
      <w:r w:rsidR="00126EAC" w:rsidRPr="007063B3">
        <w:rPr>
          <w:rFonts w:ascii="Symbol" w:hAnsi="Symbol" w:cs="Arial"/>
          <w:sz w:val="24"/>
          <w:szCs w:val="24"/>
        </w:rPr>
        <w:t></w:t>
      </w:r>
      <w:r w:rsidR="00126EAC" w:rsidRPr="007063B3">
        <w:rPr>
          <w:rFonts w:ascii="Arial" w:hAnsi="Arial" w:cs="Arial"/>
          <w:sz w:val="24"/>
          <w:szCs w:val="24"/>
          <w:vertAlign w:val="superscript"/>
        </w:rPr>
        <w:t>2</w:t>
      </w:r>
      <w:r w:rsidR="00126EAC">
        <w:rPr>
          <w:rFonts w:ascii="Arial" w:hAnsi="Arial" w:cs="Arial"/>
          <w:sz w:val="24"/>
          <w:szCs w:val="24"/>
          <w:vertAlign w:val="subscript"/>
        </w:rPr>
        <w:t>extra col, v</w:t>
      </w:r>
      <w:r w:rsidR="00126EAC">
        <w:rPr>
          <w:rFonts w:ascii="Arial" w:hAnsi="Arial" w:cs="Arial"/>
          <w:sz w:val="24"/>
          <w:szCs w:val="24"/>
        </w:rPr>
        <w:t xml:space="preserve"> </w:t>
      </w:r>
      <w:r w:rsidR="009A1DF5">
        <w:rPr>
          <w:rFonts w:ascii="Arial" w:hAnsi="Arial" w:cs="Arial"/>
          <w:sz w:val="24"/>
          <w:szCs w:val="24"/>
        </w:rPr>
        <w:t xml:space="preserve">value </w:t>
      </w:r>
      <w:r w:rsidR="00C6281C">
        <w:rPr>
          <w:rFonts w:ascii="Arial" w:hAnsi="Arial" w:cs="Arial"/>
          <w:sz w:val="24"/>
          <w:szCs w:val="24"/>
        </w:rPr>
        <w:t xml:space="preserve">for toluene. </w:t>
      </w:r>
      <w:r w:rsidR="00A85513">
        <w:rPr>
          <w:rFonts w:ascii="Arial" w:hAnsi="Arial" w:cs="Arial"/>
          <w:sz w:val="24"/>
          <w:szCs w:val="24"/>
        </w:rPr>
        <w:t xml:space="preserve">Clearly however, the peak variance for toluene is much smaller than that for ADP and ATP in </w:t>
      </w:r>
      <w:r w:rsidR="008053D6">
        <w:rPr>
          <w:rFonts w:ascii="Arial" w:hAnsi="Arial" w:cs="Arial"/>
          <w:sz w:val="24"/>
          <w:szCs w:val="24"/>
        </w:rPr>
        <w:t>any of the mobile phases in Table 1</w:t>
      </w:r>
      <w:r w:rsidR="00126EAC">
        <w:rPr>
          <w:rFonts w:ascii="Arial" w:hAnsi="Arial" w:cs="Arial"/>
          <w:sz w:val="24"/>
          <w:szCs w:val="24"/>
        </w:rPr>
        <w:t xml:space="preserve"> (see discussion below)</w:t>
      </w:r>
      <w:r w:rsidR="008053D6">
        <w:rPr>
          <w:rFonts w:ascii="Arial" w:hAnsi="Arial" w:cs="Arial"/>
          <w:sz w:val="24"/>
          <w:szCs w:val="24"/>
        </w:rPr>
        <w:t>.</w:t>
      </w:r>
    </w:p>
    <w:p w14:paraId="474BE040" w14:textId="0266FB18" w:rsidR="00187756" w:rsidRDefault="00187756" w:rsidP="00AE621A">
      <w:pPr>
        <w:spacing w:after="0" w:line="360" w:lineRule="auto"/>
        <w:rPr>
          <w:rFonts w:ascii="Arial" w:hAnsi="Arial" w:cs="Arial"/>
          <w:sz w:val="24"/>
          <w:szCs w:val="24"/>
        </w:rPr>
      </w:pPr>
      <w:r>
        <w:rPr>
          <w:rFonts w:ascii="Arial" w:hAnsi="Arial" w:cs="Arial"/>
          <w:sz w:val="24"/>
          <w:szCs w:val="24"/>
        </w:rPr>
        <w:tab/>
        <w:t>Fig. 1c shows the bandspreading produced by the same solutions on an Agilent 1100 system, cleaned as for the 1290 instrument; note the x</w:t>
      </w:r>
      <w:r w:rsidR="00E735EB">
        <w:rPr>
          <w:rFonts w:ascii="Arial" w:hAnsi="Arial" w:cs="Arial"/>
          <w:sz w:val="24"/>
          <w:szCs w:val="24"/>
        </w:rPr>
        <w:t>-</w:t>
      </w:r>
      <w:r>
        <w:rPr>
          <w:rFonts w:ascii="Arial" w:hAnsi="Arial" w:cs="Arial"/>
          <w:sz w:val="24"/>
          <w:szCs w:val="24"/>
        </w:rPr>
        <w:t xml:space="preserve">axis is 10 times the scale of Fig. 1a and 1b. The peaks are much broader on this older instrument which </w:t>
      </w:r>
      <w:r w:rsidR="008545A8">
        <w:rPr>
          <w:rFonts w:ascii="Arial" w:hAnsi="Arial" w:cs="Arial"/>
          <w:sz w:val="24"/>
          <w:szCs w:val="24"/>
        </w:rPr>
        <w:t>i</w:t>
      </w:r>
      <w:r>
        <w:rPr>
          <w:rFonts w:ascii="Arial" w:hAnsi="Arial" w:cs="Arial"/>
          <w:sz w:val="24"/>
          <w:szCs w:val="24"/>
        </w:rPr>
        <w:t xml:space="preserve">s not optimised for use with small internal diameter columns. The bandspreading for toluene, adenosine, AMP, ADP and ATP was 64, 66, 112, 1665, and 1126 </w:t>
      </w:r>
      <w:r w:rsidRPr="00187756">
        <w:rPr>
          <w:rFonts w:ascii="Symbol" w:hAnsi="Symbol" w:cs="Arial"/>
          <w:sz w:val="24"/>
          <w:szCs w:val="24"/>
        </w:rPr>
        <w:t></w:t>
      </w:r>
      <w:r>
        <w:rPr>
          <w:rFonts w:ascii="Arial" w:hAnsi="Arial" w:cs="Arial"/>
          <w:sz w:val="24"/>
          <w:szCs w:val="24"/>
        </w:rPr>
        <w:t>L</w:t>
      </w:r>
      <w:r w:rsidRPr="00187756">
        <w:rPr>
          <w:rFonts w:ascii="Arial" w:hAnsi="Arial" w:cs="Arial"/>
          <w:sz w:val="24"/>
          <w:szCs w:val="24"/>
          <w:vertAlign w:val="superscript"/>
        </w:rPr>
        <w:t>2</w:t>
      </w:r>
      <w:r>
        <w:rPr>
          <w:rFonts w:ascii="Arial" w:hAnsi="Arial" w:cs="Arial"/>
          <w:sz w:val="24"/>
          <w:szCs w:val="24"/>
        </w:rPr>
        <w:t xml:space="preserve"> respectively</w:t>
      </w:r>
      <w:r w:rsidR="000E27DE">
        <w:rPr>
          <w:rFonts w:ascii="Arial" w:hAnsi="Arial" w:cs="Arial"/>
          <w:sz w:val="24"/>
          <w:szCs w:val="24"/>
        </w:rPr>
        <w:t xml:space="preserve"> using 5mM AF buffer </w:t>
      </w:r>
      <w:r w:rsidR="00007BE5">
        <w:rPr>
          <w:rFonts w:ascii="Arial" w:hAnsi="Arial" w:cs="Arial"/>
          <w:sz w:val="24"/>
          <w:szCs w:val="24"/>
        </w:rPr>
        <w:t xml:space="preserve">pH 3.0 </w:t>
      </w:r>
      <w:r w:rsidR="000E27DE">
        <w:rPr>
          <w:rFonts w:ascii="Arial" w:hAnsi="Arial" w:cs="Arial"/>
          <w:sz w:val="24"/>
          <w:szCs w:val="24"/>
        </w:rPr>
        <w:t xml:space="preserve">in 70 % aqueous ACN. These values are much higher than those for the 1290 instrument, reflecting particularly for toluene </w:t>
      </w:r>
      <w:proofErr w:type="gramStart"/>
      <w:r w:rsidR="000E27DE">
        <w:rPr>
          <w:rFonts w:ascii="Arial" w:hAnsi="Arial" w:cs="Arial"/>
          <w:sz w:val="24"/>
          <w:szCs w:val="24"/>
        </w:rPr>
        <w:t>and  adenosine</w:t>
      </w:r>
      <w:proofErr w:type="gramEnd"/>
      <w:r w:rsidR="000E27DE">
        <w:rPr>
          <w:rFonts w:ascii="Arial" w:hAnsi="Arial" w:cs="Arial"/>
          <w:sz w:val="24"/>
          <w:szCs w:val="24"/>
        </w:rPr>
        <w:t xml:space="preserve">, the normal effects of instrumental band broadening. </w:t>
      </w:r>
      <w:proofErr w:type="gramStart"/>
      <w:r w:rsidR="000E27DE">
        <w:rPr>
          <w:rFonts w:ascii="Arial" w:hAnsi="Arial" w:cs="Arial"/>
          <w:sz w:val="24"/>
          <w:szCs w:val="24"/>
        </w:rPr>
        <w:t>Nevertheless</w:t>
      </w:r>
      <w:proofErr w:type="gramEnd"/>
      <w:r w:rsidR="000E27DE">
        <w:rPr>
          <w:rFonts w:ascii="Arial" w:hAnsi="Arial" w:cs="Arial"/>
          <w:sz w:val="24"/>
          <w:szCs w:val="24"/>
        </w:rPr>
        <w:t xml:space="preserve"> the </w:t>
      </w:r>
      <w:r w:rsidR="00891C3A">
        <w:rPr>
          <w:rFonts w:ascii="Arial" w:hAnsi="Arial" w:cs="Arial"/>
          <w:sz w:val="24"/>
          <w:szCs w:val="24"/>
        </w:rPr>
        <w:t>still</w:t>
      </w:r>
      <w:r w:rsidR="000E27DE">
        <w:rPr>
          <w:rFonts w:ascii="Arial" w:hAnsi="Arial" w:cs="Arial"/>
          <w:sz w:val="24"/>
          <w:szCs w:val="24"/>
        </w:rPr>
        <w:t xml:space="preserve"> higher values for ADP and ATP follow a similar pattern to those on the 1290 instrument, and are indicative of metal interactions.</w:t>
      </w:r>
      <w:r w:rsidR="00357C00">
        <w:rPr>
          <w:rFonts w:ascii="Arial" w:hAnsi="Arial" w:cs="Arial"/>
          <w:sz w:val="24"/>
          <w:szCs w:val="24"/>
        </w:rPr>
        <w:t xml:space="preserve"> We have previously shown that the effects of in</w:t>
      </w:r>
      <w:r w:rsidR="00FB0101">
        <w:rPr>
          <w:rFonts w:ascii="Arial" w:hAnsi="Arial" w:cs="Arial"/>
          <w:sz w:val="24"/>
          <w:szCs w:val="24"/>
        </w:rPr>
        <w:t>strumental band spreading of conventional instruments with 4.6 mm ID columns can be less severe than those of UHPLC instruments with 2.1 mm columns</w:t>
      </w:r>
      <w:r w:rsidR="005C651D">
        <w:rPr>
          <w:rFonts w:ascii="Arial" w:hAnsi="Arial" w:cs="Arial"/>
          <w:sz w:val="24"/>
          <w:szCs w:val="24"/>
        </w:rPr>
        <w:t xml:space="preserve"> [22]</w:t>
      </w:r>
      <w:r w:rsidR="00FB0101">
        <w:rPr>
          <w:rFonts w:ascii="Arial" w:hAnsi="Arial" w:cs="Arial"/>
          <w:sz w:val="24"/>
          <w:szCs w:val="24"/>
        </w:rPr>
        <w:t xml:space="preserve">. </w:t>
      </w:r>
      <w:proofErr w:type="gramStart"/>
      <w:r w:rsidR="00FB0101">
        <w:rPr>
          <w:rFonts w:ascii="Arial" w:hAnsi="Arial" w:cs="Arial"/>
          <w:sz w:val="24"/>
          <w:szCs w:val="24"/>
        </w:rPr>
        <w:t>Thus</w:t>
      </w:r>
      <w:proofErr w:type="gramEnd"/>
      <w:r w:rsidR="00FB0101">
        <w:rPr>
          <w:rFonts w:ascii="Arial" w:hAnsi="Arial" w:cs="Arial"/>
          <w:sz w:val="24"/>
          <w:szCs w:val="24"/>
        </w:rPr>
        <w:t xml:space="preserve"> the method can </w:t>
      </w:r>
      <w:r w:rsidR="008545A8">
        <w:rPr>
          <w:rFonts w:ascii="Arial" w:hAnsi="Arial" w:cs="Arial"/>
          <w:sz w:val="24"/>
          <w:szCs w:val="24"/>
        </w:rPr>
        <w:t xml:space="preserve">also </w:t>
      </w:r>
      <w:r w:rsidR="00FB0101">
        <w:rPr>
          <w:rFonts w:ascii="Arial" w:hAnsi="Arial" w:cs="Arial"/>
          <w:sz w:val="24"/>
          <w:szCs w:val="24"/>
        </w:rPr>
        <w:t xml:space="preserve">be used to </w:t>
      </w:r>
      <w:r w:rsidR="00C50787">
        <w:rPr>
          <w:rFonts w:ascii="Arial" w:hAnsi="Arial" w:cs="Arial"/>
          <w:sz w:val="24"/>
          <w:szCs w:val="24"/>
        </w:rPr>
        <w:t>determine</w:t>
      </w:r>
      <w:r w:rsidR="00FB0101">
        <w:rPr>
          <w:rFonts w:ascii="Arial" w:hAnsi="Arial" w:cs="Arial"/>
          <w:sz w:val="24"/>
          <w:szCs w:val="24"/>
        </w:rPr>
        <w:t xml:space="preserve"> the </w:t>
      </w:r>
      <w:r w:rsidR="00C50787">
        <w:rPr>
          <w:rFonts w:ascii="Arial" w:hAnsi="Arial" w:cs="Arial"/>
          <w:sz w:val="24"/>
          <w:szCs w:val="24"/>
        </w:rPr>
        <w:t xml:space="preserve">total </w:t>
      </w:r>
      <w:r w:rsidR="00FB0101">
        <w:rPr>
          <w:rFonts w:ascii="Arial" w:hAnsi="Arial" w:cs="Arial"/>
          <w:sz w:val="24"/>
          <w:szCs w:val="24"/>
        </w:rPr>
        <w:t xml:space="preserve">effects of metals </w:t>
      </w:r>
      <w:r w:rsidR="00C50787">
        <w:rPr>
          <w:rFonts w:ascii="Arial" w:hAnsi="Arial" w:cs="Arial"/>
          <w:sz w:val="24"/>
          <w:szCs w:val="24"/>
        </w:rPr>
        <w:t xml:space="preserve">and general band broadening </w:t>
      </w:r>
      <w:r w:rsidR="003D794F">
        <w:rPr>
          <w:rFonts w:ascii="Arial" w:hAnsi="Arial" w:cs="Arial"/>
          <w:sz w:val="24"/>
          <w:szCs w:val="24"/>
        </w:rPr>
        <w:t xml:space="preserve">also </w:t>
      </w:r>
      <w:r w:rsidR="00FB0101">
        <w:rPr>
          <w:rFonts w:ascii="Arial" w:hAnsi="Arial" w:cs="Arial"/>
          <w:sz w:val="24"/>
          <w:szCs w:val="24"/>
        </w:rPr>
        <w:t xml:space="preserve">on conventional </w:t>
      </w:r>
      <w:r w:rsidR="005C651D">
        <w:rPr>
          <w:rFonts w:ascii="Arial" w:hAnsi="Arial" w:cs="Arial"/>
          <w:sz w:val="24"/>
          <w:szCs w:val="24"/>
        </w:rPr>
        <w:t xml:space="preserve">HPLC </w:t>
      </w:r>
      <w:r w:rsidR="00FB0101">
        <w:rPr>
          <w:rFonts w:ascii="Arial" w:hAnsi="Arial" w:cs="Arial"/>
          <w:sz w:val="24"/>
          <w:szCs w:val="24"/>
        </w:rPr>
        <w:t>instruments</w:t>
      </w:r>
      <w:r w:rsidR="00E735EB">
        <w:rPr>
          <w:rFonts w:ascii="Arial" w:hAnsi="Arial" w:cs="Arial"/>
          <w:sz w:val="24"/>
          <w:szCs w:val="24"/>
        </w:rPr>
        <w:t xml:space="preserve"> with wider columns</w:t>
      </w:r>
      <w:r w:rsidR="008545A8">
        <w:rPr>
          <w:rFonts w:ascii="Arial" w:hAnsi="Arial" w:cs="Arial"/>
          <w:sz w:val="24"/>
          <w:szCs w:val="24"/>
        </w:rPr>
        <w:t>.</w:t>
      </w:r>
      <w:r w:rsidR="00C50787">
        <w:rPr>
          <w:rFonts w:ascii="Arial" w:hAnsi="Arial" w:cs="Arial"/>
          <w:sz w:val="24"/>
          <w:szCs w:val="24"/>
        </w:rPr>
        <w:t xml:space="preserve"> If a suitable column diameter and conditions leading to appropriate </w:t>
      </w:r>
      <w:r w:rsidR="00C50787" w:rsidRPr="00796A0B">
        <w:rPr>
          <w:rFonts w:ascii="Arial" w:hAnsi="Arial" w:cs="Arial"/>
          <w:i/>
          <w:iCs/>
          <w:sz w:val="24"/>
          <w:szCs w:val="24"/>
        </w:rPr>
        <w:t>k</w:t>
      </w:r>
      <w:r w:rsidR="00C50787">
        <w:rPr>
          <w:rFonts w:ascii="Arial" w:hAnsi="Arial" w:cs="Arial"/>
          <w:sz w:val="24"/>
          <w:szCs w:val="24"/>
        </w:rPr>
        <w:t xml:space="preserve"> values are used, the contribution of metal effects alone to bandspreading can </w:t>
      </w:r>
      <w:r w:rsidR="00007BE5">
        <w:rPr>
          <w:rFonts w:ascii="Arial" w:hAnsi="Arial" w:cs="Arial"/>
          <w:sz w:val="24"/>
          <w:szCs w:val="24"/>
        </w:rPr>
        <w:t xml:space="preserve">again </w:t>
      </w:r>
      <w:r w:rsidR="00C50787">
        <w:rPr>
          <w:rFonts w:ascii="Arial" w:hAnsi="Arial" w:cs="Arial"/>
          <w:sz w:val="24"/>
          <w:szCs w:val="24"/>
        </w:rPr>
        <w:t>be estimated</w:t>
      </w:r>
      <w:r w:rsidR="00007BE5">
        <w:rPr>
          <w:rFonts w:ascii="Arial" w:hAnsi="Arial" w:cs="Arial"/>
          <w:sz w:val="24"/>
          <w:szCs w:val="24"/>
        </w:rPr>
        <w:t xml:space="preserve"> on such instruments.</w:t>
      </w:r>
    </w:p>
    <w:p w14:paraId="48470315" w14:textId="77777777" w:rsidR="00C25AFF" w:rsidRDefault="00C25AFF" w:rsidP="00AE621A">
      <w:pPr>
        <w:spacing w:after="0" w:line="360" w:lineRule="auto"/>
        <w:rPr>
          <w:rFonts w:ascii="Arial" w:hAnsi="Arial" w:cs="Arial"/>
          <w:sz w:val="24"/>
          <w:szCs w:val="24"/>
        </w:rPr>
      </w:pPr>
    </w:p>
    <w:p w14:paraId="674E2647" w14:textId="77777777" w:rsidR="00645676" w:rsidRDefault="00C6281C" w:rsidP="00AE621A">
      <w:pPr>
        <w:spacing w:after="0" w:line="360" w:lineRule="auto"/>
        <w:rPr>
          <w:rFonts w:ascii="Arial" w:hAnsi="Arial" w:cs="Arial"/>
          <w:sz w:val="24"/>
          <w:szCs w:val="24"/>
        </w:rPr>
      </w:pPr>
      <w:r>
        <w:rPr>
          <w:rFonts w:ascii="Arial" w:hAnsi="Arial" w:cs="Arial"/>
          <w:i/>
          <w:sz w:val="24"/>
          <w:szCs w:val="24"/>
        </w:rPr>
        <w:t>3.2 Determination of column contribution to band broadening</w:t>
      </w:r>
      <w:r w:rsidR="00C25AFF">
        <w:rPr>
          <w:rFonts w:ascii="Arial" w:hAnsi="Arial" w:cs="Arial"/>
          <w:sz w:val="24"/>
          <w:szCs w:val="24"/>
        </w:rPr>
        <w:t>.</w:t>
      </w:r>
    </w:p>
    <w:p w14:paraId="3C1F4FFA" w14:textId="07898056" w:rsidR="00FC794D" w:rsidRDefault="00FC794D" w:rsidP="00AE621A">
      <w:pPr>
        <w:spacing w:after="0" w:line="360" w:lineRule="auto"/>
        <w:rPr>
          <w:rFonts w:ascii="Arial" w:hAnsi="Arial" w:cs="Arial"/>
          <w:sz w:val="24"/>
          <w:szCs w:val="24"/>
        </w:rPr>
      </w:pPr>
      <w:r>
        <w:rPr>
          <w:rFonts w:ascii="Arial" w:hAnsi="Arial" w:cs="Arial"/>
          <w:sz w:val="24"/>
          <w:szCs w:val="24"/>
        </w:rPr>
        <w:t xml:space="preserve">With the column in place, the experimental protocol for changing the mobile phase was strictly followed (see Experimental) in order to achieve reproducible results and counteract any memory effects of use of the previous mobile phase. Some data obtained using a particular mobile phase </w:t>
      </w:r>
      <w:r w:rsidR="00097FBA">
        <w:rPr>
          <w:rFonts w:ascii="Arial" w:hAnsi="Arial" w:cs="Arial"/>
          <w:sz w:val="24"/>
          <w:szCs w:val="24"/>
        </w:rPr>
        <w:t>were</w:t>
      </w:r>
      <w:r>
        <w:rPr>
          <w:rFonts w:ascii="Arial" w:hAnsi="Arial" w:cs="Arial"/>
          <w:sz w:val="24"/>
          <w:szCs w:val="24"/>
        </w:rPr>
        <w:t xml:space="preserve"> repeated </w:t>
      </w:r>
      <w:r w:rsidR="00866191">
        <w:rPr>
          <w:rFonts w:ascii="Arial" w:hAnsi="Arial" w:cs="Arial"/>
          <w:sz w:val="24"/>
          <w:szCs w:val="24"/>
        </w:rPr>
        <w:t xml:space="preserve">on a different day </w:t>
      </w:r>
      <w:proofErr w:type="gramStart"/>
      <w:r w:rsidR="00866191">
        <w:rPr>
          <w:rFonts w:ascii="Arial" w:hAnsi="Arial" w:cs="Arial"/>
          <w:sz w:val="24"/>
          <w:szCs w:val="24"/>
        </w:rPr>
        <w:t>e.g.</w:t>
      </w:r>
      <w:proofErr w:type="gramEnd"/>
      <w:r w:rsidR="00866191">
        <w:rPr>
          <w:rFonts w:ascii="Arial" w:hAnsi="Arial" w:cs="Arial"/>
          <w:sz w:val="24"/>
          <w:szCs w:val="24"/>
        </w:rPr>
        <w:t xml:space="preserve"> to determine whether use of higher concentrations of citrate persist on the </w:t>
      </w:r>
      <w:r w:rsidR="00835161">
        <w:rPr>
          <w:rFonts w:ascii="Arial" w:hAnsi="Arial" w:cs="Arial"/>
          <w:sz w:val="24"/>
          <w:szCs w:val="24"/>
        </w:rPr>
        <w:t>c</w:t>
      </w:r>
      <w:r w:rsidR="00866191">
        <w:rPr>
          <w:rFonts w:ascii="Arial" w:hAnsi="Arial" w:cs="Arial"/>
          <w:sz w:val="24"/>
          <w:szCs w:val="24"/>
        </w:rPr>
        <w:t>olumn, but none was found</w:t>
      </w:r>
      <w:r w:rsidR="00814036">
        <w:rPr>
          <w:rFonts w:ascii="Arial" w:hAnsi="Arial" w:cs="Arial"/>
          <w:sz w:val="24"/>
          <w:szCs w:val="24"/>
        </w:rPr>
        <w:t xml:space="preserve">. </w:t>
      </w:r>
      <w:r w:rsidR="00CC2C88">
        <w:rPr>
          <w:rFonts w:ascii="Arial" w:hAnsi="Arial" w:cs="Arial"/>
          <w:sz w:val="24"/>
          <w:szCs w:val="24"/>
        </w:rPr>
        <w:t xml:space="preserve">This </w:t>
      </w:r>
      <w:proofErr w:type="gramStart"/>
      <w:r w:rsidR="00CC2C88">
        <w:rPr>
          <w:rFonts w:ascii="Arial" w:hAnsi="Arial" w:cs="Arial"/>
          <w:sz w:val="24"/>
          <w:szCs w:val="24"/>
        </w:rPr>
        <w:t>is in agreement</w:t>
      </w:r>
      <w:proofErr w:type="gramEnd"/>
      <w:r w:rsidR="00CC2C88">
        <w:rPr>
          <w:rFonts w:ascii="Arial" w:hAnsi="Arial" w:cs="Arial"/>
          <w:sz w:val="24"/>
          <w:szCs w:val="24"/>
        </w:rPr>
        <w:t xml:space="preserve"> with results in a </w:t>
      </w:r>
      <w:r w:rsidR="00EA6851">
        <w:rPr>
          <w:rFonts w:ascii="Arial" w:hAnsi="Arial" w:cs="Arial"/>
          <w:sz w:val="24"/>
          <w:szCs w:val="24"/>
        </w:rPr>
        <w:t xml:space="preserve">detailed </w:t>
      </w:r>
      <w:r w:rsidR="00CC2C88">
        <w:rPr>
          <w:rFonts w:ascii="Arial" w:hAnsi="Arial" w:cs="Arial"/>
          <w:sz w:val="24"/>
          <w:szCs w:val="24"/>
        </w:rPr>
        <w:t>RP study</w:t>
      </w:r>
      <w:r w:rsidR="005C651D">
        <w:rPr>
          <w:rFonts w:ascii="Arial" w:hAnsi="Arial" w:cs="Arial"/>
          <w:sz w:val="24"/>
          <w:szCs w:val="24"/>
        </w:rPr>
        <w:t xml:space="preserve"> [15]</w:t>
      </w:r>
      <w:r w:rsidR="00CC2C88">
        <w:rPr>
          <w:rFonts w:ascii="Arial" w:hAnsi="Arial" w:cs="Arial"/>
          <w:sz w:val="24"/>
          <w:szCs w:val="24"/>
        </w:rPr>
        <w:t xml:space="preserve"> which claimed that multivalent acid washes improved the recovery and peak shape of acid analytes but that the effect was only temporary. </w:t>
      </w:r>
      <w:r w:rsidR="00EA6851">
        <w:rPr>
          <w:rFonts w:ascii="Arial" w:hAnsi="Arial" w:cs="Arial"/>
          <w:sz w:val="24"/>
          <w:szCs w:val="24"/>
        </w:rPr>
        <w:t xml:space="preserve">This result contrasts with the use of EDTA, which we have found in </w:t>
      </w:r>
      <w:r w:rsidR="00EA6851">
        <w:rPr>
          <w:rFonts w:ascii="Arial" w:hAnsi="Arial" w:cs="Arial"/>
          <w:sz w:val="24"/>
          <w:szCs w:val="24"/>
        </w:rPr>
        <w:lastRenderedPageBreak/>
        <w:t>preliminary studies to persist on the column</w:t>
      </w:r>
      <w:r w:rsidR="0006166F">
        <w:rPr>
          <w:rFonts w:ascii="Arial" w:hAnsi="Arial" w:cs="Arial"/>
          <w:sz w:val="24"/>
          <w:szCs w:val="24"/>
        </w:rPr>
        <w:t>.</w:t>
      </w:r>
      <w:r w:rsidR="00EA6851">
        <w:rPr>
          <w:rFonts w:ascii="Arial" w:hAnsi="Arial" w:cs="Arial"/>
          <w:sz w:val="24"/>
          <w:szCs w:val="24"/>
        </w:rPr>
        <w:t xml:space="preserve"> </w:t>
      </w:r>
      <w:r w:rsidR="007D5EFE">
        <w:rPr>
          <w:rFonts w:ascii="Arial" w:hAnsi="Arial" w:cs="Arial"/>
          <w:sz w:val="24"/>
          <w:szCs w:val="24"/>
        </w:rPr>
        <w:t xml:space="preserve">Using the injection protocol (see above) there was little </w:t>
      </w:r>
      <w:r w:rsidR="00DC7BCD">
        <w:rPr>
          <w:rFonts w:ascii="Arial" w:hAnsi="Arial" w:cs="Arial"/>
          <w:sz w:val="24"/>
          <w:szCs w:val="24"/>
        </w:rPr>
        <w:t xml:space="preserve">evidence </w:t>
      </w:r>
      <w:r w:rsidR="00814036">
        <w:rPr>
          <w:rFonts w:ascii="Arial" w:hAnsi="Arial" w:cs="Arial"/>
          <w:sz w:val="24"/>
          <w:szCs w:val="24"/>
        </w:rPr>
        <w:t>of “sample conditioning effects” where peak shape improves on rapid re-injection of the same sample with a given mobile phase</w:t>
      </w:r>
      <w:r w:rsidR="00EA6851">
        <w:rPr>
          <w:rFonts w:ascii="Arial" w:hAnsi="Arial" w:cs="Arial"/>
          <w:sz w:val="24"/>
          <w:szCs w:val="24"/>
        </w:rPr>
        <w:t>, as</w:t>
      </w:r>
      <w:r w:rsidR="00814036">
        <w:rPr>
          <w:rFonts w:ascii="Arial" w:hAnsi="Arial" w:cs="Arial"/>
          <w:sz w:val="24"/>
          <w:szCs w:val="24"/>
        </w:rPr>
        <w:t xml:space="preserve"> </w:t>
      </w:r>
      <w:r w:rsidR="0006166F">
        <w:rPr>
          <w:rFonts w:ascii="Arial" w:hAnsi="Arial" w:cs="Arial"/>
          <w:sz w:val="24"/>
          <w:szCs w:val="24"/>
        </w:rPr>
        <w:t xml:space="preserve">found </w:t>
      </w:r>
      <w:r w:rsidR="00814036">
        <w:rPr>
          <w:rFonts w:ascii="Arial" w:hAnsi="Arial" w:cs="Arial"/>
          <w:sz w:val="24"/>
          <w:szCs w:val="24"/>
        </w:rPr>
        <w:t>for a RP separation of oligo</w:t>
      </w:r>
      <w:r w:rsidR="008053D6">
        <w:rPr>
          <w:rFonts w:ascii="Arial" w:hAnsi="Arial" w:cs="Arial"/>
          <w:sz w:val="24"/>
          <w:szCs w:val="24"/>
        </w:rPr>
        <w:t>n</w:t>
      </w:r>
      <w:r w:rsidR="00814036">
        <w:rPr>
          <w:rFonts w:ascii="Arial" w:hAnsi="Arial" w:cs="Arial"/>
          <w:sz w:val="24"/>
          <w:szCs w:val="24"/>
        </w:rPr>
        <w:t>ucleotides</w:t>
      </w:r>
      <w:r w:rsidR="005060C3">
        <w:rPr>
          <w:rFonts w:ascii="Arial" w:hAnsi="Arial" w:cs="Arial"/>
          <w:sz w:val="24"/>
          <w:szCs w:val="24"/>
        </w:rPr>
        <w:t xml:space="preserve"> </w:t>
      </w:r>
      <w:r w:rsidR="005C651D">
        <w:rPr>
          <w:rFonts w:ascii="Arial" w:hAnsi="Arial" w:cs="Arial"/>
          <w:sz w:val="24"/>
          <w:szCs w:val="24"/>
        </w:rPr>
        <w:t>[21</w:t>
      </w:r>
      <w:proofErr w:type="gramStart"/>
      <w:r w:rsidR="005C651D">
        <w:rPr>
          <w:rFonts w:ascii="Arial" w:hAnsi="Arial" w:cs="Arial"/>
          <w:sz w:val="24"/>
          <w:szCs w:val="24"/>
        </w:rPr>
        <w:t>]</w:t>
      </w:r>
      <w:r w:rsidR="005060C3">
        <w:rPr>
          <w:rFonts w:ascii="Arial" w:hAnsi="Arial" w:cs="Arial"/>
          <w:sz w:val="24"/>
          <w:szCs w:val="24"/>
        </w:rPr>
        <w:t xml:space="preserve"> .</w:t>
      </w:r>
      <w:proofErr w:type="gramEnd"/>
      <w:r w:rsidR="005060C3">
        <w:rPr>
          <w:rFonts w:ascii="Arial" w:hAnsi="Arial" w:cs="Arial"/>
          <w:sz w:val="24"/>
          <w:szCs w:val="24"/>
        </w:rPr>
        <w:t xml:space="preserve"> These effects are likely to depend </w:t>
      </w:r>
      <w:r w:rsidR="0057286A">
        <w:rPr>
          <w:rFonts w:ascii="Arial" w:hAnsi="Arial" w:cs="Arial"/>
          <w:sz w:val="24"/>
          <w:szCs w:val="24"/>
        </w:rPr>
        <w:t xml:space="preserve">also </w:t>
      </w:r>
      <w:r w:rsidR="005060C3">
        <w:rPr>
          <w:rFonts w:ascii="Arial" w:hAnsi="Arial" w:cs="Arial"/>
          <w:sz w:val="24"/>
          <w:szCs w:val="24"/>
        </w:rPr>
        <w:t xml:space="preserve">on the separation mechanism, the particular mobile phase and column used, and the solutes. </w:t>
      </w:r>
      <w:r w:rsidR="007D5EFE">
        <w:rPr>
          <w:rFonts w:ascii="Arial" w:hAnsi="Arial" w:cs="Arial"/>
          <w:sz w:val="24"/>
          <w:szCs w:val="24"/>
        </w:rPr>
        <w:t>The</w:t>
      </w:r>
      <w:r w:rsidR="006D0097">
        <w:rPr>
          <w:rFonts w:ascii="Arial" w:hAnsi="Arial" w:cs="Arial"/>
          <w:sz w:val="24"/>
          <w:szCs w:val="24"/>
        </w:rPr>
        <w:t xml:space="preserve">y </w:t>
      </w:r>
      <w:r w:rsidR="006F3D47">
        <w:rPr>
          <w:rFonts w:ascii="Arial" w:hAnsi="Arial" w:cs="Arial"/>
          <w:sz w:val="24"/>
          <w:szCs w:val="24"/>
        </w:rPr>
        <w:t xml:space="preserve">may be </w:t>
      </w:r>
      <w:r w:rsidR="007D5EFE">
        <w:rPr>
          <w:rFonts w:ascii="Arial" w:hAnsi="Arial" w:cs="Arial"/>
          <w:sz w:val="24"/>
          <w:szCs w:val="24"/>
        </w:rPr>
        <w:t xml:space="preserve">caused by injection of a new sample on the still tailing peak of </w:t>
      </w:r>
      <w:r w:rsidR="006F3D47">
        <w:rPr>
          <w:rFonts w:ascii="Arial" w:hAnsi="Arial" w:cs="Arial"/>
          <w:sz w:val="24"/>
          <w:szCs w:val="24"/>
        </w:rPr>
        <w:t xml:space="preserve">solute from </w:t>
      </w:r>
      <w:r w:rsidR="007D5EFE">
        <w:rPr>
          <w:rFonts w:ascii="Arial" w:hAnsi="Arial" w:cs="Arial"/>
          <w:sz w:val="24"/>
          <w:szCs w:val="24"/>
        </w:rPr>
        <w:t xml:space="preserve">the previous sample, which temporarily blocks active sites. </w:t>
      </w:r>
      <w:r w:rsidR="005060C3">
        <w:rPr>
          <w:rFonts w:ascii="Arial" w:hAnsi="Arial" w:cs="Arial"/>
          <w:sz w:val="24"/>
          <w:szCs w:val="24"/>
        </w:rPr>
        <w:t>The</w:t>
      </w:r>
      <w:r w:rsidR="008053D6">
        <w:rPr>
          <w:rFonts w:ascii="Arial" w:hAnsi="Arial" w:cs="Arial"/>
          <w:sz w:val="24"/>
          <w:szCs w:val="24"/>
        </w:rPr>
        <w:t>y</w:t>
      </w:r>
      <w:r w:rsidR="005060C3">
        <w:rPr>
          <w:rFonts w:ascii="Arial" w:hAnsi="Arial" w:cs="Arial"/>
          <w:sz w:val="24"/>
          <w:szCs w:val="24"/>
        </w:rPr>
        <w:t xml:space="preserve"> are likely to be less significant on a deactivated column as </w:t>
      </w:r>
      <w:r w:rsidR="007D5EFE">
        <w:rPr>
          <w:rFonts w:ascii="Arial" w:hAnsi="Arial" w:cs="Arial"/>
          <w:sz w:val="24"/>
          <w:szCs w:val="24"/>
        </w:rPr>
        <w:t xml:space="preserve">mostly </w:t>
      </w:r>
      <w:r w:rsidR="005060C3">
        <w:rPr>
          <w:rFonts w:ascii="Arial" w:hAnsi="Arial" w:cs="Arial"/>
          <w:sz w:val="24"/>
          <w:szCs w:val="24"/>
        </w:rPr>
        <w:t>used in the present experiments,</w:t>
      </w:r>
      <w:r w:rsidR="00876C14">
        <w:rPr>
          <w:rFonts w:ascii="Arial" w:hAnsi="Arial" w:cs="Arial"/>
          <w:sz w:val="24"/>
          <w:szCs w:val="24"/>
        </w:rPr>
        <w:t xml:space="preserve"> </w:t>
      </w:r>
      <w:r w:rsidR="005060C3">
        <w:rPr>
          <w:rFonts w:ascii="Arial" w:hAnsi="Arial" w:cs="Arial"/>
          <w:sz w:val="24"/>
          <w:szCs w:val="24"/>
        </w:rPr>
        <w:t>which gave much improved results in the nucleotide test of the present stud</w:t>
      </w:r>
      <w:r w:rsidR="00876C14">
        <w:rPr>
          <w:rFonts w:ascii="Arial" w:hAnsi="Arial" w:cs="Arial"/>
          <w:sz w:val="24"/>
          <w:szCs w:val="24"/>
        </w:rPr>
        <w:t>y</w:t>
      </w:r>
      <w:r w:rsidR="005060C3">
        <w:rPr>
          <w:rFonts w:ascii="Arial" w:hAnsi="Arial" w:cs="Arial"/>
          <w:sz w:val="24"/>
          <w:szCs w:val="24"/>
        </w:rPr>
        <w:t xml:space="preserve"> than a standard column of the same sta</w:t>
      </w:r>
      <w:r w:rsidR="007D5EFE">
        <w:rPr>
          <w:rFonts w:ascii="Arial" w:hAnsi="Arial" w:cs="Arial"/>
          <w:sz w:val="24"/>
          <w:szCs w:val="24"/>
        </w:rPr>
        <w:t>tionary phase (see below</w:t>
      </w:r>
      <w:r w:rsidR="005060C3">
        <w:rPr>
          <w:rFonts w:ascii="Arial" w:hAnsi="Arial" w:cs="Arial"/>
          <w:sz w:val="24"/>
          <w:szCs w:val="24"/>
        </w:rPr>
        <w:t>).</w:t>
      </w:r>
      <w:r w:rsidR="0057286A">
        <w:rPr>
          <w:rFonts w:ascii="Arial" w:hAnsi="Arial" w:cs="Arial"/>
          <w:sz w:val="24"/>
          <w:szCs w:val="24"/>
        </w:rPr>
        <w:t xml:space="preserve"> Leaving a period of time between each injection (10 minutes</w:t>
      </w:r>
      <w:r w:rsidR="00891C3A">
        <w:rPr>
          <w:rFonts w:ascii="Arial" w:hAnsi="Arial" w:cs="Arial"/>
          <w:sz w:val="24"/>
          <w:szCs w:val="24"/>
        </w:rPr>
        <w:t>)</w:t>
      </w:r>
      <w:r w:rsidR="0057286A">
        <w:rPr>
          <w:rFonts w:ascii="Arial" w:hAnsi="Arial" w:cs="Arial"/>
          <w:sz w:val="24"/>
          <w:szCs w:val="24"/>
        </w:rPr>
        <w:t xml:space="preserve"> also minimises such effects.</w:t>
      </w:r>
    </w:p>
    <w:p w14:paraId="184C1006" w14:textId="57547892" w:rsidR="0002706C" w:rsidRDefault="00C25AFF" w:rsidP="00876C14">
      <w:pPr>
        <w:spacing w:after="0" w:line="360" w:lineRule="auto"/>
        <w:ind w:firstLine="720"/>
        <w:rPr>
          <w:rFonts w:ascii="Arial" w:hAnsi="Arial" w:cs="Arial"/>
          <w:sz w:val="24"/>
          <w:szCs w:val="24"/>
        </w:rPr>
      </w:pPr>
      <w:r>
        <w:rPr>
          <w:rFonts w:ascii="Arial" w:hAnsi="Arial" w:cs="Arial"/>
          <w:sz w:val="24"/>
          <w:szCs w:val="24"/>
        </w:rPr>
        <w:t>Fig. 2</w:t>
      </w:r>
      <w:r w:rsidR="00C6281C">
        <w:rPr>
          <w:rFonts w:ascii="Arial" w:hAnsi="Arial" w:cs="Arial"/>
          <w:sz w:val="24"/>
          <w:szCs w:val="24"/>
        </w:rPr>
        <w:t>a</w:t>
      </w:r>
      <w:r>
        <w:rPr>
          <w:rFonts w:ascii="Arial" w:hAnsi="Arial" w:cs="Arial"/>
          <w:sz w:val="24"/>
          <w:szCs w:val="24"/>
        </w:rPr>
        <w:t xml:space="preserve"> shows a chromatogram of the 4 test compounds using a deactivated amide column (Waters Premi</w:t>
      </w:r>
      <w:r w:rsidR="00FF437B">
        <w:rPr>
          <w:rFonts w:ascii="Arial" w:hAnsi="Arial" w:cs="Arial"/>
          <w:sz w:val="24"/>
          <w:szCs w:val="24"/>
        </w:rPr>
        <w:t>er</w:t>
      </w:r>
      <w:r>
        <w:rPr>
          <w:rFonts w:ascii="Arial" w:hAnsi="Arial" w:cs="Arial"/>
          <w:sz w:val="24"/>
          <w:szCs w:val="24"/>
        </w:rPr>
        <w:t xml:space="preserve"> </w:t>
      </w:r>
      <w:r w:rsidR="00FF437B">
        <w:rPr>
          <w:rFonts w:ascii="Arial" w:hAnsi="Arial" w:cs="Arial"/>
          <w:sz w:val="24"/>
          <w:szCs w:val="24"/>
        </w:rPr>
        <w:t xml:space="preserve">BEH </w:t>
      </w:r>
      <w:r>
        <w:rPr>
          <w:rFonts w:ascii="Arial" w:hAnsi="Arial" w:cs="Arial"/>
          <w:sz w:val="24"/>
          <w:szCs w:val="24"/>
        </w:rPr>
        <w:t>amide) and a high pH mobile phase (as Fig. 1a) containing a relatively high concentration of complexing agent (</w:t>
      </w:r>
      <w:r w:rsidR="0057286A">
        <w:rPr>
          <w:rFonts w:ascii="Arial" w:hAnsi="Arial" w:cs="Arial"/>
          <w:sz w:val="24"/>
          <w:szCs w:val="24"/>
        </w:rPr>
        <w:t xml:space="preserve">1.25 mM </w:t>
      </w:r>
      <w:r>
        <w:rPr>
          <w:rFonts w:ascii="Arial" w:hAnsi="Arial" w:cs="Arial"/>
          <w:sz w:val="24"/>
          <w:szCs w:val="24"/>
        </w:rPr>
        <w:t>citrate).</w:t>
      </w:r>
      <w:r w:rsidR="009870D7">
        <w:rPr>
          <w:rFonts w:ascii="Arial" w:hAnsi="Arial" w:cs="Arial"/>
          <w:sz w:val="24"/>
          <w:szCs w:val="24"/>
        </w:rPr>
        <w:t xml:space="preserve"> T</w:t>
      </w:r>
      <w:r w:rsidR="001E69BE">
        <w:rPr>
          <w:rFonts w:ascii="Arial" w:hAnsi="Arial" w:cs="Arial"/>
          <w:sz w:val="24"/>
          <w:szCs w:val="24"/>
        </w:rPr>
        <w:t xml:space="preserve">his column along with </w:t>
      </w:r>
      <w:r w:rsidR="006A19E5">
        <w:rPr>
          <w:rFonts w:ascii="Arial" w:hAnsi="Arial" w:cs="Arial"/>
          <w:sz w:val="24"/>
          <w:szCs w:val="24"/>
        </w:rPr>
        <w:t xml:space="preserve">some </w:t>
      </w:r>
      <w:r w:rsidR="001E69BE">
        <w:rPr>
          <w:rFonts w:ascii="Arial" w:hAnsi="Arial" w:cs="Arial"/>
          <w:sz w:val="24"/>
          <w:szCs w:val="24"/>
        </w:rPr>
        <w:t>others produced by Waters is based on a bridged ethyl hybrid inorganic/organic substrate which confers high pH stability, in this case over the claimed pH range of 2-12. Columns based on a conventional silica matrix are likely to be much less stable with an upper pH limit of 6-7</w:t>
      </w:r>
      <w:r w:rsidR="003405FE">
        <w:rPr>
          <w:rFonts w:ascii="Arial" w:hAnsi="Arial" w:cs="Arial"/>
          <w:sz w:val="24"/>
          <w:szCs w:val="24"/>
        </w:rPr>
        <w:t xml:space="preserve">. The Agilent HILIC Z column </w:t>
      </w:r>
      <w:r w:rsidR="00FF437B">
        <w:rPr>
          <w:rFonts w:ascii="Arial" w:hAnsi="Arial" w:cs="Arial"/>
          <w:sz w:val="24"/>
          <w:szCs w:val="24"/>
        </w:rPr>
        <w:t xml:space="preserve">studied </w:t>
      </w:r>
      <w:r w:rsidR="003405FE">
        <w:rPr>
          <w:rFonts w:ascii="Arial" w:hAnsi="Arial" w:cs="Arial"/>
          <w:sz w:val="24"/>
          <w:szCs w:val="24"/>
        </w:rPr>
        <w:t>by others [13,17] also has a high pH limit of 12 and may be based on similar hybrid technology. No detrimental effect of the use of pH 9</w:t>
      </w:r>
      <w:r w:rsidR="0027730E">
        <w:rPr>
          <w:rFonts w:ascii="Arial" w:hAnsi="Arial" w:cs="Arial"/>
          <w:sz w:val="24"/>
          <w:szCs w:val="24"/>
        </w:rPr>
        <w:t>.0</w:t>
      </w:r>
      <w:r w:rsidR="003405FE">
        <w:rPr>
          <w:rFonts w:ascii="Arial" w:hAnsi="Arial" w:cs="Arial"/>
          <w:sz w:val="24"/>
          <w:szCs w:val="24"/>
        </w:rPr>
        <w:t xml:space="preserve"> on the Waters hybrid materials (retention or efficiency changes) were observed in the course of this study. </w:t>
      </w:r>
      <w:r w:rsidR="001A39E5">
        <w:rPr>
          <w:rFonts w:ascii="Arial" w:hAnsi="Arial" w:cs="Arial"/>
          <w:sz w:val="24"/>
          <w:szCs w:val="24"/>
        </w:rPr>
        <w:t xml:space="preserve">The solutes are eluted in order of increasing numbers of phosphate groups. Table </w:t>
      </w:r>
      <w:r w:rsidR="008053D6">
        <w:rPr>
          <w:rFonts w:ascii="Arial" w:hAnsi="Arial" w:cs="Arial"/>
          <w:sz w:val="24"/>
          <w:szCs w:val="24"/>
        </w:rPr>
        <w:t>2</w:t>
      </w:r>
      <w:r w:rsidR="001A39E5">
        <w:rPr>
          <w:rFonts w:ascii="Arial" w:hAnsi="Arial" w:cs="Arial"/>
          <w:sz w:val="24"/>
          <w:szCs w:val="24"/>
        </w:rPr>
        <w:t xml:space="preserve"> indicates increasing hydrophilicity for adenosine, AMP, ADP, ATP with log D</w:t>
      </w:r>
      <w:r w:rsidR="00B7694F" w:rsidRPr="00796A0B">
        <w:rPr>
          <w:rFonts w:ascii="Arial" w:hAnsi="Arial" w:cs="Arial"/>
          <w:sz w:val="24"/>
          <w:szCs w:val="24"/>
          <w:vertAlign w:val="subscript"/>
        </w:rPr>
        <w:t>ow</w:t>
      </w:r>
      <w:r w:rsidR="001A39E5">
        <w:rPr>
          <w:rFonts w:ascii="Arial" w:hAnsi="Arial" w:cs="Arial"/>
          <w:sz w:val="24"/>
          <w:szCs w:val="24"/>
        </w:rPr>
        <w:t xml:space="preserve"> values -1.7 to -12.7 along the series</w:t>
      </w:r>
      <w:r w:rsidR="008053D6">
        <w:rPr>
          <w:rFonts w:ascii="Arial" w:hAnsi="Arial" w:cs="Arial"/>
          <w:sz w:val="24"/>
          <w:szCs w:val="24"/>
        </w:rPr>
        <w:t xml:space="preserve"> at pH 9.0</w:t>
      </w:r>
      <w:r w:rsidR="001A39E5">
        <w:rPr>
          <w:rFonts w:ascii="Arial" w:hAnsi="Arial" w:cs="Arial"/>
          <w:sz w:val="24"/>
          <w:szCs w:val="24"/>
        </w:rPr>
        <w:t>.</w:t>
      </w:r>
      <w:r w:rsidR="00B7694F">
        <w:rPr>
          <w:rFonts w:ascii="Arial" w:hAnsi="Arial" w:cs="Arial"/>
          <w:sz w:val="24"/>
          <w:szCs w:val="24"/>
        </w:rPr>
        <w:t xml:space="preserve"> (Note that large negative log D</w:t>
      </w:r>
      <w:r w:rsidR="00B7694F" w:rsidRPr="00796A0B">
        <w:rPr>
          <w:rFonts w:ascii="Arial" w:hAnsi="Arial" w:cs="Arial"/>
          <w:sz w:val="24"/>
          <w:szCs w:val="24"/>
          <w:vertAlign w:val="subscript"/>
        </w:rPr>
        <w:t>ow</w:t>
      </w:r>
      <w:r w:rsidR="00B7694F">
        <w:rPr>
          <w:rFonts w:ascii="Arial" w:hAnsi="Arial" w:cs="Arial"/>
          <w:sz w:val="24"/>
          <w:szCs w:val="24"/>
        </w:rPr>
        <w:t xml:space="preserve"> values indicate high hydrophilicity).</w:t>
      </w:r>
      <w:r w:rsidR="001A39E5">
        <w:rPr>
          <w:rFonts w:ascii="Arial" w:hAnsi="Arial" w:cs="Arial"/>
          <w:sz w:val="24"/>
          <w:szCs w:val="24"/>
        </w:rPr>
        <w:t xml:space="preserve"> </w:t>
      </w:r>
      <w:r w:rsidR="00E55A87">
        <w:rPr>
          <w:rFonts w:ascii="Arial" w:hAnsi="Arial" w:cs="Arial"/>
          <w:sz w:val="24"/>
          <w:szCs w:val="24"/>
        </w:rPr>
        <w:t xml:space="preserve">Ionic </w:t>
      </w:r>
      <w:r w:rsidR="00E735EB">
        <w:rPr>
          <w:rFonts w:ascii="Arial" w:hAnsi="Arial" w:cs="Arial"/>
          <w:sz w:val="24"/>
          <w:szCs w:val="24"/>
        </w:rPr>
        <w:t>interactions</w:t>
      </w:r>
      <w:r w:rsidR="0057286A">
        <w:rPr>
          <w:rFonts w:ascii="Arial" w:hAnsi="Arial" w:cs="Arial"/>
          <w:sz w:val="24"/>
          <w:szCs w:val="24"/>
        </w:rPr>
        <w:t>,</w:t>
      </w:r>
      <w:r w:rsidR="00E55A87">
        <w:rPr>
          <w:rFonts w:ascii="Arial" w:hAnsi="Arial" w:cs="Arial"/>
          <w:sz w:val="24"/>
          <w:szCs w:val="24"/>
        </w:rPr>
        <w:t xml:space="preserve"> which increases with the </w:t>
      </w:r>
      <w:r w:rsidR="001A39E5">
        <w:rPr>
          <w:rFonts w:ascii="Arial" w:hAnsi="Arial" w:cs="Arial"/>
          <w:sz w:val="24"/>
          <w:szCs w:val="24"/>
        </w:rPr>
        <w:t xml:space="preserve">number of phosphate groups </w:t>
      </w:r>
      <w:r w:rsidR="00E55A87">
        <w:rPr>
          <w:rFonts w:ascii="Arial" w:hAnsi="Arial" w:cs="Arial"/>
          <w:sz w:val="24"/>
          <w:szCs w:val="24"/>
        </w:rPr>
        <w:t>in the solute</w:t>
      </w:r>
      <w:r w:rsidR="00E735EB">
        <w:rPr>
          <w:rFonts w:ascii="Arial" w:hAnsi="Arial" w:cs="Arial"/>
          <w:sz w:val="24"/>
          <w:szCs w:val="24"/>
        </w:rPr>
        <w:t>, clearly contribute to retention</w:t>
      </w:r>
      <w:r w:rsidR="00E55A87">
        <w:rPr>
          <w:rFonts w:ascii="Arial" w:hAnsi="Arial" w:cs="Arial"/>
          <w:sz w:val="24"/>
          <w:szCs w:val="24"/>
        </w:rPr>
        <w:t xml:space="preserve">: these </w:t>
      </w:r>
      <w:r w:rsidR="00E735EB">
        <w:rPr>
          <w:rFonts w:ascii="Arial" w:hAnsi="Arial" w:cs="Arial"/>
          <w:sz w:val="24"/>
          <w:szCs w:val="24"/>
        </w:rPr>
        <w:t xml:space="preserve">interactions </w:t>
      </w:r>
      <w:r w:rsidR="00E55A87">
        <w:rPr>
          <w:rFonts w:ascii="Arial" w:hAnsi="Arial" w:cs="Arial"/>
          <w:sz w:val="24"/>
          <w:szCs w:val="24"/>
        </w:rPr>
        <w:t>in</w:t>
      </w:r>
      <w:r w:rsidR="00FC794D">
        <w:rPr>
          <w:rFonts w:ascii="Arial" w:hAnsi="Arial" w:cs="Arial"/>
          <w:sz w:val="24"/>
          <w:szCs w:val="24"/>
        </w:rPr>
        <w:t xml:space="preserve">crease as the charge on a </w:t>
      </w:r>
      <w:proofErr w:type="gramStart"/>
      <w:r w:rsidR="001A39E5">
        <w:rPr>
          <w:rFonts w:ascii="Arial" w:hAnsi="Arial" w:cs="Arial"/>
          <w:sz w:val="24"/>
          <w:szCs w:val="24"/>
        </w:rPr>
        <w:t>solute increases</w:t>
      </w:r>
      <w:proofErr w:type="gramEnd"/>
      <w:r w:rsidR="00FC794D">
        <w:rPr>
          <w:rFonts w:ascii="Arial" w:hAnsi="Arial" w:cs="Arial"/>
          <w:sz w:val="24"/>
          <w:szCs w:val="24"/>
        </w:rPr>
        <w:t xml:space="preserve"> at a given </w:t>
      </w:r>
      <w:proofErr w:type="spellStart"/>
      <w:r w:rsidR="00FC794D">
        <w:rPr>
          <w:rFonts w:ascii="Arial" w:hAnsi="Arial" w:cs="Arial"/>
          <w:sz w:val="24"/>
          <w:szCs w:val="24"/>
        </w:rPr>
        <w:t>pH</w:t>
      </w:r>
      <w:r w:rsidR="001A39E5">
        <w:rPr>
          <w:rFonts w:ascii="Arial" w:hAnsi="Arial" w:cs="Arial"/>
          <w:sz w:val="24"/>
          <w:szCs w:val="24"/>
        </w:rPr>
        <w:t>.</w:t>
      </w:r>
      <w:proofErr w:type="spellEnd"/>
      <w:r w:rsidR="001A39E5">
        <w:rPr>
          <w:rFonts w:ascii="Arial" w:hAnsi="Arial" w:cs="Arial"/>
          <w:sz w:val="24"/>
          <w:szCs w:val="24"/>
        </w:rPr>
        <w:t xml:space="preserve"> For instance</w:t>
      </w:r>
      <w:r w:rsidR="00E55A87">
        <w:rPr>
          <w:rFonts w:ascii="Arial" w:hAnsi="Arial" w:cs="Arial"/>
          <w:sz w:val="24"/>
          <w:szCs w:val="24"/>
        </w:rPr>
        <w:t>,</w:t>
      </w:r>
      <w:r w:rsidR="00EB4D87">
        <w:rPr>
          <w:rFonts w:ascii="Arial" w:hAnsi="Arial" w:cs="Arial"/>
          <w:sz w:val="24"/>
          <w:szCs w:val="24"/>
        </w:rPr>
        <w:t xml:space="preserve"> the charge on adenosine, AMP, ADP, ATP</w:t>
      </w:r>
      <w:r w:rsidR="00F2664B">
        <w:rPr>
          <w:rFonts w:ascii="Arial" w:hAnsi="Arial" w:cs="Arial"/>
          <w:sz w:val="24"/>
          <w:szCs w:val="24"/>
        </w:rPr>
        <w:t xml:space="preserve"> is 0, -2.0, -2.4, and -3.4 at pH 9</w:t>
      </w:r>
      <w:r w:rsidR="008053D6">
        <w:rPr>
          <w:rFonts w:ascii="Arial" w:hAnsi="Arial" w:cs="Arial"/>
          <w:sz w:val="24"/>
          <w:szCs w:val="24"/>
        </w:rPr>
        <w:t>.0</w:t>
      </w:r>
      <w:r w:rsidR="00F2664B">
        <w:rPr>
          <w:rFonts w:ascii="Arial" w:hAnsi="Arial" w:cs="Arial"/>
          <w:sz w:val="24"/>
          <w:szCs w:val="24"/>
        </w:rPr>
        <w:t>.</w:t>
      </w:r>
      <w:r w:rsidR="00EB4D87">
        <w:rPr>
          <w:rFonts w:ascii="Arial" w:hAnsi="Arial" w:cs="Arial"/>
          <w:sz w:val="24"/>
          <w:szCs w:val="24"/>
        </w:rPr>
        <w:t xml:space="preserve"> Ionic </w:t>
      </w:r>
      <w:r w:rsidR="001A39E5">
        <w:rPr>
          <w:rFonts w:ascii="Arial" w:hAnsi="Arial" w:cs="Arial"/>
          <w:sz w:val="24"/>
          <w:szCs w:val="24"/>
        </w:rPr>
        <w:t xml:space="preserve">interactions </w:t>
      </w:r>
      <w:proofErr w:type="gramStart"/>
      <w:r w:rsidR="001A39E5">
        <w:rPr>
          <w:rFonts w:ascii="Arial" w:hAnsi="Arial" w:cs="Arial"/>
          <w:sz w:val="24"/>
          <w:szCs w:val="24"/>
        </w:rPr>
        <w:t>are</w:t>
      </w:r>
      <w:proofErr w:type="gramEnd"/>
      <w:r w:rsidR="001A39E5">
        <w:rPr>
          <w:rFonts w:ascii="Arial" w:hAnsi="Arial" w:cs="Arial"/>
          <w:sz w:val="24"/>
          <w:szCs w:val="24"/>
        </w:rPr>
        <w:t xml:space="preserve"> </w:t>
      </w:r>
      <w:r w:rsidR="008053D6">
        <w:rPr>
          <w:rFonts w:ascii="Arial" w:hAnsi="Arial" w:cs="Arial"/>
          <w:sz w:val="24"/>
          <w:szCs w:val="24"/>
        </w:rPr>
        <w:t xml:space="preserve">however, </w:t>
      </w:r>
      <w:r w:rsidR="001A39E5">
        <w:rPr>
          <w:rFonts w:ascii="Arial" w:hAnsi="Arial" w:cs="Arial"/>
          <w:sz w:val="24"/>
          <w:szCs w:val="24"/>
        </w:rPr>
        <w:t>likely to be suppressed</w:t>
      </w:r>
      <w:r w:rsidR="008053D6">
        <w:rPr>
          <w:rFonts w:ascii="Arial" w:hAnsi="Arial" w:cs="Arial"/>
          <w:sz w:val="24"/>
          <w:szCs w:val="24"/>
        </w:rPr>
        <w:t xml:space="preserve"> at high pH by the reduced ionisation of </w:t>
      </w:r>
      <w:r w:rsidR="008F68C5">
        <w:rPr>
          <w:rFonts w:ascii="Arial" w:hAnsi="Arial" w:cs="Arial"/>
          <w:sz w:val="24"/>
          <w:szCs w:val="24"/>
        </w:rPr>
        <w:t>metal oxides such as chromium, nickel, cadmium and iron</w:t>
      </w:r>
      <w:r w:rsidR="00514499">
        <w:rPr>
          <w:rFonts w:ascii="Arial" w:hAnsi="Arial" w:cs="Arial"/>
          <w:sz w:val="24"/>
          <w:szCs w:val="24"/>
        </w:rPr>
        <w:t>. They are also reduced</w:t>
      </w:r>
      <w:r w:rsidR="001A39E5">
        <w:rPr>
          <w:rFonts w:ascii="Arial" w:hAnsi="Arial" w:cs="Arial"/>
          <w:sz w:val="24"/>
          <w:szCs w:val="24"/>
        </w:rPr>
        <w:t xml:space="preserve"> by the presence of </w:t>
      </w:r>
      <w:r w:rsidR="00EB4D87">
        <w:rPr>
          <w:rFonts w:ascii="Arial" w:hAnsi="Arial" w:cs="Arial"/>
          <w:sz w:val="24"/>
          <w:szCs w:val="24"/>
        </w:rPr>
        <w:t xml:space="preserve">complexing agents such as citrate or </w:t>
      </w:r>
      <w:proofErr w:type="spellStart"/>
      <w:r w:rsidR="00EB4D87">
        <w:rPr>
          <w:rFonts w:ascii="Arial" w:hAnsi="Arial" w:cs="Arial"/>
          <w:sz w:val="24"/>
          <w:szCs w:val="24"/>
        </w:rPr>
        <w:t>medronic</w:t>
      </w:r>
      <w:proofErr w:type="spellEnd"/>
      <w:r w:rsidR="00EB4D87">
        <w:rPr>
          <w:rFonts w:ascii="Arial" w:hAnsi="Arial" w:cs="Arial"/>
          <w:sz w:val="24"/>
          <w:szCs w:val="24"/>
        </w:rPr>
        <w:t xml:space="preserve"> acid. These reagents are highly hydrophilic and remain negativel</w:t>
      </w:r>
      <w:r w:rsidR="0002706C">
        <w:rPr>
          <w:rFonts w:ascii="Arial" w:hAnsi="Arial" w:cs="Arial"/>
          <w:sz w:val="24"/>
          <w:szCs w:val="24"/>
        </w:rPr>
        <w:t xml:space="preserve">y </w:t>
      </w:r>
      <w:r w:rsidR="00EB4D87">
        <w:rPr>
          <w:rFonts w:ascii="Arial" w:hAnsi="Arial" w:cs="Arial"/>
          <w:sz w:val="24"/>
          <w:szCs w:val="24"/>
        </w:rPr>
        <w:t>charged at pH 9</w:t>
      </w:r>
      <w:r w:rsidR="00514499">
        <w:rPr>
          <w:rFonts w:ascii="Arial" w:hAnsi="Arial" w:cs="Arial"/>
          <w:sz w:val="24"/>
          <w:szCs w:val="24"/>
        </w:rPr>
        <w:t xml:space="preserve">.0 </w:t>
      </w:r>
      <w:r w:rsidR="00EB4D87">
        <w:rPr>
          <w:rFonts w:ascii="Arial" w:hAnsi="Arial" w:cs="Arial"/>
          <w:sz w:val="24"/>
          <w:szCs w:val="24"/>
        </w:rPr>
        <w:t xml:space="preserve">(see Table </w:t>
      </w:r>
      <w:r w:rsidR="00D7106B">
        <w:rPr>
          <w:rFonts w:ascii="Arial" w:hAnsi="Arial" w:cs="Arial"/>
          <w:sz w:val="24"/>
          <w:szCs w:val="24"/>
        </w:rPr>
        <w:t>2</w:t>
      </w:r>
      <w:r w:rsidR="00EB4D87">
        <w:rPr>
          <w:rFonts w:ascii="Arial" w:hAnsi="Arial" w:cs="Arial"/>
          <w:sz w:val="24"/>
          <w:szCs w:val="24"/>
        </w:rPr>
        <w:t xml:space="preserve">). Caution must be </w:t>
      </w:r>
      <w:r w:rsidR="00F2664B">
        <w:rPr>
          <w:rFonts w:ascii="Arial" w:hAnsi="Arial" w:cs="Arial"/>
          <w:sz w:val="24"/>
          <w:szCs w:val="24"/>
        </w:rPr>
        <w:t xml:space="preserve">exercised </w:t>
      </w:r>
      <w:r w:rsidR="00EB4D87">
        <w:rPr>
          <w:rFonts w:ascii="Arial" w:hAnsi="Arial" w:cs="Arial"/>
          <w:sz w:val="24"/>
          <w:szCs w:val="24"/>
        </w:rPr>
        <w:t>in use of T</w:t>
      </w:r>
      <w:r w:rsidR="0002706C">
        <w:rPr>
          <w:rFonts w:ascii="Arial" w:hAnsi="Arial" w:cs="Arial"/>
          <w:sz w:val="24"/>
          <w:szCs w:val="24"/>
        </w:rPr>
        <w:t xml:space="preserve">able </w:t>
      </w:r>
      <w:r w:rsidR="00D7106B">
        <w:rPr>
          <w:rFonts w:ascii="Arial" w:hAnsi="Arial" w:cs="Arial"/>
          <w:sz w:val="24"/>
          <w:szCs w:val="24"/>
        </w:rPr>
        <w:t>2</w:t>
      </w:r>
      <w:r w:rsidR="0002706C">
        <w:rPr>
          <w:rFonts w:ascii="Arial" w:hAnsi="Arial" w:cs="Arial"/>
          <w:sz w:val="24"/>
          <w:szCs w:val="24"/>
        </w:rPr>
        <w:t xml:space="preserve"> as</w:t>
      </w:r>
      <w:r w:rsidR="00F2664B">
        <w:rPr>
          <w:rFonts w:ascii="Arial" w:hAnsi="Arial" w:cs="Arial"/>
          <w:sz w:val="24"/>
          <w:szCs w:val="24"/>
        </w:rPr>
        <w:t xml:space="preserve"> </w:t>
      </w:r>
      <w:r w:rsidR="003D794F">
        <w:rPr>
          <w:rFonts w:ascii="Arial" w:hAnsi="Arial" w:cs="Arial"/>
          <w:sz w:val="24"/>
          <w:szCs w:val="24"/>
        </w:rPr>
        <w:t>data</w:t>
      </w:r>
      <w:r w:rsidR="00F2664B">
        <w:rPr>
          <w:rFonts w:ascii="Arial" w:hAnsi="Arial" w:cs="Arial"/>
          <w:sz w:val="24"/>
          <w:szCs w:val="24"/>
        </w:rPr>
        <w:t xml:space="preserve"> </w:t>
      </w:r>
      <w:r w:rsidR="0002706C">
        <w:rPr>
          <w:rFonts w:ascii="Arial" w:hAnsi="Arial" w:cs="Arial"/>
          <w:sz w:val="24"/>
          <w:szCs w:val="24"/>
        </w:rPr>
        <w:t>are based on the properties of compounds in pure water, rather than 70 % ACN for which data is not available.</w:t>
      </w:r>
    </w:p>
    <w:p w14:paraId="390F86BA" w14:textId="28070E91" w:rsidR="00812A4E" w:rsidRDefault="00D7106B" w:rsidP="00AE621A">
      <w:pPr>
        <w:spacing w:after="0" w:line="360" w:lineRule="auto"/>
        <w:rPr>
          <w:rFonts w:ascii="Arial" w:hAnsi="Arial" w:cs="Arial"/>
          <w:sz w:val="24"/>
          <w:szCs w:val="24"/>
        </w:rPr>
      </w:pPr>
      <w:r>
        <w:rPr>
          <w:rFonts w:ascii="Arial" w:hAnsi="Arial" w:cs="Arial"/>
          <w:sz w:val="24"/>
          <w:szCs w:val="24"/>
        </w:rPr>
        <w:tab/>
        <w:t xml:space="preserve">Having calculated the contribution of the instrument to peak broadening it is now possible to determine the contribution of the column alone. This is done by measuring the </w:t>
      </w:r>
      <w:r>
        <w:rPr>
          <w:rFonts w:ascii="Arial" w:hAnsi="Arial" w:cs="Arial"/>
          <w:sz w:val="24"/>
          <w:szCs w:val="24"/>
        </w:rPr>
        <w:lastRenderedPageBreak/>
        <w:t xml:space="preserve">total variance </w:t>
      </w:r>
      <w:r w:rsidRPr="00D7106B">
        <w:rPr>
          <w:rFonts w:ascii="Symbol" w:hAnsi="Symbol" w:cs="Arial"/>
          <w:sz w:val="24"/>
          <w:szCs w:val="24"/>
        </w:rPr>
        <w:t></w:t>
      </w:r>
      <w:r w:rsidRPr="00D7106B">
        <w:rPr>
          <w:rFonts w:ascii="Arial" w:hAnsi="Arial" w:cs="Arial"/>
          <w:sz w:val="24"/>
          <w:szCs w:val="24"/>
          <w:vertAlign w:val="superscript"/>
        </w:rPr>
        <w:t>2</w:t>
      </w:r>
      <w:r>
        <w:rPr>
          <w:rFonts w:ascii="Arial" w:hAnsi="Arial" w:cs="Arial"/>
          <w:sz w:val="24"/>
          <w:szCs w:val="24"/>
        </w:rPr>
        <w:t xml:space="preserve"> and subtracting the </w:t>
      </w:r>
      <w:proofErr w:type="spellStart"/>
      <w:r>
        <w:rPr>
          <w:rFonts w:ascii="Arial" w:hAnsi="Arial" w:cs="Arial"/>
          <w:sz w:val="24"/>
          <w:szCs w:val="24"/>
        </w:rPr>
        <w:t>extracolumn</w:t>
      </w:r>
      <w:proofErr w:type="spellEnd"/>
      <w:r>
        <w:rPr>
          <w:rFonts w:ascii="Arial" w:hAnsi="Arial" w:cs="Arial"/>
          <w:sz w:val="24"/>
          <w:szCs w:val="24"/>
        </w:rPr>
        <w:t xml:space="preserve"> variance. Table 1 shows data for 4 different mobile phases</w:t>
      </w:r>
      <w:r w:rsidR="0006166F">
        <w:rPr>
          <w:rFonts w:ascii="Arial" w:hAnsi="Arial" w:cs="Arial"/>
          <w:sz w:val="24"/>
          <w:szCs w:val="24"/>
        </w:rPr>
        <w:t xml:space="preserve"> using the deactivated column</w:t>
      </w:r>
      <w:r>
        <w:rPr>
          <w:rFonts w:ascii="Arial" w:hAnsi="Arial" w:cs="Arial"/>
          <w:sz w:val="24"/>
          <w:szCs w:val="24"/>
        </w:rPr>
        <w:t>. For</w:t>
      </w:r>
      <w:r w:rsidR="00166367">
        <w:rPr>
          <w:rFonts w:ascii="Arial" w:hAnsi="Arial" w:cs="Arial"/>
          <w:sz w:val="24"/>
          <w:szCs w:val="24"/>
        </w:rPr>
        <w:t xml:space="preserve"> ATP </w:t>
      </w:r>
      <w:proofErr w:type="gramStart"/>
      <w:r w:rsidR="00166367">
        <w:rPr>
          <w:rFonts w:ascii="Arial" w:hAnsi="Arial" w:cs="Arial"/>
          <w:sz w:val="24"/>
          <w:szCs w:val="24"/>
        </w:rPr>
        <w:t xml:space="preserve">using </w:t>
      </w:r>
      <w:r>
        <w:rPr>
          <w:rFonts w:ascii="Arial" w:hAnsi="Arial" w:cs="Arial"/>
          <w:sz w:val="24"/>
          <w:szCs w:val="24"/>
        </w:rPr>
        <w:t xml:space="preserve"> the</w:t>
      </w:r>
      <w:proofErr w:type="gramEnd"/>
      <w:r>
        <w:rPr>
          <w:rFonts w:ascii="Arial" w:hAnsi="Arial" w:cs="Arial"/>
          <w:sz w:val="24"/>
          <w:szCs w:val="24"/>
        </w:rPr>
        <w:t xml:space="preserve"> </w:t>
      </w:r>
      <w:r w:rsidR="0027730E">
        <w:rPr>
          <w:rFonts w:ascii="Arial" w:hAnsi="Arial" w:cs="Arial"/>
          <w:sz w:val="24"/>
          <w:szCs w:val="24"/>
        </w:rPr>
        <w:t xml:space="preserve">pH </w:t>
      </w:r>
      <w:r>
        <w:rPr>
          <w:rFonts w:ascii="Arial" w:hAnsi="Arial" w:cs="Arial"/>
          <w:sz w:val="24"/>
          <w:szCs w:val="24"/>
        </w:rPr>
        <w:t>9</w:t>
      </w:r>
      <w:r w:rsidR="0027730E">
        <w:rPr>
          <w:rFonts w:ascii="Arial" w:hAnsi="Arial" w:cs="Arial"/>
          <w:sz w:val="24"/>
          <w:szCs w:val="24"/>
        </w:rPr>
        <w:t>.0</w:t>
      </w:r>
      <w:r>
        <w:rPr>
          <w:rFonts w:ascii="Arial" w:hAnsi="Arial" w:cs="Arial"/>
          <w:sz w:val="24"/>
          <w:szCs w:val="24"/>
        </w:rPr>
        <w:t xml:space="preserve"> high citrate concentration mobile phase</w:t>
      </w:r>
      <w:r w:rsidR="00AC0F45">
        <w:rPr>
          <w:rFonts w:ascii="Arial" w:hAnsi="Arial" w:cs="Arial"/>
          <w:sz w:val="24"/>
          <w:szCs w:val="24"/>
        </w:rPr>
        <w:t xml:space="preserve">, the total variance is ~ 100 </w:t>
      </w:r>
      <w:r w:rsidR="00AC0F45" w:rsidRPr="00AC0F45">
        <w:rPr>
          <w:rFonts w:ascii="Symbol" w:hAnsi="Symbol" w:cs="Arial"/>
          <w:sz w:val="24"/>
          <w:szCs w:val="24"/>
        </w:rPr>
        <w:t></w:t>
      </w:r>
      <w:r w:rsidR="00AC0F45">
        <w:rPr>
          <w:rFonts w:ascii="Arial" w:hAnsi="Arial" w:cs="Arial"/>
          <w:sz w:val="24"/>
          <w:szCs w:val="24"/>
        </w:rPr>
        <w:t>L</w:t>
      </w:r>
      <w:r w:rsidR="00AC0F45" w:rsidRPr="00AC0F45">
        <w:rPr>
          <w:rFonts w:ascii="Arial" w:hAnsi="Arial" w:cs="Arial"/>
          <w:sz w:val="24"/>
          <w:szCs w:val="24"/>
          <w:vertAlign w:val="superscript"/>
        </w:rPr>
        <w:t>2</w:t>
      </w:r>
      <w:r w:rsidR="00AC0F45">
        <w:rPr>
          <w:rFonts w:ascii="Arial" w:hAnsi="Arial" w:cs="Arial"/>
          <w:sz w:val="24"/>
          <w:szCs w:val="24"/>
        </w:rPr>
        <w:t xml:space="preserve"> and the </w:t>
      </w:r>
      <w:proofErr w:type="spellStart"/>
      <w:r w:rsidR="00AC0F45">
        <w:rPr>
          <w:rFonts w:ascii="Arial" w:hAnsi="Arial" w:cs="Arial"/>
          <w:sz w:val="24"/>
          <w:szCs w:val="24"/>
        </w:rPr>
        <w:t>extracolumn</w:t>
      </w:r>
      <w:proofErr w:type="spellEnd"/>
      <w:r w:rsidR="00AC0F45">
        <w:rPr>
          <w:rFonts w:ascii="Arial" w:hAnsi="Arial" w:cs="Arial"/>
          <w:sz w:val="24"/>
          <w:szCs w:val="24"/>
        </w:rPr>
        <w:t xml:space="preserve"> variance 20  </w:t>
      </w:r>
      <w:r w:rsidR="001453F8" w:rsidRPr="00AC0F45">
        <w:rPr>
          <w:rFonts w:ascii="Symbol" w:hAnsi="Symbol" w:cs="Arial"/>
          <w:sz w:val="24"/>
          <w:szCs w:val="24"/>
        </w:rPr>
        <w:t></w:t>
      </w:r>
      <w:r w:rsidR="001453F8">
        <w:rPr>
          <w:rFonts w:ascii="Arial" w:hAnsi="Arial" w:cs="Arial"/>
          <w:sz w:val="24"/>
          <w:szCs w:val="24"/>
        </w:rPr>
        <w:t>L</w:t>
      </w:r>
      <w:r w:rsidR="001453F8" w:rsidRPr="00AC0F45">
        <w:rPr>
          <w:rFonts w:ascii="Arial" w:hAnsi="Arial" w:cs="Arial"/>
          <w:sz w:val="24"/>
          <w:szCs w:val="24"/>
          <w:vertAlign w:val="superscript"/>
        </w:rPr>
        <w:t>2</w:t>
      </w:r>
      <w:r w:rsidR="001453F8">
        <w:rPr>
          <w:rFonts w:ascii="Arial" w:hAnsi="Arial" w:cs="Arial"/>
          <w:sz w:val="24"/>
          <w:szCs w:val="24"/>
        </w:rPr>
        <w:t xml:space="preserve"> </w:t>
      </w:r>
      <w:r w:rsidR="00AC0F45">
        <w:rPr>
          <w:rFonts w:ascii="Arial" w:hAnsi="Arial" w:cs="Arial"/>
          <w:sz w:val="24"/>
          <w:szCs w:val="24"/>
        </w:rPr>
        <w:t xml:space="preserve">suggesting the column variance is ~ 80 </w:t>
      </w:r>
      <w:r w:rsidR="00AC0F45" w:rsidRPr="00AC0F45">
        <w:rPr>
          <w:rFonts w:ascii="Symbol" w:hAnsi="Symbol" w:cs="Arial"/>
          <w:sz w:val="24"/>
          <w:szCs w:val="24"/>
        </w:rPr>
        <w:t></w:t>
      </w:r>
      <w:r w:rsidR="00AC0F45">
        <w:rPr>
          <w:rFonts w:ascii="Arial" w:hAnsi="Arial" w:cs="Arial"/>
          <w:sz w:val="24"/>
          <w:szCs w:val="24"/>
        </w:rPr>
        <w:t>L</w:t>
      </w:r>
      <w:r w:rsidR="00AC0F45" w:rsidRPr="00AC0F45">
        <w:rPr>
          <w:rFonts w:ascii="Arial" w:hAnsi="Arial" w:cs="Arial"/>
          <w:sz w:val="24"/>
          <w:szCs w:val="24"/>
          <w:vertAlign w:val="superscript"/>
        </w:rPr>
        <w:t>2</w:t>
      </w:r>
      <w:r w:rsidR="00AC0F45">
        <w:rPr>
          <w:rFonts w:ascii="Arial" w:hAnsi="Arial" w:cs="Arial"/>
          <w:sz w:val="24"/>
          <w:szCs w:val="24"/>
        </w:rPr>
        <w:t xml:space="preserve">  . This </w:t>
      </w:r>
      <w:r w:rsidR="001453F8">
        <w:rPr>
          <w:rFonts w:ascii="Arial" w:hAnsi="Arial" w:cs="Arial"/>
          <w:sz w:val="24"/>
          <w:szCs w:val="24"/>
        </w:rPr>
        <w:t>indicates</w:t>
      </w:r>
      <w:r w:rsidR="00AC0F45">
        <w:rPr>
          <w:rFonts w:ascii="Arial" w:hAnsi="Arial" w:cs="Arial"/>
          <w:sz w:val="24"/>
          <w:szCs w:val="24"/>
        </w:rPr>
        <w:t xml:space="preserve"> a true column efficiency using the 5 </w:t>
      </w:r>
      <w:r w:rsidR="00AC0F45" w:rsidRPr="00166367">
        <w:rPr>
          <w:rFonts w:ascii="Symbol" w:hAnsi="Symbol" w:cs="Arial"/>
          <w:sz w:val="24"/>
          <w:szCs w:val="24"/>
        </w:rPr>
        <w:t></w:t>
      </w:r>
      <w:r w:rsidR="00AC0F45">
        <w:rPr>
          <w:rFonts w:ascii="Arial" w:hAnsi="Arial" w:cs="Arial"/>
          <w:sz w:val="24"/>
          <w:szCs w:val="24"/>
        </w:rPr>
        <w:t xml:space="preserve"> peak width method of 12900 plates</w:t>
      </w:r>
      <w:r w:rsidR="00166367">
        <w:rPr>
          <w:rFonts w:ascii="Arial" w:hAnsi="Arial" w:cs="Arial"/>
          <w:sz w:val="24"/>
          <w:szCs w:val="24"/>
        </w:rPr>
        <w:t xml:space="preserve"> (see the penultimate column on the </w:t>
      </w:r>
      <w:proofErr w:type="gramStart"/>
      <w:r w:rsidR="00166367">
        <w:rPr>
          <w:rFonts w:ascii="Arial" w:hAnsi="Arial" w:cs="Arial"/>
          <w:sz w:val="24"/>
          <w:szCs w:val="24"/>
        </w:rPr>
        <w:t>right hand</w:t>
      </w:r>
      <w:proofErr w:type="gramEnd"/>
      <w:r w:rsidR="00166367">
        <w:rPr>
          <w:rFonts w:ascii="Arial" w:hAnsi="Arial" w:cs="Arial"/>
          <w:sz w:val="24"/>
          <w:szCs w:val="24"/>
        </w:rPr>
        <w:t xml:space="preserve"> side of Table 1</w:t>
      </w:r>
      <w:r w:rsidR="00E55A87">
        <w:rPr>
          <w:rFonts w:ascii="Arial" w:hAnsi="Arial" w:cs="Arial"/>
          <w:sz w:val="24"/>
          <w:szCs w:val="24"/>
        </w:rPr>
        <w:t xml:space="preserve">, N </w:t>
      </w:r>
      <w:r w:rsidR="00E55A87" w:rsidRPr="00E55A87">
        <w:rPr>
          <w:rFonts w:ascii="Arial" w:hAnsi="Arial" w:cs="Arial"/>
          <w:sz w:val="24"/>
          <w:szCs w:val="24"/>
          <w:vertAlign w:val="subscript"/>
        </w:rPr>
        <w:t>true col.</w:t>
      </w:r>
      <w:r w:rsidR="00166367">
        <w:rPr>
          <w:rFonts w:ascii="Arial" w:hAnsi="Arial" w:cs="Arial"/>
          <w:sz w:val="24"/>
          <w:szCs w:val="24"/>
        </w:rPr>
        <w:t>)</w:t>
      </w:r>
      <w:r w:rsidR="00AC0F45">
        <w:rPr>
          <w:rFonts w:ascii="Arial" w:hAnsi="Arial" w:cs="Arial"/>
          <w:sz w:val="24"/>
          <w:szCs w:val="24"/>
        </w:rPr>
        <w:t>. The uncorrected efficiency is 10,400 plates</w:t>
      </w:r>
      <w:r w:rsidR="00166367">
        <w:rPr>
          <w:rFonts w:ascii="Arial" w:hAnsi="Arial" w:cs="Arial"/>
          <w:sz w:val="24"/>
          <w:szCs w:val="24"/>
        </w:rPr>
        <w:t xml:space="preserve"> </w:t>
      </w:r>
      <w:r w:rsidR="00AC0F45">
        <w:rPr>
          <w:rFonts w:ascii="Arial" w:hAnsi="Arial" w:cs="Arial"/>
          <w:sz w:val="24"/>
          <w:szCs w:val="24"/>
        </w:rPr>
        <w:t>representing a 20 % loss</w:t>
      </w:r>
      <w:r w:rsidR="00166367">
        <w:rPr>
          <w:rFonts w:ascii="Arial" w:hAnsi="Arial" w:cs="Arial"/>
          <w:sz w:val="24"/>
          <w:szCs w:val="24"/>
        </w:rPr>
        <w:t xml:space="preserve"> of efficiency due to </w:t>
      </w:r>
      <w:r w:rsidR="0013515E">
        <w:rPr>
          <w:rFonts w:ascii="Arial" w:hAnsi="Arial" w:cs="Arial"/>
          <w:sz w:val="24"/>
          <w:szCs w:val="24"/>
        </w:rPr>
        <w:t xml:space="preserve">metal effects (and </w:t>
      </w:r>
      <w:r w:rsidR="00166367">
        <w:rPr>
          <w:rFonts w:ascii="Arial" w:hAnsi="Arial" w:cs="Arial"/>
          <w:sz w:val="24"/>
          <w:szCs w:val="24"/>
        </w:rPr>
        <w:t xml:space="preserve">extra column </w:t>
      </w:r>
      <w:r w:rsidR="0013515E">
        <w:rPr>
          <w:rFonts w:ascii="Arial" w:hAnsi="Arial" w:cs="Arial"/>
          <w:sz w:val="24"/>
          <w:szCs w:val="24"/>
        </w:rPr>
        <w:t>dispersion)</w:t>
      </w:r>
      <w:r w:rsidR="00166367">
        <w:rPr>
          <w:rFonts w:ascii="Arial" w:hAnsi="Arial" w:cs="Arial"/>
          <w:sz w:val="24"/>
          <w:szCs w:val="24"/>
        </w:rPr>
        <w:t>.</w:t>
      </w:r>
      <w:r w:rsidR="00AC0F45">
        <w:rPr>
          <w:rFonts w:ascii="Arial" w:hAnsi="Arial" w:cs="Arial"/>
          <w:sz w:val="24"/>
          <w:szCs w:val="24"/>
        </w:rPr>
        <w:t xml:space="preserve"> </w:t>
      </w:r>
      <w:r w:rsidR="001453F8">
        <w:rPr>
          <w:rFonts w:ascii="Arial" w:hAnsi="Arial" w:cs="Arial"/>
          <w:sz w:val="24"/>
          <w:szCs w:val="24"/>
        </w:rPr>
        <w:t>Note this mobile phase gave the best performance for</w:t>
      </w:r>
      <w:r w:rsidR="0006166F">
        <w:rPr>
          <w:rFonts w:ascii="Arial" w:hAnsi="Arial" w:cs="Arial"/>
          <w:sz w:val="24"/>
          <w:szCs w:val="24"/>
        </w:rPr>
        <w:t xml:space="preserve"> ADP and</w:t>
      </w:r>
      <w:r w:rsidR="001453F8">
        <w:rPr>
          <w:rFonts w:ascii="Arial" w:hAnsi="Arial" w:cs="Arial"/>
          <w:sz w:val="24"/>
          <w:szCs w:val="24"/>
        </w:rPr>
        <w:t xml:space="preserve"> A</w:t>
      </w:r>
      <w:r w:rsidR="0093764F">
        <w:rPr>
          <w:rFonts w:ascii="Arial" w:hAnsi="Arial" w:cs="Arial"/>
          <w:sz w:val="24"/>
          <w:szCs w:val="24"/>
        </w:rPr>
        <w:t xml:space="preserve">TP. </w:t>
      </w:r>
      <w:r w:rsidR="00C6281C">
        <w:rPr>
          <w:rFonts w:ascii="Arial" w:hAnsi="Arial" w:cs="Arial"/>
          <w:sz w:val="24"/>
          <w:szCs w:val="24"/>
        </w:rPr>
        <w:t xml:space="preserve">For the same mobile phase </w:t>
      </w:r>
      <w:r w:rsidR="00E55A87">
        <w:rPr>
          <w:rFonts w:ascii="Arial" w:hAnsi="Arial" w:cs="Arial"/>
          <w:sz w:val="24"/>
          <w:szCs w:val="24"/>
        </w:rPr>
        <w:t xml:space="preserve">(1.25 mM citrate) </w:t>
      </w:r>
      <w:r w:rsidR="00C6281C">
        <w:rPr>
          <w:rFonts w:ascii="Arial" w:hAnsi="Arial" w:cs="Arial"/>
          <w:sz w:val="24"/>
          <w:szCs w:val="24"/>
        </w:rPr>
        <w:t>at pH 3</w:t>
      </w:r>
      <w:r w:rsidR="0027730E">
        <w:rPr>
          <w:rFonts w:ascii="Arial" w:hAnsi="Arial" w:cs="Arial"/>
          <w:sz w:val="24"/>
          <w:szCs w:val="24"/>
        </w:rPr>
        <w:t>.0</w:t>
      </w:r>
      <w:r w:rsidR="00C6281C">
        <w:rPr>
          <w:rFonts w:ascii="Arial" w:hAnsi="Arial" w:cs="Arial"/>
          <w:sz w:val="24"/>
          <w:szCs w:val="24"/>
        </w:rPr>
        <w:t>, t</w:t>
      </w:r>
      <w:r w:rsidR="0093764F">
        <w:rPr>
          <w:rFonts w:ascii="Arial" w:hAnsi="Arial" w:cs="Arial"/>
          <w:sz w:val="24"/>
          <w:szCs w:val="24"/>
        </w:rPr>
        <w:t xml:space="preserve">he </w:t>
      </w:r>
      <w:proofErr w:type="spellStart"/>
      <w:r w:rsidR="0093764F">
        <w:rPr>
          <w:rFonts w:ascii="Arial" w:hAnsi="Arial" w:cs="Arial"/>
          <w:sz w:val="24"/>
          <w:szCs w:val="24"/>
        </w:rPr>
        <w:t>extracolumn</w:t>
      </w:r>
      <w:proofErr w:type="spellEnd"/>
      <w:r w:rsidR="0093764F">
        <w:rPr>
          <w:rFonts w:ascii="Arial" w:hAnsi="Arial" w:cs="Arial"/>
          <w:sz w:val="24"/>
          <w:szCs w:val="24"/>
        </w:rPr>
        <w:t xml:space="preserve"> variance was </w:t>
      </w:r>
      <w:r w:rsidR="0057286A">
        <w:rPr>
          <w:rFonts w:ascii="Arial" w:hAnsi="Arial" w:cs="Arial"/>
          <w:sz w:val="24"/>
          <w:szCs w:val="24"/>
        </w:rPr>
        <w:t>large</w:t>
      </w:r>
      <w:r w:rsidR="0093764F">
        <w:rPr>
          <w:rFonts w:ascii="Arial" w:hAnsi="Arial" w:cs="Arial"/>
          <w:sz w:val="24"/>
          <w:szCs w:val="24"/>
        </w:rPr>
        <w:t xml:space="preserve">r at 98 </w:t>
      </w:r>
      <w:r w:rsidR="0093764F" w:rsidRPr="00AC0F45">
        <w:rPr>
          <w:rFonts w:ascii="Symbol" w:hAnsi="Symbol" w:cs="Arial"/>
          <w:sz w:val="24"/>
          <w:szCs w:val="24"/>
        </w:rPr>
        <w:t></w:t>
      </w:r>
      <w:r w:rsidR="0093764F">
        <w:rPr>
          <w:rFonts w:ascii="Arial" w:hAnsi="Arial" w:cs="Arial"/>
          <w:sz w:val="24"/>
          <w:szCs w:val="24"/>
        </w:rPr>
        <w:t>L</w:t>
      </w:r>
      <w:r w:rsidR="0093764F" w:rsidRPr="00AC0F45">
        <w:rPr>
          <w:rFonts w:ascii="Arial" w:hAnsi="Arial" w:cs="Arial"/>
          <w:sz w:val="24"/>
          <w:szCs w:val="24"/>
          <w:vertAlign w:val="superscript"/>
        </w:rPr>
        <w:t>2</w:t>
      </w:r>
      <w:r w:rsidR="0093764F">
        <w:rPr>
          <w:rFonts w:ascii="Arial" w:hAnsi="Arial" w:cs="Arial"/>
          <w:sz w:val="24"/>
          <w:szCs w:val="24"/>
        </w:rPr>
        <w:t xml:space="preserve"> for ATP. However, this value is counterbalanced by a proportionally much higher value of 2400 </w:t>
      </w:r>
      <w:r w:rsidR="0093764F" w:rsidRPr="00AC0F45">
        <w:rPr>
          <w:rFonts w:ascii="Symbol" w:hAnsi="Symbol" w:cs="Arial"/>
          <w:sz w:val="24"/>
          <w:szCs w:val="24"/>
        </w:rPr>
        <w:t></w:t>
      </w:r>
      <w:r w:rsidR="0093764F">
        <w:rPr>
          <w:rFonts w:ascii="Arial" w:hAnsi="Arial" w:cs="Arial"/>
          <w:sz w:val="24"/>
          <w:szCs w:val="24"/>
        </w:rPr>
        <w:t>L</w:t>
      </w:r>
      <w:r w:rsidR="0093764F" w:rsidRPr="00AC0F45">
        <w:rPr>
          <w:rFonts w:ascii="Arial" w:hAnsi="Arial" w:cs="Arial"/>
          <w:sz w:val="24"/>
          <w:szCs w:val="24"/>
          <w:vertAlign w:val="superscript"/>
        </w:rPr>
        <w:t>2</w:t>
      </w:r>
      <w:r w:rsidR="0093764F">
        <w:rPr>
          <w:rFonts w:ascii="Arial" w:hAnsi="Arial" w:cs="Arial"/>
          <w:sz w:val="24"/>
          <w:szCs w:val="24"/>
        </w:rPr>
        <w:t xml:space="preserve"> for the </w:t>
      </w:r>
      <w:r w:rsidR="000C6B4C">
        <w:rPr>
          <w:rFonts w:ascii="Arial" w:hAnsi="Arial" w:cs="Arial"/>
          <w:sz w:val="24"/>
          <w:szCs w:val="24"/>
        </w:rPr>
        <w:t xml:space="preserve">total </w:t>
      </w:r>
      <w:r w:rsidR="0093764F">
        <w:rPr>
          <w:rFonts w:ascii="Arial" w:hAnsi="Arial" w:cs="Arial"/>
          <w:sz w:val="24"/>
          <w:szCs w:val="24"/>
        </w:rPr>
        <w:t>variance</w:t>
      </w:r>
      <w:r w:rsidR="00C6281C">
        <w:rPr>
          <w:rFonts w:ascii="Arial" w:hAnsi="Arial" w:cs="Arial"/>
          <w:sz w:val="24"/>
          <w:szCs w:val="24"/>
        </w:rPr>
        <w:t xml:space="preserve"> </w:t>
      </w:r>
      <w:r w:rsidR="000C6B4C">
        <w:rPr>
          <w:rFonts w:ascii="Arial" w:hAnsi="Arial" w:cs="Arial"/>
          <w:sz w:val="24"/>
          <w:szCs w:val="24"/>
        </w:rPr>
        <w:t>for</w:t>
      </w:r>
      <w:r w:rsidR="00C6281C">
        <w:rPr>
          <w:rFonts w:ascii="Arial" w:hAnsi="Arial" w:cs="Arial"/>
          <w:sz w:val="24"/>
          <w:szCs w:val="24"/>
        </w:rPr>
        <w:t xml:space="preserve"> the deactivated column </w:t>
      </w:r>
      <w:r w:rsidR="000C6B4C">
        <w:rPr>
          <w:rFonts w:ascii="Arial" w:hAnsi="Arial" w:cs="Arial"/>
          <w:sz w:val="24"/>
          <w:szCs w:val="24"/>
        </w:rPr>
        <w:t xml:space="preserve">and instrument </w:t>
      </w:r>
      <w:r w:rsidR="00C6281C">
        <w:rPr>
          <w:rFonts w:ascii="Arial" w:hAnsi="Arial" w:cs="Arial"/>
          <w:sz w:val="24"/>
          <w:szCs w:val="24"/>
        </w:rPr>
        <w:t>at pH 3.0</w:t>
      </w:r>
      <w:r w:rsidR="0093764F">
        <w:rPr>
          <w:rFonts w:ascii="Arial" w:hAnsi="Arial" w:cs="Arial"/>
          <w:sz w:val="24"/>
          <w:szCs w:val="24"/>
        </w:rPr>
        <w:t>,</w:t>
      </w:r>
      <w:r w:rsidR="00293127">
        <w:rPr>
          <w:rFonts w:ascii="Arial" w:hAnsi="Arial" w:cs="Arial"/>
          <w:sz w:val="24"/>
          <w:szCs w:val="24"/>
        </w:rPr>
        <w:t xml:space="preserve"> leading to a loss in efficiency of only 3.7 %.</w:t>
      </w:r>
      <w:r w:rsidR="00E421F5">
        <w:rPr>
          <w:rFonts w:ascii="Arial" w:hAnsi="Arial" w:cs="Arial"/>
          <w:sz w:val="24"/>
          <w:szCs w:val="24"/>
        </w:rPr>
        <w:t xml:space="preserve"> These results suggest that the</w:t>
      </w:r>
      <w:r w:rsidR="0057286A">
        <w:rPr>
          <w:rFonts w:ascii="Arial" w:hAnsi="Arial" w:cs="Arial"/>
          <w:sz w:val="24"/>
          <w:szCs w:val="24"/>
        </w:rPr>
        <w:t xml:space="preserve"> interaction of nucleotides with</w:t>
      </w:r>
      <w:r w:rsidR="00E421F5">
        <w:rPr>
          <w:rFonts w:ascii="Arial" w:hAnsi="Arial" w:cs="Arial"/>
          <w:sz w:val="24"/>
          <w:szCs w:val="24"/>
        </w:rPr>
        <w:t xml:space="preserve"> column metals replicate</w:t>
      </w:r>
      <w:r w:rsidR="0057286A">
        <w:rPr>
          <w:rFonts w:ascii="Arial" w:hAnsi="Arial" w:cs="Arial"/>
          <w:sz w:val="24"/>
          <w:szCs w:val="24"/>
        </w:rPr>
        <w:t xml:space="preserve">s their interaction with </w:t>
      </w:r>
      <w:proofErr w:type="spellStart"/>
      <w:r w:rsidR="0006166F">
        <w:rPr>
          <w:rFonts w:ascii="Arial" w:hAnsi="Arial" w:cs="Arial"/>
          <w:sz w:val="24"/>
          <w:szCs w:val="24"/>
        </w:rPr>
        <w:t>extra</w:t>
      </w:r>
      <w:r w:rsidR="0057286A">
        <w:rPr>
          <w:rFonts w:ascii="Arial" w:hAnsi="Arial" w:cs="Arial"/>
          <w:sz w:val="24"/>
          <w:szCs w:val="24"/>
        </w:rPr>
        <w:t>column</w:t>
      </w:r>
      <w:proofErr w:type="spellEnd"/>
      <w:r w:rsidR="0057286A">
        <w:rPr>
          <w:rFonts w:ascii="Arial" w:hAnsi="Arial" w:cs="Arial"/>
          <w:sz w:val="24"/>
          <w:szCs w:val="24"/>
        </w:rPr>
        <w:t xml:space="preserve"> metals</w:t>
      </w:r>
      <w:r w:rsidR="007D5EFE">
        <w:rPr>
          <w:rFonts w:ascii="Arial" w:hAnsi="Arial" w:cs="Arial"/>
          <w:sz w:val="24"/>
          <w:szCs w:val="24"/>
        </w:rPr>
        <w:t>.</w:t>
      </w:r>
      <w:r w:rsidR="00E421F5">
        <w:rPr>
          <w:rFonts w:ascii="Arial" w:hAnsi="Arial" w:cs="Arial"/>
          <w:sz w:val="24"/>
          <w:szCs w:val="24"/>
        </w:rPr>
        <w:t xml:space="preserve"> Clearly, the proposed method also </w:t>
      </w:r>
      <w:proofErr w:type="gramStart"/>
      <w:r w:rsidR="00E421F5">
        <w:rPr>
          <w:rFonts w:ascii="Arial" w:hAnsi="Arial" w:cs="Arial"/>
          <w:sz w:val="24"/>
          <w:szCs w:val="24"/>
        </w:rPr>
        <w:t>takes into account</w:t>
      </w:r>
      <w:proofErr w:type="gramEnd"/>
      <w:r w:rsidR="00E421F5">
        <w:rPr>
          <w:rFonts w:ascii="Arial" w:hAnsi="Arial" w:cs="Arial"/>
          <w:sz w:val="24"/>
          <w:szCs w:val="24"/>
        </w:rPr>
        <w:t xml:space="preserve"> peak broadening due to instrumental dead volume (in addition to metal interactions)</w:t>
      </w:r>
      <w:r w:rsidR="007E7940">
        <w:rPr>
          <w:rFonts w:ascii="Arial" w:hAnsi="Arial" w:cs="Arial"/>
          <w:sz w:val="24"/>
          <w:szCs w:val="24"/>
        </w:rPr>
        <w:t xml:space="preserve">, which is </w:t>
      </w:r>
      <w:r w:rsidR="00BC1F67">
        <w:rPr>
          <w:rFonts w:ascii="Arial" w:hAnsi="Arial" w:cs="Arial"/>
          <w:sz w:val="24"/>
          <w:szCs w:val="24"/>
        </w:rPr>
        <w:t xml:space="preserve">large only </w:t>
      </w:r>
      <w:r w:rsidR="007E7940">
        <w:rPr>
          <w:rFonts w:ascii="Arial" w:hAnsi="Arial" w:cs="Arial"/>
          <w:sz w:val="24"/>
          <w:szCs w:val="24"/>
        </w:rPr>
        <w:t xml:space="preserve">at low </w:t>
      </w:r>
      <w:r w:rsidR="007E7940" w:rsidRPr="00EB0BEE">
        <w:rPr>
          <w:rFonts w:ascii="Arial" w:hAnsi="Arial" w:cs="Arial"/>
          <w:i/>
          <w:iCs/>
          <w:sz w:val="24"/>
          <w:szCs w:val="24"/>
        </w:rPr>
        <w:t xml:space="preserve">k </w:t>
      </w:r>
      <w:r w:rsidR="007E7940">
        <w:rPr>
          <w:rFonts w:ascii="Arial" w:hAnsi="Arial" w:cs="Arial"/>
          <w:sz w:val="24"/>
          <w:szCs w:val="24"/>
        </w:rPr>
        <w:t>values</w:t>
      </w:r>
      <w:r w:rsidR="00E421F5">
        <w:rPr>
          <w:rFonts w:ascii="Arial" w:hAnsi="Arial" w:cs="Arial"/>
          <w:sz w:val="24"/>
          <w:szCs w:val="24"/>
        </w:rPr>
        <w:t xml:space="preserve">. Thus the % loss in efficiency for toluene is ~ 50 % in each mobile phase; </w:t>
      </w:r>
      <w:proofErr w:type="gramStart"/>
      <w:r w:rsidR="00E421F5">
        <w:rPr>
          <w:rFonts w:ascii="Arial" w:hAnsi="Arial" w:cs="Arial"/>
          <w:sz w:val="24"/>
          <w:szCs w:val="24"/>
        </w:rPr>
        <w:t>however</w:t>
      </w:r>
      <w:proofErr w:type="gramEnd"/>
      <w:r w:rsidR="00E421F5">
        <w:rPr>
          <w:rFonts w:ascii="Arial" w:hAnsi="Arial" w:cs="Arial"/>
          <w:sz w:val="24"/>
          <w:szCs w:val="24"/>
        </w:rPr>
        <w:t xml:space="preserve"> toluene has a retention factor of effectively zero</w:t>
      </w:r>
      <w:r w:rsidR="0006166F">
        <w:rPr>
          <w:rFonts w:ascii="Arial" w:hAnsi="Arial" w:cs="Arial"/>
          <w:sz w:val="24"/>
          <w:szCs w:val="24"/>
        </w:rPr>
        <w:t>, as it is often used as a void volume marker in HILIC</w:t>
      </w:r>
      <w:r w:rsidR="004C26B7">
        <w:rPr>
          <w:rFonts w:ascii="Arial" w:hAnsi="Arial" w:cs="Arial"/>
          <w:sz w:val="24"/>
          <w:szCs w:val="24"/>
        </w:rPr>
        <w:t xml:space="preserve"> [23]</w:t>
      </w:r>
      <w:r w:rsidR="00812A4E">
        <w:rPr>
          <w:rFonts w:ascii="Arial" w:hAnsi="Arial" w:cs="Arial"/>
          <w:sz w:val="24"/>
          <w:szCs w:val="24"/>
        </w:rPr>
        <w:t>. The effect of instrumental band spreading as measured by toluene (no solute-metal interactions, variance ~2.5</w:t>
      </w:r>
      <w:r w:rsidR="00812A4E" w:rsidRPr="00812A4E">
        <w:rPr>
          <w:rFonts w:ascii="Symbol" w:hAnsi="Symbol" w:cs="Arial"/>
          <w:sz w:val="24"/>
          <w:szCs w:val="24"/>
        </w:rPr>
        <w:t></w:t>
      </w:r>
      <w:r w:rsidR="00812A4E" w:rsidRPr="00AC0F45">
        <w:rPr>
          <w:rFonts w:ascii="Symbol" w:hAnsi="Symbol" w:cs="Arial"/>
          <w:sz w:val="24"/>
          <w:szCs w:val="24"/>
        </w:rPr>
        <w:t></w:t>
      </w:r>
      <w:r w:rsidR="00812A4E">
        <w:rPr>
          <w:rFonts w:ascii="Arial" w:hAnsi="Arial" w:cs="Arial"/>
          <w:sz w:val="24"/>
          <w:szCs w:val="24"/>
        </w:rPr>
        <w:t>L</w:t>
      </w:r>
      <w:proofErr w:type="gramStart"/>
      <w:r w:rsidR="00812A4E" w:rsidRPr="00AC0F45">
        <w:rPr>
          <w:rFonts w:ascii="Arial" w:hAnsi="Arial" w:cs="Arial"/>
          <w:sz w:val="24"/>
          <w:szCs w:val="24"/>
          <w:vertAlign w:val="superscript"/>
        </w:rPr>
        <w:t>2</w:t>
      </w:r>
      <w:r w:rsidR="00812A4E">
        <w:rPr>
          <w:rFonts w:ascii="Arial" w:hAnsi="Arial" w:cs="Arial"/>
          <w:sz w:val="24"/>
          <w:szCs w:val="24"/>
        </w:rPr>
        <w:t xml:space="preserve"> )</w:t>
      </w:r>
      <w:proofErr w:type="gramEnd"/>
      <w:r w:rsidR="00812A4E">
        <w:rPr>
          <w:rFonts w:ascii="Arial" w:hAnsi="Arial" w:cs="Arial"/>
          <w:sz w:val="24"/>
          <w:szCs w:val="24"/>
        </w:rPr>
        <w:t xml:space="preserve"> is small compared with the peak variance of retained solutes such as ATP  (k ~4 in AF/AC pH</w:t>
      </w:r>
      <w:r w:rsidR="00893DA2">
        <w:rPr>
          <w:rFonts w:ascii="Arial" w:hAnsi="Arial" w:cs="Arial"/>
          <w:sz w:val="24"/>
          <w:szCs w:val="24"/>
        </w:rPr>
        <w:t xml:space="preserve"> </w:t>
      </w:r>
      <w:r w:rsidR="00812A4E">
        <w:rPr>
          <w:rFonts w:ascii="Arial" w:hAnsi="Arial" w:cs="Arial"/>
          <w:sz w:val="24"/>
          <w:szCs w:val="24"/>
        </w:rPr>
        <w:t>9</w:t>
      </w:r>
      <w:r w:rsidR="0027730E">
        <w:rPr>
          <w:rFonts w:ascii="Arial" w:hAnsi="Arial" w:cs="Arial"/>
          <w:sz w:val="24"/>
          <w:szCs w:val="24"/>
        </w:rPr>
        <w:t>.0</w:t>
      </w:r>
      <w:r w:rsidR="00812A4E">
        <w:rPr>
          <w:rFonts w:ascii="Arial" w:hAnsi="Arial" w:cs="Arial"/>
          <w:sz w:val="24"/>
          <w:szCs w:val="24"/>
        </w:rPr>
        <w:t>) and smaller still in the other mobile phases shown in Table 1</w:t>
      </w:r>
      <w:r w:rsidR="00C6281C">
        <w:rPr>
          <w:rFonts w:ascii="Arial" w:hAnsi="Arial" w:cs="Arial"/>
          <w:sz w:val="24"/>
          <w:szCs w:val="24"/>
        </w:rPr>
        <w:t xml:space="preserve">, which give </w:t>
      </w:r>
      <w:r w:rsidR="007E7940">
        <w:rPr>
          <w:rFonts w:ascii="Arial" w:hAnsi="Arial" w:cs="Arial"/>
          <w:sz w:val="24"/>
          <w:szCs w:val="24"/>
        </w:rPr>
        <w:t xml:space="preserve">greater retention and thus </w:t>
      </w:r>
      <w:r w:rsidR="00C6281C">
        <w:rPr>
          <w:rFonts w:ascii="Arial" w:hAnsi="Arial" w:cs="Arial"/>
          <w:sz w:val="24"/>
          <w:szCs w:val="24"/>
        </w:rPr>
        <w:t>broader chromatographic peaks</w:t>
      </w:r>
      <w:r w:rsidR="00812A4E">
        <w:rPr>
          <w:rFonts w:ascii="Arial" w:hAnsi="Arial" w:cs="Arial"/>
          <w:sz w:val="24"/>
          <w:szCs w:val="24"/>
        </w:rPr>
        <w:t xml:space="preserve">. </w:t>
      </w:r>
      <w:proofErr w:type="gramStart"/>
      <w:r w:rsidR="00812A4E">
        <w:rPr>
          <w:rFonts w:ascii="Arial" w:hAnsi="Arial" w:cs="Arial"/>
          <w:sz w:val="24"/>
          <w:szCs w:val="24"/>
        </w:rPr>
        <w:t>Therefore</w:t>
      </w:r>
      <w:proofErr w:type="gramEnd"/>
      <w:r w:rsidR="00812A4E">
        <w:rPr>
          <w:rFonts w:ascii="Arial" w:hAnsi="Arial" w:cs="Arial"/>
          <w:sz w:val="24"/>
          <w:szCs w:val="24"/>
        </w:rPr>
        <w:t xml:space="preserve"> the measurement of peak broadening using ATP is almost entirely due to metal-solute interactions</w:t>
      </w:r>
      <w:r w:rsidR="00E342F5">
        <w:rPr>
          <w:rFonts w:ascii="Arial" w:hAnsi="Arial" w:cs="Arial"/>
          <w:sz w:val="24"/>
          <w:szCs w:val="24"/>
        </w:rPr>
        <w:t>.</w:t>
      </w:r>
    </w:p>
    <w:p w14:paraId="23B07187" w14:textId="31C6A845" w:rsidR="00E21783" w:rsidRDefault="00E21783" w:rsidP="00AE621A">
      <w:pPr>
        <w:spacing w:after="0" w:line="360" w:lineRule="auto"/>
        <w:rPr>
          <w:rFonts w:ascii="Arial" w:hAnsi="Arial" w:cs="Arial"/>
          <w:sz w:val="24"/>
          <w:szCs w:val="24"/>
        </w:rPr>
      </w:pPr>
      <w:r>
        <w:rPr>
          <w:rFonts w:ascii="Arial" w:hAnsi="Arial" w:cs="Arial"/>
          <w:sz w:val="24"/>
          <w:szCs w:val="24"/>
        </w:rPr>
        <w:tab/>
        <w:t>While it appears that most of the band broadening of metal-interactive solutes takes place due to the column, and</w:t>
      </w:r>
      <w:r w:rsidR="006F2094">
        <w:rPr>
          <w:rFonts w:ascii="Arial" w:hAnsi="Arial" w:cs="Arial"/>
          <w:sz w:val="24"/>
          <w:szCs w:val="24"/>
        </w:rPr>
        <w:t xml:space="preserve"> in some cases</w:t>
      </w:r>
      <w:r>
        <w:rPr>
          <w:rFonts w:ascii="Arial" w:hAnsi="Arial" w:cs="Arial"/>
          <w:sz w:val="24"/>
          <w:szCs w:val="24"/>
        </w:rPr>
        <w:t xml:space="preserve"> particular</w:t>
      </w:r>
      <w:r w:rsidR="008A0AC7">
        <w:rPr>
          <w:rFonts w:ascii="Arial" w:hAnsi="Arial" w:cs="Arial"/>
          <w:sz w:val="24"/>
          <w:szCs w:val="24"/>
        </w:rPr>
        <w:t>ly</w:t>
      </w:r>
      <w:r>
        <w:rPr>
          <w:rFonts w:ascii="Arial" w:hAnsi="Arial" w:cs="Arial"/>
          <w:sz w:val="24"/>
          <w:szCs w:val="24"/>
        </w:rPr>
        <w:t xml:space="preserve"> on frits</w:t>
      </w:r>
      <w:r w:rsidR="006F2094">
        <w:rPr>
          <w:rFonts w:ascii="Arial" w:hAnsi="Arial" w:cs="Arial"/>
          <w:sz w:val="24"/>
          <w:szCs w:val="24"/>
        </w:rPr>
        <w:t>,</w:t>
      </w:r>
      <w:r>
        <w:rPr>
          <w:rFonts w:ascii="Arial" w:hAnsi="Arial" w:cs="Arial"/>
          <w:sz w:val="24"/>
          <w:szCs w:val="24"/>
        </w:rPr>
        <w:t xml:space="preserve"> which have a large surface area </w:t>
      </w:r>
      <w:r w:rsidR="005C651D">
        <w:rPr>
          <w:rFonts w:ascii="Arial" w:hAnsi="Arial" w:cs="Arial"/>
          <w:sz w:val="24"/>
          <w:szCs w:val="24"/>
        </w:rPr>
        <w:t>[21]</w:t>
      </w:r>
      <w:r>
        <w:rPr>
          <w:rFonts w:ascii="Arial" w:hAnsi="Arial" w:cs="Arial"/>
          <w:sz w:val="24"/>
          <w:szCs w:val="24"/>
        </w:rPr>
        <w:t xml:space="preserve">, the relative contribution of column and instrument will also vary with the condition of the instrument used. However, the proposed method provides a simple way of assessing these contributions. </w:t>
      </w:r>
      <w:r w:rsidR="007E7940">
        <w:rPr>
          <w:rFonts w:ascii="Arial" w:hAnsi="Arial" w:cs="Arial"/>
          <w:sz w:val="24"/>
          <w:szCs w:val="24"/>
        </w:rPr>
        <w:t xml:space="preserve">The </w:t>
      </w:r>
      <w:r>
        <w:rPr>
          <w:rFonts w:ascii="Arial" w:hAnsi="Arial" w:cs="Arial"/>
          <w:sz w:val="24"/>
          <w:szCs w:val="24"/>
        </w:rPr>
        <w:t xml:space="preserve">most detrimental </w:t>
      </w:r>
      <w:r w:rsidR="000C6B4C">
        <w:rPr>
          <w:rFonts w:ascii="Arial" w:hAnsi="Arial" w:cs="Arial"/>
          <w:sz w:val="24"/>
          <w:szCs w:val="24"/>
        </w:rPr>
        <w:t xml:space="preserve">influence of </w:t>
      </w:r>
      <w:proofErr w:type="spellStart"/>
      <w:r w:rsidR="000C6B4C">
        <w:rPr>
          <w:rFonts w:ascii="Arial" w:hAnsi="Arial" w:cs="Arial"/>
          <w:sz w:val="24"/>
          <w:szCs w:val="24"/>
        </w:rPr>
        <w:t>extracolumn</w:t>
      </w:r>
      <w:proofErr w:type="spellEnd"/>
      <w:r w:rsidR="000C6B4C">
        <w:rPr>
          <w:rFonts w:ascii="Arial" w:hAnsi="Arial" w:cs="Arial"/>
          <w:sz w:val="24"/>
          <w:szCs w:val="24"/>
        </w:rPr>
        <w:t xml:space="preserve"> </w:t>
      </w:r>
      <w:r w:rsidR="007E7940">
        <w:rPr>
          <w:rFonts w:ascii="Arial" w:hAnsi="Arial" w:cs="Arial"/>
          <w:sz w:val="24"/>
          <w:szCs w:val="24"/>
        </w:rPr>
        <w:t>interaction with metals</w:t>
      </w:r>
      <w:r>
        <w:rPr>
          <w:rFonts w:ascii="Arial" w:hAnsi="Arial" w:cs="Arial"/>
          <w:sz w:val="24"/>
          <w:szCs w:val="24"/>
        </w:rPr>
        <w:t xml:space="preserve"> would be obtained in the situation where the column generates sharp symmetrical peaks but the instrument itself contributes considerable broadening and tailing to the injected profile.</w:t>
      </w:r>
      <w:r w:rsidR="008A0AC7">
        <w:rPr>
          <w:rFonts w:ascii="Arial" w:hAnsi="Arial" w:cs="Arial"/>
          <w:sz w:val="24"/>
          <w:szCs w:val="24"/>
        </w:rPr>
        <w:t xml:space="preserve"> This might be possible for a contaminated or corroded instrument; </w:t>
      </w:r>
      <w:proofErr w:type="gramStart"/>
      <w:r w:rsidR="008A0AC7">
        <w:rPr>
          <w:rFonts w:ascii="Arial" w:hAnsi="Arial" w:cs="Arial"/>
          <w:sz w:val="24"/>
          <w:szCs w:val="24"/>
        </w:rPr>
        <w:t>however</w:t>
      </w:r>
      <w:proofErr w:type="gramEnd"/>
      <w:r w:rsidR="008A0AC7">
        <w:rPr>
          <w:rFonts w:ascii="Arial" w:hAnsi="Arial" w:cs="Arial"/>
          <w:sz w:val="24"/>
          <w:szCs w:val="24"/>
        </w:rPr>
        <w:t xml:space="preserve"> the methodology suggested </w:t>
      </w:r>
      <w:r w:rsidR="00F80836">
        <w:rPr>
          <w:rFonts w:ascii="Arial" w:hAnsi="Arial" w:cs="Arial"/>
          <w:sz w:val="24"/>
          <w:szCs w:val="24"/>
        </w:rPr>
        <w:t xml:space="preserve">above </w:t>
      </w:r>
      <w:r w:rsidR="008A0AC7">
        <w:rPr>
          <w:rFonts w:ascii="Arial" w:hAnsi="Arial" w:cs="Arial"/>
          <w:sz w:val="24"/>
          <w:szCs w:val="24"/>
        </w:rPr>
        <w:t xml:space="preserve">can easily identify such a situation.  This situation may </w:t>
      </w:r>
      <w:r w:rsidR="007E7940">
        <w:rPr>
          <w:rFonts w:ascii="Arial" w:hAnsi="Arial" w:cs="Arial"/>
          <w:sz w:val="24"/>
          <w:szCs w:val="24"/>
        </w:rPr>
        <w:t xml:space="preserve">also </w:t>
      </w:r>
      <w:r w:rsidR="008A0AC7">
        <w:rPr>
          <w:rFonts w:ascii="Arial" w:hAnsi="Arial" w:cs="Arial"/>
          <w:sz w:val="24"/>
          <w:szCs w:val="24"/>
        </w:rPr>
        <w:t xml:space="preserve">be less common, in that </w:t>
      </w:r>
      <w:r>
        <w:rPr>
          <w:rFonts w:ascii="Arial" w:hAnsi="Arial" w:cs="Arial"/>
          <w:sz w:val="24"/>
          <w:szCs w:val="24"/>
        </w:rPr>
        <w:t xml:space="preserve">instrument and </w:t>
      </w:r>
      <w:r w:rsidR="00A65A66">
        <w:rPr>
          <w:rFonts w:ascii="Arial" w:hAnsi="Arial" w:cs="Arial"/>
          <w:sz w:val="24"/>
          <w:szCs w:val="24"/>
        </w:rPr>
        <w:t xml:space="preserve">column have been shown to </w:t>
      </w:r>
      <w:r w:rsidR="00A65A66">
        <w:rPr>
          <w:rFonts w:ascii="Arial" w:hAnsi="Arial" w:cs="Arial"/>
          <w:sz w:val="24"/>
          <w:szCs w:val="24"/>
        </w:rPr>
        <w:lastRenderedPageBreak/>
        <w:t xml:space="preserve">suffer from </w:t>
      </w:r>
      <w:r w:rsidR="00F80836">
        <w:rPr>
          <w:rFonts w:ascii="Arial" w:hAnsi="Arial" w:cs="Arial"/>
          <w:sz w:val="24"/>
          <w:szCs w:val="24"/>
        </w:rPr>
        <w:t>similar</w:t>
      </w:r>
      <w:r w:rsidR="008A0AC7">
        <w:rPr>
          <w:rFonts w:ascii="Arial" w:hAnsi="Arial" w:cs="Arial"/>
          <w:sz w:val="24"/>
          <w:szCs w:val="24"/>
        </w:rPr>
        <w:t xml:space="preserve"> effects</w:t>
      </w:r>
      <w:r w:rsidR="007E7940">
        <w:rPr>
          <w:rFonts w:ascii="Arial" w:hAnsi="Arial" w:cs="Arial"/>
          <w:sz w:val="24"/>
          <w:szCs w:val="24"/>
        </w:rPr>
        <w:t xml:space="preserve"> </w:t>
      </w:r>
      <w:proofErr w:type="gramStart"/>
      <w:r w:rsidR="007E7940">
        <w:rPr>
          <w:rFonts w:ascii="Arial" w:hAnsi="Arial" w:cs="Arial"/>
          <w:sz w:val="24"/>
          <w:szCs w:val="24"/>
        </w:rPr>
        <w:t>i.e</w:t>
      </w:r>
      <w:r w:rsidR="00BC1F67">
        <w:rPr>
          <w:rFonts w:ascii="Arial" w:hAnsi="Arial" w:cs="Arial"/>
          <w:sz w:val="24"/>
          <w:szCs w:val="24"/>
        </w:rPr>
        <w:t>.</w:t>
      </w:r>
      <w:proofErr w:type="gramEnd"/>
      <w:r w:rsidR="007E7940">
        <w:rPr>
          <w:rFonts w:ascii="Arial" w:hAnsi="Arial" w:cs="Arial"/>
          <w:sz w:val="24"/>
          <w:szCs w:val="24"/>
        </w:rPr>
        <w:t xml:space="preserve"> metal interactions would tend to lead to a broad </w:t>
      </w:r>
      <w:proofErr w:type="spellStart"/>
      <w:r w:rsidR="0006166F">
        <w:rPr>
          <w:rFonts w:ascii="Arial" w:hAnsi="Arial" w:cs="Arial"/>
          <w:sz w:val="24"/>
          <w:szCs w:val="24"/>
        </w:rPr>
        <w:t>extracolumn</w:t>
      </w:r>
      <w:proofErr w:type="spellEnd"/>
      <w:r w:rsidR="0006166F">
        <w:rPr>
          <w:rFonts w:ascii="Arial" w:hAnsi="Arial" w:cs="Arial"/>
          <w:sz w:val="24"/>
          <w:szCs w:val="24"/>
        </w:rPr>
        <w:t xml:space="preserve"> </w:t>
      </w:r>
      <w:r w:rsidR="007E7940">
        <w:rPr>
          <w:rFonts w:ascii="Arial" w:hAnsi="Arial" w:cs="Arial"/>
          <w:sz w:val="24"/>
          <w:szCs w:val="24"/>
        </w:rPr>
        <w:t>injection profile and also strong adsorptive column interactions</w:t>
      </w:r>
      <w:r w:rsidR="00F80836">
        <w:rPr>
          <w:rFonts w:ascii="Arial" w:hAnsi="Arial" w:cs="Arial"/>
          <w:sz w:val="24"/>
          <w:szCs w:val="24"/>
        </w:rPr>
        <w:t>.</w:t>
      </w:r>
    </w:p>
    <w:p w14:paraId="4300075C" w14:textId="5CD66D3D" w:rsidR="00CD3D87" w:rsidRDefault="00974C8D" w:rsidP="00AE621A">
      <w:pPr>
        <w:spacing w:after="0" w:line="360" w:lineRule="auto"/>
        <w:rPr>
          <w:rFonts w:ascii="Arial" w:hAnsi="Arial" w:cs="Arial"/>
          <w:sz w:val="24"/>
          <w:szCs w:val="24"/>
        </w:rPr>
      </w:pPr>
      <w:r>
        <w:rPr>
          <w:rFonts w:ascii="Arial" w:hAnsi="Arial" w:cs="Arial"/>
          <w:sz w:val="24"/>
          <w:szCs w:val="24"/>
        </w:rPr>
        <w:tab/>
        <w:t>Clearly, it would be possible to substitute different solutes for the nucleotides which were of particular interest</w:t>
      </w:r>
      <w:r w:rsidR="00CD3D87">
        <w:rPr>
          <w:rFonts w:ascii="Arial" w:hAnsi="Arial" w:cs="Arial"/>
          <w:sz w:val="24"/>
          <w:szCs w:val="24"/>
        </w:rPr>
        <w:t xml:space="preserve">, allowing the determination of the instrumental and column contributions for those particular solutes. Of course, a reasonable value of </w:t>
      </w:r>
      <w:r w:rsidR="00CD3D87" w:rsidRPr="006F2094">
        <w:rPr>
          <w:rFonts w:ascii="Arial" w:hAnsi="Arial" w:cs="Arial"/>
          <w:i/>
          <w:iCs/>
          <w:sz w:val="24"/>
          <w:szCs w:val="24"/>
        </w:rPr>
        <w:t>k</w:t>
      </w:r>
      <w:r w:rsidR="00CD3D87">
        <w:rPr>
          <w:rFonts w:ascii="Arial" w:hAnsi="Arial" w:cs="Arial"/>
          <w:sz w:val="24"/>
          <w:szCs w:val="24"/>
        </w:rPr>
        <w:t xml:space="preserve"> </w:t>
      </w:r>
      <w:r w:rsidR="007E7940">
        <w:rPr>
          <w:rFonts w:ascii="Arial" w:hAnsi="Arial" w:cs="Arial"/>
          <w:sz w:val="24"/>
          <w:szCs w:val="24"/>
        </w:rPr>
        <w:t xml:space="preserve">for such solutes </w:t>
      </w:r>
      <w:r w:rsidR="00CD3D87">
        <w:rPr>
          <w:rFonts w:ascii="Arial" w:hAnsi="Arial" w:cs="Arial"/>
          <w:sz w:val="24"/>
          <w:szCs w:val="24"/>
        </w:rPr>
        <w:t>is required to minimise the normal effects of instrumental dead volume on column efficiency.</w:t>
      </w:r>
    </w:p>
    <w:p w14:paraId="7361F617" w14:textId="68349134" w:rsidR="006A52E5" w:rsidRDefault="00E67A76" w:rsidP="00AE621A">
      <w:pPr>
        <w:spacing w:after="0" w:line="360" w:lineRule="auto"/>
        <w:rPr>
          <w:rFonts w:ascii="Arial" w:hAnsi="Arial" w:cs="Arial"/>
          <w:sz w:val="24"/>
          <w:szCs w:val="24"/>
        </w:rPr>
      </w:pPr>
      <w:r>
        <w:rPr>
          <w:rFonts w:ascii="Arial" w:hAnsi="Arial" w:cs="Arial"/>
          <w:sz w:val="24"/>
          <w:szCs w:val="24"/>
        </w:rPr>
        <w:tab/>
        <w:t>Finally, the use of the 5-sigma method to characterise losses in column efficiency is debatable</w:t>
      </w:r>
      <w:r w:rsidR="006A52E5">
        <w:rPr>
          <w:rFonts w:ascii="Arial" w:hAnsi="Arial" w:cs="Arial"/>
          <w:sz w:val="24"/>
          <w:szCs w:val="24"/>
        </w:rPr>
        <w:t xml:space="preserve"> in that it assumes peaks are Gaussian which is clearly not the case. However, we found the measurements reproducible and straightforward to make. More sophisticated methods have been proposed, but these also may not be accessible to the average practitioner [24].</w:t>
      </w:r>
    </w:p>
    <w:p w14:paraId="73271A8D" w14:textId="69CCDDB2" w:rsidR="00CD3D87" w:rsidRDefault="00E67A76" w:rsidP="00AE621A">
      <w:pPr>
        <w:spacing w:after="0" w:line="360" w:lineRule="auto"/>
        <w:rPr>
          <w:rFonts w:ascii="Arial" w:hAnsi="Arial" w:cs="Arial"/>
          <w:sz w:val="24"/>
          <w:szCs w:val="24"/>
        </w:rPr>
      </w:pPr>
      <w:r>
        <w:rPr>
          <w:rFonts w:ascii="Arial" w:hAnsi="Arial" w:cs="Arial"/>
          <w:sz w:val="24"/>
          <w:szCs w:val="24"/>
        </w:rPr>
        <w:t xml:space="preserve"> </w:t>
      </w:r>
    </w:p>
    <w:p w14:paraId="3E329406" w14:textId="77777777" w:rsidR="00812A4E" w:rsidRDefault="00C6281C" w:rsidP="00AE621A">
      <w:pPr>
        <w:spacing w:after="0" w:line="360" w:lineRule="auto"/>
        <w:rPr>
          <w:rFonts w:ascii="Arial" w:hAnsi="Arial" w:cs="Arial"/>
          <w:sz w:val="24"/>
          <w:szCs w:val="24"/>
        </w:rPr>
      </w:pPr>
      <w:r w:rsidRPr="00212D9E">
        <w:rPr>
          <w:rFonts w:ascii="Arial" w:hAnsi="Arial" w:cs="Arial"/>
          <w:i/>
          <w:sz w:val="24"/>
          <w:szCs w:val="24"/>
        </w:rPr>
        <w:t xml:space="preserve">3.3 Effect of mobile phase </w:t>
      </w:r>
      <w:r w:rsidR="00212D9E" w:rsidRPr="00212D9E">
        <w:rPr>
          <w:rFonts w:ascii="Arial" w:hAnsi="Arial" w:cs="Arial"/>
          <w:i/>
          <w:sz w:val="24"/>
          <w:szCs w:val="24"/>
        </w:rPr>
        <w:t xml:space="preserve">pH </w:t>
      </w:r>
      <w:r w:rsidRPr="00212D9E">
        <w:rPr>
          <w:rFonts w:ascii="Arial" w:hAnsi="Arial" w:cs="Arial"/>
          <w:i/>
          <w:sz w:val="24"/>
          <w:szCs w:val="24"/>
        </w:rPr>
        <w:t xml:space="preserve">and </w:t>
      </w:r>
      <w:r w:rsidR="00212D9E" w:rsidRPr="00212D9E">
        <w:rPr>
          <w:rFonts w:ascii="Arial" w:hAnsi="Arial" w:cs="Arial"/>
          <w:i/>
          <w:sz w:val="24"/>
          <w:szCs w:val="24"/>
        </w:rPr>
        <w:t>complexing additives on column performance</w:t>
      </w:r>
      <w:r w:rsidR="00212D9E">
        <w:rPr>
          <w:rFonts w:ascii="Arial" w:hAnsi="Arial" w:cs="Arial"/>
          <w:sz w:val="24"/>
          <w:szCs w:val="24"/>
        </w:rPr>
        <w:t>.</w:t>
      </w:r>
    </w:p>
    <w:p w14:paraId="5F0D8DAB" w14:textId="56CC680A" w:rsidR="00DA6C03" w:rsidRDefault="00CD3D87" w:rsidP="00AE621A">
      <w:pPr>
        <w:spacing w:after="0" w:line="360" w:lineRule="auto"/>
        <w:rPr>
          <w:rFonts w:ascii="Arial" w:hAnsi="Arial" w:cs="Arial"/>
          <w:sz w:val="24"/>
          <w:szCs w:val="24"/>
        </w:rPr>
      </w:pPr>
      <w:r>
        <w:rPr>
          <w:rFonts w:ascii="Arial" w:hAnsi="Arial" w:cs="Arial"/>
          <w:sz w:val="24"/>
          <w:szCs w:val="24"/>
        </w:rPr>
        <w:t>3.3.1 Column efficiency effects</w:t>
      </w:r>
      <w:r w:rsidR="002C4F44">
        <w:rPr>
          <w:rFonts w:ascii="Arial" w:hAnsi="Arial" w:cs="Arial"/>
          <w:sz w:val="24"/>
          <w:szCs w:val="24"/>
        </w:rPr>
        <w:t>.</w:t>
      </w:r>
    </w:p>
    <w:p w14:paraId="13EAF574" w14:textId="42EA2019" w:rsidR="00212D9E" w:rsidRDefault="00DA6C03" w:rsidP="00AE621A">
      <w:pPr>
        <w:spacing w:after="0" w:line="360" w:lineRule="auto"/>
        <w:rPr>
          <w:rFonts w:ascii="Arial" w:hAnsi="Arial" w:cs="Arial"/>
          <w:sz w:val="24"/>
          <w:szCs w:val="24"/>
        </w:rPr>
      </w:pPr>
      <w:r>
        <w:rPr>
          <w:rFonts w:ascii="Arial" w:hAnsi="Arial" w:cs="Arial"/>
          <w:sz w:val="24"/>
          <w:szCs w:val="24"/>
        </w:rPr>
        <w:t>Fig. 3</w:t>
      </w:r>
      <w:r w:rsidR="00777F65">
        <w:rPr>
          <w:rFonts w:ascii="Arial" w:hAnsi="Arial" w:cs="Arial"/>
          <w:sz w:val="24"/>
          <w:szCs w:val="24"/>
        </w:rPr>
        <w:t>a</w:t>
      </w:r>
      <w:r>
        <w:rPr>
          <w:rFonts w:ascii="Arial" w:hAnsi="Arial" w:cs="Arial"/>
          <w:sz w:val="24"/>
          <w:szCs w:val="24"/>
        </w:rPr>
        <w:t xml:space="preserve"> shows column efficiencies (uncorrected for instrumental band spreading) in a variety of mobile phases at pH 3.0. The performance of the </w:t>
      </w:r>
      <w:r w:rsidR="006F3D47">
        <w:rPr>
          <w:rFonts w:ascii="Arial" w:hAnsi="Arial" w:cs="Arial"/>
          <w:sz w:val="24"/>
          <w:szCs w:val="24"/>
        </w:rPr>
        <w:t xml:space="preserve">conventional BEH </w:t>
      </w:r>
      <w:proofErr w:type="gramStart"/>
      <w:r w:rsidR="006F3D47">
        <w:rPr>
          <w:rFonts w:ascii="Arial" w:hAnsi="Arial" w:cs="Arial"/>
          <w:sz w:val="24"/>
          <w:szCs w:val="24"/>
        </w:rPr>
        <w:t xml:space="preserve">amide  </w:t>
      </w:r>
      <w:r>
        <w:rPr>
          <w:rFonts w:ascii="Arial" w:hAnsi="Arial" w:cs="Arial"/>
          <w:sz w:val="24"/>
          <w:szCs w:val="24"/>
        </w:rPr>
        <w:t>column</w:t>
      </w:r>
      <w:proofErr w:type="gramEnd"/>
      <w:r>
        <w:rPr>
          <w:rFonts w:ascii="Arial" w:hAnsi="Arial" w:cs="Arial"/>
          <w:sz w:val="24"/>
          <w:szCs w:val="24"/>
        </w:rPr>
        <w:t xml:space="preserve"> is </w:t>
      </w:r>
      <w:r w:rsidR="0038688D">
        <w:rPr>
          <w:rFonts w:ascii="Arial" w:hAnsi="Arial" w:cs="Arial"/>
          <w:sz w:val="24"/>
          <w:szCs w:val="24"/>
        </w:rPr>
        <w:t xml:space="preserve">poor using a simple 5 mM AF buffer, with very low efficiency even for AMP. </w:t>
      </w:r>
      <w:r w:rsidR="00212D9E">
        <w:rPr>
          <w:rFonts w:ascii="Arial" w:hAnsi="Arial" w:cs="Arial"/>
          <w:sz w:val="24"/>
          <w:szCs w:val="24"/>
        </w:rPr>
        <w:t>Fig</w:t>
      </w:r>
      <w:r w:rsidR="005651DA">
        <w:rPr>
          <w:rFonts w:ascii="Arial" w:hAnsi="Arial" w:cs="Arial"/>
          <w:sz w:val="24"/>
          <w:szCs w:val="24"/>
        </w:rPr>
        <w:t>.</w:t>
      </w:r>
      <w:r w:rsidR="00212D9E">
        <w:rPr>
          <w:rFonts w:ascii="Arial" w:hAnsi="Arial" w:cs="Arial"/>
          <w:sz w:val="24"/>
          <w:szCs w:val="24"/>
        </w:rPr>
        <w:t xml:space="preserve"> 2b shows </w:t>
      </w:r>
      <w:r w:rsidR="005651DA">
        <w:rPr>
          <w:rFonts w:ascii="Arial" w:hAnsi="Arial" w:cs="Arial"/>
          <w:sz w:val="24"/>
          <w:szCs w:val="24"/>
        </w:rPr>
        <w:t>a chromatogram</w:t>
      </w:r>
      <w:r w:rsidR="00212D9E">
        <w:rPr>
          <w:rFonts w:ascii="Arial" w:hAnsi="Arial" w:cs="Arial"/>
          <w:sz w:val="24"/>
          <w:szCs w:val="24"/>
        </w:rPr>
        <w:t xml:space="preserve"> of </w:t>
      </w:r>
      <w:r w:rsidR="009F54B4">
        <w:rPr>
          <w:rFonts w:ascii="Arial" w:hAnsi="Arial" w:cs="Arial"/>
          <w:sz w:val="24"/>
          <w:szCs w:val="24"/>
        </w:rPr>
        <w:t xml:space="preserve">the deactivated column with the </w:t>
      </w:r>
      <w:r w:rsidR="00212D9E">
        <w:rPr>
          <w:rFonts w:ascii="Arial" w:hAnsi="Arial" w:cs="Arial"/>
          <w:sz w:val="24"/>
          <w:szCs w:val="24"/>
        </w:rPr>
        <w:t xml:space="preserve">test mixture </w:t>
      </w:r>
      <w:r w:rsidR="0038688D">
        <w:rPr>
          <w:rFonts w:ascii="Arial" w:hAnsi="Arial" w:cs="Arial"/>
          <w:sz w:val="24"/>
          <w:szCs w:val="24"/>
        </w:rPr>
        <w:t xml:space="preserve">in </w:t>
      </w:r>
      <w:r w:rsidR="005651DA">
        <w:rPr>
          <w:rFonts w:ascii="Arial" w:hAnsi="Arial" w:cs="Arial"/>
          <w:sz w:val="24"/>
          <w:szCs w:val="24"/>
        </w:rPr>
        <w:t>this</w:t>
      </w:r>
      <w:r w:rsidR="0038688D">
        <w:rPr>
          <w:rFonts w:ascii="Arial" w:hAnsi="Arial" w:cs="Arial"/>
          <w:sz w:val="24"/>
          <w:szCs w:val="24"/>
        </w:rPr>
        <w:t xml:space="preserve"> mobile phase</w:t>
      </w:r>
      <w:r w:rsidR="005651DA">
        <w:rPr>
          <w:rFonts w:ascii="Arial" w:hAnsi="Arial" w:cs="Arial"/>
          <w:sz w:val="24"/>
          <w:szCs w:val="24"/>
        </w:rPr>
        <w:t xml:space="preserve">, which shows some improvement, </w:t>
      </w:r>
      <w:r w:rsidR="00097FBA">
        <w:rPr>
          <w:rFonts w:ascii="Arial" w:hAnsi="Arial" w:cs="Arial"/>
          <w:sz w:val="24"/>
          <w:szCs w:val="24"/>
        </w:rPr>
        <w:t xml:space="preserve">however, </w:t>
      </w:r>
      <w:r w:rsidR="007E55F5">
        <w:rPr>
          <w:rFonts w:ascii="Arial" w:hAnsi="Arial" w:cs="Arial"/>
          <w:sz w:val="24"/>
          <w:szCs w:val="24"/>
        </w:rPr>
        <w:t xml:space="preserve">the peak of </w:t>
      </w:r>
      <w:proofErr w:type="gramStart"/>
      <w:r w:rsidR="007E55F5">
        <w:rPr>
          <w:rFonts w:ascii="Arial" w:hAnsi="Arial" w:cs="Arial"/>
          <w:sz w:val="24"/>
          <w:szCs w:val="24"/>
        </w:rPr>
        <w:t>AMP</w:t>
      </w:r>
      <w:r w:rsidR="0038688D">
        <w:rPr>
          <w:rFonts w:ascii="Arial" w:hAnsi="Arial" w:cs="Arial"/>
          <w:sz w:val="24"/>
          <w:szCs w:val="24"/>
        </w:rPr>
        <w:t xml:space="preserve"> </w:t>
      </w:r>
      <w:r w:rsidR="007E55F5">
        <w:rPr>
          <w:rFonts w:ascii="Arial" w:hAnsi="Arial" w:cs="Arial"/>
          <w:sz w:val="24"/>
          <w:szCs w:val="24"/>
        </w:rPr>
        <w:t xml:space="preserve"> is</w:t>
      </w:r>
      <w:proofErr w:type="gramEnd"/>
      <w:r w:rsidR="007E55F5">
        <w:rPr>
          <w:rFonts w:ascii="Arial" w:hAnsi="Arial" w:cs="Arial"/>
          <w:sz w:val="24"/>
          <w:szCs w:val="24"/>
        </w:rPr>
        <w:t xml:space="preserve"> </w:t>
      </w:r>
      <w:r w:rsidR="0038688D">
        <w:rPr>
          <w:rFonts w:ascii="Arial" w:hAnsi="Arial" w:cs="Arial"/>
          <w:sz w:val="24"/>
          <w:szCs w:val="24"/>
        </w:rPr>
        <w:t xml:space="preserve">still </w:t>
      </w:r>
      <w:r w:rsidR="007E55F5">
        <w:rPr>
          <w:rFonts w:ascii="Arial" w:hAnsi="Arial" w:cs="Arial"/>
          <w:sz w:val="24"/>
          <w:szCs w:val="24"/>
        </w:rPr>
        <w:t>noticeably tailing</w:t>
      </w:r>
      <w:r w:rsidR="005651DA">
        <w:rPr>
          <w:rFonts w:ascii="Arial" w:hAnsi="Arial" w:cs="Arial"/>
          <w:sz w:val="24"/>
          <w:szCs w:val="24"/>
        </w:rPr>
        <w:t>, while</w:t>
      </w:r>
      <w:r w:rsidR="007E55F5">
        <w:rPr>
          <w:rFonts w:ascii="Arial" w:hAnsi="Arial" w:cs="Arial"/>
          <w:sz w:val="24"/>
          <w:szCs w:val="24"/>
        </w:rPr>
        <w:t xml:space="preserve"> </w:t>
      </w:r>
      <w:r w:rsidR="00F31625">
        <w:rPr>
          <w:rFonts w:ascii="Arial" w:hAnsi="Arial" w:cs="Arial"/>
          <w:sz w:val="24"/>
          <w:szCs w:val="24"/>
        </w:rPr>
        <w:t xml:space="preserve">ADP and </w:t>
      </w:r>
      <w:r w:rsidR="007E55F5">
        <w:rPr>
          <w:rFonts w:ascii="Arial" w:hAnsi="Arial" w:cs="Arial"/>
          <w:sz w:val="24"/>
          <w:szCs w:val="24"/>
        </w:rPr>
        <w:t xml:space="preserve">ATP </w:t>
      </w:r>
      <w:r w:rsidR="00E947AF">
        <w:rPr>
          <w:rFonts w:ascii="Arial" w:hAnsi="Arial" w:cs="Arial"/>
          <w:sz w:val="24"/>
          <w:szCs w:val="24"/>
        </w:rPr>
        <w:t>w</w:t>
      </w:r>
      <w:r w:rsidR="00F31625">
        <w:rPr>
          <w:rFonts w:ascii="Arial" w:hAnsi="Arial" w:cs="Arial"/>
          <w:sz w:val="24"/>
          <w:szCs w:val="24"/>
        </w:rPr>
        <w:t>ere</w:t>
      </w:r>
      <w:r w:rsidR="00E947AF">
        <w:rPr>
          <w:rFonts w:ascii="Arial" w:hAnsi="Arial" w:cs="Arial"/>
          <w:sz w:val="24"/>
          <w:szCs w:val="24"/>
        </w:rPr>
        <w:t xml:space="preserve"> </w:t>
      </w:r>
      <w:r w:rsidR="007E55F5">
        <w:rPr>
          <w:rFonts w:ascii="Arial" w:hAnsi="Arial" w:cs="Arial"/>
          <w:sz w:val="24"/>
          <w:szCs w:val="24"/>
        </w:rPr>
        <w:t xml:space="preserve">irreversibly adsorbed </w:t>
      </w:r>
      <w:r w:rsidR="005651DA">
        <w:rPr>
          <w:rFonts w:ascii="Arial" w:hAnsi="Arial" w:cs="Arial"/>
          <w:sz w:val="24"/>
          <w:szCs w:val="24"/>
        </w:rPr>
        <w:t xml:space="preserve">even </w:t>
      </w:r>
      <w:r w:rsidR="001D129A">
        <w:rPr>
          <w:rFonts w:ascii="Arial" w:hAnsi="Arial" w:cs="Arial"/>
          <w:sz w:val="24"/>
          <w:szCs w:val="24"/>
        </w:rPr>
        <w:t>on th</w:t>
      </w:r>
      <w:r w:rsidR="00097FBA">
        <w:rPr>
          <w:rFonts w:ascii="Arial" w:hAnsi="Arial" w:cs="Arial"/>
          <w:sz w:val="24"/>
          <w:szCs w:val="24"/>
        </w:rPr>
        <w:t>is</w:t>
      </w:r>
      <w:r w:rsidR="001D129A">
        <w:rPr>
          <w:rFonts w:ascii="Arial" w:hAnsi="Arial" w:cs="Arial"/>
          <w:sz w:val="24"/>
          <w:szCs w:val="24"/>
        </w:rPr>
        <w:t xml:space="preserve"> deactivated column </w:t>
      </w:r>
      <w:r w:rsidR="007E55F5">
        <w:rPr>
          <w:rFonts w:ascii="Arial" w:hAnsi="Arial" w:cs="Arial"/>
          <w:sz w:val="24"/>
          <w:szCs w:val="24"/>
        </w:rPr>
        <w:t xml:space="preserve">at pH </w:t>
      </w:r>
      <w:r w:rsidR="005651DA">
        <w:rPr>
          <w:rFonts w:ascii="Arial" w:hAnsi="Arial" w:cs="Arial"/>
          <w:sz w:val="24"/>
          <w:szCs w:val="24"/>
        </w:rPr>
        <w:t xml:space="preserve">3.0 </w:t>
      </w:r>
      <w:r w:rsidR="007E55F5">
        <w:rPr>
          <w:rFonts w:ascii="Arial" w:hAnsi="Arial" w:cs="Arial"/>
          <w:sz w:val="24"/>
          <w:szCs w:val="24"/>
        </w:rPr>
        <w:t>in the absence of complexing agents</w:t>
      </w:r>
      <w:r w:rsidR="000E498C">
        <w:rPr>
          <w:rFonts w:ascii="Arial" w:hAnsi="Arial" w:cs="Arial"/>
          <w:sz w:val="24"/>
          <w:szCs w:val="24"/>
        </w:rPr>
        <w:t xml:space="preserve">. </w:t>
      </w:r>
      <w:r w:rsidR="009F54B4">
        <w:rPr>
          <w:rFonts w:ascii="Arial" w:hAnsi="Arial" w:cs="Arial"/>
          <w:sz w:val="24"/>
          <w:szCs w:val="24"/>
        </w:rPr>
        <w:t xml:space="preserve">Addition of 10 </w:t>
      </w:r>
      <w:r w:rsidR="009F54B4" w:rsidRPr="009F54B4">
        <w:rPr>
          <w:rFonts w:ascii="Symbol" w:hAnsi="Symbol" w:cs="Arial"/>
          <w:sz w:val="24"/>
          <w:szCs w:val="24"/>
        </w:rPr>
        <w:t></w:t>
      </w:r>
      <w:r w:rsidR="009F54B4">
        <w:rPr>
          <w:rFonts w:ascii="Arial" w:hAnsi="Arial" w:cs="Arial"/>
          <w:sz w:val="24"/>
          <w:szCs w:val="24"/>
        </w:rPr>
        <w:t>M citrate to the mobile phase</w:t>
      </w:r>
      <w:r w:rsidR="00E800DF">
        <w:rPr>
          <w:rFonts w:ascii="Arial" w:hAnsi="Arial" w:cs="Arial"/>
          <w:sz w:val="24"/>
          <w:szCs w:val="24"/>
        </w:rPr>
        <w:t xml:space="preserve"> at pH 3.0</w:t>
      </w:r>
      <w:r w:rsidR="009F54B4">
        <w:rPr>
          <w:rFonts w:ascii="Arial" w:hAnsi="Arial" w:cs="Arial"/>
          <w:sz w:val="24"/>
          <w:szCs w:val="24"/>
        </w:rPr>
        <w:t xml:space="preserve"> hardly improve</w:t>
      </w:r>
      <w:r w:rsidR="00097FBA">
        <w:rPr>
          <w:rFonts w:ascii="Arial" w:hAnsi="Arial" w:cs="Arial"/>
          <w:sz w:val="24"/>
          <w:szCs w:val="24"/>
        </w:rPr>
        <w:t>d</w:t>
      </w:r>
      <w:r w:rsidR="009F54B4">
        <w:rPr>
          <w:rFonts w:ascii="Arial" w:hAnsi="Arial" w:cs="Arial"/>
          <w:sz w:val="24"/>
          <w:szCs w:val="24"/>
        </w:rPr>
        <w:t xml:space="preserve"> the </w:t>
      </w:r>
      <w:r w:rsidR="00B4739B">
        <w:rPr>
          <w:rFonts w:ascii="Arial" w:hAnsi="Arial" w:cs="Arial"/>
          <w:sz w:val="24"/>
          <w:szCs w:val="24"/>
        </w:rPr>
        <w:t xml:space="preserve">efficiency </w:t>
      </w:r>
      <w:r w:rsidR="009F54B4">
        <w:rPr>
          <w:rFonts w:ascii="Arial" w:hAnsi="Arial" w:cs="Arial"/>
          <w:sz w:val="24"/>
          <w:szCs w:val="24"/>
        </w:rPr>
        <w:t xml:space="preserve">with the deactivated column, </w:t>
      </w:r>
      <w:r w:rsidR="000E498C">
        <w:rPr>
          <w:rFonts w:ascii="Arial" w:hAnsi="Arial" w:cs="Arial"/>
          <w:sz w:val="24"/>
          <w:szCs w:val="24"/>
        </w:rPr>
        <w:t>although there is a slight improvement for AMP and the marginal appearance of a peak for ADP (Fig. 3</w:t>
      </w:r>
      <w:r w:rsidR="00777F65">
        <w:rPr>
          <w:rFonts w:ascii="Arial" w:hAnsi="Arial" w:cs="Arial"/>
          <w:sz w:val="24"/>
          <w:szCs w:val="24"/>
        </w:rPr>
        <w:t>a</w:t>
      </w:r>
      <w:r w:rsidR="000E498C">
        <w:rPr>
          <w:rFonts w:ascii="Arial" w:hAnsi="Arial" w:cs="Arial"/>
          <w:sz w:val="24"/>
          <w:szCs w:val="24"/>
        </w:rPr>
        <w:t xml:space="preserve">). A larger concentration of citrate </w:t>
      </w:r>
      <w:r w:rsidR="009F54B4">
        <w:rPr>
          <w:rFonts w:ascii="Arial" w:hAnsi="Arial" w:cs="Arial"/>
          <w:sz w:val="24"/>
          <w:szCs w:val="24"/>
        </w:rPr>
        <w:t>additive (1.25 mM) produce</w:t>
      </w:r>
      <w:r w:rsidR="00E800DF">
        <w:rPr>
          <w:rFonts w:ascii="Arial" w:hAnsi="Arial" w:cs="Arial"/>
          <w:sz w:val="24"/>
          <w:szCs w:val="24"/>
        </w:rPr>
        <w:t>d</w:t>
      </w:r>
      <w:r w:rsidR="009F54B4">
        <w:rPr>
          <w:rFonts w:ascii="Arial" w:hAnsi="Arial" w:cs="Arial"/>
          <w:sz w:val="24"/>
          <w:szCs w:val="24"/>
        </w:rPr>
        <w:t xml:space="preserve"> a marked increase in the </w:t>
      </w:r>
      <w:r w:rsidR="000E498C">
        <w:rPr>
          <w:rFonts w:ascii="Arial" w:hAnsi="Arial" w:cs="Arial"/>
          <w:sz w:val="24"/>
          <w:szCs w:val="24"/>
        </w:rPr>
        <w:t>efficiency for AMP and ADP, and the appearance of a peak for ATP (Fig. 3</w:t>
      </w:r>
      <w:r w:rsidR="00777F65">
        <w:rPr>
          <w:rFonts w:ascii="Arial" w:hAnsi="Arial" w:cs="Arial"/>
          <w:sz w:val="24"/>
          <w:szCs w:val="24"/>
        </w:rPr>
        <w:t>a</w:t>
      </w:r>
      <w:r w:rsidR="000E498C">
        <w:rPr>
          <w:rFonts w:ascii="Arial" w:hAnsi="Arial" w:cs="Arial"/>
          <w:sz w:val="24"/>
          <w:szCs w:val="24"/>
        </w:rPr>
        <w:t xml:space="preserve"> and 3</w:t>
      </w:r>
      <w:r w:rsidR="00777F65">
        <w:rPr>
          <w:rFonts w:ascii="Arial" w:hAnsi="Arial" w:cs="Arial"/>
          <w:sz w:val="24"/>
          <w:szCs w:val="24"/>
        </w:rPr>
        <w:t>b</w:t>
      </w:r>
      <w:r w:rsidR="000E498C">
        <w:rPr>
          <w:rFonts w:ascii="Arial" w:hAnsi="Arial" w:cs="Arial"/>
          <w:sz w:val="24"/>
          <w:szCs w:val="24"/>
        </w:rPr>
        <w:t>).</w:t>
      </w:r>
      <w:r w:rsidR="008A3FC4">
        <w:rPr>
          <w:rFonts w:ascii="Arial" w:hAnsi="Arial" w:cs="Arial"/>
          <w:sz w:val="24"/>
          <w:szCs w:val="24"/>
        </w:rPr>
        <w:t xml:space="preserve"> </w:t>
      </w:r>
      <w:proofErr w:type="gramStart"/>
      <w:r w:rsidR="008A3FC4">
        <w:rPr>
          <w:rFonts w:ascii="Arial" w:hAnsi="Arial" w:cs="Arial"/>
          <w:sz w:val="24"/>
          <w:szCs w:val="24"/>
        </w:rPr>
        <w:t>Thus</w:t>
      </w:r>
      <w:proofErr w:type="gramEnd"/>
      <w:r w:rsidR="008A3FC4">
        <w:rPr>
          <w:rFonts w:ascii="Arial" w:hAnsi="Arial" w:cs="Arial"/>
          <w:sz w:val="24"/>
          <w:szCs w:val="24"/>
        </w:rPr>
        <w:t xml:space="preserve"> at pH 3.0, it seems that relatively high concentrations of metal complexing additives are necessary to mediate metal-solute interactions</w:t>
      </w:r>
      <w:r w:rsidR="00D118F1">
        <w:rPr>
          <w:rFonts w:ascii="Arial" w:hAnsi="Arial" w:cs="Arial"/>
          <w:sz w:val="24"/>
          <w:szCs w:val="24"/>
        </w:rPr>
        <w:t xml:space="preserve"> even when using the deactivated column. </w:t>
      </w:r>
    </w:p>
    <w:p w14:paraId="4765B258" w14:textId="2A1B2F3B" w:rsidR="00A75BD1" w:rsidRDefault="008A3FC4" w:rsidP="00AE621A">
      <w:pPr>
        <w:spacing w:after="0" w:line="360" w:lineRule="auto"/>
        <w:rPr>
          <w:rFonts w:ascii="Arial" w:hAnsi="Arial" w:cs="Arial"/>
          <w:sz w:val="24"/>
          <w:szCs w:val="24"/>
        </w:rPr>
      </w:pPr>
      <w:r>
        <w:rPr>
          <w:rFonts w:ascii="Arial" w:hAnsi="Arial" w:cs="Arial"/>
          <w:sz w:val="24"/>
          <w:szCs w:val="24"/>
        </w:rPr>
        <w:tab/>
      </w:r>
      <w:r w:rsidR="00BF1C47">
        <w:rPr>
          <w:rFonts w:ascii="Arial" w:hAnsi="Arial" w:cs="Arial"/>
          <w:sz w:val="24"/>
          <w:szCs w:val="24"/>
        </w:rPr>
        <w:t xml:space="preserve">Using </w:t>
      </w:r>
      <w:r>
        <w:rPr>
          <w:rFonts w:ascii="Arial" w:hAnsi="Arial" w:cs="Arial"/>
          <w:sz w:val="24"/>
          <w:szCs w:val="24"/>
        </w:rPr>
        <w:t>pH 9</w:t>
      </w:r>
      <w:r w:rsidR="0027730E">
        <w:rPr>
          <w:rFonts w:ascii="Arial" w:hAnsi="Arial" w:cs="Arial"/>
          <w:sz w:val="24"/>
          <w:szCs w:val="24"/>
        </w:rPr>
        <w:t>.0</w:t>
      </w:r>
      <w:r w:rsidR="00E56083">
        <w:rPr>
          <w:rFonts w:ascii="Arial" w:hAnsi="Arial" w:cs="Arial"/>
          <w:sz w:val="24"/>
          <w:szCs w:val="24"/>
        </w:rPr>
        <w:t xml:space="preserve"> conditions </w:t>
      </w:r>
      <w:r w:rsidR="005651DA">
        <w:rPr>
          <w:rFonts w:ascii="Arial" w:hAnsi="Arial" w:cs="Arial"/>
          <w:sz w:val="24"/>
          <w:szCs w:val="24"/>
        </w:rPr>
        <w:t xml:space="preserve">the conventional BEH amide column continued to give poor performance. However, </w:t>
      </w:r>
      <w:r w:rsidR="00E56083">
        <w:rPr>
          <w:rFonts w:ascii="Arial" w:hAnsi="Arial" w:cs="Arial"/>
          <w:sz w:val="24"/>
          <w:szCs w:val="24"/>
        </w:rPr>
        <w:t xml:space="preserve">the deactivated column produced marked improvement in efficiency over that for </w:t>
      </w:r>
      <w:r w:rsidR="00E735EB">
        <w:rPr>
          <w:rFonts w:ascii="Arial" w:hAnsi="Arial" w:cs="Arial"/>
          <w:sz w:val="24"/>
          <w:szCs w:val="24"/>
        </w:rPr>
        <w:t xml:space="preserve">the same column at </w:t>
      </w:r>
      <w:r w:rsidR="00E56083">
        <w:rPr>
          <w:rFonts w:ascii="Arial" w:hAnsi="Arial" w:cs="Arial"/>
          <w:sz w:val="24"/>
          <w:szCs w:val="24"/>
        </w:rPr>
        <w:t>pH 3</w:t>
      </w:r>
      <w:r w:rsidR="0027730E">
        <w:rPr>
          <w:rFonts w:ascii="Arial" w:hAnsi="Arial" w:cs="Arial"/>
          <w:sz w:val="24"/>
          <w:szCs w:val="24"/>
        </w:rPr>
        <w:t>.0</w:t>
      </w:r>
      <w:r w:rsidR="00E56083">
        <w:rPr>
          <w:rFonts w:ascii="Arial" w:hAnsi="Arial" w:cs="Arial"/>
          <w:sz w:val="24"/>
          <w:szCs w:val="24"/>
        </w:rPr>
        <w:t xml:space="preserve"> (Fig</w:t>
      </w:r>
      <w:r>
        <w:rPr>
          <w:rFonts w:ascii="Arial" w:hAnsi="Arial" w:cs="Arial"/>
          <w:sz w:val="24"/>
          <w:szCs w:val="24"/>
        </w:rPr>
        <w:t>.</w:t>
      </w:r>
      <w:r w:rsidR="00E56083">
        <w:rPr>
          <w:rFonts w:ascii="Arial" w:hAnsi="Arial" w:cs="Arial"/>
          <w:sz w:val="24"/>
          <w:szCs w:val="24"/>
        </w:rPr>
        <w:t xml:space="preserve"> 4</w:t>
      </w:r>
      <w:r w:rsidR="00777F65">
        <w:rPr>
          <w:rFonts w:ascii="Arial" w:hAnsi="Arial" w:cs="Arial"/>
          <w:sz w:val="24"/>
          <w:szCs w:val="24"/>
        </w:rPr>
        <w:t>a</w:t>
      </w:r>
      <w:r w:rsidR="00E56083">
        <w:rPr>
          <w:rFonts w:ascii="Arial" w:hAnsi="Arial" w:cs="Arial"/>
          <w:sz w:val="24"/>
          <w:szCs w:val="24"/>
        </w:rPr>
        <w:t>).</w:t>
      </w:r>
      <w:r w:rsidR="006E6695">
        <w:rPr>
          <w:rFonts w:ascii="Arial" w:hAnsi="Arial" w:cs="Arial"/>
          <w:sz w:val="24"/>
          <w:szCs w:val="24"/>
        </w:rPr>
        <w:t xml:space="preserve"> Performance of the deactivated column was clearly better than that of the standard column</w:t>
      </w:r>
      <w:r w:rsidR="00E735EB">
        <w:rPr>
          <w:rFonts w:ascii="Arial" w:hAnsi="Arial" w:cs="Arial"/>
          <w:sz w:val="24"/>
          <w:szCs w:val="24"/>
        </w:rPr>
        <w:t xml:space="preserve"> at pH 9.0</w:t>
      </w:r>
      <w:r w:rsidR="006E6695">
        <w:rPr>
          <w:rFonts w:ascii="Arial" w:hAnsi="Arial" w:cs="Arial"/>
          <w:sz w:val="24"/>
          <w:szCs w:val="24"/>
        </w:rPr>
        <w:t>, giving measurable efficiency</w:t>
      </w:r>
      <w:r w:rsidR="00BE5BD5">
        <w:rPr>
          <w:rFonts w:ascii="Arial" w:hAnsi="Arial" w:cs="Arial"/>
          <w:sz w:val="24"/>
          <w:szCs w:val="24"/>
        </w:rPr>
        <w:t xml:space="preserve"> also</w:t>
      </w:r>
      <w:r w:rsidR="006E6695">
        <w:rPr>
          <w:rFonts w:ascii="Arial" w:hAnsi="Arial" w:cs="Arial"/>
          <w:sz w:val="24"/>
          <w:szCs w:val="24"/>
        </w:rPr>
        <w:t xml:space="preserve"> for ADP and ATP.</w:t>
      </w:r>
      <w:r w:rsidR="00E56083">
        <w:rPr>
          <w:rFonts w:ascii="Arial" w:hAnsi="Arial" w:cs="Arial"/>
          <w:sz w:val="24"/>
          <w:szCs w:val="24"/>
        </w:rPr>
        <w:t xml:space="preserve"> </w:t>
      </w:r>
      <w:r>
        <w:rPr>
          <w:rFonts w:ascii="Arial" w:hAnsi="Arial" w:cs="Arial"/>
          <w:sz w:val="24"/>
          <w:szCs w:val="24"/>
        </w:rPr>
        <w:t xml:space="preserve">Addition of </w:t>
      </w:r>
      <w:r w:rsidR="00A75BD1">
        <w:rPr>
          <w:rFonts w:ascii="Arial" w:hAnsi="Arial" w:cs="Arial"/>
          <w:sz w:val="24"/>
          <w:szCs w:val="24"/>
        </w:rPr>
        <w:t>micromolar</w:t>
      </w:r>
      <w:r w:rsidR="00DA2B4A">
        <w:rPr>
          <w:rFonts w:ascii="Arial" w:hAnsi="Arial" w:cs="Arial"/>
          <w:sz w:val="24"/>
          <w:szCs w:val="24"/>
        </w:rPr>
        <w:t xml:space="preserve"> concentration</w:t>
      </w:r>
      <w:r w:rsidR="00A75BD1">
        <w:rPr>
          <w:rFonts w:ascii="Arial" w:hAnsi="Arial" w:cs="Arial"/>
          <w:sz w:val="24"/>
          <w:szCs w:val="24"/>
        </w:rPr>
        <w:t>s</w:t>
      </w:r>
      <w:r w:rsidR="00DA2B4A">
        <w:rPr>
          <w:rFonts w:ascii="Arial" w:hAnsi="Arial" w:cs="Arial"/>
          <w:sz w:val="24"/>
          <w:szCs w:val="24"/>
        </w:rPr>
        <w:t xml:space="preserve"> of citrate (10 </w:t>
      </w:r>
      <w:r w:rsidR="00DA2B4A" w:rsidRPr="00070CCF">
        <w:rPr>
          <w:rFonts w:ascii="Symbol" w:hAnsi="Symbol" w:cs="Arial"/>
          <w:sz w:val="24"/>
          <w:szCs w:val="24"/>
        </w:rPr>
        <w:t></w:t>
      </w:r>
      <w:r w:rsidR="00DA2B4A">
        <w:rPr>
          <w:rFonts w:ascii="Arial" w:hAnsi="Arial" w:cs="Arial"/>
          <w:sz w:val="24"/>
          <w:szCs w:val="24"/>
        </w:rPr>
        <w:t xml:space="preserve">M) or </w:t>
      </w:r>
      <w:proofErr w:type="spellStart"/>
      <w:r w:rsidR="00DA2B4A">
        <w:rPr>
          <w:rFonts w:ascii="Arial" w:hAnsi="Arial" w:cs="Arial"/>
          <w:sz w:val="24"/>
          <w:szCs w:val="24"/>
        </w:rPr>
        <w:t>medronic</w:t>
      </w:r>
      <w:proofErr w:type="spellEnd"/>
      <w:r w:rsidR="00DA2B4A">
        <w:rPr>
          <w:rFonts w:ascii="Arial" w:hAnsi="Arial" w:cs="Arial"/>
          <w:sz w:val="24"/>
          <w:szCs w:val="24"/>
        </w:rPr>
        <w:t xml:space="preserve"> acid</w:t>
      </w:r>
      <w:r w:rsidR="00070CCF">
        <w:rPr>
          <w:rFonts w:ascii="Arial" w:hAnsi="Arial" w:cs="Arial"/>
          <w:sz w:val="24"/>
          <w:szCs w:val="24"/>
        </w:rPr>
        <w:t xml:space="preserve">, </w:t>
      </w:r>
      <w:r w:rsidR="00633DCF">
        <w:rPr>
          <w:rFonts w:ascii="Arial" w:hAnsi="Arial" w:cs="Arial"/>
          <w:sz w:val="24"/>
          <w:szCs w:val="24"/>
        </w:rPr>
        <w:t xml:space="preserve">however produced marked increases in efficiency </w:t>
      </w:r>
      <w:r w:rsidR="00A75BD1">
        <w:rPr>
          <w:rFonts w:ascii="Arial" w:hAnsi="Arial" w:cs="Arial"/>
          <w:sz w:val="24"/>
          <w:szCs w:val="24"/>
        </w:rPr>
        <w:t xml:space="preserve">on the deactivated column </w:t>
      </w:r>
      <w:r w:rsidR="00633DCF">
        <w:rPr>
          <w:rFonts w:ascii="Arial" w:hAnsi="Arial" w:cs="Arial"/>
          <w:sz w:val="24"/>
          <w:szCs w:val="24"/>
        </w:rPr>
        <w:t>compared with the simple AF buffer</w:t>
      </w:r>
      <w:r w:rsidR="00A75BD1">
        <w:rPr>
          <w:rFonts w:ascii="Arial" w:hAnsi="Arial" w:cs="Arial"/>
          <w:sz w:val="24"/>
          <w:szCs w:val="24"/>
        </w:rPr>
        <w:t xml:space="preserve">, resulting in these </w:t>
      </w:r>
      <w:r w:rsidR="00E735EB">
        <w:rPr>
          <w:rFonts w:ascii="Arial" w:hAnsi="Arial" w:cs="Arial"/>
          <w:sz w:val="24"/>
          <w:szCs w:val="24"/>
        </w:rPr>
        <w:t>mobile phases</w:t>
      </w:r>
      <w:r w:rsidR="00A75BD1">
        <w:rPr>
          <w:rFonts w:ascii="Arial" w:hAnsi="Arial" w:cs="Arial"/>
          <w:sz w:val="24"/>
          <w:szCs w:val="24"/>
        </w:rPr>
        <w:t xml:space="preserve"> </w:t>
      </w:r>
      <w:r w:rsidR="00A75BD1">
        <w:rPr>
          <w:rFonts w:ascii="Arial" w:hAnsi="Arial" w:cs="Arial"/>
          <w:sz w:val="24"/>
          <w:szCs w:val="24"/>
        </w:rPr>
        <w:lastRenderedPageBreak/>
        <w:t>being suitable for use in LC-MS</w:t>
      </w:r>
      <w:r w:rsidR="00633DCF">
        <w:rPr>
          <w:rFonts w:ascii="Arial" w:hAnsi="Arial" w:cs="Arial"/>
          <w:sz w:val="24"/>
          <w:szCs w:val="24"/>
        </w:rPr>
        <w:t>.</w:t>
      </w:r>
      <w:r w:rsidR="009062C7">
        <w:rPr>
          <w:rFonts w:ascii="Arial" w:hAnsi="Arial" w:cs="Arial"/>
          <w:sz w:val="24"/>
          <w:szCs w:val="24"/>
        </w:rPr>
        <w:t xml:space="preserve"> </w:t>
      </w:r>
      <w:r w:rsidR="00633DCF">
        <w:rPr>
          <w:rFonts w:ascii="Arial" w:hAnsi="Arial" w:cs="Arial"/>
          <w:sz w:val="24"/>
          <w:szCs w:val="24"/>
        </w:rPr>
        <w:t xml:space="preserve"> </w:t>
      </w:r>
      <w:r w:rsidR="00A75BD1">
        <w:rPr>
          <w:rFonts w:ascii="Arial" w:hAnsi="Arial" w:cs="Arial"/>
          <w:sz w:val="24"/>
          <w:szCs w:val="24"/>
        </w:rPr>
        <w:t xml:space="preserve">While performance with </w:t>
      </w:r>
      <w:proofErr w:type="spellStart"/>
      <w:r w:rsidR="00A75BD1">
        <w:rPr>
          <w:rFonts w:ascii="Arial" w:hAnsi="Arial" w:cs="Arial"/>
          <w:sz w:val="24"/>
          <w:szCs w:val="24"/>
        </w:rPr>
        <w:t>medronic</w:t>
      </w:r>
      <w:proofErr w:type="spellEnd"/>
      <w:r w:rsidR="00A75BD1">
        <w:rPr>
          <w:rFonts w:ascii="Arial" w:hAnsi="Arial" w:cs="Arial"/>
          <w:sz w:val="24"/>
          <w:szCs w:val="24"/>
        </w:rPr>
        <w:t xml:space="preserve"> acid and citrate was similar at this </w:t>
      </w:r>
      <w:proofErr w:type="gramStart"/>
      <w:r w:rsidR="00A75BD1">
        <w:rPr>
          <w:rFonts w:ascii="Arial" w:hAnsi="Arial" w:cs="Arial"/>
          <w:sz w:val="24"/>
          <w:szCs w:val="24"/>
        </w:rPr>
        <w:t>concentration,</w:t>
      </w:r>
      <w:r w:rsidR="00070CCF">
        <w:rPr>
          <w:rFonts w:ascii="Arial" w:hAnsi="Arial" w:cs="Arial"/>
          <w:sz w:val="24"/>
          <w:szCs w:val="24"/>
        </w:rPr>
        <w:t xml:space="preserve">  we</w:t>
      </w:r>
      <w:proofErr w:type="gramEnd"/>
      <w:r w:rsidR="00070CCF">
        <w:rPr>
          <w:rFonts w:ascii="Arial" w:hAnsi="Arial" w:cs="Arial"/>
          <w:sz w:val="24"/>
          <w:szCs w:val="24"/>
        </w:rPr>
        <w:t xml:space="preserve"> </w:t>
      </w:r>
      <w:r w:rsidR="00771600">
        <w:rPr>
          <w:rFonts w:ascii="Arial" w:hAnsi="Arial" w:cs="Arial"/>
          <w:sz w:val="24"/>
          <w:szCs w:val="24"/>
        </w:rPr>
        <w:t xml:space="preserve">noted longer stabilisation times (several hours) required to produce consistent retention times with </w:t>
      </w:r>
      <w:r w:rsidR="00A75BD1">
        <w:rPr>
          <w:rFonts w:ascii="Arial" w:hAnsi="Arial" w:cs="Arial"/>
          <w:sz w:val="24"/>
          <w:szCs w:val="24"/>
        </w:rPr>
        <w:t xml:space="preserve">the former </w:t>
      </w:r>
      <w:r w:rsidR="00771600">
        <w:rPr>
          <w:rFonts w:ascii="Arial" w:hAnsi="Arial" w:cs="Arial"/>
          <w:sz w:val="24"/>
          <w:szCs w:val="24"/>
        </w:rPr>
        <w:t>additive</w:t>
      </w:r>
      <w:r w:rsidR="006D0097">
        <w:rPr>
          <w:rFonts w:ascii="Arial" w:hAnsi="Arial" w:cs="Arial"/>
          <w:sz w:val="24"/>
          <w:szCs w:val="24"/>
        </w:rPr>
        <w:t>; this result may be connected with the low concentration  used compared with some other studies</w:t>
      </w:r>
      <w:r w:rsidR="005C651D">
        <w:rPr>
          <w:rFonts w:ascii="Arial" w:hAnsi="Arial" w:cs="Arial"/>
          <w:sz w:val="24"/>
          <w:szCs w:val="24"/>
        </w:rPr>
        <w:t xml:space="preserve"> [2]</w:t>
      </w:r>
      <w:r w:rsidR="006D0097">
        <w:rPr>
          <w:rFonts w:ascii="Arial" w:hAnsi="Arial" w:cs="Arial"/>
          <w:sz w:val="24"/>
          <w:szCs w:val="24"/>
        </w:rPr>
        <w:t>.</w:t>
      </w:r>
      <w:r w:rsidR="009062C7">
        <w:rPr>
          <w:rFonts w:ascii="Arial" w:hAnsi="Arial" w:cs="Arial"/>
          <w:sz w:val="24"/>
          <w:szCs w:val="24"/>
        </w:rPr>
        <w:t xml:space="preserve"> </w:t>
      </w:r>
      <w:r w:rsidR="00A75BD1">
        <w:rPr>
          <w:rFonts w:ascii="Arial" w:hAnsi="Arial" w:cs="Arial"/>
          <w:sz w:val="24"/>
          <w:szCs w:val="24"/>
        </w:rPr>
        <w:t xml:space="preserve">Fig. 4a shows that further small improvements in efficiency were </w:t>
      </w:r>
      <w:r w:rsidR="00092349">
        <w:rPr>
          <w:rFonts w:ascii="Arial" w:hAnsi="Arial" w:cs="Arial"/>
          <w:sz w:val="24"/>
          <w:szCs w:val="24"/>
        </w:rPr>
        <w:t>revealed</w:t>
      </w:r>
      <w:r w:rsidR="00A75BD1">
        <w:rPr>
          <w:rFonts w:ascii="Arial" w:hAnsi="Arial" w:cs="Arial"/>
          <w:sz w:val="24"/>
          <w:szCs w:val="24"/>
        </w:rPr>
        <w:t xml:space="preserve"> with 1.25 mM citrate</w:t>
      </w:r>
      <w:r w:rsidR="00092349">
        <w:rPr>
          <w:rFonts w:ascii="Arial" w:hAnsi="Arial" w:cs="Arial"/>
          <w:sz w:val="24"/>
          <w:szCs w:val="24"/>
        </w:rPr>
        <w:t xml:space="preserve"> on calculation of the 5 sigma plate counts, </w:t>
      </w:r>
      <w:r w:rsidR="008B772A">
        <w:rPr>
          <w:rFonts w:ascii="Arial" w:hAnsi="Arial" w:cs="Arial"/>
          <w:sz w:val="24"/>
          <w:szCs w:val="24"/>
        </w:rPr>
        <w:t xml:space="preserve">although these are </w:t>
      </w:r>
      <w:r w:rsidR="00092349">
        <w:rPr>
          <w:rFonts w:ascii="Arial" w:hAnsi="Arial" w:cs="Arial"/>
          <w:sz w:val="24"/>
          <w:szCs w:val="24"/>
        </w:rPr>
        <w:t>hardly apparent from visual comparison of the chromatograms Fig. 2c and Fig. 2a.</w:t>
      </w:r>
    </w:p>
    <w:p w14:paraId="2E458211" w14:textId="6FEFB895" w:rsidR="0046514B" w:rsidRDefault="009062C7" w:rsidP="00AE621A">
      <w:pPr>
        <w:spacing w:after="0" w:line="360" w:lineRule="auto"/>
        <w:rPr>
          <w:rFonts w:ascii="Arial" w:hAnsi="Arial" w:cs="Arial"/>
          <w:sz w:val="24"/>
          <w:szCs w:val="24"/>
        </w:rPr>
      </w:pPr>
      <w:r>
        <w:rPr>
          <w:rFonts w:ascii="Arial" w:hAnsi="Arial" w:cs="Arial"/>
          <w:sz w:val="24"/>
          <w:szCs w:val="24"/>
        </w:rPr>
        <w:t>These results</w:t>
      </w:r>
      <w:r w:rsidR="00EF42C6">
        <w:rPr>
          <w:rFonts w:ascii="Arial" w:hAnsi="Arial" w:cs="Arial"/>
          <w:sz w:val="24"/>
          <w:szCs w:val="24"/>
        </w:rPr>
        <w:t xml:space="preserve"> show that addition of complexing agents at pH 9</w:t>
      </w:r>
      <w:r w:rsidR="0027730E">
        <w:rPr>
          <w:rFonts w:ascii="Arial" w:hAnsi="Arial" w:cs="Arial"/>
          <w:sz w:val="24"/>
          <w:szCs w:val="24"/>
        </w:rPr>
        <w:t>.0</w:t>
      </w:r>
      <w:r w:rsidR="00EF42C6">
        <w:rPr>
          <w:rFonts w:ascii="Arial" w:hAnsi="Arial" w:cs="Arial"/>
          <w:sz w:val="24"/>
          <w:szCs w:val="24"/>
        </w:rPr>
        <w:t xml:space="preserve"> produces </w:t>
      </w:r>
      <w:r w:rsidR="00BE1A7C">
        <w:rPr>
          <w:rFonts w:ascii="Arial" w:hAnsi="Arial" w:cs="Arial"/>
          <w:sz w:val="24"/>
          <w:szCs w:val="24"/>
        </w:rPr>
        <w:t xml:space="preserve">further </w:t>
      </w:r>
      <w:r w:rsidR="00EF42C6">
        <w:rPr>
          <w:rFonts w:ascii="Arial" w:hAnsi="Arial" w:cs="Arial"/>
          <w:sz w:val="24"/>
          <w:szCs w:val="24"/>
        </w:rPr>
        <w:t>increase</w:t>
      </w:r>
      <w:r w:rsidR="00BE1A7C">
        <w:rPr>
          <w:rFonts w:ascii="Arial" w:hAnsi="Arial" w:cs="Arial"/>
          <w:sz w:val="24"/>
          <w:szCs w:val="24"/>
        </w:rPr>
        <w:t>s in</w:t>
      </w:r>
      <w:r w:rsidR="00EF42C6">
        <w:rPr>
          <w:rFonts w:ascii="Arial" w:hAnsi="Arial" w:cs="Arial"/>
          <w:sz w:val="24"/>
          <w:szCs w:val="24"/>
        </w:rPr>
        <w:t xml:space="preserve"> efficiency, despite metal-solute interactions being reduced at this higher </w:t>
      </w:r>
      <w:proofErr w:type="spellStart"/>
      <w:r w:rsidR="00EF42C6">
        <w:rPr>
          <w:rFonts w:ascii="Arial" w:hAnsi="Arial" w:cs="Arial"/>
          <w:sz w:val="24"/>
          <w:szCs w:val="24"/>
        </w:rPr>
        <w:t>pH.</w:t>
      </w:r>
      <w:proofErr w:type="spellEnd"/>
      <w:r w:rsidR="00EF42C6">
        <w:rPr>
          <w:rFonts w:ascii="Arial" w:hAnsi="Arial" w:cs="Arial"/>
          <w:sz w:val="24"/>
          <w:szCs w:val="24"/>
        </w:rPr>
        <w:t xml:space="preserve"> Metal-solute interactions appear to be still significant even </w:t>
      </w:r>
      <w:r w:rsidR="00092349">
        <w:rPr>
          <w:rFonts w:ascii="Arial" w:hAnsi="Arial" w:cs="Arial"/>
          <w:sz w:val="24"/>
          <w:szCs w:val="24"/>
        </w:rPr>
        <w:t xml:space="preserve">this high </w:t>
      </w:r>
      <w:proofErr w:type="spellStart"/>
      <w:r w:rsidR="00092349">
        <w:rPr>
          <w:rFonts w:ascii="Arial" w:hAnsi="Arial" w:cs="Arial"/>
          <w:sz w:val="24"/>
          <w:szCs w:val="24"/>
        </w:rPr>
        <w:t>pH</w:t>
      </w:r>
      <w:r w:rsidR="00F34395">
        <w:rPr>
          <w:rFonts w:ascii="Arial" w:hAnsi="Arial" w:cs="Arial"/>
          <w:sz w:val="24"/>
          <w:szCs w:val="24"/>
        </w:rPr>
        <w:t>.</w:t>
      </w:r>
      <w:proofErr w:type="spellEnd"/>
      <w:r w:rsidR="00EF42C6">
        <w:rPr>
          <w:rFonts w:ascii="Arial" w:hAnsi="Arial" w:cs="Arial"/>
          <w:sz w:val="24"/>
          <w:szCs w:val="24"/>
        </w:rPr>
        <w:t xml:space="preserve"> </w:t>
      </w:r>
      <w:r w:rsidR="00BE5BD5">
        <w:rPr>
          <w:rFonts w:ascii="Arial" w:hAnsi="Arial" w:cs="Arial"/>
          <w:sz w:val="24"/>
          <w:szCs w:val="24"/>
        </w:rPr>
        <w:t xml:space="preserve"> Fig. 4</w:t>
      </w:r>
      <w:r w:rsidR="00777F65">
        <w:rPr>
          <w:rFonts w:ascii="Arial" w:hAnsi="Arial" w:cs="Arial"/>
          <w:sz w:val="24"/>
          <w:szCs w:val="24"/>
        </w:rPr>
        <w:t>a</w:t>
      </w:r>
      <w:r w:rsidR="00BE5BD5">
        <w:rPr>
          <w:rFonts w:ascii="Arial" w:hAnsi="Arial" w:cs="Arial"/>
          <w:sz w:val="24"/>
          <w:szCs w:val="24"/>
        </w:rPr>
        <w:t xml:space="preserve"> shows that use of 1.25 mM citrate produces acceptable </w:t>
      </w:r>
      <w:proofErr w:type="spellStart"/>
      <w:r w:rsidR="0046514B">
        <w:rPr>
          <w:rFonts w:ascii="Arial" w:hAnsi="Arial" w:cs="Arial"/>
          <w:sz w:val="24"/>
          <w:szCs w:val="24"/>
        </w:rPr>
        <w:t>effiency</w:t>
      </w:r>
      <w:proofErr w:type="spellEnd"/>
      <w:r w:rsidR="0046514B">
        <w:rPr>
          <w:rFonts w:ascii="Arial" w:hAnsi="Arial" w:cs="Arial"/>
          <w:sz w:val="24"/>
          <w:szCs w:val="24"/>
        </w:rPr>
        <w:t xml:space="preserve"> </w:t>
      </w:r>
      <w:r w:rsidR="00BE5BD5">
        <w:rPr>
          <w:rFonts w:ascii="Arial" w:hAnsi="Arial" w:cs="Arial"/>
          <w:sz w:val="24"/>
          <w:szCs w:val="24"/>
        </w:rPr>
        <w:t xml:space="preserve">even for the conventional BEH column, although this mobile phase may not be as </w:t>
      </w:r>
      <w:r w:rsidR="00DC7BCD">
        <w:rPr>
          <w:rFonts w:ascii="Arial" w:hAnsi="Arial" w:cs="Arial"/>
          <w:sz w:val="24"/>
          <w:szCs w:val="24"/>
        </w:rPr>
        <w:t xml:space="preserve">suitable </w:t>
      </w:r>
      <w:r w:rsidR="00BE5BD5">
        <w:rPr>
          <w:rFonts w:ascii="Arial" w:hAnsi="Arial" w:cs="Arial"/>
          <w:sz w:val="24"/>
          <w:szCs w:val="24"/>
        </w:rPr>
        <w:t>for LC-MS applications.</w:t>
      </w:r>
      <w:r w:rsidR="00092349">
        <w:rPr>
          <w:rFonts w:ascii="Arial" w:hAnsi="Arial" w:cs="Arial"/>
          <w:sz w:val="24"/>
          <w:szCs w:val="24"/>
        </w:rPr>
        <w:t xml:space="preserve"> The difference is again hardly apparent by mere inspection of chromatograms 2a and 2d.</w:t>
      </w:r>
    </w:p>
    <w:p w14:paraId="556290D7" w14:textId="4AED2178" w:rsidR="00633DCF" w:rsidRDefault="008C4049" w:rsidP="00AE621A">
      <w:pPr>
        <w:spacing w:after="0" w:line="360" w:lineRule="auto"/>
        <w:rPr>
          <w:rFonts w:ascii="Arial" w:hAnsi="Arial" w:cs="Arial"/>
          <w:sz w:val="24"/>
          <w:szCs w:val="24"/>
        </w:rPr>
      </w:pPr>
      <w:r>
        <w:rPr>
          <w:rFonts w:ascii="Arial" w:hAnsi="Arial" w:cs="Arial"/>
          <w:sz w:val="24"/>
          <w:szCs w:val="24"/>
        </w:rPr>
        <w:tab/>
        <w:t xml:space="preserve">The contribution of </w:t>
      </w:r>
      <w:proofErr w:type="spellStart"/>
      <w:r>
        <w:rPr>
          <w:rFonts w:ascii="Arial" w:hAnsi="Arial" w:cs="Arial"/>
          <w:sz w:val="24"/>
          <w:szCs w:val="24"/>
        </w:rPr>
        <w:t>extracolumn</w:t>
      </w:r>
      <w:proofErr w:type="spellEnd"/>
      <w:r>
        <w:rPr>
          <w:rFonts w:ascii="Arial" w:hAnsi="Arial" w:cs="Arial"/>
          <w:sz w:val="24"/>
          <w:szCs w:val="24"/>
        </w:rPr>
        <w:t xml:space="preserve"> adsorption </w:t>
      </w:r>
      <w:r w:rsidR="00BE1A7C">
        <w:rPr>
          <w:rFonts w:ascii="Arial" w:hAnsi="Arial" w:cs="Arial"/>
          <w:sz w:val="24"/>
          <w:szCs w:val="24"/>
        </w:rPr>
        <w:t xml:space="preserve">to peak shape </w:t>
      </w:r>
      <w:r>
        <w:rPr>
          <w:rFonts w:ascii="Arial" w:hAnsi="Arial" w:cs="Arial"/>
          <w:sz w:val="24"/>
          <w:szCs w:val="24"/>
        </w:rPr>
        <w:t>remains low at pH 9.0, with a maximum loss of efficiency due to the instrument of 20-25 % for the retained peaks of ADP and ATP when using the 1</w:t>
      </w:r>
      <w:r w:rsidR="006D0097">
        <w:rPr>
          <w:rFonts w:ascii="Arial" w:hAnsi="Arial" w:cs="Arial"/>
          <w:sz w:val="24"/>
          <w:szCs w:val="24"/>
        </w:rPr>
        <w:t>.</w:t>
      </w:r>
      <w:r>
        <w:rPr>
          <w:rFonts w:ascii="Arial" w:hAnsi="Arial" w:cs="Arial"/>
          <w:sz w:val="24"/>
          <w:szCs w:val="24"/>
        </w:rPr>
        <w:t xml:space="preserve">25 mM citrate buffer. The consistent loss in efficiency of about 25 % for </w:t>
      </w:r>
      <w:r w:rsidR="00633DCF">
        <w:rPr>
          <w:rFonts w:ascii="Arial" w:hAnsi="Arial" w:cs="Arial"/>
          <w:sz w:val="24"/>
          <w:szCs w:val="24"/>
        </w:rPr>
        <w:t>aden</w:t>
      </w:r>
      <w:r w:rsidR="00835161">
        <w:rPr>
          <w:rFonts w:ascii="Arial" w:hAnsi="Arial" w:cs="Arial"/>
          <w:sz w:val="24"/>
          <w:szCs w:val="24"/>
        </w:rPr>
        <w:t>os</w:t>
      </w:r>
      <w:r w:rsidR="00633DCF">
        <w:rPr>
          <w:rFonts w:ascii="Arial" w:hAnsi="Arial" w:cs="Arial"/>
          <w:sz w:val="24"/>
          <w:szCs w:val="24"/>
        </w:rPr>
        <w:t xml:space="preserve">ine in </w:t>
      </w:r>
      <w:r>
        <w:rPr>
          <w:rFonts w:ascii="Arial" w:hAnsi="Arial" w:cs="Arial"/>
          <w:sz w:val="24"/>
          <w:szCs w:val="24"/>
        </w:rPr>
        <w:t>all 4 mobile phases in Table 1 is due to the normal bandspreading effect of the instrument on a peak of low k (~0.7) and not due to adsorptive metal interactions.</w:t>
      </w:r>
      <w:r w:rsidR="0038688D" w:rsidRPr="0038688D">
        <w:rPr>
          <w:rFonts w:ascii="Arial" w:hAnsi="Arial" w:cs="Arial"/>
          <w:sz w:val="24"/>
          <w:szCs w:val="24"/>
        </w:rPr>
        <w:t xml:space="preserve"> </w:t>
      </w:r>
      <w:r w:rsidR="003A1AC8">
        <w:rPr>
          <w:rFonts w:ascii="Arial" w:hAnsi="Arial" w:cs="Arial"/>
          <w:sz w:val="24"/>
          <w:szCs w:val="24"/>
        </w:rPr>
        <w:t xml:space="preserve">Peaks were consistently symmetrical </w:t>
      </w:r>
      <w:r w:rsidR="0006621A">
        <w:rPr>
          <w:rFonts w:ascii="Arial" w:hAnsi="Arial" w:cs="Arial"/>
          <w:sz w:val="24"/>
          <w:szCs w:val="24"/>
        </w:rPr>
        <w:t xml:space="preserve">for adenosine </w:t>
      </w:r>
      <w:r w:rsidR="003A1AC8">
        <w:rPr>
          <w:rFonts w:ascii="Arial" w:hAnsi="Arial" w:cs="Arial"/>
          <w:sz w:val="24"/>
          <w:szCs w:val="24"/>
        </w:rPr>
        <w:t>with USP tailing factors &lt;1.25 in all cases.</w:t>
      </w:r>
    </w:p>
    <w:p w14:paraId="415B6B89" w14:textId="36B0A9BA" w:rsidR="008C4049" w:rsidRDefault="008C4049" w:rsidP="00AE621A">
      <w:pPr>
        <w:spacing w:after="0" w:line="360" w:lineRule="auto"/>
        <w:rPr>
          <w:rFonts w:ascii="Arial" w:hAnsi="Arial" w:cs="Arial"/>
          <w:sz w:val="24"/>
          <w:szCs w:val="24"/>
        </w:rPr>
      </w:pPr>
      <w:r>
        <w:rPr>
          <w:rFonts w:ascii="Arial" w:hAnsi="Arial" w:cs="Arial"/>
          <w:sz w:val="24"/>
          <w:szCs w:val="24"/>
        </w:rPr>
        <w:t xml:space="preserve"> </w:t>
      </w:r>
      <w:r w:rsidR="0046514B">
        <w:rPr>
          <w:rFonts w:ascii="Arial" w:hAnsi="Arial" w:cs="Arial"/>
          <w:sz w:val="24"/>
          <w:szCs w:val="24"/>
        </w:rPr>
        <w:tab/>
        <w:t xml:space="preserve">Finally, the advantage of the use of high pH in conjunction with </w:t>
      </w:r>
      <w:r w:rsidR="00BE1A7C">
        <w:rPr>
          <w:rFonts w:ascii="Arial" w:hAnsi="Arial" w:cs="Arial"/>
          <w:sz w:val="24"/>
          <w:szCs w:val="24"/>
        </w:rPr>
        <w:t>pH-</w:t>
      </w:r>
      <w:r w:rsidR="0046514B">
        <w:rPr>
          <w:rFonts w:ascii="Arial" w:hAnsi="Arial" w:cs="Arial"/>
          <w:sz w:val="24"/>
          <w:szCs w:val="24"/>
        </w:rPr>
        <w:t xml:space="preserve">stable columns is </w:t>
      </w:r>
      <w:r w:rsidR="0006621A">
        <w:rPr>
          <w:rFonts w:ascii="Arial" w:hAnsi="Arial" w:cs="Arial"/>
          <w:sz w:val="24"/>
          <w:szCs w:val="24"/>
        </w:rPr>
        <w:t>confirmed</w:t>
      </w:r>
      <w:r w:rsidR="0046514B">
        <w:rPr>
          <w:rFonts w:ascii="Arial" w:hAnsi="Arial" w:cs="Arial"/>
          <w:sz w:val="24"/>
          <w:szCs w:val="24"/>
        </w:rPr>
        <w:t xml:space="preserve"> in Fig. 2e. Column efficiency using 5 mM </w:t>
      </w:r>
      <w:r w:rsidR="00BE1A7C">
        <w:rPr>
          <w:rFonts w:ascii="Arial" w:hAnsi="Arial" w:cs="Arial"/>
          <w:sz w:val="24"/>
          <w:szCs w:val="24"/>
        </w:rPr>
        <w:t xml:space="preserve">AA </w:t>
      </w:r>
      <w:r w:rsidR="0046514B">
        <w:rPr>
          <w:rFonts w:ascii="Arial" w:hAnsi="Arial" w:cs="Arial"/>
          <w:sz w:val="24"/>
          <w:szCs w:val="24"/>
        </w:rPr>
        <w:t xml:space="preserve">at pH 6.5 was for adenosine, AMP, </w:t>
      </w:r>
      <w:proofErr w:type="gramStart"/>
      <w:r w:rsidR="0046514B">
        <w:rPr>
          <w:rFonts w:ascii="Arial" w:hAnsi="Arial" w:cs="Arial"/>
          <w:sz w:val="24"/>
          <w:szCs w:val="24"/>
        </w:rPr>
        <w:t>ADP</w:t>
      </w:r>
      <w:proofErr w:type="gramEnd"/>
      <w:r w:rsidR="0046514B">
        <w:rPr>
          <w:rFonts w:ascii="Arial" w:hAnsi="Arial" w:cs="Arial"/>
          <w:sz w:val="24"/>
          <w:szCs w:val="24"/>
        </w:rPr>
        <w:t xml:space="preserve"> and ATP 9580, 4500, 220 and 430</w:t>
      </w:r>
      <w:r w:rsidR="001215BB">
        <w:rPr>
          <w:rFonts w:ascii="Arial" w:hAnsi="Arial" w:cs="Arial"/>
          <w:sz w:val="24"/>
          <w:szCs w:val="24"/>
        </w:rPr>
        <w:t xml:space="preserve"> theoretical plates</w:t>
      </w:r>
      <w:r w:rsidR="0046514B">
        <w:rPr>
          <w:rFonts w:ascii="Arial" w:hAnsi="Arial" w:cs="Arial"/>
          <w:sz w:val="24"/>
          <w:szCs w:val="24"/>
        </w:rPr>
        <w:t xml:space="preserve">, compared with at pH 9 (Table 1) 9390, 7650, </w:t>
      </w:r>
      <w:r w:rsidR="0006621A">
        <w:rPr>
          <w:rFonts w:ascii="Arial" w:hAnsi="Arial" w:cs="Arial"/>
          <w:sz w:val="24"/>
          <w:szCs w:val="24"/>
        </w:rPr>
        <w:t>2420 and 887 respectively. Irreversible adsorption of ADP and ATP at pH 6.5 is clearly shown</w:t>
      </w:r>
      <w:r w:rsidR="001215BB">
        <w:rPr>
          <w:rFonts w:ascii="Arial" w:hAnsi="Arial" w:cs="Arial"/>
          <w:sz w:val="24"/>
          <w:szCs w:val="24"/>
        </w:rPr>
        <w:t xml:space="preserve"> by the small peak areas for these solutes</w:t>
      </w:r>
      <w:r w:rsidR="0006621A">
        <w:rPr>
          <w:rFonts w:ascii="Arial" w:hAnsi="Arial" w:cs="Arial"/>
          <w:sz w:val="24"/>
          <w:szCs w:val="24"/>
        </w:rPr>
        <w:t xml:space="preserve">, which </w:t>
      </w:r>
      <w:r w:rsidR="001215BB">
        <w:rPr>
          <w:rFonts w:ascii="Arial" w:hAnsi="Arial" w:cs="Arial"/>
          <w:sz w:val="24"/>
          <w:szCs w:val="24"/>
        </w:rPr>
        <w:t xml:space="preserve">is not shown </w:t>
      </w:r>
      <w:r w:rsidR="0006621A">
        <w:rPr>
          <w:rFonts w:ascii="Arial" w:hAnsi="Arial" w:cs="Arial"/>
          <w:sz w:val="24"/>
          <w:szCs w:val="24"/>
        </w:rPr>
        <w:t>at pH 9 (Fig. 4b).</w:t>
      </w:r>
    </w:p>
    <w:p w14:paraId="00F9C5B4" w14:textId="77777777" w:rsidR="0006621A" w:rsidRDefault="0006621A" w:rsidP="00AE621A">
      <w:pPr>
        <w:spacing w:after="0" w:line="360" w:lineRule="auto"/>
        <w:rPr>
          <w:rFonts w:ascii="Arial" w:hAnsi="Arial" w:cs="Arial"/>
          <w:sz w:val="24"/>
          <w:szCs w:val="24"/>
        </w:rPr>
      </w:pPr>
    </w:p>
    <w:p w14:paraId="3A194F5B" w14:textId="4BF3D20E" w:rsidR="000E498C" w:rsidRDefault="000E498C" w:rsidP="00AE621A">
      <w:pPr>
        <w:spacing w:after="0" w:line="360" w:lineRule="auto"/>
        <w:rPr>
          <w:rFonts w:ascii="Arial" w:hAnsi="Arial" w:cs="Arial"/>
          <w:sz w:val="24"/>
          <w:szCs w:val="24"/>
        </w:rPr>
      </w:pPr>
      <w:r>
        <w:rPr>
          <w:rFonts w:ascii="Arial" w:hAnsi="Arial" w:cs="Arial"/>
          <w:sz w:val="24"/>
          <w:szCs w:val="24"/>
        </w:rPr>
        <w:t>3.3.2 Peak area and “recovery”</w:t>
      </w:r>
      <w:r w:rsidR="00633DCF">
        <w:rPr>
          <w:rFonts w:ascii="Arial" w:hAnsi="Arial" w:cs="Arial"/>
          <w:sz w:val="24"/>
          <w:szCs w:val="24"/>
        </w:rPr>
        <w:t>.</w:t>
      </w:r>
    </w:p>
    <w:p w14:paraId="7806325E" w14:textId="56D5FCCD" w:rsidR="001215CA" w:rsidRDefault="004B719B" w:rsidP="00AE621A">
      <w:pPr>
        <w:spacing w:after="0" w:line="360" w:lineRule="auto"/>
        <w:rPr>
          <w:rFonts w:ascii="Arial" w:hAnsi="Arial" w:cs="Arial"/>
          <w:sz w:val="24"/>
          <w:szCs w:val="24"/>
        </w:rPr>
      </w:pPr>
      <w:r>
        <w:rPr>
          <w:rFonts w:ascii="Arial" w:hAnsi="Arial" w:cs="Arial"/>
          <w:sz w:val="24"/>
          <w:szCs w:val="24"/>
        </w:rPr>
        <w:t xml:space="preserve">The plots in Fig. 3a and 3b have a similar appearance showing that the effects of metal interactions on peak shape or detection sensitivity </w:t>
      </w:r>
      <w:r w:rsidR="009611E9">
        <w:rPr>
          <w:rFonts w:ascii="Arial" w:hAnsi="Arial" w:cs="Arial"/>
          <w:sz w:val="24"/>
          <w:szCs w:val="24"/>
        </w:rPr>
        <w:t xml:space="preserve">(peak area) </w:t>
      </w:r>
      <w:r>
        <w:rPr>
          <w:rFonts w:ascii="Arial" w:hAnsi="Arial" w:cs="Arial"/>
          <w:sz w:val="24"/>
          <w:szCs w:val="24"/>
        </w:rPr>
        <w:t>are similar</w:t>
      </w:r>
      <w:r w:rsidR="001215CA">
        <w:rPr>
          <w:rFonts w:ascii="Arial" w:hAnsi="Arial" w:cs="Arial"/>
          <w:sz w:val="24"/>
          <w:szCs w:val="24"/>
        </w:rPr>
        <w:t xml:space="preserve"> at pH 3</w:t>
      </w:r>
      <w:r w:rsidR="0027730E">
        <w:rPr>
          <w:rFonts w:ascii="Arial" w:hAnsi="Arial" w:cs="Arial"/>
          <w:sz w:val="24"/>
          <w:szCs w:val="24"/>
        </w:rPr>
        <w:t>.0</w:t>
      </w:r>
      <w:r>
        <w:rPr>
          <w:rFonts w:ascii="Arial" w:hAnsi="Arial" w:cs="Arial"/>
          <w:sz w:val="24"/>
          <w:szCs w:val="24"/>
        </w:rPr>
        <w:t xml:space="preserve">. Clearly ADP and ATP are the most </w:t>
      </w:r>
      <w:r w:rsidR="00770CA0">
        <w:rPr>
          <w:rFonts w:ascii="Arial" w:hAnsi="Arial" w:cs="Arial"/>
          <w:sz w:val="24"/>
          <w:szCs w:val="24"/>
        </w:rPr>
        <w:t xml:space="preserve">challenging </w:t>
      </w:r>
      <w:r w:rsidR="00BE1A7C">
        <w:rPr>
          <w:rFonts w:ascii="Arial" w:hAnsi="Arial" w:cs="Arial"/>
          <w:sz w:val="24"/>
          <w:szCs w:val="24"/>
        </w:rPr>
        <w:t>solutes that</w:t>
      </w:r>
      <w:r w:rsidR="006E6695">
        <w:rPr>
          <w:rFonts w:ascii="Arial" w:hAnsi="Arial" w:cs="Arial"/>
          <w:sz w:val="24"/>
          <w:szCs w:val="24"/>
        </w:rPr>
        <w:t xml:space="preserve"> are only detected at pH 3</w:t>
      </w:r>
      <w:r w:rsidR="0027730E">
        <w:rPr>
          <w:rFonts w:ascii="Arial" w:hAnsi="Arial" w:cs="Arial"/>
          <w:sz w:val="24"/>
          <w:szCs w:val="24"/>
        </w:rPr>
        <w:t>.0</w:t>
      </w:r>
      <w:r w:rsidR="006E6695">
        <w:rPr>
          <w:rFonts w:ascii="Arial" w:hAnsi="Arial" w:cs="Arial"/>
          <w:sz w:val="24"/>
          <w:szCs w:val="24"/>
        </w:rPr>
        <w:t xml:space="preserve"> when using 1.25 mM citrate as additive (Fig. 3</w:t>
      </w:r>
      <w:r w:rsidR="00777F65">
        <w:rPr>
          <w:rFonts w:ascii="Arial" w:hAnsi="Arial" w:cs="Arial"/>
          <w:sz w:val="24"/>
          <w:szCs w:val="24"/>
        </w:rPr>
        <w:t>b</w:t>
      </w:r>
      <w:r w:rsidR="006E6695">
        <w:rPr>
          <w:rFonts w:ascii="Arial" w:hAnsi="Arial" w:cs="Arial"/>
          <w:sz w:val="24"/>
          <w:szCs w:val="24"/>
        </w:rPr>
        <w:t>)</w:t>
      </w:r>
      <w:r>
        <w:rPr>
          <w:rFonts w:ascii="Arial" w:hAnsi="Arial" w:cs="Arial"/>
          <w:sz w:val="24"/>
          <w:szCs w:val="24"/>
        </w:rPr>
        <w:t>.</w:t>
      </w:r>
      <w:r w:rsidR="00C23493">
        <w:rPr>
          <w:rFonts w:ascii="Arial" w:hAnsi="Arial" w:cs="Arial"/>
          <w:sz w:val="24"/>
          <w:szCs w:val="24"/>
        </w:rPr>
        <w:t xml:space="preserve"> The equivalent graphs at pH 9</w:t>
      </w:r>
      <w:r w:rsidR="0027730E">
        <w:rPr>
          <w:rFonts w:ascii="Arial" w:hAnsi="Arial" w:cs="Arial"/>
          <w:sz w:val="24"/>
          <w:szCs w:val="24"/>
        </w:rPr>
        <w:t>.0</w:t>
      </w:r>
      <w:r w:rsidR="00C23493">
        <w:rPr>
          <w:rFonts w:ascii="Arial" w:hAnsi="Arial" w:cs="Arial"/>
          <w:sz w:val="24"/>
          <w:szCs w:val="24"/>
        </w:rPr>
        <w:t xml:space="preserve"> show greater differences between the peak area plots</w:t>
      </w:r>
      <w:r w:rsidR="000E498C">
        <w:rPr>
          <w:rFonts w:ascii="Arial" w:hAnsi="Arial" w:cs="Arial"/>
          <w:sz w:val="24"/>
          <w:szCs w:val="24"/>
        </w:rPr>
        <w:t xml:space="preserve"> </w:t>
      </w:r>
      <w:r w:rsidR="00C23493">
        <w:rPr>
          <w:rFonts w:ascii="Arial" w:hAnsi="Arial" w:cs="Arial"/>
          <w:sz w:val="24"/>
          <w:szCs w:val="24"/>
        </w:rPr>
        <w:t xml:space="preserve">(Fig. </w:t>
      </w:r>
      <w:r w:rsidR="00777F65">
        <w:rPr>
          <w:rFonts w:ascii="Arial" w:hAnsi="Arial" w:cs="Arial"/>
          <w:sz w:val="24"/>
          <w:szCs w:val="24"/>
        </w:rPr>
        <w:t>4b</w:t>
      </w:r>
      <w:r w:rsidR="00C23493">
        <w:rPr>
          <w:rFonts w:ascii="Arial" w:hAnsi="Arial" w:cs="Arial"/>
          <w:sz w:val="24"/>
          <w:szCs w:val="24"/>
        </w:rPr>
        <w:t>) and the efficiency plots (Fig. 4</w:t>
      </w:r>
      <w:r w:rsidR="00777F65">
        <w:rPr>
          <w:rFonts w:ascii="Arial" w:hAnsi="Arial" w:cs="Arial"/>
          <w:sz w:val="24"/>
          <w:szCs w:val="24"/>
        </w:rPr>
        <w:t>a</w:t>
      </w:r>
      <w:r w:rsidR="00C23493">
        <w:rPr>
          <w:rFonts w:ascii="Arial" w:hAnsi="Arial" w:cs="Arial"/>
          <w:sz w:val="24"/>
          <w:szCs w:val="24"/>
        </w:rPr>
        <w:t>)</w:t>
      </w:r>
      <w:r w:rsidR="003C660B">
        <w:rPr>
          <w:rFonts w:ascii="Arial" w:hAnsi="Arial" w:cs="Arial"/>
          <w:sz w:val="24"/>
          <w:szCs w:val="24"/>
        </w:rPr>
        <w:t xml:space="preserve">. </w:t>
      </w:r>
      <w:proofErr w:type="gramStart"/>
      <w:r w:rsidR="003C660B">
        <w:rPr>
          <w:rFonts w:ascii="Arial" w:hAnsi="Arial" w:cs="Arial"/>
          <w:sz w:val="24"/>
          <w:szCs w:val="24"/>
        </w:rPr>
        <w:t>Thus</w:t>
      </w:r>
      <w:proofErr w:type="gramEnd"/>
      <w:r w:rsidR="003C660B">
        <w:rPr>
          <w:rFonts w:ascii="Arial" w:hAnsi="Arial" w:cs="Arial"/>
          <w:sz w:val="24"/>
          <w:szCs w:val="24"/>
        </w:rPr>
        <w:t xml:space="preserve"> the </w:t>
      </w:r>
      <w:r w:rsidR="00FB0B80">
        <w:rPr>
          <w:rFonts w:ascii="Arial" w:hAnsi="Arial" w:cs="Arial"/>
          <w:sz w:val="24"/>
          <w:szCs w:val="24"/>
        </w:rPr>
        <w:t xml:space="preserve">conventional BEH amide </w:t>
      </w:r>
      <w:r w:rsidR="003C660B">
        <w:rPr>
          <w:rFonts w:ascii="Arial" w:hAnsi="Arial" w:cs="Arial"/>
          <w:sz w:val="24"/>
          <w:szCs w:val="24"/>
        </w:rPr>
        <w:t xml:space="preserve">column at </w:t>
      </w:r>
      <w:r w:rsidR="0027730E">
        <w:rPr>
          <w:rFonts w:ascii="Arial" w:hAnsi="Arial" w:cs="Arial"/>
          <w:sz w:val="24"/>
          <w:szCs w:val="24"/>
        </w:rPr>
        <w:t xml:space="preserve">pH </w:t>
      </w:r>
      <w:r w:rsidR="003C660B">
        <w:rPr>
          <w:rFonts w:ascii="Arial" w:hAnsi="Arial" w:cs="Arial"/>
          <w:sz w:val="24"/>
          <w:szCs w:val="24"/>
        </w:rPr>
        <w:t>9</w:t>
      </w:r>
      <w:r w:rsidR="0027730E">
        <w:rPr>
          <w:rFonts w:ascii="Arial" w:hAnsi="Arial" w:cs="Arial"/>
          <w:sz w:val="24"/>
          <w:szCs w:val="24"/>
        </w:rPr>
        <w:t>.0</w:t>
      </w:r>
      <w:r w:rsidR="003C660B">
        <w:rPr>
          <w:rFonts w:ascii="Arial" w:hAnsi="Arial" w:cs="Arial"/>
          <w:sz w:val="24"/>
          <w:szCs w:val="24"/>
        </w:rPr>
        <w:t xml:space="preserve"> with 5mM AF gave reasonable peak area for AMP, ADP and ATP but very low efficiencies. This result can be explained by </w:t>
      </w:r>
      <w:r w:rsidR="003C660B">
        <w:rPr>
          <w:rFonts w:ascii="Arial" w:hAnsi="Arial" w:cs="Arial"/>
          <w:sz w:val="24"/>
          <w:szCs w:val="24"/>
        </w:rPr>
        <w:lastRenderedPageBreak/>
        <w:t xml:space="preserve">reversible strong adsorption of </w:t>
      </w:r>
      <w:r w:rsidR="00BE1A7C">
        <w:rPr>
          <w:rFonts w:ascii="Arial" w:hAnsi="Arial" w:cs="Arial"/>
          <w:sz w:val="24"/>
          <w:szCs w:val="24"/>
        </w:rPr>
        <w:t xml:space="preserve">some solutes, </w:t>
      </w:r>
      <w:r w:rsidR="003C660B">
        <w:rPr>
          <w:rFonts w:ascii="Arial" w:hAnsi="Arial" w:cs="Arial"/>
          <w:sz w:val="24"/>
          <w:szCs w:val="24"/>
        </w:rPr>
        <w:t>giving extensive peak tailing but nevertheless (eventual) release of m</w:t>
      </w:r>
      <w:r w:rsidR="006E6695">
        <w:rPr>
          <w:rFonts w:ascii="Arial" w:hAnsi="Arial" w:cs="Arial"/>
          <w:sz w:val="24"/>
          <w:szCs w:val="24"/>
        </w:rPr>
        <w:t>uch</w:t>
      </w:r>
      <w:r w:rsidR="003C660B">
        <w:rPr>
          <w:rFonts w:ascii="Arial" w:hAnsi="Arial" w:cs="Arial"/>
          <w:sz w:val="24"/>
          <w:szCs w:val="24"/>
        </w:rPr>
        <w:t xml:space="preserve"> of the solute.</w:t>
      </w:r>
      <w:r w:rsidR="008D1316">
        <w:rPr>
          <w:rFonts w:ascii="Arial" w:hAnsi="Arial" w:cs="Arial"/>
          <w:sz w:val="24"/>
          <w:szCs w:val="24"/>
        </w:rPr>
        <w:t xml:space="preserve"> Accordingly, the peak area plots</w:t>
      </w:r>
      <w:r w:rsidR="006E6695">
        <w:rPr>
          <w:rFonts w:ascii="Arial" w:hAnsi="Arial" w:cs="Arial"/>
          <w:sz w:val="24"/>
          <w:szCs w:val="24"/>
        </w:rPr>
        <w:t xml:space="preserve"> at pH </w:t>
      </w:r>
      <w:proofErr w:type="gramStart"/>
      <w:r w:rsidR="006E6695">
        <w:rPr>
          <w:rFonts w:ascii="Arial" w:hAnsi="Arial" w:cs="Arial"/>
          <w:sz w:val="24"/>
          <w:szCs w:val="24"/>
        </w:rPr>
        <w:t>9</w:t>
      </w:r>
      <w:r w:rsidR="0027730E">
        <w:rPr>
          <w:rFonts w:ascii="Arial" w:hAnsi="Arial" w:cs="Arial"/>
          <w:sz w:val="24"/>
          <w:szCs w:val="24"/>
        </w:rPr>
        <w:t>.</w:t>
      </w:r>
      <w:r w:rsidR="00777F65">
        <w:rPr>
          <w:rFonts w:ascii="Arial" w:hAnsi="Arial" w:cs="Arial"/>
          <w:sz w:val="24"/>
          <w:szCs w:val="24"/>
        </w:rPr>
        <w:t xml:space="preserve">0 </w:t>
      </w:r>
      <w:r w:rsidR="008D1316">
        <w:rPr>
          <w:rFonts w:ascii="Arial" w:hAnsi="Arial" w:cs="Arial"/>
          <w:sz w:val="24"/>
          <w:szCs w:val="24"/>
        </w:rPr>
        <w:t xml:space="preserve"> are</w:t>
      </w:r>
      <w:proofErr w:type="gramEnd"/>
      <w:r w:rsidR="008D1316">
        <w:rPr>
          <w:rFonts w:ascii="Arial" w:hAnsi="Arial" w:cs="Arial"/>
          <w:sz w:val="24"/>
          <w:szCs w:val="24"/>
        </w:rPr>
        <w:t xml:space="preserve"> rather similar</w:t>
      </w:r>
      <w:r w:rsidR="00563839">
        <w:rPr>
          <w:rFonts w:ascii="Arial" w:hAnsi="Arial" w:cs="Arial"/>
          <w:sz w:val="24"/>
          <w:szCs w:val="24"/>
        </w:rPr>
        <w:t xml:space="preserve"> to each other</w:t>
      </w:r>
      <w:r w:rsidR="008D1316">
        <w:rPr>
          <w:rFonts w:ascii="Arial" w:hAnsi="Arial" w:cs="Arial"/>
          <w:sz w:val="24"/>
          <w:szCs w:val="24"/>
        </w:rPr>
        <w:t>, whereas the efficiency plots are not and demonstrate the added benefit of using complexing additives, even at pH 9</w:t>
      </w:r>
      <w:r w:rsidR="0027730E">
        <w:rPr>
          <w:rFonts w:ascii="Arial" w:hAnsi="Arial" w:cs="Arial"/>
          <w:sz w:val="24"/>
          <w:szCs w:val="24"/>
        </w:rPr>
        <w:t>.0</w:t>
      </w:r>
      <w:r w:rsidR="008D1316">
        <w:rPr>
          <w:rFonts w:ascii="Arial" w:hAnsi="Arial" w:cs="Arial"/>
          <w:sz w:val="24"/>
          <w:szCs w:val="24"/>
        </w:rPr>
        <w:t>.</w:t>
      </w:r>
      <w:r w:rsidR="009611E9">
        <w:rPr>
          <w:rFonts w:ascii="Arial" w:hAnsi="Arial" w:cs="Arial"/>
          <w:sz w:val="24"/>
          <w:szCs w:val="24"/>
        </w:rPr>
        <w:t xml:space="preserve"> </w:t>
      </w:r>
      <w:r w:rsidR="00BE1A7C">
        <w:rPr>
          <w:rFonts w:ascii="Arial" w:hAnsi="Arial" w:cs="Arial"/>
          <w:sz w:val="24"/>
          <w:szCs w:val="24"/>
        </w:rPr>
        <w:t>Clearly the</w:t>
      </w:r>
      <w:r w:rsidR="009611E9">
        <w:rPr>
          <w:rFonts w:ascii="Arial" w:hAnsi="Arial" w:cs="Arial"/>
          <w:sz w:val="24"/>
          <w:szCs w:val="24"/>
        </w:rPr>
        <w:t xml:space="preserve"> use of peak area alone is insufficient </w:t>
      </w:r>
      <w:r w:rsidR="00EB0BEE">
        <w:rPr>
          <w:rFonts w:ascii="Arial" w:hAnsi="Arial" w:cs="Arial"/>
          <w:sz w:val="24"/>
          <w:szCs w:val="24"/>
        </w:rPr>
        <w:t xml:space="preserve">and inadequate </w:t>
      </w:r>
      <w:r w:rsidR="009611E9">
        <w:rPr>
          <w:rFonts w:ascii="Arial" w:hAnsi="Arial" w:cs="Arial"/>
          <w:sz w:val="24"/>
          <w:szCs w:val="24"/>
        </w:rPr>
        <w:t>to monitor metal interaction effects.</w:t>
      </w:r>
    </w:p>
    <w:p w14:paraId="7A24322B" w14:textId="59014F53" w:rsidR="009130C5" w:rsidRDefault="00333B0E" w:rsidP="0006166F">
      <w:pPr>
        <w:spacing w:after="0" w:line="360" w:lineRule="auto"/>
        <w:rPr>
          <w:rFonts w:ascii="Arial" w:hAnsi="Arial" w:cs="Arial"/>
          <w:sz w:val="24"/>
          <w:szCs w:val="24"/>
        </w:rPr>
      </w:pPr>
      <w:r>
        <w:rPr>
          <w:rFonts w:ascii="Arial" w:hAnsi="Arial" w:cs="Arial"/>
          <w:sz w:val="24"/>
          <w:szCs w:val="24"/>
        </w:rPr>
        <w:tab/>
      </w:r>
      <w:r w:rsidR="007C5230">
        <w:rPr>
          <w:rFonts w:ascii="Arial" w:hAnsi="Arial" w:cs="Arial"/>
          <w:sz w:val="24"/>
          <w:szCs w:val="24"/>
        </w:rPr>
        <w:t>It i</w:t>
      </w:r>
      <w:r w:rsidR="009130C5">
        <w:rPr>
          <w:rFonts w:ascii="Arial" w:hAnsi="Arial" w:cs="Arial"/>
          <w:sz w:val="24"/>
          <w:szCs w:val="24"/>
        </w:rPr>
        <w:t xml:space="preserve">s interesting to note that the </w:t>
      </w:r>
      <w:r w:rsidR="00EC4D2B">
        <w:rPr>
          <w:rFonts w:ascii="Arial" w:hAnsi="Arial" w:cs="Arial"/>
          <w:sz w:val="24"/>
          <w:szCs w:val="24"/>
        </w:rPr>
        <w:t xml:space="preserve">(acceptable) </w:t>
      </w:r>
      <w:r w:rsidR="009130C5">
        <w:rPr>
          <w:rFonts w:ascii="Arial" w:hAnsi="Arial" w:cs="Arial"/>
          <w:sz w:val="24"/>
          <w:szCs w:val="24"/>
        </w:rPr>
        <w:t xml:space="preserve">performance in terms of peak area and efficiency </w:t>
      </w:r>
      <w:r w:rsidR="0006166F">
        <w:rPr>
          <w:rFonts w:ascii="Arial" w:hAnsi="Arial" w:cs="Arial"/>
          <w:sz w:val="24"/>
          <w:szCs w:val="24"/>
        </w:rPr>
        <w:t>on the deactivated column</w:t>
      </w:r>
      <w:r w:rsidR="004D3D20">
        <w:rPr>
          <w:rFonts w:ascii="Arial" w:hAnsi="Arial" w:cs="Arial"/>
          <w:sz w:val="24"/>
          <w:szCs w:val="24"/>
        </w:rPr>
        <w:t xml:space="preserve"> </w:t>
      </w:r>
      <w:r w:rsidR="009130C5">
        <w:rPr>
          <w:rFonts w:ascii="Arial" w:hAnsi="Arial" w:cs="Arial"/>
          <w:sz w:val="24"/>
          <w:szCs w:val="24"/>
        </w:rPr>
        <w:t xml:space="preserve">are roughly similar for pH 3.0 with1.25 mM citrate and pH 9.0 with ammonium </w:t>
      </w:r>
      <w:proofErr w:type="spellStart"/>
      <w:r w:rsidR="009130C5">
        <w:rPr>
          <w:rFonts w:ascii="Arial" w:hAnsi="Arial" w:cs="Arial"/>
          <w:sz w:val="24"/>
          <w:szCs w:val="24"/>
        </w:rPr>
        <w:t>formate</w:t>
      </w:r>
      <w:proofErr w:type="spellEnd"/>
      <w:r w:rsidR="009130C5">
        <w:rPr>
          <w:rFonts w:ascii="Arial" w:hAnsi="Arial" w:cs="Arial"/>
          <w:sz w:val="24"/>
          <w:szCs w:val="24"/>
        </w:rPr>
        <w:t xml:space="preserve"> (no citrate). This shows that </w:t>
      </w:r>
      <w:r w:rsidR="00EC4D2B">
        <w:rPr>
          <w:rFonts w:ascii="Arial" w:hAnsi="Arial" w:cs="Arial"/>
          <w:sz w:val="24"/>
          <w:szCs w:val="24"/>
        </w:rPr>
        <w:t xml:space="preserve">use of low </w:t>
      </w:r>
      <w:r w:rsidR="009130C5">
        <w:rPr>
          <w:rFonts w:ascii="Arial" w:hAnsi="Arial" w:cs="Arial"/>
          <w:sz w:val="24"/>
          <w:szCs w:val="24"/>
        </w:rPr>
        <w:t>pH</w:t>
      </w:r>
      <w:r w:rsidR="00EC4D2B">
        <w:rPr>
          <w:rFonts w:ascii="Arial" w:hAnsi="Arial" w:cs="Arial"/>
          <w:sz w:val="24"/>
          <w:szCs w:val="24"/>
        </w:rPr>
        <w:t xml:space="preserve"> is </w:t>
      </w:r>
      <w:r w:rsidR="00A552E6">
        <w:rPr>
          <w:rFonts w:ascii="Arial" w:hAnsi="Arial" w:cs="Arial"/>
          <w:sz w:val="24"/>
          <w:szCs w:val="24"/>
        </w:rPr>
        <w:t>s</w:t>
      </w:r>
      <w:r w:rsidR="00EC4D2B">
        <w:rPr>
          <w:rFonts w:ascii="Arial" w:hAnsi="Arial" w:cs="Arial"/>
          <w:sz w:val="24"/>
          <w:szCs w:val="24"/>
        </w:rPr>
        <w:t xml:space="preserve">till practical e.g. to </w:t>
      </w:r>
      <w:r w:rsidR="00A552E6">
        <w:rPr>
          <w:rFonts w:ascii="Arial" w:hAnsi="Arial" w:cs="Arial"/>
          <w:sz w:val="24"/>
          <w:szCs w:val="24"/>
        </w:rPr>
        <w:t xml:space="preserve">improve selectivity, although </w:t>
      </w:r>
      <w:r w:rsidR="00EC4D2B">
        <w:rPr>
          <w:rFonts w:ascii="Arial" w:hAnsi="Arial" w:cs="Arial"/>
          <w:sz w:val="24"/>
          <w:szCs w:val="24"/>
        </w:rPr>
        <w:t>this higher concentration of complexing agent</w:t>
      </w:r>
      <w:r w:rsidR="00A552E6">
        <w:rPr>
          <w:rFonts w:ascii="Arial" w:hAnsi="Arial" w:cs="Arial"/>
          <w:sz w:val="24"/>
          <w:szCs w:val="24"/>
        </w:rPr>
        <w:t xml:space="preserve"> may be </w:t>
      </w:r>
      <w:r w:rsidR="00EC4D2B">
        <w:rPr>
          <w:rFonts w:ascii="Arial" w:hAnsi="Arial" w:cs="Arial"/>
          <w:sz w:val="24"/>
          <w:szCs w:val="24"/>
        </w:rPr>
        <w:t>detrimental to MS use</w:t>
      </w:r>
      <w:r w:rsidR="00A1794B">
        <w:rPr>
          <w:rFonts w:ascii="Arial" w:hAnsi="Arial" w:cs="Arial"/>
          <w:sz w:val="24"/>
          <w:szCs w:val="24"/>
        </w:rPr>
        <w:t xml:space="preserve">. However, no detrimental effects of low mM concentrations of citrate were noted in the present LC-UV study. </w:t>
      </w:r>
      <w:r w:rsidR="00BE1A7C">
        <w:rPr>
          <w:rFonts w:ascii="Arial" w:hAnsi="Arial" w:cs="Arial"/>
          <w:sz w:val="24"/>
          <w:szCs w:val="24"/>
        </w:rPr>
        <w:t>It seems however, that complexing reagents ma</w:t>
      </w:r>
      <w:r w:rsidR="00A1794B">
        <w:rPr>
          <w:rFonts w:ascii="Arial" w:hAnsi="Arial" w:cs="Arial"/>
          <w:sz w:val="24"/>
          <w:szCs w:val="24"/>
        </w:rPr>
        <w:t xml:space="preserve">y still be required to obtain the best results, even at pH 9.0. </w:t>
      </w:r>
    </w:p>
    <w:p w14:paraId="59A5A2A4" w14:textId="77777777" w:rsidR="00C6281C" w:rsidRDefault="00C6281C" w:rsidP="00AE621A">
      <w:pPr>
        <w:spacing w:after="0" w:line="360" w:lineRule="auto"/>
        <w:rPr>
          <w:rFonts w:ascii="Arial" w:hAnsi="Arial" w:cs="Arial"/>
          <w:sz w:val="24"/>
          <w:szCs w:val="24"/>
        </w:rPr>
      </w:pPr>
    </w:p>
    <w:p w14:paraId="425D53B5" w14:textId="77777777" w:rsidR="00645676" w:rsidRDefault="00645676" w:rsidP="00AE621A">
      <w:pPr>
        <w:spacing w:after="0" w:line="360" w:lineRule="auto"/>
        <w:rPr>
          <w:rFonts w:ascii="Arial" w:hAnsi="Arial" w:cs="Arial"/>
          <w:b/>
          <w:sz w:val="24"/>
          <w:szCs w:val="24"/>
        </w:rPr>
      </w:pPr>
      <w:r w:rsidRPr="00645676">
        <w:rPr>
          <w:rFonts w:ascii="Arial" w:hAnsi="Arial" w:cs="Arial"/>
          <w:b/>
          <w:sz w:val="24"/>
          <w:szCs w:val="24"/>
        </w:rPr>
        <w:t>4. Conclusions</w:t>
      </w:r>
    </w:p>
    <w:p w14:paraId="11611056" w14:textId="7A7012C0" w:rsidR="00D23E46" w:rsidRDefault="00D23E46" w:rsidP="00AE621A">
      <w:pPr>
        <w:spacing w:after="0" w:line="360" w:lineRule="auto"/>
        <w:rPr>
          <w:rFonts w:ascii="Arial" w:hAnsi="Arial" w:cs="Arial"/>
          <w:sz w:val="24"/>
          <w:szCs w:val="24"/>
        </w:rPr>
      </w:pPr>
      <w:r>
        <w:rPr>
          <w:rFonts w:ascii="Arial" w:hAnsi="Arial" w:cs="Arial"/>
          <w:sz w:val="24"/>
          <w:szCs w:val="24"/>
        </w:rPr>
        <w:t xml:space="preserve">A method is proposed for separate estimation of the contribution of </w:t>
      </w:r>
      <w:proofErr w:type="spellStart"/>
      <w:r>
        <w:rPr>
          <w:rFonts w:ascii="Arial" w:hAnsi="Arial" w:cs="Arial"/>
          <w:sz w:val="24"/>
          <w:szCs w:val="24"/>
        </w:rPr>
        <w:t>extracolumn</w:t>
      </w:r>
      <w:proofErr w:type="spellEnd"/>
      <w:r>
        <w:rPr>
          <w:rFonts w:ascii="Arial" w:hAnsi="Arial" w:cs="Arial"/>
          <w:sz w:val="24"/>
          <w:szCs w:val="24"/>
        </w:rPr>
        <w:t xml:space="preserve"> and column interactions</w:t>
      </w:r>
      <w:r w:rsidR="00A1794B">
        <w:rPr>
          <w:rFonts w:ascii="Arial" w:hAnsi="Arial" w:cs="Arial"/>
          <w:sz w:val="24"/>
          <w:szCs w:val="24"/>
        </w:rPr>
        <w:t xml:space="preserve"> to peak shape</w:t>
      </w:r>
      <w:r>
        <w:rPr>
          <w:rFonts w:ascii="Arial" w:hAnsi="Arial" w:cs="Arial"/>
          <w:sz w:val="24"/>
          <w:szCs w:val="24"/>
        </w:rPr>
        <w:t xml:space="preserve"> with metal sensitive solutes. The method involves measuring the instrumental bandspreading by substitution of the column with a short piece of 50 </w:t>
      </w:r>
      <w:r w:rsidRPr="00D23E46">
        <w:rPr>
          <w:rFonts w:ascii="Symbol" w:hAnsi="Symbol" w:cs="Arial"/>
          <w:sz w:val="24"/>
          <w:szCs w:val="24"/>
        </w:rPr>
        <w:t></w:t>
      </w:r>
      <w:r>
        <w:rPr>
          <w:rFonts w:ascii="Arial" w:hAnsi="Arial" w:cs="Arial"/>
          <w:sz w:val="24"/>
          <w:szCs w:val="24"/>
        </w:rPr>
        <w:t>m PEEK coated fused silica tubing (to generate some back pressure in the system) and measuring the peak widths at 4.4 % of peak height (5</w:t>
      </w:r>
      <w:r w:rsidRPr="00D23E46">
        <w:rPr>
          <w:rFonts w:ascii="Symbol" w:hAnsi="Symbol" w:cs="Arial"/>
          <w:sz w:val="24"/>
          <w:szCs w:val="24"/>
        </w:rPr>
        <w:t></w:t>
      </w:r>
      <w:r>
        <w:rPr>
          <w:rFonts w:ascii="Arial" w:hAnsi="Arial" w:cs="Arial"/>
          <w:sz w:val="24"/>
          <w:szCs w:val="24"/>
        </w:rPr>
        <w:t xml:space="preserve"> method)</w:t>
      </w:r>
      <w:r w:rsidR="00563839">
        <w:rPr>
          <w:rFonts w:ascii="Arial" w:hAnsi="Arial" w:cs="Arial"/>
          <w:sz w:val="24"/>
          <w:szCs w:val="24"/>
        </w:rPr>
        <w:t xml:space="preserve">. The </w:t>
      </w:r>
      <w:proofErr w:type="spellStart"/>
      <w:r w:rsidR="00563839">
        <w:rPr>
          <w:rFonts w:ascii="Arial" w:hAnsi="Arial" w:cs="Arial"/>
          <w:sz w:val="24"/>
          <w:szCs w:val="24"/>
        </w:rPr>
        <w:t>extracolumn</w:t>
      </w:r>
      <w:proofErr w:type="spellEnd"/>
      <w:r w:rsidR="00563839">
        <w:rPr>
          <w:rFonts w:ascii="Arial" w:hAnsi="Arial" w:cs="Arial"/>
          <w:sz w:val="24"/>
          <w:szCs w:val="24"/>
        </w:rPr>
        <w:t xml:space="preserve"> effects </w:t>
      </w:r>
      <w:r w:rsidR="004D3D20">
        <w:rPr>
          <w:rFonts w:ascii="Arial" w:hAnsi="Arial" w:cs="Arial"/>
          <w:sz w:val="24"/>
          <w:szCs w:val="24"/>
        </w:rPr>
        <w:t xml:space="preserve">can then be </w:t>
      </w:r>
      <w:r w:rsidR="00563839">
        <w:rPr>
          <w:rFonts w:ascii="Arial" w:hAnsi="Arial" w:cs="Arial"/>
          <w:sz w:val="24"/>
          <w:szCs w:val="24"/>
        </w:rPr>
        <w:t>subtracted from the total bandspreading of instrument and column to leave the column effects.</w:t>
      </w:r>
      <w:r w:rsidR="002414BB">
        <w:rPr>
          <w:rFonts w:ascii="Arial" w:hAnsi="Arial" w:cs="Arial"/>
          <w:sz w:val="24"/>
          <w:szCs w:val="24"/>
        </w:rPr>
        <w:t xml:space="preserve"> </w:t>
      </w:r>
      <w:r w:rsidR="00E25B2F">
        <w:rPr>
          <w:rFonts w:ascii="Arial" w:hAnsi="Arial" w:cs="Arial"/>
          <w:sz w:val="24"/>
          <w:szCs w:val="24"/>
        </w:rPr>
        <w:t xml:space="preserve">The contribution of normal instrumental dead volume bandspreading, which does not involve metal interactions, can be minimised </w:t>
      </w:r>
      <w:r w:rsidR="004D3D20">
        <w:rPr>
          <w:rFonts w:ascii="Arial" w:hAnsi="Arial" w:cs="Arial"/>
          <w:sz w:val="24"/>
          <w:szCs w:val="24"/>
        </w:rPr>
        <w:t xml:space="preserve">if desired </w:t>
      </w:r>
      <w:r w:rsidR="00E25B2F">
        <w:rPr>
          <w:rFonts w:ascii="Arial" w:hAnsi="Arial" w:cs="Arial"/>
          <w:sz w:val="24"/>
          <w:szCs w:val="24"/>
        </w:rPr>
        <w:t>by avoiding solutes</w:t>
      </w:r>
      <w:r w:rsidR="001D129A">
        <w:rPr>
          <w:rFonts w:ascii="Arial" w:hAnsi="Arial" w:cs="Arial"/>
          <w:sz w:val="24"/>
          <w:szCs w:val="24"/>
        </w:rPr>
        <w:t xml:space="preserve"> or mobile phase conditions (e.g.</w:t>
      </w:r>
      <w:r w:rsidR="00A1794B">
        <w:rPr>
          <w:rFonts w:ascii="Arial" w:hAnsi="Arial" w:cs="Arial"/>
          <w:sz w:val="24"/>
          <w:szCs w:val="24"/>
        </w:rPr>
        <w:t xml:space="preserve"> in HILIC,</w:t>
      </w:r>
      <w:r w:rsidR="001D129A">
        <w:rPr>
          <w:rFonts w:ascii="Arial" w:hAnsi="Arial" w:cs="Arial"/>
          <w:sz w:val="24"/>
          <w:szCs w:val="24"/>
        </w:rPr>
        <w:t xml:space="preserve"> higher % water concentrations)</w:t>
      </w:r>
      <w:r w:rsidR="00E25B2F">
        <w:rPr>
          <w:rFonts w:ascii="Arial" w:hAnsi="Arial" w:cs="Arial"/>
          <w:sz w:val="24"/>
          <w:szCs w:val="24"/>
        </w:rPr>
        <w:t xml:space="preserve"> that generate low </w:t>
      </w:r>
      <w:r w:rsidR="00E25B2F" w:rsidRPr="001D129A">
        <w:rPr>
          <w:rFonts w:ascii="Arial" w:hAnsi="Arial" w:cs="Arial"/>
          <w:i/>
          <w:iCs/>
          <w:sz w:val="24"/>
          <w:szCs w:val="24"/>
        </w:rPr>
        <w:t>k</w:t>
      </w:r>
      <w:r w:rsidR="00E25B2F">
        <w:rPr>
          <w:rFonts w:ascii="Arial" w:hAnsi="Arial" w:cs="Arial"/>
          <w:sz w:val="24"/>
          <w:szCs w:val="24"/>
        </w:rPr>
        <w:t>.</w:t>
      </w:r>
    </w:p>
    <w:p w14:paraId="55CE63B5" w14:textId="73624FD0" w:rsidR="00563839" w:rsidRDefault="00563839" w:rsidP="00AE621A">
      <w:pPr>
        <w:spacing w:after="0" w:line="360" w:lineRule="auto"/>
        <w:rPr>
          <w:rFonts w:ascii="Arial" w:hAnsi="Arial" w:cs="Arial"/>
          <w:sz w:val="24"/>
          <w:szCs w:val="24"/>
        </w:rPr>
      </w:pPr>
      <w:r>
        <w:rPr>
          <w:rFonts w:ascii="Arial" w:hAnsi="Arial" w:cs="Arial"/>
          <w:sz w:val="24"/>
          <w:szCs w:val="24"/>
        </w:rPr>
        <w:tab/>
        <w:t xml:space="preserve">A deactivated amide HILIC column gave generally good </w:t>
      </w:r>
      <w:r w:rsidR="001E48C9">
        <w:rPr>
          <w:rFonts w:ascii="Arial" w:hAnsi="Arial" w:cs="Arial"/>
          <w:sz w:val="24"/>
          <w:szCs w:val="24"/>
        </w:rPr>
        <w:t xml:space="preserve">peak shape </w:t>
      </w:r>
      <w:r>
        <w:rPr>
          <w:rFonts w:ascii="Arial" w:hAnsi="Arial" w:cs="Arial"/>
          <w:sz w:val="24"/>
          <w:szCs w:val="24"/>
        </w:rPr>
        <w:t>for the searching nucleotide test compounds used at pH 9</w:t>
      </w:r>
      <w:r w:rsidR="0027730E">
        <w:rPr>
          <w:rFonts w:ascii="Arial" w:hAnsi="Arial" w:cs="Arial"/>
          <w:sz w:val="24"/>
          <w:szCs w:val="24"/>
        </w:rPr>
        <w:t>.0</w:t>
      </w:r>
      <w:r>
        <w:rPr>
          <w:rFonts w:ascii="Arial" w:hAnsi="Arial" w:cs="Arial"/>
          <w:sz w:val="24"/>
          <w:szCs w:val="24"/>
        </w:rPr>
        <w:t>; results were considerably improved compared with a standard column of the same stationary phase.</w:t>
      </w:r>
      <w:r w:rsidR="000C6434">
        <w:rPr>
          <w:rFonts w:ascii="Arial" w:hAnsi="Arial" w:cs="Arial"/>
          <w:sz w:val="24"/>
          <w:szCs w:val="24"/>
        </w:rPr>
        <w:t xml:space="preserve"> </w:t>
      </w:r>
      <w:r w:rsidR="0006621A">
        <w:rPr>
          <w:rFonts w:ascii="Arial" w:hAnsi="Arial" w:cs="Arial"/>
          <w:sz w:val="24"/>
          <w:szCs w:val="24"/>
        </w:rPr>
        <w:t xml:space="preserve">Results on the deactivated column were </w:t>
      </w:r>
      <w:r w:rsidR="00A1794B">
        <w:rPr>
          <w:rFonts w:ascii="Arial" w:hAnsi="Arial" w:cs="Arial"/>
          <w:sz w:val="24"/>
          <w:szCs w:val="24"/>
        </w:rPr>
        <w:t xml:space="preserve">much </w:t>
      </w:r>
      <w:r w:rsidR="0006621A">
        <w:rPr>
          <w:rFonts w:ascii="Arial" w:hAnsi="Arial" w:cs="Arial"/>
          <w:sz w:val="24"/>
          <w:szCs w:val="24"/>
        </w:rPr>
        <w:t xml:space="preserve">improved over those at low pH (3.0) or at intermediate pH (6.5). </w:t>
      </w:r>
      <w:r w:rsidR="000C6434">
        <w:rPr>
          <w:rFonts w:ascii="Arial" w:hAnsi="Arial" w:cs="Arial"/>
          <w:sz w:val="24"/>
          <w:szCs w:val="24"/>
        </w:rPr>
        <w:t>Micromolar con</w:t>
      </w:r>
      <w:r w:rsidR="002414BB">
        <w:rPr>
          <w:rFonts w:ascii="Arial" w:hAnsi="Arial" w:cs="Arial"/>
          <w:sz w:val="24"/>
          <w:szCs w:val="24"/>
        </w:rPr>
        <w:t xml:space="preserve">centrations of metal complexing agents (citrate or </w:t>
      </w:r>
      <w:proofErr w:type="spellStart"/>
      <w:r w:rsidR="002414BB">
        <w:rPr>
          <w:rFonts w:ascii="Arial" w:hAnsi="Arial" w:cs="Arial"/>
          <w:sz w:val="24"/>
          <w:szCs w:val="24"/>
        </w:rPr>
        <w:t>medronic</w:t>
      </w:r>
      <w:proofErr w:type="spellEnd"/>
      <w:r w:rsidR="002414BB">
        <w:rPr>
          <w:rFonts w:ascii="Arial" w:hAnsi="Arial" w:cs="Arial"/>
          <w:sz w:val="24"/>
          <w:szCs w:val="24"/>
        </w:rPr>
        <w:t xml:space="preserve"> acid) added to the pH 9</w:t>
      </w:r>
      <w:r w:rsidR="0027730E">
        <w:rPr>
          <w:rFonts w:ascii="Arial" w:hAnsi="Arial" w:cs="Arial"/>
          <w:sz w:val="24"/>
          <w:szCs w:val="24"/>
        </w:rPr>
        <w:t>.0</w:t>
      </w:r>
      <w:r w:rsidR="002414BB">
        <w:rPr>
          <w:rFonts w:ascii="Arial" w:hAnsi="Arial" w:cs="Arial"/>
          <w:sz w:val="24"/>
          <w:szCs w:val="24"/>
        </w:rPr>
        <w:t xml:space="preserve"> mobile phase gave further improvements in peak shape. The best results at pH 9</w:t>
      </w:r>
      <w:r w:rsidR="0027730E">
        <w:rPr>
          <w:rFonts w:ascii="Arial" w:hAnsi="Arial" w:cs="Arial"/>
          <w:sz w:val="24"/>
          <w:szCs w:val="24"/>
        </w:rPr>
        <w:t>.0</w:t>
      </w:r>
      <w:r w:rsidR="002414BB">
        <w:rPr>
          <w:rFonts w:ascii="Arial" w:hAnsi="Arial" w:cs="Arial"/>
          <w:sz w:val="24"/>
          <w:szCs w:val="24"/>
        </w:rPr>
        <w:t xml:space="preserve"> were obtained with low mM concentrations of citrate, which also allowed reasonable analysis of the nucleotides</w:t>
      </w:r>
      <w:r w:rsidR="00E25B2F">
        <w:rPr>
          <w:rFonts w:ascii="Arial" w:hAnsi="Arial" w:cs="Arial"/>
          <w:sz w:val="24"/>
          <w:szCs w:val="24"/>
        </w:rPr>
        <w:t xml:space="preserve"> even</w:t>
      </w:r>
      <w:r w:rsidR="002414BB">
        <w:rPr>
          <w:rFonts w:ascii="Arial" w:hAnsi="Arial" w:cs="Arial"/>
          <w:sz w:val="24"/>
          <w:szCs w:val="24"/>
        </w:rPr>
        <w:t xml:space="preserve"> at pH 3</w:t>
      </w:r>
      <w:r w:rsidR="0027730E">
        <w:rPr>
          <w:rFonts w:ascii="Arial" w:hAnsi="Arial" w:cs="Arial"/>
          <w:sz w:val="24"/>
          <w:szCs w:val="24"/>
        </w:rPr>
        <w:t>.0</w:t>
      </w:r>
      <w:r w:rsidR="002414BB">
        <w:rPr>
          <w:rFonts w:ascii="Arial" w:hAnsi="Arial" w:cs="Arial"/>
          <w:sz w:val="24"/>
          <w:szCs w:val="24"/>
        </w:rPr>
        <w:t>. Isocratic elution was used throughout as a more demanding test; gradient elution can give peak focussing effects that partially conceal the influence of metal interactions</w:t>
      </w:r>
    </w:p>
    <w:p w14:paraId="1B2A672F" w14:textId="4659BF9E" w:rsidR="001E48C9" w:rsidRDefault="001E48C9" w:rsidP="00AE621A">
      <w:pPr>
        <w:spacing w:after="0" w:line="360" w:lineRule="auto"/>
        <w:rPr>
          <w:rFonts w:ascii="Arial" w:hAnsi="Arial" w:cs="Arial"/>
          <w:sz w:val="24"/>
          <w:szCs w:val="24"/>
        </w:rPr>
      </w:pPr>
      <w:r>
        <w:rPr>
          <w:rFonts w:ascii="Arial" w:hAnsi="Arial" w:cs="Arial"/>
          <w:sz w:val="24"/>
          <w:szCs w:val="24"/>
        </w:rPr>
        <w:lastRenderedPageBreak/>
        <w:tab/>
        <w:t>Lack of any loss in peak area due to metal-solute interaction cannot be taken as meaning these detrimental effects are absent. Deterioration in column efficiency is a much more sensitive indicator of metal effects. Absence of peak area loss may be explained by the presence of strong but reversible interactions.</w:t>
      </w:r>
    </w:p>
    <w:p w14:paraId="15D5AE20" w14:textId="1D9CE3F1" w:rsidR="002414BB" w:rsidRDefault="002414BB" w:rsidP="00AE621A">
      <w:pPr>
        <w:spacing w:after="0" w:line="360" w:lineRule="auto"/>
        <w:rPr>
          <w:rFonts w:ascii="Arial" w:hAnsi="Arial" w:cs="Arial"/>
          <w:sz w:val="24"/>
          <w:szCs w:val="24"/>
        </w:rPr>
      </w:pPr>
      <w:r>
        <w:rPr>
          <w:rFonts w:ascii="Arial" w:hAnsi="Arial" w:cs="Arial"/>
          <w:sz w:val="24"/>
          <w:szCs w:val="24"/>
        </w:rPr>
        <w:tab/>
        <w:t xml:space="preserve">With the instrument used (a standard UHPLC system) </w:t>
      </w:r>
      <w:proofErr w:type="spellStart"/>
      <w:r>
        <w:rPr>
          <w:rFonts w:ascii="Arial" w:hAnsi="Arial" w:cs="Arial"/>
          <w:sz w:val="24"/>
          <w:szCs w:val="24"/>
        </w:rPr>
        <w:t>extracolumn</w:t>
      </w:r>
      <w:proofErr w:type="spellEnd"/>
      <w:r>
        <w:rPr>
          <w:rFonts w:ascii="Arial" w:hAnsi="Arial" w:cs="Arial"/>
          <w:sz w:val="24"/>
          <w:szCs w:val="24"/>
        </w:rPr>
        <w:t xml:space="preserve"> metal interactions were found to mirror column interactions; column interactions were found to cause the most deleterious effects on efficienc</w:t>
      </w:r>
      <w:r w:rsidR="00B51CF2">
        <w:rPr>
          <w:rFonts w:ascii="Arial" w:hAnsi="Arial" w:cs="Arial"/>
          <w:sz w:val="24"/>
          <w:szCs w:val="24"/>
        </w:rPr>
        <w:t xml:space="preserve">y. However, this result depends on the condition of the instrument, which can be easily assessed by the proposed method. Furthermore, whereas the chosen nucleotides may be representative of </w:t>
      </w:r>
      <w:r w:rsidR="00A1794B">
        <w:rPr>
          <w:rFonts w:ascii="Arial" w:hAnsi="Arial" w:cs="Arial"/>
          <w:sz w:val="24"/>
          <w:szCs w:val="24"/>
        </w:rPr>
        <w:t xml:space="preserve">solutes that give strong </w:t>
      </w:r>
      <w:r w:rsidR="00B51CF2">
        <w:rPr>
          <w:rFonts w:ascii="Arial" w:hAnsi="Arial" w:cs="Arial"/>
          <w:sz w:val="24"/>
          <w:szCs w:val="24"/>
        </w:rPr>
        <w:t>metal interactions, substitution of any chosen solutes can be used to probe the extent of these interactions in a particular separation.</w:t>
      </w:r>
    </w:p>
    <w:p w14:paraId="1B953BC7" w14:textId="6E0ACF96" w:rsidR="00CA6616" w:rsidRDefault="00CA6616" w:rsidP="00AE621A">
      <w:pPr>
        <w:spacing w:after="0" w:line="360" w:lineRule="auto"/>
        <w:rPr>
          <w:rFonts w:ascii="Arial" w:hAnsi="Arial" w:cs="Arial"/>
          <w:sz w:val="24"/>
          <w:szCs w:val="24"/>
        </w:rPr>
      </w:pPr>
    </w:p>
    <w:p w14:paraId="35A9D9C4" w14:textId="1EDF0EED" w:rsidR="00CA6616" w:rsidRDefault="00CA6616" w:rsidP="00AE621A">
      <w:pPr>
        <w:spacing w:after="0" w:line="360" w:lineRule="auto"/>
        <w:rPr>
          <w:rFonts w:ascii="Arial" w:hAnsi="Arial" w:cs="Arial"/>
          <w:sz w:val="24"/>
          <w:szCs w:val="24"/>
        </w:rPr>
      </w:pPr>
    </w:p>
    <w:p w14:paraId="6E4C6792" w14:textId="7AD6D7BD" w:rsidR="00CA6616" w:rsidRDefault="00CA6616" w:rsidP="00AE621A">
      <w:pPr>
        <w:spacing w:after="0" w:line="360" w:lineRule="auto"/>
        <w:rPr>
          <w:rFonts w:ascii="Arial" w:hAnsi="Arial" w:cs="Arial"/>
          <w:b/>
          <w:bCs/>
          <w:sz w:val="24"/>
          <w:szCs w:val="24"/>
        </w:rPr>
      </w:pPr>
      <w:r w:rsidRPr="00CA6616">
        <w:rPr>
          <w:rFonts w:ascii="Arial" w:hAnsi="Arial" w:cs="Arial"/>
          <w:b/>
          <w:bCs/>
          <w:sz w:val="24"/>
          <w:szCs w:val="24"/>
        </w:rPr>
        <w:t>Funding</w:t>
      </w:r>
    </w:p>
    <w:p w14:paraId="1F1F651A" w14:textId="77777777" w:rsidR="00CA6616" w:rsidRPr="00CA6616" w:rsidRDefault="00CA6616" w:rsidP="00AE621A">
      <w:pPr>
        <w:spacing w:after="0" w:line="360" w:lineRule="auto"/>
        <w:rPr>
          <w:rFonts w:ascii="Arial" w:hAnsi="Arial" w:cs="Arial"/>
          <w:b/>
          <w:bCs/>
          <w:sz w:val="24"/>
          <w:szCs w:val="24"/>
        </w:rPr>
      </w:pPr>
    </w:p>
    <w:p w14:paraId="53BC74F4" w14:textId="3C03BD89" w:rsidR="00FA6F85" w:rsidRDefault="00CA6616" w:rsidP="00AE6C38">
      <w:pPr>
        <w:spacing w:after="0" w:line="360" w:lineRule="auto"/>
        <w:rPr>
          <w:rFonts w:ascii="Arial" w:hAnsi="Arial" w:cs="Arial"/>
          <w:sz w:val="24"/>
          <w:szCs w:val="24"/>
        </w:rPr>
      </w:pPr>
      <w:r>
        <w:rPr>
          <w:rFonts w:ascii="Arial" w:hAnsi="Arial" w:cs="Arial"/>
          <w:sz w:val="24"/>
          <w:szCs w:val="24"/>
        </w:rPr>
        <w:t>This research did not receive any specific grant from funding agencies in the public, commercial, or not-for-profit sectors.</w:t>
      </w:r>
    </w:p>
    <w:p w14:paraId="768B1732" w14:textId="5FEA169D" w:rsidR="00CA6616" w:rsidRDefault="00CA6616" w:rsidP="00AE6C38">
      <w:pPr>
        <w:spacing w:after="0" w:line="360" w:lineRule="auto"/>
        <w:rPr>
          <w:rFonts w:ascii="Arial" w:hAnsi="Arial" w:cs="Arial"/>
          <w:sz w:val="24"/>
          <w:szCs w:val="24"/>
        </w:rPr>
      </w:pPr>
    </w:p>
    <w:p w14:paraId="32726C10" w14:textId="077F75C3" w:rsidR="00CA6616" w:rsidRPr="00CA6616" w:rsidRDefault="00CA6616" w:rsidP="00AE6C38">
      <w:pPr>
        <w:spacing w:after="0" w:line="360" w:lineRule="auto"/>
        <w:rPr>
          <w:rFonts w:ascii="Arial" w:hAnsi="Arial" w:cs="Arial"/>
          <w:b/>
          <w:bCs/>
          <w:sz w:val="24"/>
          <w:szCs w:val="24"/>
        </w:rPr>
      </w:pPr>
      <w:r w:rsidRPr="00CA6616">
        <w:rPr>
          <w:rFonts w:ascii="Arial" w:hAnsi="Arial" w:cs="Arial"/>
          <w:b/>
          <w:bCs/>
          <w:sz w:val="24"/>
          <w:szCs w:val="24"/>
        </w:rPr>
        <w:t>Author contribution</w:t>
      </w:r>
    </w:p>
    <w:p w14:paraId="3FD567FF" w14:textId="6AE9BCD5" w:rsidR="00CA6616" w:rsidRDefault="00CA6616" w:rsidP="00AE6C38">
      <w:pPr>
        <w:spacing w:after="0" w:line="360" w:lineRule="auto"/>
        <w:rPr>
          <w:rFonts w:ascii="Arial" w:hAnsi="Arial" w:cs="Arial"/>
          <w:sz w:val="24"/>
          <w:szCs w:val="24"/>
        </w:rPr>
      </w:pPr>
    </w:p>
    <w:p w14:paraId="23FE181D" w14:textId="67A2C55B" w:rsidR="00CA6616" w:rsidRDefault="00CA6616" w:rsidP="00AE6C38">
      <w:pPr>
        <w:spacing w:after="0" w:line="360" w:lineRule="auto"/>
        <w:rPr>
          <w:rFonts w:ascii="Arial" w:hAnsi="Arial" w:cs="Arial"/>
          <w:sz w:val="24"/>
          <w:szCs w:val="24"/>
        </w:rPr>
      </w:pPr>
      <w:r>
        <w:rPr>
          <w:rFonts w:ascii="Arial" w:hAnsi="Arial" w:cs="Arial"/>
          <w:sz w:val="24"/>
          <w:szCs w:val="24"/>
        </w:rPr>
        <w:t>David McCalley: conception, investigation and experimental work, technical aspects, data analysis, writing.</w:t>
      </w:r>
    </w:p>
    <w:p w14:paraId="6A7A3396" w14:textId="15327E43" w:rsidR="00CA6616" w:rsidRDefault="00CA6616" w:rsidP="00AE6C38">
      <w:pPr>
        <w:spacing w:after="0" w:line="360" w:lineRule="auto"/>
        <w:rPr>
          <w:rFonts w:ascii="Arial" w:hAnsi="Arial" w:cs="Arial"/>
          <w:sz w:val="24"/>
          <w:szCs w:val="24"/>
        </w:rPr>
      </w:pPr>
    </w:p>
    <w:p w14:paraId="4D227C2C" w14:textId="34705FCC" w:rsidR="00CA6616" w:rsidRPr="00CA6616" w:rsidRDefault="00CA6616" w:rsidP="00AE6C38">
      <w:pPr>
        <w:spacing w:after="0" w:line="360" w:lineRule="auto"/>
        <w:rPr>
          <w:rFonts w:ascii="Arial" w:hAnsi="Arial" w:cs="Arial"/>
          <w:b/>
          <w:bCs/>
          <w:sz w:val="24"/>
          <w:szCs w:val="24"/>
        </w:rPr>
      </w:pPr>
      <w:r w:rsidRPr="00CA6616">
        <w:rPr>
          <w:rFonts w:ascii="Arial" w:hAnsi="Arial" w:cs="Arial"/>
          <w:b/>
          <w:bCs/>
          <w:sz w:val="24"/>
          <w:szCs w:val="24"/>
        </w:rPr>
        <w:t>Declaration of competing interest</w:t>
      </w:r>
    </w:p>
    <w:p w14:paraId="5617F76A" w14:textId="09D1440E" w:rsidR="00CA6616" w:rsidRDefault="00CA6616" w:rsidP="00AE6C38">
      <w:pPr>
        <w:spacing w:after="0" w:line="360" w:lineRule="auto"/>
        <w:rPr>
          <w:rFonts w:ascii="Arial" w:hAnsi="Arial" w:cs="Arial"/>
          <w:sz w:val="24"/>
          <w:szCs w:val="24"/>
        </w:rPr>
      </w:pPr>
    </w:p>
    <w:p w14:paraId="3C2C82A9" w14:textId="1FD17347" w:rsidR="00CA6616" w:rsidRPr="00FA6F85" w:rsidRDefault="00CA6616" w:rsidP="00AE6C38">
      <w:pPr>
        <w:spacing w:after="0" w:line="360" w:lineRule="auto"/>
        <w:rPr>
          <w:rFonts w:ascii="Arial" w:hAnsi="Arial" w:cs="Arial"/>
          <w:sz w:val="24"/>
          <w:szCs w:val="24"/>
        </w:rPr>
      </w:pPr>
      <w:r>
        <w:rPr>
          <w:rFonts w:ascii="Arial" w:hAnsi="Arial" w:cs="Arial"/>
          <w:sz w:val="24"/>
          <w:szCs w:val="24"/>
        </w:rPr>
        <w:t>The authors declare that they have no known competing financial interests or personal relationships that could have appeared to influence the work reported in this paper.</w:t>
      </w:r>
    </w:p>
    <w:p w14:paraId="4021A292" w14:textId="3CEF1B5C" w:rsidR="00E75010" w:rsidRPr="00CA6616" w:rsidRDefault="00783089" w:rsidP="00CA6616">
      <w:pPr>
        <w:spacing w:after="0" w:line="360" w:lineRule="auto"/>
        <w:rPr>
          <w:rFonts w:ascii="Arial" w:hAnsi="Arial" w:cs="Arial"/>
          <w:sz w:val="24"/>
          <w:szCs w:val="24"/>
        </w:rPr>
      </w:pPr>
      <w:r>
        <w:rPr>
          <w:rFonts w:ascii="Arial" w:hAnsi="Arial" w:cs="Arial"/>
          <w:sz w:val="24"/>
          <w:szCs w:val="24"/>
        </w:rPr>
        <w:t xml:space="preserve">                                                                                                                                                                   </w:t>
      </w:r>
      <w:r w:rsidR="00E75010">
        <w:rPr>
          <w:rFonts w:ascii="Arial" w:hAnsi="Arial" w:cs="Arial"/>
          <w:b/>
          <w:sz w:val="24"/>
          <w:szCs w:val="24"/>
        </w:rPr>
        <w:t xml:space="preserve"> </w:t>
      </w:r>
      <w:r w:rsidR="00B2748B">
        <w:rPr>
          <w:rFonts w:ascii="Arial" w:hAnsi="Arial" w:cs="Arial"/>
          <w:b/>
          <w:sz w:val="24"/>
          <w:szCs w:val="24"/>
        </w:rPr>
        <w:t xml:space="preserve">5 </w:t>
      </w:r>
      <w:r w:rsidR="00E75010">
        <w:rPr>
          <w:rFonts w:ascii="Arial" w:hAnsi="Arial" w:cs="Arial"/>
          <w:b/>
          <w:sz w:val="24"/>
          <w:szCs w:val="24"/>
        </w:rPr>
        <w:t>Acknowledgements</w:t>
      </w:r>
    </w:p>
    <w:p w14:paraId="656683CB" w14:textId="0F6D2B16" w:rsidR="00C40504" w:rsidRDefault="00E75010" w:rsidP="003D6E35">
      <w:pPr>
        <w:rPr>
          <w:rFonts w:ascii="Arial" w:hAnsi="Arial" w:cs="Arial"/>
          <w:sz w:val="24"/>
          <w:szCs w:val="24"/>
        </w:rPr>
      </w:pPr>
      <w:r>
        <w:rPr>
          <w:rFonts w:ascii="Arial" w:hAnsi="Arial" w:cs="Arial"/>
          <w:sz w:val="24"/>
          <w:szCs w:val="24"/>
        </w:rPr>
        <w:t>The author</w:t>
      </w:r>
      <w:r w:rsidR="00786F04">
        <w:rPr>
          <w:rFonts w:ascii="Arial" w:hAnsi="Arial" w:cs="Arial"/>
          <w:sz w:val="24"/>
          <w:szCs w:val="24"/>
        </w:rPr>
        <w:t>s</w:t>
      </w:r>
      <w:r>
        <w:rPr>
          <w:rFonts w:ascii="Arial" w:hAnsi="Arial" w:cs="Arial"/>
          <w:sz w:val="24"/>
          <w:szCs w:val="24"/>
        </w:rPr>
        <w:t xml:space="preserve"> thank Agilent Technologies (</w:t>
      </w:r>
      <w:proofErr w:type="spellStart"/>
      <w:r>
        <w:rPr>
          <w:rFonts w:ascii="Arial" w:hAnsi="Arial" w:cs="Arial"/>
          <w:sz w:val="24"/>
          <w:szCs w:val="24"/>
        </w:rPr>
        <w:t>Waldbronn</w:t>
      </w:r>
      <w:proofErr w:type="spellEnd"/>
      <w:r>
        <w:rPr>
          <w:rFonts w:ascii="Arial" w:hAnsi="Arial" w:cs="Arial"/>
          <w:sz w:val="24"/>
          <w:szCs w:val="24"/>
        </w:rPr>
        <w:t>, German</w:t>
      </w:r>
      <w:r w:rsidR="001C43C6">
        <w:rPr>
          <w:rFonts w:ascii="Arial" w:hAnsi="Arial" w:cs="Arial"/>
          <w:sz w:val="24"/>
          <w:szCs w:val="24"/>
        </w:rPr>
        <w:t>y</w:t>
      </w:r>
      <w:r>
        <w:rPr>
          <w:rFonts w:ascii="Arial" w:hAnsi="Arial" w:cs="Arial"/>
          <w:sz w:val="24"/>
          <w:szCs w:val="24"/>
        </w:rPr>
        <w:t xml:space="preserve">) for the loan of the 1290 instrument, and thank </w:t>
      </w:r>
      <w:r w:rsidR="00122A92">
        <w:rPr>
          <w:rFonts w:ascii="Arial" w:hAnsi="Arial" w:cs="Arial"/>
          <w:sz w:val="24"/>
          <w:szCs w:val="24"/>
        </w:rPr>
        <w:t>Waters (Milford, USA)</w:t>
      </w:r>
      <w:r w:rsidR="001C43C6">
        <w:rPr>
          <w:rFonts w:ascii="Arial" w:hAnsi="Arial" w:cs="Arial"/>
          <w:sz w:val="24"/>
          <w:szCs w:val="24"/>
        </w:rPr>
        <w:t xml:space="preserve"> </w:t>
      </w:r>
      <w:r w:rsidR="00810B35">
        <w:rPr>
          <w:rFonts w:ascii="Arial" w:hAnsi="Arial" w:cs="Arial"/>
          <w:sz w:val="24"/>
          <w:szCs w:val="24"/>
        </w:rPr>
        <w:t xml:space="preserve">for the gift of columns </w:t>
      </w:r>
      <w:r>
        <w:rPr>
          <w:rFonts w:ascii="Arial" w:hAnsi="Arial" w:cs="Arial"/>
          <w:sz w:val="24"/>
          <w:szCs w:val="24"/>
        </w:rPr>
        <w:t>used in this work.</w:t>
      </w:r>
    </w:p>
    <w:p w14:paraId="6A1AA50F" w14:textId="488A1626" w:rsidR="00CA6616" w:rsidRDefault="00CA6616" w:rsidP="003D6E35">
      <w:pPr>
        <w:rPr>
          <w:rFonts w:ascii="Arial" w:hAnsi="Arial" w:cs="Arial"/>
          <w:sz w:val="24"/>
          <w:szCs w:val="24"/>
        </w:rPr>
      </w:pPr>
    </w:p>
    <w:p w14:paraId="74808B4A" w14:textId="77777777" w:rsidR="00CA6616" w:rsidRDefault="00CA6616" w:rsidP="003D6E35">
      <w:pPr>
        <w:rPr>
          <w:rFonts w:ascii="Arial" w:hAnsi="Arial" w:cs="Arial"/>
          <w:sz w:val="24"/>
          <w:szCs w:val="24"/>
        </w:rPr>
      </w:pPr>
    </w:p>
    <w:p w14:paraId="28DAEAE6" w14:textId="77777777" w:rsidR="00C40504" w:rsidRDefault="00C40504" w:rsidP="003D6E35">
      <w:pPr>
        <w:rPr>
          <w:rFonts w:ascii="Arial" w:hAnsi="Arial" w:cs="Arial"/>
          <w:sz w:val="24"/>
          <w:szCs w:val="24"/>
        </w:rPr>
      </w:pPr>
    </w:p>
    <w:p w14:paraId="71723F76" w14:textId="77777777" w:rsidR="00C40504" w:rsidRDefault="00C40504" w:rsidP="003D6E35">
      <w:pPr>
        <w:rPr>
          <w:rFonts w:ascii="Arial" w:hAnsi="Arial" w:cs="Arial"/>
          <w:sz w:val="24"/>
          <w:szCs w:val="24"/>
        </w:rPr>
      </w:pPr>
    </w:p>
    <w:p w14:paraId="46F97DC4" w14:textId="3EDF2AE5" w:rsidR="003B1BE9" w:rsidRDefault="003D6E35" w:rsidP="003D6E35">
      <w:pPr>
        <w:rPr>
          <w:rFonts w:ascii="Arial" w:hAnsi="Arial" w:cs="Arial"/>
          <w:b/>
          <w:sz w:val="24"/>
          <w:szCs w:val="24"/>
        </w:rPr>
      </w:pPr>
      <w:r>
        <w:rPr>
          <w:rFonts w:ascii="Arial" w:hAnsi="Arial" w:cs="Arial"/>
          <w:b/>
          <w:sz w:val="24"/>
          <w:szCs w:val="24"/>
        </w:rPr>
        <w:t xml:space="preserve">6. Legend to Figures                      </w:t>
      </w:r>
    </w:p>
    <w:p w14:paraId="6C5A9141" w14:textId="15EE9691" w:rsidR="00787D1F" w:rsidRDefault="00290764" w:rsidP="00C166E4">
      <w:pPr>
        <w:spacing w:line="360" w:lineRule="auto"/>
        <w:rPr>
          <w:rFonts w:ascii="Arial" w:hAnsi="Arial" w:cs="Arial"/>
          <w:sz w:val="24"/>
          <w:szCs w:val="24"/>
        </w:rPr>
      </w:pPr>
      <w:r>
        <w:rPr>
          <w:rFonts w:ascii="Arial" w:hAnsi="Arial" w:cs="Arial"/>
          <w:sz w:val="24"/>
          <w:szCs w:val="24"/>
        </w:rPr>
        <w:t>Fig.</w:t>
      </w:r>
      <w:r w:rsidR="00380E1B">
        <w:rPr>
          <w:rFonts w:ascii="Arial" w:hAnsi="Arial" w:cs="Arial"/>
          <w:sz w:val="24"/>
          <w:szCs w:val="24"/>
        </w:rPr>
        <w:t xml:space="preserve"> 1. Injection profiles </w:t>
      </w:r>
      <w:r w:rsidR="00B430FC">
        <w:rPr>
          <w:rFonts w:ascii="Arial" w:hAnsi="Arial" w:cs="Arial"/>
          <w:sz w:val="24"/>
          <w:szCs w:val="24"/>
        </w:rPr>
        <w:t xml:space="preserve">on Agilent 1290 </w:t>
      </w:r>
      <w:r w:rsidR="00380E1B">
        <w:rPr>
          <w:rFonts w:ascii="Arial" w:hAnsi="Arial" w:cs="Arial"/>
          <w:sz w:val="24"/>
          <w:szCs w:val="24"/>
        </w:rPr>
        <w:t xml:space="preserve">of 1 </w:t>
      </w:r>
      <w:r w:rsidR="00380E1B" w:rsidRPr="00380E1B">
        <w:rPr>
          <w:rFonts w:ascii="Symbol" w:hAnsi="Symbol" w:cs="Arial"/>
          <w:sz w:val="24"/>
          <w:szCs w:val="24"/>
        </w:rPr>
        <w:t></w:t>
      </w:r>
      <w:r w:rsidR="00380E1B">
        <w:rPr>
          <w:rFonts w:ascii="Arial" w:hAnsi="Arial" w:cs="Arial"/>
          <w:sz w:val="24"/>
          <w:szCs w:val="24"/>
        </w:rPr>
        <w:t>L solutions of 20 ppm adenosine (blue), AMP (red), ADP (green), ATP (pink) dissolved in mobile phase.</w:t>
      </w:r>
      <w:r w:rsidR="00212D9E">
        <w:rPr>
          <w:rFonts w:ascii="Arial" w:hAnsi="Arial" w:cs="Arial"/>
          <w:sz w:val="24"/>
          <w:szCs w:val="24"/>
        </w:rPr>
        <w:t xml:space="preserve"> </w:t>
      </w:r>
      <w:r w:rsidR="00380E1B">
        <w:rPr>
          <w:rFonts w:ascii="Arial" w:hAnsi="Arial" w:cs="Arial"/>
          <w:sz w:val="24"/>
          <w:szCs w:val="24"/>
        </w:rPr>
        <w:t>Flow</w:t>
      </w:r>
      <w:r w:rsidR="00122E54">
        <w:rPr>
          <w:rFonts w:ascii="Arial" w:hAnsi="Arial" w:cs="Arial"/>
          <w:sz w:val="24"/>
          <w:szCs w:val="24"/>
        </w:rPr>
        <w:t xml:space="preserve"> rate 0.</w:t>
      </w:r>
      <w:r w:rsidR="00380E1B">
        <w:rPr>
          <w:rFonts w:ascii="Arial" w:hAnsi="Arial" w:cs="Arial"/>
          <w:sz w:val="24"/>
          <w:szCs w:val="24"/>
        </w:rPr>
        <w:t>4</w:t>
      </w:r>
      <w:r w:rsidR="00122E54">
        <w:rPr>
          <w:rFonts w:ascii="Arial" w:hAnsi="Arial" w:cs="Arial"/>
          <w:sz w:val="24"/>
          <w:szCs w:val="24"/>
        </w:rPr>
        <w:t>mL/min. Detection UV at 2</w:t>
      </w:r>
      <w:r w:rsidR="00380E1B">
        <w:rPr>
          <w:rFonts w:ascii="Arial" w:hAnsi="Arial" w:cs="Arial"/>
          <w:sz w:val="24"/>
          <w:szCs w:val="24"/>
        </w:rPr>
        <w:t xml:space="preserve">60 </w:t>
      </w:r>
      <w:r w:rsidR="00122E54">
        <w:rPr>
          <w:rFonts w:ascii="Arial" w:hAnsi="Arial" w:cs="Arial"/>
          <w:sz w:val="24"/>
          <w:szCs w:val="24"/>
        </w:rPr>
        <w:t xml:space="preserve">nm. </w:t>
      </w:r>
      <w:r w:rsidR="00380E1B">
        <w:rPr>
          <w:rFonts w:ascii="Arial" w:hAnsi="Arial" w:cs="Arial"/>
          <w:sz w:val="24"/>
          <w:szCs w:val="24"/>
        </w:rPr>
        <w:t>Oven</w:t>
      </w:r>
      <w:r w:rsidR="00122E54">
        <w:rPr>
          <w:rFonts w:ascii="Arial" w:hAnsi="Arial" w:cs="Arial"/>
          <w:sz w:val="24"/>
          <w:szCs w:val="24"/>
        </w:rPr>
        <w:t xml:space="preserve"> temperature 30 </w:t>
      </w:r>
      <w:r w:rsidR="00122E54" w:rsidRPr="00122E54">
        <w:rPr>
          <w:rFonts w:ascii="Arial" w:hAnsi="Arial" w:cs="Arial"/>
          <w:sz w:val="24"/>
          <w:szCs w:val="24"/>
          <w:vertAlign w:val="superscript"/>
        </w:rPr>
        <w:t>o</w:t>
      </w:r>
      <w:r w:rsidR="00122E54">
        <w:rPr>
          <w:rFonts w:ascii="Arial" w:hAnsi="Arial" w:cs="Arial"/>
          <w:sz w:val="24"/>
          <w:szCs w:val="24"/>
        </w:rPr>
        <w:t xml:space="preserve"> C.</w:t>
      </w:r>
      <w:r w:rsidR="00006F00">
        <w:rPr>
          <w:rFonts w:ascii="Arial" w:hAnsi="Arial" w:cs="Arial"/>
          <w:sz w:val="24"/>
          <w:szCs w:val="24"/>
        </w:rPr>
        <w:t xml:space="preserve">  Mobile phase a) 2.5 mM AF, 1.25 mM dibasic AC adjusted to pH 9.0 with ammonia in 70: 30 ACN-water, v/v; b) 5 mM </w:t>
      </w:r>
      <w:proofErr w:type="gramStart"/>
      <w:r w:rsidR="00006F00">
        <w:rPr>
          <w:rFonts w:ascii="Arial" w:hAnsi="Arial" w:cs="Arial"/>
          <w:sz w:val="24"/>
          <w:szCs w:val="24"/>
        </w:rPr>
        <w:t>AF  adjusted</w:t>
      </w:r>
      <w:proofErr w:type="gramEnd"/>
      <w:r w:rsidR="00006F00">
        <w:rPr>
          <w:rFonts w:ascii="Arial" w:hAnsi="Arial" w:cs="Arial"/>
          <w:sz w:val="24"/>
          <w:szCs w:val="24"/>
        </w:rPr>
        <w:t xml:space="preserve"> to pH 3.0 with FA in 70: 30 ACN-water, v/v</w:t>
      </w:r>
      <w:r w:rsidR="00B430FC">
        <w:rPr>
          <w:rFonts w:ascii="Arial" w:hAnsi="Arial" w:cs="Arial"/>
          <w:sz w:val="24"/>
          <w:szCs w:val="24"/>
        </w:rPr>
        <w:t xml:space="preserve">; c) injection profiles of 5 </w:t>
      </w:r>
      <w:r w:rsidR="00B430FC" w:rsidRPr="00B430FC">
        <w:rPr>
          <w:rFonts w:ascii="Symbol" w:hAnsi="Symbol" w:cs="Arial"/>
          <w:sz w:val="24"/>
          <w:szCs w:val="24"/>
        </w:rPr>
        <w:t></w:t>
      </w:r>
      <w:r w:rsidR="00B430FC">
        <w:rPr>
          <w:rFonts w:ascii="Arial" w:hAnsi="Arial" w:cs="Arial"/>
          <w:sz w:val="24"/>
          <w:szCs w:val="24"/>
        </w:rPr>
        <w:t>L solutions of the same solutes on Agilent 1100, mobile phase as for 1 b).</w:t>
      </w:r>
      <w:r w:rsidR="009611E9">
        <w:rPr>
          <w:rFonts w:ascii="Arial" w:hAnsi="Arial" w:cs="Arial"/>
          <w:sz w:val="24"/>
          <w:szCs w:val="24"/>
        </w:rPr>
        <w:t xml:space="preserve"> Note the x-axis scale is 10 x greater in c) than in a) and b).</w:t>
      </w:r>
    </w:p>
    <w:p w14:paraId="69836EA2" w14:textId="46B193A0" w:rsidR="00122E54" w:rsidRDefault="00122E54" w:rsidP="00C166E4">
      <w:pPr>
        <w:spacing w:line="360" w:lineRule="auto"/>
        <w:rPr>
          <w:rFonts w:ascii="Arial" w:hAnsi="Arial" w:cs="Arial"/>
          <w:sz w:val="24"/>
          <w:szCs w:val="24"/>
        </w:rPr>
      </w:pPr>
      <w:r>
        <w:rPr>
          <w:rFonts w:ascii="Arial" w:hAnsi="Arial" w:cs="Arial"/>
          <w:sz w:val="24"/>
          <w:szCs w:val="24"/>
        </w:rPr>
        <w:t xml:space="preserve">Fig. 2 </w:t>
      </w:r>
      <w:r w:rsidR="00212D9E">
        <w:rPr>
          <w:rFonts w:ascii="Arial" w:hAnsi="Arial" w:cs="Arial"/>
          <w:sz w:val="24"/>
          <w:szCs w:val="24"/>
        </w:rPr>
        <w:t xml:space="preserve">Chromatograms </w:t>
      </w:r>
      <w:r w:rsidR="002109AB">
        <w:rPr>
          <w:rFonts w:ascii="Arial" w:hAnsi="Arial" w:cs="Arial"/>
          <w:sz w:val="24"/>
          <w:szCs w:val="24"/>
        </w:rPr>
        <w:t xml:space="preserve">on Premier amide column </w:t>
      </w:r>
      <w:r w:rsidR="00212D9E">
        <w:rPr>
          <w:rFonts w:ascii="Arial" w:hAnsi="Arial" w:cs="Arial"/>
          <w:sz w:val="24"/>
          <w:szCs w:val="24"/>
        </w:rPr>
        <w:t xml:space="preserve">of </w:t>
      </w:r>
      <w:r w:rsidR="002109AB">
        <w:rPr>
          <w:rFonts w:ascii="Arial" w:hAnsi="Arial" w:cs="Arial"/>
          <w:sz w:val="24"/>
          <w:szCs w:val="24"/>
        </w:rPr>
        <w:t xml:space="preserve">1 = adenosine; 2 = AMP; 3 = ADP; 4= </w:t>
      </w:r>
      <w:proofErr w:type="gramStart"/>
      <w:r w:rsidR="002109AB">
        <w:rPr>
          <w:rFonts w:ascii="Arial" w:hAnsi="Arial" w:cs="Arial"/>
          <w:sz w:val="24"/>
          <w:szCs w:val="24"/>
        </w:rPr>
        <w:t xml:space="preserve">ATP </w:t>
      </w:r>
      <w:r w:rsidR="00212D9E">
        <w:rPr>
          <w:rFonts w:ascii="Arial" w:hAnsi="Arial" w:cs="Arial"/>
          <w:sz w:val="24"/>
          <w:szCs w:val="24"/>
        </w:rPr>
        <w:t xml:space="preserve"> using</w:t>
      </w:r>
      <w:proofErr w:type="gramEnd"/>
      <w:r w:rsidR="00212D9E">
        <w:rPr>
          <w:rFonts w:ascii="Arial" w:hAnsi="Arial" w:cs="Arial"/>
          <w:sz w:val="24"/>
          <w:szCs w:val="24"/>
        </w:rPr>
        <w:t xml:space="preserve"> mobile phase</w:t>
      </w:r>
      <w:r w:rsidR="001A3FF5">
        <w:rPr>
          <w:rFonts w:ascii="Arial" w:hAnsi="Arial" w:cs="Arial"/>
          <w:sz w:val="24"/>
          <w:szCs w:val="24"/>
        </w:rPr>
        <w:t>s 70:30 ACN-water containing:</w:t>
      </w:r>
      <w:r w:rsidR="00212D9E">
        <w:rPr>
          <w:rFonts w:ascii="Arial" w:hAnsi="Arial" w:cs="Arial"/>
          <w:sz w:val="24"/>
          <w:szCs w:val="24"/>
        </w:rPr>
        <w:t xml:space="preserve"> </w:t>
      </w:r>
      <w:r w:rsidR="001A3FF5">
        <w:rPr>
          <w:rFonts w:ascii="Arial" w:hAnsi="Arial" w:cs="Arial"/>
          <w:sz w:val="24"/>
          <w:szCs w:val="24"/>
        </w:rPr>
        <w:t xml:space="preserve">a) </w:t>
      </w:r>
      <w:r w:rsidR="00951722">
        <w:rPr>
          <w:rFonts w:ascii="Arial" w:hAnsi="Arial" w:cs="Arial"/>
          <w:sz w:val="24"/>
          <w:szCs w:val="24"/>
        </w:rPr>
        <w:t>5 mM AF +1.25 mM citrate pH 9.0;</w:t>
      </w:r>
      <w:r w:rsidR="00212D9E">
        <w:rPr>
          <w:rFonts w:ascii="Arial" w:hAnsi="Arial" w:cs="Arial"/>
          <w:sz w:val="24"/>
          <w:szCs w:val="24"/>
        </w:rPr>
        <w:t xml:space="preserve"> b) </w:t>
      </w:r>
      <w:r w:rsidR="001A3FF5">
        <w:rPr>
          <w:rFonts w:ascii="Arial" w:hAnsi="Arial" w:cs="Arial"/>
          <w:sz w:val="24"/>
          <w:szCs w:val="24"/>
        </w:rPr>
        <w:t>5 mM AF pH 3.0:</w:t>
      </w:r>
      <w:r w:rsidR="00212D9E">
        <w:rPr>
          <w:rFonts w:ascii="Arial" w:hAnsi="Arial" w:cs="Arial"/>
          <w:sz w:val="24"/>
          <w:szCs w:val="24"/>
        </w:rPr>
        <w:t xml:space="preserve">. </w:t>
      </w:r>
      <w:r w:rsidR="00951722">
        <w:rPr>
          <w:rFonts w:ascii="Arial" w:hAnsi="Arial" w:cs="Arial"/>
          <w:sz w:val="24"/>
          <w:szCs w:val="24"/>
        </w:rPr>
        <w:t xml:space="preserve">c) 5mM AF + 10 </w:t>
      </w:r>
      <w:r w:rsidR="00951722" w:rsidRPr="00796A0B">
        <w:rPr>
          <w:rFonts w:ascii="Symbol" w:hAnsi="Symbol" w:cs="Arial"/>
          <w:sz w:val="24"/>
          <w:szCs w:val="24"/>
        </w:rPr>
        <w:t></w:t>
      </w:r>
      <w:r w:rsidR="00951722">
        <w:rPr>
          <w:rFonts w:ascii="Arial" w:hAnsi="Arial" w:cs="Arial"/>
          <w:sz w:val="24"/>
          <w:szCs w:val="24"/>
        </w:rPr>
        <w:t>M citrate pH 9.0; d)</w:t>
      </w:r>
      <w:r w:rsidR="001A3FF5">
        <w:rPr>
          <w:rFonts w:ascii="Arial" w:hAnsi="Arial" w:cs="Arial"/>
          <w:sz w:val="24"/>
          <w:szCs w:val="24"/>
        </w:rPr>
        <w:t xml:space="preserve"> as</w:t>
      </w:r>
      <w:r w:rsidR="00951722">
        <w:rPr>
          <w:rFonts w:ascii="Arial" w:hAnsi="Arial" w:cs="Arial"/>
          <w:sz w:val="24"/>
          <w:szCs w:val="24"/>
        </w:rPr>
        <w:t xml:space="preserve"> in a)</w:t>
      </w:r>
      <w:r w:rsidR="001A3FF5">
        <w:rPr>
          <w:rFonts w:ascii="Arial" w:hAnsi="Arial" w:cs="Arial"/>
          <w:sz w:val="24"/>
          <w:szCs w:val="24"/>
        </w:rPr>
        <w:t xml:space="preserve"> with BEH amide column</w:t>
      </w:r>
      <w:r w:rsidR="00951722">
        <w:rPr>
          <w:rFonts w:ascii="Arial" w:hAnsi="Arial" w:cs="Arial"/>
          <w:sz w:val="24"/>
          <w:szCs w:val="24"/>
        </w:rPr>
        <w:t xml:space="preserve">; </w:t>
      </w:r>
      <w:proofErr w:type="gramStart"/>
      <w:r w:rsidR="00951722">
        <w:rPr>
          <w:rFonts w:ascii="Arial" w:hAnsi="Arial" w:cs="Arial"/>
          <w:sz w:val="24"/>
          <w:szCs w:val="24"/>
        </w:rPr>
        <w:t>e)  5</w:t>
      </w:r>
      <w:proofErr w:type="gramEnd"/>
      <w:r w:rsidR="00951722">
        <w:rPr>
          <w:rFonts w:ascii="Arial" w:hAnsi="Arial" w:cs="Arial"/>
          <w:sz w:val="24"/>
          <w:szCs w:val="24"/>
        </w:rPr>
        <w:t xml:space="preserve"> mM AA pH </w:t>
      </w:r>
      <w:r w:rsidR="001A3FF5">
        <w:rPr>
          <w:rFonts w:ascii="Arial" w:hAnsi="Arial" w:cs="Arial"/>
          <w:sz w:val="24"/>
          <w:szCs w:val="24"/>
        </w:rPr>
        <w:t>6.5 with Premier amide column.</w:t>
      </w:r>
      <w:r w:rsidR="00951722">
        <w:rPr>
          <w:rFonts w:ascii="Arial" w:hAnsi="Arial" w:cs="Arial"/>
          <w:sz w:val="24"/>
          <w:szCs w:val="24"/>
        </w:rPr>
        <w:t xml:space="preserve"> </w:t>
      </w:r>
      <w:r w:rsidR="00212D9E">
        <w:rPr>
          <w:rFonts w:ascii="Arial" w:hAnsi="Arial" w:cs="Arial"/>
          <w:sz w:val="24"/>
          <w:szCs w:val="24"/>
        </w:rPr>
        <w:t>Other conditions as in Fig</w:t>
      </w:r>
      <w:r w:rsidR="00771600">
        <w:rPr>
          <w:rFonts w:ascii="Arial" w:hAnsi="Arial" w:cs="Arial"/>
          <w:sz w:val="24"/>
          <w:szCs w:val="24"/>
        </w:rPr>
        <w:t>. 1.</w:t>
      </w:r>
      <w:r w:rsidR="00951722">
        <w:rPr>
          <w:rFonts w:ascii="Arial" w:hAnsi="Arial" w:cs="Arial"/>
          <w:sz w:val="24"/>
          <w:szCs w:val="24"/>
        </w:rPr>
        <w:t xml:space="preserve"> </w:t>
      </w:r>
    </w:p>
    <w:p w14:paraId="72383F26" w14:textId="0C6806B7" w:rsidR="00771600" w:rsidRDefault="00771600" w:rsidP="00C166E4">
      <w:pPr>
        <w:spacing w:line="360" w:lineRule="auto"/>
        <w:rPr>
          <w:rFonts w:ascii="Arial" w:hAnsi="Arial" w:cs="Arial"/>
          <w:sz w:val="24"/>
          <w:szCs w:val="24"/>
        </w:rPr>
      </w:pPr>
      <w:r>
        <w:rPr>
          <w:rFonts w:ascii="Arial" w:hAnsi="Arial" w:cs="Arial"/>
          <w:sz w:val="24"/>
          <w:szCs w:val="24"/>
        </w:rPr>
        <w:t xml:space="preserve">Fig. 3. a) </w:t>
      </w:r>
      <w:r w:rsidR="00A862BD">
        <w:rPr>
          <w:rFonts w:ascii="Arial" w:hAnsi="Arial" w:cs="Arial"/>
          <w:sz w:val="24"/>
          <w:szCs w:val="24"/>
        </w:rPr>
        <w:t xml:space="preserve">Column efficiency (5 sigma </w:t>
      </w:r>
      <w:proofErr w:type="gramStart"/>
      <w:r w:rsidR="00A862BD">
        <w:rPr>
          <w:rFonts w:ascii="Arial" w:hAnsi="Arial" w:cs="Arial"/>
          <w:sz w:val="24"/>
          <w:szCs w:val="24"/>
        </w:rPr>
        <w:t xml:space="preserve">method) </w:t>
      </w:r>
      <w:r>
        <w:rPr>
          <w:rFonts w:ascii="Arial" w:hAnsi="Arial" w:cs="Arial"/>
          <w:sz w:val="24"/>
          <w:szCs w:val="24"/>
        </w:rPr>
        <w:t xml:space="preserve"> for</w:t>
      </w:r>
      <w:proofErr w:type="gramEnd"/>
      <w:r>
        <w:rPr>
          <w:rFonts w:ascii="Arial" w:hAnsi="Arial" w:cs="Arial"/>
          <w:sz w:val="24"/>
          <w:szCs w:val="24"/>
        </w:rPr>
        <w:t xml:space="preserve"> </w:t>
      </w:r>
      <w:r w:rsidR="00732A2E">
        <w:rPr>
          <w:rFonts w:ascii="Arial" w:hAnsi="Arial" w:cs="Arial"/>
          <w:sz w:val="24"/>
          <w:szCs w:val="24"/>
        </w:rPr>
        <w:t>adenosine (</w:t>
      </w:r>
      <w:r w:rsidR="000A09BA">
        <w:rPr>
          <w:rFonts w:ascii="Arial" w:hAnsi="Arial" w:cs="Arial"/>
          <w:sz w:val="24"/>
          <w:szCs w:val="24"/>
        </w:rPr>
        <w:t>orange</w:t>
      </w:r>
      <w:r w:rsidR="00732A2E">
        <w:rPr>
          <w:rFonts w:ascii="Arial" w:hAnsi="Arial" w:cs="Arial"/>
          <w:sz w:val="24"/>
          <w:szCs w:val="24"/>
        </w:rPr>
        <w:t xml:space="preserve">); AMP (grey); ADP (yellow); AP (blue) </w:t>
      </w:r>
      <w:bookmarkStart w:id="0" w:name="_Hlk75176820"/>
      <w:r w:rsidR="00732A2E">
        <w:rPr>
          <w:rFonts w:ascii="Arial" w:hAnsi="Arial" w:cs="Arial"/>
          <w:sz w:val="24"/>
          <w:szCs w:val="24"/>
        </w:rPr>
        <w:t xml:space="preserve">using 70:30 ACN-water (v/v) containing various buffers at pH 3.0. Column </w:t>
      </w:r>
      <w:r w:rsidR="00FF437B">
        <w:rPr>
          <w:rFonts w:ascii="Arial" w:hAnsi="Arial" w:cs="Arial"/>
          <w:sz w:val="24"/>
          <w:szCs w:val="24"/>
        </w:rPr>
        <w:t xml:space="preserve">BEH amide </w:t>
      </w:r>
      <w:r w:rsidR="00732A2E">
        <w:rPr>
          <w:rFonts w:ascii="Arial" w:hAnsi="Arial" w:cs="Arial"/>
          <w:sz w:val="24"/>
          <w:szCs w:val="24"/>
        </w:rPr>
        <w:t>standard or Premier BEH amide as indicated.</w:t>
      </w:r>
      <w:bookmarkEnd w:id="0"/>
      <w:r w:rsidR="00732A2E">
        <w:rPr>
          <w:rFonts w:ascii="Arial" w:hAnsi="Arial" w:cs="Arial"/>
          <w:sz w:val="24"/>
          <w:szCs w:val="24"/>
        </w:rPr>
        <w:t xml:space="preserve"> </w:t>
      </w:r>
      <w:r>
        <w:rPr>
          <w:rFonts w:ascii="Arial" w:hAnsi="Arial" w:cs="Arial"/>
          <w:sz w:val="24"/>
          <w:szCs w:val="24"/>
        </w:rPr>
        <w:t xml:space="preserve"> b) </w:t>
      </w:r>
      <w:r w:rsidR="00A862BD">
        <w:rPr>
          <w:rFonts w:ascii="Arial" w:hAnsi="Arial" w:cs="Arial"/>
          <w:sz w:val="24"/>
          <w:szCs w:val="24"/>
        </w:rPr>
        <w:t xml:space="preserve">Peak area </w:t>
      </w:r>
      <w:r>
        <w:rPr>
          <w:rFonts w:ascii="Arial" w:hAnsi="Arial" w:cs="Arial"/>
          <w:sz w:val="24"/>
          <w:szCs w:val="24"/>
        </w:rPr>
        <w:t xml:space="preserve">for the same </w:t>
      </w:r>
      <w:r w:rsidR="00732A2E">
        <w:rPr>
          <w:rFonts w:ascii="Arial" w:hAnsi="Arial" w:cs="Arial"/>
          <w:sz w:val="24"/>
          <w:szCs w:val="24"/>
        </w:rPr>
        <w:t xml:space="preserve">columns and mobile phase </w:t>
      </w:r>
      <w:r>
        <w:rPr>
          <w:rFonts w:ascii="Arial" w:hAnsi="Arial" w:cs="Arial"/>
          <w:sz w:val="24"/>
          <w:szCs w:val="24"/>
        </w:rPr>
        <w:t>conditions</w:t>
      </w:r>
      <w:r w:rsidR="00732A2E">
        <w:rPr>
          <w:rFonts w:ascii="Arial" w:hAnsi="Arial" w:cs="Arial"/>
          <w:sz w:val="24"/>
          <w:szCs w:val="24"/>
        </w:rPr>
        <w:t xml:space="preserve"> as in Fig.</w:t>
      </w:r>
      <w:r w:rsidR="006C5BB1">
        <w:rPr>
          <w:rFonts w:ascii="Arial" w:hAnsi="Arial" w:cs="Arial"/>
          <w:sz w:val="24"/>
          <w:szCs w:val="24"/>
        </w:rPr>
        <w:t xml:space="preserve"> </w:t>
      </w:r>
      <w:r w:rsidR="00732A2E">
        <w:rPr>
          <w:rFonts w:ascii="Arial" w:hAnsi="Arial" w:cs="Arial"/>
          <w:sz w:val="24"/>
          <w:szCs w:val="24"/>
        </w:rPr>
        <w:t>3 a)</w:t>
      </w:r>
      <w:r>
        <w:rPr>
          <w:rFonts w:ascii="Arial" w:hAnsi="Arial" w:cs="Arial"/>
          <w:sz w:val="24"/>
          <w:szCs w:val="24"/>
        </w:rPr>
        <w:t>. Other conditions as Fig.1.</w:t>
      </w:r>
    </w:p>
    <w:p w14:paraId="72DB9022" w14:textId="14460F6B" w:rsidR="00771600" w:rsidRDefault="00771600" w:rsidP="00771600">
      <w:pPr>
        <w:spacing w:line="360" w:lineRule="auto"/>
        <w:rPr>
          <w:rFonts w:ascii="Arial" w:hAnsi="Arial" w:cs="Arial"/>
          <w:sz w:val="24"/>
          <w:szCs w:val="24"/>
        </w:rPr>
      </w:pPr>
      <w:r>
        <w:rPr>
          <w:rFonts w:ascii="Arial" w:hAnsi="Arial" w:cs="Arial"/>
          <w:sz w:val="24"/>
          <w:szCs w:val="24"/>
        </w:rPr>
        <w:t xml:space="preserve">Fig. 4. a) </w:t>
      </w:r>
      <w:r w:rsidR="00A862BD">
        <w:rPr>
          <w:rFonts w:ascii="Arial" w:hAnsi="Arial" w:cs="Arial"/>
          <w:sz w:val="24"/>
          <w:szCs w:val="24"/>
        </w:rPr>
        <w:t>Column efficiency data (5 sigma method)</w:t>
      </w:r>
      <w:r>
        <w:rPr>
          <w:rFonts w:ascii="Arial" w:hAnsi="Arial" w:cs="Arial"/>
          <w:sz w:val="24"/>
          <w:szCs w:val="24"/>
        </w:rPr>
        <w:t xml:space="preserve"> for </w:t>
      </w:r>
      <w:r w:rsidR="00732A2E">
        <w:rPr>
          <w:rFonts w:ascii="Arial" w:hAnsi="Arial" w:cs="Arial"/>
          <w:sz w:val="24"/>
          <w:szCs w:val="24"/>
        </w:rPr>
        <w:t>same solutes (see Fig. 3)</w:t>
      </w:r>
      <w:r w:rsidR="006C5BB1" w:rsidRPr="006C5BB1">
        <w:rPr>
          <w:rFonts w:ascii="Arial" w:hAnsi="Arial" w:cs="Arial"/>
          <w:sz w:val="24"/>
          <w:szCs w:val="24"/>
        </w:rPr>
        <w:t xml:space="preserve"> </w:t>
      </w:r>
      <w:r w:rsidR="006C5BB1">
        <w:rPr>
          <w:rFonts w:ascii="Arial" w:hAnsi="Arial" w:cs="Arial"/>
          <w:sz w:val="24"/>
          <w:szCs w:val="24"/>
        </w:rPr>
        <w:t>using 70:30 ACN-water (v/v) containing various buffers/additives at pH 9.0. Column</w:t>
      </w:r>
      <w:r w:rsidR="00A862BD">
        <w:rPr>
          <w:rFonts w:ascii="Arial" w:hAnsi="Arial" w:cs="Arial"/>
          <w:sz w:val="24"/>
          <w:szCs w:val="24"/>
        </w:rPr>
        <w:t>s</w:t>
      </w:r>
      <w:r w:rsidR="006C5BB1">
        <w:rPr>
          <w:rFonts w:ascii="Arial" w:hAnsi="Arial" w:cs="Arial"/>
          <w:sz w:val="24"/>
          <w:szCs w:val="24"/>
        </w:rPr>
        <w:t xml:space="preserve"> </w:t>
      </w:r>
      <w:r w:rsidR="00FF437B">
        <w:rPr>
          <w:rFonts w:ascii="Arial" w:hAnsi="Arial" w:cs="Arial"/>
          <w:sz w:val="24"/>
          <w:szCs w:val="24"/>
        </w:rPr>
        <w:t xml:space="preserve">BEH </w:t>
      </w:r>
      <w:r w:rsidR="006C5BB1">
        <w:rPr>
          <w:rFonts w:ascii="Arial" w:hAnsi="Arial" w:cs="Arial"/>
          <w:sz w:val="24"/>
          <w:szCs w:val="24"/>
        </w:rPr>
        <w:t>standard or Premier BEH amide as indicated.</w:t>
      </w:r>
      <w:r w:rsidR="00732A2E">
        <w:rPr>
          <w:rFonts w:ascii="Arial" w:hAnsi="Arial" w:cs="Arial"/>
          <w:sz w:val="24"/>
          <w:szCs w:val="24"/>
        </w:rPr>
        <w:t xml:space="preserve"> </w:t>
      </w:r>
      <w:r>
        <w:rPr>
          <w:rFonts w:ascii="Arial" w:hAnsi="Arial" w:cs="Arial"/>
          <w:sz w:val="24"/>
          <w:szCs w:val="24"/>
        </w:rPr>
        <w:t xml:space="preserve"> b) </w:t>
      </w:r>
      <w:r w:rsidR="00A862BD">
        <w:rPr>
          <w:rFonts w:ascii="Arial" w:hAnsi="Arial" w:cs="Arial"/>
          <w:sz w:val="24"/>
          <w:szCs w:val="24"/>
        </w:rPr>
        <w:t>Peak area</w:t>
      </w:r>
      <w:r w:rsidR="006C5BB1">
        <w:rPr>
          <w:rFonts w:ascii="Arial" w:hAnsi="Arial" w:cs="Arial"/>
          <w:sz w:val="24"/>
          <w:szCs w:val="24"/>
        </w:rPr>
        <w:t xml:space="preserve"> </w:t>
      </w:r>
      <w:r>
        <w:rPr>
          <w:rFonts w:ascii="Arial" w:hAnsi="Arial" w:cs="Arial"/>
          <w:sz w:val="24"/>
          <w:szCs w:val="24"/>
        </w:rPr>
        <w:t xml:space="preserve">for the same </w:t>
      </w:r>
      <w:r w:rsidR="006C5BB1">
        <w:rPr>
          <w:rFonts w:ascii="Arial" w:hAnsi="Arial" w:cs="Arial"/>
          <w:sz w:val="24"/>
          <w:szCs w:val="24"/>
        </w:rPr>
        <w:t>columns and mobile phase conditions as in Fig. 4 a)</w:t>
      </w:r>
      <w:r>
        <w:rPr>
          <w:rFonts w:ascii="Arial" w:hAnsi="Arial" w:cs="Arial"/>
          <w:sz w:val="24"/>
          <w:szCs w:val="24"/>
        </w:rPr>
        <w:t>. Other conditions as Fig.1.</w:t>
      </w:r>
    </w:p>
    <w:p w14:paraId="6C3567F4" w14:textId="77777777" w:rsidR="00771600" w:rsidRDefault="00771600" w:rsidP="00C166E4">
      <w:pPr>
        <w:spacing w:line="360" w:lineRule="auto"/>
        <w:rPr>
          <w:rFonts w:ascii="Arial" w:hAnsi="Arial" w:cs="Arial"/>
          <w:sz w:val="24"/>
          <w:szCs w:val="24"/>
        </w:rPr>
      </w:pPr>
    </w:p>
    <w:p w14:paraId="57E1E25E" w14:textId="77777777" w:rsidR="00771600" w:rsidRDefault="00771600" w:rsidP="00C166E4">
      <w:pPr>
        <w:spacing w:line="360" w:lineRule="auto"/>
        <w:rPr>
          <w:rFonts w:ascii="Arial" w:hAnsi="Arial" w:cs="Arial"/>
          <w:sz w:val="24"/>
          <w:szCs w:val="24"/>
        </w:rPr>
      </w:pPr>
    </w:p>
    <w:p w14:paraId="0FB60B31" w14:textId="77777777" w:rsidR="00771600" w:rsidRDefault="00771600" w:rsidP="00C166E4">
      <w:pPr>
        <w:spacing w:line="360" w:lineRule="auto"/>
        <w:rPr>
          <w:rFonts w:ascii="Arial" w:hAnsi="Arial" w:cs="Arial"/>
          <w:sz w:val="24"/>
          <w:szCs w:val="24"/>
        </w:rPr>
      </w:pPr>
    </w:p>
    <w:p w14:paraId="55D7FE83" w14:textId="77777777" w:rsidR="008E2DDE" w:rsidRDefault="008E2DDE" w:rsidP="00C166E4">
      <w:pPr>
        <w:spacing w:line="360" w:lineRule="auto"/>
        <w:rPr>
          <w:rFonts w:ascii="Arial" w:hAnsi="Arial" w:cs="Arial"/>
          <w:sz w:val="24"/>
          <w:szCs w:val="24"/>
        </w:rPr>
      </w:pPr>
    </w:p>
    <w:p w14:paraId="5A4BCBC5" w14:textId="77777777" w:rsidR="008E2DDE" w:rsidRDefault="008E2DDE" w:rsidP="00C166E4">
      <w:pPr>
        <w:spacing w:line="360" w:lineRule="auto"/>
        <w:rPr>
          <w:rFonts w:ascii="Arial" w:hAnsi="Arial" w:cs="Arial"/>
          <w:sz w:val="24"/>
          <w:szCs w:val="24"/>
        </w:rPr>
      </w:pPr>
    </w:p>
    <w:p w14:paraId="28D518CA" w14:textId="77777777" w:rsidR="008E2DDE" w:rsidRDefault="008E2DDE" w:rsidP="00C166E4">
      <w:pPr>
        <w:spacing w:line="360" w:lineRule="auto"/>
        <w:rPr>
          <w:rFonts w:ascii="Arial" w:hAnsi="Arial" w:cs="Arial"/>
          <w:sz w:val="24"/>
          <w:szCs w:val="24"/>
        </w:rPr>
      </w:pPr>
    </w:p>
    <w:p w14:paraId="1224B728" w14:textId="77777777" w:rsidR="008E2DDE" w:rsidRDefault="008E2DDE">
      <w:pPr>
        <w:rPr>
          <w:rFonts w:ascii="Arial" w:hAnsi="Arial" w:cs="Arial"/>
          <w:sz w:val="24"/>
          <w:szCs w:val="24"/>
        </w:rPr>
      </w:pPr>
      <w:r>
        <w:rPr>
          <w:rFonts w:ascii="Arial" w:hAnsi="Arial" w:cs="Arial"/>
          <w:sz w:val="24"/>
          <w:szCs w:val="24"/>
        </w:rPr>
        <w:br w:type="page"/>
      </w:r>
    </w:p>
    <w:p w14:paraId="25932EBB" w14:textId="77777777" w:rsidR="007670AD" w:rsidRDefault="00787D1F" w:rsidP="007670AD">
      <w:pPr>
        <w:spacing w:line="360" w:lineRule="auto"/>
        <w:rPr>
          <w:rFonts w:ascii="Arial" w:hAnsi="Arial" w:cs="Arial"/>
          <w:b/>
          <w:sz w:val="24"/>
          <w:szCs w:val="24"/>
        </w:rPr>
      </w:pPr>
      <w:r w:rsidRPr="00A96E44">
        <w:rPr>
          <w:rFonts w:ascii="Arial" w:hAnsi="Arial" w:cs="Arial"/>
          <w:b/>
          <w:sz w:val="24"/>
          <w:szCs w:val="24"/>
        </w:rPr>
        <w:lastRenderedPageBreak/>
        <w:t>7</w:t>
      </w:r>
      <w:r w:rsidR="007C7248" w:rsidRPr="00A96E44">
        <w:rPr>
          <w:rFonts w:ascii="Arial" w:hAnsi="Arial" w:cs="Arial"/>
          <w:b/>
          <w:sz w:val="24"/>
          <w:szCs w:val="24"/>
        </w:rPr>
        <w:t xml:space="preserve">. </w:t>
      </w:r>
      <w:r w:rsidR="00EB3096">
        <w:rPr>
          <w:rFonts w:ascii="Arial" w:hAnsi="Arial" w:cs="Arial"/>
          <w:b/>
          <w:sz w:val="24"/>
          <w:szCs w:val="24"/>
        </w:rPr>
        <w:t xml:space="preserve"> References</w:t>
      </w:r>
    </w:p>
    <w:p w14:paraId="62ED8780" w14:textId="7E628B8B" w:rsidR="006D0097" w:rsidRPr="00131098" w:rsidRDefault="00CA7BA7" w:rsidP="006D0097">
      <w:pPr>
        <w:pStyle w:val="EndNoteBibliography"/>
        <w:spacing w:after="0"/>
        <w:ind w:left="720" w:hanging="720"/>
      </w:pPr>
      <w:r w:rsidRPr="00131098">
        <w:rPr>
          <w:rFonts w:ascii="Arial" w:hAnsi="Arial" w:cs="Arial"/>
          <w:sz w:val="24"/>
          <w:szCs w:val="24"/>
        </w:rPr>
        <w:fldChar w:fldCharType="begin"/>
      </w:r>
      <w:r w:rsidR="00B67887" w:rsidRPr="00131098">
        <w:rPr>
          <w:rFonts w:ascii="Arial" w:hAnsi="Arial" w:cs="Arial"/>
          <w:sz w:val="24"/>
          <w:szCs w:val="24"/>
        </w:rPr>
        <w:instrText xml:space="preserve"> ADDIN EN.REFLIST </w:instrText>
      </w:r>
      <w:r w:rsidRPr="00131098">
        <w:rPr>
          <w:rFonts w:ascii="Arial" w:hAnsi="Arial" w:cs="Arial"/>
          <w:sz w:val="24"/>
          <w:szCs w:val="24"/>
        </w:rPr>
        <w:fldChar w:fldCharType="separate"/>
      </w:r>
      <w:r w:rsidR="006D0097" w:rsidRPr="00131098">
        <w:t>1</w:t>
      </w:r>
      <w:r w:rsidR="006D0097" w:rsidRPr="00131098">
        <w:tab/>
        <w:t>Y. Guo. Recent progress in the fundamental understanding of hydrophilic interaction chromatography (HILIC)</w:t>
      </w:r>
      <w:r w:rsidR="00693250" w:rsidRPr="00131098">
        <w:t>,</w:t>
      </w:r>
      <w:r w:rsidR="006D0097" w:rsidRPr="00131098">
        <w:t xml:space="preserve"> Analyst 140</w:t>
      </w:r>
      <w:r w:rsidR="004D05ED" w:rsidRPr="00131098">
        <w:t xml:space="preserve"> (2015)</w:t>
      </w:r>
      <w:r w:rsidR="006D0097" w:rsidRPr="00131098">
        <w:t xml:space="preserve"> 6452-6466, doi:10.1039/c5an00670h.</w:t>
      </w:r>
    </w:p>
    <w:p w14:paraId="476BA5A9" w14:textId="79CC3348" w:rsidR="006D0097" w:rsidRPr="00131098" w:rsidRDefault="006D0097" w:rsidP="006D0097">
      <w:pPr>
        <w:pStyle w:val="EndNoteBibliography"/>
        <w:spacing w:after="0"/>
        <w:ind w:left="720" w:hanging="720"/>
      </w:pPr>
      <w:r w:rsidRPr="00131098">
        <w:t>2</w:t>
      </w:r>
      <w:r w:rsidRPr="00131098">
        <w:tab/>
        <w:t>L. Fi</w:t>
      </w:r>
      <w:r w:rsidR="00EF1CEB">
        <w:t>cal</w:t>
      </w:r>
      <w:r w:rsidR="00EF1CEB" w:rsidRPr="00EF1CEB">
        <w:t>,</w:t>
      </w:r>
      <w:r w:rsidR="00EF1CEB">
        <w:t xml:space="preserve"> M. </w:t>
      </w:r>
      <w:r w:rsidR="00EF1CEB" w:rsidRPr="00EF1CEB">
        <w:t>Khalikova</w:t>
      </w:r>
      <w:r w:rsidR="00EF1CEB">
        <w:t xml:space="preserve">, H.K. </w:t>
      </w:r>
      <w:r w:rsidR="00EF1CEB" w:rsidRPr="00EF1CEB">
        <w:t>Vlčkov</w:t>
      </w:r>
      <w:r w:rsidR="00EF1CEB">
        <w:t xml:space="preserve">a, I. </w:t>
      </w:r>
      <w:r w:rsidR="00EF1CEB" w:rsidRPr="00EF1CEB">
        <w:t>Lhotská,</w:t>
      </w:r>
      <w:r w:rsidR="00EF1CEB">
        <w:t xml:space="preserve"> Z. </w:t>
      </w:r>
      <w:r w:rsidR="00EF1CEB" w:rsidRPr="00EF1CEB">
        <w:t>Hadysová ,</w:t>
      </w:r>
      <w:r w:rsidR="00EF1CEB">
        <w:t xml:space="preserve"> I. </w:t>
      </w:r>
      <w:r w:rsidR="00EF1CEB" w:rsidRPr="00EF1CEB">
        <w:t>Vokřál ,</w:t>
      </w:r>
      <w:r w:rsidR="00EF1CEB">
        <w:t xml:space="preserve">- L. </w:t>
      </w:r>
      <w:r w:rsidR="00EF1CEB" w:rsidRPr="00EF1CEB">
        <w:t xml:space="preserve">Červený </w:t>
      </w:r>
      <w:r w:rsidR="00EF1CEB">
        <w:t xml:space="preserve">, F. </w:t>
      </w:r>
      <w:r w:rsidR="00EF1CEB" w:rsidRPr="00EF1CEB">
        <w:t>Švec</w:t>
      </w:r>
      <w:r w:rsidR="00EF1CEB">
        <w:t>,</w:t>
      </w:r>
      <w:r w:rsidR="00EF1CEB" w:rsidRPr="00EF1CEB">
        <w:t xml:space="preserve"> </w:t>
      </w:r>
      <w:r w:rsidR="00EF1CEB">
        <w:t xml:space="preserve">L. </w:t>
      </w:r>
      <w:r w:rsidR="00EF1CEB" w:rsidRPr="00EF1CEB">
        <w:t>Nováková.</w:t>
      </w:r>
      <w:r w:rsidRPr="00131098">
        <w:t xml:space="preserve"> Determination of Antiviral Drugs and Their Metabolites Using Micro-Solid Phase Extraction and UHPLC-MS/MS in Reversed-Phase and Hydrophilic Interaction Chromatography Modes. Molecules 26</w:t>
      </w:r>
      <w:r w:rsidR="004D05ED" w:rsidRPr="00131098">
        <w:t xml:space="preserve"> (2021)</w:t>
      </w:r>
      <w:r w:rsidRPr="00131098">
        <w:t xml:space="preserve"> </w:t>
      </w:r>
      <w:r w:rsidR="00EF1CEB">
        <w:t xml:space="preserve">2123, </w:t>
      </w:r>
      <w:r w:rsidRPr="00131098">
        <w:t>doi:10.3390/molecules26082123.</w:t>
      </w:r>
    </w:p>
    <w:p w14:paraId="5648BB2D" w14:textId="4DF25B4C" w:rsidR="006D0097" w:rsidRPr="00131098" w:rsidRDefault="006D0097" w:rsidP="006D0097">
      <w:pPr>
        <w:pStyle w:val="EndNoteBibliography"/>
        <w:spacing w:after="0"/>
        <w:ind w:left="720" w:hanging="720"/>
      </w:pPr>
      <w:r w:rsidRPr="00131098">
        <w:t>3</w:t>
      </w:r>
      <w:r w:rsidRPr="00131098">
        <w:tab/>
        <w:t>D. V. McCalley. Understanding and manipulating the separation in hydrophilic interaction liquid chromatography. J Chromatogr</w:t>
      </w:r>
      <w:r w:rsidR="00693250" w:rsidRPr="00131098">
        <w:t>.</w:t>
      </w:r>
      <w:r w:rsidRPr="00131098">
        <w:t xml:space="preserve"> A 1523</w:t>
      </w:r>
      <w:r w:rsidR="004D05ED" w:rsidRPr="00131098">
        <w:t xml:space="preserve"> (2017)</w:t>
      </w:r>
      <w:r w:rsidRPr="00131098">
        <w:t xml:space="preserve"> 49-71</w:t>
      </w:r>
      <w:r w:rsidR="00693250" w:rsidRPr="00131098">
        <w:t>,</w:t>
      </w:r>
      <w:r w:rsidRPr="00131098">
        <w:t xml:space="preserve"> doi:10.1016/j.chroma.2017.06.026 ).</w:t>
      </w:r>
    </w:p>
    <w:p w14:paraId="50FBF675" w14:textId="4A199717" w:rsidR="006D0097" w:rsidRPr="00131098" w:rsidRDefault="006D0097" w:rsidP="006D0097">
      <w:pPr>
        <w:pStyle w:val="EndNoteBibliography"/>
        <w:spacing w:after="0"/>
        <w:ind w:left="720" w:hanging="720"/>
      </w:pPr>
      <w:r w:rsidRPr="00131098">
        <w:t>4</w:t>
      </w:r>
      <w:r w:rsidRPr="00131098">
        <w:tab/>
        <w:t>M. R. Euerby, C. M. Johnson, I. Rushin, D. A. Sakunthala Tennekoon. Investigations into the epimerisation of tipredane ethylsulphoxide diastereomers druing chromatographic analysis on RP silica. I Investigations into the reaction mechanism. J. Chromatogr. A 705</w:t>
      </w:r>
      <w:r w:rsidR="004D05ED" w:rsidRPr="00131098">
        <w:t xml:space="preserve"> (1995)</w:t>
      </w:r>
      <w:r w:rsidRPr="00131098">
        <w:t xml:space="preserve"> 219-227</w:t>
      </w:r>
      <w:r w:rsidR="00693250" w:rsidRPr="00131098">
        <w:t>,</w:t>
      </w:r>
      <w:r w:rsidR="004D05ED" w:rsidRPr="00131098">
        <w:t xml:space="preserve"> doi.org/10.1016/0021-9673(95)00272-O</w:t>
      </w:r>
    </w:p>
    <w:p w14:paraId="3405CD63" w14:textId="60D31BB3" w:rsidR="006D0097" w:rsidRPr="00131098" w:rsidRDefault="006D0097" w:rsidP="006D0097">
      <w:pPr>
        <w:pStyle w:val="EndNoteBibliography"/>
        <w:spacing w:after="0"/>
        <w:ind w:left="720" w:hanging="720"/>
      </w:pPr>
      <w:r w:rsidRPr="00131098">
        <w:t>5</w:t>
      </w:r>
      <w:r w:rsidRPr="00131098">
        <w:tab/>
        <w:t>M. R. Euerby, C. M. Johnson, I. Rushin, D. A. Sakunthala Tennekoon. Investigations into the epimerisation of tipredane ethylsulphoxide diastereomers during chromatographic analysis on RP silica. II. The involvement of metals in commercially available C18 silicas. J</w:t>
      </w:r>
      <w:r w:rsidR="004338F2" w:rsidRPr="00131098">
        <w:t>.</w:t>
      </w:r>
      <w:r w:rsidRPr="00131098">
        <w:t xml:space="preserve"> Chromatogr</w:t>
      </w:r>
      <w:r w:rsidR="00693250" w:rsidRPr="00131098">
        <w:t>.</w:t>
      </w:r>
      <w:r w:rsidRPr="00131098">
        <w:t xml:space="preserve"> A 705</w:t>
      </w:r>
      <w:r w:rsidR="00693250" w:rsidRPr="00131098">
        <w:t xml:space="preserve"> (1995)</w:t>
      </w:r>
      <w:r w:rsidRPr="00131098">
        <w:t xml:space="preserve"> 229-245.</w:t>
      </w:r>
      <w:r w:rsidR="004D05ED" w:rsidRPr="00131098">
        <w:t xml:space="preserve"> doi.org/10.1016/0021-9673(95)00273-P</w:t>
      </w:r>
      <w:r w:rsidR="00693250" w:rsidRPr="00131098">
        <w:t>.</w:t>
      </w:r>
    </w:p>
    <w:p w14:paraId="2E0A8898" w14:textId="3DA7F65A" w:rsidR="006D0097" w:rsidRPr="00131098" w:rsidRDefault="006D0097" w:rsidP="006D0097">
      <w:pPr>
        <w:pStyle w:val="EndNoteBibliography"/>
        <w:spacing w:after="0"/>
        <w:ind w:left="720" w:hanging="720"/>
      </w:pPr>
      <w:r w:rsidRPr="00131098">
        <w:t>6</w:t>
      </w:r>
      <w:r w:rsidRPr="00131098">
        <w:tab/>
        <w:t>J. C. Heaton , D. V. McCalley. Some factors that can lead to poor peak shape in hydrophilic interaction chromatography, and possibilities for their remediation. J</w:t>
      </w:r>
      <w:r w:rsidR="004338F2" w:rsidRPr="00131098">
        <w:t xml:space="preserve">. </w:t>
      </w:r>
      <w:r w:rsidRPr="00131098">
        <w:t>Chromatogr</w:t>
      </w:r>
      <w:r w:rsidR="004338F2" w:rsidRPr="00131098">
        <w:t>.</w:t>
      </w:r>
      <w:r w:rsidRPr="00131098">
        <w:t xml:space="preserve"> A 1427</w:t>
      </w:r>
      <w:r w:rsidR="004338F2" w:rsidRPr="00131098">
        <w:t xml:space="preserve"> (2016</w:t>
      </w:r>
      <w:r w:rsidR="00324109" w:rsidRPr="00131098">
        <w:t>)</w:t>
      </w:r>
      <w:r w:rsidRPr="00131098">
        <w:t xml:space="preserve"> 37-44, doi:10.1016/j.chroma.2015.10.056.</w:t>
      </w:r>
    </w:p>
    <w:p w14:paraId="0AF37B86" w14:textId="632B08FF" w:rsidR="006D0097" w:rsidRPr="00131098" w:rsidRDefault="006D0097" w:rsidP="006D0097">
      <w:pPr>
        <w:pStyle w:val="EndNoteBibliography"/>
        <w:spacing w:after="0"/>
        <w:ind w:left="720" w:hanging="720"/>
      </w:pPr>
      <w:r w:rsidRPr="00131098">
        <w:t>7</w:t>
      </w:r>
      <w:r w:rsidRPr="00131098">
        <w:tab/>
        <w:t>J. C. Heaton, J. J. Russell, T. Underwood, R. Boughtflower, D. V. McCalley. Comparison of peak shape in hydrophilic interaction chromatography using acidic salt buffers and simple acid solutions. J</w:t>
      </w:r>
      <w:r w:rsidR="00324109" w:rsidRPr="00131098">
        <w:t>.</w:t>
      </w:r>
      <w:r w:rsidRPr="00131098">
        <w:t xml:space="preserve"> Chromatogr A 1347</w:t>
      </w:r>
      <w:r w:rsidR="00324109" w:rsidRPr="00131098">
        <w:t xml:space="preserve"> (2014)</w:t>
      </w:r>
      <w:r w:rsidRPr="00131098">
        <w:t xml:space="preserve"> 39-48, doi:10.1016/j.chroma.2014.04.026.</w:t>
      </w:r>
    </w:p>
    <w:p w14:paraId="2E04D09E" w14:textId="16B5255C" w:rsidR="006D0097" w:rsidRPr="00131098" w:rsidRDefault="006D0097" w:rsidP="006D0097">
      <w:pPr>
        <w:pStyle w:val="EndNoteBibliography"/>
        <w:spacing w:after="0"/>
        <w:ind w:left="720" w:hanging="720"/>
      </w:pPr>
      <w:r w:rsidRPr="00131098">
        <w:t>8</w:t>
      </w:r>
      <w:r w:rsidRPr="00131098">
        <w:tab/>
        <w:t>A. Wakamatsu, K. Morimoto, M. Shimizu, S. Kudoh. A severe peak tailing of phosphate compounds caused by interaction with stainless steel used for liquid chromatography and electrospray mass spectrometry. J</w:t>
      </w:r>
      <w:r w:rsidR="00324109" w:rsidRPr="00131098">
        <w:t>.</w:t>
      </w:r>
      <w:r w:rsidRPr="00131098">
        <w:t xml:space="preserve"> Sep</w:t>
      </w:r>
      <w:r w:rsidR="00324109" w:rsidRPr="00131098">
        <w:t>.</w:t>
      </w:r>
      <w:r w:rsidRPr="00131098">
        <w:t xml:space="preserve"> Sci</w:t>
      </w:r>
      <w:r w:rsidR="00324109" w:rsidRPr="00131098">
        <w:t>.</w:t>
      </w:r>
      <w:r w:rsidRPr="00131098">
        <w:t xml:space="preserve"> 28</w:t>
      </w:r>
      <w:r w:rsidR="00324109" w:rsidRPr="00131098">
        <w:t xml:space="preserve"> </w:t>
      </w:r>
      <w:r w:rsidR="00BA441C">
        <w:t>(</w:t>
      </w:r>
      <w:r w:rsidR="00324109" w:rsidRPr="00131098">
        <w:t>200</w:t>
      </w:r>
      <w:r w:rsidR="00BA441C">
        <w:t>5)</w:t>
      </w:r>
      <w:r w:rsidRPr="00131098">
        <w:t xml:space="preserve"> 1823-1830, doi:10.1002/jssc.200400027</w:t>
      </w:r>
      <w:r w:rsidR="00324109" w:rsidRPr="00131098">
        <w:t>.</w:t>
      </w:r>
    </w:p>
    <w:p w14:paraId="5DA5DE22" w14:textId="3988684A" w:rsidR="006D0097" w:rsidRPr="00131098" w:rsidRDefault="006D0097" w:rsidP="006D0097">
      <w:pPr>
        <w:pStyle w:val="EndNoteBibliography"/>
        <w:spacing w:after="0"/>
        <w:ind w:left="720" w:hanging="720"/>
      </w:pPr>
      <w:r w:rsidRPr="00131098">
        <w:t>9</w:t>
      </w:r>
      <w:r w:rsidRPr="00131098">
        <w:tab/>
      </w:r>
      <w:r w:rsidR="00324109" w:rsidRPr="00131098">
        <w:t>R.Tuytten, F.Lemière, E.Witters, W. VanDongen, H.Slegers, R.P.Newton, H. VanOnckelen, E.L.Esmans</w:t>
      </w:r>
      <w:r w:rsidRPr="00131098">
        <w:t xml:space="preserve">. Stainless steel electrospray probe: a dead end for phosphorylated organic compounds? J </w:t>
      </w:r>
      <w:r w:rsidR="00324109" w:rsidRPr="00131098">
        <w:t>.</w:t>
      </w:r>
      <w:r w:rsidRPr="00131098">
        <w:t>Chromatogr</w:t>
      </w:r>
      <w:r w:rsidR="00324109" w:rsidRPr="00131098">
        <w:t>.</w:t>
      </w:r>
      <w:r w:rsidRPr="00131098">
        <w:t xml:space="preserve"> A 1104</w:t>
      </w:r>
      <w:r w:rsidR="00324109" w:rsidRPr="00131098">
        <w:t xml:space="preserve"> (2006)</w:t>
      </w:r>
      <w:r w:rsidRPr="00131098">
        <w:t xml:space="preserve"> 209-221, doi:10.1016/j.chroma.2005.12.004.</w:t>
      </w:r>
    </w:p>
    <w:p w14:paraId="14BFA230" w14:textId="0F99EFE5" w:rsidR="006D0097" w:rsidRPr="00131098" w:rsidRDefault="006D0097" w:rsidP="006D0097">
      <w:pPr>
        <w:pStyle w:val="EndNoteBibliography"/>
        <w:spacing w:after="0"/>
        <w:ind w:left="720" w:hanging="720"/>
      </w:pPr>
      <w:r w:rsidRPr="00131098">
        <w:t>10</w:t>
      </w:r>
      <w:r w:rsidRPr="00131098">
        <w:tab/>
      </w:r>
      <w:hyperlink r:id="rId9" w:anchor="!" w:history="1">
        <w:r w:rsidR="00324109" w:rsidRPr="00131098">
          <w:rPr>
            <w:rStyle w:val="text"/>
            <w:rFonts w:asciiTheme="minorHAnsi" w:hAnsiTheme="minorHAnsi" w:cstheme="minorHAnsi"/>
            <w:color w:val="000000" w:themeColor="text1"/>
          </w:rPr>
          <w:t>Y. Asakawa</w:t>
        </w:r>
      </w:hyperlink>
      <w:r w:rsidR="00324109" w:rsidRPr="00131098">
        <w:rPr>
          <w:rFonts w:asciiTheme="minorHAnsi" w:hAnsiTheme="minorHAnsi" w:cstheme="minorHAnsi"/>
          <w:color w:val="000000" w:themeColor="text1"/>
        </w:rPr>
        <w:t xml:space="preserve">, </w:t>
      </w:r>
      <w:hyperlink r:id="rId10" w:anchor="!" w:history="1">
        <w:r w:rsidR="00324109" w:rsidRPr="00131098">
          <w:rPr>
            <w:rStyle w:val="text"/>
            <w:rFonts w:asciiTheme="minorHAnsi" w:hAnsiTheme="minorHAnsi" w:cstheme="minorHAnsi"/>
            <w:color w:val="000000" w:themeColor="text1"/>
          </w:rPr>
          <w:t>N.Tokida</w:t>
        </w:r>
      </w:hyperlink>
      <w:r w:rsidR="00324109" w:rsidRPr="00131098">
        <w:rPr>
          <w:rFonts w:asciiTheme="minorHAnsi" w:hAnsiTheme="minorHAnsi" w:cstheme="minorHAnsi"/>
          <w:color w:val="000000" w:themeColor="text1"/>
        </w:rPr>
        <w:t xml:space="preserve">, </w:t>
      </w:r>
      <w:hyperlink r:id="rId11" w:anchor="!" w:history="1">
        <w:r w:rsidR="00324109" w:rsidRPr="00131098">
          <w:rPr>
            <w:rStyle w:val="text"/>
            <w:rFonts w:asciiTheme="minorHAnsi" w:hAnsiTheme="minorHAnsi" w:cstheme="minorHAnsi"/>
            <w:color w:val="000000" w:themeColor="text1"/>
          </w:rPr>
          <w:t>C.Ozawa,</w:t>
        </w:r>
      </w:hyperlink>
      <w:r w:rsidR="00324109" w:rsidRPr="00131098">
        <w:rPr>
          <w:rFonts w:asciiTheme="minorHAnsi" w:hAnsiTheme="minorHAnsi" w:cstheme="minorHAnsi"/>
          <w:color w:val="000000" w:themeColor="text1"/>
        </w:rPr>
        <w:t xml:space="preserve"> </w:t>
      </w:r>
      <w:hyperlink r:id="rId12" w:anchor="!" w:history="1">
        <w:r w:rsidR="00324109" w:rsidRPr="00131098">
          <w:rPr>
            <w:rStyle w:val="text"/>
            <w:rFonts w:asciiTheme="minorHAnsi" w:hAnsiTheme="minorHAnsi" w:cstheme="minorHAnsi"/>
            <w:color w:val="000000" w:themeColor="text1"/>
          </w:rPr>
          <w:t xml:space="preserve">M. Ishiba, </w:t>
        </w:r>
      </w:hyperlink>
      <w:hyperlink r:id="rId13" w:anchor="!" w:history="1">
        <w:r w:rsidR="00324109" w:rsidRPr="00131098">
          <w:rPr>
            <w:rStyle w:val="text"/>
            <w:rFonts w:asciiTheme="minorHAnsi" w:hAnsiTheme="minorHAnsi" w:cstheme="minorHAnsi"/>
            <w:color w:val="000000" w:themeColor="text1"/>
          </w:rPr>
          <w:t xml:space="preserve">O. Tagaya, </w:t>
        </w:r>
      </w:hyperlink>
      <w:hyperlink r:id="rId14" w:anchor="!" w:history="1">
        <w:r w:rsidR="00324109" w:rsidRPr="00131098">
          <w:rPr>
            <w:rStyle w:val="text"/>
            <w:rFonts w:asciiTheme="minorHAnsi" w:hAnsiTheme="minorHAnsi" w:cstheme="minorHAnsi"/>
            <w:color w:val="000000" w:themeColor="text1"/>
          </w:rPr>
          <w:t>N. Asakawa</w:t>
        </w:r>
      </w:hyperlink>
      <w:r w:rsidR="00324109" w:rsidRPr="00131098">
        <w:rPr>
          <w:rFonts w:asciiTheme="minorHAnsi" w:hAnsiTheme="minorHAnsi" w:cstheme="minorHAnsi"/>
          <w:color w:val="000000" w:themeColor="text1"/>
        </w:rPr>
        <w:t>.</w:t>
      </w:r>
      <w:r w:rsidRPr="00131098">
        <w:rPr>
          <w:rFonts w:asciiTheme="minorHAnsi" w:hAnsiTheme="minorHAnsi" w:cstheme="minorHAnsi"/>
        </w:rPr>
        <w:t xml:space="preserve"> Suppression</w:t>
      </w:r>
      <w:r w:rsidRPr="00131098">
        <w:t xml:space="preserve"> effects of carbonate on the interaction between stainless steel and phosphate groups of phosphate compounds in high-performance liquid chromatography and electrospray ionization mass spectrometry. J</w:t>
      </w:r>
      <w:r w:rsidR="00BA441C">
        <w:t>.</w:t>
      </w:r>
      <w:r w:rsidRPr="00131098">
        <w:t xml:space="preserve"> Chromatogr</w:t>
      </w:r>
      <w:r w:rsidR="00BA441C">
        <w:t>.</w:t>
      </w:r>
      <w:r w:rsidRPr="00131098">
        <w:t xml:space="preserve"> A 1198-1199</w:t>
      </w:r>
      <w:r w:rsidR="00BA441C">
        <w:t xml:space="preserve"> (2008)</w:t>
      </w:r>
      <w:r w:rsidRPr="00131098">
        <w:t xml:space="preserve"> 80-86, doi:10.1016/j.chroma.2008.05.015 .</w:t>
      </w:r>
    </w:p>
    <w:p w14:paraId="68FD98B0" w14:textId="22F8C8AA" w:rsidR="006D0097" w:rsidRPr="00131098" w:rsidRDefault="006D0097" w:rsidP="006D0097">
      <w:pPr>
        <w:pStyle w:val="EndNoteBibliography"/>
        <w:spacing w:after="0"/>
        <w:ind w:left="720" w:hanging="720"/>
      </w:pPr>
      <w:r w:rsidRPr="00131098">
        <w:t>11</w:t>
      </w:r>
      <w:r w:rsidRPr="00131098">
        <w:tab/>
        <w:t>L. Andersson , J. Porath. Isolation of phosphoproteins by immobilized metal (Fe3+) affinity chromatography. Anal</w:t>
      </w:r>
      <w:r w:rsidR="00131098" w:rsidRPr="00131098">
        <w:t>.</w:t>
      </w:r>
      <w:r w:rsidRPr="00131098">
        <w:t xml:space="preserve"> Biochem</w:t>
      </w:r>
      <w:r w:rsidR="00131098" w:rsidRPr="00131098">
        <w:t>.</w:t>
      </w:r>
      <w:r w:rsidRPr="00131098">
        <w:t xml:space="preserve"> 154</w:t>
      </w:r>
      <w:r w:rsidR="00131098" w:rsidRPr="00131098">
        <w:t xml:space="preserve"> (1986)</w:t>
      </w:r>
      <w:r w:rsidRPr="00131098">
        <w:t xml:space="preserve"> 250-254, doi:10.1016/0003-2697(86)90523-3</w:t>
      </w:r>
      <w:r w:rsidR="00131098" w:rsidRPr="00131098">
        <w:t>.</w:t>
      </w:r>
    </w:p>
    <w:p w14:paraId="02B63491" w14:textId="29AFD3CC" w:rsidR="006D0097" w:rsidRPr="00131098" w:rsidRDefault="006D0097" w:rsidP="006D0097">
      <w:pPr>
        <w:pStyle w:val="EndNoteBibliography"/>
        <w:spacing w:after="0"/>
        <w:ind w:left="720" w:hanging="720"/>
      </w:pPr>
      <w:r w:rsidRPr="00131098">
        <w:t>12</w:t>
      </w:r>
      <w:r w:rsidRPr="00131098">
        <w:tab/>
      </w:r>
      <w:r w:rsidR="004062CE" w:rsidRPr="004062CE">
        <w:t>M</w:t>
      </w:r>
      <w:r w:rsidR="004062CE">
        <w:t>.</w:t>
      </w:r>
      <w:r w:rsidR="004062CE" w:rsidRPr="004062CE">
        <w:t>De Praa</w:t>
      </w:r>
      <w:r w:rsidR="004062CE">
        <w:t xml:space="preserve">, </w:t>
      </w:r>
      <w:r w:rsidR="004062CE" w:rsidRPr="004062CE">
        <w:t>G</w:t>
      </w:r>
      <w:r w:rsidR="004062CE">
        <w:t>.</w:t>
      </w:r>
      <w:r w:rsidR="004062CE" w:rsidRPr="004062CE">
        <w:t>Greco</w:t>
      </w:r>
      <w:r w:rsidR="004062CE">
        <w:t xml:space="preserve">, </w:t>
      </w:r>
      <w:r w:rsidR="004062CE" w:rsidRPr="004062CE">
        <w:t>M</w:t>
      </w:r>
      <w:r w:rsidR="004062CE">
        <w:t>.</w:t>
      </w:r>
      <w:r w:rsidR="004062CE" w:rsidRPr="004062CE">
        <w:t>P.Krajewskia</w:t>
      </w:r>
      <w:r w:rsidR="004062CE">
        <w:t xml:space="preserve">, </w:t>
      </w:r>
      <w:r w:rsidR="004062CE" w:rsidRPr="004062CE">
        <w:t>M</w:t>
      </w:r>
      <w:r w:rsidR="004062CE">
        <w:t xml:space="preserve">.M. </w:t>
      </w:r>
      <w:r w:rsidR="004062CE" w:rsidRPr="004062CE">
        <w:t>Martin</w:t>
      </w:r>
      <w:r w:rsidR="004062CE">
        <w:t xml:space="preserve">, E. </w:t>
      </w:r>
      <w:r w:rsidR="004062CE" w:rsidRPr="004062CE">
        <w:t>George</w:t>
      </w:r>
      <w:r w:rsidR="004062CE">
        <w:t xml:space="preserve">, </w:t>
      </w:r>
      <w:r w:rsidR="004062CE" w:rsidRPr="004062CE">
        <w:t>N</w:t>
      </w:r>
      <w:r w:rsidR="004062CE">
        <w:t>.</w:t>
      </w:r>
      <w:r w:rsidR="004062CE" w:rsidRPr="004062CE">
        <w:t>Bartsch</w:t>
      </w:r>
      <w:r w:rsidR="004062CE">
        <w:t xml:space="preserve">, </w:t>
      </w:r>
      <w:r w:rsidR="004062CE" w:rsidRPr="004062CE">
        <w:t>F</w:t>
      </w:r>
      <w:r w:rsidR="004062CE">
        <w:t>.</w:t>
      </w:r>
      <w:r w:rsidR="004062CE" w:rsidRPr="004062CE">
        <w:t>Steiner</w:t>
      </w:r>
      <w:r w:rsidR="004062CE">
        <w:t xml:space="preserve">. </w:t>
      </w:r>
      <w:r w:rsidRPr="00131098">
        <w:t xml:space="preserve">Effects of titanium contamination caused by iron-free high-performance liquid chromatography systems on peak shape and retention of drugs with chelating properties. J </w:t>
      </w:r>
      <w:r w:rsidR="004062CE">
        <w:t>.</w:t>
      </w:r>
      <w:r w:rsidRPr="00131098">
        <w:t>Chromatogr</w:t>
      </w:r>
      <w:r w:rsidR="004062CE">
        <w:t>.</w:t>
      </w:r>
      <w:r w:rsidRPr="00131098">
        <w:t xml:space="preserve"> A 1611</w:t>
      </w:r>
      <w:r w:rsidR="004062CE">
        <w:t xml:space="preserve"> (2020)</w:t>
      </w:r>
      <w:r w:rsidRPr="00131098">
        <w:t xml:space="preserve"> 460619, doi:10.1016/j.chroma.2019.460619</w:t>
      </w:r>
      <w:r w:rsidR="004062CE">
        <w:t>.</w:t>
      </w:r>
    </w:p>
    <w:p w14:paraId="7EF4EF8C" w14:textId="74731AC7" w:rsidR="006D0097" w:rsidRPr="00131098" w:rsidRDefault="006D0097" w:rsidP="006D0097">
      <w:pPr>
        <w:pStyle w:val="EndNoteBibliography"/>
        <w:spacing w:after="0"/>
        <w:ind w:left="720" w:hanging="720"/>
      </w:pPr>
      <w:r w:rsidRPr="00131098">
        <w:t>13</w:t>
      </w:r>
      <w:r w:rsidRPr="00131098">
        <w:tab/>
        <w:t>J. J. Hsiao, O. G. Potter, T. W. Chu, H. Yin. Improved LC/MS Methods for the Analysis of Metal-Sensitive Analytes Using Medronic Acid as a Mobile Phase Additive. Anal</w:t>
      </w:r>
      <w:r w:rsidR="00131098" w:rsidRPr="00131098">
        <w:t>.</w:t>
      </w:r>
      <w:r w:rsidRPr="00131098">
        <w:t xml:space="preserve"> Chem</w:t>
      </w:r>
      <w:r w:rsidR="00131098" w:rsidRPr="00131098">
        <w:t>.</w:t>
      </w:r>
      <w:r w:rsidRPr="00131098">
        <w:t xml:space="preserve"> 90</w:t>
      </w:r>
      <w:r w:rsidR="00131098" w:rsidRPr="00131098">
        <w:t xml:space="preserve"> (2018) </w:t>
      </w:r>
      <w:r w:rsidRPr="00131098">
        <w:t>9457-9464, doi:10.1021/acs.analchem.8b02100.</w:t>
      </w:r>
    </w:p>
    <w:p w14:paraId="1CC2CE3E" w14:textId="68849359" w:rsidR="006D0097" w:rsidRPr="00131098" w:rsidRDefault="006D0097" w:rsidP="006D0097">
      <w:pPr>
        <w:pStyle w:val="EndNoteBibliography"/>
        <w:spacing w:after="0"/>
        <w:ind w:left="720" w:hanging="720"/>
      </w:pPr>
      <w:r w:rsidRPr="00131098">
        <w:t>14</w:t>
      </w:r>
      <w:r w:rsidRPr="00131098">
        <w:tab/>
        <w:t>R. E. Birdsall, J. Kellett, Y. Q. Yu, W. Chen. Application of mobile phase additives to reduce metal-ion mediated adsorption of non-phosphorylated peptides in RPLC/MS-based assays. J</w:t>
      </w:r>
      <w:r w:rsidR="00131098">
        <w:t>.</w:t>
      </w:r>
      <w:r w:rsidRPr="00131098">
        <w:t xml:space="preserve"> Chromatogr</w:t>
      </w:r>
      <w:r w:rsidR="00131098">
        <w:t>.</w:t>
      </w:r>
      <w:r w:rsidRPr="00131098">
        <w:t xml:space="preserve"> B Analyt</w:t>
      </w:r>
      <w:r w:rsidR="00BA441C">
        <w:t>.</w:t>
      </w:r>
      <w:r w:rsidRPr="00131098">
        <w:t xml:space="preserve"> Technol</w:t>
      </w:r>
      <w:r w:rsidR="00BA441C">
        <w:t>.</w:t>
      </w:r>
      <w:r w:rsidRPr="00131098">
        <w:t xml:space="preserve"> Biomed Life Sci 1126-1127</w:t>
      </w:r>
      <w:r w:rsidR="00131098">
        <w:t xml:space="preserve"> (2019)</w:t>
      </w:r>
      <w:r w:rsidRPr="00131098">
        <w:t xml:space="preserve"> 121773, doi:10.1016/j.jchromb.2019.121773</w:t>
      </w:r>
      <w:r w:rsidR="00131098">
        <w:t>.</w:t>
      </w:r>
    </w:p>
    <w:p w14:paraId="6AF89147" w14:textId="0F30A7DE" w:rsidR="006D0097" w:rsidRPr="00131098" w:rsidRDefault="006D0097" w:rsidP="006D0097">
      <w:pPr>
        <w:pStyle w:val="EndNoteBibliography"/>
        <w:spacing w:after="0"/>
        <w:ind w:left="720" w:hanging="720"/>
      </w:pPr>
      <w:r w:rsidRPr="00131098">
        <w:t>15</w:t>
      </w:r>
      <w:r w:rsidRPr="00131098">
        <w:tab/>
        <w:t>M. DeLano</w:t>
      </w:r>
      <w:r w:rsidR="000156FC">
        <w:t>, T.H. Walter, M.A. Lauber, M. Gilar, M.C. Jung, J.M. Nguyen,C. Buissel, A.V. Patel, R. Bates-Harrison, K.D. Wyndham</w:t>
      </w:r>
      <w:r w:rsidRPr="00131098">
        <w:t xml:space="preserve"> </w:t>
      </w:r>
      <w:r w:rsidR="000156FC">
        <w:t xml:space="preserve">. </w:t>
      </w:r>
      <w:r w:rsidRPr="00131098">
        <w:t>Using Hybrid Organic-Inorganic Surface Technology to Mitigate Analyte Interactions with Metal Surfaces in UHPLC. Anal</w:t>
      </w:r>
      <w:r w:rsidR="009A18F6">
        <w:t>.</w:t>
      </w:r>
      <w:r w:rsidRPr="00131098">
        <w:t xml:space="preserve"> Chem</w:t>
      </w:r>
      <w:r w:rsidR="009A18F6">
        <w:t>.</w:t>
      </w:r>
      <w:r w:rsidRPr="00131098">
        <w:t xml:space="preserve"> 93</w:t>
      </w:r>
      <w:r w:rsidR="00131098">
        <w:t xml:space="preserve"> (2021)</w:t>
      </w:r>
      <w:r w:rsidRPr="00131098">
        <w:t xml:space="preserve"> 5773-5781, doi:10.1021/acs.analchem.0c05203.</w:t>
      </w:r>
    </w:p>
    <w:p w14:paraId="17CA3BAF" w14:textId="687A0ACA" w:rsidR="006D0097" w:rsidRPr="00131098" w:rsidRDefault="006D0097" w:rsidP="006D0097">
      <w:pPr>
        <w:pStyle w:val="EndNoteBibliography"/>
        <w:spacing w:after="0"/>
        <w:ind w:left="720" w:hanging="720"/>
      </w:pPr>
      <w:r w:rsidRPr="00131098">
        <w:t>16</w:t>
      </w:r>
      <w:r w:rsidRPr="00131098">
        <w:tab/>
        <w:t xml:space="preserve">T. Nagayasu, C. Yoshioka, K. Imamura, K. Nakanishi. Effects of carboxyl groups on the adsorption behavior of low-molecular-weight substances on a stainless steel surface. J </w:t>
      </w:r>
      <w:r w:rsidR="00131098">
        <w:t>.</w:t>
      </w:r>
      <w:r w:rsidRPr="00131098">
        <w:t xml:space="preserve">Colloid Interface Sci </w:t>
      </w:r>
      <w:r w:rsidR="00131098">
        <w:t>.</w:t>
      </w:r>
      <w:r w:rsidRPr="00131098">
        <w:t>279</w:t>
      </w:r>
      <w:r w:rsidR="00131098">
        <w:t xml:space="preserve"> (2014)</w:t>
      </w:r>
      <w:r w:rsidRPr="00131098">
        <w:t xml:space="preserve"> 296-306, doi:10.1016/j.jcis.2004.06.081.</w:t>
      </w:r>
    </w:p>
    <w:p w14:paraId="3EA9FC8D" w14:textId="77777777" w:rsidR="006D0097" w:rsidRPr="00131098" w:rsidRDefault="006D0097" w:rsidP="006D0097">
      <w:pPr>
        <w:pStyle w:val="EndNoteBibliography"/>
        <w:spacing w:after="0"/>
        <w:ind w:left="720" w:hanging="720"/>
      </w:pPr>
      <w:r w:rsidRPr="00131098">
        <w:lastRenderedPageBreak/>
        <w:t>17</w:t>
      </w:r>
      <w:r w:rsidRPr="00131098">
        <w:tab/>
        <w:t>K. Sandra, J. Vandenbussche, G. Vanhoenacker, R. t'Kindt, P. Sandra. HPLC-DAD analysis of nucleotides using a fully ineert flowpath. Agilent application note pharma and biopharma 5994-0680EN (2019).</w:t>
      </w:r>
    </w:p>
    <w:p w14:paraId="09199BA1" w14:textId="68326E01" w:rsidR="006D0097" w:rsidRPr="00131098" w:rsidRDefault="006D0097" w:rsidP="006D0097">
      <w:pPr>
        <w:pStyle w:val="EndNoteBibliography"/>
        <w:spacing w:after="0"/>
        <w:ind w:left="720" w:hanging="720"/>
      </w:pPr>
      <w:r w:rsidRPr="00131098">
        <w:t>18</w:t>
      </w:r>
      <w:r w:rsidRPr="00131098">
        <w:tab/>
        <w:t>L. R. Snyder, J. J. Kirkland, J. W. Dolan. Introduction to Modern Liquid Chromatography 3rd ed</w:t>
      </w:r>
      <w:r w:rsidR="00156845">
        <w:t>., Wiley, 2010, doi:10.1002/9780470508183.</w:t>
      </w:r>
    </w:p>
    <w:p w14:paraId="21290700" w14:textId="00E14714" w:rsidR="006D0097" w:rsidRPr="00131098" w:rsidRDefault="006D0097" w:rsidP="006D0097">
      <w:pPr>
        <w:pStyle w:val="EndNoteBibliography"/>
        <w:spacing w:after="0"/>
        <w:ind w:left="720" w:hanging="720"/>
      </w:pPr>
      <w:r w:rsidRPr="00131098">
        <w:t>19</w:t>
      </w:r>
      <w:r w:rsidRPr="00131098">
        <w:tab/>
        <w:t>D. V. McCalley. Managing the column equilibration time in hydrophilic interaction chromatography. J</w:t>
      </w:r>
      <w:r w:rsidR="00156845">
        <w:t>.</w:t>
      </w:r>
      <w:r w:rsidRPr="00131098">
        <w:t xml:space="preserve"> Chromatogr</w:t>
      </w:r>
      <w:r w:rsidR="00156845">
        <w:t>.</w:t>
      </w:r>
      <w:r w:rsidRPr="00131098">
        <w:t xml:space="preserve"> A 1612</w:t>
      </w:r>
      <w:r w:rsidR="00156845">
        <w:t xml:space="preserve"> (2020)</w:t>
      </w:r>
      <w:r w:rsidRPr="00131098">
        <w:t xml:space="preserve"> 460655, doi:10.1016/j.chroma.2019.460655.</w:t>
      </w:r>
    </w:p>
    <w:p w14:paraId="006CEA57" w14:textId="02B8CD32" w:rsidR="006D0097" w:rsidRPr="00131098" w:rsidRDefault="006D0097" w:rsidP="006D0097">
      <w:pPr>
        <w:pStyle w:val="EndNoteBibliography"/>
        <w:spacing w:after="0"/>
        <w:ind w:left="720" w:hanging="720"/>
      </w:pPr>
      <w:r w:rsidRPr="00131098">
        <w:t>20</w:t>
      </w:r>
      <w:r w:rsidRPr="00131098">
        <w:tab/>
        <w:t>D. V. McCalley. A study of column equilibration time in hydrophilic interaction chromatography. J Chromatogr</w:t>
      </w:r>
      <w:r w:rsidR="00156845">
        <w:t>.</w:t>
      </w:r>
      <w:r w:rsidRPr="00131098">
        <w:t xml:space="preserve"> A 1554</w:t>
      </w:r>
      <w:r w:rsidR="00156845">
        <w:t xml:space="preserve"> (2018)</w:t>
      </w:r>
      <w:r w:rsidRPr="00131098">
        <w:t xml:space="preserve"> 61-70, doi:10.1016/j.chroma.2018.04.016.</w:t>
      </w:r>
    </w:p>
    <w:p w14:paraId="41BC3835" w14:textId="19588689" w:rsidR="006D0097" w:rsidRPr="00131098" w:rsidRDefault="006D0097" w:rsidP="006D0097">
      <w:pPr>
        <w:pStyle w:val="EndNoteBibliography"/>
        <w:spacing w:after="0"/>
        <w:ind w:left="720" w:hanging="720"/>
      </w:pPr>
      <w:r w:rsidRPr="00131098">
        <w:t>21</w:t>
      </w:r>
      <w:r w:rsidRPr="00131098">
        <w:tab/>
        <w:t>M. Gilar, M. DeLano, F. Gritti. Mitigation of analyte loss on metal surfaces in liquid chromatography. J</w:t>
      </w:r>
      <w:r w:rsidR="00156845">
        <w:t>.</w:t>
      </w:r>
      <w:r w:rsidRPr="00131098">
        <w:t xml:space="preserve"> Chromatogr</w:t>
      </w:r>
      <w:r w:rsidR="00156845">
        <w:t>.</w:t>
      </w:r>
      <w:r w:rsidRPr="00131098">
        <w:t xml:space="preserve"> A 1650</w:t>
      </w:r>
      <w:r w:rsidR="00156845">
        <w:t xml:space="preserve"> (2021)</w:t>
      </w:r>
      <w:r w:rsidRPr="00131098">
        <w:t xml:space="preserve"> 462247, doi:10.1016/j.chroma.2021.462247.</w:t>
      </w:r>
    </w:p>
    <w:p w14:paraId="330FEFD9" w14:textId="1D3A9F1C" w:rsidR="006D0097" w:rsidRPr="00131098" w:rsidRDefault="006D0097" w:rsidP="006D0097">
      <w:pPr>
        <w:pStyle w:val="EndNoteBibliography"/>
        <w:spacing w:after="0"/>
        <w:ind w:left="720" w:hanging="720"/>
      </w:pPr>
      <w:r w:rsidRPr="00131098">
        <w:t>22</w:t>
      </w:r>
      <w:r w:rsidRPr="00131098">
        <w:tab/>
        <w:t>D. V. McCalley. Instrumental considerations for the effective operation of short, highly efficient fused-core columns. Investigation of performance at high flow rates and elevated temperatures. J Chromatogr</w:t>
      </w:r>
      <w:r w:rsidR="00156845">
        <w:t>.</w:t>
      </w:r>
      <w:r w:rsidRPr="00131098">
        <w:t xml:space="preserve"> A 1217</w:t>
      </w:r>
      <w:r w:rsidR="007D75B1">
        <w:t xml:space="preserve"> (2010)</w:t>
      </w:r>
      <w:r w:rsidRPr="00131098">
        <w:t xml:space="preserve"> 4561-4567, doi:10.1016/j.chroma.2010.04.070.</w:t>
      </w:r>
    </w:p>
    <w:p w14:paraId="5F8C15E4" w14:textId="77777777" w:rsidR="008A3941" w:rsidRDefault="006D0097" w:rsidP="006D0097">
      <w:pPr>
        <w:pStyle w:val="EndNoteBibliography"/>
        <w:ind w:left="720" w:hanging="720"/>
      </w:pPr>
      <w:r w:rsidRPr="00131098">
        <w:t>23</w:t>
      </w:r>
      <w:r w:rsidRPr="00131098">
        <w:tab/>
        <w:t>D. V. McCalley. Evaluation of a linear free energy relationship for the determination of the column void volume in hydrophilic interaction chromatography. J</w:t>
      </w:r>
      <w:r w:rsidR="00BA441C">
        <w:t>.</w:t>
      </w:r>
      <w:r w:rsidRPr="00131098">
        <w:t xml:space="preserve"> Chromatogr</w:t>
      </w:r>
      <w:r w:rsidR="00BA441C">
        <w:t>.</w:t>
      </w:r>
      <w:r w:rsidRPr="00131098">
        <w:t xml:space="preserve"> A 1638</w:t>
      </w:r>
      <w:r w:rsidR="00BA441C">
        <w:t xml:space="preserve"> (2021)</w:t>
      </w:r>
      <w:r w:rsidRPr="00131098">
        <w:t xml:space="preserve"> 461849, doi:10.1016/j.chroma.2020.461849.</w:t>
      </w:r>
    </w:p>
    <w:p w14:paraId="351F9FDC" w14:textId="0E1D4839" w:rsidR="006A52E5" w:rsidRPr="00131098" w:rsidRDefault="006A52E5" w:rsidP="006D0097">
      <w:pPr>
        <w:pStyle w:val="EndNoteBibliography"/>
        <w:ind w:left="720" w:hanging="720"/>
      </w:pPr>
      <w:r>
        <w:t>24</w:t>
      </w:r>
      <w:r>
        <w:tab/>
        <w:t xml:space="preserve">F. Gritti, F. Wahab. Extraction of intrinsic column peak profiles </w:t>
      </w:r>
      <w:r w:rsidR="00E25BEF">
        <w:t>of narrow bore and microbore columns by peak deconvolution method</w:t>
      </w:r>
      <w:r w:rsidR="008A3941">
        <w:t>s</w:t>
      </w:r>
      <w:r w:rsidR="00E25BEF">
        <w:t>. Anal. Chim. Acta 1180 (2021) 33885, doi.org/10.1016/</w:t>
      </w:r>
      <w:r w:rsidR="008A3941">
        <w:t>j.aca.2021 338851.</w:t>
      </w:r>
    </w:p>
    <w:p w14:paraId="15D6F10B" w14:textId="4D9BB16B" w:rsidR="00DA4B04" w:rsidRPr="00131098" w:rsidRDefault="00CA7BA7" w:rsidP="00E32883">
      <w:pPr>
        <w:rPr>
          <w:rFonts w:ascii="Arial" w:hAnsi="Arial" w:cs="Arial"/>
          <w:sz w:val="24"/>
          <w:szCs w:val="24"/>
        </w:rPr>
      </w:pPr>
      <w:r w:rsidRPr="00131098">
        <w:rPr>
          <w:rFonts w:ascii="Arial" w:hAnsi="Arial" w:cs="Arial"/>
          <w:sz w:val="24"/>
          <w:szCs w:val="24"/>
        </w:rPr>
        <w:fldChar w:fldCharType="end"/>
      </w:r>
    </w:p>
    <w:p w14:paraId="68F22239" w14:textId="0F0491AF" w:rsidR="002667DF" w:rsidRPr="00131098" w:rsidRDefault="002667DF" w:rsidP="00E32883">
      <w:pPr>
        <w:rPr>
          <w:rFonts w:ascii="Arial" w:hAnsi="Arial" w:cs="Arial"/>
          <w:sz w:val="24"/>
          <w:szCs w:val="24"/>
        </w:rPr>
      </w:pPr>
    </w:p>
    <w:p w14:paraId="3D558FC9" w14:textId="45D950DB" w:rsidR="002667DF" w:rsidRPr="00131098" w:rsidRDefault="002667DF" w:rsidP="00E32883">
      <w:pPr>
        <w:rPr>
          <w:rFonts w:ascii="Arial" w:hAnsi="Arial" w:cs="Arial"/>
          <w:sz w:val="24"/>
          <w:szCs w:val="24"/>
        </w:rPr>
      </w:pPr>
    </w:p>
    <w:p w14:paraId="3CFFCE5B" w14:textId="761F79C3" w:rsidR="002667DF" w:rsidRPr="00131098" w:rsidRDefault="002667DF" w:rsidP="00E32883">
      <w:pPr>
        <w:rPr>
          <w:rFonts w:ascii="Arial" w:hAnsi="Arial" w:cs="Arial"/>
          <w:color w:val="000000" w:themeColor="text1"/>
          <w:sz w:val="24"/>
          <w:szCs w:val="24"/>
        </w:rPr>
      </w:pPr>
    </w:p>
    <w:p w14:paraId="117E5E44" w14:textId="54566D6D" w:rsidR="000116B9" w:rsidRPr="009C6830" w:rsidRDefault="000116B9" w:rsidP="00E32883">
      <w:pPr>
        <w:rPr>
          <w:rFonts w:ascii="Arial" w:hAnsi="Arial" w:cs="Arial"/>
          <w:color w:val="000000" w:themeColor="text1"/>
          <w:sz w:val="24"/>
          <w:szCs w:val="24"/>
        </w:rPr>
      </w:pPr>
      <w:bookmarkStart w:id="1" w:name="_Hlk83203768"/>
    </w:p>
    <w:bookmarkEnd w:id="1"/>
    <w:p w14:paraId="2A03D49A" w14:textId="1FF59D7C" w:rsidR="00F64641" w:rsidRDefault="00F64641" w:rsidP="00E32883">
      <w:pPr>
        <w:rPr>
          <w:rFonts w:ascii="Arial" w:hAnsi="Arial" w:cs="Arial"/>
          <w:sz w:val="24"/>
          <w:szCs w:val="24"/>
        </w:rPr>
      </w:pPr>
    </w:p>
    <w:p w14:paraId="2CA7671A" w14:textId="77777777" w:rsidR="00F64641" w:rsidRDefault="00F64641">
      <w:pPr>
        <w:rPr>
          <w:rFonts w:ascii="Arial" w:hAnsi="Arial" w:cs="Arial"/>
          <w:sz w:val="24"/>
          <w:szCs w:val="24"/>
        </w:rPr>
      </w:pPr>
      <w:r>
        <w:rPr>
          <w:rFonts w:ascii="Arial" w:hAnsi="Arial" w:cs="Arial"/>
          <w:sz w:val="24"/>
          <w:szCs w:val="24"/>
        </w:rPr>
        <w:br w:type="page"/>
      </w:r>
    </w:p>
    <w:p w14:paraId="4AD6728E" w14:textId="7229A6C4" w:rsidR="000116B9" w:rsidRDefault="007D5C1D" w:rsidP="00E32883">
      <w:pPr>
        <w:rPr>
          <w:rFonts w:ascii="Arial" w:hAnsi="Arial" w:cs="Arial"/>
          <w:sz w:val="24"/>
          <w:szCs w:val="24"/>
        </w:rPr>
      </w:pPr>
      <w:r>
        <w:rPr>
          <w:noProof/>
        </w:rPr>
        <w:lastRenderedPageBreak/>
        <mc:AlternateContent>
          <mc:Choice Requires="wpg">
            <w:drawing>
              <wp:inline distT="0" distB="0" distL="0" distR="0" wp14:anchorId="42EFAEE7" wp14:editId="5977A408">
                <wp:extent cx="5715000" cy="4286250"/>
                <wp:effectExtent l="0" t="0" r="0" b="0"/>
                <wp:docPr id="669" name="Graphic 1"/>
                <wp:cNvGraphicFramePr/>
                <a:graphic xmlns:a="http://schemas.openxmlformats.org/drawingml/2006/main">
                  <a:graphicData uri="http://schemas.microsoft.com/office/word/2010/wordprocessingGroup">
                    <wpg:wgp>
                      <wpg:cNvGrpSpPr/>
                      <wpg:grpSpPr>
                        <a:xfrm>
                          <a:off x="0" y="0"/>
                          <a:ext cx="5715000" cy="4286250"/>
                          <a:chOff x="0" y="0"/>
                          <a:chExt cx="5715000" cy="4286250"/>
                        </a:xfrm>
                      </wpg:grpSpPr>
                      <wps:wsp>
                        <wps:cNvPr id="670" name="Freeform: Shape 670"/>
                        <wps:cNvSpPr/>
                        <wps:spPr>
                          <a:xfrm>
                            <a:off x="0" y="0"/>
                            <a:ext cx="5715000" cy="4286250"/>
                          </a:xfrm>
                          <a:custGeom>
                            <a:avLst/>
                            <a:gdLst>
                              <a:gd name="connsiteX0" fmla="*/ 0 w 5715000"/>
                              <a:gd name="connsiteY0" fmla="*/ 0 h 4286250"/>
                              <a:gd name="connsiteX1" fmla="*/ 5715000 w 5715000"/>
                              <a:gd name="connsiteY1" fmla="*/ 0 h 4286250"/>
                              <a:gd name="connsiteX2" fmla="*/ 5715000 w 5715000"/>
                              <a:gd name="connsiteY2" fmla="*/ 4286250 h 4286250"/>
                              <a:gd name="connsiteX3" fmla="*/ 0 w 5715000"/>
                              <a:gd name="connsiteY3" fmla="*/ 4286250 h 4286250"/>
                            </a:gdLst>
                            <a:ahLst/>
                            <a:cxnLst>
                              <a:cxn ang="0">
                                <a:pos x="connsiteX0" y="connsiteY0"/>
                              </a:cxn>
                              <a:cxn ang="0">
                                <a:pos x="connsiteX1" y="connsiteY1"/>
                              </a:cxn>
                              <a:cxn ang="0">
                                <a:pos x="connsiteX2" y="connsiteY2"/>
                              </a:cxn>
                              <a:cxn ang="0">
                                <a:pos x="connsiteX3" y="connsiteY3"/>
                              </a:cxn>
                            </a:cxnLst>
                            <a:rect l="l" t="t" r="r" b="b"/>
                            <a:pathLst>
                              <a:path w="5715000" h="4286250">
                                <a:moveTo>
                                  <a:pt x="0" y="0"/>
                                </a:moveTo>
                                <a:lnTo>
                                  <a:pt x="5715000" y="0"/>
                                </a:lnTo>
                                <a:lnTo>
                                  <a:pt x="5715000" y="4286250"/>
                                </a:lnTo>
                                <a:lnTo>
                                  <a:pt x="0" y="4286250"/>
                                </a:ln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71" name="Freeform: Shape 671"/>
                        <wps:cNvSpPr/>
                        <wps:spPr>
                          <a:xfrm>
                            <a:off x="614362" y="3681412"/>
                            <a:ext cx="4552950" cy="9525"/>
                          </a:xfrm>
                          <a:custGeom>
                            <a:avLst/>
                            <a:gdLst>
                              <a:gd name="connsiteX0" fmla="*/ 0 w 4552950"/>
                              <a:gd name="connsiteY0" fmla="*/ 0 h 9525"/>
                              <a:gd name="connsiteX1" fmla="*/ 4552950 w 4552950"/>
                              <a:gd name="connsiteY1" fmla="*/ 0 h 9525"/>
                            </a:gdLst>
                            <a:ahLst/>
                            <a:cxnLst>
                              <a:cxn ang="0">
                                <a:pos x="connsiteX0" y="connsiteY0"/>
                              </a:cxn>
                              <a:cxn ang="0">
                                <a:pos x="connsiteX1" y="connsiteY1"/>
                              </a:cxn>
                            </a:cxnLst>
                            <a:rect l="l" t="t" r="r" b="b"/>
                            <a:pathLst>
                              <a:path w="4552950" h="9525">
                                <a:moveTo>
                                  <a:pt x="0" y="0"/>
                                </a:moveTo>
                                <a:lnTo>
                                  <a:pt x="4552950" y="0"/>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72" name="Freeform: Shape 672"/>
                        <wps:cNvSpPr/>
                        <wps:spPr>
                          <a:xfrm>
                            <a:off x="614362" y="3681412"/>
                            <a:ext cx="0" cy="19050"/>
                          </a:xfrm>
                          <a:custGeom>
                            <a:avLst/>
                            <a:gdLst>
                              <a:gd name="connsiteX0" fmla="*/ 0 w 0"/>
                              <a:gd name="connsiteY0" fmla="*/ 0 h 19050"/>
                              <a:gd name="connsiteX1" fmla="*/ 1 w 0"/>
                              <a:gd name="connsiteY1" fmla="*/ 19050 h 19050"/>
                            </a:gdLst>
                            <a:ahLst/>
                            <a:cxnLst>
                              <a:cxn ang="0">
                                <a:pos x="connsiteX0" y="connsiteY0"/>
                              </a:cxn>
                              <a:cxn ang="0">
                                <a:pos x="connsiteX1" y="connsiteY1"/>
                              </a:cxn>
                            </a:cxnLst>
                            <a:rect l="l" t="t" r="r" b="b"/>
                            <a:pathLst>
                              <a:path h="19050">
                                <a:moveTo>
                                  <a:pt x="0" y="0"/>
                                </a:moveTo>
                                <a:lnTo>
                                  <a:pt x="1" y="19050"/>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73" name="Freeform: Shape 673"/>
                        <wps:cNvSpPr/>
                        <wps:spPr>
                          <a:xfrm>
                            <a:off x="738187" y="3681412"/>
                            <a:ext cx="0" cy="9525"/>
                          </a:xfrm>
                          <a:custGeom>
                            <a:avLst/>
                            <a:gdLst>
                              <a:gd name="connsiteX0" fmla="*/ 0 w 0"/>
                              <a:gd name="connsiteY0" fmla="*/ 0 h 9525"/>
                              <a:gd name="connsiteX1" fmla="*/ 1 w 0"/>
                              <a:gd name="connsiteY1" fmla="*/ 9525 h 9525"/>
                            </a:gdLst>
                            <a:ahLst/>
                            <a:cxnLst>
                              <a:cxn ang="0">
                                <a:pos x="connsiteX0" y="connsiteY0"/>
                              </a:cxn>
                              <a:cxn ang="0">
                                <a:pos x="connsiteX1" y="connsiteY1"/>
                              </a:cxn>
                            </a:cxnLst>
                            <a:rect l="l" t="t" r="r" b="b"/>
                            <a:pathLst>
                              <a:path h="9525">
                                <a:moveTo>
                                  <a:pt x="0" y="0"/>
                                </a:moveTo>
                                <a:lnTo>
                                  <a:pt x="1" y="9525"/>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74" name="Freeform: Shape 674"/>
                        <wps:cNvSpPr/>
                        <wps:spPr>
                          <a:xfrm>
                            <a:off x="852487" y="3681412"/>
                            <a:ext cx="0" cy="9525"/>
                          </a:xfrm>
                          <a:custGeom>
                            <a:avLst/>
                            <a:gdLst>
                              <a:gd name="connsiteX0" fmla="*/ 0 w 0"/>
                              <a:gd name="connsiteY0" fmla="*/ 0 h 9525"/>
                              <a:gd name="connsiteX1" fmla="*/ 1 w 0"/>
                              <a:gd name="connsiteY1" fmla="*/ 9525 h 9525"/>
                            </a:gdLst>
                            <a:ahLst/>
                            <a:cxnLst>
                              <a:cxn ang="0">
                                <a:pos x="connsiteX0" y="connsiteY0"/>
                              </a:cxn>
                              <a:cxn ang="0">
                                <a:pos x="connsiteX1" y="connsiteY1"/>
                              </a:cxn>
                            </a:cxnLst>
                            <a:rect l="l" t="t" r="r" b="b"/>
                            <a:pathLst>
                              <a:path h="9525">
                                <a:moveTo>
                                  <a:pt x="0" y="0"/>
                                </a:moveTo>
                                <a:lnTo>
                                  <a:pt x="1" y="9525"/>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75" name="Freeform: Shape 675"/>
                        <wps:cNvSpPr/>
                        <wps:spPr>
                          <a:xfrm>
                            <a:off x="976312" y="3681412"/>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76" name="Freeform: Shape 676"/>
                        <wps:cNvSpPr/>
                        <wps:spPr>
                          <a:xfrm>
                            <a:off x="1100137" y="3681412"/>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77" name="Freeform: Shape 677"/>
                        <wps:cNvSpPr/>
                        <wps:spPr>
                          <a:xfrm>
                            <a:off x="1223962" y="3681412"/>
                            <a:ext cx="9525" cy="19050"/>
                          </a:xfrm>
                          <a:custGeom>
                            <a:avLst/>
                            <a:gdLst>
                              <a:gd name="connsiteX0" fmla="*/ 0 w 9525"/>
                              <a:gd name="connsiteY0" fmla="*/ 0 h 19050"/>
                              <a:gd name="connsiteX1" fmla="*/ 0 w 9525"/>
                              <a:gd name="connsiteY1" fmla="*/ 19050 h 19050"/>
                            </a:gdLst>
                            <a:ahLst/>
                            <a:cxnLst>
                              <a:cxn ang="0">
                                <a:pos x="connsiteX0" y="connsiteY0"/>
                              </a:cxn>
                              <a:cxn ang="0">
                                <a:pos x="connsiteX1" y="connsiteY1"/>
                              </a:cxn>
                            </a:cxnLst>
                            <a:rect l="l" t="t" r="r" b="b"/>
                            <a:pathLst>
                              <a:path w="9525" h="19050">
                                <a:moveTo>
                                  <a:pt x="0" y="0"/>
                                </a:moveTo>
                                <a:lnTo>
                                  <a:pt x="0" y="19050"/>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78" name="Freeform: Shape 678"/>
                        <wps:cNvSpPr/>
                        <wps:spPr>
                          <a:xfrm>
                            <a:off x="1338262" y="3681412"/>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79" name="Freeform: Shape 679"/>
                        <wps:cNvSpPr/>
                        <wps:spPr>
                          <a:xfrm>
                            <a:off x="1462087" y="3681412"/>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80" name="Freeform: Shape 680"/>
                        <wps:cNvSpPr/>
                        <wps:spPr>
                          <a:xfrm>
                            <a:off x="1585912" y="3681412"/>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81" name="Freeform: Shape 681"/>
                        <wps:cNvSpPr/>
                        <wps:spPr>
                          <a:xfrm>
                            <a:off x="1709737" y="3681412"/>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82" name="Freeform: Shape 682"/>
                        <wps:cNvSpPr/>
                        <wps:spPr>
                          <a:xfrm>
                            <a:off x="1824037" y="3681412"/>
                            <a:ext cx="9525" cy="19050"/>
                          </a:xfrm>
                          <a:custGeom>
                            <a:avLst/>
                            <a:gdLst>
                              <a:gd name="connsiteX0" fmla="*/ 0 w 9525"/>
                              <a:gd name="connsiteY0" fmla="*/ 0 h 19050"/>
                              <a:gd name="connsiteX1" fmla="*/ 0 w 9525"/>
                              <a:gd name="connsiteY1" fmla="*/ 19050 h 19050"/>
                            </a:gdLst>
                            <a:ahLst/>
                            <a:cxnLst>
                              <a:cxn ang="0">
                                <a:pos x="connsiteX0" y="connsiteY0"/>
                              </a:cxn>
                              <a:cxn ang="0">
                                <a:pos x="connsiteX1" y="connsiteY1"/>
                              </a:cxn>
                            </a:cxnLst>
                            <a:rect l="l" t="t" r="r" b="b"/>
                            <a:pathLst>
                              <a:path w="9525" h="19050">
                                <a:moveTo>
                                  <a:pt x="0" y="0"/>
                                </a:moveTo>
                                <a:lnTo>
                                  <a:pt x="0" y="19050"/>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83" name="Freeform: Shape 683"/>
                        <wps:cNvSpPr/>
                        <wps:spPr>
                          <a:xfrm>
                            <a:off x="1947862" y="3681412"/>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84" name="Freeform: Shape 684"/>
                        <wps:cNvSpPr/>
                        <wps:spPr>
                          <a:xfrm>
                            <a:off x="2071687" y="3681412"/>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85" name="Freeform: Shape 685"/>
                        <wps:cNvSpPr/>
                        <wps:spPr>
                          <a:xfrm>
                            <a:off x="2185987" y="3681412"/>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86" name="Freeform: Shape 686"/>
                        <wps:cNvSpPr/>
                        <wps:spPr>
                          <a:xfrm>
                            <a:off x="2309812" y="3681412"/>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87" name="Freeform: Shape 687"/>
                        <wps:cNvSpPr/>
                        <wps:spPr>
                          <a:xfrm>
                            <a:off x="2433637" y="3681412"/>
                            <a:ext cx="9525" cy="19050"/>
                          </a:xfrm>
                          <a:custGeom>
                            <a:avLst/>
                            <a:gdLst>
                              <a:gd name="connsiteX0" fmla="*/ 0 w 9525"/>
                              <a:gd name="connsiteY0" fmla="*/ 0 h 19050"/>
                              <a:gd name="connsiteX1" fmla="*/ 0 w 9525"/>
                              <a:gd name="connsiteY1" fmla="*/ 19050 h 19050"/>
                            </a:gdLst>
                            <a:ahLst/>
                            <a:cxnLst>
                              <a:cxn ang="0">
                                <a:pos x="connsiteX0" y="connsiteY0"/>
                              </a:cxn>
                              <a:cxn ang="0">
                                <a:pos x="connsiteX1" y="connsiteY1"/>
                              </a:cxn>
                            </a:cxnLst>
                            <a:rect l="l" t="t" r="r" b="b"/>
                            <a:pathLst>
                              <a:path w="9525" h="19050">
                                <a:moveTo>
                                  <a:pt x="0" y="0"/>
                                </a:moveTo>
                                <a:lnTo>
                                  <a:pt x="0" y="19050"/>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88" name="Freeform: Shape 688"/>
                        <wps:cNvSpPr/>
                        <wps:spPr>
                          <a:xfrm>
                            <a:off x="2557462" y="3681412"/>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89" name="Freeform: Shape 689"/>
                        <wps:cNvSpPr/>
                        <wps:spPr>
                          <a:xfrm>
                            <a:off x="2671762" y="3681412"/>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0" name="Freeform: Shape 690"/>
                        <wps:cNvSpPr/>
                        <wps:spPr>
                          <a:xfrm>
                            <a:off x="2795587" y="3681412"/>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1" name="Freeform: Shape 691"/>
                        <wps:cNvSpPr/>
                        <wps:spPr>
                          <a:xfrm>
                            <a:off x="2919412" y="3681412"/>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2" name="Freeform: Shape 692"/>
                        <wps:cNvSpPr/>
                        <wps:spPr>
                          <a:xfrm>
                            <a:off x="3043237" y="3681412"/>
                            <a:ext cx="9525" cy="19050"/>
                          </a:xfrm>
                          <a:custGeom>
                            <a:avLst/>
                            <a:gdLst>
                              <a:gd name="connsiteX0" fmla="*/ 0 w 9525"/>
                              <a:gd name="connsiteY0" fmla="*/ 0 h 19050"/>
                              <a:gd name="connsiteX1" fmla="*/ 0 w 9525"/>
                              <a:gd name="connsiteY1" fmla="*/ 19050 h 19050"/>
                            </a:gdLst>
                            <a:ahLst/>
                            <a:cxnLst>
                              <a:cxn ang="0">
                                <a:pos x="connsiteX0" y="connsiteY0"/>
                              </a:cxn>
                              <a:cxn ang="0">
                                <a:pos x="connsiteX1" y="connsiteY1"/>
                              </a:cxn>
                            </a:cxnLst>
                            <a:rect l="l" t="t" r="r" b="b"/>
                            <a:pathLst>
                              <a:path w="9525" h="19050">
                                <a:moveTo>
                                  <a:pt x="0" y="0"/>
                                </a:moveTo>
                                <a:lnTo>
                                  <a:pt x="0" y="19050"/>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3" name="Freeform: Shape 693"/>
                        <wps:cNvSpPr/>
                        <wps:spPr>
                          <a:xfrm>
                            <a:off x="3157537" y="3681412"/>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4" name="Freeform: Shape 694"/>
                        <wps:cNvSpPr/>
                        <wps:spPr>
                          <a:xfrm>
                            <a:off x="3281362" y="3681412"/>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 name="Freeform: Shape 695"/>
                        <wps:cNvSpPr/>
                        <wps:spPr>
                          <a:xfrm>
                            <a:off x="3405187" y="3681412"/>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6" name="Freeform: Shape 696"/>
                        <wps:cNvSpPr/>
                        <wps:spPr>
                          <a:xfrm>
                            <a:off x="3529012" y="3681412"/>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7" name="Freeform: Shape 697"/>
                        <wps:cNvSpPr/>
                        <wps:spPr>
                          <a:xfrm>
                            <a:off x="3643312" y="3681412"/>
                            <a:ext cx="9525" cy="19050"/>
                          </a:xfrm>
                          <a:custGeom>
                            <a:avLst/>
                            <a:gdLst>
                              <a:gd name="connsiteX0" fmla="*/ 0 w 9525"/>
                              <a:gd name="connsiteY0" fmla="*/ 0 h 19050"/>
                              <a:gd name="connsiteX1" fmla="*/ 0 w 9525"/>
                              <a:gd name="connsiteY1" fmla="*/ 19050 h 19050"/>
                            </a:gdLst>
                            <a:ahLst/>
                            <a:cxnLst>
                              <a:cxn ang="0">
                                <a:pos x="connsiteX0" y="connsiteY0"/>
                              </a:cxn>
                              <a:cxn ang="0">
                                <a:pos x="connsiteX1" y="connsiteY1"/>
                              </a:cxn>
                            </a:cxnLst>
                            <a:rect l="l" t="t" r="r" b="b"/>
                            <a:pathLst>
                              <a:path w="9525" h="19050">
                                <a:moveTo>
                                  <a:pt x="0" y="0"/>
                                </a:moveTo>
                                <a:lnTo>
                                  <a:pt x="0" y="19050"/>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8" name="Freeform: Shape 698"/>
                        <wps:cNvSpPr/>
                        <wps:spPr>
                          <a:xfrm>
                            <a:off x="3767137" y="3681412"/>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9" name="Freeform: Shape 699"/>
                        <wps:cNvSpPr/>
                        <wps:spPr>
                          <a:xfrm>
                            <a:off x="3890962" y="3681412"/>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00" name="Freeform: Shape 700"/>
                        <wps:cNvSpPr/>
                        <wps:spPr>
                          <a:xfrm>
                            <a:off x="4005262" y="3681412"/>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01" name="Freeform: Shape 701"/>
                        <wps:cNvSpPr/>
                        <wps:spPr>
                          <a:xfrm>
                            <a:off x="4129087" y="3681412"/>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02" name="Freeform: Shape 702"/>
                        <wps:cNvSpPr/>
                        <wps:spPr>
                          <a:xfrm>
                            <a:off x="4252912" y="3681412"/>
                            <a:ext cx="9525" cy="19050"/>
                          </a:xfrm>
                          <a:custGeom>
                            <a:avLst/>
                            <a:gdLst>
                              <a:gd name="connsiteX0" fmla="*/ 0 w 9525"/>
                              <a:gd name="connsiteY0" fmla="*/ 0 h 19050"/>
                              <a:gd name="connsiteX1" fmla="*/ 0 w 9525"/>
                              <a:gd name="connsiteY1" fmla="*/ 19050 h 19050"/>
                            </a:gdLst>
                            <a:ahLst/>
                            <a:cxnLst>
                              <a:cxn ang="0">
                                <a:pos x="connsiteX0" y="connsiteY0"/>
                              </a:cxn>
                              <a:cxn ang="0">
                                <a:pos x="connsiteX1" y="connsiteY1"/>
                              </a:cxn>
                            </a:cxnLst>
                            <a:rect l="l" t="t" r="r" b="b"/>
                            <a:pathLst>
                              <a:path w="9525" h="19050">
                                <a:moveTo>
                                  <a:pt x="0" y="0"/>
                                </a:moveTo>
                                <a:lnTo>
                                  <a:pt x="0" y="19050"/>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03" name="Freeform: Shape 703"/>
                        <wps:cNvSpPr/>
                        <wps:spPr>
                          <a:xfrm>
                            <a:off x="4376737" y="3681412"/>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04" name="Freeform: Shape 704"/>
                        <wps:cNvSpPr/>
                        <wps:spPr>
                          <a:xfrm>
                            <a:off x="4491037" y="3681412"/>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05" name="Freeform: Shape 705"/>
                        <wps:cNvSpPr/>
                        <wps:spPr>
                          <a:xfrm>
                            <a:off x="4614862" y="3681412"/>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06" name="Freeform: Shape 706"/>
                        <wps:cNvSpPr/>
                        <wps:spPr>
                          <a:xfrm>
                            <a:off x="4738687" y="3681412"/>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07" name="Freeform: Shape 707"/>
                        <wps:cNvSpPr/>
                        <wps:spPr>
                          <a:xfrm>
                            <a:off x="4862512" y="3681412"/>
                            <a:ext cx="9525" cy="19050"/>
                          </a:xfrm>
                          <a:custGeom>
                            <a:avLst/>
                            <a:gdLst>
                              <a:gd name="connsiteX0" fmla="*/ 0 w 9525"/>
                              <a:gd name="connsiteY0" fmla="*/ 0 h 19050"/>
                              <a:gd name="connsiteX1" fmla="*/ 0 w 9525"/>
                              <a:gd name="connsiteY1" fmla="*/ 19050 h 19050"/>
                            </a:gdLst>
                            <a:ahLst/>
                            <a:cxnLst>
                              <a:cxn ang="0">
                                <a:pos x="connsiteX0" y="connsiteY0"/>
                              </a:cxn>
                              <a:cxn ang="0">
                                <a:pos x="connsiteX1" y="connsiteY1"/>
                              </a:cxn>
                            </a:cxnLst>
                            <a:rect l="l" t="t" r="r" b="b"/>
                            <a:pathLst>
                              <a:path w="9525" h="19050">
                                <a:moveTo>
                                  <a:pt x="0" y="0"/>
                                </a:moveTo>
                                <a:lnTo>
                                  <a:pt x="0" y="19050"/>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08" name="Freeform: Shape 708"/>
                        <wps:cNvSpPr/>
                        <wps:spPr>
                          <a:xfrm>
                            <a:off x="4976812" y="3681412"/>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09" name="Freeform: Shape 709"/>
                        <wps:cNvSpPr/>
                        <wps:spPr>
                          <a:xfrm>
                            <a:off x="5100637" y="3681412"/>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10" name="Freeform: Shape 710"/>
                        <wps:cNvSpPr/>
                        <wps:spPr>
                          <a:xfrm flipV="1">
                            <a:off x="614362" y="614362"/>
                            <a:ext cx="0" cy="3067050"/>
                          </a:xfrm>
                          <a:custGeom>
                            <a:avLst/>
                            <a:gdLst>
                              <a:gd name="connsiteX0" fmla="*/ 65 w 0"/>
                              <a:gd name="connsiteY0" fmla="*/ 65 h 3067050"/>
                              <a:gd name="connsiteX1" fmla="*/ 65 w 0"/>
                              <a:gd name="connsiteY1" fmla="*/ 3067115 h 3067050"/>
                            </a:gdLst>
                            <a:ahLst/>
                            <a:cxnLst>
                              <a:cxn ang="0">
                                <a:pos x="connsiteX0" y="connsiteY0"/>
                              </a:cxn>
                              <a:cxn ang="0">
                                <a:pos x="connsiteX1" y="connsiteY1"/>
                              </a:cxn>
                            </a:cxnLst>
                            <a:rect l="l" t="t" r="r" b="b"/>
                            <a:pathLst>
                              <a:path h="3067050">
                                <a:moveTo>
                                  <a:pt x="65" y="65"/>
                                </a:moveTo>
                                <a:lnTo>
                                  <a:pt x="65" y="3067115"/>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11" name="Freeform: Shape 711"/>
                        <wps:cNvSpPr/>
                        <wps:spPr>
                          <a:xfrm rot="10800000" flipV="1">
                            <a:off x="604837" y="3586162"/>
                            <a:ext cx="9525" cy="0"/>
                          </a:xfrm>
                          <a:custGeom>
                            <a:avLst/>
                            <a:gdLst>
                              <a:gd name="connsiteX0" fmla="*/ 64 w 9525"/>
                              <a:gd name="connsiteY0" fmla="*/ 377 h 0"/>
                              <a:gd name="connsiteX1" fmla="*/ 9589 w 9525"/>
                              <a:gd name="connsiteY1" fmla="*/ 377 h 0"/>
                            </a:gdLst>
                            <a:ahLst/>
                            <a:cxnLst>
                              <a:cxn ang="0">
                                <a:pos x="connsiteX0" y="connsiteY0"/>
                              </a:cxn>
                              <a:cxn ang="0">
                                <a:pos x="connsiteX1" y="connsiteY1"/>
                              </a:cxn>
                            </a:cxnLst>
                            <a:rect l="l" t="t" r="r" b="b"/>
                            <a:pathLst>
                              <a:path w="9525">
                                <a:moveTo>
                                  <a:pt x="64" y="377"/>
                                </a:moveTo>
                                <a:lnTo>
                                  <a:pt x="9589" y="377"/>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12" name="Freeform: Shape 712"/>
                        <wps:cNvSpPr/>
                        <wps:spPr>
                          <a:xfrm rot="10800000" flipV="1">
                            <a:off x="595312" y="3481387"/>
                            <a:ext cx="19050" cy="0"/>
                          </a:xfrm>
                          <a:custGeom>
                            <a:avLst/>
                            <a:gdLst>
                              <a:gd name="connsiteX0" fmla="*/ 63 w 19050"/>
                              <a:gd name="connsiteY0" fmla="*/ 366 h 0"/>
                              <a:gd name="connsiteX1" fmla="*/ 19113 w 19050"/>
                              <a:gd name="connsiteY1" fmla="*/ 366 h 0"/>
                            </a:gdLst>
                            <a:ahLst/>
                            <a:cxnLst>
                              <a:cxn ang="0">
                                <a:pos x="connsiteX0" y="connsiteY0"/>
                              </a:cxn>
                              <a:cxn ang="0">
                                <a:pos x="connsiteX1" y="connsiteY1"/>
                              </a:cxn>
                            </a:cxnLst>
                            <a:rect l="l" t="t" r="r" b="b"/>
                            <a:pathLst>
                              <a:path w="19050">
                                <a:moveTo>
                                  <a:pt x="63" y="366"/>
                                </a:moveTo>
                                <a:lnTo>
                                  <a:pt x="19113" y="366"/>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13" name="Freeform: Shape 713"/>
                        <wps:cNvSpPr/>
                        <wps:spPr>
                          <a:xfrm rot="10800000" flipV="1">
                            <a:off x="604837" y="3376612"/>
                            <a:ext cx="9525" cy="0"/>
                          </a:xfrm>
                          <a:custGeom>
                            <a:avLst/>
                            <a:gdLst>
                              <a:gd name="connsiteX0" fmla="*/ 64 w 9525"/>
                              <a:gd name="connsiteY0" fmla="*/ 355 h 0"/>
                              <a:gd name="connsiteX1" fmla="*/ 9589 w 9525"/>
                              <a:gd name="connsiteY1" fmla="*/ 355 h 0"/>
                            </a:gdLst>
                            <a:ahLst/>
                            <a:cxnLst>
                              <a:cxn ang="0">
                                <a:pos x="connsiteX0" y="connsiteY0"/>
                              </a:cxn>
                              <a:cxn ang="0">
                                <a:pos x="connsiteX1" y="connsiteY1"/>
                              </a:cxn>
                            </a:cxnLst>
                            <a:rect l="l" t="t" r="r" b="b"/>
                            <a:pathLst>
                              <a:path w="9525">
                                <a:moveTo>
                                  <a:pt x="64" y="355"/>
                                </a:moveTo>
                                <a:lnTo>
                                  <a:pt x="9589" y="355"/>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14" name="Freeform: Shape 714"/>
                        <wps:cNvSpPr/>
                        <wps:spPr>
                          <a:xfrm rot="10800000" flipV="1">
                            <a:off x="604837" y="3271837"/>
                            <a:ext cx="9525" cy="0"/>
                          </a:xfrm>
                          <a:custGeom>
                            <a:avLst/>
                            <a:gdLst>
                              <a:gd name="connsiteX0" fmla="*/ 64 w 9525"/>
                              <a:gd name="connsiteY0" fmla="*/ 344 h 0"/>
                              <a:gd name="connsiteX1" fmla="*/ 9589 w 9525"/>
                              <a:gd name="connsiteY1" fmla="*/ 344 h 0"/>
                            </a:gdLst>
                            <a:ahLst/>
                            <a:cxnLst>
                              <a:cxn ang="0">
                                <a:pos x="connsiteX0" y="connsiteY0"/>
                              </a:cxn>
                              <a:cxn ang="0">
                                <a:pos x="connsiteX1" y="connsiteY1"/>
                              </a:cxn>
                            </a:cxnLst>
                            <a:rect l="l" t="t" r="r" b="b"/>
                            <a:pathLst>
                              <a:path w="9525">
                                <a:moveTo>
                                  <a:pt x="64" y="344"/>
                                </a:moveTo>
                                <a:lnTo>
                                  <a:pt x="9589" y="344"/>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15" name="Freeform: Shape 715"/>
                        <wps:cNvSpPr/>
                        <wps:spPr>
                          <a:xfrm rot="10800000" flipV="1">
                            <a:off x="604837" y="3167062"/>
                            <a:ext cx="9525" cy="0"/>
                          </a:xfrm>
                          <a:custGeom>
                            <a:avLst/>
                            <a:gdLst>
                              <a:gd name="connsiteX0" fmla="*/ 64 w 9525"/>
                              <a:gd name="connsiteY0" fmla="*/ 333 h 0"/>
                              <a:gd name="connsiteX1" fmla="*/ 9589 w 9525"/>
                              <a:gd name="connsiteY1" fmla="*/ 333 h 0"/>
                            </a:gdLst>
                            <a:ahLst/>
                            <a:cxnLst>
                              <a:cxn ang="0">
                                <a:pos x="connsiteX0" y="connsiteY0"/>
                              </a:cxn>
                              <a:cxn ang="0">
                                <a:pos x="connsiteX1" y="connsiteY1"/>
                              </a:cxn>
                            </a:cxnLst>
                            <a:rect l="l" t="t" r="r" b="b"/>
                            <a:pathLst>
                              <a:path w="9525">
                                <a:moveTo>
                                  <a:pt x="64" y="333"/>
                                </a:moveTo>
                                <a:lnTo>
                                  <a:pt x="9589" y="333"/>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16" name="Freeform: Shape 716"/>
                        <wps:cNvSpPr/>
                        <wps:spPr>
                          <a:xfrm rot="10800000" flipV="1">
                            <a:off x="604837" y="3062287"/>
                            <a:ext cx="9525" cy="0"/>
                          </a:xfrm>
                          <a:custGeom>
                            <a:avLst/>
                            <a:gdLst>
                              <a:gd name="connsiteX0" fmla="*/ 64 w 9525"/>
                              <a:gd name="connsiteY0" fmla="*/ 322 h 0"/>
                              <a:gd name="connsiteX1" fmla="*/ 9589 w 9525"/>
                              <a:gd name="connsiteY1" fmla="*/ 322 h 0"/>
                            </a:gdLst>
                            <a:ahLst/>
                            <a:cxnLst>
                              <a:cxn ang="0">
                                <a:pos x="connsiteX0" y="connsiteY0"/>
                              </a:cxn>
                              <a:cxn ang="0">
                                <a:pos x="connsiteX1" y="connsiteY1"/>
                              </a:cxn>
                            </a:cxnLst>
                            <a:rect l="l" t="t" r="r" b="b"/>
                            <a:pathLst>
                              <a:path w="9525">
                                <a:moveTo>
                                  <a:pt x="64" y="322"/>
                                </a:moveTo>
                                <a:lnTo>
                                  <a:pt x="9589" y="322"/>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17" name="Freeform: Shape 717"/>
                        <wps:cNvSpPr/>
                        <wps:spPr>
                          <a:xfrm rot="10800000" flipV="1">
                            <a:off x="595312" y="2957512"/>
                            <a:ext cx="19050" cy="0"/>
                          </a:xfrm>
                          <a:custGeom>
                            <a:avLst/>
                            <a:gdLst>
                              <a:gd name="connsiteX0" fmla="*/ 63 w 19050"/>
                              <a:gd name="connsiteY0" fmla="*/ 311 h 0"/>
                              <a:gd name="connsiteX1" fmla="*/ 19113 w 19050"/>
                              <a:gd name="connsiteY1" fmla="*/ 311 h 0"/>
                            </a:gdLst>
                            <a:ahLst/>
                            <a:cxnLst>
                              <a:cxn ang="0">
                                <a:pos x="connsiteX0" y="connsiteY0"/>
                              </a:cxn>
                              <a:cxn ang="0">
                                <a:pos x="connsiteX1" y="connsiteY1"/>
                              </a:cxn>
                            </a:cxnLst>
                            <a:rect l="l" t="t" r="r" b="b"/>
                            <a:pathLst>
                              <a:path w="19050">
                                <a:moveTo>
                                  <a:pt x="63" y="311"/>
                                </a:moveTo>
                                <a:lnTo>
                                  <a:pt x="19113" y="311"/>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18" name="Freeform: Shape 718"/>
                        <wps:cNvSpPr/>
                        <wps:spPr>
                          <a:xfrm rot="10800000" flipV="1">
                            <a:off x="604837" y="2852737"/>
                            <a:ext cx="9525" cy="0"/>
                          </a:xfrm>
                          <a:custGeom>
                            <a:avLst/>
                            <a:gdLst>
                              <a:gd name="connsiteX0" fmla="*/ 64 w 9525"/>
                              <a:gd name="connsiteY0" fmla="*/ 300 h 0"/>
                              <a:gd name="connsiteX1" fmla="*/ 9589 w 9525"/>
                              <a:gd name="connsiteY1" fmla="*/ 300 h 0"/>
                            </a:gdLst>
                            <a:ahLst/>
                            <a:cxnLst>
                              <a:cxn ang="0">
                                <a:pos x="connsiteX0" y="connsiteY0"/>
                              </a:cxn>
                              <a:cxn ang="0">
                                <a:pos x="connsiteX1" y="connsiteY1"/>
                              </a:cxn>
                            </a:cxnLst>
                            <a:rect l="l" t="t" r="r" b="b"/>
                            <a:pathLst>
                              <a:path w="9525">
                                <a:moveTo>
                                  <a:pt x="64" y="300"/>
                                </a:moveTo>
                                <a:lnTo>
                                  <a:pt x="9589" y="300"/>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19" name="Freeform: Shape 719"/>
                        <wps:cNvSpPr/>
                        <wps:spPr>
                          <a:xfrm rot="10800000" flipV="1">
                            <a:off x="604837" y="2747962"/>
                            <a:ext cx="9525" cy="0"/>
                          </a:xfrm>
                          <a:custGeom>
                            <a:avLst/>
                            <a:gdLst>
                              <a:gd name="connsiteX0" fmla="*/ 64 w 9525"/>
                              <a:gd name="connsiteY0" fmla="*/ 289 h 0"/>
                              <a:gd name="connsiteX1" fmla="*/ 9589 w 9525"/>
                              <a:gd name="connsiteY1" fmla="*/ 289 h 0"/>
                            </a:gdLst>
                            <a:ahLst/>
                            <a:cxnLst>
                              <a:cxn ang="0">
                                <a:pos x="connsiteX0" y="connsiteY0"/>
                              </a:cxn>
                              <a:cxn ang="0">
                                <a:pos x="connsiteX1" y="connsiteY1"/>
                              </a:cxn>
                            </a:cxnLst>
                            <a:rect l="l" t="t" r="r" b="b"/>
                            <a:pathLst>
                              <a:path w="9525">
                                <a:moveTo>
                                  <a:pt x="64" y="289"/>
                                </a:moveTo>
                                <a:lnTo>
                                  <a:pt x="9589" y="289"/>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20" name="Freeform: Shape 720"/>
                        <wps:cNvSpPr/>
                        <wps:spPr>
                          <a:xfrm rot="10800000" flipV="1">
                            <a:off x="604837" y="2643187"/>
                            <a:ext cx="9525" cy="0"/>
                          </a:xfrm>
                          <a:custGeom>
                            <a:avLst/>
                            <a:gdLst>
                              <a:gd name="connsiteX0" fmla="*/ 64 w 9525"/>
                              <a:gd name="connsiteY0" fmla="*/ 278 h 0"/>
                              <a:gd name="connsiteX1" fmla="*/ 9589 w 9525"/>
                              <a:gd name="connsiteY1" fmla="*/ 278 h 0"/>
                            </a:gdLst>
                            <a:ahLst/>
                            <a:cxnLst>
                              <a:cxn ang="0">
                                <a:pos x="connsiteX0" y="connsiteY0"/>
                              </a:cxn>
                              <a:cxn ang="0">
                                <a:pos x="connsiteX1" y="connsiteY1"/>
                              </a:cxn>
                            </a:cxnLst>
                            <a:rect l="l" t="t" r="r" b="b"/>
                            <a:pathLst>
                              <a:path w="9525">
                                <a:moveTo>
                                  <a:pt x="64" y="278"/>
                                </a:moveTo>
                                <a:lnTo>
                                  <a:pt x="9589" y="278"/>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21" name="Freeform: Shape 721"/>
                        <wps:cNvSpPr/>
                        <wps:spPr>
                          <a:xfrm rot="10800000" flipV="1">
                            <a:off x="604837" y="2538412"/>
                            <a:ext cx="9525" cy="0"/>
                          </a:xfrm>
                          <a:custGeom>
                            <a:avLst/>
                            <a:gdLst>
                              <a:gd name="connsiteX0" fmla="*/ 64 w 9525"/>
                              <a:gd name="connsiteY0" fmla="*/ 267 h 0"/>
                              <a:gd name="connsiteX1" fmla="*/ 9589 w 9525"/>
                              <a:gd name="connsiteY1" fmla="*/ 267 h 0"/>
                            </a:gdLst>
                            <a:ahLst/>
                            <a:cxnLst>
                              <a:cxn ang="0">
                                <a:pos x="connsiteX0" y="connsiteY0"/>
                              </a:cxn>
                              <a:cxn ang="0">
                                <a:pos x="connsiteX1" y="connsiteY1"/>
                              </a:cxn>
                            </a:cxnLst>
                            <a:rect l="l" t="t" r="r" b="b"/>
                            <a:pathLst>
                              <a:path w="9525">
                                <a:moveTo>
                                  <a:pt x="64" y="267"/>
                                </a:moveTo>
                                <a:lnTo>
                                  <a:pt x="9589" y="267"/>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22" name="Freeform: Shape 722"/>
                        <wps:cNvSpPr/>
                        <wps:spPr>
                          <a:xfrm rot="10800000" flipV="1">
                            <a:off x="595312" y="2433637"/>
                            <a:ext cx="19050" cy="0"/>
                          </a:xfrm>
                          <a:custGeom>
                            <a:avLst/>
                            <a:gdLst>
                              <a:gd name="connsiteX0" fmla="*/ 63 w 19050"/>
                              <a:gd name="connsiteY0" fmla="*/ 256 h 0"/>
                              <a:gd name="connsiteX1" fmla="*/ 19113 w 19050"/>
                              <a:gd name="connsiteY1" fmla="*/ 256 h 0"/>
                            </a:gdLst>
                            <a:ahLst/>
                            <a:cxnLst>
                              <a:cxn ang="0">
                                <a:pos x="connsiteX0" y="connsiteY0"/>
                              </a:cxn>
                              <a:cxn ang="0">
                                <a:pos x="connsiteX1" y="connsiteY1"/>
                              </a:cxn>
                            </a:cxnLst>
                            <a:rect l="l" t="t" r="r" b="b"/>
                            <a:pathLst>
                              <a:path w="19050">
                                <a:moveTo>
                                  <a:pt x="63" y="256"/>
                                </a:moveTo>
                                <a:lnTo>
                                  <a:pt x="19113" y="256"/>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23" name="Freeform: Shape 723"/>
                        <wps:cNvSpPr/>
                        <wps:spPr>
                          <a:xfrm rot="10800000" flipV="1">
                            <a:off x="604837" y="2328862"/>
                            <a:ext cx="9525" cy="0"/>
                          </a:xfrm>
                          <a:custGeom>
                            <a:avLst/>
                            <a:gdLst>
                              <a:gd name="connsiteX0" fmla="*/ 64 w 9525"/>
                              <a:gd name="connsiteY0" fmla="*/ 245 h 0"/>
                              <a:gd name="connsiteX1" fmla="*/ 9589 w 9525"/>
                              <a:gd name="connsiteY1" fmla="*/ 245 h 0"/>
                            </a:gdLst>
                            <a:ahLst/>
                            <a:cxnLst>
                              <a:cxn ang="0">
                                <a:pos x="connsiteX0" y="connsiteY0"/>
                              </a:cxn>
                              <a:cxn ang="0">
                                <a:pos x="connsiteX1" y="connsiteY1"/>
                              </a:cxn>
                            </a:cxnLst>
                            <a:rect l="l" t="t" r="r" b="b"/>
                            <a:pathLst>
                              <a:path w="9525">
                                <a:moveTo>
                                  <a:pt x="64" y="245"/>
                                </a:moveTo>
                                <a:lnTo>
                                  <a:pt x="9589" y="245"/>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24" name="Freeform: Shape 724"/>
                        <wps:cNvSpPr/>
                        <wps:spPr>
                          <a:xfrm rot="10800000" flipV="1">
                            <a:off x="604837" y="2224087"/>
                            <a:ext cx="9525" cy="0"/>
                          </a:xfrm>
                          <a:custGeom>
                            <a:avLst/>
                            <a:gdLst>
                              <a:gd name="connsiteX0" fmla="*/ 64 w 9525"/>
                              <a:gd name="connsiteY0" fmla="*/ 234 h 0"/>
                              <a:gd name="connsiteX1" fmla="*/ 9589 w 9525"/>
                              <a:gd name="connsiteY1" fmla="*/ 234 h 0"/>
                            </a:gdLst>
                            <a:ahLst/>
                            <a:cxnLst>
                              <a:cxn ang="0">
                                <a:pos x="connsiteX0" y="connsiteY0"/>
                              </a:cxn>
                              <a:cxn ang="0">
                                <a:pos x="connsiteX1" y="connsiteY1"/>
                              </a:cxn>
                            </a:cxnLst>
                            <a:rect l="l" t="t" r="r" b="b"/>
                            <a:pathLst>
                              <a:path w="9525">
                                <a:moveTo>
                                  <a:pt x="64" y="234"/>
                                </a:moveTo>
                                <a:lnTo>
                                  <a:pt x="9589" y="234"/>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25" name="Freeform: Shape 725"/>
                        <wps:cNvSpPr/>
                        <wps:spPr>
                          <a:xfrm rot="10800000" flipV="1">
                            <a:off x="604837" y="2119312"/>
                            <a:ext cx="9525" cy="0"/>
                          </a:xfrm>
                          <a:custGeom>
                            <a:avLst/>
                            <a:gdLst>
                              <a:gd name="connsiteX0" fmla="*/ 64 w 9525"/>
                              <a:gd name="connsiteY0" fmla="*/ 223 h 0"/>
                              <a:gd name="connsiteX1" fmla="*/ 9589 w 9525"/>
                              <a:gd name="connsiteY1" fmla="*/ 223 h 0"/>
                            </a:gdLst>
                            <a:ahLst/>
                            <a:cxnLst>
                              <a:cxn ang="0">
                                <a:pos x="connsiteX0" y="connsiteY0"/>
                              </a:cxn>
                              <a:cxn ang="0">
                                <a:pos x="connsiteX1" y="connsiteY1"/>
                              </a:cxn>
                            </a:cxnLst>
                            <a:rect l="l" t="t" r="r" b="b"/>
                            <a:pathLst>
                              <a:path w="9525">
                                <a:moveTo>
                                  <a:pt x="64" y="223"/>
                                </a:moveTo>
                                <a:lnTo>
                                  <a:pt x="9589" y="223"/>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26" name="Freeform: Shape 726"/>
                        <wps:cNvSpPr/>
                        <wps:spPr>
                          <a:xfrm rot="10800000" flipV="1">
                            <a:off x="604837" y="2014537"/>
                            <a:ext cx="9525" cy="0"/>
                          </a:xfrm>
                          <a:custGeom>
                            <a:avLst/>
                            <a:gdLst>
                              <a:gd name="connsiteX0" fmla="*/ 64 w 9525"/>
                              <a:gd name="connsiteY0" fmla="*/ 212 h 0"/>
                              <a:gd name="connsiteX1" fmla="*/ 9589 w 9525"/>
                              <a:gd name="connsiteY1" fmla="*/ 212 h 0"/>
                            </a:gdLst>
                            <a:ahLst/>
                            <a:cxnLst>
                              <a:cxn ang="0">
                                <a:pos x="connsiteX0" y="connsiteY0"/>
                              </a:cxn>
                              <a:cxn ang="0">
                                <a:pos x="connsiteX1" y="connsiteY1"/>
                              </a:cxn>
                            </a:cxnLst>
                            <a:rect l="l" t="t" r="r" b="b"/>
                            <a:pathLst>
                              <a:path w="9525">
                                <a:moveTo>
                                  <a:pt x="64" y="212"/>
                                </a:moveTo>
                                <a:lnTo>
                                  <a:pt x="9589" y="212"/>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27" name="Freeform: Shape 727"/>
                        <wps:cNvSpPr/>
                        <wps:spPr>
                          <a:xfrm rot="10800000" flipV="1">
                            <a:off x="595312" y="1909762"/>
                            <a:ext cx="19050" cy="0"/>
                          </a:xfrm>
                          <a:custGeom>
                            <a:avLst/>
                            <a:gdLst>
                              <a:gd name="connsiteX0" fmla="*/ 63 w 19050"/>
                              <a:gd name="connsiteY0" fmla="*/ 201 h 0"/>
                              <a:gd name="connsiteX1" fmla="*/ 19113 w 19050"/>
                              <a:gd name="connsiteY1" fmla="*/ 201 h 0"/>
                            </a:gdLst>
                            <a:ahLst/>
                            <a:cxnLst>
                              <a:cxn ang="0">
                                <a:pos x="connsiteX0" y="connsiteY0"/>
                              </a:cxn>
                              <a:cxn ang="0">
                                <a:pos x="connsiteX1" y="connsiteY1"/>
                              </a:cxn>
                            </a:cxnLst>
                            <a:rect l="l" t="t" r="r" b="b"/>
                            <a:pathLst>
                              <a:path w="19050">
                                <a:moveTo>
                                  <a:pt x="63" y="201"/>
                                </a:moveTo>
                                <a:lnTo>
                                  <a:pt x="19113" y="201"/>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28" name="Freeform: Shape 728"/>
                        <wps:cNvSpPr/>
                        <wps:spPr>
                          <a:xfrm rot="10800000" flipV="1">
                            <a:off x="604837" y="1804987"/>
                            <a:ext cx="9525" cy="0"/>
                          </a:xfrm>
                          <a:custGeom>
                            <a:avLst/>
                            <a:gdLst>
                              <a:gd name="connsiteX0" fmla="*/ 64 w 9525"/>
                              <a:gd name="connsiteY0" fmla="*/ 190 h 0"/>
                              <a:gd name="connsiteX1" fmla="*/ 9589 w 9525"/>
                              <a:gd name="connsiteY1" fmla="*/ 190 h 0"/>
                            </a:gdLst>
                            <a:ahLst/>
                            <a:cxnLst>
                              <a:cxn ang="0">
                                <a:pos x="connsiteX0" y="connsiteY0"/>
                              </a:cxn>
                              <a:cxn ang="0">
                                <a:pos x="connsiteX1" y="connsiteY1"/>
                              </a:cxn>
                            </a:cxnLst>
                            <a:rect l="l" t="t" r="r" b="b"/>
                            <a:pathLst>
                              <a:path w="9525">
                                <a:moveTo>
                                  <a:pt x="64" y="190"/>
                                </a:moveTo>
                                <a:lnTo>
                                  <a:pt x="9589" y="190"/>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29" name="Freeform: Shape 729"/>
                        <wps:cNvSpPr/>
                        <wps:spPr>
                          <a:xfrm rot="10800000" flipV="1">
                            <a:off x="604837" y="1700212"/>
                            <a:ext cx="9525" cy="0"/>
                          </a:xfrm>
                          <a:custGeom>
                            <a:avLst/>
                            <a:gdLst>
                              <a:gd name="connsiteX0" fmla="*/ 64 w 9525"/>
                              <a:gd name="connsiteY0" fmla="*/ 179 h 0"/>
                              <a:gd name="connsiteX1" fmla="*/ 9589 w 9525"/>
                              <a:gd name="connsiteY1" fmla="*/ 179 h 0"/>
                            </a:gdLst>
                            <a:ahLst/>
                            <a:cxnLst>
                              <a:cxn ang="0">
                                <a:pos x="connsiteX0" y="connsiteY0"/>
                              </a:cxn>
                              <a:cxn ang="0">
                                <a:pos x="connsiteX1" y="connsiteY1"/>
                              </a:cxn>
                            </a:cxnLst>
                            <a:rect l="l" t="t" r="r" b="b"/>
                            <a:pathLst>
                              <a:path w="9525">
                                <a:moveTo>
                                  <a:pt x="64" y="179"/>
                                </a:moveTo>
                                <a:lnTo>
                                  <a:pt x="9589" y="179"/>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30" name="Freeform: Shape 730"/>
                        <wps:cNvSpPr/>
                        <wps:spPr>
                          <a:xfrm rot="10800000" flipV="1">
                            <a:off x="604837" y="1595437"/>
                            <a:ext cx="9525" cy="0"/>
                          </a:xfrm>
                          <a:custGeom>
                            <a:avLst/>
                            <a:gdLst>
                              <a:gd name="connsiteX0" fmla="*/ 64 w 9525"/>
                              <a:gd name="connsiteY0" fmla="*/ 168 h 0"/>
                              <a:gd name="connsiteX1" fmla="*/ 9589 w 9525"/>
                              <a:gd name="connsiteY1" fmla="*/ 168 h 0"/>
                            </a:gdLst>
                            <a:ahLst/>
                            <a:cxnLst>
                              <a:cxn ang="0">
                                <a:pos x="connsiteX0" y="connsiteY0"/>
                              </a:cxn>
                              <a:cxn ang="0">
                                <a:pos x="connsiteX1" y="connsiteY1"/>
                              </a:cxn>
                            </a:cxnLst>
                            <a:rect l="l" t="t" r="r" b="b"/>
                            <a:pathLst>
                              <a:path w="9525">
                                <a:moveTo>
                                  <a:pt x="64" y="168"/>
                                </a:moveTo>
                                <a:lnTo>
                                  <a:pt x="9589" y="168"/>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31" name="Freeform: Shape 731"/>
                        <wps:cNvSpPr/>
                        <wps:spPr>
                          <a:xfrm rot="10800000" flipV="1">
                            <a:off x="604837" y="1490662"/>
                            <a:ext cx="9525" cy="0"/>
                          </a:xfrm>
                          <a:custGeom>
                            <a:avLst/>
                            <a:gdLst>
                              <a:gd name="connsiteX0" fmla="*/ 64 w 9525"/>
                              <a:gd name="connsiteY0" fmla="*/ 157 h 0"/>
                              <a:gd name="connsiteX1" fmla="*/ 9589 w 9525"/>
                              <a:gd name="connsiteY1" fmla="*/ 157 h 0"/>
                            </a:gdLst>
                            <a:ahLst/>
                            <a:cxnLst>
                              <a:cxn ang="0">
                                <a:pos x="connsiteX0" y="connsiteY0"/>
                              </a:cxn>
                              <a:cxn ang="0">
                                <a:pos x="connsiteX1" y="connsiteY1"/>
                              </a:cxn>
                            </a:cxnLst>
                            <a:rect l="l" t="t" r="r" b="b"/>
                            <a:pathLst>
                              <a:path w="9525">
                                <a:moveTo>
                                  <a:pt x="64" y="157"/>
                                </a:moveTo>
                                <a:lnTo>
                                  <a:pt x="9589" y="157"/>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32" name="Freeform: Shape 732"/>
                        <wps:cNvSpPr/>
                        <wps:spPr>
                          <a:xfrm rot="10800000" flipV="1">
                            <a:off x="595312" y="1385887"/>
                            <a:ext cx="19050" cy="0"/>
                          </a:xfrm>
                          <a:custGeom>
                            <a:avLst/>
                            <a:gdLst>
                              <a:gd name="connsiteX0" fmla="*/ 63 w 19050"/>
                              <a:gd name="connsiteY0" fmla="*/ 146 h 0"/>
                              <a:gd name="connsiteX1" fmla="*/ 19113 w 19050"/>
                              <a:gd name="connsiteY1" fmla="*/ 146 h 0"/>
                            </a:gdLst>
                            <a:ahLst/>
                            <a:cxnLst>
                              <a:cxn ang="0">
                                <a:pos x="connsiteX0" y="connsiteY0"/>
                              </a:cxn>
                              <a:cxn ang="0">
                                <a:pos x="connsiteX1" y="connsiteY1"/>
                              </a:cxn>
                            </a:cxnLst>
                            <a:rect l="l" t="t" r="r" b="b"/>
                            <a:pathLst>
                              <a:path w="19050">
                                <a:moveTo>
                                  <a:pt x="63" y="146"/>
                                </a:moveTo>
                                <a:lnTo>
                                  <a:pt x="19113" y="146"/>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33" name="Freeform: Shape 733"/>
                        <wps:cNvSpPr/>
                        <wps:spPr>
                          <a:xfrm rot="10800000" flipV="1">
                            <a:off x="604837" y="1281112"/>
                            <a:ext cx="9525" cy="0"/>
                          </a:xfrm>
                          <a:custGeom>
                            <a:avLst/>
                            <a:gdLst>
                              <a:gd name="connsiteX0" fmla="*/ 64 w 9525"/>
                              <a:gd name="connsiteY0" fmla="*/ 135 h 0"/>
                              <a:gd name="connsiteX1" fmla="*/ 9589 w 9525"/>
                              <a:gd name="connsiteY1" fmla="*/ 135 h 0"/>
                            </a:gdLst>
                            <a:ahLst/>
                            <a:cxnLst>
                              <a:cxn ang="0">
                                <a:pos x="connsiteX0" y="connsiteY0"/>
                              </a:cxn>
                              <a:cxn ang="0">
                                <a:pos x="connsiteX1" y="connsiteY1"/>
                              </a:cxn>
                            </a:cxnLst>
                            <a:rect l="l" t="t" r="r" b="b"/>
                            <a:pathLst>
                              <a:path w="9525">
                                <a:moveTo>
                                  <a:pt x="64" y="135"/>
                                </a:moveTo>
                                <a:lnTo>
                                  <a:pt x="9589" y="135"/>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34" name="Freeform: Shape 734"/>
                        <wps:cNvSpPr/>
                        <wps:spPr>
                          <a:xfrm rot="10800000" flipV="1">
                            <a:off x="604837" y="1176337"/>
                            <a:ext cx="9525" cy="0"/>
                          </a:xfrm>
                          <a:custGeom>
                            <a:avLst/>
                            <a:gdLst>
                              <a:gd name="connsiteX0" fmla="*/ 64 w 9525"/>
                              <a:gd name="connsiteY0" fmla="*/ 124 h 0"/>
                              <a:gd name="connsiteX1" fmla="*/ 9589 w 9525"/>
                              <a:gd name="connsiteY1" fmla="*/ 124 h 0"/>
                            </a:gdLst>
                            <a:ahLst/>
                            <a:cxnLst>
                              <a:cxn ang="0">
                                <a:pos x="connsiteX0" y="connsiteY0"/>
                              </a:cxn>
                              <a:cxn ang="0">
                                <a:pos x="connsiteX1" y="connsiteY1"/>
                              </a:cxn>
                            </a:cxnLst>
                            <a:rect l="l" t="t" r="r" b="b"/>
                            <a:pathLst>
                              <a:path w="9525">
                                <a:moveTo>
                                  <a:pt x="64" y="124"/>
                                </a:moveTo>
                                <a:lnTo>
                                  <a:pt x="9589" y="124"/>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35" name="Freeform: Shape 735"/>
                        <wps:cNvSpPr/>
                        <wps:spPr>
                          <a:xfrm rot="10800000" flipV="1">
                            <a:off x="604837" y="1071562"/>
                            <a:ext cx="9525" cy="0"/>
                          </a:xfrm>
                          <a:custGeom>
                            <a:avLst/>
                            <a:gdLst>
                              <a:gd name="connsiteX0" fmla="*/ 64 w 9525"/>
                              <a:gd name="connsiteY0" fmla="*/ 113 h 0"/>
                              <a:gd name="connsiteX1" fmla="*/ 9589 w 9525"/>
                              <a:gd name="connsiteY1" fmla="*/ 113 h 0"/>
                            </a:gdLst>
                            <a:ahLst/>
                            <a:cxnLst>
                              <a:cxn ang="0">
                                <a:pos x="connsiteX0" y="connsiteY0"/>
                              </a:cxn>
                              <a:cxn ang="0">
                                <a:pos x="connsiteX1" y="connsiteY1"/>
                              </a:cxn>
                            </a:cxnLst>
                            <a:rect l="l" t="t" r="r" b="b"/>
                            <a:pathLst>
                              <a:path w="9525">
                                <a:moveTo>
                                  <a:pt x="64" y="113"/>
                                </a:moveTo>
                                <a:lnTo>
                                  <a:pt x="9589" y="113"/>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36" name="Freeform: Shape 736"/>
                        <wps:cNvSpPr/>
                        <wps:spPr>
                          <a:xfrm rot="10800000" flipV="1">
                            <a:off x="604837" y="966787"/>
                            <a:ext cx="9525" cy="0"/>
                          </a:xfrm>
                          <a:custGeom>
                            <a:avLst/>
                            <a:gdLst>
                              <a:gd name="connsiteX0" fmla="*/ 64 w 9525"/>
                              <a:gd name="connsiteY0" fmla="*/ 102 h 0"/>
                              <a:gd name="connsiteX1" fmla="*/ 9589 w 9525"/>
                              <a:gd name="connsiteY1" fmla="*/ 102 h 0"/>
                            </a:gdLst>
                            <a:ahLst/>
                            <a:cxnLst>
                              <a:cxn ang="0">
                                <a:pos x="connsiteX0" y="connsiteY0"/>
                              </a:cxn>
                              <a:cxn ang="0">
                                <a:pos x="connsiteX1" y="connsiteY1"/>
                              </a:cxn>
                            </a:cxnLst>
                            <a:rect l="l" t="t" r="r" b="b"/>
                            <a:pathLst>
                              <a:path w="9525">
                                <a:moveTo>
                                  <a:pt x="64" y="102"/>
                                </a:moveTo>
                                <a:lnTo>
                                  <a:pt x="9589" y="102"/>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37" name="Freeform: Shape 737"/>
                        <wps:cNvSpPr/>
                        <wps:spPr>
                          <a:xfrm rot="10800000" flipV="1">
                            <a:off x="595312" y="862012"/>
                            <a:ext cx="19050" cy="0"/>
                          </a:xfrm>
                          <a:custGeom>
                            <a:avLst/>
                            <a:gdLst>
                              <a:gd name="connsiteX0" fmla="*/ 63 w 19050"/>
                              <a:gd name="connsiteY0" fmla="*/ 91 h 0"/>
                              <a:gd name="connsiteX1" fmla="*/ 19113 w 19050"/>
                              <a:gd name="connsiteY1" fmla="*/ 91 h 0"/>
                            </a:gdLst>
                            <a:ahLst/>
                            <a:cxnLst>
                              <a:cxn ang="0">
                                <a:pos x="connsiteX0" y="connsiteY0"/>
                              </a:cxn>
                              <a:cxn ang="0">
                                <a:pos x="connsiteX1" y="connsiteY1"/>
                              </a:cxn>
                            </a:cxnLst>
                            <a:rect l="l" t="t" r="r" b="b"/>
                            <a:pathLst>
                              <a:path w="19050">
                                <a:moveTo>
                                  <a:pt x="63" y="91"/>
                                </a:moveTo>
                                <a:lnTo>
                                  <a:pt x="19113" y="91"/>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38" name="Freeform: Shape 738"/>
                        <wps:cNvSpPr/>
                        <wps:spPr>
                          <a:xfrm rot="10800000" flipV="1">
                            <a:off x="604837" y="757237"/>
                            <a:ext cx="9525" cy="0"/>
                          </a:xfrm>
                          <a:custGeom>
                            <a:avLst/>
                            <a:gdLst>
                              <a:gd name="connsiteX0" fmla="*/ 64 w 9525"/>
                              <a:gd name="connsiteY0" fmla="*/ 80 h 0"/>
                              <a:gd name="connsiteX1" fmla="*/ 9589 w 9525"/>
                              <a:gd name="connsiteY1" fmla="*/ 80 h 0"/>
                            </a:gdLst>
                            <a:ahLst/>
                            <a:cxnLst>
                              <a:cxn ang="0">
                                <a:pos x="connsiteX0" y="connsiteY0"/>
                              </a:cxn>
                              <a:cxn ang="0">
                                <a:pos x="connsiteX1" y="connsiteY1"/>
                              </a:cxn>
                            </a:cxnLst>
                            <a:rect l="l" t="t" r="r" b="b"/>
                            <a:pathLst>
                              <a:path w="9525">
                                <a:moveTo>
                                  <a:pt x="64" y="80"/>
                                </a:moveTo>
                                <a:lnTo>
                                  <a:pt x="9589" y="80"/>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39" name="Freeform: Shape 739"/>
                        <wps:cNvSpPr/>
                        <wps:spPr>
                          <a:xfrm rot="10800000" flipV="1">
                            <a:off x="604837" y="652462"/>
                            <a:ext cx="9525" cy="0"/>
                          </a:xfrm>
                          <a:custGeom>
                            <a:avLst/>
                            <a:gdLst>
                              <a:gd name="connsiteX0" fmla="*/ 64 w 9525"/>
                              <a:gd name="connsiteY0" fmla="*/ 69 h 0"/>
                              <a:gd name="connsiteX1" fmla="*/ 9589 w 9525"/>
                              <a:gd name="connsiteY1" fmla="*/ 69 h 0"/>
                            </a:gdLst>
                            <a:ahLst/>
                            <a:cxnLst>
                              <a:cxn ang="0">
                                <a:pos x="connsiteX0" y="connsiteY0"/>
                              </a:cxn>
                              <a:cxn ang="0">
                                <a:pos x="connsiteX1" y="connsiteY1"/>
                              </a:cxn>
                            </a:cxnLst>
                            <a:rect l="l" t="t" r="r" b="b"/>
                            <a:pathLst>
                              <a:path w="9525">
                                <a:moveTo>
                                  <a:pt x="64" y="69"/>
                                </a:moveTo>
                                <a:lnTo>
                                  <a:pt x="9589" y="69"/>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40" name="Freeform: Shape 740"/>
                        <wps:cNvSpPr/>
                        <wps:spPr>
                          <a:xfrm>
                            <a:off x="623887" y="814387"/>
                            <a:ext cx="3219450" cy="2676525"/>
                          </a:xfrm>
                          <a:custGeom>
                            <a:avLst/>
                            <a:gdLst>
                              <a:gd name="connsiteX0" fmla="*/ 0 w 3219450"/>
                              <a:gd name="connsiteY0" fmla="*/ 2675125 h 2676525"/>
                              <a:gd name="connsiteX1" fmla="*/ 6288 w 3219450"/>
                              <a:gd name="connsiteY1" fmla="*/ 2675125 h 2676525"/>
                              <a:gd name="connsiteX2" fmla="*/ 12576 w 3219450"/>
                              <a:gd name="connsiteY2" fmla="*/ 2675125 h 2676525"/>
                              <a:gd name="connsiteX3" fmla="*/ 18864 w 3219450"/>
                              <a:gd name="connsiteY3" fmla="*/ 2675125 h 2676525"/>
                              <a:gd name="connsiteX4" fmla="*/ 25152 w 3219450"/>
                              <a:gd name="connsiteY4" fmla="*/ 2675125 h 2676525"/>
                              <a:gd name="connsiteX5" fmla="*/ 31440 w 3219450"/>
                              <a:gd name="connsiteY5" fmla="*/ 2675125 h 2676525"/>
                              <a:gd name="connsiteX6" fmla="*/ 37728 w 3219450"/>
                              <a:gd name="connsiteY6" fmla="*/ 2676525 h 2676525"/>
                              <a:gd name="connsiteX7" fmla="*/ 44016 w 3219450"/>
                              <a:gd name="connsiteY7" fmla="*/ 2676525 h 2676525"/>
                              <a:gd name="connsiteX8" fmla="*/ 50303 w 3219450"/>
                              <a:gd name="connsiteY8" fmla="*/ 2676525 h 2676525"/>
                              <a:gd name="connsiteX9" fmla="*/ 56592 w 3219450"/>
                              <a:gd name="connsiteY9" fmla="*/ 2676525 h 2676525"/>
                              <a:gd name="connsiteX10" fmla="*/ 62880 w 3219450"/>
                              <a:gd name="connsiteY10" fmla="*/ 2675125 h 2676525"/>
                              <a:gd name="connsiteX11" fmla="*/ 69168 w 3219450"/>
                              <a:gd name="connsiteY11" fmla="*/ 2675125 h 2676525"/>
                              <a:gd name="connsiteX12" fmla="*/ 75456 w 3219450"/>
                              <a:gd name="connsiteY12" fmla="*/ 2675125 h 2676525"/>
                              <a:gd name="connsiteX13" fmla="*/ 81744 w 3219450"/>
                              <a:gd name="connsiteY13" fmla="*/ 2675125 h 2676525"/>
                              <a:gd name="connsiteX14" fmla="*/ 88032 w 3219450"/>
                              <a:gd name="connsiteY14" fmla="*/ 2675125 h 2676525"/>
                              <a:gd name="connsiteX15" fmla="*/ 94319 w 3219450"/>
                              <a:gd name="connsiteY15" fmla="*/ 2675125 h 2676525"/>
                              <a:gd name="connsiteX16" fmla="*/ 100608 w 3219450"/>
                              <a:gd name="connsiteY16" fmla="*/ 2675125 h 2676525"/>
                              <a:gd name="connsiteX17" fmla="*/ 106896 w 3219450"/>
                              <a:gd name="connsiteY17" fmla="*/ 2675125 h 2676525"/>
                              <a:gd name="connsiteX18" fmla="*/ 113184 w 3219450"/>
                              <a:gd name="connsiteY18" fmla="*/ 2675125 h 2676525"/>
                              <a:gd name="connsiteX19" fmla="*/ 119472 w 3219450"/>
                              <a:gd name="connsiteY19" fmla="*/ 2675125 h 2676525"/>
                              <a:gd name="connsiteX20" fmla="*/ 125760 w 3219450"/>
                              <a:gd name="connsiteY20" fmla="*/ 2673734 h 2676525"/>
                              <a:gd name="connsiteX21" fmla="*/ 132048 w 3219450"/>
                              <a:gd name="connsiteY21" fmla="*/ 2672334 h 2676525"/>
                              <a:gd name="connsiteX22" fmla="*/ 138335 w 3219450"/>
                              <a:gd name="connsiteY22" fmla="*/ 2670943 h 2676525"/>
                              <a:gd name="connsiteX23" fmla="*/ 144624 w 3219450"/>
                              <a:gd name="connsiteY23" fmla="*/ 2670943 h 2676525"/>
                              <a:gd name="connsiteX24" fmla="*/ 150912 w 3219450"/>
                              <a:gd name="connsiteY24" fmla="*/ 2672334 h 2676525"/>
                              <a:gd name="connsiteX25" fmla="*/ 157200 w 3219450"/>
                              <a:gd name="connsiteY25" fmla="*/ 2673734 h 2676525"/>
                              <a:gd name="connsiteX26" fmla="*/ 163488 w 3219450"/>
                              <a:gd name="connsiteY26" fmla="*/ 2673734 h 2676525"/>
                              <a:gd name="connsiteX27" fmla="*/ 169776 w 3219450"/>
                              <a:gd name="connsiteY27" fmla="*/ 2673734 h 2676525"/>
                              <a:gd name="connsiteX28" fmla="*/ 176064 w 3219450"/>
                              <a:gd name="connsiteY28" fmla="*/ 2675125 h 2676525"/>
                              <a:gd name="connsiteX29" fmla="*/ 182351 w 3219450"/>
                              <a:gd name="connsiteY29" fmla="*/ 2675125 h 2676525"/>
                              <a:gd name="connsiteX30" fmla="*/ 188640 w 3219450"/>
                              <a:gd name="connsiteY30" fmla="*/ 2675125 h 2676525"/>
                              <a:gd name="connsiteX31" fmla="*/ 194927 w 3219450"/>
                              <a:gd name="connsiteY31" fmla="*/ 2673734 h 2676525"/>
                              <a:gd name="connsiteX32" fmla="*/ 201216 w 3219450"/>
                              <a:gd name="connsiteY32" fmla="*/ 2673734 h 2676525"/>
                              <a:gd name="connsiteX33" fmla="*/ 207504 w 3219450"/>
                              <a:gd name="connsiteY33" fmla="*/ 2672334 h 2676525"/>
                              <a:gd name="connsiteX34" fmla="*/ 213791 w 3219450"/>
                              <a:gd name="connsiteY34" fmla="*/ 2672334 h 2676525"/>
                              <a:gd name="connsiteX35" fmla="*/ 220080 w 3219450"/>
                              <a:gd name="connsiteY35" fmla="*/ 2673734 h 2676525"/>
                              <a:gd name="connsiteX36" fmla="*/ 226367 w 3219450"/>
                              <a:gd name="connsiteY36" fmla="*/ 2673734 h 2676525"/>
                              <a:gd name="connsiteX37" fmla="*/ 232656 w 3219450"/>
                              <a:gd name="connsiteY37" fmla="*/ 2673734 h 2676525"/>
                              <a:gd name="connsiteX38" fmla="*/ 238943 w 3219450"/>
                              <a:gd name="connsiteY38" fmla="*/ 2673734 h 2676525"/>
                              <a:gd name="connsiteX39" fmla="*/ 245232 w 3219450"/>
                              <a:gd name="connsiteY39" fmla="*/ 2672334 h 2676525"/>
                              <a:gd name="connsiteX40" fmla="*/ 251519 w 3219450"/>
                              <a:gd name="connsiteY40" fmla="*/ 2673734 h 2676525"/>
                              <a:gd name="connsiteX41" fmla="*/ 257807 w 3219450"/>
                              <a:gd name="connsiteY41" fmla="*/ 2673734 h 2676525"/>
                              <a:gd name="connsiteX42" fmla="*/ 264096 w 3219450"/>
                              <a:gd name="connsiteY42" fmla="*/ 2673734 h 2676525"/>
                              <a:gd name="connsiteX43" fmla="*/ 270383 w 3219450"/>
                              <a:gd name="connsiteY43" fmla="*/ 2673734 h 2676525"/>
                              <a:gd name="connsiteX44" fmla="*/ 277719 w 3219450"/>
                              <a:gd name="connsiteY44" fmla="*/ 2673734 h 2676525"/>
                              <a:gd name="connsiteX45" fmla="*/ 284008 w 3219450"/>
                              <a:gd name="connsiteY45" fmla="*/ 2673734 h 2676525"/>
                              <a:gd name="connsiteX46" fmla="*/ 290295 w 3219450"/>
                              <a:gd name="connsiteY46" fmla="*/ 2673734 h 2676525"/>
                              <a:gd name="connsiteX47" fmla="*/ 296584 w 3219450"/>
                              <a:gd name="connsiteY47" fmla="*/ 2673734 h 2676525"/>
                              <a:gd name="connsiteX48" fmla="*/ 302871 w 3219450"/>
                              <a:gd name="connsiteY48" fmla="*/ 2673734 h 2676525"/>
                              <a:gd name="connsiteX49" fmla="*/ 308112 w 3219450"/>
                              <a:gd name="connsiteY49" fmla="*/ 2673734 h 2676525"/>
                              <a:gd name="connsiteX50" fmla="*/ 314399 w 3219450"/>
                              <a:gd name="connsiteY50" fmla="*/ 2673734 h 2676525"/>
                              <a:gd name="connsiteX51" fmla="*/ 320688 w 3219450"/>
                              <a:gd name="connsiteY51" fmla="*/ 2673734 h 2676525"/>
                              <a:gd name="connsiteX52" fmla="*/ 326975 w 3219450"/>
                              <a:gd name="connsiteY52" fmla="*/ 2673734 h 2676525"/>
                              <a:gd name="connsiteX53" fmla="*/ 333261 w 3219450"/>
                              <a:gd name="connsiteY53" fmla="*/ 2673734 h 2676525"/>
                              <a:gd name="connsiteX54" fmla="*/ 339547 w 3219450"/>
                              <a:gd name="connsiteY54" fmla="*/ 2673734 h 2676525"/>
                              <a:gd name="connsiteX55" fmla="*/ 345843 w 3219450"/>
                              <a:gd name="connsiteY55" fmla="*/ 2673734 h 2676525"/>
                              <a:gd name="connsiteX56" fmla="*/ 352130 w 3219450"/>
                              <a:gd name="connsiteY56" fmla="*/ 2673734 h 2676525"/>
                              <a:gd name="connsiteX57" fmla="*/ 358416 w 3219450"/>
                              <a:gd name="connsiteY57" fmla="*/ 2673734 h 2676525"/>
                              <a:gd name="connsiteX58" fmla="*/ 364703 w 3219450"/>
                              <a:gd name="connsiteY58" fmla="*/ 2673734 h 2676525"/>
                              <a:gd name="connsiteX59" fmla="*/ 372037 w 3219450"/>
                              <a:gd name="connsiteY59" fmla="*/ 2673734 h 2676525"/>
                              <a:gd name="connsiteX60" fmla="*/ 378324 w 3219450"/>
                              <a:gd name="connsiteY60" fmla="*/ 2673734 h 2676525"/>
                              <a:gd name="connsiteX61" fmla="*/ 384619 w 3219450"/>
                              <a:gd name="connsiteY61" fmla="*/ 2675125 h 2676525"/>
                              <a:gd name="connsiteX62" fmla="*/ 390906 w 3219450"/>
                              <a:gd name="connsiteY62" fmla="*/ 2675125 h 2676525"/>
                              <a:gd name="connsiteX63" fmla="*/ 397192 w 3219450"/>
                              <a:gd name="connsiteY63" fmla="*/ 2675125 h 2676525"/>
                              <a:gd name="connsiteX64" fmla="*/ 403479 w 3219450"/>
                              <a:gd name="connsiteY64" fmla="*/ 2675125 h 2676525"/>
                              <a:gd name="connsiteX65" fmla="*/ 409765 w 3219450"/>
                              <a:gd name="connsiteY65" fmla="*/ 2675125 h 2676525"/>
                              <a:gd name="connsiteX66" fmla="*/ 416052 w 3219450"/>
                              <a:gd name="connsiteY66" fmla="*/ 2675125 h 2676525"/>
                              <a:gd name="connsiteX67" fmla="*/ 422338 w 3219450"/>
                              <a:gd name="connsiteY67" fmla="*/ 2675125 h 2676525"/>
                              <a:gd name="connsiteX68" fmla="*/ 428635 w 3219450"/>
                              <a:gd name="connsiteY68" fmla="*/ 2675125 h 2676525"/>
                              <a:gd name="connsiteX69" fmla="*/ 434921 w 3219450"/>
                              <a:gd name="connsiteY69" fmla="*/ 2675125 h 2676525"/>
                              <a:gd name="connsiteX70" fmla="*/ 441208 w 3219450"/>
                              <a:gd name="connsiteY70" fmla="*/ 2675125 h 2676525"/>
                              <a:gd name="connsiteX71" fmla="*/ 447494 w 3219450"/>
                              <a:gd name="connsiteY71" fmla="*/ 2675125 h 2676525"/>
                              <a:gd name="connsiteX72" fmla="*/ 453781 w 3219450"/>
                              <a:gd name="connsiteY72" fmla="*/ 2675125 h 2676525"/>
                              <a:gd name="connsiteX73" fmla="*/ 460067 w 3219450"/>
                              <a:gd name="connsiteY73" fmla="*/ 2675125 h 2676525"/>
                              <a:gd name="connsiteX74" fmla="*/ 466363 w 3219450"/>
                              <a:gd name="connsiteY74" fmla="*/ 2675125 h 2676525"/>
                              <a:gd name="connsiteX75" fmla="*/ 472650 w 3219450"/>
                              <a:gd name="connsiteY75" fmla="*/ 2675125 h 2676525"/>
                              <a:gd name="connsiteX76" fmla="*/ 478936 w 3219450"/>
                              <a:gd name="connsiteY76" fmla="*/ 2675125 h 2676525"/>
                              <a:gd name="connsiteX77" fmla="*/ 485223 w 3219450"/>
                              <a:gd name="connsiteY77" fmla="*/ 2675125 h 2676525"/>
                              <a:gd name="connsiteX78" fmla="*/ 491509 w 3219450"/>
                              <a:gd name="connsiteY78" fmla="*/ 2673734 h 2676525"/>
                              <a:gd name="connsiteX79" fmla="*/ 497796 w 3219450"/>
                              <a:gd name="connsiteY79" fmla="*/ 2673734 h 2676525"/>
                              <a:gd name="connsiteX80" fmla="*/ 504092 w 3219450"/>
                              <a:gd name="connsiteY80" fmla="*/ 2675125 h 2676525"/>
                              <a:gd name="connsiteX81" fmla="*/ 510378 w 3219450"/>
                              <a:gd name="connsiteY81" fmla="*/ 2675125 h 2676525"/>
                              <a:gd name="connsiteX82" fmla="*/ 516665 w 3219450"/>
                              <a:gd name="connsiteY82" fmla="*/ 2675125 h 2676525"/>
                              <a:gd name="connsiteX83" fmla="*/ 522951 w 3219450"/>
                              <a:gd name="connsiteY83" fmla="*/ 2675125 h 2676525"/>
                              <a:gd name="connsiteX84" fmla="*/ 529238 w 3219450"/>
                              <a:gd name="connsiteY84" fmla="*/ 2675125 h 2676525"/>
                              <a:gd name="connsiteX85" fmla="*/ 535524 w 3219450"/>
                              <a:gd name="connsiteY85" fmla="*/ 2675125 h 2676525"/>
                              <a:gd name="connsiteX86" fmla="*/ 541811 w 3219450"/>
                              <a:gd name="connsiteY86" fmla="*/ 2675125 h 2676525"/>
                              <a:gd name="connsiteX87" fmla="*/ 548107 w 3219450"/>
                              <a:gd name="connsiteY87" fmla="*/ 2675125 h 2676525"/>
                              <a:gd name="connsiteX88" fmla="*/ 554393 w 3219450"/>
                              <a:gd name="connsiteY88" fmla="*/ 2675125 h 2676525"/>
                              <a:gd name="connsiteX89" fmla="*/ 560680 w 3219450"/>
                              <a:gd name="connsiteY89" fmla="*/ 2675125 h 2676525"/>
                              <a:gd name="connsiteX90" fmla="*/ 566966 w 3219450"/>
                              <a:gd name="connsiteY90" fmla="*/ 2675125 h 2676525"/>
                              <a:gd name="connsiteX91" fmla="*/ 573253 w 3219450"/>
                              <a:gd name="connsiteY91" fmla="*/ 2675125 h 2676525"/>
                              <a:gd name="connsiteX92" fmla="*/ 579539 w 3219450"/>
                              <a:gd name="connsiteY92" fmla="*/ 2675125 h 2676525"/>
                              <a:gd name="connsiteX93" fmla="*/ 585835 w 3219450"/>
                              <a:gd name="connsiteY93" fmla="*/ 2675125 h 2676525"/>
                              <a:gd name="connsiteX94" fmla="*/ 592122 w 3219450"/>
                              <a:gd name="connsiteY94" fmla="*/ 2675125 h 2676525"/>
                              <a:gd name="connsiteX95" fmla="*/ 598408 w 3219450"/>
                              <a:gd name="connsiteY95" fmla="*/ 2675125 h 2676525"/>
                              <a:gd name="connsiteX96" fmla="*/ 604695 w 3219450"/>
                              <a:gd name="connsiteY96" fmla="*/ 2675125 h 2676525"/>
                              <a:gd name="connsiteX97" fmla="*/ 610981 w 3219450"/>
                              <a:gd name="connsiteY97" fmla="*/ 2675125 h 2676525"/>
                              <a:gd name="connsiteX98" fmla="*/ 617268 w 3219450"/>
                              <a:gd name="connsiteY98" fmla="*/ 2673734 h 2676525"/>
                              <a:gd name="connsiteX99" fmla="*/ 623554 w 3219450"/>
                              <a:gd name="connsiteY99" fmla="*/ 2673734 h 2676525"/>
                              <a:gd name="connsiteX100" fmla="*/ 629850 w 3219450"/>
                              <a:gd name="connsiteY100" fmla="*/ 2673734 h 2676525"/>
                              <a:gd name="connsiteX101" fmla="*/ 636137 w 3219450"/>
                              <a:gd name="connsiteY101" fmla="*/ 2673734 h 2676525"/>
                              <a:gd name="connsiteX102" fmla="*/ 642423 w 3219450"/>
                              <a:gd name="connsiteY102" fmla="*/ 2673734 h 2676525"/>
                              <a:gd name="connsiteX103" fmla="*/ 648710 w 3219450"/>
                              <a:gd name="connsiteY103" fmla="*/ 2673734 h 2676525"/>
                              <a:gd name="connsiteX104" fmla="*/ 654996 w 3219450"/>
                              <a:gd name="connsiteY104" fmla="*/ 2672334 h 2676525"/>
                              <a:gd name="connsiteX105" fmla="*/ 661283 w 3219450"/>
                              <a:gd name="connsiteY105" fmla="*/ 2672334 h 2676525"/>
                              <a:gd name="connsiteX106" fmla="*/ 667579 w 3219450"/>
                              <a:gd name="connsiteY106" fmla="*/ 2672334 h 2676525"/>
                              <a:gd name="connsiteX107" fmla="*/ 673865 w 3219450"/>
                              <a:gd name="connsiteY107" fmla="*/ 2672334 h 2676525"/>
                              <a:gd name="connsiteX108" fmla="*/ 680152 w 3219450"/>
                              <a:gd name="connsiteY108" fmla="*/ 2672334 h 2676525"/>
                              <a:gd name="connsiteX109" fmla="*/ 686438 w 3219450"/>
                              <a:gd name="connsiteY109" fmla="*/ 2672334 h 2676525"/>
                              <a:gd name="connsiteX110" fmla="*/ 692725 w 3219450"/>
                              <a:gd name="connsiteY110" fmla="*/ 2672334 h 2676525"/>
                              <a:gd name="connsiteX111" fmla="*/ 699011 w 3219450"/>
                              <a:gd name="connsiteY111" fmla="*/ 2672334 h 2676525"/>
                              <a:gd name="connsiteX112" fmla="*/ 705307 w 3219450"/>
                              <a:gd name="connsiteY112" fmla="*/ 2672334 h 2676525"/>
                              <a:gd name="connsiteX113" fmla="*/ 711594 w 3219450"/>
                              <a:gd name="connsiteY113" fmla="*/ 2672334 h 2676525"/>
                              <a:gd name="connsiteX114" fmla="*/ 717880 w 3219450"/>
                              <a:gd name="connsiteY114" fmla="*/ 2672334 h 2676525"/>
                              <a:gd name="connsiteX115" fmla="*/ 724167 w 3219450"/>
                              <a:gd name="connsiteY115" fmla="*/ 2672334 h 2676525"/>
                              <a:gd name="connsiteX116" fmla="*/ 730453 w 3219450"/>
                              <a:gd name="connsiteY116" fmla="*/ 2670943 h 2676525"/>
                              <a:gd name="connsiteX117" fmla="*/ 736740 w 3219450"/>
                              <a:gd name="connsiteY117" fmla="*/ 2670943 h 2676525"/>
                              <a:gd name="connsiteX118" fmla="*/ 743026 w 3219450"/>
                              <a:gd name="connsiteY118" fmla="*/ 2670943 h 2676525"/>
                              <a:gd name="connsiteX119" fmla="*/ 749322 w 3219450"/>
                              <a:gd name="connsiteY119" fmla="*/ 2670943 h 2676525"/>
                              <a:gd name="connsiteX120" fmla="*/ 755609 w 3219450"/>
                              <a:gd name="connsiteY120" fmla="*/ 2670943 h 2676525"/>
                              <a:gd name="connsiteX121" fmla="*/ 762943 w 3219450"/>
                              <a:gd name="connsiteY121" fmla="*/ 2670943 h 2676525"/>
                              <a:gd name="connsiteX122" fmla="*/ 769230 w 3219450"/>
                              <a:gd name="connsiteY122" fmla="*/ 2670943 h 2676525"/>
                              <a:gd name="connsiteX123" fmla="*/ 775516 w 3219450"/>
                              <a:gd name="connsiteY123" fmla="*/ 2670943 h 2676525"/>
                              <a:gd name="connsiteX124" fmla="*/ 780755 w 3219450"/>
                              <a:gd name="connsiteY124" fmla="*/ 2670943 h 2676525"/>
                              <a:gd name="connsiteX125" fmla="*/ 787051 w 3219450"/>
                              <a:gd name="connsiteY125" fmla="*/ 2670943 h 2676525"/>
                              <a:gd name="connsiteX126" fmla="*/ 793337 w 3219450"/>
                              <a:gd name="connsiteY126" fmla="*/ 2670943 h 2676525"/>
                              <a:gd name="connsiteX127" fmla="*/ 799624 w 3219450"/>
                              <a:gd name="connsiteY127" fmla="*/ 2672334 h 2676525"/>
                              <a:gd name="connsiteX128" fmla="*/ 805910 w 3219450"/>
                              <a:gd name="connsiteY128" fmla="*/ 2672334 h 2676525"/>
                              <a:gd name="connsiteX129" fmla="*/ 812197 w 3219450"/>
                              <a:gd name="connsiteY129" fmla="*/ 2672334 h 2676525"/>
                              <a:gd name="connsiteX130" fmla="*/ 818483 w 3219450"/>
                              <a:gd name="connsiteY130" fmla="*/ 2672334 h 2676525"/>
                              <a:gd name="connsiteX131" fmla="*/ 824770 w 3219450"/>
                              <a:gd name="connsiteY131" fmla="*/ 2672334 h 2676525"/>
                              <a:gd name="connsiteX132" fmla="*/ 831066 w 3219450"/>
                              <a:gd name="connsiteY132" fmla="*/ 2672334 h 2676525"/>
                              <a:gd name="connsiteX133" fmla="*/ 837352 w 3219450"/>
                              <a:gd name="connsiteY133" fmla="*/ 2672334 h 2676525"/>
                              <a:gd name="connsiteX134" fmla="*/ 843639 w 3219450"/>
                              <a:gd name="connsiteY134" fmla="*/ 2672334 h 2676525"/>
                              <a:gd name="connsiteX135" fmla="*/ 849925 w 3219450"/>
                              <a:gd name="connsiteY135" fmla="*/ 2672334 h 2676525"/>
                              <a:gd name="connsiteX136" fmla="*/ 857260 w 3219450"/>
                              <a:gd name="connsiteY136" fmla="*/ 2672334 h 2676525"/>
                              <a:gd name="connsiteX137" fmla="*/ 863546 w 3219450"/>
                              <a:gd name="connsiteY137" fmla="*/ 2672334 h 2676525"/>
                              <a:gd name="connsiteX138" fmla="*/ 869842 w 3219450"/>
                              <a:gd name="connsiteY138" fmla="*/ 2672334 h 2676525"/>
                              <a:gd name="connsiteX139" fmla="*/ 876129 w 3219450"/>
                              <a:gd name="connsiteY139" fmla="*/ 2673734 h 2676525"/>
                              <a:gd name="connsiteX140" fmla="*/ 882415 w 3219450"/>
                              <a:gd name="connsiteY140" fmla="*/ 2673734 h 2676525"/>
                              <a:gd name="connsiteX141" fmla="*/ 888702 w 3219450"/>
                              <a:gd name="connsiteY141" fmla="*/ 2673734 h 2676525"/>
                              <a:gd name="connsiteX142" fmla="*/ 894988 w 3219450"/>
                              <a:gd name="connsiteY142" fmla="*/ 2673734 h 2676525"/>
                              <a:gd name="connsiteX143" fmla="*/ 901275 w 3219450"/>
                              <a:gd name="connsiteY143" fmla="*/ 2673734 h 2676525"/>
                              <a:gd name="connsiteX144" fmla="*/ 907571 w 3219450"/>
                              <a:gd name="connsiteY144" fmla="*/ 2673734 h 2676525"/>
                              <a:gd name="connsiteX145" fmla="*/ 913857 w 3219450"/>
                              <a:gd name="connsiteY145" fmla="*/ 2673734 h 2676525"/>
                              <a:gd name="connsiteX146" fmla="*/ 920144 w 3219450"/>
                              <a:gd name="connsiteY146" fmla="*/ 2673734 h 2676525"/>
                              <a:gd name="connsiteX147" fmla="*/ 926430 w 3219450"/>
                              <a:gd name="connsiteY147" fmla="*/ 2673734 h 2676525"/>
                              <a:gd name="connsiteX148" fmla="*/ 931669 w 3219450"/>
                              <a:gd name="connsiteY148" fmla="*/ 2673734 h 2676525"/>
                              <a:gd name="connsiteX149" fmla="*/ 937955 w 3219450"/>
                              <a:gd name="connsiteY149" fmla="*/ 2673734 h 2676525"/>
                              <a:gd name="connsiteX150" fmla="*/ 944242 w 3219450"/>
                              <a:gd name="connsiteY150" fmla="*/ 2673734 h 2676525"/>
                              <a:gd name="connsiteX151" fmla="*/ 951586 w 3219450"/>
                              <a:gd name="connsiteY151" fmla="*/ 2673734 h 2676525"/>
                              <a:gd name="connsiteX152" fmla="*/ 957872 w 3219450"/>
                              <a:gd name="connsiteY152" fmla="*/ 2673734 h 2676525"/>
                              <a:gd name="connsiteX153" fmla="*/ 964159 w 3219450"/>
                              <a:gd name="connsiteY153" fmla="*/ 2673734 h 2676525"/>
                              <a:gd name="connsiteX154" fmla="*/ 970445 w 3219450"/>
                              <a:gd name="connsiteY154" fmla="*/ 2673734 h 2676525"/>
                              <a:gd name="connsiteX155" fmla="*/ 976732 w 3219450"/>
                              <a:gd name="connsiteY155" fmla="*/ 2673734 h 2676525"/>
                              <a:gd name="connsiteX156" fmla="*/ 983018 w 3219450"/>
                              <a:gd name="connsiteY156" fmla="*/ 2673734 h 2676525"/>
                              <a:gd name="connsiteX157" fmla="*/ 989314 w 3219450"/>
                              <a:gd name="connsiteY157" fmla="*/ 2673734 h 2676525"/>
                              <a:gd name="connsiteX158" fmla="*/ 995601 w 3219450"/>
                              <a:gd name="connsiteY158" fmla="*/ 2675125 h 2676525"/>
                              <a:gd name="connsiteX159" fmla="*/ 1001887 w 3219450"/>
                              <a:gd name="connsiteY159" fmla="*/ 2675125 h 2676525"/>
                              <a:gd name="connsiteX160" fmla="*/ 1008174 w 3219450"/>
                              <a:gd name="connsiteY160" fmla="*/ 2675125 h 2676525"/>
                              <a:gd name="connsiteX161" fmla="*/ 1014460 w 3219450"/>
                              <a:gd name="connsiteY161" fmla="*/ 2675125 h 2676525"/>
                              <a:gd name="connsiteX162" fmla="*/ 1020747 w 3219450"/>
                              <a:gd name="connsiteY162" fmla="*/ 2675125 h 2676525"/>
                              <a:gd name="connsiteX163" fmla="*/ 1027043 w 3219450"/>
                              <a:gd name="connsiteY163" fmla="*/ 2675125 h 2676525"/>
                              <a:gd name="connsiteX164" fmla="*/ 1033329 w 3219450"/>
                              <a:gd name="connsiteY164" fmla="*/ 2675125 h 2676525"/>
                              <a:gd name="connsiteX165" fmla="*/ 1039616 w 3219450"/>
                              <a:gd name="connsiteY165" fmla="*/ 2673734 h 2676525"/>
                              <a:gd name="connsiteX166" fmla="*/ 1045902 w 3219450"/>
                              <a:gd name="connsiteY166" fmla="*/ 2673734 h 2676525"/>
                              <a:gd name="connsiteX167" fmla="*/ 1052189 w 3219450"/>
                              <a:gd name="connsiteY167" fmla="*/ 2673734 h 2676525"/>
                              <a:gd name="connsiteX168" fmla="*/ 1058475 w 3219450"/>
                              <a:gd name="connsiteY168" fmla="*/ 2675125 h 2676525"/>
                              <a:gd name="connsiteX169" fmla="*/ 1064762 w 3219450"/>
                              <a:gd name="connsiteY169" fmla="*/ 2675125 h 2676525"/>
                              <a:gd name="connsiteX170" fmla="*/ 1071058 w 3219450"/>
                              <a:gd name="connsiteY170" fmla="*/ 2675125 h 2676525"/>
                              <a:gd name="connsiteX171" fmla="*/ 1077344 w 3219450"/>
                              <a:gd name="connsiteY171" fmla="*/ 2675125 h 2676525"/>
                              <a:gd name="connsiteX172" fmla="*/ 1083631 w 3219450"/>
                              <a:gd name="connsiteY172" fmla="*/ 2675125 h 2676525"/>
                              <a:gd name="connsiteX173" fmla="*/ 1089917 w 3219450"/>
                              <a:gd name="connsiteY173" fmla="*/ 2675125 h 2676525"/>
                              <a:gd name="connsiteX174" fmla="*/ 1096204 w 3219450"/>
                              <a:gd name="connsiteY174" fmla="*/ 2675125 h 2676525"/>
                              <a:gd name="connsiteX175" fmla="*/ 1102490 w 3219450"/>
                              <a:gd name="connsiteY175" fmla="*/ 2675125 h 2676525"/>
                              <a:gd name="connsiteX176" fmla="*/ 1108786 w 3219450"/>
                              <a:gd name="connsiteY176" fmla="*/ 2675125 h 2676525"/>
                              <a:gd name="connsiteX177" fmla="*/ 1115073 w 3219450"/>
                              <a:gd name="connsiteY177" fmla="*/ 2675125 h 2676525"/>
                              <a:gd name="connsiteX178" fmla="*/ 1121359 w 3219450"/>
                              <a:gd name="connsiteY178" fmla="*/ 2675125 h 2676525"/>
                              <a:gd name="connsiteX179" fmla="*/ 1127646 w 3219450"/>
                              <a:gd name="connsiteY179" fmla="*/ 2675125 h 2676525"/>
                              <a:gd name="connsiteX180" fmla="*/ 1133932 w 3219450"/>
                              <a:gd name="connsiteY180" fmla="*/ 2675125 h 2676525"/>
                              <a:gd name="connsiteX181" fmla="*/ 1140219 w 3219450"/>
                              <a:gd name="connsiteY181" fmla="*/ 2675125 h 2676525"/>
                              <a:gd name="connsiteX182" fmla="*/ 1146505 w 3219450"/>
                              <a:gd name="connsiteY182" fmla="*/ 2675125 h 2676525"/>
                              <a:gd name="connsiteX183" fmla="*/ 1152801 w 3219450"/>
                              <a:gd name="connsiteY183" fmla="*/ 2675125 h 2676525"/>
                              <a:gd name="connsiteX184" fmla="*/ 1159088 w 3219450"/>
                              <a:gd name="connsiteY184" fmla="*/ 2675125 h 2676525"/>
                              <a:gd name="connsiteX185" fmla="*/ 1165374 w 3219450"/>
                              <a:gd name="connsiteY185" fmla="*/ 2675125 h 2676525"/>
                              <a:gd name="connsiteX186" fmla="*/ 1171661 w 3219450"/>
                              <a:gd name="connsiteY186" fmla="*/ 2675125 h 2676525"/>
                              <a:gd name="connsiteX187" fmla="*/ 1177947 w 3219450"/>
                              <a:gd name="connsiteY187" fmla="*/ 2673734 h 2676525"/>
                              <a:gd name="connsiteX188" fmla="*/ 1184234 w 3219450"/>
                              <a:gd name="connsiteY188" fmla="*/ 2675125 h 2676525"/>
                              <a:gd name="connsiteX189" fmla="*/ 1190530 w 3219450"/>
                              <a:gd name="connsiteY189" fmla="*/ 2675125 h 2676525"/>
                              <a:gd name="connsiteX190" fmla="*/ 1196816 w 3219450"/>
                              <a:gd name="connsiteY190" fmla="*/ 2673734 h 2676525"/>
                              <a:gd name="connsiteX191" fmla="*/ 1203103 w 3219450"/>
                              <a:gd name="connsiteY191" fmla="*/ 2673734 h 2676525"/>
                              <a:gd name="connsiteX192" fmla="*/ 1209389 w 3219450"/>
                              <a:gd name="connsiteY192" fmla="*/ 2673734 h 2676525"/>
                              <a:gd name="connsiteX193" fmla="*/ 1215676 w 3219450"/>
                              <a:gd name="connsiteY193" fmla="*/ 2673734 h 2676525"/>
                              <a:gd name="connsiteX194" fmla="*/ 1221962 w 3219450"/>
                              <a:gd name="connsiteY194" fmla="*/ 2672334 h 2676525"/>
                              <a:gd name="connsiteX195" fmla="*/ 1228258 w 3219450"/>
                              <a:gd name="connsiteY195" fmla="*/ 2672334 h 2676525"/>
                              <a:gd name="connsiteX196" fmla="*/ 1234545 w 3219450"/>
                              <a:gd name="connsiteY196" fmla="*/ 2672334 h 2676525"/>
                              <a:gd name="connsiteX197" fmla="*/ 1240831 w 3219450"/>
                              <a:gd name="connsiteY197" fmla="*/ 2670943 h 2676525"/>
                              <a:gd name="connsiteX198" fmla="*/ 1247118 w 3219450"/>
                              <a:gd name="connsiteY198" fmla="*/ 2668153 h 2676525"/>
                              <a:gd name="connsiteX199" fmla="*/ 1253404 w 3219450"/>
                              <a:gd name="connsiteY199" fmla="*/ 2665352 h 2676525"/>
                              <a:gd name="connsiteX200" fmla="*/ 1259691 w 3219450"/>
                              <a:gd name="connsiteY200" fmla="*/ 2662561 h 2676525"/>
                              <a:gd name="connsiteX201" fmla="*/ 1265977 w 3219450"/>
                              <a:gd name="connsiteY201" fmla="*/ 2658370 h 2676525"/>
                              <a:gd name="connsiteX202" fmla="*/ 1272273 w 3219450"/>
                              <a:gd name="connsiteY202" fmla="*/ 2654189 h 2676525"/>
                              <a:gd name="connsiteX203" fmla="*/ 1278560 w 3219450"/>
                              <a:gd name="connsiteY203" fmla="*/ 2648598 h 2676525"/>
                              <a:gd name="connsiteX204" fmla="*/ 1284846 w 3219450"/>
                              <a:gd name="connsiteY204" fmla="*/ 2644416 h 2676525"/>
                              <a:gd name="connsiteX205" fmla="*/ 1291133 w 3219450"/>
                              <a:gd name="connsiteY205" fmla="*/ 2640225 h 2676525"/>
                              <a:gd name="connsiteX206" fmla="*/ 1297419 w 3219450"/>
                              <a:gd name="connsiteY206" fmla="*/ 2633243 h 2676525"/>
                              <a:gd name="connsiteX207" fmla="*/ 1303706 w 3219450"/>
                              <a:gd name="connsiteY207" fmla="*/ 2629052 h 2676525"/>
                              <a:gd name="connsiteX208" fmla="*/ 1310002 w 3219450"/>
                              <a:gd name="connsiteY208" fmla="*/ 2622071 h 2676525"/>
                              <a:gd name="connsiteX209" fmla="*/ 1316288 w 3219450"/>
                              <a:gd name="connsiteY209" fmla="*/ 2615089 h 2676525"/>
                              <a:gd name="connsiteX210" fmla="*/ 1322575 w 3219450"/>
                              <a:gd name="connsiteY210" fmla="*/ 2610907 h 2676525"/>
                              <a:gd name="connsiteX211" fmla="*/ 1328861 w 3219450"/>
                              <a:gd name="connsiteY211" fmla="*/ 2603925 h 2676525"/>
                              <a:gd name="connsiteX212" fmla="*/ 1335148 w 3219450"/>
                              <a:gd name="connsiteY212" fmla="*/ 2595543 h 2676525"/>
                              <a:gd name="connsiteX213" fmla="*/ 1342482 w 3219450"/>
                              <a:gd name="connsiteY213" fmla="*/ 2587171 h 2676525"/>
                              <a:gd name="connsiteX214" fmla="*/ 1348778 w 3219450"/>
                              <a:gd name="connsiteY214" fmla="*/ 2577398 h 2676525"/>
                              <a:gd name="connsiteX215" fmla="*/ 1355065 w 3219450"/>
                              <a:gd name="connsiteY215" fmla="*/ 2567616 h 2676525"/>
                              <a:gd name="connsiteX216" fmla="*/ 1361351 w 3219450"/>
                              <a:gd name="connsiteY216" fmla="*/ 2555053 h 2676525"/>
                              <a:gd name="connsiteX217" fmla="*/ 1367638 w 3219450"/>
                              <a:gd name="connsiteY217" fmla="*/ 2542489 h 2676525"/>
                              <a:gd name="connsiteX218" fmla="*/ 1373924 w 3219450"/>
                              <a:gd name="connsiteY218" fmla="*/ 2527135 h 2676525"/>
                              <a:gd name="connsiteX219" fmla="*/ 1380211 w 3219450"/>
                              <a:gd name="connsiteY219" fmla="*/ 2510381 h 2676525"/>
                              <a:gd name="connsiteX220" fmla="*/ 1386497 w 3219450"/>
                              <a:gd name="connsiteY220" fmla="*/ 2493626 h 2676525"/>
                              <a:gd name="connsiteX221" fmla="*/ 1392793 w 3219450"/>
                              <a:gd name="connsiteY221" fmla="*/ 2475471 h 2676525"/>
                              <a:gd name="connsiteX222" fmla="*/ 1399080 w 3219450"/>
                              <a:gd name="connsiteY222" fmla="*/ 2455926 h 2676525"/>
                              <a:gd name="connsiteX223" fmla="*/ 1404318 w 3219450"/>
                              <a:gd name="connsiteY223" fmla="*/ 2433590 h 2676525"/>
                              <a:gd name="connsiteX224" fmla="*/ 1410605 w 3219450"/>
                              <a:gd name="connsiteY224" fmla="*/ 2411244 h 2676525"/>
                              <a:gd name="connsiteX225" fmla="*/ 1416891 w 3219450"/>
                              <a:gd name="connsiteY225" fmla="*/ 2384717 h 2676525"/>
                              <a:gd name="connsiteX226" fmla="*/ 1423178 w 3219450"/>
                              <a:gd name="connsiteY226" fmla="*/ 2359590 h 2676525"/>
                              <a:gd name="connsiteX227" fmla="*/ 1429474 w 3219450"/>
                              <a:gd name="connsiteY227" fmla="*/ 2331663 h 2676525"/>
                              <a:gd name="connsiteX228" fmla="*/ 1436808 w 3219450"/>
                              <a:gd name="connsiteY228" fmla="*/ 2302345 h 2676525"/>
                              <a:gd name="connsiteX229" fmla="*/ 1443095 w 3219450"/>
                              <a:gd name="connsiteY229" fmla="*/ 2271627 h 2676525"/>
                              <a:gd name="connsiteX230" fmla="*/ 1449381 w 3219450"/>
                              <a:gd name="connsiteY230" fmla="*/ 2239508 h 2676525"/>
                              <a:gd name="connsiteX231" fmla="*/ 1455668 w 3219450"/>
                              <a:gd name="connsiteY231" fmla="*/ 2206000 h 2676525"/>
                              <a:gd name="connsiteX232" fmla="*/ 1461954 w 3219450"/>
                              <a:gd name="connsiteY232" fmla="*/ 2169700 h 2676525"/>
                              <a:gd name="connsiteX233" fmla="*/ 1468241 w 3219450"/>
                              <a:gd name="connsiteY233" fmla="*/ 2133400 h 2676525"/>
                              <a:gd name="connsiteX234" fmla="*/ 1474537 w 3219450"/>
                              <a:gd name="connsiteY234" fmla="*/ 2095700 h 2676525"/>
                              <a:gd name="connsiteX235" fmla="*/ 1480823 w 3219450"/>
                              <a:gd name="connsiteY235" fmla="*/ 2056609 h 2676525"/>
                              <a:gd name="connsiteX236" fmla="*/ 1487110 w 3219450"/>
                              <a:gd name="connsiteY236" fmla="*/ 2016119 h 2676525"/>
                              <a:gd name="connsiteX237" fmla="*/ 1493396 w 3219450"/>
                              <a:gd name="connsiteY237" fmla="*/ 1974237 h 2676525"/>
                              <a:gd name="connsiteX238" fmla="*/ 1499683 w 3219450"/>
                              <a:gd name="connsiteY238" fmla="*/ 1929556 h 2676525"/>
                              <a:gd name="connsiteX239" fmla="*/ 1505969 w 3219450"/>
                              <a:gd name="connsiteY239" fmla="*/ 1884874 h 2676525"/>
                              <a:gd name="connsiteX240" fmla="*/ 1512265 w 3219450"/>
                              <a:gd name="connsiteY240" fmla="*/ 1838801 h 2676525"/>
                              <a:gd name="connsiteX241" fmla="*/ 1518552 w 3219450"/>
                              <a:gd name="connsiteY241" fmla="*/ 1791329 h 2676525"/>
                              <a:gd name="connsiteX242" fmla="*/ 1524838 w 3219450"/>
                              <a:gd name="connsiteY242" fmla="*/ 1741065 h 2676525"/>
                              <a:gd name="connsiteX243" fmla="*/ 1531125 w 3219450"/>
                              <a:gd name="connsiteY243" fmla="*/ 1692202 h 2676525"/>
                              <a:gd name="connsiteX244" fmla="*/ 1537411 w 3219450"/>
                              <a:gd name="connsiteY244" fmla="*/ 1641939 h 2676525"/>
                              <a:gd name="connsiteX245" fmla="*/ 1543698 w 3219450"/>
                              <a:gd name="connsiteY245" fmla="*/ 1591675 h 2676525"/>
                              <a:gd name="connsiteX246" fmla="*/ 1549994 w 3219450"/>
                              <a:gd name="connsiteY246" fmla="*/ 1540012 h 2676525"/>
                              <a:gd name="connsiteX247" fmla="*/ 1556280 w 3219450"/>
                              <a:gd name="connsiteY247" fmla="*/ 1488357 h 2676525"/>
                              <a:gd name="connsiteX248" fmla="*/ 1562567 w 3219450"/>
                              <a:gd name="connsiteY248" fmla="*/ 1435303 h 2676525"/>
                              <a:gd name="connsiteX249" fmla="*/ 1568853 w 3219450"/>
                              <a:gd name="connsiteY249" fmla="*/ 1383640 h 2676525"/>
                              <a:gd name="connsiteX250" fmla="*/ 1575140 w 3219450"/>
                              <a:gd name="connsiteY250" fmla="*/ 1330585 h 2676525"/>
                              <a:gd name="connsiteX251" fmla="*/ 1581426 w 3219450"/>
                              <a:gd name="connsiteY251" fmla="*/ 1278922 h 2676525"/>
                              <a:gd name="connsiteX252" fmla="*/ 1587713 w 3219450"/>
                              <a:gd name="connsiteY252" fmla="*/ 1225868 h 2676525"/>
                              <a:gd name="connsiteX253" fmla="*/ 1594009 w 3219450"/>
                              <a:gd name="connsiteY253" fmla="*/ 1172813 h 2676525"/>
                              <a:gd name="connsiteX254" fmla="*/ 1600295 w 3219450"/>
                              <a:gd name="connsiteY254" fmla="*/ 1121150 h 2676525"/>
                              <a:gd name="connsiteX255" fmla="*/ 1606582 w 3219450"/>
                              <a:gd name="connsiteY255" fmla="*/ 1068095 h 2676525"/>
                              <a:gd name="connsiteX256" fmla="*/ 1612868 w 3219450"/>
                              <a:gd name="connsiteY256" fmla="*/ 1015041 h 2676525"/>
                              <a:gd name="connsiteX257" fmla="*/ 1619155 w 3219450"/>
                              <a:gd name="connsiteY257" fmla="*/ 963378 h 2676525"/>
                              <a:gd name="connsiteX258" fmla="*/ 1625441 w 3219450"/>
                              <a:gd name="connsiteY258" fmla="*/ 911723 h 2676525"/>
                              <a:gd name="connsiteX259" fmla="*/ 1631737 w 3219450"/>
                              <a:gd name="connsiteY259" fmla="*/ 861460 h 2676525"/>
                              <a:gd name="connsiteX260" fmla="*/ 1638024 w 3219450"/>
                              <a:gd name="connsiteY260" fmla="*/ 812587 h 2676525"/>
                              <a:gd name="connsiteX261" fmla="*/ 1644310 w 3219450"/>
                              <a:gd name="connsiteY261" fmla="*/ 765124 h 2676525"/>
                              <a:gd name="connsiteX262" fmla="*/ 1650597 w 3219450"/>
                              <a:gd name="connsiteY262" fmla="*/ 717652 h 2676525"/>
                              <a:gd name="connsiteX263" fmla="*/ 1656883 w 3219450"/>
                              <a:gd name="connsiteY263" fmla="*/ 670179 h 2676525"/>
                              <a:gd name="connsiteX264" fmla="*/ 1663170 w 3219450"/>
                              <a:gd name="connsiteY264" fmla="*/ 625497 h 2676525"/>
                              <a:gd name="connsiteX265" fmla="*/ 1669456 w 3219450"/>
                              <a:gd name="connsiteY265" fmla="*/ 580825 h 2676525"/>
                              <a:gd name="connsiteX266" fmla="*/ 1675752 w 3219450"/>
                              <a:gd name="connsiteY266" fmla="*/ 537543 h 2676525"/>
                              <a:gd name="connsiteX267" fmla="*/ 1682039 w 3219450"/>
                              <a:gd name="connsiteY267" fmla="*/ 497053 h 2676525"/>
                              <a:gd name="connsiteX268" fmla="*/ 1688325 w 3219450"/>
                              <a:gd name="connsiteY268" fmla="*/ 455162 h 2676525"/>
                              <a:gd name="connsiteX269" fmla="*/ 1694612 w 3219450"/>
                              <a:gd name="connsiteY269" fmla="*/ 417462 h 2676525"/>
                              <a:gd name="connsiteX270" fmla="*/ 1700898 w 3219450"/>
                              <a:gd name="connsiteY270" fmla="*/ 379771 h 2676525"/>
                              <a:gd name="connsiteX271" fmla="*/ 1707185 w 3219450"/>
                              <a:gd name="connsiteY271" fmla="*/ 343462 h 2676525"/>
                              <a:gd name="connsiteX272" fmla="*/ 1713481 w 3219450"/>
                              <a:gd name="connsiteY272" fmla="*/ 308562 h 2676525"/>
                              <a:gd name="connsiteX273" fmla="*/ 1719767 w 3219450"/>
                              <a:gd name="connsiteY273" fmla="*/ 276444 h 2676525"/>
                              <a:gd name="connsiteX274" fmla="*/ 1726054 w 3219450"/>
                              <a:gd name="connsiteY274" fmla="*/ 245736 h 2676525"/>
                              <a:gd name="connsiteX275" fmla="*/ 1732340 w 3219450"/>
                              <a:gd name="connsiteY275" fmla="*/ 216408 h 2676525"/>
                              <a:gd name="connsiteX276" fmla="*/ 1738627 w 3219450"/>
                              <a:gd name="connsiteY276" fmla="*/ 189881 h 2676525"/>
                              <a:gd name="connsiteX277" fmla="*/ 1744913 w 3219450"/>
                              <a:gd name="connsiteY277" fmla="*/ 164754 h 2676525"/>
                              <a:gd name="connsiteX278" fmla="*/ 1751209 w 3219450"/>
                              <a:gd name="connsiteY278" fmla="*/ 141018 h 2676525"/>
                              <a:gd name="connsiteX279" fmla="*/ 1757496 w 3219450"/>
                              <a:gd name="connsiteY279" fmla="*/ 118678 h 2676525"/>
                              <a:gd name="connsiteX280" fmla="*/ 1763782 w 3219450"/>
                              <a:gd name="connsiteY280" fmla="*/ 99131 h 2676525"/>
                              <a:gd name="connsiteX281" fmla="*/ 1770069 w 3219450"/>
                              <a:gd name="connsiteY281" fmla="*/ 80980 h 2676525"/>
                              <a:gd name="connsiteX282" fmla="*/ 1776355 w 3219450"/>
                              <a:gd name="connsiteY282" fmla="*/ 64225 h 2676525"/>
                              <a:gd name="connsiteX283" fmla="*/ 1782642 w 3219450"/>
                              <a:gd name="connsiteY283" fmla="*/ 50263 h 2676525"/>
                              <a:gd name="connsiteX284" fmla="*/ 1788928 w 3219450"/>
                              <a:gd name="connsiteY284" fmla="*/ 37697 h 2676525"/>
                              <a:gd name="connsiteX285" fmla="*/ 1795224 w 3219450"/>
                              <a:gd name="connsiteY285" fmla="*/ 26528 h 2676525"/>
                              <a:gd name="connsiteX286" fmla="*/ 1801511 w 3219450"/>
                              <a:gd name="connsiteY286" fmla="*/ 18151 h 2676525"/>
                              <a:gd name="connsiteX287" fmla="*/ 1807797 w 3219450"/>
                              <a:gd name="connsiteY287" fmla="*/ 9774 h 2676525"/>
                              <a:gd name="connsiteX288" fmla="*/ 1814084 w 3219450"/>
                              <a:gd name="connsiteY288" fmla="*/ 4189 h 2676525"/>
                              <a:gd name="connsiteX289" fmla="*/ 1820370 w 3219450"/>
                              <a:gd name="connsiteY289" fmla="*/ 0 h 2676525"/>
                              <a:gd name="connsiteX290" fmla="*/ 1826657 w 3219450"/>
                              <a:gd name="connsiteY290" fmla="*/ 0 h 2676525"/>
                              <a:gd name="connsiteX291" fmla="*/ 1834001 w 3219450"/>
                              <a:gd name="connsiteY291" fmla="*/ 0 h 2676525"/>
                              <a:gd name="connsiteX292" fmla="*/ 1840287 w 3219450"/>
                              <a:gd name="connsiteY292" fmla="*/ 2793 h 2676525"/>
                              <a:gd name="connsiteX293" fmla="*/ 1846574 w 3219450"/>
                              <a:gd name="connsiteY293" fmla="*/ 5585 h 2676525"/>
                              <a:gd name="connsiteX294" fmla="*/ 1852860 w 3219450"/>
                              <a:gd name="connsiteY294" fmla="*/ 11170 h 2676525"/>
                              <a:gd name="connsiteX295" fmla="*/ 1859147 w 3219450"/>
                              <a:gd name="connsiteY295" fmla="*/ 18151 h 2676525"/>
                              <a:gd name="connsiteX296" fmla="*/ 1865433 w 3219450"/>
                              <a:gd name="connsiteY296" fmla="*/ 26528 h 2676525"/>
                              <a:gd name="connsiteX297" fmla="*/ 1870672 w 3219450"/>
                              <a:gd name="connsiteY297" fmla="*/ 36302 h 2676525"/>
                              <a:gd name="connsiteX298" fmla="*/ 1876968 w 3219450"/>
                              <a:gd name="connsiteY298" fmla="*/ 47471 h 2676525"/>
                              <a:gd name="connsiteX299" fmla="*/ 1883255 w 3219450"/>
                              <a:gd name="connsiteY299" fmla="*/ 60037 h 2676525"/>
                              <a:gd name="connsiteX300" fmla="*/ 1889541 w 3219450"/>
                              <a:gd name="connsiteY300" fmla="*/ 73999 h 2676525"/>
                              <a:gd name="connsiteX301" fmla="*/ 1895827 w 3219450"/>
                              <a:gd name="connsiteY301" fmla="*/ 87961 h 2676525"/>
                              <a:gd name="connsiteX302" fmla="*/ 1902114 w 3219450"/>
                              <a:gd name="connsiteY302" fmla="*/ 104715 h 2676525"/>
                              <a:gd name="connsiteX303" fmla="*/ 1908400 w 3219450"/>
                              <a:gd name="connsiteY303" fmla="*/ 121469 h 2676525"/>
                              <a:gd name="connsiteX304" fmla="*/ 1914697 w 3219450"/>
                              <a:gd name="connsiteY304" fmla="*/ 141018 h 2676525"/>
                              <a:gd name="connsiteX305" fmla="*/ 1920983 w 3219450"/>
                              <a:gd name="connsiteY305" fmla="*/ 161963 h 2676525"/>
                              <a:gd name="connsiteX306" fmla="*/ 1928317 w 3219450"/>
                              <a:gd name="connsiteY306" fmla="*/ 182899 h 2676525"/>
                              <a:gd name="connsiteX307" fmla="*/ 1934604 w 3219450"/>
                              <a:gd name="connsiteY307" fmla="*/ 205245 h 2676525"/>
                              <a:gd name="connsiteX308" fmla="*/ 1940890 w 3219450"/>
                              <a:gd name="connsiteY308" fmla="*/ 228981 h 2676525"/>
                              <a:gd name="connsiteX309" fmla="*/ 1947177 w 3219450"/>
                              <a:gd name="connsiteY309" fmla="*/ 252717 h 2676525"/>
                              <a:gd name="connsiteX310" fmla="*/ 1953473 w 3219450"/>
                              <a:gd name="connsiteY310" fmla="*/ 276444 h 2676525"/>
                              <a:gd name="connsiteX311" fmla="*/ 1959759 w 3219450"/>
                              <a:gd name="connsiteY311" fmla="*/ 302981 h 2676525"/>
                              <a:gd name="connsiteX312" fmla="*/ 1966046 w 3219450"/>
                              <a:gd name="connsiteY312" fmla="*/ 329508 h 2676525"/>
                              <a:gd name="connsiteX313" fmla="*/ 1972332 w 3219450"/>
                              <a:gd name="connsiteY313" fmla="*/ 356035 h 2676525"/>
                              <a:gd name="connsiteX314" fmla="*/ 1978619 w 3219450"/>
                              <a:gd name="connsiteY314" fmla="*/ 383953 h 2676525"/>
                              <a:gd name="connsiteX315" fmla="*/ 1984905 w 3219450"/>
                              <a:gd name="connsiteY315" fmla="*/ 411880 h 2676525"/>
                              <a:gd name="connsiteX316" fmla="*/ 1991192 w 3219450"/>
                              <a:gd name="connsiteY316" fmla="*/ 439807 h 2676525"/>
                              <a:gd name="connsiteX317" fmla="*/ 1997488 w 3219450"/>
                              <a:gd name="connsiteY317" fmla="*/ 469125 h 2676525"/>
                              <a:gd name="connsiteX318" fmla="*/ 2003774 w 3219450"/>
                              <a:gd name="connsiteY318" fmla="*/ 498443 h 2676525"/>
                              <a:gd name="connsiteX319" fmla="*/ 2010061 w 3219450"/>
                              <a:gd name="connsiteY319" fmla="*/ 527761 h 2676525"/>
                              <a:gd name="connsiteX320" fmla="*/ 2016347 w 3219450"/>
                              <a:gd name="connsiteY320" fmla="*/ 558479 h 2676525"/>
                              <a:gd name="connsiteX321" fmla="*/ 2022634 w 3219450"/>
                              <a:gd name="connsiteY321" fmla="*/ 590598 h 2676525"/>
                              <a:gd name="connsiteX322" fmla="*/ 2028920 w 3219450"/>
                              <a:gd name="connsiteY322" fmla="*/ 621316 h 2676525"/>
                              <a:gd name="connsiteX323" fmla="*/ 2035216 w 3219450"/>
                              <a:gd name="connsiteY323" fmla="*/ 650634 h 2676525"/>
                              <a:gd name="connsiteX324" fmla="*/ 2041503 w 3219450"/>
                              <a:gd name="connsiteY324" fmla="*/ 682743 h 2676525"/>
                              <a:gd name="connsiteX325" fmla="*/ 2047789 w 3219450"/>
                              <a:gd name="connsiteY325" fmla="*/ 713461 h 2676525"/>
                              <a:gd name="connsiteX326" fmla="*/ 2054076 w 3219450"/>
                              <a:gd name="connsiteY326" fmla="*/ 744179 h 2676525"/>
                              <a:gd name="connsiteX327" fmla="*/ 2060362 w 3219450"/>
                              <a:gd name="connsiteY327" fmla="*/ 776288 h 2676525"/>
                              <a:gd name="connsiteX328" fmla="*/ 2066649 w 3219450"/>
                              <a:gd name="connsiteY328" fmla="*/ 808406 h 2676525"/>
                              <a:gd name="connsiteX329" fmla="*/ 2072945 w 3219450"/>
                              <a:gd name="connsiteY329" fmla="*/ 840515 h 2676525"/>
                              <a:gd name="connsiteX330" fmla="*/ 2079231 w 3219450"/>
                              <a:gd name="connsiteY330" fmla="*/ 871233 h 2676525"/>
                              <a:gd name="connsiteX331" fmla="*/ 2085518 w 3219450"/>
                              <a:gd name="connsiteY331" fmla="*/ 901951 h 2676525"/>
                              <a:gd name="connsiteX332" fmla="*/ 2091804 w 3219450"/>
                              <a:gd name="connsiteY332" fmla="*/ 932669 h 2676525"/>
                              <a:gd name="connsiteX333" fmla="*/ 2098091 w 3219450"/>
                              <a:gd name="connsiteY333" fmla="*/ 964778 h 2676525"/>
                              <a:gd name="connsiteX334" fmla="*/ 2104377 w 3219450"/>
                              <a:gd name="connsiteY334" fmla="*/ 995496 h 2676525"/>
                              <a:gd name="connsiteX335" fmla="*/ 2110664 w 3219450"/>
                              <a:gd name="connsiteY335" fmla="*/ 1026214 h 2676525"/>
                              <a:gd name="connsiteX336" fmla="*/ 2116960 w 3219450"/>
                              <a:gd name="connsiteY336" fmla="*/ 1058323 h 2676525"/>
                              <a:gd name="connsiteX337" fmla="*/ 2123246 w 3219450"/>
                              <a:gd name="connsiteY337" fmla="*/ 1087641 h 2676525"/>
                              <a:gd name="connsiteX338" fmla="*/ 2129533 w 3219450"/>
                              <a:gd name="connsiteY338" fmla="*/ 1118359 h 2676525"/>
                              <a:gd name="connsiteX339" fmla="*/ 2135819 w 3219450"/>
                              <a:gd name="connsiteY339" fmla="*/ 1149077 h 2676525"/>
                              <a:gd name="connsiteX340" fmla="*/ 2142106 w 3219450"/>
                              <a:gd name="connsiteY340" fmla="*/ 1178395 h 2676525"/>
                              <a:gd name="connsiteX341" fmla="*/ 2148393 w 3219450"/>
                              <a:gd name="connsiteY341" fmla="*/ 1207713 h 2676525"/>
                              <a:gd name="connsiteX342" fmla="*/ 2154688 w 3219450"/>
                              <a:gd name="connsiteY342" fmla="*/ 1238431 h 2676525"/>
                              <a:gd name="connsiteX343" fmla="*/ 2160975 w 3219450"/>
                              <a:gd name="connsiteY343" fmla="*/ 1266358 h 2676525"/>
                              <a:gd name="connsiteX344" fmla="*/ 2167261 w 3219450"/>
                              <a:gd name="connsiteY344" fmla="*/ 1294286 h 2676525"/>
                              <a:gd name="connsiteX345" fmla="*/ 2173548 w 3219450"/>
                              <a:gd name="connsiteY345" fmla="*/ 1323604 h 2676525"/>
                              <a:gd name="connsiteX346" fmla="*/ 2179835 w 3219450"/>
                              <a:gd name="connsiteY346" fmla="*/ 1351531 h 2676525"/>
                              <a:gd name="connsiteX347" fmla="*/ 2186121 w 3219450"/>
                              <a:gd name="connsiteY347" fmla="*/ 1379449 h 2676525"/>
                              <a:gd name="connsiteX348" fmla="*/ 2192408 w 3219450"/>
                              <a:gd name="connsiteY348" fmla="*/ 1405976 h 2676525"/>
                              <a:gd name="connsiteX349" fmla="*/ 2198703 w 3219450"/>
                              <a:gd name="connsiteY349" fmla="*/ 1433903 h 2676525"/>
                              <a:gd name="connsiteX350" fmla="*/ 2204990 w 3219450"/>
                              <a:gd name="connsiteY350" fmla="*/ 1460430 h 2676525"/>
                              <a:gd name="connsiteX351" fmla="*/ 2211276 w 3219450"/>
                              <a:gd name="connsiteY351" fmla="*/ 1485567 h 2676525"/>
                              <a:gd name="connsiteX352" fmla="*/ 2217563 w 3219450"/>
                              <a:gd name="connsiteY352" fmla="*/ 1512094 h 2676525"/>
                              <a:gd name="connsiteX353" fmla="*/ 2223850 w 3219450"/>
                              <a:gd name="connsiteY353" fmla="*/ 1537221 h 2676525"/>
                              <a:gd name="connsiteX354" fmla="*/ 2230136 w 3219450"/>
                              <a:gd name="connsiteY354" fmla="*/ 1562357 h 2676525"/>
                              <a:gd name="connsiteX355" fmla="*/ 2236432 w 3219450"/>
                              <a:gd name="connsiteY355" fmla="*/ 1587484 h 2676525"/>
                              <a:gd name="connsiteX356" fmla="*/ 2242718 w 3219450"/>
                              <a:gd name="connsiteY356" fmla="*/ 1611220 h 2676525"/>
                              <a:gd name="connsiteX357" fmla="*/ 2249005 w 3219450"/>
                              <a:gd name="connsiteY357" fmla="*/ 1634957 h 2676525"/>
                              <a:gd name="connsiteX358" fmla="*/ 2255292 w 3219450"/>
                              <a:gd name="connsiteY358" fmla="*/ 1658693 h 2676525"/>
                              <a:gd name="connsiteX359" fmla="*/ 2261578 w 3219450"/>
                              <a:gd name="connsiteY359" fmla="*/ 1682429 h 2676525"/>
                              <a:gd name="connsiteX360" fmla="*/ 2267865 w 3219450"/>
                              <a:gd name="connsiteY360" fmla="*/ 1704765 h 2676525"/>
                              <a:gd name="connsiteX361" fmla="*/ 2274160 w 3219450"/>
                              <a:gd name="connsiteY361" fmla="*/ 1727102 h 2676525"/>
                              <a:gd name="connsiteX362" fmla="*/ 2280447 w 3219450"/>
                              <a:gd name="connsiteY362" fmla="*/ 1748047 h 2676525"/>
                              <a:gd name="connsiteX363" fmla="*/ 2286734 w 3219450"/>
                              <a:gd name="connsiteY363" fmla="*/ 1770383 h 2676525"/>
                              <a:gd name="connsiteX364" fmla="*/ 2293020 w 3219450"/>
                              <a:gd name="connsiteY364" fmla="*/ 1791329 h 2676525"/>
                              <a:gd name="connsiteX365" fmla="*/ 2299307 w 3219450"/>
                              <a:gd name="connsiteY365" fmla="*/ 1812274 h 2676525"/>
                              <a:gd name="connsiteX366" fmla="*/ 2305593 w 3219450"/>
                              <a:gd name="connsiteY366" fmla="*/ 1833220 h 2676525"/>
                              <a:gd name="connsiteX367" fmla="*/ 2311880 w 3219450"/>
                              <a:gd name="connsiteY367" fmla="*/ 1854165 h 2676525"/>
                              <a:gd name="connsiteX368" fmla="*/ 2319223 w 3219450"/>
                              <a:gd name="connsiteY368" fmla="*/ 1872310 h 2676525"/>
                              <a:gd name="connsiteX369" fmla="*/ 2325510 w 3219450"/>
                              <a:gd name="connsiteY369" fmla="*/ 1891856 h 2676525"/>
                              <a:gd name="connsiteX370" fmla="*/ 2331796 w 3219450"/>
                              <a:gd name="connsiteY370" fmla="*/ 1911401 h 2676525"/>
                              <a:gd name="connsiteX371" fmla="*/ 2338083 w 3219450"/>
                              <a:gd name="connsiteY371" fmla="*/ 1929556 h 2676525"/>
                              <a:gd name="connsiteX372" fmla="*/ 2343322 w 3219450"/>
                              <a:gd name="connsiteY372" fmla="*/ 1947710 h 2676525"/>
                              <a:gd name="connsiteX373" fmla="*/ 2349608 w 3219450"/>
                              <a:gd name="connsiteY373" fmla="*/ 1964465 h 2676525"/>
                              <a:gd name="connsiteX374" fmla="*/ 2355904 w 3219450"/>
                              <a:gd name="connsiteY374" fmla="*/ 1982610 h 2676525"/>
                              <a:gd name="connsiteX375" fmla="*/ 2362191 w 3219450"/>
                              <a:gd name="connsiteY375" fmla="*/ 1999364 h 2676525"/>
                              <a:gd name="connsiteX376" fmla="*/ 2368477 w 3219450"/>
                              <a:gd name="connsiteY376" fmla="*/ 2016119 h 2676525"/>
                              <a:gd name="connsiteX377" fmla="*/ 2374764 w 3219450"/>
                              <a:gd name="connsiteY377" fmla="*/ 2032873 h 2676525"/>
                              <a:gd name="connsiteX378" fmla="*/ 2381050 w 3219450"/>
                              <a:gd name="connsiteY378" fmla="*/ 2049628 h 2676525"/>
                              <a:gd name="connsiteX379" fmla="*/ 2387337 w 3219450"/>
                              <a:gd name="connsiteY379" fmla="*/ 2064991 h 2676525"/>
                              <a:gd name="connsiteX380" fmla="*/ 2393623 w 3219450"/>
                              <a:gd name="connsiteY380" fmla="*/ 2080346 h 2676525"/>
                              <a:gd name="connsiteX381" fmla="*/ 2399919 w 3219450"/>
                              <a:gd name="connsiteY381" fmla="*/ 2094309 h 2676525"/>
                              <a:gd name="connsiteX382" fmla="*/ 2406206 w 3219450"/>
                              <a:gd name="connsiteY382" fmla="*/ 2109664 h 2676525"/>
                              <a:gd name="connsiteX383" fmla="*/ 2413540 w 3219450"/>
                              <a:gd name="connsiteY383" fmla="*/ 2123627 h 2676525"/>
                              <a:gd name="connsiteX384" fmla="*/ 2419826 w 3219450"/>
                              <a:gd name="connsiteY384" fmla="*/ 2137591 h 2676525"/>
                              <a:gd name="connsiteX385" fmla="*/ 2426113 w 3219450"/>
                              <a:gd name="connsiteY385" fmla="*/ 2151555 h 2676525"/>
                              <a:gd name="connsiteX386" fmla="*/ 2432399 w 3219450"/>
                              <a:gd name="connsiteY386" fmla="*/ 2165519 h 2676525"/>
                              <a:gd name="connsiteX387" fmla="*/ 2438695 w 3219450"/>
                              <a:gd name="connsiteY387" fmla="*/ 2178082 h 2676525"/>
                              <a:gd name="connsiteX388" fmla="*/ 2444982 w 3219450"/>
                              <a:gd name="connsiteY388" fmla="*/ 2190645 h 2676525"/>
                              <a:gd name="connsiteX389" fmla="*/ 2451269 w 3219450"/>
                              <a:gd name="connsiteY389" fmla="*/ 2203209 h 2676525"/>
                              <a:gd name="connsiteX390" fmla="*/ 2457555 w 3219450"/>
                              <a:gd name="connsiteY390" fmla="*/ 2214382 h 2676525"/>
                              <a:gd name="connsiteX391" fmla="*/ 2463841 w 3219450"/>
                              <a:gd name="connsiteY391" fmla="*/ 2225554 h 2676525"/>
                              <a:gd name="connsiteX392" fmla="*/ 2470128 w 3219450"/>
                              <a:gd name="connsiteY392" fmla="*/ 2236718 h 2676525"/>
                              <a:gd name="connsiteX393" fmla="*/ 2476424 w 3219450"/>
                              <a:gd name="connsiteY393" fmla="*/ 2249291 h 2676525"/>
                              <a:gd name="connsiteX394" fmla="*/ 2482711 w 3219450"/>
                              <a:gd name="connsiteY394" fmla="*/ 2260454 h 2676525"/>
                              <a:gd name="connsiteX395" fmla="*/ 2488997 w 3219450"/>
                              <a:gd name="connsiteY395" fmla="*/ 2271627 h 2676525"/>
                              <a:gd name="connsiteX396" fmla="*/ 2495283 w 3219450"/>
                              <a:gd name="connsiteY396" fmla="*/ 2281400 h 2676525"/>
                              <a:gd name="connsiteX397" fmla="*/ 2500522 w 3219450"/>
                              <a:gd name="connsiteY397" fmla="*/ 2292572 h 2676525"/>
                              <a:gd name="connsiteX398" fmla="*/ 2507856 w 3219450"/>
                              <a:gd name="connsiteY398" fmla="*/ 2302345 h 2676525"/>
                              <a:gd name="connsiteX399" fmla="*/ 2514143 w 3219450"/>
                              <a:gd name="connsiteY399" fmla="*/ 2312118 h 2676525"/>
                              <a:gd name="connsiteX400" fmla="*/ 2520439 w 3219450"/>
                              <a:gd name="connsiteY400" fmla="*/ 2321890 h 2676525"/>
                              <a:gd name="connsiteX401" fmla="*/ 2526726 w 3219450"/>
                              <a:gd name="connsiteY401" fmla="*/ 2331663 h 2676525"/>
                              <a:gd name="connsiteX402" fmla="*/ 2533012 w 3219450"/>
                              <a:gd name="connsiteY402" fmla="*/ 2340035 h 2676525"/>
                              <a:gd name="connsiteX403" fmla="*/ 2539298 w 3219450"/>
                              <a:gd name="connsiteY403" fmla="*/ 2348418 h 2676525"/>
                              <a:gd name="connsiteX404" fmla="*/ 2545585 w 3219450"/>
                              <a:gd name="connsiteY404" fmla="*/ 2356790 h 2676525"/>
                              <a:gd name="connsiteX405" fmla="*/ 2551871 w 3219450"/>
                              <a:gd name="connsiteY405" fmla="*/ 2366572 h 2676525"/>
                              <a:gd name="connsiteX406" fmla="*/ 2558168 w 3219450"/>
                              <a:gd name="connsiteY406" fmla="*/ 2373544 h 2676525"/>
                              <a:gd name="connsiteX407" fmla="*/ 2564454 w 3219450"/>
                              <a:gd name="connsiteY407" fmla="*/ 2381927 h 2676525"/>
                              <a:gd name="connsiteX408" fmla="*/ 2570741 w 3219450"/>
                              <a:gd name="connsiteY408" fmla="*/ 2390299 h 2676525"/>
                              <a:gd name="connsiteX409" fmla="*/ 2577027 w 3219450"/>
                              <a:gd name="connsiteY409" fmla="*/ 2397281 h 2676525"/>
                              <a:gd name="connsiteX410" fmla="*/ 2583313 w 3219450"/>
                              <a:gd name="connsiteY410" fmla="*/ 2404262 h 2676525"/>
                              <a:gd name="connsiteX411" fmla="*/ 2589600 w 3219450"/>
                              <a:gd name="connsiteY411" fmla="*/ 2411244 h 2676525"/>
                              <a:gd name="connsiteX412" fmla="*/ 2595886 w 3219450"/>
                              <a:gd name="connsiteY412" fmla="*/ 2418226 h 2676525"/>
                              <a:gd name="connsiteX413" fmla="*/ 2602183 w 3219450"/>
                              <a:gd name="connsiteY413" fmla="*/ 2425208 h 2676525"/>
                              <a:gd name="connsiteX414" fmla="*/ 2608469 w 3219450"/>
                              <a:gd name="connsiteY414" fmla="*/ 2432190 h 2676525"/>
                              <a:gd name="connsiteX415" fmla="*/ 2614756 w 3219450"/>
                              <a:gd name="connsiteY415" fmla="*/ 2437771 h 2676525"/>
                              <a:gd name="connsiteX416" fmla="*/ 2621042 w 3219450"/>
                              <a:gd name="connsiteY416" fmla="*/ 2444753 h 2676525"/>
                              <a:gd name="connsiteX417" fmla="*/ 2627328 w 3219450"/>
                              <a:gd name="connsiteY417" fmla="*/ 2451735 h 2676525"/>
                              <a:gd name="connsiteX418" fmla="*/ 2633615 w 3219450"/>
                              <a:gd name="connsiteY418" fmla="*/ 2457317 h 2676525"/>
                              <a:gd name="connsiteX419" fmla="*/ 2639911 w 3219450"/>
                              <a:gd name="connsiteY419" fmla="*/ 2462908 h 2676525"/>
                              <a:gd name="connsiteX420" fmla="*/ 2646198 w 3219450"/>
                              <a:gd name="connsiteY420" fmla="*/ 2468490 h 2676525"/>
                              <a:gd name="connsiteX421" fmla="*/ 2652484 w 3219450"/>
                              <a:gd name="connsiteY421" fmla="*/ 2474071 h 2676525"/>
                              <a:gd name="connsiteX422" fmla="*/ 2658770 w 3219450"/>
                              <a:gd name="connsiteY422" fmla="*/ 2479662 h 2676525"/>
                              <a:gd name="connsiteX423" fmla="*/ 2665057 w 3219450"/>
                              <a:gd name="connsiteY423" fmla="*/ 2483853 h 2676525"/>
                              <a:gd name="connsiteX424" fmla="*/ 2671343 w 3219450"/>
                              <a:gd name="connsiteY424" fmla="*/ 2489435 h 2676525"/>
                              <a:gd name="connsiteX425" fmla="*/ 2677640 w 3219450"/>
                              <a:gd name="connsiteY425" fmla="*/ 2493626 h 2676525"/>
                              <a:gd name="connsiteX426" fmla="*/ 2683926 w 3219450"/>
                              <a:gd name="connsiteY426" fmla="*/ 2499208 h 2676525"/>
                              <a:gd name="connsiteX427" fmla="*/ 2690213 w 3219450"/>
                              <a:gd name="connsiteY427" fmla="*/ 2503399 h 2676525"/>
                              <a:gd name="connsiteX428" fmla="*/ 2696499 w 3219450"/>
                              <a:gd name="connsiteY428" fmla="*/ 2508980 h 2676525"/>
                              <a:gd name="connsiteX429" fmla="*/ 2702785 w 3219450"/>
                              <a:gd name="connsiteY429" fmla="*/ 2513171 h 2676525"/>
                              <a:gd name="connsiteX430" fmla="*/ 2709072 w 3219450"/>
                              <a:gd name="connsiteY430" fmla="*/ 2515962 h 2676525"/>
                              <a:gd name="connsiteX431" fmla="*/ 2715359 w 3219450"/>
                              <a:gd name="connsiteY431" fmla="*/ 2520153 h 2676525"/>
                              <a:gd name="connsiteX432" fmla="*/ 2721655 w 3219450"/>
                              <a:gd name="connsiteY432" fmla="*/ 2524335 h 2676525"/>
                              <a:gd name="connsiteX433" fmla="*/ 2727941 w 3219450"/>
                              <a:gd name="connsiteY433" fmla="*/ 2528526 h 2676525"/>
                              <a:gd name="connsiteX434" fmla="*/ 2734228 w 3219450"/>
                              <a:gd name="connsiteY434" fmla="*/ 2532717 h 2676525"/>
                              <a:gd name="connsiteX435" fmla="*/ 2740514 w 3219450"/>
                              <a:gd name="connsiteY435" fmla="*/ 2535508 h 2676525"/>
                              <a:gd name="connsiteX436" fmla="*/ 2746800 w 3219450"/>
                              <a:gd name="connsiteY436" fmla="*/ 2539699 h 2676525"/>
                              <a:gd name="connsiteX437" fmla="*/ 2753087 w 3219450"/>
                              <a:gd name="connsiteY437" fmla="*/ 2543890 h 2676525"/>
                              <a:gd name="connsiteX438" fmla="*/ 2759383 w 3219450"/>
                              <a:gd name="connsiteY438" fmla="*/ 2546680 h 2676525"/>
                              <a:gd name="connsiteX439" fmla="*/ 2765670 w 3219450"/>
                              <a:gd name="connsiteY439" fmla="*/ 2550871 h 2676525"/>
                              <a:gd name="connsiteX440" fmla="*/ 2771956 w 3219450"/>
                              <a:gd name="connsiteY440" fmla="*/ 2553662 h 2676525"/>
                              <a:gd name="connsiteX441" fmla="*/ 2778242 w 3219450"/>
                              <a:gd name="connsiteY441" fmla="*/ 2556453 h 2676525"/>
                              <a:gd name="connsiteX442" fmla="*/ 2784529 w 3219450"/>
                              <a:gd name="connsiteY442" fmla="*/ 2559244 h 2676525"/>
                              <a:gd name="connsiteX443" fmla="*/ 2790816 w 3219450"/>
                              <a:gd name="connsiteY443" fmla="*/ 2562035 h 2676525"/>
                              <a:gd name="connsiteX444" fmla="*/ 2797112 w 3219450"/>
                              <a:gd name="connsiteY444" fmla="*/ 2564826 h 2676525"/>
                              <a:gd name="connsiteX445" fmla="*/ 2803398 w 3219450"/>
                              <a:gd name="connsiteY445" fmla="*/ 2569017 h 2676525"/>
                              <a:gd name="connsiteX446" fmla="*/ 2809685 w 3219450"/>
                              <a:gd name="connsiteY446" fmla="*/ 2570416 h 2676525"/>
                              <a:gd name="connsiteX447" fmla="*/ 2815971 w 3219450"/>
                              <a:gd name="connsiteY447" fmla="*/ 2573208 h 2676525"/>
                              <a:gd name="connsiteX448" fmla="*/ 2822258 w 3219450"/>
                              <a:gd name="connsiteY448" fmla="*/ 2575998 h 2676525"/>
                              <a:gd name="connsiteX449" fmla="*/ 2828544 w 3219450"/>
                              <a:gd name="connsiteY449" fmla="*/ 2578789 h 2676525"/>
                              <a:gd name="connsiteX450" fmla="*/ 2834831 w 3219450"/>
                              <a:gd name="connsiteY450" fmla="*/ 2580189 h 2676525"/>
                              <a:gd name="connsiteX451" fmla="*/ 2841127 w 3219450"/>
                              <a:gd name="connsiteY451" fmla="*/ 2582980 h 2676525"/>
                              <a:gd name="connsiteX452" fmla="*/ 2847413 w 3219450"/>
                              <a:gd name="connsiteY452" fmla="*/ 2585771 h 2676525"/>
                              <a:gd name="connsiteX453" fmla="*/ 2853700 w 3219450"/>
                              <a:gd name="connsiteY453" fmla="*/ 2587171 h 2676525"/>
                              <a:gd name="connsiteX454" fmla="*/ 2859986 w 3219450"/>
                              <a:gd name="connsiteY454" fmla="*/ 2589962 h 2676525"/>
                              <a:gd name="connsiteX455" fmla="*/ 2866273 w 3219450"/>
                              <a:gd name="connsiteY455" fmla="*/ 2591353 h 2676525"/>
                              <a:gd name="connsiteX456" fmla="*/ 2872559 w 3219450"/>
                              <a:gd name="connsiteY456" fmla="*/ 2594153 h 2676525"/>
                              <a:gd name="connsiteX457" fmla="*/ 2878855 w 3219450"/>
                              <a:gd name="connsiteY457" fmla="*/ 2595543 h 2676525"/>
                              <a:gd name="connsiteX458" fmla="*/ 2885142 w 3219450"/>
                              <a:gd name="connsiteY458" fmla="*/ 2596944 h 2676525"/>
                              <a:gd name="connsiteX459" fmla="*/ 2891428 w 3219450"/>
                              <a:gd name="connsiteY459" fmla="*/ 2598334 h 2676525"/>
                              <a:gd name="connsiteX460" fmla="*/ 2897715 w 3219450"/>
                              <a:gd name="connsiteY460" fmla="*/ 2601135 h 2676525"/>
                              <a:gd name="connsiteX461" fmla="*/ 2905049 w 3219450"/>
                              <a:gd name="connsiteY461" fmla="*/ 2603925 h 2676525"/>
                              <a:gd name="connsiteX462" fmla="*/ 2911336 w 3219450"/>
                              <a:gd name="connsiteY462" fmla="*/ 2605316 h 2676525"/>
                              <a:gd name="connsiteX463" fmla="*/ 2917622 w 3219450"/>
                              <a:gd name="connsiteY463" fmla="*/ 2605316 h 2676525"/>
                              <a:gd name="connsiteX464" fmla="*/ 2923918 w 3219450"/>
                              <a:gd name="connsiteY464" fmla="*/ 2608107 h 2676525"/>
                              <a:gd name="connsiteX465" fmla="*/ 2930204 w 3219450"/>
                              <a:gd name="connsiteY465" fmla="*/ 2609507 h 2676525"/>
                              <a:gd name="connsiteX466" fmla="*/ 2936491 w 3219450"/>
                              <a:gd name="connsiteY466" fmla="*/ 2610907 h 2676525"/>
                              <a:gd name="connsiteX467" fmla="*/ 2942777 w 3219450"/>
                              <a:gd name="connsiteY467" fmla="*/ 2612298 h 2676525"/>
                              <a:gd name="connsiteX468" fmla="*/ 2949064 w 3219450"/>
                              <a:gd name="connsiteY468" fmla="*/ 2613698 h 2676525"/>
                              <a:gd name="connsiteX469" fmla="*/ 2955351 w 3219450"/>
                              <a:gd name="connsiteY469" fmla="*/ 2615089 h 2676525"/>
                              <a:gd name="connsiteX470" fmla="*/ 2961646 w 3219450"/>
                              <a:gd name="connsiteY470" fmla="*/ 2616489 h 2676525"/>
                              <a:gd name="connsiteX471" fmla="*/ 2966885 w 3219450"/>
                              <a:gd name="connsiteY471" fmla="*/ 2617889 h 2676525"/>
                              <a:gd name="connsiteX472" fmla="*/ 2973172 w 3219450"/>
                              <a:gd name="connsiteY472" fmla="*/ 2619280 h 2676525"/>
                              <a:gd name="connsiteX473" fmla="*/ 2979458 w 3219450"/>
                              <a:gd name="connsiteY473" fmla="*/ 2620680 h 2676525"/>
                              <a:gd name="connsiteX474" fmla="*/ 2985745 w 3219450"/>
                              <a:gd name="connsiteY474" fmla="*/ 2620680 h 2676525"/>
                              <a:gd name="connsiteX475" fmla="*/ 2992031 w 3219450"/>
                              <a:gd name="connsiteY475" fmla="*/ 2622071 h 2676525"/>
                              <a:gd name="connsiteX476" fmla="*/ 2999375 w 3219450"/>
                              <a:gd name="connsiteY476" fmla="*/ 2623471 h 2676525"/>
                              <a:gd name="connsiteX477" fmla="*/ 3005661 w 3219450"/>
                              <a:gd name="connsiteY477" fmla="*/ 2623471 h 2676525"/>
                              <a:gd name="connsiteX478" fmla="*/ 3011948 w 3219450"/>
                              <a:gd name="connsiteY478" fmla="*/ 2624861 h 2676525"/>
                              <a:gd name="connsiteX479" fmla="*/ 3018235 w 3219450"/>
                              <a:gd name="connsiteY479" fmla="*/ 2624861 h 2676525"/>
                              <a:gd name="connsiteX480" fmla="*/ 3024521 w 3219450"/>
                              <a:gd name="connsiteY480" fmla="*/ 2626262 h 2676525"/>
                              <a:gd name="connsiteX481" fmla="*/ 3030808 w 3219450"/>
                              <a:gd name="connsiteY481" fmla="*/ 2627662 h 2676525"/>
                              <a:gd name="connsiteX482" fmla="*/ 3037094 w 3219450"/>
                              <a:gd name="connsiteY482" fmla="*/ 2627662 h 2676525"/>
                              <a:gd name="connsiteX483" fmla="*/ 3043390 w 3219450"/>
                              <a:gd name="connsiteY483" fmla="*/ 2629052 h 2676525"/>
                              <a:gd name="connsiteX484" fmla="*/ 3049676 w 3219450"/>
                              <a:gd name="connsiteY484" fmla="*/ 2629052 h 2676525"/>
                              <a:gd name="connsiteX485" fmla="*/ 3055963 w 3219450"/>
                              <a:gd name="connsiteY485" fmla="*/ 2629052 h 2676525"/>
                              <a:gd name="connsiteX486" fmla="*/ 3062250 w 3219450"/>
                              <a:gd name="connsiteY486" fmla="*/ 2630453 h 2676525"/>
                              <a:gd name="connsiteX487" fmla="*/ 3068536 w 3219450"/>
                              <a:gd name="connsiteY487" fmla="*/ 2630453 h 2676525"/>
                              <a:gd name="connsiteX488" fmla="*/ 3074823 w 3219450"/>
                              <a:gd name="connsiteY488" fmla="*/ 2631843 h 2676525"/>
                              <a:gd name="connsiteX489" fmla="*/ 3081118 w 3219450"/>
                              <a:gd name="connsiteY489" fmla="*/ 2633243 h 2676525"/>
                              <a:gd name="connsiteX490" fmla="*/ 3087405 w 3219450"/>
                              <a:gd name="connsiteY490" fmla="*/ 2634634 h 2676525"/>
                              <a:gd name="connsiteX491" fmla="*/ 3093692 w 3219450"/>
                              <a:gd name="connsiteY491" fmla="*/ 2636034 h 2676525"/>
                              <a:gd name="connsiteX492" fmla="*/ 3099978 w 3219450"/>
                              <a:gd name="connsiteY492" fmla="*/ 2636034 h 2676525"/>
                              <a:gd name="connsiteX493" fmla="*/ 3106265 w 3219450"/>
                              <a:gd name="connsiteY493" fmla="*/ 2637434 h 2676525"/>
                              <a:gd name="connsiteX494" fmla="*/ 3112551 w 3219450"/>
                              <a:gd name="connsiteY494" fmla="*/ 2637434 h 2676525"/>
                              <a:gd name="connsiteX495" fmla="*/ 3118847 w 3219450"/>
                              <a:gd name="connsiteY495" fmla="*/ 2638825 h 2676525"/>
                              <a:gd name="connsiteX496" fmla="*/ 3125133 w 3219450"/>
                              <a:gd name="connsiteY496" fmla="*/ 2640225 h 2676525"/>
                              <a:gd name="connsiteX497" fmla="*/ 3131420 w 3219450"/>
                              <a:gd name="connsiteY497" fmla="*/ 2640225 h 2676525"/>
                              <a:gd name="connsiteX498" fmla="*/ 3137707 w 3219450"/>
                              <a:gd name="connsiteY498" fmla="*/ 2640225 h 2676525"/>
                              <a:gd name="connsiteX499" fmla="*/ 3143993 w 3219450"/>
                              <a:gd name="connsiteY499" fmla="*/ 2641616 h 2676525"/>
                              <a:gd name="connsiteX500" fmla="*/ 3150280 w 3219450"/>
                              <a:gd name="connsiteY500" fmla="*/ 2641616 h 2676525"/>
                              <a:gd name="connsiteX501" fmla="*/ 3156566 w 3219450"/>
                              <a:gd name="connsiteY501" fmla="*/ 2641616 h 2676525"/>
                              <a:gd name="connsiteX502" fmla="*/ 3162862 w 3219450"/>
                              <a:gd name="connsiteY502" fmla="*/ 2643016 h 2676525"/>
                              <a:gd name="connsiteX503" fmla="*/ 3169149 w 3219450"/>
                              <a:gd name="connsiteY503" fmla="*/ 2643016 h 2676525"/>
                              <a:gd name="connsiteX504" fmla="*/ 3175435 w 3219450"/>
                              <a:gd name="connsiteY504" fmla="*/ 2644416 h 2676525"/>
                              <a:gd name="connsiteX505" fmla="*/ 3181722 w 3219450"/>
                              <a:gd name="connsiteY505" fmla="*/ 2644416 h 2676525"/>
                              <a:gd name="connsiteX506" fmla="*/ 3188008 w 3219450"/>
                              <a:gd name="connsiteY506" fmla="*/ 2644416 h 2676525"/>
                              <a:gd name="connsiteX507" fmla="*/ 3194295 w 3219450"/>
                              <a:gd name="connsiteY507" fmla="*/ 2645807 h 2676525"/>
                              <a:gd name="connsiteX508" fmla="*/ 3200591 w 3219450"/>
                              <a:gd name="connsiteY508" fmla="*/ 2645807 h 2676525"/>
                              <a:gd name="connsiteX509" fmla="*/ 3206877 w 3219450"/>
                              <a:gd name="connsiteY509" fmla="*/ 2645807 h 2676525"/>
                              <a:gd name="connsiteX510" fmla="*/ 3213164 w 3219450"/>
                              <a:gd name="connsiteY510" fmla="*/ 2647207 h 2676525"/>
                              <a:gd name="connsiteX511" fmla="*/ 3219450 w 3219450"/>
                              <a:gd name="connsiteY511" fmla="*/ 2647207 h 2676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3219450" h="2676525">
                                <a:moveTo>
                                  <a:pt x="0" y="2675125"/>
                                </a:moveTo>
                                <a:lnTo>
                                  <a:pt x="6288" y="2675125"/>
                                </a:lnTo>
                                <a:lnTo>
                                  <a:pt x="12576" y="2675125"/>
                                </a:lnTo>
                                <a:lnTo>
                                  <a:pt x="18864" y="2675125"/>
                                </a:lnTo>
                                <a:lnTo>
                                  <a:pt x="25152" y="2675125"/>
                                </a:lnTo>
                                <a:lnTo>
                                  <a:pt x="31440" y="2675125"/>
                                </a:lnTo>
                                <a:lnTo>
                                  <a:pt x="37728" y="2676525"/>
                                </a:lnTo>
                                <a:lnTo>
                                  <a:pt x="44016" y="2676525"/>
                                </a:lnTo>
                                <a:lnTo>
                                  <a:pt x="50303" y="2676525"/>
                                </a:lnTo>
                                <a:lnTo>
                                  <a:pt x="56592" y="2676525"/>
                                </a:lnTo>
                                <a:lnTo>
                                  <a:pt x="62880" y="2675125"/>
                                </a:lnTo>
                                <a:lnTo>
                                  <a:pt x="69168" y="2675125"/>
                                </a:lnTo>
                                <a:lnTo>
                                  <a:pt x="75456" y="2675125"/>
                                </a:lnTo>
                                <a:lnTo>
                                  <a:pt x="81744" y="2675125"/>
                                </a:lnTo>
                                <a:lnTo>
                                  <a:pt x="88032" y="2675125"/>
                                </a:lnTo>
                                <a:lnTo>
                                  <a:pt x="94319" y="2675125"/>
                                </a:lnTo>
                                <a:lnTo>
                                  <a:pt x="100608" y="2675125"/>
                                </a:lnTo>
                                <a:lnTo>
                                  <a:pt x="106896" y="2675125"/>
                                </a:lnTo>
                                <a:lnTo>
                                  <a:pt x="113184" y="2675125"/>
                                </a:lnTo>
                                <a:lnTo>
                                  <a:pt x="119472" y="2675125"/>
                                </a:lnTo>
                                <a:lnTo>
                                  <a:pt x="125760" y="2673734"/>
                                </a:lnTo>
                                <a:lnTo>
                                  <a:pt x="132048" y="2672334"/>
                                </a:lnTo>
                                <a:lnTo>
                                  <a:pt x="138335" y="2670943"/>
                                </a:lnTo>
                                <a:lnTo>
                                  <a:pt x="144624" y="2670943"/>
                                </a:lnTo>
                                <a:lnTo>
                                  <a:pt x="150912" y="2672334"/>
                                </a:lnTo>
                                <a:lnTo>
                                  <a:pt x="157200" y="2673734"/>
                                </a:lnTo>
                                <a:lnTo>
                                  <a:pt x="163488" y="2673734"/>
                                </a:lnTo>
                                <a:lnTo>
                                  <a:pt x="169776" y="2673734"/>
                                </a:lnTo>
                                <a:lnTo>
                                  <a:pt x="176064" y="2675125"/>
                                </a:lnTo>
                                <a:lnTo>
                                  <a:pt x="182351" y="2675125"/>
                                </a:lnTo>
                                <a:lnTo>
                                  <a:pt x="188640" y="2675125"/>
                                </a:lnTo>
                                <a:lnTo>
                                  <a:pt x="194927" y="2673734"/>
                                </a:lnTo>
                                <a:lnTo>
                                  <a:pt x="201216" y="2673734"/>
                                </a:lnTo>
                                <a:lnTo>
                                  <a:pt x="207504" y="2672334"/>
                                </a:lnTo>
                                <a:lnTo>
                                  <a:pt x="213791" y="2672334"/>
                                </a:lnTo>
                                <a:lnTo>
                                  <a:pt x="220080" y="2673734"/>
                                </a:lnTo>
                                <a:lnTo>
                                  <a:pt x="226367" y="2673734"/>
                                </a:lnTo>
                                <a:lnTo>
                                  <a:pt x="232656" y="2673734"/>
                                </a:lnTo>
                                <a:lnTo>
                                  <a:pt x="238943" y="2673734"/>
                                </a:lnTo>
                                <a:lnTo>
                                  <a:pt x="245232" y="2672334"/>
                                </a:lnTo>
                                <a:lnTo>
                                  <a:pt x="251519" y="2673734"/>
                                </a:lnTo>
                                <a:lnTo>
                                  <a:pt x="257807" y="2673734"/>
                                </a:lnTo>
                                <a:lnTo>
                                  <a:pt x="264096" y="2673734"/>
                                </a:lnTo>
                                <a:lnTo>
                                  <a:pt x="270383" y="2673734"/>
                                </a:lnTo>
                                <a:lnTo>
                                  <a:pt x="277719" y="2673734"/>
                                </a:lnTo>
                                <a:lnTo>
                                  <a:pt x="284008" y="2673734"/>
                                </a:lnTo>
                                <a:lnTo>
                                  <a:pt x="290295" y="2673734"/>
                                </a:lnTo>
                                <a:lnTo>
                                  <a:pt x="296584" y="2673734"/>
                                </a:lnTo>
                                <a:lnTo>
                                  <a:pt x="302871" y="2673734"/>
                                </a:lnTo>
                                <a:lnTo>
                                  <a:pt x="308112" y="2673734"/>
                                </a:lnTo>
                                <a:lnTo>
                                  <a:pt x="314399" y="2673734"/>
                                </a:lnTo>
                                <a:lnTo>
                                  <a:pt x="320688" y="2673734"/>
                                </a:lnTo>
                                <a:lnTo>
                                  <a:pt x="326975" y="2673734"/>
                                </a:lnTo>
                                <a:lnTo>
                                  <a:pt x="333261" y="2673734"/>
                                </a:lnTo>
                                <a:lnTo>
                                  <a:pt x="339547" y="2673734"/>
                                </a:lnTo>
                                <a:lnTo>
                                  <a:pt x="345843" y="2673734"/>
                                </a:lnTo>
                                <a:lnTo>
                                  <a:pt x="352130" y="2673734"/>
                                </a:lnTo>
                                <a:lnTo>
                                  <a:pt x="358416" y="2673734"/>
                                </a:lnTo>
                                <a:lnTo>
                                  <a:pt x="364703" y="2673734"/>
                                </a:lnTo>
                                <a:lnTo>
                                  <a:pt x="372037" y="2673734"/>
                                </a:lnTo>
                                <a:lnTo>
                                  <a:pt x="378324" y="2673734"/>
                                </a:lnTo>
                                <a:lnTo>
                                  <a:pt x="384619" y="2675125"/>
                                </a:lnTo>
                                <a:lnTo>
                                  <a:pt x="390906" y="2675125"/>
                                </a:lnTo>
                                <a:lnTo>
                                  <a:pt x="397192" y="2675125"/>
                                </a:lnTo>
                                <a:lnTo>
                                  <a:pt x="403479" y="2675125"/>
                                </a:lnTo>
                                <a:lnTo>
                                  <a:pt x="409765" y="2675125"/>
                                </a:lnTo>
                                <a:lnTo>
                                  <a:pt x="416052" y="2675125"/>
                                </a:lnTo>
                                <a:lnTo>
                                  <a:pt x="422338" y="2675125"/>
                                </a:lnTo>
                                <a:lnTo>
                                  <a:pt x="428635" y="2675125"/>
                                </a:lnTo>
                                <a:lnTo>
                                  <a:pt x="434921" y="2675125"/>
                                </a:lnTo>
                                <a:lnTo>
                                  <a:pt x="441208" y="2675125"/>
                                </a:lnTo>
                                <a:lnTo>
                                  <a:pt x="447494" y="2675125"/>
                                </a:lnTo>
                                <a:lnTo>
                                  <a:pt x="453781" y="2675125"/>
                                </a:lnTo>
                                <a:lnTo>
                                  <a:pt x="460067" y="2675125"/>
                                </a:lnTo>
                                <a:lnTo>
                                  <a:pt x="466363" y="2675125"/>
                                </a:lnTo>
                                <a:lnTo>
                                  <a:pt x="472650" y="2675125"/>
                                </a:lnTo>
                                <a:lnTo>
                                  <a:pt x="478936" y="2675125"/>
                                </a:lnTo>
                                <a:lnTo>
                                  <a:pt x="485223" y="2675125"/>
                                </a:lnTo>
                                <a:lnTo>
                                  <a:pt x="491509" y="2673734"/>
                                </a:lnTo>
                                <a:lnTo>
                                  <a:pt x="497796" y="2673734"/>
                                </a:lnTo>
                                <a:lnTo>
                                  <a:pt x="504092" y="2675125"/>
                                </a:lnTo>
                                <a:lnTo>
                                  <a:pt x="510378" y="2675125"/>
                                </a:lnTo>
                                <a:lnTo>
                                  <a:pt x="516665" y="2675125"/>
                                </a:lnTo>
                                <a:lnTo>
                                  <a:pt x="522951" y="2675125"/>
                                </a:lnTo>
                                <a:lnTo>
                                  <a:pt x="529238" y="2675125"/>
                                </a:lnTo>
                                <a:lnTo>
                                  <a:pt x="535524" y="2675125"/>
                                </a:lnTo>
                                <a:lnTo>
                                  <a:pt x="541811" y="2675125"/>
                                </a:lnTo>
                                <a:lnTo>
                                  <a:pt x="548107" y="2675125"/>
                                </a:lnTo>
                                <a:lnTo>
                                  <a:pt x="554393" y="2675125"/>
                                </a:lnTo>
                                <a:lnTo>
                                  <a:pt x="560680" y="2675125"/>
                                </a:lnTo>
                                <a:lnTo>
                                  <a:pt x="566966" y="2675125"/>
                                </a:lnTo>
                                <a:lnTo>
                                  <a:pt x="573253" y="2675125"/>
                                </a:lnTo>
                                <a:lnTo>
                                  <a:pt x="579539" y="2675125"/>
                                </a:lnTo>
                                <a:lnTo>
                                  <a:pt x="585835" y="2675125"/>
                                </a:lnTo>
                                <a:lnTo>
                                  <a:pt x="592122" y="2675125"/>
                                </a:lnTo>
                                <a:lnTo>
                                  <a:pt x="598408" y="2675125"/>
                                </a:lnTo>
                                <a:lnTo>
                                  <a:pt x="604695" y="2675125"/>
                                </a:lnTo>
                                <a:lnTo>
                                  <a:pt x="610981" y="2675125"/>
                                </a:lnTo>
                                <a:lnTo>
                                  <a:pt x="617268" y="2673734"/>
                                </a:lnTo>
                                <a:lnTo>
                                  <a:pt x="623554" y="2673734"/>
                                </a:lnTo>
                                <a:lnTo>
                                  <a:pt x="629850" y="2673734"/>
                                </a:lnTo>
                                <a:lnTo>
                                  <a:pt x="636137" y="2673734"/>
                                </a:lnTo>
                                <a:lnTo>
                                  <a:pt x="642423" y="2673734"/>
                                </a:lnTo>
                                <a:lnTo>
                                  <a:pt x="648710" y="2673734"/>
                                </a:lnTo>
                                <a:lnTo>
                                  <a:pt x="654996" y="2672334"/>
                                </a:lnTo>
                                <a:lnTo>
                                  <a:pt x="661283" y="2672334"/>
                                </a:lnTo>
                                <a:lnTo>
                                  <a:pt x="667579" y="2672334"/>
                                </a:lnTo>
                                <a:lnTo>
                                  <a:pt x="673865" y="2672334"/>
                                </a:lnTo>
                                <a:lnTo>
                                  <a:pt x="680152" y="2672334"/>
                                </a:lnTo>
                                <a:lnTo>
                                  <a:pt x="686438" y="2672334"/>
                                </a:lnTo>
                                <a:lnTo>
                                  <a:pt x="692725" y="2672334"/>
                                </a:lnTo>
                                <a:lnTo>
                                  <a:pt x="699011" y="2672334"/>
                                </a:lnTo>
                                <a:lnTo>
                                  <a:pt x="705307" y="2672334"/>
                                </a:lnTo>
                                <a:lnTo>
                                  <a:pt x="711594" y="2672334"/>
                                </a:lnTo>
                                <a:lnTo>
                                  <a:pt x="717880" y="2672334"/>
                                </a:lnTo>
                                <a:lnTo>
                                  <a:pt x="724167" y="2672334"/>
                                </a:lnTo>
                                <a:lnTo>
                                  <a:pt x="730453" y="2670943"/>
                                </a:lnTo>
                                <a:lnTo>
                                  <a:pt x="736740" y="2670943"/>
                                </a:lnTo>
                                <a:lnTo>
                                  <a:pt x="743026" y="2670943"/>
                                </a:lnTo>
                                <a:lnTo>
                                  <a:pt x="749322" y="2670943"/>
                                </a:lnTo>
                                <a:lnTo>
                                  <a:pt x="755609" y="2670943"/>
                                </a:lnTo>
                                <a:lnTo>
                                  <a:pt x="762943" y="2670943"/>
                                </a:lnTo>
                                <a:lnTo>
                                  <a:pt x="769230" y="2670943"/>
                                </a:lnTo>
                                <a:lnTo>
                                  <a:pt x="775516" y="2670943"/>
                                </a:lnTo>
                                <a:lnTo>
                                  <a:pt x="780755" y="2670943"/>
                                </a:lnTo>
                                <a:lnTo>
                                  <a:pt x="787051" y="2670943"/>
                                </a:lnTo>
                                <a:lnTo>
                                  <a:pt x="793337" y="2670943"/>
                                </a:lnTo>
                                <a:lnTo>
                                  <a:pt x="799624" y="2672334"/>
                                </a:lnTo>
                                <a:lnTo>
                                  <a:pt x="805910" y="2672334"/>
                                </a:lnTo>
                                <a:lnTo>
                                  <a:pt x="812197" y="2672334"/>
                                </a:lnTo>
                                <a:lnTo>
                                  <a:pt x="818483" y="2672334"/>
                                </a:lnTo>
                                <a:lnTo>
                                  <a:pt x="824770" y="2672334"/>
                                </a:lnTo>
                                <a:lnTo>
                                  <a:pt x="831066" y="2672334"/>
                                </a:lnTo>
                                <a:lnTo>
                                  <a:pt x="837352" y="2672334"/>
                                </a:lnTo>
                                <a:lnTo>
                                  <a:pt x="843639" y="2672334"/>
                                </a:lnTo>
                                <a:lnTo>
                                  <a:pt x="849925" y="2672334"/>
                                </a:lnTo>
                                <a:lnTo>
                                  <a:pt x="857260" y="2672334"/>
                                </a:lnTo>
                                <a:lnTo>
                                  <a:pt x="863546" y="2672334"/>
                                </a:lnTo>
                                <a:lnTo>
                                  <a:pt x="869842" y="2672334"/>
                                </a:lnTo>
                                <a:lnTo>
                                  <a:pt x="876129" y="2673734"/>
                                </a:lnTo>
                                <a:lnTo>
                                  <a:pt x="882415" y="2673734"/>
                                </a:lnTo>
                                <a:lnTo>
                                  <a:pt x="888702" y="2673734"/>
                                </a:lnTo>
                                <a:lnTo>
                                  <a:pt x="894988" y="2673734"/>
                                </a:lnTo>
                                <a:lnTo>
                                  <a:pt x="901275" y="2673734"/>
                                </a:lnTo>
                                <a:lnTo>
                                  <a:pt x="907571" y="2673734"/>
                                </a:lnTo>
                                <a:lnTo>
                                  <a:pt x="913857" y="2673734"/>
                                </a:lnTo>
                                <a:lnTo>
                                  <a:pt x="920144" y="2673734"/>
                                </a:lnTo>
                                <a:lnTo>
                                  <a:pt x="926430" y="2673734"/>
                                </a:lnTo>
                                <a:lnTo>
                                  <a:pt x="931669" y="2673734"/>
                                </a:lnTo>
                                <a:lnTo>
                                  <a:pt x="937955" y="2673734"/>
                                </a:lnTo>
                                <a:lnTo>
                                  <a:pt x="944242" y="2673734"/>
                                </a:lnTo>
                                <a:lnTo>
                                  <a:pt x="951586" y="2673734"/>
                                </a:lnTo>
                                <a:lnTo>
                                  <a:pt x="957872" y="2673734"/>
                                </a:lnTo>
                                <a:lnTo>
                                  <a:pt x="964159" y="2673734"/>
                                </a:lnTo>
                                <a:lnTo>
                                  <a:pt x="970445" y="2673734"/>
                                </a:lnTo>
                                <a:lnTo>
                                  <a:pt x="976732" y="2673734"/>
                                </a:lnTo>
                                <a:lnTo>
                                  <a:pt x="983018" y="2673734"/>
                                </a:lnTo>
                                <a:lnTo>
                                  <a:pt x="989314" y="2673734"/>
                                </a:lnTo>
                                <a:lnTo>
                                  <a:pt x="995601" y="2675125"/>
                                </a:lnTo>
                                <a:lnTo>
                                  <a:pt x="1001887" y="2675125"/>
                                </a:lnTo>
                                <a:lnTo>
                                  <a:pt x="1008174" y="2675125"/>
                                </a:lnTo>
                                <a:lnTo>
                                  <a:pt x="1014460" y="2675125"/>
                                </a:lnTo>
                                <a:lnTo>
                                  <a:pt x="1020747" y="2675125"/>
                                </a:lnTo>
                                <a:lnTo>
                                  <a:pt x="1027043" y="2675125"/>
                                </a:lnTo>
                                <a:lnTo>
                                  <a:pt x="1033329" y="2675125"/>
                                </a:lnTo>
                                <a:lnTo>
                                  <a:pt x="1039616" y="2673734"/>
                                </a:lnTo>
                                <a:lnTo>
                                  <a:pt x="1045902" y="2673734"/>
                                </a:lnTo>
                                <a:lnTo>
                                  <a:pt x="1052189" y="2673734"/>
                                </a:lnTo>
                                <a:lnTo>
                                  <a:pt x="1058475" y="2675125"/>
                                </a:lnTo>
                                <a:lnTo>
                                  <a:pt x="1064762" y="2675125"/>
                                </a:lnTo>
                                <a:lnTo>
                                  <a:pt x="1071058" y="2675125"/>
                                </a:lnTo>
                                <a:lnTo>
                                  <a:pt x="1077344" y="2675125"/>
                                </a:lnTo>
                                <a:lnTo>
                                  <a:pt x="1083631" y="2675125"/>
                                </a:lnTo>
                                <a:lnTo>
                                  <a:pt x="1089917" y="2675125"/>
                                </a:lnTo>
                                <a:lnTo>
                                  <a:pt x="1096204" y="2675125"/>
                                </a:lnTo>
                                <a:lnTo>
                                  <a:pt x="1102490" y="2675125"/>
                                </a:lnTo>
                                <a:lnTo>
                                  <a:pt x="1108786" y="2675125"/>
                                </a:lnTo>
                                <a:lnTo>
                                  <a:pt x="1115073" y="2675125"/>
                                </a:lnTo>
                                <a:lnTo>
                                  <a:pt x="1121359" y="2675125"/>
                                </a:lnTo>
                                <a:lnTo>
                                  <a:pt x="1127646" y="2675125"/>
                                </a:lnTo>
                                <a:lnTo>
                                  <a:pt x="1133932" y="2675125"/>
                                </a:lnTo>
                                <a:lnTo>
                                  <a:pt x="1140219" y="2675125"/>
                                </a:lnTo>
                                <a:lnTo>
                                  <a:pt x="1146505" y="2675125"/>
                                </a:lnTo>
                                <a:lnTo>
                                  <a:pt x="1152801" y="2675125"/>
                                </a:lnTo>
                                <a:lnTo>
                                  <a:pt x="1159088" y="2675125"/>
                                </a:lnTo>
                                <a:lnTo>
                                  <a:pt x="1165374" y="2675125"/>
                                </a:lnTo>
                                <a:lnTo>
                                  <a:pt x="1171661" y="2675125"/>
                                </a:lnTo>
                                <a:lnTo>
                                  <a:pt x="1177947" y="2673734"/>
                                </a:lnTo>
                                <a:lnTo>
                                  <a:pt x="1184234" y="2675125"/>
                                </a:lnTo>
                                <a:lnTo>
                                  <a:pt x="1190530" y="2675125"/>
                                </a:lnTo>
                                <a:lnTo>
                                  <a:pt x="1196816" y="2673734"/>
                                </a:lnTo>
                                <a:lnTo>
                                  <a:pt x="1203103" y="2673734"/>
                                </a:lnTo>
                                <a:lnTo>
                                  <a:pt x="1209389" y="2673734"/>
                                </a:lnTo>
                                <a:lnTo>
                                  <a:pt x="1215676" y="2673734"/>
                                </a:lnTo>
                                <a:lnTo>
                                  <a:pt x="1221962" y="2672334"/>
                                </a:lnTo>
                                <a:lnTo>
                                  <a:pt x="1228258" y="2672334"/>
                                </a:lnTo>
                                <a:lnTo>
                                  <a:pt x="1234545" y="2672334"/>
                                </a:lnTo>
                                <a:lnTo>
                                  <a:pt x="1240831" y="2670943"/>
                                </a:lnTo>
                                <a:lnTo>
                                  <a:pt x="1247118" y="2668153"/>
                                </a:lnTo>
                                <a:lnTo>
                                  <a:pt x="1253404" y="2665352"/>
                                </a:lnTo>
                                <a:lnTo>
                                  <a:pt x="1259691" y="2662561"/>
                                </a:lnTo>
                                <a:lnTo>
                                  <a:pt x="1265977" y="2658370"/>
                                </a:lnTo>
                                <a:lnTo>
                                  <a:pt x="1272273" y="2654189"/>
                                </a:lnTo>
                                <a:lnTo>
                                  <a:pt x="1278560" y="2648598"/>
                                </a:lnTo>
                                <a:lnTo>
                                  <a:pt x="1284846" y="2644416"/>
                                </a:lnTo>
                                <a:lnTo>
                                  <a:pt x="1291133" y="2640225"/>
                                </a:lnTo>
                                <a:lnTo>
                                  <a:pt x="1297419" y="2633243"/>
                                </a:lnTo>
                                <a:lnTo>
                                  <a:pt x="1303706" y="2629052"/>
                                </a:lnTo>
                                <a:lnTo>
                                  <a:pt x="1310002" y="2622071"/>
                                </a:lnTo>
                                <a:lnTo>
                                  <a:pt x="1316288" y="2615089"/>
                                </a:lnTo>
                                <a:lnTo>
                                  <a:pt x="1322575" y="2610907"/>
                                </a:lnTo>
                                <a:lnTo>
                                  <a:pt x="1328861" y="2603925"/>
                                </a:lnTo>
                                <a:lnTo>
                                  <a:pt x="1335148" y="2595543"/>
                                </a:lnTo>
                                <a:lnTo>
                                  <a:pt x="1342482" y="2587171"/>
                                </a:lnTo>
                                <a:lnTo>
                                  <a:pt x="1348778" y="2577398"/>
                                </a:lnTo>
                                <a:lnTo>
                                  <a:pt x="1355065" y="2567616"/>
                                </a:lnTo>
                                <a:lnTo>
                                  <a:pt x="1361351" y="2555053"/>
                                </a:lnTo>
                                <a:lnTo>
                                  <a:pt x="1367638" y="2542489"/>
                                </a:lnTo>
                                <a:lnTo>
                                  <a:pt x="1373924" y="2527135"/>
                                </a:lnTo>
                                <a:lnTo>
                                  <a:pt x="1380211" y="2510381"/>
                                </a:lnTo>
                                <a:lnTo>
                                  <a:pt x="1386497" y="2493626"/>
                                </a:lnTo>
                                <a:lnTo>
                                  <a:pt x="1392793" y="2475471"/>
                                </a:lnTo>
                                <a:lnTo>
                                  <a:pt x="1399080" y="2455926"/>
                                </a:lnTo>
                                <a:lnTo>
                                  <a:pt x="1404318" y="2433590"/>
                                </a:lnTo>
                                <a:lnTo>
                                  <a:pt x="1410605" y="2411244"/>
                                </a:lnTo>
                                <a:lnTo>
                                  <a:pt x="1416891" y="2384717"/>
                                </a:lnTo>
                                <a:lnTo>
                                  <a:pt x="1423178" y="2359590"/>
                                </a:lnTo>
                                <a:lnTo>
                                  <a:pt x="1429474" y="2331663"/>
                                </a:lnTo>
                                <a:lnTo>
                                  <a:pt x="1436808" y="2302345"/>
                                </a:lnTo>
                                <a:lnTo>
                                  <a:pt x="1443095" y="2271627"/>
                                </a:lnTo>
                                <a:lnTo>
                                  <a:pt x="1449381" y="2239508"/>
                                </a:lnTo>
                                <a:lnTo>
                                  <a:pt x="1455668" y="2206000"/>
                                </a:lnTo>
                                <a:lnTo>
                                  <a:pt x="1461954" y="2169700"/>
                                </a:lnTo>
                                <a:lnTo>
                                  <a:pt x="1468241" y="2133400"/>
                                </a:lnTo>
                                <a:lnTo>
                                  <a:pt x="1474537" y="2095700"/>
                                </a:lnTo>
                                <a:lnTo>
                                  <a:pt x="1480823" y="2056609"/>
                                </a:lnTo>
                                <a:lnTo>
                                  <a:pt x="1487110" y="2016119"/>
                                </a:lnTo>
                                <a:lnTo>
                                  <a:pt x="1493396" y="1974237"/>
                                </a:lnTo>
                                <a:lnTo>
                                  <a:pt x="1499683" y="1929556"/>
                                </a:lnTo>
                                <a:lnTo>
                                  <a:pt x="1505969" y="1884874"/>
                                </a:lnTo>
                                <a:lnTo>
                                  <a:pt x="1512265" y="1838801"/>
                                </a:lnTo>
                                <a:lnTo>
                                  <a:pt x="1518552" y="1791329"/>
                                </a:lnTo>
                                <a:lnTo>
                                  <a:pt x="1524838" y="1741065"/>
                                </a:lnTo>
                                <a:lnTo>
                                  <a:pt x="1531125" y="1692202"/>
                                </a:lnTo>
                                <a:lnTo>
                                  <a:pt x="1537411" y="1641939"/>
                                </a:lnTo>
                                <a:lnTo>
                                  <a:pt x="1543698" y="1591675"/>
                                </a:lnTo>
                                <a:lnTo>
                                  <a:pt x="1549994" y="1540012"/>
                                </a:lnTo>
                                <a:lnTo>
                                  <a:pt x="1556280" y="1488357"/>
                                </a:lnTo>
                                <a:lnTo>
                                  <a:pt x="1562567" y="1435303"/>
                                </a:lnTo>
                                <a:lnTo>
                                  <a:pt x="1568853" y="1383640"/>
                                </a:lnTo>
                                <a:lnTo>
                                  <a:pt x="1575140" y="1330585"/>
                                </a:lnTo>
                                <a:lnTo>
                                  <a:pt x="1581426" y="1278922"/>
                                </a:lnTo>
                                <a:lnTo>
                                  <a:pt x="1587713" y="1225868"/>
                                </a:lnTo>
                                <a:lnTo>
                                  <a:pt x="1594009" y="1172813"/>
                                </a:lnTo>
                                <a:lnTo>
                                  <a:pt x="1600295" y="1121150"/>
                                </a:lnTo>
                                <a:lnTo>
                                  <a:pt x="1606582" y="1068095"/>
                                </a:lnTo>
                                <a:lnTo>
                                  <a:pt x="1612868" y="1015041"/>
                                </a:lnTo>
                                <a:lnTo>
                                  <a:pt x="1619155" y="963378"/>
                                </a:lnTo>
                                <a:lnTo>
                                  <a:pt x="1625441" y="911723"/>
                                </a:lnTo>
                                <a:lnTo>
                                  <a:pt x="1631737" y="861460"/>
                                </a:lnTo>
                                <a:lnTo>
                                  <a:pt x="1638024" y="812587"/>
                                </a:lnTo>
                                <a:lnTo>
                                  <a:pt x="1644310" y="765124"/>
                                </a:lnTo>
                                <a:lnTo>
                                  <a:pt x="1650597" y="717652"/>
                                </a:lnTo>
                                <a:lnTo>
                                  <a:pt x="1656883" y="670179"/>
                                </a:lnTo>
                                <a:lnTo>
                                  <a:pt x="1663170" y="625497"/>
                                </a:lnTo>
                                <a:lnTo>
                                  <a:pt x="1669456" y="580825"/>
                                </a:lnTo>
                                <a:lnTo>
                                  <a:pt x="1675752" y="537543"/>
                                </a:lnTo>
                                <a:lnTo>
                                  <a:pt x="1682039" y="497053"/>
                                </a:lnTo>
                                <a:lnTo>
                                  <a:pt x="1688325" y="455162"/>
                                </a:lnTo>
                                <a:lnTo>
                                  <a:pt x="1694612" y="417462"/>
                                </a:lnTo>
                                <a:lnTo>
                                  <a:pt x="1700898" y="379771"/>
                                </a:lnTo>
                                <a:lnTo>
                                  <a:pt x="1707185" y="343462"/>
                                </a:lnTo>
                                <a:lnTo>
                                  <a:pt x="1713481" y="308562"/>
                                </a:lnTo>
                                <a:lnTo>
                                  <a:pt x="1719767" y="276444"/>
                                </a:lnTo>
                                <a:lnTo>
                                  <a:pt x="1726054" y="245736"/>
                                </a:lnTo>
                                <a:lnTo>
                                  <a:pt x="1732340" y="216408"/>
                                </a:lnTo>
                                <a:lnTo>
                                  <a:pt x="1738627" y="189881"/>
                                </a:lnTo>
                                <a:lnTo>
                                  <a:pt x="1744913" y="164754"/>
                                </a:lnTo>
                                <a:lnTo>
                                  <a:pt x="1751209" y="141018"/>
                                </a:lnTo>
                                <a:lnTo>
                                  <a:pt x="1757496" y="118678"/>
                                </a:lnTo>
                                <a:lnTo>
                                  <a:pt x="1763782" y="99131"/>
                                </a:lnTo>
                                <a:lnTo>
                                  <a:pt x="1770069" y="80980"/>
                                </a:lnTo>
                                <a:lnTo>
                                  <a:pt x="1776355" y="64225"/>
                                </a:lnTo>
                                <a:lnTo>
                                  <a:pt x="1782642" y="50263"/>
                                </a:lnTo>
                                <a:lnTo>
                                  <a:pt x="1788928" y="37697"/>
                                </a:lnTo>
                                <a:lnTo>
                                  <a:pt x="1795224" y="26528"/>
                                </a:lnTo>
                                <a:lnTo>
                                  <a:pt x="1801511" y="18151"/>
                                </a:lnTo>
                                <a:lnTo>
                                  <a:pt x="1807797" y="9774"/>
                                </a:lnTo>
                                <a:lnTo>
                                  <a:pt x="1814084" y="4189"/>
                                </a:lnTo>
                                <a:lnTo>
                                  <a:pt x="1820370" y="0"/>
                                </a:lnTo>
                                <a:lnTo>
                                  <a:pt x="1826657" y="0"/>
                                </a:lnTo>
                                <a:lnTo>
                                  <a:pt x="1834001" y="0"/>
                                </a:lnTo>
                                <a:lnTo>
                                  <a:pt x="1840287" y="2793"/>
                                </a:lnTo>
                                <a:lnTo>
                                  <a:pt x="1846574" y="5585"/>
                                </a:lnTo>
                                <a:lnTo>
                                  <a:pt x="1852860" y="11170"/>
                                </a:lnTo>
                                <a:lnTo>
                                  <a:pt x="1859147" y="18151"/>
                                </a:lnTo>
                                <a:lnTo>
                                  <a:pt x="1865433" y="26528"/>
                                </a:lnTo>
                                <a:lnTo>
                                  <a:pt x="1870672" y="36302"/>
                                </a:lnTo>
                                <a:lnTo>
                                  <a:pt x="1876968" y="47471"/>
                                </a:lnTo>
                                <a:lnTo>
                                  <a:pt x="1883255" y="60037"/>
                                </a:lnTo>
                                <a:lnTo>
                                  <a:pt x="1889541" y="73999"/>
                                </a:lnTo>
                                <a:lnTo>
                                  <a:pt x="1895827" y="87961"/>
                                </a:lnTo>
                                <a:lnTo>
                                  <a:pt x="1902114" y="104715"/>
                                </a:lnTo>
                                <a:lnTo>
                                  <a:pt x="1908400" y="121469"/>
                                </a:lnTo>
                                <a:lnTo>
                                  <a:pt x="1914697" y="141018"/>
                                </a:lnTo>
                                <a:lnTo>
                                  <a:pt x="1920983" y="161963"/>
                                </a:lnTo>
                                <a:lnTo>
                                  <a:pt x="1928317" y="182899"/>
                                </a:lnTo>
                                <a:lnTo>
                                  <a:pt x="1934604" y="205245"/>
                                </a:lnTo>
                                <a:lnTo>
                                  <a:pt x="1940890" y="228981"/>
                                </a:lnTo>
                                <a:lnTo>
                                  <a:pt x="1947177" y="252717"/>
                                </a:lnTo>
                                <a:lnTo>
                                  <a:pt x="1953473" y="276444"/>
                                </a:lnTo>
                                <a:lnTo>
                                  <a:pt x="1959759" y="302981"/>
                                </a:lnTo>
                                <a:lnTo>
                                  <a:pt x="1966046" y="329508"/>
                                </a:lnTo>
                                <a:lnTo>
                                  <a:pt x="1972332" y="356035"/>
                                </a:lnTo>
                                <a:lnTo>
                                  <a:pt x="1978619" y="383953"/>
                                </a:lnTo>
                                <a:lnTo>
                                  <a:pt x="1984905" y="411880"/>
                                </a:lnTo>
                                <a:lnTo>
                                  <a:pt x="1991192" y="439807"/>
                                </a:lnTo>
                                <a:lnTo>
                                  <a:pt x="1997488" y="469125"/>
                                </a:lnTo>
                                <a:lnTo>
                                  <a:pt x="2003774" y="498443"/>
                                </a:lnTo>
                                <a:lnTo>
                                  <a:pt x="2010061" y="527761"/>
                                </a:lnTo>
                                <a:lnTo>
                                  <a:pt x="2016347" y="558479"/>
                                </a:lnTo>
                                <a:lnTo>
                                  <a:pt x="2022634" y="590598"/>
                                </a:lnTo>
                                <a:lnTo>
                                  <a:pt x="2028920" y="621316"/>
                                </a:lnTo>
                                <a:lnTo>
                                  <a:pt x="2035216" y="650634"/>
                                </a:lnTo>
                                <a:lnTo>
                                  <a:pt x="2041503" y="682743"/>
                                </a:lnTo>
                                <a:lnTo>
                                  <a:pt x="2047789" y="713461"/>
                                </a:lnTo>
                                <a:lnTo>
                                  <a:pt x="2054076" y="744179"/>
                                </a:lnTo>
                                <a:lnTo>
                                  <a:pt x="2060362" y="776288"/>
                                </a:lnTo>
                                <a:lnTo>
                                  <a:pt x="2066649" y="808406"/>
                                </a:lnTo>
                                <a:lnTo>
                                  <a:pt x="2072945" y="840515"/>
                                </a:lnTo>
                                <a:lnTo>
                                  <a:pt x="2079231" y="871233"/>
                                </a:lnTo>
                                <a:lnTo>
                                  <a:pt x="2085518" y="901951"/>
                                </a:lnTo>
                                <a:lnTo>
                                  <a:pt x="2091804" y="932669"/>
                                </a:lnTo>
                                <a:lnTo>
                                  <a:pt x="2098091" y="964778"/>
                                </a:lnTo>
                                <a:lnTo>
                                  <a:pt x="2104377" y="995496"/>
                                </a:lnTo>
                                <a:lnTo>
                                  <a:pt x="2110664" y="1026214"/>
                                </a:lnTo>
                                <a:lnTo>
                                  <a:pt x="2116960" y="1058323"/>
                                </a:lnTo>
                                <a:lnTo>
                                  <a:pt x="2123246" y="1087641"/>
                                </a:lnTo>
                                <a:lnTo>
                                  <a:pt x="2129533" y="1118359"/>
                                </a:lnTo>
                                <a:lnTo>
                                  <a:pt x="2135819" y="1149077"/>
                                </a:lnTo>
                                <a:lnTo>
                                  <a:pt x="2142106" y="1178395"/>
                                </a:lnTo>
                                <a:lnTo>
                                  <a:pt x="2148393" y="1207713"/>
                                </a:lnTo>
                                <a:lnTo>
                                  <a:pt x="2154688" y="1238431"/>
                                </a:lnTo>
                                <a:lnTo>
                                  <a:pt x="2160975" y="1266358"/>
                                </a:lnTo>
                                <a:lnTo>
                                  <a:pt x="2167261" y="1294286"/>
                                </a:lnTo>
                                <a:lnTo>
                                  <a:pt x="2173548" y="1323604"/>
                                </a:lnTo>
                                <a:lnTo>
                                  <a:pt x="2179835" y="1351531"/>
                                </a:lnTo>
                                <a:lnTo>
                                  <a:pt x="2186121" y="1379449"/>
                                </a:lnTo>
                                <a:lnTo>
                                  <a:pt x="2192408" y="1405976"/>
                                </a:lnTo>
                                <a:lnTo>
                                  <a:pt x="2198703" y="1433903"/>
                                </a:lnTo>
                                <a:lnTo>
                                  <a:pt x="2204990" y="1460430"/>
                                </a:lnTo>
                                <a:lnTo>
                                  <a:pt x="2211276" y="1485567"/>
                                </a:lnTo>
                                <a:lnTo>
                                  <a:pt x="2217563" y="1512094"/>
                                </a:lnTo>
                                <a:lnTo>
                                  <a:pt x="2223850" y="1537221"/>
                                </a:lnTo>
                                <a:lnTo>
                                  <a:pt x="2230136" y="1562357"/>
                                </a:lnTo>
                                <a:lnTo>
                                  <a:pt x="2236432" y="1587484"/>
                                </a:lnTo>
                                <a:lnTo>
                                  <a:pt x="2242718" y="1611220"/>
                                </a:lnTo>
                                <a:lnTo>
                                  <a:pt x="2249005" y="1634957"/>
                                </a:lnTo>
                                <a:lnTo>
                                  <a:pt x="2255292" y="1658693"/>
                                </a:lnTo>
                                <a:lnTo>
                                  <a:pt x="2261578" y="1682429"/>
                                </a:lnTo>
                                <a:lnTo>
                                  <a:pt x="2267865" y="1704765"/>
                                </a:lnTo>
                                <a:lnTo>
                                  <a:pt x="2274160" y="1727102"/>
                                </a:lnTo>
                                <a:lnTo>
                                  <a:pt x="2280447" y="1748047"/>
                                </a:lnTo>
                                <a:lnTo>
                                  <a:pt x="2286734" y="1770383"/>
                                </a:lnTo>
                                <a:lnTo>
                                  <a:pt x="2293020" y="1791329"/>
                                </a:lnTo>
                                <a:lnTo>
                                  <a:pt x="2299307" y="1812274"/>
                                </a:lnTo>
                                <a:lnTo>
                                  <a:pt x="2305593" y="1833220"/>
                                </a:lnTo>
                                <a:lnTo>
                                  <a:pt x="2311880" y="1854165"/>
                                </a:lnTo>
                                <a:lnTo>
                                  <a:pt x="2319223" y="1872310"/>
                                </a:lnTo>
                                <a:lnTo>
                                  <a:pt x="2325510" y="1891856"/>
                                </a:lnTo>
                                <a:lnTo>
                                  <a:pt x="2331796" y="1911401"/>
                                </a:lnTo>
                                <a:lnTo>
                                  <a:pt x="2338083" y="1929556"/>
                                </a:lnTo>
                                <a:lnTo>
                                  <a:pt x="2343322" y="1947710"/>
                                </a:lnTo>
                                <a:lnTo>
                                  <a:pt x="2349608" y="1964465"/>
                                </a:lnTo>
                                <a:lnTo>
                                  <a:pt x="2355904" y="1982610"/>
                                </a:lnTo>
                                <a:lnTo>
                                  <a:pt x="2362191" y="1999364"/>
                                </a:lnTo>
                                <a:lnTo>
                                  <a:pt x="2368477" y="2016119"/>
                                </a:lnTo>
                                <a:lnTo>
                                  <a:pt x="2374764" y="2032873"/>
                                </a:lnTo>
                                <a:lnTo>
                                  <a:pt x="2381050" y="2049628"/>
                                </a:lnTo>
                                <a:lnTo>
                                  <a:pt x="2387337" y="2064991"/>
                                </a:lnTo>
                                <a:lnTo>
                                  <a:pt x="2393623" y="2080346"/>
                                </a:lnTo>
                                <a:lnTo>
                                  <a:pt x="2399919" y="2094309"/>
                                </a:lnTo>
                                <a:lnTo>
                                  <a:pt x="2406206" y="2109664"/>
                                </a:lnTo>
                                <a:lnTo>
                                  <a:pt x="2413540" y="2123627"/>
                                </a:lnTo>
                                <a:lnTo>
                                  <a:pt x="2419826" y="2137591"/>
                                </a:lnTo>
                                <a:lnTo>
                                  <a:pt x="2426113" y="2151555"/>
                                </a:lnTo>
                                <a:lnTo>
                                  <a:pt x="2432399" y="2165519"/>
                                </a:lnTo>
                                <a:lnTo>
                                  <a:pt x="2438695" y="2178082"/>
                                </a:lnTo>
                                <a:lnTo>
                                  <a:pt x="2444982" y="2190645"/>
                                </a:lnTo>
                                <a:lnTo>
                                  <a:pt x="2451269" y="2203209"/>
                                </a:lnTo>
                                <a:lnTo>
                                  <a:pt x="2457555" y="2214382"/>
                                </a:lnTo>
                                <a:lnTo>
                                  <a:pt x="2463841" y="2225554"/>
                                </a:lnTo>
                                <a:lnTo>
                                  <a:pt x="2470128" y="2236718"/>
                                </a:lnTo>
                                <a:lnTo>
                                  <a:pt x="2476424" y="2249291"/>
                                </a:lnTo>
                                <a:lnTo>
                                  <a:pt x="2482711" y="2260454"/>
                                </a:lnTo>
                                <a:lnTo>
                                  <a:pt x="2488997" y="2271627"/>
                                </a:lnTo>
                                <a:lnTo>
                                  <a:pt x="2495283" y="2281400"/>
                                </a:lnTo>
                                <a:lnTo>
                                  <a:pt x="2500522" y="2292572"/>
                                </a:lnTo>
                                <a:lnTo>
                                  <a:pt x="2507856" y="2302345"/>
                                </a:lnTo>
                                <a:lnTo>
                                  <a:pt x="2514143" y="2312118"/>
                                </a:lnTo>
                                <a:lnTo>
                                  <a:pt x="2520439" y="2321890"/>
                                </a:lnTo>
                                <a:lnTo>
                                  <a:pt x="2526726" y="2331663"/>
                                </a:lnTo>
                                <a:lnTo>
                                  <a:pt x="2533012" y="2340035"/>
                                </a:lnTo>
                                <a:lnTo>
                                  <a:pt x="2539298" y="2348418"/>
                                </a:lnTo>
                                <a:lnTo>
                                  <a:pt x="2545585" y="2356790"/>
                                </a:lnTo>
                                <a:lnTo>
                                  <a:pt x="2551871" y="2366572"/>
                                </a:lnTo>
                                <a:lnTo>
                                  <a:pt x="2558168" y="2373544"/>
                                </a:lnTo>
                                <a:lnTo>
                                  <a:pt x="2564454" y="2381927"/>
                                </a:lnTo>
                                <a:lnTo>
                                  <a:pt x="2570741" y="2390299"/>
                                </a:lnTo>
                                <a:lnTo>
                                  <a:pt x="2577027" y="2397281"/>
                                </a:lnTo>
                                <a:lnTo>
                                  <a:pt x="2583313" y="2404262"/>
                                </a:lnTo>
                                <a:lnTo>
                                  <a:pt x="2589600" y="2411244"/>
                                </a:lnTo>
                                <a:lnTo>
                                  <a:pt x="2595886" y="2418226"/>
                                </a:lnTo>
                                <a:lnTo>
                                  <a:pt x="2602183" y="2425208"/>
                                </a:lnTo>
                                <a:lnTo>
                                  <a:pt x="2608469" y="2432190"/>
                                </a:lnTo>
                                <a:lnTo>
                                  <a:pt x="2614756" y="2437771"/>
                                </a:lnTo>
                                <a:lnTo>
                                  <a:pt x="2621042" y="2444753"/>
                                </a:lnTo>
                                <a:lnTo>
                                  <a:pt x="2627328" y="2451735"/>
                                </a:lnTo>
                                <a:lnTo>
                                  <a:pt x="2633615" y="2457317"/>
                                </a:lnTo>
                                <a:lnTo>
                                  <a:pt x="2639911" y="2462908"/>
                                </a:lnTo>
                                <a:lnTo>
                                  <a:pt x="2646198" y="2468490"/>
                                </a:lnTo>
                                <a:lnTo>
                                  <a:pt x="2652484" y="2474071"/>
                                </a:lnTo>
                                <a:lnTo>
                                  <a:pt x="2658770" y="2479662"/>
                                </a:lnTo>
                                <a:lnTo>
                                  <a:pt x="2665057" y="2483853"/>
                                </a:lnTo>
                                <a:lnTo>
                                  <a:pt x="2671343" y="2489435"/>
                                </a:lnTo>
                                <a:lnTo>
                                  <a:pt x="2677640" y="2493626"/>
                                </a:lnTo>
                                <a:lnTo>
                                  <a:pt x="2683926" y="2499208"/>
                                </a:lnTo>
                                <a:lnTo>
                                  <a:pt x="2690213" y="2503399"/>
                                </a:lnTo>
                                <a:lnTo>
                                  <a:pt x="2696499" y="2508980"/>
                                </a:lnTo>
                                <a:lnTo>
                                  <a:pt x="2702785" y="2513171"/>
                                </a:lnTo>
                                <a:lnTo>
                                  <a:pt x="2709072" y="2515962"/>
                                </a:lnTo>
                                <a:lnTo>
                                  <a:pt x="2715359" y="2520153"/>
                                </a:lnTo>
                                <a:lnTo>
                                  <a:pt x="2721655" y="2524335"/>
                                </a:lnTo>
                                <a:lnTo>
                                  <a:pt x="2727941" y="2528526"/>
                                </a:lnTo>
                                <a:lnTo>
                                  <a:pt x="2734228" y="2532717"/>
                                </a:lnTo>
                                <a:lnTo>
                                  <a:pt x="2740514" y="2535508"/>
                                </a:lnTo>
                                <a:lnTo>
                                  <a:pt x="2746800" y="2539699"/>
                                </a:lnTo>
                                <a:lnTo>
                                  <a:pt x="2753087" y="2543890"/>
                                </a:lnTo>
                                <a:lnTo>
                                  <a:pt x="2759383" y="2546680"/>
                                </a:lnTo>
                                <a:lnTo>
                                  <a:pt x="2765670" y="2550871"/>
                                </a:lnTo>
                                <a:lnTo>
                                  <a:pt x="2771956" y="2553662"/>
                                </a:lnTo>
                                <a:lnTo>
                                  <a:pt x="2778242" y="2556453"/>
                                </a:lnTo>
                                <a:lnTo>
                                  <a:pt x="2784529" y="2559244"/>
                                </a:lnTo>
                                <a:lnTo>
                                  <a:pt x="2790816" y="2562035"/>
                                </a:lnTo>
                                <a:lnTo>
                                  <a:pt x="2797112" y="2564826"/>
                                </a:lnTo>
                                <a:lnTo>
                                  <a:pt x="2803398" y="2569017"/>
                                </a:lnTo>
                                <a:lnTo>
                                  <a:pt x="2809685" y="2570416"/>
                                </a:lnTo>
                                <a:lnTo>
                                  <a:pt x="2815971" y="2573208"/>
                                </a:lnTo>
                                <a:lnTo>
                                  <a:pt x="2822258" y="2575998"/>
                                </a:lnTo>
                                <a:lnTo>
                                  <a:pt x="2828544" y="2578789"/>
                                </a:lnTo>
                                <a:lnTo>
                                  <a:pt x="2834831" y="2580189"/>
                                </a:lnTo>
                                <a:lnTo>
                                  <a:pt x="2841127" y="2582980"/>
                                </a:lnTo>
                                <a:lnTo>
                                  <a:pt x="2847413" y="2585771"/>
                                </a:lnTo>
                                <a:lnTo>
                                  <a:pt x="2853700" y="2587171"/>
                                </a:lnTo>
                                <a:lnTo>
                                  <a:pt x="2859986" y="2589962"/>
                                </a:lnTo>
                                <a:lnTo>
                                  <a:pt x="2866273" y="2591353"/>
                                </a:lnTo>
                                <a:lnTo>
                                  <a:pt x="2872559" y="2594153"/>
                                </a:lnTo>
                                <a:lnTo>
                                  <a:pt x="2878855" y="2595543"/>
                                </a:lnTo>
                                <a:lnTo>
                                  <a:pt x="2885142" y="2596944"/>
                                </a:lnTo>
                                <a:lnTo>
                                  <a:pt x="2891428" y="2598334"/>
                                </a:lnTo>
                                <a:lnTo>
                                  <a:pt x="2897715" y="2601135"/>
                                </a:lnTo>
                                <a:lnTo>
                                  <a:pt x="2905049" y="2603925"/>
                                </a:lnTo>
                                <a:lnTo>
                                  <a:pt x="2911336" y="2605316"/>
                                </a:lnTo>
                                <a:lnTo>
                                  <a:pt x="2917622" y="2605316"/>
                                </a:lnTo>
                                <a:lnTo>
                                  <a:pt x="2923918" y="2608107"/>
                                </a:lnTo>
                                <a:lnTo>
                                  <a:pt x="2930204" y="2609507"/>
                                </a:lnTo>
                                <a:lnTo>
                                  <a:pt x="2936491" y="2610907"/>
                                </a:lnTo>
                                <a:lnTo>
                                  <a:pt x="2942777" y="2612298"/>
                                </a:lnTo>
                                <a:lnTo>
                                  <a:pt x="2949064" y="2613698"/>
                                </a:lnTo>
                                <a:lnTo>
                                  <a:pt x="2955351" y="2615089"/>
                                </a:lnTo>
                                <a:lnTo>
                                  <a:pt x="2961646" y="2616489"/>
                                </a:lnTo>
                                <a:lnTo>
                                  <a:pt x="2966885" y="2617889"/>
                                </a:lnTo>
                                <a:lnTo>
                                  <a:pt x="2973172" y="2619280"/>
                                </a:lnTo>
                                <a:lnTo>
                                  <a:pt x="2979458" y="2620680"/>
                                </a:lnTo>
                                <a:lnTo>
                                  <a:pt x="2985745" y="2620680"/>
                                </a:lnTo>
                                <a:lnTo>
                                  <a:pt x="2992031" y="2622071"/>
                                </a:lnTo>
                                <a:lnTo>
                                  <a:pt x="2999375" y="2623471"/>
                                </a:lnTo>
                                <a:lnTo>
                                  <a:pt x="3005661" y="2623471"/>
                                </a:lnTo>
                                <a:lnTo>
                                  <a:pt x="3011948" y="2624861"/>
                                </a:lnTo>
                                <a:lnTo>
                                  <a:pt x="3018235" y="2624861"/>
                                </a:lnTo>
                                <a:lnTo>
                                  <a:pt x="3024521" y="2626262"/>
                                </a:lnTo>
                                <a:lnTo>
                                  <a:pt x="3030808" y="2627662"/>
                                </a:lnTo>
                                <a:lnTo>
                                  <a:pt x="3037094" y="2627662"/>
                                </a:lnTo>
                                <a:lnTo>
                                  <a:pt x="3043390" y="2629052"/>
                                </a:lnTo>
                                <a:lnTo>
                                  <a:pt x="3049676" y="2629052"/>
                                </a:lnTo>
                                <a:lnTo>
                                  <a:pt x="3055963" y="2629052"/>
                                </a:lnTo>
                                <a:lnTo>
                                  <a:pt x="3062250" y="2630453"/>
                                </a:lnTo>
                                <a:lnTo>
                                  <a:pt x="3068536" y="2630453"/>
                                </a:lnTo>
                                <a:lnTo>
                                  <a:pt x="3074823" y="2631843"/>
                                </a:lnTo>
                                <a:lnTo>
                                  <a:pt x="3081118" y="2633243"/>
                                </a:lnTo>
                                <a:lnTo>
                                  <a:pt x="3087405" y="2634634"/>
                                </a:lnTo>
                                <a:lnTo>
                                  <a:pt x="3093692" y="2636034"/>
                                </a:lnTo>
                                <a:lnTo>
                                  <a:pt x="3099978" y="2636034"/>
                                </a:lnTo>
                                <a:lnTo>
                                  <a:pt x="3106265" y="2637434"/>
                                </a:lnTo>
                                <a:lnTo>
                                  <a:pt x="3112551" y="2637434"/>
                                </a:lnTo>
                                <a:lnTo>
                                  <a:pt x="3118847" y="2638825"/>
                                </a:lnTo>
                                <a:lnTo>
                                  <a:pt x="3125133" y="2640225"/>
                                </a:lnTo>
                                <a:lnTo>
                                  <a:pt x="3131420" y="2640225"/>
                                </a:lnTo>
                                <a:lnTo>
                                  <a:pt x="3137707" y="2640225"/>
                                </a:lnTo>
                                <a:lnTo>
                                  <a:pt x="3143993" y="2641616"/>
                                </a:lnTo>
                                <a:lnTo>
                                  <a:pt x="3150280" y="2641616"/>
                                </a:lnTo>
                                <a:lnTo>
                                  <a:pt x="3156566" y="2641616"/>
                                </a:lnTo>
                                <a:lnTo>
                                  <a:pt x="3162862" y="2643016"/>
                                </a:lnTo>
                                <a:lnTo>
                                  <a:pt x="3169149" y="2643016"/>
                                </a:lnTo>
                                <a:lnTo>
                                  <a:pt x="3175435" y="2644416"/>
                                </a:lnTo>
                                <a:lnTo>
                                  <a:pt x="3181722" y="2644416"/>
                                </a:lnTo>
                                <a:lnTo>
                                  <a:pt x="3188008" y="2644416"/>
                                </a:lnTo>
                                <a:lnTo>
                                  <a:pt x="3194295" y="2645807"/>
                                </a:lnTo>
                                <a:lnTo>
                                  <a:pt x="3200591" y="2645807"/>
                                </a:lnTo>
                                <a:lnTo>
                                  <a:pt x="3206877" y="2645807"/>
                                </a:lnTo>
                                <a:lnTo>
                                  <a:pt x="3213164" y="2647207"/>
                                </a:lnTo>
                                <a:lnTo>
                                  <a:pt x="3219450" y="2647207"/>
                                </a:lnTo>
                              </a:path>
                            </a:pathLst>
                          </a:custGeom>
                          <a:noFill/>
                          <a:ln w="11906" cap="flat">
                            <a:solidFill>
                              <a:srgbClr val="0000FF"/>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41" name="Freeform: Shape 741"/>
                        <wps:cNvSpPr/>
                        <wps:spPr>
                          <a:xfrm>
                            <a:off x="3843337" y="3452812"/>
                            <a:ext cx="1323975" cy="28575"/>
                          </a:xfrm>
                          <a:custGeom>
                            <a:avLst/>
                            <a:gdLst>
                              <a:gd name="connsiteX0" fmla="*/ 0 w 1323975"/>
                              <a:gd name="connsiteY0" fmla="*/ 0 h 28575"/>
                              <a:gd name="connsiteX1" fmla="*/ 6353 w 1323975"/>
                              <a:gd name="connsiteY1" fmla="*/ 1505 h 28575"/>
                              <a:gd name="connsiteX2" fmla="*/ 12697 w 1323975"/>
                              <a:gd name="connsiteY2" fmla="*/ 1505 h 28575"/>
                              <a:gd name="connsiteX3" fmla="*/ 19050 w 1323975"/>
                              <a:gd name="connsiteY3" fmla="*/ 1505 h 28575"/>
                              <a:gd name="connsiteX4" fmla="*/ 25403 w 1323975"/>
                              <a:gd name="connsiteY4" fmla="*/ 1505 h 28575"/>
                              <a:gd name="connsiteX5" fmla="*/ 31747 w 1323975"/>
                              <a:gd name="connsiteY5" fmla="*/ 3010 h 28575"/>
                              <a:gd name="connsiteX6" fmla="*/ 38100 w 1323975"/>
                              <a:gd name="connsiteY6" fmla="*/ 3010 h 28575"/>
                              <a:gd name="connsiteX7" fmla="*/ 44453 w 1323975"/>
                              <a:gd name="connsiteY7" fmla="*/ 3010 h 28575"/>
                              <a:gd name="connsiteX8" fmla="*/ 50797 w 1323975"/>
                              <a:gd name="connsiteY8" fmla="*/ 3010 h 28575"/>
                              <a:gd name="connsiteX9" fmla="*/ 57150 w 1323975"/>
                              <a:gd name="connsiteY9" fmla="*/ 3010 h 28575"/>
                              <a:gd name="connsiteX10" fmla="*/ 63503 w 1323975"/>
                              <a:gd name="connsiteY10" fmla="*/ 3010 h 28575"/>
                              <a:gd name="connsiteX11" fmla="*/ 69847 w 1323975"/>
                              <a:gd name="connsiteY11" fmla="*/ 4515 h 28575"/>
                              <a:gd name="connsiteX12" fmla="*/ 76200 w 1323975"/>
                              <a:gd name="connsiteY12" fmla="*/ 4515 h 28575"/>
                              <a:gd name="connsiteX13" fmla="*/ 82553 w 1323975"/>
                              <a:gd name="connsiteY13" fmla="*/ 6020 h 28575"/>
                              <a:gd name="connsiteX14" fmla="*/ 88897 w 1323975"/>
                              <a:gd name="connsiteY14" fmla="*/ 6020 h 28575"/>
                              <a:gd name="connsiteX15" fmla="*/ 95250 w 1323975"/>
                              <a:gd name="connsiteY15" fmla="*/ 6020 h 28575"/>
                              <a:gd name="connsiteX16" fmla="*/ 101603 w 1323975"/>
                              <a:gd name="connsiteY16" fmla="*/ 6020 h 28575"/>
                              <a:gd name="connsiteX17" fmla="*/ 107947 w 1323975"/>
                              <a:gd name="connsiteY17" fmla="*/ 6020 h 28575"/>
                              <a:gd name="connsiteX18" fmla="*/ 114300 w 1323975"/>
                              <a:gd name="connsiteY18" fmla="*/ 7515 h 28575"/>
                              <a:gd name="connsiteX19" fmla="*/ 120653 w 1323975"/>
                              <a:gd name="connsiteY19" fmla="*/ 7515 h 28575"/>
                              <a:gd name="connsiteX20" fmla="*/ 126997 w 1323975"/>
                              <a:gd name="connsiteY20" fmla="*/ 7515 h 28575"/>
                              <a:gd name="connsiteX21" fmla="*/ 133350 w 1323975"/>
                              <a:gd name="connsiteY21" fmla="*/ 7515 h 28575"/>
                              <a:gd name="connsiteX22" fmla="*/ 139703 w 1323975"/>
                              <a:gd name="connsiteY22" fmla="*/ 9020 h 28575"/>
                              <a:gd name="connsiteX23" fmla="*/ 146047 w 1323975"/>
                              <a:gd name="connsiteY23" fmla="*/ 9020 h 28575"/>
                              <a:gd name="connsiteX24" fmla="*/ 152400 w 1323975"/>
                              <a:gd name="connsiteY24" fmla="*/ 9020 h 28575"/>
                              <a:gd name="connsiteX25" fmla="*/ 158753 w 1323975"/>
                              <a:gd name="connsiteY25" fmla="*/ 9020 h 28575"/>
                              <a:gd name="connsiteX26" fmla="*/ 165097 w 1323975"/>
                              <a:gd name="connsiteY26" fmla="*/ 10525 h 28575"/>
                              <a:gd name="connsiteX27" fmla="*/ 172507 w 1323975"/>
                              <a:gd name="connsiteY27" fmla="*/ 10525 h 28575"/>
                              <a:gd name="connsiteX28" fmla="*/ 178861 w 1323975"/>
                              <a:gd name="connsiteY28" fmla="*/ 10525 h 28575"/>
                              <a:gd name="connsiteX29" fmla="*/ 185204 w 1323975"/>
                              <a:gd name="connsiteY29" fmla="*/ 10525 h 28575"/>
                              <a:gd name="connsiteX30" fmla="*/ 191557 w 1323975"/>
                              <a:gd name="connsiteY30" fmla="*/ 10525 h 28575"/>
                              <a:gd name="connsiteX31" fmla="*/ 197911 w 1323975"/>
                              <a:gd name="connsiteY31" fmla="*/ 10525 h 28575"/>
                              <a:gd name="connsiteX32" fmla="*/ 204254 w 1323975"/>
                              <a:gd name="connsiteY32" fmla="*/ 10525 h 28575"/>
                              <a:gd name="connsiteX33" fmla="*/ 210607 w 1323975"/>
                              <a:gd name="connsiteY33" fmla="*/ 10525 h 28575"/>
                              <a:gd name="connsiteX34" fmla="*/ 216961 w 1323975"/>
                              <a:gd name="connsiteY34" fmla="*/ 12030 h 28575"/>
                              <a:gd name="connsiteX35" fmla="*/ 222247 w 1323975"/>
                              <a:gd name="connsiteY35" fmla="*/ 12030 h 28575"/>
                              <a:gd name="connsiteX36" fmla="*/ 228600 w 1323975"/>
                              <a:gd name="connsiteY36" fmla="*/ 12030 h 28575"/>
                              <a:gd name="connsiteX37" fmla="*/ 234953 w 1323975"/>
                              <a:gd name="connsiteY37" fmla="*/ 12030 h 28575"/>
                              <a:gd name="connsiteX38" fmla="*/ 241297 w 1323975"/>
                              <a:gd name="connsiteY38" fmla="*/ 12030 h 28575"/>
                              <a:gd name="connsiteX39" fmla="*/ 247650 w 1323975"/>
                              <a:gd name="connsiteY39" fmla="*/ 12030 h 28575"/>
                              <a:gd name="connsiteX40" fmla="*/ 254003 w 1323975"/>
                              <a:gd name="connsiteY40" fmla="*/ 12030 h 28575"/>
                              <a:gd name="connsiteX41" fmla="*/ 260347 w 1323975"/>
                              <a:gd name="connsiteY41" fmla="*/ 12030 h 28575"/>
                              <a:gd name="connsiteX42" fmla="*/ 267757 w 1323975"/>
                              <a:gd name="connsiteY42" fmla="*/ 13535 h 28575"/>
                              <a:gd name="connsiteX43" fmla="*/ 274111 w 1323975"/>
                              <a:gd name="connsiteY43" fmla="*/ 13535 h 28575"/>
                              <a:gd name="connsiteX44" fmla="*/ 280454 w 1323975"/>
                              <a:gd name="connsiteY44" fmla="*/ 13535 h 28575"/>
                              <a:gd name="connsiteX45" fmla="*/ 286807 w 1323975"/>
                              <a:gd name="connsiteY45" fmla="*/ 13535 h 28575"/>
                              <a:gd name="connsiteX46" fmla="*/ 293161 w 1323975"/>
                              <a:gd name="connsiteY46" fmla="*/ 13535 h 28575"/>
                              <a:gd name="connsiteX47" fmla="*/ 299504 w 1323975"/>
                              <a:gd name="connsiteY47" fmla="*/ 13535 h 28575"/>
                              <a:gd name="connsiteX48" fmla="*/ 305857 w 1323975"/>
                              <a:gd name="connsiteY48" fmla="*/ 13535 h 28575"/>
                              <a:gd name="connsiteX49" fmla="*/ 312211 w 1323975"/>
                              <a:gd name="connsiteY49" fmla="*/ 13535 h 28575"/>
                              <a:gd name="connsiteX50" fmla="*/ 318554 w 1323975"/>
                              <a:gd name="connsiteY50" fmla="*/ 15040 h 28575"/>
                              <a:gd name="connsiteX51" fmla="*/ 324907 w 1323975"/>
                              <a:gd name="connsiteY51" fmla="*/ 15040 h 28575"/>
                              <a:gd name="connsiteX52" fmla="*/ 331261 w 1323975"/>
                              <a:gd name="connsiteY52" fmla="*/ 15040 h 28575"/>
                              <a:gd name="connsiteX53" fmla="*/ 337604 w 1323975"/>
                              <a:gd name="connsiteY53" fmla="*/ 15040 h 28575"/>
                              <a:gd name="connsiteX54" fmla="*/ 343957 w 1323975"/>
                              <a:gd name="connsiteY54" fmla="*/ 15040 h 28575"/>
                              <a:gd name="connsiteX55" fmla="*/ 350311 w 1323975"/>
                              <a:gd name="connsiteY55" fmla="*/ 16545 h 28575"/>
                              <a:gd name="connsiteX56" fmla="*/ 356654 w 1323975"/>
                              <a:gd name="connsiteY56" fmla="*/ 16545 h 28575"/>
                              <a:gd name="connsiteX57" fmla="*/ 363007 w 1323975"/>
                              <a:gd name="connsiteY57" fmla="*/ 16545 h 28575"/>
                              <a:gd name="connsiteX58" fmla="*/ 369361 w 1323975"/>
                              <a:gd name="connsiteY58" fmla="*/ 16545 h 28575"/>
                              <a:gd name="connsiteX59" fmla="*/ 375704 w 1323975"/>
                              <a:gd name="connsiteY59" fmla="*/ 16545 h 28575"/>
                              <a:gd name="connsiteX60" fmla="*/ 382057 w 1323975"/>
                              <a:gd name="connsiteY60" fmla="*/ 16545 h 28575"/>
                              <a:gd name="connsiteX61" fmla="*/ 388411 w 1323975"/>
                              <a:gd name="connsiteY61" fmla="*/ 16545 h 28575"/>
                              <a:gd name="connsiteX62" fmla="*/ 394754 w 1323975"/>
                              <a:gd name="connsiteY62" fmla="*/ 16545 h 28575"/>
                              <a:gd name="connsiteX63" fmla="*/ 401107 w 1323975"/>
                              <a:gd name="connsiteY63" fmla="*/ 18050 h 28575"/>
                              <a:gd name="connsiteX64" fmla="*/ 407461 w 1323975"/>
                              <a:gd name="connsiteY64" fmla="*/ 18050 h 28575"/>
                              <a:gd name="connsiteX65" fmla="*/ 413804 w 1323975"/>
                              <a:gd name="connsiteY65" fmla="*/ 18050 h 28575"/>
                              <a:gd name="connsiteX66" fmla="*/ 420157 w 1323975"/>
                              <a:gd name="connsiteY66" fmla="*/ 18050 h 28575"/>
                              <a:gd name="connsiteX67" fmla="*/ 426511 w 1323975"/>
                              <a:gd name="connsiteY67" fmla="*/ 18050 h 28575"/>
                              <a:gd name="connsiteX68" fmla="*/ 432854 w 1323975"/>
                              <a:gd name="connsiteY68" fmla="*/ 18050 h 28575"/>
                              <a:gd name="connsiteX69" fmla="*/ 439207 w 1323975"/>
                              <a:gd name="connsiteY69" fmla="*/ 18050 h 28575"/>
                              <a:gd name="connsiteX70" fmla="*/ 445561 w 1323975"/>
                              <a:gd name="connsiteY70" fmla="*/ 18050 h 28575"/>
                              <a:gd name="connsiteX71" fmla="*/ 451904 w 1323975"/>
                              <a:gd name="connsiteY71" fmla="*/ 18050 h 28575"/>
                              <a:gd name="connsiteX72" fmla="*/ 458257 w 1323975"/>
                              <a:gd name="connsiteY72" fmla="*/ 18050 h 28575"/>
                              <a:gd name="connsiteX73" fmla="*/ 464611 w 1323975"/>
                              <a:gd name="connsiteY73" fmla="*/ 19555 h 28575"/>
                              <a:gd name="connsiteX74" fmla="*/ 470954 w 1323975"/>
                              <a:gd name="connsiteY74" fmla="*/ 19555 h 28575"/>
                              <a:gd name="connsiteX75" fmla="*/ 477307 w 1323975"/>
                              <a:gd name="connsiteY75" fmla="*/ 19555 h 28575"/>
                              <a:gd name="connsiteX76" fmla="*/ 483661 w 1323975"/>
                              <a:gd name="connsiteY76" fmla="*/ 19555 h 28575"/>
                              <a:gd name="connsiteX77" fmla="*/ 490004 w 1323975"/>
                              <a:gd name="connsiteY77" fmla="*/ 19555 h 28575"/>
                              <a:gd name="connsiteX78" fmla="*/ 496357 w 1323975"/>
                              <a:gd name="connsiteY78" fmla="*/ 19555 h 28575"/>
                              <a:gd name="connsiteX79" fmla="*/ 502711 w 1323975"/>
                              <a:gd name="connsiteY79" fmla="*/ 19555 h 28575"/>
                              <a:gd name="connsiteX80" fmla="*/ 509054 w 1323975"/>
                              <a:gd name="connsiteY80" fmla="*/ 19555 h 28575"/>
                              <a:gd name="connsiteX81" fmla="*/ 515407 w 1323975"/>
                              <a:gd name="connsiteY81" fmla="*/ 21060 h 28575"/>
                              <a:gd name="connsiteX82" fmla="*/ 521761 w 1323975"/>
                              <a:gd name="connsiteY82" fmla="*/ 19555 h 28575"/>
                              <a:gd name="connsiteX83" fmla="*/ 528104 w 1323975"/>
                              <a:gd name="connsiteY83" fmla="*/ 21060 h 28575"/>
                              <a:gd name="connsiteX84" fmla="*/ 534457 w 1323975"/>
                              <a:gd name="connsiteY84" fmla="*/ 21060 h 28575"/>
                              <a:gd name="connsiteX85" fmla="*/ 540811 w 1323975"/>
                              <a:gd name="connsiteY85" fmla="*/ 19555 h 28575"/>
                              <a:gd name="connsiteX86" fmla="*/ 547154 w 1323975"/>
                              <a:gd name="connsiteY86" fmla="*/ 21060 h 28575"/>
                              <a:gd name="connsiteX87" fmla="*/ 553507 w 1323975"/>
                              <a:gd name="connsiteY87" fmla="*/ 21060 h 28575"/>
                              <a:gd name="connsiteX88" fmla="*/ 559861 w 1323975"/>
                              <a:gd name="connsiteY88" fmla="*/ 21060 h 28575"/>
                              <a:gd name="connsiteX89" fmla="*/ 566204 w 1323975"/>
                              <a:gd name="connsiteY89" fmla="*/ 21060 h 28575"/>
                              <a:gd name="connsiteX90" fmla="*/ 572557 w 1323975"/>
                              <a:gd name="connsiteY90" fmla="*/ 21060 h 28575"/>
                              <a:gd name="connsiteX91" fmla="*/ 578911 w 1323975"/>
                              <a:gd name="connsiteY91" fmla="*/ 21060 h 28575"/>
                              <a:gd name="connsiteX92" fmla="*/ 585254 w 1323975"/>
                              <a:gd name="connsiteY92" fmla="*/ 21060 h 28575"/>
                              <a:gd name="connsiteX93" fmla="*/ 591607 w 1323975"/>
                              <a:gd name="connsiteY93" fmla="*/ 21060 h 28575"/>
                              <a:gd name="connsiteX94" fmla="*/ 597961 w 1323975"/>
                              <a:gd name="connsiteY94" fmla="*/ 21060 h 28575"/>
                              <a:gd name="connsiteX95" fmla="*/ 604304 w 1323975"/>
                              <a:gd name="connsiteY95" fmla="*/ 21060 h 28575"/>
                              <a:gd name="connsiteX96" fmla="*/ 610657 w 1323975"/>
                              <a:gd name="connsiteY96" fmla="*/ 21060 h 28575"/>
                              <a:gd name="connsiteX97" fmla="*/ 617011 w 1323975"/>
                              <a:gd name="connsiteY97" fmla="*/ 21060 h 28575"/>
                              <a:gd name="connsiteX98" fmla="*/ 623354 w 1323975"/>
                              <a:gd name="connsiteY98" fmla="*/ 21060 h 28575"/>
                              <a:gd name="connsiteX99" fmla="*/ 629707 w 1323975"/>
                              <a:gd name="connsiteY99" fmla="*/ 21060 h 28575"/>
                              <a:gd name="connsiteX100" fmla="*/ 636061 w 1323975"/>
                              <a:gd name="connsiteY100" fmla="*/ 21060 h 28575"/>
                              <a:gd name="connsiteX101" fmla="*/ 642404 w 1323975"/>
                              <a:gd name="connsiteY101" fmla="*/ 21060 h 28575"/>
                              <a:gd name="connsiteX102" fmla="*/ 648757 w 1323975"/>
                              <a:gd name="connsiteY102" fmla="*/ 21060 h 28575"/>
                              <a:gd name="connsiteX103" fmla="*/ 655111 w 1323975"/>
                              <a:gd name="connsiteY103" fmla="*/ 22555 h 28575"/>
                              <a:gd name="connsiteX104" fmla="*/ 662521 w 1323975"/>
                              <a:gd name="connsiteY104" fmla="*/ 21060 h 28575"/>
                              <a:gd name="connsiteX105" fmla="*/ 668864 w 1323975"/>
                              <a:gd name="connsiteY105" fmla="*/ 21060 h 28575"/>
                              <a:gd name="connsiteX106" fmla="*/ 675218 w 1323975"/>
                              <a:gd name="connsiteY106" fmla="*/ 22555 h 28575"/>
                              <a:gd name="connsiteX107" fmla="*/ 681571 w 1323975"/>
                              <a:gd name="connsiteY107" fmla="*/ 22555 h 28575"/>
                              <a:gd name="connsiteX108" fmla="*/ 687914 w 1323975"/>
                              <a:gd name="connsiteY108" fmla="*/ 22555 h 28575"/>
                              <a:gd name="connsiteX109" fmla="*/ 693211 w 1323975"/>
                              <a:gd name="connsiteY109" fmla="*/ 22555 h 28575"/>
                              <a:gd name="connsiteX110" fmla="*/ 699554 w 1323975"/>
                              <a:gd name="connsiteY110" fmla="*/ 22555 h 28575"/>
                              <a:gd name="connsiteX111" fmla="*/ 705907 w 1323975"/>
                              <a:gd name="connsiteY111" fmla="*/ 22555 h 28575"/>
                              <a:gd name="connsiteX112" fmla="*/ 712261 w 1323975"/>
                              <a:gd name="connsiteY112" fmla="*/ 22555 h 28575"/>
                              <a:gd name="connsiteX113" fmla="*/ 718604 w 1323975"/>
                              <a:gd name="connsiteY113" fmla="*/ 22555 h 28575"/>
                              <a:gd name="connsiteX114" fmla="*/ 724957 w 1323975"/>
                              <a:gd name="connsiteY114" fmla="*/ 22555 h 28575"/>
                              <a:gd name="connsiteX115" fmla="*/ 731311 w 1323975"/>
                              <a:gd name="connsiteY115" fmla="*/ 24060 h 28575"/>
                              <a:gd name="connsiteX116" fmla="*/ 737654 w 1323975"/>
                              <a:gd name="connsiteY116" fmla="*/ 24060 h 28575"/>
                              <a:gd name="connsiteX117" fmla="*/ 744007 w 1323975"/>
                              <a:gd name="connsiteY117" fmla="*/ 24060 h 28575"/>
                              <a:gd name="connsiteX118" fmla="*/ 750361 w 1323975"/>
                              <a:gd name="connsiteY118" fmla="*/ 22555 h 28575"/>
                              <a:gd name="connsiteX119" fmla="*/ 757771 w 1323975"/>
                              <a:gd name="connsiteY119" fmla="*/ 22555 h 28575"/>
                              <a:gd name="connsiteX120" fmla="*/ 764114 w 1323975"/>
                              <a:gd name="connsiteY120" fmla="*/ 22555 h 28575"/>
                              <a:gd name="connsiteX121" fmla="*/ 770468 w 1323975"/>
                              <a:gd name="connsiteY121" fmla="*/ 22555 h 28575"/>
                              <a:gd name="connsiteX122" fmla="*/ 776821 w 1323975"/>
                              <a:gd name="connsiteY122" fmla="*/ 22555 h 28575"/>
                              <a:gd name="connsiteX123" fmla="*/ 783164 w 1323975"/>
                              <a:gd name="connsiteY123" fmla="*/ 22555 h 28575"/>
                              <a:gd name="connsiteX124" fmla="*/ 789518 w 1323975"/>
                              <a:gd name="connsiteY124" fmla="*/ 24060 h 28575"/>
                              <a:gd name="connsiteX125" fmla="*/ 795871 w 1323975"/>
                              <a:gd name="connsiteY125" fmla="*/ 24060 h 28575"/>
                              <a:gd name="connsiteX126" fmla="*/ 802214 w 1323975"/>
                              <a:gd name="connsiteY126" fmla="*/ 24060 h 28575"/>
                              <a:gd name="connsiteX127" fmla="*/ 808568 w 1323975"/>
                              <a:gd name="connsiteY127" fmla="*/ 24060 h 28575"/>
                              <a:gd name="connsiteX128" fmla="*/ 814921 w 1323975"/>
                              <a:gd name="connsiteY128" fmla="*/ 24060 h 28575"/>
                              <a:gd name="connsiteX129" fmla="*/ 821264 w 1323975"/>
                              <a:gd name="connsiteY129" fmla="*/ 24060 h 28575"/>
                              <a:gd name="connsiteX130" fmla="*/ 827618 w 1323975"/>
                              <a:gd name="connsiteY130" fmla="*/ 24060 h 28575"/>
                              <a:gd name="connsiteX131" fmla="*/ 833971 w 1323975"/>
                              <a:gd name="connsiteY131" fmla="*/ 24060 h 28575"/>
                              <a:gd name="connsiteX132" fmla="*/ 840314 w 1323975"/>
                              <a:gd name="connsiteY132" fmla="*/ 24060 h 28575"/>
                              <a:gd name="connsiteX133" fmla="*/ 846668 w 1323975"/>
                              <a:gd name="connsiteY133" fmla="*/ 24060 h 28575"/>
                              <a:gd name="connsiteX134" fmla="*/ 853021 w 1323975"/>
                              <a:gd name="connsiteY134" fmla="*/ 24060 h 28575"/>
                              <a:gd name="connsiteX135" fmla="*/ 859364 w 1323975"/>
                              <a:gd name="connsiteY135" fmla="*/ 24060 h 28575"/>
                              <a:gd name="connsiteX136" fmla="*/ 865718 w 1323975"/>
                              <a:gd name="connsiteY136" fmla="*/ 24060 h 28575"/>
                              <a:gd name="connsiteX137" fmla="*/ 872071 w 1323975"/>
                              <a:gd name="connsiteY137" fmla="*/ 25565 h 28575"/>
                              <a:gd name="connsiteX138" fmla="*/ 878414 w 1323975"/>
                              <a:gd name="connsiteY138" fmla="*/ 25565 h 28575"/>
                              <a:gd name="connsiteX139" fmla="*/ 884768 w 1323975"/>
                              <a:gd name="connsiteY139" fmla="*/ 25565 h 28575"/>
                              <a:gd name="connsiteX140" fmla="*/ 891121 w 1323975"/>
                              <a:gd name="connsiteY140" fmla="*/ 25565 h 28575"/>
                              <a:gd name="connsiteX141" fmla="*/ 897464 w 1323975"/>
                              <a:gd name="connsiteY141" fmla="*/ 25565 h 28575"/>
                              <a:gd name="connsiteX142" fmla="*/ 903818 w 1323975"/>
                              <a:gd name="connsiteY142" fmla="*/ 25565 h 28575"/>
                              <a:gd name="connsiteX143" fmla="*/ 910171 w 1323975"/>
                              <a:gd name="connsiteY143" fmla="*/ 25565 h 28575"/>
                              <a:gd name="connsiteX144" fmla="*/ 916514 w 1323975"/>
                              <a:gd name="connsiteY144" fmla="*/ 25565 h 28575"/>
                              <a:gd name="connsiteX145" fmla="*/ 922868 w 1323975"/>
                              <a:gd name="connsiteY145" fmla="*/ 25565 h 28575"/>
                              <a:gd name="connsiteX146" fmla="*/ 929221 w 1323975"/>
                              <a:gd name="connsiteY146" fmla="*/ 25565 h 28575"/>
                              <a:gd name="connsiteX147" fmla="*/ 935564 w 1323975"/>
                              <a:gd name="connsiteY147" fmla="*/ 25565 h 28575"/>
                              <a:gd name="connsiteX148" fmla="*/ 941918 w 1323975"/>
                              <a:gd name="connsiteY148" fmla="*/ 25565 h 28575"/>
                              <a:gd name="connsiteX149" fmla="*/ 948271 w 1323975"/>
                              <a:gd name="connsiteY149" fmla="*/ 25565 h 28575"/>
                              <a:gd name="connsiteX150" fmla="*/ 954614 w 1323975"/>
                              <a:gd name="connsiteY150" fmla="*/ 25565 h 28575"/>
                              <a:gd name="connsiteX151" fmla="*/ 960968 w 1323975"/>
                              <a:gd name="connsiteY151" fmla="*/ 25565 h 28575"/>
                              <a:gd name="connsiteX152" fmla="*/ 967321 w 1323975"/>
                              <a:gd name="connsiteY152" fmla="*/ 25565 h 28575"/>
                              <a:gd name="connsiteX153" fmla="*/ 973664 w 1323975"/>
                              <a:gd name="connsiteY153" fmla="*/ 25565 h 28575"/>
                              <a:gd name="connsiteX154" fmla="*/ 980018 w 1323975"/>
                              <a:gd name="connsiteY154" fmla="*/ 25565 h 28575"/>
                              <a:gd name="connsiteX155" fmla="*/ 986371 w 1323975"/>
                              <a:gd name="connsiteY155" fmla="*/ 25565 h 28575"/>
                              <a:gd name="connsiteX156" fmla="*/ 992714 w 1323975"/>
                              <a:gd name="connsiteY156" fmla="*/ 25565 h 28575"/>
                              <a:gd name="connsiteX157" fmla="*/ 999068 w 1323975"/>
                              <a:gd name="connsiteY157" fmla="*/ 25565 h 28575"/>
                              <a:gd name="connsiteX158" fmla="*/ 1005421 w 1323975"/>
                              <a:gd name="connsiteY158" fmla="*/ 25565 h 28575"/>
                              <a:gd name="connsiteX159" fmla="*/ 1011764 w 1323975"/>
                              <a:gd name="connsiteY159" fmla="*/ 25565 h 28575"/>
                              <a:gd name="connsiteX160" fmla="*/ 1018118 w 1323975"/>
                              <a:gd name="connsiteY160" fmla="*/ 25565 h 28575"/>
                              <a:gd name="connsiteX161" fmla="*/ 1024471 w 1323975"/>
                              <a:gd name="connsiteY161" fmla="*/ 25565 h 28575"/>
                              <a:gd name="connsiteX162" fmla="*/ 1030814 w 1323975"/>
                              <a:gd name="connsiteY162" fmla="*/ 25565 h 28575"/>
                              <a:gd name="connsiteX163" fmla="*/ 1037168 w 1323975"/>
                              <a:gd name="connsiteY163" fmla="*/ 25565 h 28575"/>
                              <a:gd name="connsiteX164" fmla="*/ 1043521 w 1323975"/>
                              <a:gd name="connsiteY164" fmla="*/ 25565 h 28575"/>
                              <a:gd name="connsiteX165" fmla="*/ 1049864 w 1323975"/>
                              <a:gd name="connsiteY165" fmla="*/ 25565 h 28575"/>
                              <a:gd name="connsiteX166" fmla="*/ 1056218 w 1323975"/>
                              <a:gd name="connsiteY166" fmla="*/ 27070 h 28575"/>
                              <a:gd name="connsiteX167" fmla="*/ 1062571 w 1323975"/>
                              <a:gd name="connsiteY167" fmla="*/ 27070 h 28575"/>
                              <a:gd name="connsiteX168" fmla="*/ 1068914 w 1323975"/>
                              <a:gd name="connsiteY168" fmla="*/ 27070 h 28575"/>
                              <a:gd name="connsiteX169" fmla="*/ 1075268 w 1323975"/>
                              <a:gd name="connsiteY169" fmla="*/ 25565 h 28575"/>
                              <a:gd name="connsiteX170" fmla="*/ 1081621 w 1323975"/>
                              <a:gd name="connsiteY170" fmla="*/ 25565 h 28575"/>
                              <a:gd name="connsiteX171" fmla="*/ 1087964 w 1323975"/>
                              <a:gd name="connsiteY171" fmla="*/ 25565 h 28575"/>
                              <a:gd name="connsiteX172" fmla="*/ 1094318 w 1323975"/>
                              <a:gd name="connsiteY172" fmla="*/ 27070 h 28575"/>
                              <a:gd name="connsiteX173" fmla="*/ 1100671 w 1323975"/>
                              <a:gd name="connsiteY173" fmla="*/ 27070 h 28575"/>
                              <a:gd name="connsiteX174" fmla="*/ 1107014 w 1323975"/>
                              <a:gd name="connsiteY174" fmla="*/ 27070 h 28575"/>
                              <a:gd name="connsiteX175" fmla="*/ 1113368 w 1323975"/>
                              <a:gd name="connsiteY175" fmla="*/ 27070 h 28575"/>
                              <a:gd name="connsiteX176" fmla="*/ 1119721 w 1323975"/>
                              <a:gd name="connsiteY176" fmla="*/ 27070 h 28575"/>
                              <a:gd name="connsiteX177" fmla="*/ 1126064 w 1323975"/>
                              <a:gd name="connsiteY177" fmla="*/ 27070 h 28575"/>
                              <a:gd name="connsiteX178" fmla="*/ 1132418 w 1323975"/>
                              <a:gd name="connsiteY178" fmla="*/ 27070 h 28575"/>
                              <a:gd name="connsiteX179" fmla="*/ 1138771 w 1323975"/>
                              <a:gd name="connsiteY179" fmla="*/ 27070 h 28575"/>
                              <a:gd name="connsiteX180" fmla="*/ 1145114 w 1323975"/>
                              <a:gd name="connsiteY180" fmla="*/ 27070 h 28575"/>
                              <a:gd name="connsiteX181" fmla="*/ 1151468 w 1323975"/>
                              <a:gd name="connsiteY181" fmla="*/ 27070 h 28575"/>
                              <a:gd name="connsiteX182" fmla="*/ 1158878 w 1323975"/>
                              <a:gd name="connsiteY182" fmla="*/ 27070 h 28575"/>
                              <a:gd name="connsiteX183" fmla="*/ 1165222 w 1323975"/>
                              <a:gd name="connsiteY183" fmla="*/ 27070 h 28575"/>
                              <a:gd name="connsiteX184" fmla="*/ 1170518 w 1323975"/>
                              <a:gd name="connsiteY184" fmla="*/ 27070 h 28575"/>
                              <a:gd name="connsiteX185" fmla="*/ 1176871 w 1323975"/>
                              <a:gd name="connsiteY185" fmla="*/ 27070 h 28575"/>
                              <a:gd name="connsiteX186" fmla="*/ 1183214 w 1323975"/>
                              <a:gd name="connsiteY186" fmla="*/ 27070 h 28575"/>
                              <a:gd name="connsiteX187" fmla="*/ 1189568 w 1323975"/>
                              <a:gd name="connsiteY187" fmla="*/ 27070 h 28575"/>
                              <a:gd name="connsiteX188" fmla="*/ 1195921 w 1323975"/>
                              <a:gd name="connsiteY188" fmla="*/ 27070 h 28575"/>
                              <a:gd name="connsiteX189" fmla="*/ 1202264 w 1323975"/>
                              <a:gd name="connsiteY189" fmla="*/ 27070 h 28575"/>
                              <a:gd name="connsiteX190" fmla="*/ 1208618 w 1323975"/>
                              <a:gd name="connsiteY190" fmla="*/ 27070 h 28575"/>
                              <a:gd name="connsiteX191" fmla="*/ 1214971 w 1323975"/>
                              <a:gd name="connsiteY191" fmla="*/ 27070 h 28575"/>
                              <a:gd name="connsiteX192" fmla="*/ 1221314 w 1323975"/>
                              <a:gd name="connsiteY192" fmla="*/ 28575 h 28575"/>
                              <a:gd name="connsiteX193" fmla="*/ 1227668 w 1323975"/>
                              <a:gd name="connsiteY193" fmla="*/ 27070 h 28575"/>
                              <a:gd name="connsiteX194" fmla="*/ 1234021 w 1323975"/>
                              <a:gd name="connsiteY194" fmla="*/ 27070 h 28575"/>
                              <a:gd name="connsiteX195" fmla="*/ 1240364 w 1323975"/>
                              <a:gd name="connsiteY195" fmla="*/ 27070 h 28575"/>
                              <a:gd name="connsiteX196" fmla="*/ 1246718 w 1323975"/>
                              <a:gd name="connsiteY196" fmla="*/ 27070 h 28575"/>
                              <a:gd name="connsiteX197" fmla="*/ 1254128 w 1323975"/>
                              <a:gd name="connsiteY197" fmla="*/ 27070 h 28575"/>
                              <a:gd name="connsiteX198" fmla="*/ 1260472 w 1323975"/>
                              <a:gd name="connsiteY198" fmla="*/ 27070 h 28575"/>
                              <a:gd name="connsiteX199" fmla="*/ 1266825 w 1323975"/>
                              <a:gd name="connsiteY199" fmla="*/ 27070 h 28575"/>
                              <a:gd name="connsiteX200" fmla="*/ 1273178 w 1323975"/>
                              <a:gd name="connsiteY200" fmla="*/ 27070 h 28575"/>
                              <a:gd name="connsiteX201" fmla="*/ 1279522 w 1323975"/>
                              <a:gd name="connsiteY201" fmla="*/ 27070 h 28575"/>
                              <a:gd name="connsiteX202" fmla="*/ 1285875 w 1323975"/>
                              <a:gd name="connsiteY202" fmla="*/ 27070 h 28575"/>
                              <a:gd name="connsiteX203" fmla="*/ 1292228 w 1323975"/>
                              <a:gd name="connsiteY203" fmla="*/ 27070 h 28575"/>
                              <a:gd name="connsiteX204" fmla="*/ 1298572 w 1323975"/>
                              <a:gd name="connsiteY204" fmla="*/ 27070 h 28575"/>
                              <a:gd name="connsiteX205" fmla="*/ 1304925 w 1323975"/>
                              <a:gd name="connsiteY205" fmla="*/ 27070 h 28575"/>
                              <a:gd name="connsiteX206" fmla="*/ 1311278 w 1323975"/>
                              <a:gd name="connsiteY206" fmla="*/ 27070 h 28575"/>
                              <a:gd name="connsiteX207" fmla="*/ 1317622 w 1323975"/>
                              <a:gd name="connsiteY207" fmla="*/ 28575 h 28575"/>
                              <a:gd name="connsiteX208" fmla="*/ 1323975 w 1323975"/>
                              <a:gd name="connsiteY208" fmla="*/ 27070 h 28575"/>
                              <a:gd name="connsiteX209" fmla="*/ 1323975 w 1323975"/>
                              <a:gd name="connsiteY209" fmla="*/ 27070 h 285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Lst>
                            <a:rect l="l" t="t" r="r" b="b"/>
                            <a:pathLst>
                              <a:path w="1323975" h="28575">
                                <a:moveTo>
                                  <a:pt x="0" y="0"/>
                                </a:moveTo>
                                <a:lnTo>
                                  <a:pt x="6353" y="1505"/>
                                </a:lnTo>
                                <a:lnTo>
                                  <a:pt x="12697" y="1505"/>
                                </a:lnTo>
                                <a:lnTo>
                                  <a:pt x="19050" y="1505"/>
                                </a:lnTo>
                                <a:lnTo>
                                  <a:pt x="25403" y="1505"/>
                                </a:lnTo>
                                <a:lnTo>
                                  <a:pt x="31747" y="3010"/>
                                </a:lnTo>
                                <a:lnTo>
                                  <a:pt x="38100" y="3010"/>
                                </a:lnTo>
                                <a:lnTo>
                                  <a:pt x="44453" y="3010"/>
                                </a:lnTo>
                                <a:lnTo>
                                  <a:pt x="50797" y="3010"/>
                                </a:lnTo>
                                <a:lnTo>
                                  <a:pt x="57150" y="3010"/>
                                </a:lnTo>
                                <a:lnTo>
                                  <a:pt x="63503" y="3010"/>
                                </a:lnTo>
                                <a:lnTo>
                                  <a:pt x="69847" y="4515"/>
                                </a:lnTo>
                                <a:lnTo>
                                  <a:pt x="76200" y="4515"/>
                                </a:lnTo>
                                <a:lnTo>
                                  <a:pt x="82553" y="6020"/>
                                </a:lnTo>
                                <a:lnTo>
                                  <a:pt x="88897" y="6020"/>
                                </a:lnTo>
                                <a:lnTo>
                                  <a:pt x="95250" y="6020"/>
                                </a:lnTo>
                                <a:lnTo>
                                  <a:pt x="101603" y="6020"/>
                                </a:lnTo>
                                <a:lnTo>
                                  <a:pt x="107947" y="6020"/>
                                </a:lnTo>
                                <a:lnTo>
                                  <a:pt x="114300" y="7515"/>
                                </a:lnTo>
                                <a:lnTo>
                                  <a:pt x="120653" y="7515"/>
                                </a:lnTo>
                                <a:lnTo>
                                  <a:pt x="126997" y="7515"/>
                                </a:lnTo>
                                <a:lnTo>
                                  <a:pt x="133350" y="7515"/>
                                </a:lnTo>
                                <a:lnTo>
                                  <a:pt x="139703" y="9020"/>
                                </a:lnTo>
                                <a:lnTo>
                                  <a:pt x="146047" y="9020"/>
                                </a:lnTo>
                                <a:lnTo>
                                  <a:pt x="152400" y="9020"/>
                                </a:lnTo>
                                <a:lnTo>
                                  <a:pt x="158753" y="9020"/>
                                </a:lnTo>
                                <a:lnTo>
                                  <a:pt x="165097" y="10525"/>
                                </a:lnTo>
                                <a:lnTo>
                                  <a:pt x="172507" y="10525"/>
                                </a:lnTo>
                                <a:lnTo>
                                  <a:pt x="178861" y="10525"/>
                                </a:lnTo>
                                <a:lnTo>
                                  <a:pt x="185204" y="10525"/>
                                </a:lnTo>
                                <a:lnTo>
                                  <a:pt x="191557" y="10525"/>
                                </a:lnTo>
                                <a:lnTo>
                                  <a:pt x="197911" y="10525"/>
                                </a:lnTo>
                                <a:lnTo>
                                  <a:pt x="204254" y="10525"/>
                                </a:lnTo>
                                <a:lnTo>
                                  <a:pt x="210607" y="10525"/>
                                </a:lnTo>
                                <a:lnTo>
                                  <a:pt x="216961" y="12030"/>
                                </a:lnTo>
                                <a:lnTo>
                                  <a:pt x="222247" y="12030"/>
                                </a:lnTo>
                                <a:lnTo>
                                  <a:pt x="228600" y="12030"/>
                                </a:lnTo>
                                <a:lnTo>
                                  <a:pt x="234953" y="12030"/>
                                </a:lnTo>
                                <a:lnTo>
                                  <a:pt x="241297" y="12030"/>
                                </a:lnTo>
                                <a:lnTo>
                                  <a:pt x="247650" y="12030"/>
                                </a:lnTo>
                                <a:lnTo>
                                  <a:pt x="254003" y="12030"/>
                                </a:lnTo>
                                <a:lnTo>
                                  <a:pt x="260347" y="12030"/>
                                </a:lnTo>
                                <a:lnTo>
                                  <a:pt x="267757" y="13535"/>
                                </a:lnTo>
                                <a:lnTo>
                                  <a:pt x="274111" y="13535"/>
                                </a:lnTo>
                                <a:lnTo>
                                  <a:pt x="280454" y="13535"/>
                                </a:lnTo>
                                <a:lnTo>
                                  <a:pt x="286807" y="13535"/>
                                </a:lnTo>
                                <a:lnTo>
                                  <a:pt x="293161" y="13535"/>
                                </a:lnTo>
                                <a:lnTo>
                                  <a:pt x="299504" y="13535"/>
                                </a:lnTo>
                                <a:lnTo>
                                  <a:pt x="305857" y="13535"/>
                                </a:lnTo>
                                <a:lnTo>
                                  <a:pt x="312211" y="13535"/>
                                </a:lnTo>
                                <a:lnTo>
                                  <a:pt x="318554" y="15040"/>
                                </a:lnTo>
                                <a:lnTo>
                                  <a:pt x="324907" y="15040"/>
                                </a:lnTo>
                                <a:lnTo>
                                  <a:pt x="331261" y="15040"/>
                                </a:lnTo>
                                <a:lnTo>
                                  <a:pt x="337604" y="15040"/>
                                </a:lnTo>
                                <a:lnTo>
                                  <a:pt x="343957" y="15040"/>
                                </a:lnTo>
                                <a:lnTo>
                                  <a:pt x="350311" y="16545"/>
                                </a:lnTo>
                                <a:lnTo>
                                  <a:pt x="356654" y="16545"/>
                                </a:lnTo>
                                <a:lnTo>
                                  <a:pt x="363007" y="16545"/>
                                </a:lnTo>
                                <a:lnTo>
                                  <a:pt x="369361" y="16545"/>
                                </a:lnTo>
                                <a:lnTo>
                                  <a:pt x="375704" y="16545"/>
                                </a:lnTo>
                                <a:lnTo>
                                  <a:pt x="382057" y="16545"/>
                                </a:lnTo>
                                <a:lnTo>
                                  <a:pt x="388411" y="16545"/>
                                </a:lnTo>
                                <a:lnTo>
                                  <a:pt x="394754" y="16545"/>
                                </a:lnTo>
                                <a:lnTo>
                                  <a:pt x="401107" y="18050"/>
                                </a:lnTo>
                                <a:lnTo>
                                  <a:pt x="407461" y="18050"/>
                                </a:lnTo>
                                <a:lnTo>
                                  <a:pt x="413804" y="18050"/>
                                </a:lnTo>
                                <a:lnTo>
                                  <a:pt x="420157" y="18050"/>
                                </a:lnTo>
                                <a:lnTo>
                                  <a:pt x="426511" y="18050"/>
                                </a:lnTo>
                                <a:lnTo>
                                  <a:pt x="432854" y="18050"/>
                                </a:lnTo>
                                <a:lnTo>
                                  <a:pt x="439207" y="18050"/>
                                </a:lnTo>
                                <a:lnTo>
                                  <a:pt x="445561" y="18050"/>
                                </a:lnTo>
                                <a:lnTo>
                                  <a:pt x="451904" y="18050"/>
                                </a:lnTo>
                                <a:lnTo>
                                  <a:pt x="458257" y="18050"/>
                                </a:lnTo>
                                <a:lnTo>
                                  <a:pt x="464611" y="19555"/>
                                </a:lnTo>
                                <a:lnTo>
                                  <a:pt x="470954" y="19555"/>
                                </a:lnTo>
                                <a:lnTo>
                                  <a:pt x="477307" y="19555"/>
                                </a:lnTo>
                                <a:lnTo>
                                  <a:pt x="483661" y="19555"/>
                                </a:lnTo>
                                <a:lnTo>
                                  <a:pt x="490004" y="19555"/>
                                </a:lnTo>
                                <a:lnTo>
                                  <a:pt x="496357" y="19555"/>
                                </a:lnTo>
                                <a:lnTo>
                                  <a:pt x="502711" y="19555"/>
                                </a:lnTo>
                                <a:lnTo>
                                  <a:pt x="509054" y="19555"/>
                                </a:lnTo>
                                <a:lnTo>
                                  <a:pt x="515407" y="21060"/>
                                </a:lnTo>
                                <a:lnTo>
                                  <a:pt x="521761" y="19555"/>
                                </a:lnTo>
                                <a:lnTo>
                                  <a:pt x="528104" y="21060"/>
                                </a:lnTo>
                                <a:lnTo>
                                  <a:pt x="534457" y="21060"/>
                                </a:lnTo>
                                <a:lnTo>
                                  <a:pt x="540811" y="19555"/>
                                </a:lnTo>
                                <a:lnTo>
                                  <a:pt x="547154" y="21060"/>
                                </a:lnTo>
                                <a:lnTo>
                                  <a:pt x="553507" y="21060"/>
                                </a:lnTo>
                                <a:lnTo>
                                  <a:pt x="559861" y="21060"/>
                                </a:lnTo>
                                <a:lnTo>
                                  <a:pt x="566204" y="21060"/>
                                </a:lnTo>
                                <a:lnTo>
                                  <a:pt x="572557" y="21060"/>
                                </a:lnTo>
                                <a:lnTo>
                                  <a:pt x="578911" y="21060"/>
                                </a:lnTo>
                                <a:lnTo>
                                  <a:pt x="585254" y="21060"/>
                                </a:lnTo>
                                <a:lnTo>
                                  <a:pt x="591607" y="21060"/>
                                </a:lnTo>
                                <a:lnTo>
                                  <a:pt x="597961" y="21060"/>
                                </a:lnTo>
                                <a:lnTo>
                                  <a:pt x="604304" y="21060"/>
                                </a:lnTo>
                                <a:lnTo>
                                  <a:pt x="610657" y="21060"/>
                                </a:lnTo>
                                <a:lnTo>
                                  <a:pt x="617011" y="21060"/>
                                </a:lnTo>
                                <a:lnTo>
                                  <a:pt x="623354" y="21060"/>
                                </a:lnTo>
                                <a:lnTo>
                                  <a:pt x="629707" y="21060"/>
                                </a:lnTo>
                                <a:lnTo>
                                  <a:pt x="636061" y="21060"/>
                                </a:lnTo>
                                <a:lnTo>
                                  <a:pt x="642404" y="21060"/>
                                </a:lnTo>
                                <a:lnTo>
                                  <a:pt x="648757" y="21060"/>
                                </a:lnTo>
                                <a:lnTo>
                                  <a:pt x="655111" y="22555"/>
                                </a:lnTo>
                                <a:lnTo>
                                  <a:pt x="662521" y="21060"/>
                                </a:lnTo>
                                <a:lnTo>
                                  <a:pt x="668864" y="21060"/>
                                </a:lnTo>
                                <a:lnTo>
                                  <a:pt x="675218" y="22555"/>
                                </a:lnTo>
                                <a:lnTo>
                                  <a:pt x="681571" y="22555"/>
                                </a:lnTo>
                                <a:lnTo>
                                  <a:pt x="687914" y="22555"/>
                                </a:lnTo>
                                <a:lnTo>
                                  <a:pt x="693211" y="22555"/>
                                </a:lnTo>
                                <a:lnTo>
                                  <a:pt x="699554" y="22555"/>
                                </a:lnTo>
                                <a:lnTo>
                                  <a:pt x="705907" y="22555"/>
                                </a:lnTo>
                                <a:lnTo>
                                  <a:pt x="712261" y="22555"/>
                                </a:lnTo>
                                <a:lnTo>
                                  <a:pt x="718604" y="22555"/>
                                </a:lnTo>
                                <a:lnTo>
                                  <a:pt x="724957" y="22555"/>
                                </a:lnTo>
                                <a:lnTo>
                                  <a:pt x="731311" y="24060"/>
                                </a:lnTo>
                                <a:lnTo>
                                  <a:pt x="737654" y="24060"/>
                                </a:lnTo>
                                <a:lnTo>
                                  <a:pt x="744007" y="24060"/>
                                </a:lnTo>
                                <a:lnTo>
                                  <a:pt x="750361" y="22555"/>
                                </a:lnTo>
                                <a:lnTo>
                                  <a:pt x="757771" y="22555"/>
                                </a:lnTo>
                                <a:lnTo>
                                  <a:pt x="764114" y="22555"/>
                                </a:lnTo>
                                <a:lnTo>
                                  <a:pt x="770468" y="22555"/>
                                </a:lnTo>
                                <a:lnTo>
                                  <a:pt x="776821" y="22555"/>
                                </a:lnTo>
                                <a:lnTo>
                                  <a:pt x="783164" y="22555"/>
                                </a:lnTo>
                                <a:lnTo>
                                  <a:pt x="789518" y="24060"/>
                                </a:lnTo>
                                <a:lnTo>
                                  <a:pt x="795871" y="24060"/>
                                </a:lnTo>
                                <a:lnTo>
                                  <a:pt x="802214" y="24060"/>
                                </a:lnTo>
                                <a:lnTo>
                                  <a:pt x="808568" y="24060"/>
                                </a:lnTo>
                                <a:lnTo>
                                  <a:pt x="814921" y="24060"/>
                                </a:lnTo>
                                <a:lnTo>
                                  <a:pt x="821264" y="24060"/>
                                </a:lnTo>
                                <a:lnTo>
                                  <a:pt x="827618" y="24060"/>
                                </a:lnTo>
                                <a:lnTo>
                                  <a:pt x="833971" y="24060"/>
                                </a:lnTo>
                                <a:lnTo>
                                  <a:pt x="840314" y="24060"/>
                                </a:lnTo>
                                <a:lnTo>
                                  <a:pt x="846668" y="24060"/>
                                </a:lnTo>
                                <a:lnTo>
                                  <a:pt x="853021" y="24060"/>
                                </a:lnTo>
                                <a:lnTo>
                                  <a:pt x="859364" y="24060"/>
                                </a:lnTo>
                                <a:lnTo>
                                  <a:pt x="865718" y="24060"/>
                                </a:lnTo>
                                <a:lnTo>
                                  <a:pt x="872071" y="25565"/>
                                </a:lnTo>
                                <a:lnTo>
                                  <a:pt x="878414" y="25565"/>
                                </a:lnTo>
                                <a:lnTo>
                                  <a:pt x="884768" y="25565"/>
                                </a:lnTo>
                                <a:lnTo>
                                  <a:pt x="891121" y="25565"/>
                                </a:lnTo>
                                <a:lnTo>
                                  <a:pt x="897464" y="25565"/>
                                </a:lnTo>
                                <a:lnTo>
                                  <a:pt x="903818" y="25565"/>
                                </a:lnTo>
                                <a:lnTo>
                                  <a:pt x="910171" y="25565"/>
                                </a:lnTo>
                                <a:lnTo>
                                  <a:pt x="916514" y="25565"/>
                                </a:lnTo>
                                <a:lnTo>
                                  <a:pt x="922868" y="25565"/>
                                </a:lnTo>
                                <a:lnTo>
                                  <a:pt x="929221" y="25565"/>
                                </a:lnTo>
                                <a:lnTo>
                                  <a:pt x="935564" y="25565"/>
                                </a:lnTo>
                                <a:lnTo>
                                  <a:pt x="941918" y="25565"/>
                                </a:lnTo>
                                <a:lnTo>
                                  <a:pt x="948271" y="25565"/>
                                </a:lnTo>
                                <a:lnTo>
                                  <a:pt x="954614" y="25565"/>
                                </a:lnTo>
                                <a:lnTo>
                                  <a:pt x="960968" y="25565"/>
                                </a:lnTo>
                                <a:lnTo>
                                  <a:pt x="967321" y="25565"/>
                                </a:lnTo>
                                <a:lnTo>
                                  <a:pt x="973664" y="25565"/>
                                </a:lnTo>
                                <a:lnTo>
                                  <a:pt x="980018" y="25565"/>
                                </a:lnTo>
                                <a:lnTo>
                                  <a:pt x="986371" y="25565"/>
                                </a:lnTo>
                                <a:lnTo>
                                  <a:pt x="992714" y="25565"/>
                                </a:lnTo>
                                <a:lnTo>
                                  <a:pt x="999068" y="25565"/>
                                </a:lnTo>
                                <a:lnTo>
                                  <a:pt x="1005421" y="25565"/>
                                </a:lnTo>
                                <a:lnTo>
                                  <a:pt x="1011764" y="25565"/>
                                </a:lnTo>
                                <a:lnTo>
                                  <a:pt x="1018118" y="25565"/>
                                </a:lnTo>
                                <a:lnTo>
                                  <a:pt x="1024471" y="25565"/>
                                </a:lnTo>
                                <a:lnTo>
                                  <a:pt x="1030814" y="25565"/>
                                </a:lnTo>
                                <a:lnTo>
                                  <a:pt x="1037168" y="25565"/>
                                </a:lnTo>
                                <a:lnTo>
                                  <a:pt x="1043521" y="25565"/>
                                </a:lnTo>
                                <a:lnTo>
                                  <a:pt x="1049864" y="25565"/>
                                </a:lnTo>
                                <a:lnTo>
                                  <a:pt x="1056218" y="27070"/>
                                </a:lnTo>
                                <a:lnTo>
                                  <a:pt x="1062571" y="27070"/>
                                </a:lnTo>
                                <a:lnTo>
                                  <a:pt x="1068914" y="27070"/>
                                </a:lnTo>
                                <a:lnTo>
                                  <a:pt x="1075268" y="25565"/>
                                </a:lnTo>
                                <a:lnTo>
                                  <a:pt x="1081621" y="25565"/>
                                </a:lnTo>
                                <a:lnTo>
                                  <a:pt x="1087964" y="25565"/>
                                </a:lnTo>
                                <a:lnTo>
                                  <a:pt x="1094318" y="27070"/>
                                </a:lnTo>
                                <a:lnTo>
                                  <a:pt x="1100671" y="27070"/>
                                </a:lnTo>
                                <a:lnTo>
                                  <a:pt x="1107014" y="27070"/>
                                </a:lnTo>
                                <a:lnTo>
                                  <a:pt x="1113368" y="27070"/>
                                </a:lnTo>
                                <a:lnTo>
                                  <a:pt x="1119721" y="27070"/>
                                </a:lnTo>
                                <a:lnTo>
                                  <a:pt x="1126064" y="27070"/>
                                </a:lnTo>
                                <a:lnTo>
                                  <a:pt x="1132418" y="27070"/>
                                </a:lnTo>
                                <a:lnTo>
                                  <a:pt x="1138771" y="27070"/>
                                </a:lnTo>
                                <a:lnTo>
                                  <a:pt x="1145114" y="27070"/>
                                </a:lnTo>
                                <a:lnTo>
                                  <a:pt x="1151468" y="27070"/>
                                </a:lnTo>
                                <a:lnTo>
                                  <a:pt x="1158878" y="27070"/>
                                </a:lnTo>
                                <a:lnTo>
                                  <a:pt x="1165222" y="27070"/>
                                </a:lnTo>
                                <a:lnTo>
                                  <a:pt x="1170518" y="27070"/>
                                </a:lnTo>
                                <a:lnTo>
                                  <a:pt x="1176871" y="27070"/>
                                </a:lnTo>
                                <a:lnTo>
                                  <a:pt x="1183214" y="27070"/>
                                </a:lnTo>
                                <a:lnTo>
                                  <a:pt x="1189568" y="27070"/>
                                </a:lnTo>
                                <a:lnTo>
                                  <a:pt x="1195921" y="27070"/>
                                </a:lnTo>
                                <a:lnTo>
                                  <a:pt x="1202264" y="27070"/>
                                </a:lnTo>
                                <a:lnTo>
                                  <a:pt x="1208618" y="27070"/>
                                </a:lnTo>
                                <a:lnTo>
                                  <a:pt x="1214971" y="27070"/>
                                </a:lnTo>
                                <a:lnTo>
                                  <a:pt x="1221314" y="28575"/>
                                </a:lnTo>
                                <a:lnTo>
                                  <a:pt x="1227668" y="27070"/>
                                </a:lnTo>
                                <a:lnTo>
                                  <a:pt x="1234021" y="27070"/>
                                </a:lnTo>
                                <a:lnTo>
                                  <a:pt x="1240364" y="27070"/>
                                </a:lnTo>
                                <a:lnTo>
                                  <a:pt x="1246718" y="27070"/>
                                </a:lnTo>
                                <a:lnTo>
                                  <a:pt x="1254128" y="27070"/>
                                </a:lnTo>
                                <a:lnTo>
                                  <a:pt x="1260472" y="27070"/>
                                </a:lnTo>
                                <a:lnTo>
                                  <a:pt x="1266825" y="27070"/>
                                </a:lnTo>
                                <a:lnTo>
                                  <a:pt x="1273178" y="27070"/>
                                </a:lnTo>
                                <a:lnTo>
                                  <a:pt x="1279522" y="27070"/>
                                </a:lnTo>
                                <a:lnTo>
                                  <a:pt x="1285875" y="27070"/>
                                </a:lnTo>
                                <a:lnTo>
                                  <a:pt x="1292228" y="27070"/>
                                </a:lnTo>
                                <a:lnTo>
                                  <a:pt x="1298572" y="27070"/>
                                </a:lnTo>
                                <a:lnTo>
                                  <a:pt x="1304925" y="27070"/>
                                </a:lnTo>
                                <a:lnTo>
                                  <a:pt x="1311278" y="27070"/>
                                </a:lnTo>
                                <a:lnTo>
                                  <a:pt x="1317622" y="28575"/>
                                </a:lnTo>
                                <a:lnTo>
                                  <a:pt x="1323975" y="27070"/>
                                </a:lnTo>
                                <a:lnTo>
                                  <a:pt x="1323975" y="27070"/>
                                </a:lnTo>
                              </a:path>
                            </a:pathLst>
                          </a:custGeom>
                          <a:noFill/>
                          <a:ln w="11906" cap="flat">
                            <a:solidFill>
                              <a:srgbClr val="0000FF"/>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42" name="Freeform: Shape 742"/>
                        <wps:cNvSpPr/>
                        <wps:spPr>
                          <a:xfrm>
                            <a:off x="623887" y="2328862"/>
                            <a:ext cx="3219450" cy="1162050"/>
                          </a:xfrm>
                          <a:custGeom>
                            <a:avLst/>
                            <a:gdLst>
                              <a:gd name="connsiteX0" fmla="*/ 0 w 3219450"/>
                              <a:gd name="connsiteY0" fmla="*/ 1160650 h 1162050"/>
                              <a:gd name="connsiteX1" fmla="*/ 6288 w 3219450"/>
                              <a:gd name="connsiteY1" fmla="*/ 1160650 h 1162050"/>
                              <a:gd name="connsiteX2" fmla="*/ 12576 w 3219450"/>
                              <a:gd name="connsiteY2" fmla="*/ 1160650 h 1162050"/>
                              <a:gd name="connsiteX3" fmla="*/ 18864 w 3219450"/>
                              <a:gd name="connsiteY3" fmla="*/ 1160650 h 1162050"/>
                              <a:gd name="connsiteX4" fmla="*/ 25152 w 3219450"/>
                              <a:gd name="connsiteY4" fmla="*/ 1160650 h 1162050"/>
                              <a:gd name="connsiteX5" fmla="*/ 31440 w 3219450"/>
                              <a:gd name="connsiteY5" fmla="*/ 1160650 h 1162050"/>
                              <a:gd name="connsiteX6" fmla="*/ 37728 w 3219450"/>
                              <a:gd name="connsiteY6" fmla="*/ 1160650 h 1162050"/>
                              <a:gd name="connsiteX7" fmla="*/ 44016 w 3219450"/>
                              <a:gd name="connsiteY7" fmla="*/ 1162050 h 1162050"/>
                              <a:gd name="connsiteX8" fmla="*/ 50303 w 3219450"/>
                              <a:gd name="connsiteY8" fmla="*/ 1162050 h 1162050"/>
                              <a:gd name="connsiteX9" fmla="*/ 56592 w 3219450"/>
                              <a:gd name="connsiteY9" fmla="*/ 1162050 h 1162050"/>
                              <a:gd name="connsiteX10" fmla="*/ 62880 w 3219450"/>
                              <a:gd name="connsiteY10" fmla="*/ 1160650 h 1162050"/>
                              <a:gd name="connsiteX11" fmla="*/ 69168 w 3219450"/>
                              <a:gd name="connsiteY11" fmla="*/ 1160650 h 1162050"/>
                              <a:gd name="connsiteX12" fmla="*/ 75456 w 3219450"/>
                              <a:gd name="connsiteY12" fmla="*/ 1160650 h 1162050"/>
                              <a:gd name="connsiteX13" fmla="*/ 81744 w 3219450"/>
                              <a:gd name="connsiteY13" fmla="*/ 1160650 h 1162050"/>
                              <a:gd name="connsiteX14" fmla="*/ 88032 w 3219450"/>
                              <a:gd name="connsiteY14" fmla="*/ 1160650 h 1162050"/>
                              <a:gd name="connsiteX15" fmla="*/ 94319 w 3219450"/>
                              <a:gd name="connsiteY15" fmla="*/ 1160650 h 1162050"/>
                              <a:gd name="connsiteX16" fmla="*/ 100608 w 3219450"/>
                              <a:gd name="connsiteY16" fmla="*/ 1160650 h 1162050"/>
                              <a:gd name="connsiteX17" fmla="*/ 106896 w 3219450"/>
                              <a:gd name="connsiteY17" fmla="*/ 1160650 h 1162050"/>
                              <a:gd name="connsiteX18" fmla="*/ 113184 w 3219450"/>
                              <a:gd name="connsiteY18" fmla="*/ 1160650 h 1162050"/>
                              <a:gd name="connsiteX19" fmla="*/ 119472 w 3219450"/>
                              <a:gd name="connsiteY19" fmla="*/ 1160650 h 1162050"/>
                              <a:gd name="connsiteX20" fmla="*/ 125760 w 3219450"/>
                              <a:gd name="connsiteY20" fmla="*/ 1160650 h 1162050"/>
                              <a:gd name="connsiteX21" fmla="*/ 132048 w 3219450"/>
                              <a:gd name="connsiteY21" fmla="*/ 1160650 h 1162050"/>
                              <a:gd name="connsiteX22" fmla="*/ 138335 w 3219450"/>
                              <a:gd name="connsiteY22" fmla="*/ 1160650 h 1162050"/>
                              <a:gd name="connsiteX23" fmla="*/ 144624 w 3219450"/>
                              <a:gd name="connsiteY23" fmla="*/ 1160650 h 1162050"/>
                              <a:gd name="connsiteX24" fmla="*/ 150912 w 3219450"/>
                              <a:gd name="connsiteY24" fmla="*/ 1160650 h 1162050"/>
                              <a:gd name="connsiteX25" fmla="*/ 157200 w 3219450"/>
                              <a:gd name="connsiteY25" fmla="*/ 1160650 h 1162050"/>
                              <a:gd name="connsiteX26" fmla="*/ 163488 w 3219450"/>
                              <a:gd name="connsiteY26" fmla="*/ 1160650 h 1162050"/>
                              <a:gd name="connsiteX27" fmla="*/ 169776 w 3219450"/>
                              <a:gd name="connsiteY27" fmla="*/ 1160650 h 1162050"/>
                              <a:gd name="connsiteX28" fmla="*/ 176064 w 3219450"/>
                              <a:gd name="connsiteY28" fmla="*/ 1160650 h 1162050"/>
                              <a:gd name="connsiteX29" fmla="*/ 182351 w 3219450"/>
                              <a:gd name="connsiteY29" fmla="*/ 1160650 h 1162050"/>
                              <a:gd name="connsiteX30" fmla="*/ 188640 w 3219450"/>
                              <a:gd name="connsiteY30" fmla="*/ 1160650 h 1162050"/>
                              <a:gd name="connsiteX31" fmla="*/ 194927 w 3219450"/>
                              <a:gd name="connsiteY31" fmla="*/ 1160650 h 1162050"/>
                              <a:gd name="connsiteX32" fmla="*/ 201216 w 3219450"/>
                              <a:gd name="connsiteY32" fmla="*/ 1160650 h 1162050"/>
                              <a:gd name="connsiteX33" fmla="*/ 207504 w 3219450"/>
                              <a:gd name="connsiteY33" fmla="*/ 1160650 h 1162050"/>
                              <a:gd name="connsiteX34" fmla="*/ 213791 w 3219450"/>
                              <a:gd name="connsiteY34" fmla="*/ 1160650 h 1162050"/>
                              <a:gd name="connsiteX35" fmla="*/ 220080 w 3219450"/>
                              <a:gd name="connsiteY35" fmla="*/ 1160650 h 1162050"/>
                              <a:gd name="connsiteX36" fmla="*/ 226367 w 3219450"/>
                              <a:gd name="connsiteY36" fmla="*/ 1160650 h 1162050"/>
                              <a:gd name="connsiteX37" fmla="*/ 232656 w 3219450"/>
                              <a:gd name="connsiteY37" fmla="*/ 1160650 h 1162050"/>
                              <a:gd name="connsiteX38" fmla="*/ 238943 w 3219450"/>
                              <a:gd name="connsiteY38" fmla="*/ 1160650 h 1162050"/>
                              <a:gd name="connsiteX39" fmla="*/ 245232 w 3219450"/>
                              <a:gd name="connsiteY39" fmla="*/ 1162050 h 1162050"/>
                              <a:gd name="connsiteX40" fmla="*/ 251519 w 3219450"/>
                              <a:gd name="connsiteY40" fmla="*/ 1160650 h 1162050"/>
                              <a:gd name="connsiteX41" fmla="*/ 257807 w 3219450"/>
                              <a:gd name="connsiteY41" fmla="*/ 1160650 h 1162050"/>
                              <a:gd name="connsiteX42" fmla="*/ 264096 w 3219450"/>
                              <a:gd name="connsiteY42" fmla="*/ 1160650 h 1162050"/>
                              <a:gd name="connsiteX43" fmla="*/ 270383 w 3219450"/>
                              <a:gd name="connsiteY43" fmla="*/ 1160650 h 1162050"/>
                              <a:gd name="connsiteX44" fmla="*/ 277719 w 3219450"/>
                              <a:gd name="connsiteY44" fmla="*/ 1160650 h 1162050"/>
                              <a:gd name="connsiteX45" fmla="*/ 284008 w 3219450"/>
                              <a:gd name="connsiteY45" fmla="*/ 1160650 h 1162050"/>
                              <a:gd name="connsiteX46" fmla="*/ 290295 w 3219450"/>
                              <a:gd name="connsiteY46" fmla="*/ 1160650 h 1162050"/>
                              <a:gd name="connsiteX47" fmla="*/ 296584 w 3219450"/>
                              <a:gd name="connsiteY47" fmla="*/ 1160650 h 1162050"/>
                              <a:gd name="connsiteX48" fmla="*/ 302871 w 3219450"/>
                              <a:gd name="connsiteY48" fmla="*/ 1160650 h 1162050"/>
                              <a:gd name="connsiteX49" fmla="*/ 308112 w 3219450"/>
                              <a:gd name="connsiteY49" fmla="*/ 1160650 h 1162050"/>
                              <a:gd name="connsiteX50" fmla="*/ 314399 w 3219450"/>
                              <a:gd name="connsiteY50" fmla="*/ 1160650 h 1162050"/>
                              <a:gd name="connsiteX51" fmla="*/ 320688 w 3219450"/>
                              <a:gd name="connsiteY51" fmla="*/ 1160650 h 1162050"/>
                              <a:gd name="connsiteX52" fmla="*/ 326975 w 3219450"/>
                              <a:gd name="connsiteY52" fmla="*/ 1160650 h 1162050"/>
                              <a:gd name="connsiteX53" fmla="*/ 333261 w 3219450"/>
                              <a:gd name="connsiteY53" fmla="*/ 1160650 h 1162050"/>
                              <a:gd name="connsiteX54" fmla="*/ 339547 w 3219450"/>
                              <a:gd name="connsiteY54" fmla="*/ 1160650 h 1162050"/>
                              <a:gd name="connsiteX55" fmla="*/ 345843 w 3219450"/>
                              <a:gd name="connsiteY55" fmla="*/ 1160650 h 1162050"/>
                              <a:gd name="connsiteX56" fmla="*/ 352130 w 3219450"/>
                              <a:gd name="connsiteY56" fmla="*/ 1160650 h 1162050"/>
                              <a:gd name="connsiteX57" fmla="*/ 358416 w 3219450"/>
                              <a:gd name="connsiteY57" fmla="*/ 1160650 h 1162050"/>
                              <a:gd name="connsiteX58" fmla="*/ 364703 w 3219450"/>
                              <a:gd name="connsiteY58" fmla="*/ 1160650 h 1162050"/>
                              <a:gd name="connsiteX59" fmla="*/ 372037 w 3219450"/>
                              <a:gd name="connsiteY59" fmla="*/ 1160650 h 1162050"/>
                              <a:gd name="connsiteX60" fmla="*/ 378324 w 3219450"/>
                              <a:gd name="connsiteY60" fmla="*/ 1160650 h 1162050"/>
                              <a:gd name="connsiteX61" fmla="*/ 384619 w 3219450"/>
                              <a:gd name="connsiteY61" fmla="*/ 1160650 h 1162050"/>
                              <a:gd name="connsiteX62" fmla="*/ 390906 w 3219450"/>
                              <a:gd name="connsiteY62" fmla="*/ 1160650 h 1162050"/>
                              <a:gd name="connsiteX63" fmla="*/ 397192 w 3219450"/>
                              <a:gd name="connsiteY63" fmla="*/ 1160650 h 1162050"/>
                              <a:gd name="connsiteX64" fmla="*/ 403479 w 3219450"/>
                              <a:gd name="connsiteY64" fmla="*/ 1160650 h 1162050"/>
                              <a:gd name="connsiteX65" fmla="*/ 409765 w 3219450"/>
                              <a:gd name="connsiteY65" fmla="*/ 1160650 h 1162050"/>
                              <a:gd name="connsiteX66" fmla="*/ 416052 w 3219450"/>
                              <a:gd name="connsiteY66" fmla="*/ 1160650 h 1162050"/>
                              <a:gd name="connsiteX67" fmla="*/ 422338 w 3219450"/>
                              <a:gd name="connsiteY67" fmla="*/ 1160650 h 1162050"/>
                              <a:gd name="connsiteX68" fmla="*/ 428635 w 3219450"/>
                              <a:gd name="connsiteY68" fmla="*/ 1160650 h 1162050"/>
                              <a:gd name="connsiteX69" fmla="*/ 434921 w 3219450"/>
                              <a:gd name="connsiteY69" fmla="*/ 1160650 h 1162050"/>
                              <a:gd name="connsiteX70" fmla="*/ 441208 w 3219450"/>
                              <a:gd name="connsiteY70" fmla="*/ 1160650 h 1162050"/>
                              <a:gd name="connsiteX71" fmla="*/ 447494 w 3219450"/>
                              <a:gd name="connsiteY71" fmla="*/ 1160650 h 1162050"/>
                              <a:gd name="connsiteX72" fmla="*/ 453781 w 3219450"/>
                              <a:gd name="connsiteY72" fmla="*/ 1160650 h 1162050"/>
                              <a:gd name="connsiteX73" fmla="*/ 460067 w 3219450"/>
                              <a:gd name="connsiteY73" fmla="*/ 1160650 h 1162050"/>
                              <a:gd name="connsiteX74" fmla="*/ 466363 w 3219450"/>
                              <a:gd name="connsiteY74" fmla="*/ 1160650 h 1162050"/>
                              <a:gd name="connsiteX75" fmla="*/ 472650 w 3219450"/>
                              <a:gd name="connsiteY75" fmla="*/ 1160650 h 1162050"/>
                              <a:gd name="connsiteX76" fmla="*/ 478936 w 3219450"/>
                              <a:gd name="connsiteY76" fmla="*/ 1160650 h 1162050"/>
                              <a:gd name="connsiteX77" fmla="*/ 485223 w 3219450"/>
                              <a:gd name="connsiteY77" fmla="*/ 1160650 h 1162050"/>
                              <a:gd name="connsiteX78" fmla="*/ 491509 w 3219450"/>
                              <a:gd name="connsiteY78" fmla="*/ 1159240 h 1162050"/>
                              <a:gd name="connsiteX79" fmla="*/ 497796 w 3219450"/>
                              <a:gd name="connsiteY79" fmla="*/ 1160650 h 1162050"/>
                              <a:gd name="connsiteX80" fmla="*/ 504092 w 3219450"/>
                              <a:gd name="connsiteY80" fmla="*/ 1160650 h 1162050"/>
                              <a:gd name="connsiteX81" fmla="*/ 510378 w 3219450"/>
                              <a:gd name="connsiteY81" fmla="*/ 1160650 h 1162050"/>
                              <a:gd name="connsiteX82" fmla="*/ 516665 w 3219450"/>
                              <a:gd name="connsiteY82" fmla="*/ 1160650 h 1162050"/>
                              <a:gd name="connsiteX83" fmla="*/ 522951 w 3219450"/>
                              <a:gd name="connsiteY83" fmla="*/ 1160650 h 1162050"/>
                              <a:gd name="connsiteX84" fmla="*/ 529238 w 3219450"/>
                              <a:gd name="connsiteY84" fmla="*/ 1160650 h 1162050"/>
                              <a:gd name="connsiteX85" fmla="*/ 535524 w 3219450"/>
                              <a:gd name="connsiteY85" fmla="*/ 1160650 h 1162050"/>
                              <a:gd name="connsiteX86" fmla="*/ 541811 w 3219450"/>
                              <a:gd name="connsiteY86" fmla="*/ 1160650 h 1162050"/>
                              <a:gd name="connsiteX87" fmla="*/ 548107 w 3219450"/>
                              <a:gd name="connsiteY87" fmla="*/ 1160650 h 1162050"/>
                              <a:gd name="connsiteX88" fmla="*/ 554393 w 3219450"/>
                              <a:gd name="connsiteY88" fmla="*/ 1159240 h 1162050"/>
                              <a:gd name="connsiteX89" fmla="*/ 560680 w 3219450"/>
                              <a:gd name="connsiteY89" fmla="*/ 1157840 h 1162050"/>
                              <a:gd name="connsiteX90" fmla="*/ 566966 w 3219450"/>
                              <a:gd name="connsiteY90" fmla="*/ 1157840 h 1162050"/>
                              <a:gd name="connsiteX91" fmla="*/ 573253 w 3219450"/>
                              <a:gd name="connsiteY91" fmla="*/ 1157840 h 1162050"/>
                              <a:gd name="connsiteX92" fmla="*/ 579539 w 3219450"/>
                              <a:gd name="connsiteY92" fmla="*/ 1159240 h 1162050"/>
                              <a:gd name="connsiteX93" fmla="*/ 585835 w 3219450"/>
                              <a:gd name="connsiteY93" fmla="*/ 1159240 h 1162050"/>
                              <a:gd name="connsiteX94" fmla="*/ 592122 w 3219450"/>
                              <a:gd name="connsiteY94" fmla="*/ 1159240 h 1162050"/>
                              <a:gd name="connsiteX95" fmla="*/ 598408 w 3219450"/>
                              <a:gd name="connsiteY95" fmla="*/ 1159240 h 1162050"/>
                              <a:gd name="connsiteX96" fmla="*/ 604695 w 3219450"/>
                              <a:gd name="connsiteY96" fmla="*/ 1159240 h 1162050"/>
                              <a:gd name="connsiteX97" fmla="*/ 610981 w 3219450"/>
                              <a:gd name="connsiteY97" fmla="*/ 1159240 h 1162050"/>
                              <a:gd name="connsiteX98" fmla="*/ 617268 w 3219450"/>
                              <a:gd name="connsiteY98" fmla="*/ 1159240 h 1162050"/>
                              <a:gd name="connsiteX99" fmla="*/ 623554 w 3219450"/>
                              <a:gd name="connsiteY99" fmla="*/ 1159240 h 1162050"/>
                              <a:gd name="connsiteX100" fmla="*/ 629850 w 3219450"/>
                              <a:gd name="connsiteY100" fmla="*/ 1157840 h 1162050"/>
                              <a:gd name="connsiteX101" fmla="*/ 636137 w 3219450"/>
                              <a:gd name="connsiteY101" fmla="*/ 1157840 h 1162050"/>
                              <a:gd name="connsiteX102" fmla="*/ 642423 w 3219450"/>
                              <a:gd name="connsiteY102" fmla="*/ 1157840 h 1162050"/>
                              <a:gd name="connsiteX103" fmla="*/ 648710 w 3219450"/>
                              <a:gd name="connsiteY103" fmla="*/ 1157840 h 1162050"/>
                              <a:gd name="connsiteX104" fmla="*/ 654996 w 3219450"/>
                              <a:gd name="connsiteY104" fmla="*/ 1157840 h 1162050"/>
                              <a:gd name="connsiteX105" fmla="*/ 661283 w 3219450"/>
                              <a:gd name="connsiteY105" fmla="*/ 1157840 h 1162050"/>
                              <a:gd name="connsiteX106" fmla="*/ 667579 w 3219450"/>
                              <a:gd name="connsiteY106" fmla="*/ 1157840 h 1162050"/>
                              <a:gd name="connsiteX107" fmla="*/ 673865 w 3219450"/>
                              <a:gd name="connsiteY107" fmla="*/ 1157840 h 1162050"/>
                              <a:gd name="connsiteX108" fmla="*/ 680152 w 3219450"/>
                              <a:gd name="connsiteY108" fmla="*/ 1157840 h 1162050"/>
                              <a:gd name="connsiteX109" fmla="*/ 686438 w 3219450"/>
                              <a:gd name="connsiteY109" fmla="*/ 1157840 h 1162050"/>
                              <a:gd name="connsiteX110" fmla="*/ 692725 w 3219450"/>
                              <a:gd name="connsiteY110" fmla="*/ 1157840 h 1162050"/>
                              <a:gd name="connsiteX111" fmla="*/ 699011 w 3219450"/>
                              <a:gd name="connsiteY111" fmla="*/ 1157840 h 1162050"/>
                              <a:gd name="connsiteX112" fmla="*/ 705307 w 3219450"/>
                              <a:gd name="connsiteY112" fmla="*/ 1157840 h 1162050"/>
                              <a:gd name="connsiteX113" fmla="*/ 711594 w 3219450"/>
                              <a:gd name="connsiteY113" fmla="*/ 1157840 h 1162050"/>
                              <a:gd name="connsiteX114" fmla="*/ 717880 w 3219450"/>
                              <a:gd name="connsiteY114" fmla="*/ 1157840 h 1162050"/>
                              <a:gd name="connsiteX115" fmla="*/ 724167 w 3219450"/>
                              <a:gd name="connsiteY115" fmla="*/ 1157840 h 1162050"/>
                              <a:gd name="connsiteX116" fmla="*/ 730453 w 3219450"/>
                              <a:gd name="connsiteY116" fmla="*/ 1157840 h 1162050"/>
                              <a:gd name="connsiteX117" fmla="*/ 736740 w 3219450"/>
                              <a:gd name="connsiteY117" fmla="*/ 1157840 h 1162050"/>
                              <a:gd name="connsiteX118" fmla="*/ 743026 w 3219450"/>
                              <a:gd name="connsiteY118" fmla="*/ 1157840 h 1162050"/>
                              <a:gd name="connsiteX119" fmla="*/ 749322 w 3219450"/>
                              <a:gd name="connsiteY119" fmla="*/ 1157840 h 1162050"/>
                              <a:gd name="connsiteX120" fmla="*/ 755609 w 3219450"/>
                              <a:gd name="connsiteY120" fmla="*/ 1157840 h 1162050"/>
                              <a:gd name="connsiteX121" fmla="*/ 762943 w 3219450"/>
                              <a:gd name="connsiteY121" fmla="*/ 1157840 h 1162050"/>
                              <a:gd name="connsiteX122" fmla="*/ 769230 w 3219450"/>
                              <a:gd name="connsiteY122" fmla="*/ 1157840 h 1162050"/>
                              <a:gd name="connsiteX123" fmla="*/ 775516 w 3219450"/>
                              <a:gd name="connsiteY123" fmla="*/ 1157840 h 1162050"/>
                              <a:gd name="connsiteX124" fmla="*/ 780755 w 3219450"/>
                              <a:gd name="connsiteY124" fmla="*/ 1157840 h 1162050"/>
                              <a:gd name="connsiteX125" fmla="*/ 787051 w 3219450"/>
                              <a:gd name="connsiteY125" fmla="*/ 1157840 h 1162050"/>
                              <a:gd name="connsiteX126" fmla="*/ 793337 w 3219450"/>
                              <a:gd name="connsiteY126" fmla="*/ 1157840 h 1162050"/>
                              <a:gd name="connsiteX127" fmla="*/ 799624 w 3219450"/>
                              <a:gd name="connsiteY127" fmla="*/ 1157840 h 1162050"/>
                              <a:gd name="connsiteX128" fmla="*/ 805910 w 3219450"/>
                              <a:gd name="connsiteY128" fmla="*/ 1157840 h 1162050"/>
                              <a:gd name="connsiteX129" fmla="*/ 812197 w 3219450"/>
                              <a:gd name="connsiteY129" fmla="*/ 1157840 h 1162050"/>
                              <a:gd name="connsiteX130" fmla="*/ 818483 w 3219450"/>
                              <a:gd name="connsiteY130" fmla="*/ 1157840 h 1162050"/>
                              <a:gd name="connsiteX131" fmla="*/ 824770 w 3219450"/>
                              <a:gd name="connsiteY131" fmla="*/ 1157840 h 1162050"/>
                              <a:gd name="connsiteX132" fmla="*/ 831066 w 3219450"/>
                              <a:gd name="connsiteY132" fmla="*/ 1157840 h 1162050"/>
                              <a:gd name="connsiteX133" fmla="*/ 837352 w 3219450"/>
                              <a:gd name="connsiteY133" fmla="*/ 1157840 h 1162050"/>
                              <a:gd name="connsiteX134" fmla="*/ 843639 w 3219450"/>
                              <a:gd name="connsiteY134" fmla="*/ 1157840 h 1162050"/>
                              <a:gd name="connsiteX135" fmla="*/ 849925 w 3219450"/>
                              <a:gd name="connsiteY135" fmla="*/ 1157840 h 1162050"/>
                              <a:gd name="connsiteX136" fmla="*/ 857260 w 3219450"/>
                              <a:gd name="connsiteY136" fmla="*/ 1157840 h 1162050"/>
                              <a:gd name="connsiteX137" fmla="*/ 863546 w 3219450"/>
                              <a:gd name="connsiteY137" fmla="*/ 1157840 h 1162050"/>
                              <a:gd name="connsiteX138" fmla="*/ 869842 w 3219450"/>
                              <a:gd name="connsiteY138" fmla="*/ 1157840 h 1162050"/>
                              <a:gd name="connsiteX139" fmla="*/ 876129 w 3219450"/>
                              <a:gd name="connsiteY139" fmla="*/ 1157840 h 1162050"/>
                              <a:gd name="connsiteX140" fmla="*/ 882415 w 3219450"/>
                              <a:gd name="connsiteY140" fmla="*/ 1157840 h 1162050"/>
                              <a:gd name="connsiteX141" fmla="*/ 888702 w 3219450"/>
                              <a:gd name="connsiteY141" fmla="*/ 1157840 h 1162050"/>
                              <a:gd name="connsiteX142" fmla="*/ 894988 w 3219450"/>
                              <a:gd name="connsiteY142" fmla="*/ 1157840 h 1162050"/>
                              <a:gd name="connsiteX143" fmla="*/ 901275 w 3219450"/>
                              <a:gd name="connsiteY143" fmla="*/ 1157840 h 1162050"/>
                              <a:gd name="connsiteX144" fmla="*/ 907571 w 3219450"/>
                              <a:gd name="connsiteY144" fmla="*/ 1157840 h 1162050"/>
                              <a:gd name="connsiteX145" fmla="*/ 913857 w 3219450"/>
                              <a:gd name="connsiteY145" fmla="*/ 1157840 h 1162050"/>
                              <a:gd name="connsiteX146" fmla="*/ 920144 w 3219450"/>
                              <a:gd name="connsiteY146" fmla="*/ 1157840 h 1162050"/>
                              <a:gd name="connsiteX147" fmla="*/ 926430 w 3219450"/>
                              <a:gd name="connsiteY147" fmla="*/ 1157840 h 1162050"/>
                              <a:gd name="connsiteX148" fmla="*/ 931669 w 3219450"/>
                              <a:gd name="connsiteY148" fmla="*/ 1157840 h 1162050"/>
                              <a:gd name="connsiteX149" fmla="*/ 937955 w 3219450"/>
                              <a:gd name="connsiteY149" fmla="*/ 1157840 h 1162050"/>
                              <a:gd name="connsiteX150" fmla="*/ 944242 w 3219450"/>
                              <a:gd name="connsiteY150" fmla="*/ 1159240 h 1162050"/>
                              <a:gd name="connsiteX151" fmla="*/ 951586 w 3219450"/>
                              <a:gd name="connsiteY151" fmla="*/ 1159240 h 1162050"/>
                              <a:gd name="connsiteX152" fmla="*/ 957872 w 3219450"/>
                              <a:gd name="connsiteY152" fmla="*/ 1159240 h 1162050"/>
                              <a:gd name="connsiteX153" fmla="*/ 964159 w 3219450"/>
                              <a:gd name="connsiteY153" fmla="*/ 1159240 h 1162050"/>
                              <a:gd name="connsiteX154" fmla="*/ 970445 w 3219450"/>
                              <a:gd name="connsiteY154" fmla="*/ 1159240 h 1162050"/>
                              <a:gd name="connsiteX155" fmla="*/ 976732 w 3219450"/>
                              <a:gd name="connsiteY155" fmla="*/ 1159240 h 1162050"/>
                              <a:gd name="connsiteX156" fmla="*/ 983018 w 3219450"/>
                              <a:gd name="connsiteY156" fmla="*/ 1159240 h 1162050"/>
                              <a:gd name="connsiteX157" fmla="*/ 989314 w 3219450"/>
                              <a:gd name="connsiteY157" fmla="*/ 1159240 h 1162050"/>
                              <a:gd name="connsiteX158" fmla="*/ 995601 w 3219450"/>
                              <a:gd name="connsiteY158" fmla="*/ 1159240 h 1162050"/>
                              <a:gd name="connsiteX159" fmla="*/ 1001887 w 3219450"/>
                              <a:gd name="connsiteY159" fmla="*/ 1159240 h 1162050"/>
                              <a:gd name="connsiteX160" fmla="*/ 1008174 w 3219450"/>
                              <a:gd name="connsiteY160" fmla="*/ 1159240 h 1162050"/>
                              <a:gd name="connsiteX161" fmla="*/ 1014460 w 3219450"/>
                              <a:gd name="connsiteY161" fmla="*/ 1159240 h 1162050"/>
                              <a:gd name="connsiteX162" fmla="*/ 1020747 w 3219450"/>
                              <a:gd name="connsiteY162" fmla="*/ 1159240 h 1162050"/>
                              <a:gd name="connsiteX163" fmla="*/ 1027043 w 3219450"/>
                              <a:gd name="connsiteY163" fmla="*/ 1159240 h 1162050"/>
                              <a:gd name="connsiteX164" fmla="*/ 1033329 w 3219450"/>
                              <a:gd name="connsiteY164" fmla="*/ 1159240 h 1162050"/>
                              <a:gd name="connsiteX165" fmla="*/ 1039616 w 3219450"/>
                              <a:gd name="connsiteY165" fmla="*/ 1159240 h 1162050"/>
                              <a:gd name="connsiteX166" fmla="*/ 1045902 w 3219450"/>
                              <a:gd name="connsiteY166" fmla="*/ 1159240 h 1162050"/>
                              <a:gd name="connsiteX167" fmla="*/ 1052189 w 3219450"/>
                              <a:gd name="connsiteY167" fmla="*/ 1159240 h 1162050"/>
                              <a:gd name="connsiteX168" fmla="*/ 1058475 w 3219450"/>
                              <a:gd name="connsiteY168" fmla="*/ 1159240 h 1162050"/>
                              <a:gd name="connsiteX169" fmla="*/ 1064762 w 3219450"/>
                              <a:gd name="connsiteY169" fmla="*/ 1159240 h 1162050"/>
                              <a:gd name="connsiteX170" fmla="*/ 1071058 w 3219450"/>
                              <a:gd name="connsiteY170" fmla="*/ 1160650 h 1162050"/>
                              <a:gd name="connsiteX171" fmla="*/ 1077344 w 3219450"/>
                              <a:gd name="connsiteY171" fmla="*/ 1159240 h 1162050"/>
                              <a:gd name="connsiteX172" fmla="*/ 1083631 w 3219450"/>
                              <a:gd name="connsiteY172" fmla="*/ 1160650 h 1162050"/>
                              <a:gd name="connsiteX173" fmla="*/ 1089917 w 3219450"/>
                              <a:gd name="connsiteY173" fmla="*/ 1160650 h 1162050"/>
                              <a:gd name="connsiteX174" fmla="*/ 1096204 w 3219450"/>
                              <a:gd name="connsiteY174" fmla="*/ 1160650 h 1162050"/>
                              <a:gd name="connsiteX175" fmla="*/ 1102490 w 3219450"/>
                              <a:gd name="connsiteY175" fmla="*/ 1160650 h 1162050"/>
                              <a:gd name="connsiteX176" fmla="*/ 1108786 w 3219450"/>
                              <a:gd name="connsiteY176" fmla="*/ 1160650 h 1162050"/>
                              <a:gd name="connsiteX177" fmla="*/ 1115073 w 3219450"/>
                              <a:gd name="connsiteY177" fmla="*/ 1159240 h 1162050"/>
                              <a:gd name="connsiteX178" fmla="*/ 1121359 w 3219450"/>
                              <a:gd name="connsiteY178" fmla="*/ 1159240 h 1162050"/>
                              <a:gd name="connsiteX179" fmla="*/ 1127646 w 3219450"/>
                              <a:gd name="connsiteY179" fmla="*/ 1159240 h 1162050"/>
                              <a:gd name="connsiteX180" fmla="*/ 1133932 w 3219450"/>
                              <a:gd name="connsiteY180" fmla="*/ 1159240 h 1162050"/>
                              <a:gd name="connsiteX181" fmla="*/ 1140219 w 3219450"/>
                              <a:gd name="connsiteY181" fmla="*/ 1159240 h 1162050"/>
                              <a:gd name="connsiteX182" fmla="*/ 1146505 w 3219450"/>
                              <a:gd name="connsiteY182" fmla="*/ 1159240 h 1162050"/>
                              <a:gd name="connsiteX183" fmla="*/ 1152801 w 3219450"/>
                              <a:gd name="connsiteY183" fmla="*/ 1159240 h 1162050"/>
                              <a:gd name="connsiteX184" fmla="*/ 1159088 w 3219450"/>
                              <a:gd name="connsiteY184" fmla="*/ 1157840 h 1162050"/>
                              <a:gd name="connsiteX185" fmla="*/ 1165374 w 3219450"/>
                              <a:gd name="connsiteY185" fmla="*/ 1157840 h 1162050"/>
                              <a:gd name="connsiteX186" fmla="*/ 1171661 w 3219450"/>
                              <a:gd name="connsiteY186" fmla="*/ 1157840 h 1162050"/>
                              <a:gd name="connsiteX187" fmla="*/ 1177947 w 3219450"/>
                              <a:gd name="connsiteY187" fmla="*/ 1157840 h 1162050"/>
                              <a:gd name="connsiteX188" fmla="*/ 1184234 w 3219450"/>
                              <a:gd name="connsiteY188" fmla="*/ 1157840 h 1162050"/>
                              <a:gd name="connsiteX189" fmla="*/ 1190530 w 3219450"/>
                              <a:gd name="connsiteY189" fmla="*/ 1157840 h 1162050"/>
                              <a:gd name="connsiteX190" fmla="*/ 1196816 w 3219450"/>
                              <a:gd name="connsiteY190" fmla="*/ 1157840 h 1162050"/>
                              <a:gd name="connsiteX191" fmla="*/ 1203103 w 3219450"/>
                              <a:gd name="connsiteY191" fmla="*/ 1156440 h 1162050"/>
                              <a:gd name="connsiteX192" fmla="*/ 1209389 w 3219450"/>
                              <a:gd name="connsiteY192" fmla="*/ 1156440 h 1162050"/>
                              <a:gd name="connsiteX193" fmla="*/ 1215676 w 3219450"/>
                              <a:gd name="connsiteY193" fmla="*/ 1155030 h 1162050"/>
                              <a:gd name="connsiteX194" fmla="*/ 1221962 w 3219450"/>
                              <a:gd name="connsiteY194" fmla="*/ 1155030 h 1162050"/>
                              <a:gd name="connsiteX195" fmla="*/ 1228258 w 3219450"/>
                              <a:gd name="connsiteY195" fmla="*/ 1155030 h 1162050"/>
                              <a:gd name="connsiteX196" fmla="*/ 1234545 w 3219450"/>
                              <a:gd name="connsiteY196" fmla="*/ 1155030 h 1162050"/>
                              <a:gd name="connsiteX197" fmla="*/ 1240831 w 3219450"/>
                              <a:gd name="connsiteY197" fmla="*/ 1153630 h 1162050"/>
                              <a:gd name="connsiteX198" fmla="*/ 1247118 w 3219450"/>
                              <a:gd name="connsiteY198" fmla="*/ 1152230 h 1162050"/>
                              <a:gd name="connsiteX199" fmla="*/ 1253404 w 3219450"/>
                              <a:gd name="connsiteY199" fmla="*/ 1152230 h 1162050"/>
                              <a:gd name="connsiteX200" fmla="*/ 1259691 w 3219450"/>
                              <a:gd name="connsiteY200" fmla="*/ 1150820 h 1162050"/>
                              <a:gd name="connsiteX201" fmla="*/ 1265977 w 3219450"/>
                              <a:gd name="connsiteY201" fmla="*/ 1149420 h 1162050"/>
                              <a:gd name="connsiteX202" fmla="*/ 1272273 w 3219450"/>
                              <a:gd name="connsiteY202" fmla="*/ 1148020 h 1162050"/>
                              <a:gd name="connsiteX203" fmla="*/ 1278560 w 3219450"/>
                              <a:gd name="connsiteY203" fmla="*/ 1145210 h 1162050"/>
                              <a:gd name="connsiteX204" fmla="*/ 1284846 w 3219450"/>
                              <a:gd name="connsiteY204" fmla="*/ 1143810 h 1162050"/>
                              <a:gd name="connsiteX205" fmla="*/ 1291133 w 3219450"/>
                              <a:gd name="connsiteY205" fmla="*/ 1142400 h 1162050"/>
                              <a:gd name="connsiteX206" fmla="*/ 1297419 w 3219450"/>
                              <a:gd name="connsiteY206" fmla="*/ 1138190 h 1162050"/>
                              <a:gd name="connsiteX207" fmla="*/ 1303706 w 3219450"/>
                              <a:gd name="connsiteY207" fmla="*/ 1133980 h 1162050"/>
                              <a:gd name="connsiteX208" fmla="*/ 1310002 w 3219450"/>
                              <a:gd name="connsiteY208" fmla="*/ 1129770 h 1162050"/>
                              <a:gd name="connsiteX209" fmla="*/ 1316288 w 3219450"/>
                              <a:gd name="connsiteY209" fmla="*/ 1125560 h 1162050"/>
                              <a:gd name="connsiteX210" fmla="*/ 1322575 w 3219450"/>
                              <a:gd name="connsiteY210" fmla="*/ 1119949 h 1162050"/>
                              <a:gd name="connsiteX211" fmla="*/ 1328861 w 3219450"/>
                              <a:gd name="connsiteY211" fmla="*/ 1115740 h 1162050"/>
                              <a:gd name="connsiteX212" fmla="*/ 1335148 w 3219450"/>
                              <a:gd name="connsiteY212" fmla="*/ 1108720 h 1162050"/>
                              <a:gd name="connsiteX213" fmla="*/ 1342482 w 3219450"/>
                              <a:gd name="connsiteY213" fmla="*/ 1104510 h 1162050"/>
                              <a:gd name="connsiteX214" fmla="*/ 1348778 w 3219450"/>
                              <a:gd name="connsiteY214" fmla="*/ 1098899 h 1162050"/>
                              <a:gd name="connsiteX215" fmla="*/ 1355065 w 3219450"/>
                              <a:gd name="connsiteY215" fmla="*/ 1091879 h 1162050"/>
                              <a:gd name="connsiteX216" fmla="*/ 1361351 w 3219450"/>
                              <a:gd name="connsiteY216" fmla="*/ 1084859 h 1162050"/>
                              <a:gd name="connsiteX217" fmla="*/ 1367638 w 3219450"/>
                              <a:gd name="connsiteY217" fmla="*/ 1076439 h 1162050"/>
                              <a:gd name="connsiteX218" fmla="*/ 1373924 w 3219450"/>
                              <a:gd name="connsiteY218" fmla="*/ 1068019 h 1162050"/>
                              <a:gd name="connsiteX219" fmla="*/ 1380211 w 3219450"/>
                              <a:gd name="connsiteY219" fmla="*/ 1058199 h 1162050"/>
                              <a:gd name="connsiteX220" fmla="*/ 1386497 w 3219450"/>
                              <a:gd name="connsiteY220" fmla="*/ 1048369 h 1162050"/>
                              <a:gd name="connsiteX221" fmla="*/ 1392793 w 3219450"/>
                              <a:gd name="connsiteY221" fmla="*/ 1038549 h 1162050"/>
                              <a:gd name="connsiteX222" fmla="*/ 1399080 w 3219450"/>
                              <a:gd name="connsiteY222" fmla="*/ 1027319 h 1162050"/>
                              <a:gd name="connsiteX223" fmla="*/ 1404318 w 3219450"/>
                              <a:gd name="connsiteY223" fmla="*/ 1016089 h 1162050"/>
                              <a:gd name="connsiteX224" fmla="*/ 1410605 w 3219450"/>
                              <a:gd name="connsiteY224" fmla="*/ 1003459 h 1162050"/>
                              <a:gd name="connsiteX225" fmla="*/ 1416891 w 3219450"/>
                              <a:gd name="connsiteY225" fmla="*/ 990829 h 1162050"/>
                              <a:gd name="connsiteX226" fmla="*/ 1423178 w 3219450"/>
                              <a:gd name="connsiteY226" fmla="*/ 976798 h 1162050"/>
                              <a:gd name="connsiteX227" fmla="*/ 1429474 w 3219450"/>
                              <a:gd name="connsiteY227" fmla="*/ 962758 h 1162050"/>
                              <a:gd name="connsiteX228" fmla="*/ 1436808 w 3219450"/>
                              <a:gd name="connsiteY228" fmla="*/ 947328 h 1162050"/>
                              <a:gd name="connsiteX229" fmla="*/ 1443095 w 3219450"/>
                              <a:gd name="connsiteY229" fmla="*/ 931888 h 1162050"/>
                              <a:gd name="connsiteX230" fmla="*/ 1449381 w 3219450"/>
                              <a:gd name="connsiteY230" fmla="*/ 916448 h 1162050"/>
                              <a:gd name="connsiteX231" fmla="*/ 1455668 w 3219450"/>
                              <a:gd name="connsiteY231" fmla="*/ 901008 h 1162050"/>
                              <a:gd name="connsiteX232" fmla="*/ 1461954 w 3219450"/>
                              <a:gd name="connsiteY232" fmla="*/ 884168 h 1162050"/>
                              <a:gd name="connsiteX233" fmla="*/ 1468241 w 3219450"/>
                              <a:gd name="connsiteY233" fmla="*/ 867328 h 1162050"/>
                              <a:gd name="connsiteX234" fmla="*/ 1474537 w 3219450"/>
                              <a:gd name="connsiteY234" fmla="*/ 849087 h 1162050"/>
                              <a:gd name="connsiteX235" fmla="*/ 1480823 w 3219450"/>
                              <a:gd name="connsiteY235" fmla="*/ 830837 h 1162050"/>
                              <a:gd name="connsiteX236" fmla="*/ 1487110 w 3219450"/>
                              <a:gd name="connsiteY236" fmla="*/ 812597 h 1162050"/>
                              <a:gd name="connsiteX237" fmla="*/ 1493396 w 3219450"/>
                              <a:gd name="connsiteY237" fmla="*/ 792947 h 1162050"/>
                              <a:gd name="connsiteX238" fmla="*/ 1499683 w 3219450"/>
                              <a:gd name="connsiteY238" fmla="*/ 773297 h 1162050"/>
                              <a:gd name="connsiteX239" fmla="*/ 1505969 w 3219450"/>
                              <a:gd name="connsiteY239" fmla="*/ 753646 h 1162050"/>
                              <a:gd name="connsiteX240" fmla="*/ 1512265 w 3219450"/>
                              <a:gd name="connsiteY240" fmla="*/ 732596 h 1162050"/>
                              <a:gd name="connsiteX241" fmla="*/ 1518552 w 3219450"/>
                              <a:gd name="connsiteY241" fmla="*/ 711546 h 1162050"/>
                              <a:gd name="connsiteX242" fmla="*/ 1524838 w 3219450"/>
                              <a:gd name="connsiteY242" fmla="*/ 690496 h 1162050"/>
                              <a:gd name="connsiteX243" fmla="*/ 1531125 w 3219450"/>
                              <a:gd name="connsiteY243" fmla="*/ 670846 h 1162050"/>
                              <a:gd name="connsiteX244" fmla="*/ 1537411 w 3219450"/>
                              <a:gd name="connsiteY244" fmla="*/ 649796 h 1162050"/>
                              <a:gd name="connsiteX245" fmla="*/ 1543698 w 3219450"/>
                              <a:gd name="connsiteY245" fmla="*/ 628745 h 1162050"/>
                              <a:gd name="connsiteX246" fmla="*/ 1549994 w 3219450"/>
                              <a:gd name="connsiteY246" fmla="*/ 606285 h 1162050"/>
                              <a:gd name="connsiteX247" fmla="*/ 1556280 w 3219450"/>
                              <a:gd name="connsiteY247" fmla="*/ 585235 h 1162050"/>
                              <a:gd name="connsiteX248" fmla="*/ 1562567 w 3219450"/>
                              <a:gd name="connsiteY248" fmla="*/ 561375 h 1162050"/>
                              <a:gd name="connsiteX249" fmla="*/ 1568853 w 3219450"/>
                              <a:gd name="connsiteY249" fmla="*/ 540325 h 1162050"/>
                              <a:gd name="connsiteX250" fmla="*/ 1575140 w 3219450"/>
                              <a:gd name="connsiteY250" fmla="*/ 517874 h 1162050"/>
                              <a:gd name="connsiteX251" fmla="*/ 1581426 w 3219450"/>
                              <a:gd name="connsiteY251" fmla="*/ 496814 h 1162050"/>
                              <a:gd name="connsiteX252" fmla="*/ 1587713 w 3219450"/>
                              <a:gd name="connsiteY252" fmla="*/ 475764 h 1162050"/>
                              <a:gd name="connsiteX253" fmla="*/ 1594009 w 3219450"/>
                              <a:gd name="connsiteY253" fmla="*/ 453314 h 1162050"/>
                              <a:gd name="connsiteX254" fmla="*/ 1600295 w 3219450"/>
                              <a:gd name="connsiteY254" fmla="*/ 433664 h 1162050"/>
                              <a:gd name="connsiteX255" fmla="*/ 1606582 w 3219450"/>
                              <a:gd name="connsiteY255" fmla="*/ 411213 h 1162050"/>
                              <a:gd name="connsiteX256" fmla="*/ 1612868 w 3219450"/>
                              <a:gd name="connsiteY256" fmla="*/ 390154 h 1162050"/>
                              <a:gd name="connsiteX257" fmla="*/ 1619155 w 3219450"/>
                              <a:gd name="connsiteY257" fmla="*/ 369103 h 1162050"/>
                              <a:gd name="connsiteX258" fmla="*/ 1625441 w 3219450"/>
                              <a:gd name="connsiteY258" fmla="*/ 349453 h 1162050"/>
                              <a:gd name="connsiteX259" fmla="*/ 1631737 w 3219450"/>
                              <a:gd name="connsiteY259" fmla="*/ 328403 h 1162050"/>
                              <a:gd name="connsiteX260" fmla="*/ 1638024 w 3219450"/>
                              <a:gd name="connsiteY260" fmla="*/ 308753 h 1162050"/>
                              <a:gd name="connsiteX261" fmla="*/ 1644310 w 3219450"/>
                              <a:gd name="connsiteY261" fmla="*/ 290513 h 1162050"/>
                              <a:gd name="connsiteX262" fmla="*/ 1650597 w 3219450"/>
                              <a:gd name="connsiteY262" fmla="*/ 272272 h 1162050"/>
                              <a:gd name="connsiteX263" fmla="*/ 1656883 w 3219450"/>
                              <a:gd name="connsiteY263" fmla="*/ 252622 h 1162050"/>
                              <a:gd name="connsiteX264" fmla="*/ 1663170 w 3219450"/>
                              <a:gd name="connsiteY264" fmla="*/ 235782 h 1162050"/>
                              <a:gd name="connsiteX265" fmla="*/ 1669456 w 3219450"/>
                              <a:gd name="connsiteY265" fmla="*/ 218942 h 1162050"/>
                              <a:gd name="connsiteX266" fmla="*/ 1675752 w 3219450"/>
                              <a:gd name="connsiteY266" fmla="*/ 202092 h 1162050"/>
                              <a:gd name="connsiteX267" fmla="*/ 1682039 w 3219450"/>
                              <a:gd name="connsiteY267" fmla="*/ 185252 h 1162050"/>
                              <a:gd name="connsiteX268" fmla="*/ 1688325 w 3219450"/>
                              <a:gd name="connsiteY268" fmla="*/ 171222 h 1162050"/>
                              <a:gd name="connsiteX269" fmla="*/ 1694612 w 3219450"/>
                              <a:gd name="connsiteY269" fmla="*/ 155781 h 1162050"/>
                              <a:gd name="connsiteX270" fmla="*/ 1700898 w 3219450"/>
                              <a:gd name="connsiteY270" fmla="*/ 141751 h 1162050"/>
                              <a:gd name="connsiteX271" fmla="*/ 1707185 w 3219450"/>
                              <a:gd name="connsiteY271" fmla="*/ 127711 h 1162050"/>
                              <a:gd name="connsiteX272" fmla="*/ 1713481 w 3219450"/>
                              <a:gd name="connsiteY272" fmla="*/ 115081 h 1162050"/>
                              <a:gd name="connsiteX273" fmla="*/ 1719767 w 3219450"/>
                              <a:gd name="connsiteY273" fmla="*/ 102451 h 1162050"/>
                              <a:gd name="connsiteX274" fmla="*/ 1726054 w 3219450"/>
                              <a:gd name="connsiteY274" fmla="*/ 89821 h 1162050"/>
                              <a:gd name="connsiteX275" fmla="*/ 1732340 w 3219450"/>
                              <a:gd name="connsiteY275" fmla="*/ 80000 h 1162050"/>
                              <a:gd name="connsiteX276" fmla="*/ 1738627 w 3219450"/>
                              <a:gd name="connsiteY276" fmla="*/ 70171 h 1162050"/>
                              <a:gd name="connsiteX277" fmla="*/ 1744913 w 3219450"/>
                              <a:gd name="connsiteY277" fmla="*/ 60350 h 1162050"/>
                              <a:gd name="connsiteX278" fmla="*/ 1751209 w 3219450"/>
                              <a:gd name="connsiteY278" fmla="*/ 51930 h 1162050"/>
                              <a:gd name="connsiteX279" fmla="*/ 1757496 w 3219450"/>
                              <a:gd name="connsiteY279" fmla="*/ 43510 h 1162050"/>
                              <a:gd name="connsiteX280" fmla="*/ 1763782 w 3219450"/>
                              <a:gd name="connsiteY280" fmla="*/ 36490 h 1162050"/>
                              <a:gd name="connsiteX281" fmla="*/ 1770069 w 3219450"/>
                              <a:gd name="connsiteY281" fmla="*/ 30880 h 1162050"/>
                              <a:gd name="connsiteX282" fmla="*/ 1776355 w 3219450"/>
                              <a:gd name="connsiteY282" fmla="*/ 23860 h 1162050"/>
                              <a:gd name="connsiteX283" fmla="*/ 1782642 w 3219450"/>
                              <a:gd name="connsiteY283" fmla="*/ 18240 h 1162050"/>
                              <a:gd name="connsiteX284" fmla="*/ 1788928 w 3219450"/>
                              <a:gd name="connsiteY284" fmla="*/ 14030 h 1162050"/>
                              <a:gd name="connsiteX285" fmla="*/ 1795224 w 3219450"/>
                              <a:gd name="connsiteY285" fmla="*/ 9820 h 1162050"/>
                              <a:gd name="connsiteX286" fmla="*/ 1801511 w 3219450"/>
                              <a:gd name="connsiteY286" fmla="*/ 5610 h 1162050"/>
                              <a:gd name="connsiteX287" fmla="*/ 1807797 w 3219450"/>
                              <a:gd name="connsiteY287" fmla="*/ 2810 h 1162050"/>
                              <a:gd name="connsiteX288" fmla="*/ 1814084 w 3219450"/>
                              <a:gd name="connsiteY288" fmla="*/ 2810 h 1162050"/>
                              <a:gd name="connsiteX289" fmla="*/ 1820370 w 3219450"/>
                              <a:gd name="connsiteY289" fmla="*/ 0 h 1162050"/>
                              <a:gd name="connsiteX290" fmla="*/ 1826657 w 3219450"/>
                              <a:gd name="connsiteY290" fmla="*/ 0 h 1162050"/>
                              <a:gd name="connsiteX291" fmla="*/ 1834001 w 3219450"/>
                              <a:gd name="connsiteY291" fmla="*/ 0 h 1162050"/>
                              <a:gd name="connsiteX292" fmla="*/ 1840287 w 3219450"/>
                              <a:gd name="connsiteY292" fmla="*/ 0 h 1162050"/>
                              <a:gd name="connsiteX293" fmla="*/ 1846574 w 3219450"/>
                              <a:gd name="connsiteY293" fmla="*/ 1400 h 1162050"/>
                              <a:gd name="connsiteX294" fmla="*/ 1852860 w 3219450"/>
                              <a:gd name="connsiteY294" fmla="*/ 2810 h 1162050"/>
                              <a:gd name="connsiteX295" fmla="*/ 1859147 w 3219450"/>
                              <a:gd name="connsiteY295" fmla="*/ 5610 h 1162050"/>
                              <a:gd name="connsiteX296" fmla="*/ 1865433 w 3219450"/>
                              <a:gd name="connsiteY296" fmla="*/ 8420 h 1162050"/>
                              <a:gd name="connsiteX297" fmla="*/ 1870672 w 3219450"/>
                              <a:gd name="connsiteY297" fmla="*/ 12630 h 1162050"/>
                              <a:gd name="connsiteX298" fmla="*/ 1876968 w 3219450"/>
                              <a:gd name="connsiteY298" fmla="*/ 16840 h 1162050"/>
                              <a:gd name="connsiteX299" fmla="*/ 1883255 w 3219450"/>
                              <a:gd name="connsiteY299" fmla="*/ 21050 h 1162050"/>
                              <a:gd name="connsiteX300" fmla="*/ 1889541 w 3219450"/>
                              <a:gd name="connsiteY300" fmla="*/ 26670 h 1162050"/>
                              <a:gd name="connsiteX301" fmla="*/ 1895827 w 3219450"/>
                              <a:gd name="connsiteY301" fmla="*/ 32280 h 1162050"/>
                              <a:gd name="connsiteX302" fmla="*/ 1902114 w 3219450"/>
                              <a:gd name="connsiteY302" fmla="*/ 39300 h 1162050"/>
                              <a:gd name="connsiteX303" fmla="*/ 1908400 w 3219450"/>
                              <a:gd name="connsiteY303" fmla="*/ 44910 h 1162050"/>
                              <a:gd name="connsiteX304" fmla="*/ 1914697 w 3219450"/>
                              <a:gd name="connsiteY304" fmla="*/ 53330 h 1162050"/>
                              <a:gd name="connsiteX305" fmla="*/ 1920983 w 3219450"/>
                              <a:gd name="connsiteY305" fmla="*/ 60350 h 1162050"/>
                              <a:gd name="connsiteX306" fmla="*/ 1928317 w 3219450"/>
                              <a:gd name="connsiteY306" fmla="*/ 68771 h 1162050"/>
                              <a:gd name="connsiteX307" fmla="*/ 1934604 w 3219450"/>
                              <a:gd name="connsiteY307" fmla="*/ 77191 h 1162050"/>
                              <a:gd name="connsiteX308" fmla="*/ 1940890 w 3219450"/>
                              <a:gd name="connsiteY308" fmla="*/ 85611 h 1162050"/>
                              <a:gd name="connsiteX309" fmla="*/ 1947177 w 3219450"/>
                              <a:gd name="connsiteY309" fmla="*/ 94031 h 1162050"/>
                              <a:gd name="connsiteX310" fmla="*/ 1953473 w 3219450"/>
                              <a:gd name="connsiteY310" fmla="*/ 103851 h 1162050"/>
                              <a:gd name="connsiteX311" fmla="*/ 1959759 w 3219450"/>
                              <a:gd name="connsiteY311" fmla="*/ 113681 h 1162050"/>
                              <a:gd name="connsiteX312" fmla="*/ 1966046 w 3219450"/>
                              <a:gd name="connsiteY312" fmla="*/ 123501 h 1162050"/>
                              <a:gd name="connsiteX313" fmla="*/ 1972332 w 3219450"/>
                              <a:gd name="connsiteY313" fmla="*/ 133331 h 1162050"/>
                              <a:gd name="connsiteX314" fmla="*/ 1978619 w 3219450"/>
                              <a:gd name="connsiteY314" fmla="*/ 143151 h 1162050"/>
                              <a:gd name="connsiteX315" fmla="*/ 1984905 w 3219450"/>
                              <a:gd name="connsiteY315" fmla="*/ 154381 h 1162050"/>
                              <a:gd name="connsiteX316" fmla="*/ 1991192 w 3219450"/>
                              <a:gd name="connsiteY316" fmla="*/ 164202 h 1162050"/>
                              <a:gd name="connsiteX317" fmla="*/ 1997488 w 3219450"/>
                              <a:gd name="connsiteY317" fmla="*/ 175431 h 1162050"/>
                              <a:gd name="connsiteX318" fmla="*/ 2003774 w 3219450"/>
                              <a:gd name="connsiteY318" fmla="*/ 185252 h 1162050"/>
                              <a:gd name="connsiteX319" fmla="*/ 2010061 w 3219450"/>
                              <a:gd name="connsiteY319" fmla="*/ 197882 h 1162050"/>
                              <a:gd name="connsiteX320" fmla="*/ 2016347 w 3219450"/>
                              <a:gd name="connsiteY320" fmla="*/ 209112 h 1162050"/>
                              <a:gd name="connsiteX321" fmla="*/ 2022634 w 3219450"/>
                              <a:gd name="connsiteY321" fmla="*/ 220342 h 1162050"/>
                              <a:gd name="connsiteX322" fmla="*/ 2028920 w 3219450"/>
                              <a:gd name="connsiteY322" fmla="*/ 231572 h 1162050"/>
                              <a:gd name="connsiteX323" fmla="*/ 2035216 w 3219450"/>
                              <a:gd name="connsiteY323" fmla="*/ 242792 h 1162050"/>
                              <a:gd name="connsiteX324" fmla="*/ 2041503 w 3219450"/>
                              <a:gd name="connsiteY324" fmla="*/ 254022 h 1162050"/>
                              <a:gd name="connsiteX325" fmla="*/ 2047789 w 3219450"/>
                              <a:gd name="connsiteY325" fmla="*/ 266652 h 1162050"/>
                              <a:gd name="connsiteX326" fmla="*/ 2054076 w 3219450"/>
                              <a:gd name="connsiteY326" fmla="*/ 279283 h 1162050"/>
                              <a:gd name="connsiteX327" fmla="*/ 2060362 w 3219450"/>
                              <a:gd name="connsiteY327" fmla="*/ 291913 h 1162050"/>
                              <a:gd name="connsiteX328" fmla="*/ 2066649 w 3219450"/>
                              <a:gd name="connsiteY328" fmla="*/ 303143 h 1162050"/>
                              <a:gd name="connsiteX329" fmla="*/ 2072945 w 3219450"/>
                              <a:gd name="connsiteY329" fmla="*/ 317173 h 1162050"/>
                              <a:gd name="connsiteX330" fmla="*/ 2079231 w 3219450"/>
                              <a:gd name="connsiteY330" fmla="*/ 328403 h 1162050"/>
                              <a:gd name="connsiteX331" fmla="*/ 2085518 w 3219450"/>
                              <a:gd name="connsiteY331" fmla="*/ 341033 h 1162050"/>
                              <a:gd name="connsiteX332" fmla="*/ 2091804 w 3219450"/>
                              <a:gd name="connsiteY332" fmla="*/ 353663 h 1162050"/>
                              <a:gd name="connsiteX333" fmla="*/ 2098091 w 3219450"/>
                              <a:gd name="connsiteY333" fmla="*/ 364893 h 1162050"/>
                              <a:gd name="connsiteX334" fmla="*/ 2104377 w 3219450"/>
                              <a:gd name="connsiteY334" fmla="*/ 377523 h 1162050"/>
                              <a:gd name="connsiteX335" fmla="*/ 2110664 w 3219450"/>
                              <a:gd name="connsiteY335" fmla="*/ 390154 h 1162050"/>
                              <a:gd name="connsiteX336" fmla="*/ 2116960 w 3219450"/>
                              <a:gd name="connsiteY336" fmla="*/ 401384 h 1162050"/>
                              <a:gd name="connsiteX337" fmla="*/ 2123246 w 3219450"/>
                              <a:gd name="connsiteY337" fmla="*/ 414014 h 1162050"/>
                              <a:gd name="connsiteX338" fmla="*/ 2129533 w 3219450"/>
                              <a:gd name="connsiteY338" fmla="*/ 425244 h 1162050"/>
                              <a:gd name="connsiteX339" fmla="*/ 2135819 w 3219450"/>
                              <a:gd name="connsiteY339" fmla="*/ 439274 h 1162050"/>
                              <a:gd name="connsiteX340" fmla="*/ 2142106 w 3219450"/>
                              <a:gd name="connsiteY340" fmla="*/ 450504 h 1162050"/>
                              <a:gd name="connsiteX341" fmla="*/ 2148393 w 3219450"/>
                              <a:gd name="connsiteY341" fmla="*/ 461734 h 1162050"/>
                              <a:gd name="connsiteX342" fmla="*/ 2154688 w 3219450"/>
                              <a:gd name="connsiteY342" fmla="*/ 472964 h 1162050"/>
                              <a:gd name="connsiteX343" fmla="*/ 2160975 w 3219450"/>
                              <a:gd name="connsiteY343" fmla="*/ 485594 h 1162050"/>
                              <a:gd name="connsiteX344" fmla="*/ 2167261 w 3219450"/>
                              <a:gd name="connsiteY344" fmla="*/ 496814 h 1162050"/>
                              <a:gd name="connsiteX345" fmla="*/ 2173548 w 3219450"/>
                              <a:gd name="connsiteY345" fmla="*/ 508045 h 1162050"/>
                              <a:gd name="connsiteX346" fmla="*/ 2179835 w 3219450"/>
                              <a:gd name="connsiteY346" fmla="*/ 519274 h 1162050"/>
                              <a:gd name="connsiteX347" fmla="*/ 2186121 w 3219450"/>
                              <a:gd name="connsiteY347" fmla="*/ 530505 h 1162050"/>
                              <a:gd name="connsiteX348" fmla="*/ 2192408 w 3219450"/>
                              <a:gd name="connsiteY348" fmla="*/ 541725 h 1162050"/>
                              <a:gd name="connsiteX349" fmla="*/ 2198703 w 3219450"/>
                              <a:gd name="connsiteY349" fmla="*/ 552955 h 1162050"/>
                              <a:gd name="connsiteX350" fmla="*/ 2204990 w 3219450"/>
                              <a:gd name="connsiteY350" fmla="*/ 562785 h 1162050"/>
                              <a:gd name="connsiteX351" fmla="*/ 2211276 w 3219450"/>
                              <a:gd name="connsiteY351" fmla="*/ 574005 h 1162050"/>
                              <a:gd name="connsiteX352" fmla="*/ 2217563 w 3219450"/>
                              <a:gd name="connsiteY352" fmla="*/ 585235 h 1162050"/>
                              <a:gd name="connsiteX353" fmla="*/ 2223850 w 3219450"/>
                              <a:gd name="connsiteY353" fmla="*/ 595055 h 1162050"/>
                              <a:gd name="connsiteX354" fmla="*/ 2230136 w 3219450"/>
                              <a:gd name="connsiteY354" fmla="*/ 604885 h 1162050"/>
                              <a:gd name="connsiteX355" fmla="*/ 2236432 w 3219450"/>
                              <a:gd name="connsiteY355" fmla="*/ 616115 h 1162050"/>
                              <a:gd name="connsiteX356" fmla="*/ 2242718 w 3219450"/>
                              <a:gd name="connsiteY356" fmla="*/ 625935 h 1162050"/>
                              <a:gd name="connsiteX357" fmla="*/ 2249005 w 3219450"/>
                              <a:gd name="connsiteY357" fmla="*/ 637165 h 1162050"/>
                              <a:gd name="connsiteX358" fmla="*/ 2255292 w 3219450"/>
                              <a:gd name="connsiteY358" fmla="*/ 646986 h 1162050"/>
                              <a:gd name="connsiteX359" fmla="*/ 2261578 w 3219450"/>
                              <a:gd name="connsiteY359" fmla="*/ 655406 h 1162050"/>
                              <a:gd name="connsiteX360" fmla="*/ 2267865 w 3219450"/>
                              <a:gd name="connsiteY360" fmla="*/ 665236 h 1162050"/>
                              <a:gd name="connsiteX361" fmla="*/ 2274160 w 3219450"/>
                              <a:gd name="connsiteY361" fmla="*/ 675056 h 1162050"/>
                              <a:gd name="connsiteX362" fmla="*/ 2280447 w 3219450"/>
                              <a:gd name="connsiteY362" fmla="*/ 683476 h 1162050"/>
                              <a:gd name="connsiteX363" fmla="*/ 2286734 w 3219450"/>
                              <a:gd name="connsiteY363" fmla="*/ 693296 h 1162050"/>
                              <a:gd name="connsiteX364" fmla="*/ 2293020 w 3219450"/>
                              <a:gd name="connsiteY364" fmla="*/ 701726 h 1162050"/>
                              <a:gd name="connsiteX365" fmla="*/ 2299307 w 3219450"/>
                              <a:gd name="connsiteY365" fmla="*/ 711546 h 1162050"/>
                              <a:gd name="connsiteX366" fmla="*/ 2305593 w 3219450"/>
                              <a:gd name="connsiteY366" fmla="*/ 719966 h 1162050"/>
                              <a:gd name="connsiteX367" fmla="*/ 2311880 w 3219450"/>
                              <a:gd name="connsiteY367" fmla="*/ 728386 h 1162050"/>
                              <a:gd name="connsiteX368" fmla="*/ 2319223 w 3219450"/>
                              <a:gd name="connsiteY368" fmla="*/ 736807 h 1162050"/>
                              <a:gd name="connsiteX369" fmla="*/ 2325510 w 3219450"/>
                              <a:gd name="connsiteY369" fmla="*/ 743826 h 1162050"/>
                              <a:gd name="connsiteX370" fmla="*/ 2331796 w 3219450"/>
                              <a:gd name="connsiteY370" fmla="*/ 753646 h 1162050"/>
                              <a:gd name="connsiteX371" fmla="*/ 2338083 w 3219450"/>
                              <a:gd name="connsiteY371" fmla="*/ 762067 h 1162050"/>
                              <a:gd name="connsiteX372" fmla="*/ 2343322 w 3219450"/>
                              <a:gd name="connsiteY372" fmla="*/ 769087 h 1162050"/>
                              <a:gd name="connsiteX373" fmla="*/ 2349608 w 3219450"/>
                              <a:gd name="connsiteY373" fmla="*/ 777507 h 1162050"/>
                              <a:gd name="connsiteX374" fmla="*/ 2355904 w 3219450"/>
                              <a:gd name="connsiteY374" fmla="*/ 784527 h 1162050"/>
                              <a:gd name="connsiteX375" fmla="*/ 2362191 w 3219450"/>
                              <a:gd name="connsiteY375" fmla="*/ 791537 h 1162050"/>
                              <a:gd name="connsiteX376" fmla="*/ 2368477 w 3219450"/>
                              <a:gd name="connsiteY376" fmla="*/ 799967 h 1162050"/>
                              <a:gd name="connsiteX377" fmla="*/ 2374764 w 3219450"/>
                              <a:gd name="connsiteY377" fmla="*/ 806977 h 1162050"/>
                              <a:gd name="connsiteX378" fmla="*/ 2381050 w 3219450"/>
                              <a:gd name="connsiteY378" fmla="*/ 815397 h 1162050"/>
                              <a:gd name="connsiteX379" fmla="*/ 2387337 w 3219450"/>
                              <a:gd name="connsiteY379" fmla="*/ 822417 h 1162050"/>
                              <a:gd name="connsiteX380" fmla="*/ 2393623 w 3219450"/>
                              <a:gd name="connsiteY380" fmla="*/ 829437 h 1162050"/>
                              <a:gd name="connsiteX381" fmla="*/ 2399919 w 3219450"/>
                              <a:gd name="connsiteY381" fmla="*/ 836448 h 1162050"/>
                              <a:gd name="connsiteX382" fmla="*/ 2406206 w 3219450"/>
                              <a:gd name="connsiteY382" fmla="*/ 842067 h 1162050"/>
                              <a:gd name="connsiteX383" fmla="*/ 2413540 w 3219450"/>
                              <a:gd name="connsiteY383" fmla="*/ 849087 h 1162050"/>
                              <a:gd name="connsiteX384" fmla="*/ 2419826 w 3219450"/>
                              <a:gd name="connsiteY384" fmla="*/ 854697 h 1162050"/>
                              <a:gd name="connsiteX385" fmla="*/ 2426113 w 3219450"/>
                              <a:gd name="connsiteY385" fmla="*/ 860308 h 1162050"/>
                              <a:gd name="connsiteX386" fmla="*/ 2432399 w 3219450"/>
                              <a:gd name="connsiteY386" fmla="*/ 867328 h 1162050"/>
                              <a:gd name="connsiteX387" fmla="*/ 2438695 w 3219450"/>
                              <a:gd name="connsiteY387" fmla="*/ 872938 h 1162050"/>
                              <a:gd name="connsiteX388" fmla="*/ 2444982 w 3219450"/>
                              <a:gd name="connsiteY388" fmla="*/ 879958 h 1162050"/>
                              <a:gd name="connsiteX389" fmla="*/ 2451269 w 3219450"/>
                              <a:gd name="connsiteY389" fmla="*/ 885568 h 1162050"/>
                              <a:gd name="connsiteX390" fmla="*/ 2457555 w 3219450"/>
                              <a:gd name="connsiteY390" fmla="*/ 891187 h 1162050"/>
                              <a:gd name="connsiteX391" fmla="*/ 2463841 w 3219450"/>
                              <a:gd name="connsiteY391" fmla="*/ 896798 h 1162050"/>
                              <a:gd name="connsiteX392" fmla="*/ 2470128 w 3219450"/>
                              <a:gd name="connsiteY392" fmla="*/ 902418 h 1162050"/>
                              <a:gd name="connsiteX393" fmla="*/ 2476424 w 3219450"/>
                              <a:gd name="connsiteY393" fmla="*/ 908028 h 1162050"/>
                              <a:gd name="connsiteX394" fmla="*/ 2482711 w 3219450"/>
                              <a:gd name="connsiteY394" fmla="*/ 912238 h 1162050"/>
                              <a:gd name="connsiteX395" fmla="*/ 2488997 w 3219450"/>
                              <a:gd name="connsiteY395" fmla="*/ 917848 h 1162050"/>
                              <a:gd name="connsiteX396" fmla="*/ 2495283 w 3219450"/>
                              <a:gd name="connsiteY396" fmla="*/ 923468 h 1162050"/>
                              <a:gd name="connsiteX397" fmla="*/ 2500522 w 3219450"/>
                              <a:gd name="connsiteY397" fmla="*/ 929078 h 1162050"/>
                              <a:gd name="connsiteX398" fmla="*/ 2507856 w 3219450"/>
                              <a:gd name="connsiteY398" fmla="*/ 933288 h 1162050"/>
                              <a:gd name="connsiteX399" fmla="*/ 2514143 w 3219450"/>
                              <a:gd name="connsiteY399" fmla="*/ 937498 h 1162050"/>
                              <a:gd name="connsiteX400" fmla="*/ 2520439 w 3219450"/>
                              <a:gd name="connsiteY400" fmla="*/ 943108 h 1162050"/>
                              <a:gd name="connsiteX401" fmla="*/ 2526726 w 3219450"/>
                              <a:gd name="connsiteY401" fmla="*/ 947328 h 1162050"/>
                              <a:gd name="connsiteX402" fmla="*/ 2533012 w 3219450"/>
                              <a:gd name="connsiteY402" fmla="*/ 951538 h 1162050"/>
                              <a:gd name="connsiteX403" fmla="*/ 2539298 w 3219450"/>
                              <a:gd name="connsiteY403" fmla="*/ 957148 h 1162050"/>
                              <a:gd name="connsiteX404" fmla="*/ 2545585 w 3219450"/>
                              <a:gd name="connsiteY404" fmla="*/ 961358 h 1162050"/>
                              <a:gd name="connsiteX405" fmla="*/ 2551871 w 3219450"/>
                              <a:gd name="connsiteY405" fmla="*/ 965568 h 1162050"/>
                              <a:gd name="connsiteX406" fmla="*/ 2558168 w 3219450"/>
                              <a:gd name="connsiteY406" fmla="*/ 969778 h 1162050"/>
                              <a:gd name="connsiteX407" fmla="*/ 2564454 w 3219450"/>
                              <a:gd name="connsiteY407" fmla="*/ 973989 h 1162050"/>
                              <a:gd name="connsiteX408" fmla="*/ 2570741 w 3219450"/>
                              <a:gd name="connsiteY408" fmla="*/ 976798 h 1162050"/>
                              <a:gd name="connsiteX409" fmla="*/ 2577027 w 3219450"/>
                              <a:gd name="connsiteY409" fmla="*/ 981008 h 1162050"/>
                              <a:gd name="connsiteX410" fmla="*/ 2583313 w 3219450"/>
                              <a:gd name="connsiteY410" fmla="*/ 985218 h 1162050"/>
                              <a:gd name="connsiteX411" fmla="*/ 2589600 w 3219450"/>
                              <a:gd name="connsiteY411" fmla="*/ 989429 h 1162050"/>
                              <a:gd name="connsiteX412" fmla="*/ 2595886 w 3219450"/>
                              <a:gd name="connsiteY412" fmla="*/ 992238 h 1162050"/>
                              <a:gd name="connsiteX413" fmla="*/ 2602183 w 3219450"/>
                              <a:gd name="connsiteY413" fmla="*/ 996449 h 1162050"/>
                              <a:gd name="connsiteX414" fmla="*/ 2608469 w 3219450"/>
                              <a:gd name="connsiteY414" fmla="*/ 999249 h 1162050"/>
                              <a:gd name="connsiteX415" fmla="*/ 2614756 w 3219450"/>
                              <a:gd name="connsiteY415" fmla="*/ 1003459 h 1162050"/>
                              <a:gd name="connsiteX416" fmla="*/ 2621042 w 3219450"/>
                              <a:gd name="connsiteY416" fmla="*/ 1006269 h 1162050"/>
                              <a:gd name="connsiteX417" fmla="*/ 2627328 w 3219450"/>
                              <a:gd name="connsiteY417" fmla="*/ 1010479 h 1162050"/>
                              <a:gd name="connsiteX418" fmla="*/ 2633615 w 3219450"/>
                              <a:gd name="connsiteY418" fmla="*/ 1013288 h 1162050"/>
                              <a:gd name="connsiteX419" fmla="*/ 2639911 w 3219450"/>
                              <a:gd name="connsiteY419" fmla="*/ 1016089 h 1162050"/>
                              <a:gd name="connsiteX420" fmla="*/ 2646198 w 3219450"/>
                              <a:gd name="connsiteY420" fmla="*/ 1020299 h 1162050"/>
                              <a:gd name="connsiteX421" fmla="*/ 2652484 w 3219450"/>
                              <a:gd name="connsiteY421" fmla="*/ 1023109 h 1162050"/>
                              <a:gd name="connsiteX422" fmla="*/ 2658770 w 3219450"/>
                              <a:gd name="connsiteY422" fmla="*/ 1025919 h 1162050"/>
                              <a:gd name="connsiteX423" fmla="*/ 2665057 w 3219450"/>
                              <a:gd name="connsiteY423" fmla="*/ 1028719 h 1162050"/>
                              <a:gd name="connsiteX424" fmla="*/ 2671343 w 3219450"/>
                              <a:gd name="connsiteY424" fmla="*/ 1031529 h 1162050"/>
                              <a:gd name="connsiteX425" fmla="*/ 2677640 w 3219450"/>
                              <a:gd name="connsiteY425" fmla="*/ 1034339 h 1162050"/>
                              <a:gd name="connsiteX426" fmla="*/ 2683926 w 3219450"/>
                              <a:gd name="connsiteY426" fmla="*/ 1037139 h 1162050"/>
                              <a:gd name="connsiteX427" fmla="*/ 2690213 w 3219450"/>
                              <a:gd name="connsiteY427" fmla="*/ 1038549 h 1162050"/>
                              <a:gd name="connsiteX428" fmla="*/ 2696499 w 3219450"/>
                              <a:gd name="connsiteY428" fmla="*/ 1042759 h 1162050"/>
                              <a:gd name="connsiteX429" fmla="*/ 2702785 w 3219450"/>
                              <a:gd name="connsiteY429" fmla="*/ 1045569 h 1162050"/>
                              <a:gd name="connsiteX430" fmla="*/ 2709072 w 3219450"/>
                              <a:gd name="connsiteY430" fmla="*/ 1046969 h 1162050"/>
                              <a:gd name="connsiteX431" fmla="*/ 2715359 w 3219450"/>
                              <a:gd name="connsiteY431" fmla="*/ 1049779 h 1162050"/>
                              <a:gd name="connsiteX432" fmla="*/ 2721655 w 3219450"/>
                              <a:gd name="connsiteY432" fmla="*/ 1051179 h 1162050"/>
                              <a:gd name="connsiteX433" fmla="*/ 2727941 w 3219450"/>
                              <a:gd name="connsiteY433" fmla="*/ 1053989 h 1162050"/>
                              <a:gd name="connsiteX434" fmla="*/ 2734228 w 3219450"/>
                              <a:gd name="connsiteY434" fmla="*/ 1055389 h 1162050"/>
                              <a:gd name="connsiteX435" fmla="*/ 2740514 w 3219450"/>
                              <a:gd name="connsiteY435" fmla="*/ 1058199 h 1162050"/>
                              <a:gd name="connsiteX436" fmla="*/ 2746800 w 3219450"/>
                              <a:gd name="connsiteY436" fmla="*/ 1060999 h 1162050"/>
                              <a:gd name="connsiteX437" fmla="*/ 2753087 w 3219450"/>
                              <a:gd name="connsiteY437" fmla="*/ 1062409 h 1162050"/>
                              <a:gd name="connsiteX438" fmla="*/ 2759383 w 3219450"/>
                              <a:gd name="connsiteY438" fmla="*/ 1063809 h 1162050"/>
                              <a:gd name="connsiteX439" fmla="*/ 2765670 w 3219450"/>
                              <a:gd name="connsiteY439" fmla="*/ 1066619 h 1162050"/>
                              <a:gd name="connsiteX440" fmla="*/ 2771956 w 3219450"/>
                              <a:gd name="connsiteY440" fmla="*/ 1068019 h 1162050"/>
                              <a:gd name="connsiteX441" fmla="*/ 2778242 w 3219450"/>
                              <a:gd name="connsiteY441" fmla="*/ 1070829 h 1162050"/>
                              <a:gd name="connsiteX442" fmla="*/ 2784529 w 3219450"/>
                              <a:gd name="connsiteY442" fmla="*/ 1072229 h 1162050"/>
                              <a:gd name="connsiteX443" fmla="*/ 2790816 w 3219450"/>
                              <a:gd name="connsiteY443" fmla="*/ 1073630 h 1162050"/>
                              <a:gd name="connsiteX444" fmla="*/ 2797112 w 3219450"/>
                              <a:gd name="connsiteY444" fmla="*/ 1076439 h 1162050"/>
                              <a:gd name="connsiteX445" fmla="*/ 2803398 w 3219450"/>
                              <a:gd name="connsiteY445" fmla="*/ 1077840 h 1162050"/>
                              <a:gd name="connsiteX446" fmla="*/ 2809685 w 3219450"/>
                              <a:gd name="connsiteY446" fmla="*/ 1079249 h 1162050"/>
                              <a:gd name="connsiteX447" fmla="*/ 2815971 w 3219450"/>
                              <a:gd name="connsiteY447" fmla="*/ 1080650 h 1162050"/>
                              <a:gd name="connsiteX448" fmla="*/ 2822258 w 3219450"/>
                              <a:gd name="connsiteY448" fmla="*/ 1082050 h 1162050"/>
                              <a:gd name="connsiteX449" fmla="*/ 2828544 w 3219450"/>
                              <a:gd name="connsiteY449" fmla="*/ 1083459 h 1162050"/>
                              <a:gd name="connsiteX450" fmla="*/ 2834831 w 3219450"/>
                              <a:gd name="connsiteY450" fmla="*/ 1084859 h 1162050"/>
                              <a:gd name="connsiteX451" fmla="*/ 2841127 w 3219450"/>
                              <a:gd name="connsiteY451" fmla="*/ 1086260 h 1162050"/>
                              <a:gd name="connsiteX452" fmla="*/ 2847413 w 3219450"/>
                              <a:gd name="connsiteY452" fmla="*/ 1089070 h 1162050"/>
                              <a:gd name="connsiteX453" fmla="*/ 2853700 w 3219450"/>
                              <a:gd name="connsiteY453" fmla="*/ 1090479 h 1162050"/>
                              <a:gd name="connsiteX454" fmla="*/ 2859986 w 3219450"/>
                              <a:gd name="connsiteY454" fmla="*/ 1090479 h 1162050"/>
                              <a:gd name="connsiteX455" fmla="*/ 2866273 w 3219450"/>
                              <a:gd name="connsiteY455" fmla="*/ 1091879 h 1162050"/>
                              <a:gd name="connsiteX456" fmla="*/ 2872559 w 3219450"/>
                              <a:gd name="connsiteY456" fmla="*/ 1093280 h 1162050"/>
                              <a:gd name="connsiteX457" fmla="*/ 2878855 w 3219450"/>
                              <a:gd name="connsiteY457" fmla="*/ 1096090 h 1162050"/>
                              <a:gd name="connsiteX458" fmla="*/ 2885142 w 3219450"/>
                              <a:gd name="connsiteY458" fmla="*/ 1097489 h 1162050"/>
                              <a:gd name="connsiteX459" fmla="*/ 2891428 w 3219450"/>
                              <a:gd name="connsiteY459" fmla="*/ 1098899 h 1162050"/>
                              <a:gd name="connsiteX460" fmla="*/ 2897715 w 3219450"/>
                              <a:gd name="connsiteY460" fmla="*/ 1098899 h 1162050"/>
                              <a:gd name="connsiteX461" fmla="*/ 2905049 w 3219450"/>
                              <a:gd name="connsiteY461" fmla="*/ 1100299 h 1162050"/>
                              <a:gd name="connsiteX462" fmla="*/ 2911336 w 3219450"/>
                              <a:gd name="connsiteY462" fmla="*/ 1101700 h 1162050"/>
                              <a:gd name="connsiteX463" fmla="*/ 2917622 w 3219450"/>
                              <a:gd name="connsiteY463" fmla="*/ 1103109 h 1162050"/>
                              <a:gd name="connsiteX464" fmla="*/ 2923918 w 3219450"/>
                              <a:gd name="connsiteY464" fmla="*/ 1104510 h 1162050"/>
                              <a:gd name="connsiteX465" fmla="*/ 2930204 w 3219450"/>
                              <a:gd name="connsiteY465" fmla="*/ 1105910 h 1162050"/>
                              <a:gd name="connsiteX466" fmla="*/ 2936491 w 3219450"/>
                              <a:gd name="connsiteY466" fmla="*/ 1107319 h 1162050"/>
                              <a:gd name="connsiteX467" fmla="*/ 2942777 w 3219450"/>
                              <a:gd name="connsiteY467" fmla="*/ 1107319 h 1162050"/>
                              <a:gd name="connsiteX468" fmla="*/ 2949064 w 3219450"/>
                              <a:gd name="connsiteY468" fmla="*/ 1108720 h 1162050"/>
                              <a:gd name="connsiteX469" fmla="*/ 2955351 w 3219450"/>
                              <a:gd name="connsiteY469" fmla="*/ 1110120 h 1162050"/>
                              <a:gd name="connsiteX470" fmla="*/ 2961646 w 3219450"/>
                              <a:gd name="connsiteY470" fmla="*/ 1111530 h 1162050"/>
                              <a:gd name="connsiteX471" fmla="*/ 2966885 w 3219450"/>
                              <a:gd name="connsiteY471" fmla="*/ 1111530 h 1162050"/>
                              <a:gd name="connsiteX472" fmla="*/ 2973172 w 3219450"/>
                              <a:gd name="connsiteY472" fmla="*/ 1112930 h 1162050"/>
                              <a:gd name="connsiteX473" fmla="*/ 2979458 w 3219450"/>
                              <a:gd name="connsiteY473" fmla="*/ 1112930 h 1162050"/>
                              <a:gd name="connsiteX474" fmla="*/ 2985745 w 3219450"/>
                              <a:gd name="connsiteY474" fmla="*/ 1114330 h 1162050"/>
                              <a:gd name="connsiteX475" fmla="*/ 2992031 w 3219450"/>
                              <a:gd name="connsiteY475" fmla="*/ 1114330 h 1162050"/>
                              <a:gd name="connsiteX476" fmla="*/ 2999375 w 3219450"/>
                              <a:gd name="connsiteY476" fmla="*/ 1115740 h 1162050"/>
                              <a:gd name="connsiteX477" fmla="*/ 3005661 w 3219450"/>
                              <a:gd name="connsiteY477" fmla="*/ 1115740 h 1162050"/>
                              <a:gd name="connsiteX478" fmla="*/ 3011948 w 3219450"/>
                              <a:gd name="connsiteY478" fmla="*/ 1117140 h 1162050"/>
                              <a:gd name="connsiteX479" fmla="*/ 3018235 w 3219450"/>
                              <a:gd name="connsiteY479" fmla="*/ 1118540 h 1162050"/>
                              <a:gd name="connsiteX480" fmla="*/ 3024521 w 3219450"/>
                              <a:gd name="connsiteY480" fmla="*/ 1118540 h 1162050"/>
                              <a:gd name="connsiteX481" fmla="*/ 3030808 w 3219450"/>
                              <a:gd name="connsiteY481" fmla="*/ 1119949 h 1162050"/>
                              <a:gd name="connsiteX482" fmla="*/ 3037094 w 3219450"/>
                              <a:gd name="connsiteY482" fmla="*/ 1119949 h 1162050"/>
                              <a:gd name="connsiteX483" fmla="*/ 3043390 w 3219450"/>
                              <a:gd name="connsiteY483" fmla="*/ 1121350 h 1162050"/>
                              <a:gd name="connsiteX484" fmla="*/ 3049676 w 3219450"/>
                              <a:gd name="connsiteY484" fmla="*/ 1121350 h 1162050"/>
                              <a:gd name="connsiteX485" fmla="*/ 3055963 w 3219450"/>
                              <a:gd name="connsiteY485" fmla="*/ 1121350 h 1162050"/>
                              <a:gd name="connsiteX486" fmla="*/ 3062250 w 3219450"/>
                              <a:gd name="connsiteY486" fmla="*/ 1122750 h 1162050"/>
                              <a:gd name="connsiteX487" fmla="*/ 3068536 w 3219450"/>
                              <a:gd name="connsiteY487" fmla="*/ 1122750 h 1162050"/>
                              <a:gd name="connsiteX488" fmla="*/ 3074823 w 3219450"/>
                              <a:gd name="connsiteY488" fmla="*/ 1124160 h 1162050"/>
                              <a:gd name="connsiteX489" fmla="*/ 3081118 w 3219450"/>
                              <a:gd name="connsiteY489" fmla="*/ 1125560 h 1162050"/>
                              <a:gd name="connsiteX490" fmla="*/ 3087405 w 3219450"/>
                              <a:gd name="connsiteY490" fmla="*/ 1125560 h 1162050"/>
                              <a:gd name="connsiteX491" fmla="*/ 3093692 w 3219450"/>
                              <a:gd name="connsiteY491" fmla="*/ 1126960 h 1162050"/>
                              <a:gd name="connsiteX492" fmla="*/ 3099978 w 3219450"/>
                              <a:gd name="connsiteY492" fmla="*/ 1126960 h 1162050"/>
                              <a:gd name="connsiteX493" fmla="*/ 3106265 w 3219450"/>
                              <a:gd name="connsiteY493" fmla="*/ 1128370 h 1162050"/>
                              <a:gd name="connsiteX494" fmla="*/ 3112551 w 3219450"/>
                              <a:gd name="connsiteY494" fmla="*/ 1128370 h 1162050"/>
                              <a:gd name="connsiteX495" fmla="*/ 3118847 w 3219450"/>
                              <a:gd name="connsiteY495" fmla="*/ 1129770 h 1162050"/>
                              <a:gd name="connsiteX496" fmla="*/ 3125133 w 3219450"/>
                              <a:gd name="connsiteY496" fmla="*/ 1129770 h 1162050"/>
                              <a:gd name="connsiteX497" fmla="*/ 3131420 w 3219450"/>
                              <a:gd name="connsiteY497" fmla="*/ 1129770 h 1162050"/>
                              <a:gd name="connsiteX498" fmla="*/ 3137707 w 3219450"/>
                              <a:gd name="connsiteY498" fmla="*/ 1131170 h 1162050"/>
                              <a:gd name="connsiteX499" fmla="*/ 3143993 w 3219450"/>
                              <a:gd name="connsiteY499" fmla="*/ 1131170 h 1162050"/>
                              <a:gd name="connsiteX500" fmla="*/ 3150280 w 3219450"/>
                              <a:gd name="connsiteY500" fmla="*/ 1131170 h 1162050"/>
                              <a:gd name="connsiteX501" fmla="*/ 3156566 w 3219450"/>
                              <a:gd name="connsiteY501" fmla="*/ 1132580 h 1162050"/>
                              <a:gd name="connsiteX502" fmla="*/ 3162862 w 3219450"/>
                              <a:gd name="connsiteY502" fmla="*/ 1132580 h 1162050"/>
                              <a:gd name="connsiteX503" fmla="*/ 3169149 w 3219450"/>
                              <a:gd name="connsiteY503" fmla="*/ 1133980 h 1162050"/>
                              <a:gd name="connsiteX504" fmla="*/ 3175435 w 3219450"/>
                              <a:gd name="connsiteY504" fmla="*/ 1133980 h 1162050"/>
                              <a:gd name="connsiteX505" fmla="*/ 3181722 w 3219450"/>
                              <a:gd name="connsiteY505" fmla="*/ 1133980 h 1162050"/>
                              <a:gd name="connsiteX506" fmla="*/ 3188008 w 3219450"/>
                              <a:gd name="connsiteY506" fmla="*/ 1135389 h 1162050"/>
                              <a:gd name="connsiteX507" fmla="*/ 3194295 w 3219450"/>
                              <a:gd name="connsiteY507" fmla="*/ 1135389 h 1162050"/>
                              <a:gd name="connsiteX508" fmla="*/ 3200591 w 3219450"/>
                              <a:gd name="connsiteY508" fmla="*/ 1135389 h 1162050"/>
                              <a:gd name="connsiteX509" fmla="*/ 3206877 w 3219450"/>
                              <a:gd name="connsiteY509" fmla="*/ 1135389 h 1162050"/>
                              <a:gd name="connsiteX510" fmla="*/ 3213164 w 3219450"/>
                              <a:gd name="connsiteY510" fmla="*/ 1135389 h 1162050"/>
                              <a:gd name="connsiteX511" fmla="*/ 3219450 w 3219450"/>
                              <a:gd name="connsiteY511" fmla="*/ 1136790 h 11620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3219450" h="1162050">
                                <a:moveTo>
                                  <a:pt x="0" y="1160650"/>
                                </a:moveTo>
                                <a:lnTo>
                                  <a:pt x="6288" y="1160650"/>
                                </a:lnTo>
                                <a:lnTo>
                                  <a:pt x="12576" y="1160650"/>
                                </a:lnTo>
                                <a:lnTo>
                                  <a:pt x="18864" y="1160650"/>
                                </a:lnTo>
                                <a:lnTo>
                                  <a:pt x="25152" y="1160650"/>
                                </a:lnTo>
                                <a:lnTo>
                                  <a:pt x="31440" y="1160650"/>
                                </a:lnTo>
                                <a:lnTo>
                                  <a:pt x="37728" y="1160650"/>
                                </a:lnTo>
                                <a:lnTo>
                                  <a:pt x="44016" y="1162050"/>
                                </a:lnTo>
                                <a:lnTo>
                                  <a:pt x="50303" y="1162050"/>
                                </a:lnTo>
                                <a:lnTo>
                                  <a:pt x="56592" y="1162050"/>
                                </a:lnTo>
                                <a:lnTo>
                                  <a:pt x="62880" y="1160650"/>
                                </a:lnTo>
                                <a:lnTo>
                                  <a:pt x="69168" y="1160650"/>
                                </a:lnTo>
                                <a:lnTo>
                                  <a:pt x="75456" y="1160650"/>
                                </a:lnTo>
                                <a:lnTo>
                                  <a:pt x="81744" y="1160650"/>
                                </a:lnTo>
                                <a:lnTo>
                                  <a:pt x="88032" y="1160650"/>
                                </a:lnTo>
                                <a:lnTo>
                                  <a:pt x="94319" y="1160650"/>
                                </a:lnTo>
                                <a:lnTo>
                                  <a:pt x="100608" y="1160650"/>
                                </a:lnTo>
                                <a:lnTo>
                                  <a:pt x="106896" y="1160650"/>
                                </a:lnTo>
                                <a:lnTo>
                                  <a:pt x="113184" y="1160650"/>
                                </a:lnTo>
                                <a:lnTo>
                                  <a:pt x="119472" y="1160650"/>
                                </a:lnTo>
                                <a:lnTo>
                                  <a:pt x="125760" y="1160650"/>
                                </a:lnTo>
                                <a:lnTo>
                                  <a:pt x="132048" y="1160650"/>
                                </a:lnTo>
                                <a:lnTo>
                                  <a:pt x="138335" y="1160650"/>
                                </a:lnTo>
                                <a:lnTo>
                                  <a:pt x="144624" y="1160650"/>
                                </a:lnTo>
                                <a:lnTo>
                                  <a:pt x="150912" y="1160650"/>
                                </a:lnTo>
                                <a:lnTo>
                                  <a:pt x="157200" y="1160650"/>
                                </a:lnTo>
                                <a:lnTo>
                                  <a:pt x="163488" y="1160650"/>
                                </a:lnTo>
                                <a:lnTo>
                                  <a:pt x="169776" y="1160650"/>
                                </a:lnTo>
                                <a:lnTo>
                                  <a:pt x="176064" y="1160650"/>
                                </a:lnTo>
                                <a:lnTo>
                                  <a:pt x="182351" y="1160650"/>
                                </a:lnTo>
                                <a:lnTo>
                                  <a:pt x="188640" y="1160650"/>
                                </a:lnTo>
                                <a:lnTo>
                                  <a:pt x="194927" y="1160650"/>
                                </a:lnTo>
                                <a:lnTo>
                                  <a:pt x="201216" y="1160650"/>
                                </a:lnTo>
                                <a:lnTo>
                                  <a:pt x="207504" y="1160650"/>
                                </a:lnTo>
                                <a:lnTo>
                                  <a:pt x="213791" y="1160650"/>
                                </a:lnTo>
                                <a:lnTo>
                                  <a:pt x="220080" y="1160650"/>
                                </a:lnTo>
                                <a:lnTo>
                                  <a:pt x="226367" y="1160650"/>
                                </a:lnTo>
                                <a:lnTo>
                                  <a:pt x="232656" y="1160650"/>
                                </a:lnTo>
                                <a:lnTo>
                                  <a:pt x="238943" y="1160650"/>
                                </a:lnTo>
                                <a:lnTo>
                                  <a:pt x="245232" y="1162050"/>
                                </a:lnTo>
                                <a:lnTo>
                                  <a:pt x="251519" y="1160650"/>
                                </a:lnTo>
                                <a:lnTo>
                                  <a:pt x="257807" y="1160650"/>
                                </a:lnTo>
                                <a:lnTo>
                                  <a:pt x="264096" y="1160650"/>
                                </a:lnTo>
                                <a:lnTo>
                                  <a:pt x="270383" y="1160650"/>
                                </a:lnTo>
                                <a:lnTo>
                                  <a:pt x="277719" y="1160650"/>
                                </a:lnTo>
                                <a:lnTo>
                                  <a:pt x="284008" y="1160650"/>
                                </a:lnTo>
                                <a:lnTo>
                                  <a:pt x="290295" y="1160650"/>
                                </a:lnTo>
                                <a:lnTo>
                                  <a:pt x="296584" y="1160650"/>
                                </a:lnTo>
                                <a:lnTo>
                                  <a:pt x="302871" y="1160650"/>
                                </a:lnTo>
                                <a:lnTo>
                                  <a:pt x="308112" y="1160650"/>
                                </a:lnTo>
                                <a:lnTo>
                                  <a:pt x="314399" y="1160650"/>
                                </a:lnTo>
                                <a:lnTo>
                                  <a:pt x="320688" y="1160650"/>
                                </a:lnTo>
                                <a:lnTo>
                                  <a:pt x="326975" y="1160650"/>
                                </a:lnTo>
                                <a:lnTo>
                                  <a:pt x="333261" y="1160650"/>
                                </a:lnTo>
                                <a:lnTo>
                                  <a:pt x="339547" y="1160650"/>
                                </a:lnTo>
                                <a:lnTo>
                                  <a:pt x="345843" y="1160650"/>
                                </a:lnTo>
                                <a:lnTo>
                                  <a:pt x="352130" y="1160650"/>
                                </a:lnTo>
                                <a:lnTo>
                                  <a:pt x="358416" y="1160650"/>
                                </a:lnTo>
                                <a:lnTo>
                                  <a:pt x="364703" y="1160650"/>
                                </a:lnTo>
                                <a:lnTo>
                                  <a:pt x="372037" y="1160650"/>
                                </a:lnTo>
                                <a:lnTo>
                                  <a:pt x="378324" y="1160650"/>
                                </a:lnTo>
                                <a:lnTo>
                                  <a:pt x="384619" y="1160650"/>
                                </a:lnTo>
                                <a:lnTo>
                                  <a:pt x="390906" y="1160650"/>
                                </a:lnTo>
                                <a:lnTo>
                                  <a:pt x="397192" y="1160650"/>
                                </a:lnTo>
                                <a:lnTo>
                                  <a:pt x="403479" y="1160650"/>
                                </a:lnTo>
                                <a:lnTo>
                                  <a:pt x="409765" y="1160650"/>
                                </a:lnTo>
                                <a:lnTo>
                                  <a:pt x="416052" y="1160650"/>
                                </a:lnTo>
                                <a:lnTo>
                                  <a:pt x="422338" y="1160650"/>
                                </a:lnTo>
                                <a:lnTo>
                                  <a:pt x="428635" y="1160650"/>
                                </a:lnTo>
                                <a:lnTo>
                                  <a:pt x="434921" y="1160650"/>
                                </a:lnTo>
                                <a:lnTo>
                                  <a:pt x="441208" y="1160650"/>
                                </a:lnTo>
                                <a:lnTo>
                                  <a:pt x="447494" y="1160650"/>
                                </a:lnTo>
                                <a:lnTo>
                                  <a:pt x="453781" y="1160650"/>
                                </a:lnTo>
                                <a:lnTo>
                                  <a:pt x="460067" y="1160650"/>
                                </a:lnTo>
                                <a:lnTo>
                                  <a:pt x="466363" y="1160650"/>
                                </a:lnTo>
                                <a:lnTo>
                                  <a:pt x="472650" y="1160650"/>
                                </a:lnTo>
                                <a:lnTo>
                                  <a:pt x="478936" y="1160650"/>
                                </a:lnTo>
                                <a:lnTo>
                                  <a:pt x="485223" y="1160650"/>
                                </a:lnTo>
                                <a:lnTo>
                                  <a:pt x="491509" y="1159240"/>
                                </a:lnTo>
                                <a:lnTo>
                                  <a:pt x="497796" y="1160650"/>
                                </a:lnTo>
                                <a:lnTo>
                                  <a:pt x="504092" y="1160650"/>
                                </a:lnTo>
                                <a:lnTo>
                                  <a:pt x="510378" y="1160650"/>
                                </a:lnTo>
                                <a:lnTo>
                                  <a:pt x="516665" y="1160650"/>
                                </a:lnTo>
                                <a:lnTo>
                                  <a:pt x="522951" y="1160650"/>
                                </a:lnTo>
                                <a:lnTo>
                                  <a:pt x="529238" y="1160650"/>
                                </a:lnTo>
                                <a:lnTo>
                                  <a:pt x="535524" y="1160650"/>
                                </a:lnTo>
                                <a:lnTo>
                                  <a:pt x="541811" y="1160650"/>
                                </a:lnTo>
                                <a:lnTo>
                                  <a:pt x="548107" y="1160650"/>
                                </a:lnTo>
                                <a:lnTo>
                                  <a:pt x="554393" y="1159240"/>
                                </a:lnTo>
                                <a:lnTo>
                                  <a:pt x="560680" y="1157840"/>
                                </a:lnTo>
                                <a:lnTo>
                                  <a:pt x="566966" y="1157840"/>
                                </a:lnTo>
                                <a:lnTo>
                                  <a:pt x="573253" y="1157840"/>
                                </a:lnTo>
                                <a:lnTo>
                                  <a:pt x="579539" y="1159240"/>
                                </a:lnTo>
                                <a:lnTo>
                                  <a:pt x="585835" y="1159240"/>
                                </a:lnTo>
                                <a:lnTo>
                                  <a:pt x="592122" y="1159240"/>
                                </a:lnTo>
                                <a:lnTo>
                                  <a:pt x="598408" y="1159240"/>
                                </a:lnTo>
                                <a:lnTo>
                                  <a:pt x="604695" y="1159240"/>
                                </a:lnTo>
                                <a:lnTo>
                                  <a:pt x="610981" y="1159240"/>
                                </a:lnTo>
                                <a:lnTo>
                                  <a:pt x="617268" y="1159240"/>
                                </a:lnTo>
                                <a:lnTo>
                                  <a:pt x="623554" y="1159240"/>
                                </a:lnTo>
                                <a:lnTo>
                                  <a:pt x="629850" y="1157840"/>
                                </a:lnTo>
                                <a:lnTo>
                                  <a:pt x="636137" y="1157840"/>
                                </a:lnTo>
                                <a:lnTo>
                                  <a:pt x="642423" y="1157840"/>
                                </a:lnTo>
                                <a:lnTo>
                                  <a:pt x="648710" y="1157840"/>
                                </a:lnTo>
                                <a:lnTo>
                                  <a:pt x="654996" y="1157840"/>
                                </a:lnTo>
                                <a:lnTo>
                                  <a:pt x="661283" y="1157840"/>
                                </a:lnTo>
                                <a:lnTo>
                                  <a:pt x="667579" y="1157840"/>
                                </a:lnTo>
                                <a:lnTo>
                                  <a:pt x="673865" y="1157840"/>
                                </a:lnTo>
                                <a:lnTo>
                                  <a:pt x="680152" y="1157840"/>
                                </a:lnTo>
                                <a:lnTo>
                                  <a:pt x="686438" y="1157840"/>
                                </a:lnTo>
                                <a:lnTo>
                                  <a:pt x="692725" y="1157840"/>
                                </a:lnTo>
                                <a:lnTo>
                                  <a:pt x="699011" y="1157840"/>
                                </a:lnTo>
                                <a:lnTo>
                                  <a:pt x="705307" y="1157840"/>
                                </a:lnTo>
                                <a:lnTo>
                                  <a:pt x="711594" y="1157840"/>
                                </a:lnTo>
                                <a:lnTo>
                                  <a:pt x="717880" y="1157840"/>
                                </a:lnTo>
                                <a:lnTo>
                                  <a:pt x="724167" y="1157840"/>
                                </a:lnTo>
                                <a:lnTo>
                                  <a:pt x="730453" y="1157840"/>
                                </a:lnTo>
                                <a:lnTo>
                                  <a:pt x="736740" y="1157840"/>
                                </a:lnTo>
                                <a:lnTo>
                                  <a:pt x="743026" y="1157840"/>
                                </a:lnTo>
                                <a:lnTo>
                                  <a:pt x="749322" y="1157840"/>
                                </a:lnTo>
                                <a:lnTo>
                                  <a:pt x="755609" y="1157840"/>
                                </a:lnTo>
                                <a:lnTo>
                                  <a:pt x="762943" y="1157840"/>
                                </a:lnTo>
                                <a:lnTo>
                                  <a:pt x="769230" y="1157840"/>
                                </a:lnTo>
                                <a:lnTo>
                                  <a:pt x="775516" y="1157840"/>
                                </a:lnTo>
                                <a:lnTo>
                                  <a:pt x="780755" y="1157840"/>
                                </a:lnTo>
                                <a:lnTo>
                                  <a:pt x="787051" y="1157840"/>
                                </a:lnTo>
                                <a:lnTo>
                                  <a:pt x="793337" y="1157840"/>
                                </a:lnTo>
                                <a:lnTo>
                                  <a:pt x="799624" y="1157840"/>
                                </a:lnTo>
                                <a:lnTo>
                                  <a:pt x="805910" y="1157840"/>
                                </a:lnTo>
                                <a:lnTo>
                                  <a:pt x="812197" y="1157840"/>
                                </a:lnTo>
                                <a:lnTo>
                                  <a:pt x="818483" y="1157840"/>
                                </a:lnTo>
                                <a:lnTo>
                                  <a:pt x="824770" y="1157840"/>
                                </a:lnTo>
                                <a:lnTo>
                                  <a:pt x="831066" y="1157840"/>
                                </a:lnTo>
                                <a:lnTo>
                                  <a:pt x="837352" y="1157840"/>
                                </a:lnTo>
                                <a:lnTo>
                                  <a:pt x="843639" y="1157840"/>
                                </a:lnTo>
                                <a:lnTo>
                                  <a:pt x="849925" y="1157840"/>
                                </a:lnTo>
                                <a:lnTo>
                                  <a:pt x="857260" y="1157840"/>
                                </a:lnTo>
                                <a:lnTo>
                                  <a:pt x="863546" y="1157840"/>
                                </a:lnTo>
                                <a:lnTo>
                                  <a:pt x="869842" y="1157840"/>
                                </a:lnTo>
                                <a:lnTo>
                                  <a:pt x="876129" y="1157840"/>
                                </a:lnTo>
                                <a:lnTo>
                                  <a:pt x="882415" y="1157840"/>
                                </a:lnTo>
                                <a:lnTo>
                                  <a:pt x="888702" y="1157840"/>
                                </a:lnTo>
                                <a:lnTo>
                                  <a:pt x="894988" y="1157840"/>
                                </a:lnTo>
                                <a:lnTo>
                                  <a:pt x="901275" y="1157840"/>
                                </a:lnTo>
                                <a:lnTo>
                                  <a:pt x="907571" y="1157840"/>
                                </a:lnTo>
                                <a:lnTo>
                                  <a:pt x="913857" y="1157840"/>
                                </a:lnTo>
                                <a:lnTo>
                                  <a:pt x="920144" y="1157840"/>
                                </a:lnTo>
                                <a:lnTo>
                                  <a:pt x="926430" y="1157840"/>
                                </a:lnTo>
                                <a:lnTo>
                                  <a:pt x="931669" y="1157840"/>
                                </a:lnTo>
                                <a:lnTo>
                                  <a:pt x="937955" y="1157840"/>
                                </a:lnTo>
                                <a:lnTo>
                                  <a:pt x="944242" y="1159240"/>
                                </a:lnTo>
                                <a:lnTo>
                                  <a:pt x="951586" y="1159240"/>
                                </a:lnTo>
                                <a:lnTo>
                                  <a:pt x="957872" y="1159240"/>
                                </a:lnTo>
                                <a:lnTo>
                                  <a:pt x="964159" y="1159240"/>
                                </a:lnTo>
                                <a:lnTo>
                                  <a:pt x="970445" y="1159240"/>
                                </a:lnTo>
                                <a:lnTo>
                                  <a:pt x="976732" y="1159240"/>
                                </a:lnTo>
                                <a:lnTo>
                                  <a:pt x="983018" y="1159240"/>
                                </a:lnTo>
                                <a:lnTo>
                                  <a:pt x="989314" y="1159240"/>
                                </a:lnTo>
                                <a:lnTo>
                                  <a:pt x="995601" y="1159240"/>
                                </a:lnTo>
                                <a:lnTo>
                                  <a:pt x="1001887" y="1159240"/>
                                </a:lnTo>
                                <a:lnTo>
                                  <a:pt x="1008174" y="1159240"/>
                                </a:lnTo>
                                <a:lnTo>
                                  <a:pt x="1014460" y="1159240"/>
                                </a:lnTo>
                                <a:lnTo>
                                  <a:pt x="1020747" y="1159240"/>
                                </a:lnTo>
                                <a:lnTo>
                                  <a:pt x="1027043" y="1159240"/>
                                </a:lnTo>
                                <a:lnTo>
                                  <a:pt x="1033329" y="1159240"/>
                                </a:lnTo>
                                <a:lnTo>
                                  <a:pt x="1039616" y="1159240"/>
                                </a:lnTo>
                                <a:lnTo>
                                  <a:pt x="1045902" y="1159240"/>
                                </a:lnTo>
                                <a:lnTo>
                                  <a:pt x="1052189" y="1159240"/>
                                </a:lnTo>
                                <a:lnTo>
                                  <a:pt x="1058475" y="1159240"/>
                                </a:lnTo>
                                <a:lnTo>
                                  <a:pt x="1064762" y="1159240"/>
                                </a:lnTo>
                                <a:lnTo>
                                  <a:pt x="1071058" y="1160650"/>
                                </a:lnTo>
                                <a:lnTo>
                                  <a:pt x="1077344" y="1159240"/>
                                </a:lnTo>
                                <a:lnTo>
                                  <a:pt x="1083631" y="1160650"/>
                                </a:lnTo>
                                <a:lnTo>
                                  <a:pt x="1089917" y="1160650"/>
                                </a:lnTo>
                                <a:lnTo>
                                  <a:pt x="1096204" y="1160650"/>
                                </a:lnTo>
                                <a:lnTo>
                                  <a:pt x="1102490" y="1160650"/>
                                </a:lnTo>
                                <a:lnTo>
                                  <a:pt x="1108786" y="1160650"/>
                                </a:lnTo>
                                <a:lnTo>
                                  <a:pt x="1115073" y="1159240"/>
                                </a:lnTo>
                                <a:lnTo>
                                  <a:pt x="1121359" y="1159240"/>
                                </a:lnTo>
                                <a:lnTo>
                                  <a:pt x="1127646" y="1159240"/>
                                </a:lnTo>
                                <a:lnTo>
                                  <a:pt x="1133932" y="1159240"/>
                                </a:lnTo>
                                <a:lnTo>
                                  <a:pt x="1140219" y="1159240"/>
                                </a:lnTo>
                                <a:lnTo>
                                  <a:pt x="1146505" y="1159240"/>
                                </a:lnTo>
                                <a:lnTo>
                                  <a:pt x="1152801" y="1159240"/>
                                </a:lnTo>
                                <a:lnTo>
                                  <a:pt x="1159088" y="1157840"/>
                                </a:lnTo>
                                <a:lnTo>
                                  <a:pt x="1165374" y="1157840"/>
                                </a:lnTo>
                                <a:lnTo>
                                  <a:pt x="1171661" y="1157840"/>
                                </a:lnTo>
                                <a:lnTo>
                                  <a:pt x="1177947" y="1157840"/>
                                </a:lnTo>
                                <a:lnTo>
                                  <a:pt x="1184234" y="1157840"/>
                                </a:lnTo>
                                <a:lnTo>
                                  <a:pt x="1190530" y="1157840"/>
                                </a:lnTo>
                                <a:lnTo>
                                  <a:pt x="1196816" y="1157840"/>
                                </a:lnTo>
                                <a:lnTo>
                                  <a:pt x="1203103" y="1156440"/>
                                </a:lnTo>
                                <a:lnTo>
                                  <a:pt x="1209389" y="1156440"/>
                                </a:lnTo>
                                <a:lnTo>
                                  <a:pt x="1215676" y="1155030"/>
                                </a:lnTo>
                                <a:lnTo>
                                  <a:pt x="1221962" y="1155030"/>
                                </a:lnTo>
                                <a:lnTo>
                                  <a:pt x="1228258" y="1155030"/>
                                </a:lnTo>
                                <a:lnTo>
                                  <a:pt x="1234545" y="1155030"/>
                                </a:lnTo>
                                <a:lnTo>
                                  <a:pt x="1240831" y="1153630"/>
                                </a:lnTo>
                                <a:lnTo>
                                  <a:pt x="1247118" y="1152230"/>
                                </a:lnTo>
                                <a:lnTo>
                                  <a:pt x="1253404" y="1152230"/>
                                </a:lnTo>
                                <a:lnTo>
                                  <a:pt x="1259691" y="1150820"/>
                                </a:lnTo>
                                <a:lnTo>
                                  <a:pt x="1265977" y="1149420"/>
                                </a:lnTo>
                                <a:lnTo>
                                  <a:pt x="1272273" y="1148020"/>
                                </a:lnTo>
                                <a:lnTo>
                                  <a:pt x="1278560" y="1145210"/>
                                </a:lnTo>
                                <a:lnTo>
                                  <a:pt x="1284846" y="1143810"/>
                                </a:lnTo>
                                <a:lnTo>
                                  <a:pt x="1291133" y="1142400"/>
                                </a:lnTo>
                                <a:lnTo>
                                  <a:pt x="1297419" y="1138190"/>
                                </a:lnTo>
                                <a:lnTo>
                                  <a:pt x="1303706" y="1133980"/>
                                </a:lnTo>
                                <a:lnTo>
                                  <a:pt x="1310002" y="1129770"/>
                                </a:lnTo>
                                <a:lnTo>
                                  <a:pt x="1316288" y="1125560"/>
                                </a:lnTo>
                                <a:lnTo>
                                  <a:pt x="1322575" y="1119949"/>
                                </a:lnTo>
                                <a:lnTo>
                                  <a:pt x="1328861" y="1115740"/>
                                </a:lnTo>
                                <a:lnTo>
                                  <a:pt x="1335148" y="1108720"/>
                                </a:lnTo>
                                <a:lnTo>
                                  <a:pt x="1342482" y="1104510"/>
                                </a:lnTo>
                                <a:lnTo>
                                  <a:pt x="1348778" y="1098899"/>
                                </a:lnTo>
                                <a:lnTo>
                                  <a:pt x="1355065" y="1091879"/>
                                </a:lnTo>
                                <a:lnTo>
                                  <a:pt x="1361351" y="1084859"/>
                                </a:lnTo>
                                <a:lnTo>
                                  <a:pt x="1367638" y="1076439"/>
                                </a:lnTo>
                                <a:lnTo>
                                  <a:pt x="1373924" y="1068019"/>
                                </a:lnTo>
                                <a:lnTo>
                                  <a:pt x="1380211" y="1058199"/>
                                </a:lnTo>
                                <a:lnTo>
                                  <a:pt x="1386497" y="1048369"/>
                                </a:lnTo>
                                <a:lnTo>
                                  <a:pt x="1392793" y="1038549"/>
                                </a:lnTo>
                                <a:lnTo>
                                  <a:pt x="1399080" y="1027319"/>
                                </a:lnTo>
                                <a:lnTo>
                                  <a:pt x="1404318" y="1016089"/>
                                </a:lnTo>
                                <a:lnTo>
                                  <a:pt x="1410605" y="1003459"/>
                                </a:lnTo>
                                <a:lnTo>
                                  <a:pt x="1416891" y="990829"/>
                                </a:lnTo>
                                <a:lnTo>
                                  <a:pt x="1423178" y="976798"/>
                                </a:lnTo>
                                <a:lnTo>
                                  <a:pt x="1429474" y="962758"/>
                                </a:lnTo>
                                <a:lnTo>
                                  <a:pt x="1436808" y="947328"/>
                                </a:lnTo>
                                <a:lnTo>
                                  <a:pt x="1443095" y="931888"/>
                                </a:lnTo>
                                <a:lnTo>
                                  <a:pt x="1449381" y="916448"/>
                                </a:lnTo>
                                <a:lnTo>
                                  <a:pt x="1455668" y="901008"/>
                                </a:lnTo>
                                <a:lnTo>
                                  <a:pt x="1461954" y="884168"/>
                                </a:lnTo>
                                <a:lnTo>
                                  <a:pt x="1468241" y="867328"/>
                                </a:lnTo>
                                <a:lnTo>
                                  <a:pt x="1474537" y="849087"/>
                                </a:lnTo>
                                <a:lnTo>
                                  <a:pt x="1480823" y="830837"/>
                                </a:lnTo>
                                <a:lnTo>
                                  <a:pt x="1487110" y="812597"/>
                                </a:lnTo>
                                <a:lnTo>
                                  <a:pt x="1493396" y="792947"/>
                                </a:lnTo>
                                <a:lnTo>
                                  <a:pt x="1499683" y="773297"/>
                                </a:lnTo>
                                <a:lnTo>
                                  <a:pt x="1505969" y="753646"/>
                                </a:lnTo>
                                <a:lnTo>
                                  <a:pt x="1512265" y="732596"/>
                                </a:lnTo>
                                <a:lnTo>
                                  <a:pt x="1518552" y="711546"/>
                                </a:lnTo>
                                <a:lnTo>
                                  <a:pt x="1524838" y="690496"/>
                                </a:lnTo>
                                <a:lnTo>
                                  <a:pt x="1531125" y="670846"/>
                                </a:lnTo>
                                <a:lnTo>
                                  <a:pt x="1537411" y="649796"/>
                                </a:lnTo>
                                <a:lnTo>
                                  <a:pt x="1543698" y="628745"/>
                                </a:lnTo>
                                <a:lnTo>
                                  <a:pt x="1549994" y="606285"/>
                                </a:lnTo>
                                <a:lnTo>
                                  <a:pt x="1556280" y="585235"/>
                                </a:lnTo>
                                <a:lnTo>
                                  <a:pt x="1562567" y="561375"/>
                                </a:lnTo>
                                <a:lnTo>
                                  <a:pt x="1568853" y="540325"/>
                                </a:lnTo>
                                <a:lnTo>
                                  <a:pt x="1575140" y="517874"/>
                                </a:lnTo>
                                <a:lnTo>
                                  <a:pt x="1581426" y="496814"/>
                                </a:lnTo>
                                <a:lnTo>
                                  <a:pt x="1587713" y="475764"/>
                                </a:lnTo>
                                <a:lnTo>
                                  <a:pt x="1594009" y="453314"/>
                                </a:lnTo>
                                <a:lnTo>
                                  <a:pt x="1600295" y="433664"/>
                                </a:lnTo>
                                <a:lnTo>
                                  <a:pt x="1606582" y="411213"/>
                                </a:lnTo>
                                <a:lnTo>
                                  <a:pt x="1612868" y="390154"/>
                                </a:lnTo>
                                <a:lnTo>
                                  <a:pt x="1619155" y="369103"/>
                                </a:lnTo>
                                <a:lnTo>
                                  <a:pt x="1625441" y="349453"/>
                                </a:lnTo>
                                <a:lnTo>
                                  <a:pt x="1631737" y="328403"/>
                                </a:lnTo>
                                <a:lnTo>
                                  <a:pt x="1638024" y="308753"/>
                                </a:lnTo>
                                <a:lnTo>
                                  <a:pt x="1644310" y="290513"/>
                                </a:lnTo>
                                <a:lnTo>
                                  <a:pt x="1650597" y="272272"/>
                                </a:lnTo>
                                <a:lnTo>
                                  <a:pt x="1656883" y="252622"/>
                                </a:lnTo>
                                <a:lnTo>
                                  <a:pt x="1663170" y="235782"/>
                                </a:lnTo>
                                <a:lnTo>
                                  <a:pt x="1669456" y="218942"/>
                                </a:lnTo>
                                <a:lnTo>
                                  <a:pt x="1675752" y="202092"/>
                                </a:lnTo>
                                <a:lnTo>
                                  <a:pt x="1682039" y="185252"/>
                                </a:lnTo>
                                <a:lnTo>
                                  <a:pt x="1688325" y="171222"/>
                                </a:lnTo>
                                <a:lnTo>
                                  <a:pt x="1694612" y="155781"/>
                                </a:lnTo>
                                <a:lnTo>
                                  <a:pt x="1700898" y="141751"/>
                                </a:lnTo>
                                <a:lnTo>
                                  <a:pt x="1707185" y="127711"/>
                                </a:lnTo>
                                <a:lnTo>
                                  <a:pt x="1713481" y="115081"/>
                                </a:lnTo>
                                <a:lnTo>
                                  <a:pt x="1719767" y="102451"/>
                                </a:lnTo>
                                <a:lnTo>
                                  <a:pt x="1726054" y="89821"/>
                                </a:lnTo>
                                <a:lnTo>
                                  <a:pt x="1732340" y="80000"/>
                                </a:lnTo>
                                <a:lnTo>
                                  <a:pt x="1738627" y="70171"/>
                                </a:lnTo>
                                <a:lnTo>
                                  <a:pt x="1744913" y="60350"/>
                                </a:lnTo>
                                <a:lnTo>
                                  <a:pt x="1751209" y="51930"/>
                                </a:lnTo>
                                <a:lnTo>
                                  <a:pt x="1757496" y="43510"/>
                                </a:lnTo>
                                <a:lnTo>
                                  <a:pt x="1763782" y="36490"/>
                                </a:lnTo>
                                <a:lnTo>
                                  <a:pt x="1770069" y="30880"/>
                                </a:lnTo>
                                <a:lnTo>
                                  <a:pt x="1776355" y="23860"/>
                                </a:lnTo>
                                <a:lnTo>
                                  <a:pt x="1782642" y="18240"/>
                                </a:lnTo>
                                <a:lnTo>
                                  <a:pt x="1788928" y="14030"/>
                                </a:lnTo>
                                <a:lnTo>
                                  <a:pt x="1795224" y="9820"/>
                                </a:lnTo>
                                <a:lnTo>
                                  <a:pt x="1801511" y="5610"/>
                                </a:lnTo>
                                <a:lnTo>
                                  <a:pt x="1807797" y="2810"/>
                                </a:lnTo>
                                <a:lnTo>
                                  <a:pt x="1814084" y="2810"/>
                                </a:lnTo>
                                <a:lnTo>
                                  <a:pt x="1820370" y="0"/>
                                </a:lnTo>
                                <a:lnTo>
                                  <a:pt x="1826657" y="0"/>
                                </a:lnTo>
                                <a:lnTo>
                                  <a:pt x="1834001" y="0"/>
                                </a:lnTo>
                                <a:lnTo>
                                  <a:pt x="1840287" y="0"/>
                                </a:lnTo>
                                <a:lnTo>
                                  <a:pt x="1846574" y="1400"/>
                                </a:lnTo>
                                <a:lnTo>
                                  <a:pt x="1852860" y="2810"/>
                                </a:lnTo>
                                <a:lnTo>
                                  <a:pt x="1859147" y="5610"/>
                                </a:lnTo>
                                <a:lnTo>
                                  <a:pt x="1865433" y="8420"/>
                                </a:lnTo>
                                <a:lnTo>
                                  <a:pt x="1870672" y="12630"/>
                                </a:lnTo>
                                <a:lnTo>
                                  <a:pt x="1876968" y="16840"/>
                                </a:lnTo>
                                <a:lnTo>
                                  <a:pt x="1883255" y="21050"/>
                                </a:lnTo>
                                <a:lnTo>
                                  <a:pt x="1889541" y="26670"/>
                                </a:lnTo>
                                <a:lnTo>
                                  <a:pt x="1895827" y="32280"/>
                                </a:lnTo>
                                <a:lnTo>
                                  <a:pt x="1902114" y="39300"/>
                                </a:lnTo>
                                <a:lnTo>
                                  <a:pt x="1908400" y="44910"/>
                                </a:lnTo>
                                <a:lnTo>
                                  <a:pt x="1914697" y="53330"/>
                                </a:lnTo>
                                <a:lnTo>
                                  <a:pt x="1920983" y="60350"/>
                                </a:lnTo>
                                <a:lnTo>
                                  <a:pt x="1928317" y="68771"/>
                                </a:lnTo>
                                <a:lnTo>
                                  <a:pt x="1934604" y="77191"/>
                                </a:lnTo>
                                <a:lnTo>
                                  <a:pt x="1940890" y="85611"/>
                                </a:lnTo>
                                <a:lnTo>
                                  <a:pt x="1947177" y="94031"/>
                                </a:lnTo>
                                <a:lnTo>
                                  <a:pt x="1953473" y="103851"/>
                                </a:lnTo>
                                <a:lnTo>
                                  <a:pt x="1959759" y="113681"/>
                                </a:lnTo>
                                <a:lnTo>
                                  <a:pt x="1966046" y="123501"/>
                                </a:lnTo>
                                <a:lnTo>
                                  <a:pt x="1972332" y="133331"/>
                                </a:lnTo>
                                <a:lnTo>
                                  <a:pt x="1978619" y="143151"/>
                                </a:lnTo>
                                <a:lnTo>
                                  <a:pt x="1984905" y="154381"/>
                                </a:lnTo>
                                <a:lnTo>
                                  <a:pt x="1991192" y="164202"/>
                                </a:lnTo>
                                <a:lnTo>
                                  <a:pt x="1997488" y="175431"/>
                                </a:lnTo>
                                <a:lnTo>
                                  <a:pt x="2003774" y="185252"/>
                                </a:lnTo>
                                <a:lnTo>
                                  <a:pt x="2010061" y="197882"/>
                                </a:lnTo>
                                <a:lnTo>
                                  <a:pt x="2016347" y="209112"/>
                                </a:lnTo>
                                <a:lnTo>
                                  <a:pt x="2022634" y="220342"/>
                                </a:lnTo>
                                <a:lnTo>
                                  <a:pt x="2028920" y="231572"/>
                                </a:lnTo>
                                <a:lnTo>
                                  <a:pt x="2035216" y="242792"/>
                                </a:lnTo>
                                <a:lnTo>
                                  <a:pt x="2041503" y="254022"/>
                                </a:lnTo>
                                <a:lnTo>
                                  <a:pt x="2047789" y="266652"/>
                                </a:lnTo>
                                <a:lnTo>
                                  <a:pt x="2054076" y="279283"/>
                                </a:lnTo>
                                <a:lnTo>
                                  <a:pt x="2060362" y="291913"/>
                                </a:lnTo>
                                <a:lnTo>
                                  <a:pt x="2066649" y="303143"/>
                                </a:lnTo>
                                <a:lnTo>
                                  <a:pt x="2072945" y="317173"/>
                                </a:lnTo>
                                <a:lnTo>
                                  <a:pt x="2079231" y="328403"/>
                                </a:lnTo>
                                <a:lnTo>
                                  <a:pt x="2085518" y="341033"/>
                                </a:lnTo>
                                <a:lnTo>
                                  <a:pt x="2091804" y="353663"/>
                                </a:lnTo>
                                <a:lnTo>
                                  <a:pt x="2098091" y="364893"/>
                                </a:lnTo>
                                <a:lnTo>
                                  <a:pt x="2104377" y="377523"/>
                                </a:lnTo>
                                <a:lnTo>
                                  <a:pt x="2110664" y="390154"/>
                                </a:lnTo>
                                <a:lnTo>
                                  <a:pt x="2116960" y="401384"/>
                                </a:lnTo>
                                <a:lnTo>
                                  <a:pt x="2123246" y="414014"/>
                                </a:lnTo>
                                <a:lnTo>
                                  <a:pt x="2129533" y="425244"/>
                                </a:lnTo>
                                <a:lnTo>
                                  <a:pt x="2135819" y="439274"/>
                                </a:lnTo>
                                <a:lnTo>
                                  <a:pt x="2142106" y="450504"/>
                                </a:lnTo>
                                <a:lnTo>
                                  <a:pt x="2148393" y="461734"/>
                                </a:lnTo>
                                <a:lnTo>
                                  <a:pt x="2154688" y="472964"/>
                                </a:lnTo>
                                <a:lnTo>
                                  <a:pt x="2160975" y="485594"/>
                                </a:lnTo>
                                <a:lnTo>
                                  <a:pt x="2167261" y="496814"/>
                                </a:lnTo>
                                <a:lnTo>
                                  <a:pt x="2173548" y="508045"/>
                                </a:lnTo>
                                <a:lnTo>
                                  <a:pt x="2179835" y="519274"/>
                                </a:lnTo>
                                <a:lnTo>
                                  <a:pt x="2186121" y="530505"/>
                                </a:lnTo>
                                <a:lnTo>
                                  <a:pt x="2192408" y="541725"/>
                                </a:lnTo>
                                <a:lnTo>
                                  <a:pt x="2198703" y="552955"/>
                                </a:lnTo>
                                <a:lnTo>
                                  <a:pt x="2204990" y="562785"/>
                                </a:lnTo>
                                <a:lnTo>
                                  <a:pt x="2211276" y="574005"/>
                                </a:lnTo>
                                <a:lnTo>
                                  <a:pt x="2217563" y="585235"/>
                                </a:lnTo>
                                <a:lnTo>
                                  <a:pt x="2223850" y="595055"/>
                                </a:lnTo>
                                <a:lnTo>
                                  <a:pt x="2230136" y="604885"/>
                                </a:lnTo>
                                <a:lnTo>
                                  <a:pt x="2236432" y="616115"/>
                                </a:lnTo>
                                <a:lnTo>
                                  <a:pt x="2242718" y="625935"/>
                                </a:lnTo>
                                <a:lnTo>
                                  <a:pt x="2249005" y="637165"/>
                                </a:lnTo>
                                <a:lnTo>
                                  <a:pt x="2255292" y="646986"/>
                                </a:lnTo>
                                <a:lnTo>
                                  <a:pt x="2261578" y="655406"/>
                                </a:lnTo>
                                <a:lnTo>
                                  <a:pt x="2267865" y="665236"/>
                                </a:lnTo>
                                <a:lnTo>
                                  <a:pt x="2274160" y="675056"/>
                                </a:lnTo>
                                <a:lnTo>
                                  <a:pt x="2280447" y="683476"/>
                                </a:lnTo>
                                <a:lnTo>
                                  <a:pt x="2286734" y="693296"/>
                                </a:lnTo>
                                <a:lnTo>
                                  <a:pt x="2293020" y="701726"/>
                                </a:lnTo>
                                <a:lnTo>
                                  <a:pt x="2299307" y="711546"/>
                                </a:lnTo>
                                <a:lnTo>
                                  <a:pt x="2305593" y="719966"/>
                                </a:lnTo>
                                <a:lnTo>
                                  <a:pt x="2311880" y="728386"/>
                                </a:lnTo>
                                <a:lnTo>
                                  <a:pt x="2319223" y="736807"/>
                                </a:lnTo>
                                <a:lnTo>
                                  <a:pt x="2325510" y="743826"/>
                                </a:lnTo>
                                <a:lnTo>
                                  <a:pt x="2331796" y="753646"/>
                                </a:lnTo>
                                <a:lnTo>
                                  <a:pt x="2338083" y="762067"/>
                                </a:lnTo>
                                <a:lnTo>
                                  <a:pt x="2343322" y="769087"/>
                                </a:lnTo>
                                <a:lnTo>
                                  <a:pt x="2349608" y="777507"/>
                                </a:lnTo>
                                <a:lnTo>
                                  <a:pt x="2355904" y="784527"/>
                                </a:lnTo>
                                <a:lnTo>
                                  <a:pt x="2362191" y="791537"/>
                                </a:lnTo>
                                <a:lnTo>
                                  <a:pt x="2368477" y="799967"/>
                                </a:lnTo>
                                <a:lnTo>
                                  <a:pt x="2374764" y="806977"/>
                                </a:lnTo>
                                <a:lnTo>
                                  <a:pt x="2381050" y="815397"/>
                                </a:lnTo>
                                <a:lnTo>
                                  <a:pt x="2387337" y="822417"/>
                                </a:lnTo>
                                <a:lnTo>
                                  <a:pt x="2393623" y="829437"/>
                                </a:lnTo>
                                <a:lnTo>
                                  <a:pt x="2399919" y="836448"/>
                                </a:lnTo>
                                <a:lnTo>
                                  <a:pt x="2406206" y="842067"/>
                                </a:lnTo>
                                <a:lnTo>
                                  <a:pt x="2413540" y="849087"/>
                                </a:lnTo>
                                <a:lnTo>
                                  <a:pt x="2419826" y="854697"/>
                                </a:lnTo>
                                <a:lnTo>
                                  <a:pt x="2426113" y="860308"/>
                                </a:lnTo>
                                <a:lnTo>
                                  <a:pt x="2432399" y="867328"/>
                                </a:lnTo>
                                <a:lnTo>
                                  <a:pt x="2438695" y="872938"/>
                                </a:lnTo>
                                <a:lnTo>
                                  <a:pt x="2444982" y="879958"/>
                                </a:lnTo>
                                <a:lnTo>
                                  <a:pt x="2451269" y="885568"/>
                                </a:lnTo>
                                <a:lnTo>
                                  <a:pt x="2457555" y="891187"/>
                                </a:lnTo>
                                <a:lnTo>
                                  <a:pt x="2463841" y="896798"/>
                                </a:lnTo>
                                <a:lnTo>
                                  <a:pt x="2470128" y="902418"/>
                                </a:lnTo>
                                <a:lnTo>
                                  <a:pt x="2476424" y="908028"/>
                                </a:lnTo>
                                <a:lnTo>
                                  <a:pt x="2482711" y="912238"/>
                                </a:lnTo>
                                <a:lnTo>
                                  <a:pt x="2488997" y="917848"/>
                                </a:lnTo>
                                <a:lnTo>
                                  <a:pt x="2495283" y="923468"/>
                                </a:lnTo>
                                <a:lnTo>
                                  <a:pt x="2500522" y="929078"/>
                                </a:lnTo>
                                <a:lnTo>
                                  <a:pt x="2507856" y="933288"/>
                                </a:lnTo>
                                <a:lnTo>
                                  <a:pt x="2514143" y="937498"/>
                                </a:lnTo>
                                <a:lnTo>
                                  <a:pt x="2520439" y="943108"/>
                                </a:lnTo>
                                <a:lnTo>
                                  <a:pt x="2526726" y="947328"/>
                                </a:lnTo>
                                <a:lnTo>
                                  <a:pt x="2533012" y="951538"/>
                                </a:lnTo>
                                <a:lnTo>
                                  <a:pt x="2539298" y="957148"/>
                                </a:lnTo>
                                <a:lnTo>
                                  <a:pt x="2545585" y="961358"/>
                                </a:lnTo>
                                <a:lnTo>
                                  <a:pt x="2551871" y="965568"/>
                                </a:lnTo>
                                <a:lnTo>
                                  <a:pt x="2558168" y="969778"/>
                                </a:lnTo>
                                <a:lnTo>
                                  <a:pt x="2564454" y="973989"/>
                                </a:lnTo>
                                <a:lnTo>
                                  <a:pt x="2570741" y="976798"/>
                                </a:lnTo>
                                <a:lnTo>
                                  <a:pt x="2577027" y="981008"/>
                                </a:lnTo>
                                <a:lnTo>
                                  <a:pt x="2583313" y="985218"/>
                                </a:lnTo>
                                <a:lnTo>
                                  <a:pt x="2589600" y="989429"/>
                                </a:lnTo>
                                <a:lnTo>
                                  <a:pt x="2595886" y="992238"/>
                                </a:lnTo>
                                <a:lnTo>
                                  <a:pt x="2602183" y="996449"/>
                                </a:lnTo>
                                <a:lnTo>
                                  <a:pt x="2608469" y="999249"/>
                                </a:lnTo>
                                <a:lnTo>
                                  <a:pt x="2614756" y="1003459"/>
                                </a:lnTo>
                                <a:lnTo>
                                  <a:pt x="2621042" y="1006269"/>
                                </a:lnTo>
                                <a:lnTo>
                                  <a:pt x="2627328" y="1010479"/>
                                </a:lnTo>
                                <a:lnTo>
                                  <a:pt x="2633615" y="1013288"/>
                                </a:lnTo>
                                <a:lnTo>
                                  <a:pt x="2639911" y="1016089"/>
                                </a:lnTo>
                                <a:lnTo>
                                  <a:pt x="2646198" y="1020299"/>
                                </a:lnTo>
                                <a:lnTo>
                                  <a:pt x="2652484" y="1023109"/>
                                </a:lnTo>
                                <a:lnTo>
                                  <a:pt x="2658770" y="1025919"/>
                                </a:lnTo>
                                <a:lnTo>
                                  <a:pt x="2665057" y="1028719"/>
                                </a:lnTo>
                                <a:lnTo>
                                  <a:pt x="2671343" y="1031529"/>
                                </a:lnTo>
                                <a:lnTo>
                                  <a:pt x="2677640" y="1034339"/>
                                </a:lnTo>
                                <a:lnTo>
                                  <a:pt x="2683926" y="1037139"/>
                                </a:lnTo>
                                <a:lnTo>
                                  <a:pt x="2690213" y="1038549"/>
                                </a:lnTo>
                                <a:lnTo>
                                  <a:pt x="2696499" y="1042759"/>
                                </a:lnTo>
                                <a:lnTo>
                                  <a:pt x="2702785" y="1045569"/>
                                </a:lnTo>
                                <a:lnTo>
                                  <a:pt x="2709072" y="1046969"/>
                                </a:lnTo>
                                <a:lnTo>
                                  <a:pt x="2715359" y="1049779"/>
                                </a:lnTo>
                                <a:lnTo>
                                  <a:pt x="2721655" y="1051179"/>
                                </a:lnTo>
                                <a:lnTo>
                                  <a:pt x="2727941" y="1053989"/>
                                </a:lnTo>
                                <a:lnTo>
                                  <a:pt x="2734228" y="1055389"/>
                                </a:lnTo>
                                <a:lnTo>
                                  <a:pt x="2740514" y="1058199"/>
                                </a:lnTo>
                                <a:lnTo>
                                  <a:pt x="2746800" y="1060999"/>
                                </a:lnTo>
                                <a:lnTo>
                                  <a:pt x="2753087" y="1062409"/>
                                </a:lnTo>
                                <a:lnTo>
                                  <a:pt x="2759383" y="1063809"/>
                                </a:lnTo>
                                <a:lnTo>
                                  <a:pt x="2765670" y="1066619"/>
                                </a:lnTo>
                                <a:lnTo>
                                  <a:pt x="2771956" y="1068019"/>
                                </a:lnTo>
                                <a:lnTo>
                                  <a:pt x="2778242" y="1070829"/>
                                </a:lnTo>
                                <a:lnTo>
                                  <a:pt x="2784529" y="1072229"/>
                                </a:lnTo>
                                <a:lnTo>
                                  <a:pt x="2790816" y="1073630"/>
                                </a:lnTo>
                                <a:lnTo>
                                  <a:pt x="2797112" y="1076439"/>
                                </a:lnTo>
                                <a:lnTo>
                                  <a:pt x="2803398" y="1077840"/>
                                </a:lnTo>
                                <a:lnTo>
                                  <a:pt x="2809685" y="1079249"/>
                                </a:lnTo>
                                <a:lnTo>
                                  <a:pt x="2815971" y="1080650"/>
                                </a:lnTo>
                                <a:lnTo>
                                  <a:pt x="2822258" y="1082050"/>
                                </a:lnTo>
                                <a:lnTo>
                                  <a:pt x="2828544" y="1083459"/>
                                </a:lnTo>
                                <a:lnTo>
                                  <a:pt x="2834831" y="1084859"/>
                                </a:lnTo>
                                <a:lnTo>
                                  <a:pt x="2841127" y="1086260"/>
                                </a:lnTo>
                                <a:lnTo>
                                  <a:pt x="2847413" y="1089070"/>
                                </a:lnTo>
                                <a:lnTo>
                                  <a:pt x="2853700" y="1090479"/>
                                </a:lnTo>
                                <a:lnTo>
                                  <a:pt x="2859986" y="1090479"/>
                                </a:lnTo>
                                <a:lnTo>
                                  <a:pt x="2866273" y="1091879"/>
                                </a:lnTo>
                                <a:lnTo>
                                  <a:pt x="2872559" y="1093280"/>
                                </a:lnTo>
                                <a:lnTo>
                                  <a:pt x="2878855" y="1096090"/>
                                </a:lnTo>
                                <a:lnTo>
                                  <a:pt x="2885142" y="1097489"/>
                                </a:lnTo>
                                <a:lnTo>
                                  <a:pt x="2891428" y="1098899"/>
                                </a:lnTo>
                                <a:lnTo>
                                  <a:pt x="2897715" y="1098899"/>
                                </a:lnTo>
                                <a:lnTo>
                                  <a:pt x="2905049" y="1100299"/>
                                </a:lnTo>
                                <a:lnTo>
                                  <a:pt x="2911336" y="1101700"/>
                                </a:lnTo>
                                <a:lnTo>
                                  <a:pt x="2917622" y="1103109"/>
                                </a:lnTo>
                                <a:lnTo>
                                  <a:pt x="2923918" y="1104510"/>
                                </a:lnTo>
                                <a:lnTo>
                                  <a:pt x="2930204" y="1105910"/>
                                </a:lnTo>
                                <a:lnTo>
                                  <a:pt x="2936491" y="1107319"/>
                                </a:lnTo>
                                <a:lnTo>
                                  <a:pt x="2942777" y="1107319"/>
                                </a:lnTo>
                                <a:lnTo>
                                  <a:pt x="2949064" y="1108720"/>
                                </a:lnTo>
                                <a:lnTo>
                                  <a:pt x="2955351" y="1110120"/>
                                </a:lnTo>
                                <a:lnTo>
                                  <a:pt x="2961646" y="1111530"/>
                                </a:lnTo>
                                <a:lnTo>
                                  <a:pt x="2966885" y="1111530"/>
                                </a:lnTo>
                                <a:lnTo>
                                  <a:pt x="2973172" y="1112930"/>
                                </a:lnTo>
                                <a:lnTo>
                                  <a:pt x="2979458" y="1112930"/>
                                </a:lnTo>
                                <a:lnTo>
                                  <a:pt x="2985745" y="1114330"/>
                                </a:lnTo>
                                <a:lnTo>
                                  <a:pt x="2992031" y="1114330"/>
                                </a:lnTo>
                                <a:lnTo>
                                  <a:pt x="2999375" y="1115740"/>
                                </a:lnTo>
                                <a:lnTo>
                                  <a:pt x="3005661" y="1115740"/>
                                </a:lnTo>
                                <a:lnTo>
                                  <a:pt x="3011948" y="1117140"/>
                                </a:lnTo>
                                <a:lnTo>
                                  <a:pt x="3018235" y="1118540"/>
                                </a:lnTo>
                                <a:lnTo>
                                  <a:pt x="3024521" y="1118540"/>
                                </a:lnTo>
                                <a:lnTo>
                                  <a:pt x="3030808" y="1119949"/>
                                </a:lnTo>
                                <a:lnTo>
                                  <a:pt x="3037094" y="1119949"/>
                                </a:lnTo>
                                <a:lnTo>
                                  <a:pt x="3043390" y="1121350"/>
                                </a:lnTo>
                                <a:lnTo>
                                  <a:pt x="3049676" y="1121350"/>
                                </a:lnTo>
                                <a:lnTo>
                                  <a:pt x="3055963" y="1121350"/>
                                </a:lnTo>
                                <a:lnTo>
                                  <a:pt x="3062250" y="1122750"/>
                                </a:lnTo>
                                <a:lnTo>
                                  <a:pt x="3068536" y="1122750"/>
                                </a:lnTo>
                                <a:lnTo>
                                  <a:pt x="3074823" y="1124160"/>
                                </a:lnTo>
                                <a:lnTo>
                                  <a:pt x="3081118" y="1125560"/>
                                </a:lnTo>
                                <a:lnTo>
                                  <a:pt x="3087405" y="1125560"/>
                                </a:lnTo>
                                <a:lnTo>
                                  <a:pt x="3093692" y="1126960"/>
                                </a:lnTo>
                                <a:lnTo>
                                  <a:pt x="3099978" y="1126960"/>
                                </a:lnTo>
                                <a:lnTo>
                                  <a:pt x="3106265" y="1128370"/>
                                </a:lnTo>
                                <a:lnTo>
                                  <a:pt x="3112551" y="1128370"/>
                                </a:lnTo>
                                <a:lnTo>
                                  <a:pt x="3118847" y="1129770"/>
                                </a:lnTo>
                                <a:lnTo>
                                  <a:pt x="3125133" y="1129770"/>
                                </a:lnTo>
                                <a:lnTo>
                                  <a:pt x="3131420" y="1129770"/>
                                </a:lnTo>
                                <a:lnTo>
                                  <a:pt x="3137707" y="1131170"/>
                                </a:lnTo>
                                <a:lnTo>
                                  <a:pt x="3143993" y="1131170"/>
                                </a:lnTo>
                                <a:lnTo>
                                  <a:pt x="3150280" y="1131170"/>
                                </a:lnTo>
                                <a:lnTo>
                                  <a:pt x="3156566" y="1132580"/>
                                </a:lnTo>
                                <a:lnTo>
                                  <a:pt x="3162862" y="1132580"/>
                                </a:lnTo>
                                <a:lnTo>
                                  <a:pt x="3169149" y="1133980"/>
                                </a:lnTo>
                                <a:lnTo>
                                  <a:pt x="3175435" y="1133980"/>
                                </a:lnTo>
                                <a:lnTo>
                                  <a:pt x="3181722" y="1133980"/>
                                </a:lnTo>
                                <a:lnTo>
                                  <a:pt x="3188008" y="1135389"/>
                                </a:lnTo>
                                <a:lnTo>
                                  <a:pt x="3194295" y="1135389"/>
                                </a:lnTo>
                                <a:lnTo>
                                  <a:pt x="3200591" y="1135389"/>
                                </a:lnTo>
                                <a:lnTo>
                                  <a:pt x="3206877" y="1135389"/>
                                </a:lnTo>
                                <a:lnTo>
                                  <a:pt x="3213164" y="1135389"/>
                                </a:lnTo>
                                <a:lnTo>
                                  <a:pt x="3219450" y="1136790"/>
                                </a:lnTo>
                              </a:path>
                            </a:pathLst>
                          </a:custGeom>
                          <a:noFill/>
                          <a:ln w="11906" cap="flat">
                            <a:solidFill>
                              <a:srgbClr val="FF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43" name="Freeform: Shape 743"/>
                        <wps:cNvSpPr/>
                        <wps:spPr>
                          <a:xfrm>
                            <a:off x="3843337" y="3462337"/>
                            <a:ext cx="1323975" cy="19050"/>
                          </a:xfrm>
                          <a:custGeom>
                            <a:avLst/>
                            <a:gdLst>
                              <a:gd name="connsiteX0" fmla="*/ 0 w 1323975"/>
                              <a:gd name="connsiteY0" fmla="*/ 0 h 19050"/>
                              <a:gd name="connsiteX1" fmla="*/ 6353 w 1323975"/>
                              <a:gd name="connsiteY1" fmla="*/ 0 h 19050"/>
                              <a:gd name="connsiteX2" fmla="*/ 12697 w 1323975"/>
                              <a:gd name="connsiteY2" fmla="*/ 0 h 19050"/>
                              <a:gd name="connsiteX3" fmla="*/ 19050 w 1323975"/>
                              <a:gd name="connsiteY3" fmla="*/ 1267 h 19050"/>
                              <a:gd name="connsiteX4" fmla="*/ 25403 w 1323975"/>
                              <a:gd name="connsiteY4" fmla="*/ 1267 h 19050"/>
                              <a:gd name="connsiteX5" fmla="*/ 31747 w 1323975"/>
                              <a:gd name="connsiteY5" fmla="*/ 1267 h 19050"/>
                              <a:gd name="connsiteX6" fmla="*/ 38100 w 1323975"/>
                              <a:gd name="connsiteY6" fmla="*/ 1267 h 19050"/>
                              <a:gd name="connsiteX7" fmla="*/ 44453 w 1323975"/>
                              <a:gd name="connsiteY7" fmla="*/ 1267 h 19050"/>
                              <a:gd name="connsiteX8" fmla="*/ 50797 w 1323975"/>
                              <a:gd name="connsiteY8" fmla="*/ 1267 h 19050"/>
                              <a:gd name="connsiteX9" fmla="*/ 57150 w 1323975"/>
                              <a:gd name="connsiteY9" fmla="*/ 2543 h 19050"/>
                              <a:gd name="connsiteX10" fmla="*/ 63503 w 1323975"/>
                              <a:gd name="connsiteY10" fmla="*/ 3810 h 19050"/>
                              <a:gd name="connsiteX11" fmla="*/ 69847 w 1323975"/>
                              <a:gd name="connsiteY11" fmla="*/ 3810 h 19050"/>
                              <a:gd name="connsiteX12" fmla="*/ 76200 w 1323975"/>
                              <a:gd name="connsiteY12" fmla="*/ 3810 h 19050"/>
                              <a:gd name="connsiteX13" fmla="*/ 82553 w 1323975"/>
                              <a:gd name="connsiteY13" fmla="*/ 3810 h 19050"/>
                              <a:gd name="connsiteX14" fmla="*/ 88897 w 1323975"/>
                              <a:gd name="connsiteY14" fmla="*/ 3810 h 19050"/>
                              <a:gd name="connsiteX15" fmla="*/ 95250 w 1323975"/>
                              <a:gd name="connsiteY15" fmla="*/ 5077 h 19050"/>
                              <a:gd name="connsiteX16" fmla="*/ 101603 w 1323975"/>
                              <a:gd name="connsiteY16" fmla="*/ 5077 h 19050"/>
                              <a:gd name="connsiteX17" fmla="*/ 107947 w 1323975"/>
                              <a:gd name="connsiteY17" fmla="*/ 5077 h 19050"/>
                              <a:gd name="connsiteX18" fmla="*/ 114300 w 1323975"/>
                              <a:gd name="connsiteY18" fmla="*/ 5077 h 19050"/>
                              <a:gd name="connsiteX19" fmla="*/ 120653 w 1323975"/>
                              <a:gd name="connsiteY19" fmla="*/ 5077 h 19050"/>
                              <a:gd name="connsiteX20" fmla="*/ 126997 w 1323975"/>
                              <a:gd name="connsiteY20" fmla="*/ 5077 h 19050"/>
                              <a:gd name="connsiteX21" fmla="*/ 133350 w 1323975"/>
                              <a:gd name="connsiteY21" fmla="*/ 5077 h 19050"/>
                              <a:gd name="connsiteX22" fmla="*/ 139703 w 1323975"/>
                              <a:gd name="connsiteY22" fmla="*/ 5077 h 19050"/>
                              <a:gd name="connsiteX23" fmla="*/ 146047 w 1323975"/>
                              <a:gd name="connsiteY23" fmla="*/ 6353 h 19050"/>
                              <a:gd name="connsiteX24" fmla="*/ 152400 w 1323975"/>
                              <a:gd name="connsiteY24" fmla="*/ 6353 h 19050"/>
                              <a:gd name="connsiteX25" fmla="*/ 158753 w 1323975"/>
                              <a:gd name="connsiteY25" fmla="*/ 6353 h 19050"/>
                              <a:gd name="connsiteX26" fmla="*/ 165097 w 1323975"/>
                              <a:gd name="connsiteY26" fmla="*/ 6353 h 19050"/>
                              <a:gd name="connsiteX27" fmla="*/ 172507 w 1323975"/>
                              <a:gd name="connsiteY27" fmla="*/ 5077 h 19050"/>
                              <a:gd name="connsiteX28" fmla="*/ 178861 w 1323975"/>
                              <a:gd name="connsiteY28" fmla="*/ 6353 h 19050"/>
                              <a:gd name="connsiteX29" fmla="*/ 185204 w 1323975"/>
                              <a:gd name="connsiteY29" fmla="*/ 6353 h 19050"/>
                              <a:gd name="connsiteX30" fmla="*/ 191557 w 1323975"/>
                              <a:gd name="connsiteY30" fmla="*/ 6353 h 19050"/>
                              <a:gd name="connsiteX31" fmla="*/ 197911 w 1323975"/>
                              <a:gd name="connsiteY31" fmla="*/ 7620 h 19050"/>
                              <a:gd name="connsiteX32" fmla="*/ 204254 w 1323975"/>
                              <a:gd name="connsiteY32" fmla="*/ 7620 h 19050"/>
                              <a:gd name="connsiteX33" fmla="*/ 210607 w 1323975"/>
                              <a:gd name="connsiteY33" fmla="*/ 8887 h 19050"/>
                              <a:gd name="connsiteX34" fmla="*/ 216961 w 1323975"/>
                              <a:gd name="connsiteY34" fmla="*/ 8887 h 19050"/>
                              <a:gd name="connsiteX35" fmla="*/ 222247 w 1323975"/>
                              <a:gd name="connsiteY35" fmla="*/ 8887 h 19050"/>
                              <a:gd name="connsiteX36" fmla="*/ 228600 w 1323975"/>
                              <a:gd name="connsiteY36" fmla="*/ 7620 h 19050"/>
                              <a:gd name="connsiteX37" fmla="*/ 234953 w 1323975"/>
                              <a:gd name="connsiteY37" fmla="*/ 7620 h 19050"/>
                              <a:gd name="connsiteX38" fmla="*/ 241297 w 1323975"/>
                              <a:gd name="connsiteY38" fmla="*/ 8887 h 19050"/>
                              <a:gd name="connsiteX39" fmla="*/ 247650 w 1323975"/>
                              <a:gd name="connsiteY39" fmla="*/ 8887 h 19050"/>
                              <a:gd name="connsiteX40" fmla="*/ 254003 w 1323975"/>
                              <a:gd name="connsiteY40" fmla="*/ 8887 h 19050"/>
                              <a:gd name="connsiteX41" fmla="*/ 260347 w 1323975"/>
                              <a:gd name="connsiteY41" fmla="*/ 8887 h 19050"/>
                              <a:gd name="connsiteX42" fmla="*/ 267757 w 1323975"/>
                              <a:gd name="connsiteY42" fmla="*/ 8887 h 19050"/>
                              <a:gd name="connsiteX43" fmla="*/ 274111 w 1323975"/>
                              <a:gd name="connsiteY43" fmla="*/ 10163 h 19050"/>
                              <a:gd name="connsiteX44" fmla="*/ 280454 w 1323975"/>
                              <a:gd name="connsiteY44" fmla="*/ 8887 h 19050"/>
                              <a:gd name="connsiteX45" fmla="*/ 286807 w 1323975"/>
                              <a:gd name="connsiteY45" fmla="*/ 8887 h 19050"/>
                              <a:gd name="connsiteX46" fmla="*/ 293161 w 1323975"/>
                              <a:gd name="connsiteY46" fmla="*/ 8887 h 19050"/>
                              <a:gd name="connsiteX47" fmla="*/ 299504 w 1323975"/>
                              <a:gd name="connsiteY47" fmla="*/ 8887 h 19050"/>
                              <a:gd name="connsiteX48" fmla="*/ 305857 w 1323975"/>
                              <a:gd name="connsiteY48" fmla="*/ 10163 h 19050"/>
                              <a:gd name="connsiteX49" fmla="*/ 312211 w 1323975"/>
                              <a:gd name="connsiteY49" fmla="*/ 10163 h 19050"/>
                              <a:gd name="connsiteX50" fmla="*/ 318554 w 1323975"/>
                              <a:gd name="connsiteY50" fmla="*/ 10163 h 19050"/>
                              <a:gd name="connsiteX51" fmla="*/ 324907 w 1323975"/>
                              <a:gd name="connsiteY51" fmla="*/ 11430 h 19050"/>
                              <a:gd name="connsiteX52" fmla="*/ 331261 w 1323975"/>
                              <a:gd name="connsiteY52" fmla="*/ 11430 h 19050"/>
                              <a:gd name="connsiteX53" fmla="*/ 337604 w 1323975"/>
                              <a:gd name="connsiteY53" fmla="*/ 11430 h 19050"/>
                              <a:gd name="connsiteX54" fmla="*/ 343957 w 1323975"/>
                              <a:gd name="connsiteY54" fmla="*/ 11430 h 19050"/>
                              <a:gd name="connsiteX55" fmla="*/ 350311 w 1323975"/>
                              <a:gd name="connsiteY55" fmla="*/ 11430 h 19050"/>
                              <a:gd name="connsiteX56" fmla="*/ 356654 w 1323975"/>
                              <a:gd name="connsiteY56" fmla="*/ 11430 h 19050"/>
                              <a:gd name="connsiteX57" fmla="*/ 363007 w 1323975"/>
                              <a:gd name="connsiteY57" fmla="*/ 11430 h 19050"/>
                              <a:gd name="connsiteX58" fmla="*/ 369361 w 1323975"/>
                              <a:gd name="connsiteY58" fmla="*/ 11430 h 19050"/>
                              <a:gd name="connsiteX59" fmla="*/ 375704 w 1323975"/>
                              <a:gd name="connsiteY59" fmla="*/ 11430 h 19050"/>
                              <a:gd name="connsiteX60" fmla="*/ 382057 w 1323975"/>
                              <a:gd name="connsiteY60" fmla="*/ 11430 h 19050"/>
                              <a:gd name="connsiteX61" fmla="*/ 388411 w 1323975"/>
                              <a:gd name="connsiteY61" fmla="*/ 11430 h 19050"/>
                              <a:gd name="connsiteX62" fmla="*/ 394754 w 1323975"/>
                              <a:gd name="connsiteY62" fmla="*/ 12697 h 19050"/>
                              <a:gd name="connsiteX63" fmla="*/ 401107 w 1323975"/>
                              <a:gd name="connsiteY63" fmla="*/ 11430 h 19050"/>
                              <a:gd name="connsiteX64" fmla="*/ 407461 w 1323975"/>
                              <a:gd name="connsiteY64" fmla="*/ 12697 h 19050"/>
                              <a:gd name="connsiteX65" fmla="*/ 413804 w 1323975"/>
                              <a:gd name="connsiteY65" fmla="*/ 12697 h 19050"/>
                              <a:gd name="connsiteX66" fmla="*/ 420157 w 1323975"/>
                              <a:gd name="connsiteY66" fmla="*/ 12697 h 19050"/>
                              <a:gd name="connsiteX67" fmla="*/ 426511 w 1323975"/>
                              <a:gd name="connsiteY67" fmla="*/ 12697 h 19050"/>
                              <a:gd name="connsiteX68" fmla="*/ 432854 w 1323975"/>
                              <a:gd name="connsiteY68" fmla="*/ 12697 h 19050"/>
                              <a:gd name="connsiteX69" fmla="*/ 439207 w 1323975"/>
                              <a:gd name="connsiteY69" fmla="*/ 12697 h 19050"/>
                              <a:gd name="connsiteX70" fmla="*/ 445561 w 1323975"/>
                              <a:gd name="connsiteY70" fmla="*/ 12697 h 19050"/>
                              <a:gd name="connsiteX71" fmla="*/ 451904 w 1323975"/>
                              <a:gd name="connsiteY71" fmla="*/ 12697 h 19050"/>
                              <a:gd name="connsiteX72" fmla="*/ 458257 w 1323975"/>
                              <a:gd name="connsiteY72" fmla="*/ 12697 h 19050"/>
                              <a:gd name="connsiteX73" fmla="*/ 464611 w 1323975"/>
                              <a:gd name="connsiteY73" fmla="*/ 13973 h 19050"/>
                              <a:gd name="connsiteX74" fmla="*/ 470954 w 1323975"/>
                              <a:gd name="connsiteY74" fmla="*/ 13973 h 19050"/>
                              <a:gd name="connsiteX75" fmla="*/ 477307 w 1323975"/>
                              <a:gd name="connsiteY75" fmla="*/ 13973 h 19050"/>
                              <a:gd name="connsiteX76" fmla="*/ 483661 w 1323975"/>
                              <a:gd name="connsiteY76" fmla="*/ 13973 h 19050"/>
                              <a:gd name="connsiteX77" fmla="*/ 490004 w 1323975"/>
                              <a:gd name="connsiteY77" fmla="*/ 12697 h 19050"/>
                              <a:gd name="connsiteX78" fmla="*/ 496357 w 1323975"/>
                              <a:gd name="connsiteY78" fmla="*/ 12697 h 19050"/>
                              <a:gd name="connsiteX79" fmla="*/ 502711 w 1323975"/>
                              <a:gd name="connsiteY79" fmla="*/ 12697 h 19050"/>
                              <a:gd name="connsiteX80" fmla="*/ 509054 w 1323975"/>
                              <a:gd name="connsiteY80" fmla="*/ 12697 h 19050"/>
                              <a:gd name="connsiteX81" fmla="*/ 515407 w 1323975"/>
                              <a:gd name="connsiteY81" fmla="*/ 13973 h 19050"/>
                              <a:gd name="connsiteX82" fmla="*/ 521761 w 1323975"/>
                              <a:gd name="connsiteY82" fmla="*/ 13973 h 19050"/>
                              <a:gd name="connsiteX83" fmla="*/ 528104 w 1323975"/>
                              <a:gd name="connsiteY83" fmla="*/ 13973 h 19050"/>
                              <a:gd name="connsiteX84" fmla="*/ 534457 w 1323975"/>
                              <a:gd name="connsiteY84" fmla="*/ 13973 h 19050"/>
                              <a:gd name="connsiteX85" fmla="*/ 540811 w 1323975"/>
                              <a:gd name="connsiteY85" fmla="*/ 13973 h 19050"/>
                              <a:gd name="connsiteX86" fmla="*/ 547154 w 1323975"/>
                              <a:gd name="connsiteY86" fmla="*/ 13973 h 19050"/>
                              <a:gd name="connsiteX87" fmla="*/ 553507 w 1323975"/>
                              <a:gd name="connsiteY87" fmla="*/ 13973 h 19050"/>
                              <a:gd name="connsiteX88" fmla="*/ 559861 w 1323975"/>
                              <a:gd name="connsiteY88" fmla="*/ 13973 h 19050"/>
                              <a:gd name="connsiteX89" fmla="*/ 566204 w 1323975"/>
                              <a:gd name="connsiteY89" fmla="*/ 13973 h 19050"/>
                              <a:gd name="connsiteX90" fmla="*/ 572557 w 1323975"/>
                              <a:gd name="connsiteY90" fmla="*/ 13973 h 19050"/>
                              <a:gd name="connsiteX91" fmla="*/ 578911 w 1323975"/>
                              <a:gd name="connsiteY91" fmla="*/ 13973 h 19050"/>
                              <a:gd name="connsiteX92" fmla="*/ 585254 w 1323975"/>
                              <a:gd name="connsiteY92" fmla="*/ 13973 h 19050"/>
                              <a:gd name="connsiteX93" fmla="*/ 591607 w 1323975"/>
                              <a:gd name="connsiteY93" fmla="*/ 13973 h 19050"/>
                              <a:gd name="connsiteX94" fmla="*/ 597961 w 1323975"/>
                              <a:gd name="connsiteY94" fmla="*/ 13973 h 19050"/>
                              <a:gd name="connsiteX95" fmla="*/ 604304 w 1323975"/>
                              <a:gd name="connsiteY95" fmla="*/ 15240 h 19050"/>
                              <a:gd name="connsiteX96" fmla="*/ 610657 w 1323975"/>
                              <a:gd name="connsiteY96" fmla="*/ 15240 h 19050"/>
                              <a:gd name="connsiteX97" fmla="*/ 617011 w 1323975"/>
                              <a:gd name="connsiteY97" fmla="*/ 15240 h 19050"/>
                              <a:gd name="connsiteX98" fmla="*/ 623354 w 1323975"/>
                              <a:gd name="connsiteY98" fmla="*/ 15240 h 19050"/>
                              <a:gd name="connsiteX99" fmla="*/ 629707 w 1323975"/>
                              <a:gd name="connsiteY99" fmla="*/ 15240 h 19050"/>
                              <a:gd name="connsiteX100" fmla="*/ 636061 w 1323975"/>
                              <a:gd name="connsiteY100" fmla="*/ 15240 h 19050"/>
                              <a:gd name="connsiteX101" fmla="*/ 642404 w 1323975"/>
                              <a:gd name="connsiteY101" fmla="*/ 15240 h 19050"/>
                              <a:gd name="connsiteX102" fmla="*/ 648757 w 1323975"/>
                              <a:gd name="connsiteY102" fmla="*/ 15240 h 19050"/>
                              <a:gd name="connsiteX103" fmla="*/ 655111 w 1323975"/>
                              <a:gd name="connsiteY103" fmla="*/ 15240 h 19050"/>
                              <a:gd name="connsiteX104" fmla="*/ 662521 w 1323975"/>
                              <a:gd name="connsiteY104" fmla="*/ 15240 h 19050"/>
                              <a:gd name="connsiteX105" fmla="*/ 668864 w 1323975"/>
                              <a:gd name="connsiteY105" fmla="*/ 15240 h 19050"/>
                              <a:gd name="connsiteX106" fmla="*/ 675218 w 1323975"/>
                              <a:gd name="connsiteY106" fmla="*/ 15240 h 19050"/>
                              <a:gd name="connsiteX107" fmla="*/ 681571 w 1323975"/>
                              <a:gd name="connsiteY107" fmla="*/ 15240 h 19050"/>
                              <a:gd name="connsiteX108" fmla="*/ 687914 w 1323975"/>
                              <a:gd name="connsiteY108" fmla="*/ 15240 h 19050"/>
                              <a:gd name="connsiteX109" fmla="*/ 693211 w 1323975"/>
                              <a:gd name="connsiteY109" fmla="*/ 15240 h 19050"/>
                              <a:gd name="connsiteX110" fmla="*/ 699554 w 1323975"/>
                              <a:gd name="connsiteY110" fmla="*/ 15240 h 19050"/>
                              <a:gd name="connsiteX111" fmla="*/ 705907 w 1323975"/>
                              <a:gd name="connsiteY111" fmla="*/ 15240 h 19050"/>
                              <a:gd name="connsiteX112" fmla="*/ 712261 w 1323975"/>
                              <a:gd name="connsiteY112" fmla="*/ 15240 h 19050"/>
                              <a:gd name="connsiteX113" fmla="*/ 718604 w 1323975"/>
                              <a:gd name="connsiteY113" fmla="*/ 15240 h 19050"/>
                              <a:gd name="connsiteX114" fmla="*/ 724957 w 1323975"/>
                              <a:gd name="connsiteY114" fmla="*/ 15240 h 19050"/>
                              <a:gd name="connsiteX115" fmla="*/ 731311 w 1323975"/>
                              <a:gd name="connsiteY115" fmla="*/ 16507 h 19050"/>
                              <a:gd name="connsiteX116" fmla="*/ 737654 w 1323975"/>
                              <a:gd name="connsiteY116" fmla="*/ 16507 h 19050"/>
                              <a:gd name="connsiteX117" fmla="*/ 744007 w 1323975"/>
                              <a:gd name="connsiteY117" fmla="*/ 16507 h 19050"/>
                              <a:gd name="connsiteX118" fmla="*/ 750361 w 1323975"/>
                              <a:gd name="connsiteY118" fmla="*/ 16507 h 19050"/>
                              <a:gd name="connsiteX119" fmla="*/ 757771 w 1323975"/>
                              <a:gd name="connsiteY119" fmla="*/ 16507 h 19050"/>
                              <a:gd name="connsiteX120" fmla="*/ 764114 w 1323975"/>
                              <a:gd name="connsiteY120" fmla="*/ 16507 h 19050"/>
                              <a:gd name="connsiteX121" fmla="*/ 770468 w 1323975"/>
                              <a:gd name="connsiteY121" fmla="*/ 16507 h 19050"/>
                              <a:gd name="connsiteX122" fmla="*/ 776821 w 1323975"/>
                              <a:gd name="connsiteY122" fmla="*/ 16507 h 19050"/>
                              <a:gd name="connsiteX123" fmla="*/ 783164 w 1323975"/>
                              <a:gd name="connsiteY123" fmla="*/ 16507 h 19050"/>
                              <a:gd name="connsiteX124" fmla="*/ 789518 w 1323975"/>
                              <a:gd name="connsiteY124" fmla="*/ 16507 h 19050"/>
                              <a:gd name="connsiteX125" fmla="*/ 795871 w 1323975"/>
                              <a:gd name="connsiteY125" fmla="*/ 16507 h 19050"/>
                              <a:gd name="connsiteX126" fmla="*/ 802214 w 1323975"/>
                              <a:gd name="connsiteY126" fmla="*/ 16507 h 19050"/>
                              <a:gd name="connsiteX127" fmla="*/ 808568 w 1323975"/>
                              <a:gd name="connsiteY127" fmla="*/ 16507 h 19050"/>
                              <a:gd name="connsiteX128" fmla="*/ 814921 w 1323975"/>
                              <a:gd name="connsiteY128" fmla="*/ 16507 h 19050"/>
                              <a:gd name="connsiteX129" fmla="*/ 821264 w 1323975"/>
                              <a:gd name="connsiteY129" fmla="*/ 16507 h 19050"/>
                              <a:gd name="connsiteX130" fmla="*/ 827618 w 1323975"/>
                              <a:gd name="connsiteY130" fmla="*/ 16507 h 19050"/>
                              <a:gd name="connsiteX131" fmla="*/ 833971 w 1323975"/>
                              <a:gd name="connsiteY131" fmla="*/ 16507 h 19050"/>
                              <a:gd name="connsiteX132" fmla="*/ 840314 w 1323975"/>
                              <a:gd name="connsiteY132" fmla="*/ 16507 h 19050"/>
                              <a:gd name="connsiteX133" fmla="*/ 846668 w 1323975"/>
                              <a:gd name="connsiteY133" fmla="*/ 16507 h 19050"/>
                              <a:gd name="connsiteX134" fmla="*/ 853021 w 1323975"/>
                              <a:gd name="connsiteY134" fmla="*/ 16507 h 19050"/>
                              <a:gd name="connsiteX135" fmla="*/ 859364 w 1323975"/>
                              <a:gd name="connsiteY135" fmla="*/ 16507 h 19050"/>
                              <a:gd name="connsiteX136" fmla="*/ 865718 w 1323975"/>
                              <a:gd name="connsiteY136" fmla="*/ 16507 h 19050"/>
                              <a:gd name="connsiteX137" fmla="*/ 872071 w 1323975"/>
                              <a:gd name="connsiteY137" fmla="*/ 16507 h 19050"/>
                              <a:gd name="connsiteX138" fmla="*/ 878414 w 1323975"/>
                              <a:gd name="connsiteY138" fmla="*/ 16507 h 19050"/>
                              <a:gd name="connsiteX139" fmla="*/ 884768 w 1323975"/>
                              <a:gd name="connsiteY139" fmla="*/ 16507 h 19050"/>
                              <a:gd name="connsiteX140" fmla="*/ 891121 w 1323975"/>
                              <a:gd name="connsiteY140" fmla="*/ 16507 h 19050"/>
                              <a:gd name="connsiteX141" fmla="*/ 897464 w 1323975"/>
                              <a:gd name="connsiteY141" fmla="*/ 16507 h 19050"/>
                              <a:gd name="connsiteX142" fmla="*/ 903818 w 1323975"/>
                              <a:gd name="connsiteY142" fmla="*/ 16507 h 19050"/>
                              <a:gd name="connsiteX143" fmla="*/ 910171 w 1323975"/>
                              <a:gd name="connsiteY143" fmla="*/ 17783 h 19050"/>
                              <a:gd name="connsiteX144" fmla="*/ 916514 w 1323975"/>
                              <a:gd name="connsiteY144" fmla="*/ 17783 h 19050"/>
                              <a:gd name="connsiteX145" fmla="*/ 922868 w 1323975"/>
                              <a:gd name="connsiteY145" fmla="*/ 17783 h 19050"/>
                              <a:gd name="connsiteX146" fmla="*/ 929221 w 1323975"/>
                              <a:gd name="connsiteY146" fmla="*/ 17783 h 19050"/>
                              <a:gd name="connsiteX147" fmla="*/ 935564 w 1323975"/>
                              <a:gd name="connsiteY147" fmla="*/ 16507 h 19050"/>
                              <a:gd name="connsiteX148" fmla="*/ 941918 w 1323975"/>
                              <a:gd name="connsiteY148" fmla="*/ 17783 h 19050"/>
                              <a:gd name="connsiteX149" fmla="*/ 948271 w 1323975"/>
                              <a:gd name="connsiteY149" fmla="*/ 17783 h 19050"/>
                              <a:gd name="connsiteX150" fmla="*/ 954614 w 1323975"/>
                              <a:gd name="connsiteY150" fmla="*/ 17783 h 19050"/>
                              <a:gd name="connsiteX151" fmla="*/ 960968 w 1323975"/>
                              <a:gd name="connsiteY151" fmla="*/ 17783 h 19050"/>
                              <a:gd name="connsiteX152" fmla="*/ 967321 w 1323975"/>
                              <a:gd name="connsiteY152" fmla="*/ 17783 h 19050"/>
                              <a:gd name="connsiteX153" fmla="*/ 973664 w 1323975"/>
                              <a:gd name="connsiteY153" fmla="*/ 17783 h 19050"/>
                              <a:gd name="connsiteX154" fmla="*/ 980018 w 1323975"/>
                              <a:gd name="connsiteY154" fmla="*/ 17783 h 19050"/>
                              <a:gd name="connsiteX155" fmla="*/ 986371 w 1323975"/>
                              <a:gd name="connsiteY155" fmla="*/ 17783 h 19050"/>
                              <a:gd name="connsiteX156" fmla="*/ 992714 w 1323975"/>
                              <a:gd name="connsiteY156" fmla="*/ 17783 h 19050"/>
                              <a:gd name="connsiteX157" fmla="*/ 999068 w 1323975"/>
                              <a:gd name="connsiteY157" fmla="*/ 17783 h 19050"/>
                              <a:gd name="connsiteX158" fmla="*/ 1005421 w 1323975"/>
                              <a:gd name="connsiteY158" fmla="*/ 17783 h 19050"/>
                              <a:gd name="connsiteX159" fmla="*/ 1011764 w 1323975"/>
                              <a:gd name="connsiteY159" fmla="*/ 17783 h 19050"/>
                              <a:gd name="connsiteX160" fmla="*/ 1018118 w 1323975"/>
                              <a:gd name="connsiteY160" fmla="*/ 16507 h 19050"/>
                              <a:gd name="connsiteX161" fmla="*/ 1024471 w 1323975"/>
                              <a:gd name="connsiteY161" fmla="*/ 16507 h 19050"/>
                              <a:gd name="connsiteX162" fmla="*/ 1030814 w 1323975"/>
                              <a:gd name="connsiteY162" fmla="*/ 17783 h 19050"/>
                              <a:gd name="connsiteX163" fmla="*/ 1037168 w 1323975"/>
                              <a:gd name="connsiteY163" fmla="*/ 17783 h 19050"/>
                              <a:gd name="connsiteX164" fmla="*/ 1043521 w 1323975"/>
                              <a:gd name="connsiteY164" fmla="*/ 17783 h 19050"/>
                              <a:gd name="connsiteX165" fmla="*/ 1049864 w 1323975"/>
                              <a:gd name="connsiteY165" fmla="*/ 17783 h 19050"/>
                              <a:gd name="connsiteX166" fmla="*/ 1056218 w 1323975"/>
                              <a:gd name="connsiteY166" fmla="*/ 19050 h 19050"/>
                              <a:gd name="connsiteX167" fmla="*/ 1062571 w 1323975"/>
                              <a:gd name="connsiteY167" fmla="*/ 19050 h 19050"/>
                              <a:gd name="connsiteX168" fmla="*/ 1068914 w 1323975"/>
                              <a:gd name="connsiteY168" fmla="*/ 17783 h 19050"/>
                              <a:gd name="connsiteX169" fmla="*/ 1075268 w 1323975"/>
                              <a:gd name="connsiteY169" fmla="*/ 17783 h 19050"/>
                              <a:gd name="connsiteX170" fmla="*/ 1081621 w 1323975"/>
                              <a:gd name="connsiteY170" fmla="*/ 17783 h 19050"/>
                              <a:gd name="connsiteX171" fmla="*/ 1087964 w 1323975"/>
                              <a:gd name="connsiteY171" fmla="*/ 17783 h 19050"/>
                              <a:gd name="connsiteX172" fmla="*/ 1094318 w 1323975"/>
                              <a:gd name="connsiteY172" fmla="*/ 17783 h 19050"/>
                              <a:gd name="connsiteX173" fmla="*/ 1100671 w 1323975"/>
                              <a:gd name="connsiteY173" fmla="*/ 17783 h 19050"/>
                              <a:gd name="connsiteX174" fmla="*/ 1107014 w 1323975"/>
                              <a:gd name="connsiteY174" fmla="*/ 19050 h 19050"/>
                              <a:gd name="connsiteX175" fmla="*/ 1113368 w 1323975"/>
                              <a:gd name="connsiteY175" fmla="*/ 17783 h 19050"/>
                              <a:gd name="connsiteX176" fmla="*/ 1119721 w 1323975"/>
                              <a:gd name="connsiteY176" fmla="*/ 17783 h 19050"/>
                              <a:gd name="connsiteX177" fmla="*/ 1126064 w 1323975"/>
                              <a:gd name="connsiteY177" fmla="*/ 17783 h 19050"/>
                              <a:gd name="connsiteX178" fmla="*/ 1132418 w 1323975"/>
                              <a:gd name="connsiteY178" fmla="*/ 17783 h 19050"/>
                              <a:gd name="connsiteX179" fmla="*/ 1138771 w 1323975"/>
                              <a:gd name="connsiteY179" fmla="*/ 17783 h 19050"/>
                              <a:gd name="connsiteX180" fmla="*/ 1145114 w 1323975"/>
                              <a:gd name="connsiteY180" fmla="*/ 19050 h 19050"/>
                              <a:gd name="connsiteX181" fmla="*/ 1151468 w 1323975"/>
                              <a:gd name="connsiteY181" fmla="*/ 19050 h 19050"/>
                              <a:gd name="connsiteX182" fmla="*/ 1158878 w 1323975"/>
                              <a:gd name="connsiteY182" fmla="*/ 19050 h 19050"/>
                              <a:gd name="connsiteX183" fmla="*/ 1165222 w 1323975"/>
                              <a:gd name="connsiteY183" fmla="*/ 19050 h 19050"/>
                              <a:gd name="connsiteX184" fmla="*/ 1170518 w 1323975"/>
                              <a:gd name="connsiteY184" fmla="*/ 19050 h 19050"/>
                              <a:gd name="connsiteX185" fmla="*/ 1176871 w 1323975"/>
                              <a:gd name="connsiteY185" fmla="*/ 17783 h 19050"/>
                              <a:gd name="connsiteX186" fmla="*/ 1183214 w 1323975"/>
                              <a:gd name="connsiteY186" fmla="*/ 17783 h 19050"/>
                              <a:gd name="connsiteX187" fmla="*/ 1189568 w 1323975"/>
                              <a:gd name="connsiteY187" fmla="*/ 17783 h 19050"/>
                              <a:gd name="connsiteX188" fmla="*/ 1195921 w 1323975"/>
                              <a:gd name="connsiteY188" fmla="*/ 19050 h 19050"/>
                              <a:gd name="connsiteX189" fmla="*/ 1202264 w 1323975"/>
                              <a:gd name="connsiteY189" fmla="*/ 19050 h 19050"/>
                              <a:gd name="connsiteX190" fmla="*/ 1208618 w 1323975"/>
                              <a:gd name="connsiteY190" fmla="*/ 19050 h 19050"/>
                              <a:gd name="connsiteX191" fmla="*/ 1214971 w 1323975"/>
                              <a:gd name="connsiteY191" fmla="*/ 19050 h 19050"/>
                              <a:gd name="connsiteX192" fmla="*/ 1221314 w 1323975"/>
                              <a:gd name="connsiteY192" fmla="*/ 19050 h 19050"/>
                              <a:gd name="connsiteX193" fmla="*/ 1227668 w 1323975"/>
                              <a:gd name="connsiteY193" fmla="*/ 19050 h 19050"/>
                              <a:gd name="connsiteX194" fmla="*/ 1234021 w 1323975"/>
                              <a:gd name="connsiteY194" fmla="*/ 19050 h 19050"/>
                              <a:gd name="connsiteX195" fmla="*/ 1240364 w 1323975"/>
                              <a:gd name="connsiteY195" fmla="*/ 19050 h 19050"/>
                              <a:gd name="connsiteX196" fmla="*/ 1246718 w 1323975"/>
                              <a:gd name="connsiteY196" fmla="*/ 19050 h 19050"/>
                              <a:gd name="connsiteX197" fmla="*/ 1254128 w 1323975"/>
                              <a:gd name="connsiteY197" fmla="*/ 19050 h 19050"/>
                              <a:gd name="connsiteX198" fmla="*/ 1260472 w 1323975"/>
                              <a:gd name="connsiteY198" fmla="*/ 19050 h 19050"/>
                              <a:gd name="connsiteX199" fmla="*/ 1266825 w 1323975"/>
                              <a:gd name="connsiteY199" fmla="*/ 19050 h 19050"/>
                              <a:gd name="connsiteX200" fmla="*/ 1273178 w 1323975"/>
                              <a:gd name="connsiteY200" fmla="*/ 19050 h 19050"/>
                              <a:gd name="connsiteX201" fmla="*/ 1279522 w 1323975"/>
                              <a:gd name="connsiteY201" fmla="*/ 19050 h 19050"/>
                              <a:gd name="connsiteX202" fmla="*/ 1285875 w 1323975"/>
                              <a:gd name="connsiteY202" fmla="*/ 19050 h 19050"/>
                              <a:gd name="connsiteX203" fmla="*/ 1292228 w 1323975"/>
                              <a:gd name="connsiteY203" fmla="*/ 17783 h 19050"/>
                              <a:gd name="connsiteX204" fmla="*/ 1298572 w 1323975"/>
                              <a:gd name="connsiteY204" fmla="*/ 19050 h 19050"/>
                              <a:gd name="connsiteX205" fmla="*/ 1304925 w 1323975"/>
                              <a:gd name="connsiteY205" fmla="*/ 19050 h 19050"/>
                              <a:gd name="connsiteX206" fmla="*/ 1311278 w 1323975"/>
                              <a:gd name="connsiteY206" fmla="*/ 19050 h 19050"/>
                              <a:gd name="connsiteX207" fmla="*/ 1317622 w 1323975"/>
                              <a:gd name="connsiteY207" fmla="*/ 19050 h 19050"/>
                              <a:gd name="connsiteX208" fmla="*/ 1323975 w 1323975"/>
                              <a:gd name="connsiteY208" fmla="*/ 19050 h 19050"/>
                              <a:gd name="connsiteX209" fmla="*/ 1323975 w 1323975"/>
                              <a:gd name="connsiteY209" fmla="*/ 19050 h 190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Lst>
                            <a:rect l="l" t="t" r="r" b="b"/>
                            <a:pathLst>
                              <a:path w="1323975" h="19050">
                                <a:moveTo>
                                  <a:pt x="0" y="0"/>
                                </a:moveTo>
                                <a:lnTo>
                                  <a:pt x="6353" y="0"/>
                                </a:lnTo>
                                <a:lnTo>
                                  <a:pt x="12697" y="0"/>
                                </a:lnTo>
                                <a:lnTo>
                                  <a:pt x="19050" y="1267"/>
                                </a:lnTo>
                                <a:lnTo>
                                  <a:pt x="25403" y="1267"/>
                                </a:lnTo>
                                <a:lnTo>
                                  <a:pt x="31747" y="1267"/>
                                </a:lnTo>
                                <a:lnTo>
                                  <a:pt x="38100" y="1267"/>
                                </a:lnTo>
                                <a:lnTo>
                                  <a:pt x="44453" y="1267"/>
                                </a:lnTo>
                                <a:lnTo>
                                  <a:pt x="50797" y="1267"/>
                                </a:lnTo>
                                <a:lnTo>
                                  <a:pt x="57150" y="2543"/>
                                </a:lnTo>
                                <a:lnTo>
                                  <a:pt x="63503" y="3810"/>
                                </a:lnTo>
                                <a:lnTo>
                                  <a:pt x="69847" y="3810"/>
                                </a:lnTo>
                                <a:lnTo>
                                  <a:pt x="76200" y="3810"/>
                                </a:lnTo>
                                <a:lnTo>
                                  <a:pt x="82553" y="3810"/>
                                </a:lnTo>
                                <a:lnTo>
                                  <a:pt x="88897" y="3810"/>
                                </a:lnTo>
                                <a:lnTo>
                                  <a:pt x="95250" y="5077"/>
                                </a:lnTo>
                                <a:lnTo>
                                  <a:pt x="101603" y="5077"/>
                                </a:lnTo>
                                <a:lnTo>
                                  <a:pt x="107947" y="5077"/>
                                </a:lnTo>
                                <a:lnTo>
                                  <a:pt x="114300" y="5077"/>
                                </a:lnTo>
                                <a:lnTo>
                                  <a:pt x="120653" y="5077"/>
                                </a:lnTo>
                                <a:lnTo>
                                  <a:pt x="126997" y="5077"/>
                                </a:lnTo>
                                <a:lnTo>
                                  <a:pt x="133350" y="5077"/>
                                </a:lnTo>
                                <a:lnTo>
                                  <a:pt x="139703" y="5077"/>
                                </a:lnTo>
                                <a:lnTo>
                                  <a:pt x="146047" y="6353"/>
                                </a:lnTo>
                                <a:lnTo>
                                  <a:pt x="152400" y="6353"/>
                                </a:lnTo>
                                <a:lnTo>
                                  <a:pt x="158753" y="6353"/>
                                </a:lnTo>
                                <a:lnTo>
                                  <a:pt x="165097" y="6353"/>
                                </a:lnTo>
                                <a:lnTo>
                                  <a:pt x="172507" y="5077"/>
                                </a:lnTo>
                                <a:lnTo>
                                  <a:pt x="178861" y="6353"/>
                                </a:lnTo>
                                <a:lnTo>
                                  <a:pt x="185204" y="6353"/>
                                </a:lnTo>
                                <a:lnTo>
                                  <a:pt x="191557" y="6353"/>
                                </a:lnTo>
                                <a:lnTo>
                                  <a:pt x="197911" y="7620"/>
                                </a:lnTo>
                                <a:lnTo>
                                  <a:pt x="204254" y="7620"/>
                                </a:lnTo>
                                <a:lnTo>
                                  <a:pt x="210607" y="8887"/>
                                </a:lnTo>
                                <a:lnTo>
                                  <a:pt x="216961" y="8887"/>
                                </a:lnTo>
                                <a:lnTo>
                                  <a:pt x="222247" y="8887"/>
                                </a:lnTo>
                                <a:lnTo>
                                  <a:pt x="228600" y="7620"/>
                                </a:lnTo>
                                <a:lnTo>
                                  <a:pt x="234953" y="7620"/>
                                </a:lnTo>
                                <a:lnTo>
                                  <a:pt x="241297" y="8887"/>
                                </a:lnTo>
                                <a:lnTo>
                                  <a:pt x="247650" y="8887"/>
                                </a:lnTo>
                                <a:lnTo>
                                  <a:pt x="254003" y="8887"/>
                                </a:lnTo>
                                <a:lnTo>
                                  <a:pt x="260347" y="8887"/>
                                </a:lnTo>
                                <a:lnTo>
                                  <a:pt x="267757" y="8887"/>
                                </a:lnTo>
                                <a:lnTo>
                                  <a:pt x="274111" y="10163"/>
                                </a:lnTo>
                                <a:lnTo>
                                  <a:pt x="280454" y="8887"/>
                                </a:lnTo>
                                <a:lnTo>
                                  <a:pt x="286807" y="8887"/>
                                </a:lnTo>
                                <a:lnTo>
                                  <a:pt x="293161" y="8887"/>
                                </a:lnTo>
                                <a:lnTo>
                                  <a:pt x="299504" y="8887"/>
                                </a:lnTo>
                                <a:lnTo>
                                  <a:pt x="305857" y="10163"/>
                                </a:lnTo>
                                <a:lnTo>
                                  <a:pt x="312211" y="10163"/>
                                </a:lnTo>
                                <a:lnTo>
                                  <a:pt x="318554" y="10163"/>
                                </a:lnTo>
                                <a:lnTo>
                                  <a:pt x="324907" y="11430"/>
                                </a:lnTo>
                                <a:lnTo>
                                  <a:pt x="331261" y="11430"/>
                                </a:lnTo>
                                <a:lnTo>
                                  <a:pt x="337604" y="11430"/>
                                </a:lnTo>
                                <a:lnTo>
                                  <a:pt x="343957" y="11430"/>
                                </a:lnTo>
                                <a:lnTo>
                                  <a:pt x="350311" y="11430"/>
                                </a:lnTo>
                                <a:lnTo>
                                  <a:pt x="356654" y="11430"/>
                                </a:lnTo>
                                <a:lnTo>
                                  <a:pt x="363007" y="11430"/>
                                </a:lnTo>
                                <a:lnTo>
                                  <a:pt x="369361" y="11430"/>
                                </a:lnTo>
                                <a:lnTo>
                                  <a:pt x="375704" y="11430"/>
                                </a:lnTo>
                                <a:lnTo>
                                  <a:pt x="382057" y="11430"/>
                                </a:lnTo>
                                <a:lnTo>
                                  <a:pt x="388411" y="11430"/>
                                </a:lnTo>
                                <a:lnTo>
                                  <a:pt x="394754" y="12697"/>
                                </a:lnTo>
                                <a:lnTo>
                                  <a:pt x="401107" y="11430"/>
                                </a:lnTo>
                                <a:lnTo>
                                  <a:pt x="407461" y="12697"/>
                                </a:lnTo>
                                <a:lnTo>
                                  <a:pt x="413804" y="12697"/>
                                </a:lnTo>
                                <a:lnTo>
                                  <a:pt x="420157" y="12697"/>
                                </a:lnTo>
                                <a:lnTo>
                                  <a:pt x="426511" y="12697"/>
                                </a:lnTo>
                                <a:lnTo>
                                  <a:pt x="432854" y="12697"/>
                                </a:lnTo>
                                <a:lnTo>
                                  <a:pt x="439207" y="12697"/>
                                </a:lnTo>
                                <a:lnTo>
                                  <a:pt x="445561" y="12697"/>
                                </a:lnTo>
                                <a:lnTo>
                                  <a:pt x="451904" y="12697"/>
                                </a:lnTo>
                                <a:lnTo>
                                  <a:pt x="458257" y="12697"/>
                                </a:lnTo>
                                <a:lnTo>
                                  <a:pt x="464611" y="13973"/>
                                </a:lnTo>
                                <a:lnTo>
                                  <a:pt x="470954" y="13973"/>
                                </a:lnTo>
                                <a:lnTo>
                                  <a:pt x="477307" y="13973"/>
                                </a:lnTo>
                                <a:lnTo>
                                  <a:pt x="483661" y="13973"/>
                                </a:lnTo>
                                <a:lnTo>
                                  <a:pt x="490004" y="12697"/>
                                </a:lnTo>
                                <a:lnTo>
                                  <a:pt x="496357" y="12697"/>
                                </a:lnTo>
                                <a:lnTo>
                                  <a:pt x="502711" y="12697"/>
                                </a:lnTo>
                                <a:lnTo>
                                  <a:pt x="509054" y="12697"/>
                                </a:lnTo>
                                <a:lnTo>
                                  <a:pt x="515407" y="13973"/>
                                </a:lnTo>
                                <a:lnTo>
                                  <a:pt x="521761" y="13973"/>
                                </a:lnTo>
                                <a:lnTo>
                                  <a:pt x="528104" y="13973"/>
                                </a:lnTo>
                                <a:lnTo>
                                  <a:pt x="534457" y="13973"/>
                                </a:lnTo>
                                <a:lnTo>
                                  <a:pt x="540811" y="13973"/>
                                </a:lnTo>
                                <a:lnTo>
                                  <a:pt x="547154" y="13973"/>
                                </a:lnTo>
                                <a:lnTo>
                                  <a:pt x="553507" y="13973"/>
                                </a:lnTo>
                                <a:lnTo>
                                  <a:pt x="559861" y="13973"/>
                                </a:lnTo>
                                <a:lnTo>
                                  <a:pt x="566204" y="13973"/>
                                </a:lnTo>
                                <a:lnTo>
                                  <a:pt x="572557" y="13973"/>
                                </a:lnTo>
                                <a:lnTo>
                                  <a:pt x="578911" y="13973"/>
                                </a:lnTo>
                                <a:lnTo>
                                  <a:pt x="585254" y="13973"/>
                                </a:lnTo>
                                <a:lnTo>
                                  <a:pt x="591607" y="13973"/>
                                </a:lnTo>
                                <a:lnTo>
                                  <a:pt x="597961" y="13973"/>
                                </a:lnTo>
                                <a:lnTo>
                                  <a:pt x="604304" y="15240"/>
                                </a:lnTo>
                                <a:lnTo>
                                  <a:pt x="610657" y="15240"/>
                                </a:lnTo>
                                <a:lnTo>
                                  <a:pt x="617011" y="15240"/>
                                </a:lnTo>
                                <a:lnTo>
                                  <a:pt x="623354" y="15240"/>
                                </a:lnTo>
                                <a:lnTo>
                                  <a:pt x="629707" y="15240"/>
                                </a:lnTo>
                                <a:lnTo>
                                  <a:pt x="636061" y="15240"/>
                                </a:lnTo>
                                <a:lnTo>
                                  <a:pt x="642404" y="15240"/>
                                </a:lnTo>
                                <a:lnTo>
                                  <a:pt x="648757" y="15240"/>
                                </a:lnTo>
                                <a:lnTo>
                                  <a:pt x="655111" y="15240"/>
                                </a:lnTo>
                                <a:lnTo>
                                  <a:pt x="662521" y="15240"/>
                                </a:lnTo>
                                <a:lnTo>
                                  <a:pt x="668864" y="15240"/>
                                </a:lnTo>
                                <a:lnTo>
                                  <a:pt x="675218" y="15240"/>
                                </a:lnTo>
                                <a:lnTo>
                                  <a:pt x="681571" y="15240"/>
                                </a:lnTo>
                                <a:lnTo>
                                  <a:pt x="687914" y="15240"/>
                                </a:lnTo>
                                <a:lnTo>
                                  <a:pt x="693211" y="15240"/>
                                </a:lnTo>
                                <a:lnTo>
                                  <a:pt x="699554" y="15240"/>
                                </a:lnTo>
                                <a:lnTo>
                                  <a:pt x="705907" y="15240"/>
                                </a:lnTo>
                                <a:lnTo>
                                  <a:pt x="712261" y="15240"/>
                                </a:lnTo>
                                <a:lnTo>
                                  <a:pt x="718604" y="15240"/>
                                </a:lnTo>
                                <a:lnTo>
                                  <a:pt x="724957" y="15240"/>
                                </a:lnTo>
                                <a:lnTo>
                                  <a:pt x="731311" y="16507"/>
                                </a:lnTo>
                                <a:lnTo>
                                  <a:pt x="737654" y="16507"/>
                                </a:lnTo>
                                <a:lnTo>
                                  <a:pt x="744007" y="16507"/>
                                </a:lnTo>
                                <a:lnTo>
                                  <a:pt x="750361" y="16507"/>
                                </a:lnTo>
                                <a:lnTo>
                                  <a:pt x="757771" y="16507"/>
                                </a:lnTo>
                                <a:lnTo>
                                  <a:pt x="764114" y="16507"/>
                                </a:lnTo>
                                <a:lnTo>
                                  <a:pt x="770468" y="16507"/>
                                </a:lnTo>
                                <a:lnTo>
                                  <a:pt x="776821" y="16507"/>
                                </a:lnTo>
                                <a:lnTo>
                                  <a:pt x="783164" y="16507"/>
                                </a:lnTo>
                                <a:lnTo>
                                  <a:pt x="789518" y="16507"/>
                                </a:lnTo>
                                <a:lnTo>
                                  <a:pt x="795871" y="16507"/>
                                </a:lnTo>
                                <a:lnTo>
                                  <a:pt x="802214" y="16507"/>
                                </a:lnTo>
                                <a:lnTo>
                                  <a:pt x="808568" y="16507"/>
                                </a:lnTo>
                                <a:lnTo>
                                  <a:pt x="814921" y="16507"/>
                                </a:lnTo>
                                <a:lnTo>
                                  <a:pt x="821264" y="16507"/>
                                </a:lnTo>
                                <a:lnTo>
                                  <a:pt x="827618" y="16507"/>
                                </a:lnTo>
                                <a:lnTo>
                                  <a:pt x="833971" y="16507"/>
                                </a:lnTo>
                                <a:lnTo>
                                  <a:pt x="840314" y="16507"/>
                                </a:lnTo>
                                <a:lnTo>
                                  <a:pt x="846668" y="16507"/>
                                </a:lnTo>
                                <a:lnTo>
                                  <a:pt x="853021" y="16507"/>
                                </a:lnTo>
                                <a:lnTo>
                                  <a:pt x="859364" y="16507"/>
                                </a:lnTo>
                                <a:lnTo>
                                  <a:pt x="865718" y="16507"/>
                                </a:lnTo>
                                <a:lnTo>
                                  <a:pt x="872071" y="16507"/>
                                </a:lnTo>
                                <a:lnTo>
                                  <a:pt x="878414" y="16507"/>
                                </a:lnTo>
                                <a:lnTo>
                                  <a:pt x="884768" y="16507"/>
                                </a:lnTo>
                                <a:lnTo>
                                  <a:pt x="891121" y="16507"/>
                                </a:lnTo>
                                <a:lnTo>
                                  <a:pt x="897464" y="16507"/>
                                </a:lnTo>
                                <a:lnTo>
                                  <a:pt x="903818" y="16507"/>
                                </a:lnTo>
                                <a:lnTo>
                                  <a:pt x="910171" y="17783"/>
                                </a:lnTo>
                                <a:lnTo>
                                  <a:pt x="916514" y="17783"/>
                                </a:lnTo>
                                <a:lnTo>
                                  <a:pt x="922868" y="17783"/>
                                </a:lnTo>
                                <a:lnTo>
                                  <a:pt x="929221" y="17783"/>
                                </a:lnTo>
                                <a:lnTo>
                                  <a:pt x="935564" y="16507"/>
                                </a:lnTo>
                                <a:lnTo>
                                  <a:pt x="941918" y="17783"/>
                                </a:lnTo>
                                <a:lnTo>
                                  <a:pt x="948271" y="17783"/>
                                </a:lnTo>
                                <a:lnTo>
                                  <a:pt x="954614" y="17783"/>
                                </a:lnTo>
                                <a:lnTo>
                                  <a:pt x="960968" y="17783"/>
                                </a:lnTo>
                                <a:lnTo>
                                  <a:pt x="967321" y="17783"/>
                                </a:lnTo>
                                <a:lnTo>
                                  <a:pt x="973664" y="17783"/>
                                </a:lnTo>
                                <a:lnTo>
                                  <a:pt x="980018" y="17783"/>
                                </a:lnTo>
                                <a:lnTo>
                                  <a:pt x="986371" y="17783"/>
                                </a:lnTo>
                                <a:lnTo>
                                  <a:pt x="992714" y="17783"/>
                                </a:lnTo>
                                <a:lnTo>
                                  <a:pt x="999068" y="17783"/>
                                </a:lnTo>
                                <a:lnTo>
                                  <a:pt x="1005421" y="17783"/>
                                </a:lnTo>
                                <a:lnTo>
                                  <a:pt x="1011764" y="17783"/>
                                </a:lnTo>
                                <a:lnTo>
                                  <a:pt x="1018118" y="16507"/>
                                </a:lnTo>
                                <a:lnTo>
                                  <a:pt x="1024471" y="16507"/>
                                </a:lnTo>
                                <a:lnTo>
                                  <a:pt x="1030814" y="17783"/>
                                </a:lnTo>
                                <a:lnTo>
                                  <a:pt x="1037168" y="17783"/>
                                </a:lnTo>
                                <a:lnTo>
                                  <a:pt x="1043521" y="17783"/>
                                </a:lnTo>
                                <a:lnTo>
                                  <a:pt x="1049864" y="17783"/>
                                </a:lnTo>
                                <a:lnTo>
                                  <a:pt x="1056218" y="19050"/>
                                </a:lnTo>
                                <a:lnTo>
                                  <a:pt x="1062571" y="19050"/>
                                </a:lnTo>
                                <a:lnTo>
                                  <a:pt x="1068914" y="17783"/>
                                </a:lnTo>
                                <a:lnTo>
                                  <a:pt x="1075268" y="17783"/>
                                </a:lnTo>
                                <a:lnTo>
                                  <a:pt x="1081621" y="17783"/>
                                </a:lnTo>
                                <a:lnTo>
                                  <a:pt x="1087964" y="17783"/>
                                </a:lnTo>
                                <a:lnTo>
                                  <a:pt x="1094318" y="17783"/>
                                </a:lnTo>
                                <a:lnTo>
                                  <a:pt x="1100671" y="17783"/>
                                </a:lnTo>
                                <a:lnTo>
                                  <a:pt x="1107014" y="19050"/>
                                </a:lnTo>
                                <a:lnTo>
                                  <a:pt x="1113368" y="17783"/>
                                </a:lnTo>
                                <a:lnTo>
                                  <a:pt x="1119721" y="17783"/>
                                </a:lnTo>
                                <a:lnTo>
                                  <a:pt x="1126064" y="17783"/>
                                </a:lnTo>
                                <a:lnTo>
                                  <a:pt x="1132418" y="17783"/>
                                </a:lnTo>
                                <a:lnTo>
                                  <a:pt x="1138771" y="17783"/>
                                </a:lnTo>
                                <a:lnTo>
                                  <a:pt x="1145114" y="19050"/>
                                </a:lnTo>
                                <a:lnTo>
                                  <a:pt x="1151468" y="19050"/>
                                </a:lnTo>
                                <a:lnTo>
                                  <a:pt x="1158878" y="19050"/>
                                </a:lnTo>
                                <a:lnTo>
                                  <a:pt x="1165222" y="19050"/>
                                </a:lnTo>
                                <a:lnTo>
                                  <a:pt x="1170518" y="19050"/>
                                </a:lnTo>
                                <a:lnTo>
                                  <a:pt x="1176871" y="17783"/>
                                </a:lnTo>
                                <a:lnTo>
                                  <a:pt x="1183214" y="17783"/>
                                </a:lnTo>
                                <a:lnTo>
                                  <a:pt x="1189568" y="17783"/>
                                </a:lnTo>
                                <a:lnTo>
                                  <a:pt x="1195921" y="19050"/>
                                </a:lnTo>
                                <a:lnTo>
                                  <a:pt x="1202264" y="19050"/>
                                </a:lnTo>
                                <a:lnTo>
                                  <a:pt x="1208618" y="19050"/>
                                </a:lnTo>
                                <a:lnTo>
                                  <a:pt x="1214971" y="19050"/>
                                </a:lnTo>
                                <a:lnTo>
                                  <a:pt x="1221314" y="19050"/>
                                </a:lnTo>
                                <a:lnTo>
                                  <a:pt x="1227668" y="19050"/>
                                </a:lnTo>
                                <a:lnTo>
                                  <a:pt x="1234021" y="19050"/>
                                </a:lnTo>
                                <a:lnTo>
                                  <a:pt x="1240364" y="19050"/>
                                </a:lnTo>
                                <a:lnTo>
                                  <a:pt x="1246718" y="19050"/>
                                </a:lnTo>
                                <a:lnTo>
                                  <a:pt x="1254128" y="19050"/>
                                </a:lnTo>
                                <a:lnTo>
                                  <a:pt x="1260472" y="19050"/>
                                </a:lnTo>
                                <a:lnTo>
                                  <a:pt x="1266825" y="19050"/>
                                </a:lnTo>
                                <a:lnTo>
                                  <a:pt x="1273178" y="19050"/>
                                </a:lnTo>
                                <a:lnTo>
                                  <a:pt x="1279522" y="19050"/>
                                </a:lnTo>
                                <a:lnTo>
                                  <a:pt x="1285875" y="19050"/>
                                </a:lnTo>
                                <a:lnTo>
                                  <a:pt x="1292228" y="17783"/>
                                </a:lnTo>
                                <a:lnTo>
                                  <a:pt x="1298572" y="19050"/>
                                </a:lnTo>
                                <a:lnTo>
                                  <a:pt x="1304925" y="19050"/>
                                </a:lnTo>
                                <a:lnTo>
                                  <a:pt x="1311278" y="19050"/>
                                </a:lnTo>
                                <a:lnTo>
                                  <a:pt x="1317622" y="19050"/>
                                </a:lnTo>
                                <a:lnTo>
                                  <a:pt x="1323975" y="19050"/>
                                </a:lnTo>
                                <a:lnTo>
                                  <a:pt x="1323975" y="19050"/>
                                </a:lnTo>
                              </a:path>
                            </a:pathLst>
                          </a:custGeom>
                          <a:noFill/>
                          <a:ln w="11906" cap="flat">
                            <a:solidFill>
                              <a:srgbClr val="FF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44" name="Freeform: Shape 744"/>
                        <wps:cNvSpPr/>
                        <wps:spPr>
                          <a:xfrm>
                            <a:off x="623887" y="2366962"/>
                            <a:ext cx="3219450" cy="1123950"/>
                          </a:xfrm>
                          <a:custGeom>
                            <a:avLst/>
                            <a:gdLst>
                              <a:gd name="connsiteX0" fmla="*/ 0 w 3219450"/>
                              <a:gd name="connsiteY0" fmla="*/ 1122550 h 1123950"/>
                              <a:gd name="connsiteX1" fmla="*/ 6288 w 3219450"/>
                              <a:gd name="connsiteY1" fmla="*/ 1122550 h 1123950"/>
                              <a:gd name="connsiteX2" fmla="*/ 12576 w 3219450"/>
                              <a:gd name="connsiteY2" fmla="*/ 1122550 h 1123950"/>
                              <a:gd name="connsiteX3" fmla="*/ 18864 w 3219450"/>
                              <a:gd name="connsiteY3" fmla="*/ 1122550 h 1123950"/>
                              <a:gd name="connsiteX4" fmla="*/ 25152 w 3219450"/>
                              <a:gd name="connsiteY4" fmla="*/ 1122550 h 1123950"/>
                              <a:gd name="connsiteX5" fmla="*/ 31440 w 3219450"/>
                              <a:gd name="connsiteY5" fmla="*/ 1122550 h 1123950"/>
                              <a:gd name="connsiteX6" fmla="*/ 37728 w 3219450"/>
                              <a:gd name="connsiteY6" fmla="*/ 1123950 h 1123950"/>
                              <a:gd name="connsiteX7" fmla="*/ 44016 w 3219450"/>
                              <a:gd name="connsiteY7" fmla="*/ 1123950 h 1123950"/>
                              <a:gd name="connsiteX8" fmla="*/ 50303 w 3219450"/>
                              <a:gd name="connsiteY8" fmla="*/ 1122550 h 1123950"/>
                              <a:gd name="connsiteX9" fmla="*/ 56592 w 3219450"/>
                              <a:gd name="connsiteY9" fmla="*/ 1122550 h 1123950"/>
                              <a:gd name="connsiteX10" fmla="*/ 62880 w 3219450"/>
                              <a:gd name="connsiteY10" fmla="*/ 1122550 h 1123950"/>
                              <a:gd name="connsiteX11" fmla="*/ 69168 w 3219450"/>
                              <a:gd name="connsiteY11" fmla="*/ 1122550 h 1123950"/>
                              <a:gd name="connsiteX12" fmla="*/ 75456 w 3219450"/>
                              <a:gd name="connsiteY12" fmla="*/ 1122550 h 1123950"/>
                              <a:gd name="connsiteX13" fmla="*/ 81744 w 3219450"/>
                              <a:gd name="connsiteY13" fmla="*/ 1122550 h 1123950"/>
                              <a:gd name="connsiteX14" fmla="*/ 88032 w 3219450"/>
                              <a:gd name="connsiteY14" fmla="*/ 1123950 h 1123950"/>
                              <a:gd name="connsiteX15" fmla="*/ 94319 w 3219450"/>
                              <a:gd name="connsiteY15" fmla="*/ 1123950 h 1123950"/>
                              <a:gd name="connsiteX16" fmla="*/ 100608 w 3219450"/>
                              <a:gd name="connsiteY16" fmla="*/ 1123950 h 1123950"/>
                              <a:gd name="connsiteX17" fmla="*/ 106896 w 3219450"/>
                              <a:gd name="connsiteY17" fmla="*/ 1122550 h 1123950"/>
                              <a:gd name="connsiteX18" fmla="*/ 113184 w 3219450"/>
                              <a:gd name="connsiteY18" fmla="*/ 1122550 h 1123950"/>
                              <a:gd name="connsiteX19" fmla="*/ 119472 w 3219450"/>
                              <a:gd name="connsiteY19" fmla="*/ 1122550 h 1123950"/>
                              <a:gd name="connsiteX20" fmla="*/ 125760 w 3219450"/>
                              <a:gd name="connsiteY20" fmla="*/ 1122550 h 1123950"/>
                              <a:gd name="connsiteX21" fmla="*/ 132048 w 3219450"/>
                              <a:gd name="connsiteY21" fmla="*/ 1122550 h 1123950"/>
                              <a:gd name="connsiteX22" fmla="*/ 138335 w 3219450"/>
                              <a:gd name="connsiteY22" fmla="*/ 1122550 h 1123950"/>
                              <a:gd name="connsiteX23" fmla="*/ 144624 w 3219450"/>
                              <a:gd name="connsiteY23" fmla="*/ 1123950 h 1123950"/>
                              <a:gd name="connsiteX24" fmla="*/ 150912 w 3219450"/>
                              <a:gd name="connsiteY24" fmla="*/ 1122550 h 1123950"/>
                              <a:gd name="connsiteX25" fmla="*/ 157200 w 3219450"/>
                              <a:gd name="connsiteY25" fmla="*/ 1122550 h 1123950"/>
                              <a:gd name="connsiteX26" fmla="*/ 163488 w 3219450"/>
                              <a:gd name="connsiteY26" fmla="*/ 1122550 h 1123950"/>
                              <a:gd name="connsiteX27" fmla="*/ 169776 w 3219450"/>
                              <a:gd name="connsiteY27" fmla="*/ 1122550 h 1123950"/>
                              <a:gd name="connsiteX28" fmla="*/ 176064 w 3219450"/>
                              <a:gd name="connsiteY28" fmla="*/ 1122550 h 1123950"/>
                              <a:gd name="connsiteX29" fmla="*/ 182351 w 3219450"/>
                              <a:gd name="connsiteY29" fmla="*/ 1122550 h 1123950"/>
                              <a:gd name="connsiteX30" fmla="*/ 188640 w 3219450"/>
                              <a:gd name="connsiteY30" fmla="*/ 1122550 h 1123950"/>
                              <a:gd name="connsiteX31" fmla="*/ 194927 w 3219450"/>
                              <a:gd name="connsiteY31" fmla="*/ 1122550 h 1123950"/>
                              <a:gd name="connsiteX32" fmla="*/ 201216 w 3219450"/>
                              <a:gd name="connsiteY32" fmla="*/ 1122550 h 1123950"/>
                              <a:gd name="connsiteX33" fmla="*/ 207504 w 3219450"/>
                              <a:gd name="connsiteY33" fmla="*/ 1122550 h 1123950"/>
                              <a:gd name="connsiteX34" fmla="*/ 213791 w 3219450"/>
                              <a:gd name="connsiteY34" fmla="*/ 1122550 h 1123950"/>
                              <a:gd name="connsiteX35" fmla="*/ 220080 w 3219450"/>
                              <a:gd name="connsiteY35" fmla="*/ 1122550 h 1123950"/>
                              <a:gd name="connsiteX36" fmla="*/ 226367 w 3219450"/>
                              <a:gd name="connsiteY36" fmla="*/ 1122550 h 1123950"/>
                              <a:gd name="connsiteX37" fmla="*/ 232656 w 3219450"/>
                              <a:gd name="connsiteY37" fmla="*/ 1122550 h 1123950"/>
                              <a:gd name="connsiteX38" fmla="*/ 238943 w 3219450"/>
                              <a:gd name="connsiteY38" fmla="*/ 1122550 h 1123950"/>
                              <a:gd name="connsiteX39" fmla="*/ 245232 w 3219450"/>
                              <a:gd name="connsiteY39" fmla="*/ 1122550 h 1123950"/>
                              <a:gd name="connsiteX40" fmla="*/ 251519 w 3219450"/>
                              <a:gd name="connsiteY40" fmla="*/ 1122550 h 1123950"/>
                              <a:gd name="connsiteX41" fmla="*/ 257807 w 3219450"/>
                              <a:gd name="connsiteY41" fmla="*/ 1122550 h 1123950"/>
                              <a:gd name="connsiteX42" fmla="*/ 264096 w 3219450"/>
                              <a:gd name="connsiteY42" fmla="*/ 1122550 h 1123950"/>
                              <a:gd name="connsiteX43" fmla="*/ 270383 w 3219450"/>
                              <a:gd name="connsiteY43" fmla="*/ 1122550 h 1123950"/>
                              <a:gd name="connsiteX44" fmla="*/ 277719 w 3219450"/>
                              <a:gd name="connsiteY44" fmla="*/ 1121150 h 1123950"/>
                              <a:gd name="connsiteX45" fmla="*/ 284008 w 3219450"/>
                              <a:gd name="connsiteY45" fmla="*/ 1121150 h 1123950"/>
                              <a:gd name="connsiteX46" fmla="*/ 290295 w 3219450"/>
                              <a:gd name="connsiteY46" fmla="*/ 1119749 h 1123950"/>
                              <a:gd name="connsiteX47" fmla="*/ 296584 w 3219450"/>
                              <a:gd name="connsiteY47" fmla="*/ 1118340 h 1123950"/>
                              <a:gd name="connsiteX48" fmla="*/ 302871 w 3219450"/>
                              <a:gd name="connsiteY48" fmla="*/ 1118340 h 1123950"/>
                              <a:gd name="connsiteX49" fmla="*/ 308112 w 3219450"/>
                              <a:gd name="connsiteY49" fmla="*/ 1118340 h 1123950"/>
                              <a:gd name="connsiteX50" fmla="*/ 314399 w 3219450"/>
                              <a:gd name="connsiteY50" fmla="*/ 1118340 h 1123950"/>
                              <a:gd name="connsiteX51" fmla="*/ 320688 w 3219450"/>
                              <a:gd name="connsiteY51" fmla="*/ 1118340 h 1123950"/>
                              <a:gd name="connsiteX52" fmla="*/ 326975 w 3219450"/>
                              <a:gd name="connsiteY52" fmla="*/ 1118340 h 1123950"/>
                              <a:gd name="connsiteX53" fmla="*/ 333261 w 3219450"/>
                              <a:gd name="connsiteY53" fmla="*/ 1119749 h 1123950"/>
                              <a:gd name="connsiteX54" fmla="*/ 339547 w 3219450"/>
                              <a:gd name="connsiteY54" fmla="*/ 1118340 h 1123950"/>
                              <a:gd name="connsiteX55" fmla="*/ 345843 w 3219450"/>
                              <a:gd name="connsiteY55" fmla="*/ 1119749 h 1123950"/>
                              <a:gd name="connsiteX56" fmla="*/ 352130 w 3219450"/>
                              <a:gd name="connsiteY56" fmla="*/ 1119749 h 1123950"/>
                              <a:gd name="connsiteX57" fmla="*/ 358416 w 3219450"/>
                              <a:gd name="connsiteY57" fmla="*/ 1121150 h 1123950"/>
                              <a:gd name="connsiteX58" fmla="*/ 364703 w 3219450"/>
                              <a:gd name="connsiteY58" fmla="*/ 1122550 h 1123950"/>
                              <a:gd name="connsiteX59" fmla="*/ 372037 w 3219450"/>
                              <a:gd name="connsiteY59" fmla="*/ 1122550 h 1123950"/>
                              <a:gd name="connsiteX60" fmla="*/ 378324 w 3219450"/>
                              <a:gd name="connsiteY60" fmla="*/ 1122550 h 1123950"/>
                              <a:gd name="connsiteX61" fmla="*/ 384619 w 3219450"/>
                              <a:gd name="connsiteY61" fmla="*/ 1122550 h 1123950"/>
                              <a:gd name="connsiteX62" fmla="*/ 390906 w 3219450"/>
                              <a:gd name="connsiteY62" fmla="*/ 1122550 h 1123950"/>
                              <a:gd name="connsiteX63" fmla="*/ 397192 w 3219450"/>
                              <a:gd name="connsiteY63" fmla="*/ 1122550 h 1123950"/>
                              <a:gd name="connsiteX64" fmla="*/ 403479 w 3219450"/>
                              <a:gd name="connsiteY64" fmla="*/ 1122550 h 1123950"/>
                              <a:gd name="connsiteX65" fmla="*/ 409765 w 3219450"/>
                              <a:gd name="connsiteY65" fmla="*/ 1122550 h 1123950"/>
                              <a:gd name="connsiteX66" fmla="*/ 416052 w 3219450"/>
                              <a:gd name="connsiteY66" fmla="*/ 1122550 h 1123950"/>
                              <a:gd name="connsiteX67" fmla="*/ 422338 w 3219450"/>
                              <a:gd name="connsiteY67" fmla="*/ 1122550 h 1123950"/>
                              <a:gd name="connsiteX68" fmla="*/ 428635 w 3219450"/>
                              <a:gd name="connsiteY68" fmla="*/ 1122550 h 1123950"/>
                              <a:gd name="connsiteX69" fmla="*/ 434921 w 3219450"/>
                              <a:gd name="connsiteY69" fmla="*/ 1122550 h 1123950"/>
                              <a:gd name="connsiteX70" fmla="*/ 441208 w 3219450"/>
                              <a:gd name="connsiteY70" fmla="*/ 1122550 h 1123950"/>
                              <a:gd name="connsiteX71" fmla="*/ 447494 w 3219450"/>
                              <a:gd name="connsiteY71" fmla="*/ 1122550 h 1123950"/>
                              <a:gd name="connsiteX72" fmla="*/ 453781 w 3219450"/>
                              <a:gd name="connsiteY72" fmla="*/ 1122550 h 1123950"/>
                              <a:gd name="connsiteX73" fmla="*/ 460067 w 3219450"/>
                              <a:gd name="connsiteY73" fmla="*/ 1122550 h 1123950"/>
                              <a:gd name="connsiteX74" fmla="*/ 466363 w 3219450"/>
                              <a:gd name="connsiteY74" fmla="*/ 1122550 h 1123950"/>
                              <a:gd name="connsiteX75" fmla="*/ 472650 w 3219450"/>
                              <a:gd name="connsiteY75" fmla="*/ 1122550 h 1123950"/>
                              <a:gd name="connsiteX76" fmla="*/ 478936 w 3219450"/>
                              <a:gd name="connsiteY76" fmla="*/ 1122550 h 1123950"/>
                              <a:gd name="connsiteX77" fmla="*/ 485223 w 3219450"/>
                              <a:gd name="connsiteY77" fmla="*/ 1122550 h 1123950"/>
                              <a:gd name="connsiteX78" fmla="*/ 491509 w 3219450"/>
                              <a:gd name="connsiteY78" fmla="*/ 1122550 h 1123950"/>
                              <a:gd name="connsiteX79" fmla="*/ 497796 w 3219450"/>
                              <a:gd name="connsiteY79" fmla="*/ 1122550 h 1123950"/>
                              <a:gd name="connsiteX80" fmla="*/ 504092 w 3219450"/>
                              <a:gd name="connsiteY80" fmla="*/ 1122550 h 1123950"/>
                              <a:gd name="connsiteX81" fmla="*/ 510378 w 3219450"/>
                              <a:gd name="connsiteY81" fmla="*/ 1121150 h 1123950"/>
                              <a:gd name="connsiteX82" fmla="*/ 516665 w 3219450"/>
                              <a:gd name="connsiteY82" fmla="*/ 1121150 h 1123950"/>
                              <a:gd name="connsiteX83" fmla="*/ 522951 w 3219450"/>
                              <a:gd name="connsiteY83" fmla="*/ 1121150 h 1123950"/>
                              <a:gd name="connsiteX84" fmla="*/ 529238 w 3219450"/>
                              <a:gd name="connsiteY84" fmla="*/ 1121150 h 1123950"/>
                              <a:gd name="connsiteX85" fmla="*/ 535524 w 3219450"/>
                              <a:gd name="connsiteY85" fmla="*/ 1121150 h 1123950"/>
                              <a:gd name="connsiteX86" fmla="*/ 541811 w 3219450"/>
                              <a:gd name="connsiteY86" fmla="*/ 1121150 h 1123950"/>
                              <a:gd name="connsiteX87" fmla="*/ 548107 w 3219450"/>
                              <a:gd name="connsiteY87" fmla="*/ 1119749 h 1123950"/>
                              <a:gd name="connsiteX88" fmla="*/ 554393 w 3219450"/>
                              <a:gd name="connsiteY88" fmla="*/ 1119749 h 1123950"/>
                              <a:gd name="connsiteX89" fmla="*/ 560680 w 3219450"/>
                              <a:gd name="connsiteY89" fmla="*/ 1119749 h 1123950"/>
                              <a:gd name="connsiteX90" fmla="*/ 566966 w 3219450"/>
                              <a:gd name="connsiteY90" fmla="*/ 1119749 h 1123950"/>
                              <a:gd name="connsiteX91" fmla="*/ 573253 w 3219450"/>
                              <a:gd name="connsiteY91" fmla="*/ 1119749 h 1123950"/>
                              <a:gd name="connsiteX92" fmla="*/ 579539 w 3219450"/>
                              <a:gd name="connsiteY92" fmla="*/ 1121150 h 1123950"/>
                              <a:gd name="connsiteX93" fmla="*/ 585835 w 3219450"/>
                              <a:gd name="connsiteY93" fmla="*/ 1121150 h 1123950"/>
                              <a:gd name="connsiteX94" fmla="*/ 592122 w 3219450"/>
                              <a:gd name="connsiteY94" fmla="*/ 1121150 h 1123950"/>
                              <a:gd name="connsiteX95" fmla="*/ 598408 w 3219450"/>
                              <a:gd name="connsiteY95" fmla="*/ 1121150 h 1123950"/>
                              <a:gd name="connsiteX96" fmla="*/ 604695 w 3219450"/>
                              <a:gd name="connsiteY96" fmla="*/ 1121150 h 1123950"/>
                              <a:gd name="connsiteX97" fmla="*/ 610981 w 3219450"/>
                              <a:gd name="connsiteY97" fmla="*/ 1121150 h 1123950"/>
                              <a:gd name="connsiteX98" fmla="*/ 617268 w 3219450"/>
                              <a:gd name="connsiteY98" fmla="*/ 1121150 h 1123950"/>
                              <a:gd name="connsiteX99" fmla="*/ 623554 w 3219450"/>
                              <a:gd name="connsiteY99" fmla="*/ 1121150 h 1123950"/>
                              <a:gd name="connsiteX100" fmla="*/ 629850 w 3219450"/>
                              <a:gd name="connsiteY100" fmla="*/ 1121150 h 1123950"/>
                              <a:gd name="connsiteX101" fmla="*/ 636137 w 3219450"/>
                              <a:gd name="connsiteY101" fmla="*/ 1121150 h 1123950"/>
                              <a:gd name="connsiteX102" fmla="*/ 642423 w 3219450"/>
                              <a:gd name="connsiteY102" fmla="*/ 1121150 h 1123950"/>
                              <a:gd name="connsiteX103" fmla="*/ 648710 w 3219450"/>
                              <a:gd name="connsiteY103" fmla="*/ 1119749 h 1123950"/>
                              <a:gd name="connsiteX104" fmla="*/ 654996 w 3219450"/>
                              <a:gd name="connsiteY104" fmla="*/ 1119749 h 1123950"/>
                              <a:gd name="connsiteX105" fmla="*/ 661283 w 3219450"/>
                              <a:gd name="connsiteY105" fmla="*/ 1119749 h 1123950"/>
                              <a:gd name="connsiteX106" fmla="*/ 667579 w 3219450"/>
                              <a:gd name="connsiteY106" fmla="*/ 1119749 h 1123950"/>
                              <a:gd name="connsiteX107" fmla="*/ 673865 w 3219450"/>
                              <a:gd name="connsiteY107" fmla="*/ 1119749 h 1123950"/>
                              <a:gd name="connsiteX108" fmla="*/ 680152 w 3219450"/>
                              <a:gd name="connsiteY108" fmla="*/ 1119749 h 1123950"/>
                              <a:gd name="connsiteX109" fmla="*/ 686438 w 3219450"/>
                              <a:gd name="connsiteY109" fmla="*/ 1119749 h 1123950"/>
                              <a:gd name="connsiteX110" fmla="*/ 692725 w 3219450"/>
                              <a:gd name="connsiteY110" fmla="*/ 1119749 h 1123950"/>
                              <a:gd name="connsiteX111" fmla="*/ 699011 w 3219450"/>
                              <a:gd name="connsiteY111" fmla="*/ 1119749 h 1123950"/>
                              <a:gd name="connsiteX112" fmla="*/ 705307 w 3219450"/>
                              <a:gd name="connsiteY112" fmla="*/ 1119749 h 1123950"/>
                              <a:gd name="connsiteX113" fmla="*/ 711594 w 3219450"/>
                              <a:gd name="connsiteY113" fmla="*/ 1119749 h 1123950"/>
                              <a:gd name="connsiteX114" fmla="*/ 717880 w 3219450"/>
                              <a:gd name="connsiteY114" fmla="*/ 1119749 h 1123950"/>
                              <a:gd name="connsiteX115" fmla="*/ 724167 w 3219450"/>
                              <a:gd name="connsiteY115" fmla="*/ 1119749 h 1123950"/>
                              <a:gd name="connsiteX116" fmla="*/ 730453 w 3219450"/>
                              <a:gd name="connsiteY116" fmla="*/ 1119749 h 1123950"/>
                              <a:gd name="connsiteX117" fmla="*/ 736740 w 3219450"/>
                              <a:gd name="connsiteY117" fmla="*/ 1119749 h 1123950"/>
                              <a:gd name="connsiteX118" fmla="*/ 743026 w 3219450"/>
                              <a:gd name="connsiteY118" fmla="*/ 1119749 h 1123950"/>
                              <a:gd name="connsiteX119" fmla="*/ 749322 w 3219450"/>
                              <a:gd name="connsiteY119" fmla="*/ 1119749 h 1123950"/>
                              <a:gd name="connsiteX120" fmla="*/ 755609 w 3219450"/>
                              <a:gd name="connsiteY120" fmla="*/ 1119749 h 1123950"/>
                              <a:gd name="connsiteX121" fmla="*/ 762943 w 3219450"/>
                              <a:gd name="connsiteY121" fmla="*/ 1119749 h 1123950"/>
                              <a:gd name="connsiteX122" fmla="*/ 769230 w 3219450"/>
                              <a:gd name="connsiteY122" fmla="*/ 1119749 h 1123950"/>
                              <a:gd name="connsiteX123" fmla="*/ 775516 w 3219450"/>
                              <a:gd name="connsiteY123" fmla="*/ 1118340 h 1123950"/>
                              <a:gd name="connsiteX124" fmla="*/ 780755 w 3219450"/>
                              <a:gd name="connsiteY124" fmla="*/ 1118340 h 1123950"/>
                              <a:gd name="connsiteX125" fmla="*/ 787051 w 3219450"/>
                              <a:gd name="connsiteY125" fmla="*/ 1119749 h 1123950"/>
                              <a:gd name="connsiteX126" fmla="*/ 793337 w 3219450"/>
                              <a:gd name="connsiteY126" fmla="*/ 1118340 h 1123950"/>
                              <a:gd name="connsiteX127" fmla="*/ 799624 w 3219450"/>
                              <a:gd name="connsiteY127" fmla="*/ 1119749 h 1123950"/>
                              <a:gd name="connsiteX128" fmla="*/ 805910 w 3219450"/>
                              <a:gd name="connsiteY128" fmla="*/ 1118340 h 1123950"/>
                              <a:gd name="connsiteX129" fmla="*/ 812197 w 3219450"/>
                              <a:gd name="connsiteY129" fmla="*/ 1118340 h 1123950"/>
                              <a:gd name="connsiteX130" fmla="*/ 818483 w 3219450"/>
                              <a:gd name="connsiteY130" fmla="*/ 1118340 h 1123950"/>
                              <a:gd name="connsiteX131" fmla="*/ 824770 w 3219450"/>
                              <a:gd name="connsiteY131" fmla="*/ 1118340 h 1123950"/>
                              <a:gd name="connsiteX132" fmla="*/ 831066 w 3219450"/>
                              <a:gd name="connsiteY132" fmla="*/ 1118340 h 1123950"/>
                              <a:gd name="connsiteX133" fmla="*/ 837352 w 3219450"/>
                              <a:gd name="connsiteY133" fmla="*/ 1118340 h 1123950"/>
                              <a:gd name="connsiteX134" fmla="*/ 843639 w 3219450"/>
                              <a:gd name="connsiteY134" fmla="*/ 1118340 h 1123950"/>
                              <a:gd name="connsiteX135" fmla="*/ 849925 w 3219450"/>
                              <a:gd name="connsiteY135" fmla="*/ 1118340 h 1123950"/>
                              <a:gd name="connsiteX136" fmla="*/ 857260 w 3219450"/>
                              <a:gd name="connsiteY136" fmla="*/ 1118340 h 1123950"/>
                              <a:gd name="connsiteX137" fmla="*/ 863546 w 3219450"/>
                              <a:gd name="connsiteY137" fmla="*/ 1116940 h 1123950"/>
                              <a:gd name="connsiteX138" fmla="*/ 869842 w 3219450"/>
                              <a:gd name="connsiteY138" fmla="*/ 1116940 h 1123950"/>
                              <a:gd name="connsiteX139" fmla="*/ 876129 w 3219450"/>
                              <a:gd name="connsiteY139" fmla="*/ 1118340 h 1123950"/>
                              <a:gd name="connsiteX140" fmla="*/ 882415 w 3219450"/>
                              <a:gd name="connsiteY140" fmla="*/ 1116940 h 1123950"/>
                              <a:gd name="connsiteX141" fmla="*/ 888702 w 3219450"/>
                              <a:gd name="connsiteY141" fmla="*/ 1116940 h 1123950"/>
                              <a:gd name="connsiteX142" fmla="*/ 894988 w 3219450"/>
                              <a:gd name="connsiteY142" fmla="*/ 1116940 h 1123950"/>
                              <a:gd name="connsiteX143" fmla="*/ 901275 w 3219450"/>
                              <a:gd name="connsiteY143" fmla="*/ 1118340 h 1123950"/>
                              <a:gd name="connsiteX144" fmla="*/ 907571 w 3219450"/>
                              <a:gd name="connsiteY144" fmla="*/ 1118340 h 1123950"/>
                              <a:gd name="connsiteX145" fmla="*/ 913857 w 3219450"/>
                              <a:gd name="connsiteY145" fmla="*/ 1118340 h 1123950"/>
                              <a:gd name="connsiteX146" fmla="*/ 920144 w 3219450"/>
                              <a:gd name="connsiteY146" fmla="*/ 1118340 h 1123950"/>
                              <a:gd name="connsiteX147" fmla="*/ 926430 w 3219450"/>
                              <a:gd name="connsiteY147" fmla="*/ 1118340 h 1123950"/>
                              <a:gd name="connsiteX148" fmla="*/ 931669 w 3219450"/>
                              <a:gd name="connsiteY148" fmla="*/ 1118340 h 1123950"/>
                              <a:gd name="connsiteX149" fmla="*/ 937955 w 3219450"/>
                              <a:gd name="connsiteY149" fmla="*/ 1119749 h 1123950"/>
                              <a:gd name="connsiteX150" fmla="*/ 944242 w 3219450"/>
                              <a:gd name="connsiteY150" fmla="*/ 1119749 h 1123950"/>
                              <a:gd name="connsiteX151" fmla="*/ 951586 w 3219450"/>
                              <a:gd name="connsiteY151" fmla="*/ 1119749 h 1123950"/>
                              <a:gd name="connsiteX152" fmla="*/ 957872 w 3219450"/>
                              <a:gd name="connsiteY152" fmla="*/ 1119749 h 1123950"/>
                              <a:gd name="connsiteX153" fmla="*/ 964159 w 3219450"/>
                              <a:gd name="connsiteY153" fmla="*/ 1119749 h 1123950"/>
                              <a:gd name="connsiteX154" fmla="*/ 970445 w 3219450"/>
                              <a:gd name="connsiteY154" fmla="*/ 1119749 h 1123950"/>
                              <a:gd name="connsiteX155" fmla="*/ 976732 w 3219450"/>
                              <a:gd name="connsiteY155" fmla="*/ 1119749 h 1123950"/>
                              <a:gd name="connsiteX156" fmla="*/ 983018 w 3219450"/>
                              <a:gd name="connsiteY156" fmla="*/ 1119749 h 1123950"/>
                              <a:gd name="connsiteX157" fmla="*/ 989314 w 3219450"/>
                              <a:gd name="connsiteY157" fmla="*/ 1121150 h 1123950"/>
                              <a:gd name="connsiteX158" fmla="*/ 995601 w 3219450"/>
                              <a:gd name="connsiteY158" fmla="*/ 1121150 h 1123950"/>
                              <a:gd name="connsiteX159" fmla="*/ 1001887 w 3219450"/>
                              <a:gd name="connsiteY159" fmla="*/ 1121150 h 1123950"/>
                              <a:gd name="connsiteX160" fmla="*/ 1008174 w 3219450"/>
                              <a:gd name="connsiteY160" fmla="*/ 1121150 h 1123950"/>
                              <a:gd name="connsiteX161" fmla="*/ 1014460 w 3219450"/>
                              <a:gd name="connsiteY161" fmla="*/ 1121150 h 1123950"/>
                              <a:gd name="connsiteX162" fmla="*/ 1020747 w 3219450"/>
                              <a:gd name="connsiteY162" fmla="*/ 1121150 h 1123950"/>
                              <a:gd name="connsiteX163" fmla="*/ 1027043 w 3219450"/>
                              <a:gd name="connsiteY163" fmla="*/ 1121150 h 1123950"/>
                              <a:gd name="connsiteX164" fmla="*/ 1033329 w 3219450"/>
                              <a:gd name="connsiteY164" fmla="*/ 1121150 h 1123950"/>
                              <a:gd name="connsiteX165" fmla="*/ 1039616 w 3219450"/>
                              <a:gd name="connsiteY165" fmla="*/ 1121150 h 1123950"/>
                              <a:gd name="connsiteX166" fmla="*/ 1045902 w 3219450"/>
                              <a:gd name="connsiteY166" fmla="*/ 1122550 h 1123950"/>
                              <a:gd name="connsiteX167" fmla="*/ 1052189 w 3219450"/>
                              <a:gd name="connsiteY167" fmla="*/ 1122550 h 1123950"/>
                              <a:gd name="connsiteX168" fmla="*/ 1058475 w 3219450"/>
                              <a:gd name="connsiteY168" fmla="*/ 1122550 h 1123950"/>
                              <a:gd name="connsiteX169" fmla="*/ 1064762 w 3219450"/>
                              <a:gd name="connsiteY169" fmla="*/ 1122550 h 1123950"/>
                              <a:gd name="connsiteX170" fmla="*/ 1071058 w 3219450"/>
                              <a:gd name="connsiteY170" fmla="*/ 1122550 h 1123950"/>
                              <a:gd name="connsiteX171" fmla="*/ 1077344 w 3219450"/>
                              <a:gd name="connsiteY171" fmla="*/ 1122550 h 1123950"/>
                              <a:gd name="connsiteX172" fmla="*/ 1083631 w 3219450"/>
                              <a:gd name="connsiteY172" fmla="*/ 1122550 h 1123950"/>
                              <a:gd name="connsiteX173" fmla="*/ 1089917 w 3219450"/>
                              <a:gd name="connsiteY173" fmla="*/ 1122550 h 1123950"/>
                              <a:gd name="connsiteX174" fmla="*/ 1096204 w 3219450"/>
                              <a:gd name="connsiteY174" fmla="*/ 1122550 h 1123950"/>
                              <a:gd name="connsiteX175" fmla="*/ 1102490 w 3219450"/>
                              <a:gd name="connsiteY175" fmla="*/ 1122550 h 1123950"/>
                              <a:gd name="connsiteX176" fmla="*/ 1108786 w 3219450"/>
                              <a:gd name="connsiteY176" fmla="*/ 1122550 h 1123950"/>
                              <a:gd name="connsiteX177" fmla="*/ 1115073 w 3219450"/>
                              <a:gd name="connsiteY177" fmla="*/ 1122550 h 1123950"/>
                              <a:gd name="connsiteX178" fmla="*/ 1121359 w 3219450"/>
                              <a:gd name="connsiteY178" fmla="*/ 1122550 h 1123950"/>
                              <a:gd name="connsiteX179" fmla="*/ 1127646 w 3219450"/>
                              <a:gd name="connsiteY179" fmla="*/ 1122550 h 1123950"/>
                              <a:gd name="connsiteX180" fmla="*/ 1133932 w 3219450"/>
                              <a:gd name="connsiteY180" fmla="*/ 1122550 h 1123950"/>
                              <a:gd name="connsiteX181" fmla="*/ 1140219 w 3219450"/>
                              <a:gd name="connsiteY181" fmla="*/ 1122550 h 1123950"/>
                              <a:gd name="connsiteX182" fmla="*/ 1146505 w 3219450"/>
                              <a:gd name="connsiteY182" fmla="*/ 1122550 h 1123950"/>
                              <a:gd name="connsiteX183" fmla="*/ 1152801 w 3219450"/>
                              <a:gd name="connsiteY183" fmla="*/ 1122550 h 1123950"/>
                              <a:gd name="connsiteX184" fmla="*/ 1159088 w 3219450"/>
                              <a:gd name="connsiteY184" fmla="*/ 1122550 h 1123950"/>
                              <a:gd name="connsiteX185" fmla="*/ 1165374 w 3219450"/>
                              <a:gd name="connsiteY185" fmla="*/ 1122550 h 1123950"/>
                              <a:gd name="connsiteX186" fmla="*/ 1171661 w 3219450"/>
                              <a:gd name="connsiteY186" fmla="*/ 1122550 h 1123950"/>
                              <a:gd name="connsiteX187" fmla="*/ 1177947 w 3219450"/>
                              <a:gd name="connsiteY187" fmla="*/ 1122550 h 1123950"/>
                              <a:gd name="connsiteX188" fmla="*/ 1184234 w 3219450"/>
                              <a:gd name="connsiteY188" fmla="*/ 1122550 h 1123950"/>
                              <a:gd name="connsiteX189" fmla="*/ 1190530 w 3219450"/>
                              <a:gd name="connsiteY189" fmla="*/ 1121150 h 1123950"/>
                              <a:gd name="connsiteX190" fmla="*/ 1196816 w 3219450"/>
                              <a:gd name="connsiteY190" fmla="*/ 1122550 h 1123950"/>
                              <a:gd name="connsiteX191" fmla="*/ 1203103 w 3219450"/>
                              <a:gd name="connsiteY191" fmla="*/ 1122550 h 1123950"/>
                              <a:gd name="connsiteX192" fmla="*/ 1209389 w 3219450"/>
                              <a:gd name="connsiteY192" fmla="*/ 1121150 h 1123950"/>
                              <a:gd name="connsiteX193" fmla="*/ 1215676 w 3219450"/>
                              <a:gd name="connsiteY193" fmla="*/ 1121150 h 1123950"/>
                              <a:gd name="connsiteX194" fmla="*/ 1221962 w 3219450"/>
                              <a:gd name="connsiteY194" fmla="*/ 1121150 h 1123950"/>
                              <a:gd name="connsiteX195" fmla="*/ 1228258 w 3219450"/>
                              <a:gd name="connsiteY195" fmla="*/ 1119749 h 1123950"/>
                              <a:gd name="connsiteX196" fmla="*/ 1234545 w 3219450"/>
                              <a:gd name="connsiteY196" fmla="*/ 1118340 h 1123950"/>
                              <a:gd name="connsiteX197" fmla="*/ 1240831 w 3219450"/>
                              <a:gd name="connsiteY197" fmla="*/ 1118340 h 1123950"/>
                              <a:gd name="connsiteX198" fmla="*/ 1247118 w 3219450"/>
                              <a:gd name="connsiteY198" fmla="*/ 1116940 h 1123950"/>
                              <a:gd name="connsiteX199" fmla="*/ 1253404 w 3219450"/>
                              <a:gd name="connsiteY199" fmla="*/ 1115540 h 1123950"/>
                              <a:gd name="connsiteX200" fmla="*/ 1259691 w 3219450"/>
                              <a:gd name="connsiteY200" fmla="*/ 1114139 h 1123950"/>
                              <a:gd name="connsiteX201" fmla="*/ 1265977 w 3219450"/>
                              <a:gd name="connsiteY201" fmla="*/ 1114139 h 1123950"/>
                              <a:gd name="connsiteX202" fmla="*/ 1272273 w 3219450"/>
                              <a:gd name="connsiteY202" fmla="*/ 1111339 h 1123950"/>
                              <a:gd name="connsiteX203" fmla="*/ 1278560 w 3219450"/>
                              <a:gd name="connsiteY203" fmla="*/ 1109939 h 1123950"/>
                              <a:gd name="connsiteX204" fmla="*/ 1284846 w 3219450"/>
                              <a:gd name="connsiteY204" fmla="*/ 1107129 h 1123950"/>
                              <a:gd name="connsiteX205" fmla="*/ 1291133 w 3219450"/>
                              <a:gd name="connsiteY205" fmla="*/ 1104329 h 1123950"/>
                              <a:gd name="connsiteX206" fmla="*/ 1297419 w 3219450"/>
                              <a:gd name="connsiteY206" fmla="*/ 1101528 h 1123950"/>
                              <a:gd name="connsiteX207" fmla="*/ 1303706 w 3219450"/>
                              <a:gd name="connsiteY207" fmla="*/ 1097318 h 1123950"/>
                              <a:gd name="connsiteX208" fmla="*/ 1310002 w 3219450"/>
                              <a:gd name="connsiteY208" fmla="*/ 1094518 h 1123950"/>
                              <a:gd name="connsiteX209" fmla="*/ 1316288 w 3219450"/>
                              <a:gd name="connsiteY209" fmla="*/ 1090317 h 1123950"/>
                              <a:gd name="connsiteX210" fmla="*/ 1322575 w 3219450"/>
                              <a:gd name="connsiteY210" fmla="*/ 1086107 h 1123950"/>
                              <a:gd name="connsiteX211" fmla="*/ 1328861 w 3219450"/>
                              <a:gd name="connsiteY211" fmla="*/ 1080506 h 1123950"/>
                              <a:gd name="connsiteX212" fmla="*/ 1335148 w 3219450"/>
                              <a:gd name="connsiteY212" fmla="*/ 1074896 h 1123950"/>
                              <a:gd name="connsiteX213" fmla="*/ 1342482 w 3219450"/>
                              <a:gd name="connsiteY213" fmla="*/ 1069296 h 1123950"/>
                              <a:gd name="connsiteX214" fmla="*/ 1348778 w 3219450"/>
                              <a:gd name="connsiteY214" fmla="*/ 1063685 h 1123950"/>
                              <a:gd name="connsiteX215" fmla="*/ 1355065 w 3219450"/>
                              <a:gd name="connsiteY215" fmla="*/ 1056684 h 1123950"/>
                              <a:gd name="connsiteX216" fmla="*/ 1361351 w 3219450"/>
                              <a:gd name="connsiteY216" fmla="*/ 1049674 h 1123950"/>
                              <a:gd name="connsiteX217" fmla="*/ 1367638 w 3219450"/>
                              <a:gd name="connsiteY217" fmla="*/ 1042664 h 1123950"/>
                              <a:gd name="connsiteX218" fmla="*/ 1373924 w 3219450"/>
                              <a:gd name="connsiteY218" fmla="*/ 1034263 h 1123950"/>
                              <a:gd name="connsiteX219" fmla="*/ 1380211 w 3219450"/>
                              <a:gd name="connsiteY219" fmla="*/ 1024452 h 1123950"/>
                              <a:gd name="connsiteX220" fmla="*/ 1386497 w 3219450"/>
                              <a:gd name="connsiteY220" fmla="*/ 1014641 h 1123950"/>
                              <a:gd name="connsiteX221" fmla="*/ 1392793 w 3219450"/>
                              <a:gd name="connsiteY221" fmla="*/ 1004830 h 1123950"/>
                              <a:gd name="connsiteX222" fmla="*/ 1399080 w 3219450"/>
                              <a:gd name="connsiteY222" fmla="*/ 993619 h 1123950"/>
                              <a:gd name="connsiteX223" fmla="*/ 1404318 w 3219450"/>
                              <a:gd name="connsiteY223" fmla="*/ 982409 h 1123950"/>
                              <a:gd name="connsiteX224" fmla="*/ 1410605 w 3219450"/>
                              <a:gd name="connsiteY224" fmla="*/ 971198 h 1123950"/>
                              <a:gd name="connsiteX225" fmla="*/ 1416891 w 3219450"/>
                              <a:gd name="connsiteY225" fmla="*/ 958577 h 1123950"/>
                              <a:gd name="connsiteX226" fmla="*/ 1423178 w 3219450"/>
                              <a:gd name="connsiteY226" fmla="*/ 944566 h 1123950"/>
                              <a:gd name="connsiteX227" fmla="*/ 1429474 w 3219450"/>
                              <a:gd name="connsiteY227" fmla="*/ 930555 h 1123950"/>
                              <a:gd name="connsiteX228" fmla="*/ 1436808 w 3219450"/>
                              <a:gd name="connsiteY228" fmla="*/ 916534 h 1123950"/>
                              <a:gd name="connsiteX229" fmla="*/ 1443095 w 3219450"/>
                              <a:gd name="connsiteY229" fmla="*/ 901122 h 1123950"/>
                              <a:gd name="connsiteX230" fmla="*/ 1449381 w 3219450"/>
                              <a:gd name="connsiteY230" fmla="*/ 884301 h 1123950"/>
                              <a:gd name="connsiteX231" fmla="*/ 1455668 w 3219450"/>
                              <a:gd name="connsiteY231" fmla="*/ 868889 h 1123950"/>
                              <a:gd name="connsiteX232" fmla="*/ 1461954 w 3219450"/>
                              <a:gd name="connsiteY232" fmla="*/ 852068 h 1123950"/>
                              <a:gd name="connsiteX233" fmla="*/ 1468241 w 3219450"/>
                              <a:gd name="connsiteY233" fmla="*/ 835257 h 1123950"/>
                              <a:gd name="connsiteX234" fmla="*/ 1474537 w 3219450"/>
                              <a:gd name="connsiteY234" fmla="*/ 818436 h 1123950"/>
                              <a:gd name="connsiteX235" fmla="*/ 1480823 w 3219450"/>
                              <a:gd name="connsiteY235" fmla="*/ 800214 h 1123950"/>
                              <a:gd name="connsiteX236" fmla="*/ 1487110 w 3219450"/>
                              <a:gd name="connsiteY236" fmla="*/ 780602 h 1123950"/>
                              <a:gd name="connsiteX237" fmla="*/ 1493396 w 3219450"/>
                              <a:gd name="connsiteY237" fmla="*/ 762381 h 1123950"/>
                              <a:gd name="connsiteX238" fmla="*/ 1499683 w 3219450"/>
                              <a:gd name="connsiteY238" fmla="*/ 744160 h 1123950"/>
                              <a:gd name="connsiteX239" fmla="*/ 1505969 w 3219450"/>
                              <a:gd name="connsiteY239" fmla="*/ 724538 h 1123950"/>
                              <a:gd name="connsiteX240" fmla="*/ 1512265 w 3219450"/>
                              <a:gd name="connsiteY240" fmla="*/ 706326 h 1123950"/>
                              <a:gd name="connsiteX241" fmla="*/ 1518552 w 3219450"/>
                              <a:gd name="connsiteY241" fmla="*/ 688105 h 1123950"/>
                              <a:gd name="connsiteX242" fmla="*/ 1524838 w 3219450"/>
                              <a:gd name="connsiteY242" fmla="*/ 668484 h 1123950"/>
                              <a:gd name="connsiteX243" fmla="*/ 1531125 w 3219450"/>
                              <a:gd name="connsiteY243" fmla="*/ 647462 h 1123950"/>
                              <a:gd name="connsiteX244" fmla="*/ 1537411 w 3219450"/>
                              <a:gd name="connsiteY244" fmla="*/ 626440 h 1123950"/>
                              <a:gd name="connsiteX245" fmla="*/ 1543698 w 3219450"/>
                              <a:gd name="connsiteY245" fmla="*/ 606819 h 1123950"/>
                              <a:gd name="connsiteX246" fmla="*/ 1549994 w 3219450"/>
                              <a:gd name="connsiteY246" fmla="*/ 585797 h 1123950"/>
                              <a:gd name="connsiteX247" fmla="*/ 1556280 w 3219450"/>
                              <a:gd name="connsiteY247" fmla="*/ 564775 h 1123950"/>
                              <a:gd name="connsiteX248" fmla="*/ 1562567 w 3219450"/>
                              <a:gd name="connsiteY248" fmla="*/ 545154 h 1123950"/>
                              <a:gd name="connsiteX249" fmla="*/ 1568853 w 3219450"/>
                              <a:gd name="connsiteY249" fmla="*/ 522732 h 1123950"/>
                              <a:gd name="connsiteX250" fmla="*/ 1575140 w 3219450"/>
                              <a:gd name="connsiteY250" fmla="*/ 501710 h 1123950"/>
                              <a:gd name="connsiteX251" fmla="*/ 1581426 w 3219450"/>
                              <a:gd name="connsiteY251" fmla="*/ 480689 h 1123950"/>
                              <a:gd name="connsiteX252" fmla="*/ 1587713 w 3219450"/>
                              <a:gd name="connsiteY252" fmla="*/ 459667 h 1123950"/>
                              <a:gd name="connsiteX253" fmla="*/ 1594009 w 3219450"/>
                              <a:gd name="connsiteY253" fmla="*/ 440046 h 1123950"/>
                              <a:gd name="connsiteX254" fmla="*/ 1600295 w 3219450"/>
                              <a:gd name="connsiteY254" fmla="*/ 419033 h 1123950"/>
                              <a:gd name="connsiteX255" fmla="*/ 1606582 w 3219450"/>
                              <a:gd name="connsiteY255" fmla="*/ 398012 h 1123950"/>
                              <a:gd name="connsiteX256" fmla="*/ 1612868 w 3219450"/>
                              <a:gd name="connsiteY256" fmla="*/ 378390 h 1123950"/>
                              <a:gd name="connsiteX257" fmla="*/ 1619155 w 3219450"/>
                              <a:gd name="connsiteY257" fmla="*/ 358769 h 1123950"/>
                              <a:gd name="connsiteX258" fmla="*/ 1625441 w 3219450"/>
                              <a:gd name="connsiteY258" fmla="*/ 339147 h 1123950"/>
                              <a:gd name="connsiteX259" fmla="*/ 1631737 w 3219450"/>
                              <a:gd name="connsiteY259" fmla="*/ 320926 h 1123950"/>
                              <a:gd name="connsiteX260" fmla="*/ 1638024 w 3219450"/>
                              <a:gd name="connsiteY260" fmla="*/ 301304 h 1123950"/>
                              <a:gd name="connsiteX261" fmla="*/ 1644310 w 3219450"/>
                              <a:gd name="connsiteY261" fmla="*/ 283093 h 1123950"/>
                              <a:gd name="connsiteX262" fmla="*/ 1650597 w 3219450"/>
                              <a:gd name="connsiteY262" fmla="*/ 264871 h 1123950"/>
                              <a:gd name="connsiteX263" fmla="*/ 1656883 w 3219450"/>
                              <a:gd name="connsiteY263" fmla="*/ 248050 h 1123950"/>
                              <a:gd name="connsiteX264" fmla="*/ 1663170 w 3219450"/>
                              <a:gd name="connsiteY264" fmla="*/ 231239 h 1123950"/>
                              <a:gd name="connsiteX265" fmla="*/ 1669456 w 3219450"/>
                              <a:gd name="connsiteY265" fmla="*/ 215817 h 1123950"/>
                              <a:gd name="connsiteX266" fmla="*/ 1675752 w 3219450"/>
                              <a:gd name="connsiteY266" fmla="*/ 200406 h 1123950"/>
                              <a:gd name="connsiteX267" fmla="*/ 1682039 w 3219450"/>
                              <a:gd name="connsiteY267" fmla="*/ 184985 h 1123950"/>
                              <a:gd name="connsiteX268" fmla="*/ 1688325 w 3219450"/>
                              <a:gd name="connsiteY268" fmla="*/ 169574 h 1123950"/>
                              <a:gd name="connsiteX269" fmla="*/ 1694612 w 3219450"/>
                              <a:gd name="connsiteY269" fmla="*/ 155562 h 1123950"/>
                              <a:gd name="connsiteX270" fmla="*/ 1700898 w 3219450"/>
                              <a:gd name="connsiteY270" fmla="*/ 141541 h 1123950"/>
                              <a:gd name="connsiteX271" fmla="*/ 1707185 w 3219450"/>
                              <a:gd name="connsiteY271" fmla="*/ 128931 h 1123950"/>
                              <a:gd name="connsiteX272" fmla="*/ 1713481 w 3219450"/>
                              <a:gd name="connsiteY272" fmla="*/ 116319 h 1123950"/>
                              <a:gd name="connsiteX273" fmla="*/ 1719767 w 3219450"/>
                              <a:gd name="connsiteY273" fmla="*/ 105108 h 1123950"/>
                              <a:gd name="connsiteX274" fmla="*/ 1726054 w 3219450"/>
                              <a:gd name="connsiteY274" fmla="*/ 93897 h 1123950"/>
                              <a:gd name="connsiteX275" fmla="*/ 1732340 w 3219450"/>
                              <a:gd name="connsiteY275" fmla="*/ 82687 h 1123950"/>
                              <a:gd name="connsiteX276" fmla="*/ 1738627 w 3219450"/>
                              <a:gd name="connsiteY276" fmla="*/ 72876 h 1123950"/>
                              <a:gd name="connsiteX277" fmla="*/ 1744913 w 3219450"/>
                              <a:gd name="connsiteY277" fmla="*/ 63065 h 1123950"/>
                              <a:gd name="connsiteX278" fmla="*/ 1751209 w 3219450"/>
                              <a:gd name="connsiteY278" fmla="*/ 54655 h 1123950"/>
                              <a:gd name="connsiteX279" fmla="*/ 1757496 w 3219450"/>
                              <a:gd name="connsiteY279" fmla="*/ 46244 h 1123950"/>
                              <a:gd name="connsiteX280" fmla="*/ 1763782 w 3219450"/>
                              <a:gd name="connsiteY280" fmla="*/ 39243 h 1123950"/>
                              <a:gd name="connsiteX281" fmla="*/ 1770069 w 3219450"/>
                              <a:gd name="connsiteY281" fmla="*/ 33633 h 1123950"/>
                              <a:gd name="connsiteX282" fmla="*/ 1776355 w 3219450"/>
                              <a:gd name="connsiteY282" fmla="*/ 26632 h 1123950"/>
                              <a:gd name="connsiteX283" fmla="*/ 1782642 w 3219450"/>
                              <a:gd name="connsiteY283" fmla="*/ 22422 h 1123950"/>
                              <a:gd name="connsiteX284" fmla="*/ 1788928 w 3219450"/>
                              <a:gd name="connsiteY284" fmla="*/ 16821 h 1123950"/>
                              <a:gd name="connsiteX285" fmla="*/ 1795224 w 3219450"/>
                              <a:gd name="connsiteY285" fmla="*/ 12611 h 1123950"/>
                              <a:gd name="connsiteX286" fmla="*/ 1801511 w 3219450"/>
                              <a:gd name="connsiteY286" fmla="*/ 8411 h 1123950"/>
                              <a:gd name="connsiteX287" fmla="*/ 1807797 w 3219450"/>
                              <a:gd name="connsiteY287" fmla="*/ 7010 h 1123950"/>
                              <a:gd name="connsiteX288" fmla="*/ 1814084 w 3219450"/>
                              <a:gd name="connsiteY288" fmla="*/ 4200 h 1123950"/>
                              <a:gd name="connsiteX289" fmla="*/ 1820370 w 3219450"/>
                              <a:gd name="connsiteY289" fmla="*/ 1400 h 1123950"/>
                              <a:gd name="connsiteX290" fmla="*/ 1826657 w 3219450"/>
                              <a:gd name="connsiteY290" fmla="*/ 1400 h 1123950"/>
                              <a:gd name="connsiteX291" fmla="*/ 1834001 w 3219450"/>
                              <a:gd name="connsiteY291" fmla="*/ 0 h 1123950"/>
                              <a:gd name="connsiteX292" fmla="*/ 1840287 w 3219450"/>
                              <a:gd name="connsiteY292" fmla="*/ 0 h 1123950"/>
                              <a:gd name="connsiteX293" fmla="*/ 1846574 w 3219450"/>
                              <a:gd name="connsiteY293" fmla="*/ 1400 h 1123950"/>
                              <a:gd name="connsiteX294" fmla="*/ 1852860 w 3219450"/>
                              <a:gd name="connsiteY294" fmla="*/ 2800 h 1123950"/>
                              <a:gd name="connsiteX295" fmla="*/ 1859147 w 3219450"/>
                              <a:gd name="connsiteY295" fmla="*/ 4200 h 1123950"/>
                              <a:gd name="connsiteX296" fmla="*/ 1865433 w 3219450"/>
                              <a:gd name="connsiteY296" fmla="*/ 7010 h 1123950"/>
                              <a:gd name="connsiteX297" fmla="*/ 1870672 w 3219450"/>
                              <a:gd name="connsiteY297" fmla="*/ 9811 h 1123950"/>
                              <a:gd name="connsiteX298" fmla="*/ 1876968 w 3219450"/>
                              <a:gd name="connsiteY298" fmla="*/ 12611 h 1123950"/>
                              <a:gd name="connsiteX299" fmla="*/ 1883255 w 3219450"/>
                              <a:gd name="connsiteY299" fmla="*/ 16821 h 1123950"/>
                              <a:gd name="connsiteX300" fmla="*/ 1889541 w 3219450"/>
                              <a:gd name="connsiteY300" fmla="*/ 21022 h 1123950"/>
                              <a:gd name="connsiteX301" fmla="*/ 1895827 w 3219450"/>
                              <a:gd name="connsiteY301" fmla="*/ 25222 h 1123950"/>
                              <a:gd name="connsiteX302" fmla="*/ 1902114 w 3219450"/>
                              <a:gd name="connsiteY302" fmla="*/ 30832 h 1123950"/>
                              <a:gd name="connsiteX303" fmla="*/ 1908400 w 3219450"/>
                              <a:gd name="connsiteY303" fmla="*/ 36433 h 1123950"/>
                              <a:gd name="connsiteX304" fmla="*/ 1914697 w 3219450"/>
                              <a:gd name="connsiteY304" fmla="*/ 42043 h 1123950"/>
                              <a:gd name="connsiteX305" fmla="*/ 1920983 w 3219450"/>
                              <a:gd name="connsiteY305" fmla="*/ 49054 h 1123950"/>
                              <a:gd name="connsiteX306" fmla="*/ 1928317 w 3219450"/>
                              <a:gd name="connsiteY306" fmla="*/ 56055 h 1123950"/>
                              <a:gd name="connsiteX307" fmla="*/ 1934604 w 3219450"/>
                              <a:gd name="connsiteY307" fmla="*/ 63065 h 1123950"/>
                              <a:gd name="connsiteX308" fmla="*/ 1940890 w 3219450"/>
                              <a:gd name="connsiteY308" fmla="*/ 70075 h 1123950"/>
                              <a:gd name="connsiteX309" fmla="*/ 1947177 w 3219450"/>
                              <a:gd name="connsiteY309" fmla="*/ 78477 h 1123950"/>
                              <a:gd name="connsiteX310" fmla="*/ 1953473 w 3219450"/>
                              <a:gd name="connsiteY310" fmla="*/ 86887 h 1123950"/>
                              <a:gd name="connsiteX311" fmla="*/ 1959759 w 3219450"/>
                              <a:gd name="connsiteY311" fmla="*/ 95298 h 1123950"/>
                              <a:gd name="connsiteX312" fmla="*/ 1966046 w 3219450"/>
                              <a:gd name="connsiteY312" fmla="*/ 103708 h 1123950"/>
                              <a:gd name="connsiteX313" fmla="*/ 1972332 w 3219450"/>
                              <a:gd name="connsiteY313" fmla="*/ 113519 h 1123950"/>
                              <a:gd name="connsiteX314" fmla="*/ 1978619 w 3219450"/>
                              <a:gd name="connsiteY314" fmla="*/ 121929 h 1123950"/>
                              <a:gd name="connsiteX315" fmla="*/ 1984905 w 3219450"/>
                              <a:gd name="connsiteY315" fmla="*/ 131731 h 1123950"/>
                              <a:gd name="connsiteX316" fmla="*/ 1991192 w 3219450"/>
                              <a:gd name="connsiteY316" fmla="*/ 141541 h 1123950"/>
                              <a:gd name="connsiteX317" fmla="*/ 1997488 w 3219450"/>
                              <a:gd name="connsiteY317" fmla="*/ 151352 h 1123950"/>
                              <a:gd name="connsiteX318" fmla="*/ 2003774 w 3219450"/>
                              <a:gd name="connsiteY318" fmla="*/ 161163 h 1123950"/>
                              <a:gd name="connsiteX319" fmla="*/ 2010061 w 3219450"/>
                              <a:gd name="connsiteY319" fmla="*/ 172374 h 1123950"/>
                              <a:gd name="connsiteX320" fmla="*/ 2016347 w 3219450"/>
                              <a:gd name="connsiteY320" fmla="*/ 182185 h 1123950"/>
                              <a:gd name="connsiteX321" fmla="*/ 2022634 w 3219450"/>
                              <a:gd name="connsiteY321" fmla="*/ 193395 h 1123950"/>
                              <a:gd name="connsiteX322" fmla="*/ 2028920 w 3219450"/>
                              <a:gd name="connsiteY322" fmla="*/ 203206 h 1123950"/>
                              <a:gd name="connsiteX323" fmla="*/ 2035216 w 3219450"/>
                              <a:gd name="connsiteY323" fmla="*/ 214417 h 1123950"/>
                              <a:gd name="connsiteX324" fmla="*/ 2041503 w 3219450"/>
                              <a:gd name="connsiteY324" fmla="*/ 225628 h 1123950"/>
                              <a:gd name="connsiteX325" fmla="*/ 2047789 w 3219450"/>
                              <a:gd name="connsiteY325" fmla="*/ 236839 h 1123950"/>
                              <a:gd name="connsiteX326" fmla="*/ 2054076 w 3219450"/>
                              <a:gd name="connsiteY326" fmla="*/ 246650 h 1123950"/>
                              <a:gd name="connsiteX327" fmla="*/ 2060362 w 3219450"/>
                              <a:gd name="connsiteY327" fmla="*/ 257861 h 1123950"/>
                              <a:gd name="connsiteX328" fmla="*/ 2066649 w 3219450"/>
                              <a:gd name="connsiteY328" fmla="*/ 269072 h 1123950"/>
                              <a:gd name="connsiteX329" fmla="*/ 2072945 w 3219450"/>
                              <a:gd name="connsiteY329" fmla="*/ 280283 h 1123950"/>
                              <a:gd name="connsiteX330" fmla="*/ 2079231 w 3219450"/>
                              <a:gd name="connsiteY330" fmla="*/ 291494 h 1123950"/>
                              <a:gd name="connsiteX331" fmla="*/ 2085518 w 3219450"/>
                              <a:gd name="connsiteY331" fmla="*/ 302714 h 1123950"/>
                              <a:gd name="connsiteX332" fmla="*/ 2091804 w 3219450"/>
                              <a:gd name="connsiteY332" fmla="*/ 313925 h 1123950"/>
                              <a:gd name="connsiteX333" fmla="*/ 2098091 w 3219450"/>
                              <a:gd name="connsiteY333" fmla="*/ 325136 h 1123950"/>
                              <a:gd name="connsiteX334" fmla="*/ 2104377 w 3219450"/>
                              <a:gd name="connsiteY334" fmla="*/ 336347 h 1123950"/>
                              <a:gd name="connsiteX335" fmla="*/ 2110664 w 3219450"/>
                              <a:gd name="connsiteY335" fmla="*/ 347558 h 1123950"/>
                              <a:gd name="connsiteX336" fmla="*/ 2116960 w 3219450"/>
                              <a:gd name="connsiteY336" fmla="*/ 358769 h 1123950"/>
                              <a:gd name="connsiteX337" fmla="*/ 2123246 w 3219450"/>
                              <a:gd name="connsiteY337" fmla="*/ 369979 h 1123950"/>
                              <a:gd name="connsiteX338" fmla="*/ 2129533 w 3219450"/>
                              <a:gd name="connsiteY338" fmla="*/ 381190 h 1123950"/>
                              <a:gd name="connsiteX339" fmla="*/ 2135819 w 3219450"/>
                              <a:gd name="connsiteY339" fmla="*/ 392401 h 1123950"/>
                              <a:gd name="connsiteX340" fmla="*/ 2142106 w 3219450"/>
                              <a:gd name="connsiteY340" fmla="*/ 403612 h 1123950"/>
                              <a:gd name="connsiteX341" fmla="*/ 2148393 w 3219450"/>
                              <a:gd name="connsiteY341" fmla="*/ 414823 h 1123950"/>
                              <a:gd name="connsiteX342" fmla="*/ 2154688 w 3219450"/>
                              <a:gd name="connsiteY342" fmla="*/ 424634 h 1123950"/>
                              <a:gd name="connsiteX343" fmla="*/ 2160975 w 3219450"/>
                              <a:gd name="connsiteY343" fmla="*/ 435845 h 1123950"/>
                              <a:gd name="connsiteX344" fmla="*/ 2167261 w 3219450"/>
                              <a:gd name="connsiteY344" fmla="*/ 445656 h 1123950"/>
                              <a:gd name="connsiteX345" fmla="*/ 2173548 w 3219450"/>
                              <a:gd name="connsiteY345" fmla="*/ 456867 h 1123950"/>
                              <a:gd name="connsiteX346" fmla="*/ 2179835 w 3219450"/>
                              <a:gd name="connsiteY346" fmla="*/ 468078 h 1123950"/>
                              <a:gd name="connsiteX347" fmla="*/ 2186121 w 3219450"/>
                              <a:gd name="connsiteY347" fmla="*/ 477888 h 1123950"/>
                              <a:gd name="connsiteX348" fmla="*/ 2192408 w 3219450"/>
                              <a:gd name="connsiteY348" fmla="*/ 489099 h 1123950"/>
                              <a:gd name="connsiteX349" fmla="*/ 2198703 w 3219450"/>
                              <a:gd name="connsiteY349" fmla="*/ 498910 h 1123950"/>
                              <a:gd name="connsiteX350" fmla="*/ 2204990 w 3219450"/>
                              <a:gd name="connsiteY350" fmla="*/ 508721 h 1123950"/>
                              <a:gd name="connsiteX351" fmla="*/ 2211276 w 3219450"/>
                              <a:gd name="connsiteY351" fmla="*/ 518531 h 1123950"/>
                              <a:gd name="connsiteX352" fmla="*/ 2217563 w 3219450"/>
                              <a:gd name="connsiteY352" fmla="*/ 529742 h 1123950"/>
                              <a:gd name="connsiteX353" fmla="*/ 2223850 w 3219450"/>
                              <a:gd name="connsiteY353" fmla="*/ 538153 h 1123950"/>
                              <a:gd name="connsiteX354" fmla="*/ 2230136 w 3219450"/>
                              <a:gd name="connsiteY354" fmla="*/ 549364 h 1123950"/>
                              <a:gd name="connsiteX355" fmla="*/ 2236432 w 3219450"/>
                              <a:gd name="connsiteY355" fmla="*/ 559175 h 1123950"/>
                              <a:gd name="connsiteX356" fmla="*/ 2242718 w 3219450"/>
                              <a:gd name="connsiteY356" fmla="*/ 567585 h 1123950"/>
                              <a:gd name="connsiteX357" fmla="*/ 2249005 w 3219450"/>
                              <a:gd name="connsiteY357" fmla="*/ 577387 h 1123950"/>
                              <a:gd name="connsiteX358" fmla="*/ 2255292 w 3219450"/>
                              <a:gd name="connsiteY358" fmla="*/ 587197 h 1123950"/>
                              <a:gd name="connsiteX359" fmla="*/ 2261578 w 3219450"/>
                              <a:gd name="connsiteY359" fmla="*/ 595608 h 1123950"/>
                              <a:gd name="connsiteX360" fmla="*/ 2267865 w 3219450"/>
                              <a:gd name="connsiteY360" fmla="*/ 605419 h 1123950"/>
                              <a:gd name="connsiteX361" fmla="*/ 2274160 w 3219450"/>
                              <a:gd name="connsiteY361" fmla="*/ 613829 h 1123950"/>
                              <a:gd name="connsiteX362" fmla="*/ 2280447 w 3219450"/>
                              <a:gd name="connsiteY362" fmla="*/ 623640 h 1123950"/>
                              <a:gd name="connsiteX363" fmla="*/ 2286734 w 3219450"/>
                              <a:gd name="connsiteY363" fmla="*/ 632050 h 1123950"/>
                              <a:gd name="connsiteX364" fmla="*/ 2293020 w 3219450"/>
                              <a:gd name="connsiteY364" fmla="*/ 640452 h 1123950"/>
                              <a:gd name="connsiteX365" fmla="*/ 2299307 w 3219450"/>
                              <a:gd name="connsiteY365" fmla="*/ 648862 h 1123950"/>
                              <a:gd name="connsiteX366" fmla="*/ 2305593 w 3219450"/>
                              <a:gd name="connsiteY366" fmla="*/ 657273 h 1123950"/>
                              <a:gd name="connsiteX367" fmla="*/ 2311880 w 3219450"/>
                              <a:gd name="connsiteY367" fmla="*/ 664283 h 1123950"/>
                              <a:gd name="connsiteX368" fmla="*/ 2319223 w 3219450"/>
                              <a:gd name="connsiteY368" fmla="*/ 672684 h 1123950"/>
                              <a:gd name="connsiteX369" fmla="*/ 2325510 w 3219450"/>
                              <a:gd name="connsiteY369" fmla="*/ 681095 h 1123950"/>
                              <a:gd name="connsiteX370" fmla="*/ 2331796 w 3219450"/>
                              <a:gd name="connsiteY370" fmla="*/ 689505 h 1123950"/>
                              <a:gd name="connsiteX371" fmla="*/ 2338083 w 3219450"/>
                              <a:gd name="connsiteY371" fmla="*/ 696516 h 1123950"/>
                              <a:gd name="connsiteX372" fmla="*/ 2343322 w 3219450"/>
                              <a:gd name="connsiteY372" fmla="*/ 703516 h 1123950"/>
                              <a:gd name="connsiteX373" fmla="*/ 2349608 w 3219450"/>
                              <a:gd name="connsiteY373" fmla="*/ 711927 h 1123950"/>
                              <a:gd name="connsiteX374" fmla="*/ 2355904 w 3219450"/>
                              <a:gd name="connsiteY374" fmla="*/ 718938 h 1123950"/>
                              <a:gd name="connsiteX375" fmla="*/ 2362191 w 3219450"/>
                              <a:gd name="connsiteY375" fmla="*/ 725938 h 1123950"/>
                              <a:gd name="connsiteX376" fmla="*/ 2368477 w 3219450"/>
                              <a:gd name="connsiteY376" fmla="*/ 732949 h 1123950"/>
                              <a:gd name="connsiteX377" fmla="*/ 2374764 w 3219450"/>
                              <a:gd name="connsiteY377" fmla="*/ 741359 h 1123950"/>
                              <a:gd name="connsiteX378" fmla="*/ 2381050 w 3219450"/>
                              <a:gd name="connsiteY378" fmla="*/ 748370 h 1123950"/>
                              <a:gd name="connsiteX379" fmla="*/ 2387337 w 3219450"/>
                              <a:gd name="connsiteY379" fmla="*/ 755370 h 1123950"/>
                              <a:gd name="connsiteX380" fmla="*/ 2393623 w 3219450"/>
                              <a:gd name="connsiteY380" fmla="*/ 762381 h 1123950"/>
                              <a:gd name="connsiteX381" fmla="*/ 2399919 w 3219450"/>
                              <a:gd name="connsiteY381" fmla="*/ 767982 h 1123950"/>
                              <a:gd name="connsiteX382" fmla="*/ 2406206 w 3219450"/>
                              <a:gd name="connsiteY382" fmla="*/ 774992 h 1123950"/>
                              <a:gd name="connsiteX383" fmla="*/ 2413540 w 3219450"/>
                              <a:gd name="connsiteY383" fmla="*/ 782003 h 1123950"/>
                              <a:gd name="connsiteX384" fmla="*/ 2419826 w 3219450"/>
                              <a:gd name="connsiteY384" fmla="*/ 787603 h 1123950"/>
                              <a:gd name="connsiteX385" fmla="*/ 2426113 w 3219450"/>
                              <a:gd name="connsiteY385" fmla="*/ 794614 h 1123950"/>
                              <a:gd name="connsiteX386" fmla="*/ 2432399 w 3219450"/>
                              <a:gd name="connsiteY386" fmla="*/ 800214 h 1123950"/>
                              <a:gd name="connsiteX387" fmla="*/ 2438695 w 3219450"/>
                              <a:gd name="connsiteY387" fmla="*/ 807225 h 1123950"/>
                              <a:gd name="connsiteX388" fmla="*/ 2444982 w 3219450"/>
                              <a:gd name="connsiteY388" fmla="*/ 812835 h 1123950"/>
                              <a:gd name="connsiteX389" fmla="*/ 2451269 w 3219450"/>
                              <a:gd name="connsiteY389" fmla="*/ 818436 h 1123950"/>
                              <a:gd name="connsiteX390" fmla="*/ 2457555 w 3219450"/>
                              <a:gd name="connsiteY390" fmla="*/ 824046 h 1123950"/>
                              <a:gd name="connsiteX391" fmla="*/ 2463841 w 3219450"/>
                              <a:gd name="connsiteY391" fmla="*/ 829646 h 1123950"/>
                              <a:gd name="connsiteX392" fmla="*/ 2470128 w 3219450"/>
                              <a:gd name="connsiteY392" fmla="*/ 835257 h 1123950"/>
                              <a:gd name="connsiteX393" fmla="*/ 2476424 w 3219450"/>
                              <a:gd name="connsiteY393" fmla="*/ 840857 h 1123950"/>
                              <a:gd name="connsiteX394" fmla="*/ 2482711 w 3219450"/>
                              <a:gd name="connsiteY394" fmla="*/ 846468 h 1123950"/>
                              <a:gd name="connsiteX395" fmla="*/ 2488997 w 3219450"/>
                              <a:gd name="connsiteY395" fmla="*/ 850668 h 1123950"/>
                              <a:gd name="connsiteX396" fmla="*/ 2495283 w 3219450"/>
                              <a:gd name="connsiteY396" fmla="*/ 856279 h 1123950"/>
                              <a:gd name="connsiteX397" fmla="*/ 2500522 w 3219450"/>
                              <a:gd name="connsiteY397" fmla="*/ 860479 h 1123950"/>
                              <a:gd name="connsiteX398" fmla="*/ 2507856 w 3219450"/>
                              <a:gd name="connsiteY398" fmla="*/ 866089 h 1123950"/>
                              <a:gd name="connsiteX399" fmla="*/ 2514143 w 3219450"/>
                              <a:gd name="connsiteY399" fmla="*/ 871690 h 1123950"/>
                              <a:gd name="connsiteX400" fmla="*/ 2520439 w 3219450"/>
                              <a:gd name="connsiteY400" fmla="*/ 875900 h 1123950"/>
                              <a:gd name="connsiteX401" fmla="*/ 2526726 w 3219450"/>
                              <a:gd name="connsiteY401" fmla="*/ 880100 h 1123950"/>
                              <a:gd name="connsiteX402" fmla="*/ 2533012 w 3219450"/>
                              <a:gd name="connsiteY402" fmla="*/ 884301 h 1123950"/>
                              <a:gd name="connsiteX403" fmla="*/ 2539298 w 3219450"/>
                              <a:gd name="connsiteY403" fmla="*/ 889911 h 1123950"/>
                              <a:gd name="connsiteX404" fmla="*/ 2545585 w 3219450"/>
                              <a:gd name="connsiteY404" fmla="*/ 892712 h 1123950"/>
                              <a:gd name="connsiteX405" fmla="*/ 2551871 w 3219450"/>
                              <a:gd name="connsiteY405" fmla="*/ 896922 h 1123950"/>
                              <a:gd name="connsiteX406" fmla="*/ 2558168 w 3219450"/>
                              <a:gd name="connsiteY406" fmla="*/ 901122 h 1123950"/>
                              <a:gd name="connsiteX407" fmla="*/ 2564454 w 3219450"/>
                              <a:gd name="connsiteY407" fmla="*/ 905323 h 1123950"/>
                              <a:gd name="connsiteX408" fmla="*/ 2570741 w 3219450"/>
                              <a:gd name="connsiteY408" fmla="*/ 909533 h 1123950"/>
                              <a:gd name="connsiteX409" fmla="*/ 2577027 w 3219450"/>
                              <a:gd name="connsiteY409" fmla="*/ 913733 h 1123950"/>
                              <a:gd name="connsiteX410" fmla="*/ 2583313 w 3219450"/>
                              <a:gd name="connsiteY410" fmla="*/ 917943 h 1123950"/>
                              <a:gd name="connsiteX411" fmla="*/ 2589600 w 3219450"/>
                              <a:gd name="connsiteY411" fmla="*/ 922144 h 1123950"/>
                              <a:gd name="connsiteX412" fmla="*/ 2595886 w 3219450"/>
                              <a:gd name="connsiteY412" fmla="*/ 926344 h 1123950"/>
                              <a:gd name="connsiteX413" fmla="*/ 2602183 w 3219450"/>
                              <a:gd name="connsiteY413" fmla="*/ 929154 h 1123950"/>
                              <a:gd name="connsiteX414" fmla="*/ 2608469 w 3219450"/>
                              <a:gd name="connsiteY414" fmla="*/ 933355 h 1123950"/>
                              <a:gd name="connsiteX415" fmla="*/ 2614756 w 3219450"/>
                              <a:gd name="connsiteY415" fmla="*/ 936155 h 1123950"/>
                              <a:gd name="connsiteX416" fmla="*/ 2621042 w 3219450"/>
                              <a:gd name="connsiteY416" fmla="*/ 940365 h 1123950"/>
                              <a:gd name="connsiteX417" fmla="*/ 2627328 w 3219450"/>
                              <a:gd name="connsiteY417" fmla="*/ 943165 h 1123950"/>
                              <a:gd name="connsiteX418" fmla="*/ 2633615 w 3219450"/>
                              <a:gd name="connsiteY418" fmla="*/ 945966 h 1123950"/>
                              <a:gd name="connsiteX419" fmla="*/ 2639911 w 3219450"/>
                              <a:gd name="connsiteY419" fmla="*/ 950176 h 1123950"/>
                              <a:gd name="connsiteX420" fmla="*/ 2646198 w 3219450"/>
                              <a:gd name="connsiteY420" fmla="*/ 952976 h 1123950"/>
                              <a:gd name="connsiteX421" fmla="*/ 2652484 w 3219450"/>
                              <a:gd name="connsiteY421" fmla="*/ 955777 h 1123950"/>
                              <a:gd name="connsiteX422" fmla="*/ 2658770 w 3219450"/>
                              <a:gd name="connsiteY422" fmla="*/ 959987 h 1123950"/>
                              <a:gd name="connsiteX423" fmla="*/ 2665057 w 3219450"/>
                              <a:gd name="connsiteY423" fmla="*/ 962787 h 1123950"/>
                              <a:gd name="connsiteX424" fmla="*/ 2671343 w 3219450"/>
                              <a:gd name="connsiteY424" fmla="*/ 965587 h 1123950"/>
                              <a:gd name="connsiteX425" fmla="*/ 2677640 w 3219450"/>
                              <a:gd name="connsiteY425" fmla="*/ 968388 h 1123950"/>
                              <a:gd name="connsiteX426" fmla="*/ 2683926 w 3219450"/>
                              <a:gd name="connsiteY426" fmla="*/ 971198 h 1123950"/>
                              <a:gd name="connsiteX427" fmla="*/ 2690213 w 3219450"/>
                              <a:gd name="connsiteY427" fmla="*/ 972598 h 1123950"/>
                              <a:gd name="connsiteX428" fmla="*/ 2696499 w 3219450"/>
                              <a:gd name="connsiteY428" fmla="*/ 976798 h 1123950"/>
                              <a:gd name="connsiteX429" fmla="*/ 2702785 w 3219450"/>
                              <a:gd name="connsiteY429" fmla="*/ 979599 h 1123950"/>
                              <a:gd name="connsiteX430" fmla="*/ 2709072 w 3219450"/>
                              <a:gd name="connsiteY430" fmla="*/ 981008 h 1123950"/>
                              <a:gd name="connsiteX431" fmla="*/ 2715359 w 3219450"/>
                              <a:gd name="connsiteY431" fmla="*/ 983809 h 1123950"/>
                              <a:gd name="connsiteX432" fmla="*/ 2721655 w 3219450"/>
                              <a:gd name="connsiteY432" fmla="*/ 986609 h 1123950"/>
                              <a:gd name="connsiteX433" fmla="*/ 2727941 w 3219450"/>
                              <a:gd name="connsiteY433" fmla="*/ 989409 h 1123950"/>
                              <a:gd name="connsiteX434" fmla="*/ 2734228 w 3219450"/>
                              <a:gd name="connsiteY434" fmla="*/ 992219 h 1123950"/>
                              <a:gd name="connsiteX435" fmla="*/ 2740514 w 3219450"/>
                              <a:gd name="connsiteY435" fmla="*/ 995020 h 1123950"/>
                              <a:gd name="connsiteX436" fmla="*/ 2746800 w 3219450"/>
                              <a:gd name="connsiteY436" fmla="*/ 997820 h 1123950"/>
                              <a:gd name="connsiteX437" fmla="*/ 2753087 w 3219450"/>
                              <a:gd name="connsiteY437" fmla="*/ 999220 h 1123950"/>
                              <a:gd name="connsiteX438" fmla="*/ 2759383 w 3219450"/>
                              <a:gd name="connsiteY438" fmla="*/ 1000620 h 1123950"/>
                              <a:gd name="connsiteX439" fmla="*/ 2765670 w 3219450"/>
                              <a:gd name="connsiteY439" fmla="*/ 1003430 h 1123950"/>
                              <a:gd name="connsiteX440" fmla="*/ 2771956 w 3219450"/>
                              <a:gd name="connsiteY440" fmla="*/ 1006230 h 1123950"/>
                              <a:gd name="connsiteX441" fmla="*/ 2778242 w 3219450"/>
                              <a:gd name="connsiteY441" fmla="*/ 1007631 h 1123950"/>
                              <a:gd name="connsiteX442" fmla="*/ 2784529 w 3219450"/>
                              <a:gd name="connsiteY442" fmla="*/ 1009031 h 1123950"/>
                              <a:gd name="connsiteX443" fmla="*/ 2790816 w 3219450"/>
                              <a:gd name="connsiteY443" fmla="*/ 1011831 h 1123950"/>
                              <a:gd name="connsiteX444" fmla="*/ 2797112 w 3219450"/>
                              <a:gd name="connsiteY444" fmla="*/ 1013241 h 1123950"/>
                              <a:gd name="connsiteX445" fmla="*/ 2803398 w 3219450"/>
                              <a:gd name="connsiteY445" fmla="*/ 1016041 h 1123950"/>
                              <a:gd name="connsiteX446" fmla="*/ 2809685 w 3219450"/>
                              <a:gd name="connsiteY446" fmla="*/ 1017441 h 1123950"/>
                              <a:gd name="connsiteX447" fmla="*/ 2815971 w 3219450"/>
                              <a:gd name="connsiteY447" fmla="*/ 1018842 h 1123950"/>
                              <a:gd name="connsiteX448" fmla="*/ 2822258 w 3219450"/>
                              <a:gd name="connsiteY448" fmla="*/ 1020242 h 1123950"/>
                              <a:gd name="connsiteX449" fmla="*/ 2828544 w 3219450"/>
                              <a:gd name="connsiteY449" fmla="*/ 1023042 h 1123950"/>
                              <a:gd name="connsiteX450" fmla="*/ 2834831 w 3219450"/>
                              <a:gd name="connsiteY450" fmla="*/ 1024452 h 1123950"/>
                              <a:gd name="connsiteX451" fmla="*/ 2841127 w 3219450"/>
                              <a:gd name="connsiteY451" fmla="*/ 1025852 h 1123950"/>
                              <a:gd name="connsiteX452" fmla="*/ 2847413 w 3219450"/>
                              <a:gd name="connsiteY452" fmla="*/ 1027252 h 1123950"/>
                              <a:gd name="connsiteX453" fmla="*/ 2853700 w 3219450"/>
                              <a:gd name="connsiteY453" fmla="*/ 1030053 h 1123950"/>
                              <a:gd name="connsiteX454" fmla="*/ 2859986 w 3219450"/>
                              <a:gd name="connsiteY454" fmla="*/ 1031453 h 1123950"/>
                              <a:gd name="connsiteX455" fmla="*/ 2866273 w 3219450"/>
                              <a:gd name="connsiteY455" fmla="*/ 1032853 h 1123950"/>
                              <a:gd name="connsiteX456" fmla="*/ 2872559 w 3219450"/>
                              <a:gd name="connsiteY456" fmla="*/ 1034263 h 1123950"/>
                              <a:gd name="connsiteX457" fmla="*/ 2878855 w 3219450"/>
                              <a:gd name="connsiteY457" fmla="*/ 1035663 h 1123950"/>
                              <a:gd name="connsiteX458" fmla="*/ 2885142 w 3219450"/>
                              <a:gd name="connsiteY458" fmla="*/ 1037063 h 1123950"/>
                              <a:gd name="connsiteX459" fmla="*/ 2891428 w 3219450"/>
                              <a:gd name="connsiteY459" fmla="*/ 1037063 h 1123950"/>
                              <a:gd name="connsiteX460" fmla="*/ 2897715 w 3219450"/>
                              <a:gd name="connsiteY460" fmla="*/ 1038463 h 1123950"/>
                              <a:gd name="connsiteX461" fmla="*/ 2905049 w 3219450"/>
                              <a:gd name="connsiteY461" fmla="*/ 1041264 h 1123950"/>
                              <a:gd name="connsiteX462" fmla="*/ 2911336 w 3219450"/>
                              <a:gd name="connsiteY462" fmla="*/ 1042664 h 1123950"/>
                              <a:gd name="connsiteX463" fmla="*/ 2917622 w 3219450"/>
                              <a:gd name="connsiteY463" fmla="*/ 1044064 h 1123950"/>
                              <a:gd name="connsiteX464" fmla="*/ 2923918 w 3219450"/>
                              <a:gd name="connsiteY464" fmla="*/ 1045473 h 1123950"/>
                              <a:gd name="connsiteX465" fmla="*/ 2930204 w 3219450"/>
                              <a:gd name="connsiteY465" fmla="*/ 1045473 h 1123950"/>
                              <a:gd name="connsiteX466" fmla="*/ 2936491 w 3219450"/>
                              <a:gd name="connsiteY466" fmla="*/ 1046874 h 1123950"/>
                              <a:gd name="connsiteX467" fmla="*/ 2942777 w 3219450"/>
                              <a:gd name="connsiteY467" fmla="*/ 1048274 h 1123950"/>
                              <a:gd name="connsiteX468" fmla="*/ 2949064 w 3219450"/>
                              <a:gd name="connsiteY468" fmla="*/ 1049674 h 1123950"/>
                              <a:gd name="connsiteX469" fmla="*/ 2955351 w 3219450"/>
                              <a:gd name="connsiteY469" fmla="*/ 1051074 h 1123950"/>
                              <a:gd name="connsiteX470" fmla="*/ 2961646 w 3219450"/>
                              <a:gd name="connsiteY470" fmla="*/ 1052474 h 1123950"/>
                              <a:gd name="connsiteX471" fmla="*/ 2966885 w 3219450"/>
                              <a:gd name="connsiteY471" fmla="*/ 1053875 h 1123950"/>
                              <a:gd name="connsiteX472" fmla="*/ 2973172 w 3219450"/>
                              <a:gd name="connsiteY472" fmla="*/ 1053875 h 1123950"/>
                              <a:gd name="connsiteX473" fmla="*/ 2979458 w 3219450"/>
                              <a:gd name="connsiteY473" fmla="*/ 1055284 h 1123950"/>
                              <a:gd name="connsiteX474" fmla="*/ 2985745 w 3219450"/>
                              <a:gd name="connsiteY474" fmla="*/ 1056684 h 1123950"/>
                              <a:gd name="connsiteX475" fmla="*/ 2992031 w 3219450"/>
                              <a:gd name="connsiteY475" fmla="*/ 1058085 h 1123950"/>
                              <a:gd name="connsiteX476" fmla="*/ 2999375 w 3219450"/>
                              <a:gd name="connsiteY476" fmla="*/ 1059485 h 1123950"/>
                              <a:gd name="connsiteX477" fmla="*/ 3005661 w 3219450"/>
                              <a:gd name="connsiteY477" fmla="*/ 1060885 h 1123950"/>
                              <a:gd name="connsiteX478" fmla="*/ 3011948 w 3219450"/>
                              <a:gd name="connsiteY478" fmla="*/ 1060885 h 1123950"/>
                              <a:gd name="connsiteX479" fmla="*/ 3018235 w 3219450"/>
                              <a:gd name="connsiteY479" fmla="*/ 1062285 h 1123950"/>
                              <a:gd name="connsiteX480" fmla="*/ 3024521 w 3219450"/>
                              <a:gd name="connsiteY480" fmla="*/ 1062285 h 1123950"/>
                              <a:gd name="connsiteX481" fmla="*/ 3030808 w 3219450"/>
                              <a:gd name="connsiteY481" fmla="*/ 1063685 h 1123950"/>
                              <a:gd name="connsiteX482" fmla="*/ 3037094 w 3219450"/>
                              <a:gd name="connsiteY482" fmla="*/ 1065086 h 1123950"/>
                              <a:gd name="connsiteX483" fmla="*/ 3043390 w 3219450"/>
                              <a:gd name="connsiteY483" fmla="*/ 1066495 h 1123950"/>
                              <a:gd name="connsiteX484" fmla="*/ 3049676 w 3219450"/>
                              <a:gd name="connsiteY484" fmla="*/ 1066495 h 1123950"/>
                              <a:gd name="connsiteX485" fmla="*/ 3055963 w 3219450"/>
                              <a:gd name="connsiteY485" fmla="*/ 1067895 h 1123950"/>
                              <a:gd name="connsiteX486" fmla="*/ 3062250 w 3219450"/>
                              <a:gd name="connsiteY486" fmla="*/ 1067895 h 1123950"/>
                              <a:gd name="connsiteX487" fmla="*/ 3068536 w 3219450"/>
                              <a:gd name="connsiteY487" fmla="*/ 1069296 h 1123950"/>
                              <a:gd name="connsiteX488" fmla="*/ 3074823 w 3219450"/>
                              <a:gd name="connsiteY488" fmla="*/ 1069296 h 1123950"/>
                              <a:gd name="connsiteX489" fmla="*/ 3081118 w 3219450"/>
                              <a:gd name="connsiteY489" fmla="*/ 1070696 h 1123950"/>
                              <a:gd name="connsiteX490" fmla="*/ 3087405 w 3219450"/>
                              <a:gd name="connsiteY490" fmla="*/ 1072096 h 1123950"/>
                              <a:gd name="connsiteX491" fmla="*/ 3093692 w 3219450"/>
                              <a:gd name="connsiteY491" fmla="*/ 1072096 h 1123950"/>
                              <a:gd name="connsiteX492" fmla="*/ 3099978 w 3219450"/>
                              <a:gd name="connsiteY492" fmla="*/ 1073496 h 1123950"/>
                              <a:gd name="connsiteX493" fmla="*/ 3106265 w 3219450"/>
                              <a:gd name="connsiteY493" fmla="*/ 1073496 h 1123950"/>
                              <a:gd name="connsiteX494" fmla="*/ 3112551 w 3219450"/>
                              <a:gd name="connsiteY494" fmla="*/ 1074896 h 1123950"/>
                              <a:gd name="connsiteX495" fmla="*/ 3118847 w 3219450"/>
                              <a:gd name="connsiteY495" fmla="*/ 1074896 h 1123950"/>
                              <a:gd name="connsiteX496" fmla="*/ 3125133 w 3219450"/>
                              <a:gd name="connsiteY496" fmla="*/ 1074896 h 1123950"/>
                              <a:gd name="connsiteX497" fmla="*/ 3131420 w 3219450"/>
                              <a:gd name="connsiteY497" fmla="*/ 1076297 h 1123950"/>
                              <a:gd name="connsiteX498" fmla="*/ 3137707 w 3219450"/>
                              <a:gd name="connsiteY498" fmla="*/ 1077706 h 1123950"/>
                              <a:gd name="connsiteX499" fmla="*/ 3143993 w 3219450"/>
                              <a:gd name="connsiteY499" fmla="*/ 1077706 h 1123950"/>
                              <a:gd name="connsiteX500" fmla="*/ 3150280 w 3219450"/>
                              <a:gd name="connsiteY500" fmla="*/ 1077706 h 1123950"/>
                              <a:gd name="connsiteX501" fmla="*/ 3156566 w 3219450"/>
                              <a:gd name="connsiteY501" fmla="*/ 1079106 h 1123950"/>
                              <a:gd name="connsiteX502" fmla="*/ 3162862 w 3219450"/>
                              <a:gd name="connsiteY502" fmla="*/ 1079106 h 1123950"/>
                              <a:gd name="connsiteX503" fmla="*/ 3169149 w 3219450"/>
                              <a:gd name="connsiteY503" fmla="*/ 1079106 h 1123950"/>
                              <a:gd name="connsiteX504" fmla="*/ 3175435 w 3219450"/>
                              <a:gd name="connsiteY504" fmla="*/ 1080506 h 1123950"/>
                              <a:gd name="connsiteX505" fmla="*/ 3181722 w 3219450"/>
                              <a:gd name="connsiteY505" fmla="*/ 1081907 h 1123950"/>
                              <a:gd name="connsiteX506" fmla="*/ 3188008 w 3219450"/>
                              <a:gd name="connsiteY506" fmla="*/ 1081907 h 1123950"/>
                              <a:gd name="connsiteX507" fmla="*/ 3194295 w 3219450"/>
                              <a:gd name="connsiteY507" fmla="*/ 1083307 h 1123950"/>
                              <a:gd name="connsiteX508" fmla="*/ 3200591 w 3219450"/>
                              <a:gd name="connsiteY508" fmla="*/ 1083307 h 1123950"/>
                              <a:gd name="connsiteX509" fmla="*/ 3206877 w 3219450"/>
                              <a:gd name="connsiteY509" fmla="*/ 1084707 h 1123950"/>
                              <a:gd name="connsiteX510" fmla="*/ 3213164 w 3219450"/>
                              <a:gd name="connsiteY510" fmla="*/ 1084707 h 1123950"/>
                              <a:gd name="connsiteX511" fmla="*/ 3219450 w 3219450"/>
                              <a:gd name="connsiteY511" fmla="*/ 1086107 h 11239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3219450" h="1123950">
                                <a:moveTo>
                                  <a:pt x="0" y="1122550"/>
                                </a:moveTo>
                                <a:lnTo>
                                  <a:pt x="6288" y="1122550"/>
                                </a:lnTo>
                                <a:lnTo>
                                  <a:pt x="12576" y="1122550"/>
                                </a:lnTo>
                                <a:lnTo>
                                  <a:pt x="18864" y="1122550"/>
                                </a:lnTo>
                                <a:lnTo>
                                  <a:pt x="25152" y="1122550"/>
                                </a:lnTo>
                                <a:lnTo>
                                  <a:pt x="31440" y="1122550"/>
                                </a:lnTo>
                                <a:lnTo>
                                  <a:pt x="37728" y="1123950"/>
                                </a:lnTo>
                                <a:lnTo>
                                  <a:pt x="44016" y="1123950"/>
                                </a:lnTo>
                                <a:lnTo>
                                  <a:pt x="50303" y="1122550"/>
                                </a:lnTo>
                                <a:lnTo>
                                  <a:pt x="56592" y="1122550"/>
                                </a:lnTo>
                                <a:lnTo>
                                  <a:pt x="62880" y="1122550"/>
                                </a:lnTo>
                                <a:lnTo>
                                  <a:pt x="69168" y="1122550"/>
                                </a:lnTo>
                                <a:lnTo>
                                  <a:pt x="75456" y="1122550"/>
                                </a:lnTo>
                                <a:lnTo>
                                  <a:pt x="81744" y="1122550"/>
                                </a:lnTo>
                                <a:lnTo>
                                  <a:pt x="88032" y="1123950"/>
                                </a:lnTo>
                                <a:lnTo>
                                  <a:pt x="94319" y="1123950"/>
                                </a:lnTo>
                                <a:lnTo>
                                  <a:pt x="100608" y="1123950"/>
                                </a:lnTo>
                                <a:lnTo>
                                  <a:pt x="106896" y="1122550"/>
                                </a:lnTo>
                                <a:lnTo>
                                  <a:pt x="113184" y="1122550"/>
                                </a:lnTo>
                                <a:lnTo>
                                  <a:pt x="119472" y="1122550"/>
                                </a:lnTo>
                                <a:lnTo>
                                  <a:pt x="125760" y="1122550"/>
                                </a:lnTo>
                                <a:lnTo>
                                  <a:pt x="132048" y="1122550"/>
                                </a:lnTo>
                                <a:lnTo>
                                  <a:pt x="138335" y="1122550"/>
                                </a:lnTo>
                                <a:lnTo>
                                  <a:pt x="144624" y="1123950"/>
                                </a:lnTo>
                                <a:lnTo>
                                  <a:pt x="150912" y="1122550"/>
                                </a:lnTo>
                                <a:lnTo>
                                  <a:pt x="157200" y="1122550"/>
                                </a:lnTo>
                                <a:lnTo>
                                  <a:pt x="163488" y="1122550"/>
                                </a:lnTo>
                                <a:lnTo>
                                  <a:pt x="169776" y="1122550"/>
                                </a:lnTo>
                                <a:lnTo>
                                  <a:pt x="176064" y="1122550"/>
                                </a:lnTo>
                                <a:lnTo>
                                  <a:pt x="182351" y="1122550"/>
                                </a:lnTo>
                                <a:lnTo>
                                  <a:pt x="188640" y="1122550"/>
                                </a:lnTo>
                                <a:lnTo>
                                  <a:pt x="194927" y="1122550"/>
                                </a:lnTo>
                                <a:lnTo>
                                  <a:pt x="201216" y="1122550"/>
                                </a:lnTo>
                                <a:lnTo>
                                  <a:pt x="207504" y="1122550"/>
                                </a:lnTo>
                                <a:lnTo>
                                  <a:pt x="213791" y="1122550"/>
                                </a:lnTo>
                                <a:lnTo>
                                  <a:pt x="220080" y="1122550"/>
                                </a:lnTo>
                                <a:lnTo>
                                  <a:pt x="226367" y="1122550"/>
                                </a:lnTo>
                                <a:lnTo>
                                  <a:pt x="232656" y="1122550"/>
                                </a:lnTo>
                                <a:lnTo>
                                  <a:pt x="238943" y="1122550"/>
                                </a:lnTo>
                                <a:lnTo>
                                  <a:pt x="245232" y="1122550"/>
                                </a:lnTo>
                                <a:lnTo>
                                  <a:pt x="251519" y="1122550"/>
                                </a:lnTo>
                                <a:lnTo>
                                  <a:pt x="257807" y="1122550"/>
                                </a:lnTo>
                                <a:lnTo>
                                  <a:pt x="264096" y="1122550"/>
                                </a:lnTo>
                                <a:lnTo>
                                  <a:pt x="270383" y="1122550"/>
                                </a:lnTo>
                                <a:lnTo>
                                  <a:pt x="277719" y="1121150"/>
                                </a:lnTo>
                                <a:lnTo>
                                  <a:pt x="284008" y="1121150"/>
                                </a:lnTo>
                                <a:lnTo>
                                  <a:pt x="290295" y="1119749"/>
                                </a:lnTo>
                                <a:lnTo>
                                  <a:pt x="296584" y="1118340"/>
                                </a:lnTo>
                                <a:lnTo>
                                  <a:pt x="302871" y="1118340"/>
                                </a:lnTo>
                                <a:lnTo>
                                  <a:pt x="308112" y="1118340"/>
                                </a:lnTo>
                                <a:lnTo>
                                  <a:pt x="314399" y="1118340"/>
                                </a:lnTo>
                                <a:lnTo>
                                  <a:pt x="320688" y="1118340"/>
                                </a:lnTo>
                                <a:lnTo>
                                  <a:pt x="326975" y="1118340"/>
                                </a:lnTo>
                                <a:lnTo>
                                  <a:pt x="333261" y="1119749"/>
                                </a:lnTo>
                                <a:lnTo>
                                  <a:pt x="339547" y="1118340"/>
                                </a:lnTo>
                                <a:lnTo>
                                  <a:pt x="345843" y="1119749"/>
                                </a:lnTo>
                                <a:lnTo>
                                  <a:pt x="352130" y="1119749"/>
                                </a:lnTo>
                                <a:lnTo>
                                  <a:pt x="358416" y="1121150"/>
                                </a:lnTo>
                                <a:lnTo>
                                  <a:pt x="364703" y="1122550"/>
                                </a:lnTo>
                                <a:lnTo>
                                  <a:pt x="372037" y="1122550"/>
                                </a:lnTo>
                                <a:lnTo>
                                  <a:pt x="378324" y="1122550"/>
                                </a:lnTo>
                                <a:lnTo>
                                  <a:pt x="384619" y="1122550"/>
                                </a:lnTo>
                                <a:lnTo>
                                  <a:pt x="390906" y="1122550"/>
                                </a:lnTo>
                                <a:lnTo>
                                  <a:pt x="397192" y="1122550"/>
                                </a:lnTo>
                                <a:lnTo>
                                  <a:pt x="403479" y="1122550"/>
                                </a:lnTo>
                                <a:lnTo>
                                  <a:pt x="409765" y="1122550"/>
                                </a:lnTo>
                                <a:lnTo>
                                  <a:pt x="416052" y="1122550"/>
                                </a:lnTo>
                                <a:lnTo>
                                  <a:pt x="422338" y="1122550"/>
                                </a:lnTo>
                                <a:lnTo>
                                  <a:pt x="428635" y="1122550"/>
                                </a:lnTo>
                                <a:lnTo>
                                  <a:pt x="434921" y="1122550"/>
                                </a:lnTo>
                                <a:lnTo>
                                  <a:pt x="441208" y="1122550"/>
                                </a:lnTo>
                                <a:lnTo>
                                  <a:pt x="447494" y="1122550"/>
                                </a:lnTo>
                                <a:lnTo>
                                  <a:pt x="453781" y="1122550"/>
                                </a:lnTo>
                                <a:lnTo>
                                  <a:pt x="460067" y="1122550"/>
                                </a:lnTo>
                                <a:lnTo>
                                  <a:pt x="466363" y="1122550"/>
                                </a:lnTo>
                                <a:lnTo>
                                  <a:pt x="472650" y="1122550"/>
                                </a:lnTo>
                                <a:lnTo>
                                  <a:pt x="478936" y="1122550"/>
                                </a:lnTo>
                                <a:lnTo>
                                  <a:pt x="485223" y="1122550"/>
                                </a:lnTo>
                                <a:lnTo>
                                  <a:pt x="491509" y="1122550"/>
                                </a:lnTo>
                                <a:lnTo>
                                  <a:pt x="497796" y="1122550"/>
                                </a:lnTo>
                                <a:lnTo>
                                  <a:pt x="504092" y="1122550"/>
                                </a:lnTo>
                                <a:lnTo>
                                  <a:pt x="510378" y="1121150"/>
                                </a:lnTo>
                                <a:lnTo>
                                  <a:pt x="516665" y="1121150"/>
                                </a:lnTo>
                                <a:lnTo>
                                  <a:pt x="522951" y="1121150"/>
                                </a:lnTo>
                                <a:lnTo>
                                  <a:pt x="529238" y="1121150"/>
                                </a:lnTo>
                                <a:lnTo>
                                  <a:pt x="535524" y="1121150"/>
                                </a:lnTo>
                                <a:lnTo>
                                  <a:pt x="541811" y="1121150"/>
                                </a:lnTo>
                                <a:lnTo>
                                  <a:pt x="548107" y="1119749"/>
                                </a:lnTo>
                                <a:lnTo>
                                  <a:pt x="554393" y="1119749"/>
                                </a:lnTo>
                                <a:lnTo>
                                  <a:pt x="560680" y="1119749"/>
                                </a:lnTo>
                                <a:lnTo>
                                  <a:pt x="566966" y="1119749"/>
                                </a:lnTo>
                                <a:lnTo>
                                  <a:pt x="573253" y="1119749"/>
                                </a:lnTo>
                                <a:lnTo>
                                  <a:pt x="579539" y="1121150"/>
                                </a:lnTo>
                                <a:lnTo>
                                  <a:pt x="585835" y="1121150"/>
                                </a:lnTo>
                                <a:lnTo>
                                  <a:pt x="592122" y="1121150"/>
                                </a:lnTo>
                                <a:lnTo>
                                  <a:pt x="598408" y="1121150"/>
                                </a:lnTo>
                                <a:lnTo>
                                  <a:pt x="604695" y="1121150"/>
                                </a:lnTo>
                                <a:lnTo>
                                  <a:pt x="610981" y="1121150"/>
                                </a:lnTo>
                                <a:lnTo>
                                  <a:pt x="617268" y="1121150"/>
                                </a:lnTo>
                                <a:lnTo>
                                  <a:pt x="623554" y="1121150"/>
                                </a:lnTo>
                                <a:lnTo>
                                  <a:pt x="629850" y="1121150"/>
                                </a:lnTo>
                                <a:lnTo>
                                  <a:pt x="636137" y="1121150"/>
                                </a:lnTo>
                                <a:lnTo>
                                  <a:pt x="642423" y="1121150"/>
                                </a:lnTo>
                                <a:lnTo>
                                  <a:pt x="648710" y="1119749"/>
                                </a:lnTo>
                                <a:lnTo>
                                  <a:pt x="654996" y="1119749"/>
                                </a:lnTo>
                                <a:lnTo>
                                  <a:pt x="661283" y="1119749"/>
                                </a:lnTo>
                                <a:lnTo>
                                  <a:pt x="667579" y="1119749"/>
                                </a:lnTo>
                                <a:lnTo>
                                  <a:pt x="673865" y="1119749"/>
                                </a:lnTo>
                                <a:lnTo>
                                  <a:pt x="680152" y="1119749"/>
                                </a:lnTo>
                                <a:lnTo>
                                  <a:pt x="686438" y="1119749"/>
                                </a:lnTo>
                                <a:lnTo>
                                  <a:pt x="692725" y="1119749"/>
                                </a:lnTo>
                                <a:lnTo>
                                  <a:pt x="699011" y="1119749"/>
                                </a:lnTo>
                                <a:lnTo>
                                  <a:pt x="705307" y="1119749"/>
                                </a:lnTo>
                                <a:lnTo>
                                  <a:pt x="711594" y="1119749"/>
                                </a:lnTo>
                                <a:lnTo>
                                  <a:pt x="717880" y="1119749"/>
                                </a:lnTo>
                                <a:lnTo>
                                  <a:pt x="724167" y="1119749"/>
                                </a:lnTo>
                                <a:lnTo>
                                  <a:pt x="730453" y="1119749"/>
                                </a:lnTo>
                                <a:lnTo>
                                  <a:pt x="736740" y="1119749"/>
                                </a:lnTo>
                                <a:lnTo>
                                  <a:pt x="743026" y="1119749"/>
                                </a:lnTo>
                                <a:lnTo>
                                  <a:pt x="749322" y="1119749"/>
                                </a:lnTo>
                                <a:lnTo>
                                  <a:pt x="755609" y="1119749"/>
                                </a:lnTo>
                                <a:lnTo>
                                  <a:pt x="762943" y="1119749"/>
                                </a:lnTo>
                                <a:lnTo>
                                  <a:pt x="769230" y="1119749"/>
                                </a:lnTo>
                                <a:lnTo>
                                  <a:pt x="775516" y="1118340"/>
                                </a:lnTo>
                                <a:lnTo>
                                  <a:pt x="780755" y="1118340"/>
                                </a:lnTo>
                                <a:lnTo>
                                  <a:pt x="787051" y="1119749"/>
                                </a:lnTo>
                                <a:lnTo>
                                  <a:pt x="793337" y="1118340"/>
                                </a:lnTo>
                                <a:lnTo>
                                  <a:pt x="799624" y="1119749"/>
                                </a:lnTo>
                                <a:lnTo>
                                  <a:pt x="805910" y="1118340"/>
                                </a:lnTo>
                                <a:lnTo>
                                  <a:pt x="812197" y="1118340"/>
                                </a:lnTo>
                                <a:lnTo>
                                  <a:pt x="818483" y="1118340"/>
                                </a:lnTo>
                                <a:lnTo>
                                  <a:pt x="824770" y="1118340"/>
                                </a:lnTo>
                                <a:lnTo>
                                  <a:pt x="831066" y="1118340"/>
                                </a:lnTo>
                                <a:lnTo>
                                  <a:pt x="837352" y="1118340"/>
                                </a:lnTo>
                                <a:lnTo>
                                  <a:pt x="843639" y="1118340"/>
                                </a:lnTo>
                                <a:lnTo>
                                  <a:pt x="849925" y="1118340"/>
                                </a:lnTo>
                                <a:lnTo>
                                  <a:pt x="857260" y="1118340"/>
                                </a:lnTo>
                                <a:lnTo>
                                  <a:pt x="863546" y="1116940"/>
                                </a:lnTo>
                                <a:lnTo>
                                  <a:pt x="869842" y="1116940"/>
                                </a:lnTo>
                                <a:lnTo>
                                  <a:pt x="876129" y="1118340"/>
                                </a:lnTo>
                                <a:lnTo>
                                  <a:pt x="882415" y="1116940"/>
                                </a:lnTo>
                                <a:lnTo>
                                  <a:pt x="888702" y="1116940"/>
                                </a:lnTo>
                                <a:lnTo>
                                  <a:pt x="894988" y="1116940"/>
                                </a:lnTo>
                                <a:lnTo>
                                  <a:pt x="901275" y="1118340"/>
                                </a:lnTo>
                                <a:lnTo>
                                  <a:pt x="907571" y="1118340"/>
                                </a:lnTo>
                                <a:lnTo>
                                  <a:pt x="913857" y="1118340"/>
                                </a:lnTo>
                                <a:lnTo>
                                  <a:pt x="920144" y="1118340"/>
                                </a:lnTo>
                                <a:lnTo>
                                  <a:pt x="926430" y="1118340"/>
                                </a:lnTo>
                                <a:lnTo>
                                  <a:pt x="931669" y="1118340"/>
                                </a:lnTo>
                                <a:lnTo>
                                  <a:pt x="937955" y="1119749"/>
                                </a:lnTo>
                                <a:lnTo>
                                  <a:pt x="944242" y="1119749"/>
                                </a:lnTo>
                                <a:lnTo>
                                  <a:pt x="951586" y="1119749"/>
                                </a:lnTo>
                                <a:lnTo>
                                  <a:pt x="957872" y="1119749"/>
                                </a:lnTo>
                                <a:lnTo>
                                  <a:pt x="964159" y="1119749"/>
                                </a:lnTo>
                                <a:lnTo>
                                  <a:pt x="970445" y="1119749"/>
                                </a:lnTo>
                                <a:lnTo>
                                  <a:pt x="976732" y="1119749"/>
                                </a:lnTo>
                                <a:lnTo>
                                  <a:pt x="983018" y="1119749"/>
                                </a:lnTo>
                                <a:lnTo>
                                  <a:pt x="989314" y="1121150"/>
                                </a:lnTo>
                                <a:lnTo>
                                  <a:pt x="995601" y="1121150"/>
                                </a:lnTo>
                                <a:lnTo>
                                  <a:pt x="1001887" y="1121150"/>
                                </a:lnTo>
                                <a:lnTo>
                                  <a:pt x="1008174" y="1121150"/>
                                </a:lnTo>
                                <a:lnTo>
                                  <a:pt x="1014460" y="1121150"/>
                                </a:lnTo>
                                <a:lnTo>
                                  <a:pt x="1020747" y="1121150"/>
                                </a:lnTo>
                                <a:lnTo>
                                  <a:pt x="1027043" y="1121150"/>
                                </a:lnTo>
                                <a:lnTo>
                                  <a:pt x="1033329" y="1121150"/>
                                </a:lnTo>
                                <a:lnTo>
                                  <a:pt x="1039616" y="1121150"/>
                                </a:lnTo>
                                <a:lnTo>
                                  <a:pt x="1045902" y="1122550"/>
                                </a:lnTo>
                                <a:lnTo>
                                  <a:pt x="1052189" y="1122550"/>
                                </a:lnTo>
                                <a:lnTo>
                                  <a:pt x="1058475" y="1122550"/>
                                </a:lnTo>
                                <a:lnTo>
                                  <a:pt x="1064762" y="1122550"/>
                                </a:lnTo>
                                <a:lnTo>
                                  <a:pt x="1071058" y="1122550"/>
                                </a:lnTo>
                                <a:lnTo>
                                  <a:pt x="1077344" y="1122550"/>
                                </a:lnTo>
                                <a:lnTo>
                                  <a:pt x="1083631" y="1122550"/>
                                </a:lnTo>
                                <a:lnTo>
                                  <a:pt x="1089917" y="1122550"/>
                                </a:lnTo>
                                <a:lnTo>
                                  <a:pt x="1096204" y="1122550"/>
                                </a:lnTo>
                                <a:lnTo>
                                  <a:pt x="1102490" y="1122550"/>
                                </a:lnTo>
                                <a:lnTo>
                                  <a:pt x="1108786" y="1122550"/>
                                </a:lnTo>
                                <a:lnTo>
                                  <a:pt x="1115073" y="1122550"/>
                                </a:lnTo>
                                <a:lnTo>
                                  <a:pt x="1121359" y="1122550"/>
                                </a:lnTo>
                                <a:lnTo>
                                  <a:pt x="1127646" y="1122550"/>
                                </a:lnTo>
                                <a:lnTo>
                                  <a:pt x="1133932" y="1122550"/>
                                </a:lnTo>
                                <a:lnTo>
                                  <a:pt x="1140219" y="1122550"/>
                                </a:lnTo>
                                <a:lnTo>
                                  <a:pt x="1146505" y="1122550"/>
                                </a:lnTo>
                                <a:lnTo>
                                  <a:pt x="1152801" y="1122550"/>
                                </a:lnTo>
                                <a:lnTo>
                                  <a:pt x="1159088" y="1122550"/>
                                </a:lnTo>
                                <a:lnTo>
                                  <a:pt x="1165374" y="1122550"/>
                                </a:lnTo>
                                <a:lnTo>
                                  <a:pt x="1171661" y="1122550"/>
                                </a:lnTo>
                                <a:lnTo>
                                  <a:pt x="1177947" y="1122550"/>
                                </a:lnTo>
                                <a:lnTo>
                                  <a:pt x="1184234" y="1122550"/>
                                </a:lnTo>
                                <a:lnTo>
                                  <a:pt x="1190530" y="1121150"/>
                                </a:lnTo>
                                <a:lnTo>
                                  <a:pt x="1196816" y="1122550"/>
                                </a:lnTo>
                                <a:lnTo>
                                  <a:pt x="1203103" y="1122550"/>
                                </a:lnTo>
                                <a:lnTo>
                                  <a:pt x="1209389" y="1121150"/>
                                </a:lnTo>
                                <a:lnTo>
                                  <a:pt x="1215676" y="1121150"/>
                                </a:lnTo>
                                <a:lnTo>
                                  <a:pt x="1221962" y="1121150"/>
                                </a:lnTo>
                                <a:lnTo>
                                  <a:pt x="1228258" y="1119749"/>
                                </a:lnTo>
                                <a:lnTo>
                                  <a:pt x="1234545" y="1118340"/>
                                </a:lnTo>
                                <a:lnTo>
                                  <a:pt x="1240831" y="1118340"/>
                                </a:lnTo>
                                <a:lnTo>
                                  <a:pt x="1247118" y="1116940"/>
                                </a:lnTo>
                                <a:lnTo>
                                  <a:pt x="1253404" y="1115540"/>
                                </a:lnTo>
                                <a:lnTo>
                                  <a:pt x="1259691" y="1114139"/>
                                </a:lnTo>
                                <a:lnTo>
                                  <a:pt x="1265977" y="1114139"/>
                                </a:lnTo>
                                <a:lnTo>
                                  <a:pt x="1272273" y="1111339"/>
                                </a:lnTo>
                                <a:lnTo>
                                  <a:pt x="1278560" y="1109939"/>
                                </a:lnTo>
                                <a:lnTo>
                                  <a:pt x="1284846" y="1107129"/>
                                </a:lnTo>
                                <a:lnTo>
                                  <a:pt x="1291133" y="1104329"/>
                                </a:lnTo>
                                <a:lnTo>
                                  <a:pt x="1297419" y="1101528"/>
                                </a:lnTo>
                                <a:lnTo>
                                  <a:pt x="1303706" y="1097318"/>
                                </a:lnTo>
                                <a:lnTo>
                                  <a:pt x="1310002" y="1094518"/>
                                </a:lnTo>
                                <a:lnTo>
                                  <a:pt x="1316288" y="1090317"/>
                                </a:lnTo>
                                <a:lnTo>
                                  <a:pt x="1322575" y="1086107"/>
                                </a:lnTo>
                                <a:lnTo>
                                  <a:pt x="1328861" y="1080506"/>
                                </a:lnTo>
                                <a:lnTo>
                                  <a:pt x="1335148" y="1074896"/>
                                </a:lnTo>
                                <a:lnTo>
                                  <a:pt x="1342482" y="1069296"/>
                                </a:lnTo>
                                <a:lnTo>
                                  <a:pt x="1348778" y="1063685"/>
                                </a:lnTo>
                                <a:lnTo>
                                  <a:pt x="1355065" y="1056684"/>
                                </a:lnTo>
                                <a:lnTo>
                                  <a:pt x="1361351" y="1049674"/>
                                </a:lnTo>
                                <a:lnTo>
                                  <a:pt x="1367638" y="1042664"/>
                                </a:lnTo>
                                <a:lnTo>
                                  <a:pt x="1373924" y="1034263"/>
                                </a:lnTo>
                                <a:lnTo>
                                  <a:pt x="1380211" y="1024452"/>
                                </a:lnTo>
                                <a:lnTo>
                                  <a:pt x="1386497" y="1014641"/>
                                </a:lnTo>
                                <a:lnTo>
                                  <a:pt x="1392793" y="1004830"/>
                                </a:lnTo>
                                <a:lnTo>
                                  <a:pt x="1399080" y="993619"/>
                                </a:lnTo>
                                <a:lnTo>
                                  <a:pt x="1404318" y="982409"/>
                                </a:lnTo>
                                <a:lnTo>
                                  <a:pt x="1410605" y="971198"/>
                                </a:lnTo>
                                <a:lnTo>
                                  <a:pt x="1416891" y="958577"/>
                                </a:lnTo>
                                <a:lnTo>
                                  <a:pt x="1423178" y="944566"/>
                                </a:lnTo>
                                <a:lnTo>
                                  <a:pt x="1429474" y="930555"/>
                                </a:lnTo>
                                <a:lnTo>
                                  <a:pt x="1436808" y="916534"/>
                                </a:lnTo>
                                <a:lnTo>
                                  <a:pt x="1443095" y="901122"/>
                                </a:lnTo>
                                <a:lnTo>
                                  <a:pt x="1449381" y="884301"/>
                                </a:lnTo>
                                <a:lnTo>
                                  <a:pt x="1455668" y="868889"/>
                                </a:lnTo>
                                <a:lnTo>
                                  <a:pt x="1461954" y="852068"/>
                                </a:lnTo>
                                <a:lnTo>
                                  <a:pt x="1468241" y="835257"/>
                                </a:lnTo>
                                <a:lnTo>
                                  <a:pt x="1474537" y="818436"/>
                                </a:lnTo>
                                <a:lnTo>
                                  <a:pt x="1480823" y="800214"/>
                                </a:lnTo>
                                <a:lnTo>
                                  <a:pt x="1487110" y="780602"/>
                                </a:lnTo>
                                <a:lnTo>
                                  <a:pt x="1493396" y="762381"/>
                                </a:lnTo>
                                <a:lnTo>
                                  <a:pt x="1499683" y="744160"/>
                                </a:lnTo>
                                <a:lnTo>
                                  <a:pt x="1505969" y="724538"/>
                                </a:lnTo>
                                <a:lnTo>
                                  <a:pt x="1512265" y="706326"/>
                                </a:lnTo>
                                <a:lnTo>
                                  <a:pt x="1518552" y="688105"/>
                                </a:lnTo>
                                <a:lnTo>
                                  <a:pt x="1524838" y="668484"/>
                                </a:lnTo>
                                <a:lnTo>
                                  <a:pt x="1531125" y="647462"/>
                                </a:lnTo>
                                <a:lnTo>
                                  <a:pt x="1537411" y="626440"/>
                                </a:lnTo>
                                <a:lnTo>
                                  <a:pt x="1543698" y="606819"/>
                                </a:lnTo>
                                <a:lnTo>
                                  <a:pt x="1549994" y="585797"/>
                                </a:lnTo>
                                <a:lnTo>
                                  <a:pt x="1556280" y="564775"/>
                                </a:lnTo>
                                <a:lnTo>
                                  <a:pt x="1562567" y="545154"/>
                                </a:lnTo>
                                <a:lnTo>
                                  <a:pt x="1568853" y="522732"/>
                                </a:lnTo>
                                <a:lnTo>
                                  <a:pt x="1575140" y="501710"/>
                                </a:lnTo>
                                <a:lnTo>
                                  <a:pt x="1581426" y="480689"/>
                                </a:lnTo>
                                <a:lnTo>
                                  <a:pt x="1587713" y="459667"/>
                                </a:lnTo>
                                <a:lnTo>
                                  <a:pt x="1594009" y="440046"/>
                                </a:lnTo>
                                <a:lnTo>
                                  <a:pt x="1600295" y="419033"/>
                                </a:lnTo>
                                <a:lnTo>
                                  <a:pt x="1606582" y="398012"/>
                                </a:lnTo>
                                <a:lnTo>
                                  <a:pt x="1612868" y="378390"/>
                                </a:lnTo>
                                <a:lnTo>
                                  <a:pt x="1619155" y="358769"/>
                                </a:lnTo>
                                <a:lnTo>
                                  <a:pt x="1625441" y="339147"/>
                                </a:lnTo>
                                <a:lnTo>
                                  <a:pt x="1631737" y="320926"/>
                                </a:lnTo>
                                <a:lnTo>
                                  <a:pt x="1638024" y="301304"/>
                                </a:lnTo>
                                <a:lnTo>
                                  <a:pt x="1644310" y="283093"/>
                                </a:lnTo>
                                <a:lnTo>
                                  <a:pt x="1650597" y="264871"/>
                                </a:lnTo>
                                <a:lnTo>
                                  <a:pt x="1656883" y="248050"/>
                                </a:lnTo>
                                <a:lnTo>
                                  <a:pt x="1663170" y="231239"/>
                                </a:lnTo>
                                <a:lnTo>
                                  <a:pt x="1669456" y="215817"/>
                                </a:lnTo>
                                <a:lnTo>
                                  <a:pt x="1675752" y="200406"/>
                                </a:lnTo>
                                <a:lnTo>
                                  <a:pt x="1682039" y="184985"/>
                                </a:lnTo>
                                <a:lnTo>
                                  <a:pt x="1688325" y="169574"/>
                                </a:lnTo>
                                <a:lnTo>
                                  <a:pt x="1694612" y="155562"/>
                                </a:lnTo>
                                <a:lnTo>
                                  <a:pt x="1700898" y="141541"/>
                                </a:lnTo>
                                <a:lnTo>
                                  <a:pt x="1707185" y="128931"/>
                                </a:lnTo>
                                <a:lnTo>
                                  <a:pt x="1713481" y="116319"/>
                                </a:lnTo>
                                <a:lnTo>
                                  <a:pt x="1719767" y="105108"/>
                                </a:lnTo>
                                <a:lnTo>
                                  <a:pt x="1726054" y="93897"/>
                                </a:lnTo>
                                <a:lnTo>
                                  <a:pt x="1732340" y="82687"/>
                                </a:lnTo>
                                <a:lnTo>
                                  <a:pt x="1738627" y="72876"/>
                                </a:lnTo>
                                <a:lnTo>
                                  <a:pt x="1744913" y="63065"/>
                                </a:lnTo>
                                <a:lnTo>
                                  <a:pt x="1751209" y="54655"/>
                                </a:lnTo>
                                <a:lnTo>
                                  <a:pt x="1757496" y="46244"/>
                                </a:lnTo>
                                <a:lnTo>
                                  <a:pt x="1763782" y="39243"/>
                                </a:lnTo>
                                <a:lnTo>
                                  <a:pt x="1770069" y="33633"/>
                                </a:lnTo>
                                <a:lnTo>
                                  <a:pt x="1776355" y="26632"/>
                                </a:lnTo>
                                <a:lnTo>
                                  <a:pt x="1782642" y="22422"/>
                                </a:lnTo>
                                <a:lnTo>
                                  <a:pt x="1788928" y="16821"/>
                                </a:lnTo>
                                <a:lnTo>
                                  <a:pt x="1795224" y="12611"/>
                                </a:lnTo>
                                <a:lnTo>
                                  <a:pt x="1801511" y="8411"/>
                                </a:lnTo>
                                <a:lnTo>
                                  <a:pt x="1807797" y="7010"/>
                                </a:lnTo>
                                <a:lnTo>
                                  <a:pt x="1814084" y="4200"/>
                                </a:lnTo>
                                <a:lnTo>
                                  <a:pt x="1820370" y="1400"/>
                                </a:lnTo>
                                <a:lnTo>
                                  <a:pt x="1826657" y="1400"/>
                                </a:lnTo>
                                <a:lnTo>
                                  <a:pt x="1834001" y="0"/>
                                </a:lnTo>
                                <a:lnTo>
                                  <a:pt x="1840287" y="0"/>
                                </a:lnTo>
                                <a:lnTo>
                                  <a:pt x="1846574" y="1400"/>
                                </a:lnTo>
                                <a:lnTo>
                                  <a:pt x="1852860" y="2800"/>
                                </a:lnTo>
                                <a:lnTo>
                                  <a:pt x="1859147" y="4200"/>
                                </a:lnTo>
                                <a:lnTo>
                                  <a:pt x="1865433" y="7010"/>
                                </a:lnTo>
                                <a:lnTo>
                                  <a:pt x="1870672" y="9811"/>
                                </a:lnTo>
                                <a:lnTo>
                                  <a:pt x="1876968" y="12611"/>
                                </a:lnTo>
                                <a:lnTo>
                                  <a:pt x="1883255" y="16821"/>
                                </a:lnTo>
                                <a:lnTo>
                                  <a:pt x="1889541" y="21022"/>
                                </a:lnTo>
                                <a:lnTo>
                                  <a:pt x="1895827" y="25222"/>
                                </a:lnTo>
                                <a:lnTo>
                                  <a:pt x="1902114" y="30832"/>
                                </a:lnTo>
                                <a:lnTo>
                                  <a:pt x="1908400" y="36433"/>
                                </a:lnTo>
                                <a:lnTo>
                                  <a:pt x="1914697" y="42043"/>
                                </a:lnTo>
                                <a:lnTo>
                                  <a:pt x="1920983" y="49054"/>
                                </a:lnTo>
                                <a:lnTo>
                                  <a:pt x="1928317" y="56055"/>
                                </a:lnTo>
                                <a:lnTo>
                                  <a:pt x="1934604" y="63065"/>
                                </a:lnTo>
                                <a:lnTo>
                                  <a:pt x="1940890" y="70075"/>
                                </a:lnTo>
                                <a:lnTo>
                                  <a:pt x="1947177" y="78477"/>
                                </a:lnTo>
                                <a:lnTo>
                                  <a:pt x="1953473" y="86887"/>
                                </a:lnTo>
                                <a:lnTo>
                                  <a:pt x="1959759" y="95298"/>
                                </a:lnTo>
                                <a:lnTo>
                                  <a:pt x="1966046" y="103708"/>
                                </a:lnTo>
                                <a:lnTo>
                                  <a:pt x="1972332" y="113519"/>
                                </a:lnTo>
                                <a:lnTo>
                                  <a:pt x="1978619" y="121929"/>
                                </a:lnTo>
                                <a:lnTo>
                                  <a:pt x="1984905" y="131731"/>
                                </a:lnTo>
                                <a:lnTo>
                                  <a:pt x="1991192" y="141541"/>
                                </a:lnTo>
                                <a:lnTo>
                                  <a:pt x="1997488" y="151352"/>
                                </a:lnTo>
                                <a:lnTo>
                                  <a:pt x="2003774" y="161163"/>
                                </a:lnTo>
                                <a:lnTo>
                                  <a:pt x="2010061" y="172374"/>
                                </a:lnTo>
                                <a:lnTo>
                                  <a:pt x="2016347" y="182185"/>
                                </a:lnTo>
                                <a:lnTo>
                                  <a:pt x="2022634" y="193395"/>
                                </a:lnTo>
                                <a:lnTo>
                                  <a:pt x="2028920" y="203206"/>
                                </a:lnTo>
                                <a:lnTo>
                                  <a:pt x="2035216" y="214417"/>
                                </a:lnTo>
                                <a:lnTo>
                                  <a:pt x="2041503" y="225628"/>
                                </a:lnTo>
                                <a:lnTo>
                                  <a:pt x="2047789" y="236839"/>
                                </a:lnTo>
                                <a:lnTo>
                                  <a:pt x="2054076" y="246650"/>
                                </a:lnTo>
                                <a:lnTo>
                                  <a:pt x="2060362" y="257861"/>
                                </a:lnTo>
                                <a:lnTo>
                                  <a:pt x="2066649" y="269072"/>
                                </a:lnTo>
                                <a:lnTo>
                                  <a:pt x="2072945" y="280283"/>
                                </a:lnTo>
                                <a:lnTo>
                                  <a:pt x="2079231" y="291494"/>
                                </a:lnTo>
                                <a:lnTo>
                                  <a:pt x="2085518" y="302714"/>
                                </a:lnTo>
                                <a:lnTo>
                                  <a:pt x="2091804" y="313925"/>
                                </a:lnTo>
                                <a:lnTo>
                                  <a:pt x="2098091" y="325136"/>
                                </a:lnTo>
                                <a:lnTo>
                                  <a:pt x="2104377" y="336347"/>
                                </a:lnTo>
                                <a:lnTo>
                                  <a:pt x="2110664" y="347558"/>
                                </a:lnTo>
                                <a:lnTo>
                                  <a:pt x="2116960" y="358769"/>
                                </a:lnTo>
                                <a:lnTo>
                                  <a:pt x="2123246" y="369979"/>
                                </a:lnTo>
                                <a:lnTo>
                                  <a:pt x="2129533" y="381190"/>
                                </a:lnTo>
                                <a:lnTo>
                                  <a:pt x="2135819" y="392401"/>
                                </a:lnTo>
                                <a:lnTo>
                                  <a:pt x="2142106" y="403612"/>
                                </a:lnTo>
                                <a:lnTo>
                                  <a:pt x="2148393" y="414823"/>
                                </a:lnTo>
                                <a:lnTo>
                                  <a:pt x="2154688" y="424634"/>
                                </a:lnTo>
                                <a:lnTo>
                                  <a:pt x="2160975" y="435845"/>
                                </a:lnTo>
                                <a:lnTo>
                                  <a:pt x="2167261" y="445656"/>
                                </a:lnTo>
                                <a:lnTo>
                                  <a:pt x="2173548" y="456867"/>
                                </a:lnTo>
                                <a:lnTo>
                                  <a:pt x="2179835" y="468078"/>
                                </a:lnTo>
                                <a:lnTo>
                                  <a:pt x="2186121" y="477888"/>
                                </a:lnTo>
                                <a:lnTo>
                                  <a:pt x="2192408" y="489099"/>
                                </a:lnTo>
                                <a:lnTo>
                                  <a:pt x="2198703" y="498910"/>
                                </a:lnTo>
                                <a:lnTo>
                                  <a:pt x="2204990" y="508721"/>
                                </a:lnTo>
                                <a:lnTo>
                                  <a:pt x="2211276" y="518531"/>
                                </a:lnTo>
                                <a:lnTo>
                                  <a:pt x="2217563" y="529742"/>
                                </a:lnTo>
                                <a:lnTo>
                                  <a:pt x="2223850" y="538153"/>
                                </a:lnTo>
                                <a:lnTo>
                                  <a:pt x="2230136" y="549364"/>
                                </a:lnTo>
                                <a:lnTo>
                                  <a:pt x="2236432" y="559175"/>
                                </a:lnTo>
                                <a:lnTo>
                                  <a:pt x="2242718" y="567585"/>
                                </a:lnTo>
                                <a:lnTo>
                                  <a:pt x="2249005" y="577387"/>
                                </a:lnTo>
                                <a:lnTo>
                                  <a:pt x="2255292" y="587197"/>
                                </a:lnTo>
                                <a:lnTo>
                                  <a:pt x="2261578" y="595608"/>
                                </a:lnTo>
                                <a:lnTo>
                                  <a:pt x="2267865" y="605419"/>
                                </a:lnTo>
                                <a:lnTo>
                                  <a:pt x="2274160" y="613829"/>
                                </a:lnTo>
                                <a:lnTo>
                                  <a:pt x="2280447" y="623640"/>
                                </a:lnTo>
                                <a:lnTo>
                                  <a:pt x="2286734" y="632050"/>
                                </a:lnTo>
                                <a:lnTo>
                                  <a:pt x="2293020" y="640452"/>
                                </a:lnTo>
                                <a:lnTo>
                                  <a:pt x="2299307" y="648862"/>
                                </a:lnTo>
                                <a:lnTo>
                                  <a:pt x="2305593" y="657273"/>
                                </a:lnTo>
                                <a:lnTo>
                                  <a:pt x="2311880" y="664283"/>
                                </a:lnTo>
                                <a:lnTo>
                                  <a:pt x="2319223" y="672684"/>
                                </a:lnTo>
                                <a:lnTo>
                                  <a:pt x="2325510" y="681095"/>
                                </a:lnTo>
                                <a:lnTo>
                                  <a:pt x="2331796" y="689505"/>
                                </a:lnTo>
                                <a:lnTo>
                                  <a:pt x="2338083" y="696516"/>
                                </a:lnTo>
                                <a:lnTo>
                                  <a:pt x="2343322" y="703516"/>
                                </a:lnTo>
                                <a:lnTo>
                                  <a:pt x="2349608" y="711927"/>
                                </a:lnTo>
                                <a:lnTo>
                                  <a:pt x="2355904" y="718938"/>
                                </a:lnTo>
                                <a:lnTo>
                                  <a:pt x="2362191" y="725938"/>
                                </a:lnTo>
                                <a:lnTo>
                                  <a:pt x="2368477" y="732949"/>
                                </a:lnTo>
                                <a:lnTo>
                                  <a:pt x="2374764" y="741359"/>
                                </a:lnTo>
                                <a:lnTo>
                                  <a:pt x="2381050" y="748370"/>
                                </a:lnTo>
                                <a:lnTo>
                                  <a:pt x="2387337" y="755370"/>
                                </a:lnTo>
                                <a:lnTo>
                                  <a:pt x="2393623" y="762381"/>
                                </a:lnTo>
                                <a:lnTo>
                                  <a:pt x="2399919" y="767982"/>
                                </a:lnTo>
                                <a:lnTo>
                                  <a:pt x="2406206" y="774992"/>
                                </a:lnTo>
                                <a:lnTo>
                                  <a:pt x="2413540" y="782003"/>
                                </a:lnTo>
                                <a:lnTo>
                                  <a:pt x="2419826" y="787603"/>
                                </a:lnTo>
                                <a:lnTo>
                                  <a:pt x="2426113" y="794614"/>
                                </a:lnTo>
                                <a:lnTo>
                                  <a:pt x="2432399" y="800214"/>
                                </a:lnTo>
                                <a:lnTo>
                                  <a:pt x="2438695" y="807225"/>
                                </a:lnTo>
                                <a:lnTo>
                                  <a:pt x="2444982" y="812835"/>
                                </a:lnTo>
                                <a:lnTo>
                                  <a:pt x="2451269" y="818436"/>
                                </a:lnTo>
                                <a:lnTo>
                                  <a:pt x="2457555" y="824046"/>
                                </a:lnTo>
                                <a:lnTo>
                                  <a:pt x="2463841" y="829646"/>
                                </a:lnTo>
                                <a:lnTo>
                                  <a:pt x="2470128" y="835257"/>
                                </a:lnTo>
                                <a:lnTo>
                                  <a:pt x="2476424" y="840857"/>
                                </a:lnTo>
                                <a:lnTo>
                                  <a:pt x="2482711" y="846468"/>
                                </a:lnTo>
                                <a:lnTo>
                                  <a:pt x="2488997" y="850668"/>
                                </a:lnTo>
                                <a:lnTo>
                                  <a:pt x="2495283" y="856279"/>
                                </a:lnTo>
                                <a:lnTo>
                                  <a:pt x="2500522" y="860479"/>
                                </a:lnTo>
                                <a:lnTo>
                                  <a:pt x="2507856" y="866089"/>
                                </a:lnTo>
                                <a:lnTo>
                                  <a:pt x="2514143" y="871690"/>
                                </a:lnTo>
                                <a:lnTo>
                                  <a:pt x="2520439" y="875900"/>
                                </a:lnTo>
                                <a:lnTo>
                                  <a:pt x="2526726" y="880100"/>
                                </a:lnTo>
                                <a:lnTo>
                                  <a:pt x="2533012" y="884301"/>
                                </a:lnTo>
                                <a:lnTo>
                                  <a:pt x="2539298" y="889911"/>
                                </a:lnTo>
                                <a:lnTo>
                                  <a:pt x="2545585" y="892712"/>
                                </a:lnTo>
                                <a:lnTo>
                                  <a:pt x="2551871" y="896922"/>
                                </a:lnTo>
                                <a:lnTo>
                                  <a:pt x="2558168" y="901122"/>
                                </a:lnTo>
                                <a:lnTo>
                                  <a:pt x="2564454" y="905323"/>
                                </a:lnTo>
                                <a:lnTo>
                                  <a:pt x="2570741" y="909533"/>
                                </a:lnTo>
                                <a:lnTo>
                                  <a:pt x="2577027" y="913733"/>
                                </a:lnTo>
                                <a:lnTo>
                                  <a:pt x="2583313" y="917943"/>
                                </a:lnTo>
                                <a:lnTo>
                                  <a:pt x="2589600" y="922144"/>
                                </a:lnTo>
                                <a:lnTo>
                                  <a:pt x="2595886" y="926344"/>
                                </a:lnTo>
                                <a:lnTo>
                                  <a:pt x="2602183" y="929154"/>
                                </a:lnTo>
                                <a:lnTo>
                                  <a:pt x="2608469" y="933355"/>
                                </a:lnTo>
                                <a:lnTo>
                                  <a:pt x="2614756" y="936155"/>
                                </a:lnTo>
                                <a:lnTo>
                                  <a:pt x="2621042" y="940365"/>
                                </a:lnTo>
                                <a:lnTo>
                                  <a:pt x="2627328" y="943165"/>
                                </a:lnTo>
                                <a:lnTo>
                                  <a:pt x="2633615" y="945966"/>
                                </a:lnTo>
                                <a:lnTo>
                                  <a:pt x="2639911" y="950176"/>
                                </a:lnTo>
                                <a:lnTo>
                                  <a:pt x="2646198" y="952976"/>
                                </a:lnTo>
                                <a:lnTo>
                                  <a:pt x="2652484" y="955777"/>
                                </a:lnTo>
                                <a:lnTo>
                                  <a:pt x="2658770" y="959987"/>
                                </a:lnTo>
                                <a:lnTo>
                                  <a:pt x="2665057" y="962787"/>
                                </a:lnTo>
                                <a:lnTo>
                                  <a:pt x="2671343" y="965587"/>
                                </a:lnTo>
                                <a:lnTo>
                                  <a:pt x="2677640" y="968388"/>
                                </a:lnTo>
                                <a:lnTo>
                                  <a:pt x="2683926" y="971198"/>
                                </a:lnTo>
                                <a:lnTo>
                                  <a:pt x="2690213" y="972598"/>
                                </a:lnTo>
                                <a:lnTo>
                                  <a:pt x="2696499" y="976798"/>
                                </a:lnTo>
                                <a:lnTo>
                                  <a:pt x="2702785" y="979599"/>
                                </a:lnTo>
                                <a:lnTo>
                                  <a:pt x="2709072" y="981008"/>
                                </a:lnTo>
                                <a:lnTo>
                                  <a:pt x="2715359" y="983809"/>
                                </a:lnTo>
                                <a:lnTo>
                                  <a:pt x="2721655" y="986609"/>
                                </a:lnTo>
                                <a:lnTo>
                                  <a:pt x="2727941" y="989409"/>
                                </a:lnTo>
                                <a:lnTo>
                                  <a:pt x="2734228" y="992219"/>
                                </a:lnTo>
                                <a:lnTo>
                                  <a:pt x="2740514" y="995020"/>
                                </a:lnTo>
                                <a:lnTo>
                                  <a:pt x="2746800" y="997820"/>
                                </a:lnTo>
                                <a:lnTo>
                                  <a:pt x="2753087" y="999220"/>
                                </a:lnTo>
                                <a:lnTo>
                                  <a:pt x="2759383" y="1000620"/>
                                </a:lnTo>
                                <a:lnTo>
                                  <a:pt x="2765670" y="1003430"/>
                                </a:lnTo>
                                <a:lnTo>
                                  <a:pt x="2771956" y="1006230"/>
                                </a:lnTo>
                                <a:lnTo>
                                  <a:pt x="2778242" y="1007631"/>
                                </a:lnTo>
                                <a:lnTo>
                                  <a:pt x="2784529" y="1009031"/>
                                </a:lnTo>
                                <a:lnTo>
                                  <a:pt x="2790816" y="1011831"/>
                                </a:lnTo>
                                <a:lnTo>
                                  <a:pt x="2797112" y="1013241"/>
                                </a:lnTo>
                                <a:lnTo>
                                  <a:pt x="2803398" y="1016041"/>
                                </a:lnTo>
                                <a:lnTo>
                                  <a:pt x="2809685" y="1017441"/>
                                </a:lnTo>
                                <a:lnTo>
                                  <a:pt x="2815971" y="1018842"/>
                                </a:lnTo>
                                <a:lnTo>
                                  <a:pt x="2822258" y="1020242"/>
                                </a:lnTo>
                                <a:lnTo>
                                  <a:pt x="2828544" y="1023042"/>
                                </a:lnTo>
                                <a:lnTo>
                                  <a:pt x="2834831" y="1024452"/>
                                </a:lnTo>
                                <a:lnTo>
                                  <a:pt x="2841127" y="1025852"/>
                                </a:lnTo>
                                <a:lnTo>
                                  <a:pt x="2847413" y="1027252"/>
                                </a:lnTo>
                                <a:lnTo>
                                  <a:pt x="2853700" y="1030053"/>
                                </a:lnTo>
                                <a:lnTo>
                                  <a:pt x="2859986" y="1031453"/>
                                </a:lnTo>
                                <a:lnTo>
                                  <a:pt x="2866273" y="1032853"/>
                                </a:lnTo>
                                <a:lnTo>
                                  <a:pt x="2872559" y="1034263"/>
                                </a:lnTo>
                                <a:lnTo>
                                  <a:pt x="2878855" y="1035663"/>
                                </a:lnTo>
                                <a:lnTo>
                                  <a:pt x="2885142" y="1037063"/>
                                </a:lnTo>
                                <a:lnTo>
                                  <a:pt x="2891428" y="1037063"/>
                                </a:lnTo>
                                <a:lnTo>
                                  <a:pt x="2897715" y="1038463"/>
                                </a:lnTo>
                                <a:lnTo>
                                  <a:pt x="2905049" y="1041264"/>
                                </a:lnTo>
                                <a:lnTo>
                                  <a:pt x="2911336" y="1042664"/>
                                </a:lnTo>
                                <a:lnTo>
                                  <a:pt x="2917622" y="1044064"/>
                                </a:lnTo>
                                <a:lnTo>
                                  <a:pt x="2923918" y="1045473"/>
                                </a:lnTo>
                                <a:lnTo>
                                  <a:pt x="2930204" y="1045473"/>
                                </a:lnTo>
                                <a:lnTo>
                                  <a:pt x="2936491" y="1046874"/>
                                </a:lnTo>
                                <a:lnTo>
                                  <a:pt x="2942777" y="1048274"/>
                                </a:lnTo>
                                <a:lnTo>
                                  <a:pt x="2949064" y="1049674"/>
                                </a:lnTo>
                                <a:lnTo>
                                  <a:pt x="2955351" y="1051074"/>
                                </a:lnTo>
                                <a:lnTo>
                                  <a:pt x="2961646" y="1052474"/>
                                </a:lnTo>
                                <a:lnTo>
                                  <a:pt x="2966885" y="1053875"/>
                                </a:lnTo>
                                <a:lnTo>
                                  <a:pt x="2973172" y="1053875"/>
                                </a:lnTo>
                                <a:lnTo>
                                  <a:pt x="2979458" y="1055284"/>
                                </a:lnTo>
                                <a:lnTo>
                                  <a:pt x="2985745" y="1056684"/>
                                </a:lnTo>
                                <a:lnTo>
                                  <a:pt x="2992031" y="1058085"/>
                                </a:lnTo>
                                <a:lnTo>
                                  <a:pt x="2999375" y="1059485"/>
                                </a:lnTo>
                                <a:lnTo>
                                  <a:pt x="3005661" y="1060885"/>
                                </a:lnTo>
                                <a:lnTo>
                                  <a:pt x="3011948" y="1060885"/>
                                </a:lnTo>
                                <a:lnTo>
                                  <a:pt x="3018235" y="1062285"/>
                                </a:lnTo>
                                <a:lnTo>
                                  <a:pt x="3024521" y="1062285"/>
                                </a:lnTo>
                                <a:lnTo>
                                  <a:pt x="3030808" y="1063685"/>
                                </a:lnTo>
                                <a:lnTo>
                                  <a:pt x="3037094" y="1065086"/>
                                </a:lnTo>
                                <a:lnTo>
                                  <a:pt x="3043390" y="1066495"/>
                                </a:lnTo>
                                <a:lnTo>
                                  <a:pt x="3049676" y="1066495"/>
                                </a:lnTo>
                                <a:lnTo>
                                  <a:pt x="3055963" y="1067895"/>
                                </a:lnTo>
                                <a:lnTo>
                                  <a:pt x="3062250" y="1067895"/>
                                </a:lnTo>
                                <a:lnTo>
                                  <a:pt x="3068536" y="1069296"/>
                                </a:lnTo>
                                <a:lnTo>
                                  <a:pt x="3074823" y="1069296"/>
                                </a:lnTo>
                                <a:lnTo>
                                  <a:pt x="3081118" y="1070696"/>
                                </a:lnTo>
                                <a:lnTo>
                                  <a:pt x="3087405" y="1072096"/>
                                </a:lnTo>
                                <a:lnTo>
                                  <a:pt x="3093692" y="1072096"/>
                                </a:lnTo>
                                <a:lnTo>
                                  <a:pt x="3099978" y="1073496"/>
                                </a:lnTo>
                                <a:lnTo>
                                  <a:pt x="3106265" y="1073496"/>
                                </a:lnTo>
                                <a:lnTo>
                                  <a:pt x="3112551" y="1074896"/>
                                </a:lnTo>
                                <a:lnTo>
                                  <a:pt x="3118847" y="1074896"/>
                                </a:lnTo>
                                <a:lnTo>
                                  <a:pt x="3125133" y="1074896"/>
                                </a:lnTo>
                                <a:lnTo>
                                  <a:pt x="3131420" y="1076297"/>
                                </a:lnTo>
                                <a:lnTo>
                                  <a:pt x="3137707" y="1077706"/>
                                </a:lnTo>
                                <a:lnTo>
                                  <a:pt x="3143993" y="1077706"/>
                                </a:lnTo>
                                <a:lnTo>
                                  <a:pt x="3150280" y="1077706"/>
                                </a:lnTo>
                                <a:lnTo>
                                  <a:pt x="3156566" y="1079106"/>
                                </a:lnTo>
                                <a:lnTo>
                                  <a:pt x="3162862" y="1079106"/>
                                </a:lnTo>
                                <a:lnTo>
                                  <a:pt x="3169149" y="1079106"/>
                                </a:lnTo>
                                <a:lnTo>
                                  <a:pt x="3175435" y="1080506"/>
                                </a:lnTo>
                                <a:lnTo>
                                  <a:pt x="3181722" y="1081907"/>
                                </a:lnTo>
                                <a:lnTo>
                                  <a:pt x="3188008" y="1081907"/>
                                </a:lnTo>
                                <a:lnTo>
                                  <a:pt x="3194295" y="1083307"/>
                                </a:lnTo>
                                <a:lnTo>
                                  <a:pt x="3200591" y="1083307"/>
                                </a:lnTo>
                                <a:lnTo>
                                  <a:pt x="3206877" y="1084707"/>
                                </a:lnTo>
                                <a:lnTo>
                                  <a:pt x="3213164" y="1084707"/>
                                </a:lnTo>
                                <a:lnTo>
                                  <a:pt x="3219450" y="1086107"/>
                                </a:lnTo>
                              </a:path>
                            </a:pathLst>
                          </a:custGeom>
                          <a:noFill/>
                          <a:ln w="11906" cap="flat">
                            <a:solidFill>
                              <a:srgbClr val="008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45" name="Freeform: Shape 745"/>
                        <wps:cNvSpPr/>
                        <wps:spPr>
                          <a:xfrm>
                            <a:off x="3843337" y="3452812"/>
                            <a:ext cx="1323975" cy="28575"/>
                          </a:xfrm>
                          <a:custGeom>
                            <a:avLst/>
                            <a:gdLst>
                              <a:gd name="connsiteX0" fmla="*/ 0 w 1323975"/>
                              <a:gd name="connsiteY0" fmla="*/ 0 h 28575"/>
                              <a:gd name="connsiteX1" fmla="*/ 6353 w 1323975"/>
                              <a:gd name="connsiteY1" fmla="*/ 0 h 28575"/>
                              <a:gd name="connsiteX2" fmla="*/ 12697 w 1323975"/>
                              <a:gd name="connsiteY2" fmla="*/ 1295 h 28575"/>
                              <a:gd name="connsiteX3" fmla="*/ 19050 w 1323975"/>
                              <a:gd name="connsiteY3" fmla="*/ 1295 h 28575"/>
                              <a:gd name="connsiteX4" fmla="*/ 25403 w 1323975"/>
                              <a:gd name="connsiteY4" fmla="*/ 1295 h 28575"/>
                              <a:gd name="connsiteX5" fmla="*/ 31747 w 1323975"/>
                              <a:gd name="connsiteY5" fmla="*/ 1295 h 28575"/>
                              <a:gd name="connsiteX6" fmla="*/ 38100 w 1323975"/>
                              <a:gd name="connsiteY6" fmla="*/ 1295 h 28575"/>
                              <a:gd name="connsiteX7" fmla="*/ 44453 w 1323975"/>
                              <a:gd name="connsiteY7" fmla="*/ 1295 h 28575"/>
                              <a:gd name="connsiteX8" fmla="*/ 50797 w 1323975"/>
                              <a:gd name="connsiteY8" fmla="*/ 2600 h 28575"/>
                              <a:gd name="connsiteX9" fmla="*/ 57150 w 1323975"/>
                              <a:gd name="connsiteY9" fmla="*/ 2600 h 28575"/>
                              <a:gd name="connsiteX10" fmla="*/ 63503 w 1323975"/>
                              <a:gd name="connsiteY10" fmla="*/ 2600 h 28575"/>
                              <a:gd name="connsiteX11" fmla="*/ 69847 w 1323975"/>
                              <a:gd name="connsiteY11" fmla="*/ 3896 h 28575"/>
                              <a:gd name="connsiteX12" fmla="*/ 76200 w 1323975"/>
                              <a:gd name="connsiteY12" fmla="*/ 3896 h 28575"/>
                              <a:gd name="connsiteX13" fmla="*/ 82553 w 1323975"/>
                              <a:gd name="connsiteY13" fmla="*/ 3896 h 28575"/>
                              <a:gd name="connsiteX14" fmla="*/ 88897 w 1323975"/>
                              <a:gd name="connsiteY14" fmla="*/ 5191 h 28575"/>
                              <a:gd name="connsiteX15" fmla="*/ 95250 w 1323975"/>
                              <a:gd name="connsiteY15" fmla="*/ 5191 h 28575"/>
                              <a:gd name="connsiteX16" fmla="*/ 101603 w 1323975"/>
                              <a:gd name="connsiteY16" fmla="*/ 5191 h 28575"/>
                              <a:gd name="connsiteX17" fmla="*/ 107947 w 1323975"/>
                              <a:gd name="connsiteY17" fmla="*/ 6496 h 28575"/>
                              <a:gd name="connsiteX18" fmla="*/ 114300 w 1323975"/>
                              <a:gd name="connsiteY18" fmla="*/ 6496 h 28575"/>
                              <a:gd name="connsiteX19" fmla="*/ 120653 w 1323975"/>
                              <a:gd name="connsiteY19" fmla="*/ 6496 h 28575"/>
                              <a:gd name="connsiteX20" fmla="*/ 126997 w 1323975"/>
                              <a:gd name="connsiteY20" fmla="*/ 6496 h 28575"/>
                              <a:gd name="connsiteX21" fmla="*/ 133350 w 1323975"/>
                              <a:gd name="connsiteY21" fmla="*/ 7791 h 28575"/>
                              <a:gd name="connsiteX22" fmla="*/ 139703 w 1323975"/>
                              <a:gd name="connsiteY22" fmla="*/ 7791 h 28575"/>
                              <a:gd name="connsiteX23" fmla="*/ 146047 w 1323975"/>
                              <a:gd name="connsiteY23" fmla="*/ 9096 h 28575"/>
                              <a:gd name="connsiteX24" fmla="*/ 152400 w 1323975"/>
                              <a:gd name="connsiteY24" fmla="*/ 9096 h 28575"/>
                              <a:gd name="connsiteX25" fmla="*/ 158753 w 1323975"/>
                              <a:gd name="connsiteY25" fmla="*/ 9096 h 28575"/>
                              <a:gd name="connsiteX26" fmla="*/ 165097 w 1323975"/>
                              <a:gd name="connsiteY26" fmla="*/ 9096 h 28575"/>
                              <a:gd name="connsiteX27" fmla="*/ 172507 w 1323975"/>
                              <a:gd name="connsiteY27" fmla="*/ 9096 h 28575"/>
                              <a:gd name="connsiteX28" fmla="*/ 178861 w 1323975"/>
                              <a:gd name="connsiteY28" fmla="*/ 9096 h 28575"/>
                              <a:gd name="connsiteX29" fmla="*/ 185204 w 1323975"/>
                              <a:gd name="connsiteY29" fmla="*/ 9096 h 28575"/>
                              <a:gd name="connsiteX30" fmla="*/ 191557 w 1323975"/>
                              <a:gd name="connsiteY30" fmla="*/ 10392 h 28575"/>
                              <a:gd name="connsiteX31" fmla="*/ 197911 w 1323975"/>
                              <a:gd name="connsiteY31" fmla="*/ 10392 h 28575"/>
                              <a:gd name="connsiteX32" fmla="*/ 204254 w 1323975"/>
                              <a:gd name="connsiteY32" fmla="*/ 10392 h 28575"/>
                              <a:gd name="connsiteX33" fmla="*/ 210607 w 1323975"/>
                              <a:gd name="connsiteY33" fmla="*/ 10392 h 28575"/>
                              <a:gd name="connsiteX34" fmla="*/ 216961 w 1323975"/>
                              <a:gd name="connsiteY34" fmla="*/ 11687 h 28575"/>
                              <a:gd name="connsiteX35" fmla="*/ 222247 w 1323975"/>
                              <a:gd name="connsiteY35" fmla="*/ 11687 h 28575"/>
                              <a:gd name="connsiteX36" fmla="*/ 228600 w 1323975"/>
                              <a:gd name="connsiteY36" fmla="*/ 11687 h 28575"/>
                              <a:gd name="connsiteX37" fmla="*/ 234953 w 1323975"/>
                              <a:gd name="connsiteY37" fmla="*/ 11687 h 28575"/>
                              <a:gd name="connsiteX38" fmla="*/ 241297 w 1323975"/>
                              <a:gd name="connsiteY38" fmla="*/ 11687 h 28575"/>
                              <a:gd name="connsiteX39" fmla="*/ 247650 w 1323975"/>
                              <a:gd name="connsiteY39" fmla="*/ 11687 h 28575"/>
                              <a:gd name="connsiteX40" fmla="*/ 254003 w 1323975"/>
                              <a:gd name="connsiteY40" fmla="*/ 11687 h 28575"/>
                              <a:gd name="connsiteX41" fmla="*/ 260347 w 1323975"/>
                              <a:gd name="connsiteY41" fmla="*/ 12992 h 28575"/>
                              <a:gd name="connsiteX42" fmla="*/ 267757 w 1323975"/>
                              <a:gd name="connsiteY42" fmla="*/ 12992 h 28575"/>
                              <a:gd name="connsiteX43" fmla="*/ 274111 w 1323975"/>
                              <a:gd name="connsiteY43" fmla="*/ 12992 h 28575"/>
                              <a:gd name="connsiteX44" fmla="*/ 280454 w 1323975"/>
                              <a:gd name="connsiteY44" fmla="*/ 14288 h 28575"/>
                              <a:gd name="connsiteX45" fmla="*/ 286807 w 1323975"/>
                              <a:gd name="connsiteY45" fmla="*/ 14288 h 28575"/>
                              <a:gd name="connsiteX46" fmla="*/ 293161 w 1323975"/>
                              <a:gd name="connsiteY46" fmla="*/ 12992 h 28575"/>
                              <a:gd name="connsiteX47" fmla="*/ 299504 w 1323975"/>
                              <a:gd name="connsiteY47" fmla="*/ 12992 h 28575"/>
                              <a:gd name="connsiteX48" fmla="*/ 305857 w 1323975"/>
                              <a:gd name="connsiteY48" fmla="*/ 14288 h 28575"/>
                              <a:gd name="connsiteX49" fmla="*/ 312211 w 1323975"/>
                              <a:gd name="connsiteY49" fmla="*/ 14288 h 28575"/>
                              <a:gd name="connsiteX50" fmla="*/ 318554 w 1323975"/>
                              <a:gd name="connsiteY50" fmla="*/ 14288 h 28575"/>
                              <a:gd name="connsiteX51" fmla="*/ 324907 w 1323975"/>
                              <a:gd name="connsiteY51" fmla="*/ 15583 h 28575"/>
                              <a:gd name="connsiteX52" fmla="*/ 331261 w 1323975"/>
                              <a:gd name="connsiteY52" fmla="*/ 15583 h 28575"/>
                              <a:gd name="connsiteX53" fmla="*/ 337604 w 1323975"/>
                              <a:gd name="connsiteY53" fmla="*/ 15583 h 28575"/>
                              <a:gd name="connsiteX54" fmla="*/ 343957 w 1323975"/>
                              <a:gd name="connsiteY54" fmla="*/ 15583 h 28575"/>
                              <a:gd name="connsiteX55" fmla="*/ 350311 w 1323975"/>
                              <a:gd name="connsiteY55" fmla="*/ 15583 h 28575"/>
                              <a:gd name="connsiteX56" fmla="*/ 356654 w 1323975"/>
                              <a:gd name="connsiteY56" fmla="*/ 15583 h 28575"/>
                              <a:gd name="connsiteX57" fmla="*/ 363007 w 1323975"/>
                              <a:gd name="connsiteY57" fmla="*/ 15583 h 28575"/>
                              <a:gd name="connsiteX58" fmla="*/ 369361 w 1323975"/>
                              <a:gd name="connsiteY58" fmla="*/ 16888 h 28575"/>
                              <a:gd name="connsiteX59" fmla="*/ 375704 w 1323975"/>
                              <a:gd name="connsiteY59" fmla="*/ 16888 h 28575"/>
                              <a:gd name="connsiteX60" fmla="*/ 382057 w 1323975"/>
                              <a:gd name="connsiteY60" fmla="*/ 16888 h 28575"/>
                              <a:gd name="connsiteX61" fmla="*/ 388411 w 1323975"/>
                              <a:gd name="connsiteY61" fmla="*/ 16888 h 28575"/>
                              <a:gd name="connsiteX62" fmla="*/ 394754 w 1323975"/>
                              <a:gd name="connsiteY62" fmla="*/ 16888 h 28575"/>
                              <a:gd name="connsiteX63" fmla="*/ 401107 w 1323975"/>
                              <a:gd name="connsiteY63" fmla="*/ 16888 h 28575"/>
                              <a:gd name="connsiteX64" fmla="*/ 407461 w 1323975"/>
                              <a:gd name="connsiteY64" fmla="*/ 16888 h 28575"/>
                              <a:gd name="connsiteX65" fmla="*/ 413804 w 1323975"/>
                              <a:gd name="connsiteY65" fmla="*/ 16888 h 28575"/>
                              <a:gd name="connsiteX66" fmla="*/ 420157 w 1323975"/>
                              <a:gd name="connsiteY66" fmla="*/ 16888 h 28575"/>
                              <a:gd name="connsiteX67" fmla="*/ 426511 w 1323975"/>
                              <a:gd name="connsiteY67" fmla="*/ 16888 h 28575"/>
                              <a:gd name="connsiteX68" fmla="*/ 432854 w 1323975"/>
                              <a:gd name="connsiteY68" fmla="*/ 16888 h 28575"/>
                              <a:gd name="connsiteX69" fmla="*/ 439207 w 1323975"/>
                              <a:gd name="connsiteY69" fmla="*/ 18183 h 28575"/>
                              <a:gd name="connsiteX70" fmla="*/ 445561 w 1323975"/>
                              <a:gd name="connsiteY70" fmla="*/ 18183 h 28575"/>
                              <a:gd name="connsiteX71" fmla="*/ 451904 w 1323975"/>
                              <a:gd name="connsiteY71" fmla="*/ 18183 h 28575"/>
                              <a:gd name="connsiteX72" fmla="*/ 458257 w 1323975"/>
                              <a:gd name="connsiteY72" fmla="*/ 18183 h 28575"/>
                              <a:gd name="connsiteX73" fmla="*/ 464611 w 1323975"/>
                              <a:gd name="connsiteY73" fmla="*/ 18183 h 28575"/>
                              <a:gd name="connsiteX74" fmla="*/ 470954 w 1323975"/>
                              <a:gd name="connsiteY74" fmla="*/ 18183 h 28575"/>
                              <a:gd name="connsiteX75" fmla="*/ 477307 w 1323975"/>
                              <a:gd name="connsiteY75" fmla="*/ 18183 h 28575"/>
                              <a:gd name="connsiteX76" fmla="*/ 483661 w 1323975"/>
                              <a:gd name="connsiteY76" fmla="*/ 19479 h 28575"/>
                              <a:gd name="connsiteX77" fmla="*/ 490004 w 1323975"/>
                              <a:gd name="connsiteY77" fmla="*/ 19479 h 28575"/>
                              <a:gd name="connsiteX78" fmla="*/ 496357 w 1323975"/>
                              <a:gd name="connsiteY78" fmla="*/ 19479 h 28575"/>
                              <a:gd name="connsiteX79" fmla="*/ 502711 w 1323975"/>
                              <a:gd name="connsiteY79" fmla="*/ 19479 h 28575"/>
                              <a:gd name="connsiteX80" fmla="*/ 509054 w 1323975"/>
                              <a:gd name="connsiteY80" fmla="*/ 19479 h 28575"/>
                              <a:gd name="connsiteX81" fmla="*/ 515407 w 1323975"/>
                              <a:gd name="connsiteY81" fmla="*/ 19479 h 28575"/>
                              <a:gd name="connsiteX82" fmla="*/ 521761 w 1323975"/>
                              <a:gd name="connsiteY82" fmla="*/ 19479 h 28575"/>
                              <a:gd name="connsiteX83" fmla="*/ 528104 w 1323975"/>
                              <a:gd name="connsiteY83" fmla="*/ 19479 h 28575"/>
                              <a:gd name="connsiteX84" fmla="*/ 534457 w 1323975"/>
                              <a:gd name="connsiteY84" fmla="*/ 19479 h 28575"/>
                              <a:gd name="connsiteX85" fmla="*/ 540811 w 1323975"/>
                              <a:gd name="connsiteY85" fmla="*/ 20784 h 28575"/>
                              <a:gd name="connsiteX86" fmla="*/ 547154 w 1323975"/>
                              <a:gd name="connsiteY86" fmla="*/ 20784 h 28575"/>
                              <a:gd name="connsiteX87" fmla="*/ 553507 w 1323975"/>
                              <a:gd name="connsiteY87" fmla="*/ 20784 h 28575"/>
                              <a:gd name="connsiteX88" fmla="*/ 559861 w 1323975"/>
                              <a:gd name="connsiteY88" fmla="*/ 20784 h 28575"/>
                              <a:gd name="connsiteX89" fmla="*/ 566204 w 1323975"/>
                              <a:gd name="connsiteY89" fmla="*/ 20784 h 28575"/>
                              <a:gd name="connsiteX90" fmla="*/ 572557 w 1323975"/>
                              <a:gd name="connsiteY90" fmla="*/ 20784 h 28575"/>
                              <a:gd name="connsiteX91" fmla="*/ 578911 w 1323975"/>
                              <a:gd name="connsiteY91" fmla="*/ 20784 h 28575"/>
                              <a:gd name="connsiteX92" fmla="*/ 585254 w 1323975"/>
                              <a:gd name="connsiteY92" fmla="*/ 22079 h 28575"/>
                              <a:gd name="connsiteX93" fmla="*/ 591607 w 1323975"/>
                              <a:gd name="connsiteY93" fmla="*/ 22079 h 28575"/>
                              <a:gd name="connsiteX94" fmla="*/ 597961 w 1323975"/>
                              <a:gd name="connsiteY94" fmla="*/ 20784 h 28575"/>
                              <a:gd name="connsiteX95" fmla="*/ 604304 w 1323975"/>
                              <a:gd name="connsiteY95" fmla="*/ 20784 h 28575"/>
                              <a:gd name="connsiteX96" fmla="*/ 610657 w 1323975"/>
                              <a:gd name="connsiteY96" fmla="*/ 22079 h 28575"/>
                              <a:gd name="connsiteX97" fmla="*/ 617011 w 1323975"/>
                              <a:gd name="connsiteY97" fmla="*/ 20784 h 28575"/>
                              <a:gd name="connsiteX98" fmla="*/ 623354 w 1323975"/>
                              <a:gd name="connsiteY98" fmla="*/ 22079 h 28575"/>
                              <a:gd name="connsiteX99" fmla="*/ 629707 w 1323975"/>
                              <a:gd name="connsiteY99" fmla="*/ 22079 h 28575"/>
                              <a:gd name="connsiteX100" fmla="*/ 636061 w 1323975"/>
                              <a:gd name="connsiteY100" fmla="*/ 22079 h 28575"/>
                              <a:gd name="connsiteX101" fmla="*/ 642404 w 1323975"/>
                              <a:gd name="connsiteY101" fmla="*/ 23384 h 28575"/>
                              <a:gd name="connsiteX102" fmla="*/ 648757 w 1323975"/>
                              <a:gd name="connsiteY102" fmla="*/ 23384 h 28575"/>
                              <a:gd name="connsiteX103" fmla="*/ 655111 w 1323975"/>
                              <a:gd name="connsiteY103" fmla="*/ 23384 h 28575"/>
                              <a:gd name="connsiteX104" fmla="*/ 662521 w 1323975"/>
                              <a:gd name="connsiteY104" fmla="*/ 23384 h 28575"/>
                              <a:gd name="connsiteX105" fmla="*/ 668864 w 1323975"/>
                              <a:gd name="connsiteY105" fmla="*/ 23384 h 28575"/>
                              <a:gd name="connsiteX106" fmla="*/ 675218 w 1323975"/>
                              <a:gd name="connsiteY106" fmla="*/ 23384 h 28575"/>
                              <a:gd name="connsiteX107" fmla="*/ 681571 w 1323975"/>
                              <a:gd name="connsiteY107" fmla="*/ 23384 h 28575"/>
                              <a:gd name="connsiteX108" fmla="*/ 687914 w 1323975"/>
                              <a:gd name="connsiteY108" fmla="*/ 23384 h 28575"/>
                              <a:gd name="connsiteX109" fmla="*/ 693211 w 1323975"/>
                              <a:gd name="connsiteY109" fmla="*/ 23384 h 28575"/>
                              <a:gd name="connsiteX110" fmla="*/ 699554 w 1323975"/>
                              <a:gd name="connsiteY110" fmla="*/ 23384 h 28575"/>
                              <a:gd name="connsiteX111" fmla="*/ 705907 w 1323975"/>
                              <a:gd name="connsiteY111" fmla="*/ 23384 h 28575"/>
                              <a:gd name="connsiteX112" fmla="*/ 712261 w 1323975"/>
                              <a:gd name="connsiteY112" fmla="*/ 23384 h 28575"/>
                              <a:gd name="connsiteX113" fmla="*/ 718604 w 1323975"/>
                              <a:gd name="connsiteY113" fmla="*/ 24679 h 28575"/>
                              <a:gd name="connsiteX114" fmla="*/ 724957 w 1323975"/>
                              <a:gd name="connsiteY114" fmla="*/ 24679 h 28575"/>
                              <a:gd name="connsiteX115" fmla="*/ 731311 w 1323975"/>
                              <a:gd name="connsiteY115" fmla="*/ 24679 h 28575"/>
                              <a:gd name="connsiteX116" fmla="*/ 737654 w 1323975"/>
                              <a:gd name="connsiteY116" fmla="*/ 24679 h 28575"/>
                              <a:gd name="connsiteX117" fmla="*/ 744007 w 1323975"/>
                              <a:gd name="connsiteY117" fmla="*/ 24679 h 28575"/>
                              <a:gd name="connsiteX118" fmla="*/ 750361 w 1323975"/>
                              <a:gd name="connsiteY118" fmla="*/ 24679 h 28575"/>
                              <a:gd name="connsiteX119" fmla="*/ 757771 w 1323975"/>
                              <a:gd name="connsiteY119" fmla="*/ 24679 h 28575"/>
                              <a:gd name="connsiteX120" fmla="*/ 764114 w 1323975"/>
                              <a:gd name="connsiteY120" fmla="*/ 24679 h 28575"/>
                              <a:gd name="connsiteX121" fmla="*/ 770468 w 1323975"/>
                              <a:gd name="connsiteY121" fmla="*/ 24679 h 28575"/>
                              <a:gd name="connsiteX122" fmla="*/ 776821 w 1323975"/>
                              <a:gd name="connsiteY122" fmla="*/ 24679 h 28575"/>
                              <a:gd name="connsiteX123" fmla="*/ 783164 w 1323975"/>
                              <a:gd name="connsiteY123" fmla="*/ 24679 h 28575"/>
                              <a:gd name="connsiteX124" fmla="*/ 789518 w 1323975"/>
                              <a:gd name="connsiteY124" fmla="*/ 24679 h 28575"/>
                              <a:gd name="connsiteX125" fmla="*/ 795871 w 1323975"/>
                              <a:gd name="connsiteY125" fmla="*/ 24679 h 28575"/>
                              <a:gd name="connsiteX126" fmla="*/ 802214 w 1323975"/>
                              <a:gd name="connsiteY126" fmla="*/ 24679 h 28575"/>
                              <a:gd name="connsiteX127" fmla="*/ 808568 w 1323975"/>
                              <a:gd name="connsiteY127" fmla="*/ 24679 h 28575"/>
                              <a:gd name="connsiteX128" fmla="*/ 814921 w 1323975"/>
                              <a:gd name="connsiteY128" fmla="*/ 24679 h 28575"/>
                              <a:gd name="connsiteX129" fmla="*/ 821264 w 1323975"/>
                              <a:gd name="connsiteY129" fmla="*/ 24679 h 28575"/>
                              <a:gd name="connsiteX130" fmla="*/ 827618 w 1323975"/>
                              <a:gd name="connsiteY130" fmla="*/ 25975 h 28575"/>
                              <a:gd name="connsiteX131" fmla="*/ 833971 w 1323975"/>
                              <a:gd name="connsiteY131" fmla="*/ 25975 h 28575"/>
                              <a:gd name="connsiteX132" fmla="*/ 840314 w 1323975"/>
                              <a:gd name="connsiteY132" fmla="*/ 25975 h 28575"/>
                              <a:gd name="connsiteX133" fmla="*/ 846668 w 1323975"/>
                              <a:gd name="connsiteY133" fmla="*/ 25975 h 28575"/>
                              <a:gd name="connsiteX134" fmla="*/ 853021 w 1323975"/>
                              <a:gd name="connsiteY134" fmla="*/ 25975 h 28575"/>
                              <a:gd name="connsiteX135" fmla="*/ 859364 w 1323975"/>
                              <a:gd name="connsiteY135" fmla="*/ 25975 h 28575"/>
                              <a:gd name="connsiteX136" fmla="*/ 865718 w 1323975"/>
                              <a:gd name="connsiteY136" fmla="*/ 25975 h 28575"/>
                              <a:gd name="connsiteX137" fmla="*/ 872071 w 1323975"/>
                              <a:gd name="connsiteY137" fmla="*/ 25975 h 28575"/>
                              <a:gd name="connsiteX138" fmla="*/ 878414 w 1323975"/>
                              <a:gd name="connsiteY138" fmla="*/ 25975 h 28575"/>
                              <a:gd name="connsiteX139" fmla="*/ 884768 w 1323975"/>
                              <a:gd name="connsiteY139" fmla="*/ 25975 h 28575"/>
                              <a:gd name="connsiteX140" fmla="*/ 891121 w 1323975"/>
                              <a:gd name="connsiteY140" fmla="*/ 25975 h 28575"/>
                              <a:gd name="connsiteX141" fmla="*/ 897464 w 1323975"/>
                              <a:gd name="connsiteY141" fmla="*/ 25975 h 28575"/>
                              <a:gd name="connsiteX142" fmla="*/ 903818 w 1323975"/>
                              <a:gd name="connsiteY142" fmla="*/ 25975 h 28575"/>
                              <a:gd name="connsiteX143" fmla="*/ 910171 w 1323975"/>
                              <a:gd name="connsiteY143" fmla="*/ 25975 h 28575"/>
                              <a:gd name="connsiteX144" fmla="*/ 916514 w 1323975"/>
                              <a:gd name="connsiteY144" fmla="*/ 25975 h 28575"/>
                              <a:gd name="connsiteX145" fmla="*/ 922868 w 1323975"/>
                              <a:gd name="connsiteY145" fmla="*/ 25975 h 28575"/>
                              <a:gd name="connsiteX146" fmla="*/ 929221 w 1323975"/>
                              <a:gd name="connsiteY146" fmla="*/ 25975 h 28575"/>
                              <a:gd name="connsiteX147" fmla="*/ 935564 w 1323975"/>
                              <a:gd name="connsiteY147" fmla="*/ 25975 h 28575"/>
                              <a:gd name="connsiteX148" fmla="*/ 941918 w 1323975"/>
                              <a:gd name="connsiteY148" fmla="*/ 25975 h 28575"/>
                              <a:gd name="connsiteX149" fmla="*/ 948271 w 1323975"/>
                              <a:gd name="connsiteY149" fmla="*/ 25975 h 28575"/>
                              <a:gd name="connsiteX150" fmla="*/ 954614 w 1323975"/>
                              <a:gd name="connsiteY150" fmla="*/ 25975 h 28575"/>
                              <a:gd name="connsiteX151" fmla="*/ 960968 w 1323975"/>
                              <a:gd name="connsiteY151" fmla="*/ 25975 h 28575"/>
                              <a:gd name="connsiteX152" fmla="*/ 967321 w 1323975"/>
                              <a:gd name="connsiteY152" fmla="*/ 25975 h 28575"/>
                              <a:gd name="connsiteX153" fmla="*/ 973664 w 1323975"/>
                              <a:gd name="connsiteY153" fmla="*/ 25975 h 28575"/>
                              <a:gd name="connsiteX154" fmla="*/ 980018 w 1323975"/>
                              <a:gd name="connsiteY154" fmla="*/ 27280 h 28575"/>
                              <a:gd name="connsiteX155" fmla="*/ 986371 w 1323975"/>
                              <a:gd name="connsiteY155" fmla="*/ 27280 h 28575"/>
                              <a:gd name="connsiteX156" fmla="*/ 992714 w 1323975"/>
                              <a:gd name="connsiteY156" fmla="*/ 25975 h 28575"/>
                              <a:gd name="connsiteX157" fmla="*/ 999068 w 1323975"/>
                              <a:gd name="connsiteY157" fmla="*/ 25975 h 28575"/>
                              <a:gd name="connsiteX158" fmla="*/ 1005421 w 1323975"/>
                              <a:gd name="connsiteY158" fmla="*/ 25975 h 28575"/>
                              <a:gd name="connsiteX159" fmla="*/ 1011764 w 1323975"/>
                              <a:gd name="connsiteY159" fmla="*/ 25975 h 28575"/>
                              <a:gd name="connsiteX160" fmla="*/ 1018118 w 1323975"/>
                              <a:gd name="connsiteY160" fmla="*/ 25975 h 28575"/>
                              <a:gd name="connsiteX161" fmla="*/ 1024471 w 1323975"/>
                              <a:gd name="connsiteY161" fmla="*/ 25975 h 28575"/>
                              <a:gd name="connsiteX162" fmla="*/ 1030814 w 1323975"/>
                              <a:gd name="connsiteY162" fmla="*/ 27280 h 28575"/>
                              <a:gd name="connsiteX163" fmla="*/ 1037168 w 1323975"/>
                              <a:gd name="connsiteY163" fmla="*/ 27280 h 28575"/>
                              <a:gd name="connsiteX164" fmla="*/ 1043521 w 1323975"/>
                              <a:gd name="connsiteY164" fmla="*/ 27280 h 28575"/>
                              <a:gd name="connsiteX165" fmla="*/ 1049864 w 1323975"/>
                              <a:gd name="connsiteY165" fmla="*/ 27280 h 28575"/>
                              <a:gd name="connsiteX166" fmla="*/ 1056218 w 1323975"/>
                              <a:gd name="connsiteY166" fmla="*/ 27280 h 28575"/>
                              <a:gd name="connsiteX167" fmla="*/ 1062571 w 1323975"/>
                              <a:gd name="connsiteY167" fmla="*/ 27280 h 28575"/>
                              <a:gd name="connsiteX168" fmla="*/ 1068914 w 1323975"/>
                              <a:gd name="connsiteY168" fmla="*/ 27280 h 28575"/>
                              <a:gd name="connsiteX169" fmla="*/ 1075268 w 1323975"/>
                              <a:gd name="connsiteY169" fmla="*/ 27280 h 28575"/>
                              <a:gd name="connsiteX170" fmla="*/ 1081621 w 1323975"/>
                              <a:gd name="connsiteY170" fmla="*/ 27280 h 28575"/>
                              <a:gd name="connsiteX171" fmla="*/ 1087964 w 1323975"/>
                              <a:gd name="connsiteY171" fmla="*/ 27280 h 28575"/>
                              <a:gd name="connsiteX172" fmla="*/ 1094318 w 1323975"/>
                              <a:gd name="connsiteY172" fmla="*/ 27280 h 28575"/>
                              <a:gd name="connsiteX173" fmla="*/ 1100671 w 1323975"/>
                              <a:gd name="connsiteY173" fmla="*/ 27280 h 28575"/>
                              <a:gd name="connsiteX174" fmla="*/ 1107014 w 1323975"/>
                              <a:gd name="connsiteY174" fmla="*/ 27280 h 28575"/>
                              <a:gd name="connsiteX175" fmla="*/ 1113368 w 1323975"/>
                              <a:gd name="connsiteY175" fmla="*/ 27280 h 28575"/>
                              <a:gd name="connsiteX176" fmla="*/ 1119721 w 1323975"/>
                              <a:gd name="connsiteY176" fmla="*/ 27280 h 28575"/>
                              <a:gd name="connsiteX177" fmla="*/ 1126064 w 1323975"/>
                              <a:gd name="connsiteY177" fmla="*/ 27280 h 28575"/>
                              <a:gd name="connsiteX178" fmla="*/ 1132418 w 1323975"/>
                              <a:gd name="connsiteY178" fmla="*/ 27280 h 28575"/>
                              <a:gd name="connsiteX179" fmla="*/ 1138771 w 1323975"/>
                              <a:gd name="connsiteY179" fmla="*/ 27280 h 28575"/>
                              <a:gd name="connsiteX180" fmla="*/ 1145114 w 1323975"/>
                              <a:gd name="connsiteY180" fmla="*/ 27280 h 28575"/>
                              <a:gd name="connsiteX181" fmla="*/ 1151468 w 1323975"/>
                              <a:gd name="connsiteY181" fmla="*/ 28575 h 28575"/>
                              <a:gd name="connsiteX182" fmla="*/ 1158878 w 1323975"/>
                              <a:gd name="connsiteY182" fmla="*/ 28575 h 28575"/>
                              <a:gd name="connsiteX183" fmla="*/ 1165222 w 1323975"/>
                              <a:gd name="connsiteY183" fmla="*/ 27280 h 28575"/>
                              <a:gd name="connsiteX184" fmla="*/ 1170518 w 1323975"/>
                              <a:gd name="connsiteY184" fmla="*/ 28575 h 28575"/>
                              <a:gd name="connsiteX185" fmla="*/ 1176871 w 1323975"/>
                              <a:gd name="connsiteY185" fmla="*/ 27280 h 28575"/>
                              <a:gd name="connsiteX186" fmla="*/ 1183214 w 1323975"/>
                              <a:gd name="connsiteY186" fmla="*/ 27280 h 28575"/>
                              <a:gd name="connsiteX187" fmla="*/ 1189568 w 1323975"/>
                              <a:gd name="connsiteY187" fmla="*/ 28575 h 28575"/>
                              <a:gd name="connsiteX188" fmla="*/ 1195921 w 1323975"/>
                              <a:gd name="connsiteY188" fmla="*/ 28575 h 28575"/>
                              <a:gd name="connsiteX189" fmla="*/ 1202264 w 1323975"/>
                              <a:gd name="connsiteY189" fmla="*/ 28575 h 28575"/>
                              <a:gd name="connsiteX190" fmla="*/ 1208618 w 1323975"/>
                              <a:gd name="connsiteY190" fmla="*/ 28575 h 28575"/>
                              <a:gd name="connsiteX191" fmla="*/ 1214971 w 1323975"/>
                              <a:gd name="connsiteY191" fmla="*/ 28575 h 28575"/>
                              <a:gd name="connsiteX192" fmla="*/ 1221314 w 1323975"/>
                              <a:gd name="connsiteY192" fmla="*/ 28575 h 28575"/>
                              <a:gd name="connsiteX193" fmla="*/ 1227668 w 1323975"/>
                              <a:gd name="connsiteY193" fmla="*/ 28575 h 28575"/>
                              <a:gd name="connsiteX194" fmla="*/ 1234021 w 1323975"/>
                              <a:gd name="connsiteY194" fmla="*/ 28575 h 28575"/>
                              <a:gd name="connsiteX195" fmla="*/ 1240364 w 1323975"/>
                              <a:gd name="connsiteY195" fmla="*/ 28575 h 28575"/>
                              <a:gd name="connsiteX196" fmla="*/ 1246718 w 1323975"/>
                              <a:gd name="connsiteY196" fmla="*/ 28575 h 28575"/>
                              <a:gd name="connsiteX197" fmla="*/ 1254128 w 1323975"/>
                              <a:gd name="connsiteY197" fmla="*/ 28575 h 28575"/>
                              <a:gd name="connsiteX198" fmla="*/ 1260472 w 1323975"/>
                              <a:gd name="connsiteY198" fmla="*/ 28575 h 28575"/>
                              <a:gd name="connsiteX199" fmla="*/ 1266825 w 1323975"/>
                              <a:gd name="connsiteY199" fmla="*/ 28575 h 28575"/>
                              <a:gd name="connsiteX200" fmla="*/ 1273178 w 1323975"/>
                              <a:gd name="connsiteY200" fmla="*/ 27280 h 28575"/>
                              <a:gd name="connsiteX201" fmla="*/ 1279522 w 1323975"/>
                              <a:gd name="connsiteY201" fmla="*/ 28575 h 28575"/>
                              <a:gd name="connsiteX202" fmla="*/ 1285875 w 1323975"/>
                              <a:gd name="connsiteY202" fmla="*/ 28575 h 28575"/>
                              <a:gd name="connsiteX203" fmla="*/ 1292228 w 1323975"/>
                              <a:gd name="connsiteY203" fmla="*/ 28575 h 28575"/>
                              <a:gd name="connsiteX204" fmla="*/ 1298572 w 1323975"/>
                              <a:gd name="connsiteY204" fmla="*/ 28575 h 28575"/>
                              <a:gd name="connsiteX205" fmla="*/ 1304925 w 1323975"/>
                              <a:gd name="connsiteY205" fmla="*/ 28575 h 28575"/>
                              <a:gd name="connsiteX206" fmla="*/ 1311278 w 1323975"/>
                              <a:gd name="connsiteY206" fmla="*/ 28575 h 28575"/>
                              <a:gd name="connsiteX207" fmla="*/ 1317622 w 1323975"/>
                              <a:gd name="connsiteY207" fmla="*/ 28575 h 28575"/>
                              <a:gd name="connsiteX208" fmla="*/ 1323975 w 1323975"/>
                              <a:gd name="connsiteY208" fmla="*/ 28575 h 28575"/>
                              <a:gd name="connsiteX209" fmla="*/ 1323975 w 1323975"/>
                              <a:gd name="connsiteY209" fmla="*/ 28575 h 285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Lst>
                            <a:rect l="l" t="t" r="r" b="b"/>
                            <a:pathLst>
                              <a:path w="1323975" h="28575">
                                <a:moveTo>
                                  <a:pt x="0" y="0"/>
                                </a:moveTo>
                                <a:lnTo>
                                  <a:pt x="6353" y="0"/>
                                </a:lnTo>
                                <a:lnTo>
                                  <a:pt x="12697" y="1295"/>
                                </a:lnTo>
                                <a:lnTo>
                                  <a:pt x="19050" y="1295"/>
                                </a:lnTo>
                                <a:lnTo>
                                  <a:pt x="25403" y="1295"/>
                                </a:lnTo>
                                <a:lnTo>
                                  <a:pt x="31747" y="1295"/>
                                </a:lnTo>
                                <a:lnTo>
                                  <a:pt x="38100" y="1295"/>
                                </a:lnTo>
                                <a:lnTo>
                                  <a:pt x="44453" y="1295"/>
                                </a:lnTo>
                                <a:lnTo>
                                  <a:pt x="50797" y="2600"/>
                                </a:lnTo>
                                <a:lnTo>
                                  <a:pt x="57150" y="2600"/>
                                </a:lnTo>
                                <a:lnTo>
                                  <a:pt x="63503" y="2600"/>
                                </a:lnTo>
                                <a:lnTo>
                                  <a:pt x="69847" y="3896"/>
                                </a:lnTo>
                                <a:lnTo>
                                  <a:pt x="76200" y="3896"/>
                                </a:lnTo>
                                <a:lnTo>
                                  <a:pt x="82553" y="3896"/>
                                </a:lnTo>
                                <a:lnTo>
                                  <a:pt x="88897" y="5191"/>
                                </a:lnTo>
                                <a:lnTo>
                                  <a:pt x="95250" y="5191"/>
                                </a:lnTo>
                                <a:lnTo>
                                  <a:pt x="101603" y="5191"/>
                                </a:lnTo>
                                <a:lnTo>
                                  <a:pt x="107947" y="6496"/>
                                </a:lnTo>
                                <a:lnTo>
                                  <a:pt x="114300" y="6496"/>
                                </a:lnTo>
                                <a:lnTo>
                                  <a:pt x="120653" y="6496"/>
                                </a:lnTo>
                                <a:lnTo>
                                  <a:pt x="126997" y="6496"/>
                                </a:lnTo>
                                <a:lnTo>
                                  <a:pt x="133350" y="7791"/>
                                </a:lnTo>
                                <a:lnTo>
                                  <a:pt x="139703" y="7791"/>
                                </a:lnTo>
                                <a:lnTo>
                                  <a:pt x="146047" y="9096"/>
                                </a:lnTo>
                                <a:lnTo>
                                  <a:pt x="152400" y="9096"/>
                                </a:lnTo>
                                <a:lnTo>
                                  <a:pt x="158753" y="9096"/>
                                </a:lnTo>
                                <a:lnTo>
                                  <a:pt x="165097" y="9096"/>
                                </a:lnTo>
                                <a:lnTo>
                                  <a:pt x="172507" y="9096"/>
                                </a:lnTo>
                                <a:lnTo>
                                  <a:pt x="178861" y="9096"/>
                                </a:lnTo>
                                <a:lnTo>
                                  <a:pt x="185204" y="9096"/>
                                </a:lnTo>
                                <a:lnTo>
                                  <a:pt x="191557" y="10392"/>
                                </a:lnTo>
                                <a:lnTo>
                                  <a:pt x="197911" y="10392"/>
                                </a:lnTo>
                                <a:lnTo>
                                  <a:pt x="204254" y="10392"/>
                                </a:lnTo>
                                <a:lnTo>
                                  <a:pt x="210607" y="10392"/>
                                </a:lnTo>
                                <a:lnTo>
                                  <a:pt x="216961" y="11687"/>
                                </a:lnTo>
                                <a:lnTo>
                                  <a:pt x="222247" y="11687"/>
                                </a:lnTo>
                                <a:lnTo>
                                  <a:pt x="228600" y="11687"/>
                                </a:lnTo>
                                <a:lnTo>
                                  <a:pt x="234953" y="11687"/>
                                </a:lnTo>
                                <a:lnTo>
                                  <a:pt x="241297" y="11687"/>
                                </a:lnTo>
                                <a:lnTo>
                                  <a:pt x="247650" y="11687"/>
                                </a:lnTo>
                                <a:lnTo>
                                  <a:pt x="254003" y="11687"/>
                                </a:lnTo>
                                <a:lnTo>
                                  <a:pt x="260347" y="12992"/>
                                </a:lnTo>
                                <a:lnTo>
                                  <a:pt x="267757" y="12992"/>
                                </a:lnTo>
                                <a:lnTo>
                                  <a:pt x="274111" y="12992"/>
                                </a:lnTo>
                                <a:lnTo>
                                  <a:pt x="280454" y="14288"/>
                                </a:lnTo>
                                <a:lnTo>
                                  <a:pt x="286807" y="14288"/>
                                </a:lnTo>
                                <a:lnTo>
                                  <a:pt x="293161" y="12992"/>
                                </a:lnTo>
                                <a:lnTo>
                                  <a:pt x="299504" y="12992"/>
                                </a:lnTo>
                                <a:lnTo>
                                  <a:pt x="305857" y="14288"/>
                                </a:lnTo>
                                <a:lnTo>
                                  <a:pt x="312211" y="14288"/>
                                </a:lnTo>
                                <a:lnTo>
                                  <a:pt x="318554" y="14288"/>
                                </a:lnTo>
                                <a:lnTo>
                                  <a:pt x="324907" y="15583"/>
                                </a:lnTo>
                                <a:lnTo>
                                  <a:pt x="331261" y="15583"/>
                                </a:lnTo>
                                <a:lnTo>
                                  <a:pt x="337604" y="15583"/>
                                </a:lnTo>
                                <a:lnTo>
                                  <a:pt x="343957" y="15583"/>
                                </a:lnTo>
                                <a:lnTo>
                                  <a:pt x="350311" y="15583"/>
                                </a:lnTo>
                                <a:lnTo>
                                  <a:pt x="356654" y="15583"/>
                                </a:lnTo>
                                <a:lnTo>
                                  <a:pt x="363007" y="15583"/>
                                </a:lnTo>
                                <a:lnTo>
                                  <a:pt x="369361" y="16888"/>
                                </a:lnTo>
                                <a:lnTo>
                                  <a:pt x="375704" y="16888"/>
                                </a:lnTo>
                                <a:lnTo>
                                  <a:pt x="382057" y="16888"/>
                                </a:lnTo>
                                <a:lnTo>
                                  <a:pt x="388411" y="16888"/>
                                </a:lnTo>
                                <a:lnTo>
                                  <a:pt x="394754" y="16888"/>
                                </a:lnTo>
                                <a:lnTo>
                                  <a:pt x="401107" y="16888"/>
                                </a:lnTo>
                                <a:lnTo>
                                  <a:pt x="407461" y="16888"/>
                                </a:lnTo>
                                <a:lnTo>
                                  <a:pt x="413804" y="16888"/>
                                </a:lnTo>
                                <a:lnTo>
                                  <a:pt x="420157" y="16888"/>
                                </a:lnTo>
                                <a:lnTo>
                                  <a:pt x="426511" y="16888"/>
                                </a:lnTo>
                                <a:lnTo>
                                  <a:pt x="432854" y="16888"/>
                                </a:lnTo>
                                <a:lnTo>
                                  <a:pt x="439207" y="18183"/>
                                </a:lnTo>
                                <a:lnTo>
                                  <a:pt x="445561" y="18183"/>
                                </a:lnTo>
                                <a:lnTo>
                                  <a:pt x="451904" y="18183"/>
                                </a:lnTo>
                                <a:lnTo>
                                  <a:pt x="458257" y="18183"/>
                                </a:lnTo>
                                <a:lnTo>
                                  <a:pt x="464611" y="18183"/>
                                </a:lnTo>
                                <a:lnTo>
                                  <a:pt x="470954" y="18183"/>
                                </a:lnTo>
                                <a:lnTo>
                                  <a:pt x="477307" y="18183"/>
                                </a:lnTo>
                                <a:lnTo>
                                  <a:pt x="483661" y="19479"/>
                                </a:lnTo>
                                <a:lnTo>
                                  <a:pt x="490004" y="19479"/>
                                </a:lnTo>
                                <a:lnTo>
                                  <a:pt x="496357" y="19479"/>
                                </a:lnTo>
                                <a:lnTo>
                                  <a:pt x="502711" y="19479"/>
                                </a:lnTo>
                                <a:lnTo>
                                  <a:pt x="509054" y="19479"/>
                                </a:lnTo>
                                <a:lnTo>
                                  <a:pt x="515407" y="19479"/>
                                </a:lnTo>
                                <a:lnTo>
                                  <a:pt x="521761" y="19479"/>
                                </a:lnTo>
                                <a:lnTo>
                                  <a:pt x="528104" y="19479"/>
                                </a:lnTo>
                                <a:lnTo>
                                  <a:pt x="534457" y="19479"/>
                                </a:lnTo>
                                <a:lnTo>
                                  <a:pt x="540811" y="20784"/>
                                </a:lnTo>
                                <a:lnTo>
                                  <a:pt x="547154" y="20784"/>
                                </a:lnTo>
                                <a:lnTo>
                                  <a:pt x="553507" y="20784"/>
                                </a:lnTo>
                                <a:lnTo>
                                  <a:pt x="559861" y="20784"/>
                                </a:lnTo>
                                <a:lnTo>
                                  <a:pt x="566204" y="20784"/>
                                </a:lnTo>
                                <a:lnTo>
                                  <a:pt x="572557" y="20784"/>
                                </a:lnTo>
                                <a:lnTo>
                                  <a:pt x="578911" y="20784"/>
                                </a:lnTo>
                                <a:lnTo>
                                  <a:pt x="585254" y="22079"/>
                                </a:lnTo>
                                <a:lnTo>
                                  <a:pt x="591607" y="22079"/>
                                </a:lnTo>
                                <a:lnTo>
                                  <a:pt x="597961" y="20784"/>
                                </a:lnTo>
                                <a:lnTo>
                                  <a:pt x="604304" y="20784"/>
                                </a:lnTo>
                                <a:lnTo>
                                  <a:pt x="610657" y="22079"/>
                                </a:lnTo>
                                <a:lnTo>
                                  <a:pt x="617011" y="20784"/>
                                </a:lnTo>
                                <a:lnTo>
                                  <a:pt x="623354" y="22079"/>
                                </a:lnTo>
                                <a:lnTo>
                                  <a:pt x="629707" y="22079"/>
                                </a:lnTo>
                                <a:lnTo>
                                  <a:pt x="636061" y="22079"/>
                                </a:lnTo>
                                <a:lnTo>
                                  <a:pt x="642404" y="23384"/>
                                </a:lnTo>
                                <a:lnTo>
                                  <a:pt x="648757" y="23384"/>
                                </a:lnTo>
                                <a:lnTo>
                                  <a:pt x="655111" y="23384"/>
                                </a:lnTo>
                                <a:lnTo>
                                  <a:pt x="662521" y="23384"/>
                                </a:lnTo>
                                <a:lnTo>
                                  <a:pt x="668864" y="23384"/>
                                </a:lnTo>
                                <a:lnTo>
                                  <a:pt x="675218" y="23384"/>
                                </a:lnTo>
                                <a:lnTo>
                                  <a:pt x="681571" y="23384"/>
                                </a:lnTo>
                                <a:lnTo>
                                  <a:pt x="687914" y="23384"/>
                                </a:lnTo>
                                <a:lnTo>
                                  <a:pt x="693211" y="23384"/>
                                </a:lnTo>
                                <a:lnTo>
                                  <a:pt x="699554" y="23384"/>
                                </a:lnTo>
                                <a:lnTo>
                                  <a:pt x="705907" y="23384"/>
                                </a:lnTo>
                                <a:lnTo>
                                  <a:pt x="712261" y="23384"/>
                                </a:lnTo>
                                <a:lnTo>
                                  <a:pt x="718604" y="24679"/>
                                </a:lnTo>
                                <a:lnTo>
                                  <a:pt x="724957" y="24679"/>
                                </a:lnTo>
                                <a:lnTo>
                                  <a:pt x="731311" y="24679"/>
                                </a:lnTo>
                                <a:lnTo>
                                  <a:pt x="737654" y="24679"/>
                                </a:lnTo>
                                <a:lnTo>
                                  <a:pt x="744007" y="24679"/>
                                </a:lnTo>
                                <a:lnTo>
                                  <a:pt x="750361" y="24679"/>
                                </a:lnTo>
                                <a:lnTo>
                                  <a:pt x="757771" y="24679"/>
                                </a:lnTo>
                                <a:lnTo>
                                  <a:pt x="764114" y="24679"/>
                                </a:lnTo>
                                <a:lnTo>
                                  <a:pt x="770468" y="24679"/>
                                </a:lnTo>
                                <a:lnTo>
                                  <a:pt x="776821" y="24679"/>
                                </a:lnTo>
                                <a:lnTo>
                                  <a:pt x="783164" y="24679"/>
                                </a:lnTo>
                                <a:lnTo>
                                  <a:pt x="789518" y="24679"/>
                                </a:lnTo>
                                <a:lnTo>
                                  <a:pt x="795871" y="24679"/>
                                </a:lnTo>
                                <a:lnTo>
                                  <a:pt x="802214" y="24679"/>
                                </a:lnTo>
                                <a:lnTo>
                                  <a:pt x="808568" y="24679"/>
                                </a:lnTo>
                                <a:lnTo>
                                  <a:pt x="814921" y="24679"/>
                                </a:lnTo>
                                <a:lnTo>
                                  <a:pt x="821264" y="24679"/>
                                </a:lnTo>
                                <a:lnTo>
                                  <a:pt x="827618" y="25975"/>
                                </a:lnTo>
                                <a:lnTo>
                                  <a:pt x="833971" y="25975"/>
                                </a:lnTo>
                                <a:lnTo>
                                  <a:pt x="840314" y="25975"/>
                                </a:lnTo>
                                <a:lnTo>
                                  <a:pt x="846668" y="25975"/>
                                </a:lnTo>
                                <a:lnTo>
                                  <a:pt x="853021" y="25975"/>
                                </a:lnTo>
                                <a:lnTo>
                                  <a:pt x="859364" y="25975"/>
                                </a:lnTo>
                                <a:lnTo>
                                  <a:pt x="865718" y="25975"/>
                                </a:lnTo>
                                <a:lnTo>
                                  <a:pt x="872071" y="25975"/>
                                </a:lnTo>
                                <a:lnTo>
                                  <a:pt x="878414" y="25975"/>
                                </a:lnTo>
                                <a:lnTo>
                                  <a:pt x="884768" y="25975"/>
                                </a:lnTo>
                                <a:lnTo>
                                  <a:pt x="891121" y="25975"/>
                                </a:lnTo>
                                <a:lnTo>
                                  <a:pt x="897464" y="25975"/>
                                </a:lnTo>
                                <a:lnTo>
                                  <a:pt x="903818" y="25975"/>
                                </a:lnTo>
                                <a:lnTo>
                                  <a:pt x="910171" y="25975"/>
                                </a:lnTo>
                                <a:lnTo>
                                  <a:pt x="916514" y="25975"/>
                                </a:lnTo>
                                <a:lnTo>
                                  <a:pt x="922868" y="25975"/>
                                </a:lnTo>
                                <a:lnTo>
                                  <a:pt x="929221" y="25975"/>
                                </a:lnTo>
                                <a:lnTo>
                                  <a:pt x="935564" y="25975"/>
                                </a:lnTo>
                                <a:lnTo>
                                  <a:pt x="941918" y="25975"/>
                                </a:lnTo>
                                <a:lnTo>
                                  <a:pt x="948271" y="25975"/>
                                </a:lnTo>
                                <a:lnTo>
                                  <a:pt x="954614" y="25975"/>
                                </a:lnTo>
                                <a:lnTo>
                                  <a:pt x="960968" y="25975"/>
                                </a:lnTo>
                                <a:lnTo>
                                  <a:pt x="967321" y="25975"/>
                                </a:lnTo>
                                <a:lnTo>
                                  <a:pt x="973664" y="25975"/>
                                </a:lnTo>
                                <a:lnTo>
                                  <a:pt x="980018" y="27280"/>
                                </a:lnTo>
                                <a:lnTo>
                                  <a:pt x="986371" y="27280"/>
                                </a:lnTo>
                                <a:lnTo>
                                  <a:pt x="992714" y="25975"/>
                                </a:lnTo>
                                <a:lnTo>
                                  <a:pt x="999068" y="25975"/>
                                </a:lnTo>
                                <a:lnTo>
                                  <a:pt x="1005421" y="25975"/>
                                </a:lnTo>
                                <a:lnTo>
                                  <a:pt x="1011764" y="25975"/>
                                </a:lnTo>
                                <a:lnTo>
                                  <a:pt x="1018118" y="25975"/>
                                </a:lnTo>
                                <a:lnTo>
                                  <a:pt x="1024471" y="25975"/>
                                </a:lnTo>
                                <a:lnTo>
                                  <a:pt x="1030814" y="27280"/>
                                </a:lnTo>
                                <a:lnTo>
                                  <a:pt x="1037168" y="27280"/>
                                </a:lnTo>
                                <a:lnTo>
                                  <a:pt x="1043521" y="27280"/>
                                </a:lnTo>
                                <a:lnTo>
                                  <a:pt x="1049864" y="27280"/>
                                </a:lnTo>
                                <a:lnTo>
                                  <a:pt x="1056218" y="27280"/>
                                </a:lnTo>
                                <a:lnTo>
                                  <a:pt x="1062571" y="27280"/>
                                </a:lnTo>
                                <a:lnTo>
                                  <a:pt x="1068914" y="27280"/>
                                </a:lnTo>
                                <a:lnTo>
                                  <a:pt x="1075268" y="27280"/>
                                </a:lnTo>
                                <a:lnTo>
                                  <a:pt x="1081621" y="27280"/>
                                </a:lnTo>
                                <a:lnTo>
                                  <a:pt x="1087964" y="27280"/>
                                </a:lnTo>
                                <a:lnTo>
                                  <a:pt x="1094318" y="27280"/>
                                </a:lnTo>
                                <a:lnTo>
                                  <a:pt x="1100671" y="27280"/>
                                </a:lnTo>
                                <a:lnTo>
                                  <a:pt x="1107014" y="27280"/>
                                </a:lnTo>
                                <a:lnTo>
                                  <a:pt x="1113368" y="27280"/>
                                </a:lnTo>
                                <a:lnTo>
                                  <a:pt x="1119721" y="27280"/>
                                </a:lnTo>
                                <a:lnTo>
                                  <a:pt x="1126064" y="27280"/>
                                </a:lnTo>
                                <a:lnTo>
                                  <a:pt x="1132418" y="27280"/>
                                </a:lnTo>
                                <a:lnTo>
                                  <a:pt x="1138771" y="27280"/>
                                </a:lnTo>
                                <a:lnTo>
                                  <a:pt x="1145114" y="27280"/>
                                </a:lnTo>
                                <a:lnTo>
                                  <a:pt x="1151468" y="28575"/>
                                </a:lnTo>
                                <a:lnTo>
                                  <a:pt x="1158878" y="28575"/>
                                </a:lnTo>
                                <a:lnTo>
                                  <a:pt x="1165222" y="27280"/>
                                </a:lnTo>
                                <a:lnTo>
                                  <a:pt x="1170518" y="28575"/>
                                </a:lnTo>
                                <a:lnTo>
                                  <a:pt x="1176871" y="27280"/>
                                </a:lnTo>
                                <a:lnTo>
                                  <a:pt x="1183214" y="27280"/>
                                </a:lnTo>
                                <a:lnTo>
                                  <a:pt x="1189568" y="28575"/>
                                </a:lnTo>
                                <a:lnTo>
                                  <a:pt x="1195921" y="28575"/>
                                </a:lnTo>
                                <a:lnTo>
                                  <a:pt x="1202264" y="28575"/>
                                </a:lnTo>
                                <a:lnTo>
                                  <a:pt x="1208618" y="28575"/>
                                </a:lnTo>
                                <a:lnTo>
                                  <a:pt x="1214971" y="28575"/>
                                </a:lnTo>
                                <a:lnTo>
                                  <a:pt x="1221314" y="28575"/>
                                </a:lnTo>
                                <a:lnTo>
                                  <a:pt x="1227668" y="28575"/>
                                </a:lnTo>
                                <a:lnTo>
                                  <a:pt x="1234021" y="28575"/>
                                </a:lnTo>
                                <a:lnTo>
                                  <a:pt x="1240364" y="28575"/>
                                </a:lnTo>
                                <a:lnTo>
                                  <a:pt x="1246718" y="28575"/>
                                </a:lnTo>
                                <a:lnTo>
                                  <a:pt x="1254128" y="28575"/>
                                </a:lnTo>
                                <a:lnTo>
                                  <a:pt x="1260472" y="28575"/>
                                </a:lnTo>
                                <a:lnTo>
                                  <a:pt x="1266825" y="28575"/>
                                </a:lnTo>
                                <a:lnTo>
                                  <a:pt x="1273178" y="27280"/>
                                </a:lnTo>
                                <a:lnTo>
                                  <a:pt x="1279522" y="28575"/>
                                </a:lnTo>
                                <a:lnTo>
                                  <a:pt x="1285875" y="28575"/>
                                </a:lnTo>
                                <a:lnTo>
                                  <a:pt x="1292228" y="28575"/>
                                </a:lnTo>
                                <a:lnTo>
                                  <a:pt x="1298572" y="28575"/>
                                </a:lnTo>
                                <a:lnTo>
                                  <a:pt x="1304925" y="28575"/>
                                </a:lnTo>
                                <a:lnTo>
                                  <a:pt x="1311278" y="28575"/>
                                </a:lnTo>
                                <a:lnTo>
                                  <a:pt x="1317622" y="28575"/>
                                </a:lnTo>
                                <a:lnTo>
                                  <a:pt x="1323975" y="28575"/>
                                </a:lnTo>
                                <a:lnTo>
                                  <a:pt x="1323975" y="28575"/>
                                </a:lnTo>
                              </a:path>
                            </a:pathLst>
                          </a:custGeom>
                          <a:noFill/>
                          <a:ln w="11906" cap="flat">
                            <a:solidFill>
                              <a:srgbClr val="008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46" name="Freeform: Shape 746"/>
                        <wps:cNvSpPr/>
                        <wps:spPr>
                          <a:xfrm>
                            <a:off x="623887" y="2586037"/>
                            <a:ext cx="3219450" cy="904875"/>
                          </a:xfrm>
                          <a:custGeom>
                            <a:avLst/>
                            <a:gdLst>
                              <a:gd name="connsiteX0" fmla="*/ 0 w 3219450"/>
                              <a:gd name="connsiteY0" fmla="*/ 903484 h 904875"/>
                              <a:gd name="connsiteX1" fmla="*/ 6288 w 3219450"/>
                              <a:gd name="connsiteY1" fmla="*/ 903484 h 904875"/>
                              <a:gd name="connsiteX2" fmla="*/ 12576 w 3219450"/>
                              <a:gd name="connsiteY2" fmla="*/ 903484 h 904875"/>
                              <a:gd name="connsiteX3" fmla="*/ 18864 w 3219450"/>
                              <a:gd name="connsiteY3" fmla="*/ 903484 h 904875"/>
                              <a:gd name="connsiteX4" fmla="*/ 25152 w 3219450"/>
                              <a:gd name="connsiteY4" fmla="*/ 903484 h 904875"/>
                              <a:gd name="connsiteX5" fmla="*/ 31440 w 3219450"/>
                              <a:gd name="connsiteY5" fmla="*/ 903484 h 904875"/>
                              <a:gd name="connsiteX6" fmla="*/ 37728 w 3219450"/>
                              <a:gd name="connsiteY6" fmla="*/ 903484 h 904875"/>
                              <a:gd name="connsiteX7" fmla="*/ 44016 w 3219450"/>
                              <a:gd name="connsiteY7" fmla="*/ 903484 h 904875"/>
                              <a:gd name="connsiteX8" fmla="*/ 50303 w 3219450"/>
                              <a:gd name="connsiteY8" fmla="*/ 903484 h 904875"/>
                              <a:gd name="connsiteX9" fmla="*/ 56592 w 3219450"/>
                              <a:gd name="connsiteY9" fmla="*/ 903484 h 904875"/>
                              <a:gd name="connsiteX10" fmla="*/ 62880 w 3219450"/>
                              <a:gd name="connsiteY10" fmla="*/ 903484 h 904875"/>
                              <a:gd name="connsiteX11" fmla="*/ 69168 w 3219450"/>
                              <a:gd name="connsiteY11" fmla="*/ 903484 h 904875"/>
                              <a:gd name="connsiteX12" fmla="*/ 75456 w 3219450"/>
                              <a:gd name="connsiteY12" fmla="*/ 903484 h 904875"/>
                              <a:gd name="connsiteX13" fmla="*/ 81744 w 3219450"/>
                              <a:gd name="connsiteY13" fmla="*/ 903484 h 904875"/>
                              <a:gd name="connsiteX14" fmla="*/ 88032 w 3219450"/>
                              <a:gd name="connsiteY14" fmla="*/ 903484 h 904875"/>
                              <a:gd name="connsiteX15" fmla="*/ 94319 w 3219450"/>
                              <a:gd name="connsiteY15" fmla="*/ 903484 h 904875"/>
                              <a:gd name="connsiteX16" fmla="*/ 100608 w 3219450"/>
                              <a:gd name="connsiteY16" fmla="*/ 903484 h 904875"/>
                              <a:gd name="connsiteX17" fmla="*/ 106896 w 3219450"/>
                              <a:gd name="connsiteY17" fmla="*/ 903484 h 904875"/>
                              <a:gd name="connsiteX18" fmla="*/ 113184 w 3219450"/>
                              <a:gd name="connsiteY18" fmla="*/ 903484 h 904875"/>
                              <a:gd name="connsiteX19" fmla="*/ 119472 w 3219450"/>
                              <a:gd name="connsiteY19" fmla="*/ 903484 h 904875"/>
                              <a:gd name="connsiteX20" fmla="*/ 125760 w 3219450"/>
                              <a:gd name="connsiteY20" fmla="*/ 903484 h 904875"/>
                              <a:gd name="connsiteX21" fmla="*/ 132048 w 3219450"/>
                              <a:gd name="connsiteY21" fmla="*/ 903484 h 904875"/>
                              <a:gd name="connsiteX22" fmla="*/ 138335 w 3219450"/>
                              <a:gd name="connsiteY22" fmla="*/ 903484 h 904875"/>
                              <a:gd name="connsiteX23" fmla="*/ 144624 w 3219450"/>
                              <a:gd name="connsiteY23" fmla="*/ 903484 h 904875"/>
                              <a:gd name="connsiteX24" fmla="*/ 150912 w 3219450"/>
                              <a:gd name="connsiteY24" fmla="*/ 903484 h 904875"/>
                              <a:gd name="connsiteX25" fmla="*/ 157200 w 3219450"/>
                              <a:gd name="connsiteY25" fmla="*/ 903484 h 904875"/>
                              <a:gd name="connsiteX26" fmla="*/ 163488 w 3219450"/>
                              <a:gd name="connsiteY26" fmla="*/ 903484 h 904875"/>
                              <a:gd name="connsiteX27" fmla="*/ 169776 w 3219450"/>
                              <a:gd name="connsiteY27" fmla="*/ 903484 h 904875"/>
                              <a:gd name="connsiteX28" fmla="*/ 176064 w 3219450"/>
                              <a:gd name="connsiteY28" fmla="*/ 903484 h 904875"/>
                              <a:gd name="connsiteX29" fmla="*/ 182351 w 3219450"/>
                              <a:gd name="connsiteY29" fmla="*/ 903484 h 904875"/>
                              <a:gd name="connsiteX30" fmla="*/ 188640 w 3219450"/>
                              <a:gd name="connsiteY30" fmla="*/ 903484 h 904875"/>
                              <a:gd name="connsiteX31" fmla="*/ 194927 w 3219450"/>
                              <a:gd name="connsiteY31" fmla="*/ 903484 h 904875"/>
                              <a:gd name="connsiteX32" fmla="*/ 201216 w 3219450"/>
                              <a:gd name="connsiteY32" fmla="*/ 903484 h 904875"/>
                              <a:gd name="connsiteX33" fmla="*/ 207504 w 3219450"/>
                              <a:gd name="connsiteY33" fmla="*/ 903484 h 904875"/>
                              <a:gd name="connsiteX34" fmla="*/ 213791 w 3219450"/>
                              <a:gd name="connsiteY34" fmla="*/ 903484 h 904875"/>
                              <a:gd name="connsiteX35" fmla="*/ 220080 w 3219450"/>
                              <a:gd name="connsiteY35" fmla="*/ 903484 h 904875"/>
                              <a:gd name="connsiteX36" fmla="*/ 226367 w 3219450"/>
                              <a:gd name="connsiteY36" fmla="*/ 903484 h 904875"/>
                              <a:gd name="connsiteX37" fmla="*/ 232656 w 3219450"/>
                              <a:gd name="connsiteY37" fmla="*/ 903484 h 904875"/>
                              <a:gd name="connsiteX38" fmla="*/ 238943 w 3219450"/>
                              <a:gd name="connsiteY38" fmla="*/ 903484 h 904875"/>
                              <a:gd name="connsiteX39" fmla="*/ 245232 w 3219450"/>
                              <a:gd name="connsiteY39" fmla="*/ 904875 h 904875"/>
                              <a:gd name="connsiteX40" fmla="*/ 251519 w 3219450"/>
                              <a:gd name="connsiteY40" fmla="*/ 904875 h 904875"/>
                              <a:gd name="connsiteX41" fmla="*/ 257807 w 3219450"/>
                              <a:gd name="connsiteY41" fmla="*/ 903484 h 904875"/>
                              <a:gd name="connsiteX42" fmla="*/ 264096 w 3219450"/>
                              <a:gd name="connsiteY42" fmla="*/ 902084 h 904875"/>
                              <a:gd name="connsiteX43" fmla="*/ 270383 w 3219450"/>
                              <a:gd name="connsiteY43" fmla="*/ 900694 h 904875"/>
                              <a:gd name="connsiteX44" fmla="*/ 277719 w 3219450"/>
                              <a:gd name="connsiteY44" fmla="*/ 899293 h 904875"/>
                              <a:gd name="connsiteX45" fmla="*/ 284008 w 3219450"/>
                              <a:gd name="connsiteY45" fmla="*/ 900694 h 904875"/>
                              <a:gd name="connsiteX46" fmla="*/ 290295 w 3219450"/>
                              <a:gd name="connsiteY46" fmla="*/ 900694 h 904875"/>
                              <a:gd name="connsiteX47" fmla="*/ 296584 w 3219450"/>
                              <a:gd name="connsiteY47" fmla="*/ 900694 h 904875"/>
                              <a:gd name="connsiteX48" fmla="*/ 302871 w 3219450"/>
                              <a:gd name="connsiteY48" fmla="*/ 900694 h 904875"/>
                              <a:gd name="connsiteX49" fmla="*/ 308112 w 3219450"/>
                              <a:gd name="connsiteY49" fmla="*/ 900694 h 904875"/>
                              <a:gd name="connsiteX50" fmla="*/ 314399 w 3219450"/>
                              <a:gd name="connsiteY50" fmla="*/ 899293 h 904875"/>
                              <a:gd name="connsiteX51" fmla="*/ 320688 w 3219450"/>
                              <a:gd name="connsiteY51" fmla="*/ 897903 h 904875"/>
                              <a:gd name="connsiteX52" fmla="*/ 326975 w 3219450"/>
                              <a:gd name="connsiteY52" fmla="*/ 896512 h 904875"/>
                              <a:gd name="connsiteX53" fmla="*/ 333261 w 3219450"/>
                              <a:gd name="connsiteY53" fmla="*/ 896512 h 904875"/>
                              <a:gd name="connsiteX54" fmla="*/ 339547 w 3219450"/>
                              <a:gd name="connsiteY54" fmla="*/ 897903 h 904875"/>
                              <a:gd name="connsiteX55" fmla="*/ 345843 w 3219450"/>
                              <a:gd name="connsiteY55" fmla="*/ 900694 h 904875"/>
                              <a:gd name="connsiteX56" fmla="*/ 352130 w 3219450"/>
                              <a:gd name="connsiteY56" fmla="*/ 903484 h 904875"/>
                              <a:gd name="connsiteX57" fmla="*/ 358416 w 3219450"/>
                              <a:gd name="connsiteY57" fmla="*/ 903484 h 904875"/>
                              <a:gd name="connsiteX58" fmla="*/ 364703 w 3219450"/>
                              <a:gd name="connsiteY58" fmla="*/ 903484 h 904875"/>
                              <a:gd name="connsiteX59" fmla="*/ 372037 w 3219450"/>
                              <a:gd name="connsiteY59" fmla="*/ 903484 h 904875"/>
                              <a:gd name="connsiteX60" fmla="*/ 378324 w 3219450"/>
                              <a:gd name="connsiteY60" fmla="*/ 903484 h 904875"/>
                              <a:gd name="connsiteX61" fmla="*/ 384619 w 3219450"/>
                              <a:gd name="connsiteY61" fmla="*/ 903484 h 904875"/>
                              <a:gd name="connsiteX62" fmla="*/ 390906 w 3219450"/>
                              <a:gd name="connsiteY62" fmla="*/ 903484 h 904875"/>
                              <a:gd name="connsiteX63" fmla="*/ 397192 w 3219450"/>
                              <a:gd name="connsiteY63" fmla="*/ 903484 h 904875"/>
                              <a:gd name="connsiteX64" fmla="*/ 403479 w 3219450"/>
                              <a:gd name="connsiteY64" fmla="*/ 903484 h 904875"/>
                              <a:gd name="connsiteX65" fmla="*/ 409765 w 3219450"/>
                              <a:gd name="connsiteY65" fmla="*/ 903484 h 904875"/>
                              <a:gd name="connsiteX66" fmla="*/ 416052 w 3219450"/>
                              <a:gd name="connsiteY66" fmla="*/ 903484 h 904875"/>
                              <a:gd name="connsiteX67" fmla="*/ 422338 w 3219450"/>
                              <a:gd name="connsiteY67" fmla="*/ 903484 h 904875"/>
                              <a:gd name="connsiteX68" fmla="*/ 428635 w 3219450"/>
                              <a:gd name="connsiteY68" fmla="*/ 903484 h 904875"/>
                              <a:gd name="connsiteX69" fmla="*/ 434921 w 3219450"/>
                              <a:gd name="connsiteY69" fmla="*/ 903484 h 904875"/>
                              <a:gd name="connsiteX70" fmla="*/ 441208 w 3219450"/>
                              <a:gd name="connsiteY70" fmla="*/ 903484 h 904875"/>
                              <a:gd name="connsiteX71" fmla="*/ 447494 w 3219450"/>
                              <a:gd name="connsiteY71" fmla="*/ 903484 h 904875"/>
                              <a:gd name="connsiteX72" fmla="*/ 453781 w 3219450"/>
                              <a:gd name="connsiteY72" fmla="*/ 903484 h 904875"/>
                              <a:gd name="connsiteX73" fmla="*/ 460067 w 3219450"/>
                              <a:gd name="connsiteY73" fmla="*/ 903484 h 904875"/>
                              <a:gd name="connsiteX74" fmla="*/ 466363 w 3219450"/>
                              <a:gd name="connsiteY74" fmla="*/ 903484 h 904875"/>
                              <a:gd name="connsiteX75" fmla="*/ 472650 w 3219450"/>
                              <a:gd name="connsiteY75" fmla="*/ 903484 h 904875"/>
                              <a:gd name="connsiteX76" fmla="*/ 478936 w 3219450"/>
                              <a:gd name="connsiteY76" fmla="*/ 903484 h 904875"/>
                              <a:gd name="connsiteX77" fmla="*/ 485223 w 3219450"/>
                              <a:gd name="connsiteY77" fmla="*/ 903484 h 904875"/>
                              <a:gd name="connsiteX78" fmla="*/ 491509 w 3219450"/>
                              <a:gd name="connsiteY78" fmla="*/ 903484 h 904875"/>
                              <a:gd name="connsiteX79" fmla="*/ 497796 w 3219450"/>
                              <a:gd name="connsiteY79" fmla="*/ 903484 h 904875"/>
                              <a:gd name="connsiteX80" fmla="*/ 504092 w 3219450"/>
                              <a:gd name="connsiteY80" fmla="*/ 903484 h 904875"/>
                              <a:gd name="connsiteX81" fmla="*/ 510378 w 3219450"/>
                              <a:gd name="connsiteY81" fmla="*/ 903484 h 904875"/>
                              <a:gd name="connsiteX82" fmla="*/ 516665 w 3219450"/>
                              <a:gd name="connsiteY82" fmla="*/ 903484 h 904875"/>
                              <a:gd name="connsiteX83" fmla="*/ 522951 w 3219450"/>
                              <a:gd name="connsiteY83" fmla="*/ 903484 h 904875"/>
                              <a:gd name="connsiteX84" fmla="*/ 529238 w 3219450"/>
                              <a:gd name="connsiteY84" fmla="*/ 903484 h 904875"/>
                              <a:gd name="connsiteX85" fmla="*/ 535524 w 3219450"/>
                              <a:gd name="connsiteY85" fmla="*/ 903484 h 904875"/>
                              <a:gd name="connsiteX86" fmla="*/ 541811 w 3219450"/>
                              <a:gd name="connsiteY86" fmla="*/ 903484 h 904875"/>
                              <a:gd name="connsiteX87" fmla="*/ 548107 w 3219450"/>
                              <a:gd name="connsiteY87" fmla="*/ 903484 h 904875"/>
                              <a:gd name="connsiteX88" fmla="*/ 554393 w 3219450"/>
                              <a:gd name="connsiteY88" fmla="*/ 903484 h 904875"/>
                              <a:gd name="connsiteX89" fmla="*/ 560680 w 3219450"/>
                              <a:gd name="connsiteY89" fmla="*/ 903484 h 904875"/>
                              <a:gd name="connsiteX90" fmla="*/ 566966 w 3219450"/>
                              <a:gd name="connsiteY90" fmla="*/ 903484 h 904875"/>
                              <a:gd name="connsiteX91" fmla="*/ 573253 w 3219450"/>
                              <a:gd name="connsiteY91" fmla="*/ 903484 h 904875"/>
                              <a:gd name="connsiteX92" fmla="*/ 579539 w 3219450"/>
                              <a:gd name="connsiteY92" fmla="*/ 903484 h 904875"/>
                              <a:gd name="connsiteX93" fmla="*/ 585835 w 3219450"/>
                              <a:gd name="connsiteY93" fmla="*/ 903484 h 904875"/>
                              <a:gd name="connsiteX94" fmla="*/ 592122 w 3219450"/>
                              <a:gd name="connsiteY94" fmla="*/ 903484 h 904875"/>
                              <a:gd name="connsiteX95" fmla="*/ 598408 w 3219450"/>
                              <a:gd name="connsiteY95" fmla="*/ 902084 h 904875"/>
                              <a:gd name="connsiteX96" fmla="*/ 604695 w 3219450"/>
                              <a:gd name="connsiteY96" fmla="*/ 902084 h 904875"/>
                              <a:gd name="connsiteX97" fmla="*/ 610981 w 3219450"/>
                              <a:gd name="connsiteY97" fmla="*/ 902084 h 904875"/>
                              <a:gd name="connsiteX98" fmla="*/ 617268 w 3219450"/>
                              <a:gd name="connsiteY98" fmla="*/ 902084 h 904875"/>
                              <a:gd name="connsiteX99" fmla="*/ 623554 w 3219450"/>
                              <a:gd name="connsiteY99" fmla="*/ 902084 h 904875"/>
                              <a:gd name="connsiteX100" fmla="*/ 629850 w 3219450"/>
                              <a:gd name="connsiteY100" fmla="*/ 902084 h 904875"/>
                              <a:gd name="connsiteX101" fmla="*/ 636137 w 3219450"/>
                              <a:gd name="connsiteY101" fmla="*/ 902084 h 904875"/>
                              <a:gd name="connsiteX102" fmla="*/ 642423 w 3219450"/>
                              <a:gd name="connsiteY102" fmla="*/ 902084 h 904875"/>
                              <a:gd name="connsiteX103" fmla="*/ 648710 w 3219450"/>
                              <a:gd name="connsiteY103" fmla="*/ 902084 h 904875"/>
                              <a:gd name="connsiteX104" fmla="*/ 654996 w 3219450"/>
                              <a:gd name="connsiteY104" fmla="*/ 902084 h 904875"/>
                              <a:gd name="connsiteX105" fmla="*/ 661283 w 3219450"/>
                              <a:gd name="connsiteY105" fmla="*/ 902084 h 904875"/>
                              <a:gd name="connsiteX106" fmla="*/ 667579 w 3219450"/>
                              <a:gd name="connsiteY106" fmla="*/ 900694 h 904875"/>
                              <a:gd name="connsiteX107" fmla="*/ 673865 w 3219450"/>
                              <a:gd name="connsiteY107" fmla="*/ 900694 h 904875"/>
                              <a:gd name="connsiteX108" fmla="*/ 680152 w 3219450"/>
                              <a:gd name="connsiteY108" fmla="*/ 900694 h 904875"/>
                              <a:gd name="connsiteX109" fmla="*/ 686438 w 3219450"/>
                              <a:gd name="connsiteY109" fmla="*/ 900694 h 904875"/>
                              <a:gd name="connsiteX110" fmla="*/ 692725 w 3219450"/>
                              <a:gd name="connsiteY110" fmla="*/ 900694 h 904875"/>
                              <a:gd name="connsiteX111" fmla="*/ 699011 w 3219450"/>
                              <a:gd name="connsiteY111" fmla="*/ 900694 h 904875"/>
                              <a:gd name="connsiteX112" fmla="*/ 705307 w 3219450"/>
                              <a:gd name="connsiteY112" fmla="*/ 899293 h 904875"/>
                              <a:gd name="connsiteX113" fmla="*/ 711594 w 3219450"/>
                              <a:gd name="connsiteY113" fmla="*/ 899293 h 904875"/>
                              <a:gd name="connsiteX114" fmla="*/ 717880 w 3219450"/>
                              <a:gd name="connsiteY114" fmla="*/ 899293 h 904875"/>
                              <a:gd name="connsiteX115" fmla="*/ 724167 w 3219450"/>
                              <a:gd name="connsiteY115" fmla="*/ 900694 h 904875"/>
                              <a:gd name="connsiteX116" fmla="*/ 730453 w 3219450"/>
                              <a:gd name="connsiteY116" fmla="*/ 899293 h 904875"/>
                              <a:gd name="connsiteX117" fmla="*/ 736740 w 3219450"/>
                              <a:gd name="connsiteY117" fmla="*/ 899293 h 904875"/>
                              <a:gd name="connsiteX118" fmla="*/ 743026 w 3219450"/>
                              <a:gd name="connsiteY118" fmla="*/ 900694 h 904875"/>
                              <a:gd name="connsiteX119" fmla="*/ 749322 w 3219450"/>
                              <a:gd name="connsiteY119" fmla="*/ 899293 h 904875"/>
                              <a:gd name="connsiteX120" fmla="*/ 755609 w 3219450"/>
                              <a:gd name="connsiteY120" fmla="*/ 899293 h 904875"/>
                              <a:gd name="connsiteX121" fmla="*/ 762943 w 3219450"/>
                              <a:gd name="connsiteY121" fmla="*/ 900694 h 904875"/>
                              <a:gd name="connsiteX122" fmla="*/ 769230 w 3219450"/>
                              <a:gd name="connsiteY122" fmla="*/ 899293 h 904875"/>
                              <a:gd name="connsiteX123" fmla="*/ 775516 w 3219450"/>
                              <a:gd name="connsiteY123" fmla="*/ 900694 h 904875"/>
                              <a:gd name="connsiteX124" fmla="*/ 780755 w 3219450"/>
                              <a:gd name="connsiteY124" fmla="*/ 900694 h 904875"/>
                              <a:gd name="connsiteX125" fmla="*/ 787051 w 3219450"/>
                              <a:gd name="connsiteY125" fmla="*/ 900694 h 904875"/>
                              <a:gd name="connsiteX126" fmla="*/ 793337 w 3219450"/>
                              <a:gd name="connsiteY126" fmla="*/ 900694 h 904875"/>
                              <a:gd name="connsiteX127" fmla="*/ 799624 w 3219450"/>
                              <a:gd name="connsiteY127" fmla="*/ 899293 h 904875"/>
                              <a:gd name="connsiteX128" fmla="*/ 805910 w 3219450"/>
                              <a:gd name="connsiteY128" fmla="*/ 900694 h 904875"/>
                              <a:gd name="connsiteX129" fmla="*/ 812197 w 3219450"/>
                              <a:gd name="connsiteY129" fmla="*/ 900694 h 904875"/>
                              <a:gd name="connsiteX130" fmla="*/ 818483 w 3219450"/>
                              <a:gd name="connsiteY130" fmla="*/ 900694 h 904875"/>
                              <a:gd name="connsiteX131" fmla="*/ 824770 w 3219450"/>
                              <a:gd name="connsiteY131" fmla="*/ 900694 h 904875"/>
                              <a:gd name="connsiteX132" fmla="*/ 831066 w 3219450"/>
                              <a:gd name="connsiteY132" fmla="*/ 900694 h 904875"/>
                              <a:gd name="connsiteX133" fmla="*/ 837352 w 3219450"/>
                              <a:gd name="connsiteY133" fmla="*/ 900694 h 904875"/>
                              <a:gd name="connsiteX134" fmla="*/ 843639 w 3219450"/>
                              <a:gd name="connsiteY134" fmla="*/ 899293 h 904875"/>
                              <a:gd name="connsiteX135" fmla="*/ 849925 w 3219450"/>
                              <a:gd name="connsiteY135" fmla="*/ 900694 h 904875"/>
                              <a:gd name="connsiteX136" fmla="*/ 857260 w 3219450"/>
                              <a:gd name="connsiteY136" fmla="*/ 900694 h 904875"/>
                              <a:gd name="connsiteX137" fmla="*/ 863546 w 3219450"/>
                              <a:gd name="connsiteY137" fmla="*/ 900694 h 904875"/>
                              <a:gd name="connsiteX138" fmla="*/ 869842 w 3219450"/>
                              <a:gd name="connsiteY138" fmla="*/ 900694 h 904875"/>
                              <a:gd name="connsiteX139" fmla="*/ 876129 w 3219450"/>
                              <a:gd name="connsiteY139" fmla="*/ 900694 h 904875"/>
                              <a:gd name="connsiteX140" fmla="*/ 882415 w 3219450"/>
                              <a:gd name="connsiteY140" fmla="*/ 900694 h 904875"/>
                              <a:gd name="connsiteX141" fmla="*/ 888702 w 3219450"/>
                              <a:gd name="connsiteY141" fmla="*/ 900694 h 904875"/>
                              <a:gd name="connsiteX142" fmla="*/ 894988 w 3219450"/>
                              <a:gd name="connsiteY142" fmla="*/ 900694 h 904875"/>
                              <a:gd name="connsiteX143" fmla="*/ 901275 w 3219450"/>
                              <a:gd name="connsiteY143" fmla="*/ 900694 h 904875"/>
                              <a:gd name="connsiteX144" fmla="*/ 907571 w 3219450"/>
                              <a:gd name="connsiteY144" fmla="*/ 900694 h 904875"/>
                              <a:gd name="connsiteX145" fmla="*/ 913857 w 3219450"/>
                              <a:gd name="connsiteY145" fmla="*/ 900694 h 904875"/>
                              <a:gd name="connsiteX146" fmla="*/ 920144 w 3219450"/>
                              <a:gd name="connsiteY146" fmla="*/ 902084 h 904875"/>
                              <a:gd name="connsiteX147" fmla="*/ 926430 w 3219450"/>
                              <a:gd name="connsiteY147" fmla="*/ 902084 h 904875"/>
                              <a:gd name="connsiteX148" fmla="*/ 931669 w 3219450"/>
                              <a:gd name="connsiteY148" fmla="*/ 902084 h 904875"/>
                              <a:gd name="connsiteX149" fmla="*/ 937955 w 3219450"/>
                              <a:gd name="connsiteY149" fmla="*/ 902084 h 904875"/>
                              <a:gd name="connsiteX150" fmla="*/ 944242 w 3219450"/>
                              <a:gd name="connsiteY150" fmla="*/ 902084 h 904875"/>
                              <a:gd name="connsiteX151" fmla="*/ 951586 w 3219450"/>
                              <a:gd name="connsiteY151" fmla="*/ 902084 h 904875"/>
                              <a:gd name="connsiteX152" fmla="*/ 957872 w 3219450"/>
                              <a:gd name="connsiteY152" fmla="*/ 902084 h 904875"/>
                              <a:gd name="connsiteX153" fmla="*/ 964159 w 3219450"/>
                              <a:gd name="connsiteY153" fmla="*/ 902084 h 904875"/>
                              <a:gd name="connsiteX154" fmla="*/ 970445 w 3219450"/>
                              <a:gd name="connsiteY154" fmla="*/ 902084 h 904875"/>
                              <a:gd name="connsiteX155" fmla="*/ 976732 w 3219450"/>
                              <a:gd name="connsiteY155" fmla="*/ 902084 h 904875"/>
                              <a:gd name="connsiteX156" fmla="*/ 983018 w 3219450"/>
                              <a:gd name="connsiteY156" fmla="*/ 902084 h 904875"/>
                              <a:gd name="connsiteX157" fmla="*/ 989314 w 3219450"/>
                              <a:gd name="connsiteY157" fmla="*/ 902084 h 904875"/>
                              <a:gd name="connsiteX158" fmla="*/ 995601 w 3219450"/>
                              <a:gd name="connsiteY158" fmla="*/ 902084 h 904875"/>
                              <a:gd name="connsiteX159" fmla="*/ 1001887 w 3219450"/>
                              <a:gd name="connsiteY159" fmla="*/ 902084 h 904875"/>
                              <a:gd name="connsiteX160" fmla="*/ 1008174 w 3219450"/>
                              <a:gd name="connsiteY160" fmla="*/ 902084 h 904875"/>
                              <a:gd name="connsiteX161" fmla="*/ 1014460 w 3219450"/>
                              <a:gd name="connsiteY161" fmla="*/ 903484 h 904875"/>
                              <a:gd name="connsiteX162" fmla="*/ 1020747 w 3219450"/>
                              <a:gd name="connsiteY162" fmla="*/ 903484 h 904875"/>
                              <a:gd name="connsiteX163" fmla="*/ 1027043 w 3219450"/>
                              <a:gd name="connsiteY163" fmla="*/ 902084 h 904875"/>
                              <a:gd name="connsiteX164" fmla="*/ 1033329 w 3219450"/>
                              <a:gd name="connsiteY164" fmla="*/ 902084 h 904875"/>
                              <a:gd name="connsiteX165" fmla="*/ 1039616 w 3219450"/>
                              <a:gd name="connsiteY165" fmla="*/ 902084 h 904875"/>
                              <a:gd name="connsiteX166" fmla="*/ 1045902 w 3219450"/>
                              <a:gd name="connsiteY166" fmla="*/ 902084 h 904875"/>
                              <a:gd name="connsiteX167" fmla="*/ 1052189 w 3219450"/>
                              <a:gd name="connsiteY167" fmla="*/ 902084 h 904875"/>
                              <a:gd name="connsiteX168" fmla="*/ 1058475 w 3219450"/>
                              <a:gd name="connsiteY168" fmla="*/ 902084 h 904875"/>
                              <a:gd name="connsiteX169" fmla="*/ 1064762 w 3219450"/>
                              <a:gd name="connsiteY169" fmla="*/ 903484 h 904875"/>
                              <a:gd name="connsiteX170" fmla="*/ 1071058 w 3219450"/>
                              <a:gd name="connsiteY170" fmla="*/ 903484 h 904875"/>
                              <a:gd name="connsiteX171" fmla="*/ 1077344 w 3219450"/>
                              <a:gd name="connsiteY171" fmla="*/ 903484 h 904875"/>
                              <a:gd name="connsiteX172" fmla="*/ 1083631 w 3219450"/>
                              <a:gd name="connsiteY172" fmla="*/ 903484 h 904875"/>
                              <a:gd name="connsiteX173" fmla="*/ 1089917 w 3219450"/>
                              <a:gd name="connsiteY173" fmla="*/ 903484 h 904875"/>
                              <a:gd name="connsiteX174" fmla="*/ 1096204 w 3219450"/>
                              <a:gd name="connsiteY174" fmla="*/ 903484 h 904875"/>
                              <a:gd name="connsiteX175" fmla="*/ 1102490 w 3219450"/>
                              <a:gd name="connsiteY175" fmla="*/ 903484 h 904875"/>
                              <a:gd name="connsiteX176" fmla="*/ 1108786 w 3219450"/>
                              <a:gd name="connsiteY176" fmla="*/ 903484 h 904875"/>
                              <a:gd name="connsiteX177" fmla="*/ 1115073 w 3219450"/>
                              <a:gd name="connsiteY177" fmla="*/ 903484 h 904875"/>
                              <a:gd name="connsiteX178" fmla="*/ 1121359 w 3219450"/>
                              <a:gd name="connsiteY178" fmla="*/ 903484 h 904875"/>
                              <a:gd name="connsiteX179" fmla="*/ 1127646 w 3219450"/>
                              <a:gd name="connsiteY179" fmla="*/ 903484 h 904875"/>
                              <a:gd name="connsiteX180" fmla="*/ 1133932 w 3219450"/>
                              <a:gd name="connsiteY180" fmla="*/ 903484 h 904875"/>
                              <a:gd name="connsiteX181" fmla="*/ 1140219 w 3219450"/>
                              <a:gd name="connsiteY181" fmla="*/ 903484 h 904875"/>
                              <a:gd name="connsiteX182" fmla="*/ 1146505 w 3219450"/>
                              <a:gd name="connsiteY182" fmla="*/ 903484 h 904875"/>
                              <a:gd name="connsiteX183" fmla="*/ 1152801 w 3219450"/>
                              <a:gd name="connsiteY183" fmla="*/ 903484 h 904875"/>
                              <a:gd name="connsiteX184" fmla="*/ 1159088 w 3219450"/>
                              <a:gd name="connsiteY184" fmla="*/ 903484 h 904875"/>
                              <a:gd name="connsiteX185" fmla="*/ 1165374 w 3219450"/>
                              <a:gd name="connsiteY185" fmla="*/ 903484 h 904875"/>
                              <a:gd name="connsiteX186" fmla="*/ 1171661 w 3219450"/>
                              <a:gd name="connsiteY186" fmla="*/ 903484 h 904875"/>
                              <a:gd name="connsiteX187" fmla="*/ 1177947 w 3219450"/>
                              <a:gd name="connsiteY187" fmla="*/ 903484 h 904875"/>
                              <a:gd name="connsiteX188" fmla="*/ 1184234 w 3219450"/>
                              <a:gd name="connsiteY188" fmla="*/ 903484 h 904875"/>
                              <a:gd name="connsiteX189" fmla="*/ 1190530 w 3219450"/>
                              <a:gd name="connsiteY189" fmla="*/ 902084 h 904875"/>
                              <a:gd name="connsiteX190" fmla="*/ 1196816 w 3219450"/>
                              <a:gd name="connsiteY190" fmla="*/ 902084 h 904875"/>
                              <a:gd name="connsiteX191" fmla="*/ 1203103 w 3219450"/>
                              <a:gd name="connsiteY191" fmla="*/ 902084 h 904875"/>
                              <a:gd name="connsiteX192" fmla="*/ 1209389 w 3219450"/>
                              <a:gd name="connsiteY192" fmla="*/ 902084 h 904875"/>
                              <a:gd name="connsiteX193" fmla="*/ 1215676 w 3219450"/>
                              <a:gd name="connsiteY193" fmla="*/ 902084 h 904875"/>
                              <a:gd name="connsiteX194" fmla="*/ 1221962 w 3219450"/>
                              <a:gd name="connsiteY194" fmla="*/ 900694 h 904875"/>
                              <a:gd name="connsiteX195" fmla="*/ 1228258 w 3219450"/>
                              <a:gd name="connsiteY195" fmla="*/ 900694 h 904875"/>
                              <a:gd name="connsiteX196" fmla="*/ 1234545 w 3219450"/>
                              <a:gd name="connsiteY196" fmla="*/ 899293 h 904875"/>
                              <a:gd name="connsiteX197" fmla="*/ 1240831 w 3219450"/>
                              <a:gd name="connsiteY197" fmla="*/ 899293 h 904875"/>
                              <a:gd name="connsiteX198" fmla="*/ 1247118 w 3219450"/>
                              <a:gd name="connsiteY198" fmla="*/ 897903 h 904875"/>
                              <a:gd name="connsiteX199" fmla="*/ 1253404 w 3219450"/>
                              <a:gd name="connsiteY199" fmla="*/ 897903 h 904875"/>
                              <a:gd name="connsiteX200" fmla="*/ 1259691 w 3219450"/>
                              <a:gd name="connsiteY200" fmla="*/ 896512 h 904875"/>
                              <a:gd name="connsiteX201" fmla="*/ 1265977 w 3219450"/>
                              <a:gd name="connsiteY201" fmla="*/ 895112 h 904875"/>
                              <a:gd name="connsiteX202" fmla="*/ 1272273 w 3219450"/>
                              <a:gd name="connsiteY202" fmla="*/ 895112 h 904875"/>
                              <a:gd name="connsiteX203" fmla="*/ 1278560 w 3219450"/>
                              <a:gd name="connsiteY203" fmla="*/ 892331 h 904875"/>
                              <a:gd name="connsiteX204" fmla="*/ 1284846 w 3219450"/>
                              <a:gd name="connsiteY204" fmla="*/ 890931 h 904875"/>
                              <a:gd name="connsiteX205" fmla="*/ 1291133 w 3219450"/>
                              <a:gd name="connsiteY205" fmla="*/ 888140 h 904875"/>
                              <a:gd name="connsiteX206" fmla="*/ 1297419 w 3219450"/>
                              <a:gd name="connsiteY206" fmla="*/ 885358 h 904875"/>
                              <a:gd name="connsiteX207" fmla="*/ 1303706 w 3219450"/>
                              <a:gd name="connsiteY207" fmla="*/ 883958 h 904875"/>
                              <a:gd name="connsiteX208" fmla="*/ 1310002 w 3219450"/>
                              <a:gd name="connsiteY208" fmla="*/ 879777 h 904875"/>
                              <a:gd name="connsiteX209" fmla="*/ 1316288 w 3219450"/>
                              <a:gd name="connsiteY209" fmla="*/ 876986 h 904875"/>
                              <a:gd name="connsiteX210" fmla="*/ 1322575 w 3219450"/>
                              <a:gd name="connsiteY210" fmla="*/ 874205 h 904875"/>
                              <a:gd name="connsiteX211" fmla="*/ 1328861 w 3219450"/>
                              <a:gd name="connsiteY211" fmla="*/ 868623 h 904875"/>
                              <a:gd name="connsiteX212" fmla="*/ 1335148 w 3219450"/>
                              <a:gd name="connsiteY212" fmla="*/ 864441 h 904875"/>
                              <a:gd name="connsiteX213" fmla="*/ 1342482 w 3219450"/>
                              <a:gd name="connsiteY213" fmla="*/ 858860 h 904875"/>
                              <a:gd name="connsiteX214" fmla="*/ 1348778 w 3219450"/>
                              <a:gd name="connsiteY214" fmla="*/ 853288 h 904875"/>
                              <a:gd name="connsiteX215" fmla="*/ 1355065 w 3219450"/>
                              <a:gd name="connsiteY215" fmla="*/ 847706 h 904875"/>
                              <a:gd name="connsiteX216" fmla="*/ 1361351 w 3219450"/>
                              <a:gd name="connsiteY216" fmla="*/ 842134 h 904875"/>
                              <a:gd name="connsiteX217" fmla="*/ 1367638 w 3219450"/>
                              <a:gd name="connsiteY217" fmla="*/ 835162 h 904875"/>
                              <a:gd name="connsiteX218" fmla="*/ 1373924 w 3219450"/>
                              <a:gd name="connsiteY218" fmla="*/ 826799 h 904875"/>
                              <a:gd name="connsiteX219" fmla="*/ 1380211 w 3219450"/>
                              <a:gd name="connsiteY219" fmla="*/ 819826 h 904875"/>
                              <a:gd name="connsiteX220" fmla="*/ 1386497 w 3219450"/>
                              <a:gd name="connsiteY220" fmla="*/ 811463 h 904875"/>
                              <a:gd name="connsiteX221" fmla="*/ 1392793 w 3219450"/>
                              <a:gd name="connsiteY221" fmla="*/ 803091 h 904875"/>
                              <a:gd name="connsiteX222" fmla="*/ 1399080 w 3219450"/>
                              <a:gd name="connsiteY222" fmla="*/ 794728 h 904875"/>
                              <a:gd name="connsiteX223" fmla="*/ 1404318 w 3219450"/>
                              <a:gd name="connsiteY223" fmla="*/ 784965 h 904875"/>
                              <a:gd name="connsiteX224" fmla="*/ 1410605 w 3219450"/>
                              <a:gd name="connsiteY224" fmla="*/ 775211 h 904875"/>
                              <a:gd name="connsiteX225" fmla="*/ 1416891 w 3219450"/>
                              <a:gd name="connsiteY225" fmla="*/ 764057 h 904875"/>
                              <a:gd name="connsiteX226" fmla="*/ 1423178 w 3219450"/>
                              <a:gd name="connsiteY226" fmla="*/ 754294 h 904875"/>
                              <a:gd name="connsiteX227" fmla="*/ 1429474 w 3219450"/>
                              <a:gd name="connsiteY227" fmla="*/ 741750 h 904875"/>
                              <a:gd name="connsiteX228" fmla="*/ 1436808 w 3219450"/>
                              <a:gd name="connsiteY228" fmla="*/ 730596 h 904875"/>
                              <a:gd name="connsiteX229" fmla="*/ 1443095 w 3219450"/>
                              <a:gd name="connsiteY229" fmla="*/ 718042 h 904875"/>
                              <a:gd name="connsiteX230" fmla="*/ 1449381 w 3219450"/>
                              <a:gd name="connsiteY230" fmla="*/ 705498 h 904875"/>
                              <a:gd name="connsiteX231" fmla="*/ 1455668 w 3219450"/>
                              <a:gd name="connsiteY231" fmla="*/ 691553 h 904875"/>
                              <a:gd name="connsiteX232" fmla="*/ 1461954 w 3219450"/>
                              <a:gd name="connsiteY232" fmla="*/ 679009 h 904875"/>
                              <a:gd name="connsiteX233" fmla="*/ 1468241 w 3219450"/>
                              <a:gd name="connsiteY233" fmla="*/ 665064 h 904875"/>
                              <a:gd name="connsiteX234" fmla="*/ 1474537 w 3219450"/>
                              <a:gd name="connsiteY234" fmla="*/ 649729 h 904875"/>
                              <a:gd name="connsiteX235" fmla="*/ 1480823 w 3219450"/>
                              <a:gd name="connsiteY235" fmla="*/ 637175 h 904875"/>
                              <a:gd name="connsiteX236" fmla="*/ 1487110 w 3219450"/>
                              <a:gd name="connsiteY236" fmla="*/ 621840 h 904875"/>
                              <a:gd name="connsiteX237" fmla="*/ 1493396 w 3219450"/>
                              <a:gd name="connsiteY237" fmla="*/ 606504 h 904875"/>
                              <a:gd name="connsiteX238" fmla="*/ 1499683 w 3219450"/>
                              <a:gd name="connsiteY238" fmla="*/ 591169 h 904875"/>
                              <a:gd name="connsiteX239" fmla="*/ 1505969 w 3219450"/>
                              <a:gd name="connsiteY239" fmla="*/ 575834 h 904875"/>
                              <a:gd name="connsiteX240" fmla="*/ 1512265 w 3219450"/>
                              <a:gd name="connsiteY240" fmla="*/ 560489 h 904875"/>
                              <a:gd name="connsiteX241" fmla="*/ 1518552 w 3219450"/>
                              <a:gd name="connsiteY241" fmla="*/ 545154 h 904875"/>
                              <a:gd name="connsiteX242" fmla="*/ 1524838 w 3219450"/>
                              <a:gd name="connsiteY242" fmla="*/ 529819 h 904875"/>
                              <a:gd name="connsiteX243" fmla="*/ 1531125 w 3219450"/>
                              <a:gd name="connsiteY243" fmla="*/ 513083 h 904875"/>
                              <a:gd name="connsiteX244" fmla="*/ 1537411 w 3219450"/>
                              <a:gd name="connsiteY244" fmla="*/ 497748 h 904875"/>
                              <a:gd name="connsiteX245" fmla="*/ 1543698 w 3219450"/>
                              <a:gd name="connsiteY245" fmla="*/ 481022 h 904875"/>
                              <a:gd name="connsiteX246" fmla="*/ 1549994 w 3219450"/>
                              <a:gd name="connsiteY246" fmla="*/ 462896 h 904875"/>
                              <a:gd name="connsiteX247" fmla="*/ 1556280 w 3219450"/>
                              <a:gd name="connsiteY247" fmla="*/ 446161 h 904875"/>
                              <a:gd name="connsiteX248" fmla="*/ 1562567 w 3219450"/>
                              <a:gd name="connsiteY248" fmla="*/ 429435 h 904875"/>
                              <a:gd name="connsiteX249" fmla="*/ 1568853 w 3219450"/>
                              <a:gd name="connsiteY249" fmla="*/ 412699 h 904875"/>
                              <a:gd name="connsiteX250" fmla="*/ 1575140 w 3219450"/>
                              <a:gd name="connsiteY250" fmla="*/ 397364 h 904875"/>
                              <a:gd name="connsiteX251" fmla="*/ 1581426 w 3219450"/>
                              <a:gd name="connsiteY251" fmla="*/ 380629 h 904875"/>
                              <a:gd name="connsiteX252" fmla="*/ 1587713 w 3219450"/>
                              <a:gd name="connsiteY252" fmla="*/ 365293 h 904875"/>
                              <a:gd name="connsiteX253" fmla="*/ 1594009 w 3219450"/>
                              <a:gd name="connsiteY253" fmla="*/ 348567 h 904875"/>
                              <a:gd name="connsiteX254" fmla="*/ 1600295 w 3219450"/>
                              <a:gd name="connsiteY254" fmla="*/ 331832 h 904875"/>
                              <a:gd name="connsiteX255" fmla="*/ 1606582 w 3219450"/>
                              <a:gd name="connsiteY255" fmla="*/ 316497 h 904875"/>
                              <a:gd name="connsiteX256" fmla="*/ 1612868 w 3219450"/>
                              <a:gd name="connsiteY256" fmla="*/ 301162 h 904875"/>
                              <a:gd name="connsiteX257" fmla="*/ 1619155 w 3219450"/>
                              <a:gd name="connsiteY257" fmla="*/ 287217 h 904875"/>
                              <a:gd name="connsiteX258" fmla="*/ 1625441 w 3219450"/>
                              <a:gd name="connsiteY258" fmla="*/ 271882 h 904875"/>
                              <a:gd name="connsiteX259" fmla="*/ 1631737 w 3219450"/>
                              <a:gd name="connsiteY259" fmla="*/ 257937 h 904875"/>
                              <a:gd name="connsiteX260" fmla="*/ 1638024 w 3219450"/>
                              <a:gd name="connsiteY260" fmla="*/ 242602 h 904875"/>
                              <a:gd name="connsiteX261" fmla="*/ 1644310 w 3219450"/>
                              <a:gd name="connsiteY261" fmla="*/ 227266 h 904875"/>
                              <a:gd name="connsiteX262" fmla="*/ 1650597 w 3219450"/>
                              <a:gd name="connsiteY262" fmla="*/ 213322 h 904875"/>
                              <a:gd name="connsiteX263" fmla="*/ 1656883 w 3219450"/>
                              <a:gd name="connsiteY263" fmla="*/ 199377 h 904875"/>
                              <a:gd name="connsiteX264" fmla="*/ 1663170 w 3219450"/>
                              <a:gd name="connsiteY264" fmla="*/ 186833 h 904875"/>
                              <a:gd name="connsiteX265" fmla="*/ 1669456 w 3219450"/>
                              <a:gd name="connsiteY265" fmla="*/ 174279 h 904875"/>
                              <a:gd name="connsiteX266" fmla="*/ 1675752 w 3219450"/>
                              <a:gd name="connsiteY266" fmla="*/ 161735 h 904875"/>
                              <a:gd name="connsiteX267" fmla="*/ 1682039 w 3219450"/>
                              <a:gd name="connsiteY267" fmla="*/ 149190 h 904875"/>
                              <a:gd name="connsiteX268" fmla="*/ 1688325 w 3219450"/>
                              <a:gd name="connsiteY268" fmla="*/ 138036 h 904875"/>
                              <a:gd name="connsiteX269" fmla="*/ 1694612 w 3219450"/>
                              <a:gd name="connsiteY269" fmla="*/ 126873 h 904875"/>
                              <a:gd name="connsiteX270" fmla="*/ 1700898 w 3219450"/>
                              <a:gd name="connsiteY270" fmla="*/ 115719 h 904875"/>
                              <a:gd name="connsiteX271" fmla="*/ 1707185 w 3219450"/>
                              <a:gd name="connsiteY271" fmla="*/ 105966 h 904875"/>
                              <a:gd name="connsiteX272" fmla="*/ 1713481 w 3219450"/>
                              <a:gd name="connsiteY272" fmla="*/ 94812 h 904875"/>
                              <a:gd name="connsiteX273" fmla="*/ 1719767 w 3219450"/>
                              <a:gd name="connsiteY273" fmla="*/ 86449 h 904875"/>
                              <a:gd name="connsiteX274" fmla="*/ 1726054 w 3219450"/>
                              <a:gd name="connsiteY274" fmla="*/ 76686 h 904875"/>
                              <a:gd name="connsiteX275" fmla="*/ 1732340 w 3219450"/>
                              <a:gd name="connsiteY275" fmla="*/ 68323 h 904875"/>
                              <a:gd name="connsiteX276" fmla="*/ 1738627 w 3219450"/>
                              <a:gd name="connsiteY276" fmla="*/ 59950 h 904875"/>
                              <a:gd name="connsiteX277" fmla="*/ 1744913 w 3219450"/>
                              <a:gd name="connsiteY277" fmla="*/ 52978 h 904875"/>
                              <a:gd name="connsiteX278" fmla="*/ 1751209 w 3219450"/>
                              <a:gd name="connsiteY278" fmla="*/ 46015 h 904875"/>
                              <a:gd name="connsiteX279" fmla="*/ 1757496 w 3219450"/>
                              <a:gd name="connsiteY279" fmla="*/ 40434 h 904875"/>
                              <a:gd name="connsiteX280" fmla="*/ 1763782 w 3219450"/>
                              <a:gd name="connsiteY280" fmla="*/ 33461 h 904875"/>
                              <a:gd name="connsiteX281" fmla="*/ 1770069 w 3219450"/>
                              <a:gd name="connsiteY281" fmla="*/ 27889 h 904875"/>
                              <a:gd name="connsiteX282" fmla="*/ 1776355 w 3219450"/>
                              <a:gd name="connsiteY282" fmla="*/ 23698 h 904875"/>
                              <a:gd name="connsiteX283" fmla="*/ 1782642 w 3219450"/>
                              <a:gd name="connsiteY283" fmla="*/ 18126 h 904875"/>
                              <a:gd name="connsiteX284" fmla="*/ 1788928 w 3219450"/>
                              <a:gd name="connsiteY284" fmla="*/ 13944 h 904875"/>
                              <a:gd name="connsiteX285" fmla="*/ 1795224 w 3219450"/>
                              <a:gd name="connsiteY285" fmla="*/ 11154 h 904875"/>
                              <a:gd name="connsiteX286" fmla="*/ 1801511 w 3219450"/>
                              <a:gd name="connsiteY286" fmla="*/ 8363 h 904875"/>
                              <a:gd name="connsiteX287" fmla="*/ 1807797 w 3219450"/>
                              <a:gd name="connsiteY287" fmla="*/ 5582 h 904875"/>
                              <a:gd name="connsiteX288" fmla="*/ 1814084 w 3219450"/>
                              <a:gd name="connsiteY288" fmla="*/ 4181 h 904875"/>
                              <a:gd name="connsiteX289" fmla="*/ 1820370 w 3219450"/>
                              <a:gd name="connsiteY289" fmla="*/ 2791 h 904875"/>
                              <a:gd name="connsiteX290" fmla="*/ 1826657 w 3219450"/>
                              <a:gd name="connsiteY290" fmla="*/ 1391 h 904875"/>
                              <a:gd name="connsiteX291" fmla="*/ 1834001 w 3219450"/>
                              <a:gd name="connsiteY291" fmla="*/ 0 h 904875"/>
                              <a:gd name="connsiteX292" fmla="*/ 1840287 w 3219450"/>
                              <a:gd name="connsiteY292" fmla="*/ 0 h 904875"/>
                              <a:gd name="connsiteX293" fmla="*/ 1846574 w 3219450"/>
                              <a:gd name="connsiteY293" fmla="*/ 0 h 904875"/>
                              <a:gd name="connsiteX294" fmla="*/ 1852860 w 3219450"/>
                              <a:gd name="connsiteY294" fmla="*/ 0 h 904875"/>
                              <a:gd name="connsiteX295" fmla="*/ 1859147 w 3219450"/>
                              <a:gd name="connsiteY295" fmla="*/ 1391 h 904875"/>
                              <a:gd name="connsiteX296" fmla="*/ 1865433 w 3219450"/>
                              <a:gd name="connsiteY296" fmla="*/ 2791 h 904875"/>
                              <a:gd name="connsiteX297" fmla="*/ 1870672 w 3219450"/>
                              <a:gd name="connsiteY297" fmla="*/ 5582 h 904875"/>
                              <a:gd name="connsiteX298" fmla="*/ 1876968 w 3219450"/>
                              <a:gd name="connsiteY298" fmla="*/ 6972 h 904875"/>
                              <a:gd name="connsiteX299" fmla="*/ 1883255 w 3219450"/>
                              <a:gd name="connsiteY299" fmla="*/ 9763 h 904875"/>
                              <a:gd name="connsiteX300" fmla="*/ 1889541 w 3219450"/>
                              <a:gd name="connsiteY300" fmla="*/ 11154 h 904875"/>
                              <a:gd name="connsiteX301" fmla="*/ 1895827 w 3219450"/>
                              <a:gd name="connsiteY301" fmla="*/ 13944 h 904875"/>
                              <a:gd name="connsiteX302" fmla="*/ 1902114 w 3219450"/>
                              <a:gd name="connsiteY302" fmla="*/ 18126 h 904875"/>
                              <a:gd name="connsiteX303" fmla="*/ 1908400 w 3219450"/>
                              <a:gd name="connsiteY303" fmla="*/ 22308 h 904875"/>
                              <a:gd name="connsiteX304" fmla="*/ 1914697 w 3219450"/>
                              <a:gd name="connsiteY304" fmla="*/ 25098 h 904875"/>
                              <a:gd name="connsiteX305" fmla="*/ 1920983 w 3219450"/>
                              <a:gd name="connsiteY305" fmla="*/ 29280 h 904875"/>
                              <a:gd name="connsiteX306" fmla="*/ 1928317 w 3219450"/>
                              <a:gd name="connsiteY306" fmla="*/ 34852 h 904875"/>
                              <a:gd name="connsiteX307" fmla="*/ 1934604 w 3219450"/>
                              <a:gd name="connsiteY307" fmla="*/ 40434 h 904875"/>
                              <a:gd name="connsiteX308" fmla="*/ 1940890 w 3219450"/>
                              <a:gd name="connsiteY308" fmla="*/ 46015 h 904875"/>
                              <a:gd name="connsiteX309" fmla="*/ 1947177 w 3219450"/>
                              <a:gd name="connsiteY309" fmla="*/ 50197 h 904875"/>
                              <a:gd name="connsiteX310" fmla="*/ 1953473 w 3219450"/>
                              <a:gd name="connsiteY310" fmla="*/ 57169 h 904875"/>
                              <a:gd name="connsiteX311" fmla="*/ 1959759 w 3219450"/>
                              <a:gd name="connsiteY311" fmla="*/ 62741 h 904875"/>
                              <a:gd name="connsiteX312" fmla="*/ 1966046 w 3219450"/>
                              <a:gd name="connsiteY312" fmla="*/ 68323 h 904875"/>
                              <a:gd name="connsiteX313" fmla="*/ 1972332 w 3219450"/>
                              <a:gd name="connsiteY313" fmla="*/ 75286 h 904875"/>
                              <a:gd name="connsiteX314" fmla="*/ 1978619 w 3219450"/>
                              <a:gd name="connsiteY314" fmla="*/ 82258 h 904875"/>
                              <a:gd name="connsiteX315" fmla="*/ 1984905 w 3219450"/>
                              <a:gd name="connsiteY315" fmla="*/ 87839 h 904875"/>
                              <a:gd name="connsiteX316" fmla="*/ 1991192 w 3219450"/>
                              <a:gd name="connsiteY316" fmla="*/ 96203 h 904875"/>
                              <a:gd name="connsiteX317" fmla="*/ 1997488 w 3219450"/>
                              <a:gd name="connsiteY317" fmla="*/ 103175 h 904875"/>
                              <a:gd name="connsiteX318" fmla="*/ 2003774 w 3219450"/>
                              <a:gd name="connsiteY318" fmla="*/ 110147 h 904875"/>
                              <a:gd name="connsiteX319" fmla="*/ 2010061 w 3219450"/>
                              <a:gd name="connsiteY319" fmla="*/ 118510 h 904875"/>
                              <a:gd name="connsiteX320" fmla="*/ 2016347 w 3219450"/>
                              <a:gd name="connsiteY320" fmla="*/ 125482 h 904875"/>
                              <a:gd name="connsiteX321" fmla="*/ 2022634 w 3219450"/>
                              <a:gd name="connsiteY321" fmla="*/ 133845 h 904875"/>
                              <a:gd name="connsiteX322" fmla="*/ 2028920 w 3219450"/>
                              <a:gd name="connsiteY322" fmla="*/ 140818 h 904875"/>
                              <a:gd name="connsiteX323" fmla="*/ 2035216 w 3219450"/>
                              <a:gd name="connsiteY323" fmla="*/ 149190 h 904875"/>
                              <a:gd name="connsiteX324" fmla="*/ 2041503 w 3219450"/>
                              <a:gd name="connsiteY324" fmla="*/ 156153 h 904875"/>
                              <a:gd name="connsiteX325" fmla="*/ 2047789 w 3219450"/>
                              <a:gd name="connsiteY325" fmla="*/ 164525 h 904875"/>
                              <a:gd name="connsiteX326" fmla="*/ 2054076 w 3219450"/>
                              <a:gd name="connsiteY326" fmla="*/ 172888 h 904875"/>
                              <a:gd name="connsiteX327" fmla="*/ 2060362 w 3219450"/>
                              <a:gd name="connsiteY327" fmla="*/ 181251 h 904875"/>
                              <a:gd name="connsiteX328" fmla="*/ 2066649 w 3219450"/>
                              <a:gd name="connsiteY328" fmla="*/ 189624 h 904875"/>
                              <a:gd name="connsiteX329" fmla="*/ 2072945 w 3219450"/>
                              <a:gd name="connsiteY329" fmla="*/ 197987 h 904875"/>
                              <a:gd name="connsiteX330" fmla="*/ 2079231 w 3219450"/>
                              <a:gd name="connsiteY330" fmla="*/ 206350 h 904875"/>
                              <a:gd name="connsiteX331" fmla="*/ 2085518 w 3219450"/>
                              <a:gd name="connsiteY331" fmla="*/ 214712 h 904875"/>
                              <a:gd name="connsiteX332" fmla="*/ 2091804 w 3219450"/>
                              <a:gd name="connsiteY332" fmla="*/ 223085 h 904875"/>
                              <a:gd name="connsiteX333" fmla="*/ 2098091 w 3219450"/>
                              <a:gd name="connsiteY333" fmla="*/ 231448 h 904875"/>
                              <a:gd name="connsiteX334" fmla="*/ 2104377 w 3219450"/>
                              <a:gd name="connsiteY334" fmla="*/ 238420 h 904875"/>
                              <a:gd name="connsiteX335" fmla="*/ 2110664 w 3219450"/>
                              <a:gd name="connsiteY335" fmla="*/ 246783 h 904875"/>
                              <a:gd name="connsiteX336" fmla="*/ 2116960 w 3219450"/>
                              <a:gd name="connsiteY336" fmla="*/ 255146 h 904875"/>
                              <a:gd name="connsiteX337" fmla="*/ 2123246 w 3219450"/>
                              <a:gd name="connsiteY337" fmla="*/ 263519 h 904875"/>
                              <a:gd name="connsiteX338" fmla="*/ 2129533 w 3219450"/>
                              <a:gd name="connsiteY338" fmla="*/ 270491 h 904875"/>
                              <a:gd name="connsiteX339" fmla="*/ 2135819 w 3219450"/>
                              <a:gd name="connsiteY339" fmla="*/ 278854 h 904875"/>
                              <a:gd name="connsiteX340" fmla="*/ 2142106 w 3219450"/>
                              <a:gd name="connsiteY340" fmla="*/ 287217 h 904875"/>
                              <a:gd name="connsiteX341" fmla="*/ 2148393 w 3219450"/>
                              <a:gd name="connsiteY341" fmla="*/ 295580 h 904875"/>
                              <a:gd name="connsiteX342" fmla="*/ 2154688 w 3219450"/>
                              <a:gd name="connsiteY342" fmla="*/ 305343 h 904875"/>
                              <a:gd name="connsiteX343" fmla="*/ 2160975 w 3219450"/>
                              <a:gd name="connsiteY343" fmla="*/ 313706 h 904875"/>
                              <a:gd name="connsiteX344" fmla="*/ 2167261 w 3219450"/>
                              <a:gd name="connsiteY344" fmla="*/ 322078 h 904875"/>
                              <a:gd name="connsiteX345" fmla="*/ 2173548 w 3219450"/>
                              <a:gd name="connsiteY345" fmla="*/ 330441 h 904875"/>
                              <a:gd name="connsiteX346" fmla="*/ 2179835 w 3219450"/>
                              <a:gd name="connsiteY346" fmla="*/ 337414 h 904875"/>
                              <a:gd name="connsiteX347" fmla="*/ 2186121 w 3219450"/>
                              <a:gd name="connsiteY347" fmla="*/ 345777 h 904875"/>
                              <a:gd name="connsiteX348" fmla="*/ 2192408 w 3219450"/>
                              <a:gd name="connsiteY348" fmla="*/ 354139 h 904875"/>
                              <a:gd name="connsiteX349" fmla="*/ 2198703 w 3219450"/>
                              <a:gd name="connsiteY349" fmla="*/ 362512 h 904875"/>
                              <a:gd name="connsiteX350" fmla="*/ 2204990 w 3219450"/>
                              <a:gd name="connsiteY350" fmla="*/ 369475 h 904875"/>
                              <a:gd name="connsiteX351" fmla="*/ 2211276 w 3219450"/>
                              <a:gd name="connsiteY351" fmla="*/ 377847 h 904875"/>
                              <a:gd name="connsiteX352" fmla="*/ 2217563 w 3219450"/>
                              <a:gd name="connsiteY352" fmla="*/ 384820 h 904875"/>
                              <a:gd name="connsiteX353" fmla="*/ 2223850 w 3219450"/>
                              <a:gd name="connsiteY353" fmla="*/ 393182 h 904875"/>
                              <a:gd name="connsiteX354" fmla="*/ 2230136 w 3219450"/>
                              <a:gd name="connsiteY354" fmla="*/ 401546 h 904875"/>
                              <a:gd name="connsiteX355" fmla="*/ 2236432 w 3219450"/>
                              <a:gd name="connsiteY355" fmla="*/ 408518 h 904875"/>
                              <a:gd name="connsiteX356" fmla="*/ 2242718 w 3219450"/>
                              <a:gd name="connsiteY356" fmla="*/ 416881 h 904875"/>
                              <a:gd name="connsiteX357" fmla="*/ 2249005 w 3219450"/>
                              <a:gd name="connsiteY357" fmla="*/ 423853 h 904875"/>
                              <a:gd name="connsiteX358" fmla="*/ 2255292 w 3219450"/>
                              <a:gd name="connsiteY358" fmla="*/ 430825 h 904875"/>
                              <a:gd name="connsiteX359" fmla="*/ 2261578 w 3219450"/>
                              <a:gd name="connsiteY359" fmla="*/ 437798 h 904875"/>
                              <a:gd name="connsiteX360" fmla="*/ 2267865 w 3219450"/>
                              <a:gd name="connsiteY360" fmla="*/ 446161 h 904875"/>
                              <a:gd name="connsiteX361" fmla="*/ 2274160 w 3219450"/>
                              <a:gd name="connsiteY361" fmla="*/ 453133 h 904875"/>
                              <a:gd name="connsiteX362" fmla="*/ 2280447 w 3219450"/>
                              <a:gd name="connsiteY362" fmla="*/ 460105 h 904875"/>
                              <a:gd name="connsiteX363" fmla="*/ 2286734 w 3219450"/>
                              <a:gd name="connsiteY363" fmla="*/ 467077 h 904875"/>
                              <a:gd name="connsiteX364" fmla="*/ 2293020 w 3219450"/>
                              <a:gd name="connsiteY364" fmla="*/ 474050 h 904875"/>
                              <a:gd name="connsiteX365" fmla="*/ 2299307 w 3219450"/>
                              <a:gd name="connsiteY365" fmla="*/ 481022 h 904875"/>
                              <a:gd name="connsiteX366" fmla="*/ 2305593 w 3219450"/>
                              <a:gd name="connsiteY366" fmla="*/ 486594 h 904875"/>
                              <a:gd name="connsiteX367" fmla="*/ 2311880 w 3219450"/>
                              <a:gd name="connsiteY367" fmla="*/ 493566 h 904875"/>
                              <a:gd name="connsiteX368" fmla="*/ 2319223 w 3219450"/>
                              <a:gd name="connsiteY368" fmla="*/ 499148 h 904875"/>
                              <a:gd name="connsiteX369" fmla="*/ 2325510 w 3219450"/>
                              <a:gd name="connsiteY369" fmla="*/ 506120 h 904875"/>
                              <a:gd name="connsiteX370" fmla="*/ 2331796 w 3219450"/>
                              <a:gd name="connsiteY370" fmla="*/ 511693 h 904875"/>
                              <a:gd name="connsiteX371" fmla="*/ 2338083 w 3219450"/>
                              <a:gd name="connsiteY371" fmla="*/ 518665 h 904875"/>
                              <a:gd name="connsiteX372" fmla="*/ 2343322 w 3219450"/>
                              <a:gd name="connsiteY372" fmla="*/ 524247 h 904875"/>
                              <a:gd name="connsiteX373" fmla="*/ 2349608 w 3219450"/>
                              <a:gd name="connsiteY373" fmla="*/ 531209 h 904875"/>
                              <a:gd name="connsiteX374" fmla="*/ 2355904 w 3219450"/>
                              <a:gd name="connsiteY374" fmla="*/ 536791 h 904875"/>
                              <a:gd name="connsiteX375" fmla="*/ 2362191 w 3219450"/>
                              <a:gd name="connsiteY375" fmla="*/ 542363 h 904875"/>
                              <a:gd name="connsiteX376" fmla="*/ 2368477 w 3219450"/>
                              <a:gd name="connsiteY376" fmla="*/ 547945 h 904875"/>
                              <a:gd name="connsiteX377" fmla="*/ 2374764 w 3219450"/>
                              <a:gd name="connsiteY377" fmla="*/ 553517 h 904875"/>
                              <a:gd name="connsiteX378" fmla="*/ 2381050 w 3219450"/>
                              <a:gd name="connsiteY378" fmla="*/ 560489 h 904875"/>
                              <a:gd name="connsiteX379" fmla="*/ 2387337 w 3219450"/>
                              <a:gd name="connsiteY379" fmla="*/ 566071 h 904875"/>
                              <a:gd name="connsiteX380" fmla="*/ 2393623 w 3219450"/>
                              <a:gd name="connsiteY380" fmla="*/ 571643 h 904875"/>
                              <a:gd name="connsiteX381" fmla="*/ 2399919 w 3219450"/>
                              <a:gd name="connsiteY381" fmla="*/ 577225 h 904875"/>
                              <a:gd name="connsiteX382" fmla="*/ 2406206 w 3219450"/>
                              <a:gd name="connsiteY382" fmla="*/ 582797 h 904875"/>
                              <a:gd name="connsiteX383" fmla="*/ 2413540 w 3219450"/>
                              <a:gd name="connsiteY383" fmla="*/ 588378 h 904875"/>
                              <a:gd name="connsiteX384" fmla="*/ 2419826 w 3219450"/>
                              <a:gd name="connsiteY384" fmla="*/ 593950 h 904875"/>
                              <a:gd name="connsiteX385" fmla="*/ 2426113 w 3219450"/>
                              <a:gd name="connsiteY385" fmla="*/ 598141 h 904875"/>
                              <a:gd name="connsiteX386" fmla="*/ 2432399 w 3219450"/>
                              <a:gd name="connsiteY386" fmla="*/ 603713 h 904875"/>
                              <a:gd name="connsiteX387" fmla="*/ 2438695 w 3219450"/>
                              <a:gd name="connsiteY387" fmla="*/ 607895 h 904875"/>
                              <a:gd name="connsiteX388" fmla="*/ 2444982 w 3219450"/>
                              <a:gd name="connsiteY388" fmla="*/ 613477 h 904875"/>
                              <a:gd name="connsiteX389" fmla="*/ 2451269 w 3219450"/>
                              <a:gd name="connsiteY389" fmla="*/ 617658 h 904875"/>
                              <a:gd name="connsiteX390" fmla="*/ 2457555 w 3219450"/>
                              <a:gd name="connsiteY390" fmla="*/ 621840 h 904875"/>
                              <a:gd name="connsiteX391" fmla="*/ 2463841 w 3219450"/>
                              <a:gd name="connsiteY391" fmla="*/ 627421 h 904875"/>
                              <a:gd name="connsiteX392" fmla="*/ 2470128 w 3219450"/>
                              <a:gd name="connsiteY392" fmla="*/ 631603 h 904875"/>
                              <a:gd name="connsiteX393" fmla="*/ 2476424 w 3219450"/>
                              <a:gd name="connsiteY393" fmla="*/ 635784 h 904875"/>
                              <a:gd name="connsiteX394" fmla="*/ 2482711 w 3219450"/>
                              <a:gd name="connsiteY394" fmla="*/ 639966 h 904875"/>
                              <a:gd name="connsiteX395" fmla="*/ 2488997 w 3219450"/>
                              <a:gd name="connsiteY395" fmla="*/ 645538 h 904875"/>
                              <a:gd name="connsiteX396" fmla="*/ 2495283 w 3219450"/>
                              <a:gd name="connsiteY396" fmla="*/ 649729 h 904875"/>
                              <a:gd name="connsiteX397" fmla="*/ 2500522 w 3219450"/>
                              <a:gd name="connsiteY397" fmla="*/ 653910 h 904875"/>
                              <a:gd name="connsiteX398" fmla="*/ 2507856 w 3219450"/>
                              <a:gd name="connsiteY398" fmla="*/ 658092 h 904875"/>
                              <a:gd name="connsiteX399" fmla="*/ 2514143 w 3219450"/>
                              <a:gd name="connsiteY399" fmla="*/ 662273 h 904875"/>
                              <a:gd name="connsiteX400" fmla="*/ 2520439 w 3219450"/>
                              <a:gd name="connsiteY400" fmla="*/ 666455 h 904875"/>
                              <a:gd name="connsiteX401" fmla="*/ 2526726 w 3219450"/>
                              <a:gd name="connsiteY401" fmla="*/ 669246 h 904875"/>
                              <a:gd name="connsiteX402" fmla="*/ 2533012 w 3219450"/>
                              <a:gd name="connsiteY402" fmla="*/ 673427 h 904875"/>
                              <a:gd name="connsiteX403" fmla="*/ 2539298 w 3219450"/>
                              <a:gd name="connsiteY403" fmla="*/ 677609 h 904875"/>
                              <a:gd name="connsiteX404" fmla="*/ 2545585 w 3219450"/>
                              <a:gd name="connsiteY404" fmla="*/ 680399 h 904875"/>
                              <a:gd name="connsiteX405" fmla="*/ 2551871 w 3219450"/>
                              <a:gd name="connsiteY405" fmla="*/ 684581 h 904875"/>
                              <a:gd name="connsiteX406" fmla="*/ 2558168 w 3219450"/>
                              <a:gd name="connsiteY406" fmla="*/ 688762 h 904875"/>
                              <a:gd name="connsiteX407" fmla="*/ 2564454 w 3219450"/>
                              <a:gd name="connsiteY407" fmla="*/ 691553 h 904875"/>
                              <a:gd name="connsiteX408" fmla="*/ 2570741 w 3219450"/>
                              <a:gd name="connsiteY408" fmla="*/ 694344 h 904875"/>
                              <a:gd name="connsiteX409" fmla="*/ 2577027 w 3219450"/>
                              <a:gd name="connsiteY409" fmla="*/ 698525 h 904875"/>
                              <a:gd name="connsiteX410" fmla="*/ 2583313 w 3219450"/>
                              <a:gd name="connsiteY410" fmla="*/ 701316 h 904875"/>
                              <a:gd name="connsiteX411" fmla="*/ 2589600 w 3219450"/>
                              <a:gd name="connsiteY411" fmla="*/ 705498 h 904875"/>
                              <a:gd name="connsiteX412" fmla="*/ 2595886 w 3219450"/>
                              <a:gd name="connsiteY412" fmla="*/ 709679 h 904875"/>
                              <a:gd name="connsiteX413" fmla="*/ 2602183 w 3219450"/>
                              <a:gd name="connsiteY413" fmla="*/ 712470 h 904875"/>
                              <a:gd name="connsiteX414" fmla="*/ 2608469 w 3219450"/>
                              <a:gd name="connsiteY414" fmla="*/ 716652 h 904875"/>
                              <a:gd name="connsiteX415" fmla="*/ 2614756 w 3219450"/>
                              <a:gd name="connsiteY415" fmla="*/ 719442 h 904875"/>
                              <a:gd name="connsiteX416" fmla="*/ 2621042 w 3219450"/>
                              <a:gd name="connsiteY416" fmla="*/ 722224 h 904875"/>
                              <a:gd name="connsiteX417" fmla="*/ 2627328 w 3219450"/>
                              <a:gd name="connsiteY417" fmla="*/ 725014 h 904875"/>
                              <a:gd name="connsiteX418" fmla="*/ 2633615 w 3219450"/>
                              <a:gd name="connsiteY418" fmla="*/ 727805 h 904875"/>
                              <a:gd name="connsiteX419" fmla="*/ 2639911 w 3219450"/>
                              <a:gd name="connsiteY419" fmla="*/ 730596 h 904875"/>
                              <a:gd name="connsiteX420" fmla="*/ 2646198 w 3219450"/>
                              <a:gd name="connsiteY420" fmla="*/ 733377 h 904875"/>
                              <a:gd name="connsiteX421" fmla="*/ 2652484 w 3219450"/>
                              <a:gd name="connsiteY421" fmla="*/ 736168 h 904875"/>
                              <a:gd name="connsiteX422" fmla="*/ 2658770 w 3219450"/>
                              <a:gd name="connsiteY422" fmla="*/ 740350 h 904875"/>
                              <a:gd name="connsiteX423" fmla="*/ 2665057 w 3219450"/>
                              <a:gd name="connsiteY423" fmla="*/ 741750 h 904875"/>
                              <a:gd name="connsiteX424" fmla="*/ 2671343 w 3219450"/>
                              <a:gd name="connsiteY424" fmla="*/ 744531 h 904875"/>
                              <a:gd name="connsiteX425" fmla="*/ 2677640 w 3219450"/>
                              <a:gd name="connsiteY425" fmla="*/ 745931 h 904875"/>
                              <a:gd name="connsiteX426" fmla="*/ 2683926 w 3219450"/>
                              <a:gd name="connsiteY426" fmla="*/ 750113 h 904875"/>
                              <a:gd name="connsiteX427" fmla="*/ 2690213 w 3219450"/>
                              <a:gd name="connsiteY427" fmla="*/ 752904 h 904875"/>
                              <a:gd name="connsiteX428" fmla="*/ 2696499 w 3219450"/>
                              <a:gd name="connsiteY428" fmla="*/ 754294 h 904875"/>
                              <a:gd name="connsiteX429" fmla="*/ 2702785 w 3219450"/>
                              <a:gd name="connsiteY429" fmla="*/ 757085 h 904875"/>
                              <a:gd name="connsiteX430" fmla="*/ 2709072 w 3219450"/>
                              <a:gd name="connsiteY430" fmla="*/ 759876 h 904875"/>
                              <a:gd name="connsiteX431" fmla="*/ 2715359 w 3219450"/>
                              <a:gd name="connsiteY431" fmla="*/ 762657 h 904875"/>
                              <a:gd name="connsiteX432" fmla="*/ 2721655 w 3219450"/>
                              <a:gd name="connsiteY432" fmla="*/ 764057 h 904875"/>
                              <a:gd name="connsiteX433" fmla="*/ 2727941 w 3219450"/>
                              <a:gd name="connsiteY433" fmla="*/ 766839 h 904875"/>
                              <a:gd name="connsiteX434" fmla="*/ 2734228 w 3219450"/>
                              <a:gd name="connsiteY434" fmla="*/ 768239 h 904875"/>
                              <a:gd name="connsiteX435" fmla="*/ 2740514 w 3219450"/>
                              <a:gd name="connsiteY435" fmla="*/ 771030 h 904875"/>
                              <a:gd name="connsiteX436" fmla="*/ 2746800 w 3219450"/>
                              <a:gd name="connsiteY436" fmla="*/ 773811 h 904875"/>
                              <a:gd name="connsiteX437" fmla="*/ 2753087 w 3219450"/>
                              <a:gd name="connsiteY437" fmla="*/ 775211 h 904875"/>
                              <a:gd name="connsiteX438" fmla="*/ 2759383 w 3219450"/>
                              <a:gd name="connsiteY438" fmla="*/ 776602 h 904875"/>
                              <a:gd name="connsiteX439" fmla="*/ 2765670 w 3219450"/>
                              <a:gd name="connsiteY439" fmla="*/ 779393 h 904875"/>
                              <a:gd name="connsiteX440" fmla="*/ 2771956 w 3219450"/>
                              <a:gd name="connsiteY440" fmla="*/ 780783 h 904875"/>
                              <a:gd name="connsiteX441" fmla="*/ 2778242 w 3219450"/>
                              <a:gd name="connsiteY441" fmla="*/ 783574 h 904875"/>
                              <a:gd name="connsiteX442" fmla="*/ 2784529 w 3219450"/>
                              <a:gd name="connsiteY442" fmla="*/ 784965 h 904875"/>
                              <a:gd name="connsiteX443" fmla="*/ 2790816 w 3219450"/>
                              <a:gd name="connsiteY443" fmla="*/ 787756 h 904875"/>
                              <a:gd name="connsiteX444" fmla="*/ 2797112 w 3219450"/>
                              <a:gd name="connsiteY444" fmla="*/ 789156 h 904875"/>
                              <a:gd name="connsiteX445" fmla="*/ 2803398 w 3219450"/>
                              <a:gd name="connsiteY445" fmla="*/ 790547 h 904875"/>
                              <a:gd name="connsiteX446" fmla="*/ 2809685 w 3219450"/>
                              <a:gd name="connsiteY446" fmla="*/ 793337 h 904875"/>
                              <a:gd name="connsiteX447" fmla="*/ 2815971 w 3219450"/>
                              <a:gd name="connsiteY447" fmla="*/ 794728 h 904875"/>
                              <a:gd name="connsiteX448" fmla="*/ 2822258 w 3219450"/>
                              <a:gd name="connsiteY448" fmla="*/ 796119 h 904875"/>
                              <a:gd name="connsiteX449" fmla="*/ 2828544 w 3219450"/>
                              <a:gd name="connsiteY449" fmla="*/ 797519 h 904875"/>
                              <a:gd name="connsiteX450" fmla="*/ 2834831 w 3219450"/>
                              <a:gd name="connsiteY450" fmla="*/ 798909 h 904875"/>
                              <a:gd name="connsiteX451" fmla="*/ 2841127 w 3219450"/>
                              <a:gd name="connsiteY451" fmla="*/ 800310 h 904875"/>
                              <a:gd name="connsiteX452" fmla="*/ 2847413 w 3219450"/>
                              <a:gd name="connsiteY452" fmla="*/ 801700 h 904875"/>
                              <a:gd name="connsiteX453" fmla="*/ 2853700 w 3219450"/>
                              <a:gd name="connsiteY453" fmla="*/ 803091 h 904875"/>
                              <a:gd name="connsiteX454" fmla="*/ 2859986 w 3219450"/>
                              <a:gd name="connsiteY454" fmla="*/ 805882 h 904875"/>
                              <a:gd name="connsiteX455" fmla="*/ 2866273 w 3219450"/>
                              <a:gd name="connsiteY455" fmla="*/ 807272 h 904875"/>
                              <a:gd name="connsiteX456" fmla="*/ 2872559 w 3219450"/>
                              <a:gd name="connsiteY456" fmla="*/ 808672 h 904875"/>
                              <a:gd name="connsiteX457" fmla="*/ 2878855 w 3219450"/>
                              <a:gd name="connsiteY457" fmla="*/ 810063 h 904875"/>
                              <a:gd name="connsiteX458" fmla="*/ 2885142 w 3219450"/>
                              <a:gd name="connsiteY458" fmla="*/ 811463 h 904875"/>
                              <a:gd name="connsiteX459" fmla="*/ 2891428 w 3219450"/>
                              <a:gd name="connsiteY459" fmla="*/ 812854 h 904875"/>
                              <a:gd name="connsiteX460" fmla="*/ 2897715 w 3219450"/>
                              <a:gd name="connsiteY460" fmla="*/ 815645 h 904875"/>
                              <a:gd name="connsiteX461" fmla="*/ 2905049 w 3219450"/>
                              <a:gd name="connsiteY461" fmla="*/ 815645 h 904875"/>
                              <a:gd name="connsiteX462" fmla="*/ 2911336 w 3219450"/>
                              <a:gd name="connsiteY462" fmla="*/ 817036 h 904875"/>
                              <a:gd name="connsiteX463" fmla="*/ 2917622 w 3219450"/>
                              <a:gd name="connsiteY463" fmla="*/ 818426 h 904875"/>
                              <a:gd name="connsiteX464" fmla="*/ 2923918 w 3219450"/>
                              <a:gd name="connsiteY464" fmla="*/ 819826 h 904875"/>
                              <a:gd name="connsiteX465" fmla="*/ 2930204 w 3219450"/>
                              <a:gd name="connsiteY465" fmla="*/ 821217 h 904875"/>
                              <a:gd name="connsiteX466" fmla="*/ 2936491 w 3219450"/>
                              <a:gd name="connsiteY466" fmla="*/ 822617 h 904875"/>
                              <a:gd name="connsiteX467" fmla="*/ 2942777 w 3219450"/>
                              <a:gd name="connsiteY467" fmla="*/ 824008 h 904875"/>
                              <a:gd name="connsiteX468" fmla="*/ 2949064 w 3219450"/>
                              <a:gd name="connsiteY468" fmla="*/ 824008 h 904875"/>
                              <a:gd name="connsiteX469" fmla="*/ 2955351 w 3219450"/>
                              <a:gd name="connsiteY469" fmla="*/ 825398 h 904875"/>
                              <a:gd name="connsiteX470" fmla="*/ 2961646 w 3219450"/>
                              <a:gd name="connsiteY470" fmla="*/ 826799 h 904875"/>
                              <a:gd name="connsiteX471" fmla="*/ 2966885 w 3219450"/>
                              <a:gd name="connsiteY471" fmla="*/ 828189 h 904875"/>
                              <a:gd name="connsiteX472" fmla="*/ 2973172 w 3219450"/>
                              <a:gd name="connsiteY472" fmla="*/ 828189 h 904875"/>
                              <a:gd name="connsiteX473" fmla="*/ 2979458 w 3219450"/>
                              <a:gd name="connsiteY473" fmla="*/ 829590 h 904875"/>
                              <a:gd name="connsiteX474" fmla="*/ 2985745 w 3219450"/>
                              <a:gd name="connsiteY474" fmla="*/ 830980 h 904875"/>
                              <a:gd name="connsiteX475" fmla="*/ 2992031 w 3219450"/>
                              <a:gd name="connsiteY475" fmla="*/ 832371 h 904875"/>
                              <a:gd name="connsiteX476" fmla="*/ 2999375 w 3219450"/>
                              <a:gd name="connsiteY476" fmla="*/ 833771 h 904875"/>
                              <a:gd name="connsiteX477" fmla="*/ 3005661 w 3219450"/>
                              <a:gd name="connsiteY477" fmla="*/ 835162 h 904875"/>
                              <a:gd name="connsiteX478" fmla="*/ 3011948 w 3219450"/>
                              <a:gd name="connsiteY478" fmla="*/ 835162 h 904875"/>
                              <a:gd name="connsiteX479" fmla="*/ 3018235 w 3219450"/>
                              <a:gd name="connsiteY479" fmla="*/ 836552 h 904875"/>
                              <a:gd name="connsiteX480" fmla="*/ 3024521 w 3219450"/>
                              <a:gd name="connsiteY480" fmla="*/ 836552 h 904875"/>
                              <a:gd name="connsiteX481" fmla="*/ 3030808 w 3219450"/>
                              <a:gd name="connsiteY481" fmla="*/ 837952 h 904875"/>
                              <a:gd name="connsiteX482" fmla="*/ 3037094 w 3219450"/>
                              <a:gd name="connsiteY482" fmla="*/ 837952 h 904875"/>
                              <a:gd name="connsiteX483" fmla="*/ 3043390 w 3219450"/>
                              <a:gd name="connsiteY483" fmla="*/ 839343 h 904875"/>
                              <a:gd name="connsiteX484" fmla="*/ 3049676 w 3219450"/>
                              <a:gd name="connsiteY484" fmla="*/ 840743 h 904875"/>
                              <a:gd name="connsiteX485" fmla="*/ 3055963 w 3219450"/>
                              <a:gd name="connsiteY485" fmla="*/ 842134 h 904875"/>
                              <a:gd name="connsiteX486" fmla="*/ 3062250 w 3219450"/>
                              <a:gd name="connsiteY486" fmla="*/ 842134 h 904875"/>
                              <a:gd name="connsiteX487" fmla="*/ 3068536 w 3219450"/>
                              <a:gd name="connsiteY487" fmla="*/ 842134 h 904875"/>
                              <a:gd name="connsiteX488" fmla="*/ 3074823 w 3219450"/>
                              <a:gd name="connsiteY488" fmla="*/ 843524 h 904875"/>
                              <a:gd name="connsiteX489" fmla="*/ 3081118 w 3219450"/>
                              <a:gd name="connsiteY489" fmla="*/ 844925 h 904875"/>
                              <a:gd name="connsiteX490" fmla="*/ 3087405 w 3219450"/>
                              <a:gd name="connsiteY490" fmla="*/ 844925 h 904875"/>
                              <a:gd name="connsiteX491" fmla="*/ 3093692 w 3219450"/>
                              <a:gd name="connsiteY491" fmla="*/ 846315 h 904875"/>
                              <a:gd name="connsiteX492" fmla="*/ 3099978 w 3219450"/>
                              <a:gd name="connsiteY492" fmla="*/ 847706 h 904875"/>
                              <a:gd name="connsiteX493" fmla="*/ 3106265 w 3219450"/>
                              <a:gd name="connsiteY493" fmla="*/ 847706 h 904875"/>
                              <a:gd name="connsiteX494" fmla="*/ 3112551 w 3219450"/>
                              <a:gd name="connsiteY494" fmla="*/ 849106 h 904875"/>
                              <a:gd name="connsiteX495" fmla="*/ 3118847 w 3219450"/>
                              <a:gd name="connsiteY495" fmla="*/ 849106 h 904875"/>
                              <a:gd name="connsiteX496" fmla="*/ 3125133 w 3219450"/>
                              <a:gd name="connsiteY496" fmla="*/ 850497 h 904875"/>
                              <a:gd name="connsiteX497" fmla="*/ 3131420 w 3219450"/>
                              <a:gd name="connsiteY497" fmla="*/ 851897 h 904875"/>
                              <a:gd name="connsiteX498" fmla="*/ 3137707 w 3219450"/>
                              <a:gd name="connsiteY498" fmla="*/ 851897 h 904875"/>
                              <a:gd name="connsiteX499" fmla="*/ 3143993 w 3219450"/>
                              <a:gd name="connsiteY499" fmla="*/ 853288 h 904875"/>
                              <a:gd name="connsiteX500" fmla="*/ 3150280 w 3219450"/>
                              <a:gd name="connsiteY500" fmla="*/ 853288 h 904875"/>
                              <a:gd name="connsiteX501" fmla="*/ 3156566 w 3219450"/>
                              <a:gd name="connsiteY501" fmla="*/ 854678 h 904875"/>
                              <a:gd name="connsiteX502" fmla="*/ 3162862 w 3219450"/>
                              <a:gd name="connsiteY502" fmla="*/ 854678 h 904875"/>
                              <a:gd name="connsiteX503" fmla="*/ 3169149 w 3219450"/>
                              <a:gd name="connsiteY503" fmla="*/ 854678 h 904875"/>
                              <a:gd name="connsiteX504" fmla="*/ 3175435 w 3219450"/>
                              <a:gd name="connsiteY504" fmla="*/ 856079 h 904875"/>
                              <a:gd name="connsiteX505" fmla="*/ 3181722 w 3219450"/>
                              <a:gd name="connsiteY505" fmla="*/ 856079 h 904875"/>
                              <a:gd name="connsiteX506" fmla="*/ 3188008 w 3219450"/>
                              <a:gd name="connsiteY506" fmla="*/ 856079 h 904875"/>
                              <a:gd name="connsiteX507" fmla="*/ 3194295 w 3219450"/>
                              <a:gd name="connsiteY507" fmla="*/ 857469 h 904875"/>
                              <a:gd name="connsiteX508" fmla="*/ 3200591 w 3219450"/>
                              <a:gd name="connsiteY508" fmla="*/ 857469 h 904875"/>
                              <a:gd name="connsiteX509" fmla="*/ 3206877 w 3219450"/>
                              <a:gd name="connsiteY509" fmla="*/ 858860 h 904875"/>
                              <a:gd name="connsiteX510" fmla="*/ 3213164 w 3219450"/>
                              <a:gd name="connsiteY510" fmla="*/ 858860 h 904875"/>
                              <a:gd name="connsiteX511" fmla="*/ 3219450 w 3219450"/>
                              <a:gd name="connsiteY511" fmla="*/ 858860 h 9048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3219450" h="904875">
                                <a:moveTo>
                                  <a:pt x="0" y="903484"/>
                                </a:moveTo>
                                <a:lnTo>
                                  <a:pt x="6288" y="903484"/>
                                </a:lnTo>
                                <a:lnTo>
                                  <a:pt x="12576" y="903484"/>
                                </a:lnTo>
                                <a:lnTo>
                                  <a:pt x="18864" y="903484"/>
                                </a:lnTo>
                                <a:lnTo>
                                  <a:pt x="25152" y="903484"/>
                                </a:lnTo>
                                <a:lnTo>
                                  <a:pt x="31440" y="903484"/>
                                </a:lnTo>
                                <a:lnTo>
                                  <a:pt x="37728" y="903484"/>
                                </a:lnTo>
                                <a:lnTo>
                                  <a:pt x="44016" y="903484"/>
                                </a:lnTo>
                                <a:lnTo>
                                  <a:pt x="50303" y="903484"/>
                                </a:lnTo>
                                <a:lnTo>
                                  <a:pt x="56592" y="903484"/>
                                </a:lnTo>
                                <a:lnTo>
                                  <a:pt x="62880" y="903484"/>
                                </a:lnTo>
                                <a:lnTo>
                                  <a:pt x="69168" y="903484"/>
                                </a:lnTo>
                                <a:lnTo>
                                  <a:pt x="75456" y="903484"/>
                                </a:lnTo>
                                <a:lnTo>
                                  <a:pt x="81744" y="903484"/>
                                </a:lnTo>
                                <a:lnTo>
                                  <a:pt x="88032" y="903484"/>
                                </a:lnTo>
                                <a:lnTo>
                                  <a:pt x="94319" y="903484"/>
                                </a:lnTo>
                                <a:lnTo>
                                  <a:pt x="100608" y="903484"/>
                                </a:lnTo>
                                <a:lnTo>
                                  <a:pt x="106896" y="903484"/>
                                </a:lnTo>
                                <a:lnTo>
                                  <a:pt x="113184" y="903484"/>
                                </a:lnTo>
                                <a:lnTo>
                                  <a:pt x="119472" y="903484"/>
                                </a:lnTo>
                                <a:lnTo>
                                  <a:pt x="125760" y="903484"/>
                                </a:lnTo>
                                <a:lnTo>
                                  <a:pt x="132048" y="903484"/>
                                </a:lnTo>
                                <a:lnTo>
                                  <a:pt x="138335" y="903484"/>
                                </a:lnTo>
                                <a:lnTo>
                                  <a:pt x="144624" y="903484"/>
                                </a:lnTo>
                                <a:lnTo>
                                  <a:pt x="150912" y="903484"/>
                                </a:lnTo>
                                <a:lnTo>
                                  <a:pt x="157200" y="903484"/>
                                </a:lnTo>
                                <a:lnTo>
                                  <a:pt x="163488" y="903484"/>
                                </a:lnTo>
                                <a:lnTo>
                                  <a:pt x="169776" y="903484"/>
                                </a:lnTo>
                                <a:lnTo>
                                  <a:pt x="176064" y="903484"/>
                                </a:lnTo>
                                <a:lnTo>
                                  <a:pt x="182351" y="903484"/>
                                </a:lnTo>
                                <a:lnTo>
                                  <a:pt x="188640" y="903484"/>
                                </a:lnTo>
                                <a:lnTo>
                                  <a:pt x="194927" y="903484"/>
                                </a:lnTo>
                                <a:lnTo>
                                  <a:pt x="201216" y="903484"/>
                                </a:lnTo>
                                <a:lnTo>
                                  <a:pt x="207504" y="903484"/>
                                </a:lnTo>
                                <a:lnTo>
                                  <a:pt x="213791" y="903484"/>
                                </a:lnTo>
                                <a:lnTo>
                                  <a:pt x="220080" y="903484"/>
                                </a:lnTo>
                                <a:lnTo>
                                  <a:pt x="226367" y="903484"/>
                                </a:lnTo>
                                <a:lnTo>
                                  <a:pt x="232656" y="903484"/>
                                </a:lnTo>
                                <a:lnTo>
                                  <a:pt x="238943" y="903484"/>
                                </a:lnTo>
                                <a:lnTo>
                                  <a:pt x="245232" y="904875"/>
                                </a:lnTo>
                                <a:lnTo>
                                  <a:pt x="251519" y="904875"/>
                                </a:lnTo>
                                <a:lnTo>
                                  <a:pt x="257807" y="903484"/>
                                </a:lnTo>
                                <a:lnTo>
                                  <a:pt x="264096" y="902084"/>
                                </a:lnTo>
                                <a:lnTo>
                                  <a:pt x="270383" y="900694"/>
                                </a:lnTo>
                                <a:lnTo>
                                  <a:pt x="277719" y="899293"/>
                                </a:lnTo>
                                <a:lnTo>
                                  <a:pt x="284008" y="900694"/>
                                </a:lnTo>
                                <a:lnTo>
                                  <a:pt x="290295" y="900694"/>
                                </a:lnTo>
                                <a:lnTo>
                                  <a:pt x="296584" y="900694"/>
                                </a:lnTo>
                                <a:lnTo>
                                  <a:pt x="302871" y="900694"/>
                                </a:lnTo>
                                <a:lnTo>
                                  <a:pt x="308112" y="900694"/>
                                </a:lnTo>
                                <a:lnTo>
                                  <a:pt x="314399" y="899293"/>
                                </a:lnTo>
                                <a:lnTo>
                                  <a:pt x="320688" y="897903"/>
                                </a:lnTo>
                                <a:lnTo>
                                  <a:pt x="326975" y="896512"/>
                                </a:lnTo>
                                <a:lnTo>
                                  <a:pt x="333261" y="896512"/>
                                </a:lnTo>
                                <a:lnTo>
                                  <a:pt x="339547" y="897903"/>
                                </a:lnTo>
                                <a:lnTo>
                                  <a:pt x="345843" y="900694"/>
                                </a:lnTo>
                                <a:lnTo>
                                  <a:pt x="352130" y="903484"/>
                                </a:lnTo>
                                <a:lnTo>
                                  <a:pt x="358416" y="903484"/>
                                </a:lnTo>
                                <a:lnTo>
                                  <a:pt x="364703" y="903484"/>
                                </a:lnTo>
                                <a:lnTo>
                                  <a:pt x="372037" y="903484"/>
                                </a:lnTo>
                                <a:lnTo>
                                  <a:pt x="378324" y="903484"/>
                                </a:lnTo>
                                <a:lnTo>
                                  <a:pt x="384619" y="903484"/>
                                </a:lnTo>
                                <a:lnTo>
                                  <a:pt x="390906" y="903484"/>
                                </a:lnTo>
                                <a:lnTo>
                                  <a:pt x="397192" y="903484"/>
                                </a:lnTo>
                                <a:lnTo>
                                  <a:pt x="403479" y="903484"/>
                                </a:lnTo>
                                <a:lnTo>
                                  <a:pt x="409765" y="903484"/>
                                </a:lnTo>
                                <a:lnTo>
                                  <a:pt x="416052" y="903484"/>
                                </a:lnTo>
                                <a:lnTo>
                                  <a:pt x="422338" y="903484"/>
                                </a:lnTo>
                                <a:lnTo>
                                  <a:pt x="428635" y="903484"/>
                                </a:lnTo>
                                <a:lnTo>
                                  <a:pt x="434921" y="903484"/>
                                </a:lnTo>
                                <a:lnTo>
                                  <a:pt x="441208" y="903484"/>
                                </a:lnTo>
                                <a:lnTo>
                                  <a:pt x="447494" y="903484"/>
                                </a:lnTo>
                                <a:lnTo>
                                  <a:pt x="453781" y="903484"/>
                                </a:lnTo>
                                <a:lnTo>
                                  <a:pt x="460067" y="903484"/>
                                </a:lnTo>
                                <a:lnTo>
                                  <a:pt x="466363" y="903484"/>
                                </a:lnTo>
                                <a:lnTo>
                                  <a:pt x="472650" y="903484"/>
                                </a:lnTo>
                                <a:lnTo>
                                  <a:pt x="478936" y="903484"/>
                                </a:lnTo>
                                <a:lnTo>
                                  <a:pt x="485223" y="903484"/>
                                </a:lnTo>
                                <a:lnTo>
                                  <a:pt x="491509" y="903484"/>
                                </a:lnTo>
                                <a:lnTo>
                                  <a:pt x="497796" y="903484"/>
                                </a:lnTo>
                                <a:lnTo>
                                  <a:pt x="504092" y="903484"/>
                                </a:lnTo>
                                <a:lnTo>
                                  <a:pt x="510378" y="903484"/>
                                </a:lnTo>
                                <a:lnTo>
                                  <a:pt x="516665" y="903484"/>
                                </a:lnTo>
                                <a:lnTo>
                                  <a:pt x="522951" y="903484"/>
                                </a:lnTo>
                                <a:lnTo>
                                  <a:pt x="529238" y="903484"/>
                                </a:lnTo>
                                <a:lnTo>
                                  <a:pt x="535524" y="903484"/>
                                </a:lnTo>
                                <a:lnTo>
                                  <a:pt x="541811" y="903484"/>
                                </a:lnTo>
                                <a:lnTo>
                                  <a:pt x="548107" y="903484"/>
                                </a:lnTo>
                                <a:lnTo>
                                  <a:pt x="554393" y="903484"/>
                                </a:lnTo>
                                <a:lnTo>
                                  <a:pt x="560680" y="903484"/>
                                </a:lnTo>
                                <a:lnTo>
                                  <a:pt x="566966" y="903484"/>
                                </a:lnTo>
                                <a:lnTo>
                                  <a:pt x="573253" y="903484"/>
                                </a:lnTo>
                                <a:lnTo>
                                  <a:pt x="579539" y="903484"/>
                                </a:lnTo>
                                <a:lnTo>
                                  <a:pt x="585835" y="903484"/>
                                </a:lnTo>
                                <a:lnTo>
                                  <a:pt x="592122" y="903484"/>
                                </a:lnTo>
                                <a:lnTo>
                                  <a:pt x="598408" y="902084"/>
                                </a:lnTo>
                                <a:lnTo>
                                  <a:pt x="604695" y="902084"/>
                                </a:lnTo>
                                <a:lnTo>
                                  <a:pt x="610981" y="902084"/>
                                </a:lnTo>
                                <a:lnTo>
                                  <a:pt x="617268" y="902084"/>
                                </a:lnTo>
                                <a:lnTo>
                                  <a:pt x="623554" y="902084"/>
                                </a:lnTo>
                                <a:lnTo>
                                  <a:pt x="629850" y="902084"/>
                                </a:lnTo>
                                <a:lnTo>
                                  <a:pt x="636137" y="902084"/>
                                </a:lnTo>
                                <a:lnTo>
                                  <a:pt x="642423" y="902084"/>
                                </a:lnTo>
                                <a:lnTo>
                                  <a:pt x="648710" y="902084"/>
                                </a:lnTo>
                                <a:lnTo>
                                  <a:pt x="654996" y="902084"/>
                                </a:lnTo>
                                <a:lnTo>
                                  <a:pt x="661283" y="902084"/>
                                </a:lnTo>
                                <a:lnTo>
                                  <a:pt x="667579" y="900694"/>
                                </a:lnTo>
                                <a:lnTo>
                                  <a:pt x="673865" y="900694"/>
                                </a:lnTo>
                                <a:lnTo>
                                  <a:pt x="680152" y="900694"/>
                                </a:lnTo>
                                <a:lnTo>
                                  <a:pt x="686438" y="900694"/>
                                </a:lnTo>
                                <a:lnTo>
                                  <a:pt x="692725" y="900694"/>
                                </a:lnTo>
                                <a:lnTo>
                                  <a:pt x="699011" y="900694"/>
                                </a:lnTo>
                                <a:lnTo>
                                  <a:pt x="705307" y="899293"/>
                                </a:lnTo>
                                <a:lnTo>
                                  <a:pt x="711594" y="899293"/>
                                </a:lnTo>
                                <a:lnTo>
                                  <a:pt x="717880" y="899293"/>
                                </a:lnTo>
                                <a:lnTo>
                                  <a:pt x="724167" y="900694"/>
                                </a:lnTo>
                                <a:lnTo>
                                  <a:pt x="730453" y="899293"/>
                                </a:lnTo>
                                <a:lnTo>
                                  <a:pt x="736740" y="899293"/>
                                </a:lnTo>
                                <a:lnTo>
                                  <a:pt x="743026" y="900694"/>
                                </a:lnTo>
                                <a:lnTo>
                                  <a:pt x="749322" y="899293"/>
                                </a:lnTo>
                                <a:lnTo>
                                  <a:pt x="755609" y="899293"/>
                                </a:lnTo>
                                <a:lnTo>
                                  <a:pt x="762943" y="900694"/>
                                </a:lnTo>
                                <a:lnTo>
                                  <a:pt x="769230" y="899293"/>
                                </a:lnTo>
                                <a:lnTo>
                                  <a:pt x="775516" y="900694"/>
                                </a:lnTo>
                                <a:lnTo>
                                  <a:pt x="780755" y="900694"/>
                                </a:lnTo>
                                <a:lnTo>
                                  <a:pt x="787051" y="900694"/>
                                </a:lnTo>
                                <a:lnTo>
                                  <a:pt x="793337" y="900694"/>
                                </a:lnTo>
                                <a:lnTo>
                                  <a:pt x="799624" y="899293"/>
                                </a:lnTo>
                                <a:lnTo>
                                  <a:pt x="805910" y="900694"/>
                                </a:lnTo>
                                <a:lnTo>
                                  <a:pt x="812197" y="900694"/>
                                </a:lnTo>
                                <a:lnTo>
                                  <a:pt x="818483" y="900694"/>
                                </a:lnTo>
                                <a:lnTo>
                                  <a:pt x="824770" y="900694"/>
                                </a:lnTo>
                                <a:lnTo>
                                  <a:pt x="831066" y="900694"/>
                                </a:lnTo>
                                <a:lnTo>
                                  <a:pt x="837352" y="900694"/>
                                </a:lnTo>
                                <a:lnTo>
                                  <a:pt x="843639" y="899293"/>
                                </a:lnTo>
                                <a:lnTo>
                                  <a:pt x="849925" y="900694"/>
                                </a:lnTo>
                                <a:lnTo>
                                  <a:pt x="857260" y="900694"/>
                                </a:lnTo>
                                <a:lnTo>
                                  <a:pt x="863546" y="900694"/>
                                </a:lnTo>
                                <a:lnTo>
                                  <a:pt x="869842" y="900694"/>
                                </a:lnTo>
                                <a:lnTo>
                                  <a:pt x="876129" y="900694"/>
                                </a:lnTo>
                                <a:lnTo>
                                  <a:pt x="882415" y="900694"/>
                                </a:lnTo>
                                <a:lnTo>
                                  <a:pt x="888702" y="900694"/>
                                </a:lnTo>
                                <a:lnTo>
                                  <a:pt x="894988" y="900694"/>
                                </a:lnTo>
                                <a:lnTo>
                                  <a:pt x="901275" y="900694"/>
                                </a:lnTo>
                                <a:lnTo>
                                  <a:pt x="907571" y="900694"/>
                                </a:lnTo>
                                <a:lnTo>
                                  <a:pt x="913857" y="900694"/>
                                </a:lnTo>
                                <a:lnTo>
                                  <a:pt x="920144" y="902084"/>
                                </a:lnTo>
                                <a:lnTo>
                                  <a:pt x="926430" y="902084"/>
                                </a:lnTo>
                                <a:lnTo>
                                  <a:pt x="931669" y="902084"/>
                                </a:lnTo>
                                <a:lnTo>
                                  <a:pt x="937955" y="902084"/>
                                </a:lnTo>
                                <a:lnTo>
                                  <a:pt x="944242" y="902084"/>
                                </a:lnTo>
                                <a:lnTo>
                                  <a:pt x="951586" y="902084"/>
                                </a:lnTo>
                                <a:lnTo>
                                  <a:pt x="957872" y="902084"/>
                                </a:lnTo>
                                <a:lnTo>
                                  <a:pt x="964159" y="902084"/>
                                </a:lnTo>
                                <a:lnTo>
                                  <a:pt x="970445" y="902084"/>
                                </a:lnTo>
                                <a:lnTo>
                                  <a:pt x="976732" y="902084"/>
                                </a:lnTo>
                                <a:lnTo>
                                  <a:pt x="983018" y="902084"/>
                                </a:lnTo>
                                <a:lnTo>
                                  <a:pt x="989314" y="902084"/>
                                </a:lnTo>
                                <a:lnTo>
                                  <a:pt x="995601" y="902084"/>
                                </a:lnTo>
                                <a:lnTo>
                                  <a:pt x="1001887" y="902084"/>
                                </a:lnTo>
                                <a:lnTo>
                                  <a:pt x="1008174" y="902084"/>
                                </a:lnTo>
                                <a:lnTo>
                                  <a:pt x="1014460" y="903484"/>
                                </a:lnTo>
                                <a:lnTo>
                                  <a:pt x="1020747" y="903484"/>
                                </a:lnTo>
                                <a:lnTo>
                                  <a:pt x="1027043" y="902084"/>
                                </a:lnTo>
                                <a:lnTo>
                                  <a:pt x="1033329" y="902084"/>
                                </a:lnTo>
                                <a:lnTo>
                                  <a:pt x="1039616" y="902084"/>
                                </a:lnTo>
                                <a:lnTo>
                                  <a:pt x="1045902" y="902084"/>
                                </a:lnTo>
                                <a:lnTo>
                                  <a:pt x="1052189" y="902084"/>
                                </a:lnTo>
                                <a:lnTo>
                                  <a:pt x="1058475" y="902084"/>
                                </a:lnTo>
                                <a:lnTo>
                                  <a:pt x="1064762" y="903484"/>
                                </a:lnTo>
                                <a:lnTo>
                                  <a:pt x="1071058" y="903484"/>
                                </a:lnTo>
                                <a:lnTo>
                                  <a:pt x="1077344" y="903484"/>
                                </a:lnTo>
                                <a:lnTo>
                                  <a:pt x="1083631" y="903484"/>
                                </a:lnTo>
                                <a:lnTo>
                                  <a:pt x="1089917" y="903484"/>
                                </a:lnTo>
                                <a:lnTo>
                                  <a:pt x="1096204" y="903484"/>
                                </a:lnTo>
                                <a:lnTo>
                                  <a:pt x="1102490" y="903484"/>
                                </a:lnTo>
                                <a:lnTo>
                                  <a:pt x="1108786" y="903484"/>
                                </a:lnTo>
                                <a:lnTo>
                                  <a:pt x="1115073" y="903484"/>
                                </a:lnTo>
                                <a:lnTo>
                                  <a:pt x="1121359" y="903484"/>
                                </a:lnTo>
                                <a:lnTo>
                                  <a:pt x="1127646" y="903484"/>
                                </a:lnTo>
                                <a:lnTo>
                                  <a:pt x="1133932" y="903484"/>
                                </a:lnTo>
                                <a:lnTo>
                                  <a:pt x="1140219" y="903484"/>
                                </a:lnTo>
                                <a:lnTo>
                                  <a:pt x="1146505" y="903484"/>
                                </a:lnTo>
                                <a:lnTo>
                                  <a:pt x="1152801" y="903484"/>
                                </a:lnTo>
                                <a:lnTo>
                                  <a:pt x="1159088" y="903484"/>
                                </a:lnTo>
                                <a:lnTo>
                                  <a:pt x="1165374" y="903484"/>
                                </a:lnTo>
                                <a:lnTo>
                                  <a:pt x="1171661" y="903484"/>
                                </a:lnTo>
                                <a:lnTo>
                                  <a:pt x="1177947" y="903484"/>
                                </a:lnTo>
                                <a:lnTo>
                                  <a:pt x="1184234" y="903484"/>
                                </a:lnTo>
                                <a:lnTo>
                                  <a:pt x="1190530" y="902084"/>
                                </a:lnTo>
                                <a:lnTo>
                                  <a:pt x="1196816" y="902084"/>
                                </a:lnTo>
                                <a:lnTo>
                                  <a:pt x="1203103" y="902084"/>
                                </a:lnTo>
                                <a:lnTo>
                                  <a:pt x="1209389" y="902084"/>
                                </a:lnTo>
                                <a:lnTo>
                                  <a:pt x="1215676" y="902084"/>
                                </a:lnTo>
                                <a:lnTo>
                                  <a:pt x="1221962" y="900694"/>
                                </a:lnTo>
                                <a:lnTo>
                                  <a:pt x="1228258" y="900694"/>
                                </a:lnTo>
                                <a:lnTo>
                                  <a:pt x="1234545" y="899293"/>
                                </a:lnTo>
                                <a:lnTo>
                                  <a:pt x="1240831" y="899293"/>
                                </a:lnTo>
                                <a:lnTo>
                                  <a:pt x="1247118" y="897903"/>
                                </a:lnTo>
                                <a:lnTo>
                                  <a:pt x="1253404" y="897903"/>
                                </a:lnTo>
                                <a:lnTo>
                                  <a:pt x="1259691" y="896512"/>
                                </a:lnTo>
                                <a:lnTo>
                                  <a:pt x="1265977" y="895112"/>
                                </a:lnTo>
                                <a:lnTo>
                                  <a:pt x="1272273" y="895112"/>
                                </a:lnTo>
                                <a:lnTo>
                                  <a:pt x="1278560" y="892331"/>
                                </a:lnTo>
                                <a:lnTo>
                                  <a:pt x="1284846" y="890931"/>
                                </a:lnTo>
                                <a:lnTo>
                                  <a:pt x="1291133" y="888140"/>
                                </a:lnTo>
                                <a:lnTo>
                                  <a:pt x="1297419" y="885358"/>
                                </a:lnTo>
                                <a:lnTo>
                                  <a:pt x="1303706" y="883958"/>
                                </a:lnTo>
                                <a:lnTo>
                                  <a:pt x="1310002" y="879777"/>
                                </a:lnTo>
                                <a:lnTo>
                                  <a:pt x="1316288" y="876986"/>
                                </a:lnTo>
                                <a:lnTo>
                                  <a:pt x="1322575" y="874205"/>
                                </a:lnTo>
                                <a:lnTo>
                                  <a:pt x="1328861" y="868623"/>
                                </a:lnTo>
                                <a:lnTo>
                                  <a:pt x="1335148" y="864441"/>
                                </a:lnTo>
                                <a:lnTo>
                                  <a:pt x="1342482" y="858860"/>
                                </a:lnTo>
                                <a:lnTo>
                                  <a:pt x="1348778" y="853288"/>
                                </a:lnTo>
                                <a:lnTo>
                                  <a:pt x="1355065" y="847706"/>
                                </a:lnTo>
                                <a:lnTo>
                                  <a:pt x="1361351" y="842134"/>
                                </a:lnTo>
                                <a:lnTo>
                                  <a:pt x="1367638" y="835162"/>
                                </a:lnTo>
                                <a:lnTo>
                                  <a:pt x="1373924" y="826799"/>
                                </a:lnTo>
                                <a:lnTo>
                                  <a:pt x="1380211" y="819826"/>
                                </a:lnTo>
                                <a:lnTo>
                                  <a:pt x="1386497" y="811463"/>
                                </a:lnTo>
                                <a:lnTo>
                                  <a:pt x="1392793" y="803091"/>
                                </a:lnTo>
                                <a:lnTo>
                                  <a:pt x="1399080" y="794728"/>
                                </a:lnTo>
                                <a:lnTo>
                                  <a:pt x="1404318" y="784965"/>
                                </a:lnTo>
                                <a:lnTo>
                                  <a:pt x="1410605" y="775211"/>
                                </a:lnTo>
                                <a:lnTo>
                                  <a:pt x="1416891" y="764057"/>
                                </a:lnTo>
                                <a:lnTo>
                                  <a:pt x="1423178" y="754294"/>
                                </a:lnTo>
                                <a:lnTo>
                                  <a:pt x="1429474" y="741750"/>
                                </a:lnTo>
                                <a:lnTo>
                                  <a:pt x="1436808" y="730596"/>
                                </a:lnTo>
                                <a:lnTo>
                                  <a:pt x="1443095" y="718042"/>
                                </a:lnTo>
                                <a:lnTo>
                                  <a:pt x="1449381" y="705498"/>
                                </a:lnTo>
                                <a:lnTo>
                                  <a:pt x="1455668" y="691553"/>
                                </a:lnTo>
                                <a:lnTo>
                                  <a:pt x="1461954" y="679009"/>
                                </a:lnTo>
                                <a:lnTo>
                                  <a:pt x="1468241" y="665064"/>
                                </a:lnTo>
                                <a:lnTo>
                                  <a:pt x="1474537" y="649729"/>
                                </a:lnTo>
                                <a:lnTo>
                                  <a:pt x="1480823" y="637175"/>
                                </a:lnTo>
                                <a:lnTo>
                                  <a:pt x="1487110" y="621840"/>
                                </a:lnTo>
                                <a:lnTo>
                                  <a:pt x="1493396" y="606504"/>
                                </a:lnTo>
                                <a:lnTo>
                                  <a:pt x="1499683" y="591169"/>
                                </a:lnTo>
                                <a:lnTo>
                                  <a:pt x="1505969" y="575834"/>
                                </a:lnTo>
                                <a:lnTo>
                                  <a:pt x="1512265" y="560489"/>
                                </a:lnTo>
                                <a:lnTo>
                                  <a:pt x="1518552" y="545154"/>
                                </a:lnTo>
                                <a:lnTo>
                                  <a:pt x="1524838" y="529819"/>
                                </a:lnTo>
                                <a:lnTo>
                                  <a:pt x="1531125" y="513083"/>
                                </a:lnTo>
                                <a:lnTo>
                                  <a:pt x="1537411" y="497748"/>
                                </a:lnTo>
                                <a:lnTo>
                                  <a:pt x="1543698" y="481022"/>
                                </a:lnTo>
                                <a:lnTo>
                                  <a:pt x="1549994" y="462896"/>
                                </a:lnTo>
                                <a:lnTo>
                                  <a:pt x="1556280" y="446161"/>
                                </a:lnTo>
                                <a:lnTo>
                                  <a:pt x="1562567" y="429435"/>
                                </a:lnTo>
                                <a:lnTo>
                                  <a:pt x="1568853" y="412699"/>
                                </a:lnTo>
                                <a:lnTo>
                                  <a:pt x="1575140" y="397364"/>
                                </a:lnTo>
                                <a:lnTo>
                                  <a:pt x="1581426" y="380629"/>
                                </a:lnTo>
                                <a:lnTo>
                                  <a:pt x="1587713" y="365293"/>
                                </a:lnTo>
                                <a:lnTo>
                                  <a:pt x="1594009" y="348567"/>
                                </a:lnTo>
                                <a:lnTo>
                                  <a:pt x="1600295" y="331832"/>
                                </a:lnTo>
                                <a:lnTo>
                                  <a:pt x="1606582" y="316497"/>
                                </a:lnTo>
                                <a:lnTo>
                                  <a:pt x="1612868" y="301162"/>
                                </a:lnTo>
                                <a:lnTo>
                                  <a:pt x="1619155" y="287217"/>
                                </a:lnTo>
                                <a:lnTo>
                                  <a:pt x="1625441" y="271882"/>
                                </a:lnTo>
                                <a:lnTo>
                                  <a:pt x="1631737" y="257937"/>
                                </a:lnTo>
                                <a:lnTo>
                                  <a:pt x="1638024" y="242602"/>
                                </a:lnTo>
                                <a:lnTo>
                                  <a:pt x="1644310" y="227266"/>
                                </a:lnTo>
                                <a:lnTo>
                                  <a:pt x="1650597" y="213322"/>
                                </a:lnTo>
                                <a:lnTo>
                                  <a:pt x="1656883" y="199377"/>
                                </a:lnTo>
                                <a:lnTo>
                                  <a:pt x="1663170" y="186833"/>
                                </a:lnTo>
                                <a:lnTo>
                                  <a:pt x="1669456" y="174279"/>
                                </a:lnTo>
                                <a:lnTo>
                                  <a:pt x="1675752" y="161735"/>
                                </a:lnTo>
                                <a:lnTo>
                                  <a:pt x="1682039" y="149190"/>
                                </a:lnTo>
                                <a:lnTo>
                                  <a:pt x="1688325" y="138036"/>
                                </a:lnTo>
                                <a:lnTo>
                                  <a:pt x="1694612" y="126873"/>
                                </a:lnTo>
                                <a:lnTo>
                                  <a:pt x="1700898" y="115719"/>
                                </a:lnTo>
                                <a:lnTo>
                                  <a:pt x="1707185" y="105966"/>
                                </a:lnTo>
                                <a:lnTo>
                                  <a:pt x="1713481" y="94812"/>
                                </a:lnTo>
                                <a:lnTo>
                                  <a:pt x="1719767" y="86449"/>
                                </a:lnTo>
                                <a:lnTo>
                                  <a:pt x="1726054" y="76686"/>
                                </a:lnTo>
                                <a:lnTo>
                                  <a:pt x="1732340" y="68323"/>
                                </a:lnTo>
                                <a:lnTo>
                                  <a:pt x="1738627" y="59950"/>
                                </a:lnTo>
                                <a:lnTo>
                                  <a:pt x="1744913" y="52978"/>
                                </a:lnTo>
                                <a:lnTo>
                                  <a:pt x="1751209" y="46015"/>
                                </a:lnTo>
                                <a:lnTo>
                                  <a:pt x="1757496" y="40434"/>
                                </a:lnTo>
                                <a:lnTo>
                                  <a:pt x="1763782" y="33461"/>
                                </a:lnTo>
                                <a:lnTo>
                                  <a:pt x="1770069" y="27889"/>
                                </a:lnTo>
                                <a:lnTo>
                                  <a:pt x="1776355" y="23698"/>
                                </a:lnTo>
                                <a:lnTo>
                                  <a:pt x="1782642" y="18126"/>
                                </a:lnTo>
                                <a:lnTo>
                                  <a:pt x="1788928" y="13944"/>
                                </a:lnTo>
                                <a:lnTo>
                                  <a:pt x="1795224" y="11154"/>
                                </a:lnTo>
                                <a:lnTo>
                                  <a:pt x="1801511" y="8363"/>
                                </a:lnTo>
                                <a:lnTo>
                                  <a:pt x="1807797" y="5582"/>
                                </a:lnTo>
                                <a:lnTo>
                                  <a:pt x="1814084" y="4181"/>
                                </a:lnTo>
                                <a:lnTo>
                                  <a:pt x="1820370" y="2791"/>
                                </a:lnTo>
                                <a:lnTo>
                                  <a:pt x="1826657" y="1391"/>
                                </a:lnTo>
                                <a:lnTo>
                                  <a:pt x="1834001" y="0"/>
                                </a:lnTo>
                                <a:lnTo>
                                  <a:pt x="1840287" y="0"/>
                                </a:lnTo>
                                <a:lnTo>
                                  <a:pt x="1846574" y="0"/>
                                </a:lnTo>
                                <a:lnTo>
                                  <a:pt x="1852860" y="0"/>
                                </a:lnTo>
                                <a:lnTo>
                                  <a:pt x="1859147" y="1391"/>
                                </a:lnTo>
                                <a:lnTo>
                                  <a:pt x="1865433" y="2791"/>
                                </a:lnTo>
                                <a:lnTo>
                                  <a:pt x="1870672" y="5582"/>
                                </a:lnTo>
                                <a:lnTo>
                                  <a:pt x="1876968" y="6972"/>
                                </a:lnTo>
                                <a:lnTo>
                                  <a:pt x="1883255" y="9763"/>
                                </a:lnTo>
                                <a:lnTo>
                                  <a:pt x="1889541" y="11154"/>
                                </a:lnTo>
                                <a:lnTo>
                                  <a:pt x="1895827" y="13944"/>
                                </a:lnTo>
                                <a:lnTo>
                                  <a:pt x="1902114" y="18126"/>
                                </a:lnTo>
                                <a:lnTo>
                                  <a:pt x="1908400" y="22308"/>
                                </a:lnTo>
                                <a:lnTo>
                                  <a:pt x="1914697" y="25098"/>
                                </a:lnTo>
                                <a:lnTo>
                                  <a:pt x="1920983" y="29280"/>
                                </a:lnTo>
                                <a:lnTo>
                                  <a:pt x="1928317" y="34852"/>
                                </a:lnTo>
                                <a:lnTo>
                                  <a:pt x="1934604" y="40434"/>
                                </a:lnTo>
                                <a:lnTo>
                                  <a:pt x="1940890" y="46015"/>
                                </a:lnTo>
                                <a:lnTo>
                                  <a:pt x="1947177" y="50197"/>
                                </a:lnTo>
                                <a:lnTo>
                                  <a:pt x="1953473" y="57169"/>
                                </a:lnTo>
                                <a:lnTo>
                                  <a:pt x="1959759" y="62741"/>
                                </a:lnTo>
                                <a:lnTo>
                                  <a:pt x="1966046" y="68323"/>
                                </a:lnTo>
                                <a:lnTo>
                                  <a:pt x="1972332" y="75286"/>
                                </a:lnTo>
                                <a:lnTo>
                                  <a:pt x="1978619" y="82258"/>
                                </a:lnTo>
                                <a:lnTo>
                                  <a:pt x="1984905" y="87839"/>
                                </a:lnTo>
                                <a:lnTo>
                                  <a:pt x="1991192" y="96203"/>
                                </a:lnTo>
                                <a:lnTo>
                                  <a:pt x="1997488" y="103175"/>
                                </a:lnTo>
                                <a:lnTo>
                                  <a:pt x="2003774" y="110147"/>
                                </a:lnTo>
                                <a:lnTo>
                                  <a:pt x="2010061" y="118510"/>
                                </a:lnTo>
                                <a:lnTo>
                                  <a:pt x="2016347" y="125482"/>
                                </a:lnTo>
                                <a:lnTo>
                                  <a:pt x="2022634" y="133845"/>
                                </a:lnTo>
                                <a:lnTo>
                                  <a:pt x="2028920" y="140818"/>
                                </a:lnTo>
                                <a:lnTo>
                                  <a:pt x="2035216" y="149190"/>
                                </a:lnTo>
                                <a:lnTo>
                                  <a:pt x="2041503" y="156153"/>
                                </a:lnTo>
                                <a:lnTo>
                                  <a:pt x="2047789" y="164525"/>
                                </a:lnTo>
                                <a:lnTo>
                                  <a:pt x="2054076" y="172888"/>
                                </a:lnTo>
                                <a:lnTo>
                                  <a:pt x="2060362" y="181251"/>
                                </a:lnTo>
                                <a:lnTo>
                                  <a:pt x="2066649" y="189624"/>
                                </a:lnTo>
                                <a:lnTo>
                                  <a:pt x="2072945" y="197987"/>
                                </a:lnTo>
                                <a:lnTo>
                                  <a:pt x="2079231" y="206350"/>
                                </a:lnTo>
                                <a:lnTo>
                                  <a:pt x="2085518" y="214712"/>
                                </a:lnTo>
                                <a:lnTo>
                                  <a:pt x="2091804" y="223085"/>
                                </a:lnTo>
                                <a:lnTo>
                                  <a:pt x="2098091" y="231448"/>
                                </a:lnTo>
                                <a:lnTo>
                                  <a:pt x="2104377" y="238420"/>
                                </a:lnTo>
                                <a:lnTo>
                                  <a:pt x="2110664" y="246783"/>
                                </a:lnTo>
                                <a:lnTo>
                                  <a:pt x="2116960" y="255146"/>
                                </a:lnTo>
                                <a:lnTo>
                                  <a:pt x="2123246" y="263519"/>
                                </a:lnTo>
                                <a:lnTo>
                                  <a:pt x="2129533" y="270491"/>
                                </a:lnTo>
                                <a:lnTo>
                                  <a:pt x="2135819" y="278854"/>
                                </a:lnTo>
                                <a:lnTo>
                                  <a:pt x="2142106" y="287217"/>
                                </a:lnTo>
                                <a:lnTo>
                                  <a:pt x="2148393" y="295580"/>
                                </a:lnTo>
                                <a:lnTo>
                                  <a:pt x="2154688" y="305343"/>
                                </a:lnTo>
                                <a:lnTo>
                                  <a:pt x="2160975" y="313706"/>
                                </a:lnTo>
                                <a:lnTo>
                                  <a:pt x="2167261" y="322078"/>
                                </a:lnTo>
                                <a:lnTo>
                                  <a:pt x="2173548" y="330441"/>
                                </a:lnTo>
                                <a:lnTo>
                                  <a:pt x="2179835" y="337414"/>
                                </a:lnTo>
                                <a:lnTo>
                                  <a:pt x="2186121" y="345777"/>
                                </a:lnTo>
                                <a:lnTo>
                                  <a:pt x="2192408" y="354139"/>
                                </a:lnTo>
                                <a:lnTo>
                                  <a:pt x="2198703" y="362512"/>
                                </a:lnTo>
                                <a:lnTo>
                                  <a:pt x="2204990" y="369475"/>
                                </a:lnTo>
                                <a:lnTo>
                                  <a:pt x="2211276" y="377847"/>
                                </a:lnTo>
                                <a:lnTo>
                                  <a:pt x="2217563" y="384820"/>
                                </a:lnTo>
                                <a:lnTo>
                                  <a:pt x="2223850" y="393182"/>
                                </a:lnTo>
                                <a:lnTo>
                                  <a:pt x="2230136" y="401546"/>
                                </a:lnTo>
                                <a:lnTo>
                                  <a:pt x="2236432" y="408518"/>
                                </a:lnTo>
                                <a:lnTo>
                                  <a:pt x="2242718" y="416881"/>
                                </a:lnTo>
                                <a:lnTo>
                                  <a:pt x="2249005" y="423853"/>
                                </a:lnTo>
                                <a:lnTo>
                                  <a:pt x="2255292" y="430825"/>
                                </a:lnTo>
                                <a:lnTo>
                                  <a:pt x="2261578" y="437798"/>
                                </a:lnTo>
                                <a:lnTo>
                                  <a:pt x="2267865" y="446161"/>
                                </a:lnTo>
                                <a:lnTo>
                                  <a:pt x="2274160" y="453133"/>
                                </a:lnTo>
                                <a:lnTo>
                                  <a:pt x="2280447" y="460105"/>
                                </a:lnTo>
                                <a:lnTo>
                                  <a:pt x="2286734" y="467077"/>
                                </a:lnTo>
                                <a:lnTo>
                                  <a:pt x="2293020" y="474050"/>
                                </a:lnTo>
                                <a:lnTo>
                                  <a:pt x="2299307" y="481022"/>
                                </a:lnTo>
                                <a:lnTo>
                                  <a:pt x="2305593" y="486594"/>
                                </a:lnTo>
                                <a:lnTo>
                                  <a:pt x="2311880" y="493566"/>
                                </a:lnTo>
                                <a:lnTo>
                                  <a:pt x="2319223" y="499148"/>
                                </a:lnTo>
                                <a:lnTo>
                                  <a:pt x="2325510" y="506120"/>
                                </a:lnTo>
                                <a:lnTo>
                                  <a:pt x="2331796" y="511693"/>
                                </a:lnTo>
                                <a:lnTo>
                                  <a:pt x="2338083" y="518665"/>
                                </a:lnTo>
                                <a:lnTo>
                                  <a:pt x="2343322" y="524247"/>
                                </a:lnTo>
                                <a:lnTo>
                                  <a:pt x="2349608" y="531209"/>
                                </a:lnTo>
                                <a:lnTo>
                                  <a:pt x="2355904" y="536791"/>
                                </a:lnTo>
                                <a:lnTo>
                                  <a:pt x="2362191" y="542363"/>
                                </a:lnTo>
                                <a:lnTo>
                                  <a:pt x="2368477" y="547945"/>
                                </a:lnTo>
                                <a:lnTo>
                                  <a:pt x="2374764" y="553517"/>
                                </a:lnTo>
                                <a:lnTo>
                                  <a:pt x="2381050" y="560489"/>
                                </a:lnTo>
                                <a:lnTo>
                                  <a:pt x="2387337" y="566071"/>
                                </a:lnTo>
                                <a:lnTo>
                                  <a:pt x="2393623" y="571643"/>
                                </a:lnTo>
                                <a:lnTo>
                                  <a:pt x="2399919" y="577225"/>
                                </a:lnTo>
                                <a:lnTo>
                                  <a:pt x="2406206" y="582797"/>
                                </a:lnTo>
                                <a:lnTo>
                                  <a:pt x="2413540" y="588378"/>
                                </a:lnTo>
                                <a:lnTo>
                                  <a:pt x="2419826" y="593950"/>
                                </a:lnTo>
                                <a:lnTo>
                                  <a:pt x="2426113" y="598141"/>
                                </a:lnTo>
                                <a:lnTo>
                                  <a:pt x="2432399" y="603713"/>
                                </a:lnTo>
                                <a:lnTo>
                                  <a:pt x="2438695" y="607895"/>
                                </a:lnTo>
                                <a:lnTo>
                                  <a:pt x="2444982" y="613477"/>
                                </a:lnTo>
                                <a:lnTo>
                                  <a:pt x="2451269" y="617658"/>
                                </a:lnTo>
                                <a:lnTo>
                                  <a:pt x="2457555" y="621840"/>
                                </a:lnTo>
                                <a:lnTo>
                                  <a:pt x="2463841" y="627421"/>
                                </a:lnTo>
                                <a:lnTo>
                                  <a:pt x="2470128" y="631603"/>
                                </a:lnTo>
                                <a:lnTo>
                                  <a:pt x="2476424" y="635784"/>
                                </a:lnTo>
                                <a:lnTo>
                                  <a:pt x="2482711" y="639966"/>
                                </a:lnTo>
                                <a:lnTo>
                                  <a:pt x="2488997" y="645538"/>
                                </a:lnTo>
                                <a:lnTo>
                                  <a:pt x="2495283" y="649729"/>
                                </a:lnTo>
                                <a:lnTo>
                                  <a:pt x="2500522" y="653910"/>
                                </a:lnTo>
                                <a:lnTo>
                                  <a:pt x="2507856" y="658092"/>
                                </a:lnTo>
                                <a:lnTo>
                                  <a:pt x="2514143" y="662273"/>
                                </a:lnTo>
                                <a:lnTo>
                                  <a:pt x="2520439" y="666455"/>
                                </a:lnTo>
                                <a:lnTo>
                                  <a:pt x="2526726" y="669246"/>
                                </a:lnTo>
                                <a:lnTo>
                                  <a:pt x="2533012" y="673427"/>
                                </a:lnTo>
                                <a:lnTo>
                                  <a:pt x="2539298" y="677609"/>
                                </a:lnTo>
                                <a:lnTo>
                                  <a:pt x="2545585" y="680399"/>
                                </a:lnTo>
                                <a:lnTo>
                                  <a:pt x="2551871" y="684581"/>
                                </a:lnTo>
                                <a:lnTo>
                                  <a:pt x="2558168" y="688762"/>
                                </a:lnTo>
                                <a:lnTo>
                                  <a:pt x="2564454" y="691553"/>
                                </a:lnTo>
                                <a:lnTo>
                                  <a:pt x="2570741" y="694344"/>
                                </a:lnTo>
                                <a:lnTo>
                                  <a:pt x="2577027" y="698525"/>
                                </a:lnTo>
                                <a:lnTo>
                                  <a:pt x="2583313" y="701316"/>
                                </a:lnTo>
                                <a:lnTo>
                                  <a:pt x="2589600" y="705498"/>
                                </a:lnTo>
                                <a:lnTo>
                                  <a:pt x="2595886" y="709679"/>
                                </a:lnTo>
                                <a:lnTo>
                                  <a:pt x="2602183" y="712470"/>
                                </a:lnTo>
                                <a:lnTo>
                                  <a:pt x="2608469" y="716652"/>
                                </a:lnTo>
                                <a:lnTo>
                                  <a:pt x="2614756" y="719442"/>
                                </a:lnTo>
                                <a:lnTo>
                                  <a:pt x="2621042" y="722224"/>
                                </a:lnTo>
                                <a:lnTo>
                                  <a:pt x="2627328" y="725014"/>
                                </a:lnTo>
                                <a:lnTo>
                                  <a:pt x="2633615" y="727805"/>
                                </a:lnTo>
                                <a:lnTo>
                                  <a:pt x="2639911" y="730596"/>
                                </a:lnTo>
                                <a:lnTo>
                                  <a:pt x="2646198" y="733377"/>
                                </a:lnTo>
                                <a:lnTo>
                                  <a:pt x="2652484" y="736168"/>
                                </a:lnTo>
                                <a:lnTo>
                                  <a:pt x="2658770" y="740350"/>
                                </a:lnTo>
                                <a:lnTo>
                                  <a:pt x="2665057" y="741750"/>
                                </a:lnTo>
                                <a:lnTo>
                                  <a:pt x="2671343" y="744531"/>
                                </a:lnTo>
                                <a:lnTo>
                                  <a:pt x="2677640" y="745931"/>
                                </a:lnTo>
                                <a:lnTo>
                                  <a:pt x="2683926" y="750113"/>
                                </a:lnTo>
                                <a:lnTo>
                                  <a:pt x="2690213" y="752904"/>
                                </a:lnTo>
                                <a:lnTo>
                                  <a:pt x="2696499" y="754294"/>
                                </a:lnTo>
                                <a:lnTo>
                                  <a:pt x="2702785" y="757085"/>
                                </a:lnTo>
                                <a:lnTo>
                                  <a:pt x="2709072" y="759876"/>
                                </a:lnTo>
                                <a:lnTo>
                                  <a:pt x="2715359" y="762657"/>
                                </a:lnTo>
                                <a:lnTo>
                                  <a:pt x="2721655" y="764057"/>
                                </a:lnTo>
                                <a:lnTo>
                                  <a:pt x="2727941" y="766839"/>
                                </a:lnTo>
                                <a:lnTo>
                                  <a:pt x="2734228" y="768239"/>
                                </a:lnTo>
                                <a:lnTo>
                                  <a:pt x="2740514" y="771030"/>
                                </a:lnTo>
                                <a:lnTo>
                                  <a:pt x="2746800" y="773811"/>
                                </a:lnTo>
                                <a:lnTo>
                                  <a:pt x="2753087" y="775211"/>
                                </a:lnTo>
                                <a:lnTo>
                                  <a:pt x="2759383" y="776602"/>
                                </a:lnTo>
                                <a:lnTo>
                                  <a:pt x="2765670" y="779393"/>
                                </a:lnTo>
                                <a:lnTo>
                                  <a:pt x="2771956" y="780783"/>
                                </a:lnTo>
                                <a:lnTo>
                                  <a:pt x="2778242" y="783574"/>
                                </a:lnTo>
                                <a:lnTo>
                                  <a:pt x="2784529" y="784965"/>
                                </a:lnTo>
                                <a:lnTo>
                                  <a:pt x="2790816" y="787756"/>
                                </a:lnTo>
                                <a:lnTo>
                                  <a:pt x="2797112" y="789156"/>
                                </a:lnTo>
                                <a:lnTo>
                                  <a:pt x="2803398" y="790547"/>
                                </a:lnTo>
                                <a:lnTo>
                                  <a:pt x="2809685" y="793337"/>
                                </a:lnTo>
                                <a:lnTo>
                                  <a:pt x="2815971" y="794728"/>
                                </a:lnTo>
                                <a:lnTo>
                                  <a:pt x="2822258" y="796119"/>
                                </a:lnTo>
                                <a:lnTo>
                                  <a:pt x="2828544" y="797519"/>
                                </a:lnTo>
                                <a:lnTo>
                                  <a:pt x="2834831" y="798909"/>
                                </a:lnTo>
                                <a:lnTo>
                                  <a:pt x="2841127" y="800310"/>
                                </a:lnTo>
                                <a:lnTo>
                                  <a:pt x="2847413" y="801700"/>
                                </a:lnTo>
                                <a:lnTo>
                                  <a:pt x="2853700" y="803091"/>
                                </a:lnTo>
                                <a:lnTo>
                                  <a:pt x="2859986" y="805882"/>
                                </a:lnTo>
                                <a:lnTo>
                                  <a:pt x="2866273" y="807272"/>
                                </a:lnTo>
                                <a:lnTo>
                                  <a:pt x="2872559" y="808672"/>
                                </a:lnTo>
                                <a:lnTo>
                                  <a:pt x="2878855" y="810063"/>
                                </a:lnTo>
                                <a:lnTo>
                                  <a:pt x="2885142" y="811463"/>
                                </a:lnTo>
                                <a:lnTo>
                                  <a:pt x="2891428" y="812854"/>
                                </a:lnTo>
                                <a:lnTo>
                                  <a:pt x="2897715" y="815645"/>
                                </a:lnTo>
                                <a:lnTo>
                                  <a:pt x="2905049" y="815645"/>
                                </a:lnTo>
                                <a:lnTo>
                                  <a:pt x="2911336" y="817036"/>
                                </a:lnTo>
                                <a:lnTo>
                                  <a:pt x="2917622" y="818426"/>
                                </a:lnTo>
                                <a:lnTo>
                                  <a:pt x="2923918" y="819826"/>
                                </a:lnTo>
                                <a:lnTo>
                                  <a:pt x="2930204" y="821217"/>
                                </a:lnTo>
                                <a:lnTo>
                                  <a:pt x="2936491" y="822617"/>
                                </a:lnTo>
                                <a:lnTo>
                                  <a:pt x="2942777" y="824008"/>
                                </a:lnTo>
                                <a:lnTo>
                                  <a:pt x="2949064" y="824008"/>
                                </a:lnTo>
                                <a:lnTo>
                                  <a:pt x="2955351" y="825398"/>
                                </a:lnTo>
                                <a:lnTo>
                                  <a:pt x="2961646" y="826799"/>
                                </a:lnTo>
                                <a:lnTo>
                                  <a:pt x="2966885" y="828189"/>
                                </a:lnTo>
                                <a:lnTo>
                                  <a:pt x="2973172" y="828189"/>
                                </a:lnTo>
                                <a:lnTo>
                                  <a:pt x="2979458" y="829590"/>
                                </a:lnTo>
                                <a:lnTo>
                                  <a:pt x="2985745" y="830980"/>
                                </a:lnTo>
                                <a:lnTo>
                                  <a:pt x="2992031" y="832371"/>
                                </a:lnTo>
                                <a:lnTo>
                                  <a:pt x="2999375" y="833771"/>
                                </a:lnTo>
                                <a:lnTo>
                                  <a:pt x="3005661" y="835162"/>
                                </a:lnTo>
                                <a:lnTo>
                                  <a:pt x="3011948" y="835162"/>
                                </a:lnTo>
                                <a:lnTo>
                                  <a:pt x="3018235" y="836552"/>
                                </a:lnTo>
                                <a:lnTo>
                                  <a:pt x="3024521" y="836552"/>
                                </a:lnTo>
                                <a:lnTo>
                                  <a:pt x="3030808" y="837952"/>
                                </a:lnTo>
                                <a:lnTo>
                                  <a:pt x="3037094" y="837952"/>
                                </a:lnTo>
                                <a:lnTo>
                                  <a:pt x="3043390" y="839343"/>
                                </a:lnTo>
                                <a:lnTo>
                                  <a:pt x="3049676" y="840743"/>
                                </a:lnTo>
                                <a:lnTo>
                                  <a:pt x="3055963" y="842134"/>
                                </a:lnTo>
                                <a:lnTo>
                                  <a:pt x="3062250" y="842134"/>
                                </a:lnTo>
                                <a:lnTo>
                                  <a:pt x="3068536" y="842134"/>
                                </a:lnTo>
                                <a:lnTo>
                                  <a:pt x="3074823" y="843524"/>
                                </a:lnTo>
                                <a:lnTo>
                                  <a:pt x="3081118" y="844925"/>
                                </a:lnTo>
                                <a:lnTo>
                                  <a:pt x="3087405" y="844925"/>
                                </a:lnTo>
                                <a:lnTo>
                                  <a:pt x="3093692" y="846315"/>
                                </a:lnTo>
                                <a:lnTo>
                                  <a:pt x="3099978" y="847706"/>
                                </a:lnTo>
                                <a:lnTo>
                                  <a:pt x="3106265" y="847706"/>
                                </a:lnTo>
                                <a:lnTo>
                                  <a:pt x="3112551" y="849106"/>
                                </a:lnTo>
                                <a:lnTo>
                                  <a:pt x="3118847" y="849106"/>
                                </a:lnTo>
                                <a:lnTo>
                                  <a:pt x="3125133" y="850497"/>
                                </a:lnTo>
                                <a:lnTo>
                                  <a:pt x="3131420" y="851897"/>
                                </a:lnTo>
                                <a:lnTo>
                                  <a:pt x="3137707" y="851897"/>
                                </a:lnTo>
                                <a:lnTo>
                                  <a:pt x="3143993" y="853288"/>
                                </a:lnTo>
                                <a:lnTo>
                                  <a:pt x="3150280" y="853288"/>
                                </a:lnTo>
                                <a:lnTo>
                                  <a:pt x="3156566" y="854678"/>
                                </a:lnTo>
                                <a:lnTo>
                                  <a:pt x="3162862" y="854678"/>
                                </a:lnTo>
                                <a:lnTo>
                                  <a:pt x="3169149" y="854678"/>
                                </a:lnTo>
                                <a:lnTo>
                                  <a:pt x="3175435" y="856079"/>
                                </a:lnTo>
                                <a:lnTo>
                                  <a:pt x="3181722" y="856079"/>
                                </a:lnTo>
                                <a:lnTo>
                                  <a:pt x="3188008" y="856079"/>
                                </a:lnTo>
                                <a:lnTo>
                                  <a:pt x="3194295" y="857469"/>
                                </a:lnTo>
                                <a:lnTo>
                                  <a:pt x="3200591" y="857469"/>
                                </a:lnTo>
                                <a:lnTo>
                                  <a:pt x="3206877" y="858860"/>
                                </a:lnTo>
                                <a:lnTo>
                                  <a:pt x="3213164" y="858860"/>
                                </a:lnTo>
                                <a:lnTo>
                                  <a:pt x="3219450" y="858860"/>
                                </a:lnTo>
                              </a:path>
                            </a:pathLst>
                          </a:custGeom>
                          <a:noFill/>
                          <a:ln w="11906" cap="flat">
                            <a:solidFill>
                              <a:srgbClr val="FF00FF"/>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47" name="Freeform: Shape 747"/>
                        <wps:cNvSpPr/>
                        <wps:spPr>
                          <a:xfrm>
                            <a:off x="3843337" y="3443287"/>
                            <a:ext cx="1323975" cy="38100"/>
                          </a:xfrm>
                          <a:custGeom>
                            <a:avLst/>
                            <a:gdLst>
                              <a:gd name="connsiteX0" fmla="*/ 0 w 1323975"/>
                              <a:gd name="connsiteY0" fmla="*/ 0 h 38100"/>
                              <a:gd name="connsiteX1" fmla="*/ 6353 w 1323975"/>
                              <a:gd name="connsiteY1" fmla="*/ 1410 h 38100"/>
                              <a:gd name="connsiteX2" fmla="*/ 12697 w 1323975"/>
                              <a:gd name="connsiteY2" fmla="*/ 1410 h 38100"/>
                              <a:gd name="connsiteX3" fmla="*/ 19050 w 1323975"/>
                              <a:gd name="connsiteY3" fmla="*/ 1410 h 38100"/>
                              <a:gd name="connsiteX4" fmla="*/ 25403 w 1323975"/>
                              <a:gd name="connsiteY4" fmla="*/ 2819 h 38100"/>
                              <a:gd name="connsiteX5" fmla="*/ 31747 w 1323975"/>
                              <a:gd name="connsiteY5" fmla="*/ 2819 h 38100"/>
                              <a:gd name="connsiteX6" fmla="*/ 38100 w 1323975"/>
                              <a:gd name="connsiteY6" fmla="*/ 2819 h 38100"/>
                              <a:gd name="connsiteX7" fmla="*/ 44453 w 1323975"/>
                              <a:gd name="connsiteY7" fmla="*/ 4229 h 38100"/>
                              <a:gd name="connsiteX8" fmla="*/ 50797 w 1323975"/>
                              <a:gd name="connsiteY8" fmla="*/ 5648 h 38100"/>
                              <a:gd name="connsiteX9" fmla="*/ 57150 w 1323975"/>
                              <a:gd name="connsiteY9" fmla="*/ 5648 h 38100"/>
                              <a:gd name="connsiteX10" fmla="*/ 63503 w 1323975"/>
                              <a:gd name="connsiteY10" fmla="*/ 7058 h 38100"/>
                              <a:gd name="connsiteX11" fmla="*/ 69847 w 1323975"/>
                              <a:gd name="connsiteY11" fmla="*/ 7058 h 38100"/>
                              <a:gd name="connsiteX12" fmla="*/ 76200 w 1323975"/>
                              <a:gd name="connsiteY12" fmla="*/ 7058 h 38100"/>
                              <a:gd name="connsiteX13" fmla="*/ 82553 w 1323975"/>
                              <a:gd name="connsiteY13" fmla="*/ 8468 h 38100"/>
                              <a:gd name="connsiteX14" fmla="*/ 88897 w 1323975"/>
                              <a:gd name="connsiteY14" fmla="*/ 8468 h 38100"/>
                              <a:gd name="connsiteX15" fmla="*/ 95250 w 1323975"/>
                              <a:gd name="connsiteY15" fmla="*/ 8468 h 38100"/>
                              <a:gd name="connsiteX16" fmla="*/ 101603 w 1323975"/>
                              <a:gd name="connsiteY16" fmla="*/ 8468 h 38100"/>
                              <a:gd name="connsiteX17" fmla="*/ 107947 w 1323975"/>
                              <a:gd name="connsiteY17" fmla="*/ 9877 h 38100"/>
                              <a:gd name="connsiteX18" fmla="*/ 114300 w 1323975"/>
                              <a:gd name="connsiteY18" fmla="*/ 9877 h 38100"/>
                              <a:gd name="connsiteX19" fmla="*/ 120653 w 1323975"/>
                              <a:gd name="connsiteY19" fmla="*/ 9877 h 38100"/>
                              <a:gd name="connsiteX20" fmla="*/ 126997 w 1323975"/>
                              <a:gd name="connsiteY20" fmla="*/ 9877 h 38100"/>
                              <a:gd name="connsiteX21" fmla="*/ 133350 w 1323975"/>
                              <a:gd name="connsiteY21" fmla="*/ 9877 h 38100"/>
                              <a:gd name="connsiteX22" fmla="*/ 139703 w 1323975"/>
                              <a:gd name="connsiteY22" fmla="*/ 9877 h 38100"/>
                              <a:gd name="connsiteX23" fmla="*/ 146047 w 1323975"/>
                              <a:gd name="connsiteY23" fmla="*/ 11287 h 38100"/>
                              <a:gd name="connsiteX24" fmla="*/ 152400 w 1323975"/>
                              <a:gd name="connsiteY24" fmla="*/ 11287 h 38100"/>
                              <a:gd name="connsiteX25" fmla="*/ 158753 w 1323975"/>
                              <a:gd name="connsiteY25" fmla="*/ 11287 h 38100"/>
                              <a:gd name="connsiteX26" fmla="*/ 165097 w 1323975"/>
                              <a:gd name="connsiteY26" fmla="*/ 12697 h 38100"/>
                              <a:gd name="connsiteX27" fmla="*/ 172507 w 1323975"/>
                              <a:gd name="connsiteY27" fmla="*/ 12697 h 38100"/>
                              <a:gd name="connsiteX28" fmla="*/ 178861 w 1323975"/>
                              <a:gd name="connsiteY28" fmla="*/ 14106 h 38100"/>
                              <a:gd name="connsiteX29" fmla="*/ 185204 w 1323975"/>
                              <a:gd name="connsiteY29" fmla="*/ 14106 h 38100"/>
                              <a:gd name="connsiteX30" fmla="*/ 191557 w 1323975"/>
                              <a:gd name="connsiteY30" fmla="*/ 14106 h 38100"/>
                              <a:gd name="connsiteX31" fmla="*/ 197911 w 1323975"/>
                              <a:gd name="connsiteY31" fmla="*/ 15526 h 38100"/>
                              <a:gd name="connsiteX32" fmla="*/ 204254 w 1323975"/>
                              <a:gd name="connsiteY32" fmla="*/ 15526 h 38100"/>
                              <a:gd name="connsiteX33" fmla="*/ 210607 w 1323975"/>
                              <a:gd name="connsiteY33" fmla="*/ 15526 h 38100"/>
                              <a:gd name="connsiteX34" fmla="*/ 216961 w 1323975"/>
                              <a:gd name="connsiteY34" fmla="*/ 15526 h 38100"/>
                              <a:gd name="connsiteX35" fmla="*/ 222247 w 1323975"/>
                              <a:gd name="connsiteY35" fmla="*/ 16936 h 38100"/>
                              <a:gd name="connsiteX36" fmla="*/ 228600 w 1323975"/>
                              <a:gd name="connsiteY36" fmla="*/ 16936 h 38100"/>
                              <a:gd name="connsiteX37" fmla="*/ 234953 w 1323975"/>
                              <a:gd name="connsiteY37" fmla="*/ 16936 h 38100"/>
                              <a:gd name="connsiteX38" fmla="*/ 241297 w 1323975"/>
                              <a:gd name="connsiteY38" fmla="*/ 16936 h 38100"/>
                              <a:gd name="connsiteX39" fmla="*/ 247650 w 1323975"/>
                              <a:gd name="connsiteY39" fmla="*/ 18345 h 38100"/>
                              <a:gd name="connsiteX40" fmla="*/ 254003 w 1323975"/>
                              <a:gd name="connsiteY40" fmla="*/ 16936 h 38100"/>
                              <a:gd name="connsiteX41" fmla="*/ 260347 w 1323975"/>
                              <a:gd name="connsiteY41" fmla="*/ 18345 h 38100"/>
                              <a:gd name="connsiteX42" fmla="*/ 267757 w 1323975"/>
                              <a:gd name="connsiteY42" fmla="*/ 18345 h 38100"/>
                              <a:gd name="connsiteX43" fmla="*/ 274111 w 1323975"/>
                              <a:gd name="connsiteY43" fmla="*/ 16936 h 38100"/>
                              <a:gd name="connsiteX44" fmla="*/ 280454 w 1323975"/>
                              <a:gd name="connsiteY44" fmla="*/ 18345 h 38100"/>
                              <a:gd name="connsiteX45" fmla="*/ 286807 w 1323975"/>
                              <a:gd name="connsiteY45" fmla="*/ 18345 h 38100"/>
                              <a:gd name="connsiteX46" fmla="*/ 293161 w 1323975"/>
                              <a:gd name="connsiteY46" fmla="*/ 18345 h 38100"/>
                              <a:gd name="connsiteX47" fmla="*/ 299504 w 1323975"/>
                              <a:gd name="connsiteY47" fmla="*/ 18345 h 38100"/>
                              <a:gd name="connsiteX48" fmla="*/ 305857 w 1323975"/>
                              <a:gd name="connsiteY48" fmla="*/ 19755 h 38100"/>
                              <a:gd name="connsiteX49" fmla="*/ 312211 w 1323975"/>
                              <a:gd name="connsiteY49" fmla="*/ 19755 h 38100"/>
                              <a:gd name="connsiteX50" fmla="*/ 318554 w 1323975"/>
                              <a:gd name="connsiteY50" fmla="*/ 19755 h 38100"/>
                              <a:gd name="connsiteX51" fmla="*/ 324907 w 1323975"/>
                              <a:gd name="connsiteY51" fmla="*/ 19755 h 38100"/>
                              <a:gd name="connsiteX52" fmla="*/ 331261 w 1323975"/>
                              <a:gd name="connsiteY52" fmla="*/ 21164 h 38100"/>
                              <a:gd name="connsiteX53" fmla="*/ 337604 w 1323975"/>
                              <a:gd name="connsiteY53" fmla="*/ 21164 h 38100"/>
                              <a:gd name="connsiteX54" fmla="*/ 343957 w 1323975"/>
                              <a:gd name="connsiteY54" fmla="*/ 21164 h 38100"/>
                              <a:gd name="connsiteX55" fmla="*/ 350311 w 1323975"/>
                              <a:gd name="connsiteY55" fmla="*/ 21164 h 38100"/>
                              <a:gd name="connsiteX56" fmla="*/ 356654 w 1323975"/>
                              <a:gd name="connsiteY56" fmla="*/ 21164 h 38100"/>
                              <a:gd name="connsiteX57" fmla="*/ 363007 w 1323975"/>
                              <a:gd name="connsiteY57" fmla="*/ 22574 h 38100"/>
                              <a:gd name="connsiteX58" fmla="*/ 369361 w 1323975"/>
                              <a:gd name="connsiteY58" fmla="*/ 22574 h 38100"/>
                              <a:gd name="connsiteX59" fmla="*/ 375704 w 1323975"/>
                              <a:gd name="connsiteY59" fmla="*/ 22574 h 38100"/>
                              <a:gd name="connsiteX60" fmla="*/ 382057 w 1323975"/>
                              <a:gd name="connsiteY60" fmla="*/ 22574 h 38100"/>
                              <a:gd name="connsiteX61" fmla="*/ 388411 w 1323975"/>
                              <a:gd name="connsiteY61" fmla="*/ 22574 h 38100"/>
                              <a:gd name="connsiteX62" fmla="*/ 394754 w 1323975"/>
                              <a:gd name="connsiteY62" fmla="*/ 22574 h 38100"/>
                              <a:gd name="connsiteX63" fmla="*/ 401107 w 1323975"/>
                              <a:gd name="connsiteY63" fmla="*/ 23994 h 38100"/>
                              <a:gd name="connsiteX64" fmla="*/ 407461 w 1323975"/>
                              <a:gd name="connsiteY64" fmla="*/ 23994 h 38100"/>
                              <a:gd name="connsiteX65" fmla="*/ 413804 w 1323975"/>
                              <a:gd name="connsiteY65" fmla="*/ 23994 h 38100"/>
                              <a:gd name="connsiteX66" fmla="*/ 420157 w 1323975"/>
                              <a:gd name="connsiteY66" fmla="*/ 23994 h 38100"/>
                              <a:gd name="connsiteX67" fmla="*/ 426511 w 1323975"/>
                              <a:gd name="connsiteY67" fmla="*/ 23994 h 38100"/>
                              <a:gd name="connsiteX68" fmla="*/ 432854 w 1323975"/>
                              <a:gd name="connsiteY68" fmla="*/ 23994 h 38100"/>
                              <a:gd name="connsiteX69" fmla="*/ 439207 w 1323975"/>
                              <a:gd name="connsiteY69" fmla="*/ 23994 h 38100"/>
                              <a:gd name="connsiteX70" fmla="*/ 445561 w 1323975"/>
                              <a:gd name="connsiteY70" fmla="*/ 25403 h 38100"/>
                              <a:gd name="connsiteX71" fmla="*/ 451904 w 1323975"/>
                              <a:gd name="connsiteY71" fmla="*/ 25403 h 38100"/>
                              <a:gd name="connsiteX72" fmla="*/ 458257 w 1323975"/>
                              <a:gd name="connsiteY72" fmla="*/ 25403 h 38100"/>
                              <a:gd name="connsiteX73" fmla="*/ 464611 w 1323975"/>
                              <a:gd name="connsiteY73" fmla="*/ 25403 h 38100"/>
                              <a:gd name="connsiteX74" fmla="*/ 470954 w 1323975"/>
                              <a:gd name="connsiteY74" fmla="*/ 25403 h 38100"/>
                              <a:gd name="connsiteX75" fmla="*/ 477307 w 1323975"/>
                              <a:gd name="connsiteY75" fmla="*/ 26813 h 38100"/>
                              <a:gd name="connsiteX76" fmla="*/ 483661 w 1323975"/>
                              <a:gd name="connsiteY76" fmla="*/ 26813 h 38100"/>
                              <a:gd name="connsiteX77" fmla="*/ 490004 w 1323975"/>
                              <a:gd name="connsiteY77" fmla="*/ 26813 h 38100"/>
                              <a:gd name="connsiteX78" fmla="*/ 496357 w 1323975"/>
                              <a:gd name="connsiteY78" fmla="*/ 26813 h 38100"/>
                              <a:gd name="connsiteX79" fmla="*/ 502711 w 1323975"/>
                              <a:gd name="connsiteY79" fmla="*/ 26813 h 38100"/>
                              <a:gd name="connsiteX80" fmla="*/ 509054 w 1323975"/>
                              <a:gd name="connsiteY80" fmla="*/ 26813 h 38100"/>
                              <a:gd name="connsiteX81" fmla="*/ 515407 w 1323975"/>
                              <a:gd name="connsiteY81" fmla="*/ 26813 h 38100"/>
                              <a:gd name="connsiteX82" fmla="*/ 521761 w 1323975"/>
                              <a:gd name="connsiteY82" fmla="*/ 26813 h 38100"/>
                              <a:gd name="connsiteX83" fmla="*/ 528104 w 1323975"/>
                              <a:gd name="connsiteY83" fmla="*/ 26813 h 38100"/>
                              <a:gd name="connsiteX84" fmla="*/ 534457 w 1323975"/>
                              <a:gd name="connsiteY84" fmla="*/ 26813 h 38100"/>
                              <a:gd name="connsiteX85" fmla="*/ 540811 w 1323975"/>
                              <a:gd name="connsiteY85" fmla="*/ 26813 h 38100"/>
                              <a:gd name="connsiteX86" fmla="*/ 547154 w 1323975"/>
                              <a:gd name="connsiteY86" fmla="*/ 26813 h 38100"/>
                              <a:gd name="connsiteX87" fmla="*/ 553507 w 1323975"/>
                              <a:gd name="connsiteY87" fmla="*/ 26813 h 38100"/>
                              <a:gd name="connsiteX88" fmla="*/ 559861 w 1323975"/>
                              <a:gd name="connsiteY88" fmla="*/ 26813 h 38100"/>
                              <a:gd name="connsiteX89" fmla="*/ 566204 w 1323975"/>
                              <a:gd name="connsiteY89" fmla="*/ 26813 h 38100"/>
                              <a:gd name="connsiteX90" fmla="*/ 572557 w 1323975"/>
                              <a:gd name="connsiteY90" fmla="*/ 26813 h 38100"/>
                              <a:gd name="connsiteX91" fmla="*/ 578911 w 1323975"/>
                              <a:gd name="connsiteY91" fmla="*/ 26813 h 38100"/>
                              <a:gd name="connsiteX92" fmla="*/ 585254 w 1323975"/>
                              <a:gd name="connsiteY92" fmla="*/ 28223 h 38100"/>
                              <a:gd name="connsiteX93" fmla="*/ 591607 w 1323975"/>
                              <a:gd name="connsiteY93" fmla="*/ 28223 h 38100"/>
                              <a:gd name="connsiteX94" fmla="*/ 597961 w 1323975"/>
                              <a:gd name="connsiteY94" fmla="*/ 28223 h 38100"/>
                              <a:gd name="connsiteX95" fmla="*/ 604304 w 1323975"/>
                              <a:gd name="connsiteY95" fmla="*/ 28223 h 38100"/>
                              <a:gd name="connsiteX96" fmla="*/ 610657 w 1323975"/>
                              <a:gd name="connsiteY96" fmla="*/ 28223 h 38100"/>
                              <a:gd name="connsiteX97" fmla="*/ 617011 w 1323975"/>
                              <a:gd name="connsiteY97" fmla="*/ 28223 h 38100"/>
                              <a:gd name="connsiteX98" fmla="*/ 623354 w 1323975"/>
                              <a:gd name="connsiteY98" fmla="*/ 28223 h 38100"/>
                              <a:gd name="connsiteX99" fmla="*/ 629707 w 1323975"/>
                              <a:gd name="connsiteY99" fmla="*/ 29632 h 38100"/>
                              <a:gd name="connsiteX100" fmla="*/ 636061 w 1323975"/>
                              <a:gd name="connsiteY100" fmla="*/ 29632 h 38100"/>
                              <a:gd name="connsiteX101" fmla="*/ 642404 w 1323975"/>
                              <a:gd name="connsiteY101" fmla="*/ 29632 h 38100"/>
                              <a:gd name="connsiteX102" fmla="*/ 648757 w 1323975"/>
                              <a:gd name="connsiteY102" fmla="*/ 29632 h 38100"/>
                              <a:gd name="connsiteX103" fmla="*/ 655111 w 1323975"/>
                              <a:gd name="connsiteY103" fmla="*/ 29632 h 38100"/>
                              <a:gd name="connsiteX104" fmla="*/ 662521 w 1323975"/>
                              <a:gd name="connsiteY104" fmla="*/ 29632 h 38100"/>
                              <a:gd name="connsiteX105" fmla="*/ 668864 w 1323975"/>
                              <a:gd name="connsiteY105" fmla="*/ 29632 h 38100"/>
                              <a:gd name="connsiteX106" fmla="*/ 675218 w 1323975"/>
                              <a:gd name="connsiteY106" fmla="*/ 29632 h 38100"/>
                              <a:gd name="connsiteX107" fmla="*/ 681571 w 1323975"/>
                              <a:gd name="connsiteY107" fmla="*/ 31042 h 38100"/>
                              <a:gd name="connsiteX108" fmla="*/ 687914 w 1323975"/>
                              <a:gd name="connsiteY108" fmla="*/ 29632 h 38100"/>
                              <a:gd name="connsiteX109" fmla="*/ 693211 w 1323975"/>
                              <a:gd name="connsiteY109" fmla="*/ 29632 h 38100"/>
                              <a:gd name="connsiteX110" fmla="*/ 699554 w 1323975"/>
                              <a:gd name="connsiteY110" fmla="*/ 31042 h 38100"/>
                              <a:gd name="connsiteX111" fmla="*/ 705907 w 1323975"/>
                              <a:gd name="connsiteY111" fmla="*/ 31042 h 38100"/>
                              <a:gd name="connsiteX112" fmla="*/ 712261 w 1323975"/>
                              <a:gd name="connsiteY112" fmla="*/ 31042 h 38100"/>
                              <a:gd name="connsiteX113" fmla="*/ 718604 w 1323975"/>
                              <a:gd name="connsiteY113" fmla="*/ 31042 h 38100"/>
                              <a:gd name="connsiteX114" fmla="*/ 724957 w 1323975"/>
                              <a:gd name="connsiteY114" fmla="*/ 31042 h 38100"/>
                              <a:gd name="connsiteX115" fmla="*/ 731311 w 1323975"/>
                              <a:gd name="connsiteY115" fmla="*/ 31042 h 38100"/>
                              <a:gd name="connsiteX116" fmla="*/ 737654 w 1323975"/>
                              <a:gd name="connsiteY116" fmla="*/ 31042 h 38100"/>
                              <a:gd name="connsiteX117" fmla="*/ 744007 w 1323975"/>
                              <a:gd name="connsiteY117" fmla="*/ 31042 h 38100"/>
                              <a:gd name="connsiteX118" fmla="*/ 750361 w 1323975"/>
                              <a:gd name="connsiteY118" fmla="*/ 31042 h 38100"/>
                              <a:gd name="connsiteX119" fmla="*/ 757771 w 1323975"/>
                              <a:gd name="connsiteY119" fmla="*/ 32452 h 38100"/>
                              <a:gd name="connsiteX120" fmla="*/ 764114 w 1323975"/>
                              <a:gd name="connsiteY120" fmla="*/ 32452 h 38100"/>
                              <a:gd name="connsiteX121" fmla="*/ 770468 w 1323975"/>
                              <a:gd name="connsiteY121" fmla="*/ 32452 h 38100"/>
                              <a:gd name="connsiteX122" fmla="*/ 776821 w 1323975"/>
                              <a:gd name="connsiteY122" fmla="*/ 32452 h 38100"/>
                              <a:gd name="connsiteX123" fmla="*/ 783164 w 1323975"/>
                              <a:gd name="connsiteY123" fmla="*/ 32452 h 38100"/>
                              <a:gd name="connsiteX124" fmla="*/ 789518 w 1323975"/>
                              <a:gd name="connsiteY124" fmla="*/ 32452 h 38100"/>
                              <a:gd name="connsiteX125" fmla="*/ 795871 w 1323975"/>
                              <a:gd name="connsiteY125" fmla="*/ 32452 h 38100"/>
                              <a:gd name="connsiteX126" fmla="*/ 802214 w 1323975"/>
                              <a:gd name="connsiteY126" fmla="*/ 32452 h 38100"/>
                              <a:gd name="connsiteX127" fmla="*/ 808568 w 1323975"/>
                              <a:gd name="connsiteY127" fmla="*/ 32452 h 38100"/>
                              <a:gd name="connsiteX128" fmla="*/ 814921 w 1323975"/>
                              <a:gd name="connsiteY128" fmla="*/ 32452 h 38100"/>
                              <a:gd name="connsiteX129" fmla="*/ 821264 w 1323975"/>
                              <a:gd name="connsiteY129" fmla="*/ 32452 h 38100"/>
                              <a:gd name="connsiteX130" fmla="*/ 827618 w 1323975"/>
                              <a:gd name="connsiteY130" fmla="*/ 32452 h 38100"/>
                              <a:gd name="connsiteX131" fmla="*/ 833971 w 1323975"/>
                              <a:gd name="connsiteY131" fmla="*/ 33871 h 38100"/>
                              <a:gd name="connsiteX132" fmla="*/ 840314 w 1323975"/>
                              <a:gd name="connsiteY132" fmla="*/ 32452 h 38100"/>
                              <a:gd name="connsiteX133" fmla="*/ 846668 w 1323975"/>
                              <a:gd name="connsiteY133" fmla="*/ 32452 h 38100"/>
                              <a:gd name="connsiteX134" fmla="*/ 853021 w 1323975"/>
                              <a:gd name="connsiteY134" fmla="*/ 32452 h 38100"/>
                              <a:gd name="connsiteX135" fmla="*/ 859364 w 1323975"/>
                              <a:gd name="connsiteY135" fmla="*/ 32452 h 38100"/>
                              <a:gd name="connsiteX136" fmla="*/ 865718 w 1323975"/>
                              <a:gd name="connsiteY136" fmla="*/ 32452 h 38100"/>
                              <a:gd name="connsiteX137" fmla="*/ 872071 w 1323975"/>
                              <a:gd name="connsiteY137" fmla="*/ 32452 h 38100"/>
                              <a:gd name="connsiteX138" fmla="*/ 878414 w 1323975"/>
                              <a:gd name="connsiteY138" fmla="*/ 33871 h 38100"/>
                              <a:gd name="connsiteX139" fmla="*/ 884768 w 1323975"/>
                              <a:gd name="connsiteY139" fmla="*/ 33871 h 38100"/>
                              <a:gd name="connsiteX140" fmla="*/ 891121 w 1323975"/>
                              <a:gd name="connsiteY140" fmla="*/ 33871 h 38100"/>
                              <a:gd name="connsiteX141" fmla="*/ 897464 w 1323975"/>
                              <a:gd name="connsiteY141" fmla="*/ 33871 h 38100"/>
                              <a:gd name="connsiteX142" fmla="*/ 903818 w 1323975"/>
                              <a:gd name="connsiteY142" fmla="*/ 35281 h 38100"/>
                              <a:gd name="connsiteX143" fmla="*/ 910171 w 1323975"/>
                              <a:gd name="connsiteY143" fmla="*/ 35281 h 38100"/>
                              <a:gd name="connsiteX144" fmla="*/ 916514 w 1323975"/>
                              <a:gd name="connsiteY144" fmla="*/ 35281 h 38100"/>
                              <a:gd name="connsiteX145" fmla="*/ 922868 w 1323975"/>
                              <a:gd name="connsiteY145" fmla="*/ 35281 h 38100"/>
                              <a:gd name="connsiteX146" fmla="*/ 929221 w 1323975"/>
                              <a:gd name="connsiteY146" fmla="*/ 35281 h 38100"/>
                              <a:gd name="connsiteX147" fmla="*/ 935564 w 1323975"/>
                              <a:gd name="connsiteY147" fmla="*/ 35281 h 38100"/>
                              <a:gd name="connsiteX148" fmla="*/ 941918 w 1323975"/>
                              <a:gd name="connsiteY148" fmla="*/ 35281 h 38100"/>
                              <a:gd name="connsiteX149" fmla="*/ 948271 w 1323975"/>
                              <a:gd name="connsiteY149" fmla="*/ 33871 h 38100"/>
                              <a:gd name="connsiteX150" fmla="*/ 954614 w 1323975"/>
                              <a:gd name="connsiteY150" fmla="*/ 35281 h 38100"/>
                              <a:gd name="connsiteX151" fmla="*/ 960968 w 1323975"/>
                              <a:gd name="connsiteY151" fmla="*/ 35281 h 38100"/>
                              <a:gd name="connsiteX152" fmla="*/ 967321 w 1323975"/>
                              <a:gd name="connsiteY152" fmla="*/ 35281 h 38100"/>
                              <a:gd name="connsiteX153" fmla="*/ 973664 w 1323975"/>
                              <a:gd name="connsiteY153" fmla="*/ 35281 h 38100"/>
                              <a:gd name="connsiteX154" fmla="*/ 980018 w 1323975"/>
                              <a:gd name="connsiteY154" fmla="*/ 35281 h 38100"/>
                              <a:gd name="connsiteX155" fmla="*/ 986371 w 1323975"/>
                              <a:gd name="connsiteY155" fmla="*/ 35281 h 38100"/>
                              <a:gd name="connsiteX156" fmla="*/ 992714 w 1323975"/>
                              <a:gd name="connsiteY156" fmla="*/ 36690 h 38100"/>
                              <a:gd name="connsiteX157" fmla="*/ 999068 w 1323975"/>
                              <a:gd name="connsiteY157" fmla="*/ 35281 h 38100"/>
                              <a:gd name="connsiteX158" fmla="*/ 1005421 w 1323975"/>
                              <a:gd name="connsiteY158" fmla="*/ 35281 h 38100"/>
                              <a:gd name="connsiteX159" fmla="*/ 1011764 w 1323975"/>
                              <a:gd name="connsiteY159" fmla="*/ 35281 h 38100"/>
                              <a:gd name="connsiteX160" fmla="*/ 1018118 w 1323975"/>
                              <a:gd name="connsiteY160" fmla="*/ 35281 h 38100"/>
                              <a:gd name="connsiteX161" fmla="*/ 1024471 w 1323975"/>
                              <a:gd name="connsiteY161" fmla="*/ 35281 h 38100"/>
                              <a:gd name="connsiteX162" fmla="*/ 1030814 w 1323975"/>
                              <a:gd name="connsiteY162" fmla="*/ 35281 h 38100"/>
                              <a:gd name="connsiteX163" fmla="*/ 1037168 w 1323975"/>
                              <a:gd name="connsiteY163" fmla="*/ 36690 h 38100"/>
                              <a:gd name="connsiteX164" fmla="*/ 1043521 w 1323975"/>
                              <a:gd name="connsiteY164" fmla="*/ 36690 h 38100"/>
                              <a:gd name="connsiteX165" fmla="*/ 1049864 w 1323975"/>
                              <a:gd name="connsiteY165" fmla="*/ 36690 h 38100"/>
                              <a:gd name="connsiteX166" fmla="*/ 1056218 w 1323975"/>
                              <a:gd name="connsiteY166" fmla="*/ 36690 h 38100"/>
                              <a:gd name="connsiteX167" fmla="*/ 1062571 w 1323975"/>
                              <a:gd name="connsiteY167" fmla="*/ 36690 h 38100"/>
                              <a:gd name="connsiteX168" fmla="*/ 1068914 w 1323975"/>
                              <a:gd name="connsiteY168" fmla="*/ 36690 h 38100"/>
                              <a:gd name="connsiteX169" fmla="*/ 1075268 w 1323975"/>
                              <a:gd name="connsiteY169" fmla="*/ 36690 h 38100"/>
                              <a:gd name="connsiteX170" fmla="*/ 1081621 w 1323975"/>
                              <a:gd name="connsiteY170" fmla="*/ 36690 h 38100"/>
                              <a:gd name="connsiteX171" fmla="*/ 1087964 w 1323975"/>
                              <a:gd name="connsiteY171" fmla="*/ 36690 h 38100"/>
                              <a:gd name="connsiteX172" fmla="*/ 1094318 w 1323975"/>
                              <a:gd name="connsiteY172" fmla="*/ 36690 h 38100"/>
                              <a:gd name="connsiteX173" fmla="*/ 1100671 w 1323975"/>
                              <a:gd name="connsiteY173" fmla="*/ 36690 h 38100"/>
                              <a:gd name="connsiteX174" fmla="*/ 1107014 w 1323975"/>
                              <a:gd name="connsiteY174" fmla="*/ 36690 h 38100"/>
                              <a:gd name="connsiteX175" fmla="*/ 1113368 w 1323975"/>
                              <a:gd name="connsiteY175" fmla="*/ 36690 h 38100"/>
                              <a:gd name="connsiteX176" fmla="*/ 1119721 w 1323975"/>
                              <a:gd name="connsiteY176" fmla="*/ 36690 h 38100"/>
                              <a:gd name="connsiteX177" fmla="*/ 1126064 w 1323975"/>
                              <a:gd name="connsiteY177" fmla="*/ 36690 h 38100"/>
                              <a:gd name="connsiteX178" fmla="*/ 1132418 w 1323975"/>
                              <a:gd name="connsiteY178" fmla="*/ 36690 h 38100"/>
                              <a:gd name="connsiteX179" fmla="*/ 1138771 w 1323975"/>
                              <a:gd name="connsiteY179" fmla="*/ 36690 h 38100"/>
                              <a:gd name="connsiteX180" fmla="*/ 1145114 w 1323975"/>
                              <a:gd name="connsiteY180" fmla="*/ 36690 h 38100"/>
                              <a:gd name="connsiteX181" fmla="*/ 1151468 w 1323975"/>
                              <a:gd name="connsiteY181" fmla="*/ 36690 h 38100"/>
                              <a:gd name="connsiteX182" fmla="*/ 1158878 w 1323975"/>
                              <a:gd name="connsiteY182" fmla="*/ 36690 h 38100"/>
                              <a:gd name="connsiteX183" fmla="*/ 1165222 w 1323975"/>
                              <a:gd name="connsiteY183" fmla="*/ 36690 h 38100"/>
                              <a:gd name="connsiteX184" fmla="*/ 1170518 w 1323975"/>
                              <a:gd name="connsiteY184" fmla="*/ 36690 h 38100"/>
                              <a:gd name="connsiteX185" fmla="*/ 1176871 w 1323975"/>
                              <a:gd name="connsiteY185" fmla="*/ 36690 h 38100"/>
                              <a:gd name="connsiteX186" fmla="*/ 1183214 w 1323975"/>
                              <a:gd name="connsiteY186" fmla="*/ 36690 h 38100"/>
                              <a:gd name="connsiteX187" fmla="*/ 1189568 w 1323975"/>
                              <a:gd name="connsiteY187" fmla="*/ 36690 h 38100"/>
                              <a:gd name="connsiteX188" fmla="*/ 1195921 w 1323975"/>
                              <a:gd name="connsiteY188" fmla="*/ 36690 h 38100"/>
                              <a:gd name="connsiteX189" fmla="*/ 1202264 w 1323975"/>
                              <a:gd name="connsiteY189" fmla="*/ 36690 h 38100"/>
                              <a:gd name="connsiteX190" fmla="*/ 1208618 w 1323975"/>
                              <a:gd name="connsiteY190" fmla="*/ 36690 h 38100"/>
                              <a:gd name="connsiteX191" fmla="*/ 1214971 w 1323975"/>
                              <a:gd name="connsiteY191" fmla="*/ 36690 h 38100"/>
                              <a:gd name="connsiteX192" fmla="*/ 1221314 w 1323975"/>
                              <a:gd name="connsiteY192" fmla="*/ 36690 h 38100"/>
                              <a:gd name="connsiteX193" fmla="*/ 1227668 w 1323975"/>
                              <a:gd name="connsiteY193" fmla="*/ 36690 h 38100"/>
                              <a:gd name="connsiteX194" fmla="*/ 1234021 w 1323975"/>
                              <a:gd name="connsiteY194" fmla="*/ 38100 h 38100"/>
                              <a:gd name="connsiteX195" fmla="*/ 1240364 w 1323975"/>
                              <a:gd name="connsiteY195" fmla="*/ 38100 h 38100"/>
                              <a:gd name="connsiteX196" fmla="*/ 1246718 w 1323975"/>
                              <a:gd name="connsiteY196" fmla="*/ 38100 h 38100"/>
                              <a:gd name="connsiteX197" fmla="*/ 1254128 w 1323975"/>
                              <a:gd name="connsiteY197" fmla="*/ 38100 h 38100"/>
                              <a:gd name="connsiteX198" fmla="*/ 1260472 w 1323975"/>
                              <a:gd name="connsiteY198" fmla="*/ 36690 h 38100"/>
                              <a:gd name="connsiteX199" fmla="*/ 1266825 w 1323975"/>
                              <a:gd name="connsiteY199" fmla="*/ 36690 h 38100"/>
                              <a:gd name="connsiteX200" fmla="*/ 1273178 w 1323975"/>
                              <a:gd name="connsiteY200" fmla="*/ 36690 h 38100"/>
                              <a:gd name="connsiteX201" fmla="*/ 1279522 w 1323975"/>
                              <a:gd name="connsiteY201" fmla="*/ 36690 h 38100"/>
                              <a:gd name="connsiteX202" fmla="*/ 1285875 w 1323975"/>
                              <a:gd name="connsiteY202" fmla="*/ 38100 h 38100"/>
                              <a:gd name="connsiteX203" fmla="*/ 1292228 w 1323975"/>
                              <a:gd name="connsiteY203" fmla="*/ 38100 h 38100"/>
                              <a:gd name="connsiteX204" fmla="*/ 1298572 w 1323975"/>
                              <a:gd name="connsiteY204" fmla="*/ 38100 h 38100"/>
                              <a:gd name="connsiteX205" fmla="*/ 1304925 w 1323975"/>
                              <a:gd name="connsiteY205" fmla="*/ 38100 h 38100"/>
                              <a:gd name="connsiteX206" fmla="*/ 1311278 w 1323975"/>
                              <a:gd name="connsiteY206" fmla="*/ 38100 h 38100"/>
                              <a:gd name="connsiteX207" fmla="*/ 1317622 w 1323975"/>
                              <a:gd name="connsiteY207" fmla="*/ 38100 h 38100"/>
                              <a:gd name="connsiteX208" fmla="*/ 1323975 w 1323975"/>
                              <a:gd name="connsiteY208" fmla="*/ 38100 h 38100"/>
                              <a:gd name="connsiteX209" fmla="*/ 1323975 w 1323975"/>
                              <a:gd name="connsiteY209" fmla="*/ 38100 h 381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Lst>
                            <a:rect l="l" t="t" r="r" b="b"/>
                            <a:pathLst>
                              <a:path w="1323975" h="38100">
                                <a:moveTo>
                                  <a:pt x="0" y="0"/>
                                </a:moveTo>
                                <a:lnTo>
                                  <a:pt x="6353" y="1410"/>
                                </a:lnTo>
                                <a:lnTo>
                                  <a:pt x="12697" y="1410"/>
                                </a:lnTo>
                                <a:lnTo>
                                  <a:pt x="19050" y="1410"/>
                                </a:lnTo>
                                <a:lnTo>
                                  <a:pt x="25403" y="2819"/>
                                </a:lnTo>
                                <a:lnTo>
                                  <a:pt x="31747" y="2819"/>
                                </a:lnTo>
                                <a:lnTo>
                                  <a:pt x="38100" y="2819"/>
                                </a:lnTo>
                                <a:lnTo>
                                  <a:pt x="44453" y="4229"/>
                                </a:lnTo>
                                <a:lnTo>
                                  <a:pt x="50797" y="5648"/>
                                </a:lnTo>
                                <a:lnTo>
                                  <a:pt x="57150" y="5648"/>
                                </a:lnTo>
                                <a:lnTo>
                                  <a:pt x="63503" y="7058"/>
                                </a:lnTo>
                                <a:lnTo>
                                  <a:pt x="69847" y="7058"/>
                                </a:lnTo>
                                <a:lnTo>
                                  <a:pt x="76200" y="7058"/>
                                </a:lnTo>
                                <a:lnTo>
                                  <a:pt x="82553" y="8468"/>
                                </a:lnTo>
                                <a:lnTo>
                                  <a:pt x="88897" y="8468"/>
                                </a:lnTo>
                                <a:lnTo>
                                  <a:pt x="95250" y="8468"/>
                                </a:lnTo>
                                <a:lnTo>
                                  <a:pt x="101603" y="8468"/>
                                </a:lnTo>
                                <a:lnTo>
                                  <a:pt x="107947" y="9877"/>
                                </a:lnTo>
                                <a:lnTo>
                                  <a:pt x="114300" y="9877"/>
                                </a:lnTo>
                                <a:lnTo>
                                  <a:pt x="120653" y="9877"/>
                                </a:lnTo>
                                <a:lnTo>
                                  <a:pt x="126997" y="9877"/>
                                </a:lnTo>
                                <a:lnTo>
                                  <a:pt x="133350" y="9877"/>
                                </a:lnTo>
                                <a:lnTo>
                                  <a:pt x="139703" y="9877"/>
                                </a:lnTo>
                                <a:lnTo>
                                  <a:pt x="146047" y="11287"/>
                                </a:lnTo>
                                <a:lnTo>
                                  <a:pt x="152400" y="11287"/>
                                </a:lnTo>
                                <a:lnTo>
                                  <a:pt x="158753" y="11287"/>
                                </a:lnTo>
                                <a:lnTo>
                                  <a:pt x="165097" y="12697"/>
                                </a:lnTo>
                                <a:lnTo>
                                  <a:pt x="172507" y="12697"/>
                                </a:lnTo>
                                <a:lnTo>
                                  <a:pt x="178861" y="14106"/>
                                </a:lnTo>
                                <a:lnTo>
                                  <a:pt x="185204" y="14106"/>
                                </a:lnTo>
                                <a:lnTo>
                                  <a:pt x="191557" y="14106"/>
                                </a:lnTo>
                                <a:lnTo>
                                  <a:pt x="197911" y="15526"/>
                                </a:lnTo>
                                <a:lnTo>
                                  <a:pt x="204254" y="15526"/>
                                </a:lnTo>
                                <a:lnTo>
                                  <a:pt x="210607" y="15526"/>
                                </a:lnTo>
                                <a:lnTo>
                                  <a:pt x="216961" y="15526"/>
                                </a:lnTo>
                                <a:lnTo>
                                  <a:pt x="222247" y="16936"/>
                                </a:lnTo>
                                <a:lnTo>
                                  <a:pt x="228600" y="16936"/>
                                </a:lnTo>
                                <a:lnTo>
                                  <a:pt x="234953" y="16936"/>
                                </a:lnTo>
                                <a:lnTo>
                                  <a:pt x="241297" y="16936"/>
                                </a:lnTo>
                                <a:lnTo>
                                  <a:pt x="247650" y="18345"/>
                                </a:lnTo>
                                <a:lnTo>
                                  <a:pt x="254003" y="16936"/>
                                </a:lnTo>
                                <a:lnTo>
                                  <a:pt x="260347" y="18345"/>
                                </a:lnTo>
                                <a:lnTo>
                                  <a:pt x="267757" y="18345"/>
                                </a:lnTo>
                                <a:lnTo>
                                  <a:pt x="274111" y="16936"/>
                                </a:lnTo>
                                <a:lnTo>
                                  <a:pt x="280454" y="18345"/>
                                </a:lnTo>
                                <a:lnTo>
                                  <a:pt x="286807" y="18345"/>
                                </a:lnTo>
                                <a:lnTo>
                                  <a:pt x="293161" y="18345"/>
                                </a:lnTo>
                                <a:lnTo>
                                  <a:pt x="299504" y="18345"/>
                                </a:lnTo>
                                <a:lnTo>
                                  <a:pt x="305857" y="19755"/>
                                </a:lnTo>
                                <a:lnTo>
                                  <a:pt x="312211" y="19755"/>
                                </a:lnTo>
                                <a:lnTo>
                                  <a:pt x="318554" y="19755"/>
                                </a:lnTo>
                                <a:lnTo>
                                  <a:pt x="324907" y="19755"/>
                                </a:lnTo>
                                <a:lnTo>
                                  <a:pt x="331261" y="21164"/>
                                </a:lnTo>
                                <a:lnTo>
                                  <a:pt x="337604" y="21164"/>
                                </a:lnTo>
                                <a:lnTo>
                                  <a:pt x="343957" y="21164"/>
                                </a:lnTo>
                                <a:lnTo>
                                  <a:pt x="350311" y="21164"/>
                                </a:lnTo>
                                <a:lnTo>
                                  <a:pt x="356654" y="21164"/>
                                </a:lnTo>
                                <a:lnTo>
                                  <a:pt x="363007" y="22574"/>
                                </a:lnTo>
                                <a:lnTo>
                                  <a:pt x="369361" y="22574"/>
                                </a:lnTo>
                                <a:lnTo>
                                  <a:pt x="375704" y="22574"/>
                                </a:lnTo>
                                <a:lnTo>
                                  <a:pt x="382057" y="22574"/>
                                </a:lnTo>
                                <a:lnTo>
                                  <a:pt x="388411" y="22574"/>
                                </a:lnTo>
                                <a:lnTo>
                                  <a:pt x="394754" y="22574"/>
                                </a:lnTo>
                                <a:lnTo>
                                  <a:pt x="401107" y="23994"/>
                                </a:lnTo>
                                <a:lnTo>
                                  <a:pt x="407461" y="23994"/>
                                </a:lnTo>
                                <a:lnTo>
                                  <a:pt x="413804" y="23994"/>
                                </a:lnTo>
                                <a:lnTo>
                                  <a:pt x="420157" y="23994"/>
                                </a:lnTo>
                                <a:lnTo>
                                  <a:pt x="426511" y="23994"/>
                                </a:lnTo>
                                <a:lnTo>
                                  <a:pt x="432854" y="23994"/>
                                </a:lnTo>
                                <a:lnTo>
                                  <a:pt x="439207" y="23994"/>
                                </a:lnTo>
                                <a:lnTo>
                                  <a:pt x="445561" y="25403"/>
                                </a:lnTo>
                                <a:lnTo>
                                  <a:pt x="451904" y="25403"/>
                                </a:lnTo>
                                <a:lnTo>
                                  <a:pt x="458257" y="25403"/>
                                </a:lnTo>
                                <a:lnTo>
                                  <a:pt x="464611" y="25403"/>
                                </a:lnTo>
                                <a:lnTo>
                                  <a:pt x="470954" y="25403"/>
                                </a:lnTo>
                                <a:lnTo>
                                  <a:pt x="477307" y="26813"/>
                                </a:lnTo>
                                <a:lnTo>
                                  <a:pt x="483661" y="26813"/>
                                </a:lnTo>
                                <a:lnTo>
                                  <a:pt x="490004" y="26813"/>
                                </a:lnTo>
                                <a:lnTo>
                                  <a:pt x="496357" y="26813"/>
                                </a:lnTo>
                                <a:lnTo>
                                  <a:pt x="502711" y="26813"/>
                                </a:lnTo>
                                <a:lnTo>
                                  <a:pt x="509054" y="26813"/>
                                </a:lnTo>
                                <a:lnTo>
                                  <a:pt x="515407" y="26813"/>
                                </a:lnTo>
                                <a:lnTo>
                                  <a:pt x="521761" y="26813"/>
                                </a:lnTo>
                                <a:lnTo>
                                  <a:pt x="528104" y="26813"/>
                                </a:lnTo>
                                <a:lnTo>
                                  <a:pt x="534457" y="26813"/>
                                </a:lnTo>
                                <a:lnTo>
                                  <a:pt x="540811" y="26813"/>
                                </a:lnTo>
                                <a:lnTo>
                                  <a:pt x="547154" y="26813"/>
                                </a:lnTo>
                                <a:lnTo>
                                  <a:pt x="553507" y="26813"/>
                                </a:lnTo>
                                <a:lnTo>
                                  <a:pt x="559861" y="26813"/>
                                </a:lnTo>
                                <a:lnTo>
                                  <a:pt x="566204" y="26813"/>
                                </a:lnTo>
                                <a:lnTo>
                                  <a:pt x="572557" y="26813"/>
                                </a:lnTo>
                                <a:lnTo>
                                  <a:pt x="578911" y="26813"/>
                                </a:lnTo>
                                <a:lnTo>
                                  <a:pt x="585254" y="28223"/>
                                </a:lnTo>
                                <a:lnTo>
                                  <a:pt x="591607" y="28223"/>
                                </a:lnTo>
                                <a:lnTo>
                                  <a:pt x="597961" y="28223"/>
                                </a:lnTo>
                                <a:lnTo>
                                  <a:pt x="604304" y="28223"/>
                                </a:lnTo>
                                <a:lnTo>
                                  <a:pt x="610657" y="28223"/>
                                </a:lnTo>
                                <a:lnTo>
                                  <a:pt x="617011" y="28223"/>
                                </a:lnTo>
                                <a:lnTo>
                                  <a:pt x="623354" y="28223"/>
                                </a:lnTo>
                                <a:lnTo>
                                  <a:pt x="629707" y="29632"/>
                                </a:lnTo>
                                <a:lnTo>
                                  <a:pt x="636061" y="29632"/>
                                </a:lnTo>
                                <a:lnTo>
                                  <a:pt x="642404" y="29632"/>
                                </a:lnTo>
                                <a:lnTo>
                                  <a:pt x="648757" y="29632"/>
                                </a:lnTo>
                                <a:lnTo>
                                  <a:pt x="655111" y="29632"/>
                                </a:lnTo>
                                <a:lnTo>
                                  <a:pt x="662521" y="29632"/>
                                </a:lnTo>
                                <a:lnTo>
                                  <a:pt x="668864" y="29632"/>
                                </a:lnTo>
                                <a:lnTo>
                                  <a:pt x="675218" y="29632"/>
                                </a:lnTo>
                                <a:lnTo>
                                  <a:pt x="681571" y="31042"/>
                                </a:lnTo>
                                <a:lnTo>
                                  <a:pt x="687914" y="29632"/>
                                </a:lnTo>
                                <a:lnTo>
                                  <a:pt x="693211" y="29632"/>
                                </a:lnTo>
                                <a:lnTo>
                                  <a:pt x="699554" y="31042"/>
                                </a:lnTo>
                                <a:lnTo>
                                  <a:pt x="705907" y="31042"/>
                                </a:lnTo>
                                <a:lnTo>
                                  <a:pt x="712261" y="31042"/>
                                </a:lnTo>
                                <a:lnTo>
                                  <a:pt x="718604" y="31042"/>
                                </a:lnTo>
                                <a:lnTo>
                                  <a:pt x="724957" y="31042"/>
                                </a:lnTo>
                                <a:lnTo>
                                  <a:pt x="731311" y="31042"/>
                                </a:lnTo>
                                <a:lnTo>
                                  <a:pt x="737654" y="31042"/>
                                </a:lnTo>
                                <a:lnTo>
                                  <a:pt x="744007" y="31042"/>
                                </a:lnTo>
                                <a:lnTo>
                                  <a:pt x="750361" y="31042"/>
                                </a:lnTo>
                                <a:lnTo>
                                  <a:pt x="757771" y="32452"/>
                                </a:lnTo>
                                <a:lnTo>
                                  <a:pt x="764114" y="32452"/>
                                </a:lnTo>
                                <a:lnTo>
                                  <a:pt x="770468" y="32452"/>
                                </a:lnTo>
                                <a:lnTo>
                                  <a:pt x="776821" y="32452"/>
                                </a:lnTo>
                                <a:lnTo>
                                  <a:pt x="783164" y="32452"/>
                                </a:lnTo>
                                <a:lnTo>
                                  <a:pt x="789518" y="32452"/>
                                </a:lnTo>
                                <a:lnTo>
                                  <a:pt x="795871" y="32452"/>
                                </a:lnTo>
                                <a:lnTo>
                                  <a:pt x="802214" y="32452"/>
                                </a:lnTo>
                                <a:lnTo>
                                  <a:pt x="808568" y="32452"/>
                                </a:lnTo>
                                <a:lnTo>
                                  <a:pt x="814921" y="32452"/>
                                </a:lnTo>
                                <a:lnTo>
                                  <a:pt x="821264" y="32452"/>
                                </a:lnTo>
                                <a:lnTo>
                                  <a:pt x="827618" y="32452"/>
                                </a:lnTo>
                                <a:lnTo>
                                  <a:pt x="833971" y="33871"/>
                                </a:lnTo>
                                <a:lnTo>
                                  <a:pt x="840314" y="32452"/>
                                </a:lnTo>
                                <a:lnTo>
                                  <a:pt x="846668" y="32452"/>
                                </a:lnTo>
                                <a:lnTo>
                                  <a:pt x="853021" y="32452"/>
                                </a:lnTo>
                                <a:lnTo>
                                  <a:pt x="859364" y="32452"/>
                                </a:lnTo>
                                <a:lnTo>
                                  <a:pt x="865718" y="32452"/>
                                </a:lnTo>
                                <a:lnTo>
                                  <a:pt x="872071" y="32452"/>
                                </a:lnTo>
                                <a:lnTo>
                                  <a:pt x="878414" y="33871"/>
                                </a:lnTo>
                                <a:lnTo>
                                  <a:pt x="884768" y="33871"/>
                                </a:lnTo>
                                <a:lnTo>
                                  <a:pt x="891121" y="33871"/>
                                </a:lnTo>
                                <a:lnTo>
                                  <a:pt x="897464" y="33871"/>
                                </a:lnTo>
                                <a:lnTo>
                                  <a:pt x="903818" y="35281"/>
                                </a:lnTo>
                                <a:lnTo>
                                  <a:pt x="910171" y="35281"/>
                                </a:lnTo>
                                <a:lnTo>
                                  <a:pt x="916514" y="35281"/>
                                </a:lnTo>
                                <a:lnTo>
                                  <a:pt x="922868" y="35281"/>
                                </a:lnTo>
                                <a:lnTo>
                                  <a:pt x="929221" y="35281"/>
                                </a:lnTo>
                                <a:lnTo>
                                  <a:pt x="935564" y="35281"/>
                                </a:lnTo>
                                <a:lnTo>
                                  <a:pt x="941918" y="35281"/>
                                </a:lnTo>
                                <a:lnTo>
                                  <a:pt x="948271" y="33871"/>
                                </a:lnTo>
                                <a:lnTo>
                                  <a:pt x="954614" y="35281"/>
                                </a:lnTo>
                                <a:lnTo>
                                  <a:pt x="960968" y="35281"/>
                                </a:lnTo>
                                <a:lnTo>
                                  <a:pt x="967321" y="35281"/>
                                </a:lnTo>
                                <a:lnTo>
                                  <a:pt x="973664" y="35281"/>
                                </a:lnTo>
                                <a:lnTo>
                                  <a:pt x="980018" y="35281"/>
                                </a:lnTo>
                                <a:lnTo>
                                  <a:pt x="986371" y="35281"/>
                                </a:lnTo>
                                <a:lnTo>
                                  <a:pt x="992714" y="36690"/>
                                </a:lnTo>
                                <a:lnTo>
                                  <a:pt x="999068" y="35281"/>
                                </a:lnTo>
                                <a:lnTo>
                                  <a:pt x="1005421" y="35281"/>
                                </a:lnTo>
                                <a:lnTo>
                                  <a:pt x="1011764" y="35281"/>
                                </a:lnTo>
                                <a:lnTo>
                                  <a:pt x="1018118" y="35281"/>
                                </a:lnTo>
                                <a:lnTo>
                                  <a:pt x="1024471" y="35281"/>
                                </a:lnTo>
                                <a:lnTo>
                                  <a:pt x="1030814" y="35281"/>
                                </a:lnTo>
                                <a:lnTo>
                                  <a:pt x="1037168" y="36690"/>
                                </a:lnTo>
                                <a:lnTo>
                                  <a:pt x="1043521" y="36690"/>
                                </a:lnTo>
                                <a:lnTo>
                                  <a:pt x="1049864" y="36690"/>
                                </a:lnTo>
                                <a:lnTo>
                                  <a:pt x="1056218" y="36690"/>
                                </a:lnTo>
                                <a:lnTo>
                                  <a:pt x="1062571" y="36690"/>
                                </a:lnTo>
                                <a:lnTo>
                                  <a:pt x="1068914" y="36690"/>
                                </a:lnTo>
                                <a:lnTo>
                                  <a:pt x="1075268" y="36690"/>
                                </a:lnTo>
                                <a:lnTo>
                                  <a:pt x="1081621" y="36690"/>
                                </a:lnTo>
                                <a:lnTo>
                                  <a:pt x="1087964" y="36690"/>
                                </a:lnTo>
                                <a:lnTo>
                                  <a:pt x="1094318" y="36690"/>
                                </a:lnTo>
                                <a:lnTo>
                                  <a:pt x="1100671" y="36690"/>
                                </a:lnTo>
                                <a:lnTo>
                                  <a:pt x="1107014" y="36690"/>
                                </a:lnTo>
                                <a:lnTo>
                                  <a:pt x="1113368" y="36690"/>
                                </a:lnTo>
                                <a:lnTo>
                                  <a:pt x="1119721" y="36690"/>
                                </a:lnTo>
                                <a:lnTo>
                                  <a:pt x="1126064" y="36690"/>
                                </a:lnTo>
                                <a:lnTo>
                                  <a:pt x="1132418" y="36690"/>
                                </a:lnTo>
                                <a:lnTo>
                                  <a:pt x="1138771" y="36690"/>
                                </a:lnTo>
                                <a:lnTo>
                                  <a:pt x="1145114" y="36690"/>
                                </a:lnTo>
                                <a:lnTo>
                                  <a:pt x="1151468" y="36690"/>
                                </a:lnTo>
                                <a:lnTo>
                                  <a:pt x="1158878" y="36690"/>
                                </a:lnTo>
                                <a:lnTo>
                                  <a:pt x="1165222" y="36690"/>
                                </a:lnTo>
                                <a:lnTo>
                                  <a:pt x="1170518" y="36690"/>
                                </a:lnTo>
                                <a:lnTo>
                                  <a:pt x="1176871" y="36690"/>
                                </a:lnTo>
                                <a:lnTo>
                                  <a:pt x="1183214" y="36690"/>
                                </a:lnTo>
                                <a:lnTo>
                                  <a:pt x="1189568" y="36690"/>
                                </a:lnTo>
                                <a:lnTo>
                                  <a:pt x="1195921" y="36690"/>
                                </a:lnTo>
                                <a:lnTo>
                                  <a:pt x="1202264" y="36690"/>
                                </a:lnTo>
                                <a:lnTo>
                                  <a:pt x="1208618" y="36690"/>
                                </a:lnTo>
                                <a:lnTo>
                                  <a:pt x="1214971" y="36690"/>
                                </a:lnTo>
                                <a:lnTo>
                                  <a:pt x="1221314" y="36690"/>
                                </a:lnTo>
                                <a:lnTo>
                                  <a:pt x="1227668" y="36690"/>
                                </a:lnTo>
                                <a:lnTo>
                                  <a:pt x="1234021" y="38100"/>
                                </a:lnTo>
                                <a:lnTo>
                                  <a:pt x="1240364" y="38100"/>
                                </a:lnTo>
                                <a:lnTo>
                                  <a:pt x="1246718" y="38100"/>
                                </a:lnTo>
                                <a:lnTo>
                                  <a:pt x="1254128" y="38100"/>
                                </a:lnTo>
                                <a:lnTo>
                                  <a:pt x="1260472" y="36690"/>
                                </a:lnTo>
                                <a:lnTo>
                                  <a:pt x="1266825" y="36690"/>
                                </a:lnTo>
                                <a:lnTo>
                                  <a:pt x="1273178" y="36690"/>
                                </a:lnTo>
                                <a:lnTo>
                                  <a:pt x="1279522" y="36690"/>
                                </a:lnTo>
                                <a:lnTo>
                                  <a:pt x="1285875" y="38100"/>
                                </a:lnTo>
                                <a:lnTo>
                                  <a:pt x="1292228" y="38100"/>
                                </a:lnTo>
                                <a:lnTo>
                                  <a:pt x="1298572" y="38100"/>
                                </a:lnTo>
                                <a:lnTo>
                                  <a:pt x="1304925" y="38100"/>
                                </a:lnTo>
                                <a:lnTo>
                                  <a:pt x="1311278" y="38100"/>
                                </a:lnTo>
                                <a:lnTo>
                                  <a:pt x="1317622" y="38100"/>
                                </a:lnTo>
                                <a:lnTo>
                                  <a:pt x="1323975" y="38100"/>
                                </a:lnTo>
                                <a:lnTo>
                                  <a:pt x="1323975" y="38100"/>
                                </a:lnTo>
                              </a:path>
                            </a:pathLst>
                          </a:custGeom>
                          <a:noFill/>
                          <a:ln w="11906" cap="flat">
                            <a:solidFill>
                              <a:srgbClr val="FF00FF"/>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48" name="Text Box 748"/>
                        <wps:cNvSpPr txBox="1"/>
                        <wps:spPr>
                          <a:xfrm>
                            <a:off x="4218365" y="192405"/>
                            <a:ext cx="529590" cy="423545"/>
                          </a:xfrm>
                          <a:prstGeom prst="rect">
                            <a:avLst/>
                          </a:prstGeom>
                          <a:noFill/>
                        </wps:spPr>
                        <wps:txbx>
                          <w:txbxContent>
                            <w:p w14:paraId="4A319BE6" w14:textId="77777777" w:rsidR="007D5C1D" w:rsidRDefault="007D5C1D" w:rsidP="004071DA">
                              <w:pPr>
                                <w:textAlignment w:val="baseline"/>
                                <w:rPr>
                                  <w:rFonts w:ascii="Calibri" w:hAnsi="Calibri" w:cs="Calibri"/>
                                  <w:color w:val="000000"/>
                                  <w:sz w:val="23"/>
                                  <w:szCs w:val="23"/>
                                </w:rPr>
                              </w:pPr>
                              <w:r>
                                <w:rPr>
                                  <w:rFonts w:ascii="Calibri" w:hAnsi="Calibri" w:cs="Calibri"/>
                                  <w:color w:val="000000"/>
                                  <w:sz w:val="23"/>
                                  <w:szCs w:val="23"/>
                                </w:rPr>
                                <w:t>Fig 1a</w:t>
                              </w:r>
                            </w:p>
                          </w:txbxContent>
                        </wps:txbx>
                        <wps:bodyPr rot="0" spcFirstLastPara="0" vert="horz" wrap="none" lIns="91440" tIns="45720" rIns="91440" bIns="45720" numCol="1" spcCol="0" rtlCol="0" fromWordArt="0" anchor="t" anchorCtr="0" forceAA="0" compatLnSpc="1">
                          <a:prstTxWarp prst="textNoShape">
                            <a:avLst/>
                          </a:prstTxWarp>
                          <a:spAutoFit/>
                        </wps:bodyPr>
                      </wps:wsp>
                      <wps:wsp>
                        <wps:cNvPr id="749" name="Text Box 749"/>
                        <wps:cNvSpPr txBox="1"/>
                        <wps:spPr>
                          <a:xfrm>
                            <a:off x="212921" y="773430"/>
                            <a:ext cx="405130" cy="423545"/>
                          </a:xfrm>
                          <a:prstGeom prst="rect">
                            <a:avLst/>
                          </a:prstGeom>
                          <a:noFill/>
                        </wps:spPr>
                        <wps:txbx>
                          <w:txbxContent>
                            <w:p w14:paraId="09C1F131" w14:textId="77777777" w:rsidR="007D5C1D" w:rsidRDefault="007D5C1D" w:rsidP="004071DA">
                              <w:pPr>
                                <w:textAlignment w:val="baseline"/>
                                <w:rPr>
                                  <w:rFonts w:ascii="Calibri" w:hAnsi="Calibri" w:cs="Calibri"/>
                                  <w:color w:val="000000"/>
                                  <w:sz w:val="23"/>
                                  <w:szCs w:val="23"/>
                                </w:rPr>
                              </w:pPr>
                              <w:r>
                                <w:rPr>
                                  <w:rFonts w:ascii="Calibri" w:hAnsi="Calibri" w:cs="Calibri"/>
                                  <w:color w:val="000000"/>
                                  <w:sz w:val="23"/>
                                  <w:szCs w:val="23"/>
                                </w:rPr>
                                <w:t>250</w:t>
                              </w:r>
                            </w:p>
                          </w:txbxContent>
                        </wps:txbx>
                        <wps:bodyPr rot="0" spcFirstLastPara="0" vert="horz" wrap="none" lIns="91440" tIns="45720" rIns="91440" bIns="45720" numCol="1" spcCol="0" rtlCol="0" fromWordArt="0" anchor="t" anchorCtr="0" forceAA="0" compatLnSpc="1">
                          <a:prstTxWarp prst="textNoShape">
                            <a:avLst/>
                          </a:prstTxWarp>
                          <a:spAutoFit/>
                        </wps:bodyPr>
                      </wps:wsp>
                      <wps:wsp>
                        <wps:cNvPr id="750" name="Text Box 750"/>
                        <wps:cNvSpPr txBox="1"/>
                        <wps:spPr>
                          <a:xfrm>
                            <a:off x="212921" y="1287780"/>
                            <a:ext cx="405130" cy="423545"/>
                          </a:xfrm>
                          <a:prstGeom prst="rect">
                            <a:avLst/>
                          </a:prstGeom>
                          <a:noFill/>
                        </wps:spPr>
                        <wps:txbx>
                          <w:txbxContent>
                            <w:p w14:paraId="10E73C78" w14:textId="77777777" w:rsidR="007D5C1D" w:rsidRDefault="007D5C1D" w:rsidP="004071DA">
                              <w:pPr>
                                <w:textAlignment w:val="baseline"/>
                                <w:rPr>
                                  <w:rFonts w:ascii="Calibri" w:hAnsi="Calibri" w:cs="Calibri"/>
                                  <w:color w:val="000000"/>
                                  <w:sz w:val="23"/>
                                  <w:szCs w:val="23"/>
                                </w:rPr>
                              </w:pPr>
                              <w:r>
                                <w:rPr>
                                  <w:rFonts w:ascii="Calibri" w:hAnsi="Calibri" w:cs="Calibri"/>
                                  <w:color w:val="000000"/>
                                  <w:sz w:val="23"/>
                                  <w:szCs w:val="23"/>
                                </w:rPr>
                                <w:t>200</w:t>
                              </w:r>
                            </w:p>
                          </w:txbxContent>
                        </wps:txbx>
                        <wps:bodyPr rot="0" spcFirstLastPara="0" vert="horz" wrap="none" lIns="91440" tIns="45720" rIns="91440" bIns="45720" numCol="1" spcCol="0" rtlCol="0" fromWordArt="0" anchor="t" anchorCtr="0" forceAA="0" compatLnSpc="1">
                          <a:prstTxWarp prst="textNoShape">
                            <a:avLst/>
                          </a:prstTxWarp>
                          <a:spAutoFit/>
                        </wps:bodyPr>
                      </wps:wsp>
                      <wps:wsp>
                        <wps:cNvPr id="751" name="Text Box 751"/>
                        <wps:cNvSpPr txBox="1"/>
                        <wps:spPr>
                          <a:xfrm>
                            <a:off x="212921" y="1802130"/>
                            <a:ext cx="405130" cy="423545"/>
                          </a:xfrm>
                          <a:prstGeom prst="rect">
                            <a:avLst/>
                          </a:prstGeom>
                          <a:noFill/>
                        </wps:spPr>
                        <wps:txbx>
                          <w:txbxContent>
                            <w:p w14:paraId="46A41535" w14:textId="77777777" w:rsidR="007D5C1D" w:rsidRDefault="007D5C1D" w:rsidP="004071DA">
                              <w:pPr>
                                <w:textAlignment w:val="baseline"/>
                                <w:rPr>
                                  <w:rFonts w:ascii="Calibri" w:hAnsi="Calibri" w:cs="Calibri"/>
                                  <w:color w:val="000000"/>
                                  <w:sz w:val="23"/>
                                  <w:szCs w:val="23"/>
                                </w:rPr>
                              </w:pPr>
                              <w:r>
                                <w:rPr>
                                  <w:rFonts w:ascii="Calibri" w:hAnsi="Calibri" w:cs="Calibri"/>
                                  <w:color w:val="000000"/>
                                  <w:sz w:val="23"/>
                                  <w:szCs w:val="23"/>
                                </w:rPr>
                                <w:t>150</w:t>
                              </w:r>
                            </w:p>
                          </w:txbxContent>
                        </wps:txbx>
                        <wps:bodyPr rot="0" spcFirstLastPara="0" vert="horz" wrap="none" lIns="91440" tIns="45720" rIns="91440" bIns="45720" numCol="1" spcCol="0" rtlCol="0" fromWordArt="0" anchor="t" anchorCtr="0" forceAA="0" compatLnSpc="1">
                          <a:prstTxWarp prst="textNoShape">
                            <a:avLst/>
                          </a:prstTxWarp>
                          <a:spAutoFit/>
                        </wps:bodyPr>
                      </wps:wsp>
                      <wps:wsp>
                        <wps:cNvPr id="752" name="Text Box 752"/>
                        <wps:cNvSpPr txBox="1"/>
                        <wps:spPr>
                          <a:xfrm>
                            <a:off x="212921" y="2316480"/>
                            <a:ext cx="405130" cy="423545"/>
                          </a:xfrm>
                          <a:prstGeom prst="rect">
                            <a:avLst/>
                          </a:prstGeom>
                          <a:noFill/>
                        </wps:spPr>
                        <wps:txbx>
                          <w:txbxContent>
                            <w:p w14:paraId="4D7761FE" w14:textId="77777777" w:rsidR="007D5C1D" w:rsidRDefault="007D5C1D" w:rsidP="004071DA">
                              <w:pPr>
                                <w:textAlignment w:val="baseline"/>
                                <w:rPr>
                                  <w:rFonts w:ascii="Calibri" w:hAnsi="Calibri" w:cs="Calibri"/>
                                  <w:color w:val="000000"/>
                                  <w:sz w:val="23"/>
                                  <w:szCs w:val="23"/>
                                </w:rPr>
                              </w:pPr>
                              <w:r>
                                <w:rPr>
                                  <w:rFonts w:ascii="Calibri" w:hAnsi="Calibri" w:cs="Calibri"/>
                                  <w:color w:val="000000"/>
                                  <w:sz w:val="23"/>
                                  <w:szCs w:val="23"/>
                                </w:rPr>
                                <w:t>100</w:t>
                              </w:r>
                            </w:p>
                          </w:txbxContent>
                        </wps:txbx>
                        <wps:bodyPr rot="0" spcFirstLastPara="0" vert="horz" wrap="none" lIns="91440" tIns="45720" rIns="91440" bIns="45720" numCol="1" spcCol="0" rtlCol="0" fromWordArt="0" anchor="t" anchorCtr="0" forceAA="0" compatLnSpc="1">
                          <a:prstTxWarp prst="textNoShape">
                            <a:avLst/>
                          </a:prstTxWarp>
                          <a:spAutoFit/>
                        </wps:bodyPr>
                      </wps:wsp>
                      <wps:wsp>
                        <wps:cNvPr id="753" name="Text Box 753"/>
                        <wps:cNvSpPr txBox="1"/>
                        <wps:spPr>
                          <a:xfrm>
                            <a:off x="245659" y="2830830"/>
                            <a:ext cx="331470" cy="423545"/>
                          </a:xfrm>
                          <a:prstGeom prst="rect">
                            <a:avLst/>
                          </a:prstGeom>
                          <a:noFill/>
                        </wps:spPr>
                        <wps:txbx>
                          <w:txbxContent>
                            <w:p w14:paraId="6192BEF6" w14:textId="77777777" w:rsidR="007D5C1D" w:rsidRDefault="007D5C1D" w:rsidP="004071DA">
                              <w:pPr>
                                <w:textAlignment w:val="baseline"/>
                                <w:rPr>
                                  <w:rFonts w:ascii="Calibri" w:hAnsi="Calibri" w:cs="Calibri"/>
                                  <w:color w:val="000000"/>
                                  <w:sz w:val="23"/>
                                  <w:szCs w:val="23"/>
                                </w:rPr>
                              </w:pPr>
                              <w:r>
                                <w:rPr>
                                  <w:rFonts w:ascii="Calibri" w:hAnsi="Calibri" w:cs="Calibri"/>
                                  <w:color w:val="000000"/>
                                  <w:sz w:val="23"/>
                                  <w:szCs w:val="23"/>
                                </w:rPr>
                                <w:t>50</w:t>
                              </w:r>
                            </w:p>
                          </w:txbxContent>
                        </wps:txbx>
                        <wps:bodyPr rot="0" spcFirstLastPara="0" vert="horz" wrap="none" lIns="91440" tIns="45720" rIns="91440" bIns="45720" numCol="1" spcCol="0" rtlCol="0" fromWordArt="0" anchor="t" anchorCtr="0" forceAA="0" compatLnSpc="1">
                          <a:prstTxWarp prst="textNoShape">
                            <a:avLst/>
                          </a:prstTxWarp>
                          <a:spAutoFit/>
                        </wps:bodyPr>
                      </wps:wsp>
                      <wps:wsp>
                        <wps:cNvPr id="754" name="Text Box 754"/>
                        <wps:cNvSpPr txBox="1"/>
                        <wps:spPr>
                          <a:xfrm>
                            <a:off x="257927" y="459105"/>
                            <a:ext cx="478155" cy="423545"/>
                          </a:xfrm>
                          <a:prstGeom prst="rect">
                            <a:avLst/>
                          </a:prstGeom>
                          <a:noFill/>
                        </wps:spPr>
                        <wps:txbx>
                          <w:txbxContent>
                            <w:p w14:paraId="14C249C9" w14:textId="77777777" w:rsidR="007D5C1D" w:rsidRDefault="007D5C1D" w:rsidP="004071DA">
                              <w:pPr>
                                <w:textAlignment w:val="baseline"/>
                                <w:rPr>
                                  <w:rFonts w:ascii="Calibri" w:hAnsi="Calibri" w:cs="Calibri"/>
                                  <w:color w:val="000000"/>
                                  <w:sz w:val="23"/>
                                  <w:szCs w:val="23"/>
                                </w:rPr>
                              </w:pPr>
                              <w:proofErr w:type="spellStart"/>
                              <w:r>
                                <w:rPr>
                                  <w:rFonts w:ascii="Calibri" w:hAnsi="Calibri" w:cs="Calibri"/>
                                  <w:color w:val="000000"/>
                                  <w:sz w:val="23"/>
                                  <w:szCs w:val="23"/>
                                </w:rPr>
                                <w:t>mAU</w:t>
                              </w:r>
                              <w:proofErr w:type="spellEnd"/>
                            </w:p>
                          </w:txbxContent>
                        </wps:txbx>
                        <wps:bodyPr rot="0" spcFirstLastPara="0" vert="horz" wrap="none" lIns="91440" tIns="45720" rIns="91440" bIns="45720" numCol="1" spcCol="0" rtlCol="0" fromWordArt="0" anchor="t" anchorCtr="0" forceAA="0" compatLnSpc="1">
                          <a:prstTxWarp prst="textNoShape">
                            <a:avLst/>
                          </a:prstTxWarp>
                          <a:spAutoFit/>
                        </wps:bodyPr>
                      </wps:wsp>
                      <wps:wsp>
                        <wps:cNvPr id="755" name="Text Box 755"/>
                        <wps:cNvSpPr txBox="1"/>
                        <wps:spPr>
                          <a:xfrm>
                            <a:off x="392944" y="3345180"/>
                            <a:ext cx="257175" cy="423545"/>
                          </a:xfrm>
                          <a:prstGeom prst="rect">
                            <a:avLst/>
                          </a:prstGeom>
                          <a:noFill/>
                        </wps:spPr>
                        <wps:txbx>
                          <w:txbxContent>
                            <w:p w14:paraId="0BE80B2B" w14:textId="77777777" w:rsidR="007D5C1D" w:rsidRDefault="007D5C1D" w:rsidP="004071DA">
                              <w:pPr>
                                <w:textAlignment w:val="baseline"/>
                                <w:rPr>
                                  <w:rFonts w:ascii="Calibri" w:hAnsi="Calibri" w:cs="Calibri"/>
                                  <w:color w:val="000000"/>
                                  <w:sz w:val="23"/>
                                  <w:szCs w:val="23"/>
                                </w:rPr>
                              </w:pPr>
                              <w:r>
                                <w:rPr>
                                  <w:rFonts w:ascii="Calibri" w:hAnsi="Calibri" w:cs="Calibri"/>
                                  <w:color w:val="000000"/>
                                  <w:sz w:val="23"/>
                                  <w:szCs w:val="23"/>
                                </w:rPr>
                                <w:t>0</w:t>
                              </w:r>
                            </w:p>
                          </w:txbxContent>
                        </wps:txbx>
                        <wps:bodyPr rot="0" spcFirstLastPara="0" vert="horz" wrap="none" lIns="91440" tIns="45720" rIns="91440" bIns="45720" numCol="1" spcCol="0" rtlCol="0" fromWordArt="0" anchor="t" anchorCtr="0" forceAA="0" compatLnSpc="1">
                          <a:prstTxWarp prst="textNoShape">
                            <a:avLst/>
                          </a:prstTxWarp>
                          <a:spAutoFit/>
                        </wps:bodyPr>
                      </wps:wsp>
                      <wps:wsp>
                        <wps:cNvPr id="756" name="Text Box 756"/>
                        <wps:cNvSpPr txBox="1"/>
                        <wps:spPr>
                          <a:xfrm>
                            <a:off x="1023013" y="3697605"/>
                            <a:ext cx="4371340" cy="423545"/>
                          </a:xfrm>
                          <a:prstGeom prst="rect">
                            <a:avLst/>
                          </a:prstGeom>
                          <a:noFill/>
                        </wps:spPr>
                        <wps:txbx>
                          <w:txbxContent>
                            <w:p w14:paraId="291D0A60" w14:textId="50878B27" w:rsidR="007D5C1D" w:rsidRDefault="007D5C1D" w:rsidP="004071DA">
                              <w:pPr>
                                <w:textAlignment w:val="baseline"/>
                                <w:rPr>
                                  <w:rFonts w:ascii="Calibri" w:hAnsi="Calibri" w:cs="Calibri"/>
                                  <w:color w:val="000000"/>
                                  <w:sz w:val="23"/>
                                  <w:szCs w:val="23"/>
                                </w:rPr>
                              </w:pPr>
                              <w:r>
                                <w:rPr>
                                  <w:rFonts w:ascii="Calibri" w:hAnsi="Calibri" w:cs="Calibri"/>
                                  <w:color w:val="000000"/>
                                  <w:sz w:val="23"/>
                                  <w:szCs w:val="23"/>
                                </w:rPr>
                                <w:t xml:space="preserve">                                                                                                                       0.07</w:t>
                              </w:r>
                            </w:p>
                          </w:txbxContent>
                        </wps:txbx>
                        <wps:bodyPr rot="0" spcFirstLastPara="0" vert="horz" wrap="none" lIns="91440" tIns="45720" rIns="91440" bIns="45720" numCol="1" spcCol="0" rtlCol="0" fromWordArt="0" anchor="t" anchorCtr="0" forceAA="0" compatLnSpc="1">
                          <a:prstTxWarp prst="textNoShape">
                            <a:avLst/>
                          </a:prstTxWarp>
                          <a:spAutoFit/>
                        </wps:bodyPr>
                      </wps:wsp>
                      <wps:wsp>
                        <wps:cNvPr id="758" name="Text Box 758"/>
                        <wps:cNvSpPr txBox="1"/>
                        <wps:spPr>
                          <a:xfrm>
                            <a:off x="437949" y="3697605"/>
                            <a:ext cx="368300" cy="423545"/>
                          </a:xfrm>
                          <a:prstGeom prst="rect">
                            <a:avLst/>
                          </a:prstGeom>
                          <a:noFill/>
                        </wps:spPr>
                        <wps:txbx>
                          <w:txbxContent>
                            <w:p w14:paraId="28680D11" w14:textId="77777777" w:rsidR="007D5C1D" w:rsidRDefault="007D5C1D" w:rsidP="004071DA">
                              <w:pPr>
                                <w:textAlignment w:val="baseline"/>
                                <w:rPr>
                                  <w:rFonts w:ascii="Calibri" w:hAnsi="Calibri" w:cs="Calibri"/>
                                  <w:color w:val="000000"/>
                                  <w:sz w:val="23"/>
                                  <w:szCs w:val="23"/>
                                </w:rPr>
                              </w:pPr>
                              <w:r>
                                <w:rPr>
                                  <w:rFonts w:ascii="Calibri" w:hAnsi="Calibri" w:cs="Calibri"/>
                                  <w:color w:val="000000"/>
                                  <w:sz w:val="23"/>
                                  <w:szCs w:val="23"/>
                                </w:rPr>
                                <w:t>0.0</w:t>
                              </w:r>
                            </w:p>
                          </w:txbxContent>
                        </wps:txbx>
                        <wps:bodyPr rot="0" spcFirstLastPara="0" vert="horz" wrap="none" lIns="91440" tIns="45720" rIns="91440" bIns="45720" numCol="1" spcCol="0" rtlCol="0" fromWordArt="0" anchor="t" anchorCtr="0" forceAA="0" compatLnSpc="1">
                          <a:prstTxWarp prst="textNoShape">
                            <a:avLst/>
                          </a:prstTxWarp>
                          <a:spAutoFit/>
                        </wps:bodyPr>
                      </wps:wsp>
                    </wpg:wgp>
                  </a:graphicData>
                </a:graphic>
              </wp:inline>
            </w:drawing>
          </mc:Choice>
          <mc:Fallback>
            <w:pict>
              <v:group w14:anchorId="42EFAEE7" id="Graphic 1" o:spid="_x0000_s1026" style="width:450pt;height:337.5pt;mso-position-horizontal-relative:char;mso-position-vertical-relative:line" coordsize="57150,428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">
                <v:shape id="Freeform: Shape 670" o:spid="_x0000_s1027" style="position:absolute;width:57150;height:42862;visibility:visible;mso-wrap-style:square;v-text-anchor:middle" coordsize="5715000,4286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" path="m,l5715000,r,4286250l,4286250,,xe" stroked="f">
                  <v:stroke joinstyle="miter"/>
                  <v:path arrowok="t" o:connecttype="custom" o:connectlocs="0,0;5715000,0;5715000,4286250;0,4286250" o:connectangles="0,0,0,0"/>
                </v:shape>
                <v:shape id="Freeform: Shape 671" o:spid="_x0000_s1028" style="position:absolute;left:6143;top:36814;width:45530;height:95;visibility:visible;mso-wrap-style:square;v-text-anchor:middle" coordsize="455295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" path="m,l4552950,e" filled="f" strokeweight=".33072mm">
                  <v:path arrowok="t" o:connecttype="custom" o:connectlocs="0,0;4552950,0" o:connectangles="0,0"/>
                </v:shape>
                <v:shape id="Freeform: Shape 672" o:spid="_x0000_s1029" style="position:absolute;left:6143;top:36814;width:0;height:190;visibility:visible;mso-wrap-style:square;v-text-anchor:middle" coordsize="0,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" path="m,l1,19050e" filled="f" strokeweight=".33072mm">
                  <v:path arrowok="t" o:connecttype="custom" o:connectlocs="0,0;1,19050" o:connectangles="0,0"/>
                </v:shape>
                <v:shape id="Freeform: Shape 673" o:spid="_x0000_s1030" style="position:absolute;left:7381;top:36814;width:0;height:95;visibility:visible;mso-wrap-style:square;v-text-anchor:middle" coordsize="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" path="m,l1,9525e" filled="f" strokeweight=".33072mm">
                  <v:path arrowok="t" o:connecttype="custom" o:connectlocs="0,0;1,9525" o:connectangles="0,0"/>
                </v:shape>
                <v:shape id="Freeform: Shape 674" o:spid="_x0000_s1031" style="position:absolute;left:8524;top:36814;width:0;height:95;visibility:visible;mso-wrap-style:square;v-text-anchor:middle" coordsize="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" path="m,l1,9525e" filled="f" strokeweight=".33072mm">
                  <v:path arrowok="t" o:connecttype="custom" o:connectlocs="0,0;1,9525" o:connectangles="0,0"/>
                </v:shape>
                <v:shape id="Freeform: Shape 675" o:spid="_x0000_s1032" style="position:absolute;left:9763;top:36814;width:95;height:95;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" path="m,l,9525e" filled="f" strokeweight=".33072mm">
                  <v:path arrowok="t" o:connecttype="custom" o:connectlocs="0,0;0,9525" o:connectangles="0,0"/>
                </v:shape>
                <v:shape id="Freeform: Shape 676" o:spid="_x0000_s1033" style="position:absolute;left:11001;top:36814;width:95;height:95;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" path="m,l,9525e" filled="f" strokeweight=".33072mm">
                  <v:path arrowok="t" o:connecttype="custom" o:connectlocs="0,0;0,9525" o:connectangles="0,0"/>
                </v:shape>
                <v:shape id="Freeform: Shape 677" o:spid="_x0000_s1034" style="position:absolute;left:12239;top:36814;width:95;height:190;visibility:visible;mso-wrap-style:square;v-text-anchor:middle" coordsize="9525,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" path="m,l,19050e" filled="f" strokeweight=".33072mm">
                  <v:path arrowok="t" o:connecttype="custom" o:connectlocs="0,0;0,19050" o:connectangles="0,0"/>
                </v:shape>
                <v:shape id="Freeform: Shape 678" o:spid="_x0000_s1035" style="position:absolute;left:13382;top:36814;width:95;height:95;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" path="m,l,9525e" filled="f" strokeweight=".33072mm">
                  <v:path arrowok="t" o:connecttype="custom" o:connectlocs="0,0;0,9525" o:connectangles="0,0"/>
                </v:shape>
                <v:shape id="Freeform: Shape 679" o:spid="_x0000_s1036" style="position:absolute;left:14620;top:36814;width:96;height:95;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" path="m,l,9525e" filled="f" strokeweight=".33072mm">
                  <v:path arrowok="t" o:connecttype="custom" o:connectlocs="0,0;0,9525" o:connectangles="0,0"/>
                </v:shape>
                <v:shape id="Freeform: Shape 680" o:spid="_x0000_s1037" style="position:absolute;left:15859;top:36814;width:95;height:95;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" path="m,l,9525e" filled="f" strokeweight=".33072mm">
                  <v:path arrowok="t" o:connecttype="custom" o:connectlocs="0,0;0,9525" o:connectangles="0,0"/>
                </v:shape>
                <v:shape id="Freeform: Shape 681" o:spid="_x0000_s1038" style="position:absolute;left:17097;top:36814;width:95;height:95;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" path="m,l,9525e" filled="f" strokeweight=".33072mm">
                  <v:path arrowok="t" o:connecttype="custom" o:connectlocs="0,0;0,9525" o:connectangles="0,0"/>
                </v:shape>
                <v:shape id="Freeform: Shape 682" o:spid="_x0000_s1039" style="position:absolute;left:18240;top:36814;width:95;height:190;visibility:visible;mso-wrap-style:square;v-text-anchor:middle" coordsize="9525,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" path="m,l,19050e" filled="f" strokeweight=".33072mm">
                  <v:path arrowok="t" o:connecttype="custom" o:connectlocs="0,0;0,19050" o:connectangles="0,0"/>
                </v:shape>
                <v:shape id="Freeform: Shape 683" o:spid="_x0000_s1040" style="position:absolute;left:19478;top:36814;width:95;height:95;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" path="m,l,9525e" filled="f" strokeweight=".33072mm">
                  <v:path arrowok="t" o:connecttype="custom" o:connectlocs="0,0;0,9525" o:connectangles="0,0"/>
                </v:shape>
                <v:shape id="Freeform: Shape 684" o:spid="_x0000_s1041" style="position:absolute;left:20716;top:36814;width:96;height:95;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" path="m,l,9525e" filled="f" strokeweight=".33072mm">
                  <v:path arrowok="t" o:connecttype="custom" o:connectlocs="0,0;0,9525" o:connectangles="0,0"/>
                </v:shape>
                <v:shape id="Freeform: Shape 685" o:spid="_x0000_s1042" style="position:absolute;left:21859;top:36814;width:96;height:95;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" path="m,l,9525e" filled="f" strokeweight=".33072mm">
                  <v:path arrowok="t" o:connecttype="custom" o:connectlocs="0,0;0,9525" o:connectangles="0,0"/>
                </v:shape>
                <v:shape id="Freeform: Shape 686" o:spid="_x0000_s1043" style="position:absolute;left:23098;top:36814;width:95;height:95;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" path="m,l,9525e" filled="f" strokeweight=".33072mm">
                  <v:path arrowok="t" o:connecttype="custom" o:connectlocs="0,0;0,9525" o:connectangles="0,0"/>
                </v:shape>
                <v:shape id="Freeform: Shape 687" o:spid="_x0000_s1044" style="position:absolute;left:24336;top:36814;width:95;height:190;visibility:visible;mso-wrap-style:square;v-text-anchor:middle" coordsize="9525,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" path="m,l,19050e" filled="f" strokeweight=".33072mm">
                  <v:path arrowok="t" o:connecttype="custom" o:connectlocs="0,0;0,19050" o:connectangles="0,0"/>
                </v:shape>
                <v:shape id="Freeform: Shape 688" o:spid="_x0000_s1045" style="position:absolute;left:25574;top:36814;width:95;height:95;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" path="m,l,9525e" filled="f" strokeweight=".33072mm">
                  <v:path arrowok="t" o:connecttype="custom" o:connectlocs="0,0;0,9525" o:connectangles="0,0"/>
                </v:shape>
                <v:shape id="Freeform: Shape 689" o:spid="_x0000_s1046" style="position:absolute;left:26717;top:36814;width:95;height:95;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" path="m,l,9525e" filled="f" strokeweight=".33072mm">
                  <v:path arrowok="t" o:connecttype="custom" o:connectlocs="0,0;0,9525" o:connectangles="0,0"/>
                </v:shape>
                <v:shape id="Freeform: Shape 690" o:spid="_x0000_s1047" style="position:absolute;left:27955;top:36814;width:96;height:95;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" path="m,l,9525e" filled="f" strokeweight=".33072mm">
                  <v:path arrowok="t" o:connecttype="custom" o:connectlocs="0,0;0,9525" o:connectangles="0,0"/>
                </v:shape>
                <v:shape id="Freeform: Shape 691" o:spid="_x0000_s1048" style="position:absolute;left:29194;top:36814;width:95;height:95;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" path="m,l,9525e" filled="f" strokeweight=".33072mm">
                  <v:path arrowok="t" o:connecttype="custom" o:connectlocs="0,0;0,9525" o:connectangles="0,0"/>
                </v:shape>
                <v:shape id="Freeform: Shape 692" o:spid="_x0000_s1049" style="position:absolute;left:30432;top:36814;width:95;height:190;visibility:visible;mso-wrap-style:square;v-text-anchor:middle" coordsize="9525,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" path="m,l,19050e" filled="f" strokeweight=".33072mm">
                  <v:path arrowok="t" o:connecttype="custom" o:connectlocs="0,0;0,19050" o:connectangles="0,0"/>
                </v:shape>
                <v:shape id="Freeform: Shape 693" o:spid="_x0000_s1050" style="position:absolute;left:31575;top:36814;width:95;height:95;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" path="m,l,9525e" filled="f" strokeweight=".33072mm">
                  <v:path arrowok="t" o:connecttype="custom" o:connectlocs="0,0;0,9525" o:connectangles="0,0"/>
                </v:shape>
                <v:shape id="Freeform: Shape 694" o:spid="_x0000_s1051" style="position:absolute;left:32813;top:36814;width:95;height:95;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" path="m,l,9525e" filled="f" strokeweight=".33072mm">
                  <v:path arrowok="t" o:connecttype="custom" o:connectlocs="0,0;0,9525" o:connectangles="0,0"/>
                </v:shape>
                <v:shape id="Freeform: Shape 695" o:spid="_x0000_s1052" style="position:absolute;left:34051;top:36814;width:96;height:95;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" path="m,l,9525e" filled="f" strokeweight=".33072mm">
                  <v:path arrowok="t" o:connecttype="custom" o:connectlocs="0,0;0,9525" o:connectangles="0,0"/>
                </v:shape>
                <v:shape id="Freeform: Shape 696" o:spid="_x0000_s1053" style="position:absolute;left:35290;top:36814;width:95;height:95;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" path="m,l,9525e" filled="f" strokeweight=".33072mm">
                  <v:path arrowok="t" o:connecttype="custom" o:connectlocs="0,0;0,9525" o:connectangles="0,0"/>
                </v:shape>
                <v:shape id="Freeform: Shape 697" o:spid="_x0000_s1054" style="position:absolute;left:36433;top:36814;width:95;height:190;visibility:visible;mso-wrap-style:square;v-text-anchor:middle" coordsize="9525,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" path="m,l,19050e" filled="f" strokeweight=".33072mm">
                  <v:path arrowok="t" o:connecttype="custom" o:connectlocs="0,0;0,19050" o:connectangles="0,0"/>
                </v:shape>
                <v:shape id="Freeform: Shape 698" o:spid="_x0000_s1055" style="position:absolute;left:37671;top:36814;width:95;height:95;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" path="m,l,9525e" filled="f" strokeweight=".33072mm">
                  <v:path arrowok="t" o:connecttype="custom" o:connectlocs="0,0;0,9525" o:connectangles="0,0"/>
                </v:shape>
                <v:shape id="Freeform: Shape 699" o:spid="_x0000_s1056" style="position:absolute;left:38909;top:36814;width:95;height:95;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" path="m,l,9525e" filled="f" strokeweight=".33072mm">
                  <v:path arrowok="t" o:connecttype="custom" o:connectlocs="0,0;0,9525" o:connectangles="0,0"/>
                </v:shape>
                <v:shape id="Freeform: Shape 700" o:spid="_x0000_s1057" style="position:absolute;left:40052;top:36814;width:95;height:95;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" path="m,l,9525e" filled="f" strokeweight=".33072mm">
                  <v:path arrowok="t" o:connecttype="custom" o:connectlocs="0,0;0,9525" o:connectangles="0,0"/>
                </v:shape>
                <v:shape id="Freeform: Shape 701" o:spid="_x0000_s1058" style="position:absolute;left:41290;top:36814;width:96;height:95;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" path="m,l,9525e" filled="f" strokeweight=".33072mm">
                  <v:path arrowok="t" o:connecttype="custom" o:connectlocs="0,0;0,9525" o:connectangles="0,0"/>
                </v:shape>
                <v:shape id="Freeform: Shape 702" o:spid="_x0000_s1059" style="position:absolute;left:42529;top:36814;width:95;height:190;visibility:visible;mso-wrap-style:square;v-text-anchor:middle" coordsize="9525,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" path="m,l,19050e" filled="f" strokeweight=".33072mm">
                  <v:path arrowok="t" o:connecttype="custom" o:connectlocs="0,0;0,19050" o:connectangles="0,0"/>
                </v:shape>
                <v:shape id="Freeform: Shape 703" o:spid="_x0000_s1060" style="position:absolute;left:43767;top:36814;width:95;height:95;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" path="m,l,9525e" filled="f" strokeweight=".33072mm">
                  <v:path arrowok="t" o:connecttype="custom" o:connectlocs="0,0;0,9525" o:connectangles="0,0"/>
                </v:shape>
                <v:shape id="Freeform: Shape 704" o:spid="_x0000_s1061" style="position:absolute;left:44910;top:36814;width:95;height:95;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" path="m,l,9525e" filled="f" strokeweight=".33072mm">
                  <v:path arrowok="t" o:connecttype="custom" o:connectlocs="0,0;0,9525" o:connectangles="0,0"/>
                </v:shape>
                <v:shape id="Freeform: Shape 705" o:spid="_x0000_s1062" style="position:absolute;left:46148;top:36814;width:95;height:95;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" path="m,l,9525e" filled="f" strokeweight=".33072mm">
                  <v:path arrowok="t" o:connecttype="custom" o:connectlocs="0,0;0,9525" o:connectangles="0,0"/>
                </v:shape>
                <v:shape id="Freeform: Shape 706" o:spid="_x0000_s1063" style="position:absolute;left:47386;top:36814;width:96;height:95;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" path="m,l,9525e" filled="f" strokeweight=".33072mm">
                  <v:path arrowok="t" o:connecttype="custom" o:connectlocs="0,0;0,9525" o:connectangles="0,0"/>
                </v:shape>
                <v:shape id="Freeform: Shape 707" o:spid="_x0000_s1064" style="position:absolute;left:48625;top:36814;width:95;height:190;visibility:visible;mso-wrap-style:square;v-text-anchor:middle" coordsize="9525,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" path="m,l,19050e" filled="f" strokeweight=".33072mm">
                  <v:path arrowok="t" o:connecttype="custom" o:connectlocs="0,0;0,19050" o:connectangles="0,0"/>
                </v:shape>
                <v:shape id="Freeform: Shape 708" o:spid="_x0000_s1065" style="position:absolute;left:49768;top:36814;width:95;height:95;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" path="m,l,9525e" filled="f" strokeweight=".33072mm">
                  <v:path arrowok="t" o:connecttype="custom" o:connectlocs="0,0;0,9525" o:connectangles="0,0"/>
                </v:shape>
                <v:shape id="Freeform: Shape 709" o:spid="_x0000_s1066" style="position:absolute;left:51006;top:36814;width:95;height:95;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" path="m,l,9525e" filled="f" strokeweight=".33072mm">
                  <v:path arrowok="t" o:connecttype="custom" o:connectlocs="0,0;0,9525" o:connectangles="0,0"/>
                </v:shape>
                <v:shape id="Freeform: Shape 710" o:spid="_x0000_s1067" style="position:absolute;left:6143;top:6143;width:0;height:30671;flip:y;visibility:visible;mso-wrap-style:square;v-text-anchor:middle" coordsize="0,3067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" path="m65,65r,3067050e" filled="f" strokeweight=".33072mm">
                  <v:path arrowok="t" o:connecttype="custom" o:connectlocs="65,65;65,3067115" o:connectangles="0,0"/>
                </v:shape>
                <v:shape id="Freeform: Shape 711" o:spid="_x0000_s1068" style="position:absolute;left:6048;top:35861;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" path="m64,377r9525,e" filled="f" strokeweight=".33072mm">
                  <v:path arrowok="t" o:connecttype="custom" o:connectlocs="64,377;9589,377" o:connectangles="0,0"/>
                </v:shape>
                <v:shape id="Freeform: Shape 712" o:spid="_x0000_s1069" style="position:absolute;left:5953;top:34813;width:190;height:0;rotation:180;flip:y;visibility:visible;mso-wrap-style:square;v-text-anchor:middle" coordsize="190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" path="m63,366r19050,e" filled="f" strokeweight=".33072mm">
                  <v:path arrowok="t" o:connecttype="custom" o:connectlocs="63,366;19113,366" o:connectangles="0,0"/>
                </v:shape>
                <v:shape id="Freeform: Shape 713" o:spid="_x0000_s1070" style="position:absolute;left:6048;top:33766;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" path="m64,355r9525,e" filled="f" strokeweight=".33072mm">
                  <v:path arrowok="t" o:connecttype="custom" o:connectlocs="64,355;9589,355" o:connectangles="0,0"/>
                </v:shape>
                <v:shape id="Freeform: Shape 714" o:spid="_x0000_s1071" style="position:absolute;left:6048;top:32718;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" path="m64,344r9525,e" filled="f" strokeweight=".33072mm">
                  <v:path arrowok="t" o:connecttype="custom" o:connectlocs="64,344;9589,344" o:connectangles="0,0"/>
                </v:shape>
                <v:shape id="Freeform: Shape 715" o:spid="_x0000_s1072" style="position:absolute;left:6048;top:31670;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" path="m64,333r9525,e" filled="f" strokeweight=".33072mm">
                  <v:path arrowok="t" o:connecttype="custom" o:connectlocs="64,333;9589,333" o:connectangles="0,0"/>
                </v:shape>
                <v:shape id="Freeform: Shape 716" o:spid="_x0000_s1073" style="position:absolute;left:6048;top:30622;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" path="m64,322r9525,e" filled="f" strokeweight=".33072mm">
                  <v:path arrowok="t" o:connecttype="custom" o:connectlocs="64,322;9589,322" o:connectangles="0,0"/>
                </v:shape>
                <v:shape id="Freeform: Shape 717" o:spid="_x0000_s1074" style="position:absolute;left:5953;top:29575;width:190;height:0;rotation:180;flip:y;visibility:visible;mso-wrap-style:square;v-text-anchor:middle" coordsize="190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" path="m63,311r19050,e" filled="f" strokeweight=".33072mm">
                  <v:path arrowok="t" o:connecttype="custom" o:connectlocs="63,311;19113,311" o:connectangles="0,0"/>
                </v:shape>
                <v:shape id="Freeform: Shape 718" o:spid="_x0000_s1075" style="position:absolute;left:6048;top:28527;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" path="m64,300r9525,e" filled="f" strokeweight=".33072mm">
                  <v:path arrowok="t" o:connecttype="custom" o:connectlocs="64,300;9589,300" o:connectangles="0,0"/>
                </v:shape>
                <v:shape id="Freeform: Shape 719" o:spid="_x0000_s1076" style="position:absolute;left:6048;top:27479;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" path="m64,289r9525,e" filled="f" strokeweight=".33072mm">
                  <v:path arrowok="t" o:connecttype="custom" o:connectlocs="64,289;9589,289" o:connectangles="0,0"/>
                </v:shape>
                <v:shape id="Freeform: Shape 720" o:spid="_x0000_s1077" style="position:absolute;left:6048;top:26431;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" path="m64,278r9525,e" filled="f" strokeweight=".33072mm">
                  <v:path arrowok="t" o:connecttype="custom" o:connectlocs="64,278;9589,278" o:connectangles="0,0"/>
                </v:shape>
                <v:shape id="Freeform: Shape 721" o:spid="_x0000_s1078" style="position:absolute;left:6048;top:25384;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" path="m64,267r9525,e" filled="f" strokeweight=".33072mm">
                  <v:path arrowok="t" o:connecttype="custom" o:connectlocs="64,267;9589,267" o:connectangles="0,0"/>
                </v:shape>
                <v:shape id="Freeform: Shape 722" o:spid="_x0000_s1079" style="position:absolute;left:5953;top:24336;width:190;height:0;rotation:180;flip:y;visibility:visible;mso-wrap-style:square;v-text-anchor:middle" coordsize="190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" path="m63,256r19050,e" filled="f" strokeweight=".33072mm">
                  <v:path arrowok="t" o:connecttype="custom" o:connectlocs="63,256;19113,256" o:connectangles="0,0"/>
                </v:shape>
                <v:shape id="Freeform: Shape 723" o:spid="_x0000_s1080" style="position:absolute;left:6048;top:23288;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" path="m64,245r9525,e" filled="f" strokeweight=".33072mm">
                  <v:path arrowok="t" o:connecttype="custom" o:connectlocs="64,245;9589,245" o:connectangles="0,0"/>
                </v:shape>
                <v:shape id="Freeform: Shape 724" o:spid="_x0000_s1081" style="position:absolute;left:6048;top:22240;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" path="m64,234r9525,e" filled="f" strokeweight=".33072mm">
                  <v:path arrowok="t" o:connecttype="custom" o:connectlocs="64,234;9589,234" o:connectangles="0,0"/>
                </v:shape>
                <v:shape id="Freeform: Shape 725" o:spid="_x0000_s1082" style="position:absolute;left:6048;top:21193;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" path="m64,223r9525,e" filled="f" strokeweight=".33072mm">
                  <v:path arrowok="t" o:connecttype="custom" o:connectlocs="64,223;9589,223" o:connectangles="0,0"/>
                </v:shape>
                <v:shape id="Freeform: Shape 726" o:spid="_x0000_s1083" style="position:absolute;left:6048;top:20145;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" path="m64,212r9525,e" filled="f" strokeweight=".33072mm">
                  <v:path arrowok="t" o:connecttype="custom" o:connectlocs="64,212;9589,212" o:connectangles="0,0"/>
                </v:shape>
                <v:shape id="Freeform: Shape 727" o:spid="_x0000_s1084" style="position:absolute;left:5953;top:19097;width:190;height:0;rotation:180;flip:y;visibility:visible;mso-wrap-style:square;v-text-anchor:middle" coordsize="190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" path="m63,201r19050,e" filled="f" strokeweight=".33072mm">
                  <v:path arrowok="t" o:connecttype="custom" o:connectlocs="63,201;19113,201" o:connectangles="0,0"/>
                </v:shape>
                <v:shape id="Freeform: Shape 728" o:spid="_x0000_s1085" style="position:absolute;left:6048;top:18049;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" path="m64,190r9525,e" filled="f" strokeweight=".33072mm">
                  <v:path arrowok="t" o:connecttype="custom" o:connectlocs="64,190;9589,190" o:connectangles="0,0"/>
                </v:shape>
                <v:shape id="Freeform: Shape 729" o:spid="_x0000_s1086" style="position:absolute;left:6048;top:17002;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" path="m64,179r9525,e" filled="f" strokeweight=".33072mm">
                  <v:path arrowok="t" o:connecttype="custom" o:connectlocs="64,179;9589,179" o:connectangles="0,0"/>
                </v:shape>
                <v:shape id="Freeform: Shape 730" o:spid="_x0000_s1087" style="position:absolute;left:6048;top:15954;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" path="m64,168r9525,e" filled="f" strokeweight=".33072mm">
                  <v:path arrowok="t" o:connecttype="custom" o:connectlocs="64,168;9589,168" o:connectangles="0,0"/>
                </v:shape>
                <v:shape id="Freeform: Shape 731" o:spid="_x0000_s1088" style="position:absolute;left:6048;top:14906;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" path="m64,157r9525,e" filled="f" strokeweight=".33072mm">
                  <v:path arrowok="t" o:connecttype="custom" o:connectlocs="64,157;9589,157" o:connectangles="0,0"/>
                </v:shape>
                <v:shape id="Freeform: Shape 732" o:spid="_x0000_s1089" style="position:absolute;left:5953;top:13858;width:190;height:0;rotation:180;flip:y;visibility:visible;mso-wrap-style:square;v-text-anchor:middle" coordsize="190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" path="m63,146r19050,e" filled="f" strokeweight=".33072mm">
                  <v:path arrowok="t" o:connecttype="custom" o:connectlocs="63,146;19113,146" o:connectangles="0,0"/>
                </v:shape>
                <v:shape id="Freeform: Shape 733" o:spid="_x0000_s1090" style="position:absolute;left:6048;top:12811;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" path="m64,135r9525,e" filled="f" strokeweight=".33072mm">
                  <v:path arrowok="t" o:connecttype="custom" o:connectlocs="64,135;9589,135" o:connectangles="0,0"/>
                </v:shape>
                <v:shape id="Freeform: Shape 734" o:spid="_x0000_s1091" style="position:absolute;left:6048;top:11763;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" path="m64,124r9525,e" filled="f" strokeweight=".33072mm">
                  <v:path arrowok="t" o:connecttype="custom" o:connectlocs="64,124;9589,124" o:connectangles="0,0"/>
                </v:shape>
                <v:shape id="Freeform: Shape 735" o:spid="_x0000_s1092" style="position:absolute;left:6048;top:10715;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" path="m64,113r9525,e" filled="f" strokeweight=".33072mm">
                  <v:path arrowok="t" o:connecttype="custom" o:connectlocs="64,113;9589,113" o:connectangles="0,0"/>
                </v:shape>
                <v:shape id="Freeform: Shape 736" o:spid="_x0000_s1093" style="position:absolute;left:6048;top:9667;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" path="m64,102r9525,e" filled="f" strokeweight=".33072mm">
                  <v:path arrowok="t" o:connecttype="custom" o:connectlocs="64,102;9589,102" o:connectangles="0,0"/>
                </v:shape>
                <v:shape id="Freeform: Shape 737" o:spid="_x0000_s1094" style="position:absolute;left:5953;top:8620;width:190;height:0;rotation:180;flip:y;visibility:visible;mso-wrap-style:square;v-text-anchor:middle" coordsize="190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" path="m63,91r19050,e" filled="f" strokeweight=".33072mm">
                  <v:path arrowok="t" o:connecttype="custom" o:connectlocs="63,91;19113,91" o:connectangles="0,0"/>
                </v:shape>
                <v:shape id="Freeform: Shape 738" o:spid="_x0000_s1095" style="position:absolute;left:6048;top:7572;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" path="m64,80r9525,e" filled="f" strokeweight=".33072mm">
                  <v:path arrowok="t" o:connecttype="custom" o:connectlocs="64,80;9589,80" o:connectangles="0,0"/>
                </v:shape>
                <v:shape id="Freeform: Shape 739" o:spid="_x0000_s1096" style="position:absolute;left:6048;top:6524;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" path="m64,69r9525,e" filled="f" strokeweight=".33072mm">
                  <v:path arrowok="t" o:connecttype="custom" o:connectlocs="64,69;9589,69" o:connectangles="0,0"/>
                </v:shape>
                <v:shape id="Freeform: Shape 740" o:spid="_x0000_s1097" style="position:absolute;left:6238;top:8143;width:32195;height:26766;visibility:visible;mso-wrap-style:square;v-text-anchor:middle" coordsize="3219450,2676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" path="m,2675125r6288,l12576,2675125r6288,l25152,2675125r6288,l37728,2676525r6288,l50303,2676525r6289,l62880,2675125r6288,l75456,2675125r6288,l88032,2675125r6287,l100608,2675125r6288,l113184,2675125r6288,l125760,2673734r6288,-1400l138335,2670943r6289,l150912,2672334r6288,1400l163488,2673734r6288,l176064,2675125r6287,l188640,2675125r6287,-1391l201216,2673734r6288,-1400l213791,2672334r6289,1400l226367,2673734r6289,l238943,2673734r6289,-1400l251519,2673734r6288,l264096,2673734r6287,l277719,2673734r6289,l290295,2673734r6289,l302871,2673734r5241,l314399,2673734r6289,l326975,2673734r6286,l339547,2673734r6296,l352130,2673734r6286,l364703,2673734r7334,l378324,2673734r6295,1391l390906,2675125r6286,l403479,2675125r6286,l416052,2675125r6286,l428635,2675125r6286,l441208,2675125r6286,l453781,2675125r6286,l466363,2675125r6287,l478936,2675125r6287,l491509,2673734r6287,l504092,2675125r6286,l516665,2675125r6286,l529238,2675125r6286,l541811,2675125r6296,l554393,2675125r6287,l566966,2675125r6287,l579539,2675125r6296,l592122,2675125r6286,l604695,2675125r6286,l617268,2673734r6286,l629850,2673734r6287,l642423,2673734r6287,l654996,2672334r6287,l667579,2672334r6286,l680152,2672334r6286,l692725,2672334r6286,l705307,2672334r6287,l717880,2672334r6287,l730453,2670943r6287,l743026,2670943r6296,l755609,2670943r7334,l769230,2670943r6286,l780755,2670943r6296,l793337,2670943r6287,1391l805910,2672334r6287,l818483,2672334r6287,l831066,2672334r6286,l843639,2672334r6286,l857260,2672334r6286,l869842,2672334r6287,1400l882415,2673734r6287,l894988,2673734r6287,l907571,2673734r6286,l920144,2673734r6286,l931669,2673734r6286,l944242,2673734r7344,l957872,2673734r6287,l970445,2673734r6287,l983018,2673734r6296,l995601,2675125r6286,l1008174,2675125r6286,l1020747,2675125r6296,l1033329,2675125r6287,-1391l1045902,2673734r6287,l1058475,2675125r6287,l1071058,2675125r6286,l1083631,2675125r6286,l1096204,2675125r6286,l1108786,2675125r6287,l1121359,2675125r6287,l1133932,2675125r6287,l1146505,2675125r6296,l1159088,2675125r6286,l1171661,2675125r6286,-1391l1184234,2675125r6296,l1196816,2673734r6287,l1209389,2673734r6287,l1221962,2672334r6296,l1234545,2672334r6286,-1391l1247118,2668153r6286,-2801l1259691,2662561r6286,-4191l1272273,2654189r6287,-5591l1284846,2644416r6287,-4191l1297419,2633243r6287,-4191l1310002,2622071r6286,-6982l1322575,2610907r6286,-6982l1335148,2595543r7334,-8372l1348778,2577398r6287,-9782l1361351,2555053r6287,-12564l1373924,2527135r6287,-16754l1386497,2493626r6296,-18155l1399080,2455926r5238,-22336l1410605,2411244r6286,-26527l1423178,2359590r6296,-27927l1436808,2302345r6287,-30718l1449381,2239508r6287,-33508l1461954,2169700r6287,-36300l1474537,2095700r6286,-39091l1487110,2016119r6286,-41882l1499683,1929556r6286,-44682l1512265,1838801r6287,-47472l1524838,1741065r6287,-48863l1537411,1641939r6287,-50264l1549994,1540012r6286,-51655l1562567,1435303r6286,-51663l1575140,1330585r6286,-51663l1587713,1225868r6296,-53055l1600295,1121150r6287,-53055l1612868,1015041r6287,-51663l1625441,911723r6296,-50263l1638024,812587r6286,-47463l1650597,717652r6286,-47473l1663170,625497r6286,-44672l1675752,537543r6287,-40490l1688325,455162r6287,-37700l1700898,379771r6287,-36309l1713481,308562r6286,-32118l1726054,245736r6286,-29328l1738627,189881r6286,-25127l1751209,141018r6287,-22340l1763782,99131r6287,-18151l1776355,64225r6287,-13962l1788928,37697r6296,-11169l1801511,18151r6286,-8377l1814084,4189,1820370,r6287,l1834001,r6286,2793l1846574,5585r6286,5585l1859147,18151r6286,8377l1870672,36302r6296,11169l1883255,60037r6286,13962l1895827,87961r6287,16754l1908400,121469r6297,19549l1920983,161963r7334,20936l1934604,205245r6286,23736l1947177,252717r6296,23727l1959759,302981r6287,26527l1972332,356035r6287,27918l1984905,411880r6287,27927l1997488,469125r6286,29318l2010061,527761r6286,30718l2022634,590598r6286,30718l2035216,650634r6287,32109l2047789,713461r6287,30718l2060362,776288r6287,32118l2072945,840515r6286,30718l2085518,901951r6286,30718l2098091,964778r6286,30718l2110664,1026214r6296,32109l2123246,1087641r6287,30718l2135819,1149077r6287,29318l2148393,1207713r6295,30718l2160975,1266358r6286,27928l2173548,1323604r6287,27927l2186121,1379449r6287,26527l2198703,1433903r6287,26527l2211276,1485567r6287,26527l2223850,1537221r6286,25136l2236432,1587484r6286,23736l2249005,1634957r6287,23736l2261578,1682429r6287,22336l2274160,1727102r6287,20945l2286734,1770383r6286,20946l2299307,1812274r6286,20946l2311880,1854165r7343,18145l2325510,1891856r6286,19545l2338083,1929556r5239,18154l2349608,1964465r6296,18145l2362191,1999364r6286,16755l2374764,2032873r6286,16755l2387337,2064991r6286,15355l2399919,2094309r6287,15355l2413540,2123627r6286,13964l2426113,2151555r6286,13964l2438695,2178082r6287,12563l2451269,2203209r6286,11173l2463841,2225554r6287,11164l2476424,2249291r6287,11163l2488997,2271627r6286,9773l2500522,2292572r7334,9773l2514143,2312118r6296,9772l2526726,2331663r6286,8372l2539298,2348418r6287,8372l2551871,2366572r6297,6972l2564454,2381927r6287,8372l2577027,2397281r6286,6981l2589600,2411244r6286,6982l2602183,2425208r6286,6982l2614756,2437771r6286,6982l2627328,2451735r6287,5582l2639911,2462908r6287,5582l2652484,2474071r6286,5591l2665057,2483853r6286,5582l2677640,2493626r6286,5582l2690213,2503399r6286,5581l2702785,2513171r6287,2791l2715359,2520153r6296,4182l2727941,2528526r6287,4191l2740514,2535508r6286,4191l2753087,2543890r6296,2790l2765670,2550871r6286,2791l2778242,2556453r6287,2791l2790816,2562035r6296,2791l2803398,2569017r6287,1399l2815971,2573208r6287,2790l2828544,2578789r6287,1400l2841127,2582980r6286,2791l2853700,2587171r6286,2791l2866273,2591353r6286,2800l2878855,2595543r6287,1401l2891428,2598334r6287,2801l2905049,2603925r6287,1391l2917622,2605316r6296,2791l2930204,2609507r6287,1400l2942777,2612298r6287,1400l2955351,2615089r6295,1400l2966885,2617889r6287,1391l2979458,2620680r6287,l2992031,2622071r7344,1400l3005661,2623471r6287,1390l3018235,2624861r6286,1401l3030808,2627662r6286,l3043390,2629052r6286,l3055963,2629052r6287,1401l3068536,2630453r6287,1390l3081118,2633243r6287,1391l3093692,2636034r6286,l3106265,2637434r6286,l3118847,2638825r6286,1400l3131420,2640225r6287,l3143993,2641616r6287,l3156566,2641616r6296,1400l3169149,2643016r6286,1400l3181722,2644416r6286,l3194295,2645807r6296,l3206877,2645807r6287,1400l3219450,2647207e" filled="f" strokecolor="blue" strokeweight=".33072mm">
                  <v:path arrowok="t" o:connecttype="custom" o:connectlocs="0,2675125;6288,2675125;12576,2675125;18864,2675125;25152,2675125;31440,2675125;37728,2676525;44016,2676525;50303,2676525;56592,2676525;62880,2675125;69168,2675125;75456,2675125;81744,2675125;88032,2675125;94319,2675125;100608,2675125;106896,2675125;113184,2675125;119472,2675125;125760,2673734;132048,2672334;138335,2670943;144624,2670943;150912,2672334;157200,2673734;163488,2673734;169776,2673734;176064,2675125;182351,2675125;188640,2675125;194927,2673734;201216,2673734;207504,2672334;213791,2672334;220080,2673734;226367,2673734;232656,2673734;238943,2673734;245232,2672334;251519,2673734;257807,2673734;264096,2673734;270383,2673734;277719,2673734;284008,2673734;290295,2673734;296584,2673734;302871,2673734;308112,2673734;314399,2673734;320688,2673734;326975,2673734;333261,2673734;339547,2673734;345843,2673734;352130,2673734;358416,2673734;364703,2673734;372037,2673734;378324,2673734;384619,2675125;390906,2675125;397192,2675125;403479,2675125;409765,2675125;416052,2675125;422338,2675125;428635,2675125;434921,2675125;441208,2675125;447494,2675125;453781,2675125;460067,2675125;466363,2675125;472650,2675125;478936,2675125;485223,2675125;491509,2673734;497796,2673734;504092,2675125;510378,2675125;516665,2675125;522951,2675125;529238,2675125;535524,2675125;541811,2675125;548107,2675125;554393,2675125;560680,2675125;566966,2675125;573253,2675125;579539,2675125;585835,2675125;592122,2675125;598408,2675125;604695,2675125;610981,2675125;617268,2673734;623554,2673734;629850,2673734;636137,2673734;642423,2673734;648710,2673734;654996,2672334;661283,2672334;667579,2672334;673865,2672334;680152,2672334;686438,2672334;692725,2672334;699011,2672334;705307,2672334;711594,2672334;717880,2672334;724167,2672334;730453,2670943;736740,2670943;743026,2670943;749322,2670943;755609,2670943;762943,2670943;769230,2670943;775516,2670943;780755,2670943;787051,2670943;793337,2670943;799624,2672334;805910,2672334;812197,2672334;818483,2672334;824770,2672334;831066,2672334;837352,2672334;843639,2672334;849925,2672334;857260,2672334;863546,2672334;869842,2672334;876129,2673734;882415,2673734;888702,2673734;894988,2673734;901275,2673734;907571,2673734;913857,2673734;920144,2673734;926430,2673734;931669,2673734;937955,2673734;944242,2673734;951586,2673734;957872,2673734;964159,2673734;970445,2673734;976732,2673734;983018,2673734;989314,2673734;995601,2675125;1001887,2675125;1008174,2675125;1014460,2675125;1020747,2675125;1027043,2675125;1033329,2675125;1039616,2673734;1045902,2673734;1052189,2673734;1058475,2675125;1064762,2675125;1071058,2675125;1077344,2675125;1083631,2675125;1089917,2675125;1096204,2675125;1102490,2675125;1108786,2675125;1115073,2675125;1121359,2675125;1127646,2675125;1133932,2675125;1140219,2675125;1146505,2675125;1152801,2675125;1159088,2675125;1165374,2675125;1171661,2675125;1177947,2673734;1184234,2675125;1190530,2675125;1196816,2673734;1203103,2673734;1209389,2673734;1215676,2673734;1221962,2672334;1228258,2672334;1234545,2672334;1240831,2670943;1247118,2668153;1253404,2665352;1259691,2662561;1265977,2658370;1272273,2654189;1278560,2648598;1284846,2644416;1291133,2640225;1297419,2633243;1303706,2629052;1310002,2622071;1316288,2615089;1322575,2610907;1328861,2603925;1335148,2595543;1342482,2587171;1348778,2577398;1355065,2567616;1361351,2555053;1367638,2542489;1373924,2527135;1380211,2510381;1386497,2493626;1392793,2475471;1399080,2455926;1404318,2433590;1410605,2411244;1416891,2384717;1423178,2359590;1429474,2331663;1436808,2302345;1443095,2271627;1449381,2239508;1455668,2206000;1461954,2169700;1468241,2133400;1474537,2095700;1480823,2056609;1487110,2016119;1493396,1974237;1499683,1929556;1505969,1884874;1512265,1838801;1518552,1791329;1524838,1741065;1531125,1692202;1537411,1641939;1543698,1591675;1549994,1540012;1556280,1488357;1562567,1435303;1568853,1383640;1575140,1330585;1581426,1278922;1587713,1225868;1594009,1172813;1600295,1121150;1606582,1068095;1612868,1015041;1619155,963378;1625441,911723;1631737,861460;1638024,812587;1644310,765124;1650597,717652;1656883,670179;1663170,625497;1669456,580825;1675752,537543;1682039,497053;1688325,455162;1694612,417462;1700898,379771;1707185,343462;1713481,308562;1719767,276444;1726054,245736;1732340,216408;1738627,189881;1744913,164754;1751209,141018;1757496,118678;1763782,99131;1770069,80980;1776355,64225;1782642,50263;1788928,37697;1795224,26528;1801511,18151;1807797,9774;1814084,4189;1820370,0;1826657,0;1834001,0;1840287,2793;1846574,5585;1852860,11170;1859147,18151;1865433,26528;1870672,36302;1876968,47471;1883255,60037;1889541,73999;1895827,87961;1902114,104715;1908400,121469;1914697,141018;1920983,161963;1928317,182899;1934604,205245;1940890,228981;1947177,252717;1953473,276444;1959759,302981;1966046,329508;1972332,356035;1978619,383953;1984905,411880;1991192,439807;1997488,469125;2003774,498443;2010061,527761;2016347,558479;2022634,590598;2028920,621316;2035216,650634;2041503,682743;2047789,713461;2054076,744179;2060362,776288;2066649,808406;2072945,840515;2079231,871233;2085518,901951;2091804,932669;2098091,964778;2104377,995496;2110664,1026214;2116960,1058323;2123246,1087641;2129533,1118359;2135819,1149077;2142106,1178395;2148393,1207713;2154688,1238431;2160975,1266358;2167261,1294286;2173548,1323604;2179835,1351531;2186121,1379449;2192408,1405976;2198703,1433903;2204990,1460430;2211276,1485567;2217563,1512094;2223850,1537221;2230136,1562357;2236432,1587484;2242718,1611220;2249005,1634957;2255292,1658693;2261578,1682429;2267865,1704765;2274160,1727102;2280447,1748047;2286734,1770383;2293020,1791329;2299307,1812274;2305593,1833220;2311880,1854165;2319223,1872310;2325510,1891856;2331796,1911401;2338083,1929556;2343322,1947710;2349608,1964465;2355904,1982610;2362191,1999364;2368477,2016119;2374764,2032873;2381050,2049628;2387337,2064991;2393623,2080346;2399919,2094309;2406206,2109664;2413540,2123627;2419826,2137591;2426113,2151555;2432399,2165519;2438695,2178082;2444982,2190645;2451269,2203209;2457555,2214382;2463841,2225554;2470128,2236718;2476424,2249291;2482711,2260454;2488997,2271627;2495283,2281400;2500522,2292572;2507856,2302345;2514143,2312118;2520439,2321890;2526726,2331663;2533012,2340035;2539298,2348418;2545585,2356790;2551871,2366572;2558168,2373544;2564454,2381927;2570741,2390299;2577027,2397281;2583313,2404262;2589600,2411244;2595886,2418226;2602183,2425208;2608469,2432190;2614756,2437771;2621042,2444753;2627328,2451735;2633615,2457317;2639911,2462908;2646198,2468490;2652484,2474071;2658770,2479662;2665057,2483853;2671343,2489435;2677640,2493626;2683926,2499208;2690213,2503399;2696499,2508980;2702785,2513171;2709072,2515962;2715359,2520153;2721655,2524335;2727941,2528526;2734228,2532717;2740514,2535508;2746800,2539699;2753087,2543890;2759383,2546680;2765670,2550871;2771956,2553662;2778242,2556453;2784529,2559244;2790816,2562035;2797112,2564826;2803398,2569017;2809685,2570416;2815971,2573208;2822258,2575998;2828544,2578789;2834831,2580189;2841127,2582980;2847413,2585771;2853700,2587171;2859986,2589962;2866273,2591353;2872559,2594153;2878855,2595543;2885142,2596944;2891428,2598334;2897715,2601135;2905049,2603925;2911336,2605316;2917622,2605316;2923918,2608107;2930204,2609507;2936491,2610907;2942777,2612298;2949064,2613698;2955351,2615089;2961646,2616489;2966885,2617889;2973172,2619280;2979458,2620680;2985745,2620680;2992031,2622071;2999375,2623471;3005661,2623471;3011948,2624861;3018235,2624861;3024521,2626262;3030808,2627662;3037094,2627662;3043390,2629052;3049676,2629052;3055963,2629052;3062250,2630453;3068536,2630453;3074823,2631843;3081118,2633243;3087405,2634634;3093692,2636034;3099978,2636034;3106265,2637434;3112551,2637434;3118847,2638825;3125133,2640225;3131420,2640225;3137707,2640225;3143993,2641616;3150280,2641616;3156566,2641616;3162862,2643016;3169149,2643016;3175435,2644416;3181722,2644416;3188008,2644416;3194295,2645807;3200591,2645807;3206877,2645807;3213164,2647207;3219450,2647207"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741" o:spid="_x0000_s1098" style="position:absolute;left:38433;top:34528;width:13240;height:285;visibility:visible;mso-wrap-style:square;v-text-anchor:middle" coordsize="1323975,285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" path="m,l6353,1505r6344,l19050,1505r6353,l31747,3010r6353,l44453,3010r6344,l57150,3010r6353,l69847,4515r6353,l82553,6020r6344,l95250,6020r6353,l107947,6020r6353,1495l120653,7515r6344,l133350,7515r6353,1505l146047,9020r6353,l158753,9020r6344,1505l172507,10525r6354,l185204,10525r6353,l197911,10525r6343,l210607,10525r6354,1505l222247,12030r6353,l234953,12030r6344,l247650,12030r6353,l260347,12030r7410,1505l274111,13535r6343,l286807,13535r6354,l299504,13535r6353,l312211,13535r6343,1505l324907,15040r6354,l337604,15040r6353,l350311,16545r6343,l363007,16545r6354,l375704,16545r6353,l388411,16545r6343,l401107,18050r6354,l413804,18050r6353,l426511,18050r6343,l439207,18050r6354,l451904,18050r6353,l464611,19555r6343,l477307,19555r6354,l490004,19555r6353,l502711,19555r6343,l515407,21060r6354,-1505l528104,21060r6353,l540811,19555r6343,1505l553507,21060r6354,l566204,21060r6353,l578911,21060r6343,l591607,21060r6354,l604304,21060r6353,l617011,21060r6343,l629707,21060r6354,l642404,21060r6353,l655111,22555r7410,-1495l668864,21060r6354,1495l681571,22555r6343,l693211,22555r6343,l705907,22555r6354,l718604,22555r6353,l731311,24060r6343,l744007,24060r6354,-1505l757771,22555r6343,l770468,22555r6353,l783164,22555r6354,1505l795871,24060r6343,l808568,24060r6353,l821264,24060r6354,l833971,24060r6343,l846668,24060r6353,l859364,24060r6354,l872071,25565r6343,l884768,25565r6353,l897464,25565r6354,l910171,25565r6343,l922868,25565r6353,l935564,25565r6354,l948271,25565r6343,l960968,25565r6353,l973664,25565r6354,l986371,25565r6343,l999068,25565r6353,l1011764,25565r6354,l1024471,25565r6343,l1037168,25565r6353,l1049864,25565r6354,1505l1062571,27070r6343,l1075268,25565r6353,l1087964,25565r6354,1505l1100671,27070r6343,l1113368,27070r6353,l1126064,27070r6354,l1138771,27070r6343,l1151468,27070r7410,l1165222,27070r5296,l1176871,27070r6343,l1189568,27070r6353,l1202264,27070r6354,l1214971,27070r6343,1505l1227668,27070r6353,l1240364,27070r6354,l1254128,27070r6344,l1266825,27070r6353,l1279522,27070r6353,l1292228,27070r6344,l1304925,27070r6353,l1317622,28575r6353,-1505l1323975,27070e" filled="f" strokecolor="blue" strokeweight=".33072mm">
                  <v:path arrowok="t" o:connecttype="custom" o:connectlocs="0,0;6353,1505;12697,1505;19050,1505;25403,1505;31747,3010;38100,3010;44453,3010;50797,3010;57150,3010;63503,3010;69847,4515;76200,4515;82553,6020;88897,6020;95250,6020;101603,6020;107947,6020;114300,7515;120653,7515;126997,7515;133350,7515;139703,9020;146047,9020;152400,9020;158753,9020;165097,10525;172507,10525;178861,10525;185204,10525;191557,10525;197911,10525;204254,10525;210607,10525;216961,12030;222247,12030;228600,12030;234953,12030;241297,12030;247650,12030;254003,12030;260347,12030;267757,13535;274111,13535;280454,13535;286807,13535;293161,13535;299504,13535;305857,13535;312211,13535;318554,15040;324907,15040;331261,15040;337604,15040;343957,15040;350311,16545;356654,16545;363007,16545;369361,16545;375704,16545;382057,16545;388411,16545;394754,16545;401107,18050;407461,18050;413804,18050;420157,18050;426511,18050;432854,18050;439207,18050;445561,18050;451904,18050;458257,18050;464611,19555;470954,19555;477307,19555;483661,19555;490004,19555;496357,19555;502711,19555;509054,19555;515407,21060;521761,19555;528104,21060;534457,21060;540811,19555;547154,21060;553507,21060;559861,21060;566204,21060;572557,21060;578911,21060;585254,21060;591607,21060;597961,21060;604304,21060;610657,21060;617011,21060;623354,21060;629707,21060;636061,21060;642404,21060;648757,21060;655111,22555;662521,21060;668864,21060;675218,22555;681571,22555;687914,22555;693211,22555;699554,22555;705907,22555;712261,22555;718604,22555;724957,22555;731311,24060;737654,24060;744007,24060;750361,22555;757771,22555;764114,22555;770468,22555;776821,22555;783164,22555;789518,24060;795871,24060;802214,24060;808568,24060;814921,24060;821264,24060;827618,24060;833971,24060;840314,24060;846668,24060;853021,24060;859364,24060;865718,24060;872071,25565;878414,25565;884768,25565;891121,25565;897464,25565;903818,25565;910171,25565;916514,25565;922868,25565;929221,25565;935564,25565;941918,25565;948271,25565;954614,25565;960968,25565;967321,25565;973664,25565;980018,25565;986371,25565;992714,25565;999068,25565;1005421,25565;1011764,25565;1018118,25565;1024471,25565;1030814,25565;1037168,25565;1043521,25565;1049864,25565;1056218,27070;1062571,27070;1068914,27070;1075268,25565;1081621,25565;1087964,25565;1094318,27070;1100671,27070;1107014,27070;1113368,27070;1119721,27070;1126064,27070;1132418,27070;1138771,27070;1145114,27070;1151468,27070;1158878,27070;1165222,27070;1170518,27070;1176871,27070;1183214,27070;1189568,27070;1195921,27070;1202264,27070;1208618,27070;1214971,27070;1221314,28575;1227668,27070;1234021,27070;1240364,27070;1246718,27070;1254128,27070;1260472,27070;1266825,27070;1273178,27070;1279522,27070;1285875,27070;1292228,27070;1298572,27070;1304925,27070;1311278,27070;1317622,28575;1323975,27070;1323975,27070" o:connectangles="0,0,0,0,0,0,0,0,0,0,0,0,0,0,0,0,0,0,0,0,0,0,0,0,0,0,0,0,0,0,0,0,0,0,0,0,0,0,0,0,0,0,0,0,0,0,0,0,0,0,0,0,0,0,0,0,0,0,0,0,0,0,0,0,0,0,0,0,0,0,0,0,0,0,0,0,0,0,0,0,0,0,0,0,0,0,0,0,0,0,0,0,0,0,0,0,0,0,0,0,0,0,0,0,0,0,0,0,0,0,0,0,0,0,0,0,0,0,0,0,0,0,0,0,0,0,0,0,0,0,0,0,0,0,0,0,0,0,0,0,0,0,0,0,0,0,0,0,0,0,0,0,0,0,0,0,0,0,0,0,0,0,0,0,0,0,0,0,0,0,0,0,0,0,0,0,0,0,0,0,0,0,0,0,0,0,0,0,0,0,0,0,0,0,0,0,0,0,0,0,0,0,0,0,0,0,0,0,0,0"/>
                </v:shape>
                <v:shape id="Freeform: Shape 742" o:spid="_x0000_s1099" style="position:absolute;left:6238;top:23288;width:32195;height:11621;visibility:visible;mso-wrap-style:square;v-text-anchor:middle" coordsize="3219450,1162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" path="m,1160650r6288,l12576,1160650r6288,l25152,1160650r6288,l37728,1160650r6288,1400l50303,1162050r6289,l62880,1160650r6288,l75456,1160650r6288,l88032,1160650r6287,l100608,1160650r6288,l113184,1160650r6288,l125760,1160650r6288,l138335,1160650r6289,l150912,1160650r6288,l163488,1160650r6288,l176064,1160650r6287,l188640,1160650r6287,l201216,1160650r6288,l213791,1160650r6289,l226367,1160650r6289,l238943,1160650r6289,1400l251519,1160650r6288,l264096,1160650r6287,l277719,1160650r6289,l290295,1160650r6289,l302871,1160650r5241,l314399,1160650r6289,l326975,1160650r6286,l339547,1160650r6296,l352130,1160650r6286,l364703,1160650r7334,l378324,1160650r6295,l390906,1160650r6286,l403479,1160650r6286,l416052,1160650r6286,l428635,1160650r6286,l441208,1160650r6286,l453781,1160650r6286,l466363,1160650r6287,l478936,1160650r6287,l491509,1159240r6287,1410l504092,1160650r6286,l516665,1160650r6286,l529238,1160650r6286,l541811,1160650r6296,l554393,1159240r6287,-1400l566966,1157840r6287,l579539,1159240r6296,l592122,1159240r6286,l604695,1159240r6286,l617268,1159240r6286,l629850,1157840r6287,l642423,1157840r6287,l654996,1157840r6287,l667579,1157840r6286,l680152,1157840r6286,l692725,1157840r6286,l705307,1157840r6287,l717880,1157840r6287,l730453,1157840r6287,l743026,1157840r6296,l755609,1157840r7334,l769230,1157840r6286,l780755,1157840r6296,l793337,1157840r6287,l805910,1157840r6287,l818483,1157840r6287,l831066,1157840r6286,l843639,1157840r6286,l857260,1157840r6286,l869842,1157840r6287,l882415,1157840r6287,l894988,1157840r6287,l907571,1157840r6286,l920144,1157840r6286,l931669,1157840r6286,l944242,1159240r7344,l957872,1159240r6287,l970445,1159240r6287,l983018,1159240r6296,l995601,1159240r6286,l1008174,1159240r6286,l1020747,1159240r6296,l1033329,1159240r6287,l1045902,1159240r6287,l1058475,1159240r6287,l1071058,1160650r6286,-1410l1083631,1160650r6286,l1096204,1160650r6286,l1108786,1160650r6287,-1410l1121359,1159240r6287,l1133932,1159240r6287,l1146505,1159240r6296,l1159088,1157840r6286,l1171661,1157840r6286,l1184234,1157840r6296,l1196816,1157840r6287,-1400l1209389,1156440r6287,-1410l1221962,1155030r6296,l1234545,1155030r6286,-1400l1247118,1152230r6286,l1259691,1150820r6286,-1400l1272273,1148020r6287,-2810l1284846,1143810r6287,-1410l1297419,1138190r6287,-4210l1310002,1129770r6286,-4210l1322575,1119949r6286,-4209l1335148,1108720r7334,-4210l1348778,1098899r6287,-7020l1361351,1084859r6287,-8420l1373924,1068019r6287,-9820l1386497,1048369r6296,-9820l1399080,1027319r5238,-11230l1410605,1003459r6286,-12630l1423178,976798r6296,-14040l1436808,947328r6287,-15440l1449381,916448r6287,-15440l1461954,884168r6287,-16840l1474537,849087r6286,-18250l1487110,812597r6286,-19650l1499683,773297r6286,-19651l1512265,732596r6287,-21050l1524838,690496r6287,-19650l1537411,649796r6287,-21051l1549994,606285r6286,-21050l1562567,561375r6286,-21050l1575140,517874r6286,-21060l1587713,475764r6296,-22450l1600295,433664r6287,-22451l1612868,390154r6287,-21051l1625441,349453r6296,-21050l1638024,308753r6286,-18240l1650597,272272r6286,-19650l1663170,235782r6286,-16840l1675752,202092r6287,-16840l1688325,171222r6287,-15441l1700898,141751r6287,-14040l1713481,115081r6286,-12630l1726054,89821r6286,-9821l1738627,70171r6286,-9821l1751209,51930r6287,-8420l1763782,36490r6287,-5610l1776355,23860r6287,-5620l1788928,14030r6296,-4210l1801511,5610r6286,-2800l1814084,2810,1820370,r6287,l1834001,r6286,l1846574,1400r6286,1410l1859147,5610r6286,2810l1870672,12630r6296,4210l1883255,21050r6286,5620l1895827,32280r6287,7020l1908400,44910r6297,8420l1920983,60350r7334,8421l1934604,77191r6286,8420l1947177,94031r6296,9820l1959759,113681r6287,9820l1972332,133331r6287,9820l1984905,154381r6287,9821l1997488,175431r6286,9821l2010061,197882r6286,11230l2022634,220342r6286,11230l2035216,242792r6287,11230l2047789,266652r6287,12631l2060362,291913r6287,11230l2072945,317173r6286,11230l2085518,341033r6286,12630l2098091,364893r6286,12630l2110664,390154r6296,11230l2123246,414014r6287,11230l2135819,439274r6287,11230l2148393,461734r6295,11230l2160975,485594r6286,11220l2173548,508045r6287,11229l2186121,530505r6287,11220l2198703,552955r6287,9830l2211276,574005r6287,11230l2223850,595055r6286,9830l2236432,616115r6286,9820l2249005,637165r6287,9821l2261578,655406r6287,9830l2274160,675056r6287,8420l2286734,693296r6286,8430l2299307,711546r6286,8420l2311880,728386r7343,8421l2325510,743826r6286,9820l2338083,762067r5239,7020l2349608,777507r6296,7020l2362191,791537r6286,8430l2374764,806977r6286,8420l2387337,822417r6286,7020l2399919,836448r6287,5619l2413540,849087r6286,5610l2426113,860308r6286,7020l2438695,872938r6287,7020l2451269,885568r6286,5619l2463841,896798r6287,5620l2476424,908028r6287,4210l2488997,917848r6286,5620l2500522,929078r7334,4210l2514143,937498r6296,5610l2526726,947328r6286,4210l2539298,957148r6287,4210l2551871,965568r6297,4210l2564454,973989r6287,2809l2577027,981008r6286,4210l2589600,989429r6286,2809l2602183,996449r6286,2800l2614756,1003459r6286,2810l2627328,1010479r6287,2809l2639911,1016089r6287,4210l2652484,1023109r6286,2810l2665057,1028719r6286,2810l2677640,1034339r6286,2800l2690213,1038549r6286,4210l2702785,1045569r6287,1400l2715359,1049779r6296,1400l2727941,1053989r6287,1400l2740514,1058199r6286,2800l2753087,1062409r6296,1400l2765670,1066619r6286,1400l2778242,1070829r6287,1400l2790816,1073630r6296,2809l2803398,1077840r6287,1409l2815971,1080650r6287,1400l2828544,1083459r6287,1400l2841127,1086260r6286,2810l2853700,1090479r6286,l2866273,1091879r6286,1401l2878855,1096090r6287,1399l2891428,1098899r6287,l2905049,1100299r6287,1401l2917622,1103109r6296,1401l2930204,1105910r6287,1409l2942777,1107319r6287,1401l2955351,1110120r6295,1410l2966885,1111530r6287,1400l2979458,1112930r6287,1400l2992031,1114330r7344,1410l3005661,1115740r6287,1400l3018235,1118540r6286,l3030808,1119949r6286,l3043390,1121350r6286,l3055963,1121350r6287,1400l3068536,1122750r6287,1410l3081118,1125560r6287,l3093692,1126960r6286,l3106265,1128370r6286,l3118847,1129770r6286,l3131420,1129770r6287,1400l3143993,1131170r6287,l3156566,1132580r6296,l3169149,1133980r6286,l3181722,1133980r6286,1409l3194295,1135389r6296,l3206877,1135389r6287,l3219450,1136790e" filled="f" strokecolor="red" strokeweight=".33072mm">
                  <v:path arrowok="t" o:connecttype="custom" o:connectlocs="0,1160650;6288,1160650;12576,1160650;18864,1160650;25152,1160650;31440,1160650;37728,1160650;44016,1162050;50303,1162050;56592,1162050;62880,1160650;69168,1160650;75456,1160650;81744,1160650;88032,1160650;94319,1160650;100608,1160650;106896,1160650;113184,1160650;119472,1160650;125760,1160650;132048,1160650;138335,1160650;144624,1160650;150912,1160650;157200,1160650;163488,1160650;169776,1160650;176064,1160650;182351,1160650;188640,1160650;194927,1160650;201216,1160650;207504,1160650;213791,1160650;220080,1160650;226367,1160650;232656,1160650;238943,1160650;245232,1162050;251519,1160650;257807,1160650;264096,1160650;270383,1160650;277719,1160650;284008,1160650;290295,1160650;296584,1160650;302871,1160650;308112,1160650;314399,1160650;320688,1160650;326975,1160650;333261,1160650;339547,1160650;345843,1160650;352130,1160650;358416,1160650;364703,1160650;372037,1160650;378324,1160650;384619,1160650;390906,1160650;397192,1160650;403479,1160650;409765,1160650;416052,1160650;422338,1160650;428635,1160650;434921,1160650;441208,1160650;447494,1160650;453781,1160650;460067,1160650;466363,1160650;472650,1160650;478936,1160650;485223,1160650;491509,1159240;497796,1160650;504092,1160650;510378,1160650;516665,1160650;522951,1160650;529238,1160650;535524,1160650;541811,1160650;548107,1160650;554393,1159240;560680,1157840;566966,1157840;573253,1157840;579539,1159240;585835,1159240;592122,1159240;598408,1159240;604695,1159240;610981,1159240;617268,1159240;623554,1159240;629850,1157840;636137,1157840;642423,1157840;648710,1157840;654996,1157840;661283,1157840;667579,1157840;673865,1157840;680152,1157840;686438,1157840;692725,1157840;699011,1157840;705307,1157840;711594,1157840;717880,1157840;724167,1157840;730453,1157840;736740,1157840;743026,1157840;749322,1157840;755609,1157840;762943,1157840;769230,1157840;775516,1157840;780755,1157840;787051,1157840;793337,1157840;799624,1157840;805910,1157840;812197,1157840;818483,1157840;824770,1157840;831066,1157840;837352,1157840;843639,1157840;849925,1157840;857260,1157840;863546,1157840;869842,1157840;876129,1157840;882415,1157840;888702,1157840;894988,1157840;901275,1157840;907571,1157840;913857,1157840;920144,1157840;926430,1157840;931669,1157840;937955,1157840;944242,1159240;951586,1159240;957872,1159240;964159,1159240;970445,1159240;976732,1159240;983018,1159240;989314,1159240;995601,1159240;1001887,1159240;1008174,1159240;1014460,1159240;1020747,1159240;1027043,1159240;1033329,1159240;1039616,1159240;1045902,1159240;1052189,1159240;1058475,1159240;1064762,1159240;1071058,1160650;1077344,1159240;1083631,1160650;1089917,1160650;1096204,1160650;1102490,1160650;1108786,1160650;1115073,1159240;1121359,1159240;1127646,1159240;1133932,1159240;1140219,1159240;1146505,1159240;1152801,1159240;1159088,1157840;1165374,1157840;1171661,1157840;1177947,1157840;1184234,1157840;1190530,1157840;1196816,1157840;1203103,1156440;1209389,1156440;1215676,1155030;1221962,1155030;1228258,1155030;1234545,1155030;1240831,1153630;1247118,1152230;1253404,1152230;1259691,1150820;1265977,1149420;1272273,1148020;1278560,1145210;1284846,1143810;1291133,1142400;1297419,1138190;1303706,1133980;1310002,1129770;1316288,1125560;1322575,1119949;1328861,1115740;1335148,1108720;1342482,1104510;1348778,1098899;1355065,1091879;1361351,1084859;1367638,1076439;1373924,1068019;1380211,1058199;1386497,1048369;1392793,1038549;1399080,1027319;1404318,1016089;1410605,1003459;1416891,990829;1423178,976798;1429474,962758;1436808,947328;1443095,931888;1449381,916448;1455668,901008;1461954,884168;1468241,867328;1474537,849087;1480823,830837;1487110,812597;1493396,792947;1499683,773297;1505969,753646;1512265,732596;1518552,711546;1524838,690496;1531125,670846;1537411,649796;1543698,628745;1549994,606285;1556280,585235;1562567,561375;1568853,540325;1575140,517874;1581426,496814;1587713,475764;1594009,453314;1600295,433664;1606582,411213;1612868,390154;1619155,369103;1625441,349453;1631737,328403;1638024,308753;1644310,290513;1650597,272272;1656883,252622;1663170,235782;1669456,218942;1675752,202092;1682039,185252;1688325,171222;1694612,155781;1700898,141751;1707185,127711;1713481,115081;1719767,102451;1726054,89821;1732340,80000;1738627,70171;1744913,60350;1751209,51930;1757496,43510;1763782,36490;1770069,30880;1776355,23860;1782642,18240;1788928,14030;1795224,9820;1801511,5610;1807797,2810;1814084,2810;1820370,0;1826657,0;1834001,0;1840287,0;1846574,1400;1852860,2810;1859147,5610;1865433,8420;1870672,12630;1876968,16840;1883255,21050;1889541,26670;1895827,32280;1902114,39300;1908400,44910;1914697,53330;1920983,60350;1928317,68771;1934604,77191;1940890,85611;1947177,94031;1953473,103851;1959759,113681;1966046,123501;1972332,133331;1978619,143151;1984905,154381;1991192,164202;1997488,175431;2003774,185252;2010061,197882;2016347,209112;2022634,220342;2028920,231572;2035216,242792;2041503,254022;2047789,266652;2054076,279283;2060362,291913;2066649,303143;2072945,317173;2079231,328403;2085518,341033;2091804,353663;2098091,364893;2104377,377523;2110664,390154;2116960,401384;2123246,414014;2129533,425244;2135819,439274;2142106,450504;2148393,461734;2154688,472964;2160975,485594;2167261,496814;2173548,508045;2179835,519274;2186121,530505;2192408,541725;2198703,552955;2204990,562785;2211276,574005;2217563,585235;2223850,595055;2230136,604885;2236432,616115;2242718,625935;2249005,637165;2255292,646986;2261578,655406;2267865,665236;2274160,675056;2280447,683476;2286734,693296;2293020,701726;2299307,711546;2305593,719966;2311880,728386;2319223,736807;2325510,743826;2331796,753646;2338083,762067;2343322,769087;2349608,777507;2355904,784527;2362191,791537;2368477,799967;2374764,806977;2381050,815397;2387337,822417;2393623,829437;2399919,836448;2406206,842067;2413540,849087;2419826,854697;2426113,860308;2432399,867328;2438695,872938;2444982,879958;2451269,885568;2457555,891187;2463841,896798;2470128,902418;2476424,908028;2482711,912238;2488997,917848;2495283,923468;2500522,929078;2507856,933288;2514143,937498;2520439,943108;2526726,947328;2533012,951538;2539298,957148;2545585,961358;2551871,965568;2558168,969778;2564454,973989;2570741,976798;2577027,981008;2583313,985218;2589600,989429;2595886,992238;2602183,996449;2608469,999249;2614756,1003459;2621042,1006269;2627328,1010479;2633615,1013288;2639911,1016089;2646198,1020299;2652484,1023109;2658770,1025919;2665057,1028719;2671343,1031529;2677640,1034339;2683926,1037139;2690213,1038549;2696499,1042759;2702785,1045569;2709072,1046969;2715359,1049779;2721655,1051179;2727941,1053989;2734228,1055389;2740514,1058199;2746800,1060999;2753087,1062409;2759383,1063809;2765670,1066619;2771956,1068019;2778242,1070829;2784529,1072229;2790816,1073630;2797112,1076439;2803398,1077840;2809685,1079249;2815971,1080650;2822258,1082050;2828544,1083459;2834831,1084859;2841127,1086260;2847413,1089070;2853700,1090479;2859986,1090479;2866273,1091879;2872559,1093280;2878855,1096090;2885142,1097489;2891428,1098899;2897715,1098899;2905049,1100299;2911336,1101700;2917622,1103109;2923918,1104510;2930204,1105910;2936491,1107319;2942777,1107319;2949064,1108720;2955351,1110120;2961646,1111530;2966885,1111530;2973172,1112930;2979458,1112930;2985745,1114330;2992031,1114330;2999375,1115740;3005661,1115740;3011948,1117140;3018235,1118540;3024521,1118540;3030808,1119949;3037094,1119949;3043390,1121350;3049676,1121350;3055963,1121350;3062250,1122750;3068536,1122750;3074823,1124160;3081118,1125560;3087405,1125560;3093692,1126960;3099978,1126960;3106265,1128370;3112551,1128370;3118847,1129770;3125133,1129770;3131420,1129770;3137707,1131170;3143993,1131170;3150280,1131170;3156566,1132580;3162862,1132580;3169149,1133980;3175435,1133980;3181722,1133980;3188008,1135389;3194295,1135389;3200591,1135389;3206877,1135389;3213164,1135389;3219450,113679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743" o:spid="_x0000_s1100" style="position:absolute;left:38433;top:34623;width:13240;height:190;visibility:visible;mso-wrap-style:square;v-text-anchor:middle" coordsize="1323975,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" path="m,l6353,r6344,l19050,1267r6353,l31747,1267r6353,l44453,1267r6344,l57150,2543r6353,1267l69847,3810r6353,l82553,3810r6344,l95250,5077r6353,l107947,5077r6353,l120653,5077r6344,l133350,5077r6353,l146047,6353r6353,l158753,6353r6344,l172507,5077r6354,1276l185204,6353r6353,l197911,7620r6343,l210607,8887r6354,l222247,8887r6353,-1267l234953,7620r6344,1267l247650,8887r6353,l260347,8887r7410,l274111,10163r6343,-1276l286807,8887r6354,l299504,8887r6353,1276l312211,10163r6343,l324907,11430r6354,l337604,11430r6353,l350311,11430r6343,l363007,11430r6354,l375704,11430r6353,l388411,11430r6343,1267l401107,11430r6354,1267l413804,12697r6353,l426511,12697r6343,l439207,12697r6354,l451904,12697r6353,l464611,13973r6343,l477307,13973r6354,l490004,12697r6353,l502711,12697r6343,l515407,13973r6354,l528104,13973r6353,l540811,13973r6343,l553507,13973r6354,l566204,13973r6353,l578911,13973r6343,l591607,13973r6354,l604304,15240r6353,l617011,15240r6343,l629707,15240r6354,l642404,15240r6353,l655111,15240r7410,l668864,15240r6354,l681571,15240r6343,l693211,15240r6343,l705907,15240r6354,l718604,15240r6353,l731311,16507r6343,l744007,16507r6354,l757771,16507r6343,l770468,16507r6353,l783164,16507r6354,l795871,16507r6343,l808568,16507r6353,l821264,16507r6354,l833971,16507r6343,l846668,16507r6353,l859364,16507r6354,l872071,16507r6343,l884768,16507r6353,l897464,16507r6354,l910171,17783r6343,l922868,17783r6353,l935564,16507r6354,1276l948271,17783r6343,l960968,17783r6353,l973664,17783r6354,l986371,17783r6343,l999068,17783r6353,l1011764,17783r6354,-1276l1024471,16507r6343,1276l1037168,17783r6353,l1049864,17783r6354,1267l1062571,19050r6343,-1267l1075268,17783r6353,l1087964,17783r6354,l1100671,17783r6343,1267l1113368,17783r6353,l1126064,17783r6354,l1138771,17783r6343,1267l1151468,19050r7410,l1165222,19050r5296,l1176871,17783r6343,l1189568,17783r6353,1267l1202264,19050r6354,l1214971,19050r6343,l1227668,19050r6353,l1240364,19050r6354,l1254128,19050r6344,l1266825,19050r6353,l1279522,19050r6353,l1292228,17783r6344,1267l1304925,19050r6353,l1317622,19050r6353,l1323975,19050e" filled="f" strokecolor="red" strokeweight=".33072mm">
                  <v:path arrowok="t" o:connecttype="custom" o:connectlocs="0,0;6353,0;12697,0;19050,1267;25403,1267;31747,1267;38100,1267;44453,1267;50797,1267;57150,2543;63503,3810;69847,3810;76200,3810;82553,3810;88897,3810;95250,5077;101603,5077;107947,5077;114300,5077;120653,5077;126997,5077;133350,5077;139703,5077;146047,6353;152400,6353;158753,6353;165097,6353;172507,5077;178861,6353;185204,6353;191557,6353;197911,7620;204254,7620;210607,8887;216961,8887;222247,8887;228600,7620;234953,7620;241297,8887;247650,8887;254003,8887;260347,8887;267757,8887;274111,10163;280454,8887;286807,8887;293161,8887;299504,8887;305857,10163;312211,10163;318554,10163;324907,11430;331261,11430;337604,11430;343957,11430;350311,11430;356654,11430;363007,11430;369361,11430;375704,11430;382057,11430;388411,11430;394754,12697;401107,11430;407461,12697;413804,12697;420157,12697;426511,12697;432854,12697;439207,12697;445561,12697;451904,12697;458257,12697;464611,13973;470954,13973;477307,13973;483661,13973;490004,12697;496357,12697;502711,12697;509054,12697;515407,13973;521761,13973;528104,13973;534457,13973;540811,13973;547154,13973;553507,13973;559861,13973;566204,13973;572557,13973;578911,13973;585254,13973;591607,13973;597961,13973;604304,15240;610657,15240;617011,15240;623354,15240;629707,15240;636061,15240;642404,15240;648757,15240;655111,15240;662521,15240;668864,15240;675218,15240;681571,15240;687914,15240;693211,15240;699554,15240;705907,15240;712261,15240;718604,15240;724957,15240;731311,16507;737654,16507;744007,16507;750361,16507;757771,16507;764114,16507;770468,16507;776821,16507;783164,16507;789518,16507;795871,16507;802214,16507;808568,16507;814921,16507;821264,16507;827618,16507;833971,16507;840314,16507;846668,16507;853021,16507;859364,16507;865718,16507;872071,16507;878414,16507;884768,16507;891121,16507;897464,16507;903818,16507;910171,17783;916514,17783;922868,17783;929221,17783;935564,16507;941918,17783;948271,17783;954614,17783;960968,17783;967321,17783;973664,17783;980018,17783;986371,17783;992714,17783;999068,17783;1005421,17783;1011764,17783;1018118,16507;1024471,16507;1030814,17783;1037168,17783;1043521,17783;1049864,17783;1056218,19050;1062571,19050;1068914,17783;1075268,17783;1081621,17783;1087964,17783;1094318,17783;1100671,17783;1107014,19050;1113368,17783;1119721,17783;1126064,17783;1132418,17783;1138771,17783;1145114,19050;1151468,19050;1158878,19050;1165222,19050;1170518,19050;1176871,17783;1183214,17783;1189568,17783;1195921,19050;1202264,19050;1208618,19050;1214971,19050;1221314,19050;1227668,19050;1234021,19050;1240364,19050;1246718,19050;1254128,19050;1260472,19050;1266825,19050;1273178,19050;1279522,19050;1285875,19050;1292228,17783;1298572,19050;1304925,19050;1311278,19050;1317622,19050;1323975,19050;1323975,19050" o:connectangles="0,0,0,0,0,0,0,0,0,0,0,0,0,0,0,0,0,0,0,0,0,0,0,0,0,0,0,0,0,0,0,0,0,0,0,0,0,0,0,0,0,0,0,0,0,0,0,0,0,0,0,0,0,0,0,0,0,0,0,0,0,0,0,0,0,0,0,0,0,0,0,0,0,0,0,0,0,0,0,0,0,0,0,0,0,0,0,0,0,0,0,0,0,0,0,0,0,0,0,0,0,0,0,0,0,0,0,0,0,0,0,0,0,0,0,0,0,0,0,0,0,0,0,0,0,0,0,0,0,0,0,0,0,0,0,0,0,0,0,0,0,0,0,0,0,0,0,0,0,0,0,0,0,0,0,0,0,0,0,0,0,0,0,0,0,0,0,0,0,0,0,0,0,0,0,0,0,0,0,0,0,0,0,0,0,0,0,0,0,0,0,0,0,0,0,0,0,0,0,0,0,0,0,0,0,0,0,0,0,0"/>
                </v:shape>
                <v:shape id="Freeform: Shape 744" o:spid="_x0000_s1101" style="position:absolute;left:6238;top:23669;width:32195;height:11240;visibility:visible;mso-wrap-style:square;v-text-anchor:middle" coordsize="3219450,1123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" path="m,1122550r6288,l12576,1122550r6288,l25152,1122550r6288,l37728,1123950r6288,l50303,1122550r6289,l62880,1122550r6288,l75456,1122550r6288,l88032,1123950r6287,l100608,1123950r6288,-1400l113184,1122550r6288,l125760,1122550r6288,l138335,1122550r6289,1400l150912,1122550r6288,l163488,1122550r6288,l176064,1122550r6287,l188640,1122550r6287,l201216,1122550r6288,l213791,1122550r6289,l226367,1122550r6289,l238943,1122550r6289,l251519,1122550r6288,l264096,1122550r6287,l277719,1121150r6289,l290295,1119749r6289,-1409l302871,1118340r5241,l314399,1118340r6289,l326975,1118340r6286,1409l339547,1118340r6296,1409l352130,1119749r6286,1401l364703,1122550r7334,l378324,1122550r6295,l390906,1122550r6286,l403479,1122550r6286,l416052,1122550r6286,l428635,1122550r6286,l441208,1122550r6286,l453781,1122550r6286,l466363,1122550r6287,l478936,1122550r6287,l491509,1122550r6287,l504092,1122550r6286,-1400l516665,1121150r6286,l529238,1121150r6286,l541811,1121150r6296,-1401l554393,1119749r6287,l566966,1119749r6287,l579539,1121150r6296,l592122,1121150r6286,l604695,1121150r6286,l617268,1121150r6286,l629850,1121150r6287,l642423,1121150r6287,-1401l654996,1119749r6287,l667579,1119749r6286,l680152,1119749r6286,l692725,1119749r6286,l705307,1119749r6287,l717880,1119749r6287,l730453,1119749r6287,l743026,1119749r6296,l755609,1119749r7334,l769230,1119749r6286,-1409l780755,1118340r6296,1409l793337,1118340r6287,1409l805910,1118340r6287,l818483,1118340r6287,l831066,1118340r6286,l843639,1118340r6286,l857260,1118340r6286,-1400l869842,1116940r6287,1400l882415,1116940r6287,l894988,1116940r6287,1400l907571,1118340r6286,l920144,1118340r6286,l931669,1118340r6286,1409l944242,1119749r7344,l957872,1119749r6287,l970445,1119749r6287,l983018,1119749r6296,1401l995601,1121150r6286,l1008174,1121150r6286,l1020747,1121150r6296,l1033329,1121150r6287,l1045902,1122550r6287,l1058475,1122550r6287,l1071058,1122550r6286,l1083631,1122550r6286,l1096204,1122550r6286,l1108786,1122550r6287,l1121359,1122550r6287,l1133932,1122550r6287,l1146505,1122550r6296,l1159088,1122550r6286,l1171661,1122550r6286,l1184234,1122550r6296,-1400l1196816,1122550r6287,l1209389,1121150r6287,l1221962,1121150r6296,-1401l1234545,1118340r6286,l1247118,1116940r6286,-1400l1259691,1114139r6286,l1272273,1111339r6287,-1400l1284846,1107129r6287,-2800l1297419,1101528r6287,-4210l1310002,1094518r6286,-4201l1322575,1086107r6286,-5601l1335148,1074896r7334,-5600l1348778,1063685r6287,-7001l1361351,1049674r6287,-7010l1373924,1034263r6287,-9811l1386497,1014641r6296,-9811l1399080,993619r5238,-11210l1410605,971198r6286,-12621l1423178,944566r6296,-14011l1436808,916534r6287,-15412l1449381,884301r6287,-15412l1461954,852068r6287,-16811l1474537,818436r6286,-18222l1487110,780602r6286,-18221l1499683,744160r6286,-19622l1512265,706326r6287,-18221l1524838,668484r6287,-21022l1537411,626440r6287,-19621l1549994,585797r6286,-21022l1562567,545154r6286,-22422l1575140,501710r6286,-21021l1587713,459667r6296,-19621l1600295,419033r6287,-21021l1612868,378390r6287,-19621l1625441,339147r6296,-18221l1638024,301304r6286,-18211l1650597,264871r6286,-16821l1663170,231239r6286,-15422l1675752,200406r6287,-15421l1688325,169574r6287,-14012l1700898,141541r6287,-12610l1713481,116319r6286,-11211l1726054,93897r6286,-11210l1738627,72876r6286,-9811l1751209,54655r6287,-8411l1763782,39243r6287,-5610l1776355,26632r6287,-4210l1788928,16821r6296,-4210l1801511,8411r6286,-1401l1814084,4200r6286,-2800l1826657,1400,1834001,r6286,l1846574,1400r6286,1400l1859147,4200r6286,2810l1870672,9811r6296,2800l1883255,16821r6286,4201l1895827,25222r6287,5610l1908400,36433r6297,5610l1920983,49054r7334,7001l1934604,63065r6286,7010l1947177,78477r6296,8410l1959759,95298r6287,8410l1972332,113519r6287,8410l1984905,131731r6287,9810l1997488,151352r6286,9811l2010061,172374r6286,9811l2022634,193395r6286,9811l2035216,214417r6287,11211l2047789,236839r6287,9811l2060362,257861r6287,11211l2072945,280283r6286,11211l2085518,302714r6286,11211l2098091,325136r6286,11211l2110664,347558r6296,11211l2123246,369979r6287,11211l2135819,392401r6287,11211l2148393,414823r6295,9811l2160975,435845r6286,9811l2173548,456867r6287,11211l2186121,477888r6287,11211l2198703,498910r6287,9811l2211276,518531r6287,11211l2223850,538153r6286,11211l2236432,559175r6286,8410l2249005,577387r6287,9810l2261578,595608r6287,9811l2274160,613829r6287,9811l2286734,632050r6286,8402l2299307,648862r6286,8411l2311880,664283r7343,8401l2325510,681095r6286,8410l2338083,696516r5239,7000l2349608,711927r6296,7011l2362191,725938r6286,7011l2374764,741359r6286,7011l2387337,755370r6286,7011l2399919,767982r6287,7010l2413540,782003r6286,5600l2426113,794614r6286,5600l2438695,807225r6287,5610l2451269,818436r6286,5610l2463841,829646r6287,5611l2476424,840857r6287,5611l2488997,850668r6286,5611l2500522,860479r7334,5610l2514143,871690r6296,4210l2526726,880100r6286,4201l2539298,889911r6287,2801l2551871,896922r6297,4200l2564454,905323r6287,4210l2577027,913733r6286,4210l2589600,922144r6286,4200l2602183,929154r6286,4201l2614756,936155r6286,4210l2627328,943165r6287,2801l2639911,950176r6287,2800l2652484,955777r6286,4210l2665057,962787r6286,2800l2677640,968388r6286,2810l2690213,972598r6286,4200l2702785,979599r6287,1409l2715359,983809r6296,2800l2727941,989409r6287,2810l2740514,995020r6286,2800l2753087,999220r6296,1400l2765670,1003430r6286,2800l2778242,1007631r6287,1400l2790816,1011831r6296,1410l2803398,1016041r6287,1400l2815971,1018842r6287,1400l2828544,1023042r6287,1410l2841127,1025852r6286,1400l2853700,1030053r6286,1400l2866273,1032853r6286,1410l2878855,1035663r6287,1400l2891428,1037063r6287,1400l2905049,1041264r6287,1400l2917622,1044064r6296,1409l2930204,1045473r6287,1401l2942777,1048274r6287,1400l2955351,1051074r6295,1400l2966885,1053875r6287,l2979458,1055284r6287,1400l2992031,1058085r7344,1400l3005661,1060885r6287,l3018235,1062285r6286,l3030808,1063685r6286,1401l3043390,1066495r6286,l3055963,1067895r6287,l3068536,1069296r6287,l3081118,1070696r6287,1400l3093692,1072096r6286,1400l3106265,1073496r6286,1400l3118847,1074896r6286,l3131420,1076297r6287,1409l3143993,1077706r6287,l3156566,1079106r6296,l3169149,1079106r6286,1400l3181722,1081907r6286,l3194295,1083307r6296,l3206877,1084707r6287,l3219450,1086107e" filled="f" strokecolor="green" strokeweight=".33072mm">
                  <v:path arrowok="t" o:connecttype="custom" o:connectlocs="0,1122550;6288,1122550;12576,1122550;18864,1122550;25152,1122550;31440,1122550;37728,1123950;44016,1123950;50303,1122550;56592,1122550;62880,1122550;69168,1122550;75456,1122550;81744,1122550;88032,1123950;94319,1123950;100608,1123950;106896,1122550;113184,1122550;119472,1122550;125760,1122550;132048,1122550;138335,1122550;144624,1123950;150912,1122550;157200,1122550;163488,1122550;169776,1122550;176064,1122550;182351,1122550;188640,1122550;194927,1122550;201216,1122550;207504,1122550;213791,1122550;220080,1122550;226367,1122550;232656,1122550;238943,1122550;245232,1122550;251519,1122550;257807,1122550;264096,1122550;270383,1122550;277719,1121150;284008,1121150;290295,1119749;296584,1118340;302871,1118340;308112,1118340;314399,1118340;320688,1118340;326975,1118340;333261,1119749;339547,1118340;345843,1119749;352130,1119749;358416,1121150;364703,1122550;372037,1122550;378324,1122550;384619,1122550;390906,1122550;397192,1122550;403479,1122550;409765,1122550;416052,1122550;422338,1122550;428635,1122550;434921,1122550;441208,1122550;447494,1122550;453781,1122550;460067,1122550;466363,1122550;472650,1122550;478936,1122550;485223,1122550;491509,1122550;497796,1122550;504092,1122550;510378,1121150;516665,1121150;522951,1121150;529238,1121150;535524,1121150;541811,1121150;548107,1119749;554393,1119749;560680,1119749;566966,1119749;573253,1119749;579539,1121150;585835,1121150;592122,1121150;598408,1121150;604695,1121150;610981,1121150;617268,1121150;623554,1121150;629850,1121150;636137,1121150;642423,1121150;648710,1119749;654996,1119749;661283,1119749;667579,1119749;673865,1119749;680152,1119749;686438,1119749;692725,1119749;699011,1119749;705307,1119749;711594,1119749;717880,1119749;724167,1119749;730453,1119749;736740,1119749;743026,1119749;749322,1119749;755609,1119749;762943,1119749;769230,1119749;775516,1118340;780755,1118340;787051,1119749;793337,1118340;799624,1119749;805910,1118340;812197,1118340;818483,1118340;824770,1118340;831066,1118340;837352,1118340;843639,1118340;849925,1118340;857260,1118340;863546,1116940;869842,1116940;876129,1118340;882415,1116940;888702,1116940;894988,1116940;901275,1118340;907571,1118340;913857,1118340;920144,1118340;926430,1118340;931669,1118340;937955,1119749;944242,1119749;951586,1119749;957872,1119749;964159,1119749;970445,1119749;976732,1119749;983018,1119749;989314,1121150;995601,1121150;1001887,1121150;1008174,1121150;1014460,1121150;1020747,1121150;1027043,1121150;1033329,1121150;1039616,1121150;1045902,1122550;1052189,1122550;1058475,1122550;1064762,1122550;1071058,1122550;1077344,1122550;1083631,1122550;1089917,1122550;1096204,1122550;1102490,1122550;1108786,1122550;1115073,1122550;1121359,1122550;1127646,1122550;1133932,1122550;1140219,1122550;1146505,1122550;1152801,1122550;1159088,1122550;1165374,1122550;1171661,1122550;1177947,1122550;1184234,1122550;1190530,1121150;1196816,1122550;1203103,1122550;1209389,1121150;1215676,1121150;1221962,1121150;1228258,1119749;1234545,1118340;1240831,1118340;1247118,1116940;1253404,1115540;1259691,1114139;1265977,1114139;1272273,1111339;1278560,1109939;1284846,1107129;1291133,1104329;1297419,1101528;1303706,1097318;1310002,1094518;1316288,1090317;1322575,1086107;1328861,1080506;1335148,1074896;1342482,1069296;1348778,1063685;1355065,1056684;1361351,1049674;1367638,1042664;1373924,1034263;1380211,1024452;1386497,1014641;1392793,1004830;1399080,993619;1404318,982409;1410605,971198;1416891,958577;1423178,944566;1429474,930555;1436808,916534;1443095,901122;1449381,884301;1455668,868889;1461954,852068;1468241,835257;1474537,818436;1480823,800214;1487110,780602;1493396,762381;1499683,744160;1505969,724538;1512265,706326;1518552,688105;1524838,668484;1531125,647462;1537411,626440;1543698,606819;1549994,585797;1556280,564775;1562567,545154;1568853,522732;1575140,501710;1581426,480689;1587713,459667;1594009,440046;1600295,419033;1606582,398012;1612868,378390;1619155,358769;1625441,339147;1631737,320926;1638024,301304;1644310,283093;1650597,264871;1656883,248050;1663170,231239;1669456,215817;1675752,200406;1682039,184985;1688325,169574;1694612,155562;1700898,141541;1707185,128931;1713481,116319;1719767,105108;1726054,93897;1732340,82687;1738627,72876;1744913,63065;1751209,54655;1757496,46244;1763782,39243;1770069,33633;1776355,26632;1782642,22422;1788928,16821;1795224,12611;1801511,8411;1807797,7010;1814084,4200;1820370,1400;1826657,1400;1834001,0;1840287,0;1846574,1400;1852860,2800;1859147,4200;1865433,7010;1870672,9811;1876968,12611;1883255,16821;1889541,21022;1895827,25222;1902114,30832;1908400,36433;1914697,42043;1920983,49054;1928317,56055;1934604,63065;1940890,70075;1947177,78477;1953473,86887;1959759,95298;1966046,103708;1972332,113519;1978619,121929;1984905,131731;1991192,141541;1997488,151352;2003774,161163;2010061,172374;2016347,182185;2022634,193395;2028920,203206;2035216,214417;2041503,225628;2047789,236839;2054076,246650;2060362,257861;2066649,269072;2072945,280283;2079231,291494;2085518,302714;2091804,313925;2098091,325136;2104377,336347;2110664,347558;2116960,358769;2123246,369979;2129533,381190;2135819,392401;2142106,403612;2148393,414823;2154688,424634;2160975,435845;2167261,445656;2173548,456867;2179835,468078;2186121,477888;2192408,489099;2198703,498910;2204990,508721;2211276,518531;2217563,529742;2223850,538153;2230136,549364;2236432,559175;2242718,567585;2249005,577387;2255292,587197;2261578,595608;2267865,605419;2274160,613829;2280447,623640;2286734,632050;2293020,640452;2299307,648862;2305593,657273;2311880,664283;2319223,672684;2325510,681095;2331796,689505;2338083,696516;2343322,703516;2349608,711927;2355904,718938;2362191,725938;2368477,732949;2374764,741359;2381050,748370;2387337,755370;2393623,762381;2399919,767982;2406206,774992;2413540,782003;2419826,787603;2426113,794614;2432399,800214;2438695,807225;2444982,812835;2451269,818436;2457555,824046;2463841,829646;2470128,835257;2476424,840857;2482711,846468;2488997,850668;2495283,856279;2500522,860479;2507856,866089;2514143,871690;2520439,875900;2526726,880100;2533012,884301;2539298,889911;2545585,892712;2551871,896922;2558168,901122;2564454,905323;2570741,909533;2577027,913733;2583313,917943;2589600,922144;2595886,926344;2602183,929154;2608469,933355;2614756,936155;2621042,940365;2627328,943165;2633615,945966;2639911,950176;2646198,952976;2652484,955777;2658770,959987;2665057,962787;2671343,965587;2677640,968388;2683926,971198;2690213,972598;2696499,976798;2702785,979599;2709072,981008;2715359,983809;2721655,986609;2727941,989409;2734228,992219;2740514,995020;2746800,997820;2753087,999220;2759383,1000620;2765670,1003430;2771956,1006230;2778242,1007631;2784529,1009031;2790816,1011831;2797112,1013241;2803398,1016041;2809685,1017441;2815971,1018842;2822258,1020242;2828544,1023042;2834831,1024452;2841127,1025852;2847413,1027252;2853700,1030053;2859986,1031453;2866273,1032853;2872559,1034263;2878855,1035663;2885142,1037063;2891428,1037063;2897715,1038463;2905049,1041264;2911336,1042664;2917622,1044064;2923918,1045473;2930204,1045473;2936491,1046874;2942777,1048274;2949064,1049674;2955351,1051074;2961646,1052474;2966885,1053875;2973172,1053875;2979458,1055284;2985745,1056684;2992031,1058085;2999375,1059485;3005661,1060885;3011948,1060885;3018235,1062285;3024521,1062285;3030808,1063685;3037094,1065086;3043390,1066495;3049676,1066495;3055963,1067895;3062250,1067895;3068536,1069296;3074823,1069296;3081118,1070696;3087405,1072096;3093692,1072096;3099978,1073496;3106265,1073496;3112551,1074896;3118847,1074896;3125133,1074896;3131420,1076297;3137707,1077706;3143993,1077706;3150280,1077706;3156566,1079106;3162862,1079106;3169149,1079106;3175435,1080506;3181722,1081907;3188008,1081907;3194295,1083307;3200591,1083307;3206877,1084707;3213164,1084707;3219450,1086107"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745" o:spid="_x0000_s1102" style="position:absolute;left:38433;top:34528;width:13240;height:285;visibility:visible;mso-wrap-style:square;v-text-anchor:middle" coordsize="1323975,285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" path="m,l6353,r6344,1295l19050,1295r6353,l31747,1295r6353,l44453,1295r6344,1305l57150,2600r6353,l69847,3896r6353,l82553,3896r6344,1295l95250,5191r6353,l107947,6496r6353,l120653,6496r6344,l133350,7791r6353,l146047,9096r6353,l158753,9096r6344,l172507,9096r6354,l185204,9096r6353,1296l197911,10392r6343,l210607,10392r6354,1295l222247,11687r6353,l234953,11687r6344,l247650,11687r6353,l260347,12992r7410,l274111,12992r6343,1296l286807,14288r6354,-1296l299504,12992r6353,1296l312211,14288r6343,l324907,15583r6354,l337604,15583r6353,l350311,15583r6343,l363007,15583r6354,1305l375704,16888r6353,l388411,16888r6343,l401107,16888r6354,l413804,16888r6353,l426511,16888r6343,l439207,18183r6354,l451904,18183r6353,l464611,18183r6343,l477307,18183r6354,1296l490004,19479r6353,l502711,19479r6343,l515407,19479r6354,l528104,19479r6353,l540811,20784r6343,l553507,20784r6354,l566204,20784r6353,l578911,20784r6343,1295l591607,22079r6354,-1295l604304,20784r6353,1295l617011,20784r6343,1295l629707,22079r6354,l642404,23384r6353,l655111,23384r7410,l668864,23384r6354,l681571,23384r6343,l693211,23384r6343,l705907,23384r6354,l718604,24679r6353,l731311,24679r6343,l744007,24679r6354,l757771,24679r6343,l770468,24679r6353,l783164,24679r6354,l795871,24679r6343,l808568,24679r6353,l821264,24679r6354,1296l833971,25975r6343,l846668,25975r6353,l859364,25975r6354,l872071,25975r6343,l884768,25975r6353,l897464,25975r6354,l910171,25975r6343,l922868,25975r6353,l935564,25975r6354,l948271,25975r6343,l960968,25975r6353,l973664,25975r6354,1305l986371,27280r6343,-1305l999068,25975r6353,l1011764,25975r6354,l1024471,25975r6343,1305l1037168,27280r6353,l1049864,27280r6354,l1062571,27280r6343,l1075268,27280r6353,l1087964,27280r6354,l1100671,27280r6343,l1113368,27280r6353,l1126064,27280r6354,l1138771,27280r6343,l1151468,28575r7410,l1165222,27280r5296,1295l1176871,27280r6343,l1189568,28575r6353,l1202264,28575r6354,l1214971,28575r6343,l1227668,28575r6353,l1240364,28575r6354,l1254128,28575r6344,l1266825,28575r6353,-1295l1279522,28575r6353,l1292228,28575r6344,l1304925,28575r6353,l1317622,28575r6353,l1323975,28575e" filled="f" strokecolor="green" strokeweight=".33072mm">
                  <v:path arrowok="t" o:connecttype="custom" o:connectlocs="0,0;6353,0;12697,1295;19050,1295;25403,1295;31747,1295;38100,1295;44453,1295;50797,2600;57150,2600;63503,2600;69847,3896;76200,3896;82553,3896;88897,5191;95250,5191;101603,5191;107947,6496;114300,6496;120653,6496;126997,6496;133350,7791;139703,7791;146047,9096;152400,9096;158753,9096;165097,9096;172507,9096;178861,9096;185204,9096;191557,10392;197911,10392;204254,10392;210607,10392;216961,11687;222247,11687;228600,11687;234953,11687;241297,11687;247650,11687;254003,11687;260347,12992;267757,12992;274111,12992;280454,14288;286807,14288;293161,12992;299504,12992;305857,14288;312211,14288;318554,14288;324907,15583;331261,15583;337604,15583;343957,15583;350311,15583;356654,15583;363007,15583;369361,16888;375704,16888;382057,16888;388411,16888;394754,16888;401107,16888;407461,16888;413804,16888;420157,16888;426511,16888;432854,16888;439207,18183;445561,18183;451904,18183;458257,18183;464611,18183;470954,18183;477307,18183;483661,19479;490004,19479;496357,19479;502711,19479;509054,19479;515407,19479;521761,19479;528104,19479;534457,19479;540811,20784;547154,20784;553507,20784;559861,20784;566204,20784;572557,20784;578911,20784;585254,22079;591607,22079;597961,20784;604304,20784;610657,22079;617011,20784;623354,22079;629707,22079;636061,22079;642404,23384;648757,23384;655111,23384;662521,23384;668864,23384;675218,23384;681571,23384;687914,23384;693211,23384;699554,23384;705907,23384;712261,23384;718604,24679;724957,24679;731311,24679;737654,24679;744007,24679;750361,24679;757771,24679;764114,24679;770468,24679;776821,24679;783164,24679;789518,24679;795871,24679;802214,24679;808568,24679;814921,24679;821264,24679;827618,25975;833971,25975;840314,25975;846668,25975;853021,25975;859364,25975;865718,25975;872071,25975;878414,25975;884768,25975;891121,25975;897464,25975;903818,25975;910171,25975;916514,25975;922868,25975;929221,25975;935564,25975;941918,25975;948271,25975;954614,25975;960968,25975;967321,25975;973664,25975;980018,27280;986371,27280;992714,25975;999068,25975;1005421,25975;1011764,25975;1018118,25975;1024471,25975;1030814,27280;1037168,27280;1043521,27280;1049864,27280;1056218,27280;1062571,27280;1068914,27280;1075268,27280;1081621,27280;1087964,27280;1094318,27280;1100671,27280;1107014,27280;1113368,27280;1119721,27280;1126064,27280;1132418,27280;1138771,27280;1145114,27280;1151468,28575;1158878,28575;1165222,27280;1170518,28575;1176871,27280;1183214,27280;1189568,28575;1195921,28575;1202264,28575;1208618,28575;1214971,28575;1221314,28575;1227668,28575;1234021,28575;1240364,28575;1246718,28575;1254128,28575;1260472,28575;1266825,28575;1273178,27280;1279522,28575;1285875,28575;1292228,28575;1298572,28575;1304925,28575;1311278,28575;1317622,28575;1323975,28575;1323975,28575" o:connectangles="0,0,0,0,0,0,0,0,0,0,0,0,0,0,0,0,0,0,0,0,0,0,0,0,0,0,0,0,0,0,0,0,0,0,0,0,0,0,0,0,0,0,0,0,0,0,0,0,0,0,0,0,0,0,0,0,0,0,0,0,0,0,0,0,0,0,0,0,0,0,0,0,0,0,0,0,0,0,0,0,0,0,0,0,0,0,0,0,0,0,0,0,0,0,0,0,0,0,0,0,0,0,0,0,0,0,0,0,0,0,0,0,0,0,0,0,0,0,0,0,0,0,0,0,0,0,0,0,0,0,0,0,0,0,0,0,0,0,0,0,0,0,0,0,0,0,0,0,0,0,0,0,0,0,0,0,0,0,0,0,0,0,0,0,0,0,0,0,0,0,0,0,0,0,0,0,0,0,0,0,0,0,0,0,0,0,0,0,0,0,0,0,0,0,0,0,0,0,0,0,0,0,0,0,0,0,0,0,0,0"/>
                </v:shape>
                <v:shape id="Freeform: Shape 746" o:spid="_x0000_s1103" style="position:absolute;left:6238;top:25860;width:32195;height:9049;visibility:visible;mso-wrap-style:square;v-text-anchor:middle" coordsize="3219450,904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" path="m,903484r6288,l12576,903484r6288,l25152,903484r6288,l37728,903484r6288,l50303,903484r6289,l62880,903484r6288,l75456,903484r6288,l88032,903484r6287,l100608,903484r6288,l113184,903484r6288,l125760,903484r6288,l138335,903484r6289,l150912,903484r6288,l163488,903484r6288,l176064,903484r6287,l188640,903484r6287,l201216,903484r6288,l213791,903484r6289,l226367,903484r6289,l238943,903484r6289,1391l251519,904875r6288,-1391l264096,902084r6287,-1390l277719,899293r6289,1401l290295,900694r6289,l302871,900694r5241,l314399,899293r6289,-1390l326975,896512r6286,l339547,897903r6296,2791l352130,903484r6286,l364703,903484r7334,l378324,903484r6295,l390906,903484r6286,l403479,903484r6286,l416052,903484r6286,l428635,903484r6286,l441208,903484r6286,l453781,903484r6286,l466363,903484r6287,l478936,903484r6287,l491509,903484r6287,l504092,903484r6286,l516665,903484r6286,l529238,903484r6286,l541811,903484r6296,l554393,903484r6287,l566966,903484r6287,l579539,903484r6296,l592122,903484r6286,-1400l604695,902084r6286,l617268,902084r6286,l629850,902084r6287,l642423,902084r6287,l654996,902084r6287,l667579,900694r6286,l680152,900694r6286,l692725,900694r6286,l705307,899293r6287,l717880,899293r6287,1401l730453,899293r6287,l743026,900694r6296,-1401l755609,899293r7334,1401l769230,899293r6286,1401l780755,900694r6296,l793337,900694r6287,-1401l805910,900694r6287,l818483,900694r6287,l831066,900694r6286,l843639,899293r6286,1401l857260,900694r6286,l869842,900694r6287,l882415,900694r6287,l894988,900694r6287,l907571,900694r6286,l920144,902084r6286,l931669,902084r6286,l944242,902084r7344,l957872,902084r6287,l970445,902084r6287,l983018,902084r6296,l995601,902084r6286,l1008174,902084r6286,1400l1020747,903484r6296,-1400l1033329,902084r6287,l1045902,902084r6287,l1058475,902084r6287,1400l1071058,903484r6286,l1083631,903484r6286,l1096204,903484r6286,l1108786,903484r6287,l1121359,903484r6287,l1133932,903484r6287,l1146505,903484r6296,l1159088,903484r6286,l1171661,903484r6286,l1184234,903484r6296,-1400l1196816,902084r6287,l1209389,902084r6287,l1221962,900694r6296,l1234545,899293r6286,l1247118,897903r6286,l1259691,896512r6286,-1400l1272273,895112r6287,-2781l1284846,890931r6287,-2791l1297419,885358r6287,-1400l1310002,879777r6286,-2791l1322575,874205r6286,-5582l1335148,864441r7334,-5581l1348778,853288r6287,-5582l1361351,842134r6287,-6972l1373924,826799r6287,-6973l1386497,811463r6296,-8372l1399080,794728r5238,-9763l1410605,775211r6286,-11154l1423178,754294r6296,-12544l1436808,730596r6287,-12554l1449381,705498r6287,-13945l1461954,679009r6287,-13945l1474537,649729r6286,-12554l1487110,621840r6286,-15336l1499683,591169r6286,-15335l1512265,560489r6287,-15335l1524838,529819r6287,-16736l1537411,497748r6287,-16726l1549994,462896r6286,-16735l1562567,429435r6286,-16736l1575140,397364r6286,-16735l1587713,365293r6296,-16726l1600295,331832r6287,-15335l1612868,301162r6287,-13945l1625441,271882r6296,-13945l1638024,242602r6286,-15336l1650597,213322r6286,-13945l1663170,186833r6286,-12554l1675752,161735r6287,-12545l1688325,138036r6287,-11163l1700898,115719r6287,-9753l1713481,94812r6286,-8363l1726054,76686r6286,-8363l1738627,59950r6286,-6972l1751209,46015r6287,-5581l1763782,33461r6287,-5572l1776355,23698r6287,-5572l1788928,13944r6296,-2790l1801511,8363r6286,-2781l1814084,4181r6286,-1390l1826657,1391,1834001,r6286,l1846574,r6286,l1859147,1391r6286,1400l1870672,5582r6296,1390l1883255,9763r6286,1391l1895827,13944r6287,4182l1908400,22308r6297,2790l1920983,29280r7334,5572l1934604,40434r6286,5581l1947177,50197r6296,6972l1959759,62741r6287,5582l1972332,75286r6287,6972l1984905,87839r6287,8364l1997488,103175r6286,6972l2010061,118510r6286,6972l2022634,133845r6286,6973l2035216,149190r6287,6963l2047789,164525r6287,8363l2060362,181251r6287,8373l2072945,197987r6286,8363l2085518,214712r6286,8373l2098091,231448r6286,6972l2110664,246783r6296,8363l2123246,263519r6287,6972l2135819,278854r6287,8363l2148393,295580r6295,9763l2160975,313706r6286,8372l2173548,330441r6287,6973l2186121,345777r6287,8362l2198703,362512r6287,6963l2211276,377847r6287,6973l2223850,393182r6286,8364l2236432,408518r6286,8363l2249005,423853r6287,6972l2261578,437798r6287,8363l2274160,453133r6287,6972l2286734,467077r6286,6973l2299307,481022r6286,5572l2311880,493566r7343,5582l2325510,506120r6286,5573l2338083,518665r5239,5582l2349608,531209r6296,5582l2362191,542363r6286,5582l2374764,553517r6286,6972l2387337,566071r6286,5572l2399919,577225r6287,5572l2413540,588378r6286,5572l2426113,598141r6286,5572l2438695,607895r6287,5582l2451269,617658r6286,4182l2463841,627421r6287,4182l2476424,635784r6287,4182l2488997,645538r6286,4191l2500522,653910r7334,4182l2514143,662273r6296,4182l2526726,669246r6286,4181l2539298,677609r6287,2790l2551871,684581r6297,4181l2564454,691553r6287,2791l2577027,698525r6286,2791l2589600,705498r6286,4181l2602183,712470r6286,4182l2614756,719442r6286,2782l2627328,725014r6287,2791l2639911,730596r6287,2781l2652484,736168r6286,4182l2665057,741750r6286,2781l2677640,745931r6286,4182l2690213,752904r6286,1390l2702785,757085r6287,2791l2715359,762657r6296,1400l2727941,766839r6287,1400l2740514,771030r6286,2781l2753087,775211r6296,1391l2765670,779393r6286,1390l2778242,783574r6287,1391l2790816,787756r6296,1400l2803398,790547r6287,2790l2815971,794728r6287,1391l2828544,797519r6287,1390l2841127,800310r6286,1390l2853700,803091r6286,2791l2866273,807272r6286,1400l2878855,810063r6287,1400l2891428,812854r6287,2791l2905049,815645r6287,1391l2917622,818426r6296,1400l2930204,821217r6287,1400l2942777,824008r6287,l2955351,825398r6295,1401l2966885,828189r6287,l2979458,829590r6287,1390l2992031,832371r7344,1400l3005661,835162r6287,l3018235,836552r6286,l3030808,837952r6286,l3043390,839343r6286,1400l3055963,842134r6287,l3068536,842134r6287,1390l3081118,844925r6287,l3093692,846315r6286,1391l3106265,847706r6286,1400l3118847,849106r6286,1391l3131420,851897r6287,l3143993,853288r6287,l3156566,854678r6296,l3169149,854678r6286,1401l3181722,856079r6286,l3194295,857469r6296,l3206877,858860r6287,l3219450,858860e" filled="f" strokecolor="fuchsia" strokeweight=".33072mm">
                  <v:path arrowok="t" o:connecttype="custom" o:connectlocs="0,903484;6288,903484;12576,903484;18864,903484;25152,903484;31440,903484;37728,903484;44016,903484;50303,903484;56592,903484;62880,903484;69168,903484;75456,903484;81744,903484;88032,903484;94319,903484;100608,903484;106896,903484;113184,903484;119472,903484;125760,903484;132048,903484;138335,903484;144624,903484;150912,903484;157200,903484;163488,903484;169776,903484;176064,903484;182351,903484;188640,903484;194927,903484;201216,903484;207504,903484;213791,903484;220080,903484;226367,903484;232656,903484;238943,903484;245232,904875;251519,904875;257807,903484;264096,902084;270383,900694;277719,899293;284008,900694;290295,900694;296584,900694;302871,900694;308112,900694;314399,899293;320688,897903;326975,896512;333261,896512;339547,897903;345843,900694;352130,903484;358416,903484;364703,903484;372037,903484;378324,903484;384619,903484;390906,903484;397192,903484;403479,903484;409765,903484;416052,903484;422338,903484;428635,903484;434921,903484;441208,903484;447494,903484;453781,903484;460067,903484;466363,903484;472650,903484;478936,903484;485223,903484;491509,903484;497796,903484;504092,903484;510378,903484;516665,903484;522951,903484;529238,903484;535524,903484;541811,903484;548107,903484;554393,903484;560680,903484;566966,903484;573253,903484;579539,903484;585835,903484;592122,903484;598408,902084;604695,902084;610981,902084;617268,902084;623554,902084;629850,902084;636137,902084;642423,902084;648710,902084;654996,902084;661283,902084;667579,900694;673865,900694;680152,900694;686438,900694;692725,900694;699011,900694;705307,899293;711594,899293;717880,899293;724167,900694;730453,899293;736740,899293;743026,900694;749322,899293;755609,899293;762943,900694;769230,899293;775516,900694;780755,900694;787051,900694;793337,900694;799624,899293;805910,900694;812197,900694;818483,900694;824770,900694;831066,900694;837352,900694;843639,899293;849925,900694;857260,900694;863546,900694;869842,900694;876129,900694;882415,900694;888702,900694;894988,900694;901275,900694;907571,900694;913857,900694;920144,902084;926430,902084;931669,902084;937955,902084;944242,902084;951586,902084;957872,902084;964159,902084;970445,902084;976732,902084;983018,902084;989314,902084;995601,902084;1001887,902084;1008174,902084;1014460,903484;1020747,903484;1027043,902084;1033329,902084;1039616,902084;1045902,902084;1052189,902084;1058475,902084;1064762,903484;1071058,903484;1077344,903484;1083631,903484;1089917,903484;1096204,903484;1102490,903484;1108786,903484;1115073,903484;1121359,903484;1127646,903484;1133932,903484;1140219,903484;1146505,903484;1152801,903484;1159088,903484;1165374,903484;1171661,903484;1177947,903484;1184234,903484;1190530,902084;1196816,902084;1203103,902084;1209389,902084;1215676,902084;1221962,900694;1228258,900694;1234545,899293;1240831,899293;1247118,897903;1253404,897903;1259691,896512;1265977,895112;1272273,895112;1278560,892331;1284846,890931;1291133,888140;1297419,885358;1303706,883958;1310002,879777;1316288,876986;1322575,874205;1328861,868623;1335148,864441;1342482,858860;1348778,853288;1355065,847706;1361351,842134;1367638,835162;1373924,826799;1380211,819826;1386497,811463;1392793,803091;1399080,794728;1404318,784965;1410605,775211;1416891,764057;1423178,754294;1429474,741750;1436808,730596;1443095,718042;1449381,705498;1455668,691553;1461954,679009;1468241,665064;1474537,649729;1480823,637175;1487110,621840;1493396,606504;1499683,591169;1505969,575834;1512265,560489;1518552,545154;1524838,529819;1531125,513083;1537411,497748;1543698,481022;1549994,462896;1556280,446161;1562567,429435;1568853,412699;1575140,397364;1581426,380629;1587713,365293;1594009,348567;1600295,331832;1606582,316497;1612868,301162;1619155,287217;1625441,271882;1631737,257937;1638024,242602;1644310,227266;1650597,213322;1656883,199377;1663170,186833;1669456,174279;1675752,161735;1682039,149190;1688325,138036;1694612,126873;1700898,115719;1707185,105966;1713481,94812;1719767,86449;1726054,76686;1732340,68323;1738627,59950;1744913,52978;1751209,46015;1757496,40434;1763782,33461;1770069,27889;1776355,23698;1782642,18126;1788928,13944;1795224,11154;1801511,8363;1807797,5582;1814084,4181;1820370,2791;1826657,1391;1834001,0;1840287,0;1846574,0;1852860,0;1859147,1391;1865433,2791;1870672,5582;1876968,6972;1883255,9763;1889541,11154;1895827,13944;1902114,18126;1908400,22308;1914697,25098;1920983,29280;1928317,34852;1934604,40434;1940890,46015;1947177,50197;1953473,57169;1959759,62741;1966046,68323;1972332,75286;1978619,82258;1984905,87839;1991192,96203;1997488,103175;2003774,110147;2010061,118510;2016347,125482;2022634,133845;2028920,140818;2035216,149190;2041503,156153;2047789,164525;2054076,172888;2060362,181251;2066649,189624;2072945,197987;2079231,206350;2085518,214712;2091804,223085;2098091,231448;2104377,238420;2110664,246783;2116960,255146;2123246,263519;2129533,270491;2135819,278854;2142106,287217;2148393,295580;2154688,305343;2160975,313706;2167261,322078;2173548,330441;2179835,337414;2186121,345777;2192408,354139;2198703,362512;2204990,369475;2211276,377847;2217563,384820;2223850,393182;2230136,401546;2236432,408518;2242718,416881;2249005,423853;2255292,430825;2261578,437798;2267865,446161;2274160,453133;2280447,460105;2286734,467077;2293020,474050;2299307,481022;2305593,486594;2311880,493566;2319223,499148;2325510,506120;2331796,511693;2338083,518665;2343322,524247;2349608,531209;2355904,536791;2362191,542363;2368477,547945;2374764,553517;2381050,560489;2387337,566071;2393623,571643;2399919,577225;2406206,582797;2413540,588378;2419826,593950;2426113,598141;2432399,603713;2438695,607895;2444982,613477;2451269,617658;2457555,621840;2463841,627421;2470128,631603;2476424,635784;2482711,639966;2488997,645538;2495283,649729;2500522,653910;2507856,658092;2514143,662273;2520439,666455;2526726,669246;2533012,673427;2539298,677609;2545585,680399;2551871,684581;2558168,688762;2564454,691553;2570741,694344;2577027,698525;2583313,701316;2589600,705498;2595886,709679;2602183,712470;2608469,716652;2614756,719442;2621042,722224;2627328,725014;2633615,727805;2639911,730596;2646198,733377;2652484,736168;2658770,740350;2665057,741750;2671343,744531;2677640,745931;2683926,750113;2690213,752904;2696499,754294;2702785,757085;2709072,759876;2715359,762657;2721655,764057;2727941,766839;2734228,768239;2740514,771030;2746800,773811;2753087,775211;2759383,776602;2765670,779393;2771956,780783;2778242,783574;2784529,784965;2790816,787756;2797112,789156;2803398,790547;2809685,793337;2815971,794728;2822258,796119;2828544,797519;2834831,798909;2841127,800310;2847413,801700;2853700,803091;2859986,805882;2866273,807272;2872559,808672;2878855,810063;2885142,811463;2891428,812854;2897715,815645;2905049,815645;2911336,817036;2917622,818426;2923918,819826;2930204,821217;2936491,822617;2942777,824008;2949064,824008;2955351,825398;2961646,826799;2966885,828189;2973172,828189;2979458,829590;2985745,830980;2992031,832371;2999375,833771;3005661,835162;3011948,835162;3018235,836552;3024521,836552;3030808,837952;3037094,837952;3043390,839343;3049676,840743;3055963,842134;3062250,842134;3068536,842134;3074823,843524;3081118,844925;3087405,844925;3093692,846315;3099978,847706;3106265,847706;3112551,849106;3118847,849106;3125133,850497;3131420,851897;3137707,851897;3143993,853288;3150280,853288;3156566,854678;3162862,854678;3169149,854678;3175435,856079;3181722,856079;3188008,856079;3194295,857469;3200591,857469;3206877,858860;3213164,858860;3219450,85886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747" o:spid="_x0000_s1104" style="position:absolute;left:38433;top:34432;width:13240;height:381;visibility:visible;mso-wrap-style:square;v-text-anchor:middle" coordsize="1323975,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" path="m,l6353,1410r6344,l19050,1410r6353,1409l31747,2819r6353,l44453,4229r6344,1419l57150,5648r6353,1410l69847,7058r6353,l82553,8468r6344,l95250,8468r6353,l107947,9877r6353,l120653,9877r6344,l133350,9877r6353,l146047,11287r6353,l158753,11287r6344,1410l172507,12697r6354,1409l185204,14106r6353,l197911,15526r6343,l210607,15526r6354,l222247,16936r6353,l234953,16936r6344,l247650,18345r6353,-1409l260347,18345r7410,l274111,16936r6343,1409l286807,18345r6354,l299504,18345r6353,1410l312211,19755r6343,l324907,19755r6354,1409l337604,21164r6353,l350311,21164r6343,l363007,22574r6354,l375704,22574r6353,l388411,22574r6343,l401107,23994r6354,l413804,23994r6353,l426511,23994r6343,l439207,23994r6354,1409l451904,25403r6353,l464611,25403r6343,l477307,26813r6354,l490004,26813r6353,l502711,26813r6343,l515407,26813r6354,l528104,26813r6353,l540811,26813r6343,l553507,26813r6354,l566204,26813r6353,l578911,26813r6343,1410l591607,28223r6354,l604304,28223r6353,l617011,28223r6343,l629707,29632r6354,l642404,29632r6353,l655111,29632r7410,l668864,29632r6354,l681571,31042r6343,-1410l693211,29632r6343,1410l705907,31042r6354,l718604,31042r6353,l731311,31042r6343,l744007,31042r6354,l757771,32452r6343,l770468,32452r6353,l783164,32452r6354,l795871,32452r6343,l808568,32452r6353,l821264,32452r6354,l833971,33871r6343,-1419l846668,32452r6353,l859364,32452r6354,l872071,32452r6343,1419l884768,33871r6353,l897464,33871r6354,1410l910171,35281r6343,l922868,35281r6353,l935564,35281r6354,l948271,33871r6343,1410l960968,35281r6353,l973664,35281r6354,l986371,35281r6343,1409l999068,35281r6353,l1011764,35281r6354,l1024471,35281r6343,l1037168,36690r6353,l1049864,36690r6354,l1062571,36690r6343,l1075268,36690r6353,l1087964,36690r6354,l1100671,36690r6343,l1113368,36690r6353,l1126064,36690r6354,l1138771,36690r6343,l1151468,36690r7410,l1165222,36690r5296,l1176871,36690r6343,l1189568,36690r6353,l1202264,36690r6354,l1214971,36690r6343,l1227668,36690r6353,1410l1240364,38100r6354,l1254128,38100r6344,-1410l1266825,36690r6353,l1279522,36690r6353,1410l1292228,38100r6344,l1304925,38100r6353,l1317622,38100r6353,l1323975,38100e" filled="f" strokecolor="fuchsia" strokeweight=".33072mm">
                  <v:path arrowok="t" o:connecttype="custom" o:connectlocs="0,0;6353,1410;12697,1410;19050,1410;25403,2819;31747,2819;38100,2819;44453,4229;50797,5648;57150,5648;63503,7058;69847,7058;76200,7058;82553,8468;88897,8468;95250,8468;101603,8468;107947,9877;114300,9877;120653,9877;126997,9877;133350,9877;139703,9877;146047,11287;152400,11287;158753,11287;165097,12697;172507,12697;178861,14106;185204,14106;191557,14106;197911,15526;204254,15526;210607,15526;216961,15526;222247,16936;228600,16936;234953,16936;241297,16936;247650,18345;254003,16936;260347,18345;267757,18345;274111,16936;280454,18345;286807,18345;293161,18345;299504,18345;305857,19755;312211,19755;318554,19755;324907,19755;331261,21164;337604,21164;343957,21164;350311,21164;356654,21164;363007,22574;369361,22574;375704,22574;382057,22574;388411,22574;394754,22574;401107,23994;407461,23994;413804,23994;420157,23994;426511,23994;432854,23994;439207,23994;445561,25403;451904,25403;458257,25403;464611,25403;470954,25403;477307,26813;483661,26813;490004,26813;496357,26813;502711,26813;509054,26813;515407,26813;521761,26813;528104,26813;534457,26813;540811,26813;547154,26813;553507,26813;559861,26813;566204,26813;572557,26813;578911,26813;585254,28223;591607,28223;597961,28223;604304,28223;610657,28223;617011,28223;623354,28223;629707,29632;636061,29632;642404,29632;648757,29632;655111,29632;662521,29632;668864,29632;675218,29632;681571,31042;687914,29632;693211,29632;699554,31042;705907,31042;712261,31042;718604,31042;724957,31042;731311,31042;737654,31042;744007,31042;750361,31042;757771,32452;764114,32452;770468,32452;776821,32452;783164,32452;789518,32452;795871,32452;802214,32452;808568,32452;814921,32452;821264,32452;827618,32452;833971,33871;840314,32452;846668,32452;853021,32452;859364,32452;865718,32452;872071,32452;878414,33871;884768,33871;891121,33871;897464,33871;903818,35281;910171,35281;916514,35281;922868,35281;929221,35281;935564,35281;941918,35281;948271,33871;954614,35281;960968,35281;967321,35281;973664,35281;980018,35281;986371,35281;992714,36690;999068,35281;1005421,35281;1011764,35281;1018118,35281;1024471,35281;1030814,35281;1037168,36690;1043521,36690;1049864,36690;1056218,36690;1062571,36690;1068914,36690;1075268,36690;1081621,36690;1087964,36690;1094318,36690;1100671,36690;1107014,36690;1113368,36690;1119721,36690;1126064,36690;1132418,36690;1138771,36690;1145114,36690;1151468,36690;1158878,36690;1165222,36690;1170518,36690;1176871,36690;1183214,36690;1189568,36690;1195921,36690;1202264,36690;1208618,36690;1214971,36690;1221314,36690;1227668,36690;1234021,38100;1240364,38100;1246718,38100;1254128,38100;1260472,36690;1266825,36690;1273178,36690;1279522,36690;1285875,38100;1292228,38100;1298572,38100;1304925,38100;1311278,38100;1317622,38100;1323975,38100;1323975,38100" o:connectangles="0,0,0,0,0,0,0,0,0,0,0,0,0,0,0,0,0,0,0,0,0,0,0,0,0,0,0,0,0,0,0,0,0,0,0,0,0,0,0,0,0,0,0,0,0,0,0,0,0,0,0,0,0,0,0,0,0,0,0,0,0,0,0,0,0,0,0,0,0,0,0,0,0,0,0,0,0,0,0,0,0,0,0,0,0,0,0,0,0,0,0,0,0,0,0,0,0,0,0,0,0,0,0,0,0,0,0,0,0,0,0,0,0,0,0,0,0,0,0,0,0,0,0,0,0,0,0,0,0,0,0,0,0,0,0,0,0,0,0,0,0,0,0,0,0,0,0,0,0,0,0,0,0,0,0,0,0,0,0,0,0,0,0,0,0,0,0,0,0,0,0,0,0,0,0,0,0,0,0,0,0,0,0,0,0,0,0,0,0,0,0,0,0,0,0,0,0,0,0,0,0,0,0,0,0,0,0,0,0,0"/>
                </v:shape>
                <v:shapetype id="_x0000_t202" coordsize="21600,21600" o:spt="202" path="m,l,21600r21600,l21600,xe">
                  <v:stroke joinstyle="miter"/>
                  <v:path gradientshapeok="t" o:connecttype="rect"/>
                </v:shapetype>
                <v:shape id="Text Box 748" o:spid="_x0000_s1105" type="#_x0000_t202" style="position:absolute;left:42183;top:1924;width:5296;height:423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" filled="f" stroked="f">
                  <v:textbox style="mso-fit-shape-to-text:t">
                    <w:txbxContent>
                      <w:p w14:paraId="4A319BE6" w14:textId="77777777" w:rsidR="007D5C1D" w:rsidRDefault="007D5C1D" w:rsidP="004071DA">
                        <w:pPr>
                          <w:textAlignment w:val="baseline"/>
                          <w:rPr>
                            <w:rFonts w:ascii="Calibri" w:hAnsi="Calibri" w:cs="Calibri"/>
                            <w:color w:val="000000"/>
                            <w:sz w:val="23"/>
                            <w:szCs w:val="23"/>
                          </w:rPr>
                        </w:pPr>
                        <w:r>
                          <w:rPr>
                            <w:rFonts w:ascii="Calibri" w:hAnsi="Calibri" w:cs="Calibri"/>
                            <w:color w:val="000000"/>
                            <w:sz w:val="23"/>
                            <w:szCs w:val="23"/>
                          </w:rPr>
                          <w:t>Fig 1a</w:t>
                        </w:r>
                      </w:p>
                    </w:txbxContent>
                  </v:textbox>
                </v:shape>
                <v:shape id="Text Box 749" o:spid="_x0000_s1106" type="#_x0000_t202" style="position:absolute;left:2129;top:7734;width:4051;height:423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" filled="f" stroked="f">
                  <v:textbox style="mso-fit-shape-to-text:t">
                    <w:txbxContent>
                      <w:p w14:paraId="09C1F131" w14:textId="77777777" w:rsidR="007D5C1D" w:rsidRDefault="007D5C1D" w:rsidP="004071DA">
                        <w:pPr>
                          <w:textAlignment w:val="baseline"/>
                          <w:rPr>
                            <w:rFonts w:ascii="Calibri" w:hAnsi="Calibri" w:cs="Calibri"/>
                            <w:color w:val="000000"/>
                            <w:sz w:val="23"/>
                            <w:szCs w:val="23"/>
                          </w:rPr>
                        </w:pPr>
                        <w:r>
                          <w:rPr>
                            <w:rFonts w:ascii="Calibri" w:hAnsi="Calibri" w:cs="Calibri"/>
                            <w:color w:val="000000"/>
                            <w:sz w:val="23"/>
                            <w:szCs w:val="23"/>
                          </w:rPr>
                          <w:t>250</w:t>
                        </w:r>
                      </w:p>
                    </w:txbxContent>
                  </v:textbox>
                </v:shape>
                <v:shape id="Text Box 750" o:spid="_x0000_s1107" type="#_x0000_t202" style="position:absolute;left:2129;top:12877;width:4051;height:423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" filled="f" stroked="f">
                  <v:textbox style="mso-fit-shape-to-text:t">
                    <w:txbxContent>
                      <w:p w14:paraId="10E73C78" w14:textId="77777777" w:rsidR="007D5C1D" w:rsidRDefault="007D5C1D" w:rsidP="004071DA">
                        <w:pPr>
                          <w:textAlignment w:val="baseline"/>
                          <w:rPr>
                            <w:rFonts w:ascii="Calibri" w:hAnsi="Calibri" w:cs="Calibri"/>
                            <w:color w:val="000000"/>
                            <w:sz w:val="23"/>
                            <w:szCs w:val="23"/>
                          </w:rPr>
                        </w:pPr>
                        <w:r>
                          <w:rPr>
                            <w:rFonts w:ascii="Calibri" w:hAnsi="Calibri" w:cs="Calibri"/>
                            <w:color w:val="000000"/>
                            <w:sz w:val="23"/>
                            <w:szCs w:val="23"/>
                          </w:rPr>
                          <w:t>200</w:t>
                        </w:r>
                      </w:p>
                    </w:txbxContent>
                  </v:textbox>
                </v:shape>
                <v:shape id="Text Box 751" o:spid="_x0000_s1108" type="#_x0000_t202" style="position:absolute;left:2129;top:18021;width:4051;height:423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" filled="f" stroked="f">
                  <v:textbox style="mso-fit-shape-to-text:t">
                    <w:txbxContent>
                      <w:p w14:paraId="46A41535" w14:textId="77777777" w:rsidR="007D5C1D" w:rsidRDefault="007D5C1D" w:rsidP="004071DA">
                        <w:pPr>
                          <w:textAlignment w:val="baseline"/>
                          <w:rPr>
                            <w:rFonts w:ascii="Calibri" w:hAnsi="Calibri" w:cs="Calibri"/>
                            <w:color w:val="000000"/>
                            <w:sz w:val="23"/>
                            <w:szCs w:val="23"/>
                          </w:rPr>
                        </w:pPr>
                        <w:r>
                          <w:rPr>
                            <w:rFonts w:ascii="Calibri" w:hAnsi="Calibri" w:cs="Calibri"/>
                            <w:color w:val="000000"/>
                            <w:sz w:val="23"/>
                            <w:szCs w:val="23"/>
                          </w:rPr>
                          <w:t>150</w:t>
                        </w:r>
                      </w:p>
                    </w:txbxContent>
                  </v:textbox>
                </v:shape>
                <v:shape id="Text Box 752" o:spid="_x0000_s1109" type="#_x0000_t202" style="position:absolute;left:2129;top:23164;width:4051;height:423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" filled="f" stroked="f">
                  <v:textbox style="mso-fit-shape-to-text:t">
                    <w:txbxContent>
                      <w:p w14:paraId="4D7761FE" w14:textId="77777777" w:rsidR="007D5C1D" w:rsidRDefault="007D5C1D" w:rsidP="004071DA">
                        <w:pPr>
                          <w:textAlignment w:val="baseline"/>
                          <w:rPr>
                            <w:rFonts w:ascii="Calibri" w:hAnsi="Calibri" w:cs="Calibri"/>
                            <w:color w:val="000000"/>
                            <w:sz w:val="23"/>
                            <w:szCs w:val="23"/>
                          </w:rPr>
                        </w:pPr>
                        <w:r>
                          <w:rPr>
                            <w:rFonts w:ascii="Calibri" w:hAnsi="Calibri" w:cs="Calibri"/>
                            <w:color w:val="000000"/>
                            <w:sz w:val="23"/>
                            <w:szCs w:val="23"/>
                          </w:rPr>
                          <w:t>100</w:t>
                        </w:r>
                      </w:p>
                    </w:txbxContent>
                  </v:textbox>
                </v:shape>
                <v:shape id="Text Box 753" o:spid="_x0000_s1110" type="#_x0000_t202" style="position:absolute;left:2456;top:28308;width:3315;height:423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" filled="f" stroked="f">
                  <v:textbox style="mso-fit-shape-to-text:t">
                    <w:txbxContent>
                      <w:p w14:paraId="6192BEF6" w14:textId="77777777" w:rsidR="007D5C1D" w:rsidRDefault="007D5C1D" w:rsidP="004071DA">
                        <w:pPr>
                          <w:textAlignment w:val="baseline"/>
                          <w:rPr>
                            <w:rFonts w:ascii="Calibri" w:hAnsi="Calibri" w:cs="Calibri"/>
                            <w:color w:val="000000"/>
                            <w:sz w:val="23"/>
                            <w:szCs w:val="23"/>
                          </w:rPr>
                        </w:pPr>
                        <w:r>
                          <w:rPr>
                            <w:rFonts w:ascii="Calibri" w:hAnsi="Calibri" w:cs="Calibri"/>
                            <w:color w:val="000000"/>
                            <w:sz w:val="23"/>
                            <w:szCs w:val="23"/>
                          </w:rPr>
                          <w:t>50</w:t>
                        </w:r>
                      </w:p>
                    </w:txbxContent>
                  </v:textbox>
                </v:shape>
                <v:shape id="Text Box 754" o:spid="_x0000_s1111" type="#_x0000_t202" style="position:absolute;left:2579;top:4591;width:4781;height:423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" filled="f" stroked="f">
                  <v:textbox style="mso-fit-shape-to-text:t">
                    <w:txbxContent>
                      <w:p w14:paraId="14C249C9" w14:textId="77777777" w:rsidR="007D5C1D" w:rsidRDefault="007D5C1D" w:rsidP="004071DA">
                        <w:pPr>
                          <w:textAlignment w:val="baseline"/>
                          <w:rPr>
                            <w:rFonts w:ascii="Calibri" w:hAnsi="Calibri" w:cs="Calibri"/>
                            <w:color w:val="000000"/>
                            <w:sz w:val="23"/>
                            <w:szCs w:val="23"/>
                          </w:rPr>
                        </w:pPr>
                        <w:proofErr w:type="spellStart"/>
                        <w:r>
                          <w:rPr>
                            <w:rFonts w:ascii="Calibri" w:hAnsi="Calibri" w:cs="Calibri"/>
                            <w:color w:val="000000"/>
                            <w:sz w:val="23"/>
                            <w:szCs w:val="23"/>
                          </w:rPr>
                          <w:t>mAU</w:t>
                        </w:r>
                        <w:proofErr w:type="spellEnd"/>
                      </w:p>
                    </w:txbxContent>
                  </v:textbox>
                </v:shape>
                <v:shape id="Text Box 755" o:spid="_x0000_s1112" type="#_x0000_t202" style="position:absolute;left:3929;top:33451;width:2572;height:423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" filled="f" stroked="f">
                  <v:textbox style="mso-fit-shape-to-text:t">
                    <w:txbxContent>
                      <w:p w14:paraId="0BE80B2B" w14:textId="77777777" w:rsidR="007D5C1D" w:rsidRDefault="007D5C1D" w:rsidP="004071DA">
                        <w:pPr>
                          <w:textAlignment w:val="baseline"/>
                          <w:rPr>
                            <w:rFonts w:ascii="Calibri" w:hAnsi="Calibri" w:cs="Calibri"/>
                            <w:color w:val="000000"/>
                            <w:sz w:val="23"/>
                            <w:szCs w:val="23"/>
                          </w:rPr>
                        </w:pPr>
                        <w:r>
                          <w:rPr>
                            <w:rFonts w:ascii="Calibri" w:hAnsi="Calibri" w:cs="Calibri"/>
                            <w:color w:val="000000"/>
                            <w:sz w:val="23"/>
                            <w:szCs w:val="23"/>
                          </w:rPr>
                          <w:t>0</w:t>
                        </w:r>
                      </w:p>
                    </w:txbxContent>
                  </v:textbox>
                </v:shape>
                <v:shape id="Text Box 756" o:spid="_x0000_s1113" type="#_x0000_t202" style="position:absolute;left:10230;top:36976;width:43713;height:423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" filled="f" stroked="f">
                  <v:textbox style="mso-fit-shape-to-text:t">
                    <w:txbxContent>
                      <w:p w14:paraId="291D0A60" w14:textId="50878B27" w:rsidR="007D5C1D" w:rsidRDefault="007D5C1D" w:rsidP="004071DA">
                        <w:pPr>
                          <w:textAlignment w:val="baseline"/>
                          <w:rPr>
                            <w:rFonts w:ascii="Calibri" w:hAnsi="Calibri" w:cs="Calibri"/>
                            <w:color w:val="000000"/>
                            <w:sz w:val="23"/>
                            <w:szCs w:val="23"/>
                          </w:rPr>
                        </w:pPr>
                        <w:r>
                          <w:rPr>
                            <w:rFonts w:ascii="Calibri" w:hAnsi="Calibri" w:cs="Calibri"/>
                            <w:color w:val="000000"/>
                            <w:sz w:val="23"/>
                            <w:szCs w:val="23"/>
                          </w:rPr>
                          <w:t xml:space="preserve">                                                                                                                       0.07</w:t>
                        </w:r>
                      </w:p>
                    </w:txbxContent>
                  </v:textbox>
                </v:shape>
                <v:shape id="Text Box 758" o:spid="_x0000_s1114" type="#_x0000_t202" style="position:absolute;left:4379;top:36976;width:3683;height:423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" filled="f" stroked="f">
                  <v:textbox style="mso-fit-shape-to-text:t">
                    <w:txbxContent>
                      <w:p w14:paraId="28680D11" w14:textId="77777777" w:rsidR="007D5C1D" w:rsidRDefault="007D5C1D" w:rsidP="004071DA">
                        <w:pPr>
                          <w:textAlignment w:val="baseline"/>
                          <w:rPr>
                            <w:rFonts w:ascii="Calibri" w:hAnsi="Calibri" w:cs="Calibri"/>
                            <w:color w:val="000000"/>
                            <w:sz w:val="23"/>
                            <w:szCs w:val="23"/>
                          </w:rPr>
                        </w:pPr>
                        <w:r>
                          <w:rPr>
                            <w:rFonts w:ascii="Calibri" w:hAnsi="Calibri" w:cs="Calibri"/>
                            <w:color w:val="000000"/>
                            <w:sz w:val="23"/>
                            <w:szCs w:val="23"/>
                          </w:rPr>
                          <w:t>0.0</w:t>
                        </w:r>
                      </w:p>
                    </w:txbxContent>
                  </v:textbox>
                </v:shape>
                <w10:anchorlock/>
              </v:group>
            </w:pict>
          </mc:Fallback>
        </mc:AlternateContent>
      </w:r>
    </w:p>
    <w:p w14:paraId="5E006F7A" w14:textId="5FEA07AA" w:rsidR="00F64641" w:rsidRDefault="007D5C1D" w:rsidP="00E32883">
      <w:pPr>
        <w:rPr>
          <w:rFonts w:ascii="Arial" w:hAnsi="Arial" w:cs="Arial"/>
          <w:sz w:val="24"/>
          <w:szCs w:val="24"/>
        </w:rPr>
      </w:pPr>
      <w:r>
        <w:rPr>
          <w:noProof/>
        </w:rPr>
        <mc:AlternateContent>
          <mc:Choice Requires="wpg">
            <w:drawing>
              <wp:inline distT="0" distB="0" distL="0" distR="0" wp14:anchorId="3034DCCD" wp14:editId="723B5AA0">
                <wp:extent cx="5715000" cy="4286250"/>
                <wp:effectExtent l="0" t="0" r="0" b="0"/>
                <wp:docPr id="582" name="Graphic 2"/>
                <wp:cNvGraphicFramePr/>
                <a:graphic xmlns:a="http://schemas.openxmlformats.org/drawingml/2006/main">
                  <a:graphicData uri="http://schemas.microsoft.com/office/word/2010/wordprocessingGroup">
                    <wpg:wgp>
                      <wpg:cNvGrpSpPr/>
                      <wpg:grpSpPr>
                        <a:xfrm>
                          <a:off x="0" y="0"/>
                          <a:ext cx="5715000" cy="4286250"/>
                          <a:chOff x="0" y="0"/>
                          <a:chExt cx="5715000" cy="4286250"/>
                        </a:xfrm>
                      </wpg:grpSpPr>
                      <wps:wsp>
                        <wps:cNvPr id="583" name="Freeform: Shape 583"/>
                        <wps:cNvSpPr/>
                        <wps:spPr>
                          <a:xfrm>
                            <a:off x="0" y="0"/>
                            <a:ext cx="5715000" cy="4286250"/>
                          </a:xfrm>
                          <a:custGeom>
                            <a:avLst/>
                            <a:gdLst>
                              <a:gd name="connsiteX0" fmla="*/ 0 w 5715000"/>
                              <a:gd name="connsiteY0" fmla="*/ 0 h 4286250"/>
                              <a:gd name="connsiteX1" fmla="*/ 5715000 w 5715000"/>
                              <a:gd name="connsiteY1" fmla="*/ 0 h 4286250"/>
                              <a:gd name="connsiteX2" fmla="*/ 5715000 w 5715000"/>
                              <a:gd name="connsiteY2" fmla="*/ 4286250 h 4286250"/>
                              <a:gd name="connsiteX3" fmla="*/ 0 w 5715000"/>
                              <a:gd name="connsiteY3" fmla="*/ 4286250 h 4286250"/>
                            </a:gdLst>
                            <a:ahLst/>
                            <a:cxnLst>
                              <a:cxn ang="0">
                                <a:pos x="connsiteX0" y="connsiteY0"/>
                              </a:cxn>
                              <a:cxn ang="0">
                                <a:pos x="connsiteX1" y="connsiteY1"/>
                              </a:cxn>
                              <a:cxn ang="0">
                                <a:pos x="connsiteX2" y="connsiteY2"/>
                              </a:cxn>
                              <a:cxn ang="0">
                                <a:pos x="connsiteX3" y="connsiteY3"/>
                              </a:cxn>
                            </a:cxnLst>
                            <a:rect l="l" t="t" r="r" b="b"/>
                            <a:pathLst>
                              <a:path w="5715000" h="4286250">
                                <a:moveTo>
                                  <a:pt x="0" y="0"/>
                                </a:moveTo>
                                <a:lnTo>
                                  <a:pt x="5715000" y="0"/>
                                </a:lnTo>
                                <a:lnTo>
                                  <a:pt x="5715000" y="4286250"/>
                                </a:lnTo>
                                <a:lnTo>
                                  <a:pt x="0" y="4286250"/>
                                </a:ln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84" name="Freeform: Shape 584"/>
                        <wps:cNvSpPr/>
                        <wps:spPr>
                          <a:xfrm>
                            <a:off x="642937" y="3709987"/>
                            <a:ext cx="4562475" cy="9525"/>
                          </a:xfrm>
                          <a:custGeom>
                            <a:avLst/>
                            <a:gdLst>
                              <a:gd name="connsiteX0" fmla="*/ 0 w 4562475"/>
                              <a:gd name="connsiteY0" fmla="*/ 0 h 9525"/>
                              <a:gd name="connsiteX1" fmla="*/ 4562475 w 4562475"/>
                              <a:gd name="connsiteY1" fmla="*/ 0 h 9525"/>
                            </a:gdLst>
                            <a:ahLst/>
                            <a:cxnLst>
                              <a:cxn ang="0">
                                <a:pos x="connsiteX0" y="connsiteY0"/>
                              </a:cxn>
                              <a:cxn ang="0">
                                <a:pos x="connsiteX1" y="connsiteY1"/>
                              </a:cxn>
                            </a:cxnLst>
                            <a:rect l="l" t="t" r="r" b="b"/>
                            <a:pathLst>
                              <a:path w="4562475" h="9525">
                                <a:moveTo>
                                  <a:pt x="0" y="0"/>
                                </a:moveTo>
                                <a:lnTo>
                                  <a:pt x="4562475" y="0"/>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85" name="Freeform: Shape 585"/>
                        <wps:cNvSpPr/>
                        <wps:spPr>
                          <a:xfrm>
                            <a:off x="642937" y="3709987"/>
                            <a:ext cx="0" cy="9525"/>
                          </a:xfrm>
                          <a:custGeom>
                            <a:avLst/>
                            <a:gdLst>
                              <a:gd name="connsiteX0" fmla="*/ 0 w 0"/>
                              <a:gd name="connsiteY0" fmla="*/ 0 h 9525"/>
                              <a:gd name="connsiteX1" fmla="*/ 1 w 0"/>
                              <a:gd name="connsiteY1" fmla="*/ 9525 h 9525"/>
                            </a:gdLst>
                            <a:ahLst/>
                            <a:cxnLst>
                              <a:cxn ang="0">
                                <a:pos x="connsiteX0" y="connsiteY0"/>
                              </a:cxn>
                              <a:cxn ang="0">
                                <a:pos x="connsiteX1" y="connsiteY1"/>
                              </a:cxn>
                            </a:cxnLst>
                            <a:rect l="l" t="t" r="r" b="b"/>
                            <a:pathLst>
                              <a:path h="9525">
                                <a:moveTo>
                                  <a:pt x="0" y="0"/>
                                </a:moveTo>
                                <a:lnTo>
                                  <a:pt x="1" y="9525"/>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86" name="Freeform: Shape 586"/>
                        <wps:cNvSpPr/>
                        <wps:spPr>
                          <a:xfrm>
                            <a:off x="766762" y="3709987"/>
                            <a:ext cx="0" cy="9525"/>
                          </a:xfrm>
                          <a:custGeom>
                            <a:avLst/>
                            <a:gdLst>
                              <a:gd name="connsiteX0" fmla="*/ 0 w 0"/>
                              <a:gd name="connsiteY0" fmla="*/ 0 h 9525"/>
                              <a:gd name="connsiteX1" fmla="*/ 1 w 0"/>
                              <a:gd name="connsiteY1" fmla="*/ 9525 h 9525"/>
                            </a:gdLst>
                            <a:ahLst/>
                            <a:cxnLst>
                              <a:cxn ang="0">
                                <a:pos x="connsiteX0" y="connsiteY0"/>
                              </a:cxn>
                              <a:cxn ang="0">
                                <a:pos x="connsiteX1" y="connsiteY1"/>
                              </a:cxn>
                            </a:cxnLst>
                            <a:rect l="l" t="t" r="r" b="b"/>
                            <a:pathLst>
                              <a:path h="9525">
                                <a:moveTo>
                                  <a:pt x="0" y="0"/>
                                </a:moveTo>
                                <a:lnTo>
                                  <a:pt x="1" y="9525"/>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87" name="Freeform: Shape 587"/>
                        <wps:cNvSpPr/>
                        <wps:spPr>
                          <a:xfrm>
                            <a:off x="881062" y="3709987"/>
                            <a:ext cx="0" cy="9525"/>
                          </a:xfrm>
                          <a:custGeom>
                            <a:avLst/>
                            <a:gdLst>
                              <a:gd name="connsiteX0" fmla="*/ 0 w 0"/>
                              <a:gd name="connsiteY0" fmla="*/ 0 h 9525"/>
                              <a:gd name="connsiteX1" fmla="*/ 1 w 0"/>
                              <a:gd name="connsiteY1" fmla="*/ 9525 h 9525"/>
                            </a:gdLst>
                            <a:ahLst/>
                            <a:cxnLst>
                              <a:cxn ang="0">
                                <a:pos x="connsiteX0" y="connsiteY0"/>
                              </a:cxn>
                              <a:cxn ang="0">
                                <a:pos x="connsiteX1" y="connsiteY1"/>
                              </a:cxn>
                            </a:cxnLst>
                            <a:rect l="l" t="t" r="r" b="b"/>
                            <a:pathLst>
                              <a:path h="9525">
                                <a:moveTo>
                                  <a:pt x="0" y="0"/>
                                </a:moveTo>
                                <a:lnTo>
                                  <a:pt x="1" y="9525"/>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88" name="Freeform: Shape 588"/>
                        <wps:cNvSpPr/>
                        <wps:spPr>
                          <a:xfrm>
                            <a:off x="1004887" y="370998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89" name="Freeform: Shape 589"/>
                        <wps:cNvSpPr/>
                        <wps:spPr>
                          <a:xfrm>
                            <a:off x="1128712" y="370998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90" name="Freeform: Shape 590"/>
                        <wps:cNvSpPr/>
                        <wps:spPr>
                          <a:xfrm>
                            <a:off x="1252537" y="370998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91" name="Freeform: Shape 591"/>
                        <wps:cNvSpPr/>
                        <wps:spPr>
                          <a:xfrm>
                            <a:off x="1376362" y="370998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92" name="Freeform: Shape 592"/>
                        <wps:cNvSpPr/>
                        <wps:spPr>
                          <a:xfrm>
                            <a:off x="1490662" y="370998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93" name="Freeform: Shape 593"/>
                        <wps:cNvSpPr/>
                        <wps:spPr>
                          <a:xfrm>
                            <a:off x="1614487" y="370998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94" name="Freeform: Shape 594"/>
                        <wps:cNvSpPr/>
                        <wps:spPr>
                          <a:xfrm>
                            <a:off x="1738312" y="370998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95" name="Freeform: Shape 595"/>
                        <wps:cNvSpPr/>
                        <wps:spPr>
                          <a:xfrm>
                            <a:off x="1862137" y="370998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96" name="Freeform: Shape 596"/>
                        <wps:cNvSpPr/>
                        <wps:spPr>
                          <a:xfrm>
                            <a:off x="1976437" y="370998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97" name="Freeform: Shape 597"/>
                        <wps:cNvSpPr/>
                        <wps:spPr>
                          <a:xfrm>
                            <a:off x="2100262" y="370998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98" name="Freeform: Shape 598"/>
                        <wps:cNvSpPr/>
                        <wps:spPr>
                          <a:xfrm>
                            <a:off x="2224087" y="370998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99" name="Freeform: Shape 599"/>
                        <wps:cNvSpPr/>
                        <wps:spPr>
                          <a:xfrm>
                            <a:off x="2347912" y="370998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00" name="Freeform: Shape 600"/>
                        <wps:cNvSpPr/>
                        <wps:spPr>
                          <a:xfrm>
                            <a:off x="2462212" y="370998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01" name="Freeform: Shape 601"/>
                        <wps:cNvSpPr/>
                        <wps:spPr>
                          <a:xfrm>
                            <a:off x="2586037" y="370998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02" name="Freeform: Shape 602"/>
                        <wps:cNvSpPr/>
                        <wps:spPr>
                          <a:xfrm>
                            <a:off x="2719387" y="370998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03" name="Freeform: Shape 603"/>
                        <wps:cNvSpPr/>
                        <wps:spPr>
                          <a:xfrm>
                            <a:off x="2833687" y="370998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04" name="Freeform: Shape 604"/>
                        <wps:cNvSpPr/>
                        <wps:spPr>
                          <a:xfrm>
                            <a:off x="2957512" y="370998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05" name="Freeform: Shape 605"/>
                        <wps:cNvSpPr/>
                        <wps:spPr>
                          <a:xfrm>
                            <a:off x="3071812" y="370998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06" name="Freeform: Shape 606"/>
                        <wps:cNvSpPr/>
                        <wps:spPr>
                          <a:xfrm>
                            <a:off x="3205162" y="370998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07" name="Freeform: Shape 607"/>
                        <wps:cNvSpPr/>
                        <wps:spPr>
                          <a:xfrm>
                            <a:off x="3319462" y="370998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08" name="Freeform: Shape 608"/>
                        <wps:cNvSpPr/>
                        <wps:spPr>
                          <a:xfrm>
                            <a:off x="3443287" y="370998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09" name="Freeform: Shape 609"/>
                        <wps:cNvSpPr/>
                        <wps:spPr>
                          <a:xfrm>
                            <a:off x="3557587" y="370998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10" name="Freeform: Shape 610"/>
                        <wps:cNvSpPr/>
                        <wps:spPr>
                          <a:xfrm>
                            <a:off x="3681412" y="370998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11" name="Freeform: Shape 611"/>
                        <wps:cNvSpPr/>
                        <wps:spPr>
                          <a:xfrm>
                            <a:off x="3805237" y="370998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12" name="Freeform: Shape 612"/>
                        <wps:cNvSpPr/>
                        <wps:spPr>
                          <a:xfrm>
                            <a:off x="3929062" y="370998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13" name="Freeform: Shape 613"/>
                        <wps:cNvSpPr/>
                        <wps:spPr>
                          <a:xfrm>
                            <a:off x="4052887" y="370998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14" name="Freeform: Shape 614"/>
                        <wps:cNvSpPr/>
                        <wps:spPr>
                          <a:xfrm>
                            <a:off x="4167187" y="370998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15" name="Freeform: Shape 615"/>
                        <wps:cNvSpPr/>
                        <wps:spPr>
                          <a:xfrm>
                            <a:off x="4300537" y="370998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16" name="Freeform: Shape 616"/>
                        <wps:cNvSpPr/>
                        <wps:spPr>
                          <a:xfrm>
                            <a:off x="4414837" y="370998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17" name="Freeform: Shape 617"/>
                        <wps:cNvSpPr/>
                        <wps:spPr>
                          <a:xfrm>
                            <a:off x="4538662" y="370998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18" name="Freeform: Shape 618"/>
                        <wps:cNvSpPr/>
                        <wps:spPr>
                          <a:xfrm>
                            <a:off x="4652962" y="370998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19" name="Freeform: Shape 619"/>
                        <wps:cNvSpPr/>
                        <wps:spPr>
                          <a:xfrm>
                            <a:off x="4786312" y="370998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20" name="Freeform: Shape 620"/>
                        <wps:cNvSpPr/>
                        <wps:spPr>
                          <a:xfrm>
                            <a:off x="4900612" y="370998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21" name="Freeform: Shape 621"/>
                        <wps:cNvSpPr/>
                        <wps:spPr>
                          <a:xfrm>
                            <a:off x="5024437" y="370998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22" name="Freeform: Shape 622"/>
                        <wps:cNvSpPr/>
                        <wps:spPr>
                          <a:xfrm>
                            <a:off x="5148262" y="370998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23" name="Freeform: Shape 623"/>
                        <wps:cNvSpPr/>
                        <wps:spPr>
                          <a:xfrm flipV="1">
                            <a:off x="642937" y="614362"/>
                            <a:ext cx="0" cy="3095625"/>
                          </a:xfrm>
                          <a:custGeom>
                            <a:avLst/>
                            <a:gdLst>
                              <a:gd name="connsiteX0" fmla="*/ 68 w 0"/>
                              <a:gd name="connsiteY0" fmla="*/ 65 h 3095625"/>
                              <a:gd name="connsiteX1" fmla="*/ 68 w 0"/>
                              <a:gd name="connsiteY1" fmla="*/ 3095690 h 3095625"/>
                            </a:gdLst>
                            <a:ahLst/>
                            <a:cxnLst>
                              <a:cxn ang="0">
                                <a:pos x="connsiteX0" y="connsiteY0"/>
                              </a:cxn>
                              <a:cxn ang="0">
                                <a:pos x="connsiteX1" y="connsiteY1"/>
                              </a:cxn>
                            </a:cxnLst>
                            <a:rect l="l" t="t" r="r" b="b"/>
                            <a:pathLst>
                              <a:path h="3095625">
                                <a:moveTo>
                                  <a:pt x="68" y="65"/>
                                </a:moveTo>
                                <a:lnTo>
                                  <a:pt x="68" y="3095690"/>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24" name="Freeform: Shape 624"/>
                        <wps:cNvSpPr/>
                        <wps:spPr>
                          <a:xfrm rot="10800000" flipV="1">
                            <a:off x="633412" y="3614737"/>
                            <a:ext cx="9525" cy="0"/>
                          </a:xfrm>
                          <a:custGeom>
                            <a:avLst/>
                            <a:gdLst>
                              <a:gd name="connsiteX0" fmla="*/ 67 w 9525"/>
                              <a:gd name="connsiteY0" fmla="*/ 380 h 0"/>
                              <a:gd name="connsiteX1" fmla="*/ 9592 w 9525"/>
                              <a:gd name="connsiteY1" fmla="*/ 380 h 0"/>
                            </a:gdLst>
                            <a:ahLst/>
                            <a:cxnLst>
                              <a:cxn ang="0">
                                <a:pos x="connsiteX0" y="connsiteY0"/>
                              </a:cxn>
                              <a:cxn ang="0">
                                <a:pos x="connsiteX1" y="connsiteY1"/>
                              </a:cxn>
                            </a:cxnLst>
                            <a:rect l="l" t="t" r="r" b="b"/>
                            <a:pathLst>
                              <a:path w="9525">
                                <a:moveTo>
                                  <a:pt x="67" y="380"/>
                                </a:moveTo>
                                <a:lnTo>
                                  <a:pt x="9592" y="380"/>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25" name="Freeform: Shape 625"/>
                        <wps:cNvSpPr/>
                        <wps:spPr>
                          <a:xfrm rot="10800000" flipV="1">
                            <a:off x="623887" y="3500437"/>
                            <a:ext cx="19050" cy="0"/>
                          </a:xfrm>
                          <a:custGeom>
                            <a:avLst/>
                            <a:gdLst>
                              <a:gd name="connsiteX0" fmla="*/ 66 w 19050"/>
                              <a:gd name="connsiteY0" fmla="*/ 368 h 0"/>
                              <a:gd name="connsiteX1" fmla="*/ 19116 w 19050"/>
                              <a:gd name="connsiteY1" fmla="*/ 368 h 0"/>
                            </a:gdLst>
                            <a:ahLst/>
                            <a:cxnLst>
                              <a:cxn ang="0">
                                <a:pos x="connsiteX0" y="connsiteY0"/>
                              </a:cxn>
                              <a:cxn ang="0">
                                <a:pos x="connsiteX1" y="connsiteY1"/>
                              </a:cxn>
                            </a:cxnLst>
                            <a:rect l="l" t="t" r="r" b="b"/>
                            <a:pathLst>
                              <a:path w="19050">
                                <a:moveTo>
                                  <a:pt x="66" y="368"/>
                                </a:moveTo>
                                <a:lnTo>
                                  <a:pt x="19116" y="368"/>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26" name="Freeform: Shape 626"/>
                        <wps:cNvSpPr/>
                        <wps:spPr>
                          <a:xfrm rot="10800000" flipV="1">
                            <a:off x="633412" y="3395662"/>
                            <a:ext cx="9525" cy="0"/>
                          </a:xfrm>
                          <a:custGeom>
                            <a:avLst/>
                            <a:gdLst>
                              <a:gd name="connsiteX0" fmla="*/ 67 w 9525"/>
                              <a:gd name="connsiteY0" fmla="*/ 357 h 0"/>
                              <a:gd name="connsiteX1" fmla="*/ 9592 w 9525"/>
                              <a:gd name="connsiteY1" fmla="*/ 357 h 0"/>
                            </a:gdLst>
                            <a:ahLst/>
                            <a:cxnLst>
                              <a:cxn ang="0">
                                <a:pos x="connsiteX0" y="connsiteY0"/>
                              </a:cxn>
                              <a:cxn ang="0">
                                <a:pos x="connsiteX1" y="connsiteY1"/>
                              </a:cxn>
                            </a:cxnLst>
                            <a:rect l="l" t="t" r="r" b="b"/>
                            <a:pathLst>
                              <a:path w="9525">
                                <a:moveTo>
                                  <a:pt x="67" y="357"/>
                                </a:moveTo>
                                <a:lnTo>
                                  <a:pt x="9592" y="357"/>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27" name="Freeform: Shape 627"/>
                        <wps:cNvSpPr/>
                        <wps:spPr>
                          <a:xfrm rot="10800000" flipV="1">
                            <a:off x="633412" y="3281362"/>
                            <a:ext cx="9525" cy="0"/>
                          </a:xfrm>
                          <a:custGeom>
                            <a:avLst/>
                            <a:gdLst>
                              <a:gd name="connsiteX0" fmla="*/ 67 w 9525"/>
                              <a:gd name="connsiteY0" fmla="*/ 345 h 0"/>
                              <a:gd name="connsiteX1" fmla="*/ 9592 w 9525"/>
                              <a:gd name="connsiteY1" fmla="*/ 345 h 0"/>
                            </a:gdLst>
                            <a:ahLst/>
                            <a:cxnLst>
                              <a:cxn ang="0">
                                <a:pos x="connsiteX0" y="connsiteY0"/>
                              </a:cxn>
                              <a:cxn ang="0">
                                <a:pos x="connsiteX1" y="connsiteY1"/>
                              </a:cxn>
                            </a:cxnLst>
                            <a:rect l="l" t="t" r="r" b="b"/>
                            <a:pathLst>
                              <a:path w="9525">
                                <a:moveTo>
                                  <a:pt x="67" y="345"/>
                                </a:moveTo>
                                <a:lnTo>
                                  <a:pt x="9592" y="345"/>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28" name="Freeform: Shape 628"/>
                        <wps:cNvSpPr/>
                        <wps:spPr>
                          <a:xfrm rot="10800000" flipV="1">
                            <a:off x="633412" y="3176587"/>
                            <a:ext cx="9525" cy="0"/>
                          </a:xfrm>
                          <a:custGeom>
                            <a:avLst/>
                            <a:gdLst>
                              <a:gd name="connsiteX0" fmla="*/ 67 w 9525"/>
                              <a:gd name="connsiteY0" fmla="*/ 334 h 0"/>
                              <a:gd name="connsiteX1" fmla="*/ 9592 w 9525"/>
                              <a:gd name="connsiteY1" fmla="*/ 334 h 0"/>
                            </a:gdLst>
                            <a:ahLst/>
                            <a:cxnLst>
                              <a:cxn ang="0">
                                <a:pos x="connsiteX0" y="connsiteY0"/>
                              </a:cxn>
                              <a:cxn ang="0">
                                <a:pos x="connsiteX1" y="connsiteY1"/>
                              </a:cxn>
                            </a:cxnLst>
                            <a:rect l="l" t="t" r="r" b="b"/>
                            <a:pathLst>
                              <a:path w="9525">
                                <a:moveTo>
                                  <a:pt x="67" y="334"/>
                                </a:moveTo>
                                <a:lnTo>
                                  <a:pt x="9592" y="334"/>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29" name="Freeform: Shape 629"/>
                        <wps:cNvSpPr/>
                        <wps:spPr>
                          <a:xfrm rot="10800000" flipV="1">
                            <a:off x="633412" y="3062287"/>
                            <a:ext cx="9525" cy="0"/>
                          </a:xfrm>
                          <a:custGeom>
                            <a:avLst/>
                            <a:gdLst>
                              <a:gd name="connsiteX0" fmla="*/ 67 w 9525"/>
                              <a:gd name="connsiteY0" fmla="*/ 322 h 0"/>
                              <a:gd name="connsiteX1" fmla="*/ 9592 w 9525"/>
                              <a:gd name="connsiteY1" fmla="*/ 322 h 0"/>
                            </a:gdLst>
                            <a:ahLst/>
                            <a:cxnLst>
                              <a:cxn ang="0">
                                <a:pos x="connsiteX0" y="connsiteY0"/>
                              </a:cxn>
                              <a:cxn ang="0">
                                <a:pos x="connsiteX1" y="connsiteY1"/>
                              </a:cxn>
                            </a:cxnLst>
                            <a:rect l="l" t="t" r="r" b="b"/>
                            <a:pathLst>
                              <a:path w="9525">
                                <a:moveTo>
                                  <a:pt x="67" y="322"/>
                                </a:moveTo>
                                <a:lnTo>
                                  <a:pt x="9592" y="322"/>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30" name="Freeform: Shape 630"/>
                        <wps:cNvSpPr/>
                        <wps:spPr>
                          <a:xfrm rot="10800000" flipV="1">
                            <a:off x="623887" y="2957512"/>
                            <a:ext cx="19050" cy="0"/>
                          </a:xfrm>
                          <a:custGeom>
                            <a:avLst/>
                            <a:gdLst>
                              <a:gd name="connsiteX0" fmla="*/ 66 w 19050"/>
                              <a:gd name="connsiteY0" fmla="*/ 311 h 0"/>
                              <a:gd name="connsiteX1" fmla="*/ 19116 w 19050"/>
                              <a:gd name="connsiteY1" fmla="*/ 311 h 0"/>
                            </a:gdLst>
                            <a:ahLst/>
                            <a:cxnLst>
                              <a:cxn ang="0">
                                <a:pos x="connsiteX0" y="connsiteY0"/>
                              </a:cxn>
                              <a:cxn ang="0">
                                <a:pos x="connsiteX1" y="connsiteY1"/>
                              </a:cxn>
                            </a:cxnLst>
                            <a:rect l="l" t="t" r="r" b="b"/>
                            <a:pathLst>
                              <a:path w="19050">
                                <a:moveTo>
                                  <a:pt x="66" y="311"/>
                                </a:moveTo>
                                <a:lnTo>
                                  <a:pt x="19116" y="311"/>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31" name="Freeform: Shape 631"/>
                        <wps:cNvSpPr/>
                        <wps:spPr>
                          <a:xfrm rot="10800000" flipV="1">
                            <a:off x="633412" y="2843212"/>
                            <a:ext cx="9525" cy="0"/>
                          </a:xfrm>
                          <a:custGeom>
                            <a:avLst/>
                            <a:gdLst>
                              <a:gd name="connsiteX0" fmla="*/ 67 w 9525"/>
                              <a:gd name="connsiteY0" fmla="*/ 299 h 0"/>
                              <a:gd name="connsiteX1" fmla="*/ 9592 w 9525"/>
                              <a:gd name="connsiteY1" fmla="*/ 299 h 0"/>
                            </a:gdLst>
                            <a:ahLst/>
                            <a:cxnLst>
                              <a:cxn ang="0">
                                <a:pos x="connsiteX0" y="connsiteY0"/>
                              </a:cxn>
                              <a:cxn ang="0">
                                <a:pos x="connsiteX1" y="connsiteY1"/>
                              </a:cxn>
                            </a:cxnLst>
                            <a:rect l="l" t="t" r="r" b="b"/>
                            <a:pathLst>
                              <a:path w="9525">
                                <a:moveTo>
                                  <a:pt x="67" y="299"/>
                                </a:moveTo>
                                <a:lnTo>
                                  <a:pt x="9592" y="299"/>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32" name="Freeform: Shape 632"/>
                        <wps:cNvSpPr/>
                        <wps:spPr>
                          <a:xfrm rot="10800000" flipV="1">
                            <a:off x="633412" y="2738437"/>
                            <a:ext cx="9525" cy="0"/>
                          </a:xfrm>
                          <a:custGeom>
                            <a:avLst/>
                            <a:gdLst>
                              <a:gd name="connsiteX0" fmla="*/ 67 w 9525"/>
                              <a:gd name="connsiteY0" fmla="*/ 288 h 0"/>
                              <a:gd name="connsiteX1" fmla="*/ 9592 w 9525"/>
                              <a:gd name="connsiteY1" fmla="*/ 288 h 0"/>
                            </a:gdLst>
                            <a:ahLst/>
                            <a:cxnLst>
                              <a:cxn ang="0">
                                <a:pos x="connsiteX0" y="connsiteY0"/>
                              </a:cxn>
                              <a:cxn ang="0">
                                <a:pos x="connsiteX1" y="connsiteY1"/>
                              </a:cxn>
                            </a:cxnLst>
                            <a:rect l="l" t="t" r="r" b="b"/>
                            <a:pathLst>
                              <a:path w="9525">
                                <a:moveTo>
                                  <a:pt x="67" y="288"/>
                                </a:moveTo>
                                <a:lnTo>
                                  <a:pt x="9592" y="288"/>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33" name="Freeform: Shape 633"/>
                        <wps:cNvSpPr/>
                        <wps:spPr>
                          <a:xfrm rot="10800000" flipV="1">
                            <a:off x="633412" y="2624137"/>
                            <a:ext cx="9525" cy="0"/>
                          </a:xfrm>
                          <a:custGeom>
                            <a:avLst/>
                            <a:gdLst>
                              <a:gd name="connsiteX0" fmla="*/ 67 w 9525"/>
                              <a:gd name="connsiteY0" fmla="*/ 276 h 0"/>
                              <a:gd name="connsiteX1" fmla="*/ 9592 w 9525"/>
                              <a:gd name="connsiteY1" fmla="*/ 276 h 0"/>
                            </a:gdLst>
                            <a:ahLst/>
                            <a:cxnLst>
                              <a:cxn ang="0">
                                <a:pos x="connsiteX0" y="connsiteY0"/>
                              </a:cxn>
                              <a:cxn ang="0">
                                <a:pos x="connsiteX1" y="connsiteY1"/>
                              </a:cxn>
                            </a:cxnLst>
                            <a:rect l="l" t="t" r="r" b="b"/>
                            <a:pathLst>
                              <a:path w="9525">
                                <a:moveTo>
                                  <a:pt x="67" y="276"/>
                                </a:moveTo>
                                <a:lnTo>
                                  <a:pt x="9592" y="276"/>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34" name="Freeform: Shape 634"/>
                        <wps:cNvSpPr/>
                        <wps:spPr>
                          <a:xfrm rot="10800000" flipV="1">
                            <a:off x="633412" y="2519362"/>
                            <a:ext cx="9525" cy="0"/>
                          </a:xfrm>
                          <a:custGeom>
                            <a:avLst/>
                            <a:gdLst>
                              <a:gd name="connsiteX0" fmla="*/ 67 w 9525"/>
                              <a:gd name="connsiteY0" fmla="*/ 265 h 0"/>
                              <a:gd name="connsiteX1" fmla="*/ 9592 w 9525"/>
                              <a:gd name="connsiteY1" fmla="*/ 265 h 0"/>
                            </a:gdLst>
                            <a:ahLst/>
                            <a:cxnLst>
                              <a:cxn ang="0">
                                <a:pos x="connsiteX0" y="connsiteY0"/>
                              </a:cxn>
                              <a:cxn ang="0">
                                <a:pos x="connsiteX1" y="connsiteY1"/>
                              </a:cxn>
                            </a:cxnLst>
                            <a:rect l="l" t="t" r="r" b="b"/>
                            <a:pathLst>
                              <a:path w="9525">
                                <a:moveTo>
                                  <a:pt x="67" y="265"/>
                                </a:moveTo>
                                <a:lnTo>
                                  <a:pt x="9592" y="265"/>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35" name="Freeform: Shape 635"/>
                        <wps:cNvSpPr/>
                        <wps:spPr>
                          <a:xfrm rot="10800000" flipV="1">
                            <a:off x="623887" y="2405062"/>
                            <a:ext cx="19050" cy="0"/>
                          </a:xfrm>
                          <a:custGeom>
                            <a:avLst/>
                            <a:gdLst>
                              <a:gd name="connsiteX0" fmla="*/ 66 w 19050"/>
                              <a:gd name="connsiteY0" fmla="*/ 253 h 0"/>
                              <a:gd name="connsiteX1" fmla="*/ 19116 w 19050"/>
                              <a:gd name="connsiteY1" fmla="*/ 253 h 0"/>
                            </a:gdLst>
                            <a:ahLst/>
                            <a:cxnLst>
                              <a:cxn ang="0">
                                <a:pos x="connsiteX0" y="connsiteY0"/>
                              </a:cxn>
                              <a:cxn ang="0">
                                <a:pos x="connsiteX1" y="connsiteY1"/>
                              </a:cxn>
                            </a:cxnLst>
                            <a:rect l="l" t="t" r="r" b="b"/>
                            <a:pathLst>
                              <a:path w="19050">
                                <a:moveTo>
                                  <a:pt x="66" y="253"/>
                                </a:moveTo>
                                <a:lnTo>
                                  <a:pt x="19116" y="253"/>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36" name="Freeform: Shape 636"/>
                        <wps:cNvSpPr/>
                        <wps:spPr>
                          <a:xfrm rot="10800000" flipV="1">
                            <a:off x="633412" y="2300287"/>
                            <a:ext cx="9525" cy="0"/>
                          </a:xfrm>
                          <a:custGeom>
                            <a:avLst/>
                            <a:gdLst>
                              <a:gd name="connsiteX0" fmla="*/ 67 w 9525"/>
                              <a:gd name="connsiteY0" fmla="*/ 242 h 0"/>
                              <a:gd name="connsiteX1" fmla="*/ 9592 w 9525"/>
                              <a:gd name="connsiteY1" fmla="*/ 242 h 0"/>
                            </a:gdLst>
                            <a:ahLst/>
                            <a:cxnLst>
                              <a:cxn ang="0">
                                <a:pos x="connsiteX0" y="connsiteY0"/>
                              </a:cxn>
                              <a:cxn ang="0">
                                <a:pos x="connsiteX1" y="connsiteY1"/>
                              </a:cxn>
                            </a:cxnLst>
                            <a:rect l="l" t="t" r="r" b="b"/>
                            <a:pathLst>
                              <a:path w="9525">
                                <a:moveTo>
                                  <a:pt x="67" y="242"/>
                                </a:moveTo>
                                <a:lnTo>
                                  <a:pt x="9592" y="242"/>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37" name="Freeform: Shape 637"/>
                        <wps:cNvSpPr/>
                        <wps:spPr>
                          <a:xfrm rot="10800000" flipV="1">
                            <a:off x="633412" y="2185987"/>
                            <a:ext cx="9525" cy="0"/>
                          </a:xfrm>
                          <a:custGeom>
                            <a:avLst/>
                            <a:gdLst>
                              <a:gd name="connsiteX0" fmla="*/ 67 w 9525"/>
                              <a:gd name="connsiteY0" fmla="*/ 230 h 0"/>
                              <a:gd name="connsiteX1" fmla="*/ 9592 w 9525"/>
                              <a:gd name="connsiteY1" fmla="*/ 230 h 0"/>
                            </a:gdLst>
                            <a:ahLst/>
                            <a:cxnLst>
                              <a:cxn ang="0">
                                <a:pos x="connsiteX0" y="connsiteY0"/>
                              </a:cxn>
                              <a:cxn ang="0">
                                <a:pos x="connsiteX1" y="connsiteY1"/>
                              </a:cxn>
                            </a:cxnLst>
                            <a:rect l="l" t="t" r="r" b="b"/>
                            <a:pathLst>
                              <a:path w="9525">
                                <a:moveTo>
                                  <a:pt x="67" y="230"/>
                                </a:moveTo>
                                <a:lnTo>
                                  <a:pt x="9592" y="230"/>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38" name="Freeform: Shape 638"/>
                        <wps:cNvSpPr/>
                        <wps:spPr>
                          <a:xfrm rot="10800000" flipV="1">
                            <a:off x="633412" y="2081212"/>
                            <a:ext cx="9525" cy="0"/>
                          </a:xfrm>
                          <a:custGeom>
                            <a:avLst/>
                            <a:gdLst>
                              <a:gd name="connsiteX0" fmla="*/ 67 w 9525"/>
                              <a:gd name="connsiteY0" fmla="*/ 219 h 0"/>
                              <a:gd name="connsiteX1" fmla="*/ 9592 w 9525"/>
                              <a:gd name="connsiteY1" fmla="*/ 219 h 0"/>
                            </a:gdLst>
                            <a:ahLst/>
                            <a:cxnLst>
                              <a:cxn ang="0">
                                <a:pos x="connsiteX0" y="connsiteY0"/>
                              </a:cxn>
                              <a:cxn ang="0">
                                <a:pos x="connsiteX1" y="connsiteY1"/>
                              </a:cxn>
                            </a:cxnLst>
                            <a:rect l="l" t="t" r="r" b="b"/>
                            <a:pathLst>
                              <a:path w="9525">
                                <a:moveTo>
                                  <a:pt x="67" y="219"/>
                                </a:moveTo>
                                <a:lnTo>
                                  <a:pt x="9592" y="219"/>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39" name="Freeform: Shape 639"/>
                        <wps:cNvSpPr/>
                        <wps:spPr>
                          <a:xfrm rot="10800000" flipV="1">
                            <a:off x="633412" y="1966912"/>
                            <a:ext cx="9525" cy="0"/>
                          </a:xfrm>
                          <a:custGeom>
                            <a:avLst/>
                            <a:gdLst>
                              <a:gd name="connsiteX0" fmla="*/ 67 w 9525"/>
                              <a:gd name="connsiteY0" fmla="*/ 207 h 0"/>
                              <a:gd name="connsiteX1" fmla="*/ 9592 w 9525"/>
                              <a:gd name="connsiteY1" fmla="*/ 207 h 0"/>
                            </a:gdLst>
                            <a:ahLst/>
                            <a:cxnLst>
                              <a:cxn ang="0">
                                <a:pos x="connsiteX0" y="connsiteY0"/>
                              </a:cxn>
                              <a:cxn ang="0">
                                <a:pos x="connsiteX1" y="connsiteY1"/>
                              </a:cxn>
                            </a:cxnLst>
                            <a:rect l="l" t="t" r="r" b="b"/>
                            <a:pathLst>
                              <a:path w="9525">
                                <a:moveTo>
                                  <a:pt x="67" y="207"/>
                                </a:moveTo>
                                <a:lnTo>
                                  <a:pt x="9592" y="207"/>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40" name="Freeform: Shape 640"/>
                        <wps:cNvSpPr/>
                        <wps:spPr>
                          <a:xfrm rot="10800000" flipV="1">
                            <a:off x="623887" y="1862137"/>
                            <a:ext cx="19050" cy="0"/>
                          </a:xfrm>
                          <a:custGeom>
                            <a:avLst/>
                            <a:gdLst>
                              <a:gd name="connsiteX0" fmla="*/ 66 w 19050"/>
                              <a:gd name="connsiteY0" fmla="*/ 196 h 0"/>
                              <a:gd name="connsiteX1" fmla="*/ 19116 w 19050"/>
                              <a:gd name="connsiteY1" fmla="*/ 196 h 0"/>
                            </a:gdLst>
                            <a:ahLst/>
                            <a:cxnLst>
                              <a:cxn ang="0">
                                <a:pos x="connsiteX0" y="connsiteY0"/>
                              </a:cxn>
                              <a:cxn ang="0">
                                <a:pos x="connsiteX1" y="connsiteY1"/>
                              </a:cxn>
                            </a:cxnLst>
                            <a:rect l="l" t="t" r="r" b="b"/>
                            <a:pathLst>
                              <a:path w="19050">
                                <a:moveTo>
                                  <a:pt x="66" y="196"/>
                                </a:moveTo>
                                <a:lnTo>
                                  <a:pt x="19116" y="196"/>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41" name="Freeform: Shape 641"/>
                        <wps:cNvSpPr/>
                        <wps:spPr>
                          <a:xfrm rot="10800000" flipV="1">
                            <a:off x="633412" y="1747837"/>
                            <a:ext cx="9525" cy="0"/>
                          </a:xfrm>
                          <a:custGeom>
                            <a:avLst/>
                            <a:gdLst>
                              <a:gd name="connsiteX0" fmla="*/ 67 w 9525"/>
                              <a:gd name="connsiteY0" fmla="*/ 184 h 0"/>
                              <a:gd name="connsiteX1" fmla="*/ 9592 w 9525"/>
                              <a:gd name="connsiteY1" fmla="*/ 184 h 0"/>
                            </a:gdLst>
                            <a:ahLst/>
                            <a:cxnLst>
                              <a:cxn ang="0">
                                <a:pos x="connsiteX0" y="connsiteY0"/>
                              </a:cxn>
                              <a:cxn ang="0">
                                <a:pos x="connsiteX1" y="connsiteY1"/>
                              </a:cxn>
                            </a:cxnLst>
                            <a:rect l="l" t="t" r="r" b="b"/>
                            <a:pathLst>
                              <a:path w="9525">
                                <a:moveTo>
                                  <a:pt x="67" y="184"/>
                                </a:moveTo>
                                <a:lnTo>
                                  <a:pt x="9592" y="184"/>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42" name="Freeform: Shape 642"/>
                        <wps:cNvSpPr/>
                        <wps:spPr>
                          <a:xfrm rot="10800000" flipV="1">
                            <a:off x="633412" y="1643062"/>
                            <a:ext cx="9525" cy="0"/>
                          </a:xfrm>
                          <a:custGeom>
                            <a:avLst/>
                            <a:gdLst>
                              <a:gd name="connsiteX0" fmla="*/ 67 w 9525"/>
                              <a:gd name="connsiteY0" fmla="*/ 173 h 0"/>
                              <a:gd name="connsiteX1" fmla="*/ 9592 w 9525"/>
                              <a:gd name="connsiteY1" fmla="*/ 173 h 0"/>
                            </a:gdLst>
                            <a:ahLst/>
                            <a:cxnLst>
                              <a:cxn ang="0">
                                <a:pos x="connsiteX0" y="connsiteY0"/>
                              </a:cxn>
                              <a:cxn ang="0">
                                <a:pos x="connsiteX1" y="connsiteY1"/>
                              </a:cxn>
                            </a:cxnLst>
                            <a:rect l="l" t="t" r="r" b="b"/>
                            <a:pathLst>
                              <a:path w="9525">
                                <a:moveTo>
                                  <a:pt x="67" y="173"/>
                                </a:moveTo>
                                <a:lnTo>
                                  <a:pt x="9592" y="173"/>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43" name="Freeform: Shape 643"/>
                        <wps:cNvSpPr/>
                        <wps:spPr>
                          <a:xfrm rot="10800000" flipV="1">
                            <a:off x="633412" y="1528762"/>
                            <a:ext cx="9525" cy="0"/>
                          </a:xfrm>
                          <a:custGeom>
                            <a:avLst/>
                            <a:gdLst>
                              <a:gd name="connsiteX0" fmla="*/ 67 w 9525"/>
                              <a:gd name="connsiteY0" fmla="*/ 161 h 0"/>
                              <a:gd name="connsiteX1" fmla="*/ 9592 w 9525"/>
                              <a:gd name="connsiteY1" fmla="*/ 161 h 0"/>
                            </a:gdLst>
                            <a:ahLst/>
                            <a:cxnLst>
                              <a:cxn ang="0">
                                <a:pos x="connsiteX0" y="connsiteY0"/>
                              </a:cxn>
                              <a:cxn ang="0">
                                <a:pos x="connsiteX1" y="connsiteY1"/>
                              </a:cxn>
                            </a:cxnLst>
                            <a:rect l="l" t="t" r="r" b="b"/>
                            <a:pathLst>
                              <a:path w="9525">
                                <a:moveTo>
                                  <a:pt x="67" y="161"/>
                                </a:moveTo>
                                <a:lnTo>
                                  <a:pt x="9592" y="161"/>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44" name="Freeform: Shape 644"/>
                        <wps:cNvSpPr/>
                        <wps:spPr>
                          <a:xfrm rot="10800000" flipV="1">
                            <a:off x="633412" y="1423987"/>
                            <a:ext cx="9525" cy="0"/>
                          </a:xfrm>
                          <a:custGeom>
                            <a:avLst/>
                            <a:gdLst>
                              <a:gd name="connsiteX0" fmla="*/ 67 w 9525"/>
                              <a:gd name="connsiteY0" fmla="*/ 150 h 0"/>
                              <a:gd name="connsiteX1" fmla="*/ 9592 w 9525"/>
                              <a:gd name="connsiteY1" fmla="*/ 150 h 0"/>
                            </a:gdLst>
                            <a:ahLst/>
                            <a:cxnLst>
                              <a:cxn ang="0">
                                <a:pos x="connsiteX0" y="connsiteY0"/>
                              </a:cxn>
                              <a:cxn ang="0">
                                <a:pos x="connsiteX1" y="connsiteY1"/>
                              </a:cxn>
                            </a:cxnLst>
                            <a:rect l="l" t="t" r="r" b="b"/>
                            <a:pathLst>
                              <a:path w="9525">
                                <a:moveTo>
                                  <a:pt x="67" y="150"/>
                                </a:moveTo>
                                <a:lnTo>
                                  <a:pt x="9592" y="150"/>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45" name="Freeform: Shape 645"/>
                        <wps:cNvSpPr/>
                        <wps:spPr>
                          <a:xfrm rot="10800000" flipV="1">
                            <a:off x="623887" y="1300162"/>
                            <a:ext cx="19050" cy="0"/>
                          </a:xfrm>
                          <a:custGeom>
                            <a:avLst/>
                            <a:gdLst>
                              <a:gd name="connsiteX0" fmla="*/ 66 w 19050"/>
                              <a:gd name="connsiteY0" fmla="*/ 137 h 0"/>
                              <a:gd name="connsiteX1" fmla="*/ 19116 w 19050"/>
                              <a:gd name="connsiteY1" fmla="*/ 137 h 0"/>
                            </a:gdLst>
                            <a:ahLst/>
                            <a:cxnLst>
                              <a:cxn ang="0">
                                <a:pos x="connsiteX0" y="connsiteY0"/>
                              </a:cxn>
                              <a:cxn ang="0">
                                <a:pos x="connsiteX1" y="connsiteY1"/>
                              </a:cxn>
                            </a:cxnLst>
                            <a:rect l="l" t="t" r="r" b="b"/>
                            <a:pathLst>
                              <a:path w="19050">
                                <a:moveTo>
                                  <a:pt x="66" y="137"/>
                                </a:moveTo>
                                <a:lnTo>
                                  <a:pt x="19116" y="137"/>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46" name="Freeform: Shape 646"/>
                        <wps:cNvSpPr/>
                        <wps:spPr>
                          <a:xfrm rot="10800000" flipV="1">
                            <a:off x="633412" y="1195387"/>
                            <a:ext cx="9525" cy="0"/>
                          </a:xfrm>
                          <a:custGeom>
                            <a:avLst/>
                            <a:gdLst>
                              <a:gd name="connsiteX0" fmla="*/ 67 w 9525"/>
                              <a:gd name="connsiteY0" fmla="*/ 126 h 0"/>
                              <a:gd name="connsiteX1" fmla="*/ 9592 w 9525"/>
                              <a:gd name="connsiteY1" fmla="*/ 126 h 0"/>
                            </a:gdLst>
                            <a:ahLst/>
                            <a:cxnLst>
                              <a:cxn ang="0">
                                <a:pos x="connsiteX0" y="connsiteY0"/>
                              </a:cxn>
                              <a:cxn ang="0">
                                <a:pos x="connsiteX1" y="connsiteY1"/>
                              </a:cxn>
                            </a:cxnLst>
                            <a:rect l="l" t="t" r="r" b="b"/>
                            <a:pathLst>
                              <a:path w="9525">
                                <a:moveTo>
                                  <a:pt x="67" y="126"/>
                                </a:moveTo>
                                <a:lnTo>
                                  <a:pt x="9592" y="126"/>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47" name="Freeform: Shape 647"/>
                        <wps:cNvSpPr/>
                        <wps:spPr>
                          <a:xfrm rot="10800000" flipV="1">
                            <a:off x="633412" y="1081087"/>
                            <a:ext cx="9525" cy="0"/>
                          </a:xfrm>
                          <a:custGeom>
                            <a:avLst/>
                            <a:gdLst>
                              <a:gd name="connsiteX0" fmla="*/ 67 w 9525"/>
                              <a:gd name="connsiteY0" fmla="*/ 114 h 0"/>
                              <a:gd name="connsiteX1" fmla="*/ 9592 w 9525"/>
                              <a:gd name="connsiteY1" fmla="*/ 114 h 0"/>
                            </a:gdLst>
                            <a:ahLst/>
                            <a:cxnLst>
                              <a:cxn ang="0">
                                <a:pos x="connsiteX0" y="connsiteY0"/>
                              </a:cxn>
                              <a:cxn ang="0">
                                <a:pos x="connsiteX1" y="connsiteY1"/>
                              </a:cxn>
                            </a:cxnLst>
                            <a:rect l="l" t="t" r="r" b="b"/>
                            <a:pathLst>
                              <a:path w="9525">
                                <a:moveTo>
                                  <a:pt x="67" y="114"/>
                                </a:moveTo>
                                <a:lnTo>
                                  <a:pt x="9592" y="114"/>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48" name="Freeform: Shape 648"/>
                        <wps:cNvSpPr/>
                        <wps:spPr>
                          <a:xfrm rot="10800000" flipV="1">
                            <a:off x="633412" y="976312"/>
                            <a:ext cx="9525" cy="0"/>
                          </a:xfrm>
                          <a:custGeom>
                            <a:avLst/>
                            <a:gdLst>
                              <a:gd name="connsiteX0" fmla="*/ 67 w 9525"/>
                              <a:gd name="connsiteY0" fmla="*/ 103 h 0"/>
                              <a:gd name="connsiteX1" fmla="*/ 9592 w 9525"/>
                              <a:gd name="connsiteY1" fmla="*/ 103 h 0"/>
                            </a:gdLst>
                            <a:ahLst/>
                            <a:cxnLst>
                              <a:cxn ang="0">
                                <a:pos x="connsiteX0" y="connsiteY0"/>
                              </a:cxn>
                              <a:cxn ang="0">
                                <a:pos x="connsiteX1" y="connsiteY1"/>
                              </a:cxn>
                            </a:cxnLst>
                            <a:rect l="l" t="t" r="r" b="b"/>
                            <a:pathLst>
                              <a:path w="9525">
                                <a:moveTo>
                                  <a:pt x="67" y="103"/>
                                </a:moveTo>
                                <a:lnTo>
                                  <a:pt x="9592" y="103"/>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49" name="Freeform: Shape 649"/>
                        <wps:cNvSpPr/>
                        <wps:spPr>
                          <a:xfrm rot="10800000" flipV="1">
                            <a:off x="633412" y="862012"/>
                            <a:ext cx="9525" cy="0"/>
                          </a:xfrm>
                          <a:custGeom>
                            <a:avLst/>
                            <a:gdLst>
                              <a:gd name="connsiteX0" fmla="*/ 67 w 9525"/>
                              <a:gd name="connsiteY0" fmla="*/ 91 h 0"/>
                              <a:gd name="connsiteX1" fmla="*/ 9592 w 9525"/>
                              <a:gd name="connsiteY1" fmla="*/ 91 h 0"/>
                            </a:gdLst>
                            <a:ahLst/>
                            <a:cxnLst>
                              <a:cxn ang="0">
                                <a:pos x="connsiteX0" y="connsiteY0"/>
                              </a:cxn>
                              <a:cxn ang="0">
                                <a:pos x="connsiteX1" y="connsiteY1"/>
                              </a:cxn>
                            </a:cxnLst>
                            <a:rect l="l" t="t" r="r" b="b"/>
                            <a:pathLst>
                              <a:path w="9525">
                                <a:moveTo>
                                  <a:pt x="67" y="91"/>
                                </a:moveTo>
                                <a:lnTo>
                                  <a:pt x="9592" y="91"/>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50" name="Freeform: Shape 650"/>
                        <wps:cNvSpPr/>
                        <wps:spPr>
                          <a:xfrm rot="10800000" flipV="1">
                            <a:off x="623887" y="757237"/>
                            <a:ext cx="19050" cy="0"/>
                          </a:xfrm>
                          <a:custGeom>
                            <a:avLst/>
                            <a:gdLst>
                              <a:gd name="connsiteX0" fmla="*/ 66 w 19050"/>
                              <a:gd name="connsiteY0" fmla="*/ 80 h 0"/>
                              <a:gd name="connsiteX1" fmla="*/ 19116 w 19050"/>
                              <a:gd name="connsiteY1" fmla="*/ 80 h 0"/>
                            </a:gdLst>
                            <a:ahLst/>
                            <a:cxnLst>
                              <a:cxn ang="0">
                                <a:pos x="connsiteX0" y="connsiteY0"/>
                              </a:cxn>
                              <a:cxn ang="0">
                                <a:pos x="connsiteX1" y="connsiteY1"/>
                              </a:cxn>
                            </a:cxnLst>
                            <a:rect l="l" t="t" r="r" b="b"/>
                            <a:pathLst>
                              <a:path w="19050">
                                <a:moveTo>
                                  <a:pt x="66" y="80"/>
                                </a:moveTo>
                                <a:lnTo>
                                  <a:pt x="19116" y="80"/>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51" name="Freeform: Shape 651"/>
                        <wps:cNvSpPr/>
                        <wps:spPr>
                          <a:xfrm rot="10800000" flipV="1">
                            <a:off x="633412" y="642937"/>
                            <a:ext cx="9525" cy="0"/>
                          </a:xfrm>
                          <a:custGeom>
                            <a:avLst/>
                            <a:gdLst>
                              <a:gd name="connsiteX0" fmla="*/ 67 w 9525"/>
                              <a:gd name="connsiteY0" fmla="*/ 68 h 0"/>
                              <a:gd name="connsiteX1" fmla="*/ 9592 w 9525"/>
                              <a:gd name="connsiteY1" fmla="*/ 68 h 0"/>
                            </a:gdLst>
                            <a:ahLst/>
                            <a:cxnLst>
                              <a:cxn ang="0">
                                <a:pos x="connsiteX0" y="connsiteY0"/>
                              </a:cxn>
                              <a:cxn ang="0">
                                <a:pos x="connsiteX1" y="connsiteY1"/>
                              </a:cxn>
                            </a:cxnLst>
                            <a:rect l="l" t="t" r="r" b="b"/>
                            <a:pathLst>
                              <a:path w="9525">
                                <a:moveTo>
                                  <a:pt x="67" y="68"/>
                                </a:moveTo>
                                <a:lnTo>
                                  <a:pt x="9592" y="68"/>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52" name="Freeform: Shape 652"/>
                        <wps:cNvSpPr/>
                        <wps:spPr>
                          <a:xfrm>
                            <a:off x="642937" y="995362"/>
                            <a:ext cx="3248025" cy="2505075"/>
                          </a:xfrm>
                          <a:custGeom>
                            <a:avLst/>
                            <a:gdLst>
                              <a:gd name="connsiteX0" fmla="*/ 0 w 3248025"/>
                              <a:gd name="connsiteY0" fmla="*/ 2505075 h 2505075"/>
                              <a:gd name="connsiteX1" fmla="*/ 5025 w 3248025"/>
                              <a:gd name="connsiteY1" fmla="*/ 2505075 h 2505075"/>
                              <a:gd name="connsiteX2" fmla="*/ 11725 w 3248025"/>
                              <a:gd name="connsiteY2" fmla="*/ 2505075 h 2505075"/>
                              <a:gd name="connsiteX3" fmla="*/ 18426 w 3248025"/>
                              <a:gd name="connsiteY3" fmla="*/ 2505075 h 2505075"/>
                              <a:gd name="connsiteX4" fmla="*/ 25127 w 3248025"/>
                              <a:gd name="connsiteY4" fmla="*/ 2505075 h 2505075"/>
                              <a:gd name="connsiteX5" fmla="*/ 31827 w 3248025"/>
                              <a:gd name="connsiteY5" fmla="*/ 2505075 h 2505075"/>
                              <a:gd name="connsiteX6" fmla="*/ 36852 w 3248025"/>
                              <a:gd name="connsiteY6" fmla="*/ 2505075 h 2505075"/>
                              <a:gd name="connsiteX7" fmla="*/ 43553 w 3248025"/>
                              <a:gd name="connsiteY7" fmla="*/ 2505075 h 2505075"/>
                              <a:gd name="connsiteX8" fmla="*/ 50253 w 3248025"/>
                              <a:gd name="connsiteY8" fmla="*/ 2505075 h 2505075"/>
                              <a:gd name="connsiteX9" fmla="*/ 61979 w 3248025"/>
                              <a:gd name="connsiteY9" fmla="*/ 2505075 h 2505075"/>
                              <a:gd name="connsiteX10" fmla="*/ 68679 w 3248025"/>
                              <a:gd name="connsiteY10" fmla="*/ 2505075 h 2505075"/>
                              <a:gd name="connsiteX11" fmla="*/ 75380 w 3248025"/>
                              <a:gd name="connsiteY11" fmla="*/ 2505075 h 2505075"/>
                              <a:gd name="connsiteX12" fmla="*/ 82080 w 3248025"/>
                              <a:gd name="connsiteY12" fmla="*/ 2505075 h 2505075"/>
                              <a:gd name="connsiteX13" fmla="*/ 88781 w 3248025"/>
                              <a:gd name="connsiteY13" fmla="*/ 2505075 h 2505075"/>
                              <a:gd name="connsiteX14" fmla="*/ 93806 w 3248025"/>
                              <a:gd name="connsiteY14" fmla="*/ 2505075 h 2505075"/>
                              <a:gd name="connsiteX15" fmla="*/ 100506 w 3248025"/>
                              <a:gd name="connsiteY15" fmla="*/ 2505075 h 2505075"/>
                              <a:gd name="connsiteX16" fmla="*/ 107207 w 3248025"/>
                              <a:gd name="connsiteY16" fmla="*/ 2505075 h 2505075"/>
                              <a:gd name="connsiteX17" fmla="*/ 113907 w 3248025"/>
                              <a:gd name="connsiteY17" fmla="*/ 2505075 h 2505075"/>
                              <a:gd name="connsiteX18" fmla="*/ 118932 w 3248025"/>
                              <a:gd name="connsiteY18" fmla="*/ 2505075 h 2505075"/>
                              <a:gd name="connsiteX19" fmla="*/ 125633 w 3248025"/>
                              <a:gd name="connsiteY19" fmla="*/ 2505075 h 2505075"/>
                              <a:gd name="connsiteX20" fmla="*/ 132333 w 3248025"/>
                              <a:gd name="connsiteY20" fmla="*/ 2505075 h 2505075"/>
                              <a:gd name="connsiteX21" fmla="*/ 139034 w 3248025"/>
                              <a:gd name="connsiteY21" fmla="*/ 2505075 h 2505075"/>
                              <a:gd name="connsiteX22" fmla="*/ 145734 w 3248025"/>
                              <a:gd name="connsiteY22" fmla="*/ 2496712 h 2505075"/>
                              <a:gd name="connsiteX23" fmla="*/ 150759 w 3248025"/>
                              <a:gd name="connsiteY23" fmla="*/ 2496712 h 2505075"/>
                              <a:gd name="connsiteX24" fmla="*/ 157460 w 3248025"/>
                              <a:gd name="connsiteY24" fmla="*/ 2496712 h 2505075"/>
                              <a:gd name="connsiteX25" fmla="*/ 164161 w 3248025"/>
                              <a:gd name="connsiteY25" fmla="*/ 2496712 h 2505075"/>
                              <a:gd name="connsiteX26" fmla="*/ 170860 w 3248025"/>
                              <a:gd name="connsiteY26" fmla="*/ 2496712 h 2505075"/>
                              <a:gd name="connsiteX27" fmla="*/ 175886 w 3248025"/>
                              <a:gd name="connsiteY27" fmla="*/ 2496712 h 2505075"/>
                              <a:gd name="connsiteX28" fmla="*/ 182587 w 3248025"/>
                              <a:gd name="connsiteY28" fmla="*/ 2496712 h 2505075"/>
                              <a:gd name="connsiteX29" fmla="*/ 189286 w 3248025"/>
                              <a:gd name="connsiteY29" fmla="*/ 2496712 h 2505075"/>
                              <a:gd name="connsiteX30" fmla="*/ 195987 w 3248025"/>
                              <a:gd name="connsiteY30" fmla="*/ 2496712 h 2505075"/>
                              <a:gd name="connsiteX31" fmla="*/ 202687 w 3248025"/>
                              <a:gd name="connsiteY31" fmla="*/ 2496712 h 2505075"/>
                              <a:gd name="connsiteX32" fmla="*/ 207713 w 3248025"/>
                              <a:gd name="connsiteY32" fmla="*/ 2505075 h 2505075"/>
                              <a:gd name="connsiteX33" fmla="*/ 214413 w 3248025"/>
                              <a:gd name="connsiteY33" fmla="*/ 2505075 h 2505075"/>
                              <a:gd name="connsiteX34" fmla="*/ 221113 w 3248025"/>
                              <a:gd name="connsiteY34" fmla="*/ 2505075 h 2505075"/>
                              <a:gd name="connsiteX35" fmla="*/ 227814 w 3248025"/>
                              <a:gd name="connsiteY35" fmla="*/ 2505075 h 2505075"/>
                              <a:gd name="connsiteX36" fmla="*/ 232840 w 3248025"/>
                              <a:gd name="connsiteY36" fmla="*/ 2505075 h 2505075"/>
                              <a:gd name="connsiteX37" fmla="*/ 239539 w 3248025"/>
                              <a:gd name="connsiteY37" fmla="*/ 2505075 h 2505075"/>
                              <a:gd name="connsiteX38" fmla="*/ 246240 w 3248025"/>
                              <a:gd name="connsiteY38" fmla="*/ 2505075 h 2505075"/>
                              <a:gd name="connsiteX39" fmla="*/ 252940 w 3248025"/>
                              <a:gd name="connsiteY39" fmla="*/ 2505075 h 2505075"/>
                              <a:gd name="connsiteX40" fmla="*/ 259641 w 3248025"/>
                              <a:gd name="connsiteY40" fmla="*/ 2505075 h 2505075"/>
                              <a:gd name="connsiteX41" fmla="*/ 264666 w 3248025"/>
                              <a:gd name="connsiteY41" fmla="*/ 2505075 h 2505075"/>
                              <a:gd name="connsiteX42" fmla="*/ 271366 w 3248025"/>
                              <a:gd name="connsiteY42" fmla="*/ 2505075 h 2505075"/>
                              <a:gd name="connsiteX43" fmla="*/ 278067 w 3248025"/>
                              <a:gd name="connsiteY43" fmla="*/ 2505075 h 2505075"/>
                              <a:gd name="connsiteX44" fmla="*/ 284768 w 3248025"/>
                              <a:gd name="connsiteY44" fmla="*/ 2505075 h 2505075"/>
                              <a:gd name="connsiteX45" fmla="*/ 291468 w 3248025"/>
                              <a:gd name="connsiteY45" fmla="*/ 2505075 h 2505075"/>
                              <a:gd name="connsiteX46" fmla="*/ 296493 w 3248025"/>
                              <a:gd name="connsiteY46" fmla="*/ 2505075 h 2505075"/>
                              <a:gd name="connsiteX47" fmla="*/ 303194 w 3248025"/>
                              <a:gd name="connsiteY47" fmla="*/ 2505075 h 2505075"/>
                              <a:gd name="connsiteX48" fmla="*/ 309896 w 3248025"/>
                              <a:gd name="connsiteY48" fmla="*/ 2505075 h 2505075"/>
                              <a:gd name="connsiteX49" fmla="*/ 316592 w 3248025"/>
                              <a:gd name="connsiteY49" fmla="*/ 2505075 h 2505075"/>
                              <a:gd name="connsiteX50" fmla="*/ 321621 w 3248025"/>
                              <a:gd name="connsiteY50" fmla="*/ 2505075 h 2505075"/>
                              <a:gd name="connsiteX51" fmla="*/ 328317 w 3248025"/>
                              <a:gd name="connsiteY51" fmla="*/ 2505075 h 2505075"/>
                              <a:gd name="connsiteX52" fmla="*/ 335023 w 3248025"/>
                              <a:gd name="connsiteY52" fmla="*/ 2505075 h 2505075"/>
                              <a:gd name="connsiteX53" fmla="*/ 341719 w 3248025"/>
                              <a:gd name="connsiteY53" fmla="*/ 2505075 h 2505075"/>
                              <a:gd name="connsiteX54" fmla="*/ 348425 w 3248025"/>
                              <a:gd name="connsiteY54" fmla="*/ 2505075 h 2505075"/>
                              <a:gd name="connsiteX55" fmla="*/ 353444 w 3248025"/>
                              <a:gd name="connsiteY55" fmla="*/ 2505075 h 2505075"/>
                              <a:gd name="connsiteX56" fmla="*/ 360150 w 3248025"/>
                              <a:gd name="connsiteY56" fmla="*/ 2505075 h 2505075"/>
                              <a:gd name="connsiteX57" fmla="*/ 366846 w 3248025"/>
                              <a:gd name="connsiteY57" fmla="*/ 2505075 h 2505075"/>
                              <a:gd name="connsiteX58" fmla="*/ 373551 w 3248025"/>
                              <a:gd name="connsiteY58" fmla="*/ 2505075 h 2505075"/>
                              <a:gd name="connsiteX59" fmla="*/ 378571 w 3248025"/>
                              <a:gd name="connsiteY59" fmla="*/ 2505075 h 2505075"/>
                              <a:gd name="connsiteX60" fmla="*/ 385277 w 3248025"/>
                              <a:gd name="connsiteY60" fmla="*/ 2505075 h 2505075"/>
                              <a:gd name="connsiteX61" fmla="*/ 391973 w 3248025"/>
                              <a:gd name="connsiteY61" fmla="*/ 2505075 h 2505075"/>
                              <a:gd name="connsiteX62" fmla="*/ 398678 w 3248025"/>
                              <a:gd name="connsiteY62" fmla="*/ 2505075 h 2505075"/>
                              <a:gd name="connsiteX63" fmla="*/ 405374 w 3248025"/>
                              <a:gd name="connsiteY63" fmla="*/ 2505075 h 2505075"/>
                              <a:gd name="connsiteX64" fmla="*/ 410404 w 3248025"/>
                              <a:gd name="connsiteY64" fmla="*/ 2505075 h 2505075"/>
                              <a:gd name="connsiteX65" fmla="*/ 417100 w 3248025"/>
                              <a:gd name="connsiteY65" fmla="*/ 2505075 h 2505075"/>
                              <a:gd name="connsiteX66" fmla="*/ 423805 w 3248025"/>
                              <a:gd name="connsiteY66" fmla="*/ 2505075 h 2505075"/>
                              <a:gd name="connsiteX67" fmla="*/ 430501 w 3248025"/>
                              <a:gd name="connsiteY67" fmla="*/ 2505075 h 2505075"/>
                              <a:gd name="connsiteX68" fmla="*/ 435531 w 3248025"/>
                              <a:gd name="connsiteY68" fmla="*/ 2505075 h 2505075"/>
                              <a:gd name="connsiteX69" fmla="*/ 442227 w 3248025"/>
                              <a:gd name="connsiteY69" fmla="*/ 2505075 h 2505075"/>
                              <a:gd name="connsiteX70" fmla="*/ 448932 w 3248025"/>
                              <a:gd name="connsiteY70" fmla="*/ 2505075 h 2505075"/>
                              <a:gd name="connsiteX71" fmla="*/ 455628 w 3248025"/>
                              <a:gd name="connsiteY71" fmla="*/ 2505075 h 2505075"/>
                              <a:gd name="connsiteX72" fmla="*/ 462324 w 3248025"/>
                              <a:gd name="connsiteY72" fmla="*/ 2505075 h 2505075"/>
                              <a:gd name="connsiteX73" fmla="*/ 467354 w 3248025"/>
                              <a:gd name="connsiteY73" fmla="*/ 2505075 h 2505075"/>
                              <a:gd name="connsiteX74" fmla="*/ 474050 w 3248025"/>
                              <a:gd name="connsiteY74" fmla="*/ 2505075 h 2505075"/>
                              <a:gd name="connsiteX75" fmla="*/ 480755 w 3248025"/>
                              <a:gd name="connsiteY75" fmla="*/ 2505075 h 2505075"/>
                              <a:gd name="connsiteX76" fmla="*/ 487451 w 3248025"/>
                              <a:gd name="connsiteY76" fmla="*/ 2505075 h 2505075"/>
                              <a:gd name="connsiteX77" fmla="*/ 492481 w 3248025"/>
                              <a:gd name="connsiteY77" fmla="*/ 2505075 h 2505075"/>
                              <a:gd name="connsiteX78" fmla="*/ 499177 w 3248025"/>
                              <a:gd name="connsiteY78" fmla="*/ 2505075 h 2505075"/>
                              <a:gd name="connsiteX79" fmla="*/ 505882 w 3248025"/>
                              <a:gd name="connsiteY79" fmla="*/ 2505075 h 2505075"/>
                              <a:gd name="connsiteX80" fmla="*/ 512578 w 3248025"/>
                              <a:gd name="connsiteY80" fmla="*/ 2505075 h 2505075"/>
                              <a:gd name="connsiteX81" fmla="*/ 519284 w 3248025"/>
                              <a:gd name="connsiteY81" fmla="*/ 2505075 h 2505075"/>
                              <a:gd name="connsiteX82" fmla="*/ 524304 w 3248025"/>
                              <a:gd name="connsiteY82" fmla="*/ 2505075 h 2505075"/>
                              <a:gd name="connsiteX83" fmla="*/ 531009 w 3248025"/>
                              <a:gd name="connsiteY83" fmla="*/ 2505075 h 2505075"/>
                              <a:gd name="connsiteX84" fmla="*/ 537705 w 3248025"/>
                              <a:gd name="connsiteY84" fmla="*/ 2505075 h 2505075"/>
                              <a:gd name="connsiteX85" fmla="*/ 544411 w 3248025"/>
                              <a:gd name="connsiteY85" fmla="*/ 2505075 h 2505075"/>
                              <a:gd name="connsiteX86" fmla="*/ 549431 w 3248025"/>
                              <a:gd name="connsiteY86" fmla="*/ 2505075 h 2505075"/>
                              <a:gd name="connsiteX87" fmla="*/ 556136 w 3248025"/>
                              <a:gd name="connsiteY87" fmla="*/ 2505075 h 2505075"/>
                              <a:gd name="connsiteX88" fmla="*/ 562832 w 3248025"/>
                              <a:gd name="connsiteY88" fmla="*/ 2505075 h 2505075"/>
                              <a:gd name="connsiteX89" fmla="*/ 569538 w 3248025"/>
                              <a:gd name="connsiteY89" fmla="*/ 2505075 h 2505075"/>
                              <a:gd name="connsiteX90" fmla="*/ 576234 w 3248025"/>
                              <a:gd name="connsiteY90" fmla="*/ 2505075 h 2505075"/>
                              <a:gd name="connsiteX91" fmla="*/ 581263 w 3248025"/>
                              <a:gd name="connsiteY91" fmla="*/ 2505075 h 2505075"/>
                              <a:gd name="connsiteX92" fmla="*/ 587959 w 3248025"/>
                              <a:gd name="connsiteY92" fmla="*/ 2505075 h 2505075"/>
                              <a:gd name="connsiteX93" fmla="*/ 594665 w 3248025"/>
                              <a:gd name="connsiteY93" fmla="*/ 2505075 h 2505075"/>
                              <a:gd name="connsiteX94" fmla="*/ 601361 w 3248025"/>
                              <a:gd name="connsiteY94" fmla="*/ 2505075 h 2505075"/>
                              <a:gd name="connsiteX95" fmla="*/ 608067 w 3248025"/>
                              <a:gd name="connsiteY95" fmla="*/ 2505075 h 2505075"/>
                              <a:gd name="connsiteX96" fmla="*/ 613086 w 3248025"/>
                              <a:gd name="connsiteY96" fmla="*/ 2505075 h 2505075"/>
                              <a:gd name="connsiteX97" fmla="*/ 619792 w 3248025"/>
                              <a:gd name="connsiteY97" fmla="*/ 2505075 h 2505075"/>
                              <a:gd name="connsiteX98" fmla="*/ 626488 w 3248025"/>
                              <a:gd name="connsiteY98" fmla="*/ 2505075 h 2505075"/>
                              <a:gd name="connsiteX99" fmla="*/ 633194 w 3248025"/>
                              <a:gd name="connsiteY99" fmla="*/ 2505075 h 2505075"/>
                              <a:gd name="connsiteX100" fmla="*/ 638213 w 3248025"/>
                              <a:gd name="connsiteY100" fmla="*/ 2505075 h 2505075"/>
                              <a:gd name="connsiteX101" fmla="*/ 644919 w 3248025"/>
                              <a:gd name="connsiteY101" fmla="*/ 2505075 h 2505075"/>
                              <a:gd name="connsiteX102" fmla="*/ 651615 w 3248025"/>
                              <a:gd name="connsiteY102" fmla="*/ 2505075 h 2505075"/>
                              <a:gd name="connsiteX103" fmla="*/ 658320 w 3248025"/>
                              <a:gd name="connsiteY103" fmla="*/ 2505075 h 2505075"/>
                              <a:gd name="connsiteX104" fmla="*/ 665016 w 3248025"/>
                              <a:gd name="connsiteY104" fmla="*/ 2505075 h 2505075"/>
                              <a:gd name="connsiteX105" fmla="*/ 670046 w 3248025"/>
                              <a:gd name="connsiteY105" fmla="*/ 2496712 h 2505075"/>
                              <a:gd name="connsiteX106" fmla="*/ 676742 w 3248025"/>
                              <a:gd name="connsiteY106" fmla="*/ 2496712 h 2505075"/>
                              <a:gd name="connsiteX107" fmla="*/ 683438 w 3248025"/>
                              <a:gd name="connsiteY107" fmla="*/ 2496712 h 2505075"/>
                              <a:gd name="connsiteX108" fmla="*/ 690143 w 3248025"/>
                              <a:gd name="connsiteY108" fmla="*/ 2496712 h 2505075"/>
                              <a:gd name="connsiteX109" fmla="*/ 695163 w 3248025"/>
                              <a:gd name="connsiteY109" fmla="*/ 2496712 h 2505075"/>
                              <a:gd name="connsiteX110" fmla="*/ 701869 w 3248025"/>
                              <a:gd name="connsiteY110" fmla="*/ 2505075 h 2505075"/>
                              <a:gd name="connsiteX111" fmla="*/ 708565 w 3248025"/>
                              <a:gd name="connsiteY111" fmla="*/ 2496712 h 2505075"/>
                              <a:gd name="connsiteX112" fmla="*/ 715270 w 3248025"/>
                              <a:gd name="connsiteY112" fmla="*/ 2505075 h 2505075"/>
                              <a:gd name="connsiteX113" fmla="*/ 721966 w 3248025"/>
                              <a:gd name="connsiteY113" fmla="*/ 2505075 h 2505075"/>
                              <a:gd name="connsiteX114" fmla="*/ 726996 w 3248025"/>
                              <a:gd name="connsiteY114" fmla="*/ 2496712 h 2505075"/>
                              <a:gd name="connsiteX115" fmla="*/ 733692 w 3248025"/>
                              <a:gd name="connsiteY115" fmla="*/ 2496712 h 2505075"/>
                              <a:gd name="connsiteX116" fmla="*/ 740397 w 3248025"/>
                              <a:gd name="connsiteY116" fmla="*/ 2496712 h 2505075"/>
                              <a:gd name="connsiteX117" fmla="*/ 747093 w 3248025"/>
                              <a:gd name="connsiteY117" fmla="*/ 2496712 h 2505075"/>
                              <a:gd name="connsiteX118" fmla="*/ 752123 w 3248025"/>
                              <a:gd name="connsiteY118" fmla="*/ 2496712 h 2505075"/>
                              <a:gd name="connsiteX119" fmla="*/ 758819 w 3248025"/>
                              <a:gd name="connsiteY119" fmla="*/ 2496712 h 2505075"/>
                              <a:gd name="connsiteX120" fmla="*/ 765524 w 3248025"/>
                              <a:gd name="connsiteY120" fmla="*/ 2496712 h 2505075"/>
                              <a:gd name="connsiteX121" fmla="*/ 772220 w 3248025"/>
                              <a:gd name="connsiteY121" fmla="*/ 2496712 h 2505075"/>
                              <a:gd name="connsiteX122" fmla="*/ 778926 w 3248025"/>
                              <a:gd name="connsiteY122" fmla="*/ 2496712 h 2505075"/>
                              <a:gd name="connsiteX123" fmla="*/ 783946 w 3248025"/>
                              <a:gd name="connsiteY123" fmla="*/ 2496712 h 2505075"/>
                              <a:gd name="connsiteX124" fmla="*/ 790651 w 3248025"/>
                              <a:gd name="connsiteY124" fmla="*/ 2496712 h 2505075"/>
                              <a:gd name="connsiteX125" fmla="*/ 797347 w 3248025"/>
                              <a:gd name="connsiteY125" fmla="*/ 2496712 h 2505075"/>
                              <a:gd name="connsiteX126" fmla="*/ 804053 w 3248025"/>
                              <a:gd name="connsiteY126" fmla="*/ 2496712 h 2505075"/>
                              <a:gd name="connsiteX127" fmla="*/ 809073 w 3248025"/>
                              <a:gd name="connsiteY127" fmla="*/ 2496712 h 2505075"/>
                              <a:gd name="connsiteX128" fmla="*/ 815778 w 3248025"/>
                              <a:gd name="connsiteY128" fmla="*/ 2496712 h 2505075"/>
                              <a:gd name="connsiteX129" fmla="*/ 822474 w 3248025"/>
                              <a:gd name="connsiteY129" fmla="*/ 2496712 h 2505075"/>
                              <a:gd name="connsiteX130" fmla="*/ 829180 w 3248025"/>
                              <a:gd name="connsiteY130" fmla="*/ 2496712 h 2505075"/>
                              <a:gd name="connsiteX131" fmla="*/ 835876 w 3248025"/>
                              <a:gd name="connsiteY131" fmla="*/ 2496712 h 2505075"/>
                              <a:gd name="connsiteX132" fmla="*/ 840905 w 3248025"/>
                              <a:gd name="connsiteY132" fmla="*/ 2496712 h 2505075"/>
                              <a:gd name="connsiteX133" fmla="*/ 847601 w 3248025"/>
                              <a:gd name="connsiteY133" fmla="*/ 2496712 h 2505075"/>
                              <a:gd name="connsiteX134" fmla="*/ 854307 w 3248025"/>
                              <a:gd name="connsiteY134" fmla="*/ 2496712 h 2505075"/>
                              <a:gd name="connsiteX135" fmla="*/ 861003 w 3248025"/>
                              <a:gd name="connsiteY135" fmla="*/ 2505075 h 2505075"/>
                              <a:gd name="connsiteX136" fmla="*/ 866032 w 3248025"/>
                              <a:gd name="connsiteY136" fmla="*/ 2505075 h 2505075"/>
                              <a:gd name="connsiteX137" fmla="*/ 872728 w 3248025"/>
                              <a:gd name="connsiteY137" fmla="*/ 2505075 h 2505075"/>
                              <a:gd name="connsiteX138" fmla="*/ 879434 w 3248025"/>
                              <a:gd name="connsiteY138" fmla="*/ 2505075 h 2505075"/>
                              <a:gd name="connsiteX139" fmla="*/ 886130 w 3248025"/>
                              <a:gd name="connsiteY139" fmla="*/ 2505075 h 2505075"/>
                              <a:gd name="connsiteX140" fmla="*/ 892826 w 3248025"/>
                              <a:gd name="connsiteY140" fmla="*/ 2505075 h 2505075"/>
                              <a:gd name="connsiteX141" fmla="*/ 897855 w 3248025"/>
                              <a:gd name="connsiteY141" fmla="*/ 2505075 h 2505075"/>
                              <a:gd name="connsiteX142" fmla="*/ 904551 w 3248025"/>
                              <a:gd name="connsiteY142" fmla="*/ 2505075 h 2505075"/>
                              <a:gd name="connsiteX143" fmla="*/ 911257 w 3248025"/>
                              <a:gd name="connsiteY143" fmla="*/ 2505075 h 2505075"/>
                              <a:gd name="connsiteX144" fmla="*/ 917953 w 3248025"/>
                              <a:gd name="connsiteY144" fmla="*/ 2505075 h 2505075"/>
                              <a:gd name="connsiteX145" fmla="*/ 924658 w 3248025"/>
                              <a:gd name="connsiteY145" fmla="*/ 2505075 h 2505075"/>
                              <a:gd name="connsiteX146" fmla="*/ 929678 w 3248025"/>
                              <a:gd name="connsiteY146" fmla="*/ 2505075 h 2505075"/>
                              <a:gd name="connsiteX147" fmla="*/ 936384 w 3248025"/>
                              <a:gd name="connsiteY147" fmla="*/ 2505075 h 2505075"/>
                              <a:gd name="connsiteX148" fmla="*/ 943080 w 3248025"/>
                              <a:gd name="connsiteY148" fmla="*/ 2505075 h 2505075"/>
                              <a:gd name="connsiteX149" fmla="*/ 949785 w 3248025"/>
                              <a:gd name="connsiteY149" fmla="*/ 2505075 h 2505075"/>
                              <a:gd name="connsiteX150" fmla="*/ 954805 w 3248025"/>
                              <a:gd name="connsiteY150" fmla="*/ 2505075 h 2505075"/>
                              <a:gd name="connsiteX151" fmla="*/ 961511 w 3248025"/>
                              <a:gd name="connsiteY151" fmla="*/ 2505075 h 2505075"/>
                              <a:gd name="connsiteX152" fmla="*/ 968207 w 3248025"/>
                              <a:gd name="connsiteY152" fmla="*/ 2505075 h 2505075"/>
                              <a:gd name="connsiteX153" fmla="*/ 974912 w 3248025"/>
                              <a:gd name="connsiteY153" fmla="*/ 2505075 h 2505075"/>
                              <a:gd name="connsiteX154" fmla="*/ 981608 w 3248025"/>
                              <a:gd name="connsiteY154" fmla="*/ 2505075 h 2505075"/>
                              <a:gd name="connsiteX155" fmla="*/ 986638 w 3248025"/>
                              <a:gd name="connsiteY155" fmla="*/ 2505075 h 2505075"/>
                              <a:gd name="connsiteX156" fmla="*/ 993334 w 3248025"/>
                              <a:gd name="connsiteY156" fmla="*/ 2505075 h 2505075"/>
                              <a:gd name="connsiteX157" fmla="*/ 1000039 w 3248025"/>
                              <a:gd name="connsiteY157" fmla="*/ 2505075 h 2505075"/>
                              <a:gd name="connsiteX158" fmla="*/ 1006735 w 3248025"/>
                              <a:gd name="connsiteY158" fmla="*/ 2505075 h 2505075"/>
                              <a:gd name="connsiteX159" fmla="*/ 1011765 w 3248025"/>
                              <a:gd name="connsiteY159" fmla="*/ 2505075 h 2505075"/>
                              <a:gd name="connsiteX160" fmla="*/ 1018461 w 3248025"/>
                              <a:gd name="connsiteY160" fmla="*/ 2505075 h 2505075"/>
                              <a:gd name="connsiteX161" fmla="*/ 1025166 w 3248025"/>
                              <a:gd name="connsiteY161" fmla="*/ 2505075 h 2505075"/>
                              <a:gd name="connsiteX162" fmla="*/ 1031862 w 3248025"/>
                              <a:gd name="connsiteY162" fmla="*/ 2505075 h 2505075"/>
                              <a:gd name="connsiteX163" fmla="*/ 1038568 w 3248025"/>
                              <a:gd name="connsiteY163" fmla="*/ 2505075 h 2505075"/>
                              <a:gd name="connsiteX164" fmla="*/ 1043588 w 3248025"/>
                              <a:gd name="connsiteY164" fmla="*/ 2505075 h 2505075"/>
                              <a:gd name="connsiteX165" fmla="*/ 1050293 w 3248025"/>
                              <a:gd name="connsiteY165" fmla="*/ 2505075 h 2505075"/>
                              <a:gd name="connsiteX166" fmla="*/ 1056989 w 3248025"/>
                              <a:gd name="connsiteY166" fmla="*/ 2505075 h 2505075"/>
                              <a:gd name="connsiteX167" fmla="*/ 1063695 w 3248025"/>
                              <a:gd name="connsiteY167" fmla="*/ 2505075 h 2505075"/>
                              <a:gd name="connsiteX168" fmla="*/ 1068715 w 3248025"/>
                              <a:gd name="connsiteY168" fmla="*/ 2505075 h 2505075"/>
                              <a:gd name="connsiteX169" fmla="*/ 1075420 w 3248025"/>
                              <a:gd name="connsiteY169" fmla="*/ 2505075 h 2505075"/>
                              <a:gd name="connsiteX170" fmla="*/ 1082116 w 3248025"/>
                              <a:gd name="connsiteY170" fmla="*/ 2505075 h 2505075"/>
                              <a:gd name="connsiteX171" fmla="*/ 1088812 w 3248025"/>
                              <a:gd name="connsiteY171" fmla="*/ 2505075 h 2505075"/>
                              <a:gd name="connsiteX172" fmla="*/ 1095518 w 3248025"/>
                              <a:gd name="connsiteY172" fmla="*/ 2505075 h 2505075"/>
                              <a:gd name="connsiteX173" fmla="*/ 1100547 w 3248025"/>
                              <a:gd name="connsiteY173" fmla="*/ 2505075 h 2505075"/>
                              <a:gd name="connsiteX174" fmla="*/ 1107243 w 3248025"/>
                              <a:gd name="connsiteY174" fmla="*/ 2505075 h 2505075"/>
                              <a:gd name="connsiteX175" fmla="*/ 1113939 w 3248025"/>
                              <a:gd name="connsiteY175" fmla="*/ 2505075 h 2505075"/>
                              <a:gd name="connsiteX176" fmla="*/ 1120645 w 3248025"/>
                              <a:gd name="connsiteY176" fmla="*/ 2505075 h 2505075"/>
                              <a:gd name="connsiteX177" fmla="*/ 1125674 w 3248025"/>
                              <a:gd name="connsiteY177" fmla="*/ 2505075 h 2505075"/>
                              <a:gd name="connsiteX178" fmla="*/ 1132370 w 3248025"/>
                              <a:gd name="connsiteY178" fmla="*/ 2505075 h 2505075"/>
                              <a:gd name="connsiteX179" fmla="*/ 1139066 w 3248025"/>
                              <a:gd name="connsiteY179" fmla="*/ 2505075 h 2505075"/>
                              <a:gd name="connsiteX180" fmla="*/ 1145772 w 3248025"/>
                              <a:gd name="connsiteY180" fmla="*/ 2505075 h 2505075"/>
                              <a:gd name="connsiteX181" fmla="*/ 1152468 w 3248025"/>
                              <a:gd name="connsiteY181" fmla="*/ 2505075 h 2505075"/>
                              <a:gd name="connsiteX182" fmla="*/ 1157497 w 3248025"/>
                              <a:gd name="connsiteY182" fmla="*/ 2505075 h 2505075"/>
                              <a:gd name="connsiteX183" fmla="*/ 1164193 w 3248025"/>
                              <a:gd name="connsiteY183" fmla="*/ 2505075 h 2505075"/>
                              <a:gd name="connsiteX184" fmla="*/ 1170899 w 3248025"/>
                              <a:gd name="connsiteY184" fmla="*/ 2505075 h 2505075"/>
                              <a:gd name="connsiteX185" fmla="*/ 1177595 w 3248025"/>
                              <a:gd name="connsiteY185" fmla="*/ 2505075 h 2505075"/>
                              <a:gd name="connsiteX186" fmla="*/ 1182624 w 3248025"/>
                              <a:gd name="connsiteY186" fmla="*/ 2505075 h 2505075"/>
                              <a:gd name="connsiteX187" fmla="*/ 1189320 w 3248025"/>
                              <a:gd name="connsiteY187" fmla="*/ 2505075 h 2505075"/>
                              <a:gd name="connsiteX188" fmla="*/ 1196026 w 3248025"/>
                              <a:gd name="connsiteY188" fmla="*/ 2505075 h 2505075"/>
                              <a:gd name="connsiteX189" fmla="*/ 1202722 w 3248025"/>
                              <a:gd name="connsiteY189" fmla="*/ 2505075 h 2505075"/>
                              <a:gd name="connsiteX190" fmla="*/ 1209427 w 3248025"/>
                              <a:gd name="connsiteY190" fmla="*/ 2505075 h 2505075"/>
                              <a:gd name="connsiteX191" fmla="*/ 1214447 w 3248025"/>
                              <a:gd name="connsiteY191" fmla="*/ 2505075 h 2505075"/>
                              <a:gd name="connsiteX192" fmla="*/ 1221153 w 3248025"/>
                              <a:gd name="connsiteY192" fmla="*/ 2505075 h 2505075"/>
                              <a:gd name="connsiteX193" fmla="*/ 1227849 w 3248025"/>
                              <a:gd name="connsiteY193" fmla="*/ 2505075 h 2505075"/>
                              <a:gd name="connsiteX194" fmla="*/ 1234554 w 3248025"/>
                              <a:gd name="connsiteY194" fmla="*/ 2505075 h 2505075"/>
                              <a:gd name="connsiteX195" fmla="*/ 1241250 w 3248025"/>
                              <a:gd name="connsiteY195" fmla="*/ 2505075 h 2505075"/>
                              <a:gd name="connsiteX196" fmla="*/ 1246280 w 3248025"/>
                              <a:gd name="connsiteY196" fmla="*/ 2496712 h 2505075"/>
                              <a:gd name="connsiteX197" fmla="*/ 1252976 w 3248025"/>
                              <a:gd name="connsiteY197" fmla="*/ 2496712 h 2505075"/>
                              <a:gd name="connsiteX198" fmla="*/ 1259681 w 3248025"/>
                              <a:gd name="connsiteY198" fmla="*/ 2505075 h 2505075"/>
                              <a:gd name="connsiteX199" fmla="*/ 1266377 w 3248025"/>
                              <a:gd name="connsiteY199" fmla="*/ 2496712 h 2505075"/>
                              <a:gd name="connsiteX200" fmla="*/ 1271407 w 3248025"/>
                              <a:gd name="connsiteY200" fmla="*/ 2496712 h 2505075"/>
                              <a:gd name="connsiteX201" fmla="*/ 1278103 w 3248025"/>
                              <a:gd name="connsiteY201" fmla="*/ 2496712 h 2505075"/>
                              <a:gd name="connsiteX202" fmla="*/ 1284808 w 3248025"/>
                              <a:gd name="connsiteY202" fmla="*/ 2496712 h 2505075"/>
                              <a:gd name="connsiteX203" fmla="*/ 1291504 w 3248025"/>
                              <a:gd name="connsiteY203" fmla="*/ 2496712 h 2505075"/>
                              <a:gd name="connsiteX204" fmla="*/ 1298200 w 3248025"/>
                              <a:gd name="connsiteY204" fmla="*/ 2496712 h 2505075"/>
                              <a:gd name="connsiteX205" fmla="*/ 1303230 w 3248025"/>
                              <a:gd name="connsiteY205" fmla="*/ 2496712 h 2505075"/>
                              <a:gd name="connsiteX206" fmla="*/ 1309935 w 3248025"/>
                              <a:gd name="connsiteY206" fmla="*/ 2488340 h 2505075"/>
                              <a:gd name="connsiteX207" fmla="*/ 1316631 w 3248025"/>
                              <a:gd name="connsiteY207" fmla="*/ 2488340 h 2505075"/>
                              <a:gd name="connsiteX208" fmla="*/ 1323327 w 3248025"/>
                              <a:gd name="connsiteY208" fmla="*/ 2479977 h 2505075"/>
                              <a:gd name="connsiteX209" fmla="*/ 1328357 w 3248025"/>
                              <a:gd name="connsiteY209" fmla="*/ 2479977 h 2505075"/>
                              <a:gd name="connsiteX210" fmla="*/ 1335053 w 3248025"/>
                              <a:gd name="connsiteY210" fmla="*/ 2479977 h 2505075"/>
                              <a:gd name="connsiteX211" fmla="*/ 1341758 w 3248025"/>
                              <a:gd name="connsiteY211" fmla="*/ 2471604 h 2505075"/>
                              <a:gd name="connsiteX212" fmla="*/ 1348454 w 3248025"/>
                              <a:gd name="connsiteY212" fmla="*/ 2471604 h 2505075"/>
                              <a:gd name="connsiteX213" fmla="*/ 1355160 w 3248025"/>
                              <a:gd name="connsiteY213" fmla="*/ 2471604 h 2505075"/>
                              <a:gd name="connsiteX214" fmla="*/ 1360180 w 3248025"/>
                              <a:gd name="connsiteY214" fmla="*/ 2463241 h 2505075"/>
                              <a:gd name="connsiteX215" fmla="*/ 1366885 w 3248025"/>
                              <a:gd name="connsiteY215" fmla="*/ 2453202 h 2505075"/>
                              <a:gd name="connsiteX216" fmla="*/ 1373581 w 3248025"/>
                              <a:gd name="connsiteY216" fmla="*/ 2444829 h 2505075"/>
                              <a:gd name="connsiteX217" fmla="*/ 1380287 w 3248025"/>
                              <a:gd name="connsiteY217" fmla="*/ 2436467 h 2505075"/>
                              <a:gd name="connsiteX218" fmla="*/ 1385306 w 3248025"/>
                              <a:gd name="connsiteY218" fmla="*/ 2436467 h 2505075"/>
                              <a:gd name="connsiteX219" fmla="*/ 1392012 w 3248025"/>
                              <a:gd name="connsiteY219" fmla="*/ 2419731 h 2505075"/>
                              <a:gd name="connsiteX220" fmla="*/ 1398708 w 3248025"/>
                              <a:gd name="connsiteY220" fmla="*/ 2411368 h 2505075"/>
                              <a:gd name="connsiteX221" fmla="*/ 1405414 w 3248025"/>
                              <a:gd name="connsiteY221" fmla="*/ 2402996 h 2505075"/>
                              <a:gd name="connsiteX222" fmla="*/ 1412110 w 3248025"/>
                              <a:gd name="connsiteY222" fmla="*/ 2394633 h 2505075"/>
                              <a:gd name="connsiteX223" fmla="*/ 1417139 w 3248025"/>
                              <a:gd name="connsiteY223" fmla="*/ 2377897 h 2505075"/>
                              <a:gd name="connsiteX224" fmla="*/ 1423835 w 3248025"/>
                              <a:gd name="connsiteY224" fmla="*/ 2361162 h 2505075"/>
                              <a:gd name="connsiteX225" fmla="*/ 1430541 w 3248025"/>
                              <a:gd name="connsiteY225" fmla="*/ 2344427 h 2505075"/>
                              <a:gd name="connsiteX226" fmla="*/ 1437237 w 3248025"/>
                              <a:gd name="connsiteY226" fmla="*/ 2327691 h 2505075"/>
                              <a:gd name="connsiteX227" fmla="*/ 1442266 w 3248025"/>
                              <a:gd name="connsiteY227" fmla="*/ 2310965 h 2505075"/>
                              <a:gd name="connsiteX228" fmla="*/ 1448962 w 3248025"/>
                              <a:gd name="connsiteY228" fmla="*/ 2294230 h 2505075"/>
                              <a:gd name="connsiteX229" fmla="*/ 1455668 w 3248025"/>
                              <a:gd name="connsiteY229" fmla="*/ 2269122 h 2505075"/>
                              <a:gd name="connsiteX230" fmla="*/ 1462364 w 3248025"/>
                              <a:gd name="connsiteY230" fmla="*/ 2242347 h 2505075"/>
                              <a:gd name="connsiteX231" fmla="*/ 1469069 w 3248025"/>
                              <a:gd name="connsiteY231" fmla="*/ 2225621 h 2505075"/>
                              <a:gd name="connsiteX232" fmla="*/ 1474089 w 3248025"/>
                              <a:gd name="connsiteY232" fmla="*/ 2192150 h 2505075"/>
                              <a:gd name="connsiteX233" fmla="*/ 1480795 w 3248025"/>
                              <a:gd name="connsiteY233" fmla="*/ 2167052 h 2505075"/>
                              <a:gd name="connsiteX234" fmla="*/ 1487491 w 3248025"/>
                              <a:gd name="connsiteY234" fmla="*/ 2141944 h 2505075"/>
                              <a:gd name="connsiteX235" fmla="*/ 1494196 w 3248025"/>
                              <a:gd name="connsiteY235" fmla="*/ 2108483 h 2505075"/>
                              <a:gd name="connsiteX236" fmla="*/ 1499216 w 3248025"/>
                              <a:gd name="connsiteY236" fmla="*/ 2083375 h 2505075"/>
                              <a:gd name="connsiteX237" fmla="*/ 1505922 w 3248025"/>
                              <a:gd name="connsiteY237" fmla="*/ 2049913 h 2505075"/>
                              <a:gd name="connsiteX238" fmla="*/ 1512618 w 3248025"/>
                              <a:gd name="connsiteY238" fmla="*/ 2014766 h 2505075"/>
                              <a:gd name="connsiteX239" fmla="*/ 1519323 w 3248025"/>
                              <a:gd name="connsiteY239" fmla="*/ 1981305 h 2505075"/>
                              <a:gd name="connsiteX240" fmla="*/ 1526019 w 3248025"/>
                              <a:gd name="connsiteY240" fmla="*/ 1939471 h 2505075"/>
                              <a:gd name="connsiteX241" fmla="*/ 1531049 w 3248025"/>
                              <a:gd name="connsiteY241" fmla="*/ 1906000 h 2505075"/>
                              <a:gd name="connsiteX242" fmla="*/ 1537745 w 3248025"/>
                              <a:gd name="connsiteY242" fmla="*/ 1864167 h 2505075"/>
                              <a:gd name="connsiteX243" fmla="*/ 1544441 w 3248025"/>
                              <a:gd name="connsiteY243" fmla="*/ 1830696 h 2505075"/>
                              <a:gd name="connsiteX244" fmla="*/ 1551146 w 3248025"/>
                              <a:gd name="connsiteY244" fmla="*/ 1787185 h 2505075"/>
                              <a:gd name="connsiteX245" fmla="*/ 1557842 w 3248025"/>
                              <a:gd name="connsiteY245" fmla="*/ 1745352 h 2505075"/>
                              <a:gd name="connsiteX246" fmla="*/ 1562872 w 3248025"/>
                              <a:gd name="connsiteY246" fmla="*/ 1703518 h 2505075"/>
                              <a:gd name="connsiteX247" fmla="*/ 1569568 w 3248025"/>
                              <a:gd name="connsiteY247" fmla="*/ 1653311 h 2505075"/>
                              <a:gd name="connsiteX248" fmla="*/ 1576273 w 3248025"/>
                              <a:gd name="connsiteY248" fmla="*/ 1609811 h 2505075"/>
                              <a:gd name="connsiteX249" fmla="*/ 1582969 w 3248025"/>
                              <a:gd name="connsiteY249" fmla="*/ 1559605 h 2505075"/>
                              <a:gd name="connsiteX250" fmla="*/ 1587998 w 3248025"/>
                              <a:gd name="connsiteY250" fmla="*/ 1517771 h 2505075"/>
                              <a:gd name="connsiteX251" fmla="*/ 1594695 w 3248025"/>
                              <a:gd name="connsiteY251" fmla="*/ 1467574 h 2505075"/>
                              <a:gd name="connsiteX252" fmla="*/ 1601400 w 3248025"/>
                              <a:gd name="connsiteY252" fmla="*/ 1417368 h 2505075"/>
                              <a:gd name="connsiteX253" fmla="*/ 1608096 w 3248025"/>
                              <a:gd name="connsiteY253" fmla="*/ 1365494 h 2505075"/>
                              <a:gd name="connsiteX254" fmla="*/ 1614802 w 3248025"/>
                              <a:gd name="connsiteY254" fmla="*/ 1315288 h 2505075"/>
                              <a:gd name="connsiteX255" fmla="*/ 1619822 w 3248025"/>
                              <a:gd name="connsiteY255" fmla="*/ 1265091 h 2505075"/>
                              <a:gd name="connsiteX256" fmla="*/ 1626527 w 3248025"/>
                              <a:gd name="connsiteY256" fmla="*/ 1214885 h 2505075"/>
                              <a:gd name="connsiteX257" fmla="*/ 1633223 w 3248025"/>
                              <a:gd name="connsiteY257" fmla="*/ 1163012 h 2505075"/>
                              <a:gd name="connsiteX258" fmla="*/ 1639929 w 3248025"/>
                              <a:gd name="connsiteY258" fmla="*/ 1121178 h 2505075"/>
                              <a:gd name="connsiteX259" fmla="*/ 1644948 w 3248025"/>
                              <a:gd name="connsiteY259" fmla="*/ 1070972 h 2505075"/>
                              <a:gd name="connsiteX260" fmla="*/ 1651654 w 3248025"/>
                              <a:gd name="connsiteY260" fmla="*/ 1020775 h 2505075"/>
                              <a:gd name="connsiteX261" fmla="*/ 1658350 w 3248025"/>
                              <a:gd name="connsiteY261" fmla="*/ 968892 h 2505075"/>
                              <a:gd name="connsiteX262" fmla="*/ 1665056 w 3248025"/>
                              <a:gd name="connsiteY262" fmla="*/ 918696 h 2505075"/>
                              <a:gd name="connsiteX263" fmla="*/ 1671752 w 3248025"/>
                              <a:gd name="connsiteY263" fmla="*/ 876862 h 2505075"/>
                              <a:gd name="connsiteX264" fmla="*/ 1676781 w 3248025"/>
                              <a:gd name="connsiteY264" fmla="*/ 826656 h 2505075"/>
                              <a:gd name="connsiteX265" fmla="*/ 1683477 w 3248025"/>
                              <a:gd name="connsiteY265" fmla="*/ 776459 h 2505075"/>
                              <a:gd name="connsiteX266" fmla="*/ 1690183 w 3248025"/>
                              <a:gd name="connsiteY266" fmla="*/ 732949 h 2505075"/>
                              <a:gd name="connsiteX267" fmla="*/ 1696879 w 3248025"/>
                              <a:gd name="connsiteY267" fmla="*/ 691115 h 2505075"/>
                              <a:gd name="connsiteX268" fmla="*/ 1701908 w 3248025"/>
                              <a:gd name="connsiteY268" fmla="*/ 640909 h 2505075"/>
                              <a:gd name="connsiteX269" fmla="*/ 1708604 w 3248025"/>
                              <a:gd name="connsiteY269" fmla="*/ 599075 h 2505075"/>
                              <a:gd name="connsiteX270" fmla="*/ 1715310 w 3248025"/>
                              <a:gd name="connsiteY270" fmla="*/ 555565 h 2505075"/>
                              <a:gd name="connsiteX271" fmla="*/ 1722006 w 3248025"/>
                              <a:gd name="connsiteY271" fmla="*/ 513731 h 2505075"/>
                              <a:gd name="connsiteX272" fmla="*/ 1728702 w 3248025"/>
                              <a:gd name="connsiteY272" fmla="*/ 471897 h 2505075"/>
                              <a:gd name="connsiteX273" fmla="*/ 1733731 w 3248025"/>
                              <a:gd name="connsiteY273" fmla="*/ 438426 h 2505075"/>
                              <a:gd name="connsiteX274" fmla="*/ 1740437 w 3248025"/>
                              <a:gd name="connsiteY274" fmla="*/ 404965 h 2505075"/>
                              <a:gd name="connsiteX275" fmla="*/ 1747133 w 3248025"/>
                              <a:gd name="connsiteY275" fmla="*/ 363131 h 2505075"/>
                              <a:gd name="connsiteX276" fmla="*/ 1753829 w 3248025"/>
                              <a:gd name="connsiteY276" fmla="*/ 327984 h 2505075"/>
                              <a:gd name="connsiteX277" fmla="*/ 1758858 w 3248025"/>
                              <a:gd name="connsiteY277" fmla="*/ 294523 h 2505075"/>
                              <a:gd name="connsiteX278" fmla="*/ 1765564 w 3248025"/>
                              <a:gd name="connsiteY278" fmla="*/ 261052 h 2505075"/>
                              <a:gd name="connsiteX279" fmla="*/ 1772260 w 3248025"/>
                              <a:gd name="connsiteY279" fmla="*/ 235953 h 2505075"/>
                              <a:gd name="connsiteX280" fmla="*/ 1778956 w 3248025"/>
                              <a:gd name="connsiteY280" fmla="*/ 210845 h 2505075"/>
                              <a:gd name="connsiteX281" fmla="*/ 1785661 w 3248025"/>
                              <a:gd name="connsiteY281" fmla="*/ 177384 h 2505075"/>
                              <a:gd name="connsiteX282" fmla="*/ 1790681 w 3248025"/>
                              <a:gd name="connsiteY282" fmla="*/ 152276 h 2505075"/>
                              <a:gd name="connsiteX283" fmla="*/ 1797387 w 3248025"/>
                              <a:gd name="connsiteY283" fmla="*/ 133874 h 2505075"/>
                              <a:gd name="connsiteX284" fmla="*/ 1804083 w 3248025"/>
                              <a:gd name="connsiteY284" fmla="*/ 108775 h 2505075"/>
                              <a:gd name="connsiteX285" fmla="*/ 1810788 w 3248025"/>
                              <a:gd name="connsiteY285" fmla="*/ 92040 h 2505075"/>
                              <a:gd name="connsiteX286" fmla="*/ 1815808 w 3248025"/>
                              <a:gd name="connsiteY286" fmla="*/ 75305 h 2505075"/>
                              <a:gd name="connsiteX287" fmla="*/ 1822514 w 3248025"/>
                              <a:gd name="connsiteY287" fmla="*/ 58569 h 2505075"/>
                              <a:gd name="connsiteX288" fmla="*/ 1829210 w 3248025"/>
                              <a:gd name="connsiteY288" fmla="*/ 50206 h 2505075"/>
                              <a:gd name="connsiteX289" fmla="*/ 1835915 w 3248025"/>
                              <a:gd name="connsiteY289" fmla="*/ 33471 h 2505075"/>
                              <a:gd name="connsiteX290" fmla="*/ 1842611 w 3248025"/>
                              <a:gd name="connsiteY290" fmla="*/ 25098 h 2505075"/>
                              <a:gd name="connsiteX291" fmla="*/ 1847640 w 3248025"/>
                              <a:gd name="connsiteY291" fmla="*/ 16735 h 2505075"/>
                              <a:gd name="connsiteX292" fmla="*/ 1854337 w 3248025"/>
                              <a:gd name="connsiteY292" fmla="*/ 8363 h 2505075"/>
                              <a:gd name="connsiteX293" fmla="*/ 1861042 w 3248025"/>
                              <a:gd name="connsiteY293" fmla="*/ 0 h 2505075"/>
                              <a:gd name="connsiteX294" fmla="*/ 1867738 w 3248025"/>
                              <a:gd name="connsiteY294" fmla="*/ 0 h 2505075"/>
                              <a:gd name="connsiteX295" fmla="*/ 1874444 w 3248025"/>
                              <a:gd name="connsiteY295" fmla="*/ 0 h 2505075"/>
                              <a:gd name="connsiteX296" fmla="*/ 1879464 w 3248025"/>
                              <a:gd name="connsiteY296" fmla="*/ 0 h 2505075"/>
                              <a:gd name="connsiteX297" fmla="*/ 1886169 w 3248025"/>
                              <a:gd name="connsiteY297" fmla="*/ 0 h 2505075"/>
                              <a:gd name="connsiteX298" fmla="*/ 1892865 w 3248025"/>
                              <a:gd name="connsiteY298" fmla="*/ 0 h 2505075"/>
                              <a:gd name="connsiteX299" fmla="*/ 1899571 w 3248025"/>
                              <a:gd name="connsiteY299" fmla="*/ 8363 h 2505075"/>
                              <a:gd name="connsiteX300" fmla="*/ 1904590 w 3248025"/>
                              <a:gd name="connsiteY300" fmla="*/ 16735 h 2505075"/>
                              <a:gd name="connsiteX301" fmla="*/ 1911296 w 3248025"/>
                              <a:gd name="connsiteY301" fmla="*/ 25098 h 2505075"/>
                              <a:gd name="connsiteX302" fmla="*/ 1917992 w 3248025"/>
                              <a:gd name="connsiteY302" fmla="*/ 33471 h 2505075"/>
                              <a:gd name="connsiteX303" fmla="*/ 1924698 w 3248025"/>
                              <a:gd name="connsiteY303" fmla="*/ 41834 h 2505075"/>
                              <a:gd name="connsiteX304" fmla="*/ 1931394 w 3248025"/>
                              <a:gd name="connsiteY304" fmla="*/ 50206 h 2505075"/>
                              <a:gd name="connsiteX305" fmla="*/ 1936423 w 3248025"/>
                              <a:gd name="connsiteY305" fmla="*/ 66932 h 2505075"/>
                              <a:gd name="connsiteX306" fmla="*/ 1943119 w 3248025"/>
                              <a:gd name="connsiteY306" fmla="*/ 83668 h 2505075"/>
                              <a:gd name="connsiteX307" fmla="*/ 1949825 w 3248025"/>
                              <a:gd name="connsiteY307" fmla="*/ 100403 h 2505075"/>
                              <a:gd name="connsiteX308" fmla="*/ 1956521 w 3248025"/>
                              <a:gd name="connsiteY308" fmla="*/ 117138 h 2505075"/>
                              <a:gd name="connsiteX309" fmla="*/ 1961550 w 3248025"/>
                              <a:gd name="connsiteY309" fmla="*/ 133874 h 2505075"/>
                              <a:gd name="connsiteX310" fmla="*/ 1968246 w 3248025"/>
                              <a:gd name="connsiteY310" fmla="*/ 152276 h 2505075"/>
                              <a:gd name="connsiteX311" fmla="*/ 1974942 w 3248025"/>
                              <a:gd name="connsiteY311" fmla="*/ 169012 h 2505075"/>
                              <a:gd name="connsiteX312" fmla="*/ 1981648 w 3248025"/>
                              <a:gd name="connsiteY312" fmla="*/ 194110 h 2505075"/>
                              <a:gd name="connsiteX313" fmla="*/ 1988344 w 3248025"/>
                              <a:gd name="connsiteY313" fmla="*/ 210845 h 2505075"/>
                              <a:gd name="connsiteX314" fmla="*/ 1993373 w 3248025"/>
                              <a:gd name="connsiteY314" fmla="*/ 235953 h 2505075"/>
                              <a:gd name="connsiteX315" fmla="*/ 2000069 w 3248025"/>
                              <a:gd name="connsiteY315" fmla="*/ 261052 h 2505075"/>
                              <a:gd name="connsiteX316" fmla="*/ 2006775 w 3248025"/>
                              <a:gd name="connsiteY316" fmla="*/ 286150 h 2505075"/>
                              <a:gd name="connsiteX317" fmla="*/ 2013471 w 3248025"/>
                              <a:gd name="connsiteY317" fmla="*/ 302885 h 2505075"/>
                              <a:gd name="connsiteX318" fmla="*/ 2018500 w 3248025"/>
                              <a:gd name="connsiteY318" fmla="*/ 336356 h 2505075"/>
                              <a:gd name="connsiteX319" fmla="*/ 2025196 w 3248025"/>
                              <a:gd name="connsiteY319" fmla="*/ 363131 h 2505075"/>
                              <a:gd name="connsiteX320" fmla="*/ 2031902 w 3248025"/>
                              <a:gd name="connsiteY320" fmla="*/ 388230 h 2505075"/>
                              <a:gd name="connsiteX321" fmla="*/ 2038598 w 3248025"/>
                              <a:gd name="connsiteY321" fmla="*/ 413328 h 2505075"/>
                              <a:gd name="connsiteX322" fmla="*/ 2045303 w 3248025"/>
                              <a:gd name="connsiteY322" fmla="*/ 438426 h 2505075"/>
                              <a:gd name="connsiteX323" fmla="*/ 2050323 w 3248025"/>
                              <a:gd name="connsiteY323" fmla="*/ 471897 h 2505075"/>
                              <a:gd name="connsiteX324" fmla="*/ 2057029 w 3248025"/>
                              <a:gd name="connsiteY324" fmla="*/ 496995 h 2505075"/>
                              <a:gd name="connsiteX325" fmla="*/ 2063725 w 3248025"/>
                              <a:gd name="connsiteY325" fmla="*/ 522103 h 2505075"/>
                              <a:gd name="connsiteX326" fmla="*/ 2070430 w 3248025"/>
                              <a:gd name="connsiteY326" fmla="*/ 555565 h 2505075"/>
                              <a:gd name="connsiteX327" fmla="*/ 2075450 w 3248025"/>
                              <a:gd name="connsiteY327" fmla="*/ 582339 h 2505075"/>
                              <a:gd name="connsiteX328" fmla="*/ 2082156 w 3248025"/>
                              <a:gd name="connsiteY328" fmla="*/ 615810 h 2505075"/>
                              <a:gd name="connsiteX329" fmla="*/ 2088852 w 3248025"/>
                              <a:gd name="connsiteY329" fmla="*/ 640909 h 2505075"/>
                              <a:gd name="connsiteX330" fmla="*/ 2095557 w 3248025"/>
                              <a:gd name="connsiteY330" fmla="*/ 674380 h 2505075"/>
                              <a:gd name="connsiteX331" fmla="*/ 2102253 w 3248025"/>
                              <a:gd name="connsiteY331" fmla="*/ 699478 h 2505075"/>
                              <a:gd name="connsiteX332" fmla="*/ 2107283 w 3248025"/>
                              <a:gd name="connsiteY332" fmla="*/ 732949 h 2505075"/>
                              <a:gd name="connsiteX333" fmla="*/ 2113979 w 3248025"/>
                              <a:gd name="connsiteY333" fmla="*/ 758047 h 2505075"/>
                              <a:gd name="connsiteX334" fmla="*/ 2120684 w 3248025"/>
                              <a:gd name="connsiteY334" fmla="*/ 793194 h 2505075"/>
                              <a:gd name="connsiteX335" fmla="*/ 2127380 w 3248025"/>
                              <a:gd name="connsiteY335" fmla="*/ 818293 h 2505075"/>
                              <a:gd name="connsiteX336" fmla="*/ 2132410 w 3248025"/>
                              <a:gd name="connsiteY336" fmla="*/ 851764 h 2505075"/>
                              <a:gd name="connsiteX337" fmla="*/ 2139106 w 3248025"/>
                              <a:gd name="connsiteY337" fmla="*/ 876862 h 2505075"/>
                              <a:gd name="connsiteX338" fmla="*/ 2145811 w 3248025"/>
                              <a:gd name="connsiteY338" fmla="*/ 910323 h 2505075"/>
                              <a:gd name="connsiteX339" fmla="*/ 2152507 w 3248025"/>
                              <a:gd name="connsiteY339" fmla="*/ 935431 h 2505075"/>
                              <a:gd name="connsiteX340" fmla="*/ 2159213 w 3248025"/>
                              <a:gd name="connsiteY340" fmla="*/ 968892 h 2505075"/>
                              <a:gd name="connsiteX341" fmla="*/ 2164233 w 3248025"/>
                              <a:gd name="connsiteY341" fmla="*/ 995667 h 2505075"/>
                              <a:gd name="connsiteX342" fmla="*/ 2170938 w 3248025"/>
                              <a:gd name="connsiteY342" fmla="*/ 1029138 h 2505075"/>
                              <a:gd name="connsiteX343" fmla="*/ 2177634 w 3248025"/>
                              <a:gd name="connsiteY343" fmla="*/ 1054237 h 2505075"/>
                              <a:gd name="connsiteX344" fmla="*/ 2184330 w 3248025"/>
                              <a:gd name="connsiteY344" fmla="*/ 1079345 h 2505075"/>
                              <a:gd name="connsiteX345" fmla="*/ 2191036 w 3248025"/>
                              <a:gd name="connsiteY345" fmla="*/ 1112806 h 2505075"/>
                              <a:gd name="connsiteX346" fmla="*/ 2196056 w 3248025"/>
                              <a:gd name="connsiteY346" fmla="*/ 1137914 h 2505075"/>
                              <a:gd name="connsiteX347" fmla="*/ 2202761 w 3248025"/>
                              <a:gd name="connsiteY347" fmla="*/ 1163012 h 2505075"/>
                              <a:gd name="connsiteX348" fmla="*/ 2209457 w 3248025"/>
                              <a:gd name="connsiteY348" fmla="*/ 1188110 h 2505075"/>
                              <a:gd name="connsiteX349" fmla="*/ 2216163 w 3248025"/>
                              <a:gd name="connsiteY349" fmla="*/ 1223258 h 2505075"/>
                              <a:gd name="connsiteX350" fmla="*/ 2221183 w 3248025"/>
                              <a:gd name="connsiteY350" fmla="*/ 1248356 h 2505075"/>
                              <a:gd name="connsiteX351" fmla="*/ 2227888 w 3248025"/>
                              <a:gd name="connsiteY351" fmla="*/ 1273454 h 2505075"/>
                              <a:gd name="connsiteX352" fmla="*/ 2234584 w 3248025"/>
                              <a:gd name="connsiteY352" fmla="*/ 1298553 h 2505075"/>
                              <a:gd name="connsiteX353" fmla="*/ 2241290 w 3248025"/>
                              <a:gd name="connsiteY353" fmla="*/ 1323661 h 2505075"/>
                              <a:gd name="connsiteX354" fmla="*/ 2247986 w 3248025"/>
                              <a:gd name="connsiteY354" fmla="*/ 1348759 h 2505075"/>
                              <a:gd name="connsiteX355" fmla="*/ 2253015 w 3248025"/>
                              <a:gd name="connsiteY355" fmla="*/ 1373857 h 2505075"/>
                              <a:gd name="connsiteX356" fmla="*/ 2259711 w 3248025"/>
                              <a:gd name="connsiteY356" fmla="*/ 1398956 h 2505075"/>
                              <a:gd name="connsiteX357" fmla="*/ 2266417 w 3248025"/>
                              <a:gd name="connsiteY357" fmla="*/ 1425731 h 2505075"/>
                              <a:gd name="connsiteX358" fmla="*/ 2273113 w 3248025"/>
                              <a:gd name="connsiteY358" fmla="*/ 1442466 h 2505075"/>
                              <a:gd name="connsiteX359" fmla="*/ 2278142 w 3248025"/>
                              <a:gd name="connsiteY359" fmla="*/ 1467574 h 2505075"/>
                              <a:gd name="connsiteX360" fmla="*/ 2284838 w 3248025"/>
                              <a:gd name="connsiteY360" fmla="*/ 1492672 h 2505075"/>
                              <a:gd name="connsiteX361" fmla="*/ 2291544 w 3248025"/>
                              <a:gd name="connsiteY361" fmla="*/ 1517771 h 2505075"/>
                              <a:gd name="connsiteX362" fmla="*/ 2298240 w 3248025"/>
                              <a:gd name="connsiteY362" fmla="*/ 1534506 h 2505075"/>
                              <a:gd name="connsiteX363" fmla="*/ 2304945 w 3248025"/>
                              <a:gd name="connsiteY363" fmla="*/ 1559605 h 2505075"/>
                              <a:gd name="connsiteX364" fmla="*/ 2309965 w 3248025"/>
                              <a:gd name="connsiteY364" fmla="*/ 1584703 h 2505075"/>
                              <a:gd name="connsiteX365" fmla="*/ 2316671 w 3248025"/>
                              <a:gd name="connsiteY365" fmla="*/ 1601438 h 2505075"/>
                              <a:gd name="connsiteX366" fmla="*/ 2323367 w 3248025"/>
                              <a:gd name="connsiteY366" fmla="*/ 1619850 h 2505075"/>
                              <a:gd name="connsiteX367" fmla="*/ 2330072 w 3248025"/>
                              <a:gd name="connsiteY367" fmla="*/ 1644948 h 2505075"/>
                              <a:gd name="connsiteX368" fmla="*/ 2335092 w 3248025"/>
                              <a:gd name="connsiteY368" fmla="*/ 1661684 h 2505075"/>
                              <a:gd name="connsiteX369" fmla="*/ 2341798 w 3248025"/>
                              <a:gd name="connsiteY369" fmla="*/ 1686782 h 2505075"/>
                              <a:gd name="connsiteX370" fmla="*/ 2348494 w 3248025"/>
                              <a:gd name="connsiteY370" fmla="*/ 1703518 h 2505075"/>
                              <a:gd name="connsiteX371" fmla="*/ 2355199 w 3248025"/>
                              <a:gd name="connsiteY371" fmla="*/ 1720253 h 2505075"/>
                              <a:gd name="connsiteX372" fmla="*/ 2361895 w 3248025"/>
                              <a:gd name="connsiteY372" fmla="*/ 1736989 h 2505075"/>
                              <a:gd name="connsiteX373" fmla="*/ 2366925 w 3248025"/>
                              <a:gd name="connsiteY373" fmla="*/ 1762087 h 2505075"/>
                              <a:gd name="connsiteX374" fmla="*/ 2373621 w 3248025"/>
                              <a:gd name="connsiteY374" fmla="*/ 1778822 h 2505075"/>
                              <a:gd name="connsiteX375" fmla="*/ 2380326 w 3248025"/>
                              <a:gd name="connsiteY375" fmla="*/ 1795558 h 2505075"/>
                              <a:gd name="connsiteX376" fmla="*/ 2387022 w 3248025"/>
                              <a:gd name="connsiteY376" fmla="*/ 1812293 h 2505075"/>
                              <a:gd name="connsiteX377" fmla="*/ 2392052 w 3248025"/>
                              <a:gd name="connsiteY377" fmla="*/ 1830696 h 2505075"/>
                              <a:gd name="connsiteX378" fmla="*/ 2398748 w 3248025"/>
                              <a:gd name="connsiteY378" fmla="*/ 1847431 h 2505075"/>
                              <a:gd name="connsiteX379" fmla="*/ 2405444 w 3248025"/>
                              <a:gd name="connsiteY379" fmla="*/ 1864167 h 2505075"/>
                              <a:gd name="connsiteX380" fmla="*/ 2412149 w 3248025"/>
                              <a:gd name="connsiteY380" fmla="*/ 1880902 h 2505075"/>
                              <a:gd name="connsiteX381" fmla="*/ 2418845 w 3248025"/>
                              <a:gd name="connsiteY381" fmla="*/ 1889265 h 2505075"/>
                              <a:gd name="connsiteX382" fmla="*/ 2423875 w 3248025"/>
                              <a:gd name="connsiteY382" fmla="*/ 1906000 h 2505075"/>
                              <a:gd name="connsiteX383" fmla="*/ 2430571 w 3248025"/>
                              <a:gd name="connsiteY383" fmla="*/ 1922736 h 2505075"/>
                              <a:gd name="connsiteX384" fmla="*/ 2437276 w 3248025"/>
                              <a:gd name="connsiteY384" fmla="*/ 1939471 h 2505075"/>
                              <a:gd name="connsiteX385" fmla="*/ 2443972 w 3248025"/>
                              <a:gd name="connsiteY385" fmla="*/ 1947834 h 2505075"/>
                              <a:gd name="connsiteX386" fmla="*/ 2449002 w 3248025"/>
                              <a:gd name="connsiteY386" fmla="*/ 1964569 h 2505075"/>
                              <a:gd name="connsiteX387" fmla="*/ 2455698 w 3248025"/>
                              <a:gd name="connsiteY387" fmla="*/ 1981305 h 2505075"/>
                              <a:gd name="connsiteX388" fmla="*/ 2462403 w 3248025"/>
                              <a:gd name="connsiteY388" fmla="*/ 1989668 h 2505075"/>
                              <a:gd name="connsiteX389" fmla="*/ 2469099 w 3248025"/>
                              <a:gd name="connsiteY389" fmla="*/ 2006403 h 2505075"/>
                              <a:gd name="connsiteX390" fmla="*/ 2475805 w 3248025"/>
                              <a:gd name="connsiteY390" fmla="*/ 2014766 h 2505075"/>
                              <a:gd name="connsiteX391" fmla="*/ 2480825 w 3248025"/>
                              <a:gd name="connsiteY391" fmla="*/ 2031502 h 2505075"/>
                              <a:gd name="connsiteX392" fmla="*/ 2487530 w 3248025"/>
                              <a:gd name="connsiteY392" fmla="*/ 2041541 h 2505075"/>
                              <a:gd name="connsiteX393" fmla="*/ 2494226 w 3248025"/>
                              <a:gd name="connsiteY393" fmla="*/ 2049913 h 2505075"/>
                              <a:gd name="connsiteX394" fmla="*/ 2500932 w 3248025"/>
                              <a:gd name="connsiteY394" fmla="*/ 2066649 h 2505075"/>
                              <a:gd name="connsiteX395" fmla="*/ 2507628 w 3248025"/>
                              <a:gd name="connsiteY395" fmla="*/ 2075012 h 2505075"/>
                              <a:gd name="connsiteX396" fmla="*/ 2512657 w 3248025"/>
                              <a:gd name="connsiteY396" fmla="*/ 2091747 h 2505075"/>
                              <a:gd name="connsiteX397" fmla="*/ 2519353 w 3248025"/>
                              <a:gd name="connsiteY397" fmla="*/ 2100110 h 2505075"/>
                              <a:gd name="connsiteX398" fmla="*/ 2526059 w 3248025"/>
                              <a:gd name="connsiteY398" fmla="*/ 2108483 h 2505075"/>
                              <a:gd name="connsiteX399" fmla="*/ 2532755 w 3248025"/>
                              <a:gd name="connsiteY399" fmla="*/ 2116846 h 2505075"/>
                              <a:gd name="connsiteX400" fmla="*/ 2537784 w 3248025"/>
                              <a:gd name="connsiteY400" fmla="*/ 2125218 h 2505075"/>
                              <a:gd name="connsiteX401" fmla="*/ 2544480 w 3248025"/>
                              <a:gd name="connsiteY401" fmla="*/ 2141944 h 2505075"/>
                              <a:gd name="connsiteX402" fmla="*/ 2551186 w 3248025"/>
                              <a:gd name="connsiteY402" fmla="*/ 2150317 h 2505075"/>
                              <a:gd name="connsiteX403" fmla="*/ 2557882 w 3248025"/>
                              <a:gd name="connsiteY403" fmla="*/ 2158679 h 2505075"/>
                              <a:gd name="connsiteX404" fmla="*/ 2564587 w 3248025"/>
                              <a:gd name="connsiteY404" fmla="*/ 2167052 h 2505075"/>
                              <a:gd name="connsiteX405" fmla="*/ 2569607 w 3248025"/>
                              <a:gd name="connsiteY405" fmla="*/ 2175415 h 2505075"/>
                              <a:gd name="connsiteX406" fmla="*/ 2576313 w 3248025"/>
                              <a:gd name="connsiteY406" fmla="*/ 2183787 h 2505075"/>
                              <a:gd name="connsiteX407" fmla="*/ 2583009 w 3248025"/>
                              <a:gd name="connsiteY407" fmla="*/ 2192150 h 2505075"/>
                              <a:gd name="connsiteX408" fmla="*/ 2589714 w 3248025"/>
                              <a:gd name="connsiteY408" fmla="*/ 2200513 h 2505075"/>
                              <a:gd name="connsiteX409" fmla="*/ 2594734 w 3248025"/>
                              <a:gd name="connsiteY409" fmla="*/ 2208886 h 2505075"/>
                              <a:gd name="connsiteX410" fmla="*/ 2601440 w 3248025"/>
                              <a:gd name="connsiteY410" fmla="*/ 2217249 h 2505075"/>
                              <a:gd name="connsiteX411" fmla="*/ 2608136 w 3248025"/>
                              <a:gd name="connsiteY411" fmla="*/ 2225621 h 2505075"/>
                              <a:gd name="connsiteX412" fmla="*/ 2614832 w 3248025"/>
                              <a:gd name="connsiteY412" fmla="*/ 2233984 h 2505075"/>
                              <a:gd name="connsiteX413" fmla="*/ 2621537 w 3248025"/>
                              <a:gd name="connsiteY413" fmla="*/ 2242347 h 2505075"/>
                              <a:gd name="connsiteX414" fmla="*/ 2626567 w 3248025"/>
                              <a:gd name="connsiteY414" fmla="*/ 2242347 h 2505075"/>
                              <a:gd name="connsiteX415" fmla="*/ 2633263 w 3248025"/>
                              <a:gd name="connsiteY415" fmla="*/ 2252396 h 2505075"/>
                              <a:gd name="connsiteX416" fmla="*/ 2639959 w 3248025"/>
                              <a:gd name="connsiteY416" fmla="*/ 2260759 h 2505075"/>
                              <a:gd name="connsiteX417" fmla="*/ 2646664 w 3248025"/>
                              <a:gd name="connsiteY417" fmla="*/ 2269122 h 2505075"/>
                              <a:gd name="connsiteX418" fmla="*/ 2651684 w 3248025"/>
                              <a:gd name="connsiteY418" fmla="*/ 2277494 h 2505075"/>
                              <a:gd name="connsiteX419" fmla="*/ 2658390 w 3248025"/>
                              <a:gd name="connsiteY419" fmla="*/ 2277494 h 2505075"/>
                              <a:gd name="connsiteX420" fmla="*/ 2665086 w 3248025"/>
                              <a:gd name="connsiteY420" fmla="*/ 2285857 h 2505075"/>
                              <a:gd name="connsiteX421" fmla="*/ 2671791 w 3248025"/>
                              <a:gd name="connsiteY421" fmla="*/ 2294230 h 2505075"/>
                              <a:gd name="connsiteX422" fmla="*/ 2678487 w 3248025"/>
                              <a:gd name="connsiteY422" fmla="*/ 2294230 h 2505075"/>
                              <a:gd name="connsiteX423" fmla="*/ 2683517 w 3248025"/>
                              <a:gd name="connsiteY423" fmla="*/ 2302593 h 2505075"/>
                              <a:gd name="connsiteX424" fmla="*/ 2690213 w 3248025"/>
                              <a:gd name="connsiteY424" fmla="*/ 2310965 h 2505075"/>
                              <a:gd name="connsiteX425" fmla="*/ 2696918 w 3248025"/>
                              <a:gd name="connsiteY425" fmla="*/ 2310965 h 2505075"/>
                              <a:gd name="connsiteX426" fmla="*/ 2703614 w 3248025"/>
                              <a:gd name="connsiteY426" fmla="*/ 2319328 h 2505075"/>
                              <a:gd name="connsiteX427" fmla="*/ 2708644 w 3248025"/>
                              <a:gd name="connsiteY427" fmla="*/ 2327691 h 2505075"/>
                              <a:gd name="connsiteX428" fmla="*/ 2715340 w 3248025"/>
                              <a:gd name="connsiteY428" fmla="*/ 2327691 h 2505075"/>
                              <a:gd name="connsiteX429" fmla="*/ 2722045 w 3248025"/>
                              <a:gd name="connsiteY429" fmla="*/ 2336064 h 2505075"/>
                              <a:gd name="connsiteX430" fmla="*/ 2728741 w 3248025"/>
                              <a:gd name="connsiteY430" fmla="*/ 2336064 h 2505075"/>
                              <a:gd name="connsiteX431" fmla="*/ 2735447 w 3248025"/>
                              <a:gd name="connsiteY431" fmla="*/ 2344427 h 2505075"/>
                              <a:gd name="connsiteX432" fmla="*/ 2740467 w 3248025"/>
                              <a:gd name="connsiteY432" fmla="*/ 2344427 h 2505075"/>
                              <a:gd name="connsiteX433" fmla="*/ 2747172 w 3248025"/>
                              <a:gd name="connsiteY433" fmla="*/ 2352799 h 2505075"/>
                              <a:gd name="connsiteX434" fmla="*/ 2753868 w 3248025"/>
                              <a:gd name="connsiteY434" fmla="*/ 2352799 h 2505075"/>
                              <a:gd name="connsiteX435" fmla="*/ 2760574 w 3248025"/>
                              <a:gd name="connsiteY435" fmla="*/ 2361162 h 2505075"/>
                              <a:gd name="connsiteX436" fmla="*/ 2765594 w 3248025"/>
                              <a:gd name="connsiteY436" fmla="*/ 2361162 h 2505075"/>
                              <a:gd name="connsiteX437" fmla="*/ 2772299 w 3248025"/>
                              <a:gd name="connsiteY437" fmla="*/ 2369534 h 2505075"/>
                              <a:gd name="connsiteX438" fmla="*/ 2778995 w 3248025"/>
                              <a:gd name="connsiteY438" fmla="*/ 2369534 h 2505075"/>
                              <a:gd name="connsiteX439" fmla="*/ 2785701 w 3248025"/>
                              <a:gd name="connsiteY439" fmla="*/ 2377897 h 2505075"/>
                              <a:gd name="connsiteX440" fmla="*/ 2792397 w 3248025"/>
                              <a:gd name="connsiteY440" fmla="*/ 2377897 h 2505075"/>
                              <a:gd name="connsiteX441" fmla="*/ 2797426 w 3248025"/>
                              <a:gd name="connsiteY441" fmla="*/ 2386260 h 2505075"/>
                              <a:gd name="connsiteX442" fmla="*/ 2804122 w 3248025"/>
                              <a:gd name="connsiteY442" fmla="*/ 2386260 h 2505075"/>
                              <a:gd name="connsiteX443" fmla="*/ 2810828 w 3248025"/>
                              <a:gd name="connsiteY443" fmla="*/ 2386260 h 2505075"/>
                              <a:gd name="connsiteX444" fmla="*/ 2817524 w 3248025"/>
                              <a:gd name="connsiteY444" fmla="*/ 2394633 h 2505075"/>
                              <a:gd name="connsiteX445" fmla="*/ 2824220 w 3248025"/>
                              <a:gd name="connsiteY445" fmla="*/ 2394633 h 2505075"/>
                              <a:gd name="connsiteX446" fmla="*/ 2829249 w 3248025"/>
                              <a:gd name="connsiteY446" fmla="*/ 2402996 h 2505075"/>
                              <a:gd name="connsiteX447" fmla="*/ 2835945 w 3248025"/>
                              <a:gd name="connsiteY447" fmla="*/ 2402996 h 2505075"/>
                              <a:gd name="connsiteX448" fmla="*/ 2842651 w 3248025"/>
                              <a:gd name="connsiteY448" fmla="*/ 2402996 h 2505075"/>
                              <a:gd name="connsiteX449" fmla="*/ 2849347 w 3248025"/>
                              <a:gd name="connsiteY449" fmla="*/ 2411368 h 2505075"/>
                              <a:gd name="connsiteX450" fmla="*/ 2854376 w 3248025"/>
                              <a:gd name="connsiteY450" fmla="*/ 2411368 h 2505075"/>
                              <a:gd name="connsiteX451" fmla="*/ 2861072 w 3248025"/>
                              <a:gd name="connsiteY451" fmla="*/ 2411368 h 2505075"/>
                              <a:gd name="connsiteX452" fmla="*/ 2867778 w 3248025"/>
                              <a:gd name="connsiteY452" fmla="*/ 2411368 h 2505075"/>
                              <a:gd name="connsiteX453" fmla="*/ 2874474 w 3248025"/>
                              <a:gd name="connsiteY453" fmla="*/ 2419731 h 2505075"/>
                              <a:gd name="connsiteX454" fmla="*/ 2881179 w 3248025"/>
                              <a:gd name="connsiteY454" fmla="*/ 2419731 h 2505075"/>
                              <a:gd name="connsiteX455" fmla="*/ 2886199 w 3248025"/>
                              <a:gd name="connsiteY455" fmla="*/ 2419731 h 2505075"/>
                              <a:gd name="connsiteX456" fmla="*/ 2892905 w 3248025"/>
                              <a:gd name="connsiteY456" fmla="*/ 2428104 h 2505075"/>
                              <a:gd name="connsiteX457" fmla="*/ 2899601 w 3248025"/>
                              <a:gd name="connsiteY457" fmla="*/ 2428104 h 2505075"/>
                              <a:gd name="connsiteX458" fmla="*/ 2906306 w 3248025"/>
                              <a:gd name="connsiteY458" fmla="*/ 2428104 h 2505075"/>
                              <a:gd name="connsiteX459" fmla="*/ 2911326 w 3248025"/>
                              <a:gd name="connsiteY459" fmla="*/ 2428104 h 2505075"/>
                              <a:gd name="connsiteX460" fmla="*/ 2918032 w 3248025"/>
                              <a:gd name="connsiteY460" fmla="*/ 2436467 h 2505075"/>
                              <a:gd name="connsiteX461" fmla="*/ 2924728 w 3248025"/>
                              <a:gd name="connsiteY461" fmla="*/ 2436467 h 2505075"/>
                              <a:gd name="connsiteX462" fmla="*/ 2931433 w 3248025"/>
                              <a:gd name="connsiteY462" fmla="*/ 2436467 h 2505075"/>
                              <a:gd name="connsiteX463" fmla="*/ 2938129 w 3248025"/>
                              <a:gd name="connsiteY463" fmla="*/ 2436467 h 2505075"/>
                              <a:gd name="connsiteX464" fmla="*/ 2943159 w 3248025"/>
                              <a:gd name="connsiteY464" fmla="*/ 2436467 h 2505075"/>
                              <a:gd name="connsiteX465" fmla="*/ 2949855 w 3248025"/>
                              <a:gd name="connsiteY465" fmla="*/ 2444829 h 2505075"/>
                              <a:gd name="connsiteX466" fmla="*/ 2956560 w 3248025"/>
                              <a:gd name="connsiteY466" fmla="*/ 2444829 h 2505075"/>
                              <a:gd name="connsiteX467" fmla="*/ 2963256 w 3248025"/>
                              <a:gd name="connsiteY467" fmla="*/ 2444829 h 2505075"/>
                              <a:gd name="connsiteX468" fmla="*/ 2968286 w 3248025"/>
                              <a:gd name="connsiteY468" fmla="*/ 2444829 h 2505075"/>
                              <a:gd name="connsiteX469" fmla="*/ 2974982 w 3248025"/>
                              <a:gd name="connsiteY469" fmla="*/ 2453202 h 2505075"/>
                              <a:gd name="connsiteX470" fmla="*/ 2981687 w 3248025"/>
                              <a:gd name="connsiteY470" fmla="*/ 2453202 h 2505075"/>
                              <a:gd name="connsiteX471" fmla="*/ 2988383 w 3248025"/>
                              <a:gd name="connsiteY471" fmla="*/ 2453202 h 2505075"/>
                              <a:gd name="connsiteX472" fmla="*/ 2995089 w 3248025"/>
                              <a:gd name="connsiteY472" fmla="*/ 2453202 h 2505075"/>
                              <a:gd name="connsiteX473" fmla="*/ 3000108 w 3248025"/>
                              <a:gd name="connsiteY473" fmla="*/ 2453202 h 2505075"/>
                              <a:gd name="connsiteX474" fmla="*/ 3006814 w 3248025"/>
                              <a:gd name="connsiteY474" fmla="*/ 2453202 h 2505075"/>
                              <a:gd name="connsiteX475" fmla="*/ 3013510 w 3248025"/>
                              <a:gd name="connsiteY475" fmla="*/ 2453202 h 2505075"/>
                              <a:gd name="connsiteX476" fmla="*/ 3020216 w 3248025"/>
                              <a:gd name="connsiteY476" fmla="*/ 2463241 h 2505075"/>
                              <a:gd name="connsiteX477" fmla="*/ 3025235 w 3248025"/>
                              <a:gd name="connsiteY477" fmla="*/ 2463241 h 2505075"/>
                              <a:gd name="connsiteX478" fmla="*/ 3031941 w 3248025"/>
                              <a:gd name="connsiteY478" fmla="*/ 2463241 h 2505075"/>
                              <a:gd name="connsiteX479" fmla="*/ 3038637 w 3248025"/>
                              <a:gd name="connsiteY479" fmla="*/ 2463241 h 2505075"/>
                              <a:gd name="connsiteX480" fmla="*/ 3045333 w 3248025"/>
                              <a:gd name="connsiteY480" fmla="*/ 2463241 h 2505075"/>
                              <a:gd name="connsiteX481" fmla="*/ 3052039 w 3248025"/>
                              <a:gd name="connsiteY481" fmla="*/ 2463241 h 2505075"/>
                              <a:gd name="connsiteX482" fmla="*/ 3057068 w 3248025"/>
                              <a:gd name="connsiteY482" fmla="*/ 2463241 h 2505075"/>
                              <a:gd name="connsiteX483" fmla="*/ 3063764 w 3248025"/>
                              <a:gd name="connsiteY483" fmla="*/ 2471604 h 2505075"/>
                              <a:gd name="connsiteX484" fmla="*/ 3070460 w 3248025"/>
                              <a:gd name="connsiteY484" fmla="*/ 2471604 h 2505075"/>
                              <a:gd name="connsiteX485" fmla="*/ 3077166 w 3248025"/>
                              <a:gd name="connsiteY485" fmla="*/ 2471604 h 2505075"/>
                              <a:gd name="connsiteX486" fmla="*/ 3082185 w 3248025"/>
                              <a:gd name="connsiteY486" fmla="*/ 2471604 h 2505075"/>
                              <a:gd name="connsiteX487" fmla="*/ 3088891 w 3248025"/>
                              <a:gd name="connsiteY487" fmla="*/ 2471604 h 2505075"/>
                              <a:gd name="connsiteX488" fmla="*/ 3102293 w 3248025"/>
                              <a:gd name="connsiteY488" fmla="*/ 2471604 h 2505075"/>
                              <a:gd name="connsiteX489" fmla="*/ 3108989 w 3248025"/>
                              <a:gd name="connsiteY489" fmla="*/ 2471604 h 2505075"/>
                              <a:gd name="connsiteX490" fmla="*/ 3114018 w 3248025"/>
                              <a:gd name="connsiteY490" fmla="*/ 2471604 h 2505075"/>
                              <a:gd name="connsiteX491" fmla="*/ 3120714 w 3248025"/>
                              <a:gd name="connsiteY491" fmla="*/ 2479977 h 2505075"/>
                              <a:gd name="connsiteX492" fmla="*/ 3127420 w 3248025"/>
                              <a:gd name="connsiteY492" fmla="*/ 2479977 h 2505075"/>
                              <a:gd name="connsiteX493" fmla="*/ 3134116 w 3248025"/>
                              <a:gd name="connsiteY493" fmla="*/ 2479977 h 2505075"/>
                              <a:gd name="connsiteX494" fmla="*/ 3140821 w 3248025"/>
                              <a:gd name="connsiteY494" fmla="*/ 2479977 h 2505075"/>
                              <a:gd name="connsiteX495" fmla="*/ 3145841 w 3248025"/>
                              <a:gd name="connsiteY495" fmla="*/ 2479977 h 2505075"/>
                              <a:gd name="connsiteX496" fmla="*/ 3145841 w 3248025"/>
                              <a:gd name="connsiteY496" fmla="*/ 2479977 h 2505075"/>
                              <a:gd name="connsiteX497" fmla="*/ 3152547 w 3248025"/>
                              <a:gd name="connsiteY497" fmla="*/ 2479977 h 2505075"/>
                              <a:gd name="connsiteX498" fmla="*/ 3159242 w 3248025"/>
                              <a:gd name="connsiteY498" fmla="*/ 2479977 h 2505075"/>
                              <a:gd name="connsiteX499" fmla="*/ 3165948 w 3248025"/>
                              <a:gd name="connsiteY499" fmla="*/ 2479977 h 2505075"/>
                              <a:gd name="connsiteX500" fmla="*/ 3170968 w 3248025"/>
                              <a:gd name="connsiteY500" fmla="*/ 2479977 h 2505075"/>
                              <a:gd name="connsiteX501" fmla="*/ 3177674 w 3248025"/>
                              <a:gd name="connsiteY501" fmla="*/ 2479977 h 2505075"/>
                              <a:gd name="connsiteX502" fmla="*/ 3184369 w 3248025"/>
                              <a:gd name="connsiteY502" fmla="*/ 2479977 h 2505075"/>
                              <a:gd name="connsiteX503" fmla="*/ 3197771 w 3248025"/>
                              <a:gd name="connsiteY503" fmla="*/ 2488340 h 2505075"/>
                              <a:gd name="connsiteX504" fmla="*/ 3202801 w 3248025"/>
                              <a:gd name="connsiteY504" fmla="*/ 2488340 h 2505075"/>
                              <a:gd name="connsiteX505" fmla="*/ 3209496 w 3248025"/>
                              <a:gd name="connsiteY505" fmla="*/ 2488340 h 2505075"/>
                              <a:gd name="connsiteX506" fmla="*/ 3216202 w 3248025"/>
                              <a:gd name="connsiteY506" fmla="*/ 2488340 h 2505075"/>
                              <a:gd name="connsiteX507" fmla="*/ 3222898 w 3248025"/>
                              <a:gd name="connsiteY507" fmla="*/ 2488340 h 2505075"/>
                              <a:gd name="connsiteX508" fmla="*/ 3227928 w 3248025"/>
                              <a:gd name="connsiteY508" fmla="*/ 2488340 h 2505075"/>
                              <a:gd name="connsiteX509" fmla="*/ 3234623 w 3248025"/>
                              <a:gd name="connsiteY509" fmla="*/ 2488340 h 2505075"/>
                              <a:gd name="connsiteX510" fmla="*/ 3241329 w 3248025"/>
                              <a:gd name="connsiteY510" fmla="*/ 2488340 h 2505075"/>
                              <a:gd name="connsiteX511" fmla="*/ 3248025 w 3248025"/>
                              <a:gd name="connsiteY511" fmla="*/ 2488340 h 25050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3248025" h="2505075">
                                <a:moveTo>
                                  <a:pt x="0" y="2505075"/>
                                </a:moveTo>
                                <a:lnTo>
                                  <a:pt x="5025" y="2505075"/>
                                </a:lnTo>
                                <a:lnTo>
                                  <a:pt x="11725" y="2505075"/>
                                </a:lnTo>
                                <a:lnTo>
                                  <a:pt x="18426" y="2505075"/>
                                </a:lnTo>
                                <a:lnTo>
                                  <a:pt x="25127" y="2505075"/>
                                </a:lnTo>
                                <a:lnTo>
                                  <a:pt x="31827" y="2505075"/>
                                </a:lnTo>
                                <a:lnTo>
                                  <a:pt x="36852" y="2505075"/>
                                </a:lnTo>
                                <a:lnTo>
                                  <a:pt x="43553" y="2505075"/>
                                </a:lnTo>
                                <a:lnTo>
                                  <a:pt x="50253" y="2505075"/>
                                </a:lnTo>
                                <a:lnTo>
                                  <a:pt x="61979" y="2505075"/>
                                </a:lnTo>
                                <a:lnTo>
                                  <a:pt x="68679" y="2505075"/>
                                </a:lnTo>
                                <a:lnTo>
                                  <a:pt x="75380" y="2505075"/>
                                </a:lnTo>
                                <a:lnTo>
                                  <a:pt x="82080" y="2505075"/>
                                </a:lnTo>
                                <a:lnTo>
                                  <a:pt x="88781" y="2505075"/>
                                </a:lnTo>
                                <a:lnTo>
                                  <a:pt x="93806" y="2505075"/>
                                </a:lnTo>
                                <a:lnTo>
                                  <a:pt x="100506" y="2505075"/>
                                </a:lnTo>
                                <a:lnTo>
                                  <a:pt x="107207" y="2505075"/>
                                </a:lnTo>
                                <a:lnTo>
                                  <a:pt x="113907" y="2505075"/>
                                </a:lnTo>
                                <a:lnTo>
                                  <a:pt x="118932" y="2505075"/>
                                </a:lnTo>
                                <a:lnTo>
                                  <a:pt x="125633" y="2505075"/>
                                </a:lnTo>
                                <a:lnTo>
                                  <a:pt x="132333" y="2505075"/>
                                </a:lnTo>
                                <a:lnTo>
                                  <a:pt x="139034" y="2505075"/>
                                </a:lnTo>
                                <a:lnTo>
                                  <a:pt x="145734" y="2496712"/>
                                </a:lnTo>
                                <a:lnTo>
                                  <a:pt x="150759" y="2496712"/>
                                </a:lnTo>
                                <a:lnTo>
                                  <a:pt x="157460" y="2496712"/>
                                </a:lnTo>
                                <a:lnTo>
                                  <a:pt x="164161" y="2496712"/>
                                </a:lnTo>
                                <a:lnTo>
                                  <a:pt x="170860" y="2496712"/>
                                </a:lnTo>
                                <a:lnTo>
                                  <a:pt x="175886" y="2496712"/>
                                </a:lnTo>
                                <a:lnTo>
                                  <a:pt x="182587" y="2496712"/>
                                </a:lnTo>
                                <a:lnTo>
                                  <a:pt x="189286" y="2496712"/>
                                </a:lnTo>
                                <a:lnTo>
                                  <a:pt x="195987" y="2496712"/>
                                </a:lnTo>
                                <a:lnTo>
                                  <a:pt x="202687" y="2496712"/>
                                </a:lnTo>
                                <a:lnTo>
                                  <a:pt x="207713" y="2505075"/>
                                </a:lnTo>
                                <a:lnTo>
                                  <a:pt x="214413" y="2505075"/>
                                </a:lnTo>
                                <a:lnTo>
                                  <a:pt x="221113" y="2505075"/>
                                </a:lnTo>
                                <a:lnTo>
                                  <a:pt x="227814" y="2505075"/>
                                </a:lnTo>
                                <a:lnTo>
                                  <a:pt x="232840" y="2505075"/>
                                </a:lnTo>
                                <a:lnTo>
                                  <a:pt x="239539" y="2505075"/>
                                </a:lnTo>
                                <a:lnTo>
                                  <a:pt x="246240" y="2505075"/>
                                </a:lnTo>
                                <a:lnTo>
                                  <a:pt x="252940" y="2505075"/>
                                </a:lnTo>
                                <a:lnTo>
                                  <a:pt x="259641" y="2505075"/>
                                </a:lnTo>
                                <a:lnTo>
                                  <a:pt x="264666" y="2505075"/>
                                </a:lnTo>
                                <a:lnTo>
                                  <a:pt x="271366" y="2505075"/>
                                </a:lnTo>
                                <a:lnTo>
                                  <a:pt x="278067" y="2505075"/>
                                </a:lnTo>
                                <a:lnTo>
                                  <a:pt x="284768" y="2505075"/>
                                </a:lnTo>
                                <a:lnTo>
                                  <a:pt x="291468" y="2505075"/>
                                </a:lnTo>
                                <a:lnTo>
                                  <a:pt x="296493" y="2505075"/>
                                </a:lnTo>
                                <a:lnTo>
                                  <a:pt x="303194" y="2505075"/>
                                </a:lnTo>
                                <a:lnTo>
                                  <a:pt x="309896" y="2505075"/>
                                </a:lnTo>
                                <a:lnTo>
                                  <a:pt x="316592" y="2505075"/>
                                </a:lnTo>
                                <a:lnTo>
                                  <a:pt x="321621" y="2505075"/>
                                </a:lnTo>
                                <a:lnTo>
                                  <a:pt x="328317" y="2505075"/>
                                </a:lnTo>
                                <a:lnTo>
                                  <a:pt x="335023" y="2505075"/>
                                </a:lnTo>
                                <a:lnTo>
                                  <a:pt x="341719" y="2505075"/>
                                </a:lnTo>
                                <a:lnTo>
                                  <a:pt x="348425" y="2505075"/>
                                </a:lnTo>
                                <a:lnTo>
                                  <a:pt x="353444" y="2505075"/>
                                </a:lnTo>
                                <a:lnTo>
                                  <a:pt x="360150" y="2505075"/>
                                </a:lnTo>
                                <a:lnTo>
                                  <a:pt x="366846" y="2505075"/>
                                </a:lnTo>
                                <a:lnTo>
                                  <a:pt x="373551" y="2505075"/>
                                </a:lnTo>
                                <a:lnTo>
                                  <a:pt x="378571" y="2505075"/>
                                </a:lnTo>
                                <a:lnTo>
                                  <a:pt x="385277" y="2505075"/>
                                </a:lnTo>
                                <a:lnTo>
                                  <a:pt x="391973" y="2505075"/>
                                </a:lnTo>
                                <a:lnTo>
                                  <a:pt x="398678" y="2505075"/>
                                </a:lnTo>
                                <a:lnTo>
                                  <a:pt x="405374" y="2505075"/>
                                </a:lnTo>
                                <a:lnTo>
                                  <a:pt x="410404" y="2505075"/>
                                </a:lnTo>
                                <a:lnTo>
                                  <a:pt x="417100" y="2505075"/>
                                </a:lnTo>
                                <a:lnTo>
                                  <a:pt x="423805" y="2505075"/>
                                </a:lnTo>
                                <a:lnTo>
                                  <a:pt x="430501" y="2505075"/>
                                </a:lnTo>
                                <a:lnTo>
                                  <a:pt x="435531" y="2505075"/>
                                </a:lnTo>
                                <a:lnTo>
                                  <a:pt x="442227" y="2505075"/>
                                </a:lnTo>
                                <a:lnTo>
                                  <a:pt x="448932" y="2505075"/>
                                </a:lnTo>
                                <a:lnTo>
                                  <a:pt x="455628" y="2505075"/>
                                </a:lnTo>
                                <a:lnTo>
                                  <a:pt x="462324" y="2505075"/>
                                </a:lnTo>
                                <a:lnTo>
                                  <a:pt x="467354" y="2505075"/>
                                </a:lnTo>
                                <a:lnTo>
                                  <a:pt x="474050" y="2505075"/>
                                </a:lnTo>
                                <a:lnTo>
                                  <a:pt x="480755" y="2505075"/>
                                </a:lnTo>
                                <a:lnTo>
                                  <a:pt x="487451" y="2505075"/>
                                </a:lnTo>
                                <a:lnTo>
                                  <a:pt x="492481" y="2505075"/>
                                </a:lnTo>
                                <a:lnTo>
                                  <a:pt x="499177" y="2505075"/>
                                </a:lnTo>
                                <a:lnTo>
                                  <a:pt x="505882" y="2505075"/>
                                </a:lnTo>
                                <a:lnTo>
                                  <a:pt x="512578" y="2505075"/>
                                </a:lnTo>
                                <a:lnTo>
                                  <a:pt x="519284" y="2505075"/>
                                </a:lnTo>
                                <a:lnTo>
                                  <a:pt x="524304" y="2505075"/>
                                </a:lnTo>
                                <a:lnTo>
                                  <a:pt x="531009" y="2505075"/>
                                </a:lnTo>
                                <a:lnTo>
                                  <a:pt x="537705" y="2505075"/>
                                </a:lnTo>
                                <a:lnTo>
                                  <a:pt x="544411" y="2505075"/>
                                </a:lnTo>
                                <a:lnTo>
                                  <a:pt x="549431" y="2505075"/>
                                </a:lnTo>
                                <a:lnTo>
                                  <a:pt x="556136" y="2505075"/>
                                </a:lnTo>
                                <a:lnTo>
                                  <a:pt x="562832" y="2505075"/>
                                </a:lnTo>
                                <a:lnTo>
                                  <a:pt x="569538" y="2505075"/>
                                </a:lnTo>
                                <a:lnTo>
                                  <a:pt x="576234" y="2505075"/>
                                </a:lnTo>
                                <a:lnTo>
                                  <a:pt x="581263" y="2505075"/>
                                </a:lnTo>
                                <a:lnTo>
                                  <a:pt x="587959" y="2505075"/>
                                </a:lnTo>
                                <a:lnTo>
                                  <a:pt x="594665" y="2505075"/>
                                </a:lnTo>
                                <a:lnTo>
                                  <a:pt x="601361" y="2505075"/>
                                </a:lnTo>
                                <a:lnTo>
                                  <a:pt x="608067" y="2505075"/>
                                </a:lnTo>
                                <a:lnTo>
                                  <a:pt x="613086" y="2505075"/>
                                </a:lnTo>
                                <a:lnTo>
                                  <a:pt x="619792" y="2505075"/>
                                </a:lnTo>
                                <a:lnTo>
                                  <a:pt x="626488" y="2505075"/>
                                </a:lnTo>
                                <a:lnTo>
                                  <a:pt x="633194" y="2505075"/>
                                </a:lnTo>
                                <a:lnTo>
                                  <a:pt x="638213" y="2505075"/>
                                </a:lnTo>
                                <a:lnTo>
                                  <a:pt x="644919" y="2505075"/>
                                </a:lnTo>
                                <a:lnTo>
                                  <a:pt x="651615" y="2505075"/>
                                </a:lnTo>
                                <a:lnTo>
                                  <a:pt x="658320" y="2505075"/>
                                </a:lnTo>
                                <a:lnTo>
                                  <a:pt x="665016" y="2505075"/>
                                </a:lnTo>
                                <a:lnTo>
                                  <a:pt x="670046" y="2496712"/>
                                </a:lnTo>
                                <a:lnTo>
                                  <a:pt x="676742" y="2496712"/>
                                </a:lnTo>
                                <a:lnTo>
                                  <a:pt x="683438" y="2496712"/>
                                </a:lnTo>
                                <a:lnTo>
                                  <a:pt x="690143" y="2496712"/>
                                </a:lnTo>
                                <a:lnTo>
                                  <a:pt x="695163" y="2496712"/>
                                </a:lnTo>
                                <a:lnTo>
                                  <a:pt x="701869" y="2505075"/>
                                </a:lnTo>
                                <a:lnTo>
                                  <a:pt x="708565" y="2496712"/>
                                </a:lnTo>
                                <a:lnTo>
                                  <a:pt x="715270" y="2505075"/>
                                </a:lnTo>
                                <a:lnTo>
                                  <a:pt x="721966" y="2505075"/>
                                </a:lnTo>
                                <a:lnTo>
                                  <a:pt x="726996" y="2496712"/>
                                </a:lnTo>
                                <a:lnTo>
                                  <a:pt x="733692" y="2496712"/>
                                </a:lnTo>
                                <a:lnTo>
                                  <a:pt x="740397" y="2496712"/>
                                </a:lnTo>
                                <a:lnTo>
                                  <a:pt x="747093" y="2496712"/>
                                </a:lnTo>
                                <a:lnTo>
                                  <a:pt x="752123" y="2496712"/>
                                </a:lnTo>
                                <a:lnTo>
                                  <a:pt x="758819" y="2496712"/>
                                </a:lnTo>
                                <a:lnTo>
                                  <a:pt x="765524" y="2496712"/>
                                </a:lnTo>
                                <a:lnTo>
                                  <a:pt x="772220" y="2496712"/>
                                </a:lnTo>
                                <a:lnTo>
                                  <a:pt x="778926" y="2496712"/>
                                </a:lnTo>
                                <a:lnTo>
                                  <a:pt x="783946" y="2496712"/>
                                </a:lnTo>
                                <a:lnTo>
                                  <a:pt x="790651" y="2496712"/>
                                </a:lnTo>
                                <a:lnTo>
                                  <a:pt x="797347" y="2496712"/>
                                </a:lnTo>
                                <a:lnTo>
                                  <a:pt x="804053" y="2496712"/>
                                </a:lnTo>
                                <a:lnTo>
                                  <a:pt x="809073" y="2496712"/>
                                </a:lnTo>
                                <a:lnTo>
                                  <a:pt x="815778" y="2496712"/>
                                </a:lnTo>
                                <a:lnTo>
                                  <a:pt x="822474" y="2496712"/>
                                </a:lnTo>
                                <a:lnTo>
                                  <a:pt x="829180" y="2496712"/>
                                </a:lnTo>
                                <a:lnTo>
                                  <a:pt x="835876" y="2496712"/>
                                </a:lnTo>
                                <a:lnTo>
                                  <a:pt x="840905" y="2496712"/>
                                </a:lnTo>
                                <a:lnTo>
                                  <a:pt x="847601" y="2496712"/>
                                </a:lnTo>
                                <a:lnTo>
                                  <a:pt x="854307" y="2496712"/>
                                </a:lnTo>
                                <a:lnTo>
                                  <a:pt x="861003" y="2505075"/>
                                </a:lnTo>
                                <a:lnTo>
                                  <a:pt x="866032" y="2505075"/>
                                </a:lnTo>
                                <a:lnTo>
                                  <a:pt x="872728" y="2505075"/>
                                </a:lnTo>
                                <a:lnTo>
                                  <a:pt x="879434" y="2505075"/>
                                </a:lnTo>
                                <a:lnTo>
                                  <a:pt x="886130" y="2505075"/>
                                </a:lnTo>
                                <a:lnTo>
                                  <a:pt x="892826" y="2505075"/>
                                </a:lnTo>
                                <a:lnTo>
                                  <a:pt x="897855" y="2505075"/>
                                </a:lnTo>
                                <a:lnTo>
                                  <a:pt x="904551" y="2505075"/>
                                </a:lnTo>
                                <a:lnTo>
                                  <a:pt x="911257" y="2505075"/>
                                </a:lnTo>
                                <a:lnTo>
                                  <a:pt x="917953" y="2505075"/>
                                </a:lnTo>
                                <a:lnTo>
                                  <a:pt x="924658" y="2505075"/>
                                </a:lnTo>
                                <a:lnTo>
                                  <a:pt x="929678" y="2505075"/>
                                </a:lnTo>
                                <a:lnTo>
                                  <a:pt x="936384" y="2505075"/>
                                </a:lnTo>
                                <a:lnTo>
                                  <a:pt x="943080" y="2505075"/>
                                </a:lnTo>
                                <a:lnTo>
                                  <a:pt x="949785" y="2505075"/>
                                </a:lnTo>
                                <a:lnTo>
                                  <a:pt x="954805" y="2505075"/>
                                </a:lnTo>
                                <a:lnTo>
                                  <a:pt x="961511" y="2505075"/>
                                </a:lnTo>
                                <a:lnTo>
                                  <a:pt x="968207" y="2505075"/>
                                </a:lnTo>
                                <a:lnTo>
                                  <a:pt x="974912" y="2505075"/>
                                </a:lnTo>
                                <a:lnTo>
                                  <a:pt x="981608" y="2505075"/>
                                </a:lnTo>
                                <a:lnTo>
                                  <a:pt x="986638" y="2505075"/>
                                </a:lnTo>
                                <a:lnTo>
                                  <a:pt x="993334" y="2505075"/>
                                </a:lnTo>
                                <a:lnTo>
                                  <a:pt x="1000039" y="2505075"/>
                                </a:lnTo>
                                <a:lnTo>
                                  <a:pt x="1006735" y="2505075"/>
                                </a:lnTo>
                                <a:lnTo>
                                  <a:pt x="1011765" y="2505075"/>
                                </a:lnTo>
                                <a:lnTo>
                                  <a:pt x="1018461" y="2505075"/>
                                </a:lnTo>
                                <a:lnTo>
                                  <a:pt x="1025166" y="2505075"/>
                                </a:lnTo>
                                <a:lnTo>
                                  <a:pt x="1031862" y="2505075"/>
                                </a:lnTo>
                                <a:lnTo>
                                  <a:pt x="1038568" y="2505075"/>
                                </a:lnTo>
                                <a:lnTo>
                                  <a:pt x="1043588" y="2505075"/>
                                </a:lnTo>
                                <a:lnTo>
                                  <a:pt x="1050293" y="2505075"/>
                                </a:lnTo>
                                <a:lnTo>
                                  <a:pt x="1056989" y="2505075"/>
                                </a:lnTo>
                                <a:lnTo>
                                  <a:pt x="1063695" y="2505075"/>
                                </a:lnTo>
                                <a:lnTo>
                                  <a:pt x="1068715" y="2505075"/>
                                </a:lnTo>
                                <a:lnTo>
                                  <a:pt x="1075420" y="2505075"/>
                                </a:lnTo>
                                <a:lnTo>
                                  <a:pt x="1082116" y="2505075"/>
                                </a:lnTo>
                                <a:lnTo>
                                  <a:pt x="1088812" y="2505075"/>
                                </a:lnTo>
                                <a:lnTo>
                                  <a:pt x="1095518" y="2505075"/>
                                </a:lnTo>
                                <a:lnTo>
                                  <a:pt x="1100547" y="2505075"/>
                                </a:lnTo>
                                <a:lnTo>
                                  <a:pt x="1107243" y="2505075"/>
                                </a:lnTo>
                                <a:lnTo>
                                  <a:pt x="1113939" y="2505075"/>
                                </a:lnTo>
                                <a:lnTo>
                                  <a:pt x="1120645" y="2505075"/>
                                </a:lnTo>
                                <a:lnTo>
                                  <a:pt x="1125674" y="2505075"/>
                                </a:lnTo>
                                <a:lnTo>
                                  <a:pt x="1132370" y="2505075"/>
                                </a:lnTo>
                                <a:lnTo>
                                  <a:pt x="1139066" y="2505075"/>
                                </a:lnTo>
                                <a:lnTo>
                                  <a:pt x="1145772" y="2505075"/>
                                </a:lnTo>
                                <a:lnTo>
                                  <a:pt x="1152468" y="2505075"/>
                                </a:lnTo>
                                <a:lnTo>
                                  <a:pt x="1157497" y="2505075"/>
                                </a:lnTo>
                                <a:lnTo>
                                  <a:pt x="1164193" y="2505075"/>
                                </a:lnTo>
                                <a:lnTo>
                                  <a:pt x="1170899" y="2505075"/>
                                </a:lnTo>
                                <a:lnTo>
                                  <a:pt x="1177595" y="2505075"/>
                                </a:lnTo>
                                <a:lnTo>
                                  <a:pt x="1182624" y="2505075"/>
                                </a:lnTo>
                                <a:lnTo>
                                  <a:pt x="1189320" y="2505075"/>
                                </a:lnTo>
                                <a:lnTo>
                                  <a:pt x="1196026" y="2505075"/>
                                </a:lnTo>
                                <a:lnTo>
                                  <a:pt x="1202722" y="2505075"/>
                                </a:lnTo>
                                <a:lnTo>
                                  <a:pt x="1209427" y="2505075"/>
                                </a:lnTo>
                                <a:lnTo>
                                  <a:pt x="1214447" y="2505075"/>
                                </a:lnTo>
                                <a:lnTo>
                                  <a:pt x="1221153" y="2505075"/>
                                </a:lnTo>
                                <a:lnTo>
                                  <a:pt x="1227849" y="2505075"/>
                                </a:lnTo>
                                <a:lnTo>
                                  <a:pt x="1234554" y="2505075"/>
                                </a:lnTo>
                                <a:lnTo>
                                  <a:pt x="1241250" y="2505075"/>
                                </a:lnTo>
                                <a:lnTo>
                                  <a:pt x="1246280" y="2496712"/>
                                </a:lnTo>
                                <a:lnTo>
                                  <a:pt x="1252976" y="2496712"/>
                                </a:lnTo>
                                <a:lnTo>
                                  <a:pt x="1259681" y="2505075"/>
                                </a:lnTo>
                                <a:lnTo>
                                  <a:pt x="1266377" y="2496712"/>
                                </a:lnTo>
                                <a:lnTo>
                                  <a:pt x="1271407" y="2496712"/>
                                </a:lnTo>
                                <a:lnTo>
                                  <a:pt x="1278103" y="2496712"/>
                                </a:lnTo>
                                <a:lnTo>
                                  <a:pt x="1284808" y="2496712"/>
                                </a:lnTo>
                                <a:lnTo>
                                  <a:pt x="1291504" y="2496712"/>
                                </a:lnTo>
                                <a:lnTo>
                                  <a:pt x="1298200" y="2496712"/>
                                </a:lnTo>
                                <a:lnTo>
                                  <a:pt x="1303230" y="2496712"/>
                                </a:lnTo>
                                <a:lnTo>
                                  <a:pt x="1309935" y="2488340"/>
                                </a:lnTo>
                                <a:lnTo>
                                  <a:pt x="1316631" y="2488340"/>
                                </a:lnTo>
                                <a:lnTo>
                                  <a:pt x="1323327" y="2479977"/>
                                </a:lnTo>
                                <a:lnTo>
                                  <a:pt x="1328357" y="2479977"/>
                                </a:lnTo>
                                <a:lnTo>
                                  <a:pt x="1335053" y="2479977"/>
                                </a:lnTo>
                                <a:lnTo>
                                  <a:pt x="1341758" y="2471604"/>
                                </a:lnTo>
                                <a:lnTo>
                                  <a:pt x="1348454" y="2471604"/>
                                </a:lnTo>
                                <a:lnTo>
                                  <a:pt x="1355160" y="2471604"/>
                                </a:lnTo>
                                <a:lnTo>
                                  <a:pt x="1360180" y="2463241"/>
                                </a:lnTo>
                                <a:lnTo>
                                  <a:pt x="1366885" y="2453202"/>
                                </a:lnTo>
                                <a:lnTo>
                                  <a:pt x="1373581" y="2444829"/>
                                </a:lnTo>
                                <a:lnTo>
                                  <a:pt x="1380287" y="2436467"/>
                                </a:lnTo>
                                <a:lnTo>
                                  <a:pt x="1385306" y="2436467"/>
                                </a:lnTo>
                                <a:lnTo>
                                  <a:pt x="1392012" y="2419731"/>
                                </a:lnTo>
                                <a:lnTo>
                                  <a:pt x="1398708" y="2411368"/>
                                </a:lnTo>
                                <a:lnTo>
                                  <a:pt x="1405414" y="2402996"/>
                                </a:lnTo>
                                <a:lnTo>
                                  <a:pt x="1412110" y="2394633"/>
                                </a:lnTo>
                                <a:lnTo>
                                  <a:pt x="1417139" y="2377897"/>
                                </a:lnTo>
                                <a:lnTo>
                                  <a:pt x="1423835" y="2361162"/>
                                </a:lnTo>
                                <a:lnTo>
                                  <a:pt x="1430541" y="2344427"/>
                                </a:lnTo>
                                <a:lnTo>
                                  <a:pt x="1437237" y="2327691"/>
                                </a:lnTo>
                                <a:lnTo>
                                  <a:pt x="1442266" y="2310965"/>
                                </a:lnTo>
                                <a:lnTo>
                                  <a:pt x="1448962" y="2294230"/>
                                </a:lnTo>
                                <a:lnTo>
                                  <a:pt x="1455668" y="2269122"/>
                                </a:lnTo>
                                <a:lnTo>
                                  <a:pt x="1462364" y="2242347"/>
                                </a:lnTo>
                                <a:lnTo>
                                  <a:pt x="1469069" y="2225621"/>
                                </a:lnTo>
                                <a:lnTo>
                                  <a:pt x="1474089" y="2192150"/>
                                </a:lnTo>
                                <a:lnTo>
                                  <a:pt x="1480795" y="2167052"/>
                                </a:lnTo>
                                <a:lnTo>
                                  <a:pt x="1487491" y="2141944"/>
                                </a:lnTo>
                                <a:lnTo>
                                  <a:pt x="1494196" y="2108483"/>
                                </a:lnTo>
                                <a:lnTo>
                                  <a:pt x="1499216" y="2083375"/>
                                </a:lnTo>
                                <a:lnTo>
                                  <a:pt x="1505922" y="2049913"/>
                                </a:lnTo>
                                <a:lnTo>
                                  <a:pt x="1512618" y="2014766"/>
                                </a:lnTo>
                                <a:lnTo>
                                  <a:pt x="1519323" y="1981305"/>
                                </a:lnTo>
                                <a:lnTo>
                                  <a:pt x="1526019" y="1939471"/>
                                </a:lnTo>
                                <a:lnTo>
                                  <a:pt x="1531049" y="1906000"/>
                                </a:lnTo>
                                <a:lnTo>
                                  <a:pt x="1537745" y="1864167"/>
                                </a:lnTo>
                                <a:lnTo>
                                  <a:pt x="1544441" y="1830696"/>
                                </a:lnTo>
                                <a:lnTo>
                                  <a:pt x="1551146" y="1787185"/>
                                </a:lnTo>
                                <a:lnTo>
                                  <a:pt x="1557842" y="1745352"/>
                                </a:lnTo>
                                <a:lnTo>
                                  <a:pt x="1562872" y="1703518"/>
                                </a:lnTo>
                                <a:lnTo>
                                  <a:pt x="1569568" y="1653311"/>
                                </a:lnTo>
                                <a:lnTo>
                                  <a:pt x="1576273" y="1609811"/>
                                </a:lnTo>
                                <a:lnTo>
                                  <a:pt x="1582969" y="1559605"/>
                                </a:lnTo>
                                <a:lnTo>
                                  <a:pt x="1587998" y="1517771"/>
                                </a:lnTo>
                                <a:lnTo>
                                  <a:pt x="1594695" y="1467574"/>
                                </a:lnTo>
                                <a:lnTo>
                                  <a:pt x="1601400" y="1417368"/>
                                </a:lnTo>
                                <a:lnTo>
                                  <a:pt x="1608096" y="1365494"/>
                                </a:lnTo>
                                <a:lnTo>
                                  <a:pt x="1614802" y="1315288"/>
                                </a:lnTo>
                                <a:lnTo>
                                  <a:pt x="1619822" y="1265091"/>
                                </a:lnTo>
                                <a:lnTo>
                                  <a:pt x="1626527" y="1214885"/>
                                </a:lnTo>
                                <a:lnTo>
                                  <a:pt x="1633223" y="1163012"/>
                                </a:lnTo>
                                <a:lnTo>
                                  <a:pt x="1639929" y="1121178"/>
                                </a:lnTo>
                                <a:lnTo>
                                  <a:pt x="1644948" y="1070972"/>
                                </a:lnTo>
                                <a:lnTo>
                                  <a:pt x="1651654" y="1020775"/>
                                </a:lnTo>
                                <a:lnTo>
                                  <a:pt x="1658350" y="968892"/>
                                </a:lnTo>
                                <a:lnTo>
                                  <a:pt x="1665056" y="918696"/>
                                </a:lnTo>
                                <a:lnTo>
                                  <a:pt x="1671752" y="876862"/>
                                </a:lnTo>
                                <a:lnTo>
                                  <a:pt x="1676781" y="826656"/>
                                </a:lnTo>
                                <a:lnTo>
                                  <a:pt x="1683477" y="776459"/>
                                </a:lnTo>
                                <a:lnTo>
                                  <a:pt x="1690183" y="732949"/>
                                </a:lnTo>
                                <a:lnTo>
                                  <a:pt x="1696879" y="691115"/>
                                </a:lnTo>
                                <a:lnTo>
                                  <a:pt x="1701908" y="640909"/>
                                </a:lnTo>
                                <a:lnTo>
                                  <a:pt x="1708604" y="599075"/>
                                </a:lnTo>
                                <a:lnTo>
                                  <a:pt x="1715310" y="555565"/>
                                </a:lnTo>
                                <a:lnTo>
                                  <a:pt x="1722006" y="513731"/>
                                </a:lnTo>
                                <a:lnTo>
                                  <a:pt x="1728702" y="471897"/>
                                </a:lnTo>
                                <a:lnTo>
                                  <a:pt x="1733731" y="438426"/>
                                </a:lnTo>
                                <a:lnTo>
                                  <a:pt x="1740437" y="404965"/>
                                </a:lnTo>
                                <a:lnTo>
                                  <a:pt x="1747133" y="363131"/>
                                </a:lnTo>
                                <a:lnTo>
                                  <a:pt x="1753829" y="327984"/>
                                </a:lnTo>
                                <a:lnTo>
                                  <a:pt x="1758858" y="294523"/>
                                </a:lnTo>
                                <a:lnTo>
                                  <a:pt x="1765564" y="261052"/>
                                </a:lnTo>
                                <a:lnTo>
                                  <a:pt x="1772260" y="235953"/>
                                </a:lnTo>
                                <a:lnTo>
                                  <a:pt x="1778956" y="210845"/>
                                </a:lnTo>
                                <a:lnTo>
                                  <a:pt x="1785661" y="177384"/>
                                </a:lnTo>
                                <a:lnTo>
                                  <a:pt x="1790681" y="152276"/>
                                </a:lnTo>
                                <a:lnTo>
                                  <a:pt x="1797387" y="133874"/>
                                </a:lnTo>
                                <a:lnTo>
                                  <a:pt x="1804083" y="108775"/>
                                </a:lnTo>
                                <a:lnTo>
                                  <a:pt x="1810788" y="92040"/>
                                </a:lnTo>
                                <a:lnTo>
                                  <a:pt x="1815808" y="75305"/>
                                </a:lnTo>
                                <a:lnTo>
                                  <a:pt x="1822514" y="58569"/>
                                </a:lnTo>
                                <a:lnTo>
                                  <a:pt x="1829210" y="50206"/>
                                </a:lnTo>
                                <a:lnTo>
                                  <a:pt x="1835915" y="33471"/>
                                </a:lnTo>
                                <a:lnTo>
                                  <a:pt x="1842611" y="25098"/>
                                </a:lnTo>
                                <a:lnTo>
                                  <a:pt x="1847640" y="16735"/>
                                </a:lnTo>
                                <a:lnTo>
                                  <a:pt x="1854337" y="8363"/>
                                </a:lnTo>
                                <a:lnTo>
                                  <a:pt x="1861042" y="0"/>
                                </a:lnTo>
                                <a:lnTo>
                                  <a:pt x="1867738" y="0"/>
                                </a:lnTo>
                                <a:lnTo>
                                  <a:pt x="1874444" y="0"/>
                                </a:lnTo>
                                <a:lnTo>
                                  <a:pt x="1879464" y="0"/>
                                </a:lnTo>
                                <a:lnTo>
                                  <a:pt x="1886169" y="0"/>
                                </a:lnTo>
                                <a:lnTo>
                                  <a:pt x="1892865" y="0"/>
                                </a:lnTo>
                                <a:lnTo>
                                  <a:pt x="1899571" y="8363"/>
                                </a:lnTo>
                                <a:lnTo>
                                  <a:pt x="1904590" y="16735"/>
                                </a:lnTo>
                                <a:lnTo>
                                  <a:pt x="1911296" y="25098"/>
                                </a:lnTo>
                                <a:lnTo>
                                  <a:pt x="1917992" y="33471"/>
                                </a:lnTo>
                                <a:lnTo>
                                  <a:pt x="1924698" y="41834"/>
                                </a:lnTo>
                                <a:lnTo>
                                  <a:pt x="1931394" y="50206"/>
                                </a:lnTo>
                                <a:lnTo>
                                  <a:pt x="1936423" y="66932"/>
                                </a:lnTo>
                                <a:lnTo>
                                  <a:pt x="1943119" y="83668"/>
                                </a:lnTo>
                                <a:lnTo>
                                  <a:pt x="1949825" y="100403"/>
                                </a:lnTo>
                                <a:lnTo>
                                  <a:pt x="1956521" y="117138"/>
                                </a:lnTo>
                                <a:lnTo>
                                  <a:pt x="1961550" y="133874"/>
                                </a:lnTo>
                                <a:lnTo>
                                  <a:pt x="1968246" y="152276"/>
                                </a:lnTo>
                                <a:lnTo>
                                  <a:pt x="1974942" y="169012"/>
                                </a:lnTo>
                                <a:lnTo>
                                  <a:pt x="1981648" y="194110"/>
                                </a:lnTo>
                                <a:lnTo>
                                  <a:pt x="1988344" y="210845"/>
                                </a:lnTo>
                                <a:lnTo>
                                  <a:pt x="1993373" y="235953"/>
                                </a:lnTo>
                                <a:lnTo>
                                  <a:pt x="2000069" y="261052"/>
                                </a:lnTo>
                                <a:lnTo>
                                  <a:pt x="2006775" y="286150"/>
                                </a:lnTo>
                                <a:lnTo>
                                  <a:pt x="2013471" y="302885"/>
                                </a:lnTo>
                                <a:lnTo>
                                  <a:pt x="2018500" y="336356"/>
                                </a:lnTo>
                                <a:lnTo>
                                  <a:pt x="2025196" y="363131"/>
                                </a:lnTo>
                                <a:lnTo>
                                  <a:pt x="2031902" y="388230"/>
                                </a:lnTo>
                                <a:lnTo>
                                  <a:pt x="2038598" y="413328"/>
                                </a:lnTo>
                                <a:lnTo>
                                  <a:pt x="2045303" y="438426"/>
                                </a:lnTo>
                                <a:lnTo>
                                  <a:pt x="2050323" y="471897"/>
                                </a:lnTo>
                                <a:lnTo>
                                  <a:pt x="2057029" y="496995"/>
                                </a:lnTo>
                                <a:lnTo>
                                  <a:pt x="2063725" y="522103"/>
                                </a:lnTo>
                                <a:lnTo>
                                  <a:pt x="2070430" y="555565"/>
                                </a:lnTo>
                                <a:lnTo>
                                  <a:pt x="2075450" y="582339"/>
                                </a:lnTo>
                                <a:lnTo>
                                  <a:pt x="2082156" y="615810"/>
                                </a:lnTo>
                                <a:lnTo>
                                  <a:pt x="2088852" y="640909"/>
                                </a:lnTo>
                                <a:lnTo>
                                  <a:pt x="2095557" y="674380"/>
                                </a:lnTo>
                                <a:lnTo>
                                  <a:pt x="2102253" y="699478"/>
                                </a:lnTo>
                                <a:lnTo>
                                  <a:pt x="2107283" y="732949"/>
                                </a:lnTo>
                                <a:lnTo>
                                  <a:pt x="2113979" y="758047"/>
                                </a:lnTo>
                                <a:lnTo>
                                  <a:pt x="2120684" y="793194"/>
                                </a:lnTo>
                                <a:lnTo>
                                  <a:pt x="2127380" y="818293"/>
                                </a:lnTo>
                                <a:lnTo>
                                  <a:pt x="2132410" y="851764"/>
                                </a:lnTo>
                                <a:lnTo>
                                  <a:pt x="2139106" y="876862"/>
                                </a:lnTo>
                                <a:lnTo>
                                  <a:pt x="2145811" y="910323"/>
                                </a:lnTo>
                                <a:lnTo>
                                  <a:pt x="2152507" y="935431"/>
                                </a:lnTo>
                                <a:lnTo>
                                  <a:pt x="2159213" y="968892"/>
                                </a:lnTo>
                                <a:lnTo>
                                  <a:pt x="2164233" y="995667"/>
                                </a:lnTo>
                                <a:lnTo>
                                  <a:pt x="2170938" y="1029138"/>
                                </a:lnTo>
                                <a:lnTo>
                                  <a:pt x="2177634" y="1054237"/>
                                </a:lnTo>
                                <a:lnTo>
                                  <a:pt x="2184330" y="1079345"/>
                                </a:lnTo>
                                <a:lnTo>
                                  <a:pt x="2191036" y="1112806"/>
                                </a:lnTo>
                                <a:lnTo>
                                  <a:pt x="2196056" y="1137914"/>
                                </a:lnTo>
                                <a:lnTo>
                                  <a:pt x="2202761" y="1163012"/>
                                </a:lnTo>
                                <a:lnTo>
                                  <a:pt x="2209457" y="1188110"/>
                                </a:lnTo>
                                <a:lnTo>
                                  <a:pt x="2216163" y="1223258"/>
                                </a:lnTo>
                                <a:lnTo>
                                  <a:pt x="2221183" y="1248356"/>
                                </a:lnTo>
                                <a:lnTo>
                                  <a:pt x="2227888" y="1273454"/>
                                </a:lnTo>
                                <a:lnTo>
                                  <a:pt x="2234584" y="1298553"/>
                                </a:lnTo>
                                <a:lnTo>
                                  <a:pt x="2241290" y="1323661"/>
                                </a:lnTo>
                                <a:lnTo>
                                  <a:pt x="2247986" y="1348759"/>
                                </a:lnTo>
                                <a:lnTo>
                                  <a:pt x="2253015" y="1373857"/>
                                </a:lnTo>
                                <a:lnTo>
                                  <a:pt x="2259711" y="1398956"/>
                                </a:lnTo>
                                <a:lnTo>
                                  <a:pt x="2266417" y="1425731"/>
                                </a:lnTo>
                                <a:lnTo>
                                  <a:pt x="2273113" y="1442466"/>
                                </a:lnTo>
                                <a:lnTo>
                                  <a:pt x="2278142" y="1467574"/>
                                </a:lnTo>
                                <a:lnTo>
                                  <a:pt x="2284838" y="1492672"/>
                                </a:lnTo>
                                <a:lnTo>
                                  <a:pt x="2291544" y="1517771"/>
                                </a:lnTo>
                                <a:lnTo>
                                  <a:pt x="2298240" y="1534506"/>
                                </a:lnTo>
                                <a:lnTo>
                                  <a:pt x="2304945" y="1559605"/>
                                </a:lnTo>
                                <a:lnTo>
                                  <a:pt x="2309965" y="1584703"/>
                                </a:lnTo>
                                <a:lnTo>
                                  <a:pt x="2316671" y="1601438"/>
                                </a:lnTo>
                                <a:lnTo>
                                  <a:pt x="2323367" y="1619850"/>
                                </a:lnTo>
                                <a:lnTo>
                                  <a:pt x="2330072" y="1644948"/>
                                </a:lnTo>
                                <a:lnTo>
                                  <a:pt x="2335092" y="1661684"/>
                                </a:lnTo>
                                <a:lnTo>
                                  <a:pt x="2341798" y="1686782"/>
                                </a:lnTo>
                                <a:lnTo>
                                  <a:pt x="2348494" y="1703518"/>
                                </a:lnTo>
                                <a:lnTo>
                                  <a:pt x="2355199" y="1720253"/>
                                </a:lnTo>
                                <a:lnTo>
                                  <a:pt x="2361895" y="1736989"/>
                                </a:lnTo>
                                <a:lnTo>
                                  <a:pt x="2366925" y="1762087"/>
                                </a:lnTo>
                                <a:lnTo>
                                  <a:pt x="2373621" y="1778822"/>
                                </a:lnTo>
                                <a:lnTo>
                                  <a:pt x="2380326" y="1795558"/>
                                </a:lnTo>
                                <a:lnTo>
                                  <a:pt x="2387022" y="1812293"/>
                                </a:lnTo>
                                <a:lnTo>
                                  <a:pt x="2392052" y="1830696"/>
                                </a:lnTo>
                                <a:lnTo>
                                  <a:pt x="2398748" y="1847431"/>
                                </a:lnTo>
                                <a:lnTo>
                                  <a:pt x="2405444" y="1864167"/>
                                </a:lnTo>
                                <a:lnTo>
                                  <a:pt x="2412149" y="1880902"/>
                                </a:lnTo>
                                <a:lnTo>
                                  <a:pt x="2418845" y="1889265"/>
                                </a:lnTo>
                                <a:lnTo>
                                  <a:pt x="2423875" y="1906000"/>
                                </a:lnTo>
                                <a:lnTo>
                                  <a:pt x="2430571" y="1922736"/>
                                </a:lnTo>
                                <a:lnTo>
                                  <a:pt x="2437276" y="1939471"/>
                                </a:lnTo>
                                <a:lnTo>
                                  <a:pt x="2443972" y="1947834"/>
                                </a:lnTo>
                                <a:lnTo>
                                  <a:pt x="2449002" y="1964569"/>
                                </a:lnTo>
                                <a:lnTo>
                                  <a:pt x="2455698" y="1981305"/>
                                </a:lnTo>
                                <a:lnTo>
                                  <a:pt x="2462403" y="1989668"/>
                                </a:lnTo>
                                <a:lnTo>
                                  <a:pt x="2469099" y="2006403"/>
                                </a:lnTo>
                                <a:lnTo>
                                  <a:pt x="2475805" y="2014766"/>
                                </a:lnTo>
                                <a:lnTo>
                                  <a:pt x="2480825" y="2031502"/>
                                </a:lnTo>
                                <a:lnTo>
                                  <a:pt x="2487530" y="2041541"/>
                                </a:lnTo>
                                <a:lnTo>
                                  <a:pt x="2494226" y="2049913"/>
                                </a:lnTo>
                                <a:lnTo>
                                  <a:pt x="2500932" y="2066649"/>
                                </a:lnTo>
                                <a:lnTo>
                                  <a:pt x="2507628" y="2075012"/>
                                </a:lnTo>
                                <a:lnTo>
                                  <a:pt x="2512657" y="2091747"/>
                                </a:lnTo>
                                <a:lnTo>
                                  <a:pt x="2519353" y="2100110"/>
                                </a:lnTo>
                                <a:lnTo>
                                  <a:pt x="2526059" y="2108483"/>
                                </a:lnTo>
                                <a:lnTo>
                                  <a:pt x="2532755" y="2116846"/>
                                </a:lnTo>
                                <a:lnTo>
                                  <a:pt x="2537784" y="2125218"/>
                                </a:lnTo>
                                <a:lnTo>
                                  <a:pt x="2544480" y="2141944"/>
                                </a:lnTo>
                                <a:lnTo>
                                  <a:pt x="2551186" y="2150317"/>
                                </a:lnTo>
                                <a:lnTo>
                                  <a:pt x="2557882" y="2158679"/>
                                </a:lnTo>
                                <a:lnTo>
                                  <a:pt x="2564587" y="2167052"/>
                                </a:lnTo>
                                <a:lnTo>
                                  <a:pt x="2569607" y="2175415"/>
                                </a:lnTo>
                                <a:lnTo>
                                  <a:pt x="2576313" y="2183787"/>
                                </a:lnTo>
                                <a:lnTo>
                                  <a:pt x="2583009" y="2192150"/>
                                </a:lnTo>
                                <a:lnTo>
                                  <a:pt x="2589714" y="2200513"/>
                                </a:lnTo>
                                <a:lnTo>
                                  <a:pt x="2594734" y="2208886"/>
                                </a:lnTo>
                                <a:lnTo>
                                  <a:pt x="2601440" y="2217249"/>
                                </a:lnTo>
                                <a:lnTo>
                                  <a:pt x="2608136" y="2225621"/>
                                </a:lnTo>
                                <a:lnTo>
                                  <a:pt x="2614832" y="2233984"/>
                                </a:lnTo>
                                <a:lnTo>
                                  <a:pt x="2621537" y="2242347"/>
                                </a:lnTo>
                                <a:lnTo>
                                  <a:pt x="2626567" y="2242347"/>
                                </a:lnTo>
                                <a:lnTo>
                                  <a:pt x="2633263" y="2252396"/>
                                </a:lnTo>
                                <a:lnTo>
                                  <a:pt x="2639959" y="2260759"/>
                                </a:lnTo>
                                <a:lnTo>
                                  <a:pt x="2646664" y="2269122"/>
                                </a:lnTo>
                                <a:lnTo>
                                  <a:pt x="2651684" y="2277494"/>
                                </a:lnTo>
                                <a:lnTo>
                                  <a:pt x="2658390" y="2277494"/>
                                </a:lnTo>
                                <a:lnTo>
                                  <a:pt x="2665086" y="2285857"/>
                                </a:lnTo>
                                <a:lnTo>
                                  <a:pt x="2671791" y="2294230"/>
                                </a:lnTo>
                                <a:lnTo>
                                  <a:pt x="2678487" y="2294230"/>
                                </a:lnTo>
                                <a:lnTo>
                                  <a:pt x="2683517" y="2302593"/>
                                </a:lnTo>
                                <a:lnTo>
                                  <a:pt x="2690213" y="2310965"/>
                                </a:lnTo>
                                <a:lnTo>
                                  <a:pt x="2696918" y="2310965"/>
                                </a:lnTo>
                                <a:lnTo>
                                  <a:pt x="2703614" y="2319328"/>
                                </a:lnTo>
                                <a:lnTo>
                                  <a:pt x="2708644" y="2327691"/>
                                </a:lnTo>
                                <a:lnTo>
                                  <a:pt x="2715340" y="2327691"/>
                                </a:lnTo>
                                <a:lnTo>
                                  <a:pt x="2722045" y="2336064"/>
                                </a:lnTo>
                                <a:lnTo>
                                  <a:pt x="2728741" y="2336064"/>
                                </a:lnTo>
                                <a:lnTo>
                                  <a:pt x="2735447" y="2344427"/>
                                </a:lnTo>
                                <a:lnTo>
                                  <a:pt x="2740467" y="2344427"/>
                                </a:lnTo>
                                <a:lnTo>
                                  <a:pt x="2747172" y="2352799"/>
                                </a:lnTo>
                                <a:lnTo>
                                  <a:pt x="2753868" y="2352799"/>
                                </a:lnTo>
                                <a:lnTo>
                                  <a:pt x="2760574" y="2361162"/>
                                </a:lnTo>
                                <a:lnTo>
                                  <a:pt x="2765594" y="2361162"/>
                                </a:lnTo>
                                <a:lnTo>
                                  <a:pt x="2772299" y="2369534"/>
                                </a:lnTo>
                                <a:lnTo>
                                  <a:pt x="2778995" y="2369534"/>
                                </a:lnTo>
                                <a:lnTo>
                                  <a:pt x="2785701" y="2377897"/>
                                </a:lnTo>
                                <a:lnTo>
                                  <a:pt x="2792397" y="2377897"/>
                                </a:lnTo>
                                <a:lnTo>
                                  <a:pt x="2797426" y="2386260"/>
                                </a:lnTo>
                                <a:lnTo>
                                  <a:pt x="2804122" y="2386260"/>
                                </a:lnTo>
                                <a:lnTo>
                                  <a:pt x="2810828" y="2386260"/>
                                </a:lnTo>
                                <a:lnTo>
                                  <a:pt x="2817524" y="2394633"/>
                                </a:lnTo>
                                <a:lnTo>
                                  <a:pt x="2824220" y="2394633"/>
                                </a:lnTo>
                                <a:lnTo>
                                  <a:pt x="2829249" y="2402996"/>
                                </a:lnTo>
                                <a:lnTo>
                                  <a:pt x="2835945" y="2402996"/>
                                </a:lnTo>
                                <a:lnTo>
                                  <a:pt x="2842651" y="2402996"/>
                                </a:lnTo>
                                <a:lnTo>
                                  <a:pt x="2849347" y="2411368"/>
                                </a:lnTo>
                                <a:lnTo>
                                  <a:pt x="2854376" y="2411368"/>
                                </a:lnTo>
                                <a:lnTo>
                                  <a:pt x="2861072" y="2411368"/>
                                </a:lnTo>
                                <a:lnTo>
                                  <a:pt x="2867778" y="2411368"/>
                                </a:lnTo>
                                <a:lnTo>
                                  <a:pt x="2874474" y="2419731"/>
                                </a:lnTo>
                                <a:lnTo>
                                  <a:pt x="2881179" y="2419731"/>
                                </a:lnTo>
                                <a:lnTo>
                                  <a:pt x="2886199" y="2419731"/>
                                </a:lnTo>
                                <a:lnTo>
                                  <a:pt x="2892905" y="2428104"/>
                                </a:lnTo>
                                <a:lnTo>
                                  <a:pt x="2899601" y="2428104"/>
                                </a:lnTo>
                                <a:lnTo>
                                  <a:pt x="2906306" y="2428104"/>
                                </a:lnTo>
                                <a:lnTo>
                                  <a:pt x="2911326" y="2428104"/>
                                </a:lnTo>
                                <a:lnTo>
                                  <a:pt x="2918032" y="2436467"/>
                                </a:lnTo>
                                <a:lnTo>
                                  <a:pt x="2924728" y="2436467"/>
                                </a:lnTo>
                                <a:lnTo>
                                  <a:pt x="2931433" y="2436467"/>
                                </a:lnTo>
                                <a:lnTo>
                                  <a:pt x="2938129" y="2436467"/>
                                </a:lnTo>
                                <a:lnTo>
                                  <a:pt x="2943159" y="2436467"/>
                                </a:lnTo>
                                <a:lnTo>
                                  <a:pt x="2949855" y="2444829"/>
                                </a:lnTo>
                                <a:lnTo>
                                  <a:pt x="2956560" y="2444829"/>
                                </a:lnTo>
                                <a:lnTo>
                                  <a:pt x="2963256" y="2444829"/>
                                </a:lnTo>
                                <a:lnTo>
                                  <a:pt x="2968286" y="2444829"/>
                                </a:lnTo>
                                <a:lnTo>
                                  <a:pt x="2974982" y="2453202"/>
                                </a:lnTo>
                                <a:lnTo>
                                  <a:pt x="2981687" y="2453202"/>
                                </a:lnTo>
                                <a:lnTo>
                                  <a:pt x="2988383" y="2453202"/>
                                </a:lnTo>
                                <a:lnTo>
                                  <a:pt x="2995089" y="2453202"/>
                                </a:lnTo>
                                <a:lnTo>
                                  <a:pt x="3000108" y="2453202"/>
                                </a:lnTo>
                                <a:lnTo>
                                  <a:pt x="3006814" y="2453202"/>
                                </a:lnTo>
                                <a:lnTo>
                                  <a:pt x="3013510" y="2453202"/>
                                </a:lnTo>
                                <a:lnTo>
                                  <a:pt x="3020216" y="2463241"/>
                                </a:lnTo>
                                <a:lnTo>
                                  <a:pt x="3025235" y="2463241"/>
                                </a:lnTo>
                                <a:lnTo>
                                  <a:pt x="3031941" y="2463241"/>
                                </a:lnTo>
                                <a:lnTo>
                                  <a:pt x="3038637" y="2463241"/>
                                </a:lnTo>
                                <a:lnTo>
                                  <a:pt x="3045333" y="2463241"/>
                                </a:lnTo>
                                <a:lnTo>
                                  <a:pt x="3052039" y="2463241"/>
                                </a:lnTo>
                                <a:lnTo>
                                  <a:pt x="3057068" y="2463241"/>
                                </a:lnTo>
                                <a:lnTo>
                                  <a:pt x="3063764" y="2471604"/>
                                </a:lnTo>
                                <a:lnTo>
                                  <a:pt x="3070460" y="2471604"/>
                                </a:lnTo>
                                <a:lnTo>
                                  <a:pt x="3077166" y="2471604"/>
                                </a:lnTo>
                                <a:lnTo>
                                  <a:pt x="3082185" y="2471604"/>
                                </a:lnTo>
                                <a:lnTo>
                                  <a:pt x="3088891" y="2471604"/>
                                </a:lnTo>
                                <a:lnTo>
                                  <a:pt x="3102293" y="2471604"/>
                                </a:lnTo>
                                <a:lnTo>
                                  <a:pt x="3108989" y="2471604"/>
                                </a:lnTo>
                                <a:lnTo>
                                  <a:pt x="3114018" y="2471604"/>
                                </a:lnTo>
                                <a:lnTo>
                                  <a:pt x="3120714" y="2479977"/>
                                </a:lnTo>
                                <a:lnTo>
                                  <a:pt x="3127420" y="2479977"/>
                                </a:lnTo>
                                <a:lnTo>
                                  <a:pt x="3134116" y="2479977"/>
                                </a:lnTo>
                                <a:lnTo>
                                  <a:pt x="3140821" y="2479977"/>
                                </a:lnTo>
                                <a:lnTo>
                                  <a:pt x="3145841" y="2479977"/>
                                </a:lnTo>
                                <a:lnTo>
                                  <a:pt x="3145841" y="2479977"/>
                                </a:lnTo>
                                <a:lnTo>
                                  <a:pt x="3152547" y="2479977"/>
                                </a:lnTo>
                                <a:lnTo>
                                  <a:pt x="3159242" y="2479977"/>
                                </a:lnTo>
                                <a:lnTo>
                                  <a:pt x="3165948" y="2479977"/>
                                </a:lnTo>
                                <a:lnTo>
                                  <a:pt x="3170968" y="2479977"/>
                                </a:lnTo>
                                <a:lnTo>
                                  <a:pt x="3177674" y="2479977"/>
                                </a:lnTo>
                                <a:lnTo>
                                  <a:pt x="3184369" y="2479977"/>
                                </a:lnTo>
                                <a:lnTo>
                                  <a:pt x="3197771" y="2488340"/>
                                </a:lnTo>
                                <a:lnTo>
                                  <a:pt x="3202801" y="2488340"/>
                                </a:lnTo>
                                <a:lnTo>
                                  <a:pt x="3209496" y="2488340"/>
                                </a:lnTo>
                                <a:lnTo>
                                  <a:pt x="3216202" y="2488340"/>
                                </a:lnTo>
                                <a:lnTo>
                                  <a:pt x="3222898" y="2488340"/>
                                </a:lnTo>
                                <a:lnTo>
                                  <a:pt x="3227928" y="2488340"/>
                                </a:lnTo>
                                <a:lnTo>
                                  <a:pt x="3234623" y="2488340"/>
                                </a:lnTo>
                                <a:lnTo>
                                  <a:pt x="3241329" y="2488340"/>
                                </a:lnTo>
                                <a:lnTo>
                                  <a:pt x="3248025" y="2488340"/>
                                </a:lnTo>
                              </a:path>
                            </a:pathLst>
                          </a:custGeom>
                          <a:noFill/>
                          <a:ln w="11906" cap="flat">
                            <a:solidFill>
                              <a:srgbClr val="0000FF"/>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53" name="Freeform: Shape 653"/>
                        <wps:cNvSpPr/>
                        <wps:spPr>
                          <a:xfrm>
                            <a:off x="3890962" y="3490912"/>
                            <a:ext cx="1314450" cy="9525"/>
                          </a:xfrm>
                          <a:custGeom>
                            <a:avLst/>
                            <a:gdLst>
                              <a:gd name="connsiteX0" fmla="*/ 0 w 1314450"/>
                              <a:gd name="connsiteY0" fmla="*/ 0 h 9525"/>
                              <a:gd name="connsiteX1" fmla="*/ 6687 w 1314450"/>
                              <a:gd name="connsiteY1" fmla="*/ 0 h 9525"/>
                              <a:gd name="connsiteX2" fmla="*/ 11706 w 1314450"/>
                              <a:gd name="connsiteY2" fmla="*/ 0 h 9525"/>
                              <a:gd name="connsiteX3" fmla="*/ 18393 w 1314450"/>
                              <a:gd name="connsiteY3" fmla="*/ 0 h 9525"/>
                              <a:gd name="connsiteX4" fmla="*/ 25089 w 1314450"/>
                              <a:gd name="connsiteY4" fmla="*/ 0 h 9525"/>
                              <a:gd name="connsiteX5" fmla="*/ 31775 w 1314450"/>
                              <a:gd name="connsiteY5" fmla="*/ 0 h 9525"/>
                              <a:gd name="connsiteX6" fmla="*/ 36795 w 1314450"/>
                              <a:gd name="connsiteY6" fmla="*/ 0 h 9525"/>
                              <a:gd name="connsiteX7" fmla="*/ 43482 w 1314450"/>
                              <a:gd name="connsiteY7" fmla="*/ 0 h 9525"/>
                              <a:gd name="connsiteX8" fmla="*/ 50168 w 1314450"/>
                              <a:gd name="connsiteY8" fmla="*/ 0 h 9525"/>
                              <a:gd name="connsiteX9" fmla="*/ 56855 w 1314450"/>
                              <a:gd name="connsiteY9" fmla="*/ 0 h 9525"/>
                              <a:gd name="connsiteX10" fmla="*/ 63551 w 1314450"/>
                              <a:gd name="connsiteY10" fmla="*/ 0 h 9525"/>
                              <a:gd name="connsiteX11" fmla="*/ 68561 w 1314450"/>
                              <a:gd name="connsiteY11" fmla="*/ 0 h 9525"/>
                              <a:gd name="connsiteX12" fmla="*/ 75257 w 1314450"/>
                              <a:gd name="connsiteY12" fmla="*/ 0 h 9525"/>
                              <a:gd name="connsiteX13" fmla="*/ 81944 w 1314450"/>
                              <a:gd name="connsiteY13" fmla="*/ 4763 h 9525"/>
                              <a:gd name="connsiteX14" fmla="*/ 88630 w 1314450"/>
                              <a:gd name="connsiteY14" fmla="*/ 4763 h 9525"/>
                              <a:gd name="connsiteX15" fmla="*/ 93650 w 1314450"/>
                              <a:gd name="connsiteY15" fmla="*/ 4763 h 9525"/>
                              <a:gd name="connsiteX16" fmla="*/ 100336 w 1314450"/>
                              <a:gd name="connsiteY16" fmla="*/ 4763 h 9525"/>
                              <a:gd name="connsiteX17" fmla="*/ 107032 w 1314450"/>
                              <a:gd name="connsiteY17" fmla="*/ 4763 h 9525"/>
                              <a:gd name="connsiteX18" fmla="*/ 113719 w 1314450"/>
                              <a:gd name="connsiteY18" fmla="*/ 4763 h 9525"/>
                              <a:gd name="connsiteX19" fmla="*/ 120405 w 1314450"/>
                              <a:gd name="connsiteY19" fmla="*/ 4763 h 9525"/>
                              <a:gd name="connsiteX20" fmla="*/ 125425 w 1314450"/>
                              <a:gd name="connsiteY20" fmla="*/ 4763 h 9525"/>
                              <a:gd name="connsiteX21" fmla="*/ 132112 w 1314450"/>
                              <a:gd name="connsiteY21" fmla="*/ 4763 h 9525"/>
                              <a:gd name="connsiteX22" fmla="*/ 138808 w 1314450"/>
                              <a:gd name="connsiteY22" fmla="*/ 4763 h 9525"/>
                              <a:gd name="connsiteX23" fmla="*/ 145494 w 1314450"/>
                              <a:gd name="connsiteY23" fmla="*/ 4763 h 9525"/>
                              <a:gd name="connsiteX24" fmla="*/ 150514 w 1314450"/>
                              <a:gd name="connsiteY24" fmla="*/ 4763 h 9525"/>
                              <a:gd name="connsiteX25" fmla="*/ 157201 w 1314450"/>
                              <a:gd name="connsiteY25" fmla="*/ 4763 h 9525"/>
                              <a:gd name="connsiteX26" fmla="*/ 163887 w 1314450"/>
                              <a:gd name="connsiteY26" fmla="*/ 4763 h 9525"/>
                              <a:gd name="connsiteX27" fmla="*/ 170574 w 1314450"/>
                              <a:gd name="connsiteY27" fmla="*/ 4763 h 9525"/>
                              <a:gd name="connsiteX28" fmla="*/ 177270 w 1314450"/>
                              <a:gd name="connsiteY28" fmla="*/ 4763 h 9525"/>
                              <a:gd name="connsiteX29" fmla="*/ 182280 w 1314450"/>
                              <a:gd name="connsiteY29" fmla="*/ 4763 h 9525"/>
                              <a:gd name="connsiteX30" fmla="*/ 188976 w 1314450"/>
                              <a:gd name="connsiteY30" fmla="*/ 4763 h 9525"/>
                              <a:gd name="connsiteX31" fmla="*/ 195662 w 1314450"/>
                              <a:gd name="connsiteY31" fmla="*/ 4763 h 9525"/>
                              <a:gd name="connsiteX32" fmla="*/ 202349 w 1314450"/>
                              <a:gd name="connsiteY32" fmla="*/ 4763 h 9525"/>
                              <a:gd name="connsiteX33" fmla="*/ 209045 w 1314450"/>
                              <a:gd name="connsiteY33" fmla="*/ 4763 h 9525"/>
                              <a:gd name="connsiteX34" fmla="*/ 214055 w 1314450"/>
                              <a:gd name="connsiteY34" fmla="*/ 4763 h 9525"/>
                              <a:gd name="connsiteX35" fmla="*/ 220751 w 1314450"/>
                              <a:gd name="connsiteY35" fmla="*/ 4763 h 9525"/>
                              <a:gd name="connsiteX36" fmla="*/ 227438 w 1314450"/>
                              <a:gd name="connsiteY36" fmla="*/ 4763 h 9525"/>
                              <a:gd name="connsiteX37" fmla="*/ 234124 w 1314450"/>
                              <a:gd name="connsiteY37" fmla="*/ 4763 h 9525"/>
                              <a:gd name="connsiteX38" fmla="*/ 239144 w 1314450"/>
                              <a:gd name="connsiteY38" fmla="*/ 4763 h 9525"/>
                              <a:gd name="connsiteX39" fmla="*/ 245831 w 1314450"/>
                              <a:gd name="connsiteY39" fmla="*/ 4763 h 9525"/>
                              <a:gd name="connsiteX40" fmla="*/ 252517 w 1314450"/>
                              <a:gd name="connsiteY40" fmla="*/ 4763 h 9525"/>
                              <a:gd name="connsiteX41" fmla="*/ 259213 w 1314450"/>
                              <a:gd name="connsiteY41" fmla="*/ 4763 h 9525"/>
                              <a:gd name="connsiteX42" fmla="*/ 265900 w 1314450"/>
                              <a:gd name="connsiteY42" fmla="*/ 4763 h 9525"/>
                              <a:gd name="connsiteX43" fmla="*/ 270920 w 1314450"/>
                              <a:gd name="connsiteY43" fmla="*/ 4763 h 9525"/>
                              <a:gd name="connsiteX44" fmla="*/ 277606 w 1314450"/>
                              <a:gd name="connsiteY44" fmla="*/ 4763 h 9525"/>
                              <a:gd name="connsiteX45" fmla="*/ 284293 w 1314450"/>
                              <a:gd name="connsiteY45" fmla="*/ 4763 h 9525"/>
                              <a:gd name="connsiteX46" fmla="*/ 290989 w 1314450"/>
                              <a:gd name="connsiteY46" fmla="*/ 4763 h 9525"/>
                              <a:gd name="connsiteX47" fmla="*/ 295999 w 1314450"/>
                              <a:gd name="connsiteY47" fmla="*/ 4763 h 9525"/>
                              <a:gd name="connsiteX48" fmla="*/ 302695 w 1314450"/>
                              <a:gd name="connsiteY48" fmla="*/ 4763 h 9525"/>
                              <a:gd name="connsiteX49" fmla="*/ 309381 w 1314450"/>
                              <a:gd name="connsiteY49" fmla="*/ 4763 h 9525"/>
                              <a:gd name="connsiteX50" fmla="*/ 316068 w 1314450"/>
                              <a:gd name="connsiteY50" fmla="*/ 4763 h 9525"/>
                              <a:gd name="connsiteX51" fmla="*/ 322755 w 1314450"/>
                              <a:gd name="connsiteY51" fmla="*/ 4763 h 9525"/>
                              <a:gd name="connsiteX52" fmla="*/ 327774 w 1314450"/>
                              <a:gd name="connsiteY52" fmla="*/ 4763 h 9525"/>
                              <a:gd name="connsiteX53" fmla="*/ 334470 w 1314450"/>
                              <a:gd name="connsiteY53" fmla="*/ 4763 h 9525"/>
                              <a:gd name="connsiteX54" fmla="*/ 341157 w 1314450"/>
                              <a:gd name="connsiteY54" fmla="*/ 4763 h 9525"/>
                              <a:gd name="connsiteX55" fmla="*/ 347844 w 1314450"/>
                              <a:gd name="connsiteY55" fmla="*/ 4763 h 9525"/>
                              <a:gd name="connsiteX56" fmla="*/ 352863 w 1314450"/>
                              <a:gd name="connsiteY56" fmla="*/ 4763 h 9525"/>
                              <a:gd name="connsiteX57" fmla="*/ 359550 w 1314450"/>
                              <a:gd name="connsiteY57" fmla="*/ 4763 h 9525"/>
                              <a:gd name="connsiteX58" fmla="*/ 366236 w 1314450"/>
                              <a:gd name="connsiteY58" fmla="*/ 4763 h 9525"/>
                              <a:gd name="connsiteX59" fmla="*/ 372932 w 1314450"/>
                              <a:gd name="connsiteY59" fmla="*/ 9525 h 9525"/>
                              <a:gd name="connsiteX60" fmla="*/ 379619 w 1314450"/>
                              <a:gd name="connsiteY60" fmla="*/ 4763 h 9525"/>
                              <a:gd name="connsiteX61" fmla="*/ 384638 w 1314450"/>
                              <a:gd name="connsiteY61" fmla="*/ 4763 h 9525"/>
                              <a:gd name="connsiteX62" fmla="*/ 391325 w 1314450"/>
                              <a:gd name="connsiteY62" fmla="*/ 4763 h 9525"/>
                              <a:gd name="connsiteX63" fmla="*/ 398012 w 1314450"/>
                              <a:gd name="connsiteY63" fmla="*/ 4763 h 9525"/>
                              <a:gd name="connsiteX64" fmla="*/ 404708 w 1314450"/>
                              <a:gd name="connsiteY64" fmla="*/ 4763 h 9525"/>
                              <a:gd name="connsiteX65" fmla="*/ 409718 w 1314450"/>
                              <a:gd name="connsiteY65" fmla="*/ 4763 h 9525"/>
                              <a:gd name="connsiteX66" fmla="*/ 416414 w 1314450"/>
                              <a:gd name="connsiteY66" fmla="*/ 9525 h 9525"/>
                              <a:gd name="connsiteX67" fmla="*/ 423101 w 1314450"/>
                              <a:gd name="connsiteY67" fmla="*/ 9525 h 9525"/>
                              <a:gd name="connsiteX68" fmla="*/ 429787 w 1314450"/>
                              <a:gd name="connsiteY68" fmla="*/ 9525 h 9525"/>
                              <a:gd name="connsiteX69" fmla="*/ 436474 w 1314450"/>
                              <a:gd name="connsiteY69" fmla="*/ 9525 h 9525"/>
                              <a:gd name="connsiteX70" fmla="*/ 441493 w 1314450"/>
                              <a:gd name="connsiteY70" fmla="*/ 9525 h 9525"/>
                              <a:gd name="connsiteX71" fmla="*/ 448180 w 1314450"/>
                              <a:gd name="connsiteY71" fmla="*/ 9525 h 9525"/>
                              <a:gd name="connsiteX72" fmla="*/ 454876 w 1314450"/>
                              <a:gd name="connsiteY72" fmla="*/ 9525 h 9525"/>
                              <a:gd name="connsiteX73" fmla="*/ 461563 w 1314450"/>
                              <a:gd name="connsiteY73" fmla="*/ 9525 h 9525"/>
                              <a:gd name="connsiteX74" fmla="*/ 466582 w 1314450"/>
                              <a:gd name="connsiteY74" fmla="*/ 9525 h 9525"/>
                              <a:gd name="connsiteX75" fmla="*/ 473269 w 1314450"/>
                              <a:gd name="connsiteY75" fmla="*/ 9525 h 9525"/>
                              <a:gd name="connsiteX76" fmla="*/ 479955 w 1314450"/>
                              <a:gd name="connsiteY76" fmla="*/ 9525 h 9525"/>
                              <a:gd name="connsiteX77" fmla="*/ 486651 w 1314450"/>
                              <a:gd name="connsiteY77" fmla="*/ 9525 h 9525"/>
                              <a:gd name="connsiteX78" fmla="*/ 493338 w 1314450"/>
                              <a:gd name="connsiteY78" fmla="*/ 9525 h 9525"/>
                              <a:gd name="connsiteX79" fmla="*/ 498358 w 1314450"/>
                              <a:gd name="connsiteY79" fmla="*/ 9525 h 9525"/>
                              <a:gd name="connsiteX80" fmla="*/ 505044 w 1314450"/>
                              <a:gd name="connsiteY80" fmla="*/ 9525 h 9525"/>
                              <a:gd name="connsiteX81" fmla="*/ 511731 w 1314450"/>
                              <a:gd name="connsiteY81" fmla="*/ 9525 h 9525"/>
                              <a:gd name="connsiteX82" fmla="*/ 518417 w 1314450"/>
                              <a:gd name="connsiteY82" fmla="*/ 9525 h 9525"/>
                              <a:gd name="connsiteX83" fmla="*/ 525113 w 1314450"/>
                              <a:gd name="connsiteY83" fmla="*/ 9525 h 9525"/>
                              <a:gd name="connsiteX84" fmla="*/ 530123 w 1314450"/>
                              <a:gd name="connsiteY84" fmla="*/ 9525 h 9525"/>
                              <a:gd name="connsiteX85" fmla="*/ 536820 w 1314450"/>
                              <a:gd name="connsiteY85" fmla="*/ 9525 h 9525"/>
                              <a:gd name="connsiteX86" fmla="*/ 543506 w 1314450"/>
                              <a:gd name="connsiteY86" fmla="*/ 9525 h 9525"/>
                              <a:gd name="connsiteX87" fmla="*/ 550193 w 1314450"/>
                              <a:gd name="connsiteY87" fmla="*/ 9525 h 9525"/>
                              <a:gd name="connsiteX88" fmla="*/ 555212 w 1314450"/>
                              <a:gd name="connsiteY88" fmla="*/ 9525 h 9525"/>
                              <a:gd name="connsiteX89" fmla="*/ 561899 w 1314450"/>
                              <a:gd name="connsiteY89" fmla="*/ 9525 h 9525"/>
                              <a:gd name="connsiteX90" fmla="*/ 568595 w 1314450"/>
                              <a:gd name="connsiteY90" fmla="*/ 9525 h 9525"/>
                              <a:gd name="connsiteX91" fmla="*/ 575281 w 1314450"/>
                              <a:gd name="connsiteY91" fmla="*/ 9525 h 9525"/>
                              <a:gd name="connsiteX92" fmla="*/ 581968 w 1314450"/>
                              <a:gd name="connsiteY92" fmla="*/ 9525 h 9525"/>
                              <a:gd name="connsiteX93" fmla="*/ 586988 w 1314450"/>
                              <a:gd name="connsiteY93" fmla="*/ 9525 h 9525"/>
                              <a:gd name="connsiteX94" fmla="*/ 593674 w 1314450"/>
                              <a:gd name="connsiteY94" fmla="*/ 9525 h 9525"/>
                              <a:gd name="connsiteX95" fmla="*/ 600370 w 1314450"/>
                              <a:gd name="connsiteY95" fmla="*/ 9525 h 9525"/>
                              <a:gd name="connsiteX96" fmla="*/ 607057 w 1314450"/>
                              <a:gd name="connsiteY96" fmla="*/ 9525 h 9525"/>
                              <a:gd name="connsiteX97" fmla="*/ 612077 w 1314450"/>
                              <a:gd name="connsiteY97" fmla="*/ 9525 h 9525"/>
                              <a:gd name="connsiteX98" fmla="*/ 618763 w 1314450"/>
                              <a:gd name="connsiteY98" fmla="*/ 9525 h 9525"/>
                              <a:gd name="connsiteX99" fmla="*/ 625450 w 1314450"/>
                              <a:gd name="connsiteY99" fmla="*/ 9525 h 9525"/>
                              <a:gd name="connsiteX100" fmla="*/ 632136 w 1314450"/>
                              <a:gd name="connsiteY100" fmla="*/ 9525 h 9525"/>
                              <a:gd name="connsiteX101" fmla="*/ 638832 w 1314450"/>
                              <a:gd name="connsiteY101" fmla="*/ 9525 h 9525"/>
                              <a:gd name="connsiteX102" fmla="*/ 643842 w 1314450"/>
                              <a:gd name="connsiteY102" fmla="*/ 9525 h 9525"/>
                              <a:gd name="connsiteX103" fmla="*/ 650539 w 1314450"/>
                              <a:gd name="connsiteY103" fmla="*/ 9525 h 9525"/>
                              <a:gd name="connsiteX104" fmla="*/ 657225 w 1314450"/>
                              <a:gd name="connsiteY104" fmla="*/ 9525 h 9525"/>
                              <a:gd name="connsiteX105" fmla="*/ 663912 w 1314450"/>
                              <a:gd name="connsiteY105" fmla="*/ 9525 h 9525"/>
                              <a:gd name="connsiteX106" fmla="*/ 668931 w 1314450"/>
                              <a:gd name="connsiteY106" fmla="*/ 9525 h 9525"/>
                              <a:gd name="connsiteX107" fmla="*/ 675618 w 1314450"/>
                              <a:gd name="connsiteY107" fmla="*/ 9525 h 9525"/>
                              <a:gd name="connsiteX108" fmla="*/ 682314 w 1314450"/>
                              <a:gd name="connsiteY108" fmla="*/ 9525 h 9525"/>
                              <a:gd name="connsiteX109" fmla="*/ 689000 w 1314450"/>
                              <a:gd name="connsiteY109" fmla="*/ 9525 h 9525"/>
                              <a:gd name="connsiteX110" fmla="*/ 695687 w 1314450"/>
                              <a:gd name="connsiteY110" fmla="*/ 9525 h 9525"/>
                              <a:gd name="connsiteX111" fmla="*/ 700707 w 1314450"/>
                              <a:gd name="connsiteY111" fmla="*/ 9525 h 9525"/>
                              <a:gd name="connsiteX112" fmla="*/ 707393 w 1314450"/>
                              <a:gd name="connsiteY112" fmla="*/ 9525 h 9525"/>
                              <a:gd name="connsiteX113" fmla="*/ 714080 w 1314450"/>
                              <a:gd name="connsiteY113" fmla="*/ 9525 h 9525"/>
                              <a:gd name="connsiteX114" fmla="*/ 720776 w 1314450"/>
                              <a:gd name="connsiteY114" fmla="*/ 9525 h 9525"/>
                              <a:gd name="connsiteX115" fmla="*/ 725786 w 1314450"/>
                              <a:gd name="connsiteY115" fmla="*/ 9525 h 9525"/>
                              <a:gd name="connsiteX116" fmla="*/ 732482 w 1314450"/>
                              <a:gd name="connsiteY116" fmla="*/ 9525 h 9525"/>
                              <a:gd name="connsiteX117" fmla="*/ 739169 w 1314450"/>
                              <a:gd name="connsiteY117" fmla="*/ 9525 h 9525"/>
                              <a:gd name="connsiteX118" fmla="*/ 745855 w 1314450"/>
                              <a:gd name="connsiteY118" fmla="*/ 9525 h 9525"/>
                              <a:gd name="connsiteX119" fmla="*/ 752551 w 1314450"/>
                              <a:gd name="connsiteY119" fmla="*/ 9525 h 9525"/>
                              <a:gd name="connsiteX120" fmla="*/ 757561 w 1314450"/>
                              <a:gd name="connsiteY120" fmla="*/ 9525 h 9525"/>
                              <a:gd name="connsiteX121" fmla="*/ 764257 w 1314450"/>
                              <a:gd name="connsiteY121" fmla="*/ 9525 h 9525"/>
                              <a:gd name="connsiteX122" fmla="*/ 770944 w 1314450"/>
                              <a:gd name="connsiteY122" fmla="*/ 9525 h 9525"/>
                              <a:gd name="connsiteX123" fmla="*/ 777630 w 1314450"/>
                              <a:gd name="connsiteY123" fmla="*/ 9525 h 9525"/>
                              <a:gd name="connsiteX124" fmla="*/ 782650 w 1314450"/>
                              <a:gd name="connsiteY124" fmla="*/ 9525 h 9525"/>
                              <a:gd name="connsiteX125" fmla="*/ 789337 w 1314450"/>
                              <a:gd name="connsiteY125" fmla="*/ 9525 h 9525"/>
                              <a:gd name="connsiteX126" fmla="*/ 796033 w 1314450"/>
                              <a:gd name="connsiteY126" fmla="*/ 9525 h 9525"/>
                              <a:gd name="connsiteX127" fmla="*/ 802719 w 1314450"/>
                              <a:gd name="connsiteY127" fmla="*/ 9525 h 9525"/>
                              <a:gd name="connsiteX128" fmla="*/ 809406 w 1314450"/>
                              <a:gd name="connsiteY128" fmla="*/ 9525 h 9525"/>
                              <a:gd name="connsiteX129" fmla="*/ 814426 w 1314450"/>
                              <a:gd name="connsiteY129" fmla="*/ 9525 h 9525"/>
                              <a:gd name="connsiteX130" fmla="*/ 821112 w 1314450"/>
                              <a:gd name="connsiteY130" fmla="*/ 9525 h 9525"/>
                              <a:gd name="connsiteX131" fmla="*/ 827799 w 1314450"/>
                              <a:gd name="connsiteY131" fmla="*/ 9525 h 9525"/>
                              <a:gd name="connsiteX132" fmla="*/ 834495 w 1314450"/>
                              <a:gd name="connsiteY132" fmla="*/ 9525 h 9525"/>
                              <a:gd name="connsiteX133" fmla="*/ 841181 w 1314450"/>
                              <a:gd name="connsiteY133" fmla="*/ 9525 h 9525"/>
                              <a:gd name="connsiteX134" fmla="*/ 846201 w 1314450"/>
                              <a:gd name="connsiteY134" fmla="*/ 9525 h 9525"/>
                              <a:gd name="connsiteX135" fmla="*/ 852888 w 1314450"/>
                              <a:gd name="connsiteY135" fmla="*/ 9525 h 9525"/>
                              <a:gd name="connsiteX136" fmla="*/ 859574 w 1314450"/>
                              <a:gd name="connsiteY136" fmla="*/ 9525 h 9525"/>
                              <a:gd name="connsiteX137" fmla="*/ 866270 w 1314450"/>
                              <a:gd name="connsiteY137" fmla="*/ 9525 h 9525"/>
                              <a:gd name="connsiteX138" fmla="*/ 871280 w 1314450"/>
                              <a:gd name="connsiteY138" fmla="*/ 9525 h 9525"/>
                              <a:gd name="connsiteX139" fmla="*/ 877976 w 1314450"/>
                              <a:gd name="connsiteY139" fmla="*/ 9525 h 9525"/>
                              <a:gd name="connsiteX140" fmla="*/ 884663 w 1314450"/>
                              <a:gd name="connsiteY140" fmla="*/ 9525 h 9525"/>
                              <a:gd name="connsiteX141" fmla="*/ 891349 w 1314450"/>
                              <a:gd name="connsiteY141" fmla="*/ 9525 h 9525"/>
                              <a:gd name="connsiteX142" fmla="*/ 898036 w 1314450"/>
                              <a:gd name="connsiteY142" fmla="*/ 9525 h 9525"/>
                              <a:gd name="connsiteX143" fmla="*/ 903056 w 1314450"/>
                              <a:gd name="connsiteY143" fmla="*/ 9525 h 9525"/>
                              <a:gd name="connsiteX144" fmla="*/ 909742 w 1314450"/>
                              <a:gd name="connsiteY144" fmla="*/ 9525 h 9525"/>
                              <a:gd name="connsiteX145" fmla="*/ 916438 w 1314450"/>
                              <a:gd name="connsiteY145" fmla="*/ 9525 h 9525"/>
                              <a:gd name="connsiteX146" fmla="*/ 923125 w 1314450"/>
                              <a:gd name="connsiteY146" fmla="*/ 9525 h 9525"/>
                              <a:gd name="connsiteX147" fmla="*/ 928145 w 1314450"/>
                              <a:gd name="connsiteY147" fmla="*/ 9525 h 9525"/>
                              <a:gd name="connsiteX148" fmla="*/ 934831 w 1314450"/>
                              <a:gd name="connsiteY148" fmla="*/ 9525 h 9525"/>
                              <a:gd name="connsiteX149" fmla="*/ 941518 w 1314450"/>
                              <a:gd name="connsiteY149" fmla="*/ 9525 h 9525"/>
                              <a:gd name="connsiteX150" fmla="*/ 948214 w 1314450"/>
                              <a:gd name="connsiteY150" fmla="*/ 9525 h 9525"/>
                              <a:gd name="connsiteX151" fmla="*/ 954900 w 1314450"/>
                              <a:gd name="connsiteY151" fmla="*/ 9525 h 9525"/>
                              <a:gd name="connsiteX152" fmla="*/ 959920 w 1314450"/>
                              <a:gd name="connsiteY152" fmla="*/ 9525 h 9525"/>
                              <a:gd name="connsiteX153" fmla="*/ 966606 w 1314450"/>
                              <a:gd name="connsiteY153" fmla="*/ 9525 h 9525"/>
                              <a:gd name="connsiteX154" fmla="*/ 973293 w 1314450"/>
                              <a:gd name="connsiteY154" fmla="*/ 9525 h 9525"/>
                              <a:gd name="connsiteX155" fmla="*/ 979980 w 1314450"/>
                              <a:gd name="connsiteY155" fmla="*/ 9525 h 9525"/>
                              <a:gd name="connsiteX156" fmla="*/ 984999 w 1314450"/>
                              <a:gd name="connsiteY156" fmla="*/ 9525 h 9525"/>
                              <a:gd name="connsiteX157" fmla="*/ 991695 w 1314450"/>
                              <a:gd name="connsiteY157" fmla="*/ 9525 h 9525"/>
                              <a:gd name="connsiteX158" fmla="*/ 998382 w 1314450"/>
                              <a:gd name="connsiteY158" fmla="*/ 9525 h 9525"/>
                              <a:gd name="connsiteX159" fmla="*/ 1005068 w 1314450"/>
                              <a:gd name="connsiteY159" fmla="*/ 9525 h 9525"/>
                              <a:gd name="connsiteX160" fmla="*/ 1011755 w 1314450"/>
                              <a:gd name="connsiteY160" fmla="*/ 9525 h 9525"/>
                              <a:gd name="connsiteX161" fmla="*/ 1016775 w 1314450"/>
                              <a:gd name="connsiteY161" fmla="*/ 9525 h 9525"/>
                              <a:gd name="connsiteX162" fmla="*/ 1023461 w 1314450"/>
                              <a:gd name="connsiteY162" fmla="*/ 9525 h 9525"/>
                              <a:gd name="connsiteX163" fmla="*/ 1030158 w 1314450"/>
                              <a:gd name="connsiteY163" fmla="*/ 9525 h 9525"/>
                              <a:gd name="connsiteX164" fmla="*/ 1036844 w 1314450"/>
                              <a:gd name="connsiteY164" fmla="*/ 9525 h 9525"/>
                              <a:gd name="connsiteX165" fmla="*/ 1041864 w 1314450"/>
                              <a:gd name="connsiteY165" fmla="*/ 9525 h 9525"/>
                              <a:gd name="connsiteX166" fmla="*/ 1048550 w 1314450"/>
                              <a:gd name="connsiteY166" fmla="*/ 9525 h 9525"/>
                              <a:gd name="connsiteX167" fmla="*/ 1055237 w 1314450"/>
                              <a:gd name="connsiteY167" fmla="*/ 9525 h 9525"/>
                              <a:gd name="connsiteX168" fmla="*/ 1061933 w 1314450"/>
                              <a:gd name="connsiteY168" fmla="*/ 9525 h 9525"/>
                              <a:gd name="connsiteX169" fmla="*/ 1068619 w 1314450"/>
                              <a:gd name="connsiteY169" fmla="*/ 9525 h 9525"/>
                              <a:gd name="connsiteX170" fmla="*/ 1073639 w 1314450"/>
                              <a:gd name="connsiteY170" fmla="*/ 9525 h 9525"/>
                              <a:gd name="connsiteX171" fmla="*/ 1080325 w 1314450"/>
                              <a:gd name="connsiteY171" fmla="*/ 9525 h 9525"/>
                              <a:gd name="connsiteX172" fmla="*/ 1087012 w 1314450"/>
                              <a:gd name="connsiteY172" fmla="*/ 9525 h 9525"/>
                              <a:gd name="connsiteX173" fmla="*/ 1093698 w 1314450"/>
                              <a:gd name="connsiteY173" fmla="*/ 9525 h 9525"/>
                              <a:gd name="connsiteX174" fmla="*/ 1098718 w 1314450"/>
                              <a:gd name="connsiteY174" fmla="*/ 9525 h 9525"/>
                              <a:gd name="connsiteX175" fmla="*/ 1105405 w 1314450"/>
                              <a:gd name="connsiteY175" fmla="*/ 9525 h 9525"/>
                              <a:gd name="connsiteX176" fmla="*/ 1112101 w 1314450"/>
                              <a:gd name="connsiteY176" fmla="*/ 9525 h 9525"/>
                              <a:gd name="connsiteX177" fmla="*/ 1118788 w 1314450"/>
                              <a:gd name="connsiteY177" fmla="*/ 9525 h 9525"/>
                              <a:gd name="connsiteX178" fmla="*/ 1125474 w 1314450"/>
                              <a:gd name="connsiteY178" fmla="*/ 9525 h 9525"/>
                              <a:gd name="connsiteX179" fmla="*/ 1130494 w 1314450"/>
                              <a:gd name="connsiteY179" fmla="*/ 9525 h 9525"/>
                              <a:gd name="connsiteX180" fmla="*/ 1137180 w 1314450"/>
                              <a:gd name="connsiteY180" fmla="*/ 9525 h 9525"/>
                              <a:gd name="connsiteX181" fmla="*/ 1143876 w 1314450"/>
                              <a:gd name="connsiteY181" fmla="*/ 9525 h 9525"/>
                              <a:gd name="connsiteX182" fmla="*/ 1150563 w 1314450"/>
                              <a:gd name="connsiteY182" fmla="*/ 9525 h 9525"/>
                              <a:gd name="connsiteX183" fmla="*/ 1157249 w 1314450"/>
                              <a:gd name="connsiteY183" fmla="*/ 9525 h 9525"/>
                              <a:gd name="connsiteX184" fmla="*/ 1162269 w 1314450"/>
                              <a:gd name="connsiteY184" fmla="*/ 9525 h 9525"/>
                              <a:gd name="connsiteX185" fmla="*/ 1168955 w 1314450"/>
                              <a:gd name="connsiteY185" fmla="*/ 9525 h 9525"/>
                              <a:gd name="connsiteX186" fmla="*/ 1175642 w 1314450"/>
                              <a:gd name="connsiteY186" fmla="*/ 9525 h 9525"/>
                              <a:gd name="connsiteX187" fmla="*/ 1182338 w 1314450"/>
                              <a:gd name="connsiteY187" fmla="*/ 9525 h 9525"/>
                              <a:gd name="connsiteX188" fmla="*/ 1187349 w 1314450"/>
                              <a:gd name="connsiteY188" fmla="*/ 9525 h 9525"/>
                              <a:gd name="connsiteX189" fmla="*/ 1194045 w 1314450"/>
                              <a:gd name="connsiteY189" fmla="*/ 9525 h 9525"/>
                              <a:gd name="connsiteX190" fmla="*/ 1200731 w 1314450"/>
                              <a:gd name="connsiteY190" fmla="*/ 9525 h 9525"/>
                              <a:gd name="connsiteX191" fmla="*/ 1207418 w 1314450"/>
                              <a:gd name="connsiteY191" fmla="*/ 9525 h 9525"/>
                              <a:gd name="connsiteX192" fmla="*/ 1214114 w 1314450"/>
                              <a:gd name="connsiteY192" fmla="*/ 9525 h 9525"/>
                              <a:gd name="connsiteX193" fmla="*/ 1219124 w 1314450"/>
                              <a:gd name="connsiteY193" fmla="*/ 9525 h 9525"/>
                              <a:gd name="connsiteX194" fmla="*/ 1225820 w 1314450"/>
                              <a:gd name="connsiteY194" fmla="*/ 9525 h 9525"/>
                              <a:gd name="connsiteX195" fmla="*/ 1232506 w 1314450"/>
                              <a:gd name="connsiteY195" fmla="*/ 9525 h 9525"/>
                              <a:gd name="connsiteX196" fmla="*/ 1239193 w 1314450"/>
                              <a:gd name="connsiteY196" fmla="*/ 9525 h 9525"/>
                              <a:gd name="connsiteX197" fmla="*/ 1244212 w 1314450"/>
                              <a:gd name="connsiteY197" fmla="*/ 9525 h 9525"/>
                              <a:gd name="connsiteX198" fmla="*/ 1250899 w 1314450"/>
                              <a:gd name="connsiteY198" fmla="*/ 9525 h 9525"/>
                              <a:gd name="connsiteX199" fmla="*/ 1257595 w 1314450"/>
                              <a:gd name="connsiteY199" fmla="*/ 9525 h 9525"/>
                              <a:gd name="connsiteX200" fmla="*/ 1264282 w 1314450"/>
                              <a:gd name="connsiteY200" fmla="*/ 9525 h 9525"/>
                              <a:gd name="connsiteX201" fmla="*/ 1270968 w 1314450"/>
                              <a:gd name="connsiteY201" fmla="*/ 9525 h 9525"/>
                              <a:gd name="connsiteX202" fmla="*/ 1275988 w 1314450"/>
                              <a:gd name="connsiteY202" fmla="*/ 9525 h 9525"/>
                              <a:gd name="connsiteX203" fmla="*/ 1282675 w 1314450"/>
                              <a:gd name="connsiteY203" fmla="*/ 9525 h 9525"/>
                              <a:gd name="connsiteX204" fmla="*/ 1289361 w 1314450"/>
                              <a:gd name="connsiteY204" fmla="*/ 9525 h 9525"/>
                              <a:gd name="connsiteX205" fmla="*/ 1296057 w 1314450"/>
                              <a:gd name="connsiteY205" fmla="*/ 9525 h 9525"/>
                              <a:gd name="connsiteX206" fmla="*/ 1301067 w 1314450"/>
                              <a:gd name="connsiteY206" fmla="*/ 9525 h 9525"/>
                              <a:gd name="connsiteX207" fmla="*/ 1307763 w 1314450"/>
                              <a:gd name="connsiteY207" fmla="*/ 9525 h 9525"/>
                              <a:gd name="connsiteX208" fmla="*/ 1314450 w 1314450"/>
                              <a:gd name="connsiteY208" fmla="*/ 9525 h 9525"/>
                              <a:gd name="connsiteX209" fmla="*/ 1314450 w 1314450"/>
                              <a:gd name="connsiteY209" fmla="*/ 9525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Lst>
                            <a:rect l="l" t="t" r="r" b="b"/>
                            <a:pathLst>
                              <a:path w="1314450" h="9525">
                                <a:moveTo>
                                  <a:pt x="0" y="0"/>
                                </a:moveTo>
                                <a:lnTo>
                                  <a:pt x="6687" y="0"/>
                                </a:lnTo>
                                <a:lnTo>
                                  <a:pt x="11706" y="0"/>
                                </a:lnTo>
                                <a:lnTo>
                                  <a:pt x="18393" y="0"/>
                                </a:lnTo>
                                <a:lnTo>
                                  <a:pt x="25089" y="0"/>
                                </a:lnTo>
                                <a:lnTo>
                                  <a:pt x="31775" y="0"/>
                                </a:lnTo>
                                <a:lnTo>
                                  <a:pt x="36795" y="0"/>
                                </a:lnTo>
                                <a:lnTo>
                                  <a:pt x="43482" y="0"/>
                                </a:lnTo>
                                <a:lnTo>
                                  <a:pt x="50168" y="0"/>
                                </a:lnTo>
                                <a:lnTo>
                                  <a:pt x="56855" y="0"/>
                                </a:lnTo>
                                <a:lnTo>
                                  <a:pt x="63551" y="0"/>
                                </a:lnTo>
                                <a:lnTo>
                                  <a:pt x="68561" y="0"/>
                                </a:lnTo>
                                <a:lnTo>
                                  <a:pt x="75257" y="0"/>
                                </a:lnTo>
                                <a:lnTo>
                                  <a:pt x="81944" y="4763"/>
                                </a:lnTo>
                                <a:lnTo>
                                  <a:pt x="88630" y="4763"/>
                                </a:lnTo>
                                <a:lnTo>
                                  <a:pt x="93650" y="4763"/>
                                </a:lnTo>
                                <a:lnTo>
                                  <a:pt x="100336" y="4763"/>
                                </a:lnTo>
                                <a:lnTo>
                                  <a:pt x="107032" y="4763"/>
                                </a:lnTo>
                                <a:lnTo>
                                  <a:pt x="113719" y="4763"/>
                                </a:lnTo>
                                <a:lnTo>
                                  <a:pt x="120405" y="4763"/>
                                </a:lnTo>
                                <a:lnTo>
                                  <a:pt x="125425" y="4763"/>
                                </a:lnTo>
                                <a:lnTo>
                                  <a:pt x="132112" y="4763"/>
                                </a:lnTo>
                                <a:lnTo>
                                  <a:pt x="138808" y="4763"/>
                                </a:lnTo>
                                <a:lnTo>
                                  <a:pt x="145494" y="4763"/>
                                </a:lnTo>
                                <a:lnTo>
                                  <a:pt x="150514" y="4763"/>
                                </a:lnTo>
                                <a:lnTo>
                                  <a:pt x="157201" y="4763"/>
                                </a:lnTo>
                                <a:lnTo>
                                  <a:pt x="163887" y="4763"/>
                                </a:lnTo>
                                <a:lnTo>
                                  <a:pt x="170574" y="4763"/>
                                </a:lnTo>
                                <a:lnTo>
                                  <a:pt x="177270" y="4763"/>
                                </a:lnTo>
                                <a:lnTo>
                                  <a:pt x="182280" y="4763"/>
                                </a:lnTo>
                                <a:lnTo>
                                  <a:pt x="188976" y="4763"/>
                                </a:lnTo>
                                <a:lnTo>
                                  <a:pt x="195662" y="4763"/>
                                </a:lnTo>
                                <a:lnTo>
                                  <a:pt x="202349" y="4763"/>
                                </a:lnTo>
                                <a:lnTo>
                                  <a:pt x="209045" y="4763"/>
                                </a:lnTo>
                                <a:lnTo>
                                  <a:pt x="214055" y="4763"/>
                                </a:lnTo>
                                <a:lnTo>
                                  <a:pt x="220751" y="4763"/>
                                </a:lnTo>
                                <a:lnTo>
                                  <a:pt x="227438" y="4763"/>
                                </a:lnTo>
                                <a:lnTo>
                                  <a:pt x="234124" y="4763"/>
                                </a:lnTo>
                                <a:lnTo>
                                  <a:pt x="239144" y="4763"/>
                                </a:lnTo>
                                <a:lnTo>
                                  <a:pt x="245831" y="4763"/>
                                </a:lnTo>
                                <a:lnTo>
                                  <a:pt x="252517" y="4763"/>
                                </a:lnTo>
                                <a:lnTo>
                                  <a:pt x="259213" y="4763"/>
                                </a:lnTo>
                                <a:lnTo>
                                  <a:pt x="265900" y="4763"/>
                                </a:lnTo>
                                <a:lnTo>
                                  <a:pt x="270920" y="4763"/>
                                </a:lnTo>
                                <a:lnTo>
                                  <a:pt x="277606" y="4763"/>
                                </a:lnTo>
                                <a:lnTo>
                                  <a:pt x="284293" y="4763"/>
                                </a:lnTo>
                                <a:lnTo>
                                  <a:pt x="290989" y="4763"/>
                                </a:lnTo>
                                <a:lnTo>
                                  <a:pt x="295999" y="4763"/>
                                </a:lnTo>
                                <a:lnTo>
                                  <a:pt x="302695" y="4763"/>
                                </a:lnTo>
                                <a:lnTo>
                                  <a:pt x="309381" y="4763"/>
                                </a:lnTo>
                                <a:lnTo>
                                  <a:pt x="316068" y="4763"/>
                                </a:lnTo>
                                <a:lnTo>
                                  <a:pt x="322755" y="4763"/>
                                </a:lnTo>
                                <a:lnTo>
                                  <a:pt x="327774" y="4763"/>
                                </a:lnTo>
                                <a:lnTo>
                                  <a:pt x="334470" y="4763"/>
                                </a:lnTo>
                                <a:lnTo>
                                  <a:pt x="341157" y="4763"/>
                                </a:lnTo>
                                <a:lnTo>
                                  <a:pt x="347844" y="4763"/>
                                </a:lnTo>
                                <a:lnTo>
                                  <a:pt x="352863" y="4763"/>
                                </a:lnTo>
                                <a:lnTo>
                                  <a:pt x="359550" y="4763"/>
                                </a:lnTo>
                                <a:lnTo>
                                  <a:pt x="366236" y="4763"/>
                                </a:lnTo>
                                <a:lnTo>
                                  <a:pt x="372932" y="9525"/>
                                </a:lnTo>
                                <a:lnTo>
                                  <a:pt x="379619" y="4763"/>
                                </a:lnTo>
                                <a:lnTo>
                                  <a:pt x="384638" y="4763"/>
                                </a:lnTo>
                                <a:lnTo>
                                  <a:pt x="391325" y="4763"/>
                                </a:lnTo>
                                <a:lnTo>
                                  <a:pt x="398012" y="4763"/>
                                </a:lnTo>
                                <a:lnTo>
                                  <a:pt x="404708" y="4763"/>
                                </a:lnTo>
                                <a:lnTo>
                                  <a:pt x="409718" y="4763"/>
                                </a:lnTo>
                                <a:lnTo>
                                  <a:pt x="416414" y="9525"/>
                                </a:lnTo>
                                <a:lnTo>
                                  <a:pt x="423101" y="9525"/>
                                </a:lnTo>
                                <a:lnTo>
                                  <a:pt x="429787" y="9525"/>
                                </a:lnTo>
                                <a:lnTo>
                                  <a:pt x="436474" y="9525"/>
                                </a:lnTo>
                                <a:lnTo>
                                  <a:pt x="441493" y="9525"/>
                                </a:lnTo>
                                <a:lnTo>
                                  <a:pt x="448180" y="9525"/>
                                </a:lnTo>
                                <a:lnTo>
                                  <a:pt x="454876" y="9525"/>
                                </a:lnTo>
                                <a:lnTo>
                                  <a:pt x="461563" y="9525"/>
                                </a:lnTo>
                                <a:lnTo>
                                  <a:pt x="466582" y="9525"/>
                                </a:lnTo>
                                <a:lnTo>
                                  <a:pt x="473269" y="9525"/>
                                </a:lnTo>
                                <a:lnTo>
                                  <a:pt x="479955" y="9525"/>
                                </a:lnTo>
                                <a:lnTo>
                                  <a:pt x="486651" y="9525"/>
                                </a:lnTo>
                                <a:lnTo>
                                  <a:pt x="493338" y="9525"/>
                                </a:lnTo>
                                <a:lnTo>
                                  <a:pt x="498358" y="9525"/>
                                </a:lnTo>
                                <a:lnTo>
                                  <a:pt x="505044" y="9525"/>
                                </a:lnTo>
                                <a:lnTo>
                                  <a:pt x="511731" y="9525"/>
                                </a:lnTo>
                                <a:lnTo>
                                  <a:pt x="518417" y="9525"/>
                                </a:lnTo>
                                <a:lnTo>
                                  <a:pt x="525113" y="9525"/>
                                </a:lnTo>
                                <a:lnTo>
                                  <a:pt x="530123" y="9525"/>
                                </a:lnTo>
                                <a:lnTo>
                                  <a:pt x="536820" y="9525"/>
                                </a:lnTo>
                                <a:lnTo>
                                  <a:pt x="543506" y="9525"/>
                                </a:lnTo>
                                <a:lnTo>
                                  <a:pt x="550193" y="9525"/>
                                </a:lnTo>
                                <a:lnTo>
                                  <a:pt x="555212" y="9525"/>
                                </a:lnTo>
                                <a:lnTo>
                                  <a:pt x="561899" y="9525"/>
                                </a:lnTo>
                                <a:lnTo>
                                  <a:pt x="568595" y="9525"/>
                                </a:lnTo>
                                <a:lnTo>
                                  <a:pt x="575281" y="9525"/>
                                </a:lnTo>
                                <a:lnTo>
                                  <a:pt x="581968" y="9525"/>
                                </a:lnTo>
                                <a:lnTo>
                                  <a:pt x="586988" y="9525"/>
                                </a:lnTo>
                                <a:lnTo>
                                  <a:pt x="593674" y="9525"/>
                                </a:lnTo>
                                <a:lnTo>
                                  <a:pt x="600370" y="9525"/>
                                </a:lnTo>
                                <a:lnTo>
                                  <a:pt x="607057" y="9525"/>
                                </a:lnTo>
                                <a:lnTo>
                                  <a:pt x="612077" y="9525"/>
                                </a:lnTo>
                                <a:lnTo>
                                  <a:pt x="618763" y="9525"/>
                                </a:lnTo>
                                <a:lnTo>
                                  <a:pt x="625450" y="9525"/>
                                </a:lnTo>
                                <a:lnTo>
                                  <a:pt x="632136" y="9525"/>
                                </a:lnTo>
                                <a:lnTo>
                                  <a:pt x="638832" y="9525"/>
                                </a:lnTo>
                                <a:lnTo>
                                  <a:pt x="643842" y="9525"/>
                                </a:lnTo>
                                <a:lnTo>
                                  <a:pt x="650539" y="9525"/>
                                </a:lnTo>
                                <a:lnTo>
                                  <a:pt x="657225" y="9525"/>
                                </a:lnTo>
                                <a:lnTo>
                                  <a:pt x="663912" y="9525"/>
                                </a:lnTo>
                                <a:lnTo>
                                  <a:pt x="668931" y="9525"/>
                                </a:lnTo>
                                <a:lnTo>
                                  <a:pt x="675618" y="9525"/>
                                </a:lnTo>
                                <a:lnTo>
                                  <a:pt x="682314" y="9525"/>
                                </a:lnTo>
                                <a:lnTo>
                                  <a:pt x="689000" y="9525"/>
                                </a:lnTo>
                                <a:lnTo>
                                  <a:pt x="695687" y="9525"/>
                                </a:lnTo>
                                <a:lnTo>
                                  <a:pt x="700707" y="9525"/>
                                </a:lnTo>
                                <a:lnTo>
                                  <a:pt x="707393" y="9525"/>
                                </a:lnTo>
                                <a:lnTo>
                                  <a:pt x="714080" y="9525"/>
                                </a:lnTo>
                                <a:lnTo>
                                  <a:pt x="720776" y="9525"/>
                                </a:lnTo>
                                <a:lnTo>
                                  <a:pt x="725786" y="9525"/>
                                </a:lnTo>
                                <a:lnTo>
                                  <a:pt x="732482" y="9525"/>
                                </a:lnTo>
                                <a:lnTo>
                                  <a:pt x="739169" y="9525"/>
                                </a:lnTo>
                                <a:lnTo>
                                  <a:pt x="745855" y="9525"/>
                                </a:lnTo>
                                <a:lnTo>
                                  <a:pt x="752551" y="9525"/>
                                </a:lnTo>
                                <a:lnTo>
                                  <a:pt x="757561" y="9525"/>
                                </a:lnTo>
                                <a:lnTo>
                                  <a:pt x="764257" y="9525"/>
                                </a:lnTo>
                                <a:lnTo>
                                  <a:pt x="770944" y="9525"/>
                                </a:lnTo>
                                <a:lnTo>
                                  <a:pt x="777630" y="9525"/>
                                </a:lnTo>
                                <a:lnTo>
                                  <a:pt x="782650" y="9525"/>
                                </a:lnTo>
                                <a:lnTo>
                                  <a:pt x="789337" y="9525"/>
                                </a:lnTo>
                                <a:lnTo>
                                  <a:pt x="796033" y="9525"/>
                                </a:lnTo>
                                <a:lnTo>
                                  <a:pt x="802719" y="9525"/>
                                </a:lnTo>
                                <a:lnTo>
                                  <a:pt x="809406" y="9525"/>
                                </a:lnTo>
                                <a:lnTo>
                                  <a:pt x="814426" y="9525"/>
                                </a:lnTo>
                                <a:lnTo>
                                  <a:pt x="821112" y="9525"/>
                                </a:lnTo>
                                <a:lnTo>
                                  <a:pt x="827799" y="9525"/>
                                </a:lnTo>
                                <a:lnTo>
                                  <a:pt x="834495" y="9525"/>
                                </a:lnTo>
                                <a:lnTo>
                                  <a:pt x="841181" y="9525"/>
                                </a:lnTo>
                                <a:lnTo>
                                  <a:pt x="846201" y="9525"/>
                                </a:lnTo>
                                <a:lnTo>
                                  <a:pt x="852888" y="9525"/>
                                </a:lnTo>
                                <a:lnTo>
                                  <a:pt x="859574" y="9525"/>
                                </a:lnTo>
                                <a:lnTo>
                                  <a:pt x="866270" y="9525"/>
                                </a:lnTo>
                                <a:lnTo>
                                  <a:pt x="871280" y="9525"/>
                                </a:lnTo>
                                <a:lnTo>
                                  <a:pt x="877976" y="9525"/>
                                </a:lnTo>
                                <a:lnTo>
                                  <a:pt x="884663" y="9525"/>
                                </a:lnTo>
                                <a:lnTo>
                                  <a:pt x="891349" y="9525"/>
                                </a:lnTo>
                                <a:lnTo>
                                  <a:pt x="898036" y="9525"/>
                                </a:lnTo>
                                <a:lnTo>
                                  <a:pt x="903056" y="9525"/>
                                </a:lnTo>
                                <a:lnTo>
                                  <a:pt x="909742" y="9525"/>
                                </a:lnTo>
                                <a:lnTo>
                                  <a:pt x="916438" y="9525"/>
                                </a:lnTo>
                                <a:lnTo>
                                  <a:pt x="923125" y="9525"/>
                                </a:lnTo>
                                <a:lnTo>
                                  <a:pt x="928145" y="9525"/>
                                </a:lnTo>
                                <a:lnTo>
                                  <a:pt x="934831" y="9525"/>
                                </a:lnTo>
                                <a:lnTo>
                                  <a:pt x="941518" y="9525"/>
                                </a:lnTo>
                                <a:lnTo>
                                  <a:pt x="948214" y="9525"/>
                                </a:lnTo>
                                <a:lnTo>
                                  <a:pt x="954900" y="9525"/>
                                </a:lnTo>
                                <a:lnTo>
                                  <a:pt x="959920" y="9525"/>
                                </a:lnTo>
                                <a:lnTo>
                                  <a:pt x="966606" y="9525"/>
                                </a:lnTo>
                                <a:lnTo>
                                  <a:pt x="973293" y="9525"/>
                                </a:lnTo>
                                <a:lnTo>
                                  <a:pt x="979980" y="9525"/>
                                </a:lnTo>
                                <a:lnTo>
                                  <a:pt x="984999" y="9525"/>
                                </a:lnTo>
                                <a:lnTo>
                                  <a:pt x="991695" y="9525"/>
                                </a:lnTo>
                                <a:lnTo>
                                  <a:pt x="998382" y="9525"/>
                                </a:lnTo>
                                <a:lnTo>
                                  <a:pt x="1005068" y="9525"/>
                                </a:lnTo>
                                <a:lnTo>
                                  <a:pt x="1011755" y="9525"/>
                                </a:lnTo>
                                <a:lnTo>
                                  <a:pt x="1016775" y="9525"/>
                                </a:lnTo>
                                <a:lnTo>
                                  <a:pt x="1023461" y="9525"/>
                                </a:lnTo>
                                <a:lnTo>
                                  <a:pt x="1030158" y="9525"/>
                                </a:lnTo>
                                <a:lnTo>
                                  <a:pt x="1036844" y="9525"/>
                                </a:lnTo>
                                <a:lnTo>
                                  <a:pt x="1041864" y="9525"/>
                                </a:lnTo>
                                <a:lnTo>
                                  <a:pt x="1048550" y="9525"/>
                                </a:lnTo>
                                <a:lnTo>
                                  <a:pt x="1055237" y="9525"/>
                                </a:lnTo>
                                <a:lnTo>
                                  <a:pt x="1061933" y="9525"/>
                                </a:lnTo>
                                <a:lnTo>
                                  <a:pt x="1068619" y="9525"/>
                                </a:lnTo>
                                <a:lnTo>
                                  <a:pt x="1073639" y="9525"/>
                                </a:lnTo>
                                <a:lnTo>
                                  <a:pt x="1080325" y="9525"/>
                                </a:lnTo>
                                <a:lnTo>
                                  <a:pt x="1087012" y="9525"/>
                                </a:lnTo>
                                <a:lnTo>
                                  <a:pt x="1093698" y="9525"/>
                                </a:lnTo>
                                <a:lnTo>
                                  <a:pt x="1098718" y="9525"/>
                                </a:lnTo>
                                <a:lnTo>
                                  <a:pt x="1105405" y="9525"/>
                                </a:lnTo>
                                <a:lnTo>
                                  <a:pt x="1112101" y="9525"/>
                                </a:lnTo>
                                <a:lnTo>
                                  <a:pt x="1118788" y="9525"/>
                                </a:lnTo>
                                <a:lnTo>
                                  <a:pt x="1125474" y="9525"/>
                                </a:lnTo>
                                <a:lnTo>
                                  <a:pt x="1130494" y="9525"/>
                                </a:lnTo>
                                <a:lnTo>
                                  <a:pt x="1137180" y="9525"/>
                                </a:lnTo>
                                <a:lnTo>
                                  <a:pt x="1143876" y="9525"/>
                                </a:lnTo>
                                <a:lnTo>
                                  <a:pt x="1150563" y="9525"/>
                                </a:lnTo>
                                <a:lnTo>
                                  <a:pt x="1157249" y="9525"/>
                                </a:lnTo>
                                <a:lnTo>
                                  <a:pt x="1162269" y="9525"/>
                                </a:lnTo>
                                <a:lnTo>
                                  <a:pt x="1168955" y="9525"/>
                                </a:lnTo>
                                <a:lnTo>
                                  <a:pt x="1175642" y="9525"/>
                                </a:lnTo>
                                <a:lnTo>
                                  <a:pt x="1182338" y="9525"/>
                                </a:lnTo>
                                <a:lnTo>
                                  <a:pt x="1187349" y="9525"/>
                                </a:lnTo>
                                <a:lnTo>
                                  <a:pt x="1194045" y="9525"/>
                                </a:lnTo>
                                <a:lnTo>
                                  <a:pt x="1200731" y="9525"/>
                                </a:lnTo>
                                <a:lnTo>
                                  <a:pt x="1207418" y="9525"/>
                                </a:lnTo>
                                <a:lnTo>
                                  <a:pt x="1214114" y="9525"/>
                                </a:lnTo>
                                <a:lnTo>
                                  <a:pt x="1219124" y="9525"/>
                                </a:lnTo>
                                <a:lnTo>
                                  <a:pt x="1225820" y="9525"/>
                                </a:lnTo>
                                <a:lnTo>
                                  <a:pt x="1232506" y="9525"/>
                                </a:lnTo>
                                <a:lnTo>
                                  <a:pt x="1239193" y="9525"/>
                                </a:lnTo>
                                <a:lnTo>
                                  <a:pt x="1244212" y="9525"/>
                                </a:lnTo>
                                <a:lnTo>
                                  <a:pt x="1250899" y="9525"/>
                                </a:lnTo>
                                <a:lnTo>
                                  <a:pt x="1257595" y="9525"/>
                                </a:lnTo>
                                <a:lnTo>
                                  <a:pt x="1264282" y="9525"/>
                                </a:lnTo>
                                <a:lnTo>
                                  <a:pt x="1270968" y="9525"/>
                                </a:lnTo>
                                <a:lnTo>
                                  <a:pt x="1275988" y="9525"/>
                                </a:lnTo>
                                <a:lnTo>
                                  <a:pt x="1282675" y="9525"/>
                                </a:lnTo>
                                <a:lnTo>
                                  <a:pt x="1289361" y="9525"/>
                                </a:lnTo>
                                <a:lnTo>
                                  <a:pt x="1296057" y="9525"/>
                                </a:lnTo>
                                <a:lnTo>
                                  <a:pt x="1301067" y="9525"/>
                                </a:lnTo>
                                <a:lnTo>
                                  <a:pt x="1307763" y="9525"/>
                                </a:lnTo>
                                <a:lnTo>
                                  <a:pt x="1314450" y="9525"/>
                                </a:lnTo>
                                <a:lnTo>
                                  <a:pt x="1314450" y="9525"/>
                                </a:lnTo>
                              </a:path>
                            </a:pathLst>
                          </a:custGeom>
                          <a:noFill/>
                          <a:ln w="11906" cap="flat">
                            <a:solidFill>
                              <a:srgbClr val="0000FF"/>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54" name="Freeform: Shape 654"/>
                        <wps:cNvSpPr/>
                        <wps:spPr>
                          <a:xfrm>
                            <a:off x="642937" y="2462212"/>
                            <a:ext cx="3248025" cy="1038225"/>
                          </a:xfrm>
                          <a:custGeom>
                            <a:avLst/>
                            <a:gdLst>
                              <a:gd name="connsiteX0" fmla="*/ 0 w 3248025"/>
                              <a:gd name="connsiteY0" fmla="*/ 1038225 h 1038225"/>
                              <a:gd name="connsiteX1" fmla="*/ 5025 w 3248025"/>
                              <a:gd name="connsiteY1" fmla="*/ 1038225 h 1038225"/>
                              <a:gd name="connsiteX2" fmla="*/ 11725 w 3248025"/>
                              <a:gd name="connsiteY2" fmla="*/ 1038225 h 1038225"/>
                              <a:gd name="connsiteX3" fmla="*/ 18426 w 3248025"/>
                              <a:gd name="connsiteY3" fmla="*/ 1038225 h 1038225"/>
                              <a:gd name="connsiteX4" fmla="*/ 25127 w 3248025"/>
                              <a:gd name="connsiteY4" fmla="*/ 1038225 h 1038225"/>
                              <a:gd name="connsiteX5" fmla="*/ 31827 w 3248025"/>
                              <a:gd name="connsiteY5" fmla="*/ 1038225 h 1038225"/>
                              <a:gd name="connsiteX6" fmla="*/ 36852 w 3248025"/>
                              <a:gd name="connsiteY6" fmla="*/ 1038225 h 1038225"/>
                              <a:gd name="connsiteX7" fmla="*/ 43553 w 3248025"/>
                              <a:gd name="connsiteY7" fmla="*/ 1038225 h 1038225"/>
                              <a:gd name="connsiteX8" fmla="*/ 50253 w 3248025"/>
                              <a:gd name="connsiteY8" fmla="*/ 1038225 h 1038225"/>
                              <a:gd name="connsiteX9" fmla="*/ 61979 w 3248025"/>
                              <a:gd name="connsiteY9" fmla="*/ 1038225 h 1038225"/>
                              <a:gd name="connsiteX10" fmla="*/ 68679 w 3248025"/>
                              <a:gd name="connsiteY10" fmla="*/ 1038225 h 1038225"/>
                              <a:gd name="connsiteX11" fmla="*/ 75380 w 3248025"/>
                              <a:gd name="connsiteY11" fmla="*/ 1038225 h 1038225"/>
                              <a:gd name="connsiteX12" fmla="*/ 82080 w 3248025"/>
                              <a:gd name="connsiteY12" fmla="*/ 1038225 h 1038225"/>
                              <a:gd name="connsiteX13" fmla="*/ 88781 w 3248025"/>
                              <a:gd name="connsiteY13" fmla="*/ 1038225 h 1038225"/>
                              <a:gd name="connsiteX14" fmla="*/ 93806 w 3248025"/>
                              <a:gd name="connsiteY14" fmla="*/ 1038225 h 1038225"/>
                              <a:gd name="connsiteX15" fmla="*/ 100506 w 3248025"/>
                              <a:gd name="connsiteY15" fmla="*/ 1038225 h 1038225"/>
                              <a:gd name="connsiteX16" fmla="*/ 107207 w 3248025"/>
                              <a:gd name="connsiteY16" fmla="*/ 1038225 h 1038225"/>
                              <a:gd name="connsiteX17" fmla="*/ 113907 w 3248025"/>
                              <a:gd name="connsiteY17" fmla="*/ 1038225 h 1038225"/>
                              <a:gd name="connsiteX18" fmla="*/ 118932 w 3248025"/>
                              <a:gd name="connsiteY18" fmla="*/ 1038225 h 1038225"/>
                              <a:gd name="connsiteX19" fmla="*/ 125633 w 3248025"/>
                              <a:gd name="connsiteY19" fmla="*/ 1038225 h 1038225"/>
                              <a:gd name="connsiteX20" fmla="*/ 132333 w 3248025"/>
                              <a:gd name="connsiteY20" fmla="*/ 1038225 h 1038225"/>
                              <a:gd name="connsiteX21" fmla="*/ 139034 w 3248025"/>
                              <a:gd name="connsiteY21" fmla="*/ 1038225 h 1038225"/>
                              <a:gd name="connsiteX22" fmla="*/ 145734 w 3248025"/>
                              <a:gd name="connsiteY22" fmla="*/ 1038225 h 1038225"/>
                              <a:gd name="connsiteX23" fmla="*/ 150759 w 3248025"/>
                              <a:gd name="connsiteY23" fmla="*/ 1038225 h 1038225"/>
                              <a:gd name="connsiteX24" fmla="*/ 157460 w 3248025"/>
                              <a:gd name="connsiteY24" fmla="*/ 1038225 h 1038225"/>
                              <a:gd name="connsiteX25" fmla="*/ 164161 w 3248025"/>
                              <a:gd name="connsiteY25" fmla="*/ 1038225 h 1038225"/>
                              <a:gd name="connsiteX26" fmla="*/ 170860 w 3248025"/>
                              <a:gd name="connsiteY26" fmla="*/ 1038225 h 1038225"/>
                              <a:gd name="connsiteX27" fmla="*/ 175886 w 3248025"/>
                              <a:gd name="connsiteY27" fmla="*/ 1038225 h 1038225"/>
                              <a:gd name="connsiteX28" fmla="*/ 182587 w 3248025"/>
                              <a:gd name="connsiteY28" fmla="*/ 1038225 h 1038225"/>
                              <a:gd name="connsiteX29" fmla="*/ 189286 w 3248025"/>
                              <a:gd name="connsiteY29" fmla="*/ 1038225 h 1038225"/>
                              <a:gd name="connsiteX30" fmla="*/ 195987 w 3248025"/>
                              <a:gd name="connsiteY30" fmla="*/ 1038225 h 1038225"/>
                              <a:gd name="connsiteX31" fmla="*/ 202687 w 3248025"/>
                              <a:gd name="connsiteY31" fmla="*/ 1038225 h 1038225"/>
                              <a:gd name="connsiteX32" fmla="*/ 207713 w 3248025"/>
                              <a:gd name="connsiteY32" fmla="*/ 1038225 h 1038225"/>
                              <a:gd name="connsiteX33" fmla="*/ 214413 w 3248025"/>
                              <a:gd name="connsiteY33" fmla="*/ 1038225 h 1038225"/>
                              <a:gd name="connsiteX34" fmla="*/ 221113 w 3248025"/>
                              <a:gd name="connsiteY34" fmla="*/ 1038225 h 1038225"/>
                              <a:gd name="connsiteX35" fmla="*/ 227814 w 3248025"/>
                              <a:gd name="connsiteY35" fmla="*/ 1038225 h 1038225"/>
                              <a:gd name="connsiteX36" fmla="*/ 232840 w 3248025"/>
                              <a:gd name="connsiteY36" fmla="*/ 1038225 h 1038225"/>
                              <a:gd name="connsiteX37" fmla="*/ 239539 w 3248025"/>
                              <a:gd name="connsiteY37" fmla="*/ 1038225 h 1038225"/>
                              <a:gd name="connsiteX38" fmla="*/ 246240 w 3248025"/>
                              <a:gd name="connsiteY38" fmla="*/ 1038225 h 1038225"/>
                              <a:gd name="connsiteX39" fmla="*/ 252940 w 3248025"/>
                              <a:gd name="connsiteY39" fmla="*/ 1038225 h 1038225"/>
                              <a:gd name="connsiteX40" fmla="*/ 259641 w 3248025"/>
                              <a:gd name="connsiteY40" fmla="*/ 1038225 h 1038225"/>
                              <a:gd name="connsiteX41" fmla="*/ 264666 w 3248025"/>
                              <a:gd name="connsiteY41" fmla="*/ 1038225 h 1038225"/>
                              <a:gd name="connsiteX42" fmla="*/ 271366 w 3248025"/>
                              <a:gd name="connsiteY42" fmla="*/ 1038225 h 1038225"/>
                              <a:gd name="connsiteX43" fmla="*/ 278067 w 3248025"/>
                              <a:gd name="connsiteY43" fmla="*/ 1038225 h 1038225"/>
                              <a:gd name="connsiteX44" fmla="*/ 284768 w 3248025"/>
                              <a:gd name="connsiteY44" fmla="*/ 1038225 h 1038225"/>
                              <a:gd name="connsiteX45" fmla="*/ 291468 w 3248025"/>
                              <a:gd name="connsiteY45" fmla="*/ 1038225 h 1038225"/>
                              <a:gd name="connsiteX46" fmla="*/ 296493 w 3248025"/>
                              <a:gd name="connsiteY46" fmla="*/ 1038225 h 1038225"/>
                              <a:gd name="connsiteX47" fmla="*/ 303194 w 3248025"/>
                              <a:gd name="connsiteY47" fmla="*/ 1038225 h 1038225"/>
                              <a:gd name="connsiteX48" fmla="*/ 309896 w 3248025"/>
                              <a:gd name="connsiteY48" fmla="*/ 1038225 h 1038225"/>
                              <a:gd name="connsiteX49" fmla="*/ 316592 w 3248025"/>
                              <a:gd name="connsiteY49" fmla="*/ 1038225 h 1038225"/>
                              <a:gd name="connsiteX50" fmla="*/ 321621 w 3248025"/>
                              <a:gd name="connsiteY50" fmla="*/ 1038225 h 1038225"/>
                              <a:gd name="connsiteX51" fmla="*/ 328317 w 3248025"/>
                              <a:gd name="connsiteY51" fmla="*/ 1038225 h 1038225"/>
                              <a:gd name="connsiteX52" fmla="*/ 335023 w 3248025"/>
                              <a:gd name="connsiteY52" fmla="*/ 1038225 h 1038225"/>
                              <a:gd name="connsiteX53" fmla="*/ 341719 w 3248025"/>
                              <a:gd name="connsiteY53" fmla="*/ 1038225 h 1038225"/>
                              <a:gd name="connsiteX54" fmla="*/ 348425 w 3248025"/>
                              <a:gd name="connsiteY54" fmla="*/ 1038225 h 1038225"/>
                              <a:gd name="connsiteX55" fmla="*/ 353444 w 3248025"/>
                              <a:gd name="connsiteY55" fmla="*/ 1038225 h 1038225"/>
                              <a:gd name="connsiteX56" fmla="*/ 360150 w 3248025"/>
                              <a:gd name="connsiteY56" fmla="*/ 1038225 h 1038225"/>
                              <a:gd name="connsiteX57" fmla="*/ 366846 w 3248025"/>
                              <a:gd name="connsiteY57" fmla="*/ 1038225 h 1038225"/>
                              <a:gd name="connsiteX58" fmla="*/ 373551 w 3248025"/>
                              <a:gd name="connsiteY58" fmla="*/ 1038225 h 1038225"/>
                              <a:gd name="connsiteX59" fmla="*/ 378571 w 3248025"/>
                              <a:gd name="connsiteY59" fmla="*/ 1038225 h 1038225"/>
                              <a:gd name="connsiteX60" fmla="*/ 385277 w 3248025"/>
                              <a:gd name="connsiteY60" fmla="*/ 1038225 h 1038225"/>
                              <a:gd name="connsiteX61" fmla="*/ 391973 w 3248025"/>
                              <a:gd name="connsiteY61" fmla="*/ 1038225 h 1038225"/>
                              <a:gd name="connsiteX62" fmla="*/ 398678 w 3248025"/>
                              <a:gd name="connsiteY62" fmla="*/ 1038225 h 1038225"/>
                              <a:gd name="connsiteX63" fmla="*/ 405374 w 3248025"/>
                              <a:gd name="connsiteY63" fmla="*/ 1038225 h 1038225"/>
                              <a:gd name="connsiteX64" fmla="*/ 410404 w 3248025"/>
                              <a:gd name="connsiteY64" fmla="*/ 1038225 h 1038225"/>
                              <a:gd name="connsiteX65" fmla="*/ 417100 w 3248025"/>
                              <a:gd name="connsiteY65" fmla="*/ 1038225 h 1038225"/>
                              <a:gd name="connsiteX66" fmla="*/ 423805 w 3248025"/>
                              <a:gd name="connsiteY66" fmla="*/ 1038225 h 1038225"/>
                              <a:gd name="connsiteX67" fmla="*/ 430501 w 3248025"/>
                              <a:gd name="connsiteY67" fmla="*/ 1038225 h 1038225"/>
                              <a:gd name="connsiteX68" fmla="*/ 435531 w 3248025"/>
                              <a:gd name="connsiteY68" fmla="*/ 1038225 h 1038225"/>
                              <a:gd name="connsiteX69" fmla="*/ 442227 w 3248025"/>
                              <a:gd name="connsiteY69" fmla="*/ 1038225 h 1038225"/>
                              <a:gd name="connsiteX70" fmla="*/ 448932 w 3248025"/>
                              <a:gd name="connsiteY70" fmla="*/ 1038225 h 1038225"/>
                              <a:gd name="connsiteX71" fmla="*/ 455628 w 3248025"/>
                              <a:gd name="connsiteY71" fmla="*/ 1038225 h 1038225"/>
                              <a:gd name="connsiteX72" fmla="*/ 462324 w 3248025"/>
                              <a:gd name="connsiteY72" fmla="*/ 1038225 h 1038225"/>
                              <a:gd name="connsiteX73" fmla="*/ 467354 w 3248025"/>
                              <a:gd name="connsiteY73" fmla="*/ 1038225 h 1038225"/>
                              <a:gd name="connsiteX74" fmla="*/ 474050 w 3248025"/>
                              <a:gd name="connsiteY74" fmla="*/ 1038225 h 1038225"/>
                              <a:gd name="connsiteX75" fmla="*/ 480755 w 3248025"/>
                              <a:gd name="connsiteY75" fmla="*/ 1038225 h 1038225"/>
                              <a:gd name="connsiteX76" fmla="*/ 487451 w 3248025"/>
                              <a:gd name="connsiteY76" fmla="*/ 1038225 h 1038225"/>
                              <a:gd name="connsiteX77" fmla="*/ 492481 w 3248025"/>
                              <a:gd name="connsiteY77" fmla="*/ 1038225 h 1038225"/>
                              <a:gd name="connsiteX78" fmla="*/ 499177 w 3248025"/>
                              <a:gd name="connsiteY78" fmla="*/ 1038225 h 1038225"/>
                              <a:gd name="connsiteX79" fmla="*/ 505882 w 3248025"/>
                              <a:gd name="connsiteY79" fmla="*/ 1038225 h 1038225"/>
                              <a:gd name="connsiteX80" fmla="*/ 512578 w 3248025"/>
                              <a:gd name="connsiteY80" fmla="*/ 1038225 h 1038225"/>
                              <a:gd name="connsiteX81" fmla="*/ 519284 w 3248025"/>
                              <a:gd name="connsiteY81" fmla="*/ 1038225 h 1038225"/>
                              <a:gd name="connsiteX82" fmla="*/ 524304 w 3248025"/>
                              <a:gd name="connsiteY82" fmla="*/ 1038225 h 1038225"/>
                              <a:gd name="connsiteX83" fmla="*/ 531009 w 3248025"/>
                              <a:gd name="connsiteY83" fmla="*/ 1038225 h 1038225"/>
                              <a:gd name="connsiteX84" fmla="*/ 537705 w 3248025"/>
                              <a:gd name="connsiteY84" fmla="*/ 1038225 h 1038225"/>
                              <a:gd name="connsiteX85" fmla="*/ 544411 w 3248025"/>
                              <a:gd name="connsiteY85" fmla="*/ 1038225 h 1038225"/>
                              <a:gd name="connsiteX86" fmla="*/ 549431 w 3248025"/>
                              <a:gd name="connsiteY86" fmla="*/ 1038225 h 1038225"/>
                              <a:gd name="connsiteX87" fmla="*/ 556136 w 3248025"/>
                              <a:gd name="connsiteY87" fmla="*/ 1038225 h 1038225"/>
                              <a:gd name="connsiteX88" fmla="*/ 562832 w 3248025"/>
                              <a:gd name="connsiteY88" fmla="*/ 1038225 h 1038225"/>
                              <a:gd name="connsiteX89" fmla="*/ 569538 w 3248025"/>
                              <a:gd name="connsiteY89" fmla="*/ 1038225 h 1038225"/>
                              <a:gd name="connsiteX90" fmla="*/ 576234 w 3248025"/>
                              <a:gd name="connsiteY90" fmla="*/ 1038225 h 1038225"/>
                              <a:gd name="connsiteX91" fmla="*/ 581263 w 3248025"/>
                              <a:gd name="connsiteY91" fmla="*/ 1038225 h 1038225"/>
                              <a:gd name="connsiteX92" fmla="*/ 587959 w 3248025"/>
                              <a:gd name="connsiteY92" fmla="*/ 1038225 h 1038225"/>
                              <a:gd name="connsiteX93" fmla="*/ 594665 w 3248025"/>
                              <a:gd name="connsiteY93" fmla="*/ 1038225 h 1038225"/>
                              <a:gd name="connsiteX94" fmla="*/ 601361 w 3248025"/>
                              <a:gd name="connsiteY94" fmla="*/ 1038225 h 1038225"/>
                              <a:gd name="connsiteX95" fmla="*/ 608067 w 3248025"/>
                              <a:gd name="connsiteY95" fmla="*/ 1038225 h 1038225"/>
                              <a:gd name="connsiteX96" fmla="*/ 613086 w 3248025"/>
                              <a:gd name="connsiteY96" fmla="*/ 1038225 h 1038225"/>
                              <a:gd name="connsiteX97" fmla="*/ 619792 w 3248025"/>
                              <a:gd name="connsiteY97" fmla="*/ 1038225 h 1038225"/>
                              <a:gd name="connsiteX98" fmla="*/ 626488 w 3248025"/>
                              <a:gd name="connsiteY98" fmla="*/ 1038225 h 1038225"/>
                              <a:gd name="connsiteX99" fmla="*/ 633194 w 3248025"/>
                              <a:gd name="connsiteY99" fmla="*/ 1038225 h 1038225"/>
                              <a:gd name="connsiteX100" fmla="*/ 638213 w 3248025"/>
                              <a:gd name="connsiteY100" fmla="*/ 1038225 h 1038225"/>
                              <a:gd name="connsiteX101" fmla="*/ 644919 w 3248025"/>
                              <a:gd name="connsiteY101" fmla="*/ 1038225 h 1038225"/>
                              <a:gd name="connsiteX102" fmla="*/ 651615 w 3248025"/>
                              <a:gd name="connsiteY102" fmla="*/ 1038225 h 1038225"/>
                              <a:gd name="connsiteX103" fmla="*/ 658320 w 3248025"/>
                              <a:gd name="connsiteY103" fmla="*/ 1038225 h 1038225"/>
                              <a:gd name="connsiteX104" fmla="*/ 665016 w 3248025"/>
                              <a:gd name="connsiteY104" fmla="*/ 1038225 h 1038225"/>
                              <a:gd name="connsiteX105" fmla="*/ 670046 w 3248025"/>
                              <a:gd name="connsiteY105" fmla="*/ 1038225 h 1038225"/>
                              <a:gd name="connsiteX106" fmla="*/ 676742 w 3248025"/>
                              <a:gd name="connsiteY106" fmla="*/ 1038225 h 1038225"/>
                              <a:gd name="connsiteX107" fmla="*/ 683438 w 3248025"/>
                              <a:gd name="connsiteY107" fmla="*/ 1038225 h 1038225"/>
                              <a:gd name="connsiteX108" fmla="*/ 690143 w 3248025"/>
                              <a:gd name="connsiteY108" fmla="*/ 1038225 h 1038225"/>
                              <a:gd name="connsiteX109" fmla="*/ 695163 w 3248025"/>
                              <a:gd name="connsiteY109" fmla="*/ 1038225 h 1038225"/>
                              <a:gd name="connsiteX110" fmla="*/ 701869 w 3248025"/>
                              <a:gd name="connsiteY110" fmla="*/ 1038225 h 1038225"/>
                              <a:gd name="connsiteX111" fmla="*/ 708565 w 3248025"/>
                              <a:gd name="connsiteY111" fmla="*/ 1038225 h 1038225"/>
                              <a:gd name="connsiteX112" fmla="*/ 715270 w 3248025"/>
                              <a:gd name="connsiteY112" fmla="*/ 1038225 h 1038225"/>
                              <a:gd name="connsiteX113" fmla="*/ 721966 w 3248025"/>
                              <a:gd name="connsiteY113" fmla="*/ 1038225 h 1038225"/>
                              <a:gd name="connsiteX114" fmla="*/ 726996 w 3248025"/>
                              <a:gd name="connsiteY114" fmla="*/ 1038225 h 1038225"/>
                              <a:gd name="connsiteX115" fmla="*/ 733692 w 3248025"/>
                              <a:gd name="connsiteY115" fmla="*/ 1038225 h 1038225"/>
                              <a:gd name="connsiteX116" fmla="*/ 740397 w 3248025"/>
                              <a:gd name="connsiteY116" fmla="*/ 1038225 h 1038225"/>
                              <a:gd name="connsiteX117" fmla="*/ 747093 w 3248025"/>
                              <a:gd name="connsiteY117" fmla="*/ 1038225 h 1038225"/>
                              <a:gd name="connsiteX118" fmla="*/ 752123 w 3248025"/>
                              <a:gd name="connsiteY118" fmla="*/ 1038225 h 1038225"/>
                              <a:gd name="connsiteX119" fmla="*/ 758819 w 3248025"/>
                              <a:gd name="connsiteY119" fmla="*/ 1038225 h 1038225"/>
                              <a:gd name="connsiteX120" fmla="*/ 765524 w 3248025"/>
                              <a:gd name="connsiteY120" fmla="*/ 1038225 h 1038225"/>
                              <a:gd name="connsiteX121" fmla="*/ 772220 w 3248025"/>
                              <a:gd name="connsiteY121" fmla="*/ 1038225 h 1038225"/>
                              <a:gd name="connsiteX122" fmla="*/ 778926 w 3248025"/>
                              <a:gd name="connsiteY122" fmla="*/ 1038225 h 1038225"/>
                              <a:gd name="connsiteX123" fmla="*/ 783946 w 3248025"/>
                              <a:gd name="connsiteY123" fmla="*/ 1038225 h 1038225"/>
                              <a:gd name="connsiteX124" fmla="*/ 790651 w 3248025"/>
                              <a:gd name="connsiteY124" fmla="*/ 1038225 h 1038225"/>
                              <a:gd name="connsiteX125" fmla="*/ 797347 w 3248025"/>
                              <a:gd name="connsiteY125" fmla="*/ 1038225 h 1038225"/>
                              <a:gd name="connsiteX126" fmla="*/ 804053 w 3248025"/>
                              <a:gd name="connsiteY126" fmla="*/ 1038225 h 1038225"/>
                              <a:gd name="connsiteX127" fmla="*/ 809073 w 3248025"/>
                              <a:gd name="connsiteY127" fmla="*/ 1038225 h 1038225"/>
                              <a:gd name="connsiteX128" fmla="*/ 815778 w 3248025"/>
                              <a:gd name="connsiteY128" fmla="*/ 1038225 h 1038225"/>
                              <a:gd name="connsiteX129" fmla="*/ 822474 w 3248025"/>
                              <a:gd name="connsiteY129" fmla="*/ 1038225 h 1038225"/>
                              <a:gd name="connsiteX130" fmla="*/ 829180 w 3248025"/>
                              <a:gd name="connsiteY130" fmla="*/ 1038225 h 1038225"/>
                              <a:gd name="connsiteX131" fmla="*/ 835876 w 3248025"/>
                              <a:gd name="connsiteY131" fmla="*/ 1038225 h 1038225"/>
                              <a:gd name="connsiteX132" fmla="*/ 840905 w 3248025"/>
                              <a:gd name="connsiteY132" fmla="*/ 1038225 h 1038225"/>
                              <a:gd name="connsiteX133" fmla="*/ 847601 w 3248025"/>
                              <a:gd name="connsiteY133" fmla="*/ 1038225 h 1038225"/>
                              <a:gd name="connsiteX134" fmla="*/ 854307 w 3248025"/>
                              <a:gd name="connsiteY134" fmla="*/ 1038225 h 1038225"/>
                              <a:gd name="connsiteX135" fmla="*/ 861003 w 3248025"/>
                              <a:gd name="connsiteY135" fmla="*/ 1038225 h 1038225"/>
                              <a:gd name="connsiteX136" fmla="*/ 866032 w 3248025"/>
                              <a:gd name="connsiteY136" fmla="*/ 1038225 h 1038225"/>
                              <a:gd name="connsiteX137" fmla="*/ 872728 w 3248025"/>
                              <a:gd name="connsiteY137" fmla="*/ 1038225 h 1038225"/>
                              <a:gd name="connsiteX138" fmla="*/ 879434 w 3248025"/>
                              <a:gd name="connsiteY138" fmla="*/ 1038225 h 1038225"/>
                              <a:gd name="connsiteX139" fmla="*/ 886130 w 3248025"/>
                              <a:gd name="connsiteY139" fmla="*/ 1038225 h 1038225"/>
                              <a:gd name="connsiteX140" fmla="*/ 892826 w 3248025"/>
                              <a:gd name="connsiteY140" fmla="*/ 1038225 h 1038225"/>
                              <a:gd name="connsiteX141" fmla="*/ 897855 w 3248025"/>
                              <a:gd name="connsiteY141" fmla="*/ 1038225 h 1038225"/>
                              <a:gd name="connsiteX142" fmla="*/ 904551 w 3248025"/>
                              <a:gd name="connsiteY142" fmla="*/ 1038225 h 1038225"/>
                              <a:gd name="connsiteX143" fmla="*/ 911257 w 3248025"/>
                              <a:gd name="connsiteY143" fmla="*/ 1038225 h 1038225"/>
                              <a:gd name="connsiteX144" fmla="*/ 917953 w 3248025"/>
                              <a:gd name="connsiteY144" fmla="*/ 1038225 h 1038225"/>
                              <a:gd name="connsiteX145" fmla="*/ 924658 w 3248025"/>
                              <a:gd name="connsiteY145" fmla="*/ 1038225 h 1038225"/>
                              <a:gd name="connsiteX146" fmla="*/ 929678 w 3248025"/>
                              <a:gd name="connsiteY146" fmla="*/ 1038225 h 1038225"/>
                              <a:gd name="connsiteX147" fmla="*/ 936384 w 3248025"/>
                              <a:gd name="connsiteY147" fmla="*/ 1038225 h 1038225"/>
                              <a:gd name="connsiteX148" fmla="*/ 943080 w 3248025"/>
                              <a:gd name="connsiteY148" fmla="*/ 1038225 h 1038225"/>
                              <a:gd name="connsiteX149" fmla="*/ 949785 w 3248025"/>
                              <a:gd name="connsiteY149" fmla="*/ 1038225 h 1038225"/>
                              <a:gd name="connsiteX150" fmla="*/ 954805 w 3248025"/>
                              <a:gd name="connsiteY150" fmla="*/ 1038225 h 1038225"/>
                              <a:gd name="connsiteX151" fmla="*/ 961511 w 3248025"/>
                              <a:gd name="connsiteY151" fmla="*/ 1038225 h 1038225"/>
                              <a:gd name="connsiteX152" fmla="*/ 968207 w 3248025"/>
                              <a:gd name="connsiteY152" fmla="*/ 1038225 h 1038225"/>
                              <a:gd name="connsiteX153" fmla="*/ 974912 w 3248025"/>
                              <a:gd name="connsiteY153" fmla="*/ 1038225 h 1038225"/>
                              <a:gd name="connsiteX154" fmla="*/ 981608 w 3248025"/>
                              <a:gd name="connsiteY154" fmla="*/ 1038225 h 1038225"/>
                              <a:gd name="connsiteX155" fmla="*/ 986638 w 3248025"/>
                              <a:gd name="connsiteY155" fmla="*/ 1038225 h 1038225"/>
                              <a:gd name="connsiteX156" fmla="*/ 993334 w 3248025"/>
                              <a:gd name="connsiteY156" fmla="*/ 1038225 h 1038225"/>
                              <a:gd name="connsiteX157" fmla="*/ 1000039 w 3248025"/>
                              <a:gd name="connsiteY157" fmla="*/ 1038225 h 1038225"/>
                              <a:gd name="connsiteX158" fmla="*/ 1006735 w 3248025"/>
                              <a:gd name="connsiteY158" fmla="*/ 1038225 h 1038225"/>
                              <a:gd name="connsiteX159" fmla="*/ 1011765 w 3248025"/>
                              <a:gd name="connsiteY159" fmla="*/ 1038225 h 1038225"/>
                              <a:gd name="connsiteX160" fmla="*/ 1018461 w 3248025"/>
                              <a:gd name="connsiteY160" fmla="*/ 1038225 h 1038225"/>
                              <a:gd name="connsiteX161" fmla="*/ 1025166 w 3248025"/>
                              <a:gd name="connsiteY161" fmla="*/ 1038225 h 1038225"/>
                              <a:gd name="connsiteX162" fmla="*/ 1031862 w 3248025"/>
                              <a:gd name="connsiteY162" fmla="*/ 1038225 h 1038225"/>
                              <a:gd name="connsiteX163" fmla="*/ 1038568 w 3248025"/>
                              <a:gd name="connsiteY163" fmla="*/ 1038225 h 1038225"/>
                              <a:gd name="connsiteX164" fmla="*/ 1043588 w 3248025"/>
                              <a:gd name="connsiteY164" fmla="*/ 1038225 h 1038225"/>
                              <a:gd name="connsiteX165" fmla="*/ 1050293 w 3248025"/>
                              <a:gd name="connsiteY165" fmla="*/ 1038225 h 1038225"/>
                              <a:gd name="connsiteX166" fmla="*/ 1056989 w 3248025"/>
                              <a:gd name="connsiteY166" fmla="*/ 1038225 h 1038225"/>
                              <a:gd name="connsiteX167" fmla="*/ 1063695 w 3248025"/>
                              <a:gd name="connsiteY167" fmla="*/ 1038225 h 1038225"/>
                              <a:gd name="connsiteX168" fmla="*/ 1068715 w 3248025"/>
                              <a:gd name="connsiteY168" fmla="*/ 1038225 h 1038225"/>
                              <a:gd name="connsiteX169" fmla="*/ 1075420 w 3248025"/>
                              <a:gd name="connsiteY169" fmla="*/ 1038225 h 1038225"/>
                              <a:gd name="connsiteX170" fmla="*/ 1082116 w 3248025"/>
                              <a:gd name="connsiteY170" fmla="*/ 1038225 h 1038225"/>
                              <a:gd name="connsiteX171" fmla="*/ 1088812 w 3248025"/>
                              <a:gd name="connsiteY171" fmla="*/ 1038225 h 1038225"/>
                              <a:gd name="connsiteX172" fmla="*/ 1095518 w 3248025"/>
                              <a:gd name="connsiteY172" fmla="*/ 1038225 h 1038225"/>
                              <a:gd name="connsiteX173" fmla="*/ 1100547 w 3248025"/>
                              <a:gd name="connsiteY173" fmla="*/ 1038225 h 1038225"/>
                              <a:gd name="connsiteX174" fmla="*/ 1107243 w 3248025"/>
                              <a:gd name="connsiteY174" fmla="*/ 1038225 h 1038225"/>
                              <a:gd name="connsiteX175" fmla="*/ 1113939 w 3248025"/>
                              <a:gd name="connsiteY175" fmla="*/ 1038225 h 1038225"/>
                              <a:gd name="connsiteX176" fmla="*/ 1120645 w 3248025"/>
                              <a:gd name="connsiteY176" fmla="*/ 1038225 h 1038225"/>
                              <a:gd name="connsiteX177" fmla="*/ 1125674 w 3248025"/>
                              <a:gd name="connsiteY177" fmla="*/ 1038225 h 1038225"/>
                              <a:gd name="connsiteX178" fmla="*/ 1132370 w 3248025"/>
                              <a:gd name="connsiteY178" fmla="*/ 1038225 h 1038225"/>
                              <a:gd name="connsiteX179" fmla="*/ 1139066 w 3248025"/>
                              <a:gd name="connsiteY179" fmla="*/ 1038225 h 1038225"/>
                              <a:gd name="connsiteX180" fmla="*/ 1145772 w 3248025"/>
                              <a:gd name="connsiteY180" fmla="*/ 1038225 h 1038225"/>
                              <a:gd name="connsiteX181" fmla="*/ 1152468 w 3248025"/>
                              <a:gd name="connsiteY181" fmla="*/ 1038225 h 1038225"/>
                              <a:gd name="connsiteX182" fmla="*/ 1157497 w 3248025"/>
                              <a:gd name="connsiteY182" fmla="*/ 1038225 h 1038225"/>
                              <a:gd name="connsiteX183" fmla="*/ 1164193 w 3248025"/>
                              <a:gd name="connsiteY183" fmla="*/ 1038225 h 1038225"/>
                              <a:gd name="connsiteX184" fmla="*/ 1170899 w 3248025"/>
                              <a:gd name="connsiteY184" fmla="*/ 1038225 h 1038225"/>
                              <a:gd name="connsiteX185" fmla="*/ 1177595 w 3248025"/>
                              <a:gd name="connsiteY185" fmla="*/ 1038225 h 1038225"/>
                              <a:gd name="connsiteX186" fmla="*/ 1182624 w 3248025"/>
                              <a:gd name="connsiteY186" fmla="*/ 1038225 h 1038225"/>
                              <a:gd name="connsiteX187" fmla="*/ 1189320 w 3248025"/>
                              <a:gd name="connsiteY187" fmla="*/ 1038225 h 1038225"/>
                              <a:gd name="connsiteX188" fmla="*/ 1196026 w 3248025"/>
                              <a:gd name="connsiteY188" fmla="*/ 1038225 h 1038225"/>
                              <a:gd name="connsiteX189" fmla="*/ 1202722 w 3248025"/>
                              <a:gd name="connsiteY189" fmla="*/ 1038225 h 1038225"/>
                              <a:gd name="connsiteX190" fmla="*/ 1209427 w 3248025"/>
                              <a:gd name="connsiteY190" fmla="*/ 1038225 h 1038225"/>
                              <a:gd name="connsiteX191" fmla="*/ 1214447 w 3248025"/>
                              <a:gd name="connsiteY191" fmla="*/ 1038225 h 1038225"/>
                              <a:gd name="connsiteX192" fmla="*/ 1221153 w 3248025"/>
                              <a:gd name="connsiteY192" fmla="*/ 1038225 h 1038225"/>
                              <a:gd name="connsiteX193" fmla="*/ 1227849 w 3248025"/>
                              <a:gd name="connsiteY193" fmla="*/ 1038225 h 1038225"/>
                              <a:gd name="connsiteX194" fmla="*/ 1234554 w 3248025"/>
                              <a:gd name="connsiteY194" fmla="*/ 1038225 h 1038225"/>
                              <a:gd name="connsiteX195" fmla="*/ 1241250 w 3248025"/>
                              <a:gd name="connsiteY195" fmla="*/ 1038225 h 1038225"/>
                              <a:gd name="connsiteX196" fmla="*/ 1246280 w 3248025"/>
                              <a:gd name="connsiteY196" fmla="*/ 1038225 h 1038225"/>
                              <a:gd name="connsiteX197" fmla="*/ 1252976 w 3248025"/>
                              <a:gd name="connsiteY197" fmla="*/ 1038225 h 1038225"/>
                              <a:gd name="connsiteX198" fmla="*/ 1259681 w 3248025"/>
                              <a:gd name="connsiteY198" fmla="*/ 1038225 h 1038225"/>
                              <a:gd name="connsiteX199" fmla="*/ 1266377 w 3248025"/>
                              <a:gd name="connsiteY199" fmla="*/ 1029919 h 1038225"/>
                              <a:gd name="connsiteX200" fmla="*/ 1271407 w 3248025"/>
                              <a:gd name="connsiteY200" fmla="*/ 1029919 h 1038225"/>
                              <a:gd name="connsiteX201" fmla="*/ 1278103 w 3248025"/>
                              <a:gd name="connsiteY201" fmla="*/ 1029919 h 1038225"/>
                              <a:gd name="connsiteX202" fmla="*/ 1284808 w 3248025"/>
                              <a:gd name="connsiteY202" fmla="*/ 1029919 h 1038225"/>
                              <a:gd name="connsiteX203" fmla="*/ 1291504 w 3248025"/>
                              <a:gd name="connsiteY203" fmla="*/ 1029919 h 1038225"/>
                              <a:gd name="connsiteX204" fmla="*/ 1298200 w 3248025"/>
                              <a:gd name="connsiteY204" fmla="*/ 1021614 h 1038225"/>
                              <a:gd name="connsiteX205" fmla="*/ 1303230 w 3248025"/>
                              <a:gd name="connsiteY205" fmla="*/ 1021614 h 1038225"/>
                              <a:gd name="connsiteX206" fmla="*/ 1309935 w 3248025"/>
                              <a:gd name="connsiteY206" fmla="*/ 1021614 h 1038225"/>
                              <a:gd name="connsiteX207" fmla="*/ 1316631 w 3248025"/>
                              <a:gd name="connsiteY207" fmla="*/ 1021614 h 1038225"/>
                              <a:gd name="connsiteX208" fmla="*/ 1323327 w 3248025"/>
                              <a:gd name="connsiteY208" fmla="*/ 1013308 h 1038225"/>
                              <a:gd name="connsiteX209" fmla="*/ 1328357 w 3248025"/>
                              <a:gd name="connsiteY209" fmla="*/ 1013308 h 1038225"/>
                              <a:gd name="connsiteX210" fmla="*/ 1335053 w 3248025"/>
                              <a:gd name="connsiteY210" fmla="*/ 1013308 h 1038225"/>
                              <a:gd name="connsiteX211" fmla="*/ 1341758 w 3248025"/>
                              <a:gd name="connsiteY211" fmla="*/ 1005002 h 1038225"/>
                              <a:gd name="connsiteX212" fmla="*/ 1348454 w 3248025"/>
                              <a:gd name="connsiteY212" fmla="*/ 1005002 h 1038225"/>
                              <a:gd name="connsiteX213" fmla="*/ 1355160 w 3248025"/>
                              <a:gd name="connsiteY213" fmla="*/ 996696 h 1038225"/>
                              <a:gd name="connsiteX214" fmla="*/ 1360180 w 3248025"/>
                              <a:gd name="connsiteY214" fmla="*/ 996696 h 1038225"/>
                              <a:gd name="connsiteX215" fmla="*/ 1366885 w 3248025"/>
                              <a:gd name="connsiteY215" fmla="*/ 986733 h 1038225"/>
                              <a:gd name="connsiteX216" fmla="*/ 1373581 w 3248025"/>
                              <a:gd name="connsiteY216" fmla="*/ 986733 h 1038225"/>
                              <a:gd name="connsiteX217" fmla="*/ 1380287 w 3248025"/>
                              <a:gd name="connsiteY217" fmla="*/ 978427 h 1038225"/>
                              <a:gd name="connsiteX218" fmla="*/ 1385306 w 3248025"/>
                              <a:gd name="connsiteY218" fmla="*/ 970121 h 1038225"/>
                              <a:gd name="connsiteX219" fmla="*/ 1392012 w 3248025"/>
                              <a:gd name="connsiteY219" fmla="*/ 970121 h 1038225"/>
                              <a:gd name="connsiteX220" fmla="*/ 1398708 w 3248025"/>
                              <a:gd name="connsiteY220" fmla="*/ 961815 h 1038225"/>
                              <a:gd name="connsiteX221" fmla="*/ 1405414 w 3248025"/>
                              <a:gd name="connsiteY221" fmla="*/ 953510 h 1038225"/>
                              <a:gd name="connsiteX222" fmla="*/ 1412110 w 3248025"/>
                              <a:gd name="connsiteY222" fmla="*/ 945204 h 1038225"/>
                              <a:gd name="connsiteX223" fmla="*/ 1417139 w 3248025"/>
                              <a:gd name="connsiteY223" fmla="*/ 936898 h 1038225"/>
                              <a:gd name="connsiteX224" fmla="*/ 1423835 w 3248025"/>
                              <a:gd name="connsiteY224" fmla="*/ 928592 h 1038225"/>
                              <a:gd name="connsiteX225" fmla="*/ 1430541 w 3248025"/>
                              <a:gd name="connsiteY225" fmla="*/ 920287 h 1038225"/>
                              <a:gd name="connsiteX226" fmla="*/ 1437237 w 3248025"/>
                              <a:gd name="connsiteY226" fmla="*/ 911981 h 1038225"/>
                              <a:gd name="connsiteX227" fmla="*/ 1442266 w 3248025"/>
                              <a:gd name="connsiteY227" fmla="*/ 895369 h 1038225"/>
                              <a:gd name="connsiteX228" fmla="*/ 1448962 w 3248025"/>
                              <a:gd name="connsiteY228" fmla="*/ 887063 h 1038225"/>
                              <a:gd name="connsiteX229" fmla="*/ 1455668 w 3248025"/>
                              <a:gd name="connsiteY229" fmla="*/ 870452 h 1038225"/>
                              <a:gd name="connsiteX230" fmla="*/ 1462364 w 3248025"/>
                              <a:gd name="connsiteY230" fmla="*/ 862146 h 1038225"/>
                              <a:gd name="connsiteX231" fmla="*/ 1469069 w 3248025"/>
                              <a:gd name="connsiteY231" fmla="*/ 845534 h 1038225"/>
                              <a:gd name="connsiteX232" fmla="*/ 1474089 w 3248025"/>
                              <a:gd name="connsiteY232" fmla="*/ 828923 h 1038225"/>
                              <a:gd name="connsiteX233" fmla="*/ 1480795 w 3248025"/>
                              <a:gd name="connsiteY233" fmla="*/ 820617 h 1038225"/>
                              <a:gd name="connsiteX234" fmla="*/ 1487491 w 3248025"/>
                              <a:gd name="connsiteY234" fmla="*/ 804005 h 1038225"/>
                              <a:gd name="connsiteX235" fmla="*/ 1494196 w 3248025"/>
                              <a:gd name="connsiteY235" fmla="*/ 787394 h 1038225"/>
                              <a:gd name="connsiteX236" fmla="*/ 1499216 w 3248025"/>
                              <a:gd name="connsiteY236" fmla="*/ 769115 h 1038225"/>
                              <a:gd name="connsiteX237" fmla="*/ 1505922 w 3248025"/>
                              <a:gd name="connsiteY237" fmla="*/ 752504 h 1038225"/>
                              <a:gd name="connsiteX238" fmla="*/ 1512618 w 3248025"/>
                              <a:gd name="connsiteY238" fmla="*/ 735892 h 1038225"/>
                              <a:gd name="connsiteX239" fmla="*/ 1519323 w 3248025"/>
                              <a:gd name="connsiteY239" fmla="*/ 719281 h 1038225"/>
                              <a:gd name="connsiteX240" fmla="*/ 1526019 w 3248025"/>
                              <a:gd name="connsiteY240" fmla="*/ 702669 h 1038225"/>
                              <a:gd name="connsiteX241" fmla="*/ 1531049 w 3248025"/>
                              <a:gd name="connsiteY241" fmla="*/ 686057 h 1038225"/>
                              <a:gd name="connsiteX242" fmla="*/ 1537745 w 3248025"/>
                              <a:gd name="connsiteY242" fmla="*/ 669446 h 1038225"/>
                              <a:gd name="connsiteX243" fmla="*/ 1544441 w 3248025"/>
                              <a:gd name="connsiteY243" fmla="*/ 644528 h 1038225"/>
                              <a:gd name="connsiteX244" fmla="*/ 1551146 w 3248025"/>
                              <a:gd name="connsiteY244" fmla="*/ 627917 h 1038225"/>
                              <a:gd name="connsiteX245" fmla="*/ 1557842 w 3248025"/>
                              <a:gd name="connsiteY245" fmla="*/ 611305 h 1038225"/>
                              <a:gd name="connsiteX246" fmla="*/ 1562872 w 3248025"/>
                              <a:gd name="connsiteY246" fmla="*/ 594693 h 1038225"/>
                              <a:gd name="connsiteX247" fmla="*/ 1569568 w 3248025"/>
                              <a:gd name="connsiteY247" fmla="*/ 578082 h 1038225"/>
                              <a:gd name="connsiteX248" fmla="*/ 1576273 w 3248025"/>
                              <a:gd name="connsiteY248" fmla="*/ 551507 h 1038225"/>
                              <a:gd name="connsiteX249" fmla="*/ 1582969 w 3248025"/>
                              <a:gd name="connsiteY249" fmla="*/ 534896 h 1038225"/>
                              <a:gd name="connsiteX250" fmla="*/ 1587998 w 3248025"/>
                              <a:gd name="connsiteY250" fmla="*/ 518284 h 1038225"/>
                              <a:gd name="connsiteX251" fmla="*/ 1594695 w 3248025"/>
                              <a:gd name="connsiteY251" fmla="*/ 493366 h 1038225"/>
                              <a:gd name="connsiteX252" fmla="*/ 1601400 w 3248025"/>
                              <a:gd name="connsiteY252" fmla="*/ 476755 h 1038225"/>
                              <a:gd name="connsiteX253" fmla="*/ 1608096 w 3248025"/>
                              <a:gd name="connsiteY253" fmla="*/ 460143 h 1038225"/>
                              <a:gd name="connsiteX254" fmla="*/ 1614802 w 3248025"/>
                              <a:gd name="connsiteY254" fmla="*/ 435226 h 1038225"/>
                              <a:gd name="connsiteX255" fmla="*/ 1619822 w 3248025"/>
                              <a:gd name="connsiteY255" fmla="*/ 418614 h 1038225"/>
                              <a:gd name="connsiteX256" fmla="*/ 1626527 w 3248025"/>
                              <a:gd name="connsiteY256" fmla="*/ 402003 h 1038225"/>
                              <a:gd name="connsiteX257" fmla="*/ 1633223 w 3248025"/>
                              <a:gd name="connsiteY257" fmla="*/ 385391 h 1038225"/>
                              <a:gd name="connsiteX258" fmla="*/ 1639929 w 3248025"/>
                              <a:gd name="connsiteY258" fmla="*/ 358807 h 1038225"/>
                              <a:gd name="connsiteX259" fmla="*/ 1644948 w 3248025"/>
                              <a:gd name="connsiteY259" fmla="*/ 342195 h 1038225"/>
                              <a:gd name="connsiteX260" fmla="*/ 1651654 w 3248025"/>
                              <a:gd name="connsiteY260" fmla="*/ 325584 h 1038225"/>
                              <a:gd name="connsiteX261" fmla="*/ 1658350 w 3248025"/>
                              <a:gd name="connsiteY261" fmla="*/ 308972 h 1038225"/>
                              <a:gd name="connsiteX262" fmla="*/ 1665056 w 3248025"/>
                              <a:gd name="connsiteY262" fmla="*/ 292360 h 1038225"/>
                              <a:gd name="connsiteX263" fmla="*/ 1671752 w 3248025"/>
                              <a:gd name="connsiteY263" fmla="*/ 275749 h 1038225"/>
                              <a:gd name="connsiteX264" fmla="*/ 1676781 w 3248025"/>
                              <a:gd name="connsiteY264" fmla="*/ 259137 h 1038225"/>
                              <a:gd name="connsiteX265" fmla="*/ 1683477 w 3248025"/>
                              <a:gd name="connsiteY265" fmla="*/ 242526 h 1038225"/>
                              <a:gd name="connsiteX266" fmla="*/ 1690183 w 3248025"/>
                              <a:gd name="connsiteY266" fmla="*/ 225914 h 1038225"/>
                              <a:gd name="connsiteX267" fmla="*/ 1696879 w 3248025"/>
                              <a:gd name="connsiteY267" fmla="*/ 209302 h 1038225"/>
                              <a:gd name="connsiteX268" fmla="*/ 1701908 w 3248025"/>
                              <a:gd name="connsiteY268" fmla="*/ 192691 h 1038225"/>
                              <a:gd name="connsiteX269" fmla="*/ 1708604 w 3248025"/>
                              <a:gd name="connsiteY269" fmla="*/ 176079 h 1038225"/>
                              <a:gd name="connsiteX270" fmla="*/ 1715310 w 3248025"/>
                              <a:gd name="connsiteY270" fmla="*/ 167773 h 1038225"/>
                              <a:gd name="connsiteX271" fmla="*/ 1722006 w 3248025"/>
                              <a:gd name="connsiteY271" fmla="*/ 149505 h 1038225"/>
                              <a:gd name="connsiteX272" fmla="*/ 1728702 w 3248025"/>
                              <a:gd name="connsiteY272" fmla="*/ 141199 h 1038225"/>
                              <a:gd name="connsiteX273" fmla="*/ 1733731 w 3248025"/>
                              <a:gd name="connsiteY273" fmla="*/ 124587 h 1038225"/>
                              <a:gd name="connsiteX274" fmla="*/ 1740437 w 3248025"/>
                              <a:gd name="connsiteY274" fmla="*/ 116281 h 1038225"/>
                              <a:gd name="connsiteX275" fmla="*/ 1747133 w 3248025"/>
                              <a:gd name="connsiteY275" fmla="*/ 99670 h 1038225"/>
                              <a:gd name="connsiteX276" fmla="*/ 1753829 w 3248025"/>
                              <a:gd name="connsiteY276" fmla="*/ 91364 h 1038225"/>
                              <a:gd name="connsiteX277" fmla="*/ 1758858 w 3248025"/>
                              <a:gd name="connsiteY277" fmla="*/ 83058 h 1038225"/>
                              <a:gd name="connsiteX278" fmla="*/ 1765564 w 3248025"/>
                              <a:gd name="connsiteY278" fmla="*/ 74752 h 1038225"/>
                              <a:gd name="connsiteX279" fmla="*/ 1772260 w 3248025"/>
                              <a:gd name="connsiteY279" fmla="*/ 66447 h 1038225"/>
                              <a:gd name="connsiteX280" fmla="*/ 1778956 w 3248025"/>
                              <a:gd name="connsiteY280" fmla="*/ 58141 h 1038225"/>
                              <a:gd name="connsiteX281" fmla="*/ 1785661 w 3248025"/>
                              <a:gd name="connsiteY281" fmla="*/ 49835 h 1038225"/>
                              <a:gd name="connsiteX282" fmla="*/ 1790681 w 3248025"/>
                              <a:gd name="connsiteY282" fmla="*/ 41529 h 1038225"/>
                              <a:gd name="connsiteX283" fmla="*/ 1797387 w 3248025"/>
                              <a:gd name="connsiteY283" fmla="*/ 33223 h 1038225"/>
                              <a:gd name="connsiteX284" fmla="*/ 1804083 w 3248025"/>
                              <a:gd name="connsiteY284" fmla="*/ 24917 h 1038225"/>
                              <a:gd name="connsiteX285" fmla="*/ 1810788 w 3248025"/>
                              <a:gd name="connsiteY285" fmla="*/ 24917 h 1038225"/>
                              <a:gd name="connsiteX286" fmla="*/ 1815808 w 3248025"/>
                              <a:gd name="connsiteY286" fmla="*/ 16611 h 1038225"/>
                              <a:gd name="connsiteX287" fmla="*/ 1822514 w 3248025"/>
                              <a:gd name="connsiteY287" fmla="*/ 8306 h 1038225"/>
                              <a:gd name="connsiteX288" fmla="*/ 1829210 w 3248025"/>
                              <a:gd name="connsiteY288" fmla="*/ 8306 h 1038225"/>
                              <a:gd name="connsiteX289" fmla="*/ 1835915 w 3248025"/>
                              <a:gd name="connsiteY289" fmla="*/ 8306 h 1038225"/>
                              <a:gd name="connsiteX290" fmla="*/ 1842611 w 3248025"/>
                              <a:gd name="connsiteY290" fmla="*/ 0 h 1038225"/>
                              <a:gd name="connsiteX291" fmla="*/ 1847640 w 3248025"/>
                              <a:gd name="connsiteY291" fmla="*/ 0 h 1038225"/>
                              <a:gd name="connsiteX292" fmla="*/ 1854337 w 3248025"/>
                              <a:gd name="connsiteY292" fmla="*/ 0 h 1038225"/>
                              <a:gd name="connsiteX293" fmla="*/ 1861042 w 3248025"/>
                              <a:gd name="connsiteY293" fmla="*/ 0 h 1038225"/>
                              <a:gd name="connsiteX294" fmla="*/ 1867738 w 3248025"/>
                              <a:gd name="connsiteY294" fmla="*/ 0 h 1038225"/>
                              <a:gd name="connsiteX295" fmla="*/ 1874444 w 3248025"/>
                              <a:gd name="connsiteY295" fmla="*/ 0 h 1038225"/>
                              <a:gd name="connsiteX296" fmla="*/ 1879464 w 3248025"/>
                              <a:gd name="connsiteY296" fmla="*/ 0 h 1038225"/>
                              <a:gd name="connsiteX297" fmla="*/ 1886169 w 3248025"/>
                              <a:gd name="connsiteY297" fmla="*/ 0 h 1038225"/>
                              <a:gd name="connsiteX298" fmla="*/ 1892865 w 3248025"/>
                              <a:gd name="connsiteY298" fmla="*/ 0 h 1038225"/>
                              <a:gd name="connsiteX299" fmla="*/ 1899571 w 3248025"/>
                              <a:gd name="connsiteY299" fmla="*/ 8306 h 1038225"/>
                              <a:gd name="connsiteX300" fmla="*/ 1904590 w 3248025"/>
                              <a:gd name="connsiteY300" fmla="*/ 8306 h 1038225"/>
                              <a:gd name="connsiteX301" fmla="*/ 1911296 w 3248025"/>
                              <a:gd name="connsiteY301" fmla="*/ 8306 h 1038225"/>
                              <a:gd name="connsiteX302" fmla="*/ 1917992 w 3248025"/>
                              <a:gd name="connsiteY302" fmla="*/ 16611 h 1038225"/>
                              <a:gd name="connsiteX303" fmla="*/ 1924698 w 3248025"/>
                              <a:gd name="connsiteY303" fmla="*/ 16611 h 1038225"/>
                              <a:gd name="connsiteX304" fmla="*/ 1931394 w 3248025"/>
                              <a:gd name="connsiteY304" fmla="*/ 24917 h 1038225"/>
                              <a:gd name="connsiteX305" fmla="*/ 1936423 w 3248025"/>
                              <a:gd name="connsiteY305" fmla="*/ 24917 h 1038225"/>
                              <a:gd name="connsiteX306" fmla="*/ 1943119 w 3248025"/>
                              <a:gd name="connsiteY306" fmla="*/ 33223 h 1038225"/>
                              <a:gd name="connsiteX307" fmla="*/ 1949825 w 3248025"/>
                              <a:gd name="connsiteY307" fmla="*/ 41529 h 1038225"/>
                              <a:gd name="connsiteX308" fmla="*/ 1956521 w 3248025"/>
                              <a:gd name="connsiteY308" fmla="*/ 41529 h 1038225"/>
                              <a:gd name="connsiteX309" fmla="*/ 1961550 w 3248025"/>
                              <a:gd name="connsiteY309" fmla="*/ 49835 h 1038225"/>
                              <a:gd name="connsiteX310" fmla="*/ 1968246 w 3248025"/>
                              <a:gd name="connsiteY310" fmla="*/ 58141 h 1038225"/>
                              <a:gd name="connsiteX311" fmla="*/ 1974942 w 3248025"/>
                              <a:gd name="connsiteY311" fmla="*/ 66447 h 1038225"/>
                              <a:gd name="connsiteX312" fmla="*/ 1981648 w 3248025"/>
                              <a:gd name="connsiteY312" fmla="*/ 74752 h 1038225"/>
                              <a:gd name="connsiteX313" fmla="*/ 1988344 w 3248025"/>
                              <a:gd name="connsiteY313" fmla="*/ 83058 h 1038225"/>
                              <a:gd name="connsiteX314" fmla="*/ 1993373 w 3248025"/>
                              <a:gd name="connsiteY314" fmla="*/ 83058 h 1038225"/>
                              <a:gd name="connsiteX315" fmla="*/ 2000069 w 3248025"/>
                              <a:gd name="connsiteY315" fmla="*/ 91364 h 1038225"/>
                              <a:gd name="connsiteX316" fmla="*/ 2006775 w 3248025"/>
                              <a:gd name="connsiteY316" fmla="*/ 99670 h 1038225"/>
                              <a:gd name="connsiteX317" fmla="*/ 2013471 w 3248025"/>
                              <a:gd name="connsiteY317" fmla="*/ 107975 h 1038225"/>
                              <a:gd name="connsiteX318" fmla="*/ 2018500 w 3248025"/>
                              <a:gd name="connsiteY318" fmla="*/ 124587 h 1038225"/>
                              <a:gd name="connsiteX319" fmla="*/ 2025196 w 3248025"/>
                              <a:gd name="connsiteY319" fmla="*/ 132893 h 1038225"/>
                              <a:gd name="connsiteX320" fmla="*/ 2031902 w 3248025"/>
                              <a:gd name="connsiteY320" fmla="*/ 141199 h 1038225"/>
                              <a:gd name="connsiteX321" fmla="*/ 2038598 w 3248025"/>
                              <a:gd name="connsiteY321" fmla="*/ 149505 h 1038225"/>
                              <a:gd name="connsiteX322" fmla="*/ 2045303 w 3248025"/>
                              <a:gd name="connsiteY322" fmla="*/ 159468 h 1038225"/>
                              <a:gd name="connsiteX323" fmla="*/ 2050323 w 3248025"/>
                              <a:gd name="connsiteY323" fmla="*/ 167773 h 1038225"/>
                              <a:gd name="connsiteX324" fmla="*/ 2057029 w 3248025"/>
                              <a:gd name="connsiteY324" fmla="*/ 176079 h 1038225"/>
                              <a:gd name="connsiteX325" fmla="*/ 2063725 w 3248025"/>
                              <a:gd name="connsiteY325" fmla="*/ 184385 h 1038225"/>
                              <a:gd name="connsiteX326" fmla="*/ 2070430 w 3248025"/>
                              <a:gd name="connsiteY326" fmla="*/ 200996 h 1038225"/>
                              <a:gd name="connsiteX327" fmla="*/ 2075450 w 3248025"/>
                              <a:gd name="connsiteY327" fmla="*/ 209302 h 1038225"/>
                              <a:gd name="connsiteX328" fmla="*/ 2082156 w 3248025"/>
                              <a:gd name="connsiteY328" fmla="*/ 217608 h 1038225"/>
                              <a:gd name="connsiteX329" fmla="*/ 2088852 w 3248025"/>
                              <a:gd name="connsiteY329" fmla="*/ 225914 h 1038225"/>
                              <a:gd name="connsiteX330" fmla="*/ 2095557 w 3248025"/>
                              <a:gd name="connsiteY330" fmla="*/ 234220 h 1038225"/>
                              <a:gd name="connsiteX331" fmla="*/ 2102253 w 3248025"/>
                              <a:gd name="connsiteY331" fmla="*/ 250831 h 1038225"/>
                              <a:gd name="connsiteX332" fmla="*/ 2107283 w 3248025"/>
                              <a:gd name="connsiteY332" fmla="*/ 259137 h 1038225"/>
                              <a:gd name="connsiteX333" fmla="*/ 2113979 w 3248025"/>
                              <a:gd name="connsiteY333" fmla="*/ 267443 h 1038225"/>
                              <a:gd name="connsiteX334" fmla="*/ 2120684 w 3248025"/>
                              <a:gd name="connsiteY334" fmla="*/ 275749 h 1038225"/>
                              <a:gd name="connsiteX335" fmla="*/ 2127380 w 3248025"/>
                              <a:gd name="connsiteY335" fmla="*/ 284054 h 1038225"/>
                              <a:gd name="connsiteX336" fmla="*/ 2132410 w 3248025"/>
                              <a:gd name="connsiteY336" fmla="*/ 300666 h 1038225"/>
                              <a:gd name="connsiteX337" fmla="*/ 2139106 w 3248025"/>
                              <a:gd name="connsiteY337" fmla="*/ 308972 h 1038225"/>
                              <a:gd name="connsiteX338" fmla="*/ 2145811 w 3248025"/>
                              <a:gd name="connsiteY338" fmla="*/ 317278 h 1038225"/>
                              <a:gd name="connsiteX339" fmla="*/ 2152507 w 3248025"/>
                              <a:gd name="connsiteY339" fmla="*/ 325584 h 1038225"/>
                              <a:gd name="connsiteX340" fmla="*/ 2159213 w 3248025"/>
                              <a:gd name="connsiteY340" fmla="*/ 333889 h 1038225"/>
                              <a:gd name="connsiteX341" fmla="*/ 2164233 w 3248025"/>
                              <a:gd name="connsiteY341" fmla="*/ 350501 h 1038225"/>
                              <a:gd name="connsiteX342" fmla="*/ 2170938 w 3248025"/>
                              <a:gd name="connsiteY342" fmla="*/ 358807 h 1038225"/>
                              <a:gd name="connsiteX343" fmla="*/ 2177634 w 3248025"/>
                              <a:gd name="connsiteY343" fmla="*/ 368780 h 1038225"/>
                              <a:gd name="connsiteX344" fmla="*/ 2184330 w 3248025"/>
                              <a:gd name="connsiteY344" fmla="*/ 377085 h 1038225"/>
                              <a:gd name="connsiteX345" fmla="*/ 2191036 w 3248025"/>
                              <a:gd name="connsiteY345" fmla="*/ 385391 h 1038225"/>
                              <a:gd name="connsiteX346" fmla="*/ 2196056 w 3248025"/>
                              <a:gd name="connsiteY346" fmla="*/ 402003 h 1038225"/>
                              <a:gd name="connsiteX347" fmla="*/ 2202761 w 3248025"/>
                              <a:gd name="connsiteY347" fmla="*/ 410308 h 1038225"/>
                              <a:gd name="connsiteX348" fmla="*/ 2209457 w 3248025"/>
                              <a:gd name="connsiteY348" fmla="*/ 418614 h 1038225"/>
                              <a:gd name="connsiteX349" fmla="*/ 2216163 w 3248025"/>
                              <a:gd name="connsiteY349" fmla="*/ 426920 h 1038225"/>
                              <a:gd name="connsiteX350" fmla="*/ 2221183 w 3248025"/>
                              <a:gd name="connsiteY350" fmla="*/ 435226 h 1038225"/>
                              <a:gd name="connsiteX351" fmla="*/ 2227888 w 3248025"/>
                              <a:gd name="connsiteY351" fmla="*/ 443532 h 1038225"/>
                              <a:gd name="connsiteX352" fmla="*/ 2234584 w 3248025"/>
                              <a:gd name="connsiteY352" fmla="*/ 451838 h 1038225"/>
                              <a:gd name="connsiteX353" fmla="*/ 2241290 w 3248025"/>
                              <a:gd name="connsiteY353" fmla="*/ 460143 h 1038225"/>
                              <a:gd name="connsiteX354" fmla="*/ 2247986 w 3248025"/>
                              <a:gd name="connsiteY354" fmla="*/ 476755 h 1038225"/>
                              <a:gd name="connsiteX355" fmla="*/ 2253015 w 3248025"/>
                              <a:gd name="connsiteY355" fmla="*/ 485061 h 1038225"/>
                              <a:gd name="connsiteX356" fmla="*/ 2259711 w 3248025"/>
                              <a:gd name="connsiteY356" fmla="*/ 493366 h 1038225"/>
                              <a:gd name="connsiteX357" fmla="*/ 2266417 w 3248025"/>
                              <a:gd name="connsiteY357" fmla="*/ 501672 h 1038225"/>
                              <a:gd name="connsiteX358" fmla="*/ 2273113 w 3248025"/>
                              <a:gd name="connsiteY358" fmla="*/ 509978 h 1038225"/>
                              <a:gd name="connsiteX359" fmla="*/ 2278142 w 3248025"/>
                              <a:gd name="connsiteY359" fmla="*/ 518284 h 1038225"/>
                              <a:gd name="connsiteX360" fmla="*/ 2284838 w 3248025"/>
                              <a:gd name="connsiteY360" fmla="*/ 526590 h 1038225"/>
                              <a:gd name="connsiteX361" fmla="*/ 2291544 w 3248025"/>
                              <a:gd name="connsiteY361" fmla="*/ 534896 h 1038225"/>
                              <a:gd name="connsiteX362" fmla="*/ 2298240 w 3248025"/>
                              <a:gd name="connsiteY362" fmla="*/ 543201 h 1038225"/>
                              <a:gd name="connsiteX363" fmla="*/ 2304945 w 3248025"/>
                              <a:gd name="connsiteY363" fmla="*/ 551507 h 1038225"/>
                              <a:gd name="connsiteX364" fmla="*/ 2309965 w 3248025"/>
                              <a:gd name="connsiteY364" fmla="*/ 559813 h 1038225"/>
                              <a:gd name="connsiteX365" fmla="*/ 2316671 w 3248025"/>
                              <a:gd name="connsiteY365" fmla="*/ 568119 h 1038225"/>
                              <a:gd name="connsiteX366" fmla="*/ 2323367 w 3248025"/>
                              <a:gd name="connsiteY366" fmla="*/ 578082 h 1038225"/>
                              <a:gd name="connsiteX367" fmla="*/ 2330072 w 3248025"/>
                              <a:gd name="connsiteY367" fmla="*/ 586387 h 1038225"/>
                              <a:gd name="connsiteX368" fmla="*/ 2335092 w 3248025"/>
                              <a:gd name="connsiteY368" fmla="*/ 594693 h 1038225"/>
                              <a:gd name="connsiteX369" fmla="*/ 2341798 w 3248025"/>
                              <a:gd name="connsiteY369" fmla="*/ 602999 h 1038225"/>
                              <a:gd name="connsiteX370" fmla="*/ 2348494 w 3248025"/>
                              <a:gd name="connsiteY370" fmla="*/ 602999 h 1038225"/>
                              <a:gd name="connsiteX371" fmla="*/ 2355199 w 3248025"/>
                              <a:gd name="connsiteY371" fmla="*/ 611305 h 1038225"/>
                              <a:gd name="connsiteX372" fmla="*/ 2361895 w 3248025"/>
                              <a:gd name="connsiteY372" fmla="*/ 619611 h 1038225"/>
                              <a:gd name="connsiteX373" fmla="*/ 2366925 w 3248025"/>
                              <a:gd name="connsiteY373" fmla="*/ 627917 h 1038225"/>
                              <a:gd name="connsiteX374" fmla="*/ 2373621 w 3248025"/>
                              <a:gd name="connsiteY374" fmla="*/ 636223 h 1038225"/>
                              <a:gd name="connsiteX375" fmla="*/ 2380326 w 3248025"/>
                              <a:gd name="connsiteY375" fmla="*/ 644528 h 1038225"/>
                              <a:gd name="connsiteX376" fmla="*/ 2387022 w 3248025"/>
                              <a:gd name="connsiteY376" fmla="*/ 652834 h 1038225"/>
                              <a:gd name="connsiteX377" fmla="*/ 2392052 w 3248025"/>
                              <a:gd name="connsiteY377" fmla="*/ 652834 h 1038225"/>
                              <a:gd name="connsiteX378" fmla="*/ 2398748 w 3248025"/>
                              <a:gd name="connsiteY378" fmla="*/ 661140 h 1038225"/>
                              <a:gd name="connsiteX379" fmla="*/ 2405444 w 3248025"/>
                              <a:gd name="connsiteY379" fmla="*/ 669446 h 1038225"/>
                              <a:gd name="connsiteX380" fmla="*/ 2412149 w 3248025"/>
                              <a:gd name="connsiteY380" fmla="*/ 677751 h 1038225"/>
                              <a:gd name="connsiteX381" fmla="*/ 2418845 w 3248025"/>
                              <a:gd name="connsiteY381" fmla="*/ 686057 h 1038225"/>
                              <a:gd name="connsiteX382" fmla="*/ 2423875 w 3248025"/>
                              <a:gd name="connsiteY382" fmla="*/ 686057 h 1038225"/>
                              <a:gd name="connsiteX383" fmla="*/ 2430571 w 3248025"/>
                              <a:gd name="connsiteY383" fmla="*/ 694363 h 1038225"/>
                              <a:gd name="connsiteX384" fmla="*/ 2437276 w 3248025"/>
                              <a:gd name="connsiteY384" fmla="*/ 702669 h 1038225"/>
                              <a:gd name="connsiteX385" fmla="*/ 2443972 w 3248025"/>
                              <a:gd name="connsiteY385" fmla="*/ 702669 h 1038225"/>
                              <a:gd name="connsiteX386" fmla="*/ 2449002 w 3248025"/>
                              <a:gd name="connsiteY386" fmla="*/ 710975 h 1038225"/>
                              <a:gd name="connsiteX387" fmla="*/ 2455698 w 3248025"/>
                              <a:gd name="connsiteY387" fmla="*/ 719281 h 1038225"/>
                              <a:gd name="connsiteX388" fmla="*/ 2462403 w 3248025"/>
                              <a:gd name="connsiteY388" fmla="*/ 727586 h 1038225"/>
                              <a:gd name="connsiteX389" fmla="*/ 2469099 w 3248025"/>
                              <a:gd name="connsiteY389" fmla="*/ 727586 h 1038225"/>
                              <a:gd name="connsiteX390" fmla="*/ 2475805 w 3248025"/>
                              <a:gd name="connsiteY390" fmla="*/ 735892 h 1038225"/>
                              <a:gd name="connsiteX391" fmla="*/ 2480825 w 3248025"/>
                              <a:gd name="connsiteY391" fmla="*/ 744198 h 1038225"/>
                              <a:gd name="connsiteX392" fmla="*/ 2487530 w 3248025"/>
                              <a:gd name="connsiteY392" fmla="*/ 744198 h 1038225"/>
                              <a:gd name="connsiteX393" fmla="*/ 2494226 w 3248025"/>
                              <a:gd name="connsiteY393" fmla="*/ 752504 h 1038225"/>
                              <a:gd name="connsiteX394" fmla="*/ 2500932 w 3248025"/>
                              <a:gd name="connsiteY394" fmla="*/ 752504 h 1038225"/>
                              <a:gd name="connsiteX395" fmla="*/ 2507628 w 3248025"/>
                              <a:gd name="connsiteY395" fmla="*/ 760809 h 1038225"/>
                              <a:gd name="connsiteX396" fmla="*/ 2512657 w 3248025"/>
                              <a:gd name="connsiteY396" fmla="*/ 769115 h 1038225"/>
                              <a:gd name="connsiteX397" fmla="*/ 2519353 w 3248025"/>
                              <a:gd name="connsiteY397" fmla="*/ 769115 h 1038225"/>
                              <a:gd name="connsiteX398" fmla="*/ 2526059 w 3248025"/>
                              <a:gd name="connsiteY398" fmla="*/ 777421 h 1038225"/>
                              <a:gd name="connsiteX399" fmla="*/ 2532755 w 3248025"/>
                              <a:gd name="connsiteY399" fmla="*/ 777421 h 1038225"/>
                              <a:gd name="connsiteX400" fmla="*/ 2537784 w 3248025"/>
                              <a:gd name="connsiteY400" fmla="*/ 787394 h 1038225"/>
                              <a:gd name="connsiteX401" fmla="*/ 2544480 w 3248025"/>
                              <a:gd name="connsiteY401" fmla="*/ 787394 h 1038225"/>
                              <a:gd name="connsiteX402" fmla="*/ 2551186 w 3248025"/>
                              <a:gd name="connsiteY402" fmla="*/ 795699 h 1038225"/>
                              <a:gd name="connsiteX403" fmla="*/ 2557882 w 3248025"/>
                              <a:gd name="connsiteY403" fmla="*/ 795699 h 1038225"/>
                              <a:gd name="connsiteX404" fmla="*/ 2564587 w 3248025"/>
                              <a:gd name="connsiteY404" fmla="*/ 804005 h 1038225"/>
                              <a:gd name="connsiteX405" fmla="*/ 2569607 w 3248025"/>
                              <a:gd name="connsiteY405" fmla="*/ 812311 h 1038225"/>
                              <a:gd name="connsiteX406" fmla="*/ 2576313 w 3248025"/>
                              <a:gd name="connsiteY406" fmla="*/ 812311 h 1038225"/>
                              <a:gd name="connsiteX407" fmla="*/ 2583009 w 3248025"/>
                              <a:gd name="connsiteY407" fmla="*/ 812311 h 1038225"/>
                              <a:gd name="connsiteX408" fmla="*/ 2589714 w 3248025"/>
                              <a:gd name="connsiteY408" fmla="*/ 820617 h 1038225"/>
                              <a:gd name="connsiteX409" fmla="*/ 2594734 w 3248025"/>
                              <a:gd name="connsiteY409" fmla="*/ 820617 h 1038225"/>
                              <a:gd name="connsiteX410" fmla="*/ 2601440 w 3248025"/>
                              <a:gd name="connsiteY410" fmla="*/ 828923 h 1038225"/>
                              <a:gd name="connsiteX411" fmla="*/ 2608136 w 3248025"/>
                              <a:gd name="connsiteY411" fmla="*/ 828923 h 1038225"/>
                              <a:gd name="connsiteX412" fmla="*/ 2614832 w 3248025"/>
                              <a:gd name="connsiteY412" fmla="*/ 837229 h 1038225"/>
                              <a:gd name="connsiteX413" fmla="*/ 2621537 w 3248025"/>
                              <a:gd name="connsiteY413" fmla="*/ 837229 h 1038225"/>
                              <a:gd name="connsiteX414" fmla="*/ 2626567 w 3248025"/>
                              <a:gd name="connsiteY414" fmla="*/ 845534 h 1038225"/>
                              <a:gd name="connsiteX415" fmla="*/ 2633263 w 3248025"/>
                              <a:gd name="connsiteY415" fmla="*/ 845534 h 1038225"/>
                              <a:gd name="connsiteX416" fmla="*/ 2639959 w 3248025"/>
                              <a:gd name="connsiteY416" fmla="*/ 845534 h 1038225"/>
                              <a:gd name="connsiteX417" fmla="*/ 2646664 w 3248025"/>
                              <a:gd name="connsiteY417" fmla="*/ 853840 h 1038225"/>
                              <a:gd name="connsiteX418" fmla="*/ 2651684 w 3248025"/>
                              <a:gd name="connsiteY418" fmla="*/ 853840 h 1038225"/>
                              <a:gd name="connsiteX419" fmla="*/ 2658390 w 3248025"/>
                              <a:gd name="connsiteY419" fmla="*/ 862146 h 1038225"/>
                              <a:gd name="connsiteX420" fmla="*/ 2665086 w 3248025"/>
                              <a:gd name="connsiteY420" fmla="*/ 862146 h 1038225"/>
                              <a:gd name="connsiteX421" fmla="*/ 2671791 w 3248025"/>
                              <a:gd name="connsiteY421" fmla="*/ 862146 h 1038225"/>
                              <a:gd name="connsiteX422" fmla="*/ 2678487 w 3248025"/>
                              <a:gd name="connsiteY422" fmla="*/ 870452 h 1038225"/>
                              <a:gd name="connsiteX423" fmla="*/ 2683517 w 3248025"/>
                              <a:gd name="connsiteY423" fmla="*/ 870452 h 1038225"/>
                              <a:gd name="connsiteX424" fmla="*/ 2690213 w 3248025"/>
                              <a:gd name="connsiteY424" fmla="*/ 870452 h 1038225"/>
                              <a:gd name="connsiteX425" fmla="*/ 2696918 w 3248025"/>
                              <a:gd name="connsiteY425" fmla="*/ 878757 h 1038225"/>
                              <a:gd name="connsiteX426" fmla="*/ 2703614 w 3248025"/>
                              <a:gd name="connsiteY426" fmla="*/ 878757 h 1038225"/>
                              <a:gd name="connsiteX427" fmla="*/ 2708644 w 3248025"/>
                              <a:gd name="connsiteY427" fmla="*/ 878757 h 1038225"/>
                              <a:gd name="connsiteX428" fmla="*/ 2715340 w 3248025"/>
                              <a:gd name="connsiteY428" fmla="*/ 887063 h 1038225"/>
                              <a:gd name="connsiteX429" fmla="*/ 2722045 w 3248025"/>
                              <a:gd name="connsiteY429" fmla="*/ 887063 h 1038225"/>
                              <a:gd name="connsiteX430" fmla="*/ 2728741 w 3248025"/>
                              <a:gd name="connsiteY430" fmla="*/ 895369 h 1038225"/>
                              <a:gd name="connsiteX431" fmla="*/ 2735447 w 3248025"/>
                              <a:gd name="connsiteY431" fmla="*/ 895369 h 1038225"/>
                              <a:gd name="connsiteX432" fmla="*/ 2740467 w 3248025"/>
                              <a:gd name="connsiteY432" fmla="*/ 895369 h 1038225"/>
                              <a:gd name="connsiteX433" fmla="*/ 2747172 w 3248025"/>
                              <a:gd name="connsiteY433" fmla="*/ 895369 h 1038225"/>
                              <a:gd name="connsiteX434" fmla="*/ 2753868 w 3248025"/>
                              <a:gd name="connsiteY434" fmla="*/ 903675 h 1038225"/>
                              <a:gd name="connsiteX435" fmla="*/ 2760574 w 3248025"/>
                              <a:gd name="connsiteY435" fmla="*/ 903675 h 1038225"/>
                              <a:gd name="connsiteX436" fmla="*/ 2765594 w 3248025"/>
                              <a:gd name="connsiteY436" fmla="*/ 903675 h 1038225"/>
                              <a:gd name="connsiteX437" fmla="*/ 2772299 w 3248025"/>
                              <a:gd name="connsiteY437" fmla="*/ 911981 h 1038225"/>
                              <a:gd name="connsiteX438" fmla="*/ 2778995 w 3248025"/>
                              <a:gd name="connsiteY438" fmla="*/ 911981 h 1038225"/>
                              <a:gd name="connsiteX439" fmla="*/ 2785701 w 3248025"/>
                              <a:gd name="connsiteY439" fmla="*/ 911981 h 1038225"/>
                              <a:gd name="connsiteX440" fmla="*/ 2792397 w 3248025"/>
                              <a:gd name="connsiteY440" fmla="*/ 911981 h 1038225"/>
                              <a:gd name="connsiteX441" fmla="*/ 2797426 w 3248025"/>
                              <a:gd name="connsiteY441" fmla="*/ 920287 h 1038225"/>
                              <a:gd name="connsiteX442" fmla="*/ 2804122 w 3248025"/>
                              <a:gd name="connsiteY442" fmla="*/ 920287 h 1038225"/>
                              <a:gd name="connsiteX443" fmla="*/ 2810828 w 3248025"/>
                              <a:gd name="connsiteY443" fmla="*/ 920287 h 1038225"/>
                              <a:gd name="connsiteX444" fmla="*/ 2817524 w 3248025"/>
                              <a:gd name="connsiteY444" fmla="*/ 920287 h 1038225"/>
                              <a:gd name="connsiteX445" fmla="*/ 2824220 w 3248025"/>
                              <a:gd name="connsiteY445" fmla="*/ 928592 h 1038225"/>
                              <a:gd name="connsiteX446" fmla="*/ 2829249 w 3248025"/>
                              <a:gd name="connsiteY446" fmla="*/ 928592 h 1038225"/>
                              <a:gd name="connsiteX447" fmla="*/ 2835945 w 3248025"/>
                              <a:gd name="connsiteY447" fmla="*/ 928592 h 1038225"/>
                              <a:gd name="connsiteX448" fmla="*/ 2842651 w 3248025"/>
                              <a:gd name="connsiteY448" fmla="*/ 928592 h 1038225"/>
                              <a:gd name="connsiteX449" fmla="*/ 2849347 w 3248025"/>
                              <a:gd name="connsiteY449" fmla="*/ 928592 h 1038225"/>
                              <a:gd name="connsiteX450" fmla="*/ 2854376 w 3248025"/>
                              <a:gd name="connsiteY450" fmla="*/ 936898 h 1038225"/>
                              <a:gd name="connsiteX451" fmla="*/ 2861072 w 3248025"/>
                              <a:gd name="connsiteY451" fmla="*/ 936898 h 1038225"/>
                              <a:gd name="connsiteX452" fmla="*/ 2867778 w 3248025"/>
                              <a:gd name="connsiteY452" fmla="*/ 936898 h 1038225"/>
                              <a:gd name="connsiteX453" fmla="*/ 2874474 w 3248025"/>
                              <a:gd name="connsiteY453" fmla="*/ 936898 h 1038225"/>
                              <a:gd name="connsiteX454" fmla="*/ 2881179 w 3248025"/>
                              <a:gd name="connsiteY454" fmla="*/ 936898 h 1038225"/>
                              <a:gd name="connsiteX455" fmla="*/ 2886199 w 3248025"/>
                              <a:gd name="connsiteY455" fmla="*/ 945204 h 1038225"/>
                              <a:gd name="connsiteX456" fmla="*/ 2892905 w 3248025"/>
                              <a:gd name="connsiteY456" fmla="*/ 945204 h 1038225"/>
                              <a:gd name="connsiteX457" fmla="*/ 2899601 w 3248025"/>
                              <a:gd name="connsiteY457" fmla="*/ 945204 h 1038225"/>
                              <a:gd name="connsiteX458" fmla="*/ 2906306 w 3248025"/>
                              <a:gd name="connsiteY458" fmla="*/ 945204 h 1038225"/>
                              <a:gd name="connsiteX459" fmla="*/ 2911326 w 3248025"/>
                              <a:gd name="connsiteY459" fmla="*/ 945204 h 1038225"/>
                              <a:gd name="connsiteX460" fmla="*/ 2918032 w 3248025"/>
                              <a:gd name="connsiteY460" fmla="*/ 953510 h 1038225"/>
                              <a:gd name="connsiteX461" fmla="*/ 2924728 w 3248025"/>
                              <a:gd name="connsiteY461" fmla="*/ 953510 h 1038225"/>
                              <a:gd name="connsiteX462" fmla="*/ 2931433 w 3248025"/>
                              <a:gd name="connsiteY462" fmla="*/ 953510 h 1038225"/>
                              <a:gd name="connsiteX463" fmla="*/ 2938129 w 3248025"/>
                              <a:gd name="connsiteY463" fmla="*/ 953510 h 1038225"/>
                              <a:gd name="connsiteX464" fmla="*/ 2943159 w 3248025"/>
                              <a:gd name="connsiteY464" fmla="*/ 953510 h 1038225"/>
                              <a:gd name="connsiteX465" fmla="*/ 2949855 w 3248025"/>
                              <a:gd name="connsiteY465" fmla="*/ 953510 h 1038225"/>
                              <a:gd name="connsiteX466" fmla="*/ 2956560 w 3248025"/>
                              <a:gd name="connsiteY466" fmla="*/ 961815 h 1038225"/>
                              <a:gd name="connsiteX467" fmla="*/ 2963256 w 3248025"/>
                              <a:gd name="connsiteY467" fmla="*/ 961815 h 1038225"/>
                              <a:gd name="connsiteX468" fmla="*/ 2968286 w 3248025"/>
                              <a:gd name="connsiteY468" fmla="*/ 961815 h 1038225"/>
                              <a:gd name="connsiteX469" fmla="*/ 2974982 w 3248025"/>
                              <a:gd name="connsiteY469" fmla="*/ 961815 h 1038225"/>
                              <a:gd name="connsiteX470" fmla="*/ 2981687 w 3248025"/>
                              <a:gd name="connsiteY470" fmla="*/ 961815 h 1038225"/>
                              <a:gd name="connsiteX471" fmla="*/ 2988383 w 3248025"/>
                              <a:gd name="connsiteY471" fmla="*/ 961815 h 1038225"/>
                              <a:gd name="connsiteX472" fmla="*/ 2995089 w 3248025"/>
                              <a:gd name="connsiteY472" fmla="*/ 961815 h 1038225"/>
                              <a:gd name="connsiteX473" fmla="*/ 3000108 w 3248025"/>
                              <a:gd name="connsiteY473" fmla="*/ 961815 h 1038225"/>
                              <a:gd name="connsiteX474" fmla="*/ 3006814 w 3248025"/>
                              <a:gd name="connsiteY474" fmla="*/ 970121 h 1038225"/>
                              <a:gd name="connsiteX475" fmla="*/ 3013510 w 3248025"/>
                              <a:gd name="connsiteY475" fmla="*/ 970121 h 1038225"/>
                              <a:gd name="connsiteX476" fmla="*/ 3020216 w 3248025"/>
                              <a:gd name="connsiteY476" fmla="*/ 970121 h 1038225"/>
                              <a:gd name="connsiteX477" fmla="*/ 3025235 w 3248025"/>
                              <a:gd name="connsiteY477" fmla="*/ 970121 h 1038225"/>
                              <a:gd name="connsiteX478" fmla="*/ 3031941 w 3248025"/>
                              <a:gd name="connsiteY478" fmla="*/ 970121 h 1038225"/>
                              <a:gd name="connsiteX479" fmla="*/ 3038637 w 3248025"/>
                              <a:gd name="connsiteY479" fmla="*/ 970121 h 1038225"/>
                              <a:gd name="connsiteX480" fmla="*/ 3045333 w 3248025"/>
                              <a:gd name="connsiteY480" fmla="*/ 970121 h 1038225"/>
                              <a:gd name="connsiteX481" fmla="*/ 3052039 w 3248025"/>
                              <a:gd name="connsiteY481" fmla="*/ 978427 h 1038225"/>
                              <a:gd name="connsiteX482" fmla="*/ 3057068 w 3248025"/>
                              <a:gd name="connsiteY482" fmla="*/ 978427 h 1038225"/>
                              <a:gd name="connsiteX483" fmla="*/ 3063764 w 3248025"/>
                              <a:gd name="connsiteY483" fmla="*/ 978427 h 1038225"/>
                              <a:gd name="connsiteX484" fmla="*/ 3070460 w 3248025"/>
                              <a:gd name="connsiteY484" fmla="*/ 978427 h 1038225"/>
                              <a:gd name="connsiteX485" fmla="*/ 3077166 w 3248025"/>
                              <a:gd name="connsiteY485" fmla="*/ 978427 h 1038225"/>
                              <a:gd name="connsiteX486" fmla="*/ 3082185 w 3248025"/>
                              <a:gd name="connsiteY486" fmla="*/ 978427 h 1038225"/>
                              <a:gd name="connsiteX487" fmla="*/ 3088891 w 3248025"/>
                              <a:gd name="connsiteY487" fmla="*/ 978427 h 1038225"/>
                              <a:gd name="connsiteX488" fmla="*/ 3102293 w 3248025"/>
                              <a:gd name="connsiteY488" fmla="*/ 978427 h 1038225"/>
                              <a:gd name="connsiteX489" fmla="*/ 3108989 w 3248025"/>
                              <a:gd name="connsiteY489" fmla="*/ 978427 h 1038225"/>
                              <a:gd name="connsiteX490" fmla="*/ 3114018 w 3248025"/>
                              <a:gd name="connsiteY490" fmla="*/ 978427 h 1038225"/>
                              <a:gd name="connsiteX491" fmla="*/ 3120714 w 3248025"/>
                              <a:gd name="connsiteY491" fmla="*/ 986733 h 1038225"/>
                              <a:gd name="connsiteX492" fmla="*/ 3127420 w 3248025"/>
                              <a:gd name="connsiteY492" fmla="*/ 986733 h 1038225"/>
                              <a:gd name="connsiteX493" fmla="*/ 3134116 w 3248025"/>
                              <a:gd name="connsiteY493" fmla="*/ 986733 h 1038225"/>
                              <a:gd name="connsiteX494" fmla="*/ 3140821 w 3248025"/>
                              <a:gd name="connsiteY494" fmla="*/ 986733 h 1038225"/>
                              <a:gd name="connsiteX495" fmla="*/ 3145841 w 3248025"/>
                              <a:gd name="connsiteY495" fmla="*/ 986733 h 1038225"/>
                              <a:gd name="connsiteX496" fmla="*/ 3145841 w 3248025"/>
                              <a:gd name="connsiteY496" fmla="*/ 986733 h 1038225"/>
                              <a:gd name="connsiteX497" fmla="*/ 3152547 w 3248025"/>
                              <a:gd name="connsiteY497" fmla="*/ 986733 h 1038225"/>
                              <a:gd name="connsiteX498" fmla="*/ 3159242 w 3248025"/>
                              <a:gd name="connsiteY498" fmla="*/ 986733 h 1038225"/>
                              <a:gd name="connsiteX499" fmla="*/ 3165948 w 3248025"/>
                              <a:gd name="connsiteY499" fmla="*/ 986733 h 1038225"/>
                              <a:gd name="connsiteX500" fmla="*/ 3170968 w 3248025"/>
                              <a:gd name="connsiteY500" fmla="*/ 986733 h 1038225"/>
                              <a:gd name="connsiteX501" fmla="*/ 3177674 w 3248025"/>
                              <a:gd name="connsiteY501" fmla="*/ 986733 h 1038225"/>
                              <a:gd name="connsiteX502" fmla="*/ 3184369 w 3248025"/>
                              <a:gd name="connsiteY502" fmla="*/ 986733 h 1038225"/>
                              <a:gd name="connsiteX503" fmla="*/ 3197771 w 3248025"/>
                              <a:gd name="connsiteY503" fmla="*/ 996696 h 1038225"/>
                              <a:gd name="connsiteX504" fmla="*/ 3202801 w 3248025"/>
                              <a:gd name="connsiteY504" fmla="*/ 996696 h 1038225"/>
                              <a:gd name="connsiteX505" fmla="*/ 3209496 w 3248025"/>
                              <a:gd name="connsiteY505" fmla="*/ 996696 h 1038225"/>
                              <a:gd name="connsiteX506" fmla="*/ 3216202 w 3248025"/>
                              <a:gd name="connsiteY506" fmla="*/ 996696 h 1038225"/>
                              <a:gd name="connsiteX507" fmla="*/ 3222898 w 3248025"/>
                              <a:gd name="connsiteY507" fmla="*/ 996696 h 1038225"/>
                              <a:gd name="connsiteX508" fmla="*/ 3227928 w 3248025"/>
                              <a:gd name="connsiteY508" fmla="*/ 996696 h 1038225"/>
                              <a:gd name="connsiteX509" fmla="*/ 3234623 w 3248025"/>
                              <a:gd name="connsiteY509" fmla="*/ 996696 h 1038225"/>
                              <a:gd name="connsiteX510" fmla="*/ 3241329 w 3248025"/>
                              <a:gd name="connsiteY510" fmla="*/ 996696 h 1038225"/>
                              <a:gd name="connsiteX511" fmla="*/ 3248025 w 3248025"/>
                              <a:gd name="connsiteY511" fmla="*/ 996696 h 10382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3248025" h="1038225">
                                <a:moveTo>
                                  <a:pt x="0" y="1038225"/>
                                </a:moveTo>
                                <a:lnTo>
                                  <a:pt x="5025" y="1038225"/>
                                </a:lnTo>
                                <a:lnTo>
                                  <a:pt x="11725" y="1038225"/>
                                </a:lnTo>
                                <a:lnTo>
                                  <a:pt x="18426" y="1038225"/>
                                </a:lnTo>
                                <a:lnTo>
                                  <a:pt x="25127" y="1038225"/>
                                </a:lnTo>
                                <a:lnTo>
                                  <a:pt x="31827" y="1038225"/>
                                </a:lnTo>
                                <a:lnTo>
                                  <a:pt x="36852" y="1038225"/>
                                </a:lnTo>
                                <a:lnTo>
                                  <a:pt x="43553" y="1038225"/>
                                </a:lnTo>
                                <a:lnTo>
                                  <a:pt x="50253" y="1038225"/>
                                </a:lnTo>
                                <a:lnTo>
                                  <a:pt x="61979" y="1038225"/>
                                </a:lnTo>
                                <a:lnTo>
                                  <a:pt x="68679" y="1038225"/>
                                </a:lnTo>
                                <a:lnTo>
                                  <a:pt x="75380" y="1038225"/>
                                </a:lnTo>
                                <a:lnTo>
                                  <a:pt x="82080" y="1038225"/>
                                </a:lnTo>
                                <a:lnTo>
                                  <a:pt x="88781" y="1038225"/>
                                </a:lnTo>
                                <a:lnTo>
                                  <a:pt x="93806" y="1038225"/>
                                </a:lnTo>
                                <a:lnTo>
                                  <a:pt x="100506" y="1038225"/>
                                </a:lnTo>
                                <a:lnTo>
                                  <a:pt x="107207" y="1038225"/>
                                </a:lnTo>
                                <a:lnTo>
                                  <a:pt x="113907" y="1038225"/>
                                </a:lnTo>
                                <a:lnTo>
                                  <a:pt x="118932" y="1038225"/>
                                </a:lnTo>
                                <a:lnTo>
                                  <a:pt x="125633" y="1038225"/>
                                </a:lnTo>
                                <a:lnTo>
                                  <a:pt x="132333" y="1038225"/>
                                </a:lnTo>
                                <a:lnTo>
                                  <a:pt x="139034" y="1038225"/>
                                </a:lnTo>
                                <a:lnTo>
                                  <a:pt x="145734" y="1038225"/>
                                </a:lnTo>
                                <a:lnTo>
                                  <a:pt x="150759" y="1038225"/>
                                </a:lnTo>
                                <a:lnTo>
                                  <a:pt x="157460" y="1038225"/>
                                </a:lnTo>
                                <a:lnTo>
                                  <a:pt x="164161" y="1038225"/>
                                </a:lnTo>
                                <a:lnTo>
                                  <a:pt x="170860" y="1038225"/>
                                </a:lnTo>
                                <a:lnTo>
                                  <a:pt x="175886" y="1038225"/>
                                </a:lnTo>
                                <a:lnTo>
                                  <a:pt x="182587" y="1038225"/>
                                </a:lnTo>
                                <a:lnTo>
                                  <a:pt x="189286" y="1038225"/>
                                </a:lnTo>
                                <a:lnTo>
                                  <a:pt x="195987" y="1038225"/>
                                </a:lnTo>
                                <a:lnTo>
                                  <a:pt x="202687" y="1038225"/>
                                </a:lnTo>
                                <a:lnTo>
                                  <a:pt x="207713" y="1038225"/>
                                </a:lnTo>
                                <a:lnTo>
                                  <a:pt x="214413" y="1038225"/>
                                </a:lnTo>
                                <a:lnTo>
                                  <a:pt x="221113" y="1038225"/>
                                </a:lnTo>
                                <a:lnTo>
                                  <a:pt x="227814" y="1038225"/>
                                </a:lnTo>
                                <a:lnTo>
                                  <a:pt x="232840" y="1038225"/>
                                </a:lnTo>
                                <a:lnTo>
                                  <a:pt x="239539" y="1038225"/>
                                </a:lnTo>
                                <a:lnTo>
                                  <a:pt x="246240" y="1038225"/>
                                </a:lnTo>
                                <a:lnTo>
                                  <a:pt x="252940" y="1038225"/>
                                </a:lnTo>
                                <a:lnTo>
                                  <a:pt x="259641" y="1038225"/>
                                </a:lnTo>
                                <a:lnTo>
                                  <a:pt x="264666" y="1038225"/>
                                </a:lnTo>
                                <a:lnTo>
                                  <a:pt x="271366" y="1038225"/>
                                </a:lnTo>
                                <a:lnTo>
                                  <a:pt x="278067" y="1038225"/>
                                </a:lnTo>
                                <a:lnTo>
                                  <a:pt x="284768" y="1038225"/>
                                </a:lnTo>
                                <a:lnTo>
                                  <a:pt x="291468" y="1038225"/>
                                </a:lnTo>
                                <a:lnTo>
                                  <a:pt x="296493" y="1038225"/>
                                </a:lnTo>
                                <a:lnTo>
                                  <a:pt x="303194" y="1038225"/>
                                </a:lnTo>
                                <a:lnTo>
                                  <a:pt x="309896" y="1038225"/>
                                </a:lnTo>
                                <a:lnTo>
                                  <a:pt x="316592" y="1038225"/>
                                </a:lnTo>
                                <a:lnTo>
                                  <a:pt x="321621" y="1038225"/>
                                </a:lnTo>
                                <a:lnTo>
                                  <a:pt x="328317" y="1038225"/>
                                </a:lnTo>
                                <a:lnTo>
                                  <a:pt x="335023" y="1038225"/>
                                </a:lnTo>
                                <a:lnTo>
                                  <a:pt x="341719" y="1038225"/>
                                </a:lnTo>
                                <a:lnTo>
                                  <a:pt x="348425" y="1038225"/>
                                </a:lnTo>
                                <a:lnTo>
                                  <a:pt x="353444" y="1038225"/>
                                </a:lnTo>
                                <a:lnTo>
                                  <a:pt x="360150" y="1038225"/>
                                </a:lnTo>
                                <a:lnTo>
                                  <a:pt x="366846" y="1038225"/>
                                </a:lnTo>
                                <a:lnTo>
                                  <a:pt x="373551" y="1038225"/>
                                </a:lnTo>
                                <a:lnTo>
                                  <a:pt x="378571" y="1038225"/>
                                </a:lnTo>
                                <a:lnTo>
                                  <a:pt x="385277" y="1038225"/>
                                </a:lnTo>
                                <a:lnTo>
                                  <a:pt x="391973" y="1038225"/>
                                </a:lnTo>
                                <a:lnTo>
                                  <a:pt x="398678" y="1038225"/>
                                </a:lnTo>
                                <a:lnTo>
                                  <a:pt x="405374" y="1038225"/>
                                </a:lnTo>
                                <a:lnTo>
                                  <a:pt x="410404" y="1038225"/>
                                </a:lnTo>
                                <a:lnTo>
                                  <a:pt x="417100" y="1038225"/>
                                </a:lnTo>
                                <a:lnTo>
                                  <a:pt x="423805" y="1038225"/>
                                </a:lnTo>
                                <a:lnTo>
                                  <a:pt x="430501" y="1038225"/>
                                </a:lnTo>
                                <a:lnTo>
                                  <a:pt x="435531" y="1038225"/>
                                </a:lnTo>
                                <a:lnTo>
                                  <a:pt x="442227" y="1038225"/>
                                </a:lnTo>
                                <a:lnTo>
                                  <a:pt x="448932" y="1038225"/>
                                </a:lnTo>
                                <a:lnTo>
                                  <a:pt x="455628" y="1038225"/>
                                </a:lnTo>
                                <a:lnTo>
                                  <a:pt x="462324" y="1038225"/>
                                </a:lnTo>
                                <a:lnTo>
                                  <a:pt x="467354" y="1038225"/>
                                </a:lnTo>
                                <a:lnTo>
                                  <a:pt x="474050" y="1038225"/>
                                </a:lnTo>
                                <a:lnTo>
                                  <a:pt x="480755" y="1038225"/>
                                </a:lnTo>
                                <a:lnTo>
                                  <a:pt x="487451" y="1038225"/>
                                </a:lnTo>
                                <a:lnTo>
                                  <a:pt x="492481" y="1038225"/>
                                </a:lnTo>
                                <a:lnTo>
                                  <a:pt x="499177" y="1038225"/>
                                </a:lnTo>
                                <a:lnTo>
                                  <a:pt x="505882" y="1038225"/>
                                </a:lnTo>
                                <a:lnTo>
                                  <a:pt x="512578" y="1038225"/>
                                </a:lnTo>
                                <a:lnTo>
                                  <a:pt x="519284" y="1038225"/>
                                </a:lnTo>
                                <a:lnTo>
                                  <a:pt x="524304" y="1038225"/>
                                </a:lnTo>
                                <a:lnTo>
                                  <a:pt x="531009" y="1038225"/>
                                </a:lnTo>
                                <a:lnTo>
                                  <a:pt x="537705" y="1038225"/>
                                </a:lnTo>
                                <a:lnTo>
                                  <a:pt x="544411" y="1038225"/>
                                </a:lnTo>
                                <a:lnTo>
                                  <a:pt x="549431" y="1038225"/>
                                </a:lnTo>
                                <a:lnTo>
                                  <a:pt x="556136" y="1038225"/>
                                </a:lnTo>
                                <a:lnTo>
                                  <a:pt x="562832" y="1038225"/>
                                </a:lnTo>
                                <a:lnTo>
                                  <a:pt x="569538" y="1038225"/>
                                </a:lnTo>
                                <a:lnTo>
                                  <a:pt x="576234" y="1038225"/>
                                </a:lnTo>
                                <a:lnTo>
                                  <a:pt x="581263" y="1038225"/>
                                </a:lnTo>
                                <a:lnTo>
                                  <a:pt x="587959" y="1038225"/>
                                </a:lnTo>
                                <a:lnTo>
                                  <a:pt x="594665" y="1038225"/>
                                </a:lnTo>
                                <a:lnTo>
                                  <a:pt x="601361" y="1038225"/>
                                </a:lnTo>
                                <a:lnTo>
                                  <a:pt x="608067" y="1038225"/>
                                </a:lnTo>
                                <a:lnTo>
                                  <a:pt x="613086" y="1038225"/>
                                </a:lnTo>
                                <a:lnTo>
                                  <a:pt x="619792" y="1038225"/>
                                </a:lnTo>
                                <a:lnTo>
                                  <a:pt x="626488" y="1038225"/>
                                </a:lnTo>
                                <a:lnTo>
                                  <a:pt x="633194" y="1038225"/>
                                </a:lnTo>
                                <a:lnTo>
                                  <a:pt x="638213" y="1038225"/>
                                </a:lnTo>
                                <a:lnTo>
                                  <a:pt x="644919" y="1038225"/>
                                </a:lnTo>
                                <a:lnTo>
                                  <a:pt x="651615" y="1038225"/>
                                </a:lnTo>
                                <a:lnTo>
                                  <a:pt x="658320" y="1038225"/>
                                </a:lnTo>
                                <a:lnTo>
                                  <a:pt x="665016" y="1038225"/>
                                </a:lnTo>
                                <a:lnTo>
                                  <a:pt x="670046" y="1038225"/>
                                </a:lnTo>
                                <a:lnTo>
                                  <a:pt x="676742" y="1038225"/>
                                </a:lnTo>
                                <a:lnTo>
                                  <a:pt x="683438" y="1038225"/>
                                </a:lnTo>
                                <a:lnTo>
                                  <a:pt x="690143" y="1038225"/>
                                </a:lnTo>
                                <a:lnTo>
                                  <a:pt x="695163" y="1038225"/>
                                </a:lnTo>
                                <a:lnTo>
                                  <a:pt x="701869" y="1038225"/>
                                </a:lnTo>
                                <a:lnTo>
                                  <a:pt x="708565" y="1038225"/>
                                </a:lnTo>
                                <a:lnTo>
                                  <a:pt x="715270" y="1038225"/>
                                </a:lnTo>
                                <a:lnTo>
                                  <a:pt x="721966" y="1038225"/>
                                </a:lnTo>
                                <a:lnTo>
                                  <a:pt x="726996" y="1038225"/>
                                </a:lnTo>
                                <a:lnTo>
                                  <a:pt x="733692" y="1038225"/>
                                </a:lnTo>
                                <a:lnTo>
                                  <a:pt x="740397" y="1038225"/>
                                </a:lnTo>
                                <a:lnTo>
                                  <a:pt x="747093" y="1038225"/>
                                </a:lnTo>
                                <a:lnTo>
                                  <a:pt x="752123" y="1038225"/>
                                </a:lnTo>
                                <a:lnTo>
                                  <a:pt x="758819" y="1038225"/>
                                </a:lnTo>
                                <a:lnTo>
                                  <a:pt x="765524" y="1038225"/>
                                </a:lnTo>
                                <a:lnTo>
                                  <a:pt x="772220" y="1038225"/>
                                </a:lnTo>
                                <a:lnTo>
                                  <a:pt x="778926" y="1038225"/>
                                </a:lnTo>
                                <a:lnTo>
                                  <a:pt x="783946" y="1038225"/>
                                </a:lnTo>
                                <a:lnTo>
                                  <a:pt x="790651" y="1038225"/>
                                </a:lnTo>
                                <a:lnTo>
                                  <a:pt x="797347" y="1038225"/>
                                </a:lnTo>
                                <a:lnTo>
                                  <a:pt x="804053" y="1038225"/>
                                </a:lnTo>
                                <a:lnTo>
                                  <a:pt x="809073" y="1038225"/>
                                </a:lnTo>
                                <a:lnTo>
                                  <a:pt x="815778" y="1038225"/>
                                </a:lnTo>
                                <a:lnTo>
                                  <a:pt x="822474" y="1038225"/>
                                </a:lnTo>
                                <a:lnTo>
                                  <a:pt x="829180" y="1038225"/>
                                </a:lnTo>
                                <a:lnTo>
                                  <a:pt x="835876" y="1038225"/>
                                </a:lnTo>
                                <a:lnTo>
                                  <a:pt x="840905" y="1038225"/>
                                </a:lnTo>
                                <a:lnTo>
                                  <a:pt x="847601" y="1038225"/>
                                </a:lnTo>
                                <a:lnTo>
                                  <a:pt x="854307" y="1038225"/>
                                </a:lnTo>
                                <a:lnTo>
                                  <a:pt x="861003" y="1038225"/>
                                </a:lnTo>
                                <a:lnTo>
                                  <a:pt x="866032" y="1038225"/>
                                </a:lnTo>
                                <a:lnTo>
                                  <a:pt x="872728" y="1038225"/>
                                </a:lnTo>
                                <a:lnTo>
                                  <a:pt x="879434" y="1038225"/>
                                </a:lnTo>
                                <a:lnTo>
                                  <a:pt x="886130" y="1038225"/>
                                </a:lnTo>
                                <a:lnTo>
                                  <a:pt x="892826" y="1038225"/>
                                </a:lnTo>
                                <a:lnTo>
                                  <a:pt x="897855" y="1038225"/>
                                </a:lnTo>
                                <a:lnTo>
                                  <a:pt x="904551" y="1038225"/>
                                </a:lnTo>
                                <a:lnTo>
                                  <a:pt x="911257" y="1038225"/>
                                </a:lnTo>
                                <a:lnTo>
                                  <a:pt x="917953" y="1038225"/>
                                </a:lnTo>
                                <a:lnTo>
                                  <a:pt x="924658" y="1038225"/>
                                </a:lnTo>
                                <a:lnTo>
                                  <a:pt x="929678" y="1038225"/>
                                </a:lnTo>
                                <a:lnTo>
                                  <a:pt x="936384" y="1038225"/>
                                </a:lnTo>
                                <a:lnTo>
                                  <a:pt x="943080" y="1038225"/>
                                </a:lnTo>
                                <a:lnTo>
                                  <a:pt x="949785" y="1038225"/>
                                </a:lnTo>
                                <a:lnTo>
                                  <a:pt x="954805" y="1038225"/>
                                </a:lnTo>
                                <a:lnTo>
                                  <a:pt x="961511" y="1038225"/>
                                </a:lnTo>
                                <a:lnTo>
                                  <a:pt x="968207" y="1038225"/>
                                </a:lnTo>
                                <a:lnTo>
                                  <a:pt x="974912" y="1038225"/>
                                </a:lnTo>
                                <a:lnTo>
                                  <a:pt x="981608" y="1038225"/>
                                </a:lnTo>
                                <a:lnTo>
                                  <a:pt x="986638" y="1038225"/>
                                </a:lnTo>
                                <a:lnTo>
                                  <a:pt x="993334" y="1038225"/>
                                </a:lnTo>
                                <a:lnTo>
                                  <a:pt x="1000039" y="1038225"/>
                                </a:lnTo>
                                <a:lnTo>
                                  <a:pt x="1006735" y="1038225"/>
                                </a:lnTo>
                                <a:lnTo>
                                  <a:pt x="1011765" y="1038225"/>
                                </a:lnTo>
                                <a:lnTo>
                                  <a:pt x="1018461" y="1038225"/>
                                </a:lnTo>
                                <a:lnTo>
                                  <a:pt x="1025166" y="1038225"/>
                                </a:lnTo>
                                <a:lnTo>
                                  <a:pt x="1031862" y="1038225"/>
                                </a:lnTo>
                                <a:lnTo>
                                  <a:pt x="1038568" y="1038225"/>
                                </a:lnTo>
                                <a:lnTo>
                                  <a:pt x="1043588" y="1038225"/>
                                </a:lnTo>
                                <a:lnTo>
                                  <a:pt x="1050293" y="1038225"/>
                                </a:lnTo>
                                <a:lnTo>
                                  <a:pt x="1056989" y="1038225"/>
                                </a:lnTo>
                                <a:lnTo>
                                  <a:pt x="1063695" y="1038225"/>
                                </a:lnTo>
                                <a:lnTo>
                                  <a:pt x="1068715" y="1038225"/>
                                </a:lnTo>
                                <a:lnTo>
                                  <a:pt x="1075420" y="1038225"/>
                                </a:lnTo>
                                <a:lnTo>
                                  <a:pt x="1082116" y="1038225"/>
                                </a:lnTo>
                                <a:lnTo>
                                  <a:pt x="1088812" y="1038225"/>
                                </a:lnTo>
                                <a:lnTo>
                                  <a:pt x="1095518" y="1038225"/>
                                </a:lnTo>
                                <a:lnTo>
                                  <a:pt x="1100547" y="1038225"/>
                                </a:lnTo>
                                <a:lnTo>
                                  <a:pt x="1107243" y="1038225"/>
                                </a:lnTo>
                                <a:lnTo>
                                  <a:pt x="1113939" y="1038225"/>
                                </a:lnTo>
                                <a:lnTo>
                                  <a:pt x="1120645" y="1038225"/>
                                </a:lnTo>
                                <a:lnTo>
                                  <a:pt x="1125674" y="1038225"/>
                                </a:lnTo>
                                <a:lnTo>
                                  <a:pt x="1132370" y="1038225"/>
                                </a:lnTo>
                                <a:lnTo>
                                  <a:pt x="1139066" y="1038225"/>
                                </a:lnTo>
                                <a:lnTo>
                                  <a:pt x="1145772" y="1038225"/>
                                </a:lnTo>
                                <a:lnTo>
                                  <a:pt x="1152468" y="1038225"/>
                                </a:lnTo>
                                <a:lnTo>
                                  <a:pt x="1157497" y="1038225"/>
                                </a:lnTo>
                                <a:lnTo>
                                  <a:pt x="1164193" y="1038225"/>
                                </a:lnTo>
                                <a:lnTo>
                                  <a:pt x="1170899" y="1038225"/>
                                </a:lnTo>
                                <a:lnTo>
                                  <a:pt x="1177595" y="1038225"/>
                                </a:lnTo>
                                <a:lnTo>
                                  <a:pt x="1182624" y="1038225"/>
                                </a:lnTo>
                                <a:lnTo>
                                  <a:pt x="1189320" y="1038225"/>
                                </a:lnTo>
                                <a:lnTo>
                                  <a:pt x="1196026" y="1038225"/>
                                </a:lnTo>
                                <a:lnTo>
                                  <a:pt x="1202722" y="1038225"/>
                                </a:lnTo>
                                <a:lnTo>
                                  <a:pt x="1209427" y="1038225"/>
                                </a:lnTo>
                                <a:lnTo>
                                  <a:pt x="1214447" y="1038225"/>
                                </a:lnTo>
                                <a:lnTo>
                                  <a:pt x="1221153" y="1038225"/>
                                </a:lnTo>
                                <a:lnTo>
                                  <a:pt x="1227849" y="1038225"/>
                                </a:lnTo>
                                <a:lnTo>
                                  <a:pt x="1234554" y="1038225"/>
                                </a:lnTo>
                                <a:lnTo>
                                  <a:pt x="1241250" y="1038225"/>
                                </a:lnTo>
                                <a:lnTo>
                                  <a:pt x="1246280" y="1038225"/>
                                </a:lnTo>
                                <a:lnTo>
                                  <a:pt x="1252976" y="1038225"/>
                                </a:lnTo>
                                <a:lnTo>
                                  <a:pt x="1259681" y="1038225"/>
                                </a:lnTo>
                                <a:lnTo>
                                  <a:pt x="1266377" y="1029919"/>
                                </a:lnTo>
                                <a:lnTo>
                                  <a:pt x="1271407" y="1029919"/>
                                </a:lnTo>
                                <a:lnTo>
                                  <a:pt x="1278103" y="1029919"/>
                                </a:lnTo>
                                <a:lnTo>
                                  <a:pt x="1284808" y="1029919"/>
                                </a:lnTo>
                                <a:lnTo>
                                  <a:pt x="1291504" y="1029919"/>
                                </a:lnTo>
                                <a:lnTo>
                                  <a:pt x="1298200" y="1021614"/>
                                </a:lnTo>
                                <a:lnTo>
                                  <a:pt x="1303230" y="1021614"/>
                                </a:lnTo>
                                <a:lnTo>
                                  <a:pt x="1309935" y="1021614"/>
                                </a:lnTo>
                                <a:lnTo>
                                  <a:pt x="1316631" y="1021614"/>
                                </a:lnTo>
                                <a:lnTo>
                                  <a:pt x="1323327" y="1013308"/>
                                </a:lnTo>
                                <a:lnTo>
                                  <a:pt x="1328357" y="1013308"/>
                                </a:lnTo>
                                <a:lnTo>
                                  <a:pt x="1335053" y="1013308"/>
                                </a:lnTo>
                                <a:lnTo>
                                  <a:pt x="1341758" y="1005002"/>
                                </a:lnTo>
                                <a:lnTo>
                                  <a:pt x="1348454" y="1005002"/>
                                </a:lnTo>
                                <a:lnTo>
                                  <a:pt x="1355160" y="996696"/>
                                </a:lnTo>
                                <a:lnTo>
                                  <a:pt x="1360180" y="996696"/>
                                </a:lnTo>
                                <a:lnTo>
                                  <a:pt x="1366885" y="986733"/>
                                </a:lnTo>
                                <a:lnTo>
                                  <a:pt x="1373581" y="986733"/>
                                </a:lnTo>
                                <a:lnTo>
                                  <a:pt x="1380287" y="978427"/>
                                </a:lnTo>
                                <a:lnTo>
                                  <a:pt x="1385306" y="970121"/>
                                </a:lnTo>
                                <a:lnTo>
                                  <a:pt x="1392012" y="970121"/>
                                </a:lnTo>
                                <a:lnTo>
                                  <a:pt x="1398708" y="961815"/>
                                </a:lnTo>
                                <a:lnTo>
                                  <a:pt x="1405414" y="953510"/>
                                </a:lnTo>
                                <a:lnTo>
                                  <a:pt x="1412110" y="945204"/>
                                </a:lnTo>
                                <a:lnTo>
                                  <a:pt x="1417139" y="936898"/>
                                </a:lnTo>
                                <a:lnTo>
                                  <a:pt x="1423835" y="928592"/>
                                </a:lnTo>
                                <a:lnTo>
                                  <a:pt x="1430541" y="920287"/>
                                </a:lnTo>
                                <a:lnTo>
                                  <a:pt x="1437237" y="911981"/>
                                </a:lnTo>
                                <a:lnTo>
                                  <a:pt x="1442266" y="895369"/>
                                </a:lnTo>
                                <a:lnTo>
                                  <a:pt x="1448962" y="887063"/>
                                </a:lnTo>
                                <a:lnTo>
                                  <a:pt x="1455668" y="870452"/>
                                </a:lnTo>
                                <a:lnTo>
                                  <a:pt x="1462364" y="862146"/>
                                </a:lnTo>
                                <a:lnTo>
                                  <a:pt x="1469069" y="845534"/>
                                </a:lnTo>
                                <a:lnTo>
                                  <a:pt x="1474089" y="828923"/>
                                </a:lnTo>
                                <a:lnTo>
                                  <a:pt x="1480795" y="820617"/>
                                </a:lnTo>
                                <a:lnTo>
                                  <a:pt x="1487491" y="804005"/>
                                </a:lnTo>
                                <a:lnTo>
                                  <a:pt x="1494196" y="787394"/>
                                </a:lnTo>
                                <a:lnTo>
                                  <a:pt x="1499216" y="769115"/>
                                </a:lnTo>
                                <a:lnTo>
                                  <a:pt x="1505922" y="752504"/>
                                </a:lnTo>
                                <a:lnTo>
                                  <a:pt x="1512618" y="735892"/>
                                </a:lnTo>
                                <a:lnTo>
                                  <a:pt x="1519323" y="719281"/>
                                </a:lnTo>
                                <a:lnTo>
                                  <a:pt x="1526019" y="702669"/>
                                </a:lnTo>
                                <a:lnTo>
                                  <a:pt x="1531049" y="686057"/>
                                </a:lnTo>
                                <a:lnTo>
                                  <a:pt x="1537745" y="669446"/>
                                </a:lnTo>
                                <a:lnTo>
                                  <a:pt x="1544441" y="644528"/>
                                </a:lnTo>
                                <a:lnTo>
                                  <a:pt x="1551146" y="627917"/>
                                </a:lnTo>
                                <a:lnTo>
                                  <a:pt x="1557842" y="611305"/>
                                </a:lnTo>
                                <a:lnTo>
                                  <a:pt x="1562872" y="594693"/>
                                </a:lnTo>
                                <a:lnTo>
                                  <a:pt x="1569568" y="578082"/>
                                </a:lnTo>
                                <a:lnTo>
                                  <a:pt x="1576273" y="551507"/>
                                </a:lnTo>
                                <a:lnTo>
                                  <a:pt x="1582969" y="534896"/>
                                </a:lnTo>
                                <a:lnTo>
                                  <a:pt x="1587998" y="518284"/>
                                </a:lnTo>
                                <a:lnTo>
                                  <a:pt x="1594695" y="493366"/>
                                </a:lnTo>
                                <a:lnTo>
                                  <a:pt x="1601400" y="476755"/>
                                </a:lnTo>
                                <a:lnTo>
                                  <a:pt x="1608096" y="460143"/>
                                </a:lnTo>
                                <a:lnTo>
                                  <a:pt x="1614802" y="435226"/>
                                </a:lnTo>
                                <a:lnTo>
                                  <a:pt x="1619822" y="418614"/>
                                </a:lnTo>
                                <a:lnTo>
                                  <a:pt x="1626527" y="402003"/>
                                </a:lnTo>
                                <a:lnTo>
                                  <a:pt x="1633223" y="385391"/>
                                </a:lnTo>
                                <a:lnTo>
                                  <a:pt x="1639929" y="358807"/>
                                </a:lnTo>
                                <a:lnTo>
                                  <a:pt x="1644948" y="342195"/>
                                </a:lnTo>
                                <a:lnTo>
                                  <a:pt x="1651654" y="325584"/>
                                </a:lnTo>
                                <a:lnTo>
                                  <a:pt x="1658350" y="308972"/>
                                </a:lnTo>
                                <a:lnTo>
                                  <a:pt x="1665056" y="292360"/>
                                </a:lnTo>
                                <a:lnTo>
                                  <a:pt x="1671752" y="275749"/>
                                </a:lnTo>
                                <a:lnTo>
                                  <a:pt x="1676781" y="259137"/>
                                </a:lnTo>
                                <a:lnTo>
                                  <a:pt x="1683477" y="242526"/>
                                </a:lnTo>
                                <a:lnTo>
                                  <a:pt x="1690183" y="225914"/>
                                </a:lnTo>
                                <a:lnTo>
                                  <a:pt x="1696879" y="209302"/>
                                </a:lnTo>
                                <a:lnTo>
                                  <a:pt x="1701908" y="192691"/>
                                </a:lnTo>
                                <a:lnTo>
                                  <a:pt x="1708604" y="176079"/>
                                </a:lnTo>
                                <a:lnTo>
                                  <a:pt x="1715310" y="167773"/>
                                </a:lnTo>
                                <a:lnTo>
                                  <a:pt x="1722006" y="149505"/>
                                </a:lnTo>
                                <a:lnTo>
                                  <a:pt x="1728702" y="141199"/>
                                </a:lnTo>
                                <a:lnTo>
                                  <a:pt x="1733731" y="124587"/>
                                </a:lnTo>
                                <a:lnTo>
                                  <a:pt x="1740437" y="116281"/>
                                </a:lnTo>
                                <a:lnTo>
                                  <a:pt x="1747133" y="99670"/>
                                </a:lnTo>
                                <a:lnTo>
                                  <a:pt x="1753829" y="91364"/>
                                </a:lnTo>
                                <a:lnTo>
                                  <a:pt x="1758858" y="83058"/>
                                </a:lnTo>
                                <a:lnTo>
                                  <a:pt x="1765564" y="74752"/>
                                </a:lnTo>
                                <a:lnTo>
                                  <a:pt x="1772260" y="66447"/>
                                </a:lnTo>
                                <a:lnTo>
                                  <a:pt x="1778956" y="58141"/>
                                </a:lnTo>
                                <a:lnTo>
                                  <a:pt x="1785661" y="49835"/>
                                </a:lnTo>
                                <a:lnTo>
                                  <a:pt x="1790681" y="41529"/>
                                </a:lnTo>
                                <a:lnTo>
                                  <a:pt x="1797387" y="33223"/>
                                </a:lnTo>
                                <a:lnTo>
                                  <a:pt x="1804083" y="24917"/>
                                </a:lnTo>
                                <a:lnTo>
                                  <a:pt x="1810788" y="24917"/>
                                </a:lnTo>
                                <a:lnTo>
                                  <a:pt x="1815808" y="16611"/>
                                </a:lnTo>
                                <a:lnTo>
                                  <a:pt x="1822514" y="8306"/>
                                </a:lnTo>
                                <a:lnTo>
                                  <a:pt x="1829210" y="8306"/>
                                </a:lnTo>
                                <a:lnTo>
                                  <a:pt x="1835915" y="8306"/>
                                </a:lnTo>
                                <a:lnTo>
                                  <a:pt x="1842611" y="0"/>
                                </a:lnTo>
                                <a:lnTo>
                                  <a:pt x="1847640" y="0"/>
                                </a:lnTo>
                                <a:lnTo>
                                  <a:pt x="1854337" y="0"/>
                                </a:lnTo>
                                <a:lnTo>
                                  <a:pt x="1861042" y="0"/>
                                </a:lnTo>
                                <a:lnTo>
                                  <a:pt x="1867738" y="0"/>
                                </a:lnTo>
                                <a:lnTo>
                                  <a:pt x="1874444" y="0"/>
                                </a:lnTo>
                                <a:lnTo>
                                  <a:pt x="1879464" y="0"/>
                                </a:lnTo>
                                <a:lnTo>
                                  <a:pt x="1886169" y="0"/>
                                </a:lnTo>
                                <a:lnTo>
                                  <a:pt x="1892865" y="0"/>
                                </a:lnTo>
                                <a:lnTo>
                                  <a:pt x="1899571" y="8306"/>
                                </a:lnTo>
                                <a:lnTo>
                                  <a:pt x="1904590" y="8306"/>
                                </a:lnTo>
                                <a:lnTo>
                                  <a:pt x="1911296" y="8306"/>
                                </a:lnTo>
                                <a:lnTo>
                                  <a:pt x="1917992" y="16611"/>
                                </a:lnTo>
                                <a:lnTo>
                                  <a:pt x="1924698" y="16611"/>
                                </a:lnTo>
                                <a:lnTo>
                                  <a:pt x="1931394" y="24917"/>
                                </a:lnTo>
                                <a:lnTo>
                                  <a:pt x="1936423" y="24917"/>
                                </a:lnTo>
                                <a:lnTo>
                                  <a:pt x="1943119" y="33223"/>
                                </a:lnTo>
                                <a:lnTo>
                                  <a:pt x="1949825" y="41529"/>
                                </a:lnTo>
                                <a:lnTo>
                                  <a:pt x="1956521" y="41529"/>
                                </a:lnTo>
                                <a:lnTo>
                                  <a:pt x="1961550" y="49835"/>
                                </a:lnTo>
                                <a:lnTo>
                                  <a:pt x="1968246" y="58141"/>
                                </a:lnTo>
                                <a:lnTo>
                                  <a:pt x="1974942" y="66447"/>
                                </a:lnTo>
                                <a:lnTo>
                                  <a:pt x="1981648" y="74752"/>
                                </a:lnTo>
                                <a:lnTo>
                                  <a:pt x="1988344" y="83058"/>
                                </a:lnTo>
                                <a:lnTo>
                                  <a:pt x="1993373" y="83058"/>
                                </a:lnTo>
                                <a:lnTo>
                                  <a:pt x="2000069" y="91364"/>
                                </a:lnTo>
                                <a:lnTo>
                                  <a:pt x="2006775" y="99670"/>
                                </a:lnTo>
                                <a:lnTo>
                                  <a:pt x="2013471" y="107975"/>
                                </a:lnTo>
                                <a:lnTo>
                                  <a:pt x="2018500" y="124587"/>
                                </a:lnTo>
                                <a:lnTo>
                                  <a:pt x="2025196" y="132893"/>
                                </a:lnTo>
                                <a:lnTo>
                                  <a:pt x="2031902" y="141199"/>
                                </a:lnTo>
                                <a:lnTo>
                                  <a:pt x="2038598" y="149505"/>
                                </a:lnTo>
                                <a:lnTo>
                                  <a:pt x="2045303" y="159468"/>
                                </a:lnTo>
                                <a:lnTo>
                                  <a:pt x="2050323" y="167773"/>
                                </a:lnTo>
                                <a:lnTo>
                                  <a:pt x="2057029" y="176079"/>
                                </a:lnTo>
                                <a:lnTo>
                                  <a:pt x="2063725" y="184385"/>
                                </a:lnTo>
                                <a:lnTo>
                                  <a:pt x="2070430" y="200996"/>
                                </a:lnTo>
                                <a:lnTo>
                                  <a:pt x="2075450" y="209302"/>
                                </a:lnTo>
                                <a:lnTo>
                                  <a:pt x="2082156" y="217608"/>
                                </a:lnTo>
                                <a:lnTo>
                                  <a:pt x="2088852" y="225914"/>
                                </a:lnTo>
                                <a:lnTo>
                                  <a:pt x="2095557" y="234220"/>
                                </a:lnTo>
                                <a:lnTo>
                                  <a:pt x="2102253" y="250831"/>
                                </a:lnTo>
                                <a:lnTo>
                                  <a:pt x="2107283" y="259137"/>
                                </a:lnTo>
                                <a:lnTo>
                                  <a:pt x="2113979" y="267443"/>
                                </a:lnTo>
                                <a:lnTo>
                                  <a:pt x="2120684" y="275749"/>
                                </a:lnTo>
                                <a:lnTo>
                                  <a:pt x="2127380" y="284054"/>
                                </a:lnTo>
                                <a:lnTo>
                                  <a:pt x="2132410" y="300666"/>
                                </a:lnTo>
                                <a:lnTo>
                                  <a:pt x="2139106" y="308972"/>
                                </a:lnTo>
                                <a:lnTo>
                                  <a:pt x="2145811" y="317278"/>
                                </a:lnTo>
                                <a:lnTo>
                                  <a:pt x="2152507" y="325584"/>
                                </a:lnTo>
                                <a:lnTo>
                                  <a:pt x="2159213" y="333889"/>
                                </a:lnTo>
                                <a:lnTo>
                                  <a:pt x="2164233" y="350501"/>
                                </a:lnTo>
                                <a:lnTo>
                                  <a:pt x="2170938" y="358807"/>
                                </a:lnTo>
                                <a:lnTo>
                                  <a:pt x="2177634" y="368780"/>
                                </a:lnTo>
                                <a:lnTo>
                                  <a:pt x="2184330" y="377085"/>
                                </a:lnTo>
                                <a:lnTo>
                                  <a:pt x="2191036" y="385391"/>
                                </a:lnTo>
                                <a:lnTo>
                                  <a:pt x="2196056" y="402003"/>
                                </a:lnTo>
                                <a:lnTo>
                                  <a:pt x="2202761" y="410308"/>
                                </a:lnTo>
                                <a:lnTo>
                                  <a:pt x="2209457" y="418614"/>
                                </a:lnTo>
                                <a:lnTo>
                                  <a:pt x="2216163" y="426920"/>
                                </a:lnTo>
                                <a:lnTo>
                                  <a:pt x="2221183" y="435226"/>
                                </a:lnTo>
                                <a:lnTo>
                                  <a:pt x="2227888" y="443532"/>
                                </a:lnTo>
                                <a:lnTo>
                                  <a:pt x="2234584" y="451838"/>
                                </a:lnTo>
                                <a:lnTo>
                                  <a:pt x="2241290" y="460143"/>
                                </a:lnTo>
                                <a:lnTo>
                                  <a:pt x="2247986" y="476755"/>
                                </a:lnTo>
                                <a:lnTo>
                                  <a:pt x="2253015" y="485061"/>
                                </a:lnTo>
                                <a:lnTo>
                                  <a:pt x="2259711" y="493366"/>
                                </a:lnTo>
                                <a:lnTo>
                                  <a:pt x="2266417" y="501672"/>
                                </a:lnTo>
                                <a:lnTo>
                                  <a:pt x="2273113" y="509978"/>
                                </a:lnTo>
                                <a:lnTo>
                                  <a:pt x="2278142" y="518284"/>
                                </a:lnTo>
                                <a:lnTo>
                                  <a:pt x="2284838" y="526590"/>
                                </a:lnTo>
                                <a:lnTo>
                                  <a:pt x="2291544" y="534896"/>
                                </a:lnTo>
                                <a:lnTo>
                                  <a:pt x="2298240" y="543201"/>
                                </a:lnTo>
                                <a:lnTo>
                                  <a:pt x="2304945" y="551507"/>
                                </a:lnTo>
                                <a:lnTo>
                                  <a:pt x="2309965" y="559813"/>
                                </a:lnTo>
                                <a:lnTo>
                                  <a:pt x="2316671" y="568119"/>
                                </a:lnTo>
                                <a:lnTo>
                                  <a:pt x="2323367" y="578082"/>
                                </a:lnTo>
                                <a:lnTo>
                                  <a:pt x="2330072" y="586387"/>
                                </a:lnTo>
                                <a:lnTo>
                                  <a:pt x="2335092" y="594693"/>
                                </a:lnTo>
                                <a:lnTo>
                                  <a:pt x="2341798" y="602999"/>
                                </a:lnTo>
                                <a:lnTo>
                                  <a:pt x="2348494" y="602999"/>
                                </a:lnTo>
                                <a:lnTo>
                                  <a:pt x="2355199" y="611305"/>
                                </a:lnTo>
                                <a:lnTo>
                                  <a:pt x="2361895" y="619611"/>
                                </a:lnTo>
                                <a:lnTo>
                                  <a:pt x="2366925" y="627917"/>
                                </a:lnTo>
                                <a:lnTo>
                                  <a:pt x="2373621" y="636223"/>
                                </a:lnTo>
                                <a:lnTo>
                                  <a:pt x="2380326" y="644528"/>
                                </a:lnTo>
                                <a:lnTo>
                                  <a:pt x="2387022" y="652834"/>
                                </a:lnTo>
                                <a:lnTo>
                                  <a:pt x="2392052" y="652834"/>
                                </a:lnTo>
                                <a:lnTo>
                                  <a:pt x="2398748" y="661140"/>
                                </a:lnTo>
                                <a:lnTo>
                                  <a:pt x="2405444" y="669446"/>
                                </a:lnTo>
                                <a:lnTo>
                                  <a:pt x="2412149" y="677751"/>
                                </a:lnTo>
                                <a:lnTo>
                                  <a:pt x="2418845" y="686057"/>
                                </a:lnTo>
                                <a:lnTo>
                                  <a:pt x="2423875" y="686057"/>
                                </a:lnTo>
                                <a:lnTo>
                                  <a:pt x="2430571" y="694363"/>
                                </a:lnTo>
                                <a:lnTo>
                                  <a:pt x="2437276" y="702669"/>
                                </a:lnTo>
                                <a:lnTo>
                                  <a:pt x="2443972" y="702669"/>
                                </a:lnTo>
                                <a:lnTo>
                                  <a:pt x="2449002" y="710975"/>
                                </a:lnTo>
                                <a:lnTo>
                                  <a:pt x="2455698" y="719281"/>
                                </a:lnTo>
                                <a:lnTo>
                                  <a:pt x="2462403" y="727586"/>
                                </a:lnTo>
                                <a:lnTo>
                                  <a:pt x="2469099" y="727586"/>
                                </a:lnTo>
                                <a:lnTo>
                                  <a:pt x="2475805" y="735892"/>
                                </a:lnTo>
                                <a:lnTo>
                                  <a:pt x="2480825" y="744198"/>
                                </a:lnTo>
                                <a:lnTo>
                                  <a:pt x="2487530" y="744198"/>
                                </a:lnTo>
                                <a:lnTo>
                                  <a:pt x="2494226" y="752504"/>
                                </a:lnTo>
                                <a:lnTo>
                                  <a:pt x="2500932" y="752504"/>
                                </a:lnTo>
                                <a:lnTo>
                                  <a:pt x="2507628" y="760809"/>
                                </a:lnTo>
                                <a:lnTo>
                                  <a:pt x="2512657" y="769115"/>
                                </a:lnTo>
                                <a:lnTo>
                                  <a:pt x="2519353" y="769115"/>
                                </a:lnTo>
                                <a:lnTo>
                                  <a:pt x="2526059" y="777421"/>
                                </a:lnTo>
                                <a:lnTo>
                                  <a:pt x="2532755" y="777421"/>
                                </a:lnTo>
                                <a:lnTo>
                                  <a:pt x="2537784" y="787394"/>
                                </a:lnTo>
                                <a:lnTo>
                                  <a:pt x="2544480" y="787394"/>
                                </a:lnTo>
                                <a:lnTo>
                                  <a:pt x="2551186" y="795699"/>
                                </a:lnTo>
                                <a:lnTo>
                                  <a:pt x="2557882" y="795699"/>
                                </a:lnTo>
                                <a:lnTo>
                                  <a:pt x="2564587" y="804005"/>
                                </a:lnTo>
                                <a:lnTo>
                                  <a:pt x="2569607" y="812311"/>
                                </a:lnTo>
                                <a:lnTo>
                                  <a:pt x="2576313" y="812311"/>
                                </a:lnTo>
                                <a:lnTo>
                                  <a:pt x="2583009" y="812311"/>
                                </a:lnTo>
                                <a:lnTo>
                                  <a:pt x="2589714" y="820617"/>
                                </a:lnTo>
                                <a:lnTo>
                                  <a:pt x="2594734" y="820617"/>
                                </a:lnTo>
                                <a:lnTo>
                                  <a:pt x="2601440" y="828923"/>
                                </a:lnTo>
                                <a:lnTo>
                                  <a:pt x="2608136" y="828923"/>
                                </a:lnTo>
                                <a:lnTo>
                                  <a:pt x="2614832" y="837229"/>
                                </a:lnTo>
                                <a:lnTo>
                                  <a:pt x="2621537" y="837229"/>
                                </a:lnTo>
                                <a:lnTo>
                                  <a:pt x="2626567" y="845534"/>
                                </a:lnTo>
                                <a:lnTo>
                                  <a:pt x="2633263" y="845534"/>
                                </a:lnTo>
                                <a:lnTo>
                                  <a:pt x="2639959" y="845534"/>
                                </a:lnTo>
                                <a:lnTo>
                                  <a:pt x="2646664" y="853840"/>
                                </a:lnTo>
                                <a:lnTo>
                                  <a:pt x="2651684" y="853840"/>
                                </a:lnTo>
                                <a:lnTo>
                                  <a:pt x="2658390" y="862146"/>
                                </a:lnTo>
                                <a:lnTo>
                                  <a:pt x="2665086" y="862146"/>
                                </a:lnTo>
                                <a:lnTo>
                                  <a:pt x="2671791" y="862146"/>
                                </a:lnTo>
                                <a:lnTo>
                                  <a:pt x="2678487" y="870452"/>
                                </a:lnTo>
                                <a:lnTo>
                                  <a:pt x="2683517" y="870452"/>
                                </a:lnTo>
                                <a:lnTo>
                                  <a:pt x="2690213" y="870452"/>
                                </a:lnTo>
                                <a:lnTo>
                                  <a:pt x="2696918" y="878757"/>
                                </a:lnTo>
                                <a:lnTo>
                                  <a:pt x="2703614" y="878757"/>
                                </a:lnTo>
                                <a:lnTo>
                                  <a:pt x="2708644" y="878757"/>
                                </a:lnTo>
                                <a:lnTo>
                                  <a:pt x="2715340" y="887063"/>
                                </a:lnTo>
                                <a:lnTo>
                                  <a:pt x="2722045" y="887063"/>
                                </a:lnTo>
                                <a:lnTo>
                                  <a:pt x="2728741" y="895369"/>
                                </a:lnTo>
                                <a:lnTo>
                                  <a:pt x="2735447" y="895369"/>
                                </a:lnTo>
                                <a:lnTo>
                                  <a:pt x="2740467" y="895369"/>
                                </a:lnTo>
                                <a:lnTo>
                                  <a:pt x="2747172" y="895369"/>
                                </a:lnTo>
                                <a:lnTo>
                                  <a:pt x="2753868" y="903675"/>
                                </a:lnTo>
                                <a:lnTo>
                                  <a:pt x="2760574" y="903675"/>
                                </a:lnTo>
                                <a:lnTo>
                                  <a:pt x="2765594" y="903675"/>
                                </a:lnTo>
                                <a:lnTo>
                                  <a:pt x="2772299" y="911981"/>
                                </a:lnTo>
                                <a:lnTo>
                                  <a:pt x="2778995" y="911981"/>
                                </a:lnTo>
                                <a:lnTo>
                                  <a:pt x="2785701" y="911981"/>
                                </a:lnTo>
                                <a:lnTo>
                                  <a:pt x="2792397" y="911981"/>
                                </a:lnTo>
                                <a:lnTo>
                                  <a:pt x="2797426" y="920287"/>
                                </a:lnTo>
                                <a:lnTo>
                                  <a:pt x="2804122" y="920287"/>
                                </a:lnTo>
                                <a:lnTo>
                                  <a:pt x="2810828" y="920287"/>
                                </a:lnTo>
                                <a:lnTo>
                                  <a:pt x="2817524" y="920287"/>
                                </a:lnTo>
                                <a:lnTo>
                                  <a:pt x="2824220" y="928592"/>
                                </a:lnTo>
                                <a:lnTo>
                                  <a:pt x="2829249" y="928592"/>
                                </a:lnTo>
                                <a:lnTo>
                                  <a:pt x="2835945" y="928592"/>
                                </a:lnTo>
                                <a:lnTo>
                                  <a:pt x="2842651" y="928592"/>
                                </a:lnTo>
                                <a:lnTo>
                                  <a:pt x="2849347" y="928592"/>
                                </a:lnTo>
                                <a:lnTo>
                                  <a:pt x="2854376" y="936898"/>
                                </a:lnTo>
                                <a:lnTo>
                                  <a:pt x="2861072" y="936898"/>
                                </a:lnTo>
                                <a:lnTo>
                                  <a:pt x="2867778" y="936898"/>
                                </a:lnTo>
                                <a:lnTo>
                                  <a:pt x="2874474" y="936898"/>
                                </a:lnTo>
                                <a:lnTo>
                                  <a:pt x="2881179" y="936898"/>
                                </a:lnTo>
                                <a:lnTo>
                                  <a:pt x="2886199" y="945204"/>
                                </a:lnTo>
                                <a:lnTo>
                                  <a:pt x="2892905" y="945204"/>
                                </a:lnTo>
                                <a:lnTo>
                                  <a:pt x="2899601" y="945204"/>
                                </a:lnTo>
                                <a:lnTo>
                                  <a:pt x="2906306" y="945204"/>
                                </a:lnTo>
                                <a:lnTo>
                                  <a:pt x="2911326" y="945204"/>
                                </a:lnTo>
                                <a:lnTo>
                                  <a:pt x="2918032" y="953510"/>
                                </a:lnTo>
                                <a:lnTo>
                                  <a:pt x="2924728" y="953510"/>
                                </a:lnTo>
                                <a:lnTo>
                                  <a:pt x="2931433" y="953510"/>
                                </a:lnTo>
                                <a:lnTo>
                                  <a:pt x="2938129" y="953510"/>
                                </a:lnTo>
                                <a:lnTo>
                                  <a:pt x="2943159" y="953510"/>
                                </a:lnTo>
                                <a:lnTo>
                                  <a:pt x="2949855" y="953510"/>
                                </a:lnTo>
                                <a:lnTo>
                                  <a:pt x="2956560" y="961815"/>
                                </a:lnTo>
                                <a:lnTo>
                                  <a:pt x="2963256" y="961815"/>
                                </a:lnTo>
                                <a:lnTo>
                                  <a:pt x="2968286" y="961815"/>
                                </a:lnTo>
                                <a:lnTo>
                                  <a:pt x="2974982" y="961815"/>
                                </a:lnTo>
                                <a:lnTo>
                                  <a:pt x="2981687" y="961815"/>
                                </a:lnTo>
                                <a:lnTo>
                                  <a:pt x="2988383" y="961815"/>
                                </a:lnTo>
                                <a:lnTo>
                                  <a:pt x="2995089" y="961815"/>
                                </a:lnTo>
                                <a:lnTo>
                                  <a:pt x="3000108" y="961815"/>
                                </a:lnTo>
                                <a:lnTo>
                                  <a:pt x="3006814" y="970121"/>
                                </a:lnTo>
                                <a:lnTo>
                                  <a:pt x="3013510" y="970121"/>
                                </a:lnTo>
                                <a:lnTo>
                                  <a:pt x="3020216" y="970121"/>
                                </a:lnTo>
                                <a:lnTo>
                                  <a:pt x="3025235" y="970121"/>
                                </a:lnTo>
                                <a:lnTo>
                                  <a:pt x="3031941" y="970121"/>
                                </a:lnTo>
                                <a:lnTo>
                                  <a:pt x="3038637" y="970121"/>
                                </a:lnTo>
                                <a:lnTo>
                                  <a:pt x="3045333" y="970121"/>
                                </a:lnTo>
                                <a:lnTo>
                                  <a:pt x="3052039" y="978427"/>
                                </a:lnTo>
                                <a:lnTo>
                                  <a:pt x="3057068" y="978427"/>
                                </a:lnTo>
                                <a:lnTo>
                                  <a:pt x="3063764" y="978427"/>
                                </a:lnTo>
                                <a:lnTo>
                                  <a:pt x="3070460" y="978427"/>
                                </a:lnTo>
                                <a:lnTo>
                                  <a:pt x="3077166" y="978427"/>
                                </a:lnTo>
                                <a:lnTo>
                                  <a:pt x="3082185" y="978427"/>
                                </a:lnTo>
                                <a:lnTo>
                                  <a:pt x="3088891" y="978427"/>
                                </a:lnTo>
                                <a:lnTo>
                                  <a:pt x="3102293" y="978427"/>
                                </a:lnTo>
                                <a:lnTo>
                                  <a:pt x="3108989" y="978427"/>
                                </a:lnTo>
                                <a:lnTo>
                                  <a:pt x="3114018" y="978427"/>
                                </a:lnTo>
                                <a:lnTo>
                                  <a:pt x="3120714" y="986733"/>
                                </a:lnTo>
                                <a:lnTo>
                                  <a:pt x="3127420" y="986733"/>
                                </a:lnTo>
                                <a:lnTo>
                                  <a:pt x="3134116" y="986733"/>
                                </a:lnTo>
                                <a:lnTo>
                                  <a:pt x="3140821" y="986733"/>
                                </a:lnTo>
                                <a:lnTo>
                                  <a:pt x="3145841" y="986733"/>
                                </a:lnTo>
                                <a:lnTo>
                                  <a:pt x="3145841" y="986733"/>
                                </a:lnTo>
                                <a:lnTo>
                                  <a:pt x="3152547" y="986733"/>
                                </a:lnTo>
                                <a:lnTo>
                                  <a:pt x="3159242" y="986733"/>
                                </a:lnTo>
                                <a:lnTo>
                                  <a:pt x="3165948" y="986733"/>
                                </a:lnTo>
                                <a:lnTo>
                                  <a:pt x="3170968" y="986733"/>
                                </a:lnTo>
                                <a:lnTo>
                                  <a:pt x="3177674" y="986733"/>
                                </a:lnTo>
                                <a:lnTo>
                                  <a:pt x="3184369" y="986733"/>
                                </a:lnTo>
                                <a:lnTo>
                                  <a:pt x="3197771" y="996696"/>
                                </a:lnTo>
                                <a:lnTo>
                                  <a:pt x="3202801" y="996696"/>
                                </a:lnTo>
                                <a:lnTo>
                                  <a:pt x="3209496" y="996696"/>
                                </a:lnTo>
                                <a:lnTo>
                                  <a:pt x="3216202" y="996696"/>
                                </a:lnTo>
                                <a:lnTo>
                                  <a:pt x="3222898" y="996696"/>
                                </a:lnTo>
                                <a:lnTo>
                                  <a:pt x="3227928" y="996696"/>
                                </a:lnTo>
                                <a:lnTo>
                                  <a:pt x="3234623" y="996696"/>
                                </a:lnTo>
                                <a:lnTo>
                                  <a:pt x="3241329" y="996696"/>
                                </a:lnTo>
                                <a:lnTo>
                                  <a:pt x="3248025" y="996696"/>
                                </a:lnTo>
                              </a:path>
                            </a:pathLst>
                          </a:custGeom>
                          <a:noFill/>
                          <a:ln w="11906" cap="flat">
                            <a:solidFill>
                              <a:srgbClr val="FF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55" name="Freeform: Shape 655"/>
                        <wps:cNvSpPr/>
                        <wps:spPr>
                          <a:xfrm>
                            <a:off x="3890962" y="3462337"/>
                            <a:ext cx="1314450" cy="38100"/>
                          </a:xfrm>
                          <a:custGeom>
                            <a:avLst/>
                            <a:gdLst>
                              <a:gd name="connsiteX0" fmla="*/ 0 w 1314450"/>
                              <a:gd name="connsiteY0" fmla="*/ 0 h 38100"/>
                              <a:gd name="connsiteX1" fmla="*/ 6687 w 1314450"/>
                              <a:gd name="connsiteY1" fmla="*/ 0 h 38100"/>
                              <a:gd name="connsiteX2" fmla="*/ 11706 w 1314450"/>
                              <a:gd name="connsiteY2" fmla="*/ 0 h 38100"/>
                              <a:gd name="connsiteX3" fmla="*/ 18393 w 1314450"/>
                              <a:gd name="connsiteY3" fmla="*/ 0 h 38100"/>
                              <a:gd name="connsiteX4" fmla="*/ 25089 w 1314450"/>
                              <a:gd name="connsiteY4" fmla="*/ 0 h 38100"/>
                              <a:gd name="connsiteX5" fmla="*/ 31775 w 1314450"/>
                              <a:gd name="connsiteY5" fmla="*/ 9525 h 38100"/>
                              <a:gd name="connsiteX6" fmla="*/ 36795 w 1314450"/>
                              <a:gd name="connsiteY6" fmla="*/ 9525 h 38100"/>
                              <a:gd name="connsiteX7" fmla="*/ 43482 w 1314450"/>
                              <a:gd name="connsiteY7" fmla="*/ 9525 h 38100"/>
                              <a:gd name="connsiteX8" fmla="*/ 50168 w 1314450"/>
                              <a:gd name="connsiteY8" fmla="*/ 9525 h 38100"/>
                              <a:gd name="connsiteX9" fmla="*/ 56855 w 1314450"/>
                              <a:gd name="connsiteY9" fmla="*/ 9525 h 38100"/>
                              <a:gd name="connsiteX10" fmla="*/ 63551 w 1314450"/>
                              <a:gd name="connsiteY10" fmla="*/ 9525 h 38100"/>
                              <a:gd name="connsiteX11" fmla="*/ 68561 w 1314450"/>
                              <a:gd name="connsiteY11" fmla="*/ 9525 h 38100"/>
                              <a:gd name="connsiteX12" fmla="*/ 75257 w 1314450"/>
                              <a:gd name="connsiteY12" fmla="*/ 9525 h 38100"/>
                              <a:gd name="connsiteX13" fmla="*/ 81944 w 1314450"/>
                              <a:gd name="connsiteY13" fmla="*/ 9525 h 38100"/>
                              <a:gd name="connsiteX14" fmla="*/ 88630 w 1314450"/>
                              <a:gd name="connsiteY14" fmla="*/ 9525 h 38100"/>
                              <a:gd name="connsiteX15" fmla="*/ 93650 w 1314450"/>
                              <a:gd name="connsiteY15" fmla="*/ 9525 h 38100"/>
                              <a:gd name="connsiteX16" fmla="*/ 100336 w 1314450"/>
                              <a:gd name="connsiteY16" fmla="*/ 9525 h 38100"/>
                              <a:gd name="connsiteX17" fmla="*/ 107032 w 1314450"/>
                              <a:gd name="connsiteY17" fmla="*/ 9525 h 38100"/>
                              <a:gd name="connsiteX18" fmla="*/ 113719 w 1314450"/>
                              <a:gd name="connsiteY18" fmla="*/ 9525 h 38100"/>
                              <a:gd name="connsiteX19" fmla="*/ 120405 w 1314450"/>
                              <a:gd name="connsiteY19" fmla="*/ 9525 h 38100"/>
                              <a:gd name="connsiteX20" fmla="*/ 125425 w 1314450"/>
                              <a:gd name="connsiteY20" fmla="*/ 9525 h 38100"/>
                              <a:gd name="connsiteX21" fmla="*/ 132112 w 1314450"/>
                              <a:gd name="connsiteY21" fmla="*/ 9525 h 38100"/>
                              <a:gd name="connsiteX22" fmla="*/ 138808 w 1314450"/>
                              <a:gd name="connsiteY22" fmla="*/ 9525 h 38100"/>
                              <a:gd name="connsiteX23" fmla="*/ 145494 w 1314450"/>
                              <a:gd name="connsiteY23" fmla="*/ 9525 h 38100"/>
                              <a:gd name="connsiteX24" fmla="*/ 150514 w 1314450"/>
                              <a:gd name="connsiteY24" fmla="*/ 9525 h 38100"/>
                              <a:gd name="connsiteX25" fmla="*/ 157201 w 1314450"/>
                              <a:gd name="connsiteY25" fmla="*/ 9525 h 38100"/>
                              <a:gd name="connsiteX26" fmla="*/ 163887 w 1314450"/>
                              <a:gd name="connsiteY26" fmla="*/ 9525 h 38100"/>
                              <a:gd name="connsiteX27" fmla="*/ 170574 w 1314450"/>
                              <a:gd name="connsiteY27" fmla="*/ 19050 h 38100"/>
                              <a:gd name="connsiteX28" fmla="*/ 177270 w 1314450"/>
                              <a:gd name="connsiteY28" fmla="*/ 19050 h 38100"/>
                              <a:gd name="connsiteX29" fmla="*/ 182280 w 1314450"/>
                              <a:gd name="connsiteY29" fmla="*/ 19050 h 38100"/>
                              <a:gd name="connsiteX30" fmla="*/ 188976 w 1314450"/>
                              <a:gd name="connsiteY30" fmla="*/ 19050 h 38100"/>
                              <a:gd name="connsiteX31" fmla="*/ 195662 w 1314450"/>
                              <a:gd name="connsiteY31" fmla="*/ 19050 h 38100"/>
                              <a:gd name="connsiteX32" fmla="*/ 202349 w 1314450"/>
                              <a:gd name="connsiteY32" fmla="*/ 19050 h 38100"/>
                              <a:gd name="connsiteX33" fmla="*/ 209045 w 1314450"/>
                              <a:gd name="connsiteY33" fmla="*/ 19050 h 38100"/>
                              <a:gd name="connsiteX34" fmla="*/ 214055 w 1314450"/>
                              <a:gd name="connsiteY34" fmla="*/ 19050 h 38100"/>
                              <a:gd name="connsiteX35" fmla="*/ 220751 w 1314450"/>
                              <a:gd name="connsiteY35" fmla="*/ 19050 h 38100"/>
                              <a:gd name="connsiteX36" fmla="*/ 227438 w 1314450"/>
                              <a:gd name="connsiteY36" fmla="*/ 19050 h 38100"/>
                              <a:gd name="connsiteX37" fmla="*/ 234124 w 1314450"/>
                              <a:gd name="connsiteY37" fmla="*/ 19050 h 38100"/>
                              <a:gd name="connsiteX38" fmla="*/ 239144 w 1314450"/>
                              <a:gd name="connsiteY38" fmla="*/ 19050 h 38100"/>
                              <a:gd name="connsiteX39" fmla="*/ 245831 w 1314450"/>
                              <a:gd name="connsiteY39" fmla="*/ 19050 h 38100"/>
                              <a:gd name="connsiteX40" fmla="*/ 252517 w 1314450"/>
                              <a:gd name="connsiteY40" fmla="*/ 19050 h 38100"/>
                              <a:gd name="connsiteX41" fmla="*/ 259213 w 1314450"/>
                              <a:gd name="connsiteY41" fmla="*/ 19050 h 38100"/>
                              <a:gd name="connsiteX42" fmla="*/ 265900 w 1314450"/>
                              <a:gd name="connsiteY42" fmla="*/ 19050 h 38100"/>
                              <a:gd name="connsiteX43" fmla="*/ 270920 w 1314450"/>
                              <a:gd name="connsiteY43" fmla="*/ 19050 h 38100"/>
                              <a:gd name="connsiteX44" fmla="*/ 277606 w 1314450"/>
                              <a:gd name="connsiteY44" fmla="*/ 19050 h 38100"/>
                              <a:gd name="connsiteX45" fmla="*/ 284293 w 1314450"/>
                              <a:gd name="connsiteY45" fmla="*/ 19050 h 38100"/>
                              <a:gd name="connsiteX46" fmla="*/ 290989 w 1314450"/>
                              <a:gd name="connsiteY46" fmla="*/ 19050 h 38100"/>
                              <a:gd name="connsiteX47" fmla="*/ 295999 w 1314450"/>
                              <a:gd name="connsiteY47" fmla="*/ 19050 h 38100"/>
                              <a:gd name="connsiteX48" fmla="*/ 302695 w 1314450"/>
                              <a:gd name="connsiteY48" fmla="*/ 19050 h 38100"/>
                              <a:gd name="connsiteX49" fmla="*/ 309381 w 1314450"/>
                              <a:gd name="connsiteY49" fmla="*/ 19050 h 38100"/>
                              <a:gd name="connsiteX50" fmla="*/ 316068 w 1314450"/>
                              <a:gd name="connsiteY50" fmla="*/ 19050 h 38100"/>
                              <a:gd name="connsiteX51" fmla="*/ 322755 w 1314450"/>
                              <a:gd name="connsiteY51" fmla="*/ 19050 h 38100"/>
                              <a:gd name="connsiteX52" fmla="*/ 327774 w 1314450"/>
                              <a:gd name="connsiteY52" fmla="*/ 19050 h 38100"/>
                              <a:gd name="connsiteX53" fmla="*/ 334470 w 1314450"/>
                              <a:gd name="connsiteY53" fmla="*/ 19050 h 38100"/>
                              <a:gd name="connsiteX54" fmla="*/ 341157 w 1314450"/>
                              <a:gd name="connsiteY54" fmla="*/ 19050 h 38100"/>
                              <a:gd name="connsiteX55" fmla="*/ 347844 w 1314450"/>
                              <a:gd name="connsiteY55" fmla="*/ 19050 h 38100"/>
                              <a:gd name="connsiteX56" fmla="*/ 352863 w 1314450"/>
                              <a:gd name="connsiteY56" fmla="*/ 19050 h 38100"/>
                              <a:gd name="connsiteX57" fmla="*/ 359550 w 1314450"/>
                              <a:gd name="connsiteY57" fmla="*/ 19050 h 38100"/>
                              <a:gd name="connsiteX58" fmla="*/ 366236 w 1314450"/>
                              <a:gd name="connsiteY58" fmla="*/ 28575 h 38100"/>
                              <a:gd name="connsiteX59" fmla="*/ 372932 w 1314450"/>
                              <a:gd name="connsiteY59" fmla="*/ 28575 h 38100"/>
                              <a:gd name="connsiteX60" fmla="*/ 379619 w 1314450"/>
                              <a:gd name="connsiteY60" fmla="*/ 19050 h 38100"/>
                              <a:gd name="connsiteX61" fmla="*/ 384638 w 1314450"/>
                              <a:gd name="connsiteY61" fmla="*/ 19050 h 38100"/>
                              <a:gd name="connsiteX62" fmla="*/ 391325 w 1314450"/>
                              <a:gd name="connsiteY62" fmla="*/ 28575 h 38100"/>
                              <a:gd name="connsiteX63" fmla="*/ 398012 w 1314450"/>
                              <a:gd name="connsiteY63" fmla="*/ 28575 h 38100"/>
                              <a:gd name="connsiteX64" fmla="*/ 404708 w 1314450"/>
                              <a:gd name="connsiteY64" fmla="*/ 28575 h 38100"/>
                              <a:gd name="connsiteX65" fmla="*/ 409718 w 1314450"/>
                              <a:gd name="connsiteY65" fmla="*/ 28575 h 38100"/>
                              <a:gd name="connsiteX66" fmla="*/ 416414 w 1314450"/>
                              <a:gd name="connsiteY66" fmla="*/ 28575 h 38100"/>
                              <a:gd name="connsiteX67" fmla="*/ 423101 w 1314450"/>
                              <a:gd name="connsiteY67" fmla="*/ 28575 h 38100"/>
                              <a:gd name="connsiteX68" fmla="*/ 429787 w 1314450"/>
                              <a:gd name="connsiteY68" fmla="*/ 28575 h 38100"/>
                              <a:gd name="connsiteX69" fmla="*/ 436474 w 1314450"/>
                              <a:gd name="connsiteY69" fmla="*/ 28575 h 38100"/>
                              <a:gd name="connsiteX70" fmla="*/ 441493 w 1314450"/>
                              <a:gd name="connsiteY70" fmla="*/ 28575 h 38100"/>
                              <a:gd name="connsiteX71" fmla="*/ 448180 w 1314450"/>
                              <a:gd name="connsiteY71" fmla="*/ 28575 h 38100"/>
                              <a:gd name="connsiteX72" fmla="*/ 454876 w 1314450"/>
                              <a:gd name="connsiteY72" fmla="*/ 28575 h 38100"/>
                              <a:gd name="connsiteX73" fmla="*/ 461563 w 1314450"/>
                              <a:gd name="connsiteY73" fmla="*/ 28575 h 38100"/>
                              <a:gd name="connsiteX74" fmla="*/ 466582 w 1314450"/>
                              <a:gd name="connsiteY74" fmla="*/ 28575 h 38100"/>
                              <a:gd name="connsiteX75" fmla="*/ 473269 w 1314450"/>
                              <a:gd name="connsiteY75" fmla="*/ 28575 h 38100"/>
                              <a:gd name="connsiteX76" fmla="*/ 479955 w 1314450"/>
                              <a:gd name="connsiteY76" fmla="*/ 28575 h 38100"/>
                              <a:gd name="connsiteX77" fmla="*/ 486651 w 1314450"/>
                              <a:gd name="connsiteY77" fmla="*/ 28575 h 38100"/>
                              <a:gd name="connsiteX78" fmla="*/ 493338 w 1314450"/>
                              <a:gd name="connsiteY78" fmla="*/ 28575 h 38100"/>
                              <a:gd name="connsiteX79" fmla="*/ 498358 w 1314450"/>
                              <a:gd name="connsiteY79" fmla="*/ 28575 h 38100"/>
                              <a:gd name="connsiteX80" fmla="*/ 505044 w 1314450"/>
                              <a:gd name="connsiteY80" fmla="*/ 28575 h 38100"/>
                              <a:gd name="connsiteX81" fmla="*/ 511731 w 1314450"/>
                              <a:gd name="connsiteY81" fmla="*/ 28575 h 38100"/>
                              <a:gd name="connsiteX82" fmla="*/ 518417 w 1314450"/>
                              <a:gd name="connsiteY82" fmla="*/ 28575 h 38100"/>
                              <a:gd name="connsiteX83" fmla="*/ 525113 w 1314450"/>
                              <a:gd name="connsiteY83" fmla="*/ 28575 h 38100"/>
                              <a:gd name="connsiteX84" fmla="*/ 530123 w 1314450"/>
                              <a:gd name="connsiteY84" fmla="*/ 28575 h 38100"/>
                              <a:gd name="connsiteX85" fmla="*/ 536820 w 1314450"/>
                              <a:gd name="connsiteY85" fmla="*/ 28575 h 38100"/>
                              <a:gd name="connsiteX86" fmla="*/ 543506 w 1314450"/>
                              <a:gd name="connsiteY86" fmla="*/ 28575 h 38100"/>
                              <a:gd name="connsiteX87" fmla="*/ 550193 w 1314450"/>
                              <a:gd name="connsiteY87" fmla="*/ 28575 h 38100"/>
                              <a:gd name="connsiteX88" fmla="*/ 555212 w 1314450"/>
                              <a:gd name="connsiteY88" fmla="*/ 28575 h 38100"/>
                              <a:gd name="connsiteX89" fmla="*/ 561899 w 1314450"/>
                              <a:gd name="connsiteY89" fmla="*/ 28575 h 38100"/>
                              <a:gd name="connsiteX90" fmla="*/ 568595 w 1314450"/>
                              <a:gd name="connsiteY90" fmla="*/ 28575 h 38100"/>
                              <a:gd name="connsiteX91" fmla="*/ 575281 w 1314450"/>
                              <a:gd name="connsiteY91" fmla="*/ 28575 h 38100"/>
                              <a:gd name="connsiteX92" fmla="*/ 581968 w 1314450"/>
                              <a:gd name="connsiteY92" fmla="*/ 28575 h 38100"/>
                              <a:gd name="connsiteX93" fmla="*/ 586988 w 1314450"/>
                              <a:gd name="connsiteY93" fmla="*/ 28575 h 38100"/>
                              <a:gd name="connsiteX94" fmla="*/ 593674 w 1314450"/>
                              <a:gd name="connsiteY94" fmla="*/ 28575 h 38100"/>
                              <a:gd name="connsiteX95" fmla="*/ 600370 w 1314450"/>
                              <a:gd name="connsiteY95" fmla="*/ 28575 h 38100"/>
                              <a:gd name="connsiteX96" fmla="*/ 607057 w 1314450"/>
                              <a:gd name="connsiteY96" fmla="*/ 28575 h 38100"/>
                              <a:gd name="connsiteX97" fmla="*/ 612077 w 1314450"/>
                              <a:gd name="connsiteY97" fmla="*/ 28575 h 38100"/>
                              <a:gd name="connsiteX98" fmla="*/ 618763 w 1314450"/>
                              <a:gd name="connsiteY98" fmla="*/ 28575 h 38100"/>
                              <a:gd name="connsiteX99" fmla="*/ 625450 w 1314450"/>
                              <a:gd name="connsiteY99" fmla="*/ 28575 h 38100"/>
                              <a:gd name="connsiteX100" fmla="*/ 632136 w 1314450"/>
                              <a:gd name="connsiteY100" fmla="*/ 28575 h 38100"/>
                              <a:gd name="connsiteX101" fmla="*/ 638832 w 1314450"/>
                              <a:gd name="connsiteY101" fmla="*/ 28575 h 38100"/>
                              <a:gd name="connsiteX102" fmla="*/ 643842 w 1314450"/>
                              <a:gd name="connsiteY102" fmla="*/ 28575 h 38100"/>
                              <a:gd name="connsiteX103" fmla="*/ 650539 w 1314450"/>
                              <a:gd name="connsiteY103" fmla="*/ 28575 h 38100"/>
                              <a:gd name="connsiteX104" fmla="*/ 657225 w 1314450"/>
                              <a:gd name="connsiteY104" fmla="*/ 28575 h 38100"/>
                              <a:gd name="connsiteX105" fmla="*/ 663912 w 1314450"/>
                              <a:gd name="connsiteY105" fmla="*/ 28575 h 38100"/>
                              <a:gd name="connsiteX106" fmla="*/ 668931 w 1314450"/>
                              <a:gd name="connsiteY106" fmla="*/ 28575 h 38100"/>
                              <a:gd name="connsiteX107" fmla="*/ 675618 w 1314450"/>
                              <a:gd name="connsiteY107" fmla="*/ 28575 h 38100"/>
                              <a:gd name="connsiteX108" fmla="*/ 682314 w 1314450"/>
                              <a:gd name="connsiteY108" fmla="*/ 28575 h 38100"/>
                              <a:gd name="connsiteX109" fmla="*/ 689000 w 1314450"/>
                              <a:gd name="connsiteY109" fmla="*/ 28575 h 38100"/>
                              <a:gd name="connsiteX110" fmla="*/ 695687 w 1314450"/>
                              <a:gd name="connsiteY110" fmla="*/ 28575 h 38100"/>
                              <a:gd name="connsiteX111" fmla="*/ 700707 w 1314450"/>
                              <a:gd name="connsiteY111" fmla="*/ 28575 h 38100"/>
                              <a:gd name="connsiteX112" fmla="*/ 707393 w 1314450"/>
                              <a:gd name="connsiteY112" fmla="*/ 28575 h 38100"/>
                              <a:gd name="connsiteX113" fmla="*/ 714080 w 1314450"/>
                              <a:gd name="connsiteY113" fmla="*/ 28575 h 38100"/>
                              <a:gd name="connsiteX114" fmla="*/ 720776 w 1314450"/>
                              <a:gd name="connsiteY114" fmla="*/ 28575 h 38100"/>
                              <a:gd name="connsiteX115" fmla="*/ 725786 w 1314450"/>
                              <a:gd name="connsiteY115" fmla="*/ 28575 h 38100"/>
                              <a:gd name="connsiteX116" fmla="*/ 732482 w 1314450"/>
                              <a:gd name="connsiteY116" fmla="*/ 28575 h 38100"/>
                              <a:gd name="connsiteX117" fmla="*/ 739169 w 1314450"/>
                              <a:gd name="connsiteY117" fmla="*/ 38100 h 38100"/>
                              <a:gd name="connsiteX118" fmla="*/ 745855 w 1314450"/>
                              <a:gd name="connsiteY118" fmla="*/ 38100 h 38100"/>
                              <a:gd name="connsiteX119" fmla="*/ 752551 w 1314450"/>
                              <a:gd name="connsiteY119" fmla="*/ 38100 h 38100"/>
                              <a:gd name="connsiteX120" fmla="*/ 757561 w 1314450"/>
                              <a:gd name="connsiteY120" fmla="*/ 38100 h 38100"/>
                              <a:gd name="connsiteX121" fmla="*/ 764257 w 1314450"/>
                              <a:gd name="connsiteY121" fmla="*/ 38100 h 38100"/>
                              <a:gd name="connsiteX122" fmla="*/ 770944 w 1314450"/>
                              <a:gd name="connsiteY122" fmla="*/ 38100 h 38100"/>
                              <a:gd name="connsiteX123" fmla="*/ 777630 w 1314450"/>
                              <a:gd name="connsiteY123" fmla="*/ 38100 h 38100"/>
                              <a:gd name="connsiteX124" fmla="*/ 782650 w 1314450"/>
                              <a:gd name="connsiteY124" fmla="*/ 38100 h 38100"/>
                              <a:gd name="connsiteX125" fmla="*/ 789337 w 1314450"/>
                              <a:gd name="connsiteY125" fmla="*/ 38100 h 38100"/>
                              <a:gd name="connsiteX126" fmla="*/ 796033 w 1314450"/>
                              <a:gd name="connsiteY126" fmla="*/ 38100 h 38100"/>
                              <a:gd name="connsiteX127" fmla="*/ 802719 w 1314450"/>
                              <a:gd name="connsiteY127" fmla="*/ 38100 h 38100"/>
                              <a:gd name="connsiteX128" fmla="*/ 809406 w 1314450"/>
                              <a:gd name="connsiteY128" fmla="*/ 38100 h 38100"/>
                              <a:gd name="connsiteX129" fmla="*/ 814426 w 1314450"/>
                              <a:gd name="connsiteY129" fmla="*/ 38100 h 38100"/>
                              <a:gd name="connsiteX130" fmla="*/ 821112 w 1314450"/>
                              <a:gd name="connsiteY130" fmla="*/ 38100 h 38100"/>
                              <a:gd name="connsiteX131" fmla="*/ 827799 w 1314450"/>
                              <a:gd name="connsiteY131" fmla="*/ 38100 h 38100"/>
                              <a:gd name="connsiteX132" fmla="*/ 834495 w 1314450"/>
                              <a:gd name="connsiteY132" fmla="*/ 38100 h 38100"/>
                              <a:gd name="connsiteX133" fmla="*/ 841181 w 1314450"/>
                              <a:gd name="connsiteY133" fmla="*/ 38100 h 38100"/>
                              <a:gd name="connsiteX134" fmla="*/ 846201 w 1314450"/>
                              <a:gd name="connsiteY134" fmla="*/ 38100 h 38100"/>
                              <a:gd name="connsiteX135" fmla="*/ 852888 w 1314450"/>
                              <a:gd name="connsiteY135" fmla="*/ 38100 h 38100"/>
                              <a:gd name="connsiteX136" fmla="*/ 859574 w 1314450"/>
                              <a:gd name="connsiteY136" fmla="*/ 38100 h 38100"/>
                              <a:gd name="connsiteX137" fmla="*/ 866270 w 1314450"/>
                              <a:gd name="connsiteY137" fmla="*/ 38100 h 38100"/>
                              <a:gd name="connsiteX138" fmla="*/ 871280 w 1314450"/>
                              <a:gd name="connsiteY138" fmla="*/ 38100 h 38100"/>
                              <a:gd name="connsiteX139" fmla="*/ 877976 w 1314450"/>
                              <a:gd name="connsiteY139" fmla="*/ 38100 h 38100"/>
                              <a:gd name="connsiteX140" fmla="*/ 884663 w 1314450"/>
                              <a:gd name="connsiteY140" fmla="*/ 38100 h 38100"/>
                              <a:gd name="connsiteX141" fmla="*/ 891349 w 1314450"/>
                              <a:gd name="connsiteY141" fmla="*/ 38100 h 38100"/>
                              <a:gd name="connsiteX142" fmla="*/ 898036 w 1314450"/>
                              <a:gd name="connsiteY142" fmla="*/ 38100 h 38100"/>
                              <a:gd name="connsiteX143" fmla="*/ 903056 w 1314450"/>
                              <a:gd name="connsiteY143" fmla="*/ 38100 h 38100"/>
                              <a:gd name="connsiteX144" fmla="*/ 909742 w 1314450"/>
                              <a:gd name="connsiteY144" fmla="*/ 38100 h 38100"/>
                              <a:gd name="connsiteX145" fmla="*/ 916438 w 1314450"/>
                              <a:gd name="connsiteY145" fmla="*/ 38100 h 38100"/>
                              <a:gd name="connsiteX146" fmla="*/ 923125 w 1314450"/>
                              <a:gd name="connsiteY146" fmla="*/ 38100 h 38100"/>
                              <a:gd name="connsiteX147" fmla="*/ 928145 w 1314450"/>
                              <a:gd name="connsiteY147" fmla="*/ 38100 h 38100"/>
                              <a:gd name="connsiteX148" fmla="*/ 934831 w 1314450"/>
                              <a:gd name="connsiteY148" fmla="*/ 38100 h 38100"/>
                              <a:gd name="connsiteX149" fmla="*/ 941518 w 1314450"/>
                              <a:gd name="connsiteY149" fmla="*/ 38100 h 38100"/>
                              <a:gd name="connsiteX150" fmla="*/ 948214 w 1314450"/>
                              <a:gd name="connsiteY150" fmla="*/ 38100 h 38100"/>
                              <a:gd name="connsiteX151" fmla="*/ 954900 w 1314450"/>
                              <a:gd name="connsiteY151" fmla="*/ 38100 h 38100"/>
                              <a:gd name="connsiteX152" fmla="*/ 959920 w 1314450"/>
                              <a:gd name="connsiteY152" fmla="*/ 38100 h 38100"/>
                              <a:gd name="connsiteX153" fmla="*/ 966606 w 1314450"/>
                              <a:gd name="connsiteY153" fmla="*/ 38100 h 38100"/>
                              <a:gd name="connsiteX154" fmla="*/ 973293 w 1314450"/>
                              <a:gd name="connsiteY154" fmla="*/ 38100 h 38100"/>
                              <a:gd name="connsiteX155" fmla="*/ 979980 w 1314450"/>
                              <a:gd name="connsiteY155" fmla="*/ 38100 h 38100"/>
                              <a:gd name="connsiteX156" fmla="*/ 984999 w 1314450"/>
                              <a:gd name="connsiteY156" fmla="*/ 38100 h 38100"/>
                              <a:gd name="connsiteX157" fmla="*/ 991695 w 1314450"/>
                              <a:gd name="connsiteY157" fmla="*/ 38100 h 38100"/>
                              <a:gd name="connsiteX158" fmla="*/ 998382 w 1314450"/>
                              <a:gd name="connsiteY158" fmla="*/ 38100 h 38100"/>
                              <a:gd name="connsiteX159" fmla="*/ 1005068 w 1314450"/>
                              <a:gd name="connsiteY159" fmla="*/ 38100 h 38100"/>
                              <a:gd name="connsiteX160" fmla="*/ 1011755 w 1314450"/>
                              <a:gd name="connsiteY160" fmla="*/ 38100 h 38100"/>
                              <a:gd name="connsiteX161" fmla="*/ 1016775 w 1314450"/>
                              <a:gd name="connsiteY161" fmla="*/ 38100 h 38100"/>
                              <a:gd name="connsiteX162" fmla="*/ 1023461 w 1314450"/>
                              <a:gd name="connsiteY162" fmla="*/ 38100 h 38100"/>
                              <a:gd name="connsiteX163" fmla="*/ 1030158 w 1314450"/>
                              <a:gd name="connsiteY163" fmla="*/ 38100 h 38100"/>
                              <a:gd name="connsiteX164" fmla="*/ 1036844 w 1314450"/>
                              <a:gd name="connsiteY164" fmla="*/ 38100 h 38100"/>
                              <a:gd name="connsiteX165" fmla="*/ 1041864 w 1314450"/>
                              <a:gd name="connsiteY165" fmla="*/ 38100 h 38100"/>
                              <a:gd name="connsiteX166" fmla="*/ 1048550 w 1314450"/>
                              <a:gd name="connsiteY166" fmla="*/ 38100 h 38100"/>
                              <a:gd name="connsiteX167" fmla="*/ 1055237 w 1314450"/>
                              <a:gd name="connsiteY167" fmla="*/ 38100 h 38100"/>
                              <a:gd name="connsiteX168" fmla="*/ 1061933 w 1314450"/>
                              <a:gd name="connsiteY168" fmla="*/ 38100 h 38100"/>
                              <a:gd name="connsiteX169" fmla="*/ 1068619 w 1314450"/>
                              <a:gd name="connsiteY169" fmla="*/ 38100 h 38100"/>
                              <a:gd name="connsiteX170" fmla="*/ 1073639 w 1314450"/>
                              <a:gd name="connsiteY170" fmla="*/ 38100 h 38100"/>
                              <a:gd name="connsiteX171" fmla="*/ 1080325 w 1314450"/>
                              <a:gd name="connsiteY171" fmla="*/ 38100 h 38100"/>
                              <a:gd name="connsiteX172" fmla="*/ 1087012 w 1314450"/>
                              <a:gd name="connsiteY172" fmla="*/ 38100 h 38100"/>
                              <a:gd name="connsiteX173" fmla="*/ 1093698 w 1314450"/>
                              <a:gd name="connsiteY173" fmla="*/ 38100 h 38100"/>
                              <a:gd name="connsiteX174" fmla="*/ 1098718 w 1314450"/>
                              <a:gd name="connsiteY174" fmla="*/ 38100 h 38100"/>
                              <a:gd name="connsiteX175" fmla="*/ 1105405 w 1314450"/>
                              <a:gd name="connsiteY175" fmla="*/ 38100 h 38100"/>
                              <a:gd name="connsiteX176" fmla="*/ 1112101 w 1314450"/>
                              <a:gd name="connsiteY176" fmla="*/ 38100 h 38100"/>
                              <a:gd name="connsiteX177" fmla="*/ 1118788 w 1314450"/>
                              <a:gd name="connsiteY177" fmla="*/ 38100 h 38100"/>
                              <a:gd name="connsiteX178" fmla="*/ 1125474 w 1314450"/>
                              <a:gd name="connsiteY178" fmla="*/ 38100 h 38100"/>
                              <a:gd name="connsiteX179" fmla="*/ 1130494 w 1314450"/>
                              <a:gd name="connsiteY179" fmla="*/ 38100 h 38100"/>
                              <a:gd name="connsiteX180" fmla="*/ 1137180 w 1314450"/>
                              <a:gd name="connsiteY180" fmla="*/ 38100 h 38100"/>
                              <a:gd name="connsiteX181" fmla="*/ 1143876 w 1314450"/>
                              <a:gd name="connsiteY181" fmla="*/ 38100 h 38100"/>
                              <a:gd name="connsiteX182" fmla="*/ 1150563 w 1314450"/>
                              <a:gd name="connsiteY182" fmla="*/ 38100 h 38100"/>
                              <a:gd name="connsiteX183" fmla="*/ 1157249 w 1314450"/>
                              <a:gd name="connsiteY183" fmla="*/ 38100 h 38100"/>
                              <a:gd name="connsiteX184" fmla="*/ 1162269 w 1314450"/>
                              <a:gd name="connsiteY184" fmla="*/ 38100 h 38100"/>
                              <a:gd name="connsiteX185" fmla="*/ 1168955 w 1314450"/>
                              <a:gd name="connsiteY185" fmla="*/ 38100 h 38100"/>
                              <a:gd name="connsiteX186" fmla="*/ 1175642 w 1314450"/>
                              <a:gd name="connsiteY186" fmla="*/ 38100 h 38100"/>
                              <a:gd name="connsiteX187" fmla="*/ 1182338 w 1314450"/>
                              <a:gd name="connsiteY187" fmla="*/ 38100 h 38100"/>
                              <a:gd name="connsiteX188" fmla="*/ 1187349 w 1314450"/>
                              <a:gd name="connsiteY188" fmla="*/ 38100 h 38100"/>
                              <a:gd name="connsiteX189" fmla="*/ 1194045 w 1314450"/>
                              <a:gd name="connsiteY189" fmla="*/ 38100 h 38100"/>
                              <a:gd name="connsiteX190" fmla="*/ 1200731 w 1314450"/>
                              <a:gd name="connsiteY190" fmla="*/ 38100 h 38100"/>
                              <a:gd name="connsiteX191" fmla="*/ 1207418 w 1314450"/>
                              <a:gd name="connsiteY191" fmla="*/ 38100 h 38100"/>
                              <a:gd name="connsiteX192" fmla="*/ 1214114 w 1314450"/>
                              <a:gd name="connsiteY192" fmla="*/ 38100 h 38100"/>
                              <a:gd name="connsiteX193" fmla="*/ 1219124 w 1314450"/>
                              <a:gd name="connsiteY193" fmla="*/ 38100 h 38100"/>
                              <a:gd name="connsiteX194" fmla="*/ 1225820 w 1314450"/>
                              <a:gd name="connsiteY194" fmla="*/ 38100 h 38100"/>
                              <a:gd name="connsiteX195" fmla="*/ 1232506 w 1314450"/>
                              <a:gd name="connsiteY195" fmla="*/ 38100 h 38100"/>
                              <a:gd name="connsiteX196" fmla="*/ 1239193 w 1314450"/>
                              <a:gd name="connsiteY196" fmla="*/ 38100 h 38100"/>
                              <a:gd name="connsiteX197" fmla="*/ 1244212 w 1314450"/>
                              <a:gd name="connsiteY197" fmla="*/ 38100 h 38100"/>
                              <a:gd name="connsiteX198" fmla="*/ 1250899 w 1314450"/>
                              <a:gd name="connsiteY198" fmla="*/ 38100 h 38100"/>
                              <a:gd name="connsiteX199" fmla="*/ 1257595 w 1314450"/>
                              <a:gd name="connsiteY199" fmla="*/ 38100 h 38100"/>
                              <a:gd name="connsiteX200" fmla="*/ 1264282 w 1314450"/>
                              <a:gd name="connsiteY200" fmla="*/ 38100 h 38100"/>
                              <a:gd name="connsiteX201" fmla="*/ 1270968 w 1314450"/>
                              <a:gd name="connsiteY201" fmla="*/ 38100 h 38100"/>
                              <a:gd name="connsiteX202" fmla="*/ 1275988 w 1314450"/>
                              <a:gd name="connsiteY202" fmla="*/ 38100 h 38100"/>
                              <a:gd name="connsiteX203" fmla="*/ 1282675 w 1314450"/>
                              <a:gd name="connsiteY203" fmla="*/ 38100 h 38100"/>
                              <a:gd name="connsiteX204" fmla="*/ 1289361 w 1314450"/>
                              <a:gd name="connsiteY204" fmla="*/ 38100 h 38100"/>
                              <a:gd name="connsiteX205" fmla="*/ 1296057 w 1314450"/>
                              <a:gd name="connsiteY205" fmla="*/ 38100 h 38100"/>
                              <a:gd name="connsiteX206" fmla="*/ 1301067 w 1314450"/>
                              <a:gd name="connsiteY206" fmla="*/ 38100 h 38100"/>
                              <a:gd name="connsiteX207" fmla="*/ 1307763 w 1314450"/>
                              <a:gd name="connsiteY207" fmla="*/ 38100 h 38100"/>
                              <a:gd name="connsiteX208" fmla="*/ 1314450 w 1314450"/>
                              <a:gd name="connsiteY208" fmla="*/ 38100 h 38100"/>
                              <a:gd name="connsiteX209" fmla="*/ 1314450 w 1314450"/>
                              <a:gd name="connsiteY209" fmla="*/ 38100 h 381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Lst>
                            <a:rect l="l" t="t" r="r" b="b"/>
                            <a:pathLst>
                              <a:path w="1314450" h="38100">
                                <a:moveTo>
                                  <a:pt x="0" y="0"/>
                                </a:moveTo>
                                <a:lnTo>
                                  <a:pt x="6687" y="0"/>
                                </a:lnTo>
                                <a:lnTo>
                                  <a:pt x="11706" y="0"/>
                                </a:lnTo>
                                <a:lnTo>
                                  <a:pt x="18393" y="0"/>
                                </a:lnTo>
                                <a:lnTo>
                                  <a:pt x="25089" y="0"/>
                                </a:lnTo>
                                <a:lnTo>
                                  <a:pt x="31775" y="9525"/>
                                </a:lnTo>
                                <a:lnTo>
                                  <a:pt x="36795" y="9525"/>
                                </a:lnTo>
                                <a:lnTo>
                                  <a:pt x="43482" y="9525"/>
                                </a:lnTo>
                                <a:lnTo>
                                  <a:pt x="50168" y="9525"/>
                                </a:lnTo>
                                <a:lnTo>
                                  <a:pt x="56855" y="9525"/>
                                </a:lnTo>
                                <a:lnTo>
                                  <a:pt x="63551" y="9525"/>
                                </a:lnTo>
                                <a:lnTo>
                                  <a:pt x="68561" y="9525"/>
                                </a:lnTo>
                                <a:lnTo>
                                  <a:pt x="75257" y="9525"/>
                                </a:lnTo>
                                <a:lnTo>
                                  <a:pt x="81944" y="9525"/>
                                </a:lnTo>
                                <a:lnTo>
                                  <a:pt x="88630" y="9525"/>
                                </a:lnTo>
                                <a:lnTo>
                                  <a:pt x="93650" y="9525"/>
                                </a:lnTo>
                                <a:lnTo>
                                  <a:pt x="100336" y="9525"/>
                                </a:lnTo>
                                <a:lnTo>
                                  <a:pt x="107032" y="9525"/>
                                </a:lnTo>
                                <a:lnTo>
                                  <a:pt x="113719" y="9525"/>
                                </a:lnTo>
                                <a:lnTo>
                                  <a:pt x="120405" y="9525"/>
                                </a:lnTo>
                                <a:lnTo>
                                  <a:pt x="125425" y="9525"/>
                                </a:lnTo>
                                <a:lnTo>
                                  <a:pt x="132112" y="9525"/>
                                </a:lnTo>
                                <a:lnTo>
                                  <a:pt x="138808" y="9525"/>
                                </a:lnTo>
                                <a:lnTo>
                                  <a:pt x="145494" y="9525"/>
                                </a:lnTo>
                                <a:lnTo>
                                  <a:pt x="150514" y="9525"/>
                                </a:lnTo>
                                <a:lnTo>
                                  <a:pt x="157201" y="9525"/>
                                </a:lnTo>
                                <a:lnTo>
                                  <a:pt x="163887" y="9525"/>
                                </a:lnTo>
                                <a:lnTo>
                                  <a:pt x="170574" y="19050"/>
                                </a:lnTo>
                                <a:lnTo>
                                  <a:pt x="177270" y="19050"/>
                                </a:lnTo>
                                <a:lnTo>
                                  <a:pt x="182280" y="19050"/>
                                </a:lnTo>
                                <a:lnTo>
                                  <a:pt x="188976" y="19050"/>
                                </a:lnTo>
                                <a:lnTo>
                                  <a:pt x="195662" y="19050"/>
                                </a:lnTo>
                                <a:lnTo>
                                  <a:pt x="202349" y="19050"/>
                                </a:lnTo>
                                <a:lnTo>
                                  <a:pt x="209045" y="19050"/>
                                </a:lnTo>
                                <a:lnTo>
                                  <a:pt x="214055" y="19050"/>
                                </a:lnTo>
                                <a:lnTo>
                                  <a:pt x="220751" y="19050"/>
                                </a:lnTo>
                                <a:lnTo>
                                  <a:pt x="227438" y="19050"/>
                                </a:lnTo>
                                <a:lnTo>
                                  <a:pt x="234124" y="19050"/>
                                </a:lnTo>
                                <a:lnTo>
                                  <a:pt x="239144" y="19050"/>
                                </a:lnTo>
                                <a:lnTo>
                                  <a:pt x="245831" y="19050"/>
                                </a:lnTo>
                                <a:lnTo>
                                  <a:pt x="252517" y="19050"/>
                                </a:lnTo>
                                <a:lnTo>
                                  <a:pt x="259213" y="19050"/>
                                </a:lnTo>
                                <a:lnTo>
                                  <a:pt x="265900" y="19050"/>
                                </a:lnTo>
                                <a:lnTo>
                                  <a:pt x="270920" y="19050"/>
                                </a:lnTo>
                                <a:lnTo>
                                  <a:pt x="277606" y="19050"/>
                                </a:lnTo>
                                <a:lnTo>
                                  <a:pt x="284293" y="19050"/>
                                </a:lnTo>
                                <a:lnTo>
                                  <a:pt x="290989" y="19050"/>
                                </a:lnTo>
                                <a:lnTo>
                                  <a:pt x="295999" y="19050"/>
                                </a:lnTo>
                                <a:lnTo>
                                  <a:pt x="302695" y="19050"/>
                                </a:lnTo>
                                <a:lnTo>
                                  <a:pt x="309381" y="19050"/>
                                </a:lnTo>
                                <a:lnTo>
                                  <a:pt x="316068" y="19050"/>
                                </a:lnTo>
                                <a:lnTo>
                                  <a:pt x="322755" y="19050"/>
                                </a:lnTo>
                                <a:lnTo>
                                  <a:pt x="327774" y="19050"/>
                                </a:lnTo>
                                <a:lnTo>
                                  <a:pt x="334470" y="19050"/>
                                </a:lnTo>
                                <a:lnTo>
                                  <a:pt x="341157" y="19050"/>
                                </a:lnTo>
                                <a:lnTo>
                                  <a:pt x="347844" y="19050"/>
                                </a:lnTo>
                                <a:lnTo>
                                  <a:pt x="352863" y="19050"/>
                                </a:lnTo>
                                <a:lnTo>
                                  <a:pt x="359550" y="19050"/>
                                </a:lnTo>
                                <a:lnTo>
                                  <a:pt x="366236" y="28575"/>
                                </a:lnTo>
                                <a:lnTo>
                                  <a:pt x="372932" y="28575"/>
                                </a:lnTo>
                                <a:lnTo>
                                  <a:pt x="379619" y="19050"/>
                                </a:lnTo>
                                <a:lnTo>
                                  <a:pt x="384638" y="19050"/>
                                </a:lnTo>
                                <a:lnTo>
                                  <a:pt x="391325" y="28575"/>
                                </a:lnTo>
                                <a:lnTo>
                                  <a:pt x="398012" y="28575"/>
                                </a:lnTo>
                                <a:lnTo>
                                  <a:pt x="404708" y="28575"/>
                                </a:lnTo>
                                <a:lnTo>
                                  <a:pt x="409718" y="28575"/>
                                </a:lnTo>
                                <a:lnTo>
                                  <a:pt x="416414" y="28575"/>
                                </a:lnTo>
                                <a:lnTo>
                                  <a:pt x="423101" y="28575"/>
                                </a:lnTo>
                                <a:lnTo>
                                  <a:pt x="429787" y="28575"/>
                                </a:lnTo>
                                <a:lnTo>
                                  <a:pt x="436474" y="28575"/>
                                </a:lnTo>
                                <a:lnTo>
                                  <a:pt x="441493" y="28575"/>
                                </a:lnTo>
                                <a:lnTo>
                                  <a:pt x="448180" y="28575"/>
                                </a:lnTo>
                                <a:lnTo>
                                  <a:pt x="454876" y="28575"/>
                                </a:lnTo>
                                <a:lnTo>
                                  <a:pt x="461563" y="28575"/>
                                </a:lnTo>
                                <a:lnTo>
                                  <a:pt x="466582" y="28575"/>
                                </a:lnTo>
                                <a:lnTo>
                                  <a:pt x="473269" y="28575"/>
                                </a:lnTo>
                                <a:lnTo>
                                  <a:pt x="479955" y="28575"/>
                                </a:lnTo>
                                <a:lnTo>
                                  <a:pt x="486651" y="28575"/>
                                </a:lnTo>
                                <a:lnTo>
                                  <a:pt x="493338" y="28575"/>
                                </a:lnTo>
                                <a:lnTo>
                                  <a:pt x="498358" y="28575"/>
                                </a:lnTo>
                                <a:lnTo>
                                  <a:pt x="505044" y="28575"/>
                                </a:lnTo>
                                <a:lnTo>
                                  <a:pt x="511731" y="28575"/>
                                </a:lnTo>
                                <a:lnTo>
                                  <a:pt x="518417" y="28575"/>
                                </a:lnTo>
                                <a:lnTo>
                                  <a:pt x="525113" y="28575"/>
                                </a:lnTo>
                                <a:lnTo>
                                  <a:pt x="530123" y="28575"/>
                                </a:lnTo>
                                <a:lnTo>
                                  <a:pt x="536820" y="28575"/>
                                </a:lnTo>
                                <a:lnTo>
                                  <a:pt x="543506" y="28575"/>
                                </a:lnTo>
                                <a:lnTo>
                                  <a:pt x="550193" y="28575"/>
                                </a:lnTo>
                                <a:lnTo>
                                  <a:pt x="555212" y="28575"/>
                                </a:lnTo>
                                <a:lnTo>
                                  <a:pt x="561899" y="28575"/>
                                </a:lnTo>
                                <a:lnTo>
                                  <a:pt x="568595" y="28575"/>
                                </a:lnTo>
                                <a:lnTo>
                                  <a:pt x="575281" y="28575"/>
                                </a:lnTo>
                                <a:lnTo>
                                  <a:pt x="581968" y="28575"/>
                                </a:lnTo>
                                <a:lnTo>
                                  <a:pt x="586988" y="28575"/>
                                </a:lnTo>
                                <a:lnTo>
                                  <a:pt x="593674" y="28575"/>
                                </a:lnTo>
                                <a:lnTo>
                                  <a:pt x="600370" y="28575"/>
                                </a:lnTo>
                                <a:lnTo>
                                  <a:pt x="607057" y="28575"/>
                                </a:lnTo>
                                <a:lnTo>
                                  <a:pt x="612077" y="28575"/>
                                </a:lnTo>
                                <a:lnTo>
                                  <a:pt x="618763" y="28575"/>
                                </a:lnTo>
                                <a:lnTo>
                                  <a:pt x="625450" y="28575"/>
                                </a:lnTo>
                                <a:lnTo>
                                  <a:pt x="632136" y="28575"/>
                                </a:lnTo>
                                <a:lnTo>
                                  <a:pt x="638832" y="28575"/>
                                </a:lnTo>
                                <a:lnTo>
                                  <a:pt x="643842" y="28575"/>
                                </a:lnTo>
                                <a:lnTo>
                                  <a:pt x="650539" y="28575"/>
                                </a:lnTo>
                                <a:lnTo>
                                  <a:pt x="657225" y="28575"/>
                                </a:lnTo>
                                <a:lnTo>
                                  <a:pt x="663912" y="28575"/>
                                </a:lnTo>
                                <a:lnTo>
                                  <a:pt x="668931" y="28575"/>
                                </a:lnTo>
                                <a:lnTo>
                                  <a:pt x="675618" y="28575"/>
                                </a:lnTo>
                                <a:lnTo>
                                  <a:pt x="682314" y="28575"/>
                                </a:lnTo>
                                <a:lnTo>
                                  <a:pt x="689000" y="28575"/>
                                </a:lnTo>
                                <a:lnTo>
                                  <a:pt x="695687" y="28575"/>
                                </a:lnTo>
                                <a:lnTo>
                                  <a:pt x="700707" y="28575"/>
                                </a:lnTo>
                                <a:lnTo>
                                  <a:pt x="707393" y="28575"/>
                                </a:lnTo>
                                <a:lnTo>
                                  <a:pt x="714080" y="28575"/>
                                </a:lnTo>
                                <a:lnTo>
                                  <a:pt x="720776" y="28575"/>
                                </a:lnTo>
                                <a:lnTo>
                                  <a:pt x="725786" y="28575"/>
                                </a:lnTo>
                                <a:lnTo>
                                  <a:pt x="732482" y="28575"/>
                                </a:lnTo>
                                <a:lnTo>
                                  <a:pt x="739169" y="38100"/>
                                </a:lnTo>
                                <a:lnTo>
                                  <a:pt x="745855" y="38100"/>
                                </a:lnTo>
                                <a:lnTo>
                                  <a:pt x="752551" y="38100"/>
                                </a:lnTo>
                                <a:lnTo>
                                  <a:pt x="757561" y="38100"/>
                                </a:lnTo>
                                <a:lnTo>
                                  <a:pt x="764257" y="38100"/>
                                </a:lnTo>
                                <a:lnTo>
                                  <a:pt x="770944" y="38100"/>
                                </a:lnTo>
                                <a:lnTo>
                                  <a:pt x="777630" y="38100"/>
                                </a:lnTo>
                                <a:lnTo>
                                  <a:pt x="782650" y="38100"/>
                                </a:lnTo>
                                <a:lnTo>
                                  <a:pt x="789337" y="38100"/>
                                </a:lnTo>
                                <a:lnTo>
                                  <a:pt x="796033" y="38100"/>
                                </a:lnTo>
                                <a:lnTo>
                                  <a:pt x="802719" y="38100"/>
                                </a:lnTo>
                                <a:lnTo>
                                  <a:pt x="809406" y="38100"/>
                                </a:lnTo>
                                <a:lnTo>
                                  <a:pt x="814426" y="38100"/>
                                </a:lnTo>
                                <a:lnTo>
                                  <a:pt x="821112" y="38100"/>
                                </a:lnTo>
                                <a:lnTo>
                                  <a:pt x="827799" y="38100"/>
                                </a:lnTo>
                                <a:lnTo>
                                  <a:pt x="834495" y="38100"/>
                                </a:lnTo>
                                <a:lnTo>
                                  <a:pt x="841181" y="38100"/>
                                </a:lnTo>
                                <a:lnTo>
                                  <a:pt x="846201" y="38100"/>
                                </a:lnTo>
                                <a:lnTo>
                                  <a:pt x="852888" y="38100"/>
                                </a:lnTo>
                                <a:lnTo>
                                  <a:pt x="859574" y="38100"/>
                                </a:lnTo>
                                <a:lnTo>
                                  <a:pt x="866270" y="38100"/>
                                </a:lnTo>
                                <a:lnTo>
                                  <a:pt x="871280" y="38100"/>
                                </a:lnTo>
                                <a:lnTo>
                                  <a:pt x="877976" y="38100"/>
                                </a:lnTo>
                                <a:lnTo>
                                  <a:pt x="884663" y="38100"/>
                                </a:lnTo>
                                <a:lnTo>
                                  <a:pt x="891349" y="38100"/>
                                </a:lnTo>
                                <a:lnTo>
                                  <a:pt x="898036" y="38100"/>
                                </a:lnTo>
                                <a:lnTo>
                                  <a:pt x="903056" y="38100"/>
                                </a:lnTo>
                                <a:lnTo>
                                  <a:pt x="909742" y="38100"/>
                                </a:lnTo>
                                <a:lnTo>
                                  <a:pt x="916438" y="38100"/>
                                </a:lnTo>
                                <a:lnTo>
                                  <a:pt x="923125" y="38100"/>
                                </a:lnTo>
                                <a:lnTo>
                                  <a:pt x="928145" y="38100"/>
                                </a:lnTo>
                                <a:lnTo>
                                  <a:pt x="934831" y="38100"/>
                                </a:lnTo>
                                <a:lnTo>
                                  <a:pt x="941518" y="38100"/>
                                </a:lnTo>
                                <a:lnTo>
                                  <a:pt x="948214" y="38100"/>
                                </a:lnTo>
                                <a:lnTo>
                                  <a:pt x="954900" y="38100"/>
                                </a:lnTo>
                                <a:lnTo>
                                  <a:pt x="959920" y="38100"/>
                                </a:lnTo>
                                <a:lnTo>
                                  <a:pt x="966606" y="38100"/>
                                </a:lnTo>
                                <a:lnTo>
                                  <a:pt x="973293" y="38100"/>
                                </a:lnTo>
                                <a:lnTo>
                                  <a:pt x="979980" y="38100"/>
                                </a:lnTo>
                                <a:lnTo>
                                  <a:pt x="984999" y="38100"/>
                                </a:lnTo>
                                <a:lnTo>
                                  <a:pt x="991695" y="38100"/>
                                </a:lnTo>
                                <a:lnTo>
                                  <a:pt x="998382" y="38100"/>
                                </a:lnTo>
                                <a:lnTo>
                                  <a:pt x="1005068" y="38100"/>
                                </a:lnTo>
                                <a:lnTo>
                                  <a:pt x="1011755" y="38100"/>
                                </a:lnTo>
                                <a:lnTo>
                                  <a:pt x="1016775" y="38100"/>
                                </a:lnTo>
                                <a:lnTo>
                                  <a:pt x="1023461" y="38100"/>
                                </a:lnTo>
                                <a:lnTo>
                                  <a:pt x="1030158" y="38100"/>
                                </a:lnTo>
                                <a:lnTo>
                                  <a:pt x="1036844" y="38100"/>
                                </a:lnTo>
                                <a:lnTo>
                                  <a:pt x="1041864" y="38100"/>
                                </a:lnTo>
                                <a:lnTo>
                                  <a:pt x="1048550" y="38100"/>
                                </a:lnTo>
                                <a:lnTo>
                                  <a:pt x="1055237" y="38100"/>
                                </a:lnTo>
                                <a:lnTo>
                                  <a:pt x="1061933" y="38100"/>
                                </a:lnTo>
                                <a:lnTo>
                                  <a:pt x="1068619" y="38100"/>
                                </a:lnTo>
                                <a:lnTo>
                                  <a:pt x="1073639" y="38100"/>
                                </a:lnTo>
                                <a:lnTo>
                                  <a:pt x="1080325" y="38100"/>
                                </a:lnTo>
                                <a:lnTo>
                                  <a:pt x="1087012" y="38100"/>
                                </a:lnTo>
                                <a:lnTo>
                                  <a:pt x="1093698" y="38100"/>
                                </a:lnTo>
                                <a:lnTo>
                                  <a:pt x="1098718" y="38100"/>
                                </a:lnTo>
                                <a:lnTo>
                                  <a:pt x="1105405" y="38100"/>
                                </a:lnTo>
                                <a:lnTo>
                                  <a:pt x="1112101" y="38100"/>
                                </a:lnTo>
                                <a:lnTo>
                                  <a:pt x="1118788" y="38100"/>
                                </a:lnTo>
                                <a:lnTo>
                                  <a:pt x="1125474" y="38100"/>
                                </a:lnTo>
                                <a:lnTo>
                                  <a:pt x="1130494" y="38100"/>
                                </a:lnTo>
                                <a:lnTo>
                                  <a:pt x="1137180" y="38100"/>
                                </a:lnTo>
                                <a:lnTo>
                                  <a:pt x="1143876" y="38100"/>
                                </a:lnTo>
                                <a:lnTo>
                                  <a:pt x="1150563" y="38100"/>
                                </a:lnTo>
                                <a:lnTo>
                                  <a:pt x="1157249" y="38100"/>
                                </a:lnTo>
                                <a:lnTo>
                                  <a:pt x="1162269" y="38100"/>
                                </a:lnTo>
                                <a:lnTo>
                                  <a:pt x="1168955" y="38100"/>
                                </a:lnTo>
                                <a:lnTo>
                                  <a:pt x="1175642" y="38100"/>
                                </a:lnTo>
                                <a:lnTo>
                                  <a:pt x="1182338" y="38100"/>
                                </a:lnTo>
                                <a:lnTo>
                                  <a:pt x="1187349" y="38100"/>
                                </a:lnTo>
                                <a:lnTo>
                                  <a:pt x="1194045" y="38100"/>
                                </a:lnTo>
                                <a:lnTo>
                                  <a:pt x="1200731" y="38100"/>
                                </a:lnTo>
                                <a:lnTo>
                                  <a:pt x="1207418" y="38100"/>
                                </a:lnTo>
                                <a:lnTo>
                                  <a:pt x="1214114" y="38100"/>
                                </a:lnTo>
                                <a:lnTo>
                                  <a:pt x="1219124" y="38100"/>
                                </a:lnTo>
                                <a:lnTo>
                                  <a:pt x="1225820" y="38100"/>
                                </a:lnTo>
                                <a:lnTo>
                                  <a:pt x="1232506" y="38100"/>
                                </a:lnTo>
                                <a:lnTo>
                                  <a:pt x="1239193" y="38100"/>
                                </a:lnTo>
                                <a:lnTo>
                                  <a:pt x="1244212" y="38100"/>
                                </a:lnTo>
                                <a:lnTo>
                                  <a:pt x="1250899" y="38100"/>
                                </a:lnTo>
                                <a:lnTo>
                                  <a:pt x="1257595" y="38100"/>
                                </a:lnTo>
                                <a:lnTo>
                                  <a:pt x="1264282" y="38100"/>
                                </a:lnTo>
                                <a:lnTo>
                                  <a:pt x="1270968" y="38100"/>
                                </a:lnTo>
                                <a:lnTo>
                                  <a:pt x="1275988" y="38100"/>
                                </a:lnTo>
                                <a:lnTo>
                                  <a:pt x="1282675" y="38100"/>
                                </a:lnTo>
                                <a:lnTo>
                                  <a:pt x="1289361" y="38100"/>
                                </a:lnTo>
                                <a:lnTo>
                                  <a:pt x="1296057" y="38100"/>
                                </a:lnTo>
                                <a:lnTo>
                                  <a:pt x="1301067" y="38100"/>
                                </a:lnTo>
                                <a:lnTo>
                                  <a:pt x="1307763" y="38100"/>
                                </a:lnTo>
                                <a:lnTo>
                                  <a:pt x="1314450" y="38100"/>
                                </a:lnTo>
                                <a:lnTo>
                                  <a:pt x="1314450" y="38100"/>
                                </a:lnTo>
                              </a:path>
                            </a:pathLst>
                          </a:custGeom>
                          <a:noFill/>
                          <a:ln w="11906" cap="flat">
                            <a:solidFill>
                              <a:srgbClr val="FF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56" name="Freeform: Shape 656"/>
                        <wps:cNvSpPr/>
                        <wps:spPr>
                          <a:xfrm>
                            <a:off x="642937" y="3138487"/>
                            <a:ext cx="3248025" cy="361950"/>
                          </a:xfrm>
                          <a:custGeom>
                            <a:avLst/>
                            <a:gdLst>
                              <a:gd name="connsiteX0" fmla="*/ 0 w 3248025"/>
                              <a:gd name="connsiteY0" fmla="*/ 361950 h 361950"/>
                              <a:gd name="connsiteX1" fmla="*/ 5025 w 3248025"/>
                              <a:gd name="connsiteY1" fmla="*/ 361950 h 361950"/>
                              <a:gd name="connsiteX2" fmla="*/ 11725 w 3248025"/>
                              <a:gd name="connsiteY2" fmla="*/ 361950 h 361950"/>
                              <a:gd name="connsiteX3" fmla="*/ 18426 w 3248025"/>
                              <a:gd name="connsiteY3" fmla="*/ 361950 h 361950"/>
                              <a:gd name="connsiteX4" fmla="*/ 25127 w 3248025"/>
                              <a:gd name="connsiteY4" fmla="*/ 361950 h 361950"/>
                              <a:gd name="connsiteX5" fmla="*/ 31827 w 3248025"/>
                              <a:gd name="connsiteY5" fmla="*/ 361950 h 361950"/>
                              <a:gd name="connsiteX6" fmla="*/ 36852 w 3248025"/>
                              <a:gd name="connsiteY6" fmla="*/ 361950 h 361950"/>
                              <a:gd name="connsiteX7" fmla="*/ 43553 w 3248025"/>
                              <a:gd name="connsiteY7" fmla="*/ 361950 h 361950"/>
                              <a:gd name="connsiteX8" fmla="*/ 50253 w 3248025"/>
                              <a:gd name="connsiteY8" fmla="*/ 361950 h 361950"/>
                              <a:gd name="connsiteX9" fmla="*/ 61979 w 3248025"/>
                              <a:gd name="connsiteY9" fmla="*/ 361950 h 361950"/>
                              <a:gd name="connsiteX10" fmla="*/ 68679 w 3248025"/>
                              <a:gd name="connsiteY10" fmla="*/ 361950 h 361950"/>
                              <a:gd name="connsiteX11" fmla="*/ 75380 w 3248025"/>
                              <a:gd name="connsiteY11" fmla="*/ 361950 h 361950"/>
                              <a:gd name="connsiteX12" fmla="*/ 82080 w 3248025"/>
                              <a:gd name="connsiteY12" fmla="*/ 361950 h 361950"/>
                              <a:gd name="connsiteX13" fmla="*/ 88781 w 3248025"/>
                              <a:gd name="connsiteY13" fmla="*/ 361950 h 361950"/>
                              <a:gd name="connsiteX14" fmla="*/ 93806 w 3248025"/>
                              <a:gd name="connsiteY14" fmla="*/ 361950 h 361950"/>
                              <a:gd name="connsiteX15" fmla="*/ 100506 w 3248025"/>
                              <a:gd name="connsiteY15" fmla="*/ 361950 h 361950"/>
                              <a:gd name="connsiteX16" fmla="*/ 107207 w 3248025"/>
                              <a:gd name="connsiteY16" fmla="*/ 361950 h 361950"/>
                              <a:gd name="connsiteX17" fmla="*/ 113907 w 3248025"/>
                              <a:gd name="connsiteY17" fmla="*/ 361950 h 361950"/>
                              <a:gd name="connsiteX18" fmla="*/ 118932 w 3248025"/>
                              <a:gd name="connsiteY18" fmla="*/ 361950 h 361950"/>
                              <a:gd name="connsiteX19" fmla="*/ 125633 w 3248025"/>
                              <a:gd name="connsiteY19" fmla="*/ 361950 h 361950"/>
                              <a:gd name="connsiteX20" fmla="*/ 132333 w 3248025"/>
                              <a:gd name="connsiteY20" fmla="*/ 361950 h 361950"/>
                              <a:gd name="connsiteX21" fmla="*/ 139034 w 3248025"/>
                              <a:gd name="connsiteY21" fmla="*/ 361950 h 361950"/>
                              <a:gd name="connsiteX22" fmla="*/ 145734 w 3248025"/>
                              <a:gd name="connsiteY22" fmla="*/ 361950 h 361950"/>
                              <a:gd name="connsiteX23" fmla="*/ 150759 w 3248025"/>
                              <a:gd name="connsiteY23" fmla="*/ 361950 h 361950"/>
                              <a:gd name="connsiteX24" fmla="*/ 157460 w 3248025"/>
                              <a:gd name="connsiteY24" fmla="*/ 361950 h 361950"/>
                              <a:gd name="connsiteX25" fmla="*/ 164161 w 3248025"/>
                              <a:gd name="connsiteY25" fmla="*/ 361950 h 361950"/>
                              <a:gd name="connsiteX26" fmla="*/ 170860 w 3248025"/>
                              <a:gd name="connsiteY26" fmla="*/ 361950 h 361950"/>
                              <a:gd name="connsiteX27" fmla="*/ 175886 w 3248025"/>
                              <a:gd name="connsiteY27" fmla="*/ 361950 h 361950"/>
                              <a:gd name="connsiteX28" fmla="*/ 182587 w 3248025"/>
                              <a:gd name="connsiteY28" fmla="*/ 361950 h 361950"/>
                              <a:gd name="connsiteX29" fmla="*/ 189286 w 3248025"/>
                              <a:gd name="connsiteY29" fmla="*/ 361950 h 361950"/>
                              <a:gd name="connsiteX30" fmla="*/ 195987 w 3248025"/>
                              <a:gd name="connsiteY30" fmla="*/ 361950 h 361950"/>
                              <a:gd name="connsiteX31" fmla="*/ 202687 w 3248025"/>
                              <a:gd name="connsiteY31" fmla="*/ 361950 h 361950"/>
                              <a:gd name="connsiteX32" fmla="*/ 207713 w 3248025"/>
                              <a:gd name="connsiteY32" fmla="*/ 361950 h 361950"/>
                              <a:gd name="connsiteX33" fmla="*/ 214413 w 3248025"/>
                              <a:gd name="connsiteY33" fmla="*/ 361950 h 361950"/>
                              <a:gd name="connsiteX34" fmla="*/ 221113 w 3248025"/>
                              <a:gd name="connsiteY34" fmla="*/ 361950 h 361950"/>
                              <a:gd name="connsiteX35" fmla="*/ 227814 w 3248025"/>
                              <a:gd name="connsiteY35" fmla="*/ 361950 h 361950"/>
                              <a:gd name="connsiteX36" fmla="*/ 232840 w 3248025"/>
                              <a:gd name="connsiteY36" fmla="*/ 361950 h 361950"/>
                              <a:gd name="connsiteX37" fmla="*/ 239539 w 3248025"/>
                              <a:gd name="connsiteY37" fmla="*/ 361950 h 361950"/>
                              <a:gd name="connsiteX38" fmla="*/ 246240 w 3248025"/>
                              <a:gd name="connsiteY38" fmla="*/ 361950 h 361950"/>
                              <a:gd name="connsiteX39" fmla="*/ 252940 w 3248025"/>
                              <a:gd name="connsiteY39" fmla="*/ 361950 h 361950"/>
                              <a:gd name="connsiteX40" fmla="*/ 259641 w 3248025"/>
                              <a:gd name="connsiteY40" fmla="*/ 361950 h 361950"/>
                              <a:gd name="connsiteX41" fmla="*/ 264666 w 3248025"/>
                              <a:gd name="connsiteY41" fmla="*/ 361950 h 361950"/>
                              <a:gd name="connsiteX42" fmla="*/ 271366 w 3248025"/>
                              <a:gd name="connsiteY42" fmla="*/ 361950 h 361950"/>
                              <a:gd name="connsiteX43" fmla="*/ 278067 w 3248025"/>
                              <a:gd name="connsiteY43" fmla="*/ 361950 h 361950"/>
                              <a:gd name="connsiteX44" fmla="*/ 284768 w 3248025"/>
                              <a:gd name="connsiteY44" fmla="*/ 361950 h 361950"/>
                              <a:gd name="connsiteX45" fmla="*/ 291468 w 3248025"/>
                              <a:gd name="connsiteY45" fmla="*/ 361950 h 361950"/>
                              <a:gd name="connsiteX46" fmla="*/ 296493 w 3248025"/>
                              <a:gd name="connsiteY46" fmla="*/ 361950 h 361950"/>
                              <a:gd name="connsiteX47" fmla="*/ 303194 w 3248025"/>
                              <a:gd name="connsiteY47" fmla="*/ 361950 h 361950"/>
                              <a:gd name="connsiteX48" fmla="*/ 309896 w 3248025"/>
                              <a:gd name="connsiteY48" fmla="*/ 361950 h 361950"/>
                              <a:gd name="connsiteX49" fmla="*/ 316592 w 3248025"/>
                              <a:gd name="connsiteY49" fmla="*/ 361950 h 361950"/>
                              <a:gd name="connsiteX50" fmla="*/ 321621 w 3248025"/>
                              <a:gd name="connsiteY50" fmla="*/ 361950 h 361950"/>
                              <a:gd name="connsiteX51" fmla="*/ 328317 w 3248025"/>
                              <a:gd name="connsiteY51" fmla="*/ 361950 h 361950"/>
                              <a:gd name="connsiteX52" fmla="*/ 335023 w 3248025"/>
                              <a:gd name="connsiteY52" fmla="*/ 361950 h 361950"/>
                              <a:gd name="connsiteX53" fmla="*/ 341719 w 3248025"/>
                              <a:gd name="connsiteY53" fmla="*/ 361950 h 361950"/>
                              <a:gd name="connsiteX54" fmla="*/ 348425 w 3248025"/>
                              <a:gd name="connsiteY54" fmla="*/ 361950 h 361950"/>
                              <a:gd name="connsiteX55" fmla="*/ 353444 w 3248025"/>
                              <a:gd name="connsiteY55" fmla="*/ 361950 h 361950"/>
                              <a:gd name="connsiteX56" fmla="*/ 360150 w 3248025"/>
                              <a:gd name="connsiteY56" fmla="*/ 361950 h 361950"/>
                              <a:gd name="connsiteX57" fmla="*/ 366846 w 3248025"/>
                              <a:gd name="connsiteY57" fmla="*/ 361950 h 361950"/>
                              <a:gd name="connsiteX58" fmla="*/ 373551 w 3248025"/>
                              <a:gd name="connsiteY58" fmla="*/ 361950 h 361950"/>
                              <a:gd name="connsiteX59" fmla="*/ 378571 w 3248025"/>
                              <a:gd name="connsiteY59" fmla="*/ 361950 h 361950"/>
                              <a:gd name="connsiteX60" fmla="*/ 385277 w 3248025"/>
                              <a:gd name="connsiteY60" fmla="*/ 361950 h 361950"/>
                              <a:gd name="connsiteX61" fmla="*/ 391973 w 3248025"/>
                              <a:gd name="connsiteY61" fmla="*/ 361950 h 361950"/>
                              <a:gd name="connsiteX62" fmla="*/ 398678 w 3248025"/>
                              <a:gd name="connsiteY62" fmla="*/ 361950 h 361950"/>
                              <a:gd name="connsiteX63" fmla="*/ 405374 w 3248025"/>
                              <a:gd name="connsiteY63" fmla="*/ 361950 h 361950"/>
                              <a:gd name="connsiteX64" fmla="*/ 410404 w 3248025"/>
                              <a:gd name="connsiteY64" fmla="*/ 361950 h 361950"/>
                              <a:gd name="connsiteX65" fmla="*/ 417100 w 3248025"/>
                              <a:gd name="connsiteY65" fmla="*/ 361950 h 361950"/>
                              <a:gd name="connsiteX66" fmla="*/ 423805 w 3248025"/>
                              <a:gd name="connsiteY66" fmla="*/ 361950 h 361950"/>
                              <a:gd name="connsiteX67" fmla="*/ 430501 w 3248025"/>
                              <a:gd name="connsiteY67" fmla="*/ 361950 h 361950"/>
                              <a:gd name="connsiteX68" fmla="*/ 435531 w 3248025"/>
                              <a:gd name="connsiteY68" fmla="*/ 361950 h 361950"/>
                              <a:gd name="connsiteX69" fmla="*/ 442227 w 3248025"/>
                              <a:gd name="connsiteY69" fmla="*/ 361950 h 361950"/>
                              <a:gd name="connsiteX70" fmla="*/ 448932 w 3248025"/>
                              <a:gd name="connsiteY70" fmla="*/ 361950 h 361950"/>
                              <a:gd name="connsiteX71" fmla="*/ 455628 w 3248025"/>
                              <a:gd name="connsiteY71" fmla="*/ 361950 h 361950"/>
                              <a:gd name="connsiteX72" fmla="*/ 462324 w 3248025"/>
                              <a:gd name="connsiteY72" fmla="*/ 361950 h 361950"/>
                              <a:gd name="connsiteX73" fmla="*/ 467354 w 3248025"/>
                              <a:gd name="connsiteY73" fmla="*/ 361950 h 361950"/>
                              <a:gd name="connsiteX74" fmla="*/ 474050 w 3248025"/>
                              <a:gd name="connsiteY74" fmla="*/ 361950 h 361950"/>
                              <a:gd name="connsiteX75" fmla="*/ 480755 w 3248025"/>
                              <a:gd name="connsiteY75" fmla="*/ 361950 h 361950"/>
                              <a:gd name="connsiteX76" fmla="*/ 487451 w 3248025"/>
                              <a:gd name="connsiteY76" fmla="*/ 361950 h 361950"/>
                              <a:gd name="connsiteX77" fmla="*/ 492481 w 3248025"/>
                              <a:gd name="connsiteY77" fmla="*/ 361950 h 361950"/>
                              <a:gd name="connsiteX78" fmla="*/ 499177 w 3248025"/>
                              <a:gd name="connsiteY78" fmla="*/ 361950 h 361950"/>
                              <a:gd name="connsiteX79" fmla="*/ 505882 w 3248025"/>
                              <a:gd name="connsiteY79" fmla="*/ 361950 h 361950"/>
                              <a:gd name="connsiteX80" fmla="*/ 512578 w 3248025"/>
                              <a:gd name="connsiteY80" fmla="*/ 361950 h 361950"/>
                              <a:gd name="connsiteX81" fmla="*/ 519284 w 3248025"/>
                              <a:gd name="connsiteY81" fmla="*/ 361950 h 361950"/>
                              <a:gd name="connsiteX82" fmla="*/ 524304 w 3248025"/>
                              <a:gd name="connsiteY82" fmla="*/ 361950 h 361950"/>
                              <a:gd name="connsiteX83" fmla="*/ 531009 w 3248025"/>
                              <a:gd name="connsiteY83" fmla="*/ 361950 h 361950"/>
                              <a:gd name="connsiteX84" fmla="*/ 537705 w 3248025"/>
                              <a:gd name="connsiteY84" fmla="*/ 361950 h 361950"/>
                              <a:gd name="connsiteX85" fmla="*/ 544411 w 3248025"/>
                              <a:gd name="connsiteY85" fmla="*/ 361950 h 361950"/>
                              <a:gd name="connsiteX86" fmla="*/ 549431 w 3248025"/>
                              <a:gd name="connsiteY86" fmla="*/ 361950 h 361950"/>
                              <a:gd name="connsiteX87" fmla="*/ 556136 w 3248025"/>
                              <a:gd name="connsiteY87" fmla="*/ 361950 h 361950"/>
                              <a:gd name="connsiteX88" fmla="*/ 562832 w 3248025"/>
                              <a:gd name="connsiteY88" fmla="*/ 361950 h 361950"/>
                              <a:gd name="connsiteX89" fmla="*/ 569538 w 3248025"/>
                              <a:gd name="connsiteY89" fmla="*/ 361950 h 361950"/>
                              <a:gd name="connsiteX90" fmla="*/ 576234 w 3248025"/>
                              <a:gd name="connsiteY90" fmla="*/ 361950 h 361950"/>
                              <a:gd name="connsiteX91" fmla="*/ 581263 w 3248025"/>
                              <a:gd name="connsiteY91" fmla="*/ 361950 h 361950"/>
                              <a:gd name="connsiteX92" fmla="*/ 587959 w 3248025"/>
                              <a:gd name="connsiteY92" fmla="*/ 361950 h 361950"/>
                              <a:gd name="connsiteX93" fmla="*/ 594665 w 3248025"/>
                              <a:gd name="connsiteY93" fmla="*/ 361950 h 361950"/>
                              <a:gd name="connsiteX94" fmla="*/ 601361 w 3248025"/>
                              <a:gd name="connsiteY94" fmla="*/ 361950 h 361950"/>
                              <a:gd name="connsiteX95" fmla="*/ 608067 w 3248025"/>
                              <a:gd name="connsiteY95" fmla="*/ 361950 h 361950"/>
                              <a:gd name="connsiteX96" fmla="*/ 613086 w 3248025"/>
                              <a:gd name="connsiteY96" fmla="*/ 361950 h 361950"/>
                              <a:gd name="connsiteX97" fmla="*/ 619792 w 3248025"/>
                              <a:gd name="connsiteY97" fmla="*/ 361950 h 361950"/>
                              <a:gd name="connsiteX98" fmla="*/ 626488 w 3248025"/>
                              <a:gd name="connsiteY98" fmla="*/ 361950 h 361950"/>
                              <a:gd name="connsiteX99" fmla="*/ 633194 w 3248025"/>
                              <a:gd name="connsiteY99" fmla="*/ 361950 h 361950"/>
                              <a:gd name="connsiteX100" fmla="*/ 638213 w 3248025"/>
                              <a:gd name="connsiteY100" fmla="*/ 361950 h 361950"/>
                              <a:gd name="connsiteX101" fmla="*/ 644919 w 3248025"/>
                              <a:gd name="connsiteY101" fmla="*/ 361950 h 361950"/>
                              <a:gd name="connsiteX102" fmla="*/ 651615 w 3248025"/>
                              <a:gd name="connsiteY102" fmla="*/ 361950 h 361950"/>
                              <a:gd name="connsiteX103" fmla="*/ 658320 w 3248025"/>
                              <a:gd name="connsiteY103" fmla="*/ 361950 h 361950"/>
                              <a:gd name="connsiteX104" fmla="*/ 665016 w 3248025"/>
                              <a:gd name="connsiteY104" fmla="*/ 361950 h 361950"/>
                              <a:gd name="connsiteX105" fmla="*/ 670046 w 3248025"/>
                              <a:gd name="connsiteY105" fmla="*/ 361950 h 361950"/>
                              <a:gd name="connsiteX106" fmla="*/ 676742 w 3248025"/>
                              <a:gd name="connsiteY106" fmla="*/ 361950 h 361950"/>
                              <a:gd name="connsiteX107" fmla="*/ 683438 w 3248025"/>
                              <a:gd name="connsiteY107" fmla="*/ 361950 h 361950"/>
                              <a:gd name="connsiteX108" fmla="*/ 690143 w 3248025"/>
                              <a:gd name="connsiteY108" fmla="*/ 361950 h 361950"/>
                              <a:gd name="connsiteX109" fmla="*/ 695163 w 3248025"/>
                              <a:gd name="connsiteY109" fmla="*/ 361950 h 361950"/>
                              <a:gd name="connsiteX110" fmla="*/ 701869 w 3248025"/>
                              <a:gd name="connsiteY110" fmla="*/ 361950 h 361950"/>
                              <a:gd name="connsiteX111" fmla="*/ 708565 w 3248025"/>
                              <a:gd name="connsiteY111" fmla="*/ 361950 h 361950"/>
                              <a:gd name="connsiteX112" fmla="*/ 715270 w 3248025"/>
                              <a:gd name="connsiteY112" fmla="*/ 361950 h 361950"/>
                              <a:gd name="connsiteX113" fmla="*/ 721966 w 3248025"/>
                              <a:gd name="connsiteY113" fmla="*/ 361950 h 361950"/>
                              <a:gd name="connsiteX114" fmla="*/ 726996 w 3248025"/>
                              <a:gd name="connsiteY114" fmla="*/ 361950 h 361950"/>
                              <a:gd name="connsiteX115" fmla="*/ 733692 w 3248025"/>
                              <a:gd name="connsiteY115" fmla="*/ 361950 h 361950"/>
                              <a:gd name="connsiteX116" fmla="*/ 740397 w 3248025"/>
                              <a:gd name="connsiteY116" fmla="*/ 361950 h 361950"/>
                              <a:gd name="connsiteX117" fmla="*/ 747093 w 3248025"/>
                              <a:gd name="connsiteY117" fmla="*/ 361950 h 361950"/>
                              <a:gd name="connsiteX118" fmla="*/ 752123 w 3248025"/>
                              <a:gd name="connsiteY118" fmla="*/ 361950 h 361950"/>
                              <a:gd name="connsiteX119" fmla="*/ 758819 w 3248025"/>
                              <a:gd name="connsiteY119" fmla="*/ 361950 h 361950"/>
                              <a:gd name="connsiteX120" fmla="*/ 765524 w 3248025"/>
                              <a:gd name="connsiteY120" fmla="*/ 361950 h 361950"/>
                              <a:gd name="connsiteX121" fmla="*/ 772220 w 3248025"/>
                              <a:gd name="connsiteY121" fmla="*/ 361950 h 361950"/>
                              <a:gd name="connsiteX122" fmla="*/ 778926 w 3248025"/>
                              <a:gd name="connsiteY122" fmla="*/ 361950 h 361950"/>
                              <a:gd name="connsiteX123" fmla="*/ 783946 w 3248025"/>
                              <a:gd name="connsiteY123" fmla="*/ 361950 h 361950"/>
                              <a:gd name="connsiteX124" fmla="*/ 790651 w 3248025"/>
                              <a:gd name="connsiteY124" fmla="*/ 361950 h 361950"/>
                              <a:gd name="connsiteX125" fmla="*/ 797347 w 3248025"/>
                              <a:gd name="connsiteY125" fmla="*/ 361950 h 361950"/>
                              <a:gd name="connsiteX126" fmla="*/ 804053 w 3248025"/>
                              <a:gd name="connsiteY126" fmla="*/ 361950 h 361950"/>
                              <a:gd name="connsiteX127" fmla="*/ 809073 w 3248025"/>
                              <a:gd name="connsiteY127" fmla="*/ 361950 h 361950"/>
                              <a:gd name="connsiteX128" fmla="*/ 815778 w 3248025"/>
                              <a:gd name="connsiteY128" fmla="*/ 361950 h 361950"/>
                              <a:gd name="connsiteX129" fmla="*/ 822474 w 3248025"/>
                              <a:gd name="connsiteY129" fmla="*/ 361950 h 361950"/>
                              <a:gd name="connsiteX130" fmla="*/ 829180 w 3248025"/>
                              <a:gd name="connsiteY130" fmla="*/ 361950 h 361950"/>
                              <a:gd name="connsiteX131" fmla="*/ 835876 w 3248025"/>
                              <a:gd name="connsiteY131" fmla="*/ 361950 h 361950"/>
                              <a:gd name="connsiteX132" fmla="*/ 840905 w 3248025"/>
                              <a:gd name="connsiteY132" fmla="*/ 361950 h 361950"/>
                              <a:gd name="connsiteX133" fmla="*/ 847601 w 3248025"/>
                              <a:gd name="connsiteY133" fmla="*/ 361950 h 361950"/>
                              <a:gd name="connsiteX134" fmla="*/ 854307 w 3248025"/>
                              <a:gd name="connsiteY134" fmla="*/ 361950 h 361950"/>
                              <a:gd name="connsiteX135" fmla="*/ 861003 w 3248025"/>
                              <a:gd name="connsiteY135" fmla="*/ 361950 h 361950"/>
                              <a:gd name="connsiteX136" fmla="*/ 866032 w 3248025"/>
                              <a:gd name="connsiteY136" fmla="*/ 361950 h 361950"/>
                              <a:gd name="connsiteX137" fmla="*/ 872728 w 3248025"/>
                              <a:gd name="connsiteY137" fmla="*/ 361950 h 361950"/>
                              <a:gd name="connsiteX138" fmla="*/ 879434 w 3248025"/>
                              <a:gd name="connsiteY138" fmla="*/ 361950 h 361950"/>
                              <a:gd name="connsiteX139" fmla="*/ 886130 w 3248025"/>
                              <a:gd name="connsiteY139" fmla="*/ 361950 h 361950"/>
                              <a:gd name="connsiteX140" fmla="*/ 892826 w 3248025"/>
                              <a:gd name="connsiteY140" fmla="*/ 361950 h 361950"/>
                              <a:gd name="connsiteX141" fmla="*/ 897855 w 3248025"/>
                              <a:gd name="connsiteY141" fmla="*/ 361950 h 361950"/>
                              <a:gd name="connsiteX142" fmla="*/ 904551 w 3248025"/>
                              <a:gd name="connsiteY142" fmla="*/ 361950 h 361950"/>
                              <a:gd name="connsiteX143" fmla="*/ 911257 w 3248025"/>
                              <a:gd name="connsiteY143" fmla="*/ 361950 h 361950"/>
                              <a:gd name="connsiteX144" fmla="*/ 917953 w 3248025"/>
                              <a:gd name="connsiteY144" fmla="*/ 361950 h 361950"/>
                              <a:gd name="connsiteX145" fmla="*/ 924658 w 3248025"/>
                              <a:gd name="connsiteY145" fmla="*/ 361950 h 361950"/>
                              <a:gd name="connsiteX146" fmla="*/ 929678 w 3248025"/>
                              <a:gd name="connsiteY146" fmla="*/ 361950 h 361950"/>
                              <a:gd name="connsiteX147" fmla="*/ 936384 w 3248025"/>
                              <a:gd name="connsiteY147" fmla="*/ 361950 h 361950"/>
                              <a:gd name="connsiteX148" fmla="*/ 943080 w 3248025"/>
                              <a:gd name="connsiteY148" fmla="*/ 361950 h 361950"/>
                              <a:gd name="connsiteX149" fmla="*/ 949785 w 3248025"/>
                              <a:gd name="connsiteY149" fmla="*/ 361950 h 361950"/>
                              <a:gd name="connsiteX150" fmla="*/ 954805 w 3248025"/>
                              <a:gd name="connsiteY150" fmla="*/ 361950 h 361950"/>
                              <a:gd name="connsiteX151" fmla="*/ 961511 w 3248025"/>
                              <a:gd name="connsiteY151" fmla="*/ 361950 h 361950"/>
                              <a:gd name="connsiteX152" fmla="*/ 968207 w 3248025"/>
                              <a:gd name="connsiteY152" fmla="*/ 361950 h 361950"/>
                              <a:gd name="connsiteX153" fmla="*/ 974912 w 3248025"/>
                              <a:gd name="connsiteY153" fmla="*/ 361950 h 361950"/>
                              <a:gd name="connsiteX154" fmla="*/ 981608 w 3248025"/>
                              <a:gd name="connsiteY154" fmla="*/ 361950 h 361950"/>
                              <a:gd name="connsiteX155" fmla="*/ 986638 w 3248025"/>
                              <a:gd name="connsiteY155" fmla="*/ 361950 h 361950"/>
                              <a:gd name="connsiteX156" fmla="*/ 993334 w 3248025"/>
                              <a:gd name="connsiteY156" fmla="*/ 361950 h 361950"/>
                              <a:gd name="connsiteX157" fmla="*/ 1000039 w 3248025"/>
                              <a:gd name="connsiteY157" fmla="*/ 361950 h 361950"/>
                              <a:gd name="connsiteX158" fmla="*/ 1006735 w 3248025"/>
                              <a:gd name="connsiteY158" fmla="*/ 361950 h 361950"/>
                              <a:gd name="connsiteX159" fmla="*/ 1011765 w 3248025"/>
                              <a:gd name="connsiteY159" fmla="*/ 361950 h 361950"/>
                              <a:gd name="connsiteX160" fmla="*/ 1018461 w 3248025"/>
                              <a:gd name="connsiteY160" fmla="*/ 361950 h 361950"/>
                              <a:gd name="connsiteX161" fmla="*/ 1025166 w 3248025"/>
                              <a:gd name="connsiteY161" fmla="*/ 361950 h 361950"/>
                              <a:gd name="connsiteX162" fmla="*/ 1031862 w 3248025"/>
                              <a:gd name="connsiteY162" fmla="*/ 361950 h 361950"/>
                              <a:gd name="connsiteX163" fmla="*/ 1038568 w 3248025"/>
                              <a:gd name="connsiteY163" fmla="*/ 361950 h 361950"/>
                              <a:gd name="connsiteX164" fmla="*/ 1043588 w 3248025"/>
                              <a:gd name="connsiteY164" fmla="*/ 361950 h 361950"/>
                              <a:gd name="connsiteX165" fmla="*/ 1050293 w 3248025"/>
                              <a:gd name="connsiteY165" fmla="*/ 361950 h 361950"/>
                              <a:gd name="connsiteX166" fmla="*/ 1056989 w 3248025"/>
                              <a:gd name="connsiteY166" fmla="*/ 361950 h 361950"/>
                              <a:gd name="connsiteX167" fmla="*/ 1063695 w 3248025"/>
                              <a:gd name="connsiteY167" fmla="*/ 361950 h 361950"/>
                              <a:gd name="connsiteX168" fmla="*/ 1068715 w 3248025"/>
                              <a:gd name="connsiteY168" fmla="*/ 361950 h 361950"/>
                              <a:gd name="connsiteX169" fmla="*/ 1075420 w 3248025"/>
                              <a:gd name="connsiteY169" fmla="*/ 361950 h 361950"/>
                              <a:gd name="connsiteX170" fmla="*/ 1082116 w 3248025"/>
                              <a:gd name="connsiteY170" fmla="*/ 361950 h 361950"/>
                              <a:gd name="connsiteX171" fmla="*/ 1088812 w 3248025"/>
                              <a:gd name="connsiteY171" fmla="*/ 361950 h 361950"/>
                              <a:gd name="connsiteX172" fmla="*/ 1095518 w 3248025"/>
                              <a:gd name="connsiteY172" fmla="*/ 361950 h 361950"/>
                              <a:gd name="connsiteX173" fmla="*/ 1100547 w 3248025"/>
                              <a:gd name="connsiteY173" fmla="*/ 361950 h 361950"/>
                              <a:gd name="connsiteX174" fmla="*/ 1107243 w 3248025"/>
                              <a:gd name="connsiteY174" fmla="*/ 361950 h 361950"/>
                              <a:gd name="connsiteX175" fmla="*/ 1113939 w 3248025"/>
                              <a:gd name="connsiteY175" fmla="*/ 361950 h 361950"/>
                              <a:gd name="connsiteX176" fmla="*/ 1120645 w 3248025"/>
                              <a:gd name="connsiteY176" fmla="*/ 361950 h 361950"/>
                              <a:gd name="connsiteX177" fmla="*/ 1125674 w 3248025"/>
                              <a:gd name="connsiteY177" fmla="*/ 361950 h 361950"/>
                              <a:gd name="connsiteX178" fmla="*/ 1132370 w 3248025"/>
                              <a:gd name="connsiteY178" fmla="*/ 361950 h 361950"/>
                              <a:gd name="connsiteX179" fmla="*/ 1139066 w 3248025"/>
                              <a:gd name="connsiteY179" fmla="*/ 361950 h 361950"/>
                              <a:gd name="connsiteX180" fmla="*/ 1145772 w 3248025"/>
                              <a:gd name="connsiteY180" fmla="*/ 361950 h 361950"/>
                              <a:gd name="connsiteX181" fmla="*/ 1152468 w 3248025"/>
                              <a:gd name="connsiteY181" fmla="*/ 361950 h 361950"/>
                              <a:gd name="connsiteX182" fmla="*/ 1157497 w 3248025"/>
                              <a:gd name="connsiteY182" fmla="*/ 361950 h 361950"/>
                              <a:gd name="connsiteX183" fmla="*/ 1164193 w 3248025"/>
                              <a:gd name="connsiteY183" fmla="*/ 361950 h 361950"/>
                              <a:gd name="connsiteX184" fmla="*/ 1170899 w 3248025"/>
                              <a:gd name="connsiteY184" fmla="*/ 361950 h 361950"/>
                              <a:gd name="connsiteX185" fmla="*/ 1177595 w 3248025"/>
                              <a:gd name="connsiteY185" fmla="*/ 361950 h 361950"/>
                              <a:gd name="connsiteX186" fmla="*/ 1182624 w 3248025"/>
                              <a:gd name="connsiteY186" fmla="*/ 361950 h 361950"/>
                              <a:gd name="connsiteX187" fmla="*/ 1189320 w 3248025"/>
                              <a:gd name="connsiteY187" fmla="*/ 361950 h 361950"/>
                              <a:gd name="connsiteX188" fmla="*/ 1196026 w 3248025"/>
                              <a:gd name="connsiteY188" fmla="*/ 361950 h 361950"/>
                              <a:gd name="connsiteX189" fmla="*/ 1202722 w 3248025"/>
                              <a:gd name="connsiteY189" fmla="*/ 361950 h 361950"/>
                              <a:gd name="connsiteX190" fmla="*/ 1209427 w 3248025"/>
                              <a:gd name="connsiteY190" fmla="*/ 361950 h 361950"/>
                              <a:gd name="connsiteX191" fmla="*/ 1214447 w 3248025"/>
                              <a:gd name="connsiteY191" fmla="*/ 361950 h 361950"/>
                              <a:gd name="connsiteX192" fmla="*/ 1221153 w 3248025"/>
                              <a:gd name="connsiteY192" fmla="*/ 361950 h 361950"/>
                              <a:gd name="connsiteX193" fmla="*/ 1227849 w 3248025"/>
                              <a:gd name="connsiteY193" fmla="*/ 361950 h 361950"/>
                              <a:gd name="connsiteX194" fmla="*/ 1234554 w 3248025"/>
                              <a:gd name="connsiteY194" fmla="*/ 361950 h 361950"/>
                              <a:gd name="connsiteX195" fmla="*/ 1241250 w 3248025"/>
                              <a:gd name="connsiteY195" fmla="*/ 361950 h 361950"/>
                              <a:gd name="connsiteX196" fmla="*/ 1246280 w 3248025"/>
                              <a:gd name="connsiteY196" fmla="*/ 361950 h 361950"/>
                              <a:gd name="connsiteX197" fmla="*/ 1252976 w 3248025"/>
                              <a:gd name="connsiteY197" fmla="*/ 361950 h 361950"/>
                              <a:gd name="connsiteX198" fmla="*/ 1259681 w 3248025"/>
                              <a:gd name="connsiteY198" fmla="*/ 361950 h 361950"/>
                              <a:gd name="connsiteX199" fmla="*/ 1266377 w 3248025"/>
                              <a:gd name="connsiteY199" fmla="*/ 361950 h 361950"/>
                              <a:gd name="connsiteX200" fmla="*/ 1271407 w 3248025"/>
                              <a:gd name="connsiteY200" fmla="*/ 361950 h 361950"/>
                              <a:gd name="connsiteX201" fmla="*/ 1278103 w 3248025"/>
                              <a:gd name="connsiteY201" fmla="*/ 361950 h 361950"/>
                              <a:gd name="connsiteX202" fmla="*/ 1284808 w 3248025"/>
                              <a:gd name="connsiteY202" fmla="*/ 353606 h 361950"/>
                              <a:gd name="connsiteX203" fmla="*/ 1291504 w 3248025"/>
                              <a:gd name="connsiteY203" fmla="*/ 353606 h 361950"/>
                              <a:gd name="connsiteX204" fmla="*/ 1298200 w 3248025"/>
                              <a:gd name="connsiteY204" fmla="*/ 353606 h 361950"/>
                              <a:gd name="connsiteX205" fmla="*/ 1303230 w 3248025"/>
                              <a:gd name="connsiteY205" fmla="*/ 353606 h 361950"/>
                              <a:gd name="connsiteX206" fmla="*/ 1309935 w 3248025"/>
                              <a:gd name="connsiteY206" fmla="*/ 353606 h 361950"/>
                              <a:gd name="connsiteX207" fmla="*/ 1316631 w 3248025"/>
                              <a:gd name="connsiteY207" fmla="*/ 353606 h 361950"/>
                              <a:gd name="connsiteX208" fmla="*/ 1323327 w 3248025"/>
                              <a:gd name="connsiteY208" fmla="*/ 345272 h 361950"/>
                              <a:gd name="connsiteX209" fmla="*/ 1328357 w 3248025"/>
                              <a:gd name="connsiteY209" fmla="*/ 345272 h 361950"/>
                              <a:gd name="connsiteX210" fmla="*/ 1335053 w 3248025"/>
                              <a:gd name="connsiteY210" fmla="*/ 345272 h 361950"/>
                              <a:gd name="connsiteX211" fmla="*/ 1341758 w 3248025"/>
                              <a:gd name="connsiteY211" fmla="*/ 345272 h 361950"/>
                              <a:gd name="connsiteX212" fmla="*/ 1348454 w 3248025"/>
                              <a:gd name="connsiteY212" fmla="*/ 345272 h 361950"/>
                              <a:gd name="connsiteX213" fmla="*/ 1355160 w 3248025"/>
                              <a:gd name="connsiteY213" fmla="*/ 336928 h 361950"/>
                              <a:gd name="connsiteX214" fmla="*/ 1360180 w 3248025"/>
                              <a:gd name="connsiteY214" fmla="*/ 336928 h 361950"/>
                              <a:gd name="connsiteX215" fmla="*/ 1366885 w 3248025"/>
                              <a:gd name="connsiteY215" fmla="*/ 336928 h 361950"/>
                              <a:gd name="connsiteX216" fmla="*/ 1373581 w 3248025"/>
                              <a:gd name="connsiteY216" fmla="*/ 328593 h 361950"/>
                              <a:gd name="connsiteX217" fmla="*/ 1380287 w 3248025"/>
                              <a:gd name="connsiteY217" fmla="*/ 328593 h 361950"/>
                              <a:gd name="connsiteX218" fmla="*/ 1385306 w 3248025"/>
                              <a:gd name="connsiteY218" fmla="*/ 328593 h 361950"/>
                              <a:gd name="connsiteX219" fmla="*/ 1392012 w 3248025"/>
                              <a:gd name="connsiteY219" fmla="*/ 320250 h 361950"/>
                              <a:gd name="connsiteX220" fmla="*/ 1398708 w 3248025"/>
                              <a:gd name="connsiteY220" fmla="*/ 320250 h 361950"/>
                              <a:gd name="connsiteX221" fmla="*/ 1405414 w 3248025"/>
                              <a:gd name="connsiteY221" fmla="*/ 310239 h 361950"/>
                              <a:gd name="connsiteX222" fmla="*/ 1412110 w 3248025"/>
                              <a:gd name="connsiteY222" fmla="*/ 310239 h 361950"/>
                              <a:gd name="connsiteX223" fmla="*/ 1417139 w 3248025"/>
                              <a:gd name="connsiteY223" fmla="*/ 301905 h 361950"/>
                              <a:gd name="connsiteX224" fmla="*/ 1423835 w 3248025"/>
                              <a:gd name="connsiteY224" fmla="*/ 301905 h 361950"/>
                              <a:gd name="connsiteX225" fmla="*/ 1430541 w 3248025"/>
                              <a:gd name="connsiteY225" fmla="*/ 293561 h 361950"/>
                              <a:gd name="connsiteX226" fmla="*/ 1437237 w 3248025"/>
                              <a:gd name="connsiteY226" fmla="*/ 293561 h 361950"/>
                              <a:gd name="connsiteX227" fmla="*/ 1442266 w 3248025"/>
                              <a:gd name="connsiteY227" fmla="*/ 285226 h 361950"/>
                              <a:gd name="connsiteX228" fmla="*/ 1448962 w 3248025"/>
                              <a:gd name="connsiteY228" fmla="*/ 276882 h 361950"/>
                              <a:gd name="connsiteX229" fmla="*/ 1455668 w 3248025"/>
                              <a:gd name="connsiteY229" fmla="*/ 276882 h 361950"/>
                              <a:gd name="connsiteX230" fmla="*/ 1462364 w 3248025"/>
                              <a:gd name="connsiteY230" fmla="*/ 268548 h 361950"/>
                              <a:gd name="connsiteX231" fmla="*/ 1469069 w 3248025"/>
                              <a:gd name="connsiteY231" fmla="*/ 268548 h 361950"/>
                              <a:gd name="connsiteX232" fmla="*/ 1474089 w 3248025"/>
                              <a:gd name="connsiteY232" fmla="*/ 260204 h 361950"/>
                              <a:gd name="connsiteX233" fmla="*/ 1480795 w 3248025"/>
                              <a:gd name="connsiteY233" fmla="*/ 260204 h 361950"/>
                              <a:gd name="connsiteX234" fmla="*/ 1487491 w 3248025"/>
                              <a:gd name="connsiteY234" fmla="*/ 251860 h 361950"/>
                              <a:gd name="connsiteX235" fmla="*/ 1494196 w 3248025"/>
                              <a:gd name="connsiteY235" fmla="*/ 251860 h 361950"/>
                              <a:gd name="connsiteX236" fmla="*/ 1499216 w 3248025"/>
                              <a:gd name="connsiteY236" fmla="*/ 243526 h 361950"/>
                              <a:gd name="connsiteX237" fmla="*/ 1505922 w 3248025"/>
                              <a:gd name="connsiteY237" fmla="*/ 243526 h 361950"/>
                              <a:gd name="connsiteX238" fmla="*/ 1512618 w 3248025"/>
                              <a:gd name="connsiteY238" fmla="*/ 235182 h 361950"/>
                              <a:gd name="connsiteX239" fmla="*/ 1519323 w 3248025"/>
                              <a:gd name="connsiteY239" fmla="*/ 226847 h 361950"/>
                              <a:gd name="connsiteX240" fmla="*/ 1526019 w 3248025"/>
                              <a:gd name="connsiteY240" fmla="*/ 218504 h 361950"/>
                              <a:gd name="connsiteX241" fmla="*/ 1531049 w 3248025"/>
                              <a:gd name="connsiteY241" fmla="*/ 218504 h 361950"/>
                              <a:gd name="connsiteX242" fmla="*/ 1537745 w 3248025"/>
                              <a:gd name="connsiteY242" fmla="*/ 210169 h 361950"/>
                              <a:gd name="connsiteX243" fmla="*/ 1544441 w 3248025"/>
                              <a:gd name="connsiteY243" fmla="*/ 201825 h 361950"/>
                              <a:gd name="connsiteX244" fmla="*/ 1551146 w 3248025"/>
                              <a:gd name="connsiteY244" fmla="*/ 201825 h 361950"/>
                              <a:gd name="connsiteX245" fmla="*/ 1557842 w 3248025"/>
                              <a:gd name="connsiteY245" fmla="*/ 193481 h 361950"/>
                              <a:gd name="connsiteX246" fmla="*/ 1562872 w 3248025"/>
                              <a:gd name="connsiteY246" fmla="*/ 193481 h 361950"/>
                              <a:gd name="connsiteX247" fmla="*/ 1569568 w 3248025"/>
                              <a:gd name="connsiteY247" fmla="*/ 185147 h 361950"/>
                              <a:gd name="connsiteX248" fmla="*/ 1576273 w 3248025"/>
                              <a:gd name="connsiteY248" fmla="*/ 185147 h 361950"/>
                              <a:gd name="connsiteX249" fmla="*/ 1582969 w 3248025"/>
                              <a:gd name="connsiteY249" fmla="*/ 176803 h 361950"/>
                              <a:gd name="connsiteX250" fmla="*/ 1587998 w 3248025"/>
                              <a:gd name="connsiteY250" fmla="*/ 168469 h 361950"/>
                              <a:gd name="connsiteX251" fmla="*/ 1594695 w 3248025"/>
                              <a:gd name="connsiteY251" fmla="*/ 168469 h 361950"/>
                              <a:gd name="connsiteX252" fmla="*/ 1601400 w 3248025"/>
                              <a:gd name="connsiteY252" fmla="*/ 160125 h 361950"/>
                              <a:gd name="connsiteX253" fmla="*/ 1608096 w 3248025"/>
                              <a:gd name="connsiteY253" fmla="*/ 151781 h 361950"/>
                              <a:gd name="connsiteX254" fmla="*/ 1614802 w 3248025"/>
                              <a:gd name="connsiteY254" fmla="*/ 151781 h 361950"/>
                              <a:gd name="connsiteX255" fmla="*/ 1619822 w 3248025"/>
                              <a:gd name="connsiteY255" fmla="*/ 143446 h 361950"/>
                              <a:gd name="connsiteX256" fmla="*/ 1626527 w 3248025"/>
                              <a:gd name="connsiteY256" fmla="*/ 135103 h 361950"/>
                              <a:gd name="connsiteX257" fmla="*/ 1633223 w 3248025"/>
                              <a:gd name="connsiteY257" fmla="*/ 126768 h 361950"/>
                              <a:gd name="connsiteX258" fmla="*/ 1639929 w 3248025"/>
                              <a:gd name="connsiteY258" fmla="*/ 126768 h 361950"/>
                              <a:gd name="connsiteX259" fmla="*/ 1644948 w 3248025"/>
                              <a:gd name="connsiteY259" fmla="*/ 118424 h 361950"/>
                              <a:gd name="connsiteX260" fmla="*/ 1651654 w 3248025"/>
                              <a:gd name="connsiteY260" fmla="*/ 118424 h 361950"/>
                              <a:gd name="connsiteX261" fmla="*/ 1658350 w 3248025"/>
                              <a:gd name="connsiteY261" fmla="*/ 110090 h 361950"/>
                              <a:gd name="connsiteX262" fmla="*/ 1665056 w 3248025"/>
                              <a:gd name="connsiteY262" fmla="*/ 100079 h 361950"/>
                              <a:gd name="connsiteX263" fmla="*/ 1671752 w 3248025"/>
                              <a:gd name="connsiteY263" fmla="*/ 100079 h 361950"/>
                              <a:gd name="connsiteX264" fmla="*/ 1676781 w 3248025"/>
                              <a:gd name="connsiteY264" fmla="*/ 91735 h 361950"/>
                              <a:gd name="connsiteX265" fmla="*/ 1683477 w 3248025"/>
                              <a:gd name="connsiteY265" fmla="*/ 91735 h 361950"/>
                              <a:gd name="connsiteX266" fmla="*/ 1690183 w 3248025"/>
                              <a:gd name="connsiteY266" fmla="*/ 83401 h 361950"/>
                              <a:gd name="connsiteX267" fmla="*/ 1696879 w 3248025"/>
                              <a:gd name="connsiteY267" fmla="*/ 83401 h 361950"/>
                              <a:gd name="connsiteX268" fmla="*/ 1701908 w 3248025"/>
                              <a:gd name="connsiteY268" fmla="*/ 75057 h 361950"/>
                              <a:gd name="connsiteX269" fmla="*/ 1708604 w 3248025"/>
                              <a:gd name="connsiteY269" fmla="*/ 75057 h 361950"/>
                              <a:gd name="connsiteX270" fmla="*/ 1715310 w 3248025"/>
                              <a:gd name="connsiteY270" fmla="*/ 66723 h 361950"/>
                              <a:gd name="connsiteX271" fmla="*/ 1722006 w 3248025"/>
                              <a:gd name="connsiteY271" fmla="*/ 66723 h 361950"/>
                              <a:gd name="connsiteX272" fmla="*/ 1728702 w 3248025"/>
                              <a:gd name="connsiteY272" fmla="*/ 58379 h 361950"/>
                              <a:gd name="connsiteX273" fmla="*/ 1733731 w 3248025"/>
                              <a:gd name="connsiteY273" fmla="*/ 58379 h 361950"/>
                              <a:gd name="connsiteX274" fmla="*/ 1740437 w 3248025"/>
                              <a:gd name="connsiteY274" fmla="*/ 50035 h 361950"/>
                              <a:gd name="connsiteX275" fmla="*/ 1747133 w 3248025"/>
                              <a:gd name="connsiteY275" fmla="*/ 50035 h 361950"/>
                              <a:gd name="connsiteX276" fmla="*/ 1753829 w 3248025"/>
                              <a:gd name="connsiteY276" fmla="*/ 41700 h 361950"/>
                              <a:gd name="connsiteX277" fmla="*/ 1758858 w 3248025"/>
                              <a:gd name="connsiteY277" fmla="*/ 41700 h 361950"/>
                              <a:gd name="connsiteX278" fmla="*/ 1765564 w 3248025"/>
                              <a:gd name="connsiteY278" fmla="*/ 41700 h 361950"/>
                              <a:gd name="connsiteX279" fmla="*/ 1772260 w 3248025"/>
                              <a:gd name="connsiteY279" fmla="*/ 33357 h 361950"/>
                              <a:gd name="connsiteX280" fmla="*/ 1778956 w 3248025"/>
                              <a:gd name="connsiteY280" fmla="*/ 33357 h 361950"/>
                              <a:gd name="connsiteX281" fmla="*/ 1785661 w 3248025"/>
                              <a:gd name="connsiteY281" fmla="*/ 33357 h 361950"/>
                              <a:gd name="connsiteX282" fmla="*/ 1790681 w 3248025"/>
                              <a:gd name="connsiteY282" fmla="*/ 25022 h 361950"/>
                              <a:gd name="connsiteX283" fmla="*/ 1797387 w 3248025"/>
                              <a:gd name="connsiteY283" fmla="*/ 25022 h 361950"/>
                              <a:gd name="connsiteX284" fmla="*/ 1804083 w 3248025"/>
                              <a:gd name="connsiteY284" fmla="*/ 16678 h 361950"/>
                              <a:gd name="connsiteX285" fmla="*/ 1810788 w 3248025"/>
                              <a:gd name="connsiteY285" fmla="*/ 16678 h 361950"/>
                              <a:gd name="connsiteX286" fmla="*/ 1815808 w 3248025"/>
                              <a:gd name="connsiteY286" fmla="*/ 16678 h 361950"/>
                              <a:gd name="connsiteX287" fmla="*/ 1822514 w 3248025"/>
                              <a:gd name="connsiteY287" fmla="*/ 8344 h 361950"/>
                              <a:gd name="connsiteX288" fmla="*/ 1829210 w 3248025"/>
                              <a:gd name="connsiteY288" fmla="*/ 8344 h 361950"/>
                              <a:gd name="connsiteX289" fmla="*/ 1835915 w 3248025"/>
                              <a:gd name="connsiteY289" fmla="*/ 8344 h 361950"/>
                              <a:gd name="connsiteX290" fmla="*/ 1842611 w 3248025"/>
                              <a:gd name="connsiteY290" fmla="*/ 8344 h 361950"/>
                              <a:gd name="connsiteX291" fmla="*/ 1847640 w 3248025"/>
                              <a:gd name="connsiteY291" fmla="*/ 8344 h 361950"/>
                              <a:gd name="connsiteX292" fmla="*/ 1854337 w 3248025"/>
                              <a:gd name="connsiteY292" fmla="*/ 8344 h 361950"/>
                              <a:gd name="connsiteX293" fmla="*/ 1861042 w 3248025"/>
                              <a:gd name="connsiteY293" fmla="*/ 0 h 361950"/>
                              <a:gd name="connsiteX294" fmla="*/ 1867738 w 3248025"/>
                              <a:gd name="connsiteY294" fmla="*/ 0 h 361950"/>
                              <a:gd name="connsiteX295" fmla="*/ 1874444 w 3248025"/>
                              <a:gd name="connsiteY295" fmla="*/ 0 h 361950"/>
                              <a:gd name="connsiteX296" fmla="*/ 1879464 w 3248025"/>
                              <a:gd name="connsiteY296" fmla="*/ 0 h 361950"/>
                              <a:gd name="connsiteX297" fmla="*/ 1886169 w 3248025"/>
                              <a:gd name="connsiteY297" fmla="*/ 0 h 361950"/>
                              <a:gd name="connsiteX298" fmla="*/ 1892865 w 3248025"/>
                              <a:gd name="connsiteY298" fmla="*/ 0 h 361950"/>
                              <a:gd name="connsiteX299" fmla="*/ 1899571 w 3248025"/>
                              <a:gd name="connsiteY299" fmla="*/ 0 h 361950"/>
                              <a:gd name="connsiteX300" fmla="*/ 1904590 w 3248025"/>
                              <a:gd name="connsiteY300" fmla="*/ 0 h 361950"/>
                              <a:gd name="connsiteX301" fmla="*/ 1911296 w 3248025"/>
                              <a:gd name="connsiteY301" fmla="*/ 0 h 361950"/>
                              <a:gd name="connsiteX302" fmla="*/ 1917992 w 3248025"/>
                              <a:gd name="connsiteY302" fmla="*/ 0 h 361950"/>
                              <a:gd name="connsiteX303" fmla="*/ 1924698 w 3248025"/>
                              <a:gd name="connsiteY303" fmla="*/ 0 h 361950"/>
                              <a:gd name="connsiteX304" fmla="*/ 1931394 w 3248025"/>
                              <a:gd name="connsiteY304" fmla="*/ 0 h 361950"/>
                              <a:gd name="connsiteX305" fmla="*/ 1936423 w 3248025"/>
                              <a:gd name="connsiteY305" fmla="*/ 0 h 361950"/>
                              <a:gd name="connsiteX306" fmla="*/ 1943119 w 3248025"/>
                              <a:gd name="connsiteY306" fmla="*/ 0 h 361950"/>
                              <a:gd name="connsiteX307" fmla="*/ 1949825 w 3248025"/>
                              <a:gd name="connsiteY307" fmla="*/ 0 h 361950"/>
                              <a:gd name="connsiteX308" fmla="*/ 1956521 w 3248025"/>
                              <a:gd name="connsiteY308" fmla="*/ 0 h 361950"/>
                              <a:gd name="connsiteX309" fmla="*/ 1961550 w 3248025"/>
                              <a:gd name="connsiteY309" fmla="*/ 0 h 361950"/>
                              <a:gd name="connsiteX310" fmla="*/ 1968246 w 3248025"/>
                              <a:gd name="connsiteY310" fmla="*/ 8344 h 361950"/>
                              <a:gd name="connsiteX311" fmla="*/ 1974942 w 3248025"/>
                              <a:gd name="connsiteY311" fmla="*/ 8344 h 361950"/>
                              <a:gd name="connsiteX312" fmla="*/ 1981648 w 3248025"/>
                              <a:gd name="connsiteY312" fmla="*/ 8344 h 361950"/>
                              <a:gd name="connsiteX313" fmla="*/ 1988344 w 3248025"/>
                              <a:gd name="connsiteY313" fmla="*/ 8344 h 361950"/>
                              <a:gd name="connsiteX314" fmla="*/ 1993373 w 3248025"/>
                              <a:gd name="connsiteY314" fmla="*/ 8344 h 361950"/>
                              <a:gd name="connsiteX315" fmla="*/ 2000069 w 3248025"/>
                              <a:gd name="connsiteY315" fmla="*/ 8344 h 361950"/>
                              <a:gd name="connsiteX316" fmla="*/ 2006775 w 3248025"/>
                              <a:gd name="connsiteY316" fmla="*/ 8344 h 361950"/>
                              <a:gd name="connsiteX317" fmla="*/ 2013471 w 3248025"/>
                              <a:gd name="connsiteY317" fmla="*/ 8344 h 361950"/>
                              <a:gd name="connsiteX318" fmla="*/ 2018500 w 3248025"/>
                              <a:gd name="connsiteY318" fmla="*/ 16678 h 361950"/>
                              <a:gd name="connsiteX319" fmla="*/ 2025196 w 3248025"/>
                              <a:gd name="connsiteY319" fmla="*/ 16678 h 361950"/>
                              <a:gd name="connsiteX320" fmla="*/ 2031902 w 3248025"/>
                              <a:gd name="connsiteY320" fmla="*/ 16678 h 361950"/>
                              <a:gd name="connsiteX321" fmla="*/ 2038598 w 3248025"/>
                              <a:gd name="connsiteY321" fmla="*/ 16678 h 361950"/>
                              <a:gd name="connsiteX322" fmla="*/ 2045303 w 3248025"/>
                              <a:gd name="connsiteY322" fmla="*/ 16678 h 361950"/>
                              <a:gd name="connsiteX323" fmla="*/ 2050323 w 3248025"/>
                              <a:gd name="connsiteY323" fmla="*/ 25022 h 361950"/>
                              <a:gd name="connsiteX324" fmla="*/ 2057029 w 3248025"/>
                              <a:gd name="connsiteY324" fmla="*/ 25022 h 361950"/>
                              <a:gd name="connsiteX325" fmla="*/ 2063725 w 3248025"/>
                              <a:gd name="connsiteY325" fmla="*/ 25022 h 361950"/>
                              <a:gd name="connsiteX326" fmla="*/ 2070430 w 3248025"/>
                              <a:gd name="connsiteY326" fmla="*/ 25022 h 361950"/>
                              <a:gd name="connsiteX327" fmla="*/ 2075450 w 3248025"/>
                              <a:gd name="connsiteY327" fmla="*/ 25022 h 361950"/>
                              <a:gd name="connsiteX328" fmla="*/ 2082156 w 3248025"/>
                              <a:gd name="connsiteY328" fmla="*/ 33357 h 361950"/>
                              <a:gd name="connsiteX329" fmla="*/ 2088852 w 3248025"/>
                              <a:gd name="connsiteY329" fmla="*/ 33357 h 361950"/>
                              <a:gd name="connsiteX330" fmla="*/ 2095557 w 3248025"/>
                              <a:gd name="connsiteY330" fmla="*/ 33357 h 361950"/>
                              <a:gd name="connsiteX331" fmla="*/ 2102253 w 3248025"/>
                              <a:gd name="connsiteY331" fmla="*/ 33357 h 361950"/>
                              <a:gd name="connsiteX332" fmla="*/ 2107283 w 3248025"/>
                              <a:gd name="connsiteY332" fmla="*/ 33357 h 361950"/>
                              <a:gd name="connsiteX333" fmla="*/ 2113979 w 3248025"/>
                              <a:gd name="connsiteY333" fmla="*/ 41700 h 361950"/>
                              <a:gd name="connsiteX334" fmla="*/ 2120684 w 3248025"/>
                              <a:gd name="connsiteY334" fmla="*/ 41700 h 361950"/>
                              <a:gd name="connsiteX335" fmla="*/ 2127380 w 3248025"/>
                              <a:gd name="connsiteY335" fmla="*/ 41700 h 361950"/>
                              <a:gd name="connsiteX336" fmla="*/ 2132410 w 3248025"/>
                              <a:gd name="connsiteY336" fmla="*/ 41700 h 361950"/>
                              <a:gd name="connsiteX337" fmla="*/ 2139106 w 3248025"/>
                              <a:gd name="connsiteY337" fmla="*/ 50035 h 361950"/>
                              <a:gd name="connsiteX338" fmla="*/ 2145811 w 3248025"/>
                              <a:gd name="connsiteY338" fmla="*/ 50035 h 361950"/>
                              <a:gd name="connsiteX339" fmla="*/ 2152507 w 3248025"/>
                              <a:gd name="connsiteY339" fmla="*/ 50035 h 361950"/>
                              <a:gd name="connsiteX340" fmla="*/ 2159213 w 3248025"/>
                              <a:gd name="connsiteY340" fmla="*/ 50035 h 361950"/>
                              <a:gd name="connsiteX341" fmla="*/ 2164233 w 3248025"/>
                              <a:gd name="connsiteY341" fmla="*/ 50035 h 361950"/>
                              <a:gd name="connsiteX342" fmla="*/ 2170938 w 3248025"/>
                              <a:gd name="connsiteY342" fmla="*/ 58379 h 361950"/>
                              <a:gd name="connsiteX343" fmla="*/ 2177634 w 3248025"/>
                              <a:gd name="connsiteY343" fmla="*/ 58379 h 361950"/>
                              <a:gd name="connsiteX344" fmla="*/ 2184330 w 3248025"/>
                              <a:gd name="connsiteY344" fmla="*/ 58379 h 361950"/>
                              <a:gd name="connsiteX345" fmla="*/ 2191036 w 3248025"/>
                              <a:gd name="connsiteY345" fmla="*/ 58379 h 361950"/>
                              <a:gd name="connsiteX346" fmla="*/ 2196056 w 3248025"/>
                              <a:gd name="connsiteY346" fmla="*/ 66723 h 361950"/>
                              <a:gd name="connsiteX347" fmla="*/ 2202761 w 3248025"/>
                              <a:gd name="connsiteY347" fmla="*/ 66723 h 361950"/>
                              <a:gd name="connsiteX348" fmla="*/ 2209457 w 3248025"/>
                              <a:gd name="connsiteY348" fmla="*/ 66723 h 361950"/>
                              <a:gd name="connsiteX349" fmla="*/ 2216163 w 3248025"/>
                              <a:gd name="connsiteY349" fmla="*/ 75057 h 361950"/>
                              <a:gd name="connsiteX350" fmla="*/ 2221183 w 3248025"/>
                              <a:gd name="connsiteY350" fmla="*/ 75057 h 361950"/>
                              <a:gd name="connsiteX351" fmla="*/ 2227888 w 3248025"/>
                              <a:gd name="connsiteY351" fmla="*/ 75057 h 361950"/>
                              <a:gd name="connsiteX352" fmla="*/ 2234584 w 3248025"/>
                              <a:gd name="connsiteY352" fmla="*/ 75057 h 361950"/>
                              <a:gd name="connsiteX353" fmla="*/ 2241290 w 3248025"/>
                              <a:gd name="connsiteY353" fmla="*/ 83401 h 361950"/>
                              <a:gd name="connsiteX354" fmla="*/ 2247986 w 3248025"/>
                              <a:gd name="connsiteY354" fmla="*/ 83401 h 361950"/>
                              <a:gd name="connsiteX355" fmla="*/ 2253015 w 3248025"/>
                              <a:gd name="connsiteY355" fmla="*/ 83401 h 361950"/>
                              <a:gd name="connsiteX356" fmla="*/ 2259711 w 3248025"/>
                              <a:gd name="connsiteY356" fmla="*/ 91735 h 361950"/>
                              <a:gd name="connsiteX357" fmla="*/ 2266417 w 3248025"/>
                              <a:gd name="connsiteY357" fmla="*/ 91735 h 361950"/>
                              <a:gd name="connsiteX358" fmla="*/ 2273113 w 3248025"/>
                              <a:gd name="connsiteY358" fmla="*/ 91735 h 361950"/>
                              <a:gd name="connsiteX359" fmla="*/ 2278142 w 3248025"/>
                              <a:gd name="connsiteY359" fmla="*/ 91735 h 361950"/>
                              <a:gd name="connsiteX360" fmla="*/ 2284838 w 3248025"/>
                              <a:gd name="connsiteY360" fmla="*/ 100079 h 361950"/>
                              <a:gd name="connsiteX361" fmla="*/ 2291544 w 3248025"/>
                              <a:gd name="connsiteY361" fmla="*/ 100079 h 361950"/>
                              <a:gd name="connsiteX362" fmla="*/ 2298240 w 3248025"/>
                              <a:gd name="connsiteY362" fmla="*/ 100079 h 361950"/>
                              <a:gd name="connsiteX363" fmla="*/ 2304945 w 3248025"/>
                              <a:gd name="connsiteY363" fmla="*/ 100079 h 361950"/>
                              <a:gd name="connsiteX364" fmla="*/ 2309965 w 3248025"/>
                              <a:gd name="connsiteY364" fmla="*/ 110090 h 361950"/>
                              <a:gd name="connsiteX365" fmla="*/ 2316671 w 3248025"/>
                              <a:gd name="connsiteY365" fmla="*/ 110090 h 361950"/>
                              <a:gd name="connsiteX366" fmla="*/ 2323367 w 3248025"/>
                              <a:gd name="connsiteY366" fmla="*/ 110090 h 361950"/>
                              <a:gd name="connsiteX367" fmla="*/ 2330072 w 3248025"/>
                              <a:gd name="connsiteY367" fmla="*/ 110090 h 361950"/>
                              <a:gd name="connsiteX368" fmla="*/ 2335092 w 3248025"/>
                              <a:gd name="connsiteY368" fmla="*/ 118424 h 361950"/>
                              <a:gd name="connsiteX369" fmla="*/ 2341798 w 3248025"/>
                              <a:gd name="connsiteY369" fmla="*/ 118424 h 361950"/>
                              <a:gd name="connsiteX370" fmla="*/ 2348494 w 3248025"/>
                              <a:gd name="connsiteY370" fmla="*/ 118424 h 361950"/>
                              <a:gd name="connsiteX371" fmla="*/ 2355199 w 3248025"/>
                              <a:gd name="connsiteY371" fmla="*/ 118424 h 361950"/>
                              <a:gd name="connsiteX372" fmla="*/ 2361895 w 3248025"/>
                              <a:gd name="connsiteY372" fmla="*/ 118424 h 361950"/>
                              <a:gd name="connsiteX373" fmla="*/ 2366925 w 3248025"/>
                              <a:gd name="connsiteY373" fmla="*/ 126768 h 361950"/>
                              <a:gd name="connsiteX374" fmla="*/ 2373621 w 3248025"/>
                              <a:gd name="connsiteY374" fmla="*/ 126768 h 361950"/>
                              <a:gd name="connsiteX375" fmla="*/ 2380326 w 3248025"/>
                              <a:gd name="connsiteY375" fmla="*/ 126768 h 361950"/>
                              <a:gd name="connsiteX376" fmla="*/ 2387022 w 3248025"/>
                              <a:gd name="connsiteY376" fmla="*/ 126768 h 361950"/>
                              <a:gd name="connsiteX377" fmla="*/ 2392052 w 3248025"/>
                              <a:gd name="connsiteY377" fmla="*/ 135103 h 361950"/>
                              <a:gd name="connsiteX378" fmla="*/ 2398748 w 3248025"/>
                              <a:gd name="connsiteY378" fmla="*/ 135103 h 361950"/>
                              <a:gd name="connsiteX379" fmla="*/ 2405444 w 3248025"/>
                              <a:gd name="connsiteY379" fmla="*/ 135103 h 361950"/>
                              <a:gd name="connsiteX380" fmla="*/ 2412149 w 3248025"/>
                              <a:gd name="connsiteY380" fmla="*/ 135103 h 361950"/>
                              <a:gd name="connsiteX381" fmla="*/ 2418845 w 3248025"/>
                              <a:gd name="connsiteY381" fmla="*/ 143446 h 361950"/>
                              <a:gd name="connsiteX382" fmla="*/ 2423875 w 3248025"/>
                              <a:gd name="connsiteY382" fmla="*/ 143446 h 361950"/>
                              <a:gd name="connsiteX383" fmla="*/ 2430571 w 3248025"/>
                              <a:gd name="connsiteY383" fmla="*/ 143446 h 361950"/>
                              <a:gd name="connsiteX384" fmla="*/ 2437276 w 3248025"/>
                              <a:gd name="connsiteY384" fmla="*/ 143446 h 361950"/>
                              <a:gd name="connsiteX385" fmla="*/ 2443972 w 3248025"/>
                              <a:gd name="connsiteY385" fmla="*/ 143446 h 361950"/>
                              <a:gd name="connsiteX386" fmla="*/ 2449002 w 3248025"/>
                              <a:gd name="connsiteY386" fmla="*/ 143446 h 361950"/>
                              <a:gd name="connsiteX387" fmla="*/ 2455698 w 3248025"/>
                              <a:gd name="connsiteY387" fmla="*/ 151781 h 361950"/>
                              <a:gd name="connsiteX388" fmla="*/ 2462403 w 3248025"/>
                              <a:gd name="connsiteY388" fmla="*/ 151781 h 361950"/>
                              <a:gd name="connsiteX389" fmla="*/ 2469099 w 3248025"/>
                              <a:gd name="connsiteY389" fmla="*/ 151781 h 361950"/>
                              <a:gd name="connsiteX390" fmla="*/ 2475805 w 3248025"/>
                              <a:gd name="connsiteY390" fmla="*/ 151781 h 361950"/>
                              <a:gd name="connsiteX391" fmla="*/ 2480825 w 3248025"/>
                              <a:gd name="connsiteY391" fmla="*/ 151781 h 361950"/>
                              <a:gd name="connsiteX392" fmla="*/ 2487530 w 3248025"/>
                              <a:gd name="connsiteY392" fmla="*/ 160125 h 361950"/>
                              <a:gd name="connsiteX393" fmla="*/ 2494226 w 3248025"/>
                              <a:gd name="connsiteY393" fmla="*/ 160125 h 361950"/>
                              <a:gd name="connsiteX394" fmla="*/ 2500932 w 3248025"/>
                              <a:gd name="connsiteY394" fmla="*/ 160125 h 361950"/>
                              <a:gd name="connsiteX395" fmla="*/ 2507628 w 3248025"/>
                              <a:gd name="connsiteY395" fmla="*/ 160125 h 361950"/>
                              <a:gd name="connsiteX396" fmla="*/ 2512657 w 3248025"/>
                              <a:gd name="connsiteY396" fmla="*/ 160125 h 361950"/>
                              <a:gd name="connsiteX397" fmla="*/ 2519353 w 3248025"/>
                              <a:gd name="connsiteY397" fmla="*/ 168469 h 361950"/>
                              <a:gd name="connsiteX398" fmla="*/ 2526059 w 3248025"/>
                              <a:gd name="connsiteY398" fmla="*/ 168469 h 361950"/>
                              <a:gd name="connsiteX399" fmla="*/ 2532755 w 3248025"/>
                              <a:gd name="connsiteY399" fmla="*/ 168469 h 361950"/>
                              <a:gd name="connsiteX400" fmla="*/ 2537784 w 3248025"/>
                              <a:gd name="connsiteY400" fmla="*/ 168469 h 361950"/>
                              <a:gd name="connsiteX401" fmla="*/ 2544480 w 3248025"/>
                              <a:gd name="connsiteY401" fmla="*/ 168469 h 361950"/>
                              <a:gd name="connsiteX402" fmla="*/ 2551186 w 3248025"/>
                              <a:gd name="connsiteY402" fmla="*/ 176803 h 361950"/>
                              <a:gd name="connsiteX403" fmla="*/ 2557882 w 3248025"/>
                              <a:gd name="connsiteY403" fmla="*/ 176803 h 361950"/>
                              <a:gd name="connsiteX404" fmla="*/ 2564587 w 3248025"/>
                              <a:gd name="connsiteY404" fmla="*/ 176803 h 361950"/>
                              <a:gd name="connsiteX405" fmla="*/ 2569607 w 3248025"/>
                              <a:gd name="connsiteY405" fmla="*/ 176803 h 361950"/>
                              <a:gd name="connsiteX406" fmla="*/ 2576313 w 3248025"/>
                              <a:gd name="connsiteY406" fmla="*/ 176803 h 361950"/>
                              <a:gd name="connsiteX407" fmla="*/ 2583009 w 3248025"/>
                              <a:gd name="connsiteY407" fmla="*/ 176803 h 361950"/>
                              <a:gd name="connsiteX408" fmla="*/ 2589714 w 3248025"/>
                              <a:gd name="connsiteY408" fmla="*/ 185147 h 361950"/>
                              <a:gd name="connsiteX409" fmla="*/ 2594734 w 3248025"/>
                              <a:gd name="connsiteY409" fmla="*/ 185147 h 361950"/>
                              <a:gd name="connsiteX410" fmla="*/ 2601440 w 3248025"/>
                              <a:gd name="connsiteY410" fmla="*/ 185147 h 361950"/>
                              <a:gd name="connsiteX411" fmla="*/ 2608136 w 3248025"/>
                              <a:gd name="connsiteY411" fmla="*/ 185147 h 361950"/>
                              <a:gd name="connsiteX412" fmla="*/ 2614832 w 3248025"/>
                              <a:gd name="connsiteY412" fmla="*/ 185147 h 361950"/>
                              <a:gd name="connsiteX413" fmla="*/ 2621537 w 3248025"/>
                              <a:gd name="connsiteY413" fmla="*/ 185147 h 361950"/>
                              <a:gd name="connsiteX414" fmla="*/ 2626567 w 3248025"/>
                              <a:gd name="connsiteY414" fmla="*/ 185147 h 361950"/>
                              <a:gd name="connsiteX415" fmla="*/ 2633263 w 3248025"/>
                              <a:gd name="connsiteY415" fmla="*/ 193481 h 361950"/>
                              <a:gd name="connsiteX416" fmla="*/ 2639959 w 3248025"/>
                              <a:gd name="connsiteY416" fmla="*/ 193481 h 361950"/>
                              <a:gd name="connsiteX417" fmla="*/ 2646664 w 3248025"/>
                              <a:gd name="connsiteY417" fmla="*/ 193481 h 361950"/>
                              <a:gd name="connsiteX418" fmla="*/ 2651684 w 3248025"/>
                              <a:gd name="connsiteY418" fmla="*/ 193481 h 361950"/>
                              <a:gd name="connsiteX419" fmla="*/ 2658390 w 3248025"/>
                              <a:gd name="connsiteY419" fmla="*/ 193481 h 361950"/>
                              <a:gd name="connsiteX420" fmla="*/ 2665086 w 3248025"/>
                              <a:gd name="connsiteY420" fmla="*/ 193481 h 361950"/>
                              <a:gd name="connsiteX421" fmla="*/ 2671791 w 3248025"/>
                              <a:gd name="connsiteY421" fmla="*/ 201825 h 361950"/>
                              <a:gd name="connsiteX422" fmla="*/ 2678487 w 3248025"/>
                              <a:gd name="connsiteY422" fmla="*/ 201825 h 361950"/>
                              <a:gd name="connsiteX423" fmla="*/ 2683517 w 3248025"/>
                              <a:gd name="connsiteY423" fmla="*/ 201825 h 361950"/>
                              <a:gd name="connsiteX424" fmla="*/ 2690213 w 3248025"/>
                              <a:gd name="connsiteY424" fmla="*/ 201825 h 361950"/>
                              <a:gd name="connsiteX425" fmla="*/ 2696918 w 3248025"/>
                              <a:gd name="connsiteY425" fmla="*/ 201825 h 361950"/>
                              <a:gd name="connsiteX426" fmla="*/ 2703614 w 3248025"/>
                              <a:gd name="connsiteY426" fmla="*/ 201825 h 361950"/>
                              <a:gd name="connsiteX427" fmla="*/ 2708644 w 3248025"/>
                              <a:gd name="connsiteY427" fmla="*/ 201825 h 361950"/>
                              <a:gd name="connsiteX428" fmla="*/ 2715340 w 3248025"/>
                              <a:gd name="connsiteY428" fmla="*/ 201825 h 361950"/>
                              <a:gd name="connsiteX429" fmla="*/ 2722045 w 3248025"/>
                              <a:gd name="connsiteY429" fmla="*/ 201825 h 361950"/>
                              <a:gd name="connsiteX430" fmla="*/ 2728741 w 3248025"/>
                              <a:gd name="connsiteY430" fmla="*/ 210169 h 361950"/>
                              <a:gd name="connsiteX431" fmla="*/ 2735447 w 3248025"/>
                              <a:gd name="connsiteY431" fmla="*/ 210169 h 361950"/>
                              <a:gd name="connsiteX432" fmla="*/ 2740467 w 3248025"/>
                              <a:gd name="connsiteY432" fmla="*/ 210169 h 361950"/>
                              <a:gd name="connsiteX433" fmla="*/ 2747172 w 3248025"/>
                              <a:gd name="connsiteY433" fmla="*/ 210169 h 361950"/>
                              <a:gd name="connsiteX434" fmla="*/ 2753868 w 3248025"/>
                              <a:gd name="connsiteY434" fmla="*/ 210169 h 361950"/>
                              <a:gd name="connsiteX435" fmla="*/ 2760574 w 3248025"/>
                              <a:gd name="connsiteY435" fmla="*/ 210169 h 361950"/>
                              <a:gd name="connsiteX436" fmla="*/ 2765594 w 3248025"/>
                              <a:gd name="connsiteY436" fmla="*/ 210169 h 361950"/>
                              <a:gd name="connsiteX437" fmla="*/ 2772299 w 3248025"/>
                              <a:gd name="connsiteY437" fmla="*/ 218504 h 361950"/>
                              <a:gd name="connsiteX438" fmla="*/ 2778995 w 3248025"/>
                              <a:gd name="connsiteY438" fmla="*/ 218504 h 361950"/>
                              <a:gd name="connsiteX439" fmla="*/ 2785701 w 3248025"/>
                              <a:gd name="connsiteY439" fmla="*/ 218504 h 361950"/>
                              <a:gd name="connsiteX440" fmla="*/ 2792397 w 3248025"/>
                              <a:gd name="connsiteY440" fmla="*/ 218504 h 361950"/>
                              <a:gd name="connsiteX441" fmla="*/ 2797426 w 3248025"/>
                              <a:gd name="connsiteY441" fmla="*/ 218504 h 361950"/>
                              <a:gd name="connsiteX442" fmla="*/ 2804122 w 3248025"/>
                              <a:gd name="connsiteY442" fmla="*/ 218504 h 361950"/>
                              <a:gd name="connsiteX443" fmla="*/ 2810828 w 3248025"/>
                              <a:gd name="connsiteY443" fmla="*/ 218504 h 361950"/>
                              <a:gd name="connsiteX444" fmla="*/ 2817524 w 3248025"/>
                              <a:gd name="connsiteY444" fmla="*/ 226847 h 361950"/>
                              <a:gd name="connsiteX445" fmla="*/ 2824220 w 3248025"/>
                              <a:gd name="connsiteY445" fmla="*/ 226847 h 361950"/>
                              <a:gd name="connsiteX446" fmla="*/ 2829249 w 3248025"/>
                              <a:gd name="connsiteY446" fmla="*/ 226847 h 361950"/>
                              <a:gd name="connsiteX447" fmla="*/ 2835945 w 3248025"/>
                              <a:gd name="connsiteY447" fmla="*/ 226847 h 361950"/>
                              <a:gd name="connsiteX448" fmla="*/ 2842651 w 3248025"/>
                              <a:gd name="connsiteY448" fmla="*/ 226847 h 361950"/>
                              <a:gd name="connsiteX449" fmla="*/ 2849347 w 3248025"/>
                              <a:gd name="connsiteY449" fmla="*/ 226847 h 361950"/>
                              <a:gd name="connsiteX450" fmla="*/ 2854376 w 3248025"/>
                              <a:gd name="connsiteY450" fmla="*/ 226847 h 361950"/>
                              <a:gd name="connsiteX451" fmla="*/ 2861072 w 3248025"/>
                              <a:gd name="connsiteY451" fmla="*/ 226847 h 361950"/>
                              <a:gd name="connsiteX452" fmla="*/ 2867778 w 3248025"/>
                              <a:gd name="connsiteY452" fmla="*/ 226847 h 361950"/>
                              <a:gd name="connsiteX453" fmla="*/ 2874474 w 3248025"/>
                              <a:gd name="connsiteY453" fmla="*/ 226847 h 361950"/>
                              <a:gd name="connsiteX454" fmla="*/ 2881179 w 3248025"/>
                              <a:gd name="connsiteY454" fmla="*/ 235182 h 361950"/>
                              <a:gd name="connsiteX455" fmla="*/ 2886199 w 3248025"/>
                              <a:gd name="connsiteY455" fmla="*/ 235182 h 361950"/>
                              <a:gd name="connsiteX456" fmla="*/ 2892905 w 3248025"/>
                              <a:gd name="connsiteY456" fmla="*/ 235182 h 361950"/>
                              <a:gd name="connsiteX457" fmla="*/ 2899601 w 3248025"/>
                              <a:gd name="connsiteY457" fmla="*/ 235182 h 361950"/>
                              <a:gd name="connsiteX458" fmla="*/ 2906306 w 3248025"/>
                              <a:gd name="connsiteY458" fmla="*/ 235182 h 361950"/>
                              <a:gd name="connsiteX459" fmla="*/ 2911326 w 3248025"/>
                              <a:gd name="connsiteY459" fmla="*/ 235182 h 361950"/>
                              <a:gd name="connsiteX460" fmla="*/ 2918032 w 3248025"/>
                              <a:gd name="connsiteY460" fmla="*/ 235182 h 361950"/>
                              <a:gd name="connsiteX461" fmla="*/ 2924728 w 3248025"/>
                              <a:gd name="connsiteY461" fmla="*/ 235182 h 361950"/>
                              <a:gd name="connsiteX462" fmla="*/ 2931433 w 3248025"/>
                              <a:gd name="connsiteY462" fmla="*/ 235182 h 361950"/>
                              <a:gd name="connsiteX463" fmla="*/ 2938129 w 3248025"/>
                              <a:gd name="connsiteY463" fmla="*/ 235182 h 361950"/>
                              <a:gd name="connsiteX464" fmla="*/ 2943159 w 3248025"/>
                              <a:gd name="connsiteY464" fmla="*/ 235182 h 361950"/>
                              <a:gd name="connsiteX465" fmla="*/ 2949855 w 3248025"/>
                              <a:gd name="connsiteY465" fmla="*/ 235182 h 361950"/>
                              <a:gd name="connsiteX466" fmla="*/ 2956560 w 3248025"/>
                              <a:gd name="connsiteY466" fmla="*/ 243526 h 361950"/>
                              <a:gd name="connsiteX467" fmla="*/ 2963256 w 3248025"/>
                              <a:gd name="connsiteY467" fmla="*/ 243526 h 361950"/>
                              <a:gd name="connsiteX468" fmla="*/ 2968286 w 3248025"/>
                              <a:gd name="connsiteY468" fmla="*/ 243526 h 361950"/>
                              <a:gd name="connsiteX469" fmla="*/ 2974982 w 3248025"/>
                              <a:gd name="connsiteY469" fmla="*/ 243526 h 361950"/>
                              <a:gd name="connsiteX470" fmla="*/ 2981687 w 3248025"/>
                              <a:gd name="connsiteY470" fmla="*/ 243526 h 361950"/>
                              <a:gd name="connsiteX471" fmla="*/ 2988383 w 3248025"/>
                              <a:gd name="connsiteY471" fmla="*/ 243526 h 361950"/>
                              <a:gd name="connsiteX472" fmla="*/ 2995089 w 3248025"/>
                              <a:gd name="connsiteY472" fmla="*/ 243526 h 361950"/>
                              <a:gd name="connsiteX473" fmla="*/ 3000108 w 3248025"/>
                              <a:gd name="connsiteY473" fmla="*/ 243526 h 361950"/>
                              <a:gd name="connsiteX474" fmla="*/ 3006814 w 3248025"/>
                              <a:gd name="connsiteY474" fmla="*/ 243526 h 361950"/>
                              <a:gd name="connsiteX475" fmla="*/ 3013510 w 3248025"/>
                              <a:gd name="connsiteY475" fmla="*/ 243526 h 361950"/>
                              <a:gd name="connsiteX476" fmla="*/ 3020216 w 3248025"/>
                              <a:gd name="connsiteY476" fmla="*/ 243526 h 361950"/>
                              <a:gd name="connsiteX477" fmla="*/ 3025235 w 3248025"/>
                              <a:gd name="connsiteY477" fmla="*/ 251860 h 361950"/>
                              <a:gd name="connsiteX478" fmla="*/ 3031941 w 3248025"/>
                              <a:gd name="connsiteY478" fmla="*/ 251860 h 361950"/>
                              <a:gd name="connsiteX479" fmla="*/ 3038637 w 3248025"/>
                              <a:gd name="connsiteY479" fmla="*/ 251860 h 361950"/>
                              <a:gd name="connsiteX480" fmla="*/ 3045333 w 3248025"/>
                              <a:gd name="connsiteY480" fmla="*/ 251860 h 361950"/>
                              <a:gd name="connsiteX481" fmla="*/ 3052039 w 3248025"/>
                              <a:gd name="connsiteY481" fmla="*/ 251860 h 361950"/>
                              <a:gd name="connsiteX482" fmla="*/ 3057068 w 3248025"/>
                              <a:gd name="connsiteY482" fmla="*/ 251860 h 361950"/>
                              <a:gd name="connsiteX483" fmla="*/ 3063764 w 3248025"/>
                              <a:gd name="connsiteY483" fmla="*/ 251860 h 361950"/>
                              <a:gd name="connsiteX484" fmla="*/ 3070460 w 3248025"/>
                              <a:gd name="connsiteY484" fmla="*/ 251860 h 361950"/>
                              <a:gd name="connsiteX485" fmla="*/ 3077166 w 3248025"/>
                              <a:gd name="connsiteY485" fmla="*/ 251860 h 361950"/>
                              <a:gd name="connsiteX486" fmla="*/ 3082185 w 3248025"/>
                              <a:gd name="connsiteY486" fmla="*/ 251860 h 361950"/>
                              <a:gd name="connsiteX487" fmla="*/ 3088891 w 3248025"/>
                              <a:gd name="connsiteY487" fmla="*/ 251860 h 361950"/>
                              <a:gd name="connsiteX488" fmla="*/ 3102293 w 3248025"/>
                              <a:gd name="connsiteY488" fmla="*/ 251860 h 361950"/>
                              <a:gd name="connsiteX489" fmla="*/ 3108989 w 3248025"/>
                              <a:gd name="connsiteY489" fmla="*/ 251860 h 361950"/>
                              <a:gd name="connsiteX490" fmla="*/ 3114018 w 3248025"/>
                              <a:gd name="connsiteY490" fmla="*/ 251860 h 361950"/>
                              <a:gd name="connsiteX491" fmla="*/ 3120714 w 3248025"/>
                              <a:gd name="connsiteY491" fmla="*/ 251860 h 361950"/>
                              <a:gd name="connsiteX492" fmla="*/ 3127420 w 3248025"/>
                              <a:gd name="connsiteY492" fmla="*/ 260204 h 361950"/>
                              <a:gd name="connsiteX493" fmla="*/ 3134116 w 3248025"/>
                              <a:gd name="connsiteY493" fmla="*/ 260204 h 361950"/>
                              <a:gd name="connsiteX494" fmla="*/ 3140821 w 3248025"/>
                              <a:gd name="connsiteY494" fmla="*/ 260204 h 361950"/>
                              <a:gd name="connsiteX495" fmla="*/ 3145841 w 3248025"/>
                              <a:gd name="connsiteY495" fmla="*/ 260204 h 361950"/>
                              <a:gd name="connsiteX496" fmla="*/ 3145841 w 3248025"/>
                              <a:gd name="connsiteY496" fmla="*/ 260204 h 361950"/>
                              <a:gd name="connsiteX497" fmla="*/ 3152547 w 3248025"/>
                              <a:gd name="connsiteY497" fmla="*/ 260204 h 361950"/>
                              <a:gd name="connsiteX498" fmla="*/ 3159242 w 3248025"/>
                              <a:gd name="connsiteY498" fmla="*/ 260204 h 361950"/>
                              <a:gd name="connsiteX499" fmla="*/ 3165948 w 3248025"/>
                              <a:gd name="connsiteY499" fmla="*/ 260204 h 361950"/>
                              <a:gd name="connsiteX500" fmla="*/ 3170968 w 3248025"/>
                              <a:gd name="connsiteY500" fmla="*/ 260204 h 361950"/>
                              <a:gd name="connsiteX501" fmla="*/ 3177674 w 3248025"/>
                              <a:gd name="connsiteY501" fmla="*/ 260204 h 361950"/>
                              <a:gd name="connsiteX502" fmla="*/ 3184369 w 3248025"/>
                              <a:gd name="connsiteY502" fmla="*/ 260204 h 361950"/>
                              <a:gd name="connsiteX503" fmla="*/ 3197771 w 3248025"/>
                              <a:gd name="connsiteY503" fmla="*/ 260204 h 361950"/>
                              <a:gd name="connsiteX504" fmla="*/ 3202801 w 3248025"/>
                              <a:gd name="connsiteY504" fmla="*/ 260204 h 361950"/>
                              <a:gd name="connsiteX505" fmla="*/ 3209496 w 3248025"/>
                              <a:gd name="connsiteY505" fmla="*/ 260204 h 361950"/>
                              <a:gd name="connsiteX506" fmla="*/ 3216202 w 3248025"/>
                              <a:gd name="connsiteY506" fmla="*/ 268548 h 361950"/>
                              <a:gd name="connsiteX507" fmla="*/ 3222898 w 3248025"/>
                              <a:gd name="connsiteY507" fmla="*/ 268548 h 361950"/>
                              <a:gd name="connsiteX508" fmla="*/ 3227928 w 3248025"/>
                              <a:gd name="connsiteY508" fmla="*/ 268548 h 361950"/>
                              <a:gd name="connsiteX509" fmla="*/ 3234623 w 3248025"/>
                              <a:gd name="connsiteY509" fmla="*/ 268548 h 361950"/>
                              <a:gd name="connsiteX510" fmla="*/ 3241329 w 3248025"/>
                              <a:gd name="connsiteY510" fmla="*/ 268548 h 361950"/>
                              <a:gd name="connsiteX511" fmla="*/ 3248025 w 3248025"/>
                              <a:gd name="connsiteY511" fmla="*/ 268548 h 3619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3248025" h="361950">
                                <a:moveTo>
                                  <a:pt x="0" y="361950"/>
                                </a:moveTo>
                                <a:lnTo>
                                  <a:pt x="5025" y="361950"/>
                                </a:lnTo>
                                <a:lnTo>
                                  <a:pt x="11725" y="361950"/>
                                </a:lnTo>
                                <a:lnTo>
                                  <a:pt x="18426" y="361950"/>
                                </a:lnTo>
                                <a:lnTo>
                                  <a:pt x="25127" y="361950"/>
                                </a:lnTo>
                                <a:lnTo>
                                  <a:pt x="31827" y="361950"/>
                                </a:lnTo>
                                <a:lnTo>
                                  <a:pt x="36852" y="361950"/>
                                </a:lnTo>
                                <a:lnTo>
                                  <a:pt x="43553" y="361950"/>
                                </a:lnTo>
                                <a:lnTo>
                                  <a:pt x="50253" y="361950"/>
                                </a:lnTo>
                                <a:lnTo>
                                  <a:pt x="61979" y="361950"/>
                                </a:lnTo>
                                <a:lnTo>
                                  <a:pt x="68679" y="361950"/>
                                </a:lnTo>
                                <a:lnTo>
                                  <a:pt x="75380" y="361950"/>
                                </a:lnTo>
                                <a:lnTo>
                                  <a:pt x="82080" y="361950"/>
                                </a:lnTo>
                                <a:lnTo>
                                  <a:pt x="88781" y="361950"/>
                                </a:lnTo>
                                <a:lnTo>
                                  <a:pt x="93806" y="361950"/>
                                </a:lnTo>
                                <a:lnTo>
                                  <a:pt x="100506" y="361950"/>
                                </a:lnTo>
                                <a:lnTo>
                                  <a:pt x="107207" y="361950"/>
                                </a:lnTo>
                                <a:lnTo>
                                  <a:pt x="113907" y="361950"/>
                                </a:lnTo>
                                <a:lnTo>
                                  <a:pt x="118932" y="361950"/>
                                </a:lnTo>
                                <a:lnTo>
                                  <a:pt x="125633" y="361950"/>
                                </a:lnTo>
                                <a:lnTo>
                                  <a:pt x="132333" y="361950"/>
                                </a:lnTo>
                                <a:lnTo>
                                  <a:pt x="139034" y="361950"/>
                                </a:lnTo>
                                <a:lnTo>
                                  <a:pt x="145734" y="361950"/>
                                </a:lnTo>
                                <a:lnTo>
                                  <a:pt x="150759" y="361950"/>
                                </a:lnTo>
                                <a:lnTo>
                                  <a:pt x="157460" y="361950"/>
                                </a:lnTo>
                                <a:lnTo>
                                  <a:pt x="164161" y="361950"/>
                                </a:lnTo>
                                <a:lnTo>
                                  <a:pt x="170860" y="361950"/>
                                </a:lnTo>
                                <a:lnTo>
                                  <a:pt x="175886" y="361950"/>
                                </a:lnTo>
                                <a:lnTo>
                                  <a:pt x="182587" y="361950"/>
                                </a:lnTo>
                                <a:lnTo>
                                  <a:pt x="189286" y="361950"/>
                                </a:lnTo>
                                <a:lnTo>
                                  <a:pt x="195987" y="361950"/>
                                </a:lnTo>
                                <a:lnTo>
                                  <a:pt x="202687" y="361950"/>
                                </a:lnTo>
                                <a:lnTo>
                                  <a:pt x="207713" y="361950"/>
                                </a:lnTo>
                                <a:lnTo>
                                  <a:pt x="214413" y="361950"/>
                                </a:lnTo>
                                <a:lnTo>
                                  <a:pt x="221113" y="361950"/>
                                </a:lnTo>
                                <a:lnTo>
                                  <a:pt x="227814" y="361950"/>
                                </a:lnTo>
                                <a:lnTo>
                                  <a:pt x="232840" y="361950"/>
                                </a:lnTo>
                                <a:lnTo>
                                  <a:pt x="239539" y="361950"/>
                                </a:lnTo>
                                <a:lnTo>
                                  <a:pt x="246240" y="361950"/>
                                </a:lnTo>
                                <a:lnTo>
                                  <a:pt x="252940" y="361950"/>
                                </a:lnTo>
                                <a:lnTo>
                                  <a:pt x="259641" y="361950"/>
                                </a:lnTo>
                                <a:lnTo>
                                  <a:pt x="264666" y="361950"/>
                                </a:lnTo>
                                <a:lnTo>
                                  <a:pt x="271366" y="361950"/>
                                </a:lnTo>
                                <a:lnTo>
                                  <a:pt x="278067" y="361950"/>
                                </a:lnTo>
                                <a:lnTo>
                                  <a:pt x="284768" y="361950"/>
                                </a:lnTo>
                                <a:lnTo>
                                  <a:pt x="291468" y="361950"/>
                                </a:lnTo>
                                <a:lnTo>
                                  <a:pt x="296493" y="361950"/>
                                </a:lnTo>
                                <a:lnTo>
                                  <a:pt x="303194" y="361950"/>
                                </a:lnTo>
                                <a:lnTo>
                                  <a:pt x="309896" y="361950"/>
                                </a:lnTo>
                                <a:lnTo>
                                  <a:pt x="316592" y="361950"/>
                                </a:lnTo>
                                <a:lnTo>
                                  <a:pt x="321621" y="361950"/>
                                </a:lnTo>
                                <a:lnTo>
                                  <a:pt x="328317" y="361950"/>
                                </a:lnTo>
                                <a:lnTo>
                                  <a:pt x="335023" y="361950"/>
                                </a:lnTo>
                                <a:lnTo>
                                  <a:pt x="341719" y="361950"/>
                                </a:lnTo>
                                <a:lnTo>
                                  <a:pt x="348425" y="361950"/>
                                </a:lnTo>
                                <a:lnTo>
                                  <a:pt x="353444" y="361950"/>
                                </a:lnTo>
                                <a:lnTo>
                                  <a:pt x="360150" y="361950"/>
                                </a:lnTo>
                                <a:lnTo>
                                  <a:pt x="366846" y="361950"/>
                                </a:lnTo>
                                <a:lnTo>
                                  <a:pt x="373551" y="361950"/>
                                </a:lnTo>
                                <a:lnTo>
                                  <a:pt x="378571" y="361950"/>
                                </a:lnTo>
                                <a:lnTo>
                                  <a:pt x="385277" y="361950"/>
                                </a:lnTo>
                                <a:lnTo>
                                  <a:pt x="391973" y="361950"/>
                                </a:lnTo>
                                <a:lnTo>
                                  <a:pt x="398678" y="361950"/>
                                </a:lnTo>
                                <a:lnTo>
                                  <a:pt x="405374" y="361950"/>
                                </a:lnTo>
                                <a:lnTo>
                                  <a:pt x="410404" y="361950"/>
                                </a:lnTo>
                                <a:lnTo>
                                  <a:pt x="417100" y="361950"/>
                                </a:lnTo>
                                <a:lnTo>
                                  <a:pt x="423805" y="361950"/>
                                </a:lnTo>
                                <a:lnTo>
                                  <a:pt x="430501" y="361950"/>
                                </a:lnTo>
                                <a:lnTo>
                                  <a:pt x="435531" y="361950"/>
                                </a:lnTo>
                                <a:lnTo>
                                  <a:pt x="442227" y="361950"/>
                                </a:lnTo>
                                <a:lnTo>
                                  <a:pt x="448932" y="361950"/>
                                </a:lnTo>
                                <a:lnTo>
                                  <a:pt x="455628" y="361950"/>
                                </a:lnTo>
                                <a:lnTo>
                                  <a:pt x="462324" y="361950"/>
                                </a:lnTo>
                                <a:lnTo>
                                  <a:pt x="467354" y="361950"/>
                                </a:lnTo>
                                <a:lnTo>
                                  <a:pt x="474050" y="361950"/>
                                </a:lnTo>
                                <a:lnTo>
                                  <a:pt x="480755" y="361950"/>
                                </a:lnTo>
                                <a:lnTo>
                                  <a:pt x="487451" y="361950"/>
                                </a:lnTo>
                                <a:lnTo>
                                  <a:pt x="492481" y="361950"/>
                                </a:lnTo>
                                <a:lnTo>
                                  <a:pt x="499177" y="361950"/>
                                </a:lnTo>
                                <a:lnTo>
                                  <a:pt x="505882" y="361950"/>
                                </a:lnTo>
                                <a:lnTo>
                                  <a:pt x="512578" y="361950"/>
                                </a:lnTo>
                                <a:lnTo>
                                  <a:pt x="519284" y="361950"/>
                                </a:lnTo>
                                <a:lnTo>
                                  <a:pt x="524304" y="361950"/>
                                </a:lnTo>
                                <a:lnTo>
                                  <a:pt x="531009" y="361950"/>
                                </a:lnTo>
                                <a:lnTo>
                                  <a:pt x="537705" y="361950"/>
                                </a:lnTo>
                                <a:lnTo>
                                  <a:pt x="544411" y="361950"/>
                                </a:lnTo>
                                <a:lnTo>
                                  <a:pt x="549431" y="361950"/>
                                </a:lnTo>
                                <a:lnTo>
                                  <a:pt x="556136" y="361950"/>
                                </a:lnTo>
                                <a:lnTo>
                                  <a:pt x="562832" y="361950"/>
                                </a:lnTo>
                                <a:lnTo>
                                  <a:pt x="569538" y="361950"/>
                                </a:lnTo>
                                <a:lnTo>
                                  <a:pt x="576234" y="361950"/>
                                </a:lnTo>
                                <a:lnTo>
                                  <a:pt x="581263" y="361950"/>
                                </a:lnTo>
                                <a:lnTo>
                                  <a:pt x="587959" y="361950"/>
                                </a:lnTo>
                                <a:lnTo>
                                  <a:pt x="594665" y="361950"/>
                                </a:lnTo>
                                <a:lnTo>
                                  <a:pt x="601361" y="361950"/>
                                </a:lnTo>
                                <a:lnTo>
                                  <a:pt x="608067" y="361950"/>
                                </a:lnTo>
                                <a:lnTo>
                                  <a:pt x="613086" y="361950"/>
                                </a:lnTo>
                                <a:lnTo>
                                  <a:pt x="619792" y="361950"/>
                                </a:lnTo>
                                <a:lnTo>
                                  <a:pt x="626488" y="361950"/>
                                </a:lnTo>
                                <a:lnTo>
                                  <a:pt x="633194" y="361950"/>
                                </a:lnTo>
                                <a:lnTo>
                                  <a:pt x="638213" y="361950"/>
                                </a:lnTo>
                                <a:lnTo>
                                  <a:pt x="644919" y="361950"/>
                                </a:lnTo>
                                <a:lnTo>
                                  <a:pt x="651615" y="361950"/>
                                </a:lnTo>
                                <a:lnTo>
                                  <a:pt x="658320" y="361950"/>
                                </a:lnTo>
                                <a:lnTo>
                                  <a:pt x="665016" y="361950"/>
                                </a:lnTo>
                                <a:lnTo>
                                  <a:pt x="670046" y="361950"/>
                                </a:lnTo>
                                <a:lnTo>
                                  <a:pt x="676742" y="361950"/>
                                </a:lnTo>
                                <a:lnTo>
                                  <a:pt x="683438" y="361950"/>
                                </a:lnTo>
                                <a:lnTo>
                                  <a:pt x="690143" y="361950"/>
                                </a:lnTo>
                                <a:lnTo>
                                  <a:pt x="695163" y="361950"/>
                                </a:lnTo>
                                <a:lnTo>
                                  <a:pt x="701869" y="361950"/>
                                </a:lnTo>
                                <a:lnTo>
                                  <a:pt x="708565" y="361950"/>
                                </a:lnTo>
                                <a:lnTo>
                                  <a:pt x="715270" y="361950"/>
                                </a:lnTo>
                                <a:lnTo>
                                  <a:pt x="721966" y="361950"/>
                                </a:lnTo>
                                <a:lnTo>
                                  <a:pt x="726996" y="361950"/>
                                </a:lnTo>
                                <a:lnTo>
                                  <a:pt x="733692" y="361950"/>
                                </a:lnTo>
                                <a:lnTo>
                                  <a:pt x="740397" y="361950"/>
                                </a:lnTo>
                                <a:lnTo>
                                  <a:pt x="747093" y="361950"/>
                                </a:lnTo>
                                <a:lnTo>
                                  <a:pt x="752123" y="361950"/>
                                </a:lnTo>
                                <a:lnTo>
                                  <a:pt x="758819" y="361950"/>
                                </a:lnTo>
                                <a:lnTo>
                                  <a:pt x="765524" y="361950"/>
                                </a:lnTo>
                                <a:lnTo>
                                  <a:pt x="772220" y="361950"/>
                                </a:lnTo>
                                <a:lnTo>
                                  <a:pt x="778926" y="361950"/>
                                </a:lnTo>
                                <a:lnTo>
                                  <a:pt x="783946" y="361950"/>
                                </a:lnTo>
                                <a:lnTo>
                                  <a:pt x="790651" y="361950"/>
                                </a:lnTo>
                                <a:lnTo>
                                  <a:pt x="797347" y="361950"/>
                                </a:lnTo>
                                <a:lnTo>
                                  <a:pt x="804053" y="361950"/>
                                </a:lnTo>
                                <a:lnTo>
                                  <a:pt x="809073" y="361950"/>
                                </a:lnTo>
                                <a:lnTo>
                                  <a:pt x="815778" y="361950"/>
                                </a:lnTo>
                                <a:lnTo>
                                  <a:pt x="822474" y="361950"/>
                                </a:lnTo>
                                <a:lnTo>
                                  <a:pt x="829180" y="361950"/>
                                </a:lnTo>
                                <a:lnTo>
                                  <a:pt x="835876" y="361950"/>
                                </a:lnTo>
                                <a:lnTo>
                                  <a:pt x="840905" y="361950"/>
                                </a:lnTo>
                                <a:lnTo>
                                  <a:pt x="847601" y="361950"/>
                                </a:lnTo>
                                <a:lnTo>
                                  <a:pt x="854307" y="361950"/>
                                </a:lnTo>
                                <a:lnTo>
                                  <a:pt x="861003" y="361950"/>
                                </a:lnTo>
                                <a:lnTo>
                                  <a:pt x="866032" y="361950"/>
                                </a:lnTo>
                                <a:lnTo>
                                  <a:pt x="872728" y="361950"/>
                                </a:lnTo>
                                <a:lnTo>
                                  <a:pt x="879434" y="361950"/>
                                </a:lnTo>
                                <a:lnTo>
                                  <a:pt x="886130" y="361950"/>
                                </a:lnTo>
                                <a:lnTo>
                                  <a:pt x="892826" y="361950"/>
                                </a:lnTo>
                                <a:lnTo>
                                  <a:pt x="897855" y="361950"/>
                                </a:lnTo>
                                <a:lnTo>
                                  <a:pt x="904551" y="361950"/>
                                </a:lnTo>
                                <a:lnTo>
                                  <a:pt x="911257" y="361950"/>
                                </a:lnTo>
                                <a:lnTo>
                                  <a:pt x="917953" y="361950"/>
                                </a:lnTo>
                                <a:lnTo>
                                  <a:pt x="924658" y="361950"/>
                                </a:lnTo>
                                <a:lnTo>
                                  <a:pt x="929678" y="361950"/>
                                </a:lnTo>
                                <a:lnTo>
                                  <a:pt x="936384" y="361950"/>
                                </a:lnTo>
                                <a:lnTo>
                                  <a:pt x="943080" y="361950"/>
                                </a:lnTo>
                                <a:lnTo>
                                  <a:pt x="949785" y="361950"/>
                                </a:lnTo>
                                <a:lnTo>
                                  <a:pt x="954805" y="361950"/>
                                </a:lnTo>
                                <a:lnTo>
                                  <a:pt x="961511" y="361950"/>
                                </a:lnTo>
                                <a:lnTo>
                                  <a:pt x="968207" y="361950"/>
                                </a:lnTo>
                                <a:lnTo>
                                  <a:pt x="974912" y="361950"/>
                                </a:lnTo>
                                <a:lnTo>
                                  <a:pt x="981608" y="361950"/>
                                </a:lnTo>
                                <a:lnTo>
                                  <a:pt x="986638" y="361950"/>
                                </a:lnTo>
                                <a:lnTo>
                                  <a:pt x="993334" y="361950"/>
                                </a:lnTo>
                                <a:lnTo>
                                  <a:pt x="1000039" y="361950"/>
                                </a:lnTo>
                                <a:lnTo>
                                  <a:pt x="1006735" y="361950"/>
                                </a:lnTo>
                                <a:lnTo>
                                  <a:pt x="1011765" y="361950"/>
                                </a:lnTo>
                                <a:lnTo>
                                  <a:pt x="1018461" y="361950"/>
                                </a:lnTo>
                                <a:lnTo>
                                  <a:pt x="1025166" y="361950"/>
                                </a:lnTo>
                                <a:lnTo>
                                  <a:pt x="1031862" y="361950"/>
                                </a:lnTo>
                                <a:lnTo>
                                  <a:pt x="1038568" y="361950"/>
                                </a:lnTo>
                                <a:lnTo>
                                  <a:pt x="1043588" y="361950"/>
                                </a:lnTo>
                                <a:lnTo>
                                  <a:pt x="1050293" y="361950"/>
                                </a:lnTo>
                                <a:lnTo>
                                  <a:pt x="1056989" y="361950"/>
                                </a:lnTo>
                                <a:lnTo>
                                  <a:pt x="1063695" y="361950"/>
                                </a:lnTo>
                                <a:lnTo>
                                  <a:pt x="1068715" y="361950"/>
                                </a:lnTo>
                                <a:lnTo>
                                  <a:pt x="1075420" y="361950"/>
                                </a:lnTo>
                                <a:lnTo>
                                  <a:pt x="1082116" y="361950"/>
                                </a:lnTo>
                                <a:lnTo>
                                  <a:pt x="1088812" y="361950"/>
                                </a:lnTo>
                                <a:lnTo>
                                  <a:pt x="1095518" y="361950"/>
                                </a:lnTo>
                                <a:lnTo>
                                  <a:pt x="1100547" y="361950"/>
                                </a:lnTo>
                                <a:lnTo>
                                  <a:pt x="1107243" y="361950"/>
                                </a:lnTo>
                                <a:lnTo>
                                  <a:pt x="1113939" y="361950"/>
                                </a:lnTo>
                                <a:lnTo>
                                  <a:pt x="1120645" y="361950"/>
                                </a:lnTo>
                                <a:lnTo>
                                  <a:pt x="1125674" y="361950"/>
                                </a:lnTo>
                                <a:lnTo>
                                  <a:pt x="1132370" y="361950"/>
                                </a:lnTo>
                                <a:lnTo>
                                  <a:pt x="1139066" y="361950"/>
                                </a:lnTo>
                                <a:lnTo>
                                  <a:pt x="1145772" y="361950"/>
                                </a:lnTo>
                                <a:lnTo>
                                  <a:pt x="1152468" y="361950"/>
                                </a:lnTo>
                                <a:lnTo>
                                  <a:pt x="1157497" y="361950"/>
                                </a:lnTo>
                                <a:lnTo>
                                  <a:pt x="1164193" y="361950"/>
                                </a:lnTo>
                                <a:lnTo>
                                  <a:pt x="1170899" y="361950"/>
                                </a:lnTo>
                                <a:lnTo>
                                  <a:pt x="1177595" y="361950"/>
                                </a:lnTo>
                                <a:lnTo>
                                  <a:pt x="1182624" y="361950"/>
                                </a:lnTo>
                                <a:lnTo>
                                  <a:pt x="1189320" y="361950"/>
                                </a:lnTo>
                                <a:lnTo>
                                  <a:pt x="1196026" y="361950"/>
                                </a:lnTo>
                                <a:lnTo>
                                  <a:pt x="1202722" y="361950"/>
                                </a:lnTo>
                                <a:lnTo>
                                  <a:pt x="1209427" y="361950"/>
                                </a:lnTo>
                                <a:lnTo>
                                  <a:pt x="1214447" y="361950"/>
                                </a:lnTo>
                                <a:lnTo>
                                  <a:pt x="1221153" y="361950"/>
                                </a:lnTo>
                                <a:lnTo>
                                  <a:pt x="1227849" y="361950"/>
                                </a:lnTo>
                                <a:lnTo>
                                  <a:pt x="1234554" y="361950"/>
                                </a:lnTo>
                                <a:lnTo>
                                  <a:pt x="1241250" y="361950"/>
                                </a:lnTo>
                                <a:lnTo>
                                  <a:pt x="1246280" y="361950"/>
                                </a:lnTo>
                                <a:lnTo>
                                  <a:pt x="1252976" y="361950"/>
                                </a:lnTo>
                                <a:lnTo>
                                  <a:pt x="1259681" y="361950"/>
                                </a:lnTo>
                                <a:lnTo>
                                  <a:pt x="1266377" y="361950"/>
                                </a:lnTo>
                                <a:lnTo>
                                  <a:pt x="1271407" y="361950"/>
                                </a:lnTo>
                                <a:lnTo>
                                  <a:pt x="1278103" y="361950"/>
                                </a:lnTo>
                                <a:lnTo>
                                  <a:pt x="1284808" y="353606"/>
                                </a:lnTo>
                                <a:lnTo>
                                  <a:pt x="1291504" y="353606"/>
                                </a:lnTo>
                                <a:lnTo>
                                  <a:pt x="1298200" y="353606"/>
                                </a:lnTo>
                                <a:lnTo>
                                  <a:pt x="1303230" y="353606"/>
                                </a:lnTo>
                                <a:lnTo>
                                  <a:pt x="1309935" y="353606"/>
                                </a:lnTo>
                                <a:lnTo>
                                  <a:pt x="1316631" y="353606"/>
                                </a:lnTo>
                                <a:lnTo>
                                  <a:pt x="1323327" y="345272"/>
                                </a:lnTo>
                                <a:lnTo>
                                  <a:pt x="1328357" y="345272"/>
                                </a:lnTo>
                                <a:lnTo>
                                  <a:pt x="1335053" y="345272"/>
                                </a:lnTo>
                                <a:lnTo>
                                  <a:pt x="1341758" y="345272"/>
                                </a:lnTo>
                                <a:lnTo>
                                  <a:pt x="1348454" y="345272"/>
                                </a:lnTo>
                                <a:lnTo>
                                  <a:pt x="1355160" y="336928"/>
                                </a:lnTo>
                                <a:lnTo>
                                  <a:pt x="1360180" y="336928"/>
                                </a:lnTo>
                                <a:lnTo>
                                  <a:pt x="1366885" y="336928"/>
                                </a:lnTo>
                                <a:lnTo>
                                  <a:pt x="1373581" y="328593"/>
                                </a:lnTo>
                                <a:lnTo>
                                  <a:pt x="1380287" y="328593"/>
                                </a:lnTo>
                                <a:lnTo>
                                  <a:pt x="1385306" y="328593"/>
                                </a:lnTo>
                                <a:lnTo>
                                  <a:pt x="1392012" y="320250"/>
                                </a:lnTo>
                                <a:lnTo>
                                  <a:pt x="1398708" y="320250"/>
                                </a:lnTo>
                                <a:lnTo>
                                  <a:pt x="1405414" y="310239"/>
                                </a:lnTo>
                                <a:lnTo>
                                  <a:pt x="1412110" y="310239"/>
                                </a:lnTo>
                                <a:lnTo>
                                  <a:pt x="1417139" y="301905"/>
                                </a:lnTo>
                                <a:lnTo>
                                  <a:pt x="1423835" y="301905"/>
                                </a:lnTo>
                                <a:lnTo>
                                  <a:pt x="1430541" y="293561"/>
                                </a:lnTo>
                                <a:lnTo>
                                  <a:pt x="1437237" y="293561"/>
                                </a:lnTo>
                                <a:lnTo>
                                  <a:pt x="1442266" y="285226"/>
                                </a:lnTo>
                                <a:lnTo>
                                  <a:pt x="1448962" y="276882"/>
                                </a:lnTo>
                                <a:lnTo>
                                  <a:pt x="1455668" y="276882"/>
                                </a:lnTo>
                                <a:lnTo>
                                  <a:pt x="1462364" y="268548"/>
                                </a:lnTo>
                                <a:lnTo>
                                  <a:pt x="1469069" y="268548"/>
                                </a:lnTo>
                                <a:lnTo>
                                  <a:pt x="1474089" y="260204"/>
                                </a:lnTo>
                                <a:lnTo>
                                  <a:pt x="1480795" y="260204"/>
                                </a:lnTo>
                                <a:lnTo>
                                  <a:pt x="1487491" y="251860"/>
                                </a:lnTo>
                                <a:lnTo>
                                  <a:pt x="1494196" y="251860"/>
                                </a:lnTo>
                                <a:lnTo>
                                  <a:pt x="1499216" y="243526"/>
                                </a:lnTo>
                                <a:lnTo>
                                  <a:pt x="1505922" y="243526"/>
                                </a:lnTo>
                                <a:lnTo>
                                  <a:pt x="1512618" y="235182"/>
                                </a:lnTo>
                                <a:lnTo>
                                  <a:pt x="1519323" y="226847"/>
                                </a:lnTo>
                                <a:lnTo>
                                  <a:pt x="1526019" y="218504"/>
                                </a:lnTo>
                                <a:lnTo>
                                  <a:pt x="1531049" y="218504"/>
                                </a:lnTo>
                                <a:lnTo>
                                  <a:pt x="1537745" y="210169"/>
                                </a:lnTo>
                                <a:lnTo>
                                  <a:pt x="1544441" y="201825"/>
                                </a:lnTo>
                                <a:lnTo>
                                  <a:pt x="1551146" y="201825"/>
                                </a:lnTo>
                                <a:lnTo>
                                  <a:pt x="1557842" y="193481"/>
                                </a:lnTo>
                                <a:lnTo>
                                  <a:pt x="1562872" y="193481"/>
                                </a:lnTo>
                                <a:lnTo>
                                  <a:pt x="1569568" y="185147"/>
                                </a:lnTo>
                                <a:lnTo>
                                  <a:pt x="1576273" y="185147"/>
                                </a:lnTo>
                                <a:lnTo>
                                  <a:pt x="1582969" y="176803"/>
                                </a:lnTo>
                                <a:lnTo>
                                  <a:pt x="1587998" y="168469"/>
                                </a:lnTo>
                                <a:lnTo>
                                  <a:pt x="1594695" y="168469"/>
                                </a:lnTo>
                                <a:lnTo>
                                  <a:pt x="1601400" y="160125"/>
                                </a:lnTo>
                                <a:lnTo>
                                  <a:pt x="1608096" y="151781"/>
                                </a:lnTo>
                                <a:lnTo>
                                  <a:pt x="1614802" y="151781"/>
                                </a:lnTo>
                                <a:lnTo>
                                  <a:pt x="1619822" y="143446"/>
                                </a:lnTo>
                                <a:lnTo>
                                  <a:pt x="1626527" y="135103"/>
                                </a:lnTo>
                                <a:lnTo>
                                  <a:pt x="1633223" y="126768"/>
                                </a:lnTo>
                                <a:lnTo>
                                  <a:pt x="1639929" y="126768"/>
                                </a:lnTo>
                                <a:lnTo>
                                  <a:pt x="1644948" y="118424"/>
                                </a:lnTo>
                                <a:lnTo>
                                  <a:pt x="1651654" y="118424"/>
                                </a:lnTo>
                                <a:lnTo>
                                  <a:pt x="1658350" y="110090"/>
                                </a:lnTo>
                                <a:lnTo>
                                  <a:pt x="1665056" y="100079"/>
                                </a:lnTo>
                                <a:lnTo>
                                  <a:pt x="1671752" y="100079"/>
                                </a:lnTo>
                                <a:lnTo>
                                  <a:pt x="1676781" y="91735"/>
                                </a:lnTo>
                                <a:lnTo>
                                  <a:pt x="1683477" y="91735"/>
                                </a:lnTo>
                                <a:lnTo>
                                  <a:pt x="1690183" y="83401"/>
                                </a:lnTo>
                                <a:lnTo>
                                  <a:pt x="1696879" y="83401"/>
                                </a:lnTo>
                                <a:lnTo>
                                  <a:pt x="1701908" y="75057"/>
                                </a:lnTo>
                                <a:lnTo>
                                  <a:pt x="1708604" y="75057"/>
                                </a:lnTo>
                                <a:lnTo>
                                  <a:pt x="1715310" y="66723"/>
                                </a:lnTo>
                                <a:lnTo>
                                  <a:pt x="1722006" y="66723"/>
                                </a:lnTo>
                                <a:lnTo>
                                  <a:pt x="1728702" y="58379"/>
                                </a:lnTo>
                                <a:lnTo>
                                  <a:pt x="1733731" y="58379"/>
                                </a:lnTo>
                                <a:lnTo>
                                  <a:pt x="1740437" y="50035"/>
                                </a:lnTo>
                                <a:lnTo>
                                  <a:pt x="1747133" y="50035"/>
                                </a:lnTo>
                                <a:lnTo>
                                  <a:pt x="1753829" y="41700"/>
                                </a:lnTo>
                                <a:lnTo>
                                  <a:pt x="1758858" y="41700"/>
                                </a:lnTo>
                                <a:lnTo>
                                  <a:pt x="1765564" y="41700"/>
                                </a:lnTo>
                                <a:lnTo>
                                  <a:pt x="1772260" y="33357"/>
                                </a:lnTo>
                                <a:lnTo>
                                  <a:pt x="1778956" y="33357"/>
                                </a:lnTo>
                                <a:lnTo>
                                  <a:pt x="1785661" y="33357"/>
                                </a:lnTo>
                                <a:lnTo>
                                  <a:pt x="1790681" y="25022"/>
                                </a:lnTo>
                                <a:lnTo>
                                  <a:pt x="1797387" y="25022"/>
                                </a:lnTo>
                                <a:lnTo>
                                  <a:pt x="1804083" y="16678"/>
                                </a:lnTo>
                                <a:lnTo>
                                  <a:pt x="1810788" y="16678"/>
                                </a:lnTo>
                                <a:lnTo>
                                  <a:pt x="1815808" y="16678"/>
                                </a:lnTo>
                                <a:lnTo>
                                  <a:pt x="1822514" y="8344"/>
                                </a:lnTo>
                                <a:lnTo>
                                  <a:pt x="1829210" y="8344"/>
                                </a:lnTo>
                                <a:lnTo>
                                  <a:pt x="1835915" y="8344"/>
                                </a:lnTo>
                                <a:lnTo>
                                  <a:pt x="1842611" y="8344"/>
                                </a:lnTo>
                                <a:lnTo>
                                  <a:pt x="1847640" y="8344"/>
                                </a:lnTo>
                                <a:lnTo>
                                  <a:pt x="1854337" y="8344"/>
                                </a:lnTo>
                                <a:lnTo>
                                  <a:pt x="1861042" y="0"/>
                                </a:lnTo>
                                <a:lnTo>
                                  <a:pt x="1867738" y="0"/>
                                </a:lnTo>
                                <a:lnTo>
                                  <a:pt x="1874444" y="0"/>
                                </a:lnTo>
                                <a:lnTo>
                                  <a:pt x="1879464" y="0"/>
                                </a:lnTo>
                                <a:lnTo>
                                  <a:pt x="1886169" y="0"/>
                                </a:lnTo>
                                <a:lnTo>
                                  <a:pt x="1892865" y="0"/>
                                </a:lnTo>
                                <a:lnTo>
                                  <a:pt x="1899571" y="0"/>
                                </a:lnTo>
                                <a:lnTo>
                                  <a:pt x="1904590" y="0"/>
                                </a:lnTo>
                                <a:lnTo>
                                  <a:pt x="1911296" y="0"/>
                                </a:lnTo>
                                <a:lnTo>
                                  <a:pt x="1917992" y="0"/>
                                </a:lnTo>
                                <a:lnTo>
                                  <a:pt x="1924698" y="0"/>
                                </a:lnTo>
                                <a:lnTo>
                                  <a:pt x="1931394" y="0"/>
                                </a:lnTo>
                                <a:lnTo>
                                  <a:pt x="1936423" y="0"/>
                                </a:lnTo>
                                <a:lnTo>
                                  <a:pt x="1943119" y="0"/>
                                </a:lnTo>
                                <a:lnTo>
                                  <a:pt x="1949825" y="0"/>
                                </a:lnTo>
                                <a:lnTo>
                                  <a:pt x="1956521" y="0"/>
                                </a:lnTo>
                                <a:lnTo>
                                  <a:pt x="1961550" y="0"/>
                                </a:lnTo>
                                <a:lnTo>
                                  <a:pt x="1968246" y="8344"/>
                                </a:lnTo>
                                <a:lnTo>
                                  <a:pt x="1974942" y="8344"/>
                                </a:lnTo>
                                <a:lnTo>
                                  <a:pt x="1981648" y="8344"/>
                                </a:lnTo>
                                <a:lnTo>
                                  <a:pt x="1988344" y="8344"/>
                                </a:lnTo>
                                <a:lnTo>
                                  <a:pt x="1993373" y="8344"/>
                                </a:lnTo>
                                <a:lnTo>
                                  <a:pt x="2000069" y="8344"/>
                                </a:lnTo>
                                <a:lnTo>
                                  <a:pt x="2006775" y="8344"/>
                                </a:lnTo>
                                <a:lnTo>
                                  <a:pt x="2013471" y="8344"/>
                                </a:lnTo>
                                <a:lnTo>
                                  <a:pt x="2018500" y="16678"/>
                                </a:lnTo>
                                <a:lnTo>
                                  <a:pt x="2025196" y="16678"/>
                                </a:lnTo>
                                <a:lnTo>
                                  <a:pt x="2031902" y="16678"/>
                                </a:lnTo>
                                <a:lnTo>
                                  <a:pt x="2038598" y="16678"/>
                                </a:lnTo>
                                <a:lnTo>
                                  <a:pt x="2045303" y="16678"/>
                                </a:lnTo>
                                <a:lnTo>
                                  <a:pt x="2050323" y="25022"/>
                                </a:lnTo>
                                <a:lnTo>
                                  <a:pt x="2057029" y="25022"/>
                                </a:lnTo>
                                <a:lnTo>
                                  <a:pt x="2063725" y="25022"/>
                                </a:lnTo>
                                <a:lnTo>
                                  <a:pt x="2070430" y="25022"/>
                                </a:lnTo>
                                <a:lnTo>
                                  <a:pt x="2075450" y="25022"/>
                                </a:lnTo>
                                <a:lnTo>
                                  <a:pt x="2082156" y="33357"/>
                                </a:lnTo>
                                <a:lnTo>
                                  <a:pt x="2088852" y="33357"/>
                                </a:lnTo>
                                <a:lnTo>
                                  <a:pt x="2095557" y="33357"/>
                                </a:lnTo>
                                <a:lnTo>
                                  <a:pt x="2102253" y="33357"/>
                                </a:lnTo>
                                <a:lnTo>
                                  <a:pt x="2107283" y="33357"/>
                                </a:lnTo>
                                <a:lnTo>
                                  <a:pt x="2113979" y="41700"/>
                                </a:lnTo>
                                <a:lnTo>
                                  <a:pt x="2120684" y="41700"/>
                                </a:lnTo>
                                <a:lnTo>
                                  <a:pt x="2127380" y="41700"/>
                                </a:lnTo>
                                <a:lnTo>
                                  <a:pt x="2132410" y="41700"/>
                                </a:lnTo>
                                <a:lnTo>
                                  <a:pt x="2139106" y="50035"/>
                                </a:lnTo>
                                <a:lnTo>
                                  <a:pt x="2145811" y="50035"/>
                                </a:lnTo>
                                <a:lnTo>
                                  <a:pt x="2152507" y="50035"/>
                                </a:lnTo>
                                <a:lnTo>
                                  <a:pt x="2159213" y="50035"/>
                                </a:lnTo>
                                <a:lnTo>
                                  <a:pt x="2164233" y="50035"/>
                                </a:lnTo>
                                <a:lnTo>
                                  <a:pt x="2170938" y="58379"/>
                                </a:lnTo>
                                <a:lnTo>
                                  <a:pt x="2177634" y="58379"/>
                                </a:lnTo>
                                <a:lnTo>
                                  <a:pt x="2184330" y="58379"/>
                                </a:lnTo>
                                <a:lnTo>
                                  <a:pt x="2191036" y="58379"/>
                                </a:lnTo>
                                <a:lnTo>
                                  <a:pt x="2196056" y="66723"/>
                                </a:lnTo>
                                <a:lnTo>
                                  <a:pt x="2202761" y="66723"/>
                                </a:lnTo>
                                <a:lnTo>
                                  <a:pt x="2209457" y="66723"/>
                                </a:lnTo>
                                <a:lnTo>
                                  <a:pt x="2216163" y="75057"/>
                                </a:lnTo>
                                <a:lnTo>
                                  <a:pt x="2221183" y="75057"/>
                                </a:lnTo>
                                <a:lnTo>
                                  <a:pt x="2227888" y="75057"/>
                                </a:lnTo>
                                <a:lnTo>
                                  <a:pt x="2234584" y="75057"/>
                                </a:lnTo>
                                <a:lnTo>
                                  <a:pt x="2241290" y="83401"/>
                                </a:lnTo>
                                <a:lnTo>
                                  <a:pt x="2247986" y="83401"/>
                                </a:lnTo>
                                <a:lnTo>
                                  <a:pt x="2253015" y="83401"/>
                                </a:lnTo>
                                <a:lnTo>
                                  <a:pt x="2259711" y="91735"/>
                                </a:lnTo>
                                <a:lnTo>
                                  <a:pt x="2266417" y="91735"/>
                                </a:lnTo>
                                <a:lnTo>
                                  <a:pt x="2273113" y="91735"/>
                                </a:lnTo>
                                <a:lnTo>
                                  <a:pt x="2278142" y="91735"/>
                                </a:lnTo>
                                <a:lnTo>
                                  <a:pt x="2284838" y="100079"/>
                                </a:lnTo>
                                <a:lnTo>
                                  <a:pt x="2291544" y="100079"/>
                                </a:lnTo>
                                <a:lnTo>
                                  <a:pt x="2298240" y="100079"/>
                                </a:lnTo>
                                <a:lnTo>
                                  <a:pt x="2304945" y="100079"/>
                                </a:lnTo>
                                <a:lnTo>
                                  <a:pt x="2309965" y="110090"/>
                                </a:lnTo>
                                <a:lnTo>
                                  <a:pt x="2316671" y="110090"/>
                                </a:lnTo>
                                <a:lnTo>
                                  <a:pt x="2323367" y="110090"/>
                                </a:lnTo>
                                <a:lnTo>
                                  <a:pt x="2330072" y="110090"/>
                                </a:lnTo>
                                <a:lnTo>
                                  <a:pt x="2335092" y="118424"/>
                                </a:lnTo>
                                <a:lnTo>
                                  <a:pt x="2341798" y="118424"/>
                                </a:lnTo>
                                <a:lnTo>
                                  <a:pt x="2348494" y="118424"/>
                                </a:lnTo>
                                <a:lnTo>
                                  <a:pt x="2355199" y="118424"/>
                                </a:lnTo>
                                <a:lnTo>
                                  <a:pt x="2361895" y="118424"/>
                                </a:lnTo>
                                <a:lnTo>
                                  <a:pt x="2366925" y="126768"/>
                                </a:lnTo>
                                <a:lnTo>
                                  <a:pt x="2373621" y="126768"/>
                                </a:lnTo>
                                <a:lnTo>
                                  <a:pt x="2380326" y="126768"/>
                                </a:lnTo>
                                <a:lnTo>
                                  <a:pt x="2387022" y="126768"/>
                                </a:lnTo>
                                <a:lnTo>
                                  <a:pt x="2392052" y="135103"/>
                                </a:lnTo>
                                <a:lnTo>
                                  <a:pt x="2398748" y="135103"/>
                                </a:lnTo>
                                <a:lnTo>
                                  <a:pt x="2405444" y="135103"/>
                                </a:lnTo>
                                <a:lnTo>
                                  <a:pt x="2412149" y="135103"/>
                                </a:lnTo>
                                <a:lnTo>
                                  <a:pt x="2418845" y="143446"/>
                                </a:lnTo>
                                <a:lnTo>
                                  <a:pt x="2423875" y="143446"/>
                                </a:lnTo>
                                <a:lnTo>
                                  <a:pt x="2430571" y="143446"/>
                                </a:lnTo>
                                <a:lnTo>
                                  <a:pt x="2437276" y="143446"/>
                                </a:lnTo>
                                <a:lnTo>
                                  <a:pt x="2443972" y="143446"/>
                                </a:lnTo>
                                <a:lnTo>
                                  <a:pt x="2449002" y="143446"/>
                                </a:lnTo>
                                <a:lnTo>
                                  <a:pt x="2455698" y="151781"/>
                                </a:lnTo>
                                <a:lnTo>
                                  <a:pt x="2462403" y="151781"/>
                                </a:lnTo>
                                <a:lnTo>
                                  <a:pt x="2469099" y="151781"/>
                                </a:lnTo>
                                <a:lnTo>
                                  <a:pt x="2475805" y="151781"/>
                                </a:lnTo>
                                <a:lnTo>
                                  <a:pt x="2480825" y="151781"/>
                                </a:lnTo>
                                <a:lnTo>
                                  <a:pt x="2487530" y="160125"/>
                                </a:lnTo>
                                <a:lnTo>
                                  <a:pt x="2494226" y="160125"/>
                                </a:lnTo>
                                <a:lnTo>
                                  <a:pt x="2500932" y="160125"/>
                                </a:lnTo>
                                <a:lnTo>
                                  <a:pt x="2507628" y="160125"/>
                                </a:lnTo>
                                <a:lnTo>
                                  <a:pt x="2512657" y="160125"/>
                                </a:lnTo>
                                <a:lnTo>
                                  <a:pt x="2519353" y="168469"/>
                                </a:lnTo>
                                <a:lnTo>
                                  <a:pt x="2526059" y="168469"/>
                                </a:lnTo>
                                <a:lnTo>
                                  <a:pt x="2532755" y="168469"/>
                                </a:lnTo>
                                <a:lnTo>
                                  <a:pt x="2537784" y="168469"/>
                                </a:lnTo>
                                <a:lnTo>
                                  <a:pt x="2544480" y="168469"/>
                                </a:lnTo>
                                <a:lnTo>
                                  <a:pt x="2551186" y="176803"/>
                                </a:lnTo>
                                <a:lnTo>
                                  <a:pt x="2557882" y="176803"/>
                                </a:lnTo>
                                <a:lnTo>
                                  <a:pt x="2564587" y="176803"/>
                                </a:lnTo>
                                <a:lnTo>
                                  <a:pt x="2569607" y="176803"/>
                                </a:lnTo>
                                <a:lnTo>
                                  <a:pt x="2576313" y="176803"/>
                                </a:lnTo>
                                <a:lnTo>
                                  <a:pt x="2583009" y="176803"/>
                                </a:lnTo>
                                <a:lnTo>
                                  <a:pt x="2589714" y="185147"/>
                                </a:lnTo>
                                <a:lnTo>
                                  <a:pt x="2594734" y="185147"/>
                                </a:lnTo>
                                <a:lnTo>
                                  <a:pt x="2601440" y="185147"/>
                                </a:lnTo>
                                <a:lnTo>
                                  <a:pt x="2608136" y="185147"/>
                                </a:lnTo>
                                <a:lnTo>
                                  <a:pt x="2614832" y="185147"/>
                                </a:lnTo>
                                <a:lnTo>
                                  <a:pt x="2621537" y="185147"/>
                                </a:lnTo>
                                <a:lnTo>
                                  <a:pt x="2626567" y="185147"/>
                                </a:lnTo>
                                <a:lnTo>
                                  <a:pt x="2633263" y="193481"/>
                                </a:lnTo>
                                <a:lnTo>
                                  <a:pt x="2639959" y="193481"/>
                                </a:lnTo>
                                <a:lnTo>
                                  <a:pt x="2646664" y="193481"/>
                                </a:lnTo>
                                <a:lnTo>
                                  <a:pt x="2651684" y="193481"/>
                                </a:lnTo>
                                <a:lnTo>
                                  <a:pt x="2658390" y="193481"/>
                                </a:lnTo>
                                <a:lnTo>
                                  <a:pt x="2665086" y="193481"/>
                                </a:lnTo>
                                <a:lnTo>
                                  <a:pt x="2671791" y="201825"/>
                                </a:lnTo>
                                <a:lnTo>
                                  <a:pt x="2678487" y="201825"/>
                                </a:lnTo>
                                <a:lnTo>
                                  <a:pt x="2683517" y="201825"/>
                                </a:lnTo>
                                <a:lnTo>
                                  <a:pt x="2690213" y="201825"/>
                                </a:lnTo>
                                <a:lnTo>
                                  <a:pt x="2696918" y="201825"/>
                                </a:lnTo>
                                <a:lnTo>
                                  <a:pt x="2703614" y="201825"/>
                                </a:lnTo>
                                <a:lnTo>
                                  <a:pt x="2708644" y="201825"/>
                                </a:lnTo>
                                <a:lnTo>
                                  <a:pt x="2715340" y="201825"/>
                                </a:lnTo>
                                <a:lnTo>
                                  <a:pt x="2722045" y="201825"/>
                                </a:lnTo>
                                <a:lnTo>
                                  <a:pt x="2728741" y="210169"/>
                                </a:lnTo>
                                <a:lnTo>
                                  <a:pt x="2735447" y="210169"/>
                                </a:lnTo>
                                <a:lnTo>
                                  <a:pt x="2740467" y="210169"/>
                                </a:lnTo>
                                <a:lnTo>
                                  <a:pt x="2747172" y="210169"/>
                                </a:lnTo>
                                <a:lnTo>
                                  <a:pt x="2753868" y="210169"/>
                                </a:lnTo>
                                <a:lnTo>
                                  <a:pt x="2760574" y="210169"/>
                                </a:lnTo>
                                <a:lnTo>
                                  <a:pt x="2765594" y="210169"/>
                                </a:lnTo>
                                <a:lnTo>
                                  <a:pt x="2772299" y="218504"/>
                                </a:lnTo>
                                <a:lnTo>
                                  <a:pt x="2778995" y="218504"/>
                                </a:lnTo>
                                <a:lnTo>
                                  <a:pt x="2785701" y="218504"/>
                                </a:lnTo>
                                <a:lnTo>
                                  <a:pt x="2792397" y="218504"/>
                                </a:lnTo>
                                <a:lnTo>
                                  <a:pt x="2797426" y="218504"/>
                                </a:lnTo>
                                <a:lnTo>
                                  <a:pt x="2804122" y="218504"/>
                                </a:lnTo>
                                <a:lnTo>
                                  <a:pt x="2810828" y="218504"/>
                                </a:lnTo>
                                <a:lnTo>
                                  <a:pt x="2817524" y="226847"/>
                                </a:lnTo>
                                <a:lnTo>
                                  <a:pt x="2824220" y="226847"/>
                                </a:lnTo>
                                <a:lnTo>
                                  <a:pt x="2829249" y="226847"/>
                                </a:lnTo>
                                <a:lnTo>
                                  <a:pt x="2835945" y="226847"/>
                                </a:lnTo>
                                <a:lnTo>
                                  <a:pt x="2842651" y="226847"/>
                                </a:lnTo>
                                <a:lnTo>
                                  <a:pt x="2849347" y="226847"/>
                                </a:lnTo>
                                <a:lnTo>
                                  <a:pt x="2854376" y="226847"/>
                                </a:lnTo>
                                <a:lnTo>
                                  <a:pt x="2861072" y="226847"/>
                                </a:lnTo>
                                <a:lnTo>
                                  <a:pt x="2867778" y="226847"/>
                                </a:lnTo>
                                <a:lnTo>
                                  <a:pt x="2874474" y="226847"/>
                                </a:lnTo>
                                <a:lnTo>
                                  <a:pt x="2881179" y="235182"/>
                                </a:lnTo>
                                <a:lnTo>
                                  <a:pt x="2886199" y="235182"/>
                                </a:lnTo>
                                <a:lnTo>
                                  <a:pt x="2892905" y="235182"/>
                                </a:lnTo>
                                <a:lnTo>
                                  <a:pt x="2899601" y="235182"/>
                                </a:lnTo>
                                <a:lnTo>
                                  <a:pt x="2906306" y="235182"/>
                                </a:lnTo>
                                <a:lnTo>
                                  <a:pt x="2911326" y="235182"/>
                                </a:lnTo>
                                <a:lnTo>
                                  <a:pt x="2918032" y="235182"/>
                                </a:lnTo>
                                <a:lnTo>
                                  <a:pt x="2924728" y="235182"/>
                                </a:lnTo>
                                <a:lnTo>
                                  <a:pt x="2931433" y="235182"/>
                                </a:lnTo>
                                <a:lnTo>
                                  <a:pt x="2938129" y="235182"/>
                                </a:lnTo>
                                <a:lnTo>
                                  <a:pt x="2943159" y="235182"/>
                                </a:lnTo>
                                <a:lnTo>
                                  <a:pt x="2949855" y="235182"/>
                                </a:lnTo>
                                <a:lnTo>
                                  <a:pt x="2956560" y="243526"/>
                                </a:lnTo>
                                <a:lnTo>
                                  <a:pt x="2963256" y="243526"/>
                                </a:lnTo>
                                <a:lnTo>
                                  <a:pt x="2968286" y="243526"/>
                                </a:lnTo>
                                <a:lnTo>
                                  <a:pt x="2974982" y="243526"/>
                                </a:lnTo>
                                <a:lnTo>
                                  <a:pt x="2981687" y="243526"/>
                                </a:lnTo>
                                <a:lnTo>
                                  <a:pt x="2988383" y="243526"/>
                                </a:lnTo>
                                <a:lnTo>
                                  <a:pt x="2995089" y="243526"/>
                                </a:lnTo>
                                <a:lnTo>
                                  <a:pt x="3000108" y="243526"/>
                                </a:lnTo>
                                <a:lnTo>
                                  <a:pt x="3006814" y="243526"/>
                                </a:lnTo>
                                <a:lnTo>
                                  <a:pt x="3013510" y="243526"/>
                                </a:lnTo>
                                <a:lnTo>
                                  <a:pt x="3020216" y="243526"/>
                                </a:lnTo>
                                <a:lnTo>
                                  <a:pt x="3025235" y="251860"/>
                                </a:lnTo>
                                <a:lnTo>
                                  <a:pt x="3031941" y="251860"/>
                                </a:lnTo>
                                <a:lnTo>
                                  <a:pt x="3038637" y="251860"/>
                                </a:lnTo>
                                <a:lnTo>
                                  <a:pt x="3045333" y="251860"/>
                                </a:lnTo>
                                <a:lnTo>
                                  <a:pt x="3052039" y="251860"/>
                                </a:lnTo>
                                <a:lnTo>
                                  <a:pt x="3057068" y="251860"/>
                                </a:lnTo>
                                <a:lnTo>
                                  <a:pt x="3063764" y="251860"/>
                                </a:lnTo>
                                <a:lnTo>
                                  <a:pt x="3070460" y="251860"/>
                                </a:lnTo>
                                <a:lnTo>
                                  <a:pt x="3077166" y="251860"/>
                                </a:lnTo>
                                <a:lnTo>
                                  <a:pt x="3082185" y="251860"/>
                                </a:lnTo>
                                <a:lnTo>
                                  <a:pt x="3088891" y="251860"/>
                                </a:lnTo>
                                <a:lnTo>
                                  <a:pt x="3102293" y="251860"/>
                                </a:lnTo>
                                <a:lnTo>
                                  <a:pt x="3108989" y="251860"/>
                                </a:lnTo>
                                <a:lnTo>
                                  <a:pt x="3114018" y="251860"/>
                                </a:lnTo>
                                <a:lnTo>
                                  <a:pt x="3120714" y="251860"/>
                                </a:lnTo>
                                <a:lnTo>
                                  <a:pt x="3127420" y="260204"/>
                                </a:lnTo>
                                <a:lnTo>
                                  <a:pt x="3134116" y="260204"/>
                                </a:lnTo>
                                <a:lnTo>
                                  <a:pt x="3140821" y="260204"/>
                                </a:lnTo>
                                <a:lnTo>
                                  <a:pt x="3145841" y="260204"/>
                                </a:lnTo>
                                <a:lnTo>
                                  <a:pt x="3145841" y="260204"/>
                                </a:lnTo>
                                <a:lnTo>
                                  <a:pt x="3152547" y="260204"/>
                                </a:lnTo>
                                <a:lnTo>
                                  <a:pt x="3159242" y="260204"/>
                                </a:lnTo>
                                <a:lnTo>
                                  <a:pt x="3165948" y="260204"/>
                                </a:lnTo>
                                <a:lnTo>
                                  <a:pt x="3170968" y="260204"/>
                                </a:lnTo>
                                <a:lnTo>
                                  <a:pt x="3177674" y="260204"/>
                                </a:lnTo>
                                <a:lnTo>
                                  <a:pt x="3184369" y="260204"/>
                                </a:lnTo>
                                <a:lnTo>
                                  <a:pt x="3197771" y="260204"/>
                                </a:lnTo>
                                <a:lnTo>
                                  <a:pt x="3202801" y="260204"/>
                                </a:lnTo>
                                <a:lnTo>
                                  <a:pt x="3209496" y="260204"/>
                                </a:lnTo>
                                <a:lnTo>
                                  <a:pt x="3216202" y="268548"/>
                                </a:lnTo>
                                <a:lnTo>
                                  <a:pt x="3222898" y="268548"/>
                                </a:lnTo>
                                <a:lnTo>
                                  <a:pt x="3227928" y="268548"/>
                                </a:lnTo>
                                <a:lnTo>
                                  <a:pt x="3234623" y="268548"/>
                                </a:lnTo>
                                <a:lnTo>
                                  <a:pt x="3241329" y="268548"/>
                                </a:lnTo>
                                <a:lnTo>
                                  <a:pt x="3248025" y="268548"/>
                                </a:lnTo>
                              </a:path>
                            </a:pathLst>
                          </a:custGeom>
                          <a:noFill/>
                          <a:ln w="11906" cap="flat">
                            <a:solidFill>
                              <a:srgbClr val="008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57" name="Freeform: Shape 657"/>
                        <wps:cNvSpPr/>
                        <wps:spPr>
                          <a:xfrm>
                            <a:off x="3890962" y="3414712"/>
                            <a:ext cx="1314450" cy="47625"/>
                          </a:xfrm>
                          <a:custGeom>
                            <a:avLst/>
                            <a:gdLst>
                              <a:gd name="connsiteX0" fmla="*/ 0 w 1314450"/>
                              <a:gd name="connsiteY0" fmla="*/ 0 h 47625"/>
                              <a:gd name="connsiteX1" fmla="*/ 6687 w 1314450"/>
                              <a:gd name="connsiteY1" fmla="*/ 0 h 47625"/>
                              <a:gd name="connsiteX2" fmla="*/ 11706 w 1314450"/>
                              <a:gd name="connsiteY2" fmla="*/ 0 h 47625"/>
                              <a:gd name="connsiteX3" fmla="*/ 18393 w 1314450"/>
                              <a:gd name="connsiteY3" fmla="*/ 0 h 47625"/>
                              <a:gd name="connsiteX4" fmla="*/ 25089 w 1314450"/>
                              <a:gd name="connsiteY4" fmla="*/ 0 h 47625"/>
                              <a:gd name="connsiteX5" fmla="*/ 31775 w 1314450"/>
                              <a:gd name="connsiteY5" fmla="*/ 0 h 47625"/>
                              <a:gd name="connsiteX6" fmla="*/ 36795 w 1314450"/>
                              <a:gd name="connsiteY6" fmla="*/ 0 h 47625"/>
                              <a:gd name="connsiteX7" fmla="*/ 43482 w 1314450"/>
                              <a:gd name="connsiteY7" fmla="*/ 0 h 47625"/>
                              <a:gd name="connsiteX8" fmla="*/ 50168 w 1314450"/>
                              <a:gd name="connsiteY8" fmla="*/ 0 h 47625"/>
                              <a:gd name="connsiteX9" fmla="*/ 56855 w 1314450"/>
                              <a:gd name="connsiteY9" fmla="*/ 0 h 47625"/>
                              <a:gd name="connsiteX10" fmla="*/ 63551 w 1314450"/>
                              <a:gd name="connsiteY10" fmla="*/ 0 h 47625"/>
                              <a:gd name="connsiteX11" fmla="*/ 68561 w 1314450"/>
                              <a:gd name="connsiteY11" fmla="*/ 0 h 47625"/>
                              <a:gd name="connsiteX12" fmla="*/ 75257 w 1314450"/>
                              <a:gd name="connsiteY12" fmla="*/ 0 h 47625"/>
                              <a:gd name="connsiteX13" fmla="*/ 81944 w 1314450"/>
                              <a:gd name="connsiteY13" fmla="*/ 0 h 47625"/>
                              <a:gd name="connsiteX14" fmla="*/ 88630 w 1314450"/>
                              <a:gd name="connsiteY14" fmla="*/ 0 h 47625"/>
                              <a:gd name="connsiteX15" fmla="*/ 93650 w 1314450"/>
                              <a:gd name="connsiteY15" fmla="*/ 0 h 47625"/>
                              <a:gd name="connsiteX16" fmla="*/ 100336 w 1314450"/>
                              <a:gd name="connsiteY16" fmla="*/ 0 h 47625"/>
                              <a:gd name="connsiteX17" fmla="*/ 107032 w 1314450"/>
                              <a:gd name="connsiteY17" fmla="*/ 0 h 47625"/>
                              <a:gd name="connsiteX18" fmla="*/ 113719 w 1314450"/>
                              <a:gd name="connsiteY18" fmla="*/ 0 h 47625"/>
                              <a:gd name="connsiteX19" fmla="*/ 120405 w 1314450"/>
                              <a:gd name="connsiteY19" fmla="*/ 7677 h 47625"/>
                              <a:gd name="connsiteX20" fmla="*/ 125425 w 1314450"/>
                              <a:gd name="connsiteY20" fmla="*/ 7677 h 47625"/>
                              <a:gd name="connsiteX21" fmla="*/ 132112 w 1314450"/>
                              <a:gd name="connsiteY21" fmla="*/ 7677 h 47625"/>
                              <a:gd name="connsiteX22" fmla="*/ 138808 w 1314450"/>
                              <a:gd name="connsiteY22" fmla="*/ 7677 h 47625"/>
                              <a:gd name="connsiteX23" fmla="*/ 145494 w 1314450"/>
                              <a:gd name="connsiteY23" fmla="*/ 7677 h 47625"/>
                              <a:gd name="connsiteX24" fmla="*/ 150514 w 1314450"/>
                              <a:gd name="connsiteY24" fmla="*/ 7677 h 47625"/>
                              <a:gd name="connsiteX25" fmla="*/ 157201 w 1314450"/>
                              <a:gd name="connsiteY25" fmla="*/ 7677 h 47625"/>
                              <a:gd name="connsiteX26" fmla="*/ 163887 w 1314450"/>
                              <a:gd name="connsiteY26" fmla="*/ 7677 h 47625"/>
                              <a:gd name="connsiteX27" fmla="*/ 170574 w 1314450"/>
                              <a:gd name="connsiteY27" fmla="*/ 7677 h 47625"/>
                              <a:gd name="connsiteX28" fmla="*/ 177270 w 1314450"/>
                              <a:gd name="connsiteY28" fmla="*/ 7677 h 47625"/>
                              <a:gd name="connsiteX29" fmla="*/ 182280 w 1314450"/>
                              <a:gd name="connsiteY29" fmla="*/ 7677 h 47625"/>
                              <a:gd name="connsiteX30" fmla="*/ 188976 w 1314450"/>
                              <a:gd name="connsiteY30" fmla="*/ 7677 h 47625"/>
                              <a:gd name="connsiteX31" fmla="*/ 195662 w 1314450"/>
                              <a:gd name="connsiteY31" fmla="*/ 7677 h 47625"/>
                              <a:gd name="connsiteX32" fmla="*/ 202349 w 1314450"/>
                              <a:gd name="connsiteY32" fmla="*/ 7677 h 47625"/>
                              <a:gd name="connsiteX33" fmla="*/ 209045 w 1314450"/>
                              <a:gd name="connsiteY33" fmla="*/ 7677 h 47625"/>
                              <a:gd name="connsiteX34" fmla="*/ 214055 w 1314450"/>
                              <a:gd name="connsiteY34" fmla="*/ 7677 h 47625"/>
                              <a:gd name="connsiteX35" fmla="*/ 220751 w 1314450"/>
                              <a:gd name="connsiteY35" fmla="*/ 7677 h 47625"/>
                              <a:gd name="connsiteX36" fmla="*/ 227438 w 1314450"/>
                              <a:gd name="connsiteY36" fmla="*/ 7677 h 47625"/>
                              <a:gd name="connsiteX37" fmla="*/ 234124 w 1314450"/>
                              <a:gd name="connsiteY37" fmla="*/ 7677 h 47625"/>
                              <a:gd name="connsiteX38" fmla="*/ 239144 w 1314450"/>
                              <a:gd name="connsiteY38" fmla="*/ 7677 h 47625"/>
                              <a:gd name="connsiteX39" fmla="*/ 245831 w 1314450"/>
                              <a:gd name="connsiteY39" fmla="*/ 7677 h 47625"/>
                              <a:gd name="connsiteX40" fmla="*/ 252517 w 1314450"/>
                              <a:gd name="connsiteY40" fmla="*/ 7677 h 47625"/>
                              <a:gd name="connsiteX41" fmla="*/ 259213 w 1314450"/>
                              <a:gd name="connsiteY41" fmla="*/ 15364 h 47625"/>
                              <a:gd name="connsiteX42" fmla="*/ 265900 w 1314450"/>
                              <a:gd name="connsiteY42" fmla="*/ 15364 h 47625"/>
                              <a:gd name="connsiteX43" fmla="*/ 270920 w 1314450"/>
                              <a:gd name="connsiteY43" fmla="*/ 15364 h 47625"/>
                              <a:gd name="connsiteX44" fmla="*/ 277606 w 1314450"/>
                              <a:gd name="connsiteY44" fmla="*/ 15364 h 47625"/>
                              <a:gd name="connsiteX45" fmla="*/ 284293 w 1314450"/>
                              <a:gd name="connsiteY45" fmla="*/ 15364 h 47625"/>
                              <a:gd name="connsiteX46" fmla="*/ 290989 w 1314450"/>
                              <a:gd name="connsiteY46" fmla="*/ 15364 h 47625"/>
                              <a:gd name="connsiteX47" fmla="*/ 295999 w 1314450"/>
                              <a:gd name="connsiteY47" fmla="*/ 15364 h 47625"/>
                              <a:gd name="connsiteX48" fmla="*/ 302695 w 1314450"/>
                              <a:gd name="connsiteY48" fmla="*/ 15364 h 47625"/>
                              <a:gd name="connsiteX49" fmla="*/ 309381 w 1314450"/>
                              <a:gd name="connsiteY49" fmla="*/ 15364 h 47625"/>
                              <a:gd name="connsiteX50" fmla="*/ 316068 w 1314450"/>
                              <a:gd name="connsiteY50" fmla="*/ 15364 h 47625"/>
                              <a:gd name="connsiteX51" fmla="*/ 322755 w 1314450"/>
                              <a:gd name="connsiteY51" fmla="*/ 15364 h 47625"/>
                              <a:gd name="connsiteX52" fmla="*/ 327774 w 1314450"/>
                              <a:gd name="connsiteY52" fmla="*/ 15364 h 47625"/>
                              <a:gd name="connsiteX53" fmla="*/ 334470 w 1314450"/>
                              <a:gd name="connsiteY53" fmla="*/ 15364 h 47625"/>
                              <a:gd name="connsiteX54" fmla="*/ 341157 w 1314450"/>
                              <a:gd name="connsiteY54" fmla="*/ 15364 h 47625"/>
                              <a:gd name="connsiteX55" fmla="*/ 347844 w 1314450"/>
                              <a:gd name="connsiteY55" fmla="*/ 15364 h 47625"/>
                              <a:gd name="connsiteX56" fmla="*/ 352863 w 1314450"/>
                              <a:gd name="connsiteY56" fmla="*/ 15364 h 47625"/>
                              <a:gd name="connsiteX57" fmla="*/ 359550 w 1314450"/>
                              <a:gd name="connsiteY57" fmla="*/ 15364 h 47625"/>
                              <a:gd name="connsiteX58" fmla="*/ 366236 w 1314450"/>
                              <a:gd name="connsiteY58" fmla="*/ 15364 h 47625"/>
                              <a:gd name="connsiteX59" fmla="*/ 372932 w 1314450"/>
                              <a:gd name="connsiteY59" fmla="*/ 15364 h 47625"/>
                              <a:gd name="connsiteX60" fmla="*/ 379619 w 1314450"/>
                              <a:gd name="connsiteY60" fmla="*/ 15364 h 47625"/>
                              <a:gd name="connsiteX61" fmla="*/ 384638 w 1314450"/>
                              <a:gd name="connsiteY61" fmla="*/ 15364 h 47625"/>
                              <a:gd name="connsiteX62" fmla="*/ 391325 w 1314450"/>
                              <a:gd name="connsiteY62" fmla="*/ 15364 h 47625"/>
                              <a:gd name="connsiteX63" fmla="*/ 398012 w 1314450"/>
                              <a:gd name="connsiteY63" fmla="*/ 15364 h 47625"/>
                              <a:gd name="connsiteX64" fmla="*/ 404708 w 1314450"/>
                              <a:gd name="connsiteY64" fmla="*/ 15364 h 47625"/>
                              <a:gd name="connsiteX65" fmla="*/ 409718 w 1314450"/>
                              <a:gd name="connsiteY65" fmla="*/ 15364 h 47625"/>
                              <a:gd name="connsiteX66" fmla="*/ 416414 w 1314450"/>
                              <a:gd name="connsiteY66" fmla="*/ 15364 h 47625"/>
                              <a:gd name="connsiteX67" fmla="*/ 423101 w 1314450"/>
                              <a:gd name="connsiteY67" fmla="*/ 23041 h 47625"/>
                              <a:gd name="connsiteX68" fmla="*/ 429787 w 1314450"/>
                              <a:gd name="connsiteY68" fmla="*/ 15364 h 47625"/>
                              <a:gd name="connsiteX69" fmla="*/ 436474 w 1314450"/>
                              <a:gd name="connsiteY69" fmla="*/ 23041 h 47625"/>
                              <a:gd name="connsiteX70" fmla="*/ 441493 w 1314450"/>
                              <a:gd name="connsiteY70" fmla="*/ 23041 h 47625"/>
                              <a:gd name="connsiteX71" fmla="*/ 448180 w 1314450"/>
                              <a:gd name="connsiteY71" fmla="*/ 23041 h 47625"/>
                              <a:gd name="connsiteX72" fmla="*/ 454876 w 1314450"/>
                              <a:gd name="connsiteY72" fmla="*/ 23041 h 47625"/>
                              <a:gd name="connsiteX73" fmla="*/ 461563 w 1314450"/>
                              <a:gd name="connsiteY73" fmla="*/ 23041 h 47625"/>
                              <a:gd name="connsiteX74" fmla="*/ 466582 w 1314450"/>
                              <a:gd name="connsiteY74" fmla="*/ 23041 h 47625"/>
                              <a:gd name="connsiteX75" fmla="*/ 473269 w 1314450"/>
                              <a:gd name="connsiteY75" fmla="*/ 23041 h 47625"/>
                              <a:gd name="connsiteX76" fmla="*/ 479955 w 1314450"/>
                              <a:gd name="connsiteY76" fmla="*/ 23041 h 47625"/>
                              <a:gd name="connsiteX77" fmla="*/ 486651 w 1314450"/>
                              <a:gd name="connsiteY77" fmla="*/ 23041 h 47625"/>
                              <a:gd name="connsiteX78" fmla="*/ 493338 w 1314450"/>
                              <a:gd name="connsiteY78" fmla="*/ 23041 h 47625"/>
                              <a:gd name="connsiteX79" fmla="*/ 498358 w 1314450"/>
                              <a:gd name="connsiteY79" fmla="*/ 23041 h 47625"/>
                              <a:gd name="connsiteX80" fmla="*/ 505044 w 1314450"/>
                              <a:gd name="connsiteY80" fmla="*/ 23041 h 47625"/>
                              <a:gd name="connsiteX81" fmla="*/ 511731 w 1314450"/>
                              <a:gd name="connsiteY81" fmla="*/ 23041 h 47625"/>
                              <a:gd name="connsiteX82" fmla="*/ 518417 w 1314450"/>
                              <a:gd name="connsiteY82" fmla="*/ 23041 h 47625"/>
                              <a:gd name="connsiteX83" fmla="*/ 525113 w 1314450"/>
                              <a:gd name="connsiteY83" fmla="*/ 23041 h 47625"/>
                              <a:gd name="connsiteX84" fmla="*/ 530123 w 1314450"/>
                              <a:gd name="connsiteY84" fmla="*/ 23041 h 47625"/>
                              <a:gd name="connsiteX85" fmla="*/ 536820 w 1314450"/>
                              <a:gd name="connsiteY85" fmla="*/ 23041 h 47625"/>
                              <a:gd name="connsiteX86" fmla="*/ 543506 w 1314450"/>
                              <a:gd name="connsiteY86" fmla="*/ 23041 h 47625"/>
                              <a:gd name="connsiteX87" fmla="*/ 550193 w 1314450"/>
                              <a:gd name="connsiteY87" fmla="*/ 23041 h 47625"/>
                              <a:gd name="connsiteX88" fmla="*/ 555212 w 1314450"/>
                              <a:gd name="connsiteY88" fmla="*/ 23041 h 47625"/>
                              <a:gd name="connsiteX89" fmla="*/ 561899 w 1314450"/>
                              <a:gd name="connsiteY89" fmla="*/ 23041 h 47625"/>
                              <a:gd name="connsiteX90" fmla="*/ 568595 w 1314450"/>
                              <a:gd name="connsiteY90" fmla="*/ 23041 h 47625"/>
                              <a:gd name="connsiteX91" fmla="*/ 575281 w 1314450"/>
                              <a:gd name="connsiteY91" fmla="*/ 23041 h 47625"/>
                              <a:gd name="connsiteX92" fmla="*/ 581968 w 1314450"/>
                              <a:gd name="connsiteY92" fmla="*/ 23041 h 47625"/>
                              <a:gd name="connsiteX93" fmla="*/ 586988 w 1314450"/>
                              <a:gd name="connsiteY93" fmla="*/ 23041 h 47625"/>
                              <a:gd name="connsiteX94" fmla="*/ 593674 w 1314450"/>
                              <a:gd name="connsiteY94" fmla="*/ 23041 h 47625"/>
                              <a:gd name="connsiteX95" fmla="*/ 600370 w 1314450"/>
                              <a:gd name="connsiteY95" fmla="*/ 23041 h 47625"/>
                              <a:gd name="connsiteX96" fmla="*/ 607057 w 1314450"/>
                              <a:gd name="connsiteY96" fmla="*/ 23041 h 47625"/>
                              <a:gd name="connsiteX97" fmla="*/ 612077 w 1314450"/>
                              <a:gd name="connsiteY97" fmla="*/ 23041 h 47625"/>
                              <a:gd name="connsiteX98" fmla="*/ 618763 w 1314450"/>
                              <a:gd name="connsiteY98" fmla="*/ 23041 h 47625"/>
                              <a:gd name="connsiteX99" fmla="*/ 625450 w 1314450"/>
                              <a:gd name="connsiteY99" fmla="*/ 23041 h 47625"/>
                              <a:gd name="connsiteX100" fmla="*/ 632136 w 1314450"/>
                              <a:gd name="connsiteY100" fmla="*/ 23041 h 47625"/>
                              <a:gd name="connsiteX101" fmla="*/ 638832 w 1314450"/>
                              <a:gd name="connsiteY101" fmla="*/ 23041 h 47625"/>
                              <a:gd name="connsiteX102" fmla="*/ 643842 w 1314450"/>
                              <a:gd name="connsiteY102" fmla="*/ 23041 h 47625"/>
                              <a:gd name="connsiteX103" fmla="*/ 650539 w 1314450"/>
                              <a:gd name="connsiteY103" fmla="*/ 23041 h 47625"/>
                              <a:gd name="connsiteX104" fmla="*/ 657225 w 1314450"/>
                              <a:gd name="connsiteY104" fmla="*/ 30728 h 47625"/>
                              <a:gd name="connsiteX105" fmla="*/ 663912 w 1314450"/>
                              <a:gd name="connsiteY105" fmla="*/ 30728 h 47625"/>
                              <a:gd name="connsiteX106" fmla="*/ 668931 w 1314450"/>
                              <a:gd name="connsiteY106" fmla="*/ 30728 h 47625"/>
                              <a:gd name="connsiteX107" fmla="*/ 675618 w 1314450"/>
                              <a:gd name="connsiteY107" fmla="*/ 30728 h 47625"/>
                              <a:gd name="connsiteX108" fmla="*/ 682314 w 1314450"/>
                              <a:gd name="connsiteY108" fmla="*/ 30728 h 47625"/>
                              <a:gd name="connsiteX109" fmla="*/ 689000 w 1314450"/>
                              <a:gd name="connsiteY109" fmla="*/ 30728 h 47625"/>
                              <a:gd name="connsiteX110" fmla="*/ 695687 w 1314450"/>
                              <a:gd name="connsiteY110" fmla="*/ 30728 h 47625"/>
                              <a:gd name="connsiteX111" fmla="*/ 700707 w 1314450"/>
                              <a:gd name="connsiteY111" fmla="*/ 30728 h 47625"/>
                              <a:gd name="connsiteX112" fmla="*/ 707393 w 1314450"/>
                              <a:gd name="connsiteY112" fmla="*/ 30728 h 47625"/>
                              <a:gd name="connsiteX113" fmla="*/ 714080 w 1314450"/>
                              <a:gd name="connsiteY113" fmla="*/ 30728 h 47625"/>
                              <a:gd name="connsiteX114" fmla="*/ 720776 w 1314450"/>
                              <a:gd name="connsiteY114" fmla="*/ 30728 h 47625"/>
                              <a:gd name="connsiteX115" fmla="*/ 725786 w 1314450"/>
                              <a:gd name="connsiteY115" fmla="*/ 30728 h 47625"/>
                              <a:gd name="connsiteX116" fmla="*/ 732482 w 1314450"/>
                              <a:gd name="connsiteY116" fmla="*/ 30728 h 47625"/>
                              <a:gd name="connsiteX117" fmla="*/ 739169 w 1314450"/>
                              <a:gd name="connsiteY117" fmla="*/ 30728 h 47625"/>
                              <a:gd name="connsiteX118" fmla="*/ 745855 w 1314450"/>
                              <a:gd name="connsiteY118" fmla="*/ 30728 h 47625"/>
                              <a:gd name="connsiteX119" fmla="*/ 752551 w 1314450"/>
                              <a:gd name="connsiteY119" fmla="*/ 30728 h 47625"/>
                              <a:gd name="connsiteX120" fmla="*/ 757561 w 1314450"/>
                              <a:gd name="connsiteY120" fmla="*/ 30728 h 47625"/>
                              <a:gd name="connsiteX121" fmla="*/ 764257 w 1314450"/>
                              <a:gd name="connsiteY121" fmla="*/ 30728 h 47625"/>
                              <a:gd name="connsiteX122" fmla="*/ 770944 w 1314450"/>
                              <a:gd name="connsiteY122" fmla="*/ 30728 h 47625"/>
                              <a:gd name="connsiteX123" fmla="*/ 777630 w 1314450"/>
                              <a:gd name="connsiteY123" fmla="*/ 30728 h 47625"/>
                              <a:gd name="connsiteX124" fmla="*/ 782650 w 1314450"/>
                              <a:gd name="connsiteY124" fmla="*/ 30728 h 47625"/>
                              <a:gd name="connsiteX125" fmla="*/ 789337 w 1314450"/>
                              <a:gd name="connsiteY125" fmla="*/ 30728 h 47625"/>
                              <a:gd name="connsiteX126" fmla="*/ 796033 w 1314450"/>
                              <a:gd name="connsiteY126" fmla="*/ 30728 h 47625"/>
                              <a:gd name="connsiteX127" fmla="*/ 802719 w 1314450"/>
                              <a:gd name="connsiteY127" fmla="*/ 30728 h 47625"/>
                              <a:gd name="connsiteX128" fmla="*/ 809406 w 1314450"/>
                              <a:gd name="connsiteY128" fmla="*/ 30728 h 47625"/>
                              <a:gd name="connsiteX129" fmla="*/ 814426 w 1314450"/>
                              <a:gd name="connsiteY129" fmla="*/ 30728 h 47625"/>
                              <a:gd name="connsiteX130" fmla="*/ 821112 w 1314450"/>
                              <a:gd name="connsiteY130" fmla="*/ 30728 h 47625"/>
                              <a:gd name="connsiteX131" fmla="*/ 827799 w 1314450"/>
                              <a:gd name="connsiteY131" fmla="*/ 30728 h 47625"/>
                              <a:gd name="connsiteX132" fmla="*/ 834495 w 1314450"/>
                              <a:gd name="connsiteY132" fmla="*/ 30728 h 47625"/>
                              <a:gd name="connsiteX133" fmla="*/ 841181 w 1314450"/>
                              <a:gd name="connsiteY133" fmla="*/ 30728 h 47625"/>
                              <a:gd name="connsiteX134" fmla="*/ 846201 w 1314450"/>
                              <a:gd name="connsiteY134" fmla="*/ 30728 h 47625"/>
                              <a:gd name="connsiteX135" fmla="*/ 852888 w 1314450"/>
                              <a:gd name="connsiteY135" fmla="*/ 30728 h 47625"/>
                              <a:gd name="connsiteX136" fmla="*/ 859574 w 1314450"/>
                              <a:gd name="connsiteY136" fmla="*/ 30728 h 47625"/>
                              <a:gd name="connsiteX137" fmla="*/ 866270 w 1314450"/>
                              <a:gd name="connsiteY137" fmla="*/ 30728 h 47625"/>
                              <a:gd name="connsiteX138" fmla="*/ 871280 w 1314450"/>
                              <a:gd name="connsiteY138" fmla="*/ 30728 h 47625"/>
                              <a:gd name="connsiteX139" fmla="*/ 877976 w 1314450"/>
                              <a:gd name="connsiteY139" fmla="*/ 30728 h 47625"/>
                              <a:gd name="connsiteX140" fmla="*/ 884663 w 1314450"/>
                              <a:gd name="connsiteY140" fmla="*/ 30728 h 47625"/>
                              <a:gd name="connsiteX141" fmla="*/ 891349 w 1314450"/>
                              <a:gd name="connsiteY141" fmla="*/ 38405 h 47625"/>
                              <a:gd name="connsiteX142" fmla="*/ 898036 w 1314450"/>
                              <a:gd name="connsiteY142" fmla="*/ 38405 h 47625"/>
                              <a:gd name="connsiteX143" fmla="*/ 903056 w 1314450"/>
                              <a:gd name="connsiteY143" fmla="*/ 38405 h 47625"/>
                              <a:gd name="connsiteX144" fmla="*/ 909742 w 1314450"/>
                              <a:gd name="connsiteY144" fmla="*/ 38405 h 47625"/>
                              <a:gd name="connsiteX145" fmla="*/ 916438 w 1314450"/>
                              <a:gd name="connsiteY145" fmla="*/ 38405 h 47625"/>
                              <a:gd name="connsiteX146" fmla="*/ 923125 w 1314450"/>
                              <a:gd name="connsiteY146" fmla="*/ 38405 h 47625"/>
                              <a:gd name="connsiteX147" fmla="*/ 928145 w 1314450"/>
                              <a:gd name="connsiteY147" fmla="*/ 38405 h 47625"/>
                              <a:gd name="connsiteX148" fmla="*/ 934831 w 1314450"/>
                              <a:gd name="connsiteY148" fmla="*/ 38405 h 47625"/>
                              <a:gd name="connsiteX149" fmla="*/ 941518 w 1314450"/>
                              <a:gd name="connsiteY149" fmla="*/ 38405 h 47625"/>
                              <a:gd name="connsiteX150" fmla="*/ 948214 w 1314450"/>
                              <a:gd name="connsiteY150" fmla="*/ 38405 h 47625"/>
                              <a:gd name="connsiteX151" fmla="*/ 954900 w 1314450"/>
                              <a:gd name="connsiteY151" fmla="*/ 38405 h 47625"/>
                              <a:gd name="connsiteX152" fmla="*/ 959920 w 1314450"/>
                              <a:gd name="connsiteY152" fmla="*/ 38405 h 47625"/>
                              <a:gd name="connsiteX153" fmla="*/ 966606 w 1314450"/>
                              <a:gd name="connsiteY153" fmla="*/ 38405 h 47625"/>
                              <a:gd name="connsiteX154" fmla="*/ 973293 w 1314450"/>
                              <a:gd name="connsiteY154" fmla="*/ 38405 h 47625"/>
                              <a:gd name="connsiteX155" fmla="*/ 979980 w 1314450"/>
                              <a:gd name="connsiteY155" fmla="*/ 38405 h 47625"/>
                              <a:gd name="connsiteX156" fmla="*/ 984999 w 1314450"/>
                              <a:gd name="connsiteY156" fmla="*/ 38405 h 47625"/>
                              <a:gd name="connsiteX157" fmla="*/ 991695 w 1314450"/>
                              <a:gd name="connsiteY157" fmla="*/ 38405 h 47625"/>
                              <a:gd name="connsiteX158" fmla="*/ 998382 w 1314450"/>
                              <a:gd name="connsiteY158" fmla="*/ 38405 h 47625"/>
                              <a:gd name="connsiteX159" fmla="*/ 1005068 w 1314450"/>
                              <a:gd name="connsiteY159" fmla="*/ 38405 h 47625"/>
                              <a:gd name="connsiteX160" fmla="*/ 1011755 w 1314450"/>
                              <a:gd name="connsiteY160" fmla="*/ 38405 h 47625"/>
                              <a:gd name="connsiteX161" fmla="*/ 1016775 w 1314450"/>
                              <a:gd name="connsiteY161" fmla="*/ 38405 h 47625"/>
                              <a:gd name="connsiteX162" fmla="*/ 1023461 w 1314450"/>
                              <a:gd name="connsiteY162" fmla="*/ 38405 h 47625"/>
                              <a:gd name="connsiteX163" fmla="*/ 1030158 w 1314450"/>
                              <a:gd name="connsiteY163" fmla="*/ 38405 h 47625"/>
                              <a:gd name="connsiteX164" fmla="*/ 1036844 w 1314450"/>
                              <a:gd name="connsiteY164" fmla="*/ 38405 h 47625"/>
                              <a:gd name="connsiteX165" fmla="*/ 1041864 w 1314450"/>
                              <a:gd name="connsiteY165" fmla="*/ 38405 h 47625"/>
                              <a:gd name="connsiteX166" fmla="*/ 1048550 w 1314450"/>
                              <a:gd name="connsiteY166" fmla="*/ 38405 h 47625"/>
                              <a:gd name="connsiteX167" fmla="*/ 1055237 w 1314450"/>
                              <a:gd name="connsiteY167" fmla="*/ 38405 h 47625"/>
                              <a:gd name="connsiteX168" fmla="*/ 1061933 w 1314450"/>
                              <a:gd name="connsiteY168" fmla="*/ 38405 h 47625"/>
                              <a:gd name="connsiteX169" fmla="*/ 1068619 w 1314450"/>
                              <a:gd name="connsiteY169" fmla="*/ 38405 h 47625"/>
                              <a:gd name="connsiteX170" fmla="*/ 1073639 w 1314450"/>
                              <a:gd name="connsiteY170" fmla="*/ 38405 h 47625"/>
                              <a:gd name="connsiteX171" fmla="*/ 1080325 w 1314450"/>
                              <a:gd name="connsiteY171" fmla="*/ 38405 h 47625"/>
                              <a:gd name="connsiteX172" fmla="*/ 1087012 w 1314450"/>
                              <a:gd name="connsiteY172" fmla="*/ 38405 h 47625"/>
                              <a:gd name="connsiteX173" fmla="*/ 1093698 w 1314450"/>
                              <a:gd name="connsiteY173" fmla="*/ 38405 h 47625"/>
                              <a:gd name="connsiteX174" fmla="*/ 1098718 w 1314450"/>
                              <a:gd name="connsiteY174" fmla="*/ 38405 h 47625"/>
                              <a:gd name="connsiteX175" fmla="*/ 1105405 w 1314450"/>
                              <a:gd name="connsiteY175" fmla="*/ 38405 h 47625"/>
                              <a:gd name="connsiteX176" fmla="*/ 1112101 w 1314450"/>
                              <a:gd name="connsiteY176" fmla="*/ 38405 h 47625"/>
                              <a:gd name="connsiteX177" fmla="*/ 1118788 w 1314450"/>
                              <a:gd name="connsiteY177" fmla="*/ 38405 h 47625"/>
                              <a:gd name="connsiteX178" fmla="*/ 1125474 w 1314450"/>
                              <a:gd name="connsiteY178" fmla="*/ 38405 h 47625"/>
                              <a:gd name="connsiteX179" fmla="*/ 1130494 w 1314450"/>
                              <a:gd name="connsiteY179" fmla="*/ 38405 h 47625"/>
                              <a:gd name="connsiteX180" fmla="*/ 1137180 w 1314450"/>
                              <a:gd name="connsiteY180" fmla="*/ 38405 h 47625"/>
                              <a:gd name="connsiteX181" fmla="*/ 1143876 w 1314450"/>
                              <a:gd name="connsiteY181" fmla="*/ 38405 h 47625"/>
                              <a:gd name="connsiteX182" fmla="*/ 1150563 w 1314450"/>
                              <a:gd name="connsiteY182" fmla="*/ 38405 h 47625"/>
                              <a:gd name="connsiteX183" fmla="*/ 1157249 w 1314450"/>
                              <a:gd name="connsiteY183" fmla="*/ 38405 h 47625"/>
                              <a:gd name="connsiteX184" fmla="*/ 1162269 w 1314450"/>
                              <a:gd name="connsiteY184" fmla="*/ 38405 h 47625"/>
                              <a:gd name="connsiteX185" fmla="*/ 1168955 w 1314450"/>
                              <a:gd name="connsiteY185" fmla="*/ 38405 h 47625"/>
                              <a:gd name="connsiteX186" fmla="*/ 1175642 w 1314450"/>
                              <a:gd name="connsiteY186" fmla="*/ 38405 h 47625"/>
                              <a:gd name="connsiteX187" fmla="*/ 1182338 w 1314450"/>
                              <a:gd name="connsiteY187" fmla="*/ 38405 h 47625"/>
                              <a:gd name="connsiteX188" fmla="*/ 1187349 w 1314450"/>
                              <a:gd name="connsiteY188" fmla="*/ 38405 h 47625"/>
                              <a:gd name="connsiteX189" fmla="*/ 1194045 w 1314450"/>
                              <a:gd name="connsiteY189" fmla="*/ 38405 h 47625"/>
                              <a:gd name="connsiteX190" fmla="*/ 1200731 w 1314450"/>
                              <a:gd name="connsiteY190" fmla="*/ 38405 h 47625"/>
                              <a:gd name="connsiteX191" fmla="*/ 1207418 w 1314450"/>
                              <a:gd name="connsiteY191" fmla="*/ 38405 h 47625"/>
                              <a:gd name="connsiteX192" fmla="*/ 1214114 w 1314450"/>
                              <a:gd name="connsiteY192" fmla="*/ 38405 h 47625"/>
                              <a:gd name="connsiteX193" fmla="*/ 1219124 w 1314450"/>
                              <a:gd name="connsiteY193" fmla="*/ 38405 h 47625"/>
                              <a:gd name="connsiteX194" fmla="*/ 1225820 w 1314450"/>
                              <a:gd name="connsiteY194" fmla="*/ 38405 h 47625"/>
                              <a:gd name="connsiteX195" fmla="*/ 1232506 w 1314450"/>
                              <a:gd name="connsiteY195" fmla="*/ 38405 h 47625"/>
                              <a:gd name="connsiteX196" fmla="*/ 1239193 w 1314450"/>
                              <a:gd name="connsiteY196" fmla="*/ 38405 h 47625"/>
                              <a:gd name="connsiteX197" fmla="*/ 1244212 w 1314450"/>
                              <a:gd name="connsiteY197" fmla="*/ 47625 h 47625"/>
                              <a:gd name="connsiteX198" fmla="*/ 1250899 w 1314450"/>
                              <a:gd name="connsiteY198" fmla="*/ 47625 h 47625"/>
                              <a:gd name="connsiteX199" fmla="*/ 1257595 w 1314450"/>
                              <a:gd name="connsiteY199" fmla="*/ 47625 h 47625"/>
                              <a:gd name="connsiteX200" fmla="*/ 1264282 w 1314450"/>
                              <a:gd name="connsiteY200" fmla="*/ 47625 h 47625"/>
                              <a:gd name="connsiteX201" fmla="*/ 1270968 w 1314450"/>
                              <a:gd name="connsiteY201" fmla="*/ 47625 h 47625"/>
                              <a:gd name="connsiteX202" fmla="*/ 1275988 w 1314450"/>
                              <a:gd name="connsiteY202" fmla="*/ 47625 h 47625"/>
                              <a:gd name="connsiteX203" fmla="*/ 1282675 w 1314450"/>
                              <a:gd name="connsiteY203" fmla="*/ 47625 h 47625"/>
                              <a:gd name="connsiteX204" fmla="*/ 1289361 w 1314450"/>
                              <a:gd name="connsiteY204" fmla="*/ 47625 h 47625"/>
                              <a:gd name="connsiteX205" fmla="*/ 1296057 w 1314450"/>
                              <a:gd name="connsiteY205" fmla="*/ 47625 h 47625"/>
                              <a:gd name="connsiteX206" fmla="*/ 1301067 w 1314450"/>
                              <a:gd name="connsiteY206" fmla="*/ 47625 h 47625"/>
                              <a:gd name="connsiteX207" fmla="*/ 1307763 w 1314450"/>
                              <a:gd name="connsiteY207" fmla="*/ 47625 h 47625"/>
                              <a:gd name="connsiteX208" fmla="*/ 1314450 w 1314450"/>
                              <a:gd name="connsiteY208" fmla="*/ 47625 h 47625"/>
                              <a:gd name="connsiteX209" fmla="*/ 1314450 w 1314450"/>
                              <a:gd name="connsiteY209" fmla="*/ 47625 h 476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Lst>
                            <a:rect l="l" t="t" r="r" b="b"/>
                            <a:pathLst>
                              <a:path w="1314450" h="47625">
                                <a:moveTo>
                                  <a:pt x="0" y="0"/>
                                </a:moveTo>
                                <a:lnTo>
                                  <a:pt x="6687" y="0"/>
                                </a:lnTo>
                                <a:lnTo>
                                  <a:pt x="11706" y="0"/>
                                </a:lnTo>
                                <a:lnTo>
                                  <a:pt x="18393" y="0"/>
                                </a:lnTo>
                                <a:lnTo>
                                  <a:pt x="25089" y="0"/>
                                </a:lnTo>
                                <a:lnTo>
                                  <a:pt x="31775" y="0"/>
                                </a:lnTo>
                                <a:lnTo>
                                  <a:pt x="36795" y="0"/>
                                </a:lnTo>
                                <a:lnTo>
                                  <a:pt x="43482" y="0"/>
                                </a:lnTo>
                                <a:lnTo>
                                  <a:pt x="50168" y="0"/>
                                </a:lnTo>
                                <a:lnTo>
                                  <a:pt x="56855" y="0"/>
                                </a:lnTo>
                                <a:lnTo>
                                  <a:pt x="63551" y="0"/>
                                </a:lnTo>
                                <a:lnTo>
                                  <a:pt x="68561" y="0"/>
                                </a:lnTo>
                                <a:lnTo>
                                  <a:pt x="75257" y="0"/>
                                </a:lnTo>
                                <a:lnTo>
                                  <a:pt x="81944" y="0"/>
                                </a:lnTo>
                                <a:lnTo>
                                  <a:pt x="88630" y="0"/>
                                </a:lnTo>
                                <a:lnTo>
                                  <a:pt x="93650" y="0"/>
                                </a:lnTo>
                                <a:lnTo>
                                  <a:pt x="100336" y="0"/>
                                </a:lnTo>
                                <a:lnTo>
                                  <a:pt x="107032" y="0"/>
                                </a:lnTo>
                                <a:lnTo>
                                  <a:pt x="113719" y="0"/>
                                </a:lnTo>
                                <a:lnTo>
                                  <a:pt x="120405" y="7677"/>
                                </a:lnTo>
                                <a:lnTo>
                                  <a:pt x="125425" y="7677"/>
                                </a:lnTo>
                                <a:lnTo>
                                  <a:pt x="132112" y="7677"/>
                                </a:lnTo>
                                <a:lnTo>
                                  <a:pt x="138808" y="7677"/>
                                </a:lnTo>
                                <a:lnTo>
                                  <a:pt x="145494" y="7677"/>
                                </a:lnTo>
                                <a:lnTo>
                                  <a:pt x="150514" y="7677"/>
                                </a:lnTo>
                                <a:lnTo>
                                  <a:pt x="157201" y="7677"/>
                                </a:lnTo>
                                <a:lnTo>
                                  <a:pt x="163887" y="7677"/>
                                </a:lnTo>
                                <a:lnTo>
                                  <a:pt x="170574" y="7677"/>
                                </a:lnTo>
                                <a:lnTo>
                                  <a:pt x="177270" y="7677"/>
                                </a:lnTo>
                                <a:lnTo>
                                  <a:pt x="182280" y="7677"/>
                                </a:lnTo>
                                <a:lnTo>
                                  <a:pt x="188976" y="7677"/>
                                </a:lnTo>
                                <a:lnTo>
                                  <a:pt x="195662" y="7677"/>
                                </a:lnTo>
                                <a:lnTo>
                                  <a:pt x="202349" y="7677"/>
                                </a:lnTo>
                                <a:lnTo>
                                  <a:pt x="209045" y="7677"/>
                                </a:lnTo>
                                <a:lnTo>
                                  <a:pt x="214055" y="7677"/>
                                </a:lnTo>
                                <a:lnTo>
                                  <a:pt x="220751" y="7677"/>
                                </a:lnTo>
                                <a:lnTo>
                                  <a:pt x="227438" y="7677"/>
                                </a:lnTo>
                                <a:lnTo>
                                  <a:pt x="234124" y="7677"/>
                                </a:lnTo>
                                <a:lnTo>
                                  <a:pt x="239144" y="7677"/>
                                </a:lnTo>
                                <a:lnTo>
                                  <a:pt x="245831" y="7677"/>
                                </a:lnTo>
                                <a:lnTo>
                                  <a:pt x="252517" y="7677"/>
                                </a:lnTo>
                                <a:lnTo>
                                  <a:pt x="259213" y="15364"/>
                                </a:lnTo>
                                <a:lnTo>
                                  <a:pt x="265900" y="15364"/>
                                </a:lnTo>
                                <a:lnTo>
                                  <a:pt x="270920" y="15364"/>
                                </a:lnTo>
                                <a:lnTo>
                                  <a:pt x="277606" y="15364"/>
                                </a:lnTo>
                                <a:lnTo>
                                  <a:pt x="284293" y="15364"/>
                                </a:lnTo>
                                <a:lnTo>
                                  <a:pt x="290989" y="15364"/>
                                </a:lnTo>
                                <a:lnTo>
                                  <a:pt x="295999" y="15364"/>
                                </a:lnTo>
                                <a:lnTo>
                                  <a:pt x="302695" y="15364"/>
                                </a:lnTo>
                                <a:lnTo>
                                  <a:pt x="309381" y="15364"/>
                                </a:lnTo>
                                <a:lnTo>
                                  <a:pt x="316068" y="15364"/>
                                </a:lnTo>
                                <a:lnTo>
                                  <a:pt x="322755" y="15364"/>
                                </a:lnTo>
                                <a:lnTo>
                                  <a:pt x="327774" y="15364"/>
                                </a:lnTo>
                                <a:lnTo>
                                  <a:pt x="334470" y="15364"/>
                                </a:lnTo>
                                <a:lnTo>
                                  <a:pt x="341157" y="15364"/>
                                </a:lnTo>
                                <a:lnTo>
                                  <a:pt x="347844" y="15364"/>
                                </a:lnTo>
                                <a:lnTo>
                                  <a:pt x="352863" y="15364"/>
                                </a:lnTo>
                                <a:lnTo>
                                  <a:pt x="359550" y="15364"/>
                                </a:lnTo>
                                <a:lnTo>
                                  <a:pt x="366236" y="15364"/>
                                </a:lnTo>
                                <a:lnTo>
                                  <a:pt x="372932" y="15364"/>
                                </a:lnTo>
                                <a:lnTo>
                                  <a:pt x="379619" y="15364"/>
                                </a:lnTo>
                                <a:lnTo>
                                  <a:pt x="384638" y="15364"/>
                                </a:lnTo>
                                <a:lnTo>
                                  <a:pt x="391325" y="15364"/>
                                </a:lnTo>
                                <a:lnTo>
                                  <a:pt x="398012" y="15364"/>
                                </a:lnTo>
                                <a:lnTo>
                                  <a:pt x="404708" y="15364"/>
                                </a:lnTo>
                                <a:lnTo>
                                  <a:pt x="409718" y="15364"/>
                                </a:lnTo>
                                <a:lnTo>
                                  <a:pt x="416414" y="15364"/>
                                </a:lnTo>
                                <a:lnTo>
                                  <a:pt x="423101" y="23041"/>
                                </a:lnTo>
                                <a:lnTo>
                                  <a:pt x="429787" y="15364"/>
                                </a:lnTo>
                                <a:lnTo>
                                  <a:pt x="436474" y="23041"/>
                                </a:lnTo>
                                <a:lnTo>
                                  <a:pt x="441493" y="23041"/>
                                </a:lnTo>
                                <a:lnTo>
                                  <a:pt x="448180" y="23041"/>
                                </a:lnTo>
                                <a:lnTo>
                                  <a:pt x="454876" y="23041"/>
                                </a:lnTo>
                                <a:lnTo>
                                  <a:pt x="461563" y="23041"/>
                                </a:lnTo>
                                <a:lnTo>
                                  <a:pt x="466582" y="23041"/>
                                </a:lnTo>
                                <a:lnTo>
                                  <a:pt x="473269" y="23041"/>
                                </a:lnTo>
                                <a:lnTo>
                                  <a:pt x="479955" y="23041"/>
                                </a:lnTo>
                                <a:lnTo>
                                  <a:pt x="486651" y="23041"/>
                                </a:lnTo>
                                <a:lnTo>
                                  <a:pt x="493338" y="23041"/>
                                </a:lnTo>
                                <a:lnTo>
                                  <a:pt x="498358" y="23041"/>
                                </a:lnTo>
                                <a:lnTo>
                                  <a:pt x="505044" y="23041"/>
                                </a:lnTo>
                                <a:lnTo>
                                  <a:pt x="511731" y="23041"/>
                                </a:lnTo>
                                <a:lnTo>
                                  <a:pt x="518417" y="23041"/>
                                </a:lnTo>
                                <a:lnTo>
                                  <a:pt x="525113" y="23041"/>
                                </a:lnTo>
                                <a:lnTo>
                                  <a:pt x="530123" y="23041"/>
                                </a:lnTo>
                                <a:lnTo>
                                  <a:pt x="536820" y="23041"/>
                                </a:lnTo>
                                <a:lnTo>
                                  <a:pt x="543506" y="23041"/>
                                </a:lnTo>
                                <a:lnTo>
                                  <a:pt x="550193" y="23041"/>
                                </a:lnTo>
                                <a:lnTo>
                                  <a:pt x="555212" y="23041"/>
                                </a:lnTo>
                                <a:lnTo>
                                  <a:pt x="561899" y="23041"/>
                                </a:lnTo>
                                <a:lnTo>
                                  <a:pt x="568595" y="23041"/>
                                </a:lnTo>
                                <a:lnTo>
                                  <a:pt x="575281" y="23041"/>
                                </a:lnTo>
                                <a:lnTo>
                                  <a:pt x="581968" y="23041"/>
                                </a:lnTo>
                                <a:lnTo>
                                  <a:pt x="586988" y="23041"/>
                                </a:lnTo>
                                <a:lnTo>
                                  <a:pt x="593674" y="23041"/>
                                </a:lnTo>
                                <a:lnTo>
                                  <a:pt x="600370" y="23041"/>
                                </a:lnTo>
                                <a:lnTo>
                                  <a:pt x="607057" y="23041"/>
                                </a:lnTo>
                                <a:lnTo>
                                  <a:pt x="612077" y="23041"/>
                                </a:lnTo>
                                <a:lnTo>
                                  <a:pt x="618763" y="23041"/>
                                </a:lnTo>
                                <a:lnTo>
                                  <a:pt x="625450" y="23041"/>
                                </a:lnTo>
                                <a:lnTo>
                                  <a:pt x="632136" y="23041"/>
                                </a:lnTo>
                                <a:lnTo>
                                  <a:pt x="638832" y="23041"/>
                                </a:lnTo>
                                <a:lnTo>
                                  <a:pt x="643842" y="23041"/>
                                </a:lnTo>
                                <a:lnTo>
                                  <a:pt x="650539" y="23041"/>
                                </a:lnTo>
                                <a:lnTo>
                                  <a:pt x="657225" y="30728"/>
                                </a:lnTo>
                                <a:lnTo>
                                  <a:pt x="663912" y="30728"/>
                                </a:lnTo>
                                <a:lnTo>
                                  <a:pt x="668931" y="30728"/>
                                </a:lnTo>
                                <a:lnTo>
                                  <a:pt x="675618" y="30728"/>
                                </a:lnTo>
                                <a:lnTo>
                                  <a:pt x="682314" y="30728"/>
                                </a:lnTo>
                                <a:lnTo>
                                  <a:pt x="689000" y="30728"/>
                                </a:lnTo>
                                <a:lnTo>
                                  <a:pt x="695687" y="30728"/>
                                </a:lnTo>
                                <a:lnTo>
                                  <a:pt x="700707" y="30728"/>
                                </a:lnTo>
                                <a:lnTo>
                                  <a:pt x="707393" y="30728"/>
                                </a:lnTo>
                                <a:lnTo>
                                  <a:pt x="714080" y="30728"/>
                                </a:lnTo>
                                <a:lnTo>
                                  <a:pt x="720776" y="30728"/>
                                </a:lnTo>
                                <a:lnTo>
                                  <a:pt x="725786" y="30728"/>
                                </a:lnTo>
                                <a:lnTo>
                                  <a:pt x="732482" y="30728"/>
                                </a:lnTo>
                                <a:lnTo>
                                  <a:pt x="739169" y="30728"/>
                                </a:lnTo>
                                <a:lnTo>
                                  <a:pt x="745855" y="30728"/>
                                </a:lnTo>
                                <a:lnTo>
                                  <a:pt x="752551" y="30728"/>
                                </a:lnTo>
                                <a:lnTo>
                                  <a:pt x="757561" y="30728"/>
                                </a:lnTo>
                                <a:lnTo>
                                  <a:pt x="764257" y="30728"/>
                                </a:lnTo>
                                <a:lnTo>
                                  <a:pt x="770944" y="30728"/>
                                </a:lnTo>
                                <a:lnTo>
                                  <a:pt x="777630" y="30728"/>
                                </a:lnTo>
                                <a:lnTo>
                                  <a:pt x="782650" y="30728"/>
                                </a:lnTo>
                                <a:lnTo>
                                  <a:pt x="789337" y="30728"/>
                                </a:lnTo>
                                <a:lnTo>
                                  <a:pt x="796033" y="30728"/>
                                </a:lnTo>
                                <a:lnTo>
                                  <a:pt x="802719" y="30728"/>
                                </a:lnTo>
                                <a:lnTo>
                                  <a:pt x="809406" y="30728"/>
                                </a:lnTo>
                                <a:lnTo>
                                  <a:pt x="814426" y="30728"/>
                                </a:lnTo>
                                <a:lnTo>
                                  <a:pt x="821112" y="30728"/>
                                </a:lnTo>
                                <a:lnTo>
                                  <a:pt x="827799" y="30728"/>
                                </a:lnTo>
                                <a:lnTo>
                                  <a:pt x="834495" y="30728"/>
                                </a:lnTo>
                                <a:lnTo>
                                  <a:pt x="841181" y="30728"/>
                                </a:lnTo>
                                <a:lnTo>
                                  <a:pt x="846201" y="30728"/>
                                </a:lnTo>
                                <a:lnTo>
                                  <a:pt x="852888" y="30728"/>
                                </a:lnTo>
                                <a:lnTo>
                                  <a:pt x="859574" y="30728"/>
                                </a:lnTo>
                                <a:lnTo>
                                  <a:pt x="866270" y="30728"/>
                                </a:lnTo>
                                <a:lnTo>
                                  <a:pt x="871280" y="30728"/>
                                </a:lnTo>
                                <a:lnTo>
                                  <a:pt x="877976" y="30728"/>
                                </a:lnTo>
                                <a:lnTo>
                                  <a:pt x="884663" y="30728"/>
                                </a:lnTo>
                                <a:lnTo>
                                  <a:pt x="891349" y="38405"/>
                                </a:lnTo>
                                <a:lnTo>
                                  <a:pt x="898036" y="38405"/>
                                </a:lnTo>
                                <a:lnTo>
                                  <a:pt x="903056" y="38405"/>
                                </a:lnTo>
                                <a:lnTo>
                                  <a:pt x="909742" y="38405"/>
                                </a:lnTo>
                                <a:lnTo>
                                  <a:pt x="916438" y="38405"/>
                                </a:lnTo>
                                <a:lnTo>
                                  <a:pt x="923125" y="38405"/>
                                </a:lnTo>
                                <a:lnTo>
                                  <a:pt x="928145" y="38405"/>
                                </a:lnTo>
                                <a:lnTo>
                                  <a:pt x="934831" y="38405"/>
                                </a:lnTo>
                                <a:lnTo>
                                  <a:pt x="941518" y="38405"/>
                                </a:lnTo>
                                <a:lnTo>
                                  <a:pt x="948214" y="38405"/>
                                </a:lnTo>
                                <a:lnTo>
                                  <a:pt x="954900" y="38405"/>
                                </a:lnTo>
                                <a:lnTo>
                                  <a:pt x="959920" y="38405"/>
                                </a:lnTo>
                                <a:lnTo>
                                  <a:pt x="966606" y="38405"/>
                                </a:lnTo>
                                <a:lnTo>
                                  <a:pt x="973293" y="38405"/>
                                </a:lnTo>
                                <a:lnTo>
                                  <a:pt x="979980" y="38405"/>
                                </a:lnTo>
                                <a:lnTo>
                                  <a:pt x="984999" y="38405"/>
                                </a:lnTo>
                                <a:lnTo>
                                  <a:pt x="991695" y="38405"/>
                                </a:lnTo>
                                <a:lnTo>
                                  <a:pt x="998382" y="38405"/>
                                </a:lnTo>
                                <a:lnTo>
                                  <a:pt x="1005068" y="38405"/>
                                </a:lnTo>
                                <a:lnTo>
                                  <a:pt x="1011755" y="38405"/>
                                </a:lnTo>
                                <a:lnTo>
                                  <a:pt x="1016775" y="38405"/>
                                </a:lnTo>
                                <a:lnTo>
                                  <a:pt x="1023461" y="38405"/>
                                </a:lnTo>
                                <a:lnTo>
                                  <a:pt x="1030158" y="38405"/>
                                </a:lnTo>
                                <a:lnTo>
                                  <a:pt x="1036844" y="38405"/>
                                </a:lnTo>
                                <a:lnTo>
                                  <a:pt x="1041864" y="38405"/>
                                </a:lnTo>
                                <a:lnTo>
                                  <a:pt x="1048550" y="38405"/>
                                </a:lnTo>
                                <a:lnTo>
                                  <a:pt x="1055237" y="38405"/>
                                </a:lnTo>
                                <a:lnTo>
                                  <a:pt x="1061933" y="38405"/>
                                </a:lnTo>
                                <a:lnTo>
                                  <a:pt x="1068619" y="38405"/>
                                </a:lnTo>
                                <a:lnTo>
                                  <a:pt x="1073639" y="38405"/>
                                </a:lnTo>
                                <a:lnTo>
                                  <a:pt x="1080325" y="38405"/>
                                </a:lnTo>
                                <a:lnTo>
                                  <a:pt x="1087012" y="38405"/>
                                </a:lnTo>
                                <a:lnTo>
                                  <a:pt x="1093698" y="38405"/>
                                </a:lnTo>
                                <a:lnTo>
                                  <a:pt x="1098718" y="38405"/>
                                </a:lnTo>
                                <a:lnTo>
                                  <a:pt x="1105405" y="38405"/>
                                </a:lnTo>
                                <a:lnTo>
                                  <a:pt x="1112101" y="38405"/>
                                </a:lnTo>
                                <a:lnTo>
                                  <a:pt x="1118788" y="38405"/>
                                </a:lnTo>
                                <a:lnTo>
                                  <a:pt x="1125474" y="38405"/>
                                </a:lnTo>
                                <a:lnTo>
                                  <a:pt x="1130494" y="38405"/>
                                </a:lnTo>
                                <a:lnTo>
                                  <a:pt x="1137180" y="38405"/>
                                </a:lnTo>
                                <a:lnTo>
                                  <a:pt x="1143876" y="38405"/>
                                </a:lnTo>
                                <a:lnTo>
                                  <a:pt x="1150563" y="38405"/>
                                </a:lnTo>
                                <a:lnTo>
                                  <a:pt x="1157249" y="38405"/>
                                </a:lnTo>
                                <a:lnTo>
                                  <a:pt x="1162269" y="38405"/>
                                </a:lnTo>
                                <a:lnTo>
                                  <a:pt x="1168955" y="38405"/>
                                </a:lnTo>
                                <a:lnTo>
                                  <a:pt x="1175642" y="38405"/>
                                </a:lnTo>
                                <a:lnTo>
                                  <a:pt x="1182338" y="38405"/>
                                </a:lnTo>
                                <a:lnTo>
                                  <a:pt x="1187349" y="38405"/>
                                </a:lnTo>
                                <a:lnTo>
                                  <a:pt x="1194045" y="38405"/>
                                </a:lnTo>
                                <a:lnTo>
                                  <a:pt x="1200731" y="38405"/>
                                </a:lnTo>
                                <a:lnTo>
                                  <a:pt x="1207418" y="38405"/>
                                </a:lnTo>
                                <a:lnTo>
                                  <a:pt x="1214114" y="38405"/>
                                </a:lnTo>
                                <a:lnTo>
                                  <a:pt x="1219124" y="38405"/>
                                </a:lnTo>
                                <a:lnTo>
                                  <a:pt x="1225820" y="38405"/>
                                </a:lnTo>
                                <a:lnTo>
                                  <a:pt x="1232506" y="38405"/>
                                </a:lnTo>
                                <a:lnTo>
                                  <a:pt x="1239193" y="38405"/>
                                </a:lnTo>
                                <a:lnTo>
                                  <a:pt x="1244212" y="47625"/>
                                </a:lnTo>
                                <a:lnTo>
                                  <a:pt x="1250899" y="47625"/>
                                </a:lnTo>
                                <a:lnTo>
                                  <a:pt x="1257595" y="47625"/>
                                </a:lnTo>
                                <a:lnTo>
                                  <a:pt x="1264282" y="47625"/>
                                </a:lnTo>
                                <a:lnTo>
                                  <a:pt x="1270968" y="47625"/>
                                </a:lnTo>
                                <a:lnTo>
                                  <a:pt x="1275988" y="47625"/>
                                </a:lnTo>
                                <a:lnTo>
                                  <a:pt x="1282675" y="47625"/>
                                </a:lnTo>
                                <a:lnTo>
                                  <a:pt x="1289361" y="47625"/>
                                </a:lnTo>
                                <a:lnTo>
                                  <a:pt x="1296057" y="47625"/>
                                </a:lnTo>
                                <a:lnTo>
                                  <a:pt x="1301067" y="47625"/>
                                </a:lnTo>
                                <a:lnTo>
                                  <a:pt x="1307763" y="47625"/>
                                </a:lnTo>
                                <a:lnTo>
                                  <a:pt x="1314450" y="47625"/>
                                </a:lnTo>
                                <a:lnTo>
                                  <a:pt x="1314450" y="47625"/>
                                </a:lnTo>
                              </a:path>
                            </a:pathLst>
                          </a:custGeom>
                          <a:noFill/>
                          <a:ln w="11906" cap="flat">
                            <a:solidFill>
                              <a:srgbClr val="008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58" name="Freeform: Shape 658"/>
                        <wps:cNvSpPr/>
                        <wps:spPr>
                          <a:xfrm>
                            <a:off x="642937" y="3386137"/>
                            <a:ext cx="3248025" cy="114300"/>
                          </a:xfrm>
                          <a:custGeom>
                            <a:avLst/>
                            <a:gdLst>
                              <a:gd name="connsiteX0" fmla="*/ 0 w 3248025"/>
                              <a:gd name="connsiteY0" fmla="*/ 114300 h 114300"/>
                              <a:gd name="connsiteX1" fmla="*/ 5025 w 3248025"/>
                              <a:gd name="connsiteY1" fmla="*/ 114300 h 114300"/>
                              <a:gd name="connsiteX2" fmla="*/ 11725 w 3248025"/>
                              <a:gd name="connsiteY2" fmla="*/ 114300 h 114300"/>
                              <a:gd name="connsiteX3" fmla="*/ 18426 w 3248025"/>
                              <a:gd name="connsiteY3" fmla="*/ 114300 h 114300"/>
                              <a:gd name="connsiteX4" fmla="*/ 25127 w 3248025"/>
                              <a:gd name="connsiteY4" fmla="*/ 114300 h 114300"/>
                              <a:gd name="connsiteX5" fmla="*/ 31827 w 3248025"/>
                              <a:gd name="connsiteY5" fmla="*/ 114300 h 114300"/>
                              <a:gd name="connsiteX6" fmla="*/ 36852 w 3248025"/>
                              <a:gd name="connsiteY6" fmla="*/ 114300 h 114300"/>
                              <a:gd name="connsiteX7" fmla="*/ 43553 w 3248025"/>
                              <a:gd name="connsiteY7" fmla="*/ 114300 h 114300"/>
                              <a:gd name="connsiteX8" fmla="*/ 50253 w 3248025"/>
                              <a:gd name="connsiteY8" fmla="*/ 114300 h 114300"/>
                              <a:gd name="connsiteX9" fmla="*/ 61979 w 3248025"/>
                              <a:gd name="connsiteY9" fmla="*/ 114300 h 114300"/>
                              <a:gd name="connsiteX10" fmla="*/ 68679 w 3248025"/>
                              <a:gd name="connsiteY10" fmla="*/ 114300 h 114300"/>
                              <a:gd name="connsiteX11" fmla="*/ 75380 w 3248025"/>
                              <a:gd name="connsiteY11" fmla="*/ 114300 h 114300"/>
                              <a:gd name="connsiteX12" fmla="*/ 82080 w 3248025"/>
                              <a:gd name="connsiteY12" fmla="*/ 114300 h 114300"/>
                              <a:gd name="connsiteX13" fmla="*/ 88781 w 3248025"/>
                              <a:gd name="connsiteY13" fmla="*/ 114300 h 114300"/>
                              <a:gd name="connsiteX14" fmla="*/ 93806 w 3248025"/>
                              <a:gd name="connsiteY14" fmla="*/ 114300 h 114300"/>
                              <a:gd name="connsiteX15" fmla="*/ 100506 w 3248025"/>
                              <a:gd name="connsiteY15" fmla="*/ 114300 h 114300"/>
                              <a:gd name="connsiteX16" fmla="*/ 107207 w 3248025"/>
                              <a:gd name="connsiteY16" fmla="*/ 114300 h 114300"/>
                              <a:gd name="connsiteX17" fmla="*/ 113907 w 3248025"/>
                              <a:gd name="connsiteY17" fmla="*/ 114300 h 114300"/>
                              <a:gd name="connsiteX18" fmla="*/ 118932 w 3248025"/>
                              <a:gd name="connsiteY18" fmla="*/ 114300 h 114300"/>
                              <a:gd name="connsiteX19" fmla="*/ 125633 w 3248025"/>
                              <a:gd name="connsiteY19" fmla="*/ 114300 h 114300"/>
                              <a:gd name="connsiteX20" fmla="*/ 132333 w 3248025"/>
                              <a:gd name="connsiteY20" fmla="*/ 114300 h 114300"/>
                              <a:gd name="connsiteX21" fmla="*/ 139034 w 3248025"/>
                              <a:gd name="connsiteY21" fmla="*/ 114300 h 114300"/>
                              <a:gd name="connsiteX22" fmla="*/ 145734 w 3248025"/>
                              <a:gd name="connsiteY22" fmla="*/ 114300 h 114300"/>
                              <a:gd name="connsiteX23" fmla="*/ 150759 w 3248025"/>
                              <a:gd name="connsiteY23" fmla="*/ 114300 h 114300"/>
                              <a:gd name="connsiteX24" fmla="*/ 157460 w 3248025"/>
                              <a:gd name="connsiteY24" fmla="*/ 114300 h 114300"/>
                              <a:gd name="connsiteX25" fmla="*/ 164161 w 3248025"/>
                              <a:gd name="connsiteY25" fmla="*/ 114300 h 114300"/>
                              <a:gd name="connsiteX26" fmla="*/ 170860 w 3248025"/>
                              <a:gd name="connsiteY26" fmla="*/ 114300 h 114300"/>
                              <a:gd name="connsiteX27" fmla="*/ 175886 w 3248025"/>
                              <a:gd name="connsiteY27" fmla="*/ 114300 h 114300"/>
                              <a:gd name="connsiteX28" fmla="*/ 182587 w 3248025"/>
                              <a:gd name="connsiteY28" fmla="*/ 114300 h 114300"/>
                              <a:gd name="connsiteX29" fmla="*/ 189286 w 3248025"/>
                              <a:gd name="connsiteY29" fmla="*/ 114300 h 114300"/>
                              <a:gd name="connsiteX30" fmla="*/ 195987 w 3248025"/>
                              <a:gd name="connsiteY30" fmla="*/ 114300 h 114300"/>
                              <a:gd name="connsiteX31" fmla="*/ 202687 w 3248025"/>
                              <a:gd name="connsiteY31" fmla="*/ 114300 h 114300"/>
                              <a:gd name="connsiteX32" fmla="*/ 207713 w 3248025"/>
                              <a:gd name="connsiteY32" fmla="*/ 114300 h 114300"/>
                              <a:gd name="connsiteX33" fmla="*/ 214413 w 3248025"/>
                              <a:gd name="connsiteY33" fmla="*/ 114300 h 114300"/>
                              <a:gd name="connsiteX34" fmla="*/ 221113 w 3248025"/>
                              <a:gd name="connsiteY34" fmla="*/ 114300 h 114300"/>
                              <a:gd name="connsiteX35" fmla="*/ 227814 w 3248025"/>
                              <a:gd name="connsiteY35" fmla="*/ 114300 h 114300"/>
                              <a:gd name="connsiteX36" fmla="*/ 232840 w 3248025"/>
                              <a:gd name="connsiteY36" fmla="*/ 114300 h 114300"/>
                              <a:gd name="connsiteX37" fmla="*/ 239539 w 3248025"/>
                              <a:gd name="connsiteY37" fmla="*/ 114300 h 114300"/>
                              <a:gd name="connsiteX38" fmla="*/ 246240 w 3248025"/>
                              <a:gd name="connsiteY38" fmla="*/ 114300 h 114300"/>
                              <a:gd name="connsiteX39" fmla="*/ 252940 w 3248025"/>
                              <a:gd name="connsiteY39" fmla="*/ 114300 h 114300"/>
                              <a:gd name="connsiteX40" fmla="*/ 259641 w 3248025"/>
                              <a:gd name="connsiteY40" fmla="*/ 106251 h 114300"/>
                              <a:gd name="connsiteX41" fmla="*/ 264666 w 3248025"/>
                              <a:gd name="connsiteY41" fmla="*/ 106251 h 114300"/>
                              <a:gd name="connsiteX42" fmla="*/ 271366 w 3248025"/>
                              <a:gd name="connsiteY42" fmla="*/ 106251 h 114300"/>
                              <a:gd name="connsiteX43" fmla="*/ 278067 w 3248025"/>
                              <a:gd name="connsiteY43" fmla="*/ 106251 h 114300"/>
                              <a:gd name="connsiteX44" fmla="*/ 284768 w 3248025"/>
                              <a:gd name="connsiteY44" fmla="*/ 106251 h 114300"/>
                              <a:gd name="connsiteX45" fmla="*/ 291468 w 3248025"/>
                              <a:gd name="connsiteY45" fmla="*/ 106251 h 114300"/>
                              <a:gd name="connsiteX46" fmla="*/ 296493 w 3248025"/>
                              <a:gd name="connsiteY46" fmla="*/ 106251 h 114300"/>
                              <a:gd name="connsiteX47" fmla="*/ 303194 w 3248025"/>
                              <a:gd name="connsiteY47" fmla="*/ 106251 h 114300"/>
                              <a:gd name="connsiteX48" fmla="*/ 309896 w 3248025"/>
                              <a:gd name="connsiteY48" fmla="*/ 106251 h 114300"/>
                              <a:gd name="connsiteX49" fmla="*/ 316592 w 3248025"/>
                              <a:gd name="connsiteY49" fmla="*/ 106251 h 114300"/>
                              <a:gd name="connsiteX50" fmla="*/ 321621 w 3248025"/>
                              <a:gd name="connsiteY50" fmla="*/ 106251 h 114300"/>
                              <a:gd name="connsiteX51" fmla="*/ 328317 w 3248025"/>
                              <a:gd name="connsiteY51" fmla="*/ 106251 h 114300"/>
                              <a:gd name="connsiteX52" fmla="*/ 335023 w 3248025"/>
                              <a:gd name="connsiteY52" fmla="*/ 106251 h 114300"/>
                              <a:gd name="connsiteX53" fmla="*/ 341719 w 3248025"/>
                              <a:gd name="connsiteY53" fmla="*/ 106251 h 114300"/>
                              <a:gd name="connsiteX54" fmla="*/ 348425 w 3248025"/>
                              <a:gd name="connsiteY54" fmla="*/ 106251 h 114300"/>
                              <a:gd name="connsiteX55" fmla="*/ 353444 w 3248025"/>
                              <a:gd name="connsiteY55" fmla="*/ 114300 h 114300"/>
                              <a:gd name="connsiteX56" fmla="*/ 360150 w 3248025"/>
                              <a:gd name="connsiteY56" fmla="*/ 114300 h 114300"/>
                              <a:gd name="connsiteX57" fmla="*/ 366846 w 3248025"/>
                              <a:gd name="connsiteY57" fmla="*/ 114300 h 114300"/>
                              <a:gd name="connsiteX58" fmla="*/ 373551 w 3248025"/>
                              <a:gd name="connsiteY58" fmla="*/ 114300 h 114300"/>
                              <a:gd name="connsiteX59" fmla="*/ 378571 w 3248025"/>
                              <a:gd name="connsiteY59" fmla="*/ 114300 h 114300"/>
                              <a:gd name="connsiteX60" fmla="*/ 385277 w 3248025"/>
                              <a:gd name="connsiteY60" fmla="*/ 114300 h 114300"/>
                              <a:gd name="connsiteX61" fmla="*/ 391973 w 3248025"/>
                              <a:gd name="connsiteY61" fmla="*/ 114300 h 114300"/>
                              <a:gd name="connsiteX62" fmla="*/ 398678 w 3248025"/>
                              <a:gd name="connsiteY62" fmla="*/ 114300 h 114300"/>
                              <a:gd name="connsiteX63" fmla="*/ 405374 w 3248025"/>
                              <a:gd name="connsiteY63" fmla="*/ 114300 h 114300"/>
                              <a:gd name="connsiteX64" fmla="*/ 410404 w 3248025"/>
                              <a:gd name="connsiteY64" fmla="*/ 114300 h 114300"/>
                              <a:gd name="connsiteX65" fmla="*/ 417100 w 3248025"/>
                              <a:gd name="connsiteY65" fmla="*/ 114300 h 114300"/>
                              <a:gd name="connsiteX66" fmla="*/ 423805 w 3248025"/>
                              <a:gd name="connsiteY66" fmla="*/ 114300 h 114300"/>
                              <a:gd name="connsiteX67" fmla="*/ 430501 w 3248025"/>
                              <a:gd name="connsiteY67" fmla="*/ 114300 h 114300"/>
                              <a:gd name="connsiteX68" fmla="*/ 435531 w 3248025"/>
                              <a:gd name="connsiteY68" fmla="*/ 114300 h 114300"/>
                              <a:gd name="connsiteX69" fmla="*/ 442227 w 3248025"/>
                              <a:gd name="connsiteY69" fmla="*/ 114300 h 114300"/>
                              <a:gd name="connsiteX70" fmla="*/ 448932 w 3248025"/>
                              <a:gd name="connsiteY70" fmla="*/ 114300 h 114300"/>
                              <a:gd name="connsiteX71" fmla="*/ 455628 w 3248025"/>
                              <a:gd name="connsiteY71" fmla="*/ 114300 h 114300"/>
                              <a:gd name="connsiteX72" fmla="*/ 462324 w 3248025"/>
                              <a:gd name="connsiteY72" fmla="*/ 114300 h 114300"/>
                              <a:gd name="connsiteX73" fmla="*/ 467354 w 3248025"/>
                              <a:gd name="connsiteY73" fmla="*/ 114300 h 114300"/>
                              <a:gd name="connsiteX74" fmla="*/ 474050 w 3248025"/>
                              <a:gd name="connsiteY74" fmla="*/ 114300 h 114300"/>
                              <a:gd name="connsiteX75" fmla="*/ 480755 w 3248025"/>
                              <a:gd name="connsiteY75" fmla="*/ 114300 h 114300"/>
                              <a:gd name="connsiteX76" fmla="*/ 487451 w 3248025"/>
                              <a:gd name="connsiteY76" fmla="*/ 114300 h 114300"/>
                              <a:gd name="connsiteX77" fmla="*/ 492481 w 3248025"/>
                              <a:gd name="connsiteY77" fmla="*/ 114300 h 114300"/>
                              <a:gd name="connsiteX78" fmla="*/ 499177 w 3248025"/>
                              <a:gd name="connsiteY78" fmla="*/ 114300 h 114300"/>
                              <a:gd name="connsiteX79" fmla="*/ 505882 w 3248025"/>
                              <a:gd name="connsiteY79" fmla="*/ 114300 h 114300"/>
                              <a:gd name="connsiteX80" fmla="*/ 512578 w 3248025"/>
                              <a:gd name="connsiteY80" fmla="*/ 114300 h 114300"/>
                              <a:gd name="connsiteX81" fmla="*/ 519284 w 3248025"/>
                              <a:gd name="connsiteY81" fmla="*/ 114300 h 114300"/>
                              <a:gd name="connsiteX82" fmla="*/ 524304 w 3248025"/>
                              <a:gd name="connsiteY82" fmla="*/ 114300 h 114300"/>
                              <a:gd name="connsiteX83" fmla="*/ 531009 w 3248025"/>
                              <a:gd name="connsiteY83" fmla="*/ 114300 h 114300"/>
                              <a:gd name="connsiteX84" fmla="*/ 537705 w 3248025"/>
                              <a:gd name="connsiteY84" fmla="*/ 114300 h 114300"/>
                              <a:gd name="connsiteX85" fmla="*/ 544411 w 3248025"/>
                              <a:gd name="connsiteY85" fmla="*/ 114300 h 114300"/>
                              <a:gd name="connsiteX86" fmla="*/ 549431 w 3248025"/>
                              <a:gd name="connsiteY86" fmla="*/ 114300 h 114300"/>
                              <a:gd name="connsiteX87" fmla="*/ 556136 w 3248025"/>
                              <a:gd name="connsiteY87" fmla="*/ 114300 h 114300"/>
                              <a:gd name="connsiteX88" fmla="*/ 562832 w 3248025"/>
                              <a:gd name="connsiteY88" fmla="*/ 114300 h 114300"/>
                              <a:gd name="connsiteX89" fmla="*/ 569538 w 3248025"/>
                              <a:gd name="connsiteY89" fmla="*/ 114300 h 114300"/>
                              <a:gd name="connsiteX90" fmla="*/ 576234 w 3248025"/>
                              <a:gd name="connsiteY90" fmla="*/ 114300 h 114300"/>
                              <a:gd name="connsiteX91" fmla="*/ 581263 w 3248025"/>
                              <a:gd name="connsiteY91" fmla="*/ 114300 h 114300"/>
                              <a:gd name="connsiteX92" fmla="*/ 587959 w 3248025"/>
                              <a:gd name="connsiteY92" fmla="*/ 114300 h 114300"/>
                              <a:gd name="connsiteX93" fmla="*/ 594665 w 3248025"/>
                              <a:gd name="connsiteY93" fmla="*/ 114300 h 114300"/>
                              <a:gd name="connsiteX94" fmla="*/ 601361 w 3248025"/>
                              <a:gd name="connsiteY94" fmla="*/ 114300 h 114300"/>
                              <a:gd name="connsiteX95" fmla="*/ 608067 w 3248025"/>
                              <a:gd name="connsiteY95" fmla="*/ 114300 h 114300"/>
                              <a:gd name="connsiteX96" fmla="*/ 613086 w 3248025"/>
                              <a:gd name="connsiteY96" fmla="*/ 114300 h 114300"/>
                              <a:gd name="connsiteX97" fmla="*/ 619792 w 3248025"/>
                              <a:gd name="connsiteY97" fmla="*/ 114300 h 114300"/>
                              <a:gd name="connsiteX98" fmla="*/ 626488 w 3248025"/>
                              <a:gd name="connsiteY98" fmla="*/ 114300 h 114300"/>
                              <a:gd name="connsiteX99" fmla="*/ 633194 w 3248025"/>
                              <a:gd name="connsiteY99" fmla="*/ 114300 h 114300"/>
                              <a:gd name="connsiteX100" fmla="*/ 638213 w 3248025"/>
                              <a:gd name="connsiteY100" fmla="*/ 114300 h 114300"/>
                              <a:gd name="connsiteX101" fmla="*/ 644919 w 3248025"/>
                              <a:gd name="connsiteY101" fmla="*/ 114300 h 114300"/>
                              <a:gd name="connsiteX102" fmla="*/ 651615 w 3248025"/>
                              <a:gd name="connsiteY102" fmla="*/ 114300 h 114300"/>
                              <a:gd name="connsiteX103" fmla="*/ 658320 w 3248025"/>
                              <a:gd name="connsiteY103" fmla="*/ 114300 h 114300"/>
                              <a:gd name="connsiteX104" fmla="*/ 665016 w 3248025"/>
                              <a:gd name="connsiteY104" fmla="*/ 114300 h 114300"/>
                              <a:gd name="connsiteX105" fmla="*/ 670046 w 3248025"/>
                              <a:gd name="connsiteY105" fmla="*/ 114300 h 114300"/>
                              <a:gd name="connsiteX106" fmla="*/ 676742 w 3248025"/>
                              <a:gd name="connsiteY106" fmla="*/ 114300 h 114300"/>
                              <a:gd name="connsiteX107" fmla="*/ 683438 w 3248025"/>
                              <a:gd name="connsiteY107" fmla="*/ 114300 h 114300"/>
                              <a:gd name="connsiteX108" fmla="*/ 690143 w 3248025"/>
                              <a:gd name="connsiteY108" fmla="*/ 114300 h 114300"/>
                              <a:gd name="connsiteX109" fmla="*/ 695163 w 3248025"/>
                              <a:gd name="connsiteY109" fmla="*/ 114300 h 114300"/>
                              <a:gd name="connsiteX110" fmla="*/ 701869 w 3248025"/>
                              <a:gd name="connsiteY110" fmla="*/ 114300 h 114300"/>
                              <a:gd name="connsiteX111" fmla="*/ 708565 w 3248025"/>
                              <a:gd name="connsiteY111" fmla="*/ 114300 h 114300"/>
                              <a:gd name="connsiteX112" fmla="*/ 715270 w 3248025"/>
                              <a:gd name="connsiteY112" fmla="*/ 114300 h 114300"/>
                              <a:gd name="connsiteX113" fmla="*/ 721966 w 3248025"/>
                              <a:gd name="connsiteY113" fmla="*/ 114300 h 114300"/>
                              <a:gd name="connsiteX114" fmla="*/ 726996 w 3248025"/>
                              <a:gd name="connsiteY114" fmla="*/ 114300 h 114300"/>
                              <a:gd name="connsiteX115" fmla="*/ 733692 w 3248025"/>
                              <a:gd name="connsiteY115" fmla="*/ 114300 h 114300"/>
                              <a:gd name="connsiteX116" fmla="*/ 740397 w 3248025"/>
                              <a:gd name="connsiteY116" fmla="*/ 114300 h 114300"/>
                              <a:gd name="connsiteX117" fmla="*/ 747093 w 3248025"/>
                              <a:gd name="connsiteY117" fmla="*/ 114300 h 114300"/>
                              <a:gd name="connsiteX118" fmla="*/ 752123 w 3248025"/>
                              <a:gd name="connsiteY118" fmla="*/ 114300 h 114300"/>
                              <a:gd name="connsiteX119" fmla="*/ 758819 w 3248025"/>
                              <a:gd name="connsiteY119" fmla="*/ 114300 h 114300"/>
                              <a:gd name="connsiteX120" fmla="*/ 765524 w 3248025"/>
                              <a:gd name="connsiteY120" fmla="*/ 114300 h 114300"/>
                              <a:gd name="connsiteX121" fmla="*/ 772220 w 3248025"/>
                              <a:gd name="connsiteY121" fmla="*/ 114300 h 114300"/>
                              <a:gd name="connsiteX122" fmla="*/ 778926 w 3248025"/>
                              <a:gd name="connsiteY122" fmla="*/ 114300 h 114300"/>
                              <a:gd name="connsiteX123" fmla="*/ 783946 w 3248025"/>
                              <a:gd name="connsiteY123" fmla="*/ 114300 h 114300"/>
                              <a:gd name="connsiteX124" fmla="*/ 790651 w 3248025"/>
                              <a:gd name="connsiteY124" fmla="*/ 114300 h 114300"/>
                              <a:gd name="connsiteX125" fmla="*/ 797347 w 3248025"/>
                              <a:gd name="connsiteY125" fmla="*/ 114300 h 114300"/>
                              <a:gd name="connsiteX126" fmla="*/ 804053 w 3248025"/>
                              <a:gd name="connsiteY126" fmla="*/ 106251 h 114300"/>
                              <a:gd name="connsiteX127" fmla="*/ 809073 w 3248025"/>
                              <a:gd name="connsiteY127" fmla="*/ 106251 h 114300"/>
                              <a:gd name="connsiteX128" fmla="*/ 815778 w 3248025"/>
                              <a:gd name="connsiteY128" fmla="*/ 106251 h 114300"/>
                              <a:gd name="connsiteX129" fmla="*/ 822474 w 3248025"/>
                              <a:gd name="connsiteY129" fmla="*/ 106251 h 114300"/>
                              <a:gd name="connsiteX130" fmla="*/ 829180 w 3248025"/>
                              <a:gd name="connsiteY130" fmla="*/ 106251 h 114300"/>
                              <a:gd name="connsiteX131" fmla="*/ 835876 w 3248025"/>
                              <a:gd name="connsiteY131" fmla="*/ 106251 h 114300"/>
                              <a:gd name="connsiteX132" fmla="*/ 840905 w 3248025"/>
                              <a:gd name="connsiteY132" fmla="*/ 106251 h 114300"/>
                              <a:gd name="connsiteX133" fmla="*/ 847601 w 3248025"/>
                              <a:gd name="connsiteY133" fmla="*/ 106251 h 114300"/>
                              <a:gd name="connsiteX134" fmla="*/ 854307 w 3248025"/>
                              <a:gd name="connsiteY134" fmla="*/ 114300 h 114300"/>
                              <a:gd name="connsiteX135" fmla="*/ 861003 w 3248025"/>
                              <a:gd name="connsiteY135" fmla="*/ 114300 h 114300"/>
                              <a:gd name="connsiteX136" fmla="*/ 866032 w 3248025"/>
                              <a:gd name="connsiteY136" fmla="*/ 114300 h 114300"/>
                              <a:gd name="connsiteX137" fmla="*/ 872728 w 3248025"/>
                              <a:gd name="connsiteY137" fmla="*/ 114300 h 114300"/>
                              <a:gd name="connsiteX138" fmla="*/ 879434 w 3248025"/>
                              <a:gd name="connsiteY138" fmla="*/ 114300 h 114300"/>
                              <a:gd name="connsiteX139" fmla="*/ 886130 w 3248025"/>
                              <a:gd name="connsiteY139" fmla="*/ 114300 h 114300"/>
                              <a:gd name="connsiteX140" fmla="*/ 892826 w 3248025"/>
                              <a:gd name="connsiteY140" fmla="*/ 114300 h 114300"/>
                              <a:gd name="connsiteX141" fmla="*/ 897855 w 3248025"/>
                              <a:gd name="connsiteY141" fmla="*/ 114300 h 114300"/>
                              <a:gd name="connsiteX142" fmla="*/ 904551 w 3248025"/>
                              <a:gd name="connsiteY142" fmla="*/ 114300 h 114300"/>
                              <a:gd name="connsiteX143" fmla="*/ 911257 w 3248025"/>
                              <a:gd name="connsiteY143" fmla="*/ 114300 h 114300"/>
                              <a:gd name="connsiteX144" fmla="*/ 917953 w 3248025"/>
                              <a:gd name="connsiteY144" fmla="*/ 114300 h 114300"/>
                              <a:gd name="connsiteX145" fmla="*/ 924658 w 3248025"/>
                              <a:gd name="connsiteY145" fmla="*/ 114300 h 114300"/>
                              <a:gd name="connsiteX146" fmla="*/ 929678 w 3248025"/>
                              <a:gd name="connsiteY146" fmla="*/ 114300 h 114300"/>
                              <a:gd name="connsiteX147" fmla="*/ 936384 w 3248025"/>
                              <a:gd name="connsiteY147" fmla="*/ 114300 h 114300"/>
                              <a:gd name="connsiteX148" fmla="*/ 943080 w 3248025"/>
                              <a:gd name="connsiteY148" fmla="*/ 114300 h 114300"/>
                              <a:gd name="connsiteX149" fmla="*/ 949785 w 3248025"/>
                              <a:gd name="connsiteY149" fmla="*/ 114300 h 114300"/>
                              <a:gd name="connsiteX150" fmla="*/ 954805 w 3248025"/>
                              <a:gd name="connsiteY150" fmla="*/ 114300 h 114300"/>
                              <a:gd name="connsiteX151" fmla="*/ 961511 w 3248025"/>
                              <a:gd name="connsiteY151" fmla="*/ 114300 h 114300"/>
                              <a:gd name="connsiteX152" fmla="*/ 968207 w 3248025"/>
                              <a:gd name="connsiteY152" fmla="*/ 114300 h 114300"/>
                              <a:gd name="connsiteX153" fmla="*/ 974912 w 3248025"/>
                              <a:gd name="connsiteY153" fmla="*/ 114300 h 114300"/>
                              <a:gd name="connsiteX154" fmla="*/ 981608 w 3248025"/>
                              <a:gd name="connsiteY154" fmla="*/ 114300 h 114300"/>
                              <a:gd name="connsiteX155" fmla="*/ 986638 w 3248025"/>
                              <a:gd name="connsiteY155" fmla="*/ 114300 h 114300"/>
                              <a:gd name="connsiteX156" fmla="*/ 993334 w 3248025"/>
                              <a:gd name="connsiteY156" fmla="*/ 114300 h 114300"/>
                              <a:gd name="connsiteX157" fmla="*/ 1000039 w 3248025"/>
                              <a:gd name="connsiteY157" fmla="*/ 114300 h 114300"/>
                              <a:gd name="connsiteX158" fmla="*/ 1006735 w 3248025"/>
                              <a:gd name="connsiteY158" fmla="*/ 114300 h 114300"/>
                              <a:gd name="connsiteX159" fmla="*/ 1011765 w 3248025"/>
                              <a:gd name="connsiteY159" fmla="*/ 114300 h 114300"/>
                              <a:gd name="connsiteX160" fmla="*/ 1018461 w 3248025"/>
                              <a:gd name="connsiteY160" fmla="*/ 114300 h 114300"/>
                              <a:gd name="connsiteX161" fmla="*/ 1025166 w 3248025"/>
                              <a:gd name="connsiteY161" fmla="*/ 114300 h 114300"/>
                              <a:gd name="connsiteX162" fmla="*/ 1031862 w 3248025"/>
                              <a:gd name="connsiteY162" fmla="*/ 114300 h 114300"/>
                              <a:gd name="connsiteX163" fmla="*/ 1038568 w 3248025"/>
                              <a:gd name="connsiteY163" fmla="*/ 114300 h 114300"/>
                              <a:gd name="connsiteX164" fmla="*/ 1043588 w 3248025"/>
                              <a:gd name="connsiteY164" fmla="*/ 114300 h 114300"/>
                              <a:gd name="connsiteX165" fmla="*/ 1050293 w 3248025"/>
                              <a:gd name="connsiteY165" fmla="*/ 114300 h 114300"/>
                              <a:gd name="connsiteX166" fmla="*/ 1056989 w 3248025"/>
                              <a:gd name="connsiteY166" fmla="*/ 114300 h 114300"/>
                              <a:gd name="connsiteX167" fmla="*/ 1063695 w 3248025"/>
                              <a:gd name="connsiteY167" fmla="*/ 114300 h 114300"/>
                              <a:gd name="connsiteX168" fmla="*/ 1068715 w 3248025"/>
                              <a:gd name="connsiteY168" fmla="*/ 114300 h 114300"/>
                              <a:gd name="connsiteX169" fmla="*/ 1075420 w 3248025"/>
                              <a:gd name="connsiteY169" fmla="*/ 114300 h 114300"/>
                              <a:gd name="connsiteX170" fmla="*/ 1082116 w 3248025"/>
                              <a:gd name="connsiteY170" fmla="*/ 114300 h 114300"/>
                              <a:gd name="connsiteX171" fmla="*/ 1088812 w 3248025"/>
                              <a:gd name="connsiteY171" fmla="*/ 114300 h 114300"/>
                              <a:gd name="connsiteX172" fmla="*/ 1095518 w 3248025"/>
                              <a:gd name="connsiteY172" fmla="*/ 114300 h 114300"/>
                              <a:gd name="connsiteX173" fmla="*/ 1100547 w 3248025"/>
                              <a:gd name="connsiteY173" fmla="*/ 114300 h 114300"/>
                              <a:gd name="connsiteX174" fmla="*/ 1107243 w 3248025"/>
                              <a:gd name="connsiteY174" fmla="*/ 114300 h 114300"/>
                              <a:gd name="connsiteX175" fmla="*/ 1113939 w 3248025"/>
                              <a:gd name="connsiteY175" fmla="*/ 114300 h 114300"/>
                              <a:gd name="connsiteX176" fmla="*/ 1120645 w 3248025"/>
                              <a:gd name="connsiteY176" fmla="*/ 114300 h 114300"/>
                              <a:gd name="connsiteX177" fmla="*/ 1125674 w 3248025"/>
                              <a:gd name="connsiteY177" fmla="*/ 114300 h 114300"/>
                              <a:gd name="connsiteX178" fmla="*/ 1132370 w 3248025"/>
                              <a:gd name="connsiteY178" fmla="*/ 114300 h 114300"/>
                              <a:gd name="connsiteX179" fmla="*/ 1139066 w 3248025"/>
                              <a:gd name="connsiteY179" fmla="*/ 114300 h 114300"/>
                              <a:gd name="connsiteX180" fmla="*/ 1145772 w 3248025"/>
                              <a:gd name="connsiteY180" fmla="*/ 114300 h 114300"/>
                              <a:gd name="connsiteX181" fmla="*/ 1152468 w 3248025"/>
                              <a:gd name="connsiteY181" fmla="*/ 114300 h 114300"/>
                              <a:gd name="connsiteX182" fmla="*/ 1157497 w 3248025"/>
                              <a:gd name="connsiteY182" fmla="*/ 114300 h 114300"/>
                              <a:gd name="connsiteX183" fmla="*/ 1164193 w 3248025"/>
                              <a:gd name="connsiteY183" fmla="*/ 114300 h 114300"/>
                              <a:gd name="connsiteX184" fmla="*/ 1170899 w 3248025"/>
                              <a:gd name="connsiteY184" fmla="*/ 114300 h 114300"/>
                              <a:gd name="connsiteX185" fmla="*/ 1177595 w 3248025"/>
                              <a:gd name="connsiteY185" fmla="*/ 114300 h 114300"/>
                              <a:gd name="connsiteX186" fmla="*/ 1182624 w 3248025"/>
                              <a:gd name="connsiteY186" fmla="*/ 114300 h 114300"/>
                              <a:gd name="connsiteX187" fmla="*/ 1189320 w 3248025"/>
                              <a:gd name="connsiteY187" fmla="*/ 114300 h 114300"/>
                              <a:gd name="connsiteX188" fmla="*/ 1196026 w 3248025"/>
                              <a:gd name="connsiteY188" fmla="*/ 114300 h 114300"/>
                              <a:gd name="connsiteX189" fmla="*/ 1202722 w 3248025"/>
                              <a:gd name="connsiteY189" fmla="*/ 114300 h 114300"/>
                              <a:gd name="connsiteX190" fmla="*/ 1209427 w 3248025"/>
                              <a:gd name="connsiteY190" fmla="*/ 114300 h 114300"/>
                              <a:gd name="connsiteX191" fmla="*/ 1214447 w 3248025"/>
                              <a:gd name="connsiteY191" fmla="*/ 114300 h 114300"/>
                              <a:gd name="connsiteX192" fmla="*/ 1221153 w 3248025"/>
                              <a:gd name="connsiteY192" fmla="*/ 114300 h 114300"/>
                              <a:gd name="connsiteX193" fmla="*/ 1227849 w 3248025"/>
                              <a:gd name="connsiteY193" fmla="*/ 114300 h 114300"/>
                              <a:gd name="connsiteX194" fmla="*/ 1234554 w 3248025"/>
                              <a:gd name="connsiteY194" fmla="*/ 114300 h 114300"/>
                              <a:gd name="connsiteX195" fmla="*/ 1241250 w 3248025"/>
                              <a:gd name="connsiteY195" fmla="*/ 114300 h 114300"/>
                              <a:gd name="connsiteX196" fmla="*/ 1246280 w 3248025"/>
                              <a:gd name="connsiteY196" fmla="*/ 114300 h 114300"/>
                              <a:gd name="connsiteX197" fmla="*/ 1252976 w 3248025"/>
                              <a:gd name="connsiteY197" fmla="*/ 114300 h 114300"/>
                              <a:gd name="connsiteX198" fmla="*/ 1259681 w 3248025"/>
                              <a:gd name="connsiteY198" fmla="*/ 114300 h 114300"/>
                              <a:gd name="connsiteX199" fmla="*/ 1266377 w 3248025"/>
                              <a:gd name="connsiteY199" fmla="*/ 114300 h 114300"/>
                              <a:gd name="connsiteX200" fmla="*/ 1271407 w 3248025"/>
                              <a:gd name="connsiteY200" fmla="*/ 114300 h 114300"/>
                              <a:gd name="connsiteX201" fmla="*/ 1278103 w 3248025"/>
                              <a:gd name="connsiteY201" fmla="*/ 114300 h 114300"/>
                              <a:gd name="connsiteX202" fmla="*/ 1284808 w 3248025"/>
                              <a:gd name="connsiteY202" fmla="*/ 114300 h 114300"/>
                              <a:gd name="connsiteX203" fmla="*/ 1291504 w 3248025"/>
                              <a:gd name="connsiteY203" fmla="*/ 114300 h 114300"/>
                              <a:gd name="connsiteX204" fmla="*/ 1298200 w 3248025"/>
                              <a:gd name="connsiteY204" fmla="*/ 114300 h 114300"/>
                              <a:gd name="connsiteX205" fmla="*/ 1303230 w 3248025"/>
                              <a:gd name="connsiteY205" fmla="*/ 114300 h 114300"/>
                              <a:gd name="connsiteX206" fmla="*/ 1309935 w 3248025"/>
                              <a:gd name="connsiteY206" fmla="*/ 114300 h 114300"/>
                              <a:gd name="connsiteX207" fmla="*/ 1316631 w 3248025"/>
                              <a:gd name="connsiteY207" fmla="*/ 114300 h 114300"/>
                              <a:gd name="connsiteX208" fmla="*/ 1323327 w 3248025"/>
                              <a:gd name="connsiteY208" fmla="*/ 114300 h 114300"/>
                              <a:gd name="connsiteX209" fmla="*/ 1328357 w 3248025"/>
                              <a:gd name="connsiteY209" fmla="*/ 106251 h 114300"/>
                              <a:gd name="connsiteX210" fmla="*/ 1335053 w 3248025"/>
                              <a:gd name="connsiteY210" fmla="*/ 106251 h 114300"/>
                              <a:gd name="connsiteX211" fmla="*/ 1341758 w 3248025"/>
                              <a:gd name="connsiteY211" fmla="*/ 106251 h 114300"/>
                              <a:gd name="connsiteX212" fmla="*/ 1348454 w 3248025"/>
                              <a:gd name="connsiteY212" fmla="*/ 106251 h 114300"/>
                              <a:gd name="connsiteX213" fmla="*/ 1355160 w 3248025"/>
                              <a:gd name="connsiteY213" fmla="*/ 106251 h 114300"/>
                              <a:gd name="connsiteX214" fmla="*/ 1360180 w 3248025"/>
                              <a:gd name="connsiteY214" fmla="*/ 106251 h 114300"/>
                              <a:gd name="connsiteX215" fmla="*/ 1366885 w 3248025"/>
                              <a:gd name="connsiteY215" fmla="*/ 106251 h 114300"/>
                              <a:gd name="connsiteX216" fmla="*/ 1373581 w 3248025"/>
                              <a:gd name="connsiteY216" fmla="*/ 106251 h 114300"/>
                              <a:gd name="connsiteX217" fmla="*/ 1380287 w 3248025"/>
                              <a:gd name="connsiteY217" fmla="*/ 106251 h 114300"/>
                              <a:gd name="connsiteX218" fmla="*/ 1385306 w 3248025"/>
                              <a:gd name="connsiteY218" fmla="*/ 98203 h 114300"/>
                              <a:gd name="connsiteX219" fmla="*/ 1392012 w 3248025"/>
                              <a:gd name="connsiteY219" fmla="*/ 98203 h 114300"/>
                              <a:gd name="connsiteX220" fmla="*/ 1398708 w 3248025"/>
                              <a:gd name="connsiteY220" fmla="*/ 98203 h 114300"/>
                              <a:gd name="connsiteX221" fmla="*/ 1405414 w 3248025"/>
                              <a:gd name="connsiteY221" fmla="*/ 98203 h 114300"/>
                              <a:gd name="connsiteX222" fmla="*/ 1412110 w 3248025"/>
                              <a:gd name="connsiteY222" fmla="*/ 98203 h 114300"/>
                              <a:gd name="connsiteX223" fmla="*/ 1417139 w 3248025"/>
                              <a:gd name="connsiteY223" fmla="*/ 98203 h 114300"/>
                              <a:gd name="connsiteX224" fmla="*/ 1423835 w 3248025"/>
                              <a:gd name="connsiteY224" fmla="*/ 90154 h 114300"/>
                              <a:gd name="connsiteX225" fmla="*/ 1430541 w 3248025"/>
                              <a:gd name="connsiteY225" fmla="*/ 90154 h 114300"/>
                              <a:gd name="connsiteX226" fmla="*/ 1437237 w 3248025"/>
                              <a:gd name="connsiteY226" fmla="*/ 90154 h 114300"/>
                              <a:gd name="connsiteX227" fmla="*/ 1442266 w 3248025"/>
                              <a:gd name="connsiteY227" fmla="*/ 90154 h 114300"/>
                              <a:gd name="connsiteX228" fmla="*/ 1448962 w 3248025"/>
                              <a:gd name="connsiteY228" fmla="*/ 90154 h 114300"/>
                              <a:gd name="connsiteX229" fmla="*/ 1455668 w 3248025"/>
                              <a:gd name="connsiteY229" fmla="*/ 90154 h 114300"/>
                              <a:gd name="connsiteX230" fmla="*/ 1462364 w 3248025"/>
                              <a:gd name="connsiteY230" fmla="*/ 82105 h 114300"/>
                              <a:gd name="connsiteX231" fmla="*/ 1469069 w 3248025"/>
                              <a:gd name="connsiteY231" fmla="*/ 82105 h 114300"/>
                              <a:gd name="connsiteX232" fmla="*/ 1474089 w 3248025"/>
                              <a:gd name="connsiteY232" fmla="*/ 82105 h 114300"/>
                              <a:gd name="connsiteX233" fmla="*/ 1480795 w 3248025"/>
                              <a:gd name="connsiteY233" fmla="*/ 82105 h 114300"/>
                              <a:gd name="connsiteX234" fmla="*/ 1487491 w 3248025"/>
                              <a:gd name="connsiteY234" fmla="*/ 82105 h 114300"/>
                              <a:gd name="connsiteX235" fmla="*/ 1494196 w 3248025"/>
                              <a:gd name="connsiteY235" fmla="*/ 82105 h 114300"/>
                              <a:gd name="connsiteX236" fmla="*/ 1499216 w 3248025"/>
                              <a:gd name="connsiteY236" fmla="*/ 74057 h 114300"/>
                              <a:gd name="connsiteX237" fmla="*/ 1505922 w 3248025"/>
                              <a:gd name="connsiteY237" fmla="*/ 74057 h 114300"/>
                              <a:gd name="connsiteX238" fmla="*/ 1512618 w 3248025"/>
                              <a:gd name="connsiteY238" fmla="*/ 74057 h 114300"/>
                              <a:gd name="connsiteX239" fmla="*/ 1519323 w 3248025"/>
                              <a:gd name="connsiteY239" fmla="*/ 74057 h 114300"/>
                              <a:gd name="connsiteX240" fmla="*/ 1526019 w 3248025"/>
                              <a:gd name="connsiteY240" fmla="*/ 64398 h 114300"/>
                              <a:gd name="connsiteX241" fmla="*/ 1531049 w 3248025"/>
                              <a:gd name="connsiteY241" fmla="*/ 64398 h 114300"/>
                              <a:gd name="connsiteX242" fmla="*/ 1537745 w 3248025"/>
                              <a:gd name="connsiteY242" fmla="*/ 64398 h 114300"/>
                              <a:gd name="connsiteX243" fmla="*/ 1544441 w 3248025"/>
                              <a:gd name="connsiteY243" fmla="*/ 64398 h 114300"/>
                              <a:gd name="connsiteX244" fmla="*/ 1551146 w 3248025"/>
                              <a:gd name="connsiteY244" fmla="*/ 56340 h 114300"/>
                              <a:gd name="connsiteX245" fmla="*/ 1557842 w 3248025"/>
                              <a:gd name="connsiteY245" fmla="*/ 56340 h 114300"/>
                              <a:gd name="connsiteX246" fmla="*/ 1562872 w 3248025"/>
                              <a:gd name="connsiteY246" fmla="*/ 56340 h 114300"/>
                              <a:gd name="connsiteX247" fmla="*/ 1569568 w 3248025"/>
                              <a:gd name="connsiteY247" fmla="*/ 56340 h 114300"/>
                              <a:gd name="connsiteX248" fmla="*/ 1576273 w 3248025"/>
                              <a:gd name="connsiteY248" fmla="*/ 56340 h 114300"/>
                              <a:gd name="connsiteX249" fmla="*/ 1582969 w 3248025"/>
                              <a:gd name="connsiteY249" fmla="*/ 56340 h 114300"/>
                              <a:gd name="connsiteX250" fmla="*/ 1587998 w 3248025"/>
                              <a:gd name="connsiteY250" fmla="*/ 48292 h 114300"/>
                              <a:gd name="connsiteX251" fmla="*/ 1594695 w 3248025"/>
                              <a:gd name="connsiteY251" fmla="*/ 48292 h 114300"/>
                              <a:gd name="connsiteX252" fmla="*/ 1601400 w 3248025"/>
                              <a:gd name="connsiteY252" fmla="*/ 48292 h 114300"/>
                              <a:gd name="connsiteX253" fmla="*/ 1608096 w 3248025"/>
                              <a:gd name="connsiteY253" fmla="*/ 48292 h 114300"/>
                              <a:gd name="connsiteX254" fmla="*/ 1614802 w 3248025"/>
                              <a:gd name="connsiteY254" fmla="*/ 48292 h 114300"/>
                              <a:gd name="connsiteX255" fmla="*/ 1619822 w 3248025"/>
                              <a:gd name="connsiteY255" fmla="*/ 40243 h 114300"/>
                              <a:gd name="connsiteX256" fmla="*/ 1626527 w 3248025"/>
                              <a:gd name="connsiteY256" fmla="*/ 40243 h 114300"/>
                              <a:gd name="connsiteX257" fmla="*/ 1633223 w 3248025"/>
                              <a:gd name="connsiteY257" fmla="*/ 40243 h 114300"/>
                              <a:gd name="connsiteX258" fmla="*/ 1639929 w 3248025"/>
                              <a:gd name="connsiteY258" fmla="*/ 40243 h 114300"/>
                              <a:gd name="connsiteX259" fmla="*/ 1644948 w 3248025"/>
                              <a:gd name="connsiteY259" fmla="*/ 40243 h 114300"/>
                              <a:gd name="connsiteX260" fmla="*/ 1651654 w 3248025"/>
                              <a:gd name="connsiteY260" fmla="*/ 32195 h 114300"/>
                              <a:gd name="connsiteX261" fmla="*/ 1658350 w 3248025"/>
                              <a:gd name="connsiteY261" fmla="*/ 32195 h 114300"/>
                              <a:gd name="connsiteX262" fmla="*/ 1665056 w 3248025"/>
                              <a:gd name="connsiteY262" fmla="*/ 32195 h 114300"/>
                              <a:gd name="connsiteX263" fmla="*/ 1671752 w 3248025"/>
                              <a:gd name="connsiteY263" fmla="*/ 32195 h 114300"/>
                              <a:gd name="connsiteX264" fmla="*/ 1676781 w 3248025"/>
                              <a:gd name="connsiteY264" fmla="*/ 24146 h 114300"/>
                              <a:gd name="connsiteX265" fmla="*/ 1683477 w 3248025"/>
                              <a:gd name="connsiteY265" fmla="*/ 24146 h 114300"/>
                              <a:gd name="connsiteX266" fmla="*/ 1690183 w 3248025"/>
                              <a:gd name="connsiteY266" fmla="*/ 24146 h 114300"/>
                              <a:gd name="connsiteX267" fmla="*/ 1696879 w 3248025"/>
                              <a:gd name="connsiteY267" fmla="*/ 24146 h 114300"/>
                              <a:gd name="connsiteX268" fmla="*/ 1701908 w 3248025"/>
                              <a:gd name="connsiteY268" fmla="*/ 24146 h 114300"/>
                              <a:gd name="connsiteX269" fmla="*/ 1708604 w 3248025"/>
                              <a:gd name="connsiteY269" fmla="*/ 24146 h 114300"/>
                              <a:gd name="connsiteX270" fmla="*/ 1715310 w 3248025"/>
                              <a:gd name="connsiteY270" fmla="*/ 24146 h 114300"/>
                              <a:gd name="connsiteX271" fmla="*/ 1722006 w 3248025"/>
                              <a:gd name="connsiteY271" fmla="*/ 16097 h 114300"/>
                              <a:gd name="connsiteX272" fmla="*/ 1728702 w 3248025"/>
                              <a:gd name="connsiteY272" fmla="*/ 16097 h 114300"/>
                              <a:gd name="connsiteX273" fmla="*/ 1733731 w 3248025"/>
                              <a:gd name="connsiteY273" fmla="*/ 16097 h 114300"/>
                              <a:gd name="connsiteX274" fmla="*/ 1740437 w 3248025"/>
                              <a:gd name="connsiteY274" fmla="*/ 16097 h 114300"/>
                              <a:gd name="connsiteX275" fmla="*/ 1747133 w 3248025"/>
                              <a:gd name="connsiteY275" fmla="*/ 16097 h 114300"/>
                              <a:gd name="connsiteX276" fmla="*/ 1753829 w 3248025"/>
                              <a:gd name="connsiteY276" fmla="*/ 16097 h 114300"/>
                              <a:gd name="connsiteX277" fmla="*/ 1758858 w 3248025"/>
                              <a:gd name="connsiteY277" fmla="*/ 16097 h 114300"/>
                              <a:gd name="connsiteX278" fmla="*/ 1765564 w 3248025"/>
                              <a:gd name="connsiteY278" fmla="*/ 8049 h 114300"/>
                              <a:gd name="connsiteX279" fmla="*/ 1772260 w 3248025"/>
                              <a:gd name="connsiteY279" fmla="*/ 8049 h 114300"/>
                              <a:gd name="connsiteX280" fmla="*/ 1778956 w 3248025"/>
                              <a:gd name="connsiteY280" fmla="*/ 8049 h 114300"/>
                              <a:gd name="connsiteX281" fmla="*/ 1785661 w 3248025"/>
                              <a:gd name="connsiteY281" fmla="*/ 8049 h 114300"/>
                              <a:gd name="connsiteX282" fmla="*/ 1790681 w 3248025"/>
                              <a:gd name="connsiteY282" fmla="*/ 8049 h 114300"/>
                              <a:gd name="connsiteX283" fmla="*/ 1797387 w 3248025"/>
                              <a:gd name="connsiteY283" fmla="*/ 8049 h 114300"/>
                              <a:gd name="connsiteX284" fmla="*/ 1804083 w 3248025"/>
                              <a:gd name="connsiteY284" fmla="*/ 8049 h 114300"/>
                              <a:gd name="connsiteX285" fmla="*/ 1810788 w 3248025"/>
                              <a:gd name="connsiteY285" fmla="*/ 8049 h 114300"/>
                              <a:gd name="connsiteX286" fmla="*/ 1815808 w 3248025"/>
                              <a:gd name="connsiteY286" fmla="*/ 8049 h 114300"/>
                              <a:gd name="connsiteX287" fmla="*/ 1822514 w 3248025"/>
                              <a:gd name="connsiteY287" fmla="*/ 8049 h 114300"/>
                              <a:gd name="connsiteX288" fmla="*/ 1829210 w 3248025"/>
                              <a:gd name="connsiteY288" fmla="*/ 8049 h 114300"/>
                              <a:gd name="connsiteX289" fmla="*/ 1835915 w 3248025"/>
                              <a:gd name="connsiteY289" fmla="*/ 8049 h 114300"/>
                              <a:gd name="connsiteX290" fmla="*/ 1842611 w 3248025"/>
                              <a:gd name="connsiteY290" fmla="*/ 8049 h 114300"/>
                              <a:gd name="connsiteX291" fmla="*/ 1847640 w 3248025"/>
                              <a:gd name="connsiteY291" fmla="*/ 0 h 114300"/>
                              <a:gd name="connsiteX292" fmla="*/ 1854337 w 3248025"/>
                              <a:gd name="connsiteY292" fmla="*/ 0 h 114300"/>
                              <a:gd name="connsiteX293" fmla="*/ 1861042 w 3248025"/>
                              <a:gd name="connsiteY293" fmla="*/ 0 h 114300"/>
                              <a:gd name="connsiteX294" fmla="*/ 1867738 w 3248025"/>
                              <a:gd name="connsiteY294" fmla="*/ 0 h 114300"/>
                              <a:gd name="connsiteX295" fmla="*/ 1874444 w 3248025"/>
                              <a:gd name="connsiteY295" fmla="*/ 0 h 114300"/>
                              <a:gd name="connsiteX296" fmla="*/ 1879464 w 3248025"/>
                              <a:gd name="connsiteY296" fmla="*/ 0 h 114300"/>
                              <a:gd name="connsiteX297" fmla="*/ 1886169 w 3248025"/>
                              <a:gd name="connsiteY297" fmla="*/ 0 h 114300"/>
                              <a:gd name="connsiteX298" fmla="*/ 1892865 w 3248025"/>
                              <a:gd name="connsiteY298" fmla="*/ 0 h 114300"/>
                              <a:gd name="connsiteX299" fmla="*/ 1899571 w 3248025"/>
                              <a:gd name="connsiteY299" fmla="*/ 0 h 114300"/>
                              <a:gd name="connsiteX300" fmla="*/ 1904590 w 3248025"/>
                              <a:gd name="connsiteY300" fmla="*/ 0 h 114300"/>
                              <a:gd name="connsiteX301" fmla="*/ 1911296 w 3248025"/>
                              <a:gd name="connsiteY301" fmla="*/ 0 h 114300"/>
                              <a:gd name="connsiteX302" fmla="*/ 1917992 w 3248025"/>
                              <a:gd name="connsiteY302" fmla="*/ 0 h 114300"/>
                              <a:gd name="connsiteX303" fmla="*/ 1924698 w 3248025"/>
                              <a:gd name="connsiteY303" fmla="*/ 0 h 114300"/>
                              <a:gd name="connsiteX304" fmla="*/ 1931394 w 3248025"/>
                              <a:gd name="connsiteY304" fmla="*/ 0 h 114300"/>
                              <a:gd name="connsiteX305" fmla="*/ 1936423 w 3248025"/>
                              <a:gd name="connsiteY305" fmla="*/ 0 h 114300"/>
                              <a:gd name="connsiteX306" fmla="*/ 1943119 w 3248025"/>
                              <a:gd name="connsiteY306" fmla="*/ 0 h 114300"/>
                              <a:gd name="connsiteX307" fmla="*/ 1949825 w 3248025"/>
                              <a:gd name="connsiteY307" fmla="*/ 0 h 114300"/>
                              <a:gd name="connsiteX308" fmla="*/ 1956521 w 3248025"/>
                              <a:gd name="connsiteY308" fmla="*/ 0 h 114300"/>
                              <a:gd name="connsiteX309" fmla="*/ 1961550 w 3248025"/>
                              <a:gd name="connsiteY309" fmla="*/ 0 h 114300"/>
                              <a:gd name="connsiteX310" fmla="*/ 1968246 w 3248025"/>
                              <a:gd name="connsiteY310" fmla="*/ 0 h 114300"/>
                              <a:gd name="connsiteX311" fmla="*/ 1974942 w 3248025"/>
                              <a:gd name="connsiteY311" fmla="*/ 0 h 114300"/>
                              <a:gd name="connsiteX312" fmla="*/ 1981648 w 3248025"/>
                              <a:gd name="connsiteY312" fmla="*/ 0 h 114300"/>
                              <a:gd name="connsiteX313" fmla="*/ 1988344 w 3248025"/>
                              <a:gd name="connsiteY313" fmla="*/ 0 h 114300"/>
                              <a:gd name="connsiteX314" fmla="*/ 1993373 w 3248025"/>
                              <a:gd name="connsiteY314" fmla="*/ 0 h 114300"/>
                              <a:gd name="connsiteX315" fmla="*/ 2000069 w 3248025"/>
                              <a:gd name="connsiteY315" fmla="*/ 0 h 114300"/>
                              <a:gd name="connsiteX316" fmla="*/ 2006775 w 3248025"/>
                              <a:gd name="connsiteY316" fmla="*/ 0 h 114300"/>
                              <a:gd name="connsiteX317" fmla="*/ 2013471 w 3248025"/>
                              <a:gd name="connsiteY317" fmla="*/ 0 h 114300"/>
                              <a:gd name="connsiteX318" fmla="*/ 2018500 w 3248025"/>
                              <a:gd name="connsiteY318" fmla="*/ 8049 h 114300"/>
                              <a:gd name="connsiteX319" fmla="*/ 2025196 w 3248025"/>
                              <a:gd name="connsiteY319" fmla="*/ 8049 h 114300"/>
                              <a:gd name="connsiteX320" fmla="*/ 2031902 w 3248025"/>
                              <a:gd name="connsiteY320" fmla="*/ 8049 h 114300"/>
                              <a:gd name="connsiteX321" fmla="*/ 2038598 w 3248025"/>
                              <a:gd name="connsiteY321" fmla="*/ 8049 h 114300"/>
                              <a:gd name="connsiteX322" fmla="*/ 2045303 w 3248025"/>
                              <a:gd name="connsiteY322" fmla="*/ 8049 h 114300"/>
                              <a:gd name="connsiteX323" fmla="*/ 2050323 w 3248025"/>
                              <a:gd name="connsiteY323" fmla="*/ 8049 h 114300"/>
                              <a:gd name="connsiteX324" fmla="*/ 2057029 w 3248025"/>
                              <a:gd name="connsiteY324" fmla="*/ 8049 h 114300"/>
                              <a:gd name="connsiteX325" fmla="*/ 2063725 w 3248025"/>
                              <a:gd name="connsiteY325" fmla="*/ 8049 h 114300"/>
                              <a:gd name="connsiteX326" fmla="*/ 2070430 w 3248025"/>
                              <a:gd name="connsiteY326" fmla="*/ 8049 h 114300"/>
                              <a:gd name="connsiteX327" fmla="*/ 2075450 w 3248025"/>
                              <a:gd name="connsiteY327" fmla="*/ 8049 h 114300"/>
                              <a:gd name="connsiteX328" fmla="*/ 2082156 w 3248025"/>
                              <a:gd name="connsiteY328" fmla="*/ 8049 h 114300"/>
                              <a:gd name="connsiteX329" fmla="*/ 2088852 w 3248025"/>
                              <a:gd name="connsiteY329" fmla="*/ 8049 h 114300"/>
                              <a:gd name="connsiteX330" fmla="*/ 2095557 w 3248025"/>
                              <a:gd name="connsiteY330" fmla="*/ 8049 h 114300"/>
                              <a:gd name="connsiteX331" fmla="*/ 2102253 w 3248025"/>
                              <a:gd name="connsiteY331" fmla="*/ 8049 h 114300"/>
                              <a:gd name="connsiteX332" fmla="*/ 2107283 w 3248025"/>
                              <a:gd name="connsiteY332" fmla="*/ 8049 h 114300"/>
                              <a:gd name="connsiteX333" fmla="*/ 2113979 w 3248025"/>
                              <a:gd name="connsiteY333" fmla="*/ 8049 h 114300"/>
                              <a:gd name="connsiteX334" fmla="*/ 2120684 w 3248025"/>
                              <a:gd name="connsiteY334" fmla="*/ 8049 h 114300"/>
                              <a:gd name="connsiteX335" fmla="*/ 2127380 w 3248025"/>
                              <a:gd name="connsiteY335" fmla="*/ 8049 h 114300"/>
                              <a:gd name="connsiteX336" fmla="*/ 2132410 w 3248025"/>
                              <a:gd name="connsiteY336" fmla="*/ 8049 h 114300"/>
                              <a:gd name="connsiteX337" fmla="*/ 2139106 w 3248025"/>
                              <a:gd name="connsiteY337" fmla="*/ 8049 h 114300"/>
                              <a:gd name="connsiteX338" fmla="*/ 2145811 w 3248025"/>
                              <a:gd name="connsiteY338" fmla="*/ 8049 h 114300"/>
                              <a:gd name="connsiteX339" fmla="*/ 2152507 w 3248025"/>
                              <a:gd name="connsiteY339" fmla="*/ 8049 h 114300"/>
                              <a:gd name="connsiteX340" fmla="*/ 2159213 w 3248025"/>
                              <a:gd name="connsiteY340" fmla="*/ 16097 h 114300"/>
                              <a:gd name="connsiteX341" fmla="*/ 2164233 w 3248025"/>
                              <a:gd name="connsiteY341" fmla="*/ 16097 h 114300"/>
                              <a:gd name="connsiteX342" fmla="*/ 2170938 w 3248025"/>
                              <a:gd name="connsiteY342" fmla="*/ 16097 h 114300"/>
                              <a:gd name="connsiteX343" fmla="*/ 2177634 w 3248025"/>
                              <a:gd name="connsiteY343" fmla="*/ 16097 h 114300"/>
                              <a:gd name="connsiteX344" fmla="*/ 2184330 w 3248025"/>
                              <a:gd name="connsiteY344" fmla="*/ 16097 h 114300"/>
                              <a:gd name="connsiteX345" fmla="*/ 2191036 w 3248025"/>
                              <a:gd name="connsiteY345" fmla="*/ 16097 h 114300"/>
                              <a:gd name="connsiteX346" fmla="*/ 2196056 w 3248025"/>
                              <a:gd name="connsiteY346" fmla="*/ 16097 h 114300"/>
                              <a:gd name="connsiteX347" fmla="*/ 2202761 w 3248025"/>
                              <a:gd name="connsiteY347" fmla="*/ 16097 h 114300"/>
                              <a:gd name="connsiteX348" fmla="*/ 2209457 w 3248025"/>
                              <a:gd name="connsiteY348" fmla="*/ 16097 h 114300"/>
                              <a:gd name="connsiteX349" fmla="*/ 2216163 w 3248025"/>
                              <a:gd name="connsiteY349" fmla="*/ 16097 h 114300"/>
                              <a:gd name="connsiteX350" fmla="*/ 2221183 w 3248025"/>
                              <a:gd name="connsiteY350" fmla="*/ 16097 h 114300"/>
                              <a:gd name="connsiteX351" fmla="*/ 2227888 w 3248025"/>
                              <a:gd name="connsiteY351" fmla="*/ 16097 h 114300"/>
                              <a:gd name="connsiteX352" fmla="*/ 2234584 w 3248025"/>
                              <a:gd name="connsiteY352" fmla="*/ 16097 h 114300"/>
                              <a:gd name="connsiteX353" fmla="*/ 2241290 w 3248025"/>
                              <a:gd name="connsiteY353" fmla="*/ 16097 h 114300"/>
                              <a:gd name="connsiteX354" fmla="*/ 2247986 w 3248025"/>
                              <a:gd name="connsiteY354" fmla="*/ 24146 h 114300"/>
                              <a:gd name="connsiteX355" fmla="*/ 2253015 w 3248025"/>
                              <a:gd name="connsiteY355" fmla="*/ 24146 h 114300"/>
                              <a:gd name="connsiteX356" fmla="*/ 2259711 w 3248025"/>
                              <a:gd name="connsiteY356" fmla="*/ 24146 h 114300"/>
                              <a:gd name="connsiteX357" fmla="*/ 2266417 w 3248025"/>
                              <a:gd name="connsiteY357" fmla="*/ 24146 h 114300"/>
                              <a:gd name="connsiteX358" fmla="*/ 2273113 w 3248025"/>
                              <a:gd name="connsiteY358" fmla="*/ 24146 h 114300"/>
                              <a:gd name="connsiteX359" fmla="*/ 2278142 w 3248025"/>
                              <a:gd name="connsiteY359" fmla="*/ 24146 h 114300"/>
                              <a:gd name="connsiteX360" fmla="*/ 2284838 w 3248025"/>
                              <a:gd name="connsiteY360" fmla="*/ 24146 h 114300"/>
                              <a:gd name="connsiteX361" fmla="*/ 2291544 w 3248025"/>
                              <a:gd name="connsiteY361" fmla="*/ 24146 h 114300"/>
                              <a:gd name="connsiteX362" fmla="*/ 2298240 w 3248025"/>
                              <a:gd name="connsiteY362" fmla="*/ 24146 h 114300"/>
                              <a:gd name="connsiteX363" fmla="*/ 2304945 w 3248025"/>
                              <a:gd name="connsiteY363" fmla="*/ 24146 h 114300"/>
                              <a:gd name="connsiteX364" fmla="*/ 2309965 w 3248025"/>
                              <a:gd name="connsiteY364" fmla="*/ 24146 h 114300"/>
                              <a:gd name="connsiteX365" fmla="*/ 2316671 w 3248025"/>
                              <a:gd name="connsiteY365" fmla="*/ 24146 h 114300"/>
                              <a:gd name="connsiteX366" fmla="*/ 2323367 w 3248025"/>
                              <a:gd name="connsiteY366" fmla="*/ 24146 h 114300"/>
                              <a:gd name="connsiteX367" fmla="*/ 2330072 w 3248025"/>
                              <a:gd name="connsiteY367" fmla="*/ 24146 h 114300"/>
                              <a:gd name="connsiteX368" fmla="*/ 2335092 w 3248025"/>
                              <a:gd name="connsiteY368" fmla="*/ 24146 h 114300"/>
                              <a:gd name="connsiteX369" fmla="*/ 2341798 w 3248025"/>
                              <a:gd name="connsiteY369" fmla="*/ 24146 h 114300"/>
                              <a:gd name="connsiteX370" fmla="*/ 2348494 w 3248025"/>
                              <a:gd name="connsiteY370" fmla="*/ 24146 h 114300"/>
                              <a:gd name="connsiteX371" fmla="*/ 2355199 w 3248025"/>
                              <a:gd name="connsiteY371" fmla="*/ 32195 h 114300"/>
                              <a:gd name="connsiteX372" fmla="*/ 2361895 w 3248025"/>
                              <a:gd name="connsiteY372" fmla="*/ 32195 h 114300"/>
                              <a:gd name="connsiteX373" fmla="*/ 2366925 w 3248025"/>
                              <a:gd name="connsiteY373" fmla="*/ 32195 h 114300"/>
                              <a:gd name="connsiteX374" fmla="*/ 2373621 w 3248025"/>
                              <a:gd name="connsiteY374" fmla="*/ 32195 h 114300"/>
                              <a:gd name="connsiteX375" fmla="*/ 2380326 w 3248025"/>
                              <a:gd name="connsiteY375" fmla="*/ 32195 h 114300"/>
                              <a:gd name="connsiteX376" fmla="*/ 2387022 w 3248025"/>
                              <a:gd name="connsiteY376" fmla="*/ 32195 h 114300"/>
                              <a:gd name="connsiteX377" fmla="*/ 2392052 w 3248025"/>
                              <a:gd name="connsiteY377" fmla="*/ 32195 h 114300"/>
                              <a:gd name="connsiteX378" fmla="*/ 2398748 w 3248025"/>
                              <a:gd name="connsiteY378" fmla="*/ 32195 h 114300"/>
                              <a:gd name="connsiteX379" fmla="*/ 2405444 w 3248025"/>
                              <a:gd name="connsiteY379" fmla="*/ 32195 h 114300"/>
                              <a:gd name="connsiteX380" fmla="*/ 2412149 w 3248025"/>
                              <a:gd name="connsiteY380" fmla="*/ 32195 h 114300"/>
                              <a:gd name="connsiteX381" fmla="*/ 2418845 w 3248025"/>
                              <a:gd name="connsiteY381" fmla="*/ 32195 h 114300"/>
                              <a:gd name="connsiteX382" fmla="*/ 2423875 w 3248025"/>
                              <a:gd name="connsiteY382" fmla="*/ 32195 h 114300"/>
                              <a:gd name="connsiteX383" fmla="*/ 2430571 w 3248025"/>
                              <a:gd name="connsiteY383" fmla="*/ 32195 h 114300"/>
                              <a:gd name="connsiteX384" fmla="*/ 2437276 w 3248025"/>
                              <a:gd name="connsiteY384" fmla="*/ 40243 h 114300"/>
                              <a:gd name="connsiteX385" fmla="*/ 2443972 w 3248025"/>
                              <a:gd name="connsiteY385" fmla="*/ 40243 h 114300"/>
                              <a:gd name="connsiteX386" fmla="*/ 2449002 w 3248025"/>
                              <a:gd name="connsiteY386" fmla="*/ 40243 h 114300"/>
                              <a:gd name="connsiteX387" fmla="*/ 2455698 w 3248025"/>
                              <a:gd name="connsiteY387" fmla="*/ 40243 h 114300"/>
                              <a:gd name="connsiteX388" fmla="*/ 2462403 w 3248025"/>
                              <a:gd name="connsiteY388" fmla="*/ 40243 h 114300"/>
                              <a:gd name="connsiteX389" fmla="*/ 2469099 w 3248025"/>
                              <a:gd name="connsiteY389" fmla="*/ 40243 h 114300"/>
                              <a:gd name="connsiteX390" fmla="*/ 2475805 w 3248025"/>
                              <a:gd name="connsiteY390" fmla="*/ 40243 h 114300"/>
                              <a:gd name="connsiteX391" fmla="*/ 2480825 w 3248025"/>
                              <a:gd name="connsiteY391" fmla="*/ 40243 h 114300"/>
                              <a:gd name="connsiteX392" fmla="*/ 2487530 w 3248025"/>
                              <a:gd name="connsiteY392" fmla="*/ 40243 h 114300"/>
                              <a:gd name="connsiteX393" fmla="*/ 2494226 w 3248025"/>
                              <a:gd name="connsiteY393" fmla="*/ 40243 h 114300"/>
                              <a:gd name="connsiteX394" fmla="*/ 2500932 w 3248025"/>
                              <a:gd name="connsiteY394" fmla="*/ 40243 h 114300"/>
                              <a:gd name="connsiteX395" fmla="*/ 2507628 w 3248025"/>
                              <a:gd name="connsiteY395" fmla="*/ 40243 h 114300"/>
                              <a:gd name="connsiteX396" fmla="*/ 2512657 w 3248025"/>
                              <a:gd name="connsiteY396" fmla="*/ 40243 h 114300"/>
                              <a:gd name="connsiteX397" fmla="*/ 2519353 w 3248025"/>
                              <a:gd name="connsiteY397" fmla="*/ 40243 h 114300"/>
                              <a:gd name="connsiteX398" fmla="*/ 2526059 w 3248025"/>
                              <a:gd name="connsiteY398" fmla="*/ 40243 h 114300"/>
                              <a:gd name="connsiteX399" fmla="*/ 2532755 w 3248025"/>
                              <a:gd name="connsiteY399" fmla="*/ 40243 h 114300"/>
                              <a:gd name="connsiteX400" fmla="*/ 2537784 w 3248025"/>
                              <a:gd name="connsiteY400" fmla="*/ 40243 h 114300"/>
                              <a:gd name="connsiteX401" fmla="*/ 2544480 w 3248025"/>
                              <a:gd name="connsiteY401" fmla="*/ 40243 h 114300"/>
                              <a:gd name="connsiteX402" fmla="*/ 2551186 w 3248025"/>
                              <a:gd name="connsiteY402" fmla="*/ 48292 h 114300"/>
                              <a:gd name="connsiteX403" fmla="*/ 2557882 w 3248025"/>
                              <a:gd name="connsiteY403" fmla="*/ 48292 h 114300"/>
                              <a:gd name="connsiteX404" fmla="*/ 2564587 w 3248025"/>
                              <a:gd name="connsiteY404" fmla="*/ 48292 h 114300"/>
                              <a:gd name="connsiteX405" fmla="*/ 2569607 w 3248025"/>
                              <a:gd name="connsiteY405" fmla="*/ 48292 h 114300"/>
                              <a:gd name="connsiteX406" fmla="*/ 2576313 w 3248025"/>
                              <a:gd name="connsiteY406" fmla="*/ 48292 h 114300"/>
                              <a:gd name="connsiteX407" fmla="*/ 2583009 w 3248025"/>
                              <a:gd name="connsiteY407" fmla="*/ 48292 h 114300"/>
                              <a:gd name="connsiteX408" fmla="*/ 2589714 w 3248025"/>
                              <a:gd name="connsiteY408" fmla="*/ 48292 h 114300"/>
                              <a:gd name="connsiteX409" fmla="*/ 2594734 w 3248025"/>
                              <a:gd name="connsiteY409" fmla="*/ 48292 h 114300"/>
                              <a:gd name="connsiteX410" fmla="*/ 2601440 w 3248025"/>
                              <a:gd name="connsiteY410" fmla="*/ 48292 h 114300"/>
                              <a:gd name="connsiteX411" fmla="*/ 2608136 w 3248025"/>
                              <a:gd name="connsiteY411" fmla="*/ 48292 h 114300"/>
                              <a:gd name="connsiteX412" fmla="*/ 2614832 w 3248025"/>
                              <a:gd name="connsiteY412" fmla="*/ 48292 h 114300"/>
                              <a:gd name="connsiteX413" fmla="*/ 2621537 w 3248025"/>
                              <a:gd name="connsiteY413" fmla="*/ 48292 h 114300"/>
                              <a:gd name="connsiteX414" fmla="*/ 2626567 w 3248025"/>
                              <a:gd name="connsiteY414" fmla="*/ 48292 h 114300"/>
                              <a:gd name="connsiteX415" fmla="*/ 2633263 w 3248025"/>
                              <a:gd name="connsiteY415" fmla="*/ 48292 h 114300"/>
                              <a:gd name="connsiteX416" fmla="*/ 2639959 w 3248025"/>
                              <a:gd name="connsiteY416" fmla="*/ 48292 h 114300"/>
                              <a:gd name="connsiteX417" fmla="*/ 2646664 w 3248025"/>
                              <a:gd name="connsiteY417" fmla="*/ 48292 h 114300"/>
                              <a:gd name="connsiteX418" fmla="*/ 2651684 w 3248025"/>
                              <a:gd name="connsiteY418" fmla="*/ 48292 h 114300"/>
                              <a:gd name="connsiteX419" fmla="*/ 2658390 w 3248025"/>
                              <a:gd name="connsiteY419" fmla="*/ 48292 h 114300"/>
                              <a:gd name="connsiteX420" fmla="*/ 2665086 w 3248025"/>
                              <a:gd name="connsiteY420" fmla="*/ 48292 h 114300"/>
                              <a:gd name="connsiteX421" fmla="*/ 2671791 w 3248025"/>
                              <a:gd name="connsiteY421" fmla="*/ 48292 h 114300"/>
                              <a:gd name="connsiteX422" fmla="*/ 2678487 w 3248025"/>
                              <a:gd name="connsiteY422" fmla="*/ 48292 h 114300"/>
                              <a:gd name="connsiteX423" fmla="*/ 2683517 w 3248025"/>
                              <a:gd name="connsiteY423" fmla="*/ 48292 h 114300"/>
                              <a:gd name="connsiteX424" fmla="*/ 2690213 w 3248025"/>
                              <a:gd name="connsiteY424" fmla="*/ 48292 h 114300"/>
                              <a:gd name="connsiteX425" fmla="*/ 2696918 w 3248025"/>
                              <a:gd name="connsiteY425" fmla="*/ 48292 h 114300"/>
                              <a:gd name="connsiteX426" fmla="*/ 2703614 w 3248025"/>
                              <a:gd name="connsiteY426" fmla="*/ 48292 h 114300"/>
                              <a:gd name="connsiteX427" fmla="*/ 2708644 w 3248025"/>
                              <a:gd name="connsiteY427" fmla="*/ 56340 h 114300"/>
                              <a:gd name="connsiteX428" fmla="*/ 2715340 w 3248025"/>
                              <a:gd name="connsiteY428" fmla="*/ 56340 h 114300"/>
                              <a:gd name="connsiteX429" fmla="*/ 2722045 w 3248025"/>
                              <a:gd name="connsiteY429" fmla="*/ 56340 h 114300"/>
                              <a:gd name="connsiteX430" fmla="*/ 2728741 w 3248025"/>
                              <a:gd name="connsiteY430" fmla="*/ 56340 h 114300"/>
                              <a:gd name="connsiteX431" fmla="*/ 2735447 w 3248025"/>
                              <a:gd name="connsiteY431" fmla="*/ 56340 h 114300"/>
                              <a:gd name="connsiteX432" fmla="*/ 2740467 w 3248025"/>
                              <a:gd name="connsiteY432" fmla="*/ 56340 h 114300"/>
                              <a:gd name="connsiteX433" fmla="*/ 2747172 w 3248025"/>
                              <a:gd name="connsiteY433" fmla="*/ 56340 h 114300"/>
                              <a:gd name="connsiteX434" fmla="*/ 2753868 w 3248025"/>
                              <a:gd name="connsiteY434" fmla="*/ 56340 h 114300"/>
                              <a:gd name="connsiteX435" fmla="*/ 2760574 w 3248025"/>
                              <a:gd name="connsiteY435" fmla="*/ 56340 h 114300"/>
                              <a:gd name="connsiteX436" fmla="*/ 2765594 w 3248025"/>
                              <a:gd name="connsiteY436" fmla="*/ 56340 h 114300"/>
                              <a:gd name="connsiteX437" fmla="*/ 2772299 w 3248025"/>
                              <a:gd name="connsiteY437" fmla="*/ 56340 h 114300"/>
                              <a:gd name="connsiteX438" fmla="*/ 2778995 w 3248025"/>
                              <a:gd name="connsiteY438" fmla="*/ 56340 h 114300"/>
                              <a:gd name="connsiteX439" fmla="*/ 2785701 w 3248025"/>
                              <a:gd name="connsiteY439" fmla="*/ 56340 h 114300"/>
                              <a:gd name="connsiteX440" fmla="*/ 2792397 w 3248025"/>
                              <a:gd name="connsiteY440" fmla="*/ 56340 h 114300"/>
                              <a:gd name="connsiteX441" fmla="*/ 2797426 w 3248025"/>
                              <a:gd name="connsiteY441" fmla="*/ 56340 h 114300"/>
                              <a:gd name="connsiteX442" fmla="*/ 2804122 w 3248025"/>
                              <a:gd name="connsiteY442" fmla="*/ 56340 h 114300"/>
                              <a:gd name="connsiteX443" fmla="*/ 2810828 w 3248025"/>
                              <a:gd name="connsiteY443" fmla="*/ 56340 h 114300"/>
                              <a:gd name="connsiteX444" fmla="*/ 2817524 w 3248025"/>
                              <a:gd name="connsiteY444" fmla="*/ 56340 h 114300"/>
                              <a:gd name="connsiteX445" fmla="*/ 2824220 w 3248025"/>
                              <a:gd name="connsiteY445" fmla="*/ 56340 h 114300"/>
                              <a:gd name="connsiteX446" fmla="*/ 2829249 w 3248025"/>
                              <a:gd name="connsiteY446" fmla="*/ 56340 h 114300"/>
                              <a:gd name="connsiteX447" fmla="*/ 2835945 w 3248025"/>
                              <a:gd name="connsiteY447" fmla="*/ 56340 h 114300"/>
                              <a:gd name="connsiteX448" fmla="*/ 2842651 w 3248025"/>
                              <a:gd name="connsiteY448" fmla="*/ 56340 h 114300"/>
                              <a:gd name="connsiteX449" fmla="*/ 2849347 w 3248025"/>
                              <a:gd name="connsiteY449" fmla="*/ 56340 h 114300"/>
                              <a:gd name="connsiteX450" fmla="*/ 2854376 w 3248025"/>
                              <a:gd name="connsiteY450" fmla="*/ 56340 h 114300"/>
                              <a:gd name="connsiteX451" fmla="*/ 2861072 w 3248025"/>
                              <a:gd name="connsiteY451" fmla="*/ 56340 h 114300"/>
                              <a:gd name="connsiteX452" fmla="*/ 2867778 w 3248025"/>
                              <a:gd name="connsiteY452" fmla="*/ 56340 h 114300"/>
                              <a:gd name="connsiteX453" fmla="*/ 2874474 w 3248025"/>
                              <a:gd name="connsiteY453" fmla="*/ 56340 h 114300"/>
                              <a:gd name="connsiteX454" fmla="*/ 2881179 w 3248025"/>
                              <a:gd name="connsiteY454" fmla="*/ 56340 h 114300"/>
                              <a:gd name="connsiteX455" fmla="*/ 2886199 w 3248025"/>
                              <a:gd name="connsiteY455" fmla="*/ 56340 h 114300"/>
                              <a:gd name="connsiteX456" fmla="*/ 2892905 w 3248025"/>
                              <a:gd name="connsiteY456" fmla="*/ 56340 h 114300"/>
                              <a:gd name="connsiteX457" fmla="*/ 2899601 w 3248025"/>
                              <a:gd name="connsiteY457" fmla="*/ 56340 h 114300"/>
                              <a:gd name="connsiteX458" fmla="*/ 2906306 w 3248025"/>
                              <a:gd name="connsiteY458" fmla="*/ 56340 h 114300"/>
                              <a:gd name="connsiteX459" fmla="*/ 2911326 w 3248025"/>
                              <a:gd name="connsiteY459" fmla="*/ 56340 h 114300"/>
                              <a:gd name="connsiteX460" fmla="*/ 2918032 w 3248025"/>
                              <a:gd name="connsiteY460" fmla="*/ 56340 h 114300"/>
                              <a:gd name="connsiteX461" fmla="*/ 2924728 w 3248025"/>
                              <a:gd name="connsiteY461" fmla="*/ 56340 h 114300"/>
                              <a:gd name="connsiteX462" fmla="*/ 2931433 w 3248025"/>
                              <a:gd name="connsiteY462" fmla="*/ 56340 h 114300"/>
                              <a:gd name="connsiteX463" fmla="*/ 2938129 w 3248025"/>
                              <a:gd name="connsiteY463" fmla="*/ 56340 h 114300"/>
                              <a:gd name="connsiteX464" fmla="*/ 2943159 w 3248025"/>
                              <a:gd name="connsiteY464" fmla="*/ 56340 h 114300"/>
                              <a:gd name="connsiteX465" fmla="*/ 2949855 w 3248025"/>
                              <a:gd name="connsiteY465" fmla="*/ 56340 h 114300"/>
                              <a:gd name="connsiteX466" fmla="*/ 2956560 w 3248025"/>
                              <a:gd name="connsiteY466" fmla="*/ 56340 h 114300"/>
                              <a:gd name="connsiteX467" fmla="*/ 2963256 w 3248025"/>
                              <a:gd name="connsiteY467" fmla="*/ 64398 h 114300"/>
                              <a:gd name="connsiteX468" fmla="*/ 2968286 w 3248025"/>
                              <a:gd name="connsiteY468" fmla="*/ 64398 h 114300"/>
                              <a:gd name="connsiteX469" fmla="*/ 2974982 w 3248025"/>
                              <a:gd name="connsiteY469" fmla="*/ 64398 h 114300"/>
                              <a:gd name="connsiteX470" fmla="*/ 2981687 w 3248025"/>
                              <a:gd name="connsiteY470" fmla="*/ 64398 h 114300"/>
                              <a:gd name="connsiteX471" fmla="*/ 2988383 w 3248025"/>
                              <a:gd name="connsiteY471" fmla="*/ 64398 h 114300"/>
                              <a:gd name="connsiteX472" fmla="*/ 2995089 w 3248025"/>
                              <a:gd name="connsiteY472" fmla="*/ 64398 h 114300"/>
                              <a:gd name="connsiteX473" fmla="*/ 3000108 w 3248025"/>
                              <a:gd name="connsiteY473" fmla="*/ 64398 h 114300"/>
                              <a:gd name="connsiteX474" fmla="*/ 3006814 w 3248025"/>
                              <a:gd name="connsiteY474" fmla="*/ 64398 h 114300"/>
                              <a:gd name="connsiteX475" fmla="*/ 3013510 w 3248025"/>
                              <a:gd name="connsiteY475" fmla="*/ 64398 h 114300"/>
                              <a:gd name="connsiteX476" fmla="*/ 3020216 w 3248025"/>
                              <a:gd name="connsiteY476" fmla="*/ 64398 h 114300"/>
                              <a:gd name="connsiteX477" fmla="*/ 3025235 w 3248025"/>
                              <a:gd name="connsiteY477" fmla="*/ 64398 h 114300"/>
                              <a:gd name="connsiteX478" fmla="*/ 3031941 w 3248025"/>
                              <a:gd name="connsiteY478" fmla="*/ 64398 h 114300"/>
                              <a:gd name="connsiteX479" fmla="*/ 3038637 w 3248025"/>
                              <a:gd name="connsiteY479" fmla="*/ 64398 h 114300"/>
                              <a:gd name="connsiteX480" fmla="*/ 3045333 w 3248025"/>
                              <a:gd name="connsiteY480" fmla="*/ 64398 h 114300"/>
                              <a:gd name="connsiteX481" fmla="*/ 3052039 w 3248025"/>
                              <a:gd name="connsiteY481" fmla="*/ 64398 h 114300"/>
                              <a:gd name="connsiteX482" fmla="*/ 3057068 w 3248025"/>
                              <a:gd name="connsiteY482" fmla="*/ 64398 h 114300"/>
                              <a:gd name="connsiteX483" fmla="*/ 3063764 w 3248025"/>
                              <a:gd name="connsiteY483" fmla="*/ 64398 h 114300"/>
                              <a:gd name="connsiteX484" fmla="*/ 3070460 w 3248025"/>
                              <a:gd name="connsiteY484" fmla="*/ 64398 h 114300"/>
                              <a:gd name="connsiteX485" fmla="*/ 3077166 w 3248025"/>
                              <a:gd name="connsiteY485" fmla="*/ 64398 h 114300"/>
                              <a:gd name="connsiteX486" fmla="*/ 3082185 w 3248025"/>
                              <a:gd name="connsiteY486" fmla="*/ 64398 h 114300"/>
                              <a:gd name="connsiteX487" fmla="*/ 3088891 w 3248025"/>
                              <a:gd name="connsiteY487" fmla="*/ 64398 h 114300"/>
                              <a:gd name="connsiteX488" fmla="*/ 3102293 w 3248025"/>
                              <a:gd name="connsiteY488" fmla="*/ 64398 h 114300"/>
                              <a:gd name="connsiteX489" fmla="*/ 3108989 w 3248025"/>
                              <a:gd name="connsiteY489" fmla="*/ 64398 h 114300"/>
                              <a:gd name="connsiteX490" fmla="*/ 3114018 w 3248025"/>
                              <a:gd name="connsiteY490" fmla="*/ 64398 h 114300"/>
                              <a:gd name="connsiteX491" fmla="*/ 3120714 w 3248025"/>
                              <a:gd name="connsiteY491" fmla="*/ 64398 h 114300"/>
                              <a:gd name="connsiteX492" fmla="*/ 3127420 w 3248025"/>
                              <a:gd name="connsiteY492" fmla="*/ 64398 h 114300"/>
                              <a:gd name="connsiteX493" fmla="*/ 3134116 w 3248025"/>
                              <a:gd name="connsiteY493" fmla="*/ 64398 h 114300"/>
                              <a:gd name="connsiteX494" fmla="*/ 3140821 w 3248025"/>
                              <a:gd name="connsiteY494" fmla="*/ 64398 h 114300"/>
                              <a:gd name="connsiteX495" fmla="*/ 3145841 w 3248025"/>
                              <a:gd name="connsiteY495" fmla="*/ 64398 h 114300"/>
                              <a:gd name="connsiteX496" fmla="*/ 3145841 w 3248025"/>
                              <a:gd name="connsiteY496" fmla="*/ 64398 h 114300"/>
                              <a:gd name="connsiteX497" fmla="*/ 3152547 w 3248025"/>
                              <a:gd name="connsiteY497" fmla="*/ 64398 h 114300"/>
                              <a:gd name="connsiteX498" fmla="*/ 3159242 w 3248025"/>
                              <a:gd name="connsiteY498" fmla="*/ 64398 h 114300"/>
                              <a:gd name="connsiteX499" fmla="*/ 3165948 w 3248025"/>
                              <a:gd name="connsiteY499" fmla="*/ 64398 h 114300"/>
                              <a:gd name="connsiteX500" fmla="*/ 3170968 w 3248025"/>
                              <a:gd name="connsiteY500" fmla="*/ 64398 h 114300"/>
                              <a:gd name="connsiteX501" fmla="*/ 3177674 w 3248025"/>
                              <a:gd name="connsiteY501" fmla="*/ 64398 h 114300"/>
                              <a:gd name="connsiteX502" fmla="*/ 3184369 w 3248025"/>
                              <a:gd name="connsiteY502" fmla="*/ 64398 h 114300"/>
                              <a:gd name="connsiteX503" fmla="*/ 3197771 w 3248025"/>
                              <a:gd name="connsiteY503" fmla="*/ 64398 h 114300"/>
                              <a:gd name="connsiteX504" fmla="*/ 3202801 w 3248025"/>
                              <a:gd name="connsiteY504" fmla="*/ 64398 h 114300"/>
                              <a:gd name="connsiteX505" fmla="*/ 3209496 w 3248025"/>
                              <a:gd name="connsiteY505" fmla="*/ 64398 h 114300"/>
                              <a:gd name="connsiteX506" fmla="*/ 3216202 w 3248025"/>
                              <a:gd name="connsiteY506" fmla="*/ 64398 h 114300"/>
                              <a:gd name="connsiteX507" fmla="*/ 3222898 w 3248025"/>
                              <a:gd name="connsiteY507" fmla="*/ 64398 h 114300"/>
                              <a:gd name="connsiteX508" fmla="*/ 3227928 w 3248025"/>
                              <a:gd name="connsiteY508" fmla="*/ 74057 h 114300"/>
                              <a:gd name="connsiteX509" fmla="*/ 3234623 w 3248025"/>
                              <a:gd name="connsiteY509" fmla="*/ 64398 h 114300"/>
                              <a:gd name="connsiteX510" fmla="*/ 3241329 w 3248025"/>
                              <a:gd name="connsiteY510" fmla="*/ 74057 h 114300"/>
                              <a:gd name="connsiteX511" fmla="*/ 3248025 w 3248025"/>
                              <a:gd name="connsiteY511" fmla="*/ 74057 h 1143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3248025" h="114300">
                                <a:moveTo>
                                  <a:pt x="0" y="114300"/>
                                </a:moveTo>
                                <a:lnTo>
                                  <a:pt x="5025" y="114300"/>
                                </a:lnTo>
                                <a:lnTo>
                                  <a:pt x="11725" y="114300"/>
                                </a:lnTo>
                                <a:lnTo>
                                  <a:pt x="18426" y="114300"/>
                                </a:lnTo>
                                <a:lnTo>
                                  <a:pt x="25127" y="114300"/>
                                </a:lnTo>
                                <a:lnTo>
                                  <a:pt x="31827" y="114300"/>
                                </a:lnTo>
                                <a:lnTo>
                                  <a:pt x="36852" y="114300"/>
                                </a:lnTo>
                                <a:lnTo>
                                  <a:pt x="43553" y="114300"/>
                                </a:lnTo>
                                <a:lnTo>
                                  <a:pt x="50253" y="114300"/>
                                </a:lnTo>
                                <a:lnTo>
                                  <a:pt x="61979" y="114300"/>
                                </a:lnTo>
                                <a:lnTo>
                                  <a:pt x="68679" y="114300"/>
                                </a:lnTo>
                                <a:lnTo>
                                  <a:pt x="75380" y="114300"/>
                                </a:lnTo>
                                <a:lnTo>
                                  <a:pt x="82080" y="114300"/>
                                </a:lnTo>
                                <a:lnTo>
                                  <a:pt x="88781" y="114300"/>
                                </a:lnTo>
                                <a:lnTo>
                                  <a:pt x="93806" y="114300"/>
                                </a:lnTo>
                                <a:lnTo>
                                  <a:pt x="100506" y="114300"/>
                                </a:lnTo>
                                <a:lnTo>
                                  <a:pt x="107207" y="114300"/>
                                </a:lnTo>
                                <a:lnTo>
                                  <a:pt x="113907" y="114300"/>
                                </a:lnTo>
                                <a:lnTo>
                                  <a:pt x="118932" y="114300"/>
                                </a:lnTo>
                                <a:lnTo>
                                  <a:pt x="125633" y="114300"/>
                                </a:lnTo>
                                <a:lnTo>
                                  <a:pt x="132333" y="114300"/>
                                </a:lnTo>
                                <a:lnTo>
                                  <a:pt x="139034" y="114300"/>
                                </a:lnTo>
                                <a:lnTo>
                                  <a:pt x="145734" y="114300"/>
                                </a:lnTo>
                                <a:lnTo>
                                  <a:pt x="150759" y="114300"/>
                                </a:lnTo>
                                <a:lnTo>
                                  <a:pt x="157460" y="114300"/>
                                </a:lnTo>
                                <a:lnTo>
                                  <a:pt x="164161" y="114300"/>
                                </a:lnTo>
                                <a:lnTo>
                                  <a:pt x="170860" y="114300"/>
                                </a:lnTo>
                                <a:lnTo>
                                  <a:pt x="175886" y="114300"/>
                                </a:lnTo>
                                <a:lnTo>
                                  <a:pt x="182587" y="114300"/>
                                </a:lnTo>
                                <a:lnTo>
                                  <a:pt x="189286" y="114300"/>
                                </a:lnTo>
                                <a:lnTo>
                                  <a:pt x="195987" y="114300"/>
                                </a:lnTo>
                                <a:lnTo>
                                  <a:pt x="202687" y="114300"/>
                                </a:lnTo>
                                <a:lnTo>
                                  <a:pt x="207713" y="114300"/>
                                </a:lnTo>
                                <a:lnTo>
                                  <a:pt x="214413" y="114300"/>
                                </a:lnTo>
                                <a:lnTo>
                                  <a:pt x="221113" y="114300"/>
                                </a:lnTo>
                                <a:lnTo>
                                  <a:pt x="227814" y="114300"/>
                                </a:lnTo>
                                <a:lnTo>
                                  <a:pt x="232840" y="114300"/>
                                </a:lnTo>
                                <a:lnTo>
                                  <a:pt x="239539" y="114300"/>
                                </a:lnTo>
                                <a:lnTo>
                                  <a:pt x="246240" y="114300"/>
                                </a:lnTo>
                                <a:lnTo>
                                  <a:pt x="252940" y="114300"/>
                                </a:lnTo>
                                <a:lnTo>
                                  <a:pt x="259641" y="106251"/>
                                </a:lnTo>
                                <a:lnTo>
                                  <a:pt x="264666" y="106251"/>
                                </a:lnTo>
                                <a:lnTo>
                                  <a:pt x="271366" y="106251"/>
                                </a:lnTo>
                                <a:lnTo>
                                  <a:pt x="278067" y="106251"/>
                                </a:lnTo>
                                <a:lnTo>
                                  <a:pt x="284768" y="106251"/>
                                </a:lnTo>
                                <a:lnTo>
                                  <a:pt x="291468" y="106251"/>
                                </a:lnTo>
                                <a:lnTo>
                                  <a:pt x="296493" y="106251"/>
                                </a:lnTo>
                                <a:lnTo>
                                  <a:pt x="303194" y="106251"/>
                                </a:lnTo>
                                <a:lnTo>
                                  <a:pt x="309896" y="106251"/>
                                </a:lnTo>
                                <a:lnTo>
                                  <a:pt x="316592" y="106251"/>
                                </a:lnTo>
                                <a:lnTo>
                                  <a:pt x="321621" y="106251"/>
                                </a:lnTo>
                                <a:lnTo>
                                  <a:pt x="328317" y="106251"/>
                                </a:lnTo>
                                <a:lnTo>
                                  <a:pt x="335023" y="106251"/>
                                </a:lnTo>
                                <a:lnTo>
                                  <a:pt x="341719" y="106251"/>
                                </a:lnTo>
                                <a:lnTo>
                                  <a:pt x="348425" y="106251"/>
                                </a:lnTo>
                                <a:lnTo>
                                  <a:pt x="353444" y="114300"/>
                                </a:lnTo>
                                <a:lnTo>
                                  <a:pt x="360150" y="114300"/>
                                </a:lnTo>
                                <a:lnTo>
                                  <a:pt x="366846" y="114300"/>
                                </a:lnTo>
                                <a:lnTo>
                                  <a:pt x="373551" y="114300"/>
                                </a:lnTo>
                                <a:lnTo>
                                  <a:pt x="378571" y="114300"/>
                                </a:lnTo>
                                <a:lnTo>
                                  <a:pt x="385277" y="114300"/>
                                </a:lnTo>
                                <a:lnTo>
                                  <a:pt x="391973" y="114300"/>
                                </a:lnTo>
                                <a:lnTo>
                                  <a:pt x="398678" y="114300"/>
                                </a:lnTo>
                                <a:lnTo>
                                  <a:pt x="405374" y="114300"/>
                                </a:lnTo>
                                <a:lnTo>
                                  <a:pt x="410404" y="114300"/>
                                </a:lnTo>
                                <a:lnTo>
                                  <a:pt x="417100" y="114300"/>
                                </a:lnTo>
                                <a:lnTo>
                                  <a:pt x="423805" y="114300"/>
                                </a:lnTo>
                                <a:lnTo>
                                  <a:pt x="430501" y="114300"/>
                                </a:lnTo>
                                <a:lnTo>
                                  <a:pt x="435531" y="114300"/>
                                </a:lnTo>
                                <a:lnTo>
                                  <a:pt x="442227" y="114300"/>
                                </a:lnTo>
                                <a:lnTo>
                                  <a:pt x="448932" y="114300"/>
                                </a:lnTo>
                                <a:lnTo>
                                  <a:pt x="455628" y="114300"/>
                                </a:lnTo>
                                <a:lnTo>
                                  <a:pt x="462324" y="114300"/>
                                </a:lnTo>
                                <a:lnTo>
                                  <a:pt x="467354" y="114300"/>
                                </a:lnTo>
                                <a:lnTo>
                                  <a:pt x="474050" y="114300"/>
                                </a:lnTo>
                                <a:lnTo>
                                  <a:pt x="480755" y="114300"/>
                                </a:lnTo>
                                <a:lnTo>
                                  <a:pt x="487451" y="114300"/>
                                </a:lnTo>
                                <a:lnTo>
                                  <a:pt x="492481" y="114300"/>
                                </a:lnTo>
                                <a:lnTo>
                                  <a:pt x="499177" y="114300"/>
                                </a:lnTo>
                                <a:lnTo>
                                  <a:pt x="505882" y="114300"/>
                                </a:lnTo>
                                <a:lnTo>
                                  <a:pt x="512578" y="114300"/>
                                </a:lnTo>
                                <a:lnTo>
                                  <a:pt x="519284" y="114300"/>
                                </a:lnTo>
                                <a:lnTo>
                                  <a:pt x="524304" y="114300"/>
                                </a:lnTo>
                                <a:lnTo>
                                  <a:pt x="531009" y="114300"/>
                                </a:lnTo>
                                <a:lnTo>
                                  <a:pt x="537705" y="114300"/>
                                </a:lnTo>
                                <a:lnTo>
                                  <a:pt x="544411" y="114300"/>
                                </a:lnTo>
                                <a:lnTo>
                                  <a:pt x="549431" y="114300"/>
                                </a:lnTo>
                                <a:lnTo>
                                  <a:pt x="556136" y="114300"/>
                                </a:lnTo>
                                <a:lnTo>
                                  <a:pt x="562832" y="114300"/>
                                </a:lnTo>
                                <a:lnTo>
                                  <a:pt x="569538" y="114300"/>
                                </a:lnTo>
                                <a:lnTo>
                                  <a:pt x="576234" y="114300"/>
                                </a:lnTo>
                                <a:lnTo>
                                  <a:pt x="581263" y="114300"/>
                                </a:lnTo>
                                <a:lnTo>
                                  <a:pt x="587959" y="114300"/>
                                </a:lnTo>
                                <a:lnTo>
                                  <a:pt x="594665" y="114300"/>
                                </a:lnTo>
                                <a:lnTo>
                                  <a:pt x="601361" y="114300"/>
                                </a:lnTo>
                                <a:lnTo>
                                  <a:pt x="608067" y="114300"/>
                                </a:lnTo>
                                <a:lnTo>
                                  <a:pt x="613086" y="114300"/>
                                </a:lnTo>
                                <a:lnTo>
                                  <a:pt x="619792" y="114300"/>
                                </a:lnTo>
                                <a:lnTo>
                                  <a:pt x="626488" y="114300"/>
                                </a:lnTo>
                                <a:lnTo>
                                  <a:pt x="633194" y="114300"/>
                                </a:lnTo>
                                <a:lnTo>
                                  <a:pt x="638213" y="114300"/>
                                </a:lnTo>
                                <a:lnTo>
                                  <a:pt x="644919" y="114300"/>
                                </a:lnTo>
                                <a:lnTo>
                                  <a:pt x="651615" y="114300"/>
                                </a:lnTo>
                                <a:lnTo>
                                  <a:pt x="658320" y="114300"/>
                                </a:lnTo>
                                <a:lnTo>
                                  <a:pt x="665016" y="114300"/>
                                </a:lnTo>
                                <a:lnTo>
                                  <a:pt x="670046" y="114300"/>
                                </a:lnTo>
                                <a:lnTo>
                                  <a:pt x="676742" y="114300"/>
                                </a:lnTo>
                                <a:lnTo>
                                  <a:pt x="683438" y="114300"/>
                                </a:lnTo>
                                <a:lnTo>
                                  <a:pt x="690143" y="114300"/>
                                </a:lnTo>
                                <a:lnTo>
                                  <a:pt x="695163" y="114300"/>
                                </a:lnTo>
                                <a:lnTo>
                                  <a:pt x="701869" y="114300"/>
                                </a:lnTo>
                                <a:lnTo>
                                  <a:pt x="708565" y="114300"/>
                                </a:lnTo>
                                <a:lnTo>
                                  <a:pt x="715270" y="114300"/>
                                </a:lnTo>
                                <a:lnTo>
                                  <a:pt x="721966" y="114300"/>
                                </a:lnTo>
                                <a:lnTo>
                                  <a:pt x="726996" y="114300"/>
                                </a:lnTo>
                                <a:lnTo>
                                  <a:pt x="733692" y="114300"/>
                                </a:lnTo>
                                <a:lnTo>
                                  <a:pt x="740397" y="114300"/>
                                </a:lnTo>
                                <a:lnTo>
                                  <a:pt x="747093" y="114300"/>
                                </a:lnTo>
                                <a:lnTo>
                                  <a:pt x="752123" y="114300"/>
                                </a:lnTo>
                                <a:lnTo>
                                  <a:pt x="758819" y="114300"/>
                                </a:lnTo>
                                <a:lnTo>
                                  <a:pt x="765524" y="114300"/>
                                </a:lnTo>
                                <a:lnTo>
                                  <a:pt x="772220" y="114300"/>
                                </a:lnTo>
                                <a:lnTo>
                                  <a:pt x="778926" y="114300"/>
                                </a:lnTo>
                                <a:lnTo>
                                  <a:pt x="783946" y="114300"/>
                                </a:lnTo>
                                <a:lnTo>
                                  <a:pt x="790651" y="114300"/>
                                </a:lnTo>
                                <a:lnTo>
                                  <a:pt x="797347" y="114300"/>
                                </a:lnTo>
                                <a:lnTo>
                                  <a:pt x="804053" y="106251"/>
                                </a:lnTo>
                                <a:lnTo>
                                  <a:pt x="809073" y="106251"/>
                                </a:lnTo>
                                <a:lnTo>
                                  <a:pt x="815778" y="106251"/>
                                </a:lnTo>
                                <a:lnTo>
                                  <a:pt x="822474" y="106251"/>
                                </a:lnTo>
                                <a:lnTo>
                                  <a:pt x="829180" y="106251"/>
                                </a:lnTo>
                                <a:lnTo>
                                  <a:pt x="835876" y="106251"/>
                                </a:lnTo>
                                <a:lnTo>
                                  <a:pt x="840905" y="106251"/>
                                </a:lnTo>
                                <a:lnTo>
                                  <a:pt x="847601" y="106251"/>
                                </a:lnTo>
                                <a:lnTo>
                                  <a:pt x="854307" y="114300"/>
                                </a:lnTo>
                                <a:lnTo>
                                  <a:pt x="861003" y="114300"/>
                                </a:lnTo>
                                <a:lnTo>
                                  <a:pt x="866032" y="114300"/>
                                </a:lnTo>
                                <a:lnTo>
                                  <a:pt x="872728" y="114300"/>
                                </a:lnTo>
                                <a:lnTo>
                                  <a:pt x="879434" y="114300"/>
                                </a:lnTo>
                                <a:lnTo>
                                  <a:pt x="886130" y="114300"/>
                                </a:lnTo>
                                <a:lnTo>
                                  <a:pt x="892826" y="114300"/>
                                </a:lnTo>
                                <a:lnTo>
                                  <a:pt x="897855" y="114300"/>
                                </a:lnTo>
                                <a:lnTo>
                                  <a:pt x="904551" y="114300"/>
                                </a:lnTo>
                                <a:lnTo>
                                  <a:pt x="911257" y="114300"/>
                                </a:lnTo>
                                <a:lnTo>
                                  <a:pt x="917953" y="114300"/>
                                </a:lnTo>
                                <a:lnTo>
                                  <a:pt x="924658" y="114300"/>
                                </a:lnTo>
                                <a:lnTo>
                                  <a:pt x="929678" y="114300"/>
                                </a:lnTo>
                                <a:lnTo>
                                  <a:pt x="936384" y="114300"/>
                                </a:lnTo>
                                <a:lnTo>
                                  <a:pt x="943080" y="114300"/>
                                </a:lnTo>
                                <a:lnTo>
                                  <a:pt x="949785" y="114300"/>
                                </a:lnTo>
                                <a:lnTo>
                                  <a:pt x="954805" y="114300"/>
                                </a:lnTo>
                                <a:lnTo>
                                  <a:pt x="961511" y="114300"/>
                                </a:lnTo>
                                <a:lnTo>
                                  <a:pt x="968207" y="114300"/>
                                </a:lnTo>
                                <a:lnTo>
                                  <a:pt x="974912" y="114300"/>
                                </a:lnTo>
                                <a:lnTo>
                                  <a:pt x="981608" y="114300"/>
                                </a:lnTo>
                                <a:lnTo>
                                  <a:pt x="986638" y="114300"/>
                                </a:lnTo>
                                <a:lnTo>
                                  <a:pt x="993334" y="114300"/>
                                </a:lnTo>
                                <a:lnTo>
                                  <a:pt x="1000039" y="114300"/>
                                </a:lnTo>
                                <a:lnTo>
                                  <a:pt x="1006735" y="114300"/>
                                </a:lnTo>
                                <a:lnTo>
                                  <a:pt x="1011765" y="114300"/>
                                </a:lnTo>
                                <a:lnTo>
                                  <a:pt x="1018461" y="114300"/>
                                </a:lnTo>
                                <a:lnTo>
                                  <a:pt x="1025166" y="114300"/>
                                </a:lnTo>
                                <a:lnTo>
                                  <a:pt x="1031862" y="114300"/>
                                </a:lnTo>
                                <a:lnTo>
                                  <a:pt x="1038568" y="114300"/>
                                </a:lnTo>
                                <a:lnTo>
                                  <a:pt x="1043588" y="114300"/>
                                </a:lnTo>
                                <a:lnTo>
                                  <a:pt x="1050293" y="114300"/>
                                </a:lnTo>
                                <a:lnTo>
                                  <a:pt x="1056989" y="114300"/>
                                </a:lnTo>
                                <a:lnTo>
                                  <a:pt x="1063695" y="114300"/>
                                </a:lnTo>
                                <a:lnTo>
                                  <a:pt x="1068715" y="114300"/>
                                </a:lnTo>
                                <a:lnTo>
                                  <a:pt x="1075420" y="114300"/>
                                </a:lnTo>
                                <a:lnTo>
                                  <a:pt x="1082116" y="114300"/>
                                </a:lnTo>
                                <a:lnTo>
                                  <a:pt x="1088812" y="114300"/>
                                </a:lnTo>
                                <a:lnTo>
                                  <a:pt x="1095518" y="114300"/>
                                </a:lnTo>
                                <a:lnTo>
                                  <a:pt x="1100547" y="114300"/>
                                </a:lnTo>
                                <a:lnTo>
                                  <a:pt x="1107243" y="114300"/>
                                </a:lnTo>
                                <a:lnTo>
                                  <a:pt x="1113939" y="114300"/>
                                </a:lnTo>
                                <a:lnTo>
                                  <a:pt x="1120645" y="114300"/>
                                </a:lnTo>
                                <a:lnTo>
                                  <a:pt x="1125674" y="114300"/>
                                </a:lnTo>
                                <a:lnTo>
                                  <a:pt x="1132370" y="114300"/>
                                </a:lnTo>
                                <a:lnTo>
                                  <a:pt x="1139066" y="114300"/>
                                </a:lnTo>
                                <a:lnTo>
                                  <a:pt x="1145772" y="114300"/>
                                </a:lnTo>
                                <a:lnTo>
                                  <a:pt x="1152468" y="114300"/>
                                </a:lnTo>
                                <a:lnTo>
                                  <a:pt x="1157497" y="114300"/>
                                </a:lnTo>
                                <a:lnTo>
                                  <a:pt x="1164193" y="114300"/>
                                </a:lnTo>
                                <a:lnTo>
                                  <a:pt x="1170899" y="114300"/>
                                </a:lnTo>
                                <a:lnTo>
                                  <a:pt x="1177595" y="114300"/>
                                </a:lnTo>
                                <a:lnTo>
                                  <a:pt x="1182624" y="114300"/>
                                </a:lnTo>
                                <a:lnTo>
                                  <a:pt x="1189320" y="114300"/>
                                </a:lnTo>
                                <a:lnTo>
                                  <a:pt x="1196026" y="114300"/>
                                </a:lnTo>
                                <a:lnTo>
                                  <a:pt x="1202722" y="114300"/>
                                </a:lnTo>
                                <a:lnTo>
                                  <a:pt x="1209427" y="114300"/>
                                </a:lnTo>
                                <a:lnTo>
                                  <a:pt x="1214447" y="114300"/>
                                </a:lnTo>
                                <a:lnTo>
                                  <a:pt x="1221153" y="114300"/>
                                </a:lnTo>
                                <a:lnTo>
                                  <a:pt x="1227849" y="114300"/>
                                </a:lnTo>
                                <a:lnTo>
                                  <a:pt x="1234554" y="114300"/>
                                </a:lnTo>
                                <a:lnTo>
                                  <a:pt x="1241250" y="114300"/>
                                </a:lnTo>
                                <a:lnTo>
                                  <a:pt x="1246280" y="114300"/>
                                </a:lnTo>
                                <a:lnTo>
                                  <a:pt x="1252976" y="114300"/>
                                </a:lnTo>
                                <a:lnTo>
                                  <a:pt x="1259681" y="114300"/>
                                </a:lnTo>
                                <a:lnTo>
                                  <a:pt x="1266377" y="114300"/>
                                </a:lnTo>
                                <a:lnTo>
                                  <a:pt x="1271407" y="114300"/>
                                </a:lnTo>
                                <a:lnTo>
                                  <a:pt x="1278103" y="114300"/>
                                </a:lnTo>
                                <a:lnTo>
                                  <a:pt x="1284808" y="114300"/>
                                </a:lnTo>
                                <a:lnTo>
                                  <a:pt x="1291504" y="114300"/>
                                </a:lnTo>
                                <a:lnTo>
                                  <a:pt x="1298200" y="114300"/>
                                </a:lnTo>
                                <a:lnTo>
                                  <a:pt x="1303230" y="114300"/>
                                </a:lnTo>
                                <a:lnTo>
                                  <a:pt x="1309935" y="114300"/>
                                </a:lnTo>
                                <a:lnTo>
                                  <a:pt x="1316631" y="114300"/>
                                </a:lnTo>
                                <a:lnTo>
                                  <a:pt x="1323327" y="114300"/>
                                </a:lnTo>
                                <a:lnTo>
                                  <a:pt x="1328357" y="106251"/>
                                </a:lnTo>
                                <a:lnTo>
                                  <a:pt x="1335053" y="106251"/>
                                </a:lnTo>
                                <a:lnTo>
                                  <a:pt x="1341758" y="106251"/>
                                </a:lnTo>
                                <a:lnTo>
                                  <a:pt x="1348454" y="106251"/>
                                </a:lnTo>
                                <a:lnTo>
                                  <a:pt x="1355160" y="106251"/>
                                </a:lnTo>
                                <a:lnTo>
                                  <a:pt x="1360180" y="106251"/>
                                </a:lnTo>
                                <a:lnTo>
                                  <a:pt x="1366885" y="106251"/>
                                </a:lnTo>
                                <a:lnTo>
                                  <a:pt x="1373581" y="106251"/>
                                </a:lnTo>
                                <a:lnTo>
                                  <a:pt x="1380287" y="106251"/>
                                </a:lnTo>
                                <a:lnTo>
                                  <a:pt x="1385306" y="98203"/>
                                </a:lnTo>
                                <a:lnTo>
                                  <a:pt x="1392012" y="98203"/>
                                </a:lnTo>
                                <a:lnTo>
                                  <a:pt x="1398708" y="98203"/>
                                </a:lnTo>
                                <a:lnTo>
                                  <a:pt x="1405414" y="98203"/>
                                </a:lnTo>
                                <a:lnTo>
                                  <a:pt x="1412110" y="98203"/>
                                </a:lnTo>
                                <a:lnTo>
                                  <a:pt x="1417139" y="98203"/>
                                </a:lnTo>
                                <a:lnTo>
                                  <a:pt x="1423835" y="90154"/>
                                </a:lnTo>
                                <a:lnTo>
                                  <a:pt x="1430541" y="90154"/>
                                </a:lnTo>
                                <a:lnTo>
                                  <a:pt x="1437237" y="90154"/>
                                </a:lnTo>
                                <a:lnTo>
                                  <a:pt x="1442266" y="90154"/>
                                </a:lnTo>
                                <a:lnTo>
                                  <a:pt x="1448962" y="90154"/>
                                </a:lnTo>
                                <a:lnTo>
                                  <a:pt x="1455668" y="90154"/>
                                </a:lnTo>
                                <a:lnTo>
                                  <a:pt x="1462364" y="82105"/>
                                </a:lnTo>
                                <a:lnTo>
                                  <a:pt x="1469069" y="82105"/>
                                </a:lnTo>
                                <a:lnTo>
                                  <a:pt x="1474089" y="82105"/>
                                </a:lnTo>
                                <a:lnTo>
                                  <a:pt x="1480795" y="82105"/>
                                </a:lnTo>
                                <a:lnTo>
                                  <a:pt x="1487491" y="82105"/>
                                </a:lnTo>
                                <a:lnTo>
                                  <a:pt x="1494196" y="82105"/>
                                </a:lnTo>
                                <a:lnTo>
                                  <a:pt x="1499216" y="74057"/>
                                </a:lnTo>
                                <a:lnTo>
                                  <a:pt x="1505922" y="74057"/>
                                </a:lnTo>
                                <a:lnTo>
                                  <a:pt x="1512618" y="74057"/>
                                </a:lnTo>
                                <a:lnTo>
                                  <a:pt x="1519323" y="74057"/>
                                </a:lnTo>
                                <a:lnTo>
                                  <a:pt x="1526019" y="64398"/>
                                </a:lnTo>
                                <a:lnTo>
                                  <a:pt x="1531049" y="64398"/>
                                </a:lnTo>
                                <a:lnTo>
                                  <a:pt x="1537745" y="64398"/>
                                </a:lnTo>
                                <a:lnTo>
                                  <a:pt x="1544441" y="64398"/>
                                </a:lnTo>
                                <a:lnTo>
                                  <a:pt x="1551146" y="56340"/>
                                </a:lnTo>
                                <a:lnTo>
                                  <a:pt x="1557842" y="56340"/>
                                </a:lnTo>
                                <a:lnTo>
                                  <a:pt x="1562872" y="56340"/>
                                </a:lnTo>
                                <a:lnTo>
                                  <a:pt x="1569568" y="56340"/>
                                </a:lnTo>
                                <a:lnTo>
                                  <a:pt x="1576273" y="56340"/>
                                </a:lnTo>
                                <a:lnTo>
                                  <a:pt x="1582969" y="56340"/>
                                </a:lnTo>
                                <a:lnTo>
                                  <a:pt x="1587998" y="48292"/>
                                </a:lnTo>
                                <a:lnTo>
                                  <a:pt x="1594695" y="48292"/>
                                </a:lnTo>
                                <a:lnTo>
                                  <a:pt x="1601400" y="48292"/>
                                </a:lnTo>
                                <a:lnTo>
                                  <a:pt x="1608096" y="48292"/>
                                </a:lnTo>
                                <a:lnTo>
                                  <a:pt x="1614802" y="48292"/>
                                </a:lnTo>
                                <a:lnTo>
                                  <a:pt x="1619822" y="40243"/>
                                </a:lnTo>
                                <a:lnTo>
                                  <a:pt x="1626527" y="40243"/>
                                </a:lnTo>
                                <a:lnTo>
                                  <a:pt x="1633223" y="40243"/>
                                </a:lnTo>
                                <a:lnTo>
                                  <a:pt x="1639929" y="40243"/>
                                </a:lnTo>
                                <a:lnTo>
                                  <a:pt x="1644948" y="40243"/>
                                </a:lnTo>
                                <a:lnTo>
                                  <a:pt x="1651654" y="32195"/>
                                </a:lnTo>
                                <a:lnTo>
                                  <a:pt x="1658350" y="32195"/>
                                </a:lnTo>
                                <a:lnTo>
                                  <a:pt x="1665056" y="32195"/>
                                </a:lnTo>
                                <a:lnTo>
                                  <a:pt x="1671752" y="32195"/>
                                </a:lnTo>
                                <a:lnTo>
                                  <a:pt x="1676781" y="24146"/>
                                </a:lnTo>
                                <a:lnTo>
                                  <a:pt x="1683477" y="24146"/>
                                </a:lnTo>
                                <a:lnTo>
                                  <a:pt x="1690183" y="24146"/>
                                </a:lnTo>
                                <a:lnTo>
                                  <a:pt x="1696879" y="24146"/>
                                </a:lnTo>
                                <a:lnTo>
                                  <a:pt x="1701908" y="24146"/>
                                </a:lnTo>
                                <a:lnTo>
                                  <a:pt x="1708604" y="24146"/>
                                </a:lnTo>
                                <a:lnTo>
                                  <a:pt x="1715310" y="24146"/>
                                </a:lnTo>
                                <a:lnTo>
                                  <a:pt x="1722006" y="16097"/>
                                </a:lnTo>
                                <a:lnTo>
                                  <a:pt x="1728702" y="16097"/>
                                </a:lnTo>
                                <a:lnTo>
                                  <a:pt x="1733731" y="16097"/>
                                </a:lnTo>
                                <a:lnTo>
                                  <a:pt x="1740437" y="16097"/>
                                </a:lnTo>
                                <a:lnTo>
                                  <a:pt x="1747133" y="16097"/>
                                </a:lnTo>
                                <a:lnTo>
                                  <a:pt x="1753829" y="16097"/>
                                </a:lnTo>
                                <a:lnTo>
                                  <a:pt x="1758858" y="16097"/>
                                </a:lnTo>
                                <a:lnTo>
                                  <a:pt x="1765564" y="8049"/>
                                </a:lnTo>
                                <a:lnTo>
                                  <a:pt x="1772260" y="8049"/>
                                </a:lnTo>
                                <a:lnTo>
                                  <a:pt x="1778956" y="8049"/>
                                </a:lnTo>
                                <a:lnTo>
                                  <a:pt x="1785661" y="8049"/>
                                </a:lnTo>
                                <a:lnTo>
                                  <a:pt x="1790681" y="8049"/>
                                </a:lnTo>
                                <a:lnTo>
                                  <a:pt x="1797387" y="8049"/>
                                </a:lnTo>
                                <a:lnTo>
                                  <a:pt x="1804083" y="8049"/>
                                </a:lnTo>
                                <a:lnTo>
                                  <a:pt x="1810788" y="8049"/>
                                </a:lnTo>
                                <a:lnTo>
                                  <a:pt x="1815808" y="8049"/>
                                </a:lnTo>
                                <a:lnTo>
                                  <a:pt x="1822514" y="8049"/>
                                </a:lnTo>
                                <a:lnTo>
                                  <a:pt x="1829210" y="8049"/>
                                </a:lnTo>
                                <a:lnTo>
                                  <a:pt x="1835915" y="8049"/>
                                </a:lnTo>
                                <a:lnTo>
                                  <a:pt x="1842611" y="8049"/>
                                </a:lnTo>
                                <a:lnTo>
                                  <a:pt x="1847640" y="0"/>
                                </a:lnTo>
                                <a:lnTo>
                                  <a:pt x="1854337" y="0"/>
                                </a:lnTo>
                                <a:lnTo>
                                  <a:pt x="1861042" y="0"/>
                                </a:lnTo>
                                <a:lnTo>
                                  <a:pt x="1867738" y="0"/>
                                </a:lnTo>
                                <a:lnTo>
                                  <a:pt x="1874444" y="0"/>
                                </a:lnTo>
                                <a:lnTo>
                                  <a:pt x="1879464" y="0"/>
                                </a:lnTo>
                                <a:lnTo>
                                  <a:pt x="1886169" y="0"/>
                                </a:lnTo>
                                <a:lnTo>
                                  <a:pt x="1892865" y="0"/>
                                </a:lnTo>
                                <a:lnTo>
                                  <a:pt x="1899571" y="0"/>
                                </a:lnTo>
                                <a:lnTo>
                                  <a:pt x="1904590" y="0"/>
                                </a:lnTo>
                                <a:lnTo>
                                  <a:pt x="1911296" y="0"/>
                                </a:lnTo>
                                <a:lnTo>
                                  <a:pt x="1917992" y="0"/>
                                </a:lnTo>
                                <a:lnTo>
                                  <a:pt x="1924698" y="0"/>
                                </a:lnTo>
                                <a:lnTo>
                                  <a:pt x="1931394" y="0"/>
                                </a:lnTo>
                                <a:lnTo>
                                  <a:pt x="1936423" y="0"/>
                                </a:lnTo>
                                <a:lnTo>
                                  <a:pt x="1943119" y="0"/>
                                </a:lnTo>
                                <a:lnTo>
                                  <a:pt x="1949825" y="0"/>
                                </a:lnTo>
                                <a:lnTo>
                                  <a:pt x="1956521" y="0"/>
                                </a:lnTo>
                                <a:lnTo>
                                  <a:pt x="1961550" y="0"/>
                                </a:lnTo>
                                <a:lnTo>
                                  <a:pt x="1968246" y="0"/>
                                </a:lnTo>
                                <a:lnTo>
                                  <a:pt x="1974942" y="0"/>
                                </a:lnTo>
                                <a:lnTo>
                                  <a:pt x="1981648" y="0"/>
                                </a:lnTo>
                                <a:lnTo>
                                  <a:pt x="1988344" y="0"/>
                                </a:lnTo>
                                <a:lnTo>
                                  <a:pt x="1993373" y="0"/>
                                </a:lnTo>
                                <a:lnTo>
                                  <a:pt x="2000069" y="0"/>
                                </a:lnTo>
                                <a:lnTo>
                                  <a:pt x="2006775" y="0"/>
                                </a:lnTo>
                                <a:lnTo>
                                  <a:pt x="2013471" y="0"/>
                                </a:lnTo>
                                <a:lnTo>
                                  <a:pt x="2018500" y="8049"/>
                                </a:lnTo>
                                <a:lnTo>
                                  <a:pt x="2025196" y="8049"/>
                                </a:lnTo>
                                <a:lnTo>
                                  <a:pt x="2031902" y="8049"/>
                                </a:lnTo>
                                <a:lnTo>
                                  <a:pt x="2038598" y="8049"/>
                                </a:lnTo>
                                <a:lnTo>
                                  <a:pt x="2045303" y="8049"/>
                                </a:lnTo>
                                <a:lnTo>
                                  <a:pt x="2050323" y="8049"/>
                                </a:lnTo>
                                <a:lnTo>
                                  <a:pt x="2057029" y="8049"/>
                                </a:lnTo>
                                <a:lnTo>
                                  <a:pt x="2063725" y="8049"/>
                                </a:lnTo>
                                <a:lnTo>
                                  <a:pt x="2070430" y="8049"/>
                                </a:lnTo>
                                <a:lnTo>
                                  <a:pt x="2075450" y="8049"/>
                                </a:lnTo>
                                <a:lnTo>
                                  <a:pt x="2082156" y="8049"/>
                                </a:lnTo>
                                <a:lnTo>
                                  <a:pt x="2088852" y="8049"/>
                                </a:lnTo>
                                <a:lnTo>
                                  <a:pt x="2095557" y="8049"/>
                                </a:lnTo>
                                <a:lnTo>
                                  <a:pt x="2102253" y="8049"/>
                                </a:lnTo>
                                <a:lnTo>
                                  <a:pt x="2107283" y="8049"/>
                                </a:lnTo>
                                <a:lnTo>
                                  <a:pt x="2113979" y="8049"/>
                                </a:lnTo>
                                <a:lnTo>
                                  <a:pt x="2120684" y="8049"/>
                                </a:lnTo>
                                <a:lnTo>
                                  <a:pt x="2127380" y="8049"/>
                                </a:lnTo>
                                <a:lnTo>
                                  <a:pt x="2132410" y="8049"/>
                                </a:lnTo>
                                <a:lnTo>
                                  <a:pt x="2139106" y="8049"/>
                                </a:lnTo>
                                <a:lnTo>
                                  <a:pt x="2145811" y="8049"/>
                                </a:lnTo>
                                <a:lnTo>
                                  <a:pt x="2152507" y="8049"/>
                                </a:lnTo>
                                <a:lnTo>
                                  <a:pt x="2159213" y="16097"/>
                                </a:lnTo>
                                <a:lnTo>
                                  <a:pt x="2164233" y="16097"/>
                                </a:lnTo>
                                <a:lnTo>
                                  <a:pt x="2170938" y="16097"/>
                                </a:lnTo>
                                <a:lnTo>
                                  <a:pt x="2177634" y="16097"/>
                                </a:lnTo>
                                <a:lnTo>
                                  <a:pt x="2184330" y="16097"/>
                                </a:lnTo>
                                <a:lnTo>
                                  <a:pt x="2191036" y="16097"/>
                                </a:lnTo>
                                <a:lnTo>
                                  <a:pt x="2196056" y="16097"/>
                                </a:lnTo>
                                <a:lnTo>
                                  <a:pt x="2202761" y="16097"/>
                                </a:lnTo>
                                <a:lnTo>
                                  <a:pt x="2209457" y="16097"/>
                                </a:lnTo>
                                <a:lnTo>
                                  <a:pt x="2216163" y="16097"/>
                                </a:lnTo>
                                <a:lnTo>
                                  <a:pt x="2221183" y="16097"/>
                                </a:lnTo>
                                <a:lnTo>
                                  <a:pt x="2227888" y="16097"/>
                                </a:lnTo>
                                <a:lnTo>
                                  <a:pt x="2234584" y="16097"/>
                                </a:lnTo>
                                <a:lnTo>
                                  <a:pt x="2241290" y="16097"/>
                                </a:lnTo>
                                <a:lnTo>
                                  <a:pt x="2247986" y="24146"/>
                                </a:lnTo>
                                <a:lnTo>
                                  <a:pt x="2253015" y="24146"/>
                                </a:lnTo>
                                <a:lnTo>
                                  <a:pt x="2259711" y="24146"/>
                                </a:lnTo>
                                <a:lnTo>
                                  <a:pt x="2266417" y="24146"/>
                                </a:lnTo>
                                <a:lnTo>
                                  <a:pt x="2273113" y="24146"/>
                                </a:lnTo>
                                <a:lnTo>
                                  <a:pt x="2278142" y="24146"/>
                                </a:lnTo>
                                <a:lnTo>
                                  <a:pt x="2284838" y="24146"/>
                                </a:lnTo>
                                <a:lnTo>
                                  <a:pt x="2291544" y="24146"/>
                                </a:lnTo>
                                <a:lnTo>
                                  <a:pt x="2298240" y="24146"/>
                                </a:lnTo>
                                <a:lnTo>
                                  <a:pt x="2304945" y="24146"/>
                                </a:lnTo>
                                <a:lnTo>
                                  <a:pt x="2309965" y="24146"/>
                                </a:lnTo>
                                <a:lnTo>
                                  <a:pt x="2316671" y="24146"/>
                                </a:lnTo>
                                <a:lnTo>
                                  <a:pt x="2323367" y="24146"/>
                                </a:lnTo>
                                <a:lnTo>
                                  <a:pt x="2330072" y="24146"/>
                                </a:lnTo>
                                <a:lnTo>
                                  <a:pt x="2335092" y="24146"/>
                                </a:lnTo>
                                <a:lnTo>
                                  <a:pt x="2341798" y="24146"/>
                                </a:lnTo>
                                <a:lnTo>
                                  <a:pt x="2348494" y="24146"/>
                                </a:lnTo>
                                <a:lnTo>
                                  <a:pt x="2355199" y="32195"/>
                                </a:lnTo>
                                <a:lnTo>
                                  <a:pt x="2361895" y="32195"/>
                                </a:lnTo>
                                <a:lnTo>
                                  <a:pt x="2366925" y="32195"/>
                                </a:lnTo>
                                <a:lnTo>
                                  <a:pt x="2373621" y="32195"/>
                                </a:lnTo>
                                <a:lnTo>
                                  <a:pt x="2380326" y="32195"/>
                                </a:lnTo>
                                <a:lnTo>
                                  <a:pt x="2387022" y="32195"/>
                                </a:lnTo>
                                <a:lnTo>
                                  <a:pt x="2392052" y="32195"/>
                                </a:lnTo>
                                <a:lnTo>
                                  <a:pt x="2398748" y="32195"/>
                                </a:lnTo>
                                <a:lnTo>
                                  <a:pt x="2405444" y="32195"/>
                                </a:lnTo>
                                <a:lnTo>
                                  <a:pt x="2412149" y="32195"/>
                                </a:lnTo>
                                <a:lnTo>
                                  <a:pt x="2418845" y="32195"/>
                                </a:lnTo>
                                <a:lnTo>
                                  <a:pt x="2423875" y="32195"/>
                                </a:lnTo>
                                <a:lnTo>
                                  <a:pt x="2430571" y="32195"/>
                                </a:lnTo>
                                <a:lnTo>
                                  <a:pt x="2437276" y="40243"/>
                                </a:lnTo>
                                <a:lnTo>
                                  <a:pt x="2443972" y="40243"/>
                                </a:lnTo>
                                <a:lnTo>
                                  <a:pt x="2449002" y="40243"/>
                                </a:lnTo>
                                <a:lnTo>
                                  <a:pt x="2455698" y="40243"/>
                                </a:lnTo>
                                <a:lnTo>
                                  <a:pt x="2462403" y="40243"/>
                                </a:lnTo>
                                <a:lnTo>
                                  <a:pt x="2469099" y="40243"/>
                                </a:lnTo>
                                <a:lnTo>
                                  <a:pt x="2475805" y="40243"/>
                                </a:lnTo>
                                <a:lnTo>
                                  <a:pt x="2480825" y="40243"/>
                                </a:lnTo>
                                <a:lnTo>
                                  <a:pt x="2487530" y="40243"/>
                                </a:lnTo>
                                <a:lnTo>
                                  <a:pt x="2494226" y="40243"/>
                                </a:lnTo>
                                <a:lnTo>
                                  <a:pt x="2500932" y="40243"/>
                                </a:lnTo>
                                <a:lnTo>
                                  <a:pt x="2507628" y="40243"/>
                                </a:lnTo>
                                <a:lnTo>
                                  <a:pt x="2512657" y="40243"/>
                                </a:lnTo>
                                <a:lnTo>
                                  <a:pt x="2519353" y="40243"/>
                                </a:lnTo>
                                <a:lnTo>
                                  <a:pt x="2526059" y="40243"/>
                                </a:lnTo>
                                <a:lnTo>
                                  <a:pt x="2532755" y="40243"/>
                                </a:lnTo>
                                <a:lnTo>
                                  <a:pt x="2537784" y="40243"/>
                                </a:lnTo>
                                <a:lnTo>
                                  <a:pt x="2544480" y="40243"/>
                                </a:lnTo>
                                <a:lnTo>
                                  <a:pt x="2551186" y="48292"/>
                                </a:lnTo>
                                <a:lnTo>
                                  <a:pt x="2557882" y="48292"/>
                                </a:lnTo>
                                <a:lnTo>
                                  <a:pt x="2564587" y="48292"/>
                                </a:lnTo>
                                <a:lnTo>
                                  <a:pt x="2569607" y="48292"/>
                                </a:lnTo>
                                <a:lnTo>
                                  <a:pt x="2576313" y="48292"/>
                                </a:lnTo>
                                <a:lnTo>
                                  <a:pt x="2583009" y="48292"/>
                                </a:lnTo>
                                <a:lnTo>
                                  <a:pt x="2589714" y="48292"/>
                                </a:lnTo>
                                <a:lnTo>
                                  <a:pt x="2594734" y="48292"/>
                                </a:lnTo>
                                <a:lnTo>
                                  <a:pt x="2601440" y="48292"/>
                                </a:lnTo>
                                <a:lnTo>
                                  <a:pt x="2608136" y="48292"/>
                                </a:lnTo>
                                <a:lnTo>
                                  <a:pt x="2614832" y="48292"/>
                                </a:lnTo>
                                <a:lnTo>
                                  <a:pt x="2621537" y="48292"/>
                                </a:lnTo>
                                <a:lnTo>
                                  <a:pt x="2626567" y="48292"/>
                                </a:lnTo>
                                <a:lnTo>
                                  <a:pt x="2633263" y="48292"/>
                                </a:lnTo>
                                <a:lnTo>
                                  <a:pt x="2639959" y="48292"/>
                                </a:lnTo>
                                <a:lnTo>
                                  <a:pt x="2646664" y="48292"/>
                                </a:lnTo>
                                <a:lnTo>
                                  <a:pt x="2651684" y="48292"/>
                                </a:lnTo>
                                <a:lnTo>
                                  <a:pt x="2658390" y="48292"/>
                                </a:lnTo>
                                <a:lnTo>
                                  <a:pt x="2665086" y="48292"/>
                                </a:lnTo>
                                <a:lnTo>
                                  <a:pt x="2671791" y="48292"/>
                                </a:lnTo>
                                <a:lnTo>
                                  <a:pt x="2678487" y="48292"/>
                                </a:lnTo>
                                <a:lnTo>
                                  <a:pt x="2683517" y="48292"/>
                                </a:lnTo>
                                <a:lnTo>
                                  <a:pt x="2690213" y="48292"/>
                                </a:lnTo>
                                <a:lnTo>
                                  <a:pt x="2696918" y="48292"/>
                                </a:lnTo>
                                <a:lnTo>
                                  <a:pt x="2703614" y="48292"/>
                                </a:lnTo>
                                <a:lnTo>
                                  <a:pt x="2708644" y="56340"/>
                                </a:lnTo>
                                <a:lnTo>
                                  <a:pt x="2715340" y="56340"/>
                                </a:lnTo>
                                <a:lnTo>
                                  <a:pt x="2722045" y="56340"/>
                                </a:lnTo>
                                <a:lnTo>
                                  <a:pt x="2728741" y="56340"/>
                                </a:lnTo>
                                <a:lnTo>
                                  <a:pt x="2735447" y="56340"/>
                                </a:lnTo>
                                <a:lnTo>
                                  <a:pt x="2740467" y="56340"/>
                                </a:lnTo>
                                <a:lnTo>
                                  <a:pt x="2747172" y="56340"/>
                                </a:lnTo>
                                <a:lnTo>
                                  <a:pt x="2753868" y="56340"/>
                                </a:lnTo>
                                <a:lnTo>
                                  <a:pt x="2760574" y="56340"/>
                                </a:lnTo>
                                <a:lnTo>
                                  <a:pt x="2765594" y="56340"/>
                                </a:lnTo>
                                <a:lnTo>
                                  <a:pt x="2772299" y="56340"/>
                                </a:lnTo>
                                <a:lnTo>
                                  <a:pt x="2778995" y="56340"/>
                                </a:lnTo>
                                <a:lnTo>
                                  <a:pt x="2785701" y="56340"/>
                                </a:lnTo>
                                <a:lnTo>
                                  <a:pt x="2792397" y="56340"/>
                                </a:lnTo>
                                <a:lnTo>
                                  <a:pt x="2797426" y="56340"/>
                                </a:lnTo>
                                <a:lnTo>
                                  <a:pt x="2804122" y="56340"/>
                                </a:lnTo>
                                <a:lnTo>
                                  <a:pt x="2810828" y="56340"/>
                                </a:lnTo>
                                <a:lnTo>
                                  <a:pt x="2817524" y="56340"/>
                                </a:lnTo>
                                <a:lnTo>
                                  <a:pt x="2824220" y="56340"/>
                                </a:lnTo>
                                <a:lnTo>
                                  <a:pt x="2829249" y="56340"/>
                                </a:lnTo>
                                <a:lnTo>
                                  <a:pt x="2835945" y="56340"/>
                                </a:lnTo>
                                <a:lnTo>
                                  <a:pt x="2842651" y="56340"/>
                                </a:lnTo>
                                <a:lnTo>
                                  <a:pt x="2849347" y="56340"/>
                                </a:lnTo>
                                <a:lnTo>
                                  <a:pt x="2854376" y="56340"/>
                                </a:lnTo>
                                <a:lnTo>
                                  <a:pt x="2861072" y="56340"/>
                                </a:lnTo>
                                <a:lnTo>
                                  <a:pt x="2867778" y="56340"/>
                                </a:lnTo>
                                <a:lnTo>
                                  <a:pt x="2874474" y="56340"/>
                                </a:lnTo>
                                <a:lnTo>
                                  <a:pt x="2881179" y="56340"/>
                                </a:lnTo>
                                <a:lnTo>
                                  <a:pt x="2886199" y="56340"/>
                                </a:lnTo>
                                <a:lnTo>
                                  <a:pt x="2892905" y="56340"/>
                                </a:lnTo>
                                <a:lnTo>
                                  <a:pt x="2899601" y="56340"/>
                                </a:lnTo>
                                <a:lnTo>
                                  <a:pt x="2906306" y="56340"/>
                                </a:lnTo>
                                <a:lnTo>
                                  <a:pt x="2911326" y="56340"/>
                                </a:lnTo>
                                <a:lnTo>
                                  <a:pt x="2918032" y="56340"/>
                                </a:lnTo>
                                <a:lnTo>
                                  <a:pt x="2924728" y="56340"/>
                                </a:lnTo>
                                <a:lnTo>
                                  <a:pt x="2931433" y="56340"/>
                                </a:lnTo>
                                <a:lnTo>
                                  <a:pt x="2938129" y="56340"/>
                                </a:lnTo>
                                <a:lnTo>
                                  <a:pt x="2943159" y="56340"/>
                                </a:lnTo>
                                <a:lnTo>
                                  <a:pt x="2949855" y="56340"/>
                                </a:lnTo>
                                <a:lnTo>
                                  <a:pt x="2956560" y="56340"/>
                                </a:lnTo>
                                <a:lnTo>
                                  <a:pt x="2963256" y="64398"/>
                                </a:lnTo>
                                <a:lnTo>
                                  <a:pt x="2968286" y="64398"/>
                                </a:lnTo>
                                <a:lnTo>
                                  <a:pt x="2974982" y="64398"/>
                                </a:lnTo>
                                <a:lnTo>
                                  <a:pt x="2981687" y="64398"/>
                                </a:lnTo>
                                <a:lnTo>
                                  <a:pt x="2988383" y="64398"/>
                                </a:lnTo>
                                <a:lnTo>
                                  <a:pt x="2995089" y="64398"/>
                                </a:lnTo>
                                <a:lnTo>
                                  <a:pt x="3000108" y="64398"/>
                                </a:lnTo>
                                <a:lnTo>
                                  <a:pt x="3006814" y="64398"/>
                                </a:lnTo>
                                <a:lnTo>
                                  <a:pt x="3013510" y="64398"/>
                                </a:lnTo>
                                <a:lnTo>
                                  <a:pt x="3020216" y="64398"/>
                                </a:lnTo>
                                <a:lnTo>
                                  <a:pt x="3025235" y="64398"/>
                                </a:lnTo>
                                <a:lnTo>
                                  <a:pt x="3031941" y="64398"/>
                                </a:lnTo>
                                <a:lnTo>
                                  <a:pt x="3038637" y="64398"/>
                                </a:lnTo>
                                <a:lnTo>
                                  <a:pt x="3045333" y="64398"/>
                                </a:lnTo>
                                <a:lnTo>
                                  <a:pt x="3052039" y="64398"/>
                                </a:lnTo>
                                <a:lnTo>
                                  <a:pt x="3057068" y="64398"/>
                                </a:lnTo>
                                <a:lnTo>
                                  <a:pt x="3063764" y="64398"/>
                                </a:lnTo>
                                <a:lnTo>
                                  <a:pt x="3070460" y="64398"/>
                                </a:lnTo>
                                <a:lnTo>
                                  <a:pt x="3077166" y="64398"/>
                                </a:lnTo>
                                <a:lnTo>
                                  <a:pt x="3082185" y="64398"/>
                                </a:lnTo>
                                <a:lnTo>
                                  <a:pt x="3088891" y="64398"/>
                                </a:lnTo>
                                <a:lnTo>
                                  <a:pt x="3102293" y="64398"/>
                                </a:lnTo>
                                <a:lnTo>
                                  <a:pt x="3108989" y="64398"/>
                                </a:lnTo>
                                <a:lnTo>
                                  <a:pt x="3114018" y="64398"/>
                                </a:lnTo>
                                <a:lnTo>
                                  <a:pt x="3120714" y="64398"/>
                                </a:lnTo>
                                <a:lnTo>
                                  <a:pt x="3127420" y="64398"/>
                                </a:lnTo>
                                <a:lnTo>
                                  <a:pt x="3134116" y="64398"/>
                                </a:lnTo>
                                <a:lnTo>
                                  <a:pt x="3140821" y="64398"/>
                                </a:lnTo>
                                <a:lnTo>
                                  <a:pt x="3145841" y="64398"/>
                                </a:lnTo>
                                <a:lnTo>
                                  <a:pt x="3145841" y="64398"/>
                                </a:lnTo>
                                <a:lnTo>
                                  <a:pt x="3152547" y="64398"/>
                                </a:lnTo>
                                <a:lnTo>
                                  <a:pt x="3159242" y="64398"/>
                                </a:lnTo>
                                <a:lnTo>
                                  <a:pt x="3165948" y="64398"/>
                                </a:lnTo>
                                <a:lnTo>
                                  <a:pt x="3170968" y="64398"/>
                                </a:lnTo>
                                <a:lnTo>
                                  <a:pt x="3177674" y="64398"/>
                                </a:lnTo>
                                <a:lnTo>
                                  <a:pt x="3184369" y="64398"/>
                                </a:lnTo>
                                <a:lnTo>
                                  <a:pt x="3197771" y="64398"/>
                                </a:lnTo>
                                <a:lnTo>
                                  <a:pt x="3202801" y="64398"/>
                                </a:lnTo>
                                <a:lnTo>
                                  <a:pt x="3209496" y="64398"/>
                                </a:lnTo>
                                <a:lnTo>
                                  <a:pt x="3216202" y="64398"/>
                                </a:lnTo>
                                <a:lnTo>
                                  <a:pt x="3222898" y="64398"/>
                                </a:lnTo>
                                <a:lnTo>
                                  <a:pt x="3227928" y="74057"/>
                                </a:lnTo>
                                <a:lnTo>
                                  <a:pt x="3234623" y="64398"/>
                                </a:lnTo>
                                <a:lnTo>
                                  <a:pt x="3241329" y="74057"/>
                                </a:lnTo>
                                <a:lnTo>
                                  <a:pt x="3248025" y="74057"/>
                                </a:lnTo>
                              </a:path>
                            </a:pathLst>
                          </a:custGeom>
                          <a:noFill/>
                          <a:ln w="11906" cap="flat">
                            <a:solidFill>
                              <a:srgbClr val="FF00FF"/>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59" name="Freeform: Shape 659"/>
                        <wps:cNvSpPr/>
                        <wps:spPr>
                          <a:xfrm>
                            <a:off x="3890962" y="3462337"/>
                            <a:ext cx="1314450" cy="19050"/>
                          </a:xfrm>
                          <a:custGeom>
                            <a:avLst/>
                            <a:gdLst>
                              <a:gd name="connsiteX0" fmla="*/ 0 w 1314450"/>
                              <a:gd name="connsiteY0" fmla="*/ 0 h 19050"/>
                              <a:gd name="connsiteX1" fmla="*/ 6687 w 1314450"/>
                              <a:gd name="connsiteY1" fmla="*/ 0 h 19050"/>
                              <a:gd name="connsiteX2" fmla="*/ 11706 w 1314450"/>
                              <a:gd name="connsiteY2" fmla="*/ 0 h 19050"/>
                              <a:gd name="connsiteX3" fmla="*/ 18393 w 1314450"/>
                              <a:gd name="connsiteY3" fmla="*/ 0 h 19050"/>
                              <a:gd name="connsiteX4" fmla="*/ 25089 w 1314450"/>
                              <a:gd name="connsiteY4" fmla="*/ 0 h 19050"/>
                              <a:gd name="connsiteX5" fmla="*/ 31775 w 1314450"/>
                              <a:gd name="connsiteY5" fmla="*/ 0 h 19050"/>
                              <a:gd name="connsiteX6" fmla="*/ 36795 w 1314450"/>
                              <a:gd name="connsiteY6" fmla="*/ 0 h 19050"/>
                              <a:gd name="connsiteX7" fmla="*/ 43482 w 1314450"/>
                              <a:gd name="connsiteY7" fmla="*/ 0 h 19050"/>
                              <a:gd name="connsiteX8" fmla="*/ 50168 w 1314450"/>
                              <a:gd name="connsiteY8" fmla="*/ 0 h 19050"/>
                              <a:gd name="connsiteX9" fmla="*/ 56855 w 1314450"/>
                              <a:gd name="connsiteY9" fmla="*/ 0 h 19050"/>
                              <a:gd name="connsiteX10" fmla="*/ 63551 w 1314450"/>
                              <a:gd name="connsiteY10" fmla="*/ 0 h 19050"/>
                              <a:gd name="connsiteX11" fmla="*/ 68561 w 1314450"/>
                              <a:gd name="connsiteY11" fmla="*/ 0 h 19050"/>
                              <a:gd name="connsiteX12" fmla="*/ 75257 w 1314450"/>
                              <a:gd name="connsiteY12" fmla="*/ 0 h 19050"/>
                              <a:gd name="connsiteX13" fmla="*/ 81944 w 1314450"/>
                              <a:gd name="connsiteY13" fmla="*/ 0 h 19050"/>
                              <a:gd name="connsiteX14" fmla="*/ 88630 w 1314450"/>
                              <a:gd name="connsiteY14" fmla="*/ 0 h 19050"/>
                              <a:gd name="connsiteX15" fmla="*/ 93650 w 1314450"/>
                              <a:gd name="connsiteY15" fmla="*/ 0 h 19050"/>
                              <a:gd name="connsiteX16" fmla="*/ 100336 w 1314450"/>
                              <a:gd name="connsiteY16" fmla="*/ 0 h 19050"/>
                              <a:gd name="connsiteX17" fmla="*/ 107032 w 1314450"/>
                              <a:gd name="connsiteY17" fmla="*/ 0 h 19050"/>
                              <a:gd name="connsiteX18" fmla="*/ 113719 w 1314450"/>
                              <a:gd name="connsiteY18" fmla="*/ 0 h 19050"/>
                              <a:gd name="connsiteX19" fmla="*/ 120405 w 1314450"/>
                              <a:gd name="connsiteY19" fmla="*/ 0 h 19050"/>
                              <a:gd name="connsiteX20" fmla="*/ 125425 w 1314450"/>
                              <a:gd name="connsiteY20" fmla="*/ 0 h 19050"/>
                              <a:gd name="connsiteX21" fmla="*/ 132112 w 1314450"/>
                              <a:gd name="connsiteY21" fmla="*/ 0 h 19050"/>
                              <a:gd name="connsiteX22" fmla="*/ 138808 w 1314450"/>
                              <a:gd name="connsiteY22" fmla="*/ 0 h 19050"/>
                              <a:gd name="connsiteX23" fmla="*/ 145494 w 1314450"/>
                              <a:gd name="connsiteY23" fmla="*/ 0 h 19050"/>
                              <a:gd name="connsiteX24" fmla="*/ 150514 w 1314450"/>
                              <a:gd name="connsiteY24" fmla="*/ 0 h 19050"/>
                              <a:gd name="connsiteX25" fmla="*/ 157201 w 1314450"/>
                              <a:gd name="connsiteY25" fmla="*/ 0 h 19050"/>
                              <a:gd name="connsiteX26" fmla="*/ 163887 w 1314450"/>
                              <a:gd name="connsiteY26" fmla="*/ 0 h 19050"/>
                              <a:gd name="connsiteX27" fmla="*/ 170574 w 1314450"/>
                              <a:gd name="connsiteY27" fmla="*/ 0 h 19050"/>
                              <a:gd name="connsiteX28" fmla="*/ 177270 w 1314450"/>
                              <a:gd name="connsiteY28" fmla="*/ 0 h 19050"/>
                              <a:gd name="connsiteX29" fmla="*/ 182280 w 1314450"/>
                              <a:gd name="connsiteY29" fmla="*/ 0 h 19050"/>
                              <a:gd name="connsiteX30" fmla="*/ 188976 w 1314450"/>
                              <a:gd name="connsiteY30" fmla="*/ 0 h 19050"/>
                              <a:gd name="connsiteX31" fmla="*/ 195662 w 1314450"/>
                              <a:gd name="connsiteY31" fmla="*/ 0 h 19050"/>
                              <a:gd name="connsiteX32" fmla="*/ 202349 w 1314450"/>
                              <a:gd name="connsiteY32" fmla="*/ 0 h 19050"/>
                              <a:gd name="connsiteX33" fmla="*/ 209045 w 1314450"/>
                              <a:gd name="connsiteY33" fmla="*/ 0 h 19050"/>
                              <a:gd name="connsiteX34" fmla="*/ 214055 w 1314450"/>
                              <a:gd name="connsiteY34" fmla="*/ 0 h 19050"/>
                              <a:gd name="connsiteX35" fmla="*/ 220751 w 1314450"/>
                              <a:gd name="connsiteY35" fmla="*/ 0 h 19050"/>
                              <a:gd name="connsiteX36" fmla="*/ 227438 w 1314450"/>
                              <a:gd name="connsiteY36" fmla="*/ 0 h 19050"/>
                              <a:gd name="connsiteX37" fmla="*/ 234124 w 1314450"/>
                              <a:gd name="connsiteY37" fmla="*/ 0 h 19050"/>
                              <a:gd name="connsiteX38" fmla="*/ 239144 w 1314450"/>
                              <a:gd name="connsiteY38" fmla="*/ 0 h 19050"/>
                              <a:gd name="connsiteX39" fmla="*/ 245831 w 1314450"/>
                              <a:gd name="connsiteY39" fmla="*/ 0 h 19050"/>
                              <a:gd name="connsiteX40" fmla="*/ 252517 w 1314450"/>
                              <a:gd name="connsiteY40" fmla="*/ 0 h 19050"/>
                              <a:gd name="connsiteX41" fmla="*/ 259213 w 1314450"/>
                              <a:gd name="connsiteY41" fmla="*/ 0 h 19050"/>
                              <a:gd name="connsiteX42" fmla="*/ 265900 w 1314450"/>
                              <a:gd name="connsiteY42" fmla="*/ 0 h 19050"/>
                              <a:gd name="connsiteX43" fmla="*/ 270920 w 1314450"/>
                              <a:gd name="connsiteY43" fmla="*/ 0 h 19050"/>
                              <a:gd name="connsiteX44" fmla="*/ 277606 w 1314450"/>
                              <a:gd name="connsiteY44" fmla="*/ 0 h 19050"/>
                              <a:gd name="connsiteX45" fmla="*/ 284293 w 1314450"/>
                              <a:gd name="connsiteY45" fmla="*/ 0 h 19050"/>
                              <a:gd name="connsiteX46" fmla="*/ 290989 w 1314450"/>
                              <a:gd name="connsiteY46" fmla="*/ 0 h 19050"/>
                              <a:gd name="connsiteX47" fmla="*/ 295999 w 1314450"/>
                              <a:gd name="connsiteY47" fmla="*/ 0 h 19050"/>
                              <a:gd name="connsiteX48" fmla="*/ 302695 w 1314450"/>
                              <a:gd name="connsiteY48" fmla="*/ 0 h 19050"/>
                              <a:gd name="connsiteX49" fmla="*/ 309381 w 1314450"/>
                              <a:gd name="connsiteY49" fmla="*/ 0 h 19050"/>
                              <a:gd name="connsiteX50" fmla="*/ 316068 w 1314450"/>
                              <a:gd name="connsiteY50" fmla="*/ 0 h 19050"/>
                              <a:gd name="connsiteX51" fmla="*/ 322755 w 1314450"/>
                              <a:gd name="connsiteY51" fmla="*/ 0 h 19050"/>
                              <a:gd name="connsiteX52" fmla="*/ 327774 w 1314450"/>
                              <a:gd name="connsiteY52" fmla="*/ 0 h 19050"/>
                              <a:gd name="connsiteX53" fmla="*/ 334470 w 1314450"/>
                              <a:gd name="connsiteY53" fmla="*/ 0 h 19050"/>
                              <a:gd name="connsiteX54" fmla="*/ 341157 w 1314450"/>
                              <a:gd name="connsiteY54" fmla="*/ 0 h 19050"/>
                              <a:gd name="connsiteX55" fmla="*/ 347844 w 1314450"/>
                              <a:gd name="connsiteY55" fmla="*/ 0 h 19050"/>
                              <a:gd name="connsiteX56" fmla="*/ 352863 w 1314450"/>
                              <a:gd name="connsiteY56" fmla="*/ 0 h 19050"/>
                              <a:gd name="connsiteX57" fmla="*/ 359550 w 1314450"/>
                              <a:gd name="connsiteY57" fmla="*/ 0 h 19050"/>
                              <a:gd name="connsiteX58" fmla="*/ 366236 w 1314450"/>
                              <a:gd name="connsiteY58" fmla="*/ 0 h 19050"/>
                              <a:gd name="connsiteX59" fmla="*/ 372932 w 1314450"/>
                              <a:gd name="connsiteY59" fmla="*/ 0 h 19050"/>
                              <a:gd name="connsiteX60" fmla="*/ 379619 w 1314450"/>
                              <a:gd name="connsiteY60" fmla="*/ 0 h 19050"/>
                              <a:gd name="connsiteX61" fmla="*/ 384638 w 1314450"/>
                              <a:gd name="connsiteY61" fmla="*/ 0 h 19050"/>
                              <a:gd name="connsiteX62" fmla="*/ 391325 w 1314450"/>
                              <a:gd name="connsiteY62" fmla="*/ 0 h 19050"/>
                              <a:gd name="connsiteX63" fmla="*/ 398012 w 1314450"/>
                              <a:gd name="connsiteY63" fmla="*/ 0 h 19050"/>
                              <a:gd name="connsiteX64" fmla="*/ 404708 w 1314450"/>
                              <a:gd name="connsiteY64" fmla="*/ 0 h 19050"/>
                              <a:gd name="connsiteX65" fmla="*/ 409718 w 1314450"/>
                              <a:gd name="connsiteY65" fmla="*/ 0 h 19050"/>
                              <a:gd name="connsiteX66" fmla="*/ 416414 w 1314450"/>
                              <a:gd name="connsiteY66" fmla="*/ 0 h 19050"/>
                              <a:gd name="connsiteX67" fmla="*/ 423101 w 1314450"/>
                              <a:gd name="connsiteY67" fmla="*/ 0 h 19050"/>
                              <a:gd name="connsiteX68" fmla="*/ 429787 w 1314450"/>
                              <a:gd name="connsiteY68" fmla="*/ 0 h 19050"/>
                              <a:gd name="connsiteX69" fmla="*/ 436474 w 1314450"/>
                              <a:gd name="connsiteY69" fmla="*/ 0 h 19050"/>
                              <a:gd name="connsiteX70" fmla="*/ 441493 w 1314450"/>
                              <a:gd name="connsiteY70" fmla="*/ 0 h 19050"/>
                              <a:gd name="connsiteX71" fmla="*/ 448180 w 1314450"/>
                              <a:gd name="connsiteY71" fmla="*/ 0 h 19050"/>
                              <a:gd name="connsiteX72" fmla="*/ 454876 w 1314450"/>
                              <a:gd name="connsiteY72" fmla="*/ 0 h 19050"/>
                              <a:gd name="connsiteX73" fmla="*/ 461563 w 1314450"/>
                              <a:gd name="connsiteY73" fmla="*/ 0 h 19050"/>
                              <a:gd name="connsiteX74" fmla="*/ 466582 w 1314450"/>
                              <a:gd name="connsiteY74" fmla="*/ 0 h 19050"/>
                              <a:gd name="connsiteX75" fmla="*/ 473269 w 1314450"/>
                              <a:gd name="connsiteY75" fmla="*/ 0 h 19050"/>
                              <a:gd name="connsiteX76" fmla="*/ 479955 w 1314450"/>
                              <a:gd name="connsiteY76" fmla="*/ 9525 h 19050"/>
                              <a:gd name="connsiteX77" fmla="*/ 486651 w 1314450"/>
                              <a:gd name="connsiteY77" fmla="*/ 0 h 19050"/>
                              <a:gd name="connsiteX78" fmla="*/ 493338 w 1314450"/>
                              <a:gd name="connsiteY78" fmla="*/ 9525 h 19050"/>
                              <a:gd name="connsiteX79" fmla="*/ 498358 w 1314450"/>
                              <a:gd name="connsiteY79" fmla="*/ 9525 h 19050"/>
                              <a:gd name="connsiteX80" fmla="*/ 505044 w 1314450"/>
                              <a:gd name="connsiteY80" fmla="*/ 9525 h 19050"/>
                              <a:gd name="connsiteX81" fmla="*/ 511731 w 1314450"/>
                              <a:gd name="connsiteY81" fmla="*/ 9525 h 19050"/>
                              <a:gd name="connsiteX82" fmla="*/ 518417 w 1314450"/>
                              <a:gd name="connsiteY82" fmla="*/ 9525 h 19050"/>
                              <a:gd name="connsiteX83" fmla="*/ 525113 w 1314450"/>
                              <a:gd name="connsiteY83" fmla="*/ 9525 h 19050"/>
                              <a:gd name="connsiteX84" fmla="*/ 530123 w 1314450"/>
                              <a:gd name="connsiteY84" fmla="*/ 9525 h 19050"/>
                              <a:gd name="connsiteX85" fmla="*/ 536820 w 1314450"/>
                              <a:gd name="connsiteY85" fmla="*/ 9525 h 19050"/>
                              <a:gd name="connsiteX86" fmla="*/ 543506 w 1314450"/>
                              <a:gd name="connsiteY86" fmla="*/ 9525 h 19050"/>
                              <a:gd name="connsiteX87" fmla="*/ 550193 w 1314450"/>
                              <a:gd name="connsiteY87" fmla="*/ 9525 h 19050"/>
                              <a:gd name="connsiteX88" fmla="*/ 555212 w 1314450"/>
                              <a:gd name="connsiteY88" fmla="*/ 9525 h 19050"/>
                              <a:gd name="connsiteX89" fmla="*/ 561899 w 1314450"/>
                              <a:gd name="connsiteY89" fmla="*/ 9525 h 19050"/>
                              <a:gd name="connsiteX90" fmla="*/ 568595 w 1314450"/>
                              <a:gd name="connsiteY90" fmla="*/ 9525 h 19050"/>
                              <a:gd name="connsiteX91" fmla="*/ 575281 w 1314450"/>
                              <a:gd name="connsiteY91" fmla="*/ 9525 h 19050"/>
                              <a:gd name="connsiteX92" fmla="*/ 581968 w 1314450"/>
                              <a:gd name="connsiteY92" fmla="*/ 9525 h 19050"/>
                              <a:gd name="connsiteX93" fmla="*/ 586988 w 1314450"/>
                              <a:gd name="connsiteY93" fmla="*/ 9525 h 19050"/>
                              <a:gd name="connsiteX94" fmla="*/ 593674 w 1314450"/>
                              <a:gd name="connsiteY94" fmla="*/ 9525 h 19050"/>
                              <a:gd name="connsiteX95" fmla="*/ 600370 w 1314450"/>
                              <a:gd name="connsiteY95" fmla="*/ 9525 h 19050"/>
                              <a:gd name="connsiteX96" fmla="*/ 607057 w 1314450"/>
                              <a:gd name="connsiteY96" fmla="*/ 9525 h 19050"/>
                              <a:gd name="connsiteX97" fmla="*/ 612077 w 1314450"/>
                              <a:gd name="connsiteY97" fmla="*/ 9525 h 19050"/>
                              <a:gd name="connsiteX98" fmla="*/ 618763 w 1314450"/>
                              <a:gd name="connsiteY98" fmla="*/ 9525 h 19050"/>
                              <a:gd name="connsiteX99" fmla="*/ 625450 w 1314450"/>
                              <a:gd name="connsiteY99" fmla="*/ 9525 h 19050"/>
                              <a:gd name="connsiteX100" fmla="*/ 632136 w 1314450"/>
                              <a:gd name="connsiteY100" fmla="*/ 9525 h 19050"/>
                              <a:gd name="connsiteX101" fmla="*/ 638832 w 1314450"/>
                              <a:gd name="connsiteY101" fmla="*/ 9525 h 19050"/>
                              <a:gd name="connsiteX102" fmla="*/ 643842 w 1314450"/>
                              <a:gd name="connsiteY102" fmla="*/ 9525 h 19050"/>
                              <a:gd name="connsiteX103" fmla="*/ 650539 w 1314450"/>
                              <a:gd name="connsiteY103" fmla="*/ 9525 h 19050"/>
                              <a:gd name="connsiteX104" fmla="*/ 657225 w 1314450"/>
                              <a:gd name="connsiteY104" fmla="*/ 9525 h 19050"/>
                              <a:gd name="connsiteX105" fmla="*/ 663912 w 1314450"/>
                              <a:gd name="connsiteY105" fmla="*/ 9525 h 19050"/>
                              <a:gd name="connsiteX106" fmla="*/ 668931 w 1314450"/>
                              <a:gd name="connsiteY106" fmla="*/ 9525 h 19050"/>
                              <a:gd name="connsiteX107" fmla="*/ 675618 w 1314450"/>
                              <a:gd name="connsiteY107" fmla="*/ 9525 h 19050"/>
                              <a:gd name="connsiteX108" fmla="*/ 682314 w 1314450"/>
                              <a:gd name="connsiteY108" fmla="*/ 9525 h 19050"/>
                              <a:gd name="connsiteX109" fmla="*/ 689000 w 1314450"/>
                              <a:gd name="connsiteY109" fmla="*/ 9525 h 19050"/>
                              <a:gd name="connsiteX110" fmla="*/ 695687 w 1314450"/>
                              <a:gd name="connsiteY110" fmla="*/ 9525 h 19050"/>
                              <a:gd name="connsiteX111" fmla="*/ 700707 w 1314450"/>
                              <a:gd name="connsiteY111" fmla="*/ 9525 h 19050"/>
                              <a:gd name="connsiteX112" fmla="*/ 707393 w 1314450"/>
                              <a:gd name="connsiteY112" fmla="*/ 9525 h 19050"/>
                              <a:gd name="connsiteX113" fmla="*/ 714080 w 1314450"/>
                              <a:gd name="connsiteY113" fmla="*/ 9525 h 19050"/>
                              <a:gd name="connsiteX114" fmla="*/ 720776 w 1314450"/>
                              <a:gd name="connsiteY114" fmla="*/ 9525 h 19050"/>
                              <a:gd name="connsiteX115" fmla="*/ 725786 w 1314450"/>
                              <a:gd name="connsiteY115" fmla="*/ 9525 h 19050"/>
                              <a:gd name="connsiteX116" fmla="*/ 732482 w 1314450"/>
                              <a:gd name="connsiteY116" fmla="*/ 9525 h 19050"/>
                              <a:gd name="connsiteX117" fmla="*/ 739169 w 1314450"/>
                              <a:gd name="connsiteY117" fmla="*/ 9525 h 19050"/>
                              <a:gd name="connsiteX118" fmla="*/ 745855 w 1314450"/>
                              <a:gd name="connsiteY118" fmla="*/ 9525 h 19050"/>
                              <a:gd name="connsiteX119" fmla="*/ 752551 w 1314450"/>
                              <a:gd name="connsiteY119" fmla="*/ 9525 h 19050"/>
                              <a:gd name="connsiteX120" fmla="*/ 757561 w 1314450"/>
                              <a:gd name="connsiteY120" fmla="*/ 9525 h 19050"/>
                              <a:gd name="connsiteX121" fmla="*/ 764257 w 1314450"/>
                              <a:gd name="connsiteY121" fmla="*/ 9525 h 19050"/>
                              <a:gd name="connsiteX122" fmla="*/ 770944 w 1314450"/>
                              <a:gd name="connsiteY122" fmla="*/ 9525 h 19050"/>
                              <a:gd name="connsiteX123" fmla="*/ 777630 w 1314450"/>
                              <a:gd name="connsiteY123" fmla="*/ 9525 h 19050"/>
                              <a:gd name="connsiteX124" fmla="*/ 782650 w 1314450"/>
                              <a:gd name="connsiteY124" fmla="*/ 9525 h 19050"/>
                              <a:gd name="connsiteX125" fmla="*/ 789337 w 1314450"/>
                              <a:gd name="connsiteY125" fmla="*/ 9525 h 19050"/>
                              <a:gd name="connsiteX126" fmla="*/ 796033 w 1314450"/>
                              <a:gd name="connsiteY126" fmla="*/ 9525 h 19050"/>
                              <a:gd name="connsiteX127" fmla="*/ 802719 w 1314450"/>
                              <a:gd name="connsiteY127" fmla="*/ 9525 h 19050"/>
                              <a:gd name="connsiteX128" fmla="*/ 809406 w 1314450"/>
                              <a:gd name="connsiteY128" fmla="*/ 9525 h 19050"/>
                              <a:gd name="connsiteX129" fmla="*/ 814426 w 1314450"/>
                              <a:gd name="connsiteY129" fmla="*/ 9525 h 19050"/>
                              <a:gd name="connsiteX130" fmla="*/ 821112 w 1314450"/>
                              <a:gd name="connsiteY130" fmla="*/ 9525 h 19050"/>
                              <a:gd name="connsiteX131" fmla="*/ 827799 w 1314450"/>
                              <a:gd name="connsiteY131" fmla="*/ 9525 h 19050"/>
                              <a:gd name="connsiteX132" fmla="*/ 834495 w 1314450"/>
                              <a:gd name="connsiteY132" fmla="*/ 9525 h 19050"/>
                              <a:gd name="connsiteX133" fmla="*/ 841181 w 1314450"/>
                              <a:gd name="connsiteY133" fmla="*/ 9525 h 19050"/>
                              <a:gd name="connsiteX134" fmla="*/ 846201 w 1314450"/>
                              <a:gd name="connsiteY134" fmla="*/ 9525 h 19050"/>
                              <a:gd name="connsiteX135" fmla="*/ 852888 w 1314450"/>
                              <a:gd name="connsiteY135" fmla="*/ 9525 h 19050"/>
                              <a:gd name="connsiteX136" fmla="*/ 859574 w 1314450"/>
                              <a:gd name="connsiteY136" fmla="*/ 9525 h 19050"/>
                              <a:gd name="connsiteX137" fmla="*/ 866270 w 1314450"/>
                              <a:gd name="connsiteY137" fmla="*/ 9525 h 19050"/>
                              <a:gd name="connsiteX138" fmla="*/ 871280 w 1314450"/>
                              <a:gd name="connsiteY138" fmla="*/ 9525 h 19050"/>
                              <a:gd name="connsiteX139" fmla="*/ 877976 w 1314450"/>
                              <a:gd name="connsiteY139" fmla="*/ 9525 h 19050"/>
                              <a:gd name="connsiteX140" fmla="*/ 884663 w 1314450"/>
                              <a:gd name="connsiteY140" fmla="*/ 9525 h 19050"/>
                              <a:gd name="connsiteX141" fmla="*/ 891349 w 1314450"/>
                              <a:gd name="connsiteY141" fmla="*/ 9525 h 19050"/>
                              <a:gd name="connsiteX142" fmla="*/ 898036 w 1314450"/>
                              <a:gd name="connsiteY142" fmla="*/ 9525 h 19050"/>
                              <a:gd name="connsiteX143" fmla="*/ 903056 w 1314450"/>
                              <a:gd name="connsiteY143" fmla="*/ 9525 h 19050"/>
                              <a:gd name="connsiteX144" fmla="*/ 909742 w 1314450"/>
                              <a:gd name="connsiteY144" fmla="*/ 9525 h 19050"/>
                              <a:gd name="connsiteX145" fmla="*/ 916438 w 1314450"/>
                              <a:gd name="connsiteY145" fmla="*/ 9525 h 19050"/>
                              <a:gd name="connsiteX146" fmla="*/ 923125 w 1314450"/>
                              <a:gd name="connsiteY146" fmla="*/ 9525 h 19050"/>
                              <a:gd name="connsiteX147" fmla="*/ 928145 w 1314450"/>
                              <a:gd name="connsiteY147" fmla="*/ 9525 h 19050"/>
                              <a:gd name="connsiteX148" fmla="*/ 934831 w 1314450"/>
                              <a:gd name="connsiteY148" fmla="*/ 9525 h 19050"/>
                              <a:gd name="connsiteX149" fmla="*/ 941518 w 1314450"/>
                              <a:gd name="connsiteY149" fmla="*/ 9525 h 19050"/>
                              <a:gd name="connsiteX150" fmla="*/ 948214 w 1314450"/>
                              <a:gd name="connsiteY150" fmla="*/ 9525 h 19050"/>
                              <a:gd name="connsiteX151" fmla="*/ 954900 w 1314450"/>
                              <a:gd name="connsiteY151" fmla="*/ 9525 h 19050"/>
                              <a:gd name="connsiteX152" fmla="*/ 959920 w 1314450"/>
                              <a:gd name="connsiteY152" fmla="*/ 9525 h 19050"/>
                              <a:gd name="connsiteX153" fmla="*/ 966606 w 1314450"/>
                              <a:gd name="connsiteY153" fmla="*/ 9525 h 19050"/>
                              <a:gd name="connsiteX154" fmla="*/ 973293 w 1314450"/>
                              <a:gd name="connsiteY154" fmla="*/ 9525 h 19050"/>
                              <a:gd name="connsiteX155" fmla="*/ 979980 w 1314450"/>
                              <a:gd name="connsiteY155" fmla="*/ 9525 h 19050"/>
                              <a:gd name="connsiteX156" fmla="*/ 984999 w 1314450"/>
                              <a:gd name="connsiteY156" fmla="*/ 9525 h 19050"/>
                              <a:gd name="connsiteX157" fmla="*/ 991695 w 1314450"/>
                              <a:gd name="connsiteY157" fmla="*/ 9525 h 19050"/>
                              <a:gd name="connsiteX158" fmla="*/ 998382 w 1314450"/>
                              <a:gd name="connsiteY158" fmla="*/ 9525 h 19050"/>
                              <a:gd name="connsiteX159" fmla="*/ 1005068 w 1314450"/>
                              <a:gd name="connsiteY159" fmla="*/ 9525 h 19050"/>
                              <a:gd name="connsiteX160" fmla="*/ 1011755 w 1314450"/>
                              <a:gd name="connsiteY160" fmla="*/ 9525 h 19050"/>
                              <a:gd name="connsiteX161" fmla="*/ 1016775 w 1314450"/>
                              <a:gd name="connsiteY161" fmla="*/ 9525 h 19050"/>
                              <a:gd name="connsiteX162" fmla="*/ 1023461 w 1314450"/>
                              <a:gd name="connsiteY162" fmla="*/ 9525 h 19050"/>
                              <a:gd name="connsiteX163" fmla="*/ 1030158 w 1314450"/>
                              <a:gd name="connsiteY163" fmla="*/ 9525 h 19050"/>
                              <a:gd name="connsiteX164" fmla="*/ 1036844 w 1314450"/>
                              <a:gd name="connsiteY164" fmla="*/ 9525 h 19050"/>
                              <a:gd name="connsiteX165" fmla="*/ 1041864 w 1314450"/>
                              <a:gd name="connsiteY165" fmla="*/ 9525 h 19050"/>
                              <a:gd name="connsiteX166" fmla="*/ 1048550 w 1314450"/>
                              <a:gd name="connsiteY166" fmla="*/ 9525 h 19050"/>
                              <a:gd name="connsiteX167" fmla="*/ 1055237 w 1314450"/>
                              <a:gd name="connsiteY167" fmla="*/ 9525 h 19050"/>
                              <a:gd name="connsiteX168" fmla="*/ 1061933 w 1314450"/>
                              <a:gd name="connsiteY168" fmla="*/ 9525 h 19050"/>
                              <a:gd name="connsiteX169" fmla="*/ 1068619 w 1314450"/>
                              <a:gd name="connsiteY169" fmla="*/ 9525 h 19050"/>
                              <a:gd name="connsiteX170" fmla="*/ 1073639 w 1314450"/>
                              <a:gd name="connsiteY170" fmla="*/ 9525 h 19050"/>
                              <a:gd name="connsiteX171" fmla="*/ 1080325 w 1314450"/>
                              <a:gd name="connsiteY171" fmla="*/ 9525 h 19050"/>
                              <a:gd name="connsiteX172" fmla="*/ 1087012 w 1314450"/>
                              <a:gd name="connsiteY172" fmla="*/ 9525 h 19050"/>
                              <a:gd name="connsiteX173" fmla="*/ 1093698 w 1314450"/>
                              <a:gd name="connsiteY173" fmla="*/ 9525 h 19050"/>
                              <a:gd name="connsiteX174" fmla="*/ 1098718 w 1314450"/>
                              <a:gd name="connsiteY174" fmla="*/ 9525 h 19050"/>
                              <a:gd name="connsiteX175" fmla="*/ 1105405 w 1314450"/>
                              <a:gd name="connsiteY175" fmla="*/ 9525 h 19050"/>
                              <a:gd name="connsiteX176" fmla="*/ 1112101 w 1314450"/>
                              <a:gd name="connsiteY176" fmla="*/ 9525 h 19050"/>
                              <a:gd name="connsiteX177" fmla="*/ 1118788 w 1314450"/>
                              <a:gd name="connsiteY177" fmla="*/ 9525 h 19050"/>
                              <a:gd name="connsiteX178" fmla="*/ 1125474 w 1314450"/>
                              <a:gd name="connsiteY178" fmla="*/ 9525 h 19050"/>
                              <a:gd name="connsiteX179" fmla="*/ 1130494 w 1314450"/>
                              <a:gd name="connsiteY179" fmla="*/ 9525 h 19050"/>
                              <a:gd name="connsiteX180" fmla="*/ 1137180 w 1314450"/>
                              <a:gd name="connsiteY180" fmla="*/ 9525 h 19050"/>
                              <a:gd name="connsiteX181" fmla="*/ 1143876 w 1314450"/>
                              <a:gd name="connsiteY181" fmla="*/ 9525 h 19050"/>
                              <a:gd name="connsiteX182" fmla="*/ 1150563 w 1314450"/>
                              <a:gd name="connsiteY182" fmla="*/ 9525 h 19050"/>
                              <a:gd name="connsiteX183" fmla="*/ 1157249 w 1314450"/>
                              <a:gd name="connsiteY183" fmla="*/ 9525 h 19050"/>
                              <a:gd name="connsiteX184" fmla="*/ 1162269 w 1314450"/>
                              <a:gd name="connsiteY184" fmla="*/ 9525 h 19050"/>
                              <a:gd name="connsiteX185" fmla="*/ 1168955 w 1314450"/>
                              <a:gd name="connsiteY185" fmla="*/ 9525 h 19050"/>
                              <a:gd name="connsiteX186" fmla="*/ 1175642 w 1314450"/>
                              <a:gd name="connsiteY186" fmla="*/ 19050 h 19050"/>
                              <a:gd name="connsiteX187" fmla="*/ 1182338 w 1314450"/>
                              <a:gd name="connsiteY187" fmla="*/ 9525 h 19050"/>
                              <a:gd name="connsiteX188" fmla="*/ 1187349 w 1314450"/>
                              <a:gd name="connsiteY188" fmla="*/ 9525 h 19050"/>
                              <a:gd name="connsiteX189" fmla="*/ 1194045 w 1314450"/>
                              <a:gd name="connsiteY189" fmla="*/ 9525 h 19050"/>
                              <a:gd name="connsiteX190" fmla="*/ 1200731 w 1314450"/>
                              <a:gd name="connsiteY190" fmla="*/ 9525 h 19050"/>
                              <a:gd name="connsiteX191" fmla="*/ 1207418 w 1314450"/>
                              <a:gd name="connsiteY191" fmla="*/ 9525 h 19050"/>
                              <a:gd name="connsiteX192" fmla="*/ 1214114 w 1314450"/>
                              <a:gd name="connsiteY192" fmla="*/ 9525 h 19050"/>
                              <a:gd name="connsiteX193" fmla="*/ 1219124 w 1314450"/>
                              <a:gd name="connsiteY193" fmla="*/ 9525 h 19050"/>
                              <a:gd name="connsiteX194" fmla="*/ 1225820 w 1314450"/>
                              <a:gd name="connsiteY194" fmla="*/ 9525 h 19050"/>
                              <a:gd name="connsiteX195" fmla="*/ 1232506 w 1314450"/>
                              <a:gd name="connsiteY195" fmla="*/ 9525 h 19050"/>
                              <a:gd name="connsiteX196" fmla="*/ 1239193 w 1314450"/>
                              <a:gd name="connsiteY196" fmla="*/ 9525 h 19050"/>
                              <a:gd name="connsiteX197" fmla="*/ 1244212 w 1314450"/>
                              <a:gd name="connsiteY197" fmla="*/ 9525 h 19050"/>
                              <a:gd name="connsiteX198" fmla="*/ 1250899 w 1314450"/>
                              <a:gd name="connsiteY198" fmla="*/ 9525 h 19050"/>
                              <a:gd name="connsiteX199" fmla="*/ 1257595 w 1314450"/>
                              <a:gd name="connsiteY199" fmla="*/ 19050 h 19050"/>
                              <a:gd name="connsiteX200" fmla="*/ 1264282 w 1314450"/>
                              <a:gd name="connsiteY200" fmla="*/ 19050 h 19050"/>
                              <a:gd name="connsiteX201" fmla="*/ 1270968 w 1314450"/>
                              <a:gd name="connsiteY201" fmla="*/ 19050 h 19050"/>
                              <a:gd name="connsiteX202" fmla="*/ 1275988 w 1314450"/>
                              <a:gd name="connsiteY202" fmla="*/ 19050 h 19050"/>
                              <a:gd name="connsiteX203" fmla="*/ 1282675 w 1314450"/>
                              <a:gd name="connsiteY203" fmla="*/ 19050 h 19050"/>
                              <a:gd name="connsiteX204" fmla="*/ 1289361 w 1314450"/>
                              <a:gd name="connsiteY204" fmla="*/ 19050 h 19050"/>
                              <a:gd name="connsiteX205" fmla="*/ 1296057 w 1314450"/>
                              <a:gd name="connsiteY205" fmla="*/ 19050 h 19050"/>
                              <a:gd name="connsiteX206" fmla="*/ 1301067 w 1314450"/>
                              <a:gd name="connsiteY206" fmla="*/ 19050 h 19050"/>
                              <a:gd name="connsiteX207" fmla="*/ 1307763 w 1314450"/>
                              <a:gd name="connsiteY207" fmla="*/ 19050 h 19050"/>
                              <a:gd name="connsiteX208" fmla="*/ 1314450 w 1314450"/>
                              <a:gd name="connsiteY208" fmla="*/ 19050 h 19050"/>
                              <a:gd name="connsiteX209" fmla="*/ 1314450 w 1314450"/>
                              <a:gd name="connsiteY209" fmla="*/ 19050 h 190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Lst>
                            <a:rect l="l" t="t" r="r" b="b"/>
                            <a:pathLst>
                              <a:path w="1314450" h="19050">
                                <a:moveTo>
                                  <a:pt x="0" y="0"/>
                                </a:moveTo>
                                <a:lnTo>
                                  <a:pt x="6687" y="0"/>
                                </a:lnTo>
                                <a:lnTo>
                                  <a:pt x="11706" y="0"/>
                                </a:lnTo>
                                <a:lnTo>
                                  <a:pt x="18393" y="0"/>
                                </a:lnTo>
                                <a:lnTo>
                                  <a:pt x="25089" y="0"/>
                                </a:lnTo>
                                <a:lnTo>
                                  <a:pt x="31775" y="0"/>
                                </a:lnTo>
                                <a:lnTo>
                                  <a:pt x="36795" y="0"/>
                                </a:lnTo>
                                <a:lnTo>
                                  <a:pt x="43482" y="0"/>
                                </a:lnTo>
                                <a:lnTo>
                                  <a:pt x="50168" y="0"/>
                                </a:lnTo>
                                <a:lnTo>
                                  <a:pt x="56855" y="0"/>
                                </a:lnTo>
                                <a:lnTo>
                                  <a:pt x="63551" y="0"/>
                                </a:lnTo>
                                <a:lnTo>
                                  <a:pt x="68561" y="0"/>
                                </a:lnTo>
                                <a:lnTo>
                                  <a:pt x="75257" y="0"/>
                                </a:lnTo>
                                <a:lnTo>
                                  <a:pt x="81944" y="0"/>
                                </a:lnTo>
                                <a:lnTo>
                                  <a:pt x="88630" y="0"/>
                                </a:lnTo>
                                <a:lnTo>
                                  <a:pt x="93650" y="0"/>
                                </a:lnTo>
                                <a:lnTo>
                                  <a:pt x="100336" y="0"/>
                                </a:lnTo>
                                <a:lnTo>
                                  <a:pt x="107032" y="0"/>
                                </a:lnTo>
                                <a:lnTo>
                                  <a:pt x="113719" y="0"/>
                                </a:lnTo>
                                <a:lnTo>
                                  <a:pt x="120405" y="0"/>
                                </a:lnTo>
                                <a:lnTo>
                                  <a:pt x="125425" y="0"/>
                                </a:lnTo>
                                <a:lnTo>
                                  <a:pt x="132112" y="0"/>
                                </a:lnTo>
                                <a:lnTo>
                                  <a:pt x="138808" y="0"/>
                                </a:lnTo>
                                <a:lnTo>
                                  <a:pt x="145494" y="0"/>
                                </a:lnTo>
                                <a:lnTo>
                                  <a:pt x="150514" y="0"/>
                                </a:lnTo>
                                <a:lnTo>
                                  <a:pt x="157201" y="0"/>
                                </a:lnTo>
                                <a:lnTo>
                                  <a:pt x="163887" y="0"/>
                                </a:lnTo>
                                <a:lnTo>
                                  <a:pt x="170574" y="0"/>
                                </a:lnTo>
                                <a:lnTo>
                                  <a:pt x="177270" y="0"/>
                                </a:lnTo>
                                <a:lnTo>
                                  <a:pt x="182280" y="0"/>
                                </a:lnTo>
                                <a:lnTo>
                                  <a:pt x="188976" y="0"/>
                                </a:lnTo>
                                <a:lnTo>
                                  <a:pt x="195662" y="0"/>
                                </a:lnTo>
                                <a:lnTo>
                                  <a:pt x="202349" y="0"/>
                                </a:lnTo>
                                <a:lnTo>
                                  <a:pt x="209045" y="0"/>
                                </a:lnTo>
                                <a:lnTo>
                                  <a:pt x="214055" y="0"/>
                                </a:lnTo>
                                <a:lnTo>
                                  <a:pt x="220751" y="0"/>
                                </a:lnTo>
                                <a:lnTo>
                                  <a:pt x="227438" y="0"/>
                                </a:lnTo>
                                <a:lnTo>
                                  <a:pt x="234124" y="0"/>
                                </a:lnTo>
                                <a:lnTo>
                                  <a:pt x="239144" y="0"/>
                                </a:lnTo>
                                <a:lnTo>
                                  <a:pt x="245831" y="0"/>
                                </a:lnTo>
                                <a:lnTo>
                                  <a:pt x="252517" y="0"/>
                                </a:lnTo>
                                <a:lnTo>
                                  <a:pt x="259213" y="0"/>
                                </a:lnTo>
                                <a:lnTo>
                                  <a:pt x="265900" y="0"/>
                                </a:lnTo>
                                <a:lnTo>
                                  <a:pt x="270920" y="0"/>
                                </a:lnTo>
                                <a:lnTo>
                                  <a:pt x="277606" y="0"/>
                                </a:lnTo>
                                <a:lnTo>
                                  <a:pt x="284293" y="0"/>
                                </a:lnTo>
                                <a:lnTo>
                                  <a:pt x="290989" y="0"/>
                                </a:lnTo>
                                <a:lnTo>
                                  <a:pt x="295999" y="0"/>
                                </a:lnTo>
                                <a:lnTo>
                                  <a:pt x="302695" y="0"/>
                                </a:lnTo>
                                <a:lnTo>
                                  <a:pt x="309381" y="0"/>
                                </a:lnTo>
                                <a:lnTo>
                                  <a:pt x="316068" y="0"/>
                                </a:lnTo>
                                <a:lnTo>
                                  <a:pt x="322755" y="0"/>
                                </a:lnTo>
                                <a:lnTo>
                                  <a:pt x="327774" y="0"/>
                                </a:lnTo>
                                <a:lnTo>
                                  <a:pt x="334470" y="0"/>
                                </a:lnTo>
                                <a:lnTo>
                                  <a:pt x="341157" y="0"/>
                                </a:lnTo>
                                <a:lnTo>
                                  <a:pt x="347844" y="0"/>
                                </a:lnTo>
                                <a:lnTo>
                                  <a:pt x="352863" y="0"/>
                                </a:lnTo>
                                <a:lnTo>
                                  <a:pt x="359550" y="0"/>
                                </a:lnTo>
                                <a:lnTo>
                                  <a:pt x="366236" y="0"/>
                                </a:lnTo>
                                <a:lnTo>
                                  <a:pt x="372932" y="0"/>
                                </a:lnTo>
                                <a:lnTo>
                                  <a:pt x="379619" y="0"/>
                                </a:lnTo>
                                <a:lnTo>
                                  <a:pt x="384638" y="0"/>
                                </a:lnTo>
                                <a:lnTo>
                                  <a:pt x="391325" y="0"/>
                                </a:lnTo>
                                <a:lnTo>
                                  <a:pt x="398012" y="0"/>
                                </a:lnTo>
                                <a:lnTo>
                                  <a:pt x="404708" y="0"/>
                                </a:lnTo>
                                <a:lnTo>
                                  <a:pt x="409718" y="0"/>
                                </a:lnTo>
                                <a:lnTo>
                                  <a:pt x="416414" y="0"/>
                                </a:lnTo>
                                <a:lnTo>
                                  <a:pt x="423101" y="0"/>
                                </a:lnTo>
                                <a:lnTo>
                                  <a:pt x="429787" y="0"/>
                                </a:lnTo>
                                <a:lnTo>
                                  <a:pt x="436474" y="0"/>
                                </a:lnTo>
                                <a:lnTo>
                                  <a:pt x="441493" y="0"/>
                                </a:lnTo>
                                <a:lnTo>
                                  <a:pt x="448180" y="0"/>
                                </a:lnTo>
                                <a:lnTo>
                                  <a:pt x="454876" y="0"/>
                                </a:lnTo>
                                <a:lnTo>
                                  <a:pt x="461563" y="0"/>
                                </a:lnTo>
                                <a:lnTo>
                                  <a:pt x="466582" y="0"/>
                                </a:lnTo>
                                <a:lnTo>
                                  <a:pt x="473269" y="0"/>
                                </a:lnTo>
                                <a:lnTo>
                                  <a:pt x="479955" y="9525"/>
                                </a:lnTo>
                                <a:lnTo>
                                  <a:pt x="486651" y="0"/>
                                </a:lnTo>
                                <a:lnTo>
                                  <a:pt x="493338" y="9525"/>
                                </a:lnTo>
                                <a:lnTo>
                                  <a:pt x="498358" y="9525"/>
                                </a:lnTo>
                                <a:lnTo>
                                  <a:pt x="505044" y="9525"/>
                                </a:lnTo>
                                <a:lnTo>
                                  <a:pt x="511731" y="9525"/>
                                </a:lnTo>
                                <a:lnTo>
                                  <a:pt x="518417" y="9525"/>
                                </a:lnTo>
                                <a:lnTo>
                                  <a:pt x="525113" y="9525"/>
                                </a:lnTo>
                                <a:lnTo>
                                  <a:pt x="530123" y="9525"/>
                                </a:lnTo>
                                <a:lnTo>
                                  <a:pt x="536820" y="9525"/>
                                </a:lnTo>
                                <a:lnTo>
                                  <a:pt x="543506" y="9525"/>
                                </a:lnTo>
                                <a:lnTo>
                                  <a:pt x="550193" y="9525"/>
                                </a:lnTo>
                                <a:lnTo>
                                  <a:pt x="555212" y="9525"/>
                                </a:lnTo>
                                <a:lnTo>
                                  <a:pt x="561899" y="9525"/>
                                </a:lnTo>
                                <a:lnTo>
                                  <a:pt x="568595" y="9525"/>
                                </a:lnTo>
                                <a:lnTo>
                                  <a:pt x="575281" y="9525"/>
                                </a:lnTo>
                                <a:lnTo>
                                  <a:pt x="581968" y="9525"/>
                                </a:lnTo>
                                <a:lnTo>
                                  <a:pt x="586988" y="9525"/>
                                </a:lnTo>
                                <a:lnTo>
                                  <a:pt x="593674" y="9525"/>
                                </a:lnTo>
                                <a:lnTo>
                                  <a:pt x="600370" y="9525"/>
                                </a:lnTo>
                                <a:lnTo>
                                  <a:pt x="607057" y="9525"/>
                                </a:lnTo>
                                <a:lnTo>
                                  <a:pt x="612077" y="9525"/>
                                </a:lnTo>
                                <a:lnTo>
                                  <a:pt x="618763" y="9525"/>
                                </a:lnTo>
                                <a:lnTo>
                                  <a:pt x="625450" y="9525"/>
                                </a:lnTo>
                                <a:lnTo>
                                  <a:pt x="632136" y="9525"/>
                                </a:lnTo>
                                <a:lnTo>
                                  <a:pt x="638832" y="9525"/>
                                </a:lnTo>
                                <a:lnTo>
                                  <a:pt x="643842" y="9525"/>
                                </a:lnTo>
                                <a:lnTo>
                                  <a:pt x="650539" y="9525"/>
                                </a:lnTo>
                                <a:lnTo>
                                  <a:pt x="657225" y="9525"/>
                                </a:lnTo>
                                <a:lnTo>
                                  <a:pt x="663912" y="9525"/>
                                </a:lnTo>
                                <a:lnTo>
                                  <a:pt x="668931" y="9525"/>
                                </a:lnTo>
                                <a:lnTo>
                                  <a:pt x="675618" y="9525"/>
                                </a:lnTo>
                                <a:lnTo>
                                  <a:pt x="682314" y="9525"/>
                                </a:lnTo>
                                <a:lnTo>
                                  <a:pt x="689000" y="9525"/>
                                </a:lnTo>
                                <a:lnTo>
                                  <a:pt x="695687" y="9525"/>
                                </a:lnTo>
                                <a:lnTo>
                                  <a:pt x="700707" y="9525"/>
                                </a:lnTo>
                                <a:lnTo>
                                  <a:pt x="707393" y="9525"/>
                                </a:lnTo>
                                <a:lnTo>
                                  <a:pt x="714080" y="9525"/>
                                </a:lnTo>
                                <a:lnTo>
                                  <a:pt x="720776" y="9525"/>
                                </a:lnTo>
                                <a:lnTo>
                                  <a:pt x="725786" y="9525"/>
                                </a:lnTo>
                                <a:lnTo>
                                  <a:pt x="732482" y="9525"/>
                                </a:lnTo>
                                <a:lnTo>
                                  <a:pt x="739169" y="9525"/>
                                </a:lnTo>
                                <a:lnTo>
                                  <a:pt x="745855" y="9525"/>
                                </a:lnTo>
                                <a:lnTo>
                                  <a:pt x="752551" y="9525"/>
                                </a:lnTo>
                                <a:lnTo>
                                  <a:pt x="757561" y="9525"/>
                                </a:lnTo>
                                <a:lnTo>
                                  <a:pt x="764257" y="9525"/>
                                </a:lnTo>
                                <a:lnTo>
                                  <a:pt x="770944" y="9525"/>
                                </a:lnTo>
                                <a:lnTo>
                                  <a:pt x="777630" y="9525"/>
                                </a:lnTo>
                                <a:lnTo>
                                  <a:pt x="782650" y="9525"/>
                                </a:lnTo>
                                <a:lnTo>
                                  <a:pt x="789337" y="9525"/>
                                </a:lnTo>
                                <a:lnTo>
                                  <a:pt x="796033" y="9525"/>
                                </a:lnTo>
                                <a:lnTo>
                                  <a:pt x="802719" y="9525"/>
                                </a:lnTo>
                                <a:lnTo>
                                  <a:pt x="809406" y="9525"/>
                                </a:lnTo>
                                <a:lnTo>
                                  <a:pt x="814426" y="9525"/>
                                </a:lnTo>
                                <a:lnTo>
                                  <a:pt x="821112" y="9525"/>
                                </a:lnTo>
                                <a:lnTo>
                                  <a:pt x="827799" y="9525"/>
                                </a:lnTo>
                                <a:lnTo>
                                  <a:pt x="834495" y="9525"/>
                                </a:lnTo>
                                <a:lnTo>
                                  <a:pt x="841181" y="9525"/>
                                </a:lnTo>
                                <a:lnTo>
                                  <a:pt x="846201" y="9525"/>
                                </a:lnTo>
                                <a:lnTo>
                                  <a:pt x="852888" y="9525"/>
                                </a:lnTo>
                                <a:lnTo>
                                  <a:pt x="859574" y="9525"/>
                                </a:lnTo>
                                <a:lnTo>
                                  <a:pt x="866270" y="9525"/>
                                </a:lnTo>
                                <a:lnTo>
                                  <a:pt x="871280" y="9525"/>
                                </a:lnTo>
                                <a:lnTo>
                                  <a:pt x="877976" y="9525"/>
                                </a:lnTo>
                                <a:lnTo>
                                  <a:pt x="884663" y="9525"/>
                                </a:lnTo>
                                <a:lnTo>
                                  <a:pt x="891349" y="9525"/>
                                </a:lnTo>
                                <a:lnTo>
                                  <a:pt x="898036" y="9525"/>
                                </a:lnTo>
                                <a:lnTo>
                                  <a:pt x="903056" y="9525"/>
                                </a:lnTo>
                                <a:lnTo>
                                  <a:pt x="909742" y="9525"/>
                                </a:lnTo>
                                <a:lnTo>
                                  <a:pt x="916438" y="9525"/>
                                </a:lnTo>
                                <a:lnTo>
                                  <a:pt x="923125" y="9525"/>
                                </a:lnTo>
                                <a:lnTo>
                                  <a:pt x="928145" y="9525"/>
                                </a:lnTo>
                                <a:lnTo>
                                  <a:pt x="934831" y="9525"/>
                                </a:lnTo>
                                <a:lnTo>
                                  <a:pt x="941518" y="9525"/>
                                </a:lnTo>
                                <a:lnTo>
                                  <a:pt x="948214" y="9525"/>
                                </a:lnTo>
                                <a:lnTo>
                                  <a:pt x="954900" y="9525"/>
                                </a:lnTo>
                                <a:lnTo>
                                  <a:pt x="959920" y="9525"/>
                                </a:lnTo>
                                <a:lnTo>
                                  <a:pt x="966606" y="9525"/>
                                </a:lnTo>
                                <a:lnTo>
                                  <a:pt x="973293" y="9525"/>
                                </a:lnTo>
                                <a:lnTo>
                                  <a:pt x="979980" y="9525"/>
                                </a:lnTo>
                                <a:lnTo>
                                  <a:pt x="984999" y="9525"/>
                                </a:lnTo>
                                <a:lnTo>
                                  <a:pt x="991695" y="9525"/>
                                </a:lnTo>
                                <a:lnTo>
                                  <a:pt x="998382" y="9525"/>
                                </a:lnTo>
                                <a:lnTo>
                                  <a:pt x="1005068" y="9525"/>
                                </a:lnTo>
                                <a:lnTo>
                                  <a:pt x="1011755" y="9525"/>
                                </a:lnTo>
                                <a:lnTo>
                                  <a:pt x="1016775" y="9525"/>
                                </a:lnTo>
                                <a:lnTo>
                                  <a:pt x="1023461" y="9525"/>
                                </a:lnTo>
                                <a:lnTo>
                                  <a:pt x="1030158" y="9525"/>
                                </a:lnTo>
                                <a:lnTo>
                                  <a:pt x="1036844" y="9525"/>
                                </a:lnTo>
                                <a:lnTo>
                                  <a:pt x="1041864" y="9525"/>
                                </a:lnTo>
                                <a:lnTo>
                                  <a:pt x="1048550" y="9525"/>
                                </a:lnTo>
                                <a:lnTo>
                                  <a:pt x="1055237" y="9525"/>
                                </a:lnTo>
                                <a:lnTo>
                                  <a:pt x="1061933" y="9525"/>
                                </a:lnTo>
                                <a:lnTo>
                                  <a:pt x="1068619" y="9525"/>
                                </a:lnTo>
                                <a:lnTo>
                                  <a:pt x="1073639" y="9525"/>
                                </a:lnTo>
                                <a:lnTo>
                                  <a:pt x="1080325" y="9525"/>
                                </a:lnTo>
                                <a:lnTo>
                                  <a:pt x="1087012" y="9525"/>
                                </a:lnTo>
                                <a:lnTo>
                                  <a:pt x="1093698" y="9525"/>
                                </a:lnTo>
                                <a:lnTo>
                                  <a:pt x="1098718" y="9525"/>
                                </a:lnTo>
                                <a:lnTo>
                                  <a:pt x="1105405" y="9525"/>
                                </a:lnTo>
                                <a:lnTo>
                                  <a:pt x="1112101" y="9525"/>
                                </a:lnTo>
                                <a:lnTo>
                                  <a:pt x="1118788" y="9525"/>
                                </a:lnTo>
                                <a:lnTo>
                                  <a:pt x="1125474" y="9525"/>
                                </a:lnTo>
                                <a:lnTo>
                                  <a:pt x="1130494" y="9525"/>
                                </a:lnTo>
                                <a:lnTo>
                                  <a:pt x="1137180" y="9525"/>
                                </a:lnTo>
                                <a:lnTo>
                                  <a:pt x="1143876" y="9525"/>
                                </a:lnTo>
                                <a:lnTo>
                                  <a:pt x="1150563" y="9525"/>
                                </a:lnTo>
                                <a:lnTo>
                                  <a:pt x="1157249" y="9525"/>
                                </a:lnTo>
                                <a:lnTo>
                                  <a:pt x="1162269" y="9525"/>
                                </a:lnTo>
                                <a:lnTo>
                                  <a:pt x="1168955" y="9525"/>
                                </a:lnTo>
                                <a:lnTo>
                                  <a:pt x="1175642" y="19050"/>
                                </a:lnTo>
                                <a:lnTo>
                                  <a:pt x="1182338" y="9525"/>
                                </a:lnTo>
                                <a:lnTo>
                                  <a:pt x="1187349" y="9525"/>
                                </a:lnTo>
                                <a:lnTo>
                                  <a:pt x="1194045" y="9525"/>
                                </a:lnTo>
                                <a:lnTo>
                                  <a:pt x="1200731" y="9525"/>
                                </a:lnTo>
                                <a:lnTo>
                                  <a:pt x="1207418" y="9525"/>
                                </a:lnTo>
                                <a:lnTo>
                                  <a:pt x="1214114" y="9525"/>
                                </a:lnTo>
                                <a:lnTo>
                                  <a:pt x="1219124" y="9525"/>
                                </a:lnTo>
                                <a:lnTo>
                                  <a:pt x="1225820" y="9525"/>
                                </a:lnTo>
                                <a:lnTo>
                                  <a:pt x="1232506" y="9525"/>
                                </a:lnTo>
                                <a:lnTo>
                                  <a:pt x="1239193" y="9525"/>
                                </a:lnTo>
                                <a:lnTo>
                                  <a:pt x="1244212" y="9525"/>
                                </a:lnTo>
                                <a:lnTo>
                                  <a:pt x="1250899" y="9525"/>
                                </a:lnTo>
                                <a:lnTo>
                                  <a:pt x="1257595" y="19050"/>
                                </a:lnTo>
                                <a:lnTo>
                                  <a:pt x="1264282" y="19050"/>
                                </a:lnTo>
                                <a:lnTo>
                                  <a:pt x="1270968" y="19050"/>
                                </a:lnTo>
                                <a:lnTo>
                                  <a:pt x="1275988" y="19050"/>
                                </a:lnTo>
                                <a:lnTo>
                                  <a:pt x="1282675" y="19050"/>
                                </a:lnTo>
                                <a:lnTo>
                                  <a:pt x="1289361" y="19050"/>
                                </a:lnTo>
                                <a:lnTo>
                                  <a:pt x="1296057" y="19050"/>
                                </a:lnTo>
                                <a:lnTo>
                                  <a:pt x="1301067" y="19050"/>
                                </a:lnTo>
                                <a:lnTo>
                                  <a:pt x="1307763" y="19050"/>
                                </a:lnTo>
                                <a:lnTo>
                                  <a:pt x="1314450" y="19050"/>
                                </a:lnTo>
                                <a:lnTo>
                                  <a:pt x="1314450" y="19050"/>
                                </a:lnTo>
                              </a:path>
                            </a:pathLst>
                          </a:custGeom>
                          <a:noFill/>
                          <a:ln w="11906" cap="flat">
                            <a:solidFill>
                              <a:srgbClr val="FF00FF"/>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60" name="Text Box 80"/>
                        <wps:cNvSpPr txBox="1"/>
                        <wps:spPr>
                          <a:xfrm>
                            <a:off x="4038342" y="97155"/>
                            <a:ext cx="573405" cy="423545"/>
                          </a:xfrm>
                          <a:prstGeom prst="rect">
                            <a:avLst/>
                          </a:prstGeom>
                          <a:noFill/>
                        </wps:spPr>
                        <wps:txbx>
                          <w:txbxContent>
                            <w:p w14:paraId="74DE3663" w14:textId="77777777" w:rsidR="007D5C1D" w:rsidRDefault="007D5C1D" w:rsidP="007F1AEA">
                              <w:pPr>
                                <w:textAlignment w:val="baseline"/>
                                <w:rPr>
                                  <w:rFonts w:ascii="Calibri" w:hAnsi="Calibri" w:cs="Calibri"/>
                                  <w:color w:val="000000"/>
                                  <w:sz w:val="23"/>
                                  <w:szCs w:val="23"/>
                                </w:rPr>
                              </w:pPr>
                              <w:r>
                                <w:rPr>
                                  <w:rFonts w:ascii="Calibri" w:hAnsi="Calibri" w:cs="Calibri"/>
                                  <w:color w:val="000000"/>
                                  <w:sz w:val="23"/>
                                  <w:szCs w:val="23"/>
                                </w:rPr>
                                <w:t>Fig. 1b</w:t>
                              </w:r>
                            </w:p>
                          </w:txbxContent>
                        </wps:txbx>
                        <wps:bodyPr rot="0" spcFirstLastPara="0" vert="horz" wrap="none" lIns="91440" tIns="45720" rIns="91440" bIns="45720" numCol="1" spcCol="0" rtlCol="0" fromWordArt="0" anchor="t" anchorCtr="0" forceAA="0" compatLnSpc="1">
                          <a:prstTxWarp prst="textNoShape">
                            <a:avLst/>
                          </a:prstTxWarp>
                          <a:spAutoFit/>
                        </wps:bodyPr>
                      </wps:wsp>
                      <wps:wsp>
                        <wps:cNvPr id="661" name="Text Box 81"/>
                        <wps:cNvSpPr txBox="1"/>
                        <wps:spPr>
                          <a:xfrm>
                            <a:off x="257927" y="411480"/>
                            <a:ext cx="478155" cy="423545"/>
                          </a:xfrm>
                          <a:prstGeom prst="rect">
                            <a:avLst/>
                          </a:prstGeom>
                          <a:noFill/>
                        </wps:spPr>
                        <wps:txbx>
                          <w:txbxContent>
                            <w:p w14:paraId="2C735399" w14:textId="77777777" w:rsidR="007D5C1D" w:rsidRDefault="007D5C1D" w:rsidP="007F1AEA">
                              <w:pPr>
                                <w:textAlignment w:val="baseline"/>
                                <w:rPr>
                                  <w:rFonts w:ascii="Calibri" w:hAnsi="Calibri" w:cs="Calibri"/>
                                  <w:color w:val="000000"/>
                                  <w:sz w:val="23"/>
                                  <w:szCs w:val="23"/>
                                </w:rPr>
                              </w:pPr>
                              <w:proofErr w:type="spellStart"/>
                              <w:r>
                                <w:rPr>
                                  <w:rFonts w:ascii="Calibri" w:hAnsi="Calibri" w:cs="Calibri"/>
                                  <w:color w:val="000000"/>
                                  <w:sz w:val="23"/>
                                  <w:szCs w:val="23"/>
                                </w:rPr>
                                <w:t>mAU</w:t>
                              </w:r>
                              <w:proofErr w:type="spellEnd"/>
                            </w:p>
                          </w:txbxContent>
                        </wps:txbx>
                        <wps:bodyPr rot="0" spcFirstLastPara="0" vert="horz" wrap="none" lIns="91440" tIns="45720" rIns="91440" bIns="45720" numCol="1" spcCol="0" rtlCol="0" fromWordArt="0" anchor="t" anchorCtr="0" forceAA="0" compatLnSpc="1">
                          <a:prstTxWarp prst="textNoShape">
                            <a:avLst/>
                          </a:prstTxWarp>
                          <a:spAutoFit/>
                        </wps:bodyPr>
                      </wps:wsp>
                      <wps:wsp>
                        <wps:cNvPr id="662" name="Text Box 82"/>
                        <wps:cNvSpPr txBox="1"/>
                        <wps:spPr>
                          <a:xfrm>
                            <a:off x="257927" y="640080"/>
                            <a:ext cx="376555" cy="396875"/>
                          </a:xfrm>
                          <a:prstGeom prst="rect">
                            <a:avLst/>
                          </a:prstGeom>
                          <a:noFill/>
                        </wps:spPr>
                        <wps:txbx>
                          <w:txbxContent>
                            <w:p w14:paraId="3DF25CFC" w14:textId="77777777" w:rsidR="007D5C1D" w:rsidRDefault="007D5C1D" w:rsidP="007F1AEA">
                              <w:pPr>
                                <w:textAlignment w:val="baseline"/>
                                <w:rPr>
                                  <w:rFonts w:ascii="Calibri" w:hAnsi="Calibri" w:cs="Calibri"/>
                                  <w:color w:val="000000"/>
                                  <w:sz w:val="20"/>
                                  <w:szCs w:val="20"/>
                                </w:rPr>
                              </w:pPr>
                              <w:r>
                                <w:rPr>
                                  <w:rFonts w:ascii="Calibri" w:hAnsi="Calibri" w:cs="Calibri"/>
                                  <w:color w:val="000000"/>
                                  <w:sz w:val="20"/>
                                  <w:szCs w:val="20"/>
                                </w:rPr>
                                <w:t>250</w:t>
                              </w:r>
                            </w:p>
                          </w:txbxContent>
                        </wps:txbx>
                        <wps:bodyPr rot="0" spcFirstLastPara="0" vert="horz" wrap="none" lIns="91440" tIns="45720" rIns="91440" bIns="45720" numCol="1" spcCol="0" rtlCol="0" fromWordArt="0" anchor="t" anchorCtr="0" forceAA="0" compatLnSpc="1">
                          <a:prstTxWarp prst="textNoShape">
                            <a:avLst/>
                          </a:prstTxWarp>
                          <a:spAutoFit/>
                        </wps:bodyPr>
                      </wps:wsp>
                      <wps:wsp>
                        <wps:cNvPr id="663" name="Text Box 83"/>
                        <wps:cNvSpPr txBox="1"/>
                        <wps:spPr>
                          <a:xfrm>
                            <a:off x="392934" y="3383280"/>
                            <a:ext cx="241300" cy="379095"/>
                          </a:xfrm>
                          <a:prstGeom prst="rect">
                            <a:avLst/>
                          </a:prstGeom>
                          <a:noFill/>
                        </wps:spPr>
                        <wps:txbx>
                          <w:txbxContent>
                            <w:p w14:paraId="35398A2E" w14:textId="77777777" w:rsidR="007D5C1D" w:rsidRDefault="007D5C1D" w:rsidP="007F1AEA">
                              <w:pPr>
                                <w:textAlignment w:val="baseline"/>
                                <w:rPr>
                                  <w:rFonts w:ascii="Calibri" w:hAnsi="Calibri" w:cs="Calibri"/>
                                  <w:color w:val="000000"/>
                                  <w:sz w:val="18"/>
                                  <w:szCs w:val="18"/>
                                </w:rPr>
                              </w:pPr>
                              <w:r>
                                <w:rPr>
                                  <w:rFonts w:ascii="Calibri" w:hAnsi="Calibri" w:cs="Calibri"/>
                                  <w:color w:val="000000"/>
                                  <w:sz w:val="18"/>
                                  <w:szCs w:val="18"/>
                                </w:rPr>
                                <w:t>0</w:t>
                              </w:r>
                            </w:p>
                          </w:txbxContent>
                        </wps:txbx>
                        <wps:bodyPr rot="0" spcFirstLastPara="0" vert="horz" wrap="none" lIns="91440" tIns="45720" rIns="91440" bIns="45720" numCol="1" spcCol="0" rtlCol="0" fromWordArt="0" anchor="t" anchorCtr="0" forceAA="0" compatLnSpc="1">
                          <a:prstTxWarp prst="textNoShape">
                            <a:avLst/>
                          </a:prstTxWarp>
                          <a:spAutoFit/>
                        </wps:bodyPr>
                      </wps:wsp>
                      <wps:wsp>
                        <wps:cNvPr id="664" name="Text Box 84"/>
                        <wps:cNvSpPr txBox="1"/>
                        <wps:spPr>
                          <a:xfrm>
                            <a:off x="257927" y="1183005"/>
                            <a:ext cx="405130" cy="423545"/>
                          </a:xfrm>
                          <a:prstGeom prst="rect">
                            <a:avLst/>
                          </a:prstGeom>
                          <a:noFill/>
                        </wps:spPr>
                        <wps:txbx>
                          <w:txbxContent>
                            <w:p w14:paraId="1A43B664" w14:textId="77777777" w:rsidR="007D5C1D" w:rsidRDefault="007D5C1D" w:rsidP="007F1AEA">
                              <w:pPr>
                                <w:textAlignment w:val="baseline"/>
                                <w:rPr>
                                  <w:rFonts w:ascii="Calibri" w:hAnsi="Calibri" w:cs="Calibri"/>
                                  <w:color w:val="000000"/>
                                  <w:sz w:val="23"/>
                                  <w:szCs w:val="23"/>
                                </w:rPr>
                              </w:pPr>
                              <w:r>
                                <w:rPr>
                                  <w:rFonts w:ascii="Calibri" w:hAnsi="Calibri" w:cs="Calibri"/>
                                  <w:color w:val="000000"/>
                                  <w:sz w:val="23"/>
                                  <w:szCs w:val="23"/>
                                </w:rPr>
                                <w:t>200</w:t>
                              </w:r>
                            </w:p>
                          </w:txbxContent>
                        </wps:txbx>
                        <wps:bodyPr rot="0" spcFirstLastPara="0" vert="horz" wrap="none" lIns="91440" tIns="45720" rIns="91440" bIns="45720" numCol="1" spcCol="0" rtlCol="0" fromWordArt="0" anchor="t" anchorCtr="0" forceAA="0" compatLnSpc="1">
                          <a:prstTxWarp prst="textNoShape">
                            <a:avLst/>
                          </a:prstTxWarp>
                          <a:spAutoFit/>
                        </wps:bodyPr>
                      </wps:wsp>
                      <wps:wsp>
                        <wps:cNvPr id="665" name="Text Box 85"/>
                        <wps:cNvSpPr txBox="1"/>
                        <wps:spPr>
                          <a:xfrm>
                            <a:off x="257927" y="1697355"/>
                            <a:ext cx="405130" cy="423545"/>
                          </a:xfrm>
                          <a:prstGeom prst="rect">
                            <a:avLst/>
                          </a:prstGeom>
                          <a:noFill/>
                        </wps:spPr>
                        <wps:txbx>
                          <w:txbxContent>
                            <w:p w14:paraId="761B30BF" w14:textId="77777777" w:rsidR="007D5C1D" w:rsidRDefault="007D5C1D" w:rsidP="007F1AEA">
                              <w:pPr>
                                <w:textAlignment w:val="baseline"/>
                                <w:rPr>
                                  <w:rFonts w:ascii="Calibri" w:hAnsi="Calibri" w:cs="Calibri"/>
                                  <w:color w:val="000000"/>
                                  <w:sz w:val="23"/>
                                  <w:szCs w:val="23"/>
                                </w:rPr>
                              </w:pPr>
                              <w:r>
                                <w:rPr>
                                  <w:rFonts w:ascii="Calibri" w:hAnsi="Calibri" w:cs="Calibri"/>
                                  <w:color w:val="000000"/>
                                  <w:sz w:val="23"/>
                                  <w:szCs w:val="23"/>
                                </w:rPr>
                                <w:t>150</w:t>
                              </w:r>
                            </w:p>
                          </w:txbxContent>
                        </wps:txbx>
                        <wps:bodyPr rot="0" spcFirstLastPara="0" vert="horz" wrap="none" lIns="91440" tIns="45720" rIns="91440" bIns="45720" numCol="1" spcCol="0" rtlCol="0" fromWordArt="0" anchor="t" anchorCtr="0" forceAA="0" compatLnSpc="1">
                          <a:prstTxWarp prst="textNoShape">
                            <a:avLst/>
                          </a:prstTxWarp>
                          <a:spAutoFit/>
                        </wps:bodyPr>
                      </wps:wsp>
                      <wps:wsp>
                        <wps:cNvPr id="666" name="Text Box 86"/>
                        <wps:cNvSpPr txBox="1"/>
                        <wps:spPr>
                          <a:xfrm>
                            <a:off x="257927" y="2259330"/>
                            <a:ext cx="405130" cy="423545"/>
                          </a:xfrm>
                          <a:prstGeom prst="rect">
                            <a:avLst/>
                          </a:prstGeom>
                          <a:noFill/>
                        </wps:spPr>
                        <wps:txbx>
                          <w:txbxContent>
                            <w:p w14:paraId="44AAA558" w14:textId="77777777" w:rsidR="007D5C1D" w:rsidRDefault="007D5C1D" w:rsidP="007F1AEA">
                              <w:pPr>
                                <w:textAlignment w:val="baseline"/>
                                <w:rPr>
                                  <w:rFonts w:ascii="Calibri" w:hAnsi="Calibri" w:cs="Calibri"/>
                                  <w:color w:val="000000"/>
                                  <w:sz w:val="23"/>
                                  <w:szCs w:val="23"/>
                                </w:rPr>
                              </w:pPr>
                              <w:r>
                                <w:rPr>
                                  <w:rFonts w:ascii="Calibri" w:hAnsi="Calibri" w:cs="Calibri"/>
                                  <w:color w:val="000000"/>
                                  <w:sz w:val="23"/>
                                  <w:szCs w:val="23"/>
                                </w:rPr>
                                <w:t>100</w:t>
                              </w:r>
                            </w:p>
                          </w:txbxContent>
                        </wps:txbx>
                        <wps:bodyPr rot="0" spcFirstLastPara="0" vert="horz" wrap="none" lIns="91440" tIns="45720" rIns="91440" bIns="45720" numCol="1" spcCol="0" rtlCol="0" fromWordArt="0" anchor="t" anchorCtr="0" forceAA="0" compatLnSpc="1">
                          <a:prstTxWarp prst="textNoShape">
                            <a:avLst/>
                          </a:prstTxWarp>
                          <a:spAutoFit/>
                        </wps:bodyPr>
                      </wps:wsp>
                      <wps:wsp>
                        <wps:cNvPr id="667" name="Text Box 87"/>
                        <wps:cNvSpPr txBox="1"/>
                        <wps:spPr>
                          <a:xfrm>
                            <a:off x="347929" y="2802255"/>
                            <a:ext cx="331470" cy="423545"/>
                          </a:xfrm>
                          <a:prstGeom prst="rect">
                            <a:avLst/>
                          </a:prstGeom>
                          <a:noFill/>
                        </wps:spPr>
                        <wps:txbx>
                          <w:txbxContent>
                            <w:p w14:paraId="51818BD8" w14:textId="77777777" w:rsidR="007D5C1D" w:rsidRDefault="007D5C1D" w:rsidP="007F1AEA">
                              <w:pPr>
                                <w:textAlignment w:val="baseline"/>
                                <w:rPr>
                                  <w:rFonts w:ascii="Calibri" w:hAnsi="Calibri" w:cs="Calibri"/>
                                  <w:color w:val="000000"/>
                                  <w:sz w:val="23"/>
                                  <w:szCs w:val="23"/>
                                </w:rPr>
                              </w:pPr>
                              <w:r>
                                <w:rPr>
                                  <w:rFonts w:ascii="Calibri" w:hAnsi="Calibri" w:cs="Calibri"/>
                                  <w:color w:val="000000"/>
                                  <w:sz w:val="23"/>
                                  <w:szCs w:val="23"/>
                                </w:rPr>
                                <w:t>50</w:t>
                              </w:r>
                            </w:p>
                          </w:txbxContent>
                        </wps:txbx>
                        <wps:bodyPr rot="0" spcFirstLastPara="0" vert="horz" wrap="none" lIns="91440" tIns="45720" rIns="91440" bIns="45720" numCol="1" spcCol="0" rtlCol="0" fromWordArt="0" anchor="t" anchorCtr="0" forceAA="0" compatLnSpc="1">
                          <a:prstTxWarp prst="textNoShape">
                            <a:avLst/>
                          </a:prstTxWarp>
                          <a:spAutoFit/>
                        </wps:bodyPr>
                      </wps:wsp>
                      <wps:wsp>
                        <wps:cNvPr id="668" name="Text Box 88"/>
                        <wps:cNvSpPr txBox="1"/>
                        <wps:spPr>
                          <a:xfrm>
                            <a:off x="527951" y="3792855"/>
                            <a:ext cx="5006340" cy="423545"/>
                          </a:xfrm>
                          <a:prstGeom prst="rect">
                            <a:avLst/>
                          </a:prstGeom>
                          <a:noFill/>
                        </wps:spPr>
                        <wps:txbx>
                          <w:txbxContent>
                            <w:p w14:paraId="0ACEA4FC" w14:textId="69C6A827" w:rsidR="007D5C1D" w:rsidRDefault="007D5C1D" w:rsidP="007F1AEA">
                              <w:pPr>
                                <w:textAlignment w:val="baseline"/>
                                <w:rPr>
                                  <w:rFonts w:ascii="Calibri" w:hAnsi="Calibri" w:cs="Calibri"/>
                                  <w:color w:val="000000"/>
                                  <w:sz w:val="23"/>
                                  <w:szCs w:val="23"/>
                                </w:rPr>
                              </w:pPr>
                              <w:r>
                                <w:rPr>
                                  <w:rFonts w:ascii="Calibri" w:hAnsi="Calibri" w:cs="Calibri"/>
                                  <w:color w:val="000000"/>
                                  <w:sz w:val="23"/>
                                  <w:szCs w:val="23"/>
                                </w:rPr>
                                <w:t>0                                                                                                                               0.07 min.</w:t>
                              </w:r>
                            </w:p>
                          </w:txbxContent>
                        </wps:txbx>
                        <wps:bodyPr rot="0" spcFirstLastPara="0" vert="horz" wrap="none" lIns="91440" tIns="45720" rIns="91440" bIns="45720" numCol="1" spcCol="0" rtlCol="0" fromWordArt="0" anchor="t" anchorCtr="0" forceAA="0" compatLnSpc="1">
                          <a:prstTxWarp prst="textNoShape">
                            <a:avLst/>
                          </a:prstTxWarp>
                          <a:spAutoFit/>
                        </wps:bodyPr>
                      </wps:wsp>
                    </wpg:wgp>
                  </a:graphicData>
                </a:graphic>
              </wp:inline>
            </w:drawing>
          </mc:Choice>
          <mc:Fallback>
            <w:pict>
              <v:group w14:anchorId="3034DCCD" id="Graphic 2" o:spid="_x0000_s1115" style="width:450pt;height:337.5pt;mso-position-horizontal-relative:char;mso-position-vertical-relative:line" coordsize="57150,428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">
                <v:shape id="Freeform: Shape 583" o:spid="_x0000_s1116" style="position:absolute;width:57150;height:42862;visibility:visible;mso-wrap-style:square;v-text-anchor:middle" coordsize="5715000,4286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" path="m,l5715000,r,4286250l,4286250,,xe" stroked="f">
                  <v:stroke joinstyle="miter"/>
                  <v:path arrowok="t" o:connecttype="custom" o:connectlocs="0,0;5715000,0;5715000,4286250;0,4286250" o:connectangles="0,0,0,0"/>
                </v:shape>
                <v:shape id="Freeform: Shape 584" o:spid="_x0000_s1117" style="position:absolute;left:6429;top:37099;width:45625;height:96;visibility:visible;mso-wrap-style:square;v-text-anchor:middle" coordsize="45624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" path="m,l4562475,e" filled="f" strokeweight=".33072mm">
                  <v:path arrowok="t" o:connecttype="custom" o:connectlocs="0,0;4562475,0" o:connectangles="0,0"/>
                </v:shape>
                <v:shape id="Freeform: Shape 585" o:spid="_x0000_s1118" style="position:absolute;left:6429;top:37099;width:0;height:96;visibility:visible;mso-wrap-style:square;v-text-anchor:middle" coordsize="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" path="m,l1,9525e" filled="f" strokeweight=".33072mm">
                  <v:path arrowok="t" o:connecttype="custom" o:connectlocs="0,0;1,9525" o:connectangles="0,0"/>
                </v:shape>
                <v:shape id="Freeform: Shape 586" o:spid="_x0000_s1119" style="position:absolute;left:7667;top:37099;width:0;height:96;visibility:visible;mso-wrap-style:square;v-text-anchor:middle" coordsize="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" path="m,l1,9525e" filled="f" strokeweight=".33072mm">
                  <v:path arrowok="t" o:connecttype="custom" o:connectlocs="0,0;1,9525" o:connectangles="0,0"/>
                </v:shape>
                <v:shape id="Freeform: Shape 587" o:spid="_x0000_s1120" style="position:absolute;left:8810;top:37099;width:0;height:96;visibility:visible;mso-wrap-style:square;v-text-anchor:middle" coordsize="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" path="m,l1,9525e" filled="f" strokeweight=".33072mm">
                  <v:path arrowok="t" o:connecttype="custom" o:connectlocs="0,0;1,9525" o:connectangles="0,0"/>
                </v:shape>
                <v:shape id="Freeform: Shape 588" o:spid="_x0000_s1121" style="position:absolute;left:10048;top:37099;width:96;height:96;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" path="m,l,9525e" filled="f" strokeweight=".33072mm">
                  <v:path arrowok="t" o:connecttype="custom" o:connectlocs="0,0;0,9525" o:connectangles="0,0"/>
                </v:shape>
                <v:shape id="Freeform: Shape 589" o:spid="_x0000_s1122" style="position:absolute;left:11287;top:37099;width:95;height:96;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" path="m,l,9525e" filled="f" strokeweight=".33072mm">
                  <v:path arrowok="t" o:connecttype="custom" o:connectlocs="0,0;0,9525" o:connectangles="0,0"/>
                </v:shape>
                <v:shape id="Freeform: Shape 590" o:spid="_x0000_s1123" style="position:absolute;left:12525;top:37099;width:95;height:96;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" path="m,l,9525e" filled="f" strokeweight=".33072mm">
                  <v:path arrowok="t" o:connecttype="custom" o:connectlocs="0,0;0,9525" o:connectangles="0,0"/>
                </v:shape>
                <v:shape id="Freeform: Shape 591" o:spid="_x0000_s1124" style="position:absolute;left:13763;top:37099;width:95;height:96;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" path="m,l,9525e" filled="f" strokeweight=".33072mm">
                  <v:path arrowok="t" o:connecttype="custom" o:connectlocs="0,0;0,9525" o:connectangles="0,0"/>
                </v:shape>
                <v:shape id="Freeform: Shape 592" o:spid="_x0000_s1125" style="position:absolute;left:14906;top:37099;width:95;height:96;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" path="m,l,9525e" filled="f" strokeweight=".33072mm">
                  <v:path arrowok="t" o:connecttype="custom" o:connectlocs="0,0;0,9525" o:connectangles="0,0"/>
                </v:shape>
                <v:shape id="Freeform: Shape 593" o:spid="_x0000_s1126" style="position:absolute;left:16144;top:37099;width:96;height:96;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" path="m,l,9525e" filled="f" strokeweight=".33072mm">
                  <v:path arrowok="t" o:connecttype="custom" o:connectlocs="0,0;0,9525" o:connectangles="0,0"/>
                </v:shape>
                <v:shape id="Freeform: Shape 594" o:spid="_x0000_s1127" style="position:absolute;left:17383;top:37099;width:95;height:96;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" path="m,l,9525e" filled="f" strokeweight=".33072mm">
                  <v:path arrowok="t" o:connecttype="custom" o:connectlocs="0,0;0,9525" o:connectangles="0,0"/>
                </v:shape>
                <v:shape id="Freeform: Shape 595" o:spid="_x0000_s1128" style="position:absolute;left:18621;top:37099;width:95;height:96;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" path="m,l,9525e" filled="f" strokeweight=".33072mm">
                  <v:path arrowok="t" o:connecttype="custom" o:connectlocs="0,0;0,9525" o:connectangles="0,0"/>
                </v:shape>
                <v:shape id="Freeform: Shape 596" o:spid="_x0000_s1129" style="position:absolute;left:19764;top:37099;width:95;height:96;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" path="m,l,9525e" filled="f" strokeweight=".33072mm">
                  <v:path arrowok="t" o:connecttype="custom" o:connectlocs="0,0;0,9525" o:connectangles="0,0"/>
                </v:shape>
                <v:shape id="Freeform: Shape 597" o:spid="_x0000_s1130" style="position:absolute;left:21002;top:37099;width:95;height:96;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" path="m,l,9525e" filled="f" strokeweight=".33072mm">
                  <v:path arrowok="t" o:connecttype="custom" o:connectlocs="0,0;0,9525" o:connectangles="0,0"/>
                </v:shape>
                <v:shape id="Freeform: Shape 598" o:spid="_x0000_s1131" style="position:absolute;left:22240;top:37099;width:96;height:96;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" path="m,l,9525e" filled="f" strokeweight=".33072mm">
                  <v:path arrowok="t" o:connecttype="custom" o:connectlocs="0,0;0,9525" o:connectangles="0,0"/>
                </v:shape>
                <v:shape id="Freeform: Shape 599" o:spid="_x0000_s1132" style="position:absolute;left:23479;top:37099;width:95;height:96;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" path="m,l,9525e" filled="f" strokeweight=".33072mm">
                  <v:path arrowok="t" o:connecttype="custom" o:connectlocs="0,0;0,9525" o:connectangles="0,0"/>
                </v:shape>
                <v:shape id="Freeform: Shape 600" o:spid="_x0000_s1133" style="position:absolute;left:24622;top:37099;width:95;height:96;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" path="m,l,9525e" filled="f" strokeweight=".33072mm">
                  <v:path arrowok="t" o:connecttype="custom" o:connectlocs="0,0;0,9525" o:connectangles="0,0"/>
                </v:shape>
                <v:shape id="Freeform: Shape 601" o:spid="_x0000_s1134" style="position:absolute;left:25860;top:37099;width:95;height:96;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" path="m,l,9525e" filled="f" strokeweight=".33072mm">
                  <v:path arrowok="t" o:connecttype="custom" o:connectlocs="0,0;0,9525" o:connectangles="0,0"/>
                </v:shape>
                <v:shape id="Freeform: Shape 602" o:spid="_x0000_s1135" style="position:absolute;left:27193;top:37099;width:96;height:96;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" path="m,l,9525e" filled="f" strokeweight=".33072mm">
                  <v:path arrowok="t" o:connecttype="custom" o:connectlocs="0,0;0,9525" o:connectangles="0,0"/>
                </v:shape>
                <v:shape id="Freeform: Shape 603" o:spid="_x0000_s1136" style="position:absolute;left:28336;top:37099;width:96;height:96;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" path="m,l,9525e" filled="f" strokeweight=".33072mm">
                  <v:path arrowok="t" o:connecttype="custom" o:connectlocs="0,0;0,9525" o:connectangles="0,0"/>
                </v:shape>
                <v:shape id="Freeform: Shape 604" o:spid="_x0000_s1137" style="position:absolute;left:29575;top:37099;width:95;height:96;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" path="m,l,9525e" filled="f" strokeweight=".33072mm">
                  <v:path arrowok="t" o:connecttype="custom" o:connectlocs="0,0;0,9525" o:connectangles="0,0"/>
                </v:shape>
                <v:shape id="Freeform: Shape 605" o:spid="_x0000_s1138" style="position:absolute;left:30718;top:37099;width:95;height:96;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" path="m,l,9525e" filled="f" strokeweight=".33072mm">
                  <v:path arrowok="t" o:connecttype="custom" o:connectlocs="0,0;0,9525" o:connectangles="0,0"/>
                </v:shape>
                <v:shape id="Freeform: Shape 606" o:spid="_x0000_s1139" style="position:absolute;left:32051;top:37099;width:95;height:96;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" path="m,l,9525e" filled="f" strokeweight=".33072mm">
                  <v:path arrowok="t" o:connecttype="custom" o:connectlocs="0,0;0,9525" o:connectangles="0,0"/>
                </v:shape>
                <v:shape id="Freeform: Shape 607" o:spid="_x0000_s1140" style="position:absolute;left:33194;top:37099;width:95;height:96;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" path="m,l,9525e" filled="f" strokeweight=".33072mm">
                  <v:path arrowok="t" o:connecttype="custom" o:connectlocs="0,0;0,9525" o:connectangles="0,0"/>
                </v:shape>
                <v:shape id="Freeform: Shape 608" o:spid="_x0000_s1141" style="position:absolute;left:34432;top:37099;width:96;height:96;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" path="m,l,9525e" filled="f" strokeweight=".33072mm">
                  <v:path arrowok="t" o:connecttype="custom" o:connectlocs="0,0;0,9525" o:connectangles="0,0"/>
                </v:shape>
                <v:shape id="Freeform: Shape 609" o:spid="_x0000_s1142" style="position:absolute;left:35575;top:37099;width:96;height:96;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" path="m,l,9525e" filled="f" strokeweight=".33072mm">
                  <v:path arrowok="t" o:connecttype="custom" o:connectlocs="0,0;0,9525" o:connectangles="0,0"/>
                </v:shape>
                <v:shape id="Freeform: Shape 610" o:spid="_x0000_s1143" style="position:absolute;left:36814;top:37099;width:95;height:96;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" path="m,l,9525e" filled="f" strokeweight=".33072mm">
                  <v:path arrowok="t" o:connecttype="custom" o:connectlocs="0,0;0,9525" o:connectangles="0,0"/>
                </v:shape>
                <v:shape id="Freeform: Shape 611" o:spid="_x0000_s1144" style="position:absolute;left:38052;top:37099;width:95;height:96;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" path="m,l,9525e" filled="f" strokeweight=".33072mm">
                  <v:path arrowok="t" o:connecttype="custom" o:connectlocs="0,0;0,9525" o:connectangles="0,0"/>
                </v:shape>
                <v:shape id="Freeform: Shape 612" o:spid="_x0000_s1145" style="position:absolute;left:39290;top:37099;width:95;height:96;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" path="m,l,9525e" filled="f" strokeweight=".33072mm">
                  <v:path arrowok="t" o:connecttype="custom" o:connectlocs="0,0;0,9525" o:connectangles="0,0"/>
                </v:shape>
                <v:shape id="Freeform: Shape 613" o:spid="_x0000_s1146" style="position:absolute;left:40528;top:37099;width:96;height:96;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" path="m,l,9525e" filled="f" strokeweight=".33072mm">
                  <v:path arrowok="t" o:connecttype="custom" o:connectlocs="0,0;0,9525" o:connectangles="0,0"/>
                </v:shape>
                <v:shape id="Freeform: Shape 614" o:spid="_x0000_s1147" style="position:absolute;left:41671;top:37099;width:96;height:96;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" path="m,l,9525e" filled="f" strokeweight=".33072mm">
                  <v:path arrowok="t" o:connecttype="custom" o:connectlocs="0,0;0,9525" o:connectangles="0,0"/>
                </v:shape>
                <v:shape id="Freeform: Shape 615" o:spid="_x0000_s1148" style="position:absolute;left:43005;top:37099;width:95;height:96;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" path="m,l,9525e" filled="f" strokeweight=".33072mm">
                  <v:path arrowok="t" o:connecttype="custom" o:connectlocs="0,0;0,9525" o:connectangles="0,0"/>
                </v:shape>
                <v:shape id="Freeform: Shape 616" o:spid="_x0000_s1149" style="position:absolute;left:44148;top:37099;width:95;height:96;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" path="m,l,9525e" filled="f" strokeweight=".33072mm">
                  <v:path arrowok="t" o:connecttype="custom" o:connectlocs="0,0;0,9525" o:connectangles="0,0"/>
                </v:shape>
                <v:shape id="Freeform: Shape 617" o:spid="_x0000_s1150" style="position:absolute;left:45386;top:37099;width:95;height:96;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" path="m,l,9525e" filled="f" strokeweight=".33072mm">
                  <v:path arrowok="t" o:connecttype="custom" o:connectlocs="0,0;0,9525" o:connectangles="0,0"/>
                </v:shape>
                <v:shape id="Freeform: Shape 618" o:spid="_x0000_s1151" style="position:absolute;left:46529;top:37099;width:95;height:96;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" path="m,l,9525e" filled="f" strokeweight=".33072mm">
                  <v:path arrowok="t" o:connecttype="custom" o:connectlocs="0,0;0,9525" o:connectangles="0,0"/>
                </v:shape>
                <v:shape id="Freeform: Shape 619" o:spid="_x0000_s1152" style="position:absolute;left:47863;top:37099;width:95;height:96;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" path="m,l,9525e" filled="f" strokeweight=".33072mm">
                  <v:path arrowok="t" o:connecttype="custom" o:connectlocs="0,0;0,9525" o:connectangles="0,0"/>
                </v:shape>
                <v:shape id="Freeform: Shape 620" o:spid="_x0000_s1153" style="position:absolute;left:49006;top:37099;width:95;height:96;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" path="m,l,9525e" filled="f" strokeweight=".33072mm">
                  <v:path arrowok="t" o:connecttype="custom" o:connectlocs="0,0;0,9525" o:connectangles="0,0"/>
                </v:shape>
                <v:shape id="Freeform: Shape 621" o:spid="_x0000_s1154" style="position:absolute;left:50244;top:37099;width:95;height:96;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" path="m,l,9525e" filled="f" strokeweight=".33072mm">
                  <v:path arrowok="t" o:connecttype="custom" o:connectlocs="0,0;0,9525" o:connectangles="0,0"/>
                </v:shape>
                <v:shape id="Freeform: Shape 622" o:spid="_x0000_s1155" style="position:absolute;left:51482;top:37099;width:95;height:96;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" path="m,l,9525e" filled="f" strokeweight=".33072mm">
                  <v:path arrowok="t" o:connecttype="custom" o:connectlocs="0,0;0,9525" o:connectangles="0,0"/>
                </v:shape>
                <v:shape id="Freeform: Shape 623" o:spid="_x0000_s1156" style="position:absolute;left:6429;top:6143;width:0;height:30956;flip:y;visibility:visible;mso-wrap-style:square;v-text-anchor:middle" coordsize="0,3095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" path="m68,65r,3095625e" filled="f" strokeweight=".33072mm">
                  <v:path arrowok="t" o:connecttype="custom" o:connectlocs="68,65;68,3095690" o:connectangles="0,0"/>
                </v:shape>
                <v:shape id="Freeform: Shape 624" o:spid="_x0000_s1157" style="position:absolute;left:6334;top:36147;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" path="m67,380r9525,e" filled="f" strokeweight=".33072mm">
                  <v:path arrowok="t" o:connecttype="custom" o:connectlocs="67,380;9592,380" o:connectangles="0,0"/>
                </v:shape>
                <v:shape id="Freeform: Shape 625" o:spid="_x0000_s1158" style="position:absolute;left:6238;top:35004;width:191;height:0;rotation:180;flip:y;visibility:visible;mso-wrap-style:square;v-text-anchor:middle" coordsize="190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" path="m66,368r19050,e" filled="f" strokeweight=".33072mm">
                  <v:path arrowok="t" o:connecttype="custom" o:connectlocs="66,368;19116,368" o:connectangles="0,0"/>
                </v:shape>
                <v:shape id="Freeform: Shape 626" o:spid="_x0000_s1159" style="position:absolute;left:6334;top:33956;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" path="m67,357r9525,e" filled="f" strokeweight=".33072mm">
                  <v:path arrowok="t" o:connecttype="custom" o:connectlocs="67,357;9592,357" o:connectangles="0,0"/>
                </v:shape>
                <v:shape id="Freeform: Shape 627" o:spid="_x0000_s1160" style="position:absolute;left:6334;top:32813;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" path="m67,345r9525,e" filled="f" strokeweight=".33072mm">
                  <v:path arrowok="t" o:connecttype="custom" o:connectlocs="67,345;9592,345" o:connectangles="0,0"/>
                </v:shape>
                <v:shape id="Freeform: Shape 628" o:spid="_x0000_s1161" style="position:absolute;left:6334;top:31765;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" path="m67,334r9525,e" filled="f" strokeweight=".33072mm">
                  <v:path arrowok="t" o:connecttype="custom" o:connectlocs="67,334;9592,334" o:connectangles="0,0"/>
                </v:shape>
                <v:shape id="Freeform: Shape 629" o:spid="_x0000_s1162" style="position:absolute;left:6334;top:30622;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" path="m67,322r9525,e" filled="f" strokeweight=".33072mm">
                  <v:path arrowok="t" o:connecttype="custom" o:connectlocs="67,322;9592,322" o:connectangles="0,0"/>
                </v:shape>
                <v:shape id="Freeform: Shape 630" o:spid="_x0000_s1163" style="position:absolute;left:6238;top:29575;width:191;height:0;rotation:180;flip:y;visibility:visible;mso-wrap-style:square;v-text-anchor:middle" coordsize="190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" path="m66,311r19050,e" filled="f" strokeweight=".33072mm">
                  <v:path arrowok="t" o:connecttype="custom" o:connectlocs="66,311;19116,311" o:connectangles="0,0"/>
                </v:shape>
                <v:shape id="Freeform: Shape 631" o:spid="_x0000_s1164" style="position:absolute;left:6334;top:28432;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" path="m67,299r9525,e" filled="f" strokeweight=".33072mm">
                  <v:path arrowok="t" o:connecttype="custom" o:connectlocs="67,299;9592,299" o:connectangles="0,0"/>
                </v:shape>
                <v:shape id="Freeform: Shape 632" o:spid="_x0000_s1165" style="position:absolute;left:6334;top:27384;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" path="m67,288r9525,e" filled="f" strokeweight=".33072mm">
                  <v:path arrowok="t" o:connecttype="custom" o:connectlocs="67,288;9592,288" o:connectangles="0,0"/>
                </v:shape>
                <v:shape id="Freeform: Shape 633" o:spid="_x0000_s1166" style="position:absolute;left:6334;top:26241;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" path="m67,276r9525,e" filled="f" strokeweight=".33072mm">
                  <v:path arrowok="t" o:connecttype="custom" o:connectlocs="67,276;9592,276" o:connectangles="0,0"/>
                </v:shape>
                <v:shape id="Freeform: Shape 634" o:spid="_x0000_s1167" style="position:absolute;left:6334;top:25193;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" path="m67,265r9525,e" filled="f" strokeweight=".33072mm">
                  <v:path arrowok="t" o:connecttype="custom" o:connectlocs="67,265;9592,265" o:connectangles="0,0"/>
                </v:shape>
                <v:shape id="Freeform: Shape 635" o:spid="_x0000_s1168" style="position:absolute;left:6238;top:24050;width:191;height:0;rotation:180;flip:y;visibility:visible;mso-wrap-style:square;v-text-anchor:middle" coordsize="190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" path="m66,253r19050,e" filled="f" strokeweight=".33072mm">
                  <v:path arrowok="t" o:connecttype="custom" o:connectlocs="66,253;19116,253" o:connectangles="0,0"/>
                </v:shape>
                <v:shape id="Freeform: Shape 636" o:spid="_x0000_s1169" style="position:absolute;left:6334;top:23002;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" path="m67,242r9525,e" filled="f" strokeweight=".33072mm">
                  <v:path arrowok="t" o:connecttype="custom" o:connectlocs="67,242;9592,242" o:connectangles="0,0"/>
                </v:shape>
                <v:shape id="Freeform: Shape 637" o:spid="_x0000_s1170" style="position:absolute;left:6334;top:21859;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" path="m67,230r9525,e" filled="f" strokeweight=".33072mm">
                  <v:path arrowok="t" o:connecttype="custom" o:connectlocs="67,230;9592,230" o:connectangles="0,0"/>
                </v:shape>
                <v:shape id="Freeform: Shape 638" o:spid="_x0000_s1171" style="position:absolute;left:6334;top:20812;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" path="m67,219r9525,e" filled="f" strokeweight=".33072mm">
                  <v:path arrowok="t" o:connecttype="custom" o:connectlocs="67,219;9592,219" o:connectangles="0,0"/>
                </v:shape>
                <v:shape id="Freeform: Shape 639" o:spid="_x0000_s1172" style="position:absolute;left:6334;top:19669;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" path="m67,207r9525,e" filled="f" strokeweight=".33072mm">
                  <v:path arrowok="t" o:connecttype="custom" o:connectlocs="67,207;9592,207" o:connectangles="0,0"/>
                </v:shape>
                <v:shape id="Freeform: Shape 640" o:spid="_x0000_s1173" style="position:absolute;left:6238;top:18621;width:191;height:0;rotation:180;flip:y;visibility:visible;mso-wrap-style:square;v-text-anchor:middle" coordsize="190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" path="m66,196r19050,e" filled="f" strokeweight=".33072mm">
                  <v:path arrowok="t" o:connecttype="custom" o:connectlocs="66,196;19116,196" o:connectangles="0,0"/>
                </v:shape>
                <v:shape id="Freeform: Shape 641" o:spid="_x0000_s1174" style="position:absolute;left:6334;top:17478;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" path="m67,184r9525,e" filled="f" strokeweight=".33072mm">
                  <v:path arrowok="t" o:connecttype="custom" o:connectlocs="67,184;9592,184" o:connectangles="0,0"/>
                </v:shape>
                <v:shape id="Freeform: Shape 642" o:spid="_x0000_s1175" style="position:absolute;left:6334;top:16430;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" path="m67,173r9525,e" filled="f" strokeweight=".33072mm">
                  <v:path arrowok="t" o:connecttype="custom" o:connectlocs="67,173;9592,173" o:connectangles="0,0"/>
                </v:shape>
                <v:shape id="Freeform: Shape 643" o:spid="_x0000_s1176" style="position:absolute;left:6334;top:15287;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" path="m67,161r9525,e" filled="f" strokeweight=".33072mm">
                  <v:path arrowok="t" o:connecttype="custom" o:connectlocs="67,161;9592,161" o:connectangles="0,0"/>
                </v:shape>
                <v:shape id="Freeform: Shape 644" o:spid="_x0000_s1177" style="position:absolute;left:6334;top:14239;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" path="m67,150r9525,e" filled="f" strokeweight=".33072mm">
                  <v:path arrowok="t" o:connecttype="custom" o:connectlocs="67,150;9592,150" o:connectangles="0,0"/>
                </v:shape>
                <v:shape id="Freeform: Shape 645" o:spid="_x0000_s1178" style="position:absolute;left:6238;top:13001;width:191;height:0;rotation:180;flip:y;visibility:visible;mso-wrap-style:square;v-text-anchor:middle" coordsize="190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" path="m66,137r19050,e" filled="f" strokeweight=".33072mm">
                  <v:path arrowok="t" o:connecttype="custom" o:connectlocs="66,137;19116,137" o:connectangles="0,0"/>
                </v:shape>
                <v:shape id="Freeform: Shape 646" o:spid="_x0000_s1179" style="position:absolute;left:6334;top:11953;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" path="m67,126r9525,e" filled="f" strokeweight=".33072mm">
                  <v:path arrowok="t" o:connecttype="custom" o:connectlocs="67,126;9592,126" o:connectangles="0,0"/>
                </v:shape>
                <v:shape id="Freeform: Shape 647" o:spid="_x0000_s1180" style="position:absolute;left:6334;top:10810;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" path="m67,114r9525,e" filled="f" strokeweight=".33072mm">
                  <v:path arrowok="t" o:connecttype="custom" o:connectlocs="67,114;9592,114" o:connectangles="0,0"/>
                </v:shape>
                <v:shape id="Freeform: Shape 648" o:spid="_x0000_s1181" style="position:absolute;left:6334;top:9763;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" path="m67,103r9525,e" filled="f" strokeweight=".33072mm">
                  <v:path arrowok="t" o:connecttype="custom" o:connectlocs="67,103;9592,103" o:connectangles="0,0"/>
                </v:shape>
                <v:shape id="Freeform: Shape 649" o:spid="_x0000_s1182" style="position:absolute;left:6334;top:8620;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" path="m67,91r9525,e" filled="f" strokeweight=".33072mm">
                  <v:path arrowok="t" o:connecttype="custom" o:connectlocs="67,91;9592,91" o:connectangles="0,0"/>
                </v:shape>
                <v:shape id="Freeform: Shape 650" o:spid="_x0000_s1183" style="position:absolute;left:6238;top:7572;width:191;height:0;rotation:180;flip:y;visibility:visible;mso-wrap-style:square;v-text-anchor:middle" coordsize="190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" path="m66,80r19050,e" filled="f" strokeweight=".33072mm">
                  <v:path arrowok="t" o:connecttype="custom" o:connectlocs="66,80;19116,80" o:connectangles="0,0"/>
                </v:shape>
                <v:shape id="Freeform: Shape 651" o:spid="_x0000_s1184" style="position:absolute;left:6334;top:6429;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" path="m67,68r9525,e" filled="f" strokeweight=".33072mm">
                  <v:path arrowok="t" o:connecttype="custom" o:connectlocs="67,68;9592,68" o:connectangles="0,0"/>
                </v:shape>
                <v:shape id="Freeform: Shape 652" o:spid="_x0000_s1185" style="position:absolute;left:6429;top:9953;width:32480;height:25051;visibility:visible;mso-wrap-style:square;v-text-anchor:middle" coordsize="3248025,25050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" path="m,2505075r5025,l11725,2505075r6701,l25127,2505075r6700,l36852,2505075r6701,l50253,2505075r11726,l68679,2505075r6701,l82080,2505075r6701,l93806,2505075r6700,l107207,2505075r6700,l118932,2505075r6701,l132333,2505075r6701,l145734,2496712r5025,l157460,2496712r6701,l170860,2496712r5026,l182587,2496712r6699,l195987,2496712r6700,l207713,2505075r6700,l221113,2505075r6701,l232840,2505075r6699,l246240,2505075r6700,l259641,2505075r5025,l271366,2505075r6701,l284768,2505075r6700,l296493,2505075r6701,l309896,2505075r6696,l321621,2505075r6696,l335023,2505075r6696,l348425,2505075r5019,l360150,2505075r6696,l373551,2505075r5020,l385277,2505075r6696,l398678,2505075r6696,l410404,2505075r6696,l423805,2505075r6696,l435531,2505075r6696,l448932,2505075r6696,l462324,2505075r5030,l474050,2505075r6705,l487451,2505075r5030,l499177,2505075r6705,l512578,2505075r6706,l524304,2505075r6705,l537705,2505075r6706,l549431,2505075r6705,l562832,2505075r6706,l576234,2505075r5029,l587959,2505075r6706,l601361,2505075r6706,l613086,2505075r6706,l626488,2505075r6706,l638213,2505075r6706,l651615,2505075r6705,l665016,2505075r5030,-8363l676742,2496712r6696,l690143,2496712r5020,l701869,2505075r6696,-8363l715270,2505075r6696,l726996,2496712r6696,l740397,2496712r6696,l752123,2496712r6696,l765524,2496712r6696,l778926,2496712r5020,l790651,2496712r6696,l804053,2496712r5020,l815778,2496712r6696,l829180,2496712r6696,l840905,2496712r6696,l854307,2496712r6696,8363l866032,2505075r6696,l879434,2505075r6696,l892826,2505075r5029,l904551,2505075r6706,l917953,2505075r6705,l929678,2505075r6706,l943080,2505075r6705,l954805,2505075r6706,l968207,2505075r6705,l981608,2505075r5030,l993334,2505075r6705,l1006735,2505075r5030,l1018461,2505075r6705,l1031862,2505075r6706,l1043588,2505075r6705,l1056989,2505075r6706,l1068715,2505075r6705,l1082116,2505075r6696,l1095518,2505075r5029,l1107243,2505075r6696,l1120645,2505075r5029,l1132370,2505075r6696,l1145772,2505075r6696,l1157497,2505075r6696,l1170899,2505075r6696,l1182624,2505075r6696,l1196026,2505075r6696,l1209427,2505075r5020,l1221153,2505075r6696,l1234554,2505075r6696,l1246280,2496712r6696,l1259681,2505075r6696,-8363l1271407,2496712r6696,l1284808,2496712r6696,l1298200,2496712r5030,l1309935,2488340r6696,l1323327,2479977r5030,l1335053,2479977r6705,-8373l1348454,2471604r6706,l1360180,2463241r6705,-10039l1373581,2444829r6706,-8362l1385306,2436467r6706,-16736l1398708,2411368r6706,-8372l1412110,2394633r5029,-16736l1423835,2361162r6706,-16735l1437237,2327691r5029,-16726l1448962,2294230r6706,-25108l1462364,2242347r6705,-16726l1474089,2192150r6706,-25098l1487491,2141944r6705,-33461l1499216,2083375r6706,-33462l1512618,2014766r6705,-33461l1526019,1939471r5030,-33471l1537745,1864167r6696,-33471l1551146,1787185r6696,-41833l1562872,1703518r6696,-50207l1576273,1609811r6696,-50206l1587998,1517771r6697,-50197l1601400,1417368r6696,-51874l1614802,1315288r5020,-50197l1626527,1214885r6696,-51873l1639929,1121178r5019,-50206l1651654,1020775r6696,-51883l1665056,918696r6696,-41834l1676781,826656r6696,-50197l1690183,732949r6696,-41834l1701908,640909r6696,-41834l1715310,555565r6696,-41834l1728702,471897r5029,-33471l1740437,404965r6696,-41834l1753829,327984r5029,-33461l1765564,261052r6696,-25099l1778956,210845r6705,-33461l1790681,152276r6706,-18402l1804083,108775r6705,-16735l1815808,75305r6706,-16736l1829210,50206r6705,-16735l1842611,25098r5029,-8363l1854337,8363,1861042,r6696,l1874444,r5020,l1886169,r6696,l1899571,8363r5019,8372l1911296,25098r6696,8373l1924698,41834r6696,8372l1936423,66932r6696,16736l1949825,100403r6696,16735l1961550,133874r6696,18402l1974942,169012r6706,25098l1988344,210845r5029,25108l2000069,261052r6706,25098l2013471,302885r5029,33471l2025196,363131r6706,25099l2038598,413328r6705,25098l2050323,471897r6706,25098l2063725,522103r6705,33462l2075450,582339r6706,33471l2088852,640909r6705,33471l2102253,699478r5030,33471l2113979,758047r6705,35147l2127380,818293r5030,33471l2139106,876862r6705,33461l2152507,935431r6706,33461l2164233,995667r6705,33471l2177634,1054237r6696,25108l2191036,1112806r5020,25108l2202761,1163012r6696,25098l2216163,1223258r5020,25098l2227888,1273454r6696,25099l2241290,1323661r6696,25098l2253015,1373857r6696,25099l2266417,1425731r6696,16735l2278142,1467574r6696,25098l2291544,1517771r6696,16735l2304945,1559605r5020,25098l2316671,1601438r6696,18412l2330072,1644948r5020,16736l2341798,1686782r6696,16736l2355199,1720253r6696,16736l2366925,1762087r6696,16735l2380326,1795558r6696,16735l2392052,1830696r6696,16735l2405444,1864167r6705,16735l2418845,1889265r5030,16735l2430571,1922736r6705,16735l2443972,1947834r5030,16735l2455698,1981305r6705,8363l2469099,2006403r6706,8363l2480825,2031502r6705,10039l2494226,2049913r6706,16736l2507628,2075012r5029,16735l2519353,2100110r6706,8373l2532755,2116846r5029,8372l2544480,2141944r6706,8373l2557882,2158679r6705,8373l2569607,2175415r6706,8372l2583009,2192150r6705,8363l2594734,2208886r6706,8363l2608136,2225621r6696,8363l2621537,2242347r5030,l2633263,2252396r6696,8363l2646664,2269122r5020,8372l2658390,2277494r6696,8363l2671791,2294230r6696,l2683517,2302593r6696,8372l2696918,2310965r6696,8363l2708644,2327691r6696,l2722045,2336064r6696,l2735447,2344427r5020,l2747172,2352799r6696,l2760574,2361162r5020,l2772299,2369534r6696,l2785701,2377897r6696,l2797426,2386260r6696,l2810828,2386260r6696,8373l2824220,2394633r5029,8363l2835945,2402996r6706,l2849347,2411368r5029,l2861072,2411368r6706,l2874474,2419731r6705,l2886199,2419731r6706,8373l2899601,2428104r6705,l2911326,2428104r6706,8363l2924728,2436467r6705,l2938129,2436467r5030,l2949855,2444829r6705,l2963256,2444829r5030,l2974982,2453202r6705,l2988383,2453202r6706,l3000108,2453202r6706,l3013510,2453202r6706,10039l3025235,2463241r6706,l3038637,2463241r6696,l3052039,2463241r5029,l3063764,2471604r6696,l3077166,2471604r5019,l3088891,2471604r13402,l3108989,2471604r5029,l3120714,2479977r6706,l3134116,2479977r6705,l3145841,2479977r,l3152547,2479977r6695,l3165948,2479977r5020,l3177674,2479977r6695,l3197771,2488340r5030,l3209496,2488340r6706,l3222898,2488340r5030,l3234623,2488340r6706,l3248025,2488340e" filled="f" strokecolor="blue" strokeweight=".33072mm">
                  <v:path arrowok="t" o:connecttype="custom" o:connectlocs="0,2505075;5025,2505075;11725,2505075;18426,2505075;25127,2505075;31827,2505075;36852,2505075;43553,2505075;50253,2505075;61979,2505075;68679,2505075;75380,2505075;82080,2505075;88781,2505075;93806,2505075;100506,2505075;107207,2505075;113907,2505075;118932,2505075;125633,2505075;132333,2505075;139034,2505075;145734,2496712;150759,2496712;157460,2496712;164161,2496712;170860,2496712;175886,2496712;182587,2496712;189286,2496712;195987,2496712;202687,2496712;207713,2505075;214413,2505075;221113,2505075;227814,2505075;232840,2505075;239539,2505075;246240,2505075;252940,2505075;259641,2505075;264666,2505075;271366,2505075;278067,2505075;284768,2505075;291468,2505075;296493,2505075;303194,2505075;309896,2505075;316592,2505075;321621,2505075;328317,2505075;335023,2505075;341719,2505075;348425,2505075;353444,2505075;360150,2505075;366846,2505075;373551,2505075;378571,2505075;385277,2505075;391973,2505075;398678,2505075;405374,2505075;410404,2505075;417100,2505075;423805,2505075;430501,2505075;435531,2505075;442227,2505075;448932,2505075;455628,2505075;462324,2505075;467354,2505075;474050,2505075;480755,2505075;487451,2505075;492481,2505075;499177,2505075;505882,2505075;512578,2505075;519284,2505075;524304,2505075;531009,2505075;537705,2505075;544411,2505075;549431,2505075;556136,2505075;562832,2505075;569538,2505075;576234,2505075;581263,2505075;587959,2505075;594665,2505075;601361,2505075;608067,2505075;613086,2505075;619792,2505075;626488,2505075;633194,2505075;638213,2505075;644919,2505075;651615,2505075;658320,2505075;665016,2505075;670046,2496712;676742,2496712;683438,2496712;690143,2496712;695163,2496712;701869,2505075;708565,2496712;715270,2505075;721966,2505075;726996,2496712;733692,2496712;740397,2496712;747093,2496712;752123,2496712;758819,2496712;765524,2496712;772220,2496712;778926,2496712;783946,2496712;790651,2496712;797347,2496712;804053,2496712;809073,2496712;815778,2496712;822474,2496712;829180,2496712;835876,2496712;840905,2496712;847601,2496712;854307,2496712;861003,2505075;866032,2505075;872728,2505075;879434,2505075;886130,2505075;892826,2505075;897855,2505075;904551,2505075;911257,2505075;917953,2505075;924658,2505075;929678,2505075;936384,2505075;943080,2505075;949785,2505075;954805,2505075;961511,2505075;968207,2505075;974912,2505075;981608,2505075;986638,2505075;993334,2505075;1000039,2505075;1006735,2505075;1011765,2505075;1018461,2505075;1025166,2505075;1031862,2505075;1038568,2505075;1043588,2505075;1050293,2505075;1056989,2505075;1063695,2505075;1068715,2505075;1075420,2505075;1082116,2505075;1088812,2505075;1095518,2505075;1100547,2505075;1107243,2505075;1113939,2505075;1120645,2505075;1125674,2505075;1132370,2505075;1139066,2505075;1145772,2505075;1152468,2505075;1157497,2505075;1164193,2505075;1170899,2505075;1177595,2505075;1182624,2505075;1189320,2505075;1196026,2505075;1202722,2505075;1209427,2505075;1214447,2505075;1221153,2505075;1227849,2505075;1234554,2505075;1241250,2505075;1246280,2496712;1252976,2496712;1259681,2505075;1266377,2496712;1271407,2496712;1278103,2496712;1284808,2496712;1291504,2496712;1298200,2496712;1303230,2496712;1309935,2488340;1316631,2488340;1323327,2479977;1328357,2479977;1335053,2479977;1341758,2471604;1348454,2471604;1355160,2471604;1360180,2463241;1366885,2453202;1373581,2444829;1380287,2436467;1385306,2436467;1392012,2419731;1398708,2411368;1405414,2402996;1412110,2394633;1417139,2377897;1423835,2361162;1430541,2344427;1437237,2327691;1442266,2310965;1448962,2294230;1455668,2269122;1462364,2242347;1469069,2225621;1474089,2192150;1480795,2167052;1487491,2141944;1494196,2108483;1499216,2083375;1505922,2049913;1512618,2014766;1519323,1981305;1526019,1939471;1531049,1906000;1537745,1864167;1544441,1830696;1551146,1787185;1557842,1745352;1562872,1703518;1569568,1653311;1576273,1609811;1582969,1559605;1587998,1517771;1594695,1467574;1601400,1417368;1608096,1365494;1614802,1315288;1619822,1265091;1626527,1214885;1633223,1163012;1639929,1121178;1644948,1070972;1651654,1020775;1658350,968892;1665056,918696;1671752,876862;1676781,826656;1683477,776459;1690183,732949;1696879,691115;1701908,640909;1708604,599075;1715310,555565;1722006,513731;1728702,471897;1733731,438426;1740437,404965;1747133,363131;1753829,327984;1758858,294523;1765564,261052;1772260,235953;1778956,210845;1785661,177384;1790681,152276;1797387,133874;1804083,108775;1810788,92040;1815808,75305;1822514,58569;1829210,50206;1835915,33471;1842611,25098;1847640,16735;1854337,8363;1861042,0;1867738,0;1874444,0;1879464,0;1886169,0;1892865,0;1899571,8363;1904590,16735;1911296,25098;1917992,33471;1924698,41834;1931394,50206;1936423,66932;1943119,83668;1949825,100403;1956521,117138;1961550,133874;1968246,152276;1974942,169012;1981648,194110;1988344,210845;1993373,235953;2000069,261052;2006775,286150;2013471,302885;2018500,336356;2025196,363131;2031902,388230;2038598,413328;2045303,438426;2050323,471897;2057029,496995;2063725,522103;2070430,555565;2075450,582339;2082156,615810;2088852,640909;2095557,674380;2102253,699478;2107283,732949;2113979,758047;2120684,793194;2127380,818293;2132410,851764;2139106,876862;2145811,910323;2152507,935431;2159213,968892;2164233,995667;2170938,1029138;2177634,1054237;2184330,1079345;2191036,1112806;2196056,1137914;2202761,1163012;2209457,1188110;2216163,1223258;2221183,1248356;2227888,1273454;2234584,1298553;2241290,1323661;2247986,1348759;2253015,1373857;2259711,1398956;2266417,1425731;2273113,1442466;2278142,1467574;2284838,1492672;2291544,1517771;2298240,1534506;2304945,1559605;2309965,1584703;2316671,1601438;2323367,1619850;2330072,1644948;2335092,1661684;2341798,1686782;2348494,1703518;2355199,1720253;2361895,1736989;2366925,1762087;2373621,1778822;2380326,1795558;2387022,1812293;2392052,1830696;2398748,1847431;2405444,1864167;2412149,1880902;2418845,1889265;2423875,1906000;2430571,1922736;2437276,1939471;2443972,1947834;2449002,1964569;2455698,1981305;2462403,1989668;2469099,2006403;2475805,2014766;2480825,2031502;2487530,2041541;2494226,2049913;2500932,2066649;2507628,2075012;2512657,2091747;2519353,2100110;2526059,2108483;2532755,2116846;2537784,2125218;2544480,2141944;2551186,2150317;2557882,2158679;2564587,2167052;2569607,2175415;2576313,2183787;2583009,2192150;2589714,2200513;2594734,2208886;2601440,2217249;2608136,2225621;2614832,2233984;2621537,2242347;2626567,2242347;2633263,2252396;2639959,2260759;2646664,2269122;2651684,2277494;2658390,2277494;2665086,2285857;2671791,2294230;2678487,2294230;2683517,2302593;2690213,2310965;2696918,2310965;2703614,2319328;2708644,2327691;2715340,2327691;2722045,2336064;2728741,2336064;2735447,2344427;2740467,2344427;2747172,2352799;2753868,2352799;2760574,2361162;2765594,2361162;2772299,2369534;2778995,2369534;2785701,2377897;2792397,2377897;2797426,2386260;2804122,2386260;2810828,2386260;2817524,2394633;2824220,2394633;2829249,2402996;2835945,2402996;2842651,2402996;2849347,2411368;2854376,2411368;2861072,2411368;2867778,2411368;2874474,2419731;2881179,2419731;2886199,2419731;2892905,2428104;2899601,2428104;2906306,2428104;2911326,2428104;2918032,2436467;2924728,2436467;2931433,2436467;2938129,2436467;2943159,2436467;2949855,2444829;2956560,2444829;2963256,2444829;2968286,2444829;2974982,2453202;2981687,2453202;2988383,2453202;2995089,2453202;3000108,2453202;3006814,2453202;3013510,2453202;3020216,2463241;3025235,2463241;3031941,2463241;3038637,2463241;3045333,2463241;3052039,2463241;3057068,2463241;3063764,2471604;3070460,2471604;3077166,2471604;3082185,2471604;3088891,2471604;3102293,2471604;3108989,2471604;3114018,2471604;3120714,2479977;3127420,2479977;3134116,2479977;3140821,2479977;3145841,2479977;3145841,2479977;3152547,2479977;3159242,2479977;3165948,2479977;3170968,2479977;3177674,2479977;3184369,2479977;3197771,2488340;3202801,2488340;3209496,2488340;3216202,2488340;3222898,2488340;3227928,2488340;3234623,2488340;3241329,2488340;3248025,248834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653" o:spid="_x0000_s1186" style="position:absolute;left:38909;top:34909;width:13145;height:95;visibility:visible;mso-wrap-style:square;v-text-anchor:middle" coordsize="131445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" path="m,l6687,r5019,l18393,r6696,l31775,r5020,l43482,r6686,l56855,r6696,l68561,r6696,l81944,4763r6686,l93650,4763r6686,l107032,4763r6687,l120405,4763r5020,l132112,4763r6696,l145494,4763r5020,l157201,4763r6686,l170574,4763r6696,l182280,4763r6696,l195662,4763r6687,l209045,4763r5010,l220751,4763r6687,l234124,4763r5020,l245831,4763r6686,l259213,4763r6687,l270920,4763r6686,l284293,4763r6696,l295999,4763r6696,l309381,4763r6687,l322755,4763r5019,l334470,4763r6687,l347844,4763r5019,l359550,4763r6686,l372932,9525r6687,-4762l384638,4763r6687,l398012,4763r6696,l409718,4763r6696,4762l423101,9525r6686,l436474,9525r5019,l448180,9525r6696,l461563,9525r5019,l473269,9525r6686,l486651,9525r6687,l498358,9525r6686,l511731,9525r6686,l525113,9525r5010,l536820,9525r6686,l550193,9525r5019,l561899,9525r6696,l575281,9525r6687,l586988,9525r6686,l600370,9525r6687,l612077,9525r6686,l625450,9525r6686,l638832,9525r5010,l650539,9525r6686,l663912,9525r5019,l675618,9525r6696,l689000,9525r6687,l700707,9525r6686,l714080,9525r6696,l725786,9525r6696,l739169,9525r6686,l752551,9525r5010,l764257,9525r6687,l777630,9525r5020,l789337,9525r6696,l802719,9525r6687,l814426,9525r6686,l827799,9525r6696,l841181,9525r5020,l852888,9525r6686,l866270,9525r5010,l877976,9525r6687,l891349,9525r6687,l903056,9525r6686,l916438,9525r6687,l928145,9525r6686,l941518,9525r6696,l954900,9525r5020,l966606,9525r6687,l979980,9525r5019,l991695,9525r6687,l1005068,9525r6687,l1016775,9525r6686,l1030158,9525r6686,l1041864,9525r6686,l1055237,9525r6696,l1068619,9525r5020,l1080325,9525r6687,l1093698,9525r5020,l1105405,9525r6696,l1118788,9525r6686,l1130494,9525r6686,l1143876,9525r6687,l1157249,9525r5020,l1168955,9525r6687,l1182338,9525r5011,l1194045,9525r6686,l1207418,9525r6696,l1219124,9525r6696,l1232506,9525r6687,l1244212,9525r6687,l1257595,9525r6687,l1270968,9525r5020,l1282675,9525r6686,l1296057,9525r5010,l1307763,9525r6687,l1314450,9525e" filled="f" strokecolor="blue" strokeweight=".33072mm">
                  <v:path arrowok="t" o:connecttype="custom" o:connectlocs="0,0;6687,0;11706,0;18393,0;25089,0;31775,0;36795,0;43482,0;50168,0;56855,0;63551,0;68561,0;75257,0;81944,4763;88630,4763;93650,4763;100336,4763;107032,4763;113719,4763;120405,4763;125425,4763;132112,4763;138808,4763;145494,4763;150514,4763;157201,4763;163887,4763;170574,4763;177270,4763;182280,4763;188976,4763;195662,4763;202349,4763;209045,4763;214055,4763;220751,4763;227438,4763;234124,4763;239144,4763;245831,4763;252517,4763;259213,4763;265900,4763;270920,4763;277606,4763;284293,4763;290989,4763;295999,4763;302695,4763;309381,4763;316068,4763;322755,4763;327774,4763;334470,4763;341157,4763;347844,4763;352863,4763;359550,4763;366236,4763;372932,9525;379619,4763;384638,4763;391325,4763;398012,4763;404708,4763;409718,4763;416414,9525;423101,9525;429787,9525;436474,9525;441493,9525;448180,9525;454876,9525;461563,9525;466582,9525;473269,9525;479955,9525;486651,9525;493338,9525;498358,9525;505044,9525;511731,9525;518417,9525;525113,9525;530123,9525;536820,9525;543506,9525;550193,9525;555212,9525;561899,9525;568595,9525;575281,9525;581968,9525;586988,9525;593674,9525;600370,9525;607057,9525;612077,9525;618763,9525;625450,9525;632136,9525;638832,9525;643842,9525;650539,9525;657225,9525;663912,9525;668931,9525;675618,9525;682314,9525;689000,9525;695687,9525;700707,9525;707393,9525;714080,9525;720776,9525;725786,9525;732482,9525;739169,9525;745855,9525;752551,9525;757561,9525;764257,9525;770944,9525;777630,9525;782650,9525;789337,9525;796033,9525;802719,9525;809406,9525;814426,9525;821112,9525;827799,9525;834495,9525;841181,9525;846201,9525;852888,9525;859574,9525;866270,9525;871280,9525;877976,9525;884663,9525;891349,9525;898036,9525;903056,9525;909742,9525;916438,9525;923125,9525;928145,9525;934831,9525;941518,9525;948214,9525;954900,9525;959920,9525;966606,9525;973293,9525;979980,9525;984999,9525;991695,9525;998382,9525;1005068,9525;1011755,9525;1016775,9525;1023461,9525;1030158,9525;1036844,9525;1041864,9525;1048550,9525;1055237,9525;1061933,9525;1068619,9525;1073639,9525;1080325,9525;1087012,9525;1093698,9525;1098718,9525;1105405,9525;1112101,9525;1118788,9525;1125474,9525;1130494,9525;1137180,9525;1143876,9525;1150563,9525;1157249,9525;1162269,9525;1168955,9525;1175642,9525;1182338,9525;1187349,9525;1194045,9525;1200731,9525;1207418,9525;1214114,9525;1219124,9525;1225820,9525;1232506,9525;1239193,9525;1244212,9525;1250899,9525;1257595,9525;1264282,9525;1270968,9525;1275988,9525;1282675,9525;1289361,9525;1296057,9525;1301067,9525;1307763,9525;1314450,9525;1314450,9525" o:connectangles="0,0,0,0,0,0,0,0,0,0,0,0,0,0,0,0,0,0,0,0,0,0,0,0,0,0,0,0,0,0,0,0,0,0,0,0,0,0,0,0,0,0,0,0,0,0,0,0,0,0,0,0,0,0,0,0,0,0,0,0,0,0,0,0,0,0,0,0,0,0,0,0,0,0,0,0,0,0,0,0,0,0,0,0,0,0,0,0,0,0,0,0,0,0,0,0,0,0,0,0,0,0,0,0,0,0,0,0,0,0,0,0,0,0,0,0,0,0,0,0,0,0,0,0,0,0,0,0,0,0,0,0,0,0,0,0,0,0,0,0,0,0,0,0,0,0,0,0,0,0,0,0,0,0,0,0,0,0,0,0,0,0,0,0,0,0,0,0,0,0,0,0,0,0,0,0,0,0,0,0,0,0,0,0,0,0,0,0,0,0,0,0,0,0,0,0,0,0,0,0,0,0,0,0,0,0,0,0,0,0"/>
                </v:shape>
                <v:shape id="Freeform: Shape 654" o:spid="_x0000_s1187" style="position:absolute;left:6429;top:24622;width:32480;height:10382;visibility:visible;mso-wrap-style:square;v-text-anchor:middle" coordsize="3248025,1038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" path="m,1038225r5025,l11725,1038225r6701,l25127,1038225r6700,l36852,1038225r6701,l50253,1038225r11726,l68679,1038225r6701,l82080,1038225r6701,l93806,1038225r6700,l107207,1038225r6700,l118932,1038225r6701,l132333,1038225r6701,l145734,1038225r5025,l157460,1038225r6701,l170860,1038225r5026,l182587,1038225r6699,l195987,1038225r6700,l207713,1038225r6700,l221113,1038225r6701,l232840,1038225r6699,l246240,1038225r6700,l259641,1038225r5025,l271366,1038225r6701,l284768,1038225r6700,l296493,1038225r6701,l309896,1038225r6696,l321621,1038225r6696,l335023,1038225r6696,l348425,1038225r5019,l360150,1038225r6696,l373551,1038225r5020,l385277,1038225r6696,l398678,1038225r6696,l410404,1038225r6696,l423805,1038225r6696,l435531,1038225r6696,l448932,1038225r6696,l462324,1038225r5030,l474050,1038225r6705,l487451,1038225r5030,l499177,1038225r6705,l512578,1038225r6706,l524304,1038225r6705,l537705,1038225r6706,l549431,1038225r6705,l562832,1038225r6706,l576234,1038225r5029,l587959,1038225r6706,l601361,1038225r6706,l613086,1038225r6706,l626488,1038225r6706,l638213,1038225r6706,l651615,1038225r6705,l665016,1038225r5030,l676742,1038225r6696,l690143,1038225r5020,l701869,1038225r6696,l715270,1038225r6696,l726996,1038225r6696,l740397,1038225r6696,l752123,1038225r6696,l765524,1038225r6696,l778926,1038225r5020,l790651,1038225r6696,l804053,1038225r5020,l815778,1038225r6696,l829180,1038225r6696,l840905,1038225r6696,l854307,1038225r6696,l866032,1038225r6696,l879434,1038225r6696,l892826,1038225r5029,l904551,1038225r6706,l917953,1038225r6705,l929678,1038225r6706,l943080,1038225r6705,l954805,1038225r6706,l968207,1038225r6705,l981608,1038225r5030,l993334,1038225r6705,l1006735,1038225r5030,l1018461,1038225r6705,l1031862,1038225r6706,l1043588,1038225r6705,l1056989,1038225r6706,l1068715,1038225r6705,l1082116,1038225r6696,l1095518,1038225r5029,l1107243,1038225r6696,l1120645,1038225r5029,l1132370,1038225r6696,l1145772,1038225r6696,l1157497,1038225r6696,l1170899,1038225r6696,l1182624,1038225r6696,l1196026,1038225r6696,l1209427,1038225r5020,l1221153,1038225r6696,l1234554,1038225r6696,l1246280,1038225r6696,l1259681,1038225r6696,-8306l1271407,1029919r6696,l1284808,1029919r6696,l1298200,1021614r5030,l1309935,1021614r6696,l1323327,1013308r5030,l1335053,1013308r6705,-8306l1348454,1005002r6706,-8306l1360180,996696r6705,-9963l1373581,986733r6706,-8306l1385306,970121r6706,l1398708,961815r6706,-8305l1412110,945204r5029,-8306l1423835,928592r6706,-8305l1437237,911981r5029,-16612l1448962,887063r6706,-16611l1462364,862146r6705,-16612l1474089,828923r6706,-8306l1487491,804005r6705,-16611l1499216,769115r6706,-16611l1512618,735892r6705,-16611l1526019,702669r5030,-16612l1537745,669446r6696,-24918l1551146,627917r6696,-16612l1562872,594693r6696,-16611l1576273,551507r6696,-16611l1587998,518284r6697,-24918l1601400,476755r6696,-16612l1614802,435226r5020,-16612l1626527,402003r6696,-16612l1639929,358807r5019,-16612l1651654,325584r6696,-16612l1665056,292360r6696,-16611l1676781,259137r6696,-16611l1690183,225914r6696,-16612l1701908,192691r6696,-16612l1715310,167773r6696,-18268l1728702,141199r5029,-16612l1740437,116281r6696,-16611l1753829,91364r5029,-8306l1765564,74752r6696,-8305l1778956,58141r6705,-8306l1790681,41529r6706,-8306l1804083,24917r6705,l1815808,16611r6706,-8305l1829210,8306r6705,l1842611,r5029,l1854337,r6705,l1867738,r6706,l1879464,r6705,l1892865,r6706,8306l1904590,8306r6706,l1917992,16611r6706,l1931394,24917r5029,l1943119,33223r6706,8306l1956521,41529r5029,8306l1968246,58141r6696,8306l1981648,74752r6696,8306l1993373,83058r6696,8306l2006775,99670r6696,8305l2018500,124587r6696,8306l2031902,141199r6696,8306l2045303,159468r5020,8305l2057029,176079r6696,8306l2070430,200996r5020,8306l2082156,217608r6696,8306l2095557,234220r6696,16611l2107283,259137r6696,8306l2120684,275749r6696,8305l2132410,300666r6696,8306l2145811,317278r6696,8306l2159213,333889r5020,16612l2170938,358807r6696,9973l2184330,377085r6706,8306l2196056,402003r6705,8305l2209457,418614r6706,8306l2221183,435226r6705,8306l2234584,451838r6706,8305l2247986,476755r5029,8306l2259711,493366r6706,8306l2273113,509978r5029,8306l2284838,526590r6706,8306l2298240,543201r6705,8306l2309965,559813r6706,8306l2323367,578082r6705,8305l2335092,594693r6706,8306l2348494,602999r6705,8306l2361895,619611r5030,8306l2373621,636223r6705,8305l2387022,652834r5030,l2398748,661140r6696,8306l2412149,677751r6696,8306l2423875,686057r6696,8306l2437276,702669r6696,l2449002,710975r6696,8306l2462403,727586r6696,l2475805,735892r5020,8306l2487530,744198r6696,8306l2500932,752504r6696,8305l2512657,769115r6696,l2526059,777421r6696,l2537784,787394r6696,l2551186,795699r6696,l2564587,804005r5020,8306l2576313,812311r6696,l2589714,820617r5020,l2601440,828923r6696,l2614832,837229r6705,l2626567,845534r6696,l2639959,845534r6705,8306l2651684,853840r6706,8306l2665086,862146r6705,l2678487,870452r5030,l2690213,870452r6705,8305l2703614,878757r5030,l2715340,887063r6705,l2728741,895369r6706,l2740467,895369r6705,l2753868,903675r6706,l2765594,903675r6705,8306l2778995,911981r6706,l2792397,911981r5029,8306l2804122,920287r6706,l2817524,920287r6696,8305l2829249,928592r6696,l2842651,928592r6696,l2854376,936898r6696,l2867778,936898r6696,l2881179,936898r5020,8306l2892905,945204r6696,l2906306,945204r5020,l2918032,953510r6696,l2931433,953510r6696,l2943159,953510r6696,l2956560,961815r6696,l2968286,961815r6696,l2981687,961815r6696,l2995089,961815r5019,l3006814,970121r6696,l3020216,970121r5019,l3031941,970121r6696,l3045333,970121r6706,8306l3057068,978427r6696,l3070460,978427r6706,l3082185,978427r6706,l3102293,978427r6696,l3114018,978427r6696,8306l3127420,986733r6696,l3140821,986733r5020,l3145841,986733r6706,l3159242,986733r6706,l3170968,986733r6706,l3184369,986733r13402,9963l3202801,996696r6695,l3216202,996696r6696,l3227928,996696r6695,l3241329,996696r6696,e" filled="f" strokecolor="red" strokeweight=".33072mm">
                  <v:path arrowok="t" o:connecttype="custom" o:connectlocs="0,1038225;5025,1038225;11725,1038225;18426,1038225;25127,1038225;31827,1038225;36852,1038225;43553,1038225;50253,1038225;61979,1038225;68679,1038225;75380,1038225;82080,1038225;88781,1038225;93806,1038225;100506,1038225;107207,1038225;113907,1038225;118932,1038225;125633,1038225;132333,1038225;139034,1038225;145734,1038225;150759,1038225;157460,1038225;164161,1038225;170860,1038225;175886,1038225;182587,1038225;189286,1038225;195987,1038225;202687,1038225;207713,1038225;214413,1038225;221113,1038225;227814,1038225;232840,1038225;239539,1038225;246240,1038225;252940,1038225;259641,1038225;264666,1038225;271366,1038225;278067,1038225;284768,1038225;291468,1038225;296493,1038225;303194,1038225;309896,1038225;316592,1038225;321621,1038225;328317,1038225;335023,1038225;341719,1038225;348425,1038225;353444,1038225;360150,1038225;366846,1038225;373551,1038225;378571,1038225;385277,1038225;391973,1038225;398678,1038225;405374,1038225;410404,1038225;417100,1038225;423805,1038225;430501,1038225;435531,1038225;442227,1038225;448932,1038225;455628,1038225;462324,1038225;467354,1038225;474050,1038225;480755,1038225;487451,1038225;492481,1038225;499177,1038225;505882,1038225;512578,1038225;519284,1038225;524304,1038225;531009,1038225;537705,1038225;544411,1038225;549431,1038225;556136,1038225;562832,1038225;569538,1038225;576234,1038225;581263,1038225;587959,1038225;594665,1038225;601361,1038225;608067,1038225;613086,1038225;619792,1038225;626488,1038225;633194,1038225;638213,1038225;644919,1038225;651615,1038225;658320,1038225;665016,1038225;670046,1038225;676742,1038225;683438,1038225;690143,1038225;695163,1038225;701869,1038225;708565,1038225;715270,1038225;721966,1038225;726996,1038225;733692,1038225;740397,1038225;747093,1038225;752123,1038225;758819,1038225;765524,1038225;772220,1038225;778926,1038225;783946,1038225;790651,1038225;797347,1038225;804053,1038225;809073,1038225;815778,1038225;822474,1038225;829180,1038225;835876,1038225;840905,1038225;847601,1038225;854307,1038225;861003,1038225;866032,1038225;872728,1038225;879434,1038225;886130,1038225;892826,1038225;897855,1038225;904551,1038225;911257,1038225;917953,1038225;924658,1038225;929678,1038225;936384,1038225;943080,1038225;949785,1038225;954805,1038225;961511,1038225;968207,1038225;974912,1038225;981608,1038225;986638,1038225;993334,1038225;1000039,1038225;1006735,1038225;1011765,1038225;1018461,1038225;1025166,1038225;1031862,1038225;1038568,1038225;1043588,1038225;1050293,1038225;1056989,1038225;1063695,1038225;1068715,1038225;1075420,1038225;1082116,1038225;1088812,1038225;1095518,1038225;1100547,1038225;1107243,1038225;1113939,1038225;1120645,1038225;1125674,1038225;1132370,1038225;1139066,1038225;1145772,1038225;1152468,1038225;1157497,1038225;1164193,1038225;1170899,1038225;1177595,1038225;1182624,1038225;1189320,1038225;1196026,1038225;1202722,1038225;1209427,1038225;1214447,1038225;1221153,1038225;1227849,1038225;1234554,1038225;1241250,1038225;1246280,1038225;1252976,1038225;1259681,1038225;1266377,1029919;1271407,1029919;1278103,1029919;1284808,1029919;1291504,1029919;1298200,1021614;1303230,1021614;1309935,1021614;1316631,1021614;1323327,1013308;1328357,1013308;1335053,1013308;1341758,1005002;1348454,1005002;1355160,996696;1360180,996696;1366885,986733;1373581,986733;1380287,978427;1385306,970121;1392012,970121;1398708,961815;1405414,953510;1412110,945204;1417139,936898;1423835,928592;1430541,920287;1437237,911981;1442266,895369;1448962,887063;1455668,870452;1462364,862146;1469069,845534;1474089,828923;1480795,820617;1487491,804005;1494196,787394;1499216,769115;1505922,752504;1512618,735892;1519323,719281;1526019,702669;1531049,686057;1537745,669446;1544441,644528;1551146,627917;1557842,611305;1562872,594693;1569568,578082;1576273,551507;1582969,534896;1587998,518284;1594695,493366;1601400,476755;1608096,460143;1614802,435226;1619822,418614;1626527,402003;1633223,385391;1639929,358807;1644948,342195;1651654,325584;1658350,308972;1665056,292360;1671752,275749;1676781,259137;1683477,242526;1690183,225914;1696879,209302;1701908,192691;1708604,176079;1715310,167773;1722006,149505;1728702,141199;1733731,124587;1740437,116281;1747133,99670;1753829,91364;1758858,83058;1765564,74752;1772260,66447;1778956,58141;1785661,49835;1790681,41529;1797387,33223;1804083,24917;1810788,24917;1815808,16611;1822514,8306;1829210,8306;1835915,8306;1842611,0;1847640,0;1854337,0;1861042,0;1867738,0;1874444,0;1879464,0;1886169,0;1892865,0;1899571,8306;1904590,8306;1911296,8306;1917992,16611;1924698,16611;1931394,24917;1936423,24917;1943119,33223;1949825,41529;1956521,41529;1961550,49835;1968246,58141;1974942,66447;1981648,74752;1988344,83058;1993373,83058;2000069,91364;2006775,99670;2013471,107975;2018500,124587;2025196,132893;2031902,141199;2038598,149505;2045303,159468;2050323,167773;2057029,176079;2063725,184385;2070430,200996;2075450,209302;2082156,217608;2088852,225914;2095557,234220;2102253,250831;2107283,259137;2113979,267443;2120684,275749;2127380,284054;2132410,300666;2139106,308972;2145811,317278;2152507,325584;2159213,333889;2164233,350501;2170938,358807;2177634,368780;2184330,377085;2191036,385391;2196056,402003;2202761,410308;2209457,418614;2216163,426920;2221183,435226;2227888,443532;2234584,451838;2241290,460143;2247986,476755;2253015,485061;2259711,493366;2266417,501672;2273113,509978;2278142,518284;2284838,526590;2291544,534896;2298240,543201;2304945,551507;2309965,559813;2316671,568119;2323367,578082;2330072,586387;2335092,594693;2341798,602999;2348494,602999;2355199,611305;2361895,619611;2366925,627917;2373621,636223;2380326,644528;2387022,652834;2392052,652834;2398748,661140;2405444,669446;2412149,677751;2418845,686057;2423875,686057;2430571,694363;2437276,702669;2443972,702669;2449002,710975;2455698,719281;2462403,727586;2469099,727586;2475805,735892;2480825,744198;2487530,744198;2494226,752504;2500932,752504;2507628,760809;2512657,769115;2519353,769115;2526059,777421;2532755,777421;2537784,787394;2544480,787394;2551186,795699;2557882,795699;2564587,804005;2569607,812311;2576313,812311;2583009,812311;2589714,820617;2594734,820617;2601440,828923;2608136,828923;2614832,837229;2621537,837229;2626567,845534;2633263,845534;2639959,845534;2646664,853840;2651684,853840;2658390,862146;2665086,862146;2671791,862146;2678487,870452;2683517,870452;2690213,870452;2696918,878757;2703614,878757;2708644,878757;2715340,887063;2722045,887063;2728741,895369;2735447,895369;2740467,895369;2747172,895369;2753868,903675;2760574,903675;2765594,903675;2772299,911981;2778995,911981;2785701,911981;2792397,911981;2797426,920287;2804122,920287;2810828,920287;2817524,920287;2824220,928592;2829249,928592;2835945,928592;2842651,928592;2849347,928592;2854376,936898;2861072,936898;2867778,936898;2874474,936898;2881179,936898;2886199,945204;2892905,945204;2899601,945204;2906306,945204;2911326,945204;2918032,953510;2924728,953510;2931433,953510;2938129,953510;2943159,953510;2949855,953510;2956560,961815;2963256,961815;2968286,961815;2974982,961815;2981687,961815;2988383,961815;2995089,961815;3000108,961815;3006814,970121;3013510,970121;3020216,970121;3025235,970121;3031941,970121;3038637,970121;3045333,970121;3052039,978427;3057068,978427;3063764,978427;3070460,978427;3077166,978427;3082185,978427;3088891,978427;3102293,978427;3108989,978427;3114018,978427;3120714,986733;3127420,986733;3134116,986733;3140821,986733;3145841,986733;3145841,986733;3152547,986733;3159242,986733;3165948,986733;3170968,986733;3177674,986733;3184369,986733;3197771,996696;3202801,996696;3209496,996696;3216202,996696;3222898,996696;3227928,996696;3234623,996696;3241329,996696;3248025,996696"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655" o:spid="_x0000_s1188" style="position:absolute;left:38909;top:34623;width:13145;height:381;visibility:visible;mso-wrap-style:square;v-text-anchor:middle" coordsize="131445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" path="m,l6687,r5019,l18393,r6696,l31775,9525r5020,l43482,9525r6686,l56855,9525r6696,l68561,9525r6696,l81944,9525r6686,l93650,9525r6686,l107032,9525r6687,l120405,9525r5020,l132112,9525r6696,l145494,9525r5020,l157201,9525r6686,l170574,19050r6696,l182280,19050r6696,l195662,19050r6687,l209045,19050r5010,l220751,19050r6687,l234124,19050r5020,l245831,19050r6686,l259213,19050r6687,l270920,19050r6686,l284293,19050r6696,l295999,19050r6696,l309381,19050r6687,l322755,19050r5019,l334470,19050r6687,l347844,19050r5019,l359550,19050r6686,9525l372932,28575r6687,-9525l384638,19050r6687,9525l398012,28575r6696,l409718,28575r6696,l423101,28575r6686,l436474,28575r5019,l448180,28575r6696,l461563,28575r5019,l473269,28575r6686,l486651,28575r6687,l498358,28575r6686,l511731,28575r6686,l525113,28575r5010,l536820,28575r6686,l550193,28575r5019,l561899,28575r6696,l575281,28575r6687,l586988,28575r6686,l600370,28575r6687,l612077,28575r6686,l625450,28575r6686,l638832,28575r5010,l650539,28575r6686,l663912,28575r5019,l675618,28575r6696,l689000,28575r6687,l700707,28575r6686,l714080,28575r6696,l725786,28575r6696,l739169,38100r6686,l752551,38100r5010,l764257,38100r6687,l777630,38100r5020,l789337,38100r6696,l802719,38100r6687,l814426,38100r6686,l827799,38100r6696,l841181,38100r5020,l852888,38100r6686,l866270,38100r5010,l877976,38100r6687,l891349,38100r6687,l903056,38100r6686,l916438,38100r6687,l928145,38100r6686,l941518,38100r6696,l954900,38100r5020,l966606,38100r6687,l979980,38100r5019,l991695,38100r6687,l1005068,38100r6687,l1016775,38100r6686,l1030158,38100r6686,l1041864,38100r6686,l1055237,38100r6696,l1068619,38100r5020,l1080325,38100r6687,l1093698,38100r5020,l1105405,38100r6696,l1118788,38100r6686,l1130494,38100r6686,l1143876,38100r6687,l1157249,38100r5020,l1168955,38100r6687,l1182338,38100r5011,l1194045,38100r6686,l1207418,38100r6696,l1219124,38100r6696,l1232506,38100r6687,l1244212,38100r6687,l1257595,38100r6687,l1270968,38100r5020,l1282675,38100r6686,l1296057,38100r5010,l1307763,38100r6687,l1314450,38100e" filled="f" strokecolor="red" strokeweight=".33072mm">
                  <v:path arrowok="t" o:connecttype="custom" o:connectlocs="0,0;6687,0;11706,0;18393,0;25089,0;31775,9525;36795,9525;43482,9525;50168,9525;56855,9525;63551,9525;68561,9525;75257,9525;81944,9525;88630,9525;93650,9525;100336,9525;107032,9525;113719,9525;120405,9525;125425,9525;132112,9525;138808,9525;145494,9525;150514,9525;157201,9525;163887,9525;170574,19050;177270,19050;182280,19050;188976,19050;195662,19050;202349,19050;209045,19050;214055,19050;220751,19050;227438,19050;234124,19050;239144,19050;245831,19050;252517,19050;259213,19050;265900,19050;270920,19050;277606,19050;284293,19050;290989,19050;295999,19050;302695,19050;309381,19050;316068,19050;322755,19050;327774,19050;334470,19050;341157,19050;347844,19050;352863,19050;359550,19050;366236,28575;372932,28575;379619,19050;384638,19050;391325,28575;398012,28575;404708,28575;409718,28575;416414,28575;423101,28575;429787,28575;436474,28575;441493,28575;448180,28575;454876,28575;461563,28575;466582,28575;473269,28575;479955,28575;486651,28575;493338,28575;498358,28575;505044,28575;511731,28575;518417,28575;525113,28575;530123,28575;536820,28575;543506,28575;550193,28575;555212,28575;561899,28575;568595,28575;575281,28575;581968,28575;586988,28575;593674,28575;600370,28575;607057,28575;612077,28575;618763,28575;625450,28575;632136,28575;638832,28575;643842,28575;650539,28575;657225,28575;663912,28575;668931,28575;675618,28575;682314,28575;689000,28575;695687,28575;700707,28575;707393,28575;714080,28575;720776,28575;725786,28575;732482,28575;739169,38100;745855,38100;752551,38100;757561,38100;764257,38100;770944,38100;777630,38100;782650,38100;789337,38100;796033,38100;802719,38100;809406,38100;814426,38100;821112,38100;827799,38100;834495,38100;841181,38100;846201,38100;852888,38100;859574,38100;866270,38100;871280,38100;877976,38100;884663,38100;891349,38100;898036,38100;903056,38100;909742,38100;916438,38100;923125,38100;928145,38100;934831,38100;941518,38100;948214,38100;954900,38100;959920,38100;966606,38100;973293,38100;979980,38100;984999,38100;991695,38100;998382,38100;1005068,38100;1011755,38100;1016775,38100;1023461,38100;1030158,38100;1036844,38100;1041864,38100;1048550,38100;1055237,38100;1061933,38100;1068619,38100;1073639,38100;1080325,38100;1087012,38100;1093698,38100;1098718,38100;1105405,38100;1112101,38100;1118788,38100;1125474,38100;1130494,38100;1137180,38100;1143876,38100;1150563,38100;1157249,38100;1162269,38100;1168955,38100;1175642,38100;1182338,38100;1187349,38100;1194045,38100;1200731,38100;1207418,38100;1214114,38100;1219124,38100;1225820,38100;1232506,38100;1239193,38100;1244212,38100;1250899,38100;1257595,38100;1264282,38100;1270968,38100;1275988,38100;1282675,38100;1289361,38100;1296057,38100;1301067,38100;1307763,38100;1314450,38100;1314450,38100" o:connectangles="0,0,0,0,0,0,0,0,0,0,0,0,0,0,0,0,0,0,0,0,0,0,0,0,0,0,0,0,0,0,0,0,0,0,0,0,0,0,0,0,0,0,0,0,0,0,0,0,0,0,0,0,0,0,0,0,0,0,0,0,0,0,0,0,0,0,0,0,0,0,0,0,0,0,0,0,0,0,0,0,0,0,0,0,0,0,0,0,0,0,0,0,0,0,0,0,0,0,0,0,0,0,0,0,0,0,0,0,0,0,0,0,0,0,0,0,0,0,0,0,0,0,0,0,0,0,0,0,0,0,0,0,0,0,0,0,0,0,0,0,0,0,0,0,0,0,0,0,0,0,0,0,0,0,0,0,0,0,0,0,0,0,0,0,0,0,0,0,0,0,0,0,0,0,0,0,0,0,0,0,0,0,0,0,0,0,0,0,0,0,0,0,0,0,0,0,0,0,0,0,0,0,0,0,0,0,0,0,0,0"/>
                </v:shape>
                <v:shape id="Freeform: Shape 656" o:spid="_x0000_s1189" style="position:absolute;left:6429;top:31384;width:32480;height:3620;visibility:visible;mso-wrap-style:square;v-text-anchor:middle" coordsize="3248025,361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" path="m,361950r5025,l11725,361950r6701,l25127,361950r6700,l36852,361950r6701,l50253,361950r11726,l68679,361950r6701,l82080,361950r6701,l93806,361950r6700,l107207,361950r6700,l118932,361950r6701,l132333,361950r6701,l145734,361950r5025,l157460,361950r6701,l170860,361950r5026,l182587,361950r6699,l195987,361950r6700,l207713,361950r6700,l221113,361950r6701,l232840,361950r6699,l246240,361950r6700,l259641,361950r5025,l271366,361950r6701,l284768,361950r6700,l296493,361950r6701,l309896,361950r6696,l321621,361950r6696,l335023,361950r6696,l348425,361950r5019,l360150,361950r6696,l373551,361950r5020,l385277,361950r6696,l398678,361950r6696,l410404,361950r6696,l423805,361950r6696,l435531,361950r6696,l448932,361950r6696,l462324,361950r5030,l474050,361950r6705,l487451,361950r5030,l499177,361950r6705,l512578,361950r6706,l524304,361950r6705,l537705,361950r6706,l549431,361950r6705,l562832,361950r6706,l576234,361950r5029,l587959,361950r6706,l601361,361950r6706,l613086,361950r6706,l626488,361950r6706,l638213,361950r6706,l651615,361950r6705,l665016,361950r5030,l676742,361950r6696,l690143,361950r5020,l701869,361950r6696,l715270,361950r6696,l726996,361950r6696,l740397,361950r6696,l752123,361950r6696,l765524,361950r6696,l778926,361950r5020,l790651,361950r6696,l804053,361950r5020,l815778,361950r6696,l829180,361950r6696,l840905,361950r6696,l854307,361950r6696,l866032,361950r6696,l879434,361950r6696,l892826,361950r5029,l904551,361950r6706,l917953,361950r6705,l929678,361950r6706,l943080,361950r6705,l954805,361950r6706,l968207,361950r6705,l981608,361950r5030,l993334,361950r6705,l1006735,361950r5030,l1018461,361950r6705,l1031862,361950r6706,l1043588,361950r6705,l1056989,361950r6706,l1068715,361950r6705,l1082116,361950r6696,l1095518,361950r5029,l1107243,361950r6696,l1120645,361950r5029,l1132370,361950r6696,l1145772,361950r6696,l1157497,361950r6696,l1170899,361950r6696,l1182624,361950r6696,l1196026,361950r6696,l1209427,361950r5020,l1221153,361950r6696,l1234554,361950r6696,l1246280,361950r6696,l1259681,361950r6696,l1271407,361950r6696,l1284808,353606r6696,l1298200,353606r5030,l1309935,353606r6696,l1323327,345272r5030,l1335053,345272r6705,l1348454,345272r6706,-8344l1360180,336928r6705,l1373581,328593r6706,l1385306,328593r6706,-8343l1398708,320250r6706,-10011l1412110,310239r5029,-8334l1423835,301905r6706,-8344l1437237,293561r5029,-8335l1448962,276882r6706,l1462364,268548r6705,l1474089,260204r6706,l1487491,251860r6705,l1499216,243526r6706,l1512618,235182r6705,-8335l1526019,218504r5030,l1537745,210169r6696,-8344l1551146,201825r6696,-8344l1562872,193481r6696,-8334l1576273,185147r6696,-8344l1587998,168469r6697,l1601400,160125r6696,-8344l1614802,151781r5020,-8335l1626527,135103r6696,-8335l1639929,126768r5019,-8344l1651654,118424r6696,-8334l1665056,100079r6696,l1676781,91735r6696,l1690183,83401r6696,l1701908,75057r6696,l1715310,66723r6696,l1728702,58379r5029,l1740437,50035r6696,l1753829,41700r5029,l1765564,41700r6696,-8343l1778956,33357r6705,l1790681,25022r6706,l1804083,16678r6705,l1815808,16678r6706,-8334l1829210,8344r6705,l1842611,8344r5029,l1854337,8344,1861042,r6696,l1874444,r5020,l1886169,r6696,l1899571,r5019,l1911296,r6696,l1924698,r6696,l1936423,r6696,l1949825,r6696,l1961550,r6696,8344l1974942,8344r6706,l1988344,8344r5029,l2000069,8344r6706,l2013471,8344r5029,8334l2025196,16678r6706,l2038598,16678r6705,l2050323,25022r6706,l2063725,25022r6705,l2075450,25022r6706,8335l2088852,33357r6705,l2102253,33357r5030,l2113979,41700r6705,l2127380,41700r5030,l2139106,50035r6705,l2152507,50035r6706,l2164233,50035r6705,8344l2177634,58379r6696,l2191036,58379r5020,8344l2202761,66723r6696,l2216163,75057r5020,l2227888,75057r6696,l2241290,83401r6696,l2253015,83401r6696,8334l2266417,91735r6696,l2278142,91735r6696,8344l2291544,100079r6696,l2304945,100079r5020,10011l2316671,110090r6696,l2330072,110090r5020,8334l2341798,118424r6696,l2355199,118424r6696,l2366925,126768r6696,l2380326,126768r6696,l2392052,135103r6696,l2405444,135103r6705,l2418845,143446r5030,l2430571,143446r6705,l2443972,143446r5030,l2455698,151781r6705,l2469099,151781r6706,l2480825,151781r6705,8344l2494226,160125r6706,l2507628,160125r5029,l2519353,168469r6706,l2532755,168469r5029,l2544480,168469r6706,8334l2557882,176803r6705,l2569607,176803r6706,l2583009,176803r6705,8344l2594734,185147r6706,l2608136,185147r6696,l2621537,185147r5030,l2633263,193481r6696,l2646664,193481r5020,l2658390,193481r6696,l2671791,201825r6696,l2683517,201825r6696,l2696918,201825r6696,l2708644,201825r6696,l2722045,201825r6696,8344l2735447,210169r5020,l2747172,210169r6696,l2760574,210169r5020,l2772299,218504r6696,l2785701,218504r6696,l2797426,218504r6696,l2810828,218504r6696,8343l2824220,226847r5029,l2835945,226847r6706,l2849347,226847r5029,l2861072,226847r6706,l2874474,226847r6705,8335l2886199,235182r6706,l2899601,235182r6705,l2911326,235182r6706,l2924728,235182r6705,l2938129,235182r5030,l2949855,235182r6705,8344l2963256,243526r5030,l2974982,243526r6705,l2988383,243526r6706,l3000108,243526r6706,l3013510,243526r6706,l3025235,251860r6706,l3038637,251860r6696,l3052039,251860r5029,l3063764,251860r6696,l3077166,251860r5019,l3088891,251860r13402,l3108989,251860r5029,l3120714,251860r6706,8344l3134116,260204r6705,l3145841,260204r,l3152547,260204r6695,l3165948,260204r5020,l3177674,260204r6695,l3197771,260204r5030,l3209496,260204r6706,8344l3222898,268548r5030,l3234623,268548r6706,l3248025,268548e" filled="f" strokecolor="green" strokeweight=".33072mm">
                  <v:path arrowok="t" o:connecttype="custom" o:connectlocs="0,361950;5025,361950;11725,361950;18426,361950;25127,361950;31827,361950;36852,361950;43553,361950;50253,361950;61979,361950;68679,361950;75380,361950;82080,361950;88781,361950;93806,361950;100506,361950;107207,361950;113907,361950;118932,361950;125633,361950;132333,361950;139034,361950;145734,361950;150759,361950;157460,361950;164161,361950;170860,361950;175886,361950;182587,361950;189286,361950;195987,361950;202687,361950;207713,361950;214413,361950;221113,361950;227814,361950;232840,361950;239539,361950;246240,361950;252940,361950;259641,361950;264666,361950;271366,361950;278067,361950;284768,361950;291468,361950;296493,361950;303194,361950;309896,361950;316592,361950;321621,361950;328317,361950;335023,361950;341719,361950;348425,361950;353444,361950;360150,361950;366846,361950;373551,361950;378571,361950;385277,361950;391973,361950;398678,361950;405374,361950;410404,361950;417100,361950;423805,361950;430501,361950;435531,361950;442227,361950;448932,361950;455628,361950;462324,361950;467354,361950;474050,361950;480755,361950;487451,361950;492481,361950;499177,361950;505882,361950;512578,361950;519284,361950;524304,361950;531009,361950;537705,361950;544411,361950;549431,361950;556136,361950;562832,361950;569538,361950;576234,361950;581263,361950;587959,361950;594665,361950;601361,361950;608067,361950;613086,361950;619792,361950;626488,361950;633194,361950;638213,361950;644919,361950;651615,361950;658320,361950;665016,361950;670046,361950;676742,361950;683438,361950;690143,361950;695163,361950;701869,361950;708565,361950;715270,361950;721966,361950;726996,361950;733692,361950;740397,361950;747093,361950;752123,361950;758819,361950;765524,361950;772220,361950;778926,361950;783946,361950;790651,361950;797347,361950;804053,361950;809073,361950;815778,361950;822474,361950;829180,361950;835876,361950;840905,361950;847601,361950;854307,361950;861003,361950;866032,361950;872728,361950;879434,361950;886130,361950;892826,361950;897855,361950;904551,361950;911257,361950;917953,361950;924658,361950;929678,361950;936384,361950;943080,361950;949785,361950;954805,361950;961511,361950;968207,361950;974912,361950;981608,361950;986638,361950;993334,361950;1000039,361950;1006735,361950;1011765,361950;1018461,361950;1025166,361950;1031862,361950;1038568,361950;1043588,361950;1050293,361950;1056989,361950;1063695,361950;1068715,361950;1075420,361950;1082116,361950;1088812,361950;1095518,361950;1100547,361950;1107243,361950;1113939,361950;1120645,361950;1125674,361950;1132370,361950;1139066,361950;1145772,361950;1152468,361950;1157497,361950;1164193,361950;1170899,361950;1177595,361950;1182624,361950;1189320,361950;1196026,361950;1202722,361950;1209427,361950;1214447,361950;1221153,361950;1227849,361950;1234554,361950;1241250,361950;1246280,361950;1252976,361950;1259681,361950;1266377,361950;1271407,361950;1278103,361950;1284808,353606;1291504,353606;1298200,353606;1303230,353606;1309935,353606;1316631,353606;1323327,345272;1328357,345272;1335053,345272;1341758,345272;1348454,345272;1355160,336928;1360180,336928;1366885,336928;1373581,328593;1380287,328593;1385306,328593;1392012,320250;1398708,320250;1405414,310239;1412110,310239;1417139,301905;1423835,301905;1430541,293561;1437237,293561;1442266,285226;1448962,276882;1455668,276882;1462364,268548;1469069,268548;1474089,260204;1480795,260204;1487491,251860;1494196,251860;1499216,243526;1505922,243526;1512618,235182;1519323,226847;1526019,218504;1531049,218504;1537745,210169;1544441,201825;1551146,201825;1557842,193481;1562872,193481;1569568,185147;1576273,185147;1582969,176803;1587998,168469;1594695,168469;1601400,160125;1608096,151781;1614802,151781;1619822,143446;1626527,135103;1633223,126768;1639929,126768;1644948,118424;1651654,118424;1658350,110090;1665056,100079;1671752,100079;1676781,91735;1683477,91735;1690183,83401;1696879,83401;1701908,75057;1708604,75057;1715310,66723;1722006,66723;1728702,58379;1733731,58379;1740437,50035;1747133,50035;1753829,41700;1758858,41700;1765564,41700;1772260,33357;1778956,33357;1785661,33357;1790681,25022;1797387,25022;1804083,16678;1810788,16678;1815808,16678;1822514,8344;1829210,8344;1835915,8344;1842611,8344;1847640,8344;1854337,8344;1861042,0;1867738,0;1874444,0;1879464,0;1886169,0;1892865,0;1899571,0;1904590,0;1911296,0;1917992,0;1924698,0;1931394,0;1936423,0;1943119,0;1949825,0;1956521,0;1961550,0;1968246,8344;1974942,8344;1981648,8344;1988344,8344;1993373,8344;2000069,8344;2006775,8344;2013471,8344;2018500,16678;2025196,16678;2031902,16678;2038598,16678;2045303,16678;2050323,25022;2057029,25022;2063725,25022;2070430,25022;2075450,25022;2082156,33357;2088852,33357;2095557,33357;2102253,33357;2107283,33357;2113979,41700;2120684,41700;2127380,41700;2132410,41700;2139106,50035;2145811,50035;2152507,50035;2159213,50035;2164233,50035;2170938,58379;2177634,58379;2184330,58379;2191036,58379;2196056,66723;2202761,66723;2209457,66723;2216163,75057;2221183,75057;2227888,75057;2234584,75057;2241290,83401;2247986,83401;2253015,83401;2259711,91735;2266417,91735;2273113,91735;2278142,91735;2284838,100079;2291544,100079;2298240,100079;2304945,100079;2309965,110090;2316671,110090;2323367,110090;2330072,110090;2335092,118424;2341798,118424;2348494,118424;2355199,118424;2361895,118424;2366925,126768;2373621,126768;2380326,126768;2387022,126768;2392052,135103;2398748,135103;2405444,135103;2412149,135103;2418845,143446;2423875,143446;2430571,143446;2437276,143446;2443972,143446;2449002,143446;2455698,151781;2462403,151781;2469099,151781;2475805,151781;2480825,151781;2487530,160125;2494226,160125;2500932,160125;2507628,160125;2512657,160125;2519353,168469;2526059,168469;2532755,168469;2537784,168469;2544480,168469;2551186,176803;2557882,176803;2564587,176803;2569607,176803;2576313,176803;2583009,176803;2589714,185147;2594734,185147;2601440,185147;2608136,185147;2614832,185147;2621537,185147;2626567,185147;2633263,193481;2639959,193481;2646664,193481;2651684,193481;2658390,193481;2665086,193481;2671791,201825;2678487,201825;2683517,201825;2690213,201825;2696918,201825;2703614,201825;2708644,201825;2715340,201825;2722045,201825;2728741,210169;2735447,210169;2740467,210169;2747172,210169;2753868,210169;2760574,210169;2765594,210169;2772299,218504;2778995,218504;2785701,218504;2792397,218504;2797426,218504;2804122,218504;2810828,218504;2817524,226847;2824220,226847;2829249,226847;2835945,226847;2842651,226847;2849347,226847;2854376,226847;2861072,226847;2867778,226847;2874474,226847;2881179,235182;2886199,235182;2892905,235182;2899601,235182;2906306,235182;2911326,235182;2918032,235182;2924728,235182;2931433,235182;2938129,235182;2943159,235182;2949855,235182;2956560,243526;2963256,243526;2968286,243526;2974982,243526;2981687,243526;2988383,243526;2995089,243526;3000108,243526;3006814,243526;3013510,243526;3020216,243526;3025235,251860;3031941,251860;3038637,251860;3045333,251860;3052039,251860;3057068,251860;3063764,251860;3070460,251860;3077166,251860;3082185,251860;3088891,251860;3102293,251860;3108989,251860;3114018,251860;3120714,251860;3127420,260204;3134116,260204;3140821,260204;3145841,260204;3145841,260204;3152547,260204;3159242,260204;3165948,260204;3170968,260204;3177674,260204;3184369,260204;3197771,260204;3202801,260204;3209496,260204;3216202,268548;3222898,268548;3227928,268548;3234623,268548;3241329,268548;3248025,26854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657" o:spid="_x0000_s1190" style="position:absolute;left:38909;top:34147;width:13145;height:476;visibility:visible;mso-wrap-style:square;v-text-anchor:middle" coordsize="1314450,47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" path="m,l6687,r5019,l18393,r6696,l31775,r5020,l43482,r6686,l56855,r6696,l68561,r6696,l81944,r6686,l93650,r6686,l107032,r6687,l120405,7677r5020,l132112,7677r6696,l145494,7677r5020,l157201,7677r6686,l170574,7677r6696,l182280,7677r6696,l195662,7677r6687,l209045,7677r5010,l220751,7677r6687,l234124,7677r5020,l245831,7677r6686,l259213,15364r6687,l270920,15364r6686,l284293,15364r6696,l295999,15364r6696,l309381,15364r6687,l322755,15364r5019,l334470,15364r6687,l347844,15364r5019,l359550,15364r6686,l372932,15364r6687,l384638,15364r6687,l398012,15364r6696,l409718,15364r6696,l423101,23041r6686,-7677l436474,23041r5019,l448180,23041r6696,l461563,23041r5019,l473269,23041r6686,l486651,23041r6687,l498358,23041r6686,l511731,23041r6686,l525113,23041r5010,l536820,23041r6686,l550193,23041r5019,l561899,23041r6696,l575281,23041r6687,l586988,23041r6686,l600370,23041r6687,l612077,23041r6686,l625450,23041r6686,l638832,23041r5010,l650539,23041r6686,7687l663912,30728r5019,l675618,30728r6696,l689000,30728r6687,l700707,30728r6686,l714080,30728r6696,l725786,30728r6696,l739169,30728r6686,l752551,30728r5010,l764257,30728r6687,l777630,30728r5020,l789337,30728r6696,l802719,30728r6687,l814426,30728r6686,l827799,30728r6696,l841181,30728r5020,l852888,30728r6686,l866270,30728r5010,l877976,30728r6687,l891349,38405r6687,l903056,38405r6686,l916438,38405r6687,l928145,38405r6686,l941518,38405r6696,l954900,38405r5020,l966606,38405r6687,l979980,38405r5019,l991695,38405r6687,l1005068,38405r6687,l1016775,38405r6686,l1030158,38405r6686,l1041864,38405r6686,l1055237,38405r6696,l1068619,38405r5020,l1080325,38405r6687,l1093698,38405r5020,l1105405,38405r6696,l1118788,38405r6686,l1130494,38405r6686,l1143876,38405r6687,l1157249,38405r5020,l1168955,38405r6687,l1182338,38405r5011,l1194045,38405r6686,l1207418,38405r6696,l1219124,38405r6696,l1232506,38405r6687,l1244212,47625r6687,l1257595,47625r6687,l1270968,47625r5020,l1282675,47625r6686,l1296057,47625r5010,l1307763,47625r6687,l1314450,47625e" filled="f" strokecolor="green" strokeweight=".33072mm">
                  <v:path arrowok="t" o:connecttype="custom" o:connectlocs="0,0;6687,0;11706,0;18393,0;25089,0;31775,0;36795,0;43482,0;50168,0;56855,0;63551,0;68561,0;75257,0;81944,0;88630,0;93650,0;100336,0;107032,0;113719,0;120405,7677;125425,7677;132112,7677;138808,7677;145494,7677;150514,7677;157201,7677;163887,7677;170574,7677;177270,7677;182280,7677;188976,7677;195662,7677;202349,7677;209045,7677;214055,7677;220751,7677;227438,7677;234124,7677;239144,7677;245831,7677;252517,7677;259213,15364;265900,15364;270920,15364;277606,15364;284293,15364;290989,15364;295999,15364;302695,15364;309381,15364;316068,15364;322755,15364;327774,15364;334470,15364;341157,15364;347844,15364;352863,15364;359550,15364;366236,15364;372932,15364;379619,15364;384638,15364;391325,15364;398012,15364;404708,15364;409718,15364;416414,15364;423101,23041;429787,15364;436474,23041;441493,23041;448180,23041;454876,23041;461563,23041;466582,23041;473269,23041;479955,23041;486651,23041;493338,23041;498358,23041;505044,23041;511731,23041;518417,23041;525113,23041;530123,23041;536820,23041;543506,23041;550193,23041;555212,23041;561899,23041;568595,23041;575281,23041;581968,23041;586988,23041;593674,23041;600370,23041;607057,23041;612077,23041;618763,23041;625450,23041;632136,23041;638832,23041;643842,23041;650539,23041;657225,30728;663912,30728;668931,30728;675618,30728;682314,30728;689000,30728;695687,30728;700707,30728;707393,30728;714080,30728;720776,30728;725786,30728;732482,30728;739169,30728;745855,30728;752551,30728;757561,30728;764257,30728;770944,30728;777630,30728;782650,30728;789337,30728;796033,30728;802719,30728;809406,30728;814426,30728;821112,30728;827799,30728;834495,30728;841181,30728;846201,30728;852888,30728;859574,30728;866270,30728;871280,30728;877976,30728;884663,30728;891349,38405;898036,38405;903056,38405;909742,38405;916438,38405;923125,38405;928145,38405;934831,38405;941518,38405;948214,38405;954900,38405;959920,38405;966606,38405;973293,38405;979980,38405;984999,38405;991695,38405;998382,38405;1005068,38405;1011755,38405;1016775,38405;1023461,38405;1030158,38405;1036844,38405;1041864,38405;1048550,38405;1055237,38405;1061933,38405;1068619,38405;1073639,38405;1080325,38405;1087012,38405;1093698,38405;1098718,38405;1105405,38405;1112101,38405;1118788,38405;1125474,38405;1130494,38405;1137180,38405;1143876,38405;1150563,38405;1157249,38405;1162269,38405;1168955,38405;1175642,38405;1182338,38405;1187349,38405;1194045,38405;1200731,38405;1207418,38405;1214114,38405;1219124,38405;1225820,38405;1232506,38405;1239193,38405;1244212,47625;1250899,47625;1257595,47625;1264282,47625;1270968,47625;1275988,47625;1282675,47625;1289361,47625;1296057,47625;1301067,47625;1307763,47625;1314450,47625;1314450,47625" o:connectangles="0,0,0,0,0,0,0,0,0,0,0,0,0,0,0,0,0,0,0,0,0,0,0,0,0,0,0,0,0,0,0,0,0,0,0,0,0,0,0,0,0,0,0,0,0,0,0,0,0,0,0,0,0,0,0,0,0,0,0,0,0,0,0,0,0,0,0,0,0,0,0,0,0,0,0,0,0,0,0,0,0,0,0,0,0,0,0,0,0,0,0,0,0,0,0,0,0,0,0,0,0,0,0,0,0,0,0,0,0,0,0,0,0,0,0,0,0,0,0,0,0,0,0,0,0,0,0,0,0,0,0,0,0,0,0,0,0,0,0,0,0,0,0,0,0,0,0,0,0,0,0,0,0,0,0,0,0,0,0,0,0,0,0,0,0,0,0,0,0,0,0,0,0,0,0,0,0,0,0,0,0,0,0,0,0,0,0,0,0,0,0,0,0,0,0,0,0,0,0,0,0,0,0,0,0,0,0,0,0,0"/>
                </v:shape>
                <v:shape id="Freeform: Shape 658" o:spid="_x0000_s1191" style="position:absolute;left:6429;top:33861;width:32480;height:1143;visibility:visible;mso-wrap-style:square;v-text-anchor:middle" coordsize="3248025,114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" path="m,114300r5025,l11725,114300r6701,l25127,114300r6700,l36852,114300r6701,l50253,114300r11726,l68679,114300r6701,l82080,114300r6701,l93806,114300r6700,l107207,114300r6700,l118932,114300r6701,l132333,114300r6701,l145734,114300r5025,l157460,114300r6701,l170860,114300r5026,l182587,114300r6699,l195987,114300r6700,l207713,114300r6700,l221113,114300r6701,l232840,114300r6699,l246240,114300r6700,l259641,106251r5025,l271366,106251r6701,l284768,106251r6700,l296493,106251r6701,l309896,106251r6696,l321621,106251r6696,l335023,106251r6696,l348425,106251r5019,8049l360150,114300r6696,l373551,114300r5020,l385277,114300r6696,l398678,114300r6696,l410404,114300r6696,l423805,114300r6696,l435531,114300r6696,l448932,114300r6696,l462324,114300r5030,l474050,114300r6705,l487451,114300r5030,l499177,114300r6705,l512578,114300r6706,l524304,114300r6705,l537705,114300r6706,l549431,114300r6705,l562832,114300r6706,l576234,114300r5029,l587959,114300r6706,l601361,114300r6706,l613086,114300r6706,l626488,114300r6706,l638213,114300r6706,l651615,114300r6705,l665016,114300r5030,l676742,114300r6696,l690143,114300r5020,l701869,114300r6696,l715270,114300r6696,l726996,114300r6696,l740397,114300r6696,l752123,114300r6696,l765524,114300r6696,l778926,114300r5020,l790651,114300r6696,l804053,106251r5020,l815778,106251r6696,l829180,106251r6696,l840905,106251r6696,l854307,114300r6696,l866032,114300r6696,l879434,114300r6696,l892826,114300r5029,l904551,114300r6706,l917953,114300r6705,l929678,114300r6706,l943080,114300r6705,l954805,114300r6706,l968207,114300r6705,l981608,114300r5030,l993334,114300r6705,l1006735,114300r5030,l1018461,114300r6705,l1031862,114300r6706,l1043588,114300r6705,l1056989,114300r6706,l1068715,114300r6705,l1082116,114300r6696,l1095518,114300r5029,l1107243,114300r6696,l1120645,114300r5029,l1132370,114300r6696,l1145772,114300r6696,l1157497,114300r6696,l1170899,114300r6696,l1182624,114300r6696,l1196026,114300r6696,l1209427,114300r5020,l1221153,114300r6696,l1234554,114300r6696,l1246280,114300r6696,l1259681,114300r6696,l1271407,114300r6696,l1284808,114300r6696,l1298200,114300r5030,l1309935,114300r6696,l1323327,114300r5030,-8049l1335053,106251r6705,l1348454,106251r6706,l1360180,106251r6705,l1373581,106251r6706,l1385306,98203r6706,l1398708,98203r6706,l1412110,98203r5029,l1423835,90154r6706,l1437237,90154r5029,l1448962,90154r6706,l1462364,82105r6705,l1474089,82105r6706,l1487491,82105r6705,l1499216,74057r6706,l1512618,74057r6705,l1526019,64398r5030,l1537745,64398r6696,l1551146,56340r6696,l1562872,56340r6696,l1576273,56340r6696,l1587998,48292r6697,l1601400,48292r6696,l1614802,48292r5020,-8049l1626527,40243r6696,l1639929,40243r5019,l1651654,32195r6696,l1665056,32195r6696,l1676781,24146r6696,l1690183,24146r6696,l1701908,24146r6696,l1715310,24146r6696,-8049l1728702,16097r5029,l1740437,16097r6696,l1753829,16097r5029,l1765564,8049r6696,l1778956,8049r6705,l1790681,8049r6706,l1804083,8049r6705,l1815808,8049r6706,l1829210,8049r6705,l1842611,8049,1847640,r6697,l1861042,r6696,l1874444,r5020,l1886169,r6696,l1899571,r5019,l1911296,r6696,l1924698,r6696,l1936423,r6696,l1949825,r6696,l1961550,r6696,l1974942,r6706,l1988344,r5029,l2000069,r6706,l2013471,r5029,8049l2025196,8049r6706,l2038598,8049r6705,l2050323,8049r6706,l2063725,8049r6705,l2075450,8049r6706,l2088852,8049r6705,l2102253,8049r5030,l2113979,8049r6705,l2127380,8049r5030,l2139106,8049r6705,l2152507,8049r6706,8048l2164233,16097r6705,l2177634,16097r6696,l2191036,16097r5020,l2202761,16097r6696,l2216163,16097r5020,l2227888,16097r6696,l2241290,16097r6696,8049l2253015,24146r6696,l2266417,24146r6696,l2278142,24146r6696,l2291544,24146r6696,l2304945,24146r5020,l2316671,24146r6696,l2330072,24146r5020,l2341798,24146r6696,l2355199,32195r6696,l2366925,32195r6696,l2380326,32195r6696,l2392052,32195r6696,l2405444,32195r6705,l2418845,32195r5030,l2430571,32195r6705,8048l2443972,40243r5030,l2455698,40243r6705,l2469099,40243r6706,l2480825,40243r6705,l2494226,40243r6706,l2507628,40243r5029,l2519353,40243r6706,l2532755,40243r5029,l2544480,40243r6706,8049l2557882,48292r6705,l2569607,48292r6706,l2583009,48292r6705,l2594734,48292r6706,l2608136,48292r6696,l2621537,48292r5030,l2633263,48292r6696,l2646664,48292r5020,l2658390,48292r6696,l2671791,48292r6696,l2683517,48292r6696,l2696918,48292r6696,l2708644,56340r6696,l2722045,56340r6696,l2735447,56340r5020,l2747172,56340r6696,l2760574,56340r5020,l2772299,56340r6696,l2785701,56340r6696,l2797426,56340r6696,l2810828,56340r6696,l2824220,56340r5029,l2835945,56340r6706,l2849347,56340r5029,l2861072,56340r6706,l2874474,56340r6705,l2886199,56340r6706,l2899601,56340r6705,l2911326,56340r6706,l2924728,56340r6705,l2938129,56340r5030,l2949855,56340r6705,l2963256,64398r5030,l2974982,64398r6705,l2988383,64398r6706,l3000108,64398r6706,l3013510,64398r6706,l3025235,64398r6706,l3038637,64398r6696,l3052039,64398r5029,l3063764,64398r6696,l3077166,64398r5019,l3088891,64398r13402,l3108989,64398r5029,l3120714,64398r6706,l3134116,64398r6705,l3145841,64398r,l3152547,64398r6695,l3165948,64398r5020,l3177674,64398r6695,l3197771,64398r5030,l3209496,64398r6706,l3222898,64398r5030,9659l3234623,64398r6706,9659l3248025,74057e" filled="f" strokecolor="fuchsia" strokeweight=".33072mm">
                  <v:path arrowok="t" o:connecttype="custom" o:connectlocs="0,114300;5025,114300;11725,114300;18426,114300;25127,114300;31827,114300;36852,114300;43553,114300;50253,114300;61979,114300;68679,114300;75380,114300;82080,114300;88781,114300;93806,114300;100506,114300;107207,114300;113907,114300;118932,114300;125633,114300;132333,114300;139034,114300;145734,114300;150759,114300;157460,114300;164161,114300;170860,114300;175886,114300;182587,114300;189286,114300;195987,114300;202687,114300;207713,114300;214413,114300;221113,114300;227814,114300;232840,114300;239539,114300;246240,114300;252940,114300;259641,106251;264666,106251;271366,106251;278067,106251;284768,106251;291468,106251;296493,106251;303194,106251;309896,106251;316592,106251;321621,106251;328317,106251;335023,106251;341719,106251;348425,106251;353444,114300;360150,114300;366846,114300;373551,114300;378571,114300;385277,114300;391973,114300;398678,114300;405374,114300;410404,114300;417100,114300;423805,114300;430501,114300;435531,114300;442227,114300;448932,114300;455628,114300;462324,114300;467354,114300;474050,114300;480755,114300;487451,114300;492481,114300;499177,114300;505882,114300;512578,114300;519284,114300;524304,114300;531009,114300;537705,114300;544411,114300;549431,114300;556136,114300;562832,114300;569538,114300;576234,114300;581263,114300;587959,114300;594665,114300;601361,114300;608067,114300;613086,114300;619792,114300;626488,114300;633194,114300;638213,114300;644919,114300;651615,114300;658320,114300;665016,114300;670046,114300;676742,114300;683438,114300;690143,114300;695163,114300;701869,114300;708565,114300;715270,114300;721966,114300;726996,114300;733692,114300;740397,114300;747093,114300;752123,114300;758819,114300;765524,114300;772220,114300;778926,114300;783946,114300;790651,114300;797347,114300;804053,106251;809073,106251;815778,106251;822474,106251;829180,106251;835876,106251;840905,106251;847601,106251;854307,114300;861003,114300;866032,114300;872728,114300;879434,114300;886130,114300;892826,114300;897855,114300;904551,114300;911257,114300;917953,114300;924658,114300;929678,114300;936384,114300;943080,114300;949785,114300;954805,114300;961511,114300;968207,114300;974912,114300;981608,114300;986638,114300;993334,114300;1000039,114300;1006735,114300;1011765,114300;1018461,114300;1025166,114300;1031862,114300;1038568,114300;1043588,114300;1050293,114300;1056989,114300;1063695,114300;1068715,114300;1075420,114300;1082116,114300;1088812,114300;1095518,114300;1100547,114300;1107243,114300;1113939,114300;1120645,114300;1125674,114300;1132370,114300;1139066,114300;1145772,114300;1152468,114300;1157497,114300;1164193,114300;1170899,114300;1177595,114300;1182624,114300;1189320,114300;1196026,114300;1202722,114300;1209427,114300;1214447,114300;1221153,114300;1227849,114300;1234554,114300;1241250,114300;1246280,114300;1252976,114300;1259681,114300;1266377,114300;1271407,114300;1278103,114300;1284808,114300;1291504,114300;1298200,114300;1303230,114300;1309935,114300;1316631,114300;1323327,114300;1328357,106251;1335053,106251;1341758,106251;1348454,106251;1355160,106251;1360180,106251;1366885,106251;1373581,106251;1380287,106251;1385306,98203;1392012,98203;1398708,98203;1405414,98203;1412110,98203;1417139,98203;1423835,90154;1430541,90154;1437237,90154;1442266,90154;1448962,90154;1455668,90154;1462364,82105;1469069,82105;1474089,82105;1480795,82105;1487491,82105;1494196,82105;1499216,74057;1505922,74057;1512618,74057;1519323,74057;1526019,64398;1531049,64398;1537745,64398;1544441,64398;1551146,56340;1557842,56340;1562872,56340;1569568,56340;1576273,56340;1582969,56340;1587998,48292;1594695,48292;1601400,48292;1608096,48292;1614802,48292;1619822,40243;1626527,40243;1633223,40243;1639929,40243;1644948,40243;1651654,32195;1658350,32195;1665056,32195;1671752,32195;1676781,24146;1683477,24146;1690183,24146;1696879,24146;1701908,24146;1708604,24146;1715310,24146;1722006,16097;1728702,16097;1733731,16097;1740437,16097;1747133,16097;1753829,16097;1758858,16097;1765564,8049;1772260,8049;1778956,8049;1785661,8049;1790681,8049;1797387,8049;1804083,8049;1810788,8049;1815808,8049;1822514,8049;1829210,8049;1835915,8049;1842611,8049;1847640,0;1854337,0;1861042,0;1867738,0;1874444,0;1879464,0;1886169,0;1892865,0;1899571,0;1904590,0;1911296,0;1917992,0;1924698,0;1931394,0;1936423,0;1943119,0;1949825,0;1956521,0;1961550,0;1968246,0;1974942,0;1981648,0;1988344,0;1993373,0;2000069,0;2006775,0;2013471,0;2018500,8049;2025196,8049;2031902,8049;2038598,8049;2045303,8049;2050323,8049;2057029,8049;2063725,8049;2070430,8049;2075450,8049;2082156,8049;2088852,8049;2095557,8049;2102253,8049;2107283,8049;2113979,8049;2120684,8049;2127380,8049;2132410,8049;2139106,8049;2145811,8049;2152507,8049;2159213,16097;2164233,16097;2170938,16097;2177634,16097;2184330,16097;2191036,16097;2196056,16097;2202761,16097;2209457,16097;2216163,16097;2221183,16097;2227888,16097;2234584,16097;2241290,16097;2247986,24146;2253015,24146;2259711,24146;2266417,24146;2273113,24146;2278142,24146;2284838,24146;2291544,24146;2298240,24146;2304945,24146;2309965,24146;2316671,24146;2323367,24146;2330072,24146;2335092,24146;2341798,24146;2348494,24146;2355199,32195;2361895,32195;2366925,32195;2373621,32195;2380326,32195;2387022,32195;2392052,32195;2398748,32195;2405444,32195;2412149,32195;2418845,32195;2423875,32195;2430571,32195;2437276,40243;2443972,40243;2449002,40243;2455698,40243;2462403,40243;2469099,40243;2475805,40243;2480825,40243;2487530,40243;2494226,40243;2500932,40243;2507628,40243;2512657,40243;2519353,40243;2526059,40243;2532755,40243;2537784,40243;2544480,40243;2551186,48292;2557882,48292;2564587,48292;2569607,48292;2576313,48292;2583009,48292;2589714,48292;2594734,48292;2601440,48292;2608136,48292;2614832,48292;2621537,48292;2626567,48292;2633263,48292;2639959,48292;2646664,48292;2651684,48292;2658390,48292;2665086,48292;2671791,48292;2678487,48292;2683517,48292;2690213,48292;2696918,48292;2703614,48292;2708644,56340;2715340,56340;2722045,56340;2728741,56340;2735447,56340;2740467,56340;2747172,56340;2753868,56340;2760574,56340;2765594,56340;2772299,56340;2778995,56340;2785701,56340;2792397,56340;2797426,56340;2804122,56340;2810828,56340;2817524,56340;2824220,56340;2829249,56340;2835945,56340;2842651,56340;2849347,56340;2854376,56340;2861072,56340;2867778,56340;2874474,56340;2881179,56340;2886199,56340;2892905,56340;2899601,56340;2906306,56340;2911326,56340;2918032,56340;2924728,56340;2931433,56340;2938129,56340;2943159,56340;2949855,56340;2956560,56340;2963256,64398;2968286,64398;2974982,64398;2981687,64398;2988383,64398;2995089,64398;3000108,64398;3006814,64398;3013510,64398;3020216,64398;3025235,64398;3031941,64398;3038637,64398;3045333,64398;3052039,64398;3057068,64398;3063764,64398;3070460,64398;3077166,64398;3082185,64398;3088891,64398;3102293,64398;3108989,64398;3114018,64398;3120714,64398;3127420,64398;3134116,64398;3140821,64398;3145841,64398;3145841,64398;3152547,64398;3159242,64398;3165948,64398;3170968,64398;3177674,64398;3184369,64398;3197771,64398;3202801,64398;3209496,64398;3216202,64398;3222898,64398;3227928,74057;3234623,64398;3241329,74057;3248025,74057"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659" o:spid="_x0000_s1192" style="position:absolute;left:38909;top:34623;width:13145;height:190;visibility:visible;mso-wrap-style:square;v-text-anchor:middle" coordsize="1314450,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" path="m,l6687,r5019,l18393,r6696,l31775,r5020,l43482,r6686,l56855,r6696,l68561,r6696,l81944,r6686,l93650,r6686,l107032,r6687,l120405,r5020,l132112,r6696,l145494,r5020,l157201,r6686,l170574,r6696,l182280,r6696,l195662,r6687,l209045,r5010,l220751,r6687,l234124,r5020,l245831,r6686,l259213,r6687,l270920,r6686,l284293,r6696,l295999,r6696,l309381,r6687,l322755,r5019,l334470,r6687,l347844,r5019,l359550,r6686,l372932,r6687,l384638,r6687,l398012,r6696,l409718,r6696,l423101,r6686,l436474,r5019,l448180,r6696,l461563,r5019,l473269,r6686,9525l486651,r6687,9525l498358,9525r6686,l511731,9525r6686,l525113,9525r5010,l536820,9525r6686,l550193,9525r5019,l561899,9525r6696,l575281,9525r6687,l586988,9525r6686,l600370,9525r6687,l612077,9525r6686,l625450,9525r6686,l638832,9525r5010,l650539,9525r6686,l663912,9525r5019,l675618,9525r6696,l689000,9525r6687,l700707,9525r6686,l714080,9525r6696,l725786,9525r6696,l739169,9525r6686,l752551,9525r5010,l764257,9525r6687,l777630,9525r5020,l789337,9525r6696,l802719,9525r6687,l814426,9525r6686,l827799,9525r6696,l841181,9525r5020,l852888,9525r6686,l866270,9525r5010,l877976,9525r6687,l891349,9525r6687,l903056,9525r6686,l916438,9525r6687,l928145,9525r6686,l941518,9525r6696,l954900,9525r5020,l966606,9525r6687,l979980,9525r5019,l991695,9525r6687,l1005068,9525r6687,l1016775,9525r6686,l1030158,9525r6686,l1041864,9525r6686,l1055237,9525r6696,l1068619,9525r5020,l1080325,9525r6687,l1093698,9525r5020,l1105405,9525r6696,l1118788,9525r6686,l1130494,9525r6686,l1143876,9525r6687,l1157249,9525r5020,l1168955,9525r6687,9525l1182338,9525r5011,l1194045,9525r6686,l1207418,9525r6696,l1219124,9525r6696,l1232506,9525r6687,l1244212,9525r6687,l1257595,19050r6687,l1270968,19050r5020,l1282675,19050r6686,l1296057,19050r5010,l1307763,19050r6687,l1314450,19050e" filled="f" strokecolor="fuchsia" strokeweight=".33072mm">
                  <v:path arrowok="t" o:connecttype="custom" o:connectlocs="0,0;6687,0;11706,0;18393,0;25089,0;31775,0;36795,0;43482,0;50168,0;56855,0;63551,0;68561,0;75257,0;81944,0;88630,0;93650,0;100336,0;107032,0;113719,0;120405,0;125425,0;132112,0;138808,0;145494,0;150514,0;157201,0;163887,0;170574,0;177270,0;182280,0;188976,0;195662,0;202349,0;209045,0;214055,0;220751,0;227438,0;234124,0;239144,0;245831,0;252517,0;259213,0;265900,0;270920,0;277606,0;284293,0;290989,0;295999,0;302695,0;309381,0;316068,0;322755,0;327774,0;334470,0;341157,0;347844,0;352863,0;359550,0;366236,0;372932,0;379619,0;384638,0;391325,0;398012,0;404708,0;409718,0;416414,0;423101,0;429787,0;436474,0;441493,0;448180,0;454876,0;461563,0;466582,0;473269,0;479955,9525;486651,0;493338,9525;498358,9525;505044,9525;511731,9525;518417,9525;525113,9525;530123,9525;536820,9525;543506,9525;550193,9525;555212,9525;561899,9525;568595,9525;575281,9525;581968,9525;586988,9525;593674,9525;600370,9525;607057,9525;612077,9525;618763,9525;625450,9525;632136,9525;638832,9525;643842,9525;650539,9525;657225,9525;663912,9525;668931,9525;675618,9525;682314,9525;689000,9525;695687,9525;700707,9525;707393,9525;714080,9525;720776,9525;725786,9525;732482,9525;739169,9525;745855,9525;752551,9525;757561,9525;764257,9525;770944,9525;777630,9525;782650,9525;789337,9525;796033,9525;802719,9525;809406,9525;814426,9525;821112,9525;827799,9525;834495,9525;841181,9525;846201,9525;852888,9525;859574,9525;866270,9525;871280,9525;877976,9525;884663,9525;891349,9525;898036,9525;903056,9525;909742,9525;916438,9525;923125,9525;928145,9525;934831,9525;941518,9525;948214,9525;954900,9525;959920,9525;966606,9525;973293,9525;979980,9525;984999,9525;991695,9525;998382,9525;1005068,9525;1011755,9525;1016775,9525;1023461,9525;1030158,9525;1036844,9525;1041864,9525;1048550,9525;1055237,9525;1061933,9525;1068619,9525;1073639,9525;1080325,9525;1087012,9525;1093698,9525;1098718,9525;1105405,9525;1112101,9525;1118788,9525;1125474,9525;1130494,9525;1137180,9525;1143876,9525;1150563,9525;1157249,9525;1162269,9525;1168955,9525;1175642,19050;1182338,9525;1187349,9525;1194045,9525;1200731,9525;1207418,9525;1214114,9525;1219124,9525;1225820,9525;1232506,9525;1239193,9525;1244212,9525;1250899,9525;1257595,19050;1264282,19050;1270968,19050;1275988,19050;1282675,19050;1289361,19050;1296057,19050;1301067,19050;1307763,19050;1314450,19050;1314450,19050" o:connectangles="0,0,0,0,0,0,0,0,0,0,0,0,0,0,0,0,0,0,0,0,0,0,0,0,0,0,0,0,0,0,0,0,0,0,0,0,0,0,0,0,0,0,0,0,0,0,0,0,0,0,0,0,0,0,0,0,0,0,0,0,0,0,0,0,0,0,0,0,0,0,0,0,0,0,0,0,0,0,0,0,0,0,0,0,0,0,0,0,0,0,0,0,0,0,0,0,0,0,0,0,0,0,0,0,0,0,0,0,0,0,0,0,0,0,0,0,0,0,0,0,0,0,0,0,0,0,0,0,0,0,0,0,0,0,0,0,0,0,0,0,0,0,0,0,0,0,0,0,0,0,0,0,0,0,0,0,0,0,0,0,0,0,0,0,0,0,0,0,0,0,0,0,0,0,0,0,0,0,0,0,0,0,0,0,0,0,0,0,0,0,0,0,0,0,0,0,0,0,0,0,0,0,0,0,0,0,0,0,0,0"/>
                </v:shape>
                <v:shape id="Text Box 80" o:spid="_x0000_s1193" type="#_x0000_t202" style="position:absolute;left:40383;top:971;width:5734;height:423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" filled="f" stroked="f">
                  <v:textbox style="mso-fit-shape-to-text:t">
                    <w:txbxContent>
                      <w:p w14:paraId="74DE3663" w14:textId="77777777" w:rsidR="007D5C1D" w:rsidRDefault="007D5C1D" w:rsidP="007F1AEA">
                        <w:pPr>
                          <w:textAlignment w:val="baseline"/>
                          <w:rPr>
                            <w:rFonts w:ascii="Calibri" w:hAnsi="Calibri" w:cs="Calibri"/>
                            <w:color w:val="000000"/>
                            <w:sz w:val="23"/>
                            <w:szCs w:val="23"/>
                          </w:rPr>
                        </w:pPr>
                        <w:r>
                          <w:rPr>
                            <w:rFonts w:ascii="Calibri" w:hAnsi="Calibri" w:cs="Calibri"/>
                            <w:color w:val="000000"/>
                            <w:sz w:val="23"/>
                            <w:szCs w:val="23"/>
                          </w:rPr>
                          <w:t>Fig. 1b</w:t>
                        </w:r>
                      </w:p>
                    </w:txbxContent>
                  </v:textbox>
                </v:shape>
                <v:shape id="Text Box 81" o:spid="_x0000_s1194" type="#_x0000_t202" style="position:absolute;left:2579;top:4114;width:4781;height:423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" filled="f" stroked="f">
                  <v:textbox style="mso-fit-shape-to-text:t">
                    <w:txbxContent>
                      <w:p w14:paraId="2C735399" w14:textId="77777777" w:rsidR="007D5C1D" w:rsidRDefault="007D5C1D" w:rsidP="007F1AEA">
                        <w:pPr>
                          <w:textAlignment w:val="baseline"/>
                          <w:rPr>
                            <w:rFonts w:ascii="Calibri" w:hAnsi="Calibri" w:cs="Calibri"/>
                            <w:color w:val="000000"/>
                            <w:sz w:val="23"/>
                            <w:szCs w:val="23"/>
                          </w:rPr>
                        </w:pPr>
                        <w:proofErr w:type="spellStart"/>
                        <w:r>
                          <w:rPr>
                            <w:rFonts w:ascii="Calibri" w:hAnsi="Calibri" w:cs="Calibri"/>
                            <w:color w:val="000000"/>
                            <w:sz w:val="23"/>
                            <w:szCs w:val="23"/>
                          </w:rPr>
                          <w:t>mAU</w:t>
                        </w:r>
                        <w:proofErr w:type="spellEnd"/>
                      </w:p>
                    </w:txbxContent>
                  </v:textbox>
                </v:shape>
                <v:shape id="Text Box 82" o:spid="_x0000_s1195" type="#_x0000_t202" style="position:absolute;left:2579;top:6400;width:3765;height:396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" filled="f" stroked="f">
                  <v:textbox style="mso-fit-shape-to-text:t">
                    <w:txbxContent>
                      <w:p w14:paraId="3DF25CFC" w14:textId="77777777" w:rsidR="007D5C1D" w:rsidRDefault="007D5C1D" w:rsidP="007F1AEA">
                        <w:pPr>
                          <w:textAlignment w:val="baseline"/>
                          <w:rPr>
                            <w:rFonts w:ascii="Calibri" w:hAnsi="Calibri" w:cs="Calibri"/>
                            <w:color w:val="000000"/>
                            <w:sz w:val="20"/>
                            <w:szCs w:val="20"/>
                          </w:rPr>
                        </w:pPr>
                        <w:r>
                          <w:rPr>
                            <w:rFonts w:ascii="Calibri" w:hAnsi="Calibri" w:cs="Calibri"/>
                            <w:color w:val="000000"/>
                            <w:sz w:val="20"/>
                            <w:szCs w:val="20"/>
                          </w:rPr>
                          <w:t>250</w:t>
                        </w:r>
                      </w:p>
                    </w:txbxContent>
                  </v:textbox>
                </v:shape>
                <v:shape id="Text Box 83" o:spid="_x0000_s1196" type="#_x0000_t202" style="position:absolute;left:3929;top:33832;width:2413;height:379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" filled="f" stroked="f">
                  <v:textbox style="mso-fit-shape-to-text:t">
                    <w:txbxContent>
                      <w:p w14:paraId="35398A2E" w14:textId="77777777" w:rsidR="007D5C1D" w:rsidRDefault="007D5C1D" w:rsidP="007F1AEA">
                        <w:pPr>
                          <w:textAlignment w:val="baseline"/>
                          <w:rPr>
                            <w:rFonts w:ascii="Calibri" w:hAnsi="Calibri" w:cs="Calibri"/>
                            <w:color w:val="000000"/>
                            <w:sz w:val="18"/>
                            <w:szCs w:val="18"/>
                          </w:rPr>
                        </w:pPr>
                        <w:r>
                          <w:rPr>
                            <w:rFonts w:ascii="Calibri" w:hAnsi="Calibri" w:cs="Calibri"/>
                            <w:color w:val="000000"/>
                            <w:sz w:val="18"/>
                            <w:szCs w:val="18"/>
                          </w:rPr>
                          <w:t>0</w:t>
                        </w:r>
                      </w:p>
                    </w:txbxContent>
                  </v:textbox>
                </v:shape>
                <v:shape id="Text Box 84" o:spid="_x0000_s1197" type="#_x0000_t202" style="position:absolute;left:2579;top:11830;width:4051;height:423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" filled="f" stroked="f">
                  <v:textbox style="mso-fit-shape-to-text:t">
                    <w:txbxContent>
                      <w:p w14:paraId="1A43B664" w14:textId="77777777" w:rsidR="007D5C1D" w:rsidRDefault="007D5C1D" w:rsidP="007F1AEA">
                        <w:pPr>
                          <w:textAlignment w:val="baseline"/>
                          <w:rPr>
                            <w:rFonts w:ascii="Calibri" w:hAnsi="Calibri" w:cs="Calibri"/>
                            <w:color w:val="000000"/>
                            <w:sz w:val="23"/>
                            <w:szCs w:val="23"/>
                          </w:rPr>
                        </w:pPr>
                        <w:r>
                          <w:rPr>
                            <w:rFonts w:ascii="Calibri" w:hAnsi="Calibri" w:cs="Calibri"/>
                            <w:color w:val="000000"/>
                            <w:sz w:val="23"/>
                            <w:szCs w:val="23"/>
                          </w:rPr>
                          <w:t>200</w:t>
                        </w:r>
                      </w:p>
                    </w:txbxContent>
                  </v:textbox>
                </v:shape>
                <v:shape id="Text Box 85" o:spid="_x0000_s1198" type="#_x0000_t202" style="position:absolute;left:2579;top:16973;width:4051;height:423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" filled="f" stroked="f">
                  <v:textbox style="mso-fit-shape-to-text:t">
                    <w:txbxContent>
                      <w:p w14:paraId="761B30BF" w14:textId="77777777" w:rsidR="007D5C1D" w:rsidRDefault="007D5C1D" w:rsidP="007F1AEA">
                        <w:pPr>
                          <w:textAlignment w:val="baseline"/>
                          <w:rPr>
                            <w:rFonts w:ascii="Calibri" w:hAnsi="Calibri" w:cs="Calibri"/>
                            <w:color w:val="000000"/>
                            <w:sz w:val="23"/>
                            <w:szCs w:val="23"/>
                          </w:rPr>
                        </w:pPr>
                        <w:r>
                          <w:rPr>
                            <w:rFonts w:ascii="Calibri" w:hAnsi="Calibri" w:cs="Calibri"/>
                            <w:color w:val="000000"/>
                            <w:sz w:val="23"/>
                            <w:szCs w:val="23"/>
                          </w:rPr>
                          <w:t>150</w:t>
                        </w:r>
                      </w:p>
                    </w:txbxContent>
                  </v:textbox>
                </v:shape>
                <v:shape id="Text Box 86" o:spid="_x0000_s1199" type="#_x0000_t202" style="position:absolute;left:2579;top:22593;width:4051;height:423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" filled="f" stroked="f">
                  <v:textbox style="mso-fit-shape-to-text:t">
                    <w:txbxContent>
                      <w:p w14:paraId="44AAA558" w14:textId="77777777" w:rsidR="007D5C1D" w:rsidRDefault="007D5C1D" w:rsidP="007F1AEA">
                        <w:pPr>
                          <w:textAlignment w:val="baseline"/>
                          <w:rPr>
                            <w:rFonts w:ascii="Calibri" w:hAnsi="Calibri" w:cs="Calibri"/>
                            <w:color w:val="000000"/>
                            <w:sz w:val="23"/>
                            <w:szCs w:val="23"/>
                          </w:rPr>
                        </w:pPr>
                        <w:r>
                          <w:rPr>
                            <w:rFonts w:ascii="Calibri" w:hAnsi="Calibri" w:cs="Calibri"/>
                            <w:color w:val="000000"/>
                            <w:sz w:val="23"/>
                            <w:szCs w:val="23"/>
                          </w:rPr>
                          <w:t>100</w:t>
                        </w:r>
                      </w:p>
                    </w:txbxContent>
                  </v:textbox>
                </v:shape>
                <v:shape id="Text Box 87" o:spid="_x0000_s1200" type="#_x0000_t202" style="position:absolute;left:3479;top:28022;width:3314;height:423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" filled="f" stroked="f">
                  <v:textbox style="mso-fit-shape-to-text:t">
                    <w:txbxContent>
                      <w:p w14:paraId="51818BD8" w14:textId="77777777" w:rsidR="007D5C1D" w:rsidRDefault="007D5C1D" w:rsidP="007F1AEA">
                        <w:pPr>
                          <w:textAlignment w:val="baseline"/>
                          <w:rPr>
                            <w:rFonts w:ascii="Calibri" w:hAnsi="Calibri" w:cs="Calibri"/>
                            <w:color w:val="000000"/>
                            <w:sz w:val="23"/>
                            <w:szCs w:val="23"/>
                          </w:rPr>
                        </w:pPr>
                        <w:r>
                          <w:rPr>
                            <w:rFonts w:ascii="Calibri" w:hAnsi="Calibri" w:cs="Calibri"/>
                            <w:color w:val="000000"/>
                            <w:sz w:val="23"/>
                            <w:szCs w:val="23"/>
                          </w:rPr>
                          <w:t>50</w:t>
                        </w:r>
                      </w:p>
                    </w:txbxContent>
                  </v:textbox>
                </v:shape>
                <v:shape id="Text Box 88" o:spid="_x0000_s1201" type="#_x0000_t202" style="position:absolute;left:5279;top:37928;width:50063;height:423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" filled="f" stroked="f">
                  <v:textbox style="mso-fit-shape-to-text:t">
                    <w:txbxContent>
                      <w:p w14:paraId="0ACEA4FC" w14:textId="69C6A827" w:rsidR="007D5C1D" w:rsidRDefault="007D5C1D" w:rsidP="007F1AEA">
                        <w:pPr>
                          <w:textAlignment w:val="baseline"/>
                          <w:rPr>
                            <w:rFonts w:ascii="Calibri" w:hAnsi="Calibri" w:cs="Calibri"/>
                            <w:color w:val="000000"/>
                            <w:sz w:val="23"/>
                            <w:szCs w:val="23"/>
                          </w:rPr>
                        </w:pPr>
                        <w:r>
                          <w:rPr>
                            <w:rFonts w:ascii="Calibri" w:hAnsi="Calibri" w:cs="Calibri"/>
                            <w:color w:val="000000"/>
                            <w:sz w:val="23"/>
                            <w:szCs w:val="23"/>
                          </w:rPr>
                          <w:t>0                                                                                                                               0.07 min.</w:t>
                        </w:r>
                      </w:p>
                    </w:txbxContent>
                  </v:textbox>
                </v:shape>
                <w10:anchorlock/>
              </v:group>
            </w:pict>
          </mc:Fallback>
        </mc:AlternateContent>
      </w:r>
    </w:p>
    <w:p w14:paraId="0807F4A6" w14:textId="1606CED0" w:rsidR="00F64641" w:rsidRDefault="007D5C1D" w:rsidP="00E32883">
      <w:pPr>
        <w:rPr>
          <w:rFonts w:ascii="Arial" w:hAnsi="Arial" w:cs="Arial"/>
          <w:sz w:val="24"/>
          <w:szCs w:val="24"/>
        </w:rPr>
      </w:pPr>
      <w:r>
        <w:rPr>
          <w:noProof/>
        </w:rPr>
        <w:lastRenderedPageBreak/>
        <mc:AlternateContent>
          <mc:Choice Requires="wpg">
            <w:drawing>
              <wp:inline distT="0" distB="0" distL="0" distR="0" wp14:anchorId="1E38B9E9" wp14:editId="3259F69F">
                <wp:extent cx="5715000" cy="4302125"/>
                <wp:effectExtent l="0" t="0" r="0" b="3175"/>
                <wp:docPr id="475" name="Graphic 3"/>
                <wp:cNvGraphicFramePr/>
                <a:graphic xmlns:a="http://schemas.openxmlformats.org/drawingml/2006/main">
                  <a:graphicData uri="http://schemas.microsoft.com/office/word/2010/wordprocessingGroup">
                    <wpg:wgp>
                      <wpg:cNvGrpSpPr/>
                      <wpg:grpSpPr>
                        <a:xfrm>
                          <a:off x="0" y="0"/>
                          <a:ext cx="5715000" cy="4302125"/>
                          <a:chOff x="0" y="0"/>
                          <a:chExt cx="5715000" cy="4302125"/>
                        </a:xfrm>
                      </wpg:grpSpPr>
                      <wps:wsp>
                        <wps:cNvPr id="476" name="Freeform: Shape 476"/>
                        <wps:cNvSpPr/>
                        <wps:spPr>
                          <a:xfrm>
                            <a:off x="0" y="0"/>
                            <a:ext cx="5715000" cy="4286250"/>
                          </a:xfrm>
                          <a:custGeom>
                            <a:avLst/>
                            <a:gdLst>
                              <a:gd name="connsiteX0" fmla="*/ 0 w 5715000"/>
                              <a:gd name="connsiteY0" fmla="*/ 0 h 4286250"/>
                              <a:gd name="connsiteX1" fmla="*/ 5715000 w 5715000"/>
                              <a:gd name="connsiteY1" fmla="*/ 0 h 4286250"/>
                              <a:gd name="connsiteX2" fmla="*/ 5715000 w 5715000"/>
                              <a:gd name="connsiteY2" fmla="*/ 4286250 h 4286250"/>
                              <a:gd name="connsiteX3" fmla="*/ 0 w 5715000"/>
                              <a:gd name="connsiteY3" fmla="*/ 4286250 h 4286250"/>
                            </a:gdLst>
                            <a:ahLst/>
                            <a:cxnLst>
                              <a:cxn ang="0">
                                <a:pos x="connsiteX0" y="connsiteY0"/>
                              </a:cxn>
                              <a:cxn ang="0">
                                <a:pos x="connsiteX1" y="connsiteY1"/>
                              </a:cxn>
                              <a:cxn ang="0">
                                <a:pos x="connsiteX2" y="connsiteY2"/>
                              </a:cxn>
                              <a:cxn ang="0">
                                <a:pos x="connsiteX3" y="connsiteY3"/>
                              </a:cxn>
                            </a:cxnLst>
                            <a:rect l="l" t="t" r="r" b="b"/>
                            <a:pathLst>
                              <a:path w="5715000" h="4286250">
                                <a:moveTo>
                                  <a:pt x="0" y="0"/>
                                </a:moveTo>
                                <a:lnTo>
                                  <a:pt x="5715000" y="0"/>
                                </a:lnTo>
                                <a:lnTo>
                                  <a:pt x="5715000" y="4286250"/>
                                </a:lnTo>
                                <a:lnTo>
                                  <a:pt x="0" y="4286250"/>
                                </a:ln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77" name="Freeform: Shape 477"/>
                        <wps:cNvSpPr/>
                        <wps:spPr>
                          <a:xfrm>
                            <a:off x="852487" y="3786187"/>
                            <a:ext cx="4572000" cy="9525"/>
                          </a:xfrm>
                          <a:custGeom>
                            <a:avLst/>
                            <a:gdLst>
                              <a:gd name="connsiteX0" fmla="*/ 0 w 4572000"/>
                              <a:gd name="connsiteY0" fmla="*/ 0 h 9525"/>
                              <a:gd name="connsiteX1" fmla="*/ 4572000 w 4572000"/>
                              <a:gd name="connsiteY1" fmla="*/ 0 h 9525"/>
                            </a:gdLst>
                            <a:ahLst/>
                            <a:cxnLst>
                              <a:cxn ang="0">
                                <a:pos x="connsiteX0" y="connsiteY0"/>
                              </a:cxn>
                              <a:cxn ang="0">
                                <a:pos x="connsiteX1" y="connsiteY1"/>
                              </a:cxn>
                            </a:cxnLst>
                            <a:rect l="l" t="t" r="r" b="b"/>
                            <a:pathLst>
                              <a:path w="4572000" h="9525">
                                <a:moveTo>
                                  <a:pt x="0" y="0"/>
                                </a:moveTo>
                                <a:lnTo>
                                  <a:pt x="4572000" y="0"/>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78" name="Freeform: Shape 478"/>
                        <wps:cNvSpPr/>
                        <wps:spPr>
                          <a:xfrm>
                            <a:off x="852487" y="3786187"/>
                            <a:ext cx="0" cy="28575"/>
                          </a:xfrm>
                          <a:custGeom>
                            <a:avLst/>
                            <a:gdLst>
                              <a:gd name="connsiteX0" fmla="*/ 0 w 0"/>
                              <a:gd name="connsiteY0" fmla="*/ 0 h 28575"/>
                              <a:gd name="connsiteX1" fmla="*/ 1 w 0"/>
                              <a:gd name="connsiteY1" fmla="*/ 28575 h 28575"/>
                            </a:gdLst>
                            <a:ahLst/>
                            <a:cxnLst>
                              <a:cxn ang="0">
                                <a:pos x="connsiteX0" y="connsiteY0"/>
                              </a:cxn>
                              <a:cxn ang="0">
                                <a:pos x="connsiteX1" y="connsiteY1"/>
                              </a:cxn>
                            </a:cxnLst>
                            <a:rect l="l" t="t" r="r" b="b"/>
                            <a:pathLst>
                              <a:path h="28575">
                                <a:moveTo>
                                  <a:pt x="0" y="0"/>
                                </a:moveTo>
                                <a:lnTo>
                                  <a:pt x="1" y="28575"/>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79" name="Freeform: Shape 479"/>
                        <wps:cNvSpPr/>
                        <wps:spPr>
                          <a:xfrm>
                            <a:off x="976312" y="378618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80" name="Freeform: Shape 480"/>
                        <wps:cNvSpPr/>
                        <wps:spPr>
                          <a:xfrm>
                            <a:off x="1100137" y="378618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81" name="Freeform: Shape 481"/>
                        <wps:cNvSpPr/>
                        <wps:spPr>
                          <a:xfrm>
                            <a:off x="1223962" y="378618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82" name="Freeform: Shape 482"/>
                        <wps:cNvSpPr/>
                        <wps:spPr>
                          <a:xfrm>
                            <a:off x="1338262" y="378618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83" name="Freeform: Shape 483"/>
                        <wps:cNvSpPr/>
                        <wps:spPr>
                          <a:xfrm>
                            <a:off x="1462087" y="3786187"/>
                            <a:ext cx="9525" cy="28575"/>
                          </a:xfrm>
                          <a:custGeom>
                            <a:avLst/>
                            <a:gdLst>
                              <a:gd name="connsiteX0" fmla="*/ 0 w 9525"/>
                              <a:gd name="connsiteY0" fmla="*/ 0 h 28575"/>
                              <a:gd name="connsiteX1" fmla="*/ 0 w 9525"/>
                              <a:gd name="connsiteY1" fmla="*/ 28575 h 28575"/>
                            </a:gdLst>
                            <a:ahLst/>
                            <a:cxnLst>
                              <a:cxn ang="0">
                                <a:pos x="connsiteX0" y="connsiteY0"/>
                              </a:cxn>
                              <a:cxn ang="0">
                                <a:pos x="connsiteX1" y="connsiteY1"/>
                              </a:cxn>
                            </a:cxnLst>
                            <a:rect l="l" t="t" r="r" b="b"/>
                            <a:pathLst>
                              <a:path w="9525" h="28575">
                                <a:moveTo>
                                  <a:pt x="0" y="0"/>
                                </a:moveTo>
                                <a:lnTo>
                                  <a:pt x="0" y="28575"/>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84" name="Freeform: Shape 484"/>
                        <wps:cNvSpPr/>
                        <wps:spPr>
                          <a:xfrm>
                            <a:off x="1585912" y="378618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85" name="Freeform: Shape 485"/>
                        <wps:cNvSpPr/>
                        <wps:spPr>
                          <a:xfrm>
                            <a:off x="1709737" y="378618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86" name="Freeform: Shape 486"/>
                        <wps:cNvSpPr/>
                        <wps:spPr>
                          <a:xfrm>
                            <a:off x="1833562" y="378618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87" name="Freeform: Shape 487"/>
                        <wps:cNvSpPr/>
                        <wps:spPr>
                          <a:xfrm>
                            <a:off x="1947862" y="378618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88" name="Freeform: Shape 488"/>
                        <wps:cNvSpPr/>
                        <wps:spPr>
                          <a:xfrm>
                            <a:off x="2071687" y="3786187"/>
                            <a:ext cx="9525" cy="28575"/>
                          </a:xfrm>
                          <a:custGeom>
                            <a:avLst/>
                            <a:gdLst>
                              <a:gd name="connsiteX0" fmla="*/ 0 w 9525"/>
                              <a:gd name="connsiteY0" fmla="*/ 0 h 28575"/>
                              <a:gd name="connsiteX1" fmla="*/ 0 w 9525"/>
                              <a:gd name="connsiteY1" fmla="*/ 28575 h 28575"/>
                            </a:gdLst>
                            <a:ahLst/>
                            <a:cxnLst>
                              <a:cxn ang="0">
                                <a:pos x="connsiteX0" y="connsiteY0"/>
                              </a:cxn>
                              <a:cxn ang="0">
                                <a:pos x="connsiteX1" y="connsiteY1"/>
                              </a:cxn>
                            </a:cxnLst>
                            <a:rect l="l" t="t" r="r" b="b"/>
                            <a:pathLst>
                              <a:path w="9525" h="28575">
                                <a:moveTo>
                                  <a:pt x="0" y="0"/>
                                </a:moveTo>
                                <a:lnTo>
                                  <a:pt x="0" y="28575"/>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89" name="Freeform: Shape 489"/>
                        <wps:cNvSpPr/>
                        <wps:spPr>
                          <a:xfrm>
                            <a:off x="2195512" y="378618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90" name="Freeform: Shape 490"/>
                        <wps:cNvSpPr/>
                        <wps:spPr>
                          <a:xfrm>
                            <a:off x="2319337" y="378618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91" name="Freeform: Shape 491"/>
                        <wps:cNvSpPr/>
                        <wps:spPr>
                          <a:xfrm>
                            <a:off x="2443162" y="378618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92" name="Freeform: Shape 492"/>
                        <wps:cNvSpPr/>
                        <wps:spPr>
                          <a:xfrm>
                            <a:off x="2557462" y="378618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93" name="Freeform: Shape 493"/>
                        <wps:cNvSpPr/>
                        <wps:spPr>
                          <a:xfrm>
                            <a:off x="2681287" y="3786187"/>
                            <a:ext cx="9525" cy="28575"/>
                          </a:xfrm>
                          <a:custGeom>
                            <a:avLst/>
                            <a:gdLst>
                              <a:gd name="connsiteX0" fmla="*/ 0 w 9525"/>
                              <a:gd name="connsiteY0" fmla="*/ 0 h 28575"/>
                              <a:gd name="connsiteX1" fmla="*/ 0 w 9525"/>
                              <a:gd name="connsiteY1" fmla="*/ 28575 h 28575"/>
                            </a:gdLst>
                            <a:ahLst/>
                            <a:cxnLst>
                              <a:cxn ang="0">
                                <a:pos x="connsiteX0" y="connsiteY0"/>
                              </a:cxn>
                              <a:cxn ang="0">
                                <a:pos x="connsiteX1" y="connsiteY1"/>
                              </a:cxn>
                            </a:cxnLst>
                            <a:rect l="l" t="t" r="r" b="b"/>
                            <a:pathLst>
                              <a:path w="9525" h="28575">
                                <a:moveTo>
                                  <a:pt x="0" y="0"/>
                                </a:moveTo>
                                <a:lnTo>
                                  <a:pt x="0" y="28575"/>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94" name="Freeform: Shape 494"/>
                        <wps:cNvSpPr/>
                        <wps:spPr>
                          <a:xfrm>
                            <a:off x="2805112" y="378618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95" name="Freeform: Shape 495"/>
                        <wps:cNvSpPr/>
                        <wps:spPr>
                          <a:xfrm>
                            <a:off x="2928937" y="378618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96" name="Freeform: Shape 496"/>
                        <wps:cNvSpPr/>
                        <wps:spPr>
                          <a:xfrm>
                            <a:off x="3052762" y="378618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97" name="Freeform: Shape 497"/>
                        <wps:cNvSpPr/>
                        <wps:spPr>
                          <a:xfrm>
                            <a:off x="3167062" y="378618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98" name="Freeform: Shape 498"/>
                        <wps:cNvSpPr/>
                        <wps:spPr>
                          <a:xfrm>
                            <a:off x="3290887" y="3786187"/>
                            <a:ext cx="9525" cy="28575"/>
                          </a:xfrm>
                          <a:custGeom>
                            <a:avLst/>
                            <a:gdLst>
                              <a:gd name="connsiteX0" fmla="*/ 0 w 9525"/>
                              <a:gd name="connsiteY0" fmla="*/ 0 h 28575"/>
                              <a:gd name="connsiteX1" fmla="*/ 0 w 9525"/>
                              <a:gd name="connsiteY1" fmla="*/ 28575 h 28575"/>
                            </a:gdLst>
                            <a:ahLst/>
                            <a:cxnLst>
                              <a:cxn ang="0">
                                <a:pos x="connsiteX0" y="connsiteY0"/>
                              </a:cxn>
                              <a:cxn ang="0">
                                <a:pos x="connsiteX1" y="connsiteY1"/>
                              </a:cxn>
                            </a:cxnLst>
                            <a:rect l="l" t="t" r="r" b="b"/>
                            <a:pathLst>
                              <a:path w="9525" h="28575">
                                <a:moveTo>
                                  <a:pt x="0" y="0"/>
                                </a:moveTo>
                                <a:lnTo>
                                  <a:pt x="0" y="28575"/>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99" name="Freeform: Shape 499"/>
                        <wps:cNvSpPr/>
                        <wps:spPr>
                          <a:xfrm>
                            <a:off x="3414712" y="378618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00" name="Freeform: Shape 500"/>
                        <wps:cNvSpPr/>
                        <wps:spPr>
                          <a:xfrm>
                            <a:off x="3538537" y="378618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01" name="Freeform: Shape 501"/>
                        <wps:cNvSpPr/>
                        <wps:spPr>
                          <a:xfrm>
                            <a:off x="3662362" y="378618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02" name="Freeform: Shape 502"/>
                        <wps:cNvSpPr/>
                        <wps:spPr>
                          <a:xfrm>
                            <a:off x="3776662" y="378618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03" name="Freeform: Shape 503"/>
                        <wps:cNvSpPr/>
                        <wps:spPr>
                          <a:xfrm>
                            <a:off x="3900487" y="3786187"/>
                            <a:ext cx="9525" cy="28575"/>
                          </a:xfrm>
                          <a:custGeom>
                            <a:avLst/>
                            <a:gdLst>
                              <a:gd name="connsiteX0" fmla="*/ 0 w 9525"/>
                              <a:gd name="connsiteY0" fmla="*/ 0 h 28575"/>
                              <a:gd name="connsiteX1" fmla="*/ 0 w 9525"/>
                              <a:gd name="connsiteY1" fmla="*/ 28575 h 28575"/>
                            </a:gdLst>
                            <a:ahLst/>
                            <a:cxnLst>
                              <a:cxn ang="0">
                                <a:pos x="connsiteX0" y="connsiteY0"/>
                              </a:cxn>
                              <a:cxn ang="0">
                                <a:pos x="connsiteX1" y="connsiteY1"/>
                              </a:cxn>
                            </a:cxnLst>
                            <a:rect l="l" t="t" r="r" b="b"/>
                            <a:pathLst>
                              <a:path w="9525" h="28575">
                                <a:moveTo>
                                  <a:pt x="0" y="0"/>
                                </a:moveTo>
                                <a:lnTo>
                                  <a:pt x="0" y="28575"/>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04" name="Freeform: Shape 504"/>
                        <wps:cNvSpPr/>
                        <wps:spPr>
                          <a:xfrm>
                            <a:off x="4024312" y="378618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05" name="Freeform: Shape 505"/>
                        <wps:cNvSpPr/>
                        <wps:spPr>
                          <a:xfrm>
                            <a:off x="4148137" y="378618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06" name="Freeform: Shape 506"/>
                        <wps:cNvSpPr/>
                        <wps:spPr>
                          <a:xfrm>
                            <a:off x="4271962" y="378618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07" name="Freeform: Shape 507"/>
                        <wps:cNvSpPr/>
                        <wps:spPr>
                          <a:xfrm>
                            <a:off x="4386262" y="378618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08" name="Freeform: Shape 508"/>
                        <wps:cNvSpPr/>
                        <wps:spPr>
                          <a:xfrm>
                            <a:off x="4510087" y="3786187"/>
                            <a:ext cx="9525" cy="28575"/>
                          </a:xfrm>
                          <a:custGeom>
                            <a:avLst/>
                            <a:gdLst>
                              <a:gd name="connsiteX0" fmla="*/ 0 w 9525"/>
                              <a:gd name="connsiteY0" fmla="*/ 0 h 28575"/>
                              <a:gd name="connsiteX1" fmla="*/ 0 w 9525"/>
                              <a:gd name="connsiteY1" fmla="*/ 28575 h 28575"/>
                            </a:gdLst>
                            <a:ahLst/>
                            <a:cxnLst>
                              <a:cxn ang="0">
                                <a:pos x="connsiteX0" y="connsiteY0"/>
                              </a:cxn>
                              <a:cxn ang="0">
                                <a:pos x="connsiteX1" y="connsiteY1"/>
                              </a:cxn>
                            </a:cxnLst>
                            <a:rect l="l" t="t" r="r" b="b"/>
                            <a:pathLst>
                              <a:path w="9525" h="28575">
                                <a:moveTo>
                                  <a:pt x="0" y="0"/>
                                </a:moveTo>
                                <a:lnTo>
                                  <a:pt x="0" y="28575"/>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09" name="Freeform: Shape 509"/>
                        <wps:cNvSpPr/>
                        <wps:spPr>
                          <a:xfrm>
                            <a:off x="4633912" y="378618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10" name="Freeform: Shape 510"/>
                        <wps:cNvSpPr/>
                        <wps:spPr>
                          <a:xfrm>
                            <a:off x="4757737" y="378618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11" name="Freeform: Shape 511"/>
                        <wps:cNvSpPr/>
                        <wps:spPr>
                          <a:xfrm>
                            <a:off x="4881562" y="378618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12" name="Freeform: Shape 512"/>
                        <wps:cNvSpPr/>
                        <wps:spPr>
                          <a:xfrm>
                            <a:off x="4995862" y="378618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13" name="Freeform: Shape 513"/>
                        <wps:cNvSpPr/>
                        <wps:spPr>
                          <a:xfrm>
                            <a:off x="5119687" y="3786187"/>
                            <a:ext cx="9525" cy="28575"/>
                          </a:xfrm>
                          <a:custGeom>
                            <a:avLst/>
                            <a:gdLst>
                              <a:gd name="connsiteX0" fmla="*/ 0 w 9525"/>
                              <a:gd name="connsiteY0" fmla="*/ 0 h 28575"/>
                              <a:gd name="connsiteX1" fmla="*/ 0 w 9525"/>
                              <a:gd name="connsiteY1" fmla="*/ 28575 h 28575"/>
                            </a:gdLst>
                            <a:ahLst/>
                            <a:cxnLst>
                              <a:cxn ang="0">
                                <a:pos x="connsiteX0" y="connsiteY0"/>
                              </a:cxn>
                              <a:cxn ang="0">
                                <a:pos x="connsiteX1" y="connsiteY1"/>
                              </a:cxn>
                            </a:cxnLst>
                            <a:rect l="l" t="t" r="r" b="b"/>
                            <a:pathLst>
                              <a:path w="9525" h="28575">
                                <a:moveTo>
                                  <a:pt x="0" y="0"/>
                                </a:moveTo>
                                <a:lnTo>
                                  <a:pt x="0" y="28575"/>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14" name="Freeform: Shape 514"/>
                        <wps:cNvSpPr/>
                        <wps:spPr>
                          <a:xfrm>
                            <a:off x="5243512" y="378618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15" name="Freeform: Shape 515"/>
                        <wps:cNvSpPr/>
                        <wps:spPr>
                          <a:xfrm>
                            <a:off x="5367337" y="378618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16" name="Freeform: Shape 516"/>
                        <wps:cNvSpPr/>
                        <wps:spPr>
                          <a:xfrm flipV="1">
                            <a:off x="852487" y="709612"/>
                            <a:ext cx="0" cy="3076575"/>
                          </a:xfrm>
                          <a:custGeom>
                            <a:avLst/>
                            <a:gdLst>
                              <a:gd name="connsiteX0" fmla="*/ 90 w 0"/>
                              <a:gd name="connsiteY0" fmla="*/ 75 h 3076575"/>
                              <a:gd name="connsiteX1" fmla="*/ 90 w 0"/>
                              <a:gd name="connsiteY1" fmla="*/ 3076650 h 3076575"/>
                            </a:gdLst>
                            <a:ahLst/>
                            <a:cxnLst>
                              <a:cxn ang="0">
                                <a:pos x="connsiteX0" y="connsiteY0"/>
                              </a:cxn>
                              <a:cxn ang="0">
                                <a:pos x="connsiteX1" y="connsiteY1"/>
                              </a:cxn>
                            </a:cxnLst>
                            <a:rect l="l" t="t" r="r" b="b"/>
                            <a:pathLst>
                              <a:path h="3076575">
                                <a:moveTo>
                                  <a:pt x="90" y="75"/>
                                </a:moveTo>
                                <a:lnTo>
                                  <a:pt x="90" y="3076650"/>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17" name="Freeform: Shape 517"/>
                        <wps:cNvSpPr/>
                        <wps:spPr>
                          <a:xfrm rot="10800000" flipV="1">
                            <a:off x="842962" y="3776662"/>
                            <a:ext cx="9525" cy="0"/>
                          </a:xfrm>
                          <a:custGeom>
                            <a:avLst/>
                            <a:gdLst>
                              <a:gd name="connsiteX0" fmla="*/ 89 w 9525"/>
                              <a:gd name="connsiteY0" fmla="*/ 397 h 0"/>
                              <a:gd name="connsiteX1" fmla="*/ 9614 w 9525"/>
                              <a:gd name="connsiteY1" fmla="*/ 397 h 0"/>
                            </a:gdLst>
                            <a:ahLst/>
                            <a:cxnLst>
                              <a:cxn ang="0">
                                <a:pos x="connsiteX0" y="connsiteY0"/>
                              </a:cxn>
                              <a:cxn ang="0">
                                <a:pos x="connsiteX1" y="connsiteY1"/>
                              </a:cxn>
                            </a:cxnLst>
                            <a:rect l="l" t="t" r="r" b="b"/>
                            <a:pathLst>
                              <a:path w="9525">
                                <a:moveTo>
                                  <a:pt x="89" y="397"/>
                                </a:moveTo>
                                <a:lnTo>
                                  <a:pt x="9614" y="397"/>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18" name="Freeform: Shape 518"/>
                        <wps:cNvSpPr/>
                        <wps:spPr>
                          <a:xfrm rot="10800000" flipV="1">
                            <a:off x="842962" y="3709987"/>
                            <a:ext cx="9525" cy="0"/>
                          </a:xfrm>
                          <a:custGeom>
                            <a:avLst/>
                            <a:gdLst>
                              <a:gd name="connsiteX0" fmla="*/ 89 w 9525"/>
                              <a:gd name="connsiteY0" fmla="*/ 390 h 0"/>
                              <a:gd name="connsiteX1" fmla="*/ 9614 w 9525"/>
                              <a:gd name="connsiteY1" fmla="*/ 390 h 0"/>
                            </a:gdLst>
                            <a:ahLst/>
                            <a:cxnLst>
                              <a:cxn ang="0">
                                <a:pos x="connsiteX0" y="connsiteY0"/>
                              </a:cxn>
                              <a:cxn ang="0">
                                <a:pos x="connsiteX1" y="connsiteY1"/>
                              </a:cxn>
                            </a:cxnLst>
                            <a:rect l="l" t="t" r="r" b="b"/>
                            <a:pathLst>
                              <a:path w="9525">
                                <a:moveTo>
                                  <a:pt x="89" y="390"/>
                                </a:moveTo>
                                <a:lnTo>
                                  <a:pt x="9614" y="390"/>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19" name="Freeform: Shape 519"/>
                        <wps:cNvSpPr/>
                        <wps:spPr>
                          <a:xfrm rot="10800000" flipV="1">
                            <a:off x="842962" y="3652837"/>
                            <a:ext cx="9525" cy="0"/>
                          </a:xfrm>
                          <a:custGeom>
                            <a:avLst/>
                            <a:gdLst>
                              <a:gd name="connsiteX0" fmla="*/ 89 w 9525"/>
                              <a:gd name="connsiteY0" fmla="*/ 384 h 0"/>
                              <a:gd name="connsiteX1" fmla="*/ 9614 w 9525"/>
                              <a:gd name="connsiteY1" fmla="*/ 384 h 0"/>
                            </a:gdLst>
                            <a:ahLst/>
                            <a:cxnLst>
                              <a:cxn ang="0">
                                <a:pos x="connsiteX0" y="connsiteY0"/>
                              </a:cxn>
                              <a:cxn ang="0">
                                <a:pos x="connsiteX1" y="connsiteY1"/>
                              </a:cxn>
                            </a:cxnLst>
                            <a:rect l="l" t="t" r="r" b="b"/>
                            <a:pathLst>
                              <a:path w="9525">
                                <a:moveTo>
                                  <a:pt x="89" y="384"/>
                                </a:moveTo>
                                <a:lnTo>
                                  <a:pt x="9614" y="384"/>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0" name="Freeform: Shape 520"/>
                        <wps:cNvSpPr/>
                        <wps:spPr>
                          <a:xfrm rot="10800000" flipV="1">
                            <a:off x="833437" y="3586162"/>
                            <a:ext cx="19050" cy="0"/>
                          </a:xfrm>
                          <a:custGeom>
                            <a:avLst/>
                            <a:gdLst>
                              <a:gd name="connsiteX0" fmla="*/ 88 w 19050"/>
                              <a:gd name="connsiteY0" fmla="*/ 377 h 0"/>
                              <a:gd name="connsiteX1" fmla="*/ 19138 w 19050"/>
                              <a:gd name="connsiteY1" fmla="*/ 377 h 0"/>
                            </a:gdLst>
                            <a:ahLst/>
                            <a:cxnLst>
                              <a:cxn ang="0">
                                <a:pos x="connsiteX0" y="connsiteY0"/>
                              </a:cxn>
                              <a:cxn ang="0">
                                <a:pos x="connsiteX1" y="connsiteY1"/>
                              </a:cxn>
                            </a:cxnLst>
                            <a:rect l="l" t="t" r="r" b="b"/>
                            <a:pathLst>
                              <a:path w="19050">
                                <a:moveTo>
                                  <a:pt x="88" y="377"/>
                                </a:moveTo>
                                <a:lnTo>
                                  <a:pt x="19138" y="377"/>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1" name="Freeform: Shape 521"/>
                        <wps:cNvSpPr/>
                        <wps:spPr>
                          <a:xfrm rot="10800000" flipV="1">
                            <a:off x="842962" y="3519487"/>
                            <a:ext cx="9525" cy="0"/>
                          </a:xfrm>
                          <a:custGeom>
                            <a:avLst/>
                            <a:gdLst>
                              <a:gd name="connsiteX0" fmla="*/ 89 w 9525"/>
                              <a:gd name="connsiteY0" fmla="*/ 370 h 0"/>
                              <a:gd name="connsiteX1" fmla="*/ 9614 w 9525"/>
                              <a:gd name="connsiteY1" fmla="*/ 370 h 0"/>
                            </a:gdLst>
                            <a:ahLst/>
                            <a:cxnLst>
                              <a:cxn ang="0">
                                <a:pos x="connsiteX0" y="connsiteY0"/>
                              </a:cxn>
                              <a:cxn ang="0">
                                <a:pos x="connsiteX1" y="connsiteY1"/>
                              </a:cxn>
                            </a:cxnLst>
                            <a:rect l="l" t="t" r="r" b="b"/>
                            <a:pathLst>
                              <a:path w="9525">
                                <a:moveTo>
                                  <a:pt x="89" y="370"/>
                                </a:moveTo>
                                <a:lnTo>
                                  <a:pt x="9614" y="370"/>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2" name="Freeform: Shape 522"/>
                        <wps:cNvSpPr/>
                        <wps:spPr>
                          <a:xfrm rot="10800000" flipV="1">
                            <a:off x="842962" y="3462337"/>
                            <a:ext cx="9525" cy="0"/>
                          </a:xfrm>
                          <a:custGeom>
                            <a:avLst/>
                            <a:gdLst>
                              <a:gd name="connsiteX0" fmla="*/ 89 w 9525"/>
                              <a:gd name="connsiteY0" fmla="*/ 364 h 0"/>
                              <a:gd name="connsiteX1" fmla="*/ 9614 w 9525"/>
                              <a:gd name="connsiteY1" fmla="*/ 364 h 0"/>
                            </a:gdLst>
                            <a:ahLst/>
                            <a:cxnLst>
                              <a:cxn ang="0">
                                <a:pos x="connsiteX0" y="connsiteY0"/>
                              </a:cxn>
                              <a:cxn ang="0">
                                <a:pos x="connsiteX1" y="connsiteY1"/>
                              </a:cxn>
                            </a:cxnLst>
                            <a:rect l="l" t="t" r="r" b="b"/>
                            <a:pathLst>
                              <a:path w="9525">
                                <a:moveTo>
                                  <a:pt x="89" y="364"/>
                                </a:moveTo>
                                <a:lnTo>
                                  <a:pt x="9614" y="364"/>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3" name="Freeform: Shape 523"/>
                        <wps:cNvSpPr/>
                        <wps:spPr>
                          <a:xfrm rot="10800000" flipV="1">
                            <a:off x="842962" y="3395662"/>
                            <a:ext cx="9525" cy="0"/>
                          </a:xfrm>
                          <a:custGeom>
                            <a:avLst/>
                            <a:gdLst>
                              <a:gd name="connsiteX0" fmla="*/ 89 w 9525"/>
                              <a:gd name="connsiteY0" fmla="*/ 357 h 0"/>
                              <a:gd name="connsiteX1" fmla="*/ 9614 w 9525"/>
                              <a:gd name="connsiteY1" fmla="*/ 357 h 0"/>
                            </a:gdLst>
                            <a:ahLst/>
                            <a:cxnLst>
                              <a:cxn ang="0">
                                <a:pos x="connsiteX0" y="connsiteY0"/>
                              </a:cxn>
                              <a:cxn ang="0">
                                <a:pos x="connsiteX1" y="connsiteY1"/>
                              </a:cxn>
                            </a:cxnLst>
                            <a:rect l="l" t="t" r="r" b="b"/>
                            <a:pathLst>
                              <a:path w="9525">
                                <a:moveTo>
                                  <a:pt x="89" y="357"/>
                                </a:moveTo>
                                <a:lnTo>
                                  <a:pt x="9614" y="357"/>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4" name="Freeform: Shape 524"/>
                        <wps:cNvSpPr/>
                        <wps:spPr>
                          <a:xfrm rot="10800000" flipV="1">
                            <a:off x="842962" y="3328987"/>
                            <a:ext cx="9525" cy="0"/>
                          </a:xfrm>
                          <a:custGeom>
                            <a:avLst/>
                            <a:gdLst>
                              <a:gd name="connsiteX0" fmla="*/ 89 w 9525"/>
                              <a:gd name="connsiteY0" fmla="*/ 350 h 0"/>
                              <a:gd name="connsiteX1" fmla="*/ 9614 w 9525"/>
                              <a:gd name="connsiteY1" fmla="*/ 350 h 0"/>
                            </a:gdLst>
                            <a:ahLst/>
                            <a:cxnLst>
                              <a:cxn ang="0">
                                <a:pos x="connsiteX0" y="connsiteY0"/>
                              </a:cxn>
                              <a:cxn ang="0">
                                <a:pos x="connsiteX1" y="connsiteY1"/>
                              </a:cxn>
                            </a:cxnLst>
                            <a:rect l="l" t="t" r="r" b="b"/>
                            <a:pathLst>
                              <a:path w="9525">
                                <a:moveTo>
                                  <a:pt x="89" y="350"/>
                                </a:moveTo>
                                <a:lnTo>
                                  <a:pt x="9614" y="350"/>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5" name="Freeform: Shape 525"/>
                        <wps:cNvSpPr/>
                        <wps:spPr>
                          <a:xfrm rot="10800000" flipV="1">
                            <a:off x="833437" y="3262312"/>
                            <a:ext cx="19050" cy="0"/>
                          </a:xfrm>
                          <a:custGeom>
                            <a:avLst/>
                            <a:gdLst>
                              <a:gd name="connsiteX0" fmla="*/ 88 w 19050"/>
                              <a:gd name="connsiteY0" fmla="*/ 343 h 0"/>
                              <a:gd name="connsiteX1" fmla="*/ 19138 w 19050"/>
                              <a:gd name="connsiteY1" fmla="*/ 343 h 0"/>
                            </a:gdLst>
                            <a:ahLst/>
                            <a:cxnLst>
                              <a:cxn ang="0">
                                <a:pos x="connsiteX0" y="connsiteY0"/>
                              </a:cxn>
                              <a:cxn ang="0">
                                <a:pos x="connsiteX1" y="connsiteY1"/>
                              </a:cxn>
                            </a:cxnLst>
                            <a:rect l="l" t="t" r="r" b="b"/>
                            <a:pathLst>
                              <a:path w="19050">
                                <a:moveTo>
                                  <a:pt x="88" y="343"/>
                                </a:moveTo>
                                <a:lnTo>
                                  <a:pt x="19138" y="343"/>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6" name="Freeform: Shape 526"/>
                        <wps:cNvSpPr/>
                        <wps:spPr>
                          <a:xfrm rot="10800000" flipV="1">
                            <a:off x="842962" y="3205162"/>
                            <a:ext cx="9525" cy="0"/>
                          </a:xfrm>
                          <a:custGeom>
                            <a:avLst/>
                            <a:gdLst>
                              <a:gd name="connsiteX0" fmla="*/ 89 w 9525"/>
                              <a:gd name="connsiteY0" fmla="*/ 337 h 0"/>
                              <a:gd name="connsiteX1" fmla="*/ 9614 w 9525"/>
                              <a:gd name="connsiteY1" fmla="*/ 337 h 0"/>
                            </a:gdLst>
                            <a:ahLst/>
                            <a:cxnLst>
                              <a:cxn ang="0">
                                <a:pos x="connsiteX0" y="connsiteY0"/>
                              </a:cxn>
                              <a:cxn ang="0">
                                <a:pos x="connsiteX1" y="connsiteY1"/>
                              </a:cxn>
                            </a:cxnLst>
                            <a:rect l="l" t="t" r="r" b="b"/>
                            <a:pathLst>
                              <a:path w="9525">
                                <a:moveTo>
                                  <a:pt x="89" y="337"/>
                                </a:moveTo>
                                <a:lnTo>
                                  <a:pt x="9614" y="337"/>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7" name="Freeform: Shape 527"/>
                        <wps:cNvSpPr/>
                        <wps:spPr>
                          <a:xfrm rot="10800000" flipV="1">
                            <a:off x="842962" y="3138487"/>
                            <a:ext cx="9525" cy="0"/>
                          </a:xfrm>
                          <a:custGeom>
                            <a:avLst/>
                            <a:gdLst>
                              <a:gd name="connsiteX0" fmla="*/ 89 w 9525"/>
                              <a:gd name="connsiteY0" fmla="*/ 330 h 0"/>
                              <a:gd name="connsiteX1" fmla="*/ 9614 w 9525"/>
                              <a:gd name="connsiteY1" fmla="*/ 330 h 0"/>
                            </a:gdLst>
                            <a:ahLst/>
                            <a:cxnLst>
                              <a:cxn ang="0">
                                <a:pos x="connsiteX0" y="connsiteY0"/>
                              </a:cxn>
                              <a:cxn ang="0">
                                <a:pos x="connsiteX1" y="connsiteY1"/>
                              </a:cxn>
                            </a:cxnLst>
                            <a:rect l="l" t="t" r="r" b="b"/>
                            <a:pathLst>
                              <a:path w="9525">
                                <a:moveTo>
                                  <a:pt x="89" y="330"/>
                                </a:moveTo>
                                <a:lnTo>
                                  <a:pt x="9614" y="330"/>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8" name="Freeform: Shape 528"/>
                        <wps:cNvSpPr/>
                        <wps:spPr>
                          <a:xfrm rot="10800000" flipV="1">
                            <a:off x="842962" y="3071812"/>
                            <a:ext cx="9525" cy="0"/>
                          </a:xfrm>
                          <a:custGeom>
                            <a:avLst/>
                            <a:gdLst>
                              <a:gd name="connsiteX0" fmla="*/ 89 w 9525"/>
                              <a:gd name="connsiteY0" fmla="*/ 323 h 0"/>
                              <a:gd name="connsiteX1" fmla="*/ 9614 w 9525"/>
                              <a:gd name="connsiteY1" fmla="*/ 323 h 0"/>
                            </a:gdLst>
                            <a:ahLst/>
                            <a:cxnLst>
                              <a:cxn ang="0">
                                <a:pos x="connsiteX0" y="connsiteY0"/>
                              </a:cxn>
                              <a:cxn ang="0">
                                <a:pos x="connsiteX1" y="connsiteY1"/>
                              </a:cxn>
                            </a:cxnLst>
                            <a:rect l="l" t="t" r="r" b="b"/>
                            <a:pathLst>
                              <a:path w="9525">
                                <a:moveTo>
                                  <a:pt x="89" y="323"/>
                                </a:moveTo>
                                <a:lnTo>
                                  <a:pt x="9614" y="323"/>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9" name="Freeform: Shape 529"/>
                        <wps:cNvSpPr/>
                        <wps:spPr>
                          <a:xfrm rot="10800000" flipV="1">
                            <a:off x="842962" y="3014662"/>
                            <a:ext cx="9525" cy="0"/>
                          </a:xfrm>
                          <a:custGeom>
                            <a:avLst/>
                            <a:gdLst>
                              <a:gd name="connsiteX0" fmla="*/ 89 w 9525"/>
                              <a:gd name="connsiteY0" fmla="*/ 317 h 0"/>
                              <a:gd name="connsiteX1" fmla="*/ 9614 w 9525"/>
                              <a:gd name="connsiteY1" fmla="*/ 317 h 0"/>
                            </a:gdLst>
                            <a:ahLst/>
                            <a:cxnLst>
                              <a:cxn ang="0">
                                <a:pos x="connsiteX0" y="connsiteY0"/>
                              </a:cxn>
                              <a:cxn ang="0">
                                <a:pos x="connsiteX1" y="connsiteY1"/>
                              </a:cxn>
                            </a:cxnLst>
                            <a:rect l="l" t="t" r="r" b="b"/>
                            <a:pathLst>
                              <a:path w="9525">
                                <a:moveTo>
                                  <a:pt x="89" y="317"/>
                                </a:moveTo>
                                <a:lnTo>
                                  <a:pt x="9614" y="317"/>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30" name="Freeform: Shape 530"/>
                        <wps:cNvSpPr/>
                        <wps:spPr>
                          <a:xfrm rot="10800000" flipV="1">
                            <a:off x="833437" y="2947987"/>
                            <a:ext cx="19050" cy="0"/>
                          </a:xfrm>
                          <a:custGeom>
                            <a:avLst/>
                            <a:gdLst>
                              <a:gd name="connsiteX0" fmla="*/ 88 w 19050"/>
                              <a:gd name="connsiteY0" fmla="*/ 310 h 0"/>
                              <a:gd name="connsiteX1" fmla="*/ 19138 w 19050"/>
                              <a:gd name="connsiteY1" fmla="*/ 310 h 0"/>
                            </a:gdLst>
                            <a:ahLst/>
                            <a:cxnLst>
                              <a:cxn ang="0">
                                <a:pos x="connsiteX0" y="connsiteY0"/>
                              </a:cxn>
                              <a:cxn ang="0">
                                <a:pos x="connsiteX1" y="connsiteY1"/>
                              </a:cxn>
                            </a:cxnLst>
                            <a:rect l="l" t="t" r="r" b="b"/>
                            <a:pathLst>
                              <a:path w="19050">
                                <a:moveTo>
                                  <a:pt x="88" y="310"/>
                                </a:moveTo>
                                <a:lnTo>
                                  <a:pt x="19138" y="310"/>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31" name="Freeform: Shape 531"/>
                        <wps:cNvSpPr/>
                        <wps:spPr>
                          <a:xfrm rot="10800000" flipV="1">
                            <a:off x="842962" y="2881312"/>
                            <a:ext cx="9525" cy="0"/>
                          </a:xfrm>
                          <a:custGeom>
                            <a:avLst/>
                            <a:gdLst>
                              <a:gd name="connsiteX0" fmla="*/ 89 w 9525"/>
                              <a:gd name="connsiteY0" fmla="*/ 303 h 0"/>
                              <a:gd name="connsiteX1" fmla="*/ 9614 w 9525"/>
                              <a:gd name="connsiteY1" fmla="*/ 303 h 0"/>
                            </a:gdLst>
                            <a:ahLst/>
                            <a:cxnLst>
                              <a:cxn ang="0">
                                <a:pos x="connsiteX0" y="connsiteY0"/>
                              </a:cxn>
                              <a:cxn ang="0">
                                <a:pos x="connsiteX1" y="connsiteY1"/>
                              </a:cxn>
                            </a:cxnLst>
                            <a:rect l="l" t="t" r="r" b="b"/>
                            <a:pathLst>
                              <a:path w="9525">
                                <a:moveTo>
                                  <a:pt x="89" y="303"/>
                                </a:moveTo>
                                <a:lnTo>
                                  <a:pt x="9614" y="303"/>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32" name="Freeform: Shape 532"/>
                        <wps:cNvSpPr/>
                        <wps:spPr>
                          <a:xfrm rot="10800000" flipV="1">
                            <a:off x="842962" y="2824162"/>
                            <a:ext cx="9525" cy="0"/>
                          </a:xfrm>
                          <a:custGeom>
                            <a:avLst/>
                            <a:gdLst>
                              <a:gd name="connsiteX0" fmla="*/ 89 w 9525"/>
                              <a:gd name="connsiteY0" fmla="*/ 297 h 0"/>
                              <a:gd name="connsiteX1" fmla="*/ 9614 w 9525"/>
                              <a:gd name="connsiteY1" fmla="*/ 297 h 0"/>
                            </a:gdLst>
                            <a:ahLst/>
                            <a:cxnLst>
                              <a:cxn ang="0">
                                <a:pos x="connsiteX0" y="connsiteY0"/>
                              </a:cxn>
                              <a:cxn ang="0">
                                <a:pos x="connsiteX1" y="connsiteY1"/>
                              </a:cxn>
                            </a:cxnLst>
                            <a:rect l="l" t="t" r="r" b="b"/>
                            <a:pathLst>
                              <a:path w="9525">
                                <a:moveTo>
                                  <a:pt x="89" y="297"/>
                                </a:moveTo>
                                <a:lnTo>
                                  <a:pt x="9614" y="297"/>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33" name="Freeform: Shape 533"/>
                        <wps:cNvSpPr/>
                        <wps:spPr>
                          <a:xfrm rot="10800000" flipV="1">
                            <a:off x="842962" y="2757487"/>
                            <a:ext cx="9525" cy="0"/>
                          </a:xfrm>
                          <a:custGeom>
                            <a:avLst/>
                            <a:gdLst>
                              <a:gd name="connsiteX0" fmla="*/ 89 w 9525"/>
                              <a:gd name="connsiteY0" fmla="*/ 290 h 0"/>
                              <a:gd name="connsiteX1" fmla="*/ 9614 w 9525"/>
                              <a:gd name="connsiteY1" fmla="*/ 290 h 0"/>
                            </a:gdLst>
                            <a:ahLst/>
                            <a:cxnLst>
                              <a:cxn ang="0">
                                <a:pos x="connsiteX0" y="connsiteY0"/>
                              </a:cxn>
                              <a:cxn ang="0">
                                <a:pos x="connsiteX1" y="connsiteY1"/>
                              </a:cxn>
                            </a:cxnLst>
                            <a:rect l="l" t="t" r="r" b="b"/>
                            <a:pathLst>
                              <a:path w="9525">
                                <a:moveTo>
                                  <a:pt x="89" y="290"/>
                                </a:moveTo>
                                <a:lnTo>
                                  <a:pt x="9614" y="290"/>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34" name="Freeform: Shape 534"/>
                        <wps:cNvSpPr/>
                        <wps:spPr>
                          <a:xfrm rot="10800000" flipV="1">
                            <a:off x="842962" y="2690812"/>
                            <a:ext cx="9525" cy="0"/>
                          </a:xfrm>
                          <a:custGeom>
                            <a:avLst/>
                            <a:gdLst>
                              <a:gd name="connsiteX0" fmla="*/ 89 w 9525"/>
                              <a:gd name="connsiteY0" fmla="*/ 283 h 0"/>
                              <a:gd name="connsiteX1" fmla="*/ 9614 w 9525"/>
                              <a:gd name="connsiteY1" fmla="*/ 283 h 0"/>
                            </a:gdLst>
                            <a:ahLst/>
                            <a:cxnLst>
                              <a:cxn ang="0">
                                <a:pos x="connsiteX0" y="connsiteY0"/>
                              </a:cxn>
                              <a:cxn ang="0">
                                <a:pos x="connsiteX1" y="connsiteY1"/>
                              </a:cxn>
                            </a:cxnLst>
                            <a:rect l="l" t="t" r="r" b="b"/>
                            <a:pathLst>
                              <a:path w="9525">
                                <a:moveTo>
                                  <a:pt x="89" y="283"/>
                                </a:moveTo>
                                <a:lnTo>
                                  <a:pt x="9614" y="283"/>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35" name="Freeform: Shape 535"/>
                        <wps:cNvSpPr/>
                        <wps:spPr>
                          <a:xfrm rot="10800000" flipV="1">
                            <a:off x="833437" y="2633662"/>
                            <a:ext cx="19050" cy="0"/>
                          </a:xfrm>
                          <a:custGeom>
                            <a:avLst/>
                            <a:gdLst>
                              <a:gd name="connsiteX0" fmla="*/ 88 w 19050"/>
                              <a:gd name="connsiteY0" fmla="*/ 277 h 0"/>
                              <a:gd name="connsiteX1" fmla="*/ 19138 w 19050"/>
                              <a:gd name="connsiteY1" fmla="*/ 277 h 0"/>
                            </a:gdLst>
                            <a:ahLst/>
                            <a:cxnLst>
                              <a:cxn ang="0">
                                <a:pos x="connsiteX0" y="connsiteY0"/>
                              </a:cxn>
                              <a:cxn ang="0">
                                <a:pos x="connsiteX1" y="connsiteY1"/>
                              </a:cxn>
                            </a:cxnLst>
                            <a:rect l="l" t="t" r="r" b="b"/>
                            <a:pathLst>
                              <a:path w="19050">
                                <a:moveTo>
                                  <a:pt x="88" y="277"/>
                                </a:moveTo>
                                <a:lnTo>
                                  <a:pt x="19138" y="277"/>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36" name="Freeform: Shape 536"/>
                        <wps:cNvSpPr/>
                        <wps:spPr>
                          <a:xfrm rot="10800000" flipV="1">
                            <a:off x="842962" y="2566987"/>
                            <a:ext cx="9525" cy="0"/>
                          </a:xfrm>
                          <a:custGeom>
                            <a:avLst/>
                            <a:gdLst>
                              <a:gd name="connsiteX0" fmla="*/ 89 w 9525"/>
                              <a:gd name="connsiteY0" fmla="*/ 270 h 0"/>
                              <a:gd name="connsiteX1" fmla="*/ 9614 w 9525"/>
                              <a:gd name="connsiteY1" fmla="*/ 270 h 0"/>
                            </a:gdLst>
                            <a:ahLst/>
                            <a:cxnLst>
                              <a:cxn ang="0">
                                <a:pos x="connsiteX0" y="connsiteY0"/>
                              </a:cxn>
                              <a:cxn ang="0">
                                <a:pos x="connsiteX1" y="connsiteY1"/>
                              </a:cxn>
                            </a:cxnLst>
                            <a:rect l="l" t="t" r="r" b="b"/>
                            <a:pathLst>
                              <a:path w="9525">
                                <a:moveTo>
                                  <a:pt x="89" y="270"/>
                                </a:moveTo>
                                <a:lnTo>
                                  <a:pt x="9614" y="270"/>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37" name="Freeform: Shape 537"/>
                        <wps:cNvSpPr/>
                        <wps:spPr>
                          <a:xfrm rot="10800000" flipV="1">
                            <a:off x="842962" y="2500312"/>
                            <a:ext cx="9525" cy="0"/>
                          </a:xfrm>
                          <a:custGeom>
                            <a:avLst/>
                            <a:gdLst>
                              <a:gd name="connsiteX0" fmla="*/ 89 w 9525"/>
                              <a:gd name="connsiteY0" fmla="*/ 263 h 0"/>
                              <a:gd name="connsiteX1" fmla="*/ 9614 w 9525"/>
                              <a:gd name="connsiteY1" fmla="*/ 263 h 0"/>
                            </a:gdLst>
                            <a:ahLst/>
                            <a:cxnLst>
                              <a:cxn ang="0">
                                <a:pos x="connsiteX0" y="connsiteY0"/>
                              </a:cxn>
                              <a:cxn ang="0">
                                <a:pos x="connsiteX1" y="connsiteY1"/>
                              </a:cxn>
                            </a:cxnLst>
                            <a:rect l="l" t="t" r="r" b="b"/>
                            <a:pathLst>
                              <a:path w="9525">
                                <a:moveTo>
                                  <a:pt x="89" y="263"/>
                                </a:moveTo>
                                <a:lnTo>
                                  <a:pt x="9614" y="263"/>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38" name="Freeform: Shape 538"/>
                        <wps:cNvSpPr/>
                        <wps:spPr>
                          <a:xfrm rot="10800000" flipV="1">
                            <a:off x="842962" y="2443162"/>
                            <a:ext cx="9525" cy="0"/>
                          </a:xfrm>
                          <a:custGeom>
                            <a:avLst/>
                            <a:gdLst>
                              <a:gd name="connsiteX0" fmla="*/ 89 w 9525"/>
                              <a:gd name="connsiteY0" fmla="*/ 257 h 0"/>
                              <a:gd name="connsiteX1" fmla="*/ 9614 w 9525"/>
                              <a:gd name="connsiteY1" fmla="*/ 257 h 0"/>
                            </a:gdLst>
                            <a:ahLst/>
                            <a:cxnLst>
                              <a:cxn ang="0">
                                <a:pos x="connsiteX0" y="connsiteY0"/>
                              </a:cxn>
                              <a:cxn ang="0">
                                <a:pos x="connsiteX1" y="connsiteY1"/>
                              </a:cxn>
                            </a:cxnLst>
                            <a:rect l="l" t="t" r="r" b="b"/>
                            <a:pathLst>
                              <a:path w="9525">
                                <a:moveTo>
                                  <a:pt x="89" y="257"/>
                                </a:moveTo>
                                <a:lnTo>
                                  <a:pt x="9614" y="257"/>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39" name="Freeform: Shape 539"/>
                        <wps:cNvSpPr/>
                        <wps:spPr>
                          <a:xfrm rot="10800000" flipV="1">
                            <a:off x="842962" y="2376487"/>
                            <a:ext cx="9525" cy="0"/>
                          </a:xfrm>
                          <a:custGeom>
                            <a:avLst/>
                            <a:gdLst>
                              <a:gd name="connsiteX0" fmla="*/ 89 w 9525"/>
                              <a:gd name="connsiteY0" fmla="*/ 250 h 0"/>
                              <a:gd name="connsiteX1" fmla="*/ 9614 w 9525"/>
                              <a:gd name="connsiteY1" fmla="*/ 250 h 0"/>
                            </a:gdLst>
                            <a:ahLst/>
                            <a:cxnLst>
                              <a:cxn ang="0">
                                <a:pos x="connsiteX0" y="connsiteY0"/>
                              </a:cxn>
                              <a:cxn ang="0">
                                <a:pos x="connsiteX1" y="connsiteY1"/>
                              </a:cxn>
                            </a:cxnLst>
                            <a:rect l="l" t="t" r="r" b="b"/>
                            <a:pathLst>
                              <a:path w="9525">
                                <a:moveTo>
                                  <a:pt x="89" y="250"/>
                                </a:moveTo>
                                <a:lnTo>
                                  <a:pt x="9614" y="250"/>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40" name="Freeform: Shape 540"/>
                        <wps:cNvSpPr/>
                        <wps:spPr>
                          <a:xfrm rot="10800000" flipV="1">
                            <a:off x="833437" y="2309812"/>
                            <a:ext cx="19050" cy="0"/>
                          </a:xfrm>
                          <a:custGeom>
                            <a:avLst/>
                            <a:gdLst>
                              <a:gd name="connsiteX0" fmla="*/ 88 w 19050"/>
                              <a:gd name="connsiteY0" fmla="*/ 243 h 0"/>
                              <a:gd name="connsiteX1" fmla="*/ 19138 w 19050"/>
                              <a:gd name="connsiteY1" fmla="*/ 243 h 0"/>
                            </a:gdLst>
                            <a:ahLst/>
                            <a:cxnLst>
                              <a:cxn ang="0">
                                <a:pos x="connsiteX0" y="connsiteY0"/>
                              </a:cxn>
                              <a:cxn ang="0">
                                <a:pos x="connsiteX1" y="connsiteY1"/>
                              </a:cxn>
                            </a:cxnLst>
                            <a:rect l="l" t="t" r="r" b="b"/>
                            <a:pathLst>
                              <a:path w="19050">
                                <a:moveTo>
                                  <a:pt x="88" y="243"/>
                                </a:moveTo>
                                <a:lnTo>
                                  <a:pt x="19138" y="243"/>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41" name="Freeform: Shape 541"/>
                        <wps:cNvSpPr/>
                        <wps:spPr>
                          <a:xfrm rot="10800000" flipV="1">
                            <a:off x="842962" y="2243137"/>
                            <a:ext cx="9525" cy="0"/>
                          </a:xfrm>
                          <a:custGeom>
                            <a:avLst/>
                            <a:gdLst>
                              <a:gd name="connsiteX0" fmla="*/ 89 w 9525"/>
                              <a:gd name="connsiteY0" fmla="*/ 236 h 0"/>
                              <a:gd name="connsiteX1" fmla="*/ 9614 w 9525"/>
                              <a:gd name="connsiteY1" fmla="*/ 236 h 0"/>
                            </a:gdLst>
                            <a:ahLst/>
                            <a:cxnLst>
                              <a:cxn ang="0">
                                <a:pos x="connsiteX0" y="connsiteY0"/>
                              </a:cxn>
                              <a:cxn ang="0">
                                <a:pos x="connsiteX1" y="connsiteY1"/>
                              </a:cxn>
                            </a:cxnLst>
                            <a:rect l="l" t="t" r="r" b="b"/>
                            <a:pathLst>
                              <a:path w="9525">
                                <a:moveTo>
                                  <a:pt x="89" y="236"/>
                                </a:moveTo>
                                <a:lnTo>
                                  <a:pt x="9614" y="236"/>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42" name="Freeform: Shape 542"/>
                        <wps:cNvSpPr/>
                        <wps:spPr>
                          <a:xfrm rot="10800000" flipV="1">
                            <a:off x="842962" y="2185987"/>
                            <a:ext cx="9525" cy="0"/>
                          </a:xfrm>
                          <a:custGeom>
                            <a:avLst/>
                            <a:gdLst>
                              <a:gd name="connsiteX0" fmla="*/ 89 w 9525"/>
                              <a:gd name="connsiteY0" fmla="*/ 230 h 0"/>
                              <a:gd name="connsiteX1" fmla="*/ 9614 w 9525"/>
                              <a:gd name="connsiteY1" fmla="*/ 230 h 0"/>
                            </a:gdLst>
                            <a:ahLst/>
                            <a:cxnLst>
                              <a:cxn ang="0">
                                <a:pos x="connsiteX0" y="connsiteY0"/>
                              </a:cxn>
                              <a:cxn ang="0">
                                <a:pos x="connsiteX1" y="connsiteY1"/>
                              </a:cxn>
                            </a:cxnLst>
                            <a:rect l="l" t="t" r="r" b="b"/>
                            <a:pathLst>
                              <a:path w="9525">
                                <a:moveTo>
                                  <a:pt x="89" y="230"/>
                                </a:moveTo>
                                <a:lnTo>
                                  <a:pt x="9614" y="230"/>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43" name="Freeform: Shape 543"/>
                        <wps:cNvSpPr/>
                        <wps:spPr>
                          <a:xfrm rot="10800000" flipV="1">
                            <a:off x="842962" y="2119312"/>
                            <a:ext cx="9525" cy="0"/>
                          </a:xfrm>
                          <a:custGeom>
                            <a:avLst/>
                            <a:gdLst>
                              <a:gd name="connsiteX0" fmla="*/ 89 w 9525"/>
                              <a:gd name="connsiteY0" fmla="*/ 223 h 0"/>
                              <a:gd name="connsiteX1" fmla="*/ 9614 w 9525"/>
                              <a:gd name="connsiteY1" fmla="*/ 223 h 0"/>
                            </a:gdLst>
                            <a:ahLst/>
                            <a:cxnLst>
                              <a:cxn ang="0">
                                <a:pos x="connsiteX0" y="connsiteY0"/>
                              </a:cxn>
                              <a:cxn ang="0">
                                <a:pos x="connsiteX1" y="connsiteY1"/>
                              </a:cxn>
                            </a:cxnLst>
                            <a:rect l="l" t="t" r="r" b="b"/>
                            <a:pathLst>
                              <a:path w="9525">
                                <a:moveTo>
                                  <a:pt x="89" y="223"/>
                                </a:moveTo>
                                <a:lnTo>
                                  <a:pt x="9614" y="223"/>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44" name="Freeform: Shape 544"/>
                        <wps:cNvSpPr/>
                        <wps:spPr>
                          <a:xfrm rot="10800000" flipV="1">
                            <a:off x="842962" y="2052637"/>
                            <a:ext cx="9525" cy="0"/>
                          </a:xfrm>
                          <a:custGeom>
                            <a:avLst/>
                            <a:gdLst>
                              <a:gd name="connsiteX0" fmla="*/ 89 w 9525"/>
                              <a:gd name="connsiteY0" fmla="*/ 216 h 0"/>
                              <a:gd name="connsiteX1" fmla="*/ 9614 w 9525"/>
                              <a:gd name="connsiteY1" fmla="*/ 216 h 0"/>
                            </a:gdLst>
                            <a:ahLst/>
                            <a:cxnLst>
                              <a:cxn ang="0">
                                <a:pos x="connsiteX0" y="connsiteY0"/>
                              </a:cxn>
                              <a:cxn ang="0">
                                <a:pos x="connsiteX1" y="connsiteY1"/>
                              </a:cxn>
                            </a:cxnLst>
                            <a:rect l="l" t="t" r="r" b="b"/>
                            <a:pathLst>
                              <a:path w="9525">
                                <a:moveTo>
                                  <a:pt x="89" y="216"/>
                                </a:moveTo>
                                <a:lnTo>
                                  <a:pt x="9614" y="216"/>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45" name="Freeform: Shape 545"/>
                        <wps:cNvSpPr/>
                        <wps:spPr>
                          <a:xfrm rot="10800000" flipV="1">
                            <a:off x="833437" y="1995487"/>
                            <a:ext cx="19050" cy="0"/>
                          </a:xfrm>
                          <a:custGeom>
                            <a:avLst/>
                            <a:gdLst>
                              <a:gd name="connsiteX0" fmla="*/ 88 w 19050"/>
                              <a:gd name="connsiteY0" fmla="*/ 210 h 0"/>
                              <a:gd name="connsiteX1" fmla="*/ 19138 w 19050"/>
                              <a:gd name="connsiteY1" fmla="*/ 210 h 0"/>
                            </a:gdLst>
                            <a:ahLst/>
                            <a:cxnLst>
                              <a:cxn ang="0">
                                <a:pos x="connsiteX0" y="connsiteY0"/>
                              </a:cxn>
                              <a:cxn ang="0">
                                <a:pos x="connsiteX1" y="connsiteY1"/>
                              </a:cxn>
                            </a:cxnLst>
                            <a:rect l="l" t="t" r="r" b="b"/>
                            <a:pathLst>
                              <a:path w="19050">
                                <a:moveTo>
                                  <a:pt x="88" y="210"/>
                                </a:moveTo>
                                <a:lnTo>
                                  <a:pt x="19138" y="210"/>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46" name="Freeform: Shape 546"/>
                        <wps:cNvSpPr/>
                        <wps:spPr>
                          <a:xfrm rot="10800000" flipV="1">
                            <a:off x="842962" y="1928812"/>
                            <a:ext cx="9525" cy="0"/>
                          </a:xfrm>
                          <a:custGeom>
                            <a:avLst/>
                            <a:gdLst>
                              <a:gd name="connsiteX0" fmla="*/ 89 w 9525"/>
                              <a:gd name="connsiteY0" fmla="*/ 203 h 0"/>
                              <a:gd name="connsiteX1" fmla="*/ 9614 w 9525"/>
                              <a:gd name="connsiteY1" fmla="*/ 203 h 0"/>
                            </a:gdLst>
                            <a:ahLst/>
                            <a:cxnLst>
                              <a:cxn ang="0">
                                <a:pos x="connsiteX0" y="connsiteY0"/>
                              </a:cxn>
                              <a:cxn ang="0">
                                <a:pos x="connsiteX1" y="connsiteY1"/>
                              </a:cxn>
                            </a:cxnLst>
                            <a:rect l="l" t="t" r="r" b="b"/>
                            <a:pathLst>
                              <a:path w="9525">
                                <a:moveTo>
                                  <a:pt x="89" y="203"/>
                                </a:moveTo>
                                <a:lnTo>
                                  <a:pt x="9614" y="203"/>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47" name="Freeform: Shape 547"/>
                        <wps:cNvSpPr/>
                        <wps:spPr>
                          <a:xfrm rot="10800000" flipV="1">
                            <a:off x="842962" y="1871662"/>
                            <a:ext cx="9525" cy="0"/>
                          </a:xfrm>
                          <a:custGeom>
                            <a:avLst/>
                            <a:gdLst>
                              <a:gd name="connsiteX0" fmla="*/ 89 w 9525"/>
                              <a:gd name="connsiteY0" fmla="*/ 197 h 0"/>
                              <a:gd name="connsiteX1" fmla="*/ 9614 w 9525"/>
                              <a:gd name="connsiteY1" fmla="*/ 197 h 0"/>
                            </a:gdLst>
                            <a:ahLst/>
                            <a:cxnLst>
                              <a:cxn ang="0">
                                <a:pos x="connsiteX0" y="connsiteY0"/>
                              </a:cxn>
                              <a:cxn ang="0">
                                <a:pos x="connsiteX1" y="connsiteY1"/>
                              </a:cxn>
                            </a:cxnLst>
                            <a:rect l="l" t="t" r="r" b="b"/>
                            <a:pathLst>
                              <a:path w="9525">
                                <a:moveTo>
                                  <a:pt x="89" y="197"/>
                                </a:moveTo>
                                <a:lnTo>
                                  <a:pt x="9614" y="197"/>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48" name="Freeform: Shape 548"/>
                        <wps:cNvSpPr/>
                        <wps:spPr>
                          <a:xfrm rot="10800000" flipV="1">
                            <a:off x="842962" y="1804987"/>
                            <a:ext cx="9525" cy="0"/>
                          </a:xfrm>
                          <a:custGeom>
                            <a:avLst/>
                            <a:gdLst>
                              <a:gd name="connsiteX0" fmla="*/ 89 w 9525"/>
                              <a:gd name="connsiteY0" fmla="*/ 190 h 0"/>
                              <a:gd name="connsiteX1" fmla="*/ 9614 w 9525"/>
                              <a:gd name="connsiteY1" fmla="*/ 190 h 0"/>
                            </a:gdLst>
                            <a:ahLst/>
                            <a:cxnLst>
                              <a:cxn ang="0">
                                <a:pos x="connsiteX0" y="connsiteY0"/>
                              </a:cxn>
                              <a:cxn ang="0">
                                <a:pos x="connsiteX1" y="connsiteY1"/>
                              </a:cxn>
                            </a:cxnLst>
                            <a:rect l="l" t="t" r="r" b="b"/>
                            <a:pathLst>
                              <a:path w="9525">
                                <a:moveTo>
                                  <a:pt x="89" y="190"/>
                                </a:moveTo>
                                <a:lnTo>
                                  <a:pt x="9614" y="190"/>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49" name="Freeform: Shape 549"/>
                        <wps:cNvSpPr/>
                        <wps:spPr>
                          <a:xfrm rot="10800000" flipV="1">
                            <a:off x="842962" y="1738312"/>
                            <a:ext cx="9525" cy="0"/>
                          </a:xfrm>
                          <a:custGeom>
                            <a:avLst/>
                            <a:gdLst>
                              <a:gd name="connsiteX0" fmla="*/ 89 w 9525"/>
                              <a:gd name="connsiteY0" fmla="*/ 183 h 0"/>
                              <a:gd name="connsiteX1" fmla="*/ 9614 w 9525"/>
                              <a:gd name="connsiteY1" fmla="*/ 183 h 0"/>
                            </a:gdLst>
                            <a:ahLst/>
                            <a:cxnLst>
                              <a:cxn ang="0">
                                <a:pos x="connsiteX0" y="connsiteY0"/>
                              </a:cxn>
                              <a:cxn ang="0">
                                <a:pos x="connsiteX1" y="connsiteY1"/>
                              </a:cxn>
                            </a:cxnLst>
                            <a:rect l="l" t="t" r="r" b="b"/>
                            <a:pathLst>
                              <a:path w="9525">
                                <a:moveTo>
                                  <a:pt x="89" y="183"/>
                                </a:moveTo>
                                <a:lnTo>
                                  <a:pt x="9614" y="183"/>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50" name="Freeform: Shape 550"/>
                        <wps:cNvSpPr/>
                        <wps:spPr>
                          <a:xfrm rot="10800000" flipV="1">
                            <a:off x="833437" y="1671637"/>
                            <a:ext cx="19050" cy="0"/>
                          </a:xfrm>
                          <a:custGeom>
                            <a:avLst/>
                            <a:gdLst>
                              <a:gd name="connsiteX0" fmla="*/ 88 w 19050"/>
                              <a:gd name="connsiteY0" fmla="*/ 176 h 0"/>
                              <a:gd name="connsiteX1" fmla="*/ 19138 w 19050"/>
                              <a:gd name="connsiteY1" fmla="*/ 176 h 0"/>
                            </a:gdLst>
                            <a:ahLst/>
                            <a:cxnLst>
                              <a:cxn ang="0">
                                <a:pos x="connsiteX0" y="connsiteY0"/>
                              </a:cxn>
                              <a:cxn ang="0">
                                <a:pos x="connsiteX1" y="connsiteY1"/>
                              </a:cxn>
                            </a:cxnLst>
                            <a:rect l="l" t="t" r="r" b="b"/>
                            <a:pathLst>
                              <a:path w="19050">
                                <a:moveTo>
                                  <a:pt x="88" y="176"/>
                                </a:moveTo>
                                <a:lnTo>
                                  <a:pt x="19138" y="176"/>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51" name="Freeform: Shape 551"/>
                        <wps:cNvSpPr/>
                        <wps:spPr>
                          <a:xfrm rot="10800000" flipV="1">
                            <a:off x="842962" y="1614487"/>
                            <a:ext cx="9525" cy="0"/>
                          </a:xfrm>
                          <a:custGeom>
                            <a:avLst/>
                            <a:gdLst>
                              <a:gd name="connsiteX0" fmla="*/ 89 w 9525"/>
                              <a:gd name="connsiteY0" fmla="*/ 170 h 0"/>
                              <a:gd name="connsiteX1" fmla="*/ 9614 w 9525"/>
                              <a:gd name="connsiteY1" fmla="*/ 170 h 0"/>
                            </a:gdLst>
                            <a:ahLst/>
                            <a:cxnLst>
                              <a:cxn ang="0">
                                <a:pos x="connsiteX0" y="connsiteY0"/>
                              </a:cxn>
                              <a:cxn ang="0">
                                <a:pos x="connsiteX1" y="connsiteY1"/>
                              </a:cxn>
                            </a:cxnLst>
                            <a:rect l="l" t="t" r="r" b="b"/>
                            <a:pathLst>
                              <a:path w="9525">
                                <a:moveTo>
                                  <a:pt x="89" y="170"/>
                                </a:moveTo>
                                <a:lnTo>
                                  <a:pt x="9614" y="170"/>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52" name="Freeform: Shape 552"/>
                        <wps:cNvSpPr/>
                        <wps:spPr>
                          <a:xfrm rot="10800000" flipV="1">
                            <a:off x="842962" y="1547812"/>
                            <a:ext cx="9525" cy="0"/>
                          </a:xfrm>
                          <a:custGeom>
                            <a:avLst/>
                            <a:gdLst>
                              <a:gd name="connsiteX0" fmla="*/ 89 w 9525"/>
                              <a:gd name="connsiteY0" fmla="*/ 163 h 0"/>
                              <a:gd name="connsiteX1" fmla="*/ 9614 w 9525"/>
                              <a:gd name="connsiteY1" fmla="*/ 163 h 0"/>
                            </a:gdLst>
                            <a:ahLst/>
                            <a:cxnLst>
                              <a:cxn ang="0">
                                <a:pos x="connsiteX0" y="connsiteY0"/>
                              </a:cxn>
                              <a:cxn ang="0">
                                <a:pos x="connsiteX1" y="connsiteY1"/>
                              </a:cxn>
                            </a:cxnLst>
                            <a:rect l="l" t="t" r="r" b="b"/>
                            <a:pathLst>
                              <a:path w="9525">
                                <a:moveTo>
                                  <a:pt x="89" y="163"/>
                                </a:moveTo>
                                <a:lnTo>
                                  <a:pt x="9614" y="163"/>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53" name="Freeform: Shape 553"/>
                        <wps:cNvSpPr/>
                        <wps:spPr>
                          <a:xfrm rot="10800000" flipV="1">
                            <a:off x="842962" y="1481137"/>
                            <a:ext cx="9525" cy="0"/>
                          </a:xfrm>
                          <a:custGeom>
                            <a:avLst/>
                            <a:gdLst>
                              <a:gd name="connsiteX0" fmla="*/ 89 w 9525"/>
                              <a:gd name="connsiteY0" fmla="*/ 156 h 0"/>
                              <a:gd name="connsiteX1" fmla="*/ 9614 w 9525"/>
                              <a:gd name="connsiteY1" fmla="*/ 156 h 0"/>
                            </a:gdLst>
                            <a:ahLst/>
                            <a:cxnLst>
                              <a:cxn ang="0">
                                <a:pos x="connsiteX0" y="connsiteY0"/>
                              </a:cxn>
                              <a:cxn ang="0">
                                <a:pos x="connsiteX1" y="connsiteY1"/>
                              </a:cxn>
                            </a:cxnLst>
                            <a:rect l="l" t="t" r="r" b="b"/>
                            <a:pathLst>
                              <a:path w="9525">
                                <a:moveTo>
                                  <a:pt x="89" y="156"/>
                                </a:moveTo>
                                <a:lnTo>
                                  <a:pt x="9614" y="156"/>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54" name="Freeform: Shape 554"/>
                        <wps:cNvSpPr/>
                        <wps:spPr>
                          <a:xfrm rot="10800000" flipV="1">
                            <a:off x="842962" y="1423987"/>
                            <a:ext cx="9525" cy="0"/>
                          </a:xfrm>
                          <a:custGeom>
                            <a:avLst/>
                            <a:gdLst>
                              <a:gd name="connsiteX0" fmla="*/ 89 w 9525"/>
                              <a:gd name="connsiteY0" fmla="*/ 150 h 0"/>
                              <a:gd name="connsiteX1" fmla="*/ 9614 w 9525"/>
                              <a:gd name="connsiteY1" fmla="*/ 150 h 0"/>
                            </a:gdLst>
                            <a:ahLst/>
                            <a:cxnLst>
                              <a:cxn ang="0">
                                <a:pos x="connsiteX0" y="connsiteY0"/>
                              </a:cxn>
                              <a:cxn ang="0">
                                <a:pos x="connsiteX1" y="connsiteY1"/>
                              </a:cxn>
                            </a:cxnLst>
                            <a:rect l="l" t="t" r="r" b="b"/>
                            <a:pathLst>
                              <a:path w="9525">
                                <a:moveTo>
                                  <a:pt x="89" y="150"/>
                                </a:moveTo>
                                <a:lnTo>
                                  <a:pt x="9614" y="150"/>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55" name="Freeform: Shape 555"/>
                        <wps:cNvSpPr/>
                        <wps:spPr>
                          <a:xfrm rot="10800000" flipV="1">
                            <a:off x="833437" y="1357312"/>
                            <a:ext cx="19050" cy="0"/>
                          </a:xfrm>
                          <a:custGeom>
                            <a:avLst/>
                            <a:gdLst>
                              <a:gd name="connsiteX0" fmla="*/ 88 w 19050"/>
                              <a:gd name="connsiteY0" fmla="*/ 143 h 0"/>
                              <a:gd name="connsiteX1" fmla="*/ 19138 w 19050"/>
                              <a:gd name="connsiteY1" fmla="*/ 143 h 0"/>
                            </a:gdLst>
                            <a:ahLst/>
                            <a:cxnLst>
                              <a:cxn ang="0">
                                <a:pos x="connsiteX0" y="connsiteY0"/>
                              </a:cxn>
                              <a:cxn ang="0">
                                <a:pos x="connsiteX1" y="connsiteY1"/>
                              </a:cxn>
                            </a:cxnLst>
                            <a:rect l="l" t="t" r="r" b="b"/>
                            <a:pathLst>
                              <a:path w="19050">
                                <a:moveTo>
                                  <a:pt x="88" y="143"/>
                                </a:moveTo>
                                <a:lnTo>
                                  <a:pt x="19138" y="143"/>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56" name="Freeform: Shape 556"/>
                        <wps:cNvSpPr/>
                        <wps:spPr>
                          <a:xfrm rot="10800000" flipV="1">
                            <a:off x="842962" y="1290637"/>
                            <a:ext cx="9525" cy="0"/>
                          </a:xfrm>
                          <a:custGeom>
                            <a:avLst/>
                            <a:gdLst>
                              <a:gd name="connsiteX0" fmla="*/ 89 w 9525"/>
                              <a:gd name="connsiteY0" fmla="*/ 136 h 0"/>
                              <a:gd name="connsiteX1" fmla="*/ 9614 w 9525"/>
                              <a:gd name="connsiteY1" fmla="*/ 136 h 0"/>
                            </a:gdLst>
                            <a:ahLst/>
                            <a:cxnLst>
                              <a:cxn ang="0">
                                <a:pos x="connsiteX0" y="connsiteY0"/>
                              </a:cxn>
                              <a:cxn ang="0">
                                <a:pos x="connsiteX1" y="connsiteY1"/>
                              </a:cxn>
                            </a:cxnLst>
                            <a:rect l="l" t="t" r="r" b="b"/>
                            <a:pathLst>
                              <a:path w="9525">
                                <a:moveTo>
                                  <a:pt x="89" y="136"/>
                                </a:moveTo>
                                <a:lnTo>
                                  <a:pt x="9614" y="136"/>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57" name="Freeform: Shape 557"/>
                        <wps:cNvSpPr/>
                        <wps:spPr>
                          <a:xfrm rot="10800000" flipV="1">
                            <a:off x="842962" y="1233487"/>
                            <a:ext cx="9525" cy="0"/>
                          </a:xfrm>
                          <a:custGeom>
                            <a:avLst/>
                            <a:gdLst>
                              <a:gd name="connsiteX0" fmla="*/ 89 w 9525"/>
                              <a:gd name="connsiteY0" fmla="*/ 130 h 0"/>
                              <a:gd name="connsiteX1" fmla="*/ 9614 w 9525"/>
                              <a:gd name="connsiteY1" fmla="*/ 130 h 0"/>
                            </a:gdLst>
                            <a:ahLst/>
                            <a:cxnLst>
                              <a:cxn ang="0">
                                <a:pos x="connsiteX0" y="connsiteY0"/>
                              </a:cxn>
                              <a:cxn ang="0">
                                <a:pos x="connsiteX1" y="connsiteY1"/>
                              </a:cxn>
                            </a:cxnLst>
                            <a:rect l="l" t="t" r="r" b="b"/>
                            <a:pathLst>
                              <a:path w="9525">
                                <a:moveTo>
                                  <a:pt x="89" y="130"/>
                                </a:moveTo>
                                <a:lnTo>
                                  <a:pt x="9614" y="130"/>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58" name="Freeform: Shape 558"/>
                        <wps:cNvSpPr/>
                        <wps:spPr>
                          <a:xfrm rot="10800000" flipV="1">
                            <a:off x="842962" y="1166812"/>
                            <a:ext cx="9525" cy="0"/>
                          </a:xfrm>
                          <a:custGeom>
                            <a:avLst/>
                            <a:gdLst>
                              <a:gd name="connsiteX0" fmla="*/ 89 w 9525"/>
                              <a:gd name="connsiteY0" fmla="*/ 123 h 0"/>
                              <a:gd name="connsiteX1" fmla="*/ 9614 w 9525"/>
                              <a:gd name="connsiteY1" fmla="*/ 123 h 0"/>
                            </a:gdLst>
                            <a:ahLst/>
                            <a:cxnLst>
                              <a:cxn ang="0">
                                <a:pos x="connsiteX0" y="connsiteY0"/>
                              </a:cxn>
                              <a:cxn ang="0">
                                <a:pos x="connsiteX1" y="connsiteY1"/>
                              </a:cxn>
                            </a:cxnLst>
                            <a:rect l="l" t="t" r="r" b="b"/>
                            <a:pathLst>
                              <a:path w="9525">
                                <a:moveTo>
                                  <a:pt x="89" y="123"/>
                                </a:moveTo>
                                <a:lnTo>
                                  <a:pt x="9614" y="123"/>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59" name="Freeform: Shape 559"/>
                        <wps:cNvSpPr/>
                        <wps:spPr>
                          <a:xfrm rot="10800000" flipV="1">
                            <a:off x="842962" y="1100137"/>
                            <a:ext cx="9525" cy="0"/>
                          </a:xfrm>
                          <a:custGeom>
                            <a:avLst/>
                            <a:gdLst>
                              <a:gd name="connsiteX0" fmla="*/ 89 w 9525"/>
                              <a:gd name="connsiteY0" fmla="*/ 116 h 0"/>
                              <a:gd name="connsiteX1" fmla="*/ 9614 w 9525"/>
                              <a:gd name="connsiteY1" fmla="*/ 116 h 0"/>
                            </a:gdLst>
                            <a:ahLst/>
                            <a:cxnLst>
                              <a:cxn ang="0">
                                <a:pos x="connsiteX0" y="connsiteY0"/>
                              </a:cxn>
                              <a:cxn ang="0">
                                <a:pos x="connsiteX1" y="connsiteY1"/>
                              </a:cxn>
                            </a:cxnLst>
                            <a:rect l="l" t="t" r="r" b="b"/>
                            <a:pathLst>
                              <a:path w="9525">
                                <a:moveTo>
                                  <a:pt x="89" y="116"/>
                                </a:moveTo>
                                <a:lnTo>
                                  <a:pt x="9614" y="116"/>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60" name="Freeform: Shape 560"/>
                        <wps:cNvSpPr/>
                        <wps:spPr>
                          <a:xfrm rot="10800000" flipV="1">
                            <a:off x="833437" y="1042987"/>
                            <a:ext cx="19050" cy="0"/>
                          </a:xfrm>
                          <a:custGeom>
                            <a:avLst/>
                            <a:gdLst>
                              <a:gd name="connsiteX0" fmla="*/ 88 w 19050"/>
                              <a:gd name="connsiteY0" fmla="*/ 110 h 0"/>
                              <a:gd name="connsiteX1" fmla="*/ 19138 w 19050"/>
                              <a:gd name="connsiteY1" fmla="*/ 110 h 0"/>
                            </a:gdLst>
                            <a:ahLst/>
                            <a:cxnLst>
                              <a:cxn ang="0">
                                <a:pos x="connsiteX0" y="connsiteY0"/>
                              </a:cxn>
                              <a:cxn ang="0">
                                <a:pos x="connsiteX1" y="connsiteY1"/>
                              </a:cxn>
                            </a:cxnLst>
                            <a:rect l="l" t="t" r="r" b="b"/>
                            <a:pathLst>
                              <a:path w="19050">
                                <a:moveTo>
                                  <a:pt x="88" y="110"/>
                                </a:moveTo>
                                <a:lnTo>
                                  <a:pt x="19138" y="110"/>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61" name="Freeform: Shape 561"/>
                        <wps:cNvSpPr/>
                        <wps:spPr>
                          <a:xfrm rot="10800000" flipV="1">
                            <a:off x="842962" y="976312"/>
                            <a:ext cx="9525" cy="0"/>
                          </a:xfrm>
                          <a:custGeom>
                            <a:avLst/>
                            <a:gdLst>
                              <a:gd name="connsiteX0" fmla="*/ 89 w 9525"/>
                              <a:gd name="connsiteY0" fmla="*/ 103 h 0"/>
                              <a:gd name="connsiteX1" fmla="*/ 9614 w 9525"/>
                              <a:gd name="connsiteY1" fmla="*/ 103 h 0"/>
                            </a:gdLst>
                            <a:ahLst/>
                            <a:cxnLst>
                              <a:cxn ang="0">
                                <a:pos x="connsiteX0" y="connsiteY0"/>
                              </a:cxn>
                              <a:cxn ang="0">
                                <a:pos x="connsiteX1" y="connsiteY1"/>
                              </a:cxn>
                            </a:cxnLst>
                            <a:rect l="l" t="t" r="r" b="b"/>
                            <a:pathLst>
                              <a:path w="9525">
                                <a:moveTo>
                                  <a:pt x="89" y="103"/>
                                </a:moveTo>
                                <a:lnTo>
                                  <a:pt x="9614" y="103"/>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62" name="Freeform: Shape 562"/>
                        <wps:cNvSpPr/>
                        <wps:spPr>
                          <a:xfrm rot="10800000" flipV="1">
                            <a:off x="842962" y="909637"/>
                            <a:ext cx="9525" cy="0"/>
                          </a:xfrm>
                          <a:custGeom>
                            <a:avLst/>
                            <a:gdLst>
                              <a:gd name="connsiteX0" fmla="*/ 89 w 9525"/>
                              <a:gd name="connsiteY0" fmla="*/ 96 h 0"/>
                              <a:gd name="connsiteX1" fmla="*/ 9614 w 9525"/>
                              <a:gd name="connsiteY1" fmla="*/ 96 h 0"/>
                            </a:gdLst>
                            <a:ahLst/>
                            <a:cxnLst>
                              <a:cxn ang="0">
                                <a:pos x="connsiteX0" y="connsiteY0"/>
                              </a:cxn>
                              <a:cxn ang="0">
                                <a:pos x="connsiteX1" y="connsiteY1"/>
                              </a:cxn>
                            </a:cxnLst>
                            <a:rect l="l" t="t" r="r" b="b"/>
                            <a:pathLst>
                              <a:path w="9525">
                                <a:moveTo>
                                  <a:pt x="89" y="96"/>
                                </a:moveTo>
                                <a:lnTo>
                                  <a:pt x="9614" y="96"/>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63" name="Freeform: Shape 563"/>
                        <wps:cNvSpPr/>
                        <wps:spPr>
                          <a:xfrm rot="10800000" flipV="1">
                            <a:off x="842962" y="852487"/>
                            <a:ext cx="9525" cy="0"/>
                          </a:xfrm>
                          <a:custGeom>
                            <a:avLst/>
                            <a:gdLst>
                              <a:gd name="connsiteX0" fmla="*/ 89 w 9525"/>
                              <a:gd name="connsiteY0" fmla="*/ 90 h 0"/>
                              <a:gd name="connsiteX1" fmla="*/ 9614 w 9525"/>
                              <a:gd name="connsiteY1" fmla="*/ 90 h 0"/>
                            </a:gdLst>
                            <a:ahLst/>
                            <a:cxnLst>
                              <a:cxn ang="0">
                                <a:pos x="connsiteX0" y="connsiteY0"/>
                              </a:cxn>
                              <a:cxn ang="0">
                                <a:pos x="connsiteX1" y="connsiteY1"/>
                              </a:cxn>
                            </a:cxnLst>
                            <a:rect l="l" t="t" r="r" b="b"/>
                            <a:pathLst>
                              <a:path w="9525">
                                <a:moveTo>
                                  <a:pt x="89" y="90"/>
                                </a:moveTo>
                                <a:lnTo>
                                  <a:pt x="9614" y="90"/>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64" name="Freeform: Shape 564"/>
                        <wps:cNvSpPr/>
                        <wps:spPr>
                          <a:xfrm rot="10800000" flipV="1">
                            <a:off x="842962" y="785812"/>
                            <a:ext cx="9525" cy="0"/>
                          </a:xfrm>
                          <a:custGeom>
                            <a:avLst/>
                            <a:gdLst>
                              <a:gd name="connsiteX0" fmla="*/ 89 w 9525"/>
                              <a:gd name="connsiteY0" fmla="*/ 83 h 0"/>
                              <a:gd name="connsiteX1" fmla="*/ 9614 w 9525"/>
                              <a:gd name="connsiteY1" fmla="*/ 83 h 0"/>
                            </a:gdLst>
                            <a:ahLst/>
                            <a:cxnLst>
                              <a:cxn ang="0">
                                <a:pos x="connsiteX0" y="connsiteY0"/>
                              </a:cxn>
                              <a:cxn ang="0">
                                <a:pos x="connsiteX1" y="connsiteY1"/>
                              </a:cxn>
                            </a:cxnLst>
                            <a:rect l="l" t="t" r="r" b="b"/>
                            <a:pathLst>
                              <a:path w="9525">
                                <a:moveTo>
                                  <a:pt x="89" y="83"/>
                                </a:moveTo>
                                <a:lnTo>
                                  <a:pt x="9614" y="83"/>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65" name="Freeform: Shape 565"/>
                        <wps:cNvSpPr/>
                        <wps:spPr>
                          <a:xfrm rot="10800000" flipV="1">
                            <a:off x="833437" y="719137"/>
                            <a:ext cx="19050" cy="0"/>
                          </a:xfrm>
                          <a:custGeom>
                            <a:avLst/>
                            <a:gdLst>
                              <a:gd name="connsiteX0" fmla="*/ 88 w 19050"/>
                              <a:gd name="connsiteY0" fmla="*/ 76 h 0"/>
                              <a:gd name="connsiteX1" fmla="*/ 19138 w 19050"/>
                              <a:gd name="connsiteY1" fmla="*/ 76 h 0"/>
                            </a:gdLst>
                            <a:ahLst/>
                            <a:cxnLst>
                              <a:cxn ang="0">
                                <a:pos x="connsiteX0" y="connsiteY0"/>
                              </a:cxn>
                              <a:cxn ang="0">
                                <a:pos x="connsiteX1" y="connsiteY1"/>
                              </a:cxn>
                            </a:cxnLst>
                            <a:rect l="l" t="t" r="r" b="b"/>
                            <a:pathLst>
                              <a:path w="19050">
                                <a:moveTo>
                                  <a:pt x="88" y="76"/>
                                </a:moveTo>
                                <a:lnTo>
                                  <a:pt x="19138" y="76"/>
                                </a:lnTo>
                              </a:path>
                            </a:pathLst>
                          </a:custGeom>
                          <a:noFill/>
                          <a:ln w="11906"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66" name="Freeform: Shape 566"/>
                        <wps:cNvSpPr/>
                        <wps:spPr>
                          <a:xfrm>
                            <a:off x="852487" y="890587"/>
                            <a:ext cx="3781425" cy="2705100"/>
                          </a:xfrm>
                          <a:custGeom>
                            <a:avLst/>
                            <a:gdLst>
                              <a:gd name="connsiteX0" fmla="*/ 0 w 3781425"/>
                              <a:gd name="connsiteY0" fmla="*/ 2705100 h 2705100"/>
                              <a:gd name="connsiteX1" fmla="*/ 7398 w 3781425"/>
                              <a:gd name="connsiteY1" fmla="*/ 2703700 h 2705100"/>
                              <a:gd name="connsiteX2" fmla="*/ 14796 w 3781425"/>
                              <a:gd name="connsiteY2" fmla="*/ 2703700 h 2705100"/>
                              <a:gd name="connsiteX3" fmla="*/ 22194 w 3781425"/>
                              <a:gd name="connsiteY3" fmla="*/ 2703700 h 2705100"/>
                              <a:gd name="connsiteX4" fmla="*/ 29592 w 3781425"/>
                              <a:gd name="connsiteY4" fmla="*/ 2703700 h 2705100"/>
                              <a:gd name="connsiteX5" fmla="*/ 36990 w 3781425"/>
                              <a:gd name="connsiteY5" fmla="*/ 2703700 h 2705100"/>
                              <a:gd name="connsiteX6" fmla="*/ 44387 w 3781425"/>
                              <a:gd name="connsiteY6" fmla="*/ 2703700 h 2705100"/>
                              <a:gd name="connsiteX7" fmla="*/ 51786 w 3781425"/>
                              <a:gd name="connsiteY7" fmla="*/ 2703700 h 2705100"/>
                              <a:gd name="connsiteX8" fmla="*/ 59184 w 3781425"/>
                              <a:gd name="connsiteY8" fmla="*/ 2703700 h 2705100"/>
                              <a:gd name="connsiteX9" fmla="*/ 66582 w 3781425"/>
                              <a:gd name="connsiteY9" fmla="*/ 2703700 h 2705100"/>
                              <a:gd name="connsiteX10" fmla="*/ 73980 w 3781425"/>
                              <a:gd name="connsiteY10" fmla="*/ 2703700 h 2705100"/>
                              <a:gd name="connsiteX11" fmla="*/ 81378 w 3781425"/>
                              <a:gd name="connsiteY11" fmla="*/ 2705100 h 2705100"/>
                              <a:gd name="connsiteX12" fmla="*/ 88776 w 3781425"/>
                              <a:gd name="connsiteY12" fmla="*/ 2703700 h 2705100"/>
                              <a:gd name="connsiteX13" fmla="*/ 96174 w 3781425"/>
                              <a:gd name="connsiteY13" fmla="*/ 2703700 h 2705100"/>
                              <a:gd name="connsiteX14" fmla="*/ 103575 w 3781425"/>
                              <a:gd name="connsiteY14" fmla="*/ 2703700 h 2705100"/>
                              <a:gd name="connsiteX15" fmla="*/ 110966 w 3781425"/>
                              <a:gd name="connsiteY15" fmla="*/ 2703700 h 2705100"/>
                              <a:gd name="connsiteX16" fmla="*/ 118367 w 3781425"/>
                              <a:gd name="connsiteY16" fmla="*/ 2705100 h 2705100"/>
                              <a:gd name="connsiteX17" fmla="*/ 125768 w 3781425"/>
                              <a:gd name="connsiteY17" fmla="*/ 2703700 h 2705100"/>
                              <a:gd name="connsiteX18" fmla="*/ 133160 w 3781425"/>
                              <a:gd name="connsiteY18" fmla="*/ 2703700 h 2705100"/>
                              <a:gd name="connsiteX19" fmla="*/ 140560 w 3781425"/>
                              <a:gd name="connsiteY19" fmla="*/ 2703700 h 2705100"/>
                              <a:gd name="connsiteX20" fmla="*/ 147961 w 3781425"/>
                              <a:gd name="connsiteY20" fmla="*/ 2705100 h 2705100"/>
                              <a:gd name="connsiteX21" fmla="*/ 155362 w 3781425"/>
                              <a:gd name="connsiteY21" fmla="*/ 2705100 h 2705100"/>
                              <a:gd name="connsiteX22" fmla="*/ 162754 w 3781425"/>
                              <a:gd name="connsiteY22" fmla="*/ 2705100 h 2705100"/>
                              <a:gd name="connsiteX23" fmla="*/ 170155 w 3781425"/>
                              <a:gd name="connsiteY23" fmla="*/ 2705100 h 2705100"/>
                              <a:gd name="connsiteX24" fmla="*/ 177556 w 3781425"/>
                              <a:gd name="connsiteY24" fmla="*/ 2705100 h 2705100"/>
                              <a:gd name="connsiteX25" fmla="*/ 184947 w 3781425"/>
                              <a:gd name="connsiteY25" fmla="*/ 2705100 h 2705100"/>
                              <a:gd name="connsiteX26" fmla="*/ 192348 w 3781425"/>
                              <a:gd name="connsiteY26" fmla="*/ 2705100 h 2705100"/>
                              <a:gd name="connsiteX27" fmla="*/ 199749 w 3781425"/>
                              <a:gd name="connsiteY27" fmla="*/ 2705100 h 2705100"/>
                              <a:gd name="connsiteX28" fmla="*/ 207140 w 3781425"/>
                              <a:gd name="connsiteY28" fmla="*/ 2705100 h 2705100"/>
                              <a:gd name="connsiteX29" fmla="*/ 214541 w 3781425"/>
                              <a:gd name="connsiteY29" fmla="*/ 2705100 h 2705100"/>
                              <a:gd name="connsiteX30" fmla="*/ 221942 w 3781425"/>
                              <a:gd name="connsiteY30" fmla="*/ 2705100 h 2705100"/>
                              <a:gd name="connsiteX31" fmla="*/ 229333 w 3781425"/>
                              <a:gd name="connsiteY31" fmla="*/ 2705100 h 2705100"/>
                              <a:gd name="connsiteX32" fmla="*/ 236734 w 3781425"/>
                              <a:gd name="connsiteY32" fmla="*/ 2705100 h 2705100"/>
                              <a:gd name="connsiteX33" fmla="*/ 244135 w 3781425"/>
                              <a:gd name="connsiteY33" fmla="*/ 2705100 h 2705100"/>
                              <a:gd name="connsiteX34" fmla="*/ 251527 w 3781425"/>
                              <a:gd name="connsiteY34" fmla="*/ 2705100 h 2705100"/>
                              <a:gd name="connsiteX35" fmla="*/ 258928 w 3781425"/>
                              <a:gd name="connsiteY35" fmla="*/ 2705100 h 2705100"/>
                              <a:gd name="connsiteX36" fmla="*/ 266329 w 3781425"/>
                              <a:gd name="connsiteY36" fmla="*/ 2703700 h 2705100"/>
                              <a:gd name="connsiteX37" fmla="*/ 273729 w 3781425"/>
                              <a:gd name="connsiteY37" fmla="*/ 2700890 h 2705100"/>
                              <a:gd name="connsiteX38" fmla="*/ 281121 w 3781425"/>
                              <a:gd name="connsiteY38" fmla="*/ 2696670 h 2705100"/>
                              <a:gd name="connsiteX39" fmla="*/ 288522 w 3781425"/>
                              <a:gd name="connsiteY39" fmla="*/ 2685441 h 2705100"/>
                              <a:gd name="connsiteX40" fmla="*/ 295923 w 3781425"/>
                              <a:gd name="connsiteY40" fmla="*/ 2661561 h 2705100"/>
                              <a:gd name="connsiteX41" fmla="*/ 303314 w 3781425"/>
                              <a:gd name="connsiteY41" fmla="*/ 2629252 h 2705100"/>
                              <a:gd name="connsiteX42" fmla="*/ 310715 w 3781425"/>
                              <a:gd name="connsiteY42" fmla="*/ 2582904 h 2705100"/>
                              <a:gd name="connsiteX43" fmla="*/ 318116 w 3781425"/>
                              <a:gd name="connsiteY43" fmla="*/ 2515486 h 2705100"/>
                              <a:gd name="connsiteX44" fmla="*/ 325507 w 3781425"/>
                              <a:gd name="connsiteY44" fmla="*/ 2425599 h 2705100"/>
                              <a:gd name="connsiteX45" fmla="*/ 332908 w 3781425"/>
                              <a:gd name="connsiteY45" fmla="*/ 2316051 h 2705100"/>
                              <a:gd name="connsiteX46" fmla="*/ 340309 w 3781425"/>
                              <a:gd name="connsiteY46" fmla="*/ 2188235 h 2705100"/>
                              <a:gd name="connsiteX47" fmla="*/ 347701 w 3781425"/>
                              <a:gd name="connsiteY47" fmla="*/ 2035150 h 2705100"/>
                              <a:gd name="connsiteX48" fmla="*/ 355102 w 3781425"/>
                              <a:gd name="connsiteY48" fmla="*/ 1865195 h 2705100"/>
                              <a:gd name="connsiteX49" fmla="*/ 362502 w 3781425"/>
                              <a:gd name="connsiteY49" fmla="*/ 1676991 h 2705100"/>
                              <a:gd name="connsiteX50" fmla="*/ 369903 w 3781425"/>
                              <a:gd name="connsiteY50" fmla="*/ 1476146 h 2705100"/>
                              <a:gd name="connsiteX51" fmla="*/ 377295 w 3781425"/>
                              <a:gd name="connsiteY51" fmla="*/ 1272492 h 2705100"/>
                              <a:gd name="connsiteX52" fmla="*/ 384696 w 3781425"/>
                              <a:gd name="connsiteY52" fmla="*/ 1066029 h 2705100"/>
                              <a:gd name="connsiteX53" fmla="*/ 392097 w 3781425"/>
                              <a:gd name="connsiteY53" fmla="*/ 869394 h 2705100"/>
                              <a:gd name="connsiteX54" fmla="*/ 399488 w 3781425"/>
                              <a:gd name="connsiteY54" fmla="*/ 684000 h 2705100"/>
                              <a:gd name="connsiteX55" fmla="*/ 406889 w 3781425"/>
                              <a:gd name="connsiteY55" fmla="*/ 512645 h 2705100"/>
                              <a:gd name="connsiteX56" fmla="*/ 414290 w 3781425"/>
                              <a:gd name="connsiteY56" fmla="*/ 365179 h 2705100"/>
                              <a:gd name="connsiteX57" fmla="*/ 421681 w 3781425"/>
                              <a:gd name="connsiteY57" fmla="*/ 240173 h 2705100"/>
                              <a:gd name="connsiteX58" fmla="*/ 429082 w 3781425"/>
                              <a:gd name="connsiteY58" fmla="*/ 143256 h 2705100"/>
                              <a:gd name="connsiteX59" fmla="*/ 436483 w 3781425"/>
                              <a:gd name="connsiteY59" fmla="*/ 70228 h 2705100"/>
                              <a:gd name="connsiteX60" fmla="*/ 443875 w 3781425"/>
                              <a:gd name="connsiteY60" fmla="*/ 22472 h 2705100"/>
                              <a:gd name="connsiteX61" fmla="*/ 451276 w 3781425"/>
                              <a:gd name="connsiteY61" fmla="*/ 1405 h 2705100"/>
                              <a:gd name="connsiteX62" fmla="*/ 458676 w 3781425"/>
                              <a:gd name="connsiteY62" fmla="*/ 0 h 2705100"/>
                              <a:gd name="connsiteX63" fmla="*/ 466077 w 3781425"/>
                              <a:gd name="connsiteY63" fmla="*/ 19663 h 2705100"/>
                              <a:gd name="connsiteX64" fmla="*/ 473469 w 3781425"/>
                              <a:gd name="connsiteY64" fmla="*/ 53371 h 2705100"/>
                              <a:gd name="connsiteX65" fmla="*/ 480870 w 3781425"/>
                              <a:gd name="connsiteY65" fmla="*/ 102527 h 2705100"/>
                              <a:gd name="connsiteX66" fmla="*/ 488271 w 3781425"/>
                              <a:gd name="connsiteY66" fmla="*/ 164325 h 2705100"/>
                              <a:gd name="connsiteX67" fmla="*/ 495662 w 3781425"/>
                              <a:gd name="connsiteY67" fmla="*/ 234553 h 2705100"/>
                              <a:gd name="connsiteX68" fmla="*/ 503063 w 3781425"/>
                              <a:gd name="connsiteY68" fmla="*/ 311801 h 2705100"/>
                              <a:gd name="connsiteX69" fmla="*/ 510464 w 3781425"/>
                              <a:gd name="connsiteY69" fmla="*/ 393268 h 2705100"/>
                              <a:gd name="connsiteX70" fmla="*/ 517855 w 3781425"/>
                              <a:gd name="connsiteY70" fmla="*/ 481746 h 2705100"/>
                              <a:gd name="connsiteX71" fmla="*/ 525256 w 3781425"/>
                              <a:gd name="connsiteY71" fmla="*/ 571643 h 2705100"/>
                              <a:gd name="connsiteX72" fmla="*/ 532657 w 3781425"/>
                              <a:gd name="connsiteY72" fmla="*/ 665740 h 2705100"/>
                              <a:gd name="connsiteX73" fmla="*/ 540048 w 3781425"/>
                              <a:gd name="connsiteY73" fmla="*/ 759847 h 2705100"/>
                              <a:gd name="connsiteX74" fmla="*/ 547449 w 3781425"/>
                              <a:gd name="connsiteY74" fmla="*/ 856755 h 2705100"/>
                              <a:gd name="connsiteX75" fmla="*/ 554850 w 3781425"/>
                              <a:gd name="connsiteY75" fmla="*/ 953672 h 2705100"/>
                              <a:gd name="connsiteX76" fmla="*/ 562251 w 3781425"/>
                              <a:gd name="connsiteY76" fmla="*/ 1049179 h 2705100"/>
                              <a:gd name="connsiteX77" fmla="*/ 569643 w 3781425"/>
                              <a:gd name="connsiteY77" fmla="*/ 1141876 h 2705100"/>
                              <a:gd name="connsiteX78" fmla="*/ 577044 w 3781425"/>
                              <a:gd name="connsiteY78" fmla="*/ 1231764 h 2705100"/>
                              <a:gd name="connsiteX79" fmla="*/ 584444 w 3781425"/>
                              <a:gd name="connsiteY79" fmla="*/ 1317441 h 2705100"/>
                              <a:gd name="connsiteX80" fmla="*/ 591836 w 3781425"/>
                              <a:gd name="connsiteY80" fmla="*/ 1397498 h 2705100"/>
                              <a:gd name="connsiteX81" fmla="*/ 599237 w 3781425"/>
                              <a:gd name="connsiteY81" fmla="*/ 1474746 h 2705100"/>
                              <a:gd name="connsiteX82" fmla="*/ 606638 w 3781425"/>
                              <a:gd name="connsiteY82" fmla="*/ 1547774 h 2705100"/>
                              <a:gd name="connsiteX83" fmla="*/ 614029 w 3781425"/>
                              <a:gd name="connsiteY83" fmla="*/ 1613792 h 2705100"/>
                              <a:gd name="connsiteX84" fmla="*/ 621430 w 3781425"/>
                              <a:gd name="connsiteY84" fmla="*/ 1678400 h 2705100"/>
                              <a:gd name="connsiteX85" fmla="*/ 628831 w 3781425"/>
                              <a:gd name="connsiteY85" fmla="*/ 1737389 h 2705100"/>
                              <a:gd name="connsiteX86" fmla="*/ 636222 w 3781425"/>
                              <a:gd name="connsiteY86" fmla="*/ 1793567 h 2705100"/>
                              <a:gd name="connsiteX87" fmla="*/ 643623 w 3781425"/>
                              <a:gd name="connsiteY87" fmla="*/ 1845535 h 2705100"/>
                              <a:gd name="connsiteX88" fmla="*/ 651024 w 3781425"/>
                              <a:gd name="connsiteY88" fmla="*/ 1894694 h 2705100"/>
                              <a:gd name="connsiteX89" fmla="*/ 658416 w 3781425"/>
                              <a:gd name="connsiteY89" fmla="*/ 1941043 h 2705100"/>
                              <a:gd name="connsiteX90" fmla="*/ 665817 w 3781425"/>
                              <a:gd name="connsiteY90" fmla="*/ 1984582 h 2705100"/>
                              <a:gd name="connsiteX91" fmla="*/ 673218 w 3781425"/>
                              <a:gd name="connsiteY91" fmla="*/ 2025310 h 2705100"/>
                              <a:gd name="connsiteX92" fmla="*/ 680618 w 3781425"/>
                              <a:gd name="connsiteY92" fmla="*/ 2063239 h 2705100"/>
                              <a:gd name="connsiteX93" fmla="*/ 688010 w 3781425"/>
                              <a:gd name="connsiteY93" fmla="*/ 2099758 h 2705100"/>
                              <a:gd name="connsiteX94" fmla="*/ 695411 w 3781425"/>
                              <a:gd name="connsiteY94" fmla="*/ 2133457 h 2705100"/>
                              <a:gd name="connsiteX95" fmla="*/ 702812 w 3781425"/>
                              <a:gd name="connsiteY95" fmla="*/ 2164356 h 2705100"/>
                              <a:gd name="connsiteX96" fmla="*/ 710203 w 3781425"/>
                              <a:gd name="connsiteY96" fmla="*/ 2193855 h 2705100"/>
                              <a:gd name="connsiteX97" fmla="*/ 717604 w 3781425"/>
                              <a:gd name="connsiteY97" fmla="*/ 2221944 h 2705100"/>
                              <a:gd name="connsiteX98" fmla="*/ 725005 w 3781425"/>
                              <a:gd name="connsiteY98" fmla="*/ 2248634 h 2705100"/>
                              <a:gd name="connsiteX99" fmla="*/ 732396 w 3781425"/>
                              <a:gd name="connsiteY99" fmla="*/ 2272513 h 2705100"/>
                              <a:gd name="connsiteX100" fmla="*/ 739797 w 3781425"/>
                              <a:gd name="connsiteY100" fmla="*/ 2294982 h 2705100"/>
                              <a:gd name="connsiteX101" fmla="*/ 747198 w 3781425"/>
                              <a:gd name="connsiteY101" fmla="*/ 2316051 h 2705100"/>
                              <a:gd name="connsiteX102" fmla="*/ 754590 w 3781425"/>
                              <a:gd name="connsiteY102" fmla="*/ 2335711 h 2705100"/>
                              <a:gd name="connsiteX103" fmla="*/ 761990 w 3781425"/>
                              <a:gd name="connsiteY103" fmla="*/ 2353970 h 2705100"/>
                              <a:gd name="connsiteX104" fmla="*/ 769391 w 3781425"/>
                              <a:gd name="connsiteY104" fmla="*/ 2372230 h 2705100"/>
                              <a:gd name="connsiteX105" fmla="*/ 776792 w 3781425"/>
                              <a:gd name="connsiteY105" fmla="*/ 2387679 h 2705100"/>
                              <a:gd name="connsiteX106" fmla="*/ 784184 w 3781425"/>
                              <a:gd name="connsiteY106" fmla="*/ 2403129 h 2705100"/>
                              <a:gd name="connsiteX107" fmla="*/ 791585 w 3781425"/>
                              <a:gd name="connsiteY107" fmla="*/ 2417178 h 2705100"/>
                              <a:gd name="connsiteX108" fmla="*/ 798986 w 3781425"/>
                              <a:gd name="connsiteY108" fmla="*/ 2431218 h 2705100"/>
                              <a:gd name="connsiteX109" fmla="*/ 806377 w 3781425"/>
                              <a:gd name="connsiteY109" fmla="*/ 2443858 h 2705100"/>
                              <a:gd name="connsiteX110" fmla="*/ 813778 w 3781425"/>
                              <a:gd name="connsiteY110" fmla="*/ 2456498 h 2705100"/>
                              <a:gd name="connsiteX111" fmla="*/ 821179 w 3781425"/>
                              <a:gd name="connsiteY111" fmla="*/ 2467737 h 2705100"/>
                              <a:gd name="connsiteX112" fmla="*/ 828570 w 3781425"/>
                              <a:gd name="connsiteY112" fmla="*/ 2477567 h 2705100"/>
                              <a:gd name="connsiteX113" fmla="*/ 835971 w 3781425"/>
                              <a:gd name="connsiteY113" fmla="*/ 2487397 h 2705100"/>
                              <a:gd name="connsiteX114" fmla="*/ 843372 w 3781425"/>
                              <a:gd name="connsiteY114" fmla="*/ 2497236 h 2705100"/>
                              <a:gd name="connsiteX115" fmla="*/ 850764 w 3781425"/>
                              <a:gd name="connsiteY115" fmla="*/ 2505656 h 2705100"/>
                              <a:gd name="connsiteX116" fmla="*/ 858164 w 3781425"/>
                              <a:gd name="connsiteY116" fmla="*/ 2515486 h 2705100"/>
                              <a:gd name="connsiteX117" fmla="*/ 865565 w 3781425"/>
                              <a:gd name="connsiteY117" fmla="*/ 2522515 h 2705100"/>
                              <a:gd name="connsiteX118" fmla="*/ 872966 w 3781425"/>
                              <a:gd name="connsiteY118" fmla="*/ 2532345 h 2705100"/>
                              <a:gd name="connsiteX119" fmla="*/ 880358 w 3781425"/>
                              <a:gd name="connsiteY119" fmla="*/ 2539365 h 2705100"/>
                              <a:gd name="connsiteX120" fmla="*/ 887759 w 3781425"/>
                              <a:gd name="connsiteY120" fmla="*/ 2546385 h 2705100"/>
                              <a:gd name="connsiteX121" fmla="*/ 895159 w 3781425"/>
                              <a:gd name="connsiteY121" fmla="*/ 2553415 h 2705100"/>
                              <a:gd name="connsiteX122" fmla="*/ 902551 w 3781425"/>
                              <a:gd name="connsiteY122" fmla="*/ 2560435 h 2705100"/>
                              <a:gd name="connsiteX123" fmla="*/ 909952 w 3781425"/>
                              <a:gd name="connsiteY123" fmla="*/ 2567454 h 2705100"/>
                              <a:gd name="connsiteX124" fmla="*/ 917353 w 3781425"/>
                              <a:gd name="connsiteY124" fmla="*/ 2574484 h 2705100"/>
                              <a:gd name="connsiteX125" fmla="*/ 924744 w 3781425"/>
                              <a:gd name="connsiteY125" fmla="*/ 2580094 h 2705100"/>
                              <a:gd name="connsiteX126" fmla="*/ 932145 w 3781425"/>
                              <a:gd name="connsiteY126" fmla="*/ 2585714 h 2705100"/>
                              <a:gd name="connsiteX127" fmla="*/ 939546 w 3781425"/>
                              <a:gd name="connsiteY127" fmla="*/ 2591334 h 2705100"/>
                              <a:gd name="connsiteX128" fmla="*/ 946937 w 3781425"/>
                              <a:gd name="connsiteY128" fmla="*/ 2596953 h 2705100"/>
                              <a:gd name="connsiteX129" fmla="*/ 954338 w 3781425"/>
                              <a:gd name="connsiteY129" fmla="*/ 2602573 h 2705100"/>
                              <a:gd name="connsiteX130" fmla="*/ 961739 w 3781425"/>
                              <a:gd name="connsiteY130" fmla="*/ 2606783 h 2705100"/>
                              <a:gd name="connsiteX131" fmla="*/ 969140 w 3781425"/>
                              <a:gd name="connsiteY131" fmla="*/ 2612403 h 2705100"/>
                              <a:gd name="connsiteX132" fmla="*/ 976532 w 3781425"/>
                              <a:gd name="connsiteY132" fmla="*/ 2616613 h 2705100"/>
                              <a:gd name="connsiteX133" fmla="*/ 983933 w 3781425"/>
                              <a:gd name="connsiteY133" fmla="*/ 2620833 h 2705100"/>
                              <a:gd name="connsiteX134" fmla="*/ 991333 w 3781425"/>
                              <a:gd name="connsiteY134" fmla="*/ 2625043 h 2705100"/>
                              <a:gd name="connsiteX135" fmla="*/ 998725 w 3781425"/>
                              <a:gd name="connsiteY135" fmla="*/ 2629252 h 2705100"/>
                              <a:gd name="connsiteX136" fmla="*/ 1006126 w 3781425"/>
                              <a:gd name="connsiteY136" fmla="*/ 2632062 h 2705100"/>
                              <a:gd name="connsiteX137" fmla="*/ 1013527 w 3781425"/>
                              <a:gd name="connsiteY137" fmla="*/ 2636282 h 2705100"/>
                              <a:gd name="connsiteX138" fmla="*/ 1020918 w 3781425"/>
                              <a:gd name="connsiteY138" fmla="*/ 2639092 h 2705100"/>
                              <a:gd name="connsiteX139" fmla="*/ 1028319 w 3781425"/>
                              <a:gd name="connsiteY139" fmla="*/ 2641902 h 2705100"/>
                              <a:gd name="connsiteX140" fmla="*/ 1035720 w 3781425"/>
                              <a:gd name="connsiteY140" fmla="*/ 2644702 h 2705100"/>
                              <a:gd name="connsiteX141" fmla="*/ 1043111 w 3781425"/>
                              <a:gd name="connsiteY141" fmla="*/ 2647512 h 2705100"/>
                              <a:gd name="connsiteX142" fmla="*/ 1050512 w 3781425"/>
                              <a:gd name="connsiteY142" fmla="*/ 2648922 h 2705100"/>
                              <a:gd name="connsiteX143" fmla="*/ 1057913 w 3781425"/>
                              <a:gd name="connsiteY143" fmla="*/ 2651732 h 2705100"/>
                              <a:gd name="connsiteX144" fmla="*/ 1065305 w 3781425"/>
                              <a:gd name="connsiteY144" fmla="*/ 2654541 h 2705100"/>
                              <a:gd name="connsiteX145" fmla="*/ 1072706 w 3781425"/>
                              <a:gd name="connsiteY145" fmla="*/ 2655941 h 2705100"/>
                              <a:gd name="connsiteX146" fmla="*/ 1080107 w 3781425"/>
                              <a:gd name="connsiteY146" fmla="*/ 2657351 h 2705100"/>
                              <a:gd name="connsiteX147" fmla="*/ 1087507 w 3781425"/>
                              <a:gd name="connsiteY147" fmla="*/ 2658752 h 2705100"/>
                              <a:gd name="connsiteX148" fmla="*/ 1094899 w 3781425"/>
                              <a:gd name="connsiteY148" fmla="*/ 2661561 h 2705100"/>
                              <a:gd name="connsiteX149" fmla="*/ 1102300 w 3781425"/>
                              <a:gd name="connsiteY149" fmla="*/ 2662961 h 2705100"/>
                              <a:gd name="connsiteX150" fmla="*/ 1109701 w 3781425"/>
                              <a:gd name="connsiteY150" fmla="*/ 2664371 h 2705100"/>
                              <a:gd name="connsiteX151" fmla="*/ 1117092 w 3781425"/>
                              <a:gd name="connsiteY151" fmla="*/ 2665771 h 2705100"/>
                              <a:gd name="connsiteX152" fmla="*/ 1124493 w 3781425"/>
                              <a:gd name="connsiteY152" fmla="*/ 2665771 h 2705100"/>
                              <a:gd name="connsiteX153" fmla="*/ 1131894 w 3781425"/>
                              <a:gd name="connsiteY153" fmla="*/ 2668581 h 2705100"/>
                              <a:gd name="connsiteX154" fmla="*/ 1139285 w 3781425"/>
                              <a:gd name="connsiteY154" fmla="*/ 2668581 h 2705100"/>
                              <a:gd name="connsiteX155" fmla="*/ 1146686 w 3781425"/>
                              <a:gd name="connsiteY155" fmla="*/ 2671391 h 2705100"/>
                              <a:gd name="connsiteX156" fmla="*/ 1154087 w 3781425"/>
                              <a:gd name="connsiteY156" fmla="*/ 2671391 h 2705100"/>
                              <a:gd name="connsiteX157" fmla="*/ 1162536 w 3781425"/>
                              <a:gd name="connsiteY157" fmla="*/ 2672801 h 2705100"/>
                              <a:gd name="connsiteX158" fmla="*/ 1169937 w 3781425"/>
                              <a:gd name="connsiteY158" fmla="*/ 2672801 h 2705100"/>
                              <a:gd name="connsiteX159" fmla="*/ 1176280 w 3781425"/>
                              <a:gd name="connsiteY159" fmla="*/ 2674201 h 2705100"/>
                              <a:gd name="connsiteX160" fmla="*/ 1183681 w 3781425"/>
                              <a:gd name="connsiteY160" fmla="*/ 2675601 h 2705100"/>
                              <a:gd name="connsiteX161" fmla="*/ 1191073 w 3781425"/>
                              <a:gd name="connsiteY161" fmla="*/ 2675601 h 2705100"/>
                              <a:gd name="connsiteX162" fmla="*/ 1198474 w 3781425"/>
                              <a:gd name="connsiteY162" fmla="*/ 2677011 h 2705100"/>
                              <a:gd name="connsiteX163" fmla="*/ 1205875 w 3781425"/>
                              <a:gd name="connsiteY163" fmla="*/ 2677011 h 2705100"/>
                              <a:gd name="connsiteX164" fmla="*/ 1213266 w 3781425"/>
                              <a:gd name="connsiteY164" fmla="*/ 2678411 h 2705100"/>
                              <a:gd name="connsiteX165" fmla="*/ 1220667 w 3781425"/>
                              <a:gd name="connsiteY165" fmla="*/ 2678411 h 2705100"/>
                              <a:gd name="connsiteX166" fmla="*/ 1228068 w 3781425"/>
                              <a:gd name="connsiteY166" fmla="*/ 2679821 h 2705100"/>
                              <a:gd name="connsiteX167" fmla="*/ 1235459 w 3781425"/>
                              <a:gd name="connsiteY167" fmla="*/ 2681221 h 2705100"/>
                              <a:gd name="connsiteX168" fmla="*/ 1243917 w 3781425"/>
                              <a:gd name="connsiteY168" fmla="*/ 2681221 h 2705100"/>
                              <a:gd name="connsiteX169" fmla="*/ 1251318 w 3781425"/>
                              <a:gd name="connsiteY169" fmla="*/ 2682631 h 2705100"/>
                              <a:gd name="connsiteX170" fmla="*/ 1257653 w 3781425"/>
                              <a:gd name="connsiteY170" fmla="*/ 2682631 h 2705100"/>
                              <a:gd name="connsiteX171" fmla="*/ 1265053 w 3781425"/>
                              <a:gd name="connsiteY171" fmla="*/ 2682631 h 2705100"/>
                              <a:gd name="connsiteX172" fmla="*/ 1272454 w 3781425"/>
                              <a:gd name="connsiteY172" fmla="*/ 2684031 h 2705100"/>
                              <a:gd name="connsiteX173" fmla="*/ 1279855 w 3781425"/>
                              <a:gd name="connsiteY173" fmla="*/ 2684031 h 2705100"/>
                              <a:gd name="connsiteX174" fmla="*/ 1287247 w 3781425"/>
                              <a:gd name="connsiteY174" fmla="*/ 2684031 h 2705100"/>
                              <a:gd name="connsiteX175" fmla="*/ 1294648 w 3781425"/>
                              <a:gd name="connsiteY175" fmla="*/ 2685441 h 2705100"/>
                              <a:gd name="connsiteX176" fmla="*/ 1302048 w 3781425"/>
                              <a:gd name="connsiteY176" fmla="*/ 2685441 h 2705100"/>
                              <a:gd name="connsiteX177" fmla="*/ 1309440 w 3781425"/>
                              <a:gd name="connsiteY177" fmla="*/ 2685441 h 2705100"/>
                              <a:gd name="connsiteX178" fmla="*/ 1317898 w 3781425"/>
                              <a:gd name="connsiteY178" fmla="*/ 2686841 h 2705100"/>
                              <a:gd name="connsiteX179" fmla="*/ 1325299 w 3781425"/>
                              <a:gd name="connsiteY179" fmla="*/ 2686841 h 2705100"/>
                              <a:gd name="connsiteX180" fmla="*/ 1332690 w 3781425"/>
                              <a:gd name="connsiteY180" fmla="*/ 2688250 h 2705100"/>
                              <a:gd name="connsiteX181" fmla="*/ 1339034 w 3781425"/>
                              <a:gd name="connsiteY181" fmla="*/ 2688250 h 2705100"/>
                              <a:gd name="connsiteX182" fmla="*/ 1346435 w 3781425"/>
                              <a:gd name="connsiteY182" fmla="*/ 2688250 h 2705100"/>
                              <a:gd name="connsiteX183" fmla="*/ 1353826 w 3781425"/>
                              <a:gd name="connsiteY183" fmla="*/ 2689650 h 2705100"/>
                              <a:gd name="connsiteX184" fmla="*/ 1361227 w 3781425"/>
                              <a:gd name="connsiteY184" fmla="*/ 2689650 h 2705100"/>
                              <a:gd name="connsiteX185" fmla="*/ 1368628 w 3781425"/>
                              <a:gd name="connsiteY185" fmla="*/ 2689650 h 2705100"/>
                              <a:gd name="connsiteX186" fmla="*/ 1376029 w 3781425"/>
                              <a:gd name="connsiteY186" fmla="*/ 2689650 h 2705100"/>
                              <a:gd name="connsiteX187" fmla="*/ 1383421 w 3781425"/>
                              <a:gd name="connsiteY187" fmla="*/ 2689650 h 2705100"/>
                              <a:gd name="connsiteX188" fmla="*/ 1390822 w 3781425"/>
                              <a:gd name="connsiteY188" fmla="*/ 2691051 h 2705100"/>
                              <a:gd name="connsiteX189" fmla="*/ 1399280 w 3781425"/>
                              <a:gd name="connsiteY189" fmla="*/ 2691051 h 2705100"/>
                              <a:gd name="connsiteX190" fmla="*/ 1406671 w 3781425"/>
                              <a:gd name="connsiteY190" fmla="*/ 2691051 h 2705100"/>
                              <a:gd name="connsiteX191" fmla="*/ 1414072 w 3781425"/>
                              <a:gd name="connsiteY191" fmla="*/ 2691051 h 2705100"/>
                              <a:gd name="connsiteX192" fmla="*/ 1420416 w 3781425"/>
                              <a:gd name="connsiteY192" fmla="*/ 2691051 h 2705100"/>
                              <a:gd name="connsiteX193" fmla="*/ 1427807 w 3781425"/>
                              <a:gd name="connsiteY193" fmla="*/ 2691051 h 2705100"/>
                              <a:gd name="connsiteX194" fmla="*/ 1435208 w 3781425"/>
                              <a:gd name="connsiteY194" fmla="*/ 2691051 h 2705100"/>
                              <a:gd name="connsiteX195" fmla="*/ 1442609 w 3781425"/>
                              <a:gd name="connsiteY195" fmla="*/ 2691051 h 2705100"/>
                              <a:gd name="connsiteX196" fmla="*/ 1450000 w 3781425"/>
                              <a:gd name="connsiteY196" fmla="*/ 2692460 h 2705100"/>
                              <a:gd name="connsiteX197" fmla="*/ 1457401 w 3781425"/>
                              <a:gd name="connsiteY197" fmla="*/ 2692460 h 2705100"/>
                              <a:gd name="connsiteX198" fmla="*/ 1464802 w 3781425"/>
                              <a:gd name="connsiteY198" fmla="*/ 2692460 h 2705100"/>
                              <a:gd name="connsiteX199" fmla="*/ 1473251 w 3781425"/>
                              <a:gd name="connsiteY199" fmla="*/ 2692460 h 2705100"/>
                              <a:gd name="connsiteX200" fmla="*/ 1480652 w 3781425"/>
                              <a:gd name="connsiteY200" fmla="*/ 2692460 h 2705100"/>
                              <a:gd name="connsiteX201" fmla="*/ 1488053 w 3781425"/>
                              <a:gd name="connsiteY201" fmla="*/ 2693861 h 2705100"/>
                              <a:gd name="connsiteX202" fmla="*/ 1495454 w 3781425"/>
                              <a:gd name="connsiteY202" fmla="*/ 2693861 h 2705100"/>
                              <a:gd name="connsiteX203" fmla="*/ 1502845 w 3781425"/>
                              <a:gd name="connsiteY203" fmla="*/ 2693861 h 2705100"/>
                              <a:gd name="connsiteX204" fmla="*/ 1509189 w 3781425"/>
                              <a:gd name="connsiteY204" fmla="*/ 2693861 h 2705100"/>
                              <a:gd name="connsiteX205" fmla="*/ 1516590 w 3781425"/>
                              <a:gd name="connsiteY205" fmla="*/ 2693861 h 2705100"/>
                              <a:gd name="connsiteX206" fmla="*/ 1523981 w 3781425"/>
                              <a:gd name="connsiteY206" fmla="*/ 2693861 h 2705100"/>
                              <a:gd name="connsiteX207" fmla="*/ 1531382 w 3781425"/>
                              <a:gd name="connsiteY207" fmla="*/ 2693861 h 2705100"/>
                              <a:gd name="connsiteX208" fmla="*/ 1538783 w 3781425"/>
                              <a:gd name="connsiteY208" fmla="*/ 2695270 h 2705100"/>
                              <a:gd name="connsiteX209" fmla="*/ 1546174 w 3781425"/>
                              <a:gd name="connsiteY209" fmla="*/ 2695270 h 2705100"/>
                              <a:gd name="connsiteX210" fmla="*/ 1554632 w 3781425"/>
                              <a:gd name="connsiteY210" fmla="*/ 2695270 h 2705100"/>
                              <a:gd name="connsiteX211" fmla="*/ 1562033 w 3781425"/>
                              <a:gd name="connsiteY211" fmla="*/ 2695270 h 2705100"/>
                              <a:gd name="connsiteX212" fmla="*/ 1569425 w 3781425"/>
                              <a:gd name="connsiteY212" fmla="*/ 2695270 h 2705100"/>
                              <a:gd name="connsiteX213" fmla="*/ 1576826 w 3781425"/>
                              <a:gd name="connsiteY213" fmla="*/ 2695270 h 2705100"/>
                              <a:gd name="connsiteX214" fmla="*/ 1584227 w 3781425"/>
                              <a:gd name="connsiteY214" fmla="*/ 2695270 h 2705100"/>
                              <a:gd name="connsiteX215" fmla="*/ 1590570 w 3781425"/>
                              <a:gd name="connsiteY215" fmla="*/ 2695270 h 2705100"/>
                              <a:gd name="connsiteX216" fmla="*/ 1597962 w 3781425"/>
                              <a:gd name="connsiteY216" fmla="*/ 2695270 h 2705100"/>
                              <a:gd name="connsiteX217" fmla="*/ 1605363 w 3781425"/>
                              <a:gd name="connsiteY217" fmla="*/ 2695270 h 2705100"/>
                              <a:gd name="connsiteX218" fmla="*/ 1612764 w 3781425"/>
                              <a:gd name="connsiteY218" fmla="*/ 2696670 h 2705100"/>
                              <a:gd name="connsiteX219" fmla="*/ 1620155 w 3781425"/>
                              <a:gd name="connsiteY219" fmla="*/ 2696670 h 2705100"/>
                              <a:gd name="connsiteX220" fmla="*/ 1628613 w 3781425"/>
                              <a:gd name="connsiteY220" fmla="*/ 2696670 h 2705100"/>
                              <a:gd name="connsiteX221" fmla="*/ 1636014 w 3781425"/>
                              <a:gd name="connsiteY221" fmla="*/ 2696670 h 2705100"/>
                              <a:gd name="connsiteX222" fmla="*/ 1643406 w 3781425"/>
                              <a:gd name="connsiteY222" fmla="*/ 2696670 h 2705100"/>
                              <a:gd name="connsiteX223" fmla="*/ 1650806 w 3781425"/>
                              <a:gd name="connsiteY223" fmla="*/ 2696670 h 2705100"/>
                              <a:gd name="connsiteX224" fmla="*/ 1658207 w 3781425"/>
                              <a:gd name="connsiteY224" fmla="*/ 2696670 h 2705100"/>
                              <a:gd name="connsiteX225" fmla="*/ 1665599 w 3781425"/>
                              <a:gd name="connsiteY225" fmla="*/ 2698080 h 2705100"/>
                              <a:gd name="connsiteX226" fmla="*/ 1671942 w 3781425"/>
                              <a:gd name="connsiteY226" fmla="*/ 2696670 h 2705100"/>
                              <a:gd name="connsiteX227" fmla="*/ 1679343 w 3781425"/>
                              <a:gd name="connsiteY227" fmla="*/ 2696670 h 2705100"/>
                              <a:gd name="connsiteX228" fmla="*/ 1686744 w 3781425"/>
                              <a:gd name="connsiteY228" fmla="*/ 2696670 h 2705100"/>
                              <a:gd name="connsiteX229" fmla="*/ 1694136 w 3781425"/>
                              <a:gd name="connsiteY229" fmla="*/ 2698080 h 2705100"/>
                              <a:gd name="connsiteX230" fmla="*/ 1702594 w 3781425"/>
                              <a:gd name="connsiteY230" fmla="*/ 2698080 h 2705100"/>
                              <a:gd name="connsiteX231" fmla="*/ 1709995 w 3781425"/>
                              <a:gd name="connsiteY231" fmla="*/ 2698080 h 2705100"/>
                              <a:gd name="connsiteX232" fmla="*/ 1717386 w 3781425"/>
                              <a:gd name="connsiteY232" fmla="*/ 2698080 h 2705100"/>
                              <a:gd name="connsiteX233" fmla="*/ 1724787 w 3781425"/>
                              <a:gd name="connsiteY233" fmla="*/ 2698080 h 2705100"/>
                              <a:gd name="connsiteX234" fmla="*/ 1732188 w 3781425"/>
                              <a:gd name="connsiteY234" fmla="*/ 2698080 h 2705100"/>
                              <a:gd name="connsiteX235" fmla="*/ 1739579 w 3781425"/>
                              <a:gd name="connsiteY235" fmla="*/ 2698080 h 2705100"/>
                              <a:gd name="connsiteX236" fmla="*/ 1746980 w 3781425"/>
                              <a:gd name="connsiteY236" fmla="*/ 2698080 h 2705100"/>
                              <a:gd name="connsiteX237" fmla="*/ 1753324 w 3781425"/>
                              <a:gd name="connsiteY237" fmla="*/ 2698080 h 2705100"/>
                              <a:gd name="connsiteX238" fmla="*/ 1760715 w 3781425"/>
                              <a:gd name="connsiteY238" fmla="*/ 2698080 h 2705100"/>
                              <a:gd name="connsiteX239" fmla="*/ 1768116 w 3781425"/>
                              <a:gd name="connsiteY239" fmla="*/ 2698080 h 2705100"/>
                              <a:gd name="connsiteX240" fmla="*/ 1775517 w 3781425"/>
                              <a:gd name="connsiteY240" fmla="*/ 2698080 h 2705100"/>
                              <a:gd name="connsiteX241" fmla="*/ 1783966 w 3781425"/>
                              <a:gd name="connsiteY241" fmla="*/ 2699480 h 2705100"/>
                              <a:gd name="connsiteX242" fmla="*/ 1791367 w 3781425"/>
                              <a:gd name="connsiteY242" fmla="*/ 2699480 h 2705100"/>
                              <a:gd name="connsiteX243" fmla="*/ 1798768 w 3781425"/>
                              <a:gd name="connsiteY243" fmla="*/ 2699480 h 2705100"/>
                              <a:gd name="connsiteX244" fmla="*/ 1806169 w 3781425"/>
                              <a:gd name="connsiteY244" fmla="*/ 2698080 h 2705100"/>
                              <a:gd name="connsiteX245" fmla="*/ 1813560 w 3781425"/>
                              <a:gd name="connsiteY245" fmla="*/ 2699480 h 2705100"/>
                              <a:gd name="connsiteX246" fmla="*/ 1820961 w 3781425"/>
                              <a:gd name="connsiteY246" fmla="*/ 2699480 h 2705100"/>
                              <a:gd name="connsiteX247" fmla="*/ 1828362 w 3781425"/>
                              <a:gd name="connsiteY247" fmla="*/ 2699480 h 2705100"/>
                              <a:gd name="connsiteX248" fmla="*/ 1834696 w 3781425"/>
                              <a:gd name="connsiteY248" fmla="*/ 2699480 h 2705100"/>
                              <a:gd name="connsiteX249" fmla="*/ 1842097 w 3781425"/>
                              <a:gd name="connsiteY249" fmla="*/ 2699480 h 2705100"/>
                              <a:gd name="connsiteX250" fmla="*/ 1849498 w 3781425"/>
                              <a:gd name="connsiteY250" fmla="*/ 2699480 h 2705100"/>
                              <a:gd name="connsiteX251" fmla="*/ 1857947 w 3781425"/>
                              <a:gd name="connsiteY251" fmla="*/ 2699480 h 2705100"/>
                              <a:gd name="connsiteX252" fmla="*/ 1865348 w 3781425"/>
                              <a:gd name="connsiteY252" fmla="*/ 2699480 h 2705100"/>
                              <a:gd name="connsiteX253" fmla="*/ 1872749 w 3781425"/>
                              <a:gd name="connsiteY253" fmla="*/ 2699480 h 2705100"/>
                              <a:gd name="connsiteX254" fmla="*/ 1880140 w 3781425"/>
                              <a:gd name="connsiteY254" fmla="*/ 2699480 h 2705100"/>
                              <a:gd name="connsiteX255" fmla="*/ 1887541 w 3781425"/>
                              <a:gd name="connsiteY255" fmla="*/ 2699480 h 2705100"/>
                              <a:gd name="connsiteX256" fmla="*/ 1894942 w 3781425"/>
                              <a:gd name="connsiteY256" fmla="*/ 2699480 h 2705100"/>
                              <a:gd name="connsiteX257" fmla="*/ 1902343 w 3781425"/>
                              <a:gd name="connsiteY257" fmla="*/ 2699480 h 2705100"/>
                              <a:gd name="connsiteX258" fmla="*/ 1909734 w 3781425"/>
                              <a:gd name="connsiteY258" fmla="*/ 2699480 h 2705100"/>
                              <a:gd name="connsiteX259" fmla="*/ 1917135 w 3781425"/>
                              <a:gd name="connsiteY259" fmla="*/ 2699480 h 2705100"/>
                              <a:gd name="connsiteX260" fmla="*/ 1923479 w 3781425"/>
                              <a:gd name="connsiteY260" fmla="*/ 2699480 h 2705100"/>
                              <a:gd name="connsiteX261" fmla="*/ 1930870 w 3781425"/>
                              <a:gd name="connsiteY261" fmla="*/ 2699480 h 2705100"/>
                              <a:gd name="connsiteX262" fmla="*/ 1939328 w 3781425"/>
                              <a:gd name="connsiteY262" fmla="*/ 2699480 h 2705100"/>
                              <a:gd name="connsiteX263" fmla="*/ 1946729 w 3781425"/>
                              <a:gd name="connsiteY263" fmla="*/ 2699480 h 2705100"/>
                              <a:gd name="connsiteX264" fmla="*/ 1954121 w 3781425"/>
                              <a:gd name="connsiteY264" fmla="*/ 2699480 h 2705100"/>
                              <a:gd name="connsiteX265" fmla="*/ 1961521 w 3781425"/>
                              <a:gd name="connsiteY265" fmla="*/ 2700890 h 2705100"/>
                              <a:gd name="connsiteX266" fmla="*/ 1968922 w 3781425"/>
                              <a:gd name="connsiteY266" fmla="*/ 2699480 h 2705100"/>
                              <a:gd name="connsiteX267" fmla="*/ 1976314 w 3781425"/>
                              <a:gd name="connsiteY267" fmla="*/ 2699480 h 2705100"/>
                              <a:gd name="connsiteX268" fmla="*/ 1983715 w 3781425"/>
                              <a:gd name="connsiteY268" fmla="*/ 2700890 h 2705100"/>
                              <a:gd name="connsiteX269" fmla="*/ 1991115 w 3781425"/>
                              <a:gd name="connsiteY269" fmla="*/ 2700890 h 2705100"/>
                              <a:gd name="connsiteX270" fmla="*/ 1998516 w 3781425"/>
                              <a:gd name="connsiteY270" fmla="*/ 2700890 h 2705100"/>
                              <a:gd name="connsiteX271" fmla="*/ 2004851 w 3781425"/>
                              <a:gd name="connsiteY271" fmla="*/ 2700890 h 2705100"/>
                              <a:gd name="connsiteX272" fmla="*/ 2013309 w 3781425"/>
                              <a:gd name="connsiteY272" fmla="*/ 2699480 h 2705100"/>
                              <a:gd name="connsiteX273" fmla="*/ 2020710 w 3781425"/>
                              <a:gd name="connsiteY273" fmla="*/ 2700890 h 2705100"/>
                              <a:gd name="connsiteX274" fmla="*/ 2028101 w 3781425"/>
                              <a:gd name="connsiteY274" fmla="*/ 2700890 h 2705100"/>
                              <a:gd name="connsiteX275" fmla="*/ 2035502 w 3781425"/>
                              <a:gd name="connsiteY275" fmla="*/ 2700890 h 2705100"/>
                              <a:gd name="connsiteX276" fmla="*/ 2042903 w 3781425"/>
                              <a:gd name="connsiteY276" fmla="*/ 2700890 h 2705100"/>
                              <a:gd name="connsiteX277" fmla="*/ 2050294 w 3781425"/>
                              <a:gd name="connsiteY277" fmla="*/ 2700890 h 2705100"/>
                              <a:gd name="connsiteX278" fmla="*/ 2057695 w 3781425"/>
                              <a:gd name="connsiteY278" fmla="*/ 2700890 h 2705100"/>
                              <a:gd name="connsiteX279" fmla="*/ 2065096 w 3781425"/>
                              <a:gd name="connsiteY279" fmla="*/ 2700890 h 2705100"/>
                              <a:gd name="connsiteX280" fmla="*/ 2072488 w 3781425"/>
                              <a:gd name="connsiteY280" fmla="*/ 2700890 h 2705100"/>
                              <a:gd name="connsiteX281" fmla="*/ 2079889 w 3781425"/>
                              <a:gd name="connsiteY281" fmla="*/ 2700890 h 2705100"/>
                              <a:gd name="connsiteX282" fmla="*/ 2086232 w 3781425"/>
                              <a:gd name="connsiteY282" fmla="*/ 2700890 h 2705100"/>
                              <a:gd name="connsiteX283" fmla="*/ 2094681 w 3781425"/>
                              <a:gd name="connsiteY283" fmla="*/ 2700890 h 2705100"/>
                              <a:gd name="connsiteX284" fmla="*/ 2102082 w 3781425"/>
                              <a:gd name="connsiteY284" fmla="*/ 2700890 h 2705100"/>
                              <a:gd name="connsiteX285" fmla="*/ 2109483 w 3781425"/>
                              <a:gd name="connsiteY285" fmla="*/ 2700890 h 2705100"/>
                              <a:gd name="connsiteX286" fmla="*/ 2116884 w 3781425"/>
                              <a:gd name="connsiteY286" fmla="*/ 2700890 h 2705100"/>
                              <a:gd name="connsiteX287" fmla="*/ 2124275 w 3781425"/>
                              <a:gd name="connsiteY287" fmla="*/ 2700890 h 2705100"/>
                              <a:gd name="connsiteX288" fmla="*/ 2131676 w 3781425"/>
                              <a:gd name="connsiteY288" fmla="*/ 2700890 h 2705100"/>
                              <a:gd name="connsiteX289" fmla="*/ 2139077 w 3781425"/>
                              <a:gd name="connsiteY289" fmla="*/ 2700890 h 2705100"/>
                              <a:gd name="connsiteX290" fmla="*/ 2146469 w 3781425"/>
                              <a:gd name="connsiteY290" fmla="*/ 2700890 h 2705100"/>
                              <a:gd name="connsiteX291" fmla="*/ 2153869 w 3781425"/>
                              <a:gd name="connsiteY291" fmla="*/ 2700890 h 2705100"/>
                              <a:gd name="connsiteX292" fmla="*/ 2161270 w 3781425"/>
                              <a:gd name="connsiteY292" fmla="*/ 2700890 h 2705100"/>
                              <a:gd name="connsiteX293" fmla="*/ 2168662 w 3781425"/>
                              <a:gd name="connsiteY293" fmla="*/ 2700890 h 2705100"/>
                              <a:gd name="connsiteX294" fmla="*/ 2176063 w 3781425"/>
                              <a:gd name="connsiteY294" fmla="*/ 2700890 h 2705100"/>
                              <a:gd name="connsiteX295" fmla="*/ 2183463 w 3781425"/>
                              <a:gd name="connsiteY295" fmla="*/ 2700890 h 2705100"/>
                              <a:gd name="connsiteX296" fmla="*/ 2190855 w 3781425"/>
                              <a:gd name="connsiteY296" fmla="*/ 2700890 h 2705100"/>
                              <a:gd name="connsiteX297" fmla="*/ 2198256 w 3781425"/>
                              <a:gd name="connsiteY297" fmla="*/ 2700890 h 2705100"/>
                              <a:gd name="connsiteX298" fmla="*/ 2205657 w 3781425"/>
                              <a:gd name="connsiteY298" fmla="*/ 2700890 h 2705100"/>
                              <a:gd name="connsiteX299" fmla="*/ 2213058 w 3781425"/>
                              <a:gd name="connsiteY299" fmla="*/ 2700890 h 2705100"/>
                              <a:gd name="connsiteX300" fmla="*/ 2220449 w 3781425"/>
                              <a:gd name="connsiteY300" fmla="*/ 2700890 h 2705100"/>
                              <a:gd name="connsiteX301" fmla="*/ 2227850 w 3781425"/>
                              <a:gd name="connsiteY301" fmla="*/ 2700890 h 2705100"/>
                              <a:gd name="connsiteX302" fmla="*/ 2235251 w 3781425"/>
                              <a:gd name="connsiteY302" fmla="*/ 2700890 h 2705100"/>
                              <a:gd name="connsiteX303" fmla="*/ 2242642 w 3781425"/>
                              <a:gd name="connsiteY303" fmla="*/ 2700890 h 2705100"/>
                              <a:gd name="connsiteX304" fmla="*/ 2250043 w 3781425"/>
                              <a:gd name="connsiteY304" fmla="*/ 2700890 h 2705100"/>
                              <a:gd name="connsiteX305" fmla="*/ 2257444 w 3781425"/>
                              <a:gd name="connsiteY305" fmla="*/ 2700890 h 2705100"/>
                              <a:gd name="connsiteX306" fmla="*/ 2264836 w 3781425"/>
                              <a:gd name="connsiteY306" fmla="*/ 2700890 h 2705100"/>
                              <a:gd name="connsiteX307" fmla="*/ 2272236 w 3781425"/>
                              <a:gd name="connsiteY307" fmla="*/ 2700890 h 2705100"/>
                              <a:gd name="connsiteX308" fmla="*/ 2279637 w 3781425"/>
                              <a:gd name="connsiteY308" fmla="*/ 2700890 h 2705100"/>
                              <a:gd name="connsiteX309" fmla="*/ 2287029 w 3781425"/>
                              <a:gd name="connsiteY309" fmla="*/ 2700890 h 2705100"/>
                              <a:gd name="connsiteX310" fmla="*/ 2294430 w 3781425"/>
                              <a:gd name="connsiteY310" fmla="*/ 2700890 h 2705100"/>
                              <a:gd name="connsiteX311" fmla="*/ 2301831 w 3781425"/>
                              <a:gd name="connsiteY311" fmla="*/ 2700890 h 2705100"/>
                              <a:gd name="connsiteX312" fmla="*/ 2309232 w 3781425"/>
                              <a:gd name="connsiteY312" fmla="*/ 2700890 h 2705100"/>
                              <a:gd name="connsiteX313" fmla="*/ 2316623 w 3781425"/>
                              <a:gd name="connsiteY313" fmla="*/ 2700890 h 2705100"/>
                              <a:gd name="connsiteX314" fmla="*/ 2324024 w 3781425"/>
                              <a:gd name="connsiteY314" fmla="*/ 2700890 h 2705100"/>
                              <a:gd name="connsiteX315" fmla="*/ 2331425 w 3781425"/>
                              <a:gd name="connsiteY315" fmla="*/ 2700890 h 2705100"/>
                              <a:gd name="connsiteX316" fmla="*/ 2338816 w 3781425"/>
                              <a:gd name="connsiteY316" fmla="*/ 2700890 h 2705100"/>
                              <a:gd name="connsiteX317" fmla="*/ 2346217 w 3781425"/>
                              <a:gd name="connsiteY317" fmla="*/ 2700890 h 2705100"/>
                              <a:gd name="connsiteX318" fmla="*/ 2353618 w 3781425"/>
                              <a:gd name="connsiteY318" fmla="*/ 2700890 h 2705100"/>
                              <a:gd name="connsiteX319" fmla="*/ 2361010 w 3781425"/>
                              <a:gd name="connsiteY319" fmla="*/ 2700890 h 2705100"/>
                              <a:gd name="connsiteX320" fmla="*/ 2368411 w 3781425"/>
                              <a:gd name="connsiteY320" fmla="*/ 2700890 h 2705100"/>
                              <a:gd name="connsiteX321" fmla="*/ 2375811 w 3781425"/>
                              <a:gd name="connsiteY321" fmla="*/ 2700890 h 2705100"/>
                              <a:gd name="connsiteX322" fmla="*/ 2383203 w 3781425"/>
                              <a:gd name="connsiteY322" fmla="*/ 2700890 h 2705100"/>
                              <a:gd name="connsiteX323" fmla="*/ 2390604 w 3781425"/>
                              <a:gd name="connsiteY323" fmla="*/ 2700890 h 2705100"/>
                              <a:gd name="connsiteX324" fmla="*/ 2398005 w 3781425"/>
                              <a:gd name="connsiteY324" fmla="*/ 2700890 h 2705100"/>
                              <a:gd name="connsiteX325" fmla="*/ 2405396 w 3781425"/>
                              <a:gd name="connsiteY325" fmla="*/ 2700890 h 2705100"/>
                              <a:gd name="connsiteX326" fmla="*/ 2412797 w 3781425"/>
                              <a:gd name="connsiteY326" fmla="*/ 2700890 h 2705100"/>
                              <a:gd name="connsiteX327" fmla="*/ 2420198 w 3781425"/>
                              <a:gd name="connsiteY327" fmla="*/ 2700890 h 2705100"/>
                              <a:gd name="connsiteX328" fmla="*/ 2427599 w 3781425"/>
                              <a:gd name="connsiteY328" fmla="*/ 2700890 h 2705100"/>
                              <a:gd name="connsiteX329" fmla="*/ 2434990 w 3781425"/>
                              <a:gd name="connsiteY329" fmla="*/ 2700890 h 2705100"/>
                              <a:gd name="connsiteX330" fmla="*/ 2442391 w 3781425"/>
                              <a:gd name="connsiteY330" fmla="*/ 2700890 h 2705100"/>
                              <a:gd name="connsiteX331" fmla="*/ 2449792 w 3781425"/>
                              <a:gd name="connsiteY331" fmla="*/ 2700890 h 2705100"/>
                              <a:gd name="connsiteX332" fmla="*/ 2457183 w 3781425"/>
                              <a:gd name="connsiteY332" fmla="*/ 2700890 h 2705100"/>
                              <a:gd name="connsiteX333" fmla="*/ 2464584 w 3781425"/>
                              <a:gd name="connsiteY333" fmla="*/ 2700890 h 2705100"/>
                              <a:gd name="connsiteX334" fmla="*/ 2471985 w 3781425"/>
                              <a:gd name="connsiteY334" fmla="*/ 2700890 h 2705100"/>
                              <a:gd name="connsiteX335" fmla="*/ 2479377 w 3781425"/>
                              <a:gd name="connsiteY335" fmla="*/ 2700890 h 2705100"/>
                              <a:gd name="connsiteX336" fmla="*/ 2486778 w 3781425"/>
                              <a:gd name="connsiteY336" fmla="*/ 2700890 h 2705100"/>
                              <a:gd name="connsiteX337" fmla="*/ 2494178 w 3781425"/>
                              <a:gd name="connsiteY337" fmla="*/ 2702290 h 2705100"/>
                              <a:gd name="connsiteX338" fmla="*/ 2501570 w 3781425"/>
                              <a:gd name="connsiteY338" fmla="*/ 2700890 h 2705100"/>
                              <a:gd name="connsiteX339" fmla="*/ 2508971 w 3781425"/>
                              <a:gd name="connsiteY339" fmla="*/ 2700890 h 2705100"/>
                              <a:gd name="connsiteX340" fmla="*/ 2516372 w 3781425"/>
                              <a:gd name="connsiteY340" fmla="*/ 2700890 h 2705100"/>
                              <a:gd name="connsiteX341" fmla="*/ 2523773 w 3781425"/>
                              <a:gd name="connsiteY341" fmla="*/ 2700890 h 2705100"/>
                              <a:gd name="connsiteX342" fmla="*/ 2531164 w 3781425"/>
                              <a:gd name="connsiteY342" fmla="*/ 2700890 h 2705100"/>
                              <a:gd name="connsiteX343" fmla="*/ 2538565 w 3781425"/>
                              <a:gd name="connsiteY343" fmla="*/ 2700890 h 2705100"/>
                              <a:gd name="connsiteX344" fmla="*/ 2545966 w 3781425"/>
                              <a:gd name="connsiteY344" fmla="*/ 2700890 h 2705100"/>
                              <a:gd name="connsiteX345" fmla="*/ 2553357 w 3781425"/>
                              <a:gd name="connsiteY345" fmla="*/ 2700890 h 2705100"/>
                              <a:gd name="connsiteX346" fmla="*/ 2560758 w 3781425"/>
                              <a:gd name="connsiteY346" fmla="*/ 2700890 h 2705100"/>
                              <a:gd name="connsiteX347" fmla="*/ 2568159 w 3781425"/>
                              <a:gd name="connsiteY347" fmla="*/ 2700890 h 2705100"/>
                              <a:gd name="connsiteX348" fmla="*/ 2575550 w 3781425"/>
                              <a:gd name="connsiteY348" fmla="*/ 2700890 h 2705100"/>
                              <a:gd name="connsiteX349" fmla="*/ 2582951 w 3781425"/>
                              <a:gd name="connsiteY349" fmla="*/ 2700890 h 2705100"/>
                              <a:gd name="connsiteX350" fmla="*/ 2590352 w 3781425"/>
                              <a:gd name="connsiteY350" fmla="*/ 2700890 h 2705100"/>
                              <a:gd name="connsiteX351" fmla="*/ 2597744 w 3781425"/>
                              <a:gd name="connsiteY351" fmla="*/ 2702290 h 2705100"/>
                              <a:gd name="connsiteX352" fmla="*/ 2605145 w 3781425"/>
                              <a:gd name="connsiteY352" fmla="*/ 2700890 h 2705100"/>
                              <a:gd name="connsiteX353" fmla="*/ 2612546 w 3781425"/>
                              <a:gd name="connsiteY353" fmla="*/ 2702290 h 2705100"/>
                              <a:gd name="connsiteX354" fmla="*/ 2619947 w 3781425"/>
                              <a:gd name="connsiteY354" fmla="*/ 2702290 h 2705100"/>
                              <a:gd name="connsiteX355" fmla="*/ 2627338 w 3781425"/>
                              <a:gd name="connsiteY355" fmla="*/ 2700890 h 2705100"/>
                              <a:gd name="connsiteX356" fmla="*/ 2634739 w 3781425"/>
                              <a:gd name="connsiteY356" fmla="*/ 2700890 h 2705100"/>
                              <a:gd name="connsiteX357" fmla="*/ 2642140 w 3781425"/>
                              <a:gd name="connsiteY357" fmla="*/ 2702290 h 2705100"/>
                              <a:gd name="connsiteX358" fmla="*/ 2649531 w 3781425"/>
                              <a:gd name="connsiteY358" fmla="*/ 2702290 h 2705100"/>
                              <a:gd name="connsiteX359" fmla="*/ 2656932 w 3781425"/>
                              <a:gd name="connsiteY359" fmla="*/ 2700890 h 2705100"/>
                              <a:gd name="connsiteX360" fmla="*/ 2664333 w 3781425"/>
                              <a:gd name="connsiteY360" fmla="*/ 2700890 h 2705100"/>
                              <a:gd name="connsiteX361" fmla="*/ 2671725 w 3781425"/>
                              <a:gd name="connsiteY361" fmla="*/ 2700890 h 2705100"/>
                              <a:gd name="connsiteX362" fmla="*/ 2679126 w 3781425"/>
                              <a:gd name="connsiteY362" fmla="*/ 2702290 h 2705100"/>
                              <a:gd name="connsiteX363" fmla="*/ 2686526 w 3781425"/>
                              <a:gd name="connsiteY363" fmla="*/ 2702290 h 2705100"/>
                              <a:gd name="connsiteX364" fmla="*/ 2693918 w 3781425"/>
                              <a:gd name="connsiteY364" fmla="*/ 2702290 h 2705100"/>
                              <a:gd name="connsiteX365" fmla="*/ 2701319 w 3781425"/>
                              <a:gd name="connsiteY365" fmla="*/ 2700890 h 2705100"/>
                              <a:gd name="connsiteX366" fmla="*/ 2708720 w 3781425"/>
                              <a:gd name="connsiteY366" fmla="*/ 2700890 h 2705100"/>
                              <a:gd name="connsiteX367" fmla="*/ 2716111 w 3781425"/>
                              <a:gd name="connsiteY367" fmla="*/ 2700890 h 2705100"/>
                              <a:gd name="connsiteX368" fmla="*/ 2723512 w 3781425"/>
                              <a:gd name="connsiteY368" fmla="*/ 2702290 h 2705100"/>
                              <a:gd name="connsiteX369" fmla="*/ 2730913 w 3781425"/>
                              <a:gd name="connsiteY369" fmla="*/ 2702290 h 2705100"/>
                              <a:gd name="connsiteX370" fmla="*/ 2738314 w 3781425"/>
                              <a:gd name="connsiteY370" fmla="*/ 2702290 h 2705100"/>
                              <a:gd name="connsiteX371" fmla="*/ 2745705 w 3781425"/>
                              <a:gd name="connsiteY371" fmla="*/ 2702290 h 2705100"/>
                              <a:gd name="connsiteX372" fmla="*/ 2753106 w 3781425"/>
                              <a:gd name="connsiteY372" fmla="*/ 2702290 h 2705100"/>
                              <a:gd name="connsiteX373" fmla="*/ 2760507 w 3781425"/>
                              <a:gd name="connsiteY373" fmla="*/ 2700890 h 2705100"/>
                              <a:gd name="connsiteX374" fmla="*/ 2767898 w 3781425"/>
                              <a:gd name="connsiteY374" fmla="*/ 2702290 h 2705100"/>
                              <a:gd name="connsiteX375" fmla="*/ 2775299 w 3781425"/>
                              <a:gd name="connsiteY375" fmla="*/ 2702290 h 2705100"/>
                              <a:gd name="connsiteX376" fmla="*/ 2782700 w 3781425"/>
                              <a:gd name="connsiteY376" fmla="*/ 2702290 h 2705100"/>
                              <a:gd name="connsiteX377" fmla="*/ 2790092 w 3781425"/>
                              <a:gd name="connsiteY377" fmla="*/ 2702290 h 2705100"/>
                              <a:gd name="connsiteX378" fmla="*/ 2797493 w 3781425"/>
                              <a:gd name="connsiteY378" fmla="*/ 2702290 h 2705100"/>
                              <a:gd name="connsiteX379" fmla="*/ 2804893 w 3781425"/>
                              <a:gd name="connsiteY379" fmla="*/ 2702290 h 2705100"/>
                              <a:gd name="connsiteX380" fmla="*/ 2812285 w 3781425"/>
                              <a:gd name="connsiteY380" fmla="*/ 2702290 h 2705100"/>
                              <a:gd name="connsiteX381" fmla="*/ 2819686 w 3781425"/>
                              <a:gd name="connsiteY381" fmla="*/ 2702290 h 2705100"/>
                              <a:gd name="connsiteX382" fmla="*/ 2827087 w 3781425"/>
                              <a:gd name="connsiteY382" fmla="*/ 2702290 h 2705100"/>
                              <a:gd name="connsiteX383" fmla="*/ 2834488 w 3781425"/>
                              <a:gd name="connsiteY383" fmla="*/ 2702290 h 2705100"/>
                              <a:gd name="connsiteX384" fmla="*/ 2841879 w 3781425"/>
                              <a:gd name="connsiteY384" fmla="*/ 2702290 h 2705100"/>
                              <a:gd name="connsiteX385" fmla="*/ 2849280 w 3781425"/>
                              <a:gd name="connsiteY385" fmla="*/ 2702290 h 2705100"/>
                              <a:gd name="connsiteX386" fmla="*/ 2856681 w 3781425"/>
                              <a:gd name="connsiteY386" fmla="*/ 2702290 h 2705100"/>
                              <a:gd name="connsiteX387" fmla="*/ 2864072 w 3781425"/>
                              <a:gd name="connsiteY387" fmla="*/ 2702290 h 2705100"/>
                              <a:gd name="connsiteX388" fmla="*/ 2871473 w 3781425"/>
                              <a:gd name="connsiteY388" fmla="*/ 2702290 h 2705100"/>
                              <a:gd name="connsiteX389" fmla="*/ 2878874 w 3781425"/>
                              <a:gd name="connsiteY389" fmla="*/ 2702290 h 2705100"/>
                              <a:gd name="connsiteX390" fmla="*/ 2886266 w 3781425"/>
                              <a:gd name="connsiteY390" fmla="*/ 2702290 h 2705100"/>
                              <a:gd name="connsiteX391" fmla="*/ 2893667 w 3781425"/>
                              <a:gd name="connsiteY391" fmla="*/ 2702290 h 2705100"/>
                              <a:gd name="connsiteX392" fmla="*/ 2901068 w 3781425"/>
                              <a:gd name="connsiteY392" fmla="*/ 2702290 h 2705100"/>
                              <a:gd name="connsiteX393" fmla="*/ 2908459 w 3781425"/>
                              <a:gd name="connsiteY393" fmla="*/ 2702290 h 2705100"/>
                              <a:gd name="connsiteX394" fmla="*/ 2915860 w 3781425"/>
                              <a:gd name="connsiteY394" fmla="*/ 2702290 h 2705100"/>
                              <a:gd name="connsiteX395" fmla="*/ 2923261 w 3781425"/>
                              <a:gd name="connsiteY395" fmla="*/ 2702290 h 2705100"/>
                              <a:gd name="connsiteX396" fmla="*/ 2930662 w 3781425"/>
                              <a:gd name="connsiteY396" fmla="*/ 2702290 h 2705100"/>
                              <a:gd name="connsiteX397" fmla="*/ 2938053 w 3781425"/>
                              <a:gd name="connsiteY397" fmla="*/ 2702290 h 2705100"/>
                              <a:gd name="connsiteX398" fmla="*/ 2945454 w 3781425"/>
                              <a:gd name="connsiteY398" fmla="*/ 2702290 h 2705100"/>
                              <a:gd name="connsiteX399" fmla="*/ 2952855 w 3781425"/>
                              <a:gd name="connsiteY399" fmla="*/ 2702290 h 2705100"/>
                              <a:gd name="connsiteX400" fmla="*/ 2960246 w 3781425"/>
                              <a:gd name="connsiteY400" fmla="*/ 2702290 h 2705100"/>
                              <a:gd name="connsiteX401" fmla="*/ 2967647 w 3781425"/>
                              <a:gd name="connsiteY401" fmla="*/ 2702290 h 2705100"/>
                              <a:gd name="connsiteX402" fmla="*/ 2975048 w 3781425"/>
                              <a:gd name="connsiteY402" fmla="*/ 2702290 h 2705100"/>
                              <a:gd name="connsiteX403" fmla="*/ 2982440 w 3781425"/>
                              <a:gd name="connsiteY403" fmla="*/ 2702290 h 2705100"/>
                              <a:gd name="connsiteX404" fmla="*/ 2989841 w 3781425"/>
                              <a:gd name="connsiteY404" fmla="*/ 2702290 h 2705100"/>
                              <a:gd name="connsiteX405" fmla="*/ 2997241 w 3781425"/>
                              <a:gd name="connsiteY405" fmla="*/ 2702290 h 2705100"/>
                              <a:gd name="connsiteX406" fmla="*/ 3004633 w 3781425"/>
                              <a:gd name="connsiteY406" fmla="*/ 2702290 h 2705100"/>
                              <a:gd name="connsiteX407" fmla="*/ 3012034 w 3781425"/>
                              <a:gd name="connsiteY407" fmla="*/ 2702290 h 2705100"/>
                              <a:gd name="connsiteX408" fmla="*/ 3019435 w 3781425"/>
                              <a:gd name="connsiteY408" fmla="*/ 2702290 h 2705100"/>
                              <a:gd name="connsiteX409" fmla="*/ 3026836 w 3781425"/>
                              <a:gd name="connsiteY409" fmla="*/ 2702290 h 2705100"/>
                              <a:gd name="connsiteX410" fmla="*/ 3034227 w 3781425"/>
                              <a:gd name="connsiteY410" fmla="*/ 2702290 h 2705100"/>
                              <a:gd name="connsiteX411" fmla="*/ 3041628 w 3781425"/>
                              <a:gd name="connsiteY411" fmla="*/ 2702290 h 2705100"/>
                              <a:gd name="connsiteX412" fmla="*/ 3049029 w 3781425"/>
                              <a:gd name="connsiteY412" fmla="*/ 2702290 h 2705100"/>
                              <a:gd name="connsiteX413" fmla="*/ 3056420 w 3781425"/>
                              <a:gd name="connsiteY413" fmla="*/ 2702290 h 2705100"/>
                              <a:gd name="connsiteX414" fmla="*/ 3063821 w 3781425"/>
                              <a:gd name="connsiteY414" fmla="*/ 2702290 h 2705100"/>
                              <a:gd name="connsiteX415" fmla="*/ 3071222 w 3781425"/>
                              <a:gd name="connsiteY415" fmla="*/ 2702290 h 2705100"/>
                              <a:gd name="connsiteX416" fmla="*/ 3078613 w 3781425"/>
                              <a:gd name="connsiteY416" fmla="*/ 2702290 h 2705100"/>
                              <a:gd name="connsiteX417" fmla="*/ 3086014 w 3781425"/>
                              <a:gd name="connsiteY417" fmla="*/ 2702290 h 2705100"/>
                              <a:gd name="connsiteX418" fmla="*/ 3093415 w 3781425"/>
                              <a:gd name="connsiteY418" fmla="*/ 2702290 h 2705100"/>
                              <a:gd name="connsiteX419" fmla="*/ 3100807 w 3781425"/>
                              <a:gd name="connsiteY419" fmla="*/ 2702290 h 2705100"/>
                              <a:gd name="connsiteX420" fmla="*/ 3108208 w 3781425"/>
                              <a:gd name="connsiteY420" fmla="*/ 2702290 h 2705100"/>
                              <a:gd name="connsiteX421" fmla="*/ 3115608 w 3781425"/>
                              <a:gd name="connsiteY421" fmla="*/ 2702290 h 2705100"/>
                              <a:gd name="connsiteX422" fmla="*/ 3123010 w 3781425"/>
                              <a:gd name="connsiteY422" fmla="*/ 2702290 h 2705100"/>
                              <a:gd name="connsiteX423" fmla="*/ 3130401 w 3781425"/>
                              <a:gd name="connsiteY423" fmla="*/ 2702290 h 2705100"/>
                              <a:gd name="connsiteX424" fmla="*/ 3137802 w 3781425"/>
                              <a:gd name="connsiteY424" fmla="*/ 2702290 h 2705100"/>
                              <a:gd name="connsiteX425" fmla="*/ 3145203 w 3781425"/>
                              <a:gd name="connsiteY425" fmla="*/ 2702290 h 2705100"/>
                              <a:gd name="connsiteX426" fmla="*/ 3152594 w 3781425"/>
                              <a:gd name="connsiteY426" fmla="*/ 2702290 h 2705100"/>
                              <a:gd name="connsiteX427" fmla="*/ 3159995 w 3781425"/>
                              <a:gd name="connsiteY427" fmla="*/ 2702290 h 2705100"/>
                              <a:gd name="connsiteX428" fmla="*/ 3167396 w 3781425"/>
                              <a:gd name="connsiteY428" fmla="*/ 2702290 h 2705100"/>
                              <a:gd name="connsiteX429" fmla="*/ 3174787 w 3781425"/>
                              <a:gd name="connsiteY429" fmla="*/ 2702290 h 2705100"/>
                              <a:gd name="connsiteX430" fmla="*/ 3182188 w 3781425"/>
                              <a:gd name="connsiteY430" fmla="*/ 2702290 h 2705100"/>
                              <a:gd name="connsiteX431" fmla="*/ 3189589 w 3781425"/>
                              <a:gd name="connsiteY431" fmla="*/ 2702290 h 2705100"/>
                              <a:gd name="connsiteX432" fmla="*/ 3196981 w 3781425"/>
                              <a:gd name="connsiteY432" fmla="*/ 2702290 h 2705100"/>
                              <a:gd name="connsiteX433" fmla="*/ 3204382 w 3781425"/>
                              <a:gd name="connsiteY433" fmla="*/ 2702290 h 2705100"/>
                              <a:gd name="connsiteX434" fmla="*/ 3211783 w 3781425"/>
                              <a:gd name="connsiteY434" fmla="*/ 2702290 h 2705100"/>
                              <a:gd name="connsiteX435" fmla="*/ 3219174 w 3781425"/>
                              <a:gd name="connsiteY435" fmla="*/ 2702290 h 2705100"/>
                              <a:gd name="connsiteX436" fmla="*/ 3226575 w 3781425"/>
                              <a:gd name="connsiteY436" fmla="*/ 2702290 h 2705100"/>
                              <a:gd name="connsiteX437" fmla="*/ 3233976 w 3781425"/>
                              <a:gd name="connsiteY437" fmla="*/ 2702290 h 2705100"/>
                              <a:gd name="connsiteX438" fmla="*/ 3241377 w 3781425"/>
                              <a:gd name="connsiteY438" fmla="*/ 2702290 h 2705100"/>
                              <a:gd name="connsiteX439" fmla="*/ 3248768 w 3781425"/>
                              <a:gd name="connsiteY439" fmla="*/ 2702290 h 2705100"/>
                              <a:gd name="connsiteX440" fmla="*/ 3256169 w 3781425"/>
                              <a:gd name="connsiteY440" fmla="*/ 2702290 h 2705100"/>
                              <a:gd name="connsiteX441" fmla="*/ 3263570 w 3781425"/>
                              <a:gd name="connsiteY441" fmla="*/ 2702290 h 2705100"/>
                              <a:gd name="connsiteX442" fmla="*/ 3270961 w 3781425"/>
                              <a:gd name="connsiteY442" fmla="*/ 2702290 h 2705100"/>
                              <a:gd name="connsiteX443" fmla="*/ 3278362 w 3781425"/>
                              <a:gd name="connsiteY443" fmla="*/ 2702290 h 2705100"/>
                              <a:gd name="connsiteX444" fmla="*/ 3285763 w 3781425"/>
                              <a:gd name="connsiteY444" fmla="*/ 2702290 h 2705100"/>
                              <a:gd name="connsiteX445" fmla="*/ 3293155 w 3781425"/>
                              <a:gd name="connsiteY445" fmla="*/ 2702290 h 2705100"/>
                              <a:gd name="connsiteX446" fmla="*/ 3300556 w 3781425"/>
                              <a:gd name="connsiteY446" fmla="*/ 2702290 h 2705100"/>
                              <a:gd name="connsiteX447" fmla="*/ 3307956 w 3781425"/>
                              <a:gd name="connsiteY447" fmla="*/ 2702290 h 2705100"/>
                              <a:gd name="connsiteX448" fmla="*/ 3315348 w 3781425"/>
                              <a:gd name="connsiteY448" fmla="*/ 2702290 h 2705100"/>
                              <a:gd name="connsiteX449" fmla="*/ 3322749 w 3781425"/>
                              <a:gd name="connsiteY449" fmla="*/ 2702290 h 2705100"/>
                              <a:gd name="connsiteX450" fmla="*/ 3330150 w 3781425"/>
                              <a:gd name="connsiteY450" fmla="*/ 2702290 h 2705100"/>
                              <a:gd name="connsiteX451" fmla="*/ 3337550 w 3781425"/>
                              <a:gd name="connsiteY451" fmla="*/ 2702290 h 2705100"/>
                              <a:gd name="connsiteX452" fmla="*/ 3344942 w 3781425"/>
                              <a:gd name="connsiteY452" fmla="*/ 2702290 h 2705100"/>
                              <a:gd name="connsiteX453" fmla="*/ 3352343 w 3781425"/>
                              <a:gd name="connsiteY453" fmla="*/ 2702290 h 2705100"/>
                              <a:gd name="connsiteX454" fmla="*/ 3359744 w 3781425"/>
                              <a:gd name="connsiteY454" fmla="*/ 2702290 h 2705100"/>
                              <a:gd name="connsiteX455" fmla="*/ 3367135 w 3781425"/>
                              <a:gd name="connsiteY455" fmla="*/ 2702290 h 2705100"/>
                              <a:gd name="connsiteX456" fmla="*/ 3374536 w 3781425"/>
                              <a:gd name="connsiteY456" fmla="*/ 2702290 h 2705100"/>
                              <a:gd name="connsiteX457" fmla="*/ 3381937 w 3781425"/>
                              <a:gd name="connsiteY457" fmla="*/ 2702290 h 2705100"/>
                              <a:gd name="connsiteX458" fmla="*/ 3389328 w 3781425"/>
                              <a:gd name="connsiteY458" fmla="*/ 2702290 h 2705100"/>
                              <a:gd name="connsiteX459" fmla="*/ 3396729 w 3781425"/>
                              <a:gd name="connsiteY459" fmla="*/ 2702290 h 2705100"/>
                              <a:gd name="connsiteX460" fmla="*/ 3404130 w 3781425"/>
                              <a:gd name="connsiteY460" fmla="*/ 2702290 h 2705100"/>
                              <a:gd name="connsiteX461" fmla="*/ 3411522 w 3781425"/>
                              <a:gd name="connsiteY461" fmla="*/ 2702290 h 2705100"/>
                              <a:gd name="connsiteX462" fmla="*/ 3418923 w 3781425"/>
                              <a:gd name="connsiteY462" fmla="*/ 2702290 h 2705100"/>
                              <a:gd name="connsiteX463" fmla="*/ 3426324 w 3781425"/>
                              <a:gd name="connsiteY463" fmla="*/ 2702290 h 2705100"/>
                              <a:gd name="connsiteX464" fmla="*/ 3433725 w 3781425"/>
                              <a:gd name="connsiteY464" fmla="*/ 2702290 h 2705100"/>
                              <a:gd name="connsiteX465" fmla="*/ 3441116 w 3781425"/>
                              <a:gd name="connsiteY465" fmla="*/ 2702290 h 2705100"/>
                              <a:gd name="connsiteX466" fmla="*/ 3448517 w 3781425"/>
                              <a:gd name="connsiteY466" fmla="*/ 2702290 h 2705100"/>
                              <a:gd name="connsiteX467" fmla="*/ 3455918 w 3781425"/>
                              <a:gd name="connsiteY467" fmla="*/ 2702290 h 2705100"/>
                              <a:gd name="connsiteX468" fmla="*/ 3463309 w 3781425"/>
                              <a:gd name="connsiteY468" fmla="*/ 2702290 h 2705100"/>
                              <a:gd name="connsiteX469" fmla="*/ 3470710 w 3781425"/>
                              <a:gd name="connsiteY469" fmla="*/ 2702290 h 2705100"/>
                              <a:gd name="connsiteX470" fmla="*/ 3478111 w 3781425"/>
                              <a:gd name="connsiteY470" fmla="*/ 2702290 h 2705100"/>
                              <a:gd name="connsiteX471" fmla="*/ 3486560 w 3781425"/>
                              <a:gd name="connsiteY471" fmla="*/ 2702290 h 2705100"/>
                              <a:gd name="connsiteX472" fmla="*/ 3492903 w 3781425"/>
                              <a:gd name="connsiteY472" fmla="*/ 2702290 h 2705100"/>
                              <a:gd name="connsiteX473" fmla="*/ 3500304 w 3781425"/>
                              <a:gd name="connsiteY473" fmla="*/ 2702290 h 2705100"/>
                              <a:gd name="connsiteX474" fmla="*/ 3507696 w 3781425"/>
                              <a:gd name="connsiteY474" fmla="*/ 2702290 h 2705100"/>
                              <a:gd name="connsiteX475" fmla="*/ 3515097 w 3781425"/>
                              <a:gd name="connsiteY475" fmla="*/ 2702290 h 2705100"/>
                              <a:gd name="connsiteX476" fmla="*/ 3522498 w 3781425"/>
                              <a:gd name="connsiteY476" fmla="*/ 2702290 h 2705100"/>
                              <a:gd name="connsiteX477" fmla="*/ 3529898 w 3781425"/>
                              <a:gd name="connsiteY477" fmla="*/ 2702290 h 2705100"/>
                              <a:gd name="connsiteX478" fmla="*/ 3537290 w 3781425"/>
                              <a:gd name="connsiteY478" fmla="*/ 2702290 h 2705100"/>
                              <a:gd name="connsiteX479" fmla="*/ 3544691 w 3781425"/>
                              <a:gd name="connsiteY479" fmla="*/ 2702290 h 2705100"/>
                              <a:gd name="connsiteX480" fmla="*/ 3552092 w 3781425"/>
                              <a:gd name="connsiteY480" fmla="*/ 2702290 h 2705100"/>
                              <a:gd name="connsiteX481" fmla="*/ 3560540 w 3781425"/>
                              <a:gd name="connsiteY481" fmla="*/ 2702290 h 2705100"/>
                              <a:gd name="connsiteX482" fmla="*/ 3567941 w 3781425"/>
                              <a:gd name="connsiteY482" fmla="*/ 2702290 h 2705100"/>
                              <a:gd name="connsiteX483" fmla="*/ 3574285 w 3781425"/>
                              <a:gd name="connsiteY483" fmla="*/ 2702290 h 2705100"/>
                              <a:gd name="connsiteX484" fmla="*/ 3581676 w 3781425"/>
                              <a:gd name="connsiteY484" fmla="*/ 2702290 h 2705100"/>
                              <a:gd name="connsiteX485" fmla="*/ 3589077 w 3781425"/>
                              <a:gd name="connsiteY485" fmla="*/ 2702290 h 2705100"/>
                              <a:gd name="connsiteX486" fmla="*/ 3596478 w 3781425"/>
                              <a:gd name="connsiteY486" fmla="*/ 2702290 h 2705100"/>
                              <a:gd name="connsiteX487" fmla="*/ 3603870 w 3781425"/>
                              <a:gd name="connsiteY487" fmla="*/ 2702290 h 2705100"/>
                              <a:gd name="connsiteX488" fmla="*/ 3611270 w 3781425"/>
                              <a:gd name="connsiteY488" fmla="*/ 2702290 h 2705100"/>
                              <a:gd name="connsiteX489" fmla="*/ 3618671 w 3781425"/>
                              <a:gd name="connsiteY489" fmla="*/ 2702290 h 2705100"/>
                              <a:gd name="connsiteX490" fmla="*/ 3626072 w 3781425"/>
                              <a:gd name="connsiteY490" fmla="*/ 2702290 h 2705100"/>
                              <a:gd name="connsiteX491" fmla="*/ 3633464 w 3781425"/>
                              <a:gd name="connsiteY491" fmla="*/ 2702290 h 2705100"/>
                              <a:gd name="connsiteX492" fmla="*/ 3641922 w 3781425"/>
                              <a:gd name="connsiteY492" fmla="*/ 2702290 h 2705100"/>
                              <a:gd name="connsiteX493" fmla="*/ 3649323 w 3781425"/>
                              <a:gd name="connsiteY493" fmla="*/ 2702290 h 2705100"/>
                              <a:gd name="connsiteX494" fmla="*/ 3655657 w 3781425"/>
                              <a:gd name="connsiteY494" fmla="*/ 2702290 h 2705100"/>
                              <a:gd name="connsiteX495" fmla="*/ 3663058 w 3781425"/>
                              <a:gd name="connsiteY495" fmla="*/ 2702290 h 2705100"/>
                              <a:gd name="connsiteX496" fmla="*/ 3670459 w 3781425"/>
                              <a:gd name="connsiteY496" fmla="*/ 2702290 h 2705100"/>
                              <a:gd name="connsiteX497" fmla="*/ 3677850 w 3781425"/>
                              <a:gd name="connsiteY497" fmla="*/ 2702290 h 2705100"/>
                              <a:gd name="connsiteX498" fmla="*/ 3685251 w 3781425"/>
                              <a:gd name="connsiteY498" fmla="*/ 2702290 h 2705100"/>
                              <a:gd name="connsiteX499" fmla="*/ 3692652 w 3781425"/>
                              <a:gd name="connsiteY499" fmla="*/ 2702290 h 2705100"/>
                              <a:gd name="connsiteX500" fmla="*/ 3700043 w 3781425"/>
                              <a:gd name="connsiteY500" fmla="*/ 2702290 h 2705100"/>
                              <a:gd name="connsiteX501" fmla="*/ 3707444 w 3781425"/>
                              <a:gd name="connsiteY501" fmla="*/ 2702290 h 2705100"/>
                              <a:gd name="connsiteX502" fmla="*/ 3715903 w 3781425"/>
                              <a:gd name="connsiteY502" fmla="*/ 2702290 h 2705100"/>
                              <a:gd name="connsiteX503" fmla="*/ 3723294 w 3781425"/>
                              <a:gd name="connsiteY503" fmla="*/ 2702290 h 2705100"/>
                              <a:gd name="connsiteX504" fmla="*/ 3730695 w 3781425"/>
                              <a:gd name="connsiteY504" fmla="*/ 2702290 h 2705100"/>
                              <a:gd name="connsiteX505" fmla="*/ 3737039 w 3781425"/>
                              <a:gd name="connsiteY505" fmla="*/ 2702290 h 2705100"/>
                              <a:gd name="connsiteX506" fmla="*/ 3744440 w 3781425"/>
                              <a:gd name="connsiteY506" fmla="*/ 2702290 h 2705100"/>
                              <a:gd name="connsiteX507" fmla="*/ 3751831 w 3781425"/>
                              <a:gd name="connsiteY507" fmla="*/ 2702290 h 2705100"/>
                              <a:gd name="connsiteX508" fmla="*/ 3759232 w 3781425"/>
                              <a:gd name="connsiteY508" fmla="*/ 2702290 h 2705100"/>
                              <a:gd name="connsiteX509" fmla="*/ 3766633 w 3781425"/>
                              <a:gd name="connsiteY509" fmla="*/ 2702290 h 2705100"/>
                              <a:gd name="connsiteX510" fmla="*/ 3774024 w 3781425"/>
                              <a:gd name="connsiteY510" fmla="*/ 2702290 h 2705100"/>
                              <a:gd name="connsiteX511" fmla="*/ 3781425 w 3781425"/>
                              <a:gd name="connsiteY511" fmla="*/ 2702290 h 27051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3781425" h="2705100">
                                <a:moveTo>
                                  <a:pt x="0" y="2705100"/>
                                </a:moveTo>
                                <a:lnTo>
                                  <a:pt x="7398" y="2703700"/>
                                </a:lnTo>
                                <a:lnTo>
                                  <a:pt x="14796" y="2703700"/>
                                </a:lnTo>
                                <a:lnTo>
                                  <a:pt x="22194" y="2703700"/>
                                </a:lnTo>
                                <a:lnTo>
                                  <a:pt x="29592" y="2703700"/>
                                </a:lnTo>
                                <a:lnTo>
                                  <a:pt x="36990" y="2703700"/>
                                </a:lnTo>
                                <a:lnTo>
                                  <a:pt x="44387" y="2703700"/>
                                </a:lnTo>
                                <a:lnTo>
                                  <a:pt x="51786" y="2703700"/>
                                </a:lnTo>
                                <a:lnTo>
                                  <a:pt x="59184" y="2703700"/>
                                </a:lnTo>
                                <a:lnTo>
                                  <a:pt x="66582" y="2703700"/>
                                </a:lnTo>
                                <a:lnTo>
                                  <a:pt x="73980" y="2703700"/>
                                </a:lnTo>
                                <a:lnTo>
                                  <a:pt x="81378" y="2705100"/>
                                </a:lnTo>
                                <a:lnTo>
                                  <a:pt x="88776" y="2703700"/>
                                </a:lnTo>
                                <a:lnTo>
                                  <a:pt x="96174" y="2703700"/>
                                </a:lnTo>
                                <a:lnTo>
                                  <a:pt x="103575" y="2703700"/>
                                </a:lnTo>
                                <a:lnTo>
                                  <a:pt x="110966" y="2703700"/>
                                </a:lnTo>
                                <a:lnTo>
                                  <a:pt x="118367" y="2705100"/>
                                </a:lnTo>
                                <a:lnTo>
                                  <a:pt x="125768" y="2703700"/>
                                </a:lnTo>
                                <a:lnTo>
                                  <a:pt x="133160" y="2703700"/>
                                </a:lnTo>
                                <a:lnTo>
                                  <a:pt x="140560" y="2703700"/>
                                </a:lnTo>
                                <a:lnTo>
                                  <a:pt x="147961" y="2705100"/>
                                </a:lnTo>
                                <a:lnTo>
                                  <a:pt x="155362" y="2705100"/>
                                </a:lnTo>
                                <a:lnTo>
                                  <a:pt x="162754" y="2705100"/>
                                </a:lnTo>
                                <a:lnTo>
                                  <a:pt x="170155" y="2705100"/>
                                </a:lnTo>
                                <a:lnTo>
                                  <a:pt x="177556" y="2705100"/>
                                </a:lnTo>
                                <a:lnTo>
                                  <a:pt x="184947" y="2705100"/>
                                </a:lnTo>
                                <a:lnTo>
                                  <a:pt x="192348" y="2705100"/>
                                </a:lnTo>
                                <a:lnTo>
                                  <a:pt x="199749" y="2705100"/>
                                </a:lnTo>
                                <a:lnTo>
                                  <a:pt x="207140" y="2705100"/>
                                </a:lnTo>
                                <a:lnTo>
                                  <a:pt x="214541" y="2705100"/>
                                </a:lnTo>
                                <a:lnTo>
                                  <a:pt x="221942" y="2705100"/>
                                </a:lnTo>
                                <a:lnTo>
                                  <a:pt x="229333" y="2705100"/>
                                </a:lnTo>
                                <a:lnTo>
                                  <a:pt x="236734" y="2705100"/>
                                </a:lnTo>
                                <a:lnTo>
                                  <a:pt x="244135" y="2705100"/>
                                </a:lnTo>
                                <a:lnTo>
                                  <a:pt x="251527" y="2705100"/>
                                </a:lnTo>
                                <a:lnTo>
                                  <a:pt x="258928" y="2705100"/>
                                </a:lnTo>
                                <a:lnTo>
                                  <a:pt x="266329" y="2703700"/>
                                </a:lnTo>
                                <a:lnTo>
                                  <a:pt x="273729" y="2700890"/>
                                </a:lnTo>
                                <a:lnTo>
                                  <a:pt x="281121" y="2696670"/>
                                </a:lnTo>
                                <a:lnTo>
                                  <a:pt x="288522" y="2685441"/>
                                </a:lnTo>
                                <a:lnTo>
                                  <a:pt x="295923" y="2661561"/>
                                </a:lnTo>
                                <a:lnTo>
                                  <a:pt x="303314" y="2629252"/>
                                </a:lnTo>
                                <a:lnTo>
                                  <a:pt x="310715" y="2582904"/>
                                </a:lnTo>
                                <a:lnTo>
                                  <a:pt x="318116" y="2515486"/>
                                </a:lnTo>
                                <a:lnTo>
                                  <a:pt x="325507" y="2425599"/>
                                </a:lnTo>
                                <a:lnTo>
                                  <a:pt x="332908" y="2316051"/>
                                </a:lnTo>
                                <a:lnTo>
                                  <a:pt x="340309" y="2188235"/>
                                </a:lnTo>
                                <a:lnTo>
                                  <a:pt x="347701" y="2035150"/>
                                </a:lnTo>
                                <a:lnTo>
                                  <a:pt x="355102" y="1865195"/>
                                </a:lnTo>
                                <a:lnTo>
                                  <a:pt x="362502" y="1676991"/>
                                </a:lnTo>
                                <a:lnTo>
                                  <a:pt x="369903" y="1476146"/>
                                </a:lnTo>
                                <a:lnTo>
                                  <a:pt x="377295" y="1272492"/>
                                </a:lnTo>
                                <a:lnTo>
                                  <a:pt x="384696" y="1066029"/>
                                </a:lnTo>
                                <a:lnTo>
                                  <a:pt x="392097" y="869394"/>
                                </a:lnTo>
                                <a:lnTo>
                                  <a:pt x="399488" y="684000"/>
                                </a:lnTo>
                                <a:lnTo>
                                  <a:pt x="406889" y="512645"/>
                                </a:lnTo>
                                <a:lnTo>
                                  <a:pt x="414290" y="365179"/>
                                </a:lnTo>
                                <a:lnTo>
                                  <a:pt x="421681" y="240173"/>
                                </a:lnTo>
                                <a:lnTo>
                                  <a:pt x="429082" y="143256"/>
                                </a:lnTo>
                                <a:lnTo>
                                  <a:pt x="436483" y="70228"/>
                                </a:lnTo>
                                <a:lnTo>
                                  <a:pt x="443875" y="22472"/>
                                </a:lnTo>
                                <a:lnTo>
                                  <a:pt x="451276" y="1405"/>
                                </a:lnTo>
                                <a:lnTo>
                                  <a:pt x="458676" y="0"/>
                                </a:lnTo>
                                <a:lnTo>
                                  <a:pt x="466077" y="19663"/>
                                </a:lnTo>
                                <a:lnTo>
                                  <a:pt x="473469" y="53371"/>
                                </a:lnTo>
                                <a:lnTo>
                                  <a:pt x="480870" y="102527"/>
                                </a:lnTo>
                                <a:lnTo>
                                  <a:pt x="488271" y="164325"/>
                                </a:lnTo>
                                <a:lnTo>
                                  <a:pt x="495662" y="234553"/>
                                </a:lnTo>
                                <a:lnTo>
                                  <a:pt x="503063" y="311801"/>
                                </a:lnTo>
                                <a:lnTo>
                                  <a:pt x="510464" y="393268"/>
                                </a:lnTo>
                                <a:lnTo>
                                  <a:pt x="517855" y="481746"/>
                                </a:lnTo>
                                <a:lnTo>
                                  <a:pt x="525256" y="571643"/>
                                </a:lnTo>
                                <a:lnTo>
                                  <a:pt x="532657" y="665740"/>
                                </a:lnTo>
                                <a:lnTo>
                                  <a:pt x="540048" y="759847"/>
                                </a:lnTo>
                                <a:lnTo>
                                  <a:pt x="547449" y="856755"/>
                                </a:lnTo>
                                <a:lnTo>
                                  <a:pt x="554850" y="953672"/>
                                </a:lnTo>
                                <a:lnTo>
                                  <a:pt x="562251" y="1049179"/>
                                </a:lnTo>
                                <a:lnTo>
                                  <a:pt x="569643" y="1141876"/>
                                </a:lnTo>
                                <a:lnTo>
                                  <a:pt x="577044" y="1231764"/>
                                </a:lnTo>
                                <a:lnTo>
                                  <a:pt x="584444" y="1317441"/>
                                </a:lnTo>
                                <a:lnTo>
                                  <a:pt x="591836" y="1397498"/>
                                </a:lnTo>
                                <a:lnTo>
                                  <a:pt x="599237" y="1474746"/>
                                </a:lnTo>
                                <a:lnTo>
                                  <a:pt x="606638" y="1547774"/>
                                </a:lnTo>
                                <a:lnTo>
                                  <a:pt x="614029" y="1613792"/>
                                </a:lnTo>
                                <a:lnTo>
                                  <a:pt x="621430" y="1678400"/>
                                </a:lnTo>
                                <a:lnTo>
                                  <a:pt x="628831" y="1737389"/>
                                </a:lnTo>
                                <a:lnTo>
                                  <a:pt x="636222" y="1793567"/>
                                </a:lnTo>
                                <a:lnTo>
                                  <a:pt x="643623" y="1845535"/>
                                </a:lnTo>
                                <a:lnTo>
                                  <a:pt x="651024" y="1894694"/>
                                </a:lnTo>
                                <a:lnTo>
                                  <a:pt x="658416" y="1941043"/>
                                </a:lnTo>
                                <a:lnTo>
                                  <a:pt x="665817" y="1984582"/>
                                </a:lnTo>
                                <a:lnTo>
                                  <a:pt x="673218" y="2025310"/>
                                </a:lnTo>
                                <a:lnTo>
                                  <a:pt x="680618" y="2063239"/>
                                </a:lnTo>
                                <a:lnTo>
                                  <a:pt x="688010" y="2099758"/>
                                </a:lnTo>
                                <a:lnTo>
                                  <a:pt x="695411" y="2133457"/>
                                </a:lnTo>
                                <a:lnTo>
                                  <a:pt x="702812" y="2164356"/>
                                </a:lnTo>
                                <a:lnTo>
                                  <a:pt x="710203" y="2193855"/>
                                </a:lnTo>
                                <a:lnTo>
                                  <a:pt x="717604" y="2221944"/>
                                </a:lnTo>
                                <a:lnTo>
                                  <a:pt x="725005" y="2248634"/>
                                </a:lnTo>
                                <a:lnTo>
                                  <a:pt x="732396" y="2272513"/>
                                </a:lnTo>
                                <a:lnTo>
                                  <a:pt x="739797" y="2294982"/>
                                </a:lnTo>
                                <a:lnTo>
                                  <a:pt x="747198" y="2316051"/>
                                </a:lnTo>
                                <a:lnTo>
                                  <a:pt x="754590" y="2335711"/>
                                </a:lnTo>
                                <a:lnTo>
                                  <a:pt x="761990" y="2353970"/>
                                </a:lnTo>
                                <a:lnTo>
                                  <a:pt x="769391" y="2372230"/>
                                </a:lnTo>
                                <a:lnTo>
                                  <a:pt x="776792" y="2387679"/>
                                </a:lnTo>
                                <a:lnTo>
                                  <a:pt x="784184" y="2403129"/>
                                </a:lnTo>
                                <a:lnTo>
                                  <a:pt x="791585" y="2417178"/>
                                </a:lnTo>
                                <a:lnTo>
                                  <a:pt x="798986" y="2431218"/>
                                </a:lnTo>
                                <a:lnTo>
                                  <a:pt x="806377" y="2443858"/>
                                </a:lnTo>
                                <a:lnTo>
                                  <a:pt x="813778" y="2456498"/>
                                </a:lnTo>
                                <a:lnTo>
                                  <a:pt x="821179" y="2467737"/>
                                </a:lnTo>
                                <a:lnTo>
                                  <a:pt x="828570" y="2477567"/>
                                </a:lnTo>
                                <a:lnTo>
                                  <a:pt x="835971" y="2487397"/>
                                </a:lnTo>
                                <a:lnTo>
                                  <a:pt x="843372" y="2497236"/>
                                </a:lnTo>
                                <a:lnTo>
                                  <a:pt x="850764" y="2505656"/>
                                </a:lnTo>
                                <a:lnTo>
                                  <a:pt x="858164" y="2515486"/>
                                </a:lnTo>
                                <a:lnTo>
                                  <a:pt x="865565" y="2522515"/>
                                </a:lnTo>
                                <a:lnTo>
                                  <a:pt x="872966" y="2532345"/>
                                </a:lnTo>
                                <a:lnTo>
                                  <a:pt x="880358" y="2539365"/>
                                </a:lnTo>
                                <a:lnTo>
                                  <a:pt x="887759" y="2546385"/>
                                </a:lnTo>
                                <a:lnTo>
                                  <a:pt x="895159" y="2553415"/>
                                </a:lnTo>
                                <a:lnTo>
                                  <a:pt x="902551" y="2560435"/>
                                </a:lnTo>
                                <a:lnTo>
                                  <a:pt x="909952" y="2567454"/>
                                </a:lnTo>
                                <a:lnTo>
                                  <a:pt x="917353" y="2574484"/>
                                </a:lnTo>
                                <a:lnTo>
                                  <a:pt x="924744" y="2580094"/>
                                </a:lnTo>
                                <a:lnTo>
                                  <a:pt x="932145" y="2585714"/>
                                </a:lnTo>
                                <a:lnTo>
                                  <a:pt x="939546" y="2591334"/>
                                </a:lnTo>
                                <a:lnTo>
                                  <a:pt x="946937" y="2596953"/>
                                </a:lnTo>
                                <a:lnTo>
                                  <a:pt x="954338" y="2602573"/>
                                </a:lnTo>
                                <a:lnTo>
                                  <a:pt x="961739" y="2606783"/>
                                </a:lnTo>
                                <a:lnTo>
                                  <a:pt x="969140" y="2612403"/>
                                </a:lnTo>
                                <a:lnTo>
                                  <a:pt x="976532" y="2616613"/>
                                </a:lnTo>
                                <a:lnTo>
                                  <a:pt x="983933" y="2620833"/>
                                </a:lnTo>
                                <a:lnTo>
                                  <a:pt x="991333" y="2625043"/>
                                </a:lnTo>
                                <a:lnTo>
                                  <a:pt x="998725" y="2629252"/>
                                </a:lnTo>
                                <a:lnTo>
                                  <a:pt x="1006126" y="2632062"/>
                                </a:lnTo>
                                <a:lnTo>
                                  <a:pt x="1013527" y="2636282"/>
                                </a:lnTo>
                                <a:lnTo>
                                  <a:pt x="1020918" y="2639092"/>
                                </a:lnTo>
                                <a:lnTo>
                                  <a:pt x="1028319" y="2641902"/>
                                </a:lnTo>
                                <a:lnTo>
                                  <a:pt x="1035720" y="2644702"/>
                                </a:lnTo>
                                <a:lnTo>
                                  <a:pt x="1043111" y="2647512"/>
                                </a:lnTo>
                                <a:lnTo>
                                  <a:pt x="1050512" y="2648922"/>
                                </a:lnTo>
                                <a:lnTo>
                                  <a:pt x="1057913" y="2651732"/>
                                </a:lnTo>
                                <a:lnTo>
                                  <a:pt x="1065305" y="2654541"/>
                                </a:lnTo>
                                <a:lnTo>
                                  <a:pt x="1072706" y="2655941"/>
                                </a:lnTo>
                                <a:lnTo>
                                  <a:pt x="1080107" y="2657351"/>
                                </a:lnTo>
                                <a:lnTo>
                                  <a:pt x="1087507" y="2658752"/>
                                </a:lnTo>
                                <a:lnTo>
                                  <a:pt x="1094899" y="2661561"/>
                                </a:lnTo>
                                <a:lnTo>
                                  <a:pt x="1102300" y="2662961"/>
                                </a:lnTo>
                                <a:lnTo>
                                  <a:pt x="1109701" y="2664371"/>
                                </a:lnTo>
                                <a:lnTo>
                                  <a:pt x="1117092" y="2665771"/>
                                </a:lnTo>
                                <a:lnTo>
                                  <a:pt x="1124493" y="2665771"/>
                                </a:lnTo>
                                <a:lnTo>
                                  <a:pt x="1131894" y="2668581"/>
                                </a:lnTo>
                                <a:lnTo>
                                  <a:pt x="1139285" y="2668581"/>
                                </a:lnTo>
                                <a:lnTo>
                                  <a:pt x="1146686" y="2671391"/>
                                </a:lnTo>
                                <a:lnTo>
                                  <a:pt x="1154087" y="2671391"/>
                                </a:lnTo>
                                <a:lnTo>
                                  <a:pt x="1162536" y="2672801"/>
                                </a:lnTo>
                                <a:lnTo>
                                  <a:pt x="1169937" y="2672801"/>
                                </a:lnTo>
                                <a:lnTo>
                                  <a:pt x="1176280" y="2674201"/>
                                </a:lnTo>
                                <a:lnTo>
                                  <a:pt x="1183681" y="2675601"/>
                                </a:lnTo>
                                <a:lnTo>
                                  <a:pt x="1191073" y="2675601"/>
                                </a:lnTo>
                                <a:lnTo>
                                  <a:pt x="1198474" y="2677011"/>
                                </a:lnTo>
                                <a:lnTo>
                                  <a:pt x="1205875" y="2677011"/>
                                </a:lnTo>
                                <a:lnTo>
                                  <a:pt x="1213266" y="2678411"/>
                                </a:lnTo>
                                <a:lnTo>
                                  <a:pt x="1220667" y="2678411"/>
                                </a:lnTo>
                                <a:lnTo>
                                  <a:pt x="1228068" y="2679821"/>
                                </a:lnTo>
                                <a:lnTo>
                                  <a:pt x="1235459" y="2681221"/>
                                </a:lnTo>
                                <a:lnTo>
                                  <a:pt x="1243917" y="2681221"/>
                                </a:lnTo>
                                <a:lnTo>
                                  <a:pt x="1251318" y="2682631"/>
                                </a:lnTo>
                                <a:lnTo>
                                  <a:pt x="1257653" y="2682631"/>
                                </a:lnTo>
                                <a:lnTo>
                                  <a:pt x="1265053" y="2682631"/>
                                </a:lnTo>
                                <a:lnTo>
                                  <a:pt x="1272454" y="2684031"/>
                                </a:lnTo>
                                <a:lnTo>
                                  <a:pt x="1279855" y="2684031"/>
                                </a:lnTo>
                                <a:lnTo>
                                  <a:pt x="1287247" y="2684031"/>
                                </a:lnTo>
                                <a:lnTo>
                                  <a:pt x="1294648" y="2685441"/>
                                </a:lnTo>
                                <a:lnTo>
                                  <a:pt x="1302048" y="2685441"/>
                                </a:lnTo>
                                <a:lnTo>
                                  <a:pt x="1309440" y="2685441"/>
                                </a:lnTo>
                                <a:lnTo>
                                  <a:pt x="1317898" y="2686841"/>
                                </a:lnTo>
                                <a:lnTo>
                                  <a:pt x="1325299" y="2686841"/>
                                </a:lnTo>
                                <a:lnTo>
                                  <a:pt x="1332690" y="2688250"/>
                                </a:lnTo>
                                <a:lnTo>
                                  <a:pt x="1339034" y="2688250"/>
                                </a:lnTo>
                                <a:lnTo>
                                  <a:pt x="1346435" y="2688250"/>
                                </a:lnTo>
                                <a:lnTo>
                                  <a:pt x="1353826" y="2689650"/>
                                </a:lnTo>
                                <a:lnTo>
                                  <a:pt x="1361227" y="2689650"/>
                                </a:lnTo>
                                <a:lnTo>
                                  <a:pt x="1368628" y="2689650"/>
                                </a:lnTo>
                                <a:lnTo>
                                  <a:pt x="1376029" y="2689650"/>
                                </a:lnTo>
                                <a:lnTo>
                                  <a:pt x="1383421" y="2689650"/>
                                </a:lnTo>
                                <a:lnTo>
                                  <a:pt x="1390822" y="2691051"/>
                                </a:lnTo>
                                <a:lnTo>
                                  <a:pt x="1399280" y="2691051"/>
                                </a:lnTo>
                                <a:lnTo>
                                  <a:pt x="1406671" y="2691051"/>
                                </a:lnTo>
                                <a:lnTo>
                                  <a:pt x="1414072" y="2691051"/>
                                </a:lnTo>
                                <a:lnTo>
                                  <a:pt x="1420416" y="2691051"/>
                                </a:lnTo>
                                <a:lnTo>
                                  <a:pt x="1427807" y="2691051"/>
                                </a:lnTo>
                                <a:lnTo>
                                  <a:pt x="1435208" y="2691051"/>
                                </a:lnTo>
                                <a:lnTo>
                                  <a:pt x="1442609" y="2691051"/>
                                </a:lnTo>
                                <a:lnTo>
                                  <a:pt x="1450000" y="2692460"/>
                                </a:lnTo>
                                <a:lnTo>
                                  <a:pt x="1457401" y="2692460"/>
                                </a:lnTo>
                                <a:lnTo>
                                  <a:pt x="1464802" y="2692460"/>
                                </a:lnTo>
                                <a:lnTo>
                                  <a:pt x="1473251" y="2692460"/>
                                </a:lnTo>
                                <a:lnTo>
                                  <a:pt x="1480652" y="2692460"/>
                                </a:lnTo>
                                <a:lnTo>
                                  <a:pt x="1488053" y="2693861"/>
                                </a:lnTo>
                                <a:lnTo>
                                  <a:pt x="1495454" y="2693861"/>
                                </a:lnTo>
                                <a:lnTo>
                                  <a:pt x="1502845" y="2693861"/>
                                </a:lnTo>
                                <a:lnTo>
                                  <a:pt x="1509189" y="2693861"/>
                                </a:lnTo>
                                <a:lnTo>
                                  <a:pt x="1516590" y="2693861"/>
                                </a:lnTo>
                                <a:lnTo>
                                  <a:pt x="1523981" y="2693861"/>
                                </a:lnTo>
                                <a:lnTo>
                                  <a:pt x="1531382" y="2693861"/>
                                </a:lnTo>
                                <a:lnTo>
                                  <a:pt x="1538783" y="2695270"/>
                                </a:lnTo>
                                <a:lnTo>
                                  <a:pt x="1546174" y="2695270"/>
                                </a:lnTo>
                                <a:lnTo>
                                  <a:pt x="1554632" y="2695270"/>
                                </a:lnTo>
                                <a:lnTo>
                                  <a:pt x="1562033" y="2695270"/>
                                </a:lnTo>
                                <a:lnTo>
                                  <a:pt x="1569425" y="2695270"/>
                                </a:lnTo>
                                <a:lnTo>
                                  <a:pt x="1576826" y="2695270"/>
                                </a:lnTo>
                                <a:lnTo>
                                  <a:pt x="1584227" y="2695270"/>
                                </a:lnTo>
                                <a:lnTo>
                                  <a:pt x="1590570" y="2695270"/>
                                </a:lnTo>
                                <a:lnTo>
                                  <a:pt x="1597962" y="2695270"/>
                                </a:lnTo>
                                <a:lnTo>
                                  <a:pt x="1605363" y="2695270"/>
                                </a:lnTo>
                                <a:lnTo>
                                  <a:pt x="1612764" y="2696670"/>
                                </a:lnTo>
                                <a:lnTo>
                                  <a:pt x="1620155" y="2696670"/>
                                </a:lnTo>
                                <a:lnTo>
                                  <a:pt x="1628613" y="2696670"/>
                                </a:lnTo>
                                <a:lnTo>
                                  <a:pt x="1636014" y="2696670"/>
                                </a:lnTo>
                                <a:lnTo>
                                  <a:pt x="1643406" y="2696670"/>
                                </a:lnTo>
                                <a:lnTo>
                                  <a:pt x="1650806" y="2696670"/>
                                </a:lnTo>
                                <a:lnTo>
                                  <a:pt x="1658207" y="2696670"/>
                                </a:lnTo>
                                <a:lnTo>
                                  <a:pt x="1665599" y="2698080"/>
                                </a:lnTo>
                                <a:lnTo>
                                  <a:pt x="1671942" y="2696670"/>
                                </a:lnTo>
                                <a:lnTo>
                                  <a:pt x="1679343" y="2696670"/>
                                </a:lnTo>
                                <a:lnTo>
                                  <a:pt x="1686744" y="2696670"/>
                                </a:lnTo>
                                <a:lnTo>
                                  <a:pt x="1694136" y="2698080"/>
                                </a:lnTo>
                                <a:lnTo>
                                  <a:pt x="1702594" y="2698080"/>
                                </a:lnTo>
                                <a:lnTo>
                                  <a:pt x="1709995" y="2698080"/>
                                </a:lnTo>
                                <a:lnTo>
                                  <a:pt x="1717386" y="2698080"/>
                                </a:lnTo>
                                <a:lnTo>
                                  <a:pt x="1724787" y="2698080"/>
                                </a:lnTo>
                                <a:lnTo>
                                  <a:pt x="1732188" y="2698080"/>
                                </a:lnTo>
                                <a:lnTo>
                                  <a:pt x="1739579" y="2698080"/>
                                </a:lnTo>
                                <a:lnTo>
                                  <a:pt x="1746980" y="2698080"/>
                                </a:lnTo>
                                <a:lnTo>
                                  <a:pt x="1753324" y="2698080"/>
                                </a:lnTo>
                                <a:lnTo>
                                  <a:pt x="1760715" y="2698080"/>
                                </a:lnTo>
                                <a:lnTo>
                                  <a:pt x="1768116" y="2698080"/>
                                </a:lnTo>
                                <a:lnTo>
                                  <a:pt x="1775517" y="2698080"/>
                                </a:lnTo>
                                <a:lnTo>
                                  <a:pt x="1783966" y="2699480"/>
                                </a:lnTo>
                                <a:lnTo>
                                  <a:pt x="1791367" y="2699480"/>
                                </a:lnTo>
                                <a:lnTo>
                                  <a:pt x="1798768" y="2699480"/>
                                </a:lnTo>
                                <a:lnTo>
                                  <a:pt x="1806169" y="2698080"/>
                                </a:lnTo>
                                <a:lnTo>
                                  <a:pt x="1813560" y="2699480"/>
                                </a:lnTo>
                                <a:lnTo>
                                  <a:pt x="1820961" y="2699480"/>
                                </a:lnTo>
                                <a:lnTo>
                                  <a:pt x="1828362" y="2699480"/>
                                </a:lnTo>
                                <a:lnTo>
                                  <a:pt x="1834696" y="2699480"/>
                                </a:lnTo>
                                <a:lnTo>
                                  <a:pt x="1842097" y="2699480"/>
                                </a:lnTo>
                                <a:lnTo>
                                  <a:pt x="1849498" y="2699480"/>
                                </a:lnTo>
                                <a:lnTo>
                                  <a:pt x="1857947" y="2699480"/>
                                </a:lnTo>
                                <a:lnTo>
                                  <a:pt x="1865348" y="2699480"/>
                                </a:lnTo>
                                <a:lnTo>
                                  <a:pt x="1872749" y="2699480"/>
                                </a:lnTo>
                                <a:lnTo>
                                  <a:pt x="1880140" y="2699480"/>
                                </a:lnTo>
                                <a:lnTo>
                                  <a:pt x="1887541" y="2699480"/>
                                </a:lnTo>
                                <a:lnTo>
                                  <a:pt x="1894942" y="2699480"/>
                                </a:lnTo>
                                <a:lnTo>
                                  <a:pt x="1902343" y="2699480"/>
                                </a:lnTo>
                                <a:lnTo>
                                  <a:pt x="1909734" y="2699480"/>
                                </a:lnTo>
                                <a:lnTo>
                                  <a:pt x="1917135" y="2699480"/>
                                </a:lnTo>
                                <a:lnTo>
                                  <a:pt x="1923479" y="2699480"/>
                                </a:lnTo>
                                <a:lnTo>
                                  <a:pt x="1930870" y="2699480"/>
                                </a:lnTo>
                                <a:lnTo>
                                  <a:pt x="1939328" y="2699480"/>
                                </a:lnTo>
                                <a:lnTo>
                                  <a:pt x="1946729" y="2699480"/>
                                </a:lnTo>
                                <a:lnTo>
                                  <a:pt x="1954121" y="2699480"/>
                                </a:lnTo>
                                <a:lnTo>
                                  <a:pt x="1961521" y="2700890"/>
                                </a:lnTo>
                                <a:lnTo>
                                  <a:pt x="1968922" y="2699480"/>
                                </a:lnTo>
                                <a:lnTo>
                                  <a:pt x="1976314" y="2699480"/>
                                </a:lnTo>
                                <a:lnTo>
                                  <a:pt x="1983715" y="2700890"/>
                                </a:lnTo>
                                <a:lnTo>
                                  <a:pt x="1991115" y="2700890"/>
                                </a:lnTo>
                                <a:lnTo>
                                  <a:pt x="1998516" y="2700890"/>
                                </a:lnTo>
                                <a:lnTo>
                                  <a:pt x="2004851" y="2700890"/>
                                </a:lnTo>
                                <a:lnTo>
                                  <a:pt x="2013309" y="2699480"/>
                                </a:lnTo>
                                <a:lnTo>
                                  <a:pt x="2020710" y="2700890"/>
                                </a:lnTo>
                                <a:lnTo>
                                  <a:pt x="2028101" y="2700890"/>
                                </a:lnTo>
                                <a:lnTo>
                                  <a:pt x="2035502" y="2700890"/>
                                </a:lnTo>
                                <a:lnTo>
                                  <a:pt x="2042903" y="2700890"/>
                                </a:lnTo>
                                <a:lnTo>
                                  <a:pt x="2050294" y="2700890"/>
                                </a:lnTo>
                                <a:lnTo>
                                  <a:pt x="2057695" y="2700890"/>
                                </a:lnTo>
                                <a:lnTo>
                                  <a:pt x="2065096" y="2700890"/>
                                </a:lnTo>
                                <a:lnTo>
                                  <a:pt x="2072488" y="2700890"/>
                                </a:lnTo>
                                <a:lnTo>
                                  <a:pt x="2079889" y="2700890"/>
                                </a:lnTo>
                                <a:lnTo>
                                  <a:pt x="2086232" y="2700890"/>
                                </a:lnTo>
                                <a:lnTo>
                                  <a:pt x="2094681" y="2700890"/>
                                </a:lnTo>
                                <a:lnTo>
                                  <a:pt x="2102082" y="2700890"/>
                                </a:lnTo>
                                <a:lnTo>
                                  <a:pt x="2109483" y="2700890"/>
                                </a:lnTo>
                                <a:lnTo>
                                  <a:pt x="2116884" y="2700890"/>
                                </a:lnTo>
                                <a:lnTo>
                                  <a:pt x="2124275" y="2700890"/>
                                </a:lnTo>
                                <a:lnTo>
                                  <a:pt x="2131676" y="2700890"/>
                                </a:lnTo>
                                <a:lnTo>
                                  <a:pt x="2139077" y="2700890"/>
                                </a:lnTo>
                                <a:lnTo>
                                  <a:pt x="2146469" y="2700890"/>
                                </a:lnTo>
                                <a:lnTo>
                                  <a:pt x="2153869" y="2700890"/>
                                </a:lnTo>
                                <a:lnTo>
                                  <a:pt x="2161270" y="2700890"/>
                                </a:lnTo>
                                <a:lnTo>
                                  <a:pt x="2168662" y="2700890"/>
                                </a:lnTo>
                                <a:lnTo>
                                  <a:pt x="2176063" y="2700890"/>
                                </a:lnTo>
                                <a:lnTo>
                                  <a:pt x="2183463" y="2700890"/>
                                </a:lnTo>
                                <a:lnTo>
                                  <a:pt x="2190855" y="2700890"/>
                                </a:lnTo>
                                <a:lnTo>
                                  <a:pt x="2198256" y="2700890"/>
                                </a:lnTo>
                                <a:lnTo>
                                  <a:pt x="2205657" y="2700890"/>
                                </a:lnTo>
                                <a:lnTo>
                                  <a:pt x="2213058" y="2700890"/>
                                </a:lnTo>
                                <a:lnTo>
                                  <a:pt x="2220449" y="2700890"/>
                                </a:lnTo>
                                <a:lnTo>
                                  <a:pt x="2227850" y="2700890"/>
                                </a:lnTo>
                                <a:lnTo>
                                  <a:pt x="2235251" y="2700890"/>
                                </a:lnTo>
                                <a:lnTo>
                                  <a:pt x="2242642" y="2700890"/>
                                </a:lnTo>
                                <a:lnTo>
                                  <a:pt x="2250043" y="2700890"/>
                                </a:lnTo>
                                <a:lnTo>
                                  <a:pt x="2257444" y="2700890"/>
                                </a:lnTo>
                                <a:lnTo>
                                  <a:pt x="2264836" y="2700890"/>
                                </a:lnTo>
                                <a:lnTo>
                                  <a:pt x="2272236" y="2700890"/>
                                </a:lnTo>
                                <a:lnTo>
                                  <a:pt x="2279637" y="2700890"/>
                                </a:lnTo>
                                <a:lnTo>
                                  <a:pt x="2287029" y="2700890"/>
                                </a:lnTo>
                                <a:lnTo>
                                  <a:pt x="2294430" y="2700890"/>
                                </a:lnTo>
                                <a:lnTo>
                                  <a:pt x="2301831" y="2700890"/>
                                </a:lnTo>
                                <a:lnTo>
                                  <a:pt x="2309232" y="2700890"/>
                                </a:lnTo>
                                <a:lnTo>
                                  <a:pt x="2316623" y="2700890"/>
                                </a:lnTo>
                                <a:lnTo>
                                  <a:pt x="2324024" y="2700890"/>
                                </a:lnTo>
                                <a:lnTo>
                                  <a:pt x="2331425" y="2700890"/>
                                </a:lnTo>
                                <a:lnTo>
                                  <a:pt x="2338816" y="2700890"/>
                                </a:lnTo>
                                <a:lnTo>
                                  <a:pt x="2346217" y="2700890"/>
                                </a:lnTo>
                                <a:lnTo>
                                  <a:pt x="2353618" y="2700890"/>
                                </a:lnTo>
                                <a:lnTo>
                                  <a:pt x="2361010" y="2700890"/>
                                </a:lnTo>
                                <a:lnTo>
                                  <a:pt x="2368411" y="2700890"/>
                                </a:lnTo>
                                <a:lnTo>
                                  <a:pt x="2375811" y="2700890"/>
                                </a:lnTo>
                                <a:lnTo>
                                  <a:pt x="2383203" y="2700890"/>
                                </a:lnTo>
                                <a:lnTo>
                                  <a:pt x="2390604" y="2700890"/>
                                </a:lnTo>
                                <a:lnTo>
                                  <a:pt x="2398005" y="2700890"/>
                                </a:lnTo>
                                <a:lnTo>
                                  <a:pt x="2405396" y="2700890"/>
                                </a:lnTo>
                                <a:lnTo>
                                  <a:pt x="2412797" y="2700890"/>
                                </a:lnTo>
                                <a:lnTo>
                                  <a:pt x="2420198" y="2700890"/>
                                </a:lnTo>
                                <a:lnTo>
                                  <a:pt x="2427599" y="2700890"/>
                                </a:lnTo>
                                <a:lnTo>
                                  <a:pt x="2434990" y="2700890"/>
                                </a:lnTo>
                                <a:lnTo>
                                  <a:pt x="2442391" y="2700890"/>
                                </a:lnTo>
                                <a:lnTo>
                                  <a:pt x="2449792" y="2700890"/>
                                </a:lnTo>
                                <a:lnTo>
                                  <a:pt x="2457183" y="2700890"/>
                                </a:lnTo>
                                <a:lnTo>
                                  <a:pt x="2464584" y="2700890"/>
                                </a:lnTo>
                                <a:lnTo>
                                  <a:pt x="2471985" y="2700890"/>
                                </a:lnTo>
                                <a:lnTo>
                                  <a:pt x="2479377" y="2700890"/>
                                </a:lnTo>
                                <a:lnTo>
                                  <a:pt x="2486778" y="2700890"/>
                                </a:lnTo>
                                <a:lnTo>
                                  <a:pt x="2494178" y="2702290"/>
                                </a:lnTo>
                                <a:lnTo>
                                  <a:pt x="2501570" y="2700890"/>
                                </a:lnTo>
                                <a:lnTo>
                                  <a:pt x="2508971" y="2700890"/>
                                </a:lnTo>
                                <a:lnTo>
                                  <a:pt x="2516372" y="2700890"/>
                                </a:lnTo>
                                <a:lnTo>
                                  <a:pt x="2523773" y="2700890"/>
                                </a:lnTo>
                                <a:lnTo>
                                  <a:pt x="2531164" y="2700890"/>
                                </a:lnTo>
                                <a:lnTo>
                                  <a:pt x="2538565" y="2700890"/>
                                </a:lnTo>
                                <a:lnTo>
                                  <a:pt x="2545966" y="2700890"/>
                                </a:lnTo>
                                <a:lnTo>
                                  <a:pt x="2553357" y="2700890"/>
                                </a:lnTo>
                                <a:lnTo>
                                  <a:pt x="2560758" y="2700890"/>
                                </a:lnTo>
                                <a:lnTo>
                                  <a:pt x="2568159" y="2700890"/>
                                </a:lnTo>
                                <a:lnTo>
                                  <a:pt x="2575550" y="2700890"/>
                                </a:lnTo>
                                <a:lnTo>
                                  <a:pt x="2582951" y="2700890"/>
                                </a:lnTo>
                                <a:lnTo>
                                  <a:pt x="2590352" y="2700890"/>
                                </a:lnTo>
                                <a:lnTo>
                                  <a:pt x="2597744" y="2702290"/>
                                </a:lnTo>
                                <a:lnTo>
                                  <a:pt x="2605145" y="2700890"/>
                                </a:lnTo>
                                <a:lnTo>
                                  <a:pt x="2612546" y="2702290"/>
                                </a:lnTo>
                                <a:lnTo>
                                  <a:pt x="2619947" y="2702290"/>
                                </a:lnTo>
                                <a:lnTo>
                                  <a:pt x="2627338" y="2700890"/>
                                </a:lnTo>
                                <a:lnTo>
                                  <a:pt x="2634739" y="2700890"/>
                                </a:lnTo>
                                <a:lnTo>
                                  <a:pt x="2642140" y="2702290"/>
                                </a:lnTo>
                                <a:lnTo>
                                  <a:pt x="2649531" y="2702290"/>
                                </a:lnTo>
                                <a:lnTo>
                                  <a:pt x="2656932" y="2700890"/>
                                </a:lnTo>
                                <a:lnTo>
                                  <a:pt x="2664333" y="2700890"/>
                                </a:lnTo>
                                <a:lnTo>
                                  <a:pt x="2671725" y="2700890"/>
                                </a:lnTo>
                                <a:lnTo>
                                  <a:pt x="2679126" y="2702290"/>
                                </a:lnTo>
                                <a:lnTo>
                                  <a:pt x="2686526" y="2702290"/>
                                </a:lnTo>
                                <a:lnTo>
                                  <a:pt x="2693918" y="2702290"/>
                                </a:lnTo>
                                <a:lnTo>
                                  <a:pt x="2701319" y="2700890"/>
                                </a:lnTo>
                                <a:lnTo>
                                  <a:pt x="2708720" y="2700890"/>
                                </a:lnTo>
                                <a:lnTo>
                                  <a:pt x="2716111" y="2700890"/>
                                </a:lnTo>
                                <a:lnTo>
                                  <a:pt x="2723512" y="2702290"/>
                                </a:lnTo>
                                <a:lnTo>
                                  <a:pt x="2730913" y="2702290"/>
                                </a:lnTo>
                                <a:lnTo>
                                  <a:pt x="2738314" y="2702290"/>
                                </a:lnTo>
                                <a:lnTo>
                                  <a:pt x="2745705" y="2702290"/>
                                </a:lnTo>
                                <a:lnTo>
                                  <a:pt x="2753106" y="2702290"/>
                                </a:lnTo>
                                <a:lnTo>
                                  <a:pt x="2760507" y="2700890"/>
                                </a:lnTo>
                                <a:lnTo>
                                  <a:pt x="2767898" y="2702290"/>
                                </a:lnTo>
                                <a:lnTo>
                                  <a:pt x="2775299" y="2702290"/>
                                </a:lnTo>
                                <a:lnTo>
                                  <a:pt x="2782700" y="2702290"/>
                                </a:lnTo>
                                <a:lnTo>
                                  <a:pt x="2790092" y="2702290"/>
                                </a:lnTo>
                                <a:lnTo>
                                  <a:pt x="2797493" y="2702290"/>
                                </a:lnTo>
                                <a:lnTo>
                                  <a:pt x="2804893" y="2702290"/>
                                </a:lnTo>
                                <a:lnTo>
                                  <a:pt x="2812285" y="2702290"/>
                                </a:lnTo>
                                <a:lnTo>
                                  <a:pt x="2819686" y="2702290"/>
                                </a:lnTo>
                                <a:lnTo>
                                  <a:pt x="2827087" y="2702290"/>
                                </a:lnTo>
                                <a:lnTo>
                                  <a:pt x="2834488" y="2702290"/>
                                </a:lnTo>
                                <a:lnTo>
                                  <a:pt x="2841879" y="2702290"/>
                                </a:lnTo>
                                <a:lnTo>
                                  <a:pt x="2849280" y="2702290"/>
                                </a:lnTo>
                                <a:lnTo>
                                  <a:pt x="2856681" y="2702290"/>
                                </a:lnTo>
                                <a:lnTo>
                                  <a:pt x="2864072" y="2702290"/>
                                </a:lnTo>
                                <a:lnTo>
                                  <a:pt x="2871473" y="2702290"/>
                                </a:lnTo>
                                <a:lnTo>
                                  <a:pt x="2878874" y="2702290"/>
                                </a:lnTo>
                                <a:lnTo>
                                  <a:pt x="2886266" y="2702290"/>
                                </a:lnTo>
                                <a:lnTo>
                                  <a:pt x="2893667" y="2702290"/>
                                </a:lnTo>
                                <a:lnTo>
                                  <a:pt x="2901068" y="2702290"/>
                                </a:lnTo>
                                <a:lnTo>
                                  <a:pt x="2908459" y="2702290"/>
                                </a:lnTo>
                                <a:lnTo>
                                  <a:pt x="2915860" y="2702290"/>
                                </a:lnTo>
                                <a:lnTo>
                                  <a:pt x="2923261" y="2702290"/>
                                </a:lnTo>
                                <a:lnTo>
                                  <a:pt x="2930662" y="2702290"/>
                                </a:lnTo>
                                <a:lnTo>
                                  <a:pt x="2938053" y="2702290"/>
                                </a:lnTo>
                                <a:lnTo>
                                  <a:pt x="2945454" y="2702290"/>
                                </a:lnTo>
                                <a:lnTo>
                                  <a:pt x="2952855" y="2702290"/>
                                </a:lnTo>
                                <a:lnTo>
                                  <a:pt x="2960246" y="2702290"/>
                                </a:lnTo>
                                <a:lnTo>
                                  <a:pt x="2967647" y="2702290"/>
                                </a:lnTo>
                                <a:lnTo>
                                  <a:pt x="2975048" y="2702290"/>
                                </a:lnTo>
                                <a:lnTo>
                                  <a:pt x="2982440" y="2702290"/>
                                </a:lnTo>
                                <a:lnTo>
                                  <a:pt x="2989841" y="2702290"/>
                                </a:lnTo>
                                <a:lnTo>
                                  <a:pt x="2997241" y="2702290"/>
                                </a:lnTo>
                                <a:lnTo>
                                  <a:pt x="3004633" y="2702290"/>
                                </a:lnTo>
                                <a:lnTo>
                                  <a:pt x="3012034" y="2702290"/>
                                </a:lnTo>
                                <a:lnTo>
                                  <a:pt x="3019435" y="2702290"/>
                                </a:lnTo>
                                <a:lnTo>
                                  <a:pt x="3026836" y="2702290"/>
                                </a:lnTo>
                                <a:lnTo>
                                  <a:pt x="3034227" y="2702290"/>
                                </a:lnTo>
                                <a:lnTo>
                                  <a:pt x="3041628" y="2702290"/>
                                </a:lnTo>
                                <a:lnTo>
                                  <a:pt x="3049029" y="2702290"/>
                                </a:lnTo>
                                <a:lnTo>
                                  <a:pt x="3056420" y="2702290"/>
                                </a:lnTo>
                                <a:lnTo>
                                  <a:pt x="3063821" y="2702290"/>
                                </a:lnTo>
                                <a:lnTo>
                                  <a:pt x="3071222" y="2702290"/>
                                </a:lnTo>
                                <a:lnTo>
                                  <a:pt x="3078613" y="2702290"/>
                                </a:lnTo>
                                <a:lnTo>
                                  <a:pt x="3086014" y="2702290"/>
                                </a:lnTo>
                                <a:lnTo>
                                  <a:pt x="3093415" y="2702290"/>
                                </a:lnTo>
                                <a:lnTo>
                                  <a:pt x="3100807" y="2702290"/>
                                </a:lnTo>
                                <a:lnTo>
                                  <a:pt x="3108208" y="2702290"/>
                                </a:lnTo>
                                <a:lnTo>
                                  <a:pt x="3115608" y="2702290"/>
                                </a:lnTo>
                                <a:lnTo>
                                  <a:pt x="3123010" y="2702290"/>
                                </a:lnTo>
                                <a:lnTo>
                                  <a:pt x="3130401" y="2702290"/>
                                </a:lnTo>
                                <a:lnTo>
                                  <a:pt x="3137802" y="2702290"/>
                                </a:lnTo>
                                <a:lnTo>
                                  <a:pt x="3145203" y="2702290"/>
                                </a:lnTo>
                                <a:lnTo>
                                  <a:pt x="3152594" y="2702290"/>
                                </a:lnTo>
                                <a:lnTo>
                                  <a:pt x="3159995" y="2702290"/>
                                </a:lnTo>
                                <a:lnTo>
                                  <a:pt x="3167396" y="2702290"/>
                                </a:lnTo>
                                <a:lnTo>
                                  <a:pt x="3174787" y="2702290"/>
                                </a:lnTo>
                                <a:lnTo>
                                  <a:pt x="3182188" y="2702290"/>
                                </a:lnTo>
                                <a:lnTo>
                                  <a:pt x="3189589" y="2702290"/>
                                </a:lnTo>
                                <a:lnTo>
                                  <a:pt x="3196981" y="2702290"/>
                                </a:lnTo>
                                <a:lnTo>
                                  <a:pt x="3204382" y="2702290"/>
                                </a:lnTo>
                                <a:lnTo>
                                  <a:pt x="3211783" y="2702290"/>
                                </a:lnTo>
                                <a:lnTo>
                                  <a:pt x="3219174" y="2702290"/>
                                </a:lnTo>
                                <a:lnTo>
                                  <a:pt x="3226575" y="2702290"/>
                                </a:lnTo>
                                <a:lnTo>
                                  <a:pt x="3233976" y="2702290"/>
                                </a:lnTo>
                                <a:lnTo>
                                  <a:pt x="3241377" y="2702290"/>
                                </a:lnTo>
                                <a:lnTo>
                                  <a:pt x="3248768" y="2702290"/>
                                </a:lnTo>
                                <a:lnTo>
                                  <a:pt x="3256169" y="2702290"/>
                                </a:lnTo>
                                <a:lnTo>
                                  <a:pt x="3263570" y="2702290"/>
                                </a:lnTo>
                                <a:lnTo>
                                  <a:pt x="3270961" y="2702290"/>
                                </a:lnTo>
                                <a:lnTo>
                                  <a:pt x="3278362" y="2702290"/>
                                </a:lnTo>
                                <a:lnTo>
                                  <a:pt x="3285763" y="2702290"/>
                                </a:lnTo>
                                <a:lnTo>
                                  <a:pt x="3293155" y="2702290"/>
                                </a:lnTo>
                                <a:lnTo>
                                  <a:pt x="3300556" y="2702290"/>
                                </a:lnTo>
                                <a:lnTo>
                                  <a:pt x="3307956" y="2702290"/>
                                </a:lnTo>
                                <a:lnTo>
                                  <a:pt x="3315348" y="2702290"/>
                                </a:lnTo>
                                <a:lnTo>
                                  <a:pt x="3322749" y="2702290"/>
                                </a:lnTo>
                                <a:lnTo>
                                  <a:pt x="3330150" y="2702290"/>
                                </a:lnTo>
                                <a:lnTo>
                                  <a:pt x="3337550" y="2702290"/>
                                </a:lnTo>
                                <a:lnTo>
                                  <a:pt x="3344942" y="2702290"/>
                                </a:lnTo>
                                <a:lnTo>
                                  <a:pt x="3352343" y="2702290"/>
                                </a:lnTo>
                                <a:lnTo>
                                  <a:pt x="3359744" y="2702290"/>
                                </a:lnTo>
                                <a:lnTo>
                                  <a:pt x="3367135" y="2702290"/>
                                </a:lnTo>
                                <a:lnTo>
                                  <a:pt x="3374536" y="2702290"/>
                                </a:lnTo>
                                <a:lnTo>
                                  <a:pt x="3381937" y="2702290"/>
                                </a:lnTo>
                                <a:lnTo>
                                  <a:pt x="3389328" y="2702290"/>
                                </a:lnTo>
                                <a:lnTo>
                                  <a:pt x="3396729" y="2702290"/>
                                </a:lnTo>
                                <a:lnTo>
                                  <a:pt x="3404130" y="2702290"/>
                                </a:lnTo>
                                <a:lnTo>
                                  <a:pt x="3411522" y="2702290"/>
                                </a:lnTo>
                                <a:lnTo>
                                  <a:pt x="3418923" y="2702290"/>
                                </a:lnTo>
                                <a:lnTo>
                                  <a:pt x="3426324" y="2702290"/>
                                </a:lnTo>
                                <a:lnTo>
                                  <a:pt x="3433725" y="2702290"/>
                                </a:lnTo>
                                <a:lnTo>
                                  <a:pt x="3441116" y="2702290"/>
                                </a:lnTo>
                                <a:lnTo>
                                  <a:pt x="3448517" y="2702290"/>
                                </a:lnTo>
                                <a:lnTo>
                                  <a:pt x="3455918" y="2702290"/>
                                </a:lnTo>
                                <a:lnTo>
                                  <a:pt x="3463309" y="2702290"/>
                                </a:lnTo>
                                <a:lnTo>
                                  <a:pt x="3470710" y="2702290"/>
                                </a:lnTo>
                                <a:lnTo>
                                  <a:pt x="3478111" y="2702290"/>
                                </a:lnTo>
                                <a:lnTo>
                                  <a:pt x="3486560" y="2702290"/>
                                </a:lnTo>
                                <a:lnTo>
                                  <a:pt x="3492903" y="2702290"/>
                                </a:lnTo>
                                <a:lnTo>
                                  <a:pt x="3500304" y="2702290"/>
                                </a:lnTo>
                                <a:lnTo>
                                  <a:pt x="3507696" y="2702290"/>
                                </a:lnTo>
                                <a:lnTo>
                                  <a:pt x="3515097" y="2702290"/>
                                </a:lnTo>
                                <a:lnTo>
                                  <a:pt x="3522498" y="2702290"/>
                                </a:lnTo>
                                <a:lnTo>
                                  <a:pt x="3529898" y="2702290"/>
                                </a:lnTo>
                                <a:lnTo>
                                  <a:pt x="3537290" y="2702290"/>
                                </a:lnTo>
                                <a:lnTo>
                                  <a:pt x="3544691" y="2702290"/>
                                </a:lnTo>
                                <a:lnTo>
                                  <a:pt x="3552092" y="2702290"/>
                                </a:lnTo>
                                <a:lnTo>
                                  <a:pt x="3560540" y="2702290"/>
                                </a:lnTo>
                                <a:lnTo>
                                  <a:pt x="3567941" y="2702290"/>
                                </a:lnTo>
                                <a:lnTo>
                                  <a:pt x="3574285" y="2702290"/>
                                </a:lnTo>
                                <a:lnTo>
                                  <a:pt x="3581676" y="2702290"/>
                                </a:lnTo>
                                <a:lnTo>
                                  <a:pt x="3589077" y="2702290"/>
                                </a:lnTo>
                                <a:lnTo>
                                  <a:pt x="3596478" y="2702290"/>
                                </a:lnTo>
                                <a:lnTo>
                                  <a:pt x="3603870" y="2702290"/>
                                </a:lnTo>
                                <a:lnTo>
                                  <a:pt x="3611270" y="2702290"/>
                                </a:lnTo>
                                <a:lnTo>
                                  <a:pt x="3618671" y="2702290"/>
                                </a:lnTo>
                                <a:lnTo>
                                  <a:pt x="3626072" y="2702290"/>
                                </a:lnTo>
                                <a:lnTo>
                                  <a:pt x="3633464" y="2702290"/>
                                </a:lnTo>
                                <a:lnTo>
                                  <a:pt x="3641922" y="2702290"/>
                                </a:lnTo>
                                <a:lnTo>
                                  <a:pt x="3649323" y="2702290"/>
                                </a:lnTo>
                                <a:lnTo>
                                  <a:pt x="3655657" y="2702290"/>
                                </a:lnTo>
                                <a:lnTo>
                                  <a:pt x="3663058" y="2702290"/>
                                </a:lnTo>
                                <a:lnTo>
                                  <a:pt x="3670459" y="2702290"/>
                                </a:lnTo>
                                <a:lnTo>
                                  <a:pt x="3677850" y="2702290"/>
                                </a:lnTo>
                                <a:lnTo>
                                  <a:pt x="3685251" y="2702290"/>
                                </a:lnTo>
                                <a:lnTo>
                                  <a:pt x="3692652" y="2702290"/>
                                </a:lnTo>
                                <a:lnTo>
                                  <a:pt x="3700043" y="2702290"/>
                                </a:lnTo>
                                <a:lnTo>
                                  <a:pt x="3707444" y="2702290"/>
                                </a:lnTo>
                                <a:lnTo>
                                  <a:pt x="3715903" y="2702290"/>
                                </a:lnTo>
                                <a:lnTo>
                                  <a:pt x="3723294" y="2702290"/>
                                </a:lnTo>
                                <a:lnTo>
                                  <a:pt x="3730695" y="2702290"/>
                                </a:lnTo>
                                <a:lnTo>
                                  <a:pt x="3737039" y="2702290"/>
                                </a:lnTo>
                                <a:lnTo>
                                  <a:pt x="3744440" y="2702290"/>
                                </a:lnTo>
                                <a:lnTo>
                                  <a:pt x="3751831" y="2702290"/>
                                </a:lnTo>
                                <a:lnTo>
                                  <a:pt x="3759232" y="2702290"/>
                                </a:lnTo>
                                <a:lnTo>
                                  <a:pt x="3766633" y="2702290"/>
                                </a:lnTo>
                                <a:lnTo>
                                  <a:pt x="3774024" y="2702290"/>
                                </a:lnTo>
                                <a:lnTo>
                                  <a:pt x="3781425" y="2702290"/>
                                </a:lnTo>
                              </a:path>
                            </a:pathLst>
                          </a:custGeom>
                          <a:noFill/>
                          <a:ln w="11906" cap="flat">
                            <a:solidFill>
                              <a:srgbClr val="0000FF"/>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67" name="Freeform: Shape 567"/>
                        <wps:cNvSpPr/>
                        <wps:spPr>
                          <a:xfrm>
                            <a:off x="4633912" y="3586162"/>
                            <a:ext cx="790575" cy="9525"/>
                          </a:xfrm>
                          <a:custGeom>
                            <a:avLst/>
                            <a:gdLst>
                              <a:gd name="connsiteX0" fmla="*/ 0 w 790575"/>
                              <a:gd name="connsiteY0" fmla="*/ 0 h 9525"/>
                              <a:gd name="connsiteX1" fmla="*/ 7372 w 790575"/>
                              <a:gd name="connsiteY1" fmla="*/ 0 h 9525"/>
                              <a:gd name="connsiteX2" fmla="*/ 15792 w 790575"/>
                              <a:gd name="connsiteY2" fmla="*/ 0 h 9525"/>
                              <a:gd name="connsiteX3" fmla="*/ 23155 w 790575"/>
                              <a:gd name="connsiteY3" fmla="*/ 0 h 9525"/>
                              <a:gd name="connsiteX4" fmla="*/ 30527 w 790575"/>
                              <a:gd name="connsiteY4" fmla="*/ 0 h 9525"/>
                              <a:gd name="connsiteX5" fmla="*/ 37900 w 790575"/>
                              <a:gd name="connsiteY5" fmla="*/ 0 h 9525"/>
                              <a:gd name="connsiteX6" fmla="*/ 44215 w 790575"/>
                              <a:gd name="connsiteY6" fmla="*/ 0 h 9525"/>
                              <a:gd name="connsiteX7" fmla="*/ 51578 w 790575"/>
                              <a:gd name="connsiteY7" fmla="*/ 0 h 9525"/>
                              <a:gd name="connsiteX8" fmla="*/ 58950 w 790575"/>
                              <a:gd name="connsiteY8" fmla="*/ 0 h 9525"/>
                              <a:gd name="connsiteX9" fmla="*/ 66323 w 790575"/>
                              <a:gd name="connsiteY9" fmla="*/ 0 h 9525"/>
                              <a:gd name="connsiteX10" fmla="*/ 73685 w 790575"/>
                              <a:gd name="connsiteY10" fmla="*/ 0 h 9525"/>
                              <a:gd name="connsiteX11" fmla="*/ 81058 w 790575"/>
                              <a:gd name="connsiteY11" fmla="*/ 0 h 9525"/>
                              <a:gd name="connsiteX12" fmla="*/ 89478 w 790575"/>
                              <a:gd name="connsiteY12" fmla="*/ 0 h 9525"/>
                              <a:gd name="connsiteX13" fmla="*/ 96850 w 790575"/>
                              <a:gd name="connsiteY13" fmla="*/ 0 h 9525"/>
                              <a:gd name="connsiteX14" fmla="*/ 104213 w 790575"/>
                              <a:gd name="connsiteY14" fmla="*/ 0 h 9525"/>
                              <a:gd name="connsiteX15" fmla="*/ 111585 w 790575"/>
                              <a:gd name="connsiteY15" fmla="*/ 0 h 9525"/>
                              <a:gd name="connsiteX16" fmla="*/ 118958 w 790575"/>
                              <a:gd name="connsiteY16" fmla="*/ 0 h 9525"/>
                              <a:gd name="connsiteX17" fmla="*/ 125273 w 790575"/>
                              <a:gd name="connsiteY17" fmla="*/ 0 h 9525"/>
                              <a:gd name="connsiteX18" fmla="*/ 132636 w 790575"/>
                              <a:gd name="connsiteY18" fmla="*/ 0 h 9525"/>
                              <a:gd name="connsiteX19" fmla="*/ 140008 w 790575"/>
                              <a:gd name="connsiteY19" fmla="*/ 0 h 9525"/>
                              <a:gd name="connsiteX20" fmla="*/ 147380 w 790575"/>
                              <a:gd name="connsiteY20" fmla="*/ 0 h 9525"/>
                              <a:gd name="connsiteX21" fmla="*/ 154743 w 790575"/>
                              <a:gd name="connsiteY21" fmla="*/ 0 h 9525"/>
                              <a:gd name="connsiteX22" fmla="*/ 162115 w 790575"/>
                              <a:gd name="connsiteY22" fmla="*/ 0 h 9525"/>
                              <a:gd name="connsiteX23" fmla="*/ 170536 w 790575"/>
                              <a:gd name="connsiteY23" fmla="*/ 0 h 9525"/>
                              <a:gd name="connsiteX24" fmla="*/ 177908 w 790575"/>
                              <a:gd name="connsiteY24" fmla="*/ 0 h 9525"/>
                              <a:gd name="connsiteX25" fmla="*/ 185271 w 790575"/>
                              <a:gd name="connsiteY25" fmla="*/ 0 h 9525"/>
                              <a:gd name="connsiteX26" fmla="*/ 192643 w 790575"/>
                              <a:gd name="connsiteY26" fmla="*/ 0 h 9525"/>
                              <a:gd name="connsiteX27" fmla="*/ 200015 w 790575"/>
                              <a:gd name="connsiteY27" fmla="*/ 0 h 9525"/>
                              <a:gd name="connsiteX28" fmla="*/ 206330 w 790575"/>
                              <a:gd name="connsiteY28" fmla="*/ 0 h 9525"/>
                              <a:gd name="connsiteX29" fmla="*/ 213693 w 790575"/>
                              <a:gd name="connsiteY29" fmla="*/ 0 h 9525"/>
                              <a:gd name="connsiteX30" fmla="*/ 221066 w 790575"/>
                              <a:gd name="connsiteY30" fmla="*/ 0 h 9525"/>
                              <a:gd name="connsiteX31" fmla="*/ 228438 w 790575"/>
                              <a:gd name="connsiteY31" fmla="*/ 0 h 9525"/>
                              <a:gd name="connsiteX32" fmla="*/ 235801 w 790575"/>
                              <a:gd name="connsiteY32" fmla="*/ 0 h 9525"/>
                              <a:gd name="connsiteX33" fmla="*/ 244230 w 790575"/>
                              <a:gd name="connsiteY33" fmla="*/ 0 h 9525"/>
                              <a:gd name="connsiteX34" fmla="*/ 251593 w 790575"/>
                              <a:gd name="connsiteY34" fmla="*/ 0 h 9525"/>
                              <a:gd name="connsiteX35" fmla="*/ 258966 w 790575"/>
                              <a:gd name="connsiteY35" fmla="*/ 0 h 9525"/>
                              <a:gd name="connsiteX36" fmla="*/ 266329 w 790575"/>
                              <a:gd name="connsiteY36" fmla="*/ 0 h 9525"/>
                              <a:gd name="connsiteX37" fmla="*/ 273701 w 790575"/>
                              <a:gd name="connsiteY37" fmla="*/ 0 h 9525"/>
                              <a:gd name="connsiteX38" fmla="*/ 281073 w 790575"/>
                              <a:gd name="connsiteY38" fmla="*/ 0 h 9525"/>
                              <a:gd name="connsiteX39" fmla="*/ 287388 w 790575"/>
                              <a:gd name="connsiteY39" fmla="*/ 0 h 9525"/>
                              <a:gd name="connsiteX40" fmla="*/ 294751 w 790575"/>
                              <a:gd name="connsiteY40" fmla="*/ 0 h 9525"/>
                              <a:gd name="connsiteX41" fmla="*/ 302123 w 790575"/>
                              <a:gd name="connsiteY41" fmla="*/ 0 h 9525"/>
                              <a:gd name="connsiteX42" fmla="*/ 309496 w 790575"/>
                              <a:gd name="connsiteY42" fmla="*/ 0 h 9525"/>
                              <a:gd name="connsiteX43" fmla="*/ 316859 w 790575"/>
                              <a:gd name="connsiteY43" fmla="*/ 0 h 9525"/>
                              <a:gd name="connsiteX44" fmla="*/ 325279 w 790575"/>
                              <a:gd name="connsiteY44" fmla="*/ 0 h 9525"/>
                              <a:gd name="connsiteX45" fmla="*/ 332651 w 790575"/>
                              <a:gd name="connsiteY45" fmla="*/ 0 h 9525"/>
                              <a:gd name="connsiteX46" fmla="*/ 340023 w 790575"/>
                              <a:gd name="connsiteY46" fmla="*/ 0 h 9525"/>
                              <a:gd name="connsiteX47" fmla="*/ 347386 w 790575"/>
                              <a:gd name="connsiteY47" fmla="*/ 0 h 9525"/>
                              <a:gd name="connsiteX48" fmla="*/ 354759 w 790575"/>
                              <a:gd name="connsiteY48" fmla="*/ 0 h 9525"/>
                              <a:gd name="connsiteX49" fmla="*/ 362131 w 790575"/>
                              <a:gd name="connsiteY49" fmla="*/ 0 h 9525"/>
                              <a:gd name="connsiteX50" fmla="*/ 369494 w 790575"/>
                              <a:gd name="connsiteY50" fmla="*/ 0 h 9525"/>
                              <a:gd name="connsiteX51" fmla="*/ 375809 w 790575"/>
                              <a:gd name="connsiteY51" fmla="*/ 0 h 9525"/>
                              <a:gd name="connsiteX52" fmla="*/ 383181 w 790575"/>
                              <a:gd name="connsiteY52" fmla="*/ 0 h 9525"/>
                              <a:gd name="connsiteX53" fmla="*/ 390554 w 790575"/>
                              <a:gd name="connsiteY53" fmla="*/ 0 h 9525"/>
                              <a:gd name="connsiteX54" fmla="*/ 398974 w 790575"/>
                              <a:gd name="connsiteY54" fmla="*/ 0 h 9525"/>
                              <a:gd name="connsiteX55" fmla="*/ 406336 w 790575"/>
                              <a:gd name="connsiteY55" fmla="*/ 0 h 9525"/>
                              <a:gd name="connsiteX56" fmla="*/ 413709 w 790575"/>
                              <a:gd name="connsiteY56" fmla="*/ 0 h 9525"/>
                              <a:gd name="connsiteX57" fmla="*/ 421081 w 790575"/>
                              <a:gd name="connsiteY57" fmla="*/ 0 h 9525"/>
                              <a:gd name="connsiteX58" fmla="*/ 428444 w 790575"/>
                              <a:gd name="connsiteY58" fmla="*/ 0 h 9525"/>
                              <a:gd name="connsiteX59" fmla="*/ 435816 w 790575"/>
                              <a:gd name="connsiteY59" fmla="*/ 0 h 9525"/>
                              <a:gd name="connsiteX60" fmla="*/ 443189 w 790575"/>
                              <a:gd name="connsiteY60" fmla="*/ 0 h 9525"/>
                              <a:gd name="connsiteX61" fmla="*/ 450552 w 790575"/>
                              <a:gd name="connsiteY61" fmla="*/ 0 h 9525"/>
                              <a:gd name="connsiteX62" fmla="*/ 456867 w 790575"/>
                              <a:gd name="connsiteY62" fmla="*/ 0 h 9525"/>
                              <a:gd name="connsiteX63" fmla="*/ 464239 w 790575"/>
                              <a:gd name="connsiteY63" fmla="*/ 0 h 9525"/>
                              <a:gd name="connsiteX64" fmla="*/ 472659 w 790575"/>
                              <a:gd name="connsiteY64" fmla="*/ 0 h 9525"/>
                              <a:gd name="connsiteX65" fmla="*/ 480031 w 790575"/>
                              <a:gd name="connsiteY65" fmla="*/ 9525 h 9525"/>
                              <a:gd name="connsiteX66" fmla="*/ 487394 w 790575"/>
                              <a:gd name="connsiteY66" fmla="*/ 0 h 9525"/>
                              <a:gd name="connsiteX67" fmla="*/ 494766 w 790575"/>
                              <a:gd name="connsiteY67" fmla="*/ 0 h 9525"/>
                              <a:gd name="connsiteX68" fmla="*/ 502139 w 790575"/>
                              <a:gd name="connsiteY68" fmla="*/ 0 h 9525"/>
                              <a:gd name="connsiteX69" fmla="*/ 509502 w 790575"/>
                              <a:gd name="connsiteY69" fmla="*/ 0 h 9525"/>
                              <a:gd name="connsiteX70" fmla="*/ 516874 w 790575"/>
                              <a:gd name="connsiteY70" fmla="*/ 0 h 9525"/>
                              <a:gd name="connsiteX71" fmla="*/ 524247 w 790575"/>
                              <a:gd name="connsiteY71" fmla="*/ 0 h 9525"/>
                              <a:gd name="connsiteX72" fmla="*/ 531609 w 790575"/>
                              <a:gd name="connsiteY72" fmla="*/ 0 h 9525"/>
                              <a:gd name="connsiteX73" fmla="*/ 537924 w 790575"/>
                              <a:gd name="connsiteY73" fmla="*/ 0 h 9525"/>
                              <a:gd name="connsiteX74" fmla="*/ 545297 w 790575"/>
                              <a:gd name="connsiteY74" fmla="*/ 0 h 9525"/>
                              <a:gd name="connsiteX75" fmla="*/ 553717 w 790575"/>
                              <a:gd name="connsiteY75" fmla="*/ 0 h 9525"/>
                              <a:gd name="connsiteX76" fmla="*/ 561089 w 790575"/>
                              <a:gd name="connsiteY76" fmla="*/ 0 h 9525"/>
                              <a:gd name="connsiteX77" fmla="*/ 568452 w 790575"/>
                              <a:gd name="connsiteY77" fmla="*/ 0 h 9525"/>
                              <a:gd name="connsiteX78" fmla="*/ 575824 w 790575"/>
                              <a:gd name="connsiteY78" fmla="*/ 0 h 9525"/>
                              <a:gd name="connsiteX79" fmla="*/ 583197 w 790575"/>
                              <a:gd name="connsiteY79" fmla="*/ 0 h 9525"/>
                              <a:gd name="connsiteX80" fmla="*/ 590559 w 790575"/>
                              <a:gd name="connsiteY80" fmla="*/ 0 h 9525"/>
                              <a:gd name="connsiteX81" fmla="*/ 597932 w 790575"/>
                              <a:gd name="connsiteY81" fmla="*/ 0 h 9525"/>
                              <a:gd name="connsiteX82" fmla="*/ 605304 w 790575"/>
                              <a:gd name="connsiteY82" fmla="*/ 0 h 9525"/>
                              <a:gd name="connsiteX83" fmla="*/ 612667 w 790575"/>
                              <a:gd name="connsiteY83" fmla="*/ 0 h 9525"/>
                              <a:gd name="connsiteX84" fmla="*/ 618982 w 790575"/>
                              <a:gd name="connsiteY84" fmla="*/ 0 h 9525"/>
                              <a:gd name="connsiteX85" fmla="*/ 627412 w 790575"/>
                              <a:gd name="connsiteY85" fmla="*/ 0 h 9525"/>
                              <a:gd name="connsiteX86" fmla="*/ 634775 w 790575"/>
                              <a:gd name="connsiteY86" fmla="*/ 0 h 9525"/>
                              <a:gd name="connsiteX87" fmla="*/ 642147 w 790575"/>
                              <a:gd name="connsiteY87" fmla="*/ 0 h 9525"/>
                              <a:gd name="connsiteX88" fmla="*/ 649510 w 790575"/>
                              <a:gd name="connsiteY88" fmla="*/ 0 h 9525"/>
                              <a:gd name="connsiteX89" fmla="*/ 656882 w 790575"/>
                              <a:gd name="connsiteY89" fmla="*/ 0 h 9525"/>
                              <a:gd name="connsiteX90" fmla="*/ 664254 w 790575"/>
                              <a:gd name="connsiteY90" fmla="*/ 0 h 9525"/>
                              <a:gd name="connsiteX91" fmla="*/ 671617 w 790575"/>
                              <a:gd name="connsiteY91" fmla="*/ 0 h 9525"/>
                              <a:gd name="connsiteX92" fmla="*/ 678989 w 790575"/>
                              <a:gd name="connsiteY92" fmla="*/ 0 h 9525"/>
                              <a:gd name="connsiteX93" fmla="*/ 686362 w 790575"/>
                              <a:gd name="connsiteY93" fmla="*/ 0 h 9525"/>
                              <a:gd name="connsiteX94" fmla="*/ 693725 w 790575"/>
                              <a:gd name="connsiteY94" fmla="*/ 0 h 9525"/>
                              <a:gd name="connsiteX95" fmla="*/ 701097 w 790575"/>
                              <a:gd name="connsiteY95" fmla="*/ 0 h 9525"/>
                              <a:gd name="connsiteX96" fmla="*/ 708470 w 790575"/>
                              <a:gd name="connsiteY96" fmla="*/ 0 h 9525"/>
                              <a:gd name="connsiteX97" fmla="*/ 715833 w 790575"/>
                              <a:gd name="connsiteY97" fmla="*/ 0 h 9525"/>
                              <a:gd name="connsiteX98" fmla="*/ 723205 w 790575"/>
                              <a:gd name="connsiteY98" fmla="*/ 0 h 9525"/>
                              <a:gd name="connsiteX99" fmla="*/ 730568 w 790575"/>
                              <a:gd name="connsiteY99" fmla="*/ 0 h 9525"/>
                              <a:gd name="connsiteX100" fmla="*/ 737940 w 790575"/>
                              <a:gd name="connsiteY100" fmla="*/ 0 h 9525"/>
                              <a:gd name="connsiteX101" fmla="*/ 745312 w 790575"/>
                              <a:gd name="connsiteY101" fmla="*/ 0 h 9525"/>
                              <a:gd name="connsiteX102" fmla="*/ 752675 w 790575"/>
                              <a:gd name="connsiteY102" fmla="*/ 0 h 9525"/>
                              <a:gd name="connsiteX103" fmla="*/ 760047 w 790575"/>
                              <a:gd name="connsiteY103" fmla="*/ 0 h 9525"/>
                              <a:gd name="connsiteX104" fmla="*/ 767419 w 790575"/>
                              <a:gd name="connsiteY104" fmla="*/ 0 h 9525"/>
                              <a:gd name="connsiteX105" fmla="*/ 774782 w 790575"/>
                              <a:gd name="connsiteY105" fmla="*/ 0 h 9525"/>
                              <a:gd name="connsiteX106" fmla="*/ 782155 w 790575"/>
                              <a:gd name="connsiteY106" fmla="*/ 0 h 9525"/>
                              <a:gd name="connsiteX107" fmla="*/ 789518 w 790575"/>
                              <a:gd name="connsiteY107" fmla="*/ 0 h 9525"/>
                              <a:gd name="connsiteX108" fmla="*/ 790575 w 790575"/>
                              <a:gd name="connsiteY108" fmla="*/ 0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Lst>
                            <a:rect l="l" t="t" r="r" b="b"/>
                            <a:pathLst>
                              <a:path w="790575" h="9525">
                                <a:moveTo>
                                  <a:pt x="0" y="0"/>
                                </a:moveTo>
                                <a:lnTo>
                                  <a:pt x="7372" y="0"/>
                                </a:lnTo>
                                <a:lnTo>
                                  <a:pt x="15792" y="0"/>
                                </a:lnTo>
                                <a:lnTo>
                                  <a:pt x="23155" y="0"/>
                                </a:lnTo>
                                <a:lnTo>
                                  <a:pt x="30527" y="0"/>
                                </a:lnTo>
                                <a:lnTo>
                                  <a:pt x="37900" y="0"/>
                                </a:lnTo>
                                <a:lnTo>
                                  <a:pt x="44215" y="0"/>
                                </a:lnTo>
                                <a:lnTo>
                                  <a:pt x="51578" y="0"/>
                                </a:lnTo>
                                <a:lnTo>
                                  <a:pt x="58950" y="0"/>
                                </a:lnTo>
                                <a:lnTo>
                                  <a:pt x="66323" y="0"/>
                                </a:lnTo>
                                <a:lnTo>
                                  <a:pt x="73685" y="0"/>
                                </a:lnTo>
                                <a:lnTo>
                                  <a:pt x="81058" y="0"/>
                                </a:lnTo>
                                <a:lnTo>
                                  <a:pt x="89478" y="0"/>
                                </a:lnTo>
                                <a:lnTo>
                                  <a:pt x="96850" y="0"/>
                                </a:lnTo>
                                <a:lnTo>
                                  <a:pt x="104213" y="0"/>
                                </a:lnTo>
                                <a:lnTo>
                                  <a:pt x="111585" y="0"/>
                                </a:lnTo>
                                <a:lnTo>
                                  <a:pt x="118958" y="0"/>
                                </a:lnTo>
                                <a:lnTo>
                                  <a:pt x="125273" y="0"/>
                                </a:lnTo>
                                <a:lnTo>
                                  <a:pt x="132636" y="0"/>
                                </a:lnTo>
                                <a:lnTo>
                                  <a:pt x="140008" y="0"/>
                                </a:lnTo>
                                <a:lnTo>
                                  <a:pt x="147380" y="0"/>
                                </a:lnTo>
                                <a:lnTo>
                                  <a:pt x="154743" y="0"/>
                                </a:lnTo>
                                <a:lnTo>
                                  <a:pt x="162115" y="0"/>
                                </a:lnTo>
                                <a:lnTo>
                                  <a:pt x="170536" y="0"/>
                                </a:lnTo>
                                <a:lnTo>
                                  <a:pt x="177908" y="0"/>
                                </a:lnTo>
                                <a:lnTo>
                                  <a:pt x="185271" y="0"/>
                                </a:lnTo>
                                <a:lnTo>
                                  <a:pt x="192643" y="0"/>
                                </a:lnTo>
                                <a:lnTo>
                                  <a:pt x="200015" y="0"/>
                                </a:lnTo>
                                <a:lnTo>
                                  <a:pt x="206330" y="0"/>
                                </a:lnTo>
                                <a:lnTo>
                                  <a:pt x="213693" y="0"/>
                                </a:lnTo>
                                <a:lnTo>
                                  <a:pt x="221066" y="0"/>
                                </a:lnTo>
                                <a:lnTo>
                                  <a:pt x="228438" y="0"/>
                                </a:lnTo>
                                <a:lnTo>
                                  <a:pt x="235801" y="0"/>
                                </a:lnTo>
                                <a:lnTo>
                                  <a:pt x="244230" y="0"/>
                                </a:lnTo>
                                <a:lnTo>
                                  <a:pt x="251593" y="0"/>
                                </a:lnTo>
                                <a:lnTo>
                                  <a:pt x="258966" y="0"/>
                                </a:lnTo>
                                <a:lnTo>
                                  <a:pt x="266329" y="0"/>
                                </a:lnTo>
                                <a:lnTo>
                                  <a:pt x="273701" y="0"/>
                                </a:lnTo>
                                <a:lnTo>
                                  <a:pt x="281073" y="0"/>
                                </a:lnTo>
                                <a:lnTo>
                                  <a:pt x="287388" y="0"/>
                                </a:lnTo>
                                <a:lnTo>
                                  <a:pt x="294751" y="0"/>
                                </a:lnTo>
                                <a:lnTo>
                                  <a:pt x="302123" y="0"/>
                                </a:lnTo>
                                <a:lnTo>
                                  <a:pt x="309496" y="0"/>
                                </a:lnTo>
                                <a:lnTo>
                                  <a:pt x="316859" y="0"/>
                                </a:lnTo>
                                <a:lnTo>
                                  <a:pt x="325279" y="0"/>
                                </a:lnTo>
                                <a:lnTo>
                                  <a:pt x="332651" y="0"/>
                                </a:lnTo>
                                <a:lnTo>
                                  <a:pt x="340023" y="0"/>
                                </a:lnTo>
                                <a:lnTo>
                                  <a:pt x="347386" y="0"/>
                                </a:lnTo>
                                <a:lnTo>
                                  <a:pt x="354759" y="0"/>
                                </a:lnTo>
                                <a:lnTo>
                                  <a:pt x="362131" y="0"/>
                                </a:lnTo>
                                <a:lnTo>
                                  <a:pt x="369494" y="0"/>
                                </a:lnTo>
                                <a:lnTo>
                                  <a:pt x="375809" y="0"/>
                                </a:lnTo>
                                <a:lnTo>
                                  <a:pt x="383181" y="0"/>
                                </a:lnTo>
                                <a:lnTo>
                                  <a:pt x="390554" y="0"/>
                                </a:lnTo>
                                <a:lnTo>
                                  <a:pt x="398974" y="0"/>
                                </a:lnTo>
                                <a:lnTo>
                                  <a:pt x="406336" y="0"/>
                                </a:lnTo>
                                <a:lnTo>
                                  <a:pt x="413709" y="0"/>
                                </a:lnTo>
                                <a:lnTo>
                                  <a:pt x="421081" y="0"/>
                                </a:lnTo>
                                <a:lnTo>
                                  <a:pt x="428444" y="0"/>
                                </a:lnTo>
                                <a:lnTo>
                                  <a:pt x="435816" y="0"/>
                                </a:lnTo>
                                <a:lnTo>
                                  <a:pt x="443189" y="0"/>
                                </a:lnTo>
                                <a:lnTo>
                                  <a:pt x="450552" y="0"/>
                                </a:lnTo>
                                <a:lnTo>
                                  <a:pt x="456867" y="0"/>
                                </a:lnTo>
                                <a:lnTo>
                                  <a:pt x="464239" y="0"/>
                                </a:lnTo>
                                <a:lnTo>
                                  <a:pt x="472659" y="0"/>
                                </a:lnTo>
                                <a:lnTo>
                                  <a:pt x="480031" y="9525"/>
                                </a:lnTo>
                                <a:lnTo>
                                  <a:pt x="487394" y="0"/>
                                </a:lnTo>
                                <a:lnTo>
                                  <a:pt x="494766" y="0"/>
                                </a:lnTo>
                                <a:lnTo>
                                  <a:pt x="502139" y="0"/>
                                </a:lnTo>
                                <a:lnTo>
                                  <a:pt x="509502" y="0"/>
                                </a:lnTo>
                                <a:lnTo>
                                  <a:pt x="516874" y="0"/>
                                </a:lnTo>
                                <a:lnTo>
                                  <a:pt x="524247" y="0"/>
                                </a:lnTo>
                                <a:lnTo>
                                  <a:pt x="531609" y="0"/>
                                </a:lnTo>
                                <a:lnTo>
                                  <a:pt x="537924" y="0"/>
                                </a:lnTo>
                                <a:lnTo>
                                  <a:pt x="545297" y="0"/>
                                </a:lnTo>
                                <a:lnTo>
                                  <a:pt x="553717" y="0"/>
                                </a:lnTo>
                                <a:lnTo>
                                  <a:pt x="561089" y="0"/>
                                </a:lnTo>
                                <a:lnTo>
                                  <a:pt x="568452" y="0"/>
                                </a:lnTo>
                                <a:lnTo>
                                  <a:pt x="575824" y="0"/>
                                </a:lnTo>
                                <a:lnTo>
                                  <a:pt x="583197" y="0"/>
                                </a:lnTo>
                                <a:lnTo>
                                  <a:pt x="590559" y="0"/>
                                </a:lnTo>
                                <a:lnTo>
                                  <a:pt x="597932" y="0"/>
                                </a:lnTo>
                                <a:lnTo>
                                  <a:pt x="605304" y="0"/>
                                </a:lnTo>
                                <a:lnTo>
                                  <a:pt x="612667" y="0"/>
                                </a:lnTo>
                                <a:lnTo>
                                  <a:pt x="618982" y="0"/>
                                </a:lnTo>
                                <a:lnTo>
                                  <a:pt x="627412" y="0"/>
                                </a:lnTo>
                                <a:lnTo>
                                  <a:pt x="634775" y="0"/>
                                </a:lnTo>
                                <a:lnTo>
                                  <a:pt x="642147" y="0"/>
                                </a:lnTo>
                                <a:lnTo>
                                  <a:pt x="649510" y="0"/>
                                </a:lnTo>
                                <a:lnTo>
                                  <a:pt x="656882" y="0"/>
                                </a:lnTo>
                                <a:lnTo>
                                  <a:pt x="664254" y="0"/>
                                </a:lnTo>
                                <a:lnTo>
                                  <a:pt x="671617" y="0"/>
                                </a:lnTo>
                                <a:lnTo>
                                  <a:pt x="678989" y="0"/>
                                </a:lnTo>
                                <a:lnTo>
                                  <a:pt x="686362" y="0"/>
                                </a:lnTo>
                                <a:lnTo>
                                  <a:pt x="693725" y="0"/>
                                </a:lnTo>
                                <a:lnTo>
                                  <a:pt x="701097" y="0"/>
                                </a:lnTo>
                                <a:lnTo>
                                  <a:pt x="708470" y="0"/>
                                </a:lnTo>
                                <a:lnTo>
                                  <a:pt x="715833" y="0"/>
                                </a:lnTo>
                                <a:lnTo>
                                  <a:pt x="723205" y="0"/>
                                </a:lnTo>
                                <a:lnTo>
                                  <a:pt x="730568" y="0"/>
                                </a:lnTo>
                                <a:lnTo>
                                  <a:pt x="737940" y="0"/>
                                </a:lnTo>
                                <a:lnTo>
                                  <a:pt x="745312" y="0"/>
                                </a:lnTo>
                                <a:lnTo>
                                  <a:pt x="752675" y="0"/>
                                </a:lnTo>
                                <a:lnTo>
                                  <a:pt x="760047" y="0"/>
                                </a:lnTo>
                                <a:lnTo>
                                  <a:pt x="767419" y="0"/>
                                </a:lnTo>
                                <a:lnTo>
                                  <a:pt x="774782" y="0"/>
                                </a:lnTo>
                                <a:lnTo>
                                  <a:pt x="782155" y="0"/>
                                </a:lnTo>
                                <a:lnTo>
                                  <a:pt x="789518" y="0"/>
                                </a:lnTo>
                                <a:lnTo>
                                  <a:pt x="790575" y="0"/>
                                </a:lnTo>
                              </a:path>
                            </a:pathLst>
                          </a:custGeom>
                          <a:noFill/>
                          <a:ln w="11906" cap="flat">
                            <a:solidFill>
                              <a:srgbClr val="0000FF"/>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68" name="Freeform: Shape 568"/>
                        <wps:cNvSpPr/>
                        <wps:spPr>
                          <a:xfrm>
                            <a:off x="852487" y="2481262"/>
                            <a:ext cx="3781425" cy="1114425"/>
                          </a:xfrm>
                          <a:custGeom>
                            <a:avLst/>
                            <a:gdLst>
                              <a:gd name="connsiteX0" fmla="*/ 0 w 3781425"/>
                              <a:gd name="connsiteY0" fmla="*/ 1113015 h 1114425"/>
                              <a:gd name="connsiteX1" fmla="*/ 7398 w 3781425"/>
                              <a:gd name="connsiteY1" fmla="*/ 1114425 h 1114425"/>
                              <a:gd name="connsiteX2" fmla="*/ 14796 w 3781425"/>
                              <a:gd name="connsiteY2" fmla="*/ 1113015 h 1114425"/>
                              <a:gd name="connsiteX3" fmla="*/ 22194 w 3781425"/>
                              <a:gd name="connsiteY3" fmla="*/ 1113015 h 1114425"/>
                              <a:gd name="connsiteX4" fmla="*/ 29592 w 3781425"/>
                              <a:gd name="connsiteY4" fmla="*/ 1113015 h 1114425"/>
                              <a:gd name="connsiteX5" fmla="*/ 36990 w 3781425"/>
                              <a:gd name="connsiteY5" fmla="*/ 1113015 h 1114425"/>
                              <a:gd name="connsiteX6" fmla="*/ 44387 w 3781425"/>
                              <a:gd name="connsiteY6" fmla="*/ 1113015 h 1114425"/>
                              <a:gd name="connsiteX7" fmla="*/ 51786 w 3781425"/>
                              <a:gd name="connsiteY7" fmla="*/ 1113015 h 1114425"/>
                              <a:gd name="connsiteX8" fmla="*/ 59184 w 3781425"/>
                              <a:gd name="connsiteY8" fmla="*/ 1114425 h 1114425"/>
                              <a:gd name="connsiteX9" fmla="*/ 66582 w 3781425"/>
                              <a:gd name="connsiteY9" fmla="*/ 1113015 h 1114425"/>
                              <a:gd name="connsiteX10" fmla="*/ 73980 w 3781425"/>
                              <a:gd name="connsiteY10" fmla="*/ 1113015 h 1114425"/>
                              <a:gd name="connsiteX11" fmla="*/ 81378 w 3781425"/>
                              <a:gd name="connsiteY11" fmla="*/ 1113015 h 1114425"/>
                              <a:gd name="connsiteX12" fmla="*/ 88776 w 3781425"/>
                              <a:gd name="connsiteY12" fmla="*/ 1113015 h 1114425"/>
                              <a:gd name="connsiteX13" fmla="*/ 96174 w 3781425"/>
                              <a:gd name="connsiteY13" fmla="*/ 1113015 h 1114425"/>
                              <a:gd name="connsiteX14" fmla="*/ 103575 w 3781425"/>
                              <a:gd name="connsiteY14" fmla="*/ 1113015 h 1114425"/>
                              <a:gd name="connsiteX15" fmla="*/ 110966 w 3781425"/>
                              <a:gd name="connsiteY15" fmla="*/ 1113015 h 1114425"/>
                              <a:gd name="connsiteX16" fmla="*/ 118367 w 3781425"/>
                              <a:gd name="connsiteY16" fmla="*/ 1114425 h 1114425"/>
                              <a:gd name="connsiteX17" fmla="*/ 125768 w 3781425"/>
                              <a:gd name="connsiteY17" fmla="*/ 1114425 h 1114425"/>
                              <a:gd name="connsiteX18" fmla="*/ 133160 w 3781425"/>
                              <a:gd name="connsiteY18" fmla="*/ 1114425 h 1114425"/>
                              <a:gd name="connsiteX19" fmla="*/ 140560 w 3781425"/>
                              <a:gd name="connsiteY19" fmla="*/ 1113015 h 1114425"/>
                              <a:gd name="connsiteX20" fmla="*/ 147961 w 3781425"/>
                              <a:gd name="connsiteY20" fmla="*/ 1114425 h 1114425"/>
                              <a:gd name="connsiteX21" fmla="*/ 155362 w 3781425"/>
                              <a:gd name="connsiteY21" fmla="*/ 1114425 h 1114425"/>
                              <a:gd name="connsiteX22" fmla="*/ 162754 w 3781425"/>
                              <a:gd name="connsiteY22" fmla="*/ 1114425 h 1114425"/>
                              <a:gd name="connsiteX23" fmla="*/ 170155 w 3781425"/>
                              <a:gd name="connsiteY23" fmla="*/ 1114425 h 1114425"/>
                              <a:gd name="connsiteX24" fmla="*/ 177556 w 3781425"/>
                              <a:gd name="connsiteY24" fmla="*/ 1114425 h 1114425"/>
                              <a:gd name="connsiteX25" fmla="*/ 184947 w 3781425"/>
                              <a:gd name="connsiteY25" fmla="*/ 1114425 h 1114425"/>
                              <a:gd name="connsiteX26" fmla="*/ 192348 w 3781425"/>
                              <a:gd name="connsiteY26" fmla="*/ 1114425 h 1114425"/>
                              <a:gd name="connsiteX27" fmla="*/ 199749 w 3781425"/>
                              <a:gd name="connsiteY27" fmla="*/ 1114425 h 1114425"/>
                              <a:gd name="connsiteX28" fmla="*/ 207140 w 3781425"/>
                              <a:gd name="connsiteY28" fmla="*/ 1114425 h 1114425"/>
                              <a:gd name="connsiteX29" fmla="*/ 214541 w 3781425"/>
                              <a:gd name="connsiteY29" fmla="*/ 1114425 h 1114425"/>
                              <a:gd name="connsiteX30" fmla="*/ 221942 w 3781425"/>
                              <a:gd name="connsiteY30" fmla="*/ 1114425 h 1114425"/>
                              <a:gd name="connsiteX31" fmla="*/ 229333 w 3781425"/>
                              <a:gd name="connsiteY31" fmla="*/ 1114425 h 1114425"/>
                              <a:gd name="connsiteX32" fmla="*/ 236734 w 3781425"/>
                              <a:gd name="connsiteY32" fmla="*/ 1114425 h 1114425"/>
                              <a:gd name="connsiteX33" fmla="*/ 244135 w 3781425"/>
                              <a:gd name="connsiteY33" fmla="*/ 1114425 h 1114425"/>
                              <a:gd name="connsiteX34" fmla="*/ 251527 w 3781425"/>
                              <a:gd name="connsiteY34" fmla="*/ 1114425 h 1114425"/>
                              <a:gd name="connsiteX35" fmla="*/ 258928 w 3781425"/>
                              <a:gd name="connsiteY35" fmla="*/ 1114425 h 1114425"/>
                              <a:gd name="connsiteX36" fmla="*/ 266329 w 3781425"/>
                              <a:gd name="connsiteY36" fmla="*/ 1113015 h 1114425"/>
                              <a:gd name="connsiteX37" fmla="*/ 273729 w 3781425"/>
                              <a:gd name="connsiteY37" fmla="*/ 1110196 h 1114425"/>
                              <a:gd name="connsiteX38" fmla="*/ 281121 w 3781425"/>
                              <a:gd name="connsiteY38" fmla="*/ 1104548 h 1114425"/>
                              <a:gd name="connsiteX39" fmla="*/ 288522 w 3781425"/>
                              <a:gd name="connsiteY39" fmla="*/ 1094680 h 1114425"/>
                              <a:gd name="connsiteX40" fmla="*/ 295923 w 3781425"/>
                              <a:gd name="connsiteY40" fmla="*/ 1080573 h 1114425"/>
                              <a:gd name="connsiteX41" fmla="*/ 303314 w 3781425"/>
                              <a:gd name="connsiteY41" fmla="*/ 1056589 h 1114425"/>
                              <a:gd name="connsiteX42" fmla="*/ 310715 w 3781425"/>
                              <a:gd name="connsiteY42" fmla="*/ 1026966 h 1114425"/>
                              <a:gd name="connsiteX43" fmla="*/ 318116 w 3781425"/>
                              <a:gd name="connsiteY43" fmla="*/ 988876 h 1114425"/>
                              <a:gd name="connsiteX44" fmla="*/ 325507 w 3781425"/>
                              <a:gd name="connsiteY44" fmla="*/ 942327 h 1114425"/>
                              <a:gd name="connsiteX45" fmla="*/ 332908 w 3781425"/>
                              <a:gd name="connsiteY45" fmla="*/ 891540 h 1114425"/>
                              <a:gd name="connsiteX46" fmla="*/ 340309 w 3781425"/>
                              <a:gd name="connsiteY46" fmla="*/ 832295 h 1114425"/>
                              <a:gd name="connsiteX47" fmla="*/ 347701 w 3781425"/>
                              <a:gd name="connsiteY47" fmla="*/ 761762 h 1114425"/>
                              <a:gd name="connsiteX48" fmla="*/ 355102 w 3781425"/>
                              <a:gd name="connsiteY48" fmla="*/ 688400 h 1114425"/>
                              <a:gd name="connsiteX49" fmla="*/ 362502 w 3781425"/>
                              <a:gd name="connsiteY49" fmla="*/ 609410 h 1114425"/>
                              <a:gd name="connsiteX50" fmla="*/ 369903 w 3781425"/>
                              <a:gd name="connsiteY50" fmla="*/ 533229 h 1114425"/>
                              <a:gd name="connsiteX51" fmla="*/ 377295 w 3781425"/>
                              <a:gd name="connsiteY51" fmla="*/ 455647 h 1114425"/>
                              <a:gd name="connsiteX52" fmla="*/ 384696 w 3781425"/>
                              <a:gd name="connsiteY52" fmla="*/ 379466 h 1114425"/>
                              <a:gd name="connsiteX53" fmla="*/ 392097 w 3781425"/>
                              <a:gd name="connsiteY53" fmla="*/ 307524 h 1114425"/>
                              <a:gd name="connsiteX54" fmla="*/ 399488 w 3781425"/>
                              <a:gd name="connsiteY54" fmla="*/ 241221 h 1114425"/>
                              <a:gd name="connsiteX55" fmla="*/ 406889 w 3781425"/>
                              <a:gd name="connsiteY55" fmla="*/ 181975 h 1114425"/>
                              <a:gd name="connsiteX56" fmla="*/ 414290 w 3781425"/>
                              <a:gd name="connsiteY56" fmla="*/ 131188 h 1114425"/>
                              <a:gd name="connsiteX57" fmla="*/ 421681 w 3781425"/>
                              <a:gd name="connsiteY57" fmla="*/ 90278 h 1114425"/>
                              <a:gd name="connsiteX58" fmla="*/ 429082 w 3781425"/>
                              <a:gd name="connsiteY58" fmla="*/ 56426 h 1114425"/>
                              <a:gd name="connsiteX59" fmla="*/ 436483 w 3781425"/>
                              <a:gd name="connsiteY59" fmla="*/ 31032 h 1114425"/>
                              <a:gd name="connsiteX60" fmla="*/ 443875 w 3781425"/>
                              <a:gd name="connsiteY60" fmla="*/ 14106 h 1114425"/>
                              <a:gd name="connsiteX61" fmla="*/ 451276 w 3781425"/>
                              <a:gd name="connsiteY61" fmla="*/ 2819 h 1114425"/>
                              <a:gd name="connsiteX62" fmla="*/ 458676 w 3781425"/>
                              <a:gd name="connsiteY62" fmla="*/ 0 h 1114425"/>
                              <a:gd name="connsiteX63" fmla="*/ 466077 w 3781425"/>
                              <a:gd name="connsiteY63" fmla="*/ 4229 h 1114425"/>
                              <a:gd name="connsiteX64" fmla="*/ 473469 w 3781425"/>
                              <a:gd name="connsiteY64" fmla="*/ 12697 h 1114425"/>
                              <a:gd name="connsiteX65" fmla="*/ 480870 w 3781425"/>
                              <a:gd name="connsiteY65" fmla="*/ 25394 h 1114425"/>
                              <a:gd name="connsiteX66" fmla="*/ 488271 w 3781425"/>
                              <a:gd name="connsiteY66" fmla="*/ 42320 h 1114425"/>
                              <a:gd name="connsiteX67" fmla="*/ 495662 w 3781425"/>
                              <a:gd name="connsiteY67" fmla="*/ 63484 h 1114425"/>
                              <a:gd name="connsiteX68" fmla="*/ 503063 w 3781425"/>
                              <a:gd name="connsiteY68" fmla="*/ 87459 h 1114425"/>
                              <a:gd name="connsiteX69" fmla="*/ 510464 w 3781425"/>
                              <a:gd name="connsiteY69" fmla="*/ 111443 h 1114425"/>
                              <a:gd name="connsiteX70" fmla="*/ 517855 w 3781425"/>
                              <a:gd name="connsiteY70" fmla="*/ 138246 h 1114425"/>
                              <a:gd name="connsiteX71" fmla="*/ 525256 w 3781425"/>
                              <a:gd name="connsiteY71" fmla="*/ 167869 h 1114425"/>
                              <a:gd name="connsiteX72" fmla="*/ 532657 w 3781425"/>
                              <a:gd name="connsiteY72" fmla="*/ 198901 h 1114425"/>
                              <a:gd name="connsiteX73" fmla="*/ 540048 w 3781425"/>
                              <a:gd name="connsiteY73" fmla="*/ 231353 h 1114425"/>
                              <a:gd name="connsiteX74" fmla="*/ 547449 w 3781425"/>
                              <a:gd name="connsiteY74" fmla="*/ 263795 h 1114425"/>
                              <a:gd name="connsiteX75" fmla="*/ 554850 w 3781425"/>
                              <a:gd name="connsiteY75" fmla="*/ 296237 h 1114425"/>
                              <a:gd name="connsiteX76" fmla="*/ 562251 w 3781425"/>
                              <a:gd name="connsiteY76" fmla="*/ 328689 h 1114425"/>
                              <a:gd name="connsiteX77" fmla="*/ 569643 w 3781425"/>
                              <a:gd name="connsiteY77" fmla="*/ 361131 h 1114425"/>
                              <a:gd name="connsiteX78" fmla="*/ 577044 w 3781425"/>
                              <a:gd name="connsiteY78" fmla="*/ 393573 h 1114425"/>
                              <a:gd name="connsiteX79" fmla="*/ 584444 w 3781425"/>
                              <a:gd name="connsiteY79" fmla="*/ 423196 h 1114425"/>
                              <a:gd name="connsiteX80" fmla="*/ 591836 w 3781425"/>
                              <a:gd name="connsiteY80" fmla="*/ 452819 h 1114425"/>
                              <a:gd name="connsiteX81" fmla="*/ 599237 w 3781425"/>
                              <a:gd name="connsiteY81" fmla="*/ 482451 h 1114425"/>
                              <a:gd name="connsiteX82" fmla="*/ 606638 w 3781425"/>
                              <a:gd name="connsiteY82" fmla="*/ 510664 h 1114425"/>
                              <a:gd name="connsiteX83" fmla="*/ 614029 w 3781425"/>
                              <a:gd name="connsiteY83" fmla="*/ 537467 h 1114425"/>
                              <a:gd name="connsiteX84" fmla="*/ 621430 w 3781425"/>
                              <a:gd name="connsiteY84" fmla="*/ 561442 h 1114425"/>
                              <a:gd name="connsiteX85" fmla="*/ 628831 w 3781425"/>
                              <a:gd name="connsiteY85" fmla="*/ 586835 h 1114425"/>
                              <a:gd name="connsiteX86" fmla="*/ 636222 w 3781425"/>
                              <a:gd name="connsiteY86" fmla="*/ 610819 h 1114425"/>
                              <a:gd name="connsiteX87" fmla="*/ 643623 w 3781425"/>
                              <a:gd name="connsiteY87" fmla="*/ 631974 h 1114425"/>
                              <a:gd name="connsiteX88" fmla="*/ 651024 w 3781425"/>
                              <a:gd name="connsiteY88" fmla="*/ 654548 h 1114425"/>
                              <a:gd name="connsiteX89" fmla="*/ 658416 w 3781425"/>
                              <a:gd name="connsiteY89" fmla="*/ 672884 h 1114425"/>
                              <a:gd name="connsiteX90" fmla="*/ 665817 w 3781425"/>
                              <a:gd name="connsiteY90" fmla="*/ 692639 h 1114425"/>
                              <a:gd name="connsiteX91" fmla="*/ 673218 w 3781425"/>
                              <a:gd name="connsiteY91" fmla="*/ 712384 h 1114425"/>
                              <a:gd name="connsiteX92" fmla="*/ 680618 w 3781425"/>
                              <a:gd name="connsiteY92" fmla="*/ 730720 h 1114425"/>
                              <a:gd name="connsiteX93" fmla="*/ 688010 w 3781425"/>
                              <a:gd name="connsiteY93" fmla="*/ 747655 h 1114425"/>
                              <a:gd name="connsiteX94" fmla="*/ 695411 w 3781425"/>
                              <a:gd name="connsiteY94" fmla="*/ 763171 h 1114425"/>
                              <a:gd name="connsiteX95" fmla="*/ 702812 w 3781425"/>
                              <a:gd name="connsiteY95" fmla="*/ 780097 h 1114425"/>
                              <a:gd name="connsiteX96" fmla="*/ 710203 w 3781425"/>
                              <a:gd name="connsiteY96" fmla="*/ 794204 h 1114425"/>
                              <a:gd name="connsiteX97" fmla="*/ 717604 w 3781425"/>
                              <a:gd name="connsiteY97" fmla="*/ 808311 h 1114425"/>
                              <a:gd name="connsiteX98" fmla="*/ 725005 w 3781425"/>
                              <a:gd name="connsiteY98" fmla="*/ 821007 h 1114425"/>
                              <a:gd name="connsiteX99" fmla="*/ 732396 w 3781425"/>
                              <a:gd name="connsiteY99" fmla="*/ 833704 h 1114425"/>
                              <a:gd name="connsiteX100" fmla="*/ 739797 w 3781425"/>
                              <a:gd name="connsiteY100" fmla="*/ 844991 h 1114425"/>
                              <a:gd name="connsiteX101" fmla="*/ 747198 w 3781425"/>
                              <a:gd name="connsiteY101" fmla="*/ 856269 h 1114425"/>
                              <a:gd name="connsiteX102" fmla="*/ 754590 w 3781425"/>
                              <a:gd name="connsiteY102" fmla="*/ 867556 h 1114425"/>
                              <a:gd name="connsiteX103" fmla="*/ 761990 w 3781425"/>
                              <a:gd name="connsiteY103" fmla="*/ 877433 h 1114425"/>
                              <a:gd name="connsiteX104" fmla="*/ 769391 w 3781425"/>
                              <a:gd name="connsiteY104" fmla="*/ 887311 h 1114425"/>
                              <a:gd name="connsiteX105" fmla="*/ 776792 w 3781425"/>
                              <a:gd name="connsiteY105" fmla="*/ 895769 h 1114425"/>
                              <a:gd name="connsiteX106" fmla="*/ 784184 w 3781425"/>
                              <a:gd name="connsiteY106" fmla="*/ 904237 h 1114425"/>
                              <a:gd name="connsiteX107" fmla="*/ 791585 w 3781425"/>
                              <a:gd name="connsiteY107" fmla="*/ 911285 h 1114425"/>
                              <a:gd name="connsiteX108" fmla="*/ 798986 w 3781425"/>
                              <a:gd name="connsiteY108" fmla="*/ 918343 h 1114425"/>
                              <a:gd name="connsiteX109" fmla="*/ 806377 w 3781425"/>
                              <a:gd name="connsiteY109" fmla="*/ 925392 h 1114425"/>
                              <a:gd name="connsiteX110" fmla="*/ 813778 w 3781425"/>
                              <a:gd name="connsiteY110" fmla="*/ 932450 h 1114425"/>
                              <a:gd name="connsiteX111" fmla="*/ 821179 w 3781425"/>
                              <a:gd name="connsiteY111" fmla="*/ 939498 h 1114425"/>
                              <a:gd name="connsiteX112" fmla="*/ 828570 w 3781425"/>
                              <a:gd name="connsiteY112" fmla="*/ 946556 h 1114425"/>
                              <a:gd name="connsiteX113" fmla="*/ 835971 w 3781425"/>
                              <a:gd name="connsiteY113" fmla="*/ 950786 h 1114425"/>
                              <a:gd name="connsiteX114" fmla="*/ 843372 w 3781425"/>
                              <a:gd name="connsiteY114" fmla="*/ 957844 h 1114425"/>
                              <a:gd name="connsiteX115" fmla="*/ 850764 w 3781425"/>
                              <a:gd name="connsiteY115" fmla="*/ 963483 h 1114425"/>
                              <a:gd name="connsiteX116" fmla="*/ 858164 w 3781425"/>
                              <a:gd name="connsiteY116" fmla="*/ 967711 h 1114425"/>
                              <a:gd name="connsiteX117" fmla="*/ 865565 w 3781425"/>
                              <a:gd name="connsiteY117" fmla="*/ 973360 h 1114425"/>
                              <a:gd name="connsiteX118" fmla="*/ 872966 w 3781425"/>
                              <a:gd name="connsiteY118" fmla="*/ 977589 h 1114425"/>
                              <a:gd name="connsiteX119" fmla="*/ 880358 w 3781425"/>
                              <a:gd name="connsiteY119" fmla="*/ 983237 h 1114425"/>
                              <a:gd name="connsiteX120" fmla="*/ 887759 w 3781425"/>
                              <a:gd name="connsiteY120" fmla="*/ 986057 h 1114425"/>
                              <a:gd name="connsiteX121" fmla="*/ 895159 w 3781425"/>
                              <a:gd name="connsiteY121" fmla="*/ 991695 h 1114425"/>
                              <a:gd name="connsiteX122" fmla="*/ 902551 w 3781425"/>
                              <a:gd name="connsiteY122" fmla="*/ 994515 h 1114425"/>
                              <a:gd name="connsiteX123" fmla="*/ 909952 w 3781425"/>
                              <a:gd name="connsiteY123" fmla="*/ 1000163 h 1114425"/>
                              <a:gd name="connsiteX124" fmla="*/ 917353 w 3781425"/>
                              <a:gd name="connsiteY124" fmla="*/ 1004392 h 1114425"/>
                              <a:gd name="connsiteX125" fmla="*/ 924744 w 3781425"/>
                              <a:gd name="connsiteY125" fmla="*/ 1007212 h 1114425"/>
                              <a:gd name="connsiteX126" fmla="*/ 932145 w 3781425"/>
                              <a:gd name="connsiteY126" fmla="*/ 1011450 h 1114425"/>
                              <a:gd name="connsiteX127" fmla="*/ 939546 w 3781425"/>
                              <a:gd name="connsiteY127" fmla="*/ 1015679 h 1114425"/>
                              <a:gd name="connsiteX128" fmla="*/ 946937 w 3781425"/>
                              <a:gd name="connsiteY128" fmla="*/ 1018499 h 1114425"/>
                              <a:gd name="connsiteX129" fmla="*/ 954338 w 3781425"/>
                              <a:gd name="connsiteY129" fmla="*/ 1021318 h 1114425"/>
                              <a:gd name="connsiteX130" fmla="*/ 961739 w 3781425"/>
                              <a:gd name="connsiteY130" fmla="*/ 1024147 h 1114425"/>
                              <a:gd name="connsiteX131" fmla="*/ 969140 w 3781425"/>
                              <a:gd name="connsiteY131" fmla="*/ 1028376 h 1114425"/>
                              <a:gd name="connsiteX132" fmla="*/ 976532 w 3781425"/>
                              <a:gd name="connsiteY132" fmla="*/ 1031196 h 1114425"/>
                              <a:gd name="connsiteX133" fmla="*/ 983933 w 3781425"/>
                              <a:gd name="connsiteY133" fmla="*/ 1034015 h 1114425"/>
                              <a:gd name="connsiteX134" fmla="*/ 991333 w 3781425"/>
                              <a:gd name="connsiteY134" fmla="*/ 1036834 h 1114425"/>
                              <a:gd name="connsiteX135" fmla="*/ 998725 w 3781425"/>
                              <a:gd name="connsiteY135" fmla="*/ 1038254 h 1114425"/>
                              <a:gd name="connsiteX136" fmla="*/ 1006126 w 3781425"/>
                              <a:gd name="connsiteY136" fmla="*/ 1041073 h 1114425"/>
                              <a:gd name="connsiteX137" fmla="*/ 1013527 w 3781425"/>
                              <a:gd name="connsiteY137" fmla="*/ 1043892 h 1114425"/>
                              <a:gd name="connsiteX138" fmla="*/ 1020918 w 3781425"/>
                              <a:gd name="connsiteY138" fmla="*/ 1046712 h 1114425"/>
                              <a:gd name="connsiteX139" fmla="*/ 1028319 w 3781425"/>
                              <a:gd name="connsiteY139" fmla="*/ 1048122 h 1114425"/>
                              <a:gd name="connsiteX140" fmla="*/ 1035720 w 3781425"/>
                              <a:gd name="connsiteY140" fmla="*/ 1049531 h 1114425"/>
                              <a:gd name="connsiteX141" fmla="*/ 1043111 w 3781425"/>
                              <a:gd name="connsiteY141" fmla="*/ 1052360 h 1114425"/>
                              <a:gd name="connsiteX142" fmla="*/ 1050512 w 3781425"/>
                              <a:gd name="connsiteY142" fmla="*/ 1053770 h 1114425"/>
                              <a:gd name="connsiteX143" fmla="*/ 1057913 w 3781425"/>
                              <a:gd name="connsiteY143" fmla="*/ 1055180 h 1114425"/>
                              <a:gd name="connsiteX144" fmla="*/ 1065305 w 3781425"/>
                              <a:gd name="connsiteY144" fmla="*/ 1056589 h 1114425"/>
                              <a:gd name="connsiteX145" fmla="*/ 1072706 w 3781425"/>
                              <a:gd name="connsiteY145" fmla="*/ 1057999 h 1114425"/>
                              <a:gd name="connsiteX146" fmla="*/ 1080107 w 3781425"/>
                              <a:gd name="connsiteY146" fmla="*/ 1059409 h 1114425"/>
                              <a:gd name="connsiteX147" fmla="*/ 1087507 w 3781425"/>
                              <a:gd name="connsiteY147" fmla="*/ 1060818 h 1114425"/>
                              <a:gd name="connsiteX148" fmla="*/ 1094899 w 3781425"/>
                              <a:gd name="connsiteY148" fmla="*/ 1063638 h 1114425"/>
                              <a:gd name="connsiteX149" fmla="*/ 1102300 w 3781425"/>
                              <a:gd name="connsiteY149" fmla="*/ 1063638 h 1114425"/>
                              <a:gd name="connsiteX150" fmla="*/ 1109701 w 3781425"/>
                              <a:gd name="connsiteY150" fmla="*/ 1065048 h 1114425"/>
                              <a:gd name="connsiteX151" fmla="*/ 1117092 w 3781425"/>
                              <a:gd name="connsiteY151" fmla="*/ 1066467 h 1114425"/>
                              <a:gd name="connsiteX152" fmla="*/ 1124493 w 3781425"/>
                              <a:gd name="connsiteY152" fmla="*/ 1067876 h 1114425"/>
                              <a:gd name="connsiteX153" fmla="*/ 1131894 w 3781425"/>
                              <a:gd name="connsiteY153" fmla="*/ 1069286 h 1114425"/>
                              <a:gd name="connsiteX154" fmla="*/ 1139285 w 3781425"/>
                              <a:gd name="connsiteY154" fmla="*/ 1069286 h 1114425"/>
                              <a:gd name="connsiteX155" fmla="*/ 1146686 w 3781425"/>
                              <a:gd name="connsiteY155" fmla="*/ 1070696 h 1114425"/>
                              <a:gd name="connsiteX156" fmla="*/ 1154087 w 3781425"/>
                              <a:gd name="connsiteY156" fmla="*/ 1072106 h 1114425"/>
                              <a:gd name="connsiteX157" fmla="*/ 1162536 w 3781425"/>
                              <a:gd name="connsiteY157" fmla="*/ 1072106 h 1114425"/>
                              <a:gd name="connsiteX158" fmla="*/ 1169937 w 3781425"/>
                              <a:gd name="connsiteY158" fmla="*/ 1073515 h 1114425"/>
                              <a:gd name="connsiteX159" fmla="*/ 1176280 w 3781425"/>
                              <a:gd name="connsiteY159" fmla="*/ 1073515 h 1114425"/>
                              <a:gd name="connsiteX160" fmla="*/ 1183681 w 3781425"/>
                              <a:gd name="connsiteY160" fmla="*/ 1074925 h 1114425"/>
                              <a:gd name="connsiteX161" fmla="*/ 1191073 w 3781425"/>
                              <a:gd name="connsiteY161" fmla="*/ 1076335 h 1114425"/>
                              <a:gd name="connsiteX162" fmla="*/ 1198474 w 3781425"/>
                              <a:gd name="connsiteY162" fmla="*/ 1076335 h 1114425"/>
                              <a:gd name="connsiteX163" fmla="*/ 1205875 w 3781425"/>
                              <a:gd name="connsiteY163" fmla="*/ 1077744 h 1114425"/>
                              <a:gd name="connsiteX164" fmla="*/ 1213266 w 3781425"/>
                              <a:gd name="connsiteY164" fmla="*/ 1077744 h 1114425"/>
                              <a:gd name="connsiteX165" fmla="*/ 1220667 w 3781425"/>
                              <a:gd name="connsiteY165" fmla="*/ 1079154 h 1114425"/>
                              <a:gd name="connsiteX166" fmla="*/ 1228068 w 3781425"/>
                              <a:gd name="connsiteY166" fmla="*/ 1079154 h 1114425"/>
                              <a:gd name="connsiteX167" fmla="*/ 1235459 w 3781425"/>
                              <a:gd name="connsiteY167" fmla="*/ 1080573 h 1114425"/>
                              <a:gd name="connsiteX168" fmla="*/ 1243917 w 3781425"/>
                              <a:gd name="connsiteY168" fmla="*/ 1080573 h 1114425"/>
                              <a:gd name="connsiteX169" fmla="*/ 1251318 w 3781425"/>
                              <a:gd name="connsiteY169" fmla="*/ 1081983 h 1114425"/>
                              <a:gd name="connsiteX170" fmla="*/ 1257653 w 3781425"/>
                              <a:gd name="connsiteY170" fmla="*/ 1081983 h 1114425"/>
                              <a:gd name="connsiteX171" fmla="*/ 1265053 w 3781425"/>
                              <a:gd name="connsiteY171" fmla="*/ 1081983 h 1114425"/>
                              <a:gd name="connsiteX172" fmla="*/ 1272454 w 3781425"/>
                              <a:gd name="connsiteY172" fmla="*/ 1083393 h 1114425"/>
                              <a:gd name="connsiteX173" fmla="*/ 1279855 w 3781425"/>
                              <a:gd name="connsiteY173" fmla="*/ 1083393 h 1114425"/>
                              <a:gd name="connsiteX174" fmla="*/ 1287247 w 3781425"/>
                              <a:gd name="connsiteY174" fmla="*/ 1083393 h 1114425"/>
                              <a:gd name="connsiteX175" fmla="*/ 1294648 w 3781425"/>
                              <a:gd name="connsiteY175" fmla="*/ 1083393 h 1114425"/>
                              <a:gd name="connsiteX176" fmla="*/ 1302048 w 3781425"/>
                              <a:gd name="connsiteY176" fmla="*/ 1084802 h 1114425"/>
                              <a:gd name="connsiteX177" fmla="*/ 1309440 w 3781425"/>
                              <a:gd name="connsiteY177" fmla="*/ 1084802 h 1114425"/>
                              <a:gd name="connsiteX178" fmla="*/ 1317898 w 3781425"/>
                              <a:gd name="connsiteY178" fmla="*/ 1086212 h 1114425"/>
                              <a:gd name="connsiteX179" fmla="*/ 1325299 w 3781425"/>
                              <a:gd name="connsiteY179" fmla="*/ 1086212 h 1114425"/>
                              <a:gd name="connsiteX180" fmla="*/ 1332690 w 3781425"/>
                              <a:gd name="connsiteY180" fmla="*/ 1087622 h 1114425"/>
                              <a:gd name="connsiteX181" fmla="*/ 1339034 w 3781425"/>
                              <a:gd name="connsiteY181" fmla="*/ 1087622 h 1114425"/>
                              <a:gd name="connsiteX182" fmla="*/ 1346435 w 3781425"/>
                              <a:gd name="connsiteY182" fmla="*/ 1087622 h 1114425"/>
                              <a:gd name="connsiteX183" fmla="*/ 1353826 w 3781425"/>
                              <a:gd name="connsiteY183" fmla="*/ 1087622 h 1114425"/>
                              <a:gd name="connsiteX184" fmla="*/ 1361227 w 3781425"/>
                              <a:gd name="connsiteY184" fmla="*/ 1089032 h 1114425"/>
                              <a:gd name="connsiteX185" fmla="*/ 1368628 w 3781425"/>
                              <a:gd name="connsiteY185" fmla="*/ 1089032 h 1114425"/>
                              <a:gd name="connsiteX186" fmla="*/ 1376029 w 3781425"/>
                              <a:gd name="connsiteY186" fmla="*/ 1089032 h 1114425"/>
                              <a:gd name="connsiteX187" fmla="*/ 1383421 w 3781425"/>
                              <a:gd name="connsiteY187" fmla="*/ 1090441 h 1114425"/>
                              <a:gd name="connsiteX188" fmla="*/ 1390822 w 3781425"/>
                              <a:gd name="connsiteY188" fmla="*/ 1090441 h 1114425"/>
                              <a:gd name="connsiteX189" fmla="*/ 1399280 w 3781425"/>
                              <a:gd name="connsiteY189" fmla="*/ 1090441 h 1114425"/>
                              <a:gd name="connsiteX190" fmla="*/ 1406671 w 3781425"/>
                              <a:gd name="connsiteY190" fmla="*/ 1090441 h 1114425"/>
                              <a:gd name="connsiteX191" fmla="*/ 1414072 w 3781425"/>
                              <a:gd name="connsiteY191" fmla="*/ 1091851 h 1114425"/>
                              <a:gd name="connsiteX192" fmla="*/ 1420416 w 3781425"/>
                              <a:gd name="connsiteY192" fmla="*/ 1090441 h 1114425"/>
                              <a:gd name="connsiteX193" fmla="*/ 1427807 w 3781425"/>
                              <a:gd name="connsiteY193" fmla="*/ 1091851 h 1114425"/>
                              <a:gd name="connsiteX194" fmla="*/ 1435208 w 3781425"/>
                              <a:gd name="connsiteY194" fmla="*/ 1091851 h 1114425"/>
                              <a:gd name="connsiteX195" fmla="*/ 1442609 w 3781425"/>
                              <a:gd name="connsiteY195" fmla="*/ 1091851 h 1114425"/>
                              <a:gd name="connsiteX196" fmla="*/ 1450000 w 3781425"/>
                              <a:gd name="connsiteY196" fmla="*/ 1091851 h 1114425"/>
                              <a:gd name="connsiteX197" fmla="*/ 1457401 w 3781425"/>
                              <a:gd name="connsiteY197" fmla="*/ 1091851 h 1114425"/>
                              <a:gd name="connsiteX198" fmla="*/ 1464802 w 3781425"/>
                              <a:gd name="connsiteY198" fmla="*/ 1093261 h 1114425"/>
                              <a:gd name="connsiteX199" fmla="*/ 1473251 w 3781425"/>
                              <a:gd name="connsiteY199" fmla="*/ 1093261 h 1114425"/>
                              <a:gd name="connsiteX200" fmla="*/ 1480652 w 3781425"/>
                              <a:gd name="connsiteY200" fmla="*/ 1093261 h 1114425"/>
                              <a:gd name="connsiteX201" fmla="*/ 1488053 w 3781425"/>
                              <a:gd name="connsiteY201" fmla="*/ 1093261 h 1114425"/>
                              <a:gd name="connsiteX202" fmla="*/ 1495454 w 3781425"/>
                              <a:gd name="connsiteY202" fmla="*/ 1093261 h 1114425"/>
                              <a:gd name="connsiteX203" fmla="*/ 1502845 w 3781425"/>
                              <a:gd name="connsiteY203" fmla="*/ 1093261 h 1114425"/>
                              <a:gd name="connsiteX204" fmla="*/ 1509189 w 3781425"/>
                              <a:gd name="connsiteY204" fmla="*/ 1094680 h 1114425"/>
                              <a:gd name="connsiteX205" fmla="*/ 1516590 w 3781425"/>
                              <a:gd name="connsiteY205" fmla="*/ 1094680 h 1114425"/>
                              <a:gd name="connsiteX206" fmla="*/ 1523981 w 3781425"/>
                              <a:gd name="connsiteY206" fmla="*/ 1094680 h 1114425"/>
                              <a:gd name="connsiteX207" fmla="*/ 1531382 w 3781425"/>
                              <a:gd name="connsiteY207" fmla="*/ 1094680 h 1114425"/>
                              <a:gd name="connsiteX208" fmla="*/ 1538783 w 3781425"/>
                              <a:gd name="connsiteY208" fmla="*/ 1094680 h 1114425"/>
                              <a:gd name="connsiteX209" fmla="*/ 1546174 w 3781425"/>
                              <a:gd name="connsiteY209" fmla="*/ 1096090 h 1114425"/>
                              <a:gd name="connsiteX210" fmla="*/ 1554632 w 3781425"/>
                              <a:gd name="connsiteY210" fmla="*/ 1096090 h 1114425"/>
                              <a:gd name="connsiteX211" fmla="*/ 1562033 w 3781425"/>
                              <a:gd name="connsiteY211" fmla="*/ 1096090 h 1114425"/>
                              <a:gd name="connsiteX212" fmla="*/ 1569425 w 3781425"/>
                              <a:gd name="connsiteY212" fmla="*/ 1096090 h 1114425"/>
                              <a:gd name="connsiteX213" fmla="*/ 1576826 w 3781425"/>
                              <a:gd name="connsiteY213" fmla="*/ 1096090 h 1114425"/>
                              <a:gd name="connsiteX214" fmla="*/ 1584227 w 3781425"/>
                              <a:gd name="connsiteY214" fmla="*/ 1097499 h 1114425"/>
                              <a:gd name="connsiteX215" fmla="*/ 1590570 w 3781425"/>
                              <a:gd name="connsiteY215" fmla="*/ 1097499 h 1114425"/>
                              <a:gd name="connsiteX216" fmla="*/ 1597962 w 3781425"/>
                              <a:gd name="connsiteY216" fmla="*/ 1097499 h 1114425"/>
                              <a:gd name="connsiteX217" fmla="*/ 1605363 w 3781425"/>
                              <a:gd name="connsiteY217" fmla="*/ 1097499 h 1114425"/>
                              <a:gd name="connsiteX218" fmla="*/ 1612764 w 3781425"/>
                              <a:gd name="connsiteY218" fmla="*/ 1097499 h 1114425"/>
                              <a:gd name="connsiteX219" fmla="*/ 1620155 w 3781425"/>
                              <a:gd name="connsiteY219" fmla="*/ 1097499 h 1114425"/>
                              <a:gd name="connsiteX220" fmla="*/ 1628613 w 3781425"/>
                              <a:gd name="connsiteY220" fmla="*/ 1097499 h 1114425"/>
                              <a:gd name="connsiteX221" fmla="*/ 1636014 w 3781425"/>
                              <a:gd name="connsiteY221" fmla="*/ 1097499 h 1114425"/>
                              <a:gd name="connsiteX222" fmla="*/ 1643406 w 3781425"/>
                              <a:gd name="connsiteY222" fmla="*/ 1098909 h 1114425"/>
                              <a:gd name="connsiteX223" fmla="*/ 1650806 w 3781425"/>
                              <a:gd name="connsiteY223" fmla="*/ 1098909 h 1114425"/>
                              <a:gd name="connsiteX224" fmla="*/ 1658207 w 3781425"/>
                              <a:gd name="connsiteY224" fmla="*/ 1098909 h 1114425"/>
                              <a:gd name="connsiteX225" fmla="*/ 1665599 w 3781425"/>
                              <a:gd name="connsiteY225" fmla="*/ 1098909 h 1114425"/>
                              <a:gd name="connsiteX226" fmla="*/ 1671942 w 3781425"/>
                              <a:gd name="connsiteY226" fmla="*/ 1098909 h 1114425"/>
                              <a:gd name="connsiteX227" fmla="*/ 1679343 w 3781425"/>
                              <a:gd name="connsiteY227" fmla="*/ 1098909 h 1114425"/>
                              <a:gd name="connsiteX228" fmla="*/ 1686744 w 3781425"/>
                              <a:gd name="connsiteY228" fmla="*/ 1098909 h 1114425"/>
                              <a:gd name="connsiteX229" fmla="*/ 1694136 w 3781425"/>
                              <a:gd name="connsiteY229" fmla="*/ 1100319 h 1114425"/>
                              <a:gd name="connsiteX230" fmla="*/ 1702594 w 3781425"/>
                              <a:gd name="connsiteY230" fmla="*/ 1098909 h 1114425"/>
                              <a:gd name="connsiteX231" fmla="*/ 1709995 w 3781425"/>
                              <a:gd name="connsiteY231" fmla="*/ 1100319 h 1114425"/>
                              <a:gd name="connsiteX232" fmla="*/ 1717386 w 3781425"/>
                              <a:gd name="connsiteY232" fmla="*/ 1100319 h 1114425"/>
                              <a:gd name="connsiteX233" fmla="*/ 1724787 w 3781425"/>
                              <a:gd name="connsiteY233" fmla="*/ 1100319 h 1114425"/>
                              <a:gd name="connsiteX234" fmla="*/ 1732188 w 3781425"/>
                              <a:gd name="connsiteY234" fmla="*/ 1100319 h 1114425"/>
                              <a:gd name="connsiteX235" fmla="*/ 1739579 w 3781425"/>
                              <a:gd name="connsiteY235" fmla="*/ 1100319 h 1114425"/>
                              <a:gd name="connsiteX236" fmla="*/ 1746980 w 3781425"/>
                              <a:gd name="connsiteY236" fmla="*/ 1100319 h 1114425"/>
                              <a:gd name="connsiteX237" fmla="*/ 1753324 w 3781425"/>
                              <a:gd name="connsiteY237" fmla="*/ 1100319 h 1114425"/>
                              <a:gd name="connsiteX238" fmla="*/ 1760715 w 3781425"/>
                              <a:gd name="connsiteY238" fmla="*/ 1100319 h 1114425"/>
                              <a:gd name="connsiteX239" fmla="*/ 1768116 w 3781425"/>
                              <a:gd name="connsiteY239" fmla="*/ 1100319 h 1114425"/>
                              <a:gd name="connsiteX240" fmla="*/ 1775517 w 3781425"/>
                              <a:gd name="connsiteY240" fmla="*/ 1100319 h 1114425"/>
                              <a:gd name="connsiteX241" fmla="*/ 1783966 w 3781425"/>
                              <a:gd name="connsiteY241" fmla="*/ 1100319 h 1114425"/>
                              <a:gd name="connsiteX242" fmla="*/ 1791367 w 3781425"/>
                              <a:gd name="connsiteY242" fmla="*/ 1100319 h 1114425"/>
                              <a:gd name="connsiteX243" fmla="*/ 1798768 w 3781425"/>
                              <a:gd name="connsiteY243" fmla="*/ 1100319 h 1114425"/>
                              <a:gd name="connsiteX244" fmla="*/ 1806169 w 3781425"/>
                              <a:gd name="connsiteY244" fmla="*/ 1100319 h 1114425"/>
                              <a:gd name="connsiteX245" fmla="*/ 1813560 w 3781425"/>
                              <a:gd name="connsiteY245" fmla="*/ 1101728 h 1114425"/>
                              <a:gd name="connsiteX246" fmla="*/ 1820961 w 3781425"/>
                              <a:gd name="connsiteY246" fmla="*/ 1101728 h 1114425"/>
                              <a:gd name="connsiteX247" fmla="*/ 1828362 w 3781425"/>
                              <a:gd name="connsiteY247" fmla="*/ 1101728 h 1114425"/>
                              <a:gd name="connsiteX248" fmla="*/ 1834696 w 3781425"/>
                              <a:gd name="connsiteY248" fmla="*/ 1101728 h 1114425"/>
                              <a:gd name="connsiteX249" fmla="*/ 1842097 w 3781425"/>
                              <a:gd name="connsiteY249" fmla="*/ 1101728 h 1114425"/>
                              <a:gd name="connsiteX250" fmla="*/ 1849498 w 3781425"/>
                              <a:gd name="connsiteY250" fmla="*/ 1101728 h 1114425"/>
                              <a:gd name="connsiteX251" fmla="*/ 1857947 w 3781425"/>
                              <a:gd name="connsiteY251" fmla="*/ 1101728 h 1114425"/>
                              <a:gd name="connsiteX252" fmla="*/ 1865348 w 3781425"/>
                              <a:gd name="connsiteY252" fmla="*/ 1101728 h 1114425"/>
                              <a:gd name="connsiteX253" fmla="*/ 1872749 w 3781425"/>
                              <a:gd name="connsiteY253" fmla="*/ 1101728 h 1114425"/>
                              <a:gd name="connsiteX254" fmla="*/ 1880140 w 3781425"/>
                              <a:gd name="connsiteY254" fmla="*/ 1101728 h 1114425"/>
                              <a:gd name="connsiteX255" fmla="*/ 1887541 w 3781425"/>
                              <a:gd name="connsiteY255" fmla="*/ 1101728 h 1114425"/>
                              <a:gd name="connsiteX256" fmla="*/ 1894942 w 3781425"/>
                              <a:gd name="connsiteY256" fmla="*/ 1101728 h 1114425"/>
                              <a:gd name="connsiteX257" fmla="*/ 1902343 w 3781425"/>
                              <a:gd name="connsiteY257" fmla="*/ 1101728 h 1114425"/>
                              <a:gd name="connsiteX258" fmla="*/ 1909734 w 3781425"/>
                              <a:gd name="connsiteY258" fmla="*/ 1103138 h 1114425"/>
                              <a:gd name="connsiteX259" fmla="*/ 1917135 w 3781425"/>
                              <a:gd name="connsiteY259" fmla="*/ 1103138 h 1114425"/>
                              <a:gd name="connsiteX260" fmla="*/ 1923479 w 3781425"/>
                              <a:gd name="connsiteY260" fmla="*/ 1103138 h 1114425"/>
                              <a:gd name="connsiteX261" fmla="*/ 1930870 w 3781425"/>
                              <a:gd name="connsiteY261" fmla="*/ 1103138 h 1114425"/>
                              <a:gd name="connsiteX262" fmla="*/ 1939328 w 3781425"/>
                              <a:gd name="connsiteY262" fmla="*/ 1103138 h 1114425"/>
                              <a:gd name="connsiteX263" fmla="*/ 1946729 w 3781425"/>
                              <a:gd name="connsiteY263" fmla="*/ 1103138 h 1114425"/>
                              <a:gd name="connsiteX264" fmla="*/ 1954121 w 3781425"/>
                              <a:gd name="connsiteY264" fmla="*/ 1103138 h 1114425"/>
                              <a:gd name="connsiteX265" fmla="*/ 1961521 w 3781425"/>
                              <a:gd name="connsiteY265" fmla="*/ 1103138 h 1114425"/>
                              <a:gd name="connsiteX266" fmla="*/ 1968922 w 3781425"/>
                              <a:gd name="connsiteY266" fmla="*/ 1103138 h 1114425"/>
                              <a:gd name="connsiteX267" fmla="*/ 1976314 w 3781425"/>
                              <a:gd name="connsiteY267" fmla="*/ 1103138 h 1114425"/>
                              <a:gd name="connsiteX268" fmla="*/ 1983715 w 3781425"/>
                              <a:gd name="connsiteY268" fmla="*/ 1103138 h 1114425"/>
                              <a:gd name="connsiteX269" fmla="*/ 1991115 w 3781425"/>
                              <a:gd name="connsiteY269" fmla="*/ 1103138 h 1114425"/>
                              <a:gd name="connsiteX270" fmla="*/ 1998516 w 3781425"/>
                              <a:gd name="connsiteY270" fmla="*/ 1103138 h 1114425"/>
                              <a:gd name="connsiteX271" fmla="*/ 2004851 w 3781425"/>
                              <a:gd name="connsiteY271" fmla="*/ 1103138 h 1114425"/>
                              <a:gd name="connsiteX272" fmla="*/ 2013309 w 3781425"/>
                              <a:gd name="connsiteY272" fmla="*/ 1103138 h 1114425"/>
                              <a:gd name="connsiteX273" fmla="*/ 2020710 w 3781425"/>
                              <a:gd name="connsiteY273" fmla="*/ 1103138 h 1114425"/>
                              <a:gd name="connsiteX274" fmla="*/ 2028101 w 3781425"/>
                              <a:gd name="connsiteY274" fmla="*/ 1104548 h 1114425"/>
                              <a:gd name="connsiteX275" fmla="*/ 2035502 w 3781425"/>
                              <a:gd name="connsiteY275" fmla="*/ 1103138 h 1114425"/>
                              <a:gd name="connsiteX276" fmla="*/ 2042903 w 3781425"/>
                              <a:gd name="connsiteY276" fmla="*/ 1104548 h 1114425"/>
                              <a:gd name="connsiteX277" fmla="*/ 2050294 w 3781425"/>
                              <a:gd name="connsiteY277" fmla="*/ 1104548 h 1114425"/>
                              <a:gd name="connsiteX278" fmla="*/ 2057695 w 3781425"/>
                              <a:gd name="connsiteY278" fmla="*/ 1104548 h 1114425"/>
                              <a:gd name="connsiteX279" fmla="*/ 2065096 w 3781425"/>
                              <a:gd name="connsiteY279" fmla="*/ 1104548 h 1114425"/>
                              <a:gd name="connsiteX280" fmla="*/ 2072488 w 3781425"/>
                              <a:gd name="connsiteY280" fmla="*/ 1104548 h 1114425"/>
                              <a:gd name="connsiteX281" fmla="*/ 2079889 w 3781425"/>
                              <a:gd name="connsiteY281" fmla="*/ 1104548 h 1114425"/>
                              <a:gd name="connsiteX282" fmla="*/ 2086232 w 3781425"/>
                              <a:gd name="connsiteY282" fmla="*/ 1104548 h 1114425"/>
                              <a:gd name="connsiteX283" fmla="*/ 2094681 w 3781425"/>
                              <a:gd name="connsiteY283" fmla="*/ 1104548 h 1114425"/>
                              <a:gd name="connsiteX284" fmla="*/ 2102082 w 3781425"/>
                              <a:gd name="connsiteY284" fmla="*/ 1104548 h 1114425"/>
                              <a:gd name="connsiteX285" fmla="*/ 2109483 w 3781425"/>
                              <a:gd name="connsiteY285" fmla="*/ 1104548 h 1114425"/>
                              <a:gd name="connsiteX286" fmla="*/ 2116884 w 3781425"/>
                              <a:gd name="connsiteY286" fmla="*/ 1104548 h 1114425"/>
                              <a:gd name="connsiteX287" fmla="*/ 2124275 w 3781425"/>
                              <a:gd name="connsiteY287" fmla="*/ 1104548 h 1114425"/>
                              <a:gd name="connsiteX288" fmla="*/ 2131676 w 3781425"/>
                              <a:gd name="connsiteY288" fmla="*/ 1104548 h 1114425"/>
                              <a:gd name="connsiteX289" fmla="*/ 2139077 w 3781425"/>
                              <a:gd name="connsiteY289" fmla="*/ 1104548 h 1114425"/>
                              <a:gd name="connsiteX290" fmla="*/ 2146469 w 3781425"/>
                              <a:gd name="connsiteY290" fmla="*/ 1104548 h 1114425"/>
                              <a:gd name="connsiteX291" fmla="*/ 2153869 w 3781425"/>
                              <a:gd name="connsiteY291" fmla="*/ 1104548 h 1114425"/>
                              <a:gd name="connsiteX292" fmla="*/ 2161270 w 3781425"/>
                              <a:gd name="connsiteY292" fmla="*/ 1104548 h 1114425"/>
                              <a:gd name="connsiteX293" fmla="*/ 2168662 w 3781425"/>
                              <a:gd name="connsiteY293" fmla="*/ 1105957 h 1114425"/>
                              <a:gd name="connsiteX294" fmla="*/ 2176063 w 3781425"/>
                              <a:gd name="connsiteY294" fmla="*/ 1104548 h 1114425"/>
                              <a:gd name="connsiteX295" fmla="*/ 2183463 w 3781425"/>
                              <a:gd name="connsiteY295" fmla="*/ 1104548 h 1114425"/>
                              <a:gd name="connsiteX296" fmla="*/ 2190855 w 3781425"/>
                              <a:gd name="connsiteY296" fmla="*/ 1105957 h 1114425"/>
                              <a:gd name="connsiteX297" fmla="*/ 2198256 w 3781425"/>
                              <a:gd name="connsiteY297" fmla="*/ 1105957 h 1114425"/>
                              <a:gd name="connsiteX298" fmla="*/ 2205657 w 3781425"/>
                              <a:gd name="connsiteY298" fmla="*/ 1105957 h 1114425"/>
                              <a:gd name="connsiteX299" fmla="*/ 2213058 w 3781425"/>
                              <a:gd name="connsiteY299" fmla="*/ 1105957 h 1114425"/>
                              <a:gd name="connsiteX300" fmla="*/ 2220449 w 3781425"/>
                              <a:gd name="connsiteY300" fmla="*/ 1105957 h 1114425"/>
                              <a:gd name="connsiteX301" fmla="*/ 2227850 w 3781425"/>
                              <a:gd name="connsiteY301" fmla="*/ 1105957 h 1114425"/>
                              <a:gd name="connsiteX302" fmla="*/ 2235251 w 3781425"/>
                              <a:gd name="connsiteY302" fmla="*/ 1105957 h 1114425"/>
                              <a:gd name="connsiteX303" fmla="*/ 2242642 w 3781425"/>
                              <a:gd name="connsiteY303" fmla="*/ 1105957 h 1114425"/>
                              <a:gd name="connsiteX304" fmla="*/ 2250043 w 3781425"/>
                              <a:gd name="connsiteY304" fmla="*/ 1105957 h 1114425"/>
                              <a:gd name="connsiteX305" fmla="*/ 2257444 w 3781425"/>
                              <a:gd name="connsiteY305" fmla="*/ 1105957 h 1114425"/>
                              <a:gd name="connsiteX306" fmla="*/ 2264836 w 3781425"/>
                              <a:gd name="connsiteY306" fmla="*/ 1105957 h 1114425"/>
                              <a:gd name="connsiteX307" fmla="*/ 2272236 w 3781425"/>
                              <a:gd name="connsiteY307" fmla="*/ 1105957 h 1114425"/>
                              <a:gd name="connsiteX308" fmla="*/ 2279637 w 3781425"/>
                              <a:gd name="connsiteY308" fmla="*/ 1105957 h 1114425"/>
                              <a:gd name="connsiteX309" fmla="*/ 2287029 w 3781425"/>
                              <a:gd name="connsiteY309" fmla="*/ 1105957 h 1114425"/>
                              <a:gd name="connsiteX310" fmla="*/ 2294430 w 3781425"/>
                              <a:gd name="connsiteY310" fmla="*/ 1105957 h 1114425"/>
                              <a:gd name="connsiteX311" fmla="*/ 2301831 w 3781425"/>
                              <a:gd name="connsiteY311" fmla="*/ 1105957 h 1114425"/>
                              <a:gd name="connsiteX312" fmla="*/ 2309232 w 3781425"/>
                              <a:gd name="connsiteY312" fmla="*/ 1105957 h 1114425"/>
                              <a:gd name="connsiteX313" fmla="*/ 2316623 w 3781425"/>
                              <a:gd name="connsiteY313" fmla="*/ 1105957 h 1114425"/>
                              <a:gd name="connsiteX314" fmla="*/ 2324024 w 3781425"/>
                              <a:gd name="connsiteY314" fmla="*/ 1105957 h 1114425"/>
                              <a:gd name="connsiteX315" fmla="*/ 2331425 w 3781425"/>
                              <a:gd name="connsiteY315" fmla="*/ 1105957 h 1114425"/>
                              <a:gd name="connsiteX316" fmla="*/ 2338816 w 3781425"/>
                              <a:gd name="connsiteY316" fmla="*/ 1105957 h 1114425"/>
                              <a:gd name="connsiteX317" fmla="*/ 2346217 w 3781425"/>
                              <a:gd name="connsiteY317" fmla="*/ 1105957 h 1114425"/>
                              <a:gd name="connsiteX318" fmla="*/ 2353618 w 3781425"/>
                              <a:gd name="connsiteY318" fmla="*/ 1105957 h 1114425"/>
                              <a:gd name="connsiteX319" fmla="*/ 2361010 w 3781425"/>
                              <a:gd name="connsiteY319" fmla="*/ 1105957 h 1114425"/>
                              <a:gd name="connsiteX320" fmla="*/ 2368411 w 3781425"/>
                              <a:gd name="connsiteY320" fmla="*/ 1105957 h 1114425"/>
                              <a:gd name="connsiteX321" fmla="*/ 2375811 w 3781425"/>
                              <a:gd name="connsiteY321" fmla="*/ 1105957 h 1114425"/>
                              <a:gd name="connsiteX322" fmla="*/ 2383203 w 3781425"/>
                              <a:gd name="connsiteY322" fmla="*/ 1107367 h 1114425"/>
                              <a:gd name="connsiteX323" fmla="*/ 2390604 w 3781425"/>
                              <a:gd name="connsiteY323" fmla="*/ 1105957 h 1114425"/>
                              <a:gd name="connsiteX324" fmla="*/ 2398005 w 3781425"/>
                              <a:gd name="connsiteY324" fmla="*/ 1107367 h 1114425"/>
                              <a:gd name="connsiteX325" fmla="*/ 2405396 w 3781425"/>
                              <a:gd name="connsiteY325" fmla="*/ 1107367 h 1114425"/>
                              <a:gd name="connsiteX326" fmla="*/ 2412797 w 3781425"/>
                              <a:gd name="connsiteY326" fmla="*/ 1107367 h 1114425"/>
                              <a:gd name="connsiteX327" fmla="*/ 2420198 w 3781425"/>
                              <a:gd name="connsiteY327" fmla="*/ 1105957 h 1114425"/>
                              <a:gd name="connsiteX328" fmla="*/ 2427599 w 3781425"/>
                              <a:gd name="connsiteY328" fmla="*/ 1105957 h 1114425"/>
                              <a:gd name="connsiteX329" fmla="*/ 2434990 w 3781425"/>
                              <a:gd name="connsiteY329" fmla="*/ 1107367 h 1114425"/>
                              <a:gd name="connsiteX330" fmla="*/ 2442391 w 3781425"/>
                              <a:gd name="connsiteY330" fmla="*/ 1107367 h 1114425"/>
                              <a:gd name="connsiteX331" fmla="*/ 2449792 w 3781425"/>
                              <a:gd name="connsiteY331" fmla="*/ 1107367 h 1114425"/>
                              <a:gd name="connsiteX332" fmla="*/ 2457183 w 3781425"/>
                              <a:gd name="connsiteY332" fmla="*/ 1107367 h 1114425"/>
                              <a:gd name="connsiteX333" fmla="*/ 2464584 w 3781425"/>
                              <a:gd name="connsiteY333" fmla="*/ 1107367 h 1114425"/>
                              <a:gd name="connsiteX334" fmla="*/ 2471985 w 3781425"/>
                              <a:gd name="connsiteY334" fmla="*/ 1107367 h 1114425"/>
                              <a:gd name="connsiteX335" fmla="*/ 2479377 w 3781425"/>
                              <a:gd name="connsiteY335" fmla="*/ 1107367 h 1114425"/>
                              <a:gd name="connsiteX336" fmla="*/ 2486778 w 3781425"/>
                              <a:gd name="connsiteY336" fmla="*/ 1107367 h 1114425"/>
                              <a:gd name="connsiteX337" fmla="*/ 2494178 w 3781425"/>
                              <a:gd name="connsiteY337" fmla="*/ 1107367 h 1114425"/>
                              <a:gd name="connsiteX338" fmla="*/ 2501570 w 3781425"/>
                              <a:gd name="connsiteY338" fmla="*/ 1107367 h 1114425"/>
                              <a:gd name="connsiteX339" fmla="*/ 2508971 w 3781425"/>
                              <a:gd name="connsiteY339" fmla="*/ 1107367 h 1114425"/>
                              <a:gd name="connsiteX340" fmla="*/ 2516372 w 3781425"/>
                              <a:gd name="connsiteY340" fmla="*/ 1107367 h 1114425"/>
                              <a:gd name="connsiteX341" fmla="*/ 2523773 w 3781425"/>
                              <a:gd name="connsiteY341" fmla="*/ 1107367 h 1114425"/>
                              <a:gd name="connsiteX342" fmla="*/ 2531164 w 3781425"/>
                              <a:gd name="connsiteY342" fmla="*/ 1107367 h 1114425"/>
                              <a:gd name="connsiteX343" fmla="*/ 2538565 w 3781425"/>
                              <a:gd name="connsiteY343" fmla="*/ 1107367 h 1114425"/>
                              <a:gd name="connsiteX344" fmla="*/ 2545966 w 3781425"/>
                              <a:gd name="connsiteY344" fmla="*/ 1107367 h 1114425"/>
                              <a:gd name="connsiteX345" fmla="*/ 2553357 w 3781425"/>
                              <a:gd name="connsiteY345" fmla="*/ 1107367 h 1114425"/>
                              <a:gd name="connsiteX346" fmla="*/ 2560758 w 3781425"/>
                              <a:gd name="connsiteY346" fmla="*/ 1107367 h 1114425"/>
                              <a:gd name="connsiteX347" fmla="*/ 2568159 w 3781425"/>
                              <a:gd name="connsiteY347" fmla="*/ 1107367 h 1114425"/>
                              <a:gd name="connsiteX348" fmla="*/ 2575550 w 3781425"/>
                              <a:gd name="connsiteY348" fmla="*/ 1107367 h 1114425"/>
                              <a:gd name="connsiteX349" fmla="*/ 2582951 w 3781425"/>
                              <a:gd name="connsiteY349" fmla="*/ 1107367 h 1114425"/>
                              <a:gd name="connsiteX350" fmla="*/ 2590352 w 3781425"/>
                              <a:gd name="connsiteY350" fmla="*/ 1107367 h 1114425"/>
                              <a:gd name="connsiteX351" fmla="*/ 2597744 w 3781425"/>
                              <a:gd name="connsiteY351" fmla="*/ 1107367 h 1114425"/>
                              <a:gd name="connsiteX352" fmla="*/ 2605145 w 3781425"/>
                              <a:gd name="connsiteY352" fmla="*/ 1107367 h 1114425"/>
                              <a:gd name="connsiteX353" fmla="*/ 2612546 w 3781425"/>
                              <a:gd name="connsiteY353" fmla="*/ 1107367 h 1114425"/>
                              <a:gd name="connsiteX354" fmla="*/ 2619947 w 3781425"/>
                              <a:gd name="connsiteY354" fmla="*/ 1107367 h 1114425"/>
                              <a:gd name="connsiteX355" fmla="*/ 2627338 w 3781425"/>
                              <a:gd name="connsiteY355" fmla="*/ 1107367 h 1114425"/>
                              <a:gd name="connsiteX356" fmla="*/ 2634739 w 3781425"/>
                              <a:gd name="connsiteY356" fmla="*/ 1107367 h 1114425"/>
                              <a:gd name="connsiteX357" fmla="*/ 2642140 w 3781425"/>
                              <a:gd name="connsiteY357" fmla="*/ 1107367 h 1114425"/>
                              <a:gd name="connsiteX358" fmla="*/ 2649531 w 3781425"/>
                              <a:gd name="connsiteY358" fmla="*/ 1107367 h 1114425"/>
                              <a:gd name="connsiteX359" fmla="*/ 2656932 w 3781425"/>
                              <a:gd name="connsiteY359" fmla="*/ 1107367 h 1114425"/>
                              <a:gd name="connsiteX360" fmla="*/ 2664333 w 3781425"/>
                              <a:gd name="connsiteY360" fmla="*/ 1108786 h 1114425"/>
                              <a:gd name="connsiteX361" fmla="*/ 2671725 w 3781425"/>
                              <a:gd name="connsiteY361" fmla="*/ 1108786 h 1114425"/>
                              <a:gd name="connsiteX362" fmla="*/ 2679126 w 3781425"/>
                              <a:gd name="connsiteY362" fmla="*/ 1108786 h 1114425"/>
                              <a:gd name="connsiteX363" fmla="*/ 2686526 w 3781425"/>
                              <a:gd name="connsiteY363" fmla="*/ 1107367 h 1114425"/>
                              <a:gd name="connsiteX364" fmla="*/ 2693918 w 3781425"/>
                              <a:gd name="connsiteY364" fmla="*/ 1107367 h 1114425"/>
                              <a:gd name="connsiteX365" fmla="*/ 2701319 w 3781425"/>
                              <a:gd name="connsiteY365" fmla="*/ 1107367 h 1114425"/>
                              <a:gd name="connsiteX366" fmla="*/ 2708720 w 3781425"/>
                              <a:gd name="connsiteY366" fmla="*/ 1108786 h 1114425"/>
                              <a:gd name="connsiteX367" fmla="*/ 2716111 w 3781425"/>
                              <a:gd name="connsiteY367" fmla="*/ 1108786 h 1114425"/>
                              <a:gd name="connsiteX368" fmla="*/ 2723512 w 3781425"/>
                              <a:gd name="connsiteY368" fmla="*/ 1108786 h 1114425"/>
                              <a:gd name="connsiteX369" fmla="*/ 2730913 w 3781425"/>
                              <a:gd name="connsiteY369" fmla="*/ 1108786 h 1114425"/>
                              <a:gd name="connsiteX370" fmla="*/ 2738314 w 3781425"/>
                              <a:gd name="connsiteY370" fmla="*/ 1108786 h 1114425"/>
                              <a:gd name="connsiteX371" fmla="*/ 2745705 w 3781425"/>
                              <a:gd name="connsiteY371" fmla="*/ 1108786 h 1114425"/>
                              <a:gd name="connsiteX372" fmla="*/ 2753106 w 3781425"/>
                              <a:gd name="connsiteY372" fmla="*/ 1108786 h 1114425"/>
                              <a:gd name="connsiteX373" fmla="*/ 2760507 w 3781425"/>
                              <a:gd name="connsiteY373" fmla="*/ 1108786 h 1114425"/>
                              <a:gd name="connsiteX374" fmla="*/ 2767898 w 3781425"/>
                              <a:gd name="connsiteY374" fmla="*/ 1108786 h 1114425"/>
                              <a:gd name="connsiteX375" fmla="*/ 2775299 w 3781425"/>
                              <a:gd name="connsiteY375" fmla="*/ 1108786 h 1114425"/>
                              <a:gd name="connsiteX376" fmla="*/ 2782700 w 3781425"/>
                              <a:gd name="connsiteY376" fmla="*/ 1108786 h 1114425"/>
                              <a:gd name="connsiteX377" fmla="*/ 2790092 w 3781425"/>
                              <a:gd name="connsiteY377" fmla="*/ 1108786 h 1114425"/>
                              <a:gd name="connsiteX378" fmla="*/ 2797493 w 3781425"/>
                              <a:gd name="connsiteY378" fmla="*/ 1108786 h 1114425"/>
                              <a:gd name="connsiteX379" fmla="*/ 2804893 w 3781425"/>
                              <a:gd name="connsiteY379" fmla="*/ 1108786 h 1114425"/>
                              <a:gd name="connsiteX380" fmla="*/ 2812285 w 3781425"/>
                              <a:gd name="connsiteY380" fmla="*/ 1108786 h 1114425"/>
                              <a:gd name="connsiteX381" fmla="*/ 2819686 w 3781425"/>
                              <a:gd name="connsiteY381" fmla="*/ 1108786 h 1114425"/>
                              <a:gd name="connsiteX382" fmla="*/ 2827087 w 3781425"/>
                              <a:gd name="connsiteY382" fmla="*/ 1108786 h 1114425"/>
                              <a:gd name="connsiteX383" fmla="*/ 2834488 w 3781425"/>
                              <a:gd name="connsiteY383" fmla="*/ 1108786 h 1114425"/>
                              <a:gd name="connsiteX384" fmla="*/ 2841879 w 3781425"/>
                              <a:gd name="connsiteY384" fmla="*/ 1108786 h 1114425"/>
                              <a:gd name="connsiteX385" fmla="*/ 2849280 w 3781425"/>
                              <a:gd name="connsiteY385" fmla="*/ 1108786 h 1114425"/>
                              <a:gd name="connsiteX386" fmla="*/ 2856681 w 3781425"/>
                              <a:gd name="connsiteY386" fmla="*/ 1108786 h 1114425"/>
                              <a:gd name="connsiteX387" fmla="*/ 2864072 w 3781425"/>
                              <a:gd name="connsiteY387" fmla="*/ 1108786 h 1114425"/>
                              <a:gd name="connsiteX388" fmla="*/ 2871473 w 3781425"/>
                              <a:gd name="connsiteY388" fmla="*/ 1108786 h 1114425"/>
                              <a:gd name="connsiteX389" fmla="*/ 2878874 w 3781425"/>
                              <a:gd name="connsiteY389" fmla="*/ 1108786 h 1114425"/>
                              <a:gd name="connsiteX390" fmla="*/ 2886266 w 3781425"/>
                              <a:gd name="connsiteY390" fmla="*/ 1108786 h 1114425"/>
                              <a:gd name="connsiteX391" fmla="*/ 2893667 w 3781425"/>
                              <a:gd name="connsiteY391" fmla="*/ 1108786 h 1114425"/>
                              <a:gd name="connsiteX392" fmla="*/ 2901068 w 3781425"/>
                              <a:gd name="connsiteY392" fmla="*/ 1108786 h 1114425"/>
                              <a:gd name="connsiteX393" fmla="*/ 2908459 w 3781425"/>
                              <a:gd name="connsiteY393" fmla="*/ 1108786 h 1114425"/>
                              <a:gd name="connsiteX394" fmla="*/ 2915860 w 3781425"/>
                              <a:gd name="connsiteY394" fmla="*/ 1108786 h 1114425"/>
                              <a:gd name="connsiteX395" fmla="*/ 2923261 w 3781425"/>
                              <a:gd name="connsiteY395" fmla="*/ 1108786 h 1114425"/>
                              <a:gd name="connsiteX396" fmla="*/ 2930662 w 3781425"/>
                              <a:gd name="connsiteY396" fmla="*/ 1108786 h 1114425"/>
                              <a:gd name="connsiteX397" fmla="*/ 2938053 w 3781425"/>
                              <a:gd name="connsiteY397" fmla="*/ 1108786 h 1114425"/>
                              <a:gd name="connsiteX398" fmla="*/ 2945454 w 3781425"/>
                              <a:gd name="connsiteY398" fmla="*/ 1108786 h 1114425"/>
                              <a:gd name="connsiteX399" fmla="*/ 2952855 w 3781425"/>
                              <a:gd name="connsiteY399" fmla="*/ 1108786 h 1114425"/>
                              <a:gd name="connsiteX400" fmla="*/ 2960246 w 3781425"/>
                              <a:gd name="connsiteY400" fmla="*/ 1108786 h 1114425"/>
                              <a:gd name="connsiteX401" fmla="*/ 2967647 w 3781425"/>
                              <a:gd name="connsiteY401" fmla="*/ 1108786 h 1114425"/>
                              <a:gd name="connsiteX402" fmla="*/ 2975048 w 3781425"/>
                              <a:gd name="connsiteY402" fmla="*/ 1108786 h 1114425"/>
                              <a:gd name="connsiteX403" fmla="*/ 2982440 w 3781425"/>
                              <a:gd name="connsiteY403" fmla="*/ 1108786 h 1114425"/>
                              <a:gd name="connsiteX404" fmla="*/ 2989841 w 3781425"/>
                              <a:gd name="connsiteY404" fmla="*/ 1108786 h 1114425"/>
                              <a:gd name="connsiteX405" fmla="*/ 2997241 w 3781425"/>
                              <a:gd name="connsiteY405" fmla="*/ 1108786 h 1114425"/>
                              <a:gd name="connsiteX406" fmla="*/ 3004633 w 3781425"/>
                              <a:gd name="connsiteY406" fmla="*/ 1108786 h 1114425"/>
                              <a:gd name="connsiteX407" fmla="*/ 3012034 w 3781425"/>
                              <a:gd name="connsiteY407" fmla="*/ 1108786 h 1114425"/>
                              <a:gd name="connsiteX408" fmla="*/ 3019435 w 3781425"/>
                              <a:gd name="connsiteY408" fmla="*/ 1108786 h 1114425"/>
                              <a:gd name="connsiteX409" fmla="*/ 3026836 w 3781425"/>
                              <a:gd name="connsiteY409" fmla="*/ 1108786 h 1114425"/>
                              <a:gd name="connsiteX410" fmla="*/ 3034227 w 3781425"/>
                              <a:gd name="connsiteY410" fmla="*/ 1108786 h 1114425"/>
                              <a:gd name="connsiteX411" fmla="*/ 3041628 w 3781425"/>
                              <a:gd name="connsiteY411" fmla="*/ 1108786 h 1114425"/>
                              <a:gd name="connsiteX412" fmla="*/ 3049029 w 3781425"/>
                              <a:gd name="connsiteY412" fmla="*/ 1108786 h 1114425"/>
                              <a:gd name="connsiteX413" fmla="*/ 3056420 w 3781425"/>
                              <a:gd name="connsiteY413" fmla="*/ 1108786 h 1114425"/>
                              <a:gd name="connsiteX414" fmla="*/ 3063821 w 3781425"/>
                              <a:gd name="connsiteY414" fmla="*/ 1110196 h 1114425"/>
                              <a:gd name="connsiteX415" fmla="*/ 3071222 w 3781425"/>
                              <a:gd name="connsiteY415" fmla="*/ 1108786 h 1114425"/>
                              <a:gd name="connsiteX416" fmla="*/ 3078613 w 3781425"/>
                              <a:gd name="connsiteY416" fmla="*/ 1108786 h 1114425"/>
                              <a:gd name="connsiteX417" fmla="*/ 3086014 w 3781425"/>
                              <a:gd name="connsiteY417" fmla="*/ 1108786 h 1114425"/>
                              <a:gd name="connsiteX418" fmla="*/ 3093415 w 3781425"/>
                              <a:gd name="connsiteY418" fmla="*/ 1108786 h 1114425"/>
                              <a:gd name="connsiteX419" fmla="*/ 3100807 w 3781425"/>
                              <a:gd name="connsiteY419" fmla="*/ 1110196 h 1114425"/>
                              <a:gd name="connsiteX420" fmla="*/ 3108208 w 3781425"/>
                              <a:gd name="connsiteY420" fmla="*/ 1108786 h 1114425"/>
                              <a:gd name="connsiteX421" fmla="*/ 3115608 w 3781425"/>
                              <a:gd name="connsiteY421" fmla="*/ 1108786 h 1114425"/>
                              <a:gd name="connsiteX422" fmla="*/ 3123010 w 3781425"/>
                              <a:gd name="connsiteY422" fmla="*/ 1108786 h 1114425"/>
                              <a:gd name="connsiteX423" fmla="*/ 3130401 w 3781425"/>
                              <a:gd name="connsiteY423" fmla="*/ 1110196 h 1114425"/>
                              <a:gd name="connsiteX424" fmla="*/ 3137802 w 3781425"/>
                              <a:gd name="connsiteY424" fmla="*/ 1110196 h 1114425"/>
                              <a:gd name="connsiteX425" fmla="*/ 3145203 w 3781425"/>
                              <a:gd name="connsiteY425" fmla="*/ 1110196 h 1114425"/>
                              <a:gd name="connsiteX426" fmla="*/ 3152594 w 3781425"/>
                              <a:gd name="connsiteY426" fmla="*/ 1110196 h 1114425"/>
                              <a:gd name="connsiteX427" fmla="*/ 3159995 w 3781425"/>
                              <a:gd name="connsiteY427" fmla="*/ 1110196 h 1114425"/>
                              <a:gd name="connsiteX428" fmla="*/ 3167396 w 3781425"/>
                              <a:gd name="connsiteY428" fmla="*/ 1108786 h 1114425"/>
                              <a:gd name="connsiteX429" fmla="*/ 3174787 w 3781425"/>
                              <a:gd name="connsiteY429" fmla="*/ 1110196 h 1114425"/>
                              <a:gd name="connsiteX430" fmla="*/ 3182188 w 3781425"/>
                              <a:gd name="connsiteY430" fmla="*/ 1108786 h 1114425"/>
                              <a:gd name="connsiteX431" fmla="*/ 3189589 w 3781425"/>
                              <a:gd name="connsiteY431" fmla="*/ 1110196 h 1114425"/>
                              <a:gd name="connsiteX432" fmla="*/ 3196981 w 3781425"/>
                              <a:gd name="connsiteY432" fmla="*/ 1110196 h 1114425"/>
                              <a:gd name="connsiteX433" fmla="*/ 3204382 w 3781425"/>
                              <a:gd name="connsiteY433" fmla="*/ 1110196 h 1114425"/>
                              <a:gd name="connsiteX434" fmla="*/ 3211783 w 3781425"/>
                              <a:gd name="connsiteY434" fmla="*/ 1110196 h 1114425"/>
                              <a:gd name="connsiteX435" fmla="*/ 3219174 w 3781425"/>
                              <a:gd name="connsiteY435" fmla="*/ 1110196 h 1114425"/>
                              <a:gd name="connsiteX436" fmla="*/ 3226575 w 3781425"/>
                              <a:gd name="connsiteY436" fmla="*/ 1110196 h 1114425"/>
                              <a:gd name="connsiteX437" fmla="*/ 3233976 w 3781425"/>
                              <a:gd name="connsiteY437" fmla="*/ 1110196 h 1114425"/>
                              <a:gd name="connsiteX438" fmla="*/ 3241377 w 3781425"/>
                              <a:gd name="connsiteY438" fmla="*/ 1110196 h 1114425"/>
                              <a:gd name="connsiteX439" fmla="*/ 3248768 w 3781425"/>
                              <a:gd name="connsiteY439" fmla="*/ 1110196 h 1114425"/>
                              <a:gd name="connsiteX440" fmla="*/ 3256169 w 3781425"/>
                              <a:gd name="connsiteY440" fmla="*/ 1110196 h 1114425"/>
                              <a:gd name="connsiteX441" fmla="*/ 3263570 w 3781425"/>
                              <a:gd name="connsiteY441" fmla="*/ 1110196 h 1114425"/>
                              <a:gd name="connsiteX442" fmla="*/ 3270961 w 3781425"/>
                              <a:gd name="connsiteY442" fmla="*/ 1110196 h 1114425"/>
                              <a:gd name="connsiteX443" fmla="*/ 3278362 w 3781425"/>
                              <a:gd name="connsiteY443" fmla="*/ 1110196 h 1114425"/>
                              <a:gd name="connsiteX444" fmla="*/ 3285763 w 3781425"/>
                              <a:gd name="connsiteY444" fmla="*/ 1110196 h 1114425"/>
                              <a:gd name="connsiteX445" fmla="*/ 3293155 w 3781425"/>
                              <a:gd name="connsiteY445" fmla="*/ 1110196 h 1114425"/>
                              <a:gd name="connsiteX446" fmla="*/ 3300556 w 3781425"/>
                              <a:gd name="connsiteY446" fmla="*/ 1110196 h 1114425"/>
                              <a:gd name="connsiteX447" fmla="*/ 3307956 w 3781425"/>
                              <a:gd name="connsiteY447" fmla="*/ 1110196 h 1114425"/>
                              <a:gd name="connsiteX448" fmla="*/ 3315348 w 3781425"/>
                              <a:gd name="connsiteY448" fmla="*/ 1110196 h 1114425"/>
                              <a:gd name="connsiteX449" fmla="*/ 3322749 w 3781425"/>
                              <a:gd name="connsiteY449" fmla="*/ 1110196 h 1114425"/>
                              <a:gd name="connsiteX450" fmla="*/ 3330150 w 3781425"/>
                              <a:gd name="connsiteY450" fmla="*/ 1110196 h 1114425"/>
                              <a:gd name="connsiteX451" fmla="*/ 3337550 w 3781425"/>
                              <a:gd name="connsiteY451" fmla="*/ 1110196 h 1114425"/>
                              <a:gd name="connsiteX452" fmla="*/ 3344942 w 3781425"/>
                              <a:gd name="connsiteY452" fmla="*/ 1110196 h 1114425"/>
                              <a:gd name="connsiteX453" fmla="*/ 3352343 w 3781425"/>
                              <a:gd name="connsiteY453" fmla="*/ 1110196 h 1114425"/>
                              <a:gd name="connsiteX454" fmla="*/ 3359744 w 3781425"/>
                              <a:gd name="connsiteY454" fmla="*/ 1110196 h 1114425"/>
                              <a:gd name="connsiteX455" fmla="*/ 3367135 w 3781425"/>
                              <a:gd name="connsiteY455" fmla="*/ 1110196 h 1114425"/>
                              <a:gd name="connsiteX456" fmla="*/ 3374536 w 3781425"/>
                              <a:gd name="connsiteY456" fmla="*/ 1110196 h 1114425"/>
                              <a:gd name="connsiteX457" fmla="*/ 3381937 w 3781425"/>
                              <a:gd name="connsiteY457" fmla="*/ 1110196 h 1114425"/>
                              <a:gd name="connsiteX458" fmla="*/ 3389328 w 3781425"/>
                              <a:gd name="connsiteY458" fmla="*/ 1110196 h 1114425"/>
                              <a:gd name="connsiteX459" fmla="*/ 3396729 w 3781425"/>
                              <a:gd name="connsiteY459" fmla="*/ 1110196 h 1114425"/>
                              <a:gd name="connsiteX460" fmla="*/ 3404130 w 3781425"/>
                              <a:gd name="connsiteY460" fmla="*/ 1110196 h 1114425"/>
                              <a:gd name="connsiteX461" fmla="*/ 3411522 w 3781425"/>
                              <a:gd name="connsiteY461" fmla="*/ 1110196 h 1114425"/>
                              <a:gd name="connsiteX462" fmla="*/ 3418923 w 3781425"/>
                              <a:gd name="connsiteY462" fmla="*/ 1110196 h 1114425"/>
                              <a:gd name="connsiteX463" fmla="*/ 3426324 w 3781425"/>
                              <a:gd name="connsiteY463" fmla="*/ 1110196 h 1114425"/>
                              <a:gd name="connsiteX464" fmla="*/ 3433725 w 3781425"/>
                              <a:gd name="connsiteY464" fmla="*/ 1110196 h 1114425"/>
                              <a:gd name="connsiteX465" fmla="*/ 3441116 w 3781425"/>
                              <a:gd name="connsiteY465" fmla="*/ 1110196 h 1114425"/>
                              <a:gd name="connsiteX466" fmla="*/ 3448517 w 3781425"/>
                              <a:gd name="connsiteY466" fmla="*/ 1110196 h 1114425"/>
                              <a:gd name="connsiteX467" fmla="*/ 3455918 w 3781425"/>
                              <a:gd name="connsiteY467" fmla="*/ 1110196 h 1114425"/>
                              <a:gd name="connsiteX468" fmla="*/ 3463309 w 3781425"/>
                              <a:gd name="connsiteY468" fmla="*/ 1110196 h 1114425"/>
                              <a:gd name="connsiteX469" fmla="*/ 3470710 w 3781425"/>
                              <a:gd name="connsiteY469" fmla="*/ 1110196 h 1114425"/>
                              <a:gd name="connsiteX470" fmla="*/ 3478111 w 3781425"/>
                              <a:gd name="connsiteY470" fmla="*/ 1110196 h 1114425"/>
                              <a:gd name="connsiteX471" fmla="*/ 3486560 w 3781425"/>
                              <a:gd name="connsiteY471" fmla="*/ 1110196 h 1114425"/>
                              <a:gd name="connsiteX472" fmla="*/ 3492903 w 3781425"/>
                              <a:gd name="connsiteY472" fmla="*/ 1110196 h 1114425"/>
                              <a:gd name="connsiteX473" fmla="*/ 3500304 w 3781425"/>
                              <a:gd name="connsiteY473" fmla="*/ 1110196 h 1114425"/>
                              <a:gd name="connsiteX474" fmla="*/ 3507696 w 3781425"/>
                              <a:gd name="connsiteY474" fmla="*/ 1110196 h 1114425"/>
                              <a:gd name="connsiteX475" fmla="*/ 3515097 w 3781425"/>
                              <a:gd name="connsiteY475" fmla="*/ 1110196 h 1114425"/>
                              <a:gd name="connsiteX476" fmla="*/ 3522498 w 3781425"/>
                              <a:gd name="connsiteY476" fmla="*/ 1110196 h 1114425"/>
                              <a:gd name="connsiteX477" fmla="*/ 3529898 w 3781425"/>
                              <a:gd name="connsiteY477" fmla="*/ 1110196 h 1114425"/>
                              <a:gd name="connsiteX478" fmla="*/ 3537290 w 3781425"/>
                              <a:gd name="connsiteY478" fmla="*/ 1110196 h 1114425"/>
                              <a:gd name="connsiteX479" fmla="*/ 3544691 w 3781425"/>
                              <a:gd name="connsiteY479" fmla="*/ 1110196 h 1114425"/>
                              <a:gd name="connsiteX480" fmla="*/ 3552092 w 3781425"/>
                              <a:gd name="connsiteY480" fmla="*/ 1110196 h 1114425"/>
                              <a:gd name="connsiteX481" fmla="*/ 3560540 w 3781425"/>
                              <a:gd name="connsiteY481" fmla="*/ 1110196 h 1114425"/>
                              <a:gd name="connsiteX482" fmla="*/ 3567941 w 3781425"/>
                              <a:gd name="connsiteY482" fmla="*/ 1110196 h 1114425"/>
                              <a:gd name="connsiteX483" fmla="*/ 3574285 w 3781425"/>
                              <a:gd name="connsiteY483" fmla="*/ 1110196 h 1114425"/>
                              <a:gd name="connsiteX484" fmla="*/ 3581676 w 3781425"/>
                              <a:gd name="connsiteY484" fmla="*/ 1110196 h 1114425"/>
                              <a:gd name="connsiteX485" fmla="*/ 3589077 w 3781425"/>
                              <a:gd name="connsiteY485" fmla="*/ 1110196 h 1114425"/>
                              <a:gd name="connsiteX486" fmla="*/ 3596478 w 3781425"/>
                              <a:gd name="connsiteY486" fmla="*/ 1110196 h 1114425"/>
                              <a:gd name="connsiteX487" fmla="*/ 3603870 w 3781425"/>
                              <a:gd name="connsiteY487" fmla="*/ 1110196 h 1114425"/>
                              <a:gd name="connsiteX488" fmla="*/ 3611270 w 3781425"/>
                              <a:gd name="connsiteY488" fmla="*/ 1110196 h 1114425"/>
                              <a:gd name="connsiteX489" fmla="*/ 3618671 w 3781425"/>
                              <a:gd name="connsiteY489" fmla="*/ 1110196 h 1114425"/>
                              <a:gd name="connsiteX490" fmla="*/ 3626072 w 3781425"/>
                              <a:gd name="connsiteY490" fmla="*/ 1110196 h 1114425"/>
                              <a:gd name="connsiteX491" fmla="*/ 3633464 w 3781425"/>
                              <a:gd name="connsiteY491" fmla="*/ 1110196 h 1114425"/>
                              <a:gd name="connsiteX492" fmla="*/ 3641922 w 3781425"/>
                              <a:gd name="connsiteY492" fmla="*/ 1110196 h 1114425"/>
                              <a:gd name="connsiteX493" fmla="*/ 3649323 w 3781425"/>
                              <a:gd name="connsiteY493" fmla="*/ 1110196 h 1114425"/>
                              <a:gd name="connsiteX494" fmla="*/ 3655657 w 3781425"/>
                              <a:gd name="connsiteY494" fmla="*/ 1110196 h 1114425"/>
                              <a:gd name="connsiteX495" fmla="*/ 3663058 w 3781425"/>
                              <a:gd name="connsiteY495" fmla="*/ 1110196 h 1114425"/>
                              <a:gd name="connsiteX496" fmla="*/ 3670459 w 3781425"/>
                              <a:gd name="connsiteY496" fmla="*/ 1110196 h 1114425"/>
                              <a:gd name="connsiteX497" fmla="*/ 3677850 w 3781425"/>
                              <a:gd name="connsiteY497" fmla="*/ 1110196 h 1114425"/>
                              <a:gd name="connsiteX498" fmla="*/ 3685251 w 3781425"/>
                              <a:gd name="connsiteY498" fmla="*/ 1110196 h 1114425"/>
                              <a:gd name="connsiteX499" fmla="*/ 3692652 w 3781425"/>
                              <a:gd name="connsiteY499" fmla="*/ 1110196 h 1114425"/>
                              <a:gd name="connsiteX500" fmla="*/ 3700043 w 3781425"/>
                              <a:gd name="connsiteY500" fmla="*/ 1110196 h 1114425"/>
                              <a:gd name="connsiteX501" fmla="*/ 3707444 w 3781425"/>
                              <a:gd name="connsiteY501" fmla="*/ 1110196 h 1114425"/>
                              <a:gd name="connsiteX502" fmla="*/ 3715903 w 3781425"/>
                              <a:gd name="connsiteY502" fmla="*/ 1110196 h 1114425"/>
                              <a:gd name="connsiteX503" fmla="*/ 3723294 w 3781425"/>
                              <a:gd name="connsiteY503" fmla="*/ 1110196 h 1114425"/>
                              <a:gd name="connsiteX504" fmla="*/ 3730695 w 3781425"/>
                              <a:gd name="connsiteY504" fmla="*/ 1110196 h 1114425"/>
                              <a:gd name="connsiteX505" fmla="*/ 3737039 w 3781425"/>
                              <a:gd name="connsiteY505" fmla="*/ 1110196 h 1114425"/>
                              <a:gd name="connsiteX506" fmla="*/ 3744440 w 3781425"/>
                              <a:gd name="connsiteY506" fmla="*/ 1110196 h 1114425"/>
                              <a:gd name="connsiteX507" fmla="*/ 3751831 w 3781425"/>
                              <a:gd name="connsiteY507" fmla="*/ 1110196 h 1114425"/>
                              <a:gd name="connsiteX508" fmla="*/ 3759232 w 3781425"/>
                              <a:gd name="connsiteY508" fmla="*/ 1110196 h 1114425"/>
                              <a:gd name="connsiteX509" fmla="*/ 3766633 w 3781425"/>
                              <a:gd name="connsiteY509" fmla="*/ 1110196 h 1114425"/>
                              <a:gd name="connsiteX510" fmla="*/ 3774024 w 3781425"/>
                              <a:gd name="connsiteY510" fmla="*/ 1110196 h 1114425"/>
                              <a:gd name="connsiteX511" fmla="*/ 3781425 w 3781425"/>
                              <a:gd name="connsiteY511" fmla="*/ 1110196 h 11144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3781425" h="1114425">
                                <a:moveTo>
                                  <a:pt x="0" y="1113015"/>
                                </a:moveTo>
                                <a:lnTo>
                                  <a:pt x="7398" y="1114425"/>
                                </a:lnTo>
                                <a:lnTo>
                                  <a:pt x="14796" y="1113015"/>
                                </a:lnTo>
                                <a:lnTo>
                                  <a:pt x="22194" y="1113015"/>
                                </a:lnTo>
                                <a:lnTo>
                                  <a:pt x="29592" y="1113015"/>
                                </a:lnTo>
                                <a:lnTo>
                                  <a:pt x="36990" y="1113015"/>
                                </a:lnTo>
                                <a:lnTo>
                                  <a:pt x="44387" y="1113015"/>
                                </a:lnTo>
                                <a:lnTo>
                                  <a:pt x="51786" y="1113015"/>
                                </a:lnTo>
                                <a:lnTo>
                                  <a:pt x="59184" y="1114425"/>
                                </a:lnTo>
                                <a:lnTo>
                                  <a:pt x="66582" y="1113015"/>
                                </a:lnTo>
                                <a:lnTo>
                                  <a:pt x="73980" y="1113015"/>
                                </a:lnTo>
                                <a:lnTo>
                                  <a:pt x="81378" y="1113015"/>
                                </a:lnTo>
                                <a:lnTo>
                                  <a:pt x="88776" y="1113015"/>
                                </a:lnTo>
                                <a:lnTo>
                                  <a:pt x="96174" y="1113015"/>
                                </a:lnTo>
                                <a:lnTo>
                                  <a:pt x="103575" y="1113015"/>
                                </a:lnTo>
                                <a:lnTo>
                                  <a:pt x="110966" y="1113015"/>
                                </a:lnTo>
                                <a:lnTo>
                                  <a:pt x="118367" y="1114425"/>
                                </a:lnTo>
                                <a:lnTo>
                                  <a:pt x="125768" y="1114425"/>
                                </a:lnTo>
                                <a:lnTo>
                                  <a:pt x="133160" y="1114425"/>
                                </a:lnTo>
                                <a:lnTo>
                                  <a:pt x="140560" y="1113015"/>
                                </a:lnTo>
                                <a:lnTo>
                                  <a:pt x="147961" y="1114425"/>
                                </a:lnTo>
                                <a:lnTo>
                                  <a:pt x="155362" y="1114425"/>
                                </a:lnTo>
                                <a:lnTo>
                                  <a:pt x="162754" y="1114425"/>
                                </a:lnTo>
                                <a:lnTo>
                                  <a:pt x="170155" y="1114425"/>
                                </a:lnTo>
                                <a:lnTo>
                                  <a:pt x="177556" y="1114425"/>
                                </a:lnTo>
                                <a:lnTo>
                                  <a:pt x="184947" y="1114425"/>
                                </a:lnTo>
                                <a:lnTo>
                                  <a:pt x="192348" y="1114425"/>
                                </a:lnTo>
                                <a:lnTo>
                                  <a:pt x="199749" y="1114425"/>
                                </a:lnTo>
                                <a:lnTo>
                                  <a:pt x="207140" y="1114425"/>
                                </a:lnTo>
                                <a:lnTo>
                                  <a:pt x="214541" y="1114425"/>
                                </a:lnTo>
                                <a:lnTo>
                                  <a:pt x="221942" y="1114425"/>
                                </a:lnTo>
                                <a:lnTo>
                                  <a:pt x="229333" y="1114425"/>
                                </a:lnTo>
                                <a:lnTo>
                                  <a:pt x="236734" y="1114425"/>
                                </a:lnTo>
                                <a:lnTo>
                                  <a:pt x="244135" y="1114425"/>
                                </a:lnTo>
                                <a:lnTo>
                                  <a:pt x="251527" y="1114425"/>
                                </a:lnTo>
                                <a:lnTo>
                                  <a:pt x="258928" y="1114425"/>
                                </a:lnTo>
                                <a:lnTo>
                                  <a:pt x="266329" y="1113015"/>
                                </a:lnTo>
                                <a:lnTo>
                                  <a:pt x="273729" y="1110196"/>
                                </a:lnTo>
                                <a:lnTo>
                                  <a:pt x="281121" y="1104548"/>
                                </a:lnTo>
                                <a:lnTo>
                                  <a:pt x="288522" y="1094680"/>
                                </a:lnTo>
                                <a:lnTo>
                                  <a:pt x="295923" y="1080573"/>
                                </a:lnTo>
                                <a:lnTo>
                                  <a:pt x="303314" y="1056589"/>
                                </a:lnTo>
                                <a:lnTo>
                                  <a:pt x="310715" y="1026966"/>
                                </a:lnTo>
                                <a:lnTo>
                                  <a:pt x="318116" y="988876"/>
                                </a:lnTo>
                                <a:lnTo>
                                  <a:pt x="325507" y="942327"/>
                                </a:lnTo>
                                <a:lnTo>
                                  <a:pt x="332908" y="891540"/>
                                </a:lnTo>
                                <a:lnTo>
                                  <a:pt x="340309" y="832295"/>
                                </a:lnTo>
                                <a:lnTo>
                                  <a:pt x="347701" y="761762"/>
                                </a:lnTo>
                                <a:lnTo>
                                  <a:pt x="355102" y="688400"/>
                                </a:lnTo>
                                <a:lnTo>
                                  <a:pt x="362502" y="609410"/>
                                </a:lnTo>
                                <a:lnTo>
                                  <a:pt x="369903" y="533229"/>
                                </a:lnTo>
                                <a:lnTo>
                                  <a:pt x="377295" y="455647"/>
                                </a:lnTo>
                                <a:lnTo>
                                  <a:pt x="384696" y="379466"/>
                                </a:lnTo>
                                <a:lnTo>
                                  <a:pt x="392097" y="307524"/>
                                </a:lnTo>
                                <a:lnTo>
                                  <a:pt x="399488" y="241221"/>
                                </a:lnTo>
                                <a:lnTo>
                                  <a:pt x="406889" y="181975"/>
                                </a:lnTo>
                                <a:lnTo>
                                  <a:pt x="414290" y="131188"/>
                                </a:lnTo>
                                <a:lnTo>
                                  <a:pt x="421681" y="90278"/>
                                </a:lnTo>
                                <a:lnTo>
                                  <a:pt x="429082" y="56426"/>
                                </a:lnTo>
                                <a:lnTo>
                                  <a:pt x="436483" y="31032"/>
                                </a:lnTo>
                                <a:lnTo>
                                  <a:pt x="443875" y="14106"/>
                                </a:lnTo>
                                <a:lnTo>
                                  <a:pt x="451276" y="2819"/>
                                </a:lnTo>
                                <a:lnTo>
                                  <a:pt x="458676" y="0"/>
                                </a:lnTo>
                                <a:lnTo>
                                  <a:pt x="466077" y="4229"/>
                                </a:lnTo>
                                <a:lnTo>
                                  <a:pt x="473469" y="12697"/>
                                </a:lnTo>
                                <a:lnTo>
                                  <a:pt x="480870" y="25394"/>
                                </a:lnTo>
                                <a:lnTo>
                                  <a:pt x="488271" y="42320"/>
                                </a:lnTo>
                                <a:lnTo>
                                  <a:pt x="495662" y="63484"/>
                                </a:lnTo>
                                <a:lnTo>
                                  <a:pt x="503063" y="87459"/>
                                </a:lnTo>
                                <a:lnTo>
                                  <a:pt x="510464" y="111443"/>
                                </a:lnTo>
                                <a:lnTo>
                                  <a:pt x="517855" y="138246"/>
                                </a:lnTo>
                                <a:lnTo>
                                  <a:pt x="525256" y="167869"/>
                                </a:lnTo>
                                <a:lnTo>
                                  <a:pt x="532657" y="198901"/>
                                </a:lnTo>
                                <a:lnTo>
                                  <a:pt x="540048" y="231353"/>
                                </a:lnTo>
                                <a:lnTo>
                                  <a:pt x="547449" y="263795"/>
                                </a:lnTo>
                                <a:lnTo>
                                  <a:pt x="554850" y="296237"/>
                                </a:lnTo>
                                <a:lnTo>
                                  <a:pt x="562251" y="328689"/>
                                </a:lnTo>
                                <a:lnTo>
                                  <a:pt x="569643" y="361131"/>
                                </a:lnTo>
                                <a:lnTo>
                                  <a:pt x="577044" y="393573"/>
                                </a:lnTo>
                                <a:lnTo>
                                  <a:pt x="584444" y="423196"/>
                                </a:lnTo>
                                <a:lnTo>
                                  <a:pt x="591836" y="452819"/>
                                </a:lnTo>
                                <a:lnTo>
                                  <a:pt x="599237" y="482451"/>
                                </a:lnTo>
                                <a:lnTo>
                                  <a:pt x="606638" y="510664"/>
                                </a:lnTo>
                                <a:lnTo>
                                  <a:pt x="614029" y="537467"/>
                                </a:lnTo>
                                <a:lnTo>
                                  <a:pt x="621430" y="561442"/>
                                </a:lnTo>
                                <a:lnTo>
                                  <a:pt x="628831" y="586835"/>
                                </a:lnTo>
                                <a:lnTo>
                                  <a:pt x="636222" y="610819"/>
                                </a:lnTo>
                                <a:lnTo>
                                  <a:pt x="643623" y="631974"/>
                                </a:lnTo>
                                <a:lnTo>
                                  <a:pt x="651024" y="654548"/>
                                </a:lnTo>
                                <a:lnTo>
                                  <a:pt x="658416" y="672884"/>
                                </a:lnTo>
                                <a:lnTo>
                                  <a:pt x="665817" y="692639"/>
                                </a:lnTo>
                                <a:lnTo>
                                  <a:pt x="673218" y="712384"/>
                                </a:lnTo>
                                <a:lnTo>
                                  <a:pt x="680618" y="730720"/>
                                </a:lnTo>
                                <a:lnTo>
                                  <a:pt x="688010" y="747655"/>
                                </a:lnTo>
                                <a:lnTo>
                                  <a:pt x="695411" y="763171"/>
                                </a:lnTo>
                                <a:lnTo>
                                  <a:pt x="702812" y="780097"/>
                                </a:lnTo>
                                <a:lnTo>
                                  <a:pt x="710203" y="794204"/>
                                </a:lnTo>
                                <a:lnTo>
                                  <a:pt x="717604" y="808311"/>
                                </a:lnTo>
                                <a:lnTo>
                                  <a:pt x="725005" y="821007"/>
                                </a:lnTo>
                                <a:lnTo>
                                  <a:pt x="732396" y="833704"/>
                                </a:lnTo>
                                <a:lnTo>
                                  <a:pt x="739797" y="844991"/>
                                </a:lnTo>
                                <a:lnTo>
                                  <a:pt x="747198" y="856269"/>
                                </a:lnTo>
                                <a:lnTo>
                                  <a:pt x="754590" y="867556"/>
                                </a:lnTo>
                                <a:lnTo>
                                  <a:pt x="761990" y="877433"/>
                                </a:lnTo>
                                <a:lnTo>
                                  <a:pt x="769391" y="887311"/>
                                </a:lnTo>
                                <a:lnTo>
                                  <a:pt x="776792" y="895769"/>
                                </a:lnTo>
                                <a:lnTo>
                                  <a:pt x="784184" y="904237"/>
                                </a:lnTo>
                                <a:lnTo>
                                  <a:pt x="791585" y="911285"/>
                                </a:lnTo>
                                <a:lnTo>
                                  <a:pt x="798986" y="918343"/>
                                </a:lnTo>
                                <a:lnTo>
                                  <a:pt x="806377" y="925392"/>
                                </a:lnTo>
                                <a:lnTo>
                                  <a:pt x="813778" y="932450"/>
                                </a:lnTo>
                                <a:lnTo>
                                  <a:pt x="821179" y="939498"/>
                                </a:lnTo>
                                <a:lnTo>
                                  <a:pt x="828570" y="946556"/>
                                </a:lnTo>
                                <a:lnTo>
                                  <a:pt x="835971" y="950786"/>
                                </a:lnTo>
                                <a:lnTo>
                                  <a:pt x="843372" y="957844"/>
                                </a:lnTo>
                                <a:lnTo>
                                  <a:pt x="850764" y="963483"/>
                                </a:lnTo>
                                <a:lnTo>
                                  <a:pt x="858164" y="967711"/>
                                </a:lnTo>
                                <a:lnTo>
                                  <a:pt x="865565" y="973360"/>
                                </a:lnTo>
                                <a:lnTo>
                                  <a:pt x="872966" y="977589"/>
                                </a:lnTo>
                                <a:lnTo>
                                  <a:pt x="880358" y="983237"/>
                                </a:lnTo>
                                <a:lnTo>
                                  <a:pt x="887759" y="986057"/>
                                </a:lnTo>
                                <a:lnTo>
                                  <a:pt x="895159" y="991695"/>
                                </a:lnTo>
                                <a:lnTo>
                                  <a:pt x="902551" y="994515"/>
                                </a:lnTo>
                                <a:lnTo>
                                  <a:pt x="909952" y="1000163"/>
                                </a:lnTo>
                                <a:lnTo>
                                  <a:pt x="917353" y="1004392"/>
                                </a:lnTo>
                                <a:lnTo>
                                  <a:pt x="924744" y="1007212"/>
                                </a:lnTo>
                                <a:lnTo>
                                  <a:pt x="932145" y="1011450"/>
                                </a:lnTo>
                                <a:lnTo>
                                  <a:pt x="939546" y="1015679"/>
                                </a:lnTo>
                                <a:lnTo>
                                  <a:pt x="946937" y="1018499"/>
                                </a:lnTo>
                                <a:lnTo>
                                  <a:pt x="954338" y="1021318"/>
                                </a:lnTo>
                                <a:lnTo>
                                  <a:pt x="961739" y="1024147"/>
                                </a:lnTo>
                                <a:lnTo>
                                  <a:pt x="969140" y="1028376"/>
                                </a:lnTo>
                                <a:lnTo>
                                  <a:pt x="976532" y="1031196"/>
                                </a:lnTo>
                                <a:lnTo>
                                  <a:pt x="983933" y="1034015"/>
                                </a:lnTo>
                                <a:lnTo>
                                  <a:pt x="991333" y="1036834"/>
                                </a:lnTo>
                                <a:lnTo>
                                  <a:pt x="998725" y="1038254"/>
                                </a:lnTo>
                                <a:lnTo>
                                  <a:pt x="1006126" y="1041073"/>
                                </a:lnTo>
                                <a:lnTo>
                                  <a:pt x="1013527" y="1043892"/>
                                </a:lnTo>
                                <a:lnTo>
                                  <a:pt x="1020918" y="1046712"/>
                                </a:lnTo>
                                <a:lnTo>
                                  <a:pt x="1028319" y="1048122"/>
                                </a:lnTo>
                                <a:lnTo>
                                  <a:pt x="1035720" y="1049531"/>
                                </a:lnTo>
                                <a:lnTo>
                                  <a:pt x="1043111" y="1052360"/>
                                </a:lnTo>
                                <a:lnTo>
                                  <a:pt x="1050512" y="1053770"/>
                                </a:lnTo>
                                <a:lnTo>
                                  <a:pt x="1057913" y="1055180"/>
                                </a:lnTo>
                                <a:lnTo>
                                  <a:pt x="1065305" y="1056589"/>
                                </a:lnTo>
                                <a:lnTo>
                                  <a:pt x="1072706" y="1057999"/>
                                </a:lnTo>
                                <a:lnTo>
                                  <a:pt x="1080107" y="1059409"/>
                                </a:lnTo>
                                <a:lnTo>
                                  <a:pt x="1087507" y="1060818"/>
                                </a:lnTo>
                                <a:lnTo>
                                  <a:pt x="1094899" y="1063638"/>
                                </a:lnTo>
                                <a:lnTo>
                                  <a:pt x="1102300" y="1063638"/>
                                </a:lnTo>
                                <a:lnTo>
                                  <a:pt x="1109701" y="1065048"/>
                                </a:lnTo>
                                <a:lnTo>
                                  <a:pt x="1117092" y="1066467"/>
                                </a:lnTo>
                                <a:lnTo>
                                  <a:pt x="1124493" y="1067876"/>
                                </a:lnTo>
                                <a:lnTo>
                                  <a:pt x="1131894" y="1069286"/>
                                </a:lnTo>
                                <a:lnTo>
                                  <a:pt x="1139285" y="1069286"/>
                                </a:lnTo>
                                <a:lnTo>
                                  <a:pt x="1146686" y="1070696"/>
                                </a:lnTo>
                                <a:lnTo>
                                  <a:pt x="1154087" y="1072106"/>
                                </a:lnTo>
                                <a:lnTo>
                                  <a:pt x="1162536" y="1072106"/>
                                </a:lnTo>
                                <a:lnTo>
                                  <a:pt x="1169937" y="1073515"/>
                                </a:lnTo>
                                <a:lnTo>
                                  <a:pt x="1176280" y="1073515"/>
                                </a:lnTo>
                                <a:lnTo>
                                  <a:pt x="1183681" y="1074925"/>
                                </a:lnTo>
                                <a:lnTo>
                                  <a:pt x="1191073" y="1076335"/>
                                </a:lnTo>
                                <a:lnTo>
                                  <a:pt x="1198474" y="1076335"/>
                                </a:lnTo>
                                <a:lnTo>
                                  <a:pt x="1205875" y="1077744"/>
                                </a:lnTo>
                                <a:lnTo>
                                  <a:pt x="1213266" y="1077744"/>
                                </a:lnTo>
                                <a:lnTo>
                                  <a:pt x="1220667" y="1079154"/>
                                </a:lnTo>
                                <a:lnTo>
                                  <a:pt x="1228068" y="1079154"/>
                                </a:lnTo>
                                <a:lnTo>
                                  <a:pt x="1235459" y="1080573"/>
                                </a:lnTo>
                                <a:lnTo>
                                  <a:pt x="1243917" y="1080573"/>
                                </a:lnTo>
                                <a:lnTo>
                                  <a:pt x="1251318" y="1081983"/>
                                </a:lnTo>
                                <a:lnTo>
                                  <a:pt x="1257653" y="1081983"/>
                                </a:lnTo>
                                <a:lnTo>
                                  <a:pt x="1265053" y="1081983"/>
                                </a:lnTo>
                                <a:lnTo>
                                  <a:pt x="1272454" y="1083393"/>
                                </a:lnTo>
                                <a:lnTo>
                                  <a:pt x="1279855" y="1083393"/>
                                </a:lnTo>
                                <a:lnTo>
                                  <a:pt x="1287247" y="1083393"/>
                                </a:lnTo>
                                <a:lnTo>
                                  <a:pt x="1294648" y="1083393"/>
                                </a:lnTo>
                                <a:lnTo>
                                  <a:pt x="1302048" y="1084802"/>
                                </a:lnTo>
                                <a:lnTo>
                                  <a:pt x="1309440" y="1084802"/>
                                </a:lnTo>
                                <a:lnTo>
                                  <a:pt x="1317898" y="1086212"/>
                                </a:lnTo>
                                <a:lnTo>
                                  <a:pt x="1325299" y="1086212"/>
                                </a:lnTo>
                                <a:lnTo>
                                  <a:pt x="1332690" y="1087622"/>
                                </a:lnTo>
                                <a:lnTo>
                                  <a:pt x="1339034" y="1087622"/>
                                </a:lnTo>
                                <a:lnTo>
                                  <a:pt x="1346435" y="1087622"/>
                                </a:lnTo>
                                <a:lnTo>
                                  <a:pt x="1353826" y="1087622"/>
                                </a:lnTo>
                                <a:lnTo>
                                  <a:pt x="1361227" y="1089032"/>
                                </a:lnTo>
                                <a:lnTo>
                                  <a:pt x="1368628" y="1089032"/>
                                </a:lnTo>
                                <a:lnTo>
                                  <a:pt x="1376029" y="1089032"/>
                                </a:lnTo>
                                <a:lnTo>
                                  <a:pt x="1383421" y="1090441"/>
                                </a:lnTo>
                                <a:lnTo>
                                  <a:pt x="1390822" y="1090441"/>
                                </a:lnTo>
                                <a:lnTo>
                                  <a:pt x="1399280" y="1090441"/>
                                </a:lnTo>
                                <a:lnTo>
                                  <a:pt x="1406671" y="1090441"/>
                                </a:lnTo>
                                <a:lnTo>
                                  <a:pt x="1414072" y="1091851"/>
                                </a:lnTo>
                                <a:lnTo>
                                  <a:pt x="1420416" y="1090441"/>
                                </a:lnTo>
                                <a:lnTo>
                                  <a:pt x="1427807" y="1091851"/>
                                </a:lnTo>
                                <a:lnTo>
                                  <a:pt x="1435208" y="1091851"/>
                                </a:lnTo>
                                <a:lnTo>
                                  <a:pt x="1442609" y="1091851"/>
                                </a:lnTo>
                                <a:lnTo>
                                  <a:pt x="1450000" y="1091851"/>
                                </a:lnTo>
                                <a:lnTo>
                                  <a:pt x="1457401" y="1091851"/>
                                </a:lnTo>
                                <a:lnTo>
                                  <a:pt x="1464802" y="1093261"/>
                                </a:lnTo>
                                <a:lnTo>
                                  <a:pt x="1473251" y="1093261"/>
                                </a:lnTo>
                                <a:lnTo>
                                  <a:pt x="1480652" y="1093261"/>
                                </a:lnTo>
                                <a:lnTo>
                                  <a:pt x="1488053" y="1093261"/>
                                </a:lnTo>
                                <a:lnTo>
                                  <a:pt x="1495454" y="1093261"/>
                                </a:lnTo>
                                <a:lnTo>
                                  <a:pt x="1502845" y="1093261"/>
                                </a:lnTo>
                                <a:lnTo>
                                  <a:pt x="1509189" y="1094680"/>
                                </a:lnTo>
                                <a:lnTo>
                                  <a:pt x="1516590" y="1094680"/>
                                </a:lnTo>
                                <a:lnTo>
                                  <a:pt x="1523981" y="1094680"/>
                                </a:lnTo>
                                <a:lnTo>
                                  <a:pt x="1531382" y="1094680"/>
                                </a:lnTo>
                                <a:lnTo>
                                  <a:pt x="1538783" y="1094680"/>
                                </a:lnTo>
                                <a:lnTo>
                                  <a:pt x="1546174" y="1096090"/>
                                </a:lnTo>
                                <a:lnTo>
                                  <a:pt x="1554632" y="1096090"/>
                                </a:lnTo>
                                <a:lnTo>
                                  <a:pt x="1562033" y="1096090"/>
                                </a:lnTo>
                                <a:lnTo>
                                  <a:pt x="1569425" y="1096090"/>
                                </a:lnTo>
                                <a:lnTo>
                                  <a:pt x="1576826" y="1096090"/>
                                </a:lnTo>
                                <a:lnTo>
                                  <a:pt x="1584227" y="1097499"/>
                                </a:lnTo>
                                <a:lnTo>
                                  <a:pt x="1590570" y="1097499"/>
                                </a:lnTo>
                                <a:lnTo>
                                  <a:pt x="1597962" y="1097499"/>
                                </a:lnTo>
                                <a:lnTo>
                                  <a:pt x="1605363" y="1097499"/>
                                </a:lnTo>
                                <a:lnTo>
                                  <a:pt x="1612764" y="1097499"/>
                                </a:lnTo>
                                <a:lnTo>
                                  <a:pt x="1620155" y="1097499"/>
                                </a:lnTo>
                                <a:lnTo>
                                  <a:pt x="1628613" y="1097499"/>
                                </a:lnTo>
                                <a:lnTo>
                                  <a:pt x="1636014" y="1097499"/>
                                </a:lnTo>
                                <a:lnTo>
                                  <a:pt x="1643406" y="1098909"/>
                                </a:lnTo>
                                <a:lnTo>
                                  <a:pt x="1650806" y="1098909"/>
                                </a:lnTo>
                                <a:lnTo>
                                  <a:pt x="1658207" y="1098909"/>
                                </a:lnTo>
                                <a:lnTo>
                                  <a:pt x="1665599" y="1098909"/>
                                </a:lnTo>
                                <a:lnTo>
                                  <a:pt x="1671942" y="1098909"/>
                                </a:lnTo>
                                <a:lnTo>
                                  <a:pt x="1679343" y="1098909"/>
                                </a:lnTo>
                                <a:lnTo>
                                  <a:pt x="1686744" y="1098909"/>
                                </a:lnTo>
                                <a:lnTo>
                                  <a:pt x="1694136" y="1100319"/>
                                </a:lnTo>
                                <a:lnTo>
                                  <a:pt x="1702594" y="1098909"/>
                                </a:lnTo>
                                <a:lnTo>
                                  <a:pt x="1709995" y="1100319"/>
                                </a:lnTo>
                                <a:lnTo>
                                  <a:pt x="1717386" y="1100319"/>
                                </a:lnTo>
                                <a:lnTo>
                                  <a:pt x="1724787" y="1100319"/>
                                </a:lnTo>
                                <a:lnTo>
                                  <a:pt x="1732188" y="1100319"/>
                                </a:lnTo>
                                <a:lnTo>
                                  <a:pt x="1739579" y="1100319"/>
                                </a:lnTo>
                                <a:lnTo>
                                  <a:pt x="1746980" y="1100319"/>
                                </a:lnTo>
                                <a:lnTo>
                                  <a:pt x="1753324" y="1100319"/>
                                </a:lnTo>
                                <a:lnTo>
                                  <a:pt x="1760715" y="1100319"/>
                                </a:lnTo>
                                <a:lnTo>
                                  <a:pt x="1768116" y="1100319"/>
                                </a:lnTo>
                                <a:lnTo>
                                  <a:pt x="1775517" y="1100319"/>
                                </a:lnTo>
                                <a:lnTo>
                                  <a:pt x="1783966" y="1100319"/>
                                </a:lnTo>
                                <a:lnTo>
                                  <a:pt x="1791367" y="1100319"/>
                                </a:lnTo>
                                <a:lnTo>
                                  <a:pt x="1798768" y="1100319"/>
                                </a:lnTo>
                                <a:lnTo>
                                  <a:pt x="1806169" y="1100319"/>
                                </a:lnTo>
                                <a:lnTo>
                                  <a:pt x="1813560" y="1101728"/>
                                </a:lnTo>
                                <a:lnTo>
                                  <a:pt x="1820961" y="1101728"/>
                                </a:lnTo>
                                <a:lnTo>
                                  <a:pt x="1828362" y="1101728"/>
                                </a:lnTo>
                                <a:lnTo>
                                  <a:pt x="1834696" y="1101728"/>
                                </a:lnTo>
                                <a:lnTo>
                                  <a:pt x="1842097" y="1101728"/>
                                </a:lnTo>
                                <a:lnTo>
                                  <a:pt x="1849498" y="1101728"/>
                                </a:lnTo>
                                <a:lnTo>
                                  <a:pt x="1857947" y="1101728"/>
                                </a:lnTo>
                                <a:lnTo>
                                  <a:pt x="1865348" y="1101728"/>
                                </a:lnTo>
                                <a:lnTo>
                                  <a:pt x="1872749" y="1101728"/>
                                </a:lnTo>
                                <a:lnTo>
                                  <a:pt x="1880140" y="1101728"/>
                                </a:lnTo>
                                <a:lnTo>
                                  <a:pt x="1887541" y="1101728"/>
                                </a:lnTo>
                                <a:lnTo>
                                  <a:pt x="1894942" y="1101728"/>
                                </a:lnTo>
                                <a:lnTo>
                                  <a:pt x="1902343" y="1101728"/>
                                </a:lnTo>
                                <a:lnTo>
                                  <a:pt x="1909734" y="1103138"/>
                                </a:lnTo>
                                <a:lnTo>
                                  <a:pt x="1917135" y="1103138"/>
                                </a:lnTo>
                                <a:lnTo>
                                  <a:pt x="1923479" y="1103138"/>
                                </a:lnTo>
                                <a:lnTo>
                                  <a:pt x="1930870" y="1103138"/>
                                </a:lnTo>
                                <a:lnTo>
                                  <a:pt x="1939328" y="1103138"/>
                                </a:lnTo>
                                <a:lnTo>
                                  <a:pt x="1946729" y="1103138"/>
                                </a:lnTo>
                                <a:lnTo>
                                  <a:pt x="1954121" y="1103138"/>
                                </a:lnTo>
                                <a:lnTo>
                                  <a:pt x="1961521" y="1103138"/>
                                </a:lnTo>
                                <a:lnTo>
                                  <a:pt x="1968922" y="1103138"/>
                                </a:lnTo>
                                <a:lnTo>
                                  <a:pt x="1976314" y="1103138"/>
                                </a:lnTo>
                                <a:lnTo>
                                  <a:pt x="1983715" y="1103138"/>
                                </a:lnTo>
                                <a:lnTo>
                                  <a:pt x="1991115" y="1103138"/>
                                </a:lnTo>
                                <a:lnTo>
                                  <a:pt x="1998516" y="1103138"/>
                                </a:lnTo>
                                <a:lnTo>
                                  <a:pt x="2004851" y="1103138"/>
                                </a:lnTo>
                                <a:lnTo>
                                  <a:pt x="2013309" y="1103138"/>
                                </a:lnTo>
                                <a:lnTo>
                                  <a:pt x="2020710" y="1103138"/>
                                </a:lnTo>
                                <a:lnTo>
                                  <a:pt x="2028101" y="1104548"/>
                                </a:lnTo>
                                <a:lnTo>
                                  <a:pt x="2035502" y="1103138"/>
                                </a:lnTo>
                                <a:lnTo>
                                  <a:pt x="2042903" y="1104548"/>
                                </a:lnTo>
                                <a:lnTo>
                                  <a:pt x="2050294" y="1104548"/>
                                </a:lnTo>
                                <a:lnTo>
                                  <a:pt x="2057695" y="1104548"/>
                                </a:lnTo>
                                <a:lnTo>
                                  <a:pt x="2065096" y="1104548"/>
                                </a:lnTo>
                                <a:lnTo>
                                  <a:pt x="2072488" y="1104548"/>
                                </a:lnTo>
                                <a:lnTo>
                                  <a:pt x="2079889" y="1104548"/>
                                </a:lnTo>
                                <a:lnTo>
                                  <a:pt x="2086232" y="1104548"/>
                                </a:lnTo>
                                <a:lnTo>
                                  <a:pt x="2094681" y="1104548"/>
                                </a:lnTo>
                                <a:lnTo>
                                  <a:pt x="2102082" y="1104548"/>
                                </a:lnTo>
                                <a:lnTo>
                                  <a:pt x="2109483" y="1104548"/>
                                </a:lnTo>
                                <a:lnTo>
                                  <a:pt x="2116884" y="1104548"/>
                                </a:lnTo>
                                <a:lnTo>
                                  <a:pt x="2124275" y="1104548"/>
                                </a:lnTo>
                                <a:lnTo>
                                  <a:pt x="2131676" y="1104548"/>
                                </a:lnTo>
                                <a:lnTo>
                                  <a:pt x="2139077" y="1104548"/>
                                </a:lnTo>
                                <a:lnTo>
                                  <a:pt x="2146469" y="1104548"/>
                                </a:lnTo>
                                <a:lnTo>
                                  <a:pt x="2153869" y="1104548"/>
                                </a:lnTo>
                                <a:lnTo>
                                  <a:pt x="2161270" y="1104548"/>
                                </a:lnTo>
                                <a:lnTo>
                                  <a:pt x="2168662" y="1105957"/>
                                </a:lnTo>
                                <a:lnTo>
                                  <a:pt x="2176063" y="1104548"/>
                                </a:lnTo>
                                <a:lnTo>
                                  <a:pt x="2183463" y="1104548"/>
                                </a:lnTo>
                                <a:lnTo>
                                  <a:pt x="2190855" y="1105957"/>
                                </a:lnTo>
                                <a:lnTo>
                                  <a:pt x="2198256" y="1105957"/>
                                </a:lnTo>
                                <a:lnTo>
                                  <a:pt x="2205657" y="1105957"/>
                                </a:lnTo>
                                <a:lnTo>
                                  <a:pt x="2213058" y="1105957"/>
                                </a:lnTo>
                                <a:lnTo>
                                  <a:pt x="2220449" y="1105957"/>
                                </a:lnTo>
                                <a:lnTo>
                                  <a:pt x="2227850" y="1105957"/>
                                </a:lnTo>
                                <a:lnTo>
                                  <a:pt x="2235251" y="1105957"/>
                                </a:lnTo>
                                <a:lnTo>
                                  <a:pt x="2242642" y="1105957"/>
                                </a:lnTo>
                                <a:lnTo>
                                  <a:pt x="2250043" y="1105957"/>
                                </a:lnTo>
                                <a:lnTo>
                                  <a:pt x="2257444" y="1105957"/>
                                </a:lnTo>
                                <a:lnTo>
                                  <a:pt x="2264836" y="1105957"/>
                                </a:lnTo>
                                <a:lnTo>
                                  <a:pt x="2272236" y="1105957"/>
                                </a:lnTo>
                                <a:lnTo>
                                  <a:pt x="2279637" y="1105957"/>
                                </a:lnTo>
                                <a:lnTo>
                                  <a:pt x="2287029" y="1105957"/>
                                </a:lnTo>
                                <a:lnTo>
                                  <a:pt x="2294430" y="1105957"/>
                                </a:lnTo>
                                <a:lnTo>
                                  <a:pt x="2301831" y="1105957"/>
                                </a:lnTo>
                                <a:lnTo>
                                  <a:pt x="2309232" y="1105957"/>
                                </a:lnTo>
                                <a:lnTo>
                                  <a:pt x="2316623" y="1105957"/>
                                </a:lnTo>
                                <a:lnTo>
                                  <a:pt x="2324024" y="1105957"/>
                                </a:lnTo>
                                <a:lnTo>
                                  <a:pt x="2331425" y="1105957"/>
                                </a:lnTo>
                                <a:lnTo>
                                  <a:pt x="2338816" y="1105957"/>
                                </a:lnTo>
                                <a:lnTo>
                                  <a:pt x="2346217" y="1105957"/>
                                </a:lnTo>
                                <a:lnTo>
                                  <a:pt x="2353618" y="1105957"/>
                                </a:lnTo>
                                <a:lnTo>
                                  <a:pt x="2361010" y="1105957"/>
                                </a:lnTo>
                                <a:lnTo>
                                  <a:pt x="2368411" y="1105957"/>
                                </a:lnTo>
                                <a:lnTo>
                                  <a:pt x="2375811" y="1105957"/>
                                </a:lnTo>
                                <a:lnTo>
                                  <a:pt x="2383203" y="1107367"/>
                                </a:lnTo>
                                <a:lnTo>
                                  <a:pt x="2390604" y="1105957"/>
                                </a:lnTo>
                                <a:lnTo>
                                  <a:pt x="2398005" y="1107367"/>
                                </a:lnTo>
                                <a:lnTo>
                                  <a:pt x="2405396" y="1107367"/>
                                </a:lnTo>
                                <a:lnTo>
                                  <a:pt x="2412797" y="1107367"/>
                                </a:lnTo>
                                <a:lnTo>
                                  <a:pt x="2420198" y="1105957"/>
                                </a:lnTo>
                                <a:lnTo>
                                  <a:pt x="2427599" y="1105957"/>
                                </a:lnTo>
                                <a:lnTo>
                                  <a:pt x="2434990" y="1107367"/>
                                </a:lnTo>
                                <a:lnTo>
                                  <a:pt x="2442391" y="1107367"/>
                                </a:lnTo>
                                <a:lnTo>
                                  <a:pt x="2449792" y="1107367"/>
                                </a:lnTo>
                                <a:lnTo>
                                  <a:pt x="2457183" y="1107367"/>
                                </a:lnTo>
                                <a:lnTo>
                                  <a:pt x="2464584" y="1107367"/>
                                </a:lnTo>
                                <a:lnTo>
                                  <a:pt x="2471985" y="1107367"/>
                                </a:lnTo>
                                <a:lnTo>
                                  <a:pt x="2479377" y="1107367"/>
                                </a:lnTo>
                                <a:lnTo>
                                  <a:pt x="2486778" y="1107367"/>
                                </a:lnTo>
                                <a:lnTo>
                                  <a:pt x="2494178" y="1107367"/>
                                </a:lnTo>
                                <a:lnTo>
                                  <a:pt x="2501570" y="1107367"/>
                                </a:lnTo>
                                <a:lnTo>
                                  <a:pt x="2508971" y="1107367"/>
                                </a:lnTo>
                                <a:lnTo>
                                  <a:pt x="2516372" y="1107367"/>
                                </a:lnTo>
                                <a:lnTo>
                                  <a:pt x="2523773" y="1107367"/>
                                </a:lnTo>
                                <a:lnTo>
                                  <a:pt x="2531164" y="1107367"/>
                                </a:lnTo>
                                <a:lnTo>
                                  <a:pt x="2538565" y="1107367"/>
                                </a:lnTo>
                                <a:lnTo>
                                  <a:pt x="2545966" y="1107367"/>
                                </a:lnTo>
                                <a:lnTo>
                                  <a:pt x="2553357" y="1107367"/>
                                </a:lnTo>
                                <a:lnTo>
                                  <a:pt x="2560758" y="1107367"/>
                                </a:lnTo>
                                <a:lnTo>
                                  <a:pt x="2568159" y="1107367"/>
                                </a:lnTo>
                                <a:lnTo>
                                  <a:pt x="2575550" y="1107367"/>
                                </a:lnTo>
                                <a:lnTo>
                                  <a:pt x="2582951" y="1107367"/>
                                </a:lnTo>
                                <a:lnTo>
                                  <a:pt x="2590352" y="1107367"/>
                                </a:lnTo>
                                <a:lnTo>
                                  <a:pt x="2597744" y="1107367"/>
                                </a:lnTo>
                                <a:lnTo>
                                  <a:pt x="2605145" y="1107367"/>
                                </a:lnTo>
                                <a:lnTo>
                                  <a:pt x="2612546" y="1107367"/>
                                </a:lnTo>
                                <a:lnTo>
                                  <a:pt x="2619947" y="1107367"/>
                                </a:lnTo>
                                <a:lnTo>
                                  <a:pt x="2627338" y="1107367"/>
                                </a:lnTo>
                                <a:lnTo>
                                  <a:pt x="2634739" y="1107367"/>
                                </a:lnTo>
                                <a:lnTo>
                                  <a:pt x="2642140" y="1107367"/>
                                </a:lnTo>
                                <a:lnTo>
                                  <a:pt x="2649531" y="1107367"/>
                                </a:lnTo>
                                <a:lnTo>
                                  <a:pt x="2656932" y="1107367"/>
                                </a:lnTo>
                                <a:lnTo>
                                  <a:pt x="2664333" y="1108786"/>
                                </a:lnTo>
                                <a:lnTo>
                                  <a:pt x="2671725" y="1108786"/>
                                </a:lnTo>
                                <a:lnTo>
                                  <a:pt x="2679126" y="1108786"/>
                                </a:lnTo>
                                <a:lnTo>
                                  <a:pt x="2686526" y="1107367"/>
                                </a:lnTo>
                                <a:lnTo>
                                  <a:pt x="2693918" y="1107367"/>
                                </a:lnTo>
                                <a:lnTo>
                                  <a:pt x="2701319" y="1107367"/>
                                </a:lnTo>
                                <a:lnTo>
                                  <a:pt x="2708720" y="1108786"/>
                                </a:lnTo>
                                <a:lnTo>
                                  <a:pt x="2716111" y="1108786"/>
                                </a:lnTo>
                                <a:lnTo>
                                  <a:pt x="2723512" y="1108786"/>
                                </a:lnTo>
                                <a:lnTo>
                                  <a:pt x="2730913" y="1108786"/>
                                </a:lnTo>
                                <a:lnTo>
                                  <a:pt x="2738314" y="1108786"/>
                                </a:lnTo>
                                <a:lnTo>
                                  <a:pt x="2745705" y="1108786"/>
                                </a:lnTo>
                                <a:lnTo>
                                  <a:pt x="2753106" y="1108786"/>
                                </a:lnTo>
                                <a:lnTo>
                                  <a:pt x="2760507" y="1108786"/>
                                </a:lnTo>
                                <a:lnTo>
                                  <a:pt x="2767898" y="1108786"/>
                                </a:lnTo>
                                <a:lnTo>
                                  <a:pt x="2775299" y="1108786"/>
                                </a:lnTo>
                                <a:lnTo>
                                  <a:pt x="2782700" y="1108786"/>
                                </a:lnTo>
                                <a:lnTo>
                                  <a:pt x="2790092" y="1108786"/>
                                </a:lnTo>
                                <a:lnTo>
                                  <a:pt x="2797493" y="1108786"/>
                                </a:lnTo>
                                <a:lnTo>
                                  <a:pt x="2804893" y="1108786"/>
                                </a:lnTo>
                                <a:lnTo>
                                  <a:pt x="2812285" y="1108786"/>
                                </a:lnTo>
                                <a:lnTo>
                                  <a:pt x="2819686" y="1108786"/>
                                </a:lnTo>
                                <a:lnTo>
                                  <a:pt x="2827087" y="1108786"/>
                                </a:lnTo>
                                <a:lnTo>
                                  <a:pt x="2834488" y="1108786"/>
                                </a:lnTo>
                                <a:lnTo>
                                  <a:pt x="2841879" y="1108786"/>
                                </a:lnTo>
                                <a:lnTo>
                                  <a:pt x="2849280" y="1108786"/>
                                </a:lnTo>
                                <a:lnTo>
                                  <a:pt x="2856681" y="1108786"/>
                                </a:lnTo>
                                <a:lnTo>
                                  <a:pt x="2864072" y="1108786"/>
                                </a:lnTo>
                                <a:lnTo>
                                  <a:pt x="2871473" y="1108786"/>
                                </a:lnTo>
                                <a:lnTo>
                                  <a:pt x="2878874" y="1108786"/>
                                </a:lnTo>
                                <a:lnTo>
                                  <a:pt x="2886266" y="1108786"/>
                                </a:lnTo>
                                <a:lnTo>
                                  <a:pt x="2893667" y="1108786"/>
                                </a:lnTo>
                                <a:lnTo>
                                  <a:pt x="2901068" y="1108786"/>
                                </a:lnTo>
                                <a:lnTo>
                                  <a:pt x="2908459" y="1108786"/>
                                </a:lnTo>
                                <a:lnTo>
                                  <a:pt x="2915860" y="1108786"/>
                                </a:lnTo>
                                <a:lnTo>
                                  <a:pt x="2923261" y="1108786"/>
                                </a:lnTo>
                                <a:lnTo>
                                  <a:pt x="2930662" y="1108786"/>
                                </a:lnTo>
                                <a:lnTo>
                                  <a:pt x="2938053" y="1108786"/>
                                </a:lnTo>
                                <a:lnTo>
                                  <a:pt x="2945454" y="1108786"/>
                                </a:lnTo>
                                <a:lnTo>
                                  <a:pt x="2952855" y="1108786"/>
                                </a:lnTo>
                                <a:lnTo>
                                  <a:pt x="2960246" y="1108786"/>
                                </a:lnTo>
                                <a:lnTo>
                                  <a:pt x="2967647" y="1108786"/>
                                </a:lnTo>
                                <a:lnTo>
                                  <a:pt x="2975048" y="1108786"/>
                                </a:lnTo>
                                <a:lnTo>
                                  <a:pt x="2982440" y="1108786"/>
                                </a:lnTo>
                                <a:lnTo>
                                  <a:pt x="2989841" y="1108786"/>
                                </a:lnTo>
                                <a:lnTo>
                                  <a:pt x="2997241" y="1108786"/>
                                </a:lnTo>
                                <a:lnTo>
                                  <a:pt x="3004633" y="1108786"/>
                                </a:lnTo>
                                <a:lnTo>
                                  <a:pt x="3012034" y="1108786"/>
                                </a:lnTo>
                                <a:lnTo>
                                  <a:pt x="3019435" y="1108786"/>
                                </a:lnTo>
                                <a:lnTo>
                                  <a:pt x="3026836" y="1108786"/>
                                </a:lnTo>
                                <a:lnTo>
                                  <a:pt x="3034227" y="1108786"/>
                                </a:lnTo>
                                <a:lnTo>
                                  <a:pt x="3041628" y="1108786"/>
                                </a:lnTo>
                                <a:lnTo>
                                  <a:pt x="3049029" y="1108786"/>
                                </a:lnTo>
                                <a:lnTo>
                                  <a:pt x="3056420" y="1108786"/>
                                </a:lnTo>
                                <a:lnTo>
                                  <a:pt x="3063821" y="1110196"/>
                                </a:lnTo>
                                <a:lnTo>
                                  <a:pt x="3071222" y="1108786"/>
                                </a:lnTo>
                                <a:lnTo>
                                  <a:pt x="3078613" y="1108786"/>
                                </a:lnTo>
                                <a:lnTo>
                                  <a:pt x="3086014" y="1108786"/>
                                </a:lnTo>
                                <a:lnTo>
                                  <a:pt x="3093415" y="1108786"/>
                                </a:lnTo>
                                <a:lnTo>
                                  <a:pt x="3100807" y="1110196"/>
                                </a:lnTo>
                                <a:lnTo>
                                  <a:pt x="3108208" y="1108786"/>
                                </a:lnTo>
                                <a:lnTo>
                                  <a:pt x="3115608" y="1108786"/>
                                </a:lnTo>
                                <a:lnTo>
                                  <a:pt x="3123010" y="1108786"/>
                                </a:lnTo>
                                <a:lnTo>
                                  <a:pt x="3130401" y="1110196"/>
                                </a:lnTo>
                                <a:lnTo>
                                  <a:pt x="3137802" y="1110196"/>
                                </a:lnTo>
                                <a:lnTo>
                                  <a:pt x="3145203" y="1110196"/>
                                </a:lnTo>
                                <a:lnTo>
                                  <a:pt x="3152594" y="1110196"/>
                                </a:lnTo>
                                <a:lnTo>
                                  <a:pt x="3159995" y="1110196"/>
                                </a:lnTo>
                                <a:lnTo>
                                  <a:pt x="3167396" y="1108786"/>
                                </a:lnTo>
                                <a:lnTo>
                                  <a:pt x="3174787" y="1110196"/>
                                </a:lnTo>
                                <a:lnTo>
                                  <a:pt x="3182188" y="1108786"/>
                                </a:lnTo>
                                <a:lnTo>
                                  <a:pt x="3189589" y="1110196"/>
                                </a:lnTo>
                                <a:lnTo>
                                  <a:pt x="3196981" y="1110196"/>
                                </a:lnTo>
                                <a:lnTo>
                                  <a:pt x="3204382" y="1110196"/>
                                </a:lnTo>
                                <a:lnTo>
                                  <a:pt x="3211783" y="1110196"/>
                                </a:lnTo>
                                <a:lnTo>
                                  <a:pt x="3219174" y="1110196"/>
                                </a:lnTo>
                                <a:lnTo>
                                  <a:pt x="3226575" y="1110196"/>
                                </a:lnTo>
                                <a:lnTo>
                                  <a:pt x="3233976" y="1110196"/>
                                </a:lnTo>
                                <a:lnTo>
                                  <a:pt x="3241377" y="1110196"/>
                                </a:lnTo>
                                <a:lnTo>
                                  <a:pt x="3248768" y="1110196"/>
                                </a:lnTo>
                                <a:lnTo>
                                  <a:pt x="3256169" y="1110196"/>
                                </a:lnTo>
                                <a:lnTo>
                                  <a:pt x="3263570" y="1110196"/>
                                </a:lnTo>
                                <a:lnTo>
                                  <a:pt x="3270961" y="1110196"/>
                                </a:lnTo>
                                <a:lnTo>
                                  <a:pt x="3278362" y="1110196"/>
                                </a:lnTo>
                                <a:lnTo>
                                  <a:pt x="3285763" y="1110196"/>
                                </a:lnTo>
                                <a:lnTo>
                                  <a:pt x="3293155" y="1110196"/>
                                </a:lnTo>
                                <a:lnTo>
                                  <a:pt x="3300556" y="1110196"/>
                                </a:lnTo>
                                <a:lnTo>
                                  <a:pt x="3307956" y="1110196"/>
                                </a:lnTo>
                                <a:lnTo>
                                  <a:pt x="3315348" y="1110196"/>
                                </a:lnTo>
                                <a:lnTo>
                                  <a:pt x="3322749" y="1110196"/>
                                </a:lnTo>
                                <a:lnTo>
                                  <a:pt x="3330150" y="1110196"/>
                                </a:lnTo>
                                <a:lnTo>
                                  <a:pt x="3337550" y="1110196"/>
                                </a:lnTo>
                                <a:lnTo>
                                  <a:pt x="3344942" y="1110196"/>
                                </a:lnTo>
                                <a:lnTo>
                                  <a:pt x="3352343" y="1110196"/>
                                </a:lnTo>
                                <a:lnTo>
                                  <a:pt x="3359744" y="1110196"/>
                                </a:lnTo>
                                <a:lnTo>
                                  <a:pt x="3367135" y="1110196"/>
                                </a:lnTo>
                                <a:lnTo>
                                  <a:pt x="3374536" y="1110196"/>
                                </a:lnTo>
                                <a:lnTo>
                                  <a:pt x="3381937" y="1110196"/>
                                </a:lnTo>
                                <a:lnTo>
                                  <a:pt x="3389328" y="1110196"/>
                                </a:lnTo>
                                <a:lnTo>
                                  <a:pt x="3396729" y="1110196"/>
                                </a:lnTo>
                                <a:lnTo>
                                  <a:pt x="3404130" y="1110196"/>
                                </a:lnTo>
                                <a:lnTo>
                                  <a:pt x="3411522" y="1110196"/>
                                </a:lnTo>
                                <a:lnTo>
                                  <a:pt x="3418923" y="1110196"/>
                                </a:lnTo>
                                <a:lnTo>
                                  <a:pt x="3426324" y="1110196"/>
                                </a:lnTo>
                                <a:lnTo>
                                  <a:pt x="3433725" y="1110196"/>
                                </a:lnTo>
                                <a:lnTo>
                                  <a:pt x="3441116" y="1110196"/>
                                </a:lnTo>
                                <a:lnTo>
                                  <a:pt x="3448517" y="1110196"/>
                                </a:lnTo>
                                <a:lnTo>
                                  <a:pt x="3455918" y="1110196"/>
                                </a:lnTo>
                                <a:lnTo>
                                  <a:pt x="3463309" y="1110196"/>
                                </a:lnTo>
                                <a:lnTo>
                                  <a:pt x="3470710" y="1110196"/>
                                </a:lnTo>
                                <a:lnTo>
                                  <a:pt x="3478111" y="1110196"/>
                                </a:lnTo>
                                <a:lnTo>
                                  <a:pt x="3486560" y="1110196"/>
                                </a:lnTo>
                                <a:lnTo>
                                  <a:pt x="3492903" y="1110196"/>
                                </a:lnTo>
                                <a:lnTo>
                                  <a:pt x="3500304" y="1110196"/>
                                </a:lnTo>
                                <a:lnTo>
                                  <a:pt x="3507696" y="1110196"/>
                                </a:lnTo>
                                <a:lnTo>
                                  <a:pt x="3515097" y="1110196"/>
                                </a:lnTo>
                                <a:lnTo>
                                  <a:pt x="3522498" y="1110196"/>
                                </a:lnTo>
                                <a:lnTo>
                                  <a:pt x="3529898" y="1110196"/>
                                </a:lnTo>
                                <a:lnTo>
                                  <a:pt x="3537290" y="1110196"/>
                                </a:lnTo>
                                <a:lnTo>
                                  <a:pt x="3544691" y="1110196"/>
                                </a:lnTo>
                                <a:lnTo>
                                  <a:pt x="3552092" y="1110196"/>
                                </a:lnTo>
                                <a:lnTo>
                                  <a:pt x="3560540" y="1110196"/>
                                </a:lnTo>
                                <a:lnTo>
                                  <a:pt x="3567941" y="1110196"/>
                                </a:lnTo>
                                <a:lnTo>
                                  <a:pt x="3574285" y="1110196"/>
                                </a:lnTo>
                                <a:lnTo>
                                  <a:pt x="3581676" y="1110196"/>
                                </a:lnTo>
                                <a:lnTo>
                                  <a:pt x="3589077" y="1110196"/>
                                </a:lnTo>
                                <a:lnTo>
                                  <a:pt x="3596478" y="1110196"/>
                                </a:lnTo>
                                <a:lnTo>
                                  <a:pt x="3603870" y="1110196"/>
                                </a:lnTo>
                                <a:lnTo>
                                  <a:pt x="3611270" y="1110196"/>
                                </a:lnTo>
                                <a:lnTo>
                                  <a:pt x="3618671" y="1110196"/>
                                </a:lnTo>
                                <a:lnTo>
                                  <a:pt x="3626072" y="1110196"/>
                                </a:lnTo>
                                <a:lnTo>
                                  <a:pt x="3633464" y="1110196"/>
                                </a:lnTo>
                                <a:lnTo>
                                  <a:pt x="3641922" y="1110196"/>
                                </a:lnTo>
                                <a:lnTo>
                                  <a:pt x="3649323" y="1110196"/>
                                </a:lnTo>
                                <a:lnTo>
                                  <a:pt x="3655657" y="1110196"/>
                                </a:lnTo>
                                <a:lnTo>
                                  <a:pt x="3663058" y="1110196"/>
                                </a:lnTo>
                                <a:lnTo>
                                  <a:pt x="3670459" y="1110196"/>
                                </a:lnTo>
                                <a:lnTo>
                                  <a:pt x="3677850" y="1110196"/>
                                </a:lnTo>
                                <a:lnTo>
                                  <a:pt x="3685251" y="1110196"/>
                                </a:lnTo>
                                <a:lnTo>
                                  <a:pt x="3692652" y="1110196"/>
                                </a:lnTo>
                                <a:lnTo>
                                  <a:pt x="3700043" y="1110196"/>
                                </a:lnTo>
                                <a:lnTo>
                                  <a:pt x="3707444" y="1110196"/>
                                </a:lnTo>
                                <a:lnTo>
                                  <a:pt x="3715903" y="1110196"/>
                                </a:lnTo>
                                <a:lnTo>
                                  <a:pt x="3723294" y="1110196"/>
                                </a:lnTo>
                                <a:lnTo>
                                  <a:pt x="3730695" y="1110196"/>
                                </a:lnTo>
                                <a:lnTo>
                                  <a:pt x="3737039" y="1110196"/>
                                </a:lnTo>
                                <a:lnTo>
                                  <a:pt x="3744440" y="1110196"/>
                                </a:lnTo>
                                <a:lnTo>
                                  <a:pt x="3751831" y="1110196"/>
                                </a:lnTo>
                                <a:lnTo>
                                  <a:pt x="3759232" y="1110196"/>
                                </a:lnTo>
                                <a:lnTo>
                                  <a:pt x="3766633" y="1110196"/>
                                </a:lnTo>
                                <a:lnTo>
                                  <a:pt x="3774024" y="1110196"/>
                                </a:lnTo>
                                <a:lnTo>
                                  <a:pt x="3781425" y="1110196"/>
                                </a:lnTo>
                              </a:path>
                            </a:pathLst>
                          </a:custGeom>
                          <a:noFill/>
                          <a:ln w="11906" cap="flat">
                            <a:solidFill>
                              <a:srgbClr val="FF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69" name="Freeform: Shape 569"/>
                        <wps:cNvSpPr/>
                        <wps:spPr>
                          <a:xfrm>
                            <a:off x="4633912" y="3586162"/>
                            <a:ext cx="790575" cy="9525"/>
                          </a:xfrm>
                          <a:custGeom>
                            <a:avLst/>
                            <a:gdLst>
                              <a:gd name="connsiteX0" fmla="*/ 0 w 790575"/>
                              <a:gd name="connsiteY0" fmla="*/ 0 h 9525"/>
                              <a:gd name="connsiteX1" fmla="*/ 7372 w 790575"/>
                              <a:gd name="connsiteY1" fmla="*/ 0 h 9525"/>
                              <a:gd name="connsiteX2" fmla="*/ 15792 w 790575"/>
                              <a:gd name="connsiteY2" fmla="*/ 0 h 9525"/>
                              <a:gd name="connsiteX3" fmla="*/ 23155 w 790575"/>
                              <a:gd name="connsiteY3" fmla="*/ 0 h 9525"/>
                              <a:gd name="connsiteX4" fmla="*/ 30527 w 790575"/>
                              <a:gd name="connsiteY4" fmla="*/ 0 h 9525"/>
                              <a:gd name="connsiteX5" fmla="*/ 37900 w 790575"/>
                              <a:gd name="connsiteY5" fmla="*/ 0 h 9525"/>
                              <a:gd name="connsiteX6" fmla="*/ 44215 w 790575"/>
                              <a:gd name="connsiteY6" fmla="*/ 0 h 9525"/>
                              <a:gd name="connsiteX7" fmla="*/ 51578 w 790575"/>
                              <a:gd name="connsiteY7" fmla="*/ 0 h 9525"/>
                              <a:gd name="connsiteX8" fmla="*/ 58950 w 790575"/>
                              <a:gd name="connsiteY8" fmla="*/ 0 h 9525"/>
                              <a:gd name="connsiteX9" fmla="*/ 66323 w 790575"/>
                              <a:gd name="connsiteY9" fmla="*/ 0 h 9525"/>
                              <a:gd name="connsiteX10" fmla="*/ 73685 w 790575"/>
                              <a:gd name="connsiteY10" fmla="*/ 0 h 9525"/>
                              <a:gd name="connsiteX11" fmla="*/ 81058 w 790575"/>
                              <a:gd name="connsiteY11" fmla="*/ 0 h 9525"/>
                              <a:gd name="connsiteX12" fmla="*/ 89478 w 790575"/>
                              <a:gd name="connsiteY12" fmla="*/ 0 h 9525"/>
                              <a:gd name="connsiteX13" fmla="*/ 96850 w 790575"/>
                              <a:gd name="connsiteY13" fmla="*/ 0 h 9525"/>
                              <a:gd name="connsiteX14" fmla="*/ 104213 w 790575"/>
                              <a:gd name="connsiteY14" fmla="*/ 0 h 9525"/>
                              <a:gd name="connsiteX15" fmla="*/ 111585 w 790575"/>
                              <a:gd name="connsiteY15" fmla="*/ 0 h 9525"/>
                              <a:gd name="connsiteX16" fmla="*/ 118958 w 790575"/>
                              <a:gd name="connsiteY16" fmla="*/ 0 h 9525"/>
                              <a:gd name="connsiteX17" fmla="*/ 125273 w 790575"/>
                              <a:gd name="connsiteY17" fmla="*/ 0 h 9525"/>
                              <a:gd name="connsiteX18" fmla="*/ 132636 w 790575"/>
                              <a:gd name="connsiteY18" fmla="*/ 0 h 9525"/>
                              <a:gd name="connsiteX19" fmla="*/ 140008 w 790575"/>
                              <a:gd name="connsiteY19" fmla="*/ 0 h 9525"/>
                              <a:gd name="connsiteX20" fmla="*/ 147380 w 790575"/>
                              <a:gd name="connsiteY20" fmla="*/ 0 h 9525"/>
                              <a:gd name="connsiteX21" fmla="*/ 154743 w 790575"/>
                              <a:gd name="connsiteY21" fmla="*/ 0 h 9525"/>
                              <a:gd name="connsiteX22" fmla="*/ 162115 w 790575"/>
                              <a:gd name="connsiteY22" fmla="*/ 0 h 9525"/>
                              <a:gd name="connsiteX23" fmla="*/ 170536 w 790575"/>
                              <a:gd name="connsiteY23" fmla="*/ 0 h 9525"/>
                              <a:gd name="connsiteX24" fmla="*/ 177908 w 790575"/>
                              <a:gd name="connsiteY24" fmla="*/ 0 h 9525"/>
                              <a:gd name="connsiteX25" fmla="*/ 185271 w 790575"/>
                              <a:gd name="connsiteY25" fmla="*/ 0 h 9525"/>
                              <a:gd name="connsiteX26" fmla="*/ 192643 w 790575"/>
                              <a:gd name="connsiteY26" fmla="*/ 0 h 9525"/>
                              <a:gd name="connsiteX27" fmla="*/ 200015 w 790575"/>
                              <a:gd name="connsiteY27" fmla="*/ 0 h 9525"/>
                              <a:gd name="connsiteX28" fmla="*/ 206330 w 790575"/>
                              <a:gd name="connsiteY28" fmla="*/ 0 h 9525"/>
                              <a:gd name="connsiteX29" fmla="*/ 213693 w 790575"/>
                              <a:gd name="connsiteY29" fmla="*/ 0 h 9525"/>
                              <a:gd name="connsiteX30" fmla="*/ 221066 w 790575"/>
                              <a:gd name="connsiteY30" fmla="*/ 0 h 9525"/>
                              <a:gd name="connsiteX31" fmla="*/ 228438 w 790575"/>
                              <a:gd name="connsiteY31" fmla="*/ 0 h 9525"/>
                              <a:gd name="connsiteX32" fmla="*/ 235801 w 790575"/>
                              <a:gd name="connsiteY32" fmla="*/ 0 h 9525"/>
                              <a:gd name="connsiteX33" fmla="*/ 244230 w 790575"/>
                              <a:gd name="connsiteY33" fmla="*/ 0 h 9525"/>
                              <a:gd name="connsiteX34" fmla="*/ 251593 w 790575"/>
                              <a:gd name="connsiteY34" fmla="*/ 0 h 9525"/>
                              <a:gd name="connsiteX35" fmla="*/ 258966 w 790575"/>
                              <a:gd name="connsiteY35" fmla="*/ 0 h 9525"/>
                              <a:gd name="connsiteX36" fmla="*/ 266329 w 790575"/>
                              <a:gd name="connsiteY36" fmla="*/ 0 h 9525"/>
                              <a:gd name="connsiteX37" fmla="*/ 273701 w 790575"/>
                              <a:gd name="connsiteY37" fmla="*/ 0 h 9525"/>
                              <a:gd name="connsiteX38" fmla="*/ 281073 w 790575"/>
                              <a:gd name="connsiteY38" fmla="*/ 0 h 9525"/>
                              <a:gd name="connsiteX39" fmla="*/ 287388 w 790575"/>
                              <a:gd name="connsiteY39" fmla="*/ 0 h 9525"/>
                              <a:gd name="connsiteX40" fmla="*/ 294751 w 790575"/>
                              <a:gd name="connsiteY40" fmla="*/ 0 h 9525"/>
                              <a:gd name="connsiteX41" fmla="*/ 302123 w 790575"/>
                              <a:gd name="connsiteY41" fmla="*/ 0 h 9525"/>
                              <a:gd name="connsiteX42" fmla="*/ 309496 w 790575"/>
                              <a:gd name="connsiteY42" fmla="*/ 0 h 9525"/>
                              <a:gd name="connsiteX43" fmla="*/ 316859 w 790575"/>
                              <a:gd name="connsiteY43" fmla="*/ 0 h 9525"/>
                              <a:gd name="connsiteX44" fmla="*/ 325279 w 790575"/>
                              <a:gd name="connsiteY44" fmla="*/ 0 h 9525"/>
                              <a:gd name="connsiteX45" fmla="*/ 332651 w 790575"/>
                              <a:gd name="connsiteY45" fmla="*/ 0 h 9525"/>
                              <a:gd name="connsiteX46" fmla="*/ 340023 w 790575"/>
                              <a:gd name="connsiteY46" fmla="*/ 0 h 9525"/>
                              <a:gd name="connsiteX47" fmla="*/ 347386 w 790575"/>
                              <a:gd name="connsiteY47" fmla="*/ 0 h 9525"/>
                              <a:gd name="connsiteX48" fmla="*/ 354759 w 790575"/>
                              <a:gd name="connsiteY48" fmla="*/ 0 h 9525"/>
                              <a:gd name="connsiteX49" fmla="*/ 362131 w 790575"/>
                              <a:gd name="connsiteY49" fmla="*/ 0 h 9525"/>
                              <a:gd name="connsiteX50" fmla="*/ 369494 w 790575"/>
                              <a:gd name="connsiteY50" fmla="*/ 0 h 9525"/>
                              <a:gd name="connsiteX51" fmla="*/ 375809 w 790575"/>
                              <a:gd name="connsiteY51" fmla="*/ 0 h 9525"/>
                              <a:gd name="connsiteX52" fmla="*/ 383181 w 790575"/>
                              <a:gd name="connsiteY52" fmla="*/ 0 h 9525"/>
                              <a:gd name="connsiteX53" fmla="*/ 390554 w 790575"/>
                              <a:gd name="connsiteY53" fmla="*/ 0 h 9525"/>
                              <a:gd name="connsiteX54" fmla="*/ 398974 w 790575"/>
                              <a:gd name="connsiteY54" fmla="*/ 0 h 9525"/>
                              <a:gd name="connsiteX55" fmla="*/ 406336 w 790575"/>
                              <a:gd name="connsiteY55" fmla="*/ 0 h 9525"/>
                              <a:gd name="connsiteX56" fmla="*/ 413709 w 790575"/>
                              <a:gd name="connsiteY56" fmla="*/ 0 h 9525"/>
                              <a:gd name="connsiteX57" fmla="*/ 421081 w 790575"/>
                              <a:gd name="connsiteY57" fmla="*/ 0 h 9525"/>
                              <a:gd name="connsiteX58" fmla="*/ 428444 w 790575"/>
                              <a:gd name="connsiteY58" fmla="*/ 0 h 9525"/>
                              <a:gd name="connsiteX59" fmla="*/ 435816 w 790575"/>
                              <a:gd name="connsiteY59" fmla="*/ 0 h 9525"/>
                              <a:gd name="connsiteX60" fmla="*/ 443189 w 790575"/>
                              <a:gd name="connsiteY60" fmla="*/ 0 h 9525"/>
                              <a:gd name="connsiteX61" fmla="*/ 450552 w 790575"/>
                              <a:gd name="connsiteY61" fmla="*/ 0 h 9525"/>
                              <a:gd name="connsiteX62" fmla="*/ 456867 w 790575"/>
                              <a:gd name="connsiteY62" fmla="*/ 0 h 9525"/>
                              <a:gd name="connsiteX63" fmla="*/ 464239 w 790575"/>
                              <a:gd name="connsiteY63" fmla="*/ 0 h 9525"/>
                              <a:gd name="connsiteX64" fmla="*/ 472659 w 790575"/>
                              <a:gd name="connsiteY64" fmla="*/ 9525 h 9525"/>
                              <a:gd name="connsiteX65" fmla="*/ 480031 w 790575"/>
                              <a:gd name="connsiteY65" fmla="*/ 0 h 9525"/>
                              <a:gd name="connsiteX66" fmla="*/ 487394 w 790575"/>
                              <a:gd name="connsiteY66" fmla="*/ 0 h 9525"/>
                              <a:gd name="connsiteX67" fmla="*/ 494766 w 790575"/>
                              <a:gd name="connsiteY67" fmla="*/ 0 h 9525"/>
                              <a:gd name="connsiteX68" fmla="*/ 502139 w 790575"/>
                              <a:gd name="connsiteY68" fmla="*/ 9525 h 9525"/>
                              <a:gd name="connsiteX69" fmla="*/ 509502 w 790575"/>
                              <a:gd name="connsiteY69" fmla="*/ 0 h 9525"/>
                              <a:gd name="connsiteX70" fmla="*/ 516874 w 790575"/>
                              <a:gd name="connsiteY70" fmla="*/ 0 h 9525"/>
                              <a:gd name="connsiteX71" fmla="*/ 524247 w 790575"/>
                              <a:gd name="connsiteY71" fmla="*/ 0 h 9525"/>
                              <a:gd name="connsiteX72" fmla="*/ 531609 w 790575"/>
                              <a:gd name="connsiteY72" fmla="*/ 0 h 9525"/>
                              <a:gd name="connsiteX73" fmla="*/ 537924 w 790575"/>
                              <a:gd name="connsiteY73" fmla="*/ 0 h 9525"/>
                              <a:gd name="connsiteX74" fmla="*/ 545297 w 790575"/>
                              <a:gd name="connsiteY74" fmla="*/ 0 h 9525"/>
                              <a:gd name="connsiteX75" fmla="*/ 553717 w 790575"/>
                              <a:gd name="connsiteY75" fmla="*/ 0 h 9525"/>
                              <a:gd name="connsiteX76" fmla="*/ 561089 w 790575"/>
                              <a:gd name="connsiteY76" fmla="*/ 0 h 9525"/>
                              <a:gd name="connsiteX77" fmla="*/ 568452 w 790575"/>
                              <a:gd name="connsiteY77" fmla="*/ 0 h 9525"/>
                              <a:gd name="connsiteX78" fmla="*/ 575824 w 790575"/>
                              <a:gd name="connsiteY78" fmla="*/ 0 h 9525"/>
                              <a:gd name="connsiteX79" fmla="*/ 583197 w 790575"/>
                              <a:gd name="connsiteY79" fmla="*/ 0 h 9525"/>
                              <a:gd name="connsiteX80" fmla="*/ 590559 w 790575"/>
                              <a:gd name="connsiteY80" fmla="*/ 0 h 9525"/>
                              <a:gd name="connsiteX81" fmla="*/ 597932 w 790575"/>
                              <a:gd name="connsiteY81" fmla="*/ 0 h 9525"/>
                              <a:gd name="connsiteX82" fmla="*/ 605304 w 790575"/>
                              <a:gd name="connsiteY82" fmla="*/ 0 h 9525"/>
                              <a:gd name="connsiteX83" fmla="*/ 612667 w 790575"/>
                              <a:gd name="connsiteY83" fmla="*/ 0 h 9525"/>
                              <a:gd name="connsiteX84" fmla="*/ 618982 w 790575"/>
                              <a:gd name="connsiteY84" fmla="*/ 0 h 9525"/>
                              <a:gd name="connsiteX85" fmla="*/ 627412 w 790575"/>
                              <a:gd name="connsiteY85" fmla="*/ 9525 h 9525"/>
                              <a:gd name="connsiteX86" fmla="*/ 634775 w 790575"/>
                              <a:gd name="connsiteY86" fmla="*/ 9525 h 9525"/>
                              <a:gd name="connsiteX87" fmla="*/ 642147 w 790575"/>
                              <a:gd name="connsiteY87" fmla="*/ 0 h 9525"/>
                              <a:gd name="connsiteX88" fmla="*/ 649510 w 790575"/>
                              <a:gd name="connsiteY88" fmla="*/ 9525 h 9525"/>
                              <a:gd name="connsiteX89" fmla="*/ 656882 w 790575"/>
                              <a:gd name="connsiteY89" fmla="*/ 0 h 9525"/>
                              <a:gd name="connsiteX90" fmla="*/ 664254 w 790575"/>
                              <a:gd name="connsiteY90" fmla="*/ 0 h 9525"/>
                              <a:gd name="connsiteX91" fmla="*/ 671617 w 790575"/>
                              <a:gd name="connsiteY91" fmla="*/ 9525 h 9525"/>
                              <a:gd name="connsiteX92" fmla="*/ 678989 w 790575"/>
                              <a:gd name="connsiteY92" fmla="*/ 0 h 9525"/>
                              <a:gd name="connsiteX93" fmla="*/ 686362 w 790575"/>
                              <a:gd name="connsiteY93" fmla="*/ 9525 h 9525"/>
                              <a:gd name="connsiteX94" fmla="*/ 693725 w 790575"/>
                              <a:gd name="connsiteY94" fmla="*/ 0 h 9525"/>
                              <a:gd name="connsiteX95" fmla="*/ 701097 w 790575"/>
                              <a:gd name="connsiteY95" fmla="*/ 9525 h 9525"/>
                              <a:gd name="connsiteX96" fmla="*/ 708470 w 790575"/>
                              <a:gd name="connsiteY96" fmla="*/ 0 h 9525"/>
                              <a:gd name="connsiteX97" fmla="*/ 715833 w 790575"/>
                              <a:gd name="connsiteY97" fmla="*/ 9525 h 9525"/>
                              <a:gd name="connsiteX98" fmla="*/ 723205 w 790575"/>
                              <a:gd name="connsiteY98" fmla="*/ 0 h 9525"/>
                              <a:gd name="connsiteX99" fmla="*/ 730568 w 790575"/>
                              <a:gd name="connsiteY99" fmla="*/ 9525 h 9525"/>
                              <a:gd name="connsiteX100" fmla="*/ 737940 w 790575"/>
                              <a:gd name="connsiteY100" fmla="*/ 0 h 9525"/>
                              <a:gd name="connsiteX101" fmla="*/ 745312 w 790575"/>
                              <a:gd name="connsiteY101" fmla="*/ 9525 h 9525"/>
                              <a:gd name="connsiteX102" fmla="*/ 752675 w 790575"/>
                              <a:gd name="connsiteY102" fmla="*/ 0 h 9525"/>
                              <a:gd name="connsiteX103" fmla="*/ 760047 w 790575"/>
                              <a:gd name="connsiteY103" fmla="*/ 0 h 9525"/>
                              <a:gd name="connsiteX104" fmla="*/ 767419 w 790575"/>
                              <a:gd name="connsiteY104" fmla="*/ 0 h 9525"/>
                              <a:gd name="connsiteX105" fmla="*/ 774782 w 790575"/>
                              <a:gd name="connsiteY105" fmla="*/ 9525 h 9525"/>
                              <a:gd name="connsiteX106" fmla="*/ 782155 w 790575"/>
                              <a:gd name="connsiteY106" fmla="*/ 9525 h 9525"/>
                              <a:gd name="connsiteX107" fmla="*/ 789518 w 790575"/>
                              <a:gd name="connsiteY107" fmla="*/ 9525 h 9525"/>
                              <a:gd name="connsiteX108" fmla="*/ 790575 w 790575"/>
                              <a:gd name="connsiteY108" fmla="*/ 0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Lst>
                            <a:rect l="l" t="t" r="r" b="b"/>
                            <a:pathLst>
                              <a:path w="790575" h="9525">
                                <a:moveTo>
                                  <a:pt x="0" y="0"/>
                                </a:moveTo>
                                <a:lnTo>
                                  <a:pt x="7372" y="0"/>
                                </a:lnTo>
                                <a:lnTo>
                                  <a:pt x="15792" y="0"/>
                                </a:lnTo>
                                <a:lnTo>
                                  <a:pt x="23155" y="0"/>
                                </a:lnTo>
                                <a:lnTo>
                                  <a:pt x="30527" y="0"/>
                                </a:lnTo>
                                <a:lnTo>
                                  <a:pt x="37900" y="0"/>
                                </a:lnTo>
                                <a:lnTo>
                                  <a:pt x="44215" y="0"/>
                                </a:lnTo>
                                <a:lnTo>
                                  <a:pt x="51578" y="0"/>
                                </a:lnTo>
                                <a:lnTo>
                                  <a:pt x="58950" y="0"/>
                                </a:lnTo>
                                <a:lnTo>
                                  <a:pt x="66323" y="0"/>
                                </a:lnTo>
                                <a:lnTo>
                                  <a:pt x="73685" y="0"/>
                                </a:lnTo>
                                <a:lnTo>
                                  <a:pt x="81058" y="0"/>
                                </a:lnTo>
                                <a:lnTo>
                                  <a:pt x="89478" y="0"/>
                                </a:lnTo>
                                <a:lnTo>
                                  <a:pt x="96850" y="0"/>
                                </a:lnTo>
                                <a:lnTo>
                                  <a:pt x="104213" y="0"/>
                                </a:lnTo>
                                <a:lnTo>
                                  <a:pt x="111585" y="0"/>
                                </a:lnTo>
                                <a:lnTo>
                                  <a:pt x="118958" y="0"/>
                                </a:lnTo>
                                <a:lnTo>
                                  <a:pt x="125273" y="0"/>
                                </a:lnTo>
                                <a:lnTo>
                                  <a:pt x="132636" y="0"/>
                                </a:lnTo>
                                <a:lnTo>
                                  <a:pt x="140008" y="0"/>
                                </a:lnTo>
                                <a:lnTo>
                                  <a:pt x="147380" y="0"/>
                                </a:lnTo>
                                <a:lnTo>
                                  <a:pt x="154743" y="0"/>
                                </a:lnTo>
                                <a:lnTo>
                                  <a:pt x="162115" y="0"/>
                                </a:lnTo>
                                <a:lnTo>
                                  <a:pt x="170536" y="0"/>
                                </a:lnTo>
                                <a:lnTo>
                                  <a:pt x="177908" y="0"/>
                                </a:lnTo>
                                <a:lnTo>
                                  <a:pt x="185271" y="0"/>
                                </a:lnTo>
                                <a:lnTo>
                                  <a:pt x="192643" y="0"/>
                                </a:lnTo>
                                <a:lnTo>
                                  <a:pt x="200015" y="0"/>
                                </a:lnTo>
                                <a:lnTo>
                                  <a:pt x="206330" y="0"/>
                                </a:lnTo>
                                <a:lnTo>
                                  <a:pt x="213693" y="0"/>
                                </a:lnTo>
                                <a:lnTo>
                                  <a:pt x="221066" y="0"/>
                                </a:lnTo>
                                <a:lnTo>
                                  <a:pt x="228438" y="0"/>
                                </a:lnTo>
                                <a:lnTo>
                                  <a:pt x="235801" y="0"/>
                                </a:lnTo>
                                <a:lnTo>
                                  <a:pt x="244230" y="0"/>
                                </a:lnTo>
                                <a:lnTo>
                                  <a:pt x="251593" y="0"/>
                                </a:lnTo>
                                <a:lnTo>
                                  <a:pt x="258966" y="0"/>
                                </a:lnTo>
                                <a:lnTo>
                                  <a:pt x="266329" y="0"/>
                                </a:lnTo>
                                <a:lnTo>
                                  <a:pt x="273701" y="0"/>
                                </a:lnTo>
                                <a:lnTo>
                                  <a:pt x="281073" y="0"/>
                                </a:lnTo>
                                <a:lnTo>
                                  <a:pt x="287388" y="0"/>
                                </a:lnTo>
                                <a:lnTo>
                                  <a:pt x="294751" y="0"/>
                                </a:lnTo>
                                <a:lnTo>
                                  <a:pt x="302123" y="0"/>
                                </a:lnTo>
                                <a:lnTo>
                                  <a:pt x="309496" y="0"/>
                                </a:lnTo>
                                <a:lnTo>
                                  <a:pt x="316859" y="0"/>
                                </a:lnTo>
                                <a:lnTo>
                                  <a:pt x="325279" y="0"/>
                                </a:lnTo>
                                <a:lnTo>
                                  <a:pt x="332651" y="0"/>
                                </a:lnTo>
                                <a:lnTo>
                                  <a:pt x="340023" y="0"/>
                                </a:lnTo>
                                <a:lnTo>
                                  <a:pt x="347386" y="0"/>
                                </a:lnTo>
                                <a:lnTo>
                                  <a:pt x="354759" y="0"/>
                                </a:lnTo>
                                <a:lnTo>
                                  <a:pt x="362131" y="0"/>
                                </a:lnTo>
                                <a:lnTo>
                                  <a:pt x="369494" y="0"/>
                                </a:lnTo>
                                <a:lnTo>
                                  <a:pt x="375809" y="0"/>
                                </a:lnTo>
                                <a:lnTo>
                                  <a:pt x="383181" y="0"/>
                                </a:lnTo>
                                <a:lnTo>
                                  <a:pt x="390554" y="0"/>
                                </a:lnTo>
                                <a:lnTo>
                                  <a:pt x="398974" y="0"/>
                                </a:lnTo>
                                <a:lnTo>
                                  <a:pt x="406336" y="0"/>
                                </a:lnTo>
                                <a:lnTo>
                                  <a:pt x="413709" y="0"/>
                                </a:lnTo>
                                <a:lnTo>
                                  <a:pt x="421081" y="0"/>
                                </a:lnTo>
                                <a:lnTo>
                                  <a:pt x="428444" y="0"/>
                                </a:lnTo>
                                <a:lnTo>
                                  <a:pt x="435816" y="0"/>
                                </a:lnTo>
                                <a:lnTo>
                                  <a:pt x="443189" y="0"/>
                                </a:lnTo>
                                <a:lnTo>
                                  <a:pt x="450552" y="0"/>
                                </a:lnTo>
                                <a:lnTo>
                                  <a:pt x="456867" y="0"/>
                                </a:lnTo>
                                <a:lnTo>
                                  <a:pt x="464239" y="0"/>
                                </a:lnTo>
                                <a:lnTo>
                                  <a:pt x="472659" y="9525"/>
                                </a:lnTo>
                                <a:lnTo>
                                  <a:pt x="480031" y="0"/>
                                </a:lnTo>
                                <a:lnTo>
                                  <a:pt x="487394" y="0"/>
                                </a:lnTo>
                                <a:lnTo>
                                  <a:pt x="494766" y="0"/>
                                </a:lnTo>
                                <a:lnTo>
                                  <a:pt x="502139" y="9525"/>
                                </a:lnTo>
                                <a:lnTo>
                                  <a:pt x="509502" y="0"/>
                                </a:lnTo>
                                <a:lnTo>
                                  <a:pt x="516874" y="0"/>
                                </a:lnTo>
                                <a:lnTo>
                                  <a:pt x="524247" y="0"/>
                                </a:lnTo>
                                <a:lnTo>
                                  <a:pt x="531609" y="0"/>
                                </a:lnTo>
                                <a:lnTo>
                                  <a:pt x="537924" y="0"/>
                                </a:lnTo>
                                <a:lnTo>
                                  <a:pt x="545297" y="0"/>
                                </a:lnTo>
                                <a:lnTo>
                                  <a:pt x="553717" y="0"/>
                                </a:lnTo>
                                <a:lnTo>
                                  <a:pt x="561089" y="0"/>
                                </a:lnTo>
                                <a:lnTo>
                                  <a:pt x="568452" y="0"/>
                                </a:lnTo>
                                <a:lnTo>
                                  <a:pt x="575824" y="0"/>
                                </a:lnTo>
                                <a:lnTo>
                                  <a:pt x="583197" y="0"/>
                                </a:lnTo>
                                <a:lnTo>
                                  <a:pt x="590559" y="0"/>
                                </a:lnTo>
                                <a:lnTo>
                                  <a:pt x="597932" y="0"/>
                                </a:lnTo>
                                <a:lnTo>
                                  <a:pt x="605304" y="0"/>
                                </a:lnTo>
                                <a:lnTo>
                                  <a:pt x="612667" y="0"/>
                                </a:lnTo>
                                <a:lnTo>
                                  <a:pt x="618982" y="0"/>
                                </a:lnTo>
                                <a:lnTo>
                                  <a:pt x="627412" y="9525"/>
                                </a:lnTo>
                                <a:lnTo>
                                  <a:pt x="634775" y="9525"/>
                                </a:lnTo>
                                <a:lnTo>
                                  <a:pt x="642147" y="0"/>
                                </a:lnTo>
                                <a:lnTo>
                                  <a:pt x="649510" y="9525"/>
                                </a:lnTo>
                                <a:lnTo>
                                  <a:pt x="656882" y="0"/>
                                </a:lnTo>
                                <a:lnTo>
                                  <a:pt x="664254" y="0"/>
                                </a:lnTo>
                                <a:lnTo>
                                  <a:pt x="671617" y="9525"/>
                                </a:lnTo>
                                <a:lnTo>
                                  <a:pt x="678989" y="0"/>
                                </a:lnTo>
                                <a:lnTo>
                                  <a:pt x="686362" y="9525"/>
                                </a:lnTo>
                                <a:lnTo>
                                  <a:pt x="693725" y="0"/>
                                </a:lnTo>
                                <a:lnTo>
                                  <a:pt x="701097" y="9525"/>
                                </a:lnTo>
                                <a:lnTo>
                                  <a:pt x="708470" y="0"/>
                                </a:lnTo>
                                <a:lnTo>
                                  <a:pt x="715833" y="9525"/>
                                </a:lnTo>
                                <a:lnTo>
                                  <a:pt x="723205" y="0"/>
                                </a:lnTo>
                                <a:lnTo>
                                  <a:pt x="730568" y="9525"/>
                                </a:lnTo>
                                <a:lnTo>
                                  <a:pt x="737940" y="0"/>
                                </a:lnTo>
                                <a:lnTo>
                                  <a:pt x="745312" y="9525"/>
                                </a:lnTo>
                                <a:lnTo>
                                  <a:pt x="752675" y="0"/>
                                </a:lnTo>
                                <a:lnTo>
                                  <a:pt x="760047" y="0"/>
                                </a:lnTo>
                                <a:lnTo>
                                  <a:pt x="767419" y="0"/>
                                </a:lnTo>
                                <a:lnTo>
                                  <a:pt x="774782" y="9525"/>
                                </a:lnTo>
                                <a:lnTo>
                                  <a:pt x="782155" y="9525"/>
                                </a:lnTo>
                                <a:lnTo>
                                  <a:pt x="789518" y="9525"/>
                                </a:lnTo>
                                <a:lnTo>
                                  <a:pt x="790575" y="0"/>
                                </a:lnTo>
                              </a:path>
                            </a:pathLst>
                          </a:custGeom>
                          <a:noFill/>
                          <a:ln w="11906" cap="flat">
                            <a:solidFill>
                              <a:srgbClr val="FF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70" name="Freeform: Shape 570"/>
                        <wps:cNvSpPr/>
                        <wps:spPr>
                          <a:xfrm>
                            <a:off x="852487" y="3081337"/>
                            <a:ext cx="3781425" cy="514350"/>
                          </a:xfrm>
                          <a:custGeom>
                            <a:avLst/>
                            <a:gdLst>
                              <a:gd name="connsiteX0" fmla="*/ 0 w 3781425"/>
                              <a:gd name="connsiteY0" fmla="*/ 512921 h 514350"/>
                              <a:gd name="connsiteX1" fmla="*/ 7398 w 3781425"/>
                              <a:gd name="connsiteY1" fmla="*/ 512921 h 514350"/>
                              <a:gd name="connsiteX2" fmla="*/ 14796 w 3781425"/>
                              <a:gd name="connsiteY2" fmla="*/ 512921 h 514350"/>
                              <a:gd name="connsiteX3" fmla="*/ 22194 w 3781425"/>
                              <a:gd name="connsiteY3" fmla="*/ 512921 h 514350"/>
                              <a:gd name="connsiteX4" fmla="*/ 29592 w 3781425"/>
                              <a:gd name="connsiteY4" fmla="*/ 512921 h 514350"/>
                              <a:gd name="connsiteX5" fmla="*/ 36990 w 3781425"/>
                              <a:gd name="connsiteY5" fmla="*/ 512921 h 514350"/>
                              <a:gd name="connsiteX6" fmla="*/ 44387 w 3781425"/>
                              <a:gd name="connsiteY6" fmla="*/ 512921 h 514350"/>
                              <a:gd name="connsiteX7" fmla="*/ 51786 w 3781425"/>
                              <a:gd name="connsiteY7" fmla="*/ 512921 h 514350"/>
                              <a:gd name="connsiteX8" fmla="*/ 59184 w 3781425"/>
                              <a:gd name="connsiteY8" fmla="*/ 512921 h 514350"/>
                              <a:gd name="connsiteX9" fmla="*/ 66582 w 3781425"/>
                              <a:gd name="connsiteY9" fmla="*/ 512921 h 514350"/>
                              <a:gd name="connsiteX10" fmla="*/ 73980 w 3781425"/>
                              <a:gd name="connsiteY10" fmla="*/ 512921 h 514350"/>
                              <a:gd name="connsiteX11" fmla="*/ 81378 w 3781425"/>
                              <a:gd name="connsiteY11" fmla="*/ 512921 h 514350"/>
                              <a:gd name="connsiteX12" fmla="*/ 88776 w 3781425"/>
                              <a:gd name="connsiteY12" fmla="*/ 512921 h 514350"/>
                              <a:gd name="connsiteX13" fmla="*/ 96174 w 3781425"/>
                              <a:gd name="connsiteY13" fmla="*/ 512921 h 514350"/>
                              <a:gd name="connsiteX14" fmla="*/ 103575 w 3781425"/>
                              <a:gd name="connsiteY14" fmla="*/ 512921 h 514350"/>
                              <a:gd name="connsiteX15" fmla="*/ 110966 w 3781425"/>
                              <a:gd name="connsiteY15" fmla="*/ 512921 h 514350"/>
                              <a:gd name="connsiteX16" fmla="*/ 118367 w 3781425"/>
                              <a:gd name="connsiteY16" fmla="*/ 512921 h 514350"/>
                              <a:gd name="connsiteX17" fmla="*/ 125768 w 3781425"/>
                              <a:gd name="connsiteY17" fmla="*/ 512921 h 514350"/>
                              <a:gd name="connsiteX18" fmla="*/ 133160 w 3781425"/>
                              <a:gd name="connsiteY18" fmla="*/ 512921 h 514350"/>
                              <a:gd name="connsiteX19" fmla="*/ 140560 w 3781425"/>
                              <a:gd name="connsiteY19" fmla="*/ 512921 h 514350"/>
                              <a:gd name="connsiteX20" fmla="*/ 147961 w 3781425"/>
                              <a:gd name="connsiteY20" fmla="*/ 512921 h 514350"/>
                              <a:gd name="connsiteX21" fmla="*/ 155362 w 3781425"/>
                              <a:gd name="connsiteY21" fmla="*/ 512921 h 514350"/>
                              <a:gd name="connsiteX22" fmla="*/ 162754 w 3781425"/>
                              <a:gd name="connsiteY22" fmla="*/ 512921 h 514350"/>
                              <a:gd name="connsiteX23" fmla="*/ 170155 w 3781425"/>
                              <a:gd name="connsiteY23" fmla="*/ 512921 h 514350"/>
                              <a:gd name="connsiteX24" fmla="*/ 177556 w 3781425"/>
                              <a:gd name="connsiteY24" fmla="*/ 512921 h 514350"/>
                              <a:gd name="connsiteX25" fmla="*/ 184947 w 3781425"/>
                              <a:gd name="connsiteY25" fmla="*/ 512921 h 514350"/>
                              <a:gd name="connsiteX26" fmla="*/ 192348 w 3781425"/>
                              <a:gd name="connsiteY26" fmla="*/ 512921 h 514350"/>
                              <a:gd name="connsiteX27" fmla="*/ 199749 w 3781425"/>
                              <a:gd name="connsiteY27" fmla="*/ 512921 h 514350"/>
                              <a:gd name="connsiteX28" fmla="*/ 207140 w 3781425"/>
                              <a:gd name="connsiteY28" fmla="*/ 514350 h 514350"/>
                              <a:gd name="connsiteX29" fmla="*/ 214541 w 3781425"/>
                              <a:gd name="connsiteY29" fmla="*/ 512921 h 514350"/>
                              <a:gd name="connsiteX30" fmla="*/ 221942 w 3781425"/>
                              <a:gd name="connsiteY30" fmla="*/ 512921 h 514350"/>
                              <a:gd name="connsiteX31" fmla="*/ 229333 w 3781425"/>
                              <a:gd name="connsiteY31" fmla="*/ 512921 h 514350"/>
                              <a:gd name="connsiteX32" fmla="*/ 236734 w 3781425"/>
                              <a:gd name="connsiteY32" fmla="*/ 512921 h 514350"/>
                              <a:gd name="connsiteX33" fmla="*/ 244135 w 3781425"/>
                              <a:gd name="connsiteY33" fmla="*/ 512921 h 514350"/>
                              <a:gd name="connsiteX34" fmla="*/ 251527 w 3781425"/>
                              <a:gd name="connsiteY34" fmla="*/ 512921 h 514350"/>
                              <a:gd name="connsiteX35" fmla="*/ 258928 w 3781425"/>
                              <a:gd name="connsiteY35" fmla="*/ 511502 h 514350"/>
                              <a:gd name="connsiteX36" fmla="*/ 266329 w 3781425"/>
                              <a:gd name="connsiteY36" fmla="*/ 512921 h 514350"/>
                              <a:gd name="connsiteX37" fmla="*/ 273729 w 3781425"/>
                              <a:gd name="connsiteY37" fmla="*/ 511502 h 514350"/>
                              <a:gd name="connsiteX38" fmla="*/ 281121 w 3781425"/>
                              <a:gd name="connsiteY38" fmla="*/ 508654 h 514350"/>
                              <a:gd name="connsiteX39" fmla="*/ 288522 w 3781425"/>
                              <a:gd name="connsiteY39" fmla="*/ 502949 h 514350"/>
                              <a:gd name="connsiteX40" fmla="*/ 295923 w 3781425"/>
                              <a:gd name="connsiteY40" fmla="*/ 494405 h 514350"/>
                              <a:gd name="connsiteX41" fmla="*/ 303314 w 3781425"/>
                              <a:gd name="connsiteY41" fmla="*/ 483003 h 514350"/>
                              <a:gd name="connsiteX42" fmla="*/ 310715 w 3781425"/>
                              <a:gd name="connsiteY42" fmla="*/ 467335 h 514350"/>
                              <a:gd name="connsiteX43" fmla="*/ 318116 w 3781425"/>
                              <a:gd name="connsiteY43" fmla="*/ 447389 h 514350"/>
                              <a:gd name="connsiteX44" fmla="*/ 325507 w 3781425"/>
                              <a:gd name="connsiteY44" fmla="*/ 423167 h 514350"/>
                              <a:gd name="connsiteX45" fmla="*/ 332908 w 3781425"/>
                              <a:gd name="connsiteY45" fmla="*/ 400364 h 514350"/>
                              <a:gd name="connsiteX46" fmla="*/ 340309 w 3781425"/>
                              <a:gd name="connsiteY46" fmla="*/ 369018 h 514350"/>
                              <a:gd name="connsiteX47" fmla="*/ 347701 w 3781425"/>
                              <a:gd name="connsiteY47" fmla="*/ 337680 h 514350"/>
                              <a:gd name="connsiteX48" fmla="*/ 355102 w 3781425"/>
                              <a:gd name="connsiteY48" fmla="*/ 307753 h 514350"/>
                              <a:gd name="connsiteX49" fmla="*/ 362502 w 3781425"/>
                              <a:gd name="connsiteY49" fmla="*/ 274987 h 514350"/>
                              <a:gd name="connsiteX50" fmla="*/ 369903 w 3781425"/>
                              <a:gd name="connsiteY50" fmla="*/ 243640 h 514350"/>
                              <a:gd name="connsiteX51" fmla="*/ 377295 w 3781425"/>
                              <a:gd name="connsiteY51" fmla="*/ 210864 h 514350"/>
                              <a:gd name="connsiteX52" fmla="*/ 384696 w 3781425"/>
                              <a:gd name="connsiteY52" fmla="*/ 180947 h 514350"/>
                              <a:gd name="connsiteX53" fmla="*/ 392097 w 3781425"/>
                              <a:gd name="connsiteY53" fmla="*/ 152457 h 514350"/>
                              <a:gd name="connsiteX54" fmla="*/ 399488 w 3781425"/>
                              <a:gd name="connsiteY54" fmla="*/ 126806 h 514350"/>
                              <a:gd name="connsiteX55" fmla="*/ 406889 w 3781425"/>
                              <a:gd name="connsiteY55" fmla="*/ 102584 h 514350"/>
                              <a:gd name="connsiteX56" fmla="*/ 414290 w 3781425"/>
                              <a:gd name="connsiteY56" fmla="*/ 81210 h 514350"/>
                              <a:gd name="connsiteX57" fmla="*/ 421681 w 3781425"/>
                              <a:gd name="connsiteY57" fmla="*/ 64113 h 514350"/>
                              <a:gd name="connsiteX58" fmla="*/ 429082 w 3781425"/>
                              <a:gd name="connsiteY58" fmla="*/ 49863 h 514350"/>
                              <a:gd name="connsiteX59" fmla="*/ 436483 w 3781425"/>
                              <a:gd name="connsiteY59" fmla="*/ 35623 h 514350"/>
                              <a:gd name="connsiteX60" fmla="*/ 443875 w 3781425"/>
                              <a:gd name="connsiteY60" fmla="*/ 25651 h 514350"/>
                              <a:gd name="connsiteX61" fmla="*/ 451276 w 3781425"/>
                              <a:gd name="connsiteY61" fmla="*/ 17098 h 514350"/>
                              <a:gd name="connsiteX62" fmla="*/ 458676 w 3781425"/>
                              <a:gd name="connsiteY62" fmla="*/ 11401 h 514350"/>
                              <a:gd name="connsiteX63" fmla="*/ 466077 w 3781425"/>
                              <a:gd name="connsiteY63" fmla="*/ 5696 h 514350"/>
                              <a:gd name="connsiteX64" fmla="*/ 473469 w 3781425"/>
                              <a:gd name="connsiteY64" fmla="*/ 2848 h 514350"/>
                              <a:gd name="connsiteX65" fmla="*/ 480870 w 3781425"/>
                              <a:gd name="connsiteY65" fmla="*/ 0 h 514350"/>
                              <a:gd name="connsiteX66" fmla="*/ 488271 w 3781425"/>
                              <a:gd name="connsiteY66" fmla="*/ 0 h 514350"/>
                              <a:gd name="connsiteX67" fmla="*/ 495662 w 3781425"/>
                              <a:gd name="connsiteY67" fmla="*/ 1429 h 514350"/>
                              <a:gd name="connsiteX68" fmla="*/ 503063 w 3781425"/>
                              <a:gd name="connsiteY68" fmla="*/ 2848 h 514350"/>
                              <a:gd name="connsiteX69" fmla="*/ 510464 w 3781425"/>
                              <a:gd name="connsiteY69" fmla="*/ 4277 h 514350"/>
                              <a:gd name="connsiteX70" fmla="*/ 517855 w 3781425"/>
                              <a:gd name="connsiteY70" fmla="*/ 7125 h 514350"/>
                              <a:gd name="connsiteX71" fmla="*/ 525256 w 3781425"/>
                              <a:gd name="connsiteY71" fmla="*/ 9973 h 514350"/>
                              <a:gd name="connsiteX72" fmla="*/ 532657 w 3781425"/>
                              <a:gd name="connsiteY72" fmla="*/ 14249 h 514350"/>
                              <a:gd name="connsiteX73" fmla="*/ 540048 w 3781425"/>
                              <a:gd name="connsiteY73" fmla="*/ 19945 h 514350"/>
                              <a:gd name="connsiteX74" fmla="*/ 547449 w 3781425"/>
                              <a:gd name="connsiteY74" fmla="*/ 27070 h 514350"/>
                              <a:gd name="connsiteX75" fmla="*/ 554850 w 3781425"/>
                              <a:gd name="connsiteY75" fmla="*/ 32766 h 514350"/>
                              <a:gd name="connsiteX76" fmla="*/ 562251 w 3781425"/>
                              <a:gd name="connsiteY76" fmla="*/ 39891 h 514350"/>
                              <a:gd name="connsiteX77" fmla="*/ 569643 w 3781425"/>
                              <a:gd name="connsiteY77" fmla="*/ 47015 h 514350"/>
                              <a:gd name="connsiteX78" fmla="*/ 577044 w 3781425"/>
                              <a:gd name="connsiteY78" fmla="*/ 52721 h 514350"/>
                              <a:gd name="connsiteX79" fmla="*/ 584444 w 3781425"/>
                              <a:gd name="connsiteY79" fmla="*/ 59845 h 514350"/>
                              <a:gd name="connsiteX80" fmla="*/ 591836 w 3781425"/>
                              <a:gd name="connsiteY80" fmla="*/ 66961 h 514350"/>
                              <a:gd name="connsiteX81" fmla="*/ 599237 w 3781425"/>
                              <a:gd name="connsiteY81" fmla="*/ 76943 h 514350"/>
                              <a:gd name="connsiteX82" fmla="*/ 606638 w 3781425"/>
                              <a:gd name="connsiteY82" fmla="*/ 84068 h 514350"/>
                              <a:gd name="connsiteX83" fmla="*/ 614029 w 3781425"/>
                              <a:gd name="connsiteY83" fmla="*/ 91183 h 514350"/>
                              <a:gd name="connsiteX84" fmla="*/ 621430 w 3781425"/>
                              <a:gd name="connsiteY84" fmla="*/ 99736 h 514350"/>
                              <a:gd name="connsiteX85" fmla="*/ 628831 w 3781425"/>
                              <a:gd name="connsiteY85" fmla="*/ 108280 h 514350"/>
                              <a:gd name="connsiteX86" fmla="*/ 636222 w 3781425"/>
                              <a:gd name="connsiteY86" fmla="*/ 115405 h 514350"/>
                              <a:gd name="connsiteX87" fmla="*/ 643623 w 3781425"/>
                              <a:gd name="connsiteY87" fmla="*/ 122530 h 514350"/>
                              <a:gd name="connsiteX88" fmla="*/ 651024 w 3781425"/>
                              <a:gd name="connsiteY88" fmla="*/ 131083 h 514350"/>
                              <a:gd name="connsiteX89" fmla="*/ 658416 w 3781425"/>
                              <a:gd name="connsiteY89" fmla="*/ 139627 h 514350"/>
                              <a:gd name="connsiteX90" fmla="*/ 665817 w 3781425"/>
                              <a:gd name="connsiteY90" fmla="*/ 146752 h 514350"/>
                              <a:gd name="connsiteX91" fmla="*/ 673218 w 3781425"/>
                              <a:gd name="connsiteY91" fmla="*/ 153876 h 514350"/>
                              <a:gd name="connsiteX92" fmla="*/ 680618 w 3781425"/>
                              <a:gd name="connsiteY92" fmla="*/ 162430 h 514350"/>
                              <a:gd name="connsiteX93" fmla="*/ 688010 w 3781425"/>
                              <a:gd name="connsiteY93" fmla="*/ 169554 h 514350"/>
                              <a:gd name="connsiteX94" fmla="*/ 695411 w 3781425"/>
                              <a:gd name="connsiteY94" fmla="*/ 176670 h 514350"/>
                              <a:gd name="connsiteX95" fmla="*/ 702812 w 3781425"/>
                              <a:gd name="connsiteY95" fmla="*/ 183794 h 514350"/>
                              <a:gd name="connsiteX96" fmla="*/ 710203 w 3781425"/>
                              <a:gd name="connsiteY96" fmla="*/ 190919 h 514350"/>
                              <a:gd name="connsiteX97" fmla="*/ 717604 w 3781425"/>
                              <a:gd name="connsiteY97" fmla="*/ 198044 h 514350"/>
                              <a:gd name="connsiteX98" fmla="*/ 725005 w 3781425"/>
                              <a:gd name="connsiteY98" fmla="*/ 205169 h 514350"/>
                              <a:gd name="connsiteX99" fmla="*/ 732396 w 3781425"/>
                              <a:gd name="connsiteY99" fmla="*/ 210864 h 514350"/>
                              <a:gd name="connsiteX100" fmla="*/ 739797 w 3781425"/>
                              <a:gd name="connsiteY100" fmla="*/ 217989 h 514350"/>
                              <a:gd name="connsiteX101" fmla="*/ 747198 w 3781425"/>
                              <a:gd name="connsiteY101" fmla="*/ 225114 h 514350"/>
                              <a:gd name="connsiteX102" fmla="*/ 754590 w 3781425"/>
                              <a:gd name="connsiteY102" fmla="*/ 230819 h 514350"/>
                              <a:gd name="connsiteX103" fmla="*/ 761990 w 3781425"/>
                              <a:gd name="connsiteY103" fmla="*/ 236515 h 514350"/>
                              <a:gd name="connsiteX104" fmla="*/ 769391 w 3781425"/>
                              <a:gd name="connsiteY104" fmla="*/ 242211 h 514350"/>
                              <a:gd name="connsiteX105" fmla="*/ 776792 w 3781425"/>
                              <a:gd name="connsiteY105" fmla="*/ 247917 h 514350"/>
                              <a:gd name="connsiteX106" fmla="*/ 784184 w 3781425"/>
                              <a:gd name="connsiteY106" fmla="*/ 253613 h 514350"/>
                              <a:gd name="connsiteX107" fmla="*/ 791585 w 3781425"/>
                              <a:gd name="connsiteY107" fmla="*/ 257889 h 514350"/>
                              <a:gd name="connsiteX108" fmla="*/ 798986 w 3781425"/>
                              <a:gd name="connsiteY108" fmla="*/ 263585 h 514350"/>
                              <a:gd name="connsiteX109" fmla="*/ 806377 w 3781425"/>
                              <a:gd name="connsiteY109" fmla="*/ 269281 h 514350"/>
                              <a:gd name="connsiteX110" fmla="*/ 813778 w 3781425"/>
                              <a:gd name="connsiteY110" fmla="*/ 273558 h 514350"/>
                              <a:gd name="connsiteX111" fmla="*/ 821179 w 3781425"/>
                              <a:gd name="connsiteY111" fmla="*/ 277835 h 514350"/>
                              <a:gd name="connsiteX112" fmla="*/ 828570 w 3781425"/>
                              <a:gd name="connsiteY112" fmla="*/ 283531 h 514350"/>
                              <a:gd name="connsiteX113" fmla="*/ 835971 w 3781425"/>
                              <a:gd name="connsiteY113" fmla="*/ 286379 h 514350"/>
                              <a:gd name="connsiteX114" fmla="*/ 843372 w 3781425"/>
                              <a:gd name="connsiteY114" fmla="*/ 290656 h 514350"/>
                              <a:gd name="connsiteX115" fmla="*/ 850764 w 3781425"/>
                              <a:gd name="connsiteY115" fmla="*/ 294932 h 514350"/>
                              <a:gd name="connsiteX116" fmla="*/ 858164 w 3781425"/>
                              <a:gd name="connsiteY116" fmla="*/ 299209 h 514350"/>
                              <a:gd name="connsiteX117" fmla="*/ 865565 w 3781425"/>
                              <a:gd name="connsiteY117" fmla="*/ 303486 h 514350"/>
                              <a:gd name="connsiteX118" fmla="*/ 872966 w 3781425"/>
                              <a:gd name="connsiteY118" fmla="*/ 307753 h 514350"/>
                              <a:gd name="connsiteX119" fmla="*/ 880358 w 3781425"/>
                              <a:gd name="connsiteY119" fmla="*/ 310601 h 514350"/>
                              <a:gd name="connsiteX120" fmla="*/ 887759 w 3781425"/>
                              <a:gd name="connsiteY120" fmla="*/ 314878 h 514350"/>
                              <a:gd name="connsiteX121" fmla="*/ 895159 w 3781425"/>
                              <a:gd name="connsiteY121" fmla="*/ 319154 h 514350"/>
                              <a:gd name="connsiteX122" fmla="*/ 902551 w 3781425"/>
                              <a:gd name="connsiteY122" fmla="*/ 322002 h 514350"/>
                              <a:gd name="connsiteX123" fmla="*/ 909952 w 3781425"/>
                              <a:gd name="connsiteY123" fmla="*/ 326279 h 514350"/>
                              <a:gd name="connsiteX124" fmla="*/ 917353 w 3781425"/>
                              <a:gd name="connsiteY124" fmla="*/ 329127 h 514350"/>
                              <a:gd name="connsiteX125" fmla="*/ 924744 w 3781425"/>
                              <a:gd name="connsiteY125" fmla="*/ 331975 h 514350"/>
                              <a:gd name="connsiteX126" fmla="*/ 932145 w 3781425"/>
                              <a:gd name="connsiteY126" fmla="*/ 336252 h 514350"/>
                              <a:gd name="connsiteX127" fmla="*/ 939546 w 3781425"/>
                              <a:gd name="connsiteY127" fmla="*/ 339100 h 514350"/>
                              <a:gd name="connsiteX128" fmla="*/ 946937 w 3781425"/>
                              <a:gd name="connsiteY128" fmla="*/ 341947 h 514350"/>
                              <a:gd name="connsiteX129" fmla="*/ 954338 w 3781425"/>
                              <a:gd name="connsiteY129" fmla="*/ 346224 h 514350"/>
                              <a:gd name="connsiteX130" fmla="*/ 961739 w 3781425"/>
                              <a:gd name="connsiteY130" fmla="*/ 347653 h 514350"/>
                              <a:gd name="connsiteX131" fmla="*/ 969140 w 3781425"/>
                              <a:gd name="connsiteY131" fmla="*/ 350501 h 514350"/>
                              <a:gd name="connsiteX132" fmla="*/ 976532 w 3781425"/>
                              <a:gd name="connsiteY132" fmla="*/ 353349 h 514350"/>
                              <a:gd name="connsiteX133" fmla="*/ 983933 w 3781425"/>
                              <a:gd name="connsiteY133" fmla="*/ 356197 h 514350"/>
                              <a:gd name="connsiteX134" fmla="*/ 991333 w 3781425"/>
                              <a:gd name="connsiteY134" fmla="*/ 359045 h 514350"/>
                              <a:gd name="connsiteX135" fmla="*/ 998725 w 3781425"/>
                              <a:gd name="connsiteY135" fmla="*/ 361893 h 514350"/>
                              <a:gd name="connsiteX136" fmla="*/ 1006126 w 3781425"/>
                              <a:gd name="connsiteY136" fmla="*/ 363322 h 514350"/>
                              <a:gd name="connsiteX137" fmla="*/ 1013527 w 3781425"/>
                              <a:gd name="connsiteY137" fmla="*/ 366170 h 514350"/>
                              <a:gd name="connsiteX138" fmla="*/ 1020918 w 3781425"/>
                              <a:gd name="connsiteY138" fmla="*/ 369018 h 514350"/>
                              <a:gd name="connsiteX139" fmla="*/ 1028319 w 3781425"/>
                              <a:gd name="connsiteY139" fmla="*/ 370446 h 514350"/>
                              <a:gd name="connsiteX140" fmla="*/ 1035720 w 3781425"/>
                              <a:gd name="connsiteY140" fmla="*/ 373294 h 514350"/>
                              <a:gd name="connsiteX141" fmla="*/ 1043111 w 3781425"/>
                              <a:gd name="connsiteY141" fmla="*/ 374723 h 514350"/>
                              <a:gd name="connsiteX142" fmla="*/ 1050512 w 3781425"/>
                              <a:gd name="connsiteY142" fmla="*/ 376142 h 514350"/>
                              <a:gd name="connsiteX143" fmla="*/ 1057913 w 3781425"/>
                              <a:gd name="connsiteY143" fmla="*/ 378990 h 514350"/>
                              <a:gd name="connsiteX144" fmla="*/ 1065305 w 3781425"/>
                              <a:gd name="connsiteY144" fmla="*/ 380419 h 514350"/>
                              <a:gd name="connsiteX145" fmla="*/ 1072706 w 3781425"/>
                              <a:gd name="connsiteY145" fmla="*/ 381848 h 514350"/>
                              <a:gd name="connsiteX146" fmla="*/ 1080107 w 3781425"/>
                              <a:gd name="connsiteY146" fmla="*/ 383267 h 514350"/>
                              <a:gd name="connsiteX147" fmla="*/ 1087507 w 3781425"/>
                              <a:gd name="connsiteY147" fmla="*/ 386115 h 514350"/>
                              <a:gd name="connsiteX148" fmla="*/ 1094899 w 3781425"/>
                              <a:gd name="connsiteY148" fmla="*/ 387544 h 514350"/>
                              <a:gd name="connsiteX149" fmla="*/ 1102300 w 3781425"/>
                              <a:gd name="connsiteY149" fmla="*/ 388972 h 514350"/>
                              <a:gd name="connsiteX150" fmla="*/ 1109701 w 3781425"/>
                              <a:gd name="connsiteY150" fmla="*/ 390392 h 514350"/>
                              <a:gd name="connsiteX151" fmla="*/ 1117092 w 3781425"/>
                              <a:gd name="connsiteY151" fmla="*/ 391820 h 514350"/>
                              <a:gd name="connsiteX152" fmla="*/ 1124493 w 3781425"/>
                              <a:gd name="connsiteY152" fmla="*/ 394668 h 514350"/>
                              <a:gd name="connsiteX153" fmla="*/ 1131894 w 3781425"/>
                              <a:gd name="connsiteY153" fmla="*/ 396088 h 514350"/>
                              <a:gd name="connsiteX154" fmla="*/ 1139285 w 3781425"/>
                              <a:gd name="connsiteY154" fmla="*/ 397516 h 514350"/>
                              <a:gd name="connsiteX155" fmla="*/ 1146686 w 3781425"/>
                              <a:gd name="connsiteY155" fmla="*/ 398945 h 514350"/>
                              <a:gd name="connsiteX156" fmla="*/ 1154087 w 3781425"/>
                              <a:gd name="connsiteY156" fmla="*/ 400364 h 514350"/>
                              <a:gd name="connsiteX157" fmla="*/ 1162536 w 3781425"/>
                              <a:gd name="connsiteY157" fmla="*/ 400364 h 514350"/>
                              <a:gd name="connsiteX158" fmla="*/ 1169937 w 3781425"/>
                              <a:gd name="connsiteY158" fmla="*/ 401793 h 514350"/>
                              <a:gd name="connsiteX159" fmla="*/ 1176280 w 3781425"/>
                              <a:gd name="connsiteY159" fmla="*/ 404641 h 514350"/>
                              <a:gd name="connsiteX160" fmla="*/ 1183681 w 3781425"/>
                              <a:gd name="connsiteY160" fmla="*/ 404641 h 514350"/>
                              <a:gd name="connsiteX161" fmla="*/ 1191073 w 3781425"/>
                              <a:gd name="connsiteY161" fmla="*/ 406070 h 514350"/>
                              <a:gd name="connsiteX162" fmla="*/ 1198474 w 3781425"/>
                              <a:gd name="connsiteY162" fmla="*/ 407489 h 514350"/>
                              <a:gd name="connsiteX163" fmla="*/ 1205875 w 3781425"/>
                              <a:gd name="connsiteY163" fmla="*/ 408918 h 514350"/>
                              <a:gd name="connsiteX164" fmla="*/ 1213266 w 3781425"/>
                              <a:gd name="connsiteY164" fmla="*/ 410337 h 514350"/>
                              <a:gd name="connsiteX165" fmla="*/ 1220667 w 3781425"/>
                              <a:gd name="connsiteY165" fmla="*/ 410337 h 514350"/>
                              <a:gd name="connsiteX166" fmla="*/ 1228068 w 3781425"/>
                              <a:gd name="connsiteY166" fmla="*/ 411766 h 514350"/>
                              <a:gd name="connsiteX167" fmla="*/ 1235459 w 3781425"/>
                              <a:gd name="connsiteY167" fmla="*/ 413195 h 514350"/>
                              <a:gd name="connsiteX168" fmla="*/ 1243917 w 3781425"/>
                              <a:gd name="connsiteY168" fmla="*/ 414614 h 514350"/>
                              <a:gd name="connsiteX169" fmla="*/ 1251318 w 3781425"/>
                              <a:gd name="connsiteY169" fmla="*/ 414614 h 514350"/>
                              <a:gd name="connsiteX170" fmla="*/ 1257653 w 3781425"/>
                              <a:gd name="connsiteY170" fmla="*/ 416042 h 514350"/>
                              <a:gd name="connsiteX171" fmla="*/ 1265053 w 3781425"/>
                              <a:gd name="connsiteY171" fmla="*/ 417462 h 514350"/>
                              <a:gd name="connsiteX172" fmla="*/ 1272454 w 3781425"/>
                              <a:gd name="connsiteY172" fmla="*/ 418890 h 514350"/>
                              <a:gd name="connsiteX173" fmla="*/ 1279855 w 3781425"/>
                              <a:gd name="connsiteY173" fmla="*/ 418890 h 514350"/>
                              <a:gd name="connsiteX174" fmla="*/ 1287247 w 3781425"/>
                              <a:gd name="connsiteY174" fmla="*/ 420310 h 514350"/>
                              <a:gd name="connsiteX175" fmla="*/ 1294648 w 3781425"/>
                              <a:gd name="connsiteY175" fmla="*/ 421739 h 514350"/>
                              <a:gd name="connsiteX176" fmla="*/ 1302048 w 3781425"/>
                              <a:gd name="connsiteY176" fmla="*/ 421739 h 514350"/>
                              <a:gd name="connsiteX177" fmla="*/ 1309440 w 3781425"/>
                              <a:gd name="connsiteY177" fmla="*/ 423167 h 514350"/>
                              <a:gd name="connsiteX178" fmla="*/ 1317898 w 3781425"/>
                              <a:gd name="connsiteY178" fmla="*/ 424586 h 514350"/>
                              <a:gd name="connsiteX179" fmla="*/ 1325299 w 3781425"/>
                              <a:gd name="connsiteY179" fmla="*/ 426015 h 514350"/>
                              <a:gd name="connsiteX180" fmla="*/ 1332690 w 3781425"/>
                              <a:gd name="connsiteY180" fmla="*/ 426015 h 514350"/>
                              <a:gd name="connsiteX181" fmla="*/ 1339034 w 3781425"/>
                              <a:gd name="connsiteY181" fmla="*/ 427434 h 514350"/>
                              <a:gd name="connsiteX182" fmla="*/ 1346435 w 3781425"/>
                              <a:gd name="connsiteY182" fmla="*/ 427434 h 514350"/>
                              <a:gd name="connsiteX183" fmla="*/ 1353826 w 3781425"/>
                              <a:gd name="connsiteY183" fmla="*/ 427434 h 514350"/>
                              <a:gd name="connsiteX184" fmla="*/ 1361227 w 3781425"/>
                              <a:gd name="connsiteY184" fmla="*/ 428863 h 514350"/>
                              <a:gd name="connsiteX185" fmla="*/ 1368628 w 3781425"/>
                              <a:gd name="connsiteY185" fmla="*/ 430282 h 514350"/>
                              <a:gd name="connsiteX186" fmla="*/ 1376029 w 3781425"/>
                              <a:gd name="connsiteY186" fmla="*/ 430282 h 514350"/>
                              <a:gd name="connsiteX187" fmla="*/ 1383421 w 3781425"/>
                              <a:gd name="connsiteY187" fmla="*/ 431711 h 514350"/>
                              <a:gd name="connsiteX188" fmla="*/ 1390822 w 3781425"/>
                              <a:gd name="connsiteY188" fmla="*/ 433140 h 514350"/>
                              <a:gd name="connsiteX189" fmla="*/ 1399280 w 3781425"/>
                              <a:gd name="connsiteY189" fmla="*/ 433140 h 514350"/>
                              <a:gd name="connsiteX190" fmla="*/ 1406671 w 3781425"/>
                              <a:gd name="connsiteY190" fmla="*/ 433140 h 514350"/>
                              <a:gd name="connsiteX191" fmla="*/ 1414072 w 3781425"/>
                              <a:gd name="connsiteY191" fmla="*/ 434559 h 514350"/>
                              <a:gd name="connsiteX192" fmla="*/ 1420416 w 3781425"/>
                              <a:gd name="connsiteY192" fmla="*/ 434559 h 514350"/>
                              <a:gd name="connsiteX193" fmla="*/ 1427807 w 3781425"/>
                              <a:gd name="connsiteY193" fmla="*/ 435988 h 514350"/>
                              <a:gd name="connsiteX194" fmla="*/ 1435208 w 3781425"/>
                              <a:gd name="connsiteY194" fmla="*/ 435988 h 514350"/>
                              <a:gd name="connsiteX195" fmla="*/ 1442609 w 3781425"/>
                              <a:gd name="connsiteY195" fmla="*/ 435988 h 514350"/>
                              <a:gd name="connsiteX196" fmla="*/ 1450000 w 3781425"/>
                              <a:gd name="connsiteY196" fmla="*/ 437407 h 514350"/>
                              <a:gd name="connsiteX197" fmla="*/ 1457401 w 3781425"/>
                              <a:gd name="connsiteY197" fmla="*/ 437407 h 514350"/>
                              <a:gd name="connsiteX198" fmla="*/ 1464802 w 3781425"/>
                              <a:gd name="connsiteY198" fmla="*/ 438836 h 514350"/>
                              <a:gd name="connsiteX199" fmla="*/ 1473251 w 3781425"/>
                              <a:gd name="connsiteY199" fmla="*/ 440264 h 514350"/>
                              <a:gd name="connsiteX200" fmla="*/ 1480652 w 3781425"/>
                              <a:gd name="connsiteY200" fmla="*/ 440264 h 514350"/>
                              <a:gd name="connsiteX201" fmla="*/ 1488053 w 3781425"/>
                              <a:gd name="connsiteY201" fmla="*/ 440264 h 514350"/>
                              <a:gd name="connsiteX202" fmla="*/ 1495454 w 3781425"/>
                              <a:gd name="connsiteY202" fmla="*/ 441684 h 514350"/>
                              <a:gd name="connsiteX203" fmla="*/ 1502845 w 3781425"/>
                              <a:gd name="connsiteY203" fmla="*/ 441684 h 514350"/>
                              <a:gd name="connsiteX204" fmla="*/ 1509189 w 3781425"/>
                              <a:gd name="connsiteY204" fmla="*/ 441684 h 514350"/>
                              <a:gd name="connsiteX205" fmla="*/ 1516590 w 3781425"/>
                              <a:gd name="connsiteY205" fmla="*/ 443113 h 514350"/>
                              <a:gd name="connsiteX206" fmla="*/ 1523981 w 3781425"/>
                              <a:gd name="connsiteY206" fmla="*/ 443113 h 514350"/>
                              <a:gd name="connsiteX207" fmla="*/ 1531382 w 3781425"/>
                              <a:gd name="connsiteY207" fmla="*/ 444532 h 514350"/>
                              <a:gd name="connsiteX208" fmla="*/ 1538783 w 3781425"/>
                              <a:gd name="connsiteY208" fmla="*/ 444532 h 514350"/>
                              <a:gd name="connsiteX209" fmla="*/ 1546174 w 3781425"/>
                              <a:gd name="connsiteY209" fmla="*/ 445961 h 514350"/>
                              <a:gd name="connsiteX210" fmla="*/ 1554632 w 3781425"/>
                              <a:gd name="connsiteY210" fmla="*/ 445961 h 514350"/>
                              <a:gd name="connsiteX211" fmla="*/ 1562033 w 3781425"/>
                              <a:gd name="connsiteY211" fmla="*/ 445961 h 514350"/>
                              <a:gd name="connsiteX212" fmla="*/ 1569425 w 3781425"/>
                              <a:gd name="connsiteY212" fmla="*/ 445961 h 514350"/>
                              <a:gd name="connsiteX213" fmla="*/ 1576826 w 3781425"/>
                              <a:gd name="connsiteY213" fmla="*/ 447389 h 514350"/>
                              <a:gd name="connsiteX214" fmla="*/ 1584227 w 3781425"/>
                              <a:gd name="connsiteY214" fmla="*/ 447389 h 514350"/>
                              <a:gd name="connsiteX215" fmla="*/ 1590570 w 3781425"/>
                              <a:gd name="connsiteY215" fmla="*/ 447389 h 514350"/>
                              <a:gd name="connsiteX216" fmla="*/ 1597962 w 3781425"/>
                              <a:gd name="connsiteY216" fmla="*/ 448808 h 514350"/>
                              <a:gd name="connsiteX217" fmla="*/ 1605363 w 3781425"/>
                              <a:gd name="connsiteY217" fmla="*/ 448808 h 514350"/>
                              <a:gd name="connsiteX218" fmla="*/ 1612764 w 3781425"/>
                              <a:gd name="connsiteY218" fmla="*/ 450237 h 514350"/>
                              <a:gd name="connsiteX219" fmla="*/ 1620155 w 3781425"/>
                              <a:gd name="connsiteY219" fmla="*/ 450237 h 514350"/>
                              <a:gd name="connsiteX220" fmla="*/ 1628613 w 3781425"/>
                              <a:gd name="connsiteY220" fmla="*/ 450237 h 514350"/>
                              <a:gd name="connsiteX221" fmla="*/ 1636014 w 3781425"/>
                              <a:gd name="connsiteY221" fmla="*/ 450237 h 514350"/>
                              <a:gd name="connsiteX222" fmla="*/ 1643406 w 3781425"/>
                              <a:gd name="connsiteY222" fmla="*/ 451656 h 514350"/>
                              <a:gd name="connsiteX223" fmla="*/ 1650806 w 3781425"/>
                              <a:gd name="connsiteY223" fmla="*/ 451656 h 514350"/>
                              <a:gd name="connsiteX224" fmla="*/ 1658207 w 3781425"/>
                              <a:gd name="connsiteY224" fmla="*/ 453085 h 514350"/>
                              <a:gd name="connsiteX225" fmla="*/ 1665599 w 3781425"/>
                              <a:gd name="connsiteY225" fmla="*/ 453085 h 514350"/>
                              <a:gd name="connsiteX226" fmla="*/ 1671942 w 3781425"/>
                              <a:gd name="connsiteY226" fmla="*/ 453085 h 514350"/>
                              <a:gd name="connsiteX227" fmla="*/ 1679343 w 3781425"/>
                              <a:gd name="connsiteY227" fmla="*/ 453085 h 514350"/>
                              <a:gd name="connsiteX228" fmla="*/ 1686744 w 3781425"/>
                              <a:gd name="connsiteY228" fmla="*/ 454505 h 514350"/>
                              <a:gd name="connsiteX229" fmla="*/ 1694136 w 3781425"/>
                              <a:gd name="connsiteY229" fmla="*/ 454505 h 514350"/>
                              <a:gd name="connsiteX230" fmla="*/ 1702594 w 3781425"/>
                              <a:gd name="connsiteY230" fmla="*/ 454505 h 514350"/>
                              <a:gd name="connsiteX231" fmla="*/ 1709995 w 3781425"/>
                              <a:gd name="connsiteY231" fmla="*/ 454505 h 514350"/>
                              <a:gd name="connsiteX232" fmla="*/ 1717386 w 3781425"/>
                              <a:gd name="connsiteY232" fmla="*/ 454505 h 514350"/>
                              <a:gd name="connsiteX233" fmla="*/ 1724787 w 3781425"/>
                              <a:gd name="connsiteY233" fmla="*/ 455933 h 514350"/>
                              <a:gd name="connsiteX234" fmla="*/ 1732188 w 3781425"/>
                              <a:gd name="connsiteY234" fmla="*/ 455933 h 514350"/>
                              <a:gd name="connsiteX235" fmla="*/ 1739579 w 3781425"/>
                              <a:gd name="connsiteY235" fmla="*/ 455933 h 514350"/>
                              <a:gd name="connsiteX236" fmla="*/ 1746980 w 3781425"/>
                              <a:gd name="connsiteY236" fmla="*/ 455933 h 514350"/>
                              <a:gd name="connsiteX237" fmla="*/ 1753324 w 3781425"/>
                              <a:gd name="connsiteY237" fmla="*/ 457362 h 514350"/>
                              <a:gd name="connsiteX238" fmla="*/ 1760715 w 3781425"/>
                              <a:gd name="connsiteY238" fmla="*/ 457362 h 514350"/>
                              <a:gd name="connsiteX239" fmla="*/ 1768116 w 3781425"/>
                              <a:gd name="connsiteY239" fmla="*/ 457362 h 514350"/>
                              <a:gd name="connsiteX240" fmla="*/ 1775517 w 3781425"/>
                              <a:gd name="connsiteY240" fmla="*/ 457362 h 514350"/>
                              <a:gd name="connsiteX241" fmla="*/ 1783966 w 3781425"/>
                              <a:gd name="connsiteY241" fmla="*/ 458781 h 514350"/>
                              <a:gd name="connsiteX242" fmla="*/ 1791367 w 3781425"/>
                              <a:gd name="connsiteY242" fmla="*/ 458781 h 514350"/>
                              <a:gd name="connsiteX243" fmla="*/ 1798768 w 3781425"/>
                              <a:gd name="connsiteY243" fmla="*/ 458781 h 514350"/>
                              <a:gd name="connsiteX244" fmla="*/ 1806169 w 3781425"/>
                              <a:gd name="connsiteY244" fmla="*/ 458781 h 514350"/>
                              <a:gd name="connsiteX245" fmla="*/ 1813560 w 3781425"/>
                              <a:gd name="connsiteY245" fmla="*/ 458781 h 514350"/>
                              <a:gd name="connsiteX246" fmla="*/ 1820961 w 3781425"/>
                              <a:gd name="connsiteY246" fmla="*/ 460210 h 514350"/>
                              <a:gd name="connsiteX247" fmla="*/ 1828362 w 3781425"/>
                              <a:gd name="connsiteY247" fmla="*/ 460210 h 514350"/>
                              <a:gd name="connsiteX248" fmla="*/ 1834696 w 3781425"/>
                              <a:gd name="connsiteY248" fmla="*/ 460210 h 514350"/>
                              <a:gd name="connsiteX249" fmla="*/ 1842097 w 3781425"/>
                              <a:gd name="connsiteY249" fmla="*/ 461629 h 514350"/>
                              <a:gd name="connsiteX250" fmla="*/ 1849498 w 3781425"/>
                              <a:gd name="connsiteY250" fmla="*/ 461629 h 514350"/>
                              <a:gd name="connsiteX251" fmla="*/ 1857947 w 3781425"/>
                              <a:gd name="connsiteY251" fmla="*/ 461629 h 514350"/>
                              <a:gd name="connsiteX252" fmla="*/ 1865348 w 3781425"/>
                              <a:gd name="connsiteY252" fmla="*/ 461629 h 514350"/>
                              <a:gd name="connsiteX253" fmla="*/ 1872749 w 3781425"/>
                              <a:gd name="connsiteY253" fmla="*/ 461629 h 514350"/>
                              <a:gd name="connsiteX254" fmla="*/ 1880140 w 3781425"/>
                              <a:gd name="connsiteY254" fmla="*/ 460210 h 514350"/>
                              <a:gd name="connsiteX255" fmla="*/ 1887541 w 3781425"/>
                              <a:gd name="connsiteY255" fmla="*/ 461629 h 514350"/>
                              <a:gd name="connsiteX256" fmla="*/ 1894942 w 3781425"/>
                              <a:gd name="connsiteY256" fmla="*/ 463058 h 514350"/>
                              <a:gd name="connsiteX257" fmla="*/ 1902343 w 3781425"/>
                              <a:gd name="connsiteY257" fmla="*/ 463058 h 514350"/>
                              <a:gd name="connsiteX258" fmla="*/ 1909734 w 3781425"/>
                              <a:gd name="connsiteY258" fmla="*/ 463058 h 514350"/>
                              <a:gd name="connsiteX259" fmla="*/ 1917135 w 3781425"/>
                              <a:gd name="connsiteY259" fmla="*/ 463058 h 514350"/>
                              <a:gd name="connsiteX260" fmla="*/ 1923479 w 3781425"/>
                              <a:gd name="connsiteY260" fmla="*/ 464487 h 514350"/>
                              <a:gd name="connsiteX261" fmla="*/ 1930870 w 3781425"/>
                              <a:gd name="connsiteY261" fmla="*/ 464487 h 514350"/>
                              <a:gd name="connsiteX262" fmla="*/ 1939328 w 3781425"/>
                              <a:gd name="connsiteY262" fmla="*/ 464487 h 514350"/>
                              <a:gd name="connsiteX263" fmla="*/ 1946729 w 3781425"/>
                              <a:gd name="connsiteY263" fmla="*/ 464487 h 514350"/>
                              <a:gd name="connsiteX264" fmla="*/ 1954121 w 3781425"/>
                              <a:gd name="connsiteY264" fmla="*/ 464487 h 514350"/>
                              <a:gd name="connsiteX265" fmla="*/ 1961521 w 3781425"/>
                              <a:gd name="connsiteY265" fmla="*/ 465906 h 514350"/>
                              <a:gd name="connsiteX266" fmla="*/ 1968922 w 3781425"/>
                              <a:gd name="connsiteY266" fmla="*/ 465906 h 514350"/>
                              <a:gd name="connsiteX267" fmla="*/ 1976314 w 3781425"/>
                              <a:gd name="connsiteY267" fmla="*/ 465906 h 514350"/>
                              <a:gd name="connsiteX268" fmla="*/ 1983715 w 3781425"/>
                              <a:gd name="connsiteY268" fmla="*/ 465906 h 514350"/>
                              <a:gd name="connsiteX269" fmla="*/ 1991115 w 3781425"/>
                              <a:gd name="connsiteY269" fmla="*/ 467335 h 514350"/>
                              <a:gd name="connsiteX270" fmla="*/ 1998516 w 3781425"/>
                              <a:gd name="connsiteY270" fmla="*/ 467335 h 514350"/>
                              <a:gd name="connsiteX271" fmla="*/ 2004851 w 3781425"/>
                              <a:gd name="connsiteY271" fmla="*/ 467335 h 514350"/>
                              <a:gd name="connsiteX272" fmla="*/ 2013309 w 3781425"/>
                              <a:gd name="connsiteY272" fmla="*/ 467335 h 514350"/>
                              <a:gd name="connsiteX273" fmla="*/ 2020710 w 3781425"/>
                              <a:gd name="connsiteY273" fmla="*/ 467335 h 514350"/>
                              <a:gd name="connsiteX274" fmla="*/ 2028101 w 3781425"/>
                              <a:gd name="connsiteY274" fmla="*/ 467335 h 514350"/>
                              <a:gd name="connsiteX275" fmla="*/ 2035502 w 3781425"/>
                              <a:gd name="connsiteY275" fmla="*/ 468754 h 514350"/>
                              <a:gd name="connsiteX276" fmla="*/ 2042903 w 3781425"/>
                              <a:gd name="connsiteY276" fmla="*/ 468754 h 514350"/>
                              <a:gd name="connsiteX277" fmla="*/ 2050294 w 3781425"/>
                              <a:gd name="connsiteY277" fmla="*/ 468754 h 514350"/>
                              <a:gd name="connsiteX278" fmla="*/ 2057695 w 3781425"/>
                              <a:gd name="connsiteY278" fmla="*/ 468754 h 514350"/>
                              <a:gd name="connsiteX279" fmla="*/ 2065096 w 3781425"/>
                              <a:gd name="connsiteY279" fmla="*/ 468754 h 514350"/>
                              <a:gd name="connsiteX280" fmla="*/ 2072488 w 3781425"/>
                              <a:gd name="connsiteY280" fmla="*/ 468754 h 514350"/>
                              <a:gd name="connsiteX281" fmla="*/ 2079889 w 3781425"/>
                              <a:gd name="connsiteY281" fmla="*/ 470183 h 514350"/>
                              <a:gd name="connsiteX282" fmla="*/ 2086232 w 3781425"/>
                              <a:gd name="connsiteY282" fmla="*/ 470183 h 514350"/>
                              <a:gd name="connsiteX283" fmla="*/ 2094681 w 3781425"/>
                              <a:gd name="connsiteY283" fmla="*/ 470183 h 514350"/>
                              <a:gd name="connsiteX284" fmla="*/ 2102082 w 3781425"/>
                              <a:gd name="connsiteY284" fmla="*/ 470183 h 514350"/>
                              <a:gd name="connsiteX285" fmla="*/ 2109483 w 3781425"/>
                              <a:gd name="connsiteY285" fmla="*/ 471602 h 514350"/>
                              <a:gd name="connsiteX286" fmla="*/ 2116884 w 3781425"/>
                              <a:gd name="connsiteY286" fmla="*/ 471602 h 514350"/>
                              <a:gd name="connsiteX287" fmla="*/ 2124275 w 3781425"/>
                              <a:gd name="connsiteY287" fmla="*/ 471602 h 514350"/>
                              <a:gd name="connsiteX288" fmla="*/ 2131676 w 3781425"/>
                              <a:gd name="connsiteY288" fmla="*/ 471602 h 514350"/>
                              <a:gd name="connsiteX289" fmla="*/ 2139077 w 3781425"/>
                              <a:gd name="connsiteY289" fmla="*/ 471602 h 514350"/>
                              <a:gd name="connsiteX290" fmla="*/ 2146469 w 3781425"/>
                              <a:gd name="connsiteY290" fmla="*/ 471602 h 514350"/>
                              <a:gd name="connsiteX291" fmla="*/ 2153869 w 3781425"/>
                              <a:gd name="connsiteY291" fmla="*/ 471602 h 514350"/>
                              <a:gd name="connsiteX292" fmla="*/ 2161270 w 3781425"/>
                              <a:gd name="connsiteY292" fmla="*/ 471602 h 514350"/>
                              <a:gd name="connsiteX293" fmla="*/ 2168662 w 3781425"/>
                              <a:gd name="connsiteY293" fmla="*/ 471602 h 514350"/>
                              <a:gd name="connsiteX294" fmla="*/ 2176063 w 3781425"/>
                              <a:gd name="connsiteY294" fmla="*/ 471602 h 514350"/>
                              <a:gd name="connsiteX295" fmla="*/ 2183463 w 3781425"/>
                              <a:gd name="connsiteY295" fmla="*/ 471602 h 514350"/>
                              <a:gd name="connsiteX296" fmla="*/ 2190855 w 3781425"/>
                              <a:gd name="connsiteY296" fmla="*/ 473030 h 514350"/>
                              <a:gd name="connsiteX297" fmla="*/ 2198256 w 3781425"/>
                              <a:gd name="connsiteY297" fmla="*/ 473030 h 514350"/>
                              <a:gd name="connsiteX298" fmla="*/ 2205657 w 3781425"/>
                              <a:gd name="connsiteY298" fmla="*/ 473030 h 514350"/>
                              <a:gd name="connsiteX299" fmla="*/ 2213058 w 3781425"/>
                              <a:gd name="connsiteY299" fmla="*/ 473030 h 514350"/>
                              <a:gd name="connsiteX300" fmla="*/ 2220449 w 3781425"/>
                              <a:gd name="connsiteY300" fmla="*/ 473030 h 514350"/>
                              <a:gd name="connsiteX301" fmla="*/ 2227850 w 3781425"/>
                              <a:gd name="connsiteY301" fmla="*/ 473030 h 514350"/>
                              <a:gd name="connsiteX302" fmla="*/ 2235251 w 3781425"/>
                              <a:gd name="connsiteY302" fmla="*/ 473030 h 514350"/>
                              <a:gd name="connsiteX303" fmla="*/ 2242642 w 3781425"/>
                              <a:gd name="connsiteY303" fmla="*/ 473030 h 514350"/>
                              <a:gd name="connsiteX304" fmla="*/ 2250043 w 3781425"/>
                              <a:gd name="connsiteY304" fmla="*/ 474459 h 514350"/>
                              <a:gd name="connsiteX305" fmla="*/ 2257444 w 3781425"/>
                              <a:gd name="connsiteY305" fmla="*/ 474459 h 514350"/>
                              <a:gd name="connsiteX306" fmla="*/ 2264836 w 3781425"/>
                              <a:gd name="connsiteY306" fmla="*/ 474459 h 514350"/>
                              <a:gd name="connsiteX307" fmla="*/ 2272236 w 3781425"/>
                              <a:gd name="connsiteY307" fmla="*/ 474459 h 514350"/>
                              <a:gd name="connsiteX308" fmla="*/ 2279637 w 3781425"/>
                              <a:gd name="connsiteY308" fmla="*/ 474459 h 514350"/>
                              <a:gd name="connsiteX309" fmla="*/ 2287029 w 3781425"/>
                              <a:gd name="connsiteY309" fmla="*/ 474459 h 514350"/>
                              <a:gd name="connsiteX310" fmla="*/ 2294430 w 3781425"/>
                              <a:gd name="connsiteY310" fmla="*/ 474459 h 514350"/>
                              <a:gd name="connsiteX311" fmla="*/ 2301831 w 3781425"/>
                              <a:gd name="connsiteY311" fmla="*/ 475879 h 514350"/>
                              <a:gd name="connsiteX312" fmla="*/ 2309232 w 3781425"/>
                              <a:gd name="connsiteY312" fmla="*/ 475879 h 514350"/>
                              <a:gd name="connsiteX313" fmla="*/ 2316623 w 3781425"/>
                              <a:gd name="connsiteY313" fmla="*/ 475879 h 514350"/>
                              <a:gd name="connsiteX314" fmla="*/ 2324024 w 3781425"/>
                              <a:gd name="connsiteY314" fmla="*/ 475879 h 514350"/>
                              <a:gd name="connsiteX315" fmla="*/ 2331425 w 3781425"/>
                              <a:gd name="connsiteY315" fmla="*/ 475879 h 514350"/>
                              <a:gd name="connsiteX316" fmla="*/ 2338816 w 3781425"/>
                              <a:gd name="connsiteY316" fmla="*/ 475879 h 514350"/>
                              <a:gd name="connsiteX317" fmla="*/ 2346217 w 3781425"/>
                              <a:gd name="connsiteY317" fmla="*/ 475879 h 514350"/>
                              <a:gd name="connsiteX318" fmla="*/ 2353618 w 3781425"/>
                              <a:gd name="connsiteY318" fmla="*/ 475879 h 514350"/>
                              <a:gd name="connsiteX319" fmla="*/ 2361010 w 3781425"/>
                              <a:gd name="connsiteY319" fmla="*/ 475879 h 514350"/>
                              <a:gd name="connsiteX320" fmla="*/ 2368411 w 3781425"/>
                              <a:gd name="connsiteY320" fmla="*/ 477307 h 514350"/>
                              <a:gd name="connsiteX321" fmla="*/ 2375811 w 3781425"/>
                              <a:gd name="connsiteY321" fmla="*/ 477307 h 514350"/>
                              <a:gd name="connsiteX322" fmla="*/ 2383203 w 3781425"/>
                              <a:gd name="connsiteY322" fmla="*/ 477307 h 514350"/>
                              <a:gd name="connsiteX323" fmla="*/ 2390604 w 3781425"/>
                              <a:gd name="connsiteY323" fmla="*/ 477307 h 514350"/>
                              <a:gd name="connsiteX324" fmla="*/ 2398005 w 3781425"/>
                              <a:gd name="connsiteY324" fmla="*/ 477307 h 514350"/>
                              <a:gd name="connsiteX325" fmla="*/ 2405396 w 3781425"/>
                              <a:gd name="connsiteY325" fmla="*/ 477307 h 514350"/>
                              <a:gd name="connsiteX326" fmla="*/ 2412797 w 3781425"/>
                              <a:gd name="connsiteY326" fmla="*/ 477307 h 514350"/>
                              <a:gd name="connsiteX327" fmla="*/ 2420198 w 3781425"/>
                              <a:gd name="connsiteY327" fmla="*/ 477307 h 514350"/>
                              <a:gd name="connsiteX328" fmla="*/ 2427599 w 3781425"/>
                              <a:gd name="connsiteY328" fmla="*/ 477307 h 514350"/>
                              <a:gd name="connsiteX329" fmla="*/ 2434990 w 3781425"/>
                              <a:gd name="connsiteY329" fmla="*/ 478727 h 514350"/>
                              <a:gd name="connsiteX330" fmla="*/ 2442391 w 3781425"/>
                              <a:gd name="connsiteY330" fmla="*/ 478727 h 514350"/>
                              <a:gd name="connsiteX331" fmla="*/ 2449792 w 3781425"/>
                              <a:gd name="connsiteY331" fmla="*/ 478727 h 514350"/>
                              <a:gd name="connsiteX332" fmla="*/ 2457183 w 3781425"/>
                              <a:gd name="connsiteY332" fmla="*/ 478727 h 514350"/>
                              <a:gd name="connsiteX333" fmla="*/ 2464584 w 3781425"/>
                              <a:gd name="connsiteY333" fmla="*/ 478727 h 514350"/>
                              <a:gd name="connsiteX334" fmla="*/ 2471985 w 3781425"/>
                              <a:gd name="connsiteY334" fmla="*/ 478727 h 514350"/>
                              <a:gd name="connsiteX335" fmla="*/ 2479377 w 3781425"/>
                              <a:gd name="connsiteY335" fmla="*/ 478727 h 514350"/>
                              <a:gd name="connsiteX336" fmla="*/ 2486778 w 3781425"/>
                              <a:gd name="connsiteY336" fmla="*/ 478727 h 514350"/>
                              <a:gd name="connsiteX337" fmla="*/ 2494178 w 3781425"/>
                              <a:gd name="connsiteY337" fmla="*/ 478727 h 514350"/>
                              <a:gd name="connsiteX338" fmla="*/ 2501570 w 3781425"/>
                              <a:gd name="connsiteY338" fmla="*/ 478727 h 514350"/>
                              <a:gd name="connsiteX339" fmla="*/ 2508971 w 3781425"/>
                              <a:gd name="connsiteY339" fmla="*/ 480155 h 514350"/>
                              <a:gd name="connsiteX340" fmla="*/ 2516372 w 3781425"/>
                              <a:gd name="connsiteY340" fmla="*/ 480155 h 514350"/>
                              <a:gd name="connsiteX341" fmla="*/ 2523773 w 3781425"/>
                              <a:gd name="connsiteY341" fmla="*/ 480155 h 514350"/>
                              <a:gd name="connsiteX342" fmla="*/ 2531164 w 3781425"/>
                              <a:gd name="connsiteY342" fmla="*/ 480155 h 514350"/>
                              <a:gd name="connsiteX343" fmla="*/ 2538565 w 3781425"/>
                              <a:gd name="connsiteY343" fmla="*/ 480155 h 514350"/>
                              <a:gd name="connsiteX344" fmla="*/ 2545966 w 3781425"/>
                              <a:gd name="connsiteY344" fmla="*/ 480155 h 514350"/>
                              <a:gd name="connsiteX345" fmla="*/ 2553357 w 3781425"/>
                              <a:gd name="connsiteY345" fmla="*/ 480155 h 514350"/>
                              <a:gd name="connsiteX346" fmla="*/ 2560758 w 3781425"/>
                              <a:gd name="connsiteY346" fmla="*/ 480155 h 514350"/>
                              <a:gd name="connsiteX347" fmla="*/ 2568159 w 3781425"/>
                              <a:gd name="connsiteY347" fmla="*/ 480155 h 514350"/>
                              <a:gd name="connsiteX348" fmla="*/ 2575550 w 3781425"/>
                              <a:gd name="connsiteY348" fmla="*/ 481584 h 514350"/>
                              <a:gd name="connsiteX349" fmla="*/ 2582951 w 3781425"/>
                              <a:gd name="connsiteY349" fmla="*/ 481584 h 514350"/>
                              <a:gd name="connsiteX350" fmla="*/ 2590352 w 3781425"/>
                              <a:gd name="connsiteY350" fmla="*/ 481584 h 514350"/>
                              <a:gd name="connsiteX351" fmla="*/ 2597744 w 3781425"/>
                              <a:gd name="connsiteY351" fmla="*/ 481584 h 514350"/>
                              <a:gd name="connsiteX352" fmla="*/ 2605145 w 3781425"/>
                              <a:gd name="connsiteY352" fmla="*/ 481584 h 514350"/>
                              <a:gd name="connsiteX353" fmla="*/ 2612546 w 3781425"/>
                              <a:gd name="connsiteY353" fmla="*/ 481584 h 514350"/>
                              <a:gd name="connsiteX354" fmla="*/ 2619947 w 3781425"/>
                              <a:gd name="connsiteY354" fmla="*/ 481584 h 514350"/>
                              <a:gd name="connsiteX355" fmla="*/ 2627338 w 3781425"/>
                              <a:gd name="connsiteY355" fmla="*/ 481584 h 514350"/>
                              <a:gd name="connsiteX356" fmla="*/ 2634739 w 3781425"/>
                              <a:gd name="connsiteY356" fmla="*/ 481584 h 514350"/>
                              <a:gd name="connsiteX357" fmla="*/ 2642140 w 3781425"/>
                              <a:gd name="connsiteY357" fmla="*/ 481584 h 514350"/>
                              <a:gd name="connsiteX358" fmla="*/ 2649531 w 3781425"/>
                              <a:gd name="connsiteY358" fmla="*/ 481584 h 514350"/>
                              <a:gd name="connsiteX359" fmla="*/ 2656932 w 3781425"/>
                              <a:gd name="connsiteY359" fmla="*/ 481584 h 514350"/>
                              <a:gd name="connsiteX360" fmla="*/ 2664333 w 3781425"/>
                              <a:gd name="connsiteY360" fmla="*/ 481584 h 514350"/>
                              <a:gd name="connsiteX361" fmla="*/ 2671725 w 3781425"/>
                              <a:gd name="connsiteY361" fmla="*/ 481584 h 514350"/>
                              <a:gd name="connsiteX362" fmla="*/ 2679126 w 3781425"/>
                              <a:gd name="connsiteY362" fmla="*/ 481584 h 514350"/>
                              <a:gd name="connsiteX363" fmla="*/ 2686526 w 3781425"/>
                              <a:gd name="connsiteY363" fmla="*/ 481584 h 514350"/>
                              <a:gd name="connsiteX364" fmla="*/ 2693918 w 3781425"/>
                              <a:gd name="connsiteY364" fmla="*/ 483003 h 514350"/>
                              <a:gd name="connsiteX365" fmla="*/ 2701319 w 3781425"/>
                              <a:gd name="connsiteY365" fmla="*/ 483003 h 514350"/>
                              <a:gd name="connsiteX366" fmla="*/ 2708720 w 3781425"/>
                              <a:gd name="connsiteY366" fmla="*/ 483003 h 514350"/>
                              <a:gd name="connsiteX367" fmla="*/ 2716111 w 3781425"/>
                              <a:gd name="connsiteY367" fmla="*/ 483003 h 514350"/>
                              <a:gd name="connsiteX368" fmla="*/ 2723512 w 3781425"/>
                              <a:gd name="connsiteY368" fmla="*/ 483003 h 514350"/>
                              <a:gd name="connsiteX369" fmla="*/ 2730913 w 3781425"/>
                              <a:gd name="connsiteY369" fmla="*/ 483003 h 514350"/>
                              <a:gd name="connsiteX370" fmla="*/ 2738314 w 3781425"/>
                              <a:gd name="connsiteY370" fmla="*/ 483003 h 514350"/>
                              <a:gd name="connsiteX371" fmla="*/ 2745705 w 3781425"/>
                              <a:gd name="connsiteY371" fmla="*/ 483003 h 514350"/>
                              <a:gd name="connsiteX372" fmla="*/ 2753106 w 3781425"/>
                              <a:gd name="connsiteY372" fmla="*/ 483003 h 514350"/>
                              <a:gd name="connsiteX373" fmla="*/ 2760507 w 3781425"/>
                              <a:gd name="connsiteY373" fmla="*/ 483003 h 514350"/>
                              <a:gd name="connsiteX374" fmla="*/ 2767898 w 3781425"/>
                              <a:gd name="connsiteY374" fmla="*/ 483003 h 514350"/>
                              <a:gd name="connsiteX375" fmla="*/ 2775299 w 3781425"/>
                              <a:gd name="connsiteY375" fmla="*/ 483003 h 514350"/>
                              <a:gd name="connsiteX376" fmla="*/ 2782700 w 3781425"/>
                              <a:gd name="connsiteY376" fmla="*/ 484432 h 514350"/>
                              <a:gd name="connsiteX377" fmla="*/ 2790092 w 3781425"/>
                              <a:gd name="connsiteY377" fmla="*/ 484432 h 514350"/>
                              <a:gd name="connsiteX378" fmla="*/ 2797493 w 3781425"/>
                              <a:gd name="connsiteY378" fmla="*/ 484432 h 514350"/>
                              <a:gd name="connsiteX379" fmla="*/ 2804893 w 3781425"/>
                              <a:gd name="connsiteY379" fmla="*/ 484432 h 514350"/>
                              <a:gd name="connsiteX380" fmla="*/ 2812285 w 3781425"/>
                              <a:gd name="connsiteY380" fmla="*/ 484432 h 514350"/>
                              <a:gd name="connsiteX381" fmla="*/ 2819686 w 3781425"/>
                              <a:gd name="connsiteY381" fmla="*/ 484432 h 514350"/>
                              <a:gd name="connsiteX382" fmla="*/ 2827087 w 3781425"/>
                              <a:gd name="connsiteY382" fmla="*/ 484432 h 514350"/>
                              <a:gd name="connsiteX383" fmla="*/ 2834488 w 3781425"/>
                              <a:gd name="connsiteY383" fmla="*/ 484432 h 514350"/>
                              <a:gd name="connsiteX384" fmla="*/ 2841879 w 3781425"/>
                              <a:gd name="connsiteY384" fmla="*/ 484432 h 514350"/>
                              <a:gd name="connsiteX385" fmla="*/ 2849280 w 3781425"/>
                              <a:gd name="connsiteY385" fmla="*/ 484432 h 514350"/>
                              <a:gd name="connsiteX386" fmla="*/ 2856681 w 3781425"/>
                              <a:gd name="connsiteY386" fmla="*/ 484432 h 514350"/>
                              <a:gd name="connsiteX387" fmla="*/ 2864072 w 3781425"/>
                              <a:gd name="connsiteY387" fmla="*/ 484432 h 514350"/>
                              <a:gd name="connsiteX388" fmla="*/ 2871473 w 3781425"/>
                              <a:gd name="connsiteY388" fmla="*/ 484432 h 514350"/>
                              <a:gd name="connsiteX389" fmla="*/ 2878874 w 3781425"/>
                              <a:gd name="connsiteY389" fmla="*/ 485851 h 514350"/>
                              <a:gd name="connsiteX390" fmla="*/ 2886266 w 3781425"/>
                              <a:gd name="connsiteY390" fmla="*/ 484432 h 514350"/>
                              <a:gd name="connsiteX391" fmla="*/ 2893667 w 3781425"/>
                              <a:gd name="connsiteY391" fmla="*/ 485851 h 514350"/>
                              <a:gd name="connsiteX392" fmla="*/ 2901068 w 3781425"/>
                              <a:gd name="connsiteY392" fmla="*/ 485851 h 514350"/>
                              <a:gd name="connsiteX393" fmla="*/ 2908459 w 3781425"/>
                              <a:gd name="connsiteY393" fmla="*/ 485851 h 514350"/>
                              <a:gd name="connsiteX394" fmla="*/ 2915860 w 3781425"/>
                              <a:gd name="connsiteY394" fmla="*/ 485851 h 514350"/>
                              <a:gd name="connsiteX395" fmla="*/ 2923261 w 3781425"/>
                              <a:gd name="connsiteY395" fmla="*/ 485851 h 514350"/>
                              <a:gd name="connsiteX396" fmla="*/ 2930662 w 3781425"/>
                              <a:gd name="connsiteY396" fmla="*/ 485851 h 514350"/>
                              <a:gd name="connsiteX397" fmla="*/ 2938053 w 3781425"/>
                              <a:gd name="connsiteY397" fmla="*/ 485851 h 514350"/>
                              <a:gd name="connsiteX398" fmla="*/ 2945454 w 3781425"/>
                              <a:gd name="connsiteY398" fmla="*/ 485851 h 514350"/>
                              <a:gd name="connsiteX399" fmla="*/ 2952855 w 3781425"/>
                              <a:gd name="connsiteY399" fmla="*/ 485851 h 514350"/>
                              <a:gd name="connsiteX400" fmla="*/ 2960246 w 3781425"/>
                              <a:gd name="connsiteY400" fmla="*/ 485851 h 514350"/>
                              <a:gd name="connsiteX401" fmla="*/ 2967647 w 3781425"/>
                              <a:gd name="connsiteY401" fmla="*/ 485851 h 514350"/>
                              <a:gd name="connsiteX402" fmla="*/ 2975048 w 3781425"/>
                              <a:gd name="connsiteY402" fmla="*/ 485851 h 514350"/>
                              <a:gd name="connsiteX403" fmla="*/ 2982440 w 3781425"/>
                              <a:gd name="connsiteY403" fmla="*/ 485851 h 514350"/>
                              <a:gd name="connsiteX404" fmla="*/ 2989841 w 3781425"/>
                              <a:gd name="connsiteY404" fmla="*/ 487280 h 514350"/>
                              <a:gd name="connsiteX405" fmla="*/ 2997241 w 3781425"/>
                              <a:gd name="connsiteY405" fmla="*/ 485851 h 514350"/>
                              <a:gd name="connsiteX406" fmla="*/ 3004633 w 3781425"/>
                              <a:gd name="connsiteY406" fmla="*/ 487280 h 514350"/>
                              <a:gd name="connsiteX407" fmla="*/ 3012034 w 3781425"/>
                              <a:gd name="connsiteY407" fmla="*/ 487280 h 514350"/>
                              <a:gd name="connsiteX408" fmla="*/ 3019435 w 3781425"/>
                              <a:gd name="connsiteY408" fmla="*/ 487280 h 514350"/>
                              <a:gd name="connsiteX409" fmla="*/ 3026836 w 3781425"/>
                              <a:gd name="connsiteY409" fmla="*/ 487280 h 514350"/>
                              <a:gd name="connsiteX410" fmla="*/ 3034227 w 3781425"/>
                              <a:gd name="connsiteY410" fmla="*/ 487280 h 514350"/>
                              <a:gd name="connsiteX411" fmla="*/ 3041628 w 3781425"/>
                              <a:gd name="connsiteY411" fmla="*/ 487280 h 514350"/>
                              <a:gd name="connsiteX412" fmla="*/ 3049029 w 3781425"/>
                              <a:gd name="connsiteY412" fmla="*/ 487280 h 514350"/>
                              <a:gd name="connsiteX413" fmla="*/ 3056420 w 3781425"/>
                              <a:gd name="connsiteY413" fmla="*/ 487280 h 514350"/>
                              <a:gd name="connsiteX414" fmla="*/ 3063821 w 3781425"/>
                              <a:gd name="connsiteY414" fmla="*/ 487280 h 514350"/>
                              <a:gd name="connsiteX415" fmla="*/ 3071222 w 3781425"/>
                              <a:gd name="connsiteY415" fmla="*/ 487280 h 514350"/>
                              <a:gd name="connsiteX416" fmla="*/ 3078613 w 3781425"/>
                              <a:gd name="connsiteY416" fmla="*/ 487280 h 514350"/>
                              <a:gd name="connsiteX417" fmla="*/ 3086014 w 3781425"/>
                              <a:gd name="connsiteY417" fmla="*/ 487280 h 514350"/>
                              <a:gd name="connsiteX418" fmla="*/ 3093415 w 3781425"/>
                              <a:gd name="connsiteY418" fmla="*/ 487280 h 514350"/>
                              <a:gd name="connsiteX419" fmla="*/ 3100807 w 3781425"/>
                              <a:gd name="connsiteY419" fmla="*/ 487280 h 514350"/>
                              <a:gd name="connsiteX420" fmla="*/ 3108208 w 3781425"/>
                              <a:gd name="connsiteY420" fmla="*/ 487280 h 514350"/>
                              <a:gd name="connsiteX421" fmla="*/ 3115608 w 3781425"/>
                              <a:gd name="connsiteY421" fmla="*/ 487280 h 514350"/>
                              <a:gd name="connsiteX422" fmla="*/ 3123010 w 3781425"/>
                              <a:gd name="connsiteY422" fmla="*/ 488699 h 514350"/>
                              <a:gd name="connsiteX423" fmla="*/ 3130401 w 3781425"/>
                              <a:gd name="connsiteY423" fmla="*/ 488699 h 514350"/>
                              <a:gd name="connsiteX424" fmla="*/ 3137802 w 3781425"/>
                              <a:gd name="connsiteY424" fmla="*/ 488699 h 514350"/>
                              <a:gd name="connsiteX425" fmla="*/ 3145203 w 3781425"/>
                              <a:gd name="connsiteY425" fmla="*/ 488699 h 514350"/>
                              <a:gd name="connsiteX426" fmla="*/ 3152594 w 3781425"/>
                              <a:gd name="connsiteY426" fmla="*/ 488699 h 514350"/>
                              <a:gd name="connsiteX427" fmla="*/ 3159995 w 3781425"/>
                              <a:gd name="connsiteY427" fmla="*/ 488699 h 514350"/>
                              <a:gd name="connsiteX428" fmla="*/ 3167396 w 3781425"/>
                              <a:gd name="connsiteY428" fmla="*/ 488699 h 514350"/>
                              <a:gd name="connsiteX429" fmla="*/ 3174787 w 3781425"/>
                              <a:gd name="connsiteY429" fmla="*/ 488699 h 514350"/>
                              <a:gd name="connsiteX430" fmla="*/ 3182188 w 3781425"/>
                              <a:gd name="connsiteY430" fmla="*/ 488699 h 514350"/>
                              <a:gd name="connsiteX431" fmla="*/ 3189589 w 3781425"/>
                              <a:gd name="connsiteY431" fmla="*/ 488699 h 514350"/>
                              <a:gd name="connsiteX432" fmla="*/ 3196981 w 3781425"/>
                              <a:gd name="connsiteY432" fmla="*/ 488699 h 514350"/>
                              <a:gd name="connsiteX433" fmla="*/ 3204382 w 3781425"/>
                              <a:gd name="connsiteY433" fmla="*/ 488699 h 514350"/>
                              <a:gd name="connsiteX434" fmla="*/ 3211783 w 3781425"/>
                              <a:gd name="connsiteY434" fmla="*/ 488699 h 514350"/>
                              <a:gd name="connsiteX435" fmla="*/ 3219174 w 3781425"/>
                              <a:gd name="connsiteY435" fmla="*/ 488699 h 514350"/>
                              <a:gd name="connsiteX436" fmla="*/ 3226575 w 3781425"/>
                              <a:gd name="connsiteY436" fmla="*/ 488699 h 514350"/>
                              <a:gd name="connsiteX437" fmla="*/ 3233976 w 3781425"/>
                              <a:gd name="connsiteY437" fmla="*/ 490128 h 514350"/>
                              <a:gd name="connsiteX438" fmla="*/ 3241377 w 3781425"/>
                              <a:gd name="connsiteY438" fmla="*/ 488699 h 514350"/>
                              <a:gd name="connsiteX439" fmla="*/ 3248768 w 3781425"/>
                              <a:gd name="connsiteY439" fmla="*/ 488699 h 514350"/>
                              <a:gd name="connsiteX440" fmla="*/ 3256169 w 3781425"/>
                              <a:gd name="connsiteY440" fmla="*/ 490128 h 514350"/>
                              <a:gd name="connsiteX441" fmla="*/ 3263570 w 3781425"/>
                              <a:gd name="connsiteY441" fmla="*/ 490128 h 514350"/>
                              <a:gd name="connsiteX442" fmla="*/ 3270961 w 3781425"/>
                              <a:gd name="connsiteY442" fmla="*/ 490128 h 514350"/>
                              <a:gd name="connsiteX443" fmla="*/ 3278362 w 3781425"/>
                              <a:gd name="connsiteY443" fmla="*/ 490128 h 514350"/>
                              <a:gd name="connsiteX444" fmla="*/ 3285763 w 3781425"/>
                              <a:gd name="connsiteY444" fmla="*/ 490128 h 514350"/>
                              <a:gd name="connsiteX445" fmla="*/ 3293155 w 3781425"/>
                              <a:gd name="connsiteY445" fmla="*/ 490128 h 514350"/>
                              <a:gd name="connsiteX446" fmla="*/ 3300556 w 3781425"/>
                              <a:gd name="connsiteY446" fmla="*/ 490128 h 514350"/>
                              <a:gd name="connsiteX447" fmla="*/ 3307956 w 3781425"/>
                              <a:gd name="connsiteY447" fmla="*/ 490128 h 514350"/>
                              <a:gd name="connsiteX448" fmla="*/ 3315348 w 3781425"/>
                              <a:gd name="connsiteY448" fmla="*/ 490128 h 514350"/>
                              <a:gd name="connsiteX449" fmla="*/ 3322749 w 3781425"/>
                              <a:gd name="connsiteY449" fmla="*/ 490128 h 514350"/>
                              <a:gd name="connsiteX450" fmla="*/ 3330150 w 3781425"/>
                              <a:gd name="connsiteY450" fmla="*/ 490128 h 514350"/>
                              <a:gd name="connsiteX451" fmla="*/ 3337550 w 3781425"/>
                              <a:gd name="connsiteY451" fmla="*/ 490128 h 514350"/>
                              <a:gd name="connsiteX452" fmla="*/ 3344942 w 3781425"/>
                              <a:gd name="connsiteY452" fmla="*/ 490128 h 514350"/>
                              <a:gd name="connsiteX453" fmla="*/ 3352343 w 3781425"/>
                              <a:gd name="connsiteY453" fmla="*/ 490128 h 514350"/>
                              <a:gd name="connsiteX454" fmla="*/ 3359744 w 3781425"/>
                              <a:gd name="connsiteY454" fmla="*/ 490128 h 514350"/>
                              <a:gd name="connsiteX455" fmla="*/ 3367135 w 3781425"/>
                              <a:gd name="connsiteY455" fmla="*/ 490128 h 514350"/>
                              <a:gd name="connsiteX456" fmla="*/ 3374536 w 3781425"/>
                              <a:gd name="connsiteY456" fmla="*/ 490128 h 514350"/>
                              <a:gd name="connsiteX457" fmla="*/ 3381937 w 3781425"/>
                              <a:gd name="connsiteY457" fmla="*/ 490128 h 514350"/>
                              <a:gd name="connsiteX458" fmla="*/ 3389328 w 3781425"/>
                              <a:gd name="connsiteY458" fmla="*/ 490128 h 514350"/>
                              <a:gd name="connsiteX459" fmla="*/ 3396729 w 3781425"/>
                              <a:gd name="connsiteY459" fmla="*/ 490128 h 514350"/>
                              <a:gd name="connsiteX460" fmla="*/ 3404130 w 3781425"/>
                              <a:gd name="connsiteY460" fmla="*/ 490128 h 514350"/>
                              <a:gd name="connsiteX461" fmla="*/ 3411522 w 3781425"/>
                              <a:gd name="connsiteY461" fmla="*/ 490128 h 514350"/>
                              <a:gd name="connsiteX462" fmla="*/ 3418923 w 3781425"/>
                              <a:gd name="connsiteY462" fmla="*/ 490128 h 514350"/>
                              <a:gd name="connsiteX463" fmla="*/ 3426324 w 3781425"/>
                              <a:gd name="connsiteY463" fmla="*/ 490128 h 514350"/>
                              <a:gd name="connsiteX464" fmla="*/ 3433725 w 3781425"/>
                              <a:gd name="connsiteY464" fmla="*/ 490128 h 514350"/>
                              <a:gd name="connsiteX465" fmla="*/ 3441116 w 3781425"/>
                              <a:gd name="connsiteY465" fmla="*/ 490128 h 514350"/>
                              <a:gd name="connsiteX466" fmla="*/ 3448517 w 3781425"/>
                              <a:gd name="connsiteY466" fmla="*/ 490128 h 514350"/>
                              <a:gd name="connsiteX467" fmla="*/ 3455918 w 3781425"/>
                              <a:gd name="connsiteY467" fmla="*/ 490128 h 514350"/>
                              <a:gd name="connsiteX468" fmla="*/ 3463309 w 3781425"/>
                              <a:gd name="connsiteY468" fmla="*/ 491557 h 514350"/>
                              <a:gd name="connsiteX469" fmla="*/ 3470710 w 3781425"/>
                              <a:gd name="connsiteY469" fmla="*/ 491557 h 514350"/>
                              <a:gd name="connsiteX470" fmla="*/ 3478111 w 3781425"/>
                              <a:gd name="connsiteY470" fmla="*/ 491557 h 514350"/>
                              <a:gd name="connsiteX471" fmla="*/ 3486560 w 3781425"/>
                              <a:gd name="connsiteY471" fmla="*/ 490128 h 514350"/>
                              <a:gd name="connsiteX472" fmla="*/ 3492903 w 3781425"/>
                              <a:gd name="connsiteY472" fmla="*/ 491557 h 514350"/>
                              <a:gd name="connsiteX473" fmla="*/ 3500304 w 3781425"/>
                              <a:gd name="connsiteY473" fmla="*/ 491557 h 514350"/>
                              <a:gd name="connsiteX474" fmla="*/ 3507696 w 3781425"/>
                              <a:gd name="connsiteY474" fmla="*/ 491557 h 514350"/>
                              <a:gd name="connsiteX475" fmla="*/ 3515097 w 3781425"/>
                              <a:gd name="connsiteY475" fmla="*/ 491557 h 514350"/>
                              <a:gd name="connsiteX476" fmla="*/ 3522498 w 3781425"/>
                              <a:gd name="connsiteY476" fmla="*/ 491557 h 514350"/>
                              <a:gd name="connsiteX477" fmla="*/ 3529898 w 3781425"/>
                              <a:gd name="connsiteY477" fmla="*/ 491557 h 514350"/>
                              <a:gd name="connsiteX478" fmla="*/ 3537290 w 3781425"/>
                              <a:gd name="connsiteY478" fmla="*/ 491557 h 514350"/>
                              <a:gd name="connsiteX479" fmla="*/ 3544691 w 3781425"/>
                              <a:gd name="connsiteY479" fmla="*/ 491557 h 514350"/>
                              <a:gd name="connsiteX480" fmla="*/ 3552092 w 3781425"/>
                              <a:gd name="connsiteY480" fmla="*/ 491557 h 514350"/>
                              <a:gd name="connsiteX481" fmla="*/ 3560540 w 3781425"/>
                              <a:gd name="connsiteY481" fmla="*/ 491557 h 514350"/>
                              <a:gd name="connsiteX482" fmla="*/ 3567941 w 3781425"/>
                              <a:gd name="connsiteY482" fmla="*/ 491557 h 514350"/>
                              <a:gd name="connsiteX483" fmla="*/ 3574285 w 3781425"/>
                              <a:gd name="connsiteY483" fmla="*/ 491557 h 514350"/>
                              <a:gd name="connsiteX484" fmla="*/ 3581676 w 3781425"/>
                              <a:gd name="connsiteY484" fmla="*/ 491557 h 514350"/>
                              <a:gd name="connsiteX485" fmla="*/ 3589077 w 3781425"/>
                              <a:gd name="connsiteY485" fmla="*/ 491557 h 514350"/>
                              <a:gd name="connsiteX486" fmla="*/ 3596478 w 3781425"/>
                              <a:gd name="connsiteY486" fmla="*/ 491557 h 514350"/>
                              <a:gd name="connsiteX487" fmla="*/ 3603870 w 3781425"/>
                              <a:gd name="connsiteY487" fmla="*/ 491557 h 514350"/>
                              <a:gd name="connsiteX488" fmla="*/ 3611270 w 3781425"/>
                              <a:gd name="connsiteY488" fmla="*/ 491557 h 514350"/>
                              <a:gd name="connsiteX489" fmla="*/ 3618671 w 3781425"/>
                              <a:gd name="connsiteY489" fmla="*/ 491557 h 514350"/>
                              <a:gd name="connsiteX490" fmla="*/ 3626072 w 3781425"/>
                              <a:gd name="connsiteY490" fmla="*/ 491557 h 514350"/>
                              <a:gd name="connsiteX491" fmla="*/ 3633464 w 3781425"/>
                              <a:gd name="connsiteY491" fmla="*/ 491557 h 514350"/>
                              <a:gd name="connsiteX492" fmla="*/ 3641922 w 3781425"/>
                              <a:gd name="connsiteY492" fmla="*/ 491557 h 514350"/>
                              <a:gd name="connsiteX493" fmla="*/ 3649323 w 3781425"/>
                              <a:gd name="connsiteY493" fmla="*/ 492976 h 514350"/>
                              <a:gd name="connsiteX494" fmla="*/ 3655657 w 3781425"/>
                              <a:gd name="connsiteY494" fmla="*/ 492976 h 514350"/>
                              <a:gd name="connsiteX495" fmla="*/ 3663058 w 3781425"/>
                              <a:gd name="connsiteY495" fmla="*/ 492976 h 514350"/>
                              <a:gd name="connsiteX496" fmla="*/ 3670459 w 3781425"/>
                              <a:gd name="connsiteY496" fmla="*/ 492976 h 514350"/>
                              <a:gd name="connsiteX497" fmla="*/ 3677850 w 3781425"/>
                              <a:gd name="connsiteY497" fmla="*/ 492976 h 514350"/>
                              <a:gd name="connsiteX498" fmla="*/ 3685251 w 3781425"/>
                              <a:gd name="connsiteY498" fmla="*/ 492976 h 514350"/>
                              <a:gd name="connsiteX499" fmla="*/ 3692652 w 3781425"/>
                              <a:gd name="connsiteY499" fmla="*/ 492976 h 514350"/>
                              <a:gd name="connsiteX500" fmla="*/ 3700043 w 3781425"/>
                              <a:gd name="connsiteY500" fmla="*/ 492976 h 514350"/>
                              <a:gd name="connsiteX501" fmla="*/ 3707444 w 3781425"/>
                              <a:gd name="connsiteY501" fmla="*/ 492976 h 514350"/>
                              <a:gd name="connsiteX502" fmla="*/ 3715903 w 3781425"/>
                              <a:gd name="connsiteY502" fmla="*/ 492976 h 514350"/>
                              <a:gd name="connsiteX503" fmla="*/ 3723294 w 3781425"/>
                              <a:gd name="connsiteY503" fmla="*/ 492976 h 514350"/>
                              <a:gd name="connsiteX504" fmla="*/ 3730695 w 3781425"/>
                              <a:gd name="connsiteY504" fmla="*/ 492976 h 514350"/>
                              <a:gd name="connsiteX505" fmla="*/ 3737039 w 3781425"/>
                              <a:gd name="connsiteY505" fmla="*/ 492976 h 514350"/>
                              <a:gd name="connsiteX506" fmla="*/ 3744440 w 3781425"/>
                              <a:gd name="connsiteY506" fmla="*/ 492976 h 514350"/>
                              <a:gd name="connsiteX507" fmla="*/ 3751831 w 3781425"/>
                              <a:gd name="connsiteY507" fmla="*/ 492976 h 514350"/>
                              <a:gd name="connsiteX508" fmla="*/ 3759232 w 3781425"/>
                              <a:gd name="connsiteY508" fmla="*/ 492976 h 514350"/>
                              <a:gd name="connsiteX509" fmla="*/ 3766633 w 3781425"/>
                              <a:gd name="connsiteY509" fmla="*/ 492976 h 514350"/>
                              <a:gd name="connsiteX510" fmla="*/ 3774024 w 3781425"/>
                              <a:gd name="connsiteY510" fmla="*/ 492976 h 514350"/>
                              <a:gd name="connsiteX511" fmla="*/ 3781425 w 3781425"/>
                              <a:gd name="connsiteY511" fmla="*/ 492976 h 5143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3781425" h="514350">
                                <a:moveTo>
                                  <a:pt x="0" y="512921"/>
                                </a:moveTo>
                                <a:lnTo>
                                  <a:pt x="7398" y="512921"/>
                                </a:lnTo>
                                <a:lnTo>
                                  <a:pt x="14796" y="512921"/>
                                </a:lnTo>
                                <a:lnTo>
                                  <a:pt x="22194" y="512921"/>
                                </a:lnTo>
                                <a:lnTo>
                                  <a:pt x="29592" y="512921"/>
                                </a:lnTo>
                                <a:lnTo>
                                  <a:pt x="36990" y="512921"/>
                                </a:lnTo>
                                <a:lnTo>
                                  <a:pt x="44387" y="512921"/>
                                </a:lnTo>
                                <a:lnTo>
                                  <a:pt x="51786" y="512921"/>
                                </a:lnTo>
                                <a:lnTo>
                                  <a:pt x="59184" y="512921"/>
                                </a:lnTo>
                                <a:lnTo>
                                  <a:pt x="66582" y="512921"/>
                                </a:lnTo>
                                <a:lnTo>
                                  <a:pt x="73980" y="512921"/>
                                </a:lnTo>
                                <a:lnTo>
                                  <a:pt x="81378" y="512921"/>
                                </a:lnTo>
                                <a:lnTo>
                                  <a:pt x="88776" y="512921"/>
                                </a:lnTo>
                                <a:lnTo>
                                  <a:pt x="96174" y="512921"/>
                                </a:lnTo>
                                <a:lnTo>
                                  <a:pt x="103575" y="512921"/>
                                </a:lnTo>
                                <a:lnTo>
                                  <a:pt x="110966" y="512921"/>
                                </a:lnTo>
                                <a:lnTo>
                                  <a:pt x="118367" y="512921"/>
                                </a:lnTo>
                                <a:lnTo>
                                  <a:pt x="125768" y="512921"/>
                                </a:lnTo>
                                <a:lnTo>
                                  <a:pt x="133160" y="512921"/>
                                </a:lnTo>
                                <a:lnTo>
                                  <a:pt x="140560" y="512921"/>
                                </a:lnTo>
                                <a:lnTo>
                                  <a:pt x="147961" y="512921"/>
                                </a:lnTo>
                                <a:lnTo>
                                  <a:pt x="155362" y="512921"/>
                                </a:lnTo>
                                <a:lnTo>
                                  <a:pt x="162754" y="512921"/>
                                </a:lnTo>
                                <a:lnTo>
                                  <a:pt x="170155" y="512921"/>
                                </a:lnTo>
                                <a:lnTo>
                                  <a:pt x="177556" y="512921"/>
                                </a:lnTo>
                                <a:lnTo>
                                  <a:pt x="184947" y="512921"/>
                                </a:lnTo>
                                <a:lnTo>
                                  <a:pt x="192348" y="512921"/>
                                </a:lnTo>
                                <a:lnTo>
                                  <a:pt x="199749" y="512921"/>
                                </a:lnTo>
                                <a:lnTo>
                                  <a:pt x="207140" y="514350"/>
                                </a:lnTo>
                                <a:lnTo>
                                  <a:pt x="214541" y="512921"/>
                                </a:lnTo>
                                <a:lnTo>
                                  <a:pt x="221942" y="512921"/>
                                </a:lnTo>
                                <a:lnTo>
                                  <a:pt x="229333" y="512921"/>
                                </a:lnTo>
                                <a:lnTo>
                                  <a:pt x="236734" y="512921"/>
                                </a:lnTo>
                                <a:lnTo>
                                  <a:pt x="244135" y="512921"/>
                                </a:lnTo>
                                <a:lnTo>
                                  <a:pt x="251527" y="512921"/>
                                </a:lnTo>
                                <a:lnTo>
                                  <a:pt x="258928" y="511502"/>
                                </a:lnTo>
                                <a:lnTo>
                                  <a:pt x="266329" y="512921"/>
                                </a:lnTo>
                                <a:lnTo>
                                  <a:pt x="273729" y="511502"/>
                                </a:lnTo>
                                <a:lnTo>
                                  <a:pt x="281121" y="508654"/>
                                </a:lnTo>
                                <a:lnTo>
                                  <a:pt x="288522" y="502949"/>
                                </a:lnTo>
                                <a:lnTo>
                                  <a:pt x="295923" y="494405"/>
                                </a:lnTo>
                                <a:lnTo>
                                  <a:pt x="303314" y="483003"/>
                                </a:lnTo>
                                <a:lnTo>
                                  <a:pt x="310715" y="467335"/>
                                </a:lnTo>
                                <a:lnTo>
                                  <a:pt x="318116" y="447389"/>
                                </a:lnTo>
                                <a:lnTo>
                                  <a:pt x="325507" y="423167"/>
                                </a:lnTo>
                                <a:lnTo>
                                  <a:pt x="332908" y="400364"/>
                                </a:lnTo>
                                <a:lnTo>
                                  <a:pt x="340309" y="369018"/>
                                </a:lnTo>
                                <a:lnTo>
                                  <a:pt x="347701" y="337680"/>
                                </a:lnTo>
                                <a:lnTo>
                                  <a:pt x="355102" y="307753"/>
                                </a:lnTo>
                                <a:lnTo>
                                  <a:pt x="362502" y="274987"/>
                                </a:lnTo>
                                <a:lnTo>
                                  <a:pt x="369903" y="243640"/>
                                </a:lnTo>
                                <a:lnTo>
                                  <a:pt x="377295" y="210864"/>
                                </a:lnTo>
                                <a:lnTo>
                                  <a:pt x="384696" y="180947"/>
                                </a:lnTo>
                                <a:lnTo>
                                  <a:pt x="392097" y="152457"/>
                                </a:lnTo>
                                <a:lnTo>
                                  <a:pt x="399488" y="126806"/>
                                </a:lnTo>
                                <a:lnTo>
                                  <a:pt x="406889" y="102584"/>
                                </a:lnTo>
                                <a:lnTo>
                                  <a:pt x="414290" y="81210"/>
                                </a:lnTo>
                                <a:lnTo>
                                  <a:pt x="421681" y="64113"/>
                                </a:lnTo>
                                <a:lnTo>
                                  <a:pt x="429082" y="49863"/>
                                </a:lnTo>
                                <a:lnTo>
                                  <a:pt x="436483" y="35623"/>
                                </a:lnTo>
                                <a:lnTo>
                                  <a:pt x="443875" y="25651"/>
                                </a:lnTo>
                                <a:lnTo>
                                  <a:pt x="451276" y="17098"/>
                                </a:lnTo>
                                <a:lnTo>
                                  <a:pt x="458676" y="11401"/>
                                </a:lnTo>
                                <a:lnTo>
                                  <a:pt x="466077" y="5696"/>
                                </a:lnTo>
                                <a:lnTo>
                                  <a:pt x="473469" y="2848"/>
                                </a:lnTo>
                                <a:lnTo>
                                  <a:pt x="480870" y="0"/>
                                </a:lnTo>
                                <a:lnTo>
                                  <a:pt x="488271" y="0"/>
                                </a:lnTo>
                                <a:lnTo>
                                  <a:pt x="495662" y="1429"/>
                                </a:lnTo>
                                <a:lnTo>
                                  <a:pt x="503063" y="2848"/>
                                </a:lnTo>
                                <a:lnTo>
                                  <a:pt x="510464" y="4277"/>
                                </a:lnTo>
                                <a:lnTo>
                                  <a:pt x="517855" y="7125"/>
                                </a:lnTo>
                                <a:lnTo>
                                  <a:pt x="525256" y="9973"/>
                                </a:lnTo>
                                <a:lnTo>
                                  <a:pt x="532657" y="14249"/>
                                </a:lnTo>
                                <a:lnTo>
                                  <a:pt x="540048" y="19945"/>
                                </a:lnTo>
                                <a:lnTo>
                                  <a:pt x="547449" y="27070"/>
                                </a:lnTo>
                                <a:lnTo>
                                  <a:pt x="554850" y="32766"/>
                                </a:lnTo>
                                <a:lnTo>
                                  <a:pt x="562251" y="39891"/>
                                </a:lnTo>
                                <a:lnTo>
                                  <a:pt x="569643" y="47015"/>
                                </a:lnTo>
                                <a:lnTo>
                                  <a:pt x="577044" y="52721"/>
                                </a:lnTo>
                                <a:lnTo>
                                  <a:pt x="584444" y="59845"/>
                                </a:lnTo>
                                <a:lnTo>
                                  <a:pt x="591836" y="66961"/>
                                </a:lnTo>
                                <a:lnTo>
                                  <a:pt x="599237" y="76943"/>
                                </a:lnTo>
                                <a:lnTo>
                                  <a:pt x="606638" y="84068"/>
                                </a:lnTo>
                                <a:lnTo>
                                  <a:pt x="614029" y="91183"/>
                                </a:lnTo>
                                <a:lnTo>
                                  <a:pt x="621430" y="99736"/>
                                </a:lnTo>
                                <a:lnTo>
                                  <a:pt x="628831" y="108280"/>
                                </a:lnTo>
                                <a:lnTo>
                                  <a:pt x="636222" y="115405"/>
                                </a:lnTo>
                                <a:lnTo>
                                  <a:pt x="643623" y="122530"/>
                                </a:lnTo>
                                <a:lnTo>
                                  <a:pt x="651024" y="131083"/>
                                </a:lnTo>
                                <a:lnTo>
                                  <a:pt x="658416" y="139627"/>
                                </a:lnTo>
                                <a:lnTo>
                                  <a:pt x="665817" y="146752"/>
                                </a:lnTo>
                                <a:lnTo>
                                  <a:pt x="673218" y="153876"/>
                                </a:lnTo>
                                <a:lnTo>
                                  <a:pt x="680618" y="162430"/>
                                </a:lnTo>
                                <a:lnTo>
                                  <a:pt x="688010" y="169554"/>
                                </a:lnTo>
                                <a:lnTo>
                                  <a:pt x="695411" y="176670"/>
                                </a:lnTo>
                                <a:lnTo>
                                  <a:pt x="702812" y="183794"/>
                                </a:lnTo>
                                <a:lnTo>
                                  <a:pt x="710203" y="190919"/>
                                </a:lnTo>
                                <a:lnTo>
                                  <a:pt x="717604" y="198044"/>
                                </a:lnTo>
                                <a:lnTo>
                                  <a:pt x="725005" y="205169"/>
                                </a:lnTo>
                                <a:lnTo>
                                  <a:pt x="732396" y="210864"/>
                                </a:lnTo>
                                <a:lnTo>
                                  <a:pt x="739797" y="217989"/>
                                </a:lnTo>
                                <a:lnTo>
                                  <a:pt x="747198" y="225114"/>
                                </a:lnTo>
                                <a:lnTo>
                                  <a:pt x="754590" y="230819"/>
                                </a:lnTo>
                                <a:lnTo>
                                  <a:pt x="761990" y="236515"/>
                                </a:lnTo>
                                <a:lnTo>
                                  <a:pt x="769391" y="242211"/>
                                </a:lnTo>
                                <a:lnTo>
                                  <a:pt x="776792" y="247917"/>
                                </a:lnTo>
                                <a:lnTo>
                                  <a:pt x="784184" y="253613"/>
                                </a:lnTo>
                                <a:lnTo>
                                  <a:pt x="791585" y="257889"/>
                                </a:lnTo>
                                <a:lnTo>
                                  <a:pt x="798986" y="263585"/>
                                </a:lnTo>
                                <a:lnTo>
                                  <a:pt x="806377" y="269281"/>
                                </a:lnTo>
                                <a:lnTo>
                                  <a:pt x="813778" y="273558"/>
                                </a:lnTo>
                                <a:lnTo>
                                  <a:pt x="821179" y="277835"/>
                                </a:lnTo>
                                <a:lnTo>
                                  <a:pt x="828570" y="283531"/>
                                </a:lnTo>
                                <a:lnTo>
                                  <a:pt x="835971" y="286379"/>
                                </a:lnTo>
                                <a:lnTo>
                                  <a:pt x="843372" y="290656"/>
                                </a:lnTo>
                                <a:lnTo>
                                  <a:pt x="850764" y="294932"/>
                                </a:lnTo>
                                <a:lnTo>
                                  <a:pt x="858164" y="299209"/>
                                </a:lnTo>
                                <a:lnTo>
                                  <a:pt x="865565" y="303486"/>
                                </a:lnTo>
                                <a:lnTo>
                                  <a:pt x="872966" y="307753"/>
                                </a:lnTo>
                                <a:lnTo>
                                  <a:pt x="880358" y="310601"/>
                                </a:lnTo>
                                <a:lnTo>
                                  <a:pt x="887759" y="314878"/>
                                </a:lnTo>
                                <a:lnTo>
                                  <a:pt x="895159" y="319154"/>
                                </a:lnTo>
                                <a:lnTo>
                                  <a:pt x="902551" y="322002"/>
                                </a:lnTo>
                                <a:lnTo>
                                  <a:pt x="909952" y="326279"/>
                                </a:lnTo>
                                <a:lnTo>
                                  <a:pt x="917353" y="329127"/>
                                </a:lnTo>
                                <a:lnTo>
                                  <a:pt x="924744" y="331975"/>
                                </a:lnTo>
                                <a:lnTo>
                                  <a:pt x="932145" y="336252"/>
                                </a:lnTo>
                                <a:lnTo>
                                  <a:pt x="939546" y="339100"/>
                                </a:lnTo>
                                <a:lnTo>
                                  <a:pt x="946937" y="341947"/>
                                </a:lnTo>
                                <a:lnTo>
                                  <a:pt x="954338" y="346224"/>
                                </a:lnTo>
                                <a:lnTo>
                                  <a:pt x="961739" y="347653"/>
                                </a:lnTo>
                                <a:lnTo>
                                  <a:pt x="969140" y="350501"/>
                                </a:lnTo>
                                <a:lnTo>
                                  <a:pt x="976532" y="353349"/>
                                </a:lnTo>
                                <a:lnTo>
                                  <a:pt x="983933" y="356197"/>
                                </a:lnTo>
                                <a:lnTo>
                                  <a:pt x="991333" y="359045"/>
                                </a:lnTo>
                                <a:lnTo>
                                  <a:pt x="998725" y="361893"/>
                                </a:lnTo>
                                <a:lnTo>
                                  <a:pt x="1006126" y="363322"/>
                                </a:lnTo>
                                <a:lnTo>
                                  <a:pt x="1013527" y="366170"/>
                                </a:lnTo>
                                <a:lnTo>
                                  <a:pt x="1020918" y="369018"/>
                                </a:lnTo>
                                <a:lnTo>
                                  <a:pt x="1028319" y="370446"/>
                                </a:lnTo>
                                <a:lnTo>
                                  <a:pt x="1035720" y="373294"/>
                                </a:lnTo>
                                <a:lnTo>
                                  <a:pt x="1043111" y="374723"/>
                                </a:lnTo>
                                <a:lnTo>
                                  <a:pt x="1050512" y="376142"/>
                                </a:lnTo>
                                <a:lnTo>
                                  <a:pt x="1057913" y="378990"/>
                                </a:lnTo>
                                <a:lnTo>
                                  <a:pt x="1065305" y="380419"/>
                                </a:lnTo>
                                <a:lnTo>
                                  <a:pt x="1072706" y="381848"/>
                                </a:lnTo>
                                <a:lnTo>
                                  <a:pt x="1080107" y="383267"/>
                                </a:lnTo>
                                <a:lnTo>
                                  <a:pt x="1087507" y="386115"/>
                                </a:lnTo>
                                <a:lnTo>
                                  <a:pt x="1094899" y="387544"/>
                                </a:lnTo>
                                <a:lnTo>
                                  <a:pt x="1102300" y="388972"/>
                                </a:lnTo>
                                <a:lnTo>
                                  <a:pt x="1109701" y="390392"/>
                                </a:lnTo>
                                <a:lnTo>
                                  <a:pt x="1117092" y="391820"/>
                                </a:lnTo>
                                <a:lnTo>
                                  <a:pt x="1124493" y="394668"/>
                                </a:lnTo>
                                <a:lnTo>
                                  <a:pt x="1131894" y="396088"/>
                                </a:lnTo>
                                <a:lnTo>
                                  <a:pt x="1139285" y="397516"/>
                                </a:lnTo>
                                <a:lnTo>
                                  <a:pt x="1146686" y="398945"/>
                                </a:lnTo>
                                <a:lnTo>
                                  <a:pt x="1154087" y="400364"/>
                                </a:lnTo>
                                <a:lnTo>
                                  <a:pt x="1162536" y="400364"/>
                                </a:lnTo>
                                <a:lnTo>
                                  <a:pt x="1169937" y="401793"/>
                                </a:lnTo>
                                <a:lnTo>
                                  <a:pt x="1176280" y="404641"/>
                                </a:lnTo>
                                <a:lnTo>
                                  <a:pt x="1183681" y="404641"/>
                                </a:lnTo>
                                <a:lnTo>
                                  <a:pt x="1191073" y="406070"/>
                                </a:lnTo>
                                <a:lnTo>
                                  <a:pt x="1198474" y="407489"/>
                                </a:lnTo>
                                <a:lnTo>
                                  <a:pt x="1205875" y="408918"/>
                                </a:lnTo>
                                <a:lnTo>
                                  <a:pt x="1213266" y="410337"/>
                                </a:lnTo>
                                <a:lnTo>
                                  <a:pt x="1220667" y="410337"/>
                                </a:lnTo>
                                <a:lnTo>
                                  <a:pt x="1228068" y="411766"/>
                                </a:lnTo>
                                <a:lnTo>
                                  <a:pt x="1235459" y="413195"/>
                                </a:lnTo>
                                <a:lnTo>
                                  <a:pt x="1243917" y="414614"/>
                                </a:lnTo>
                                <a:lnTo>
                                  <a:pt x="1251318" y="414614"/>
                                </a:lnTo>
                                <a:lnTo>
                                  <a:pt x="1257653" y="416042"/>
                                </a:lnTo>
                                <a:lnTo>
                                  <a:pt x="1265053" y="417462"/>
                                </a:lnTo>
                                <a:lnTo>
                                  <a:pt x="1272454" y="418890"/>
                                </a:lnTo>
                                <a:lnTo>
                                  <a:pt x="1279855" y="418890"/>
                                </a:lnTo>
                                <a:lnTo>
                                  <a:pt x="1287247" y="420310"/>
                                </a:lnTo>
                                <a:lnTo>
                                  <a:pt x="1294648" y="421739"/>
                                </a:lnTo>
                                <a:lnTo>
                                  <a:pt x="1302048" y="421739"/>
                                </a:lnTo>
                                <a:lnTo>
                                  <a:pt x="1309440" y="423167"/>
                                </a:lnTo>
                                <a:lnTo>
                                  <a:pt x="1317898" y="424586"/>
                                </a:lnTo>
                                <a:lnTo>
                                  <a:pt x="1325299" y="426015"/>
                                </a:lnTo>
                                <a:lnTo>
                                  <a:pt x="1332690" y="426015"/>
                                </a:lnTo>
                                <a:lnTo>
                                  <a:pt x="1339034" y="427434"/>
                                </a:lnTo>
                                <a:lnTo>
                                  <a:pt x="1346435" y="427434"/>
                                </a:lnTo>
                                <a:lnTo>
                                  <a:pt x="1353826" y="427434"/>
                                </a:lnTo>
                                <a:lnTo>
                                  <a:pt x="1361227" y="428863"/>
                                </a:lnTo>
                                <a:lnTo>
                                  <a:pt x="1368628" y="430282"/>
                                </a:lnTo>
                                <a:lnTo>
                                  <a:pt x="1376029" y="430282"/>
                                </a:lnTo>
                                <a:lnTo>
                                  <a:pt x="1383421" y="431711"/>
                                </a:lnTo>
                                <a:lnTo>
                                  <a:pt x="1390822" y="433140"/>
                                </a:lnTo>
                                <a:lnTo>
                                  <a:pt x="1399280" y="433140"/>
                                </a:lnTo>
                                <a:lnTo>
                                  <a:pt x="1406671" y="433140"/>
                                </a:lnTo>
                                <a:lnTo>
                                  <a:pt x="1414072" y="434559"/>
                                </a:lnTo>
                                <a:lnTo>
                                  <a:pt x="1420416" y="434559"/>
                                </a:lnTo>
                                <a:lnTo>
                                  <a:pt x="1427807" y="435988"/>
                                </a:lnTo>
                                <a:lnTo>
                                  <a:pt x="1435208" y="435988"/>
                                </a:lnTo>
                                <a:lnTo>
                                  <a:pt x="1442609" y="435988"/>
                                </a:lnTo>
                                <a:lnTo>
                                  <a:pt x="1450000" y="437407"/>
                                </a:lnTo>
                                <a:lnTo>
                                  <a:pt x="1457401" y="437407"/>
                                </a:lnTo>
                                <a:lnTo>
                                  <a:pt x="1464802" y="438836"/>
                                </a:lnTo>
                                <a:lnTo>
                                  <a:pt x="1473251" y="440264"/>
                                </a:lnTo>
                                <a:lnTo>
                                  <a:pt x="1480652" y="440264"/>
                                </a:lnTo>
                                <a:lnTo>
                                  <a:pt x="1488053" y="440264"/>
                                </a:lnTo>
                                <a:lnTo>
                                  <a:pt x="1495454" y="441684"/>
                                </a:lnTo>
                                <a:lnTo>
                                  <a:pt x="1502845" y="441684"/>
                                </a:lnTo>
                                <a:lnTo>
                                  <a:pt x="1509189" y="441684"/>
                                </a:lnTo>
                                <a:lnTo>
                                  <a:pt x="1516590" y="443113"/>
                                </a:lnTo>
                                <a:lnTo>
                                  <a:pt x="1523981" y="443113"/>
                                </a:lnTo>
                                <a:lnTo>
                                  <a:pt x="1531382" y="444532"/>
                                </a:lnTo>
                                <a:lnTo>
                                  <a:pt x="1538783" y="444532"/>
                                </a:lnTo>
                                <a:lnTo>
                                  <a:pt x="1546174" y="445961"/>
                                </a:lnTo>
                                <a:lnTo>
                                  <a:pt x="1554632" y="445961"/>
                                </a:lnTo>
                                <a:lnTo>
                                  <a:pt x="1562033" y="445961"/>
                                </a:lnTo>
                                <a:lnTo>
                                  <a:pt x="1569425" y="445961"/>
                                </a:lnTo>
                                <a:lnTo>
                                  <a:pt x="1576826" y="447389"/>
                                </a:lnTo>
                                <a:lnTo>
                                  <a:pt x="1584227" y="447389"/>
                                </a:lnTo>
                                <a:lnTo>
                                  <a:pt x="1590570" y="447389"/>
                                </a:lnTo>
                                <a:lnTo>
                                  <a:pt x="1597962" y="448808"/>
                                </a:lnTo>
                                <a:lnTo>
                                  <a:pt x="1605363" y="448808"/>
                                </a:lnTo>
                                <a:lnTo>
                                  <a:pt x="1612764" y="450237"/>
                                </a:lnTo>
                                <a:lnTo>
                                  <a:pt x="1620155" y="450237"/>
                                </a:lnTo>
                                <a:lnTo>
                                  <a:pt x="1628613" y="450237"/>
                                </a:lnTo>
                                <a:lnTo>
                                  <a:pt x="1636014" y="450237"/>
                                </a:lnTo>
                                <a:lnTo>
                                  <a:pt x="1643406" y="451656"/>
                                </a:lnTo>
                                <a:lnTo>
                                  <a:pt x="1650806" y="451656"/>
                                </a:lnTo>
                                <a:lnTo>
                                  <a:pt x="1658207" y="453085"/>
                                </a:lnTo>
                                <a:lnTo>
                                  <a:pt x="1665599" y="453085"/>
                                </a:lnTo>
                                <a:lnTo>
                                  <a:pt x="1671942" y="453085"/>
                                </a:lnTo>
                                <a:lnTo>
                                  <a:pt x="1679343" y="453085"/>
                                </a:lnTo>
                                <a:lnTo>
                                  <a:pt x="1686744" y="454505"/>
                                </a:lnTo>
                                <a:lnTo>
                                  <a:pt x="1694136" y="454505"/>
                                </a:lnTo>
                                <a:lnTo>
                                  <a:pt x="1702594" y="454505"/>
                                </a:lnTo>
                                <a:lnTo>
                                  <a:pt x="1709995" y="454505"/>
                                </a:lnTo>
                                <a:lnTo>
                                  <a:pt x="1717386" y="454505"/>
                                </a:lnTo>
                                <a:lnTo>
                                  <a:pt x="1724787" y="455933"/>
                                </a:lnTo>
                                <a:lnTo>
                                  <a:pt x="1732188" y="455933"/>
                                </a:lnTo>
                                <a:lnTo>
                                  <a:pt x="1739579" y="455933"/>
                                </a:lnTo>
                                <a:lnTo>
                                  <a:pt x="1746980" y="455933"/>
                                </a:lnTo>
                                <a:lnTo>
                                  <a:pt x="1753324" y="457362"/>
                                </a:lnTo>
                                <a:lnTo>
                                  <a:pt x="1760715" y="457362"/>
                                </a:lnTo>
                                <a:lnTo>
                                  <a:pt x="1768116" y="457362"/>
                                </a:lnTo>
                                <a:lnTo>
                                  <a:pt x="1775517" y="457362"/>
                                </a:lnTo>
                                <a:lnTo>
                                  <a:pt x="1783966" y="458781"/>
                                </a:lnTo>
                                <a:lnTo>
                                  <a:pt x="1791367" y="458781"/>
                                </a:lnTo>
                                <a:lnTo>
                                  <a:pt x="1798768" y="458781"/>
                                </a:lnTo>
                                <a:lnTo>
                                  <a:pt x="1806169" y="458781"/>
                                </a:lnTo>
                                <a:lnTo>
                                  <a:pt x="1813560" y="458781"/>
                                </a:lnTo>
                                <a:lnTo>
                                  <a:pt x="1820961" y="460210"/>
                                </a:lnTo>
                                <a:lnTo>
                                  <a:pt x="1828362" y="460210"/>
                                </a:lnTo>
                                <a:lnTo>
                                  <a:pt x="1834696" y="460210"/>
                                </a:lnTo>
                                <a:lnTo>
                                  <a:pt x="1842097" y="461629"/>
                                </a:lnTo>
                                <a:lnTo>
                                  <a:pt x="1849498" y="461629"/>
                                </a:lnTo>
                                <a:lnTo>
                                  <a:pt x="1857947" y="461629"/>
                                </a:lnTo>
                                <a:lnTo>
                                  <a:pt x="1865348" y="461629"/>
                                </a:lnTo>
                                <a:lnTo>
                                  <a:pt x="1872749" y="461629"/>
                                </a:lnTo>
                                <a:lnTo>
                                  <a:pt x="1880140" y="460210"/>
                                </a:lnTo>
                                <a:lnTo>
                                  <a:pt x="1887541" y="461629"/>
                                </a:lnTo>
                                <a:lnTo>
                                  <a:pt x="1894942" y="463058"/>
                                </a:lnTo>
                                <a:lnTo>
                                  <a:pt x="1902343" y="463058"/>
                                </a:lnTo>
                                <a:lnTo>
                                  <a:pt x="1909734" y="463058"/>
                                </a:lnTo>
                                <a:lnTo>
                                  <a:pt x="1917135" y="463058"/>
                                </a:lnTo>
                                <a:lnTo>
                                  <a:pt x="1923479" y="464487"/>
                                </a:lnTo>
                                <a:lnTo>
                                  <a:pt x="1930870" y="464487"/>
                                </a:lnTo>
                                <a:lnTo>
                                  <a:pt x="1939328" y="464487"/>
                                </a:lnTo>
                                <a:lnTo>
                                  <a:pt x="1946729" y="464487"/>
                                </a:lnTo>
                                <a:lnTo>
                                  <a:pt x="1954121" y="464487"/>
                                </a:lnTo>
                                <a:lnTo>
                                  <a:pt x="1961521" y="465906"/>
                                </a:lnTo>
                                <a:lnTo>
                                  <a:pt x="1968922" y="465906"/>
                                </a:lnTo>
                                <a:lnTo>
                                  <a:pt x="1976314" y="465906"/>
                                </a:lnTo>
                                <a:lnTo>
                                  <a:pt x="1983715" y="465906"/>
                                </a:lnTo>
                                <a:lnTo>
                                  <a:pt x="1991115" y="467335"/>
                                </a:lnTo>
                                <a:lnTo>
                                  <a:pt x="1998516" y="467335"/>
                                </a:lnTo>
                                <a:lnTo>
                                  <a:pt x="2004851" y="467335"/>
                                </a:lnTo>
                                <a:lnTo>
                                  <a:pt x="2013309" y="467335"/>
                                </a:lnTo>
                                <a:lnTo>
                                  <a:pt x="2020710" y="467335"/>
                                </a:lnTo>
                                <a:lnTo>
                                  <a:pt x="2028101" y="467335"/>
                                </a:lnTo>
                                <a:lnTo>
                                  <a:pt x="2035502" y="468754"/>
                                </a:lnTo>
                                <a:lnTo>
                                  <a:pt x="2042903" y="468754"/>
                                </a:lnTo>
                                <a:lnTo>
                                  <a:pt x="2050294" y="468754"/>
                                </a:lnTo>
                                <a:lnTo>
                                  <a:pt x="2057695" y="468754"/>
                                </a:lnTo>
                                <a:lnTo>
                                  <a:pt x="2065096" y="468754"/>
                                </a:lnTo>
                                <a:lnTo>
                                  <a:pt x="2072488" y="468754"/>
                                </a:lnTo>
                                <a:lnTo>
                                  <a:pt x="2079889" y="470183"/>
                                </a:lnTo>
                                <a:lnTo>
                                  <a:pt x="2086232" y="470183"/>
                                </a:lnTo>
                                <a:lnTo>
                                  <a:pt x="2094681" y="470183"/>
                                </a:lnTo>
                                <a:lnTo>
                                  <a:pt x="2102082" y="470183"/>
                                </a:lnTo>
                                <a:lnTo>
                                  <a:pt x="2109483" y="471602"/>
                                </a:lnTo>
                                <a:lnTo>
                                  <a:pt x="2116884" y="471602"/>
                                </a:lnTo>
                                <a:lnTo>
                                  <a:pt x="2124275" y="471602"/>
                                </a:lnTo>
                                <a:lnTo>
                                  <a:pt x="2131676" y="471602"/>
                                </a:lnTo>
                                <a:lnTo>
                                  <a:pt x="2139077" y="471602"/>
                                </a:lnTo>
                                <a:lnTo>
                                  <a:pt x="2146469" y="471602"/>
                                </a:lnTo>
                                <a:lnTo>
                                  <a:pt x="2153869" y="471602"/>
                                </a:lnTo>
                                <a:lnTo>
                                  <a:pt x="2161270" y="471602"/>
                                </a:lnTo>
                                <a:lnTo>
                                  <a:pt x="2168662" y="471602"/>
                                </a:lnTo>
                                <a:lnTo>
                                  <a:pt x="2176063" y="471602"/>
                                </a:lnTo>
                                <a:lnTo>
                                  <a:pt x="2183463" y="471602"/>
                                </a:lnTo>
                                <a:lnTo>
                                  <a:pt x="2190855" y="473030"/>
                                </a:lnTo>
                                <a:lnTo>
                                  <a:pt x="2198256" y="473030"/>
                                </a:lnTo>
                                <a:lnTo>
                                  <a:pt x="2205657" y="473030"/>
                                </a:lnTo>
                                <a:lnTo>
                                  <a:pt x="2213058" y="473030"/>
                                </a:lnTo>
                                <a:lnTo>
                                  <a:pt x="2220449" y="473030"/>
                                </a:lnTo>
                                <a:lnTo>
                                  <a:pt x="2227850" y="473030"/>
                                </a:lnTo>
                                <a:lnTo>
                                  <a:pt x="2235251" y="473030"/>
                                </a:lnTo>
                                <a:lnTo>
                                  <a:pt x="2242642" y="473030"/>
                                </a:lnTo>
                                <a:lnTo>
                                  <a:pt x="2250043" y="474459"/>
                                </a:lnTo>
                                <a:lnTo>
                                  <a:pt x="2257444" y="474459"/>
                                </a:lnTo>
                                <a:lnTo>
                                  <a:pt x="2264836" y="474459"/>
                                </a:lnTo>
                                <a:lnTo>
                                  <a:pt x="2272236" y="474459"/>
                                </a:lnTo>
                                <a:lnTo>
                                  <a:pt x="2279637" y="474459"/>
                                </a:lnTo>
                                <a:lnTo>
                                  <a:pt x="2287029" y="474459"/>
                                </a:lnTo>
                                <a:lnTo>
                                  <a:pt x="2294430" y="474459"/>
                                </a:lnTo>
                                <a:lnTo>
                                  <a:pt x="2301831" y="475879"/>
                                </a:lnTo>
                                <a:lnTo>
                                  <a:pt x="2309232" y="475879"/>
                                </a:lnTo>
                                <a:lnTo>
                                  <a:pt x="2316623" y="475879"/>
                                </a:lnTo>
                                <a:lnTo>
                                  <a:pt x="2324024" y="475879"/>
                                </a:lnTo>
                                <a:lnTo>
                                  <a:pt x="2331425" y="475879"/>
                                </a:lnTo>
                                <a:lnTo>
                                  <a:pt x="2338816" y="475879"/>
                                </a:lnTo>
                                <a:lnTo>
                                  <a:pt x="2346217" y="475879"/>
                                </a:lnTo>
                                <a:lnTo>
                                  <a:pt x="2353618" y="475879"/>
                                </a:lnTo>
                                <a:lnTo>
                                  <a:pt x="2361010" y="475879"/>
                                </a:lnTo>
                                <a:lnTo>
                                  <a:pt x="2368411" y="477307"/>
                                </a:lnTo>
                                <a:lnTo>
                                  <a:pt x="2375811" y="477307"/>
                                </a:lnTo>
                                <a:lnTo>
                                  <a:pt x="2383203" y="477307"/>
                                </a:lnTo>
                                <a:lnTo>
                                  <a:pt x="2390604" y="477307"/>
                                </a:lnTo>
                                <a:lnTo>
                                  <a:pt x="2398005" y="477307"/>
                                </a:lnTo>
                                <a:lnTo>
                                  <a:pt x="2405396" y="477307"/>
                                </a:lnTo>
                                <a:lnTo>
                                  <a:pt x="2412797" y="477307"/>
                                </a:lnTo>
                                <a:lnTo>
                                  <a:pt x="2420198" y="477307"/>
                                </a:lnTo>
                                <a:lnTo>
                                  <a:pt x="2427599" y="477307"/>
                                </a:lnTo>
                                <a:lnTo>
                                  <a:pt x="2434990" y="478727"/>
                                </a:lnTo>
                                <a:lnTo>
                                  <a:pt x="2442391" y="478727"/>
                                </a:lnTo>
                                <a:lnTo>
                                  <a:pt x="2449792" y="478727"/>
                                </a:lnTo>
                                <a:lnTo>
                                  <a:pt x="2457183" y="478727"/>
                                </a:lnTo>
                                <a:lnTo>
                                  <a:pt x="2464584" y="478727"/>
                                </a:lnTo>
                                <a:lnTo>
                                  <a:pt x="2471985" y="478727"/>
                                </a:lnTo>
                                <a:lnTo>
                                  <a:pt x="2479377" y="478727"/>
                                </a:lnTo>
                                <a:lnTo>
                                  <a:pt x="2486778" y="478727"/>
                                </a:lnTo>
                                <a:lnTo>
                                  <a:pt x="2494178" y="478727"/>
                                </a:lnTo>
                                <a:lnTo>
                                  <a:pt x="2501570" y="478727"/>
                                </a:lnTo>
                                <a:lnTo>
                                  <a:pt x="2508971" y="480155"/>
                                </a:lnTo>
                                <a:lnTo>
                                  <a:pt x="2516372" y="480155"/>
                                </a:lnTo>
                                <a:lnTo>
                                  <a:pt x="2523773" y="480155"/>
                                </a:lnTo>
                                <a:lnTo>
                                  <a:pt x="2531164" y="480155"/>
                                </a:lnTo>
                                <a:lnTo>
                                  <a:pt x="2538565" y="480155"/>
                                </a:lnTo>
                                <a:lnTo>
                                  <a:pt x="2545966" y="480155"/>
                                </a:lnTo>
                                <a:lnTo>
                                  <a:pt x="2553357" y="480155"/>
                                </a:lnTo>
                                <a:lnTo>
                                  <a:pt x="2560758" y="480155"/>
                                </a:lnTo>
                                <a:lnTo>
                                  <a:pt x="2568159" y="480155"/>
                                </a:lnTo>
                                <a:lnTo>
                                  <a:pt x="2575550" y="481584"/>
                                </a:lnTo>
                                <a:lnTo>
                                  <a:pt x="2582951" y="481584"/>
                                </a:lnTo>
                                <a:lnTo>
                                  <a:pt x="2590352" y="481584"/>
                                </a:lnTo>
                                <a:lnTo>
                                  <a:pt x="2597744" y="481584"/>
                                </a:lnTo>
                                <a:lnTo>
                                  <a:pt x="2605145" y="481584"/>
                                </a:lnTo>
                                <a:lnTo>
                                  <a:pt x="2612546" y="481584"/>
                                </a:lnTo>
                                <a:lnTo>
                                  <a:pt x="2619947" y="481584"/>
                                </a:lnTo>
                                <a:lnTo>
                                  <a:pt x="2627338" y="481584"/>
                                </a:lnTo>
                                <a:lnTo>
                                  <a:pt x="2634739" y="481584"/>
                                </a:lnTo>
                                <a:lnTo>
                                  <a:pt x="2642140" y="481584"/>
                                </a:lnTo>
                                <a:lnTo>
                                  <a:pt x="2649531" y="481584"/>
                                </a:lnTo>
                                <a:lnTo>
                                  <a:pt x="2656932" y="481584"/>
                                </a:lnTo>
                                <a:lnTo>
                                  <a:pt x="2664333" y="481584"/>
                                </a:lnTo>
                                <a:lnTo>
                                  <a:pt x="2671725" y="481584"/>
                                </a:lnTo>
                                <a:lnTo>
                                  <a:pt x="2679126" y="481584"/>
                                </a:lnTo>
                                <a:lnTo>
                                  <a:pt x="2686526" y="481584"/>
                                </a:lnTo>
                                <a:lnTo>
                                  <a:pt x="2693918" y="483003"/>
                                </a:lnTo>
                                <a:lnTo>
                                  <a:pt x="2701319" y="483003"/>
                                </a:lnTo>
                                <a:lnTo>
                                  <a:pt x="2708720" y="483003"/>
                                </a:lnTo>
                                <a:lnTo>
                                  <a:pt x="2716111" y="483003"/>
                                </a:lnTo>
                                <a:lnTo>
                                  <a:pt x="2723512" y="483003"/>
                                </a:lnTo>
                                <a:lnTo>
                                  <a:pt x="2730913" y="483003"/>
                                </a:lnTo>
                                <a:lnTo>
                                  <a:pt x="2738314" y="483003"/>
                                </a:lnTo>
                                <a:lnTo>
                                  <a:pt x="2745705" y="483003"/>
                                </a:lnTo>
                                <a:lnTo>
                                  <a:pt x="2753106" y="483003"/>
                                </a:lnTo>
                                <a:lnTo>
                                  <a:pt x="2760507" y="483003"/>
                                </a:lnTo>
                                <a:lnTo>
                                  <a:pt x="2767898" y="483003"/>
                                </a:lnTo>
                                <a:lnTo>
                                  <a:pt x="2775299" y="483003"/>
                                </a:lnTo>
                                <a:lnTo>
                                  <a:pt x="2782700" y="484432"/>
                                </a:lnTo>
                                <a:lnTo>
                                  <a:pt x="2790092" y="484432"/>
                                </a:lnTo>
                                <a:lnTo>
                                  <a:pt x="2797493" y="484432"/>
                                </a:lnTo>
                                <a:lnTo>
                                  <a:pt x="2804893" y="484432"/>
                                </a:lnTo>
                                <a:lnTo>
                                  <a:pt x="2812285" y="484432"/>
                                </a:lnTo>
                                <a:lnTo>
                                  <a:pt x="2819686" y="484432"/>
                                </a:lnTo>
                                <a:lnTo>
                                  <a:pt x="2827087" y="484432"/>
                                </a:lnTo>
                                <a:lnTo>
                                  <a:pt x="2834488" y="484432"/>
                                </a:lnTo>
                                <a:lnTo>
                                  <a:pt x="2841879" y="484432"/>
                                </a:lnTo>
                                <a:lnTo>
                                  <a:pt x="2849280" y="484432"/>
                                </a:lnTo>
                                <a:lnTo>
                                  <a:pt x="2856681" y="484432"/>
                                </a:lnTo>
                                <a:lnTo>
                                  <a:pt x="2864072" y="484432"/>
                                </a:lnTo>
                                <a:lnTo>
                                  <a:pt x="2871473" y="484432"/>
                                </a:lnTo>
                                <a:lnTo>
                                  <a:pt x="2878874" y="485851"/>
                                </a:lnTo>
                                <a:lnTo>
                                  <a:pt x="2886266" y="484432"/>
                                </a:lnTo>
                                <a:lnTo>
                                  <a:pt x="2893667" y="485851"/>
                                </a:lnTo>
                                <a:lnTo>
                                  <a:pt x="2901068" y="485851"/>
                                </a:lnTo>
                                <a:lnTo>
                                  <a:pt x="2908459" y="485851"/>
                                </a:lnTo>
                                <a:lnTo>
                                  <a:pt x="2915860" y="485851"/>
                                </a:lnTo>
                                <a:lnTo>
                                  <a:pt x="2923261" y="485851"/>
                                </a:lnTo>
                                <a:lnTo>
                                  <a:pt x="2930662" y="485851"/>
                                </a:lnTo>
                                <a:lnTo>
                                  <a:pt x="2938053" y="485851"/>
                                </a:lnTo>
                                <a:lnTo>
                                  <a:pt x="2945454" y="485851"/>
                                </a:lnTo>
                                <a:lnTo>
                                  <a:pt x="2952855" y="485851"/>
                                </a:lnTo>
                                <a:lnTo>
                                  <a:pt x="2960246" y="485851"/>
                                </a:lnTo>
                                <a:lnTo>
                                  <a:pt x="2967647" y="485851"/>
                                </a:lnTo>
                                <a:lnTo>
                                  <a:pt x="2975048" y="485851"/>
                                </a:lnTo>
                                <a:lnTo>
                                  <a:pt x="2982440" y="485851"/>
                                </a:lnTo>
                                <a:lnTo>
                                  <a:pt x="2989841" y="487280"/>
                                </a:lnTo>
                                <a:lnTo>
                                  <a:pt x="2997241" y="485851"/>
                                </a:lnTo>
                                <a:lnTo>
                                  <a:pt x="3004633" y="487280"/>
                                </a:lnTo>
                                <a:lnTo>
                                  <a:pt x="3012034" y="487280"/>
                                </a:lnTo>
                                <a:lnTo>
                                  <a:pt x="3019435" y="487280"/>
                                </a:lnTo>
                                <a:lnTo>
                                  <a:pt x="3026836" y="487280"/>
                                </a:lnTo>
                                <a:lnTo>
                                  <a:pt x="3034227" y="487280"/>
                                </a:lnTo>
                                <a:lnTo>
                                  <a:pt x="3041628" y="487280"/>
                                </a:lnTo>
                                <a:lnTo>
                                  <a:pt x="3049029" y="487280"/>
                                </a:lnTo>
                                <a:lnTo>
                                  <a:pt x="3056420" y="487280"/>
                                </a:lnTo>
                                <a:lnTo>
                                  <a:pt x="3063821" y="487280"/>
                                </a:lnTo>
                                <a:lnTo>
                                  <a:pt x="3071222" y="487280"/>
                                </a:lnTo>
                                <a:lnTo>
                                  <a:pt x="3078613" y="487280"/>
                                </a:lnTo>
                                <a:lnTo>
                                  <a:pt x="3086014" y="487280"/>
                                </a:lnTo>
                                <a:lnTo>
                                  <a:pt x="3093415" y="487280"/>
                                </a:lnTo>
                                <a:lnTo>
                                  <a:pt x="3100807" y="487280"/>
                                </a:lnTo>
                                <a:lnTo>
                                  <a:pt x="3108208" y="487280"/>
                                </a:lnTo>
                                <a:lnTo>
                                  <a:pt x="3115608" y="487280"/>
                                </a:lnTo>
                                <a:lnTo>
                                  <a:pt x="3123010" y="488699"/>
                                </a:lnTo>
                                <a:lnTo>
                                  <a:pt x="3130401" y="488699"/>
                                </a:lnTo>
                                <a:lnTo>
                                  <a:pt x="3137802" y="488699"/>
                                </a:lnTo>
                                <a:lnTo>
                                  <a:pt x="3145203" y="488699"/>
                                </a:lnTo>
                                <a:lnTo>
                                  <a:pt x="3152594" y="488699"/>
                                </a:lnTo>
                                <a:lnTo>
                                  <a:pt x="3159995" y="488699"/>
                                </a:lnTo>
                                <a:lnTo>
                                  <a:pt x="3167396" y="488699"/>
                                </a:lnTo>
                                <a:lnTo>
                                  <a:pt x="3174787" y="488699"/>
                                </a:lnTo>
                                <a:lnTo>
                                  <a:pt x="3182188" y="488699"/>
                                </a:lnTo>
                                <a:lnTo>
                                  <a:pt x="3189589" y="488699"/>
                                </a:lnTo>
                                <a:lnTo>
                                  <a:pt x="3196981" y="488699"/>
                                </a:lnTo>
                                <a:lnTo>
                                  <a:pt x="3204382" y="488699"/>
                                </a:lnTo>
                                <a:lnTo>
                                  <a:pt x="3211783" y="488699"/>
                                </a:lnTo>
                                <a:lnTo>
                                  <a:pt x="3219174" y="488699"/>
                                </a:lnTo>
                                <a:lnTo>
                                  <a:pt x="3226575" y="488699"/>
                                </a:lnTo>
                                <a:lnTo>
                                  <a:pt x="3233976" y="490128"/>
                                </a:lnTo>
                                <a:lnTo>
                                  <a:pt x="3241377" y="488699"/>
                                </a:lnTo>
                                <a:lnTo>
                                  <a:pt x="3248768" y="488699"/>
                                </a:lnTo>
                                <a:lnTo>
                                  <a:pt x="3256169" y="490128"/>
                                </a:lnTo>
                                <a:lnTo>
                                  <a:pt x="3263570" y="490128"/>
                                </a:lnTo>
                                <a:lnTo>
                                  <a:pt x="3270961" y="490128"/>
                                </a:lnTo>
                                <a:lnTo>
                                  <a:pt x="3278362" y="490128"/>
                                </a:lnTo>
                                <a:lnTo>
                                  <a:pt x="3285763" y="490128"/>
                                </a:lnTo>
                                <a:lnTo>
                                  <a:pt x="3293155" y="490128"/>
                                </a:lnTo>
                                <a:lnTo>
                                  <a:pt x="3300556" y="490128"/>
                                </a:lnTo>
                                <a:lnTo>
                                  <a:pt x="3307956" y="490128"/>
                                </a:lnTo>
                                <a:lnTo>
                                  <a:pt x="3315348" y="490128"/>
                                </a:lnTo>
                                <a:lnTo>
                                  <a:pt x="3322749" y="490128"/>
                                </a:lnTo>
                                <a:lnTo>
                                  <a:pt x="3330150" y="490128"/>
                                </a:lnTo>
                                <a:lnTo>
                                  <a:pt x="3337550" y="490128"/>
                                </a:lnTo>
                                <a:lnTo>
                                  <a:pt x="3344942" y="490128"/>
                                </a:lnTo>
                                <a:lnTo>
                                  <a:pt x="3352343" y="490128"/>
                                </a:lnTo>
                                <a:lnTo>
                                  <a:pt x="3359744" y="490128"/>
                                </a:lnTo>
                                <a:lnTo>
                                  <a:pt x="3367135" y="490128"/>
                                </a:lnTo>
                                <a:lnTo>
                                  <a:pt x="3374536" y="490128"/>
                                </a:lnTo>
                                <a:lnTo>
                                  <a:pt x="3381937" y="490128"/>
                                </a:lnTo>
                                <a:lnTo>
                                  <a:pt x="3389328" y="490128"/>
                                </a:lnTo>
                                <a:lnTo>
                                  <a:pt x="3396729" y="490128"/>
                                </a:lnTo>
                                <a:lnTo>
                                  <a:pt x="3404130" y="490128"/>
                                </a:lnTo>
                                <a:lnTo>
                                  <a:pt x="3411522" y="490128"/>
                                </a:lnTo>
                                <a:lnTo>
                                  <a:pt x="3418923" y="490128"/>
                                </a:lnTo>
                                <a:lnTo>
                                  <a:pt x="3426324" y="490128"/>
                                </a:lnTo>
                                <a:lnTo>
                                  <a:pt x="3433725" y="490128"/>
                                </a:lnTo>
                                <a:lnTo>
                                  <a:pt x="3441116" y="490128"/>
                                </a:lnTo>
                                <a:lnTo>
                                  <a:pt x="3448517" y="490128"/>
                                </a:lnTo>
                                <a:lnTo>
                                  <a:pt x="3455918" y="490128"/>
                                </a:lnTo>
                                <a:lnTo>
                                  <a:pt x="3463309" y="491557"/>
                                </a:lnTo>
                                <a:lnTo>
                                  <a:pt x="3470710" y="491557"/>
                                </a:lnTo>
                                <a:lnTo>
                                  <a:pt x="3478111" y="491557"/>
                                </a:lnTo>
                                <a:lnTo>
                                  <a:pt x="3486560" y="490128"/>
                                </a:lnTo>
                                <a:lnTo>
                                  <a:pt x="3492903" y="491557"/>
                                </a:lnTo>
                                <a:lnTo>
                                  <a:pt x="3500304" y="491557"/>
                                </a:lnTo>
                                <a:lnTo>
                                  <a:pt x="3507696" y="491557"/>
                                </a:lnTo>
                                <a:lnTo>
                                  <a:pt x="3515097" y="491557"/>
                                </a:lnTo>
                                <a:lnTo>
                                  <a:pt x="3522498" y="491557"/>
                                </a:lnTo>
                                <a:lnTo>
                                  <a:pt x="3529898" y="491557"/>
                                </a:lnTo>
                                <a:lnTo>
                                  <a:pt x="3537290" y="491557"/>
                                </a:lnTo>
                                <a:lnTo>
                                  <a:pt x="3544691" y="491557"/>
                                </a:lnTo>
                                <a:lnTo>
                                  <a:pt x="3552092" y="491557"/>
                                </a:lnTo>
                                <a:lnTo>
                                  <a:pt x="3560540" y="491557"/>
                                </a:lnTo>
                                <a:lnTo>
                                  <a:pt x="3567941" y="491557"/>
                                </a:lnTo>
                                <a:lnTo>
                                  <a:pt x="3574285" y="491557"/>
                                </a:lnTo>
                                <a:lnTo>
                                  <a:pt x="3581676" y="491557"/>
                                </a:lnTo>
                                <a:lnTo>
                                  <a:pt x="3589077" y="491557"/>
                                </a:lnTo>
                                <a:lnTo>
                                  <a:pt x="3596478" y="491557"/>
                                </a:lnTo>
                                <a:lnTo>
                                  <a:pt x="3603870" y="491557"/>
                                </a:lnTo>
                                <a:lnTo>
                                  <a:pt x="3611270" y="491557"/>
                                </a:lnTo>
                                <a:lnTo>
                                  <a:pt x="3618671" y="491557"/>
                                </a:lnTo>
                                <a:lnTo>
                                  <a:pt x="3626072" y="491557"/>
                                </a:lnTo>
                                <a:lnTo>
                                  <a:pt x="3633464" y="491557"/>
                                </a:lnTo>
                                <a:lnTo>
                                  <a:pt x="3641922" y="491557"/>
                                </a:lnTo>
                                <a:lnTo>
                                  <a:pt x="3649323" y="492976"/>
                                </a:lnTo>
                                <a:lnTo>
                                  <a:pt x="3655657" y="492976"/>
                                </a:lnTo>
                                <a:lnTo>
                                  <a:pt x="3663058" y="492976"/>
                                </a:lnTo>
                                <a:lnTo>
                                  <a:pt x="3670459" y="492976"/>
                                </a:lnTo>
                                <a:lnTo>
                                  <a:pt x="3677850" y="492976"/>
                                </a:lnTo>
                                <a:lnTo>
                                  <a:pt x="3685251" y="492976"/>
                                </a:lnTo>
                                <a:lnTo>
                                  <a:pt x="3692652" y="492976"/>
                                </a:lnTo>
                                <a:lnTo>
                                  <a:pt x="3700043" y="492976"/>
                                </a:lnTo>
                                <a:lnTo>
                                  <a:pt x="3707444" y="492976"/>
                                </a:lnTo>
                                <a:lnTo>
                                  <a:pt x="3715903" y="492976"/>
                                </a:lnTo>
                                <a:lnTo>
                                  <a:pt x="3723294" y="492976"/>
                                </a:lnTo>
                                <a:lnTo>
                                  <a:pt x="3730695" y="492976"/>
                                </a:lnTo>
                                <a:lnTo>
                                  <a:pt x="3737039" y="492976"/>
                                </a:lnTo>
                                <a:lnTo>
                                  <a:pt x="3744440" y="492976"/>
                                </a:lnTo>
                                <a:lnTo>
                                  <a:pt x="3751831" y="492976"/>
                                </a:lnTo>
                                <a:lnTo>
                                  <a:pt x="3759232" y="492976"/>
                                </a:lnTo>
                                <a:lnTo>
                                  <a:pt x="3766633" y="492976"/>
                                </a:lnTo>
                                <a:lnTo>
                                  <a:pt x="3774024" y="492976"/>
                                </a:lnTo>
                                <a:lnTo>
                                  <a:pt x="3781425" y="492976"/>
                                </a:lnTo>
                              </a:path>
                            </a:pathLst>
                          </a:custGeom>
                          <a:noFill/>
                          <a:ln w="11906" cap="flat">
                            <a:solidFill>
                              <a:srgbClr val="008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71" name="Freeform: Shape 571"/>
                        <wps:cNvSpPr/>
                        <wps:spPr>
                          <a:xfrm>
                            <a:off x="4633912" y="3567112"/>
                            <a:ext cx="790575" cy="9525"/>
                          </a:xfrm>
                          <a:custGeom>
                            <a:avLst/>
                            <a:gdLst>
                              <a:gd name="connsiteX0" fmla="*/ 0 w 790575"/>
                              <a:gd name="connsiteY0" fmla="*/ 0 h 9525"/>
                              <a:gd name="connsiteX1" fmla="*/ 7372 w 790575"/>
                              <a:gd name="connsiteY1" fmla="*/ 0 h 9525"/>
                              <a:gd name="connsiteX2" fmla="*/ 15792 w 790575"/>
                              <a:gd name="connsiteY2" fmla="*/ 0 h 9525"/>
                              <a:gd name="connsiteX3" fmla="*/ 23155 w 790575"/>
                              <a:gd name="connsiteY3" fmla="*/ 0 h 9525"/>
                              <a:gd name="connsiteX4" fmla="*/ 30527 w 790575"/>
                              <a:gd name="connsiteY4" fmla="*/ 0 h 9525"/>
                              <a:gd name="connsiteX5" fmla="*/ 37900 w 790575"/>
                              <a:gd name="connsiteY5" fmla="*/ 0 h 9525"/>
                              <a:gd name="connsiteX6" fmla="*/ 44215 w 790575"/>
                              <a:gd name="connsiteY6" fmla="*/ 3172 h 9525"/>
                              <a:gd name="connsiteX7" fmla="*/ 51578 w 790575"/>
                              <a:gd name="connsiteY7" fmla="*/ 0 h 9525"/>
                              <a:gd name="connsiteX8" fmla="*/ 58950 w 790575"/>
                              <a:gd name="connsiteY8" fmla="*/ 0 h 9525"/>
                              <a:gd name="connsiteX9" fmla="*/ 66323 w 790575"/>
                              <a:gd name="connsiteY9" fmla="*/ 3172 h 9525"/>
                              <a:gd name="connsiteX10" fmla="*/ 73685 w 790575"/>
                              <a:gd name="connsiteY10" fmla="*/ 0 h 9525"/>
                              <a:gd name="connsiteX11" fmla="*/ 81058 w 790575"/>
                              <a:gd name="connsiteY11" fmla="*/ 3172 h 9525"/>
                              <a:gd name="connsiteX12" fmla="*/ 89478 w 790575"/>
                              <a:gd name="connsiteY12" fmla="*/ 3172 h 9525"/>
                              <a:gd name="connsiteX13" fmla="*/ 96850 w 790575"/>
                              <a:gd name="connsiteY13" fmla="*/ 3172 h 9525"/>
                              <a:gd name="connsiteX14" fmla="*/ 104213 w 790575"/>
                              <a:gd name="connsiteY14" fmla="*/ 3172 h 9525"/>
                              <a:gd name="connsiteX15" fmla="*/ 111585 w 790575"/>
                              <a:gd name="connsiteY15" fmla="*/ 3172 h 9525"/>
                              <a:gd name="connsiteX16" fmla="*/ 118958 w 790575"/>
                              <a:gd name="connsiteY16" fmla="*/ 3172 h 9525"/>
                              <a:gd name="connsiteX17" fmla="*/ 125273 w 790575"/>
                              <a:gd name="connsiteY17" fmla="*/ 3172 h 9525"/>
                              <a:gd name="connsiteX18" fmla="*/ 132636 w 790575"/>
                              <a:gd name="connsiteY18" fmla="*/ 3172 h 9525"/>
                              <a:gd name="connsiteX19" fmla="*/ 140008 w 790575"/>
                              <a:gd name="connsiteY19" fmla="*/ 3172 h 9525"/>
                              <a:gd name="connsiteX20" fmla="*/ 147380 w 790575"/>
                              <a:gd name="connsiteY20" fmla="*/ 3172 h 9525"/>
                              <a:gd name="connsiteX21" fmla="*/ 154743 w 790575"/>
                              <a:gd name="connsiteY21" fmla="*/ 3172 h 9525"/>
                              <a:gd name="connsiteX22" fmla="*/ 162115 w 790575"/>
                              <a:gd name="connsiteY22" fmla="*/ 3172 h 9525"/>
                              <a:gd name="connsiteX23" fmla="*/ 170536 w 790575"/>
                              <a:gd name="connsiteY23" fmla="*/ 3172 h 9525"/>
                              <a:gd name="connsiteX24" fmla="*/ 177908 w 790575"/>
                              <a:gd name="connsiteY24" fmla="*/ 3172 h 9525"/>
                              <a:gd name="connsiteX25" fmla="*/ 185271 w 790575"/>
                              <a:gd name="connsiteY25" fmla="*/ 3172 h 9525"/>
                              <a:gd name="connsiteX26" fmla="*/ 192643 w 790575"/>
                              <a:gd name="connsiteY26" fmla="*/ 3172 h 9525"/>
                              <a:gd name="connsiteX27" fmla="*/ 200015 w 790575"/>
                              <a:gd name="connsiteY27" fmla="*/ 3172 h 9525"/>
                              <a:gd name="connsiteX28" fmla="*/ 206330 w 790575"/>
                              <a:gd name="connsiteY28" fmla="*/ 3172 h 9525"/>
                              <a:gd name="connsiteX29" fmla="*/ 213693 w 790575"/>
                              <a:gd name="connsiteY29" fmla="*/ 3172 h 9525"/>
                              <a:gd name="connsiteX30" fmla="*/ 221066 w 790575"/>
                              <a:gd name="connsiteY30" fmla="*/ 3172 h 9525"/>
                              <a:gd name="connsiteX31" fmla="*/ 228438 w 790575"/>
                              <a:gd name="connsiteY31" fmla="*/ 3172 h 9525"/>
                              <a:gd name="connsiteX32" fmla="*/ 235801 w 790575"/>
                              <a:gd name="connsiteY32" fmla="*/ 3172 h 9525"/>
                              <a:gd name="connsiteX33" fmla="*/ 244230 w 790575"/>
                              <a:gd name="connsiteY33" fmla="*/ 3172 h 9525"/>
                              <a:gd name="connsiteX34" fmla="*/ 251593 w 790575"/>
                              <a:gd name="connsiteY34" fmla="*/ 3172 h 9525"/>
                              <a:gd name="connsiteX35" fmla="*/ 258966 w 790575"/>
                              <a:gd name="connsiteY35" fmla="*/ 3172 h 9525"/>
                              <a:gd name="connsiteX36" fmla="*/ 266329 w 790575"/>
                              <a:gd name="connsiteY36" fmla="*/ 6353 h 9525"/>
                              <a:gd name="connsiteX37" fmla="*/ 273701 w 790575"/>
                              <a:gd name="connsiteY37" fmla="*/ 6353 h 9525"/>
                              <a:gd name="connsiteX38" fmla="*/ 281073 w 790575"/>
                              <a:gd name="connsiteY38" fmla="*/ 6353 h 9525"/>
                              <a:gd name="connsiteX39" fmla="*/ 287388 w 790575"/>
                              <a:gd name="connsiteY39" fmla="*/ 6353 h 9525"/>
                              <a:gd name="connsiteX40" fmla="*/ 294751 w 790575"/>
                              <a:gd name="connsiteY40" fmla="*/ 6353 h 9525"/>
                              <a:gd name="connsiteX41" fmla="*/ 302123 w 790575"/>
                              <a:gd name="connsiteY41" fmla="*/ 6353 h 9525"/>
                              <a:gd name="connsiteX42" fmla="*/ 309496 w 790575"/>
                              <a:gd name="connsiteY42" fmla="*/ 3172 h 9525"/>
                              <a:gd name="connsiteX43" fmla="*/ 316859 w 790575"/>
                              <a:gd name="connsiteY43" fmla="*/ 6353 h 9525"/>
                              <a:gd name="connsiteX44" fmla="*/ 325279 w 790575"/>
                              <a:gd name="connsiteY44" fmla="*/ 6353 h 9525"/>
                              <a:gd name="connsiteX45" fmla="*/ 332651 w 790575"/>
                              <a:gd name="connsiteY45" fmla="*/ 6353 h 9525"/>
                              <a:gd name="connsiteX46" fmla="*/ 340023 w 790575"/>
                              <a:gd name="connsiteY46" fmla="*/ 6353 h 9525"/>
                              <a:gd name="connsiteX47" fmla="*/ 347386 w 790575"/>
                              <a:gd name="connsiteY47" fmla="*/ 6353 h 9525"/>
                              <a:gd name="connsiteX48" fmla="*/ 354759 w 790575"/>
                              <a:gd name="connsiteY48" fmla="*/ 6353 h 9525"/>
                              <a:gd name="connsiteX49" fmla="*/ 362131 w 790575"/>
                              <a:gd name="connsiteY49" fmla="*/ 6353 h 9525"/>
                              <a:gd name="connsiteX50" fmla="*/ 369494 w 790575"/>
                              <a:gd name="connsiteY50" fmla="*/ 6353 h 9525"/>
                              <a:gd name="connsiteX51" fmla="*/ 375809 w 790575"/>
                              <a:gd name="connsiteY51" fmla="*/ 6353 h 9525"/>
                              <a:gd name="connsiteX52" fmla="*/ 383181 w 790575"/>
                              <a:gd name="connsiteY52" fmla="*/ 6353 h 9525"/>
                              <a:gd name="connsiteX53" fmla="*/ 390554 w 790575"/>
                              <a:gd name="connsiteY53" fmla="*/ 6353 h 9525"/>
                              <a:gd name="connsiteX54" fmla="*/ 398974 w 790575"/>
                              <a:gd name="connsiteY54" fmla="*/ 6353 h 9525"/>
                              <a:gd name="connsiteX55" fmla="*/ 406336 w 790575"/>
                              <a:gd name="connsiteY55" fmla="*/ 6353 h 9525"/>
                              <a:gd name="connsiteX56" fmla="*/ 413709 w 790575"/>
                              <a:gd name="connsiteY56" fmla="*/ 6353 h 9525"/>
                              <a:gd name="connsiteX57" fmla="*/ 421081 w 790575"/>
                              <a:gd name="connsiteY57" fmla="*/ 6353 h 9525"/>
                              <a:gd name="connsiteX58" fmla="*/ 428444 w 790575"/>
                              <a:gd name="connsiteY58" fmla="*/ 6353 h 9525"/>
                              <a:gd name="connsiteX59" fmla="*/ 435816 w 790575"/>
                              <a:gd name="connsiteY59" fmla="*/ 6353 h 9525"/>
                              <a:gd name="connsiteX60" fmla="*/ 443189 w 790575"/>
                              <a:gd name="connsiteY60" fmla="*/ 6353 h 9525"/>
                              <a:gd name="connsiteX61" fmla="*/ 450552 w 790575"/>
                              <a:gd name="connsiteY61" fmla="*/ 6353 h 9525"/>
                              <a:gd name="connsiteX62" fmla="*/ 456867 w 790575"/>
                              <a:gd name="connsiteY62" fmla="*/ 6353 h 9525"/>
                              <a:gd name="connsiteX63" fmla="*/ 464239 w 790575"/>
                              <a:gd name="connsiteY63" fmla="*/ 6353 h 9525"/>
                              <a:gd name="connsiteX64" fmla="*/ 472659 w 790575"/>
                              <a:gd name="connsiteY64" fmla="*/ 6353 h 9525"/>
                              <a:gd name="connsiteX65" fmla="*/ 480031 w 790575"/>
                              <a:gd name="connsiteY65" fmla="*/ 6353 h 9525"/>
                              <a:gd name="connsiteX66" fmla="*/ 487394 w 790575"/>
                              <a:gd name="connsiteY66" fmla="*/ 6353 h 9525"/>
                              <a:gd name="connsiteX67" fmla="*/ 494766 w 790575"/>
                              <a:gd name="connsiteY67" fmla="*/ 6353 h 9525"/>
                              <a:gd name="connsiteX68" fmla="*/ 502139 w 790575"/>
                              <a:gd name="connsiteY68" fmla="*/ 6353 h 9525"/>
                              <a:gd name="connsiteX69" fmla="*/ 509502 w 790575"/>
                              <a:gd name="connsiteY69" fmla="*/ 6353 h 9525"/>
                              <a:gd name="connsiteX70" fmla="*/ 516874 w 790575"/>
                              <a:gd name="connsiteY70" fmla="*/ 9525 h 9525"/>
                              <a:gd name="connsiteX71" fmla="*/ 524247 w 790575"/>
                              <a:gd name="connsiteY71" fmla="*/ 6353 h 9525"/>
                              <a:gd name="connsiteX72" fmla="*/ 531609 w 790575"/>
                              <a:gd name="connsiteY72" fmla="*/ 6353 h 9525"/>
                              <a:gd name="connsiteX73" fmla="*/ 537924 w 790575"/>
                              <a:gd name="connsiteY73" fmla="*/ 9525 h 9525"/>
                              <a:gd name="connsiteX74" fmla="*/ 545297 w 790575"/>
                              <a:gd name="connsiteY74" fmla="*/ 6353 h 9525"/>
                              <a:gd name="connsiteX75" fmla="*/ 553717 w 790575"/>
                              <a:gd name="connsiteY75" fmla="*/ 9525 h 9525"/>
                              <a:gd name="connsiteX76" fmla="*/ 561089 w 790575"/>
                              <a:gd name="connsiteY76" fmla="*/ 9525 h 9525"/>
                              <a:gd name="connsiteX77" fmla="*/ 568452 w 790575"/>
                              <a:gd name="connsiteY77" fmla="*/ 9525 h 9525"/>
                              <a:gd name="connsiteX78" fmla="*/ 575824 w 790575"/>
                              <a:gd name="connsiteY78" fmla="*/ 9525 h 9525"/>
                              <a:gd name="connsiteX79" fmla="*/ 583197 w 790575"/>
                              <a:gd name="connsiteY79" fmla="*/ 9525 h 9525"/>
                              <a:gd name="connsiteX80" fmla="*/ 590559 w 790575"/>
                              <a:gd name="connsiteY80" fmla="*/ 9525 h 9525"/>
                              <a:gd name="connsiteX81" fmla="*/ 597932 w 790575"/>
                              <a:gd name="connsiteY81" fmla="*/ 6353 h 9525"/>
                              <a:gd name="connsiteX82" fmla="*/ 605304 w 790575"/>
                              <a:gd name="connsiteY82" fmla="*/ 9525 h 9525"/>
                              <a:gd name="connsiteX83" fmla="*/ 612667 w 790575"/>
                              <a:gd name="connsiteY83" fmla="*/ 9525 h 9525"/>
                              <a:gd name="connsiteX84" fmla="*/ 618982 w 790575"/>
                              <a:gd name="connsiteY84" fmla="*/ 9525 h 9525"/>
                              <a:gd name="connsiteX85" fmla="*/ 627412 w 790575"/>
                              <a:gd name="connsiteY85" fmla="*/ 9525 h 9525"/>
                              <a:gd name="connsiteX86" fmla="*/ 634775 w 790575"/>
                              <a:gd name="connsiteY86" fmla="*/ 9525 h 9525"/>
                              <a:gd name="connsiteX87" fmla="*/ 642147 w 790575"/>
                              <a:gd name="connsiteY87" fmla="*/ 9525 h 9525"/>
                              <a:gd name="connsiteX88" fmla="*/ 649510 w 790575"/>
                              <a:gd name="connsiteY88" fmla="*/ 9525 h 9525"/>
                              <a:gd name="connsiteX89" fmla="*/ 656882 w 790575"/>
                              <a:gd name="connsiteY89" fmla="*/ 9525 h 9525"/>
                              <a:gd name="connsiteX90" fmla="*/ 664254 w 790575"/>
                              <a:gd name="connsiteY90" fmla="*/ 9525 h 9525"/>
                              <a:gd name="connsiteX91" fmla="*/ 671617 w 790575"/>
                              <a:gd name="connsiteY91" fmla="*/ 9525 h 9525"/>
                              <a:gd name="connsiteX92" fmla="*/ 678989 w 790575"/>
                              <a:gd name="connsiteY92" fmla="*/ 9525 h 9525"/>
                              <a:gd name="connsiteX93" fmla="*/ 686362 w 790575"/>
                              <a:gd name="connsiteY93" fmla="*/ 9525 h 9525"/>
                              <a:gd name="connsiteX94" fmla="*/ 693725 w 790575"/>
                              <a:gd name="connsiteY94" fmla="*/ 9525 h 9525"/>
                              <a:gd name="connsiteX95" fmla="*/ 701097 w 790575"/>
                              <a:gd name="connsiteY95" fmla="*/ 9525 h 9525"/>
                              <a:gd name="connsiteX96" fmla="*/ 708470 w 790575"/>
                              <a:gd name="connsiteY96" fmla="*/ 9525 h 9525"/>
                              <a:gd name="connsiteX97" fmla="*/ 715833 w 790575"/>
                              <a:gd name="connsiteY97" fmla="*/ 9525 h 9525"/>
                              <a:gd name="connsiteX98" fmla="*/ 723205 w 790575"/>
                              <a:gd name="connsiteY98" fmla="*/ 9525 h 9525"/>
                              <a:gd name="connsiteX99" fmla="*/ 730568 w 790575"/>
                              <a:gd name="connsiteY99" fmla="*/ 9525 h 9525"/>
                              <a:gd name="connsiteX100" fmla="*/ 737940 w 790575"/>
                              <a:gd name="connsiteY100" fmla="*/ 9525 h 9525"/>
                              <a:gd name="connsiteX101" fmla="*/ 745312 w 790575"/>
                              <a:gd name="connsiteY101" fmla="*/ 9525 h 9525"/>
                              <a:gd name="connsiteX102" fmla="*/ 752675 w 790575"/>
                              <a:gd name="connsiteY102" fmla="*/ 9525 h 9525"/>
                              <a:gd name="connsiteX103" fmla="*/ 760047 w 790575"/>
                              <a:gd name="connsiteY103" fmla="*/ 9525 h 9525"/>
                              <a:gd name="connsiteX104" fmla="*/ 767419 w 790575"/>
                              <a:gd name="connsiteY104" fmla="*/ 9525 h 9525"/>
                              <a:gd name="connsiteX105" fmla="*/ 774782 w 790575"/>
                              <a:gd name="connsiteY105" fmla="*/ 9525 h 9525"/>
                              <a:gd name="connsiteX106" fmla="*/ 782155 w 790575"/>
                              <a:gd name="connsiteY106" fmla="*/ 9525 h 9525"/>
                              <a:gd name="connsiteX107" fmla="*/ 789518 w 790575"/>
                              <a:gd name="connsiteY107" fmla="*/ 9525 h 9525"/>
                              <a:gd name="connsiteX108" fmla="*/ 790575 w 790575"/>
                              <a:gd name="connsiteY108" fmla="*/ 9525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Lst>
                            <a:rect l="l" t="t" r="r" b="b"/>
                            <a:pathLst>
                              <a:path w="790575" h="9525">
                                <a:moveTo>
                                  <a:pt x="0" y="0"/>
                                </a:moveTo>
                                <a:lnTo>
                                  <a:pt x="7372" y="0"/>
                                </a:lnTo>
                                <a:lnTo>
                                  <a:pt x="15792" y="0"/>
                                </a:lnTo>
                                <a:lnTo>
                                  <a:pt x="23155" y="0"/>
                                </a:lnTo>
                                <a:lnTo>
                                  <a:pt x="30527" y="0"/>
                                </a:lnTo>
                                <a:lnTo>
                                  <a:pt x="37900" y="0"/>
                                </a:lnTo>
                                <a:lnTo>
                                  <a:pt x="44215" y="3172"/>
                                </a:lnTo>
                                <a:lnTo>
                                  <a:pt x="51578" y="0"/>
                                </a:lnTo>
                                <a:lnTo>
                                  <a:pt x="58950" y="0"/>
                                </a:lnTo>
                                <a:lnTo>
                                  <a:pt x="66323" y="3172"/>
                                </a:lnTo>
                                <a:lnTo>
                                  <a:pt x="73685" y="0"/>
                                </a:lnTo>
                                <a:lnTo>
                                  <a:pt x="81058" y="3172"/>
                                </a:lnTo>
                                <a:lnTo>
                                  <a:pt x="89478" y="3172"/>
                                </a:lnTo>
                                <a:lnTo>
                                  <a:pt x="96850" y="3172"/>
                                </a:lnTo>
                                <a:lnTo>
                                  <a:pt x="104213" y="3172"/>
                                </a:lnTo>
                                <a:lnTo>
                                  <a:pt x="111585" y="3172"/>
                                </a:lnTo>
                                <a:lnTo>
                                  <a:pt x="118958" y="3172"/>
                                </a:lnTo>
                                <a:lnTo>
                                  <a:pt x="125273" y="3172"/>
                                </a:lnTo>
                                <a:lnTo>
                                  <a:pt x="132636" y="3172"/>
                                </a:lnTo>
                                <a:lnTo>
                                  <a:pt x="140008" y="3172"/>
                                </a:lnTo>
                                <a:lnTo>
                                  <a:pt x="147380" y="3172"/>
                                </a:lnTo>
                                <a:lnTo>
                                  <a:pt x="154743" y="3172"/>
                                </a:lnTo>
                                <a:lnTo>
                                  <a:pt x="162115" y="3172"/>
                                </a:lnTo>
                                <a:lnTo>
                                  <a:pt x="170536" y="3172"/>
                                </a:lnTo>
                                <a:lnTo>
                                  <a:pt x="177908" y="3172"/>
                                </a:lnTo>
                                <a:lnTo>
                                  <a:pt x="185271" y="3172"/>
                                </a:lnTo>
                                <a:lnTo>
                                  <a:pt x="192643" y="3172"/>
                                </a:lnTo>
                                <a:lnTo>
                                  <a:pt x="200015" y="3172"/>
                                </a:lnTo>
                                <a:lnTo>
                                  <a:pt x="206330" y="3172"/>
                                </a:lnTo>
                                <a:lnTo>
                                  <a:pt x="213693" y="3172"/>
                                </a:lnTo>
                                <a:lnTo>
                                  <a:pt x="221066" y="3172"/>
                                </a:lnTo>
                                <a:lnTo>
                                  <a:pt x="228438" y="3172"/>
                                </a:lnTo>
                                <a:lnTo>
                                  <a:pt x="235801" y="3172"/>
                                </a:lnTo>
                                <a:lnTo>
                                  <a:pt x="244230" y="3172"/>
                                </a:lnTo>
                                <a:lnTo>
                                  <a:pt x="251593" y="3172"/>
                                </a:lnTo>
                                <a:lnTo>
                                  <a:pt x="258966" y="3172"/>
                                </a:lnTo>
                                <a:lnTo>
                                  <a:pt x="266329" y="6353"/>
                                </a:lnTo>
                                <a:lnTo>
                                  <a:pt x="273701" y="6353"/>
                                </a:lnTo>
                                <a:lnTo>
                                  <a:pt x="281073" y="6353"/>
                                </a:lnTo>
                                <a:lnTo>
                                  <a:pt x="287388" y="6353"/>
                                </a:lnTo>
                                <a:lnTo>
                                  <a:pt x="294751" y="6353"/>
                                </a:lnTo>
                                <a:lnTo>
                                  <a:pt x="302123" y="6353"/>
                                </a:lnTo>
                                <a:lnTo>
                                  <a:pt x="309496" y="3172"/>
                                </a:lnTo>
                                <a:lnTo>
                                  <a:pt x="316859" y="6353"/>
                                </a:lnTo>
                                <a:lnTo>
                                  <a:pt x="325279" y="6353"/>
                                </a:lnTo>
                                <a:lnTo>
                                  <a:pt x="332651" y="6353"/>
                                </a:lnTo>
                                <a:lnTo>
                                  <a:pt x="340023" y="6353"/>
                                </a:lnTo>
                                <a:lnTo>
                                  <a:pt x="347386" y="6353"/>
                                </a:lnTo>
                                <a:lnTo>
                                  <a:pt x="354759" y="6353"/>
                                </a:lnTo>
                                <a:lnTo>
                                  <a:pt x="362131" y="6353"/>
                                </a:lnTo>
                                <a:lnTo>
                                  <a:pt x="369494" y="6353"/>
                                </a:lnTo>
                                <a:lnTo>
                                  <a:pt x="375809" y="6353"/>
                                </a:lnTo>
                                <a:lnTo>
                                  <a:pt x="383181" y="6353"/>
                                </a:lnTo>
                                <a:lnTo>
                                  <a:pt x="390554" y="6353"/>
                                </a:lnTo>
                                <a:lnTo>
                                  <a:pt x="398974" y="6353"/>
                                </a:lnTo>
                                <a:lnTo>
                                  <a:pt x="406336" y="6353"/>
                                </a:lnTo>
                                <a:lnTo>
                                  <a:pt x="413709" y="6353"/>
                                </a:lnTo>
                                <a:lnTo>
                                  <a:pt x="421081" y="6353"/>
                                </a:lnTo>
                                <a:lnTo>
                                  <a:pt x="428444" y="6353"/>
                                </a:lnTo>
                                <a:lnTo>
                                  <a:pt x="435816" y="6353"/>
                                </a:lnTo>
                                <a:lnTo>
                                  <a:pt x="443189" y="6353"/>
                                </a:lnTo>
                                <a:lnTo>
                                  <a:pt x="450552" y="6353"/>
                                </a:lnTo>
                                <a:lnTo>
                                  <a:pt x="456867" y="6353"/>
                                </a:lnTo>
                                <a:lnTo>
                                  <a:pt x="464239" y="6353"/>
                                </a:lnTo>
                                <a:lnTo>
                                  <a:pt x="472659" y="6353"/>
                                </a:lnTo>
                                <a:lnTo>
                                  <a:pt x="480031" y="6353"/>
                                </a:lnTo>
                                <a:lnTo>
                                  <a:pt x="487394" y="6353"/>
                                </a:lnTo>
                                <a:lnTo>
                                  <a:pt x="494766" y="6353"/>
                                </a:lnTo>
                                <a:lnTo>
                                  <a:pt x="502139" y="6353"/>
                                </a:lnTo>
                                <a:lnTo>
                                  <a:pt x="509502" y="6353"/>
                                </a:lnTo>
                                <a:lnTo>
                                  <a:pt x="516874" y="9525"/>
                                </a:lnTo>
                                <a:lnTo>
                                  <a:pt x="524247" y="6353"/>
                                </a:lnTo>
                                <a:lnTo>
                                  <a:pt x="531609" y="6353"/>
                                </a:lnTo>
                                <a:lnTo>
                                  <a:pt x="537924" y="9525"/>
                                </a:lnTo>
                                <a:lnTo>
                                  <a:pt x="545297" y="6353"/>
                                </a:lnTo>
                                <a:lnTo>
                                  <a:pt x="553717" y="9525"/>
                                </a:lnTo>
                                <a:lnTo>
                                  <a:pt x="561089" y="9525"/>
                                </a:lnTo>
                                <a:lnTo>
                                  <a:pt x="568452" y="9525"/>
                                </a:lnTo>
                                <a:lnTo>
                                  <a:pt x="575824" y="9525"/>
                                </a:lnTo>
                                <a:lnTo>
                                  <a:pt x="583197" y="9525"/>
                                </a:lnTo>
                                <a:lnTo>
                                  <a:pt x="590559" y="9525"/>
                                </a:lnTo>
                                <a:lnTo>
                                  <a:pt x="597932" y="6353"/>
                                </a:lnTo>
                                <a:lnTo>
                                  <a:pt x="605304" y="9525"/>
                                </a:lnTo>
                                <a:lnTo>
                                  <a:pt x="612667" y="9525"/>
                                </a:lnTo>
                                <a:lnTo>
                                  <a:pt x="618982" y="9525"/>
                                </a:lnTo>
                                <a:lnTo>
                                  <a:pt x="627412" y="9525"/>
                                </a:lnTo>
                                <a:lnTo>
                                  <a:pt x="634775" y="9525"/>
                                </a:lnTo>
                                <a:lnTo>
                                  <a:pt x="642147" y="9525"/>
                                </a:lnTo>
                                <a:lnTo>
                                  <a:pt x="649510" y="9525"/>
                                </a:lnTo>
                                <a:lnTo>
                                  <a:pt x="656882" y="9525"/>
                                </a:lnTo>
                                <a:lnTo>
                                  <a:pt x="664254" y="9525"/>
                                </a:lnTo>
                                <a:lnTo>
                                  <a:pt x="671617" y="9525"/>
                                </a:lnTo>
                                <a:lnTo>
                                  <a:pt x="678989" y="9525"/>
                                </a:lnTo>
                                <a:lnTo>
                                  <a:pt x="686362" y="9525"/>
                                </a:lnTo>
                                <a:lnTo>
                                  <a:pt x="693725" y="9525"/>
                                </a:lnTo>
                                <a:lnTo>
                                  <a:pt x="701097" y="9525"/>
                                </a:lnTo>
                                <a:lnTo>
                                  <a:pt x="708470" y="9525"/>
                                </a:lnTo>
                                <a:lnTo>
                                  <a:pt x="715833" y="9525"/>
                                </a:lnTo>
                                <a:lnTo>
                                  <a:pt x="723205" y="9525"/>
                                </a:lnTo>
                                <a:lnTo>
                                  <a:pt x="730568" y="9525"/>
                                </a:lnTo>
                                <a:lnTo>
                                  <a:pt x="737940" y="9525"/>
                                </a:lnTo>
                                <a:lnTo>
                                  <a:pt x="745312" y="9525"/>
                                </a:lnTo>
                                <a:lnTo>
                                  <a:pt x="752675" y="9525"/>
                                </a:lnTo>
                                <a:lnTo>
                                  <a:pt x="760047" y="9525"/>
                                </a:lnTo>
                                <a:lnTo>
                                  <a:pt x="767419" y="9525"/>
                                </a:lnTo>
                                <a:lnTo>
                                  <a:pt x="774782" y="9525"/>
                                </a:lnTo>
                                <a:lnTo>
                                  <a:pt x="782155" y="9525"/>
                                </a:lnTo>
                                <a:lnTo>
                                  <a:pt x="789518" y="9525"/>
                                </a:lnTo>
                                <a:lnTo>
                                  <a:pt x="790575" y="9525"/>
                                </a:lnTo>
                              </a:path>
                            </a:pathLst>
                          </a:custGeom>
                          <a:noFill/>
                          <a:ln w="11906" cap="flat">
                            <a:solidFill>
                              <a:srgbClr val="008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72" name="Freeform: Shape 572"/>
                        <wps:cNvSpPr/>
                        <wps:spPr>
                          <a:xfrm>
                            <a:off x="852487" y="3119437"/>
                            <a:ext cx="3781425" cy="476250"/>
                          </a:xfrm>
                          <a:custGeom>
                            <a:avLst/>
                            <a:gdLst>
                              <a:gd name="connsiteX0" fmla="*/ 0 w 3781425"/>
                              <a:gd name="connsiteY0" fmla="*/ 476250 h 476250"/>
                              <a:gd name="connsiteX1" fmla="*/ 7398 w 3781425"/>
                              <a:gd name="connsiteY1" fmla="*/ 476250 h 476250"/>
                              <a:gd name="connsiteX2" fmla="*/ 14796 w 3781425"/>
                              <a:gd name="connsiteY2" fmla="*/ 476250 h 476250"/>
                              <a:gd name="connsiteX3" fmla="*/ 22194 w 3781425"/>
                              <a:gd name="connsiteY3" fmla="*/ 476250 h 476250"/>
                              <a:gd name="connsiteX4" fmla="*/ 29592 w 3781425"/>
                              <a:gd name="connsiteY4" fmla="*/ 476250 h 476250"/>
                              <a:gd name="connsiteX5" fmla="*/ 36990 w 3781425"/>
                              <a:gd name="connsiteY5" fmla="*/ 476250 h 476250"/>
                              <a:gd name="connsiteX6" fmla="*/ 44387 w 3781425"/>
                              <a:gd name="connsiteY6" fmla="*/ 476250 h 476250"/>
                              <a:gd name="connsiteX7" fmla="*/ 51786 w 3781425"/>
                              <a:gd name="connsiteY7" fmla="*/ 476250 h 476250"/>
                              <a:gd name="connsiteX8" fmla="*/ 59184 w 3781425"/>
                              <a:gd name="connsiteY8" fmla="*/ 476250 h 476250"/>
                              <a:gd name="connsiteX9" fmla="*/ 66582 w 3781425"/>
                              <a:gd name="connsiteY9" fmla="*/ 476250 h 476250"/>
                              <a:gd name="connsiteX10" fmla="*/ 73980 w 3781425"/>
                              <a:gd name="connsiteY10" fmla="*/ 476250 h 476250"/>
                              <a:gd name="connsiteX11" fmla="*/ 81378 w 3781425"/>
                              <a:gd name="connsiteY11" fmla="*/ 476250 h 476250"/>
                              <a:gd name="connsiteX12" fmla="*/ 88776 w 3781425"/>
                              <a:gd name="connsiteY12" fmla="*/ 476250 h 476250"/>
                              <a:gd name="connsiteX13" fmla="*/ 96174 w 3781425"/>
                              <a:gd name="connsiteY13" fmla="*/ 476250 h 476250"/>
                              <a:gd name="connsiteX14" fmla="*/ 103575 w 3781425"/>
                              <a:gd name="connsiteY14" fmla="*/ 476250 h 476250"/>
                              <a:gd name="connsiteX15" fmla="*/ 110966 w 3781425"/>
                              <a:gd name="connsiteY15" fmla="*/ 476250 h 476250"/>
                              <a:gd name="connsiteX16" fmla="*/ 118367 w 3781425"/>
                              <a:gd name="connsiteY16" fmla="*/ 476250 h 476250"/>
                              <a:gd name="connsiteX17" fmla="*/ 125768 w 3781425"/>
                              <a:gd name="connsiteY17" fmla="*/ 476250 h 476250"/>
                              <a:gd name="connsiteX18" fmla="*/ 133160 w 3781425"/>
                              <a:gd name="connsiteY18" fmla="*/ 476250 h 476250"/>
                              <a:gd name="connsiteX19" fmla="*/ 140560 w 3781425"/>
                              <a:gd name="connsiteY19" fmla="*/ 474840 h 476250"/>
                              <a:gd name="connsiteX20" fmla="*/ 147961 w 3781425"/>
                              <a:gd name="connsiteY20" fmla="*/ 476250 h 476250"/>
                              <a:gd name="connsiteX21" fmla="*/ 155362 w 3781425"/>
                              <a:gd name="connsiteY21" fmla="*/ 476250 h 476250"/>
                              <a:gd name="connsiteX22" fmla="*/ 162754 w 3781425"/>
                              <a:gd name="connsiteY22" fmla="*/ 476250 h 476250"/>
                              <a:gd name="connsiteX23" fmla="*/ 170155 w 3781425"/>
                              <a:gd name="connsiteY23" fmla="*/ 476250 h 476250"/>
                              <a:gd name="connsiteX24" fmla="*/ 177556 w 3781425"/>
                              <a:gd name="connsiteY24" fmla="*/ 476250 h 476250"/>
                              <a:gd name="connsiteX25" fmla="*/ 184947 w 3781425"/>
                              <a:gd name="connsiteY25" fmla="*/ 476250 h 476250"/>
                              <a:gd name="connsiteX26" fmla="*/ 192348 w 3781425"/>
                              <a:gd name="connsiteY26" fmla="*/ 476250 h 476250"/>
                              <a:gd name="connsiteX27" fmla="*/ 199749 w 3781425"/>
                              <a:gd name="connsiteY27" fmla="*/ 476250 h 476250"/>
                              <a:gd name="connsiteX28" fmla="*/ 207140 w 3781425"/>
                              <a:gd name="connsiteY28" fmla="*/ 476250 h 476250"/>
                              <a:gd name="connsiteX29" fmla="*/ 214541 w 3781425"/>
                              <a:gd name="connsiteY29" fmla="*/ 476250 h 476250"/>
                              <a:gd name="connsiteX30" fmla="*/ 221942 w 3781425"/>
                              <a:gd name="connsiteY30" fmla="*/ 476250 h 476250"/>
                              <a:gd name="connsiteX31" fmla="*/ 229333 w 3781425"/>
                              <a:gd name="connsiteY31" fmla="*/ 476250 h 476250"/>
                              <a:gd name="connsiteX32" fmla="*/ 236734 w 3781425"/>
                              <a:gd name="connsiteY32" fmla="*/ 476250 h 476250"/>
                              <a:gd name="connsiteX33" fmla="*/ 244135 w 3781425"/>
                              <a:gd name="connsiteY33" fmla="*/ 476250 h 476250"/>
                              <a:gd name="connsiteX34" fmla="*/ 251527 w 3781425"/>
                              <a:gd name="connsiteY34" fmla="*/ 476250 h 476250"/>
                              <a:gd name="connsiteX35" fmla="*/ 258928 w 3781425"/>
                              <a:gd name="connsiteY35" fmla="*/ 476250 h 476250"/>
                              <a:gd name="connsiteX36" fmla="*/ 266329 w 3781425"/>
                              <a:gd name="connsiteY36" fmla="*/ 476250 h 476250"/>
                              <a:gd name="connsiteX37" fmla="*/ 273729 w 3781425"/>
                              <a:gd name="connsiteY37" fmla="*/ 476250 h 476250"/>
                              <a:gd name="connsiteX38" fmla="*/ 281121 w 3781425"/>
                              <a:gd name="connsiteY38" fmla="*/ 476250 h 476250"/>
                              <a:gd name="connsiteX39" fmla="*/ 288522 w 3781425"/>
                              <a:gd name="connsiteY39" fmla="*/ 476250 h 476250"/>
                              <a:gd name="connsiteX40" fmla="*/ 295923 w 3781425"/>
                              <a:gd name="connsiteY40" fmla="*/ 474840 h 476250"/>
                              <a:gd name="connsiteX41" fmla="*/ 303314 w 3781425"/>
                              <a:gd name="connsiteY41" fmla="*/ 472021 h 476250"/>
                              <a:gd name="connsiteX42" fmla="*/ 310715 w 3781425"/>
                              <a:gd name="connsiteY42" fmla="*/ 467792 h 476250"/>
                              <a:gd name="connsiteX43" fmla="*/ 318116 w 3781425"/>
                              <a:gd name="connsiteY43" fmla="*/ 459343 h 476250"/>
                              <a:gd name="connsiteX44" fmla="*/ 325507 w 3781425"/>
                              <a:gd name="connsiteY44" fmla="*/ 445256 h 476250"/>
                              <a:gd name="connsiteX45" fmla="*/ 332908 w 3781425"/>
                              <a:gd name="connsiteY45" fmla="*/ 428339 h 476250"/>
                              <a:gd name="connsiteX46" fmla="*/ 340309 w 3781425"/>
                              <a:gd name="connsiteY46" fmla="*/ 410023 h 476250"/>
                              <a:gd name="connsiteX47" fmla="*/ 347701 w 3781425"/>
                              <a:gd name="connsiteY47" fmla="*/ 384667 h 476250"/>
                              <a:gd name="connsiteX48" fmla="*/ 355102 w 3781425"/>
                              <a:gd name="connsiteY48" fmla="*/ 360712 h 476250"/>
                              <a:gd name="connsiteX49" fmla="*/ 362502 w 3781425"/>
                              <a:gd name="connsiteY49" fmla="*/ 333937 h 476250"/>
                              <a:gd name="connsiteX50" fmla="*/ 369903 w 3781425"/>
                              <a:gd name="connsiteY50" fmla="*/ 302943 h 476250"/>
                              <a:gd name="connsiteX51" fmla="*/ 377295 w 3781425"/>
                              <a:gd name="connsiteY51" fmla="*/ 269119 h 476250"/>
                              <a:gd name="connsiteX52" fmla="*/ 384696 w 3781425"/>
                              <a:gd name="connsiteY52" fmla="*/ 239535 h 476250"/>
                              <a:gd name="connsiteX53" fmla="*/ 392097 w 3781425"/>
                              <a:gd name="connsiteY53" fmla="*/ 207131 h 476250"/>
                              <a:gd name="connsiteX54" fmla="*/ 399488 w 3781425"/>
                              <a:gd name="connsiteY54" fmla="*/ 173307 h 476250"/>
                              <a:gd name="connsiteX55" fmla="*/ 406889 w 3781425"/>
                              <a:gd name="connsiteY55" fmla="*/ 145132 h 476250"/>
                              <a:gd name="connsiteX56" fmla="*/ 414290 w 3781425"/>
                              <a:gd name="connsiteY56" fmla="*/ 119767 h 476250"/>
                              <a:gd name="connsiteX57" fmla="*/ 421681 w 3781425"/>
                              <a:gd name="connsiteY57" fmla="*/ 95812 h 476250"/>
                              <a:gd name="connsiteX58" fmla="*/ 429082 w 3781425"/>
                              <a:gd name="connsiteY58" fmla="*/ 71857 h 476250"/>
                              <a:gd name="connsiteX59" fmla="*/ 436483 w 3781425"/>
                              <a:gd name="connsiteY59" fmla="*/ 53540 h 476250"/>
                              <a:gd name="connsiteX60" fmla="*/ 443875 w 3781425"/>
                              <a:gd name="connsiteY60" fmla="*/ 38043 h 476250"/>
                              <a:gd name="connsiteX61" fmla="*/ 451276 w 3781425"/>
                              <a:gd name="connsiteY61" fmla="*/ 25365 h 476250"/>
                              <a:gd name="connsiteX62" fmla="*/ 458676 w 3781425"/>
                              <a:gd name="connsiteY62" fmla="*/ 16907 h 476250"/>
                              <a:gd name="connsiteX63" fmla="*/ 466077 w 3781425"/>
                              <a:gd name="connsiteY63" fmla="*/ 8458 h 476250"/>
                              <a:gd name="connsiteX64" fmla="*/ 473469 w 3781425"/>
                              <a:gd name="connsiteY64" fmla="*/ 4229 h 476250"/>
                              <a:gd name="connsiteX65" fmla="*/ 480870 w 3781425"/>
                              <a:gd name="connsiteY65" fmla="*/ 0 h 476250"/>
                              <a:gd name="connsiteX66" fmla="*/ 488271 w 3781425"/>
                              <a:gd name="connsiteY66" fmla="*/ 0 h 476250"/>
                              <a:gd name="connsiteX67" fmla="*/ 495662 w 3781425"/>
                              <a:gd name="connsiteY67" fmla="*/ 0 h 476250"/>
                              <a:gd name="connsiteX68" fmla="*/ 503063 w 3781425"/>
                              <a:gd name="connsiteY68" fmla="*/ 1410 h 476250"/>
                              <a:gd name="connsiteX69" fmla="*/ 510464 w 3781425"/>
                              <a:gd name="connsiteY69" fmla="*/ 2819 h 476250"/>
                              <a:gd name="connsiteX70" fmla="*/ 517855 w 3781425"/>
                              <a:gd name="connsiteY70" fmla="*/ 8458 h 476250"/>
                              <a:gd name="connsiteX71" fmla="*/ 525256 w 3781425"/>
                              <a:gd name="connsiteY71" fmla="*/ 11268 h 476250"/>
                              <a:gd name="connsiteX72" fmla="*/ 532657 w 3781425"/>
                              <a:gd name="connsiteY72" fmla="*/ 12678 h 476250"/>
                              <a:gd name="connsiteX73" fmla="*/ 540048 w 3781425"/>
                              <a:gd name="connsiteY73" fmla="*/ 25365 h 476250"/>
                              <a:gd name="connsiteX74" fmla="*/ 547449 w 3781425"/>
                              <a:gd name="connsiteY74" fmla="*/ 30994 h 476250"/>
                              <a:gd name="connsiteX75" fmla="*/ 554850 w 3781425"/>
                              <a:gd name="connsiteY75" fmla="*/ 39453 h 476250"/>
                              <a:gd name="connsiteX76" fmla="*/ 562251 w 3781425"/>
                              <a:gd name="connsiteY76" fmla="*/ 47911 h 476250"/>
                              <a:gd name="connsiteX77" fmla="*/ 569643 w 3781425"/>
                              <a:gd name="connsiteY77" fmla="*/ 56359 h 476250"/>
                              <a:gd name="connsiteX78" fmla="*/ 577044 w 3781425"/>
                              <a:gd name="connsiteY78" fmla="*/ 63408 h 476250"/>
                              <a:gd name="connsiteX79" fmla="*/ 584444 w 3781425"/>
                              <a:gd name="connsiteY79" fmla="*/ 76086 h 476250"/>
                              <a:gd name="connsiteX80" fmla="*/ 591836 w 3781425"/>
                              <a:gd name="connsiteY80" fmla="*/ 84544 h 476250"/>
                              <a:gd name="connsiteX81" fmla="*/ 599237 w 3781425"/>
                              <a:gd name="connsiteY81" fmla="*/ 92993 h 476250"/>
                              <a:gd name="connsiteX82" fmla="*/ 606638 w 3781425"/>
                              <a:gd name="connsiteY82" fmla="*/ 101451 h 476250"/>
                              <a:gd name="connsiteX83" fmla="*/ 614029 w 3781425"/>
                              <a:gd name="connsiteY83" fmla="*/ 109899 h 476250"/>
                              <a:gd name="connsiteX84" fmla="*/ 621430 w 3781425"/>
                              <a:gd name="connsiteY84" fmla="*/ 118358 h 476250"/>
                              <a:gd name="connsiteX85" fmla="*/ 628831 w 3781425"/>
                              <a:gd name="connsiteY85" fmla="*/ 126816 h 476250"/>
                              <a:gd name="connsiteX86" fmla="*/ 636222 w 3781425"/>
                              <a:gd name="connsiteY86" fmla="*/ 135264 h 476250"/>
                              <a:gd name="connsiteX87" fmla="*/ 643623 w 3781425"/>
                              <a:gd name="connsiteY87" fmla="*/ 142313 h 476250"/>
                              <a:gd name="connsiteX88" fmla="*/ 651024 w 3781425"/>
                              <a:gd name="connsiteY88" fmla="*/ 150762 h 476250"/>
                              <a:gd name="connsiteX89" fmla="*/ 658416 w 3781425"/>
                              <a:gd name="connsiteY89" fmla="*/ 159220 h 476250"/>
                              <a:gd name="connsiteX90" fmla="*/ 665817 w 3781425"/>
                              <a:gd name="connsiteY90" fmla="*/ 166268 h 476250"/>
                              <a:gd name="connsiteX91" fmla="*/ 673218 w 3781425"/>
                              <a:gd name="connsiteY91" fmla="*/ 173307 h 476250"/>
                              <a:gd name="connsiteX92" fmla="*/ 680618 w 3781425"/>
                              <a:gd name="connsiteY92" fmla="*/ 180356 h 476250"/>
                              <a:gd name="connsiteX93" fmla="*/ 688010 w 3781425"/>
                              <a:gd name="connsiteY93" fmla="*/ 187404 h 476250"/>
                              <a:gd name="connsiteX94" fmla="*/ 695411 w 3781425"/>
                              <a:gd name="connsiteY94" fmla="*/ 195853 h 476250"/>
                              <a:gd name="connsiteX95" fmla="*/ 702812 w 3781425"/>
                              <a:gd name="connsiteY95" fmla="*/ 201492 h 476250"/>
                              <a:gd name="connsiteX96" fmla="*/ 710203 w 3781425"/>
                              <a:gd name="connsiteY96" fmla="*/ 208531 h 476250"/>
                              <a:gd name="connsiteX97" fmla="*/ 717604 w 3781425"/>
                              <a:gd name="connsiteY97" fmla="*/ 214169 h 476250"/>
                              <a:gd name="connsiteX98" fmla="*/ 725005 w 3781425"/>
                              <a:gd name="connsiteY98" fmla="*/ 219808 h 476250"/>
                              <a:gd name="connsiteX99" fmla="*/ 732396 w 3781425"/>
                              <a:gd name="connsiteY99" fmla="*/ 228267 h 476250"/>
                              <a:gd name="connsiteX100" fmla="*/ 739797 w 3781425"/>
                              <a:gd name="connsiteY100" fmla="*/ 233896 h 476250"/>
                              <a:gd name="connsiteX101" fmla="*/ 747198 w 3781425"/>
                              <a:gd name="connsiteY101" fmla="*/ 239535 h 476250"/>
                              <a:gd name="connsiteX102" fmla="*/ 754590 w 3781425"/>
                              <a:gd name="connsiteY102" fmla="*/ 245173 h 476250"/>
                              <a:gd name="connsiteX103" fmla="*/ 761990 w 3781425"/>
                              <a:gd name="connsiteY103" fmla="*/ 250803 h 476250"/>
                              <a:gd name="connsiteX104" fmla="*/ 769391 w 3781425"/>
                              <a:gd name="connsiteY104" fmla="*/ 255032 h 476250"/>
                              <a:gd name="connsiteX105" fmla="*/ 776792 w 3781425"/>
                              <a:gd name="connsiteY105" fmla="*/ 259261 h 476250"/>
                              <a:gd name="connsiteX106" fmla="*/ 784184 w 3781425"/>
                              <a:gd name="connsiteY106" fmla="*/ 266310 h 476250"/>
                              <a:gd name="connsiteX107" fmla="*/ 791585 w 3781425"/>
                              <a:gd name="connsiteY107" fmla="*/ 270529 h 476250"/>
                              <a:gd name="connsiteX108" fmla="*/ 798986 w 3781425"/>
                              <a:gd name="connsiteY108" fmla="*/ 274758 h 476250"/>
                              <a:gd name="connsiteX109" fmla="*/ 806377 w 3781425"/>
                              <a:gd name="connsiteY109" fmla="*/ 277578 h 476250"/>
                              <a:gd name="connsiteX110" fmla="*/ 813778 w 3781425"/>
                              <a:gd name="connsiteY110" fmla="*/ 283216 h 476250"/>
                              <a:gd name="connsiteX111" fmla="*/ 821179 w 3781425"/>
                              <a:gd name="connsiteY111" fmla="*/ 287446 h 476250"/>
                              <a:gd name="connsiteX112" fmla="*/ 828570 w 3781425"/>
                              <a:gd name="connsiteY112" fmla="*/ 290255 h 476250"/>
                              <a:gd name="connsiteX113" fmla="*/ 835971 w 3781425"/>
                              <a:gd name="connsiteY113" fmla="*/ 293075 h 476250"/>
                              <a:gd name="connsiteX114" fmla="*/ 843372 w 3781425"/>
                              <a:gd name="connsiteY114" fmla="*/ 297304 h 476250"/>
                              <a:gd name="connsiteX115" fmla="*/ 850764 w 3781425"/>
                              <a:gd name="connsiteY115" fmla="*/ 301533 h 476250"/>
                              <a:gd name="connsiteX116" fmla="*/ 858164 w 3781425"/>
                              <a:gd name="connsiteY116" fmla="*/ 304352 h 476250"/>
                              <a:gd name="connsiteX117" fmla="*/ 865565 w 3781425"/>
                              <a:gd name="connsiteY117" fmla="*/ 308572 h 476250"/>
                              <a:gd name="connsiteX118" fmla="*/ 872966 w 3781425"/>
                              <a:gd name="connsiteY118" fmla="*/ 311391 h 476250"/>
                              <a:gd name="connsiteX119" fmla="*/ 880358 w 3781425"/>
                              <a:gd name="connsiteY119" fmla="*/ 314211 h 476250"/>
                              <a:gd name="connsiteX120" fmla="*/ 887759 w 3781425"/>
                              <a:gd name="connsiteY120" fmla="*/ 317030 h 476250"/>
                              <a:gd name="connsiteX121" fmla="*/ 895159 w 3781425"/>
                              <a:gd name="connsiteY121" fmla="*/ 319849 h 476250"/>
                              <a:gd name="connsiteX122" fmla="*/ 902551 w 3781425"/>
                              <a:gd name="connsiteY122" fmla="*/ 322669 h 476250"/>
                              <a:gd name="connsiteX123" fmla="*/ 909952 w 3781425"/>
                              <a:gd name="connsiteY123" fmla="*/ 325488 h 476250"/>
                              <a:gd name="connsiteX124" fmla="*/ 917353 w 3781425"/>
                              <a:gd name="connsiteY124" fmla="*/ 329708 h 476250"/>
                              <a:gd name="connsiteX125" fmla="*/ 924744 w 3781425"/>
                              <a:gd name="connsiteY125" fmla="*/ 331118 h 476250"/>
                              <a:gd name="connsiteX126" fmla="*/ 932145 w 3781425"/>
                              <a:gd name="connsiteY126" fmla="*/ 333937 h 476250"/>
                              <a:gd name="connsiteX127" fmla="*/ 939546 w 3781425"/>
                              <a:gd name="connsiteY127" fmla="*/ 338166 h 476250"/>
                              <a:gd name="connsiteX128" fmla="*/ 946937 w 3781425"/>
                              <a:gd name="connsiteY128" fmla="*/ 339576 h 476250"/>
                              <a:gd name="connsiteX129" fmla="*/ 954338 w 3781425"/>
                              <a:gd name="connsiteY129" fmla="*/ 342395 h 476250"/>
                              <a:gd name="connsiteX130" fmla="*/ 961739 w 3781425"/>
                              <a:gd name="connsiteY130" fmla="*/ 345215 h 476250"/>
                              <a:gd name="connsiteX131" fmla="*/ 969140 w 3781425"/>
                              <a:gd name="connsiteY131" fmla="*/ 348024 h 476250"/>
                              <a:gd name="connsiteX132" fmla="*/ 976532 w 3781425"/>
                              <a:gd name="connsiteY132" fmla="*/ 350844 h 476250"/>
                              <a:gd name="connsiteX133" fmla="*/ 983933 w 3781425"/>
                              <a:gd name="connsiteY133" fmla="*/ 352254 h 476250"/>
                              <a:gd name="connsiteX134" fmla="*/ 991333 w 3781425"/>
                              <a:gd name="connsiteY134" fmla="*/ 355073 h 476250"/>
                              <a:gd name="connsiteX135" fmla="*/ 998725 w 3781425"/>
                              <a:gd name="connsiteY135" fmla="*/ 356483 h 476250"/>
                              <a:gd name="connsiteX136" fmla="*/ 1006126 w 3781425"/>
                              <a:gd name="connsiteY136" fmla="*/ 357892 h 476250"/>
                              <a:gd name="connsiteX137" fmla="*/ 1013527 w 3781425"/>
                              <a:gd name="connsiteY137" fmla="*/ 360712 h 476250"/>
                              <a:gd name="connsiteX138" fmla="*/ 1020918 w 3781425"/>
                              <a:gd name="connsiteY138" fmla="*/ 362122 h 476250"/>
                              <a:gd name="connsiteX139" fmla="*/ 1028319 w 3781425"/>
                              <a:gd name="connsiteY139" fmla="*/ 364941 h 476250"/>
                              <a:gd name="connsiteX140" fmla="*/ 1035720 w 3781425"/>
                              <a:gd name="connsiteY140" fmla="*/ 364941 h 476250"/>
                              <a:gd name="connsiteX141" fmla="*/ 1043111 w 3781425"/>
                              <a:gd name="connsiteY141" fmla="*/ 367751 h 476250"/>
                              <a:gd name="connsiteX142" fmla="*/ 1050512 w 3781425"/>
                              <a:gd name="connsiteY142" fmla="*/ 370570 h 476250"/>
                              <a:gd name="connsiteX143" fmla="*/ 1057913 w 3781425"/>
                              <a:gd name="connsiteY143" fmla="*/ 370570 h 476250"/>
                              <a:gd name="connsiteX144" fmla="*/ 1065305 w 3781425"/>
                              <a:gd name="connsiteY144" fmla="*/ 373389 h 476250"/>
                              <a:gd name="connsiteX145" fmla="*/ 1072706 w 3781425"/>
                              <a:gd name="connsiteY145" fmla="*/ 373389 h 476250"/>
                              <a:gd name="connsiteX146" fmla="*/ 1080107 w 3781425"/>
                              <a:gd name="connsiteY146" fmla="*/ 374799 h 476250"/>
                              <a:gd name="connsiteX147" fmla="*/ 1087507 w 3781425"/>
                              <a:gd name="connsiteY147" fmla="*/ 376209 h 476250"/>
                              <a:gd name="connsiteX148" fmla="*/ 1094899 w 3781425"/>
                              <a:gd name="connsiteY148" fmla="*/ 377619 h 476250"/>
                              <a:gd name="connsiteX149" fmla="*/ 1102300 w 3781425"/>
                              <a:gd name="connsiteY149" fmla="*/ 379028 h 476250"/>
                              <a:gd name="connsiteX150" fmla="*/ 1109701 w 3781425"/>
                              <a:gd name="connsiteY150" fmla="*/ 380438 h 476250"/>
                              <a:gd name="connsiteX151" fmla="*/ 1117092 w 3781425"/>
                              <a:gd name="connsiteY151" fmla="*/ 381848 h 476250"/>
                              <a:gd name="connsiteX152" fmla="*/ 1124493 w 3781425"/>
                              <a:gd name="connsiteY152" fmla="*/ 383257 h 476250"/>
                              <a:gd name="connsiteX153" fmla="*/ 1131894 w 3781425"/>
                              <a:gd name="connsiteY153" fmla="*/ 384667 h 476250"/>
                              <a:gd name="connsiteX154" fmla="*/ 1139285 w 3781425"/>
                              <a:gd name="connsiteY154" fmla="*/ 386077 h 476250"/>
                              <a:gd name="connsiteX155" fmla="*/ 1146686 w 3781425"/>
                              <a:gd name="connsiteY155" fmla="*/ 387477 h 476250"/>
                              <a:gd name="connsiteX156" fmla="*/ 1154087 w 3781425"/>
                              <a:gd name="connsiteY156" fmla="*/ 388887 h 476250"/>
                              <a:gd name="connsiteX157" fmla="*/ 1162536 w 3781425"/>
                              <a:gd name="connsiteY157" fmla="*/ 390297 h 476250"/>
                              <a:gd name="connsiteX158" fmla="*/ 1169937 w 3781425"/>
                              <a:gd name="connsiteY158" fmla="*/ 390297 h 476250"/>
                              <a:gd name="connsiteX159" fmla="*/ 1176280 w 3781425"/>
                              <a:gd name="connsiteY159" fmla="*/ 391706 h 476250"/>
                              <a:gd name="connsiteX160" fmla="*/ 1183681 w 3781425"/>
                              <a:gd name="connsiteY160" fmla="*/ 393116 h 476250"/>
                              <a:gd name="connsiteX161" fmla="*/ 1191073 w 3781425"/>
                              <a:gd name="connsiteY161" fmla="*/ 393116 h 476250"/>
                              <a:gd name="connsiteX162" fmla="*/ 1198474 w 3781425"/>
                              <a:gd name="connsiteY162" fmla="*/ 394526 h 476250"/>
                              <a:gd name="connsiteX163" fmla="*/ 1205875 w 3781425"/>
                              <a:gd name="connsiteY163" fmla="*/ 394526 h 476250"/>
                              <a:gd name="connsiteX164" fmla="*/ 1213266 w 3781425"/>
                              <a:gd name="connsiteY164" fmla="*/ 395935 h 476250"/>
                              <a:gd name="connsiteX165" fmla="*/ 1220667 w 3781425"/>
                              <a:gd name="connsiteY165" fmla="*/ 397345 h 476250"/>
                              <a:gd name="connsiteX166" fmla="*/ 1228068 w 3781425"/>
                              <a:gd name="connsiteY166" fmla="*/ 398755 h 476250"/>
                              <a:gd name="connsiteX167" fmla="*/ 1235459 w 3781425"/>
                              <a:gd name="connsiteY167" fmla="*/ 398755 h 476250"/>
                              <a:gd name="connsiteX168" fmla="*/ 1243917 w 3781425"/>
                              <a:gd name="connsiteY168" fmla="*/ 400164 h 476250"/>
                              <a:gd name="connsiteX169" fmla="*/ 1251318 w 3781425"/>
                              <a:gd name="connsiteY169" fmla="*/ 400164 h 476250"/>
                              <a:gd name="connsiteX170" fmla="*/ 1257653 w 3781425"/>
                              <a:gd name="connsiteY170" fmla="*/ 401574 h 476250"/>
                              <a:gd name="connsiteX171" fmla="*/ 1265053 w 3781425"/>
                              <a:gd name="connsiteY171" fmla="*/ 401574 h 476250"/>
                              <a:gd name="connsiteX172" fmla="*/ 1272454 w 3781425"/>
                              <a:gd name="connsiteY172" fmla="*/ 402984 h 476250"/>
                              <a:gd name="connsiteX173" fmla="*/ 1279855 w 3781425"/>
                              <a:gd name="connsiteY173" fmla="*/ 402984 h 476250"/>
                              <a:gd name="connsiteX174" fmla="*/ 1287247 w 3781425"/>
                              <a:gd name="connsiteY174" fmla="*/ 404393 h 476250"/>
                              <a:gd name="connsiteX175" fmla="*/ 1294648 w 3781425"/>
                              <a:gd name="connsiteY175" fmla="*/ 405803 h 476250"/>
                              <a:gd name="connsiteX176" fmla="*/ 1302048 w 3781425"/>
                              <a:gd name="connsiteY176" fmla="*/ 405803 h 476250"/>
                              <a:gd name="connsiteX177" fmla="*/ 1309440 w 3781425"/>
                              <a:gd name="connsiteY177" fmla="*/ 405803 h 476250"/>
                              <a:gd name="connsiteX178" fmla="*/ 1317898 w 3781425"/>
                              <a:gd name="connsiteY178" fmla="*/ 407203 h 476250"/>
                              <a:gd name="connsiteX179" fmla="*/ 1325299 w 3781425"/>
                              <a:gd name="connsiteY179" fmla="*/ 407203 h 476250"/>
                              <a:gd name="connsiteX180" fmla="*/ 1332690 w 3781425"/>
                              <a:gd name="connsiteY180" fmla="*/ 408613 h 476250"/>
                              <a:gd name="connsiteX181" fmla="*/ 1339034 w 3781425"/>
                              <a:gd name="connsiteY181" fmla="*/ 410023 h 476250"/>
                              <a:gd name="connsiteX182" fmla="*/ 1346435 w 3781425"/>
                              <a:gd name="connsiteY182" fmla="*/ 410023 h 476250"/>
                              <a:gd name="connsiteX183" fmla="*/ 1353826 w 3781425"/>
                              <a:gd name="connsiteY183" fmla="*/ 410023 h 476250"/>
                              <a:gd name="connsiteX184" fmla="*/ 1361227 w 3781425"/>
                              <a:gd name="connsiteY184" fmla="*/ 410023 h 476250"/>
                              <a:gd name="connsiteX185" fmla="*/ 1368628 w 3781425"/>
                              <a:gd name="connsiteY185" fmla="*/ 411432 h 476250"/>
                              <a:gd name="connsiteX186" fmla="*/ 1376029 w 3781425"/>
                              <a:gd name="connsiteY186" fmla="*/ 411432 h 476250"/>
                              <a:gd name="connsiteX187" fmla="*/ 1383421 w 3781425"/>
                              <a:gd name="connsiteY187" fmla="*/ 412842 h 476250"/>
                              <a:gd name="connsiteX188" fmla="*/ 1390822 w 3781425"/>
                              <a:gd name="connsiteY188" fmla="*/ 412842 h 476250"/>
                              <a:gd name="connsiteX189" fmla="*/ 1399280 w 3781425"/>
                              <a:gd name="connsiteY189" fmla="*/ 414252 h 476250"/>
                              <a:gd name="connsiteX190" fmla="*/ 1406671 w 3781425"/>
                              <a:gd name="connsiteY190" fmla="*/ 414252 h 476250"/>
                              <a:gd name="connsiteX191" fmla="*/ 1414072 w 3781425"/>
                              <a:gd name="connsiteY191" fmla="*/ 414252 h 476250"/>
                              <a:gd name="connsiteX192" fmla="*/ 1420416 w 3781425"/>
                              <a:gd name="connsiteY192" fmla="*/ 415662 h 476250"/>
                              <a:gd name="connsiteX193" fmla="*/ 1427807 w 3781425"/>
                              <a:gd name="connsiteY193" fmla="*/ 415662 h 476250"/>
                              <a:gd name="connsiteX194" fmla="*/ 1435208 w 3781425"/>
                              <a:gd name="connsiteY194" fmla="*/ 417071 h 476250"/>
                              <a:gd name="connsiteX195" fmla="*/ 1442609 w 3781425"/>
                              <a:gd name="connsiteY195" fmla="*/ 417071 h 476250"/>
                              <a:gd name="connsiteX196" fmla="*/ 1450000 w 3781425"/>
                              <a:gd name="connsiteY196" fmla="*/ 418481 h 476250"/>
                              <a:gd name="connsiteX197" fmla="*/ 1457401 w 3781425"/>
                              <a:gd name="connsiteY197" fmla="*/ 418481 h 476250"/>
                              <a:gd name="connsiteX198" fmla="*/ 1464802 w 3781425"/>
                              <a:gd name="connsiteY198" fmla="*/ 418481 h 476250"/>
                              <a:gd name="connsiteX199" fmla="*/ 1473251 w 3781425"/>
                              <a:gd name="connsiteY199" fmla="*/ 418481 h 476250"/>
                              <a:gd name="connsiteX200" fmla="*/ 1480652 w 3781425"/>
                              <a:gd name="connsiteY200" fmla="*/ 419891 h 476250"/>
                              <a:gd name="connsiteX201" fmla="*/ 1488053 w 3781425"/>
                              <a:gd name="connsiteY201" fmla="*/ 419891 h 476250"/>
                              <a:gd name="connsiteX202" fmla="*/ 1495454 w 3781425"/>
                              <a:gd name="connsiteY202" fmla="*/ 419891 h 476250"/>
                              <a:gd name="connsiteX203" fmla="*/ 1502845 w 3781425"/>
                              <a:gd name="connsiteY203" fmla="*/ 421300 h 476250"/>
                              <a:gd name="connsiteX204" fmla="*/ 1509189 w 3781425"/>
                              <a:gd name="connsiteY204" fmla="*/ 421300 h 476250"/>
                              <a:gd name="connsiteX205" fmla="*/ 1516590 w 3781425"/>
                              <a:gd name="connsiteY205" fmla="*/ 421300 h 476250"/>
                              <a:gd name="connsiteX206" fmla="*/ 1523981 w 3781425"/>
                              <a:gd name="connsiteY206" fmla="*/ 421300 h 476250"/>
                              <a:gd name="connsiteX207" fmla="*/ 1531382 w 3781425"/>
                              <a:gd name="connsiteY207" fmla="*/ 422710 h 476250"/>
                              <a:gd name="connsiteX208" fmla="*/ 1538783 w 3781425"/>
                              <a:gd name="connsiteY208" fmla="*/ 422710 h 476250"/>
                              <a:gd name="connsiteX209" fmla="*/ 1546174 w 3781425"/>
                              <a:gd name="connsiteY209" fmla="*/ 422710 h 476250"/>
                              <a:gd name="connsiteX210" fmla="*/ 1554632 w 3781425"/>
                              <a:gd name="connsiteY210" fmla="*/ 424120 h 476250"/>
                              <a:gd name="connsiteX211" fmla="*/ 1562033 w 3781425"/>
                              <a:gd name="connsiteY211" fmla="*/ 424120 h 476250"/>
                              <a:gd name="connsiteX212" fmla="*/ 1569425 w 3781425"/>
                              <a:gd name="connsiteY212" fmla="*/ 424120 h 476250"/>
                              <a:gd name="connsiteX213" fmla="*/ 1576826 w 3781425"/>
                              <a:gd name="connsiteY213" fmla="*/ 425529 h 476250"/>
                              <a:gd name="connsiteX214" fmla="*/ 1584227 w 3781425"/>
                              <a:gd name="connsiteY214" fmla="*/ 425529 h 476250"/>
                              <a:gd name="connsiteX215" fmla="*/ 1590570 w 3781425"/>
                              <a:gd name="connsiteY215" fmla="*/ 425529 h 476250"/>
                              <a:gd name="connsiteX216" fmla="*/ 1597962 w 3781425"/>
                              <a:gd name="connsiteY216" fmla="*/ 425529 h 476250"/>
                              <a:gd name="connsiteX217" fmla="*/ 1605363 w 3781425"/>
                              <a:gd name="connsiteY217" fmla="*/ 426929 h 476250"/>
                              <a:gd name="connsiteX218" fmla="*/ 1612764 w 3781425"/>
                              <a:gd name="connsiteY218" fmla="*/ 426929 h 476250"/>
                              <a:gd name="connsiteX219" fmla="*/ 1620155 w 3781425"/>
                              <a:gd name="connsiteY219" fmla="*/ 426929 h 476250"/>
                              <a:gd name="connsiteX220" fmla="*/ 1628613 w 3781425"/>
                              <a:gd name="connsiteY220" fmla="*/ 426929 h 476250"/>
                              <a:gd name="connsiteX221" fmla="*/ 1636014 w 3781425"/>
                              <a:gd name="connsiteY221" fmla="*/ 426929 h 476250"/>
                              <a:gd name="connsiteX222" fmla="*/ 1643406 w 3781425"/>
                              <a:gd name="connsiteY222" fmla="*/ 428339 h 476250"/>
                              <a:gd name="connsiteX223" fmla="*/ 1650806 w 3781425"/>
                              <a:gd name="connsiteY223" fmla="*/ 428339 h 476250"/>
                              <a:gd name="connsiteX224" fmla="*/ 1658207 w 3781425"/>
                              <a:gd name="connsiteY224" fmla="*/ 428339 h 476250"/>
                              <a:gd name="connsiteX225" fmla="*/ 1665599 w 3781425"/>
                              <a:gd name="connsiteY225" fmla="*/ 428339 h 476250"/>
                              <a:gd name="connsiteX226" fmla="*/ 1671942 w 3781425"/>
                              <a:gd name="connsiteY226" fmla="*/ 429749 h 476250"/>
                              <a:gd name="connsiteX227" fmla="*/ 1679343 w 3781425"/>
                              <a:gd name="connsiteY227" fmla="*/ 429749 h 476250"/>
                              <a:gd name="connsiteX228" fmla="*/ 1686744 w 3781425"/>
                              <a:gd name="connsiteY228" fmla="*/ 429749 h 476250"/>
                              <a:gd name="connsiteX229" fmla="*/ 1694136 w 3781425"/>
                              <a:gd name="connsiteY229" fmla="*/ 429749 h 476250"/>
                              <a:gd name="connsiteX230" fmla="*/ 1702594 w 3781425"/>
                              <a:gd name="connsiteY230" fmla="*/ 431159 h 476250"/>
                              <a:gd name="connsiteX231" fmla="*/ 1709995 w 3781425"/>
                              <a:gd name="connsiteY231" fmla="*/ 431159 h 476250"/>
                              <a:gd name="connsiteX232" fmla="*/ 1717386 w 3781425"/>
                              <a:gd name="connsiteY232" fmla="*/ 431159 h 476250"/>
                              <a:gd name="connsiteX233" fmla="*/ 1724787 w 3781425"/>
                              <a:gd name="connsiteY233" fmla="*/ 431159 h 476250"/>
                              <a:gd name="connsiteX234" fmla="*/ 1732188 w 3781425"/>
                              <a:gd name="connsiteY234" fmla="*/ 432568 h 476250"/>
                              <a:gd name="connsiteX235" fmla="*/ 1739579 w 3781425"/>
                              <a:gd name="connsiteY235" fmla="*/ 432568 h 476250"/>
                              <a:gd name="connsiteX236" fmla="*/ 1746980 w 3781425"/>
                              <a:gd name="connsiteY236" fmla="*/ 432568 h 476250"/>
                              <a:gd name="connsiteX237" fmla="*/ 1753324 w 3781425"/>
                              <a:gd name="connsiteY237" fmla="*/ 432568 h 476250"/>
                              <a:gd name="connsiteX238" fmla="*/ 1760715 w 3781425"/>
                              <a:gd name="connsiteY238" fmla="*/ 432568 h 476250"/>
                              <a:gd name="connsiteX239" fmla="*/ 1768116 w 3781425"/>
                              <a:gd name="connsiteY239" fmla="*/ 432568 h 476250"/>
                              <a:gd name="connsiteX240" fmla="*/ 1775517 w 3781425"/>
                              <a:gd name="connsiteY240" fmla="*/ 433978 h 476250"/>
                              <a:gd name="connsiteX241" fmla="*/ 1783966 w 3781425"/>
                              <a:gd name="connsiteY241" fmla="*/ 433978 h 476250"/>
                              <a:gd name="connsiteX242" fmla="*/ 1791367 w 3781425"/>
                              <a:gd name="connsiteY242" fmla="*/ 433978 h 476250"/>
                              <a:gd name="connsiteX243" fmla="*/ 1798768 w 3781425"/>
                              <a:gd name="connsiteY243" fmla="*/ 433978 h 476250"/>
                              <a:gd name="connsiteX244" fmla="*/ 1806169 w 3781425"/>
                              <a:gd name="connsiteY244" fmla="*/ 435388 h 476250"/>
                              <a:gd name="connsiteX245" fmla="*/ 1813560 w 3781425"/>
                              <a:gd name="connsiteY245" fmla="*/ 435388 h 476250"/>
                              <a:gd name="connsiteX246" fmla="*/ 1820961 w 3781425"/>
                              <a:gd name="connsiteY246" fmla="*/ 435388 h 476250"/>
                              <a:gd name="connsiteX247" fmla="*/ 1828362 w 3781425"/>
                              <a:gd name="connsiteY247" fmla="*/ 435388 h 476250"/>
                              <a:gd name="connsiteX248" fmla="*/ 1834696 w 3781425"/>
                              <a:gd name="connsiteY248" fmla="*/ 435388 h 476250"/>
                              <a:gd name="connsiteX249" fmla="*/ 1842097 w 3781425"/>
                              <a:gd name="connsiteY249" fmla="*/ 435388 h 476250"/>
                              <a:gd name="connsiteX250" fmla="*/ 1849498 w 3781425"/>
                              <a:gd name="connsiteY250" fmla="*/ 435388 h 476250"/>
                              <a:gd name="connsiteX251" fmla="*/ 1857947 w 3781425"/>
                              <a:gd name="connsiteY251" fmla="*/ 435388 h 476250"/>
                              <a:gd name="connsiteX252" fmla="*/ 1865348 w 3781425"/>
                              <a:gd name="connsiteY252" fmla="*/ 435388 h 476250"/>
                              <a:gd name="connsiteX253" fmla="*/ 1872749 w 3781425"/>
                              <a:gd name="connsiteY253" fmla="*/ 436797 h 476250"/>
                              <a:gd name="connsiteX254" fmla="*/ 1880140 w 3781425"/>
                              <a:gd name="connsiteY254" fmla="*/ 436797 h 476250"/>
                              <a:gd name="connsiteX255" fmla="*/ 1887541 w 3781425"/>
                              <a:gd name="connsiteY255" fmla="*/ 436797 h 476250"/>
                              <a:gd name="connsiteX256" fmla="*/ 1894942 w 3781425"/>
                              <a:gd name="connsiteY256" fmla="*/ 436797 h 476250"/>
                              <a:gd name="connsiteX257" fmla="*/ 1902343 w 3781425"/>
                              <a:gd name="connsiteY257" fmla="*/ 436797 h 476250"/>
                              <a:gd name="connsiteX258" fmla="*/ 1909734 w 3781425"/>
                              <a:gd name="connsiteY258" fmla="*/ 438207 h 476250"/>
                              <a:gd name="connsiteX259" fmla="*/ 1917135 w 3781425"/>
                              <a:gd name="connsiteY259" fmla="*/ 438207 h 476250"/>
                              <a:gd name="connsiteX260" fmla="*/ 1923479 w 3781425"/>
                              <a:gd name="connsiteY260" fmla="*/ 438207 h 476250"/>
                              <a:gd name="connsiteX261" fmla="*/ 1930870 w 3781425"/>
                              <a:gd name="connsiteY261" fmla="*/ 438207 h 476250"/>
                              <a:gd name="connsiteX262" fmla="*/ 1939328 w 3781425"/>
                              <a:gd name="connsiteY262" fmla="*/ 438207 h 476250"/>
                              <a:gd name="connsiteX263" fmla="*/ 1946729 w 3781425"/>
                              <a:gd name="connsiteY263" fmla="*/ 438207 h 476250"/>
                              <a:gd name="connsiteX264" fmla="*/ 1954121 w 3781425"/>
                              <a:gd name="connsiteY264" fmla="*/ 438207 h 476250"/>
                              <a:gd name="connsiteX265" fmla="*/ 1961521 w 3781425"/>
                              <a:gd name="connsiteY265" fmla="*/ 439617 h 476250"/>
                              <a:gd name="connsiteX266" fmla="*/ 1968922 w 3781425"/>
                              <a:gd name="connsiteY266" fmla="*/ 439617 h 476250"/>
                              <a:gd name="connsiteX267" fmla="*/ 1976314 w 3781425"/>
                              <a:gd name="connsiteY267" fmla="*/ 439617 h 476250"/>
                              <a:gd name="connsiteX268" fmla="*/ 1983715 w 3781425"/>
                              <a:gd name="connsiteY268" fmla="*/ 439617 h 476250"/>
                              <a:gd name="connsiteX269" fmla="*/ 1991115 w 3781425"/>
                              <a:gd name="connsiteY269" fmla="*/ 439617 h 476250"/>
                              <a:gd name="connsiteX270" fmla="*/ 1998516 w 3781425"/>
                              <a:gd name="connsiteY270" fmla="*/ 439617 h 476250"/>
                              <a:gd name="connsiteX271" fmla="*/ 2004851 w 3781425"/>
                              <a:gd name="connsiteY271" fmla="*/ 439617 h 476250"/>
                              <a:gd name="connsiteX272" fmla="*/ 2013309 w 3781425"/>
                              <a:gd name="connsiteY272" fmla="*/ 441027 h 476250"/>
                              <a:gd name="connsiteX273" fmla="*/ 2020710 w 3781425"/>
                              <a:gd name="connsiteY273" fmla="*/ 441027 h 476250"/>
                              <a:gd name="connsiteX274" fmla="*/ 2028101 w 3781425"/>
                              <a:gd name="connsiteY274" fmla="*/ 441027 h 476250"/>
                              <a:gd name="connsiteX275" fmla="*/ 2035502 w 3781425"/>
                              <a:gd name="connsiteY275" fmla="*/ 441027 h 476250"/>
                              <a:gd name="connsiteX276" fmla="*/ 2042903 w 3781425"/>
                              <a:gd name="connsiteY276" fmla="*/ 441027 h 476250"/>
                              <a:gd name="connsiteX277" fmla="*/ 2050294 w 3781425"/>
                              <a:gd name="connsiteY277" fmla="*/ 441027 h 476250"/>
                              <a:gd name="connsiteX278" fmla="*/ 2057695 w 3781425"/>
                              <a:gd name="connsiteY278" fmla="*/ 441027 h 476250"/>
                              <a:gd name="connsiteX279" fmla="*/ 2065096 w 3781425"/>
                              <a:gd name="connsiteY279" fmla="*/ 441027 h 476250"/>
                              <a:gd name="connsiteX280" fmla="*/ 2072488 w 3781425"/>
                              <a:gd name="connsiteY280" fmla="*/ 442436 h 476250"/>
                              <a:gd name="connsiteX281" fmla="*/ 2079889 w 3781425"/>
                              <a:gd name="connsiteY281" fmla="*/ 442436 h 476250"/>
                              <a:gd name="connsiteX282" fmla="*/ 2086232 w 3781425"/>
                              <a:gd name="connsiteY282" fmla="*/ 442436 h 476250"/>
                              <a:gd name="connsiteX283" fmla="*/ 2094681 w 3781425"/>
                              <a:gd name="connsiteY283" fmla="*/ 442436 h 476250"/>
                              <a:gd name="connsiteX284" fmla="*/ 2102082 w 3781425"/>
                              <a:gd name="connsiteY284" fmla="*/ 442436 h 476250"/>
                              <a:gd name="connsiteX285" fmla="*/ 2109483 w 3781425"/>
                              <a:gd name="connsiteY285" fmla="*/ 443846 h 476250"/>
                              <a:gd name="connsiteX286" fmla="*/ 2116884 w 3781425"/>
                              <a:gd name="connsiteY286" fmla="*/ 442436 h 476250"/>
                              <a:gd name="connsiteX287" fmla="*/ 2124275 w 3781425"/>
                              <a:gd name="connsiteY287" fmla="*/ 442436 h 476250"/>
                              <a:gd name="connsiteX288" fmla="*/ 2131676 w 3781425"/>
                              <a:gd name="connsiteY288" fmla="*/ 442436 h 476250"/>
                              <a:gd name="connsiteX289" fmla="*/ 2139077 w 3781425"/>
                              <a:gd name="connsiteY289" fmla="*/ 442436 h 476250"/>
                              <a:gd name="connsiteX290" fmla="*/ 2146469 w 3781425"/>
                              <a:gd name="connsiteY290" fmla="*/ 443846 h 476250"/>
                              <a:gd name="connsiteX291" fmla="*/ 2153869 w 3781425"/>
                              <a:gd name="connsiteY291" fmla="*/ 443846 h 476250"/>
                              <a:gd name="connsiteX292" fmla="*/ 2161270 w 3781425"/>
                              <a:gd name="connsiteY292" fmla="*/ 443846 h 476250"/>
                              <a:gd name="connsiteX293" fmla="*/ 2168662 w 3781425"/>
                              <a:gd name="connsiteY293" fmla="*/ 443846 h 476250"/>
                              <a:gd name="connsiteX294" fmla="*/ 2176063 w 3781425"/>
                              <a:gd name="connsiteY294" fmla="*/ 443846 h 476250"/>
                              <a:gd name="connsiteX295" fmla="*/ 2183463 w 3781425"/>
                              <a:gd name="connsiteY295" fmla="*/ 443846 h 476250"/>
                              <a:gd name="connsiteX296" fmla="*/ 2190855 w 3781425"/>
                              <a:gd name="connsiteY296" fmla="*/ 443846 h 476250"/>
                              <a:gd name="connsiteX297" fmla="*/ 2198256 w 3781425"/>
                              <a:gd name="connsiteY297" fmla="*/ 445256 h 476250"/>
                              <a:gd name="connsiteX298" fmla="*/ 2205657 w 3781425"/>
                              <a:gd name="connsiteY298" fmla="*/ 445256 h 476250"/>
                              <a:gd name="connsiteX299" fmla="*/ 2213058 w 3781425"/>
                              <a:gd name="connsiteY299" fmla="*/ 445256 h 476250"/>
                              <a:gd name="connsiteX300" fmla="*/ 2220449 w 3781425"/>
                              <a:gd name="connsiteY300" fmla="*/ 445256 h 476250"/>
                              <a:gd name="connsiteX301" fmla="*/ 2227850 w 3781425"/>
                              <a:gd name="connsiteY301" fmla="*/ 445256 h 476250"/>
                              <a:gd name="connsiteX302" fmla="*/ 2235251 w 3781425"/>
                              <a:gd name="connsiteY302" fmla="*/ 445256 h 476250"/>
                              <a:gd name="connsiteX303" fmla="*/ 2242642 w 3781425"/>
                              <a:gd name="connsiteY303" fmla="*/ 445256 h 476250"/>
                              <a:gd name="connsiteX304" fmla="*/ 2250043 w 3781425"/>
                              <a:gd name="connsiteY304" fmla="*/ 445256 h 476250"/>
                              <a:gd name="connsiteX305" fmla="*/ 2257444 w 3781425"/>
                              <a:gd name="connsiteY305" fmla="*/ 445256 h 476250"/>
                              <a:gd name="connsiteX306" fmla="*/ 2264836 w 3781425"/>
                              <a:gd name="connsiteY306" fmla="*/ 445256 h 476250"/>
                              <a:gd name="connsiteX307" fmla="*/ 2272236 w 3781425"/>
                              <a:gd name="connsiteY307" fmla="*/ 445256 h 476250"/>
                              <a:gd name="connsiteX308" fmla="*/ 2279637 w 3781425"/>
                              <a:gd name="connsiteY308" fmla="*/ 445256 h 476250"/>
                              <a:gd name="connsiteX309" fmla="*/ 2287029 w 3781425"/>
                              <a:gd name="connsiteY309" fmla="*/ 446656 h 476250"/>
                              <a:gd name="connsiteX310" fmla="*/ 2294430 w 3781425"/>
                              <a:gd name="connsiteY310" fmla="*/ 446656 h 476250"/>
                              <a:gd name="connsiteX311" fmla="*/ 2301831 w 3781425"/>
                              <a:gd name="connsiteY311" fmla="*/ 445256 h 476250"/>
                              <a:gd name="connsiteX312" fmla="*/ 2309232 w 3781425"/>
                              <a:gd name="connsiteY312" fmla="*/ 446656 h 476250"/>
                              <a:gd name="connsiteX313" fmla="*/ 2316623 w 3781425"/>
                              <a:gd name="connsiteY313" fmla="*/ 446656 h 476250"/>
                              <a:gd name="connsiteX314" fmla="*/ 2324024 w 3781425"/>
                              <a:gd name="connsiteY314" fmla="*/ 446656 h 476250"/>
                              <a:gd name="connsiteX315" fmla="*/ 2331425 w 3781425"/>
                              <a:gd name="connsiteY315" fmla="*/ 446656 h 476250"/>
                              <a:gd name="connsiteX316" fmla="*/ 2338816 w 3781425"/>
                              <a:gd name="connsiteY316" fmla="*/ 446656 h 476250"/>
                              <a:gd name="connsiteX317" fmla="*/ 2346217 w 3781425"/>
                              <a:gd name="connsiteY317" fmla="*/ 446656 h 476250"/>
                              <a:gd name="connsiteX318" fmla="*/ 2353618 w 3781425"/>
                              <a:gd name="connsiteY318" fmla="*/ 446656 h 476250"/>
                              <a:gd name="connsiteX319" fmla="*/ 2361010 w 3781425"/>
                              <a:gd name="connsiteY319" fmla="*/ 446656 h 476250"/>
                              <a:gd name="connsiteX320" fmla="*/ 2368411 w 3781425"/>
                              <a:gd name="connsiteY320" fmla="*/ 448065 h 476250"/>
                              <a:gd name="connsiteX321" fmla="*/ 2375811 w 3781425"/>
                              <a:gd name="connsiteY321" fmla="*/ 448065 h 476250"/>
                              <a:gd name="connsiteX322" fmla="*/ 2383203 w 3781425"/>
                              <a:gd name="connsiteY322" fmla="*/ 448065 h 476250"/>
                              <a:gd name="connsiteX323" fmla="*/ 2390604 w 3781425"/>
                              <a:gd name="connsiteY323" fmla="*/ 446656 h 476250"/>
                              <a:gd name="connsiteX324" fmla="*/ 2398005 w 3781425"/>
                              <a:gd name="connsiteY324" fmla="*/ 445256 h 476250"/>
                              <a:gd name="connsiteX325" fmla="*/ 2405396 w 3781425"/>
                              <a:gd name="connsiteY325" fmla="*/ 448065 h 476250"/>
                              <a:gd name="connsiteX326" fmla="*/ 2412797 w 3781425"/>
                              <a:gd name="connsiteY326" fmla="*/ 448065 h 476250"/>
                              <a:gd name="connsiteX327" fmla="*/ 2420198 w 3781425"/>
                              <a:gd name="connsiteY327" fmla="*/ 448065 h 476250"/>
                              <a:gd name="connsiteX328" fmla="*/ 2427599 w 3781425"/>
                              <a:gd name="connsiteY328" fmla="*/ 448065 h 476250"/>
                              <a:gd name="connsiteX329" fmla="*/ 2434990 w 3781425"/>
                              <a:gd name="connsiteY329" fmla="*/ 448065 h 476250"/>
                              <a:gd name="connsiteX330" fmla="*/ 2442391 w 3781425"/>
                              <a:gd name="connsiteY330" fmla="*/ 448065 h 476250"/>
                              <a:gd name="connsiteX331" fmla="*/ 2449792 w 3781425"/>
                              <a:gd name="connsiteY331" fmla="*/ 448065 h 476250"/>
                              <a:gd name="connsiteX332" fmla="*/ 2457183 w 3781425"/>
                              <a:gd name="connsiteY332" fmla="*/ 448065 h 476250"/>
                              <a:gd name="connsiteX333" fmla="*/ 2464584 w 3781425"/>
                              <a:gd name="connsiteY333" fmla="*/ 448065 h 476250"/>
                              <a:gd name="connsiteX334" fmla="*/ 2471985 w 3781425"/>
                              <a:gd name="connsiteY334" fmla="*/ 449475 h 476250"/>
                              <a:gd name="connsiteX335" fmla="*/ 2479377 w 3781425"/>
                              <a:gd name="connsiteY335" fmla="*/ 449475 h 476250"/>
                              <a:gd name="connsiteX336" fmla="*/ 2486778 w 3781425"/>
                              <a:gd name="connsiteY336" fmla="*/ 449475 h 476250"/>
                              <a:gd name="connsiteX337" fmla="*/ 2494178 w 3781425"/>
                              <a:gd name="connsiteY337" fmla="*/ 449475 h 476250"/>
                              <a:gd name="connsiteX338" fmla="*/ 2501570 w 3781425"/>
                              <a:gd name="connsiteY338" fmla="*/ 449475 h 476250"/>
                              <a:gd name="connsiteX339" fmla="*/ 2508971 w 3781425"/>
                              <a:gd name="connsiteY339" fmla="*/ 449475 h 476250"/>
                              <a:gd name="connsiteX340" fmla="*/ 2516372 w 3781425"/>
                              <a:gd name="connsiteY340" fmla="*/ 449475 h 476250"/>
                              <a:gd name="connsiteX341" fmla="*/ 2523773 w 3781425"/>
                              <a:gd name="connsiteY341" fmla="*/ 449475 h 476250"/>
                              <a:gd name="connsiteX342" fmla="*/ 2531164 w 3781425"/>
                              <a:gd name="connsiteY342" fmla="*/ 449475 h 476250"/>
                              <a:gd name="connsiteX343" fmla="*/ 2538565 w 3781425"/>
                              <a:gd name="connsiteY343" fmla="*/ 449475 h 476250"/>
                              <a:gd name="connsiteX344" fmla="*/ 2545966 w 3781425"/>
                              <a:gd name="connsiteY344" fmla="*/ 449475 h 476250"/>
                              <a:gd name="connsiteX345" fmla="*/ 2553357 w 3781425"/>
                              <a:gd name="connsiteY345" fmla="*/ 449475 h 476250"/>
                              <a:gd name="connsiteX346" fmla="*/ 2560758 w 3781425"/>
                              <a:gd name="connsiteY346" fmla="*/ 450885 h 476250"/>
                              <a:gd name="connsiteX347" fmla="*/ 2568159 w 3781425"/>
                              <a:gd name="connsiteY347" fmla="*/ 450885 h 476250"/>
                              <a:gd name="connsiteX348" fmla="*/ 2575550 w 3781425"/>
                              <a:gd name="connsiteY348" fmla="*/ 450885 h 476250"/>
                              <a:gd name="connsiteX349" fmla="*/ 2582951 w 3781425"/>
                              <a:gd name="connsiteY349" fmla="*/ 450885 h 476250"/>
                              <a:gd name="connsiteX350" fmla="*/ 2590352 w 3781425"/>
                              <a:gd name="connsiteY350" fmla="*/ 450885 h 476250"/>
                              <a:gd name="connsiteX351" fmla="*/ 2597744 w 3781425"/>
                              <a:gd name="connsiteY351" fmla="*/ 450885 h 476250"/>
                              <a:gd name="connsiteX352" fmla="*/ 2605145 w 3781425"/>
                              <a:gd name="connsiteY352" fmla="*/ 450885 h 476250"/>
                              <a:gd name="connsiteX353" fmla="*/ 2612546 w 3781425"/>
                              <a:gd name="connsiteY353" fmla="*/ 450885 h 476250"/>
                              <a:gd name="connsiteX354" fmla="*/ 2619947 w 3781425"/>
                              <a:gd name="connsiteY354" fmla="*/ 450885 h 476250"/>
                              <a:gd name="connsiteX355" fmla="*/ 2627338 w 3781425"/>
                              <a:gd name="connsiteY355" fmla="*/ 450885 h 476250"/>
                              <a:gd name="connsiteX356" fmla="*/ 2634739 w 3781425"/>
                              <a:gd name="connsiteY356" fmla="*/ 450885 h 476250"/>
                              <a:gd name="connsiteX357" fmla="*/ 2642140 w 3781425"/>
                              <a:gd name="connsiteY357" fmla="*/ 450885 h 476250"/>
                              <a:gd name="connsiteX358" fmla="*/ 2649531 w 3781425"/>
                              <a:gd name="connsiteY358" fmla="*/ 450885 h 476250"/>
                              <a:gd name="connsiteX359" fmla="*/ 2656932 w 3781425"/>
                              <a:gd name="connsiteY359" fmla="*/ 452295 h 476250"/>
                              <a:gd name="connsiteX360" fmla="*/ 2664333 w 3781425"/>
                              <a:gd name="connsiteY360" fmla="*/ 450885 h 476250"/>
                              <a:gd name="connsiteX361" fmla="*/ 2671725 w 3781425"/>
                              <a:gd name="connsiteY361" fmla="*/ 452295 h 476250"/>
                              <a:gd name="connsiteX362" fmla="*/ 2679126 w 3781425"/>
                              <a:gd name="connsiteY362" fmla="*/ 452295 h 476250"/>
                              <a:gd name="connsiteX363" fmla="*/ 2686526 w 3781425"/>
                              <a:gd name="connsiteY363" fmla="*/ 452295 h 476250"/>
                              <a:gd name="connsiteX364" fmla="*/ 2693918 w 3781425"/>
                              <a:gd name="connsiteY364" fmla="*/ 452295 h 476250"/>
                              <a:gd name="connsiteX365" fmla="*/ 2701319 w 3781425"/>
                              <a:gd name="connsiteY365" fmla="*/ 452295 h 476250"/>
                              <a:gd name="connsiteX366" fmla="*/ 2708720 w 3781425"/>
                              <a:gd name="connsiteY366" fmla="*/ 452295 h 476250"/>
                              <a:gd name="connsiteX367" fmla="*/ 2716111 w 3781425"/>
                              <a:gd name="connsiteY367" fmla="*/ 452295 h 476250"/>
                              <a:gd name="connsiteX368" fmla="*/ 2723512 w 3781425"/>
                              <a:gd name="connsiteY368" fmla="*/ 452295 h 476250"/>
                              <a:gd name="connsiteX369" fmla="*/ 2730913 w 3781425"/>
                              <a:gd name="connsiteY369" fmla="*/ 452295 h 476250"/>
                              <a:gd name="connsiteX370" fmla="*/ 2738314 w 3781425"/>
                              <a:gd name="connsiteY370" fmla="*/ 452295 h 476250"/>
                              <a:gd name="connsiteX371" fmla="*/ 2745705 w 3781425"/>
                              <a:gd name="connsiteY371" fmla="*/ 452295 h 476250"/>
                              <a:gd name="connsiteX372" fmla="*/ 2753106 w 3781425"/>
                              <a:gd name="connsiteY372" fmla="*/ 452295 h 476250"/>
                              <a:gd name="connsiteX373" fmla="*/ 2760507 w 3781425"/>
                              <a:gd name="connsiteY373" fmla="*/ 452295 h 476250"/>
                              <a:gd name="connsiteX374" fmla="*/ 2767898 w 3781425"/>
                              <a:gd name="connsiteY374" fmla="*/ 453704 h 476250"/>
                              <a:gd name="connsiteX375" fmla="*/ 2775299 w 3781425"/>
                              <a:gd name="connsiteY375" fmla="*/ 453704 h 476250"/>
                              <a:gd name="connsiteX376" fmla="*/ 2782700 w 3781425"/>
                              <a:gd name="connsiteY376" fmla="*/ 453704 h 476250"/>
                              <a:gd name="connsiteX377" fmla="*/ 2790092 w 3781425"/>
                              <a:gd name="connsiteY377" fmla="*/ 453704 h 476250"/>
                              <a:gd name="connsiteX378" fmla="*/ 2797493 w 3781425"/>
                              <a:gd name="connsiteY378" fmla="*/ 453704 h 476250"/>
                              <a:gd name="connsiteX379" fmla="*/ 2804893 w 3781425"/>
                              <a:gd name="connsiteY379" fmla="*/ 453704 h 476250"/>
                              <a:gd name="connsiteX380" fmla="*/ 2812285 w 3781425"/>
                              <a:gd name="connsiteY380" fmla="*/ 453704 h 476250"/>
                              <a:gd name="connsiteX381" fmla="*/ 2819686 w 3781425"/>
                              <a:gd name="connsiteY381" fmla="*/ 453704 h 476250"/>
                              <a:gd name="connsiteX382" fmla="*/ 2827087 w 3781425"/>
                              <a:gd name="connsiteY382" fmla="*/ 453704 h 476250"/>
                              <a:gd name="connsiteX383" fmla="*/ 2834488 w 3781425"/>
                              <a:gd name="connsiteY383" fmla="*/ 453704 h 476250"/>
                              <a:gd name="connsiteX384" fmla="*/ 2841879 w 3781425"/>
                              <a:gd name="connsiteY384" fmla="*/ 453704 h 476250"/>
                              <a:gd name="connsiteX385" fmla="*/ 2849280 w 3781425"/>
                              <a:gd name="connsiteY385" fmla="*/ 453704 h 476250"/>
                              <a:gd name="connsiteX386" fmla="*/ 2856681 w 3781425"/>
                              <a:gd name="connsiteY386" fmla="*/ 453704 h 476250"/>
                              <a:gd name="connsiteX387" fmla="*/ 2864072 w 3781425"/>
                              <a:gd name="connsiteY387" fmla="*/ 453704 h 476250"/>
                              <a:gd name="connsiteX388" fmla="*/ 2871473 w 3781425"/>
                              <a:gd name="connsiteY388" fmla="*/ 453704 h 476250"/>
                              <a:gd name="connsiteX389" fmla="*/ 2878874 w 3781425"/>
                              <a:gd name="connsiteY389" fmla="*/ 453704 h 476250"/>
                              <a:gd name="connsiteX390" fmla="*/ 2886266 w 3781425"/>
                              <a:gd name="connsiteY390" fmla="*/ 453704 h 476250"/>
                              <a:gd name="connsiteX391" fmla="*/ 2893667 w 3781425"/>
                              <a:gd name="connsiteY391" fmla="*/ 453704 h 476250"/>
                              <a:gd name="connsiteX392" fmla="*/ 2901068 w 3781425"/>
                              <a:gd name="connsiteY392" fmla="*/ 453704 h 476250"/>
                              <a:gd name="connsiteX393" fmla="*/ 2908459 w 3781425"/>
                              <a:gd name="connsiteY393" fmla="*/ 453704 h 476250"/>
                              <a:gd name="connsiteX394" fmla="*/ 2915860 w 3781425"/>
                              <a:gd name="connsiteY394" fmla="*/ 453704 h 476250"/>
                              <a:gd name="connsiteX395" fmla="*/ 2923261 w 3781425"/>
                              <a:gd name="connsiteY395" fmla="*/ 453704 h 476250"/>
                              <a:gd name="connsiteX396" fmla="*/ 2930662 w 3781425"/>
                              <a:gd name="connsiteY396" fmla="*/ 453704 h 476250"/>
                              <a:gd name="connsiteX397" fmla="*/ 2938053 w 3781425"/>
                              <a:gd name="connsiteY397" fmla="*/ 453704 h 476250"/>
                              <a:gd name="connsiteX398" fmla="*/ 2945454 w 3781425"/>
                              <a:gd name="connsiteY398" fmla="*/ 455114 h 476250"/>
                              <a:gd name="connsiteX399" fmla="*/ 2952855 w 3781425"/>
                              <a:gd name="connsiteY399" fmla="*/ 453704 h 476250"/>
                              <a:gd name="connsiteX400" fmla="*/ 2960246 w 3781425"/>
                              <a:gd name="connsiteY400" fmla="*/ 455114 h 476250"/>
                              <a:gd name="connsiteX401" fmla="*/ 2967647 w 3781425"/>
                              <a:gd name="connsiteY401" fmla="*/ 453704 h 476250"/>
                              <a:gd name="connsiteX402" fmla="*/ 2975048 w 3781425"/>
                              <a:gd name="connsiteY402" fmla="*/ 455114 h 476250"/>
                              <a:gd name="connsiteX403" fmla="*/ 2982440 w 3781425"/>
                              <a:gd name="connsiteY403" fmla="*/ 455114 h 476250"/>
                              <a:gd name="connsiteX404" fmla="*/ 2989841 w 3781425"/>
                              <a:gd name="connsiteY404" fmla="*/ 453704 h 476250"/>
                              <a:gd name="connsiteX405" fmla="*/ 2997241 w 3781425"/>
                              <a:gd name="connsiteY405" fmla="*/ 455114 h 476250"/>
                              <a:gd name="connsiteX406" fmla="*/ 3004633 w 3781425"/>
                              <a:gd name="connsiteY406" fmla="*/ 455114 h 476250"/>
                              <a:gd name="connsiteX407" fmla="*/ 3012034 w 3781425"/>
                              <a:gd name="connsiteY407" fmla="*/ 455114 h 476250"/>
                              <a:gd name="connsiteX408" fmla="*/ 3019435 w 3781425"/>
                              <a:gd name="connsiteY408" fmla="*/ 455114 h 476250"/>
                              <a:gd name="connsiteX409" fmla="*/ 3026836 w 3781425"/>
                              <a:gd name="connsiteY409" fmla="*/ 455114 h 476250"/>
                              <a:gd name="connsiteX410" fmla="*/ 3034227 w 3781425"/>
                              <a:gd name="connsiteY410" fmla="*/ 455114 h 476250"/>
                              <a:gd name="connsiteX411" fmla="*/ 3041628 w 3781425"/>
                              <a:gd name="connsiteY411" fmla="*/ 455114 h 476250"/>
                              <a:gd name="connsiteX412" fmla="*/ 3049029 w 3781425"/>
                              <a:gd name="connsiteY412" fmla="*/ 455114 h 476250"/>
                              <a:gd name="connsiteX413" fmla="*/ 3056420 w 3781425"/>
                              <a:gd name="connsiteY413" fmla="*/ 455114 h 476250"/>
                              <a:gd name="connsiteX414" fmla="*/ 3063821 w 3781425"/>
                              <a:gd name="connsiteY414" fmla="*/ 455114 h 476250"/>
                              <a:gd name="connsiteX415" fmla="*/ 3071222 w 3781425"/>
                              <a:gd name="connsiteY415" fmla="*/ 455114 h 476250"/>
                              <a:gd name="connsiteX416" fmla="*/ 3078613 w 3781425"/>
                              <a:gd name="connsiteY416" fmla="*/ 455114 h 476250"/>
                              <a:gd name="connsiteX417" fmla="*/ 3086014 w 3781425"/>
                              <a:gd name="connsiteY417" fmla="*/ 455114 h 476250"/>
                              <a:gd name="connsiteX418" fmla="*/ 3093415 w 3781425"/>
                              <a:gd name="connsiteY418" fmla="*/ 455114 h 476250"/>
                              <a:gd name="connsiteX419" fmla="*/ 3100807 w 3781425"/>
                              <a:gd name="connsiteY419" fmla="*/ 455114 h 476250"/>
                              <a:gd name="connsiteX420" fmla="*/ 3108208 w 3781425"/>
                              <a:gd name="connsiteY420" fmla="*/ 456524 h 476250"/>
                              <a:gd name="connsiteX421" fmla="*/ 3115608 w 3781425"/>
                              <a:gd name="connsiteY421" fmla="*/ 456524 h 476250"/>
                              <a:gd name="connsiteX422" fmla="*/ 3123010 w 3781425"/>
                              <a:gd name="connsiteY422" fmla="*/ 456524 h 476250"/>
                              <a:gd name="connsiteX423" fmla="*/ 3130401 w 3781425"/>
                              <a:gd name="connsiteY423" fmla="*/ 456524 h 476250"/>
                              <a:gd name="connsiteX424" fmla="*/ 3137802 w 3781425"/>
                              <a:gd name="connsiteY424" fmla="*/ 456524 h 476250"/>
                              <a:gd name="connsiteX425" fmla="*/ 3145203 w 3781425"/>
                              <a:gd name="connsiteY425" fmla="*/ 456524 h 476250"/>
                              <a:gd name="connsiteX426" fmla="*/ 3152594 w 3781425"/>
                              <a:gd name="connsiteY426" fmla="*/ 456524 h 476250"/>
                              <a:gd name="connsiteX427" fmla="*/ 3159995 w 3781425"/>
                              <a:gd name="connsiteY427" fmla="*/ 456524 h 476250"/>
                              <a:gd name="connsiteX428" fmla="*/ 3167396 w 3781425"/>
                              <a:gd name="connsiteY428" fmla="*/ 456524 h 476250"/>
                              <a:gd name="connsiteX429" fmla="*/ 3174787 w 3781425"/>
                              <a:gd name="connsiteY429" fmla="*/ 456524 h 476250"/>
                              <a:gd name="connsiteX430" fmla="*/ 3182188 w 3781425"/>
                              <a:gd name="connsiteY430" fmla="*/ 456524 h 476250"/>
                              <a:gd name="connsiteX431" fmla="*/ 3189589 w 3781425"/>
                              <a:gd name="connsiteY431" fmla="*/ 456524 h 476250"/>
                              <a:gd name="connsiteX432" fmla="*/ 3196981 w 3781425"/>
                              <a:gd name="connsiteY432" fmla="*/ 456524 h 476250"/>
                              <a:gd name="connsiteX433" fmla="*/ 3204382 w 3781425"/>
                              <a:gd name="connsiteY433" fmla="*/ 456524 h 476250"/>
                              <a:gd name="connsiteX434" fmla="*/ 3211783 w 3781425"/>
                              <a:gd name="connsiteY434" fmla="*/ 456524 h 476250"/>
                              <a:gd name="connsiteX435" fmla="*/ 3219174 w 3781425"/>
                              <a:gd name="connsiteY435" fmla="*/ 456524 h 476250"/>
                              <a:gd name="connsiteX436" fmla="*/ 3226575 w 3781425"/>
                              <a:gd name="connsiteY436" fmla="*/ 456524 h 476250"/>
                              <a:gd name="connsiteX437" fmla="*/ 3233976 w 3781425"/>
                              <a:gd name="connsiteY437" fmla="*/ 456524 h 476250"/>
                              <a:gd name="connsiteX438" fmla="*/ 3241377 w 3781425"/>
                              <a:gd name="connsiteY438" fmla="*/ 456524 h 476250"/>
                              <a:gd name="connsiteX439" fmla="*/ 3248768 w 3781425"/>
                              <a:gd name="connsiteY439" fmla="*/ 456524 h 476250"/>
                              <a:gd name="connsiteX440" fmla="*/ 3256169 w 3781425"/>
                              <a:gd name="connsiteY440" fmla="*/ 456524 h 476250"/>
                              <a:gd name="connsiteX441" fmla="*/ 3263570 w 3781425"/>
                              <a:gd name="connsiteY441" fmla="*/ 456524 h 476250"/>
                              <a:gd name="connsiteX442" fmla="*/ 3270961 w 3781425"/>
                              <a:gd name="connsiteY442" fmla="*/ 456524 h 476250"/>
                              <a:gd name="connsiteX443" fmla="*/ 3278362 w 3781425"/>
                              <a:gd name="connsiteY443" fmla="*/ 456524 h 476250"/>
                              <a:gd name="connsiteX444" fmla="*/ 3285763 w 3781425"/>
                              <a:gd name="connsiteY444" fmla="*/ 456524 h 476250"/>
                              <a:gd name="connsiteX445" fmla="*/ 3293155 w 3781425"/>
                              <a:gd name="connsiteY445" fmla="*/ 456524 h 476250"/>
                              <a:gd name="connsiteX446" fmla="*/ 3300556 w 3781425"/>
                              <a:gd name="connsiteY446" fmla="*/ 457933 h 476250"/>
                              <a:gd name="connsiteX447" fmla="*/ 3307956 w 3781425"/>
                              <a:gd name="connsiteY447" fmla="*/ 457933 h 476250"/>
                              <a:gd name="connsiteX448" fmla="*/ 3315348 w 3781425"/>
                              <a:gd name="connsiteY448" fmla="*/ 456524 h 476250"/>
                              <a:gd name="connsiteX449" fmla="*/ 3322749 w 3781425"/>
                              <a:gd name="connsiteY449" fmla="*/ 457933 h 476250"/>
                              <a:gd name="connsiteX450" fmla="*/ 3330150 w 3781425"/>
                              <a:gd name="connsiteY450" fmla="*/ 457933 h 476250"/>
                              <a:gd name="connsiteX451" fmla="*/ 3337550 w 3781425"/>
                              <a:gd name="connsiteY451" fmla="*/ 457933 h 476250"/>
                              <a:gd name="connsiteX452" fmla="*/ 3344942 w 3781425"/>
                              <a:gd name="connsiteY452" fmla="*/ 457933 h 476250"/>
                              <a:gd name="connsiteX453" fmla="*/ 3352343 w 3781425"/>
                              <a:gd name="connsiteY453" fmla="*/ 457933 h 476250"/>
                              <a:gd name="connsiteX454" fmla="*/ 3359744 w 3781425"/>
                              <a:gd name="connsiteY454" fmla="*/ 457933 h 476250"/>
                              <a:gd name="connsiteX455" fmla="*/ 3367135 w 3781425"/>
                              <a:gd name="connsiteY455" fmla="*/ 457933 h 476250"/>
                              <a:gd name="connsiteX456" fmla="*/ 3374536 w 3781425"/>
                              <a:gd name="connsiteY456" fmla="*/ 457933 h 476250"/>
                              <a:gd name="connsiteX457" fmla="*/ 3381937 w 3781425"/>
                              <a:gd name="connsiteY457" fmla="*/ 457933 h 476250"/>
                              <a:gd name="connsiteX458" fmla="*/ 3389328 w 3781425"/>
                              <a:gd name="connsiteY458" fmla="*/ 457933 h 476250"/>
                              <a:gd name="connsiteX459" fmla="*/ 3396729 w 3781425"/>
                              <a:gd name="connsiteY459" fmla="*/ 457933 h 476250"/>
                              <a:gd name="connsiteX460" fmla="*/ 3404130 w 3781425"/>
                              <a:gd name="connsiteY460" fmla="*/ 457933 h 476250"/>
                              <a:gd name="connsiteX461" fmla="*/ 3411522 w 3781425"/>
                              <a:gd name="connsiteY461" fmla="*/ 457933 h 476250"/>
                              <a:gd name="connsiteX462" fmla="*/ 3418923 w 3781425"/>
                              <a:gd name="connsiteY462" fmla="*/ 457933 h 476250"/>
                              <a:gd name="connsiteX463" fmla="*/ 3426324 w 3781425"/>
                              <a:gd name="connsiteY463" fmla="*/ 457933 h 476250"/>
                              <a:gd name="connsiteX464" fmla="*/ 3433725 w 3781425"/>
                              <a:gd name="connsiteY464" fmla="*/ 457933 h 476250"/>
                              <a:gd name="connsiteX465" fmla="*/ 3441116 w 3781425"/>
                              <a:gd name="connsiteY465" fmla="*/ 457933 h 476250"/>
                              <a:gd name="connsiteX466" fmla="*/ 3448517 w 3781425"/>
                              <a:gd name="connsiteY466" fmla="*/ 457933 h 476250"/>
                              <a:gd name="connsiteX467" fmla="*/ 3455918 w 3781425"/>
                              <a:gd name="connsiteY467" fmla="*/ 457933 h 476250"/>
                              <a:gd name="connsiteX468" fmla="*/ 3463309 w 3781425"/>
                              <a:gd name="connsiteY468" fmla="*/ 459343 h 476250"/>
                              <a:gd name="connsiteX469" fmla="*/ 3470710 w 3781425"/>
                              <a:gd name="connsiteY469" fmla="*/ 459343 h 476250"/>
                              <a:gd name="connsiteX470" fmla="*/ 3478111 w 3781425"/>
                              <a:gd name="connsiteY470" fmla="*/ 457933 h 476250"/>
                              <a:gd name="connsiteX471" fmla="*/ 3486560 w 3781425"/>
                              <a:gd name="connsiteY471" fmla="*/ 459343 h 476250"/>
                              <a:gd name="connsiteX472" fmla="*/ 3492903 w 3781425"/>
                              <a:gd name="connsiteY472" fmla="*/ 459343 h 476250"/>
                              <a:gd name="connsiteX473" fmla="*/ 3500304 w 3781425"/>
                              <a:gd name="connsiteY473" fmla="*/ 459343 h 476250"/>
                              <a:gd name="connsiteX474" fmla="*/ 3507696 w 3781425"/>
                              <a:gd name="connsiteY474" fmla="*/ 459343 h 476250"/>
                              <a:gd name="connsiteX475" fmla="*/ 3515097 w 3781425"/>
                              <a:gd name="connsiteY475" fmla="*/ 459343 h 476250"/>
                              <a:gd name="connsiteX476" fmla="*/ 3522498 w 3781425"/>
                              <a:gd name="connsiteY476" fmla="*/ 459343 h 476250"/>
                              <a:gd name="connsiteX477" fmla="*/ 3529898 w 3781425"/>
                              <a:gd name="connsiteY477" fmla="*/ 459343 h 476250"/>
                              <a:gd name="connsiteX478" fmla="*/ 3537290 w 3781425"/>
                              <a:gd name="connsiteY478" fmla="*/ 459343 h 476250"/>
                              <a:gd name="connsiteX479" fmla="*/ 3544691 w 3781425"/>
                              <a:gd name="connsiteY479" fmla="*/ 459343 h 476250"/>
                              <a:gd name="connsiteX480" fmla="*/ 3552092 w 3781425"/>
                              <a:gd name="connsiteY480" fmla="*/ 459343 h 476250"/>
                              <a:gd name="connsiteX481" fmla="*/ 3560540 w 3781425"/>
                              <a:gd name="connsiteY481" fmla="*/ 459343 h 476250"/>
                              <a:gd name="connsiteX482" fmla="*/ 3567941 w 3781425"/>
                              <a:gd name="connsiteY482" fmla="*/ 459343 h 476250"/>
                              <a:gd name="connsiteX483" fmla="*/ 3574285 w 3781425"/>
                              <a:gd name="connsiteY483" fmla="*/ 459343 h 476250"/>
                              <a:gd name="connsiteX484" fmla="*/ 3581676 w 3781425"/>
                              <a:gd name="connsiteY484" fmla="*/ 459343 h 476250"/>
                              <a:gd name="connsiteX485" fmla="*/ 3589077 w 3781425"/>
                              <a:gd name="connsiteY485" fmla="*/ 459343 h 476250"/>
                              <a:gd name="connsiteX486" fmla="*/ 3596478 w 3781425"/>
                              <a:gd name="connsiteY486" fmla="*/ 459343 h 476250"/>
                              <a:gd name="connsiteX487" fmla="*/ 3603870 w 3781425"/>
                              <a:gd name="connsiteY487" fmla="*/ 459343 h 476250"/>
                              <a:gd name="connsiteX488" fmla="*/ 3611270 w 3781425"/>
                              <a:gd name="connsiteY488" fmla="*/ 459343 h 476250"/>
                              <a:gd name="connsiteX489" fmla="*/ 3618671 w 3781425"/>
                              <a:gd name="connsiteY489" fmla="*/ 459343 h 476250"/>
                              <a:gd name="connsiteX490" fmla="*/ 3626072 w 3781425"/>
                              <a:gd name="connsiteY490" fmla="*/ 459343 h 476250"/>
                              <a:gd name="connsiteX491" fmla="*/ 3633464 w 3781425"/>
                              <a:gd name="connsiteY491" fmla="*/ 459343 h 476250"/>
                              <a:gd name="connsiteX492" fmla="*/ 3641922 w 3781425"/>
                              <a:gd name="connsiteY492" fmla="*/ 459343 h 476250"/>
                              <a:gd name="connsiteX493" fmla="*/ 3649323 w 3781425"/>
                              <a:gd name="connsiteY493" fmla="*/ 459343 h 476250"/>
                              <a:gd name="connsiteX494" fmla="*/ 3655657 w 3781425"/>
                              <a:gd name="connsiteY494" fmla="*/ 459343 h 476250"/>
                              <a:gd name="connsiteX495" fmla="*/ 3663058 w 3781425"/>
                              <a:gd name="connsiteY495" fmla="*/ 460753 h 476250"/>
                              <a:gd name="connsiteX496" fmla="*/ 3670459 w 3781425"/>
                              <a:gd name="connsiteY496" fmla="*/ 459343 h 476250"/>
                              <a:gd name="connsiteX497" fmla="*/ 3677850 w 3781425"/>
                              <a:gd name="connsiteY497" fmla="*/ 459343 h 476250"/>
                              <a:gd name="connsiteX498" fmla="*/ 3685251 w 3781425"/>
                              <a:gd name="connsiteY498" fmla="*/ 459343 h 476250"/>
                              <a:gd name="connsiteX499" fmla="*/ 3692652 w 3781425"/>
                              <a:gd name="connsiteY499" fmla="*/ 459343 h 476250"/>
                              <a:gd name="connsiteX500" fmla="*/ 3700043 w 3781425"/>
                              <a:gd name="connsiteY500" fmla="*/ 459343 h 476250"/>
                              <a:gd name="connsiteX501" fmla="*/ 3707444 w 3781425"/>
                              <a:gd name="connsiteY501" fmla="*/ 460753 h 476250"/>
                              <a:gd name="connsiteX502" fmla="*/ 3715903 w 3781425"/>
                              <a:gd name="connsiteY502" fmla="*/ 459343 h 476250"/>
                              <a:gd name="connsiteX503" fmla="*/ 3723294 w 3781425"/>
                              <a:gd name="connsiteY503" fmla="*/ 460753 h 476250"/>
                              <a:gd name="connsiteX504" fmla="*/ 3730695 w 3781425"/>
                              <a:gd name="connsiteY504" fmla="*/ 459343 h 476250"/>
                              <a:gd name="connsiteX505" fmla="*/ 3737039 w 3781425"/>
                              <a:gd name="connsiteY505" fmla="*/ 459343 h 476250"/>
                              <a:gd name="connsiteX506" fmla="*/ 3744440 w 3781425"/>
                              <a:gd name="connsiteY506" fmla="*/ 459343 h 476250"/>
                              <a:gd name="connsiteX507" fmla="*/ 3751831 w 3781425"/>
                              <a:gd name="connsiteY507" fmla="*/ 460753 h 476250"/>
                              <a:gd name="connsiteX508" fmla="*/ 3759232 w 3781425"/>
                              <a:gd name="connsiteY508" fmla="*/ 460753 h 476250"/>
                              <a:gd name="connsiteX509" fmla="*/ 3766633 w 3781425"/>
                              <a:gd name="connsiteY509" fmla="*/ 460753 h 476250"/>
                              <a:gd name="connsiteX510" fmla="*/ 3774024 w 3781425"/>
                              <a:gd name="connsiteY510" fmla="*/ 460753 h 476250"/>
                              <a:gd name="connsiteX511" fmla="*/ 3781425 w 3781425"/>
                              <a:gd name="connsiteY511" fmla="*/ 460753 h 4762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3781425" h="476250">
                                <a:moveTo>
                                  <a:pt x="0" y="476250"/>
                                </a:moveTo>
                                <a:lnTo>
                                  <a:pt x="7398" y="476250"/>
                                </a:lnTo>
                                <a:lnTo>
                                  <a:pt x="14796" y="476250"/>
                                </a:lnTo>
                                <a:lnTo>
                                  <a:pt x="22194" y="476250"/>
                                </a:lnTo>
                                <a:lnTo>
                                  <a:pt x="29592" y="476250"/>
                                </a:lnTo>
                                <a:lnTo>
                                  <a:pt x="36990" y="476250"/>
                                </a:lnTo>
                                <a:lnTo>
                                  <a:pt x="44387" y="476250"/>
                                </a:lnTo>
                                <a:lnTo>
                                  <a:pt x="51786" y="476250"/>
                                </a:lnTo>
                                <a:lnTo>
                                  <a:pt x="59184" y="476250"/>
                                </a:lnTo>
                                <a:lnTo>
                                  <a:pt x="66582" y="476250"/>
                                </a:lnTo>
                                <a:lnTo>
                                  <a:pt x="73980" y="476250"/>
                                </a:lnTo>
                                <a:lnTo>
                                  <a:pt x="81378" y="476250"/>
                                </a:lnTo>
                                <a:lnTo>
                                  <a:pt x="88776" y="476250"/>
                                </a:lnTo>
                                <a:lnTo>
                                  <a:pt x="96174" y="476250"/>
                                </a:lnTo>
                                <a:lnTo>
                                  <a:pt x="103575" y="476250"/>
                                </a:lnTo>
                                <a:lnTo>
                                  <a:pt x="110966" y="476250"/>
                                </a:lnTo>
                                <a:lnTo>
                                  <a:pt x="118367" y="476250"/>
                                </a:lnTo>
                                <a:lnTo>
                                  <a:pt x="125768" y="476250"/>
                                </a:lnTo>
                                <a:lnTo>
                                  <a:pt x="133160" y="476250"/>
                                </a:lnTo>
                                <a:lnTo>
                                  <a:pt x="140560" y="474840"/>
                                </a:lnTo>
                                <a:lnTo>
                                  <a:pt x="147961" y="476250"/>
                                </a:lnTo>
                                <a:lnTo>
                                  <a:pt x="155362" y="476250"/>
                                </a:lnTo>
                                <a:lnTo>
                                  <a:pt x="162754" y="476250"/>
                                </a:lnTo>
                                <a:lnTo>
                                  <a:pt x="170155" y="476250"/>
                                </a:lnTo>
                                <a:lnTo>
                                  <a:pt x="177556" y="476250"/>
                                </a:lnTo>
                                <a:lnTo>
                                  <a:pt x="184947" y="476250"/>
                                </a:lnTo>
                                <a:lnTo>
                                  <a:pt x="192348" y="476250"/>
                                </a:lnTo>
                                <a:lnTo>
                                  <a:pt x="199749" y="476250"/>
                                </a:lnTo>
                                <a:lnTo>
                                  <a:pt x="207140" y="476250"/>
                                </a:lnTo>
                                <a:lnTo>
                                  <a:pt x="214541" y="476250"/>
                                </a:lnTo>
                                <a:lnTo>
                                  <a:pt x="221942" y="476250"/>
                                </a:lnTo>
                                <a:lnTo>
                                  <a:pt x="229333" y="476250"/>
                                </a:lnTo>
                                <a:lnTo>
                                  <a:pt x="236734" y="476250"/>
                                </a:lnTo>
                                <a:lnTo>
                                  <a:pt x="244135" y="476250"/>
                                </a:lnTo>
                                <a:lnTo>
                                  <a:pt x="251527" y="476250"/>
                                </a:lnTo>
                                <a:lnTo>
                                  <a:pt x="258928" y="476250"/>
                                </a:lnTo>
                                <a:lnTo>
                                  <a:pt x="266329" y="476250"/>
                                </a:lnTo>
                                <a:lnTo>
                                  <a:pt x="273729" y="476250"/>
                                </a:lnTo>
                                <a:lnTo>
                                  <a:pt x="281121" y="476250"/>
                                </a:lnTo>
                                <a:lnTo>
                                  <a:pt x="288522" y="476250"/>
                                </a:lnTo>
                                <a:lnTo>
                                  <a:pt x="295923" y="474840"/>
                                </a:lnTo>
                                <a:lnTo>
                                  <a:pt x="303314" y="472021"/>
                                </a:lnTo>
                                <a:lnTo>
                                  <a:pt x="310715" y="467792"/>
                                </a:lnTo>
                                <a:lnTo>
                                  <a:pt x="318116" y="459343"/>
                                </a:lnTo>
                                <a:lnTo>
                                  <a:pt x="325507" y="445256"/>
                                </a:lnTo>
                                <a:lnTo>
                                  <a:pt x="332908" y="428339"/>
                                </a:lnTo>
                                <a:lnTo>
                                  <a:pt x="340309" y="410023"/>
                                </a:lnTo>
                                <a:lnTo>
                                  <a:pt x="347701" y="384667"/>
                                </a:lnTo>
                                <a:lnTo>
                                  <a:pt x="355102" y="360712"/>
                                </a:lnTo>
                                <a:lnTo>
                                  <a:pt x="362502" y="333937"/>
                                </a:lnTo>
                                <a:lnTo>
                                  <a:pt x="369903" y="302943"/>
                                </a:lnTo>
                                <a:lnTo>
                                  <a:pt x="377295" y="269119"/>
                                </a:lnTo>
                                <a:lnTo>
                                  <a:pt x="384696" y="239535"/>
                                </a:lnTo>
                                <a:lnTo>
                                  <a:pt x="392097" y="207131"/>
                                </a:lnTo>
                                <a:lnTo>
                                  <a:pt x="399488" y="173307"/>
                                </a:lnTo>
                                <a:lnTo>
                                  <a:pt x="406889" y="145132"/>
                                </a:lnTo>
                                <a:lnTo>
                                  <a:pt x="414290" y="119767"/>
                                </a:lnTo>
                                <a:lnTo>
                                  <a:pt x="421681" y="95812"/>
                                </a:lnTo>
                                <a:lnTo>
                                  <a:pt x="429082" y="71857"/>
                                </a:lnTo>
                                <a:lnTo>
                                  <a:pt x="436483" y="53540"/>
                                </a:lnTo>
                                <a:lnTo>
                                  <a:pt x="443875" y="38043"/>
                                </a:lnTo>
                                <a:lnTo>
                                  <a:pt x="451276" y="25365"/>
                                </a:lnTo>
                                <a:lnTo>
                                  <a:pt x="458676" y="16907"/>
                                </a:lnTo>
                                <a:lnTo>
                                  <a:pt x="466077" y="8458"/>
                                </a:lnTo>
                                <a:lnTo>
                                  <a:pt x="473469" y="4229"/>
                                </a:lnTo>
                                <a:lnTo>
                                  <a:pt x="480870" y="0"/>
                                </a:lnTo>
                                <a:lnTo>
                                  <a:pt x="488271" y="0"/>
                                </a:lnTo>
                                <a:lnTo>
                                  <a:pt x="495662" y="0"/>
                                </a:lnTo>
                                <a:lnTo>
                                  <a:pt x="503063" y="1410"/>
                                </a:lnTo>
                                <a:lnTo>
                                  <a:pt x="510464" y="2819"/>
                                </a:lnTo>
                                <a:lnTo>
                                  <a:pt x="517855" y="8458"/>
                                </a:lnTo>
                                <a:lnTo>
                                  <a:pt x="525256" y="11268"/>
                                </a:lnTo>
                                <a:lnTo>
                                  <a:pt x="532657" y="12678"/>
                                </a:lnTo>
                                <a:lnTo>
                                  <a:pt x="540048" y="25365"/>
                                </a:lnTo>
                                <a:lnTo>
                                  <a:pt x="547449" y="30994"/>
                                </a:lnTo>
                                <a:lnTo>
                                  <a:pt x="554850" y="39453"/>
                                </a:lnTo>
                                <a:lnTo>
                                  <a:pt x="562251" y="47911"/>
                                </a:lnTo>
                                <a:lnTo>
                                  <a:pt x="569643" y="56359"/>
                                </a:lnTo>
                                <a:lnTo>
                                  <a:pt x="577044" y="63408"/>
                                </a:lnTo>
                                <a:lnTo>
                                  <a:pt x="584444" y="76086"/>
                                </a:lnTo>
                                <a:lnTo>
                                  <a:pt x="591836" y="84544"/>
                                </a:lnTo>
                                <a:lnTo>
                                  <a:pt x="599237" y="92993"/>
                                </a:lnTo>
                                <a:lnTo>
                                  <a:pt x="606638" y="101451"/>
                                </a:lnTo>
                                <a:lnTo>
                                  <a:pt x="614029" y="109899"/>
                                </a:lnTo>
                                <a:lnTo>
                                  <a:pt x="621430" y="118358"/>
                                </a:lnTo>
                                <a:lnTo>
                                  <a:pt x="628831" y="126816"/>
                                </a:lnTo>
                                <a:lnTo>
                                  <a:pt x="636222" y="135264"/>
                                </a:lnTo>
                                <a:lnTo>
                                  <a:pt x="643623" y="142313"/>
                                </a:lnTo>
                                <a:lnTo>
                                  <a:pt x="651024" y="150762"/>
                                </a:lnTo>
                                <a:lnTo>
                                  <a:pt x="658416" y="159220"/>
                                </a:lnTo>
                                <a:lnTo>
                                  <a:pt x="665817" y="166268"/>
                                </a:lnTo>
                                <a:lnTo>
                                  <a:pt x="673218" y="173307"/>
                                </a:lnTo>
                                <a:lnTo>
                                  <a:pt x="680618" y="180356"/>
                                </a:lnTo>
                                <a:lnTo>
                                  <a:pt x="688010" y="187404"/>
                                </a:lnTo>
                                <a:lnTo>
                                  <a:pt x="695411" y="195853"/>
                                </a:lnTo>
                                <a:lnTo>
                                  <a:pt x="702812" y="201492"/>
                                </a:lnTo>
                                <a:lnTo>
                                  <a:pt x="710203" y="208531"/>
                                </a:lnTo>
                                <a:lnTo>
                                  <a:pt x="717604" y="214169"/>
                                </a:lnTo>
                                <a:lnTo>
                                  <a:pt x="725005" y="219808"/>
                                </a:lnTo>
                                <a:lnTo>
                                  <a:pt x="732396" y="228267"/>
                                </a:lnTo>
                                <a:lnTo>
                                  <a:pt x="739797" y="233896"/>
                                </a:lnTo>
                                <a:lnTo>
                                  <a:pt x="747198" y="239535"/>
                                </a:lnTo>
                                <a:lnTo>
                                  <a:pt x="754590" y="245173"/>
                                </a:lnTo>
                                <a:lnTo>
                                  <a:pt x="761990" y="250803"/>
                                </a:lnTo>
                                <a:lnTo>
                                  <a:pt x="769391" y="255032"/>
                                </a:lnTo>
                                <a:lnTo>
                                  <a:pt x="776792" y="259261"/>
                                </a:lnTo>
                                <a:lnTo>
                                  <a:pt x="784184" y="266310"/>
                                </a:lnTo>
                                <a:lnTo>
                                  <a:pt x="791585" y="270529"/>
                                </a:lnTo>
                                <a:lnTo>
                                  <a:pt x="798986" y="274758"/>
                                </a:lnTo>
                                <a:lnTo>
                                  <a:pt x="806377" y="277578"/>
                                </a:lnTo>
                                <a:lnTo>
                                  <a:pt x="813778" y="283216"/>
                                </a:lnTo>
                                <a:lnTo>
                                  <a:pt x="821179" y="287446"/>
                                </a:lnTo>
                                <a:lnTo>
                                  <a:pt x="828570" y="290255"/>
                                </a:lnTo>
                                <a:lnTo>
                                  <a:pt x="835971" y="293075"/>
                                </a:lnTo>
                                <a:lnTo>
                                  <a:pt x="843372" y="297304"/>
                                </a:lnTo>
                                <a:lnTo>
                                  <a:pt x="850764" y="301533"/>
                                </a:lnTo>
                                <a:lnTo>
                                  <a:pt x="858164" y="304352"/>
                                </a:lnTo>
                                <a:lnTo>
                                  <a:pt x="865565" y="308572"/>
                                </a:lnTo>
                                <a:lnTo>
                                  <a:pt x="872966" y="311391"/>
                                </a:lnTo>
                                <a:lnTo>
                                  <a:pt x="880358" y="314211"/>
                                </a:lnTo>
                                <a:lnTo>
                                  <a:pt x="887759" y="317030"/>
                                </a:lnTo>
                                <a:lnTo>
                                  <a:pt x="895159" y="319849"/>
                                </a:lnTo>
                                <a:lnTo>
                                  <a:pt x="902551" y="322669"/>
                                </a:lnTo>
                                <a:lnTo>
                                  <a:pt x="909952" y="325488"/>
                                </a:lnTo>
                                <a:lnTo>
                                  <a:pt x="917353" y="329708"/>
                                </a:lnTo>
                                <a:lnTo>
                                  <a:pt x="924744" y="331118"/>
                                </a:lnTo>
                                <a:lnTo>
                                  <a:pt x="932145" y="333937"/>
                                </a:lnTo>
                                <a:lnTo>
                                  <a:pt x="939546" y="338166"/>
                                </a:lnTo>
                                <a:lnTo>
                                  <a:pt x="946937" y="339576"/>
                                </a:lnTo>
                                <a:lnTo>
                                  <a:pt x="954338" y="342395"/>
                                </a:lnTo>
                                <a:lnTo>
                                  <a:pt x="961739" y="345215"/>
                                </a:lnTo>
                                <a:lnTo>
                                  <a:pt x="969140" y="348024"/>
                                </a:lnTo>
                                <a:lnTo>
                                  <a:pt x="976532" y="350844"/>
                                </a:lnTo>
                                <a:lnTo>
                                  <a:pt x="983933" y="352254"/>
                                </a:lnTo>
                                <a:lnTo>
                                  <a:pt x="991333" y="355073"/>
                                </a:lnTo>
                                <a:lnTo>
                                  <a:pt x="998725" y="356483"/>
                                </a:lnTo>
                                <a:lnTo>
                                  <a:pt x="1006126" y="357892"/>
                                </a:lnTo>
                                <a:lnTo>
                                  <a:pt x="1013527" y="360712"/>
                                </a:lnTo>
                                <a:lnTo>
                                  <a:pt x="1020918" y="362122"/>
                                </a:lnTo>
                                <a:lnTo>
                                  <a:pt x="1028319" y="364941"/>
                                </a:lnTo>
                                <a:lnTo>
                                  <a:pt x="1035720" y="364941"/>
                                </a:lnTo>
                                <a:lnTo>
                                  <a:pt x="1043111" y="367751"/>
                                </a:lnTo>
                                <a:lnTo>
                                  <a:pt x="1050512" y="370570"/>
                                </a:lnTo>
                                <a:lnTo>
                                  <a:pt x="1057913" y="370570"/>
                                </a:lnTo>
                                <a:lnTo>
                                  <a:pt x="1065305" y="373389"/>
                                </a:lnTo>
                                <a:lnTo>
                                  <a:pt x="1072706" y="373389"/>
                                </a:lnTo>
                                <a:lnTo>
                                  <a:pt x="1080107" y="374799"/>
                                </a:lnTo>
                                <a:lnTo>
                                  <a:pt x="1087507" y="376209"/>
                                </a:lnTo>
                                <a:lnTo>
                                  <a:pt x="1094899" y="377619"/>
                                </a:lnTo>
                                <a:lnTo>
                                  <a:pt x="1102300" y="379028"/>
                                </a:lnTo>
                                <a:lnTo>
                                  <a:pt x="1109701" y="380438"/>
                                </a:lnTo>
                                <a:lnTo>
                                  <a:pt x="1117092" y="381848"/>
                                </a:lnTo>
                                <a:lnTo>
                                  <a:pt x="1124493" y="383257"/>
                                </a:lnTo>
                                <a:lnTo>
                                  <a:pt x="1131894" y="384667"/>
                                </a:lnTo>
                                <a:lnTo>
                                  <a:pt x="1139285" y="386077"/>
                                </a:lnTo>
                                <a:lnTo>
                                  <a:pt x="1146686" y="387477"/>
                                </a:lnTo>
                                <a:lnTo>
                                  <a:pt x="1154087" y="388887"/>
                                </a:lnTo>
                                <a:lnTo>
                                  <a:pt x="1162536" y="390297"/>
                                </a:lnTo>
                                <a:lnTo>
                                  <a:pt x="1169937" y="390297"/>
                                </a:lnTo>
                                <a:lnTo>
                                  <a:pt x="1176280" y="391706"/>
                                </a:lnTo>
                                <a:lnTo>
                                  <a:pt x="1183681" y="393116"/>
                                </a:lnTo>
                                <a:lnTo>
                                  <a:pt x="1191073" y="393116"/>
                                </a:lnTo>
                                <a:lnTo>
                                  <a:pt x="1198474" y="394526"/>
                                </a:lnTo>
                                <a:lnTo>
                                  <a:pt x="1205875" y="394526"/>
                                </a:lnTo>
                                <a:lnTo>
                                  <a:pt x="1213266" y="395935"/>
                                </a:lnTo>
                                <a:lnTo>
                                  <a:pt x="1220667" y="397345"/>
                                </a:lnTo>
                                <a:lnTo>
                                  <a:pt x="1228068" y="398755"/>
                                </a:lnTo>
                                <a:lnTo>
                                  <a:pt x="1235459" y="398755"/>
                                </a:lnTo>
                                <a:lnTo>
                                  <a:pt x="1243917" y="400164"/>
                                </a:lnTo>
                                <a:lnTo>
                                  <a:pt x="1251318" y="400164"/>
                                </a:lnTo>
                                <a:lnTo>
                                  <a:pt x="1257653" y="401574"/>
                                </a:lnTo>
                                <a:lnTo>
                                  <a:pt x="1265053" y="401574"/>
                                </a:lnTo>
                                <a:lnTo>
                                  <a:pt x="1272454" y="402984"/>
                                </a:lnTo>
                                <a:lnTo>
                                  <a:pt x="1279855" y="402984"/>
                                </a:lnTo>
                                <a:lnTo>
                                  <a:pt x="1287247" y="404393"/>
                                </a:lnTo>
                                <a:lnTo>
                                  <a:pt x="1294648" y="405803"/>
                                </a:lnTo>
                                <a:lnTo>
                                  <a:pt x="1302048" y="405803"/>
                                </a:lnTo>
                                <a:lnTo>
                                  <a:pt x="1309440" y="405803"/>
                                </a:lnTo>
                                <a:lnTo>
                                  <a:pt x="1317898" y="407203"/>
                                </a:lnTo>
                                <a:lnTo>
                                  <a:pt x="1325299" y="407203"/>
                                </a:lnTo>
                                <a:lnTo>
                                  <a:pt x="1332690" y="408613"/>
                                </a:lnTo>
                                <a:lnTo>
                                  <a:pt x="1339034" y="410023"/>
                                </a:lnTo>
                                <a:lnTo>
                                  <a:pt x="1346435" y="410023"/>
                                </a:lnTo>
                                <a:lnTo>
                                  <a:pt x="1353826" y="410023"/>
                                </a:lnTo>
                                <a:lnTo>
                                  <a:pt x="1361227" y="410023"/>
                                </a:lnTo>
                                <a:lnTo>
                                  <a:pt x="1368628" y="411432"/>
                                </a:lnTo>
                                <a:lnTo>
                                  <a:pt x="1376029" y="411432"/>
                                </a:lnTo>
                                <a:lnTo>
                                  <a:pt x="1383421" y="412842"/>
                                </a:lnTo>
                                <a:lnTo>
                                  <a:pt x="1390822" y="412842"/>
                                </a:lnTo>
                                <a:lnTo>
                                  <a:pt x="1399280" y="414252"/>
                                </a:lnTo>
                                <a:lnTo>
                                  <a:pt x="1406671" y="414252"/>
                                </a:lnTo>
                                <a:lnTo>
                                  <a:pt x="1414072" y="414252"/>
                                </a:lnTo>
                                <a:lnTo>
                                  <a:pt x="1420416" y="415662"/>
                                </a:lnTo>
                                <a:lnTo>
                                  <a:pt x="1427807" y="415662"/>
                                </a:lnTo>
                                <a:lnTo>
                                  <a:pt x="1435208" y="417071"/>
                                </a:lnTo>
                                <a:lnTo>
                                  <a:pt x="1442609" y="417071"/>
                                </a:lnTo>
                                <a:lnTo>
                                  <a:pt x="1450000" y="418481"/>
                                </a:lnTo>
                                <a:lnTo>
                                  <a:pt x="1457401" y="418481"/>
                                </a:lnTo>
                                <a:lnTo>
                                  <a:pt x="1464802" y="418481"/>
                                </a:lnTo>
                                <a:lnTo>
                                  <a:pt x="1473251" y="418481"/>
                                </a:lnTo>
                                <a:lnTo>
                                  <a:pt x="1480652" y="419891"/>
                                </a:lnTo>
                                <a:lnTo>
                                  <a:pt x="1488053" y="419891"/>
                                </a:lnTo>
                                <a:lnTo>
                                  <a:pt x="1495454" y="419891"/>
                                </a:lnTo>
                                <a:lnTo>
                                  <a:pt x="1502845" y="421300"/>
                                </a:lnTo>
                                <a:lnTo>
                                  <a:pt x="1509189" y="421300"/>
                                </a:lnTo>
                                <a:lnTo>
                                  <a:pt x="1516590" y="421300"/>
                                </a:lnTo>
                                <a:lnTo>
                                  <a:pt x="1523981" y="421300"/>
                                </a:lnTo>
                                <a:lnTo>
                                  <a:pt x="1531382" y="422710"/>
                                </a:lnTo>
                                <a:lnTo>
                                  <a:pt x="1538783" y="422710"/>
                                </a:lnTo>
                                <a:lnTo>
                                  <a:pt x="1546174" y="422710"/>
                                </a:lnTo>
                                <a:lnTo>
                                  <a:pt x="1554632" y="424120"/>
                                </a:lnTo>
                                <a:lnTo>
                                  <a:pt x="1562033" y="424120"/>
                                </a:lnTo>
                                <a:lnTo>
                                  <a:pt x="1569425" y="424120"/>
                                </a:lnTo>
                                <a:lnTo>
                                  <a:pt x="1576826" y="425529"/>
                                </a:lnTo>
                                <a:lnTo>
                                  <a:pt x="1584227" y="425529"/>
                                </a:lnTo>
                                <a:lnTo>
                                  <a:pt x="1590570" y="425529"/>
                                </a:lnTo>
                                <a:lnTo>
                                  <a:pt x="1597962" y="425529"/>
                                </a:lnTo>
                                <a:lnTo>
                                  <a:pt x="1605363" y="426929"/>
                                </a:lnTo>
                                <a:lnTo>
                                  <a:pt x="1612764" y="426929"/>
                                </a:lnTo>
                                <a:lnTo>
                                  <a:pt x="1620155" y="426929"/>
                                </a:lnTo>
                                <a:lnTo>
                                  <a:pt x="1628613" y="426929"/>
                                </a:lnTo>
                                <a:lnTo>
                                  <a:pt x="1636014" y="426929"/>
                                </a:lnTo>
                                <a:lnTo>
                                  <a:pt x="1643406" y="428339"/>
                                </a:lnTo>
                                <a:lnTo>
                                  <a:pt x="1650806" y="428339"/>
                                </a:lnTo>
                                <a:lnTo>
                                  <a:pt x="1658207" y="428339"/>
                                </a:lnTo>
                                <a:lnTo>
                                  <a:pt x="1665599" y="428339"/>
                                </a:lnTo>
                                <a:lnTo>
                                  <a:pt x="1671942" y="429749"/>
                                </a:lnTo>
                                <a:lnTo>
                                  <a:pt x="1679343" y="429749"/>
                                </a:lnTo>
                                <a:lnTo>
                                  <a:pt x="1686744" y="429749"/>
                                </a:lnTo>
                                <a:lnTo>
                                  <a:pt x="1694136" y="429749"/>
                                </a:lnTo>
                                <a:lnTo>
                                  <a:pt x="1702594" y="431159"/>
                                </a:lnTo>
                                <a:lnTo>
                                  <a:pt x="1709995" y="431159"/>
                                </a:lnTo>
                                <a:lnTo>
                                  <a:pt x="1717386" y="431159"/>
                                </a:lnTo>
                                <a:lnTo>
                                  <a:pt x="1724787" y="431159"/>
                                </a:lnTo>
                                <a:lnTo>
                                  <a:pt x="1732188" y="432568"/>
                                </a:lnTo>
                                <a:lnTo>
                                  <a:pt x="1739579" y="432568"/>
                                </a:lnTo>
                                <a:lnTo>
                                  <a:pt x="1746980" y="432568"/>
                                </a:lnTo>
                                <a:lnTo>
                                  <a:pt x="1753324" y="432568"/>
                                </a:lnTo>
                                <a:lnTo>
                                  <a:pt x="1760715" y="432568"/>
                                </a:lnTo>
                                <a:lnTo>
                                  <a:pt x="1768116" y="432568"/>
                                </a:lnTo>
                                <a:lnTo>
                                  <a:pt x="1775517" y="433978"/>
                                </a:lnTo>
                                <a:lnTo>
                                  <a:pt x="1783966" y="433978"/>
                                </a:lnTo>
                                <a:lnTo>
                                  <a:pt x="1791367" y="433978"/>
                                </a:lnTo>
                                <a:lnTo>
                                  <a:pt x="1798768" y="433978"/>
                                </a:lnTo>
                                <a:lnTo>
                                  <a:pt x="1806169" y="435388"/>
                                </a:lnTo>
                                <a:lnTo>
                                  <a:pt x="1813560" y="435388"/>
                                </a:lnTo>
                                <a:lnTo>
                                  <a:pt x="1820961" y="435388"/>
                                </a:lnTo>
                                <a:lnTo>
                                  <a:pt x="1828362" y="435388"/>
                                </a:lnTo>
                                <a:lnTo>
                                  <a:pt x="1834696" y="435388"/>
                                </a:lnTo>
                                <a:lnTo>
                                  <a:pt x="1842097" y="435388"/>
                                </a:lnTo>
                                <a:lnTo>
                                  <a:pt x="1849498" y="435388"/>
                                </a:lnTo>
                                <a:lnTo>
                                  <a:pt x="1857947" y="435388"/>
                                </a:lnTo>
                                <a:lnTo>
                                  <a:pt x="1865348" y="435388"/>
                                </a:lnTo>
                                <a:lnTo>
                                  <a:pt x="1872749" y="436797"/>
                                </a:lnTo>
                                <a:lnTo>
                                  <a:pt x="1880140" y="436797"/>
                                </a:lnTo>
                                <a:lnTo>
                                  <a:pt x="1887541" y="436797"/>
                                </a:lnTo>
                                <a:lnTo>
                                  <a:pt x="1894942" y="436797"/>
                                </a:lnTo>
                                <a:lnTo>
                                  <a:pt x="1902343" y="436797"/>
                                </a:lnTo>
                                <a:lnTo>
                                  <a:pt x="1909734" y="438207"/>
                                </a:lnTo>
                                <a:lnTo>
                                  <a:pt x="1917135" y="438207"/>
                                </a:lnTo>
                                <a:lnTo>
                                  <a:pt x="1923479" y="438207"/>
                                </a:lnTo>
                                <a:lnTo>
                                  <a:pt x="1930870" y="438207"/>
                                </a:lnTo>
                                <a:lnTo>
                                  <a:pt x="1939328" y="438207"/>
                                </a:lnTo>
                                <a:lnTo>
                                  <a:pt x="1946729" y="438207"/>
                                </a:lnTo>
                                <a:lnTo>
                                  <a:pt x="1954121" y="438207"/>
                                </a:lnTo>
                                <a:lnTo>
                                  <a:pt x="1961521" y="439617"/>
                                </a:lnTo>
                                <a:lnTo>
                                  <a:pt x="1968922" y="439617"/>
                                </a:lnTo>
                                <a:lnTo>
                                  <a:pt x="1976314" y="439617"/>
                                </a:lnTo>
                                <a:lnTo>
                                  <a:pt x="1983715" y="439617"/>
                                </a:lnTo>
                                <a:lnTo>
                                  <a:pt x="1991115" y="439617"/>
                                </a:lnTo>
                                <a:lnTo>
                                  <a:pt x="1998516" y="439617"/>
                                </a:lnTo>
                                <a:lnTo>
                                  <a:pt x="2004851" y="439617"/>
                                </a:lnTo>
                                <a:lnTo>
                                  <a:pt x="2013309" y="441027"/>
                                </a:lnTo>
                                <a:lnTo>
                                  <a:pt x="2020710" y="441027"/>
                                </a:lnTo>
                                <a:lnTo>
                                  <a:pt x="2028101" y="441027"/>
                                </a:lnTo>
                                <a:lnTo>
                                  <a:pt x="2035502" y="441027"/>
                                </a:lnTo>
                                <a:lnTo>
                                  <a:pt x="2042903" y="441027"/>
                                </a:lnTo>
                                <a:lnTo>
                                  <a:pt x="2050294" y="441027"/>
                                </a:lnTo>
                                <a:lnTo>
                                  <a:pt x="2057695" y="441027"/>
                                </a:lnTo>
                                <a:lnTo>
                                  <a:pt x="2065096" y="441027"/>
                                </a:lnTo>
                                <a:lnTo>
                                  <a:pt x="2072488" y="442436"/>
                                </a:lnTo>
                                <a:lnTo>
                                  <a:pt x="2079889" y="442436"/>
                                </a:lnTo>
                                <a:lnTo>
                                  <a:pt x="2086232" y="442436"/>
                                </a:lnTo>
                                <a:lnTo>
                                  <a:pt x="2094681" y="442436"/>
                                </a:lnTo>
                                <a:lnTo>
                                  <a:pt x="2102082" y="442436"/>
                                </a:lnTo>
                                <a:lnTo>
                                  <a:pt x="2109483" y="443846"/>
                                </a:lnTo>
                                <a:lnTo>
                                  <a:pt x="2116884" y="442436"/>
                                </a:lnTo>
                                <a:lnTo>
                                  <a:pt x="2124275" y="442436"/>
                                </a:lnTo>
                                <a:lnTo>
                                  <a:pt x="2131676" y="442436"/>
                                </a:lnTo>
                                <a:lnTo>
                                  <a:pt x="2139077" y="442436"/>
                                </a:lnTo>
                                <a:lnTo>
                                  <a:pt x="2146469" y="443846"/>
                                </a:lnTo>
                                <a:lnTo>
                                  <a:pt x="2153869" y="443846"/>
                                </a:lnTo>
                                <a:lnTo>
                                  <a:pt x="2161270" y="443846"/>
                                </a:lnTo>
                                <a:lnTo>
                                  <a:pt x="2168662" y="443846"/>
                                </a:lnTo>
                                <a:lnTo>
                                  <a:pt x="2176063" y="443846"/>
                                </a:lnTo>
                                <a:lnTo>
                                  <a:pt x="2183463" y="443846"/>
                                </a:lnTo>
                                <a:lnTo>
                                  <a:pt x="2190855" y="443846"/>
                                </a:lnTo>
                                <a:lnTo>
                                  <a:pt x="2198256" y="445256"/>
                                </a:lnTo>
                                <a:lnTo>
                                  <a:pt x="2205657" y="445256"/>
                                </a:lnTo>
                                <a:lnTo>
                                  <a:pt x="2213058" y="445256"/>
                                </a:lnTo>
                                <a:lnTo>
                                  <a:pt x="2220449" y="445256"/>
                                </a:lnTo>
                                <a:lnTo>
                                  <a:pt x="2227850" y="445256"/>
                                </a:lnTo>
                                <a:lnTo>
                                  <a:pt x="2235251" y="445256"/>
                                </a:lnTo>
                                <a:lnTo>
                                  <a:pt x="2242642" y="445256"/>
                                </a:lnTo>
                                <a:lnTo>
                                  <a:pt x="2250043" y="445256"/>
                                </a:lnTo>
                                <a:lnTo>
                                  <a:pt x="2257444" y="445256"/>
                                </a:lnTo>
                                <a:lnTo>
                                  <a:pt x="2264836" y="445256"/>
                                </a:lnTo>
                                <a:lnTo>
                                  <a:pt x="2272236" y="445256"/>
                                </a:lnTo>
                                <a:lnTo>
                                  <a:pt x="2279637" y="445256"/>
                                </a:lnTo>
                                <a:lnTo>
                                  <a:pt x="2287029" y="446656"/>
                                </a:lnTo>
                                <a:lnTo>
                                  <a:pt x="2294430" y="446656"/>
                                </a:lnTo>
                                <a:lnTo>
                                  <a:pt x="2301831" y="445256"/>
                                </a:lnTo>
                                <a:lnTo>
                                  <a:pt x="2309232" y="446656"/>
                                </a:lnTo>
                                <a:lnTo>
                                  <a:pt x="2316623" y="446656"/>
                                </a:lnTo>
                                <a:lnTo>
                                  <a:pt x="2324024" y="446656"/>
                                </a:lnTo>
                                <a:lnTo>
                                  <a:pt x="2331425" y="446656"/>
                                </a:lnTo>
                                <a:lnTo>
                                  <a:pt x="2338816" y="446656"/>
                                </a:lnTo>
                                <a:lnTo>
                                  <a:pt x="2346217" y="446656"/>
                                </a:lnTo>
                                <a:lnTo>
                                  <a:pt x="2353618" y="446656"/>
                                </a:lnTo>
                                <a:lnTo>
                                  <a:pt x="2361010" y="446656"/>
                                </a:lnTo>
                                <a:lnTo>
                                  <a:pt x="2368411" y="448065"/>
                                </a:lnTo>
                                <a:lnTo>
                                  <a:pt x="2375811" y="448065"/>
                                </a:lnTo>
                                <a:lnTo>
                                  <a:pt x="2383203" y="448065"/>
                                </a:lnTo>
                                <a:lnTo>
                                  <a:pt x="2390604" y="446656"/>
                                </a:lnTo>
                                <a:lnTo>
                                  <a:pt x="2398005" y="445256"/>
                                </a:lnTo>
                                <a:lnTo>
                                  <a:pt x="2405396" y="448065"/>
                                </a:lnTo>
                                <a:lnTo>
                                  <a:pt x="2412797" y="448065"/>
                                </a:lnTo>
                                <a:lnTo>
                                  <a:pt x="2420198" y="448065"/>
                                </a:lnTo>
                                <a:lnTo>
                                  <a:pt x="2427599" y="448065"/>
                                </a:lnTo>
                                <a:lnTo>
                                  <a:pt x="2434990" y="448065"/>
                                </a:lnTo>
                                <a:lnTo>
                                  <a:pt x="2442391" y="448065"/>
                                </a:lnTo>
                                <a:lnTo>
                                  <a:pt x="2449792" y="448065"/>
                                </a:lnTo>
                                <a:lnTo>
                                  <a:pt x="2457183" y="448065"/>
                                </a:lnTo>
                                <a:lnTo>
                                  <a:pt x="2464584" y="448065"/>
                                </a:lnTo>
                                <a:lnTo>
                                  <a:pt x="2471985" y="449475"/>
                                </a:lnTo>
                                <a:lnTo>
                                  <a:pt x="2479377" y="449475"/>
                                </a:lnTo>
                                <a:lnTo>
                                  <a:pt x="2486778" y="449475"/>
                                </a:lnTo>
                                <a:lnTo>
                                  <a:pt x="2494178" y="449475"/>
                                </a:lnTo>
                                <a:lnTo>
                                  <a:pt x="2501570" y="449475"/>
                                </a:lnTo>
                                <a:lnTo>
                                  <a:pt x="2508971" y="449475"/>
                                </a:lnTo>
                                <a:lnTo>
                                  <a:pt x="2516372" y="449475"/>
                                </a:lnTo>
                                <a:lnTo>
                                  <a:pt x="2523773" y="449475"/>
                                </a:lnTo>
                                <a:lnTo>
                                  <a:pt x="2531164" y="449475"/>
                                </a:lnTo>
                                <a:lnTo>
                                  <a:pt x="2538565" y="449475"/>
                                </a:lnTo>
                                <a:lnTo>
                                  <a:pt x="2545966" y="449475"/>
                                </a:lnTo>
                                <a:lnTo>
                                  <a:pt x="2553357" y="449475"/>
                                </a:lnTo>
                                <a:lnTo>
                                  <a:pt x="2560758" y="450885"/>
                                </a:lnTo>
                                <a:lnTo>
                                  <a:pt x="2568159" y="450885"/>
                                </a:lnTo>
                                <a:lnTo>
                                  <a:pt x="2575550" y="450885"/>
                                </a:lnTo>
                                <a:lnTo>
                                  <a:pt x="2582951" y="450885"/>
                                </a:lnTo>
                                <a:lnTo>
                                  <a:pt x="2590352" y="450885"/>
                                </a:lnTo>
                                <a:lnTo>
                                  <a:pt x="2597744" y="450885"/>
                                </a:lnTo>
                                <a:lnTo>
                                  <a:pt x="2605145" y="450885"/>
                                </a:lnTo>
                                <a:lnTo>
                                  <a:pt x="2612546" y="450885"/>
                                </a:lnTo>
                                <a:lnTo>
                                  <a:pt x="2619947" y="450885"/>
                                </a:lnTo>
                                <a:lnTo>
                                  <a:pt x="2627338" y="450885"/>
                                </a:lnTo>
                                <a:lnTo>
                                  <a:pt x="2634739" y="450885"/>
                                </a:lnTo>
                                <a:lnTo>
                                  <a:pt x="2642140" y="450885"/>
                                </a:lnTo>
                                <a:lnTo>
                                  <a:pt x="2649531" y="450885"/>
                                </a:lnTo>
                                <a:lnTo>
                                  <a:pt x="2656932" y="452295"/>
                                </a:lnTo>
                                <a:lnTo>
                                  <a:pt x="2664333" y="450885"/>
                                </a:lnTo>
                                <a:lnTo>
                                  <a:pt x="2671725" y="452295"/>
                                </a:lnTo>
                                <a:lnTo>
                                  <a:pt x="2679126" y="452295"/>
                                </a:lnTo>
                                <a:lnTo>
                                  <a:pt x="2686526" y="452295"/>
                                </a:lnTo>
                                <a:lnTo>
                                  <a:pt x="2693918" y="452295"/>
                                </a:lnTo>
                                <a:lnTo>
                                  <a:pt x="2701319" y="452295"/>
                                </a:lnTo>
                                <a:lnTo>
                                  <a:pt x="2708720" y="452295"/>
                                </a:lnTo>
                                <a:lnTo>
                                  <a:pt x="2716111" y="452295"/>
                                </a:lnTo>
                                <a:lnTo>
                                  <a:pt x="2723512" y="452295"/>
                                </a:lnTo>
                                <a:lnTo>
                                  <a:pt x="2730913" y="452295"/>
                                </a:lnTo>
                                <a:lnTo>
                                  <a:pt x="2738314" y="452295"/>
                                </a:lnTo>
                                <a:lnTo>
                                  <a:pt x="2745705" y="452295"/>
                                </a:lnTo>
                                <a:lnTo>
                                  <a:pt x="2753106" y="452295"/>
                                </a:lnTo>
                                <a:lnTo>
                                  <a:pt x="2760507" y="452295"/>
                                </a:lnTo>
                                <a:lnTo>
                                  <a:pt x="2767898" y="453704"/>
                                </a:lnTo>
                                <a:lnTo>
                                  <a:pt x="2775299" y="453704"/>
                                </a:lnTo>
                                <a:lnTo>
                                  <a:pt x="2782700" y="453704"/>
                                </a:lnTo>
                                <a:lnTo>
                                  <a:pt x="2790092" y="453704"/>
                                </a:lnTo>
                                <a:lnTo>
                                  <a:pt x="2797493" y="453704"/>
                                </a:lnTo>
                                <a:lnTo>
                                  <a:pt x="2804893" y="453704"/>
                                </a:lnTo>
                                <a:lnTo>
                                  <a:pt x="2812285" y="453704"/>
                                </a:lnTo>
                                <a:lnTo>
                                  <a:pt x="2819686" y="453704"/>
                                </a:lnTo>
                                <a:lnTo>
                                  <a:pt x="2827087" y="453704"/>
                                </a:lnTo>
                                <a:lnTo>
                                  <a:pt x="2834488" y="453704"/>
                                </a:lnTo>
                                <a:lnTo>
                                  <a:pt x="2841879" y="453704"/>
                                </a:lnTo>
                                <a:lnTo>
                                  <a:pt x="2849280" y="453704"/>
                                </a:lnTo>
                                <a:lnTo>
                                  <a:pt x="2856681" y="453704"/>
                                </a:lnTo>
                                <a:lnTo>
                                  <a:pt x="2864072" y="453704"/>
                                </a:lnTo>
                                <a:lnTo>
                                  <a:pt x="2871473" y="453704"/>
                                </a:lnTo>
                                <a:lnTo>
                                  <a:pt x="2878874" y="453704"/>
                                </a:lnTo>
                                <a:lnTo>
                                  <a:pt x="2886266" y="453704"/>
                                </a:lnTo>
                                <a:lnTo>
                                  <a:pt x="2893667" y="453704"/>
                                </a:lnTo>
                                <a:lnTo>
                                  <a:pt x="2901068" y="453704"/>
                                </a:lnTo>
                                <a:lnTo>
                                  <a:pt x="2908459" y="453704"/>
                                </a:lnTo>
                                <a:lnTo>
                                  <a:pt x="2915860" y="453704"/>
                                </a:lnTo>
                                <a:lnTo>
                                  <a:pt x="2923261" y="453704"/>
                                </a:lnTo>
                                <a:lnTo>
                                  <a:pt x="2930662" y="453704"/>
                                </a:lnTo>
                                <a:lnTo>
                                  <a:pt x="2938053" y="453704"/>
                                </a:lnTo>
                                <a:lnTo>
                                  <a:pt x="2945454" y="455114"/>
                                </a:lnTo>
                                <a:lnTo>
                                  <a:pt x="2952855" y="453704"/>
                                </a:lnTo>
                                <a:lnTo>
                                  <a:pt x="2960246" y="455114"/>
                                </a:lnTo>
                                <a:lnTo>
                                  <a:pt x="2967647" y="453704"/>
                                </a:lnTo>
                                <a:lnTo>
                                  <a:pt x="2975048" y="455114"/>
                                </a:lnTo>
                                <a:lnTo>
                                  <a:pt x="2982440" y="455114"/>
                                </a:lnTo>
                                <a:lnTo>
                                  <a:pt x="2989841" y="453704"/>
                                </a:lnTo>
                                <a:lnTo>
                                  <a:pt x="2997241" y="455114"/>
                                </a:lnTo>
                                <a:lnTo>
                                  <a:pt x="3004633" y="455114"/>
                                </a:lnTo>
                                <a:lnTo>
                                  <a:pt x="3012034" y="455114"/>
                                </a:lnTo>
                                <a:lnTo>
                                  <a:pt x="3019435" y="455114"/>
                                </a:lnTo>
                                <a:lnTo>
                                  <a:pt x="3026836" y="455114"/>
                                </a:lnTo>
                                <a:lnTo>
                                  <a:pt x="3034227" y="455114"/>
                                </a:lnTo>
                                <a:lnTo>
                                  <a:pt x="3041628" y="455114"/>
                                </a:lnTo>
                                <a:lnTo>
                                  <a:pt x="3049029" y="455114"/>
                                </a:lnTo>
                                <a:lnTo>
                                  <a:pt x="3056420" y="455114"/>
                                </a:lnTo>
                                <a:lnTo>
                                  <a:pt x="3063821" y="455114"/>
                                </a:lnTo>
                                <a:lnTo>
                                  <a:pt x="3071222" y="455114"/>
                                </a:lnTo>
                                <a:lnTo>
                                  <a:pt x="3078613" y="455114"/>
                                </a:lnTo>
                                <a:lnTo>
                                  <a:pt x="3086014" y="455114"/>
                                </a:lnTo>
                                <a:lnTo>
                                  <a:pt x="3093415" y="455114"/>
                                </a:lnTo>
                                <a:lnTo>
                                  <a:pt x="3100807" y="455114"/>
                                </a:lnTo>
                                <a:lnTo>
                                  <a:pt x="3108208" y="456524"/>
                                </a:lnTo>
                                <a:lnTo>
                                  <a:pt x="3115608" y="456524"/>
                                </a:lnTo>
                                <a:lnTo>
                                  <a:pt x="3123010" y="456524"/>
                                </a:lnTo>
                                <a:lnTo>
                                  <a:pt x="3130401" y="456524"/>
                                </a:lnTo>
                                <a:lnTo>
                                  <a:pt x="3137802" y="456524"/>
                                </a:lnTo>
                                <a:lnTo>
                                  <a:pt x="3145203" y="456524"/>
                                </a:lnTo>
                                <a:lnTo>
                                  <a:pt x="3152594" y="456524"/>
                                </a:lnTo>
                                <a:lnTo>
                                  <a:pt x="3159995" y="456524"/>
                                </a:lnTo>
                                <a:lnTo>
                                  <a:pt x="3167396" y="456524"/>
                                </a:lnTo>
                                <a:lnTo>
                                  <a:pt x="3174787" y="456524"/>
                                </a:lnTo>
                                <a:lnTo>
                                  <a:pt x="3182188" y="456524"/>
                                </a:lnTo>
                                <a:lnTo>
                                  <a:pt x="3189589" y="456524"/>
                                </a:lnTo>
                                <a:lnTo>
                                  <a:pt x="3196981" y="456524"/>
                                </a:lnTo>
                                <a:lnTo>
                                  <a:pt x="3204382" y="456524"/>
                                </a:lnTo>
                                <a:lnTo>
                                  <a:pt x="3211783" y="456524"/>
                                </a:lnTo>
                                <a:lnTo>
                                  <a:pt x="3219174" y="456524"/>
                                </a:lnTo>
                                <a:lnTo>
                                  <a:pt x="3226575" y="456524"/>
                                </a:lnTo>
                                <a:lnTo>
                                  <a:pt x="3233976" y="456524"/>
                                </a:lnTo>
                                <a:lnTo>
                                  <a:pt x="3241377" y="456524"/>
                                </a:lnTo>
                                <a:lnTo>
                                  <a:pt x="3248768" y="456524"/>
                                </a:lnTo>
                                <a:lnTo>
                                  <a:pt x="3256169" y="456524"/>
                                </a:lnTo>
                                <a:lnTo>
                                  <a:pt x="3263570" y="456524"/>
                                </a:lnTo>
                                <a:lnTo>
                                  <a:pt x="3270961" y="456524"/>
                                </a:lnTo>
                                <a:lnTo>
                                  <a:pt x="3278362" y="456524"/>
                                </a:lnTo>
                                <a:lnTo>
                                  <a:pt x="3285763" y="456524"/>
                                </a:lnTo>
                                <a:lnTo>
                                  <a:pt x="3293155" y="456524"/>
                                </a:lnTo>
                                <a:lnTo>
                                  <a:pt x="3300556" y="457933"/>
                                </a:lnTo>
                                <a:lnTo>
                                  <a:pt x="3307956" y="457933"/>
                                </a:lnTo>
                                <a:lnTo>
                                  <a:pt x="3315348" y="456524"/>
                                </a:lnTo>
                                <a:lnTo>
                                  <a:pt x="3322749" y="457933"/>
                                </a:lnTo>
                                <a:lnTo>
                                  <a:pt x="3330150" y="457933"/>
                                </a:lnTo>
                                <a:lnTo>
                                  <a:pt x="3337550" y="457933"/>
                                </a:lnTo>
                                <a:lnTo>
                                  <a:pt x="3344942" y="457933"/>
                                </a:lnTo>
                                <a:lnTo>
                                  <a:pt x="3352343" y="457933"/>
                                </a:lnTo>
                                <a:lnTo>
                                  <a:pt x="3359744" y="457933"/>
                                </a:lnTo>
                                <a:lnTo>
                                  <a:pt x="3367135" y="457933"/>
                                </a:lnTo>
                                <a:lnTo>
                                  <a:pt x="3374536" y="457933"/>
                                </a:lnTo>
                                <a:lnTo>
                                  <a:pt x="3381937" y="457933"/>
                                </a:lnTo>
                                <a:lnTo>
                                  <a:pt x="3389328" y="457933"/>
                                </a:lnTo>
                                <a:lnTo>
                                  <a:pt x="3396729" y="457933"/>
                                </a:lnTo>
                                <a:lnTo>
                                  <a:pt x="3404130" y="457933"/>
                                </a:lnTo>
                                <a:lnTo>
                                  <a:pt x="3411522" y="457933"/>
                                </a:lnTo>
                                <a:lnTo>
                                  <a:pt x="3418923" y="457933"/>
                                </a:lnTo>
                                <a:lnTo>
                                  <a:pt x="3426324" y="457933"/>
                                </a:lnTo>
                                <a:lnTo>
                                  <a:pt x="3433725" y="457933"/>
                                </a:lnTo>
                                <a:lnTo>
                                  <a:pt x="3441116" y="457933"/>
                                </a:lnTo>
                                <a:lnTo>
                                  <a:pt x="3448517" y="457933"/>
                                </a:lnTo>
                                <a:lnTo>
                                  <a:pt x="3455918" y="457933"/>
                                </a:lnTo>
                                <a:lnTo>
                                  <a:pt x="3463309" y="459343"/>
                                </a:lnTo>
                                <a:lnTo>
                                  <a:pt x="3470710" y="459343"/>
                                </a:lnTo>
                                <a:lnTo>
                                  <a:pt x="3478111" y="457933"/>
                                </a:lnTo>
                                <a:lnTo>
                                  <a:pt x="3486560" y="459343"/>
                                </a:lnTo>
                                <a:lnTo>
                                  <a:pt x="3492903" y="459343"/>
                                </a:lnTo>
                                <a:lnTo>
                                  <a:pt x="3500304" y="459343"/>
                                </a:lnTo>
                                <a:lnTo>
                                  <a:pt x="3507696" y="459343"/>
                                </a:lnTo>
                                <a:lnTo>
                                  <a:pt x="3515097" y="459343"/>
                                </a:lnTo>
                                <a:lnTo>
                                  <a:pt x="3522498" y="459343"/>
                                </a:lnTo>
                                <a:lnTo>
                                  <a:pt x="3529898" y="459343"/>
                                </a:lnTo>
                                <a:lnTo>
                                  <a:pt x="3537290" y="459343"/>
                                </a:lnTo>
                                <a:lnTo>
                                  <a:pt x="3544691" y="459343"/>
                                </a:lnTo>
                                <a:lnTo>
                                  <a:pt x="3552092" y="459343"/>
                                </a:lnTo>
                                <a:lnTo>
                                  <a:pt x="3560540" y="459343"/>
                                </a:lnTo>
                                <a:lnTo>
                                  <a:pt x="3567941" y="459343"/>
                                </a:lnTo>
                                <a:lnTo>
                                  <a:pt x="3574285" y="459343"/>
                                </a:lnTo>
                                <a:lnTo>
                                  <a:pt x="3581676" y="459343"/>
                                </a:lnTo>
                                <a:lnTo>
                                  <a:pt x="3589077" y="459343"/>
                                </a:lnTo>
                                <a:lnTo>
                                  <a:pt x="3596478" y="459343"/>
                                </a:lnTo>
                                <a:lnTo>
                                  <a:pt x="3603870" y="459343"/>
                                </a:lnTo>
                                <a:lnTo>
                                  <a:pt x="3611270" y="459343"/>
                                </a:lnTo>
                                <a:lnTo>
                                  <a:pt x="3618671" y="459343"/>
                                </a:lnTo>
                                <a:lnTo>
                                  <a:pt x="3626072" y="459343"/>
                                </a:lnTo>
                                <a:lnTo>
                                  <a:pt x="3633464" y="459343"/>
                                </a:lnTo>
                                <a:lnTo>
                                  <a:pt x="3641922" y="459343"/>
                                </a:lnTo>
                                <a:lnTo>
                                  <a:pt x="3649323" y="459343"/>
                                </a:lnTo>
                                <a:lnTo>
                                  <a:pt x="3655657" y="459343"/>
                                </a:lnTo>
                                <a:lnTo>
                                  <a:pt x="3663058" y="460753"/>
                                </a:lnTo>
                                <a:lnTo>
                                  <a:pt x="3670459" y="459343"/>
                                </a:lnTo>
                                <a:lnTo>
                                  <a:pt x="3677850" y="459343"/>
                                </a:lnTo>
                                <a:lnTo>
                                  <a:pt x="3685251" y="459343"/>
                                </a:lnTo>
                                <a:lnTo>
                                  <a:pt x="3692652" y="459343"/>
                                </a:lnTo>
                                <a:lnTo>
                                  <a:pt x="3700043" y="459343"/>
                                </a:lnTo>
                                <a:lnTo>
                                  <a:pt x="3707444" y="460753"/>
                                </a:lnTo>
                                <a:lnTo>
                                  <a:pt x="3715903" y="459343"/>
                                </a:lnTo>
                                <a:lnTo>
                                  <a:pt x="3723294" y="460753"/>
                                </a:lnTo>
                                <a:lnTo>
                                  <a:pt x="3730695" y="459343"/>
                                </a:lnTo>
                                <a:lnTo>
                                  <a:pt x="3737039" y="459343"/>
                                </a:lnTo>
                                <a:lnTo>
                                  <a:pt x="3744440" y="459343"/>
                                </a:lnTo>
                                <a:lnTo>
                                  <a:pt x="3751831" y="460753"/>
                                </a:lnTo>
                                <a:lnTo>
                                  <a:pt x="3759232" y="460753"/>
                                </a:lnTo>
                                <a:lnTo>
                                  <a:pt x="3766633" y="460753"/>
                                </a:lnTo>
                                <a:lnTo>
                                  <a:pt x="3774024" y="460753"/>
                                </a:lnTo>
                                <a:lnTo>
                                  <a:pt x="3781425" y="460753"/>
                                </a:lnTo>
                              </a:path>
                            </a:pathLst>
                          </a:custGeom>
                          <a:noFill/>
                          <a:ln w="11906" cap="flat">
                            <a:solidFill>
                              <a:srgbClr val="FF00FF"/>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73" name="Freeform: Shape 573"/>
                        <wps:cNvSpPr/>
                        <wps:spPr>
                          <a:xfrm>
                            <a:off x="4633912" y="3576637"/>
                            <a:ext cx="790575" cy="9525"/>
                          </a:xfrm>
                          <a:custGeom>
                            <a:avLst/>
                            <a:gdLst>
                              <a:gd name="connsiteX0" fmla="*/ 0 w 790575"/>
                              <a:gd name="connsiteY0" fmla="*/ 0 h 9525"/>
                              <a:gd name="connsiteX1" fmla="*/ 7372 w 790575"/>
                              <a:gd name="connsiteY1" fmla="*/ 0 h 9525"/>
                              <a:gd name="connsiteX2" fmla="*/ 15792 w 790575"/>
                              <a:gd name="connsiteY2" fmla="*/ 0 h 9525"/>
                              <a:gd name="connsiteX3" fmla="*/ 23155 w 790575"/>
                              <a:gd name="connsiteY3" fmla="*/ 0 h 9525"/>
                              <a:gd name="connsiteX4" fmla="*/ 30527 w 790575"/>
                              <a:gd name="connsiteY4" fmla="*/ 0 h 9525"/>
                              <a:gd name="connsiteX5" fmla="*/ 37900 w 790575"/>
                              <a:gd name="connsiteY5" fmla="*/ 0 h 9525"/>
                              <a:gd name="connsiteX6" fmla="*/ 44215 w 790575"/>
                              <a:gd name="connsiteY6" fmla="*/ 0 h 9525"/>
                              <a:gd name="connsiteX7" fmla="*/ 51578 w 790575"/>
                              <a:gd name="connsiteY7" fmla="*/ 0 h 9525"/>
                              <a:gd name="connsiteX8" fmla="*/ 58950 w 790575"/>
                              <a:gd name="connsiteY8" fmla="*/ 0 h 9525"/>
                              <a:gd name="connsiteX9" fmla="*/ 66323 w 790575"/>
                              <a:gd name="connsiteY9" fmla="*/ 0 h 9525"/>
                              <a:gd name="connsiteX10" fmla="*/ 73685 w 790575"/>
                              <a:gd name="connsiteY10" fmla="*/ 0 h 9525"/>
                              <a:gd name="connsiteX11" fmla="*/ 81058 w 790575"/>
                              <a:gd name="connsiteY11" fmla="*/ 0 h 9525"/>
                              <a:gd name="connsiteX12" fmla="*/ 89478 w 790575"/>
                              <a:gd name="connsiteY12" fmla="*/ 0 h 9525"/>
                              <a:gd name="connsiteX13" fmla="*/ 96850 w 790575"/>
                              <a:gd name="connsiteY13" fmla="*/ 0 h 9525"/>
                              <a:gd name="connsiteX14" fmla="*/ 104213 w 790575"/>
                              <a:gd name="connsiteY14" fmla="*/ 0 h 9525"/>
                              <a:gd name="connsiteX15" fmla="*/ 111585 w 790575"/>
                              <a:gd name="connsiteY15" fmla="*/ 0 h 9525"/>
                              <a:gd name="connsiteX16" fmla="*/ 118958 w 790575"/>
                              <a:gd name="connsiteY16" fmla="*/ 0 h 9525"/>
                              <a:gd name="connsiteX17" fmla="*/ 125273 w 790575"/>
                              <a:gd name="connsiteY17" fmla="*/ 0 h 9525"/>
                              <a:gd name="connsiteX18" fmla="*/ 132636 w 790575"/>
                              <a:gd name="connsiteY18" fmla="*/ 0 h 9525"/>
                              <a:gd name="connsiteX19" fmla="*/ 140008 w 790575"/>
                              <a:gd name="connsiteY19" fmla="*/ 0 h 9525"/>
                              <a:gd name="connsiteX20" fmla="*/ 147380 w 790575"/>
                              <a:gd name="connsiteY20" fmla="*/ 0 h 9525"/>
                              <a:gd name="connsiteX21" fmla="*/ 154743 w 790575"/>
                              <a:gd name="connsiteY21" fmla="*/ 0 h 9525"/>
                              <a:gd name="connsiteX22" fmla="*/ 162115 w 790575"/>
                              <a:gd name="connsiteY22" fmla="*/ 0 h 9525"/>
                              <a:gd name="connsiteX23" fmla="*/ 170536 w 790575"/>
                              <a:gd name="connsiteY23" fmla="*/ 0 h 9525"/>
                              <a:gd name="connsiteX24" fmla="*/ 177908 w 790575"/>
                              <a:gd name="connsiteY24" fmla="*/ 0 h 9525"/>
                              <a:gd name="connsiteX25" fmla="*/ 185271 w 790575"/>
                              <a:gd name="connsiteY25" fmla="*/ 0 h 9525"/>
                              <a:gd name="connsiteX26" fmla="*/ 192643 w 790575"/>
                              <a:gd name="connsiteY26" fmla="*/ 0 h 9525"/>
                              <a:gd name="connsiteX27" fmla="*/ 200015 w 790575"/>
                              <a:gd name="connsiteY27" fmla="*/ 4763 h 9525"/>
                              <a:gd name="connsiteX28" fmla="*/ 206330 w 790575"/>
                              <a:gd name="connsiteY28" fmla="*/ 0 h 9525"/>
                              <a:gd name="connsiteX29" fmla="*/ 213693 w 790575"/>
                              <a:gd name="connsiteY29" fmla="*/ 0 h 9525"/>
                              <a:gd name="connsiteX30" fmla="*/ 221066 w 790575"/>
                              <a:gd name="connsiteY30" fmla="*/ 4763 h 9525"/>
                              <a:gd name="connsiteX31" fmla="*/ 228438 w 790575"/>
                              <a:gd name="connsiteY31" fmla="*/ 0 h 9525"/>
                              <a:gd name="connsiteX32" fmla="*/ 235801 w 790575"/>
                              <a:gd name="connsiteY32" fmla="*/ 0 h 9525"/>
                              <a:gd name="connsiteX33" fmla="*/ 244230 w 790575"/>
                              <a:gd name="connsiteY33" fmla="*/ 0 h 9525"/>
                              <a:gd name="connsiteX34" fmla="*/ 251593 w 790575"/>
                              <a:gd name="connsiteY34" fmla="*/ 4763 h 9525"/>
                              <a:gd name="connsiteX35" fmla="*/ 258966 w 790575"/>
                              <a:gd name="connsiteY35" fmla="*/ 4763 h 9525"/>
                              <a:gd name="connsiteX36" fmla="*/ 266329 w 790575"/>
                              <a:gd name="connsiteY36" fmla="*/ 4763 h 9525"/>
                              <a:gd name="connsiteX37" fmla="*/ 273701 w 790575"/>
                              <a:gd name="connsiteY37" fmla="*/ 4763 h 9525"/>
                              <a:gd name="connsiteX38" fmla="*/ 281073 w 790575"/>
                              <a:gd name="connsiteY38" fmla="*/ 4763 h 9525"/>
                              <a:gd name="connsiteX39" fmla="*/ 287388 w 790575"/>
                              <a:gd name="connsiteY39" fmla="*/ 4763 h 9525"/>
                              <a:gd name="connsiteX40" fmla="*/ 294751 w 790575"/>
                              <a:gd name="connsiteY40" fmla="*/ 4763 h 9525"/>
                              <a:gd name="connsiteX41" fmla="*/ 302123 w 790575"/>
                              <a:gd name="connsiteY41" fmla="*/ 4763 h 9525"/>
                              <a:gd name="connsiteX42" fmla="*/ 309496 w 790575"/>
                              <a:gd name="connsiteY42" fmla="*/ 4763 h 9525"/>
                              <a:gd name="connsiteX43" fmla="*/ 316859 w 790575"/>
                              <a:gd name="connsiteY43" fmla="*/ 4763 h 9525"/>
                              <a:gd name="connsiteX44" fmla="*/ 325279 w 790575"/>
                              <a:gd name="connsiteY44" fmla="*/ 4763 h 9525"/>
                              <a:gd name="connsiteX45" fmla="*/ 332651 w 790575"/>
                              <a:gd name="connsiteY45" fmla="*/ 4763 h 9525"/>
                              <a:gd name="connsiteX46" fmla="*/ 340023 w 790575"/>
                              <a:gd name="connsiteY46" fmla="*/ 4763 h 9525"/>
                              <a:gd name="connsiteX47" fmla="*/ 347386 w 790575"/>
                              <a:gd name="connsiteY47" fmla="*/ 4763 h 9525"/>
                              <a:gd name="connsiteX48" fmla="*/ 354759 w 790575"/>
                              <a:gd name="connsiteY48" fmla="*/ 4763 h 9525"/>
                              <a:gd name="connsiteX49" fmla="*/ 362131 w 790575"/>
                              <a:gd name="connsiteY49" fmla="*/ 4763 h 9525"/>
                              <a:gd name="connsiteX50" fmla="*/ 369494 w 790575"/>
                              <a:gd name="connsiteY50" fmla="*/ 4763 h 9525"/>
                              <a:gd name="connsiteX51" fmla="*/ 375809 w 790575"/>
                              <a:gd name="connsiteY51" fmla="*/ 4763 h 9525"/>
                              <a:gd name="connsiteX52" fmla="*/ 383181 w 790575"/>
                              <a:gd name="connsiteY52" fmla="*/ 4763 h 9525"/>
                              <a:gd name="connsiteX53" fmla="*/ 390554 w 790575"/>
                              <a:gd name="connsiteY53" fmla="*/ 4763 h 9525"/>
                              <a:gd name="connsiteX54" fmla="*/ 398974 w 790575"/>
                              <a:gd name="connsiteY54" fmla="*/ 4763 h 9525"/>
                              <a:gd name="connsiteX55" fmla="*/ 406336 w 790575"/>
                              <a:gd name="connsiteY55" fmla="*/ 4763 h 9525"/>
                              <a:gd name="connsiteX56" fmla="*/ 413709 w 790575"/>
                              <a:gd name="connsiteY56" fmla="*/ 4763 h 9525"/>
                              <a:gd name="connsiteX57" fmla="*/ 421081 w 790575"/>
                              <a:gd name="connsiteY57" fmla="*/ 4763 h 9525"/>
                              <a:gd name="connsiteX58" fmla="*/ 428444 w 790575"/>
                              <a:gd name="connsiteY58" fmla="*/ 4763 h 9525"/>
                              <a:gd name="connsiteX59" fmla="*/ 435816 w 790575"/>
                              <a:gd name="connsiteY59" fmla="*/ 4763 h 9525"/>
                              <a:gd name="connsiteX60" fmla="*/ 443189 w 790575"/>
                              <a:gd name="connsiteY60" fmla="*/ 4763 h 9525"/>
                              <a:gd name="connsiteX61" fmla="*/ 450552 w 790575"/>
                              <a:gd name="connsiteY61" fmla="*/ 4763 h 9525"/>
                              <a:gd name="connsiteX62" fmla="*/ 456867 w 790575"/>
                              <a:gd name="connsiteY62" fmla="*/ 4763 h 9525"/>
                              <a:gd name="connsiteX63" fmla="*/ 464239 w 790575"/>
                              <a:gd name="connsiteY63" fmla="*/ 4763 h 9525"/>
                              <a:gd name="connsiteX64" fmla="*/ 472659 w 790575"/>
                              <a:gd name="connsiteY64" fmla="*/ 4763 h 9525"/>
                              <a:gd name="connsiteX65" fmla="*/ 480031 w 790575"/>
                              <a:gd name="connsiteY65" fmla="*/ 4763 h 9525"/>
                              <a:gd name="connsiteX66" fmla="*/ 487394 w 790575"/>
                              <a:gd name="connsiteY66" fmla="*/ 4763 h 9525"/>
                              <a:gd name="connsiteX67" fmla="*/ 494766 w 790575"/>
                              <a:gd name="connsiteY67" fmla="*/ 4763 h 9525"/>
                              <a:gd name="connsiteX68" fmla="*/ 502139 w 790575"/>
                              <a:gd name="connsiteY68" fmla="*/ 4763 h 9525"/>
                              <a:gd name="connsiteX69" fmla="*/ 509502 w 790575"/>
                              <a:gd name="connsiteY69" fmla="*/ 4763 h 9525"/>
                              <a:gd name="connsiteX70" fmla="*/ 516874 w 790575"/>
                              <a:gd name="connsiteY70" fmla="*/ 4763 h 9525"/>
                              <a:gd name="connsiteX71" fmla="*/ 524247 w 790575"/>
                              <a:gd name="connsiteY71" fmla="*/ 4763 h 9525"/>
                              <a:gd name="connsiteX72" fmla="*/ 531609 w 790575"/>
                              <a:gd name="connsiteY72" fmla="*/ 4763 h 9525"/>
                              <a:gd name="connsiteX73" fmla="*/ 537924 w 790575"/>
                              <a:gd name="connsiteY73" fmla="*/ 4763 h 9525"/>
                              <a:gd name="connsiteX74" fmla="*/ 545297 w 790575"/>
                              <a:gd name="connsiteY74" fmla="*/ 4763 h 9525"/>
                              <a:gd name="connsiteX75" fmla="*/ 553717 w 790575"/>
                              <a:gd name="connsiteY75" fmla="*/ 4763 h 9525"/>
                              <a:gd name="connsiteX76" fmla="*/ 561089 w 790575"/>
                              <a:gd name="connsiteY76" fmla="*/ 4763 h 9525"/>
                              <a:gd name="connsiteX77" fmla="*/ 568452 w 790575"/>
                              <a:gd name="connsiteY77" fmla="*/ 4763 h 9525"/>
                              <a:gd name="connsiteX78" fmla="*/ 575824 w 790575"/>
                              <a:gd name="connsiteY78" fmla="*/ 4763 h 9525"/>
                              <a:gd name="connsiteX79" fmla="*/ 583197 w 790575"/>
                              <a:gd name="connsiteY79" fmla="*/ 4763 h 9525"/>
                              <a:gd name="connsiteX80" fmla="*/ 590559 w 790575"/>
                              <a:gd name="connsiteY80" fmla="*/ 4763 h 9525"/>
                              <a:gd name="connsiteX81" fmla="*/ 597932 w 790575"/>
                              <a:gd name="connsiteY81" fmla="*/ 4763 h 9525"/>
                              <a:gd name="connsiteX82" fmla="*/ 605304 w 790575"/>
                              <a:gd name="connsiteY82" fmla="*/ 4763 h 9525"/>
                              <a:gd name="connsiteX83" fmla="*/ 612667 w 790575"/>
                              <a:gd name="connsiteY83" fmla="*/ 4763 h 9525"/>
                              <a:gd name="connsiteX84" fmla="*/ 618982 w 790575"/>
                              <a:gd name="connsiteY84" fmla="*/ 4763 h 9525"/>
                              <a:gd name="connsiteX85" fmla="*/ 627412 w 790575"/>
                              <a:gd name="connsiteY85" fmla="*/ 4763 h 9525"/>
                              <a:gd name="connsiteX86" fmla="*/ 634775 w 790575"/>
                              <a:gd name="connsiteY86" fmla="*/ 4763 h 9525"/>
                              <a:gd name="connsiteX87" fmla="*/ 642147 w 790575"/>
                              <a:gd name="connsiteY87" fmla="*/ 4763 h 9525"/>
                              <a:gd name="connsiteX88" fmla="*/ 649510 w 790575"/>
                              <a:gd name="connsiteY88" fmla="*/ 4763 h 9525"/>
                              <a:gd name="connsiteX89" fmla="*/ 656882 w 790575"/>
                              <a:gd name="connsiteY89" fmla="*/ 4763 h 9525"/>
                              <a:gd name="connsiteX90" fmla="*/ 664254 w 790575"/>
                              <a:gd name="connsiteY90" fmla="*/ 4763 h 9525"/>
                              <a:gd name="connsiteX91" fmla="*/ 671617 w 790575"/>
                              <a:gd name="connsiteY91" fmla="*/ 4763 h 9525"/>
                              <a:gd name="connsiteX92" fmla="*/ 678989 w 790575"/>
                              <a:gd name="connsiteY92" fmla="*/ 4763 h 9525"/>
                              <a:gd name="connsiteX93" fmla="*/ 686362 w 790575"/>
                              <a:gd name="connsiteY93" fmla="*/ 4763 h 9525"/>
                              <a:gd name="connsiteX94" fmla="*/ 693725 w 790575"/>
                              <a:gd name="connsiteY94" fmla="*/ 9525 h 9525"/>
                              <a:gd name="connsiteX95" fmla="*/ 701097 w 790575"/>
                              <a:gd name="connsiteY95" fmla="*/ 9525 h 9525"/>
                              <a:gd name="connsiteX96" fmla="*/ 708470 w 790575"/>
                              <a:gd name="connsiteY96" fmla="*/ 9525 h 9525"/>
                              <a:gd name="connsiteX97" fmla="*/ 715833 w 790575"/>
                              <a:gd name="connsiteY97" fmla="*/ 4763 h 9525"/>
                              <a:gd name="connsiteX98" fmla="*/ 723205 w 790575"/>
                              <a:gd name="connsiteY98" fmla="*/ 4763 h 9525"/>
                              <a:gd name="connsiteX99" fmla="*/ 730568 w 790575"/>
                              <a:gd name="connsiteY99" fmla="*/ 4763 h 9525"/>
                              <a:gd name="connsiteX100" fmla="*/ 737940 w 790575"/>
                              <a:gd name="connsiteY100" fmla="*/ 9525 h 9525"/>
                              <a:gd name="connsiteX101" fmla="*/ 745312 w 790575"/>
                              <a:gd name="connsiteY101" fmla="*/ 4763 h 9525"/>
                              <a:gd name="connsiteX102" fmla="*/ 752675 w 790575"/>
                              <a:gd name="connsiteY102" fmla="*/ 9525 h 9525"/>
                              <a:gd name="connsiteX103" fmla="*/ 760047 w 790575"/>
                              <a:gd name="connsiteY103" fmla="*/ 9525 h 9525"/>
                              <a:gd name="connsiteX104" fmla="*/ 767419 w 790575"/>
                              <a:gd name="connsiteY104" fmla="*/ 9525 h 9525"/>
                              <a:gd name="connsiteX105" fmla="*/ 774782 w 790575"/>
                              <a:gd name="connsiteY105" fmla="*/ 9525 h 9525"/>
                              <a:gd name="connsiteX106" fmla="*/ 782155 w 790575"/>
                              <a:gd name="connsiteY106" fmla="*/ 9525 h 9525"/>
                              <a:gd name="connsiteX107" fmla="*/ 789518 w 790575"/>
                              <a:gd name="connsiteY107" fmla="*/ 9525 h 9525"/>
                              <a:gd name="connsiteX108" fmla="*/ 790575 w 790575"/>
                              <a:gd name="connsiteY108" fmla="*/ 9525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Lst>
                            <a:rect l="l" t="t" r="r" b="b"/>
                            <a:pathLst>
                              <a:path w="790575" h="9525">
                                <a:moveTo>
                                  <a:pt x="0" y="0"/>
                                </a:moveTo>
                                <a:lnTo>
                                  <a:pt x="7372" y="0"/>
                                </a:lnTo>
                                <a:lnTo>
                                  <a:pt x="15792" y="0"/>
                                </a:lnTo>
                                <a:lnTo>
                                  <a:pt x="23155" y="0"/>
                                </a:lnTo>
                                <a:lnTo>
                                  <a:pt x="30527" y="0"/>
                                </a:lnTo>
                                <a:lnTo>
                                  <a:pt x="37900" y="0"/>
                                </a:lnTo>
                                <a:lnTo>
                                  <a:pt x="44215" y="0"/>
                                </a:lnTo>
                                <a:lnTo>
                                  <a:pt x="51578" y="0"/>
                                </a:lnTo>
                                <a:lnTo>
                                  <a:pt x="58950" y="0"/>
                                </a:lnTo>
                                <a:lnTo>
                                  <a:pt x="66323" y="0"/>
                                </a:lnTo>
                                <a:lnTo>
                                  <a:pt x="73685" y="0"/>
                                </a:lnTo>
                                <a:lnTo>
                                  <a:pt x="81058" y="0"/>
                                </a:lnTo>
                                <a:lnTo>
                                  <a:pt x="89478" y="0"/>
                                </a:lnTo>
                                <a:lnTo>
                                  <a:pt x="96850" y="0"/>
                                </a:lnTo>
                                <a:lnTo>
                                  <a:pt x="104213" y="0"/>
                                </a:lnTo>
                                <a:lnTo>
                                  <a:pt x="111585" y="0"/>
                                </a:lnTo>
                                <a:lnTo>
                                  <a:pt x="118958" y="0"/>
                                </a:lnTo>
                                <a:lnTo>
                                  <a:pt x="125273" y="0"/>
                                </a:lnTo>
                                <a:lnTo>
                                  <a:pt x="132636" y="0"/>
                                </a:lnTo>
                                <a:lnTo>
                                  <a:pt x="140008" y="0"/>
                                </a:lnTo>
                                <a:lnTo>
                                  <a:pt x="147380" y="0"/>
                                </a:lnTo>
                                <a:lnTo>
                                  <a:pt x="154743" y="0"/>
                                </a:lnTo>
                                <a:lnTo>
                                  <a:pt x="162115" y="0"/>
                                </a:lnTo>
                                <a:lnTo>
                                  <a:pt x="170536" y="0"/>
                                </a:lnTo>
                                <a:lnTo>
                                  <a:pt x="177908" y="0"/>
                                </a:lnTo>
                                <a:lnTo>
                                  <a:pt x="185271" y="0"/>
                                </a:lnTo>
                                <a:lnTo>
                                  <a:pt x="192643" y="0"/>
                                </a:lnTo>
                                <a:lnTo>
                                  <a:pt x="200015" y="4763"/>
                                </a:lnTo>
                                <a:lnTo>
                                  <a:pt x="206330" y="0"/>
                                </a:lnTo>
                                <a:lnTo>
                                  <a:pt x="213693" y="0"/>
                                </a:lnTo>
                                <a:lnTo>
                                  <a:pt x="221066" y="4763"/>
                                </a:lnTo>
                                <a:lnTo>
                                  <a:pt x="228438" y="0"/>
                                </a:lnTo>
                                <a:lnTo>
                                  <a:pt x="235801" y="0"/>
                                </a:lnTo>
                                <a:lnTo>
                                  <a:pt x="244230" y="0"/>
                                </a:lnTo>
                                <a:lnTo>
                                  <a:pt x="251593" y="4763"/>
                                </a:lnTo>
                                <a:lnTo>
                                  <a:pt x="258966" y="4763"/>
                                </a:lnTo>
                                <a:lnTo>
                                  <a:pt x="266329" y="4763"/>
                                </a:lnTo>
                                <a:lnTo>
                                  <a:pt x="273701" y="4763"/>
                                </a:lnTo>
                                <a:lnTo>
                                  <a:pt x="281073" y="4763"/>
                                </a:lnTo>
                                <a:lnTo>
                                  <a:pt x="287388" y="4763"/>
                                </a:lnTo>
                                <a:lnTo>
                                  <a:pt x="294751" y="4763"/>
                                </a:lnTo>
                                <a:lnTo>
                                  <a:pt x="302123" y="4763"/>
                                </a:lnTo>
                                <a:lnTo>
                                  <a:pt x="309496" y="4763"/>
                                </a:lnTo>
                                <a:lnTo>
                                  <a:pt x="316859" y="4763"/>
                                </a:lnTo>
                                <a:lnTo>
                                  <a:pt x="325279" y="4763"/>
                                </a:lnTo>
                                <a:lnTo>
                                  <a:pt x="332651" y="4763"/>
                                </a:lnTo>
                                <a:lnTo>
                                  <a:pt x="340023" y="4763"/>
                                </a:lnTo>
                                <a:lnTo>
                                  <a:pt x="347386" y="4763"/>
                                </a:lnTo>
                                <a:lnTo>
                                  <a:pt x="354759" y="4763"/>
                                </a:lnTo>
                                <a:lnTo>
                                  <a:pt x="362131" y="4763"/>
                                </a:lnTo>
                                <a:lnTo>
                                  <a:pt x="369494" y="4763"/>
                                </a:lnTo>
                                <a:lnTo>
                                  <a:pt x="375809" y="4763"/>
                                </a:lnTo>
                                <a:lnTo>
                                  <a:pt x="383181" y="4763"/>
                                </a:lnTo>
                                <a:lnTo>
                                  <a:pt x="390554" y="4763"/>
                                </a:lnTo>
                                <a:lnTo>
                                  <a:pt x="398974" y="4763"/>
                                </a:lnTo>
                                <a:lnTo>
                                  <a:pt x="406336" y="4763"/>
                                </a:lnTo>
                                <a:lnTo>
                                  <a:pt x="413709" y="4763"/>
                                </a:lnTo>
                                <a:lnTo>
                                  <a:pt x="421081" y="4763"/>
                                </a:lnTo>
                                <a:lnTo>
                                  <a:pt x="428444" y="4763"/>
                                </a:lnTo>
                                <a:lnTo>
                                  <a:pt x="435816" y="4763"/>
                                </a:lnTo>
                                <a:lnTo>
                                  <a:pt x="443189" y="4763"/>
                                </a:lnTo>
                                <a:lnTo>
                                  <a:pt x="450552" y="4763"/>
                                </a:lnTo>
                                <a:lnTo>
                                  <a:pt x="456867" y="4763"/>
                                </a:lnTo>
                                <a:lnTo>
                                  <a:pt x="464239" y="4763"/>
                                </a:lnTo>
                                <a:lnTo>
                                  <a:pt x="472659" y="4763"/>
                                </a:lnTo>
                                <a:lnTo>
                                  <a:pt x="480031" y="4763"/>
                                </a:lnTo>
                                <a:lnTo>
                                  <a:pt x="487394" y="4763"/>
                                </a:lnTo>
                                <a:lnTo>
                                  <a:pt x="494766" y="4763"/>
                                </a:lnTo>
                                <a:lnTo>
                                  <a:pt x="502139" y="4763"/>
                                </a:lnTo>
                                <a:lnTo>
                                  <a:pt x="509502" y="4763"/>
                                </a:lnTo>
                                <a:lnTo>
                                  <a:pt x="516874" y="4763"/>
                                </a:lnTo>
                                <a:lnTo>
                                  <a:pt x="524247" y="4763"/>
                                </a:lnTo>
                                <a:lnTo>
                                  <a:pt x="531609" y="4763"/>
                                </a:lnTo>
                                <a:lnTo>
                                  <a:pt x="537924" y="4763"/>
                                </a:lnTo>
                                <a:lnTo>
                                  <a:pt x="545297" y="4763"/>
                                </a:lnTo>
                                <a:lnTo>
                                  <a:pt x="553717" y="4763"/>
                                </a:lnTo>
                                <a:lnTo>
                                  <a:pt x="561089" y="4763"/>
                                </a:lnTo>
                                <a:lnTo>
                                  <a:pt x="568452" y="4763"/>
                                </a:lnTo>
                                <a:lnTo>
                                  <a:pt x="575824" y="4763"/>
                                </a:lnTo>
                                <a:lnTo>
                                  <a:pt x="583197" y="4763"/>
                                </a:lnTo>
                                <a:lnTo>
                                  <a:pt x="590559" y="4763"/>
                                </a:lnTo>
                                <a:lnTo>
                                  <a:pt x="597932" y="4763"/>
                                </a:lnTo>
                                <a:lnTo>
                                  <a:pt x="605304" y="4763"/>
                                </a:lnTo>
                                <a:lnTo>
                                  <a:pt x="612667" y="4763"/>
                                </a:lnTo>
                                <a:lnTo>
                                  <a:pt x="618982" y="4763"/>
                                </a:lnTo>
                                <a:lnTo>
                                  <a:pt x="627412" y="4763"/>
                                </a:lnTo>
                                <a:lnTo>
                                  <a:pt x="634775" y="4763"/>
                                </a:lnTo>
                                <a:lnTo>
                                  <a:pt x="642147" y="4763"/>
                                </a:lnTo>
                                <a:lnTo>
                                  <a:pt x="649510" y="4763"/>
                                </a:lnTo>
                                <a:lnTo>
                                  <a:pt x="656882" y="4763"/>
                                </a:lnTo>
                                <a:lnTo>
                                  <a:pt x="664254" y="4763"/>
                                </a:lnTo>
                                <a:lnTo>
                                  <a:pt x="671617" y="4763"/>
                                </a:lnTo>
                                <a:lnTo>
                                  <a:pt x="678989" y="4763"/>
                                </a:lnTo>
                                <a:lnTo>
                                  <a:pt x="686362" y="4763"/>
                                </a:lnTo>
                                <a:lnTo>
                                  <a:pt x="693725" y="9525"/>
                                </a:lnTo>
                                <a:lnTo>
                                  <a:pt x="701097" y="9525"/>
                                </a:lnTo>
                                <a:lnTo>
                                  <a:pt x="708470" y="9525"/>
                                </a:lnTo>
                                <a:lnTo>
                                  <a:pt x="715833" y="4763"/>
                                </a:lnTo>
                                <a:lnTo>
                                  <a:pt x="723205" y="4763"/>
                                </a:lnTo>
                                <a:lnTo>
                                  <a:pt x="730568" y="4763"/>
                                </a:lnTo>
                                <a:lnTo>
                                  <a:pt x="737940" y="9525"/>
                                </a:lnTo>
                                <a:lnTo>
                                  <a:pt x="745312" y="4763"/>
                                </a:lnTo>
                                <a:lnTo>
                                  <a:pt x="752675" y="9525"/>
                                </a:lnTo>
                                <a:lnTo>
                                  <a:pt x="760047" y="9525"/>
                                </a:lnTo>
                                <a:lnTo>
                                  <a:pt x="767419" y="9525"/>
                                </a:lnTo>
                                <a:lnTo>
                                  <a:pt x="774782" y="9525"/>
                                </a:lnTo>
                                <a:lnTo>
                                  <a:pt x="782155" y="9525"/>
                                </a:lnTo>
                                <a:lnTo>
                                  <a:pt x="789518" y="9525"/>
                                </a:lnTo>
                                <a:lnTo>
                                  <a:pt x="790575" y="9525"/>
                                </a:lnTo>
                              </a:path>
                            </a:pathLst>
                          </a:custGeom>
                          <a:noFill/>
                          <a:ln w="11906" cap="flat">
                            <a:solidFill>
                              <a:srgbClr val="FF00FF"/>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74" name="Text Box 101"/>
                        <wps:cNvSpPr txBox="1"/>
                        <wps:spPr>
                          <a:xfrm>
                            <a:off x="3863968" y="325755"/>
                            <a:ext cx="558165" cy="423545"/>
                          </a:xfrm>
                          <a:prstGeom prst="rect">
                            <a:avLst/>
                          </a:prstGeom>
                          <a:noFill/>
                        </wps:spPr>
                        <wps:txbx>
                          <w:txbxContent>
                            <w:p w14:paraId="39E8BDD7" w14:textId="77777777" w:rsidR="007D5C1D" w:rsidRDefault="007D5C1D" w:rsidP="004059D1">
                              <w:pPr>
                                <w:textAlignment w:val="baseline"/>
                                <w:rPr>
                                  <w:rFonts w:ascii="Calibri" w:hAnsi="Calibri" w:cs="Calibri"/>
                                  <w:color w:val="000000"/>
                                  <w:sz w:val="23"/>
                                  <w:szCs w:val="23"/>
                                </w:rPr>
                              </w:pPr>
                              <w:r>
                                <w:rPr>
                                  <w:rFonts w:ascii="Calibri" w:hAnsi="Calibri" w:cs="Calibri"/>
                                  <w:color w:val="000000"/>
                                  <w:sz w:val="23"/>
                                  <w:szCs w:val="23"/>
                                </w:rPr>
                                <w:t>Fig. 1c</w:t>
                              </w:r>
                            </w:p>
                          </w:txbxContent>
                        </wps:txbx>
                        <wps:bodyPr rot="0" spcFirstLastPara="0" vert="horz" wrap="none" lIns="91440" tIns="45720" rIns="91440" bIns="45720" numCol="1" spcCol="0" rtlCol="0" fromWordArt="0" anchor="t" anchorCtr="0" forceAA="0" compatLnSpc="1">
                          <a:prstTxWarp prst="textNoShape">
                            <a:avLst/>
                          </a:prstTxWarp>
                          <a:spAutoFit/>
                        </wps:bodyPr>
                      </wps:wsp>
                      <wps:wsp>
                        <wps:cNvPr id="575" name="Text Box 102"/>
                        <wps:cNvSpPr txBox="1"/>
                        <wps:spPr>
                          <a:xfrm>
                            <a:off x="462133" y="449580"/>
                            <a:ext cx="478155" cy="423545"/>
                          </a:xfrm>
                          <a:prstGeom prst="rect">
                            <a:avLst/>
                          </a:prstGeom>
                          <a:noFill/>
                        </wps:spPr>
                        <wps:txbx>
                          <w:txbxContent>
                            <w:p w14:paraId="794A685C" w14:textId="77777777" w:rsidR="007D5C1D" w:rsidRDefault="007D5C1D" w:rsidP="004059D1">
                              <w:pPr>
                                <w:textAlignment w:val="baseline"/>
                                <w:rPr>
                                  <w:rFonts w:ascii="Calibri" w:hAnsi="Calibri" w:cs="Calibri"/>
                                  <w:color w:val="000000"/>
                                  <w:sz w:val="23"/>
                                  <w:szCs w:val="23"/>
                                </w:rPr>
                              </w:pPr>
                              <w:proofErr w:type="spellStart"/>
                              <w:r>
                                <w:rPr>
                                  <w:rFonts w:ascii="Calibri" w:hAnsi="Calibri" w:cs="Calibri"/>
                                  <w:color w:val="000000"/>
                                  <w:sz w:val="23"/>
                                  <w:szCs w:val="23"/>
                                </w:rPr>
                                <w:t>mAU</w:t>
                              </w:r>
                              <w:proofErr w:type="spellEnd"/>
                            </w:p>
                          </w:txbxContent>
                        </wps:txbx>
                        <wps:bodyPr rot="0" spcFirstLastPara="0" vert="horz" wrap="none" lIns="91440" tIns="45720" rIns="91440" bIns="45720" numCol="1" spcCol="0" rtlCol="0" fromWordArt="0" anchor="t" anchorCtr="0" forceAA="0" compatLnSpc="1">
                          <a:prstTxWarp prst="textNoShape">
                            <a:avLst/>
                          </a:prstTxWarp>
                          <a:spAutoFit/>
                        </wps:bodyPr>
                      </wps:wsp>
                      <wps:wsp>
                        <wps:cNvPr id="576" name="Text Box 103"/>
                        <wps:cNvSpPr txBox="1"/>
                        <wps:spPr>
                          <a:xfrm>
                            <a:off x="572957" y="3440430"/>
                            <a:ext cx="241300" cy="379095"/>
                          </a:xfrm>
                          <a:prstGeom prst="rect">
                            <a:avLst/>
                          </a:prstGeom>
                          <a:noFill/>
                        </wps:spPr>
                        <wps:txbx>
                          <w:txbxContent>
                            <w:p w14:paraId="2DCD1130" w14:textId="77777777" w:rsidR="007D5C1D" w:rsidRDefault="007D5C1D" w:rsidP="004059D1">
                              <w:pPr>
                                <w:textAlignment w:val="baseline"/>
                                <w:rPr>
                                  <w:rFonts w:ascii="Calibri" w:hAnsi="Calibri" w:cs="Calibri"/>
                                  <w:color w:val="000000"/>
                                  <w:sz w:val="18"/>
                                  <w:szCs w:val="18"/>
                                </w:rPr>
                              </w:pPr>
                              <w:r>
                                <w:rPr>
                                  <w:rFonts w:ascii="Calibri" w:hAnsi="Calibri" w:cs="Calibri"/>
                                  <w:color w:val="000000"/>
                                  <w:sz w:val="18"/>
                                  <w:szCs w:val="18"/>
                                </w:rPr>
                                <w:t>0</w:t>
                              </w:r>
                            </w:p>
                          </w:txbxContent>
                        </wps:txbx>
                        <wps:bodyPr rot="0" spcFirstLastPara="0" vert="horz" wrap="none" lIns="91440" tIns="45720" rIns="91440" bIns="45720" numCol="1" spcCol="0" rtlCol="0" fromWordArt="0" anchor="t" anchorCtr="0" forceAA="0" compatLnSpc="1">
                          <a:prstTxWarp prst="textNoShape">
                            <a:avLst/>
                          </a:prstTxWarp>
                          <a:spAutoFit/>
                        </wps:bodyPr>
                      </wps:wsp>
                      <wps:wsp>
                        <wps:cNvPr id="577" name="Text Box 104"/>
                        <wps:cNvSpPr txBox="1"/>
                        <wps:spPr>
                          <a:xfrm>
                            <a:off x="752979" y="3878580"/>
                            <a:ext cx="4700905" cy="423545"/>
                          </a:xfrm>
                          <a:prstGeom prst="rect">
                            <a:avLst/>
                          </a:prstGeom>
                          <a:noFill/>
                        </wps:spPr>
                        <wps:txbx>
                          <w:txbxContent>
                            <w:p w14:paraId="71EA977E" w14:textId="07A8963A" w:rsidR="007D5C1D" w:rsidRDefault="007D5C1D" w:rsidP="004059D1">
                              <w:pPr>
                                <w:textAlignment w:val="baseline"/>
                                <w:rPr>
                                  <w:rFonts w:ascii="Calibri" w:hAnsi="Calibri" w:cs="Calibri"/>
                                  <w:color w:val="000000"/>
                                  <w:sz w:val="23"/>
                                  <w:szCs w:val="23"/>
                                </w:rPr>
                              </w:pPr>
                              <w:r>
                                <w:rPr>
                                  <w:rFonts w:ascii="Calibri" w:hAnsi="Calibri" w:cs="Calibri"/>
                                  <w:color w:val="000000"/>
                                  <w:sz w:val="23"/>
                                  <w:szCs w:val="23"/>
                                </w:rPr>
                                <w:t>0                                                                                                                        0.7 min.</w:t>
                              </w:r>
                            </w:p>
                          </w:txbxContent>
                        </wps:txbx>
                        <wps:bodyPr rot="0" spcFirstLastPara="0" vert="horz" wrap="none" lIns="91440" tIns="45720" rIns="91440" bIns="45720" numCol="1" spcCol="0" rtlCol="0" fromWordArt="0" anchor="t" anchorCtr="0" forceAA="0" compatLnSpc="1">
                          <a:prstTxWarp prst="textNoShape">
                            <a:avLst/>
                          </a:prstTxWarp>
                          <a:spAutoFit/>
                        </wps:bodyPr>
                      </wps:wsp>
                      <wps:wsp>
                        <wps:cNvPr id="578" name="Text Box 105"/>
                        <wps:cNvSpPr txBox="1"/>
                        <wps:spPr>
                          <a:xfrm>
                            <a:off x="527951" y="2802255"/>
                            <a:ext cx="331470" cy="423545"/>
                          </a:xfrm>
                          <a:prstGeom prst="rect">
                            <a:avLst/>
                          </a:prstGeom>
                          <a:noFill/>
                        </wps:spPr>
                        <wps:txbx>
                          <w:txbxContent>
                            <w:p w14:paraId="7C45FB16" w14:textId="77777777" w:rsidR="007D5C1D" w:rsidRDefault="007D5C1D" w:rsidP="004059D1">
                              <w:pPr>
                                <w:textAlignment w:val="baseline"/>
                                <w:rPr>
                                  <w:rFonts w:ascii="Calibri" w:hAnsi="Calibri" w:cs="Calibri"/>
                                  <w:color w:val="000000"/>
                                  <w:sz w:val="23"/>
                                  <w:szCs w:val="23"/>
                                </w:rPr>
                              </w:pPr>
                              <w:r>
                                <w:rPr>
                                  <w:rFonts w:ascii="Calibri" w:hAnsi="Calibri" w:cs="Calibri"/>
                                  <w:color w:val="000000"/>
                                  <w:sz w:val="23"/>
                                  <w:szCs w:val="23"/>
                                </w:rPr>
                                <w:t>50</w:t>
                              </w:r>
                            </w:p>
                          </w:txbxContent>
                        </wps:txbx>
                        <wps:bodyPr rot="0" spcFirstLastPara="0" vert="horz" wrap="none" lIns="91440" tIns="45720" rIns="91440" bIns="45720" numCol="1" spcCol="0" rtlCol="0" fromWordArt="0" anchor="t" anchorCtr="0" forceAA="0" compatLnSpc="1">
                          <a:prstTxWarp prst="textNoShape">
                            <a:avLst/>
                          </a:prstTxWarp>
                          <a:spAutoFit/>
                        </wps:bodyPr>
                      </wps:wsp>
                      <wps:wsp>
                        <wps:cNvPr id="579" name="Text Box 106"/>
                        <wps:cNvSpPr txBox="1"/>
                        <wps:spPr>
                          <a:xfrm>
                            <a:off x="482945" y="2173605"/>
                            <a:ext cx="405130" cy="423545"/>
                          </a:xfrm>
                          <a:prstGeom prst="rect">
                            <a:avLst/>
                          </a:prstGeom>
                          <a:noFill/>
                        </wps:spPr>
                        <wps:txbx>
                          <w:txbxContent>
                            <w:p w14:paraId="5A78424A" w14:textId="77777777" w:rsidR="007D5C1D" w:rsidRDefault="007D5C1D" w:rsidP="004059D1">
                              <w:pPr>
                                <w:textAlignment w:val="baseline"/>
                                <w:rPr>
                                  <w:rFonts w:ascii="Calibri" w:hAnsi="Calibri" w:cs="Calibri"/>
                                  <w:color w:val="000000"/>
                                  <w:sz w:val="23"/>
                                  <w:szCs w:val="23"/>
                                </w:rPr>
                              </w:pPr>
                              <w:r>
                                <w:rPr>
                                  <w:rFonts w:ascii="Calibri" w:hAnsi="Calibri" w:cs="Calibri"/>
                                  <w:color w:val="000000"/>
                                  <w:sz w:val="23"/>
                                  <w:szCs w:val="23"/>
                                </w:rPr>
                                <w:t>100</w:t>
                              </w:r>
                            </w:p>
                          </w:txbxContent>
                        </wps:txbx>
                        <wps:bodyPr rot="0" spcFirstLastPara="0" vert="horz" wrap="none" lIns="91440" tIns="45720" rIns="91440" bIns="45720" numCol="1" spcCol="0" rtlCol="0" fromWordArt="0" anchor="t" anchorCtr="0" forceAA="0" compatLnSpc="1">
                          <a:prstTxWarp prst="textNoShape">
                            <a:avLst/>
                          </a:prstTxWarp>
                          <a:spAutoFit/>
                        </wps:bodyPr>
                      </wps:wsp>
                      <wps:wsp>
                        <wps:cNvPr id="580" name="Text Box 107"/>
                        <wps:cNvSpPr txBox="1"/>
                        <wps:spPr>
                          <a:xfrm>
                            <a:off x="482945" y="1544955"/>
                            <a:ext cx="405130" cy="423545"/>
                          </a:xfrm>
                          <a:prstGeom prst="rect">
                            <a:avLst/>
                          </a:prstGeom>
                          <a:noFill/>
                        </wps:spPr>
                        <wps:txbx>
                          <w:txbxContent>
                            <w:p w14:paraId="13860001" w14:textId="77777777" w:rsidR="007D5C1D" w:rsidRDefault="007D5C1D" w:rsidP="004059D1">
                              <w:pPr>
                                <w:textAlignment w:val="baseline"/>
                                <w:rPr>
                                  <w:rFonts w:ascii="Calibri" w:hAnsi="Calibri" w:cs="Calibri"/>
                                  <w:color w:val="000000"/>
                                  <w:sz w:val="23"/>
                                  <w:szCs w:val="23"/>
                                </w:rPr>
                              </w:pPr>
                              <w:r>
                                <w:rPr>
                                  <w:rFonts w:ascii="Calibri" w:hAnsi="Calibri" w:cs="Calibri"/>
                                  <w:color w:val="000000"/>
                                  <w:sz w:val="23"/>
                                  <w:szCs w:val="23"/>
                                </w:rPr>
                                <w:t>150</w:t>
                              </w:r>
                            </w:p>
                          </w:txbxContent>
                        </wps:txbx>
                        <wps:bodyPr rot="0" spcFirstLastPara="0" vert="horz" wrap="none" lIns="91440" tIns="45720" rIns="91440" bIns="45720" numCol="1" spcCol="0" rtlCol="0" fromWordArt="0" anchor="t" anchorCtr="0" forceAA="0" compatLnSpc="1">
                          <a:prstTxWarp prst="textNoShape">
                            <a:avLst/>
                          </a:prstTxWarp>
                          <a:spAutoFit/>
                        </wps:bodyPr>
                      </wps:wsp>
                      <wps:wsp>
                        <wps:cNvPr id="581" name="Text Box 108"/>
                        <wps:cNvSpPr txBox="1"/>
                        <wps:spPr>
                          <a:xfrm>
                            <a:off x="482945" y="906780"/>
                            <a:ext cx="405130" cy="423545"/>
                          </a:xfrm>
                          <a:prstGeom prst="rect">
                            <a:avLst/>
                          </a:prstGeom>
                          <a:noFill/>
                        </wps:spPr>
                        <wps:txbx>
                          <w:txbxContent>
                            <w:p w14:paraId="1D5D0F93" w14:textId="77777777" w:rsidR="007D5C1D" w:rsidRDefault="007D5C1D" w:rsidP="004059D1">
                              <w:pPr>
                                <w:textAlignment w:val="baseline"/>
                                <w:rPr>
                                  <w:rFonts w:ascii="Calibri" w:hAnsi="Calibri" w:cs="Calibri"/>
                                  <w:color w:val="000000"/>
                                  <w:sz w:val="23"/>
                                  <w:szCs w:val="23"/>
                                </w:rPr>
                              </w:pPr>
                              <w:r>
                                <w:rPr>
                                  <w:rFonts w:ascii="Calibri" w:hAnsi="Calibri" w:cs="Calibri"/>
                                  <w:color w:val="000000"/>
                                  <w:sz w:val="23"/>
                                  <w:szCs w:val="23"/>
                                </w:rPr>
                                <w:t>200</w:t>
                              </w:r>
                            </w:p>
                          </w:txbxContent>
                        </wps:txbx>
                        <wps:bodyPr rot="0" spcFirstLastPara="0" vert="horz" wrap="none" lIns="91440" tIns="45720" rIns="91440" bIns="45720" numCol="1" spcCol="0" rtlCol="0" fromWordArt="0" anchor="t" anchorCtr="0" forceAA="0" compatLnSpc="1">
                          <a:prstTxWarp prst="textNoShape">
                            <a:avLst/>
                          </a:prstTxWarp>
                          <a:spAutoFit/>
                        </wps:bodyPr>
                      </wps:wsp>
                    </wpg:wgp>
                  </a:graphicData>
                </a:graphic>
              </wp:inline>
            </w:drawing>
          </mc:Choice>
          <mc:Fallback>
            <w:pict>
              <v:group w14:anchorId="1E38B9E9" id="Graphic 3" o:spid="_x0000_s1202" style="width:450pt;height:338.75pt;mso-position-horizontal-relative:char;mso-position-vertical-relative:line" coordsize="57150,430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">
                <v:shape id="Freeform: Shape 476" o:spid="_x0000_s1203" style="position:absolute;width:57150;height:42862;visibility:visible;mso-wrap-style:square;v-text-anchor:middle" coordsize="5715000,4286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" path="m,l5715000,r,4286250l,4286250,,xe" stroked="f">
                  <v:stroke joinstyle="miter"/>
                  <v:path arrowok="t" o:connecttype="custom" o:connectlocs="0,0;5715000,0;5715000,4286250;0,4286250" o:connectangles="0,0,0,0"/>
                </v:shape>
                <v:shape id="Freeform: Shape 477" o:spid="_x0000_s1204" style="position:absolute;left:8524;top:37861;width:45720;height:96;visibility:visible;mso-wrap-style:square;v-text-anchor:middle" coordsize="45720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" path="m,l4572000,e" filled="f" strokeweight=".33072mm">
                  <v:path arrowok="t" o:connecttype="custom" o:connectlocs="0,0;4572000,0" o:connectangles="0,0"/>
                </v:shape>
                <v:shape id="Freeform: Shape 478" o:spid="_x0000_s1205" style="position:absolute;left:8524;top:37861;width:0;height:286;visibility:visible;mso-wrap-style:square;v-text-anchor:middle" coordsize="0,285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" path="m,l1,28575e" filled="f" strokeweight=".33072mm">
                  <v:path arrowok="t" o:connecttype="custom" o:connectlocs="0,0;1,28575" o:connectangles="0,0"/>
                </v:shape>
                <v:shape id="Freeform: Shape 479" o:spid="_x0000_s1206" style="position:absolute;left:9763;top:37861;width:95;height:96;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" path="m,l,9525e" filled="f" strokeweight=".33072mm">
                  <v:path arrowok="t" o:connecttype="custom" o:connectlocs="0,0;0,9525" o:connectangles="0,0"/>
                </v:shape>
                <v:shape id="Freeform: Shape 480" o:spid="_x0000_s1207" style="position:absolute;left:11001;top:37861;width:95;height:96;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" path="m,l,9525e" filled="f" strokeweight=".33072mm">
                  <v:path arrowok="t" o:connecttype="custom" o:connectlocs="0,0;0,9525" o:connectangles="0,0"/>
                </v:shape>
                <v:shape id="Freeform: Shape 481" o:spid="_x0000_s1208" style="position:absolute;left:12239;top:37861;width:95;height:96;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" path="m,l,9525e" filled="f" strokeweight=".33072mm">
                  <v:path arrowok="t" o:connecttype="custom" o:connectlocs="0,0;0,9525" o:connectangles="0,0"/>
                </v:shape>
                <v:shape id="Freeform: Shape 482" o:spid="_x0000_s1209" style="position:absolute;left:13382;top:37861;width:95;height:96;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" path="m,l,9525e" filled="f" strokeweight=".33072mm">
                  <v:path arrowok="t" o:connecttype="custom" o:connectlocs="0,0;0,9525" o:connectangles="0,0"/>
                </v:shape>
                <v:shape id="Freeform: Shape 483" o:spid="_x0000_s1210" style="position:absolute;left:14620;top:37861;width:96;height:286;visibility:visible;mso-wrap-style:square;v-text-anchor:middle" coordsize="9525,285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" path="m,l,28575e" filled="f" strokeweight=".33072mm">
                  <v:path arrowok="t" o:connecttype="custom" o:connectlocs="0,0;0,28575" o:connectangles="0,0"/>
                </v:shape>
                <v:shape id="Freeform: Shape 484" o:spid="_x0000_s1211" style="position:absolute;left:15859;top:37861;width:95;height:96;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" path="m,l,9525e" filled="f" strokeweight=".33072mm">
                  <v:path arrowok="t" o:connecttype="custom" o:connectlocs="0,0;0,9525" o:connectangles="0,0"/>
                </v:shape>
                <v:shape id="Freeform: Shape 485" o:spid="_x0000_s1212" style="position:absolute;left:17097;top:37861;width:95;height:96;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" path="m,l,9525e" filled="f" strokeweight=".33072mm">
                  <v:path arrowok="t" o:connecttype="custom" o:connectlocs="0,0;0,9525" o:connectangles="0,0"/>
                </v:shape>
                <v:shape id="Freeform: Shape 486" o:spid="_x0000_s1213" style="position:absolute;left:18335;top:37861;width:95;height:96;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" path="m,l,9525e" filled="f" strokeweight=".33072mm">
                  <v:path arrowok="t" o:connecttype="custom" o:connectlocs="0,0;0,9525" o:connectangles="0,0"/>
                </v:shape>
                <v:shape id="Freeform: Shape 487" o:spid="_x0000_s1214" style="position:absolute;left:19478;top:37861;width:95;height:96;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" path="m,l,9525e" filled="f" strokeweight=".33072mm">
                  <v:path arrowok="t" o:connecttype="custom" o:connectlocs="0,0;0,9525" o:connectangles="0,0"/>
                </v:shape>
                <v:shape id="Freeform: Shape 488" o:spid="_x0000_s1215" style="position:absolute;left:20716;top:37861;width:96;height:286;visibility:visible;mso-wrap-style:square;v-text-anchor:middle" coordsize="9525,285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" path="m,l,28575e" filled="f" strokeweight=".33072mm">
                  <v:path arrowok="t" o:connecttype="custom" o:connectlocs="0,0;0,28575" o:connectangles="0,0"/>
                </v:shape>
                <v:shape id="Freeform: Shape 489" o:spid="_x0000_s1216" style="position:absolute;left:21955;top:37861;width:95;height:96;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" path="m,l,9525e" filled="f" strokeweight=".33072mm">
                  <v:path arrowok="t" o:connecttype="custom" o:connectlocs="0,0;0,9525" o:connectangles="0,0"/>
                </v:shape>
                <v:shape id="Freeform: Shape 490" o:spid="_x0000_s1217" style="position:absolute;left:23193;top:37861;width:95;height:96;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" path="m,l,9525e" filled="f" strokeweight=".33072mm">
                  <v:path arrowok="t" o:connecttype="custom" o:connectlocs="0,0;0,9525" o:connectangles="0,0"/>
                </v:shape>
                <v:shape id="Freeform: Shape 491" o:spid="_x0000_s1218" style="position:absolute;left:24431;top:37861;width:95;height:96;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" path="m,l,9525e" filled="f" strokeweight=".33072mm">
                  <v:path arrowok="t" o:connecttype="custom" o:connectlocs="0,0;0,9525" o:connectangles="0,0"/>
                </v:shape>
                <v:shape id="Freeform: Shape 492" o:spid="_x0000_s1219" style="position:absolute;left:25574;top:37861;width:95;height:96;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" path="m,l,9525e" filled="f" strokeweight=".33072mm">
                  <v:path arrowok="t" o:connecttype="custom" o:connectlocs="0,0;0,9525" o:connectangles="0,0"/>
                </v:shape>
                <v:shape id="Freeform: Shape 493" o:spid="_x0000_s1220" style="position:absolute;left:26812;top:37861;width:96;height:286;visibility:visible;mso-wrap-style:square;v-text-anchor:middle" coordsize="9525,285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" path="m,l,28575e" filled="f" strokeweight=".33072mm">
                  <v:path arrowok="t" o:connecttype="custom" o:connectlocs="0,0;0,28575" o:connectangles="0,0"/>
                </v:shape>
                <v:shape id="Freeform: Shape 494" o:spid="_x0000_s1221" style="position:absolute;left:28051;top:37861;width:95;height:96;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" path="m,l,9525e" filled="f" strokeweight=".33072mm">
                  <v:path arrowok="t" o:connecttype="custom" o:connectlocs="0,0;0,9525" o:connectangles="0,0"/>
                </v:shape>
                <v:shape id="Freeform: Shape 495" o:spid="_x0000_s1222" style="position:absolute;left:29289;top:37861;width:95;height:96;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" path="m,l,9525e" filled="f" strokeweight=".33072mm">
                  <v:path arrowok="t" o:connecttype="custom" o:connectlocs="0,0;0,9525" o:connectangles="0,0"/>
                </v:shape>
                <v:shape id="Freeform: Shape 496" o:spid="_x0000_s1223" style="position:absolute;left:30527;top:37861;width:95;height:96;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" path="m,l,9525e" filled="f" strokeweight=".33072mm">
                  <v:path arrowok="t" o:connecttype="custom" o:connectlocs="0,0;0,9525" o:connectangles="0,0"/>
                </v:shape>
                <v:shape id="Freeform: Shape 497" o:spid="_x0000_s1224" style="position:absolute;left:31670;top:37861;width:95;height:96;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" path="m,l,9525e" filled="f" strokeweight=".33072mm">
                  <v:path arrowok="t" o:connecttype="custom" o:connectlocs="0,0;0,9525" o:connectangles="0,0"/>
                </v:shape>
                <v:shape id="Freeform: Shape 498" o:spid="_x0000_s1225" style="position:absolute;left:32908;top:37861;width:96;height:286;visibility:visible;mso-wrap-style:square;v-text-anchor:middle" coordsize="9525,285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" path="m,l,28575e" filled="f" strokeweight=".33072mm">
                  <v:path arrowok="t" o:connecttype="custom" o:connectlocs="0,0;0,28575" o:connectangles="0,0"/>
                </v:shape>
                <v:shape id="Freeform: Shape 499" o:spid="_x0000_s1226" style="position:absolute;left:34147;top:37861;width:95;height:96;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" path="m,l,9525e" filled="f" strokeweight=".33072mm">
                  <v:path arrowok="t" o:connecttype="custom" o:connectlocs="0,0;0,9525" o:connectangles="0,0"/>
                </v:shape>
                <v:shape id="Freeform: Shape 500" o:spid="_x0000_s1227" style="position:absolute;left:35385;top:37861;width:95;height:96;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" path="m,l,9525e" filled="f" strokeweight=".33072mm">
                  <v:path arrowok="t" o:connecttype="custom" o:connectlocs="0,0;0,9525" o:connectangles="0,0"/>
                </v:shape>
                <v:shape id="Freeform: Shape 501" o:spid="_x0000_s1228" style="position:absolute;left:36623;top:37861;width:95;height:96;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" path="m,l,9525e" filled="f" strokeweight=".33072mm">
                  <v:path arrowok="t" o:connecttype="custom" o:connectlocs="0,0;0,9525" o:connectangles="0,0"/>
                </v:shape>
                <v:shape id="Freeform: Shape 502" o:spid="_x0000_s1229" style="position:absolute;left:37766;top:37861;width:95;height:96;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" path="m,l,9525e" filled="f" strokeweight=".33072mm">
                  <v:path arrowok="t" o:connecttype="custom" o:connectlocs="0,0;0,9525" o:connectangles="0,0"/>
                </v:shape>
                <v:shape id="Freeform: Shape 503" o:spid="_x0000_s1230" style="position:absolute;left:39004;top:37861;width:96;height:286;visibility:visible;mso-wrap-style:square;v-text-anchor:middle" coordsize="9525,285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" path="m,l,28575e" filled="f" strokeweight=".33072mm">
                  <v:path arrowok="t" o:connecttype="custom" o:connectlocs="0,0;0,28575" o:connectangles="0,0"/>
                </v:shape>
                <v:shape id="Freeform: Shape 504" o:spid="_x0000_s1231" style="position:absolute;left:40243;top:37861;width:95;height:96;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" path="m,l,9525e" filled="f" strokeweight=".33072mm">
                  <v:path arrowok="t" o:connecttype="custom" o:connectlocs="0,0;0,9525" o:connectangles="0,0"/>
                </v:shape>
                <v:shape id="Freeform: Shape 505" o:spid="_x0000_s1232" style="position:absolute;left:41481;top:37861;width:95;height:96;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" path="m,l,9525e" filled="f" strokeweight=".33072mm">
                  <v:path arrowok="t" o:connecttype="custom" o:connectlocs="0,0;0,9525" o:connectangles="0,0"/>
                </v:shape>
                <v:shape id="Freeform: Shape 506" o:spid="_x0000_s1233" style="position:absolute;left:42719;top:37861;width:95;height:96;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" path="m,l,9525e" filled="f" strokeweight=".33072mm">
                  <v:path arrowok="t" o:connecttype="custom" o:connectlocs="0,0;0,9525" o:connectangles="0,0"/>
                </v:shape>
                <v:shape id="Freeform: Shape 507" o:spid="_x0000_s1234" style="position:absolute;left:43862;top:37861;width:95;height:96;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" path="m,l,9525e" filled="f" strokeweight=".33072mm">
                  <v:path arrowok="t" o:connecttype="custom" o:connectlocs="0,0;0,9525" o:connectangles="0,0"/>
                </v:shape>
                <v:shape id="Freeform: Shape 508" o:spid="_x0000_s1235" style="position:absolute;left:45100;top:37861;width:96;height:286;visibility:visible;mso-wrap-style:square;v-text-anchor:middle" coordsize="9525,285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" path="m,l,28575e" filled="f" strokeweight=".33072mm">
                  <v:path arrowok="t" o:connecttype="custom" o:connectlocs="0,0;0,28575" o:connectangles="0,0"/>
                </v:shape>
                <v:shape id="Freeform: Shape 509" o:spid="_x0000_s1236" style="position:absolute;left:46339;top:37861;width:95;height:96;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" path="m,l,9525e" filled="f" strokeweight=".33072mm">
                  <v:path arrowok="t" o:connecttype="custom" o:connectlocs="0,0;0,9525" o:connectangles="0,0"/>
                </v:shape>
                <v:shape id="Freeform: Shape 510" o:spid="_x0000_s1237" style="position:absolute;left:47577;top:37861;width:95;height:96;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" path="m,l,9525e" filled="f" strokeweight=".33072mm">
                  <v:path arrowok="t" o:connecttype="custom" o:connectlocs="0,0;0,9525" o:connectangles="0,0"/>
                </v:shape>
                <v:shape id="Freeform: Shape 511" o:spid="_x0000_s1238" style="position:absolute;left:48815;top:37861;width:95;height:96;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" path="m,l,9525e" filled="f" strokeweight=".33072mm">
                  <v:path arrowok="t" o:connecttype="custom" o:connectlocs="0,0;0,9525" o:connectangles="0,0"/>
                </v:shape>
                <v:shape id="Freeform: Shape 512" o:spid="_x0000_s1239" style="position:absolute;left:49958;top:37861;width:95;height:96;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" path="m,l,9525e" filled="f" strokeweight=".33072mm">
                  <v:path arrowok="t" o:connecttype="custom" o:connectlocs="0,0;0,9525" o:connectangles="0,0"/>
                </v:shape>
                <v:shape id="Freeform: Shape 513" o:spid="_x0000_s1240" style="position:absolute;left:51196;top:37861;width:96;height:286;visibility:visible;mso-wrap-style:square;v-text-anchor:middle" coordsize="9525,285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" path="m,l,28575e" filled="f" strokeweight=".33072mm">
                  <v:path arrowok="t" o:connecttype="custom" o:connectlocs="0,0;0,28575" o:connectangles="0,0"/>
                </v:shape>
                <v:shape id="Freeform: Shape 514" o:spid="_x0000_s1241" style="position:absolute;left:52435;top:37861;width:95;height:96;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" path="m,l,9525e" filled="f" strokeweight=".33072mm">
                  <v:path arrowok="t" o:connecttype="custom" o:connectlocs="0,0;0,9525" o:connectangles="0,0"/>
                </v:shape>
                <v:shape id="Freeform: Shape 515" o:spid="_x0000_s1242" style="position:absolute;left:53673;top:37861;width:95;height:96;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" path="m,l,9525e" filled="f" strokeweight=".33072mm">
                  <v:path arrowok="t" o:connecttype="custom" o:connectlocs="0,0;0,9525" o:connectangles="0,0"/>
                </v:shape>
                <v:shape id="Freeform: Shape 516" o:spid="_x0000_s1243" style="position:absolute;left:8524;top:7096;width:0;height:30765;flip:y;visibility:visible;mso-wrap-style:square;v-text-anchor:middle" coordsize="0,30765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" path="m90,75r,3076575e" filled="f" strokeweight=".33072mm">
                  <v:path arrowok="t" o:connecttype="custom" o:connectlocs="90,75;90,3076650" o:connectangles="0,0"/>
                </v:shape>
                <v:shape id="Freeform: Shape 517" o:spid="_x0000_s1244" style="position:absolute;left:8429;top:37766;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" path="m89,397r9525,e" filled="f" strokeweight=".33072mm">
                  <v:path arrowok="t" o:connecttype="custom" o:connectlocs="89,397;9614,397" o:connectangles="0,0"/>
                </v:shape>
                <v:shape id="Freeform: Shape 518" o:spid="_x0000_s1245" style="position:absolute;left:8429;top:37099;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" path="m89,390r9525,e" filled="f" strokeweight=".33072mm">
                  <v:path arrowok="t" o:connecttype="custom" o:connectlocs="89,390;9614,390" o:connectangles="0,0"/>
                </v:shape>
                <v:shape id="Freeform: Shape 519" o:spid="_x0000_s1246" style="position:absolute;left:8429;top:36528;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" path="m89,384r9525,e" filled="f" strokeweight=".33072mm">
                  <v:path arrowok="t" o:connecttype="custom" o:connectlocs="89,384;9614,384" o:connectangles="0,0"/>
                </v:shape>
                <v:shape id="Freeform: Shape 520" o:spid="_x0000_s1247" style="position:absolute;left:8334;top:35861;width:190;height:0;rotation:180;flip:y;visibility:visible;mso-wrap-style:square;v-text-anchor:middle" coordsize="190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" path="m88,377r19050,e" filled="f" strokeweight=".33072mm">
                  <v:path arrowok="t" o:connecttype="custom" o:connectlocs="88,377;19138,377" o:connectangles="0,0"/>
                </v:shape>
                <v:shape id="Freeform: Shape 521" o:spid="_x0000_s1248" style="position:absolute;left:8429;top:35194;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" path="m89,370r9525,e" filled="f" strokeweight=".33072mm">
                  <v:path arrowok="t" o:connecttype="custom" o:connectlocs="89,370;9614,370" o:connectangles="0,0"/>
                </v:shape>
                <v:shape id="Freeform: Shape 522" o:spid="_x0000_s1249" style="position:absolute;left:8429;top:34623;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" path="m89,364r9525,e" filled="f" strokeweight=".33072mm">
                  <v:path arrowok="t" o:connecttype="custom" o:connectlocs="89,364;9614,364" o:connectangles="0,0"/>
                </v:shape>
                <v:shape id="Freeform: Shape 523" o:spid="_x0000_s1250" style="position:absolute;left:8429;top:33956;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" path="m89,357r9525,e" filled="f" strokeweight=".33072mm">
                  <v:path arrowok="t" o:connecttype="custom" o:connectlocs="89,357;9614,357" o:connectangles="0,0"/>
                </v:shape>
                <v:shape id="Freeform: Shape 524" o:spid="_x0000_s1251" style="position:absolute;left:8429;top:33289;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" path="m89,350r9525,e" filled="f" strokeweight=".33072mm">
                  <v:path arrowok="t" o:connecttype="custom" o:connectlocs="89,350;9614,350" o:connectangles="0,0"/>
                </v:shape>
                <v:shape id="Freeform: Shape 525" o:spid="_x0000_s1252" style="position:absolute;left:8334;top:32623;width:190;height:0;rotation:180;flip:y;visibility:visible;mso-wrap-style:square;v-text-anchor:middle" coordsize="190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" path="m88,343r19050,e" filled="f" strokeweight=".33072mm">
                  <v:path arrowok="t" o:connecttype="custom" o:connectlocs="88,343;19138,343" o:connectangles="0,0"/>
                </v:shape>
                <v:shape id="Freeform: Shape 526" o:spid="_x0000_s1253" style="position:absolute;left:8429;top:32051;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" path="m89,337r9525,e" filled="f" strokeweight=".33072mm">
                  <v:path arrowok="t" o:connecttype="custom" o:connectlocs="89,337;9614,337" o:connectangles="0,0"/>
                </v:shape>
                <v:shape id="Freeform: Shape 527" o:spid="_x0000_s1254" style="position:absolute;left:8429;top:31384;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" path="m89,330r9525,e" filled="f" strokeweight=".33072mm">
                  <v:path arrowok="t" o:connecttype="custom" o:connectlocs="89,330;9614,330" o:connectangles="0,0"/>
                </v:shape>
                <v:shape id="Freeform: Shape 528" o:spid="_x0000_s1255" style="position:absolute;left:8429;top:30718;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" path="m89,323r9525,e" filled="f" strokeweight=".33072mm">
                  <v:path arrowok="t" o:connecttype="custom" o:connectlocs="89,323;9614,323" o:connectangles="0,0"/>
                </v:shape>
                <v:shape id="Freeform: Shape 529" o:spid="_x0000_s1256" style="position:absolute;left:8429;top:30146;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" path="m89,317r9525,e" filled="f" strokeweight=".33072mm">
                  <v:path arrowok="t" o:connecttype="custom" o:connectlocs="89,317;9614,317" o:connectangles="0,0"/>
                </v:shape>
                <v:shape id="Freeform: Shape 530" o:spid="_x0000_s1257" style="position:absolute;left:8334;top:29479;width:190;height:0;rotation:180;flip:y;visibility:visible;mso-wrap-style:square;v-text-anchor:middle" coordsize="190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" path="m88,310r19050,e" filled="f" strokeweight=".33072mm">
                  <v:path arrowok="t" o:connecttype="custom" o:connectlocs="88,310;19138,310" o:connectangles="0,0"/>
                </v:shape>
                <v:shape id="Freeform: Shape 531" o:spid="_x0000_s1258" style="position:absolute;left:8429;top:28813;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" path="m89,303r9525,e" filled="f" strokeweight=".33072mm">
                  <v:path arrowok="t" o:connecttype="custom" o:connectlocs="89,303;9614,303" o:connectangles="0,0"/>
                </v:shape>
                <v:shape id="Freeform: Shape 532" o:spid="_x0000_s1259" style="position:absolute;left:8429;top:28241;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" path="m89,297r9525,e" filled="f" strokeweight=".33072mm">
                  <v:path arrowok="t" o:connecttype="custom" o:connectlocs="89,297;9614,297" o:connectangles="0,0"/>
                </v:shape>
                <v:shape id="Freeform: Shape 533" o:spid="_x0000_s1260" style="position:absolute;left:8429;top:27574;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" path="m89,290r9525,e" filled="f" strokeweight=".33072mm">
                  <v:path arrowok="t" o:connecttype="custom" o:connectlocs="89,290;9614,290" o:connectangles="0,0"/>
                </v:shape>
                <v:shape id="Freeform: Shape 534" o:spid="_x0000_s1261" style="position:absolute;left:8429;top:26908;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" path="m89,283r9525,e" filled="f" strokeweight=".33072mm">
                  <v:path arrowok="t" o:connecttype="custom" o:connectlocs="89,283;9614,283" o:connectangles="0,0"/>
                </v:shape>
                <v:shape id="Freeform: Shape 535" o:spid="_x0000_s1262" style="position:absolute;left:8334;top:26336;width:190;height:0;rotation:180;flip:y;visibility:visible;mso-wrap-style:square;v-text-anchor:middle" coordsize="190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" path="m88,277r19050,e" filled="f" strokeweight=".33072mm">
                  <v:path arrowok="t" o:connecttype="custom" o:connectlocs="88,277;19138,277" o:connectangles="0,0"/>
                </v:shape>
                <v:shape id="Freeform: Shape 536" o:spid="_x0000_s1263" style="position:absolute;left:8429;top:25669;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" path="m89,270r9525,e" filled="f" strokeweight=".33072mm">
                  <v:path arrowok="t" o:connecttype="custom" o:connectlocs="89,270;9614,270" o:connectangles="0,0"/>
                </v:shape>
                <v:shape id="Freeform: Shape 537" o:spid="_x0000_s1264" style="position:absolute;left:8429;top:25003;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" path="m89,263r9525,e" filled="f" strokeweight=".33072mm">
                  <v:path arrowok="t" o:connecttype="custom" o:connectlocs="89,263;9614,263" o:connectangles="0,0"/>
                </v:shape>
                <v:shape id="Freeform: Shape 538" o:spid="_x0000_s1265" style="position:absolute;left:8429;top:24431;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" path="m89,257r9525,e" filled="f" strokeweight=".33072mm">
                  <v:path arrowok="t" o:connecttype="custom" o:connectlocs="89,257;9614,257" o:connectangles="0,0"/>
                </v:shape>
                <v:shape id="Freeform: Shape 539" o:spid="_x0000_s1266" style="position:absolute;left:8429;top:23764;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" path="m89,250r9525,e" filled="f" strokeweight=".33072mm">
                  <v:path arrowok="t" o:connecttype="custom" o:connectlocs="89,250;9614,250" o:connectangles="0,0"/>
                </v:shape>
                <v:shape id="Freeform: Shape 540" o:spid="_x0000_s1267" style="position:absolute;left:8334;top:23098;width:190;height:0;rotation:180;flip:y;visibility:visible;mso-wrap-style:square;v-text-anchor:middle" coordsize="190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" path="m88,243r19050,e" filled="f" strokeweight=".33072mm">
                  <v:path arrowok="t" o:connecttype="custom" o:connectlocs="88,243;19138,243" o:connectangles="0,0"/>
                </v:shape>
                <v:shape id="Freeform: Shape 541" o:spid="_x0000_s1268" style="position:absolute;left:8429;top:22431;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" path="m89,236r9525,e" filled="f" strokeweight=".33072mm">
                  <v:path arrowok="t" o:connecttype="custom" o:connectlocs="89,236;9614,236" o:connectangles="0,0"/>
                </v:shape>
                <v:shape id="Freeform: Shape 542" o:spid="_x0000_s1269" style="position:absolute;left:8429;top:21859;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" path="m89,230r9525,e" filled="f" strokeweight=".33072mm">
                  <v:path arrowok="t" o:connecttype="custom" o:connectlocs="89,230;9614,230" o:connectangles="0,0"/>
                </v:shape>
                <v:shape id="Freeform: Shape 543" o:spid="_x0000_s1270" style="position:absolute;left:8429;top:21193;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" path="m89,223r9525,e" filled="f" strokeweight=".33072mm">
                  <v:path arrowok="t" o:connecttype="custom" o:connectlocs="89,223;9614,223" o:connectangles="0,0"/>
                </v:shape>
                <v:shape id="Freeform: Shape 544" o:spid="_x0000_s1271" style="position:absolute;left:8429;top:20526;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" path="m89,216r9525,e" filled="f" strokeweight=".33072mm">
                  <v:path arrowok="t" o:connecttype="custom" o:connectlocs="89,216;9614,216" o:connectangles="0,0"/>
                </v:shape>
                <v:shape id="Freeform: Shape 545" o:spid="_x0000_s1272" style="position:absolute;left:8334;top:19954;width:190;height:0;rotation:180;flip:y;visibility:visible;mso-wrap-style:square;v-text-anchor:middle" coordsize="190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" path="m88,210r19050,e" filled="f" strokeweight=".33072mm">
                  <v:path arrowok="t" o:connecttype="custom" o:connectlocs="88,210;19138,210" o:connectangles="0,0"/>
                </v:shape>
                <v:shape id="Freeform: Shape 546" o:spid="_x0000_s1273" style="position:absolute;left:8429;top:19288;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" path="m89,203r9525,e" filled="f" strokeweight=".33072mm">
                  <v:path arrowok="t" o:connecttype="custom" o:connectlocs="89,203;9614,203" o:connectangles="0,0"/>
                </v:shape>
                <v:shape id="Freeform: Shape 547" o:spid="_x0000_s1274" style="position:absolute;left:8429;top:18716;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" path="m89,197r9525,e" filled="f" strokeweight=".33072mm">
                  <v:path arrowok="t" o:connecttype="custom" o:connectlocs="89,197;9614,197" o:connectangles="0,0"/>
                </v:shape>
                <v:shape id="Freeform: Shape 548" o:spid="_x0000_s1275" style="position:absolute;left:8429;top:18049;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" path="m89,190r9525,e" filled="f" strokeweight=".33072mm">
                  <v:path arrowok="t" o:connecttype="custom" o:connectlocs="89,190;9614,190" o:connectangles="0,0"/>
                </v:shape>
                <v:shape id="Freeform: Shape 549" o:spid="_x0000_s1276" style="position:absolute;left:8429;top:17383;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" path="m89,183r9525,e" filled="f" strokeweight=".33072mm">
                  <v:path arrowok="t" o:connecttype="custom" o:connectlocs="89,183;9614,183" o:connectangles="0,0"/>
                </v:shape>
                <v:shape id="Freeform: Shape 550" o:spid="_x0000_s1277" style="position:absolute;left:8334;top:16716;width:190;height:0;rotation:180;flip:y;visibility:visible;mso-wrap-style:square;v-text-anchor:middle" coordsize="190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" path="m88,176r19050,e" filled="f" strokeweight=".33072mm">
                  <v:path arrowok="t" o:connecttype="custom" o:connectlocs="88,176;19138,176" o:connectangles="0,0"/>
                </v:shape>
                <v:shape id="Freeform: Shape 551" o:spid="_x0000_s1278" style="position:absolute;left:8429;top:16144;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" path="m89,170r9525,e" filled="f" strokeweight=".33072mm">
                  <v:path arrowok="t" o:connecttype="custom" o:connectlocs="89,170;9614,170" o:connectangles="0,0"/>
                </v:shape>
                <v:shape id="Freeform: Shape 552" o:spid="_x0000_s1279" style="position:absolute;left:8429;top:15478;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" path="m89,163r9525,e" filled="f" strokeweight=".33072mm">
                  <v:path arrowok="t" o:connecttype="custom" o:connectlocs="89,163;9614,163" o:connectangles="0,0"/>
                </v:shape>
                <v:shape id="Freeform: Shape 553" o:spid="_x0000_s1280" style="position:absolute;left:8429;top:14811;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" path="m89,156r9525,e" filled="f" strokeweight=".33072mm">
                  <v:path arrowok="t" o:connecttype="custom" o:connectlocs="89,156;9614,156" o:connectangles="0,0"/>
                </v:shape>
                <v:shape id="Freeform: Shape 554" o:spid="_x0000_s1281" style="position:absolute;left:8429;top:14239;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" path="m89,150r9525,e" filled="f" strokeweight=".33072mm">
                  <v:path arrowok="t" o:connecttype="custom" o:connectlocs="89,150;9614,150" o:connectangles="0,0"/>
                </v:shape>
                <v:shape id="Freeform: Shape 555" o:spid="_x0000_s1282" style="position:absolute;left:8334;top:13573;width:190;height:0;rotation:180;flip:y;visibility:visible;mso-wrap-style:square;v-text-anchor:middle" coordsize="190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" path="m88,143r19050,e" filled="f" strokeweight=".33072mm">
                  <v:path arrowok="t" o:connecttype="custom" o:connectlocs="88,143;19138,143" o:connectangles="0,0"/>
                </v:shape>
                <v:shape id="Freeform: Shape 556" o:spid="_x0000_s1283" style="position:absolute;left:8429;top:12906;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" path="m89,136r9525,e" filled="f" strokeweight=".33072mm">
                  <v:path arrowok="t" o:connecttype="custom" o:connectlocs="89,136;9614,136" o:connectangles="0,0"/>
                </v:shape>
                <v:shape id="Freeform: Shape 557" o:spid="_x0000_s1284" style="position:absolute;left:8429;top:12334;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" path="m89,130r9525,e" filled="f" strokeweight=".33072mm">
                  <v:path arrowok="t" o:connecttype="custom" o:connectlocs="89,130;9614,130" o:connectangles="0,0"/>
                </v:shape>
                <v:shape id="Freeform: Shape 558" o:spid="_x0000_s1285" style="position:absolute;left:8429;top:11668;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" path="m89,123r9525,e" filled="f" strokeweight=".33072mm">
                  <v:path arrowok="t" o:connecttype="custom" o:connectlocs="89,123;9614,123" o:connectangles="0,0"/>
                </v:shape>
                <v:shape id="Freeform: Shape 559" o:spid="_x0000_s1286" style="position:absolute;left:8429;top:11001;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" path="m89,116r9525,e" filled="f" strokeweight=".33072mm">
                  <v:path arrowok="t" o:connecttype="custom" o:connectlocs="89,116;9614,116" o:connectangles="0,0"/>
                </v:shape>
                <v:shape id="Freeform: Shape 560" o:spid="_x0000_s1287" style="position:absolute;left:8334;top:10429;width:190;height:0;rotation:180;flip:y;visibility:visible;mso-wrap-style:square;v-text-anchor:middle" coordsize="190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" path="m88,110r19050,e" filled="f" strokeweight=".33072mm">
                  <v:path arrowok="t" o:connecttype="custom" o:connectlocs="88,110;19138,110" o:connectangles="0,0"/>
                </v:shape>
                <v:shape id="Freeform: Shape 561" o:spid="_x0000_s1288" style="position:absolute;left:8429;top:9763;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" path="m89,103r9525,e" filled="f" strokeweight=".33072mm">
                  <v:path arrowok="t" o:connecttype="custom" o:connectlocs="89,103;9614,103" o:connectangles="0,0"/>
                </v:shape>
                <v:shape id="Freeform: Shape 562" o:spid="_x0000_s1289" style="position:absolute;left:8429;top:9096;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" path="m89,96r9525,e" filled="f" strokeweight=".33072mm">
                  <v:path arrowok="t" o:connecttype="custom" o:connectlocs="89,96;9614,96" o:connectangles="0,0"/>
                </v:shape>
                <v:shape id="Freeform: Shape 563" o:spid="_x0000_s1290" style="position:absolute;left:8429;top:8524;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" path="m89,90r9525,e" filled="f" strokeweight=".33072mm">
                  <v:path arrowok="t" o:connecttype="custom" o:connectlocs="89,90;9614,90" o:connectangles="0,0"/>
                </v:shape>
                <v:shape id="Freeform: Shape 564" o:spid="_x0000_s1291" style="position:absolute;left:8429;top:7858;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" path="m89,83r9525,e" filled="f" strokeweight=".33072mm">
                  <v:path arrowok="t" o:connecttype="custom" o:connectlocs="89,83;9614,83" o:connectangles="0,0"/>
                </v:shape>
                <v:shape id="Freeform: Shape 565" o:spid="_x0000_s1292" style="position:absolute;left:8334;top:7191;width:190;height:0;rotation:180;flip:y;visibility:visible;mso-wrap-style:square;v-text-anchor:middle" coordsize="190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" path="m88,76r19050,e" filled="f" strokeweight=".33072mm">
                  <v:path arrowok="t" o:connecttype="custom" o:connectlocs="88,76;19138,76" o:connectangles="0,0"/>
                </v:shape>
                <v:shape id="Freeform: Shape 566" o:spid="_x0000_s1293" style="position:absolute;left:8524;top:8905;width:37815;height:27051;visibility:visible;mso-wrap-style:square;v-text-anchor:middle" coordsize="3781425,2705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" path="m,2705100r7398,-1400l14796,2703700r7398,l29592,2703700r7398,l44387,2703700r7399,l59184,2703700r7398,l73980,2703700r7398,1400l88776,2703700r7398,l103575,2703700r7391,l118367,2705100r7401,-1400l133160,2703700r7400,l147961,2705100r7401,l162754,2705100r7401,l177556,2705100r7391,l192348,2705100r7401,l207140,2705100r7401,l221942,2705100r7391,l236734,2705100r7401,l251527,2705100r7401,l266329,2703700r7400,-2810l281121,2696670r7401,-11229l295923,2661561r7391,-32309l310715,2582904r7401,-67418l325507,2425599r7401,-109548l340309,2188235r7392,-153085l355102,1865195r7400,-188204l369903,1476146r7392,-203654l384696,1066029r7401,-196635l399488,684000r7401,-171355l414290,365179r7391,-125006l429082,143256r7401,-73028l443875,22472,451276,1405,458676,r7401,19663l473469,53371r7401,49156l488271,164325r7391,70228l503063,311801r7401,81467l517855,481746r7401,89897l532657,665740r7391,94107l547449,856755r7401,96917l562251,1049179r7392,92697l577044,1231764r7400,85677l591836,1397498r7401,77248l606638,1547774r7391,66018l621430,1678400r7401,58989l636222,1793567r7401,51968l651024,1894694r7392,46349l665817,1984582r7401,40728l680618,2063239r7392,36519l695411,2133457r7401,30899l710203,2193855r7401,28089l725005,2248634r7391,23879l739797,2294982r7401,21069l754590,2335711r7400,18259l769391,2372230r7401,15449l784184,2403129r7401,14049l798986,2431218r7391,12640l813778,2456498r7401,11239l828570,2477567r7401,9830l843372,2497236r7392,8420l858164,2515486r7401,7029l872966,2532345r7392,7020l887759,2546385r7400,7030l902551,2560435r7401,7019l917353,2574484r7391,5610l932145,2585714r7401,5620l946937,2596953r7401,5620l961739,2606783r7401,5620l976532,2616613r7401,4220l991333,2625043r7392,4209l1006126,2632062r7401,4220l1020918,2639092r7401,2810l1035720,2644702r7391,2810l1050512,2648922r7401,2810l1065305,2654541r7401,1400l1080107,2657351r7400,1401l1094899,2661561r7401,1400l1109701,2664371r7391,1400l1124493,2665771r7401,2810l1139285,2668581r7401,2810l1154087,2671391r8449,1410l1169937,2672801r6343,1400l1183681,2675601r7392,l1198474,2677011r7401,l1213266,2678411r7401,l1228068,2679821r7391,1400l1243917,2681221r7401,1410l1257653,2682631r7400,l1272454,2684031r7401,l1287247,2684031r7401,1410l1302048,2685441r7392,l1317898,2686841r7401,l1332690,2688250r6344,l1346435,2688250r7391,1400l1361227,2689650r7401,l1376029,2689650r7392,l1390822,2691051r8458,l1406671,2691051r7401,l1420416,2691051r7391,l1435208,2691051r7401,l1450000,2692460r7401,l1464802,2692460r8449,l1480652,2692460r7401,1401l1495454,2693861r7391,l1509189,2693861r7401,l1523981,2693861r7401,l1538783,2695270r7391,l1554632,2695270r7401,l1569425,2695270r7401,l1584227,2695270r6343,l1597962,2695270r7401,l1612764,2696670r7391,l1628613,2696670r7401,l1643406,2696670r7400,l1658207,2696670r7392,1410l1671942,2696670r7401,l1686744,2696670r7392,1410l1702594,2698080r7401,l1717386,2698080r7401,l1732188,2698080r7391,l1746980,2698080r6344,l1760715,2698080r7401,l1775517,2698080r8449,1400l1791367,2699480r7401,l1806169,2698080r7391,1400l1820961,2699480r7401,l1834696,2699480r7401,l1849498,2699480r8449,l1865348,2699480r7401,l1880140,2699480r7401,l1894942,2699480r7401,l1909734,2699480r7401,l1923479,2699480r7391,l1939328,2699480r7401,l1954121,2699480r7400,1410l1968922,2699480r7392,l1983715,2700890r7400,l1998516,2700890r6335,l2013309,2699480r7401,1410l2028101,2700890r7401,l2042903,2700890r7391,l2057695,2700890r7401,l2072488,2700890r7401,l2086232,2700890r8449,l2102082,2700890r7401,l2116884,2700890r7391,l2131676,2700890r7401,l2146469,2700890r7400,l2161270,2700890r7392,l2176063,2700890r7400,l2190855,2700890r7401,l2205657,2700890r7401,l2220449,2700890r7401,l2235251,2700890r7391,l2250043,2700890r7401,l2264836,2700890r7400,l2279637,2700890r7392,l2294430,2700890r7401,l2309232,2700890r7391,l2324024,2700890r7401,l2338816,2700890r7401,l2353618,2700890r7392,l2368411,2700890r7400,l2383203,2700890r7401,l2398005,2700890r7391,l2412797,2700890r7401,l2427599,2700890r7391,l2442391,2700890r7401,l2457183,2700890r7401,l2471985,2700890r7392,l2486778,2700890r7400,1400l2501570,2700890r7401,l2516372,2700890r7401,l2531164,2700890r7401,l2545966,2700890r7391,l2560758,2700890r7401,l2575550,2700890r7401,l2590352,2700890r7392,1400l2605145,2700890r7401,1400l2619947,2702290r7391,-1400l2634739,2700890r7401,1400l2649531,2702290r7401,-1400l2664333,2700890r7392,l2679126,2702290r7400,l2693918,2702290r7401,-1400l2708720,2700890r7391,l2723512,2702290r7401,l2738314,2702290r7391,l2753106,2702290r7401,-1400l2767898,2702290r7401,l2782700,2702290r7392,l2797493,2702290r7400,l2812285,2702290r7401,l2827087,2702290r7401,l2841879,2702290r7401,l2856681,2702290r7391,l2871473,2702290r7401,l2886266,2702290r7401,l2901068,2702290r7391,l2915860,2702290r7401,l2930662,2702290r7391,l2945454,2702290r7401,l2960246,2702290r7401,l2975048,2702290r7392,l2989841,2702290r7400,l3004633,2702290r7401,l3019435,2702290r7401,l3034227,2702290r7401,l3049029,2702290r7391,l3063821,2702290r7401,l3078613,2702290r7401,l3093415,2702290r7392,l3108208,2702290r7400,l3123010,2702290r7391,l3137802,2702290r7401,l3152594,2702290r7401,l3167396,2702290r7391,l3182188,2702290r7401,l3196981,2702290r7401,l3211783,2702290r7391,l3226575,2702290r7401,l3241377,2702290r7391,l3256169,2702290r7401,l3270961,2702290r7401,l3285763,2702290r7392,l3300556,2702290r7400,l3315348,2702290r7401,l3330150,2702290r7400,l3344942,2702290r7401,l3359744,2702290r7391,l3374536,2702290r7401,l3389328,2702290r7401,l3404130,2702290r7392,l3418923,2702290r7401,l3433725,2702290r7391,l3448517,2702290r7401,l3463309,2702290r7401,l3478111,2702290r8449,l3492903,2702290r7401,l3507696,2702290r7401,l3522498,2702290r7400,l3537290,2702290r7401,l3552092,2702290r8448,l3567941,2702290r6344,l3581676,2702290r7401,l3596478,2702290r7392,l3611270,2702290r7401,l3626072,2702290r7392,l3641922,2702290r7401,l3655657,2702290r7401,l3670459,2702290r7391,l3685251,2702290r7401,l3700043,2702290r7401,l3715903,2702290r7391,l3730695,2702290r6344,l3744440,2702290r7391,l3759232,2702290r7401,l3774024,2702290r7401,e" filled="f" strokecolor="blue" strokeweight=".33072mm">
                  <v:path arrowok="t" o:connecttype="custom" o:connectlocs="0,2705100;7398,2703700;14796,2703700;22194,2703700;29592,2703700;36990,2703700;44387,2703700;51786,2703700;59184,2703700;66582,2703700;73980,2703700;81378,2705100;88776,2703700;96174,2703700;103575,2703700;110966,2703700;118367,2705100;125768,2703700;133160,2703700;140560,2703700;147961,2705100;155362,2705100;162754,2705100;170155,2705100;177556,2705100;184947,2705100;192348,2705100;199749,2705100;207140,2705100;214541,2705100;221942,2705100;229333,2705100;236734,2705100;244135,2705100;251527,2705100;258928,2705100;266329,2703700;273729,2700890;281121,2696670;288522,2685441;295923,2661561;303314,2629252;310715,2582904;318116,2515486;325507,2425599;332908,2316051;340309,2188235;347701,2035150;355102,1865195;362502,1676991;369903,1476146;377295,1272492;384696,1066029;392097,869394;399488,684000;406889,512645;414290,365179;421681,240173;429082,143256;436483,70228;443875,22472;451276,1405;458676,0;466077,19663;473469,53371;480870,102527;488271,164325;495662,234553;503063,311801;510464,393268;517855,481746;525256,571643;532657,665740;540048,759847;547449,856755;554850,953672;562251,1049179;569643,1141876;577044,1231764;584444,1317441;591836,1397498;599237,1474746;606638,1547774;614029,1613792;621430,1678400;628831,1737389;636222,1793567;643623,1845535;651024,1894694;658416,1941043;665817,1984582;673218,2025310;680618,2063239;688010,2099758;695411,2133457;702812,2164356;710203,2193855;717604,2221944;725005,2248634;732396,2272513;739797,2294982;747198,2316051;754590,2335711;761990,2353970;769391,2372230;776792,2387679;784184,2403129;791585,2417178;798986,2431218;806377,2443858;813778,2456498;821179,2467737;828570,2477567;835971,2487397;843372,2497236;850764,2505656;858164,2515486;865565,2522515;872966,2532345;880358,2539365;887759,2546385;895159,2553415;902551,2560435;909952,2567454;917353,2574484;924744,2580094;932145,2585714;939546,2591334;946937,2596953;954338,2602573;961739,2606783;969140,2612403;976532,2616613;983933,2620833;991333,2625043;998725,2629252;1006126,2632062;1013527,2636282;1020918,2639092;1028319,2641902;1035720,2644702;1043111,2647512;1050512,2648922;1057913,2651732;1065305,2654541;1072706,2655941;1080107,2657351;1087507,2658752;1094899,2661561;1102300,2662961;1109701,2664371;1117092,2665771;1124493,2665771;1131894,2668581;1139285,2668581;1146686,2671391;1154087,2671391;1162536,2672801;1169937,2672801;1176280,2674201;1183681,2675601;1191073,2675601;1198474,2677011;1205875,2677011;1213266,2678411;1220667,2678411;1228068,2679821;1235459,2681221;1243917,2681221;1251318,2682631;1257653,2682631;1265053,2682631;1272454,2684031;1279855,2684031;1287247,2684031;1294648,2685441;1302048,2685441;1309440,2685441;1317898,2686841;1325299,2686841;1332690,2688250;1339034,2688250;1346435,2688250;1353826,2689650;1361227,2689650;1368628,2689650;1376029,2689650;1383421,2689650;1390822,2691051;1399280,2691051;1406671,2691051;1414072,2691051;1420416,2691051;1427807,2691051;1435208,2691051;1442609,2691051;1450000,2692460;1457401,2692460;1464802,2692460;1473251,2692460;1480652,2692460;1488053,2693861;1495454,2693861;1502845,2693861;1509189,2693861;1516590,2693861;1523981,2693861;1531382,2693861;1538783,2695270;1546174,2695270;1554632,2695270;1562033,2695270;1569425,2695270;1576826,2695270;1584227,2695270;1590570,2695270;1597962,2695270;1605363,2695270;1612764,2696670;1620155,2696670;1628613,2696670;1636014,2696670;1643406,2696670;1650806,2696670;1658207,2696670;1665599,2698080;1671942,2696670;1679343,2696670;1686744,2696670;1694136,2698080;1702594,2698080;1709995,2698080;1717386,2698080;1724787,2698080;1732188,2698080;1739579,2698080;1746980,2698080;1753324,2698080;1760715,2698080;1768116,2698080;1775517,2698080;1783966,2699480;1791367,2699480;1798768,2699480;1806169,2698080;1813560,2699480;1820961,2699480;1828362,2699480;1834696,2699480;1842097,2699480;1849498,2699480;1857947,2699480;1865348,2699480;1872749,2699480;1880140,2699480;1887541,2699480;1894942,2699480;1902343,2699480;1909734,2699480;1917135,2699480;1923479,2699480;1930870,2699480;1939328,2699480;1946729,2699480;1954121,2699480;1961521,2700890;1968922,2699480;1976314,2699480;1983715,2700890;1991115,2700890;1998516,2700890;2004851,2700890;2013309,2699480;2020710,2700890;2028101,2700890;2035502,2700890;2042903,2700890;2050294,2700890;2057695,2700890;2065096,2700890;2072488,2700890;2079889,2700890;2086232,2700890;2094681,2700890;2102082,2700890;2109483,2700890;2116884,2700890;2124275,2700890;2131676,2700890;2139077,2700890;2146469,2700890;2153869,2700890;2161270,2700890;2168662,2700890;2176063,2700890;2183463,2700890;2190855,2700890;2198256,2700890;2205657,2700890;2213058,2700890;2220449,2700890;2227850,2700890;2235251,2700890;2242642,2700890;2250043,2700890;2257444,2700890;2264836,2700890;2272236,2700890;2279637,2700890;2287029,2700890;2294430,2700890;2301831,2700890;2309232,2700890;2316623,2700890;2324024,2700890;2331425,2700890;2338816,2700890;2346217,2700890;2353618,2700890;2361010,2700890;2368411,2700890;2375811,2700890;2383203,2700890;2390604,2700890;2398005,2700890;2405396,2700890;2412797,2700890;2420198,2700890;2427599,2700890;2434990,2700890;2442391,2700890;2449792,2700890;2457183,2700890;2464584,2700890;2471985,2700890;2479377,2700890;2486778,2700890;2494178,2702290;2501570,2700890;2508971,2700890;2516372,2700890;2523773,2700890;2531164,2700890;2538565,2700890;2545966,2700890;2553357,2700890;2560758,2700890;2568159,2700890;2575550,2700890;2582951,2700890;2590352,2700890;2597744,2702290;2605145,2700890;2612546,2702290;2619947,2702290;2627338,2700890;2634739,2700890;2642140,2702290;2649531,2702290;2656932,2700890;2664333,2700890;2671725,2700890;2679126,2702290;2686526,2702290;2693918,2702290;2701319,2700890;2708720,2700890;2716111,2700890;2723512,2702290;2730913,2702290;2738314,2702290;2745705,2702290;2753106,2702290;2760507,2700890;2767898,2702290;2775299,2702290;2782700,2702290;2790092,2702290;2797493,2702290;2804893,2702290;2812285,2702290;2819686,2702290;2827087,2702290;2834488,2702290;2841879,2702290;2849280,2702290;2856681,2702290;2864072,2702290;2871473,2702290;2878874,2702290;2886266,2702290;2893667,2702290;2901068,2702290;2908459,2702290;2915860,2702290;2923261,2702290;2930662,2702290;2938053,2702290;2945454,2702290;2952855,2702290;2960246,2702290;2967647,2702290;2975048,2702290;2982440,2702290;2989841,2702290;2997241,2702290;3004633,2702290;3012034,2702290;3019435,2702290;3026836,2702290;3034227,2702290;3041628,2702290;3049029,2702290;3056420,2702290;3063821,2702290;3071222,2702290;3078613,2702290;3086014,2702290;3093415,2702290;3100807,2702290;3108208,2702290;3115608,2702290;3123010,2702290;3130401,2702290;3137802,2702290;3145203,2702290;3152594,2702290;3159995,2702290;3167396,2702290;3174787,2702290;3182188,2702290;3189589,2702290;3196981,2702290;3204382,2702290;3211783,2702290;3219174,2702290;3226575,2702290;3233976,2702290;3241377,2702290;3248768,2702290;3256169,2702290;3263570,2702290;3270961,2702290;3278362,2702290;3285763,2702290;3293155,2702290;3300556,2702290;3307956,2702290;3315348,2702290;3322749,2702290;3330150,2702290;3337550,2702290;3344942,2702290;3352343,2702290;3359744,2702290;3367135,2702290;3374536,2702290;3381937,2702290;3389328,2702290;3396729,2702290;3404130,2702290;3411522,2702290;3418923,2702290;3426324,2702290;3433725,2702290;3441116,2702290;3448517,2702290;3455918,2702290;3463309,2702290;3470710,2702290;3478111,2702290;3486560,2702290;3492903,2702290;3500304,2702290;3507696,2702290;3515097,2702290;3522498,2702290;3529898,2702290;3537290,2702290;3544691,2702290;3552092,2702290;3560540,2702290;3567941,2702290;3574285,2702290;3581676,2702290;3589077,2702290;3596478,2702290;3603870,2702290;3611270,2702290;3618671,2702290;3626072,2702290;3633464,2702290;3641922,2702290;3649323,2702290;3655657,2702290;3663058,2702290;3670459,2702290;3677850,2702290;3685251,2702290;3692652,2702290;3700043,2702290;3707444,2702290;3715903,2702290;3723294,2702290;3730695,2702290;3737039,2702290;3744440,2702290;3751831,2702290;3759232,2702290;3766633,2702290;3774024,2702290;3781425,270229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567" o:spid="_x0000_s1294" style="position:absolute;left:46339;top:35861;width:7905;height:95;visibility:visible;mso-wrap-style:square;v-text-anchor:middle" coordsize="790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" path="m,l7372,r8420,l23155,r7372,l37900,r6315,l51578,r7372,l66323,r7362,l81058,r8420,l96850,r7363,l111585,r7373,l125273,r7363,l140008,r7372,l154743,r7372,l170536,r7372,l185271,r7372,l200015,r6315,l213693,r7373,l228438,r7363,l244230,r7363,l258966,r7363,l273701,r7372,l287388,r7363,l302123,r7373,l316859,r8420,l332651,r7372,l347386,r7373,l362131,r7363,l375809,r7372,l390554,r8420,l406336,r7373,l421081,r7363,l435816,r7373,l450552,r6315,l464239,r8420,l480031,9525,487394,r7372,l502139,r7363,l516874,r7373,l531609,r6315,l545297,r8420,l561089,r7363,l575824,r7373,l590559,r7373,l605304,r7363,l618982,r8430,l634775,r7372,l649510,r7372,l664254,r7363,l678989,r7373,l693725,r7372,l708470,r7363,l723205,r7363,l737940,r7372,l752675,r7372,l767419,r7363,l782155,r7363,l790575,e" filled="f" strokecolor="blue" strokeweight=".33072mm">
                  <v:path arrowok="t" o:connecttype="custom" o:connectlocs="0,0;7372,0;15792,0;23155,0;30527,0;37900,0;44215,0;51578,0;58950,0;66323,0;73685,0;81058,0;89478,0;96850,0;104213,0;111585,0;118958,0;125273,0;132636,0;140008,0;147380,0;154743,0;162115,0;170536,0;177908,0;185271,0;192643,0;200015,0;206330,0;213693,0;221066,0;228438,0;235801,0;244230,0;251593,0;258966,0;266329,0;273701,0;281073,0;287388,0;294751,0;302123,0;309496,0;316859,0;325279,0;332651,0;340023,0;347386,0;354759,0;362131,0;369494,0;375809,0;383181,0;390554,0;398974,0;406336,0;413709,0;421081,0;428444,0;435816,0;443189,0;450552,0;456867,0;464239,0;472659,0;480031,9525;487394,0;494766,0;502139,0;509502,0;516874,0;524247,0;531609,0;537924,0;545297,0;553717,0;561089,0;568452,0;575824,0;583197,0;590559,0;597932,0;605304,0;612667,0;618982,0;627412,0;634775,0;642147,0;649510,0;656882,0;664254,0;671617,0;678989,0;686362,0;693725,0;701097,0;708470,0;715833,0;723205,0;730568,0;737940,0;745312,0;752675,0;760047,0;767419,0;774782,0;782155,0;789518,0;790575,0" o:connectangles="0,0,0,0,0,0,0,0,0,0,0,0,0,0,0,0,0,0,0,0,0,0,0,0,0,0,0,0,0,0,0,0,0,0,0,0,0,0,0,0,0,0,0,0,0,0,0,0,0,0,0,0,0,0,0,0,0,0,0,0,0,0,0,0,0,0,0,0,0,0,0,0,0,0,0,0,0,0,0,0,0,0,0,0,0,0,0,0,0,0,0,0,0,0,0,0,0,0,0,0,0,0,0,0,0,0,0,0,0"/>
                </v:shape>
                <v:shape id="Freeform: Shape 568" o:spid="_x0000_s1295" style="position:absolute;left:8524;top:24812;width:37815;height:11144;visibility:visible;mso-wrap-style:square;v-text-anchor:middle" coordsize="3781425,11144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" path="m,1113015r7398,1410l14796,1113015r7398,l29592,1113015r7398,l44387,1113015r7399,l59184,1114425r7398,-1410l73980,1113015r7398,l88776,1113015r7398,l103575,1113015r7391,l118367,1114425r7401,l133160,1114425r7400,-1410l147961,1114425r7401,l162754,1114425r7401,l177556,1114425r7391,l192348,1114425r7401,l207140,1114425r7401,l221942,1114425r7391,l236734,1114425r7401,l251527,1114425r7401,l266329,1113015r7400,-2819l281121,1104548r7401,-9868l295923,1080573r7391,-23984l310715,1026966r7401,-38090l325507,942327r7401,-50787l340309,832295r7392,-70533l355102,688400r7400,-78990l369903,533229r7392,-77582l384696,379466r7401,-71942l399488,241221r7401,-59246l414290,131188r7391,-40910l429082,56426r7401,-25394l443875,14106,451276,2819,458676,r7401,4229l473469,12697r7401,12697l488271,42320r7391,21164l503063,87459r7401,23984l517855,138246r7401,29623l532657,198901r7391,32452l547449,263795r7401,32442l562251,328689r7392,32442l577044,393573r7400,29623l591836,452819r7401,29632l606638,510664r7391,26803l621430,561442r7401,25393l636222,610819r7401,21155l651024,654548r7392,18336l665817,692639r7401,19745l680618,730720r7392,16935l695411,763171r7401,16926l710203,794204r7401,14107l725005,821007r7391,12697l739797,844991r7401,11278l754590,867556r7400,9877l769391,887311r7401,8458l784184,904237r7401,7048l798986,918343r7391,7049l813778,932450r7401,7048l828570,946556r7401,4230l843372,957844r7392,5639l858164,967711r7401,5649l872966,977589r7392,5648l887759,986057r7400,5638l902551,994515r7401,5648l917353,1004392r7391,2820l932145,1011450r7401,4229l946937,1018499r7401,2819l961739,1024147r7401,4229l976532,1031196r7401,2819l991333,1036834r7392,1420l1006126,1041073r7401,2819l1020918,1046712r7401,1410l1035720,1049531r7391,2829l1050512,1053770r7401,1410l1065305,1056589r7401,1410l1080107,1059409r7400,1409l1094899,1063638r7401,l1109701,1065048r7391,1419l1124493,1067876r7401,1410l1139285,1069286r7401,1410l1154087,1072106r8449,l1169937,1073515r6343,l1183681,1074925r7392,1410l1198474,1076335r7401,1409l1213266,1077744r7401,1410l1228068,1079154r7391,1419l1243917,1080573r7401,1410l1257653,1081983r7400,l1272454,1083393r7401,l1287247,1083393r7401,l1302048,1084802r7392,l1317898,1086212r7401,l1332690,1087622r6344,l1346435,1087622r7391,l1361227,1089032r7401,l1376029,1089032r7392,1409l1390822,1090441r8458,l1406671,1090441r7401,1410l1420416,1090441r7391,1410l1435208,1091851r7401,l1450000,1091851r7401,l1464802,1093261r8449,l1480652,1093261r7401,l1495454,1093261r7391,l1509189,1094680r7401,l1523981,1094680r7401,l1538783,1094680r7391,1410l1554632,1096090r7401,l1569425,1096090r7401,l1584227,1097499r6343,l1597962,1097499r7401,l1612764,1097499r7391,l1628613,1097499r7401,l1643406,1098909r7400,l1658207,1098909r7392,l1671942,1098909r7401,l1686744,1098909r7392,1410l1702594,1098909r7401,1410l1717386,1100319r7401,l1732188,1100319r7391,l1746980,1100319r6344,l1760715,1100319r7401,l1775517,1100319r8449,l1791367,1100319r7401,l1806169,1100319r7391,1409l1820961,1101728r7401,l1834696,1101728r7401,l1849498,1101728r8449,l1865348,1101728r7401,l1880140,1101728r7401,l1894942,1101728r7401,l1909734,1103138r7401,l1923479,1103138r7391,l1939328,1103138r7401,l1954121,1103138r7400,l1968922,1103138r7392,l1983715,1103138r7400,l1998516,1103138r6335,l2013309,1103138r7401,l2028101,1104548r7401,-1410l2042903,1104548r7391,l2057695,1104548r7401,l2072488,1104548r7401,l2086232,1104548r8449,l2102082,1104548r7401,l2116884,1104548r7391,l2131676,1104548r7401,l2146469,1104548r7400,l2161270,1104548r7392,1409l2176063,1104548r7400,l2190855,1105957r7401,l2205657,1105957r7401,l2220449,1105957r7401,l2235251,1105957r7391,l2250043,1105957r7401,l2264836,1105957r7400,l2279637,1105957r7392,l2294430,1105957r7401,l2309232,1105957r7391,l2324024,1105957r7401,l2338816,1105957r7401,l2353618,1105957r7392,l2368411,1105957r7400,l2383203,1107367r7401,-1410l2398005,1107367r7391,l2412797,1107367r7401,-1410l2427599,1105957r7391,1410l2442391,1107367r7401,l2457183,1107367r7401,l2471985,1107367r7392,l2486778,1107367r7400,l2501570,1107367r7401,l2516372,1107367r7401,l2531164,1107367r7401,l2545966,1107367r7391,l2560758,1107367r7401,l2575550,1107367r7401,l2590352,1107367r7392,l2605145,1107367r7401,l2619947,1107367r7391,l2634739,1107367r7401,l2649531,1107367r7401,l2664333,1108786r7392,l2679126,1108786r7400,-1419l2693918,1107367r7401,l2708720,1108786r7391,l2723512,1108786r7401,l2738314,1108786r7391,l2753106,1108786r7401,l2767898,1108786r7401,l2782700,1108786r7392,l2797493,1108786r7400,l2812285,1108786r7401,l2827087,1108786r7401,l2841879,1108786r7401,l2856681,1108786r7391,l2871473,1108786r7401,l2886266,1108786r7401,l2901068,1108786r7391,l2915860,1108786r7401,l2930662,1108786r7391,l2945454,1108786r7401,l2960246,1108786r7401,l2975048,1108786r7392,l2989841,1108786r7400,l3004633,1108786r7401,l3019435,1108786r7401,l3034227,1108786r7401,l3049029,1108786r7391,l3063821,1110196r7401,-1410l3078613,1108786r7401,l3093415,1108786r7392,1410l3108208,1108786r7400,l3123010,1108786r7391,1410l3137802,1110196r7401,l3152594,1110196r7401,l3167396,1108786r7391,1410l3182188,1108786r7401,1410l3196981,1110196r7401,l3211783,1110196r7391,l3226575,1110196r7401,l3241377,1110196r7391,l3256169,1110196r7401,l3270961,1110196r7401,l3285763,1110196r7392,l3300556,1110196r7400,l3315348,1110196r7401,l3330150,1110196r7400,l3344942,1110196r7401,l3359744,1110196r7391,l3374536,1110196r7401,l3389328,1110196r7401,l3404130,1110196r7392,l3418923,1110196r7401,l3433725,1110196r7391,l3448517,1110196r7401,l3463309,1110196r7401,l3478111,1110196r8449,l3492903,1110196r7401,l3507696,1110196r7401,l3522498,1110196r7400,l3537290,1110196r7401,l3552092,1110196r8448,l3567941,1110196r6344,l3581676,1110196r7401,l3596478,1110196r7392,l3611270,1110196r7401,l3626072,1110196r7392,l3641922,1110196r7401,l3655657,1110196r7401,l3670459,1110196r7391,l3685251,1110196r7401,l3700043,1110196r7401,l3715903,1110196r7391,l3730695,1110196r6344,l3744440,1110196r7391,l3759232,1110196r7401,l3774024,1110196r7401,e" filled="f" strokecolor="red" strokeweight=".33072mm">
                  <v:path arrowok="t" o:connecttype="custom" o:connectlocs="0,1113015;7398,1114425;14796,1113015;22194,1113015;29592,1113015;36990,1113015;44387,1113015;51786,1113015;59184,1114425;66582,1113015;73980,1113015;81378,1113015;88776,1113015;96174,1113015;103575,1113015;110966,1113015;118367,1114425;125768,1114425;133160,1114425;140560,1113015;147961,1114425;155362,1114425;162754,1114425;170155,1114425;177556,1114425;184947,1114425;192348,1114425;199749,1114425;207140,1114425;214541,1114425;221942,1114425;229333,1114425;236734,1114425;244135,1114425;251527,1114425;258928,1114425;266329,1113015;273729,1110196;281121,1104548;288522,1094680;295923,1080573;303314,1056589;310715,1026966;318116,988876;325507,942327;332908,891540;340309,832295;347701,761762;355102,688400;362502,609410;369903,533229;377295,455647;384696,379466;392097,307524;399488,241221;406889,181975;414290,131188;421681,90278;429082,56426;436483,31032;443875,14106;451276,2819;458676,0;466077,4229;473469,12697;480870,25394;488271,42320;495662,63484;503063,87459;510464,111443;517855,138246;525256,167869;532657,198901;540048,231353;547449,263795;554850,296237;562251,328689;569643,361131;577044,393573;584444,423196;591836,452819;599237,482451;606638,510664;614029,537467;621430,561442;628831,586835;636222,610819;643623,631974;651024,654548;658416,672884;665817,692639;673218,712384;680618,730720;688010,747655;695411,763171;702812,780097;710203,794204;717604,808311;725005,821007;732396,833704;739797,844991;747198,856269;754590,867556;761990,877433;769391,887311;776792,895769;784184,904237;791585,911285;798986,918343;806377,925392;813778,932450;821179,939498;828570,946556;835971,950786;843372,957844;850764,963483;858164,967711;865565,973360;872966,977589;880358,983237;887759,986057;895159,991695;902551,994515;909952,1000163;917353,1004392;924744,1007212;932145,1011450;939546,1015679;946937,1018499;954338,1021318;961739,1024147;969140,1028376;976532,1031196;983933,1034015;991333,1036834;998725,1038254;1006126,1041073;1013527,1043892;1020918,1046712;1028319,1048122;1035720,1049531;1043111,1052360;1050512,1053770;1057913,1055180;1065305,1056589;1072706,1057999;1080107,1059409;1087507,1060818;1094899,1063638;1102300,1063638;1109701,1065048;1117092,1066467;1124493,1067876;1131894,1069286;1139285,1069286;1146686,1070696;1154087,1072106;1162536,1072106;1169937,1073515;1176280,1073515;1183681,1074925;1191073,1076335;1198474,1076335;1205875,1077744;1213266,1077744;1220667,1079154;1228068,1079154;1235459,1080573;1243917,1080573;1251318,1081983;1257653,1081983;1265053,1081983;1272454,1083393;1279855,1083393;1287247,1083393;1294648,1083393;1302048,1084802;1309440,1084802;1317898,1086212;1325299,1086212;1332690,1087622;1339034,1087622;1346435,1087622;1353826,1087622;1361227,1089032;1368628,1089032;1376029,1089032;1383421,1090441;1390822,1090441;1399280,1090441;1406671,1090441;1414072,1091851;1420416,1090441;1427807,1091851;1435208,1091851;1442609,1091851;1450000,1091851;1457401,1091851;1464802,1093261;1473251,1093261;1480652,1093261;1488053,1093261;1495454,1093261;1502845,1093261;1509189,1094680;1516590,1094680;1523981,1094680;1531382,1094680;1538783,1094680;1546174,1096090;1554632,1096090;1562033,1096090;1569425,1096090;1576826,1096090;1584227,1097499;1590570,1097499;1597962,1097499;1605363,1097499;1612764,1097499;1620155,1097499;1628613,1097499;1636014,1097499;1643406,1098909;1650806,1098909;1658207,1098909;1665599,1098909;1671942,1098909;1679343,1098909;1686744,1098909;1694136,1100319;1702594,1098909;1709995,1100319;1717386,1100319;1724787,1100319;1732188,1100319;1739579,1100319;1746980,1100319;1753324,1100319;1760715,1100319;1768116,1100319;1775517,1100319;1783966,1100319;1791367,1100319;1798768,1100319;1806169,1100319;1813560,1101728;1820961,1101728;1828362,1101728;1834696,1101728;1842097,1101728;1849498,1101728;1857947,1101728;1865348,1101728;1872749,1101728;1880140,1101728;1887541,1101728;1894942,1101728;1902343,1101728;1909734,1103138;1917135,1103138;1923479,1103138;1930870,1103138;1939328,1103138;1946729,1103138;1954121,1103138;1961521,1103138;1968922,1103138;1976314,1103138;1983715,1103138;1991115,1103138;1998516,1103138;2004851,1103138;2013309,1103138;2020710,1103138;2028101,1104548;2035502,1103138;2042903,1104548;2050294,1104548;2057695,1104548;2065096,1104548;2072488,1104548;2079889,1104548;2086232,1104548;2094681,1104548;2102082,1104548;2109483,1104548;2116884,1104548;2124275,1104548;2131676,1104548;2139077,1104548;2146469,1104548;2153869,1104548;2161270,1104548;2168662,1105957;2176063,1104548;2183463,1104548;2190855,1105957;2198256,1105957;2205657,1105957;2213058,1105957;2220449,1105957;2227850,1105957;2235251,1105957;2242642,1105957;2250043,1105957;2257444,1105957;2264836,1105957;2272236,1105957;2279637,1105957;2287029,1105957;2294430,1105957;2301831,1105957;2309232,1105957;2316623,1105957;2324024,1105957;2331425,1105957;2338816,1105957;2346217,1105957;2353618,1105957;2361010,1105957;2368411,1105957;2375811,1105957;2383203,1107367;2390604,1105957;2398005,1107367;2405396,1107367;2412797,1107367;2420198,1105957;2427599,1105957;2434990,1107367;2442391,1107367;2449792,1107367;2457183,1107367;2464584,1107367;2471985,1107367;2479377,1107367;2486778,1107367;2494178,1107367;2501570,1107367;2508971,1107367;2516372,1107367;2523773,1107367;2531164,1107367;2538565,1107367;2545966,1107367;2553357,1107367;2560758,1107367;2568159,1107367;2575550,1107367;2582951,1107367;2590352,1107367;2597744,1107367;2605145,1107367;2612546,1107367;2619947,1107367;2627338,1107367;2634739,1107367;2642140,1107367;2649531,1107367;2656932,1107367;2664333,1108786;2671725,1108786;2679126,1108786;2686526,1107367;2693918,1107367;2701319,1107367;2708720,1108786;2716111,1108786;2723512,1108786;2730913,1108786;2738314,1108786;2745705,1108786;2753106,1108786;2760507,1108786;2767898,1108786;2775299,1108786;2782700,1108786;2790092,1108786;2797493,1108786;2804893,1108786;2812285,1108786;2819686,1108786;2827087,1108786;2834488,1108786;2841879,1108786;2849280,1108786;2856681,1108786;2864072,1108786;2871473,1108786;2878874,1108786;2886266,1108786;2893667,1108786;2901068,1108786;2908459,1108786;2915860,1108786;2923261,1108786;2930662,1108786;2938053,1108786;2945454,1108786;2952855,1108786;2960246,1108786;2967647,1108786;2975048,1108786;2982440,1108786;2989841,1108786;2997241,1108786;3004633,1108786;3012034,1108786;3019435,1108786;3026836,1108786;3034227,1108786;3041628,1108786;3049029,1108786;3056420,1108786;3063821,1110196;3071222,1108786;3078613,1108786;3086014,1108786;3093415,1108786;3100807,1110196;3108208,1108786;3115608,1108786;3123010,1108786;3130401,1110196;3137802,1110196;3145203,1110196;3152594,1110196;3159995,1110196;3167396,1108786;3174787,1110196;3182188,1108786;3189589,1110196;3196981,1110196;3204382,1110196;3211783,1110196;3219174,1110196;3226575,1110196;3233976,1110196;3241377,1110196;3248768,1110196;3256169,1110196;3263570,1110196;3270961,1110196;3278362,1110196;3285763,1110196;3293155,1110196;3300556,1110196;3307956,1110196;3315348,1110196;3322749,1110196;3330150,1110196;3337550,1110196;3344942,1110196;3352343,1110196;3359744,1110196;3367135,1110196;3374536,1110196;3381937,1110196;3389328,1110196;3396729,1110196;3404130,1110196;3411522,1110196;3418923,1110196;3426324,1110196;3433725,1110196;3441116,1110196;3448517,1110196;3455918,1110196;3463309,1110196;3470710,1110196;3478111,1110196;3486560,1110196;3492903,1110196;3500304,1110196;3507696,1110196;3515097,1110196;3522498,1110196;3529898,1110196;3537290,1110196;3544691,1110196;3552092,1110196;3560540,1110196;3567941,1110196;3574285,1110196;3581676,1110196;3589077,1110196;3596478,1110196;3603870,1110196;3611270,1110196;3618671,1110196;3626072,1110196;3633464,1110196;3641922,1110196;3649323,1110196;3655657,1110196;3663058,1110196;3670459,1110196;3677850,1110196;3685251,1110196;3692652,1110196;3700043,1110196;3707444,1110196;3715903,1110196;3723294,1110196;3730695,1110196;3737039,1110196;3744440,1110196;3751831,1110196;3759232,1110196;3766633,1110196;3774024,1110196;3781425,1110196"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569" o:spid="_x0000_s1296" style="position:absolute;left:46339;top:35861;width:7905;height:95;visibility:visible;mso-wrap-style:square;v-text-anchor:middle" coordsize="790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" path="m,l7372,r8420,l23155,r7372,l37900,r6315,l51578,r7372,l66323,r7362,l81058,r8420,l96850,r7363,l111585,r7373,l125273,r7363,l140008,r7372,l154743,r7372,l170536,r7372,l185271,r7372,l200015,r6315,l213693,r7373,l228438,r7363,l244230,r7363,l258966,r7363,l273701,r7372,l287388,r7363,l302123,r7373,l316859,r8420,l332651,r7372,l347386,r7373,l362131,r7363,l375809,r7372,l390554,r8420,l406336,r7373,l421081,r7363,l435816,r7373,l450552,r6315,l464239,r8420,9525l480031,r7363,l494766,r7373,9525l509502,r7372,l524247,r7362,l537924,r7373,l553717,r7372,l568452,r7372,l583197,r7362,l597932,r7372,l612667,r6315,l627412,9525r7363,l642147,r7363,9525l656882,r7372,l671617,9525,678989,r7373,9525l693725,r7372,9525l708470,r7363,9525l723205,r7363,9525l737940,r7372,9525l752675,r7372,l767419,r7363,9525l782155,9525r7363,l790575,e" filled="f" strokecolor="red" strokeweight=".33072mm">
                  <v:path arrowok="t" o:connecttype="custom" o:connectlocs="0,0;7372,0;15792,0;23155,0;30527,0;37900,0;44215,0;51578,0;58950,0;66323,0;73685,0;81058,0;89478,0;96850,0;104213,0;111585,0;118958,0;125273,0;132636,0;140008,0;147380,0;154743,0;162115,0;170536,0;177908,0;185271,0;192643,0;200015,0;206330,0;213693,0;221066,0;228438,0;235801,0;244230,0;251593,0;258966,0;266329,0;273701,0;281073,0;287388,0;294751,0;302123,0;309496,0;316859,0;325279,0;332651,0;340023,0;347386,0;354759,0;362131,0;369494,0;375809,0;383181,0;390554,0;398974,0;406336,0;413709,0;421081,0;428444,0;435816,0;443189,0;450552,0;456867,0;464239,0;472659,9525;480031,0;487394,0;494766,0;502139,9525;509502,0;516874,0;524247,0;531609,0;537924,0;545297,0;553717,0;561089,0;568452,0;575824,0;583197,0;590559,0;597932,0;605304,0;612667,0;618982,0;627412,9525;634775,9525;642147,0;649510,9525;656882,0;664254,0;671617,9525;678989,0;686362,9525;693725,0;701097,9525;708470,0;715833,9525;723205,0;730568,9525;737940,0;745312,9525;752675,0;760047,0;767419,0;774782,9525;782155,9525;789518,9525;790575,0" o:connectangles="0,0,0,0,0,0,0,0,0,0,0,0,0,0,0,0,0,0,0,0,0,0,0,0,0,0,0,0,0,0,0,0,0,0,0,0,0,0,0,0,0,0,0,0,0,0,0,0,0,0,0,0,0,0,0,0,0,0,0,0,0,0,0,0,0,0,0,0,0,0,0,0,0,0,0,0,0,0,0,0,0,0,0,0,0,0,0,0,0,0,0,0,0,0,0,0,0,0,0,0,0,0,0,0,0,0,0,0,0"/>
                </v:shape>
                <v:shape id="Freeform: Shape 570" o:spid="_x0000_s1297" style="position:absolute;left:8524;top:30813;width:37815;height:5143;visibility:visible;mso-wrap-style:square;v-text-anchor:middle" coordsize="3781425,514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" path="m,512921r7398,l14796,512921r7398,l29592,512921r7398,l44387,512921r7399,l59184,512921r7398,l73980,512921r7398,l88776,512921r7398,l103575,512921r7391,l118367,512921r7401,l133160,512921r7400,l147961,512921r7401,l162754,512921r7401,l177556,512921r7391,l192348,512921r7401,l207140,514350r7401,-1429l221942,512921r7391,l236734,512921r7401,l251527,512921r7401,-1419l266329,512921r7400,-1419l281121,508654r7401,-5705l295923,494405r7391,-11402l310715,467335r7401,-19946l325507,423167r7401,-22803l340309,369018r7392,-31338l355102,307753r7400,-32766l369903,243640r7392,-32776l384696,180947r7401,-28490l399488,126806r7401,-24222l414290,81210r7391,-17097l429082,49863r7401,-14240l443875,25651r7401,-8553l458676,11401r7401,-5705l473469,2848,480870,r7401,l495662,1429r7401,1419l510464,4277r7391,2848l525256,9973r7401,4276l540048,19945r7401,7125l554850,32766r7401,7125l569643,47015r7401,5706l584444,59845r7392,7116l599237,76943r7401,7125l614029,91183r7401,8553l628831,108280r7391,7125l643623,122530r7401,8553l658416,139627r7401,7125l673218,153876r7400,8554l688010,169554r7401,7116l702812,183794r7391,7125l717604,198044r7401,7125l732396,210864r7401,7125l747198,225114r7392,5705l761990,236515r7401,5696l776792,247917r7392,5696l791585,257889r7401,5696l806377,269281r7401,4277l821179,277835r7391,5696l835971,286379r7401,4277l850764,294932r7400,4277l865565,303486r7401,4267l880358,310601r7401,4277l895159,319154r7392,2848l909952,326279r7401,2848l924744,331975r7401,4277l939546,339100r7391,2847l954338,346224r7401,1429l969140,350501r7392,2848l983933,356197r7400,2848l998725,361893r7401,1429l1013527,366170r7391,2848l1028319,370446r7401,2848l1043111,374723r7401,1419l1057913,378990r7392,1429l1072706,381848r7401,1419l1087507,386115r7392,1429l1102300,388972r7401,1420l1117092,391820r7401,2848l1131894,396088r7391,1428l1146686,398945r7401,1419l1162536,400364r7401,1429l1176280,404641r7401,l1191073,406070r7401,1419l1205875,408918r7391,1419l1220667,410337r7401,1429l1235459,413195r8458,1419l1251318,414614r6335,1428l1265053,417462r7401,1428l1279855,418890r7392,1420l1294648,421739r7400,l1309440,423167r8458,1419l1325299,426015r7391,l1339034,427434r7401,l1353826,427434r7401,1429l1368628,430282r7401,l1383421,431711r7401,1429l1399280,433140r7391,l1414072,434559r6344,l1427807,435988r7401,l1442609,435988r7391,1419l1457401,437407r7401,1429l1473251,440264r7401,l1488053,440264r7401,1420l1502845,441684r6344,l1516590,443113r7391,l1531382,444532r7401,l1546174,445961r8458,l1562033,445961r7392,l1576826,447389r7401,l1590570,447389r7392,1419l1605363,448808r7401,1429l1620155,450237r8458,l1636014,450237r7392,1419l1650806,451656r7401,1429l1665599,453085r6343,l1679343,453085r7401,1420l1694136,454505r8458,l1709995,454505r7391,l1724787,455933r7401,l1739579,455933r7401,l1753324,457362r7391,l1768116,457362r7401,l1783966,458781r7401,l1798768,458781r7401,l1813560,458781r7401,1429l1828362,460210r6334,l1842097,461629r7401,l1857947,461629r7401,l1872749,461629r7391,-1419l1887541,461629r7401,1429l1902343,463058r7391,l1917135,463058r6344,1429l1930870,464487r8458,l1946729,464487r7392,l1961521,465906r7401,l1976314,465906r7401,l1991115,467335r7401,l2004851,467335r8458,l2020710,467335r7391,l2035502,468754r7401,l2050294,468754r7401,l2065096,468754r7392,l2079889,470183r6343,l2094681,470183r7401,l2109483,471602r7401,l2124275,471602r7401,l2139077,471602r7392,l2153869,471602r7401,l2168662,471602r7401,l2183463,471602r7392,1428l2198256,473030r7401,l2213058,473030r7391,l2227850,473030r7401,l2242642,473030r7401,1429l2257444,474459r7392,l2272236,474459r7401,l2287029,474459r7401,l2301831,475879r7401,l2316623,475879r7401,l2331425,475879r7391,l2346217,475879r7401,l2361010,475879r7401,1428l2375811,477307r7392,l2390604,477307r7401,l2405396,477307r7401,l2420198,477307r7401,l2434990,478727r7401,l2449792,478727r7391,l2464584,478727r7401,l2479377,478727r7401,l2494178,478727r7392,l2508971,480155r7401,l2523773,480155r7391,l2538565,480155r7401,l2553357,480155r7401,l2568159,480155r7391,1429l2582951,481584r7401,l2597744,481584r7401,l2612546,481584r7401,l2627338,481584r7401,l2642140,481584r7391,l2656932,481584r7401,l2671725,481584r7401,l2686526,481584r7392,1419l2701319,483003r7401,l2716111,483003r7401,l2730913,483003r7401,l2745705,483003r7401,l2760507,483003r7391,l2775299,483003r7401,1429l2790092,484432r7401,l2804893,484432r7392,l2819686,484432r7401,l2834488,484432r7391,l2849280,484432r7401,l2864072,484432r7401,l2878874,485851r7392,-1419l2893667,485851r7401,l2908459,485851r7401,l2923261,485851r7401,l2938053,485851r7401,l2952855,485851r7391,l2967647,485851r7401,l2982440,485851r7401,1429l2997241,485851r7392,1429l3012034,487280r7401,l3026836,487280r7391,l3041628,487280r7401,l3056420,487280r7401,l3071222,487280r7391,l3086014,487280r7401,l3100807,487280r7401,l3115608,487280r7402,1419l3130401,488699r7401,l3145203,488699r7391,l3159995,488699r7401,l3174787,488699r7401,l3189589,488699r7392,l3204382,488699r7401,l3219174,488699r7401,l3233976,490128r7401,-1429l3248768,488699r7401,1429l3263570,490128r7391,l3278362,490128r7401,l3293155,490128r7401,l3307956,490128r7392,l3322749,490128r7401,l3337550,490128r7392,l3352343,490128r7401,l3367135,490128r7401,l3381937,490128r7391,l3396729,490128r7401,l3411522,490128r7401,l3426324,490128r7401,l3441116,490128r7401,l3455918,490128r7391,1429l3470710,491557r7401,l3486560,490128r6343,1429l3500304,491557r7392,l3515097,491557r7401,l3529898,491557r7392,l3544691,491557r7401,l3560540,491557r7401,l3574285,491557r7391,l3589077,491557r7401,l3603870,491557r7400,l3618671,491557r7401,l3633464,491557r8458,l3649323,492976r6334,l3663058,492976r7401,l3677850,492976r7401,l3692652,492976r7391,l3707444,492976r8459,l3723294,492976r7401,l3737039,492976r7401,l3751831,492976r7401,l3766633,492976r7391,l3781425,492976e" filled="f" strokecolor="green" strokeweight=".33072mm">
                  <v:path arrowok="t" o:connecttype="custom" o:connectlocs="0,512921;7398,512921;14796,512921;22194,512921;29592,512921;36990,512921;44387,512921;51786,512921;59184,512921;66582,512921;73980,512921;81378,512921;88776,512921;96174,512921;103575,512921;110966,512921;118367,512921;125768,512921;133160,512921;140560,512921;147961,512921;155362,512921;162754,512921;170155,512921;177556,512921;184947,512921;192348,512921;199749,512921;207140,514350;214541,512921;221942,512921;229333,512921;236734,512921;244135,512921;251527,512921;258928,511502;266329,512921;273729,511502;281121,508654;288522,502949;295923,494405;303314,483003;310715,467335;318116,447389;325507,423167;332908,400364;340309,369018;347701,337680;355102,307753;362502,274987;369903,243640;377295,210864;384696,180947;392097,152457;399488,126806;406889,102584;414290,81210;421681,64113;429082,49863;436483,35623;443875,25651;451276,17098;458676,11401;466077,5696;473469,2848;480870,0;488271,0;495662,1429;503063,2848;510464,4277;517855,7125;525256,9973;532657,14249;540048,19945;547449,27070;554850,32766;562251,39891;569643,47015;577044,52721;584444,59845;591836,66961;599237,76943;606638,84068;614029,91183;621430,99736;628831,108280;636222,115405;643623,122530;651024,131083;658416,139627;665817,146752;673218,153876;680618,162430;688010,169554;695411,176670;702812,183794;710203,190919;717604,198044;725005,205169;732396,210864;739797,217989;747198,225114;754590,230819;761990,236515;769391,242211;776792,247917;784184,253613;791585,257889;798986,263585;806377,269281;813778,273558;821179,277835;828570,283531;835971,286379;843372,290656;850764,294932;858164,299209;865565,303486;872966,307753;880358,310601;887759,314878;895159,319154;902551,322002;909952,326279;917353,329127;924744,331975;932145,336252;939546,339100;946937,341947;954338,346224;961739,347653;969140,350501;976532,353349;983933,356197;991333,359045;998725,361893;1006126,363322;1013527,366170;1020918,369018;1028319,370446;1035720,373294;1043111,374723;1050512,376142;1057913,378990;1065305,380419;1072706,381848;1080107,383267;1087507,386115;1094899,387544;1102300,388972;1109701,390392;1117092,391820;1124493,394668;1131894,396088;1139285,397516;1146686,398945;1154087,400364;1162536,400364;1169937,401793;1176280,404641;1183681,404641;1191073,406070;1198474,407489;1205875,408918;1213266,410337;1220667,410337;1228068,411766;1235459,413195;1243917,414614;1251318,414614;1257653,416042;1265053,417462;1272454,418890;1279855,418890;1287247,420310;1294648,421739;1302048,421739;1309440,423167;1317898,424586;1325299,426015;1332690,426015;1339034,427434;1346435,427434;1353826,427434;1361227,428863;1368628,430282;1376029,430282;1383421,431711;1390822,433140;1399280,433140;1406671,433140;1414072,434559;1420416,434559;1427807,435988;1435208,435988;1442609,435988;1450000,437407;1457401,437407;1464802,438836;1473251,440264;1480652,440264;1488053,440264;1495454,441684;1502845,441684;1509189,441684;1516590,443113;1523981,443113;1531382,444532;1538783,444532;1546174,445961;1554632,445961;1562033,445961;1569425,445961;1576826,447389;1584227,447389;1590570,447389;1597962,448808;1605363,448808;1612764,450237;1620155,450237;1628613,450237;1636014,450237;1643406,451656;1650806,451656;1658207,453085;1665599,453085;1671942,453085;1679343,453085;1686744,454505;1694136,454505;1702594,454505;1709995,454505;1717386,454505;1724787,455933;1732188,455933;1739579,455933;1746980,455933;1753324,457362;1760715,457362;1768116,457362;1775517,457362;1783966,458781;1791367,458781;1798768,458781;1806169,458781;1813560,458781;1820961,460210;1828362,460210;1834696,460210;1842097,461629;1849498,461629;1857947,461629;1865348,461629;1872749,461629;1880140,460210;1887541,461629;1894942,463058;1902343,463058;1909734,463058;1917135,463058;1923479,464487;1930870,464487;1939328,464487;1946729,464487;1954121,464487;1961521,465906;1968922,465906;1976314,465906;1983715,465906;1991115,467335;1998516,467335;2004851,467335;2013309,467335;2020710,467335;2028101,467335;2035502,468754;2042903,468754;2050294,468754;2057695,468754;2065096,468754;2072488,468754;2079889,470183;2086232,470183;2094681,470183;2102082,470183;2109483,471602;2116884,471602;2124275,471602;2131676,471602;2139077,471602;2146469,471602;2153869,471602;2161270,471602;2168662,471602;2176063,471602;2183463,471602;2190855,473030;2198256,473030;2205657,473030;2213058,473030;2220449,473030;2227850,473030;2235251,473030;2242642,473030;2250043,474459;2257444,474459;2264836,474459;2272236,474459;2279637,474459;2287029,474459;2294430,474459;2301831,475879;2309232,475879;2316623,475879;2324024,475879;2331425,475879;2338816,475879;2346217,475879;2353618,475879;2361010,475879;2368411,477307;2375811,477307;2383203,477307;2390604,477307;2398005,477307;2405396,477307;2412797,477307;2420198,477307;2427599,477307;2434990,478727;2442391,478727;2449792,478727;2457183,478727;2464584,478727;2471985,478727;2479377,478727;2486778,478727;2494178,478727;2501570,478727;2508971,480155;2516372,480155;2523773,480155;2531164,480155;2538565,480155;2545966,480155;2553357,480155;2560758,480155;2568159,480155;2575550,481584;2582951,481584;2590352,481584;2597744,481584;2605145,481584;2612546,481584;2619947,481584;2627338,481584;2634739,481584;2642140,481584;2649531,481584;2656932,481584;2664333,481584;2671725,481584;2679126,481584;2686526,481584;2693918,483003;2701319,483003;2708720,483003;2716111,483003;2723512,483003;2730913,483003;2738314,483003;2745705,483003;2753106,483003;2760507,483003;2767898,483003;2775299,483003;2782700,484432;2790092,484432;2797493,484432;2804893,484432;2812285,484432;2819686,484432;2827087,484432;2834488,484432;2841879,484432;2849280,484432;2856681,484432;2864072,484432;2871473,484432;2878874,485851;2886266,484432;2893667,485851;2901068,485851;2908459,485851;2915860,485851;2923261,485851;2930662,485851;2938053,485851;2945454,485851;2952855,485851;2960246,485851;2967647,485851;2975048,485851;2982440,485851;2989841,487280;2997241,485851;3004633,487280;3012034,487280;3019435,487280;3026836,487280;3034227,487280;3041628,487280;3049029,487280;3056420,487280;3063821,487280;3071222,487280;3078613,487280;3086014,487280;3093415,487280;3100807,487280;3108208,487280;3115608,487280;3123010,488699;3130401,488699;3137802,488699;3145203,488699;3152594,488699;3159995,488699;3167396,488699;3174787,488699;3182188,488699;3189589,488699;3196981,488699;3204382,488699;3211783,488699;3219174,488699;3226575,488699;3233976,490128;3241377,488699;3248768,488699;3256169,490128;3263570,490128;3270961,490128;3278362,490128;3285763,490128;3293155,490128;3300556,490128;3307956,490128;3315348,490128;3322749,490128;3330150,490128;3337550,490128;3344942,490128;3352343,490128;3359744,490128;3367135,490128;3374536,490128;3381937,490128;3389328,490128;3396729,490128;3404130,490128;3411522,490128;3418923,490128;3426324,490128;3433725,490128;3441116,490128;3448517,490128;3455918,490128;3463309,491557;3470710,491557;3478111,491557;3486560,490128;3492903,491557;3500304,491557;3507696,491557;3515097,491557;3522498,491557;3529898,491557;3537290,491557;3544691,491557;3552092,491557;3560540,491557;3567941,491557;3574285,491557;3581676,491557;3589077,491557;3596478,491557;3603870,491557;3611270,491557;3618671,491557;3626072,491557;3633464,491557;3641922,491557;3649323,492976;3655657,492976;3663058,492976;3670459,492976;3677850,492976;3685251,492976;3692652,492976;3700043,492976;3707444,492976;3715903,492976;3723294,492976;3730695,492976;3737039,492976;3744440,492976;3751831,492976;3759232,492976;3766633,492976;3774024,492976;3781425,492976"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571" o:spid="_x0000_s1298" style="position:absolute;left:46339;top:35671;width:7905;height:95;visibility:visible;mso-wrap-style:square;v-text-anchor:middle" coordsize="790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" path="m,l7372,r8420,l23155,r7372,l37900,r6315,3172l51578,r7372,l66323,3172,73685,r7373,3172l89478,3172r7372,l104213,3172r7372,l118958,3172r6315,l132636,3172r7372,l147380,3172r7363,l162115,3172r8421,l177908,3172r7363,l192643,3172r7372,l206330,3172r7363,l221066,3172r7372,l235801,3172r8429,l251593,3172r7373,l266329,6353r7372,l281073,6353r6315,l294751,6353r7372,l309496,3172r7363,3181l325279,6353r7372,l340023,6353r7363,l354759,6353r7372,l369494,6353r6315,l383181,6353r7373,l398974,6353r7362,l413709,6353r7372,l428444,6353r7372,l443189,6353r7363,l456867,6353r7372,l472659,6353r7372,l487394,6353r7372,l502139,6353r7363,l516874,9525r7373,-3172l531609,6353r6315,3172l545297,6353r8420,3172l561089,9525r7363,l575824,9525r7373,l590559,9525r7373,-3172l605304,9525r7363,l618982,9525r8430,l634775,9525r7372,l649510,9525r7372,l664254,9525r7363,l678989,9525r7373,l693725,9525r7372,l708470,9525r7363,l723205,9525r7363,l737940,9525r7372,l752675,9525r7372,l767419,9525r7363,l782155,9525r7363,l790575,9525e" filled="f" strokecolor="green" strokeweight=".33072mm">
                  <v:path arrowok="t" o:connecttype="custom" o:connectlocs="0,0;7372,0;15792,0;23155,0;30527,0;37900,0;44215,3172;51578,0;58950,0;66323,3172;73685,0;81058,3172;89478,3172;96850,3172;104213,3172;111585,3172;118958,3172;125273,3172;132636,3172;140008,3172;147380,3172;154743,3172;162115,3172;170536,3172;177908,3172;185271,3172;192643,3172;200015,3172;206330,3172;213693,3172;221066,3172;228438,3172;235801,3172;244230,3172;251593,3172;258966,3172;266329,6353;273701,6353;281073,6353;287388,6353;294751,6353;302123,6353;309496,3172;316859,6353;325279,6353;332651,6353;340023,6353;347386,6353;354759,6353;362131,6353;369494,6353;375809,6353;383181,6353;390554,6353;398974,6353;406336,6353;413709,6353;421081,6353;428444,6353;435816,6353;443189,6353;450552,6353;456867,6353;464239,6353;472659,6353;480031,6353;487394,6353;494766,6353;502139,6353;509502,6353;516874,9525;524247,6353;531609,6353;537924,9525;545297,6353;553717,9525;561089,9525;568452,9525;575824,9525;583197,9525;590559,9525;597932,6353;605304,9525;612667,9525;618982,9525;627412,9525;634775,9525;642147,9525;649510,9525;656882,9525;664254,9525;671617,9525;678989,9525;686362,9525;693725,9525;701097,9525;708470,9525;715833,9525;723205,9525;730568,9525;737940,9525;745312,9525;752675,9525;760047,9525;767419,9525;774782,9525;782155,9525;789518,9525;790575,9525" o:connectangles="0,0,0,0,0,0,0,0,0,0,0,0,0,0,0,0,0,0,0,0,0,0,0,0,0,0,0,0,0,0,0,0,0,0,0,0,0,0,0,0,0,0,0,0,0,0,0,0,0,0,0,0,0,0,0,0,0,0,0,0,0,0,0,0,0,0,0,0,0,0,0,0,0,0,0,0,0,0,0,0,0,0,0,0,0,0,0,0,0,0,0,0,0,0,0,0,0,0,0,0,0,0,0,0,0,0,0,0,0"/>
                </v:shape>
                <v:shape id="Freeform: Shape 572" o:spid="_x0000_s1299" style="position:absolute;left:8524;top:31194;width:37815;height:4762;visibility:visible;mso-wrap-style:square;v-text-anchor:middle" coordsize="3781425,476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" path="m,476250r7398,l14796,476250r7398,l29592,476250r7398,l44387,476250r7399,l59184,476250r7398,l73980,476250r7398,l88776,476250r7398,l103575,476250r7391,l118367,476250r7401,l133160,476250r7400,-1410l147961,476250r7401,l162754,476250r7401,l177556,476250r7391,l192348,476250r7401,l207140,476250r7401,l221942,476250r7391,l236734,476250r7401,l251527,476250r7401,l266329,476250r7400,l281121,476250r7401,l295923,474840r7391,-2819l310715,467792r7401,-8449l325507,445256r7401,-16917l340309,410023r7392,-25356l355102,360712r7400,-26775l369903,302943r7392,-33824l384696,239535r7401,-32404l399488,173307r7401,-28175l414290,119767r7391,-23955l429082,71857r7401,-18317l443875,38043r7401,-12678l458676,16907r7401,-8449l473469,4229,480870,r7401,l495662,r7401,1410l510464,2819r7391,5639l525256,11268r7401,1410l540048,25365r7401,5629l554850,39453r7401,8458l569643,56359r7401,7049l584444,76086r7392,8458l599237,92993r7401,8458l614029,109899r7401,8459l628831,126816r7391,8448l643623,142313r7401,8449l658416,159220r7401,7048l673218,173307r7400,7049l688010,187404r7401,8449l702812,201492r7391,7039l717604,214169r7401,5639l732396,228267r7401,5629l747198,239535r7392,5638l761990,250803r7401,4229l776792,259261r7392,7049l791585,270529r7401,4229l806377,277578r7401,5638l821179,287446r7391,2809l835971,293075r7401,4229l850764,301533r7400,2819l865565,308572r7401,2819l880358,314211r7401,2819l895159,319849r7392,2820l909952,325488r7401,4220l924744,331118r7401,2819l939546,338166r7391,1410l954338,342395r7401,2820l969140,348024r7392,2820l983933,352254r7400,2819l998725,356483r7401,1409l1013527,360712r7391,1410l1028319,364941r7401,l1043111,367751r7401,2819l1057913,370570r7392,2819l1072706,373389r7401,1410l1087507,376209r7392,1410l1102300,379028r7401,1410l1117092,381848r7401,1409l1131894,384667r7391,1410l1146686,387477r7401,1410l1162536,390297r7401,l1176280,391706r7401,1410l1191073,393116r7401,1410l1205875,394526r7391,1409l1220667,397345r7401,1410l1235459,398755r8458,1409l1251318,400164r6335,1410l1265053,401574r7401,1410l1279855,402984r7392,1409l1294648,405803r7400,l1309440,405803r8458,1400l1325299,407203r7391,1410l1339034,410023r7401,l1353826,410023r7401,l1368628,411432r7401,l1383421,412842r7401,l1399280,414252r7391,l1414072,414252r6344,1410l1427807,415662r7401,1409l1442609,417071r7391,1410l1457401,418481r7401,l1473251,418481r7401,1410l1488053,419891r7401,l1502845,421300r6344,l1516590,421300r7391,l1531382,422710r7401,l1546174,422710r8458,1410l1562033,424120r7392,l1576826,425529r7401,l1590570,425529r7392,l1605363,426929r7401,l1620155,426929r8458,l1636014,426929r7392,1410l1650806,428339r7401,l1665599,428339r6343,1410l1679343,429749r7401,l1694136,429749r8458,1410l1709995,431159r7391,l1724787,431159r7401,1409l1739579,432568r7401,l1753324,432568r7391,l1768116,432568r7401,1410l1783966,433978r7401,l1798768,433978r7401,1410l1813560,435388r7401,l1828362,435388r6334,l1842097,435388r7401,l1857947,435388r7401,l1872749,436797r7391,l1887541,436797r7401,l1902343,436797r7391,1410l1917135,438207r6344,l1930870,438207r8458,l1946729,438207r7392,l1961521,439617r7401,l1976314,439617r7401,l1991115,439617r7401,l2004851,439617r8458,1410l2020710,441027r7391,l2035502,441027r7401,l2050294,441027r7401,l2065096,441027r7392,1409l2079889,442436r6343,l2094681,442436r7401,l2109483,443846r7401,-1410l2124275,442436r7401,l2139077,442436r7392,1410l2153869,443846r7401,l2168662,443846r7401,l2183463,443846r7392,l2198256,445256r7401,l2213058,445256r7391,l2227850,445256r7401,l2242642,445256r7401,l2257444,445256r7392,l2272236,445256r7401,l2287029,446656r7401,l2301831,445256r7401,1400l2316623,446656r7401,l2331425,446656r7391,l2346217,446656r7401,l2361010,446656r7401,1409l2375811,448065r7392,l2390604,446656r7401,-1400l2405396,448065r7401,l2420198,448065r7401,l2434990,448065r7401,l2449792,448065r7391,l2464584,448065r7401,1410l2479377,449475r7401,l2494178,449475r7392,l2508971,449475r7401,l2523773,449475r7391,l2538565,449475r7401,l2553357,449475r7401,1410l2568159,450885r7391,l2582951,450885r7401,l2597744,450885r7401,l2612546,450885r7401,l2627338,450885r7401,l2642140,450885r7391,l2656932,452295r7401,-1410l2671725,452295r7401,l2686526,452295r7392,l2701319,452295r7401,l2716111,452295r7401,l2730913,452295r7401,l2745705,452295r7401,l2760507,452295r7391,1409l2775299,453704r7401,l2790092,453704r7401,l2804893,453704r7392,l2819686,453704r7401,l2834488,453704r7391,l2849280,453704r7401,l2864072,453704r7401,l2878874,453704r7392,l2893667,453704r7401,l2908459,453704r7401,l2923261,453704r7401,l2938053,453704r7401,1410l2952855,453704r7391,1410l2967647,453704r7401,1410l2982440,455114r7401,-1410l2997241,455114r7392,l3012034,455114r7401,l3026836,455114r7391,l3041628,455114r7401,l3056420,455114r7401,l3071222,455114r7391,l3086014,455114r7401,l3100807,455114r7401,1410l3115608,456524r7402,l3130401,456524r7401,l3145203,456524r7391,l3159995,456524r7401,l3174787,456524r7401,l3189589,456524r7392,l3204382,456524r7401,l3219174,456524r7401,l3233976,456524r7401,l3248768,456524r7401,l3263570,456524r7391,l3278362,456524r7401,l3293155,456524r7401,1409l3307956,457933r7392,-1409l3322749,457933r7401,l3337550,457933r7392,l3352343,457933r7401,l3367135,457933r7401,l3381937,457933r7391,l3396729,457933r7401,l3411522,457933r7401,l3426324,457933r7401,l3441116,457933r7401,l3455918,457933r7391,1410l3470710,459343r7401,-1410l3486560,459343r6343,l3500304,459343r7392,l3515097,459343r7401,l3529898,459343r7392,l3544691,459343r7401,l3560540,459343r7401,l3574285,459343r7391,l3589077,459343r7401,l3603870,459343r7400,l3618671,459343r7401,l3633464,459343r8458,l3649323,459343r6334,l3663058,460753r7401,-1410l3677850,459343r7401,l3692652,459343r7391,l3707444,460753r8459,-1410l3723294,460753r7401,-1410l3737039,459343r7401,l3751831,460753r7401,l3766633,460753r7391,l3781425,460753e" filled="f" strokecolor="fuchsia" strokeweight=".33072mm">
                  <v:path arrowok="t" o:connecttype="custom" o:connectlocs="0,476250;7398,476250;14796,476250;22194,476250;29592,476250;36990,476250;44387,476250;51786,476250;59184,476250;66582,476250;73980,476250;81378,476250;88776,476250;96174,476250;103575,476250;110966,476250;118367,476250;125768,476250;133160,476250;140560,474840;147961,476250;155362,476250;162754,476250;170155,476250;177556,476250;184947,476250;192348,476250;199749,476250;207140,476250;214541,476250;221942,476250;229333,476250;236734,476250;244135,476250;251527,476250;258928,476250;266329,476250;273729,476250;281121,476250;288522,476250;295923,474840;303314,472021;310715,467792;318116,459343;325507,445256;332908,428339;340309,410023;347701,384667;355102,360712;362502,333937;369903,302943;377295,269119;384696,239535;392097,207131;399488,173307;406889,145132;414290,119767;421681,95812;429082,71857;436483,53540;443875,38043;451276,25365;458676,16907;466077,8458;473469,4229;480870,0;488271,0;495662,0;503063,1410;510464,2819;517855,8458;525256,11268;532657,12678;540048,25365;547449,30994;554850,39453;562251,47911;569643,56359;577044,63408;584444,76086;591836,84544;599237,92993;606638,101451;614029,109899;621430,118358;628831,126816;636222,135264;643623,142313;651024,150762;658416,159220;665817,166268;673218,173307;680618,180356;688010,187404;695411,195853;702812,201492;710203,208531;717604,214169;725005,219808;732396,228267;739797,233896;747198,239535;754590,245173;761990,250803;769391,255032;776792,259261;784184,266310;791585,270529;798986,274758;806377,277578;813778,283216;821179,287446;828570,290255;835971,293075;843372,297304;850764,301533;858164,304352;865565,308572;872966,311391;880358,314211;887759,317030;895159,319849;902551,322669;909952,325488;917353,329708;924744,331118;932145,333937;939546,338166;946937,339576;954338,342395;961739,345215;969140,348024;976532,350844;983933,352254;991333,355073;998725,356483;1006126,357892;1013527,360712;1020918,362122;1028319,364941;1035720,364941;1043111,367751;1050512,370570;1057913,370570;1065305,373389;1072706,373389;1080107,374799;1087507,376209;1094899,377619;1102300,379028;1109701,380438;1117092,381848;1124493,383257;1131894,384667;1139285,386077;1146686,387477;1154087,388887;1162536,390297;1169937,390297;1176280,391706;1183681,393116;1191073,393116;1198474,394526;1205875,394526;1213266,395935;1220667,397345;1228068,398755;1235459,398755;1243917,400164;1251318,400164;1257653,401574;1265053,401574;1272454,402984;1279855,402984;1287247,404393;1294648,405803;1302048,405803;1309440,405803;1317898,407203;1325299,407203;1332690,408613;1339034,410023;1346435,410023;1353826,410023;1361227,410023;1368628,411432;1376029,411432;1383421,412842;1390822,412842;1399280,414252;1406671,414252;1414072,414252;1420416,415662;1427807,415662;1435208,417071;1442609,417071;1450000,418481;1457401,418481;1464802,418481;1473251,418481;1480652,419891;1488053,419891;1495454,419891;1502845,421300;1509189,421300;1516590,421300;1523981,421300;1531382,422710;1538783,422710;1546174,422710;1554632,424120;1562033,424120;1569425,424120;1576826,425529;1584227,425529;1590570,425529;1597962,425529;1605363,426929;1612764,426929;1620155,426929;1628613,426929;1636014,426929;1643406,428339;1650806,428339;1658207,428339;1665599,428339;1671942,429749;1679343,429749;1686744,429749;1694136,429749;1702594,431159;1709995,431159;1717386,431159;1724787,431159;1732188,432568;1739579,432568;1746980,432568;1753324,432568;1760715,432568;1768116,432568;1775517,433978;1783966,433978;1791367,433978;1798768,433978;1806169,435388;1813560,435388;1820961,435388;1828362,435388;1834696,435388;1842097,435388;1849498,435388;1857947,435388;1865348,435388;1872749,436797;1880140,436797;1887541,436797;1894942,436797;1902343,436797;1909734,438207;1917135,438207;1923479,438207;1930870,438207;1939328,438207;1946729,438207;1954121,438207;1961521,439617;1968922,439617;1976314,439617;1983715,439617;1991115,439617;1998516,439617;2004851,439617;2013309,441027;2020710,441027;2028101,441027;2035502,441027;2042903,441027;2050294,441027;2057695,441027;2065096,441027;2072488,442436;2079889,442436;2086232,442436;2094681,442436;2102082,442436;2109483,443846;2116884,442436;2124275,442436;2131676,442436;2139077,442436;2146469,443846;2153869,443846;2161270,443846;2168662,443846;2176063,443846;2183463,443846;2190855,443846;2198256,445256;2205657,445256;2213058,445256;2220449,445256;2227850,445256;2235251,445256;2242642,445256;2250043,445256;2257444,445256;2264836,445256;2272236,445256;2279637,445256;2287029,446656;2294430,446656;2301831,445256;2309232,446656;2316623,446656;2324024,446656;2331425,446656;2338816,446656;2346217,446656;2353618,446656;2361010,446656;2368411,448065;2375811,448065;2383203,448065;2390604,446656;2398005,445256;2405396,448065;2412797,448065;2420198,448065;2427599,448065;2434990,448065;2442391,448065;2449792,448065;2457183,448065;2464584,448065;2471985,449475;2479377,449475;2486778,449475;2494178,449475;2501570,449475;2508971,449475;2516372,449475;2523773,449475;2531164,449475;2538565,449475;2545966,449475;2553357,449475;2560758,450885;2568159,450885;2575550,450885;2582951,450885;2590352,450885;2597744,450885;2605145,450885;2612546,450885;2619947,450885;2627338,450885;2634739,450885;2642140,450885;2649531,450885;2656932,452295;2664333,450885;2671725,452295;2679126,452295;2686526,452295;2693918,452295;2701319,452295;2708720,452295;2716111,452295;2723512,452295;2730913,452295;2738314,452295;2745705,452295;2753106,452295;2760507,452295;2767898,453704;2775299,453704;2782700,453704;2790092,453704;2797493,453704;2804893,453704;2812285,453704;2819686,453704;2827087,453704;2834488,453704;2841879,453704;2849280,453704;2856681,453704;2864072,453704;2871473,453704;2878874,453704;2886266,453704;2893667,453704;2901068,453704;2908459,453704;2915860,453704;2923261,453704;2930662,453704;2938053,453704;2945454,455114;2952855,453704;2960246,455114;2967647,453704;2975048,455114;2982440,455114;2989841,453704;2997241,455114;3004633,455114;3012034,455114;3019435,455114;3026836,455114;3034227,455114;3041628,455114;3049029,455114;3056420,455114;3063821,455114;3071222,455114;3078613,455114;3086014,455114;3093415,455114;3100807,455114;3108208,456524;3115608,456524;3123010,456524;3130401,456524;3137802,456524;3145203,456524;3152594,456524;3159995,456524;3167396,456524;3174787,456524;3182188,456524;3189589,456524;3196981,456524;3204382,456524;3211783,456524;3219174,456524;3226575,456524;3233976,456524;3241377,456524;3248768,456524;3256169,456524;3263570,456524;3270961,456524;3278362,456524;3285763,456524;3293155,456524;3300556,457933;3307956,457933;3315348,456524;3322749,457933;3330150,457933;3337550,457933;3344942,457933;3352343,457933;3359744,457933;3367135,457933;3374536,457933;3381937,457933;3389328,457933;3396729,457933;3404130,457933;3411522,457933;3418923,457933;3426324,457933;3433725,457933;3441116,457933;3448517,457933;3455918,457933;3463309,459343;3470710,459343;3478111,457933;3486560,459343;3492903,459343;3500304,459343;3507696,459343;3515097,459343;3522498,459343;3529898,459343;3537290,459343;3544691,459343;3552092,459343;3560540,459343;3567941,459343;3574285,459343;3581676,459343;3589077,459343;3596478,459343;3603870,459343;3611270,459343;3618671,459343;3626072,459343;3633464,459343;3641922,459343;3649323,459343;3655657,459343;3663058,460753;3670459,459343;3677850,459343;3685251,459343;3692652,459343;3700043,459343;3707444,460753;3715903,459343;3723294,460753;3730695,459343;3737039,459343;3744440,459343;3751831,460753;3759232,460753;3766633,460753;3774024,460753;3781425,46075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573" o:spid="_x0000_s1300" style="position:absolute;left:46339;top:35766;width:7905;height:95;visibility:visible;mso-wrap-style:square;v-text-anchor:middle" coordsize="790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" path="m,l7372,r8420,l23155,r7372,l37900,r6315,l51578,r7372,l66323,r7362,l81058,r8420,l96850,r7363,l111585,r7373,l125273,r7363,l140008,r7372,l154743,r7372,l170536,r7372,l185271,r7372,l200015,4763,206330,r7363,l221066,4763,228438,r7363,l244230,r7363,4763l258966,4763r7363,l273701,4763r7372,l287388,4763r7363,l302123,4763r7373,l316859,4763r8420,l332651,4763r7372,l347386,4763r7373,l362131,4763r7363,l375809,4763r7372,l390554,4763r8420,l406336,4763r7373,l421081,4763r7363,l435816,4763r7373,l450552,4763r6315,l464239,4763r8420,l480031,4763r7363,l494766,4763r7373,l509502,4763r7372,l524247,4763r7362,l537924,4763r7373,l553717,4763r7372,l568452,4763r7372,l583197,4763r7362,l597932,4763r7372,l612667,4763r6315,l627412,4763r7363,l642147,4763r7363,l656882,4763r7372,l671617,4763r7372,l686362,4763r7363,4762l701097,9525r7373,l715833,4763r7372,l730568,4763r7372,4762l745312,4763r7363,4762l760047,9525r7372,l774782,9525r7373,l789518,9525r1057,e" filled="f" strokecolor="fuchsia" strokeweight=".33072mm">
                  <v:path arrowok="t" o:connecttype="custom" o:connectlocs="0,0;7372,0;15792,0;23155,0;30527,0;37900,0;44215,0;51578,0;58950,0;66323,0;73685,0;81058,0;89478,0;96850,0;104213,0;111585,0;118958,0;125273,0;132636,0;140008,0;147380,0;154743,0;162115,0;170536,0;177908,0;185271,0;192643,0;200015,4763;206330,0;213693,0;221066,4763;228438,0;235801,0;244230,0;251593,4763;258966,4763;266329,4763;273701,4763;281073,4763;287388,4763;294751,4763;302123,4763;309496,4763;316859,4763;325279,4763;332651,4763;340023,4763;347386,4763;354759,4763;362131,4763;369494,4763;375809,4763;383181,4763;390554,4763;398974,4763;406336,4763;413709,4763;421081,4763;428444,4763;435816,4763;443189,4763;450552,4763;456867,4763;464239,4763;472659,4763;480031,4763;487394,4763;494766,4763;502139,4763;509502,4763;516874,4763;524247,4763;531609,4763;537924,4763;545297,4763;553717,4763;561089,4763;568452,4763;575824,4763;583197,4763;590559,4763;597932,4763;605304,4763;612667,4763;618982,4763;627412,4763;634775,4763;642147,4763;649510,4763;656882,4763;664254,4763;671617,4763;678989,4763;686362,4763;693725,9525;701097,9525;708470,9525;715833,4763;723205,4763;730568,4763;737940,9525;745312,4763;752675,9525;760047,9525;767419,9525;774782,9525;782155,9525;789518,9525;790575,9525" o:connectangles="0,0,0,0,0,0,0,0,0,0,0,0,0,0,0,0,0,0,0,0,0,0,0,0,0,0,0,0,0,0,0,0,0,0,0,0,0,0,0,0,0,0,0,0,0,0,0,0,0,0,0,0,0,0,0,0,0,0,0,0,0,0,0,0,0,0,0,0,0,0,0,0,0,0,0,0,0,0,0,0,0,0,0,0,0,0,0,0,0,0,0,0,0,0,0,0,0,0,0,0,0,0,0,0,0,0,0,0,0"/>
                </v:shape>
                <v:shape id="Text Box 101" o:spid="_x0000_s1301" type="#_x0000_t202" style="position:absolute;left:38639;top:3257;width:5582;height:423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" filled="f" stroked="f">
                  <v:textbox style="mso-fit-shape-to-text:t">
                    <w:txbxContent>
                      <w:p w14:paraId="39E8BDD7" w14:textId="77777777" w:rsidR="007D5C1D" w:rsidRDefault="007D5C1D" w:rsidP="004059D1">
                        <w:pPr>
                          <w:textAlignment w:val="baseline"/>
                          <w:rPr>
                            <w:rFonts w:ascii="Calibri" w:hAnsi="Calibri" w:cs="Calibri"/>
                            <w:color w:val="000000"/>
                            <w:sz w:val="23"/>
                            <w:szCs w:val="23"/>
                          </w:rPr>
                        </w:pPr>
                        <w:r>
                          <w:rPr>
                            <w:rFonts w:ascii="Calibri" w:hAnsi="Calibri" w:cs="Calibri"/>
                            <w:color w:val="000000"/>
                            <w:sz w:val="23"/>
                            <w:szCs w:val="23"/>
                          </w:rPr>
                          <w:t>Fig. 1c</w:t>
                        </w:r>
                      </w:p>
                    </w:txbxContent>
                  </v:textbox>
                </v:shape>
                <v:shape id="Text Box 102" o:spid="_x0000_s1302" type="#_x0000_t202" style="position:absolute;left:4621;top:4495;width:4781;height:423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" filled="f" stroked="f">
                  <v:textbox style="mso-fit-shape-to-text:t">
                    <w:txbxContent>
                      <w:p w14:paraId="794A685C" w14:textId="77777777" w:rsidR="007D5C1D" w:rsidRDefault="007D5C1D" w:rsidP="004059D1">
                        <w:pPr>
                          <w:textAlignment w:val="baseline"/>
                          <w:rPr>
                            <w:rFonts w:ascii="Calibri" w:hAnsi="Calibri" w:cs="Calibri"/>
                            <w:color w:val="000000"/>
                            <w:sz w:val="23"/>
                            <w:szCs w:val="23"/>
                          </w:rPr>
                        </w:pPr>
                        <w:proofErr w:type="spellStart"/>
                        <w:r>
                          <w:rPr>
                            <w:rFonts w:ascii="Calibri" w:hAnsi="Calibri" w:cs="Calibri"/>
                            <w:color w:val="000000"/>
                            <w:sz w:val="23"/>
                            <w:szCs w:val="23"/>
                          </w:rPr>
                          <w:t>mAU</w:t>
                        </w:r>
                        <w:proofErr w:type="spellEnd"/>
                      </w:p>
                    </w:txbxContent>
                  </v:textbox>
                </v:shape>
                <v:shape id="Text Box 103" o:spid="_x0000_s1303" type="#_x0000_t202" style="position:absolute;left:5729;top:34404;width:2413;height:379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" filled="f" stroked="f">
                  <v:textbox style="mso-fit-shape-to-text:t">
                    <w:txbxContent>
                      <w:p w14:paraId="2DCD1130" w14:textId="77777777" w:rsidR="007D5C1D" w:rsidRDefault="007D5C1D" w:rsidP="004059D1">
                        <w:pPr>
                          <w:textAlignment w:val="baseline"/>
                          <w:rPr>
                            <w:rFonts w:ascii="Calibri" w:hAnsi="Calibri" w:cs="Calibri"/>
                            <w:color w:val="000000"/>
                            <w:sz w:val="18"/>
                            <w:szCs w:val="18"/>
                          </w:rPr>
                        </w:pPr>
                        <w:r>
                          <w:rPr>
                            <w:rFonts w:ascii="Calibri" w:hAnsi="Calibri" w:cs="Calibri"/>
                            <w:color w:val="000000"/>
                            <w:sz w:val="18"/>
                            <w:szCs w:val="18"/>
                          </w:rPr>
                          <w:t>0</w:t>
                        </w:r>
                      </w:p>
                    </w:txbxContent>
                  </v:textbox>
                </v:shape>
                <v:shape id="Text Box 104" o:spid="_x0000_s1304" type="#_x0000_t202" style="position:absolute;left:7529;top:38785;width:47009;height:423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" filled="f" stroked="f">
                  <v:textbox style="mso-fit-shape-to-text:t">
                    <w:txbxContent>
                      <w:p w14:paraId="71EA977E" w14:textId="07A8963A" w:rsidR="007D5C1D" w:rsidRDefault="007D5C1D" w:rsidP="004059D1">
                        <w:pPr>
                          <w:textAlignment w:val="baseline"/>
                          <w:rPr>
                            <w:rFonts w:ascii="Calibri" w:hAnsi="Calibri" w:cs="Calibri"/>
                            <w:color w:val="000000"/>
                            <w:sz w:val="23"/>
                            <w:szCs w:val="23"/>
                          </w:rPr>
                        </w:pPr>
                        <w:r>
                          <w:rPr>
                            <w:rFonts w:ascii="Calibri" w:hAnsi="Calibri" w:cs="Calibri"/>
                            <w:color w:val="000000"/>
                            <w:sz w:val="23"/>
                            <w:szCs w:val="23"/>
                          </w:rPr>
                          <w:t>0                                                                                                                        0.7 min.</w:t>
                        </w:r>
                      </w:p>
                    </w:txbxContent>
                  </v:textbox>
                </v:shape>
                <v:shape id="Text Box 105" o:spid="_x0000_s1305" type="#_x0000_t202" style="position:absolute;left:5279;top:28022;width:3315;height:423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" filled="f" stroked="f">
                  <v:textbox style="mso-fit-shape-to-text:t">
                    <w:txbxContent>
                      <w:p w14:paraId="7C45FB16" w14:textId="77777777" w:rsidR="007D5C1D" w:rsidRDefault="007D5C1D" w:rsidP="004059D1">
                        <w:pPr>
                          <w:textAlignment w:val="baseline"/>
                          <w:rPr>
                            <w:rFonts w:ascii="Calibri" w:hAnsi="Calibri" w:cs="Calibri"/>
                            <w:color w:val="000000"/>
                            <w:sz w:val="23"/>
                            <w:szCs w:val="23"/>
                          </w:rPr>
                        </w:pPr>
                        <w:r>
                          <w:rPr>
                            <w:rFonts w:ascii="Calibri" w:hAnsi="Calibri" w:cs="Calibri"/>
                            <w:color w:val="000000"/>
                            <w:sz w:val="23"/>
                            <w:szCs w:val="23"/>
                          </w:rPr>
                          <w:t>50</w:t>
                        </w:r>
                      </w:p>
                    </w:txbxContent>
                  </v:textbox>
                </v:shape>
                <v:shape id="Text Box 106" o:spid="_x0000_s1306" type="#_x0000_t202" style="position:absolute;left:4829;top:21736;width:4051;height:423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" filled="f" stroked="f">
                  <v:textbox style="mso-fit-shape-to-text:t">
                    <w:txbxContent>
                      <w:p w14:paraId="5A78424A" w14:textId="77777777" w:rsidR="007D5C1D" w:rsidRDefault="007D5C1D" w:rsidP="004059D1">
                        <w:pPr>
                          <w:textAlignment w:val="baseline"/>
                          <w:rPr>
                            <w:rFonts w:ascii="Calibri" w:hAnsi="Calibri" w:cs="Calibri"/>
                            <w:color w:val="000000"/>
                            <w:sz w:val="23"/>
                            <w:szCs w:val="23"/>
                          </w:rPr>
                        </w:pPr>
                        <w:r>
                          <w:rPr>
                            <w:rFonts w:ascii="Calibri" w:hAnsi="Calibri" w:cs="Calibri"/>
                            <w:color w:val="000000"/>
                            <w:sz w:val="23"/>
                            <w:szCs w:val="23"/>
                          </w:rPr>
                          <w:t>100</w:t>
                        </w:r>
                      </w:p>
                    </w:txbxContent>
                  </v:textbox>
                </v:shape>
                <v:shape id="Text Box 107" o:spid="_x0000_s1307" type="#_x0000_t202" style="position:absolute;left:4829;top:15449;width:4051;height:423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" filled="f" stroked="f">
                  <v:textbox style="mso-fit-shape-to-text:t">
                    <w:txbxContent>
                      <w:p w14:paraId="13860001" w14:textId="77777777" w:rsidR="007D5C1D" w:rsidRDefault="007D5C1D" w:rsidP="004059D1">
                        <w:pPr>
                          <w:textAlignment w:val="baseline"/>
                          <w:rPr>
                            <w:rFonts w:ascii="Calibri" w:hAnsi="Calibri" w:cs="Calibri"/>
                            <w:color w:val="000000"/>
                            <w:sz w:val="23"/>
                            <w:szCs w:val="23"/>
                          </w:rPr>
                        </w:pPr>
                        <w:r>
                          <w:rPr>
                            <w:rFonts w:ascii="Calibri" w:hAnsi="Calibri" w:cs="Calibri"/>
                            <w:color w:val="000000"/>
                            <w:sz w:val="23"/>
                            <w:szCs w:val="23"/>
                          </w:rPr>
                          <w:t>150</w:t>
                        </w:r>
                      </w:p>
                    </w:txbxContent>
                  </v:textbox>
                </v:shape>
                <v:shape id="Text Box 108" o:spid="_x0000_s1308" type="#_x0000_t202" style="position:absolute;left:4829;top:9067;width:4051;height:423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" filled="f" stroked="f">
                  <v:textbox style="mso-fit-shape-to-text:t">
                    <w:txbxContent>
                      <w:p w14:paraId="1D5D0F93" w14:textId="77777777" w:rsidR="007D5C1D" w:rsidRDefault="007D5C1D" w:rsidP="004059D1">
                        <w:pPr>
                          <w:textAlignment w:val="baseline"/>
                          <w:rPr>
                            <w:rFonts w:ascii="Calibri" w:hAnsi="Calibri" w:cs="Calibri"/>
                            <w:color w:val="000000"/>
                            <w:sz w:val="23"/>
                            <w:szCs w:val="23"/>
                          </w:rPr>
                        </w:pPr>
                        <w:r>
                          <w:rPr>
                            <w:rFonts w:ascii="Calibri" w:hAnsi="Calibri" w:cs="Calibri"/>
                            <w:color w:val="000000"/>
                            <w:sz w:val="23"/>
                            <w:szCs w:val="23"/>
                          </w:rPr>
                          <w:t>200</w:t>
                        </w:r>
                      </w:p>
                    </w:txbxContent>
                  </v:textbox>
                </v:shape>
                <w10:anchorlock/>
              </v:group>
            </w:pict>
          </mc:Fallback>
        </mc:AlternateContent>
      </w:r>
    </w:p>
    <w:p w14:paraId="3D92CA46" w14:textId="49666B29" w:rsidR="00F64641" w:rsidRDefault="007D5C1D" w:rsidP="00E32883">
      <w:pPr>
        <w:rPr>
          <w:rFonts w:ascii="Arial" w:hAnsi="Arial" w:cs="Arial"/>
          <w:sz w:val="24"/>
          <w:szCs w:val="24"/>
        </w:rPr>
      </w:pPr>
      <w:r>
        <w:rPr>
          <w:rFonts w:ascii="Calibri" w:hAnsi="Calibri" w:cs="Calibri"/>
          <w:color w:val="000000"/>
          <w:sz w:val="18"/>
          <w:szCs w:val="18"/>
        </w:rPr>
        <w:t>`</w:t>
      </w:r>
      <w:r>
        <w:rPr>
          <w:noProof/>
        </w:rPr>
        <mc:AlternateContent>
          <mc:Choice Requires="wpg">
            <w:drawing>
              <wp:inline distT="0" distB="0" distL="0" distR="0" wp14:anchorId="00A49317" wp14:editId="23BD4A09">
                <wp:extent cx="5715000" cy="4314825"/>
                <wp:effectExtent l="0" t="0" r="0" b="9525"/>
                <wp:docPr id="759" name="Graphic 4"/>
                <wp:cNvGraphicFramePr/>
                <a:graphic xmlns:a="http://schemas.openxmlformats.org/drawingml/2006/main">
                  <a:graphicData uri="http://schemas.microsoft.com/office/word/2010/wordprocessingGroup">
                    <wpg:wgp>
                      <wpg:cNvGrpSpPr/>
                      <wpg:grpSpPr>
                        <a:xfrm>
                          <a:off x="0" y="0"/>
                          <a:ext cx="5715000" cy="4314825"/>
                          <a:chOff x="260350" y="38100"/>
                          <a:chExt cx="5715000" cy="4314825"/>
                        </a:xfrm>
                      </wpg:grpSpPr>
                      <wps:wsp>
                        <wps:cNvPr id="760" name="Freeform: Shape 760"/>
                        <wps:cNvSpPr/>
                        <wps:spPr>
                          <a:xfrm>
                            <a:off x="260350" y="38100"/>
                            <a:ext cx="5715000" cy="4286250"/>
                          </a:xfrm>
                          <a:custGeom>
                            <a:avLst/>
                            <a:gdLst>
                              <a:gd name="connsiteX0" fmla="*/ 0 w 5715000"/>
                              <a:gd name="connsiteY0" fmla="*/ 0 h 4286250"/>
                              <a:gd name="connsiteX1" fmla="*/ 5715000 w 5715000"/>
                              <a:gd name="connsiteY1" fmla="*/ 0 h 4286250"/>
                              <a:gd name="connsiteX2" fmla="*/ 5715000 w 5715000"/>
                              <a:gd name="connsiteY2" fmla="*/ 4286250 h 4286250"/>
                              <a:gd name="connsiteX3" fmla="*/ 0 w 5715000"/>
                              <a:gd name="connsiteY3" fmla="*/ 4286250 h 4286250"/>
                            </a:gdLst>
                            <a:ahLst/>
                            <a:cxnLst>
                              <a:cxn ang="0">
                                <a:pos x="connsiteX0" y="connsiteY0"/>
                              </a:cxn>
                              <a:cxn ang="0">
                                <a:pos x="connsiteX1" y="connsiteY1"/>
                              </a:cxn>
                              <a:cxn ang="0">
                                <a:pos x="connsiteX2" y="connsiteY2"/>
                              </a:cxn>
                              <a:cxn ang="0">
                                <a:pos x="connsiteX3" y="connsiteY3"/>
                              </a:cxn>
                            </a:cxnLst>
                            <a:rect l="l" t="t" r="r" b="b"/>
                            <a:pathLst>
                              <a:path w="5715000" h="4286250">
                                <a:moveTo>
                                  <a:pt x="0" y="0"/>
                                </a:moveTo>
                                <a:lnTo>
                                  <a:pt x="5715000" y="0"/>
                                </a:lnTo>
                                <a:lnTo>
                                  <a:pt x="5715000" y="4286250"/>
                                </a:lnTo>
                                <a:lnTo>
                                  <a:pt x="0" y="4286250"/>
                                </a:ln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61" name="Freeform: Shape 761"/>
                        <wps:cNvSpPr/>
                        <wps:spPr>
                          <a:xfrm>
                            <a:off x="1052512" y="3976687"/>
                            <a:ext cx="3124200" cy="9525"/>
                          </a:xfrm>
                          <a:custGeom>
                            <a:avLst/>
                            <a:gdLst>
                              <a:gd name="connsiteX0" fmla="*/ 0 w 3124200"/>
                              <a:gd name="connsiteY0" fmla="*/ 0 h 9525"/>
                              <a:gd name="connsiteX1" fmla="*/ 3124200 w 3124200"/>
                              <a:gd name="connsiteY1" fmla="*/ 0 h 9525"/>
                            </a:gdLst>
                            <a:ahLst/>
                            <a:cxnLst>
                              <a:cxn ang="0">
                                <a:pos x="connsiteX0" y="connsiteY0"/>
                              </a:cxn>
                              <a:cxn ang="0">
                                <a:pos x="connsiteX1" y="connsiteY1"/>
                              </a:cxn>
                            </a:cxnLst>
                            <a:rect l="l" t="t" r="r" b="b"/>
                            <a:pathLst>
                              <a:path w="3124200" h="9525">
                                <a:moveTo>
                                  <a:pt x="0" y="0"/>
                                </a:moveTo>
                                <a:lnTo>
                                  <a:pt x="3124200" y="0"/>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62" name="Freeform: Shape 762"/>
                        <wps:cNvSpPr/>
                        <wps:spPr>
                          <a:xfrm>
                            <a:off x="1052512" y="3976687"/>
                            <a:ext cx="9525" cy="19050"/>
                          </a:xfrm>
                          <a:custGeom>
                            <a:avLst/>
                            <a:gdLst>
                              <a:gd name="connsiteX0" fmla="*/ 0 w 9525"/>
                              <a:gd name="connsiteY0" fmla="*/ 0 h 19050"/>
                              <a:gd name="connsiteX1" fmla="*/ 0 w 9525"/>
                              <a:gd name="connsiteY1" fmla="*/ 19050 h 19050"/>
                            </a:gdLst>
                            <a:ahLst/>
                            <a:cxnLst>
                              <a:cxn ang="0">
                                <a:pos x="connsiteX0" y="connsiteY0"/>
                              </a:cxn>
                              <a:cxn ang="0">
                                <a:pos x="connsiteX1" y="connsiteY1"/>
                              </a:cxn>
                            </a:cxnLst>
                            <a:rect l="l" t="t" r="r" b="b"/>
                            <a:pathLst>
                              <a:path w="9525" h="19050">
                                <a:moveTo>
                                  <a:pt x="0" y="0"/>
                                </a:moveTo>
                                <a:lnTo>
                                  <a:pt x="0" y="19050"/>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63" name="Freeform: Shape 763"/>
                        <wps:cNvSpPr/>
                        <wps:spPr>
                          <a:xfrm>
                            <a:off x="1157287" y="397668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64" name="Freeform: Shape 764"/>
                        <wps:cNvSpPr/>
                        <wps:spPr>
                          <a:xfrm>
                            <a:off x="1262062" y="397668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65" name="Freeform: Shape 765"/>
                        <wps:cNvSpPr/>
                        <wps:spPr>
                          <a:xfrm>
                            <a:off x="1366837" y="397668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66" name="Freeform: Shape 766"/>
                        <wps:cNvSpPr/>
                        <wps:spPr>
                          <a:xfrm>
                            <a:off x="1471612" y="397668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67" name="Freeform: Shape 767"/>
                        <wps:cNvSpPr/>
                        <wps:spPr>
                          <a:xfrm>
                            <a:off x="1576387" y="3976687"/>
                            <a:ext cx="9525" cy="19050"/>
                          </a:xfrm>
                          <a:custGeom>
                            <a:avLst/>
                            <a:gdLst>
                              <a:gd name="connsiteX0" fmla="*/ 0 w 9525"/>
                              <a:gd name="connsiteY0" fmla="*/ 0 h 19050"/>
                              <a:gd name="connsiteX1" fmla="*/ 0 w 9525"/>
                              <a:gd name="connsiteY1" fmla="*/ 19050 h 19050"/>
                            </a:gdLst>
                            <a:ahLst/>
                            <a:cxnLst>
                              <a:cxn ang="0">
                                <a:pos x="connsiteX0" y="connsiteY0"/>
                              </a:cxn>
                              <a:cxn ang="0">
                                <a:pos x="connsiteX1" y="connsiteY1"/>
                              </a:cxn>
                            </a:cxnLst>
                            <a:rect l="l" t="t" r="r" b="b"/>
                            <a:pathLst>
                              <a:path w="9525" h="19050">
                                <a:moveTo>
                                  <a:pt x="0" y="0"/>
                                </a:moveTo>
                                <a:lnTo>
                                  <a:pt x="0" y="19050"/>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68" name="Freeform: Shape 768"/>
                        <wps:cNvSpPr/>
                        <wps:spPr>
                          <a:xfrm>
                            <a:off x="1681162" y="397668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69" name="Freeform: Shape 769"/>
                        <wps:cNvSpPr/>
                        <wps:spPr>
                          <a:xfrm>
                            <a:off x="1785937" y="397668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70" name="Freeform: Shape 770"/>
                        <wps:cNvSpPr/>
                        <wps:spPr>
                          <a:xfrm>
                            <a:off x="1890712" y="397668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71" name="Freeform: Shape 771"/>
                        <wps:cNvSpPr/>
                        <wps:spPr>
                          <a:xfrm>
                            <a:off x="1995487" y="397668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72" name="Freeform: Shape 772"/>
                        <wps:cNvSpPr/>
                        <wps:spPr>
                          <a:xfrm>
                            <a:off x="2100262" y="3976687"/>
                            <a:ext cx="9525" cy="19050"/>
                          </a:xfrm>
                          <a:custGeom>
                            <a:avLst/>
                            <a:gdLst>
                              <a:gd name="connsiteX0" fmla="*/ 0 w 9525"/>
                              <a:gd name="connsiteY0" fmla="*/ 0 h 19050"/>
                              <a:gd name="connsiteX1" fmla="*/ 0 w 9525"/>
                              <a:gd name="connsiteY1" fmla="*/ 19050 h 19050"/>
                            </a:gdLst>
                            <a:ahLst/>
                            <a:cxnLst>
                              <a:cxn ang="0">
                                <a:pos x="connsiteX0" y="connsiteY0"/>
                              </a:cxn>
                              <a:cxn ang="0">
                                <a:pos x="connsiteX1" y="connsiteY1"/>
                              </a:cxn>
                            </a:cxnLst>
                            <a:rect l="l" t="t" r="r" b="b"/>
                            <a:pathLst>
                              <a:path w="9525" h="19050">
                                <a:moveTo>
                                  <a:pt x="0" y="0"/>
                                </a:moveTo>
                                <a:lnTo>
                                  <a:pt x="0" y="19050"/>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73" name="Freeform: Shape 773"/>
                        <wps:cNvSpPr/>
                        <wps:spPr>
                          <a:xfrm>
                            <a:off x="2195512" y="397668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74" name="Freeform: Shape 774"/>
                        <wps:cNvSpPr/>
                        <wps:spPr>
                          <a:xfrm>
                            <a:off x="2300287" y="397668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75" name="Freeform: Shape 775"/>
                        <wps:cNvSpPr/>
                        <wps:spPr>
                          <a:xfrm>
                            <a:off x="2405062" y="397668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76" name="Freeform: Shape 776"/>
                        <wps:cNvSpPr/>
                        <wps:spPr>
                          <a:xfrm>
                            <a:off x="2509837" y="397668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77" name="Freeform: Shape 777"/>
                        <wps:cNvSpPr/>
                        <wps:spPr>
                          <a:xfrm>
                            <a:off x="2614612" y="3976687"/>
                            <a:ext cx="9525" cy="19050"/>
                          </a:xfrm>
                          <a:custGeom>
                            <a:avLst/>
                            <a:gdLst>
                              <a:gd name="connsiteX0" fmla="*/ 0 w 9525"/>
                              <a:gd name="connsiteY0" fmla="*/ 0 h 19050"/>
                              <a:gd name="connsiteX1" fmla="*/ 0 w 9525"/>
                              <a:gd name="connsiteY1" fmla="*/ 19050 h 19050"/>
                            </a:gdLst>
                            <a:ahLst/>
                            <a:cxnLst>
                              <a:cxn ang="0">
                                <a:pos x="connsiteX0" y="connsiteY0"/>
                              </a:cxn>
                              <a:cxn ang="0">
                                <a:pos x="connsiteX1" y="connsiteY1"/>
                              </a:cxn>
                            </a:cxnLst>
                            <a:rect l="l" t="t" r="r" b="b"/>
                            <a:pathLst>
                              <a:path w="9525" h="19050">
                                <a:moveTo>
                                  <a:pt x="0" y="0"/>
                                </a:moveTo>
                                <a:lnTo>
                                  <a:pt x="0" y="19050"/>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78" name="Freeform: Shape 778"/>
                        <wps:cNvSpPr/>
                        <wps:spPr>
                          <a:xfrm>
                            <a:off x="2719387" y="397668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79" name="Freeform: Shape 779"/>
                        <wps:cNvSpPr/>
                        <wps:spPr>
                          <a:xfrm>
                            <a:off x="2824162" y="397668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80" name="Freeform: Shape 780"/>
                        <wps:cNvSpPr/>
                        <wps:spPr>
                          <a:xfrm>
                            <a:off x="2928937" y="397668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81" name="Freeform: Shape 781"/>
                        <wps:cNvSpPr/>
                        <wps:spPr>
                          <a:xfrm>
                            <a:off x="3033712" y="397668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82" name="Freeform: Shape 782"/>
                        <wps:cNvSpPr/>
                        <wps:spPr>
                          <a:xfrm>
                            <a:off x="3138487" y="3976687"/>
                            <a:ext cx="9525" cy="19050"/>
                          </a:xfrm>
                          <a:custGeom>
                            <a:avLst/>
                            <a:gdLst>
                              <a:gd name="connsiteX0" fmla="*/ 0 w 9525"/>
                              <a:gd name="connsiteY0" fmla="*/ 0 h 19050"/>
                              <a:gd name="connsiteX1" fmla="*/ 0 w 9525"/>
                              <a:gd name="connsiteY1" fmla="*/ 19050 h 19050"/>
                            </a:gdLst>
                            <a:ahLst/>
                            <a:cxnLst>
                              <a:cxn ang="0">
                                <a:pos x="connsiteX0" y="connsiteY0"/>
                              </a:cxn>
                              <a:cxn ang="0">
                                <a:pos x="connsiteX1" y="connsiteY1"/>
                              </a:cxn>
                            </a:cxnLst>
                            <a:rect l="l" t="t" r="r" b="b"/>
                            <a:pathLst>
                              <a:path w="9525" h="19050">
                                <a:moveTo>
                                  <a:pt x="0" y="0"/>
                                </a:moveTo>
                                <a:lnTo>
                                  <a:pt x="0" y="19050"/>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83" name="Freeform: Shape 783"/>
                        <wps:cNvSpPr/>
                        <wps:spPr>
                          <a:xfrm>
                            <a:off x="3233737" y="397668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84" name="Freeform: Shape 784"/>
                        <wps:cNvSpPr/>
                        <wps:spPr>
                          <a:xfrm>
                            <a:off x="3338512" y="397668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85" name="Freeform: Shape 785"/>
                        <wps:cNvSpPr/>
                        <wps:spPr>
                          <a:xfrm>
                            <a:off x="3443287" y="397668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86" name="Freeform: Shape 786"/>
                        <wps:cNvSpPr/>
                        <wps:spPr>
                          <a:xfrm>
                            <a:off x="3548062" y="397668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87" name="Freeform: Shape 787"/>
                        <wps:cNvSpPr/>
                        <wps:spPr>
                          <a:xfrm>
                            <a:off x="3652837" y="3976687"/>
                            <a:ext cx="9525" cy="19050"/>
                          </a:xfrm>
                          <a:custGeom>
                            <a:avLst/>
                            <a:gdLst>
                              <a:gd name="connsiteX0" fmla="*/ 0 w 9525"/>
                              <a:gd name="connsiteY0" fmla="*/ 0 h 19050"/>
                              <a:gd name="connsiteX1" fmla="*/ 0 w 9525"/>
                              <a:gd name="connsiteY1" fmla="*/ 19050 h 19050"/>
                            </a:gdLst>
                            <a:ahLst/>
                            <a:cxnLst>
                              <a:cxn ang="0">
                                <a:pos x="connsiteX0" y="connsiteY0"/>
                              </a:cxn>
                              <a:cxn ang="0">
                                <a:pos x="connsiteX1" y="connsiteY1"/>
                              </a:cxn>
                            </a:cxnLst>
                            <a:rect l="l" t="t" r="r" b="b"/>
                            <a:pathLst>
                              <a:path w="9525" h="19050">
                                <a:moveTo>
                                  <a:pt x="0" y="0"/>
                                </a:moveTo>
                                <a:lnTo>
                                  <a:pt x="0" y="19050"/>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88" name="Freeform: Shape 788"/>
                        <wps:cNvSpPr/>
                        <wps:spPr>
                          <a:xfrm>
                            <a:off x="3757612" y="397668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89" name="Freeform: Shape 789"/>
                        <wps:cNvSpPr/>
                        <wps:spPr>
                          <a:xfrm>
                            <a:off x="3862387" y="397668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90" name="Freeform: Shape 790"/>
                        <wps:cNvSpPr/>
                        <wps:spPr>
                          <a:xfrm>
                            <a:off x="3967162" y="397668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91" name="Freeform: Shape 791"/>
                        <wps:cNvSpPr/>
                        <wps:spPr>
                          <a:xfrm>
                            <a:off x="4071937" y="397668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92" name="Freeform: Shape 792"/>
                        <wps:cNvSpPr/>
                        <wps:spPr>
                          <a:xfrm>
                            <a:off x="4176712" y="3976687"/>
                            <a:ext cx="9525" cy="19050"/>
                          </a:xfrm>
                          <a:custGeom>
                            <a:avLst/>
                            <a:gdLst>
                              <a:gd name="connsiteX0" fmla="*/ 0 w 9525"/>
                              <a:gd name="connsiteY0" fmla="*/ 0 h 19050"/>
                              <a:gd name="connsiteX1" fmla="*/ 0 w 9525"/>
                              <a:gd name="connsiteY1" fmla="*/ 19050 h 19050"/>
                            </a:gdLst>
                            <a:ahLst/>
                            <a:cxnLst>
                              <a:cxn ang="0">
                                <a:pos x="connsiteX0" y="connsiteY0"/>
                              </a:cxn>
                              <a:cxn ang="0">
                                <a:pos x="connsiteX1" y="connsiteY1"/>
                              </a:cxn>
                            </a:cxnLst>
                            <a:rect l="l" t="t" r="r" b="b"/>
                            <a:pathLst>
                              <a:path w="9525" h="19050">
                                <a:moveTo>
                                  <a:pt x="0" y="0"/>
                                </a:moveTo>
                                <a:lnTo>
                                  <a:pt x="0" y="19050"/>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93" name="Freeform: Shape 793"/>
                        <wps:cNvSpPr/>
                        <wps:spPr>
                          <a:xfrm flipV="1">
                            <a:off x="1052512" y="2357437"/>
                            <a:ext cx="0" cy="1619250"/>
                          </a:xfrm>
                          <a:custGeom>
                            <a:avLst/>
                            <a:gdLst>
                              <a:gd name="connsiteX0" fmla="*/ 111 w 0"/>
                              <a:gd name="connsiteY0" fmla="*/ 248 h 1619250"/>
                              <a:gd name="connsiteX1" fmla="*/ 111 w 0"/>
                              <a:gd name="connsiteY1" fmla="*/ 1619498 h 1619250"/>
                            </a:gdLst>
                            <a:ahLst/>
                            <a:cxnLst>
                              <a:cxn ang="0">
                                <a:pos x="connsiteX0" y="connsiteY0"/>
                              </a:cxn>
                              <a:cxn ang="0">
                                <a:pos x="connsiteX1" y="connsiteY1"/>
                              </a:cxn>
                            </a:cxnLst>
                            <a:rect l="l" t="t" r="r" b="b"/>
                            <a:pathLst>
                              <a:path h="1619250">
                                <a:moveTo>
                                  <a:pt x="111" y="248"/>
                                </a:moveTo>
                                <a:lnTo>
                                  <a:pt x="111" y="1619498"/>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94" name="Freeform: Shape 794"/>
                        <wps:cNvSpPr/>
                        <wps:spPr>
                          <a:xfrm rot="10800000" flipV="1">
                            <a:off x="1052512" y="3976687"/>
                            <a:ext cx="9525" cy="0"/>
                          </a:xfrm>
                          <a:custGeom>
                            <a:avLst/>
                            <a:gdLst>
                              <a:gd name="connsiteX0" fmla="*/ 111 w 9525"/>
                              <a:gd name="connsiteY0" fmla="*/ 418 h 0"/>
                              <a:gd name="connsiteX1" fmla="*/ 9636 w 9525"/>
                              <a:gd name="connsiteY1" fmla="*/ 418 h 0"/>
                            </a:gdLst>
                            <a:ahLst/>
                            <a:cxnLst>
                              <a:cxn ang="0">
                                <a:pos x="connsiteX0" y="connsiteY0"/>
                              </a:cxn>
                              <a:cxn ang="0">
                                <a:pos x="connsiteX1" y="connsiteY1"/>
                              </a:cxn>
                            </a:cxnLst>
                            <a:rect l="l" t="t" r="r" b="b"/>
                            <a:pathLst>
                              <a:path w="9525">
                                <a:moveTo>
                                  <a:pt x="111" y="418"/>
                                </a:moveTo>
                                <a:lnTo>
                                  <a:pt x="9636" y="418"/>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95" name="Freeform: Shape 795"/>
                        <wps:cNvSpPr/>
                        <wps:spPr>
                          <a:xfrm rot="10800000" flipV="1">
                            <a:off x="1042987" y="3910012"/>
                            <a:ext cx="9525" cy="0"/>
                          </a:xfrm>
                          <a:custGeom>
                            <a:avLst/>
                            <a:gdLst>
                              <a:gd name="connsiteX0" fmla="*/ 110 w 9525"/>
                              <a:gd name="connsiteY0" fmla="*/ 411 h 0"/>
                              <a:gd name="connsiteX1" fmla="*/ 9635 w 9525"/>
                              <a:gd name="connsiteY1" fmla="*/ 411 h 0"/>
                            </a:gdLst>
                            <a:ahLst/>
                            <a:cxnLst>
                              <a:cxn ang="0">
                                <a:pos x="connsiteX0" y="connsiteY0"/>
                              </a:cxn>
                              <a:cxn ang="0">
                                <a:pos x="connsiteX1" y="connsiteY1"/>
                              </a:cxn>
                            </a:cxnLst>
                            <a:rect l="l" t="t" r="r" b="b"/>
                            <a:pathLst>
                              <a:path w="9525">
                                <a:moveTo>
                                  <a:pt x="110" y="411"/>
                                </a:moveTo>
                                <a:lnTo>
                                  <a:pt x="9635" y="411"/>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96" name="Freeform: Shape 796"/>
                        <wps:cNvSpPr/>
                        <wps:spPr>
                          <a:xfrm rot="10800000" flipV="1">
                            <a:off x="1052512" y="3852862"/>
                            <a:ext cx="9525" cy="0"/>
                          </a:xfrm>
                          <a:custGeom>
                            <a:avLst/>
                            <a:gdLst>
                              <a:gd name="connsiteX0" fmla="*/ 111 w 9525"/>
                              <a:gd name="connsiteY0" fmla="*/ 405 h 0"/>
                              <a:gd name="connsiteX1" fmla="*/ 9636 w 9525"/>
                              <a:gd name="connsiteY1" fmla="*/ 405 h 0"/>
                            </a:gdLst>
                            <a:ahLst/>
                            <a:cxnLst>
                              <a:cxn ang="0">
                                <a:pos x="connsiteX0" y="connsiteY0"/>
                              </a:cxn>
                              <a:cxn ang="0">
                                <a:pos x="connsiteX1" y="connsiteY1"/>
                              </a:cxn>
                            </a:cxnLst>
                            <a:rect l="l" t="t" r="r" b="b"/>
                            <a:pathLst>
                              <a:path w="9525">
                                <a:moveTo>
                                  <a:pt x="111" y="405"/>
                                </a:moveTo>
                                <a:lnTo>
                                  <a:pt x="9636" y="40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97" name="Freeform: Shape 797"/>
                        <wps:cNvSpPr/>
                        <wps:spPr>
                          <a:xfrm rot="10800000" flipV="1">
                            <a:off x="1052512" y="3795712"/>
                            <a:ext cx="9525" cy="0"/>
                          </a:xfrm>
                          <a:custGeom>
                            <a:avLst/>
                            <a:gdLst>
                              <a:gd name="connsiteX0" fmla="*/ 111 w 9525"/>
                              <a:gd name="connsiteY0" fmla="*/ 399 h 0"/>
                              <a:gd name="connsiteX1" fmla="*/ 9636 w 9525"/>
                              <a:gd name="connsiteY1" fmla="*/ 399 h 0"/>
                            </a:gdLst>
                            <a:ahLst/>
                            <a:cxnLst>
                              <a:cxn ang="0">
                                <a:pos x="connsiteX0" y="connsiteY0"/>
                              </a:cxn>
                              <a:cxn ang="0">
                                <a:pos x="connsiteX1" y="connsiteY1"/>
                              </a:cxn>
                            </a:cxnLst>
                            <a:rect l="l" t="t" r="r" b="b"/>
                            <a:pathLst>
                              <a:path w="9525">
                                <a:moveTo>
                                  <a:pt x="111" y="399"/>
                                </a:moveTo>
                                <a:lnTo>
                                  <a:pt x="9636" y="399"/>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98" name="Freeform: Shape 798"/>
                        <wps:cNvSpPr/>
                        <wps:spPr>
                          <a:xfrm rot="10800000" flipV="1">
                            <a:off x="1052512" y="3729037"/>
                            <a:ext cx="9525" cy="0"/>
                          </a:xfrm>
                          <a:custGeom>
                            <a:avLst/>
                            <a:gdLst>
                              <a:gd name="connsiteX0" fmla="*/ 111 w 9525"/>
                              <a:gd name="connsiteY0" fmla="*/ 392 h 0"/>
                              <a:gd name="connsiteX1" fmla="*/ 9636 w 9525"/>
                              <a:gd name="connsiteY1" fmla="*/ 392 h 0"/>
                            </a:gdLst>
                            <a:ahLst/>
                            <a:cxnLst>
                              <a:cxn ang="0">
                                <a:pos x="connsiteX0" y="connsiteY0"/>
                              </a:cxn>
                              <a:cxn ang="0">
                                <a:pos x="connsiteX1" y="connsiteY1"/>
                              </a:cxn>
                            </a:cxnLst>
                            <a:rect l="l" t="t" r="r" b="b"/>
                            <a:pathLst>
                              <a:path w="9525">
                                <a:moveTo>
                                  <a:pt x="111" y="392"/>
                                </a:moveTo>
                                <a:lnTo>
                                  <a:pt x="9636" y="392"/>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99" name="Freeform: Shape 799"/>
                        <wps:cNvSpPr/>
                        <wps:spPr>
                          <a:xfrm rot="10800000" flipV="1">
                            <a:off x="1042987" y="3671887"/>
                            <a:ext cx="9525" cy="0"/>
                          </a:xfrm>
                          <a:custGeom>
                            <a:avLst/>
                            <a:gdLst>
                              <a:gd name="connsiteX0" fmla="*/ 110 w 9525"/>
                              <a:gd name="connsiteY0" fmla="*/ 386 h 0"/>
                              <a:gd name="connsiteX1" fmla="*/ 9635 w 9525"/>
                              <a:gd name="connsiteY1" fmla="*/ 386 h 0"/>
                            </a:gdLst>
                            <a:ahLst/>
                            <a:cxnLst>
                              <a:cxn ang="0">
                                <a:pos x="connsiteX0" y="connsiteY0"/>
                              </a:cxn>
                              <a:cxn ang="0">
                                <a:pos x="connsiteX1" y="connsiteY1"/>
                              </a:cxn>
                            </a:cxnLst>
                            <a:rect l="l" t="t" r="r" b="b"/>
                            <a:pathLst>
                              <a:path w="9525">
                                <a:moveTo>
                                  <a:pt x="110" y="386"/>
                                </a:moveTo>
                                <a:lnTo>
                                  <a:pt x="9635" y="386"/>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00" name="Freeform: Shape 800"/>
                        <wps:cNvSpPr/>
                        <wps:spPr>
                          <a:xfrm rot="10800000" flipV="1">
                            <a:off x="1052512" y="3614737"/>
                            <a:ext cx="9525" cy="0"/>
                          </a:xfrm>
                          <a:custGeom>
                            <a:avLst/>
                            <a:gdLst>
                              <a:gd name="connsiteX0" fmla="*/ 111 w 9525"/>
                              <a:gd name="connsiteY0" fmla="*/ 380 h 0"/>
                              <a:gd name="connsiteX1" fmla="*/ 9636 w 9525"/>
                              <a:gd name="connsiteY1" fmla="*/ 380 h 0"/>
                            </a:gdLst>
                            <a:ahLst/>
                            <a:cxnLst>
                              <a:cxn ang="0">
                                <a:pos x="connsiteX0" y="connsiteY0"/>
                              </a:cxn>
                              <a:cxn ang="0">
                                <a:pos x="connsiteX1" y="connsiteY1"/>
                              </a:cxn>
                            </a:cxnLst>
                            <a:rect l="l" t="t" r="r" b="b"/>
                            <a:pathLst>
                              <a:path w="9525">
                                <a:moveTo>
                                  <a:pt x="111" y="380"/>
                                </a:moveTo>
                                <a:lnTo>
                                  <a:pt x="9636" y="380"/>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01" name="Freeform: Shape 801"/>
                        <wps:cNvSpPr/>
                        <wps:spPr>
                          <a:xfrm rot="10800000" flipV="1">
                            <a:off x="1052512" y="3557587"/>
                            <a:ext cx="9525" cy="0"/>
                          </a:xfrm>
                          <a:custGeom>
                            <a:avLst/>
                            <a:gdLst>
                              <a:gd name="connsiteX0" fmla="*/ 111 w 9525"/>
                              <a:gd name="connsiteY0" fmla="*/ 374 h 0"/>
                              <a:gd name="connsiteX1" fmla="*/ 9636 w 9525"/>
                              <a:gd name="connsiteY1" fmla="*/ 374 h 0"/>
                            </a:gdLst>
                            <a:ahLst/>
                            <a:cxnLst>
                              <a:cxn ang="0">
                                <a:pos x="connsiteX0" y="connsiteY0"/>
                              </a:cxn>
                              <a:cxn ang="0">
                                <a:pos x="connsiteX1" y="connsiteY1"/>
                              </a:cxn>
                            </a:cxnLst>
                            <a:rect l="l" t="t" r="r" b="b"/>
                            <a:pathLst>
                              <a:path w="9525">
                                <a:moveTo>
                                  <a:pt x="111" y="374"/>
                                </a:moveTo>
                                <a:lnTo>
                                  <a:pt x="9636" y="374"/>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02" name="Freeform: Shape 802"/>
                        <wps:cNvSpPr/>
                        <wps:spPr>
                          <a:xfrm rot="10800000" flipV="1">
                            <a:off x="1052512" y="3490912"/>
                            <a:ext cx="9525" cy="0"/>
                          </a:xfrm>
                          <a:custGeom>
                            <a:avLst/>
                            <a:gdLst>
                              <a:gd name="connsiteX0" fmla="*/ 111 w 9525"/>
                              <a:gd name="connsiteY0" fmla="*/ 367 h 0"/>
                              <a:gd name="connsiteX1" fmla="*/ 9636 w 9525"/>
                              <a:gd name="connsiteY1" fmla="*/ 367 h 0"/>
                            </a:gdLst>
                            <a:ahLst/>
                            <a:cxnLst>
                              <a:cxn ang="0">
                                <a:pos x="connsiteX0" y="connsiteY0"/>
                              </a:cxn>
                              <a:cxn ang="0">
                                <a:pos x="connsiteX1" y="connsiteY1"/>
                              </a:cxn>
                            </a:cxnLst>
                            <a:rect l="l" t="t" r="r" b="b"/>
                            <a:pathLst>
                              <a:path w="9525">
                                <a:moveTo>
                                  <a:pt x="111" y="367"/>
                                </a:moveTo>
                                <a:lnTo>
                                  <a:pt x="9636" y="367"/>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03" name="Freeform: Shape 803"/>
                        <wps:cNvSpPr/>
                        <wps:spPr>
                          <a:xfrm rot="10800000" flipV="1">
                            <a:off x="1042987" y="3433762"/>
                            <a:ext cx="9525" cy="0"/>
                          </a:xfrm>
                          <a:custGeom>
                            <a:avLst/>
                            <a:gdLst>
                              <a:gd name="connsiteX0" fmla="*/ 110 w 9525"/>
                              <a:gd name="connsiteY0" fmla="*/ 361 h 0"/>
                              <a:gd name="connsiteX1" fmla="*/ 9635 w 9525"/>
                              <a:gd name="connsiteY1" fmla="*/ 361 h 0"/>
                            </a:gdLst>
                            <a:ahLst/>
                            <a:cxnLst>
                              <a:cxn ang="0">
                                <a:pos x="connsiteX0" y="connsiteY0"/>
                              </a:cxn>
                              <a:cxn ang="0">
                                <a:pos x="connsiteX1" y="connsiteY1"/>
                              </a:cxn>
                            </a:cxnLst>
                            <a:rect l="l" t="t" r="r" b="b"/>
                            <a:pathLst>
                              <a:path w="9525">
                                <a:moveTo>
                                  <a:pt x="110" y="361"/>
                                </a:moveTo>
                                <a:lnTo>
                                  <a:pt x="9635" y="361"/>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04" name="Freeform: Shape 804"/>
                        <wps:cNvSpPr/>
                        <wps:spPr>
                          <a:xfrm rot="10800000" flipV="1">
                            <a:off x="1052512" y="3376612"/>
                            <a:ext cx="9525" cy="0"/>
                          </a:xfrm>
                          <a:custGeom>
                            <a:avLst/>
                            <a:gdLst>
                              <a:gd name="connsiteX0" fmla="*/ 111 w 9525"/>
                              <a:gd name="connsiteY0" fmla="*/ 355 h 0"/>
                              <a:gd name="connsiteX1" fmla="*/ 9636 w 9525"/>
                              <a:gd name="connsiteY1" fmla="*/ 355 h 0"/>
                            </a:gdLst>
                            <a:ahLst/>
                            <a:cxnLst>
                              <a:cxn ang="0">
                                <a:pos x="connsiteX0" y="connsiteY0"/>
                              </a:cxn>
                              <a:cxn ang="0">
                                <a:pos x="connsiteX1" y="connsiteY1"/>
                              </a:cxn>
                            </a:cxnLst>
                            <a:rect l="l" t="t" r="r" b="b"/>
                            <a:pathLst>
                              <a:path w="9525">
                                <a:moveTo>
                                  <a:pt x="111" y="355"/>
                                </a:moveTo>
                                <a:lnTo>
                                  <a:pt x="9636" y="35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05" name="Freeform: Shape 805"/>
                        <wps:cNvSpPr/>
                        <wps:spPr>
                          <a:xfrm rot="10800000" flipV="1">
                            <a:off x="1052512" y="3319462"/>
                            <a:ext cx="9525" cy="0"/>
                          </a:xfrm>
                          <a:custGeom>
                            <a:avLst/>
                            <a:gdLst>
                              <a:gd name="connsiteX0" fmla="*/ 111 w 9525"/>
                              <a:gd name="connsiteY0" fmla="*/ 349 h 0"/>
                              <a:gd name="connsiteX1" fmla="*/ 9636 w 9525"/>
                              <a:gd name="connsiteY1" fmla="*/ 349 h 0"/>
                            </a:gdLst>
                            <a:ahLst/>
                            <a:cxnLst>
                              <a:cxn ang="0">
                                <a:pos x="connsiteX0" y="connsiteY0"/>
                              </a:cxn>
                              <a:cxn ang="0">
                                <a:pos x="connsiteX1" y="connsiteY1"/>
                              </a:cxn>
                            </a:cxnLst>
                            <a:rect l="l" t="t" r="r" b="b"/>
                            <a:pathLst>
                              <a:path w="9525">
                                <a:moveTo>
                                  <a:pt x="111" y="349"/>
                                </a:moveTo>
                                <a:lnTo>
                                  <a:pt x="9636" y="349"/>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06" name="Freeform: Shape 806"/>
                        <wps:cNvSpPr/>
                        <wps:spPr>
                          <a:xfrm rot="10800000" flipV="1">
                            <a:off x="1052512" y="3252787"/>
                            <a:ext cx="9525" cy="0"/>
                          </a:xfrm>
                          <a:custGeom>
                            <a:avLst/>
                            <a:gdLst>
                              <a:gd name="connsiteX0" fmla="*/ 111 w 9525"/>
                              <a:gd name="connsiteY0" fmla="*/ 342 h 0"/>
                              <a:gd name="connsiteX1" fmla="*/ 9636 w 9525"/>
                              <a:gd name="connsiteY1" fmla="*/ 342 h 0"/>
                            </a:gdLst>
                            <a:ahLst/>
                            <a:cxnLst>
                              <a:cxn ang="0">
                                <a:pos x="connsiteX0" y="connsiteY0"/>
                              </a:cxn>
                              <a:cxn ang="0">
                                <a:pos x="connsiteX1" y="connsiteY1"/>
                              </a:cxn>
                            </a:cxnLst>
                            <a:rect l="l" t="t" r="r" b="b"/>
                            <a:pathLst>
                              <a:path w="9525">
                                <a:moveTo>
                                  <a:pt x="111" y="342"/>
                                </a:moveTo>
                                <a:lnTo>
                                  <a:pt x="9636" y="342"/>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07" name="Freeform: Shape 807"/>
                        <wps:cNvSpPr/>
                        <wps:spPr>
                          <a:xfrm rot="10800000" flipV="1">
                            <a:off x="1042987" y="3195637"/>
                            <a:ext cx="9525" cy="0"/>
                          </a:xfrm>
                          <a:custGeom>
                            <a:avLst/>
                            <a:gdLst>
                              <a:gd name="connsiteX0" fmla="*/ 110 w 9525"/>
                              <a:gd name="connsiteY0" fmla="*/ 336 h 0"/>
                              <a:gd name="connsiteX1" fmla="*/ 9635 w 9525"/>
                              <a:gd name="connsiteY1" fmla="*/ 336 h 0"/>
                            </a:gdLst>
                            <a:ahLst/>
                            <a:cxnLst>
                              <a:cxn ang="0">
                                <a:pos x="connsiteX0" y="connsiteY0"/>
                              </a:cxn>
                              <a:cxn ang="0">
                                <a:pos x="connsiteX1" y="connsiteY1"/>
                              </a:cxn>
                            </a:cxnLst>
                            <a:rect l="l" t="t" r="r" b="b"/>
                            <a:pathLst>
                              <a:path w="9525">
                                <a:moveTo>
                                  <a:pt x="110" y="336"/>
                                </a:moveTo>
                                <a:lnTo>
                                  <a:pt x="9635" y="336"/>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08" name="Freeform: Shape 808"/>
                        <wps:cNvSpPr/>
                        <wps:spPr>
                          <a:xfrm rot="10800000" flipV="1">
                            <a:off x="1052512" y="3138487"/>
                            <a:ext cx="9525" cy="0"/>
                          </a:xfrm>
                          <a:custGeom>
                            <a:avLst/>
                            <a:gdLst>
                              <a:gd name="connsiteX0" fmla="*/ 111 w 9525"/>
                              <a:gd name="connsiteY0" fmla="*/ 330 h 0"/>
                              <a:gd name="connsiteX1" fmla="*/ 9636 w 9525"/>
                              <a:gd name="connsiteY1" fmla="*/ 330 h 0"/>
                            </a:gdLst>
                            <a:ahLst/>
                            <a:cxnLst>
                              <a:cxn ang="0">
                                <a:pos x="connsiteX0" y="connsiteY0"/>
                              </a:cxn>
                              <a:cxn ang="0">
                                <a:pos x="connsiteX1" y="connsiteY1"/>
                              </a:cxn>
                            </a:cxnLst>
                            <a:rect l="l" t="t" r="r" b="b"/>
                            <a:pathLst>
                              <a:path w="9525">
                                <a:moveTo>
                                  <a:pt x="111" y="330"/>
                                </a:moveTo>
                                <a:lnTo>
                                  <a:pt x="9636" y="330"/>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09" name="Freeform: Shape 809"/>
                        <wps:cNvSpPr/>
                        <wps:spPr>
                          <a:xfrm rot="10800000" flipV="1">
                            <a:off x="1052512" y="3071812"/>
                            <a:ext cx="9525" cy="0"/>
                          </a:xfrm>
                          <a:custGeom>
                            <a:avLst/>
                            <a:gdLst>
                              <a:gd name="connsiteX0" fmla="*/ 111 w 9525"/>
                              <a:gd name="connsiteY0" fmla="*/ 323 h 0"/>
                              <a:gd name="connsiteX1" fmla="*/ 9636 w 9525"/>
                              <a:gd name="connsiteY1" fmla="*/ 323 h 0"/>
                            </a:gdLst>
                            <a:ahLst/>
                            <a:cxnLst>
                              <a:cxn ang="0">
                                <a:pos x="connsiteX0" y="connsiteY0"/>
                              </a:cxn>
                              <a:cxn ang="0">
                                <a:pos x="connsiteX1" y="connsiteY1"/>
                              </a:cxn>
                            </a:cxnLst>
                            <a:rect l="l" t="t" r="r" b="b"/>
                            <a:pathLst>
                              <a:path w="9525">
                                <a:moveTo>
                                  <a:pt x="111" y="323"/>
                                </a:moveTo>
                                <a:lnTo>
                                  <a:pt x="9636" y="32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10" name="Freeform: Shape 810"/>
                        <wps:cNvSpPr/>
                        <wps:spPr>
                          <a:xfrm rot="10800000" flipV="1">
                            <a:off x="1052512" y="3014662"/>
                            <a:ext cx="9525" cy="0"/>
                          </a:xfrm>
                          <a:custGeom>
                            <a:avLst/>
                            <a:gdLst>
                              <a:gd name="connsiteX0" fmla="*/ 111 w 9525"/>
                              <a:gd name="connsiteY0" fmla="*/ 317 h 0"/>
                              <a:gd name="connsiteX1" fmla="*/ 9636 w 9525"/>
                              <a:gd name="connsiteY1" fmla="*/ 317 h 0"/>
                            </a:gdLst>
                            <a:ahLst/>
                            <a:cxnLst>
                              <a:cxn ang="0">
                                <a:pos x="connsiteX0" y="connsiteY0"/>
                              </a:cxn>
                              <a:cxn ang="0">
                                <a:pos x="connsiteX1" y="connsiteY1"/>
                              </a:cxn>
                            </a:cxnLst>
                            <a:rect l="l" t="t" r="r" b="b"/>
                            <a:pathLst>
                              <a:path w="9525">
                                <a:moveTo>
                                  <a:pt x="111" y="317"/>
                                </a:moveTo>
                                <a:lnTo>
                                  <a:pt x="9636" y="317"/>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11" name="Freeform: Shape 811"/>
                        <wps:cNvSpPr/>
                        <wps:spPr>
                          <a:xfrm rot="10800000" flipV="1">
                            <a:off x="1042987" y="2957512"/>
                            <a:ext cx="9525" cy="0"/>
                          </a:xfrm>
                          <a:custGeom>
                            <a:avLst/>
                            <a:gdLst>
                              <a:gd name="connsiteX0" fmla="*/ 110 w 9525"/>
                              <a:gd name="connsiteY0" fmla="*/ 311 h 0"/>
                              <a:gd name="connsiteX1" fmla="*/ 9635 w 9525"/>
                              <a:gd name="connsiteY1" fmla="*/ 311 h 0"/>
                            </a:gdLst>
                            <a:ahLst/>
                            <a:cxnLst>
                              <a:cxn ang="0">
                                <a:pos x="connsiteX0" y="connsiteY0"/>
                              </a:cxn>
                              <a:cxn ang="0">
                                <a:pos x="connsiteX1" y="connsiteY1"/>
                              </a:cxn>
                            </a:cxnLst>
                            <a:rect l="l" t="t" r="r" b="b"/>
                            <a:pathLst>
                              <a:path w="9525">
                                <a:moveTo>
                                  <a:pt x="110" y="311"/>
                                </a:moveTo>
                                <a:lnTo>
                                  <a:pt x="9635" y="311"/>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12" name="Freeform: Shape 812"/>
                        <wps:cNvSpPr/>
                        <wps:spPr>
                          <a:xfrm rot="10800000" flipV="1">
                            <a:off x="1052512" y="2900362"/>
                            <a:ext cx="9525" cy="0"/>
                          </a:xfrm>
                          <a:custGeom>
                            <a:avLst/>
                            <a:gdLst>
                              <a:gd name="connsiteX0" fmla="*/ 111 w 9525"/>
                              <a:gd name="connsiteY0" fmla="*/ 305 h 0"/>
                              <a:gd name="connsiteX1" fmla="*/ 9636 w 9525"/>
                              <a:gd name="connsiteY1" fmla="*/ 305 h 0"/>
                            </a:gdLst>
                            <a:ahLst/>
                            <a:cxnLst>
                              <a:cxn ang="0">
                                <a:pos x="connsiteX0" y="connsiteY0"/>
                              </a:cxn>
                              <a:cxn ang="0">
                                <a:pos x="connsiteX1" y="connsiteY1"/>
                              </a:cxn>
                            </a:cxnLst>
                            <a:rect l="l" t="t" r="r" b="b"/>
                            <a:pathLst>
                              <a:path w="9525">
                                <a:moveTo>
                                  <a:pt x="111" y="305"/>
                                </a:moveTo>
                                <a:lnTo>
                                  <a:pt x="9636" y="30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13" name="Freeform: Shape 813"/>
                        <wps:cNvSpPr/>
                        <wps:spPr>
                          <a:xfrm rot="10800000" flipV="1">
                            <a:off x="1052512" y="2833687"/>
                            <a:ext cx="9525" cy="0"/>
                          </a:xfrm>
                          <a:custGeom>
                            <a:avLst/>
                            <a:gdLst>
                              <a:gd name="connsiteX0" fmla="*/ 111 w 9525"/>
                              <a:gd name="connsiteY0" fmla="*/ 298 h 0"/>
                              <a:gd name="connsiteX1" fmla="*/ 9636 w 9525"/>
                              <a:gd name="connsiteY1" fmla="*/ 298 h 0"/>
                            </a:gdLst>
                            <a:ahLst/>
                            <a:cxnLst>
                              <a:cxn ang="0">
                                <a:pos x="connsiteX0" y="connsiteY0"/>
                              </a:cxn>
                              <a:cxn ang="0">
                                <a:pos x="connsiteX1" y="connsiteY1"/>
                              </a:cxn>
                            </a:cxnLst>
                            <a:rect l="l" t="t" r="r" b="b"/>
                            <a:pathLst>
                              <a:path w="9525">
                                <a:moveTo>
                                  <a:pt x="111" y="298"/>
                                </a:moveTo>
                                <a:lnTo>
                                  <a:pt x="9636" y="298"/>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14" name="Freeform: Shape 814"/>
                        <wps:cNvSpPr/>
                        <wps:spPr>
                          <a:xfrm rot="10800000" flipV="1">
                            <a:off x="1052512" y="2776537"/>
                            <a:ext cx="9525" cy="0"/>
                          </a:xfrm>
                          <a:custGeom>
                            <a:avLst/>
                            <a:gdLst>
                              <a:gd name="connsiteX0" fmla="*/ 111 w 9525"/>
                              <a:gd name="connsiteY0" fmla="*/ 292 h 0"/>
                              <a:gd name="connsiteX1" fmla="*/ 9636 w 9525"/>
                              <a:gd name="connsiteY1" fmla="*/ 292 h 0"/>
                            </a:gdLst>
                            <a:ahLst/>
                            <a:cxnLst>
                              <a:cxn ang="0">
                                <a:pos x="connsiteX0" y="connsiteY0"/>
                              </a:cxn>
                              <a:cxn ang="0">
                                <a:pos x="connsiteX1" y="connsiteY1"/>
                              </a:cxn>
                            </a:cxnLst>
                            <a:rect l="l" t="t" r="r" b="b"/>
                            <a:pathLst>
                              <a:path w="9525">
                                <a:moveTo>
                                  <a:pt x="111" y="292"/>
                                </a:moveTo>
                                <a:lnTo>
                                  <a:pt x="9636" y="292"/>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15" name="Freeform: Shape 815"/>
                        <wps:cNvSpPr/>
                        <wps:spPr>
                          <a:xfrm rot="10800000" flipV="1">
                            <a:off x="1042987" y="2719387"/>
                            <a:ext cx="9525" cy="0"/>
                          </a:xfrm>
                          <a:custGeom>
                            <a:avLst/>
                            <a:gdLst>
                              <a:gd name="connsiteX0" fmla="*/ 110 w 9525"/>
                              <a:gd name="connsiteY0" fmla="*/ 286 h 0"/>
                              <a:gd name="connsiteX1" fmla="*/ 9635 w 9525"/>
                              <a:gd name="connsiteY1" fmla="*/ 286 h 0"/>
                            </a:gdLst>
                            <a:ahLst/>
                            <a:cxnLst>
                              <a:cxn ang="0">
                                <a:pos x="connsiteX0" y="connsiteY0"/>
                              </a:cxn>
                              <a:cxn ang="0">
                                <a:pos x="connsiteX1" y="connsiteY1"/>
                              </a:cxn>
                            </a:cxnLst>
                            <a:rect l="l" t="t" r="r" b="b"/>
                            <a:pathLst>
                              <a:path w="9525">
                                <a:moveTo>
                                  <a:pt x="110" y="286"/>
                                </a:moveTo>
                                <a:lnTo>
                                  <a:pt x="9635" y="286"/>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16" name="Freeform: Shape 816"/>
                        <wps:cNvSpPr/>
                        <wps:spPr>
                          <a:xfrm rot="10800000" flipV="1">
                            <a:off x="1052512" y="2652712"/>
                            <a:ext cx="9525" cy="0"/>
                          </a:xfrm>
                          <a:custGeom>
                            <a:avLst/>
                            <a:gdLst>
                              <a:gd name="connsiteX0" fmla="*/ 111 w 9525"/>
                              <a:gd name="connsiteY0" fmla="*/ 279 h 0"/>
                              <a:gd name="connsiteX1" fmla="*/ 9636 w 9525"/>
                              <a:gd name="connsiteY1" fmla="*/ 279 h 0"/>
                            </a:gdLst>
                            <a:ahLst/>
                            <a:cxnLst>
                              <a:cxn ang="0">
                                <a:pos x="connsiteX0" y="connsiteY0"/>
                              </a:cxn>
                              <a:cxn ang="0">
                                <a:pos x="connsiteX1" y="connsiteY1"/>
                              </a:cxn>
                            </a:cxnLst>
                            <a:rect l="l" t="t" r="r" b="b"/>
                            <a:pathLst>
                              <a:path w="9525">
                                <a:moveTo>
                                  <a:pt x="111" y="279"/>
                                </a:moveTo>
                                <a:lnTo>
                                  <a:pt x="9636" y="279"/>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17" name="Freeform: Shape 817"/>
                        <wps:cNvSpPr/>
                        <wps:spPr>
                          <a:xfrm rot="10800000" flipV="1">
                            <a:off x="1052512" y="2595562"/>
                            <a:ext cx="9525" cy="0"/>
                          </a:xfrm>
                          <a:custGeom>
                            <a:avLst/>
                            <a:gdLst>
                              <a:gd name="connsiteX0" fmla="*/ 111 w 9525"/>
                              <a:gd name="connsiteY0" fmla="*/ 273 h 0"/>
                              <a:gd name="connsiteX1" fmla="*/ 9636 w 9525"/>
                              <a:gd name="connsiteY1" fmla="*/ 273 h 0"/>
                            </a:gdLst>
                            <a:ahLst/>
                            <a:cxnLst>
                              <a:cxn ang="0">
                                <a:pos x="connsiteX0" y="connsiteY0"/>
                              </a:cxn>
                              <a:cxn ang="0">
                                <a:pos x="connsiteX1" y="connsiteY1"/>
                              </a:cxn>
                            </a:cxnLst>
                            <a:rect l="l" t="t" r="r" b="b"/>
                            <a:pathLst>
                              <a:path w="9525">
                                <a:moveTo>
                                  <a:pt x="111" y="273"/>
                                </a:moveTo>
                                <a:lnTo>
                                  <a:pt x="9636" y="27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18" name="Freeform: Shape 818"/>
                        <wps:cNvSpPr/>
                        <wps:spPr>
                          <a:xfrm rot="10800000" flipV="1">
                            <a:off x="1052512" y="2538412"/>
                            <a:ext cx="9525" cy="0"/>
                          </a:xfrm>
                          <a:custGeom>
                            <a:avLst/>
                            <a:gdLst>
                              <a:gd name="connsiteX0" fmla="*/ 111 w 9525"/>
                              <a:gd name="connsiteY0" fmla="*/ 267 h 0"/>
                              <a:gd name="connsiteX1" fmla="*/ 9636 w 9525"/>
                              <a:gd name="connsiteY1" fmla="*/ 267 h 0"/>
                            </a:gdLst>
                            <a:ahLst/>
                            <a:cxnLst>
                              <a:cxn ang="0">
                                <a:pos x="connsiteX0" y="connsiteY0"/>
                              </a:cxn>
                              <a:cxn ang="0">
                                <a:pos x="connsiteX1" y="connsiteY1"/>
                              </a:cxn>
                            </a:cxnLst>
                            <a:rect l="l" t="t" r="r" b="b"/>
                            <a:pathLst>
                              <a:path w="9525">
                                <a:moveTo>
                                  <a:pt x="111" y="267"/>
                                </a:moveTo>
                                <a:lnTo>
                                  <a:pt x="9636" y="267"/>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19" name="Freeform: Shape 819"/>
                        <wps:cNvSpPr/>
                        <wps:spPr>
                          <a:xfrm rot="10800000" flipV="1">
                            <a:off x="1042987" y="2481262"/>
                            <a:ext cx="9525" cy="0"/>
                          </a:xfrm>
                          <a:custGeom>
                            <a:avLst/>
                            <a:gdLst>
                              <a:gd name="connsiteX0" fmla="*/ 110 w 9525"/>
                              <a:gd name="connsiteY0" fmla="*/ 261 h 0"/>
                              <a:gd name="connsiteX1" fmla="*/ 9635 w 9525"/>
                              <a:gd name="connsiteY1" fmla="*/ 261 h 0"/>
                            </a:gdLst>
                            <a:ahLst/>
                            <a:cxnLst>
                              <a:cxn ang="0">
                                <a:pos x="connsiteX0" y="connsiteY0"/>
                              </a:cxn>
                              <a:cxn ang="0">
                                <a:pos x="connsiteX1" y="connsiteY1"/>
                              </a:cxn>
                            </a:cxnLst>
                            <a:rect l="l" t="t" r="r" b="b"/>
                            <a:pathLst>
                              <a:path w="9525">
                                <a:moveTo>
                                  <a:pt x="110" y="261"/>
                                </a:moveTo>
                                <a:lnTo>
                                  <a:pt x="9635" y="261"/>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20" name="Freeform: Shape 820"/>
                        <wps:cNvSpPr/>
                        <wps:spPr>
                          <a:xfrm rot="10800000" flipV="1">
                            <a:off x="1052512" y="2414587"/>
                            <a:ext cx="9525" cy="0"/>
                          </a:xfrm>
                          <a:custGeom>
                            <a:avLst/>
                            <a:gdLst>
                              <a:gd name="connsiteX0" fmla="*/ 111 w 9525"/>
                              <a:gd name="connsiteY0" fmla="*/ 254 h 0"/>
                              <a:gd name="connsiteX1" fmla="*/ 9636 w 9525"/>
                              <a:gd name="connsiteY1" fmla="*/ 254 h 0"/>
                            </a:gdLst>
                            <a:ahLst/>
                            <a:cxnLst>
                              <a:cxn ang="0">
                                <a:pos x="connsiteX0" y="connsiteY0"/>
                              </a:cxn>
                              <a:cxn ang="0">
                                <a:pos x="connsiteX1" y="connsiteY1"/>
                              </a:cxn>
                            </a:cxnLst>
                            <a:rect l="l" t="t" r="r" b="b"/>
                            <a:pathLst>
                              <a:path w="9525">
                                <a:moveTo>
                                  <a:pt x="111" y="254"/>
                                </a:moveTo>
                                <a:lnTo>
                                  <a:pt x="9636" y="254"/>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21" name="Freeform: Shape 821"/>
                        <wps:cNvSpPr/>
                        <wps:spPr>
                          <a:xfrm rot="10800000" flipV="1">
                            <a:off x="1052512" y="2357437"/>
                            <a:ext cx="9525" cy="0"/>
                          </a:xfrm>
                          <a:custGeom>
                            <a:avLst/>
                            <a:gdLst>
                              <a:gd name="connsiteX0" fmla="*/ 111 w 9525"/>
                              <a:gd name="connsiteY0" fmla="*/ 248 h 0"/>
                              <a:gd name="connsiteX1" fmla="*/ 9636 w 9525"/>
                              <a:gd name="connsiteY1" fmla="*/ 248 h 0"/>
                            </a:gdLst>
                            <a:ahLst/>
                            <a:cxnLst>
                              <a:cxn ang="0">
                                <a:pos x="connsiteX0" y="connsiteY0"/>
                              </a:cxn>
                              <a:cxn ang="0">
                                <a:pos x="connsiteX1" y="connsiteY1"/>
                              </a:cxn>
                            </a:cxnLst>
                            <a:rect l="l" t="t" r="r" b="b"/>
                            <a:pathLst>
                              <a:path w="9525">
                                <a:moveTo>
                                  <a:pt x="111" y="248"/>
                                </a:moveTo>
                                <a:lnTo>
                                  <a:pt x="9636" y="248"/>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22" name="Freeform: Shape 822"/>
                        <wps:cNvSpPr/>
                        <wps:spPr>
                          <a:xfrm>
                            <a:off x="1081087" y="3910012"/>
                            <a:ext cx="28575" cy="9525"/>
                          </a:xfrm>
                          <a:custGeom>
                            <a:avLst/>
                            <a:gdLst>
                              <a:gd name="connsiteX0" fmla="*/ 0 w 28575"/>
                              <a:gd name="connsiteY0" fmla="*/ 9525 h 9525"/>
                              <a:gd name="connsiteX1" fmla="*/ 0 w 28575"/>
                              <a:gd name="connsiteY1" fmla="*/ 6353 h 9525"/>
                              <a:gd name="connsiteX2" fmla="*/ 733 w 28575"/>
                              <a:gd name="connsiteY2" fmla="*/ 6353 h 9525"/>
                              <a:gd name="connsiteX3" fmla="*/ 733 w 28575"/>
                              <a:gd name="connsiteY3" fmla="*/ 6353 h 9525"/>
                              <a:gd name="connsiteX4" fmla="*/ 733 w 28575"/>
                              <a:gd name="connsiteY4" fmla="*/ 3172 h 9525"/>
                              <a:gd name="connsiteX5" fmla="*/ 733 w 28575"/>
                              <a:gd name="connsiteY5" fmla="*/ 6353 h 9525"/>
                              <a:gd name="connsiteX6" fmla="*/ 733 w 28575"/>
                              <a:gd name="connsiteY6" fmla="*/ 6353 h 9525"/>
                              <a:gd name="connsiteX7" fmla="*/ 733 w 28575"/>
                              <a:gd name="connsiteY7" fmla="*/ 6353 h 9525"/>
                              <a:gd name="connsiteX8" fmla="*/ 733 w 28575"/>
                              <a:gd name="connsiteY8" fmla="*/ 6353 h 9525"/>
                              <a:gd name="connsiteX9" fmla="*/ 733 w 28575"/>
                              <a:gd name="connsiteY9" fmla="*/ 6353 h 9525"/>
                              <a:gd name="connsiteX10" fmla="*/ 733 w 28575"/>
                              <a:gd name="connsiteY10" fmla="*/ 6353 h 9525"/>
                              <a:gd name="connsiteX11" fmla="*/ 733 w 28575"/>
                              <a:gd name="connsiteY11" fmla="*/ 6353 h 9525"/>
                              <a:gd name="connsiteX12" fmla="*/ 733 w 28575"/>
                              <a:gd name="connsiteY12" fmla="*/ 6353 h 9525"/>
                              <a:gd name="connsiteX13" fmla="*/ 733 w 28575"/>
                              <a:gd name="connsiteY13" fmla="*/ 6353 h 9525"/>
                              <a:gd name="connsiteX14" fmla="*/ 733 w 28575"/>
                              <a:gd name="connsiteY14" fmla="*/ 6353 h 9525"/>
                              <a:gd name="connsiteX15" fmla="*/ 733 w 28575"/>
                              <a:gd name="connsiteY15" fmla="*/ 6353 h 9525"/>
                              <a:gd name="connsiteX16" fmla="*/ 733 w 28575"/>
                              <a:gd name="connsiteY16" fmla="*/ 6353 h 9525"/>
                              <a:gd name="connsiteX17" fmla="*/ 733 w 28575"/>
                              <a:gd name="connsiteY17" fmla="*/ 6353 h 9525"/>
                              <a:gd name="connsiteX18" fmla="*/ 733 w 28575"/>
                              <a:gd name="connsiteY18" fmla="*/ 6353 h 9525"/>
                              <a:gd name="connsiteX19" fmla="*/ 733 w 28575"/>
                              <a:gd name="connsiteY19" fmla="*/ 6353 h 9525"/>
                              <a:gd name="connsiteX20" fmla="*/ 1467 w 28575"/>
                              <a:gd name="connsiteY20" fmla="*/ 6353 h 9525"/>
                              <a:gd name="connsiteX21" fmla="*/ 1467 w 28575"/>
                              <a:gd name="connsiteY21" fmla="*/ 6353 h 9525"/>
                              <a:gd name="connsiteX22" fmla="*/ 1467 w 28575"/>
                              <a:gd name="connsiteY22" fmla="*/ 6353 h 9525"/>
                              <a:gd name="connsiteX23" fmla="*/ 1467 w 28575"/>
                              <a:gd name="connsiteY23" fmla="*/ 6353 h 9525"/>
                              <a:gd name="connsiteX24" fmla="*/ 1467 w 28575"/>
                              <a:gd name="connsiteY24" fmla="*/ 3172 h 9525"/>
                              <a:gd name="connsiteX25" fmla="*/ 1467 w 28575"/>
                              <a:gd name="connsiteY25" fmla="*/ 3172 h 9525"/>
                              <a:gd name="connsiteX26" fmla="*/ 1467 w 28575"/>
                              <a:gd name="connsiteY26" fmla="*/ 3172 h 9525"/>
                              <a:gd name="connsiteX27" fmla="*/ 1467 w 28575"/>
                              <a:gd name="connsiteY27" fmla="*/ 3172 h 9525"/>
                              <a:gd name="connsiteX28" fmla="*/ 1467 w 28575"/>
                              <a:gd name="connsiteY28" fmla="*/ 6353 h 9525"/>
                              <a:gd name="connsiteX29" fmla="*/ 1467 w 28575"/>
                              <a:gd name="connsiteY29" fmla="*/ 3172 h 9525"/>
                              <a:gd name="connsiteX30" fmla="*/ 1467 w 28575"/>
                              <a:gd name="connsiteY30" fmla="*/ 3172 h 9525"/>
                              <a:gd name="connsiteX31" fmla="*/ 1467 w 28575"/>
                              <a:gd name="connsiteY31" fmla="*/ 6353 h 9525"/>
                              <a:gd name="connsiteX32" fmla="*/ 2200 w 28575"/>
                              <a:gd name="connsiteY32" fmla="*/ 6353 h 9525"/>
                              <a:gd name="connsiteX33" fmla="*/ 2200 w 28575"/>
                              <a:gd name="connsiteY33" fmla="*/ 6353 h 9525"/>
                              <a:gd name="connsiteX34" fmla="*/ 2200 w 28575"/>
                              <a:gd name="connsiteY34" fmla="*/ 6353 h 9525"/>
                              <a:gd name="connsiteX35" fmla="*/ 2200 w 28575"/>
                              <a:gd name="connsiteY35" fmla="*/ 6353 h 9525"/>
                              <a:gd name="connsiteX36" fmla="*/ 2200 w 28575"/>
                              <a:gd name="connsiteY36" fmla="*/ 6353 h 9525"/>
                              <a:gd name="connsiteX37" fmla="*/ 2200 w 28575"/>
                              <a:gd name="connsiteY37" fmla="*/ 6353 h 9525"/>
                              <a:gd name="connsiteX38" fmla="*/ 2200 w 28575"/>
                              <a:gd name="connsiteY38" fmla="*/ 6353 h 9525"/>
                              <a:gd name="connsiteX39" fmla="*/ 2200 w 28575"/>
                              <a:gd name="connsiteY39" fmla="*/ 6353 h 9525"/>
                              <a:gd name="connsiteX40" fmla="*/ 2200 w 28575"/>
                              <a:gd name="connsiteY40" fmla="*/ 6353 h 9525"/>
                              <a:gd name="connsiteX41" fmla="*/ 2200 w 28575"/>
                              <a:gd name="connsiteY41" fmla="*/ 6353 h 9525"/>
                              <a:gd name="connsiteX42" fmla="*/ 2200 w 28575"/>
                              <a:gd name="connsiteY42" fmla="*/ 6353 h 9525"/>
                              <a:gd name="connsiteX43" fmla="*/ 2200 w 28575"/>
                              <a:gd name="connsiteY43" fmla="*/ 6353 h 9525"/>
                              <a:gd name="connsiteX44" fmla="*/ 2934 w 28575"/>
                              <a:gd name="connsiteY44" fmla="*/ 3172 h 9525"/>
                              <a:gd name="connsiteX45" fmla="*/ 2934 w 28575"/>
                              <a:gd name="connsiteY45" fmla="*/ 3172 h 9525"/>
                              <a:gd name="connsiteX46" fmla="*/ 2934 w 28575"/>
                              <a:gd name="connsiteY46" fmla="*/ 3172 h 9525"/>
                              <a:gd name="connsiteX47" fmla="*/ 2934 w 28575"/>
                              <a:gd name="connsiteY47" fmla="*/ 6353 h 9525"/>
                              <a:gd name="connsiteX48" fmla="*/ 2934 w 28575"/>
                              <a:gd name="connsiteY48" fmla="*/ 6353 h 9525"/>
                              <a:gd name="connsiteX49" fmla="*/ 2934 w 28575"/>
                              <a:gd name="connsiteY49" fmla="*/ 6353 h 9525"/>
                              <a:gd name="connsiteX50" fmla="*/ 2934 w 28575"/>
                              <a:gd name="connsiteY50" fmla="*/ 9525 h 9525"/>
                              <a:gd name="connsiteX51" fmla="*/ 2934 w 28575"/>
                              <a:gd name="connsiteY51" fmla="*/ 6353 h 9525"/>
                              <a:gd name="connsiteX52" fmla="*/ 2934 w 28575"/>
                              <a:gd name="connsiteY52" fmla="*/ 6353 h 9525"/>
                              <a:gd name="connsiteX53" fmla="*/ 2934 w 28575"/>
                              <a:gd name="connsiteY53" fmla="*/ 6353 h 9525"/>
                              <a:gd name="connsiteX54" fmla="*/ 2934 w 28575"/>
                              <a:gd name="connsiteY54" fmla="*/ 6353 h 9525"/>
                              <a:gd name="connsiteX55" fmla="*/ 2934 w 28575"/>
                              <a:gd name="connsiteY55" fmla="*/ 6353 h 9525"/>
                              <a:gd name="connsiteX56" fmla="*/ 3667 w 28575"/>
                              <a:gd name="connsiteY56" fmla="*/ 6353 h 9525"/>
                              <a:gd name="connsiteX57" fmla="*/ 3667 w 28575"/>
                              <a:gd name="connsiteY57" fmla="*/ 6353 h 9525"/>
                              <a:gd name="connsiteX58" fmla="*/ 3667 w 28575"/>
                              <a:gd name="connsiteY58" fmla="*/ 6353 h 9525"/>
                              <a:gd name="connsiteX59" fmla="*/ 3667 w 28575"/>
                              <a:gd name="connsiteY59" fmla="*/ 6353 h 9525"/>
                              <a:gd name="connsiteX60" fmla="*/ 3667 w 28575"/>
                              <a:gd name="connsiteY60" fmla="*/ 6353 h 9525"/>
                              <a:gd name="connsiteX61" fmla="*/ 3667 w 28575"/>
                              <a:gd name="connsiteY61" fmla="*/ 6353 h 9525"/>
                              <a:gd name="connsiteX62" fmla="*/ 3667 w 28575"/>
                              <a:gd name="connsiteY62" fmla="*/ 6353 h 9525"/>
                              <a:gd name="connsiteX63" fmla="*/ 3667 w 28575"/>
                              <a:gd name="connsiteY63" fmla="*/ 6353 h 9525"/>
                              <a:gd name="connsiteX64" fmla="*/ 3667 w 28575"/>
                              <a:gd name="connsiteY64" fmla="*/ 6353 h 9525"/>
                              <a:gd name="connsiteX65" fmla="*/ 3667 w 28575"/>
                              <a:gd name="connsiteY65" fmla="*/ 6353 h 9525"/>
                              <a:gd name="connsiteX66" fmla="*/ 3667 w 28575"/>
                              <a:gd name="connsiteY66" fmla="*/ 3172 h 9525"/>
                              <a:gd name="connsiteX67" fmla="*/ 3667 w 28575"/>
                              <a:gd name="connsiteY67" fmla="*/ 3172 h 9525"/>
                              <a:gd name="connsiteX68" fmla="*/ 3667 w 28575"/>
                              <a:gd name="connsiteY68" fmla="*/ 3172 h 9525"/>
                              <a:gd name="connsiteX69" fmla="*/ 3667 w 28575"/>
                              <a:gd name="connsiteY69" fmla="*/ 3172 h 9525"/>
                              <a:gd name="connsiteX70" fmla="*/ 4401 w 28575"/>
                              <a:gd name="connsiteY70" fmla="*/ 6353 h 9525"/>
                              <a:gd name="connsiteX71" fmla="*/ 4401 w 28575"/>
                              <a:gd name="connsiteY71" fmla="*/ 6353 h 9525"/>
                              <a:gd name="connsiteX72" fmla="*/ 4401 w 28575"/>
                              <a:gd name="connsiteY72" fmla="*/ 6353 h 9525"/>
                              <a:gd name="connsiteX73" fmla="*/ 4401 w 28575"/>
                              <a:gd name="connsiteY73" fmla="*/ 6353 h 9525"/>
                              <a:gd name="connsiteX74" fmla="*/ 4401 w 28575"/>
                              <a:gd name="connsiteY74" fmla="*/ 6353 h 9525"/>
                              <a:gd name="connsiteX75" fmla="*/ 4401 w 28575"/>
                              <a:gd name="connsiteY75" fmla="*/ 6353 h 9525"/>
                              <a:gd name="connsiteX76" fmla="*/ 4401 w 28575"/>
                              <a:gd name="connsiteY76" fmla="*/ 6353 h 9525"/>
                              <a:gd name="connsiteX77" fmla="*/ 4401 w 28575"/>
                              <a:gd name="connsiteY77" fmla="*/ 6353 h 9525"/>
                              <a:gd name="connsiteX78" fmla="*/ 4401 w 28575"/>
                              <a:gd name="connsiteY78" fmla="*/ 6353 h 9525"/>
                              <a:gd name="connsiteX79" fmla="*/ 4401 w 28575"/>
                              <a:gd name="connsiteY79" fmla="*/ 9525 h 9525"/>
                              <a:gd name="connsiteX80" fmla="*/ 4401 w 28575"/>
                              <a:gd name="connsiteY80" fmla="*/ 6353 h 9525"/>
                              <a:gd name="connsiteX81" fmla="*/ 4401 w 28575"/>
                              <a:gd name="connsiteY81" fmla="*/ 6353 h 9525"/>
                              <a:gd name="connsiteX82" fmla="*/ 5124 w 28575"/>
                              <a:gd name="connsiteY82" fmla="*/ 6353 h 9525"/>
                              <a:gd name="connsiteX83" fmla="*/ 5124 w 28575"/>
                              <a:gd name="connsiteY83" fmla="*/ 6353 h 9525"/>
                              <a:gd name="connsiteX84" fmla="*/ 5124 w 28575"/>
                              <a:gd name="connsiteY84" fmla="*/ 6353 h 9525"/>
                              <a:gd name="connsiteX85" fmla="*/ 5124 w 28575"/>
                              <a:gd name="connsiteY85" fmla="*/ 3172 h 9525"/>
                              <a:gd name="connsiteX86" fmla="*/ 5124 w 28575"/>
                              <a:gd name="connsiteY86" fmla="*/ 3172 h 9525"/>
                              <a:gd name="connsiteX87" fmla="*/ 5124 w 28575"/>
                              <a:gd name="connsiteY87" fmla="*/ 3172 h 9525"/>
                              <a:gd name="connsiteX88" fmla="*/ 5124 w 28575"/>
                              <a:gd name="connsiteY88" fmla="*/ 3172 h 9525"/>
                              <a:gd name="connsiteX89" fmla="*/ 5124 w 28575"/>
                              <a:gd name="connsiteY89" fmla="*/ 3172 h 9525"/>
                              <a:gd name="connsiteX90" fmla="*/ 5124 w 28575"/>
                              <a:gd name="connsiteY90" fmla="*/ 6353 h 9525"/>
                              <a:gd name="connsiteX91" fmla="*/ 5124 w 28575"/>
                              <a:gd name="connsiteY91" fmla="*/ 6353 h 9525"/>
                              <a:gd name="connsiteX92" fmla="*/ 5124 w 28575"/>
                              <a:gd name="connsiteY92" fmla="*/ 6353 h 9525"/>
                              <a:gd name="connsiteX93" fmla="*/ 5124 w 28575"/>
                              <a:gd name="connsiteY93" fmla="*/ 9525 h 9525"/>
                              <a:gd name="connsiteX94" fmla="*/ 5858 w 28575"/>
                              <a:gd name="connsiteY94" fmla="*/ 6353 h 9525"/>
                              <a:gd name="connsiteX95" fmla="*/ 5858 w 28575"/>
                              <a:gd name="connsiteY95" fmla="*/ 6353 h 9525"/>
                              <a:gd name="connsiteX96" fmla="*/ 5858 w 28575"/>
                              <a:gd name="connsiteY96" fmla="*/ 6353 h 9525"/>
                              <a:gd name="connsiteX97" fmla="*/ 5858 w 28575"/>
                              <a:gd name="connsiteY97" fmla="*/ 6353 h 9525"/>
                              <a:gd name="connsiteX98" fmla="*/ 5858 w 28575"/>
                              <a:gd name="connsiteY98" fmla="*/ 6353 h 9525"/>
                              <a:gd name="connsiteX99" fmla="*/ 5858 w 28575"/>
                              <a:gd name="connsiteY99" fmla="*/ 6353 h 9525"/>
                              <a:gd name="connsiteX100" fmla="*/ 5858 w 28575"/>
                              <a:gd name="connsiteY100" fmla="*/ 6353 h 9525"/>
                              <a:gd name="connsiteX101" fmla="*/ 5858 w 28575"/>
                              <a:gd name="connsiteY101" fmla="*/ 6353 h 9525"/>
                              <a:gd name="connsiteX102" fmla="*/ 5858 w 28575"/>
                              <a:gd name="connsiteY102" fmla="*/ 6353 h 9525"/>
                              <a:gd name="connsiteX103" fmla="*/ 5858 w 28575"/>
                              <a:gd name="connsiteY103" fmla="*/ 6353 h 9525"/>
                              <a:gd name="connsiteX104" fmla="*/ 5858 w 28575"/>
                              <a:gd name="connsiteY104" fmla="*/ 6353 h 9525"/>
                              <a:gd name="connsiteX105" fmla="*/ 5858 w 28575"/>
                              <a:gd name="connsiteY105" fmla="*/ 6353 h 9525"/>
                              <a:gd name="connsiteX106" fmla="*/ 5858 w 28575"/>
                              <a:gd name="connsiteY106" fmla="*/ 6353 h 9525"/>
                              <a:gd name="connsiteX107" fmla="*/ 5858 w 28575"/>
                              <a:gd name="connsiteY107" fmla="*/ 6353 h 9525"/>
                              <a:gd name="connsiteX108" fmla="*/ 5858 w 28575"/>
                              <a:gd name="connsiteY108" fmla="*/ 6353 h 9525"/>
                              <a:gd name="connsiteX109" fmla="*/ 5858 w 28575"/>
                              <a:gd name="connsiteY109" fmla="*/ 6353 h 9525"/>
                              <a:gd name="connsiteX110" fmla="*/ 5858 w 28575"/>
                              <a:gd name="connsiteY110" fmla="*/ 6353 h 9525"/>
                              <a:gd name="connsiteX111" fmla="*/ 5858 w 28575"/>
                              <a:gd name="connsiteY111" fmla="*/ 6353 h 9525"/>
                              <a:gd name="connsiteX112" fmla="*/ 6591 w 28575"/>
                              <a:gd name="connsiteY112" fmla="*/ 6353 h 9525"/>
                              <a:gd name="connsiteX113" fmla="*/ 6591 w 28575"/>
                              <a:gd name="connsiteY113" fmla="*/ 6353 h 9525"/>
                              <a:gd name="connsiteX114" fmla="*/ 6591 w 28575"/>
                              <a:gd name="connsiteY114" fmla="*/ 6353 h 9525"/>
                              <a:gd name="connsiteX115" fmla="*/ 6591 w 28575"/>
                              <a:gd name="connsiteY115" fmla="*/ 6353 h 9525"/>
                              <a:gd name="connsiteX116" fmla="*/ 6591 w 28575"/>
                              <a:gd name="connsiteY116" fmla="*/ 3172 h 9525"/>
                              <a:gd name="connsiteX117" fmla="*/ 6591 w 28575"/>
                              <a:gd name="connsiteY117" fmla="*/ 6353 h 9525"/>
                              <a:gd name="connsiteX118" fmla="*/ 6591 w 28575"/>
                              <a:gd name="connsiteY118" fmla="*/ 6353 h 9525"/>
                              <a:gd name="connsiteX119" fmla="*/ 6591 w 28575"/>
                              <a:gd name="connsiteY119" fmla="*/ 6353 h 9525"/>
                              <a:gd name="connsiteX120" fmla="*/ 6591 w 28575"/>
                              <a:gd name="connsiteY120" fmla="*/ 6353 h 9525"/>
                              <a:gd name="connsiteX121" fmla="*/ 6591 w 28575"/>
                              <a:gd name="connsiteY121" fmla="*/ 6353 h 9525"/>
                              <a:gd name="connsiteX122" fmla="*/ 6591 w 28575"/>
                              <a:gd name="connsiteY122" fmla="*/ 6353 h 9525"/>
                              <a:gd name="connsiteX123" fmla="*/ 6591 w 28575"/>
                              <a:gd name="connsiteY123" fmla="*/ 6353 h 9525"/>
                              <a:gd name="connsiteX124" fmla="*/ 7325 w 28575"/>
                              <a:gd name="connsiteY124" fmla="*/ 6353 h 9525"/>
                              <a:gd name="connsiteX125" fmla="*/ 7325 w 28575"/>
                              <a:gd name="connsiteY125" fmla="*/ 6353 h 9525"/>
                              <a:gd name="connsiteX126" fmla="*/ 7325 w 28575"/>
                              <a:gd name="connsiteY126" fmla="*/ 6353 h 9525"/>
                              <a:gd name="connsiteX127" fmla="*/ 7325 w 28575"/>
                              <a:gd name="connsiteY127" fmla="*/ 6353 h 9525"/>
                              <a:gd name="connsiteX128" fmla="*/ 7325 w 28575"/>
                              <a:gd name="connsiteY128" fmla="*/ 6353 h 9525"/>
                              <a:gd name="connsiteX129" fmla="*/ 7325 w 28575"/>
                              <a:gd name="connsiteY129" fmla="*/ 6353 h 9525"/>
                              <a:gd name="connsiteX130" fmla="*/ 7325 w 28575"/>
                              <a:gd name="connsiteY130" fmla="*/ 6353 h 9525"/>
                              <a:gd name="connsiteX131" fmla="*/ 7325 w 28575"/>
                              <a:gd name="connsiteY131" fmla="*/ 6353 h 9525"/>
                              <a:gd name="connsiteX132" fmla="*/ 7325 w 28575"/>
                              <a:gd name="connsiteY132" fmla="*/ 6353 h 9525"/>
                              <a:gd name="connsiteX133" fmla="*/ 7325 w 28575"/>
                              <a:gd name="connsiteY133" fmla="*/ 6353 h 9525"/>
                              <a:gd name="connsiteX134" fmla="*/ 7325 w 28575"/>
                              <a:gd name="connsiteY134" fmla="*/ 6353 h 9525"/>
                              <a:gd name="connsiteX135" fmla="*/ 7325 w 28575"/>
                              <a:gd name="connsiteY135" fmla="*/ 6353 h 9525"/>
                              <a:gd name="connsiteX136" fmla="*/ 7325 w 28575"/>
                              <a:gd name="connsiteY136" fmla="*/ 6353 h 9525"/>
                              <a:gd name="connsiteX137" fmla="*/ 7325 w 28575"/>
                              <a:gd name="connsiteY137" fmla="*/ 6353 h 9525"/>
                              <a:gd name="connsiteX138" fmla="*/ 8058 w 28575"/>
                              <a:gd name="connsiteY138" fmla="*/ 6353 h 9525"/>
                              <a:gd name="connsiteX139" fmla="*/ 8058 w 28575"/>
                              <a:gd name="connsiteY139" fmla="*/ 6353 h 9525"/>
                              <a:gd name="connsiteX140" fmla="*/ 8058 w 28575"/>
                              <a:gd name="connsiteY140" fmla="*/ 6353 h 9525"/>
                              <a:gd name="connsiteX141" fmla="*/ 8058 w 28575"/>
                              <a:gd name="connsiteY141" fmla="*/ 6353 h 9525"/>
                              <a:gd name="connsiteX142" fmla="*/ 8058 w 28575"/>
                              <a:gd name="connsiteY142" fmla="*/ 6353 h 9525"/>
                              <a:gd name="connsiteX143" fmla="*/ 8058 w 28575"/>
                              <a:gd name="connsiteY143" fmla="*/ 6353 h 9525"/>
                              <a:gd name="connsiteX144" fmla="*/ 8058 w 28575"/>
                              <a:gd name="connsiteY144" fmla="*/ 6353 h 9525"/>
                              <a:gd name="connsiteX145" fmla="*/ 8058 w 28575"/>
                              <a:gd name="connsiteY145" fmla="*/ 3172 h 9525"/>
                              <a:gd name="connsiteX146" fmla="*/ 8058 w 28575"/>
                              <a:gd name="connsiteY146" fmla="*/ 6353 h 9525"/>
                              <a:gd name="connsiteX147" fmla="*/ 8058 w 28575"/>
                              <a:gd name="connsiteY147" fmla="*/ 3172 h 9525"/>
                              <a:gd name="connsiteX148" fmla="*/ 8058 w 28575"/>
                              <a:gd name="connsiteY148" fmla="*/ 3172 h 9525"/>
                              <a:gd name="connsiteX149" fmla="*/ 8058 w 28575"/>
                              <a:gd name="connsiteY149" fmla="*/ 6353 h 9525"/>
                              <a:gd name="connsiteX150" fmla="*/ 8792 w 28575"/>
                              <a:gd name="connsiteY150" fmla="*/ 6353 h 9525"/>
                              <a:gd name="connsiteX151" fmla="*/ 8792 w 28575"/>
                              <a:gd name="connsiteY151" fmla="*/ 6353 h 9525"/>
                              <a:gd name="connsiteX152" fmla="*/ 8792 w 28575"/>
                              <a:gd name="connsiteY152" fmla="*/ 6353 h 9525"/>
                              <a:gd name="connsiteX153" fmla="*/ 8792 w 28575"/>
                              <a:gd name="connsiteY153" fmla="*/ 6353 h 9525"/>
                              <a:gd name="connsiteX154" fmla="*/ 8792 w 28575"/>
                              <a:gd name="connsiteY154" fmla="*/ 6353 h 9525"/>
                              <a:gd name="connsiteX155" fmla="*/ 8792 w 28575"/>
                              <a:gd name="connsiteY155" fmla="*/ 6353 h 9525"/>
                              <a:gd name="connsiteX156" fmla="*/ 8792 w 28575"/>
                              <a:gd name="connsiteY156" fmla="*/ 6353 h 9525"/>
                              <a:gd name="connsiteX157" fmla="*/ 8792 w 28575"/>
                              <a:gd name="connsiteY157" fmla="*/ 3172 h 9525"/>
                              <a:gd name="connsiteX158" fmla="*/ 8792 w 28575"/>
                              <a:gd name="connsiteY158" fmla="*/ 6353 h 9525"/>
                              <a:gd name="connsiteX159" fmla="*/ 8792 w 28575"/>
                              <a:gd name="connsiteY159" fmla="*/ 6353 h 9525"/>
                              <a:gd name="connsiteX160" fmla="*/ 8792 w 28575"/>
                              <a:gd name="connsiteY160" fmla="*/ 6353 h 9525"/>
                              <a:gd name="connsiteX161" fmla="*/ 8792 w 28575"/>
                              <a:gd name="connsiteY161" fmla="*/ 6353 h 9525"/>
                              <a:gd name="connsiteX162" fmla="*/ 9525 w 28575"/>
                              <a:gd name="connsiteY162" fmla="*/ 6353 h 9525"/>
                              <a:gd name="connsiteX163" fmla="*/ 9525 w 28575"/>
                              <a:gd name="connsiteY163" fmla="*/ 6353 h 9525"/>
                              <a:gd name="connsiteX164" fmla="*/ 9525 w 28575"/>
                              <a:gd name="connsiteY164" fmla="*/ 6353 h 9525"/>
                              <a:gd name="connsiteX165" fmla="*/ 9525 w 28575"/>
                              <a:gd name="connsiteY165" fmla="*/ 6353 h 9525"/>
                              <a:gd name="connsiteX166" fmla="*/ 9525 w 28575"/>
                              <a:gd name="connsiteY166" fmla="*/ 6353 h 9525"/>
                              <a:gd name="connsiteX167" fmla="*/ 9525 w 28575"/>
                              <a:gd name="connsiteY167" fmla="*/ 6353 h 9525"/>
                              <a:gd name="connsiteX168" fmla="*/ 9525 w 28575"/>
                              <a:gd name="connsiteY168" fmla="*/ 6353 h 9525"/>
                              <a:gd name="connsiteX169" fmla="*/ 9525 w 28575"/>
                              <a:gd name="connsiteY169" fmla="*/ 6353 h 9525"/>
                              <a:gd name="connsiteX170" fmla="*/ 9525 w 28575"/>
                              <a:gd name="connsiteY170" fmla="*/ 6353 h 9525"/>
                              <a:gd name="connsiteX171" fmla="*/ 9525 w 28575"/>
                              <a:gd name="connsiteY171" fmla="*/ 6353 h 9525"/>
                              <a:gd name="connsiteX172" fmla="*/ 9525 w 28575"/>
                              <a:gd name="connsiteY172" fmla="*/ 6353 h 9525"/>
                              <a:gd name="connsiteX173" fmla="*/ 9525 w 28575"/>
                              <a:gd name="connsiteY173" fmla="*/ 9525 h 9525"/>
                              <a:gd name="connsiteX174" fmla="*/ 10258 w 28575"/>
                              <a:gd name="connsiteY174" fmla="*/ 6353 h 9525"/>
                              <a:gd name="connsiteX175" fmla="*/ 10258 w 28575"/>
                              <a:gd name="connsiteY175" fmla="*/ 6353 h 9525"/>
                              <a:gd name="connsiteX176" fmla="*/ 10258 w 28575"/>
                              <a:gd name="connsiteY176" fmla="*/ 9525 h 9525"/>
                              <a:gd name="connsiteX177" fmla="*/ 10258 w 28575"/>
                              <a:gd name="connsiteY177" fmla="*/ 6353 h 9525"/>
                              <a:gd name="connsiteX178" fmla="*/ 10258 w 28575"/>
                              <a:gd name="connsiteY178" fmla="*/ 6353 h 9525"/>
                              <a:gd name="connsiteX179" fmla="*/ 10258 w 28575"/>
                              <a:gd name="connsiteY179" fmla="*/ 6353 h 9525"/>
                              <a:gd name="connsiteX180" fmla="*/ 10258 w 28575"/>
                              <a:gd name="connsiteY180" fmla="*/ 6353 h 9525"/>
                              <a:gd name="connsiteX181" fmla="*/ 10258 w 28575"/>
                              <a:gd name="connsiteY181" fmla="*/ 6353 h 9525"/>
                              <a:gd name="connsiteX182" fmla="*/ 10258 w 28575"/>
                              <a:gd name="connsiteY182" fmla="*/ 6353 h 9525"/>
                              <a:gd name="connsiteX183" fmla="*/ 10258 w 28575"/>
                              <a:gd name="connsiteY183" fmla="*/ 6353 h 9525"/>
                              <a:gd name="connsiteX184" fmla="*/ 10258 w 28575"/>
                              <a:gd name="connsiteY184" fmla="*/ 9525 h 9525"/>
                              <a:gd name="connsiteX185" fmla="*/ 10258 w 28575"/>
                              <a:gd name="connsiteY185" fmla="*/ 6353 h 9525"/>
                              <a:gd name="connsiteX186" fmla="*/ 10258 w 28575"/>
                              <a:gd name="connsiteY186" fmla="*/ 6353 h 9525"/>
                              <a:gd name="connsiteX187" fmla="*/ 10258 w 28575"/>
                              <a:gd name="connsiteY187" fmla="*/ 9525 h 9525"/>
                              <a:gd name="connsiteX188" fmla="*/ 10258 w 28575"/>
                              <a:gd name="connsiteY188" fmla="*/ 6353 h 9525"/>
                              <a:gd name="connsiteX189" fmla="*/ 10258 w 28575"/>
                              <a:gd name="connsiteY189" fmla="*/ 9525 h 9525"/>
                              <a:gd name="connsiteX190" fmla="*/ 10258 w 28575"/>
                              <a:gd name="connsiteY190" fmla="*/ 6353 h 9525"/>
                              <a:gd name="connsiteX191" fmla="*/ 10258 w 28575"/>
                              <a:gd name="connsiteY191" fmla="*/ 6353 h 9525"/>
                              <a:gd name="connsiteX192" fmla="*/ 10992 w 28575"/>
                              <a:gd name="connsiteY192" fmla="*/ 6353 h 9525"/>
                              <a:gd name="connsiteX193" fmla="*/ 10992 w 28575"/>
                              <a:gd name="connsiteY193" fmla="*/ 6353 h 9525"/>
                              <a:gd name="connsiteX194" fmla="*/ 10992 w 28575"/>
                              <a:gd name="connsiteY194" fmla="*/ 6353 h 9525"/>
                              <a:gd name="connsiteX195" fmla="*/ 10992 w 28575"/>
                              <a:gd name="connsiteY195" fmla="*/ 6353 h 9525"/>
                              <a:gd name="connsiteX196" fmla="*/ 10992 w 28575"/>
                              <a:gd name="connsiteY196" fmla="*/ 6353 h 9525"/>
                              <a:gd name="connsiteX197" fmla="*/ 10992 w 28575"/>
                              <a:gd name="connsiteY197" fmla="*/ 6353 h 9525"/>
                              <a:gd name="connsiteX198" fmla="*/ 10992 w 28575"/>
                              <a:gd name="connsiteY198" fmla="*/ 6353 h 9525"/>
                              <a:gd name="connsiteX199" fmla="*/ 10992 w 28575"/>
                              <a:gd name="connsiteY199" fmla="*/ 6353 h 9525"/>
                              <a:gd name="connsiteX200" fmla="*/ 10992 w 28575"/>
                              <a:gd name="connsiteY200" fmla="*/ 6353 h 9525"/>
                              <a:gd name="connsiteX201" fmla="*/ 10992 w 28575"/>
                              <a:gd name="connsiteY201" fmla="*/ 6353 h 9525"/>
                              <a:gd name="connsiteX202" fmla="*/ 10992 w 28575"/>
                              <a:gd name="connsiteY202" fmla="*/ 6353 h 9525"/>
                              <a:gd name="connsiteX203" fmla="*/ 10992 w 28575"/>
                              <a:gd name="connsiteY203" fmla="*/ 6353 h 9525"/>
                              <a:gd name="connsiteX204" fmla="*/ 10992 w 28575"/>
                              <a:gd name="connsiteY204" fmla="*/ 6353 h 9525"/>
                              <a:gd name="connsiteX205" fmla="*/ 10992 w 28575"/>
                              <a:gd name="connsiteY205" fmla="*/ 6353 h 9525"/>
                              <a:gd name="connsiteX206" fmla="*/ 11725 w 28575"/>
                              <a:gd name="connsiteY206" fmla="*/ 6353 h 9525"/>
                              <a:gd name="connsiteX207" fmla="*/ 11725 w 28575"/>
                              <a:gd name="connsiteY207" fmla="*/ 6353 h 9525"/>
                              <a:gd name="connsiteX208" fmla="*/ 11725 w 28575"/>
                              <a:gd name="connsiteY208" fmla="*/ 6353 h 9525"/>
                              <a:gd name="connsiteX209" fmla="*/ 11725 w 28575"/>
                              <a:gd name="connsiteY209" fmla="*/ 6353 h 9525"/>
                              <a:gd name="connsiteX210" fmla="*/ 11725 w 28575"/>
                              <a:gd name="connsiteY210" fmla="*/ 9525 h 9525"/>
                              <a:gd name="connsiteX211" fmla="*/ 11725 w 28575"/>
                              <a:gd name="connsiteY211" fmla="*/ 9525 h 9525"/>
                              <a:gd name="connsiteX212" fmla="*/ 11725 w 28575"/>
                              <a:gd name="connsiteY212" fmla="*/ 9525 h 9525"/>
                              <a:gd name="connsiteX213" fmla="*/ 11725 w 28575"/>
                              <a:gd name="connsiteY213" fmla="*/ 9525 h 9525"/>
                              <a:gd name="connsiteX214" fmla="*/ 11725 w 28575"/>
                              <a:gd name="connsiteY214" fmla="*/ 9525 h 9525"/>
                              <a:gd name="connsiteX215" fmla="*/ 11725 w 28575"/>
                              <a:gd name="connsiteY215" fmla="*/ 6353 h 9525"/>
                              <a:gd name="connsiteX216" fmla="*/ 11725 w 28575"/>
                              <a:gd name="connsiteY216" fmla="*/ 6353 h 9525"/>
                              <a:gd name="connsiteX217" fmla="*/ 11725 w 28575"/>
                              <a:gd name="connsiteY217" fmla="*/ 6353 h 9525"/>
                              <a:gd name="connsiteX218" fmla="*/ 12459 w 28575"/>
                              <a:gd name="connsiteY218" fmla="*/ 6353 h 9525"/>
                              <a:gd name="connsiteX219" fmla="*/ 12459 w 28575"/>
                              <a:gd name="connsiteY219" fmla="*/ 6353 h 9525"/>
                              <a:gd name="connsiteX220" fmla="*/ 12459 w 28575"/>
                              <a:gd name="connsiteY220" fmla="*/ 6353 h 9525"/>
                              <a:gd name="connsiteX221" fmla="*/ 12459 w 28575"/>
                              <a:gd name="connsiteY221" fmla="*/ 6353 h 9525"/>
                              <a:gd name="connsiteX222" fmla="*/ 12459 w 28575"/>
                              <a:gd name="connsiteY222" fmla="*/ 9525 h 9525"/>
                              <a:gd name="connsiteX223" fmla="*/ 12459 w 28575"/>
                              <a:gd name="connsiteY223" fmla="*/ 6353 h 9525"/>
                              <a:gd name="connsiteX224" fmla="*/ 12459 w 28575"/>
                              <a:gd name="connsiteY224" fmla="*/ 6353 h 9525"/>
                              <a:gd name="connsiteX225" fmla="*/ 12459 w 28575"/>
                              <a:gd name="connsiteY225" fmla="*/ 9525 h 9525"/>
                              <a:gd name="connsiteX226" fmla="*/ 12459 w 28575"/>
                              <a:gd name="connsiteY226" fmla="*/ 6353 h 9525"/>
                              <a:gd name="connsiteX227" fmla="*/ 12459 w 28575"/>
                              <a:gd name="connsiteY227" fmla="*/ 9525 h 9525"/>
                              <a:gd name="connsiteX228" fmla="*/ 12459 w 28575"/>
                              <a:gd name="connsiteY228" fmla="*/ 9525 h 9525"/>
                              <a:gd name="connsiteX229" fmla="*/ 12459 w 28575"/>
                              <a:gd name="connsiteY229" fmla="*/ 6353 h 9525"/>
                              <a:gd name="connsiteX230" fmla="*/ 13192 w 28575"/>
                              <a:gd name="connsiteY230" fmla="*/ 6353 h 9525"/>
                              <a:gd name="connsiteX231" fmla="*/ 13192 w 28575"/>
                              <a:gd name="connsiteY231" fmla="*/ 6353 h 9525"/>
                              <a:gd name="connsiteX232" fmla="*/ 13192 w 28575"/>
                              <a:gd name="connsiteY232" fmla="*/ 6353 h 9525"/>
                              <a:gd name="connsiteX233" fmla="*/ 13192 w 28575"/>
                              <a:gd name="connsiteY233" fmla="*/ 6353 h 9525"/>
                              <a:gd name="connsiteX234" fmla="*/ 13192 w 28575"/>
                              <a:gd name="connsiteY234" fmla="*/ 6353 h 9525"/>
                              <a:gd name="connsiteX235" fmla="*/ 13192 w 28575"/>
                              <a:gd name="connsiteY235" fmla="*/ 6353 h 9525"/>
                              <a:gd name="connsiteX236" fmla="*/ 13192 w 28575"/>
                              <a:gd name="connsiteY236" fmla="*/ 6353 h 9525"/>
                              <a:gd name="connsiteX237" fmla="*/ 13192 w 28575"/>
                              <a:gd name="connsiteY237" fmla="*/ 6353 h 9525"/>
                              <a:gd name="connsiteX238" fmla="*/ 13192 w 28575"/>
                              <a:gd name="connsiteY238" fmla="*/ 6353 h 9525"/>
                              <a:gd name="connsiteX239" fmla="*/ 13192 w 28575"/>
                              <a:gd name="connsiteY239" fmla="*/ 6353 h 9525"/>
                              <a:gd name="connsiteX240" fmla="*/ 13192 w 28575"/>
                              <a:gd name="connsiteY240" fmla="*/ 3172 h 9525"/>
                              <a:gd name="connsiteX241" fmla="*/ 13192 w 28575"/>
                              <a:gd name="connsiteY241" fmla="*/ 6353 h 9525"/>
                              <a:gd name="connsiteX242" fmla="*/ 13926 w 28575"/>
                              <a:gd name="connsiteY242" fmla="*/ 6353 h 9525"/>
                              <a:gd name="connsiteX243" fmla="*/ 13926 w 28575"/>
                              <a:gd name="connsiteY243" fmla="*/ 6353 h 9525"/>
                              <a:gd name="connsiteX244" fmla="*/ 13926 w 28575"/>
                              <a:gd name="connsiteY244" fmla="*/ 9525 h 9525"/>
                              <a:gd name="connsiteX245" fmla="*/ 13926 w 28575"/>
                              <a:gd name="connsiteY245" fmla="*/ 9525 h 9525"/>
                              <a:gd name="connsiteX246" fmla="*/ 13926 w 28575"/>
                              <a:gd name="connsiteY246" fmla="*/ 6353 h 9525"/>
                              <a:gd name="connsiteX247" fmla="*/ 13926 w 28575"/>
                              <a:gd name="connsiteY247" fmla="*/ 9525 h 9525"/>
                              <a:gd name="connsiteX248" fmla="*/ 13926 w 28575"/>
                              <a:gd name="connsiteY248" fmla="*/ 6353 h 9525"/>
                              <a:gd name="connsiteX249" fmla="*/ 13926 w 28575"/>
                              <a:gd name="connsiteY249" fmla="*/ 6353 h 9525"/>
                              <a:gd name="connsiteX250" fmla="*/ 13926 w 28575"/>
                              <a:gd name="connsiteY250" fmla="*/ 6353 h 9525"/>
                              <a:gd name="connsiteX251" fmla="*/ 13926 w 28575"/>
                              <a:gd name="connsiteY251" fmla="*/ 6353 h 9525"/>
                              <a:gd name="connsiteX252" fmla="*/ 13926 w 28575"/>
                              <a:gd name="connsiteY252" fmla="*/ 9525 h 9525"/>
                              <a:gd name="connsiteX253" fmla="*/ 13926 w 28575"/>
                              <a:gd name="connsiteY253" fmla="*/ 6353 h 9525"/>
                              <a:gd name="connsiteX254" fmla="*/ 14649 w 28575"/>
                              <a:gd name="connsiteY254" fmla="*/ 6353 h 9525"/>
                              <a:gd name="connsiteX255" fmla="*/ 14649 w 28575"/>
                              <a:gd name="connsiteY255" fmla="*/ 6353 h 9525"/>
                              <a:gd name="connsiteX256" fmla="*/ 14649 w 28575"/>
                              <a:gd name="connsiteY256" fmla="*/ 6353 h 9525"/>
                              <a:gd name="connsiteX257" fmla="*/ 14649 w 28575"/>
                              <a:gd name="connsiteY257" fmla="*/ 6353 h 9525"/>
                              <a:gd name="connsiteX258" fmla="*/ 14649 w 28575"/>
                              <a:gd name="connsiteY258" fmla="*/ 6353 h 9525"/>
                              <a:gd name="connsiteX259" fmla="*/ 14649 w 28575"/>
                              <a:gd name="connsiteY259" fmla="*/ 6353 h 9525"/>
                              <a:gd name="connsiteX260" fmla="*/ 14649 w 28575"/>
                              <a:gd name="connsiteY260" fmla="*/ 6353 h 9525"/>
                              <a:gd name="connsiteX261" fmla="*/ 14649 w 28575"/>
                              <a:gd name="connsiteY261" fmla="*/ 3172 h 9525"/>
                              <a:gd name="connsiteX262" fmla="*/ 14649 w 28575"/>
                              <a:gd name="connsiteY262" fmla="*/ 3172 h 9525"/>
                              <a:gd name="connsiteX263" fmla="*/ 14649 w 28575"/>
                              <a:gd name="connsiteY263" fmla="*/ 0 h 9525"/>
                              <a:gd name="connsiteX264" fmla="*/ 14649 w 28575"/>
                              <a:gd name="connsiteY264" fmla="*/ 3172 h 9525"/>
                              <a:gd name="connsiteX265" fmla="*/ 14649 w 28575"/>
                              <a:gd name="connsiteY265" fmla="*/ 3172 h 9525"/>
                              <a:gd name="connsiteX266" fmla="*/ 15383 w 28575"/>
                              <a:gd name="connsiteY266" fmla="*/ 6353 h 9525"/>
                              <a:gd name="connsiteX267" fmla="*/ 15383 w 28575"/>
                              <a:gd name="connsiteY267" fmla="*/ 6353 h 9525"/>
                              <a:gd name="connsiteX268" fmla="*/ 15383 w 28575"/>
                              <a:gd name="connsiteY268" fmla="*/ 6353 h 9525"/>
                              <a:gd name="connsiteX269" fmla="*/ 15383 w 28575"/>
                              <a:gd name="connsiteY269" fmla="*/ 6353 h 9525"/>
                              <a:gd name="connsiteX270" fmla="*/ 15383 w 28575"/>
                              <a:gd name="connsiteY270" fmla="*/ 6353 h 9525"/>
                              <a:gd name="connsiteX271" fmla="*/ 15383 w 28575"/>
                              <a:gd name="connsiteY271" fmla="*/ 3172 h 9525"/>
                              <a:gd name="connsiteX272" fmla="*/ 15383 w 28575"/>
                              <a:gd name="connsiteY272" fmla="*/ 3172 h 9525"/>
                              <a:gd name="connsiteX273" fmla="*/ 15383 w 28575"/>
                              <a:gd name="connsiteY273" fmla="*/ 3172 h 9525"/>
                              <a:gd name="connsiteX274" fmla="*/ 15383 w 28575"/>
                              <a:gd name="connsiteY274" fmla="*/ 6353 h 9525"/>
                              <a:gd name="connsiteX275" fmla="*/ 15383 w 28575"/>
                              <a:gd name="connsiteY275" fmla="*/ 6353 h 9525"/>
                              <a:gd name="connsiteX276" fmla="*/ 15383 w 28575"/>
                              <a:gd name="connsiteY276" fmla="*/ 6353 h 9525"/>
                              <a:gd name="connsiteX277" fmla="*/ 15383 w 28575"/>
                              <a:gd name="connsiteY277" fmla="*/ 6353 h 9525"/>
                              <a:gd name="connsiteX278" fmla="*/ 15383 w 28575"/>
                              <a:gd name="connsiteY278" fmla="*/ 6353 h 9525"/>
                              <a:gd name="connsiteX279" fmla="*/ 15383 w 28575"/>
                              <a:gd name="connsiteY279" fmla="*/ 6353 h 9525"/>
                              <a:gd name="connsiteX280" fmla="*/ 15383 w 28575"/>
                              <a:gd name="connsiteY280" fmla="*/ 6353 h 9525"/>
                              <a:gd name="connsiteX281" fmla="*/ 15383 w 28575"/>
                              <a:gd name="connsiteY281" fmla="*/ 6353 h 9525"/>
                              <a:gd name="connsiteX282" fmla="*/ 15383 w 28575"/>
                              <a:gd name="connsiteY282" fmla="*/ 6353 h 9525"/>
                              <a:gd name="connsiteX283" fmla="*/ 15383 w 28575"/>
                              <a:gd name="connsiteY283" fmla="*/ 6353 h 9525"/>
                              <a:gd name="connsiteX284" fmla="*/ 15383 w 28575"/>
                              <a:gd name="connsiteY284" fmla="*/ 6353 h 9525"/>
                              <a:gd name="connsiteX285" fmla="*/ 15383 w 28575"/>
                              <a:gd name="connsiteY285" fmla="*/ 6353 h 9525"/>
                              <a:gd name="connsiteX286" fmla="*/ 16116 w 28575"/>
                              <a:gd name="connsiteY286" fmla="*/ 6353 h 9525"/>
                              <a:gd name="connsiteX287" fmla="*/ 16116 w 28575"/>
                              <a:gd name="connsiteY287" fmla="*/ 6353 h 9525"/>
                              <a:gd name="connsiteX288" fmla="*/ 16116 w 28575"/>
                              <a:gd name="connsiteY288" fmla="*/ 6353 h 9525"/>
                              <a:gd name="connsiteX289" fmla="*/ 16116 w 28575"/>
                              <a:gd name="connsiteY289" fmla="*/ 6353 h 9525"/>
                              <a:gd name="connsiteX290" fmla="*/ 16116 w 28575"/>
                              <a:gd name="connsiteY290" fmla="*/ 6353 h 9525"/>
                              <a:gd name="connsiteX291" fmla="*/ 16116 w 28575"/>
                              <a:gd name="connsiteY291" fmla="*/ 6353 h 9525"/>
                              <a:gd name="connsiteX292" fmla="*/ 16116 w 28575"/>
                              <a:gd name="connsiteY292" fmla="*/ 6353 h 9525"/>
                              <a:gd name="connsiteX293" fmla="*/ 16116 w 28575"/>
                              <a:gd name="connsiteY293" fmla="*/ 6353 h 9525"/>
                              <a:gd name="connsiteX294" fmla="*/ 16116 w 28575"/>
                              <a:gd name="connsiteY294" fmla="*/ 6353 h 9525"/>
                              <a:gd name="connsiteX295" fmla="*/ 16116 w 28575"/>
                              <a:gd name="connsiteY295" fmla="*/ 6353 h 9525"/>
                              <a:gd name="connsiteX296" fmla="*/ 16116 w 28575"/>
                              <a:gd name="connsiteY296" fmla="*/ 6353 h 9525"/>
                              <a:gd name="connsiteX297" fmla="*/ 16116 w 28575"/>
                              <a:gd name="connsiteY297" fmla="*/ 9525 h 9525"/>
                              <a:gd name="connsiteX298" fmla="*/ 16850 w 28575"/>
                              <a:gd name="connsiteY298" fmla="*/ 6353 h 9525"/>
                              <a:gd name="connsiteX299" fmla="*/ 16850 w 28575"/>
                              <a:gd name="connsiteY299" fmla="*/ 9525 h 9525"/>
                              <a:gd name="connsiteX300" fmla="*/ 16850 w 28575"/>
                              <a:gd name="connsiteY300" fmla="*/ 9525 h 9525"/>
                              <a:gd name="connsiteX301" fmla="*/ 16850 w 28575"/>
                              <a:gd name="connsiteY301" fmla="*/ 6353 h 9525"/>
                              <a:gd name="connsiteX302" fmla="*/ 16850 w 28575"/>
                              <a:gd name="connsiteY302" fmla="*/ 9525 h 9525"/>
                              <a:gd name="connsiteX303" fmla="*/ 16850 w 28575"/>
                              <a:gd name="connsiteY303" fmla="*/ 6353 h 9525"/>
                              <a:gd name="connsiteX304" fmla="*/ 16850 w 28575"/>
                              <a:gd name="connsiteY304" fmla="*/ 6353 h 9525"/>
                              <a:gd name="connsiteX305" fmla="*/ 16850 w 28575"/>
                              <a:gd name="connsiteY305" fmla="*/ 6353 h 9525"/>
                              <a:gd name="connsiteX306" fmla="*/ 16850 w 28575"/>
                              <a:gd name="connsiteY306" fmla="*/ 6353 h 9525"/>
                              <a:gd name="connsiteX307" fmla="*/ 16850 w 28575"/>
                              <a:gd name="connsiteY307" fmla="*/ 9525 h 9525"/>
                              <a:gd name="connsiteX308" fmla="*/ 16850 w 28575"/>
                              <a:gd name="connsiteY308" fmla="*/ 6353 h 9525"/>
                              <a:gd name="connsiteX309" fmla="*/ 16850 w 28575"/>
                              <a:gd name="connsiteY309" fmla="*/ 6353 h 9525"/>
                              <a:gd name="connsiteX310" fmla="*/ 17583 w 28575"/>
                              <a:gd name="connsiteY310" fmla="*/ 6353 h 9525"/>
                              <a:gd name="connsiteX311" fmla="*/ 17583 w 28575"/>
                              <a:gd name="connsiteY311" fmla="*/ 3172 h 9525"/>
                              <a:gd name="connsiteX312" fmla="*/ 17583 w 28575"/>
                              <a:gd name="connsiteY312" fmla="*/ 6353 h 9525"/>
                              <a:gd name="connsiteX313" fmla="*/ 17583 w 28575"/>
                              <a:gd name="connsiteY313" fmla="*/ 6353 h 9525"/>
                              <a:gd name="connsiteX314" fmla="*/ 17583 w 28575"/>
                              <a:gd name="connsiteY314" fmla="*/ 6353 h 9525"/>
                              <a:gd name="connsiteX315" fmla="*/ 17583 w 28575"/>
                              <a:gd name="connsiteY315" fmla="*/ 6353 h 9525"/>
                              <a:gd name="connsiteX316" fmla="*/ 17583 w 28575"/>
                              <a:gd name="connsiteY316" fmla="*/ 6353 h 9525"/>
                              <a:gd name="connsiteX317" fmla="*/ 17583 w 28575"/>
                              <a:gd name="connsiteY317" fmla="*/ 6353 h 9525"/>
                              <a:gd name="connsiteX318" fmla="*/ 17583 w 28575"/>
                              <a:gd name="connsiteY318" fmla="*/ 6353 h 9525"/>
                              <a:gd name="connsiteX319" fmla="*/ 17583 w 28575"/>
                              <a:gd name="connsiteY319" fmla="*/ 6353 h 9525"/>
                              <a:gd name="connsiteX320" fmla="*/ 17583 w 28575"/>
                              <a:gd name="connsiteY320" fmla="*/ 6353 h 9525"/>
                              <a:gd name="connsiteX321" fmla="*/ 17583 w 28575"/>
                              <a:gd name="connsiteY321" fmla="*/ 6353 h 9525"/>
                              <a:gd name="connsiteX322" fmla="*/ 18317 w 28575"/>
                              <a:gd name="connsiteY322" fmla="*/ 6353 h 9525"/>
                              <a:gd name="connsiteX323" fmla="*/ 18317 w 28575"/>
                              <a:gd name="connsiteY323" fmla="*/ 9525 h 9525"/>
                              <a:gd name="connsiteX324" fmla="*/ 18317 w 28575"/>
                              <a:gd name="connsiteY324" fmla="*/ 9525 h 9525"/>
                              <a:gd name="connsiteX325" fmla="*/ 18317 w 28575"/>
                              <a:gd name="connsiteY325" fmla="*/ 6353 h 9525"/>
                              <a:gd name="connsiteX326" fmla="*/ 18317 w 28575"/>
                              <a:gd name="connsiteY326" fmla="*/ 6353 h 9525"/>
                              <a:gd name="connsiteX327" fmla="*/ 18317 w 28575"/>
                              <a:gd name="connsiteY327" fmla="*/ 6353 h 9525"/>
                              <a:gd name="connsiteX328" fmla="*/ 18317 w 28575"/>
                              <a:gd name="connsiteY328" fmla="*/ 6353 h 9525"/>
                              <a:gd name="connsiteX329" fmla="*/ 18317 w 28575"/>
                              <a:gd name="connsiteY329" fmla="*/ 6353 h 9525"/>
                              <a:gd name="connsiteX330" fmla="*/ 18317 w 28575"/>
                              <a:gd name="connsiteY330" fmla="*/ 6353 h 9525"/>
                              <a:gd name="connsiteX331" fmla="*/ 18317 w 28575"/>
                              <a:gd name="connsiteY331" fmla="*/ 6353 h 9525"/>
                              <a:gd name="connsiteX332" fmla="*/ 18317 w 28575"/>
                              <a:gd name="connsiteY332" fmla="*/ 3172 h 9525"/>
                              <a:gd name="connsiteX333" fmla="*/ 18317 w 28575"/>
                              <a:gd name="connsiteY333" fmla="*/ 6353 h 9525"/>
                              <a:gd name="connsiteX334" fmla="*/ 19050 w 28575"/>
                              <a:gd name="connsiteY334" fmla="*/ 6353 h 9525"/>
                              <a:gd name="connsiteX335" fmla="*/ 19050 w 28575"/>
                              <a:gd name="connsiteY335" fmla="*/ 6353 h 9525"/>
                              <a:gd name="connsiteX336" fmla="*/ 19050 w 28575"/>
                              <a:gd name="connsiteY336" fmla="*/ 6353 h 9525"/>
                              <a:gd name="connsiteX337" fmla="*/ 19050 w 28575"/>
                              <a:gd name="connsiteY337" fmla="*/ 9525 h 9525"/>
                              <a:gd name="connsiteX338" fmla="*/ 19050 w 28575"/>
                              <a:gd name="connsiteY338" fmla="*/ 6353 h 9525"/>
                              <a:gd name="connsiteX339" fmla="*/ 19050 w 28575"/>
                              <a:gd name="connsiteY339" fmla="*/ 6353 h 9525"/>
                              <a:gd name="connsiteX340" fmla="*/ 19050 w 28575"/>
                              <a:gd name="connsiteY340" fmla="*/ 6353 h 9525"/>
                              <a:gd name="connsiteX341" fmla="*/ 19050 w 28575"/>
                              <a:gd name="connsiteY341" fmla="*/ 6353 h 9525"/>
                              <a:gd name="connsiteX342" fmla="*/ 19050 w 28575"/>
                              <a:gd name="connsiteY342" fmla="*/ 6353 h 9525"/>
                              <a:gd name="connsiteX343" fmla="*/ 19050 w 28575"/>
                              <a:gd name="connsiteY343" fmla="*/ 6353 h 9525"/>
                              <a:gd name="connsiteX344" fmla="*/ 19050 w 28575"/>
                              <a:gd name="connsiteY344" fmla="*/ 6353 h 9525"/>
                              <a:gd name="connsiteX345" fmla="*/ 19050 w 28575"/>
                              <a:gd name="connsiteY345" fmla="*/ 6353 h 9525"/>
                              <a:gd name="connsiteX346" fmla="*/ 19050 w 28575"/>
                              <a:gd name="connsiteY346" fmla="*/ 6353 h 9525"/>
                              <a:gd name="connsiteX347" fmla="*/ 19050 w 28575"/>
                              <a:gd name="connsiteY347" fmla="*/ 6353 h 9525"/>
                              <a:gd name="connsiteX348" fmla="*/ 19783 w 28575"/>
                              <a:gd name="connsiteY348" fmla="*/ 6353 h 9525"/>
                              <a:gd name="connsiteX349" fmla="*/ 19783 w 28575"/>
                              <a:gd name="connsiteY349" fmla="*/ 6353 h 9525"/>
                              <a:gd name="connsiteX350" fmla="*/ 19783 w 28575"/>
                              <a:gd name="connsiteY350" fmla="*/ 6353 h 9525"/>
                              <a:gd name="connsiteX351" fmla="*/ 19783 w 28575"/>
                              <a:gd name="connsiteY351" fmla="*/ 6353 h 9525"/>
                              <a:gd name="connsiteX352" fmla="*/ 19783 w 28575"/>
                              <a:gd name="connsiteY352" fmla="*/ 6353 h 9525"/>
                              <a:gd name="connsiteX353" fmla="*/ 19783 w 28575"/>
                              <a:gd name="connsiteY353" fmla="*/ 6353 h 9525"/>
                              <a:gd name="connsiteX354" fmla="*/ 19783 w 28575"/>
                              <a:gd name="connsiteY354" fmla="*/ 6353 h 9525"/>
                              <a:gd name="connsiteX355" fmla="*/ 19783 w 28575"/>
                              <a:gd name="connsiteY355" fmla="*/ 6353 h 9525"/>
                              <a:gd name="connsiteX356" fmla="*/ 19783 w 28575"/>
                              <a:gd name="connsiteY356" fmla="*/ 6353 h 9525"/>
                              <a:gd name="connsiteX357" fmla="*/ 19783 w 28575"/>
                              <a:gd name="connsiteY357" fmla="*/ 6353 h 9525"/>
                              <a:gd name="connsiteX358" fmla="*/ 19783 w 28575"/>
                              <a:gd name="connsiteY358" fmla="*/ 6353 h 9525"/>
                              <a:gd name="connsiteX359" fmla="*/ 19783 w 28575"/>
                              <a:gd name="connsiteY359" fmla="*/ 6353 h 9525"/>
                              <a:gd name="connsiteX360" fmla="*/ 19783 w 28575"/>
                              <a:gd name="connsiteY360" fmla="*/ 6353 h 9525"/>
                              <a:gd name="connsiteX361" fmla="*/ 19783 w 28575"/>
                              <a:gd name="connsiteY361" fmla="*/ 6353 h 9525"/>
                              <a:gd name="connsiteX362" fmla="*/ 19783 w 28575"/>
                              <a:gd name="connsiteY362" fmla="*/ 6353 h 9525"/>
                              <a:gd name="connsiteX363" fmla="*/ 19783 w 28575"/>
                              <a:gd name="connsiteY363" fmla="*/ 6353 h 9525"/>
                              <a:gd name="connsiteX364" fmla="*/ 19783 w 28575"/>
                              <a:gd name="connsiteY364" fmla="*/ 6353 h 9525"/>
                              <a:gd name="connsiteX365" fmla="*/ 19783 w 28575"/>
                              <a:gd name="connsiteY365" fmla="*/ 3172 h 9525"/>
                              <a:gd name="connsiteX366" fmla="*/ 20517 w 28575"/>
                              <a:gd name="connsiteY366" fmla="*/ 6353 h 9525"/>
                              <a:gd name="connsiteX367" fmla="*/ 20517 w 28575"/>
                              <a:gd name="connsiteY367" fmla="*/ 6353 h 9525"/>
                              <a:gd name="connsiteX368" fmla="*/ 20517 w 28575"/>
                              <a:gd name="connsiteY368" fmla="*/ 6353 h 9525"/>
                              <a:gd name="connsiteX369" fmla="*/ 20517 w 28575"/>
                              <a:gd name="connsiteY369" fmla="*/ 6353 h 9525"/>
                              <a:gd name="connsiteX370" fmla="*/ 20517 w 28575"/>
                              <a:gd name="connsiteY370" fmla="*/ 6353 h 9525"/>
                              <a:gd name="connsiteX371" fmla="*/ 20517 w 28575"/>
                              <a:gd name="connsiteY371" fmla="*/ 9525 h 9525"/>
                              <a:gd name="connsiteX372" fmla="*/ 20517 w 28575"/>
                              <a:gd name="connsiteY372" fmla="*/ 9525 h 9525"/>
                              <a:gd name="connsiteX373" fmla="*/ 20517 w 28575"/>
                              <a:gd name="connsiteY373" fmla="*/ 9525 h 9525"/>
                              <a:gd name="connsiteX374" fmla="*/ 20517 w 28575"/>
                              <a:gd name="connsiteY374" fmla="*/ 6353 h 9525"/>
                              <a:gd name="connsiteX375" fmla="*/ 20517 w 28575"/>
                              <a:gd name="connsiteY375" fmla="*/ 6353 h 9525"/>
                              <a:gd name="connsiteX376" fmla="*/ 20517 w 28575"/>
                              <a:gd name="connsiteY376" fmla="*/ 6353 h 9525"/>
                              <a:gd name="connsiteX377" fmla="*/ 20517 w 28575"/>
                              <a:gd name="connsiteY377" fmla="*/ 6353 h 9525"/>
                              <a:gd name="connsiteX378" fmla="*/ 21250 w 28575"/>
                              <a:gd name="connsiteY378" fmla="*/ 6353 h 9525"/>
                              <a:gd name="connsiteX379" fmla="*/ 21250 w 28575"/>
                              <a:gd name="connsiteY379" fmla="*/ 6353 h 9525"/>
                              <a:gd name="connsiteX380" fmla="*/ 21250 w 28575"/>
                              <a:gd name="connsiteY380" fmla="*/ 9525 h 9525"/>
                              <a:gd name="connsiteX381" fmla="*/ 21250 w 28575"/>
                              <a:gd name="connsiteY381" fmla="*/ 9525 h 9525"/>
                              <a:gd name="connsiteX382" fmla="*/ 21250 w 28575"/>
                              <a:gd name="connsiteY382" fmla="*/ 9525 h 9525"/>
                              <a:gd name="connsiteX383" fmla="*/ 21250 w 28575"/>
                              <a:gd name="connsiteY383" fmla="*/ 9525 h 9525"/>
                              <a:gd name="connsiteX384" fmla="*/ 21250 w 28575"/>
                              <a:gd name="connsiteY384" fmla="*/ 9525 h 9525"/>
                              <a:gd name="connsiteX385" fmla="*/ 21250 w 28575"/>
                              <a:gd name="connsiteY385" fmla="*/ 6353 h 9525"/>
                              <a:gd name="connsiteX386" fmla="*/ 21250 w 28575"/>
                              <a:gd name="connsiteY386" fmla="*/ 6353 h 9525"/>
                              <a:gd name="connsiteX387" fmla="*/ 21250 w 28575"/>
                              <a:gd name="connsiteY387" fmla="*/ 6353 h 9525"/>
                              <a:gd name="connsiteX388" fmla="*/ 21250 w 28575"/>
                              <a:gd name="connsiteY388" fmla="*/ 6353 h 9525"/>
                              <a:gd name="connsiteX389" fmla="*/ 21250 w 28575"/>
                              <a:gd name="connsiteY389" fmla="*/ 6353 h 9525"/>
                              <a:gd name="connsiteX390" fmla="*/ 21984 w 28575"/>
                              <a:gd name="connsiteY390" fmla="*/ 6353 h 9525"/>
                              <a:gd name="connsiteX391" fmla="*/ 21984 w 28575"/>
                              <a:gd name="connsiteY391" fmla="*/ 9525 h 9525"/>
                              <a:gd name="connsiteX392" fmla="*/ 21984 w 28575"/>
                              <a:gd name="connsiteY392" fmla="*/ 9525 h 9525"/>
                              <a:gd name="connsiteX393" fmla="*/ 21984 w 28575"/>
                              <a:gd name="connsiteY393" fmla="*/ 9525 h 9525"/>
                              <a:gd name="connsiteX394" fmla="*/ 21984 w 28575"/>
                              <a:gd name="connsiteY394" fmla="*/ 6353 h 9525"/>
                              <a:gd name="connsiteX395" fmla="*/ 21984 w 28575"/>
                              <a:gd name="connsiteY395" fmla="*/ 9525 h 9525"/>
                              <a:gd name="connsiteX396" fmla="*/ 21984 w 28575"/>
                              <a:gd name="connsiteY396" fmla="*/ 6353 h 9525"/>
                              <a:gd name="connsiteX397" fmla="*/ 21984 w 28575"/>
                              <a:gd name="connsiteY397" fmla="*/ 6353 h 9525"/>
                              <a:gd name="connsiteX398" fmla="*/ 21984 w 28575"/>
                              <a:gd name="connsiteY398" fmla="*/ 6353 h 9525"/>
                              <a:gd name="connsiteX399" fmla="*/ 21984 w 28575"/>
                              <a:gd name="connsiteY399" fmla="*/ 6353 h 9525"/>
                              <a:gd name="connsiteX400" fmla="*/ 21984 w 28575"/>
                              <a:gd name="connsiteY400" fmla="*/ 6353 h 9525"/>
                              <a:gd name="connsiteX401" fmla="*/ 21984 w 28575"/>
                              <a:gd name="connsiteY401" fmla="*/ 9525 h 9525"/>
                              <a:gd name="connsiteX402" fmla="*/ 22717 w 28575"/>
                              <a:gd name="connsiteY402" fmla="*/ 9525 h 9525"/>
                              <a:gd name="connsiteX403" fmla="*/ 22717 w 28575"/>
                              <a:gd name="connsiteY403" fmla="*/ 6353 h 9525"/>
                              <a:gd name="connsiteX404" fmla="*/ 22717 w 28575"/>
                              <a:gd name="connsiteY404" fmla="*/ 6353 h 9525"/>
                              <a:gd name="connsiteX405" fmla="*/ 22717 w 28575"/>
                              <a:gd name="connsiteY405" fmla="*/ 6353 h 9525"/>
                              <a:gd name="connsiteX406" fmla="*/ 22717 w 28575"/>
                              <a:gd name="connsiteY406" fmla="*/ 6353 h 9525"/>
                              <a:gd name="connsiteX407" fmla="*/ 22717 w 28575"/>
                              <a:gd name="connsiteY407" fmla="*/ 6353 h 9525"/>
                              <a:gd name="connsiteX408" fmla="*/ 22717 w 28575"/>
                              <a:gd name="connsiteY408" fmla="*/ 6353 h 9525"/>
                              <a:gd name="connsiteX409" fmla="*/ 22717 w 28575"/>
                              <a:gd name="connsiteY409" fmla="*/ 6353 h 9525"/>
                              <a:gd name="connsiteX410" fmla="*/ 22717 w 28575"/>
                              <a:gd name="connsiteY410" fmla="*/ 6353 h 9525"/>
                              <a:gd name="connsiteX411" fmla="*/ 22717 w 28575"/>
                              <a:gd name="connsiteY411" fmla="*/ 6353 h 9525"/>
                              <a:gd name="connsiteX412" fmla="*/ 22717 w 28575"/>
                              <a:gd name="connsiteY412" fmla="*/ 6353 h 9525"/>
                              <a:gd name="connsiteX413" fmla="*/ 22717 w 28575"/>
                              <a:gd name="connsiteY413" fmla="*/ 6353 h 9525"/>
                              <a:gd name="connsiteX414" fmla="*/ 23451 w 28575"/>
                              <a:gd name="connsiteY414" fmla="*/ 6353 h 9525"/>
                              <a:gd name="connsiteX415" fmla="*/ 23451 w 28575"/>
                              <a:gd name="connsiteY415" fmla="*/ 6353 h 9525"/>
                              <a:gd name="connsiteX416" fmla="*/ 23451 w 28575"/>
                              <a:gd name="connsiteY416" fmla="*/ 6353 h 9525"/>
                              <a:gd name="connsiteX417" fmla="*/ 23451 w 28575"/>
                              <a:gd name="connsiteY417" fmla="*/ 6353 h 9525"/>
                              <a:gd name="connsiteX418" fmla="*/ 23451 w 28575"/>
                              <a:gd name="connsiteY418" fmla="*/ 6353 h 9525"/>
                              <a:gd name="connsiteX419" fmla="*/ 23451 w 28575"/>
                              <a:gd name="connsiteY419" fmla="*/ 6353 h 9525"/>
                              <a:gd name="connsiteX420" fmla="*/ 23451 w 28575"/>
                              <a:gd name="connsiteY420" fmla="*/ 6353 h 9525"/>
                              <a:gd name="connsiteX421" fmla="*/ 23451 w 28575"/>
                              <a:gd name="connsiteY421" fmla="*/ 6353 h 9525"/>
                              <a:gd name="connsiteX422" fmla="*/ 23451 w 28575"/>
                              <a:gd name="connsiteY422" fmla="*/ 6353 h 9525"/>
                              <a:gd name="connsiteX423" fmla="*/ 23451 w 28575"/>
                              <a:gd name="connsiteY423" fmla="*/ 6353 h 9525"/>
                              <a:gd name="connsiteX424" fmla="*/ 23451 w 28575"/>
                              <a:gd name="connsiteY424" fmla="*/ 6353 h 9525"/>
                              <a:gd name="connsiteX425" fmla="*/ 23451 w 28575"/>
                              <a:gd name="connsiteY425" fmla="*/ 6353 h 9525"/>
                              <a:gd name="connsiteX426" fmla="*/ 23451 w 28575"/>
                              <a:gd name="connsiteY426" fmla="*/ 6353 h 9525"/>
                              <a:gd name="connsiteX427" fmla="*/ 23451 w 28575"/>
                              <a:gd name="connsiteY427" fmla="*/ 6353 h 9525"/>
                              <a:gd name="connsiteX428" fmla="*/ 24174 w 28575"/>
                              <a:gd name="connsiteY428" fmla="*/ 6353 h 9525"/>
                              <a:gd name="connsiteX429" fmla="*/ 24174 w 28575"/>
                              <a:gd name="connsiteY429" fmla="*/ 6353 h 9525"/>
                              <a:gd name="connsiteX430" fmla="*/ 24174 w 28575"/>
                              <a:gd name="connsiteY430" fmla="*/ 6353 h 9525"/>
                              <a:gd name="connsiteX431" fmla="*/ 24174 w 28575"/>
                              <a:gd name="connsiteY431" fmla="*/ 6353 h 9525"/>
                              <a:gd name="connsiteX432" fmla="*/ 24174 w 28575"/>
                              <a:gd name="connsiteY432" fmla="*/ 6353 h 9525"/>
                              <a:gd name="connsiteX433" fmla="*/ 24174 w 28575"/>
                              <a:gd name="connsiteY433" fmla="*/ 6353 h 9525"/>
                              <a:gd name="connsiteX434" fmla="*/ 24174 w 28575"/>
                              <a:gd name="connsiteY434" fmla="*/ 6353 h 9525"/>
                              <a:gd name="connsiteX435" fmla="*/ 24174 w 28575"/>
                              <a:gd name="connsiteY435" fmla="*/ 6353 h 9525"/>
                              <a:gd name="connsiteX436" fmla="*/ 24174 w 28575"/>
                              <a:gd name="connsiteY436" fmla="*/ 6353 h 9525"/>
                              <a:gd name="connsiteX437" fmla="*/ 24174 w 28575"/>
                              <a:gd name="connsiteY437" fmla="*/ 9525 h 9525"/>
                              <a:gd name="connsiteX438" fmla="*/ 24174 w 28575"/>
                              <a:gd name="connsiteY438" fmla="*/ 9525 h 9525"/>
                              <a:gd name="connsiteX439" fmla="*/ 24174 w 28575"/>
                              <a:gd name="connsiteY439" fmla="*/ 6353 h 9525"/>
                              <a:gd name="connsiteX440" fmla="*/ 24908 w 28575"/>
                              <a:gd name="connsiteY440" fmla="*/ 6353 h 9525"/>
                              <a:gd name="connsiteX441" fmla="*/ 24908 w 28575"/>
                              <a:gd name="connsiteY441" fmla="*/ 6353 h 9525"/>
                              <a:gd name="connsiteX442" fmla="*/ 24908 w 28575"/>
                              <a:gd name="connsiteY442" fmla="*/ 6353 h 9525"/>
                              <a:gd name="connsiteX443" fmla="*/ 24908 w 28575"/>
                              <a:gd name="connsiteY443" fmla="*/ 6353 h 9525"/>
                              <a:gd name="connsiteX444" fmla="*/ 24908 w 28575"/>
                              <a:gd name="connsiteY444" fmla="*/ 6353 h 9525"/>
                              <a:gd name="connsiteX445" fmla="*/ 24908 w 28575"/>
                              <a:gd name="connsiteY445" fmla="*/ 6353 h 9525"/>
                              <a:gd name="connsiteX446" fmla="*/ 24908 w 28575"/>
                              <a:gd name="connsiteY446" fmla="*/ 6353 h 9525"/>
                              <a:gd name="connsiteX447" fmla="*/ 24908 w 28575"/>
                              <a:gd name="connsiteY447" fmla="*/ 6353 h 9525"/>
                              <a:gd name="connsiteX448" fmla="*/ 24908 w 28575"/>
                              <a:gd name="connsiteY448" fmla="*/ 6353 h 9525"/>
                              <a:gd name="connsiteX449" fmla="*/ 24908 w 28575"/>
                              <a:gd name="connsiteY449" fmla="*/ 6353 h 9525"/>
                              <a:gd name="connsiteX450" fmla="*/ 24908 w 28575"/>
                              <a:gd name="connsiteY450" fmla="*/ 6353 h 9525"/>
                              <a:gd name="connsiteX451" fmla="*/ 24908 w 28575"/>
                              <a:gd name="connsiteY451" fmla="*/ 6353 h 9525"/>
                              <a:gd name="connsiteX452" fmla="*/ 24908 w 28575"/>
                              <a:gd name="connsiteY452" fmla="*/ 6353 h 9525"/>
                              <a:gd name="connsiteX453" fmla="*/ 24908 w 28575"/>
                              <a:gd name="connsiteY453" fmla="*/ 6353 h 9525"/>
                              <a:gd name="connsiteX454" fmla="*/ 24908 w 28575"/>
                              <a:gd name="connsiteY454" fmla="*/ 6353 h 9525"/>
                              <a:gd name="connsiteX455" fmla="*/ 24908 w 28575"/>
                              <a:gd name="connsiteY455" fmla="*/ 6353 h 9525"/>
                              <a:gd name="connsiteX456" fmla="*/ 24908 w 28575"/>
                              <a:gd name="connsiteY456" fmla="*/ 6353 h 9525"/>
                              <a:gd name="connsiteX457" fmla="*/ 24908 w 28575"/>
                              <a:gd name="connsiteY457" fmla="*/ 6353 h 9525"/>
                              <a:gd name="connsiteX458" fmla="*/ 25641 w 28575"/>
                              <a:gd name="connsiteY458" fmla="*/ 9525 h 9525"/>
                              <a:gd name="connsiteX459" fmla="*/ 25641 w 28575"/>
                              <a:gd name="connsiteY459" fmla="*/ 9525 h 9525"/>
                              <a:gd name="connsiteX460" fmla="*/ 25641 w 28575"/>
                              <a:gd name="connsiteY460" fmla="*/ 6353 h 9525"/>
                              <a:gd name="connsiteX461" fmla="*/ 25641 w 28575"/>
                              <a:gd name="connsiteY461" fmla="*/ 6353 h 9525"/>
                              <a:gd name="connsiteX462" fmla="*/ 25641 w 28575"/>
                              <a:gd name="connsiteY462" fmla="*/ 6353 h 9525"/>
                              <a:gd name="connsiteX463" fmla="*/ 25641 w 28575"/>
                              <a:gd name="connsiteY463" fmla="*/ 6353 h 9525"/>
                              <a:gd name="connsiteX464" fmla="*/ 25641 w 28575"/>
                              <a:gd name="connsiteY464" fmla="*/ 6353 h 9525"/>
                              <a:gd name="connsiteX465" fmla="*/ 25641 w 28575"/>
                              <a:gd name="connsiteY465" fmla="*/ 6353 h 9525"/>
                              <a:gd name="connsiteX466" fmla="*/ 25641 w 28575"/>
                              <a:gd name="connsiteY466" fmla="*/ 6353 h 9525"/>
                              <a:gd name="connsiteX467" fmla="*/ 25641 w 28575"/>
                              <a:gd name="connsiteY467" fmla="*/ 6353 h 9525"/>
                              <a:gd name="connsiteX468" fmla="*/ 25641 w 28575"/>
                              <a:gd name="connsiteY468" fmla="*/ 6353 h 9525"/>
                              <a:gd name="connsiteX469" fmla="*/ 25641 w 28575"/>
                              <a:gd name="connsiteY469" fmla="*/ 9525 h 9525"/>
                              <a:gd name="connsiteX470" fmla="*/ 26375 w 28575"/>
                              <a:gd name="connsiteY470" fmla="*/ 6353 h 9525"/>
                              <a:gd name="connsiteX471" fmla="*/ 26375 w 28575"/>
                              <a:gd name="connsiteY471" fmla="*/ 6353 h 9525"/>
                              <a:gd name="connsiteX472" fmla="*/ 26375 w 28575"/>
                              <a:gd name="connsiteY472" fmla="*/ 6353 h 9525"/>
                              <a:gd name="connsiteX473" fmla="*/ 26375 w 28575"/>
                              <a:gd name="connsiteY473" fmla="*/ 6353 h 9525"/>
                              <a:gd name="connsiteX474" fmla="*/ 26375 w 28575"/>
                              <a:gd name="connsiteY474" fmla="*/ 6353 h 9525"/>
                              <a:gd name="connsiteX475" fmla="*/ 26375 w 28575"/>
                              <a:gd name="connsiteY475" fmla="*/ 6353 h 9525"/>
                              <a:gd name="connsiteX476" fmla="*/ 26375 w 28575"/>
                              <a:gd name="connsiteY476" fmla="*/ 6353 h 9525"/>
                              <a:gd name="connsiteX477" fmla="*/ 26375 w 28575"/>
                              <a:gd name="connsiteY477" fmla="*/ 6353 h 9525"/>
                              <a:gd name="connsiteX478" fmla="*/ 26375 w 28575"/>
                              <a:gd name="connsiteY478" fmla="*/ 3172 h 9525"/>
                              <a:gd name="connsiteX479" fmla="*/ 26375 w 28575"/>
                              <a:gd name="connsiteY479" fmla="*/ 6353 h 9525"/>
                              <a:gd name="connsiteX480" fmla="*/ 26375 w 28575"/>
                              <a:gd name="connsiteY480" fmla="*/ 6353 h 9525"/>
                              <a:gd name="connsiteX481" fmla="*/ 26375 w 28575"/>
                              <a:gd name="connsiteY481" fmla="*/ 6353 h 9525"/>
                              <a:gd name="connsiteX482" fmla="*/ 27108 w 28575"/>
                              <a:gd name="connsiteY482" fmla="*/ 6353 h 9525"/>
                              <a:gd name="connsiteX483" fmla="*/ 27108 w 28575"/>
                              <a:gd name="connsiteY483" fmla="*/ 6353 h 9525"/>
                              <a:gd name="connsiteX484" fmla="*/ 27108 w 28575"/>
                              <a:gd name="connsiteY484" fmla="*/ 6353 h 9525"/>
                              <a:gd name="connsiteX485" fmla="*/ 27108 w 28575"/>
                              <a:gd name="connsiteY485" fmla="*/ 3172 h 9525"/>
                              <a:gd name="connsiteX486" fmla="*/ 27108 w 28575"/>
                              <a:gd name="connsiteY486" fmla="*/ 6353 h 9525"/>
                              <a:gd name="connsiteX487" fmla="*/ 27108 w 28575"/>
                              <a:gd name="connsiteY487" fmla="*/ 6353 h 9525"/>
                              <a:gd name="connsiteX488" fmla="*/ 27108 w 28575"/>
                              <a:gd name="connsiteY488" fmla="*/ 6353 h 9525"/>
                              <a:gd name="connsiteX489" fmla="*/ 27108 w 28575"/>
                              <a:gd name="connsiteY489" fmla="*/ 6353 h 9525"/>
                              <a:gd name="connsiteX490" fmla="*/ 27108 w 28575"/>
                              <a:gd name="connsiteY490" fmla="*/ 6353 h 9525"/>
                              <a:gd name="connsiteX491" fmla="*/ 27108 w 28575"/>
                              <a:gd name="connsiteY491" fmla="*/ 6353 h 9525"/>
                              <a:gd name="connsiteX492" fmla="*/ 27108 w 28575"/>
                              <a:gd name="connsiteY492" fmla="*/ 6353 h 9525"/>
                              <a:gd name="connsiteX493" fmla="*/ 27108 w 28575"/>
                              <a:gd name="connsiteY493" fmla="*/ 6353 h 9525"/>
                              <a:gd name="connsiteX494" fmla="*/ 27108 w 28575"/>
                              <a:gd name="connsiteY494" fmla="*/ 6353 h 9525"/>
                              <a:gd name="connsiteX495" fmla="*/ 27108 w 28575"/>
                              <a:gd name="connsiteY495" fmla="*/ 6353 h 9525"/>
                              <a:gd name="connsiteX496" fmla="*/ 27842 w 28575"/>
                              <a:gd name="connsiteY496" fmla="*/ 3172 h 9525"/>
                              <a:gd name="connsiteX497" fmla="*/ 27842 w 28575"/>
                              <a:gd name="connsiteY497" fmla="*/ 6353 h 9525"/>
                              <a:gd name="connsiteX498" fmla="*/ 27842 w 28575"/>
                              <a:gd name="connsiteY498" fmla="*/ 6353 h 9525"/>
                              <a:gd name="connsiteX499" fmla="*/ 27842 w 28575"/>
                              <a:gd name="connsiteY499" fmla="*/ 6353 h 9525"/>
                              <a:gd name="connsiteX500" fmla="*/ 27842 w 28575"/>
                              <a:gd name="connsiteY500" fmla="*/ 6353 h 9525"/>
                              <a:gd name="connsiteX501" fmla="*/ 27842 w 28575"/>
                              <a:gd name="connsiteY501" fmla="*/ 6353 h 9525"/>
                              <a:gd name="connsiteX502" fmla="*/ 27842 w 28575"/>
                              <a:gd name="connsiteY502" fmla="*/ 9525 h 9525"/>
                              <a:gd name="connsiteX503" fmla="*/ 27842 w 28575"/>
                              <a:gd name="connsiteY503" fmla="*/ 9525 h 9525"/>
                              <a:gd name="connsiteX504" fmla="*/ 27842 w 28575"/>
                              <a:gd name="connsiteY504" fmla="*/ 9525 h 9525"/>
                              <a:gd name="connsiteX505" fmla="*/ 27842 w 28575"/>
                              <a:gd name="connsiteY505" fmla="*/ 9525 h 9525"/>
                              <a:gd name="connsiteX506" fmla="*/ 27842 w 28575"/>
                              <a:gd name="connsiteY506" fmla="*/ 9525 h 9525"/>
                              <a:gd name="connsiteX507" fmla="*/ 27842 w 28575"/>
                              <a:gd name="connsiteY507" fmla="*/ 6353 h 9525"/>
                              <a:gd name="connsiteX508" fmla="*/ 28575 w 28575"/>
                              <a:gd name="connsiteY508" fmla="*/ 6353 h 9525"/>
                              <a:gd name="connsiteX509" fmla="*/ 28575 w 28575"/>
                              <a:gd name="connsiteY509" fmla="*/ 6353 h 9525"/>
                              <a:gd name="connsiteX510" fmla="*/ 28575 w 28575"/>
                              <a:gd name="connsiteY510" fmla="*/ 3172 h 9525"/>
                              <a:gd name="connsiteX511" fmla="*/ 28575 w 28575"/>
                              <a:gd name="connsiteY511" fmla="*/ 3172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9525"/>
                                </a:moveTo>
                                <a:lnTo>
                                  <a:pt x="0" y="6353"/>
                                </a:lnTo>
                                <a:lnTo>
                                  <a:pt x="733" y="6353"/>
                                </a:lnTo>
                                <a:lnTo>
                                  <a:pt x="733" y="6353"/>
                                </a:lnTo>
                                <a:lnTo>
                                  <a:pt x="733" y="3172"/>
                                </a:lnTo>
                                <a:lnTo>
                                  <a:pt x="733" y="6353"/>
                                </a:lnTo>
                                <a:lnTo>
                                  <a:pt x="733" y="6353"/>
                                </a:lnTo>
                                <a:lnTo>
                                  <a:pt x="733" y="6353"/>
                                </a:lnTo>
                                <a:lnTo>
                                  <a:pt x="733" y="6353"/>
                                </a:lnTo>
                                <a:lnTo>
                                  <a:pt x="733" y="6353"/>
                                </a:lnTo>
                                <a:lnTo>
                                  <a:pt x="733" y="6353"/>
                                </a:lnTo>
                                <a:lnTo>
                                  <a:pt x="733" y="6353"/>
                                </a:lnTo>
                                <a:lnTo>
                                  <a:pt x="733" y="6353"/>
                                </a:lnTo>
                                <a:lnTo>
                                  <a:pt x="733" y="6353"/>
                                </a:lnTo>
                                <a:lnTo>
                                  <a:pt x="733" y="6353"/>
                                </a:lnTo>
                                <a:lnTo>
                                  <a:pt x="733" y="6353"/>
                                </a:lnTo>
                                <a:lnTo>
                                  <a:pt x="733" y="6353"/>
                                </a:lnTo>
                                <a:lnTo>
                                  <a:pt x="733" y="6353"/>
                                </a:lnTo>
                                <a:lnTo>
                                  <a:pt x="733" y="6353"/>
                                </a:lnTo>
                                <a:lnTo>
                                  <a:pt x="733" y="6353"/>
                                </a:lnTo>
                                <a:lnTo>
                                  <a:pt x="1467" y="6353"/>
                                </a:lnTo>
                                <a:lnTo>
                                  <a:pt x="1467" y="6353"/>
                                </a:lnTo>
                                <a:lnTo>
                                  <a:pt x="1467" y="6353"/>
                                </a:lnTo>
                                <a:lnTo>
                                  <a:pt x="1467" y="6353"/>
                                </a:lnTo>
                                <a:lnTo>
                                  <a:pt x="1467" y="3172"/>
                                </a:lnTo>
                                <a:lnTo>
                                  <a:pt x="1467" y="3172"/>
                                </a:lnTo>
                                <a:lnTo>
                                  <a:pt x="1467" y="3172"/>
                                </a:lnTo>
                                <a:lnTo>
                                  <a:pt x="1467" y="3172"/>
                                </a:lnTo>
                                <a:lnTo>
                                  <a:pt x="1467" y="6353"/>
                                </a:lnTo>
                                <a:lnTo>
                                  <a:pt x="1467" y="3172"/>
                                </a:lnTo>
                                <a:lnTo>
                                  <a:pt x="1467" y="3172"/>
                                </a:lnTo>
                                <a:lnTo>
                                  <a:pt x="1467" y="6353"/>
                                </a:lnTo>
                                <a:lnTo>
                                  <a:pt x="2200" y="6353"/>
                                </a:lnTo>
                                <a:lnTo>
                                  <a:pt x="2200" y="6353"/>
                                </a:lnTo>
                                <a:lnTo>
                                  <a:pt x="2200" y="6353"/>
                                </a:lnTo>
                                <a:lnTo>
                                  <a:pt x="2200" y="6353"/>
                                </a:lnTo>
                                <a:lnTo>
                                  <a:pt x="2200" y="6353"/>
                                </a:lnTo>
                                <a:lnTo>
                                  <a:pt x="2200" y="6353"/>
                                </a:lnTo>
                                <a:lnTo>
                                  <a:pt x="2200" y="6353"/>
                                </a:lnTo>
                                <a:lnTo>
                                  <a:pt x="2200" y="6353"/>
                                </a:lnTo>
                                <a:lnTo>
                                  <a:pt x="2200" y="6353"/>
                                </a:lnTo>
                                <a:lnTo>
                                  <a:pt x="2200" y="6353"/>
                                </a:lnTo>
                                <a:lnTo>
                                  <a:pt x="2200" y="6353"/>
                                </a:lnTo>
                                <a:lnTo>
                                  <a:pt x="2200" y="6353"/>
                                </a:lnTo>
                                <a:lnTo>
                                  <a:pt x="2934" y="3172"/>
                                </a:lnTo>
                                <a:lnTo>
                                  <a:pt x="2934" y="3172"/>
                                </a:lnTo>
                                <a:lnTo>
                                  <a:pt x="2934" y="3172"/>
                                </a:lnTo>
                                <a:lnTo>
                                  <a:pt x="2934" y="6353"/>
                                </a:lnTo>
                                <a:lnTo>
                                  <a:pt x="2934" y="6353"/>
                                </a:lnTo>
                                <a:lnTo>
                                  <a:pt x="2934" y="6353"/>
                                </a:lnTo>
                                <a:lnTo>
                                  <a:pt x="2934" y="9525"/>
                                </a:lnTo>
                                <a:lnTo>
                                  <a:pt x="2934" y="6353"/>
                                </a:lnTo>
                                <a:lnTo>
                                  <a:pt x="2934" y="6353"/>
                                </a:lnTo>
                                <a:lnTo>
                                  <a:pt x="2934" y="6353"/>
                                </a:lnTo>
                                <a:lnTo>
                                  <a:pt x="2934" y="6353"/>
                                </a:lnTo>
                                <a:lnTo>
                                  <a:pt x="2934" y="6353"/>
                                </a:lnTo>
                                <a:lnTo>
                                  <a:pt x="3667" y="6353"/>
                                </a:lnTo>
                                <a:lnTo>
                                  <a:pt x="3667" y="6353"/>
                                </a:lnTo>
                                <a:lnTo>
                                  <a:pt x="3667" y="6353"/>
                                </a:lnTo>
                                <a:lnTo>
                                  <a:pt x="3667" y="6353"/>
                                </a:lnTo>
                                <a:lnTo>
                                  <a:pt x="3667" y="6353"/>
                                </a:lnTo>
                                <a:lnTo>
                                  <a:pt x="3667" y="6353"/>
                                </a:lnTo>
                                <a:lnTo>
                                  <a:pt x="3667" y="6353"/>
                                </a:lnTo>
                                <a:lnTo>
                                  <a:pt x="3667" y="6353"/>
                                </a:lnTo>
                                <a:lnTo>
                                  <a:pt x="3667" y="6353"/>
                                </a:lnTo>
                                <a:lnTo>
                                  <a:pt x="3667" y="6353"/>
                                </a:lnTo>
                                <a:lnTo>
                                  <a:pt x="3667" y="3172"/>
                                </a:lnTo>
                                <a:lnTo>
                                  <a:pt x="3667" y="3172"/>
                                </a:lnTo>
                                <a:lnTo>
                                  <a:pt x="3667" y="3172"/>
                                </a:lnTo>
                                <a:lnTo>
                                  <a:pt x="3667" y="3172"/>
                                </a:lnTo>
                                <a:lnTo>
                                  <a:pt x="4401" y="6353"/>
                                </a:lnTo>
                                <a:lnTo>
                                  <a:pt x="4401" y="6353"/>
                                </a:lnTo>
                                <a:lnTo>
                                  <a:pt x="4401" y="6353"/>
                                </a:lnTo>
                                <a:lnTo>
                                  <a:pt x="4401" y="6353"/>
                                </a:lnTo>
                                <a:lnTo>
                                  <a:pt x="4401" y="6353"/>
                                </a:lnTo>
                                <a:lnTo>
                                  <a:pt x="4401" y="6353"/>
                                </a:lnTo>
                                <a:lnTo>
                                  <a:pt x="4401" y="6353"/>
                                </a:lnTo>
                                <a:lnTo>
                                  <a:pt x="4401" y="6353"/>
                                </a:lnTo>
                                <a:lnTo>
                                  <a:pt x="4401" y="6353"/>
                                </a:lnTo>
                                <a:lnTo>
                                  <a:pt x="4401" y="9525"/>
                                </a:lnTo>
                                <a:lnTo>
                                  <a:pt x="4401" y="6353"/>
                                </a:lnTo>
                                <a:lnTo>
                                  <a:pt x="4401" y="6353"/>
                                </a:lnTo>
                                <a:lnTo>
                                  <a:pt x="5124" y="6353"/>
                                </a:lnTo>
                                <a:lnTo>
                                  <a:pt x="5124" y="6353"/>
                                </a:lnTo>
                                <a:lnTo>
                                  <a:pt x="5124" y="6353"/>
                                </a:lnTo>
                                <a:lnTo>
                                  <a:pt x="5124" y="3172"/>
                                </a:lnTo>
                                <a:lnTo>
                                  <a:pt x="5124" y="3172"/>
                                </a:lnTo>
                                <a:lnTo>
                                  <a:pt x="5124" y="3172"/>
                                </a:lnTo>
                                <a:lnTo>
                                  <a:pt x="5124" y="3172"/>
                                </a:lnTo>
                                <a:lnTo>
                                  <a:pt x="5124" y="3172"/>
                                </a:lnTo>
                                <a:lnTo>
                                  <a:pt x="5124" y="6353"/>
                                </a:lnTo>
                                <a:lnTo>
                                  <a:pt x="5124" y="6353"/>
                                </a:lnTo>
                                <a:lnTo>
                                  <a:pt x="5124" y="6353"/>
                                </a:lnTo>
                                <a:lnTo>
                                  <a:pt x="5124" y="9525"/>
                                </a:lnTo>
                                <a:lnTo>
                                  <a:pt x="5858" y="6353"/>
                                </a:lnTo>
                                <a:lnTo>
                                  <a:pt x="5858" y="6353"/>
                                </a:lnTo>
                                <a:lnTo>
                                  <a:pt x="5858" y="6353"/>
                                </a:lnTo>
                                <a:lnTo>
                                  <a:pt x="5858" y="6353"/>
                                </a:lnTo>
                                <a:lnTo>
                                  <a:pt x="5858" y="6353"/>
                                </a:lnTo>
                                <a:lnTo>
                                  <a:pt x="5858" y="6353"/>
                                </a:lnTo>
                                <a:lnTo>
                                  <a:pt x="5858" y="6353"/>
                                </a:lnTo>
                                <a:lnTo>
                                  <a:pt x="5858" y="6353"/>
                                </a:lnTo>
                                <a:lnTo>
                                  <a:pt x="5858" y="6353"/>
                                </a:lnTo>
                                <a:lnTo>
                                  <a:pt x="5858" y="6353"/>
                                </a:lnTo>
                                <a:lnTo>
                                  <a:pt x="5858" y="6353"/>
                                </a:lnTo>
                                <a:lnTo>
                                  <a:pt x="5858" y="6353"/>
                                </a:lnTo>
                                <a:lnTo>
                                  <a:pt x="5858" y="6353"/>
                                </a:lnTo>
                                <a:lnTo>
                                  <a:pt x="5858" y="6353"/>
                                </a:lnTo>
                                <a:lnTo>
                                  <a:pt x="5858" y="6353"/>
                                </a:lnTo>
                                <a:lnTo>
                                  <a:pt x="5858" y="6353"/>
                                </a:lnTo>
                                <a:lnTo>
                                  <a:pt x="5858" y="6353"/>
                                </a:lnTo>
                                <a:lnTo>
                                  <a:pt x="5858" y="6353"/>
                                </a:lnTo>
                                <a:lnTo>
                                  <a:pt x="6591" y="6353"/>
                                </a:lnTo>
                                <a:lnTo>
                                  <a:pt x="6591" y="6353"/>
                                </a:lnTo>
                                <a:lnTo>
                                  <a:pt x="6591" y="6353"/>
                                </a:lnTo>
                                <a:lnTo>
                                  <a:pt x="6591" y="6353"/>
                                </a:lnTo>
                                <a:lnTo>
                                  <a:pt x="6591" y="3172"/>
                                </a:lnTo>
                                <a:lnTo>
                                  <a:pt x="6591" y="6353"/>
                                </a:lnTo>
                                <a:lnTo>
                                  <a:pt x="6591" y="6353"/>
                                </a:lnTo>
                                <a:lnTo>
                                  <a:pt x="6591" y="6353"/>
                                </a:lnTo>
                                <a:lnTo>
                                  <a:pt x="6591" y="6353"/>
                                </a:lnTo>
                                <a:lnTo>
                                  <a:pt x="6591" y="6353"/>
                                </a:lnTo>
                                <a:lnTo>
                                  <a:pt x="6591" y="6353"/>
                                </a:lnTo>
                                <a:lnTo>
                                  <a:pt x="6591" y="6353"/>
                                </a:lnTo>
                                <a:lnTo>
                                  <a:pt x="7325" y="6353"/>
                                </a:lnTo>
                                <a:lnTo>
                                  <a:pt x="7325" y="6353"/>
                                </a:lnTo>
                                <a:lnTo>
                                  <a:pt x="7325" y="6353"/>
                                </a:lnTo>
                                <a:lnTo>
                                  <a:pt x="7325" y="6353"/>
                                </a:lnTo>
                                <a:lnTo>
                                  <a:pt x="7325" y="6353"/>
                                </a:lnTo>
                                <a:lnTo>
                                  <a:pt x="7325" y="6353"/>
                                </a:lnTo>
                                <a:lnTo>
                                  <a:pt x="7325" y="6353"/>
                                </a:lnTo>
                                <a:lnTo>
                                  <a:pt x="7325" y="6353"/>
                                </a:lnTo>
                                <a:lnTo>
                                  <a:pt x="7325" y="6353"/>
                                </a:lnTo>
                                <a:lnTo>
                                  <a:pt x="7325" y="6353"/>
                                </a:lnTo>
                                <a:lnTo>
                                  <a:pt x="7325" y="6353"/>
                                </a:lnTo>
                                <a:lnTo>
                                  <a:pt x="7325" y="6353"/>
                                </a:lnTo>
                                <a:lnTo>
                                  <a:pt x="7325" y="6353"/>
                                </a:lnTo>
                                <a:lnTo>
                                  <a:pt x="7325" y="6353"/>
                                </a:lnTo>
                                <a:lnTo>
                                  <a:pt x="8058" y="6353"/>
                                </a:lnTo>
                                <a:lnTo>
                                  <a:pt x="8058" y="6353"/>
                                </a:lnTo>
                                <a:lnTo>
                                  <a:pt x="8058" y="6353"/>
                                </a:lnTo>
                                <a:lnTo>
                                  <a:pt x="8058" y="6353"/>
                                </a:lnTo>
                                <a:lnTo>
                                  <a:pt x="8058" y="6353"/>
                                </a:lnTo>
                                <a:lnTo>
                                  <a:pt x="8058" y="6353"/>
                                </a:lnTo>
                                <a:lnTo>
                                  <a:pt x="8058" y="6353"/>
                                </a:lnTo>
                                <a:lnTo>
                                  <a:pt x="8058" y="3172"/>
                                </a:lnTo>
                                <a:lnTo>
                                  <a:pt x="8058" y="6353"/>
                                </a:lnTo>
                                <a:lnTo>
                                  <a:pt x="8058" y="3172"/>
                                </a:lnTo>
                                <a:lnTo>
                                  <a:pt x="8058" y="3172"/>
                                </a:lnTo>
                                <a:lnTo>
                                  <a:pt x="8058" y="6353"/>
                                </a:lnTo>
                                <a:lnTo>
                                  <a:pt x="8792" y="6353"/>
                                </a:lnTo>
                                <a:lnTo>
                                  <a:pt x="8792" y="6353"/>
                                </a:lnTo>
                                <a:lnTo>
                                  <a:pt x="8792" y="6353"/>
                                </a:lnTo>
                                <a:lnTo>
                                  <a:pt x="8792" y="6353"/>
                                </a:lnTo>
                                <a:lnTo>
                                  <a:pt x="8792" y="6353"/>
                                </a:lnTo>
                                <a:lnTo>
                                  <a:pt x="8792" y="6353"/>
                                </a:lnTo>
                                <a:lnTo>
                                  <a:pt x="8792" y="6353"/>
                                </a:lnTo>
                                <a:lnTo>
                                  <a:pt x="8792" y="3172"/>
                                </a:lnTo>
                                <a:lnTo>
                                  <a:pt x="8792" y="6353"/>
                                </a:lnTo>
                                <a:lnTo>
                                  <a:pt x="8792" y="6353"/>
                                </a:lnTo>
                                <a:lnTo>
                                  <a:pt x="8792" y="6353"/>
                                </a:lnTo>
                                <a:lnTo>
                                  <a:pt x="8792" y="6353"/>
                                </a:lnTo>
                                <a:lnTo>
                                  <a:pt x="9525" y="6353"/>
                                </a:lnTo>
                                <a:lnTo>
                                  <a:pt x="9525" y="6353"/>
                                </a:lnTo>
                                <a:lnTo>
                                  <a:pt x="9525" y="6353"/>
                                </a:lnTo>
                                <a:lnTo>
                                  <a:pt x="9525" y="6353"/>
                                </a:lnTo>
                                <a:lnTo>
                                  <a:pt x="9525" y="6353"/>
                                </a:lnTo>
                                <a:lnTo>
                                  <a:pt x="9525" y="6353"/>
                                </a:lnTo>
                                <a:lnTo>
                                  <a:pt x="9525" y="6353"/>
                                </a:lnTo>
                                <a:lnTo>
                                  <a:pt x="9525" y="6353"/>
                                </a:lnTo>
                                <a:lnTo>
                                  <a:pt x="9525" y="6353"/>
                                </a:lnTo>
                                <a:lnTo>
                                  <a:pt x="9525" y="6353"/>
                                </a:lnTo>
                                <a:lnTo>
                                  <a:pt x="9525" y="6353"/>
                                </a:lnTo>
                                <a:lnTo>
                                  <a:pt x="9525" y="9525"/>
                                </a:lnTo>
                                <a:lnTo>
                                  <a:pt x="10258" y="6353"/>
                                </a:lnTo>
                                <a:lnTo>
                                  <a:pt x="10258" y="6353"/>
                                </a:lnTo>
                                <a:lnTo>
                                  <a:pt x="10258" y="9525"/>
                                </a:lnTo>
                                <a:lnTo>
                                  <a:pt x="10258" y="6353"/>
                                </a:lnTo>
                                <a:lnTo>
                                  <a:pt x="10258" y="6353"/>
                                </a:lnTo>
                                <a:lnTo>
                                  <a:pt x="10258" y="6353"/>
                                </a:lnTo>
                                <a:lnTo>
                                  <a:pt x="10258" y="6353"/>
                                </a:lnTo>
                                <a:lnTo>
                                  <a:pt x="10258" y="6353"/>
                                </a:lnTo>
                                <a:lnTo>
                                  <a:pt x="10258" y="6353"/>
                                </a:lnTo>
                                <a:lnTo>
                                  <a:pt x="10258" y="6353"/>
                                </a:lnTo>
                                <a:lnTo>
                                  <a:pt x="10258" y="9525"/>
                                </a:lnTo>
                                <a:lnTo>
                                  <a:pt x="10258" y="6353"/>
                                </a:lnTo>
                                <a:lnTo>
                                  <a:pt x="10258" y="6353"/>
                                </a:lnTo>
                                <a:lnTo>
                                  <a:pt x="10258" y="9525"/>
                                </a:lnTo>
                                <a:lnTo>
                                  <a:pt x="10258" y="6353"/>
                                </a:lnTo>
                                <a:lnTo>
                                  <a:pt x="10258" y="9525"/>
                                </a:lnTo>
                                <a:lnTo>
                                  <a:pt x="10258" y="6353"/>
                                </a:lnTo>
                                <a:lnTo>
                                  <a:pt x="10258" y="6353"/>
                                </a:lnTo>
                                <a:lnTo>
                                  <a:pt x="10992" y="6353"/>
                                </a:lnTo>
                                <a:lnTo>
                                  <a:pt x="10992" y="6353"/>
                                </a:lnTo>
                                <a:lnTo>
                                  <a:pt x="10992" y="6353"/>
                                </a:lnTo>
                                <a:lnTo>
                                  <a:pt x="10992" y="6353"/>
                                </a:lnTo>
                                <a:lnTo>
                                  <a:pt x="10992" y="6353"/>
                                </a:lnTo>
                                <a:lnTo>
                                  <a:pt x="10992" y="6353"/>
                                </a:lnTo>
                                <a:lnTo>
                                  <a:pt x="10992" y="6353"/>
                                </a:lnTo>
                                <a:lnTo>
                                  <a:pt x="10992" y="6353"/>
                                </a:lnTo>
                                <a:lnTo>
                                  <a:pt x="10992" y="6353"/>
                                </a:lnTo>
                                <a:lnTo>
                                  <a:pt x="10992" y="6353"/>
                                </a:lnTo>
                                <a:lnTo>
                                  <a:pt x="10992" y="6353"/>
                                </a:lnTo>
                                <a:lnTo>
                                  <a:pt x="10992" y="6353"/>
                                </a:lnTo>
                                <a:lnTo>
                                  <a:pt x="10992" y="6353"/>
                                </a:lnTo>
                                <a:lnTo>
                                  <a:pt x="10992" y="6353"/>
                                </a:lnTo>
                                <a:lnTo>
                                  <a:pt x="11725" y="6353"/>
                                </a:lnTo>
                                <a:lnTo>
                                  <a:pt x="11725" y="6353"/>
                                </a:lnTo>
                                <a:lnTo>
                                  <a:pt x="11725" y="6353"/>
                                </a:lnTo>
                                <a:lnTo>
                                  <a:pt x="11725" y="6353"/>
                                </a:lnTo>
                                <a:lnTo>
                                  <a:pt x="11725" y="9525"/>
                                </a:lnTo>
                                <a:lnTo>
                                  <a:pt x="11725" y="9525"/>
                                </a:lnTo>
                                <a:lnTo>
                                  <a:pt x="11725" y="9525"/>
                                </a:lnTo>
                                <a:lnTo>
                                  <a:pt x="11725" y="9525"/>
                                </a:lnTo>
                                <a:lnTo>
                                  <a:pt x="11725" y="9525"/>
                                </a:lnTo>
                                <a:lnTo>
                                  <a:pt x="11725" y="6353"/>
                                </a:lnTo>
                                <a:lnTo>
                                  <a:pt x="11725" y="6353"/>
                                </a:lnTo>
                                <a:lnTo>
                                  <a:pt x="11725" y="6353"/>
                                </a:lnTo>
                                <a:lnTo>
                                  <a:pt x="12459" y="6353"/>
                                </a:lnTo>
                                <a:lnTo>
                                  <a:pt x="12459" y="6353"/>
                                </a:lnTo>
                                <a:lnTo>
                                  <a:pt x="12459" y="6353"/>
                                </a:lnTo>
                                <a:lnTo>
                                  <a:pt x="12459" y="6353"/>
                                </a:lnTo>
                                <a:lnTo>
                                  <a:pt x="12459" y="9525"/>
                                </a:lnTo>
                                <a:lnTo>
                                  <a:pt x="12459" y="6353"/>
                                </a:lnTo>
                                <a:lnTo>
                                  <a:pt x="12459" y="6353"/>
                                </a:lnTo>
                                <a:lnTo>
                                  <a:pt x="12459" y="9525"/>
                                </a:lnTo>
                                <a:lnTo>
                                  <a:pt x="12459" y="6353"/>
                                </a:lnTo>
                                <a:lnTo>
                                  <a:pt x="12459" y="9525"/>
                                </a:lnTo>
                                <a:lnTo>
                                  <a:pt x="12459" y="9525"/>
                                </a:lnTo>
                                <a:lnTo>
                                  <a:pt x="12459" y="6353"/>
                                </a:lnTo>
                                <a:lnTo>
                                  <a:pt x="13192" y="6353"/>
                                </a:lnTo>
                                <a:lnTo>
                                  <a:pt x="13192" y="6353"/>
                                </a:lnTo>
                                <a:lnTo>
                                  <a:pt x="13192" y="6353"/>
                                </a:lnTo>
                                <a:lnTo>
                                  <a:pt x="13192" y="6353"/>
                                </a:lnTo>
                                <a:lnTo>
                                  <a:pt x="13192" y="6353"/>
                                </a:lnTo>
                                <a:lnTo>
                                  <a:pt x="13192" y="6353"/>
                                </a:lnTo>
                                <a:lnTo>
                                  <a:pt x="13192" y="6353"/>
                                </a:lnTo>
                                <a:lnTo>
                                  <a:pt x="13192" y="6353"/>
                                </a:lnTo>
                                <a:lnTo>
                                  <a:pt x="13192" y="6353"/>
                                </a:lnTo>
                                <a:lnTo>
                                  <a:pt x="13192" y="6353"/>
                                </a:lnTo>
                                <a:lnTo>
                                  <a:pt x="13192" y="3172"/>
                                </a:lnTo>
                                <a:lnTo>
                                  <a:pt x="13192" y="6353"/>
                                </a:lnTo>
                                <a:lnTo>
                                  <a:pt x="13926" y="6353"/>
                                </a:lnTo>
                                <a:lnTo>
                                  <a:pt x="13926" y="6353"/>
                                </a:lnTo>
                                <a:lnTo>
                                  <a:pt x="13926" y="9525"/>
                                </a:lnTo>
                                <a:lnTo>
                                  <a:pt x="13926" y="9525"/>
                                </a:lnTo>
                                <a:lnTo>
                                  <a:pt x="13926" y="6353"/>
                                </a:lnTo>
                                <a:lnTo>
                                  <a:pt x="13926" y="9525"/>
                                </a:lnTo>
                                <a:lnTo>
                                  <a:pt x="13926" y="6353"/>
                                </a:lnTo>
                                <a:lnTo>
                                  <a:pt x="13926" y="6353"/>
                                </a:lnTo>
                                <a:lnTo>
                                  <a:pt x="13926" y="6353"/>
                                </a:lnTo>
                                <a:lnTo>
                                  <a:pt x="13926" y="6353"/>
                                </a:lnTo>
                                <a:lnTo>
                                  <a:pt x="13926" y="9525"/>
                                </a:lnTo>
                                <a:lnTo>
                                  <a:pt x="13926" y="6353"/>
                                </a:lnTo>
                                <a:lnTo>
                                  <a:pt x="14649" y="6353"/>
                                </a:lnTo>
                                <a:lnTo>
                                  <a:pt x="14649" y="6353"/>
                                </a:lnTo>
                                <a:lnTo>
                                  <a:pt x="14649" y="6353"/>
                                </a:lnTo>
                                <a:lnTo>
                                  <a:pt x="14649" y="6353"/>
                                </a:lnTo>
                                <a:lnTo>
                                  <a:pt x="14649" y="6353"/>
                                </a:lnTo>
                                <a:lnTo>
                                  <a:pt x="14649" y="6353"/>
                                </a:lnTo>
                                <a:lnTo>
                                  <a:pt x="14649" y="6353"/>
                                </a:lnTo>
                                <a:lnTo>
                                  <a:pt x="14649" y="3172"/>
                                </a:lnTo>
                                <a:lnTo>
                                  <a:pt x="14649" y="3172"/>
                                </a:lnTo>
                                <a:lnTo>
                                  <a:pt x="14649" y="0"/>
                                </a:lnTo>
                                <a:lnTo>
                                  <a:pt x="14649" y="3172"/>
                                </a:lnTo>
                                <a:lnTo>
                                  <a:pt x="14649" y="3172"/>
                                </a:lnTo>
                                <a:lnTo>
                                  <a:pt x="15383" y="6353"/>
                                </a:lnTo>
                                <a:lnTo>
                                  <a:pt x="15383" y="6353"/>
                                </a:lnTo>
                                <a:lnTo>
                                  <a:pt x="15383" y="6353"/>
                                </a:lnTo>
                                <a:lnTo>
                                  <a:pt x="15383" y="6353"/>
                                </a:lnTo>
                                <a:lnTo>
                                  <a:pt x="15383" y="6353"/>
                                </a:lnTo>
                                <a:lnTo>
                                  <a:pt x="15383" y="3172"/>
                                </a:lnTo>
                                <a:lnTo>
                                  <a:pt x="15383" y="3172"/>
                                </a:lnTo>
                                <a:lnTo>
                                  <a:pt x="15383" y="3172"/>
                                </a:lnTo>
                                <a:lnTo>
                                  <a:pt x="15383" y="6353"/>
                                </a:lnTo>
                                <a:lnTo>
                                  <a:pt x="15383" y="6353"/>
                                </a:lnTo>
                                <a:lnTo>
                                  <a:pt x="15383" y="6353"/>
                                </a:lnTo>
                                <a:lnTo>
                                  <a:pt x="15383" y="6353"/>
                                </a:lnTo>
                                <a:lnTo>
                                  <a:pt x="15383" y="6353"/>
                                </a:lnTo>
                                <a:lnTo>
                                  <a:pt x="15383" y="6353"/>
                                </a:lnTo>
                                <a:lnTo>
                                  <a:pt x="15383" y="6353"/>
                                </a:lnTo>
                                <a:lnTo>
                                  <a:pt x="15383" y="6353"/>
                                </a:lnTo>
                                <a:lnTo>
                                  <a:pt x="15383" y="6353"/>
                                </a:lnTo>
                                <a:lnTo>
                                  <a:pt x="15383" y="6353"/>
                                </a:lnTo>
                                <a:lnTo>
                                  <a:pt x="15383" y="6353"/>
                                </a:lnTo>
                                <a:lnTo>
                                  <a:pt x="15383" y="6353"/>
                                </a:lnTo>
                                <a:lnTo>
                                  <a:pt x="16116" y="6353"/>
                                </a:lnTo>
                                <a:lnTo>
                                  <a:pt x="16116" y="6353"/>
                                </a:lnTo>
                                <a:lnTo>
                                  <a:pt x="16116" y="6353"/>
                                </a:lnTo>
                                <a:lnTo>
                                  <a:pt x="16116" y="6353"/>
                                </a:lnTo>
                                <a:lnTo>
                                  <a:pt x="16116" y="6353"/>
                                </a:lnTo>
                                <a:lnTo>
                                  <a:pt x="16116" y="6353"/>
                                </a:lnTo>
                                <a:lnTo>
                                  <a:pt x="16116" y="6353"/>
                                </a:lnTo>
                                <a:lnTo>
                                  <a:pt x="16116" y="6353"/>
                                </a:lnTo>
                                <a:lnTo>
                                  <a:pt x="16116" y="6353"/>
                                </a:lnTo>
                                <a:lnTo>
                                  <a:pt x="16116" y="6353"/>
                                </a:lnTo>
                                <a:lnTo>
                                  <a:pt x="16116" y="6353"/>
                                </a:lnTo>
                                <a:lnTo>
                                  <a:pt x="16116" y="9525"/>
                                </a:lnTo>
                                <a:lnTo>
                                  <a:pt x="16850" y="6353"/>
                                </a:lnTo>
                                <a:lnTo>
                                  <a:pt x="16850" y="9525"/>
                                </a:lnTo>
                                <a:lnTo>
                                  <a:pt x="16850" y="9525"/>
                                </a:lnTo>
                                <a:lnTo>
                                  <a:pt x="16850" y="6353"/>
                                </a:lnTo>
                                <a:lnTo>
                                  <a:pt x="16850" y="9525"/>
                                </a:lnTo>
                                <a:lnTo>
                                  <a:pt x="16850" y="6353"/>
                                </a:lnTo>
                                <a:lnTo>
                                  <a:pt x="16850" y="6353"/>
                                </a:lnTo>
                                <a:lnTo>
                                  <a:pt x="16850" y="6353"/>
                                </a:lnTo>
                                <a:lnTo>
                                  <a:pt x="16850" y="6353"/>
                                </a:lnTo>
                                <a:lnTo>
                                  <a:pt x="16850" y="9525"/>
                                </a:lnTo>
                                <a:lnTo>
                                  <a:pt x="16850" y="6353"/>
                                </a:lnTo>
                                <a:lnTo>
                                  <a:pt x="16850" y="6353"/>
                                </a:lnTo>
                                <a:lnTo>
                                  <a:pt x="17583" y="6353"/>
                                </a:lnTo>
                                <a:lnTo>
                                  <a:pt x="17583" y="3172"/>
                                </a:lnTo>
                                <a:lnTo>
                                  <a:pt x="17583" y="6353"/>
                                </a:lnTo>
                                <a:lnTo>
                                  <a:pt x="17583" y="6353"/>
                                </a:lnTo>
                                <a:lnTo>
                                  <a:pt x="17583" y="6353"/>
                                </a:lnTo>
                                <a:lnTo>
                                  <a:pt x="17583" y="6353"/>
                                </a:lnTo>
                                <a:lnTo>
                                  <a:pt x="17583" y="6353"/>
                                </a:lnTo>
                                <a:lnTo>
                                  <a:pt x="17583" y="6353"/>
                                </a:lnTo>
                                <a:lnTo>
                                  <a:pt x="17583" y="6353"/>
                                </a:lnTo>
                                <a:lnTo>
                                  <a:pt x="17583" y="6353"/>
                                </a:lnTo>
                                <a:lnTo>
                                  <a:pt x="17583" y="6353"/>
                                </a:lnTo>
                                <a:lnTo>
                                  <a:pt x="17583" y="6353"/>
                                </a:lnTo>
                                <a:lnTo>
                                  <a:pt x="18317" y="6353"/>
                                </a:lnTo>
                                <a:lnTo>
                                  <a:pt x="18317" y="9525"/>
                                </a:lnTo>
                                <a:lnTo>
                                  <a:pt x="18317" y="9525"/>
                                </a:lnTo>
                                <a:lnTo>
                                  <a:pt x="18317" y="6353"/>
                                </a:lnTo>
                                <a:lnTo>
                                  <a:pt x="18317" y="6353"/>
                                </a:lnTo>
                                <a:lnTo>
                                  <a:pt x="18317" y="6353"/>
                                </a:lnTo>
                                <a:lnTo>
                                  <a:pt x="18317" y="6353"/>
                                </a:lnTo>
                                <a:lnTo>
                                  <a:pt x="18317" y="6353"/>
                                </a:lnTo>
                                <a:lnTo>
                                  <a:pt x="18317" y="6353"/>
                                </a:lnTo>
                                <a:lnTo>
                                  <a:pt x="18317" y="6353"/>
                                </a:lnTo>
                                <a:lnTo>
                                  <a:pt x="18317" y="3172"/>
                                </a:lnTo>
                                <a:lnTo>
                                  <a:pt x="18317" y="6353"/>
                                </a:lnTo>
                                <a:lnTo>
                                  <a:pt x="19050" y="6353"/>
                                </a:lnTo>
                                <a:lnTo>
                                  <a:pt x="19050" y="6353"/>
                                </a:lnTo>
                                <a:lnTo>
                                  <a:pt x="19050" y="6353"/>
                                </a:lnTo>
                                <a:lnTo>
                                  <a:pt x="19050" y="9525"/>
                                </a:lnTo>
                                <a:lnTo>
                                  <a:pt x="19050" y="6353"/>
                                </a:lnTo>
                                <a:lnTo>
                                  <a:pt x="19050" y="6353"/>
                                </a:lnTo>
                                <a:lnTo>
                                  <a:pt x="19050" y="6353"/>
                                </a:lnTo>
                                <a:lnTo>
                                  <a:pt x="19050" y="6353"/>
                                </a:lnTo>
                                <a:lnTo>
                                  <a:pt x="19050" y="6353"/>
                                </a:lnTo>
                                <a:lnTo>
                                  <a:pt x="19050" y="6353"/>
                                </a:lnTo>
                                <a:lnTo>
                                  <a:pt x="19050" y="6353"/>
                                </a:lnTo>
                                <a:lnTo>
                                  <a:pt x="19050" y="6353"/>
                                </a:lnTo>
                                <a:lnTo>
                                  <a:pt x="19050" y="6353"/>
                                </a:lnTo>
                                <a:lnTo>
                                  <a:pt x="19050" y="6353"/>
                                </a:lnTo>
                                <a:lnTo>
                                  <a:pt x="19783" y="6353"/>
                                </a:lnTo>
                                <a:lnTo>
                                  <a:pt x="19783" y="6353"/>
                                </a:lnTo>
                                <a:lnTo>
                                  <a:pt x="19783" y="6353"/>
                                </a:lnTo>
                                <a:lnTo>
                                  <a:pt x="19783" y="6353"/>
                                </a:lnTo>
                                <a:lnTo>
                                  <a:pt x="19783" y="6353"/>
                                </a:lnTo>
                                <a:lnTo>
                                  <a:pt x="19783" y="6353"/>
                                </a:lnTo>
                                <a:lnTo>
                                  <a:pt x="19783" y="6353"/>
                                </a:lnTo>
                                <a:lnTo>
                                  <a:pt x="19783" y="6353"/>
                                </a:lnTo>
                                <a:lnTo>
                                  <a:pt x="19783" y="6353"/>
                                </a:lnTo>
                                <a:lnTo>
                                  <a:pt x="19783" y="6353"/>
                                </a:lnTo>
                                <a:lnTo>
                                  <a:pt x="19783" y="6353"/>
                                </a:lnTo>
                                <a:lnTo>
                                  <a:pt x="19783" y="6353"/>
                                </a:lnTo>
                                <a:lnTo>
                                  <a:pt x="19783" y="6353"/>
                                </a:lnTo>
                                <a:lnTo>
                                  <a:pt x="19783" y="6353"/>
                                </a:lnTo>
                                <a:lnTo>
                                  <a:pt x="19783" y="6353"/>
                                </a:lnTo>
                                <a:lnTo>
                                  <a:pt x="19783" y="6353"/>
                                </a:lnTo>
                                <a:lnTo>
                                  <a:pt x="19783" y="6353"/>
                                </a:lnTo>
                                <a:lnTo>
                                  <a:pt x="19783" y="3172"/>
                                </a:lnTo>
                                <a:lnTo>
                                  <a:pt x="20517" y="6353"/>
                                </a:lnTo>
                                <a:lnTo>
                                  <a:pt x="20517" y="6353"/>
                                </a:lnTo>
                                <a:lnTo>
                                  <a:pt x="20517" y="6353"/>
                                </a:lnTo>
                                <a:lnTo>
                                  <a:pt x="20517" y="6353"/>
                                </a:lnTo>
                                <a:lnTo>
                                  <a:pt x="20517" y="6353"/>
                                </a:lnTo>
                                <a:lnTo>
                                  <a:pt x="20517" y="9525"/>
                                </a:lnTo>
                                <a:lnTo>
                                  <a:pt x="20517" y="9525"/>
                                </a:lnTo>
                                <a:lnTo>
                                  <a:pt x="20517" y="9525"/>
                                </a:lnTo>
                                <a:lnTo>
                                  <a:pt x="20517" y="6353"/>
                                </a:lnTo>
                                <a:lnTo>
                                  <a:pt x="20517" y="6353"/>
                                </a:lnTo>
                                <a:lnTo>
                                  <a:pt x="20517" y="6353"/>
                                </a:lnTo>
                                <a:lnTo>
                                  <a:pt x="20517" y="6353"/>
                                </a:lnTo>
                                <a:lnTo>
                                  <a:pt x="21250" y="6353"/>
                                </a:lnTo>
                                <a:lnTo>
                                  <a:pt x="21250" y="6353"/>
                                </a:lnTo>
                                <a:lnTo>
                                  <a:pt x="21250" y="9525"/>
                                </a:lnTo>
                                <a:lnTo>
                                  <a:pt x="21250" y="9525"/>
                                </a:lnTo>
                                <a:lnTo>
                                  <a:pt x="21250" y="9525"/>
                                </a:lnTo>
                                <a:lnTo>
                                  <a:pt x="21250" y="9525"/>
                                </a:lnTo>
                                <a:lnTo>
                                  <a:pt x="21250" y="9525"/>
                                </a:lnTo>
                                <a:lnTo>
                                  <a:pt x="21250" y="6353"/>
                                </a:lnTo>
                                <a:lnTo>
                                  <a:pt x="21250" y="6353"/>
                                </a:lnTo>
                                <a:lnTo>
                                  <a:pt x="21250" y="6353"/>
                                </a:lnTo>
                                <a:lnTo>
                                  <a:pt x="21250" y="6353"/>
                                </a:lnTo>
                                <a:lnTo>
                                  <a:pt x="21250" y="6353"/>
                                </a:lnTo>
                                <a:lnTo>
                                  <a:pt x="21984" y="6353"/>
                                </a:lnTo>
                                <a:lnTo>
                                  <a:pt x="21984" y="9525"/>
                                </a:lnTo>
                                <a:lnTo>
                                  <a:pt x="21984" y="9525"/>
                                </a:lnTo>
                                <a:lnTo>
                                  <a:pt x="21984" y="9525"/>
                                </a:lnTo>
                                <a:lnTo>
                                  <a:pt x="21984" y="6353"/>
                                </a:lnTo>
                                <a:lnTo>
                                  <a:pt x="21984" y="9525"/>
                                </a:lnTo>
                                <a:lnTo>
                                  <a:pt x="21984" y="6353"/>
                                </a:lnTo>
                                <a:lnTo>
                                  <a:pt x="21984" y="6353"/>
                                </a:lnTo>
                                <a:lnTo>
                                  <a:pt x="21984" y="6353"/>
                                </a:lnTo>
                                <a:lnTo>
                                  <a:pt x="21984" y="6353"/>
                                </a:lnTo>
                                <a:lnTo>
                                  <a:pt x="21984" y="6353"/>
                                </a:lnTo>
                                <a:lnTo>
                                  <a:pt x="21984" y="9525"/>
                                </a:lnTo>
                                <a:lnTo>
                                  <a:pt x="22717" y="9525"/>
                                </a:lnTo>
                                <a:lnTo>
                                  <a:pt x="22717" y="6353"/>
                                </a:lnTo>
                                <a:lnTo>
                                  <a:pt x="22717" y="6353"/>
                                </a:lnTo>
                                <a:lnTo>
                                  <a:pt x="22717" y="6353"/>
                                </a:lnTo>
                                <a:lnTo>
                                  <a:pt x="22717" y="6353"/>
                                </a:lnTo>
                                <a:lnTo>
                                  <a:pt x="22717" y="6353"/>
                                </a:lnTo>
                                <a:lnTo>
                                  <a:pt x="22717" y="6353"/>
                                </a:lnTo>
                                <a:lnTo>
                                  <a:pt x="22717" y="6353"/>
                                </a:lnTo>
                                <a:lnTo>
                                  <a:pt x="22717" y="6353"/>
                                </a:lnTo>
                                <a:lnTo>
                                  <a:pt x="22717" y="6353"/>
                                </a:lnTo>
                                <a:lnTo>
                                  <a:pt x="22717" y="6353"/>
                                </a:lnTo>
                                <a:lnTo>
                                  <a:pt x="22717" y="6353"/>
                                </a:lnTo>
                                <a:lnTo>
                                  <a:pt x="23451" y="6353"/>
                                </a:lnTo>
                                <a:lnTo>
                                  <a:pt x="23451" y="6353"/>
                                </a:lnTo>
                                <a:lnTo>
                                  <a:pt x="23451" y="6353"/>
                                </a:lnTo>
                                <a:lnTo>
                                  <a:pt x="23451" y="6353"/>
                                </a:lnTo>
                                <a:lnTo>
                                  <a:pt x="23451" y="6353"/>
                                </a:lnTo>
                                <a:lnTo>
                                  <a:pt x="23451" y="6353"/>
                                </a:lnTo>
                                <a:lnTo>
                                  <a:pt x="23451" y="6353"/>
                                </a:lnTo>
                                <a:lnTo>
                                  <a:pt x="23451" y="6353"/>
                                </a:lnTo>
                                <a:lnTo>
                                  <a:pt x="23451" y="6353"/>
                                </a:lnTo>
                                <a:lnTo>
                                  <a:pt x="23451" y="6353"/>
                                </a:lnTo>
                                <a:lnTo>
                                  <a:pt x="23451" y="6353"/>
                                </a:lnTo>
                                <a:lnTo>
                                  <a:pt x="23451" y="6353"/>
                                </a:lnTo>
                                <a:lnTo>
                                  <a:pt x="23451" y="6353"/>
                                </a:lnTo>
                                <a:lnTo>
                                  <a:pt x="23451" y="6353"/>
                                </a:lnTo>
                                <a:lnTo>
                                  <a:pt x="24174" y="6353"/>
                                </a:lnTo>
                                <a:lnTo>
                                  <a:pt x="24174" y="6353"/>
                                </a:lnTo>
                                <a:lnTo>
                                  <a:pt x="24174" y="6353"/>
                                </a:lnTo>
                                <a:lnTo>
                                  <a:pt x="24174" y="6353"/>
                                </a:lnTo>
                                <a:lnTo>
                                  <a:pt x="24174" y="6353"/>
                                </a:lnTo>
                                <a:lnTo>
                                  <a:pt x="24174" y="6353"/>
                                </a:lnTo>
                                <a:lnTo>
                                  <a:pt x="24174" y="6353"/>
                                </a:lnTo>
                                <a:lnTo>
                                  <a:pt x="24174" y="6353"/>
                                </a:lnTo>
                                <a:lnTo>
                                  <a:pt x="24174" y="6353"/>
                                </a:lnTo>
                                <a:lnTo>
                                  <a:pt x="24174" y="9525"/>
                                </a:lnTo>
                                <a:lnTo>
                                  <a:pt x="24174" y="9525"/>
                                </a:lnTo>
                                <a:lnTo>
                                  <a:pt x="24174" y="6353"/>
                                </a:lnTo>
                                <a:lnTo>
                                  <a:pt x="24908" y="6353"/>
                                </a:lnTo>
                                <a:lnTo>
                                  <a:pt x="24908" y="6353"/>
                                </a:lnTo>
                                <a:lnTo>
                                  <a:pt x="24908" y="6353"/>
                                </a:lnTo>
                                <a:lnTo>
                                  <a:pt x="24908" y="6353"/>
                                </a:lnTo>
                                <a:lnTo>
                                  <a:pt x="24908" y="6353"/>
                                </a:lnTo>
                                <a:lnTo>
                                  <a:pt x="24908" y="6353"/>
                                </a:lnTo>
                                <a:lnTo>
                                  <a:pt x="24908" y="6353"/>
                                </a:lnTo>
                                <a:lnTo>
                                  <a:pt x="24908" y="6353"/>
                                </a:lnTo>
                                <a:lnTo>
                                  <a:pt x="24908" y="6353"/>
                                </a:lnTo>
                                <a:lnTo>
                                  <a:pt x="24908" y="6353"/>
                                </a:lnTo>
                                <a:lnTo>
                                  <a:pt x="24908" y="6353"/>
                                </a:lnTo>
                                <a:lnTo>
                                  <a:pt x="24908" y="6353"/>
                                </a:lnTo>
                                <a:lnTo>
                                  <a:pt x="24908" y="6353"/>
                                </a:lnTo>
                                <a:lnTo>
                                  <a:pt x="24908" y="6353"/>
                                </a:lnTo>
                                <a:lnTo>
                                  <a:pt x="24908" y="6353"/>
                                </a:lnTo>
                                <a:lnTo>
                                  <a:pt x="24908" y="6353"/>
                                </a:lnTo>
                                <a:lnTo>
                                  <a:pt x="24908" y="6353"/>
                                </a:lnTo>
                                <a:lnTo>
                                  <a:pt x="24908" y="6353"/>
                                </a:lnTo>
                                <a:lnTo>
                                  <a:pt x="25641" y="9525"/>
                                </a:lnTo>
                                <a:lnTo>
                                  <a:pt x="25641" y="9525"/>
                                </a:lnTo>
                                <a:lnTo>
                                  <a:pt x="25641" y="6353"/>
                                </a:lnTo>
                                <a:lnTo>
                                  <a:pt x="25641" y="6353"/>
                                </a:lnTo>
                                <a:lnTo>
                                  <a:pt x="25641" y="6353"/>
                                </a:lnTo>
                                <a:lnTo>
                                  <a:pt x="25641" y="6353"/>
                                </a:lnTo>
                                <a:lnTo>
                                  <a:pt x="25641" y="6353"/>
                                </a:lnTo>
                                <a:lnTo>
                                  <a:pt x="25641" y="6353"/>
                                </a:lnTo>
                                <a:lnTo>
                                  <a:pt x="25641" y="6353"/>
                                </a:lnTo>
                                <a:lnTo>
                                  <a:pt x="25641" y="6353"/>
                                </a:lnTo>
                                <a:lnTo>
                                  <a:pt x="25641" y="6353"/>
                                </a:lnTo>
                                <a:lnTo>
                                  <a:pt x="25641" y="9525"/>
                                </a:lnTo>
                                <a:lnTo>
                                  <a:pt x="26375" y="6353"/>
                                </a:lnTo>
                                <a:lnTo>
                                  <a:pt x="26375" y="6353"/>
                                </a:lnTo>
                                <a:lnTo>
                                  <a:pt x="26375" y="6353"/>
                                </a:lnTo>
                                <a:lnTo>
                                  <a:pt x="26375" y="6353"/>
                                </a:lnTo>
                                <a:lnTo>
                                  <a:pt x="26375" y="6353"/>
                                </a:lnTo>
                                <a:lnTo>
                                  <a:pt x="26375" y="6353"/>
                                </a:lnTo>
                                <a:lnTo>
                                  <a:pt x="26375" y="6353"/>
                                </a:lnTo>
                                <a:lnTo>
                                  <a:pt x="26375" y="6353"/>
                                </a:lnTo>
                                <a:lnTo>
                                  <a:pt x="26375" y="3172"/>
                                </a:lnTo>
                                <a:lnTo>
                                  <a:pt x="26375" y="6353"/>
                                </a:lnTo>
                                <a:lnTo>
                                  <a:pt x="26375" y="6353"/>
                                </a:lnTo>
                                <a:lnTo>
                                  <a:pt x="26375" y="6353"/>
                                </a:lnTo>
                                <a:lnTo>
                                  <a:pt x="27108" y="6353"/>
                                </a:lnTo>
                                <a:lnTo>
                                  <a:pt x="27108" y="6353"/>
                                </a:lnTo>
                                <a:lnTo>
                                  <a:pt x="27108" y="6353"/>
                                </a:lnTo>
                                <a:lnTo>
                                  <a:pt x="27108" y="3172"/>
                                </a:lnTo>
                                <a:lnTo>
                                  <a:pt x="27108" y="6353"/>
                                </a:lnTo>
                                <a:lnTo>
                                  <a:pt x="27108" y="6353"/>
                                </a:lnTo>
                                <a:lnTo>
                                  <a:pt x="27108" y="6353"/>
                                </a:lnTo>
                                <a:lnTo>
                                  <a:pt x="27108" y="6353"/>
                                </a:lnTo>
                                <a:lnTo>
                                  <a:pt x="27108" y="6353"/>
                                </a:lnTo>
                                <a:lnTo>
                                  <a:pt x="27108" y="6353"/>
                                </a:lnTo>
                                <a:lnTo>
                                  <a:pt x="27108" y="6353"/>
                                </a:lnTo>
                                <a:lnTo>
                                  <a:pt x="27108" y="6353"/>
                                </a:lnTo>
                                <a:lnTo>
                                  <a:pt x="27108" y="6353"/>
                                </a:lnTo>
                                <a:lnTo>
                                  <a:pt x="27108" y="6353"/>
                                </a:lnTo>
                                <a:lnTo>
                                  <a:pt x="27842" y="3172"/>
                                </a:lnTo>
                                <a:lnTo>
                                  <a:pt x="27842" y="6353"/>
                                </a:lnTo>
                                <a:lnTo>
                                  <a:pt x="27842" y="6353"/>
                                </a:lnTo>
                                <a:lnTo>
                                  <a:pt x="27842" y="6353"/>
                                </a:lnTo>
                                <a:lnTo>
                                  <a:pt x="27842" y="6353"/>
                                </a:lnTo>
                                <a:lnTo>
                                  <a:pt x="27842" y="6353"/>
                                </a:lnTo>
                                <a:lnTo>
                                  <a:pt x="27842" y="9525"/>
                                </a:lnTo>
                                <a:lnTo>
                                  <a:pt x="27842" y="9525"/>
                                </a:lnTo>
                                <a:lnTo>
                                  <a:pt x="27842" y="9525"/>
                                </a:lnTo>
                                <a:lnTo>
                                  <a:pt x="27842" y="9525"/>
                                </a:lnTo>
                                <a:lnTo>
                                  <a:pt x="27842" y="9525"/>
                                </a:lnTo>
                                <a:lnTo>
                                  <a:pt x="27842" y="6353"/>
                                </a:lnTo>
                                <a:lnTo>
                                  <a:pt x="28575" y="6353"/>
                                </a:lnTo>
                                <a:lnTo>
                                  <a:pt x="28575" y="6353"/>
                                </a:lnTo>
                                <a:lnTo>
                                  <a:pt x="28575" y="3172"/>
                                </a:lnTo>
                                <a:lnTo>
                                  <a:pt x="28575" y="3172"/>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23" name="Freeform: Shape 823"/>
                        <wps:cNvSpPr/>
                        <wps:spPr>
                          <a:xfrm>
                            <a:off x="1109662" y="3910012"/>
                            <a:ext cx="28575" cy="9525"/>
                          </a:xfrm>
                          <a:custGeom>
                            <a:avLst/>
                            <a:gdLst>
                              <a:gd name="connsiteX0" fmla="*/ 0 w 28575"/>
                              <a:gd name="connsiteY0" fmla="*/ 0 h 9525"/>
                              <a:gd name="connsiteX1" fmla="*/ 0 w 28575"/>
                              <a:gd name="connsiteY1" fmla="*/ 0 h 9525"/>
                              <a:gd name="connsiteX2" fmla="*/ 0 w 28575"/>
                              <a:gd name="connsiteY2" fmla="*/ 0 h 9525"/>
                              <a:gd name="connsiteX3" fmla="*/ 0 w 28575"/>
                              <a:gd name="connsiteY3" fmla="*/ 3172 h 9525"/>
                              <a:gd name="connsiteX4" fmla="*/ 0 w 28575"/>
                              <a:gd name="connsiteY4" fmla="*/ 3172 h 9525"/>
                              <a:gd name="connsiteX5" fmla="*/ 0 w 28575"/>
                              <a:gd name="connsiteY5" fmla="*/ 3172 h 9525"/>
                              <a:gd name="connsiteX6" fmla="*/ 0 w 28575"/>
                              <a:gd name="connsiteY6" fmla="*/ 3172 h 9525"/>
                              <a:gd name="connsiteX7" fmla="*/ 0 w 28575"/>
                              <a:gd name="connsiteY7" fmla="*/ 3172 h 9525"/>
                              <a:gd name="connsiteX8" fmla="*/ 0 w 28575"/>
                              <a:gd name="connsiteY8" fmla="*/ 3172 h 9525"/>
                              <a:gd name="connsiteX9" fmla="*/ 752 w 28575"/>
                              <a:gd name="connsiteY9" fmla="*/ 3172 h 9525"/>
                              <a:gd name="connsiteX10" fmla="*/ 752 w 28575"/>
                              <a:gd name="connsiteY10" fmla="*/ 3172 h 9525"/>
                              <a:gd name="connsiteX11" fmla="*/ 752 w 28575"/>
                              <a:gd name="connsiteY11" fmla="*/ 3172 h 9525"/>
                              <a:gd name="connsiteX12" fmla="*/ 752 w 28575"/>
                              <a:gd name="connsiteY12" fmla="*/ 3172 h 9525"/>
                              <a:gd name="connsiteX13" fmla="*/ 752 w 28575"/>
                              <a:gd name="connsiteY13" fmla="*/ 6353 h 9525"/>
                              <a:gd name="connsiteX14" fmla="*/ 752 w 28575"/>
                              <a:gd name="connsiteY14" fmla="*/ 6353 h 9525"/>
                              <a:gd name="connsiteX15" fmla="*/ 752 w 28575"/>
                              <a:gd name="connsiteY15" fmla="*/ 3172 h 9525"/>
                              <a:gd name="connsiteX16" fmla="*/ 752 w 28575"/>
                              <a:gd name="connsiteY16" fmla="*/ 3172 h 9525"/>
                              <a:gd name="connsiteX17" fmla="*/ 752 w 28575"/>
                              <a:gd name="connsiteY17" fmla="*/ 3172 h 9525"/>
                              <a:gd name="connsiteX18" fmla="*/ 752 w 28575"/>
                              <a:gd name="connsiteY18" fmla="*/ 3172 h 9525"/>
                              <a:gd name="connsiteX19" fmla="*/ 752 w 28575"/>
                              <a:gd name="connsiteY19" fmla="*/ 3172 h 9525"/>
                              <a:gd name="connsiteX20" fmla="*/ 752 w 28575"/>
                              <a:gd name="connsiteY20" fmla="*/ 3172 h 9525"/>
                              <a:gd name="connsiteX21" fmla="*/ 752 w 28575"/>
                              <a:gd name="connsiteY21" fmla="*/ 3172 h 9525"/>
                              <a:gd name="connsiteX22" fmla="*/ 752 w 28575"/>
                              <a:gd name="connsiteY22" fmla="*/ 3172 h 9525"/>
                              <a:gd name="connsiteX23" fmla="*/ 752 w 28575"/>
                              <a:gd name="connsiteY23" fmla="*/ 3172 h 9525"/>
                              <a:gd name="connsiteX24" fmla="*/ 752 w 28575"/>
                              <a:gd name="connsiteY24" fmla="*/ 3172 h 9525"/>
                              <a:gd name="connsiteX25" fmla="*/ 752 w 28575"/>
                              <a:gd name="connsiteY25" fmla="*/ 0 h 9525"/>
                              <a:gd name="connsiteX26" fmla="*/ 752 w 28575"/>
                              <a:gd name="connsiteY26" fmla="*/ 0 h 9525"/>
                              <a:gd name="connsiteX27" fmla="*/ 1505 w 28575"/>
                              <a:gd name="connsiteY27" fmla="*/ 3172 h 9525"/>
                              <a:gd name="connsiteX28" fmla="*/ 1505 w 28575"/>
                              <a:gd name="connsiteY28" fmla="*/ 3172 h 9525"/>
                              <a:gd name="connsiteX29" fmla="*/ 1505 w 28575"/>
                              <a:gd name="connsiteY29" fmla="*/ 3172 h 9525"/>
                              <a:gd name="connsiteX30" fmla="*/ 1505 w 28575"/>
                              <a:gd name="connsiteY30" fmla="*/ 3172 h 9525"/>
                              <a:gd name="connsiteX31" fmla="*/ 1505 w 28575"/>
                              <a:gd name="connsiteY31" fmla="*/ 3172 h 9525"/>
                              <a:gd name="connsiteX32" fmla="*/ 1505 w 28575"/>
                              <a:gd name="connsiteY32" fmla="*/ 3172 h 9525"/>
                              <a:gd name="connsiteX33" fmla="*/ 1505 w 28575"/>
                              <a:gd name="connsiteY33" fmla="*/ 3172 h 9525"/>
                              <a:gd name="connsiteX34" fmla="*/ 1505 w 28575"/>
                              <a:gd name="connsiteY34" fmla="*/ 3172 h 9525"/>
                              <a:gd name="connsiteX35" fmla="*/ 1505 w 28575"/>
                              <a:gd name="connsiteY35" fmla="*/ 3172 h 9525"/>
                              <a:gd name="connsiteX36" fmla="*/ 1505 w 28575"/>
                              <a:gd name="connsiteY36" fmla="*/ 3172 h 9525"/>
                              <a:gd name="connsiteX37" fmla="*/ 1505 w 28575"/>
                              <a:gd name="connsiteY37" fmla="*/ 3172 h 9525"/>
                              <a:gd name="connsiteX38" fmla="*/ 1505 w 28575"/>
                              <a:gd name="connsiteY38" fmla="*/ 3172 h 9525"/>
                              <a:gd name="connsiteX39" fmla="*/ 2257 w 28575"/>
                              <a:gd name="connsiteY39" fmla="*/ 3172 h 9525"/>
                              <a:gd name="connsiteX40" fmla="*/ 2257 w 28575"/>
                              <a:gd name="connsiteY40" fmla="*/ 3172 h 9525"/>
                              <a:gd name="connsiteX41" fmla="*/ 2257 w 28575"/>
                              <a:gd name="connsiteY41" fmla="*/ 3172 h 9525"/>
                              <a:gd name="connsiteX42" fmla="*/ 2257 w 28575"/>
                              <a:gd name="connsiteY42" fmla="*/ 3172 h 9525"/>
                              <a:gd name="connsiteX43" fmla="*/ 2257 w 28575"/>
                              <a:gd name="connsiteY43" fmla="*/ 0 h 9525"/>
                              <a:gd name="connsiteX44" fmla="*/ 2257 w 28575"/>
                              <a:gd name="connsiteY44" fmla="*/ 3172 h 9525"/>
                              <a:gd name="connsiteX45" fmla="*/ 2257 w 28575"/>
                              <a:gd name="connsiteY45" fmla="*/ 3172 h 9525"/>
                              <a:gd name="connsiteX46" fmla="*/ 2257 w 28575"/>
                              <a:gd name="connsiteY46" fmla="*/ 3172 h 9525"/>
                              <a:gd name="connsiteX47" fmla="*/ 2257 w 28575"/>
                              <a:gd name="connsiteY47" fmla="*/ 3172 h 9525"/>
                              <a:gd name="connsiteX48" fmla="*/ 2257 w 28575"/>
                              <a:gd name="connsiteY48" fmla="*/ 3172 h 9525"/>
                              <a:gd name="connsiteX49" fmla="*/ 2257 w 28575"/>
                              <a:gd name="connsiteY49" fmla="*/ 3172 h 9525"/>
                              <a:gd name="connsiteX50" fmla="*/ 2257 w 28575"/>
                              <a:gd name="connsiteY50" fmla="*/ 3172 h 9525"/>
                              <a:gd name="connsiteX51" fmla="*/ 2257 w 28575"/>
                              <a:gd name="connsiteY51" fmla="*/ 3172 h 9525"/>
                              <a:gd name="connsiteX52" fmla="*/ 2257 w 28575"/>
                              <a:gd name="connsiteY52" fmla="*/ 3172 h 9525"/>
                              <a:gd name="connsiteX53" fmla="*/ 3010 w 28575"/>
                              <a:gd name="connsiteY53" fmla="*/ 3172 h 9525"/>
                              <a:gd name="connsiteX54" fmla="*/ 3010 w 28575"/>
                              <a:gd name="connsiteY54" fmla="*/ 3172 h 9525"/>
                              <a:gd name="connsiteX55" fmla="*/ 3010 w 28575"/>
                              <a:gd name="connsiteY55" fmla="*/ 3172 h 9525"/>
                              <a:gd name="connsiteX56" fmla="*/ 3010 w 28575"/>
                              <a:gd name="connsiteY56" fmla="*/ 3172 h 9525"/>
                              <a:gd name="connsiteX57" fmla="*/ 3010 w 28575"/>
                              <a:gd name="connsiteY57" fmla="*/ 0 h 9525"/>
                              <a:gd name="connsiteX58" fmla="*/ 3010 w 28575"/>
                              <a:gd name="connsiteY58" fmla="*/ 3172 h 9525"/>
                              <a:gd name="connsiteX59" fmla="*/ 3010 w 28575"/>
                              <a:gd name="connsiteY59" fmla="*/ 3172 h 9525"/>
                              <a:gd name="connsiteX60" fmla="*/ 3010 w 28575"/>
                              <a:gd name="connsiteY60" fmla="*/ 3172 h 9525"/>
                              <a:gd name="connsiteX61" fmla="*/ 3010 w 28575"/>
                              <a:gd name="connsiteY61" fmla="*/ 3172 h 9525"/>
                              <a:gd name="connsiteX62" fmla="*/ 3010 w 28575"/>
                              <a:gd name="connsiteY62" fmla="*/ 3172 h 9525"/>
                              <a:gd name="connsiteX63" fmla="*/ 3010 w 28575"/>
                              <a:gd name="connsiteY63" fmla="*/ 3172 h 9525"/>
                              <a:gd name="connsiteX64" fmla="*/ 3010 w 28575"/>
                              <a:gd name="connsiteY64" fmla="*/ 3172 h 9525"/>
                              <a:gd name="connsiteX65" fmla="*/ 3762 w 28575"/>
                              <a:gd name="connsiteY65" fmla="*/ 3172 h 9525"/>
                              <a:gd name="connsiteX66" fmla="*/ 3762 w 28575"/>
                              <a:gd name="connsiteY66" fmla="*/ 3172 h 9525"/>
                              <a:gd name="connsiteX67" fmla="*/ 3762 w 28575"/>
                              <a:gd name="connsiteY67" fmla="*/ 3172 h 9525"/>
                              <a:gd name="connsiteX68" fmla="*/ 3762 w 28575"/>
                              <a:gd name="connsiteY68" fmla="*/ 3172 h 9525"/>
                              <a:gd name="connsiteX69" fmla="*/ 3762 w 28575"/>
                              <a:gd name="connsiteY69" fmla="*/ 3172 h 9525"/>
                              <a:gd name="connsiteX70" fmla="*/ 3762 w 28575"/>
                              <a:gd name="connsiteY70" fmla="*/ 3172 h 9525"/>
                              <a:gd name="connsiteX71" fmla="*/ 3762 w 28575"/>
                              <a:gd name="connsiteY71" fmla="*/ 3172 h 9525"/>
                              <a:gd name="connsiteX72" fmla="*/ 3762 w 28575"/>
                              <a:gd name="connsiteY72" fmla="*/ 3172 h 9525"/>
                              <a:gd name="connsiteX73" fmla="*/ 3762 w 28575"/>
                              <a:gd name="connsiteY73" fmla="*/ 3172 h 9525"/>
                              <a:gd name="connsiteX74" fmla="*/ 3762 w 28575"/>
                              <a:gd name="connsiteY74" fmla="*/ 3172 h 9525"/>
                              <a:gd name="connsiteX75" fmla="*/ 3762 w 28575"/>
                              <a:gd name="connsiteY75" fmla="*/ 3172 h 9525"/>
                              <a:gd name="connsiteX76" fmla="*/ 3762 w 28575"/>
                              <a:gd name="connsiteY76" fmla="*/ 3172 h 9525"/>
                              <a:gd name="connsiteX77" fmla="*/ 4515 w 28575"/>
                              <a:gd name="connsiteY77" fmla="*/ 3172 h 9525"/>
                              <a:gd name="connsiteX78" fmla="*/ 4515 w 28575"/>
                              <a:gd name="connsiteY78" fmla="*/ 3172 h 9525"/>
                              <a:gd name="connsiteX79" fmla="*/ 4515 w 28575"/>
                              <a:gd name="connsiteY79" fmla="*/ 3172 h 9525"/>
                              <a:gd name="connsiteX80" fmla="*/ 4515 w 28575"/>
                              <a:gd name="connsiteY80" fmla="*/ 3172 h 9525"/>
                              <a:gd name="connsiteX81" fmla="*/ 4515 w 28575"/>
                              <a:gd name="connsiteY81" fmla="*/ 6353 h 9525"/>
                              <a:gd name="connsiteX82" fmla="*/ 4515 w 28575"/>
                              <a:gd name="connsiteY82" fmla="*/ 6353 h 9525"/>
                              <a:gd name="connsiteX83" fmla="*/ 4515 w 28575"/>
                              <a:gd name="connsiteY83" fmla="*/ 6353 h 9525"/>
                              <a:gd name="connsiteX84" fmla="*/ 4515 w 28575"/>
                              <a:gd name="connsiteY84" fmla="*/ 6353 h 9525"/>
                              <a:gd name="connsiteX85" fmla="*/ 4515 w 28575"/>
                              <a:gd name="connsiteY85" fmla="*/ 6353 h 9525"/>
                              <a:gd name="connsiteX86" fmla="*/ 4515 w 28575"/>
                              <a:gd name="connsiteY86" fmla="*/ 3172 h 9525"/>
                              <a:gd name="connsiteX87" fmla="*/ 4515 w 28575"/>
                              <a:gd name="connsiteY87" fmla="*/ 3172 h 9525"/>
                              <a:gd name="connsiteX88" fmla="*/ 4515 w 28575"/>
                              <a:gd name="connsiteY88" fmla="*/ 3172 h 9525"/>
                              <a:gd name="connsiteX89" fmla="*/ 5267 w 28575"/>
                              <a:gd name="connsiteY89" fmla="*/ 3172 h 9525"/>
                              <a:gd name="connsiteX90" fmla="*/ 5267 w 28575"/>
                              <a:gd name="connsiteY90" fmla="*/ 3172 h 9525"/>
                              <a:gd name="connsiteX91" fmla="*/ 5267 w 28575"/>
                              <a:gd name="connsiteY91" fmla="*/ 3172 h 9525"/>
                              <a:gd name="connsiteX92" fmla="*/ 5267 w 28575"/>
                              <a:gd name="connsiteY92" fmla="*/ 3172 h 9525"/>
                              <a:gd name="connsiteX93" fmla="*/ 5267 w 28575"/>
                              <a:gd name="connsiteY93" fmla="*/ 3172 h 9525"/>
                              <a:gd name="connsiteX94" fmla="*/ 5267 w 28575"/>
                              <a:gd name="connsiteY94" fmla="*/ 3172 h 9525"/>
                              <a:gd name="connsiteX95" fmla="*/ 5267 w 28575"/>
                              <a:gd name="connsiteY95" fmla="*/ 3172 h 9525"/>
                              <a:gd name="connsiteX96" fmla="*/ 5267 w 28575"/>
                              <a:gd name="connsiteY96" fmla="*/ 3172 h 9525"/>
                              <a:gd name="connsiteX97" fmla="*/ 5267 w 28575"/>
                              <a:gd name="connsiteY97" fmla="*/ 3172 h 9525"/>
                              <a:gd name="connsiteX98" fmla="*/ 5267 w 28575"/>
                              <a:gd name="connsiteY98" fmla="*/ 3172 h 9525"/>
                              <a:gd name="connsiteX99" fmla="*/ 5267 w 28575"/>
                              <a:gd name="connsiteY99" fmla="*/ 6353 h 9525"/>
                              <a:gd name="connsiteX100" fmla="*/ 5267 w 28575"/>
                              <a:gd name="connsiteY100" fmla="*/ 3172 h 9525"/>
                              <a:gd name="connsiteX101" fmla="*/ 5267 w 28575"/>
                              <a:gd name="connsiteY101" fmla="*/ 3172 h 9525"/>
                              <a:gd name="connsiteX102" fmla="*/ 5267 w 28575"/>
                              <a:gd name="connsiteY102" fmla="*/ 3172 h 9525"/>
                              <a:gd name="connsiteX103" fmla="*/ 5267 w 28575"/>
                              <a:gd name="connsiteY103" fmla="*/ 3172 h 9525"/>
                              <a:gd name="connsiteX104" fmla="*/ 5267 w 28575"/>
                              <a:gd name="connsiteY104" fmla="*/ 3172 h 9525"/>
                              <a:gd name="connsiteX105" fmla="*/ 5267 w 28575"/>
                              <a:gd name="connsiteY105" fmla="*/ 3172 h 9525"/>
                              <a:gd name="connsiteX106" fmla="*/ 5267 w 28575"/>
                              <a:gd name="connsiteY106" fmla="*/ 3172 h 9525"/>
                              <a:gd name="connsiteX107" fmla="*/ 6020 w 28575"/>
                              <a:gd name="connsiteY107" fmla="*/ 3172 h 9525"/>
                              <a:gd name="connsiteX108" fmla="*/ 6020 w 28575"/>
                              <a:gd name="connsiteY108" fmla="*/ 3172 h 9525"/>
                              <a:gd name="connsiteX109" fmla="*/ 6020 w 28575"/>
                              <a:gd name="connsiteY109" fmla="*/ 3172 h 9525"/>
                              <a:gd name="connsiteX110" fmla="*/ 6020 w 28575"/>
                              <a:gd name="connsiteY110" fmla="*/ 3172 h 9525"/>
                              <a:gd name="connsiteX111" fmla="*/ 6020 w 28575"/>
                              <a:gd name="connsiteY111" fmla="*/ 3172 h 9525"/>
                              <a:gd name="connsiteX112" fmla="*/ 6020 w 28575"/>
                              <a:gd name="connsiteY112" fmla="*/ 3172 h 9525"/>
                              <a:gd name="connsiteX113" fmla="*/ 6020 w 28575"/>
                              <a:gd name="connsiteY113" fmla="*/ 3172 h 9525"/>
                              <a:gd name="connsiteX114" fmla="*/ 6020 w 28575"/>
                              <a:gd name="connsiteY114" fmla="*/ 3172 h 9525"/>
                              <a:gd name="connsiteX115" fmla="*/ 6020 w 28575"/>
                              <a:gd name="connsiteY115" fmla="*/ 3172 h 9525"/>
                              <a:gd name="connsiteX116" fmla="*/ 6020 w 28575"/>
                              <a:gd name="connsiteY116" fmla="*/ 3172 h 9525"/>
                              <a:gd name="connsiteX117" fmla="*/ 6020 w 28575"/>
                              <a:gd name="connsiteY117" fmla="*/ 6353 h 9525"/>
                              <a:gd name="connsiteX118" fmla="*/ 6020 w 28575"/>
                              <a:gd name="connsiteY118" fmla="*/ 6353 h 9525"/>
                              <a:gd name="connsiteX119" fmla="*/ 6772 w 28575"/>
                              <a:gd name="connsiteY119" fmla="*/ 3172 h 9525"/>
                              <a:gd name="connsiteX120" fmla="*/ 6772 w 28575"/>
                              <a:gd name="connsiteY120" fmla="*/ 3172 h 9525"/>
                              <a:gd name="connsiteX121" fmla="*/ 6772 w 28575"/>
                              <a:gd name="connsiteY121" fmla="*/ 3172 h 9525"/>
                              <a:gd name="connsiteX122" fmla="*/ 6772 w 28575"/>
                              <a:gd name="connsiteY122" fmla="*/ 3172 h 9525"/>
                              <a:gd name="connsiteX123" fmla="*/ 6772 w 28575"/>
                              <a:gd name="connsiteY123" fmla="*/ 3172 h 9525"/>
                              <a:gd name="connsiteX124" fmla="*/ 6772 w 28575"/>
                              <a:gd name="connsiteY124" fmla="*/ 3172 h 9525"/>
                              <a:gd name="connsiteX125" fmla="*/ 6772 w 28575"/>
                              <a:gd name="connsiteY125" fmla="*/ 3172 h 9525"/>
                              <a:gd name="connsiteX126" fmla="*/ 6772 w 28575"/>
                              <a:gd name="connsiteY126" fmla="*/ 3172 h 9525"/>
                              <a:gd name="connsiteX127" fmla="*/ 6772 w 28575"/>
                              <a:gd name="connsiteY127" fmla="*/ 6353 h 9525"/>
                              <a:gd name="connsiteX128" fmla="*/ 6772 w 28575"/>
                              <a:gd name="connsiteY128" fmla="*/ 3172 h 9525"/>
                              <a:gd name="connsiteX129" fmla="*/ 6772 w 28575"/>
                              <a:gd name="connsiteY129" fmla="*/ 3172 h 9525"/>
                              <a:gd name="connsiteX130" fmla="*/ 6772 w 28575"/>
                              <a:gd name="connsiteY130" fmla="*/ 3172 h 9525"/>
                              <a:gd name="connsiteX131" fmla="*/ 6772 w 28575"/>
                              <a:gd name="connsiteY131" fmla="*/ 3172 h 9525"/>
                              <a:gd name="connsiteX132" fmla="*/ 6772 w 28575"/>
                              <a:gd name="connsiteY132" fmla="*/ 3172 h 9525"/>
                              <a:gd name="connsiteX133" fmla="*/ 7515 w 28575"/>
                              <a:gd name="connsiteY133" fmla="*/ 3172 h 9525"/>
                              <a:gd name="connsiteX134" fmla="*/ 7515 w 28575"/>
                              <a:gd name="connsiteY134" fmla="*/ 3172 h 9525"/>
                              <a:gd name="connsiteX135" fmla="*/ 7515 w 28575"/>
                              <a:gd name="connsiteY135" fmla="*/ 3172 h 9525"/>
                              <a:gd name="connsiteX136" fmla="*/ 7515 w 28575"/>
                              <a:gd name="connsiteY136" fmla="*/ 3172 h 9525"/>
                              <a:gd name="connsiteX137" fmla="*/ 7515 w 28575"/>
                              <a:gd name="connsiteY137" fmla="*/ 3172 h 9525"/>
                              <a:gd name="connsiteX138" fmla="*/ 7515 w 28575"/>
                              <a:gd name="connsiteY138" fmla="*/ 3172 h 9525"/>
                              <a:gd name="connsiteX139" fmla="*/ 7515 w 28575"/>
                              <a:gd name="connsiteY139" fmla="*/ 3172 h 9525"/>
                              <a:gd name="connsiteX140" fmla="*/ 7515 w 28575"/>
                              <a:gd name="connsiteY140" fmla="*/ 3172 h 9525"/>
                              <a:gd name="connsiteX141" fmla="*/ 7515 w 28575"/>
                              <a:gd name="connsiteY141" fmla="*/ 3172 h 9525"/>
                              <a:gd name="connsiteX142" fmla="*/ 7515 w 28575"/>
                              <a:gd name="connsiteY142" fmla="*/ 3172 h 9525"/>
                              <a:gd name="connsiteX143" fmla="*/ 7515 w 28575"/>
                              <a:gd name="connsiteY143" fmla="*/ 6353 h 9525"/>
                              <a:gd name="connsiteX144" fmla="*/ 7515 w 28575"/>
                              <a:gd name="connsiteY144" fmla="*/ 6353 h 9525"/>
                              <a:gd name="connsiteX145" fmla="*/ 8268 w 28575"/>
                              <a:gd name="connsiteY145" fmla="*/ 6353 h 9525"/>
                              <a:gd name="connsiteX146" fmla="*/ 8268 w 28575"/>
                              <a:gd name="connsiteY146" fmla="*/ 3172 h 9525"/>
                              <a:gd name="connsiteX147" fmla="*/ 8268 w 28575"/>
                              <a:gd name="connsiteY147" fmla="*/ 3172 h 9525"/>
                              <a:gd name="connsiteX148" fmla="*/ 8268 w 28575"/>
                              <a:gd name="connsiteY148" fmla="*/ 3172 h 9525"/>
                              <a:gd name="connsiteX149" fmla="*/ 8268 w 28575"/>
                              <a:gd name="connsiteY149" fmla="*/ 3172 h 9525"/>
                              <a:gd name="connsiteX150" fmla="*/ 8268 w 28575"/>
                              <a:gd name="connsiteY150" fmla="*/ 3172 h 9525"/>
                              <a:gd name="connsiteX151" fmla="*/ 8268 w 28575"/>
                              <a:gd name="connsiteY151" fmla="*/ 3172 h 9525"/>
                              <a:gd name="connsiteX152" fmla="*/ 8268 w 28575"/>
                              <a:gd name="connsiteY152" fmla="*/ 3172 h 9525"/>
                              <a:gd name="connsiteX153" fmla="*/ 8268 w 28575"/>
                              <a:gd name="connsiteY153" fmla="*/ 3172 h 9525"/>
                              <a:gd name="connsiteX154" fmla="*/ 8268 w 28575"/>
                              <a:gd name="connsiteY154" fmla="*/ 3172 h 9525"/>
                              <a:gd name="connsiteX155" fmla="*/ 8268 w 28575"/>
                              <a:gd name="connsiteY155" fmla="*/ 3172 h 9525"/>
                              <a:gd name="connsiteX156" fmla="*/ 8268 w 28575"/>
                              <a:gd name="connsiteY156" fmla="*/ 3172 h 9525"/>
                              <a:gd name="connsiteX157" fmla="*/ 9020 w 28575"/>
                              <a:gd name="connsiteY157" fmla="*/ 3172 h 9525"/>
                              <a:gd name="connsiteX158" fmla="*/ 9020 w 28575"/>
                              <a:gd name="connsiteY158" fmla="*/ 3172 h 9525"/>
                              <a:gd name="connsiteX159" fmla="*/ 9020 w 28575"/>
                              <a:gd name="connsiteY159" fmla="*/ 3172 h 9525"/>
                              <a:gd name="connsiteX160" fmla="*/ 9020 w 28575"/>
                              <a:gd name="connsiteY160" fmla="*/ 3172 h 9525"/>
                              <a:gd name="connsiteX161" fmla="*/ 9020 w 28575"/>
                              <a:gd name="connsiteY161" fmla="*/ 3172 h 9525"/>
                              <a:gd name="connsiteX162" fmla="*/ 9020 w 28575"/>
                              <a:gd name="connsiteY162" fmla="*/ 3172 h 9525"/>
                              <a:gd name="connsiteX163" fmla="*/ 9020 w 28575"/>
                              <a:gd name="connsiteY163" fmla="*/ 3172 h 9525"/>
                              <a:gd name="connsiteX164" fmla="*/ 9020 w 28575"/>
                              <a:gd name="connsiteY164" fmla="*/ 3172 h 9525"/>
                              <a:gd name="connsiteX165" fmla="*/ 9020 w 28575"/>
                              <a:gd name="connsiteY165" fmla="*/ 3172 h 9525"/>
                              <a:gd name="connsiteX166" fmla="*/ 9020 w 28575"/>
                              <a:gd name="connsiteY166" fmla="*/ 3172 h 9525"/>
                              <a:gd name="connsiteX167" fmla="*/ 9020 w 28575"/>
                              <a:gd name="connsiteY167" fmla="*/ 3172 h 9525"/>
                              <a:gd name="connsiteX168" fmla="*/ 9020 w 28575"/>
                              <a:gd name="connsiteY168" fmla="*/ 3172 h 9525"/>
                              <a:gd name="connsiteX169" fmla="*/ 9773 w 28575"/>
                              <a:gd name="connsiteY169" fmla="*/ 6353 h 9525"/>
                              <a:gd name="connsiteX170" fmla="*/ 9773 w 28575"/>
                              <a:gd name="connsiteY170" fmla="*/ 3172 h 9525"/>
                              <a:gd name="connsiteX171" fmla="*/ 9773 w 28575"/>
                              <a:gd name="connsiteY171" fmla="*/ 6353 h 9525"/>
                              <a:gd name="connsiteX172" fmla="*/ 9773 w 28575"/>
                              <a:gd name="connsiteY172" fmla="*/ 3172 h 9525"/>
                              <a:gd name="connsiteX173" fmla="*/ 9773 w 28575"/>
                              <a:gd name="connsiteY173" fmla="*/ 3172 h 9525"/>
                              <a:gd name="connsiteX174" fmla="*/ 9773 w 28575"/>
                              <a:gd name="connsiteY174" fmla="*/ 3172 h 9525"/>
                              <a:gd name="connsiteX175" fmla="*/ 9773 w 28575"/>
                              <a:gd name="connsiteY175" fmla="*/ 3172 h 9525"/>
                              <a:gd name="connsiteX176" fmla="*/ 9773 w 28575"/>
                              <a:gd name="connsiteY176" fmla="*/ 3172 h 9525"/>
                              <a:gd name="connsiteX177" fmla="*/ 9773 w 28575"/>
                              <a:gd name="connsiteY177" fmla="*/ 3172 h 9525"/>
                              <a:gd name="connsiteX178" fmla="*/ 9773 w 28575"/>
                              <a:gd name="connsiteY178" fmla="*/ 3172 h 9525"/>
                              <a:gd name="connsiteX179" fmla="*/ 9773 w 28575"/>
                              <a:gd name="connsiteY179" fmla="*/ 3172 h 9525"/>
                              <a:gd name="connsiteX180" fmla="*/ 9773 w 28575"/>
                              <a:gd name="connsiteY180" fmla="*/ 0 h 9525"/>
                              <a:gd name="connsiteX181" fmla="*/ 10525 w 28575"/>
                              <a:gd name="connsiteY181" fmla="*/ 3172 h 9525"/>
                              <a:gd name="connsiteX182" fmla="*/ 10525 w 28575"/>
                              <a:gd name="connsiteY182" fmla="*/ 3172 h 9525"/>
                              <a:gd name="connsiteX183" fmla="*/ 10525 w 28575"/>
                              <a:gd name="connsiteY183" fmla="*/ 3172 h 9525"/>
                              <a:gd name="connsiteX184" fmla="*/ 10525 w 28575"/>
                              <a:gd name="connsiteY184" fmla="*/ 3172 h 9525"/>
                              <a:gd name="connsiteX185" fmla="*/ 10525 w 28575"/>
                              <a:gd name="connsiteY185" fmla="*/ 3172 h 9525"/>
                              <a:gd name="connsiteX186" fmla="*/ 10525 w 28575"/>
                              <a:gd name="connsiteY186" fmla="*/ 3172 h 9525"/>
                              <a:gd name="connsiteX187" fmla="*/ 10525 w 28575"/>
                              <a:gd name="connsiteY187" fmla="*/ 3172 h 9525"/>
                              <a:gd name="connsiteX188" fmla="*/ 10525 w 28575"/>
                              <a:gd name="connsiteY188" fmla="*/ 6353 h 9525"/>
                              <a:gd name="connsiteX189" fmla="*/ 10525 w 28575"/>
                              <a:gd name="connsiteY189" fmla="*/ 6353 h 9525"/>
                              <a:gd name="connsiteX190" fmla="*/ 10525 w 28575"/>
                              <a:gd name="connsiteY190" fmla="*/ 6353 h 9525"/>
                              <a:gd name="connsiteX191" fmla="*/ 10525 w 28575"/>
                              <a:gd name="connsiteY191" fmla="*/ 9525 h 9525"/>
                              <a:gd name="connsiteX192" fmla="*/ 10525 w 28575"/>
                              <a:gd name="connsiteY192" fmla="*/ 6353 h 9525"/>
                              <a:gd name="connsiteX193" fmla="*/ 10525 w 28575"/>
                              <a:gd name="connsiteY193" fmla="*/ 6353 h 9525"/>
                              <a:gd name="connsiteX194" fmla="*/ 10525 w 28575"/>
                              <a:gd name="connsiteY194" fmla="*/ 3172 h 9525"/>
                              <a:gd name="connsiteX195" fmla="*/ 10525 w 28575"/>
                              <a:gd name="connsiteY195" fmla="*/ 3172 h 9525"/>
                              <a:gd name="connsiteX196" fmla="*/ 10525 w 28575"/>
                              <a:gd name="connsiteY196" fmla="*/ 3172 h 9525"/>
                              <a:gd name="connsiteX197" fmla="*/ 10525 w 28575"/>
                              <a:gd name="connsiteY197" fmla="*/ 3172 h 9525"/>
                              <a:gd name="connsiteX198" fmla="*/ 10525 w 28575"/>
                              <a:gd name="connsiteY198" fmla="*/ 3172 h 9525"/>
                              <a:gd name="connsiteX199" fmla="*/ 10525 w 28575"/>
                              <a:gd name="connsiteY199" fmla="*/ 3172 h 9525"/>
                              <a:gd name="connsiteX200" fmla="*/ 10525 w 28575"/>
                              <a:gd name="connsiteY200" fmla="*/ 3172 h 9525"/>
                              <a:gd name="connsiteX201" fmla="*/ 11278 w 28575"/>
                              <a:gd name="connsiteY201" fmla="*/ 3172 h 9525"/>
                              <a:gd name="connsiteX202" fmla="*/ 11278 w 28575"/>
                              <a:gd name="connsiteY202" fmla="*/ 3172 h 9525"/>
                              <a:gd name="connsiteX203" fmla="*/ 11278 w 28575"/>
                              <a:gd name="connsiteY203" fmla="*/ 3172 h 9525"/>
                              <a:gd name="connsiteX204" fmla="*/ 11278 w 28575"/>
                              <a:gd name="connsiteY204" fmla="*/ 0 h 9525"/>
                              <a:gd name="connsiteX205" fmla="*/ 11278 w 28575"/>
                              <a:gd name="connsiteY205" fmla="*/ 3172 h 9525"/>
                              <a:gd name="connsiteX206" fmla="*/ 11278 w 28575"/>
                              <a:gd name="connsiteY206" fmla="*/ 3172 h 9525"/>
                              <a:gd name="connsiteX207" fmla="*/ 11278 w 28575"/>
                              <a:gd name="connsiteY207" fmla="*/ 3172 h 9525"/>
                              <a:gd name="connsiteX208" fmla="*/ 11278 w 28575"/>
                              <a:gd name="connsiteY208" fmla="*/ 3172 h 9525"/>
                              <a:gd name="connsiteX209" fmla="*/ 11278 w 28575"/>
                              <a:gd name="connsiteY209" fmla="*/ 3172 h 9525"/>
                              <a:gd name="connsiteX210" fmla="*/ 11278 w 28575"/>
                              <a:gd name="connsiteY210" fmla="*/ 3172 h 9525"/>
                              <a:gd name="connsiteX211" fmla="*/ 11278 w 28575"/>
                              <a:gd name="connsiteY211" fmla="*/ 3172 h 9525"/>
                              <a:gd name="connsiteX212" fmla="*/ 11278 w 28575"/>
                              <a:gd name="connsiteY212" fmla="*/ 3172 h 9525"/>
                              <a:gd name="connsiteX213" fmla="*/ 12030 w 28575"/>
                              <a:gd name="connsiteY213" fmla="*/ 3172 h 9525"/>
                              <a:gd name="connsiteX214" fmla="*/ 12030 w 28575"/>
                              <a:gd name="connsiteY214" fmla="*/ 3172 h 9525"/>
                              <a:gd name="connsiteX215" fmla="*/ 12030 w 28575"/>
                              <a:gd name="connsiteY215" fmla="*/ 3172 h 9525"/>
                              <a:gd name="connsiteX216" fmla="*/ 12030 w 28575"/>
                              <a:gd name="connsiteY216" fmla="*/ 3172 h 9525"/>
                              <a:gd name="connsiteX217" fmla="*/ 12030 w 28575"/>
                              <a:gd name="connsiteY217" fmla="*/ 3172 h 9525"/>
                              <a:gd name="connsiteX218" fmla="*/ 12030 w 28575"/>
                              <a:gd name="connsiteY218" fmla="*/ 3172 h 9525"/>
                              <a:gd name="connsiteX219" fmla="*/ 12030 w 28575"/>
                              <a:gd name="connsiteY219" fmla="*/ 3172 h 9525"/>
                              <a:gd name="connsiteX220" fmla="*/ 12030 w 28575"/>
                              <a:gd name="connsiteY220" fmla="*/ 3172 h 9525"/>
                              <a:gd name="connsiteX221" fmla="*/ 12030 w 28575"/>
                              <a:gd name="connsiteY221" fmla="*/ 3172 h 9525"/>
                              <a:gd name="connsiteX222" fmla="*/ 12030 w 28575"/>
                              <a:gd name="connsiteY222" fmla="*/ 3172 h 9525"/>
                              <a:gd name="connsiteX223" fmla="*/ 12030 w 28575"/>
                              <a:gd name="connsiteY223" fmla="*/ 3172 h 9525"/>
                              <a:gd name="connsiteX224" fmla="*/ 12030 w 28575"/>
                              <a:gd name="connsiteY224" fmla="*/ 3172 h 9525"/>
                              <a:gd name="connsiteX225" fmla="*/ 12783 w 28575"/>
                              <a:gd name="connsiteY225" fmla="*/ 3172 h 9525"/>
                              <a:gd name="connsiteX226" fmla="*/ 12783 w 28575"/>
                              <a:gd name="connsiteY226" fmla="*/ 3172 h 9525"/>
                              <a:gd name="connsiteX227" fmla="*/ 12783 w 28575"/>
                              <a:gd name="connsiteY227" fmla="*/ 3172 h 9525"/>
                              <a:gd name="connsiteX228" fmla="*/ 12783 w 28575"/>
                              <a:gd name="connsiteY228" fmla="*/ 3172 h 9525"/>
                              <a:gd name="connsiteX229" fmla="*/ 12783 w 28575"/>
                              <a:gd name="connsiteY229" fmla="*/ 3172 h 9525"/>
                              <a:gd name="connsiteX230" fmla="*/ 12783 w 28575"/>
                              <a:gd name="connsiteY230" fmla="*/ 3172 h 9525"/>
                              <a:gd name="connsiteX231" fmla="*/ 12783 w 28575"/>
                              <a:gd name="connsiteY231" fmla="*/ 3172 h 9525"/>
                              <a:gd name="connsiteX232" fmla="*/ 12783 w 28575"/>
                              <a:gd name="connsiteY232" fmla="*/ 6353 h 9525"/>
                              <a:gd name="connsiteX233" fmla="*/ 12783 w 28575"/>
                              <a:gd name="connsiteY233" fmla="*/ 6353 h 9525"/>
                              <a:gd name="connsiteX234" fmla="*/ 12783 w 28575"/>
                              <a:gd name="connsiteY234" fmla="*/ 3172 h 9525"/>
                              <a:gd name="connsiteX235" fmla="*/ 12783 w 28575"/>
                              <a:gd name="connsiteY235" fmla="*/ 3172 h 9525"/>
                              <a:gd name="connsiteX236" fmla="*/ 12783 w 28575"/>
                              <a:gd name="connsiteY236" fmla="*/ 3172 h 9525"/>
                              <a:gd name="connsiteX237" fmla="*/ 13535 w 28575"/>
                              <a:gd name="connsiteY237" fmla="*/ 3172 h 9525"/>
                              <a:gd name="connsiteX238" fmla="*/ 13535 w 28575"/>
                              <a:gd name="connsiteY238" fmla="*/ 3172 h 9525"/>
                              <a:gd name="connsiteX239" fmla="*/ 13535 w 28575"/>
                              <a:gd name="connsiteY239" fmla="*/ 3172 h 9525"/>
                              <a:gd name="connsiteX240" fmla="*/ 13535 w 28575"/>
                              <a:gd name="connsiteY240" fmla="*/ 3172 h 9525"/>
                              <a:gd name="connsiteX241" fmla="*/ 13535 w 28575"/>
                              <a:gd name="connsiteY241" fmla="*/ 3172 h 9525"/>
                              <a:gd name="connsiteX242" fmla="*/ 13535 w 28575"/>
                              <a:gd name="connsiteY242" fmla="*/ 3172 h 9525"/>
                              <a:gd name="connsiteX243" fmla="*/ 13535 w 28575"/>
                              <a:gd name="connsiteY243" fmla="*/ 6353 h 9525"/>
                              <a:gd name="connsiteX244" fmla="*/ 13535 w 28575"/>
                              <a:gd name="connsiteY244" fmla="*/ 3172 h 9525"/>
                              <a:gd name="connsiteX245" fmla="*/ 13535 w 28575"/>
                              <a:gd name="connsiteY245" fmla="*/ 3172 h 9525"/>
                              <a:gd name="connsiteX246" fmla="*/ 13535 w 28575"/>
                              <a:gd name="connsiteY246" fmla="*/ 3172 h 9525"/>
                              <a:gd name="connsiteX247" fmla="*/ 13535 w 28575"/>
                              <a:gd name="connsiteY247" fmla="*/ 3172 h 9525"/>
                              <a:gd name="connsiteX248" fmla="*/ 13535 w 28575"/>
                              <a:gd name="connsiteY248" fmla="*/ 3172 h 9525"/>
                              <a:gd name="connsiteX249" fmla="*/ 14288 w 28575"/>
                              <a:gd name="connsiteY249" fmla="*/ 3172 h 9525"/>
                              <a:gd name="connsiteX250" fmla="*/ 14288 w 28575"/>
                              <a:gd name="connsiteY250" fmla="*/ 3172 h 9525"/>
                              <a:gd name="connsiteX251" fmla="*/ 14288 w 28575"/>
                              <a:gd name="connsiteY251" fmla="*/ 3172 h 9525"/>
                              <a:gd name="connsiteX252" fmla="*/ 14288 w 28575"/>
                              <a:gd name="connsiteY252" fmla="*/ 3172 h 9525"/>
                              <a:gd name="connsiteX253" fmla="*/ 14288 w 28575"/>
                              <a:gd name="connsiteY253" fmla="*/ 3172 h 9525"/>
                              <a:gd name="connsiteX254" fmla="*/ 14288 w 28575"/>
                              <a:gd name="connsiteY254" fmla="*/ 3172 h 9525"/>
                              <a:gd name="connsiteX255" fmla="*/ 14288 w 28575"/>
                              <a:gd name="connsiteY255" fmla="*/ 3172 h 9525"/>
                              <a:gd name="connsiteX256" fmla="*/ 14288 w 28575"/>
                              <a:gd name="connsiteY256" fmla="*/ 3172 h 9525"/>
                              <a:gd name="connsiteX257" fmla="*/ 14288 w 28575"/>
                              <a:gd name="connsiteY257" fmla="*/ 3172 h 9525"/>
                              <a:gd name="connsiteX258" fmla="*/ 14288 w 28575"/>
                              <a:gd name="connsiteY258" fmla="*/ 6353 h 9525"/>
                              <a:gd name="connsiteX259" fmla="*/ 14288 w 28575"/>
                              <a:gd name="connsiteY259" fmla="*/ 3172 h 9525"/>
                              <a:gd name="connsiteX260" fmla="*/ 14288 w 28575"/>
                              <a:gd name="connsiteY260" fmla="*/ 3172 h 9525"/>
                              <a:gd name="connsiteX261" fmla="*/ 15040 w 28575"/>
                              <a:gd name="connsiteY261" fmla="*/ 3172 h 9525"/>
                              <a:gd name="connsiteX262" fmla="*/ 15040 w 28575"/>
                              <a:gd name="connsiteY262" fmla="*/ 3172 h 9525"/>
                              <a:gd name="connsiteX263" fmla="*/ 15040 w 28575"/>
                              <a:gd name="connsiteY263" fmla="*/ 3172 h 9525"/>
                              <a:gd name="connsiteX264" fmla="*/ 15040 w 28575"/>
                              <a:gd name="connsiteY264" fmla="*/ 3172 h 9525"/>
                              <a:gd name="connsiteX265" fmla="*/ 15040 w 28575"/>
                              <a:gd name="connsiteY265" fmla="*/ 3172 h 9525"/>
                              <a:gd name="connsiteX266" fmla="*/ 15040 w 28575"/>
                              <a:gd name="connsiteY266" fmla="*/ 3172 h 9525"/>
                              <a:gd name="connsiteX267" fmla="*/ 15040 w 28575"/>
                              <a:gd name="connsiteY267" fmla="*/ 3172 h 9525"/>
                              <a:gd name="connsiteX268" fmla="*/ 15040 w 28575"/>
                              <a:gd name="connsiteY268" fmla="*/ 3172 h 9525"/>
                              <a:gd name="connsiteX269" fmla="*/ 15040 w 28575"/>
                              <a:gd name="connsiteY269" fmla="*/ 3172 h 9525"/>
                              <a:gd name="connsiteX270" fmla="*/ 15040 w 28575"/>
                              <a:gd name="connsiteY270" fmla="*/ 3172 h 9525"/>
                              <a:gd name="connsiteX271" fmla="*/ 15040 w 28575"/>
                              <a:gd name="connsiteY271" fmla="*/ 3172 h 9525"/>
                              <a:gd name="connsiteX272" fmla="*/ 15040 w 28575"/>
                              <a:gd name="connsiteY272" fmla="*/ 3172 h 9525"/>
                              <a:gd name="connsiteX273" fmla="*/ 15040 w 28575"/>
                              <a:gd name="connsiteY273" fmla="*/ 3172 h 9525"/>
                              <a:gd name="connsiteX274" fmla="*/ 15040 w 28575"/>
                              <a:gd name="connsiteY274" fmla="*/ 3172 h 9525"/>
                              <a:gd name="connsiteX275" fmla="*/ 15040 w 28575"/>
                              <a:gd name="connsiteY275" fmla="*/ 3172 h 9525"/>
                              <a:gd name="connsiteX276" fmla="*/ 15040 w 28575"/>
                              <a:gd name="connsiteY276" fmla="*/ 3172 h 9525"/>
                              <a:gd name="connsiteX277" fmla="*/ 15040 w 28575"/>
                              <a:gd name="connsiteY277" fmla="*/ 3172 h 9525"/>
                              <a:gd name="connsiteX278" fmla="*/ 15040 w 28575"/>
                              <a:gd name="connsiteY278" fmla="*/ 3172 h 9525"/>
                              <a:gd name="connsiteX279" fmla="*/ 15040 w 28575"/>
                              <a:gd name="connsiteY279" fmla="*/ 3172 h 9525"/>
                              <a:gd name="connsiteX280" fmla="*/ 15040 w 28575"/>
                              <a:gd name="connsiteY280" fmla="*/ 3172 h 9525"/>
                              <a:gd name="connsiteX281" fmla="*/ 15792 w 28575"/>
                              <a:gd name="connsiteY281" fmla="*/ 3172 h 9525"/>
                              <a:gd name="connsiteX282" fmla="*/ 15792 w 28575"/>
                              <a:gd name="connsiteY282" fmla="*/ 3172 h 9525"/>
                              <a:gd name="connsiteX283" fmla="*/ 15792 w 28575"/>
                              <a:gd name="connsiteY283" fmla="*/ 3172 h 9525"/>
                              <a:gd name="connsiteX284" fmla="*/ 15792 w 28575"/>
                              <a:gd name="connsiteY284" fmla="*/ 6353 h 9525"/>
                              <a:gd name="connsiteX285" fmla="*/ 15792 w 28575"/>
                              <a:gd name="connsiteY285" fmla="*/ 3172 h 9525"/>
                              <a:gd name="connsiteX286" fmla="*/ 15792 w 28575"/>
                              <a:gd name="connsiteY286" fmla="*/ 3172 h 9525"/>
                              <a:gd name="connsiteX287" fmla="*/ 15792 w 28575"/>
                              <a:gd name="connsiteY287" fmla="*/ 6353 h 9525"/>
                              <a:gd name="connsiteX288" fmla="*/ 15792 w 28575"/>
                              <a:gd name="connsiteY288" fmla="*/ 3172 h 9525"/>
                              <a:gd name="connsiteX289" fmla="*/ 15792 w 28575"/>
                              <a:gd name="connsiteY289" fmla="*/ 0 h 9525"/>
                              <a:gd name="connsiteX290" fmla="*/ 15792 w 28575"/>
                              <a:gd name="connsiteY290" fmla="*/ 0 h 9525"/>
                              <a:gd name="connsiteX291" fmla="*/ 15792 w 28575"/>
                              <a:gd name="connsiteY291" fmla="*/ 3172 h 9525"/>
                              <a:gd name="connsiteX292" fmla="*/ 15792 w 28575"/>
                              <a:gd name="connsiteY292" fmla="*/ 3172 h 9525"/>
                              <a:gd name="connsiteX293" fmla="*/ 16545 w 28575"/>
                              <a:gd name="connsiteY293" fmla="*/ 3172 h 9525"/>
                              <a:gd name="connsiteX294" fmla="*/ 16545 w 28575"/>
                              <a:gd name="connsiteY294" fmla="*/ 3172 h 9525"/>
                              <a:gd name="connsiteX295" fmla="*/ 16545 w 28575"/>
                              <a:gd name="connsiteY295" fmla="*/ 3172 h 9525"/>
                              <a:gd name="connsiteX296" fmla="*/ 16545 w 28575"/>
                              <a:gd name="connsiteY296" fmla="*/ 3172 h 9525"/>
                              <a:gd name="connsiteX297" fmla="*/ 16545 w 28575"/>
                              <a:gd name="connsiteY297" fmla="*/ 3172 h 9525"/>
                              <a:gd name="connsiteX298" fmla="*/ 16545 w 28575"/>
                              <a:gd name="connsiteY298" fmla="*/ 0 h 9525"/>
                              <a:gd name="connsiteX299" fmla="*/ 16545 w 28575"/>
                              <a:gd name="connsiteY299" fmla="*/ 0 h 9525"/>
                              <a:gd name="connsiteX300" fmla="*/ 16545 w 28575"/>
                              <a:gd name="connsiteY300" fmla="*/ 3172 h 9525"/>
                              <a:gd name="connsiteX301" fmla="*/ 16545 w 28575"/>
                              <a:gd name="connsiteY301" fmla="*/ 3172 h 9525"/>
                              <a:gd name="connsiteX302" fmla="*/ 16545 w 28575"/>
                              <a:gd name="connsiteY302" fmla="*/ 3172 h 9525"/>
                              <a:gd name="connsiteX303" fmla="*/ 16545 w 28575"/>
                              <a:gd name="connsiteY303" fmla="*/ 3172 h 9525"/>
                              <a:gd name="connsiteX304" fmla="*/ 16545 w 28575"/>
                              <a:gd name="connsiteY304" fmla="*/ 3172 h 9525"/>
                              <a:gd name="connsiteX305" fmla="*/ 17297 w 28575"/>
                              <a:gd name="connsiteY305" fmla="*/ 3172 h 9525"/>
                              <a:gd name="connsiteX306" fmla="*/ 17297 w 28575"/>
                              <a:gd name="connsiteY306" fmla="*/ 3172 h 9525"/>
                              <a:gd name="connsiteX307" fmla="*/ 17297 w 28575"/>
                              <a:gd name="connsiteY307" fmla="*/ 3172 h 9525"/>
                              <a:gd name="connsiteX308" fmla="*/ 17297 w 28575"/>
                              <a:gd name="connsiteY308" fmla="*/ 3172 h 9525"/>
                              <a:gd name="connsiteX309" fmla="*/ 17297 w 28575"/>
                              <a:gd name="connsiteY309" fmla="*/ 3172 h 9525"/>
                              <a:gd name="connsiteX310" fmla="*/ 17297 w 28575"/>
                              <a:gd name="connsiteY310" fmla="*/ 3172 h 9525"/>
                              <a:gd name="connsiteX311" fmla="*/ 17297 w 28575"/>
                              <a:gd name="connsiteY311" fmla="*/ 3172 h 9525"/>
                              <a:gd name="connsiteX312" fmla="*/ 17297 w 28575"/>
                              <a:gd name="connsiteY312" fmla="*/ 3172 h 9525"/>
                              <a:gd name="connsiteX313" fmla="*/ 17297 w 28575"/>
                              <a:gd name="connsiteY313" fmla="*/ 3172 h 9525"/>
                              <a:gd name="connsiteX314" fmla="*/ 17297 w 28575"/>
                              <a:gd name="connsiteY314" fmla="*/ 3172 h 9525"/>
                              <a:gd name="connsiteX315" fmla="*/ 17297 w 28575"/>
                              <a:gd name="connsiteY315" fmla="*/ 3172 h 9525"/>
                              <a:gd name="connsiteX316" fmla="*/ 17297 w 28575"/>
                              <a:gd name="connsiteY316" fmla="*/ 3172 h 9525"/>
                              <a:gd name="connsiteX317" fmla="*/ 18050 w 28575"/>
                              <a:gd name="connsiteY317" fmla="*/ 3172 h 9525"/>
                              <a:gd name="connsiteX318" fmla="*/ 18050 w 28575"/>
                              <a:gd name="connsiteY318" fmla="*/ 3172 h 9525"/>
                              <a:gd name="connsiteX319" fmla="*/ 18050 w 28575"/>
                              <a:gd name="connsiteY319" fmla="*/ 3172 h 9525"/>
                              <a:gd name="connsiteX320" fmla="*/ 18050 w 28575"/>
                              <a:gd name="connsiteY320" fmla="*/ 3172 h 9525"/>
                              <a:gd name="connsiteX321" fmla="*/ 18050 w 28575"/>
                              <a:gd name="connsiteY321" fmla="*/ 3172 h 9525"/>
                              <a:gd name="connsiteX322" fmla="*/ 18050 w 28575"/>
                              <a:gd name="connsiteY322" fmla="*/ 3172 h 9525"/>
                              <a:gd name="connsiteX323" fmla="*/ 18050 w 28575"/>
                              <a:gd name="connsiteY323" fmla="*/ 3172 h 9525"/>
                              <a:gd name="connsiteX324" fmla="*/ 18050 w 28575"/>
                              <a:gd name="connsiteY324" fmla="*/ 3172 h 9525"/>
                              <a:gd name="connsiteX325" fmla="*/ 18050 w 28575"/>
                              <a:gd name="connsiteY325" fmla="*/ 3172 h 9525"/>
                              <a:gd name="connsiteX326" fmla="*/ 18050 w 28575"/>
                              <a:gd name="connsiteY326" fmla="*/ 3172 h 9525"/>
                              <a:gd name="connsiteX327" fmla="*/ 18050 w 28575"/>
                              <a:gd name="connsiteY327" fmla="*/ 3172 h 9525"/>
                              <a:gd name="connsiteX328" fmla="*/ 18050 w 28575"/>
                              <a:gd name="connsiteY328" fmla="*/ 3172 h 9525"/>
                              <a:gd name="connsiteX329" fmla="*/ 18802 w 28575"/>
                              <a:gd name="connsiteY329" fmla="*/ 3172 h 9525"/>
                              <a:gd name="connsiteX330" fmla="*/ 18802 w 28575"/>
                              <a:gd name="connsiteY330" fmla="*/ 3172 h 9525"/>
                              <a:gd name="connsiteX331" fmla="*/ 18802 w 28575"/>
                              <a:gd name="connsiteY331" fmla="*/ 3172 h 9525"/>
                              <a:gd name="connsiteX332" fmla="*/ 18802 w 28575"/>
                              <a:gd name="connsiteY332" fmla="*/ 3172 h 9525"/>
                              <a:gd name="connsiteX333" fmla="*/ 18802 w 28575"/>
                              <a:gd name="connsiteY333" fmla="*/ 3172 h 9525"/>
                              <a:gd name="connsiteX334" fmla="*/ 18802 w 28575"/>
                              <a:gd name="connsiteY334" fmla="*/ 3172 h 9525"/>
                              <a:gd name="connsiteX335" fmla="*/ 18802 w 28575"/>
                              <a:gd name="connsiteY335" fmla="*/ 3172 h 9525"/>
                              <a:gd name="connsiteX336" fmla="*/ 18802 w 28575"/>
                              <a:gd name="connsiteY336" fmla="*/ 0 h 9525"/>
                              <a:gd name="connsiteX337" fmla="*/ 18802 w 28575"/>
                              <a:gd name="connsiteY337" fmla="*/ 3172 h 9525"/>
                              <a:gd name="connsiteX338" fmla="*/ 18802 w 28575"/>
                              <a:gd name="connsiteY338" fmla="*/ 3172 h 9525"/>
                              <a:gd name="connsiteX339" fmla="*/ 18802 w 28575"/>
                              <a:gd name="connsiteY339" fmla="*/ 3172 h 9525"/>
                              <a:gd name="connsiteX340" fmla="*/ 18802 w 28575"/>
                              <a:gd name="connsiteY340" fmla="*/ 3172 h 9525"/>
                              <a:gd name="connsiteX341" fmla="*/ 18802 w 28575"/>
                              <a:gd name="connsiteY341" fmla="*/ 6353 h 9525"/>
                              <a:gd name="connsiteX342" fmla="*/ 18802 w 28575"/>
                              <a:gd name="connsiteY342" fmla="*/ 3172 h 9525"/>
                              <a:gd name="connsiteX343" fmla="*/ 19555 w 28575"/>
                              <a:gd name="connsiteY343" fmla="*/ 3172 h 9525"/>
                              <a:gd name="connsiteX344" fmla="*/ 19555 w 28575"/>
                              <a:gd name="connsiteY344" fmla="*/ 3172 h 9525"/>
                              <a:gd name="connsiteX345" fmla="*/ 19555 w 28575"/>
                              <a:gd name="connsiteY345" fmla="*/ 3172 h 9525"/>
                              <a:gd name="connsiteX346" fmla="*/ 19555 w 28575"/>
                              <a:gd name="connsiteY346" fmla="*/ 3172 h 9525"/>
                              <a:gd name="connsiteX347" fmla="*/ 19555 w 28575"/>
                              <a:gd name="connsiteY347" fmla="*/ 3172 h 9525"/>
                              <a:gd name="connsiteX348" fmla="*/ 19555 w 28575"/>
                              <a:gd name="connsiteY348" fmla="*/ 3172 h 9525"/>
                              <a:gd name="connsiteX349" fmla="*/ 19555 w 28575"/>
                              <a:gd name="connsiteY349" fmla="*/ 3172 h 9525"/>
                              <a:gd name="connsiteX350" fmla="*/ 19555 w 28575"/>
                              <a:gd name="connsiteY350" fmla="*/ 3172 h 9525"/>
                              <a:gd name="connsiteX351" fmla="*/ 19555 w 28575"/>
                              <a:gd name="connsiteY351" fmla="*/ 3172 h 9525"/>
                              <a:gd name="connsiteX352" fmla="*/ 19555 w 28575"/>
                              <a:gd name="connsiteY352" fmla="*/ 3172 h 9525"/>
                              <a:gd name="connsiteX353" fmla="*/ 19555 w 28575"/>
                              <a:gd name="connsiteY353" fmla="*/ 3172 h 9525"/>
                              <a:gd name="connsiteX354" fmla="*/ 19555 w 28575"/>
                              <a:gd name="connsiteY354" fmla="*/ 6353 h 9525"/>
                              <a:gd name="connsiteX355" fmla="*/ 20307 w 28575"/>
                              <a:gd name="connsiteY355" fmla="*/ 6353 h 9525"/>
                              <a:gd name="connsiteX356" fmla="*/ 20307 w 28575"/>
                              <a:gd name="connsiteY356" fmla="*/ 6353 h 9525"/>
                              <a:gd name="connsiteX357" fmla="*/ 20307 w 28575"/>
                              <a:gd name="connsiteY357" fmla="*/ 3172 h 9525"/>
                              <a:gd name="connsiteX358" fmla="*/ 20307 w 28575"/>
                              <a:gd name="connsiteY358" fmla="*/ 3172 h 9525"/>
                              <a:gd name="connsiteX359" fmla="*/ 20307 w 28575"/>
                              <a:gd name="connsiteY359" fmla="*/ 3172 h 9525"/>
                              <a:gd name="connsiteX360" fmla="*/ 20307 w 28575"/>
                              <a:gd name="connsiteY360" fmla="*/ 3172 h 9525"/>
                              <a:gd name="connsiteX361" fmla="*/ 20307 w 28575"/>
                              <a:gd name="connsiteY361" fmla="*/ 3172 h 9525"/>
                              <a:gd name="connsiteX362" fmla="*/ 20307 w 28575"/>
                              <a:gd name="connsiteY362" fmla="*/ 3172 h 9525"/>
                              <a:gd name="connsiteX363" fmla="*/ 20307 w 28575"/>
                              <a:gd name="connsiteY363" fmla="*/ 3172 h 9525"/>
                              <a:gd name="connsiteX364" fmla="*/ 20307 w 28575"/>
                              <a:gd name="connsiteY364" fmla="*/ 3172 h 9525"/>
                              <a:gd name="connsiteX365" fmla="*/ 20307 w 28575"/>
                              <a:gd name="connsiteY365" fmla="*/ 0 h 9525"/>
                              <a:gd name="connsiteX366" fmla="*/ 20307 w 28575"/>
                              <a:gd name="connsiteY366" fmla="*/ 3172 h 9525"/>
                              <a:gd name="connsiteX367" fmla="*/ 20307 w 28575"/>
                              <a:gd name="connsiteY367" fmla="*/ 0 h 9525"/>
                              <a:gd name="connsiteX368" fmla="*/ 20307 w 28575"/>
                              <a:gd name="connsiteY368" fmla="*/ 0 h 9525"/>
                              <a:gd name="connsiteX369" fmla="*/ 20307 w 28575"/>
                              <a:gd name="connsiteY369" fmla="*/ 3172 h 9525"/>
                              <a:gd name="connsiteX370" fmla="*/ 20307 w 28575"/>
                              <a:gd name="connsiteY370" fmla="*/ 3172 h 9525"/>
                              <a:gd name="connsiteX371" fmla="*/ 20307 w 28575"/>
                              <a:gd name="connsiteY371" fmla="*/ 3172 h 9525"/>
                              <a:gd name="connsiteX372" fmla="*/ 20307 w 28575"/>
                              <a:gd name="connsiteY372" fmla="*/ 3172 h 9525"/>
                              <a:gd name="connsiteX373" fmla="*/ 21060 w 28575"/>
                              <a:gd name="connsiteY373" fmla="*/ 3172 h 9525"/>
                              <a:gd name="connsiteX374" fmla="*/ 21060 w 28575"/>
                              <a:gd name="connsiteY374" fmla="*/ 3172 h 9525"/>
                              <a:gd name="connsiteX375" fmla="*/ 21060 w 28575"/>
                              <a:gd name="connsiteY375" fmla="*/ 6353 h 9525"/>
                              <a:gd name="connsiteX376" fmla="*/ 21060 w 28575"/>
                              <a:gd name="connsiteY376" fmla="*/ 6353 h 9525"/>
                              <a:gd name="connsiteX377" fmla="*/ 21060 w 28575"/>
                              <a:gd name="connsiteY377" fmla="*/ 3172 h 9525"/>
                              <a:gd name="connsiteX378" fmla="*/ 21060 w 28575"/>
                              <a:gd name="connsiteY378" fmla="*/ 3172 h 9525"/>
                              <a:gd name="connsiteX379" fmla="*/ 21060 w 28575"/>
                              <a:gd name="connsiteY379" fmla="*/ 0 h 9525"/>
                              <a:gd name="connsiteX380" fmla="*/ 21060 w 28575"/>
                              <a:gd name="connsiteY380" fmla="*/ 0 h 9525"/>
                              <a:gd name="connsiteX381" fmla="*/ 21060 w 28575"/>
                              <a:gd name="connsiteY381" fmla="*/ 3172 h 9525"/>
                              <a:gd name="connsiteX382" fmla="*/ 21060 w 28575"/>
                              <a:gd name="connsiteY382" fmla="*/ 3172 h 9525"/>
                              <a:gd name="connsiteX383" fmla="*/ 21060 w 28575"/>
                              <a:gd name="connsiteY383" fmla="*/ 3172 h 9525"/>
                              <a:gd name="connsiteX384" fmla="*/ 21060 w 28575"/>
                              <a:gd name="connsiteY384" fmla="*/ 3172 h 9525"/>
                              <a:gd name="connsiteX385" fmla="*/ 21803 w 28575"/>
                              <a:gd name="connsiteY385" fmla="*/ 3172 h 9525"/>
                              <a:gd name="connsiteX386" fmla="*/ 21803 w 28575"/>
                              <a:gd name="connsiteY386" fmla="*/ 6353 h 9525"/>
                              <a:gd name="connsiteX387" fmla="*/ 21803 w 28575"/>
                              <a:gd name="connsiteY387" fmla="*/ 6353 h 9525"/>
                              <a:gd name="connsiteX388" fmla="*/ 21803 w 28575"/>
                              <a:gd name="connsiteY388" fmla="*/ 3172 h 9525"/>
                              <a:gd name="connsiteX389" fmla="*/ 21803 w 28575"/>
                              <a:gd name="connsiteY389" fmla="*/ 3172 h 9525"/>
                              <a:gd name="connsiteX390" fmla="*/ 21803 w 28575"/>
                              <a:gd name="connsiteY390" fmla="*/ 3172 h 9525"/>
                              <a:gd name="connsiteX391" fmla="*/ 21803 w 28575"/>
                              <a:gd name="connsiteY391" fmla="*/ 0 h 9525"/>
                              <a:gd name="connsiteX392" fmla="*/ 21803 w 28575"/>
                              <a:gd name="connsiteY392" fmla="*/ 0 h 9525"/>
                              <a:gd name="connsiteX393" fmla="*/ 21803 w 28575"/>
                              <a:gd name="connsiteY393" fmla="*/ 3172 h 9525"/>
                              <a:gd name="connsiteX394" fmla="*/ 21803 w 28575"/>
                              <a:gd name="connsiteY394" fmla="*/ 3172 h 9525"/>
                              <a:gd name="connsiteX395" fmla="*/ 21803 w 28575"/>
                              <a:gd name="connsiteY395" fmla="*/ 3172 h 9525"/>
                              <a:gd name="connsiteX396" fmla="*/ 21803 w 28575"/>
                              <a:gd name="connsiteY396" fmla="*/ 3172 h 9525"/>
                              <a:gd name="connsiteX397" fmla="*/ 22555 w 28575"/>
                              <a:gd name="connsiteY397" fmla="*/ 3172 h 9525"/>
                              <a:gd name="connsiteX398" fmla="*/ 22555 w 28575"/>
                              <a:gd name="connsiteY398" fmla="*/ 3172 h 9525"/>
                              <a:gd name="connsiteX399" fmla="*/ 22555 w 28575"/>
                              <a:gd name="connsiteY399" fmla="*/ 3172 h 9525"/>
                              <a:gd name="connsiteX400" fmla="*/ 22555 w 28575"/>
                              <a:gd name="connsiteY400" fmla="*/ 3172 h 9525"/>
                              <a:gd name="connsiteX401" fmla="*/ 22555 w 28575"/>
                              <a:gd name="connsiteY401" fmla="*/ 3172 h 9525"/>
                              <a:gd name="connsiteX402" fmla="*/ 22555 w 28575"/>
                              <a:gd name="connsiteY402" fmla="*/ 3172 h 9525"/>
                              <a:gd name="connsiteX403" fmla="*/ 22555 w 28575"/>
                              <a:gd name="connsiteY403" fmla="*/ 3172 h 9525"/>
                              <a:gd name="connsiteX404" fmla="*/ 22555 w 28575"/>
                              <a:gd name="connsiteY404" fmla="*/ 3172 h 9525"/>
                              <a:gd name="connsiteX405" fmla="*/ 22555 w 28575"/>
                              <a:gd name="connsiteY405" fmla="*/ 3172 h 9525"/>
                              <a:gd name="connsiteX406" fmla="*/ 22555 w 28575"/>
                              <a:gd name="connsiteY406" fmla="*/ 3172 h 9525"/>
                              <a:gd name="connsiteX407" fmla="*/ 22555 w 28575"/>
                              <a:gd name="connsiteY407" fmla="*/ 3172 h 9525"/>
                              <a:gd name="connsiteX408" fmla="*/ 22555 w 28575"/>
                              <a:gd name="connsiteY408" fmla="*/ 3172 h 9525"/>
                              <a:gd name="connsiteX409" fmla="*/ 22555 w 28575"/>
                              <a:gd name="connsiteY409" fmla="*/ 3172 h 9525"/>
                              <a:gd name="connsiteX410" fmla="*/ 22555 w 28575"/>
                              <a:gd name="connsiteY410" fmla="*/ 3172 h 9525"/>
                              <a:gd name="connsiteX411" fmla="*/ 23308 w 28575"/>
                              <a:gd name="connsiteY411" fmla="*/ 3172 h 9525"/>
                              <a:gd name="connsiteX412" fmla="*/ 23308 w 28575"/>
                              <a:gd name="connsiteY412" fmla="*/ 3172 h 9525"/>
                              <a:gd name="connsiteX413" fmla="*/ 23308 w 28575"/>
                              <a:gd name="connsiteY413" fmla="*/ 3172 h 9525"/>
                              <a:gd name="connsiteX414" fmla="*/ 23308 w 28575"/>
                              <a:gd name="connsiteY414" fmla="*/ 3172 h 9525"/>
                              <a:gd name="connsiteX415" fmla="*/ 23308 w 28575"/>
                              <a:gd name="connsiteY415" fmla="*/ 3172 h 9525"/>
                              <a:gd name="connsiteX416" fmla="*/ 23308 w 28575"/>
                              <a:gd name="connsiteY416" fmla="*/ 3172 h 9525"/>
                              <a:gd name="connsiteX417" fmla="*/ 23308 w 28575"/>
                              <a:gd name="connsiteY417" fmla="*/ 3172 h 9525"/>
                              <a:gd name="connsiteX418" fmla="*/ 23308 w 28575"/>
                              <a:gd name="connsiteY418" fmla="*/ 3172 h 9525"/>
                              <a:gd name="connsiteX419" fmla="*/ 23308 w 28575"/>
                              <a:gd name="connsiteY419" fmla="*/ 3172 h 9525"/>
                              <a:gd name="connsiteX420" fmla="*/ 23308 w 28575"/>
                              <a:gd name="connsiteY420" fmla="*/ 3172 h 9525"/>
                              <a:gd name="connsiteX421" fmla="*/ 23308 w 28575"/>
                              <a:gd name="connsiteY421" fmla="*/ 3172 h 9525"/>
                              <a:gd name="connsiteX422" fmla="*/ 23308 w 28575"/>
                              <a:gd name="connsiteY422" fmla="*/ 3172 h 9525"/>
                              <a:gd name="connsiteX423" fmla="*/ 24060 w 28575"/>
                              <a:gd name="connsiteY423" fmla="*/ 3172 h 9525"/>
                              <a:gd name="connsiteX424" fmla="*/ 24060 w 28575"/>
                              <a:gd name="connsiteY424" fmla="*/ 3172 h 9525"/>
                              <a:gd name="connsiteX425" fmla="*/ 24060 w 28575"/>
                              <a:gd name="connsiteY425" fmla="*/ 6353 h 9525"/>
                              <a:gd name="connsiteX426" fmla="*/ 24060 w 28575"/>
                              <a:gd name="connsiteY426" fmla="*/ 3172 h 9525"/>
                              <a:gd name="connsiteX427" fmla="*/ 24060 w 28575"/>
                              <a:gd name="connsiteY427" fmla="*/ 6353 h 9525"/>
                              <a:gd name="connsiteX428" fmla="*/ 24060 w 28575"/>
                              <a:gd name="connsiteY428" fmla="*/ 3172 h 9525"/>
                              <a:gd name="connsiteX429" fmla="*/ 24060 w 28575"/>
                              <a:gd name="connsiteY429" fmla="*/ 3172 h 9525"/>
                              <a:gd name="connsiteX430" fmla="*/ 24060 w 28575"/>
                              <a:gd name="connsiteY430" fmla="*/ 3172 h 9525"/>
                              <a:gd name="connsiteX431" fmla="*/ 24060 w 28575"/>
                              <a:gd name="connsiteY431" fmla="*/ 3172 h 9525"/>
                              <a:gd name="connsiteX432" fmla="*/ 24060 w 28575"/>
                              <a:gd name="connsiteY432" fmla="*/ 3172 h 9525"/>
                              <a:gd name="connsiteX433" fmla="*/ 24060 w 28575"/>
                              <a:gd name="connsiteY433" fmla="*/ 3172 h 9525"/>
                              <a:gd name="connsiteX434" fmla="*/ 24060 w 28575"/>
                              <a:gd name="connsiteY434" fmla="*/ 3172 h 9525"/>
                              <a:gd name="connsiteX435" fmla="*/ 24813 w 28575"/>
                              <a:gd name="connsiteY435" fmla="*/ 3172 h 9525"/>
                              <a:gd name="connsiteX436" fmla="*/ 24813 w 28575"/>
                              <a:gd name="connsiteY436" fmla="*/ 3172 h 9525"/>
                              <a:gd name="connsiteX437" fmla="*/ 24813 w 28575"/>
                              <a:gd name="connsiteY437" fmla="*/ 3172 h 9525"/>
                              <a:gd name="connsiteX438" fmla="*/ 24813 w 28575"/>
                              <a:gd name="connsiteY438" fmla="*/ 3172 h 9525"/>
                              <a:gd name="connsiteX439" fmla="*/ 24813 w 28575"/>
                              <a:gd name="connsiteY439" fmla="*/ 3172 h 9525"/>
                              <a:gd name="connsiteX440" fmla="*/ 24813 w 28575"/>
                              <a:gd name="connsiteY440" fmla="*/ 3172 h 9525"/>
                              <a:gd name="connsiteX441" fmla="*/ 24813 w 28575"/>
                              <a:gd name="connsiteY441" fmla="*/ 3172 h 9525"/>
                              <a:gd name="connsiteX442" fmla="*/ 24813 w 28575"/>
                              <a:gd name="connsiteY442" fmla="*/ 0 h 9525"/>
                              <a:gd name="connsiteX443" fmla="*/ 24813 w 28575"/>
                              <a:gd name="connsiteY443" fmla="*/ 0 h 9525"/>
                              <a:gd name="connsiteX444" fmla="*/ 24813 w 28575"/>
                              <a:gd name="connsiteY444" fmla="*/ 3172 h 9525"/>
                              <a:gd name="connsiteX445" fmla="*/ 24813 w 28575"/>
                              <a:gd name="connsiteY445" fmla="*/ 3172 h 9525"/>
                              <a:gd name="connsiteX446" fmla="*/ 24813 w 28575"/>
                              <a:gd name="connsiteY446" fmla="*/ 3172 h 9525"/>
                              <a:gd name="connsiteX447" fmla="*/ 24813 w 28575"/>
                              <a:gd name="connsiteY447" fmla="*/ 3172 h 9525"/>
                              <a:gd name="connsiteX448" fmla="*/ 24813 w 28575"/>
                              <a:gd name="connsiteY448" fmla="*/ 3172 h 9525"/>
                              <a:gd name="connsiteX449" fmla="*/ 24813 w 28575"/>
                              <a:gd name="connsiteY449" fmla="*/ 3172 h 9525"/>
                              <a:gd name="connsiteX450" fmla="*/ 24813 w 28575"/>
                              <a:gd name="connsiteY450" fmla="*/ 3172 h 9525"/>
                              <a:gd name="connsiteX451" fmla="*/ 24813 w 28575"/>
                              <a:gd name="connsiteY451" fmla="*/ 3172 h 9525"/>
                              <a:gd name="connsiteX452" fmla="*/ 24813 w 28575"/>
                              <a:gd name="connsiteY452" fmla="*/ 3172 h 9525"/>
                              <a:gd name="connsiteX453" fmla="*/ 25565 w 28575"/>
                              <a:gd name="connsiteY453" fmla="*/ 3172 h 9525"/>
                              <a:gd name="connsiteX454" fmla="*/ 25565 w 28575"/>
                              <a:gd name="connsiteY454" fmla="*/ 3172 h 9525"/>
                              <a:gd name="connsiteX455" fmla="*/ 25565 w 28575"/>
                              <a:gd name="connsiteY455" fmla="*/ 3172 h 9525"/>
                              <a:gd name="connsiteX456" fmla="*/ 25565 w 28575"/>
                              <a:gd name="connsiteY456" fmla="*/ 3172 h 9525"/>
                              <a:gd name="connsiteX457" fmla="*/ 25565 w 28575"/>
                              <a:gd name="connsiteY457" fmla="*/ 3172 h 9525"/>
                              <a:gd name="connsiteX458" fmla="*/ 25565 w 28575"/>
                              <a:gd name="connsiteY458" fmla="*/ 3172 h 9525"/>
                              <a:gd name="connsiteX459" fmla="*/ 25565 w 28575"/>
                              <a:gd name="connsiteY459" fmla="*/ 3172 h 9525"/>
                              <a:gd name="connsiteX460" fmla="*/ 25565 w 28575"/>
                              <a:gd name="connsiteY460" fmla="*/ 3172 h 9525"/>
                              <a:gd name="connsiteX461" fmla="*/ 25565 w 28575"/>
                              <a:gd name="connsiteY461" fmla="*/ 3172 h 9525"/>
                              <a:gd name="connsiteX462" fmla="*/ 25565 w 28575"/>
                              <a:gd name="connsiteY462" fmla="*/ 3172 h 9525"/>
                              <a:gd name="connsiteX463" fmla="*/ 25565 w 28575"/>
                              <a:gd name="connsiteY463" fmla="*/ 3172 h 9525"/>
                              <a:gd name="connsiteX464" fmla="*/ 25565 w 28575"/>
                              <a:gd name="connsiteY464" fmla="*/ 3172 h 9525"/>
                              <a:gd name="connsiteX465" fmla="*/ 26318 w 28575"/>
                              <a:gd name="connsiteY465" fmla="*/ 3172 h 9525"/>
                              <a:gd name="connsiteX466" fmla="*/ 26318 w 28575"/>
                              <a:gd name="connsiteY466" fmla="*/ 6353 h 9525"/>
                              <a:gd name="connsiteX467" fmla="*/ 26318 w 28575"/>
                              <a:gd name="connsiteY467" fmla="*/ 3172 h 9525"/>
                              <a:gd name="connsiteX468" fmla="*/ 26318 w 28575"/>
                              <a:gd name="connsiteY468" fmla="*/ 3172 h 9525"/>
                              <a:gd name="connsiteX469" fmla="*/ 26318 w 28575"/>
                              <a:gd name="connsiteY469" fmla="*/ 3172 h 9525"/>
                              <a:gd name="connsiteX470" fmla="*/ 26318 w 28575"/>
                              <a:gd name="connsiteY470" fmla="*/ 3172 h 9525"/>
                              <a:gd name="connsiteX471" fmla="*/ 26318 w 28575"/>
                              <a:gd name="connsiteY471" fmla="*/ 3172 h 9525"/>
                              <a:gd name="connsiteX472" fmla="*/ 26318 w 28575"/>
                              <a:gd name="connsiteY472" fmla="*/ 3172 h 9525"/>
                              <a:gd name="connsiteX473" fmla="*/ 26318 w 28575"/>
                              <a:gd name="connsiteY473" fmla="*/ 3172 h 9525"/>
                              <a:gd name="connsiteX474" fmla="*/ 26318 w 28575"/>
                              <a:gd name="connsiteY474" fmla="*/ 3172 h 9525"/>
                              <a:gd name="connsiteX475" fmla="*/ 26318 w 28575"/>
                              <a:gd name="connsiteY475" fmla="*/ 0 h 9525"/>
                              <a:gd name="connsiteX476" fmla="*/ 26318 w 28575"/>
                              <a:gd name="connsiteY476" fmla="*/ 3172 h 9525"/>
                              <a:gd name="connsiteX477" fmla="*/ 26318 w 28575"/>
                              <a:gd name="connsiteY477" fmla="*/ 0 h 9525"/>
                              <a:gd name="connsiteX478" fmla="*/ 26318 w 28575"/>
                              <a:gd name="connsiteY478" fmla="*/ 3172 h 9525"/>
                              <a:gd name="connsiteX479" fmla="*/ 27070 w 28575"/>
                              <a:gd name="connsiteY479" fmla="*/ 3172 h 9525"/>
                              <a:gd name="connsiteX480" fmla="*/ 27070 w 28575"/>
                              <a:gd name="connsiteY480" fmla="*/ 3172 h 9525"/>
                              <a:gd name="connsiteX481" fmla="*/ 27070 w 28575"/>
                              <a:gd name="connsiteY481" fmla="*/ 3172 h 9525"/>
                              <a:gd name="connsiteX482" fmla="*/ 27070 w 28575"/>
                              <a:gd name="connsiteY482" fmla="*/ 3172 h 9525"/>
                              <a:gd name="connsiteX483" fmla="*/ 27070 w 28575"/>
                              <a:gd name="connsiteY483" fmla="*/ 3172 h 9525"/>
                              <a:gd name="connsiteX484" fmla="*/ 27070 w 28575"/>
                              <a:gd name="connsiteY484" fmla="*/ 3172 h 9525"/>
                              <a:gd name="connsiteX485" fmla="*/ 27070 w 28575"/>
                              <a:gd name="connsiteY485" fmla="*/ 0 h 9525"/>
                              <a:gd name="connsiteX486" fmla="*/ 27070 w 28575"/>
                              <a:gd name="connsiteY486" fmla="*/ 0 h 9525"/>
                              <a:gd name="connsiteX487" fmla="*/ 27070 w 28575"/>
                              <a:gd name="connsiteY487" fmla="*/ 0 h 9525"/>
                              <a:gd name="connsiteX488" fmla="*/ 27070 w 28575"/>
                              <a:gd name="connsiteY488" fmla="*/ 0 h 9525"/>
                              <a:gd name="connsiteX489" fmla="*/ 27070 w 28575"/>
                              <a:gd name="connsiteY489" fmla="*/ 3172 h 9525"/>
                              <a:gd name="connsiteX490" fmla="*/ 27070 w 28575"/>
                              <a:gd name="connsiteY490" fmla="*/ 3172 h 9525"/>
                              <a:gd name="connsiteX491" fmla="*/ 27823 w 28575"/>
                              <a:gd name="connsiteY491" fmla="*/ 3172 h 9525"/>
                              <a:gd name="connsiteX492" fmla="*/ 27823 w 28575"/>
                              <a:gd name="connsiteY492" fmla="*/ 3172 h 9525"/>
                              <a:gd name="connsiteX493" fmla="*/ 27823 w 28575"/>
                              <a:gd name="connsiteY493" fmla="*/ 3172 h 9525"/>
                              <a:gd name="connsiteX494" fmla="*/ 27823 w 28575"/>
                              <a:gd name="connsiteY494" fmla="*/ 3172 h 9525"/>
                              <a:gd name="connsiteX495" fmla="*/ 27823 w 28575"/>
                              <a:gd name="connsiteY495" fmla="*/ 3172 h 9525"/>
                              <a:gd name="connsiteX496" fmla="*/ 27823 w 28575"/>
                              <a:gd name="connsiteY496" fmla="*/ 3172 h 9525"/>
                              <a:gd name="connsiteX497" fmla="*/ 27823 w 28575"/>
                              <a:gd name="connsiteY497" fmla="*/ 0 h 9525"/>
                              <a:gd name="connsiteX498" fmla="*/ 27823 w 28575"/>
                              <a:gd name="connsiteY498" fmla="*/ 3172 h 9525"/>
                              <a:gd name="connsiteX499" fmla="*/ 27823 w 28575"/>
                              <a:gd name="connsiteY499" fmla="*/ 3172 h 9525"/>
                              <a:gd name="connsiteX500" fmla="*/ 27823 w 28575"/>
                              <a:gd name="connsiteY500" fmla="*/ 3172 h 9525"/>
                              <a:gd name="connsiteX501" fmla="*/ 27823 w 28575"/>
                              <a:gd name="connsiteY501" fmla="*/ 3172 h 9525"/>
                              <a:gd name="connsiteX502" fmla="*/ 27823 w 28575"/>
                              <a:gd name="connsiteY502" fmla="*/ 3172 h 9525"/>
                              <a:gd name="connsiteX503" fmla="*/ 28575 w 28575"/>
                              <a:gd name="connsiteY503" fmla="*/ 3172 h 9525"/>
                              <a:gd name="connsiteX504" fmla="*/ 28575 w 28575"/>
                              <a:gd name="connsiteY504" fmla="*/ 3172 h 9525"/>
                              <a:gd name="connsiteX505" fmla="*/ 28575 w 28575"/>
                              <a:gd name="connsiteY505" fmla="*/ 3172 h 9525"/>
                              <a:gd name="connsiteX506" fmla="*/ 28575 w 28575"/>
                              <a:gd name="connsiteY506" fmla="*/ 3172 h 9525"/>
                              <a:gd name="connsiteX507" fmla="*/ 28575 w 28575"/>
                              <a:gd name="connsiteY507" fmla="*/ 3172 h 9525"/>
                              <a:gd name="connsiteX508" fmla="*/ 28575 w 28575"/>
                              <a:gd name="connsiteY508" fmla="*/ 3172 h 9525"/>
                              <a:gd name="connsiteX509" fmla="*/ 28575 w 28575"/>
                              <a:gd name="connsiteY509" fmla="*/ 3172 h 9525"/>
                              <a:gd name="connsiteX510" fmla="*/ 28575 w 28575"/>
                              <a:gd name="connsiteY510" fmla="*/ 3172 h 9525"/>
                              <a:gd name="connsiteX511" fmla="*/ 28575 w 28575"/>
                              <a:gd name="connsiteY511" fmla="*/ 3172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0"/>
                                </a:moveTo>
                                <a:lnTo>
                                  <a:pt x="0" y="0"/>
                                </a:lnTo>
                                <a:lnTo>
                                  <a:pt x="0" y="0"/>
                                </a:lnTo>
                                <a:lnTo>
                                  <a:pt x="0" y="3172"/>
                                </a:lnTo>
                                <a:lnTo>
                                  <a:pt x="0" y="3172"/>
                                </a:lnTo>
                                <a:lnTo>
                                  <a:pt x="0" y="3172"/>
                                </a:lnTo>
                                <a:lnTo>
                                  <a:pt x="0" y="3172"/>
                                </a:lnTo>
                                <a:lnTo>
                                  <a:pt x="0" y="3172"/>
                                </a:lnTo>
                                <a:lnTo>
                                  <a:pt x="0" y="3172"/>
                                </a:lnTo>
                                <a:lnTo>
                                  <a:pt x="752" y="3172"/>
                                </a:lnTo>
                                <a:lnTo>
                                  <a:pt x="752" y="3172"/>
                                </a:lnTo>
                                <a:lnTo>
                                  <a:pt x="752" y="3172"/>
                                </a:lnTo>
                                <a:lnTo>
                                  <a:pt x="752" y="3172"/>
                                </a:lnTo>
                                <a:lnTo>
                                  <a:pt x="752" y="6353"/>
                                </a:lnTo>
                                <a:lnTo>
                                  <a:pt x="752" y="6353"/>
                                </a:lnTo>
                                <a:lnTo>
                                  <a:pt x="752" y="3172"/>
                                </a:lnTo>
                                <a:lnTo>
                                  <a:pt x="752" y="3172"/>
                                </a:lnTo>
                                <a:lnTo>
                                  <a:pt x="752" y="3172"/>
                                </a:lnTo>
                                <a:lnTo>
                                  <a:pt x="752" y="3172"/>
                                </a:lnTo>
                                <a:lnTo>
                                  <a:pt x="752" y="3172"/>
                                </a:lnTo>
                                <a:lnTo>
                                  <a:pt x="752" y="3172"/>
                                </a:lnTo>
                                <a:lnTo>
                                  <a:pt x="752" y="3172"/>
                                </a:lnTo>
                                <a:lnTo>
                                  <a:pt x="752" y="3172"/>
                                </a:lnTo>
                                <a:lnTo>
                                  <a:pt x="752" y="3172"/>
                                </a:lnTo>
                                <a:lnTo>
                                  <a:pt x="752" y="3172"/>
                                </a:lnTo>
                                <a:lnTo>
                                  <a:pt x="752" y="0"/>
                                </a:lnTo>
                                <a:lnTo>
                                  <a:pt x="752" y="0"/>
                                </a:lnTo>
                                <a:lnTo>
                                  <a:pt x="1505" y="3172"/>
                                </a:lnTo>
                                <a:lnTo>
                                  <a:pt x="1505" y="3172"/>
                                </a:lnTo>
                                <a:lnTo>
                                  <a:pt x="1505" y="3172"/>
                                </a:lnTo>
                                <a:lnTo>
                                  <a:pt x="1505" y="3172"/>
                                </a:lnTo>
                                <a:lnTo>
                                  <a:pt x="1505" y="3172"/>
                                </a:lnTo>
                                <a:lnTo>
                                  <a:pt x="1505" y="3172"/>
                                </a:lnTo>
                                <a:lnTo>
                                  <a:pt x="1505" y="3172"/>
                                </a:lnTo>
                                <a:lnTo>
                                  <a:pt x="1505" y="3172"/>
                                </a:lnTo>
                                <a:lnTo>
                                  <a:pt x="1505" y="3172"/>
                                </a:lnTo>
                                <a:lnTo>
                                  <a:pt x="1505" y="3172"/>
                                </a:lnTo>
                                <a:lnTo>
                                  <a:pt x="1505" y="3172"/>
                                </a:lnTo>
                                <a:lnTo>
                                  <a:pt x="1505" y="3172"/>
                                </a:lnTo>
                                <a:lnTo>
                                  <a:pt x="2257" y="3172"/>
                                </a:lnTo>
                                <a:lnTo>
                                  <a:pt x="2257" y="3172"/>
                                </a:lnTo>
                                <a:lnTo>
                                  <a:pt x="2257" y="3172"/>
                                </a:lnTo>
                                <a:lnTo>
                                  <a:pt x="2257" y="3172"/>
                                </a:lnTo>
                                <a:lnTo>
                                  <a:pt x="2257" y="0"/>
                                </a:lnTo>
                                <a:lnTo>
                                  <a:pt x="2257" y="3172"/>
                                </a:lnTo>
                                <a:lnTo>
                                  <a:pt x="2257" y="3172"/>
                                </a:lnTo>
                                <a:lnTo>
                                  <a:pt x="2257" y="3172"/>
                                </a:lnTo>
                                <a:lnTo>
                                  <a:pt x="2257" y="3172"/>
                                </a:lnTo>
                                <a:lnTo>
                                  <a:pt x="2257" y="3172"/>
                                </a:lnTo>
                                <a:lnTo>
                                  <a:pt x="2257" y="3172"/>
                                </a:lnTo>
                                <a:lnTo>
                                  <a:pt x="2257" y="3172"/>
                                </a:lnTo>
                                <a:lnTo>
                                  <a:pt x="2257" y="3172"/>
                                </a:lnTo>
                                <a:lnTo>
                                  <a:pt x="2257" y="3172"/>
                                </a:lnTo>
                                <a:lnTo>
                                  <a:pt x="3010" y="3172"/>
                                </a:lnTo>
                                <a:lnTo>
                                  <a:pt x="3010" y="3172"/>
                                </a:lnTo>
                                <a:lnTo>
                                  <a:pt x="3010" y="3172"/>
                                </a:lnTo>
                                <a:lnTo>
                                  <a:pt x="3010" y="3172"/>
                                </a:lnTo>
                                <a:lnTo>
                                  <a:pt x="3010" y="0"/>
                                </a:lnTo>
                                <a:lnTo>
                                  <a:pt x="3010" y="3172"/>
                                </a:lnTo>
                                <a:lnTo>
                                  <a:pt x="3010" y="3172"/>
                                </a:lnTo>
                                <a:lnTo>
                                  <a:pt x="3010" y="3172"/>
                                </a:lnTo>
                                <a:lnTo>
                                  <a:pt x="3010" y="3172"/>
                                </a:lnTo>
                                <a:lnTo>
                                  <a:pt x="3010" y="3172"/>
                                </a:lnTo>
                                <a:lnTo>
                                  <a:pt x="3010" y="3172"/>
                                </a:lnTo>
                                <a:lnTo>
                                  <a:pt x="3010" y="3172"/>
                                </a:lnTo>
                                <a:lnTo>
                                  <a:pt x="3762" y="3172"/>
                                </a:lnTo>
                                <a:lnTo>
                                  <a:pt x="3762" y="3172"/>
                                </a:lnTo>
                                <a:lnTo>
                                  <a:pt x="3762" y="3172"/>
                                </a:lnTo>
                                <a:lnTo>
                                  <a:pt x="3762" y="3172"/>
                                </a:lnTo>
                                <a:lnTo>
                                  <a:pt x="3762" y="3172"/>
                                </a:lnTo>
                                <a:lnTo>
                                  <a:pt x="3762" y="3172"/>
                                </a:lnTo>
                                <a:lnTo>
                                  <a:pt x="3762" y="3172"/>
                                </a:lnTo>
                                <a:lnTo>
                                  <a:pt x="3762" y="3172"/>
                                </a:lnTo>
                                <a:lnTo>
                                  <a:pt x="3762" y="3172"/>
                                </a:lnTo>
                                <a:lnTo>
                                  <a:pt x="3762" y="3172"/>
                                </a:lnTo>
                                <a:lnTo>
                                  <a:pt x="3762" y="3172"/>
                                </a:lnTo>
                                <a:lnTo>
                                  <a:pt x="3762" y="3172"/>
                                </a:lnTo>
                                <a:lnTo>
                                  <a:pt x="4515" y="3172"/>
                                </a:lnTo>
                                <a:lnTo>
                                  <a:pt x="4515" y="3172"/>
                                </a:lnTo>
                                <a:lnTo>
                                  <a:pt x="4515" y="3172"/>
                                </a:lnTo>
                                <a:lnTo>
                                  <a:pt x="4515" y="3172"/>
                                </a:lnTo>
                                <a:lnTo>
                                  <a:pt x="4515" y="6353"/>
                                </a:lnTo>
                                <a:lnTo>
                                  <a:pt x="4515" y="6353"/>
                                </a:lnTo>
                                <a:lnTo>
                                  <a:pt x="4515" y="6353"/>
                                </a:lnTo>
                                <a:lnTo>
                                  <a:pt x="4515" y="6353"/>
                                </a:lnTo>
                                <a:lnTo>
                                  <a:pt x="4515" y="6353"/>
                                </a:lnTo>
                                <a:lnTo>
                                  <a:pt x="4515" y="3172"/>
                                </a:lnTo>
                                <a:lnTo>
                                  <a:pt x="4515" y="3172"/>
                                </a:lnTo>
                                <a:lnTo>
                                  <a:pt x="4515" y="3172"/>
                                </a:lnTo>
                                <a:lnTo>
                                  <a:pt x="5267" y="3172"/>
                                </a:lnTo>
                                <a:lnTo>
                                  <a:pt x="5267" y="3172"/>
                                </a:lnTo>
                                <a:lnTo>
                                  <a:pt x="5267" y="3172"/>
                                </a:lnTo>
                                <a:lnTo>
                                  <a:pt x="5267" y="3172"/>
                                </a:lnTo>
                                <a:lnTo>
                                  <a:pt x="5267" y="3172"/>
                                </a:lnTo>
                                <a:lnTo>
                                  <a:pt x="5267" y="3172"/>
                                </a:lnTo>
                                <a:lnTo>
                                  <a:pt x="5267" y="3172"/>
                                </a:lnTo>
                                <a:lnTo>
                                  <a:pt x="5267" y="3172"/>
                                </a:lnTo>
                                <a:lnTo>
                                  <a:pt x="5267" y="3172"/>
                                </a:lnTo>
                                <a:lnTo>
                                  <a:pt x="5267" y="3172"/>
                                </a:lnTo>
                                <a:lnTo>
                                  <a:pt x="5267" y="6353"/>
                                </a:lnTo>
                                <a:lnTo>
                                  <a:pt x="5267" y="3172"/>
                                </a:lnTo>
                                <a:lnTo>
                                  <a:pt x="5267" y="3172"/>
                                </a:lnTo>
                                <a:lnTo>
                                  <a:pt x="5267" y="3172"/>
                                </a:lnTo>
                                <a:lnTo>
                                  <a:pt x="5267" y="3172"/>
                                </a:lnTo>
                                <a:lnTo>
                                  <a:pt x="5267" y="3172"/>
                                </a:lnTo>
                                <a:lnTo>
                                  <a:pt x="5267" y="3172"/>
                                </a:lnTo>
                                <a:lnTo>
                                  <a:pt x="5267" y="3172"/>
                                </a:lnTo>
                                <a:lnTo>
                                  <a:pt x="6020" y="3172"/>
                                </a:lnTo>
                                <a:lnTo>
                                  <a:pt x="6020" y="3172"/>
                                </a:lnTo>
                                <a:lnTo>
                                  <a:pt x="6020" y="3172"/>
                                </a:lnTo>
                                <a:lnTo>
                                  <a:pt x="6020" y="3172"/>
                                </a:lnTo>
                                <a:lnTo>
                                  <a:pt x="6020" y="3172"/>
                                </a:lnTo>
                                <a:lnTo>
                                  <a:pt x="6020" y="3172"/>
                                </a:lnTo>
                                <a:lnTo>
                                  <a:pt x="6020" y="3172"/>
                                </a:lnTo>
                                <a:lnTo>
                                  <a:pt x="6020" y="3172"/>
                                </a:lnTo>
                                <a:lnTo>
                                  <a:pt x="6020" y="3172"/>
                                </a:lnTo>
                                <a:lnTo>
                                  <a:pt x="6020" y="3172"/>
                                </a:lnTo>
                                <a:lnTo>
                                  <a:pt x="6020" y="6353"/>
                                </a:lnTo>
                                <a:lnTo>
                                  <a:pt x="6020" y="6353"/>
                                </a:lnTo>
                                <a:lnTo>
                                  <a:pt x="6772" y="3172"/>
                                </a:lnTo>
                                <a:lnTo>
                                  <a:pt x="6772" y="3172"/>
                                </a:lnTo>
                                <a:lnTo>
                                  <a:pt x="6772" y="3172"/>
                                </a:lnTo>
                                <a:lnTo>
                                  <a:pt x="6772" y="3172"/>
                                </a:lnTo>
                                <a:lnTo>
                                  <a:pt x="6772" y="3172"/>
                                </a:lnTo>
                                <a:lnTo>
                                  <a:pt x="6772" y="3172"/>
                                </a:lnTo>
                                <a:lnTo>
                                  <a:pt x="6772" y="3172"/>
                                </a:lnTo>
                                <a:lnTo>
                                  <a:pt x="6772" y="3172"/>
                                </a:lnTo>
                                <a:lnTo>
                                  <a:pt x="6772" y="6353"/>
                                </a:lnTo>
                                <a:lnTo>
                                  <a:pt x="6772" y="3172"/>
                                </a:lnTo>
                                <a:lnTo>
                                  <a:pt x="6772" y="3172"/>
                                </a:lnTo>
                                <a:lnTo>
                                  <a:pt x="6772" y="3172"/>
                                </a:lnTo>
                                <a:lnTo>
                                  <a:pt x="6772" y="3172"/>
                                </a:lnTo>
                                <a:lnTo>
                                  <a:pt x="6772" y="3172"/>
                                </a:lnTo>
                                <a:lnTo>
                                  <a:pt x="7515" y="3172"/>
                                </a:lnTo>
                                <a:lnTo>
                                  <a:pt x="7515" y="3172"/>
                                </a:lnTo>
                                <a:lnTo>
                                  <a:pt x="7515" y="3172"/>
                                </a:lnTo>
                                <a:lnTo>
                                  <a:pt x="7515" y="3172"/>
                                </a:lnTo>
                                <a:lnTo>
                                  <a:pt x="7515" y="3172"/>
                                </a:lnTo>
                                <a:lnTo>
                                  <a:pt x="7515" y="3172"/>
                                </a:lnTo>
                                <a:lnTo>
                                  <a:pt x="7515" y="3172"/>
                                </a:lnTo>
                                <a:lnTo>
                                  <a:pt x="7515" y="3172"/>
                                </a:lnTo>
                                <a:lnTo>
                                  <a:pt x="7515" y="3172"/>
                                </a:lnTo>
                                <a:lnTo>
                                  <a:pt x="7515" y="3172"/>
                                </a:lnTo>
                                <a:lnTo>
                                  <a:pt x="7515" y="6353"/>
                                </a:lnTo>
                                <a:lnTo>
                                  <a:pt x="7515" y="6353"/>
                                </a:lnTo>
                                <a:lnTo>
                                  <a:pt x="8268" y="6353"/>
                                </a:lnTo>
                                <a:lnTo>
                                  <a:pt x="8268" y="3172"/>
                                </a:lnTo>
                                <a:lnTo>
                                  <a:pt x="8268" y="3172"/>
                                </a:lnTo>
                                <a:lnTo>
                                  <a:pt x="8268" y="3172"/>
                                </a:lnTo>
                                <a:lnTo>
                                  <a:pt x="8268" y="3172"/>
                                </a:lnTo>
                                <a:lnTo>
                                  <a:pt x="8268" y="3172"/>
                                </a:lnTo>
                                <a:lnTo>
                                  <a:pt x="8268" y="3172"/>
                                </a:lnTo>
                                <a:lnTo>
                                  <a:pt x="8268" y="3172"/>
                                </a:lnTo>
                                <a:lnTo>
                                  <a:pt x="8268" y="3172"/>
                                </a:lnTo>
                                <a:lnTo>
                                  <a:pt x="8268" y="3172"/>
                                </a:lnTo>
                                <a:lnTo>
                                  <a:pt x="8268" y="3172"/>
                                </a:lnTo>
                                <a:lnTo>
                                  <a:pt x="8268" y="3172"/>
                                </a:lnTo>
                                <a:lnTo>
                                  <a:pt x="9020" y="3172"/>
                                </a:lnTo>
                                <a:lnTo>
                                  <a:pt x="9020" y="3172"/>
                                </a:lnTo>
                                <a:lnTo>
                                  <a:pt x="9020" y="3172"/>
                                </a:lnTo>
                                <a:lnTo>
                                  <a:pt x="9020" y="3172"/>
                                </a:lnTo>
                                <a:lnTo>
                                  <a:pt x="9020" y="3172"/>
                                </a:lnTo>
                                <a:lnTo>
                                  <a:pt x="9020" y="3172"/>
                                </a:lnTo>
                                <a:lnTo>
                                  <a:pt x="9020" y="3172"/>
                                </a:lnTo>
                                <a:lnTo>
                                  <a:pt x="9020" y="3172"/>
                                </a:lnTo>
                                <a:lnTo>
                                  <a:pt x="9020" y="3172"/>
                                </a:lnTo>
                                <a:lnTo>
                                  <a:pt x="9020" y="3172"/>
                                </a:lnTo>
                                <a:lnTo>
                                  <a:pt x="9020" y="3172"/>
                                </a:lnTo>
                                <a:lnTo>
                                  <a:pt x="9020" y="3172"/>
                                </a:lnTo>
                                <a:lnTo>
                                  <a:pt x="9773" y="6353"/>
                                </a:lnTo>
                                <a:lnTo>
                                  <a:pt x="9773" y="3172"/>
                                </a:lnTo>
                                <a:lnTo>
                                  <a:pt x="9773" y="6353"/>
                                </a:lnTo>
                                <a:lnTo>
                                  <a:pt x="9773" y="3172"/>
                                </a:lnTo>
                                <a:lnTo>
                                  <a:pt x="9773" y="3172"/>
                                </a:lnTo>
                                <a:lnTo>
                                  <a:pt x="9773" y="3172"/>
                                </a:lnTo>
                                <a:lnTo>
                                  <a:pt x="9773" y="3172"/>
                                </a:lnTo>
                                <a:lnTo>
                                  <a:pt x="9773" y="3172"/>
                                </a:lnTo>
                                <a:lnTo>
                                  <a:pt x="9773" y="3172"/>
                                </a:lnTo>
                                <a:lnTo>
                                  <a:pt x="9773" y="3172"/>
                                </a:lnTo>
                                <a:lnTo>
                                  <a:pt x="9773" y="3172"/>
                                </a:lnTo>
                                <a:lnTo>
                                  <a:pt x="9773" y="0"/>
                                </a:lnTo>
                                <a:lnTo>
                                  <a:pt x="10525" y="3172"/>
                                </a:lnTo>
                                <a:lnTo>
                                  <a:pt x="10525" y="3172"/>
                                </a:lnTo>
                                <a:lnTo>
                                  <a:pt x="10525" y="3172"/>
                                </a:lnTo>
                                <a:lnTo>
                                  <a:pt x="10525" y="3172"/>
                                </a:lnTo>
                                <a:lnTo>
                                  <a:pt x="10525" y="3172"/>
                                </a:lnTo>
                                <a:lnTo>
                                  <a:pt x="10525" y="3172"/>
                                </a:lnTo>
                                <a:lnTo>
                                  <a:pt x="10525" y="3172"/>
                                </a:lnTo>
                                <a:lnTo>
                                  <a:pt x="10525" y="6353"/>
                                </a:lnTo>
                                <a:lnTo>
                                  <a:pt x="10525" y="6353"/>
                                </a:lnTo>
                                <a:lnTo>
                                  <a:pt x="10525" y="6353"/>
                                </a:lnTo>
                                <a:lnTo>
                                  <a:pt x="10525" y="9525"/>
                                </a:lnTo>
                                <a:lnTo>
                                  <a:pt x="10525" y="6353"/>
                                </a:lnTo>
                                <a:lnTo>
                                  <a:pt x="10525" y="6353"/>
                                </a:lnTo>
                                <a:lnTo>
                                  <a:pt x="10525" y="3172"/>
                                </a:lnTo>
                                <a:lnTo>
                                  <a:pt x="10525" y="3172"/>
                                </a:lnTo>
                                <a:lnTo>
                                  <a:pt x="10525" y="3172"/>
                                </a:lnTo>
                                <a:lnTo>
                                  <a:pt x="10525" y="3172"/>
                                </a:lnTo>
                                <a:lnTo>
                                  <a:pt x="10525" y="3172"/>
                                </a:lnTo>
                                <a:lnTo>
                                  <a:pt x="10525" y="3172"/>
                                </a:lnTo>
                                <a:lnTo>
                                  <a:pt x="10525" y="3172"/>
                                </a:lnTo>
                                <a:lnTo>
                                  <a:pt x="11278" y="3172"/>
                                </a:lnTo>
                                <a:lnTo>
                                  <a:pt x="11278" y="3172"/>
                                </a:lnTo>
                                <a:lnTo>
                                  <a:pt x="11278" y="3172"/>
                                </a:lnTo>
                                <a:lnTo>
                                  <a:pt x="11278" y="0"/>
                                </a:lnTo>
                                <a:lnTo>
                                  <a:pt x="11278" y="3172"/>
                                </a:lnTo>
                                <a:lnTo>
                                  <a:pt x="11278" y="3172"/>
                                </a:lnTo>
                                <a:lnTo>
                                  <a:pt x="11278" y="3172"/>
                                </a:lnTo>
                                <a:lnTo>
                                  <a:pt x="11278" y="3172"/>
                                </a:lnTo>
                                <a:lnTo>
                                  <a:pt x="11278" y="3172"/>
                                </a:lnTo>
                                <a:lnTo>
                                  <a:pt x="11278" y="3172"/>
                                </a:lnTo>
                                <a:lnTo>
                                  <a:pt x="11278" y="3172"/>
                                </a:lnTo>
                                <a:lnTo>
                                  <a:pt x="11278" y="3172"/>
                                </a:lnTo>
                                <a:lnTo>
                                  <a:pt x="12030" y="3172"/>
                                </a:lnTo>
                                <a:lnTo>
                                  <a:pt x="12030" y="3172"/>
                                </a:lnTo>
                                <a:lnTo>
                                  <a:pt x="12030" y="3172"/>
                                </a:lnTo>
                                <a:lnTo>
                                  <a:pt x="12030" y="3172"/>
                                </a:lnTo>
                                <a:lnTo>
                                  <a:pt x="12030" y="3172"/>
                                </a:lnTo>
                                <a:lnTo>
                                  <a:pt x="12030" y="3172"/>
                                </a:lnTo>
                                <a:lnTo>
                                  <a:pt x="12030" y="3172"/>
                                </a:lnTo>
                                <a:lnTo>
                                  <a:pt x="12030" y="3172"/>
                                </a:lnTo>
                                <a:lnTo>
                                  <a:pt x="12030" y="3172"/>
                                </a:lnTo>
                                <a:lnTo>
                                  <a:pt x="12030" y="3172"/>
                                </a:lnTo>
                                <a:lnTo>
                                  <a:pt x="12030" y="3172"/>
                                </a:lnTo>
                                <a:lnTo>
                                  <a:pt x="12030" y="3172"/>
                                </a:lnTo>
                                <a:lnTo>
                                  <a:pt x="12783" y="3172"/>
                                </a:lnTo>
                                <a:lnTo>
                                  <a:pt x="12783" y="3172"/>
                                </a:lnTo>
                                <a:lnTo>
                                  <a:pt x="12783" y="3172"/>
                                </a:lnTo>
                                <a:lnTo>
                                  <a:pt x="12783" y="3172"/>
                                </a:lnTo>
                                <a:lnTo>
                                  <a:pt x="12783" y="3172"/>
                                </a:lnTo>
                                <a:lnTo>
                                  <a:pt x="12783" y="3172"/>
                                </a:lnTo>
                                <a:lnTo>
                                  <a:pt x="12783" y="3172"/>
                                </a:lnTo>
                                <a:lnTo>
                                  <a:pt x="12783" y="6353"/>
                                </a:lnTo>
                                <a:lnTo>
                                  <a:pt x="12783" y="6353"/>
                                </a:lnTo>
                                <a:lnTo>
                                  <a:pt x="12783" y="3172"/>
                                </a:lnTo>
                                <a:lnTo>
                                  <a:pt x="12783" y="3172"/>
                                </a:lnTo>
                                <a:lnTo>
                                  <a:pt x="12783" y="3172"/>
                                </a:lnTo>
                                <a:lnTo>
                                  <a:pt x="13535" y="3172"/>
                                </a:lnTo>
                                <a:lnTo>
                                  <a:pt x="13535" y="3172"/>
                                </a:lnTo>
                                <a:lnTo>
                                  <a:pt x="13535" y="3172"/>
                                </a:lnTo>
                                <a:lnTo>
                                  <a:pt x="13535" y="3172"/>
                                </a:lnTo>
                                <a:lnTo>
                                  <a:pt x="13535" y="3172"/>
                                </a:lnTo>
                                <a:lnTo>
                                  <a:pt x="13535" y="3172"/>
                                </a:lnTo>
                                <a:lnTo>
                                  <a:pt x="13535" y="6353"/>
                                </a:lnTo>
                                <a:lnTo>
                                  <a:pt x="13535" y="3172"/>
                                </a:lnTo>
                                <a:lnTo>
                                  <a:pt x="13535" y="3172"/>
                                </a:lnTo>
                                <a:lnTo>
                                  <a:pt x="13535" y="3172"/>
                                </a:lnTo>
                                <a:lnTo>
                                  <a:pt x="13535" y="3172"/>
                                </a:lnTo>
                                <a:lnTo>
                                  <a:pt x="13535" y="3172"/>
                                </a:lnTo>
                                <a:lnTo>
                                  <a:pt x="14288" y="3172"/>
                                </a:lnTo>
                                <a:lnTo>
                                  <a:pt x="14288" y="3172"/>
                                </a:lnTo>
                                <a:lnTo>
                                  <a:pt x="14288" y="3172"/>
                                </a:lnTo>
                                <a:lnTo>
                                  <a:pt x="14288" y="3172"/>
                                </a:lnTo>
                                <a:lnTo>
                                  <a:pt x="14288" y="3172"/>
                                </a:lnTo>
                                <a:lnTo>
                                  <a:pt x="14288" y="3172"/>
                                </a:lnTo>
                                <a:lnTo>
                                  <a:pt x="14288" y="3172"/>
                                </a:lnTo>
                                <a:lnTo>
                                  <a:pt x="14288" y="3172"/>
                                </a:lnTo>
                                <a:lnTo>
                                  <a:pt x="14288" y="3172"/>
                                </a:lnTo>
                                <a:lnTo>
                                  <a:pt x="14288" y="6353"/>
                                </a:lnTo>
                                <a:lnTo>
                                  <a:pt x="14288" y="3172"/>
                                </a:lnTo>
                                <a:lnTo>
                                  <a:pt x="14288" y="3172"/>
                                </a:lnTo>
                                <a:lnTo>
                                  <a:pt x="15040" y="3172"/>
                                </a:lnTo>
                                <a:lnTo>
                                  <a:pt x="15040" y="3172"/>
                                </a:lnTo>
                                <a:lnTo>
                                  <a:pt x="15040" y="3172"/>
                                </a:lnTo>
                                <a:lnTo>
                                  <a:pt x="15040" y="3172"/>
                                </a:lnTo>
                                <a:lnTo>
                                  <a:pt x="15040" y="3172"/>
                                </a:lnTo>
                                <a:lnTo>
                                  <a:pt x="15040" y="3172"/>
                                </a:lnTo>
                                <a:lnTo>
                                  <a:pt x="15040" y="3172"/>
                                </a:lnTo>
                                <a:lnTo>
                                  <a:pt x="15040" y="3172"/>
                                </a:lnTo>
                                <a:lnTo>
                                  <a:pt x="15040" y="3172"/>
                                </a:lnTo>
                                <a:lnTo>
                                  <a:pt x="15040" y="3172"/>
                                </a:lnTo>
                                <a:lnTo>
                                  <a:pt x="15040" y="3172"/>
                                </a:lnTo>
                                <a:lnTo>
                                  <a:pt x="15040" y="3172"/>
                                </a:lnTo>
                                <a:lnTo>
                                  <a:pt x="15040" y="3172"/>
                                </a:lnTo>
                                <a:lnTo>
                                  <a:pt x="15040" y="3172"/>
                                </a:lnTo>
                                <a:lnTo>
                                  <a:pt x="15040" y="3172"/>
                                </a:lnTo>
                                <a:lnTo>
                                  <a:pt x="15040" y="3172"/>
                                </a:lnTo>
                                <a:lnTo>
                                  <a:pt x="15040" y="3172"/>
                                </a:lnTo>
                                <a:lnTo>
                                  <a:pt x="15040" y="3172"/>
                                </a:lnTo>
                                <a:lnTo>
                                  <a:pt x="15040" y="3172"/>
                                </a:lnTo>
                                <a:lnTo>
                                  <a:pt x="15040" y="3172"/>
                                </a:lnTo>
                                <a:lnTo>
                                  <a:pt x="15792" y="3172"/>
                                </a:lnTo>
                                <a:lnTo>
                                  <a:pt x="15792" y="3172"/>
                                </a:lnTo>
                                <a:lnTo>
                                  <a:pt x="15792" y="3172"/>
                                </a:lnTo>
                                <a:lnTo>
                                  <a:pt x="15792" y="6353"/>
                                </a:lnTo>
                                <a:lnTo>
                                  <a:pt x="15792" y="3172"/>
                                </a:lnTo>
                                <a:lnTo>
                                  <a:pt x="15792" y="3172"/>
                                </a:lnTo>
                                <a:lnTo>
                                  <a:pt x="15792" y="6353"/>
                                </a:lnTo>
                                <a:lnTo>
                                  <a:pt x="15792" y="3172"/>
                                </a:lnTo>
                                <a:lnTo>
                                  <a:pt x="15792" y="0"/>
                                </a:lnTo>
                                <a:lnTo>
                                  <a:pt x="15792" y="0"/>
                                </a:lnTo>
                                <a:lnTo>
                                  <a:pt x="15792" y="3172"/>
                                </a:lnTo>
                                <a:lnTo>
                                  <a:pt x="15792" y="3172"/>
                                </a:lnTo>
                                <a:lnTo>
                                  <a:pt x="16545" y="3172"/>
                                </a:lnTo>
                                <a:lnTo>
                                  <a:pt x="16545" y="3172"/>
                                </a:lnTo>
                                <a:lnTo>
                                  <a:pt x="16545" y="3172"/>
                                </a:lnTo>
                                <a:lnTo>
                                  <a:pt x="16545" y="3172"/>
                                </a:lnTo>
                                <a:lnTo>
                                  <a:pt x="16545" y="3172"/>
                                </a:lnTo>
                                <a:lnTo>
                                  <a:pt x="16545" y="0"/>
                                </a:lnTo>
                                <a:lnTo>
                                  <a:pt x="16545" y="0"/>
                                </a:lnTo>
                                <a:lnTo>
                                  <a:pt x="16545" y="3172"/>
                                </a:lnTo>
                                <a:lnTo>
                                  <a:pt x="16545" y="3172"/>
                                </a:lnTo>
                                <a:lnTo>
                                  <a:pt x="16545" y="3172"/>
                                </a:lnTo>
                                <a:lnTo>
                                  <a:pt x="16545" y="3172"/>
                                </a:lnTo>
                                <a:lnTo>
                                  <a:pt x="16545" y="3172"/>
                                </a:lnTo>
                                <a:lnTo>
                                  <a:pt x="17297" y="3172"/>
                                </a:lnTo>
                                <a:lnTo>
                                  <a:pt x="17297" y="3172"/>
                                </a:lnTo>
                                <a:lnTo>
                                  <a:pt x="17297" y="3172"/>
                                </a:lnTo>
                                <a:lnTo>
                                  <a:pt x="17297" y="3172"/>
                                </a:lnTo>
                                <a:lnTo>
                                  <a:pt x="17297" y="3172"/>
                                </a:lnTo>
                                <a:lnTo>
                                  <a:pt x="17297" y="3172"/>
                                </a:lnTo>
                                <a:lnTo>
                                  <a:pt x="17297" y="3172"/>
                                </a:lnTo>
                                <a:lnTo>
                                  <a:pt x="17297" y="3172"/>
                                </a:lnTo>
                                <a:lnTo>
                                  <a:pt x="17297" y="3172"/>
                                </a:lnTo>
                                <a:lnTo>
                                  <a:pt x="17297" y="3172"/>
                                </a:lnTo>
                                <a:lnTo>
                                  <a:pt x="17297" y="3172"/>
                                </a:lnTo>
                                <a:lnTo>
                                  <a:pt x="17297" y="3172"/>
                                </a:lnTo>
                                <a:lnTo>
                                  <a:pt x="18050" y="3172"/>
                                </a:lnTo>
                                <a:lnTo>
                                  <a:pt x="18050" y="3172"/>
                                </a:lnTo>
                                <a:lnTo>
                                  <a:pt x="18050" y="3172"/>
                                </a:lnTo>
                                <a:lnTo>
                                  <a:pt x="18050" y="3172"/>
                                </a:lnTo>
                                <a:lnTo>
                                  <a:pt x="18050" y="3172"/>
                                </a:lnTo>
                                <a:lnTo>
                                  <a:pt x="18050" y="3172"/>
                                </a:lnTo>
                                <a:lnTo>
                                  <a:pt x="18050" y="3172"/>
                                </a:lnTo>
                                <a:lnTo>
                                  <a:pt x="18050" y="3172"/>
                                </a:lnTo>
                                <a:lnTo>
                                  <a:pt x="18050" y="3172"/>
                                </a:lnTo>
                                <a:lnTo>
                                  <a:pt x="18050" y="3172"/>
                                </a:lnTo>
                                <a:lnTo>
                                  <a:pt x="18050" y="3172"/>
                                </a:lnTo>
                                <a:lnTo>
                                  <a:pt x="18050" y="3172"/>
                                </a:lnTo>
                                <a:lnTo>
                                  <a:pt x="18802" y="3172"/>
                                </a:lnTo>
                                <a:lnTo>
                                  <a:pt x="18802" y="3172"/>
                                </a:lnTo>
                                <a:lnTo>
                                  <a:pt x="18802" y="3172"/>
                                </a:lnTo>
                                <a:lnTo>
                                  <a:pt x="18802" y="3172"/>
                                </a:lnTo>
                                <a:lnTo>
                                  <a:pt x="18802" y="3172"/>
                                </a:lnTo>
                                <a:lnTo>
                                  <a:pt x="18802" y="3172"/>
                                </a:lnTo>
                                <a:lnTo>
                                  <a:pt x="18802" y="3172"/>
                                </a:lnTo>
                                <a:lnTo>
                                  <a:pt x="18802" y="0"/>
                                </a:lnTo>
                                <a:lnTo>
                                  <a:pt x="18802" y="3172"/>
                                </a:lnTo>
                                <a:lnTo>
                                  <a:pt x="18802" y="3172"/>
                                </a:lnTo>
                                <a:lnTo>
                                  <a:pt x="18802" y="3172"/>
                                </a:lnTo>
                                <a:lnTo>
                                  <a:pt x="18802" y="3172"/>
                                </a:lnTo>
                                <a:lnTo>
                                  <a:pt x="18802" y="6353"/>
                                </a:lnTo>
                                <a:lnTo>
                                  <a:pt x="18802" y="3172"/>
                                </a:lnTo>
                                <a:lnTo>
                                  <a:pt x="19555" y="3172"/>
                                </a:lnTo>
                                <a:lnTo>
                                  <a:pt x="19555" y="3172"/>
                                </a:lnTo>
                                <a:lnTo>
                                  <a:pt x="19555" y="3172"/>
                                </a:lnTo>
                                <a:lnTo>
                                  <a:pt x="19555" y="3172"/>
                                </a:lnTo>
                                <a:lnTo>
                                  <a:pt x="19555" y="3172"/>
                                </a:lnTo>
                                <a:lnTo>
                                  <a:pt x="19555" y="3172"/>
                                </a:lnTo>
                                <a:lnTo>
                                  <a:pt x="19555" y="3172"/>
                                </a:lnTo>
                                <a:lnTo>
                                  <a:pt x="19555" y="3172"/>
                                </a:lnTo>
                                <a:lnTo>
                                  <a:pt x="19555" y="3172"/>
                                </a:lnTo>
                                <a:lnTo>
                                  <a:pt x="19555" y="3172"/>
                                </a:lnTo>
                                <a:lnTo>
                                  <a:pt x="19555" y="3172"/>
                                </a:lnTo>
                                <a:lnTo>
                                  <a:pt x="19555" y="6353"/>
                                </a:lnTo>
                                <a:lnTo>
                                  <a:pt x="20307" y="6353"/>
                                </a:lnTo>
                                <a:lnTo>
                                  <a:pt x="20307" y="6353"/>
                                </a:lnTo>
                                <a:lnTo>
                                  <a:pt x="20307" y="3172"/>
                                </a:lnTo>
                                <a:lnTo>
                                  <a:pt x="20307" y="3172"/>
                                </a:lnTo>
                                <a:lnTo>
                                  <a:pt x="20307" y="3172"/>
                                </a:lnTo>
                                <a:lnTo>
                                  <a:pt x="20307" y="3172"/>
                                </a:lnTo>
                                <a:lnTo>
                                  <a:pt x="20307" y="3172"/>
                                </a:lnTo>
                                <a:lnTo>
                                  <a:pt x="20307" y="3172"/>
                                </a:lnTo>
                                <a:lnTo>
                                  <a:pt x="20307" y="3172"/>
                                </a:lnTo>
                                <a:lnTo>
                                  <a:pt x="20307" y="3172"/>
                                </a:lnTo>
                                <a:lnTo>
                                  <a:pt x="20307" y="0"/>
                                </a:lnTo>
                                <a:lnTo>
                                  <a:pt x="20307" y="3172"/>
                                </a:lnTo>
                                <a:lnTo>
                                  <a:pt x="20307" y="0"/>
                                </a:lnTo>
                                <a:lnTo>
                                  <a:pt x="20307" y="0"/>
                                </a:lnTo>
                                <a:lnTo>
                                  <a:pt x="20307" y="3172"/>
                                </a:lnTo>
                                <a:lnTo>
                                  <a:pt x="20307" y="3172"/>
                                </a:lnTo>
                                <a:lnTo>
                                  <a:pt x="20307" y="3172"/>
                                </a:lnTo>
                                <a:lnTo>
                                  <a:pt x="20307" y="3172"/>
                                </a:lnTo>
                                <a:lnTo>
                                  <a:pt x="21060" y="3172"/>
                                </a:lnTo>
                                <a:lnTo>
                                  <a:pt x="21060" y="3172"/>
                                </a:lnTo>
                                <a:lnTo>
                                  <a:pt x="21060" y="6353"/>
                                </a:lnTo>
                                <a:lnTo>
                                  <a:pt x="21060" y="6353"/>
                                </a:lnTo>
                                <a:lnTo>
                                  <a:pt x="21060" y="3172"/>
                                </a:lnTo>
                                <a:lnTo>
                                  <a:pt x="21060" y="3172"/>
                                </a:lnTo>
                                <a:lnTo>
                                  <a:pt x="21060" y="0"/>
                                </a:lnTo>
                                <a:lnTo>
                                  <a:pt x="21060" y="0"/>
                                </a:lnTo>
                                <a:lnTo>
                                  <a:pt x="21060" y="3172"/>
                                </a:lnTo>
                                <a:lnTo>
                                  <a:pt x="21060" y="3172"/>
                                </a:lnTo>
                                <a:lnTo>
                                  <a:pt x="21060" y="3172"/>
                                </a:lnTo>
                                <a:lnTo>
                                  <a:pt x="21060" y="3172"/>
                                </a:lnTo>
                                <a:lnTo>
                                  <a:pt x="21803" y="3172"/>
                                </a:lnTo>
                                <a:lnTo>
                                  <a:pt x="21803" y="6353"/>
                                </a:lnTo>
                                <a:lnTo>
                                  <a:pt x="21803" y="6353"/>
                                </a:lnTo>
                                <a:lnTo>
                                  <a:pt x="21803" y="3172"/>
                                </a:lnTo>
                                <a:lnTo>
                                  <a:pt x="21803" y="3172"/>
                                </a:lnTo>
                                <a:lnTo>
                                  <a:pt x="21803" y="3172"/>
                                </a:lnTo>
                                <a:lnTo>
                                  <a:pt x="21803" y="0"/>
                                </a:lnTo>
                                <a:lnTo>
                                  <a:pt x="21803" y="0"/>
                                </a:lnTo>
                                <a:lnTo>
                                  <a:pt x="21803" y="3172"/>
                                </a:lnTo>
                                <a:lnTo>
                                  <a:pt x="21803" y="3172"/>
                                </a:lnTo>
                                <a:lnTo>
                                  <a:pt x="21803" y="3172"/>
                                </a:lnTo>
                                <a:lnTo>
                                  <a:pt x="21803" y="3172"/>
                                </a:lnTo>
                                <a:lnTo>
                                  <a:pt x="22555" y="3172"/>
                                </a:lnTo>
                                <a:lnTo>
                                  <a:pt x="22555" y="3172"/>
                                </a:lnTo>
                                <a:lnTo>
                                  <a:pt x="22555" y="3172"/>
                                </a:lnTo>
                                <a:lnTo>
                                  <a:pt x="22555" y="3172"/>
                                </a:lnTo>
                                <a:lnTo>
                                  <a:pt x="22555" y="3172"/>
                                </a:lnTo>
                                <a:lnTo>
                                  <a:pt x="22555" y="3172"/>
                                </a:lnTo>
                                <a:lnTo>
                                  <a:pt x="22555" y="3172"/>
                                </a:lnTo>
                                <a:lnTo>
                                  <a:pt x="22555" y="3172"/>
                                </a:lnTo>
                                <a:lnTo>
                                  <a:pt x="22555" y="3172"/>
                                </a:lnTo>
                                <a:lnTo>
                                  <a:pt x="22555" y="3172"/>
                                </a:lnTo>
                                <a:lnTo>
                                  <a:pt x="22555" y="3172"/>
                                </a:lnTo>
                                <a:lnTo>
                                  <a:pt x="22555" y="3172"/>
                                </a:lnTo>
                                <a:lnTo>
                                  <a:pt x="22555" y="3172"/>
                                </a:lnTo>
                                <a:lnTo>
                                  <a:pt x="22555" y="3172"/>
                                </a:lnTo>
                                <a:lnTo>
                                  <a:pt x="23308" y="3172"/>
                                </a:lnTo>
                                <a:lnTo>
                                  <a:pt x="23308" y="3172"/>
                                </a:lnTo>
                                <a:lnTo>
                                  <a:pt x="23308" y="3172"/>
                                </a:lnTo>
                                <a:lnTo>
                                  <a:pt x="23308" y="3172"/>
                                </a:lnTo>
                                <a:lnTo>
                                  <a:pt x="23308" y="3172"/>
                                </a:lnTo>
                                <a:lnTo>
                                  <a:pt x="23308" y="3172"/>
                                </a:lnTo>
                                <a:lnTo>
                                  <a:pt x="23308" y="3172"/>
                                </a:lnTo>
                                <a:lnTo>
                                  <a:pt x="23308" y="3172"/>
                                </a:lnTo>
                                <a:lnTo>
                                  <a:pt x="23308" y="3172"/>
                                </a:lnTo>
                                <a:lnTo>
                                  <a:pt x="23308" y="3172"/>
                                </a:lnTo>
                                <a:lnTo>
                                  <a:pt x="23308" y="3172"/>
                                </a:lnTo>
                                <a:lnTo>
                                  <a:pt x="23308" y="3172"/>
                                </a:lnTo>
                                <a:lnTo>
                                  <a:pt x="24060" y="3172"/>
                                </a:lnTo>
                                <a:lnTo>
                                  <a:pt x="24060" y="3172"/>
                                </a:lnTo>
                                <a:lnTo>
                                  <a:pt x="24060" y="6353"/>
                                </a:lnTo>
                                <a:lnTo>
                                  <a:pt x="24060" y="3172"/>
                                </a:lnTo>
                                <a:lnTo>
                                  <a:pt x="24060" y="6353"/>
                                </a:lnTo>
                                <a:lnTo>
                                  <a:pt x="24060" y="3172"/>
                                </a:lnTo>
                                <a:lnTo>
                                  <a:pt x="24060" y="3172"/>
                                </a:lnTo>
                                <a:lnTo>
                                  <a:pt x="24060" y="3172"/>
                                </a:lnTo>
                                <a:lnTo>
                                  <a:pt x="24060" y="3172"/>
                                </a:lnTo>
                                <a:lnTo>
                                  <a:pt x="24060" y="3172"/>
                                </a:lnTo>
                                <a:lnTo>
                                  <a:pt x="24060" y="3172"/>
                                </a:lnTo>
                                <a:lnTo>
                                  <a:pt x="24060" y="3172"/>
                                </a:lnTo>
                                <a:lnTo>
                                  <a:pt x="24813" y="3172"/>
                                </a:lnTo>
                                <a:lnTo>
                                  <a:pt x="24813" y="3172"/>
                                </a:lnTo>
                                <a:lnTo>
                                  <a:pt x="24813" y="3172"/>
                                </a:lnTo>
                                <a:lnTo>
                                  <a:pt x="24813" y="3172"/>
                                </a:lnTo>
                                <a:lnTo>
                                  <a:pt x="24813" y="3172"/>
                                </a:lnTo>
                                <a:lnTo>
                                  <a:pt x="24813" y="3172"/>
                                </a:lnTo>
                                <a:lnTo>
                                  <a:pt x="24813" y="3172"/>
                                </a:lnTo>
                                <a:lnTo>
                                  <a:pt x="24813" y="0"/>
                                </a:lnTo>
                                <a:lnTo>
                                  <a:pt x="24813" y="0"/>
                                </a:lnTo>
                                <a:lnTo>
                                  <a:pt x="24813" y="3172"/>
                                </a:lnTo>
                                <a:lnTo>
                                  <a:pt x="24813" y="3172"/>
                                </a:lnTo>
                                <a:lnTo>
                                  <a:pt x="24813" y="3172"/>
                                </a:lnTo>
                                <a:lnTo>
                                  <a:pt x="24813" y="3172"/>
                                </a:lnTo>
                                <a:lnTo>
                                  <a:pt x="24813" y="3172"/>
                                </a:lnTo>
                                <a:lnTo>
                                  <a:pt x="24813" y="3172"/>
                                </a:lnTo>
                                <a:lnTo>
                                  <a:pt x="24813" y="3172"/>
                                </a:lnTo>
                                <a:lnTo>
                                  <a:pt x="24813" y="3172"/>
                                </a:lnTo>
                                <a:lnTo>
                                  <a:pt x="24813" y="3172"/>
                                </a:lnTo>
                                <a:lnTo>
                                  <a:pt x="25565" y="3172"/>
                                </a:lnTo>
                                <a:lnTo>
                                  <a:pt x="25565" y="3172"/>
                                </a:lnTo>
                                <a:lnTo>
                                  <a:pt x="25565" y="3172"/>
                                </a:lnTo>
                                <a:lnTo>
                                  <a:pt x="25565" y="3172"/>
                                </a:lnTo>
                                <a:lnTo>
                                  <a:pt x="25565" y="3172"/>
                                </a:lnTo>
                                <a:lnTo>
                                  <a:pt x="25565" y="3172"/>
                                </a:lnTo>
                                <a:lnTo>
                                  <a:pt x="25565" y="3172"/>
                                </a:lnTo>
                                <a:lnTo>
                                  <a:pt x="25565" y="3172"/>
                                </a:lnTo>
                                <a:lnTo>
                                  <a:pt x="25565" y="3172"/>
                                </a:lnTo>
                                <a:lnTo>
                                  <a:pt x="25565" y="3172"/>
                                </a:lnTo>
                                <a:lnTo>
                                  <a:pt x="25565" y="3172"/>
                                </a:lnTo>
                                <a:lnTo>
                                  <a:pt x="25565" y="3172"/>
                                </a:lnTo>
                                <a:lnTo>
                                  <a:pt x="26318" y="3172"/>
                                </a:lnTo>
                                <a:lnTo>
                                  <a:pt x="26318" y="6353"/>
                                </a:lnTo>
                                <a:lnTo>
                                  <a:pt x="26318" y="3172"/>
                                </a:lnTo>
                                <a:lnTo>
                                  <a:pt x="26318" y="3172"/>
                                </a:lnTo>
                                <a:lnTo>
                                  <a:pt x="26318" y="3172"/>
                                </a:lnTo>
                                <a:lnTo>
                                  <a:pt x="26318" y="3172"/>
                                </a:lnTo>
                                <a:lnTo>
                                  <a:pt x="26318" y="3172"/>
                                </a:lnTo>
                                <a:lnTo>
                                  <a:pt x="26318" y="3172"/>
                                </a:lnTo>
                                <a:lnTo>
                                  <a:pt x="26318" y="3172"/>
                                </a:lnTo>
                                <a:lnTo>
                                  <a:pt x="26318" y="3172"/>
                                </a:lnTo>
                                <a:lnTo>
                                  <a:pt x="26318" y="0"/>
                                </a:lnTo>
                                <a:lnTo>
                                  <a:pt x="26318" y="3172"/>
                                </a:lnTo>
                                <a:lnTo>
                                  <a:pt x="26318" y="0"/>
                                </a:lnTo>
                                <a:lnTo>
                                  <a:pt x="26318" y="3172"/>
                                </a:lnTo>
                                <a:lnTo>
                                  <a:pt x="27070" y="3172"/>
                                </a:lnTo>
                                <a:lnTo>
                                  <a:pt x="27070" y="3172"/>
                                </a:lnTo>
                                <a:lnTo>
                                  <a:pt x="27070" y="3172"/>
                                </a:lnTo>
                                <a:lnTo>
                                  <a:pt x="27070" y="3172"/>
                                </a:lnTo>
                                <a:lnTo>
                                  <a:pt x="27070" y="3172"/>
                                </a:lnTo>
                                <a:lnTo>
                                  <a:pt x="27070" y="3172"/>
                                </a:lnTo>
                                <a:lnTo>
                                  <a:pt x="27070" y="0"/>
                                </a:lnTo>
                                <a:lnTo>
                                  <a:pt x="27070" y="0"/>
                                </a:lnTo>
                                <a:lnTo>
                                  <a:pt x="27070" y="0"/>
                                </a:lnTo>
                                <a:lnTo>
                                  <a:pt x="27070" y="0"/>
                                </a:lnTo>
                                <a:lnTo>
                                  <a:pt x="27070" y="3172"/>
                                </a:lnTo>
                                <a:lnTo>
                                  <a:pt x="27070" y="3172"/>
                                </a:lnTo>
                                <a:lnTo>
                                  <a:pt x="27823" y="3172"/>
                                </a:lnTo>
                                <a:lnTo>
                                  <a:pt x="27823" y="3172"/>
                                </a:lnTo>
                                <a:lnTo>
                                  <a:pt x="27823" y="3172"/>
                                </a:lnTo>
                                <a:lnTo>
                                  <a:pt x="27823" y="3172"/>
                                </a:lnTo>
                                <a:lnTo>
                                  <a:pt x="27823" y="3172"/>
                                </a:lnTo>
                                <a:lnTo>
                                  <a:pt x="27823" y="3172"/>
                                </a:lnTo>
                                <a:lnTo>
                                  <a:pt x="27823" y="0"/>
                                </a:lnTo>
                                <a:lnTo>
                                  <a:pt x="27823" y="3172"/>
                                </a:lnTo>
                                <a:lnTo>
                                  <a:pt x="27823" y="3172"/>
                                </a:lnTo>
                                <a:lnTo>
                                  <a:pt x="27823" y="3172"/>
                                </a:lnTo>
                                <a:lnTo>
                                  <a:pt x="27823" y="3172"/>
                                </a:lnTo>
                                <a:lnTo>
                                  <a:pt x="27823" y="3172"/>
                                </a:lnTo>
                                <a:lnTo>
                                  <a:pt x="28575" y="3172"/>
                                </a:lnTo>
                                <a:lnTo>
                                  <a:pt x="28575" y="3172"/>
                                </a:lnTo>
                                <a:lnTo>
                                  <a:pt x="28575" y="3172"/>
                                </a:lnTo>
                                <a:lnTo>
                                  <a:pt x="28575" y="3172"/>
                                </a:lnTo>
                                <a:lnTo>
                                  <a:pt x="28575" y="3172"/>
                                </a:lnTo>
                                <a:lnTo>
                                  <a:pt x="28575" y="3172"/>
                                </a:lnTo>
                                <a:lnTo>
                                  <a:pt x="28575" y="3172"/>
                                </a:lnTo>
                                <a:lnTo>
                                  <a:pt x="28575" y="3172"/>
                                </a:lnTo>
                                <a:lnTo>
                                  <a:pt x="28575" y="3172"/>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24" name="Freeform: Shape 824"/>
                        <wps:cNvSpPr/>
                        <wps:spPr>
                          <a:xfrm>
                            <a:off x="1138237" y="3910012"/>
                            <a:ext cx="28575" cy="9525"/>
                          </a:xfrm>
                          <a:custGeom>
                            <a:avLst/>
                            <a:gdLst>
                              <a:gd name="connsiteX0" fmla="*/ 0 w 28575"/>
                              <a:gd name="connsiteY0" fmla="*/ 3172 h 9525"/>
                              <a:gd name="connsiteX1" fmla="*/ 0 w 28575"/>
                              <a:gd name="connsiteY1" fmla="*/ 3172 h 9525"/>
                              <a:gd name="connsiteX2" fmla="*/ 0 w 28575"/>
                              <a:gd name="connsiteY2" fmla="*/ 0 h 9525"/>
                              <a:gd name="connsiteX3" fmla="*/ 0 w 28575"/>
                              <a:gd name="connsiteY3" fmla="*/ 0 h 9525"/>
                              <a:gd name="connsiteX4" fmla="*/ 733 w 28575"/>
                              <a:gd name="connsiteY4" fmla="*/ 0 h 9525"/>
                              <a:gd name="connsiteX5" fmla="*/ 733 w 28575"/>
                              <a:gd name="connsiteY5" fmla="*/ 3172 h 9525"/>
                              <a:gd name="connsiteX6" fmla="*/ 733 w 28575"/>
                              <a:gd name="connsiteY6" fmla="*/ 3172 h 9525"/>
                              <a:gd name="connsiteX7" fmla="*/ 733 w 28575"/>
                              <a:gd name="connsiteY7" fmla="*/ 3172 h 9525"/>
                              <a:gd name="connsiteX8" fmla="*/ 733 w 28575"/>
                              <a:gd name="connsiteY8" fmla="*/ 3172 h 9525"/>
                              <a:gd name="connsiteX9" fmla="*/ 733 w 28575"/>
                              <a:gd name="connsiteY9" fmla="*/ 3172 h 9525"/>
                              <a:gd name="connsiteX10" fmla="*/ 733 w 28575"/>
                              <a:gd name="connsiteY10" fmla="*/ 3172 h 9525"/>
                              <a:gd name="connsiteX11" fmla="*/ 733 w 28575"/>
                              <a:gd name="connsiteY11" fmla="*/ 0 h 9525"/>
                              <a:gd name="connsiteX12" fmla="*/ 733 w 28575"/>
                              <a:gd name="connsiteY12" fmla="*/ 0 h 9525"/>
                              <a:gd name="connsiteX13" fmla="*/ 733 w 28575"/>
                              <a:gd name="connsiteY13" fmla="*/ 3172 h 9525"/>
                              <a:gd name="connsiteX14" fmla="*/ 733 w 28575"/>
                              <a:gd name="connsiteY14" fmla="*/ 3172 h 9525"/>
                              <a:gd name="connsiteX15" fmla="*/ 733 w 28575"/>
                              <a:gd name="connsiteY15" fmla="*/ 3172 h 9525"/>
                              <a:gd name="connsiteX16" fmla="*/ 1467 w 28575"/>
                              <a:gd name="connsiteY16" fmla="*/ 3172 h 9525"/>
                              <a:gd name="connsiteX17" fmla="*/ 1467 w 28575"/>
                              <a:gd name="connsiteY17" fmla="*/ 3172 h 9525"/>
                              <a:gd name="connsiteX18" fmla="*/ 1467 w 28575"/>
                              <a:gd name="connsiteY18" fmla="*/ 3172 h 9525"/>
                              <a:gd name="connsiteX19" fmla="*/ 1467 w 28575"/>
                              <a:gd name="connsiteY19" fmla="*/ 3172 h 9525"/>
                              <a:gd name="connsiteX20" fmla="*/ 1467 w 28575"/>
                              <a:gd name="connsiteY20" fmla="*/ 3172 h 9525"/>
                              <a:gd name="connsiteX21" fmla="*/ 1467 w 28575"/>
                              <a:gd name="connsiteY21" fmla="*/ 3172 h 9525"/>
                              <a:gd name="connsiteX22" fmla="*/ 1467 w 28575"/>
                              <a:gd name="connsiteY22" fmla="*/ 3172 h 9525"/>
                              <a:gd name="connsiteX23" fmla="*/ 1467 w 28575"/>
                              <a:gd name="connsiteY23" fmla="*/ 3172 h 9525"/>
                              <a:gd name="connsiteX24" fmla="*/ 1467 w 28575"/>
                              <a:gd name="connsiteY24" fmla="*/ 3172 h 9525"/>
                              <a:gd name="connsiteX25" fmla="*/ 1467 w 28575"/>
                              <a:gd name="connsiteY25" fmla="*/ 3172 h 9525"/>
                              <a:gd name="connsiteX26" fmla="*/ 1467 w 28575"/>
                              <a:gd name="connsiteY26" fmla="*/ 3172 h 9525"/>
                              <a:gd name="connsiteX27" fmla="*/ 1467 w 28575"/>
                              <a:gd name="connsiteY27" fmla="*/ 0 h 9525"/>
                              <a:gd name="connsiteX28" fmla="*/ 1467 w 28575"/>
                              <a:gd name="connsiteY28" fmla="*/ 3172 h 9525"/>
                              <a:gd name="connsiteX29" fmla="*/ 1467 w 28575"/>
                              <a:gd name="connsiteY29" fmla="*/ 3172 h 9525"/>
                              <a:gd name="connsiteX30" fmla="*/ 1467 w 28575"/>
                              <a:gd name="connsiteY30" fmla="*/ 3172 h 9525"/>
                              <a:gd name="connsiteX31" fmla="*/ 1467 w 28575"/>
                              <a:gd name="connsiteY31" fmla="*/ 3172 h 9525"/>
                              <a:gd name="connsiteX32" fmla="*/ 1467 w 28575"/>
                              <a:gd name="connsiteY32" fmla="*/ 3172 h 9525"/>
                              <a:gd name="connsiteX33" fmla="*/ 1467 w 28575"/>
                              <a:gd name="connsiteY33" fmla="*/ 3172 h 9525"/>
                              <a:gd name="connsiteX34" fmla="*/ 2200 w 28575"/>
                              <a:gd name="connsiteY34" fmla="*/ 3172 h 9525"/>
                              <a:gd name="connsiteX35" fmla="*/ 2200 w 28575"/>
                              <a:gd name="connsiteY35" fmla="*/ 3172 h 9525"/>
                              <a:gd name="connsiteX36" fmla="*/ 2200 w 28575"/>
                              <a:gd name="connsiteY36" fmla="*/ 6353 h 9525"/>
                              <a:gd name="connsiteX37" fmla="*/ 2200 w 28575"/>
                              <a:gd name="connsiteY37" fmla="*/ 3172 h 9525"/>
                              <a:gd name="connsiteX38" fmla="*/ 2200 w 28575"/>
                              <a:gd name="connsiteY38" fmla="*/ 3172 h 9525"/>
                              <a:gd name="connsiteX39" fmla="*/ 2200 w 28575"/>
                              <a:gd name="connsiteY39" fmla="*/ 3172 h 9525"/>
                              <a:gd name="connsiteX40" fmla="*/ 2200 w 28575"/>
                              <a:gd name="connsiteY40" fmla="*/ 3172 h 9525"/>
                              <a:gd name="connsiteX41" fmla="*/ 2200 w 28575"/>
                              <a:gd name="connsiteY41" fmla="*/ 3172 h 9525"/>
                              <a:gd name="connsiteX42" fmla="*/ 2200 w 28575"/>
                              <a:gd name="connsiteY42" fmla="*/ 3172 h 9525"/>
                              <a:gd name="connsiteX43" fmla="*/ 2200 w 28575"/>
                              <a:gd name="connsiteY43" fmla="*/ 3172 h 9525"/>
                              <a:gd name="connsiteX44" fmla="*/ 2200 w 28575"/>
                              <a:gd name="connsiteY44" fmla="*/ 3172 h 9525"/>
                              <a:gd name="connsiteX45" fmla="*/ 2200 w 28575"/>
                              <a:gd name="connsiteY45" fmla="*/ 3172 h 9525"/>
                              <a:gd name="connsiteX46" fmla="*/ 2200 w 28575"/>
                              <a:gd name="connsiteY46" fmla="*/ 3172 h 9525"/>
                              <a:gd name="connsiteX47" fmla="*/ 2200 w 28575"/>
                              <a:gd name="connsiteY47" fmla="*/ 3172 h 9525"/>
                              <a:gd name="connsiteX48" fmla="*/ 2934 w 28575"/>
                              <a:gd name="connsiteY48" fmla="*/ 3172 h 9525"/>
                              <a:gd name="connsiteX49" fmla="*/ 2934 w 28575"/>
                              <a:gd name="connsiteY49" fmla="*/ 3172 h 9525"/>
                              <a:gd name="connsiteX50" fmla="*/ 2934 w 28575"/>
                              <a:gd name="connsiteY50" fmla="*/ 3172 h 9525"/>
                              <a:gd name="connsiteX51" fmla="*/ 2934 w 28575"/>
                              <a:gd name="connsiteY51" fmla="*/ 3172 h 9525"/>
                              <a:gd name="connsiteX52" fmla="*/ 2934 w 28575"/>
                              <a:gd name="connsiteY52" fmla="*/ 6353 h 9525"/>
                              <a:gd name="connsiteX53" fmla="*/ 2934 w 28575"/>
                              <a:gd name="connsiteY53" fmla="*/ 6353 h 9525"/>
                              <a:gd name="connsiteX54" fmla="*/ 2934 w 28575"/>
                              <a:gd name="connsiteY54" fmla="*/ 3172 h 9525"/>
                              <a:gd name="connsiteX55" fmla="*/ 2934 w 28575"/>
                              <a:gd name="connsiteY55" fmla="*/ 3172 h 9525"/>
                              <a:gd name="connsiteX56" fmla="*/ 2934 w 28575"/>
                              <a:gd name="connsiteY56" fmla="*/ 3172 h 9525"/>
                              <a:gd name="connsiteX57" fmla="*/ 2934 w 28575"/>
                              <a:gd name="connsiteY57" fmla="*/ 0 h 9525"/>
                              <a:gd name="connsiteX58" fmla="*/ 2934 w 28575"/>
                              <a:gd name="connsiteY58" fmla="*/ 0 h 9525"/>
                              <a:gd name="connsiteX59" fmla="*/ 2934 w 28575"/>
                              <a:gd name="connsiteY59" fmla="*/ 0 h 9525"/>
                              <a:gd name="connsiteX60" fmla="*/ 3667 w 28575"/>
                              <a:gd name="connsiteY60" fmla="*/ 0 h 9525"/>
                              <a:gd name="connsiteX61" fmla="*/ 3667 w 28575"/>
                              <a:gd name="connsiteY61" fmla="*/ 0 h 9525"/>
                              <a:gd name="connsiteX62" fmla="*/ 3667 w 28575"/>
                              <a:gd name="connsiteY62" fmla="*/ 3172 h 9525"/>
                              <a:gd name="connsiteX63" fmla="*/ 3667 w 28575"/>
                              <a:gd name="connsiteY63" fmla="*/ 3172 h 9525"/>
                              <a:gd name="connsiteX64" fmla="*/ 3667 w 28575"/>
                              <a:gd name="connsiteY64" fmla="*/ 3172 h 9525"/>
                              <a:gd name="connsiteX65" fmla="*/ 3667 w 28575"/>
                              <a:gd name="connsiteY65" fmla="*/ 3172 h 9525"/>
                              <a:gd name="connsiteX66" fmla="*/ 3667 w 28575"/>
                              <a:gd name="connsiteY66" fmla="*/ 6353 h 9525"/>
                              <a:gd name="connsiteX67" fmla="*/ 3667 w 28575"/>
                              <a:gd name="connsiteY67" fmla="*/ 3172 h 9525"/>
                              <a:gd name="connsiteX68" fmla="*/ 3667 w 28575"/>
                              <a:gd name="connsiteY68" fmla="*/ 3172 h 9525"/>
                              <a:gd name="connsiteX69" fmla="*/ 3667 w 28575"/>
                              <a:gd name="connsiteY69" fmla="*/ 3172 h 9525"/>
                              <a:gd name="connsiteX70" fmla="*/ 3667 w 28575"/>
                              <a:gd name="connsiteY70" fmla="*/ 3172 h 9525"/>
                              <a:gd name="connsiteX71" fmla="*/ 3667 w 28575"/>
                              <a:gd name="connsiteY71" fmla="*/ 3172 h 9525"/>
                              <a:gd name="connsiteX72" fmla="*/ 4401 w 28575"/>
                              <a:gd name="connsiteY72" fmla="*/ 3172 h 9525"/>
                              <a:gd name="connsiteX73" fmla="*/ 4401 w 28575"/>
                              <a:gd name="connsiteY73" fmla="*/ 3172 h 9525"/>
                              <a:gd name="connsiteX74" fmla="*/ 4401 w 28575"/>
                              <a:gd name="connsiteY74" fmla="*/ 6353 h 9525"/>
                              <a:gd name="connsiteX75" fmla="*/ 4401 w 28575"/>
                              <a:gd name="connsiteY75" fmla="*/ 3172 h 9525"/>
                              <a:gd name="connsiteX76" fmla="*/ 4401 w 28575"/>
                              <a:gd name="connsiteY76" fmla="*/ 3172 h 9525"/>
                              <a:gd name="connsiteX77" fmla="*/ 4401 w 28575"/>
                              <a:gd name="connsiteY77" fmla="*/ 3172 h 9525"/>
                              <a:gd name="connsiteX78" fmla="*/ 4401 w 28575"/>
                              <a:gd name="connsiteY78" fmla="*/ 3172 h 9525"/>
                              <a:gd name="connsiteX79" fmla="*/ 4401 w 28575"/>
                              <a:gd name="connsiteY79" fmla="*/ 3172 h 9525"/>
                              <a:gd name="connsiteX80" fmla="*/ 4401 w 28575"/>
                              <a:gd name="connsiteY80" fmla="*/ 3172 h 9525"/>
                              <a:gd name="connsiteX81" fmla="*/ 4401 w 28575"/>
                              <a:gd name="connsiteY81" fmla="*/ 3172 h 9525"/>
                              <a:gd name="connsiteX82" fmla="*/ 4401 w 28575"/>
                              <a:gd name="connsiteY82" fmla="*/ 3172 h 9525"/>
                              <a:gd name="connsiteX83" fmla="*/ 4401 w 28575"/>
                              <a:gd name="connsiteY83" fmla="*/ 3172 h 9525"/>
                              <a:gd name="connsiteX84" fmla="*/ 5124 w 28575"/>
                              <a:gd name="connsiteY84" fmla="*/ 3172 h 9525"/>
                              <a:gd name="connsiteX85" fmla="*/ 5124 w 28575"/>
                              <a:gd name="connsiteY85" fmla="*/ 3172 h 9525"/>
                              <a:gd name="connsiteX86" fmla="*/ 5124 w 28575"/>
                              <a:gd name="connsiteY86" fmla="*/ 3172 h 9525"/>
                              <a:gd name="connsiteX87" fmla="*/ 5124 w 28575"/>
                              <a:gd name="connsiteY87" fmla="*/ 3172 h 9525"/>
                              <a:gd name="connsiteX88" fmla="*/ 5124 w 28575"/>
                              <a:gd name="connsiteY88" fmla="*/ 3172 h 9525"/>
                              <a:gd name="connsiteX89" fmla="*/ 5124 w 28575"/>
                              <a:gd name="connsiteY89" fmla="*/ 3172 h 9525"/>
                              <a:gd name="connsiteX90" fmla="*/ 5124 w 28575"/>
                              <a:gd name="connsiteY90" fmla="*/ 6353 h 9525"/>
                              <a:gd name="connsiteX91" fmla="*/ 5124 w 28575"/>
                              <a:gd name="connsiteY91" fmla="*/ 6353 h 9525"/>
                              <a:gd name="connsiteX92" fmla="*/ 5124 w 28575"/>
                              <a:gd name="connsiteY92" fmla="*/ 3172 h 9525"/>
                              <a:gd name="connsiteX93" fmla="*/ 5124 w 28575"/>
                              <a:gd name="connsiteY93" fmla="*/ 3172 h 9525"/>
                              <a:gd name="connsiteX94" fmla="*/ 5124 w 28575"/>
                              <a:gd name="connsiteY94" fmla="*/ 3172 h 9525"/>
                              <a:gd name="connsiteX95" fmla="*/ 5124 w 28575"/>
                              <a:gd name="connsiteY95" fmla="*/ 3172 h 9525"/>
                              <a:gd name="connsiteX96" fmla="*/ 5858 w 28575"/>
                              <a:gd name="connsiteY96" fmla="*/ 3172 h 9525"/>
                              <a:gd name="connsiteX97" fmla="*/ 5858 w 28575"/>
                              <a:gd name="connsiteY97" fmla="*/ 3172 h 9525"/>
                              <a:gd name="connsiteX98" fmla="*/ 5858 w 28575"/>
                              <a:gd name="connsiteY98" fmla="*/ 6353 h 9525"/>
                              <a:gd name="connsiteX99" fmla="*/ 5858 w 28575"/>
                              <a:gd name="connsiteY99" fmla="*/ 3172 h 9525"/>
                              <a:gd name="connsiteX100" fmla="*/ 5858 w 28575"/>
                              <a:gd name="connsiteY100" fmla="*/ 3172 h 9525"/>
                              <a:gd name="connsiteX101" fmla="*/ 5858 w 28575"/>
                              <a:gd name="connsiteY101" fmla="*/ 6353 h 9525"/>
                              <a:gd name="connsiteX102" fmla="*/ 5858 w 28575"/>
                              <a:gd name="connsiteY102" fmla="*/ 3172 h 9525"/>
                              <a:gd name="connsiteX103" fmla="*/ 5858 w 28575"/>
                              <a:gd name="connsiteY103" fmla="*/ 3172 h 9525"/>
                              <a:gd name="connsiteX104" fmla="*/ 5858 w 28575"/>
                              <a:gd name="connsiteY104" fmla="*/ 3172 h 9525"/>
                              <a:gd name="connsiteX105" fmla="*/ 5858 w 28575"/>
                              <a:gd name="connsiteY105" fmla="*/ 3172 h 9525"/>
                              <a:gd name="connsiteX106" fmla="*/ 5858 w 28575"/>
                              <a:gd name="connsiteY106" fmla="*/ 3172 h 9525"/>
                              <a:gd name="connsiteX107" fmla="*/ 5858 w 28575"/>
                              <a:gd name="connsiteY107" fmla="*/ 3172 h 9525"/>
                              <a:gd name="connsiteX108" fmla="*/ 5858 w 28575"/>
                              <a:gd name="connsiteY108" fmla="*/ 3172 h 9525"/>
                              <a:gd name="connsiteX109" fmla="*/ 5858 w 28575"/>
                              <a:gd name="connsiteY109" fmla="*/ 3172 h 9525"/>
                              <a:gd name="connsiteX110" fmla="*/ 5858 w 28575"/>
                              <a:gd name="connsiteY110" fmla="*/ 3172 h 9525"/>
                              <a:gd name="connsiteX111" fmla="*/ 5858 w 28575"/>
                              <a:gd name="connsiteY111" fmla="*/ 0 h 9525"/>
                              <a:gd name="connsiteX112" fmla="*/ 5858 w 28575"/>
                              <a:gd name="connsiteY112" fmla="*/ 0 h 9525"/>
                              <a:gd name="connsiteX113" fmla="*/ 5858 w 28575"/>
                              <a:gd name="connsiteY113" fmla="*/ 0 h 9525"/>
                              <a:gd name="connsiteX114" fmla="*/ 5858 w 28575"/>
                              <a:gd name="connsiteY114" fmla="*/ 0 h 9525"/>
                              <a:gd name="connsiteX115" fmla="*/ 5858 w 28575"/>
                              <a:gd name="connsiteY115" fmla="*/ 0 h 9525"/>
                              <a:gd name="connsiteX116" fmla="*/ 6591 w 28575"/>
                              <a:gd name="connsiteY116" fmla="*/ 3172 h 9525"/>
                              <a:gd name="connsiteX117" fmla="*/ 6591 w 28575"/>
                              <a:gd name="connsiteY117" fmla="*/ 3172 h 9525"/>
                              <a:gd name="connsiteX118" fmla="*/ 6591 w 28575"/>
                              <a:gd name="connsiteY118" fmla="*/ 3172 h 9525"/>
                              <a:gd name="connsiteX119" fmla="*/ 6591 w 28575"/>
                              <a:gd name="connsiteY119" fmla="*/ 3172 h 9525"/>
                              <a:gd name="connsiteX120" fmla="*/ 6591 w 28575"/>
                              <a:gd name="connsiteY120" fmla="*/ 3172 h 9525"/>
                              <a:gd name="connsiteX121" fmla="*/ 6591 w 28575"/>
                              <a:gd name="connsiteY121" fmla="*/ 3172 h 9525"/>
                              <a:gd name="connsiteX122" fmla="*/ 6591 w 28575"/>
                              <a:gd name="connsiteY122" fmla="*/ 3172 h 9525"/>
                              <a:gd name="connsiteX123" fmla="*/ 6591 w 28575"/>
                              <a:gd name="connsiteY123" fmla="*/ 3172 h 9525"/>
                              <a:gd name="connsiteX124" fmla="*/ 6591 w 28575"/>
                              <a:gd name="connsiteY124" fmla="*/ 3172 h 9525"/>
                              <a:gd name="connsiteX125" fmla="*/ 6591 w 28575"/>
                              <a:gd name="connsiteY125" fmla="*/ 6353 h 9525"/>
                              <a:gd name="connsiteX126" fmla="*/ 6591 w 28575"/>
                              <a:gd name="connsiteY126" fmla="*/ 6353 h 9525"/>
                              <a:gd name="connsiteX127" fmla="*/ 6591 w 28575"/>
                              <a:gd name="connsiteY127" fmla="*/ 3172 h 9525"/>
                              <a:gd name="connsiteX128" fmla="*/ 7325 w 28575"/>
                              <a:gd name="connsiteY128" fmla="*/ 3172 h 9525"/>
                              <a:gd name="connsiteX129" fmla="*/ 7325 w 28575"/>
                              <a:gd name="connsiteY129" fmla="*/ 3172 h 9525"/>
                              <a:gd name="connsiteX130" fmla="*/ 7325 w 28575"/>
                              <a:gd name="connsiteY130" fmla="*/ 3172 h 9525"/>
                              <a:gd name="connsiteX131" fmla="*/ 7325 w 28575"/>
                              <a:gd name="connsiteY131" fmla="*/ 3172 h 9525"/>
                              <a:gd name="connsiteX132" fmla="*/ 7325 w 28575"/>
                              <a:gd name="connsiteY132" fmla="*/ 3172 h 9525"/>
                              <a:gd name="connsiteX133" fmla="*/ 7325 w 28575"/>
                              <a:gd name="connsiteY133" fmla="*/ 3172 h 9525"/>
                              <a:gd name="connsiteX134" fmla="*/ 7325 w 28575"/>
                              <a:gd name="connsiteY134" fmla="*/ 3172 h 9525"/>
                              <a:gd name="connsiteX135" fmla="*/ 7325 w 28575"/>
                              <a:gd name="connsiteY135" fmla="*/ 3172 h 9525"/>
                              <a:gd name="connsiteX136" fmla="*/ 7325 w 28575"/>
                              <a:gd name="connsiteY136" fmla="*/ 0 h 9525"/>
                              <a:gd name="connsiteX137" fmla="*/ 7325 w 28575"/>
                              <a:gd name="connsiteY137" fmla="*/ 0 h 9525"/>
                              <a:gd name="connsiteX138" fmla="*/ 7325 w 28575"/>
                              <a:gd name="connsiteY138" fmla="*/ 3172 h 9525"/>
                              <a:gd name="connsiteX139" fmla="*/ 7325 w 28575"/>
                              <a:gd name="connsiteY139" fmla="*/ 3172 h 9525"/>
                              <a:gd name="connsiteX140" fmla="*/ 8058 w 28575"/>
                              <a:gd name="connsiteY140" fmla="*/ 3172 h 9525"/>
                              <a:gd name="connsiteX141" fmla="*/ 8058 w 28575"/>
                              <a:gd name="connsiteY141" fmla="*/ 3172 h 9525"/>
                              <a:gd name="connsiteX142" fmla="*/ 8058 w 28575"/>
                              <a:gd name="connsiteY142" fmla="*/ 0 h 9525"/>
                              <a:gd name="connsiteX143" fmla="*/ 8058 w 28575"/>
                              <a:gd name="connsiteY143" fmla="*/ 3172 h 9525"/>
                              <a:gd name="connsiteX144" fmla="*/ 8058 w 28575"/>
                              <a:gd name="connsiteY144" fmla="*/ 3172 h 9525"/>
                              <a:gd name="connsiteX145" fmla="*/ 8058 w 28575"/>
                              <a:gd name="connsiteY145" fmla="*/ 3172 h 9525"/>
                              <a:gd name="connsiteX146" fmla="*/ 8058 w 28575"/>
                              <a:gd name="connsiteY146" fmla="*/ 3172 h 9525"/>
                              <a:gd name="connsiteX147" fmla="*/ 8058 w 28575"/>
                              <a:gd name="connsiteY147" fmla="*/ 3172 h 9525"/>
                              <a:gd name="connsiteX148" fmla="*/ 8058 w 28575"/>
                              <a:gd name="connsiteY148" fmla="*/ 3172 h 9525"/>
                              <a:gd name="connsiteX149" fmla="*/ 8058 w 28575"/>
                              <a:gd name="connsiteY149" fmla="*/ 3172 h 9525"/>
                              <a:gd name="connsiteX150" fmla="*/ 8058 w 28575"/>
                              <a:gd name="connsiteY150" fmla="*/ 3172 h 9525"/>
                              <a:gd name="connsiteX151" fmla="*/ 8058 w 28575"/>
                              <a:gd name="connsiteY151" fmla="*/ 3172 h 9525"/>
                              <a:gd name="connsiteX152" fmla="*/ 8792 w 28575"/>
                              <a:gd name="connsiteY152" fmla="*/ 3172 h 9525"/>
                              <a:gd name="connsiteX153" fmla="*/ 8792 w 28575"/>
                              <a:gd name="connsiteY153" fmla="*/ 0 h 9525"/>
                              <a:gd name="connsiteX154" fmla="*/ 8792 w 28575"/>
                              <a:gd name="connsiteY154" fmla="*/ 0 h 9525"/>
                              <a:gd name="connsiteX155" fmla="*/ 8792 w 28575"/>
                              <a:gd name="connsiteY155" fmla="*/ 3172 h 9525"/>
                              <a:gd name="connsiteX156" fmla="*/ 8792 w 28575"/>
                              <a:gd name="connsiteY156" fmla="*/ 3172 h 9525"/>
                              <a:gd name="connsiteX157" fmla="*/ 8792 w 28575"/>
                              <a:gd name="connsiteY157" fmla="*/ 6353 h 9525"/>
                              <a:gd name="connsiteX158" fmla="*/ 8792 w 28575"/>
                              <a:gd name="connsiteY158" fmla="*/ 3172 h 9525"/>
                              <a:gd name="connsiteX159" fmla="*/ 8792 w 28575"/>
                              <a:gd name="connsiteY159" fmla="*/ 3172 h 9525"/>
                              <a:gd name="connsiteX160" fmla="*/ 8792 w 28575"/>
                              <a:gd name="connsiteY160" fmla="*/ 3172 h 9525"/>
                              <a:gd name="connsiteX161" fmla="*/ 8792 w 28575"/>
                              <a:gd name="connsiteY161" fmla="*/ 3172 h 9525"/>
                              <a:gd name="connsiteX162" fmla="*/ 8792 w 28575"/>
                              <a:gd name="connsiteY162" fmla="*/ 3172 h 9525"/>
                              <a:gd name="connsiteX163" fmla="*/ 8792 w 28575"/>
                              <a:gd name="connsiteY163" fmla="*/ 3172 h 9525"/>
                              <a:gd name="connsiteX164" fmla="*/ 9525 w 28575"/>
                              <a:gd name="connsiteY164" fmla="*/ 3172 h 9525"/>
                              <a:gd name="connsiteX165" fmla="*/ 9525 w 28575"/>
                              <a:gd name="connsiteY165" fmla="*/ 3172 h 9525"/>
                              <a:gd name="connsiteX166" fmla="*/ 9525 w 28575"/>
                              <a:gd name="connsiteY166" fmla="*/ 3172 h 9525"/>
                              <a:gd name="connsiteX167" fmla="*/ 9525 w 28575"/>
                              <a:gd name="connsiteY167" fmla="*/ 3172 h 9525"/>
                              <a:gd name="connsiteX168" fmla="*/ 9525 w 28575"/>
                              <a:gd name="connsiteY168" fmla="*/ 3172 h 9525"/>
                              <a:gd name="connsiteX169" fmla="*/ 9525 w 28575"/>
                              <a:gd name="connsiteY169" fmla="*/ 3172 h 9525"/>
                              <a:gd name="connsiteX170" fmla="*/ 9525 w 28575"/>
                              <a:gd name="connsiteY170" fmla="*/ 3172 h 9525"/>
                              <a:gd name="connsiteX171" fmla="*/ 9525 w 28575"/>
                              <a:gd name="connsiteY171" fmla="*/ 3172 h 9525"/>
                              <a:gd name="connsiteX172" fmla="*/ 9525 w 28575"/>
                              <a:gd name="connsiteY172" fmla="*/ 3172 h 9525"/>
                              <a:gd name="connsiteX173" fmla="*/ 9525 w 28575"/>
                              <a:gd name="connsiteY173" fmla="*/ 3172 h 9525"/>
                              <a:gd name="connsiteX174" fmla="*/ 9525 w 28575"/>
                              <a:gd name="connsiteY174" fmla="*/ 3172 h 9525"/>
                              <a:gd name="connsiteX175" fmla="*/ 9525 w 28575"/>
                              <a:gd name="connsiteY175" fmla="*/ 3172 h 9525"/>
                              <a:gd name="connsiteX176" fmla="*/ 10258 w 28575"/>
                              <a:gd name="connsiteY176" fmla="*/ 3172 h 9525"/>
                              <a:gd name="connsiteX177" fmla="*/ 10258 w 28575"/>
                              <a:gd name="connsiteY177" fmla="*/ 3172 h 9525"/>
                              <a:gd name="connsiteX178" fmla="*/ 10258 w 28575"/>
                              <a:gd name="connsiteY178" fmla="*/ 6353 h 9525"/>
                              <a:gd name="connsiteX179" fmla="*/ 10258 w 28575"/>
                              <a:gd name="connsiteY179" fmla="*/ 6353 h 9525"/>
                              <a:gd name="connsiteX180" fmla="*/ 10258 w 28575"/>
                              <a:gd name="connsiteY180" fmla="*/ 3172 h 9525"/>
                              <a:gd name="connsiteX181" fmla="*/ 10258 w 28575"/>
                              <a:gd name="connsiteY181" fmla="*/ 3172 h 9525"/>
                              <a:gd name="connsiteX182" fmla="*/ 10258 w 28575"/>
                              <a:gd name="connsiteY182" fmla="*/ 6353 h 9525"/>
                              <a:gd name="connsiteX183" fmla="*/ 10258 w 28575"/>
                              <a:gd name="connsiteY183" fmla="*/ 3172 h 9525"/>
                              <a:gd name="connsiteX184" fmla="*/ 10258 w 28575"/>
                              <a:gd name="connsiteY184" fmla="*/ 3172 h 9525"/>
                              <a:gd name="connsiteX185" fmla="*/ 10258 w 28575"/>
                              <a:gd name="connsiteY185" fmla="*/ 3172 h 9525"/>
                              <a:gd name="connsiteX186" fmla="*/ 10258 w 28575"/>
                              <a:gd name="connsiteY186" fmla="*/ 3172 h 9525"/>
                              <a:gd name="connsiteX187" fmla="*/ 10258 w 28575"/>
                              <a:gd name="connsiteY187" fmla="*/ 3172 h 9525"/>
                              <a:gd name="connsiteX188" fmla="*/ 10258 w 28575"/>
                              <a:gd name="connsiteY188" fmla="*/ 3172 h 9525"/>
                              <a:gd name="connsiteX189" fmla="*/ 10258 w 28575"/>
                              <a:gd name="connsiteY189" fmla="*/ 3172 h 9525"/>
                              <a:gd name="connsiteX190" fmla="*/ 10258 w 28575"/>
                              <a:gd name="connsiteY190" fmla="*/ 3172 h 9525"/>
                              <a:gd name="connsiteX191" fmla="*/ 10258 w 28575"/>
                              <a:gd name="connsiteY191" fmla="*/ 3172 h 9525"/>
                              <a:gd name="connsiteX192" fmla="*/ 10258 w 28575"/>
                              <a:gd name="connsiteY192" fmla="*/ 3172 h 9525"/>
                              <a:gd name="connsiteX193" fmla="*/ 10258 w 28575"/>
                              <a:gd name="connsiteY193" fmla="*/ 3172 h 9525"/>
                              <a:gd name="connsiteX194" fmla="*/ 10258 w 28575"/>
                              <a:gd name="connsiteY194" fmla="*/ 3172 h 9525"/>
                              <a:gd name="connsiteX195" fmla="*/ 10258 w 28575"/>
                              <a:gd name="connsiteY195" fmla="*/ 3172 h 9525"/>
                              <a:gd name="connsiteX196" fmla="*/ 10992 w 28575"/>
                              <a:gd name="connsiteY196" fmla="*/ 3172 h 9525"/>
                              <a:gd name="connsiteX197" fmla="*/ 10992 w 28575"/>
                              <a:gd name="connsiteY197" fmla="*/ 3172 h 9525"/>
                              <a:gd name="connsiteX198" fmla="*/ 10992 w 28575"/>
                              <a:gd name="connsiteY198" fmla="*/ 3172 h 9525"/>
                              <a:gd name="connsiteX199" fmla="*/ 10992 w 28575"/>
                              <a:gd name="connsiteY199" fmla="*/ 3172 h 9525"/>
                              <a:gd name="connsiteX200" fmla="*/ 10992 w 28575"/>
                              <a:gd name="connsiteY200" fmla="*/ 3172 h 9525"/>
                              <a:gd name="connsiteX201" fmla="*/ 10992 w 28575"/>
                              <a:gd name="connsiteY201" fmla="*/ 3172 h 9525"/>
                              <a:gd name="connsiteX202" fmla="*/ 10992 w 28575"/>
                              <a:gd name="connsiteY202" fmla="*/ 3172 h 9525"/>
                              <a:gd name="connsiteX203" fmla="*/ 10992 w 28575"/>
                              <a:gd name="connsiteY203" fmla="*/ 3172 h 9525"/>
                              <a:gd name="connsiteX204" fmla="*/ 10992 w 28575"/>
                              <a:gd name="connsiteY204" fmla="*/ 3172 h 9525"/>
                              <a:gd name="connsiteX205" fmla="*/ 10992 w 28575"/>
                              <a:gd name="connsiteY205" fmla="*/ 3172 h 9525"/>
                              <a:gd name="connsiteX206" fmla="*/ 10992 w 28575"/>
                              <a:gd name="connsiteY206" fmla="*/ 3172 h 9525"/>
                              <a:gd name="connsiteX207" fmla="*/ 10992 w 28575"/>
                              <a:gd name="connsiteY207" fmla="*/ 6353 h 9525"/>
                              <a:gd name="connsiteX208" fmla="*/ 11725 w 28575"/>
                              <a:gd name="connsiteY208" fmla="*/ 3172 h 9525"/>
                              <a:gd name="connsiteX209" fmla="*/ 11725 w 28575"/>
                              <a:gd name="connsiteY209" fmla="*/ 3172 h 9525"/>
                              <a:gd name="connsiteX210" fmla="*/ 11725 w 28575"/>
                              <a:gd name="connsiteY210" fmla="*/ 3172 h 9525"/>
                              <a:gd name="connsiteX211" fmla="*/ 11725 w 28575"/>
                              <a:gd name="connsiteY211" fmla="*/ 3172 h 9525"/>
                              <a:gd name="connsiteX212" fmla="*/ 11725 w 28575"/>
                              <a:gd name="connsiteY212" fmla="*/ 0 h 9525"/>
                              <a:gd name="connsiteX213" fmla="*/ 11725 w 28575"/>
                              <a:gd name="connsiteY213" fmla="*/ 3172 h 9525"/>
                              <a:gd name="connsiteX214" fmla="*/ 11725 w 28575"/>
                              <a:gd name="connsiteY214" fmla="*/ 3172 h 9525"/>
                              <a:gd name="connsiteX215" fmla="*/ 11725 w 28575"/>
                              <a:gd name="connsiteY215" fmla="*/ 3172 h 9525"/>
                              <a:gd name="connsiteX216" fmla="*/ 11725 w 28575"/>
                              <a:gd name="connsiteY216" fmla="*/ 3172 h 9525"/>
                              <a:gd name="connsiteX217" fmla="*/ 11725 w 28575"/>
                              <a:gd name="connsiteY217" fmla="*/ 3172 h 9525"/>
                              <a:gd name="connsiteX218" fmla="*/ 11725 w 28575"/>
                              <a:gd name="connsiteY218" fmla="*/ 3172 h 9525"/>
                              <a:gd name="connsiteX219" fmla="*/ 11725 w 28575"/>
                              <a:gd name="connsiteY219" fmla="*/ 0 h 9525"/>
                              <a:gd name="connsiteX220" fmla="*/ 12459 w 28575"/>
                              <a:gd name="connsiteY220" fmla="*/ 0 h 9525"/>
                              <a:gd name="connsiteX221" fmla="*/ 12459 w 28575"/>
                              <a:gd name="connsiteY221" fmla="*/ 3172 h 9525"/>
                              <a:gd name="connsiteX222" fmla="*/ 12459 w 28575"/>
                              <a:gd name="connsiteY222" fmla="*/ 3172 h 9525"/>
                              <a:gd name="connsiteX223" fmla="*/ 12459 w 28575"/>
                              <a:gd name="connsiteY223" fmla="*/ 3172 h 9525"/>
                              <a:gd name="connsiteX224" fmla="*/ 12459 w 28575"/>
                              <a:gd name="connsiteY224" fmla="*/ 3172 h 9525"/>
                              <a:gd name="connsiteX225" fmla="*/ 12459 w 28575"/>
                              <a:gd name="connsiteY225" fmla="*/ 3172 h 9525"/>
                              <a:gd name="connsiteX226" fmla="*/ 12459 w 28575"/>
                              <a:gd name="connsiteY226" fmla="*/ 0 h 9525"/>
                              <a:gd name="connsiteX227" fmla="*/ 12459 w 28575"/>
                              <a:gd name="connsiteY227" fmla="*/ 0 h 9525"/>
                              <a:gd name="connsiteX228" fmla="*/ 12459 w 28575"/>
                              <a:gd name="connsiteY228" fmla="*/ 0 h 9525"/>
                              <a:gd name="connsiteX229" fmla="*/ 12459 w 28575"/>
                              <a:gd name="connsiteY229" fmla="*/ 3172 h 9525"/>
                              <a:gd name="connsiteX230" fmla="*/ 12459 w 28575"/>
                              <a:gd name="connsiteY230" fmla="*/ 3172 h 9525"/>
                              <a:gd name="connsiteX231" fmla="*/ 12459 w 28575"/>
                              <a:gd name="connsiteY231" fmla="*/ 3172 h 9525"/>
                              <a:gd name="connsiteX232" fmla="*/ 13192 w 28575"/>
                              <a:gd name="connsiteY232" fmla="*/ 3172 h 9525"/>
                              <a:gd name="connsiteX233" fmla="*/ 13192 w 28575"/>
                              <a:gd name="connsiteY233" fmla="*/ 3172 h 9525"/>
                              <a:gd name="connsiteX234" fmla="*/ 13192 w 28575"/>
                              <a:gd name="connsiteY234" fmla="*/ 3172 h 9525"/>
                              <a:gd name="connsiteX235" fmla="*/ 13192 w 28575"/>
                              <a:gd name="connsiteY235" fmla="*/ 3172 h 9525"/>
                              <a:gd name="connsiteX236" fmla="*/ 13192 w 28575"/>
                              <a:gd name="connsiteY236" fmla="*/ 0 h 9525"/>
                              <a:gd name="connsiteX237" fmla="*/ 13192 w 28575"/>
                              <a:gd name="connsiteY237" fmla="*/ 0 h 9525"/>
                              <a:gd name="connsiteX238" fmla="*/ 13192 w 28575"/>
                              <a:gd name="connsiteY238" fmla="*/ 0 h 9525"/>
                              <a:gd name="connsiteX239" fmla="*/ 13192 w 28575"/>
                              <a:gd name="connsiteY239" fmla="*/ 0 h 9525"/>
                              <a:gd name="connsiteX240" fmla="*/ 13192 w 28575"/>
                              <a:gd name="connsiteY240" fmla="*/ 3172 h 9525"/>
                              <a:gd name="connsiteX241" fmla="*/ 13192 w 28575"/>
                              <a:gd name="connsiteY241" fmla="*/ 3172 h 9525"/>
                              <a:gd name="connsiteX242" fmla="*/ 13192 w 28575"/>
                              <a:gd name="connsiteY242" fmla="*/ 3172 h 9525"/>
                              <a:gd name="connsiteX243" fmla="*/ 13192 w 28575"/>
                              <a:gd name="connsiteY243" fmla="*/ 3172 h 9525"/>
                              <a:gd name="connsiteX244" fmla="*/ 13926 w 28575"/>
                              <a:gd name="connsiteY244" fmla="*/ 3172 h 9525"/>
                              <a:gd name="connsiteX245" fmla="*/ 13926 w 28575"/>
                              <a:gd name="connsiteY245" fmla="*/ 3172 h 9525"/>
                              <a:gd name="connsiteX246" fmla="*/ 13926 w 28575"/>
                              <a:gd name="connsiteY246" fmla="*/ 0 h 9525"/>
                              <a:gd name="connsiteX247" fmla="*/ 13926 w 28575"/>
                              <a:gd name="connsiteY247" fmla="*/ 3172 h 9525"/>
                              <a:gd name="connsiteX248" fmla="*/ 13926 w 28575"/>
                              <a:gd name="connsiteY248" fmla="*/ 3172 h 9525"/>
                              <a:gd name="connsiteX249" fmla="*/ 13926 w 28575"/>
                              <a:gd name="connsiteY249" fmla="*/ 3172 h 9525"/>
                              <a:gd name="connsiteX250" fmla="*/ 13926 w 28575"/>
                              <a:gd name="connsiteY250" fmla="*/ 3172 h 9525"/>
                              <a:gd name="connsiteX251" fmla="*/ 13926 w 28575"/>
                              <a:gd name="connsiteY251" fmla="*/ 3172 h 9525"/>
                              <a:gd name="connsiteX252" fmla="*/ 13926 w 28575"/>
                              <a:gd name="connsiteY252" fmla="*/ 3172 h 9525"/>
                              <a:gd name="connsiteX253" fmla="*/ 13926 w 28575"/>
                              <a:gd name="connsiteY253" fmla="*/ 3172 h 9525"/>
                              <a:gd name="connsiteX254" fmla="*/ 13926 w 28575"/>
                              <a:gd name="connsiteY254" fmla="*/ 3172 h 9525"/>
                              <a:gd name="connsiteX255" fmla="*/ 13926 w 28575"/>
                              <a:gd name="connsiteY255" fmla="*/ 3172 h 9525"/>
                              <a:gd name="connsiteX256" fmla="*/ 13926 w 28575"/>
                              <a:gd name="connsiteY256" fmla="*/ 3172 h 9525"/>
                              <a:gd name="connsiteX257" fmla="*/ 13926 w 28575"/>
                              <a:gd name="connsiteY257" fmla="*/ 3172 h 9525"/>
                              <a:gd name="connsiteX258" fmla="*/ 14649 w 28575"/>
                              <a:gd name="connsiteY258" fmla="*/ 6353 h 9525"/>
                              <a:gd name="connsiteX259" fmla="*/ 14649 w 28575"/>
                              <a:gd name="connsiteY259" fmla="*/ 3172 h 9525"/>
                              <a:gd name="connsiteX260" fmla="*/ 14649 w 28575"/>
                              <a:gd name="connsiteY260" fmla="*/ 3172 h 9525"/>
                              <a:gd name="connsiteX261" fmla="*/ 14649 w 28575"/>
                              <a:gd name="connsiteY261" fmla="*/ 3172 h 9525"/>
                              <a:gd name="connsiteX262" fmla="*/ 14649 w 28575"/>
                              <a:gd name="connsiteY262" fmla="*/ 3172 h 9525"/>
                              <a:gd name="connsiteX263" fmla="*/ 14649 w 28575"/>
                              <a:gd name="connsiteY263" fmla="*/ 3172 h 9525"/>
                              <a:gd name="connsiteX264" fmla="*/ 14649 w 28575"/>
                              <a:gd name="connsiteY264" fmla="*/ 3172 h 9525"/>
                              <a:gd name="connsiteX265" fmla="*/ 14649 w 28575"/>
                              <a:gd name="connsiteY265" fmla="*/ 3172 h 9525"/>
                              <a:gd name="connsiteX266" fmla="*/ 14649 w 28575"/>
                              <a:gd name="connsiteY266" fmla="*/ 3172 h 9525"/>
                              <a:gd name="connsiteX267" fmla="*/ 14649 w 28575"/>
                              <a:gd name="connsiteY267" fmla="*/ 3172 h 9525"/>
                              <a:gd name="connsiteX268" fmla="*/ 14649 w 28575"/>
                              <a:gd name="connsiteY268" fmla="*/ 3172 h 9525"/>
                              <a:gd name="connsiteX269" fmla="*/ 14649 w 28575"/>
                              <a:gd name="connsiteY269" fmla="*/ 3172 h 9525"/>
                              <a:gd name="connsiteX270" fmla="*/ 15383 w 28575"/>
                              <a:gd name="connsiteY270" fmla="*/ 0 h 9525"/>
                              <a:gd name="connsiteX271" fmla="*/ 15383 w 28575"/>
                              <a:gd name="connsiteY271" fmla="*/ 0 h 9525"/>
                              <a:gd name="connsiteX272" fmla="*/ 15383 w 28575"/>
                              <a:gd name="connsiteY272" fmla="*/ 0 h 9525"/>
                              <a:gd name="connsiteX273" fmla="*/ 15383 w 28575"/>
                              <a:gd name="connsiteY273" fmla="*/ 0 h 9525"/>
                              <a:gd name="connsiteX274" fmla="*/ 15383 w 28575"/>
                              <a:gd name="connsiteY274" fmla="*/ 3172 h 9525"/>
                              <a:gd name="connsiteX275" fmla="*/ 15383 w 28575"/>
                              <a:gd name="connsiteY275" fmla="*/ 3172 h 9525"/>
                              <a:gd name="connsiteX276" fmla="*/ 15383 w 28575"/>
                              <a:gd name="connsiteY276" fmla="*/ 3172 h 9525"/>
                              <a:gd name="connsiteX277" fmla="*/ 15383 w 28575"/>
                              <a:gd name="connsiteY277" fmla="*/ 3172 h 9525"/>
                              <a:gd name="connsiteX278" fmla="*/ 15383 w 28575"/>
                              <a:gd name="connsiteY278" fmla="*/ 3172 h 9525"/>
                              <a:gd name="connsiteX279" fmla="*/ 15383 w 28575"/>
                              <a:gd name="connsiteY279" fmla="*/ 3172 h 9525"/>
                              <a:gd name="connsiteX280" fmla="*/ 15383 w 28575"/>
                              <a:gd name="connsiteY280" fmla="*/ 3172 h 9525"/>
                              <a:gd name="connsiteX281" fmla="*/ 15383 w 28575"/>
                              <a:gd name="connsiteY281" fmla="*/ 3172 h 9525"/>
                              <a:gd name="connsiteX282" fmla="*/ 15383 w 28575"/>
                              <a:gd name="connsiteY282" fmla="*/ 3172 h 9525"/>
                              <a:gd name="connsiteX283" fmla="*/ 15383 w 28575"/>
                              <a:gd name="connsiteY283" fmla="*/ 3172 h 9525"/>
                              <a:gd name="connsiteX284" fmla="*/ 15383 w 28575"/>
                              <a:gd name="connsiteY284" fmla="*/ 3172 h 9525"/>
                              <a:gd name="connsiteX285" fmla="*/ 15383 w 28575"/>
                              <a:gd name="connsiteY285" fmla="*/ 3172 h 9525"/>
                              <a:gd name="connsiteX286" fmla="*/ 15383 w 28575"/>
                              <a:gd name="connsiteY286" fmla="*/ 3172 h 9525"/>
                              <a:gd name="connsiteX287" fmla="*/ 15383 w 28575"/>
                              <a:gd name="connsiteY287" fmla="*/ 3172 h 9525"/>
                              <a:gd name="connsiteX288" fmla="*/ 16116 w 28575"/>
                              <a:gd name="connsiteY288" fmla="*/ 3172 h 9525"/>
                              <a:gd name="connsiteX289" fmla="*/ 16116 w 28575"/>
                              <a:gd name="connsiteY289" fmla="*/ 3172 h 9525"/>
                              <a:gd name="connsiteX290" fmla="*/ 16116 w 28575"/>
                              <a:gd name="connsiteY290" fmla="*/ 3172 h 9525"/>
                              <a:gd name="connsiteX291" fmla="*/ 16116 w 28575"/>
                              <a:gd name="connsiteY291" fmla="*/ 3172 h 9525"/>
                              <a:gd name="connsiteX292" fmla="*/ 16116 w 28575"/>
                              <a:gd name="connsiteY292" fmla="*/ 3172 h 9525"/>
                              <a:gd name="connsiteX293" fmla="*/ 16116 w 28575"/>
                              <a:gd name="connsiteY293" fmla="*/ 0 h 9525"/>
                              <a:gd name="connsiteX294" fmla="*/ 16116 w 28575"/>
                              <a:gd name="connsiteY294" fmla="*/ 0 h 9525"/>
                              <a:gd name="connsiteX295" fmla="*/ 16116 w 28575"/>
                              <a:gd name="connsiteY295" fmla="*/ 3172 h 9525"/>
                              <a:gd name="connsiteX296" fmla="*/ 16116 w 28575"/>
                              <a:gd name="connsiteY296" fmla="*/ 3172 h 9525"/>
                              <a:gd name="connsiteX297" fmla="*/ 16116 w 28575"/>
                              <a:gd name="connsiteY297" fmla="*/ 3172 h 9525"/>
                              <a:gd name="connsiteX298" fmla="*/ 16116 w 28575"/>
                              <a:gd name="connsiteY298" fmla="*/ 3172 h 9525"/>
                              <a:gd name="connsiteX299" fmla="*/ 16116 w 28575"/>
                              <a:gd name="connsiteY299" fmla="*/ 3172 h 9525"/>
                              <a:gd name="connsiteX300" fmla="*/ 16850 w 28575"/>
                              <a:gd name="connsiteY300" fmla="*/ 3172 h 9525"/>
                              <a:gd name="connsiteX301" fmla="*/ 16850 w 28575"/>
                              <a:gd name="connsiteY301" fmla="*/ 3172 h 9525"/>
                              <a:gd name="connsiteX302" fmla="*/ 16850 w 28575"/>
                              <a:gd name="connsiteY302" fmla="*/ 3172 h 9525"/>
                              <a:gd name="connsiteX303" fmla="*/ 16850 w 28575"/>
                              <a:gd name="connsiteY303" fmla="*/ 0 h 9525"/>
                              <a:gd name="connsiteX304" fmla="*/ 16850 w 28575"/>
                              <a:gd name="connsiteY304" fmla="*/ 3172 h 9525"/>
                              <a:gd name="connsiteX305" fmla="*/ 16850 w 28575"/>
                              <a:gd name="connsiteY305" fmla="*/ 3172 h 9525"/>
                              <a:gd name="connsiteX306" fmla="*/ 16850 w 28575"/>
                              <a:gd name="connsiteY306" fmla="*/ 3172 h 9525"/>
                              <a:gd name="connsiteX307" fmla="*/ 16850 w 28575"/>
                              <a:gd name="connsiteY307" fmla="*/ 3172 h 9525"/>
                              <a:gd name="connsiteX308" fmla="*/ 16850 w 28575"/>
                              <a:gd name="connsiteY308" fmla="*/ 3172 h 9525"/>
                              <a:gd name="connsiteX309" fmla="*/ 16850 w 28575"/>
                              <a:gd name="connsiteY309" fmla="*/ 6353 h 9525"/>
                              <a:gd name="connsiteX310" fmla="*/ 16850 w 28575"/>
                              <a:gd name="connsiteY310" fmla="*/ 3172 h 9525"/>
                              <a:gd name="connsiteX311" fmla="*/ 16850 w 28575"/>
                              <a:gd name="connsiteY311" fmla="*/ 3172 h 9525"/>
                              <a:gd name="connsiteX312" fmla="*/ 17583 w 28575"/>
                              <a:gd name="connsiteY312" fmla="*/ 3172 h 9525"/>
                              <a:gd name="connsiteX313" fmla="*/ 17583 w 28575"/>
                              <a:gd name="connsiteY313" fmla="*/ 3172 h 9525"/>
                              <a:gd name="connsiteX314" fmla="*/ 17583 w 28575"/>
                              <a:gd name="connsiteY314" fmla="*/ 3172 h 9525"/>
                              <a:gd name="connsiteX315" fmla="*/ 17583 w 28575"/>
                              <a:gd name="connsiteY315" fmla="*/ 3172 h 9525"/>
                              <a:gd name="connsiteX316" fmla="*/ 17583 w 28575"/>
                              <a:gd name="connsiteY316" fmla="*/ 3172 h 9525"/>
                              <a:gd name="connsiteX317" fmla="*/ 17583 w 28575"/>
                              <a:gd name="connsiteY317" fmla="*/ 3172 h 9525"/>
                              <a:gd name="connsiteX318" fmla="*/ 17583 w 28575"/>
                              <a:gd name="connsiteY318" fmla="*/ 3172 h 9525"/>
                              <a:gd name="connsiteX319" fmla="*/ 17583 w 28575"/>
                              <a:gd name="connsiteY319" fmla="*/ 3172 h 9525"/>
                              <a:gd name="connsiteX320" fmla="*/ 17583 w 28575"/>
                              <a:gd name="connsiteY320" fmla="*/ 3172 h 9525"/>
                              <a:gd name="connsiteX321" fmla="*/ 17583 w 28575"/>
                              <a:gd name="connsiteY321" fmla="*/ 3172 h 9525"/>
                              <a:gd name="connsiteX322" fmla="*/ 17583 w 28575"/>
                              <a:gd name="connsiteY322" fmla="*/ 3172 h 9525"/>
                              <a:gd name="connsiteX323" fmla="*/ 17583 w 28575"/>
                              <a:gd name="connsiteY323" fmla="*/ 3172 h 9525"/>
                              <a:gd name="connsiteX324" fmla="*/ 17583 w 28575"/>
                              <a:gd name="connsiteY324" fmla="*/ 3172 h 9525"/>
                              <a:gd name="connsiteX325" fmla="*/ 17583 w 28575"/>
                              <a:gd name="connsiteY325" fmla="*/ 3172 h 9525"/>
                              <a:gd name="connsiteX326" fmla="*/ 18317 w 28575"/>
                              <a:gd name="connsiteY326" fmla="*/ 3172 h 9525"/>
                              <a:gd name="connsiteX327" fmla="*/ 18317 w 28575"/>
                              <a:gd name="connsiteY327" fmla="*/ 3172 h 9525"/>
                              <a:gd name="connsiteX328" fmla="*/ 18317 w 28575"/>
                              <a:gd name="connsiteY328" fmla="*/ 3172 h 9525"/>
                              <a:gd name="connsiteX329" fmla="*/ 18317 w 28575"/>
                              <a:gd name="connsiteY329" fmla="*/ 3172 h 9525"/>
                              <a:gd name="connsiteX330" fmla="*/ 18317 w 28575"/>
                              <a:gd name="connsiteY330" fmla="*/ 3172 h 9525"/>
                              <a:gd name="connsiteX331" fmla="*/ 18317 w 28575"/>
                              <a:gd name="connsiteY331" fmla="*/ 3172 h 9525"/>
                              <a:gd name="connsiteX332" fmla="*/ 18317 w 28575"/>
                              <a:gd name="connsiteY332" fmla="*/ 3172 h 9525"/>
                              <a:gd name="connsiteX333" fmla="*/ 18317 w 28575"/>
                              <a:gd name="connsiteY333" fmla="*/ 3172 h 9525"/>
                              <a:gd name="connsiteX334" fmla="*/ 18317 w 28575"/>
                              <a:gd name="connsiteY334" fmla="*/ 3172 h 9525"/>
                              <a:gd name="connsiteX335" fmla="*/ 18317 w 28575"/>
                              <a:gd name="connsiteY335" fmla="*/ 3172 h 9525"/>
                              <a:gd name="connsiteX336" fmla="*/ 18317 w 28575"/>
                              <a:gd name="connsiteY336" fmla="*/ 3172 h 9525"/>
                              <a:gd name="connsiteX337" fmla="*/ 18317 w 28575"/>
                              <a:gd name="connsiteY337" fmla="*/ 3172 h 9525"/>
                              <a:gd name="connsiteX338" fmla="*/ 19050 w 28575"/>
                              <a:gd name="connsiteY338" fmla="*/ 3172 h 9525"/>
                              <a:gd name="connsiteX339" fmla="*/ 19050 w 28575"/>
                              <a:gd name="connsiteY339" fmla="*/ 3172 h 9525"/>
                              <a:gd name="connsiteX340" fmla="*/ 19050 w 28575"/>
                              <a:gd name="connsiteY340" fmla="*/ 6353 h 9525"/>
                              <a:gd name="connsiteX341" fmla="*/ 19050 w 28575"/>
                              <a:gd name="connsiteY341" fmla="*/ 3172 h 9525"/>
                              <a:gd name="connsiteX342" fmla="*/ 19050 w 28575"/>
                              <a:gd name="connsiteY342" fmla="*/ 3172 h 9525"/>
                              <a:gd name="connsiteX343" fmla="*/ 19050 w 28575"/>
                              <a:gd name="connsiteY343" fmla="*/ 3172 h 9525"/>
                              <a:gd name="connsiteX344" fmla="*/ 19050 w 28575"/>
                              <a:gd name="connsiteY344" fmla="*/ 3172 h 9525"/>
                              <a:gd name="connsiteX345" fmla="*/ 19050 w 28575"/>
                              <a:gd name="connsiteY345" fmla="*/ 3172 h 9525"/>
                              <a:gd name="connsiteX346" fmla="*/ 19050 w 28575"/>
                              <a:gd name="connsiteY346" fmla="*/ 3172 h 9525"/>
                              <a:gd name="connsiteX347" fmla="*/ 19050 w 28575"/>
                              <a:gd name="connsiteY347" fmla="*/ 6353 h 9525"/>
                              <a:gd name="connsiteX348" fmla="*/ 19050 w 28575"/>
                              <a:gd name="connsiteY348" fmla="*/ 6353 h 9525"/>
                              <a:gd name="connsiteX349" fmla="*/ 19050 w 28575"/>
                              <a:gd name="connsiteY349" fmla="*/ 9525 h 9525"/>
                              <a:gd name="connsiteX350" fmla="*/ 19783 w 28575"/>
                              <a:gd name="connsiteY350" fmla="*/ 6353 h 9525"/>
                              <a:gd name="connsiteX351" fmla="*/ 19783 w 28575"/>
                              <a:gd name="connsiteY351" fmla="*/ 3172 h 9525"/>
                              <a:gd name="connsiteX352" fmla="*/ 19783 w 28575"/>
                              <a:gd name="connsiteY352" fmla="*/ 0 h 9525"/>
                              <a:gd name="connsiteX353" fmla="*/ 19783 w 28575"/>
                              <a:gd name="connsiteY353" fmla="*/ 0 h 9525"/>
                              <a:gd name="connsiteX354" fmla="*/ 19783 w 28575"/>
                              <a:gd name="connsiteY354" fmla="*/ 3172 h 9525"/>
                              <a:gd name="connsiteX355" fmla="*/ 19783 w 28575"/>
                              <a:gd name="connsiteY355" fmla="*/ 3172 h 9525"/>
                              <a:gd name="connsiteX356" fmla="*/ 19783 w 28575"/>
                              <a:gd name="connsiteY356" fmla="*/ 3172 h 9525"/>
                              <a:gd name="connsiteX357" fmla="*/ 19783 w 28575"/>
                              <a:gd name="connsiteY357" fmla="*/ 3172 h 9525"/>
                              <a:gd name="connsiteX358" fmla="*/ 19783 w 28575"/>
                              <a:gd name="connsiteY358" fmla="*/ 3172 h 9525"/>
                              <a:gd name="connsiteX359" fmla="*/ 19783 w 28575"/>
                              <a:gd name="connsiteY359" fmla="*/ 3172 h 9525"/>
                              <a:gd name="connsiteX360" fmla="*/ 19783 w 28575"/>
                              <a:gd name="connsiteY360" fmla="*/ 3172 h 9525"/>
                              <a:gd name="connsiteX361" fmla="*/ 19783 w 28575"/>
                              <a:gd name="connsiteY361" fmla="*/ 0 h 9525"/>
                              <a:gd name="connsiteX362" fmla="*/ 19783 w 28575"/>
                              <a:gd name="connsiteY362" fmla="*/ 3172 h 9525"/>
                              <a:gd name="connsiteX363" fmla="*/ 19783 w 28575"/>
                              <a:gd name="connsiteY363" fmla="*/ 3172 h 9525"/>
                              <a:gd name="connsiteX364" fmla="*/ 19783 w 28575"/>
                              <a:gd name="connsiteY364" fmla="*/ 3172 h 9525"/>
                              <a:gd name="connsiteX365" fmla="*/ 19783 w 28575"/>
                              <a:gd name="connsiteY365" fmla="*/ 3172 h 9525"/>
                              <a:gd name="connsiteX366" fmla="*/ 19783 w 28575"/>
                              <a:gd name="connsiteY366" fmla="*/ 3172 h 9525"/>
                              <a:gd name="connsiteX367" fmla="*/ 19783 w 28575"/>
                              <a:gd name="connsiteY367" fmla="*/ 3172 h 9525"/>
                              <a:gd name="connsiteX368" fmla="*/ 20517 w 28575"/>
                              <a:gd name="connsiteY368" fmla="*/ 3172 h 9525"/>
                              <a:gd name="connsiteX369" fmla="*/ 20517 w 28575"/>
                              <a:gd name="connsiteY369" fmla="*/ 3172 h 9525"/>
                              <a:gd name="connsiteX370" fmla="*/ 20517 w 28575"/>
                              <a:gd name="connsiteY370" fmla="*/ 3172 h 9525"/>
                              <a:gd name="connsiteX371" fmla="*/ 20517 w 28575"/>
                              <a:gd name="connsiteY371" fmla="*/ 3172 h 9525"/>
                              <a:gd name="connsiteX372" fmla="*/ 20517 w 28575"/>
                              <a:gd name="connsiteY372" fmla="*/ 3172 h 9525"/>
                              <a:gd name="connsiteX373" fmla="*/ 20517 w 28575"/>
                              <a:gd name="connsiteY373" fmla="*/ 6353 h 9525"/>
                              <a:gd name="connsiteX374" fmla="*/ 20517 w 28575"/>
                              <a:gd name="connsiteY374" fmla="*/ 3172 h 9525"/>
                              <a:gd name="connsiteX375" fmla="*/ 20517 w 28575"/>
                              <a:gd name="connsiteY375" fmla="*/ 3172 h 9525"/>
                              <a:gd name="connsiteX376" fmla="*/ 20517 w 28575"/>
                              <a:gd name="connsiteY376" fmla="*/ 3172 h 9525"/>
                              <a:gd name="connsiteX377" fmla="*/ 20517 w 28575"/>
                              <a:gd name="connsiteY377" fmla="*/ 6353 h 9525"/>
                              <a:gd name="connsiteX378" fmla="*/ 20517 w 28575"/>
                              <a:gd name="connsiteY378" fmla="*/ 3172 h 9525"/>
                              <a:gd name="connsiteX379" fmla="*/ 20517 w 28575"/>
                              <a:gd name="connsiteY379" fmla="*/ 3172 h 9525"/>
                              <a:gd name="connsiteX380" fmla="*/ 21250 w 28575"/>
                              <a:gd name="connsiteY380" fmla="*/ 3172 h 9525"/>
                              <a:gd name="connsiteX381" fmla="*/ 21250 w 28575"/>
                              <a:gd name="connsiteY381" fmla="*/ 3172 h 9525"/>
                              <a:gd name="connsiteX382" fmla="*/ 21250 w 28575"/>
                              <a:gd name="connsiteY382" fmla="*/ 3172 h 9525"/>
                              <a:gd name="connsiteX383" fmla="*/ 21250 w 28575"/>
                              <a:gd name="connsiteY383" fmla="*/ 3172 h 9525"/>
                              <a:gd name="connsiteX384" fmla="*/ 21250 w 28575"/>
                              <a:gd name="connsiteY384" fmla="*/ 3172 h 9525"/>
                              <a:gd name="connsiteX385" fmla="*/ 21250 w 28575"/>
                              <a:gd name="connsiteY385" fmla="*/ 3172 h 9525"/>
                              <a:gd name="connsiteX386" fmla="*/ 21250 w 28575"/>
                              <a:gd name="connsiteY386" fmla="*/ 3172 h 9525"/>
                              <a:gd name="connsiteX387" fmla="*/ 21250 w 28575"/>
                              <a:gd name="connsiteY387" fmla="*/ 3172 h 9525"/>
                              <a:gd name="connsiteX388" fmla="*/ 21250 w 28575"/>
                              <a:gd name="connsiteY388" fmla="*/ 0 h 9525"/>
                              <a:gd name="connsiteX389" fmla="*/ 21250 w 28575"/>
                              <a:gd name="connsiteY389" fmla="*/ 3172 h 9525"/>
                              <a:gd name="connsiteX390" fmla="*/ 21250 w 28575"/>
                              <a:gd name="connsiteY390" fmla="*/ 3172 h 9525"/>
                              <a:gd name="connsiteX391" fmla="*/ 21250 w 28575"/>
                              <a:gd name="connsiteY391" fmla="*/ 3172 h 9525"/>
                              <a:gd name="connsiteX392" fmla="*/ 21984 w 28575"/>
                              <a:gd name="connsiteY392" fmla="*/ 0 h 9525"/>
                              <a:gd name="connsiteX393" fmla="*/ 21984 w 28575"/>
                              <a:gd name="connsiteY393" fmla="*/ 0 h 9525"/>
                              <a:gd name="connsiteX394" fmla="*/ 21984 w 28575"/>
                              <a:gd name="connsiteY394" fmla="*/ 0 h 9525"/>
                              <a:gd name="connsiteX395" fmla="*/ 21984 w 28575"/>
                              <a:gd name="connsiteY395" fmla="*/ 0 h 9525"/>
                              <a:gd name="connsiteX396" fmla="*/ 21984 w 28575"/>
                              <a:gd name="connsiteY396" fmla="*/ 3172 h 9525"/>
                              <a:gd name="connsiteX397" fmla="*/ 21984 w 28575"/>
                              <a:gd name="connsiteY397" fmla="*/ 3172 h 9525"/>
                              <a:gd name="connsiteX398" fmla="*/ 21984 w 28575"/>
                              <a:gd name="connsiteY398" fmla="*/ 3172 h 9525"/>
                              <a:gd name="connsiteX399" fmla="*/ 21984 w 28575"/>
                              <a:gd name="connsiteY399" fmla="*/ 3172 h 9525"/>
                              <a:gd name="connsiteX400" fmla="*/ 21984 w 28575"/>
                              <a:gd name="connsiteY400" fmla="*/ 3172 h 9525"/>
                              <a:gd name="connsiteX401" fmla="*/ 21984 w 28575"/>
                              <a:gd name="connsiteY401" fmla="*/ 3172 h 9525"/>
                              <a:gd name="connsiteX402" fmla="*/ 21984 w 28575"/>
                              <a:gd name="connsiteY402" fmla="*/ 3172 h 9525"/>
                              <a:gd name="connsiteX403" fmla="*/ 21984 w 28575"/>
                              <a:gd name="connsiteY403" fmla="*/ 3172 h 9525"/>
                              <a:gd name="connsiteX404" fmla="*/ 21984 w 28575"/>
                              <a:gd name="connsiteY404" fmla="*/ 6353 h 9525"/>
                              <a:gd name="connsiteX405" fmla="*/ 21984 w 28575"/>
                              <a:gd name="connsiteY405" fmla="*/ 6353 h 9525"/>
                              <a:gd name="connsiteX406" fmla="*/ 22717 w 28575"/>
                              <a:gd name="connsiteY406" fmla="*/ 6353 h 9525"/>
                              <a:gd name="connsiteX407" fmla="*/ 22717 w 28575"/>
                              <a:gd name="connsiteY407" fmla="*/ 6353 h 9525"/>
                              <a:gd name="connsiteX408" fmla="*/ 22717 w 28575"/>
                              <a:gd name="connsiteY408" fmla="*/ 3172 h 9525"/>
                              <a:gd name="connsiteX409" fmla="*/ 22717 w 28575"/>
                              <a:gd name="connsiteY409" fmla="*/ 3172 h 9525"/>
                              <a:gd name="connsiteX410" fmla="*/ 22717 w 28575"/>
                              <a:gd name="connsiteY410" fmla="*/ 3172 h 9525"/>
                              <a:gd name="connsiteX411" fmla="*/ 22717 w 28575"/>
                              <a:gd name="connsiteY411" fmla="*/ 3172 h 9525"/>
                              <a:gd name="connsiteX412" fmla="*/ 22717 w 28575"/>
                              <a:gd name="connsiteY412" fmla="*/ 3172 h 9525"/>
                              <a:gd name="connsiteX413" fmla="*/ 22717 w 28575"/>
                              <a:gd name="connsiteY413" fmla="*/ 3172 h 9525"/>
                              <a:gd name="connsiteX414" fmla="*/ 22717 w 28575"/>
                              <a:gd name="connsiteY414" fmla="*/ 3172 h 9525"/>
                              <a:gd name="connsiteX415" fmla="*/ 22717 w 28575"/>
                              <a:gd name="connsiteY415" fmla="*/ 3172 h 9525"/>
                              <a:gd name="connsiteX416" fmla="*/ 22717 w 28575"/>
                              <a:gd name="connsiteY416" fmla="*/ 3172 h 9525"/>
                              <a:gd name="connsiteX417" fmla="*/ 22717 w 28575"/>
                              <a:gd name="connsiteY417" fmla="*/ 3172 h 9525"/>
                              <a:gd name="connsiteX418" fmla="*/ 23451 w 28575"/>
                              <a:gd name="connsiteY418" fmla="*/ 3172 h 9525"/>
                              <a:gd name="connsiteX419" fmla="*/ 23451 w 28575"/>
                              <a:gd name="connsiteY419" fmla="*/ 3172 h 9525"/>
                              <a:gd name="connsiteX420" fmla="*/ 23451 w 28575"/>
                              <a:gd name="connsiteY420" fmla="*/ 3172 h 9525"/>
                              <a:gd name="connsiteX421" fmla="*/ 23451 w 28575"/>
                              <a:gd name="connsiteY421" fmla="*/ 3172 h 9525"/>
                              <a:gd name="connsiteX422" fmla="*/ 23451 w 28575"/>
                              <a:gd name="connsiteY422" fmla="*/ 3172 h 9525"/>
                              <a:gd name="connsiteX423" fmla="*/ 23451 w 28575"/>
                              <a:gd name="connsiteY423" fmla="*/ 3172 h 9525"/>
                              <a:gd name="connsiteX424" fmla="*/ 23451 w 28575"/>
                              <a:gd name="connsiteY424" fmla="*/ 3172 h 9525"/>
                              <a:gd name="connsiteX425" fmla="*/ 23451 w 28575"/>
                              <a:gd name="connsiteY425" fmla="*/ 3172 h 9525"/>
                              <a:gd name="connsiteX426" fmla="*/ 23451 w 28575"/>
                              <a:gd name="connsiteY426" fmla="*/ 3172 h 9525"/>
                              <a:gd name="connsiteX427" fmla="*/ 23451 w 28575"/>
                              <a:gd name="connsiteY427" fmla="*/ 3172 h 9525"/>
                              <a:gd name="connsiteX428" fmla="*/ 23451 w 28575"/>
                              <a:gd name="connsiteY428" fmla="*/ 3172 h 9525"/>
                              <a:gd name="connsiteX429" fmla="*/ 23451 w 28575"/>
                              <a:gd name="connsiteY429" fmla="*/ 3172 h 9525"/>
                              <a:gd name="connsiteX430" fmla="*/ 24174 w 28575"/>
                              <a:gd name="connsiteY430" fmla="*/ 3172 h 9525"/>
                              <a:gd name="connsiteX431" fmla="*/ 24174 w 28575"/>
                              <a:gd name="connsiteY431" fmla="*/ 3172 h 9525"/>
                              <a:gd name="connsiteX432" fmla="*/ 24174 w 28575"/>
                              <a:gd name="connsiteY432" fmla="*/ 3172 h 9525"/>
                              <a:gd name="connsiteX433" fmla="*/ 24174 w 28575"/>
                              <a:gd name="connsiteY433" fmla="*/ 0 h 9525"/>
                              <a:gd name="connsiteX434" fmla="*/ 24174 w 28575"/>
                              <a:gd name="connsiteY434" fmla="*/ 0 h 9525"/>
                              <a:gd name="connsiteX435" fmla="*/ 24174 w 28575"/>
                              <a:gd name="connsiteY435" fmla="*/ 0 h 9525"/>
                              <a:gd name="connsiteX436" fmla="*/ 24174 w 28575"/>
                              <a:gd name="connsiteY436" fmla="*/ 3172 h 9525"/>
                              <a:gd name="connsiteX437" fmla="*/ 24174 w 28575"/>
                              <a:gd name="connsiteY437" fmla="*/ 3172 h 9525"/>
                              <a:gd name="connsiteX438" fmla="*/ 24174 w 28575"/>
                              <a:gd name="connsiteY438" fmla="*/ 3172 h 9525"/>
                              <a:gd name="connsiteX439" fmla="*/ 24174 w 28575"/>
                              <a:gd name="connsiteY439" fmla="*/ 3172 h 9525"/>
                              <a:gd name="connsiteX440" fmla="*/ 24174 w 28575"/>
                              <a:gd name="connsiteY440" fmla="*/ 3172 h 9525"/>
                              <a:gd name="connsiteX441" fmla="*/ 24174 w 28575"/>
                              <a:gd name="connsiteY441" fmla="*/ 3172 h 9525"/>
                              <a:gd name="connsiteX442" fmla="*/ 24908 w 28575"/>
                              <a:gd name="connsiteY442" fmla="*/ 3172 h 9525"/>
                              <a:gd name="connsiteX443" fmla="*/ 24908 w 28575"/>
                              <a:gd name="connsiteY443" fmla="*/ 6353 h 9525"/>
                              <a:gd name="connsiteX444" fmla="*/ 24908 w 28575"/>
                              <a:gd name="connsiteY444" fmla="*/ 3172 h 9525"/>
                              <a:gd name="connsiteX445" fmla="*/ 24908 w 28575"/>
                              <a:gd name="connsiteY445" fmla="*/ 3172 h 9525"/>
                              <a:gd name="connsiteX446" fmla="*/ 24908 w 28575"/>
                              <a:gd name="connsiteY446" fmla="*/ 3172 h 9525"/>
                              <a:gd name="connsiteX447" fmla="*/ 24908 w 28575"/>
                              <a:gd name="connsiteY447" fmla="*/ 3172 h 9525"/>
                              <a:gd name="connsiteX448" fmla="*/ 24908 w 28575"/>
                              <a:gd name="connsiteY448" fmla="*/ 3172 h 9525"/>
                              <a:gd name="connsiteX449" fmla="*/ 24908 w 28575"/>
                              <a:gd name="connsiteY449" fmla="*/ 3172 h 9525"/>
                              <a:gd name="connsiteX450" fmla="*/ 24908 w 28575"/>
                              <a:gd name="connsiteY450" fmla="*/ 3172 h 9525"/>
                              <a:gd name="connsiteX451" fmla="*/ 24908 w 28575"/>
                              <a:gd name="connsiteY451" fmla="*/ 3172 h 9525"/>
                              <a:gd name="connsiteX452" fmla="*/ 24908 w 28575"/>
                              <a:gd name="connsiteY452" fmla="*/ 0 h 9525"/>
                              <a:gd name="connsiteX453" fmla="*/ 24908 w 28575"/>
                              <a:gd name="connsiteY453" fmla="*/ 3172 h 9525"/>
                              <a:gd name="connsiteX454" fmla="*/ 24908 w 28575"/>
                              <a:gd name="connsiteY454" fmla="*/ 3172 h 9525"/>
                              <a:gd name="connsiteX455" fmla="*/ 24908 w 28575"/>
                              <a:gd name="connsiteY455" fmla="*/ 3172 h 9525"/>
                              <a:gd name="connsiteX456" fmla="*/ 24908 w 28575"/>
                              <a:gd name="connsiteY456" fmla="*/ 3172 h 9525"/>
                              <a:gd name="connsiteX457" fmla="*/ 24908 w 28575"/>
                              <a:gd name="connsiteY457" fmla="*/ 3172 h 9525"/>
                              <a:gd name="connsiteX458" fmla="*/ 24908 w 28575"/>
                              <a:gd name="connsiteY458" fmla="*/ 3172 h 9525"/>
                              <a:gd name="connsiteX459" fmla="*/ 24908 w 28575"/>
                              <a:gd name="connsiteY459" fmla="*/ 3172 h 9525"/>
                              <a:gd name="connsiteX460" fmla="*/ 25641 w 28575"/>
                              <a:gd name="connsiteY460" fmla="*/ 3172 h 9525"/>
                              <a:gd name="connsiteX461" fmla="*/ 25641 w 28575"/>
                              <a:gd name="connsiteY461" fmla="*/ 3172 h 9525"/>
                              <a:gd name="connsiteX462" fmla="*/ 25641 w 28575"/>
                              <a:gd name="connsiteY462" fmla="*/ 3172 h 9525"/>
                              <a:gd name="connsiteX463" fmla="*/ 25641 w 28575"/>
                              <a:gd name="connsiteY463" fmla="*/ 3172 h 9525"/>
                              <a:gd name="connsiteX464" fmla="*/ 25641 w 28575"/>
                              <a:gd name="connsiteY464" fmla="*/ 0 h 9525"/>
                              <a:gd name="connsiteX465" fmla="*/ 25641 w 28575"/>
                              <a:gd name="connsiteY465" fmla="*/ 0 h 9525"/>
                              <a:gd name="connsiteX466" fmla="*/ 25641 w 28575"/>
                              <a:gd name="connsiteY466" fmla="*/ 3172 h 9525"/>
                              <a:gd name="connsiteX467" fmla="*/ 25641 w 28575"/>
                              <a:gd name="connsiteY467" fmla="*/ 0 h 9525"/>
                              <a:gd name="connsiteX468" fmla="*/ 25641 w 28575"/>
                              <a:gd name="connsiteY468" fmla="*/ 3172 h 9525"/>
                              <a:gd name="connsiteX469" fmla="*/ 25641 w 28575"/>
                              <a:gd name="connsiteY469" fmla="*/ 0 h 9525"/>
                              <a:gd name="connsiteX470" fmla="*/ 25641 w 28575"/>
                              <a:gd name="connsiteY470" fmla="*/ 0 h 9525"/>
                              <a:gd name="connsiteX471" fmla="*/ 25641 w 28575"/>
                              <a:gd name="connsiteY471" fmla="*/ 0 h 9525"/>
                              <a:gd name="connsiteX472" fmla="*/ 25641 w 28575"/>
                              <a:gd name="connsiteY472" fmla="*/ 0 h 9525"/>
                              <a:gd name="connsiteX473" fmla="*/ 25641 w 28575"/>
                              <a:gd name="connsiteY473" fmla="*/ 3172 h 9525"/>
                              <a:gd name="connsiteX474" fmla="*/ 26375 w 28575"/>
                              <a:gd name="connsiteY474" fmla="*/ 0 h 9525"/>
                              <a:gd name="connsiteX475" fmla="*/ 26375 w 28575"/>
                              <a:gd name="connsiteY475" fmla="*/ 0 h 9525"/>
                              <a:gd name="connsiteX476" fmla="*/ 26375 w 28575"/>
                              <a:gd name="connsiteY476" fmla="*/ 0 h 9525"/>
                              <a:gd name="connsiteX477" fmla="*/ 26375 w 28575"/>
                              <a:gd name="connsiteY477" fmla="*/ 0 h 9525"/>
                              <a:gd name="connsiteX478" fmla="*/ 26375 w 28575"/>
                              <a:gd name="connsiteY478" fmla="*/ 3172 h 9525"/>
                              <a:gd name="connsiteX479" fmla="*/ 26375 w 28575"/>
                              <a:gd name="connsiteY479" fmla="*/ 0 h 9525"/>
                              <a:gd name="connsiteX480" fmla="*/ 26375 w 28575"/>
                              <a:gd name="connsiteY480" fmla="*/ 0 h 9525"/>
                              <a:gd name="connsiteX481" fmla="*/ 26375 w 28575"/>
                              <a:gd name="connsiteY481" fmla="*/ 0 h 9525"/>
                              <a:gd name="connsiteX482" fmla="*/ 26375 w 28575"/>
                              <a:gd name="connsiteY482" fmla="*/ 0 h 9525"/>
                              <a:gd name="connsiteX483" fmla="*/ 26375 w 28575"/>
                              <a:gd name="connsiteY483" fmla="*/ 0 h 9525"/>
                              <a:gd name="connsiteX484" fmla="*/ 26375 w 28575"/>
                              <a:gd name="connsiteY484" fmla="*/ 0 h 9525"/>
                              <a:gd name="connsiteX485" fmla="*/ 26375 w 28575"/>
                              <a:gd name="connsiteY485" fmla="*/ 0 h 9525"/>
                              <a:gd name="connsiteX486" fmla="*/ 27108 w 28575"/>
                              <a:gd name="connsiteY486" fmla="*/ 0 h 9525"/>
                              <a:gd name="connsiteX487" fmla="*/ 27108 w 28575"/>
                              <a:gd name="connsiteY487" fmla="*/ 3172 h 9525"/>
                              <a:gd name="connsiteX488" fmla="*/ 27108 w 28575"/>
                              <a:gd name="connsiteY488" fmla="*/ 3172 h 9525"/>
                              <a:gd name="connsiteX489" fmla="*/ 27108 w 28575"/>
                              <a:gd name="connsiteY489" fmla="*/ 3172 h 9525"/>
                              <a:gd name="connsiteX490" fmla="*/ 27108 w 28575"/>
                              <a:gd name="connsiteY490" fmla="*/ 3172 h 9525"/>
                              <a:gd name="connsiteX491" fmla="*/ 27108 w 28575"/>
                              <a:gd name="connsiteY491" fmla="*/ 3172 h 9525"/>
                              <a:gd name="connsiteX492" fmla="*/ 27108 w 28575"/>
                              <a:gd name="connsiteY492" fmla="*/ 3172 h 9525"/>
                              <a:gd name="connsiteX493" fmla="*/ 27108 w 28575"/>
                              <a:gd name="connsiteY493" fmla="*/ 3172 h 9525"/>
                              <a:gd name="connsiteX494" fmla="*/ 27108 w 28575"/>
                              <a:gd name="connsiteY494" fmla="*/ 3172 h 9525"/>
                              <a:gd name="connsiteX495" fmla="*/ 27108 w 28575"/>
                              <a:gd name="connsiteY495" fmla="*/ 3172 h 9525"/>
                              <a:gd name="connsiteX496" fmla="*/ 27108 w 28575"/>
                              <a:gd name="connsiteY496" fmla="*/ 3172 h 9525"/>
                              <a:gd name="connsiteX497" fmla="*/ 27108 w 28575"/>
                              <a:gd name="connsiteY497" fmla="*/ 3172 h 9525"/>
                              <a:gd name="connsiteX498" fmla="*/ 27842 w 28575"/>
                              <a:gd name="connsiteY498" fmla="*/ 3172 h 9525"/>
                              <a:gd name="connsiteX499" fmla="*/ 27842 w 28575"/>
                              <a:gd name="connsiteY499" fmla="*/ 3172 h 9525"/>
                              <a:gd name="connsiteX500" fmla="*/ 27842 w 28575"/>
                              <a:gd name="connsiteY500" fmla="*/ 3172 h 9525"/>
                              <a:gd name="connsiteX501" fmla="*/ 27842 w 28575"/>
                              <a:gd name="connsiteY501" fmla="*/ 3172 h 9525"/>
                              <a:gd name="connsiteX502" fmla="*/ 27842 w 28575"/>
                              <a:gd name="connsiteY502" fmla="*/ 3172 h 9525"/>
                              <a:gd name="connsiteX503" fmla="*/ 27842 w 28575"/>
                              <a:gd name="connsiteY503" fmla="*/ 3172 h 9525"/>
                              <a:gd name="connsiteX504" fmla="*/ 27842 w 28575"/>
                              <a:gd name="connsiteY504" fmla="*/ 3172 h 9525"/>
                              <a:gd name="connsiteX505" fmla="*/ 27842 w 28575"/>
                              <a:gd name="connsiteY505" fmla="*/ 3172 h 9525"/>
                              <a:gd name="connsiteX506" fmla="*/ 27842 w 28575"/>
                              <a:gd name="connsiteY506" fmla="*/ 3172 h 9525"/>
                              <a:gd name="connsiteX507" fmla="*/ 27842 w 28575"/>
                              <a:gd name="connsiteY507" fmla="*/ 3172 h 9525"/>
                              <a:gd name="connsiteX508" fmla="*/ 27842 w 28575"/>
                              <a:gd name="connsiteY508" fmla="*/ 3172 h 9525"/>
                              <a:gd name="connsiteX509" fmla="*/ 27842 w 28575"/>
                              <a:gd name="connsiteY509" fmla="*/ 3172 h 9525"/>
                              <a:gd name="connsiteX510" fmla="*/ 28575 w 28575"/>
                              <a:gd name="connsiteY510" fmla="*/ 3172 h 9525"/>
                              <a:gd name="connsiteX511" fmla="*/ 28575 w 28575"/>
                              <a:gd name="connsiteY511" fmla="*/ 3172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3172"/>
                                </a:moveTo>
                                <a:lnTo>
                                  <a:pt x="0" y="3172"/>
                                </a:lnTo>
                                <a:lnTo>
                                  <a:pt x="0" y="0"/>
                                </a:lnTo>
                                <a:lnTo>
                                  <a:pt x="0" y="0"/>
                                </a:lnTo>
                                <a:lnTo>
                                  <a:pt x="733" y="0"/>
                                </a:lnTo>
                                <a:lnTo>
                                  <a:pt x="733" y="3172"/>
                                </a:lnTo>
                                <a:lnTo>
                                  <a:pt x="733" y="3172"/>
                                </a:lnTo>
                                <a:lnTo>
                                  <a:pt x="733" y="3172"/>
                                </a:lnTo>
                                <a:lnTo>
                                  <a:pt x="733" y="3172"/>
                                </a:lnTo>
                                <a:lnTo>
                                  <a:pt x="733" y="3172"/>
                                </a:lnTo>
                                <a:lnTo>
                                  <a:pt x="733" y="3172"/>
                                </a:lnTo>
                                <a:lnTo>
                                  <a:pt x="733" y="0"/>
                                </a:lnTo>
                                <a:lnTo>
                                  <a:pt x="733" y="0"/>
                                </a:lnTo>
                                <a:lnTo>
                                  <a:pt x="733" y="3172"/>
                                </a:lnTo>
                                <a:lnTo>
                                  <a:pt x="733" y="3172"/>
                                </a:lnTo>
                                <a:lnTo>
                                  <a:pt x="733" y="3172"/>
                                </a:lnTo>
                                <a:lnTo>
                                  <a:pt x="1467" y="3172"/>
                                </a:lnTo>
                                <a:lnTo>
                                  <a:pt x="1467" y="3172"/>
                                </a:lnTo>
                                <a:lnTo>
                                  <a:pt x="1467" y="3172"/>
                                </a:lnTo>
                                <a:lnTo>
                                  <a:pt x="1467" y="3172"/>
                                </a:lnTo>
                                <a:lnTo>
                                  <a:pt x="1467" y="3172"/>
                                </a:lnTo>
                                <a:lnTo>
                                  <a:pt x="1467" y="3172"/>
                                </a:lnTo>
                                <a:lnTo>
                                  <a:pt x="1467" y="3172"/>
                                </a:lnTo>
                                <a:lnTo>
                                  <a:pt x="1467" y="3172"/>
                                </a:lnTo>
                                <a:lnTo>
                                  <a:pt x="1467" y="3172"/>
                                </a:lnTo>
                                <a:lnTo>
                                  <a:pt x="1467" y="3172"/>
                                </a:lnTo>
                                <a:lnTo>
                                  <a:pt x="1467" y="3172"/>
                                </a:lnTo>
                                <a:lnTo>
                                  <a:pt x="1467" y="0"/>
                                </a:lnTo>
                                <a:lnTo>
                                  <a:pt x="1467" y="3172"/>
                                </a:lnTo>
                                <a:lnTo>
                                  <a:pt x="1467" y="3172"/>
                                </a:lnTo>
                                <a:lnTo>
                                  <a:pt x="1467" y="3172"/>
                                </a:lnTo>
                                <a:lnTo>
                                  <a:pt x="1467" y="3172"/>
                                </a:lnTo>
                                <a:lnTo>
                                  <a:pt x="1467" y="3172"/>
                                </a:lnTo>
                                <a:lnTo>
                                  <a:pt x="1467" y="3172"/>
                                </a:lnTo>
                                <a:lnTo>
                                  <a:pt x="2200" y="3172"/>
                                </a:lnTo>
                                <a:lnTo>
                                  <a:pt x="2200" y="3172"/>
                                </a:lnTo>
                                <a:lnTo>
                                  <a:pt x="2200" y="6353"/>
                                </a:lnTo>
                                <a:lnTo>
                                  <a:pt x="2200" y="3172"/>
                                </a:lnTo>
                                <a:lnTo>
                                  <a:pt x="2200" y="3172"/>
                                </a:lnTo>
                                <a:lnTo>
                                  <a:pt x="2200" y="3172"/>
                                </a:lnTo>
                                <a:lnTo>
                                  <a:pt x="2200" y="3172"/>
                                </a:lnTo>
                                <a:lnTo>
                                  <a:pt x="2200" y="3172"/>
                                </a:lnTo>
                                <a:lnTo>
                                  <a:pt x="2200" y="3172"/>
                                </a:lnTo>
                                <a:lnTo>
                                  <a:pt x="2200" y="3172"/>
                                </a:lnTo>
                                <a:lnTo>
                                  <a:pt x="2200" y="3172"/>
                                </a:lnTo>
                                <a:lnTo>
                                  <a:pt x="2200" y="3172"/>
                                </a:lnTo>
                                <a:lnTo>
                                  <a:pt x="2200" y="3172"/>
                                </a:lnTo>
                                <a:lnTo>
                                  <a:pt x="2200" y="3172"/>
                                </a:lnTo>
                                <a:lnTo>
                                  <a:pt x="2934" y="3172"/>
                                </a:lnTo>
                                <a:lnTo>
                                  <a:pt x="2934" y="3172"/>
                                </a:lnTo>
                                <a:lnTo>
                                  <a:pt x="2934" y="3172"/>
                                </a:lnTo>
                                <a:lnTo>
                                  <a:pt x="2934" y="3172"/>
                                </a:lnTo>
                                <a:lnTo>
                                  <a:pt x="2934" y="6353"/>
                                </a:lnTo>
                                <a:lnTo>
                                  <a:pt x="2934" y="6353"/>
                                </a:lnTo>
                                <a:lnTo>
                                  <a:pt x="2934" y="3172"/>
                                </a:lnTo>
                                <a:lnTo>
                                  <a:pt x="2934" y="3172"/>
                                </a:lnTo>
                                <a:lnTo>
                                  <a:pt x="2934" y="3172"/>
                                </a:lnTo>
                                <a:lnTo>
                                  <a:pt x="2934" y="0"/>
                                </a:lnTo>
                                <a:lnTo>
                                  <a:pt x="2934" y="0"/>
                                </a:lnTo>
                                <a:lnTo>
                                  <a:pt x="2934" y="0"/>
                                </a:lnTo>
                                <a:lnTo>
                                  <a:pt x="3667" y="0"/>
                                </a:lnTo>
                                <a:lnTo>
                                  <a:pt x="3667" y="0"/>
                                </a:lnTo>
                                <a:lnTo>
                                  <a:pt x="3667" y="3172"/>
                                </a:lnTo>
                                <a:lnTo>
                                  <a:pt x="3667" y="3172"/>
                                </a:lnTo>
                                <a:lnTo>
                                  <a:pt x="3667" y="3172"/>
                                </a:lnTo>
                                <a:lnTo>
                                  <a:pt x="3667" y="3172"/>
                                </a:lnTo>
                                <a:lnTo>
                                  <a:pt x="3667" y="6353"/>
                                </a:lnTo>
                                <a:lnTo>
                                  <a:pt x="3667" y="3172"/>
                                </a:lnTo>
                                <a:lnTo>
                                  <a:pt x="3667" y="3172"/>
                                </a:lnTo>
                                <a:lnTo>
                                  <a:pt x="3667" y="3172"/>
                                </a:lnTo>
                                <a:lnTo>
                                  <a:pt x="3667" y="3172"/>
                                </a:lnTo>
                                <a:lnTo>
                                  <a:pt x="3667" y="3172"/>
                                </a:lnTo>
                                <a:lnTo>
                                  <a:pt x="4401" y="3172"/>
                                </a:lnTo>
                                <a:lnTo>
                                  <a:pt x="4401" y="3172"/>
                                </a:lnTo>
                                <a:lnTo>
                                  <a:pt x="4401" y="6353"/>
                                </a:lnTo>
                                <a:lnTo>
                                  <a:pt x="4401" y="3172"/>
                                </a:lnTo>
                                <a:lnTo>
                                  <a:pt x="4401" y="3172"/>
                                </a:lnTo>
                                <a:lnTo>
                                  <a:pt x="4401" y="3172"/>
                                </a:lnTo>
                                <a:lnTo>
                                  <a:pt x="4401" y="3172"/>
                                </a:lnTo>
                                <a:lnTo>
                                  <a:pt x="4401" y="3172"/>
                                </a:lnTo>
                                <a:lnTo>
                                  <a:pt x="4401" y="3172"/>
                                </a:lnTo>
                                <a:lnTo>
                                  <a:pt x="4401" y="3172"/>
                                </a:lnTo>
                                <a:lnTo>
                                  <a:pt x="4401" y="3172"/>
                                </a:lnTo>
                                <a:lnTo>
                                  <a:pt x="4401" y="3172"/>
                                </a:lnTo>
                                <a:lnTo>
                                  <a:pt x="5124" y="3172"/>
                                </a:lnTo>
                                <a:lnTo>
                                  <a:pt x="5124" y="3172"/>
                                </a:lnTo>
                                <a:lnTo>
                                  <a:pt x="5124" y="3172"/>
                                </a:lnTo>
                                <a:lnTo>
                                  <a:pt x="5124" y="3172"/>
                                </a:lnTo>
                                <a:lnTo>
                                  <a:pt x="5124" y="3172"/>
                                </a:lnTo>
                                <a:lnTo>
                                  <a:pt x="5124" y="3172"/>
                                </a:lnTo>
                                <a:lnTo>
                                  <a:pt x="5124" y="6353"/>
                                </a:lnTo>
                                <a:lnTo>
                                  <a:pt x="5124" y="6353"/>
                                </a:lnTo>
                                <a:lnTo>
                                  <a:pt x="5124" y="3172"/>
                                </a:lnTo>
                                <a:lnTo>
                                  <a:pt x="5124" y="3172"/>
                                </a:lnTo>
                                <a:lnTo>
                                  <a:pt x="5124" y="3172"/>
                                </a:lnTo>
                                <a:lnTo>
                                  <a:pt x="5124" y="3172"/>
                                </a:lnTo>
                                <a:lnTo>
                                  <a:pt x="5858" y="3172"/>
                                </a:lnTo>
                                <a:lnTo>
                                  <a:pt x="5858" y="3172"/>
                                </a:lnTo>
                                <a:lnTo>
                                  <a:pt x="5858" y="6353"/>
                                </a:lnTo>
                                <a:lnTo>
                                  <a:pt x="5858" y="3172"/>
                                </a:lnTo>
                                <a:lnTo>
                                  <a:pt x="5858" y="3172"/>
                                </a:lnTo>
                                <a:lnTo>
                                  <a:pt x="5858" y="6353"/>
                                </a:lnTo>
                                <a:lnTo>
                                  <a:pt x="5858" y="3172"/>
                                </a:lnTo>
                                <a:lnTo>
                                  <a:pt x="5858" y="3172"/>
                                </a:lnTo>
                                <a:lnTo>
                                  <a:pt x="5858" y="3172"/>
                                </a:lnTo>
                                <a:lnTo>
                                  <a:pt x="5858" y="3172"/>
                                </a:lnTo>
                                <a:lnTo>
                                  <a:pt x="5858" y="3172"/>
                                </a:lnTo>
                                <a:lnTo>
                                  <a:pt x="5858" y="3172"/>
                                </a:lnTo>
                                <a:lnTo>
                                  <a:pt x="5858" y="3172"/>
                                </a:lnTo>
                                <a:lnTo>
                                  <a:pt x="5858" y="3172"/>
                                </a:lnTo>
                                <a:lnTo>
                                  <a:pt x="5858" y="3172"/>
                                </a:lnTo>
                                <a:lnTo>
                                  <a:pt x="5858" y="0"/>
                                </a:lnTo>
                                <a:lnTo>
                                  <a:pt x="5858" y="0"/>
                                </a:lnTo>
                                <a:lnTo>
                                  <a:pt x="5858" y="0"/>
                                </a:lnTo>
                                <a:lnTo>
                                  <a:pt x="5858" y="0"/>
                                </a:lnTo>
                                <a:lnTo>
                                  <a:pt x="5858" y="0"/>
                                </a:lnTo>
                                <a:lnTo>
                                  <a:pt x="6591" y="3172"/>
                                </a:lnTo>
                                <a:lnTo>
                                  <a:pt x="6591" y="3172"/>
                                </a:lnTo>
                                <a:lnTo>
                                  <a:pt x="6591" y="3172"/>
                                </a:lnTo>
                                <a:lnTo>
                                  <a:pt x="6591" y="3172"/>
                                </a:lnTo>
                                <a:lnTo>
                                  <a:pt x="6591" y="3172"/>
                                </a:lnTo>
                                <a:lnTo>
                                  <a:pt x="6591" y="3172"/>
                                </a:lnTo>
                                <a:lnTo>
                                  <a:pt x="6591" y="3172"/>
                                </a:lnTo>
                                <a:lnTo>
                                  <a:pt x="6591" y="3172"/>
                                </a:lnTo>
                                <a:lnTo>
                                  <a:pt x="6591" y="3172"/>
                                </a:lnTo>
                                <a:lnTo>
                                  <a:pt x="6591" y="6353"/>
                                </a:lnTo>
                                <a:lnTo>
                                  <a:pt x="6591" y="6353"/>
                                </a:lnTo>
                                <a:lnTo>
                                  <a:pt x="6591" y="3172"/>
                                </a:lnTo>
                                <a:lnTo>
                                  <a:pt x="7325" y="3172"/>
                                </a:lnTo>
                                <a:lnTo>
                                  <a:pt x="7325" y="3172"/>
                                </a:lnTo>
                                <a:lnTo>
                                  <a:pt x="7325" y="3172"/>
                                </a:lnTo>
                                <a:lnTo>
                                  <a:pt x="7325" y="3172"/>
                                </a:lnTo>
                                <a:lnTo>
                                  <a:pt x="7325" y="3172"/>
                                </a:lnTo>
                                <a:lnTo>
                                  <a:pt x="7325" y="3172"/>
                                </a:lnTo>
                                <a:lnTo>
                                  <a:pt x="7325" y="3172"/>
                                </a:lnTo>
                                <a:lnTo>
                                  <a:pt x="7325" y="3172"/>
                                </a:lnTo>
                                <a:lnTo>
                                  <a:pt x="7325" y="0"/>
                                </a:lnTo>
                                <a:lnTo>
                                  <a:pt x="7325" y="0"/>
                                </a:lnTo>
                                <a:lnTo>
                                  <a:pt x="7325" y="3172"/>
                                </a:lnTo>
                                <a:lnTo>
                                  <a:pt x="7325" y="3172"/>
                                </a:lnTo>
                                <a:lnTo>
                                  <a:pt x="8058" y="3172"/>
                                </a:lnTo>
                                <a:lnTo>
                                  <a:pt x="8058" y="3172"/>
                                </a:lnTo>
                                <a:lnTo>
                                  <a:pt x="8058" y="0"/>
                                </a:lnTo>
                                <a:lnTo>
                                  <a:pt x="8058" y="3172"/>
                                </a:lnTo>
                                <a:lnTo>
                                  <a:pt x="8058" y="3172"/>
                                </a:lnTo>
                                <a:lnTo>
                                  <a:pt x="8058" y="3172"/>
                                </a:lnTo>
                                <a:lnTo>
                                  <a:pt x="8058" y="3172"/>
                                </a:lnTo>
                                <a:lnTo>
                                  <a:pt x="8058" y="3172"/>
                                </a:lnTo>
                                <a:lnTo>
                                  <a:pt x="8058" y="3172"/>
                                </a:lnTo>
                                <a:lnTo>
                                  <a:pt x="8058" y="3172"/>
                                </a:lnTo>
                                <a:lnTo>
                                  <a:pt x="8058" y="3172"/>
                                </a:lnTo>
                                <a:lnTo>
                                  <a:pt x="8058" y="3172"/>
                                </a:lnTo>
                                <a:lnTo>
                                  <a:pt x="8792" y="3172"/>
                                </a:lnTo>
                                <a:lnTo>
                                  <a:pt x="8792" y="0"/>
                                </a:lnTo>
                                <a:lnTo>
                                  <a:pt x="8792" y="0"/>
                                </a:lnTo>
                                <a:lnTo>
                                  <a:pt x="8792" y="3172"/>
                                </a:lnTo>
                                <a:lnTo>
                                  <a:pt x="8792" y="3172"/>
                                </a:lnTo>
                                <a:lnTo>
                                  <a:pt x="8792" y="6353"/>
                                </a:lnTo>
                                <a:lnTo>
                                  <a:pt x="8792" y="3172"/>
                                </a:lnTo>
                                <a:lnTo>
                                  <a:pt x="8792" y="3172"/>
                                </a:lnTo>
                                <a:lnTo>
                                  <a:pt x="8792" y="3172"/>
                                </a:lnTo>
                                <a:lnTo>
                                  <a:pt x="8792" y="3172"/>
                                </a:lnTo>
                                <a:lnTo>
                                  <a:pt x="8792" y="3172"/>
                                </a:lnTo>
                                <a:lnTo>
                                  <a:pt x="8792" y="3172"/>
                                </a:lnTo>
                                <a:lnTo>
                                  <a:pt x="9525" y="3172"/>
                                </a:lnTo>
                                <a:lnTo>
                                  <a:pt x="9525" y="3172"/>
                                </a:lnTo>
                                <a:lnTo>
                                  <a:pt x="9525" y="3172"/>
                                </a:lnTo>
                                <a:lnTo>
                                  <a:pt x="9525" y="3172"/>
                                </a:lnTo>
                                <a:lnTo>
                                  <a:pt x="9525" y="3172"/>
                                </a:lnTo>
                                <a:lnTo>
                                  <a:pt x="9525" y="3172"/>
                                </a:lnTo>
                                <a:lnTo>
                                  <a:pt x="9525" y="3172"/>
                                </a:lnTo>
                                <a:lnTo>
                                  <a:pt x="9525" y="3172"/>
                                </a:lnTo>
                                <a:lnTo>
                                  <a:pt x="9525" y="3172"/>
                                </a:lnTo>
                                <a:lnTo>
                                  <a:pt x="9525" y="3172"/>
                                </a:lnTo>
                                <a:lnTo>
                                  <a:pt x="9525" y="3172"/>
                                </a:lnTo>
                                <a:lnTo>
                                  <a:pt x="9525" y="3172"/>
                                </a:lnTo>
                                <a:lnTo>
                                  <a:pt x="10258" y="3172"/>
                                </a:lnTo>
                                <a:lnTo>
                                  <a:pt x="10258" y="3172"/>
                                </a:lnTo>
                                <a:lnTo>
                                  <a:pt x="10258" y="6353"/>
                                </a:lnTo>
                                <a:lnTo>
                                  <a:pt x="10258" y="6353"/>
                                </a:lnTo>
                                <a:lnTo>
                                  <a:pt x="10258" y="3172"/>
                                </a:lnTo>
                                <a:lnTo>
                                  <a:pt x="10258" y="3172"/>
                                </a:lnTo>
                                <a:lnTo>
                                  <a:pt x="10258" y="6353"/>
                                </a:lnTo>
                                <a:lnTo>
                                  <a:pt x="10258" y="3172"/>
                                </a:lnTo>
                                <a:lnTo>
                                  <a:pt x="10258" y="3172"/>
                                </a:lnTo>
                                <a:lnTo>
                                  <a:pt x="10258" y="3172"/>
                                </a:lnTo>
                                <a:lnTo>
                                  <a:pt x="10258" y="3172"/>
                                </a:lnTo>
                                <a:lnTo>
                                  <a:pt x="10258" y="3172"/>
                                </a:lnTo>
                                <a:lnTo>
                                  <a:pt x="10258" y="3172"/>
                                </a:lnTo>
                                <a:lnTo>
                                  <a:pt x="10258" y="3172"/>
                                </a:lnTo>
                                <a:lnTo>
                                  <a:pt x="10258" y="3172"/>
                                </a:lnTo>
                                <a:lnTo>
                                  <a:pt x="10258" y="3172"/>
                                </a:lnTo>
                                <a:lnTo>
                                  <a:pt x="10258" y="3172"/>
                                </a:lnTo>
                                <a:lnTo>
                                  <a:pt x="10258" y="3172"/>
                                </a:lnTo>
                                <a:lnTo>
                                  <a:pt x="10258" y="3172"/>
                                </a:lnTo>
                                <a:lnTo>
                                  <a:pt x="10258" y="3172"/>
                                </a:lnTo>
                                <a:lnTo>
                                  <a:pt x="10992" y="3172"/>
                                </a:lnTo>
                                <a:lnTo>
                                  <a:pt x="10992" y="3172"/>
                                </a:lnTo>
                                <a:lnTo>
                                  <a:pt x="10992" y="3172"/>
                                </a:lnTo>
                                <a:lnTo>
                                  <a:pt x="10992" y="3172"/>
                                </a:lnTo>
                                <a:lnTo>
                                  <a:pt x="10992" y="3172"/>
                                </a:lnTo>
                                <a:lnTo>
                                  <a:pt x="10992" y="3172"/>
                                </a:lnTo>
                                <a:lnTo>
                                  <a:pt x="10992" y="3172"/>
                                </a:lnTo>
                                <a:lnTo>
                                  <a:pt x="10992" y="3172"/>
                                </a:lnTo>
                                <a:lnTo>
                                  <a:pt x="10992" y="3172"/>
                                </a:lnTo>
                                <a:lnTo>
                                  <a:pt x="10992" y="3172"/>
                                </a:lnTo>
                                <a:lnTo>
                                  <a:pt x="10992" y="3172"/>
                                </a:lnTo>
                                <a:lnTo>
                                  <a:pt x="10992" y="6353"/>
                                </a:lnTo>
                                <a:lnTo>
                                  <a:pt x="11725" y="3172"/>
                                </a:lnTo>
                                <a:lnTo>
                                  <a:pt x="11725" y="3172"/>
                                </a:lnTo>
                                <a:lnTo>
                                  <a:pt x="11725" y="3172"/>
                                </a:lnTo>
                                <a:lnTo>
                                  <a:pt x="11725" y="3172"/>
                                </a:lnTo>
                                <a:lnTo>
                                  <a:pt x="11725" y="0"/>
                                </a:lnTo>
                                <a:lnTo>
                                  <a:pt x="11725" y="3172"/>
                                </a:lnTo>
                                <a:lnTo>
                                  <a:pt x="11725" y="3172"/>
                                </a:lnTo>
                                <a:lnTo>
                                  <a:pt x="11725" y="3172"/>
                                </a:lnTo>
                                <a:lnTo>
                                  <a:pt x="11725" y="3172"/>
                                </a:lnTo>
                                <a:lnTo>
                                  <a:pt x="11725" y="3172"/>
                                </a:lnTo>
                                <a:lnTo>
                                  <a:pt x="11725" y="3172"/>
                                </a:lnTo>
                                <a:lnTo>
                                  <a:pt x="11725" y="0"/>
                                </a:lnTo>
                                <a:lnTo>
                                  <a:pt x="12459" y="0"/>
                                </a:lnTo>
                                <a:lnTo>
                                  <a:pt x="12459" y="3172"/>
                                </a:lnTo>
                                <a:lnTo>
                                  <a:pt x="12459" y="3172"/>
                                </a:lnTo>
                                <a:lnTo>
                                  <a:pt x="12459" y="3172"/>
                                </a:lnTo>
                                <a:lnTo>
                                  <a:pt x="12459" y="3172"/>
                                </a:lnTo>
                                <a:lnTo>
                                  <a:pt x="12459" y="3172"/>
                                </a:lnTo>
                                <a:lnTo>
                                  <a:pt x="12459" y="0"/>
                                </a:lnTo>
                                <a:lnTo>
                                  <a:pt x="12459" y="0"/>
                                </a:lnTo>
                                <a:lnTo>
                                  <a:pt x="12459" y="0"/>
                                </a:lnTo>
                                <a:lnTo>
                                  <a:pt x="12459" y="3172"/>
                                </a:lnTo>
                                <a:lnTo>
                                  <a:pt x="12459" y="3172"/>
                                </a:lnTo>
                                <a:lnTo>
                                  <a:pt x="12459" y="3172"/>
                                </a:lnTo>
                                <a:lnTo>
                                  <a:pt x="13192" y="3172"/>
                                </a:lnTo>
                                <a:lnTo>
                                  <a:pt x="13192" y="3172"/>
                                </a:lnTo>
                                <a:lnTo>
                                  <a:pt x="13192" y="3172"/>
                                </a:lnTo>
                                <a:lnTo>
                                  <a:pt x="13192" y="3172"/>
                                </a:lnTo>
                                <a:lnTo>
                                  <a:pt x="13192" y="0"/>
                                </a:lnTo>
                                <a:lnTo>
                                  <a:pt x="13192" y="0"/>
                                </a:lnTo>
                                <a:lnTo>
                                  <a:pt x="13192" y="0"/>
                                </a:lnTo>
                                <a:lnTo>
                                  <a:pt x="13192" y="0"/>
                                </a:lnTo>
                                <a:lnTo>
                                  <a:pt x="13192" y="3172"/>
                                </a:lnTo>
                                <a:lnTo>
                                  <a:pt x="13192" y="3172"/>
                                </a:lnTo>
                                <a:lnTo>
                                  <a:pt x="13192" y="3172"/>
                                </a:lnTo>
                                <a:lnTo>
                                  <a:pt x="13192" y="3172"/>
                                </a:lnTo>
                                <a:lnTo>
                                  <a:pt x="13926" y="3172"/>
                                </a:lnTo>
                                <a:lnTo>
                                  <a:pt x="13926" y="3172"/>
                                </a:lnTo>
                                <a:lnTo>
                                  <a:pt x="13926" y="0"/>
                                </a:lnTo>
                                <a:lnTo>
                                  <a:pt x="13926" y="3172"/>
                                </a:lnTo>
                                <a:lnTo>
                                  <a:pt x="13926" y="3172"/>
                                </a:lnTo>
                                <a:lnTo>
                                  <a:pt x="13926" y="3172"/>
                                </a:lnTo>
                                <a:lnTo>
                                  <a:pt x="13926" y="3172"/>
                                </a:lnTo>
                                <a:lnTo>
                                  <a:pt x="13926" y="3172"/>
                                </a:lnTo>
                                <a:lnTo>
                                  <a:pt x="13926" y="3172"/>
                                </a:lnTo>
                                <a:lnTo>
                                  <a:pt x="13926" y="3172"/>
                                </a:lnTo>
                                <a:lnTo>
                                  <a:pt x="13926" y="3172"/>
                                </a:lnTo>
                                <a:lnTo>
                                  <a:pt x="13926" y="3172"/>
                                </a:lnTo>
                                <a:lnTo>
                                  <a:pt x="13926" y="3172"/>
                                </a:lnTo>
                                <a:lnTo>
                                  <a:pt x="13926" y="3172"/>
                                </a:lnTo>
                                <a:lnTo>
                                  <a:pt x="14649" y="6353"/>
                                </a:lnTo>
                                <a:lnTo>
                                  <a:pt x="14649" y="3172"/>
                                </a:lnTo>
                                <a:lnTo>
                                  <a:pt x="14649" y="3172"/>
                                </a:lnTo>
                                <a:lnTo>
                                  <a:pt x="14649" y="3172"/>
                                </a:lnTo>
                                <a:lnTo>
                                  <a:pt x="14649" y="3172"/>
                                </a:lnTo>
                                <a:lnTo>
                                  <a:pt x="14649" y="3172"/>
                                </a:lnTo>
                                <a:lnTo>
                                  <a:pt x="14649" y="3172"/>
                                </a:lnTo>
                                <a:lnTo>
                                  <a:pt x="14649" y="3172"/>
                                </a:lnTo>
                                <a:lnTo>
                                  <a:pt x="14649" y="3172"/>
                                </a:lnTo>
                                <a:lnTo>
                                  <a:pt x="14649" y="3172"/>
                                </a:lnTo>
                                <a:lnTo>
                                  <a:pt x="14649" y="3172"/>
                                </a:lnTo>
                                <a:lnTo>
                                  <a:pt x="14649" y="3172"/>
                                </a:lnTo>
                                <a:lnTo>
                                  <a:pt x="15383" y="0"/>
                                </a:lnTo>
                                <a:lnTo>
                                  <a:pt x="15383" y="0"/>
                                </a:lnTo>
                                <a:lnTo>
                                  <a:pt x="15383" y="0"/>
                                </a:lnTo>
                                <a:lnTo>
                                  <a:pt x="15383" y="0"/>
                                </a:lnTo>
                                <a:lnTo>
                                  <a:pt x="15383" y="3172"/>
                                </a:lnTo>
                                <a:lnTo>
                                  <a:pt x="15383" y="3172"/>
                                </a:lnTo>
                                <a:lnTo>
                                  <a:pt x="15383" y="3172"/>
                                </a:lnTo>
                                <a:lnTo>
                                  <a:pt x="15383" y="3172"/>
                                </a:lnTo>
                                <a:lnTo>
                                  <a:pt x="15383" y="3172"/>
                                </a:lnTo>
                                <a:lnTo>
                                  <a:pt x="15383" y="3172"/>
                                </a:lnTo>
                                <a:lnTo>
                                  <a:pt x="15383" y="3172"/>
                                </a:lnTo>
                                <a:lnTo>
                                  <a:pt x="15383" y="3172"/>
                                </a:lnTo>
                                <a:lnTo>
                                  <a:pt x="15383" y="3172"/>
                                </a:lnTo>
                                <a:lnTo>
                                  <a:pt x="15383" y="3172"/>
                                </a:lnTo>
                                <a:lnTo>
                                  <a:pt x="15383" y="3172"/>
                                </a:lnTo>
                                <a:lnTo>
                                  <a:pt x="15383" y="3172"/>
                                </a:lnTo>
                                <a:lnTo>
                                  <a:pt x="15383" y="3172"/>
                                </a:lnTo>
                                <a:lnTo>
                                  <a:pt x="15383" y="3172"/>
                                </a:lnTo>
                                <a:lnTo>
                                  <a:pt x="16116" y="3172"/>
                                </a:lnTo>
                                <a:lnTo>
                                  <a:pt x="16116" y="3172"/>
                                </a:lnTo>
                                <a:lnTo>
                                  <a:pt x="16116" y="3172"/>
                                </a:lnTo>
                                <a:lnTo>
                                  <a:pt x="16116" y="3172"/>
                                </a:lnTo>
                                <a:lnTo>
                                  <a:pt x="16116" y="3172"/>
                                </a:lnTo>
                                <a:lnTo>
                                  <a:pt x="16116" y="0"/>
                                </a:lnTo>
                                <a:lnTo>
                                  <a:pt x="16116" y="0"/>
                                </a:lnTo>
                                <a:lnTo>
                                  <a:pt x="16116" y="3172"/>
                                </a:lnTo>
                                <a:lnTo>
                                  <a:pt x="16116" y="3172"/>
                                </a:lnTo>
                                <a:lnTo>
                                  <a:pt x="16116" y="3172"/>
                                </a:lnTo>
                                <a:lnTo>
                                  <a:pt x="16116" y="3172"/>
                                </a:lnTo>
                                <a:lnTo>
                                  <a:pt x="16116" y="3172"/>
                                </a:lnTo>
                                <a:lnTo>
                                  <a:pt x="16850" y="3172"/>
                                </a:lnTo>
                                <a:lnTo>
                                  <a:pt x="16850" y="3172"/>
                                </a:lnTo>
                                <a:lnTo>
                                  <a:pt x="16850" y="3172"/>
                                </a:lnTo>
                                <a:lnTo>
                                  <a:pt x="16850" y="0"/>
                                </a:lnTo>
                                <a:lnTo>
                                  <a:pt x="16850" y="3172"/>
                                </a:lnTo>
                                <a:lnTo>
                                  <a:pt x="16850" y="3172"/>
                                </a:lnTo>
                                <a:lnTo>
                                  <a:pt x="16850" y="3172"/>
                                </a:lnTo>
                                <a:lnTo>
                                  <a:pt x="16850" y="3172"/>
                                </a:lnTo>
                                <a:lnTo>
                                  <a:pt x="16850" y="3172"/>
                                </a:lnTo>
                                <a:lnTo>
                                  <a:pt x="16850" y="6353"/>
                                </a:lnTo>
                                <a:lnTo>
                                  <a:pt x="16850" y="3172"/>
                                </a:lnTo>
                                <a:lnTo>
                                  <a:pt x="16850" y="3172"/>
                                </a:lnTo>
                                <a:lnTo>
                                  <a:pt x="17583" y="3172"/>
                                </a:lnTo>
                                <a:lnTo>
                                  <a:pt x="17583" y="3172"/>
                                </a:lnTo>
                                <a:lnTo>
                                  <a:pt x="17583" y="3172"/>
                                </a:lnTo>
                                <a:lnTo>
                                  <a:pt x="17583" y="3172"/>
                                </a:lnTo>
                                <a:lnTo>
                                  <a:pt x="17583" y="3172"/>
                                </a:lnTo>
                                <a:lnTo>
                                  <a:pt x="17583" y="3172"/>
                                </a:lnTo>
                                <a:lnTo>
                                  <a:pt x="17583" y="3172"/>
                                </a:lnTo>
                                <a:lnTo>
                                  <a:pt x="17583" y="3172"/>
                                </a:lnTo>
                                <a:lnTo>
                                  <a:pt x="17583" y="3172"/>
                                </a:lnTo>
                                <a:lnTo>
                                  <a:pt x="17583" y="3172"/>
                                </a:lnTo>
                                <a:lnTo>
                                  <a:pt x="17583" y="3172"/>
                                </a:lnTo>
                                <a:lnTo>
                                  <a:pt x="17583" y="3172"/>
                                </a:lnTo>
                                <a:lnTo>
                                  <a:pt x="17583" y="3172"/>
                                </a:lnTo>
                                <a:lnTo>
                                  <a:pt x="17583" y="3172"/>
                                </a:lnTo>
                                <a:lnTo>
                                  <a:pt x="18317" y="3172"/>
                                </a:lnTo>
                                <a:lnTo>
                                  <a:pt x="18317" y="3172"/>
                                </a:lnTo>
                                <a:lnTo>
                                  <a:pt x="18317" y="3172"/>
                                </a:lnTo>
                                <a:lnTo>
                                  <a:pt x="18317" y="3172"/>
                                </a:lnTo>
                                <a:lnTo>
                                  <a:pt x="18317" y="3172"/>
                                </a:lnTo>
                                <a:lnTo>
                                  <a:pt x="18317" y="3172"/>
                                </a:lnTo>
                                <a:lnTo>
                                  <a:pt x="18317" y="3172"/>
                                </a:lnTo>
                                <a:lnTo>
                                  <a:pt x="18317" y="3172"/>
                                </a:lnTo>
                                <a:lnTo>
                                  <a:pt x="18317" y="3172"/>
                                </a:lnTo>
                                <a:lnTo>
                                  <a:pt x="18317" y="3172"/>
                                </a:lnTo>
                                <a:lnTo>
                                  <a:pt x="18317" y="3172"/>
                                </a:lnTo>
                                <a:lnTo>
                                  <a:pt x="18317" y="3172"/>
                                </a:lnTo>
                                <a:lnTo>
                                  <a:pt x="19050" y="3172"/>
                                </a:lnTo>
                                <a:lnTo>
                                  <a:pt x="19050" y="3172"/>
                                </a:lnTo>
                                <a:lnTo>
                                  <a:pt x="19050" y="6353"/>
                                </a:lnTo>
                                <a:lnTo>
                                  <a:pt x="19050" y="3172"/>
                                </a:lnTo>
                                <a:lnTo>
                                  <a:pt x="19050" y="3172"/>
                                </a:lnTo>
                                <a:lnTo>
                                  <a:pt x="19050" y="3172"/>
                                </a:lnTo>
                                <a:lnTo>
                                  <a:pt x="19050" y="3172"/>
                                </a:lnTo>
                                <a:lnTo>
                                  <a:pt x="19050" y="3172"/>
                                </a:lnTo>
                                <a:lnTo>
                                  <a:pt x="19050" y="3172"/>
                                </a:lnTo>
                                <a:lnTo>
                                  <a:pt x="19050" y="6353"/>
                                </a:lnTo>
                                <a:lnTo>
                                  <a:pt x="19050" y="6353"/>
                                </a:lnTo>
                                <a:lnTo>
                                  <a:pt x="19050" y="9525"/>
                                </a:lnTo>
                                <a:lnTo>
                                  <a:pt x="19783" y="6353"/>
                                </a:lnTo>
                                <a:lnTo>
                                  <a:pt x="19783" y="3172"/>
                                </a:lnTo>
                                <a:lnTo>
                                  <a:pt x="19783" y="0"/>
                                </a:lnTo>
                                <a:lnTo>
                                  <a:pt x="19783" y="0"/>
                                </a:lnTo>
                                <a:lnTo>
                                  <a:pt x="19783" y="3172"/>
                                </a:lnTo>
                                <a:lnTo>
                                  <a:pt x="19783" y="3172"/>
                                </a:lnTo>
                                <a:lnTo>
                                  <a:pt x="19783" y="3172"/>
                                </a:lnTo>
                                <a:lnTo>
                                  <a:pt x="19783" y="3172"/>
                                </a:lnTo>
                                <a:lnTo>
                                  <a:pt x="19783" y="3172"/>
                                </a:lnTo>
                                <a:lnTo>
                                  <a:pt x="19783" y="3172"/>
                                </a:lnTo>
                                <a:lnTo>
                                  <a:pt x="19783" y="3172"/>
                                </a:lnTo>
                                <a:lnTo>
                                  <a:pt x="19783" y="0"/>
                                </a:lnTo>
                                <a:lnTo>
                                  <a:pt x="19783" y="3172"/>
                                </a:lnTo>
                                <a:lnTo>
                                  <a:pt x="19783" y="3172"/>
                                </a:lnTo>
                                <a:lnTo>
                                  <a:pt x="19783" y="3172"/>
                                </a:lnTo>
                                <a:lnTo>
                                  <a:pt x="19783" y="3172"/>
                                </a:lnTo>
                                <a:lnTo>
                                  <a:pt x="19783" y="3172"/>
                                </a:lnTo>
                                <a:lnTo>
                                  <a:pt x="19783" y="3172"/>
                                </a:lnTo>
                                <a:lnTo>
                                  <a:pt x="20517" y="3172"/>
                                </a:lnTo>
                                <a:lnTo>
                                  <a:pt x="20517" y="3172"/>
                                </a:lnTo>
                                <a:lnTo>
                                  <a:pt x="20517" y="3172"/>
                                </a:lnTo>
                                <a:lnTo>
                                  <a:pt x="20517" y="3172"/>
                                </a:lnTo>
                                <a:lnTo>
                                  <a:pt x="20517" y="3172"/>
                                </a:lnTo>
                                <a:lnTo>
                                  <a:pt x="20517" y="6353"/>
                                </a:lnTo>
                                <a:lnTo>
                                  <a:pt x="20517" y="3172"/>
                                </a:lnTo>
                                <a:lnTo>
                                  <a:pt x="20517" y="3172"/>
                                </a:lnTo>
                                <a:lnTo>
                                  <a:pt x="20517" y="3172"/>
                                </a:lnTo>
                                <a:lnTo>
                                  <a:pt x="20517" y="6353"/>
                                </a:lnTo>
                                <a:lnTo>
                                  <a:pt x="20517" y="3172"/>
                                </a:lnTo>
                                <a:lnTo>
                                  <a:pt x="20517" y="3172"/>
                                </a:lnTo>
                                <a:lnTo>
                                  <a:pt x="21250" y="3172"/>
                                </a:lnTo>
                                <a:lnTo>
                                  <a:pt x="21250" y="3172"/>
                                </a:lnTo>
                                <a:lnTo>
                                  <a:pt x="21250" y="3172"/>
                                </a:lnTo>
                                <a:lnTo>
                                  <a:pt x="21250" y="3172"/>
                                </a:lnTo>
                                <a:lnTo>
                                  <a:pt x="21250" y="3172"/>
                                </a:lnTo>
                                <a:lnTo>
                                  <a:pt x="21250" y="3172"/>
                                </a:lnTo>
                                <a:lnTo>
                                  <a:pt x="21250" y="3172"/>
                                </a:lnTo>
                                <a:lnTo>
                                  <a:pt x="21250" y="3172"/>
                                </a:lnTo>
                                <a:lnTo>
                                  <a:pt x="21250" y="0"/>
                                </a:lnTo>
                                <a:lnTo>
                                  <a:pt x="21250" y="3172"/>
                                </a:lnTo>
                                <a:lnTo>
                                  <a:pt x="21250" y="3172"/>
                                </a:lnTo>
                                <a:lnTo>
                                  <a:pt x="21250" y="3172"/>
                                </a:lnTo>
                                <a:lnTo>
                                  <a:pt x="21984" y="0"/>
                                </a:lnTo>
                                <a:lnTo>
                                  <a:pt x="21984" y="0"/>
                                </a:lnTo>
                                <a:lnTo>
                                  <a:pt x="21984" y="0"/>
                                </a:lnTo>
                                <a:lnTo>
                                  <a:pt x="21984" y="0"/>
                                </a:lnTo>
                                <a:lnTo>
                                  <a:pt x="21984" y="3172"/>
                                </a:lnTo>
                                <a:lnTo>
                                  <a:pt x="21984" y="3172"/>
                                </a:lnTo>
                                <a:lnTo>
                                  <a:pt x="21984" y="3172"/>
                                </a:lnTo>
                                <a:lnTo>
                                  <a:pt x="21984" y="3172"/>
                                </a:lnTo>
                                <a:lnTo>
                                  <a:pt x="21984" y="3172"/>
                                </a:lnTo>
                                <a:lnTo>
                                  <a:pt x="21984" y="3172"/>
                                </a:lnTo>
                                <a:lnTo>
                                  <a:pt x="21984" y="3172"/>
                                </a:lnTo>
                                <a:lnTo>
                                  <a:pt x="21984" y="3172"/>
                                </a:lnTo>
                                <a:lnTo>
                                  <a:pt x="21984" y="6353"/>
                                </a:lnTo>
                                <a:lnTo>
                                  <a:pt x="21984" y="6353"/>
                                </a:lnTo>
                                <a:lnTo>
                                  <a:pt x="22717" y="6353"/>
                                </a:lnTo>
                                <a:lnTo>
                                  <a:pt x="22717" y="6353"/>
                                </a:lnTo>
                                <a:lnTo>
                                  <a:pt x="22717" y="3172"/>
                                </a:lnTo>
                                <a:lnTo>
                                  <a:pt x="22717" y="3172"/>
                                </a:lnTo>
                                <a:lnTo>
                                  <a:pt x="22717" y="3172"/>
                                </a:lnTo>
                                <a:lnTo>
                                  <a:pt x="22717" y="3172"/>
                                </a:lnTo>
                                <a:lnTo>
                                  <a:pt x="22717" y="3172"/>
                                </a:lnTo>
                                <a:lnTo>
                                  <a:pt x="22717" y="3172"/>
                                </a:lnTo>
                                <a:lnTo>
                                  <a:pt x="22717" y="3172"/>
                                </a:lnTo>
                                <a:lnTo>
                                  <a:pt x="22717" y="3172"/>
                                </a:lnTo>
                                <a:lnTo>
                                  <a:pt x="22717" y="3172"/>
                                </a:lnTo>
                                <a:lnTo>
                                  <a:pt x="22717" y="3172"/>
                                </a:lnTo>
                                <a:lnTo>
                                  <a:pt x="23451" y="3172"/>
                                </a:lnTo>
                                <a:lnTo>
                                  <a:pt x="23451" y="3172"/>
                                </a:lnTo>
                                <a:lnTo>
                                  <a:pt x="23451" y="3172"/>
                                </a:lnTo>
                                <a:lnTo>
                                  <a:pt x="23451" y="3172"/>
                                </a:lnTo>
                                <a:lnTo>
                                  <a:pt x="23451" y="3172"/>
                                </a:lnTo>
                                <a:lnTo>
                                  <a:pt x="23451" y="3172"/>
                                </a:lnTo>
                                <a:lnTo>
                                  <a:pt x="23451" y="3172"/>
                                </a:lnTo>
                                <a:lnTo>
                                  <a:pt x="23451" y="3172"/>
                                </a:lnTo>
                                <a:lnTo>
                                  <a:pt x="23451" y="3172"/>
                                </a:lnTo>
                                <a:lnTo>
                                  <a:pt x="23451" y="3172"/>
                                </a:lnTo>
                                <a:lnTo>
                                  <a:pt x="23451" y="3172"/>
                                </a:lnTo>
                                <a:lnTo>
                                  <a:pt x="23451" y="3172"/>
                                </a:lnTo>
                                <a:lnTo>
                                  <a:pt x="24174" y="3172"/>
                                </a:lnTo>
                                <a:lnTo>
                                  <a:pt x="24174" y="3172"/>
                                </a:lnTo>
                                <a:lnTo>
                                  <a:pt x="24174" y="3172"/>
                                </a:lnTo>
                                <a:lnTo>
                                  <a:pt x="24174" y="0"/>
                                </a:lnTo>
                                <a:lnTo>
                                  <a:pt x="24174" y="0"/>
                                </a:lnTo>
                                <a:lnTo>
                                  <a:pt x="24174" y="0"/>
                                </a:lnTo>
                                <a:lnTo>
                                  <a:pt x="24174" y="3172"/>
                                </a:lnTo>
                                <a:lnTo>
                                  <a:pt x="24174" y="3172"/>
                                </a:lnTo>
                                <a:lnTo>
                                  <a:pt x="24174" y="3172"/>
                                </a:lnTo>
                                <a:lnTo>
                                  <a:pt x="24174" y="3172"/>
                                </a:lnTo>
                                <a:lnTo>
                                  <a:pt x="24174" y="3172"/>
                                </a:lnTo>
                                <a:lnTo>
                                  <a:pt x="24174" y="3172"/>
                                </a:lnTo>
                                <a:lnTo>
                                  <a:pt x="24908" y="3172"/>
                                </a:lnTo>
                                <a:lnTo>
                                  <a:pt x="24908" y="6353"/>
                                </a:lnTo>
                                <a:lnTo>
                                  <a:pt x="24908" y="3172"/>
                                </a:lnTo>
                                <a:lnTo>
                                  <a:pt x="24908" y="3172"/>
                                </a:lnTo>
                                <a:lnTo>
                                  <a:pt x="24908" y="3172"/>
                                </a:lnTo>
                                <a:lnTo>
                                  <a:pt x="24908" y="3172"/>
                                </a:lnTo>
                                <a:lnTo>
                                  <a:pt x="24908" y="3172"/>
                                </a:lnTo>
                                <a:lnTo>
                                  <a:pt x="24908" y="3172"/>
                                </a:lnTo>
                                <a:lnTo>
                                  <a:pt x="24908" y="3172"/>
                                </a:lnTo>
                                <a:lnTo>
                                  <a:pt x="24908" y="3172"/>
                                </a:lnTo>
                                <a:lnTo>
                                  <a:pt x="24908" y="0"/>
                                </a:lnTo>
                                <a:lnTo>
                                  <a:pt x="24908" y="3172"/>
                                </a:lnTo>
                                <a:lnTo>
                                  <a:pt x="24908" y="3172"/>
                                </a:lnTo>
                                <a:lnTo>
                                  <a:pt x="24908" y="3172"/>
                                </a:lnTo>
                                <a:lnTo>
                                  <a:pt x="24908" y="3172"/>
                                </a:lnTo>
                                <a:lnTo>
                                  <a:pt x="24908" y="3172"/>
                                </a:lnTo>
                                <a:lnTo>
                                  <a:pt x="24908" y="3172"/>
                                </a:lnTo>
                                <a:lnTo>
                                  <a:pt x="24908" y="3172"/>
                                </a:lnTo>
                                <a:lnTo>
                                  <a:pt x="25641" y="3172"/>
                                </a:lnTo>
                                <a:lnTo>
                                  <a:pt x="25641" y="3172"/>
                                </a:lnTo>
                                <a:lnTo>
                                  <a:pt x="25641" y="3172"/>
                                </a:lnTo>
                                <a:lnTo>
                                  <a:pt x="25641" y="3172"/>
                                </a:lnTo>
                                <a:lnTo>
                                  <a:pt x="25641" y="0"/>
                                </a:lnTo>
                                <a:lnTo>
                                  <a:pt x="25641" y="0"/>
                                </a:lnTo>
                                <a:lnTo>
                                  <a:pt x="25641" y="3172"/>
                                </a:lnTo>
                                <a:lnTo>
                                  <a:pt x="25641" y="0"/>
                                </a:lnTo>
                                <a:lnTo>
                                  <a:pt x="25641" y="3172"/>
                                </a:lnTo>
                                <a:lnTo>
                                  <a:pt x="25641" y="0"/>
                                </a:lnTo>
                                <a:lnTo>
                                  <a:pt x="25641" y="0"/>
                                </a:lnTo>
                                <a:lnTo>
                                  <a:pt x="25641" y="0"/>
                                </a:lnTo>
                                <a:lnTo>
                                  <a:pt x="25641" y="0"/>
                                </a:lnTo>
                                <a:lnTo>
                                  <a:pt x="25641" y="3172"/>
                                </a:lnTo>
                                <a:lnTo>
                                  <a:pt x="26375" y="0"/>
                                </a:lnTo>
                                <a:lnTo>
                                  <a:pt x="26375" y="0"/>
                                </a:lnTo>
                                <a:lnTo>
                                  <a:pt x="26375" y="0"/>
                                </a:lnTo>
                                <a:lnTo>
                                  <a:pt x="26375" y="0"/>
                                </a:lnTo>
                                <a:lnTo>
                                  <a:pt x="26375" y="3172"/>
                                </a:lnTo>
                                <a:lnTo>
                                  <a:pt x="26375" y="0"/>
                                </a:lnTo>
                                <a:lnTo>
                                  <a:pt x="26375" y="0"/>
                                </a:lnTo>
                                <a:lnTo>
                                  <a:pt x="26375" y="0"/>
                                </a:lnTo>
                                <a:lnTo>
                                  <a:pt x="26375" y="0"/>
                                </a:lnTo>
                                <a:lnTo>
                                  <a:pt x="26375" y="0"/>
                                </a:lnTo>
                                <a:lnTo>
                                  <a:pt x="26375" y="0"/>
                                </a:lnTo>
                                <a:lnTo>
                                  <a:pt x="26375" y="0"/>
                                </a:lnTo>
                                <a:lnTo>
                                  <a:pt x="27108" y="0"/>
                                </a:lnTo>
                                <a:lnTo>
                                  <a:pt x="27108" y="3172"/>
                                </a:lnTo>
                                <a:lnTo>
                                  <a:pt x="27108" y="3172"/>
                                </a:lnTo>
                                <a:lnTo>
                                  <a:pt x="27108" y="3172"/>
                                </a:lnTo>
                                <a:lnTo>
                                  <a:pt x="27108" y="3172"/>
                                </a:lnTo>
                                <a:lnTo>
                                  <a:pt x="27108" y="3172"/>
                                </a:lnTo>
                                <a:lnTo>
                                  <a:pt x="27108" y="3172"/>
                                </a:lnTo>
                                <a:lnTo>
                                  <a:pt x="27108" y="3172"/>
                                </a:lnTo>
                                <a:lnTo>
                                  <a:pt x="27108" y="3172"/>
                                </a:lnTo>
                                <a:lnTo>
                                  <a:pt x="27108" y="3172"/>
                                </a:lnTo>
                                <a:lnTo>
                                  <a:pt x="27108" y="3172"/>
                                </a:lnTo>
                                <a:lnTo>
                                  <a:pt x="27108" y="3172"/>
                                </a:lnTo>
                                <a:lnTo>
                                  <a:pt x="27842" y="3172"/>
                                </a:lnTo>
                                <a:lnTo>
                                  <a:pt x="27842" y="3172"/>
                                </a:lnTo>
                                <a:lnTo>
                                  <a:pt x="27842" y="3172"/>
                                </a:lnTo>
                                <a:lnTo>
                                  <a:pt x="27842" y="3172"/>
                                </a:lnTo>
                                <a:lnTo>
                                  <a:pt x="27842" y="3172"/>
                                </a:lnTo>
                                <a:lnTo>
                                  <a:pt x="27842" y="3172"/>
                                </a:lnTo>
                                <a:lnTo>
                                  <a:pt x="27842" y="3172"/>
                                </a:lnTo>
                                <a:lnTo>
                                  <a:pt x="27842" y="3172"/>
                                </a:lnTo>
                                <a:lnTo>
                                  <a:pt x="27842" y="3172"/>
                                </a:lnTo>
                                <a:lnTo>
                                  <a:pt x="27842" y="3172"/>
                                </a:lnTo>
                                <a:lnTo>
                                  <a:pt x="27842" y="3172"/>
                                </a:lnTo>
                                <a:lnTo>
                                  <a:pt x="27842" y="3172"/>
                                </a:lnTo>
                                <a:lnTo>
                                  <a:pt x="28575" y="3172"/>
                                </a:lnTo>
                                <a:lnTo>
                                  <a:pt x="28575" y="3172"/>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25" name="Freeform: Shape 825"/>
                        <wps:cNvSpPr/>
                        <wps:spPr>
                          <a:xfrm>
                            <a:off x="1166812" y="3910012"/>
                            <a:ext cx="28575" cy="9525"/>
                          </a:xfrm>
                          <a:custGeom>
                            <a:avLst/>
                            <a:gdLst>
                              <a:gd name="connsiteX0" fmla="*/ 0 w 28575"/>
                              <a:gd name="connsiteY0" fmla="*/ 6353 h 9525"/>
                              <a:gd name="connsiteX1" fmla="*/ 0 w 28575"/>
                              <a:gd name="connsiteY1" fmla="*/ 6353 h 9525"/>
                              <a:gd name="connsiteX2" fmla="*/ 0 w 28575"/>
                              <a:gd name="connsiteY2" fmla="*/ 6353 h 9525"/>
                              <a:gd name="connsiteX3" fmla="*/ 0 w 28575"/>
                              <a:gd name="connsiteY3" fmla="*/ 6353 h 9525"/>
                              <a:gd name="connsiteX4" fmla="*/ 0 w 28575"/>
                              <a:gd name="connsiteY4" fmla="*/ 3172 h 9525"/>
                              <a:gd name="connsiteX5" fmla="*/ 0 w 28575"/>
                              <a:gd name="connsiteY5" fmla="*/ 6353 h 9525"/>
                              <a:gd name="connsiteX6" fmla="*/ 0 w 28575"/>
                              <a:gd name="connsiteY6" fmla="*/ 6353 h 9525"/>
                              <a:gd name="connsiteX7" fmla="*/ 0 w 28575"/>
                              <a:gd name="connsiteY7" fmla="*/ 6353 h 9525"/>
                              <a:gd name="connsiteX8" fmla="*/ 0 w 28575"/>
                              <a:gd name="connsiteY8" fmla="*/ 6353 h 9525"/>
                              <a:gd name="connsiteX9" fmla="*/ 0 w 28575"/>
                              <a:gd name="connsiteY9" fmla="*/ 6353 h 9525"/>
                              <a:gd name="connsiteX10" fmla="*/ 0 w 28575"/>
                              <a:gd name="connsiteY10" fmla="*/ 6353 h 9525"/>
                              <a:gd name="connsiteX11" fmla="*/ 752 w 28575"/>
                              <a:gd name="connsiteY11" fmla="*/ 6353 h 9525"/>
                              <a:gd name="connsiteX12" fmla="*/ 752 w 28575"/>
                              <a:gd name="connsiteY12" fmla="*/ 6353 h 9525"/>
                              <a:gd name="connsiteX13" fmla="*/ 752 w 28575"/>
                              <a:gd name="connsiteY13" fmla="*/ 6353 h 9525"/>
                              <a:gd name="connsiteX14" fmla="*/ 752 w 28575"/>
                              <a:gd name="connsiteY14" fmla="*/ 6353 h 9525"/>
                              <a:gd name="connsiteX15" fmla="*/ 752 w 28575"/>
                              <a:gd name="connsiteY15" fmla="*/ 6353 h 9525"/>
                              <a:gd name="connsiteX16" fmla="*/ 752 w 28575"/>
                              <a:gd name="connsiteY16" fmla="*/ 6353 h 9525"/>
                              <a:gd name="connsiteX17" fmla="*/ 752 w 28575"/>
                              <a:gd name="connsiteY17" fmla="*/ 6353 h 9525"/>
                              <a:gd name="connsiteX18" fmla="*/ 752 w 28575"/>
                              <a:gd name="connsiteY18" fmla="*/ 6353 h 9525"/>
                              <a:gd name="connsiteX19" fmla="*/ 752 w 28575"/>
                              <a:gd name="connsiteY19" fmla="*/ 6353 h 9525"/>
                              <a:gd name="connsiteX20" fmla="*/ 752 w 28575"/>
                              <a:gd name="connsiteY20" fmla="*/ 6353 h 9525"/>
                              <a:gd name="connsiteX21" fmla="*/ 752 w 28575"/>
                              <a:gd name="connsiteY21" fmla="*/ 6353 h 9525"/>
                              <a:gd name="connsiteX22" fmla="*/ 752 w 28575"/>
                              <a:gd name="connsiteY22" fmla="*/ 6353 h 9525"/>
                              <a:gd name="connsiteX23" fmla="*/ 752 w 28575"/>
                              <a:gd name="connsiteY23" fmla="*/ 6353 h 9525"/>
                              <a:gd name="connsiteX24" fmla="*/ 752 w 28575"/>
                              <a:gd name="connsiteY24" fmla="*/ 6353 h 9525"/>
                              <a:gd name="connsiteX25" fmla="*/ 752 w 28575"/>
                              <a:gd name="connsiteY25" fmla="*/ 6353 h 9525"/>
                              <a:gd name="connsiteX26" fmla="*/ 752 w 28575"/>
                              <a:gd name="connsiteY26" fmla="*/ 6353 h 9525"/>
                              <a:gd name="connsiteX27" fmla="*/ 752 w 28575"/>
                              <a:gd name="connsiteY27" fmla="*/ 6353 h 9525"/>
                              <a:gd name="connsiteX28" fmla="*/ 752 w 28575"/>
                              <a:gd name="connsiteY28" fmla="*/ 6353 h 9525"/>
                              <a:gd name="connsiteX29" fmla="*/ 752 w 28575"/>
                              <a:gd name="connsiteY29" fmla="*/ 6353 h 9525"/>
                              <a:gd name="connsiteX30" fmla="*/ 752 w 28575"/>
                              <a:gd name="connsiteY30" fmla="*/ 6353 h 9525"/>
                              <a:gd name="connsiteX31" fmla="*/ 1505 w 28575"/>
                              <a:gd name="connsiteY31" fmla="*/ 6353 h 9525"/>
                              <a:gd name="connsiteX32" fmla="*/ 1505 w 28575"/>
                              <a:gd name="connsiteY32" fmla="*/ 6353 h 9525"/>
                              <a:gd name="connsiteX33" fmla="*/ 1505 w 28575"/>
                              <a:gd name="connsiteY33" fmla="*/ 6353 h 9525"/>
                              <a:gd name="connsiteX34" fmla="*/ 1505 w 28575"/>
                              <a:gd name="connsiteY34" fmla="*/ 6353 h 9525"/>
                              <a:gd name="connsiteX35" fmla="*/ 1505 w 28575"/>
                              <a:gd name="connsiteY35" fmla="*/ 6353 h 9525"/>
                              <a:gd name="connsiteX36" fmla="*/ 1505 w 28575"/>
                              <a:gd name="connsiteY36" fmla="*/ 6353 h 9525"/>
                              <a:gd name="connsiteX37" fmla="*/ 1505 w 28575"/>
                              <a:gd name="connsiteY37" fmla="*/ 3172 h 9525"/>
                              <a:gd name="connsiteX38" fmla="*/ 1505 w 28575"/>
                              <a:gd name="connsiteY38" fmla="*/ 6353 h 9525"/>
                              <a:gd name="connsiteX39" fmla="*/ 1505 w 28575"/>
                              <a:gd name="connsiteY39" fmla="*/ 6353 h 9525"/>
                              <a:gd name="connsiteX40" fmla="*/ 1505 w 28575"/>
                              <a:gd name="connsiteY40" fmla="*/ 6353 h 9525"/>
                              <a:gd name="connsiteX41" fmla="*/ 1505 w 28575"/>
                              <a:gd name="connsiteY41" fmla="*/ 6353 h 9525"/>
                              <a:gd name="connsiteX42" fmla="*/ 1505 w 28575"/>
                              <a:gd name="connsiteY42" fmla="*/ 6353 h 9525"/>
                              <a:gd name="connsiteX43" fmla="*/ 2257 w 28575"/>
                              <a:gd name="connsiteY43" fmla="*/ 6353 h 9525"/>
                              <a:gd name="connsiteX44" fmla="*/ 2257 w 28575"/>
                              <a:gd name="connsiteY44" fmla="*/ 6353 h 9525"/>
                              <a:gd name="connsiteX45" fmla="*/ 2257 w 28575"/>
                              <a:gd name="connsiteY45" fmla="*/ 6353 h 9525"/>
                              <a:gd name="connsiteX46" fmla="*/ 2257 w 28575"/>
                              <a:gd name="connsiteY46" fmla="*/ 6353 h 9525"/>
                              <a:gd name="connsiteX47" fmla="*/ 2257 w 28575"/>
                              <a:gd name="connsiteY47" fmla="*/ 6353 h 9525"/>
                              <a:gd name="connsiteX48" fmla="*/ 2257 w 28575"/>
                              <a:gd name="connsiteY48" fmla="*/ 9525 h 9525"/>
                              <a:gd name="connsiteX49" fmla="*/ 2257 w 28575"/>
                              <a:gd name="connsiteY49" fmla="*/ 6353 h 9525"/>
                              <a:gd name="connsiteX50" fmla="*/ 2257 w 28575"/>
                              <a:gd name="connsiteY50" fmla="*/ 6353 h 9525"/>
                              <a:gd name="connsiteX51" fmla="*/ 2257 w 28575"/>
                              <a:gd name="connsiteY51" fmla="*/ 6353 h 9525"/>
                              <a:gd name="connsiteX52" fmla="*/ 2257 w 28575"/>
                              <a:gd name="connsiteY52" fmla="*/ 6353 h 9525"/>
                              <a:gd name="connsiteX53" fmla="*/ 2257 w 28575"/>
                              <a:gd name="connsiteY53" fmla="*/ 6353 h 9525"/>
                              <a:gd name="connsiteX54" fmla="*/ 2257 w 28575"/>
                              <a:gd name="connsiteY54" fmla="*/ 6353 h 9525"/>
                              <a:gd name="connsiteX55" fmla="*/ 3010 w 28575"/>
                              <a:gd name="connsiteY55" fmla="*/ 6353 h 9525"/>
                              <a:gd name="connsiteX56" fmla="*/ 3010 w 28575"/>
                              <a:gd name="connsiteY56" fmla="*/ 3172 h 9525"/>
                              <a:gd name="connsiteX57" fmla="*/ 3010 w 28575"/>
                              <a:gd name="connsiteY57" fmla="*/ 6353 h 9525"/>
                              <a:gd name="connsiteX58" fmla="*/ 3010 w 28575"/>
                              <a:gd name="connsiteY58" fmla="*/ 6353 h 9525"/>
                              <a:gd name="connsiteX59" fmla="*/ 3010 w 28575"/>
                              <a:gd name="connsiteY59" fmla="*/ 6353 h 9525"/>
                              <a:gd name="connsiteX60" fmla="*/ 3010 w 28575"/>
                              <a:gd name="connsiteY60" fmla="*/ 3172 h 9525"/>
                              <a:gd name="connsiteX61" fmla="*/ 3010 w 28575"/>
                              <a:gd name="connsiteY61" fmla="*/ 3172 h 9525"/>
                              <a:gd name="connsiteX62" fmla="*/ 3010 w 28575"/>
                              <a:gd name="connsiteY62" fmla="*/ 3172 h 9525"/>
                              <a:gd name="connsiteX63" fmla="*/ 3010 w 28575"/>
                              <a:gd name="connsiteY63" fmla="*/ 0 h 9525"/>
                              <a:gd name="connsiteX64" fmla="*/ 3010 w 28575"/>
                              <a:gd name="connsiteY64" fmla="*/ 3172 h 9525"/>
                              <a:gd name="connsiteX65" fmla="*/ 3010 w 28575"/>
                              <a:gd name="connsiteY65" fmla="*/ 3172 h 9525"/>
                              <a:gd name="connsiteX66" fmla="*/ 3010 w 28575"/>
                              <a:gd name="connsiteY66" fmla="*/ 6353 h 9525"/>
                              <a:gd name="connsiteX67" fmla="*/ 3762 w 28575"/>
                              <a:gd name="connsiteY67" fmla="*/ 6353 h 9525"/>
                              <a:gd name="connsiteX68" fmla="*/ 3762 w 28575"/>
                              <a:gd name="connsiteY68" fmla="*/ 6353 h 9525"/>
                              <a:gd name="connsiteX69" fmla="*/ 3762 w 28575"/>
                              <a:gd name="connsiteY69" fmla="*/ 3172 h 9525"/>
                              <a:gd name="connsiteX70" fmla="*/ 3762 w 28575"/>
                              <a:gd name="connsiteY70" fmla="*/ 0 h 9525"/>
                              <a:gd name="connsiteX71" fmla="*/ 3762 w 28575"/>
                              <a:gd name="connsiteY71" fmla="*/ 3172 h 9525"/>
                              <a:gd name="connsiteX72" fmla="*/ 3762 w 28575"/>
                              <a:gd name="connsiteY72" fmla="*/ 3172 h 9525"/>
                              <a:gd name="connsiteX73" fmla="*/ 3762 w 28575"/>
                              <a:gd name="connsiteY73" fmla="*/ 6353 h 9525"/>
                              <a:gd name="connsiteX74" fmla="*/ 3762 w 28575"/>
                              <a:gd name="connsiteY74" fmla="*/ 6353 h 9525"/>
                              <a:gd name="connsiteX75" fmla="*/ 3762 w 28575"/>
                              <a:gd name="connsiteY75" fmla="*/ 6353 h 9525"/>
                              <a:gd name="connsiteX76" fmla="*/ 3762 w 28575"/>
                              <a:gd name="connsiteY76" fmla="*/ 6353 h 9525"/>
                              <a:gd name="connsiteX77" fmla="*/ 3762 w 28575"/>
                              <a:gd name="connsiteY77" fmla="*/ 6353 h 9525"/>
                              <a:gd name="connsiteX78" fmla="*/ 3762 w 28575"/>
                              <a:gd name="connsiteY78" fmla="*/ 6353 h 9525"/>
                              <a:gd name="connsiteX79" fmla="*/ 4515 w 28575"/>
                              <a:gd name="connsiteY79" fmla="*/ 6353 h 9525"/>
                              <a:gd name="connsiteX80" fmla="*/ 4515 w 28575"/>
                              <a:gd name="connsiteY80" fmla="*/ 6353 h 9525"/>
                              <a:gd name="connsiteX81" fmla="*/ 4515 w 28575"/>
                              <a:gd name="connsiteY81" fmla="*/ 6353 h 9525"/>
                              <a:gd name="connsiteX82" fmla="*/ 4515 w 28575"/>
                              <a:gd name="connsiteY82" fmla="*/ 6353 h 9525"/>
                              <a:gd name="connsiteX83" fmla="*/ 4515 w 28575"/>
                              <a:gd name="connsiteY83" fmla="*/ 6353 h 9525"/>
                              <a:gd name="connsiteX84" fmla="*/ 4515 w 28575"/>
                              <a:gd name="connsiteY84" fmla="*/ 6353 h 9525"/>
                              <a:gd name="connsiteX85" fmla="*/ 4515 w 28575"/>
                              <a:gd name="connsiteY85" fmla="*/ 6353 h 9525"/>
                              <a:gd name="connsiteX86" fmla="*/ 4515 w 28575"/>
                              <a:gd name="connsiteY86" fmla="*/ 6353 h 9525"/>
                              <a:gd name="connsiteX87" fmla="*/ 4515 w 28575"/>
                              <a:gd name="connsiteY87" fmla="*/ 3172 h 9525"/>
                              <a:gd name="connsiteX88" fmla="*/ 4515 w 28575"/>
                              <a:gd name="connsiteY88" fmla="*/ 6353 h 9525"/>
                              <a:gd name="connsiteX89" fmla="*/ 4515 w 28575"/>
                              <a:gd name="connsiteY89" fmla="*/ 6353 h 9525"/>
                              <a:gd name="connsiteX90" fmla="*/ 4515 w 28575"/>
                              <a:gd name="connsiteY90" fmla="*/ 6353 h 9525"/>
                              <a:gd name="connsiteX91" fmla="*/ 5267 w 28575"/>
                              <a:gd name="connsiteY91" fmla="*/ 6353 h 9525"/>
                              <a:gd name="connsiteX92" fmla="*/ 5267 w 28575"/>
                              <a:gd name="connsiteY92" fmla="*/ 9525 h 9525"/>
                              <a:gd name="connsiteX93" fmla="*/ 5267 w 28575"/>
                              <a:gd name="connsiteY93" fmla="*/ 6353 h 9525"/>
                              <a:gd name="connsiteX94" fmla="*/ 5267 w 28575"/>
                              <a:gd name="connsiteY94" fmla="*/ 6353 h 9525"/>
                              <a:gd name="connsiteX95" fmla="*/ 5267 w 28575"/>
                              <a:gd name="connsiteY95" fmla="*/ 6353 h 9525"/>
                              <a:gd name="connsiteX96" fmla="*/ 5267 w 28575"/>
                              <a:gd name="connsiteY96" fmla="*/ 6353 h 9525"/>
                              <a:gd name="connsiteX97" fmla="*/ 5267 w 28575"/>
                              <a:gd name="connsiteY97" fmla="*/ 6353 h 9525"/>
                              <a:gd name="connsiteX98" fmla="*/ 5267 w 28575"/>
                              <a:gd name="connsiteY98" fmla="*/ 6353 h 9525"/>
                              <a:gd name="connsiteX99" fmla="*/ 5267 w 28575"/>
                              <a:gd name="connsiteY99" fmla="*/ 6353 h 9525"/>
                              <a:gd name="connsiteX100" fmla="*/ 5267 w 28575"/>
                              <a:gd name="connsiteY100" fmla="*/ 6353 h 9525"/>
                              <a:gd name="connsiteX101" fmla="*/ 5267 w 28575"/>
                              <a:gd name="connsiteY101" fmla="*/ 6353 h 9525"/>
                              <a:gd name="connsiteX102" fmla="*/ 5267 w 28575"/>
                              <a:gd name="connsiteY102" fmla="*/ 6353 h 9525"/>
                              <a:gd name="connsiteX103" fmla="*/ 5267 w 28575"/>
                              <a:gd name="connsiteY103" fmla="*/ 6353 h 9525"/>
                              <a:gd name="connsiteX104" fmla="*/ 5267 w 28575"/>
                              <a:gd name="connsiteY104" fmla="*/ 3172 h 9525"/>
                              <a:gd name="connsiteX105" fmla="*/ 6020 w 28575"/>
                              <a:gd name="connsiteY105" fmla="*/ 6353 h 9525"/>
                              <a:gd name="connsiteX106" fmla="*/ 6020 w 28575"/>
                              <a:gd name="connsiteY106" fmla="*/ 6353 h 9525"/>
                              <a:gd name="connsiteX107" fmla="*/ 6020 w 28575"/>
                              <a:gd name="connsiteY107" fmla="*/ 6353 h 9525"/>
                              <a:gd name="connsiteX108" fmla="*/ 6020 w 28575"/>
                              <a:gd name="connsiteY108" fmla="*/ 6353 h 9525"/>
                              <a:gd name="connsiteX109" fmla="*/ 6020 w 28575"/>
                              <a:gd name="connsiteY109" fmla="*/ 6353 h 9525"/>
                              <a:gd name="connsiteX110" fmla="*/ 6020 w 28575"/>
                              <a:gd name="connsiteY110" fmla="*/ 6353 h 9525"/>
                              <a:gd name="connsiteX111" fmla="*/ 6020 w 28575"/>
                              <a:gd name="connsiteY111" fmla="*/ 6353 h 9525"/>
                              <a:gd name="connsiteX112" fmla="*/ 6020 w 28575"/>
                              <a:gd name="connsiteY112" fmla="*/ 6353 h 9525"/>
                              <a:gd name="connsiteX113" fmla="*/ 6020 w 28575"/>
                              <a:gd name="connsiteY113" fmla="*/ 6353 h 9525"/>
                              <a:gd name="connsiteX114" fmla="*/ 6020 w 28575"/>
                              <a:gd name="connsiteY114" fmla="*/ 6353 h 9525"/>
                              <a:gd name="connsiteX115" fmla="*/ 6020 w 28575"/>
                              <a:gd name="connsiteY115" fmla="*/ 6353 h 9525"/>
                              <a:gd name="connsiteX116" fmla="*/ 6020 w 28575"/>
                              <a:gd name="connsiteY116" fmla="*/ 6353 h 9525"/>
                              <a:gd name="connsiteX117" fmla="*/ 6020 w 28575"/>
                              <a:gd name="connsiteY117" fmla="*/ 3172 h 9525"/>
                              <a:gd name="connsiteX118" fmla="*/ 6020 w 28575"/>
                              <a:gd name="connsiteY118" fmla="*/ 3172 h 9525"/>
                              <a:gd name="connsiteX119" fmla="*/ 6020 w 28575"/>
                              <a:gd name="connsiteY119" fmla="*/ 3172 h 9525"/>
                              <a:gd name="connsiteX120" fmla="*/ 6020 w 28575"/>
                              <a:gd name="connsiteY120" fmla="*/ 6353 h 9525"/>
                              <a:gd name="connsiteX121" fmla="*/ 6020 w 28575"/>
                              <a:gd name="connsiteY121" fmla="*/ 6353 h 9525"/>
                              <a:gd name="connsiteX122" fmla="*/ 6020 w 28575"/>
                              <a:gd name="connsiteY122" fmla="*/ 6353 h 9525"/>
                              <a:gd name="connsiteX123" fmla="*/ 6772 w 28575"/>
                              <a:gd name="connsiteY123" fmla="*/ 6353 h 9525"/>
                              <a:gd name="connsiteX124" fmla="*/ 6772 w 28575"/>
                              <a:gd name="connsiteY124" fmla="*/ 6353 h 9525"/>
                              <a:gd name="connsiteX125" fmla="*/ 6772 w 28575"/>
                              <a:gd name="connsiteY125" fmla="*/ 6353 h 9525"/>
                              <a:gd name="connsiteX126" fmla="*/ 6772 w 28575"/>
                              <a:gd name="connsiteY126" fmla="*/ 6353 h 9525"/>
                              <a:gd name="connsiteX127" fmla="*/ 6772 w 28575"/>
                              <a:gd name="connsiteY127" fmla="*/ 6353 h 9525"/>
                              <a:gd name="connsiteX128" fmla="*/ 6772 w 28575"/>
                              <a:gd name="connsiteY128" fmla="*/ 6353 h 9525"/>
                              <a:gd name="connsiteX129" fmla="*/ 6772 w 28575"/>
                              <a:gd name="connsiteY129" fmla="*/ 6353 h 9525"/>
                              <a:gd name="connsiteX130" fmla="*/ 6772 w 28575"/>
                              <a:gd name="connsiteY130" fmla="*/ 6353 h 9525"/>
                              <a:gd name="connsiteX131" fmla="*/ 6772 w 28575"/>
                              <a:gd name="connsiteY131" fmla="*/ 6353 h 9525"/>
                              <a:gd name="connsiteX132" fmla="*/ 6772 w 28575"/>
                              <a:gd name="connsiteY132" fmla="*/ 6353 h 9525"/>
                              <a:gd name="connsiteX133" fmla="*/ 6772 w 28575"/>
                              <a:gd name="connsiteY133" fmla="*/ 6353 h 9525"/>
                              <a:gd name="connsiteX134" fmla="*/ 6772 w 28575"/>
                              <a:gd name="connsiteY134" fmla="*/ 6353 h 9525"/>
                              <a:gd name="connsiteX135" fmla="*/ 7515 w 28575"/>
                              <a:gd name="connsiteY135" fmla="*/ 6353 h 9525"/>
                              <a:gd name="connsiteX136" fmla="*/ 7515 w 28575"/>
                              <a:gd name="connsiteY136" fmla="*/ 3172 h 9525"/>
                              <a:gd name="connsiteX137" fmla="*/ 7515 w 28575"/>
                              <a:gd name="connsiteY137" fmla="*/ 3172 h 9525"/>
                              <a:gd name="connsiteX138" fmla="*/ 7515 w 28575"/>
                              <a:gd name="connsiteY138" fmla="*/ 6353 h 9525"/>
                              <a:gd name="connsiteX139" fmla="*/ 7515 w 28575"/>
                              <a:gd name="connsiteY139" fmla="*/ 3172 h 9525"/>
                              <a:gd name="connsiteX140" fmla="*/ 7515 w 28575"/>
                              <a:gd name="connsiteY140" fmla="*/ 6353 h 9525"/>
                              <a:gd name="connsiteX141" fmla="*/ 7515 w 28575"/>
                              <a:gd name="connsiteY141" fmla="*/ 6353 h 9525"/>
                              <a:gd name="connsiteX142" fmla="*/ 7515 w 28575"/>
                              <a:gd name="connsiteY142" fmla="*/ 6353 h 9525"/>
                              <a:gd name="connsiteX143" fmla="*/ 7515 w 28575"/>
                              <a:gd name="connsiteY143" fmla="*/ 6353 h 9525"/>
                              <a:gd name="connsiteX144" fmla="*/ 7515 w 28575"/>
                              <a:gd name="connsiteY144" fmla="*/ 3172 h 9525"/>
                              <a:gd name="connsiteX145" fmla="*/ 7515 w 28575"/>
                              <a:gd name="connsiteY145" fmla="*/ 6353 h 9525"/>
                              <a:gd name="connsiteX146" fmla="*/ 7515 w 28575"/>
                              <a:gd name="connsiteY146" fmla="*/ 6353 h 9525"/>
                              <a:gd name="connsiteX147" fmla="*/ 8268 w 28575"/>
                              <a:gd name="connsiteY147" fmla="*/ 6353 h 9525"/>
                              <a:gd name="connsiteX148" fmla="*/ 8268 w 28575"/>
                              <a:gd name="connsiteY148" fmla="*/ 6353 h 9525"/>
                              <a:gd name="connsiteX149" fmla="*/ 8268 w 28575"/>
                              <a:gd name="connsiteY149" fmla="*/ 6353 h 9525"/>
                              <a:gd name="connsiteX150" fmla="*/ 8268 w 28575"/>
                              <a:gd name="connsiteY150" fmla="*/ 6353 h 9525"/>
                              <a:gd name="connsiteX151" fmla="*/ 8268 w 28575"/>
                              <a:gd name="connsiteY151" fmla="*/ 3172 h 9525"/>
                              <a:gd name="connsiteX152" fmla="*/ 8268 w 28575"/>
                              <a:gd name="connsiteY152" fmla="*/ 3172 h 9525"/>
                              <a:gd name="connsiteX153" fmla="*/ 8268 w 28575"/>
                              <a:gd name="connsiteY153" fmla="*/ 6353 h 9525"/>
                              <a:gd name="connsiteX154" fmla="*/ 8268 w 28575"/>
                              <a:gd name="connsiteY154" fmla="*/ 6353 h 9525"/>
                              <a:gd name="connsiteX155" fmla="*/ 8268 w 28575"/>
                              <a:gd name="connsiteY155" fmla="*/ 6353 h 9525"/>
                              <a:gd name="connsiteX156" fmla="*/ 8268 w 28575"/>
                              <a:gd name="connsiteY156" fmla="*/ 6353 h 9525"/>
                              <a:gd name="connsiteX157" fmla="*/ 8268 w 28575"/>
                              <a:gd name="connsiteY157" fmla="*/ 6353 h 9525"/>
                              <a:gd name="connsiteX158" fmla="*/ 8268 w 28575"/>
                              <a:gd name="connsiteY158" fmla="*/ 6353 h 9525"/>
                              <a:gd name="connsiteX159" fmla="*/ 9020 w 28575"/>
                              <a:gd name="connsiteY159" fmla="*/ 3172 h 9525"/>
                              <a:gd name="connsiteX160" fmla="*/ 9020 w 28575"/>
                              <a:gd name="connsiteY160" fmla="*/ 6353 h 9525"/>
                              <a:gd name="connsiteX161" fmla="*/ 9020 w 28575"/>
                              <a:gd name="connsiteY161" fmla="*/ 6353 h 9525"/>
                              <a:gd name="connsiteX162" fmla="*/ 9020 w 28575"/>
                              <a:gd name="connsiteY162" fmla="*/ 3172 h 9525"/>
                              <a:gd name="connsiteX163" fmla="*/ 9020 w 28575"/>
                              <a:gd name="connsiteY163" fmla="*/ 6353 h 9525"/>
                              <a:gd name="connsiteX164" fmla="*/ 9020 w 28575"/>
                              <a:gd name="connsiteY164" fmla="*/ 3172 h 9525"/>
                              <a:gd name="connsiteX165" fmla="*/ 9020 w 28575"/>
                              <a:gd name="connsiteY165" fmla="*/ 6353 h 9525"/>
                              <a:gd name="connsiteX166" fmla="*/ 9020 w 28575"/>
                              <a:gd name="connsiteY166" fmla="*/ 6353 h 9525"/>
                              <a:gd name="connsiteX167" fmla="*/ 9020 w 28575"/>
                              <a:gd name="connsiteY167" fmla="*/ 6353 h 9525"/>
                              <a:gd name="connsiteX168" fmla="*/ 9020 w 28575"/>
                              <a:gd name="connsiteY168" fmla="*/ 6353 h 9525"/>
                              <a:gd name="connsiteX169" fmla="*/ 9020 w 28575"/>
                              <a:gd name="connsiteY169" fmla="*/ 6353 h 9525"/>
                              <a:gd name="connsiteX170" fmla="*/ 9020 w 28575"/>
                              <a:gd name="connsiteY170" fmla="*/ 6353 h 9525"/>
                              <a:gd name="connsiteX171" fmla="*/ 9020 w 28575"/>
                              <a:gd name="connsiteY171" fmla="*/ 6353 h 9525"/>
                              <a:gd name="connsiteX172" fmla="*/ 9020 w 28575"/>
                              <a:gd name="connsiteY172" fmla="*/ 6353 h 9525"/>
                              <a:gd name="connsiteX173" fmla="*/ 9773 w 28575"/>
                              <a:gd name="connsiteY173" fmla="*/ 6353 h 9525"/>
                              <a:gd name="connsiteX174" fmla="*/ 9773 w 28575"/>
                              <a:gd name="connsiteY174" fmla="*/ 6353 h 9525"/>
                              <a:gd name="connsiteX175" fmla="*/ 9773 w 28575"/>
                              <a:gd name="connsiteY175" fmla="*/ 6353 h 9525"/>
                              <a:gd name="connsiteX176" fmla="*/ 9773 w 28575"/>
                              <a:gd name="connsiteY176" fmla="*/ 6353 h 9525"/>
                              <a:gd name="connsiteX177" fmla="*/ 9773 w 28575"/>
                              <a:gd name="connsiteY177" fmla="*/ 6353 h 9525"/>
                              <a:gd name="connsiteX178" fmla="*/ 9773 w 28575"/>
                              <a:gd name="connsiteY178" fmla="*/ 6353 h 9525"/>
                              <a:gd name="connsiteX179" fmla="*/ 9773 w 28575"/>
                              <a:gd name="connsiteY179" fmla="*/ 6353 h 9525"/>
                              <a:gd name="connsiteX180" fmla="*/ 9773 w 28575"/>
                              <a:gd name="connsiteY180" fmla="*/ 6353 h 9525"/>
                              <a:gd name="connsiteX181" fmla="*/ 9773 w 28575"/>
                              <a:gd name="connsiteY181" fmla="*/ 6353 h 9525"/>
                              <a:gd name="connsiteX182" fmla="*/ 9773 w 28575"/>
                              <a:gd name="connsiteY182" fmla="*/ 6353 h 9525"/>
                              <a:gd name="connsiteX183" fmla="*/ 9773 w 28575"/>
                              <a:gd name="connsiteY183" fmla="*/ 6353 h 9525"/>
                              <a:gd name="connsiteX184" fmla="*/ 9773 w 28575"/>
                              <a:gd name="connsiteY184" fmla="*/ 6353 h 9525"/>
                              <a:gd name="connsiteX185" fmla="*/ 10525 w 28575"/>
                              <a:gd name="connsiteY185" fmla="*/ 6353 h 9525"/>
                              <a:gd name="connsiteX186" fmla="*/ 10525 w 28575"/>
                              <a:gd name="connsiteY186" fmla="*/ 6353 h 9525"/>
                              <a:gd name="connsiteX187" fmla="*/ 10525 w 28575"/>
                              <a:gd name="connsiteY187" fmla="*/ 6353 h 9525"/>
                              <a:gd name="connsiteX188" fmla="*/ 10525 w 28575"/>
                              <a:gd name="connsiteY188" fmla="*/ 6353 h 9525"/>
                              <a:gd name="connsiteX189" fmla="*/ 10525 w 28575"/>
                              <a:gd name="connsiteY189" fmla="*/ 6353 h 9525"/>
                              <a:gd name="connsiteX190" fmla="*/ 10525 w 28575"/>
                              <a:gd name="connsiteY190" fmla="*/ 6353 h 9525"/>
                              <a:gd name="connsiteX191" fmla="*/ 10525 w 28575"/>
                              <a:gd name="connsiteY191" fmla="*/ 6353 h 9525"/>
                              <a:gd name="connsiteX192" fmla="*/ 10525 w 28575"/>
                              <a:gd name="connsiteY192" fmla="*/ 6353 h 9525"/>
                              <a:gd name="connsiteX193" fmla="*/ 10525 w 28575"/>
                              <a:gd name="connsiteY193" fmla="*/ 6353 h 9525"/>
                              <a:gd name="connsiteX194" fmla="*/ 10525 w 28575"/>
                              <a:gd name="connsiteY194" fmla="*/ 6353 h 9525"/>
                              <a:gd name="connsiteX195" fmla="*/ 10525 w 28575"/>
                              <a:gd name="connsiteY195" fmla="*/ 6353 h 9525"/>
                              <a:gd name="connsiteX196" fmla="*/ 10525 w 28575"/>
                              <a:gd name="connsiteY196" fmla="*/ 6353 h 9525"/>
                              <a:gd name="connsiteX197" fmla="*/ 10525 w 28575"/>
                              <a:gd name="connsiteY197" fmla="*/ 6353 h 9525"/>
                              <a:gd name="connsiteX198" fmla="*/ 10525 w 28575"/>
                              <a:gd name="connsiteY198" fmla="*/ 6353 h 9525"/>
                              <a:gd name="connsiteX199" fmla="*/ 10525 w 28575"/>
                              <a:gd name="connsiteY199" fmla="*/ 3172 h 9525"/>
                              <a:gd name="connsiteX200" fmla="*/ 10525 w 28575"/>
                              <a:gd name="connsiteY200" fmla="*/ 6353 h 9525"/>
                              <a:gd name="connsiteX201" fmla="*/ 10525 w 28575"/>
                              <a:gd name="connsiteY201" fmla="*/ 6353 h 9525"/>
                              <a:gd name="connsiteX202" fmla="*/ 10525 w 28575"/>
                              <a:gd name="connsiteY202" fmla="*/ 6353 h 9525"/>
                              <a:gd name="connsiteX203" fmla="*/ 11278 w 28575"/>
                              <a:gd name="connsiteY203" fmla="*/ 6353 h 9525"/>
                              <a:gd name="connsiteX204" fmla="*/ 11278 w 28575"/>
                              <a:gd name="connsiteY204" fmla="*/ 6353 h 9525"/>
                              <a:gd name="connsiteX205" fmla="*/ 11278 w 28575"/>
                              <a:gd name="connsiteY205" fmla="*/ 6353 h 9525"/>
                              <a:gd name="connsiteX206" fmla="*/ 11278 w 28575"/>
                              <a:gd name="connsiteY206" fmla="*/ 6353 h 9525"/>
                              <a:gd name="connsiteX207" fmla="*/ 11278 w 28575"/>
                              <a:gd name="connsiteY207" fmla="*/ 6353 h 9525"/>
                              <a:gd name="connsiteX208" fmla="*/ 11278 w 28575"/>
                              <a:gd name="connsiteY208" fmla="*/ 6353 h 9525"/>
                              <a:gd name="connsiteX209" fmla="*/ 11278 w 28575"/>
                              <a:gd name="connsiteY209" fmla="*/ 6353 h 9525"/>
                              <a:gd name="connsiteX210" fmla="*/ 11278 w 28575"/>
                              <a:gd name="connsiteY210" fmla="*/ 6353 h 9525"/>
                              <a:gd name="connsiteX211" fmla="*/ 11278 w 28575"/>
                              <a:gd name="connsiteY211" fmla="*/ 6353 h 9525"/>
                              <a:gd name="connsiteX212" fmla="*/ 11278 w 28575"/>
                              <a:gd name="connsiteY212" fmla="*/ 6353 h 9525"/>
                              <a:gd name="connsiteX213" fmla="*/ 11278 w 28575"/>
                              <a:gd name="connsiteY213" fmla="*/ 6353 h 9525"/>
                              <a:gd name="connsiteX214" fmla="*/ 11278 w 28575"/>
                              <a:gd name="connsiteY214" fmla="*/ 6353 h 9525"/>
                              <a:gd name="connsiteX215" fmla="*/ 12030 w 28575"/>
                              <a:gd name="connsiteY215" fmla="*/ 6353 h 9525"/>
                              <a:gd name="connsiteX216" fmla="*/ 12030 w 28575"/>
                              <a:gd name="connsiteY216" fmla="*/ 3172 h 9525"/>
                              <a:gd name="connsiteX217" fmla="*/ 12030 w 28575"/>
                              <a:gd name="connsiteY217" fmla="*/ 3172 h 9525"/>
                              <a:gd name="connsiteX218" fmla="*/ 12030 w 28575"/>
                              <a:gd name="connsiteY218" fmla="*/ 6353 h 9525"/>
                              <a:gd name="connsiteX219" fmla="*/ 12030 w 28575"/>
                              <a:gd name="connsiteY219" fmla="*/ 6353 h 9525"/>
                              <a:gd name="connsiteX220" fmla="*/ 12030 w 28575"/>
                              <a:gd name="connsiteY220" fmla="*/ 6353 h 9525"/>
                              <a:gd name="connsiteX221" fmla="*/ 12030 w 28575"/>
                              <a:gd name="connsiteY221" fmla="*/ 6353 h 9525"/>
                              <a:gd name="connsiteX222" fmla="*/ 12030 w 28575"/>
                              <a:gd name="connsiteY222" fmla="*/ 6353 h 9525"/>
                              <a:gd name="connsiteX223" fmla="*/ 12030 w 28575"/>
                              <a:gd name="connsiteY223" fmla="*/ 6353 h 9525"/>
                              <a:gd name="connsiteX224" fmla="*/ 12030 w 28575"/>
                              <a:gd name="connsiteY224" fmla="*/ 3172 h 9525"/>
                              <a:gd name="connsiteX225" fmla="*/ 12030 w 28575"/>
                              <a:gd name="connsiteY225" fmla="*/ 3172 h 9525"/>
                              <a:gd name="connsiteX226" fmla="*/ 12030 w 28575"/>
                              <a:gd name="connsiteY226" fmla="*/ 6353 h 9525"/>
                              <a:gd name="connsiteX227" fmla="*/ 12783 w 28575"/>
                              <a:gd name="connsiteY227" fmla="*/ 6353 h 9525"/>
                              <a:gd name="connsiteX228" fmla="*/ 12783 w 28575"/>
                              <a:gd name="connsiteY228" fmla="*/ 6353 h 9525"/>
                              <a:gd name="connsiteX229" fmla="*/ 12783 w 28575"/>
                              <a:gd name="connsiteY229" fmla="*/ 6353 h 9525"/>
                              <a:gd name="connsiteX230" fmla="*/ 12783 w 28575"/>
                              <a:gd name="connsiteY230" fmla="*/ 6353 h 9525"/>
                              <a:gd name="connsiteX231" fmla="*/ 12783 w 28575"/>
                              <a:gd name="connsiteY231" fmla="*/ 6353 h 9525"/>
                              <a:gd name="connsiteX232" fmla="*/ 12783 w 28575"/>
                              <a:gd name="connsiteY232" fmla="*/ 6353 h 9525"/>
                              <a:gd name="connsiteX233" fmla="*/ 12783 w 28575"/>
                              <a:gd name="connsiteY233" fmla="*/ 3172 h 9525"/>
                              <a:gd name="connsiteX234" fmla="*/ 12783 w 28575"/>
                              <a:gd name="connsiteY234" fmla="*/ 6353 h 9525"/>
                              <a:gd name="connsiteX235" fmla="*/ 12783 w 28575"/>
                              <a:gd name="connsiteY235" fmla="*/ 6353 h 9525"/>
                              <a:gd name="connsiteX236" fmla="*/ 12783 w 28575"/>
                              <a:gd name="connsiteY236" fmla="*/ 6353 h 9525"/>
                              <a:gd name="connsiteX237" fmla="*/ 12783 w 28575"/>
                              <a:gd name="connsiteY237" fmla="*/ 6353 h 9525"/>
                              <a:gd name="connsiteX238" fmla="*/ 12783 w 28575"/>
                              <a:gd name="connsiteY238" fmla="*/ 6353 h 9525"/>
                              <a:gd name="connsiteX239" fmla="*/ 13535 w 28575"/>
                              <a:gd name="connsiteY239" fmla="*/ 6353 h 9525"/>
                              <a:gd name="connsiteX240" fmla="*/ 13535 w 28575"/>
                              <a:gd name="connsiteY240" fmla="*/ 6353 h 9525"/>
                              <a:gd name="connsiteX241" fmla="*/ 13535 w 28575"/>
                              <a:gd name="connsiteY241" fmla="*/ 6353 h 9525"/>
                              <a:gd name="connsiteX242" fmla="*/ 13535 w 28575"/>
                              <a:gd name="connsiteY242" fmla="*/ 6353 h 9525"/>
                              <a:gd name="connsiteX243" fmla="*/ 13535 w 28575"/>
                              <a:gd name="connsiteY243" fmla="*/ 6353 h 9525"/>
                              <a:gd name="connsiteX244" fmla="*/ 13535 w 28575"/>
                              <a:gd name="connsiteY244" fmla="*/ 6353 h 9525"/>
                              <a:gd name="connsiteX245" fmla="*/ 13535 w 28575"/>
                              <a:gd name="connsiteY245" fmla="*/ 9525 h 9525"/>
                              <a:gd name="connsiteX246" fmla="*/ 13535 w 28575"/>
                              <a:gd name="connsiteY246" fmla="*/ 6353 h 9525"/>
                              <a:gd name="connsiteX247" fmla="*/ 13535 w 28575"/>
                              <a:gd name="connsiteY247" fmla="*/ 6353 h 9525"/>
                              <a:gd name="connsiteX248" fmla="*/ 13535 w 28575"/>
                              <a:gd name="connsiteY248" fmla="*/ 6353 h 9525"/>
                              <a:gd name="connsiteX249" fmla="*/ 13535 w 28575"/>
                              <a:gd name="connsiteY249" fmla="*/ 6353 h 9525"/>
                              <a:gd name="connsiteX250" fmla="*/ 13535 w 28575"/>
                              <a:gd name="connsiteY250" fmla="*/ 6353 h 9525"/>
                              <a:gd name="connsiteX251" fmla="*/ 13535 w 28575"/>
                              <a:gd name="connsiteY251" fmla="*/ 6353 h 9525"/>
                              <a:gd name="connsiteX252" fmla="*/ 13535 w 28575"/>
                              <a:gd name="connsiteY252" fmla="*/ 6353 h 9525"/>
                              <a:gd name="connsiteX253" fmla="*/ 14288 w 28575"/>
                              <a:gd name="connsiteY253" fmla="*/ 6353 h 9525"/>
                              <a:gd name="connsiteX254" fmla="*/ 14288 w 28575"/>
                              <a:gd name="connsiteY254" fmla="*/ 3172 h 9525"/>
                              <a:gd name="connsiteX255" fmla="*/ 14288 w 28575"/>
                              <a:gd name="connsiteY255" fmla="*/ 3172 h 9525"/>
                              <a:gd name="connsiteX256" fmla="*/ 14288 w 28575"/>
                              <a:gd name="connsiteY256" fmla="*/ 3172 h 9525"/>
                              <a:gd name="connsiteX257" fmla="*/ 14288 w 28575"/>
                              <a:gd name="connsiteY257" fmla="*/ 3172 h 9525"/>
                              <a:gd name="connsiteX258" fmla="*/ 14288 w 28575"/>
                              <a:gd name="connsiteY258" fmla="*/ 6353 h 9525"/>
                              <a:gd name="connsiteX259" fmla="*/ 14288 w 28575"/>
                              <a:gd name="connsiteY259" fmla="*/ 6353 h 9525"/>
                              <a:gd name="connsiteX260" fmla="*/ 14288 w 28575"/>
                              <a:gd name="connsiteY260" fmla="*/ 6353 h 9525"/>
                              <a:gd name="connsiteX261" fmla="*/ 14288 w 28575"/>
                              <a:gd name="connsiteY261" fmla="*/ 6353 h 9525"/>
                              <a:gd name="connsiteX262" fmla="*/ 14288 w 28575"/>
                              <a:gd name="connsiteY262" fmla="*/ 6353 h 9525"/>
                              <a:gd name="connsiteX263" fmla="*/ 14288 w 28575"/>
                              <a:gd name="connsiteY263" fmla="*/ 6353 h 9525"/>
                              <a:gd name="connsiteX264" fmla="*/ 14288 w 28575"/>
                              <a:gd name="connsiteY264" fmla="*/ 6353 h 9525"/>
                              <a:gd name="connsiteX265" fmla="*/ 15040 w 28575"/>
                              <a:gd name="connsiteY265" fmla="*/ 6353 h 9525"/>
                              <a:gd name="connsiteX266" fmla="*/ 15040 w 28575"/>
                              <a:gd name="connsiteY266" fmla="*/ 6353 h 9525"/>
                              <a:gd name="connsiteX267" fmla="*/ 15040 w 28575"/>
                              <a:gd name="connsiteY267" fmla="*/ 6353 h 9525"/>
                              <a:gd name="connsiteX268" fmla="*/ 15040 w 28575"/>
                              <a:gd name="connsiteY268" fmla="*/ 6353 h 9525"/>
                              <a:gd name="connsiteX269" fmla="*/ 15040 w 28575"/>
                              <a:gd name="connsiteY269" fmla="*/ 6353 h 9525"/>
                              <a:gd name="connsiteX270" fmla="*/ 15040 w 28575"/>
                              <a:gd name="connsiteY270" fmla="*/ 6353 h 9525"/>
                              <a:gd name="connsiteX271" fmla="*/ 15040 w 28575"/>
                              <a:gd name="connsiteY271" fmla="*/ 6353 h 9525"/>
                              <a:gd name="connsiteX272" fmla="*/ 15040 w 28575"/>
                              <a:gd name="connsiteY272" fmla="*/ 6353 h 9525"/>
                              <a:gd name="connsiteX273" fmla="*/ 15040 w 28575"/>
                              <a:gd name="connsiteY273" fmla="*/ 6353 h 9525"/>
                              <a:gd name="connsiteX274" fmla="*/ 15040 w 28575"/>
                              <a:gd name="connsiteY274" fmla="*/ 6353 h 9525"/>
                              <a:gd name="connsiteX275" fmla="*/ 15040 w 28575"/>
                              <a:gd name="connsiteY275" fmla="*/ 6353 h 9525"/>
                              <a:gd name="connsiteX276" fmla="*/ 15040 w 28575"/>
                              <a:gd name="connsiteY276" fmla="*/ 6353 h 9525"/>
                              <a:gd name="connsiteX277" fmla="*/ 15040 w 28575"/>
                              <a:gd name="connsiteY277" fmla="*/ 6353 h 9525"/>
                              <a:gd name="connsiteX278" fmla="*/ 15040 w 28575"/>
                              <a:gd name="connsiteY278" fmla="*/ 6353 h 9525"/>
                              <a:gd name="connsiteX279" fmla="*/ 15040 w 28575"/>
                              <a:gd name="connsiteY279" fmla="*/ 9525 h 9525"/>
                              <a:gd name="connsiteX280" fmla="*/ 15040 w 28575"/>
                              <a:gd name="connsiteY280" fmla="*/ 6353 h 9525"/>
                              <a:gd name="connsiteX281" fmla="*/ 15040 w 28575"/>
                              <a:gd name="connsiteY281" fmla="*/ 6353 h 9525"/>
                              <a:gd name="connsiteX282" fmla="*/ 15040 w 28575"/>
                              <a:gd name="connsiteY282" fmla="*/ 6353 h 9525"/>
                              <a:gd name="connsiteX283" fmla="*/ 15792 w 28575"/>
                              <a:gd name="connsiteY283" fmla="*/ 6353 h 9525"/>
                              <a:gd name="connsiteX284" fmla="*/ 15792 w 28575"/>
                              <a:gd name="connsiteY284" fmla="*/ 6353 h 9525"/>
                              <a:gd name="connsiteX285" fmla="*/ 15792 w 28575"/>
                              <a:gd name="connsiteY285" fmla="*/ 6353 h 9525"/>
                              <a:gd name="connsiteX286" fmla="*/ 15792 w 28575"/>
                              <a:gd name="connsiteY286" fmla="*/ 6353 h 9525"/>
                              <a:gd name="connsiteX287" fmla="*/ 15792 w 28575"/>
                              <a:gd name="connsiteY287" fmla="*/ 6353 h 9525"/>
                              <a:gd name="connsiteX288" fmla="*/ 15792 w 28575"/>
                              <a:gd name="connsiteY288" fmla="*/ 6353 h 9525"/>
                              <a:gd name="connsiteX289" fmla="*/ 15792 w 28575"/>
                              <a:gd name="connsiteY289" fmla="*/ 6353 h 9525"/>
                              <a:gd name="connsiteX290" fmla="*/ 15792 w 28575"/>
                              <a:gd name="connsiteY290" fmla="*/ 6353 h 9525"/>
                              <a:gd name="connsiteX291" fmla="*/ 15792 w 28575"/>
                              <a:gd name="connsiteY291" fmla="*/ 3172 h 9525"/>
                              <a:gd name="connsiteX292" fmla="*/ 15792 w 28575"/>
                              <a:gd name="connsiteY292" fmla="*/ 3172 h 9525"/>
                              <a:gd name="connsiteX293" fmla="*/ 15792 w 28575"/>
                              <a:gd name="connsiteY293" fmla="*/ 3172 h 9525"/>
                              <a:gd name="connsiteX294" fmla="*/ 15792 w 28575"/>
                              <a:gd name="connsiteY294" fmla="*/ 3172 h 9525"/>
                              <a:gd name="connsiteX295" fmla="*/ 16545 w 28575"/>
                              <a:gd name="connsiteY295" fmla="*/ 6353 h 9525"/>
                              <a:gd name="connsiteX296" fmla="*/ 16545 w 28575"/>
                              <a:gd name="connsiteY296" fmla="*/ 6353 h 9525"/>
                              <a:gd name="connsiteX297" fmla="*/ 16545 w 28575"/>
                              <a:gd name="connsiteY297" fmla="*/ 6353 h 9525"/>
                              <a:gd name="connsiteX298" fmla="*/ 16545 w 28575"/>
                              <a:gd name="connsiteY298" fmla="*/ 6353 h 9525"/>
                              <a:gd name="connsiteX299" fmla="*/ 16545 w 28575"/>
                              <a:gd name="connsiteY299" fmla="*/ 6353 h 9525"/>
                              <a:gd name="connsiteX300" fmla="*/ 16545 w 28575"/>
                              <a:gd name="connsiteY300" fmla="*/ 6353 h 9525"/>
                              <a:gd name="connsiteX301" fmla="*/ 16545 w 28575"/>
                              <a:gd name="connsiteY301" fmla="*/ 6353 h 9525"/>
                              <a:gd name="connsiteX302" fmla="*/ 16545 w 28575"/>
                              <a:gd name="connsiteY302" fmla="*/ 6353 h 9525"/>
                              <a:gd name="connsiteX303" fmla="*/ 16545 w 28575"/>
                              <a:gd name="connsiteY303" fmla="*/ 3172 h 9525"/>
                              <a:gd name="connsiteX304" fmla="*/ 16545 w 28575"/>
                              <a:gd name="connsiteY304" fmla="*/ 6353 h 9525"/>
                              <a:gd name="connsiteX305" fmla="*/ 16545 w 28575"/>
                              <a:gd name="connsiteY305" fmla="*/ 6353 h 9525"/>
                              <a:gd name="connsiteX306" fmla="*/ 16545 w 28575"/>
                              <a:gd name="connsiteY306" fmla="*/ 6353 h 9525"/>
                              <a:gd name="connsiteX307" fmla="*/ 17297 w 28575"/>
                              <a:gd name="connsiteY307" fmla="*/ 6353 h 9525"/>
                              <a:gd name="connsiteX308" fmla="*/ 17297 w 28575"/>
                              <a:gd name="connsiteY308" fmla="*/ 6353 h 9525"/>
                              <a:gd name="connsiteX309" fmla="*/ 17297 w 28575"/>
                              <a:gd name="connsiteY309" fmla="*/ 6353 h 9525"/>
                              <a:gd name="connsiteX310" fmla="*/ 17297 w 28575"/>
                              <a:gd name="connsiteY310" fmla="*/ 6353 h 9525"/>
                              <a:gd name="connsiteX311" fmla="*/ 17297 w 28575"/>
                              <a:gd name="connsiteY311" fmla="*/ 6353 h 9525"/>
                              <a:gd name="connsiteX312" fmla="*/ 17297 w 28575"/>
                              <a:gd name="connsiteY312" fmla="*/ 3172 h 9525"/>
                              <a:gd name="connsiteX313" fmla="*/ 17297 w 28575"/>
                              <a:gd name="connsiteY313" fmla="*/ 6353 h 9525"/>
                              <a:gd name="connsiteX314" fmla="*/ 17297 w 28575"/>
                              <a:gd name="connsiteY314" fmla="*/ 6353 h 9525"/>
                              <a:gd name="connsiteX315" fmla="*/ 17297 w 28575"/>
                              <a:gd name="connsiteY315" fmla="*/ 6353 h 9525"/>
                              <a:gd name="connsiteX316" fmla="*/ 17297 w 28575"/>
                              <a:gd name="connsiteY316" fmla="*/ 6353 h 9525"/>
                              <a:gd name="connsiteX317" fmla="*/ 17297 w 28575"/>
                              <a:gd name="connsiteY317" fmla="*/ 6353 h 9525"/>
                              <a:gd name="connsiteX318" fmla="*/ 17297 w 28575"/>
                              <a:gd name="connsiteY318" fmla="*/ 6353 h 9525"/>
                              <a:gd name="connsiteX319" fmla="*/ 17297 w 28575"/>
                              <a:gd name="connsiteY319" fmla="*/ 6353 h 9525"/>
                              <a:gd name="connsiteX320" fmla="*/ 17297 w 28575"/>
                              <a:gd name="connsiteY320" fmla="*/ 6353 h 9525"/>
                              <a:gd name="connsiteX321" fmla="*/ 18050 w 28575"/>
                              <a:gd name="connsiteY321" fmla="*/ 6353 h 9525"/>
                              <a:gd name="connsiteX322" fmla="*/ 18050 w 28575"/>
                              <a:gd name="connsiteY322" fmla="*/ 6353 h 9525"/>
                              <a:gd name="connsiteX323" fmla="*/ 18050 w 28575"/>
                              <a:gd name="connsiteY323" fmla="*/ 6353 h 9525"/>
                              <a:gd name="connsiteX324" fmla="*/ 18050 w 28575"/>
                              <a:gd name="connsiteY324" fmla="*/ 6353 h 9525"/>
                              <a:gd name="connsiteX325" fmla="*/ 18050 w 28575"/>
                              <a:gd name="connsiteY325" fmla="*/ 6353 h 9525"/>
                              <a:gd name="connsiteX326" fmla="*/ 18050 w 28575"/>
                              <a:gd name="connsiteY326" fmla="*/ 6353 h 9525"/>
                              <a:gd name="connsiteX327" fmla="*/ 18050 w 28575"/>
                              <a:gd name="connsiteY327" fmla="*/ 6353 h 9525"/>
                              <a:gd name="connsiteX328" fmla="*/ 18050 w 28575"/>
                              <a:gd name="connsiteY328" fmla="*/ 6353 h 9525"/>
                              <a:gd name="connsiteX329" fmla="*/ 18050 w 28575"/>
                              <a:gd name="connsiteY329" fmla="*/ 6353 h 9525"/>
                              <a:gd name="connsiteX330" fmla="*/ 18050 w 28575"/>
                              <a:gd name="connsiteY330" fmla="*/ 6353 h 9525"/>
                              <a:gd name="connsiteX331" fmla="*/ 18050 w 28575"/>
                              <a:gd name="connsiteY331" fmla="*/ 3172 h 9525"/>
                              <a:gd name="connsiteX332" fmla="*/ 18050 w 28575"/>
                              <a:gd name="connsiteY332" fmla="*/ 3172 h 9525"/>
                              <a:gd name="connsiteX333" fmla="*/ 18802 w 28575"/>
                              <a:gd name="connsiteY333" fmla="*/ 6353 h 9525"/>
                              <a:gd name="connsiteX334" fmla="*/ 18802 w 28575"/>
                              <a:gd name="connsiteY334" fmla="*/ 6353 h 9525"/>
                              <a:gd name="connsiteX335" fmla="*/ 18802 w 28575"/>
                              <a:gd name="connsiteY335" fmla="*/ 6353 h 9525"/>
                              <a:gd name="connsiteX336" fmla="*/ 18802 w 28575"/>
                              <a:gd name="connsiteY336" fmla="*/ 6353 h 9525"/>
                              <a:gd name="connsiteX337" fmla="*/ 18802 w 28575"/>
                              <a:gd name="connsiteY337" fmla="*/ 6353 h 9525"/>
                              <a:gd name="connsiteX338" fmla="*/ 18802 w 28575"/>
                              <a:gd name="connsiteY338" fmla="*/ 6353 h 9525"/>
                              <a:gd name="connsiteX339" fmla="*/ 18802 w 28575"/>
                              <a:gd name="connsiteY339" fmla="*/ 6353 h 9525"/>
                              <a:gd name="connsiteX340" fmla="*/ 18802 w 28575"/>
                              <a:gd name="connsiteY340" fmla="*/ 6353 h 9525"/>
                              <a:gd name="connsiteX341" fmla="*/ 18802 w 28575"/>
                              <a:gd name="connsiteY341" fmla="*/ 6353 h 9525"/>
                              <a:gd name="connsiteX342" fmla="*/ 18802 w 28575"/>
                              <a:gd name="connsiteY342" fmla="*/ 6353 h 9525"/>
                              <a:gd name="connsiteX343" fmla="*/ 18802 w 28575"/>
                              <a:gd name="connsiteY343" fmla="*/ 6353 h 9525"/>
                              <a:gd name="connsiteX344" fmla="*/ 18802 w 28575"/>
                              <a:gd name="connsiteY344" fmla="*/ 6353 h 9525"/>
                              <a:gd name="connsiteX345" fmla="*/ 19555 w 28575"/>
                              <a:gd name="connsiteY345" fmla="*/ 6353 h 9525"/>
                              <a:gd name="connsiteX346" fmla="*/ 19555 w 28575"/>
                              <a:gd name="connsiteY346" fmla="*/ 6353 h 9525"/>
                              <a:gd name="connsiteX347" fmla="*/ 19555 w 28575"/>
                              <a:gd name="connsiteY347" fmla="*/ 6353 h 9525"/>
                              <a:gd name="connsiteX348" fmla="*/ 19555 w 28575"/>
                              <a:gd name="connsiteY348" fmla="*/ 3172 h 9525"/>
                              <a:gd name="connsiteX349" fmla="*/ 19555 w 28575"/>
                              <a:gd name="connsiteY349" fmla="*/ 6353 h 9525"/>
                              <a:gd name="connsiteX350" fmla="*/ 19555 w 28575"/>
                              <a:gd name="connsiteY350" fmla="*/ 6353 h 9525"/>
                              <a:gd name="connsiteX351" fmla="*/ 19555 w 28575"/>
                              <a:gd name="connsiteY351" fmla="*/ 6353 h 9525"/>
                              <a:gd name="connsiteX352" fmla="*/ 19555 w 28575"/>
                              <a:gd name="connsiteY352" fmla="*/ 6353 h 9525"/>
                              <a:gd name="connsiteX353" fmla="*/ 19555 w 28575"/>
                              <a:gd name="connsiteY353" fmla="*/ 6353 h 9525"/>
                              <a:gd name="connsiteX354" fmla="*/ 19555 w 28575"/>
                              <a:gd name="connsiteY354" fmla="*/ 3172 h 9525"/>
                              <a:gd name="connsiteX355" fmla="*/ 19555 w 28575"/>
                              <a:gd name="connsiteY355" fmla="*/ 6353 h 9525"/>
                              <a:gd name="connsiteX356" fmla="*/ 19555 w 28575"/>
                              <a:gd name="connsiteY356" fmla="*/ 6353 h 9525"/>
                              <a:gd name="connsiteX357" fmla="*/ 20307 w 28575"/>
                              <a:gd name="connsiteY357" fmla="*/ 6353 h 9525"/>
                              <a:gd name="connsiteX358" fmla="*/ 20307 w 28575"/>
                              <a:gd name="connsiteY358" fmla="*/ 9525 h 9525"/>
                              <a:gd name="connsiteX359" fmla="*/ 20307 w 28575"/>
                              <a:gd name="connsiteY359" fmla="*/ 6353 h 9525"/>
                              <a:gd name="connsiteX360" fmla="*/ 20307 w 28575"/>
                              <a:gd name="connsiteY360" fmla="*/ 6353 h 9525"/>
                              <a:gd name="connsiteX361" fmla="*/ 20307 w 28575"/>
                              <a:gd name="connsiteY361" fmla="*/ 6353 h 9525"/>
                              <a:gd name="connsiteX362" fmla="*/ 20307 w 28575"/>
                              <a:gd name="connsiteY362" fmla="*/ 6353 h 9525"/>
                              <a:gd name="connsiteX363" fmla="*/ 20307 w 28575"/>
                              <a:gd name="connsiteY363" fmla="*/ 6353 h 9525"/>
                              <a:gd name="connsiteX364" fmla="*/ 20307 w 28575"/>
                              <a:gd name="connsiteY364" fmla="*/ 6353 h 9525"/>
                              <a:gd name="connsiteX365" fmla="*/ 20307 w 28575"/>
                              <a:gd name="connsiteY365" fmla="*/ 6353 h 9525"/>
                              <a:gd name="connsiteX366" fmla="*/ 20307 w 28575"/>
                              <a:gd name="connsiteY366" fmla="*/ 6353 h 9525"/>
                              <a:gd name="connsiteX367" fmla="*/ 20307 w 28575"/>
                              <a:gd name="connsiteY367" fmla="*/ 6353 h 9525"/>
                              <a:gd name="connsiteX368" fmla="*/ 20307 w 28575"/>
                              <a:gd name="connsiteY368" fmla="*/ 6353 h 9525"/>
                              <a:gd name="connsiteX369" fmla="*/ 20307 w 28575"/>
                              <a:gd name="connsiteY369" fmla="*/ 6353 h 9525"/>
                              <a:gd name="connsiteX370" fmla="*/ 20307 w 28575"/>
                              <a:gd name="connsiteY370" fmla="*/ 6353 h 9525"/>
                              <a:gd name="connsiteX371" fmla="*/ 20307 w 28575"/>
                              <a:gd name="connsiteY371" fmla="*/ 6353 h 9525"/>
                              <a:gd name="connsiteX372" fmla="*/ 20307 w 28575"/>
                              <a:gd name="connsiteY372" fmla="*/ 6353 h 9525"/>
                              <a:gd name="connsiteX373" fmla="*/ 20307 w 28575"/>
                              <a:gd name="connsiteY373" fmla="*/ 6353 h 9525"/>
                              <a:gd name="connsiteX374" fmla="*/ 20307 w 28575"/>
                              <a:gd name="connsiteY374" fmla="*/ 6353 h 9525"/>
                              <a:gd name="connsiteX375" fmla="*/ 21060 w 28575"/>
                              <a:gd name="connsiteY375" fmla="*/ 6353 h 9525"/>
                              <a:gd name="connsiteX376" fmla="*/ 21060 w 28575"/>
                              <a:gd name="connsiteY376" fmla="*/ 6353 h 9525"/>
                              <a:gd name="connsiteX377" fmla="*/ 21060 w 28575"/>
                              <a:gd name="connsiteY377" fmla="*/ 6353 h 9525"/>
                              <a:gd name="connsiteX378" fmla="*/ 21060 w 28575"/>
                              <a:gd name="connsiteY378" fmla="*/ 3172 h 9525"/>
                              <a:gd name="connsiteX379" fmla="*/ 21060 w 28575"/>
                              <a:gd name="connsiteY379" fmla="*/ 6353 h 9525"/>
                              <a:gd name="connsiteX380" fmla="*/ 21060 w 28575"/>
                              <a:gd name="connsiteY380" fmla="*/ 6353 h 9525"/>
                              <a:gd name="connsiteX381" fmla="*/ 21060 w 28575"/>
                              <a:gd name="connsiteY381" fmla="*/ 6353 h 9525"/>
                              <a:gd name="connsiteX382" fmla="*/ 21060 w 28575"/>
                              <a:gd name="connsiteY382" fmla="*/ 6353 h 9525"/>
                              <a:gd name="connsiteX383" fmla="*/ 21060 w 28575"/>
                              <a:gd name="connsiteY383" fmla="*/ 6353 h 9525"/>
                              <a:gd name="connsiteX384" fmla="*/ 21060 w 28575"/>
                              <a:gd name="connsiteY384" fmla="*/ 6353 h 9525"/>
                              <a:gd name="connsiteX385" fmla="*/ 21060 w 28575"/>
                              <a:gd name="connsiteY385" fmla="*/ 6353 h 9525"/>
                              <a:gd name="connsiteX386" fmla="*/ 21060 w 28575"/>
                              <a:gd name="connsiteY386" fmla="*/ 6353 h 9525"/>
                              <a:gd name="connsiteX387" fmla="*/ 21060 w 28575"/>
                              <a:gd name="connsiteY387" fmla="*/ 3172 h 9525"/>
                              <a:gd name="connsiteX388" fmla="*/ 21060 w 28575"/>
                              <a:gd name="connsiteY388" fmla="*/ 3172 h 9525"/>
                              <a:gd name="connsiteX389" fmla="*/ 21803 w 28575"/>
                              <a:gd name="connsiteY389" fmla="*/ 3172 h 9525"/>
                              <a:gd name="connsiteX390" fmla="*/ 21803 w 28575"/>
                              <a:gd name="connsiteY390" fmla="*/ 3172 h 9525"/>
                              <a:gd name="connsiteX391" fmla="*/ 21803 w 28575"/>
                              <a:gd name="connsiteY391" fmla="*/ 6353 h 9525"/>
                              <a:gd name="connsiteX392" fmla="*/ 21803 w 28575"/>
                              <a:gd name="connsiteY392" fmla="*/ 6353 h 9525"/>
                              <a:gd name="connsiteX393" fmla="*/ 21803 w 28575"/>
                              <a:gd name="connsiteY393" fmla="*/ 6353 h 9525"/>
                              <a:gd name="connsiteX394" fmla="*/ 21803 w 28575"/>
                              <a:gd name="connsiteY394" fmla="*/ 6353 h 9525"/>
                              <a:gd name="connsiteX395" fmla="*/ 21803 w 28575"/>
                              <a:gd name="connsiteY395" fmla="*/ 6353 h 9525"/>
                              <a:gd name="connsiteX396" fmla="*/ 21803 w 28575"/>
                              <a:gd name="connsiteY396" fmla="*/ 6353 h 9525"/>
                              <a:gd name="connsiteX397" fmla="*/ 21803 w 28575"/>
                              <a:gd name="connsiteY397" fmla="*/ 6353 h 9525"/>
                              <a:gd name="connsiteX398" fmla="*/ 21803 w 28575"/>
                              <a:gd name="connsiteY398" fmla="*/ 6353 h 9525"/>
                              <a:gd name="connsiteX399" fmla="*/ 21803 w 28575"/>
                              <a:gd name="connsiteY399" fmla="*/ 6353 h 9525"/>
                              <a:gd name="connsiteX400" fmla="*/ 21803 w 28575"/>
                              <a:gd name="connsiteY400" fmla="*/ 6353 h 9525"/>
                              <a:gd name="connsiteX401" fmla="*/ 22555 w 28575"/>
                              <a:gd name="connsiteY401" fmla="*/ 6353 h 9525"/>
                              <a:gd name="connsiteX402" fmla="*/ 22555 w 28575"/>
                              <a:gd name="connsiteY402" fmla="*/ 6353 h 9525"/>
                              <a:gd name="connsiteX403" fmla="*/ 22555 w 28575"/>
                              <a:gd name="connsiteY403" fmla="*/ 6353 h 9525"/>
                              <a:gd name="connsiteX404" fmla="*/ 22555 w 28575"/>
                              <a:gd name="connsiteY404" fmla="*/ 6353 h 9525"/>
                              <a:gd name="connsiteX405" fmla="*/ 22555 w 28575"/>
                              <a:gd name="connsiteY405" fmla="*/ 6353 h 9525"/>
                              <a:gd name="connsiteX406" fmla="*/ 22555 w 28575"/>
                              <a:gd name="connsiteY406" fmla="*/ 6353 h 9525"/>
                              <a:gd name="connsiteX407" fmla="*/ 22555 w 28575"/>
                              <a:gd name="connsiteY407" fmla="*/ 6353 h 9525"/>
                              <a:gd name="connsiteX408" fmla="*/ 22555 w 28575"/>
                              <a:gd name="connsiteY408" fmla="*/ 3172 h 9525"/>
                              <a:gd name="connsiteX409" fmla="*/ 22555 w 28575"/>
                              <a:gd name="connsiteY409" fmla="*/ 6353 h 9525"/>
                              <a:gd name="connsiteX410" fmla="*/ 22555 w 28575"/>
                              <a:gd name="connsiteY410" fmla="*/ 6353 h 9525"/>
                              <a:gd name="connsiteX411" fmla="*/ 22555 w 28575"/>
                              <a:gd name="connsiteY411" fmla="*/ 6353 h 9525"/>
                              <a:gd name="connsiteX412" fmla="*/ 22555 w 28575"/>
                              <a:gd name="connsiteY412" fmla="*/ 6353 h 9525"/>
                              <a:gd name="connsiteX413" fmla="*/ 23308 w 28575"/>
                              <a:gd name="connsiteY413" fmla="*/ 6353 h 9525"/>
                              <a:gd name="connsiteX414" fmla="*/ 23308 w 28575"/>
                              <a:gd name="connsiteY414" fmla="*/ 3172 h 9525"/>
                              <a:gd name="connsiteX415" fmla="*/ 23308 w 28575"/>
                              <a:gd name="connsiteY415" fmla="*/ 3172 h 9525"/>
                              <a:gd name="connsiteX416" fmla="*/ 23308 w 28575"/>
                              <a:gd name="connsiteY416" fmla="*/ 6353 h 9525"/>
                              <a:gd name="connsiteX417" fmla="*/ 23308 w 28575"/>
                              <a:gd name="connsiteY417" fmla="*/ 3172 h 9525"/>
                              <a:gd name="connsiteX418" fmla="*/ 23308 w 28575"/>
                              <a:gd name="connsiteY418" fmla="*/ 6353 h 9525"/>
                              <a:gd name="connsiteX419" fmla="*/ 23308 w 28575"/>
                              <a:gd name="connsiteY419" fmla="*/ 3172 h 9525"/>
                              <a:gd name="connsiteX420" fmla="*/ 23308 w 28575"/>
                              <a:gd name="connsiteY420" fmla="*/ 3172 h 9525"/>
                              <a:gd name="connsiteX421" fmla="*/ 23308 w 28575"/>
                              <a:gd name="connsiteY421" fmla="*/ 3172 h 9525"/>
                              <a:gd name="connsiteX422" fmla="*/ 23308 w 28575"/>
                              <a:gd name="connsiteY422" fmla="*/ 3172 h 9525"/>
                              <a:gd name="connsiteX423" fmla="*/ 23308 w 28575"/>
                              <a:gd name="connsiteY423" fmla="*/ 6353 h 9525"/>
                              <a:gd name="connsiteX424" fmla="*/ 23308 w 28575"/>
                              <a:gd name="connsiteY424" fmla="*/ 6353 h 9525"/>
                              <a:gd name="connsiteX425" fmla="*/ 24060 w 28575"/>
                              <a:gd name="connsiteY425" fmla="*/ 6353 h 9525"/>
                              <a:gd name="connsiteX426" fmla="*/ 24060 w 28575"/>
                              <a:gd name="connsiteY426" fmla="*/ 6353 h 9525"/>
                              <a:gd name="connsiteX427" fmla="*/ 24060 w 28575"/>
                              <a:gd name="connsiteY427" fmla="*/ 6353 h 9525"/>
                              <a:gd name="connsiteX428" fmla="*/ 24060 w 28575"/>
                              <a:gd name="connsiteY428" fmla="*/ 6353 h 9525"/>
                              <a:gd name="connsiteX429" fmla="*/ 24060 w 28575"/>
                              <a:gd name="connsiteY429" fmla="*/ 6353 h 9525"/>
                              <a:gd name="connsiteX430" fmla="*/ 24060 w 28575"/>
                              <a:gd name="connsiteY430" fmla="*/ 6353 h 9525"/>
                              <a:gd name="connsiteX431" fmla="*/ 24060 w 28575"/>
                              <a:gd name="connsiteY431" fmla="*/ 6353 h 9525"/>
                              <a:gd name="connsiteX432" fmla="*/ 24060 w 28575"/>
                              <a:gd name="connsiteY432" fmla="*/ 6353 h 9525"/>
                              <a:gd name="connsiteX433" fmla="*/ 24060 w 28575"/>
                              <a:gd name="connsiteY433" fmla="*/ 6353 h 9525"/>
                              <a:gd name="connsiteX434" fmla="*/ 24060 w 28575"/>
                              <a:gd name="connsiteY434" fmla="*/ 6353 h 9525"/>
                              <a:gd name="connsiteX435" fmla="*/ 24060 w 28575"/>
                              <a:gd name="connsiteY435" fmla="*/ 6353 h 9525"/>
                              <a:gd name="connsiteX436" fmla="*/ 24060 w 28575"/>
                              <a:gd name="connsiteY436" fmla="*/ 6353 h 9525"/>
                              <a:gd name="connsiteX437" fmla="*/ 24813 w 28575"/>
                              <a:gd name="connsiteY437" fmla="*/ 6353 h 9525"/>
                              <a:gd name="connsiteX438" fmla="*/ 24813 w 28575"/>
                              <a:gd name="connsiteY438" fmla="*/ 6353 h 9525"/>
                              <a:gd name="connsiteX439" fmla="*/ 24813 w 28575"/>
                              <a:gd name="connsiteY439" fmla="*/ 6353 h 9525"/>
                              <a:gd name="connsiteX440" fmla="*/ 24813 w 28575"/>
                              <a:gd name="connsiteY440" fmla="*/ 6353 h 9525"/>
                              <a:gd name="connsiteX441" fmla="*/ 24813 w 28575"/>
                              <a:gd name="connsiteY441" fmla="*/ 6353 h 9525"/>
                              <a:gd name="connsiteX442" fmla="*/ 24813 w 28575"/>
                              <a:gd name="connsiteY442" fmla="*/ 6353 h 9525"/>
                              <a:gd name="connsiteX443" fmla="*/ 24813 w 28575"/>
                              <a:gd name="connsiteY443" fmla="*/ 6353 h 9525"/>
                              <a:gd name="connsiteX444" fmla="*/ 24813 w 28575"/>
                              <a:gd name="connsiteY444" fmla="*/ 6353 h 9525"/>
                              <a:gd name="connsiteX445" fmla="*/ 24813 w 28575"/>
                              <a:gd name="connsiteY445" fmla="*/ 6353 h 9525"/>
                              <a:gd name="connsiteX446" fmla="*/ 24813 w 28575"/>
                              <a:gd name="connsiteY446" fmla="*/ 3172 h 9525"/>
                              <a:gd name="connsiteX447" fmla="*/ 24813 w 28575"/>
                              <a:gd name="connsiteY447" fmla="*/ 3172 h 9525"/>
                              <a:gd name="connsiteX448" fmla="*/ 24813 w 28575"/>
                              <a:gd name="connsiteY448" fmla="*/ 3172 h 9525"/>
                              <a:gd name="connsiteX449" fmla="*/ 24813 w 28575"/>
                              <a:gd name="connsiteY449" fmla="*/ 6353 h 9525"/>
                              <a:gd name="connsiteX450" fmla="*/ 24813 w 28575"/>
                              <a:gd name="connsiteY450" fmla="*/ 6353 h 9525"/>
                              <a:gd name="connsiteX451" fmla="*/ 24813 w 28575"/>
                              <a:gd name="connsiteY451" fmla="*/ 6353 h 9525"/>
                              <a:gd name="connsiteX452" fmla="*/ 24813 w 28575"/>
                              <a:gd name="connsiteY452" fmla="*/ 6353 h 9525"/>
                              <a:gd name="connsiteX453" fmla="*/ 24813 w 28575"/>
                              <a:gd name="connsiteY453" fmla="*/ 6353 h 9525"/>
                              <a:gd name="connsiteX454" fmla="*/ 24813 w 28575"/>
                              <a:gd name="connsiteY454" fmla="*/ 6353 h 9525"/>
                              <a:gd name="connsiteX455" fmla="*/ 24813 w 28575"/>
                              <a:gd name="connsiteY455" fmla="*/ 6353 h 9525"/>
                              <a:gd name="connsiteX456" fmla="*/ 24813 w 28575"/>
                              <a:gd name="connsiteY456" fmla="*/ 6353 h 9525"/>
                              <a:gd name="connsiteX457" fmla="*/ 25565 w 28575"/>
                              <a:gd name="connsiteY457" fmla="*/ 6353 h 9525"/>
                              <a:gd name="connsiteX458" fmla="*/ 25565 w 28575"/>
                              <a:gd name="connsiteY458" fmla="*/ 6353 h 9525"/>
                              <a:gd name="connsiteX459" fmla="*/ 25565 w 28575"/>
                              <a:gd name="connsiteY459" fmla="*/ 6353 h 9525"/>
                              <a:gd name="connsiteX460" fmla="*/ 25565 w 28575"/>
                              <a:gd name="connsiteY460" fmla="*/ 6353 h 9525"/>
                              <a:gd name="connsiteX461" fmla="*/ 25565 w 28575"/>
                              <a:gd name="connsiteY461" fmla="*/ 6353 h 9525"/>
                              <a:gd name="connsiteX462" fmla="*/ 25565 w 28575"/>
                              <a:gd name="connsiteY462" fmla="*/ 6353 h 9525"/>
                              <a:gd name="connsiteX463" fmla="*/ 25565 w 28575"/>
                              <a:gd name="connsiteY463" fmla="*/ 3172 h 9525"/>
                              <a:gd name="connsiteX464" fmla="*/ 25565 w 28575"/>
                              <a:gd name="connsiteY464" fmla="*/ 3172 h 9525"/>
                              <a:gd name="connsiteX465" fmla="*/ 25565 w 28575"/>
                              <a:gd name="connsiteY465" fmla="*/ 6353 h 9525"/>
                              <a:gd name="connsiteX466" fmla="*/ 25565 w 28575"/>
                              <a:gd name="connsiteY466" fmla="*/ 6353 h 9525"/>
                              <a:gd name="connsiteX467" fmla="*/ 25565 w 28575"/>
                              <a:gd name="connsiteY467" fmla="*/ 6353 h 9525"/>
                              <a:gd name="connsiteX468" fmla="*/ 25565 w 28575"/>
                              <a:gd name="connsiteY468" fmla="*/ 6353 h 9525"/>
                              <a:gd name="connsiteX469" fmla="*/ 26318 w 28575"/>
                              <a:gd name="connsiteY469" fmla="*/ 3172 h 9525"/>
                              <a:gd name="connsiteX470" fmla="*/ 26318 w 28575"/>
                              <a:gd name="connsiteY470" fmla="*/ 3172 h 9525"/>
                              <a:gd name="connsiteX471" fmla="*/ 26318 w 28575"/>
                              <a:gd name="connsiteY471" fmla="*/ 6353 h 9525"/>
                              <a:gd name="connsiteX472" fmla="*/ 26318 w 28575"/>
                              <a:gd name="connsiteY472" fmla="*/ 6353 h 9525"/>
                              <a:gd name="connsiteX473" fmla="*/ 26318 w 28575"/>
                              <a:gd name="connsiteY473" fmla="*/ 6353 h 9525"/>
                              <a:gd name="connsiteX474" fmla="*/ 26318 w 28575"/>
                              <a:gd name="connsiteY474" fmla="*/ 6353 h 9525"/>
                              <a:gd name="connsiteX475" fmla="*/ 26318 w 28575"/>
                              <a:gd name="connsiteY475" fmla="*/ 6353 h 9525"/>
                              <a:gd name="connsiteX476" fmla="*/ 26318 w 28575"/>
                              <a:gd name="connsiteY476" fmla="*/ 6353 h 9525"/>
                              <a:gd name="connsiteX477" fmla="*/ 26318 w 28575"/>
                              <a:gd name="connsiteY477" fmla="*/ 6353 h 9525"/>
                              <a:gd name="connsiteX478" fmla="*/ 26318 w 28575"/>
                              <a:gd name="connsiteY478" fmla="*/ 6353 h 9525"/>
                              <a:gd name="connsiteX479" fmla="*/ 26318 w 28575"/>
                              <a:gd name="connsiteY479" fmla="*/ 6353 h 9525"/>
                              <a:gd name="connsiteX480" fmla="*/ 26318 w 28575"/>
                              <a:gd name="connsiteY480" fmla="*/ 6353 h 9525"/>
                              <a:gd name="connsiteX481" fmla="*/ 27070 w 28575"/>
                              <a:gd name="connsiteY481" fmla="*/ 9525 h 9525"/>
                              <a:gd name="connsiteX482" fmla="*/ 27070 w 28575"/>
                              <a:gd name="connsiteY482" fmla="*/ 6353 h 9525"/>
                              <a:gd name="connsiteX483" fmla="*/ 27070 w 28575"/>
                              <a:gd name="connsiteY483" fmla="*/ 6353 h 9525"/>
                              <a:gd name="connsiteX484" fmla="*/ 27070 w 28575"/>
                              <a:gd name="connsiteY484" fmla="*/ 6353 h 9525"/>
                              <a:gd name="connsiteX485" fmla="*/ 27070 w 28575"/>
                              <a:gd name="connsiteY485" fmla="*/ 6353 h 9525"/>
                              <a:gd name="connsiteX486" fmla="*/ 27070 w 28575"/>
                              <a:gd name="connsiteY486" fmla="*/ 6353 h 9525"/>
                              <a:gd name="connsiteX487" fmla="*/ 27070 w 28575"/>
                              <a:gd name="connsiteY487" fmla="*/ 6353 h 9525"/>
                              <a:gd name="connsiteX488" fmla="*/ 27070 w 28575"/>
                              <a:gd name="connsiteY488" fmla="*/ 6353 h 9525"/>
                              <a:gd name="connsiteX489" fmla="*/ 27070 w 28575"/>
                              <a:gd name="connsiteY489" fmla="*/ 6353 h 9525"/>
                              <a:gd name="connsiteX490" fmla="*/ 27070 w 28575"/>
                              <a:gd name="connsiteY490" fmla="*/ 6353 h 9525"/>
                              <a:gd name="connsiteX491" fmla="*/ 27070 w 28575"/>
                              <a:gd name="connsiteY491" fmla="*/ 6353 h 9525"/>
                              <a:gd name="connsiteX492" fmla="*/ 27070 w 28575"/>
                              <a:gd name="connsiteY492" fmla="*/ 3172 h 9525"/>
                              <a:gd name="connsiteX493" fmla="*/ 27823 w 28575"/>
                              <a:gd name="connsiteY493" fmla="*/ 3172 h 9525"/>
                              <a:gd name="connsiteX494" fmla="*/ 27823 w 28575"/>
                              <a:gd name="connsiteY494" fmla="*/ 6353 h 9525"/>
                              <a:gd name="connsiteX495" fmla="*/ 27823 w 28575"/>
                              <a:gd name="connsiteY495" fmla="*/ 9525 h 9525"/>
                              <a:gd name="connsiteX496" fmla="*/ 27823 w 28575"/>
                              <a:gd name="connsiteY496" fmla="*/ 9525 h 9525"/>
                              <a:gd name="connsiteX497" fmla="*/ 27823 w 28575"/>
                              <a:gd name="connsiteY497" fmla="*/ 9525 h 9525"/>
                              <a:gd name="connsiteX498" fmla="*/ 27823 w 28575"/>
                              <a:gd name="connsiteY498" fmla="*/ 6353 h 9525"/>
                              <a:gd name="connsiteX499" fmla="*/ 27823 w 28575"/>
                              <a:gd name="connsiteY499" fmla="*/ 6353 h 9525"/>
                              <a:gd name="connsiteX500" fmla="*/ 27823 w 28575"/>
                              <a:gd name="connsiteY500" fmla="*/ 3172 h 9525"/>
                              <a:gd name="connsiteX501" fmla="*/ 27823 w 28575"/>
                              <a:gd name="connsiteY501" fmla="*/ 3172 h 9525"/>
                              <a:gd name="connsiteX502" fmla="*/ 27823 w 28575"/>
                              <a:gd name="connsiteY502" fmla="*/ 3172 h 9525"/>
                              <a:gd name="connsiteX503" fmla="*/ 27823 w 28575"/>
                              <a:gd name="connsiteY503" fmla="*/ 3172 h 9525"/>
                              <a:gd name="connsiteX504" fmla="*/ 27823 w 28575"/>
                              <a:gd name="connsiteY504" fmla="*/ 6353 h 9525"/>
                              <a:gd name="connsiteX505" fmla="*/ 28575 w 28575"/>
                              <a:gd name="connsiteY505" fmla="*/ 6353 h 9525"/>
                              <a:gd name="connsiteX506" fmla="*/ 28575 w 28575"/>
                              <a:gd name="connsiteY506" fmla="*/ 6353 h 9525"/>
                              <a:gd name="connsiteX507" fmla="*/ 28575 w 28575"/>
                              <a:gd name="connsiteY507" fmla="*/ 6353 h 9525"/>
                              <a:gd name="connsiteX508" fmla="*/ 28575 w 28575"/>
                              <a:gd name="connsiteY508" fmla="*/ 6353 h 9525"/>
                              <a:gd name="connsiteX509" fmla="*/ 28575 w 28575"/>
                              <a:gd name="connsiteY509" fmla="*/ 6353 h 9525"/>
                              <a:gd name="connsiteX510" fmla="*/ 28575 w 28575"/>
                              <a:gd name="connsiteY510" fmla="*/ 6353 h 9525"/>
                              <a:gd name="connsiteX511" fmla="*/ 28575 w 28575"/>
                              <a:gd name="connsiteY511" fmla="*/ 635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6353"/>
                                </a:moveTo>
                                <a:lnTo>
                                  <a:pt x="0" y="6353"/>
                                </a:lnTo>
                                <a:lnTo>
                                  <a:pt x="0" y="6353"/>
                                </a:lnTo>
                                <a:lnTo>
                                  <a:pt x="0" y="6353"/>
                                </a:lnTo>
                                <a:lnTo>
                                  <a:pt x="0" y="3172"/>
                                </a:lnTo>
                                <a:lnTo>
                                  <a:pt x="0" y="6353"/>
                                </a:lnTo>
                                <a:lnTo>
                                  <a:pt x="0" y="6353"/>
                                </a:lnTo>
                                <a:lnTo>
                                  <a:pt x="0" y="6353"/>
                                </a:lnTo>
                                <a:lnTo>
                                  <a:pt x="0" y="6353"/>
                                </a:lnTo>
                                <a:lnTo>
                                  <a:pt x="0" y="6353"/>
                                </a:lnTo>
                                <a:lnTo>
                                  <a:pt x="0" y="6353"/>
                                </a:lnTo>
                                <a:lnTo>
                                  <a:pt x="752" y="6353"/>
                                </a:lnTo>
                                <a:lnTo>
                                  <a:pt x="752" y="6353"/>
                                </a:lnTo>
                                <a:lnTo>
                                  <a:pt x="752" y="6353"/>
                                </a:lnTo>
                                <a:lnTo>
                                  <a:pt x="752" y="6353"/>
                                </a:lnTo>
                                <a:lnTo>
                                  <a:pt x="752" y="6353"/>
                                </a:lnTo>
                                <a:lnTo>
                                  <a:pt x="752" y="6353"/>
                                </a:lnTo>
                                <a:lnTo>
                                  <a:pt x="752" y="6353"/>
                                </a:lnTo>
                                <a:lnTo>
                                  <a:pt x="752" y="6353"/>
                                </a:lnTo>
                                <a:lnTo>
                                  <a:pt x="752" y="6353"/>
                                </a:lnTo>
                                <a:lnTo>
                                  <a:pt x="752" y="6353"/>
                                </a:lnTo>
                                <a:lnTo>
                                  <a:pt x="752" y="6353"/>
                                </a:lnTo>
                                <a:lnTo>
                                  <a:pt x="752" y="6353"/>
                                </a:lnTo>
                                <a:lnTo>
                                  <a:pt x="752" y="6353"/>
                                </a:lnTo>
                                <a:lnTo>
                                  <a:pt x="752" y="6353"/>
                                </a:lnTo>
                                <a:lnTo>
                                  <a:pt x="752" y="6353"/>
                                </a:lnTo>
                                <a:lnTo>
                                  <a:pt x="752" y="6353"/>
                                </a:lnTo>
                                <a:lnTo>
                                  <a:pt x="752" y="6353"/>
                                </a:lnTo>
                                <a:lnTo>
                                  <a:pt x="752" y="6353"/>
                                </a:lnTo>
                                <a:lnTo>
                                  <a:pt x="752" y="6353"/>
                                </a:lnTo>
                                <a:lnTo>
                                  <a:pt x="752" y="6353"/>
                                </a:lnTo>
                                <a:lnTo>
                                  <a:pt x="1505" y="6353"/>
                                </a:lnTo>
                                <a:lnTo>
                                  <a:pt x="1505" y="6353"/>
                                </a:lnTo>
                                <a:lnTo>
                                  <a:pt x="1505" y="6353"/>
                                </a:lnTo>
                                <a:lnTo>
                                  <a:pt x="1505" y="6353"/>
                                </a:lnTo>
                                <a:lnTo>
                                  <a:pt x="1505" y="6353"/>
                                </a:lnTo>
                                <a:lnTo>
                                  <a:pt x="1505" y="6353"/>
                                </a:lnTo>
                                <a:lnTo>
                                  <a:pt x="1505" y="3172"/>
                                </a:lnTo>
                                <a:lnTo>
                                  <a:pt x="1505" y="6353"/>
                                </a:lnTo>
                                <a:lnTo>
                                  <a:pt x="1505" y="6353"/>
                                </a:lnTo>
                                <a:lnTo>
                                  <a:pt x="1505" y="6353"/>
                                </a:lnTo>
                                <a:lnTo>
                                  <a:pt x="1505" y="6353"/>
                                </a:lnTo>
                                <a:lnTo>
                                  <a:pt x="1505" y="6353"/>
                                </a:lnTo>
                                <a:lnTo>
                                  <a:pt x="2257" y="6353"/>
                                </a:lnTo>
                                <a:lnTo>
                                  <a:pt x="2257" y="6353"/>
                                </a:lnTo>
                                <a:lnTo>
                                  <a:pt x="2257" y="6353"/>
                                </a:lnTo>
                                <a:lnTo>
                                  <a:pt x="2257" y="6353"/>
                                </a:lnTo>
                                <a:lnTo>
                                  <a:pt x="2257" y="6353"/>
                                </a:lnTo>
                                <a:lnTo>
                                  <a:pt x="2257" y="9525"/>
                                </a:lnTo>
                                <a:lnTo>
                                  <a:pt x="2257" y="6353"/>
                                </a:lnTo>
                                <a:lnTo>
                                  <a:pt x="2257" y="6353"/>
                                </a:lnTo>
                                <a:lnTo>
                                  <a:pt x="2257" y="6353"/>
                                </a:lnTo>
                                <a:lnTo>
                                  <a:pt x="2257" y="6353"/>
                                </a:lnTo>
                                <a:lnTo>
                                  <a:pt x="2257" y="6353"/>
                                </a:lnTo>
                                <a:lnTo>
                                  <a:pt x="2257" y="6353"/>
                                </a:lnTo>
                                <a:lnTo>
                                  <a:pt x="3010" y="6353"/>
                                </a:lnTo>
                                <a:lnTo>
                                  <a:pt x="3010" y="3172"/>
                                </a:lnTo>
                                <a:lnTo>
                                  <a:pt x="3010" y="6353"/>
                                </a:lnTo>
                                <a:lnTo>
                                  <a:pt x="3010" y="6353"/>
                                </a:lnTo>
                                <a:lnTo>
                                  <a:pt x="3010" y="6353"/>
                                </a:lnTo>
                                <a:lnTo>
                                  <a:pt x="3010" y="3172"/>
                                </a:lnTo>
                                <a:lnTo>
                                  <a:pt x="3010" y="3172"/>
                                </a:lnTo>
                                <a:lnTo>
                                  <a:pt x="3010" y="3172"/>
                                </a:lnTo>
                                <a:lnTo>
                                  <a:pt x="3010" y="0"/>
                                </a:lnTo>
                                <a:lnTo>
                                  <a:pt x="3010" y="3172"/>
                                </a:lnTo>
                                <a:lnTo>
                                  <a:pt x="3010" y="3172"/>
                                </a:lnTo>
                                <a:lnTo>
                                  <a:pt x="3010" y="6353"/>
                                </a:lnTo>
                                <a:lnTo>
                                  <a:pt x="3762" y="6353"/>
                                </a:lnTo>
                                <a:lnTo>
                                  <a:pt x="3762" y="6353"/>
                                </a:lnTo>
                                <a:lnTo>
                                  <a:pt x="3762" y="3172"/>
                                </a:lnTo>
                                <a:lnTo>
                                  <a:pt x="3762" y="0"/>
                                </a:lnTo>
                                <a:lnTo>
                                  <a:pt x="3762" y="3172"/>
                                </a:lnTo>
                                <a:lnTo>
                                  <a:pt x="3762" y="3172"/>
                                </a:lnTo>
                                <a:lnTo>
                                  <a:pt x="3762" y="6353"/>
                                </a:lnTo>
                                <a:lnTo>
                                  <a:pt x="3762" y="6353"/>
                                </a:lnTo>
                                <a:lnTo>
                                  <a:pt x="3762" y="6353"/>
                                </a:lnTo>
                                <a:lnTo>
                                  <a:pt x="3762" y="6353"/>
                                </a:lnTo>
                                <a:lnTo>
                                  <a:pt x="3762" y="6353"/>
                                </a:lnTo>
                                <a:lnTo>
                                  <a:pt x="3762" y="6353"/>
                                </a:lnTo>
                                <a:lnTo>
                                  <a:pt x="4515" y="6353"/>
                                </a:lnTo>
                                <a:lnTo>
                                  <a:pt x="4515" y="6353"/>
                                </a:lnTo>
                                <a:lnTo>
                                  <a:pt x="4515" y="6353"/>
                                </a:lnTo>
                                <a:lnTo>
                                  <a:pt x="4515" y="6353"/>
                                </a:lnTo>
                                <a:lnTo>
                                  <a:pt x="4515" y="6353"/>
                                </a:lnTo>
                                <a:lnTo>
                                  <a:pt x="4515" y="6353"/>
                                </a:lnTo>
                                <a:lnTo>
                                  <a:pt x="4515" y="6353"/>
                                </a:lnTo>
                                <a:lnTo>
                                  <a:pt x="4515" y="6353"/>
                                </a:lnTo>
                                <a:lnTo>
                                  <a:pt x="4515" y="3172"/>
                                </a:lnTo>
                                <a:lnTo>
                                  <a:pt x="4515" y="6353"/>
                                </a:lnTo>
                                <a:lnTo>
                                  <a:pt x="4515" y="6353"/>
                                </a:lnTo>
                                <a:lnTo>
                                  <a:pt x="4515" y="6353"/>
                                </a:lnTo>
                                <a:lnTo>
                                  <a:pt x="5267" y="6353"/>
                                </a:lnTo>
                                <a:lnTo>
                                  <a:pt x="5267" y="9525"/>
                                </a:lnTo>
                                <a:lnTo>
                                  <a:pt x="5267" y="6353"/>
                                </a:lnTo>
                                <a:lnTo>
                                  <a:pt x="5267" y="6353"/>
                                </a:lnTo>
                                <a:lnTo>
                                  <a:pt x="5267" y="6353"/>
                                </a:lnTo>
                                <a:lnTo>
                                  <a:pt x="5267" y="6353"/>
                                </a:lnTo>
                                <a:lnTo>
                                  <a:pt x="5267" y="6353"/>
                                </a:lnTo>
                                <a:lnTo>
                                  <a:pt x="5267" y="6353"/>
                                </a:lnTo>
                                <a:lnTo>
                                  <a:pt x="5267" y="6353"/>
                                </a:lnTo>
                                <a:lnTo>
                                  <a:pt x="5267" y="6353"/>
                                </a:lnTo>
                                <a:lnTo>
                                  <a:pt x="5267" y="6353"/>
                                </a:lnTo>
                                <a:lnTo>
                                  <a:pt x="5267" y="6353"/>
                                </a:lnTo>
                                <a:lnTo>
                                  <a:pt x="5267" y="6353"/>
                                </a:lnTo>
                                <a:lnTo>
                                  <a:pt x="5267" y="3172"/>
                                </a:lnTo>
                                <a:lnTo>
                                  <a:pt x="6020" y="6353"/>
                                </a:lnTo>
                                <a:lnTo>
                                  <a:pt x="6020" y="6353"/>
                                </a:lnTo>
                                <a:lnTo>
                                  <a:pt x="6020" y="6353"/>
                                </a:lnTo>
                                <a:lnTo>
                                  <a:pt x="6020" y="6353"/>
                                </a:lnTo>
                                <a:lnTo>
                                  <a:pt x="6020" y="6353"/>
                                </a:lnTo>
                                <a:lnTo>
                                  <a:pt x="6020" y="6353"/>
                                </a:lnTo>
                                <a:lnTo>
                                  <a:pt x="6020" y="6353"/>
                                </a:lnTo>
                                <a:lnTo>
                                  <a:pt x="6020" y="6353"/>
                                </a:lnTo>
                                <a:lnTo>
                                  <a:pt x="6020" y="6353"/>
                                </a:lnTo>
                                <a:lnTo>
                                  <a:pt x="6020" y="6353"/>
                                </a:lnTo>
                                <a:lnTo>
                                  <a:pt x="6020" y="6353"/>
                                </a:lnTo>
                                <a:lnTo>
                                  <a:pt x="6020" y="6353"/>
                                </a:lnTo>
                                <a:lnTo>
                                  <a:pt x="6020" y="3172"/>
                                </a:lnTo>
                                <a:lnTo>
                                  <a:pt x="6020" y="3172"/>
                                </a:lnTo>
                                <a:lnTo>
                                  <a:pt x="6020" y="3172"/>
                                </a:lnTo>
                                <a:lnTo>
                                  <a:pt x="6020" y="6353"/>
                                </a:lnTo>
                                <a:lnTo>
                                  <a:pt x="6020" y="6353"/>
                                </a:lnTo>
                                <a:lnTo>
                                  <a:pt x="6020" y="6353"/>
                                </a:lnTo>
                                <a:lnTo>
                                  <a:pt x="6772" y="6353"/>
                                </a:lnTo>
                                <a:lnTo>
                                  <a:pt x="6772" y="6353"/>
                                </a:lnTo>
                                <a:lnTo>
                                  <a:pt x="6772" y="6353"/>
                                </a:lnTo>
                                <a:lnTo>
                                  <a:pt x="6772" y="6353"/>
                                </a:lnTo>
                                <a:lnTo>
                                  <a:pt x="6772" y="6353"/>
                                </a:lnTo>
                                <a:lnTo>
                                  <a:pt x="6772" y="6353"/>
                                </a:lnTo>
                                <a:lnTo>
                                  <a:pt x="6772" y="6353"/>
                                </a:lnTo>
                                <a:lnTo>
                                  <a:pt x="6772" y="6353"/>
                                </a:lnTo>
                                <a:lnTo>
                                  <a:pt x="6772" y="6353"/>
                                </a:lnTo>
                                <a:lnTo>
                                  <a:pt x="6772" y="6353"/>
                                </a:lnTo>
                                <a:lnTo>
                                  <a:pt x="6772" y="6353"/>
                                </a:lnTo>
                                <a:lnTo>
                                  <a:pt x="6772" y="6353"/>
                                </a:lnTo>
                                <a:lnTo>
                                  <a:pt x="7515" y="6353"/>
                                </a:lnTo>
                                <a:lnTo>
                                  <a:pt x="7515" y="3172"/>
                                </a:lnTo>
                                <a:lnTo>
                                  <a:pt x="7515" y="3172"/>
                                </a:lnTo>
                                <a:lnTo>
                                  <a:pt x="7515" y="6353"/>
                                </a:lnTo>
                                <a:lnTo>
                                  <a:pt x="7515" y="3172"/>
                                </a:lnTo>
                                <a:lnTo>
                                  <a:pt x="7515" y="6353"/>
                                </a:lnTo>
                                <a:lnTo>
                                  <a:pt x="7515" y="6353"/>
                                </a:lnTo>
                                <a:lnTo>
                                  <a:pt x="7515" y="6353"/>
                                </a:lnTo>
                                <a:lnTo>
                                  <a:pt x="7515" y="6353"/>
                                </a:lnTo>
                                <a:lnTo>
                                  <a:pt x="7515" y="3172"/>
                                </a:lnTo>
                                <a:lnTo>
                                  <a:pt x="7515" y="6353"/>
                                </a:lnTo>
                                <a:lnTo>
                                  <a:pt x="7515" y="6353"/>
                                </a:lnTo>
                                <a:lnTo>
                                  <a:pt x="8268" y="6353"/>
                                </a:lnTo>
                                <a:lnTo>
                                  <a:pt x="8268" y="6353"/>
                                </a:lnTo>
                                <a:lnTo>
                                  <a:pt x="8268" y="6353"/>
                                </a:lnTo>
                                <a:lnTo>
                                  <a:pt x="8268" y="6353"/>
                                </a:lnTo>
                                <a:lnTo>
                                  <a:pt x="8268" y="3172"/>
                                </a:lnTo>
                                <a:lnTo>
                                  <a:pt x="8268" y="3172"/>
                                </a:lnTo>
                                <a:lnTo>
                                  <a:pt x="8268" y="6353"/>
                                </a:lnTo>
                                <a:lnTo>
                                  <a:pt x="8268" y="6353"/>
                                </a:lnTo>
                                <a:lnTo>
                                  <a:pt x="8268" y="6353"/>
                                </a:lnTo>
                                <a:lnTo>
                                  <a:pt x="8268" y="6353"/>
                                </a:lnTo>
                                <a:lnTo>
                                  <a:pt x="8268" y="6353"/>
                                </a:lnTo>
                                <a:lnTo>
                                  <a:pt x="8268" y="6353"/>
                                </a:lnTo>
                                <a:lnTo>
                                  <a:pt x="9020" y="3172"/>
                                </a:lnTo>
                                <a:lnTo>
                                  <a:pt x="9020" y="6353"/>
                                </a:lnTo>
                                <a:lnTo>
                                  <a:pt x="9020" y="6353"/>
                                </a:lnTo>
                                <a:lnTo>
                                  <a:pt x="9020" y="3172"/>
                                </a:lnTo>
                                <a:lnTo>
                                  <a:pt x="9020" y="6353"/>
                                </a:lnTo>
                                <a:lnTo>
                                  <a:pt x="9020" y="3172"/>
                                </a:lnTo>
                                <a:lnTo>
                                  <a:pt x="9020" y="6353"/>
                                </a:lnTo>
                                <a:lnTo>
                                  <a:pt x="9020" y="6353"/>
                                </a:lnTo>
                                <a:lnTo>
                                  <a:pt x="9020" y="6353"/>
                                </a:lnTo>
                                <a:lnTo>
                                  <a:pt x="9020" y="6353"/>
                                </a:lnTo>
                                <a:lnTo>
                                  <a:pt x="9020" y="6353"/>
                                </a:lnTo>
                                <a:lnTo>
                                  <a:pt x="9020" y="6353"/>
                                </a:lnTo>
                                <a:lnTo>
                                  <a:pt x="9020" y="6353"/>
                                </a:lnTo>
                                <a:lnTo>
                                  <a:pt x="9020" y="6353"/>
                                </a:lnTo>
                                <a:lnTo>
                                  <a:pt x="9773" y="6353"/>
                                </a:lnTo>
                                <a:lnTo>
                                  <a:pt x="9773" y="6353"/>
                                </a:lnTo>
                                <a:lnTo>
                                  <a:pt x="9773" y="6353"/>
                                </a:lnTo>
                                <a:lnTo>
                                  <a:pt x="9773" y="6353"/>
                                </a:lnTo>
                                <a:lnTo>
                                  <a:pt x="9773" y="6353"/>
                                </a:lnTo>
                                <a:lnTo>
                                  <a:pt x="9773" y="6353"/>
                                </a:lnTo>
                                <a:lnTo>
                                  <a:pt x="9773" y="6353"/>
                                </a:lnTo>
                                <a:lnTo>
                                  <a:pt x="9773" y="6353"/>
                                </a:lnTo>
                                <a:lnTo>
                                  <a:pt x="9773" y="6353"/>
                                </a:lnTo>
                                <a:lnTo>
                                  <a:pt x="9773" y="6353"/>
                                </a:lnTo>
                                <a:lnTo>
                                  <a:pt x="9773" y="6353"/>
                                </a:lnTo>
                                <a:lnTo>
                                  <a:pt x="9773" y="6353"/>
                                </a:lnTo>
                                <a:lnTo>
                                  <a:pt x="10525" y="6353"/>
                                </a:lnTo>
                                <a:lnTo>
                                  <a:pt x="10525" y="6353"/>
                                </a:lnTo>
                                <a:lnTo>
                                  <a:pt x="10525" y="6353"/>
                                </a:lnTo>
                                <a:lnTo>
                                  <a:pt x="10525" y="6353"/>
                                </a:lnTo>
                                <a:lnTo>
                                  <a:pt x="10525" y="6353"/>
                                </a:lnTo>
                                <a:lnTo>
                                  <a:pt x="10525" y="6353"/>
                                </a:lnTo>
                                <a:lnTo>
                                  <a:pt x="10525" y="6353"/>
                                </a:lnTo>
                                <a:lnTo>
                                  <a:pt x="10525" y="6353"/>
                                </a:lnTo>
                                <a:lnTo>
                                  <a:pt x="10525" y="6353"/>
                                </a:lnTo>
                                <a:lnTo>
                                  <a:pt x="10525" y="6353"/>
                                </a:lnTo>
                                <a:lnTo>
                                  <a:pt x="10525" y="6353"/>
                                </a:lnTo>
                                <a:lnTo>
                                  <a:pt x="10525" y="6353"/>
                                </a:lnTo>
                                <a:lnTo>
                                  <a:pt x="10525" y="6353"/>
                                </a:lnTo>
                                <a:lnTo>
                                  <a:pt x="10525" y="6353"/>
                                </a:lnTo>
                                <a:lnTo>
                                  <a:pt x="10525" y="3172"/>
                                </a:lnTo>
                                <a:lnTo>
                                  <a:pt x="10525" y="6353"/>
                                </a:lnTo>
                                <a:lnTo>
                                  <a:pt x="10525" y="6353"/>
                                </a:lnTo>
                                <a:lnTo>
                                  <a:pt x="10525" y="6353"/>
                                </a:lnTo>
                                <a:lnTo>
                                  <a:pt x="11278" y="6353"/>
                                </a:lnTo>
                                <a:lnTo>
                                  <a:pt x="11278" y="6353"/>
                                </a:lnTo>
                                <a:lnTo>
                                  <a:pt x="11278" y="6353"/>
                                </a:lnTo>
                                <a:lnTo>
                                  <a:pt x="11278" y="6353"/>
                                </a:lnTo>
                                <a:lnTo>
                                  <a:pt x="11278" y="6353"/>
                                </a:lnTo>
                                <a:lnTo>
                                  <a:pt x="11278" y="6353"/>
                                </a:lnTo>
                                <a:lnTo>
                                  <a:pt x="11278" y="6353"/>
                                </a:lnTo>
                                <a:lnTo>
                                  <a:pt x="11278" y="6353"/>
                                </a:lnTo>
                                <a:lnTo>
                                  <a:pt x="11278" y="6353"/>
                                </a:lnTo>
                                <a:lnTo>
                                  <a:pt x="11278" y="6353"/>
                                </a:lnTo>
                                <a:lnTo>
                                  <a:pt x="11278" y="6353"/>
                                </a:lnTo>
                                <a:lnTo>
                                  <a:pt x="11278" y="6353"/>
                                </a:lnTo>
                                <a:lnTo>
                                  <a:pt x="12030" y="6353"/>
                                </a:lnTo>
                                <a:lnTo>
                                  <a:pt x="12030" y="3172"/>
                                </a:lnTo>
                                <a:lnTo>
                                  <a:pt x="12030" y="3172"/>
                                </a:lnTo>
                                <a:lnTo>
                                  <a:pt x="12030" y="6353"/>
                                </a:lnTo>
                                <a:lnTo>
                                  <a:pt x="12030" y="6353"/>
                                </a:lnTo>
                                <a:lnTo>
                                  <a:pt x="12030" y="6353"/>
                                </a:lnTo>
                                <a:lnTo>
                                  <a:pt x="12030" y="6353"/>
                                </a:lnTo>
                                <a:lnTo>
                                  <a:pt x="12030" y="6353"/>
                                </a:lnTo>
                                <a:lnTo>
                                  <a:pt x="12030" y="6353"/>
                                </a:lnTo>
                                <a:lnTo>
                                  <a:pt x="12030" y="3172"/>
                                </a:lnTo>
                                <a:lnTo>
                                  <a:pt x="12030" y="3172"/>
                                </a:lnTo>
                                <a:lnTo>
                                  <a:pt x="12030" y="6353"/>
                                </a:lnTo>
                                <a:lnTo>
                                  <a:pt x="12783" y="6353"/>
                                </a:lnTo>
                                <a:lnTo>
                                  <a:pt x="12783" y="6353"/>
                                </a:lnTo>
                                <a:lnTo>
                                  <a:pt x="12783" y="6353"/>
                                </a:lnTo>
                                <a:lnTo>
                                  <a:pt x="12783" y="6353"/>
                                </a:lnTo>
                                <a:lnTo>
                                  <a:pt x="12783" y="6353"/>
                                </a:lnTo>
                                <a:lnTo>
                                  <a:pt x="12783" y="6353"/>
                                </a:lnTo>
                                <a:lnTo>
                                  <a:pt x="12783" y="3172"/>
                                </a:lnTo>
                                <a:lnTo>
                                  <a:pt x="12783" y="6353"/>
                                </a:lnTo>
                                <a:lnTo>
                                  <a:pt x="12783" y="6353"/>
                                </a:lnTo>
                                <a:lnTo>
                                  <a:pt x="12783" y="6353"/>
                                </a:lnTo>
                                <a:lnTo>
                                  <a:pt x="12783" y="6353"/>
                                </a:lnTo>
                                <a:lnTo>
                                  <a:pt x="12783" y="6353"/>
                                </a:lnTo>
                                <a:lnTo>
                                  <a:pt x="13535" y="6353"/>
                                </a:lnTo>
                                <a:lnTo>
                                  <a:pt x="13535" y="6353"/>
                                </a:lnTo>
                                <a:lnTo>
                                  <a:pt x="13535" y="6353"/>
                                </a:lnTo>
                                <a:lnTo>
                                  <a:pt x="13535" y="6353"/>
                                </a:lnTo>
                                <a:lnTo>
                                  <a:pt x="13535" y="6353"/>
                                </a:lnTo>
                                <a:lnTo>
                                  <a:pt x="13535" y="6353"/>
                                </a:lnTo>
                                <a:lnTo>
                                  <a:pt x="13535" y="9525"/>
                                </a:lnTo>
                                <a:lnTo>
                                  <a:pt x="13535" y="6353"/>
                                </a:lnTo>
                                <a:lnTo>
                                  <a:pt x="13535" y="6353"/>
                                </a:lnTo>
                                <a:lnTo>
                                  <a:pt x="13535" y="6353"/>
                                </a:lnTo>
                                <a:lnTo>
                                  <a:pt x="13535" y="6353"/>
                                </a:lnTo>
                                <a:lnTo>
                                  <a:pt x="13535" y="6353"/>
                                </a:lnTo>
                                <a:lnTo>
                                  <a:pt x="13535" y="6353"/>
                                </a:lnTo>
                                <a:lnTo>
                                  <a:pt x="13535" y="6353"/>
                                </a:lnTo>
                                <a:lnTo>
                                  <a:pt x="14288" y="6353"/>
                                </a:lnTo>
                                <a:lnTo>
                                  <a:pt x="14288" y="3172"/>
                                </a:lnTo>
                                <a:lnTo>
                                  <a:pt x="14288" y="3172"/>
                                </a:lnTo>
                                <a:lnTo>
                                  <a:pt x="14288" y="3172"/>
                                </a:lnTo>
                                <a:lnTo>
                                  <a:pt x="14288" y="3172"/>
                                </a:lnTo>
                                <a:lnTo>
                                  <a:pt x="14288" y="6353"/>
                                </a:lnTo>
                                <a:lnTo>
                                  <a:pt x="14288" y="6353"/>
                                </a:lnTo>
                                <a:lnTo>
                                  <a:pt x="14288" y="6353"/>
                                </a:lnTo>
                                <a:lnTo>
                                  <a:pt x="14288" y="6353"/>
                                </a:lnTo>
                                <a:lnTo>
                                  <a:pt x="14288" y="6353"/>
                                </a:lnTo>
                                <a:lnTo>
                                  <a:pt x="14288" y="6353"/>
                                </a:lnTo>
                                <a:lnTo>
                                  <a:pt x="14288" y="6353"/>
                                </a:lnTo>
                                <a:lnTo>
                                  <a:pt x="15040" y="6353"/>
                                </a:lnTo>
                                <a:lnTo>
                                  <a:pt x="15040" y="6353"/>
                                </a:lnTo>
                                <a:lnTo>
                                  <a:pt x="15040" y="6353"/>
                                </a:lnTo>
                                <a:lnTo>
                                  <a:pt x="15040" y="6353"/>
                                </a:lnTo>
                                <a:lnTo>
                                  <a:pt x="15040" y="6353"/>
                                </a:lnTo>
                                <a:lnTo>
                                  <a:pt x="15040" y="6353"/>
                                </a:lnTo>
                                <a:lnTo>
                                  <a:pt x="15040" y="6353"/>
                                </a:lnTo>
                                <a:lnTo>
                                  <a:pt x="15040" y="6353"/>
                                </a:lnTo>
                                <a:lnTo>
                                  <a:pt x="15040" y="6353"/>
                                </a:lnTo>
                                <a:lnTo>
                                  <a:pt x="15040" y="6353"/>
                                </a:lnTo>
                                <a:lnTo>
                                  <a:pt x="15040" y="6353"/>
                                </a:lnTo>
                                <a:lnTo>
                                  <a:pt x="15040" y="6353"/>
                                </a:lnTo>
                                <a:lnTo>
                                  <a:pt x="15040" y="6353"/>
                                </a:lnTo>
                                <a:lnTo>
                                  <a:pt x="15040" y="6353"/>
                                </a:lnTo>
                                <a:lnTo>
                                  <a:pt x="15040" y="9525"/>
                                </a:lnTo>
                                <a:lnTo>
                                  <a:pt x="15040" y="6353"/>
                                </a:lnTo>
                                <a:lnTo>
                                  <a:pt x="15040" y="6353"/>
                                </a:lnTo>
                                <a:lnTo>
                                  <a:pt x="15040" y="6353"/>
                                </a:lnTo>
                                <a:lnTo>
                                  <a:pt x="15792" y="6353"/>
                                </a:lnTo>
                                <a:lnTo>
                                  <a:pt x="15792" y="6353"/>
                                </a:lnTo>
                                <a:lnTo>
                                  <a:pt x="15792" y="6353"/>
                                </a:lnTo>
                                <a:lnTo>
                                  <a:pt x="15792" y="6353"/>
                                </a:lnTo>
                                <a:lnTo>
                                  <a:pt x="15792" y="6353"/>
                                </a:lnTo>
                                <a:lnTo>
                                  <a:pt x="15792" y="6353"/>
                                </a:lnTo>
                                <a:lnTo>
                                  <a:pt x="15792" y="6353"/>
                                </a:lnTo>
                                <a:lnTo>
                                  <a:pt x="15792" y="6353"/>
                                </a:lnTo>
                                <a:lnTo>
                                  <a:pt x="15792" y="3172"/>
                                </a:lnTo>
                                <a:lnTo>
                                  <a:pt x="15792" y="3172"/>
                                </a:lnTo>
                                <a:lnTo>
                                  <a:pt x="15792" y="3172"/>
                                </a:lnTo>
                                <a:lnTo>
                                  <a:pt x="15792" y="3172"/>
                                </a:lnTo>
                                <a:lnTo>
                                  <a:pt x="16545" y="6353"/>
                                </a:lnTo>
                                <a:lnTo>
                                  <a:pt x="16545" y="6353"/>
                                </a:lnTo>
                                <a:lnTo>
                                  <a:pt x="16545" y="6353"/>
                                </a:lnTo>
                                <a:lnTo>
                                  <a:pt x="16545" y="6353"/>
                                </a:lnTo>
                                <a:lnTo>
                                  <a:pt x="16545" y="6353"/>
                                </a:lnTo>
                                <a:lnTo>
                                  <a:pt x="16545" y="6353"/>
                                </a:lnTo>
                                <a:lnTo>
                                  <a:pt x="16545" y="6353"/>
                                </a:lnTo>
                                <a:lnTo>
                                  <a:pt x="16545" y="6353"/>
                                </a:lnTo>
                                <a:lnTo>
                                  <a:pt x="16545" y="3172"/>
                                </a:lnTo>
                                <a:lnTo>
                                  <a:pt x="16545" y="6353"/>
                                </a:lnTo>
                                <a:lnTo>
                                  <a:pt x="16545" y="6353"/>
                                </a:lnTo>
                                <a:lnTo>
                                  <a:pt x="16545" y="6353"/>
                                </a:lnTo>
                                <a:lnTo>
                                  <a:pt x="17297" y="6353"/>
                                </a:lnTo>
                                <a:lnTo>
                                  <a:pt x="17297" y="6353"/>
                                </a:lnTo>
                                <a:lnTo>
                                  <a:pt x="17297" y="6353"/>
                                </a:lnTo>
                                <a:lnTo>
                                  <a:pt x="17297" y="6353"/>
                                </a:lnTo>
                                <a:lnTo>
                                  <a:pt x="17297" y="6353"/>
                                </a:lnTo>
                                <a:lnTo>
                                  <a:pt x="17297" y="3172"/>
                                </a:lnTo>
                                <a:lnTo>
                                  <a:pt x="17297" y="6353"/>
                                </a:lnTo>
                                <a:lnTo>
                                  <a:pt x="17297" y="6353"/>
                                </a:lnTo>
                                <a:lnTo>
                                  <a:pt x="17297" y="6353"/>
                                </a:lnTo>
                                <a:lnTo>
                                  <a:pt x="17297" y="6353"/>
                                </a:lnTo>
                                <a:lnTo>
                                  <a:pt x="17297" y="6353"/>
                                </a:lnTo>
                                <a:lnTo>
                                  <a:pt x="17297" y="6353"/>
                                </a:lnTo>
                                <a:lnTo>
                                  <a:pt x="17297" y="6353"/>
                                </a:lnTo>
                                <a:lnTo>
                                  <a:pt x="17297" y="6353"/>
                                </a:lnTo>
                                <a:lnTo>
                                  <a:pt x="18050" y="6353"/>
                                </a:lnTo>
                                <a:lnTo>
                                  <a:pt x="18050" y="6353"/>
                                </a:lnTo>
                                <a:lnTo>
                                  <a:pt x="18050" y="6353"/>
                                </a:lnTo>
                                <a:lnTo>
                                  <a:pt x="18050" y="6353"/>
                                </a:lnTo>
                                <a:lnTo>
                                  <a:pt x="18050" y="6353"/>
                                </a:lnTo>
                                <a:lnTo>
                                  <a:pt x="18050" y="6353"/>
                                </a:lnTo>
                                <a:lnTo>
                                  <a:pt x="18050" y="6353"/>
                                </a:lnTo>
                                <a:lnTo>
                                  <a:pt x="18050" y="6353"/>
                                </a:lnTo>
                                <a:lnTo>
                                  <a:pt x="18050" y="6353"/>
                                </a:lnTo>
                                <a:lnTo>
                                  <a:pt x="18050" y="6353"/>
                                </a:lnTo>
                                <a:lnTo>
                                  <a:pt x="18050" y="3172"/>
                                </a:lnTo>
                                <a:lnTo>
                                  <a:pt x="18050" y="3172"/>
                                </a:lnTo>
                                <a:lnTo>
                                  <a:pt x="18802" y="6353"/>
                                </a:lnTo>
                                <a:lnTo>
                                  <a:pt x="18802" y="6353"/>
                                </a:lnTo>
                                <a:lnTo>
                                  <a:pt x="18802" y="6353"/>
                                </a:lnTo>
                                <a:lnTo>
                                  <a:pt x="18802" y="6353"/>
                                </a:lnTo>
                                <a:lnTo>
                                  <a:pt x="18802" y="6353"/>
                                </a:lnTo>
                                <a:lnTo>
                                  <a:pt x="18802" y="6353"/>
                                </a:lnTo>
                                <a:lnTo>
                                  <a:pt x="18802" y="6353"/>
                                </a:lnTo>
                                <a:lnTo>
                                  <a:pt x="18802" y="6353"/>
                                </a:lnTo>
                                <a:lnTo>
                                  <a:pt x="18802" y="6353"/>
                                </a:lnTo>
                                <a:lnTo>
                                  <a:pt x="18802" y="6353"/>
                                </a:lnTo>
                                <a:lnTo>
                                  <a:pt x="18802" y="6353"/>
                                </a:lnTo>
                                <a:lnTo>
                                  <a:pt x="18802" y="6353"/>
                                </a:lnTo>
                                <a:lnTo>
                                  <a:pt x="19555" y="6353"/>
                                </a:lnTo>
                                <a:lnTo>
                                  <a:pt x="19555" y="6353"/>
                                </a:lnTo>
                                <a:lnTo>
                                  <a:pt x="19555" y="6353"/>
                                </a:lnTo>
                                <a:lnTo>
                                  <a:pt x="19555" y="3172"/>
                                </a:lnTo>
                                <a:lnTo>
                                  <a:pt x="19555" y="6353"/>
                                </a:lnTo>
                                <a:lnTo>
                                  <a:pt x="19555" y="6353"/>
                                </a:lnTo>
                                <a:lnTo>
                                  <a:pt x="19555" y="6353"/>
                                </a:lnTo>
                                <a:lnTo>
                                  <a:pt x="19555" y="6353"/>
                                </a:lnTo>
                                <a:lnTo>
                                  <a:pt x="19555" y="6353"/>
                                </a:lnTo>
                                <a:lnTo>
                                  <a:pt x="19555" y="3172"/>
                                </a:lnTo>
                                <a:lnTo>
                                  <a:pt x="19555" y="6353"/>
                                </a:lnTo>
                                <a:lnTo>
                                  <a:pt x="19555" y="6353"/>
                                </a:lnTo>
                                <a:lnTo>
                                  <a:pt x="20307" y="6353"/>
                                </a:lnTo>
                                <a:lnTo>
                                  <a:pt x="20307" y="9525"/>
                                </a:lnTo>
                                <a:lnTo>
                                  <a:pt x="20307" y="6353"/>
                                </a:lnTo>
                                <a:lnTo>
                                  <a:pt x="20307" y="6353"/>
                                </a:lnTo>
                                <a:lnTo>
                                  <a:pt x="20307" y="6353"/>
                                </a:lnTo>
                                <a:lnTo>
                                  <a:pt x="20307" y="6353"/>
                                </a:lnTo>
                                <a:lnTo>
                                  <a:pt x="20307" y="6353"/>
                                </a:lnTo>
                                <a:lnTo>
                                  <a:pt x="20307" y="6353"/>
                                </a:lnTo>
                                <a:lnTo>
                                  <a:pt x="20307" y="6353"/>
                                </a:lnTo>
                                <a:lnTo>
                                  <a:pt x="20307" y="6353"/>
                                </a:lnTo>
                                <a:lnTo>
                                  <a:pt x="20307" y="6353"/>
                                </a:lnTo>
                                <a:lnTo>
                                  <a:pt x="20307" y="6353"/>
                                </a:lnTo>
                                <a:lnTo>
                                  <a:pt x="20307" y="6353"/>
                                </a:lnTo>
                                <a:lnTo>
                                  <a:pt x="20307" y="6353"/>
                                </a:lnTo>
                                <a:lnTo>
                                  <a:pt x="20307" y="6353"/>
                                </a:lnTo>
                                <a:lnTo>
                                  <a:pt x="20307" y="6353"/>
                                </a:lnTo>
                                <a:lnTo>
                                  <a:pt x="20307" y="6353"/>
                                </a:lnTo>
                                <a:lnTo>
                                  <a:pt x="20307" y="6353"/>
                                </a:lnTo>
                                <a:lnTo>
                                  <a:pt x="21060" y="6353"/>
                                </a:lnTo>
                                <a:lnTo>
                                  <a:pt x="21060" y="6353"/>
                                </a:lnTo>
                                <a:lnTo>
                                  <a:pt x="21060" y="6353"/>
                                </a:lnTo>
                                <a:lnTo>
                                  <a:pt x="21060" y="3172"/>
                                </a:lnTo>
                                <a:lnTo>
                                  <a:pt x="21060" y="6353"/>
                                </a:lnTo>
                                <a:lnTo>
                                  <a:pt x="21060" y="6353"/>
                                </a:lnTo>
                                <a:lnTo>
                                  <a:pt x="21060" y="6353"/>
                                </a:lnTo>
                                <a:lnTo>
                                  <a:pt x="21060" y="6353"/>
                                </a:lnTo>
                                <a:lnTo>
                                  <a:pt x="21060" y="6353"/>
                                </a:lnTo>
                                <a:lnTo>
                                  <a:pt x="21060" y="6353"/>
                                </a:lnTo>
                                <a:lnTo>
                                  <a:pt x="21060" y="6353"/>
                                </a:lnTo>
                                <a:lnTo>
                                  <a:pt x="21060" y="6353"/>
                                </a:lnTo>
                                <a:lnTo>
                                  <a:pt x="21060" y="3172"/>
                                </a:lnTo>
                                <a:lnTo>
                                  <a:pt x="21060" y="3172"/>
                                </a:lnTo>
                                <a:lnTo>
                                  <a:pt x="21803" y="3172"/>
                                </a:lnTo>
                                <a:lnTo>
                                  <a:pt x="21803" y="3172"/>
                                </a:lnTo>
                                <a:lnTo>
                                  <a:pt x="21803" y="6353"/>
                                </a:lnTo>
                                <a:lnTo>
                                  <a:pt x="21803" y="6353"/>
                                </a:lnTo>
                                <a:lnTo>
                                  <a:pt x="21803" y="6353"/>
                                </a:lnTo>
                                <a:lnTo>
                                  <a:pt x="21803" y="6353"/>
                                </a:lnTo>
                                <a:lnTo>
                                  <a:pt x="21803" y="6353"/>
                                </a:lnTo>
                                <a:lnTo>
                                  <a:pt x="21803" y="6353"/>
                                </a:lnTo>
                                <a:lnTo>
                                  <a:pt x="21803" y="6353"/>
                                </a:lnTo>
                                <a:lnTo>
                                  <a:pt x="21803" y="6353"/>
                                </a:lnTo>
                                <a:lnTo>
                                  <a:pt x="21803" y="6353"/>
                                </a:lnTo>
                                <a:lnTo>
                                  <a:pt x="21803" y="6353"/>
                                </a:lnTo>
                                <a:lnTo>
                                  <a:pt x="22555" y="6353"/>
                                </a:lnTo>
                                <a:lnTo>
                                  <a:pt x="22555" y="6353"/>
                                </a:lnTo>
                                <a:lnTo>
                                  <a:pt x="22555" y="6353"/>
                                </a:lnTo>
                                <a:lnTo>
                                  <a:pt x="22555" y="6353"/>
                                </a:lnTo>
                                <a:lnTo>
                                  <a:pt x="22555" y="6353"/>
                                </a:lnTo>
                                <a:lnTo>
                                  <a:pt x="22555" y="6353"/>
                                </a:lnTo>
                                <a:lnTo>
                                  <a:pt x="22555" y="6353"/>
                                </a:lnTo>
                                <a:lnTo>
                                  <a:pt x="22555" y="3172"/>
                                </a:lnTo>
                                <a:lnTo>
                                  <a:pt x="22555" y="6353"/>
                                </a:lnTo>
                                <a:lnTo>
                                  <a:pt x="22555" y="6353"/>
                                </a:lnTo>
                                <a:lnTo>
                                  <a:pt x="22555" y="6353"/>
                                </a:lnTo>
                                <a:lnTo>
                                  <a:pt x="22555" y="6353"/>
                                </a:lnTo>
                                <a:lnTo>
                                  <a:pt x="23308" y="6353"/>
                                </a:lnTo>
                                <a:lnTo>
                                  <a:pt x="23308" y="3172"/>
                                </a:lnTo>
                                <a:lnTo>
                                  <a:pt x="23308" y="3172"/>
                                </a:lnTo>
                                <a:lnTo>
                                  <a:pt x="23308" y="6353"/>
                                </a:lnTo>
                                <a:lnTo>
                                  <a:pt x="23308" y="3172"/>
                                </a:lnTo>
                                <a:lnTo>
                                  <a:pt x="23308" y="6353"/>
                                </a:lnTo>
                                <a:lnTo>
                                  <a:pt x="23308" y="3172"/>
                                </a:lnTo>
                                <a:lnTo>
                                  <a:pt x="23308" y="3172"/>
                                </a:lnTo>
                                <a:lnTo>
                                  <a:pt x="23308" y="3172"/>
                                </a:lnTo>
                                <a:lnTo>
                                  <a:pt x="23308" y="3172"/>
                                </a:lnTo>
                                <a:lnTo>
                                  <a:pt x="23308" y="6353"/>
                                </a:lnTo>
                                <a:lnTo>
                                  <a:pt x="23308" y="6353"/>
                                </a:lnTo>
                                <a:lnTo>
                                  <a:pt x="24060" y="6353"/>
                                </a:lnTo>
                                <a:lnTo>
                                  <a:pt x="24060" y="6353"/>
                                </a:lnTo>
                                <a:lnTo>
                                  <a:pt x="24060" y="6353"/>
                                </a:lnTo>
                                <a:lnTo>
                                  <a:pt x="24060" y="6353"/>
                                </a:lnTo>
                                <a:lnTo>
                                  <a:pt x="24060" y="6353"/>
                                </a:lnTo>
                                <a:lnTo>
                                  <a:pt x="24060" y="6353"/>
                                </a:lnTo>
                                <a:lnTo>
                                  <a:pt x="24060" y="6353"/>
                                </a:lnTo>
                                <a:lnTo>
                                  <a:pt x="24060" y="6353"/>
                                </a:lnTo>
                                <a:lnTo>
                                  <a:pt x="24060" y="6353"/>
                                </a:lnTo>
                                <a:lnTo>
                                  <a:pt x="24060" y="6353"/>
                                </a:lnTo>
                                <a:lnTo>
                                  <a:pt x="24060" y="6353"/>
                                </a:lnTo>
                                <a:lnTo>
                                  <a:pt x="24060" y="6353"/>
                                </a:lnTo>
                                <a:lnTo>
                                  <a:pt x="24813" y="6353"/>
                                </a:lnTo>
                                <a:lnTo>
                                  <a:pt x="24813" y="6353"/>
                                </a:lnTo>
                                <a:lnTo>
                                  <a:pt x="24813" y="6353"/>
                                </a:lnTo>
                                <a:lnTo>
                                  <a:pt x="24813" y="6353"/>
                                </a:lnTo>
                                <a:lnTo>
                                  <a:pt x="24813" y="6353"/>
                                </a:lnTo>
                                <a:lnTo>
                                  <a:pt x="24813" y="6353"/>
                                </a:lnTo>
                                <a:lnTo>
                                  <a:pt x="24813" y="6353"/>
                                </a:lnTo>
                                <a:lnTo>
                                  <a:pt x="24813" y="6353"/>
                                </a:lnTo>
                                <a:lnTo>
                                  <a:pt x="24813" y="6353"/>
                                </a:lnTo>
                                <a:lnTo>
                                  <a:pt x="24813" y="3172"/>
                                </a:lnTo>
                                <a:lnTo>
                                  <a:pt x="24813" y="3172"/>
                                </a:lnTo>
                                <a:lnTo>
                                  <a:pt x="24813" y="3172"/>
                                </a:lnTo>
                                <a:lnTo>
                                  <a:pt x="24813" y="6353"/>
                                </a:lnTo>
                                <a:lnTo>
                                  <a:pt x="24813" y="6353"/>
                                </a:lnTo>
                                <a:lnTo>
                                  <a:pt x="24813" y="6353"/>
                                </a:lnTo>
                                <a:lnTo>
                                  <a:pt x="24813" y="6353"/>
                                </a:lnTo>
                                <a:lnTo>
                                  <a:pt x="24813" y="6353"/>
                                </a:lnTo>
                                <a:lnTo>
                                  <a:pt x="24813" y="6353"/>
                                </a:lnTo>
                                <a:lnTo>
                                  <a:pt x="24813" y="6353"/>
                                </a:lnTo>
                                <a:lnTo>
                                  <a:pt x="24813" y="6353"/>
                                </a:lnTo>
                                <a:lnTo>
                                  <a:pt x="25565" y="6353"/>
                                </a:lnTo>
                                <a:lnTo>
                                  <a:pt x="25565" y="6353"/>
                                </a:lnTo>
                                <a:lnTo>
                                  <a:pt x="25565" y="6353"/>
                                </a:lnTo>
                                <a:lnTo>
                                  <a:pt x="25565" y="6353"/>
                                </a:lnTo>
                                <a:lnTo>
                                  <a:pt x="25565" y="6353"/>
                                </a:lnTo>
                                <a:lnTo>
                                  <a:pt x="25565" y="6353"/>
                                </a:lnTo>
                                <a:lnTo>
                                  <a:pt x="25565" y="3172"/>
                                </a:lnTo>
                                <a:lnTo>
                                  <a:pt x="25565" y="3172"/>
                                </a:lnTo>
                                <a:lnTo>
                                  <a:pt x="25565" y="6353"/>
                                </a:lnTo>
                                <a:lnTo>
                                  <a:pt x="25565" y="6353"/>
                                </a:lnTo>
                                <a:lnTo>
                                  <a:pt x="25565" y="6353"/>
                                </a:lnTo>
                                <a:lnTo>
                                  <a:pt x="25565" y="6353"/>
                                </a:lnTo>
                                <a:lnTo>
                                  <a:pt x="26318" y="3172"/>
                                </a:lnTo>
                                <a:lnTo>
                                  <a:pt x="26318" y="3172"/>
                                </a:lnTo>
                                <a:lnTo>
                                  <a:pt x="26318" y="6353"/>
                                </a:lnTo>
                                <a:lnTo>
                                  <a:pt x="26318" y="6353"/>
                                </a:lnTo>
                                <a:lnTo>
                                  <a:pt x="26318" y="6353"/>
                                </a:lnTo>
                                <a:lnTo>
                                  <a:pt x="26318" y="6353"/>
                                </a:lnTo>
                                <a:lnTo>
                                  <a:pt x="26318" y="6353"/>
                                </a:lnTo>
                                <a:lnTo>
                                  <a:pt x="26318" y="6353"/>
                                </a:lnTo>
                                <a:lnTo>
                                  <a:pt x="26318" y="6353"/>
                                </a:lnTo>
                                <a:lnTo>
                                  <a:pt x="26318" y="6353"/>
                                </a:lnTo>
                                <a:lnTo>
                                  <a:pt x="26318" y="6353"/>
                                </a:lnTo>
                                <a:lnTo>
                                  <a:pt x="26318" y="6353"/>
                                </a:lnTo>
                                <a:lnTo>
                                  <a:pt x="27070" y="9525"/>
                                </a:lnTo>
                                <a:lnTo>
                                  <a:pt x="27070" y="6353"/>
                                </a:lnTo>
                                <a:lnTo>
                                  <a:pt x="27070" y="6353"/>
                                </a:lnTo>
                                <a:lnTo>
                                  <a:pt x="27070" y="6353"/>
                                </a:lnTo>
                                <a:lnTo>
                                  <a:pt x="27070" y="6353"/>
                                </a:lnTo>
                                <a:lnTo>
                                  <a:pt x="27070" y="6353"/>
                                </a:lnTo>
                                <a:lnTo>
                                  <a:pt x="27070" y="6353"/>
                                </a:lnTo>
                                <a:lnTo>
                                  <a:pt x="27070" y="6353"/>
                                </a:lnTo>
                                <a:lnTo>
                                  <a:pt x="27070" y="6353"/>
                                </a:lnTo>
                                <a:lnTo>
                                  <a:pt x="27070" y="6353"/>
                                </a:lnTo>
                                <a:lnTo>
                                  <a:pt x="27070" y="6353"/>
                                </a:lnTo>
                                <a:lnTo>
                                  <a:pt x="27070" y="3172"/>
                                </a:lnTo>
                                <a:lnTo>
                                  <a:pt x="27823" y="3172"/>
                                </a:lnTo>
                                <a:lnTo>
                                  <a:pt x="27823" y="6353"/>
                                </a:lnTo>
                                <a:lnTo>
                                  <a:pt x="27823" y="9525"/>
                                </a:lnTo>
                                <a:lnTo>
                                  <a:pt x="27823" y="9525"/>
                                </a:lnTo>
                                <a:lnTo>
                                  <a:pt x="27823" y="9525"/>
                                </a:lnTo>
                                <a:lnTo>
                                  <a:pt x="27823" y="6353"/>
                                </a:lnTo>
                                <a:lnTo>
                                  <a:pt x="27823" y="6353"/>
                                </a:lnTo>
                                <a:lnTo>
                                  <a:pt x="27823" y="3172"/>
                                </a:lnTo>
                                <a:lnTo>
                                  <a:pt x="27823" y="3172"/>
                                </a:lnTo>
                                <a:lnTo>
                                  <a:pt x="27823" y="3172"/>
                                </a:lnTo>
                                <a:lnTo>
                                  <a:pt x="27823" y="3172"/>
                                </a:lnTo>
                                <a:lnTo>
                                  <a:pt x="27823" y="6353"/>
                                </a:lnTo>
                                <a:lnTo>
                                  <a:pt x="28575" y="6353"/>
                                </a:lnTo>
                                <a:lnTo>
                                  <a:pt x="28575" y="6353"/>
                                </a:lnTo>
                                <a:lnTo>
                                  <a:pt x="28575" y="6353"/>
                                </a:lnTo>
                                <a:lnTo>
                                  <a:pt x="28575" y="6353"/>
                                </a:lnTo>
                                <a:lnTo>
                                  <a:pt x="28575" y="6353"/>
                                </a:lnTo>
                                <a:lnTo>
                                  <a:pt x="28575" y="6353"/>
                                </a:lnTo>
                                <a:lnTo>
                                  <a:pt x="28575" y="635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26" name="Freeform: Shape 826"/>
                        <wps:cNvSpPr/>
                        <wps:spPr>
                          <a:xfrm>
                            <a:off x="1195387" y="3910012"/>
                            <a:ext cx="28575" cy="9525"/>
                          </a:xfrm>
                          <a:custGeom>
                            <a:avLst/>
                            <a:gdLst>
                              <a:gd name="connsiteX0" fmla="*/ 0 w 28575"/>
                              <a:gd name="connsiteY0" fmla="*/ 6353 h 9525"/>
                              <a:gd name="connsiteX1" fmla="*/ 0 w 28575"/>
                              <a:gd name="connsiteY1" fmla="*/ 6353 h 9525"/>
                              <a:gd name="connsiteX2" fmla="*/ 0 w 28575"/>
                              <a:gd name="connsiteY2" fmla="*/ 6353 h 9525"/>
                              <a:gd name="connsiteX3" fmla="*/ 0 w 28575"/>
                              <a:gd name="connsiteY3" fmla="*/ 6353 h 9525"/>
                              <a:gd name="connsiteX4" fmla="*/ 0 w 28575"/>
                              <a:gd name="connsiteY4" fmla="*/ 6353 h 9525"/>
                              <a:gd name="connsiteX5" fmla="*/ 0 w 28575"/>
                              <a:gd name="connsiteY5" fmla="*/ 6353 h 9525"/>
                              <a:gd name="connsiteX6" fmla="*/ 752 w 28575"/>
                              <a:gd name="connsiteY6" fmla="*/ 6353 h 9525"/>
                              <a:gd name="connsiteX7" fmla="*/ 752 w 28575"/>
                              <a:gd name="connsiteY7" fmla="*/ 6353 h 9525"/>
                              <a:gd name="connsiteX8" fmla="*/ 752 w 28575"/>
                              <a:gd name="connsiteY8" fmla="*/ 6353 h 9525"/>
                              <a:gd name="connsiteX9" fmla="*/ 752 w 28575"/>
                              <a:gd name="connsiteY9" fmla="*/ 6353 h 9525"/>
                              <a:gd name="connsiteX10" fmla="*/ 752 w 28575"/>
                              <a:gd name="connsiteY10" fmla="*/ 6353 h 9525"/>
                              <a:gd name="connsiteX11" fmla="*/ 752 w 28575"/>
                              <a:gd name="connsiteY11" fmla="*/ 6353 h 9525"/>
                              <a:gd name="connsiteX12" fmla="*/ 752 w 28575"/>
                              <a:gd name="connsiteY12" fmla="*/ 6353 h 9525"/>
                              <a:gd name="connsiteX13" fmla="*/ 752 w 28575"/>
                              <a:gd name="connsiteY13" fmla="*/ 6353 h 9525"/>
                              <a:gd name="connsiteX14" fmla="*/ 752 w 28575"/>
                              <a:gd name="connsiteY14" fmla="*/ 6353 h 9525"/>
                              <a:gd name="connsiteX15" fmla="*/ 752 w 28575"/>
                              <a:gd name="connsiteY15" fmla="*/ 6353 h 9525"/>
                              <a:gd name="connsiteX16" fmla="*/ 752 w 28575"/>
                              <a:gd name="connsiteY16" fmla="*/ 6353 h 9525"/>
                              <a:gd name="connsiteX17" fmla="*/ 752 w 28575"/>
                              <a:gd name="connsiteY17" fmla="*/ 6353 h 9525"/>
                              <a:gd name="connsiteX18" fmla="*/ 752 w 28575"/>
                              <a:gd name="connsiteY18" fmla="*/ 6353 h 9525"/>
                              <a:gd name="connsiteX19" fmla="*/ 752 w 28575"/>
                              <a:gd name="connsiteY19" fmla="*/ 6353 h 9525"/>
                              <a:gd name="connsiteX20" fmla="*/ 1505 w 28575"/>
                              <a:gd name="connsiteY20" fmla="*/ 6353 h 9525"/>
                              <a:gd name="connsiteX21" fmla="*/ 1505 w 28575"/>
                              <a:gd name="connsiteY21" fmla="*/ 6353 h 9525"/>
                              <a:gd name="connsiteX22" fmla="*/ 1505 w 28575"/>
                              <a:gd name="connsiteY22" fmla="*/ 6353 h 9525"/>
                              <a:gd name="connsiteX23" fmla="*/ 1505 w 28575"/>
                              <a:gd name="connsiteY23" fmla="*/ 6353 h 9525"/>
                              <a:gd name="connsiteX24" fmla="*/ 1505 w 28575"/>
                              <a:gd name="connsiteY24" fmla="*/ 6353 h 9525"/>
                              <a:gd name="connsiteX25" fmla="*/ 1505 w 28575"/>
                              <a:gd name="connsiteY25" fmla="*/ 9525 h 9525"/>
                              <a:gd name="connsiteX26" fmla="*/ 1505 w 28575"/>
                              <a:gd name="connsiteY26" fmla="*/ 6353 h 9525"/>
                              <a:gd name="connsiteX27" fmla="*/ 1505 w 28575"/>
                              <a:gd name="connsiteY27" fmla="*/ 6353 h 9525"/>
                              <a:gd name="connsiteX28" fmla="*/ 1505 w 28575"/>
                              <a:gd name="connsiteY28" fmla="*/ 6353 h 9525"/>
                              <a:gd name="connsiteX29" fmla="*/ 1505 w 28575"/>
                              <a:gd name="connsiteY29" fmla="*/ 3172 h 9525"/>
                              <a:gd name="connsiteX30" fmla="*/ 1505 w 28575"/>
                              <a:gd name="connsiteY30" fmla="*/ 3172 h 9525"/>
                              <a:gd name="connsiteX31" fmla="*/ 1505 w 28575"/>
                              <a:gd name="connsiteY31" fmla="*/ 3172 h 9525"/>
                              <a:gd name="connsiteX32" fmla="*/ 1505 w 28575"/>
                              <a:gd name="connsiteY32" fmla="*/ 6353 h 9525"/>
                              <a:gd name="connsiteX33" fmla="*/ 1505 w 28575"/>
                              <a:gd name="connsiteY33" fmla="*/ 6353 h 9525"/>
                              <a:gd name="connsiteX34" fmla="*/ 1505 w 28575"/>
                              <a:gd name="connsiteY34" fmla="*/ 6353 h 9525"/>
                              <a:gd name="connsiteX35" fmla="*/ 1505 w 28575"/>
                              <a:gd name="connsiteY35" fmla="*/ 6353 h 9525"/>
                              <a:gd name="connsiteX36" fmla="*/ 1505 w 28575"/>
                              <a:gd name="connsiteY36" fmla="*/ 6353 h 9525"/>
                              <a:gd name="connsiteX37" fmla="*/ 1505 w 28575"/>
                              <a:gd name="connsiteY37" fmla="*/ 6353 h 9525"/>
                              <a:gd name="connsiteX38" fmla="*/ 2257 w 28575"/>
                              <a:gd name="connsiteY38" fmla="*/ 6353 h 9525"/>
                              <a:gd name="connsiteX39" fmla="*/ 2257 w 28575"/>
                              <a:gd name="connsiteY39" fmla="*/ 6353 h 9525"/>
                              <a:gd name="connsiteX40" fmla="*/ 2257 w 28575"/>
                              <a:gd name="connsiteY40" fmla="*/ 3172 h 9525"/>
                              <a:gd name="connsiteX41" fmla="*/ 2257 w 28575"/>
                              <a:gd name="connsiteY41" fmla="*/ 6353 h 9525"/>
                              <a:gd name="connsiteX42" fmla="*/ 2257 w 28575"/>
                              <a:gd name="connsiteY42" fmla="*/ 6353 h 9525"/>
                              <a:gd name="connsiteX43" fmla="*/ 2257 w 28575"/>
                              <a:gd name="connsiteY43" fmla="*/ 6353 h 9525"/>
                              <a:gd name="connsiteX44" fmla="*/ 2257 w 28575"/>
                              <a:gd name="connsiteY44" fmla="*/ 9525 h 9525"/>
                              <a:gd name="connsiteX45" fmla="*/ 2257 w 28575"/>
                              <a:gd name="connsiteY45" fmla="*/ 9525 h 9525"/>
                              <a:gd name="connsiteX46" fmla="*/ 2257 w 28575"/>
                              <a:gd name="connsiteY46" fmla="*/ 9525 h 9525"/>
                              <a:gd name="connsiteX47" fmla="*/ 2257 w 28575"/>
                              <a:gd name="connsiteY47" fmla="*/ 9525 h 9525"/>
                              <a:gd name="connsiteX48" fmla="*/ 2257 w 28575"/>
                              <a:gd name="connsiteY48" fmla="*/ 6353 h 9525"/>
                              <a:gd name="connsiteX49" fmla="*/ 2257 w 28575"/>
                              <a:gd name="connsiteY49" fmla="*/ 6353 h 9525"/>
                              <a:gd name="connsiteX50" fmla="*/ 3010 w 28575"/>
                              <a:gd name="connsiteY50" fmla="*/ 3172 h 9525"/>
                              <a:gd name="connsiteX51" fmla="*/ 3010 w 28575"/>
                              <a:gd name="connsiteY51" fmla="*/ 3172 h 9525"/>
                              <a:gd name="connsiteX52" fmla="*/ 3010 w 28575"/>
                              <a:gd name="connsiteY52" fmla="*/ 6353 h 9525"/>
                              <a:gd name="connsiteX53" fmla="*/ 3010 w 28575"/>
                              <a:gd name="connsiteY53" fmla="*/ 6353 h 9525"/>
                              <a:gd name="connsiteX54" fmla="*/ 3010 w 28575"/>
                              <a:gd name="connsiteY54" fmla="*/ 6353 h 9525"/>
                              <a:gd name="connsiteX55" fmla="*/ 3010 w 28575"/>
                              <a:gd name="connsiteY55" fmla="*/ 6353 h 9525"/>
                              <a:gd name="connsiteX56" fmla="*/ 3010 w 28575"/>
                              <a:gd name="connsiteY56" fmla="*/ 6353 h 9525"/>
                              <a:gd name="connsiteX57" fmla="*/ 3010 w 28575"/>
                              <a:gd name="connsiteY57" fmla="*/ 6353 h 9525"/>
                              <a:gd name="connsiteX58" fmla="*/ 3010 w 28575"/>
                              <a:gd name="connsiteY58" fmla="*/ 6353 h 9525"/>
                              <a:gd name="connsiteX59" fmla="*/ 3010 w 28575"/>
                              <a:gd name="connsiteY59" fmla="*/ 6353 h 9525"/>
                              <a:gd name="connsiteX60" fmla="*/ 3010 w 28575"/>
                              <a:gd name="connsiteY60" fmla="*/ 6353 h 9525"/>
                              <a:gd name="connsiteX61" fmla="*/ 3010 w 28575"/>
                              <a:gd name="connsiteY61" fmla="*/ 6353 h 9525"/>
                              <a:gd name="connsiteX62" fmla="*/ 3762 w 28575"/>
                              <a:gd name="connsiteY62" fmla="*/ 6353 h 9525"/>
                              <a:gd name="connsiteX63" fmla="*/ 3762 w 28575"/>
                              <a:gd name="connsiteY63" fmla="*/ 6353 h 9525"/>
                              <a:gd name="connsiteX64" fmla="*/ 3762 w 28575"/>
                              <a:gd name="connsiteY64" fmla="*/ 6353 h 9525"/>
                              <a:gd name="connsiteX65" fmla="*/ 3762 w 28575"/>
                              <a:gd name="connsiteY65" fmla="*/ 3172 h 9525"/>
                              <a:gd name="connsiteX66" fmla="*/ 3762 w 28575"/>
                              <a:gd name="connsiteY66" fmla="*/ 3172 h 9525"/>
                              <a:gd name="connsiteX67" fmla="*/ 3762 w 28575"/>
                              <a:gd name="connsiteY67" fmla="*/ 3172 h 9525"/>
                              <a:gd name="connsiteX68" fmla="*/ 3762 w 28575"/>
                              <a:gd name="connsiteY68" fmla="*/ 3172 h 9525"/>
                              <a:gd name="connsiteX69" fmla="*/ 3762 w 28575"/>
                              <a:gd name="connsiteY69" fmla="*/ 3172 h 9525"/>
                              <a:gd name="connsiteX70" fmla="*/ 3762 w 28575"/>
                              <a:gd name="connsiteY70" fmla="*/ 3172 h 9525"/>
                              <a:gd name="connsiteX71" fmla="*/ 3762 w 28575"/>
                              <a:gd name="connsiteY71" fmla="*/ 3172 h 9525"/>
                              <a:gd name="connsiteX72" fmla="*/ 3762 w 28575"/>
                              <a:gd name="connsiteY72" fmla="*/ 6353 h 9525"/>
                              <a:gd name="connsiteX73" fmla="*/ 3762 w 28575"/>
                              <a:gd name="connsiteY73" fmla="*/ 6353 h 9525"/>
                              <a:gd name="connsiteX74" fmla="*/ 4515 w 28575"/>
                              <a:gd name="connsiteY74" fmla="*/ 6353 h 9525"/>
                              <a:gd name="connsiteX75" fmla="*/ 4515 w 28575"/>
                              <a:gd name="connsiteY75" fmla="*/ 6353 h 9525"/>
                              <a:gd name="connsiteX76" fmla="*/ 4515 w 28575"/>
                              <a:gd name="connsiteY76" fmla="*/ 6353 h 9525"/>
                              <a:gd name="connsiteX77" fmla="*/ 4515 w 28575"/>
                              <a:gd name="connsiteY77" fmla="*/ 6353 h 9525"/>
                              <a:gd name="connsiteX78" fmla="*/ 4515 w 28575"/>
                              <a:gd name="connsiteY78" fmla="*/ 6353 h 9525"/>
                              <a:gd name="connsiteX79" fmla="*/ 4515 w 28575"/>
                              <a:gd name="connsiteY79" fmla="*/ 6353 h 9525"/>
                              <a:gd name="connsiteX80" fmla="*/ 4515 w 28575"/>
                              <a:gd name="connsiteY80" fmla="*/ 6353 h 9525"/>
                              <a:gd name="connsiteX81" fmla="*/ 4515 w 28575"/>
                              <a:gd name="connsiteY81" fmla="*/ 6353 h 9525"/>
                              <a:gd name="connsiteX82" fmla="*/ 4515 w 28575"/>
                              <a:gd name="connsiteY82" fmla="*/ 3172 h 9525"/>
                              <a:gd name="connsiteX83" fmla="*/ 4515 w 28575"/>
                              <a:gd name="connsiteY83" fmla="*/ 3172 h 9525"/>
                              <a:gd name="connsiteX84" fmla="*/ 4515 w 28575"/>
                              <a:gd name="connsiteY84" fmla="*/ 0 h 9525"/>
                              <a:gd name="connsiteX85" fmla="*/ 4515 w 28575"/>
                              <a:gd name="connsiteY85" fmla="*/ 3172 h 9525"/>
                              <a:gd name="connsiteX86" fmla="*/ 4515 w 28575"/>
                              <a:gd name="connsiteY86" fmla="*/ 3172 h 9525"/>
                              <a:gd name="connsiteX87" fmla="*/ 4515 w 28575"/>
                              <a:gd name="connsiteY87" fmla="*/ 3172 h 9525"/>
                              <a:gd name="connsiteX88" fmla="*/ 5267 w 28575"/>
                              <a:gd name="connsiteY88" fmla="*/ 6353 h 9525"/>
                              <a:gd name="connsiteX89" fmla="*/ 5267 w 28575"/>
                              <a:gd name="connsiteY89" fmla="*/ 3172 h 9525"/>
                              <a:gd name="connsiteX90" fmla="*/ 5267 w 28575"/>
                              <a:gd name="connsiteY90" fmla="*/ 3172 h 9525"/>
                              <a:gd name="connsiteX91" fmla="*/ 5267 w 28575"/>
                              <a:gd name="connsiteY91" fmla="*/ 3172 h 9525"/>
                              <a:gd name="connsiteX92" fmla="*/ 5267 w 28575"/>
                              <a:gd name="connsiteY92" fmla="*/ 3172 h 9525"/>
                              <a:gd name="connsiteX93" fmla="*/ 5267 w 28575"/>
                              <a:gd name="connsiteY93" fmla="*/ 6353 h 9525"/>
                              <a:gd name="connsiteX94" fmla="*/ 5267 w 28575"/>
                              <a:gd name="connsiteY94" fmla="*/ 6353 h 9525"/>
                              <a:gd name="connsiteX95" fmla="*/ 5267 w 28575"/>
                              <a:gd name="connsiteY95" fmla="*/ 6353 h 9525"/>
                              <a:gd name="connsiteX96" fmla="*/ 5267 w 28575"/>
                              <a:gd name="connsiteY96" fmla="*/ 6353 h 9525"/>
                              <a:gd name="connsiteX97" fmla="*/ 5267 w 28575"/>
                              <a:gd name="connsiteY97" fmla="*/ 6353 h 9525"/>
                              <a:gd name="connsiteX98" fmla="*/ 5267 w 28575"/>
                              <a:gd name="connsiteY98" fmla="*/ 6353 h 9525"/>
                              <a:gd name="connsiteX99" fmla="*/ 5267 w 28575"/>
                              <a:gd name="connsiteY99" fmla="*/ 6353 h 9525"/>
                              <a:gd name="connsiteX100" fmla="*/ 6020 w 28575"/>
                              <a:gd name="connsiteY100" fmla="*/ 6353 h 9525"/>
                              <a:gd name="connsiteX101" fmla="*/ 6020 w 28575"/>
                              <a:gd name="connsiteY101" fmla="*/ 6353 h 9525"/>
                              <a:gd name="connsiteX102" fmla="*/ 6020 w 28575"/>
                              <a:gd name="connsiteY102" fmla="*/ 6353 h 9525"/>
                              <a:gd name="connsiteX103" fmla="*/ 6020 w 28575"/>
                              <a:gd name="connsiteY103" fmla="*/ 6353 h 9525"/>
                              <a:gd name="connsiteX104" fmla="*/ 6020 w 28575"/>
                              <a:gd name="connsiteY104" fmla="*/ 6353 h 9525"/>
                              <a:gd name="connsiteX105" fmla="*/ 6020 w 28575"/>
                              <a:gd name="connsiteY105" fmla="*/ 6353 h 9525"/>
                              <a:gd name="connsiteX106" fmla="*/ 6020 w 28575"/>
                              <a:gd name="connsiteY106" fmla="*/ 6353 h 9525"/>
                              <a:gd name="connsiteX107" fmla="*/ 6020 w 28575"/>
                              <a:gd name="connsiteY107" fmla="*/ 6353 h 9525"/>
                              <a:gd name="connsiteX108" fmla="*/ 6020 w 28575"/>
                              <a:gd name="connsiteY108" fmla="*/ 6353 h 9525"/>
                              <a:gd name="connsiteX109" fmla="*/ 6020 w 28575"/>
                              <a:gd name="connsiteY109" fmla="*/ 3172 h 9525"/>
                              <a:gd name="connsiteX110" fmla="*/ 6020 w 28575"/>
                              <a:gd name="connsiteY110" fmla="*/ 6353 h 9525"/>
                              <a:gd name="connsiteX111" fmla="*/ 6020 w 28575"/>
                              <a:gd name="connsiteY111" fmla="*/ 6353 h 9525"/>
                              <a:gd name="connsiteX112" fmla="*/ 6020 w 28575"/>
                              <a:gd name="connsiteY112" fmla="*/ 9525 h 9525"/>
                              <a:gd name="connsiteX113" fmla="*/ 6020 w 28575"/>
                              <a:gd name="connsiteY113" fmla="*/ 9525 h 9525"/>
                              <a:gd name="connsiteX114" fmla="*/ 6020 w 28575"/>
                              <a:gd name="connsiteY114" fmla="*/ 9525 h 9525"/>
                              <a:gd name="connsiteX115" fmla="*/ 6020 w 28575"/>
                              <a:gd name="connsiteY115" fmla="*/ 6353 h 9525"/>
                              <a:gd name="connsiteX116" fmla="*/ 6020 w 28575"/>
                              <a:gd name="connsiteY116" fmla="*/ 3172 h 9525"/>
                              <a:gd name="connsiteX117" fmla="*/ 6020 w 28575"/>
                              <a:gd name="connsiteY117" fmla="*/ 3172 h 9525"/>
                              <a:gd name="connsiteX118" fmla="*/ 6772 w 28575"/>
                              <a:gd name="connsiteY118" fmla="*/ 6353 h 9525"/>
                              <a:gd name="connsiteX119" fmla="*/ 6772 w 28575"/>
                              <a:gd name="connsiteY119" fmla="*/ 6353 h 9525"/>
                              <a:gd name="connsiteX120" fmla="*/ 6772 w 28575"/>
                              <a:gd name="connsiteY120" fmla="*/ 6353 h 9525"/>
                              <a:gd name="connsiteX121" fmla="*/ 6772 w 28575"/>
                              <a:gd name="connsiteY121" fmla="*/ 6353 h 9525"/>
                              <a:gd name="connsiteX122" fmla="*/ 6772 w 28575"/>
                              <a:gd name="connsiteY122" fmla="*/ 6353 h 9525"/>
                              <a:gd name="connsiteX123" fmla="*/ 6772 w 28575"/>
                              <a:gd name="connsiteY123" fmla="*/ 6353 h 9525"/>
                              <a:gd name="connsiteX124" fmla="*/ 6772 w 28575"/>
                              <a:gd name="connsiteY124" fmla="*/ 6353 h 9525"/>
                              <a:gd name="connsiteX125" fmla="*/ 6772 w 28575"/>
                              <a:gd name="connsiteY125" fmla="*/ 6353 h 9525"/>
                              <a:gd name="connsiteX126" fmla="*/ 6772 w 28575"/>
                              <a:gd name="connsiteY126" fmla="*/ 6353 h 9525"/>
                              <a:gd name="connsiteX127" fmla="*/ 6772 w 28575"/>
                              <a:gd name="connsiteY127" fmla="*/ 6353 h 9525"/>
                              <a:gd name="connsiteX128" fmla="*/ 6772 w 28575"/>
                              <a:gd name="connsiteY128" fmla="*/ 9525 h 9525"/>
                              <a:gd name="connsiteX129" fmla="*/ 6772 w 28575"/>
                              <a:gd name="connsiteY129" fmla="*/ 6353 h 9525"/>
                              <a:gd name="connsiteX130" fmla="*/ 7515 w 28575"/>
                              <a:gd name="connsiteY130" fmla="*/ 6353 h 9525"/>
                              <a:gd name="connsiteX131" fmla="*/ 7515 w 28575"/>
                              <a:gd name="connsiteY131" fmla="*/ 6353 h 9525"/>
                              <a:gd name="connsiteX132" fmla="*/ 7515 w 28575"/>
                              <a:gd name="connsiteY132" fmla="*/ 6353 h 9525"/>
                              <a:gd name="connsiteX133" fmla="*/ 7515 w 28575"/>
                              <a:gd name="connsiteY133" fmla="*/ 3172 h 9525"/>
                              <a:gd name="connsiteX134" fmla="*/ 7515 w 28575"/>
                              <a:gd name="connsiteY134" fmla="*/ 3172 h 9525"/>
                              <a:gd name="connsiteX135" fmla="*/ 7515 w 28575"/>
                              <a:gd name="connsiteY135" fmla="*/ 3172 h 9525"/>
                              <a:gd name="connsiteX136" fmla="*/ 7515 w 28575"/>
                              <a:gd name="connsiteY136" fmla="*/ 3172 h 9525"/>
                              <a:gd name="connsiteX137" fmla="*/ 7515 w 28575"/>
                              <a:gd name="connsiteY137" fmla="*/ 3172 h 9525"/>
                              <a:gd name="connsiteX138" fmla="*/ 7515 w 28575"/>
                              <a:gd name="connsiteY138" fmla="*/ 3172 h 9525"/>
                              <a:gd name="connsiteX139" fmla="*/ 7515 w 28575"/>
                              <a:gd name="connsiteY139" fmla="*/ 3172 h 9525"/>
                              <a:gd name="connsiteX140" fmla="*/ 7515 w 28575"/>
                              <a:gd name="connsiteY140" fmla="*/ 3172 h 9525"/>
                              <a:gd name="connsiteX141" fmla="*/ 7515 w 28575"/>
                              <a:gd name="connsiteY141" fmla="*/ 3172 h 9525"/>
                              <a:gd name="connsiteX142" fmla="*/ 8268 w 28575"/>
                              <a:gd name="connsiteY142" fmla="*/ 3172 h 9525"/>
                              <a:gd name="connsiteX143" fmla="*/ 8268 w 28575"/>
                              <a:gd name="connsiteY143" fmla="*/ 6353 h 9525"/>
                              <a:gd name="connsiteX144" fmla="*/ 8268 w 28575"/>
                              <a:gd name="connsiteY144" fmla="*/ 6353 h 9525"/>
                              <a:gd name="connsiteX145" fmla="*/ 8268 w 28575"/>
                              <a:gd name="connsiteY145" fmla="*/ 6353 h 9525"/>
                              <a:gd name="connsiteX146" fmla="*/ 8268 w 28575"/>
                              <a:gd name="connsiteY146" fmla="*/ 6353 h 9525"/>
                              <a:gd name="connsiteX147" fmla="*/ 8268 w 28575"/>
                              <a:gd name="connsiteY147" fmla="*/ 3172 h 9525"/>
                              <a:gd name="connsiteX148" fmla="*/ 8268 w 28575"/>
                              <a:gd name="connsiteY148" fmla="*/ 3172 h 9525"/>
                              <a:gd name="connsiteX149" fmla="*/ 8268 w 28575"/>
                              <a:gd name="connsiteY149" fmla="*/ 3172 h 9525"/>
                              <a:gd name="connsiteX150" fmla="*/ 8268 w 28575"/>
                              <a:gd name="connsiteY150" fmla="*/ 3172 h 9525"/>
                              <a:gd name="connsiteX151" fmla="*/ 8268 w 28575"/>
                              <a:gd name="connsiteY151" fmla="*/ 6353 h 9525"/>
                              <a:gd name="connsiteX152" fmla="*/ 8268 w 28575"/>
                              <a:gd name="connsiteY152" fmla="*/ 6353 h 9525"/>
                              <a:gd name="connsiteX153" fmla="*/ 8268 w 28575"/>
                              <a:gd name="connsiteY153" fmla="*/ 6353 h 9525"/>
                              <a:gd name="connsiteX154" fmla="*/ 9020 w 28575"/>
                              <a:gd name="connsiteY154" fmla="*/ 6353 h 9525"/>
                              <a:gd name="connsiteX155" fmla="*/ 9020 w 28575"/>
                              <a:gd name="connsiteY155" fmla="*/ 6353 h 9525"/>
                              <a:gd name="connsiteX156" fmla="*/ 9020 w 28575"/>
                              <a:gd name="connsiteY156" fmla="*/ 6353 h 9525"/>
                              <a:gd name="connsiteX157" fmla="*/ 9020 w 28575"/>
                              <a:gd name="connsiteY157" fmla="*/ 3172 h 9525"/>
                              <a:gd name="connsiteX158" fmla="*/ 9020 w 28575"/>
                              <a:gd name="connsiteY158" fmla="*/ 6353 h 9525"/>
                              <a:gd name="connsiteX159" fmla="*/ 9020 w 28575"/>
                              <a:gd name="connsiteY159" fmla="*/ 6353 h 9525"/>
                              <a:gd name="connsiteX160" fmla="*/ 9020 w 28575"/>
                              <a:gd name="connsiteY160" fmla="*/ 6353 h 9525"/>
                              <a:gd name="connsiteX161" fmla="*/ 9020 w 28575"/>
                              <a:gd name="connsiteY161" fmla="*/ 6353 h 9525"/>
                              <a:gd name="connsiteX162" fmla="*/ 9020 w 28575"/>
                              <a:gd name="connsiteY162" fmla="*/ 6353 h 9525"/>
                              <a:gd name="connsiteX163" fmla="*/ 9020 w 28575"/>
                              <a:gd name="connsiteY163" fmla="*/ 6353 h 9525"/>
                              <a:gd name="connsiteX164" fmla="*/ 9020 w 28575"/>
                              <a:gd name="connsiteY164" fmla="*/ 6353 h 9525"/>
                              <a:gd name="connsiteX165" fmla="*/ 9020 w 28575"/>
                              <a:gd name="connsiteY165" fmla="*/ 6353 h 9525"/>
                              <a:gd name="connsiteX166" fmla="*/ 9020 w 28575"/>
                              <a:gd name="connsiteY166" fmla="*/ 3172 h 9525"/>
                              <a:gd name="connsiteX167" fmla="*/ 9020 w 28575"/>
                              <a:gd name="connsiteY167" fmla="*/ 6353 h 9525"/>
                              <a:gd name="connsiteX168" fmla="*/ 9773 w 28575"/>
                              <a:gd name="connsiteY168" fmla="*/ 6353 h 9525"/>
                              <a:gd name="connsiteX169" fmla="*/ 9773 w 28575"/>
                              <a:gd name="connsiteY169" fmla="*/ 6353 h 9525"/>
                              <a:gd name="connsiteX170" fmla="*/ 9773 w 28575"/>
                              <a:gd name="connsiteY170" fmla="*/ 6353 h 9525"/>
                              <a:gd name="connsiteX171" fmla="*/ 9773 w 28575"/>
                              <a:gd name="connsiteY171" fmla="*/ 3172 h 9525"/>
                              <a:gd name="connsiteX172" fmla="*/ 9773 w 28575"/>
                              <a:gd name="connsiteY172" fmla="*/ 3172 h 9525"/>
                              <a:gd name="connsiteX173" fmla="*/ 9773 w 28575"/>
                              <a:gd name="connsiteY173" fmla="*/ 3172 h 9525"/>
                              <a:gd name="connsiteX174" fmla="*/ 9773 w 28575"/>
                              <a:gd name="connsiteY174" fmla="*/ 6353 h 9525"/>
                              <a:gd name="connsiteX175" fmla="*/ 9773 w 28575"/>
                              <a:gd name="connsiteY175" fmla="*/ 6353 h 9525"/>
                              <a:gd name="connsiteX176" fmla="*/ 9773 w 28575"/>
                              <a:gd name="connsiteY176" fmla="*/ 6353 h 9525"/>
                              <a:gd name="connsiteX177" fmla="*/ 9773 w 28575"/>
                              <a:gd name="connsiteY177" fmla="*/ 6353 h 9525"/>
                              <a:gd name="connsiteX178" fmla="*/ 9773 w 28575"/>
                              <a:gd name="connsiteY178" fmla="*/ 6353 h 9525"/>
                              <a:gd name="connsiteX179" fmla="*/ 9773 w 28575"/>
                              <a:gd name="connsiteY179" fmla="*/ 3172 h 9525"/>
                              <a:gd name="connsiteX180" fmla="*/ 10525 w 28575"/>
                              <a:gd name="connsiteY180" fmla="*/ 6353 h 9525"/>
                              <a:gd name="connsiteX181" fmla="*/ 10525 w 28575"/>
                              <a:gd name="connsiteY181" fmla="*/ 6353 h 9525"/>
                              <a:gd name="connsiteX182" fmla="*/ 10525 w 28575"/>
                              <a:gd name="connsiteY182" fmla="*/ 6353 h 9525"/>
                              <a:gd name="connsiteX183" fmla="*/ 10525 w 28575"/>
                              <a:gd name="connsiteY183" fmla="*/ 6353 h 9525"/>
                              <a:gd name="connsiteX184" fmla="*/ 10525 w 28575"/>
                              <a:gd name="connsiteY184" fmla="*/ 6353 h 9525"/>
                              <a:gd name="connsiteX185" fmla="*/ 10525 w 28575"/>
                              <a:gd name="connsiteY185" fmla="*/ 6353 h 9525"/>
                              <a:gd name="connsiteX186" fmla="*/ 10525 w 28575"/>
                              <a:gd name="connsiteY186" fmla="*/ 6353 h 9525"/>
                              <a:gd name="connsiteX187" fmla="*/ 10525 w 28575"/>
                              <a:gd name="connsiteY187" fmla="*/ 6353 h 9525"/>
                              <a:gd name="connsiteX188" fmla="*/ 10525 w 28575"/>
                              <a:gd name="connsiteY188" fmla="*/ 6353 h 9525"/>
                              <a:gd name="connsiteX189" fmla="*/ 10525 w 28575"/>
                              <a:gd name="connsiteY189" fmla="*/ 6353 h 9525"/>
                              <a:gd name="connsiteX190" fmla="*/ 10525 w 28575"/>
                              <a:gd name="connsiteY190" fmla="*/ 6353 h 9525"/>
                              <a:gd name="connsiteX191" fmla="*/ 10525 w 28575"/>
                              <a:gd name="connsiteY191" fmla="*/ 6353 h 9525"/>
                              <a:gd name="connsiteX192" fmla="*/ 11278 w 28575"/>
                              <a:gd name="connsiteY192" fmla="*/ 6353 h 9525"/>
                              <a:gd name="connsiteX193" fmla="*/ 11278 w 28575"/>
                              <a:gd name="connsiteY193" fmla="*/ 6353 h 9525"/>
                              <a:gd name="connsiteX194" fmla="*/ 11278 w 28575"/>
                              <a:gd name="connsiteY194" fmla="*/ 3172 h 9525"/>
                              <a:gd name="connsiteX195" fmla="*/ 11278 w 28575"/>
                              <a:gd name="connsiteY195" fmla="*/ 6353 h 9525"/>
                              <a:gd name="connsiteX196" fmla="*/ 11278 w 28575"/>
                              <a:gd name="connsiteY196" fmla="*/ 6353 h 9525"/>
                              <a:gd name="connsiteX197" fmla="*/ 11278 w 28575"/>
                              <a:gd name="connsiteY197" fmla="*/ 6353 h 9525"/>
                              <a:gd name="connsiteX198" fmla="*/ 11278 w 28575"/>
                              <a:gd name="connsiteY198" fmla="*/ 6353 h 9525"/>
                              <a:gd name="connsiteX199" fmla="*/ 11278 w 28575"/>
                              <a:gd name="connsiteY199" fmla="*/ 6353 h 9525"/>
                              <a:gd name="connsiteX200" fmla="*/ 11278 w 28575"/>
                              <a:gd name="connsiteY200" fmla="*/ 6353 h 9525"/>
                              <a:gd name="connsiteX201" fmla="*/ 11278 w 28575"/>
                              <a:gd name="connsiteY201" fmla="*/ 6353 h 9525"/>
                              <a:gd name="connsiteX202" fmla="*/ 11278 w 28575"/>
                              <a:gd name="connsiteY202" fmla="*/ 6353 h 9525"/>
                              <a:gd name="connsiteX203" fmla="*/ 11278 w 28575"/>
                              <a:gd name="connsiteY203" fmla="*/ 6353 h 9525"/>
                              <a:gd name="connsiteX204" fmla="*/ 11278 w 28575"/>
                              <a:gd name="connsiteY204" fmla="*/ 6353 h 9525"/>
                              <a:gd name="connsiteX205" fmla="*/ 11278 w 28575"/>
                              <a:gd name="connsiteY205" fmla="*/ 6353 h 9525"/>
                              <a:gd name="connsiteX206" fmla="*/ 11278 w 28575"/>
                              <a:gd name="connsiteY206" fmla="*/ 6353 h 9525"/>
                              <a:gd name="connsiteX207" fmla="*/ 11278 w 28575"/>
                              <a:gd name="connsiteY207" fmla="*/ 6353 h 9525"/>
                              <a:gd name="connsiteX208" fmla="*/ 11278 w 28575"/>
                              <a:gd name="connsiteY208" fmla="*/ 6353 h 9525"/>
                              <a:gd name="connsiteX209" fmla="*/ 11278 w 28575"/>
                              <a:gd name="connsiteY209" fmla="*/ 6353 h 9525"/>
                              <a:gd name="connsiteX210" fmla="*/ 12030 w 28575"/>
                              <a:gd name="connsiteY210" fmla="*/ 6353 h 9525"/>
                              <a:gd name="connsiteX211" fmla="*/ 12030 w 28575"/>
                              <a:gd name="connsiteY211" fmla="*/ 6353 h 9525"/>
                              <a:gd name="connsiteX212" fmla="*/ 12030 w 28575"/>
                              <a:gd name="connsiteY212" fmla="*/ 3172 h 9525"/>
                              <a:gd name="connsiteX213" fmla="*/ 12030 w 28575"/>
                              <a:gd name="connsiteY213" fmla="*/ 6353 h 9525"/>
                              <a:gd name="connsiteX214" fmla="*/ 12030 w 28575"/>
                              <a:gd name="connsiteY214" fmla="*/ 6353 h 9525"/>
                              <a:gd name="connsiteX215" fmla="*/ 12030 w 28575"/>
                              <a:gd name="connsiteY215" fmla="*/ 6353 h 9525"/>
                              <a:gd name="connsiteX216" fmla="*/ 12030 w 28575"/>
                              <a:gd name="connsiteY216" fmla="*/ 6353 h 9525"/>
                              <a:gd name="connsiteX217" fmla="*/ 12030 w 28575"/>
                              <a:gd name="connsiteY217" fmla="*/ 6353 h 9525"/>
                              <a:gd name="connsiteX218" fmla="*/ 12030 w 28575"/>
                              <a:gd name="connsiteY218" fmla="*/ 6353 h 9525"/>
                              <a:gd name="connsiteX219" fmla="*/ 12030 w 28575"/>
                              <a:gd name="connsiteY219" fmla="*/ 6353 h 9525"/>
                              <a:gd name="connsiteX220" fmla="*/ 12030 w 28575"/>
                              <a:gd name="connsiteY220" fmla="*/ 6353 h 9525"/>
                              <a:gd name="connsiteX221" fmla="*/ 12030 w 28575"/>
                              <a:gd name="connsiteY221" fmla="*/ 6353 h 9525"/>
                              <a:gd name="connsiteX222" fmla="*/ 12783 w 28575"/>
                              <a:gd name="connsiteY222" fmla="*/ 0 h 9525"/>
                              <a:gd name="connsiteX223" fmla="*/ 12783 w 28575"/>
                              <a:gd name="connsiteY223" fmla="*/ 3172 h 9525"/>
                              <a:gd name="connsiteX224" fmla="*/ 12783 w 28575"/>
                              <a:gd name="connsiteY224" fmla="*/ 3172 h 9525"/>
                              <a:gd name="connsiteX225" fmla="*/ 12783 w 28575"/>
                              <a:gd name="connsiteY225" fmla="*/ 3172 h 9525"/>
                              <a:gd name="connsiteX226" fmla="*/ 12783 w 28575"/>
                              <a:gd name="connsiteY226" fmla="*/ 6353 h 9525"/>
                              <a:gd name="connsiteX227" fmla="*/ 12783 w 28575"/>
                              <a:gd name="connsiteY227" fmla="*/ 6353 h 9525"/>
                              <a:gd name="connsiteX228" fmla="*/ 12783 w 28575"/>
                              <a:gd name="connsiteY228" fmla="*/ 6353 h 9525"/>
                              <a:gd name="connsiteX229" fmla="*/ 12783 w 28575"/>
                              <a:gd name="connsiteY229" fmla="*/ 6353 h 9525"/>
                              <a:gd name="connsiteX230" fmla="*/ 12783 w 28575"/>
                              <a:gd name="connsiteY230" fmla="*/ 6353 h 9525"/>
                              <a:gd name="connsiteX231" fmla="*/ 12783 w 28575"/>
                              <a:gd name="connsiteY231" fmla="*/ 6353 h 9525"/>
                              <a:gd name="connsiteX232" fmla="*/ 12783 w 28575"/>
                              <a:gd name="connsiteY232" fmla="*/ 3172 h 9525"/>
                              <a:gd name="connsiteX233" fmla="*/ 12783 w 28575"/>
                              <a:gd name="connsiteY233" fmla="*/ 3172 h 9525"/>
                              <a:gd name="connsiteX234" fmla="*/ 12783 w 28575"/>
                              <a:gd name="connsiteY234" fmla="*/ 3172 h 9525"/>
                              <a:gd name="connsiteX235" fmla="*/ 12783 w 28575"/>
                              <a:gd name="connsiteY235" fmla="*/ 3172 h 9525"/>
                              <a:gd name="connsiteX236" fmla="*/ 13535 w 28575"/>
                              <a:gd name="connsiteY236" fmla="*/ 6353 h 9525"/>
                              <a:gd name="connsiteX237" fmla="*/ 13535 w 28575"/>
                              <a:gd name="connsiteY237" fmla="*/ 6353 h 9525"/>
                              <a:gd name="connsiteX238" fmla="*/ 13535 w 28575"/>
                              <a:gd name="connsiteY238" fmla="*/ 3172 h 9525"/>
                              <a:gd name="connsiteX239" fmla="*/ 13535 w 28575"/>
                              <a:gd name="connsiteY239" fmla="*/ 3172 h 9525"/>
                              <a:gd name="connsiteX240" fmla="*/ 13535 w 28575"/>
                              <a:gd name="connsiteY240" fmla="*/ 6353 h 9525"/>
                              <a:gd name="connsiteX241" fmla="*/ 13535 w 28575"/>
                              <a:gd name="connsiteY241" fmla="*/ 6353 h 9525"/>
                              <a:gd name="connsiteX242" fmla="*/ 13535 w 28575"/>
                              <a:gd name="connsiteY242" fmla="*/ 6353 h 9525"/>
                              <a:gd name="connsiteX243" fmla="*/ 13535 w 28575"/>
                              <a:gd name="connsiteY243" fmla="*/ 6353 h 9525"/>
                              <a:gd name="connsiteX244" fmla="*/ 13535 w 28575"/>
                              <a:gd name="connsiteY244" fmla="*/ 6353 h 9525"/>
                              <a:gd name="connsiteX245" fmla="*/ 13535 w 28575"/>
                              <a:gd name="connsiteY245" fmla="*/ 3172 h 9525"/>
                              <a:gd name="connsiteX246" fmla="*/ 13535 w 28575"/>
                              <a:gd name="connsiteY246" fmla="*/ 3172 h 9525"/>
                              <a:gd name="connsiteX247" fmla="*/ 13535 w 28575"/>
                              <a:gd name="connsiteY247" fmla="*/ 6353 h 9525"/>
                              <a:gd name="connsiteX248" fmla="*/ 14288 w 28575"/>
                              <a:gd name="connsiteY248" fmla="*/ 6353 h 9525"/>
                              <a:gd name="connsiteX249" fmla="*/ 14288 w 28575"/>
                              <a:gd name="connsiteY249" fmla="*/ 6353 h 9525"/>
                              <a:gd name="connsiteX250" fmla="*/ 14288 w 28575"/>
                              <a:gd name="connsiteY250" fmla="*/ 6353 h 9525"/>
                              <a:gd name="connsiteX251" fmla="*/ 14288 w 28575"/>
                              <a:gd name="connsiteY251" fmla="*/ 6353 h 9525"/>
                              <a:gd name="connsiteX252" fmla="*/ 14288 w 28575"/>
                              <a:gd name="connsiteY252" fmla="*/ 6353 h 9525"/>
                              <a:gd name="connsiteX253" fmla="*/ 14288 w 28575"/>
                              <a:gd name="connsiteY253" fmla="*/ 6353 h 9525"/>
                              <a:gd name="connsiteX254" fmla="*/ 14288 w 28575"/>
                              <a:gd name="connsiteY254" fmla="*/ 6353 h 9525"/>
                              <a:gd name="connsiteX255" fmla="*/ 14288 w 28575"/>
                              <a:gd name="connsiteY255" fmla="*/ 6353 h 9525"/>
                              <a:gd name="connsiteX256" fmla="*/ 14288 w 28575"/>
                              <a:gd name="connsiteY256" fmla="*/ 3172 h 9525"/>
                              <a:gd name="connsiteX257" fmla="*/ 14288 w 28575"/>
                              <a:gd name="connsiteY257" fmla="*/ 6353 h 9525"/>
                              <a:gd name="connsiteX258" fmla="*/ 14288 w 28575"/>
                              <a:gd name="connsiteY258" fmla="*/ 6353 h 9525"/>
                              <a:gd name="connsiteX259" fmla="*/ 14288 w 28575"/>
                              <a:gd name="connsiteY259" fmla="*/ 6353 h 9525"/>
                              <a:gd name="connsiteX260" fmla="*/ 15040 w 28575"/>
                              <a:gd name="connsiteY260" fmla="*/ 6353 h 9525"/>
                              <a:gd name="connsiteX261" fmla="*/ 15040 w 28575"/>
                              <a:gd name="connsiteY261" fmla="*/ 6353 h 9525"/>
                              <a:gd name="connsiteX262" fmla="*/ 15040 w 28575"/>
                              <a:gd name="connsiteY262" fmla="*/ 3172 h 9525"/>
                              <a:gd name="connsiteX263" fmla="*/ 15040 w 28575"/>
                              <a:gd name="connsiteY263" fmla="*/ 3172 h 9525"/>
                              <a:gd name="connsiteX264" fmla="*/ 15040 w 28575"/>
                              <a:gd name="connsiteY264" fmla="*/ 3172 h 9525"/>
                              <a:gd name="connsiteX265" fmla="*/ 15040 w 28575"/>
                              <a:gd name="connsiteY265" fmla="*/ 3172 h 9525"/>
                              <a:gd name="connsiteX266" fmla="*/ 15040 w 28575"/>
                              <a:gd name="connsiteY266" fmla="*/ 3172 h 9525"/>
                              <a:gd name="connsiteX267" fmla="*/ 15040 w 28575"/>
                              <a:gd name="connsiteY267" fmla="*/ 3172 h 9525"/>
                              <a:gd name="connsiteX268" fmla="*/ 15040 w 28575"/>
                              <a:gd name="connsiteY268" fmla="*/ 3172 h 9525"/>
                              <a:gd name="connsiteX269" fmla="*/ 15040 w 28575"/>
                              <a:gd name="connsiteY269" fmla="*/ 3172 h 9525"/>
                              <a:gd name="connsiteX270" fmla="*/ 15040 w 28575"/>
                              <a:gd name="connsiteY270" fmla="*/ 3172 h 9525"/>
                              <a:gd name="connsiteX271" fmla="*/ 15040 w 28575"/>
                              <a:gd name="connsiteY271" fmla="*/ 3172 h 9525"/>
                              <a:gd name="connsiteX272" fmla="*/ 15792 w 28575"/>
                              <a:gd name="connsiteY272" fmla="*/ 3172 h 9525"/>
                              <a:gd name="connsiteX273" fmla="*/ 15792 w 28575"/>
                              <a:gd name="connsiteY273" fmla="*/ 3172 h 9525"/>
                              <a:gd name="connsiteX274" fmla="*/ 15792 w 28575"/>
                              <a:gd name="connsiteY274" fmla="*/ 6353 h 9525"/>
                              <a:gd name="connsiteX275" fmla="*/ 15792 w 28575"/>
                              <a:gd name="connsiteY275" fmla="*/ 3172 h 9525"/>
                              <a:gd name="connsiteX276" fmla="*/ 15792 w 28575"/>
                              <a:gd name="connsiteY276" fmla="*/ 3172 h 9525"/>
                              <a:gd name="connsiteX277" fmla="*/ 15792 w 28575"/>
                              <a:gd name="connsiteY277" fmla="*/ 3172 h 9525"/>
                              <a:gd name="connsiteX278" fmla="*/ 15792 w 28575"/>
                              <a:gd name="connsiteY278" fmla="*/ 3172 h 9525"/>
                              <a:gd name="connsiteX279" fmla="*/ 15792 w 28575"/>
                              <a:gd name="connsiteY279" fmla="*/ 3172 h 9525"/>
                              <a:gd name="connsiteX280" fmla="*/ 15792 w 28575"/>
                              <a:gd name="connsiteY280" fmla="*/ 6353 h 9525"/>
                              <a:gd name="connsiteX281" fmla="*/ 15792 w 28575"/>
                              <a:gd name="connsiteY281" fmla="*/ 3172 h 9525"/>
                              <a:gd name="connsiteX282" fmla="*/ 15792 w 28575"/>
                              <a:gd name="connsiteY282" fmla="*/ 6353 h 9525"/>
                              <a:gd name="connsiteX283" fmla="*/ 15792 w 28575"/>
                              <a:gd name="connsiteY283" fmla="*/ 3172 h 9525"/>
                              <a:gd name="connsiteX284" fmla="*/ 15792 w 28575"/>
                              <a:gd name="connsiteY284" fmla="*/ 6353 h 9525"/>
                              <a:gd name="connsiteX285" fmla="*/ 15792 w 28575"/>
                              <a:gd name="connsiteY285" fmla="*/ 6353 h 9525"/>
                              <a:gd name="connsiteX286" fmla="*/ 15792 w 28575"/>
                              <a:gd name="connsiteY286" fmla="*/ 6353 h 9525"/>
                              <a:gd name="connsiteX287" fmla="*/ 15792 w 28575"/>
                              <a:gd name="connsiteY287" fmla="*/ 6353 h 9525"/>
                              <a:gd name="connsiteX288" fmla="*/ 15792 w 28575"/>
                              <a:gd name="connsiteY288" fmla="*/ 6353 h 9525"/>
                              <a:gd name="connsiteX289" fmla="*/ 15792 w 28575"/>
                              <a:gd name="connsiteY289" fmla="*/ 6353 h 9525"/>
                              <a:gd name="connsiteX290" fmla="*/ 16545 w 28575"/>
                              <a:gd name="connsiteY290" fmla="*/ 6353 h 9525"/>
                              <a:gd name="connsiteX291" fmla="*/ 16545 w 28575"/>
                              <a:gd name="connsiteY291" fmla="*/ 6353 h 9525"/>
                              <a:gd name="connsiteX292" fmla="*/ 16545 w 28575"/>
                              <a:gd name="connsiteY292" fmla="*/ 3172 h 9525"/>
                              <a:gd name="connsiteX293" fmla="*/ 16545 w 28575"/>
                              <a:gd name="connsiteY293" fmla="*/ 6353 h 9525"/>
                              <a:gd name="connsiteX294" fmla="*/ 16545 w 28575"/>
                              <a:gd name="connsiteY294" fmla="*/ 6353 h 9525"/>
                              <a:gd name="connsiteX295" fmla="*/ 16545 w 28575"/>
                              <a:gd name="connsiteY295" fmla="*/ 6353 h 9525"/>
                              <a:gd name="connsiteX296" fmla="*/ 16545 w 28575"/>
                              <a:gd name="connsiteY296" fmla="*/ 6353 h 9525"/>
                              <a:gd name="connsiteX297" fmla="*/ 16545 w 28575"/>
                              <a:gd name="connsiteY297" fmla="*/ 6353 h 9525"/>
                              <a:gd name="connsiteX298" fmla="*/ 16545 w 28575"/>
                              <a:gd name="connsiteY298" fmla="*/ 6353 h 9525"/>
                              <a:gd name="connsiteX299" fmla="*/ 16545 w 28575"/>
                              <a:gd name="connsiteY299" fmla="*/ 6353 h 9525"/>
                              <a:gd name="connsiteX300" fmla="*/ 16545 w 28575"/>
                              <a:gd name="connsiteY300" fmla="*/ 3172 h 9525"/>
                              <a:gd name="connsiteX301" fmla="*/ 16545 w 28575"/>
                              <a:gd name="connsiteY301" fmla="*/ 3172 h 9525"/>
                              <a:gd name="connsiteX302" fmla="*/ 16545 w 28575"/>
                              <a:gd name="connsiteY302" fmla="*/ 0 h 9525"/>
                              <a:gd name="connsiteX303" fmla="*/ 16545 w 28575"/>
                              <a:gd name="connsiteY303" fmla="*/ 0 h 9525"/>
                              <a:gd name="connsiteX304" fmla="*/ 17297 w 28575"/>
                              <a:gd name="connsiteY304" fmla="*/ 0 h 9525"/>
                              <a:gd name="connsiteX305" fmla="*/ 17297 w 28575"/>
                              <a:gd name="connsiteY305" fmla="*/ 6353 h 9525"/>
                              <a:gd name="connsiteX306" fmla="*/ 17297 w 28575"/>
                              <a:gd name="connsiteY306" fmla="*/ 6353 h 9525"/>
                              <a:gd name="connsiteX307" fmla="*/ 17297 w 28575"/>
                              <a:gd name="connsiteY307" fmla="*/ 6353 h 9525"/>
                              <a:gd name="connsiteX308" fmla="*/ 17297 w 28575"/>
                              <a:gd name="connsiteY308" fmla="*/ 6353 h 9525"/>
                              <a:gd name="connsiteX309" fmla="*/ 17297 w 28575"/>
                              <a:gd name="connsiteY309" fmla="*/ 6353 h 9525"/>
                              <a:gd name="connsiteX310" fmla="*/ 17297 w 28575"/>
                              <a:gd name="connsiteY310" fmla="*/ 6353 h 9525"/>
                              <a:gd name="connsiteX311" fmla="*/ 17297 w 28575"/>
                              <a:gd name="connsiteY311" fmla="*/ 6353 h 9525"/>
                              <a:gd name="connsiteX312" fmla="*/ 17297 w 28575"/>
                              <a:gd name="connsiteY312" fmla="*/ 6353 h 9525"/>
                              <a:gd name="connsiteX313" fmla="*/ 17297 w 28575"/>
                              <a:gd name="connsiteY313" fmla="*/ 6353 h 9525"/>
                              <a:gd name="connsiteX314" fmla="*/ 17297 w 28575"/>
                              <a:gd name="connsiteY314" fmla="*/ 6353 h 9525"/>
                              <a:gd name="connsiteX315" fmla="*/ 17297 w 28575"/>
                              <a:gd name="connsiteY315" fmla="*/ 6353 h 9525"/>
                              <a:gd name="connsiteX316" fmla="*/ 18050 w 28575"/>
                              <a:gd name="connsiteY316" fmla="*/ 6353 h 9525"/>
                              <a:gd name="connsiteX317" fmla="*/ 18050 w 28575"/>
                              <a:gd name="connsiteY317" fmla="*/ 6353 h 9525"/>
                              <a:gd name="connsiteX318" fmla="*/ 18050 w 28575"/>
                              <a:gd name="connsiteY318" fmla="*/ 6353 h 9525"/>
                              <a:gd name="connsiteX319" fmla="*/ 18050 w 28575"/>
                              <a:gd name="connsiteY319" fmla="*/ 6353 h 9525"/>
                              <a:gd name="connsiteX320" fmla="*/ 18050 w 28575"/>
                              <a:gd name="connsiteY320" fmla="*/ 6353 h 9525"/>
                              <a:gd name="connsiteX321" fmla="*/ 18050 w 28575"/>
                              <a:gd name="connsiteY321" fmla="*/ 6353 h 9525"/>
                              <a:gd name="connsiteX322" fmla="*/ 18050 w 28575"/>
                              <a:gd name="connsiteY322" fmla="*/ 3172 h 9525"/>
                              <a:gd name="connsiteX323" fmla="*/ 18050 w 28575"/>
                              <a:gd name="connsiteY323" fmla="*/ 3172 h 9525"/>
                              <a:gd name="connsiteX324" fmla="*/ 18050 w 28575"/>
                              <a:gd name="connsiteY324" fmla="*/ 6353 h 9525"/>
                              <a:gd name="connsiteX325" fmla="*/ 18050 w 28575"/>
                              <a:gd name="connsiteY325" fmla="*/ 6353 h 9525"/>
                              <a:gd name="connsiteX326" fmla="*/ 18050 w 28575"/>
                              <a:gd name="connsiteY326" fmla="*/ 6353 h 9525"/>
                              <a:gd name="connsiteX327" fmla="*/ 18050 w 28575"/>
                              <a:gd name="connsiteY327" fmla="*/ 3172 h 9525"/>
                              <a:gd name="connsiteX328" fmla="*/ 18802 w 28575"/>
                              <a:gd name="connsiteY328" fmla="*/ 3172 h 9525"/>
                              <a:gd name="connsiteX329" fmla="*/ 18802 w 28575"/>
                              <a:gd name="connsiteY329" fmla="*/ 3172 h 9525"/>
                              <a:gd name="connsiteX330" fmla="*/ 18802 w 28575"/>
                              <a:gd name="connsiteY330" fmla="*/ 3172 h 9525"/>
                              <a:gd name="connsiteX331" fmla="*/ 18802 w 28575"/>
                              <a:gd name="connsiteY331" fmla="*/ 3172 h 9525"/>
                              <a:gd name="connsiteX332" fmla="*/ 18802 w 28575"/>
                              <a:gd name="connsiteY332" fmla="*/ 6353 h 9525"/>
                              <a:gd name="connsiteX333" fmla="*/ 18802 w 28575"/>
                              <a:gd name="connsiteY333" fmla="*/ 6353 h 9525"/>
                              <a:gd name="connsiteX334" fmla="*/ 18802 w 28575"/>
                              <a:gd name="connsiteY334" fmla="*/ 6353 h 9525"/>
                              <a:gd name="connsiteX335" fmla="*/ 18802 w 28575"/>
                              <a:gd name="connsiteY335" fmla="*/ 6353 h 9525"/>
                              <a:gd name="connsiteX336" fmla="*/ 18802 w 28575"/>
                              <a:gd name="connsiteY336" fmla="*/ 6353 h 9525"/>
                              <a:gd name="connsiteX337" fmla="*/ 18802 w 28575"/>
                              <a:gd name="connsiteY337" fmla="*/ 3172 h 9525"/>
                              <a:gd name="connsiteX338" fmla="*/ 18802 w 28575"/>
                              <a:gd name="connsiteY338" fmla="*/ 3172 h 9525"/>
                              <a:gd name="connsiteX339" fmla="*/ 18802 w 28575"/>
                              <a:gd name="connsiteY339" fmla="*/ 3172 h 9525"/>
                              <a:gd name="connsiteX340" fmla="*/ 19555 w 28575"/>
                              <a:gd name="connsiteY340" fmla="*/ 3172 h 9525"/>
                              <a:gd name="connsiteX341" fmla="*/ 19555 w 28575"/>
                              <a:gd name="connsiteY341" fmla="*/ 3172 h 9525"/>
                              <a:gd name="connsiteX342" fmla="*/ 19555 w 28575"/>
                              <a:gd name="connsiteY342" fmla="*/ 6353 h 9525"/>
                              <a:gd name="connsiteX343" fmla="*/ 19555 w 28575"/>
                              <a:gd name="connsiteY343" fmla="*/ 6353 h 9525"/>
                              <a:gd name="connsiteX344" fmla="*/ 19555 w 28575"/>
                              <a:gd name="connsiteY344" fmla="*/ 3172 h 9525"/>
                              <a:gd name="connsiteX345" fmla="*/ 19555 w 28575"/>
                              <a:gd name="connsiteY345" fmla="*/ 6353 h 9525"/>
                              <a:gd name="connsiteX346" fmla="*/ 19555 w 28575"/>
                              <a:gd name="connsiteY346" fmla="*/ 6353 h 9525"/>
                              <a:gd name="connsiteX347" fmla="*/ 19555 w 28575"/>
                              <a:gd name="connsiteY347" fmla="*/ 6353 h 9525"/>
                              <a:gd name="connsiteX348" fmla="*/ 19555 w 28575"/>
                              <a:gd name="connsiteY348" fmla="*/ 6353 h 9525"/>
                              <a:gd name="connsiteX349" fmla="*/ 19555 w 28575"/>
                              <a:gd name="connsiteY349" fmla="*/ 6353 h 9525"/>
                              <a:gd name="connsiteX350" fmla="*/ 19555 w 28575"/>
                              <a:gd name="connsiteY350" fmla="*/ 3172 h 9525"/>
                              <a:gd name="connsiteX351" fmla="*/ 19555 w 28575"/>
                              <a:gd name="connsiteY351" fmla="*/ 3172 h 9525"/>
                              <a:gd name="connsiteX352" fmla="*/ 20307 w 28575"/>
                              <a:gd name="connsiteY352" fmla="*/ 3172 h 9525"/>
                              <a:gd name="connsiteX353" fmla="*/ 20307 w 28575"/>
                              <a:gd name="connsiteY353" fmla="*/ 3172 h 9525"/>
                              <a:gd name="connsiteX354" fmla="*/ 20307 w 28575"/>
                              <a:gd name="connsiteY354" fmla="*/ 3172 h 9525"/>
                              <a:gd name="connsiteX355" fmla="*/ 20307 w 28575"/>
                              <a:gd name="connsiteY355" fmla="*/ 6353 h 9525"/>
                              <a:gd name="connsiteX356" fmla="*/ 20307 w 28575"/>
                              <a:gd name="connsiteY356" fmla="*/ 6353 h 9525"/>
                              <a:gd name="connsiteX357" fmla="*/ 20307 w 28575"/>
                              <a:gd name="connsiteY357" fmla="*/ 6353 h 9525"/>
                              <a:gd name="connsiteX358" fmla="*/ 20307 w 28575"/>
                              <a:gd name="connsiteY358" fmla="*/ 6353 h 9525"/>
                              <a:gd name="connsiteX359" fmla="*/ 20307 w 28575"/>
                              <a:gd name="connsiteY359" fmla="*/ 6353 h 9525"/>
                              <a:gd name="connsiteX360" fmla="*/ 20307 w 28575"/>
                              <a:gd name="connsiteY360" fmla="*/ 6353 h 9525"/>
                              <a:gd name="connsiteX361" fmla="*/ 20307 w 28575"/>
                              <a:gd name="connsiteY361" fmla="*/ 6353 h 9525"/>
                              <a:gd name="connsiteX362" fmla="*/ 20307 w 28575"/>
                              <a:gd name="connsiteY362" fmla="*/ 3172 h 9525"/>
                              <a:gd name="connsiteX363" fmla="*/ 20307 w 28575"/>
                              <a:gd name="connsiteY363" fmla="*/ 3172 h 9525"/>
                              <a:gd name="connsiteX364" fmla="*/ 20307 w 28575"/>
                              <a:gd name="connsiteY364" fmla="*/ 3172 h 9525"/>
                              <a:gd name="connsiteX365" fmla="*/ 20307 w 28575"/>
                              <a:gd name="connsiteY365" fmla="*/ 3172 h 9525"/>
                              <a:gd name="connsiteX366" fmla="*/ 20307 w 28575"/>
                              <a:gd name="connsiteY366" fmla="*/ 6353 h 9525"/>
                              <a:gd name="connsiteX367" fmla="*/ 20307 w 28575"/>
                              <a:gd name="connsiteY367" fmla="*/ 6353 h 9525"/>
                              <a:gd name="connsiteX368" fmla="*/ 20307 w 28575"/>
                              <a:gd name="connsiteY368" fmla="*/ 6353 h 9525"/>
                              <a:gd name="connsiteX369" fmla="*/ 20307 w 28575"/>
                              <a:gd name="connsiteY369" fmla="*/ 6353 h 9525"/>
                              <a:gd name="connsiteX370" fmla="*/ 21060 w 28575"/>
                              <a:gd name="connsiteY370" fmla="*/ 6353 h 9525"/>
                              <a:gd name="connsiteX371" fmla="*/ 21060 w 28575"/>
                              <a:gd name="connsiteY371" fmla="*/ 3172 h 9525"/>
                              <a:gd name="connsiteX372" fmla="*/ 21060 w 28575"/>
                              <a:gd name="connsiteY372" fmla="*/ 6353 h 9525"/>
                              <a:gd name="connsiteX373" fmla="*/ 21060 w 28575"/>
                              <a:gd name="connsiteY373" fmla="*/ 6353 h 9525"/>
                              <a:gd name="connsiteX374" fmla="*/ 21060 w 28575"/>
                              <a:gd name="connsiteY374" fmla="*/ 6353 h 9525"/>
                              <a:gd name="connsiteX375" fmla="*/ 21060 w 28575"/>
                              <a:gd name="connsiteY375" fmla="*/ 6353 h 9525"/>
                              <a:gd name="connsiteX376" fmla="*/ 21060 w 28575"/>
                              <a:gd name="connsiteY376" fmla="*/ 6353 h 9525"/>
                              <a:gd name="connsiteX377" fmla="*/ 21060 w 28575"/>
                              <a:gd name="connsiteY377" fmla="*/ 3172 h 9525"/>
                              <a:gd name="connsiteX378" fmla="*/ 21060 w 28575"/>
                              <a:gd name="connsiteY378" fmla="*/ 3172 h 9525"/>
                              <a:gd name="connsiteX379" fmla="*/ 21060 w 28575"/>
                              <a:gd name="connsiteY379" fmla="*/ 6353 h 9525"/>
                              <a:gd name="connsiteX380" fmla="*/ 21060 w 28575"/>
                              <a:gd name="connsiteY380" fmla="*/ 3172 h 9525"/>
                              <a:gd name="connsiteX381" fmla="*/ 21060 w 28575"/>
                              <a:gd name="connsiteY381" fmla="*/ 3172 h 9525"/>
                              <a:gd name="connsiteX382" fmla="*/ 21060 w 28575"/>
                              <a:gd name="connsiteY382" fmla="*/ 3172 h 9525"/>
                              <a:gd name="connsiteX383" fmla="*/ 21060 w 28575"/>
                              <a:gd name="connsiteY383" fmla="*/ 3172 h 9525"/>
                              <a:gd name="connsiteX384" fmla="*/ 21803 w 28575"/>
                              <a:gd name="connsiteY384" fmla="*/ 6353 h 9525"/>
                              <a:gd name="connsiteX385" fmla="*/ 21803 w 28575"/>
                              <a:gd name="connsiteY385" fmla="*/ 6353 h 9525"/>
                              <a:gd name="connsiteX386" fmla="*/ 21803 w 28575"/>
                              <a:gd name="connsiteY386" fmla="*/ 6353 h 9525"/>
                              <a:gd name="connsiteX387" fmla="*/ 21803 w 28575"/>
                              <a:gd name="connsiteY387" fmla="*/ 6353 h 9525"/>
                              <a:gd name="connsiteX388" fmla="*/ 21803 w 28575"/>
                              <a:gd name="connsiteY388" fmla="*/ 6353 h 9525"/>
                              <a:gd name="connsiteX389" fmla="*/ 21803 w 28575"/>
                              <a:gd name="connsiteY389" fmla="*/ 6353 h 9525"/>
                              <a:gd name="connsiteX390" fmla="*/ 21803 w 28575"/>
                              <a:gd name="connsiteY390" fmla="*/ 6353 h 9525"/>
                              <a:gd name="connsiteX391" fmla="*/ 21803 w 28575"/>
                              <a:gd name="connsiteY391" fmla="*/ 6353 h 9525"/>
                              <a:gd name="connsiteX392" fmla="*/ 21803 w 28575"/>
                              <a:gd name="connsiteY392" fmla="*/ 6353 h 9525"/>
                              <a:gd name="connsiteX393" fmla="*/ 21803 w 28575"/>
                              <a:gd name="connsiteY393" fmla="*/ 6353 h 9525"/>
                              <a:gd name="connsiteX394" fmla="*/ 21803 w 28575"/>
                              <a:gd name="connsiteY394" fmla="*/ 6353 h 9525"/>
                              <a:gd name="connsiteX395" fmla="*/ 21803 w 28575"/>
                              <a:gd name="connsiteY395" fmla="*/ 6353 h 9525"/>
                              <a:gd name="connsiteX396" fmla="*/ 22555 w 28575"/>
                              <a:gd name="connsiteY396" fmla="*/ 6353 h 9525"/>
                              <a:gd name="connsiteX397" fmla="*/ 22555 w 28575"/>
                              <a:gd name="connsiteY397" fmla="*/ 3172 h 9525"/>
                              <a:gd name="connsiteX398" fmla="*/ 22555 w 28575"/>
                              <a:gd name="connsiteY398" fmla="*/ 3172 h 9525"/>
                              <a:gd name="connsiteX399" fmla="*/ 22555 w 28575"/>
                              <a:gd name="connsiteY399" fmla="*/ 3172 h 9525"/>
                              <a:gd name="connsiteX400" fmla="*/ 22555 w 28575"/>
                              <a:gd name="connsiteY400" fmla="*/ 6353 h 9525"/>
                              <a:gd name="connsiteX401" fmla="*/ 22555 w 28575"/>
                              <a:gd name="connsiteY401" fmla="*/ 6353 h 9525"/>
                              <a:gd name="connsiteX402" fmla="*/ 22555 w 28575"/>
                              <a:gd name="connsiteY402" fmla="*/ 6353 h 9525"/>
                              <a:gd name="connsiteX403" fmla="*/ 22555 w 28575"/>
                              <a:gd name="connsiteY403" fmla="*/ 6353 h 9525"/>
                              <a:gd name="connsiteX404" fmla="*/ 22555 w 28575"/>
                              <a:gd name="connsiteY404" fmla="*/ 6353 h 9525"/>
                              <a:gd name="connsiteX405" fmla="*/ 22555 w 28575"/>
                              <a:gd name="connsiteY405" fmla="*/ 3172 h 9525"/>
                              <a:gd name="connsiteX406" fmla="*/ 22555 w 28575"/>
                              <a:gd name="connsiteY406" fmla="*/ 3172 h 9525"/>
                              <a:gd name="connsiteX407" fmla="*/ 22555 w 28575"/>
                              <a:gd name="connsiteY407" fmla="*/ 6353 h 9525"/>
                              <a:gd name="connsiteX408" fmla="*/ 23308 w 28575"/>
                              <a:gd name="connsiteY408" fmla="*/ 6353 h 9525"/>
                              <a:gd name="connsiteX409" fmla="*/ 23308 w 28575"/>
                              <a:gd name="connsiteY409" fmla="*/ 6353 h 9525"/>
                              <a:gd name="connsiteX410" fmla="*/ 23308 w 28575"/>
                              <a:gd name="connsiteY410" fmla="*/ 6353 h 9525"/>
                              <a:gd name="connsiteX411" fmla="*/ 23308 w 28575"/>
                              <a:gd name="connsiteY411" fmla="*/ 6353 h 9525"/>
                              <a:gd name="connsiteX412" fmla="*/ 23308 w 28575"/>
                              <a:gd name="connsiteY412" fmla="*/ 6353 h 9525"/>
                              <a:gd name="connsiteX413" fmla="*/ 23308 w 28575"/>
                              <a:gd name="connsiteY413" fmla="*/ 3172 h 9525"/>
                              <a:gd name="connsiteX414" fmla="*/ 23308 w 28575"/>
                              <a:gd name="connsiteY414" fmla="*/ 3172 h 9525"/>
                              <a:gd name="connsiteX415" fmla="*/ 23308 w 28575"/>
                              <a:gd name="connsiteY415" fmla="*/ 3172 h 9525"/>
                              <a:gd name="connsiteX416" fmla="*/ 23308 w 28575"/>
                              <a:gd name="connsiteY416" fmla="*/ 3172 h 9525"/>
                              <a:gd name="connsiteX417" fmla="*/ 23308 w 28575"/>
                              <a:gd name="connsiteY417" fmla="*/ 3172 h 9525"/>
                              <a:gd name="connsiteX418" fmla="*/ 23308 w 28575"/>
                              <a:gd name="connsiteY418" fmla="*/ 6353 h 9525"/>
                              <a:gd name="connsiteX419" fmla="*/ 23308 w 28575"/>
                              <a:gd name="connsiteY419" fmla="*/ 3172 h 9525"/>
                              <a:gd name="connsiteX420" fmla="*/ 24060 w 28575"/>
                              <a:gd name="connsiteY420" fmla="*/ 3172 h 9525"/>
                              <a:gd name="connsiteX421" fmla="*/ 24060 w 28575"/>
                              <a:gd name="connsiteY421" fmla="*/ 3172 h 9525"/>
                              <a:gd name="connsiteX422" fmla="*/ 24060 w 28575"/>
                              <a:gd name="connsiteY422" fmla="*/ 0 h 9525"/>
                              <a:gd name="connsiteX423" fmla="*/ 24060 w 28575"/>
                              <a:gd name="connsiteY423" fmla="*/ 0 h 9525"/>
                              <a:gd name="connsiteX424" fmla="*/ 24060 w 28575"/>
                              <a:gd name="connsiteY424" fmla="*/ 6353 h 9525"/>
                              <a:gd name="connsiteX425" fmla="*/ 24060 w 28575"/>
                              <a:gd name="connsiteY425" fmla="*/ 6353 h 9525"/>
                              <a:gd name="connsiteX426" fmla="*/ 24060 w 28575"/>
                              <a:gd name="connsiteY426" fmla="*/ 6353 h 9525"/>
                              <a:gd name="connsiteX427" fmla="*/ 24060 w 28575"/>
                              <a:gd name="connsiteY427" fmla="*/ 6353 h 9525"/>
                              <a:gd name="connsiteX428" fmla="*/ 24060 w 28575"/>
                              <a:gd name="connsiteY428" fmla="*/ 6353 h 9525"/>
                              <a:gd name="connsiteX429" fmla="*/ 24060 w 28575"/>
                              <a:gd name="connsiteY429" fmla="*/ 6353 h 9525"/>
                              <a:gd name="connsiteX430" fmla="*/ 24060 w 28575"/>
                              <a:gd name="connsiteY430" fmla="*/ 6353 h 9525"/>
                              <a:gd name="connsiteX431" fmla="*/ 24060 w 28575"/>
                              <a:gd name="connsiteY431" fmla="*/ 6353 h 9525"/>
                              <a:gd name="connsiteX432" fmla="*/ 24813 w 28575"/>
                              <a:gd name="connsiteY432" fmla="*/ 9525 h 9525"/>
                              <a:gd name="connsiteX433" fmla="*/ 24813 w 28575"/>
                              <a:gd name="connsiteY433" fmla="*/ 6353 h 9525"/>
                              <a:gd name="connsiteX434" fmla="*/ 24813 w 28575"/>
                              <a:gd name="connsiteY434" fmla="*/ 6353 h 9525"/>
                              <a:gd name="connsiteX435" fmla="*/ 24813 w 28575"/>
                              <a:gd name="connsiteY435" fmla="*/ 6353 h 9525"/>
                              <a:gd name="connsiteX436" fmla="*/ 24813 w 28575"/>
                              <a:gd name="connsiteY436" fmla="*/ 6353 h 9525"/>
                              <a:gd name="connsiteX437" fmla="*/ 24813 w 28575"/>
                              <a:gd name="connsiteY437" fmla="*/ 6353 h 9525"/>
                              <a:gd name="connsiteX438" fmla="*/ 24813 w 28575"/>
                              <a:gd name="connsiteY438" fmla="*/ 6353 h 9525"/>
                              <a:gd name="connsiteX439" fmla="*/ 24813 w 28575"/>
                              <a:gd name="connsiteY439" fmla="*/ 3172 h 9525"/>
                              <a:gd name="connsiteX440" fmla="*/ 24813 w 28575"/>
                              <a:gd name="connsiteY440" fmla="*/ 3172 h 9525"/>
                              <a:gd name="connsiteX441" fmla="*/ 24813 w 28575"/>
                              <a:gd name="connsiteY441" fmla="*/ 3172 h 9525"/>
                              <a:gd name="connsiteX442" fmla="*/ 24813 w 28575"/>
                              <a:gd name="connsiteY442" fmla="*/ 6353 h 9525"/>
                              <a:gd name="connsiteX443" fmla="*/ 24813 w 28575"/>
                              <a:gd name="connsiteY443" fmla="*/ 6353 h 9525"/>
                              <a:gd name="connsiteX444" fmla="*/ 24813 w 28575"/>
                              <a:gd name="connsiteY444" fmla="*/ 6353 h 9525"/>
                              <a:gd name="connsiteX445" fmla="*/ 24813 w 28575"/>
                              <a:gd name="connsiteY445" fmla="*/ 6353 h 9525"/>
                              <a:gd name="connsiteX446" fmla="*/ 25565 w 28575"/>
                              <a:gd name="connsiteY446" fmla="*/ 6353 h 9525"/>
                              <a:gd name="connsiteX447" fmla="*/ 25565 w 28575"/>
                              <a:gd name="connsiteY447" fmla="*/ 6353 h 9525"/>
                              <a:gd name="connsiteX448" fmla="*/ 25565 w 28575"/>
                              <a:gd name="connsiteY448" fmla="*/ 6353 h 9525"/>
                              <a:gd name="connsiteX449" fmla="*/ 25565 w 28575"/>
                              <a:gd name="connsiteY449" fmla="*/ 6353 h 9525"/>
                              <a:gd name="connsiteX450" fmla="*/ 25565 w 28575"/>
                              <a:gd name="connsiteY450" fmla="*/ 6353 h 9525"/>
                              <a:gd name="connsiteX451" fmla="*/ 25565 w 28575"/>
                              <a:gd name="connsiteY451" fmla="*/ 6353 h 9525"/>
                              <a:gd name="connsiteX452" fmla="*/ 25565 w 28575"/>
                              <a:gd name="connsiteY452" fmla="*/ 6353 h 9525"/>
                              <a:gd name="connsiteX453" fmla="*/ 25565 w 28575"/>
                              <a:gd name="connsiteY453" fmla="*/ 6353 h 9525"/>
                              <a:gd name="connsiteX454" fmla="*/ 25565 w 28575"/>
                              <a:gd name="connsiteY454" fmla="*/ 3172 h 9525"/>
                              <a:gd name="connsiteX455" fmla="*/ 25565 w 28575"/>
                              <a:gd name="connsiteY455" fmla="*/ 6353 h 9525"/>
                              <a:gd name="connsiteX456" fmla="*/ 25565 w 28575"/>
                              <a:gd name="connsiteY456" fmla="*/ 6353 h 9525"/>
                              <a:gd name="connsiteX457" fmla="*/ 25565 w 28575"/>
                              <a:gd name="connsiteY457" fmla="*/ 6353 h 9525"/>
                              <a:gd name="connsiteX458" fmla="*/ 25565 w 28575"/>
                              <a:gd name="connsiteY458" fmla="*/ 6353 h 9525"/>
                              <a:gd name="connsiteX459" fmla="*/ 25565 w 28575"/>
                              <a:gd name="connsiteY459" fmla="*/ 6353 h 9525"/>
                              <a:gd name="connsiteX460" fmla="*/ 25565 w 28575"/>
                              <a:gd name="connsiteY460" fmla="*/ 6353 h 9525"/>
                              <a:gd name="connsiteX461" fmla="*/ 25565 w 28575"/>
                              <a:gd name="connsiteY461" fmla="*/ 6353 h 9525"/>
                              <a:gd name="connsiteX462" fmla="*/ 25565 w 28575"/>
                              <a:gd name="connsiteY462" fmla="*/ 6353 h 9525"/>
                              <a:gd name="connsiteX463" fmla="*/ 25565 w 28575"/>
                              <a:gd name="connsiteY463" fmla="*/ 6353 h 9525"/>
                              <a:gd name="connsiteX464" fmla="*/ 26318 w 28575"/>
                              <a:gd name="connsiteY464" fmla="*/ 6353 h 9525"/>
                              <a:gd name="connsiteX465" fmla="*/ 26318 w 28575"/>
                              <a:gd name="connsiteY465" fmla="*/ 6353 h 9525"/>
                              <a:gd name="connsiteX466" fmla="*/ 26318 w 28575"/>
                              <a:gd name="connsiteY466" fmla="*/ 6353 h 9525"/>
                              <a:gd name="connsiteX467" fmla="*/ 26318 w 28575"/>
                              <a:gd name="connsiteY467" fmla="*/ 3172 h 9525"/>
                              <a:gd name="connsiteX468" fmla="*/ 26318 w 28575"/>
                              <a:gd name="connsiteY468" fmla="*/ 3172 h 9525"/>
                              <a:gd name="connsiteX469" fmla="*/ 26318 w 28575"/>
                              <a:gd name="connsiteY469" fmla="*/ 6353 h 9525"/>
                              <a:gd name="connsiteX470" fmla="*/ 26318 w 28575"/>
                              <a:gd name="connsiteY470" fmla="*/ 6353 h 9525"/>
                              <a:gd name="connsiteX471" fmla="*/ 26318 w 28575"/>
                              <a:gd name="connsiteY471" fmla="*/ 6353 h 9525"/>
                              <a:gd name="connsiteX472" fmla="*/ 26318 w 28575"/>
                              <a:gd name="connsiteY472" fmla="*/ 6353 h 9525"/>
                              <a:gd name="connsiteX473" fmla="*/ 26318 w 28575"/>
                              <a:gd name="connsiteY473" fmla="*/ 6353 h 9525"/>
                              <a:gd name="connsiteX474" fmla="*/ 26318 w 28575"/>
                              <a:gd name="connsiteY474" fmla="*/ 6353 h 9525"/>
                              <a:gd name="connsiteX475" fmla="*/ 26318 w 28575"/>
                              <a:gd name="connsiteY475" fmla="*/ 6353 h 9525"/>
                              <a:gd name="connsiteX476" fmla="*/ 27070 w 28575"/>
                              <a:gd name="connsiteY476" fmla="*/ 6353 h 9525"/>
                              <a:gd name="connsiteX477" fmla="*/ 27070 w 28575"/>
                              <a:gd name="connsiteY477" fmla="*/ 6353 h 9525"/>
                              <a:gd name="connsiteX478" fmla="*/ 27070 w 28575"/>
                              <a:gd name="connsiteY478" fmla="*/ 3172 h 9525"/>
                              <a:gd name="connsiteX479" fmla="*/ 27070 w 28575"/>
                              <a:gd name="connsiteY479" fmla="*/ 6353 h 9525"/>
                              <a:gd name="connsiteX480" fmla="*/ 27070 w 28575"/>
                              <a:gd name="connsiteY480" fmla="*/ 6353 h 9525"/>
                              <a:gd name="connsiteX481" fmla="*/ 27070 w 28575"/>
                              <a:gd name="connsiteY481" fmla="*/ 6353 h 9525"/>
                              <a:gd name="connsiteX482" fmla="*/ 27070 w 28575"/>
                              <a:gd name="connsiteY482" fmla="*/ 6353 h 9525"/>
                              <a:gd name="connsiteX483" fmla="*/ 27070 w 28575"/>
                              <a:gd name="connsiteY483" fmla="*/ 6353 h 9525"/>
                              <a:gd name="connsiteX484" fmla="*/ 27070 w 28575"/>
                              <a:gd name="connsiteY484" fmla="*/ 3172 h 9525"/>
                              <a:gd name="connsiteX485" fmla="*/ 27070 w 28575"/>
                              <a:gd name="connsiteY485" fmla="*/ 3172 h 9525"/>
                              <a:gd name="connsiteX486" fmla="*/ 27070 w 28575"/>
                              <a:gd name="connsiteY486" fmla="*/ 3172 h 9525"/>
                              <a:gd name="connsiteX487" fmla="*/ 27070 w 28575"/>
                              <a:gd name="connsiteY487" fmla="*/ 3172 h 9525"/>
                              <a:gd name="connsiteX488" fmla="*/ 27823 w 28575"/>
                              <a:gd name="connsiteY488" fmla="*/ 6353 h 9525"/>
                              <a:gd name="connsiteX489" fmla="*/ 27823 w 28575"/>
                              <a:gd name="connsiteY489" fmla="*/ 6353 h 9525"/>
                              <a:gd name="connsiteX490" fmla="*/ 27823 w 28575"/>
                              <a:gd name="connsiteY490" fmla="*/ 6353 h 9525"/>
                              <a:gd name="connsiteX491" fmla="*/ 27823 w 28575"/>
                              <a:gd name="connsiteY491" fmla="*/ 6353 h 9525"/>
                              <a:gd name="connsiteX492" fmla="*/ 27823 w 28575"/>
                              <a:gd name="connsiteY492" fmla="*/ 6353 h 9525"/>
                              <a:gd name="connsiteX493" fmla="*/ 27823 w 28575"/>
                              <a:gd name="connsiteY493" fmla="*/ 6353 h 9525"/>
                              <a:gd name="connsiteX494" fmla="*/ 27823 w 28575"/>
                              <a:gd name="connsiteY494" fmla="*/ 6353 h 9525"/>
                              <a:gd name="connsiteX495" fmla="*/ 27823 w 28575"/>
                              <a:gd name="connsiteY495" fmla="*/ 6353 h 9525"/>
                              <a:gd name="connsiteX496" fmla="*/ 27823 w 28575"/>
                              <a:gd name="connsiteY496" fmla="*/ 6353 h 9525"/>
                              <a:gd name="connsiteX497" fmla="*/ 27823 w 28575"/>
                              <a:gd name="connsiteY497" fmla="*/ 6353 h 9525"/>
                              <a:gd name="connsiteX498" fmla="*/ 27823 w 28575"/>
                              <a:gd name="connsiteY498" fmla="*/ 6353 h 9525"/>
                              <a:gd name="connsiteX499" fmla="*/ 27823 w 28575"/>
                              <a:gd name="connsiteY499" fmla="*/ 6353 h 9525"/>
                              <a:gd name="connsiteX500" fmla="*/ 28575 w 28575"/>
                              <a:gd name="connsiteY500" fmla="*/ 6353 h 9525"/>
                              <a:gd name="connsiteX501" fmla="*/ 28575 w 28575"/>
                              <a:gd name="connsiteY501" fmla="*/ 6353 h 9525"/>
                              <a:gd name="connsiteX502" fmla="*/ 28575 w 28575"/>
                              <a:gd name="connsiteY502" fmla="*/ 6353 h 9525"/>
                              <a:gd name="connsiteX503" fmla="*/ 28575 w 28575"/>
                              <a:gd name="connsiteY503" fmla="*/ 6353 h 9525"/>
                              <a:gd name="connsiteX504" fmla="*/ 28575 w 28575"/>
                              <a:gd name="connsiteY504" fmla="*/ 3172 h 9525"/>
                              <a:gd name="connsiteX505" fmla="*/ 28575 w 28575"/>
                              <a:gd name="connsiteY505" fmla="*/ 6353 h 9525"/>
                              <a:gd name="connsiteX506" fmla="*/ 28575 w 28575"/>
                              <a:gd name="connsiteY506" fmla="*/ 3172 h 9525"/>
                              <a:gd name="connsiteX507" fmla="*/ 28575 w 28575"/>
                              <a:gd name="connsiteY507" fmla="*/ 6353 h 9525"/>
                              <a:gd name="connsiteX508" fmla="*/ 28575 w 28575"/>
                              <a:gd name="connsiteY508" fmla="*/ 6353 h 9525"/>
                              <a:gd name="connsiteX509" fmla="*/ 28575 w 28575"/>
                              <a:gd name="connsiteY509" fmla="*/ 6353 h 9525"/>
                              <a:gd name="connsiteX510" fmla="*/ 28575 w 28575"/>
                              <a:gd name="connsiteY510" fmla="*/ 3172 h 9525"/>
                              <a:gd name="connsiteX511" fmla="*/ 28575 w 28575"/>
                              <a:gd name="connsiteY511" fmla="*/ 3172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6353"/>
                                </a:moveTo>
                                <a:lnTo>
                                  <a:pt x="0" y="6353"/>
                                </a:lnTo>
                                <a:lnTo>
                                  <a:pt x="0" y="6353"/>
                                </a:lnTo>
                                <a:lnTo>
                                  <a:pt x="0" y="6353"/>
                                </a:lnTo>
                                <a:lnTo>
                                  <a:pt x="0" y="6353"/>
                                </a:lnTo>
                                <a:lnTo>
                                  <a:pt x="0" y="6353"/>
                                </a:lnTo>
                                <a:lnTo>
                                  <a:pt x="752" y="6353"/>
                                </a:lnTo>
                                <a:lnTo>
                                  <a:pt x="752" y="6353"/>
                                </a:lnTo>
                                <a:lnTo>
                                  <a:pt x="752" y="6353"/>
                                </a:lnTo>
                                <a:lnTo>
                                  <a:pt x="752" y="6353"/>
                                </a:lnTo>
                                <a:lnTo>
                                  <a:pt x="752" y="6353"/>
                                </a:lnTo>
                                <a:lnTo>
                                  <a:pt x="752" y="6353"/>
                                </a:lnTo>
                                <a:lnTo>
                                  <a:pt x="752" y="6353"/>
                                </a:lnTo>
                                <a:lnTo>
                                  <a:pt x="752" y="6353"/>
                                </a:lnTo>
                                <a:lnTo>
                                  <a:pt x="752" y="6353"/>
                                </a:lnTo>
                                <a:lnTo>
                                  <a:pt x="752" y="6353"/>
                                </a:lnTo>
                                <a:lnTo>
                                  <a:pt x="752" y="6353"/>
                                </a:lnTo>
                                <a:lnTo>
                                  <a:pt x="752" y="6353"/>
                                </a:lnTo>
                                <a:lnTo>
                                  <a:pt x="752" y="6353"/>
                                </a:lnTo>
                                <a:lnTo>
                                  <a:pt x="752" y="6353"/>
                                </a:lnTo>
                                <a:lnTo>
                                  <a:pt x="1505" y="6353"/>
                                </a:lnTo>
                                <a:lnTo>
                                  <a:pt x="1505" y="6353"/>
                                </a:lnTo>
                                <a:lnTo>
                                  <a:pt x="1505" y="6353"/>
                                </a:lnTo>
                                <a:lnTo>
                                  <a:pt x="1505" y="6353"/>
                                </a:lnTo>
                                <a:lnTo>
                                  <a:pt x="1505" y="6353"/>
                                </a:lnTo>
                                <a:lnTo>
                                  <a:pt x="1505" y="9525"/>
                                </a:lnTo>
                                <a:lnTo>
                                  <a:pt x="1505" y="6353"/>
                                </a:lnTo>
                                <a:lnTo>
                                  <a:pt x="1505" y="6353"/>
                                </a:lnTo>
                                <a:lnTo>
                                  <a:pt x="1505" y="6353"/>
                                </a:lnTo>
                                <a:lnTo>
                                  <a:pt x="1505" y="3172"/>
                                </a:lnTo>
                                <a:lnTo>
                                  <a:pt x="1505" y="3172"/>
                                </a:lnTo>
                                <a:lnTo>
                                  <a:pt x="1505" y="3172"/>
                                </a:lnTo>
                                <a:lnTo>
                                  <a:pt x="1505" y="6353"/>
                                </a:lnTo>
                                <a:lnTo>
                                  <a:pt x="1505" y="6353"/>
                                </a:lnTo>
                                <a:lnTo>
                                  <a:pt x="1505" y="6353"/>
                                </a:lnTo>
                                <a:lnTo>
                                  <a:pt x="1505" y="6353"/>
                                </a:lnTo>
                                <a:lnTo>
                                  <a:pt x="1505" y="6353"/>
                                </a:lnTo>
                                <a:lnTo>
                                  <a:pt x="1505" y="6353"/>
                                </a:lnTo>
                                <a:lnTo>
                                  <a:pt x="2257" y="6353"/>
                                </a:lnTo>
                                <a:lnTo>
                                  <a:pt x="2257" y="6353"/>
                                </a:lnTo>
                                <a:lnTo>
                                  <a:pt x="2257" y="3172"/>
                                </a:lnTo>
                                <a:lnTo>
                                  <a:pt x="2257" y="6353"/>
                                </a:lnTo>
                                <a:lnTo>
                                  <a:pt x="2257" y="6353"/>
                                </a:lnTo>
                                <a:lnTo>
                                  <a:pt x="2257" y="6353"/>
                                </a:lnTo>
                                <a:lnTo>
                                  <a:pt x="2257" y="9525"/>
                                </a:lnTo>
                                <a:lnTo>
                                  <a:pt x="2257" y="9525"/>
                                </a:lnTo>
                                <a:lnTo>
                                  <a:pt x="2257" y="9525"/>
                                </a:lnTo>
                                <a:lnTo>
                                  <a:pt x="2257" y="9525"/>
                                </a:lnTo>
                                <a:lnTo>
                                  <a:pt x="2257" y="6353"/>
                                </a:lnTo>
                                <a:lnTo>
                                  <a:pt x="2257" y="6353"/>
                                </a:lnTo>
                                <a:lnTo>
                                  <a:pt x="3010" y="3172"/>
                                </a:lnTo>
                                <a:lnTo>
                                  <a:pt x="3010" y="3172"/>
                                </a:lnTo>
                                <a:lnTo>
                                  <a:pt x="3010" y="6353"/>
                                </a:lnTo>
                                <a:lnTo>
                                  <a:pt x="3010" y="6353"/>
                                </a:lnTo>
                                <a:lnTo>
                                  <a:pt x="3010" y="6353"/>
                                </a:lnTo>
                                <a:lnTo>
                                  <a:pt x="3010" y="6353"/>
                                </a:lnTo>
                                <a:lnTo>
                                  <a:pt x="3010" y="6353"/>
                                </a:lnTo>
                                <a:lnTo>
                                  <a:pt x="3010" y="6353"/>
                                </a:lnTo>
                                <a:lnTo>
                                  <a:pt x="3010" y="6353"/>
                                </a:lnTo>
                                <a:lnTo>
                                  <a:pt x="3010" y="6353"/>
                                </a:lnTo>
                                <a:lnTo>
                                  <a:pt x="3010" y="6353"/>
                                </a:lnTo>
                                <a:lnTo>
                                  <a:pt x="3010" y="6353"/>
                                </a:lnTo>
                                <a:lnTo>
                                  <a:pt x="3762" y="6353"/>
                                </a:lnTo>
                                <a:lnTo>
                                  <a:pt x="3762" y="6353"/>
                                </a:lnTo>
                                <a:lnTo>
                                  <a:pt x="3762" y="6353"/>
                                </a:lnTo>
                                <a:lnTo>
                                  <a:pt x="3762" y="3172"/>
                                </a:lnTo>
                                <a:lnTo>
                                  <a:pt x="3762" y="3172"/>
                                </a:lnTo>
                                <a:lnTo>
                                  <a:pt x="3762" y="3172"/>
                                </a:lnTo>
                                <a:lnTo>
                                  <a:pt x="3762" y="3172"/>
                                </a:lnTo>
                                <a:lnTo>
                                  <a:pt x="3762" y="3172"/>
                                </a:lnTo>
                                <a:lnTo>
                                  <a:pt x="3762" y="3172"/>
                                </a:lnTo>
                                <a:lnTo>
                                  <a:pt x="3762" y="3172"/>
                                </a:lnTo>
                                <a:lnTo>
                                  <a:pt x="3762" y="6353"/>
                                </a:lnTo>
                                <a:lnTo>
                                  <a:pt x="3762" y="6353"/>
                                </a:lnTo>
                                <a:lnTo>
                                  <a:pt x="4515" y="6353"/>
                                </a:lnTo>
                                <a:lnTo>
                                  <a:pt x="4515" y="6353"/>
                                </a:lnTo>
                                <a:lnTo>
                                  <a:pt x="4515" y="6353"/>
                                </a:lnTo>
                                <a:lnTo>
                                  <a:pt x="4515" y="6353"/>
                                </a:lnTo>
                                <a:lnTo>
                                  <a:pt x="4515" y="6353"/>
                                </a:lnTo>
                                <a:lnTo>
                                  <a:pt x="4515" y="6353"/>
                                </a:lnTo>
                                <a:lnTo>
                                  <a:pt x="4515" y="6353"/>
                                </a:lnTo>
                                <a:lnTo>
                                  <a:pt x="4515" y="6353"/>
                                </a:lnTo>
                                <a:lnTo>
                                  <a:pt x="4515" y="3172"/>
                                </a:lnTo>
                                <a:lnTo>
                                  <a:pt x="4515" y="3172"/>
                                </a:lnTo>
                                <a:lnTo>
                                  <a:pt x="4515" y="0"/>
                                </a:lnTo>
                                <a:lnTo>
                                  <a:pt x="4515" y="3172"/>
                                </a:lnTo>
                                <a:lnTo>
                                  <a:pt x="4515" y="3172"/>
                                </a:lnTo>
                                <a:lnTo>
                                  <a:pt x="4515" y="3172"/>
                                </a:lnTo>
                                <a:lnTo>
                                  <a:pt x="5267" y="6353"/>
                                </a:lnTo>
                                <a:lnTo>
                                  <a:pt x="5267" y="3172"/>
                                </a:lnTo>
                                <a:lnTo>
                                  <a:pt x="5267" y="3172"/>
                                </a:lnTo>
                                <a:lnTo>
                                  <a:pt x="5267" y="3172"/>
                                </a:lnTo>
                                <a:lnTo>
                                  <a:pt x="5267" y="3172"/>
                                </a:lnTo>
                                <a:lnTo>
                                  <a:pt x="5267" y="6353"/>
                                </a:lnTo>
                                <a:lnTo>
                                  <a:pt x="5267" y="6353"/>
                                </a:lnTo>
                                <a:lnTo>
                                  <a:pt x="5267" y="6353"/>
                                </a:lnTo>
                                <a:lnTo>
                                  <a:pt x="5267" y="6353"/>
                                </a:lnTo>
                                <a:lnTo>
                                  <a:pt x="5267" y="6353"/>
                                </a:lnTo>
                                <a:lnTo>
                                  <a:pt x="5267" y="6353"/>
                                </a:lnTo>
                                <a:lnTo>
                                  <a:pt x="5267" y="6353"/>
                                </a:lnTo>
                                <a:lnTo>
                                  <a:pt x="6020" y="6353"/>
                                </a:lnTo>
                                <a:lnTo>
                                  <a:pt x="6020" y="6353"/>
                                </a:lnTo>
                                <a:lnTo>
                                  <a:pt x="6020" y="6353"/>
                                </a:lnTo>
                                <a:lnTo>
                                  <a:pt x="6020" y="6353"/>
                                </a:lnTo>
                                <a:lnTo>
                                  <a:pt x="6020" y="6353"/>
                                </a:lnTo>
                                <a:lnTo>
                                  <a:pt x="6020" y="6353"/>
                                </a:lnTo>
                                <a:lnTo>
                                  <a:pt x="6020" y="6353"/>
                                </a:lnTo>
                                <a:lnTo>
                                  <a:pt x="6020" y="6353"/>
                                </a:lnTo>
                                <a:lnTo>
                                  <a:pt x="6020" y="6353"/>
                                </a:lnTo>
                                <a:lnTo>
                                  <a:pt x="6020" y="3172"/>
                                </a:lnTo>
                                <a:lnTo>
                                  <a:pt x="6020" y="6353"/>
                                </a:lnTo>
                                <a:lnTo>
                                  <a:pt x="6020" y="6353"/>
                                </a:lnTo>
                                <a:lnTo>
                                  <a:pt x="6020" y="9525"/>
                                </a:lnTo>
                                <a:lnTo>
                                  <a:pt x="6020" y="9525"/>
                                </a:lnTo>
                                <a:lnTo>
                                  <a:pt x="6020" y="9525"/>
                                </a:lnTo>
                                <a:lnTo>
                                  <a:pt x="6020" y="6353"/>
                                </a:lnTo>
                                <a:lnTo>
                                  <a:pt x="6020" y="3172"/>
                                </a:lnTo>
                                <a:lnTo>
                                  <a:pt x="6020" y="3172"/>
                                </a:lnTo>
                                <a:lnTo>
                                  <a:pt x="6772" y="6353"/>
                                </a:lnTo>
                                <a:lnTo>
                                  <a:pt x="6772" y="6353"/>
                                </a:lnTo>
                                <a:lnTo>
                                  <a:pt x="6772" y="6353"/>
                                </a:lnTo>
                                <a:lnTo>
                                  <a:pt x="6772" y="6353"/>
                                </a:lnTo>
                                <a:lnTo>
                                  <a:pt x="6772" y="6353"/>
                                </a:lnTo>
                                <a:lnTo>
                                  <a:pt x="6772" y="6353"/>
                                </a:lnTo>
                                <a:lnTo>
                                  <a:pt x="6772" y="6353"/>
                                </a:lnTo>
                                <a:lnTo>
                                  <a:pt x="6772" y="6353"/>
                                </a:lnTo>
                                <a:lnTo>
                                  <a:pt x="6772" y="6353"/>
                                </a:lnTo>
                                <a:lnTo>
                                  <a:pt x="6772" y="6353"/>
                                </a:lnTo>
                                <a:lnTo>
                                  <a:pt x="6772" y="9525"/>
                                </a:lnTo>
                                <a:lnTo>
                                  <a:pt x="6772" y="6353"/>
                                </a:lnTo>
                                <a:lnTo>
                                  <a:pt x="7515" y="6353"/>
                                </a:lnTo>
                                <a:lnTo>
                                  <a:pt x="7515" y="6353"/>
                                </a:lnTo>
                                <a:lnTo>
                                  <a:pt x="7515" y="6353"/>
                                </a:lnTo>
                                <a:lnTo>
                                  <a:pt x="7515" y="3172"/>
                                </a:lnTo>
                                <a:lnTo>
                                  <a:pt x="7515" y="3172"/>
                                </a:lnTo>
                                <a:lnTo>
                                  <a:pt x="7515" y="3172"/>
                                </a:lnTo>
                                <a:lnTo>
                                  <a:pt x="7515" y="3172"/>
                                </a:lnTo>
                                <a:lnTo>
                                  <a:pt x="7515" y="3172"/>
                                </a:lnTo>
                                <a:lnTo>
                                  <a:pt x="7515" y="3172"/>
                                </a:lnTo>
                                <a:lnTo>
                                  <a:pt x="7515" y="3172"/>
                                </a:lnTo>
                                <a:lnTo>
                                  <a:pt x="7515" y="3172"/>
                                </a:lnTo>
                                <a:lnTo>
                                  <a:pt x="7515" y="3172"/>
                                </a:lnTo>
                                <a:lnTo>
                                  <a:pt x="8268" y="3172"/>
                                </a:lnTo>
                                <a:lnTo>
                                  <a:pt x="8268" y="6353"/>
                                </a:lnTo>
                                <a:lnTo>
                                  <a:pt x="8268" y="6353"/>
                                </a:lnTo>
                                <a:lnTo>
                                  <a:pt x="8268" y="6353"/>
                                </a:lnTo>
                                <a:lnTo>
                                  <a:pt x="8268" y="6353"/>
                                </a:lnTo>
                                <a:lnTo>
                                  <a:pt x="8268" y="3172"/>
                                </a:lnTo>
                                <a:lnTo>
                                  <a:pt x="8268" y="3172"/>
                                </a:lnTo>
                                <a:lnTo>
                                  <a:pt x="8268" y="3172"/>
                                </a:lnTo>
                                <a:lnTo>
                                  <a:pt x="8268" y="3172"/>
                                </a:lnTo>
                                <a:lnTo>
                                  <a:pt x="8268" y="6353"/>
                                </a:lnTo>
                                <a:lnTo>
                                  <a:pt x="8268" y="6353"/>
                                </a:lnTo>
                                <a:lnTo>
                                  <a:pt x="8268" y="6353"/>
                                </a:lnTo>
                                <a:lnTo>
                                  <a:pt x="9020" y="6353"/>
                                </a:lnTo>
                                <a:lnTo>
                                  <a:pt x="9020" y="6353"/>
                                </a:lnTo>
                                <a:lnTo>
                                  <a:pt x="9020" y="6353"/>
                                </a:lnTo>
                                <a:lnTo>
                                  <a:pt x="9020" y="3172"/>
                                </a:lnTo>
                                <a:lnTo>
                                  <a:pt x="9020" y="6353"/>
                                </a:lnTo>
                                <a:lnTo>
                                  <a:pt x="9020" y="6353"/>
                                </a:lnTo>
                                <a:lnTo>
                                  <a:pt x="9020" y="6353"/>
                                </a:lnTo>
                                <a:lnTo>
                                  <a:pt x="9020" y="6353"/>
                                </a:lnTo>
                                <a:lnTo>
                                  <a:pt x="9020" y="6353"/>
                                </a:lnTo>
                                <a:lnTo>
                                  <a:pt x="9020" y="6353"/>
                                </a:lnTo>
                                <a:lnTo>
                                  <a:pt x="9020" y="6353"/>
                                </a:lnTo>
                                <a:lnTo>
                                  <a:pt x="9020" y="6353"/>
                                </a:lnTo>
                                <a:lnTo>
                                  <a:pt x="9020" y="3172"/>
                                </a:lnTo>
                                <a:lnTo>
                                  <a:pt x="9020" y="6353"/>
                                </a:lnTo>
                                <a:lnTo>
                                  <a:pt x="9773" y="6353"/>
                                </a:lnTo>
                                <a:lnTo>
                                  <a:pt x="9773" y="6353"/>
                                </a:lnTo>
                                <a:lnTo>
                                  <a:pt x="9773" y="6353"/>
                                </a:lnTo>
                                <a:lnTo>
                                  <a:pt x="9773" y="3172"/>
                                </a:lnTo>
                                <a:lnTo>
                                  <a:pt x="9773" y="3172"/>
                                </a:lnTo>
                                <a:lnTo>
                                  <a:pt x="9773" y="3172"/>
                                </a:lnTo>
                                <a:lnTo>
                                  <a:pt x="9773" y="6353"/>
                                </a:lnTo>
                                <a:lnTo>
                                  <a:pt x="9773" y="6353"/>
                                </a:lnTo>
                                <a:lnTo>
                                  <a:pt x="9773" y="6353"/>
                                </a:lnTo>
                                <a:lnTo>
                                  <a:pt x="9773" y="6353"/>
                                </a:lnTo>
                                <a:lnTo>
                                  <a:pt x="9773" y="6353"/>
                                </a:lnTo>
                                <a:lnTo>
                                  <a:pt x="9773" y="3172"/>
                                </a:lnTo>
                                <a:lnTo>
                                  <a:pt x="10525" y="6353"/>
                                </a:lnTo>
                                <a:lnTo>
                                  <a:pt x="10525" y="6353"/>
                                </a:lnTo>
                                <a:lnTo>
                                  <a:pt x="10525" y="6353"/>
                                </a:lnTo>
                                <a:lnTo>
                                  <a:pt x="10525" y="6353"/>
                                </a:lnTo>
                                <a:lnTo>
                                  <a:pt x="10525" y="6353"/>
                                </a:lnTo>
                                <a:lnTo>
                                  <a:pt x="10525" y="6353"/>
                                </a:lnTo>
                                <a:lnTo>
                                  <a:pt x="10525" y="6353"/>
                                </a:lnTo>
                                <a:lnTo>
                                  <a:pt x="10525" y="6353"/>
                                </a:lnTo>
                                <a:lnTo>
                                  <a:pt x="10525" y="6353"/>
                                </a:lnTo>
                                <a:lnTo>
                                  <a:pt x="10525" y="6353"/>
                                </a:lnTo>
                                <a:lnTo>
                                  <a:pt x="10525" y="6353"/>
                                </a:lnTo>
                                <a:lnTo>
                                  <a:pt x="10525" y="6353"/>
                                </a:lnTo>
                                <a:lnTo>
                                  <a:pt x="11278" y="6353"/>
                                </a:lnTo>
                                <a:lnTo>
                                  <a:pt x="11278" y="6353"/>
                                </a:lnTo>
                                <a:lnTo>
                                  <a:pt x="11278" y="3172"/>
                                </a:lnTo>
                                <a:lnTo>
                                  <a:pt x="11278" y="6353"/>
                                </a:lnTo>
                                <a:lnTo>
                                  <a:pt x="11278" y="6353"/>
                                </a:lnTo>
                                <a:lnTo>
                                  <a:pt x="11278" y="6353"/>
                                </a:lnTo>
                                <a:lnTo>
                                  <a:pt x="11278" y="6353"/>
                                </a:lnTo>
                                <a:lnTo>
                                  <a:pt x="11278" y="6353"/>
                                </a:lnTo>
                                <a:lnTo>
                                  <a:pt x="11278" y="6353"/>
                                </a:lnTo>
                                <a:lnTo>
                                  <a:pt x="11278" y="6353"/>
                                </a:lnTo>
                                <a:lnTo>
                                  <a:pt x="11278" y="6353"/>
                                </a:lnTo>
                                <a:lnTo>
                                  <a:pt x="11278" y="6353"/>
                                </a:lnTo>
                                <a:lnTo>
                                  <a:pt x="11278" y="6353"/>
                                </a:lnTo>
                                <a:lnTo>
                                  <a:pt x="11278" y="6353"/>
                                </a:lnTo>
                                <a:lnTo>
                                  <a:pt x="11278" y="6353"/>
                                </a:lnTo>
                                <a:lnTo>
                                  <a:pt x="11278" y="6353"/>
                                </a:lnTo>
                                <a:lnTo>
                                  <a:pt x="11278" y="6353"/>
                                </a:lnTo>
                                <a:lnTo>
                                  <a:pt x="11278" y="6353"/>
                                </a:lnTo>
                                <a:lnTo>
                                  <a:pt x="12030" y="6353"/>
                                </a:lnTo>
                                <a:lnTo>
                                  <a:pt x="12030" y="6353"/>
                                </a:lnTo>
                                <a:lnTo>
                                  <a:pt x="12030" y="3172"/>
                                </a:lnTo>
                                <a:lnTo>
                                  <a:pt x="12030" y="6353"/>
                                </a:lnTo>
                                <a:lnTo>
                                  <a:pt x="12030" y="6353"/>
                                </a:lnTo>
                                <a:lnTo>
                                  <a:pt x="12030" y="6353"/>
                                </a:lnTo>
                                <a:lnTo>
                                  <a:pt x="12030" y="6353"/>
                                </a:lnTo>
                                <a:lnTo>
                                  <a:pt x="12030" y="6353"/>
                                </a:lnTo>
                                <a:lnTo>
                                  <a:pt x="12030" y="6353"/>
                                </a:lnTo>
                                <a:lnTo>
                                  <a:pt x="12030" y="6353"/>
                                </a:lnTo>
                                <a:lnTo>
                                  <a:pt x="12030" y="6353"/>
                                </a:lnTo>
                                <a:lnTo>
                                  <a:pt x="12030" y="6353"/>
                                </a:lnTo>
                                <a:lnTo>
                                  <a:pt x="12783" y="0"/>
                                </a:lnTo>
                                <a:lnTo>
                                  <a:pt x="12783" y="3172"/>
                                </a:lnTo>
                                <a:lnTo>
                                  <a:pt x="12783" y="3172"/>
                                </a:lnTo>
                                <a:lnTo>
                                  <a:pt x="12783" y="3172"/>
                                </a:lnTo>
                                <a:lnTo>
                                  <a:pt x="12783" y="6353"/>
                                </a:lnTo>
                                <a:lnTo>
                                  <a:pt x="12783" y="6353"/>
                                </a:lnTo>
                                <a:lnTo>
                                  <a:pt x="12783" y="6353"/>
                                </a:lnTo>
                                <a:lnTo>
                                  <a:pt x="12783" y="6353"/>
                                </a:lnTo>
                                <a:lnTo>
                                  <a:pt x="12783" y="6353"/>
                                </a:lnTo>
                                <a:lnTo>
                                  <a:pt x="12783" y="6353"/>
                                </a:lnTo>
                                <a:lnTo>
                                  <a:pt x="12783" y="3172"/>
                                </a:lnTo>
                                <a:lnTo>
                                  <a:pt x="12783" y="3172"/>
                                </a:lnTo>
                                <a:lnTo>
                                  <a:pt x="12783" y="3172"/>
                                </a:lnTo>
                                <a:lnTo>
                                  <a:pt x="12783" y="3172"/>
                                </a:lnTo>
                                <a:lnTo>
                                  <a:pt x="13535" y="6353"/>
                                </a:lnTo>
                                <a:lnTo>
                                  <a:pt x="13535" y="6353"/>
                                </a:lnTo>
                                <a:lnTo>
                                  <a:pt x="13535" y="3172"/>
                                </a:lnTo>
                                <a:lnTo>
                                  <a:pt x="13535" y="3172"/>
                                </a:lnTo>
                                <a:lnTo>
                                  <a:pt x="13535" y="6353"/>
                                </a:lnTo>
                                <a:lnTo>
                                  <a:pt x="13535" y="6353"/>
                                </a:lnTo>
                                <a:lnTo>
                                  <a:pt x="13535" y="6353"/>
                                </a:lnTo>
                                <a:lnTo>
                                  <a:pt x="13535" y="6353"/>
                                </a:lnTo>
                                <a:lnTo>
                                  <a:pt x="13535" y="6353"/>
                                </a:lnTo>
                                <a:lnTo>
                                  <a:pt x="13535" y="3172"/>
                                </a:lnTo>
                                <a:lnTo>
                                  <a:pt x="13535" y="3172"/>
                                </a:lnTo>
                                <a:lnTo>
                                  <a:pt x="13535" y="6353"/>
                                </a:lnTo>
                                <a:lnTo>
                                  <a:pt x="14288" y="6353"/>
                                </a:lnTo>
                                <a:lnTo>
                                  <a:pt x="14288" y="6353"/>
                                </a:lnTo>
                                <a:lnTo>
                                  <a:pt x="14288" y="6353"/>
                                </a:lnTo>
                                <a:lnTo>
                                  <a:pt x="14288" y="6353"/>
                                </a:lnTo>
                                <a:lnTo>
                                  <a:pt x="14288" y="6353"/>
                                </a:lnTo>
                                <a:lnTo>
                                  <a:pt x="14288" y="6353"/>
                                </a:lnTo>
                                <a:lnTo>
                                  <a:pt x="14288" y="6353"/>
                                </a:lnTo>
                                <a:lnTo>
                                  <a:pt x="14288" y="6353"/>
                                </a:lnTo>
                                <a:lnTo>
                                  <a:pt x="14288" y="3172"/>
                                </a:lnTo>
                                <a:lnTo>
                                  <a:pt x="14288" y="6353"/>
                                </a:lnTo>
                                <a:lnTo>
                                  <a:pt x="14288" y="6353"/>
                                </a:lnTo>
                                <a:lnTo>
                                  <a:pt x="14288" y="6353"/>
                                </a:lnTo>
                                <a:lnTo>
                                  <a:pt x="15040" y="6353"/>
                                </a:lnTo>
                                <a:lnTo>
                                  <a:pt x="15040" y="6353"/>
                                </a:lnTo>
                                <a:lnTo>
                                  <a:pt x="15040" y="3172"/>
                                </a:lnTo>
                                <a:lnTo>
                                  <a:pt x="15040" y="3172"/>
                                </a:lnTo>
                                <a:lnTo>
                                  <a:pt x="15040" y="3172"/>
                                </a:lnTo>
                                <a:lnTo>
                                  <a:pt x="15040" y="3172"/>
                                </a:lnTo>
                                <a:lnTo>
                                  <a:pt x="15040" y="3172"/>
                                </a:lnTo>
                                <a:lnTo>
                                  <a:pt x="15040" y="3172"/>
                                </a:lnTo>
                                <a:lnTo>
                                  <a:pt x="15040" y="3172"/>
                                </a:lnTo>
                                <a:lnTo>
                                  <a:pt x="15040" y="3172"/>
                                </a:lnTo>
                                <a:lnTo>
                                  <a:pt x="15040" y="3172"/>
                                </a:lnTo>
                                <a:lnTo>
                                  <a:pt x="15040" y="3172"/>
                                </a:lnTo>
                                <a:lnTo>
                                  <a:pt x="15792" y="3172"/>
                                </a:lnTo>
                                <a:lnTo>
                                  <a:pt x="15792" y="3172"/>
                                </a:lnTo>
                                <a:lnTo>
                                  <a:pt x="15792" y="6353"/>
                                </a:lnTo>
                                <a:lnTo>
                                  <a:pt x="15792" y="3172"/>
                                </a:lnTo>
                                <a:lnTo>
                                  <a:pt x="15792" y="3172"/>
                                </a:lnTo>
                                <a:lnTo>
                                  <a:pt x="15792" y="3172"/>
                                </a:lnTo>
                                <a:lnTo>
                                  <a:pt x="15792" y="3172"/>
                                </a:lnTo>
                                <a:lnTo>
                                  <a:pt x="15792" y="3172"/>
                                </a:lnTo>
                                <a:lnTo>
                                  <a:pt x="15792" y="6353"/>
                                </a:lnTo>
                                <a:lnTo>
                                  <a:pt x="15792" y="3172"/>
                                </a:lnTo>
                                <a:lnTo>
                                  <a:pt x="15792" y="6353"/>
                                </a:lnTo>
                                <a:lnTo>
                                  <a:pt x="15792" y="3172"/>
                                </a:lnTo>
                                <a:lnTo>
                                  <a:pt x="15792" y="6353"/>
                                </a:lnTo>
                                <a:lnTo>
                                  <a:pt x="15792" y="6353"/>
                                </a:lnTo>
                                <a:lnTo>
                                  <a:pt x="15792" y="6353"/>
                                </a:lnTo>
                                <a:lnTo>
                                  <a:pt x="15792" y="6353"/>
                                </a:lnTo>
                                <a:lnTo>
                                  <a:pt x="15792" y="6353"/>
                                </a:lnTo>
                                <a:lnTo>
                                  <a:pt x="15792" y="6353"/>
                                </a:lnTo>
                                <a:lnTo>
                                  <a:pt x="16545" y="6353"/>
                                </a:lnTo>
                                <a:lnTo>
                                  <a:pt x="16545" y="6353"/>
                                </a:lnTo>
                                <a:lnTo>
                                  <a:pt x="16545" y="3172"/>
                                </a:lnTo>
                                <a:lnTo>
                                  <a:pt x="16545" y="6353"/>
                                </a:lnTo>
                                <a:lnTo>
                                  <a:pt x="16545" y="6353"/>
                                </a:lnTo>
                                <a:lnTo>
                                  <a:pt x="16545" y="6353"/>
                                </a:lnTo>
                                <a:lnTo>
                                  <a:pt x="16545" y="6353"/>
                                </a:lnTo>
                                <a:lnTo>
                                  <a:pt x="16545" y="6353"/>
                                </a:lnTo>
                                <a:lnTo>
                                  <a:pt x="16545" y="6353"/>
                                </a:lnTo>
                                <a:lnTo>
                                  <a:pt x="16545" y="6353"/>
                                </a:lnTo>
                                <a:lnTo>
                                  <a:pt x="16545" y="3172"/>
                                </a:lnTo>
                                <a:lnTo>
                                  <a:pt x="16545" y="3172"/>
                                </a:lnTo>
                                <a:lnTo>
                                  <a:pt x="16545" y="0"/>
                                </a:lnTo>
                                <a:lnTo>
                                  <a:pt x="16545" y="0"/>
                                </a:lnTo>
                                <a:lnTo>
                                  <a:pt x="17297" y="0"/>
                                </a:lnTo>
                                <a:lnTo>
                                  <a:pt x="17297" y="6353"/>
                                </a:lnTo>
                                <a:lnTo>
                                  <a:pt x="17297" y="6353"/>
                                </a:lnTo>
                                <a:lnTo>
                                  <a:pt x="17297" y="6353"/>
                                </a:lnTo>
                                <a:lnTo>
                                  <a:pt x="17297" y="6353"/>
                                </a:lnTo>
                                <a:lnTo>
                                  <a:pt x="17297" y="6353"/>
                                </a:lnTo>
                                <a:lnTo>
                                  <a:pt x="17297" y="6353"/>
                                </a:lnTo>
                                <a:lnTo>
                                  <a:pt x="17297" y="6353"/>
                                </a:lnTo>
                                <a:lnTo>
                                  <a:pt x="17297" y="6353"/>
                                </a:lnTo>
                                <a:lnTo>
                                  <a:pt x="17297" y="6353"/>
                                </a:lnTo>
                                <a:lnTo>
                                  <a:pt x="17297" y="6353"/>
                                </a:lnTo>
                                <a:lnTo>
                                  <a:pt x="17297" y="6353"/>
                                </a:lnTo>
                                <a:lnTo>
                                  <a:pt x="18050" y="6353"/>
                                </a:lnTo>
                                <a:lnTo>
                                  <a:pt x="18050" y="6353"/>
                                </a:lnTo>
                                <a:lnTo>
                                  <a:pt x="18050" y="6353"/>
                                </a:lnTo>
                                <a:lnTo>
                                  <a:pt x="18050" y="6353"/>
                                </a:lnTo>
                                <a:lnTo>
                                  <a:pt x="18050" y="6353"/>
                                </a:lnTo>
                                <a:lnTo>
                                  <a:pt x="18050" y="6353"/>
                                </a:lnTo>
                                <a:lnTo>
                                  <a:pt x="18050" y="3172"/>
                                </a:lnTo>
                                <a:lnTo>
                                  <a:pt x="18050" y="3172"/>
                                </a:lnTo>
                                <a:lnTo>
                                  <a:pt x="18050" y="6353"/>
                                </a:lnTo>
                                <a:lnTo>
                                  <a:pt x="18050" y="6353"/>
                                </a:lnTo>
                                <a:lnTo>
                                  <a:pt x="18050" y="6353"/>
                                </a:lnTo>
                                <a:lnTo>
                                  <a:pt x="18050" y="3172"/>
                                </a:lnTo>
                                <a:lnTo>
                                  <a:pt x="18802" y="3172"/>
                                </a:lnTo>
                                <a:lnTo>
                                  <a:pt x="18802" y="3172"/>
                                </a:lnTo>
                                <a:lnTo>
                                  <a:pt x="18802" y="3172"/>
                                </a:lnTo>
                                <a:lnTo>
                                  <a:pt x="18802" y="3172"/>
                                </a:lnTo>
                                <a:lnTo>
                                  <a:pt x="18802" y="6353"/>
                                </a:lnTo>
                                <a:lnTo>
                                  <a:pt x="18802" y="6353"/>
                                </a:lnTo>
                                <a:lnTo>
                                  <a:pt x="18802" y="6353"/>
                                </a:lnTo>
                                <a:lnTo>
                                  <a:pt x="18802" y="6353"/>
                                </a:lnTo>
                                <a:lnTo>
                                  <a:pt x="18802" y="6353"/>
                                </a:lnTo>
                                <a:lnTo>
                                  <a:pt x="18802" y="3172"/>
                                </a:lnTo>
                                <a:lnTo>
                                  <a:pt x="18802" y="3172"/>
                                </a:lnTo>
                                <a:lnTo>
                                  <a:pt x="18802" y="3172"/>
                                </a:lnTo>
                                <a:lnTo>
                                  <a:pt x="19555" y="3172"/>
                                </a:lnTo>
                                <a:lnTo>
                                  <a:pt x="19555" y="3172"/>
                                </a:lnTo>
                                <a:lnTo>
                                  <a:pt x="19555" y="6353"/>
                                </a:lnTo>
                                <a:lnTo>
                                  <a:pt x="19555" y="6353"/>
                                </a:lnTo>
                                <a:lnTo>
                                  <a:pt x="19555" y="3172"/>
                                </a:lnTo>
                                <a:lnTo>
                                  <a:pt x="19555" y="6353"/>
                                </a:lnTo>
                                <a:lnTo>
                                  <a:pt x="19555" y="6353"/>
                                </a:lnTo>
                                <a:lnTo>
                                  <a:pt x="19555" y="6353"/>
                                </a:lnTo>
                                <a:lnTo>
                                  <a:pt x="19555" y="6353"/>
                                </a:lnTo>
                                <a:lnTo>
                                  <a:pt x="19555" y="6353"/>
                                </a:lnTo>
                                <a:lnTo>
                                  <a:pt x="19555" y="3172"/>
                                </a:lnTo>
                                <a:lnTo>
                                  <a:pt x="19555" y="3172"/>
                                </a:lnTo>
                                <a:lnTo>
                                  <a:pt x="20307" y="3172"/>
                                </a:lnTo>
                                <a:lnTo>
                                  <a:pt x="20307" y="3172"/>
                                </a:lnTo>
                                <a:lnTo>
                                  <a:pt x="20307" y="3172"/>
                                </a:lnTo>
                                <a:lnTo>
                                  <a:pt x="20307" y="6353"/>
                                </a:lnTo>
                                <a:lnTo>
                                  <a:pt x="20307" y="6353"/>
                                </a:lnTo>
                                <a:lnTo>
                                  <a:pt x="20307" y="6353"/>
                                </a:lnTo>
                                <a:lnTo>
                                  <a:pt x="20307" y="6353"/>
                                </a:lnTo>
                                <a:lnTo>
                                  <a:pt x="20307" y="6353"/>
                                </a:lnTo>
                                <a:lnTo>
                                  <a:pt x="20307" y="6353"/>
                                </a:lnTo>
                                <a:lnTo>
                                  <a:pt x="20307" y="6353"/>
                                </a:lnTo>
                                <a:lnTo>
                                  <a:pt x="20307" y="3172"/>
                                </a:lnTo>
                                <a:lnTo>
                                  <a:pt x="20307" y="3172"/>
                                </a:lnTo>
                                <a:lnTo>
                                  <a:pt x="20307" y="3172"/>
                                </a:lnTo>
                                <a:lnTo>
                                  <a:pt x="20307" y="3172"/>
                                </a:lnTo>
                                <a:lnTo>
                                  <a:pt x="20307" y="6353"/>
                                </a:lnTo>
                                <a:lnTo>
                                  <a:pt x="20307" y="6353"/>
                                </a:lnTo>
                                <a:lnTo>
                                  <a:pt x="20307" y="6353"/>
                                </a:lnTo>
                                <a:lnTo>
                                  <a:pt x="20307" y="6353"/>
                                </a:lnTo>
                                <a:lnTo>
                                  <a:pt x="21060" y="6353"/>
                                </a:lnTo>
                                <a:lnTo>
                                  <a:pt x="21060" y="3172"/>
                                </a:lnTo>
                                <a:lnTo>
                                  <a:pt x="21060" y="6353"/>
                                </a:lnTo>
                                <a:lnTo>
                                  <a:pt x="21060" y="6353"/>
                                </a:lnTo>
                                <a:lnTo>
                                  <a:pt x="21060" y="6353"/>
                                </a:lnTo>
                                <a:lnTo>
                                  <a:pt x="21060" y="6353"/>
                                </a:lnTo>
                                <a:lnTo>
                                  <a:pt x="21060" y="6353"/>
                                </a:lnTo>
                                <a:lnTo>
                                  <a:pt x="21060" y="3172"/>
                                </a:lnTo>
                                <a:lnTo>
                                  <a:pt x="21060" y="3172"/>
                                </a:lnTo>
                                <a:lnTo>
                                  <a:pt x="21060" y="6353"/>
                                </a:lnTo>
                                <a:lnTo>
                                  <a:pt x="21060" y="3172"/>
                                </a:lnTo>
                                <a:lnTo>
                                  <a:pt x="21060" y="3172"/>
                                </a:lnTo>
                                <a:lnTo>
                                  <a:pt x="21060" y="3172"/>
                                </a:lnTo>
                                <a:lnTo>
                                  <a:pt x="21060" y="3172"/>
                                </a:lnTo>
                                <a:lnTo>
                                  <a:pt x="21803" y="6353"/>
                                </a:lnTo>
                                <a:lnTo>
                                  <a:pt x="21803" y="6353"/>
                                </a:lnTo>
                                <a:lnTo>
                                  <a:pt x="21803" y="6353"/>
                                </a:lnTo>
                                <a:lnTo>
                                  <a:pt x="21803" y="6353"/>
                                </a:lnTo>
                                <a:lnTo>
                                  <a:pt x="21803" y="6353"/>
                                </a:lnTo>
                                <a:lnTo>
                                  <a:pt x="21803" y="6353"/>
                                </a:lnTo>
                                <a:lnTo>
                                  <a:pt x="21803" y="6353"/>
                                </a:lnTo>
                                <a:lnTo>
                                  <a:pt x="21803" y="6353"/>
                                </a:lnTo>
                                <a:lnTo>
                                  <a:pt x="21803" y="6353"/>
                                </a:lnTo>
                                <a:lnTo>
                                  <a:pt x="21803" y="6353"/>
                                </a:lnTo>
                                <a:lnTo>
                                  <a:pt x="21803" y="6353"/>
                                </a:lnTo>
                                <a:lnTo>
                                  <a:pt x="21803" y="6353"/>
                                </a:lnTo>
                                <a:lnTo>
                                  <a:pt x="22555" y="6353"/>
                                </a:lnTo>
                                <a:lnTo>
                                  <a:pt x="22555" y="3172"/>
                                </a:lnTo>
                                <a:lnTo>
                                  <a:pt x="22555" y="3172"/>
                                </a:lnTo>
                                <a:lnTo>
                                  <a:pt x="22555" y="3172"/>
                                </a:lnTo>
                                <a:lnTo>
                                  <a:pt x="22555" y="6353"/>
                                </a:lnTo>
                                <a:lnTo>
                                  <a:pt x="22555" y="6353"/>
                                </a:lnTo>
                                <a:lnTo>
                                  <a:pt x="22555" y="6353"/>
                                </a:lnTo>
                                <a:lnTo>
                                  <a:pt x="22555" y="6353"/>
                                </a:lnTo>
                                <a:lnTo>
                                  <a:pt x="22555" y="6353"/>
                                </a:lnTo>
                                <a:lnTo>
                                  <a:pt x="22555" y="3172"/>
                                </a:lnTo>
                                <a:lnTo>
                                  <a:pt x="22555" y="3172"/>
                                </a:lnTo>
                                <a:lnTo>
                                  <a:pt x="22555" y="6353"/>
                                </a:lnTo>
                                <a:lnTo>
                                  <a:pt x="23308" y="6353"/>
                                </a:lnTo>
                                <a:lnTo>
                                  <a:pt x="23308" y="6353"/>
                                </a:lnTo>
                                <a:lnTo>
                                  <a:pt x="23308" y="6353"/>
                                </a:lnTo>
                                <a:lnTo>
                                  <a:pt x="23308" y="6353"/>
                                </a:lnTo>
                                <a:lnTo>
                                  <a:pt x="23308" y="6353"/>
                                </a:lnTo>
                                <a:lnTo>
                                  <a:pt x="23308" y="3172"/>
                                </a:lnTo>
                                <a:lnTo>
                                  <a:pt x="23308" y="3172"/>
                                </a:lnTo>
                                <a:lnTo>
                                  <a:pt x="23308" y="3172"/>
                                </a:lnTo>
                                <a:lnTo>
                                  <a:pt x="23308" y="3172"/>
                                </a:lnTo>
                                <a:lnTo>
                                  <a:pt x="23308" y="3172"/>
                                </a:lnTo>
                                <a:lnTo>
                                  <a:pt x="23308" y="6353"/>
                                </a:lnTo>
                                <a:lnTo>
                                  <a:pt x="23308" y="3172"/>
                                </a:lnTo>
                                <a:lnTo>
                                  <a:pt x="24060" y="3172"/>
                                </a:lnTo>
                                <a:lnTo>
                                  <a:pt x="24060" y="3172"/>
                                </a:lnTo>
                                <a:lnTo>
                                  <a:pt x="24060" y="0"/>
                                </a:lnTo>
                                <a:lnTo>
                                  <a:pt x="24060" y="0"/>
                                </a:lnTo>
                                <a:lnTo>
                                  <a:pt x="24060" y="6353"/>
                                </a:lnTo>
                                <a:lnTo>
                                  <a:pt x="24060" y="6353"/>
                                </a:lnTo>
                                <a:lnTo>
                                  <a:pt x="24060" y="6353"/>
                                </a:lnTo>
                                <a:lnTo>
                                  <a:pt x="24060" y="6353"/>
                                </a:lnTo>
                                <a:lnTo>
                                  <a:pt x="24060" y="6353"/>
                                </a:lnTo>
                                <a:lnTo>
                                  <a:pt x="24060" y="6353"/>
                                </a:lnTo>
                                <a:lnTo>
                                  <a:pt x="24060" y="6353"/>
                                </a:lnTo>
                                <a:lnTo>
                                  <a:pt x="24060" y="6353"/>
                                </a:lnTo>
                                <a:lnTo>
                                  <a:pt x="24813" y="9525"/>
                                </a:lnTo>
                                <a:lnTo>
                                  <a:pt x="24813" y="6353"/>
                                </a:lnTo>
                                <a:lnTo>
                                  <a:pt x="24813" y="6353"/>
                                </a:lnTo>
                                <a:lnTo>
                                  <a:pt x="24813" y="6353"/>
                                </a:lnTo>
                                <a:lnTo>
                                  <a:pt x="24813" y="6353"/>
                                </a:lnTo>
                                <a:lnTo>
                                  <a:pt x="24813" y="6353"/>
                                </a:lnTo>
                                <a:lnTo>
                                  <a:pt x="24813" y="6353"/>
                                </a:lnTo>
                                <a:lnTo>
                                  <a:pt x="24813" y="3172"/>
                                </a:lnTo>
                                <a:lnTo>
                                  <a:pt x="24813" y="3172"/>
                                </a:lnTo>
                                <a:lnTo>
                                  <a:pt x="24813" y="3172"/>
                                </a:lnTo>
                                <a:lnTo>
                                  <a:pt x="24813" y="6353"/>
                                </a:lnTo>
                                <a:lnTo>
                                  <a:pt x="24813" y="6353"/>
                                </a:lnTo>
                                <a:lnTo>
                                  <a:pt x="24813" y="6353"/>
                                </a:lnTo>
                                <a:lnTo>
                                  <a:pt x="24813" y="6353"/>
                                </a:lnTo>
                                <a:lnTo>
                                  <a:pt x="25565" y="6353"/>
                                </a:lnTo>
                                <a:lnTo>
                                  <a:pt x="25565" y="6353"/>
                                </a:lnTo>
                                <a:lnTo>
                                  <a:pt x="25565" y="6353"/>
                                </a:lnTo>
                                <a:lnTo>
                                  <a:pt x="25565" y="6353"/>
                                </a:lnTo>
                                <a:lnTo>
                                  <a:pt x="25565" y="6353"/>
                                </a:lnTo>
                                <a:lnTo>
                                  <a:pt x="25565" y="6353"/>
                                </a:lnTo>
                                <a:lnTo>
                                  <a:pt x="25565" y="6353"/>
                                </a:lnTo>
                                <a:lnTo>
                                  <a:pt x="25565" y="6353"/>
                                </a:lnTo>
                                <a:lnTo>
                                  <a:pt x="25565" y="3172"/>
                                </a:lnTo>
                                <a:lnTo>
                                  <a:pt x="25565" y="6353"/>
                                </a:lnTo>
                                <a:lnTo>
                                  <a:pt x="25565" y="6353"/>
                                </a:lnTo>
                                <a:lnTo>
                                  <a:pt x="25565" y="6353"/>
                                </a:lnTo>
                                <a:lnTo>
                                  <a:pt x="25565" y="6353"/>
                                </a:lnTo>
                                <a:lnTo>
                                  <a:pt x="25565" y="6353"/>
                                </a:lnTo>
                                <a:lnTo>
                                  <a:pt x="25565" y="6353"/>
                                </a:lnTo>
                                <a:lnTo>
                                  <a:pt x="25565" y="6353"/>
                                </a:lnTo>
                                <a:lnTo>
                                  <a:pt x="25565" y="6353"/>
                                </a:lnTo>
                                <a:lnTo>
                                  <a:pt x="25565" y="6353"/>
                                </a:lnTo>
                                <a:lnTo>
                                  <a:pt x="26318" y="6353"/>
                                </a:lnTo>
                                <a:lnTo>
                                  <a:pt x="26318" y="6353"/>
                                </a:lnTo>
                                <a:lnTo>
                                  <a:pt x="26318" y="6353"/>
                                </a:lnTo>
                                <a:lnTo>
                                  <a:pt x="26318" y="3172"/>
                                </a:lnTo>
                                <a:lnTo>
                                  <a:pt x="26318" y="3172"/>
                                </a:lnTo>
                                <a:lnTo>
                                  <a:pt x="26318" y="6353"/>
                                </a:lnTo>
                                <a:lnTo>
                                  <a:pt x="26318" y="6353"/>
                                </a:lnTo>
                                <a:lnTo>
                                  <a:pt x="26318" y="6353"/>
                                </a:lnTo>
                                <a:lnTo>
                                  <a:pt x="26318" y="6353"/>
                                </a:lnTo>
                                <a:lnTo>
                                  <a:pt x="26318" y="6353"/>
                                </a:lnTo>
                                <a:lnTo>
                                  <a:pt x="26318" y="6353"/>
                                </a:lnTo>
                                <a:lnTo>
                                  <a:pt x="26318" y="6353"/>
                                </a:lnTo>
                                <a:lnTo>
                                  <a:pt x="27070" y="6353"/>
                                </a:lnTo>
                                <a:lnTo>
                                  <a:pt x="27070" y="6353"/>
                                </a:lnTo>
                                <a:lnTo>
                                  <a:pt x="27070" y="3172"/>
                                </a:lnTo>
                                <a:lnTo>
                                  <a:pt x="27070" y="6353"/>
                                </a:lnTo>
                                <a:lnTo>
                                  <a:pt x="27070" y="6353"/>
                                </a:lnTo>
                                <a:lnTo>
                                  <a:pt x="27070" y="6353"/>
                                </a:lnTo>
                                <a:lnTo>
                                  <a:pt x="27070" y="6353"/>
                                </a:lnTo>
                                <a:lnTo>
                                  <a:pt x="27070" y="6353"/>
                                </a:lnTo>
                                <a:lnTo>
                                  <a:pt x="27070" y="3172"/>
                                </a:lnTo>
                                <a:lnTo>
                                  <a:pt x="27070" y="3172"/>
                                </a:lnTo>
                                <a:lnTo>
                                  <a:pt x="27070" y="3172"/>
                                </a:lnTo>
                                <a:lnTo>
                                  <a:pt x="27070" y="3172"/>
                                </a:lnTo>
                                <a:lnTo>
                                  <a:pt x="27823" y="6353"/>
                                </a:lnTo>
                                <a:lnTo>
                                  <a:pt x="27823" y="6353"/>
                                </a:lnTo>
                                <a:lnTo>
                                  <a:pt x="27823" y="6353"/>
                                </a:lnTo>
                                <a:lnTo>
                                  <a:pt x="27823" y="6353"/>
                                </a:lnTo>
                                <a:lnTo>
                                  <a:pt x="27823" y="6353"/>
                                </a:lnTo>
                                <a:lnTo>
                                  <a:pt x="27823" y="6353"/>
                                </a:lnTo>
                                <a:lnTo>
                                  <a:pt x="27823" y="6353"/>
                                </a:lnTo>
                                <a:lnTo>
                                  <a:pt x="27823" y="6353"/>
                                </a:lnTo>
                                <a:lnTo>
                                  <a:pt x="27823" y="6353"/>
                                </a:lnTo>
                                <a:lnTo>
                                  <a:pt x="27823" y="6353"/>
                                </a:lnTo>
                                <a:lnTo>
                                  <a:pt x="27823" y="6353"/>
                                </a:lnTo>
                                <a:lnTo>
                                  <a:pt x="27823" y="6353"/>
                                </a:lnTo>
                                <a:lnTo>
                                  <a:pt x="28575" y="6353"/>
                                </a:lnTo>
                                <a:lnTo>
                                  <a:pt x="28575" y="6353"/>
                                </a:lnTo>
                                <a:lnTo>
                                  <a:pt x="28575" y="6353"/>
                                </a:lnTo>
                                <a:lnTo>
                                  <a:pt x="28575" y="6353"/>
                                </a:lnTo>
                                <a:lnTo>
                                  <a:pt x="28575" y="3172"/>
                                </a:lnTo>
                                <a:lnTo>
                                  <a:pt x="28575" y="6353"/>
                                </a:lnTo>
                                <a:lnTo>
                                  <a:pt x="28575" y="3172"/>
                                </a:lnTo>
                                <a:lnTo>
                                  <a:pt x="28575" y="6353"/>
                                </a:lnTo>
                                <a:lnTo>
                                  <a:pt x="28575" y="6353"/>
                                </a:lnTo>
                                <a:lnTo>
                                  <a:pt x="28575" y="6353"/>
                                </a:lnTo>
                                <a:lnTo>
                                  <a:pt x="28575" y="3172"/>
                                </a:lnTo>
                                <a:lnTo>
                                  <a:pt x="28575" y="3172"/>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27" name="Freeform: Shape 827"/>
                        <wps:cNvSpPr/>
                        <wps:spPr>
                          <a:xfrm>
                            <a:off x="1223962" y="3910012"/>
                            <a:ext cx="28575" cy="9525"/>
                          </a:xfrm>
                          <a:custGeom>
                            <a:avLst/>
                            <a:gdLst>
                              <a:gd name="connsiteX0" fmla="*/ 0 w 28575"/>
                              <a:gd name="connsiteY0" fmla="*/ 3172 h 9525"/>
                              <a:gd name="connsiteX1" fmla="*/ 733 w 28575"/>
                              <a:gd name="connsiteY1" fmla="*/ 6353 h 9525"/>
                              <a:gd name="connsiteX2" fmla="*/ 733 w 28575"/>
                              <a:gd name="connsiteY2" fmla="*/ 6353 h 9525"/>
                              <a:gd name="connsiteX3" fmla="*/ 733 w 28575"/>
                              <a:gd name="connsiteY3" fmla="*/ 6353 h 9525"/>
                              <a:gd name="connsiteX4" fmla="*/ 733 w 28575"/>
                              <a:gd name="connsiteY4" fmla="*/ 6353 h 9525"/>
                              <a:gd name="connsiteX5" fmla="*/ 733 w 28575"/>
                              <a:gd name="connsiteY5" fmla="*/ 6353 h 9525"/>
                              <a:gd name="connsiteX6" fmla="*/ 733 w 28575"/>
                              <a:gd name="connsiteY6" fmla="*/ 6353 h 9525"/>
                              <a:gd name="connsiteX7" fmla="*/ 733 w 28575"/>
                              <a:gd name="connsiteY7" fmla="*/ 6353 h 9525"/>
                              <a:gd name="connsiteX8" fmla="*/ 733 w 28575"/>
                              <a:gd name="connsiteY8" fmla="*/ 6353 h 9525"/>
                              <a:gd name="connsiteX9" fmla="*/ 733 w 28575"/>
                              <a:gd name="connsiteY9" fmla="*/ 6353 h 9525"/>
                              <a:gd name="connsiteX10" fmla="*/ 733 w 28575"/>
                              <a:gd name="connsiteY10" fmla="*/ 6353 h 9525"/>
                              <a:gd name="connsiteX11" fmla="*/ 733 w 28575"/>
                              <a:gd name="connsiteY11" fmla="*/ 6353 h 9525"/>
                              <a:gd name="connsiteX12" fmla="*/ 733 w 28575"/>
                              <a:gd name="connsiteY12" fmla="*/ 6353 h 9525"/>
                              <a:gd name="connsiteX13" fmla="*/ 733 w 28575"/>
                              <a:gd name="connsiteY13" fmla="*/ 3172 h 9525"/>
                              <a:gd name="connsiteX14" fmla="*/ 733 w 28575"/>
                              <a:gd name="connsiteY14" fmla="*/ 3172 h 9525"/>
                              <a:gd name="connsiteX15" fmla="*/ 1467 w 28575"/>
                              <a:gd name="connsiteY15" fmla="*/ 6353 h 9525"/>
                              <a:gd name="connsiteX16" fmla="*/ 1467 w 28575"/>
                              <a:gd name="connsiteY16" fmla="*/ 6353 h 9525"/>
                              <a:gd name="connsiteX17" fmla="*/ 1467 w 28575"/>
                              <a:gd name="connsiteY17" fmla="*/ 6353 h 9525"/>
                              <a:gd name="connsiteX18" fmla="*/ 1467 w 28575"/>
                              <a:gd name="connsiteY18" fmla="*/ 6353 h 9525"/>
                              <a:gd name="connsiteX19" fmla="*/ 1467 w 28575"/>
                              <a:gd name="connsiteY19" fmla="*/ 6353 h 9525"/>
                              <a:gd name="connsiteX20" fmla="*/ 1467 w 28575"/>
                              <a:gd name="connsiteY20" fmla="*/ 6353 h 9525"/>
                              <a:gd name="connsiteX21" fmla="*/ 1467 w 28575"/>
                              <a:gd name="connsiteY21" fmla="*/ 6353 h 9525"/>
                              <a:gd name="connsiteX22" fmla="*/ 1467 w 28575"/>
                              <a:gd name="connsiteY22" fmla="*/ 6353 h 9525"/>
                              <a:gd name="connsiteX23" fmla="*/ 1467 w 28575"/>
                              <a:gd name="connsiteY23" fmla="*/ 6353 h 9525"/>
                              <a:gd name="connsiteX24" fmla="*/ 1467 w 28575"/>
                              <a:gd name="connsiteY24" fmla="*/ 6353 h 9525"/>
                              <a:gd name="connsiteX25" fmla="*/ 1467 w 28575"/>
                              <a:gd name="connsiteY25" fmla="*/ 6353 h 9525"/>
                              <a:gd name="connsiteX26" fmla="*/ 1467 w 28575"/>
                              <a:gd name="connsiteY26" fmla="*/ 6353 h 9525"/>
                              <a:gd name="connsiteX27" fmla="*/ 1467 w 28575"/>
                              <a:gd name="connsiteY27" fmla="*/ 6353 h 9525"/>
                              <a:gd name="connsiteX28" fmla="*/ 1467 w 28575"/>
                              <a:gd name="connsiteY28" fmla="*/ 6353 h 9525"/>
                              <a:gd name="connsiteX29" fmla="*/ 1467 w 28575"/>
                              <a:gd name="connsiteY29" fmla="*/ 6353 h 9525"/>
                              <a:gd name="connsiteX30" fmla="*/ 1467 w 28575"/>
                              <a:gd name="connsiteY30" fmla="*/ 6353 h 9525"/>
                              <a:gd name="connsiteX31" fmla="*/ 1467 w 28575"/>
                              <a:gd name="connsiteY31" fmla="*/ 6353 h 9525"/>
                              <a:gd name="connsiteX32" fmla="*/ 1467 w 28575"/>
                              <a:gd name="connsiteY32" fmla="*/ 6353 h 9525"/>
                              <a:gd name="connsiteX33" fmla="*/ 2200 w 28575"/>
                              <a:gd name="connsiteY33" fmla="*/ 6353 h 9525"/>
                              <a:gd name="connsiteX34" fmla="*/ 2200 w 28575"/>
                              <a:gd name="connsiteY34" fmla="*/ 6353 h 9525"/>
                              <a:gd name="connsiteX35" fmla="*/ 2200 w 28575"/>
                              <a:gd name="connsiteY35" fmla="*/ 6353 h 9525"/>
                              <a:gd name="connsiteX36" fmla="*/ 2200 w 28575"/>
                              <a:gd name="connsiteY36" fmla="*/ 6353 h 9525"/>
                              <a:gd name="connsiteX37" fmla="*/ 2200 w 28575"/>
                              <a:gd name="connsiteY37" fmla="*/ 6353 h 9525"/>
                              <a:gd name="connsiteX38" fmla="*/ 2200 w 28575"/>
                              <a:gd name="connsiteY38" fmla="*/ 3172 h 9525"/>
                              <a:gd name="connsiteX39" fmla="*/ 2200 w 28575"/>
                              <a:gd name="connsiteY39" fmla="*/ 3172 h 9525"/>
                              <a:gd name="connsiteX40" fmla="*/ 2200 w 28575"/>
                              <a:gd name="connsiteY40" fmla="*/ 3172 h 9525"/>
                              <a:gd name="connsiteX41" fmla="*/ 2200 w 28575"/>
                              <a:gd name="connsiteY41" fmla="*/ 3172 h 9525"/>
                              <a:gd name="connsiteX42" fmla="*/ 2200 w 28575"/>
                              <a:gd name="connsiteY42" fmla="*/ 6353 h 9525"/>
                              <a:gd name="connsiteX43" fmla="*/ 2200 w 28575"/>
                              <a:gd name="connsiteY43" fmla="*/ 6353 h 9525"/>
                              <a:gd name="connsiteX44" fmla="*/ 2200 w 28575"/>
                              <a:gd name="connsiteY44" fmla="*/ 6353 h 9525"/>
                              <a:gd name="connsiteX45" fmla="*/ 2934 w 28575"/>
                              <a:gd name="connsiteY45" fmla="*/ 6353 h 9525"/>
                              <a:gd name="connsiteX46" fmla="*/ 2934 w 28575"/>
                              <a:gd name="connsiteY46" fmla="*/ 6353 h 9525"/>
                              <a:gd name="connsiteX47" fmla="*/ 2934 w 28575"/>
                              <a:gd name="connsiteY47" fmla="*/ 6353 h 9525"/>
                              <a:gd name="connsiteX48" fmla="*/ 2934 w 28575"/>
                              <a:gd name="connsiteY48" fmla="*/ 6353 h 9525"/>
                              <a:gd name="connsiteX49" fmla="*/ 2934 w 28575"/>
                              <a:gd name="connsiteY49" fmla="*/ 6353 h 9525"/>
                              <a:gd name="connsiteX50" fmla="*/ 2934 w 28575"/>
                              <a:gd name="connsiteY50" fmla="*/ 6353 h 9525"/>
                              <a:gd name="connsiteX51" fmla="*/ 2934 w 28575"/>
                              <a:gd name="connsiteY51" fmla="*/ 6353 h 9525"/>
                              <a:gd name="connsiteX52" fmla="*/ 2934 w 28575"/>
                              <a:gd name="connsiteY52" fmla="*/ 6353 h 9525"/>
                              <a:gd name="connsiteX53" fmla="*/ 2934 w 28575"/>
                              <a:gd name="connsiteY53" fmla="*/ 6353 h 9525"/>
                              <a:gd name="connsiteX54" fmla="*/ 2934 w 28575"/>
                              <a:gd name="connsiteY54" fmla="*/ 6353 h 9525"/>
                              <a:gd name="connsiteX55" fmla="*/ 2934 w 28575"/>
                              <a:gd name="connsiteY55" fmla="*/ 6353 h 9525"/>
                              <a:gd name="connsiteX56" fmla="*/ 2934 w 28575"/>
                              <a:gd name="connsiteY56" fmla="*/ 6353 h 9525"/>
                              <a:gd name="connsiteX57" fmla="*/ 3667 w 28575"/>
                              <a:gd name="connsiteY57" fmla="*/ 6353 h 9525"/>
                              <a:gd name="connsiteX58" fmla="*/ 3667 w 28575"/>
                              <a:gd name="connsiteY58" fmla="*/ 6353 h 9525"/>
                              <a:gd name="connsiteX59" fmla="*/ 3667 w 28575"/>
                              <a:gd name="connsiteY59" fmla="*/ 6353 h 9525"/>
                              <a:gd name="connsiteX60" fmla="*/ 3667 w 28575"/>
                              <a:gd name="connsiteY60" fmla="*/ 6353 h 9525"/>
                              <a:gd name="connsiteX61" fmla="*/ 3667 w 28575"/>
                              <a:gd name="connsiteY61" fmla="*/ 6353 h 9525"/>
                              <a:gd name="connsiteX62" fmla="*/ 3667 w 28575"/>
                              <a:gd name="connsiteY62" fmla="*/ 6353 h 9525"/>
                              <a:gd name="connsiteX63" fmla="*/ 3667 w 28575"/>
                              <a:gd name="connsiteY63" fmla="*/ 6353 h 9525"/>
                              <a:gd name="connsiteX64" fmla="*/ 3667 w 28575"/>
                              <a:gd name="connsiteY64" fmla="*/ 3172 h 9525"/>
                              <a:gd name="connsiteX65" fmla="*/ 3667 w 28575"/>
                              <a:gd name="connsiteY65" fmla="*/ 0 h 9525"/>
                              <a:gd name="connsiteX66" fmla="*/ 3667 w 28575"/>
                              <a:gd name="connsiteY66" fmla="*/ 0 h 9525"/>
                              <a:gd name="connsiteX67" fmla="*/ 3667 w 28575"/>
                              <a:gd name="connsiteY67" fmla="*/ 3172 h 9525"/>
                              <a:gd name="connsiteX68" fmla="*/ 3667 w 28575"/>
                              <a:gd name="connsiteY68" fmla="*/ 6353 h 9525"/>
                              <a:gd name="connsiteX69" fmla="*/ 4401 w 28575"/>
                              <a:gd name="connsiteY69" fmla="*/ 6353 h 9525"/>
                              <a:gd name="connsiteX70" fmla="*/ 4401 w 28575"/>
                              <a:gd name="connsiteY70" fmla="*/ 6353 h 9525"/>
                              <a:gd name="connsiteX71" fmla="*/ 4401 w 28575"/>
                              <a:gd name="connsiteY71" fmla="*/ 6353 h 9525"/>
                              <a:gd name="connsiteX72" fmla="*/ 4401 w 28575"/>
                              <a:gd name="connsiteY72" fmla="*/ 6353 h 9525"/>
                              <a:gd name="connsiteX73" fmla="*/ 4401 w 28575"/>
                              <a:gd name="connsiteY73" fmla="*/ 3172 h 9525"/>
                              <a:gd name="connsiteX74" fmla="*/ 4401 w 28575"/>
                              <a:gd name="connsiteY74" fmla="*/ 6353 h 9525"/>
                              <a:gd name="connsiteX75" fmla="*/ 4401 w 28575"/>
                              <a:gd name="connsiteY75" fmla="*/ 6353 h 9525"/>
                              <a:gd name="connsiteX76" fmla="*/ 4401 w 28575"/>
                              <a:gd name="connsiteY76" fmla="*/ 6353 h 9525"/>
                              <a:gd name="connsiteX77" fmla="*/ 4401 w 28575"/>
                              <a:gd name="connsiteY77" fmla="*/ 6353 h 9525"/>
                              <a:gd name="connsiteX78" fmla="*/ 4401 w 28575"/>
                              <a:gd name="connsiteY78" fmla="*/ 6353 h 9525"/>
                              <a:gd name="connsiteX79" fmla="*/ 4401 w 28575"/>
                              <a:gd name="connsiteY79" fmla="*/ 6353 h 9525"/>
                              <a:gd name="connsiteX80" fmla="*/ 4401 w 28575"/>
                              <a:gd name="connsiteY80" fmla="*/ 6353 h 9525"/>
                              <a:gd name="connsiteX81" fmla="*/ 4401 w 28575"/>
                              <a:gd name="connsiteY81" fmla="*/ 6353 h 9525"/>
                              <a:gd name="connsiteX82" fmla="*/ 4401 w 28575"/>
                              <a:gd name="connsiteY82" fmla="*/ 6353 h 9525"/>
                              <a:gd name="connsiteX83" fmla="*/ 5124 w 28575"/>
                              <a:gd name="connsiteY83" fmla="*/ 6353 h 9525"/>
                              <a:gd name="connsiteX84" fmla="*/ 5124 w 28575"/>
                              <a:gd name="connsiteY84" fmla="*/ 6353 h 9525"/>
                              <a:gd name="connsiteX85" fmla="*/ 5124 w 28575"/>
                              <a:gd name="connsiteY85" fmla="*/ 6353 h 9525"/>
                              <a:gd name="connsiteX86" fmla="*/ 5124 w 28575"/>
                              <a:gd name="connsiteY86" fmla="*/ 3172 h 9525"/>
                              <a:gd name="connsiteX87" fmla="*/ 5124 w 28575"/>
                              <a:gd name="connsiteY87" fmla="*/ 3172 h 9525"/>
                              <a:gd name="connsiteX88" fmla="*/ 5124 w 28575"/>
                              <a:gd name="connsiteY88" fmla="*/ 3172 h 9525"/>
                              <a:gd name="connsiteX89" fmla="*/ 5124 w 28575"/>
                              <a:gd name="connsiteY89" fmla="*/ 3172 h 9525"/>
                              <a:gd name="connsiteX90" fmla="*/ 5124 w 28575"/>
                              <a:gd name="connsiteY90" fmla="*/ 3172 h 9525"/>
                              <a:gd name="connsiteX91" fmla="*/ 5124 w 28575"/>
                              <a:gd name="connsiteY91" fmla="*/ 3172 h 9525"/>
                              <a:gd name="connsiteX92" fmla="*/ 5124 w 28575"/>
                              <a:gd name="connsiteY92" fmla="*/ 3172 h 9525"/>
                              <a:gd name="connsiteX93" fmla="*/ 5124 w 28575"/>
                              <a:gd name="connsiteY93" fmla="*/ 0 h 9525"/>
                              <a:gd name="connsiteX94" fmla="*/ 5124 w 28575"/>
                              <a:gd name="connsiteY94" fmla="*/ 3172 h 9525"/>
                              <a:gd name="connsiteX95" fmla="*/ 5858 w 28575"/>
                              <a:gd name="connsiteY95" fmla="*/ 0 h 9525"/>
                              <a:gd name="connsiteX96" fmla="*/ 5858 w 28575"/>
                              <a:gd name="connsiteY96" fmla="*/ 0 h 9525"/>
                              <a:gd name="connsiteX97" fmla="*/ 5858 w 28575"/>
                              <a:gd name="connsiteY97" fmla="*/ 3172 h 9525"/>
                              <a:gd name="connsiteX98" fmla="*/ 5858 w 28575"/>
                              <a:gd name="connsiteY98" fmla="*/ 3172 h 9525"/>
                              <a:gd name="connsiteX99" fmla="*/ 5858 w 28575"/>
                              <a:gd name="connsiteY99" fmla="*/ 3172 h 9525"/>
                              <a:gd name="connsiteX100" fmla="*/ 5858 w 28575"/>
                              <a:gd name="connsiteY100" fmla="*/ 0 h 9525"/>
                              <a:gd name="connsiteX101" fmla="*/ 5858 w 28575"/>
                              <a:gd name="connsiteY101" fmla="*/ 0 h 9525"/>
                              <a:gd name="connsiteX102" fmla="*/ 5858 w 28575"/>
                              <a:gd name="connsiteY102" fmla="*/ 0 h 9525"/>
                              <a:gd name="connsiteX103" fmla="*/ 5858 w 28575"/>
                              <a:gd name="connsiteY103" fmla="*/ 0 h 9525"/>
                              <a:gd name="connsiteX104" fmla="*/ 5858 w 28575"/>
                              <a:gd name="connsiteY104" fmla="*/ 0 h 9525"/>
                              <a:gd name="connsiteX105" fmla="*/ 5858 w 28575"/>
                              <a:gd name="connsiteY105" fmla="*/ 6353 h 9525"/>
                              <a:gd name="connsiteX106" fmla="*/ 5858 w 28575"/>
                              <a:gd name="connsiteY106" fmla="*/ 6353 h 9525"/>
                              <a:gd name="connsiteX107" fmla="*/ 6591 w 28575"/>
                              <a:gd name="connsiteY107" fmla="*/ 6353 h 9525"/>
                              <a:gd name="connsiteX108" fmla="*/ 6591 w 28575"/>
                              <a:gd name="connsiteY108" fmla="*/ 6353 h 9525"/>
                              <a:gd name="connsiteX109" fmla="*/ 6591 w 28575"/>
                              <a:gd name="connsiteY109" fmla="*/ 6353 h 9525"/>
                              <a:gd name="connsiteX110" fmla="*/ 6591 w 28575"/>
                              <a:gd name="connsiteY110" fmla="*/ 6353 h 9525"/>
                              <a:gd name="connsiteX111" fmla="*/ 6591 w 28575"/>
                              <a:gd name="connsiteY111" fmla="*/ 9525 h 9525"/>
                              <a:gd name="connsiteX112" fmla="*/ 6591 w 28575"/>
                              <a:gd name="connsiteY112" fmla="*/ 9525 h 9525"/>
                              <a:gd name="connsiteX113" fmla="*/ 6591 w 28575"/>
                              <a:gd name="connsiteY113" fmla="*/ 6353 h 9525"/>
                              <a:gd name="connsiteX114" fmla="*/ 6591 w 28575"/>
                              <a:gd name="connsiteY114" fmla="*/ 6353 h 9525"/>
                              <a:gd name="connsiteX115" fmla="*/ 6591 w 28575"/>
                              <a:gd name="connsiteY115" fmla="*/ 6353 h 9525"/>
                              <a:gd name="connsiteX116" fmla="*/ 6591 w 28575"/>
                              <a:gd name="connsiteY116" fmla="*/ 6353 h 9525"/>
                              <a:gd name="connsiteX117" fmla="*/ 6591 w 28575"/>
                              <a:gd name="connsiteY117" fmla="*/ 6353 h 9525"/>
                              <a:gd name="connsiteX118" fmla="*/ 6591 w 28575"/>
                              <a:gd name="connsiteY118" fmla="*/ 6353 h 9525"/>
                              <a:gd name="connsiteX119" fmla="*/ 6591 w 28575"/>
                              <a:gd name="connsiteY119" fmla="*/ 6353 h 9525"/>
                              <a:gd name="connsiteX120" fmla="*/ 6591 w 28575"/>
                              <a:gd name="connsiteY120" fmla="*/ 6353 h 9525"/>
                              <a:gd name="connsiteX121" fmla="*/ 6591 w 28575"/>
                              <a:gd name="connsiteY121" fmla="*/ 6353 h 9525"/>
                              <a:gd name="connsiteX122" fmla="*/ 6591 w 28575"/>
                              <a:gd name="connsiteY122" fmla="*/ 6353 h 9525"/>
                              <a:gd name="connsiteX123" fmla="*/ 6591 w 28575"/>
                              <a:gd name="connsiteY123" fmla="*/ 3172 h 9525"/>
                              <a:gd name="connsiteX124" fmla="*/ 6591 w 28575"/>
                              <a:gd name="connsiteY124" fmla="*/ 3172 h 9525"/>
                              <a:gd name="connsiteX125" fmla="*/ 7325 w 28575"/>
                              <a:gd name="connsiteY125" fmla="*/ 3172 h 9525"/>
                              <a:gd name="connsiteX126" fmla="*/ 7325 w 28575"/>
                              <a:gd name="connsiteY126" fmla="*/ 6353 h 9525"/>
                              <a:gd name="connsiteX127" fmla="*/ 7325 w 28575"/>
                              <a:gd name="connsiteY127" fmla="*/ 6353 h 9525"/>
                              <a:gd name="connsiteX128" fmla="*/ 7325 w 28575"/>
                              <a:gd name="connsiteY128" fmla="*/ 6353 h 9525"/>
                              <a:gd name="connsiteX129" fmla="*/ 7325 w 28575"/>
                              <a:gd name="connsiteY129" fmla="*/ 6353 h 9525"/>
                              <a:gd name="connsiteX130" fmla="*/ 7325 w 28575"/>
                              <a:gd name="connsiteY130" fmla="*/ 3172 h 9525"/>
                              <a:gd name="connsiteX131" fmla="*/ 7325 w 28575"/>
                              <a:gd name="connsiteY131" fmla="*/ 3172 h 9525"/>
                              <a:gd name="connsiteX132" fmla="*/ 7325 w 28575"/>
                              <a:gd name="connsiteY132" fmla="*/ 6353 h 9525"/>
                              <a:gd name="connsiteX133" fmla="*/ 7325 w 28575"/>
                              <a:gd name="connsiteY133" fmla="*/ 6353 h 9525"/>
                              <a:gd name="connsiteX134" fmla="*/ 7325 w 28575"/>
                              <a:gd name="connsiteY134" fmla="*/ 6353 h 9525"/>
                              <a:gd name="connsiteX135" fmla="*/ 7325 w 28575"/>
                              <a:gd name="connsiteY135" fmla="*/ 6353 h 9525"/>
                              <a:gd name="connsiteX136" fmla="*/ 7325 w 28575"/>
                              <a:gd name="connsiteY136" fmla="*/ 6353 h 9525"/>
                              <a:gd name="connsiteX137" fmla="*/ 8058 w 28575"/>
                              <a:gd name="connsiteY137" fmla="*/ 6353 h 9525"/>
                              <a:gd name="connsiteX138" fmla="*/ 8058 w 28575"/>
                              <a:gd name="connsiteY138" fmla="*/ 3172 h 9525"/>
                              <a:gd name="connsiteX139" fmla="*/ 8058 w 28575"/>
                              <a:gd name="connsiteY139" fmla="*/ 6353 h 9525"/>
                              <a:gd name="connsiteX140" fmla="*/ 8058 w 28575"/>
                              <a:gd name="connsiteY140" fmla="*/ 6353 h 9525"/>
                              <a:gd name="connsiteX141" fmla="*/ 8058 w 28575"/>
                              <a:gd name="connsiteY141" fmla="*/ 6353 h 9525"/>
                              <a:gd name="connsiteX142" fmla="*/ 8058 w 28575"/>
                              <a:gd name="connsiteY142" fmla="*/ 6353 h 9525"/>
                              <a:gd name="connsiteX143" fmla="*/ 8058 w 28575"/>
                              <a:gd name="connsiteY143" fmla="*/ 9525 h 9525"/>
                              <a:gd name="connsiteX144" fmla="*/ 8058 w 28575"/>
                              <a:gd name="connsiteY144" fmla="*/ 9525 h 9525"/>
                              <a:gd name="connsiteX145" fmla="*/ 8058 w 28575"/>
                              <a:gd name="connsiteY145" fmla="*/ 6353 h 9525"/>
                              <a:gd name="connsiteX146" fmla="*/ 8058 w 28575"/>
                              <a:gd name="connsiteY146" fmla="*/ 6353 h 9525"/>
                              <a:gd name="connsiteX147" fmla="*/ 8058 w 28575"/>
                              <a:gd name="connsiteY147" fmla="*/ 6353 h 9525"/>
                              <a:gd name="connsiteX148" fmla="*/ 8058 w 28575"/>
                              <a:gd name="connsiteY148" fmla="*/ 6353 h 9525"/>
                              <a:gd name="connsiteX149" fmla="*/ 8058 w 28575"/>
                              <a:gd name="connsiteY149" fmla="*/ 6353 h 9525"/>
                              <a:gd name="connsiteX150" fmla="*/ 8058 w 28575"/>
                              <a:gd name="connsiteY150" fmla="*/ 6353 h 9525"/>
                              <a:gd name="connsiteX151" fmla="*/ 8792 w 28575"/>
                              <a:gd name="connsiteY151" fmla="*/ 6353 h 9525"/>
                              <a:gd name="connsiteX152" fmla="*/ 8792 w 28575"/>
                              <a:gd name="connsiteY152" fmla="*/ 6353 h 9525"/>
                              <a:gd name="connsiteX153" fmla="*/ 8792 w 28575"/>
                              <a:gd name="connsiteY153" fmla="*/ 6353 h 9525"/>
                              <a:gd name="connsiteX154" fmla="*/ 8792 w 28575"/>
                              <a:gd name="connsiteY154" fmla="*/ 6353 h 9525"/>
                              <a:gd name="connsiteX155" fmla="*/ 8792 w 28575"/>
                              <a:gd name="connsiteY155" fmla="*/ 6353 h 9525"/>
                              <a:gd name="connsiteX156" fmla="*/ 8792 w 28575"/>
                              <a:gd name="connsiteY156" fmla="*/ 6353 h 9525"/>
                              <a:gd name="connsiteX157" fmla="*/ 8792 w 28575"/>
                              <a:gd name="connsiteY157" fmla="*/ 6353 h 9525"/>
                              <a:gd name="connsiteX158" fmla="*/ 8792 w 28575"/>
                              <a:gd name="connsiteY158" fmla="*/ 6353 h 9525"/>
                              <a:gd name="connsiteX159" fmla="*/ 8792 w 28575"/>
                              <a:gd name="connsiteY159" fmla="*/ 6353 h 9525"/>
                              <a:gd name="connsiteX160" fmla="*/ 8792 w 28575"/>
                              <a:gd name="connsiteY160" fmla="*/ 6353 h 9525"/>
                              <a:gd name="connsiteX161" fmla="*/ 8792 w 28575"/>
                              <a:gd name="connsiteY161" fmla="*/ 6353 h 9525"/>
                              <a:gd name="connsiteX162" fmla="*/ 8792 w 28575"/>
                              <a:gd name="connsiteY162" fmla="*/ 6353 h 9525"/>
                              <a:gd name="connsiteX163" fmla="*/ 9525 w 28575"/>
                              <a:gd name="connsiteY163" fmla="*/ 6353 h 9525"/>
                              <a:gd name="connsiteX164" fmla="*/ 9525 w 28575"/>
                              <a:gd name="connsiteY164" fmla="*/ 6353 h 9525"/>
                              <a:gd name="connsiteX165" fmla="*/ 9525 w 28575"/>
                              <a:gd name="connsiteY165" fmla="*/ 6353 h 9525"/>
                              <a:gd name="connsiteX166" fmla="*/ 9525 w 28575"/>
                              <a:gd name="connsiteY166" fmla="*/ 6353 h 9525"/>
                              <a:gd name="connsiteX167" fmla="*/ 9525 w 28575"/>
                              <a:gd name="connsiteY167" fmla="*/ 6353 h 9525"/>
                              <a:gd name="connsiteX168" fmla="*/ 9525 w 28575"/>
                              <a:gd name="connsiteY168" fmla="*/ 6353 h 9525"/>
                              <a:gd name="connsiteX169" fmla="*/ 9525 w 28575"/>
                              <a:gd name="connsiteY169" fmla="*/ 3172 h 9525"/>
                              <a:gd name="connsiteX170" fmla="*/ 9525 w 28575"/>
                              <a:gd name="connsiteY170" fmla="*/ 6353 h 9525"/>
                              <a:gd name="connsiteX171" fmla="*/ 9525 w 28575"/>
                              <a:gd name="connsiteY171" fmla="*/ 6353 h 9525"/>
                              <a:gd name="connsiteX172" fmla="*/ 9525 w 28575"/>
                              <a:gd name="connsiteY172" fmla="*/ 6353 h 9525"/>
                              <a:gd name="connsiteX173" fmla="*/ 9525 w 28575"/>
                              <a:gd name="connsiteY173" fmla="*/ 6353 h 9525"/>
                              <a:gd name="connsiteX174" fmla="*/ 9525 w 28575"/>
                              <a:gd name="connsiteY174" fmla="*/ 6353 h 9525"/>
                              <a:gd name="connsiteX175" fmla="*/ 10258 w 28575"/>
                              <a:gd name="connsiteY175" fmla="*/ 6353 h 9525"/>
                              <a:gd name="connsiteX176" fmla="*/ 10258 w 28575"/>
                              <a:gd name="connsiteY176" fmla="*/ 6353 h 9525"/>
                              <a:gd name="connsiteX177" fmla="*/ 10258 w 28575"/>
                              <a:gd name="connsiteY177" fmla="*/ 6353 h 9525"/>
                              <a:gd name="connsiteX178" fmla="*/ 10258 w 28575"/>
                              <a:gd name="connsiteY178" fmla="*/ 6353 h 9525"/>
                              <a:gd name="connsiteX179" fmla="*/ 10258 w 28575"/>
                              <a:gd name="connsiteY179" fmla="*/ 3172 h 9525"/>
                              <a:gd name="connsiteX180" fmla="*/ 10258 w 28575"/>
                              <a:gd name="connsiteY180" fmla="*/ 3172 h 9525"/>
                              <a:gd name="connsiteX181" fmla="*/ 10258 w 28575"/>
                              <a:gd name="connsiteY181" fmla="*/ 6353 h 9525"/>
                              <a:gd name="connsiteX182" fmla="*/ 10258 w 28575"/>
                              <a:gd name="connsiteY182" fmla="*/ 6353 h 9525"/>
                              <a:gd name="connsiteX183" fmla="*/ 10258 w 28575"/>
                              <a:gd name="connsiteY183" fmla="*/ 6353 h 9525"/>
                              <a:gd name="connsiteX184" fmla="*/ 10258 w 28575"/>
                              <a:gd name="connsiteY184" fmla="*/ 6353 h 9525"/>
                              <a:gd name="connsiteX185" fmla="*/ 10258 w 28575"/>
                              <a:gd name="connsiteY185" fmla="*/ 6353 h 9525"/>
                              <a:gd name="connsiteX186" fmla="*/ 10258 w 28575"/>
                              <a:gd name="connsiteY186" fmla="*/ 3172 h 9525"/>
                              <a:gd name="connsiteX187" fmla="*/ 10992 w 28575"/>
                              <a:gd name="connsiteY187" fmla="*/ 6353 h 9525"/>
                              <a:gd name="connsiteX188" fmla="*/ 10992 w 28575"/>
                              <a:gd name="connsiteY188" fmla="*/ 6353 h 9525"/>
                              <a:gd name="connsiteX189" fmla="*/ 10992 w 28575"/>
                              <a:gd name="connsiteY189" fmla="*/ 6353 h 9525"/>
                              <a:gd name="connsiteX190" fmla="*/ 10992 w 28575"/>
                              <a:gd name="connsiteY190" fmla="*/ 9525 h 9525"/>
                              <a:gd name="connsiteX191" fmla="*/ 10992 w 28575"/>
                              <a:gd name="connsiteY191" fmla="*/ 6353 h 9525"/>
                              <a:gd name="connsiteX192" fmla="*/ 10992 w 28575"/>
                              <a:gd name="connsiteY192" fmla="*/ 6353 h 9525"/>
                              <a:gd name="connsiteX193" fmla="*/ 10992 w 28575"/>
                              <a:gd name="connsiteY193" fmla="*/ 6353 h 9525"/>
                              <a:gd name="connsiteX194" fmla="*/ 10992 w 28575"/>
                              <a:gd name="connsiteY194" fmla="*/ 6353 h 9525"/>
                              <a:gd name="connsiteX195" fmla="*/ 10992 w 28575"/>
                              <a:gd name="connsiteY195" fmla="*/ 6353 h 9525"/>
                              <a:gd name="connsiteX196" fmla="*/ 10992 w 28575"/>
                              <a:gd name="connsiteY196" fmla="*/ 6353 h 9525"/>
                              <a:gd name="connsiteX197" fmla="*/ 10992 w 28575"/>
                              <a:gd name="connsiteY197" fmla="*/ 6353 h 9525"/>
                              <a:gd name="connsiteX198" fmla="*/ 10992 w 28575"/>
                              <a:gd name="connsiteY198" fmla="*/ 3172 h 9525"/>
                              <a:gd name="connsiteX199" fmla="*/ 10992 w 28575"/>
                              <a:gd name="connsiteY199" fmla="*/ 3172 h 9525"/>
                              <a:gd name="connsiteX200" fmla="*/ 10992 w 28575"/>
                              <a:gd name="connsiteY200" fmla="*/ 3172 h 9525"/>
                              <a:gd name="connsiteX201" fmla="*/ 10992 w 28575"/>
                              <a:gd name="connsiteY201" fmla="*/ 6353 h 9525"/>
                              <a:gd name="connsiteX202" fmla="*/ 10992 w 28575"/>
                              <a:gd name="connsiteY202" fmla="*/ 6353 h 9525"/>
                              <a:gd name="connsiteX203" fmla="*/ 10992 w 28575"/>
                              <a:gd name="connsiteY203" fmla="*/ 6353 h 9525"/>
                              <a:gd name="connsiteX204" fmla="*/ 10992 w 28575"/>
                              <a:gd name="connsiteY204" fmla="*/ 6353 h 9525"/>
                              <a:gd name="connsiteX205" fmla="*/ 11725 w 28575"/>
                              <a:gd name="connsiteY205" fmla="*/ 6353 h 9525"/>
                              <a:gd name="connsiteX206" fmla="*/ 11725 w 28575"/>
                              <a:gd name="connsiteY206" fmla="*/ 6353 h 9525"/>
                              <a:gd name="connsiteX207" fmla="*/ 11725 w 28575"/>
                              <a:gd name="connsiteY207" fmla="*/ 6353 h 9525"/>
                              <a:gd name="connsiteX208" fmla="*/ 11725 w 28575"/>
                              <a:gd name="connsiteY208" fmla="*/ 6353 h 9525"/>
                              <a:gd name="connsiteX209" fmla="*/ 11725 w 28575"/>
                              <a:gd name="connsiteY209" fmla="*/ 6353 h 9525"/>
                              <a:gd name="connsiteX210" fmla="*/ 11725 w 28575"/>
                              <a:gd name="connsiteY210" fmla="*/ 6353 h 9525"/>
                              <a:gd name="connsiteX211" fmla="*/ 11725 w 28575"/>
                              <a:gd name="connsiteY211" fmla="*/ 6353 h 9525"/>
                              <a:gd name="connsiteX212" fmla="*/ 11725 w 28575"/>
                              <a:gd name="connsiteY212" fmla="*/ 6353 h 9525"/>
                              <a:gd name="connsiteX213" fmla="*/ 11725 w 28575"/>
                              <a:gd name="connsiteY213" fmla="*/ 6353 h 9525"/>
                              <a:gd name="connsiteX214" fmla="*/ 11725 w 28575"/>
                              <a:gd name="connsiteY214" fmla="*/ 6353 h 9525"/>
                              <a:gd name="connsiteX215" fmla="*/ 11725 w 28575"/>
                              <a:gd name="connsiteY215" fmla="*/ 6353 h 9525"/>
                              <a:gd name="connsiteX216" fmla="*/ 11725 w 28575"/>
                              <a:gd name="connsiteY216" fmla="*/ 6353 h 9525"/>
                              <a:gd name="connsiteX217" fmla="*/ 11725 w 28575"/>
                              <a:gd name="connsiteY217" fmla="*/ 6353 h 9525"/>
                              <a:gd name="connsiteX218" fmla="*/ 11725 w 28575"/>
                              <a:gd name="connsiteY218" fmla="*/ 6353 h 9525"/>
                              <a:gd name="connsiteX219" fmla="*/ 12459 w 28575"/>
                              <a:gd name="connsiteY219" fmla="*/ 6353 h 9525"/>
                              <a:gd name="connsiteX220" fmla="*/ 12459 w 28575"/>
                              <a:gd name="connsiteY220" fmla="*/ 6353 h 9525"/>
                              <a:gd name="connsiteX221" fmla="*/ 12459 w 28575"/>
                              <a:gd name="connsiteY221" fmla="*/ 6353 h 9525"/>
                              <a:gd name="connsiteX222" fmla="*/ 12459 w 28575"/>
                              <a:gd name="connsiteY222" fmla="*/ 6353 h 9525"/>
                              <a:gd name="connsiteX223" fmla="*/ 12459 w 28575"/>
                              <a:gd name="connsiteY223" fmla="*/ 6353 h 9525"/>
                              <a:gd name="connsiteX224" fmla="*/ 12459 w 28575"/>
                              <a:gd name="connsiteY224" fmla="*/ 6353 h 9525"/>
                              <a:gd name="connsiteX225" fmla="*/ 12459 w 28575"/>
                              <a:gd name="connsiteY225" fmla="*/ 6353 h 9525"/>
                              <a:gd name="connsiteX226" fmla="*/ 12459 w 28575"/>
                              <a:gd name="connsiteY226" fmla="*/ 6353 h 9525"/>
                              <a:gd name="connsiteX227" fmla="*/ 12459 w 28575"/>
                              <a:gd name="connsiteY227" fmla="*/ 6353 h 9525"/>
                              <a:gd name="connsiteX228" fmla="*/ 12459 w 28575"/>
                              <a:gd name="connsiteY228" fmla="*/ 6353 h 9525"/>
                              <a:gd name="connsiteX229" fmla="*/ 12459 w 28575"/>
                              <a:gd name="connsiteY229" fmla="*/ 6353 h 9525"/>
                              <a:gd name="connsiteX230" fmla="*/ 12459 w 28575"/>
                              <a:gd name="connsiteY230" fmla="*/ 3172 h 9525"/>
                              <a:gd name="connsiteX231" fmla="*/ 13192 w 28575"/>
                              <a:gd name="connsiteY231" fmla="*/ 3172 h 9525"/>
                              <a:gd name="connsiteX232" fmla="*/ 13192 w 28575"/>
                              <a:gd name="connsiteY232" fmla="*/ 6353 h 9525"/>
                              <a:gd name="connsiteX233" fmla="*/ 13192 w 28575"/>
                              <a:gd name="connsiteY233" fmla="*/ 6353 h 9525"/>
                              <a:gd name="connsiteX234" fmla="*/ 13192 w 28575"/>
                              <a:gd name="connsiteY234" fmla="*/ 6353 h 9525"/>
                              <a:gd name="connsiteX235" fmla="*/ 13192 w 28575"/>
                              <a:gd name="connsiteY235" fmla="*/ 6353 h 9525"/>
                              <a:gd name="connsiteX236" fmla="*/ 13192 w 28575"/>
                              <a:gd name="connsiteY236" fmla="*/ 6353 h 9525"/>
                              <a:gd name="connsiteX237" fmla="*/ 13192 w 28575"/>
                              <a:gd name="connsiteY237" fmla="*/ 6353 h 9525"/>
                              <a:gd name="connsiteX238" fmla="*/ 13192 w 28575"/>
                              <a:gd name="connsiteY238" fmla="*/ 6353 h 9525"/>
                              <a:gd name="connsiteX239" fmla="*/ 13192 w 28575"/>
                              <a:gd name="connsiteY239" fmla="*/ 3172 h 9525"/>
                              <a:gd name="connsiteX240" fmla="*/ 13192 w 28575"/>
                              <a:gd name="connsiteY240" fmla="*/ 6353 h 9525"/>
                              <a:gd name="connsiteX241" fmla="*/ 13192 w 28575"/>
                              <a:gd name="connsiteY241" fmla="*/ 6353 h 9525"/>
                              <a:gd name="connsiteX242" fmla="*/ 13192 w 28575"/>
                              <a:gd name="connsiteY242" fmla="*/ 6353 h 9525"/>
                              <a:gd name="connsiteX243" fmla="*/ 13926 w 28575"/>
                              <a:gd name="connsiteY243" fmla="*/ 6353 h 9525"/>
                              <a:gd name="connsiteX244" fmla="*/ 13926 w 28575"/>
                              <a:gd name="connsiteY244" fmla="*/ 6353 h 9525"/>
                              <a:gd name="connsiteX245" fmla="*/ 13926 w 28575"/>
                              <a:gd name="connsiteY245" fmla="*/ 6353 h 9525"/>
                              <a:gd name="connsiteX246" fmla="*/ 13926 w 28575"/>
                              <a:gd name="connsiteY246" fmla="*/ 6353 h 9525"/>
                              <a:gd name="connsiteX247" fmla="*/ 13926 w 28575"/>
                              <a:gd name="connsiteY247" fmla="*/ 6353 h 9525"/>
                              <a:gd name="connsiteX248" fmla="*/ 13926 w 28575"/>
                              <a:gd name="connsiteY248" fmla="*/ 6353 h 9525"/>
                              <a:gd name="connsiteX249" fmla="*/ 13926 w 28575"/>
                              <a:gd name="connsiteY249" fmla="*/ 6353 h 9525"/>
                              <a:gd name="connsiteX250" fmla="*/ 13926 w 28575"/>
                              <a:gd name="connsiteY250" fmla="*/ 6353 h 9525"/>
                              <a:gd name="connsiteX251" fmla="*/ 13926 w 28575"/>
                              <a:gd name="connsiteY251" fmla="*/ 6353 h 9525"/>
                              <a:gd name="connsiteX252" fmla="*/ 13926 w 28575"/>
                              <a:gd name="connsiteY252" fmla="*/ 6353 h 9525"/>
                              <a:gd name="connsiteX253" fmla="*/ 13926 w 28575"/>
                              <a:gd name="connsiteY253" fmla="*/ 6353 h 9525"/>
                              <a:gd name="connsiteX254" fmla="*/ 13926 w 28575"/>
                              <a:gd name="connsiteY254" fmla="*/ 6353 h 9525"/>
                              <a:gd name="connsiteX255" fmla="*/ 14649 w 28575"/>
                              <a:gd name="connsiteY255" fmla="*/ 6353 h 9525"/>
                              <a:gd name="connsiteX256" fmla="*/ 14649 w 28575"/>
                              <a:gd name="connsiteY256" fmla="*/ 6353 h 9525"/>
                              <a:gd name="connsiteX257" fmla="*/ 14649 w 28575"/>
                              <a:gd name="connsiteY257" fmla="*/ 6353 h 9525"/>
                              <a:gd name="connsiteX258" fmla="*/ 14649 w 28575"/>
                              <a:gd name="connsiteY258" fmla="*/ 6353 h 9525"/>
                              <a:gd name="connsiteX259" fmla="*/ 14649 w 28575"/>
                              <a:gd name="connsiteY259" fmla="*/ 6353 h 9525"/>
                              <a:gd name="connsiteX260" fmla="*/ 14649 w 28575"/>
                              <a:gd name="connsiteY260" fmla="*/ 6353 h 9525"/>
                              <a:gd name="connsiteX261" fmla="*/ 14649 w 28575"/>
                              <a:gd name="connsiteY261" fmla="*/ 6353 h 9525"/>
                              <a:gd name="connsiteX262" fmla="*/ 14649 w 28575"/>
                              <a:gd name="connsiteY262" fmla="*/ 6353 h 9525"/>
                              <a:gd name="connsiteX263" fmla="*/ 14649 w 28575"/>
                              <a:gd name="connsiteY263" fmla="*/ 6353 h 9525"/>
                              <a:gd name="connsiteX264" fmla="*/ 14649 w 28575"/>
                              <a:gd name="connsiteY264" fmla="*/ 3172 h 9525"/>
                              <a:gd name="connsiteX265" fmla="*/ 14649 w 28575"/>
                              <a:gd name="connsiteY265" fmla="*/ 6353 h 9525"/>
                              <a:gd name="connsiteX266" fmla="*/ 14649 w 28575"/>
                              <a:gd name="connsiteY266" fmla="*/ 6353 h 9525"/>
                              <a:gd name="connsiteX267" fmla="*/ 15383 w 28575"/>
                              <a:gd name="connsiteY267" fmla="*/ 6353 h 9525"/>
                              <a:gd name="connsiteX268" fmla="*/ 15383 w 28575"/>
                              <a:gd name="connsiteY268" fmla="*/ 6353 h 9525"/>
                              <a:gd name="connsiteX269" fmla="*/ 15383 w 28575"/>
                              <a:gd name="connsiteY269" fmla="*/ 6353 h 9525"/>
                              <a:gd name="connsiteX270" fmla="*/ 15383 w 28575"/>
                              <a:gd name="connsiteY270" fmla="*/ 3172 h 9525"/>
                              <a:gd name="connsiteX271" fmla="*/ 15383 w 28575"/>
                              <a:gd name="connsiteY271" fmla="*/ 3172 h 9525"/>
                              <a:gd name="connsiteX272" fmla="*/ 15383 w 28575"/>
                              <a:gd name="connsiteY272" fmla="*/ 3172 h 9525"/>
                              <a:gd name="connsiteX273" fmla="*/ 15383 w 28575"/>
                              <a:gd name="connsiteY273" fmla="*/ 3172 h 9525"/>
                              <a:gd name="connsiteX274" fmla="*/ 15383 w 28575"/>
                              <a:gd name="connsiteY274" fmla="*/ 3172 h 9525"/>
                              <a:gd name="connsiteX275" fmla="*/ 15383 w 28575"/>
                              <a:gd name="connsiteY275" fmla="*/ 3172 h 9525"/>
                              <a:gd name="connsiteX276" fmla="*/ 15383 w 28575"/>
                              <a:gd name="connsiteY276" fmla="*/ 3172 h 9525"/>
                              <a:gd name="connsiteX277" fmla="*/ 15383 w 28575"/>
                              <a:gd name="connsiteY277" fmla="*/ 6353 h 9525"/>
                              <a:gd name="connsiteX278" fmla="*/ 15383 w 28575"/>
                              <a:gd name="connsiteY278" fmla="*/ 6353 h 9525"/>
                              <a:gd name="connsiteX279" fmla="*/ 16116 w 28575"/>
                              <a:gd name="connsiteY279" fmla="*/ 6353 h 9525"/>
                              <a:gd name="connsiteX280" fmla="*/ 16116 w 28575"/>
                              <a:gd name="connsiteY280" fmla="*/ 6353 h 9525"/>
                              <a:gd name="connsiteX281" fmla="*/ 16116 w 28575"/>
                              <a:gd name="connsiteY281" fmla="*/ 6353 h 9525"/>
                              <a:gd name="connsiteX282" fmla="*/ 16116 w 28575"/>
                              <a:gd name="connsiteY282" fmla="*/ 6353 h 9525"/>
                              <a:gd name="connsiteX283" fmla="*/ 16116 w 28575"/>
                              <a:gd name="connsiteY283" fmla="*/ 6353 h 9525"/>
                              <a:gd name="connsiteX284" fmla="*/ 16116 w 28575"/>
                              <a:gd name="connsiteY284" fmla="*/ 6353 h 9525"/>
                              <a:gd name="connsiteX285" fmla="*/ 16116 w 28575"/>
                              <a:gd name="connsiteY285" fmla="*/ 6353 h 9525"/>
                              <a:gd name="connsiteX286" fmla="*/ 16116 w 28575"/>
                              <a:gd name="connsiteY286" fmla="*/ 6353 h 9525"/>
                              <a:gd name="connsiteX287" fmla="*/ 16116 w 28575"/>
                              <a:gd name="connsiteY287" fmla="*/ 6353 h 9525"/>
                              <a:gd name="connsiteX288" fmla="*/ 16116 w 28575"/>
                              <a:gd name="connsiteY288" fmla="*/ 6353 h 9525"/>
                              <a:gd name="connsiteX289" fmla="*/ 16116 w 28575"/>
                              <a:gd name="connsiteY289" fmla="*/ 6353 h 9525"/>
                              <a:gd name="connsiteX290" fmla="*/ 16116 w 28575"/>
                              <a:gd name="connsiteY290" fmla="*/ 3172 h 9525"/>
                              <a:gd name="connsiteX291" fmla="*/ 16116 w 28575"/>
                              <a:gd name="connsiteY291" fmla="*/ 6353 h 9525"/>
                              <a:gd name="connsiteX292" fmla="*/ 16116 w 28575"/>
                              <a:gd name="connsiteY292" fmla="*/ 6353 h 9525"/>
                              <a:gd name="connsiteX293" fmla="*/ 16116 w 28575"/>
                              <a:gd name="connsiteY293" fmla="*/ 6353 h 9525"/>
                              <a:gd name="connsiteX294" fmla="*/ 16116 w 28575"/>
                              <a:gd name="connsiteY294" fmla="*/ 6353 h 9525"/>
                              <a:gd name="connsiteX295" fmla="*/ 16116 w 28575"/>
                              <a:gd name="connsiteY295" fmla="*/ 6353 h 9525"/>
                              <a:gd name="connsiteX296" fmla="*/ 16116 w 28575"/>
                              <a:gd name="connsiteY296" fmla="*/ 6353 h 9525"/>
                              <a:gd name="connsiteX297" fmla="*/ 16116 w 28575"/>
                              <a:gd name="connsiteY297" fmla="*/ 6353 h 9525"/>
                              <a:gd name="connsiteX298" fmla="*/ 16116 w 28575"/>
                              <a:gd name="connsiteY298" fmla="*/ 6353 h 9525"/>
                              <a:gd name="connsiteX299" fmla="*/ 16850 w 28575"/>
                              <a:gd name="connsiteY299" fmla="*/ 6353 h 9525"/>
                              <a:gd name="connsiteX300" fmla="*/ 16850 w 28575"/>
                              <a:gd name="connsiteY300" fmla="*/ 6353 h 9525"/>
                              <a:gd name="connsiteX301" fmla="*/ 16850 w 28575"/>
                              <a:gd name="connsiteY301" fmla="*/ 3172 h 9525"/>
                              <a:gd name="connsiteX302" fmla="*/ 16850 w 28575"/>
                              <a:gd name="connsiteY302" fmla="*/ 3172 h 9525"/>
                              <a:gd name="connsiteX303" fmla="*/ 16850 w 28575"/>
                              <a:gd name="connsiteY303" fmla="*/ 6353 h 9525"/>
                              <a:gd name="connsiteX304" fmla="*/ 16850 w 28575"/>
                              <a:gd name="connsiteY304" fmla="*/ 6353 h 9525"/>
                              <a:gd name="connsiteX305" fmla="*/ 16850 w 28575"/>
                              <a:gd name="connsiteY305" fmla="*/ 6353 h 9525"/>
                              <a:gd name="connsiteX306" fmla="*/ 16850 w 28575"/>
                              <a:gd name="connsiteY306" fmla="*/ 6353 h 9525"/>
                              <a:gd name="connsiteX307" fmla="*/ 16850 w 28575"/>
                              <a:gd name="connsiteY307" fmla="*/ 3172 h 9525"/>
                              <a:gd name="connsiteX308" fmla="*/ 16850 w 28575"/>
                              <a:gd name="connsiteY308" fmla="*/ 3172 h 9525"/>
                              <a:gd name="connsiteX309" fmla="*/ 16850 w 28575"/>
                              <a:gd name="connsiteY309" fmla="*/ 3172 h 9525"/>
                              <a:gd name="connsiteX310" fmla="*/ 16850 w 28575"/>
                              <a:gd name="connsiteY310" fmla="*/ 3172 h 9525"/>
                              <a:gd name="connsiteX311" fmla="*/ 17583 w 28575"/>
                              <a:gd name="connsiteY311" fmla="*/ 3172 h 9525"/>
                              <a:gd name="connsiteX312" fmla="*/ 17583 w 28575"/>
                              <a:gd name="connsiteY312" fmla="*/ 6353 h 9525"/>
                              <a:gd name="connsiteX313" fmla="*/ 17583 w 28575"/>
                              <a:gd name="connsiteY313" fmla="*/ 6353 h 9525"/>
                              <a:gd name="connsiteX314" fmla="*/ 17583 w 28575"/>
                              <a:gd name="connsiteY314" fmla="*/ 6353 h 9525"/>
                              <a:gd name="connsiteX315" fmla="*/ 17583 w 28575"/>
                              <a:gd name="connsiteY315" fmla="*/ 6353 h 9525"/>
                              <a:gd name="connsiteX316" fmla="*/ 17583 w 28575"/>
                              <a:gd name="connsiteY316" fmla="*/ 6353 h 9525"/>
                              <a:gd name="connsiteX317" fmla="*/ 17583 w 28575"/>
                              <a:gd name="connsiteY317" fmla="*/ 6353 h 9525"/>
                              <a:gd name="connsiteX318" fmla="*/ 17583 w 28575"/>
                              <a:gd name="connsiteY318" fmla="*/ 6353 h 9525"/>
                              <a:gd name="connsiteX319" fmla="*/ 17583 w 28575"/>
                              <a:gd name="connsiteY319" fmla="*/ 6353 h 9525"/>
                              <a:gd name="connsiteX320" fmla="*/ 17583 w 28575"/>
                              <a:gd name="connsiteY320" fmla="*/ 6353 h 9525"/>
                              <a:gd name="connsiteX321" fmla="*/ 17583 w 28575"/>
                              <a:gd name="connsiteY321" fmla="*/ 6353 h 9525"/>
                              <a:gd name="connsiteX322" fmla="*/ 17583 w 28575"/>
                              <a:gd name="connsiteY322" fmla="*/ 6353 h 9525"/>
                              <a:gd name="connsiteX323" fmla="*/ 18317 w 28575"/>
                              <a:gd name="connsiteY323" fmla="*/ 6353 h 9525"/>
                              <a:gd name="connsiteX324" fmla="*/ 18317 w 28575"/>
                              <a:gd name="connsiteY324" fmla="*/ 6353 h 9525"/>
                              <a:gd name="connsiteX325" fmla="*/ 18317 w 28575"/>
                              <a:gd name="connsiteY325" fmla="*/ 3172 h 9525"/>
                              <a:gd name="connsiteX326" fmla="*/ 18317 w 28575"/>
                              <a:gd name="connsiteY326" fmla="*/ 3172 h 9525"/>
                              <a:gd name="connsiteX327" fmla="*/ 18317 w 28575"/>
                              <a:gd name="connsiteY327" fmla="*/ 6353 h 9525"/>
                              <a:gd name="connsiteX328" fmla="*/ 18317 w 28575"/>
                              <a:gd name="connsiteY328" fmla="*/ 6353 h 9525"/>
                              <a:gd name="connsiteX329" fmla="*/ 18317 w 28575"/>
                              <a:gd name="connsiteY329" fmla="*/ 3172 h 9525"/>
                              <a:gd name="connsiteX330" fmla="*/ 18317 w 28575"/>
                              <a:gd name="connsiteY330" fmla="*/ 6353 h 9525"/>
                              <a:gd name="connsiteX331" fmla="*/ 18317 w 28575"/>
                              <a:gd name="connsiteY331" fmla="*/ 3172 h 9525"/>
                              <a:gd name="connsiteX332" fmla="*/ 18317 w 28575"/>
                              <a:gd name="connsiteY332" fmla="*/ 0 h 9525"/>
                              <a:gd name="connsiteX333" fmla="*/ 18317 w 28575"/>
                              <a:gd name="connsiteY333" fmla="*/ 0 h 9525"/>
                              <a:gd name="connsiteX334" fmla="*/ 18317 w 28575"/>
                              <a:gd name="connsiteY334" fmla="*/ 0 h 9525"/>
                              <a:gd name="connsiteX335" fmla="*/ 19050 w 28575"/>
                              <a:gd name="connsiteY335" fmla="*/ 3172 h 9525"/>
                              <a:gd name="connsiteX336" fmla="*/ 19050 w 28575"/>
                              <a:gd name="connsiteY336" fmla="*/ 3172 h 9525"/>
                              <a:gd name="connsiteX337" fmla="*/ 19050 w 28575"/>
                              <a:gd name="connsiteY337" fmla="*/ 6353 h 9525"/>
                              <a:gd name="connsiteX338" fmla="*/ 19050 w 28575"/>
                              <a:gd name="connsiteY338" fmla="*/ 6353 h 9525"/>
                              <a:gd name="connsiteX339" fmla="*/ 19050 w 28575"/>
                              <a:gd name="connsiteY339" fmla="*/ 6353 h 9525"/>
                              <a:gd name="connsiteX340" fmla="*/ 19050 w 28575"/>
                              <a:gd name="connsiteY340" fmla="*/ 6353 h 9525"/>
                              <a:gd name="connsiteX341" fmla="*/ 19050 w 28575"/>
                              <a:gd name="connsiteY341" fmla="*/ 6353 h 9525"/>
                              <a:gd name="connsiteX342" fmla="*/ 19050 w 28575"/>
                              <a:gd name="connsiteY342" fmla="*/ 6353 h 9525"/>
                              <a:gd name="connsiteX343" fmla="*/ 19050 w 28575"/>
                              <a:gd name="connsiteY343" fmla="*/ 6353 h 9525"/>
                              <a:gd name="connsiteX344" fmla="*/ 19050 w 28575"/>
                              <a:gd name="connsiteY344" fmla="*/ 6353 h 9525"/>
                              <a:gd name="connsiteX345" fmla="*/ 19050 w 28575"/>
                              <a:gd name="connsiteY345" fmla="*/ 3172 h 9525"/>
                              <a:gd name="connsiteX346" fmla="*/ 19050 w 28575"/>
                              <a:gd name="connsiteY346" fmla="*/ 3172 h 9525"/>
                              <a:gd name="connsiteX347" fmla="*/ 19783 w 28575"/>
                              <a:gd name="connsiteY347" fmla="*/ 3172 h 9525"/>
                              <a:gd name="connsiteX348" fmla="*/ 19783 w 28575"/>
                              <a:gd name="connsiteY348" fmla="*/ 3172 h 9525"/>
                              <a:gd name="connsiteX349" fmla="*/ 19783 w 28575"/>
                              <a:gd name="connsiteY349" fmla="*/ 3172 h 9525"/>
                              <a:gd name="connsiteX350" fmla="*/ 19783 w 28575"/>
                              <a:gd name="connsiteY350" fmla="*/ 6353 h 9525"/>
                              <a:gd name="connsiteX351" fmla="*/ 19783 w 28575"/>
                              <a:gd name="connsiteY351" fmla="*/ 6353 h 9525"/>
                              <a:gd name="connsiteX352" fmla="*/ 19783 w 28575"/>
                              <a:gd name="connsiteY352" fmla="*/ 6353 h 9525"/>
                              <a:gd name="connsiteX353" fmla="*/ 19783 w 28575"/>
                              <a:gd name="connsiteY353" fmla="*/ 6353 h 9525"/>
                              <a:gd name="connsiteX354" fmla="*/ 19783 w 28575"/>
                              <a:gd name="connsiteY354" fmla="*/ 6353 h 9525"/>
                              <a:gd name="connsiteX355" fmla="*/ 19783 w 28575"/>
                              <a:gd name="connsiteY355" fmla="*/ 6353 h 9525"/>
                              <a:gd name="connsiteX356" fmla="*/ 19783 w 28575"/>
                              <a:gd name="connsiteY356" fmla="*/ 6353 h 9525"/>
                              <a:gd name="connsiteX357" fmla="*/ 19783 w 28575"/>
                              <a:gd name="connsiteY357" fmla="*/ 9525 h 9525"/>
                              <a:gd name="connsiteX358" fmla="*/ 19783 w 28575"/>
                              <a:gd name="connsiteY358" fmla="*/ 6353 h 9525"/>
                              <a:gd name="connsiteX359" fmla="*/ 20517 w 28575"/>
                              <a:gd name="connsiteY359" fmla="*/ 6353 h 9525"/>
                              <a:gd name="connsiteX360" fmla="*/ 20517 w 28575"/>
                              <a:gd name="connsiteY360" fmla="*/ 6353 h 9525"/>
                              <a:gd name="connsiteX361" fmla="*/ 20517 w 28575"/>
                              <a:gd name="connsiteY361" fmla="*/ 6353 h 9525"/>
                              <a:gd name="connsiteX362" fmla="*/ 20517 w 28575"/>
                              <a:gd name="connsiteY362" fmla="*/ 6353 h 9525"/>
                              <a:gd name="connsiteX363" fmla="*/ 20517 w 28575"/>
                              <a:gd name="connsiteY363" fmla="*/ 3172 h 9525"/>
                              <a:gd name="connsiteX364" fmla="*/ 20517 w 28575"/>
                              <a:gd name="connsiteY364" fmla="*/ 3172 h 9525"/>
                              <a:gd name="connsiteX365" fmla="*/ 20517 w 28575"/>
                              <a:gd name="connsiteY365" fmla="*/ 0 h 9525"/>
                              <a:gd name="connsiteX366" fmla="*/ 20517 w 28575"/>
                              <a:gd name="connsiteY366" fmla="*/ 0 h 9525"/>
                              <a:gd name="connsiteX367" fmla="*/ 20517 w 28575"/>
                              <a:gd name="connsiteY367" fmla="*/ 0 h 9525"/>
                              <a:gd name="connsiteX368" fmla="*/ 20517 w 28575"/>
                              <a:gd name="connsiteY368" fmla="*/ 0 h 9525"/>
                              <a:gd name="connsiteX369" fmla="*/ 20517 w 28575"/>
                              <a:gd name="connsiteY369" fmla="*/ 3172 h 9525"/>
                              <a:gd name="connsiteX370" fmla="*/ 20517 w 28575"/>
                              <a:gd name="connsiteY370" fmla="*/ 6353 h 9525"/>
                              <a:gd name="connsiteX371" fmla="*/ 20517 w 28575"/>
                              <a:gd name="connsiteY371" fmla="*/ 6353 h 9525"/>
                              <a:gd name="connsiteX372" fmla="*/ 20517 w 28575"/>
                              <a:gd name="connsiteY372" fmla="*/ 6353 h 9525"/>
                              <a:gd name="connsiteX373" fmla="*/ 20517 w 28575"/>
                              <a:gd name="connsiteY373" fmla="*/ 6353 h 9525"/>
                              <a:gd name="connsiteX374" fmla="*/ 20517 w 28575"/>
                              <a:gd name="connsiteY374" fmla="*/ 6353 h 9525"/>
                              <a:gd name="connsiteX375" fmla="*/ 20517 w 28575"/>
                              <a:gd name="connsiteY375" fmla="*/ 6353 h 9525"/>
                              <a:gd name="connsiteX376" fmla="*/ 20517 w 28575"/>
                              <a:gd name="connsiteY376" fmla="*/ 6353 h 9525"/>
                              <a:gd name="connsiteX377" fmla="*/ 20517 w 28575"/>
                              <a:gd name="connsiteY377" fmla="*/ 6353 h 9525"/>
                              <a:gd name="connsiteX378" fmla="*/ 20517 w 28575"/>
                              <a:gd name="connsiteY378" fmla="*/ 6353 h 9525"/>
                              <a:gd name="connsiteX379" fmla="*/ 21250 w 28575"/>
                              <a:gd name="connsiteY379" fmla="*/ 6353 h 9525"/>
                              <a:gd name="connsiteX380" fmla="*/ 21250 w 28575"/>
                              <a:gd name="connsiteY380" fmla="*/ 6353 h 9525"/>
                              <a:gd name="connsiteX381" fmla="*/ 21250 w 28575"/>
                              <a:gd name="connsiteY381" fmla="*/ 6353 h 9525"/>
                              <a:gd name="connsiteX382" fmla="*/ 21250 w 28575"/>
                              <a:gd name="connsiteY382" fmla="*/ 6353 h 9525"/>
                              <a:gd name="connsiteX383" fmla="*/ 21250 w 28575"/>
                              <a:gd name="connsiteY383" fmla="*/ 6353 h 9525"/>
                              <a:gd name="connsiteX384" fmla="*/ 21250 w 28575"/>
                              <a:gd name="connsiteY384" fmla="*/ 6353 h 9525"/>
                              <a:gd name="connsiteX385" fmla="*/ 21250 w 28575"/>
                              <a:gd name="connsiteY385" fmla="*/ 6353 h 9525"/>
                              <a:gd name="connsiteX386" fmla="*/ 21250 w 28575"/>
                              <a:gd name="connsiteY386" fmla="*/ 6353 h 9525"/>
                              <a:gd name="connsiteX387" fmla="*/ 21250 w 28575"/>
                              <a:gd name="connsiteY387" fmla="*/ 6353 h 9525"/>
                              <a:gd name="connsiteX388" fmla="*/ 21250 w 28575"/>
                              <a:gd name="connsiteY388" fmla="*/ 6353 h 9525"/>
                              <a:gd name="connsiteX389" fmla="*/ 21250 w 28575"/>
                              <a:gd name="connsiteY389" fmla="*/ 6353 h 9525"/>
                              <a:gd name="connsiteX390" fmla="*/ 21250 w 28575"/>
                              <a:gd name="connsiteY390" fmla="*/ 6353 h 9525"/>
                              <a:gd name="connsiteX391" fmla="*/ 21984 w 28575"/>
                              <a:gd name="connsiteY391" fmla="*/ 3172 h 9525"/>
                              <a:gd name="connsiteX392" fmla="*/ 21984 w 28575"/>
                              <a:gd name="connsiteY392" fmla="*/ 3172 h 9525"/>
                              <a:gd name="connsiteX393" fmla="*/ 21984 w 28575"/>
                              <a:gd name="connsiteY393" fmla="*/ 3172 h 9525"/>
                              <a:gd name="connsiteX394" fmla="*/ 21984 w 28575"/>
                              <a:gd name="connsiteY394" fmla="*/ 3172 h 9525"/>
                              <a:gd name="connsiteX395" fmla="*/ 21984 w 28575"/>
                              <a:gd name="connsiteY395" fmla="*/ 6353 h 9525"/>
                              <a:gd name="connsiteX396" fmla="*/ 21984 w 28575"/>
                              <a:gd name="connsiteY396" fmla="*/ 6353 h 9525"/>
                              <a:gd name="connsiteX397" fmla="*/ 21984 w 28575"/>
                              <a:gd name="connsiteY397" fmla="*/ 6353 h 9525"/>
                              <a:gd name="connsiteX398" fmla="*/ 21984 w 28575"/>
                              <a:gd name="connsiteY398" fmla="*/ 6353 h 9525"/>
                              <a:gd name="connsiteX399" fmla="*/ 21984 w 28575"/>
                              <a:gd name="connsiteY399" fmla="*/ 6353 h 9525"/>
                              <a:gd name="connsiteX400" fmla="*/ 21984 w 28575"/>
                              <a:gd name="connsiteY400" fmla="*/ 6353 h 9525"/>
                              <a:gd name="connsiteX401" fmla="*/ 21984 w 28575"/>
                              <a:gd name="connsiteY401" fmla="*/ 6353 h 9525"/>
                              <a:gd name="connsiteX402" fmla="*/ 21984 w 28575"/>
                              <a:gd name="connsiteY402" fmla="*/ 6353 h 9525"/>
                              <a:gd name="connsiteX403" fmla="*/ 22717 w 28575"/>
                              <a:gd name="connsiteY403" fmla="*/ 3172 h 9525"/>
                              <a:gd name="connsiteX404" fmla="*/ 22717 w 28575"/>
                              <a:gd name="connsiteY404" fmla="*/ 3172 h 9525"/>
                              <a:gd name="connsiteX405" fmla="*/ 22717 w 28575"/>
                              <a:gd name="connsiteY405" fmla="*/ 3172 h 9525"/>
                              <a:gd name="connsiteX406" fmla="*/ 22717 w 28575"/>
                              <a:gd name="connsiteY406" fmla="*/ 3172 h 9525"/>
                              <a:gd name="connsiteX407" fmla="*/ 22717 w 28575"/>
                              <a:gd name="connsiteY407" fmla="*/ 3172 h 9525"/>
                              <a:gd name="connsiteX408" fmla="*/ 22717 w 28575"/>
                              <a:gd name="connsiteY408" fmla="*/ 3172 h 9525"/>
                              <a:gd name="connsiteX409" fmla="*/ 22717 w 28575"/>
                              <a:gd name="connsiteY409" fmla="*/ 6353 h 9525"/>
                              <a:gd name="connsiteX410" fmla="*/ 22717 w 28575"/>
                              <a:gd name="connsiteY410" fmla="*/ 3172 h 9525"/>
                              <a:gd name="connsiteX411" fmla="*/ 22717 w 28575"/>
                              <a:gd name="connsiteY411" fmla="*/ 3172 h 9525"/>
                              <a:gd name="connsiteX412" fmla="*/ 22717 w 28575"/>
                              <a:gd name="connsiteY412" fmla="*/ 6353 h 9525"/>
                              <a:gd name="connsiteX413" fmla="*/ 22717 w 28575"/>
                              <a:gd name="connsiteY413" fmla="*/ 3172 h 9525"/>
                              <a:gd name="connsiteX414" fmla="*/ 22717 w 28575"/>
                              <a:gd name="connsiteY414" fmla="*/ 6353 h 9525"/>
                              <a:gd name="connsiteX415" fmla="*/ 23451 w 28575"/>
                              <a:gd name="connsiteY415" fmla="*/ 6353 h 9525"/>
                              <a:gd name="connsiteX416" fmla="*/ 23451 w 28575"/>
                              <a:gd name="connsiteY416" fmla="*/ 6353 h 9525"/>
                              <a:gd name="connsiteX417" fmla="*/ 23451 w 28575"/>
                              <a:gd name="connsiteY417" fmla="*/ 6353 h 9525"/>
                              <a:gd name="connsiteX418" fmla="*/ 23451 w 28575"/>
                              <a:gd name="connsiteY418" fmla="*/ 6353 h 9525"/>
                              <a:gd name="connsiteX419" fmla="*/ 23451 w 28575"/>
                              <a:gd name="connsiteY419" fmla="*/ 6353 h 9525"/>
                              <a:gd name="connsiteX420" fmla="*/ 23451 w 28575"/>
                              <a:gd name="connsiteY420" fmla="*/ 6353 h 9525"/>
                              <a:gd name="connsiteX421" fmla="*/ 23451 w 28575"/>
                              <a:gd name="connsiteY421" fmla="*/ 3172 h 9525"/>
                              <a:gd name="connsiteX422" fmla="*/ 23451 w 28575"/>
                              <a:gd name="connsiteY422" fmla="*/ 6353 h 9525"/>
                              <a:gd name="connsiteX423" fmla="*/ 23451 w 28575"/>
                              <a:gd name="connsiteY423" fmla="*/ 6353 h 9525"/>
                              <a:gd name="connsiteX424" fmla="*/ 23451 w 28575"/>
                              <a:gd name="connsiteY424" fmla="*/ 6353 h 9525"/>
                              <a:gd name="connsiteX425" fmla="*/ 23451 w 28575"/>
                              <a:gd name="connsiteY425" fmla="*/ 6353 h 9525"/>
                              <a:gd name="connsiteX426" fmla="*/ 23451 w 28575"/>
                              <a:gd name="connsiteY426" fmla="*/ 6353 h 9525"/>
                              <a:gd name="connsiteX427" fmla="*/ 24174 w 28575"/>
                              <a:gd name="connsiteY427" fmla="*/ 6353 h 9525"/>
                              <a:gd name="connsiteX428" fmla="*/ 24174 w 28575"/>
                              <a:gd name="connsiteY428" fmla="*/ 6353 h 9525"/>
                              <a:gd name="connsiteX429" fmla="*/ 24174 w 28575"/>
                              <a:gd name="connsiteY429" fmla="*/ 6353 h 9525"/>
                              <a:gd name="connsiteX430" fmla="*/ 24174 w 28575"/>
                              <a:gd name="connsiteY430" fmla="*/ 6353 h 9525"/>
                              <a:gd name="connsiteX431" fmla="*/ 24174 w 28575"/>
                              <a:gd name="connsiteY431" fmla="*/ 6353 h 9525"/>
                              <a:gd name="connsiteX432" fmla="*/ 24174 w 28575"/>
                              <a:gd name="connsiteY432" fmla="*/ 6353 h 9525"/>
                              <a:gd name="connsiteX433" fmla="*/ 24174 w 28575"/>
                              <a:gd name="connsiteY433" fmla="*/ 6353 h 9525"/>
                              <a:gd name="connsiteX434" fmla="*/ 24174 w 28575"/>
                              <a:gd name="connsiteY434" fmla="*/ 6353 h 9525"/>
                              <a:gd name="connsiteX435" fmla="*/ 24174 w 28575"/>
                              <a:gd name="connsiteY435" fmla="*/ 6353 h 9525"/>
                              <a:gd name="connsiteX436" fmla="*/ 24174 w 28575"/>
                              <a:gd name="connsiteY436" fmla="*/ 6353 h 9525"/>
                              <a:gd name="connsiteX437" fmla="*/ 24174 w 28575"/>
                              <a:gd name="connsiteY437" fmla="*/ 6353 h 9525"/>
                              <a:gd name="connsiteX438" fmla="*/ 24174 w 28575"/>
                              <a:gd name="connsiteY438" fmla="*/ 6353 h 9525"/>
                              <a:gd name="connsiteX439" fmla="*/ 24174 w 28575"/>
                              <a:gd name="connsiteY439" fmla="*/ 6353 h 9525"/>
                              <a:gd name="connsiteX440" fmla="*/ 24174 w 28575"/>
                              <a:gd name="connsiteY440" fmla="*/ 6353 h 9525"/>
                              <a:gd name="connsiteX441" fmla="*/ 24908 w 28575"/>
                              <a:gd name="connsiteY441" fmla="*/ 6353 h 9525"/>
                              <a:gd name="connsiteX442" fmla="*/ 24908 w 28575"/>
                              <a:gd name="connsiteY442" fmla="*/ 6353 h 9525"/>
                              <a:gd name="connsiteX443" fmla="*/ 24908 w 28575"/>
                              <a:gd name="connsiteY443" fmla="*/ 6353 h 9525"/>
                              <a:gd name="connsiteX444" fmla="*/ 24908 w 28575"/>
                              <a:gd name="connsiteY444" fmla="*/ 6353 h 9525"/>
                              <a:gd name="connsiteX445" fmla="*/ 24908 w 28575"/>
                              <a:gd name="connsiteY445" fmla="*/ 6353 h 9525"/>
                              <a:gd name="connsiteX446" fmla="*/ 24908 w 28575"/>
                              <a:gd name="connsiteY446" fmla="*/ 6353 h 9525"/>
                              <a:gd name="connsiteX447" fmla="*/ 24908 w 28575"/>
                              <a:gd name="connsiteY447" fmla="*/ 6353 h 9525"/>
                              <a:gd name="connsiteX448" fmla="*/ 24908 w 28575"/>
                              <a:gd name="connsiteY448" fmla="*/ 6353 h 9525"/>
                              <a:gd name="connsiteX449" fmla="*/ 24908 w 28575"/>
                              <a:gd name="connsiteY449" fmla="*/ 6353 h 9525"/>
                              <a:gd name="connsiteX450" fmla="*/ 24908 w 28575"/>
                              <a:gd name="connsiteY450" fmla="*/ 6353 h 9525"/>
                              <a:gd name="connsiteX451" fmla="*/ 24908 w 28575"/>
                              <a:gd name="connsiteY451" fmla="*/ 6353 h 9525"/>
                              <a:gd name="connsiteX452" fmla="*/ 24908 w 28575"/>
                              <a:gd name="connsiteY452" fmla="*/ 6353 h 9525"/>
                              <a:gd name="connsiteX453" fmla="*/ 24908 w 28575"/>
                              <a:gd name="connsiteY453" fmla="*/ 6353 h 9525"/>
                              <a:gd name="connsiteX454" fmla="*/ 24908 w 28575"/>
                              <a:gd name="connsiteY454" fmla="*/ 6353 h 9525"/>
                              <a:gd name="connsiteX455" fmla="*/ 24908 w 28575"/>
                              <a:gd name="connsiteY455" fmla="*/ 6353 h 9525"/>
                              <a:gd name="connsiteX456" fmla="*/ 24908 w 28575"/>
                              <a:gd name="connsiteY456" fmla="*/ 6353 h 9525"/>
                              <a:gd name="connsiteX457" fmla="*/ 24908 w 28575"/>
                              <a:gd name="connsiteY457" fmla="*/ 6353 h 9525"/>
                              <a:gd name="connsiteX458" fmla="*/ 24908 w 28575"/>
                              <a:gd name="connsiteY458" fmla="*/ 3172 h 9525"/>
                              <a:gd name="connsiteX459" fmla="*/ 25641 w 28575"/>
                              <a:gd name="connsiteY459" fmla="*/ 6353 h 9525"/>
                              <a:gd name="connsiteX460" fmla="*/ 25641 w 28575"/>
                              <a:gd name="connsiteY460" fmla="*/ 6353 h 9525"/>
                              <a:gd name="connsiteX461" fmla="*/ 25641 w 28575"/>
                              <a:gd name="connsiteY461" fmla="*/ 6353 h 9525"/>
                              <a:gd name="connsiteX462" fmla="*/ 25641 w 28575"/>
                              <a:gd name="connsiteY462" fmla="*/ 3172 h 9525"/>
                              <a:gd name="connsiteX463" fmla="*/ 25641 w 28575"/>
                              <a:gd name="connsiteY463" fmla="*/ 3172 h 9525"/>
                              <a:gd name="connsiteX464" fmla="*/ 25641 w 28575"/>
                              <a:gd name="connsiteY464" fmla="*/ 6353 h 9525"/>
                              <a:gd name="connsiteX465" fmla="*/ 25641 w 28575"/>
                              <a:gd name="connsiteY465" fmla="*/ 3172 h 9525"/>
                              <a:gd name="connsiteX466" fmla="*/ 25641 w 28575"/>
                              <a:gd name="connsiteY466" fmla="*/ 3172 h 9525"/>
                              <a:gd name="connsiteX467" fmla="*/ 25641 w 28575"/>
                              <a:gd name="connsiteY467" fmla="*/ 3172 h 9525"/>
                              <a:gd name="connsiteX468" fmla="*/ 25641 w 28575"/>
                              <a:gd name="connsiteY468" fmla="*/ 3172 h 9525"/>
                              <a:gd name="connsiteX469" fmla="*/ 25641 w 28575"/>
                              <a:gd name="connsiteY469" fmla="*/ 3172 h 9525"/>
                              <a:gd name="connsiteX470" fmla="*/ 25641 w 28575"/>
                              <a:gd name="connsiteY470" fmla="*/ 3172 h 9525"/>
                              <a:gd name="connsiteX471" fmla="*/ 26375 w 28575"/>
                              <a:gd name="connsiteY471" fmla="*/ 3172 h 9525"/>
                              <a:gd name="connsiteX472" fmla="*/ 26375 w 28575"/>
                              <a:gd name="connsiteY472" fmla="*/ 3172 h 9525"/>
                              <a:gd name="connsiteX473" fmla="*/ 26375 w 28575"/>
                              <a:gd name="connsiteY473" fmla="*/ 3172 h 9525"/>
                              <a:gd name="connsiteX474" fmla="*/ 26375 w 28575"/>
                              <a:gd name="connsiteY474" fmla="*/ 6353 h 9525"/>
                              <a:gd name="connsiteX475" fmla="*/ 26375 w 28575"/>
                              <a:gd name="connsiteY475" fmla="*/ 6353 h 9525"/>
                              <a:gd name="connsiteX476" fmla="*/ 26375 w 28575"/>
                              <a:gd name="connsiteY476" fmla="*/ 6353 h 9525"/>
                              <a:gd name="connsiteX477" fmla="*/ 26375 w 28575"/>
                              <a:gd name="connsiteY477" fmla="*/ 6353 h 9525"/>
                              <a:gd name="connsiteX478" fmla="*/ 26375 w 28575"/>
                              <a:gd name="connsiteY478" fmla="*/ 6353 h 9525"/>
                              <a:gd name="connsiteX479" fmla="*/ 26375 w 28575"/>
                              <a:gd name="connsiteY479" fmla="*/ 6353 h 9525"/>
                              <a:gd name="connsiteX480" fmla="*/ 26375 w 28575"/>
                              <a:gd name="connsiteY480" fmla="*/ 6353 h 9525"/>
                              <a:gd name="connsiteX481" fmla="*/ 26375 w 28575"/>
                              <a:gd name="connsiteY481" fmla="*/ 6353 h 9525"/>
                              <a:gd name="connsiteX482" fmla="*/ 26375 w 28575"/>
                              <a:gd name="connsiteY482" fmla="*/ 6353 h 9525"/>
                              <a:gd name="connsiteX483" fmla="*/ 27108 w 28575"/>
                              <a:gd name="connsiteY483" fmla="*/ 6353 h 9525"/>
                              <a:gd name="connsiteX484" fmla="*/ 27108 w 28575"/>
                              <a:gd name="connsiteY484" fmla="*/ 6353 h 9525"/>
                              <a:gd name="connsiteX485" fmla="*/ 27108 w 28575"/>
                              <a:gd name="connsiteY485" fmla="*/ 6353 h 9525"/>
                              <a:gd name="connsiteX486" fmla="*/ 27108 w 28575"/>
                              <a:gd name="connsiteY486" fmla="*/ 3172 h 9525"/>
                              <a:gd name="connsiteX487" fmla="*/ 27108 w 28575"/>
                              <a:gd name="connsiteY487" fmla="*/ 3172 h 9525"/>
                              <a:gd name="connsiteX488" fmla="*/ 27108 w 28575"/>
                              <a:gd name="connsiteY488" fmla="*/ 3172 h 9525"/>
                              <a:gd name="connsiteX489" fmla="*/ 27108 w 28575"/>
                              <a:gd name="connsiteY489" fmla="*/ 3172 h 9525"/>
                              <a:gd name="connsiteX490" fmla="*/ 27108 w 28575"/>
                              <a:gd name="connsiteY490" fmla="*/ 6353 h 9525"/>
                              <a:gd name="connsiteX491" fmla="*/ 27108 w 28575"/>
                              <a:gd name="connsiteY491" fmla="*/ 6353 h 9525"/>
                              <a:gd name="connsiteX492" fmla="*/ 27108 w 28575"/>
                              <a:gd name="connsiteY492" fmla="*/ 6353 h 9525"/>
                              <a:gd name="connsiteX493" fmla="*/ 27108 w 28575"/>
                              <a:gd name="connsiteY493" fmla="*/ 6353 h 9525"/>
                              <a:gd name="connsiteX494" fmla="*/ 27108 w 28575"/>
                              <a:gd name="connsiteY494" fmla="*/ 6353 h 9525"/>
                              <a:gd name="connsiteX495" fmla="*/ 27842 w 28575"/>
                              <a:gd name="connsiteY495" fmla="*/ 6353 h 9525"/>
                              <a:gd name="connsiteX496" fmla="*/ 27842 w 28575"/>
                              <a:gd name="connsiteY496" fmla="*/ 6353 h 9525"/>
                              <a:gd name="connsiteX497" fmla="*/ 27842 w 28575"/>
                              <a:gd name="connsiteY497" fmla="*/ 6353 h 9525"/>
                              <a:gd name="connsiteX498" fmla="*/ 27842 w 28575"/>
                              <a:gd name="connsiteY498" fmla="*/ 6353 h 9525"/>
                              <a:gd name="connsiteX499" fmla="*/ 27842 w 28575"/>
                              <a:gd name="connsiteY499" fmla="*/ 6353 h 9525"/>
                              <a:gd name="connsiteX500" fmla="*/ 27842 w 28575"/>
                              <a:gd name="connsiteY500" fmla="*/ 6353 h 9525"/>
                              <a:gd name="connsiteX501" fmla="*/ 27842 w 28575"/>
                              <a:gd name="connsiteY501" fmla="*/ 6353 h 9525"/>
                              <a:gd name="connsiteX502" fmla="*/ 27842 w 28575"/>
                              <a:gd name="connsiteY502" fmla="*/ 6353 h 9525"/>
                              <a:gd name="connsiteX503" fmla="*/ 27842 w 28575"/>
                              <a:gd name="connsiteY503" fmla="*/ 6353 h 9525"/>
                              <a:gd name="connsiteX504" fmla="*/ 27842 w 28575"/>
                              <a:gd name="connsiteY504" fmla="*/ 6353 h 9525"/>
                              <a:gd name="connsiteX505" fmla="*/ 27842 w 28575"/>
                              <a:gd name="connsiteY505" fmla="*/ 6353 h 9525"/>
                              <a:gd name="connsiteX506" fmla="*/ 27842 w 28575"/>
                              <a:gd name="connsiteY506" fmla="*/ 6353 h 9525"/>
                              <a:gd name="connsiteX507" fmla="*/ 27842 w 28575"/>
                              <a:gd name="connsiteY507" fmla="*/ 6353 h 9525"/>
                              <a:gd name="connsiteX508" fmla="*/ 27842 w 28575"/>
                              <a:gd name="connsiteY508" fmla="*/ 6353 h 9525"/>
                              <a:gd name="connsiteX509" fmla="*/ 28575 w 28575"/>
                              <a:gd name="connsiteY509" fmla="*/ 3172 h 9525"/>
                              <a:gd name="connsiteX510" fmla="*/ 28575 w 28575"/>
                              <a:gd name="connsiteY510" fmla="*/ 6353 h 9525"/>
                              <a:gd name="connsiteX511" fmla="*/ 28575 w 28575"/>
                              <a:gd name="connsiteY511" fmla="*/ 635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3172"/>
                                </a:moveTo>
                                <a:lnTo>
                                  <a:pt x="733" y="6353"/>
                                </a:lnTo>
                                <a:lnTo>
                                  <a:pt x="733" y="6353"/>
                                </a:lnTo>
                                <a:lnTo>
                                  <a:pt x="733" y="6353"/>
                                </a:lnTo>
                                <a:lnTo>
                                  <a:pt x="733" y="6353"/>
                                </a:lnTo>
                                <a:lnTo>
                                  <a:pt x="733" y="6353"/>
                                </a:lnTo>
                                <a:lnTo>
                                  <a:pt x="733" y="6353"/>
                                </a:lnTo>
                                <a:lnTo>
                                  <a:pt x="733" y="6353"/>
                                </a:lnTo>
                                <a:lnTo>
                                  <a:pt x="733" y="6353"/>
                                </a:lnTo>
                                <a:lnTo>
                                  <a:pt x="733" y="6353"/>
                                </a:lnTo>
                                <a:lnTo>
                                  <a:pt x="733" y="6353"/>
                                </a:lnTo>
                                <a:lnTo>
                                  <a:pt x="733" y="6353"/>
                                </a:lnTo>
                                <a:lnTo>
                                  <a:pt x="733" y="6353"/>
                                </a:lnTo>
                                <a:lnTo>
                                  <a:pt x="733" y="3172"/>
                                </a:lnTo>
                                <a:lnTo>
                                  <a:pt x="733" y="3172"/>
                                </a:lnTo>
                                <a:lnTo>
                                  <a:pt x="1467" y="6353"/>
                                </a:lnTo>
                                <a:lnTo>
                                  <a:pt x="1467" y="6353"/>
                                </a:lnTo>
                                <a:lnTo>
                                  <a:pt x="1467" y="6353"/>
                                </a:lnTo>
                                <a:lnTo>
                                  <a:pt x="1467" y="6353"/>
                                </a:lnTo>
                                <a:lnTo>
                                  <a:pt x="1467" y="6353"/>
                                </a:lnTo>
                                <a:lnTo>
                                  <a:pt x="1467" y="6353"/>
                                </a:lnTo>
                                <a:lnTo>
                                  <a:pt x="1467" y="6353"/>
                                </a:lnTo>
                                <a:lnTo>
                                  <a:pt x="1467" y="6353"/>
                                </a:lnTo>
                                <a:lnTo>
                                  <a:pt x="1467" y="6353"/>
                                </a:lnTo>
                                <a:lnTo>
                                  <a:pt x="1467" y="6353"/>
                                </a:lnTo>
                                <a:lnTo>
                                  <a:pt x="1467" y="6353"/>
                                </a:lnTo>
                                <a:lnTo>
                                  <a:pt x="1467" y="6353"/>
                                </a:lnTo>
                                <a:lnTo>
                                  <a:pt x="1467" y="6353"/>
                                </a:lnTo>
                                <a:lnTo>
                                  <a:pt x="1467" y="6353"/>
                                </a:lnTo>
                                <a:lnTo>
                                  <a:pt x="1467" y="6353"/>
                                </a:lnTo>
                                <a:lnTo>
                                  <a:pt x="1467" y="6353"/>
                                </a:lnTo>
                                <a:lnTo>
                                  <a:pt x="1467" y="6353"/>
                                </a:lnTo>
                                <a:lnTo>
                                  <a:pt x="1467" y="6353"/>
                                </a:lnTo>
                                <a:lnTo>
                                  <a:pt x="2200" y="6353"/>
                                </a:lnTo>
                                <a:lnTo>
                                  <a:pt x="2200" y="6353"/>
                                </a:lnTo>
                                <a:lnTo>
                                  <a:pt x="2200" y="6353"/>
                                </a:lnTo>
                                <a:lnTo>
                                  <a:pt x="2200" y="6353"/>
                                </a:lnTo>
                                <a:lnTo>
                                  <a:pt x="2200" y="6353"/>
                                </a:lnTo>
                                <a:lnTo>
                                  <a:pt x="2200" y="3172"/>
                                </a:lnTo>
                                <a:lnTo>
                                  <a:pt x="2200" y="3172"/>
                                </a:lnTo>
                                <a:lnTo>
                                  <a:pt x="2200" y="3172"/>
                                </a:lnTo>
                                <a:lnTo>
                                  <a:pt x="2200" y="3172"/>
                                </a:lnTo>
                                <a:lnTo>
                                  <a:pt x="2200" y="6353"/>
                                </a:lnTo>
                                <a:lnTo>
                                  <a:pt x="2200" y="6353"/>
                                </a:lnTo>
                                <a:lnTo>
                                  <a:pt x="2200" y="6353"/>
                                </a:lnTo>
                                <a:lnTo>
                                  <a:pt x="2934" y="6353"/>
                                </a:lnTo>
                                <a:lnTo>
                                  <a:pt x="2934" y="6353"/>
                                </a:lnTo>
                                <a:lnTo>
                                  <a:pt x="2934" y="6353"/>
                                </a:lnTo>
                                <a:lnTo>
                                  <a:pt x="2934" y="6353"/>
                                </a:lnTo>
                                <a:lnTo>
                                  <a:pt x="2934" y="6353"/>
                                </a:lnTo>
                                <a:lnTo>
                                  <a:pt x="2934" y="6353"/>
                                </a:lnTo>
                                <a:lnTo>
                                  <a:pt x="2934" y="6353"/>
                                </a:lnTo>
                                <a:lnTo>
                                  <a:pt x="2934" y="6353"/>
                                </a:lnTo>
                                <a:lnTo>
                                  <a:pt x="2934" y="6353"/>
                                </a:lnTo>
                                <a:lnTo>
                                  <a:pt x="2934" y="6353"/>
                                </a:lnTo>
                                <a:lnTo>
                                  <a:pt x="2934" y="6353"/>
                                </a:lnTo>
                                <a:lnTo>
                                  <a:pt x="2934" y="6353"/>
                                </a:lnTo>
                                <a:lnTo>
                                  <a:pt x="3667" y="6353"/>
                                </a:lnTo>
                                <a:lnTo>
                                  <a:pt x="3667" y="6353"/>
                                </a:lnTo>
                                <a:lnTo>
                                  <a:pt x="3667" y="6353"/>
                                </a:lnTo>
                                <a:lnTo>
                                  <a:pt x="3667" y="6353"/>
                                </a:lnTo>
                                <a:lnTo>
                                  <a:pt x="3667" y="6353"/>
                                </a:lnTo>
                                <a:lnTo>
                                  <a:pt x="3667" y="6353"/>
                                </a:lnTo>
                                <a:lnTo>
                                  <a:pt x="3667" y="6353"/>
                                </a:lnTo>
                                <a:lnTo>
                                  <a:pt x="3667" y="3172"/>
                                </a:lnTo>
                                <a:lnTo>
                                  <a:pt x="3667" y="0"/>
                                </a:lnTo>
                                <a:lnTo>
                                  <a:pt x="3667" y="0"/>
                                </a:lnTo>
                                <a:lnTo>
                                  <a:pt x="3667" y="3172"/>
                                </a:lnTo>
                                <a:lnTo>
                                  <a:pt x="3667" y="6353"/>
                                </a:lnTo>
                                <a:lnTo>
                                  <a:pt x="4401" y="6353"/>
                                </a:lnTo>
                                <a:lnTo>
                                  <a:pt x="4401" y="6353"/>
                                </a:lnTo>
                                <a:lnTo>
                                  <a:pt x="4401" y="6353"/>
                                </a:lnTo>
                                <a:lnTo>
                                  <a:pt x="4401" y="6353"/>
                                </a:lnTo>
                                <a:lnTo>
                                  <a:pt x="4401" y="3172"/>
                                </a:lnTo>
                                <a:lnTo>
                                  <a:pt x="4401" y="6353"/>
                                </a:lnTo>
                                <a:lnTo>
                                  <a:pt x="4401" y="6353"/>
                                </a:lnTo>
                                <a:lnTo>
                                  <a:pt x="4401" y="6353"/>
                                </a:lnTo>
                                <a:lnTo>
                                  <a:pt x="4401" y="6353"/>
                                </a:lnTo>
                                <a:lnTo>
                                  <a:pt x="4401" y="6353"/>
                                </a:lnTo>
                                <a:lnTo>
                                  <a:pt x="4401" y="6353"/>
                                </a:lnTo>
                                <a:lnTo>
                                  <a:pt x="4401" y="6353"/>
                                </a:lnTo>
                                <a:lnTo>
                                  <a:pt x="4401" y="6353"/>
                                </a:lnTo>
                                <a:lnTo>
                                  <a:pt x="4401" y="6353"/>
                                </a:lnTo>
                                <a:lnTo>
                                  <a:pt x="5124" y="6353"/>
                                </a:lnTo>
                                <a:lnTo>
                                  <a:pt x="5124" y="6353"/>
                                </a:lnTo>
                                <a:lnTo>
                                  <a:pt x="5124" y="6353"/>
                                </a:lnTo>
                                <a:lnTo>
                                  <a:pt x="5124" y="3172"/>
                                </a:lnTo>
                                <a:lnTo>
                                  <a:pt x="5124" y="3172"/>
                                </a:lnTo>
                                <a:lnTo>
                                  <a:pt x="5124" y="3172"/>
                                </a:lnTo>
                                <a:lnTo>
                                  <a:pt x="5124" y="3172"/>
                                </a:lnTo>
                                <a:lnTo>
                                  <a:pt x="5124" y="3172"/>
                                </a:lnTo>
                                <a:lnTo>
                                  <a:pt x="5124" y="3172"/>
                                </a:lnTo>
                                <a:lnTo>
                                  <a:pt x="5124" y="3172"/>
                                </a:lnTo>
                                <a:lnTo>
                                  <a:pt x="5124" y="0"/>
                                </a:lnTo>
                                <a:lnTo>
                                  <a:pt x="5124" y="3172"/>
                                </a:lnTo>
                                <a:lnTo>
                                  <a:pt x="5858" y="0"/>
                                </a:lnTo>
                                <a:lnTo>
                                  <a:pt x="5858" y="0"/>
                                </a:lnTo>
                                <a:lnTo>
                                  <a:pt x="5858" y="3172"/>
                                </a:lnTo>
                                <a:lnTo>
                                  <a:pt x="5858" y="3172"/>
                                </a:lnTo>
                                <a:lnTo>
                                  <a:pt x="5858" y="3172"/>
                                </a:lnTo>
                                <a:lnTo>
                                  <a:pt x="5858" y="0"/>
                                </a:lnTo>
                                <a:lnTo>
                                  <a:pt x="5858" y="0"/>
                                </a:lnTo>
                                <a:lnTo>
                                  <a:pt x="5858" y="0"/>
                                </a:lnTo>
                                <a:lnTo>
                                  <a:pt x="5858" y="0"/>
                                </a:lnTo>
                                <a:lnTo>
                                  <a:pt x="5858" y="0"/>
                                </a:lnTo>
                                <a:lnTo>
                                  <a:pt x="5858" y="6353"/>
                                </a:lnTo>
                                <a:lnTo>
                                  <a:pt x="5858" y="6353"/>
                                </a:lnTo>
                                <a:lnTo>
                                  <a:pt x="6591" y="6353"/>
                                </a:lnTo>
                                <a:lnTo>
                                  <a:pt x="6591" y="6353"/>
                                </a:lnTo>
                                <a:lnTo>
                                  <a:pt x="6591" y="6353"/>
                                </a:lnTo>
                                <a:lnTo>
                                  <a:pt x="6591" y="6353"/>
                                </a:lnTo>
                                <a:lnTo>
                                  <a:pt x="6591" y="9525"/>
                                </a:lnTo>
                                <a:lnTo>
                                  <a:pt x="6591" y="9525"/>
                                </a:lnTo>
                                <a:lnTo>
                                  <a:pt x="6591" y="6353"/>
                                </a:lnTo>
                                <a:lnTo>
                                  <a:pt x="6591" y="6353"/>
                                </a:lnTo>
                                <a:lnTo>
                                  <a:pt x="6591" y="6353"/>
                                </a:lnTo>
                                <a:lnTo>
                                  <a:pt x="6591" y="6353"/>
                                </a:lnTo>
                                <a:lnTo>
                                  <a:pt x="6591" y="6353"/>
                                </a:lnTo>
                                <a:lnTo>
                                  <a:pt x="6591" y="6353"/>
                                </a:lnTo>
                                <a:lnTo>
                                  <a:pt x="6591" y="6353"/>
                                </a:lnTo>
                                <a:lnTo>
                                  <a:pt x="6591" y="6353"/>
                                </a:lnTo>
                                <a:lnTo>
                                  <a:pt x="6591" y="6353"/>
                                </a:lnTo>
                                <a:lnTo>
                                  <a:pt x="6591" y="6353"/>
                                </a:lnTo>
                                <a:lnTo>
                                  <a:pt x="6591" y="3172"/>
                                </a:lnTo>
                                <a:lnTo>
                                  <a:pt x="6591" y="3172"/>
                                </a:lnTo>
                                <a:lnTo>
                                  <a:pt x="7325" y="3172"/>
                                </a:lnTo>
                                <a:lnTo>
                                  <a:pt x="7325" y="6353"/>
                                </a:lnTo>
                                <a:lnTo>
                                  <a:pt x="7325" y="6353"/>
                                </a:lnTo>
                                <a:lnTo>
                                  <a:pt x="7325" y="6353"/>
                                </a:lnTo>
                                <a:lnTo>
                                  <a:pt x="7325" y="6353"/>
                                </a:lnTo>
                                <a:lnTo>
                                  <a:pt x="7325" y="3172"/>
                                </a:lnTo>
                                <a:lnTo>
                                  <a:pt x="7325" y="3172"/>
                                </a:lnTo>
                                <a:lnTo>
                                  <a:pt x="7325" y="6353"/>
                                </a:lnTo>
                                <a:lnTo>
                                  <a:pt x="7325" y="6353"/>
                                </a:lnTo>
                                <a:lnTo>
                                  <a:pt x="7325" y="6353"/>
                                </a:lnTo>
                                <a:lnTo>
                                  <a:pt x="7325" y="6353"/>
                                </a:lnTo>
                                <a:lnTo>
                                  <a:pt x="7325" y="6353"/>
                                </a:lnTo>
                                <a:lnTo>
                                  <a:pt x="8058" y="6353"/>
                                </a:lnTo>
                                <a:lnTo>
                                  <a:pt x="8058" y="3172"/>
                                </a:lnTo>
                                <a:lnTo>
                                  <a:pt x="8058" y="6353"/>
                                </a:lnTo>
                                <a:lnTo>
                                  <a:pt x="8058" y="6353"/>
                                </a:lnTo>
                                <a:lnTo>
                                  <a:pt x="8058" y="6353"/>
                                </a:lnTo>
                                <a:lnTo>
                                  <a:pt x="8058" y="6353"/>
                                </a:lnTo>
                                <a:lnTo>
                                  <a:pt x="8058" y="9525"/>
                                </a:lnTo>
                                <a:lnTo>
                                  <a:pt x="8058" y="9525"/>
                                </a:lnTo>
                                <a:lnTo>
                                  <a:pt x="8058" y="6353"/>
                                </a:lnTo>
                                <a:lnTo>
                                  <a:pt x="8058" y="6353"/>
                                </a:lnTo>
                                <a:lnTo>
                                  <a:pt x="8058" y="6353"/>
                                </a:lnTo>
                                <a:lnTo>
                                  <a:pt x="8058" y="6353"/>
                                </a:lnTo>
                                <a:lnTo>
                                  <a:pt x="8058" y="6353"/>
                                </a:lnTo>
                                <a:lnTo>
                                  <a:pt x="8058" y="6353"/>
                                </a:lnTo>
                                <a:lnTo>
                                  <a:pt x="8792" y="6353"/>
                                </a:lnTo>
                                <a:lnTo>
                                  <a:pt x="8792" y="6353"/>
                                </a:lnTo>
                                <a:lnTo>
                                  <a:pt x="8792" y="6353"/>
                                </a:lnTo>
                                <a:lnTo>
                                  <a:pt x="8792" y="6353"/>
                                </a:lnTo>
                                <a:lnTo>
                                  <a:pt x="8792" y="6353"/>
                                </a:lnTo>
                                <a:lnTo>
                                  <a:pt x="8792" y="6353"/>
                                </a:lnTo>
                                <a:lnTo>
                                  <a:pt x="8792" y="6353"/>
                                </a:lnTo>
                                <a:lnTo>
                                  <a:pt x="8792" y="6353"/>
                                </a:lnTo>
                                <a:lnTo>
                                  <a:pt x="8792" y="6353"/>
                                </a:lnTo>
                                <a:lnTo>
                                  <a:pt x="8792" y="6353"/>
                                </a:lnTo>
                                <a:lnTo>
                                  <a:pt x="8792" y="6353"/>
                                </a:lnTo>
                                <a:lnTo>
                                  <a:pt x="8792" y="6353"/>
                                </a:lnTo>
                                <a:lnTo>
                                  <a:pt x="9525" y="6353"/>
                                </a:lnTo>
                                <a:lnTo>
                                  <a:pt x="9525" y="6353"/>
                                </a:lnTo>
                                <a:lnTo>
                                  <a:pt x="9525" y="6353"/>
                                </a:lnTo>
                                <a:lnTo>
                                  <a:pt x="9525" y="6353"/>
                                </a:lnTo>
                                <a:lnTo>
                                  <a:pt x="9525" y="6353"/>
                                </a:lnTo>
                                <a:lnTo>
                                  <a:pt x="9525" y="6353"/>
                                </a:lnTo>
                                <a:lnTo>
                                  <a:pt x="9525" y="3172"/>
                                </a:lnTo>
                                <a:lnTo>
                                  <a:pt x="9525" y="6353"/>
                                </a:lnTo>
                                <a:lnTo>
                                  <a:pt x="9525" y="6353"/>
                                </a:lnTo>
                                <a:lnTo>
                                  <a:pt x="9525" y="6353"/>
                                </a:lnTo>
                                <a:lnTo>
                                  <a:pt x="9525" y="6353"/>
                                </a:lnTo>
                                <a:lnTo>
                                  <a:pt x="9525" y="6353"/>
                                </a:lnTo>
                                <a:lnTo>
                                  <a:pt x="10258" y="6353"/>
                                </a:lnTo>
                                <a:lnTo>
                                  <a:pt x="10258" y="6353"/>
                                </a:lnTo>
                                <a:lnTo>
                                  <a:pt x="10258" y="6353"/>
                                </a:lnTo>
                                <a:lnTo>
                                  <a:pt x="10258" y="6353"/>
                                </a:lnTo>
                                <a:lnTo>
                                  <a:pt x="10258" y="3172"/>
                                </a:lnTo>
                                <a:lnTo>
                                  <a:pt x="10258" y="3172"/>
                                </a:lnTo>
                                <a:lnTo>
                                  <a:pt x="10258" y="6353"/>
                                </a:lnTo>
                                <a:lnTo>
                                  <a:pt x="10258" y="6353"/>
                                </a:lnTo>
                                <a:lnTo>
                                  <a:pt x="10258" y="6353"/>
                                </a:lnTo>
                                <a:lnTo>
                                  <a:pt x="10258" y="6353"/>
                                </a:lnTo>
                                <a:lnTo>
                                  <a:pt x="10258" y="6353"/>
                                </a:lnTo>
                                <a:lnTo>
                                  <a:pt x="10258" y="3172"/>
                                </a:lnTo>
                                <a:lnTo>
                                  <a:pt x="10992" y="6353"/>
                                </a:lnTo>
                                <a:lnTo>
                                  <a:pt x="10992" y="6353"/>
                                </a:lnTo>
                                <a:lnTo>
                                  <a:pt x="10992" y="6353"/>
                                </a:lnTo>
                                <a:lnTo>
                                  <a:pt x="10992" y="9525"/>
                                </a:lnTo>
                                <a:lnTo>
                                  <a:pt x="10992" y="6353"/>
                                </a:lnTo>
                                <a:lnTo>
                                  <a:pt x="10992" y="6353"/>
                                </a:lnTo>
                                <a:lnTo>
                                  <a:pt x="10992" y="6353"/>
                                </a:lnTo>
                                <a:lnTo>
                                  <a:pt x="10992" y="6353"/>
                                </a:lnTo>
                                <a:lnTo>
                                  <a:pt x="10992" y="6353"/>
                                </a:lnTo>
                                <a:lnTo>
                                  <a:pt x="10992" y="6353"/>
                                </a:lnTo>
                                <a:lnTo>
                                  <a:pt x="10992" y="6353"/>
                                </a:lnTo>
                                <a:lnTo>
                                  <a:pt x="10992" y="3172"/>
                                </a:lnTo>
                                <a:lnTo>
                                  <a:pt x="10992" y="3172"/>
                                </a:lnTo>
                                <a:lnTo>
                                  <a:pt x="10992" y="3172"/>
                                </a:lnTo>
                                <a:lnTo>
                                  <a:pt x="10992" y="6353"/>
                                </a:lnTo>
                                <a:lnTo>
                                  <a:pt x="10992" y="6353"/>
                                </a:lnTo>
                                <a:lnTo>
                                  <a:pt x="10992" y="6353"/>
                                </a:lnTo>
                                <a:lnTo>
                                  <a:pt x="10992" y="6353"/>
                                </a:lnTo>
                                <a:lnTo>
                                  <a:pt x="11725" y="6353"/>
                                </a:lnTo>
                                <a:lnTo>
                                  <a:pt x="11725" y="6353"/>
                                </a:lnTo>
                                <a:lnTo>
                                  <a:pt x="11725" y="6353"/>
                                </a:lnTo>
                                <a:lnTo>
                                  <a:pt x="11725" y="6353"/>
                                </a:lnTo>
                                <a:lnTo>
                                  <a:pt x="11725" y="6353"/>
                                </a:lnTo>
                                <a:lnTo>
                                  <a:pt x="11725" y="6353"/>
                                </a:lnTo>
                                <a:lnTo>
                                  <a:pt x="11725" y="6353"/>
                                </a:lnTo>
                                <a:lnTo>
                                  <a:pt x="11725" y="6353"/>
                                </a:lnTo>
                                <a:lnTo>
                                  <a:pt x="11725" y="6353"/>
                                </a:lnTo>
                                <a:lnTo>
                                  <a:pt x="11725" y="6353"/>
                                </a:lnTo>
                                <a:lnTo>
                                  <a:pt x="11725" y="6353"/>
                                </a:lnTo>
                                <a:lnTo>
                                  <a:pt x="11725" y="6353"/>
                                </a:lnTo>
                                <a:lnTo>
                                  <a:pt x="11725" y="6353"/>
                                </a:lnTo>
                                <a:lnTo>
                                  <a:pt x="11725" y="6353"/>
                                </a:lnTo>
                                <a:lnTo>
                                  <a:pt x="12459" y="6353"/>
                                </a:lnTo>
                                <a:lnTo>
                                  <a:pt x="12459" y="6353"/>
                                </a:lnTo>
                                <a:lnTo>
                                  <a:pt x="12459" y="6353"/>
                                </a:lnTo>
                                <a:lnTo>
                                  <a:pt x="12459" y="6353"/>
                                </a:lnTo>
                                <a:lnTo>
                                  <a:pt x="12459" y="6353"/>
                                </a:lnTo>
                                <a:lnTo>
                                  <a:pt x="12459" y="6353"/>
                                </a:lnTo>
                                <a:lnTo>
                                  <a:pt x="12459" y="6353"/>
                                </a:lnTo>
                                <a:lnTo>
                                  <a:pt x="12459" y="6353"/>
                                </a:lnTo>
                                <a:lnTo>
                                  <a:pt x="12459" y="6353"/>
                                </a:lnTo>
                                <a:lnTo>
                                  <a:pt x="12459" y="6353"/>
                                </a:lnTo>
                                <a:lnTo>
                                  <a:pt x="12459" y="6353"/>
                                </a:lnTo>
                                <a:lnTo>
                                  <a:pt x="12459" y="3172"/>
                                </a:lnTo>
                                <a:lnTo>
                                  <a:pt x="13192" y="3172"/>
                                </a:lnTo>
                                <a:lnTo>
                                  <a:pt x="13192" y="6353"/>
                                </a:lnTo>
                                <a:lnTo>
                                  <a:pt x="13192" y="6353"/>
                                </a:lnTo>
                                <a:lnTo>
                                  <a:pt x="13192" y="6353"/>
                                </a:lnTo>
                                <a:lnTo>
                                  <a:pt x="13192" y="6353"/>
                                </a:lnTo>
                                <a:lnTo>
                                  <a:pt x="13192" y="6353"/>
                                </a:lnTo>
                                <a:lnTo>
                                  <a:pt x="13192" y="6353"/>
                                </a:lnTo>
                                <a:lnTo>
                                  <a:pt x="13192" y="6353"/>
                                </a:lnTo>
                                <a:lnTo>
                                  <a:pt x="13192" y="3172"/>
                                </a:lnTo>
                                <a:lnTo>
                                  <a:pt x="13192" y="6353"/>
                                </a:lnTo>
                                <a:lnTo>
                                  <a:pt x="13192" y="6353"/>
                                </a:lnTo>
                                <a:lnTo>
                                  <a:pt x="13192" y="6353"/>
                                </a:lnTo>
                                <a:lnTo>
                                  <a:pt x="13926" y="6353"/>
                                </a:lnTo>
                                <a:lnTo>
                                  <a:pt x="13926" y="6353"/>
                                </a:lnTo>
                                <a:lnTo>
                                  <a:pt x="13926" y="6353"/>
                                </a:lnTo>
                                <a:lnTo>
                                  <a:pt x="13926" y="6353"/>
                                </a:lnTo>
                                <a:lnTo>
                                  <a:pt x="13926" y="6353"/>
                                </a:lnTo>
                                <a:lnTo>
                                  <a:pt x="13926" y="6353"/>
                                </a:lnTo>
                                <a:lnTo>
                                  <a:pt x="13926" y="6353"/>
                                </a:lnTo>
                                <a:lnTo>
                                  <a:pt x="13926" y="6353"/>
                                </a:lnTo>
                                <a:lnTo>
                                  <a:pt x="13926" y="6353"/>
                                </a:lnTo>
                                <a:lnTo>
                                  <a:pt x="13926" y="6353"/>
                                </a:lnTo>
                                <a:lnTo>
                                  <a:pt x="13926" y="6353"/>
                                </a:lnTo>
                                <a:lnTo>
                                  <a:pt x="13926" y="6353"/>
                                </a:lnTo>
                                <a:lnTo>
                                  <a:pt x="14649" y="6353"/>
                                </a:lnTo>
                                <a:lnTo>
                                  <a:pt x="14649" y="6353"/>
                                </a:lnTo>
                                <a:lnTo>
                                  <a:pt x="14649" y="6353"/>
                                </a:lnTo>
                                <a:lnTo>
                                  <a:pt x="14649" y="6353"/>
                                </a:lnTo>
                                <a:lnTo>
                                  <a:pt x="14649" y="6353"/>
                                </a:lnTo>
                                <a:lnTo>
                                  <a:pt x="14649" y="6353"/>
                                </a:lnTo>
                                <a:lnTo>
                                  <a:pt x="14649" y="6353"/>
                                </a:lnTo>
                                <a:lnTo>
                                  <a:pt x="14649" y="6353"/>
                                </a:lnTo>
                                <a:lnTo>
                                  <a:pt x="14649" y="6353"/>
                                </a:lnTo>
                                <a:lnTo>
                                  <a:pt x="14649" y="3172"/>
                                </a:lnTo>
                                <a:lnTo>
                                  <a:pt x="14649" y="6353"/>
                                </a:lnTo>
                                <a:lnTo>
                                  <a:pt x="14649" y="6353"/>
                                </a:lnTo>
                                <a:lnTo>
                                  <a:pt x="15383" y="6353"/>
                                </a:lnTo>
                                <a:lnTo>
                                  <a:pt x="15383" y="6353"/>
                                </a:lnTo>
                                <a:lnTo>
                                  <a:pt x="15383" y="6353"/>
                                </a:lnTo>
                                <a:lnTo>
                                  <a:pt x="15383" y="3172"/>
                                </a:lnTo>
                                <a:lnTo>
                                  <a:pt x="15383" y="3172"/>
                                </a:lnTo>
                                <a:lnTo>
                                  <a:pt x="15383" y="3172"/>
                                </a:lnTo>
                                <a:lnTo>
                                  <a:pt x="15383" y="3172"/>
                                </a:lnTo>
                                <a:lnTo>
                                  <a:pt x="15383" y="3172"/>
                                </a:lnTo>
                                <a:lnTo>
                                  <a:pt x="15383" y="3172"/>
                                </a:lnTo>
                                <a:lnTo>
                                  <a:pt x="15383" y="3172"/>
                                </a:lnTo>
                                <a:lnTo>
                                  <a:pt x="15383" y="6353"/>
                                </a:lnTo>
                                <a:lnTo>
                                  <a:pt x="15383" y="6353"/>
                                </a:lnTo>
                                <a:lnTo>
                                  <a:pt x="16116" y="6353"/>
                                </a:lnTo>
                                <a:lnTo>
                                  <a:pt x="16116" y="6353"/>
                                </a:lnTo>
                                <a:lnTo>
                                  <a:pt x="16116" y="6353"/>
                                </a:lnTo>
                                <a:lnTo>
                                  <a:pt x="16116" y="6353"/>
                                </a:lnTo>
                                <a:lnTo>
                                  <a:pt x="16116" y="6353"/>
                                </a:lnTo>
                                <a:lnTo>
                                  <a:pt x="16116" y="6353"/>
                                </a:lnTo>
                                <a:lnTo>
                                  <a:pt x="16116" y="6353"/>
                                </a:lnTo>
                                <a:lnTo>
                                  <a:pt x="16116" y="6353"/>
                                </a:lnTo>
                                <a:lnTo>
                                  <a:pt x="16116" y="6353"/>
                                </a:lnTo>
                                <a:lnTo>
                                  <a:pt x="16116" y="6353"/>
                                </a:lnTo>
                                <a:lnTo>
                                  <a:pt x="16116" y="6353"/>
                                </a:lnTo>
                                <a:lnTo>
                                  <a:pt x="16116" y="3172"/>
                                </a:lnTo>
                                <a:lnTo>
                                  <a:pt x="16116" y="6353"/>
                                </a:lnTo>
                                <a:lnTo>
                                  <a:pt x="16116" y="6353"/>
                                </a:lnTo>
                                <a:lnTo>
                                  <a:pt x="16116" y="6353"/>
                                </a:lnTo>
                                <a:lnTo>
                                  <a:pt x="16116" y="6353"/>
                                </a:lnTo>
                                <a:lnTo>
                                  <a:pt x="16116" y="6353"/>
                                </a:lnTo>
                                <a:lnTo>
                                  <a:pt x="16116" y="6353"/>
                                </a:lnTo>
                                <a:lnTo>
                                  <a:pt x="16116" y="6353"/>
                                </a:lnTo>
                                <a:lnTo>
                                  <a:pt x="16116" y="6353"/>
                                </a:lnTo>
                                <a:lnTo>
                                  <a:pt x="16850" y="6353"/>
                                </a:lnTo>
                                <a:lnTo>
                                  <a:pt x="16850" y="6353"/>
                                </a:lnTo>
                                <a:lnTo>
                                  <a:pt x="16850" y="3172"/>
                                </a:lnTo>
                                <a:lnTo>
                                  <a:pt x="16850" y="3172"/>
                                </a:lnTo>
                                <a:lnTo>
                                  <a:pt x="16850" y="6353"/>
                                </a:lnTo>
                                <a:lnTo>
                                  <a:pt x="16850" y="6353"/>
                                </a:lnTo>
                                <a:lnTo>
                                  <a:pt x="16850" y="6353"/>
                                </a:lnTo>
                                <a:lnTo>
                                  <a:pt x="16850" y="6353"/>
                                </a:lnTo>
                                <a:lnTo>
                                  <a:pt x="16850" y="3172"/>
                                </a:lnTo>
                                <a:lnTo>
                                  <a:pt x="16850" y="3172"/>
                                </a:lnTo>
                                <a:lnTo>
                                  <a:pt x="16850" y="3172"/>
                                </a:lnTo>
                                <a:lnTo>
                                  <a:pt x="16850" y="3172"/>
                                </a:lnTo>
                                <a:lnTo>
                                  <a:pt x="17583" y="3172"/>
                                </a:lnTo>
                                <a:lnTo>
                                  <a:pt x="17583" y="6353"/>
                                </a:lnTo>
                                <a:lnTo>
                                  <a:pt x="17583" y="6353"/>
                                </a:lnTo>
                                <a:lnTo>
                                  <a:pt x="17583" y="6353"/>
                                </a:lnTo>
                                <a:lnTo>
                                  <a:pt x="17583" y="6353"/>
                                </a:lnTo>
                                <a:lnTo>
                                  <a:pt x="17583" y="6353"/>
                                </a:lnTo>
                                <a:lnTo>
                                  <a:pt x="17583" y="6353"/>
                                </a:lnTo>
                                <a:lnTo>
                                  <a:pt x="17583" y="6353"/>
                                </a:lnTo>
                                <a:lnTo>
                                  <a:pt x="17583" y="6353"/>
                                </a:lnTo>
                                <a:lnTo>
                                  <a:pt x="17583" y="6353"/>
                                </a:lnTo>
                                <a:lnTo>
                                  <a:pt x="17583" y="6353"/>
                                </a:lnTo>
                                <a:lnTo>
                                  <a:pt x="17583" y="6353"/>
                                </a:lnTo>
                                <a:lnTo>
                                  <a:pt x="18317" y="6353"/>
                                </a:lnTo>
                                <a:lnTo>
                                  <a:pt x="18317" y="6353"/>
                                </a:lnTo>
                                <a:lnTo>
                                  <a:pt x="18317" y="3172"/>
                                </a:lnTo>
                                <a:lnTo>
                                  <a:pt x="18317" y="3172"/>
                                </a:lnTo>
                                <a:lnTo>
                                  <a:pt x="18317" y="6353"/>
                                </a:lnTo>
                                <a:lnTo>
                                  <a:pt x="18317" y="6353"/>
                                </a:lnTo>
                                <a:lnTo>
                                  <a:pt x="18317" y="3172"/>
                                </a:lnTo>
                                <a:lnTo>
                                  <a:pt x="18317" y="6353"/>
                                </a:lnTo>
                                <a:lnTo>
                                  <a:pt x="18317" y="3172"/>
                                </a:lnTo>
                                <a:lnTo>
                                  <a:pt x="18317" y="0"/>
                                </a:lnTo>
                                <a:lnTo>
                                  <a:pt x="18317" y="0"/>
                                </a:lnTo>
                                <a:lnTo>
                                  <a:pt x="18317" y="0"/>
                                </a:lnTo>
                                <a:lnTo>
                                  <a:pt x="19050" y="3172"/>
                                </a:lnTo>
                                <a:lnTo>
                                  <a:pt x="19050" y="3172"/>
                                </a:lnTo>
                                <a:lnTo>
                                  <a:pt x="19050" y="6353"/>
                                </a:lnTo>
                                <a:lnTo>
                                  <a:pt x="19050" y="6353"/>
                                </a:lnTo>
                                <a:lnTo>
                                  <a:pt x="19050" y="6353"/>
                                </a:lnTo>
                                <a:lnTo>
                                  <a:pt x="19050" y="6353"/>
                                </a:lnTo>
                                <a:lnTo>
                                  <a:pt x="19050" y="6353"/>
                                </a:lnTo>
                                <a:lnTo>
                                  <a:pt x="19050" y="6353"/>
                                </a:lnTo>
                                <a:lnTo>
                                  <a:pt x="19050" y="6353"/>
                                </a:lnTo>
                                <a:lnTo>
                                  <a:pt x="19050" y="6353"/>
                                </a:lnTo>
                                <a:lnTo>
                                  <a:pt x="19050" y="3172"/>
                                </a:lnTo>
                                <a:lnTo>
                                  <a:pt x="19050" y="3172"/>
                                </a:lnTo>
                                <a:lnTo>
                                  <a:pt x="19783" y="3172"/>
                                </a:lnTo>
                                <a:lnTo>
                                  <a:pt x="19783" y="3172"/>
                                </a:lnTo>
                                <a:lnTo>
                                  <a:pt x="19783" y="3172"/>
                                </a:lnTo>
                                <a:lnTo>
                                  <a:pt x="19783" y="6353"/>
                                </a:lnTo>
                                <a:lnTo>
                                  <a:pt x="19783" y="6353"/>
                                </a:lnTo>
                                <a:lnTo>
                                  <a:pt x="19783" y="6353"/>
                                </a:lnTo>
                                <a:lnTo>
                                  <a:pt x="19783" y="6353"/>
                                </a:lnTo>
                                <a:lnTo>
                                  <a:pt x="19783" y="6353"/>
                                </a:lnTo>
                                <a:lnTo>
                                  <a:pt x="19783" y="6353"/>
                                </a:lnTo>
                                <a:lnTo>
                                  <a:pt x="19783" y="6353"/>
                                </a:lnTo>
                                <a:lnTo>
                                  <a:pt x="19783" y="9525"/>
                                </a:lnTo>
                                <a:lnTo>
                                  <a:pt x="19783" y="6353"/>
                                </a:lnTo>
                                <a:lnTo>
                                  <a:pt x="20517" y="6353"/>
                                </a:lnTo>
                                <a:lnTo>
                                  <a:pt x="20517" y="6353"/>
                                </a:lnTo>
                                <a:lnTo>
                                  <a:pt x="20517" y="6353"/>
                                </a:lnTo>
                                <a:lnTo>
                                  <a:pt x="20517" y="6353"/>
                                </a:lnTo>
                                <a:lnTo>
                                  <a:pt x="20517" y="3172"/>
                                </a:lnTo>
                                <a:lnTo>
                                  <a:pt x="20517" y="3172"/>
                                </a:lnTo>
                                <a:lnTo>
                                  <a:pt x="20517" y="0"/>
                                </a:lnTo>
                                <a:lnTo>
                                  <a:pt x="20517" y="0"/>
                                </a:lnTo>
                                <a:lnTo>
                                  <a:pt x="20517" y="0"/>
                                </a:lnTo>
                                <a:lnTo>
                                  <a:pt x="20517" y="0"/>
                                </a:lnTo>
                                <a:lnTo>
                                  <a:pt x="20517" y="3172"/>
                                </a:lnTo>
                                <a:lnTo>
                                  <a:pt x="20517" y="6353"/>
                                </a:lnTo>
                                <a:lnTo>
                                  <a:pt x="20517" y="6353"/>
                                </a:lnTo>
                                <a:lnTo>
                                  <a:pt x="20517" y="6353"/>
                                </a:lnTo>
                                <a:lnTo>
                                  <a:pt x="20517" y="6353"/>
                                </a:lnTo>
                                <a:lnTo>
                                  <a:pt x="20517" y="6353"/>
                                </a:lnTo>
                                <a:lnTo>
                                  <a:pt x="20517" y="6353"/>
                                </a:lnTo>
                                <a:lnTo>
                                  <a:pt x="20517" y="6353"/>
                                </a:lnTo>
                                <a:lnTo>
                                  <a:pt x="20517" y="6353"/>
                                </a:lnTo>
                                <a:lnTo>
                                  <a:pt x="20517" y="6353"/>
                                </a:lnTo>
                                <a:lnTo>
                                  <a:pt x="21250" y="6353"/>
                                </a:lnTo>
                                <a:lnTo>
                                  <a:pt x="21250" y="6353"/>
                                </a:lnTo>
                                <a:lnTo>
                                  <a:pt x="21250" y="6353"/>
                                </a:lnTo>
                                <a:lnTo>
                                  <a:pt x="21250" y="6353"/>
                                </a:lnTo>
                                <a:lnTo>
                                  <a:pt x="21250" y="6353"/>
                                </a:lnTo>
                                <a:lnTo>
                                  <a:pt x="21250" y="6353"/>
                                </a:lnTo>
                                <a:lnTo>
                                  <a:pt x="21250" y="6353"/>
                                </a:lnTo>
                                <a:lnTo>
                                  <a:pt x="21250" y="6353"/>
                                </a:lnTo>
                                <a:lnTo>
                                  <a:pt x="21250" y="6353"/>
                                </a:lnTo>
                                <a:lnTo>
                                  <a:pt x="21250" y="6353"/>
                                </a:lnTo>
                                <a:lnTo>
                                  <a:pt x="21250" y="6353"/>
                                </a:lnTo>
                                <a:lnTo>
                                  <a:pt x="21250" y="6353"/>
                                </a:lnTo>
                                <a:lnTo>
                                  <a:pt x="21984" y="3172"/>
                                </a:lnTo>
                                <a:lnTo>
                                  <a:pt x="21984" y="3172"/>
                                </a:lnTo>
                                <a:lnTo>
                                  <a:pt x="21984" y="3172"/>
                                </a:lnTo>
                                <a:lnTo>
                                  <a:pt x="21984" y="3172"/>
                                </a:lnTo>
                                <a:lnTo>
                                  <a:pt x="21984" y="6353"/>
                                </a:lnTo>
                                <a:lnTo>
                                  <a:pt x="21984" y="6353"/>
                                </a:lnTo>
                                <a:lnTo>
                                  <a:pt x="21984" y="6353"/>
                                </a:lnTo>
                                <a:lnTo>
                                  <a:pt x="21984" y="6353"/>
                                </a:lnTo>
                                <a:lnTo>
                                  <a:pt x="21984" y="6353"/>
                                </a:lnTo>
                                <a:lnTo>
                                  <a:pt x="21984" y="6353"/>
                                </a:lnTo>
                                <a:lnTo>
                                  <a:pt x="21984" y="6353"/>
                                </a:lnTo>
                                <a:lnTo>
                                  <a:pt x="21984" y="6353"/>
                                </a:lnTo>
                                <a:lnTo>
                                  <a:pt x="22717" y="3172"/>
                                </a:lnTo>
                                <a:lnTo>
                                  <a:pt x="22717" y="3172"/>
                                </a:lnTo>
                                <a:lnTo>
                                  <a:pt x="22717" y="3172"/>
                                </a:lnTo>
                                <a:lnTo>
                                  <a:pt x="22717" y="3172"/>
                                </a:lnTo>
                                <a:lnTo>
                                  <a:pt x="22717" y="3172"/>
                                </a:lnTo>
                                <a:lnTo>
                                  <a:pt x="22717" y="3172"/>
                                </a:lnTo>
                                <a:lnTo>
                                  <a:pt x="22717" y="6353"/>
                                </a:lnTo>
                                <a:lnTo>
                                  <a:pt x="22717" y="3172"/>
                                </a:lnTo>
                                <a:lnTo>
                                  <a:pt x="22717" y="3172"/>
                                </a:lnTo>
                                <a:lnTo>
                                  <a:pt x="22717" y="6353"/>
                                </a:lnTo>
                                <a:lnTo>
                                  <a:pt x="22717" y="3172"/>
                                </a:lnTo>
                                <a:lnTo>
                                  <a:pt x="22717" y="6353"/>
                                </a:lnTo>
                                <a:lnTo>
                                  <a:pt x="23451" y="6353"/>
                                </a:lnTo>
                                <a:lnTo>
                                  <a:pt x="23451" y="6353"/>
                                </a:lnTo>
                                <a:lnTo>
                                  <a:pt x="23451" y="6353"/>
                                </a:lnTo>
                                <a:lnTo>
                                  <a:pt x="23451" y="6353"/>
                                </a:lnTo>
                                <a:lnTo>
                                  <a:pt x="23451" y="6353"/>
                                </a:lnTo>
                                <a:lnTo>
                                  <a:pt x="23451" y="6353"/>
                                </a:lnTo>
                                <a:lnTo>
                                  <a:pt x="23451" y="3172"/>
                                </a:lnTo>
                                <a:lnTo>
                                  <a:pt x="23451" y="6353"/>
                                </a:lnTo>
                                <a:lnTo>
                                  <a:pt x="23451" y="6353"/>
                                </a:lnTo>
                                <a:lnTo>
                                  <a:pt x="23451" y="6353"/>
                                </a:lnTo>
                                <a:lnTo>
                                  <a:pt x="23451" y="6353"/>
                                </a:lnTo>
                                <a:lnTo>
                                  <a:pt x="23451" y="6353"/>
                                </a:lnTo>
                                <a:lnTo>
                                  <a:pt x="24174" y="6353"/>
                                </a:lnTo>
                                <a:lnTo>
                                  <a:pt x="24174" y="6353"/>
                                </a:lnTo>
                                <a:lnTo>
                                  <a:pt x="24174" y="6353"/>
                                </a:lnTo>
                                <a:lnTo>
                                  <a:pt x="24174" y="6353"/>
                                </a:lnTo>
                                <a:lnTo>
                                  <a:pt x="24174" y="6353"/>
                                </a:lnTo>
                                <a:lnTo>
                                  <a:pt x="24174" y="6353"/>
                                </a:lnTo>
                                <a:lnTo>
                                  <a:pt x="24174" y="6353"/>
                                </a:lnTo>
                                <a:lnTo>
                                  <a:pt x="24174" y="6353"/>
                                </a:lnTo>
                                <a:lnTo>
                                  <a:pt x="24174" y="6353"/>
                                </a:lnTo>
                                <a:lnTo>
                                  <a:pt x="24174" y="6353"/>
                                </a:lnTo>
                                <a:lnTo>
                                  <a:pt x="24174" y="6353"/>
                                </a:lnTo>
                                <a:lnTo>
                                  <a:pt x="24174" y="6353"/>
                                </a:lnTo>
                                <a:lnTo>
                                  <a:pt x="24174" y="6353"/>
                                </a:lnTo>
                                <a:lnTo>
                                  <a:pt x="24174" y="6353"/>
                                </a:lnTo>
                                <a:lnTo>
                                  <a:pt x="24908" y="6353"/>
                                </a:lnTo>
                                <a:lnTo>
                                  <a:pt x="24908" y="6353"/>
                                </a:lnTo>
                                <a:lnTo>
                                  <a:pt x="24908" y="6353"/>
                                </a:lnTo>
                                <a:lnTo>
                                  <a:pt x="24908" y="6353"/>
                                </a:lnTo>
                                <a:lnTo>
                                  <a:pt x="24908" y="6353"/>
                                </a:lnTo>
                                <a:lnTo>
                                  <a:pt x="24908" y="6353"/>
                                </a:lnTo>
                                <a:lnTo>
                                  <a:pt x="24908" y="6353"/>
                                </a:lnTo>
                                <a:lnTo>
                                  <a:pt x="24908" y="6353"/>
                                </a:lnTo>
                                <a:lnTo>
                                  <a:pt x="24908" y="6353"/>
                                </a:lnTo>
                                <a:lnTo>
                                  <a:pt x="24908" y="6353"/>
                                </a:lnTo>
                                <a:lnTo>
                                  <a:pt x="24908" y="6353"/>
                                </a:lnTo>
                                <a:lnTo>
                                  <a:pt x="24908" y="6353"/>
                                </a:lnTo>
                                <a:lnTo>
                                  <a:pt x="24908" y="6353"/>
                                </a:lnTo>
                                <a:lnTo>
                                  <a:pt x="24908" y="6353"/>
                                </a:lnTo>
                                <a:lnTo>
                                  <a:pt x="24908" y="6353"/>
                                </a:lnTo>
                                <a:lnTo>
                                  <a:pt x="24908" y="6353"/>
                                </a:lnTo>
                                <a:lnTo>
                                  <a:pt x="24908" y="6353"/>
                                </a:lnTo>
                                <a:lnTo>
                                  <a:pt x="24908" y="3172"/>
                                </a:lnTo>
                                <a:lnTo>
                                  <a:pt x="25641" y="6353"/>
                                </a:lnTo>
                                <a:lnTo>
                                  <a:pt x="25641" y="6353"/>
                                </a:lnTo>
                                <a:lnTo>
                                  <a:pt x="25641" y="6353"/>
                                </a:lnTo>
                                <a:lnTo>
                                  <a:pt x="25641" y="3172"/>
                                </a:lnTo>
                                <a:lnTo>
                                  <a:pt x="25641" y="3172"/>
                                </a:lnTo>
                                <a:lnTo>
                                  <a:pt x="25641" y="6353"/>
                                </a:lnTo>
                                <a:lnTo>
                                  <a:pt x="25641" y="3172"/>
                                </a:lnTo>
                                <a:lnTo>
                                  <a:pt x="25641" y="3172"/>
                                </a:lnTo>
                                <a:lnTo>
                                  <a:pt x="25641" y="3172"/>
                                </a:lnTo>
                                <a:lnTo>
                                  <a:pt x="25641" y="3172"/>
                                </a:lnTo>
                                <a:lnTo>
                                  <a:pt x="25641" y="3172"/>
                                </a:lnTo>
                                <a:lnTo>
                                  <a:pt x="25641" y="3172"/>
                                </a:lnTo>
                                <a:lnTo>
                                  <a:pt x="26375" y="3172"/>
                                </a:lnTo>
                                <a:lnTo>
                                  <a:pt x="26375" y="3172"/>
                                </a:lnTo>
                                <a:lnTo>
                                  <a:pt x="26375" y="3172"/>
                                </a:lnTo>
                                <a:lnTo>
                                  <a:pt x="26375" y="6353"/>
                                </a:lnTo>
                                <a:lnTo>
                                  <a:pt x="26375" y="6353"/>
                                </a:lnTo>
                                <a:lnTo>
                                  <a:pt x="26375" y="6353"/>
                                </a:lnTo>
                                <a:lnTo>
                                  <a:pt x="26375" y="6353"/>
                                </a:lnTo>
                                <a:lnTo>
                                  <a:pt x="26375" y="6353"/>
                                </a:lnTo>
                                <a:lnTo>
                                  <a:pt x="26375" y="6353"/>
                                </a:lnTo>
                                <a:lnTo>
                                  <a:pt x="26375" y="6353"/>
                                </a:lnTo>
                                <a:lnTo>
                                  <a:pt x="26375" y="6353"/>
                                </a:lnTo>
                                <a:lnTo>
                                  <a:pt x="26375" y="6353"/>
                                </a:lnTo>
                                <a:lnTo>
                                  <a:pt x="27108" y="6353"/>
                                </a:lnTo>
                                <a:lnTo>
                                  <a:pt x="27108" y="6353"/>
                                </a:lnTo>
                                <a:lnTo>
                                  <a:pt x="27108" y="6353"/>
                                </a:lnTo>
                                <a:lnTo>
                                  <a:pt x="27108" y="3172"/>
                                </a:lnTo>
                                <a:lnTo>
                                  <a:pt x="27108" y="3172"/>
                                </a:lnTo>
                                <a:lnTo>
                                  <a:pt x="27108" y="3172"/>
                                </a:lnTo>
                                <a:lnTo>
                                  <a:pt x="27108" y="3172"/>
                                </a:lnTo>
                                <a:lnTo>
                                  <a:pt x="27108" y="6353"/>
                                </a:lnTo>
                                <a:lnTo>
                                  <a:pt x="27108" y="6353"/>
                                </a:lnTo>
                                <a:lnTo>
                                  <a:pt x="27108" y="6353"/>
                                </a:lnTo>
                                <a:lnTo>
                                  <a:pt x="27108" y="6353"/>
                                </a:lnTo>
                                <a:lnTo>
                                  <a:pt x="27108" y="6353"/>
                                </a:lnTo>
                                <a:lnTo>
                                  <a:pt x="27842" y="6353"/>
                                </a:lnTo>
                                <a:lnTo>
                                  <a:pt x="27842" y="6353"/>
                                </a:lnTo>
                                <a:lnTo>
                                  <a:pt x="27842" y="6353"/>
                                </a:lnTo>
                                <a:lnTo>
                                  <a:pt x="27842" y="6353"/>
                                </a:lnTo>
                                <a:lnTo>
                                  <a:pt x="27842" y="6353"/>
                                </a:lnTo>
                                <a:lnTo>
                                  <a:pt x="27842" y="6353"/>
                                </a:lnTo>
                                <a:lnTo>
                                  <a:pt x="27842" y="6353"/>
                                </a:lnTo>
                                <a:lnTo>
                                  <a:pt x="27842" y="6353"/>
                                </a:lnTo>
                                <a:lnTo>
                                  <a:pt x="27842" y="6353"/>
                                </a:lnTo>
                                <a:lnTo>
                                  <a:pt x="27842" y="6353"/>
                                </a:lnTo>
                                <a:lnTo>
                                  <a:pt x="27842" y="6353"/>
                                </a:lnTo>
                                <a:lnTo>
                                  <a:pt x="27842" y="6353"/>
                                </a:lnTo>
                                <a:lnTo>
                                  <a:pt x="27842" y="6353"/>
                                </a:lnTo>
                                <a:lnTo>
                                  <a:pt x="27842" y="6353"/>
                                </a:lnTo>
                                <a:lnTo>
                                  <a:pt x="28575" y="3172"/>
                                </a:lnTo>
                                <a:lnTo>
                                  <a:pt x="28575" y="6353"/>
                                </a:lnTo>
                                <a:lnTo>
                                  <a:pt x="28575" y="635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28" name="Freeform: Shape 828"/>
                        <wps:cNvSpPr/>
                        <wps:spPr>
                          <a:xfrm>
                            <a:off x="1252537" y="3910012"/>
                            <a:ext cx="28575" cy="9525"/>
                          </a:xfrm>
                          <a:custGeom>
                            <a:avLst/>
                            <a:gdLst>
                              <a:gd name="connsiteX0" fmla="*/ 0 w 28575"/>
                              <a:gd name="connsiteY0" fmla="*/ 6353 h 9525"/>
                              <a:gd name="connsiteX1" fmla="*/ 0 w 28575"/>
                              <a:gd name="connsiteY1" fmla="*/ 6353 h 9525"/>
                              <a:gd name="connsiteX2" fmla="*/ 0 w 28575"/>
                              <a:gd name="connsiteY2" fmla="*/ 6353 h 9525"/>
                              <a:gd name="connsiteX3" fmla="*/ 0 w 28575"/>
                              <a:gd name="connsiteY3" fmla="*/ 6353 h 9525"/>
                              <a:gd name="connsiteX4" fmla="*/ 0 w 28575"/>
                              <a:gd name="connsiteY4" fmla="*/ 6353 h 9525"/>
                              <a:gd name="connsiteX5" fmla="*/ 0 w 28575"/>
                              <a:gd name="connsiteY5" fmla="*/ 3172 h 9525"/>
                              <a:gd name="connsiteX6" fmla="*/ 0 w 28575"/>
                              <a:gd name="connsiteY6" fmla="*/ 3172 h 9525"/>
                              <a:gd name="connsiteX7" fmla="*/ 0 w 28575"/>
                              <a:gd name="connsiteY7" fmla="*/ 3172 h 9525"/>
                              <a:gd name="connsiteX8" fmla="*/ 0 w 28575"/>
                              <a:gd name="connsiteY8" fmla="*/ 6353 h 9525"/>
                              <a:gd name="connsiteX9" fmla="*/ 0 w 28575"/>
                              <a:gd name="connsiteY9" fmla="*/ 6353 h 9525"/>
                              <a:gd name="connsiteX10" fmla="*/ 752 w 28575"/>
                              <a:gd name="connsiteY10" fmla="*/ 6353 h 9525"/>
                              <a:gd name="connsiteX11" fmla="*/ 752 w 28575"/>
                              <a:gd name="connsiteY11" fmla="*/ 6353 h 9525"/>
                              <a:gd name="connsiteX12" fmla="*/ 752 w 28575"/>
                              <a:gd name="connsiteY12" fmla="*/ 3172 h 9525"/>
                              <a:gd name="connsiteX13" fmla="*/ 752 w 28575"/>
                              <a:gd name="connsiteY13" fmla="*/ 3172 h 9525"/>
                              <a:gd name="connsiteX14" fmla="*/ 752 w 28575"/>
                              <a:gd name="connsiteY14" fmla="*/ 3172 h 9525"/>
                              <a:gd name="connsiteX15" fmla="*/ 752 w 28575"/>
                              <a:gd name="connsiteY15" fmla="*/ 3172 h 9525"/>
                              <a:gd name="connsiteX16" fmla="*/ 752 w 28575"/>
                              <a:gd name="connsiteY16" fmla="*/ 3172 h 9525"/>
                              <a:gd name="connsiteX17" fmla="*/ 752 w 28575"/>
                              <a:gd name="connsiteY17" fmla="*/ 3172 h 9525"/>
                              <a:gd name="connsiteX18" fmla="*/ 752 w 28575"/>
                              <a:gd name="connsiteY18" fmla="*/ 3172 h 9525"/>
                              <a:gd name="connsiteX19" fmla="*/ 752 w 28575"/>
                              <a:gd name="connsiteY19" fmla="*/ 3172 h 9525"/>
                              <a:gd name="connsiteX20" fmla="*/ 752 w 28575"/>
                              <a:gd name="connsiteY20" fmla="*/ 6353 h 9525"/>
                              <a:gd name="connsiteX21" fmla="*/ 752 w 28575"/>
                              <a:gd name="connsiteY21" fmla="*/ 6353 h 9525"/>
                              <a:gd name="connsiteX22" fmla="*/ 1505 w 28575"/>
                              <a:gd name="connsiteY22" fmla="*/ 6353 h 9525"/>
                              <a:gd name="connsiteX23" fmla="*/ 1505 w 28575"/>
                              <a:gd name="connsiteY23" fmla="*/ 6353 h 9525"/>
                              <a:gd name="connsiteX24" fmla="*/ 1505 w 28575"/>
                              <a:gd name="connsiteY24" fmla="*/ 6353 h 9525"/>
                              <a:gd name="connsiteX25" fmla="*/ 1505 w 28575"/>
                              <a:gd name="connsiteY25" fmla="*/ 6353 h 9525"/>
                              <a:gd name="connsiteX26" fmla="*/ 1505 w 28575"/>
                              <a:gd name="connsiteY26" fmla="*/ 6353 h 9525"/>
                              <a:gd name="connsiteX27" fmla="*/ 1505 w 28575"/>
                              <a:gd name="connsiteY27" fmla="*/ 6353 h 9525"/>
                              <a:gd name="connsiteX28" fmla="*/ 1505 w 28575"/>
                              <a:gd name="connsiteY28" fmla="*/ 9525 h 9525"/>
                              <a:gd name="connsiteX29" fmla="*/ 1505 w 28575"/>
                              <a:gd name="connsiteY29" fmla="*/ 6353 h 9525"/>
                              <a:gd name="connsiteX30" fmla="*/ 1505 w 28575"/>
                              <a:gd name="connsiteY30" fmla="*/ 6353 h 9525"/>
                              <a:gd name="connsiteX31" fmla="*/ 1505 w 28575"/>
                              <a:gd name="connsiteY31" fmla="*/ 6353 h 9525"/>
                              <a:gd name="connsiteX32" fmla="*/ 1505 w 28575"/>
                              <a:gd name="connsiteY32" fmla="*/ 6353 h 9525"/>
                              <a:gd name="connsiteX33" fmla="*/ 1505 w 28575"/>
                              <a:gd name="connsiteY33" fmla="*/ 3172 h 9525"/>
                              <a:gd name="connsiteX34" fmla="*/ 1505 w 28575"/>
                              <a:gd name="connsiteY34" fmla="*/ 3172 h 9525"/>
                              <a:gd name="connsiteX35" fmla="*/ 1505 w 28575"/>
                              <a:gd name="connsiteY35" fmla="*/ 6353 h 9525"/>
                              <a:gd name="connsiteX36" fmla="*/ 1505 w 28575"/>
                              <a:gd name="connsiteY36" fmla="*/ 6353 h 9525"/>
                              <a:gd name="connsiteX37" fmla="*/ 1505 w 28575"/>
                              <a:gd name="connsiteY37" fmla="*/ 6353 h 9525"/>
                              <a:gd name="connsiteX38" fmla="*/ 1505 w 28575"/>
                              <a:gd name="connsiteY38" fmla="*/ 6353 h 9525"/>
                              <a:gd name="connsiteX39" fmla="*/ 1505 w 28575"/>
                              <a:gd name="connsiteY39" fmla="*/ 3172 h 9525"/>
                              <a:gd name="connsiteX40" fmla="*/ 2257 w 28575"/>
                              <a:gd name="connsiteY40" fmla="*/ 3172 h 9525"/>
                              <a:gd name="connsiteX41" fmla="*/ 2257 w 28575"/>
                              <a:gd name="connsiteY41" fmla="*/ 6353 h 9525"/>
                              <a:gd name="connsiteX42" fmla="*/ 2257 w 28575"/>
                              <a:gd name="connsiteY42" fmla="*/ 6353 h 9525"/>
                              <a:gd name="connsiteX43" fmla="*/ 2257 w 28575"/>
                              <a:gd name="connsiteY43" fmla="*/ 6353 h 9525"/>
                              <a:gd name="connsiteX44" fmla="*/ 2257 w 28575"/>
                              <a:gd name="connsiteY44" fmla="*/ 6353 h 9525"/>
                              <a:gd name="connsiteX45" fmla="*/ 2257 w 28575"/>
                              <a:gd name="connsiteY45" fmla="*/ 6353 h 9525"/>
                              <a:gd name="connsiteX46" fmla="*/ 2257 w 28575"/>
                              <a:gd name="connsiteY46" fmla="*/ 6353 h 9525"/>
                              <a:gd name="connsiteX47" fmla="*/ 2257 w 28575"/>
                              <a:gd name="connsiteY47" fmla="*/ 3172 h 9525"/>
                              <a:gd name="connsiteX48" fmla="*/ 2257 w 28575"/>
                              <a:gd name="connsiteY48" fmla="*/ 6353 h 9525"/>
                              <a:gd name="connsiteX49" fmla="*/ 2257 w 28575"/>
                              <a:gd name="connsiteY49" fmla="*/ 6353 h 9525"/>
                              <a:gd name="connsiteX50" fmla="*/ 2257 w 28575"/>
                              <a:gd name="connsiteY50" fmla="*/ 6353 h 9525"/>
                              <a:gd name="connsiteX51" fmla="*/ 2257 w 28575"/>
                              <a:gd name="connsiteY51" fmla="*/ 6353 h 9525"/>
                              <a:gd name="connsiteX52" fmla="*/ 3010 w 28575"/>
                              <a:gd name="connsiteY52" fmla="*/ 6353 h 9525"/>
                              <a:gd name="connsiteX53" fmla="*/ 3010 w 28575"/>
                              <a:gd name="connsiteY53" fmla="*/ 6353 h 9525"/>
                              <a:gd name="connsiteX54" fmla="*/ 3010 w 28575"/>
                              <a:gd name="connsiteY54" fmla="*/ 6353 h 9525"/>
                              <a:gd name="connsiteX55" fmla="*/ 3010 w 28575"/>
                              <a:gd name="connsiteY55" fmla="*/ 6353 h 9525"/>
                              <a:gd name="connsiteX56" fmla="*/ 3010 w 28575"/>
                              <a:gd name="connsiteY56" fmla="*/ 3172 h 9525"/>
                              <a:gd name="connsiteX57" fmla="*/ 3010 w 28575"/>
                              <a:gd name="connsiteY57" fmla="*/ 3172 h 9525"/>
                              <a:gd name="connsiteX58" fmla="*/ 3010 w 28575"/>
                              <a:gd name="connsiteY58" fmla="*/ 3172 h 9525"/>
                              <a:gd name="connsiteX59" fmla="*/ 3010 w 28575"/>
                              <a:gd name="connsiteY59" fmla="*/ 3172 h 9525"/>
                              <a:gd name="connsiteX60" fmla="*/ 3010 w 28575"/>
                              <a:gd name="connsiteY60" fmla="*/ 3172 h 9525"/>
                              <a:gd name="connsiteX61" fmla="*/ 3010 w 28575"/>
                              <a:gd name="connsiteY61" fmla="*/ 6353 h 9525"/>
                              <a:gd name="connsiteX62" fmla="*/ 3010 w 28575"/>
                              <a:gd name="connsiteY62" fmla="*/ 6353 h 9525"/>
                              <a:gd name="connsiteX63" fmla="*/ 3010 w 28575"/>
                              <a:gd name="connsiteY63" fmla="*/ 6353 h 9525"/>
                              <a:gd name="connsiteX64" fmla="*/ 3010 w 28575"/>
                              <a:gd name="connsiteY64" fmla="*/ 6353 h 9525"/>
                              <a:gd name="connsiteX65" fmla="*/ 3010 w 28575"/>
                              <a:gd name="connsiteY65" fmla="*/ 6353 h 9525"/>
                              <a:gd name="connsiteX66" fmla="*/ 3762 w 28575"/>
                              <a:gd name="connsiteY66" fmla="*/ 6353 h 9525"/>
                              <a:gd name="connsiteX67" fmla="*/ 3762 w 28575"/>
                              <a:gd name="connsiteY67" fmla="*/ 6353 h 9525"/>
                              <a:gd name="connsiteX68" fmla="*/ 3762 w 28575"/>
                              <a:gd name="connsiteY68" fmla="*/ 6353 h 9525"/>
                              <a:gd name="connsiteX69" fmla="*/ 3762 w 28575"/>
                              <a:gd name="connsiteY69" fmla="*/ 6353 h 9525"/>
                              <a:gd name="connsiteX70" fmla="*/ 3762 w 28575"/>
                              <a:gd name="connsiteY70" fmla="*/ 3172 h 9525"/>
                              <a:gd name="connsiteX71" fmla="*/ 3762 w 28575"/>
                              <a:gd name="connsiteY71" fmla="*/ 3172 h 9525"/>
                              <a:gd name="connsiteX72" fmla="*/ 3762 w 28575"/>
                              <a:gd name="connsiteY72" fmla="*/ 3172 h 9525"/>
                              <a:gd name="connsiteX73" fmla="*/ 3762 w 28575"/>
                              <a:gd name="connsiteY73" fmla="*/ 3172 h 9525"/>
                              <a:gd name="connsiteX74" fmla="*/ 3762 w 28575"/>
                              <a:gd name="connsiteY74" fmla="*/ 6353 h 9525"/>
                              <a:gd name="connsiteX75" fmla="*/ 3762 w 28575"/>
                              <a:gd name="connsiteY75" fmla="*/ 6353 h 9525"/>
                              <a:gd name="connsiteX76" fmla="*/ 3762 w 28575"/>
                              <a:gd name="connsiteY76" fmla="*/ 6353 h 9525"/>
                              <a:gd name="connsiteX77" fmla="*/ 3762 w 28575"/>
                              <a:gd name="connsiteY77" fmla="*/ 6353 h 9525"/>
                              <a:gd name="connsiteX78" fmla="*/ 4515 w 28575"/>
                              <a:gd name="connsiteY78" fmla="*/ 6353 h 9525"/>
                              <a:gd name="connsiteX79" fmla="*/ 4515 w 28575"/>
                              <a:gd name="connsiteY79" fmla="*/ 3172 h 9525"/>
                              <a:gd name="connsiteX80" fmla="*/ 4515 w 28575"/>
                              <a:gd name="connsiteY80" fmla="*/ 3172 h 9525"/>
                              <a:gd name="connsiteX81" fmla="*/ 4515 w 28575"/>
                              <a:gd name="connsiteY81" fmla="*/ 3172 h 9525"/>
                              <a:gd name="connsiteX82" fmla="*/ 4515 w 28575"/>
                              <a:gd name="connsiteY82" fmla="*/ 3172 h 9525"/>
                              <a:gd name="connsiteX83" fmla="*/ 4515 w 28575"/>
                              <a:gd name="connsiteY83" fmla="*/ 6353 h 9525"/>
                              <a:gd name="connsiteX84" fmla="*/ 4515 w 28575"/>
                              <a:gd name="connsiteY84" fmla="*/ 3172 h 9525"/>
                              <a:gd name="connsiteX85" fmla="*/ 4515 w 28575"/>
                              <a:gd name="connsiteY85" fmla="*/ 3172 h 9525"/>
                              <a:gd name="connsiteX86" fmla="*/ 4515 w 28575"/>
                              <a:gd name="connsiteY86" fmla="*/ 6353 h 9525"/>
                              <a:gd name="connsiteX87" fmla="*/ 4515 w 28575"/>
                              <a:gd name="connsiteY87" fmla="*/ 3172 h 9525"/>
                              <a:gd name="connsiteX88" fmla="*/ 4515 w 28575"/>
                              <a:gd name="connsiteY88" fmla="*/ 3172 h 9525"/>
                              <a:gd name="connsiteX89" fmla="*/ 4515 w 28575"/>
                              <a:gd name="connsiteY89" fmla="*/ 3172 h 9525"/>
                              <a:gd name="connsiteX90" fmla="*/ 5267 w 28575"/>
                              <a:gd name="connsiteY90" fmla="*/ 6353 h 9525"/>
                              <a:gd name="connsiteX91" fmla="*/ 5267 w 28575"/>
                              <a:gd name="connsiteY91" fmla="*/ 6353 h 9525"/>
                              <a:gd name="connsiteX92" fmla="*/ 5267 w 28575"/>
                              <a:gd name="connsiteY92" fmla="*/ 6353 h 9525"/>
                              <a:gd name="connsiteX93" fmla="*/ 5267 w 28575"/>
                              <a:gd name="connsiteY93" fmla="*/ 6353 h 9525"/>
                              <a:gd name="connsiteX94" fmla="*/ 5267 w 28575"/>
                              <a:gd name="connsiteY94" fmla="*/ 6353 h 9525"/>
                              <a:gd name="connsiteX95" fmla="*/ 5267 w 28575"/>
                              <a:gd name="connsiteY95" fmla="*/ 3172 h 9525"/>
                              <a:gd name="connsiteX96" fmla="*/ 5267 w 28575"/>
                              <a:gd name="connsiteY96" fmla="*/ 3172 h 9525"/>
                              <a:gd name="connsiteX97" fmla="*/ 5267 w 28575"/>
                              <a:gd name="connsiteY97" fmla="*/ 3172 h 9525"/>
                              <a:gd name="connsiteX98" fmla="*/ 5267 w 28575"/>
                              <a:gd name="connsiteY98" fmla="*/ 6353 h 9525"/>
                              <a:gd name="connsiteX99" fmla="*/ 5267 w 28575"/>
                              <a:gd name="connsiteY99" fmla="*/ 6353 h 9525"/>
                              <a:gd name="connsiteX100" fmla="*/ 5267 w 28575"/>
                              <a:gd name="connsiteY100" fmla="*/ 9525 h 9525"/>
                              <a:gd name="connsiteX101" fmla="*/ 5267 w 28575"/>
                              <a:gd name="connsiteY101" fmla="*/ 9525 h 9525"/>
                              <a:gd name="connsiteX102" fmla="*/ 6020 w 28575"/>
                              <a:gd name="connsiteY102" fmla="*/ 6353 h 9525"/>
                              <a:gd name="connsiteX103" fmla="*/ 6020 w 28575"/>
                              <a:gd name="connsiteY103" fmla="*/ 6353 h 9525"/>
                              <a:gd name="connsiteX104" fmla="*/ 6020 w 28575"/>
                              <a:gd name="connsiteY104" fmla="*/ 6353 h 9525"/>
                              <a:gd name="connsiteX105" fmla="*/ 6020 w 28575"/>
                              <a:gd name="connsiteY105" fmla="*/ 6353 h 9525"/>
                              <a:gd name="connsiteX106" fmla="*/ 6020 w 28575"/>
                              <a:gd name="connsiteY106" fmla="*/ 6353 h 9525"/>
                              <a:gd name="connsiteX107" fmla="*/ 6020 w 28575"/>
                              <a:gd name="connsiteY107" fmla="*/ 3172 h 9525"/>
                              <a:gd name="connsiteX108" fmla="*/ 6020 w 28575"/>
                              <a:gd name="connsiteY108" fmla="*/ 6353 h 9525"/>
                              <a:gd name="connsiteX109" fmla="*/ 6020 w 28575"/>
                              <a:gd name="connsiteY109" fmla="*/ 6353 h 9525"/>
                              <a:gd name="connsiteX110" fmla="*/ 6020 w 28575"/>
                              <a:gd name="connsiteY110" fmla="*/ 6353 h 9525"/>
                              <a:gd name="connsiteX111" fmla="*/ 6020 w 28575"/>
                              <a:gd name="connsiteY111" fmla="*/ 6353 h 9525"/>
                              <a:gd name="connsiteX112" fmla="*/ 6020 w 28575"/>
                              <a:gd name="connsiteY112" fmla="*/ 6353 h 9525"/>
                              <a:gd name="connsiteX113" fmla="*/ 6020 w 28575"/>
                              <a:gd name="connsiteY113" fmla="*/ 6353 h 9525"/>
                              <a:gd name="connsiteX114" fmla="*/ 6020 w 28575"/>
                              <a:gd name="connsiteY114" fmla="*/ 3172 h 9525"/>
                              <a:gd name="connsiteX115" fmla="*/ 6020 w 28575"/>
                              <a:gd name="connsiteY115" fmla="*/ 6353 h 9525"/>
                              <a:gd name="connsiteX116" fmla="*/ 6020 w 28575"/>
                              <a:gd name="connsiteY116" fmla="*/ 6353 h 9525"/>
                              <a:gd name="connsiteX117" fmla="*/ 6020 w 28575"/>
                              <a:gd name="connsiteY117" fmla="*/ 6353 h 9525"/>
                              <a:gd name="connsiteX118" fmla="*/ 6020 w 28575"/>
                              <a:gd name="connsiteY118" fmla="*/ 6353 h 9525"/>
                              <a:gd name="connsiteX119" fmla="*/ 6020 w 28575"/>
                              <a:gd name="connsiteY119" fmla="*/ 6353 h 9525"/>
                              <a:gd name="connsiteX120" fmla="*/ 6772 w 28575"/>
                              <a:gd name="connsiteY120" fmla="*/ 6353 h 9525"/>
                              <a:gd name="connsiteX121" fmla="*/ 6772 w 28575"/>
                              <a:gd name="connsiteY121" fmla="*/ 3172 h 9525"/>
                              <a:gd name="connsiteX122" fmla="*/ 6772 w 28575"/>
                              <a:gd name="connsiteY122" fmla="*/ 3172 h 9525"/>
                              <a:gd name="connsiteX123" fmla="*/ 6772 w 28575"/>
                              <a:gd name="connsiteY123" fmla="*/ 3172 h 9525"/>
                              <a:gd name="connsiteX124" fmla="*/ 6772 w 28575"/>
                              <a:gd name="connsiteY124" fmla="*/ 3172 h 9525"/>
                              <a:gd name="connsiteX125" fmla="*/ 6772 w 28575"/>
                              <a:gd name="connsiteY125" fmla="*/ 0 h 9525"/>
                              <a:gd name="connsiteX126" fmla="*/ 6772 w 28575"/>
                              <a:gd name="connsiteY126" fmla="*/ 3172 h 9525"/>
                              <a:gd name="connsiteX127" fmla="*/ 6772 w 28575"/>
                              <a:gd name="connsiteY127" fmla="*/ 3172 h 9525"/>
                              <a:gd name="connsiteX128" fmla="*/ 6772 w 28575"/>
                              <a:gd name="connsiteY128" fmla="*/ 3172 h 9525"/>
                              <a:gd name="connsiteX129" fmla="*/ 6772 w 28575"/>
                              <a:gd name="connsiteY129" fmla="*/ 3172 h 9525"/>
                              <a:gd name="connsiteX130" fmla="*/ 6772 w 28575"/>
                              <a:gd name="connsiteY130" fmla="*/ 6353 h 9525"/>
                              <a:gd name="connsiteX131" fmla="*/ 6772 w 28575"/>
                              <a:gd name="connsiteY131" fmla="*/ 3172 h 9525"/>
                              <a:gd name="connsiteX132" fmla="*/ 7515 w 28575"/>
                              <a:gd name="connsiteY132" fmla="*/ 3172 h 9525"/>
                              <a:gd name="connsiteX133" fmla="*/ 7515 w 28575"/>
                              <a:gd name="connsiteY133" fmla="*/ 6353 h 9525"/>
                              <a:gd name="connsiteX134" fmla="*/ 7515 w 28575"/>
                              <a:gd name="connsiteY134" fmla="*/ 6353 h 9525"/>
                              <a:gd name="connsiteX135" fmla="*/ 7515 w 28575"/>
                              <a:gd name="connsiteY135" fmla="*/ 6353 h 9525"/>
                              <a:gd name="connsiteX136" fmla="*/ 7515 w 28575"/>
                              <a:gd name="connsiteY136" fmla="*/ 6353 h 9525"/>
                              <a:gd name="connsiteX137" fmla="*/ 7515 w 28575"/>
                              <a:gd name="connsiteY137" fmla="*/ 6353 h 9525"/>
                              <a:gd name="connsiteX138" fmla="*/ 7515 w 28575"/>
                              <a:gd name="connsiteY138" fmla="*/ 6353 h 9525"/>
                              <a:gd name="connsiteX139" fmla="*/ 7515 w 28575"/>
                              <a:gd name="connsiteY139" fmla="*/ 6353 h 9525"/>
                              <a:gd name="connsiteX140" fmla="*/ 7515 w 28575"/>
                              <a:gd name="connsiteY140" fmla="*/ 6353 h 9525"/>
                              <a:gd name="connsiteX141" fmla="*/ 7515 w 28575"/>
                              <a:gd name="connsiteY141" fmla="*/ 6353 h 9525"/>
                              <a:gd name="connsiteX142" fmla="*/ 7515 w 28575"/>
                              <a:gd name="connsiteY142" fmla="*/ 6353 h 9525"/>
                              <a:gd name="connsiteX143" fmla="*/ 7515 w 28575"/>
                              <a:gd name="connsiteY143" fmla="*/ 3172 h 9525"/>
                              <a:gd name="connsiteX144" fmla="*/ 7515 w 28575"/>
                              <a:gd name="connsiteY144" fmla="*/ 3172 h 9525"/>
                              <a:gd name="connsiteX145" fmla="*/ 7515 w 28575"/>
                              <a:gd name="connsiteY145" fmla="*/ 3172 h 9525"/>
                              <a:gd name="connsiteX146" fmla="*/ 8268 w 28575"/>
                              <a:gd name="connsiteY146" fmla="*/ 3172 h 9525"/>
                              <a:gd name="connsiteX147" fmla="*/ 8268 w 28575"/>
                              <a:gd name="connsiteY147" fmla="*/ 3172 h 9525"/>
                              <a:gd name="connsiteX148" fmla="*/ 8268 w 28575"/>
                              <a:gd name="connsiteY148" fmla="*/ 6353 h 9525"/>
                              <a:gd name="connsiteX149" fmla="*/ 8268 w 28575"/>
                              <a:gd name="connsiteY149" fmla="*/ 6353 h 9525"/>
                              <a:gd name="connsiteX150" fmla="*/ 8268 w 28575"/>
                              <a:gd name="connsiteY150" fmla="*/ 6353 h 9525"/>
                              <a:gd name="connsiteX151" fmla="*/ 8268 w 28575"/>
                              <a:gd name="connsiteY151" fmla="*/ 6353 h 9525"/>
                              <a:gd name="connsiteX152" fmla="*/ 8268 w 28575"/>
                              <a:gd name="connsiteY152" fmla="*/ 6353 h 9525"/>
                              <a:gd name="connsiteX153" fmla="*/ 8268 w 28575"/>
                              <a:gd name="connsiteY153" fmla="*/ 6353 h 9525"/>
                              <a:gd name="connsiteX154" fmla="*/ 8268 w 28575"/>
                              <a:gd name="connsiteY154" fmla="*/ 6353 h 9525"/>
                              <a:gd name="connsiteX155" fmla="*/ 8268 w 28575"/>
                              <a:gd name="connsiteY155" fmla="*/ 6353 h 9525"/>
                              <a:gd name="connsiteX156" fmla="*/ 8268 w 28575"/>
                              <a:gd name="connsiteY156" fmla="*/ 3172 h 9525"/>
                              <a:gd name="connsiteX157" fmla="*/ 8268 w 28575"/>
                              <a:gd name="connsiteY157" fmla="*/ 6353 h 9525"/>
                              <a:gd name="connsiteX158" fmla="*/ 9020 w 28575"/>
                              <a:gd name="connsiteY158" fmla="*/ 3172 h 9525"/>
                              <a:gd name="connsiteX159" fmla="*/ 9020 w 28575"/>
                              <a:gd name="connsiteY159" fmla="*/ 6353 h 9525"/>
                              <a:gd name="connsiteX160" fmla="*/ 9020 w 28575"/>
                              <a:gd name="connsiteY160" fmla="*/ 6353 h 9525"/>
                              <a:gd name="connsiteX161" fmla="*/ 9020 w 28575"/>
                              <a:gd name="connsiteY161" fmla="*/ 6353 h 9525"/>
                              <a:gd name="connsiteX162" fmla="*/ 9020 w 28575"/>
                              <a:gd name="connsiteY162" fmla="*/ 6353 h 9525"/>
                              <a:gd name="connsiteX163" fmla="*/ 9020 w 28575"/>
                              <a:gd name="connsiteY163" fmla="*/ 6353 h 9525"/>
                              <a:gd name="connsiteX164" fmla="*/ 9020 w 28575"/>
                              <a:gd name="connsiteY164" fmla="*/ 6353 h 9525"/>
                              <a:gd name="connsiteX165" fmla="*/ 9020 w 28575"/>
                              <a:gd name="connsiteY165" fmla="*/ 6353 h 9525"/>
                              <a:gd name="connsiteX166" fmla="*/ 9020 w 28575"/>
                              <a:gd name="connsiteY166" fmla="*/ 6353 h 9525"/>
                              <a:gd name="connsiteX167" fmla="*/ 9020 w 28575"/>
                              <a:gd name="connsiteY167" fmla="*/ 6353 h 9525"/>
                              <a:gd name="connsiteX168" fmla="*/ 9020 w 28575"/>
                              <a:gd name="connsiteY168" fmla="*/ 6353 h 9525"/>
                              <a:gd name="connsiteX169" fmla="*/ 9020 w 28575"/>
                              <a:gd name="connsiteY169" fmla="*/ 6353 h 9525"/>
                              <a:gd name="connsiteX170" fmla="*/ 9773 w 28575"/>
                              <a:gd name="connsiteY170" fmla="*/ 6353 h 9525"/>
                              <a:gd name="connsiteX171" fmla="*/ 9773 w 28575"/>
                              <a:gd name="connsiteY171" fmla="*/ 6353 h 9525"/>
                              <a:gd name="connsiteX172" fmla="*/ 9773 w 28575"/>
                              <a:gd name="connsiteY172" fmla="*/ 6353 h 9525"/>
                              <a:gd name="connsiteX173" fmla="*/ 9773 w 28575"/>
                              <a:gd name="connsiteY173" fmla="*/ 6353 h 9525"/>
                              <a:gd name="connsiteX174" fmla="*/ 9773 w 28575"/>
                              <a:gd name="connsiteY174" fmla="*/ 6353 h 9525"/>
                              <a:gd name="connsiteX175" fmla="*/ 9773 w 28575"/>
                              <a:gd name="connsiteY175" fmla="*/ 6353 h 9525"/>
                              <a:gd name="connsiteX176" fmla="*/ 9773 w 28575"/>
                              <a:gd name="connsiteY176" fmla="*/ 6353 h 9525"/>
                              <a:gd name="connsiteX177" fmla="*/ 9773 w 28575"/>
                              <a:gd name="connsiteY177" fmla="*/ 6353 h 9525"/>
                              <a:gd name="connsiteX178" fmla="*/ 9773 w 28575"/>
                              <a:gd name="connsiteY178" fmla="*/ 6353 h 9525"/>
                              <a:gd name="connsiteX179" fmla="*/ 9773 w 28575"/>
                              <a:gd name="connsiteY179" fmla="*/ 6353 h 9525"/>
                              <a:gd name="connsiteX180" fmla="*/ 9773 w 28575"/>
                              <a:gd name="connsiteY180" fmla="*/ 6353 h 9525"/>
                              <a:gd name="connsiteX181" fmla="*/ 9773 w 28575"/>
                              <a:gd name="connsiteY181" fmla="*/ 6353 h 9525"/>
                              <a:gd name="connsiteX182" fmla="*/ 10525 w 28575"/>
                              <a:gd name="connsiteY182" fmla="*/ 6353 h 9525"/>
                              <a:gd name="connsiteX183" fmla="*/ 10525 w 28575"/>
                              <a:gd name="connsiteY183" fmla="*/ 6353 h 9525"/>
                              <a:gd name="connsiteX184" fmla="*/ 10525 w 28575"/>
                              <a:gd name="connsiteY184" fmla="*/ 6353 h 9525"/>
                              <a:gd name="connsiteX185" fmla="*/ 10525 w 28575"/>
                              <a:gd name="connsiteY185" fmla="*/ 6353 h 9525"/>
                              <a:gd name="connsiteX186" fmla="*/ 10525 w 28575"/>
                              <a:gd name="connsiteY186" fmla="*/ 6353 h 9525"/>
                              <a:gd name="connsiteX187" fmla="*/ 10525 w 28575"/>
                              <a:gd name="connsiteY187" fmla="*/ 6353 h 9525"/>
                              <a:gd name="connsiteX188" fmla="*/ 10525 w 28575"/>
                              <a:gd name="connsiteY188" fmla="*/ 6353 h 9525"/>
                              <a:gd name="connsiteX189" fmla="*/ 10525 w 28575"/>
                              <a:gd name="connsiteY189" fmla="*/ 6353 h 9525"/>
                              <a:gd name="connsiteX190" fmla="*/ 10525 w 28575"/>
                              <a:gd name="connsiteY190" fmla="*/ 6353 h 9525"/>
                              <a:gd name="connsiteX191" fmla="*/ 10525 w 28575"/>
                              <a:gd name="connsiteY191" fmla="*/ 6353 h 9525"/>
                              <a:gd name="connsiteX192" fmla="*/ 10525 w 28575"/>
                              <a:gd name="connsiteY192" fmla="*/ 6353 h 9525"/>
                              <a:gd name="connsiteX193" fmla="*/ 10525 w 28575"/>
                              <a:gd name="connsiteY193" fmla="*/ 6353 h 9525"/>
                              <a:gd name="connsiteX194" fmla="*/ 11278 w 28575"/>
                              <a:gd name="connsiteY194" fmla="*/ 6353 h 9525"/>
                              <a:gd name="connsiteX195" fmla="*/ 11278 w 28575"/>
                              <a:gd name="connsiteY195" fmla="*/ 6353 h 9525"/>
                              <a:gd name="connsiteX196" fmla="*/ 11278 w 28575"/>
                              <a:gd name="connsiteY196" fmla="*/ 6353 h 9525"/>
                              <a:gd name="connsiteX197" fmla="*/ 11278 w 28575"/>
                              <a:gd name="connsiteY197" fmla="*/ 6353 h 9525"/>
                              <a:gd name="connsiteX198" fmla="*/ 11278 w 28575"/>
                              <a:gd name="connsiteY198" fmla="*/ 6353 h 9525"/>
                              <a:gd name="connsiteX199" fmla="*/ 11278 w 28575"/>
                              <a:gd name="connsiteY199" fmla="*/ 6353 h 9525"/>
                              <a:gd name="connsiteX200" fmla="*/ 11278 w 28575"/>
                              <a:gd name="connsiteY200" fmla="*/ 6353 h 9525"/>
                              <a:gd name="connsiteX201" fmla="*/ 11278 w 28575"/>
                              <a:gd name="connsiteY201" fmla="*/ 6353 h 9525"/>
                              <a:gd name="connsiteX202" fmla="*/ 11278 w 28575"/>
                              <a:gd name="connsiteY202" fmla="*/ 6353 h 9525"/>
                              <a:gd name="connsiteX203" fmla="*/ 11278 w 28575"/>
                              <a:gd name="connsiteY203" fmla="*/ 6353 h 9525"/>
                              <a:gd name="connsiteX204" fmla="*/ 11278 w 28575"/>
                              <a:gd name="connsiteY204" fmla="*/ 6353 h 9525"/>
                              <a:gd name="connsiteX205" fmla="*/ 11278 w 28575"/>
                              <a:gd name="connsiteY205" fmla="*/ 6353 h 9525"/>
                              <a:gd name="connsiteX206" fmla="*/ 11278 w 28575"/>
                              <a:gd name="connsiteY206" fmla="*/ 3172 h 9525"/>
                              <a:gd name="connsiteX207" fmla="*/ 11278 w 28575"/>
                              <a:gd name="connsiteY207" fmla="*/ 6353 h 9525"/>
                              <a:gd name="connsiteX208" fmla="*/ 11278 w 28575"/>
                              <a:gd name="connsiteY208" fmla="*/ 6353 h 9525"/>
                              <a:gd name="connsiteX209" fmla="*/ 11278 w 28575"/>
                              <a:gd name="connsiteY209" fmla="*/ 6353 h 9525"/>
                              <a:gd name="connsiteX210" fmla="*/ 11278 w 28575"/>
                              <a:gd name="connsiteY210" fmla="*/ 6353 h 9525"/>
                              <a:gd name="connsiteX211" fmla="*/ 11278 w 28575"/>
                              <a:gd name="connsiteY211" fmla="*/ 6353 h 9525"/>
                              <a:gd name="connsiteX212" fmla="*/ 11278 w 28575"/>
                              <a:gd name="connsiteY212" fmla="*/ 3172 h 9525"/>
                              <a:gd name="connsiteX213" fmla="*/ 11278 w 28575"/>
                              <a:gd name="connsiteY213" fmla="*/ 3172 h 9525"/>
                              <a:gd name="connsiteX214" fmla="*/ 12030 w 28575"/>
                              <a:gd name="connsiteY214" fmla="*/ 3172 h 9525"/>
                              <a:gd name="connsiteX215" fmla="*/ 12030 w 28575"/>
                              <a:gd name="connsiteY215" fmla="*/ 6353 h 9525"/>
                              <a:gd name="connsiteX216" fmla="*/ 12030 w 28575"/>
                              <a:gd name="connsiteY216" fmla="*/ 6353 h 9525"/>
                              <a:gd name="connsiteX217" fmla="*/ 12030 w 28575"/>
                              <a:gd name="connsiteY217" fmla="*/ 6353 h 9525"/>
                              <a:gd name="connsiteX218" fmla="*/ 12030 w 28575"/>
                              <a:gd name="connsiteY218" fmla="*/ 6353 h 9525"/>
                              <a:gd name="connsiteX219" fmla="*/ 12030 w 28575"/>
                              <a:gd name="connsiteY219" fmla="*/ 6353 h 9525"/>
                              <a:gd name="connsiteX220" fmla="*/ 12030 w 28575"/>
                              <a:gd name="connsiteY220" fmla="*/ 6353 h 9525"/>
                              <a:gd name="connsiteX221" fmla="*/ 12030 w 28575"/>
                              <a:gd name="connsiteY221" fmla="*/ 3172 h 9525"/>
                              <a:gd name="connsiteX222" fmla="*/ 12030 w 28575"/>
                              <a:gd name="connsiteY222" fmla="*/ 6353 h 9525"/>
                              <a:gd name="connsiteX223" fmla="*/ 12030 w 28575"/>
                              <a:gd name="connsiteY223" fmla="*/ 6353 h 9525"/>
                              <a:gd name="connsiteX224" fmla="*/ 12030 w 28575"/>
                              <a:gd name="connsiteY224" fmla="*/ 6353 h 9525"/>
                              <a:gd name="connsiteX225" fmla="*/ 12030 w 28575"/>
                              <a:gd name="connsiteY225" fmla="*/ 6353 h 9525"/>
                              <a:gd name="connsiteX226" fmla="*/ 12783 w 28575"/>
                              <a:gd name="connsiteY226" fmla="*/ 6353 h 9525"/>
                              <a:gd name="connsiteX227" fmla="*/ 12783 w 28575"/>
                              <a:gd name="connsiteY227" fmla="*/ 6353 h 9525"/>
                              <a:gd name="connsiteX228" fmla="*/ 12783 w 28575"/>
                              <a:gd name="connsiteY228" fmla="*/ 6353 h 9525"/>
                              <a:gd name="connsiteX229" fmla="*/ 12783 w 28575"/>
                              <a:gd name="connsiteY229" fmla="*/ 6353 h 9525"/>
                              <a:gd name="connsiteX230" fmla="*/ 12783 w 28575"/>
                              <a:gd name="connsiteY230" fmla="*/ 6353 h 9525"/>
                              <a:gd name="connsiteX231" fmla="*/ 12783 w 28575"/>
                              <a:gd name="connsiteY231" fmla="*/ 6353 h 9525"/>
                              <a:gd name="connsiteX232" fmla="*/ 12783 w 28575"/>
                              <a:gd name="connsiteY232" fmla="*/ 6353 h 9525"/>
                              <a:gd name="connsiteX233" fmla="*/ 12783 w 28575"/>
                              <a:gd name="connsiteY233" fmla="*/ 6353 h 9525"/>
                              <a:gd name="connsiteX234" fmla="*/ 12783 w 28575"/>
                              <a:gd name="connsiteY234" fmla="*/ 6353 h 9525"/>
                              <a:gd name="connsiteX235" fmla="*/ 12783 w 28575"/>
                              <a:gd name="connsiteY235" fmla="*/ 3172 h 9525"/>
                              <a:gd name="connsiteX236" fmla="*/ 12783 w 28575"/>
                              <a:gd name="connsiteY236" fmla="*/ 6353 h 9525"/>
                              <a:gd name="connsiteX237" fmla="*/ 12783 w 28575"/>
                              <a:gd name="connsiteY237" fmla="*/ 3172 h 9525"/>
                              <a:gd name="connsiteX238" fmla="*/ 13535 w 28575"/>
                              <a:gd name="connsiteY238" fmla="*/ 3172 h 9525"/>
                              <a:gd name="connsiteX239" fmla="*/ 13535 w 28575"/>
                              <a:gd name="connsiteY239" fmla="*/ 6353 h 9525"/>
                              <a:gd name="connsiteX240" fmla="*/ 13535 w 28575"/>
                              <a:gd name="connsiteY240" fmla="*/ 6353 h 9525"/>
                              <a:gd name="connsiteX241" fmla="*/ 13535 w 28575"/>
                              <a:gd name="connsiteY241" fmla="*/ 6353 h 9525"/>
                              <a:gd name="connsiteX242" fmla="*/ 13535 w 28575"/>
                              <a:gd name="connsiteY242" fmla="*/ 6353 h 9525"/>
                              <a:gd name="connsiteX243" fmla="*/ 13535 w 28575"/>
                              <a:gd name="connsiteY243" fmla="*/ 6353 h 9525"/>
                              <a:gd name="connsiteX244" fmla="*/ 13535 w 28575"/>
                              <a:gd name="connsiteY244" fmla="*/ 3172 h 9525"/>
                              <a:gd name="connsiteX245" fmla="*/ 13535 w 28575"/>
                              <a:gd name="connsiteY245" fmla="*/ 6353 h 9525"/>
                              <a:gd name="connsiteX246" fmla="*/ 13535 w 28575"/>
                              <a:gd name="connsiteY246" fmla="*/ 6353 h 9525"/>
                              <a:gd name="connsiteX247" fmla="*/ 13535 w 28575"/>
                              <a:gd name="connsiteY247" fmla="*/ 6353 h 9525"/>
                              <a:gd name="connsiteX248" fmla="*/ 13535 w 28575"/>
                              <a:gd name="connsiteY248" fmla="*/ 6353 h 9525"/>
                              <a:gd name="connsiteX249" fmla="*/ 13535 w 28575"/>
                              <a:gd name="connsiteY249" fmla="*/ 6353 h 9525"/>
                              <a:gd name="connsiteX250" fmla="*/ 14288 w 28575"/>
                              <a:gd name="connsiteY250" fmla="*/ 6353 h 9525"/>
                              <a:gd name="connsiteX251" fmla="*/ 14288 w 28575"/>
                              <a:gd name="connsiteY251" fmla="*/ 3172 h 9525"/>
                              <a:gd name="connsiteX252" fmla="*/ 14288 w 28575"/>
                              <a:gd name="connsiteY252" fmla="*/ 3172 h 9525"/>
                              <a:gd name="connsiteX253" fmla="*/ 14288 w 28575"/>
                              <a:gd name="connsiteY253" fmla="*/ 6353 h 9525"/>
                              <a:gd name="connsiteX254" fmla="*/ 14288 w 28575"/>
                              <a:gd name="connsiteY254" fmla="*/ 6353 h 9525"/>
                              <a:gd name="connsiteX255" fmla="*/ 14288 w 28575"/>
                              <a:gd name="connsiteY255" fmla="*/ 6353 h 9525"/>
                              <a:gd name="connsiteX256" fmla="*/ 14288 w 28575"/>
                              <a:gd name="connsiteY256" fmla="*/ 9525 h 9525"/>
                              <a:gd name="connsiteX257" fmla="*/ 14288 w 28575"/>
                              <a:gd name="connsiteY257" fmla="*/ 6353 h 9525"/>
                              <a:gd name="connsiteX258" fmla="*/ 14288 w 28575"/>
                              <a:gd name="connsiteY258" fmla="*/ 6353 h 9525"/>
                              <a:gd name="connsiteX259" fmla="*/ 14288 w 28575"/>
                              <a:gd name="connsiteY259" fmla="*/ 6353 h 9525"/>
                              <a:gd name="connsiteX260" fmla="*/ 14288 w 28575"/>
                              <a:gd name="connsiteY260" fmla="*/ 6353 h 9525"/>
                              <a:gd name="connsiteX261" fmla="*/ 14288 w 28575"/>
                              <a:gd name="connsiteY261" fmla="*/ 3172 h 9525"/>
                              <a:gd name="connsiteX262" fmla="*/ 15040 w 28575"/>
                              <a:gd name="connsiteY262" fmla="*/ 3172 h 9525"/>
                              <a:gd name="connsiteX263" fmla="*/ 15040 w 28575"/>
                              <a:gd name="connsiteY263" fmla="*/ 3172 h 9525"/>
                              <a:gd name="connsiteX264" fmla="*/ 15040 w 28575"/>
                              <a:gd name="connsiteY264" fmla="*/ 6353 h 9525"/>
                              <a:gd name="connsiteX265" fmla="*/ 15040 w 28575"/>
                              <a:gd name="connsiteY265" fmla="*/ 6353 h 9525"/>
                              <a:gd name="connsiteX266" fmla="*/ 15040 w 28575"/>
                              <a:gd name="connsiteY266" fmla="*/ 6353 h 9525"/>
                              <a:gd name="connsiteX267" fmla="*/ 15040 w 28575"/>
                              <a:gd name="connsiteY267" fmla="*/ 6353 h 9525"/>
                              <a:gd name="connsiteX268" fmla="*/ 15040 w 28575"/>
                              <a:gd name="connsiteY268" fmla="*/ 6353 h 9525"/>
                              <a:gd name="connsiteX269" fmla="*/ 15040 w 28575"/>
                              <a:gd name="connsiteY269" fmla="*/ 6353 h 9525"/>
                              <a:gd name="connsiteX270" fmla="*/ 15040 w 28575"/>
                              <a:gd name="connsiteY270" fmla="*/ 6353 h 9525"/>
                              <a:gd name="connsiteX271" fmla="*/ 15040 w 28575"/>
                              <a:gd name="connsiteY271" fmla="*/ 6353 h 9525"/>
                              <a:gd name="connsiteX272" fmla="*/ 15040 w 28575"/>
                              <a:gd name="connsiteY272" fmla="*/ 6353 h 9525"/>
                              <a:gd name="connsiteX273" fmla="*/ 15040 w 28575"/>
                              <a:gd name="connsiteY273" fmla="*/ 6353 h 9525"/>
                              <a:gd name="connsiteX274" fmla="*/ 15792 w 28575"/>
                              <a:gd name="connsiteY274" fmla="*/ 6353 h 9525"/>
                              <a:gd name="connsiteX275" fmla="*/ 15792 w 28575"/>
                              <a:gd name="connsiteY275" fmla="*/ 6353 h 9525"/>
                              <a:gd name="connsiteX276" fmla="*/ 15792 w 28575"/>
                              <a:gd name="connsiteY276" fmla="*/ 6353 h 9525"/>
                              <a:gd name="connsiteX277" fmla="*/ 15792 w 28575"/>
                              <a:gd name="connsiteY277" fmla="*/ 6353 h 9525"/>
                              <a:gd name="connsiteX278" fmla="*/ 15792 w 28575"/>
                              <a:gd name="connsiteY278" fmla="*/ 6353 h 9525"/>
                              <a:gd name="connsiteX279" fmla="*/ 15792 w 28575"/>
                              <a:gd name="connsiteY279" fmla="*/ 3172 h 9525"/>
                              <a:gd name="connsiteX280" fmla="*/ 15792 w 28575"/>
                              <a:gd name="connsiteY280" fmla="*/ 6353 h 9525"/>
                              <a:gd name="connsiteX281" fmla="*/ 15792 w 28575"/>
                              <a:gd name="connsiteY281" fmla="*/ 3172 h 9525"/>
                              <a:gd name="connsiteX282" fmla="*/ 15792 w 28575"/>
                              <a:gd name="connsiteY282" fmla="*/ 3172 h 9525"/>
                              <a:gd name="connsiteX283" fmla="*/ 15792 w 28575"/>
                              <a:gd name="connsiteY283" fmla="*/ 6353 h 9525"/>
                              <a:gd name="connsiteX284" fmla="*/ 15792 w 28575"/>
                              <a:gd name="connsiteY284" fmla="*/ 6353 h 9525"/>
                              <a:gd name="connsiteX285" fmla="*/ 15792 w 28575"/>
                              <a:gd name="connsiteY285" fmla="*/ 3172 h 9525"/>
                              <a:gd name="connsiteX286" fmla="*/ 15792 w 28575"/>
                              <a:gd name="connsiteY286" fmla="*/ 6353 h 9525"/>
                              <a:gd name="connsiteX287" fmla="*/ 15792 w 28575"/>
                              <a:gd name="connsiteY287" fmla="*/ 6353 h 9525"/>
                              <a:gd name="connsiteX288" fmla="*/ 15792 w 28575"/>
                              <a:gd name="connsiteY288" fmla="*/ 6353 h 9525"/>
                              <a:gd name="connsiteX289" fmla="*/ 15792 w 28575"/>
                              <a:gd name="connsiteY289" fmla="*/ 6353 h 9525"/>
                              <a:gd name="connsiteX290" fmla="*/ 15792 w 28575"/>
                              <a:gd name="connsiteY290" fmla="*/ 6353 h 9525"/>
                              <a:gd name="connsiteX291" fmla="*/ 15792 w 28575"/>
                              <a:gd name="connsiteY291" fmla="*/ 6353 h 9525"/>
                              <a:gd name="connsiteX292" fmla="*/ 15792 w 28575"/>
                              <a:gd name="connsiteY292" fmla="*/ 6353 h 9525"/>
                              <a:gd name="connsiteX293" fmla="*/ 15792 w 28575"/>
                              <a:gd name="connsiteY293" fmla="*/ 6353 h 9525"/>
                              <a:gd name="connsiteX294" fmla="*/ 16545 w 28575"/>
                              <a:gd name="connsiteY294" fmla="*/ 6353 h 9525"/>
                              <a:gd name="connsiteX295" fmla="*/ 16545 w 28575"/>
                              <a:gd name="connsiteY295" fmla="*/ 6353 h 9525"/>
                              <a:gd name="connsiteX296" fmla="*/ 16545 w 28575"/>
                              <a:gd name="connsiteY296" fmla="*/ 6353 h 9525"/>
                              <a:gd name="connsiteX297" fmla="*/ 16545 w 28575"/>
                              <a:gd name="connsiteY297" fmla="*/ 6353 h 9525"/>
                              <a:gd name="connsiteX298" fmla="*/ 16545 w 28575"/>
                              <a:gd name="connsiteY298" fmla="*/ 6353 h 9525"/>
                              <a:gd name="connsiteX299" fmla="*/ 16545 w 28575"/>
                              <a:gd name="connsiteY299" fmla="*/ 6353 h 9525"/>
                              <a:gd name="connsiteX300" fmla="*/ 16545 w 28575"/>
                              <a:gd name="connsiteY300" fmla="*/ 6353 h 9525"/>
                              <a:gd name="connsiteX301" fmla="*/ 16545 w 28575"/>
                              <a:gd name="connsiteY301" fmla="*/ 3172 h 9525"/>
                              <a:gd name="connsiteX302" fmla="*/ 16545 w 28575"/>
                              <a:gd name="connsiteY302" fmla="*/ 3172 h 9525"/>
                              <a:gd name="connsiteX303" fmla="*/ 16545 w 28575"/>
                              <a:gd name="connsiteY303" fmla="*/ 3172 h 9525"/>
                              <a:gd name="connsiteX304" fmla="*/ 16545 w 28575"/>
                              <a:gd name="connsiteY304" fmla="*/ 3172 h 9525"/>
                              <a:gd name="connsiteX305" fmla="*/ 16545 w 28575"/>
                              <a:gd name="connsiteY305" fmla="*/ 6353 h 9525"/>
                              <a:gd name="connsiteX306" fmla="*/ 17297 w 28575"/>
                              <a:gd name="connsiteY306" fmla="*/ 6353 h 9525"/>
                              <a:gd name="connsiteX307" fmla="*/ 17297 w 28575"/>
                              <a:gd name="connsiteY307" fmla="*/ 6353 h 9525"/>
                              <a:gd name="connsiteX308" fmla="*/ 17297 w 28575"/>
                              <a:gd name="connsiteY308" fmla="*/ 6353 h 9525"/>
                              <a:gd name="connsiteX309" fmla="*/ 17297 w 28575"/>
                              <a:gd name="connsiteY309" fmla="*/ 6353 h 9525"/>
                              <a:gd name="connsiteX310" fmla="*/ 17297 w 28575"/>
                              <a:gd name="connsiteY310" fmla="*/ 6353 h 9525"/>
                              <a:gd name="connsiteX311" fmla="*/ 17297 w 28575"/>
                              <a:gd name="connsiteY311" fmla="*/ 6353 h 9525"/>
                              <a:gd name="connsiteX312" fmla="*/ 17297 w 28575"/>
                              <a:gd name="connsiteY312" fmla="*/ 6353 h 9525"/>
                              <a:gd name="connsiteX313" fmla="*/ 17297 w 28575"/>
                              <a:gd name="connsiteY313" fmla="*/ 3172 h 9525"/>
                              <a:gd name="connsiteX314" fmla="*/ 17297 w 28575"/>
                              <a:gd name="connsiteY314" fmla="*/ 6353 h 9525"/>
                              <a:gd name="connsiteX315" fmla="*/ 17297 w 28575"/>
                              <a:gd name="connsiteY315" fmla="*/ 6353 h 9525"/>
                              <a:gd name="connsiteX316" fmla="*/ 17297 w 28575"/>
                              <a:gd name="connsiteY316" fmla="*/ 3172 h 9525"/>
                              <a:gd name="connsiteX317" fmla="*/ 17297 w 28575"/>
                              <a:gd name="connsiteY317" fmla="*/ 6353 h 9525"/>
                              <a:gd name="connsiteX318" fmla="*/ 18050 w 28575"/>
                              <a:gd name="connsiteY318" fmla="*/ 6353 h 9525"/>
                              <a:gd name="connsiteX319" fmla="*/ 18050 w 28575"/>
                              <a:gd name="connsiteY319" fmla="*/ 3172 h 9525"/>
                              <a:gd name="connsiteX320" fmla="*/ 18050 w 28575"/>
                              <a:gd name="connsiteY320" fmla="*/ 6353 h 9525"/>
                              <a:gd name="connsiteX321" fmla="*/ 18050 w 28575"/>
                              <a:gd name="connsiteY321" fmla="*/ 6353 h 9525"/>
                              <a:gd name="connsiteX322" fmla="*/ 18050 w 28575"/>
                              <a:gd name="connsiteY322" fmla="*/ 6353 h 9525"/>
                              <a:gd name="connsiteX323" fmla="*/ 18050 w 28575"/>
                              <a:gd name="connsiteY323" fmla="*/ 9525 h 9525"/>
                              <a:gd name="connsiteX324" fmla="*/ 18050 w 28575"/>
                              <a:gd name="connsiteY324" fmla="*/ 9525 h 9525"/>
                              <a:gd name="connsiteX325" fmla="*/ 18050 w 28575"/>
                              <a:gd name="connsiteY325" fmla="*/ 6353 h 9525"/>
                              <a:gd name="connsiteX326" fmla="*/ 18050 w 28575"/>
                              <a:gd name="connsiteY326" fmla="*/ 6353 h 9525"/>
                              <a:gd name="connsiteX327" fmla="*/ 18050 w 28575"/>
                              <a:gd name="connsiteY327" fmla="*/ 6353 h 9525"/>
                              <a:gd name="connsiteX328" fmla="*/ 18050 w 28575"/>
                              <a:gd name="connsiteY328" fmla="*/ 3172 h 9525"/>
                              <a:gd name="connsiteX329" fmla="*/ 18050 w 28575"/>
                              <a:gd name="connsiteY329" fmla="*/ 3172 h 9525"/>
                              <a:gd name="connsiteX330" fmla="*/ 18802 w 28575"/>
                              <a:gd name="connsiteY330" fmla="*/ 3172 h 9525"/>
                              <a:gd name="connsiteX331" fmla="*/ 18802 w 28575"/>
                              <a:gd name="connsiteY331" fmla="*/ 6353 h 9525"/>
                              <a:gd name="connsiteX332" fmla="*/ 18802 w 28575"/>
                              <a:gd name="connsiteY332" fmla="*/ 6353 h 9525"/>
                              <a:gd name="connsiteX333" fmla="*/ 18802 w 28575"/>
                              <a:gd name="connsiteY333" fmla="*/ 6353 h 9525"/>
                              <a:gd name="connsiteX334" fmla="*/ 18802 w 28575"/>
                              <a:gd name="connsiteY334" fmla="*/ 6353 h 9525"/>
                              <a:gd name="connsiteX335" fmla="*/ 18802 w 28575"/>
                              <a:gd name="connsiteY335" fmla="*/ 6353 h 9525"/>
                              <a:gd name="connsiteX336" fmla="*/ 18802 w 28575"/>
                              <a:gd name="connsiteY336" fmla="*/ 6353 h 9525"/>
                              <a:gd name="connsiteX337" fmla="*/ 18802 w 28575"/>
                              <a:gd name="connsiteY337" fmla="*/ 6353 h 9525"/>
                              <a:gd name="connsiteX338" fmla="*/ 18802 w 28575"/>
                              <a:gd name="connsiteY338" fmla="*/ 6353 h 9525"/>
                              <a:gd name="connsiteX339" fmla="*/ 18802 w 28575"/>
                              <a:gd name="connsiteY339" fmla="*/ 6353 h 9525"/>
                              <a:gd name="connsiteX340" fmla="*/ 18802 w 28575"/>
                              <a:gd name="connsiteY340" fmla="*/ 6353 h 9525"/>
                              <a:gd name="connsiteX341" fmla="*/ 18802 w 28575"/>
                              <a:gd name="connsiteY341" fmla="*/ 6353 h 9525"/>
                              <a:gd name="connsiteX342" fmla="*/ 19555 w 28575"/>
                              <a:gd name="connsiteY342" fmla="*/ 6353 h 9525"/>
                              <a:gd name="connsiteX343" fmla="*/ 19555 w 28575"/>
                              <a:gd name="connsiteY343" fmla="*/ 3172 h 9525"/>
                              <a:gd name="connsiteX344" fmla="*/ 19555 w 28575"/>
                              <a:gd name="connsiteY344" fmla="*/ 3172 h 9525"/>
                              <a:gd name="connsiteX345" fmla="*/ 19555 w 28575"/>
                              <a:gd name="connsiteY345" fmla="*/ 3172 h 9525"/>
                              <a:gd name="connsiteX346" fmla="*/ 19555 w 28575"/>
                              <a:gd name="connsiteY346" fmla="*/ 3172 h 9525"/>
                              <a:gd name="connsiteX347" fmla="*/ 19555 w 28575"/>
                              <a:gd name="connsiteY347" fmla="*/ 6353 h 9525"/>
                              <a:gd name="connsiteX348" fmla="*/ 19555 w 28575"/>
                              <a:gd name="connsiteY348" fmla="*/ 6353 h 9525"/>
                              <a:gd name="connsiteX349" fmla="*/ 19555 w 28575"/>
                              <a:gd name="connsiteY349" fmla="*/ 6353 h 9525"/>
                              <a:gd name="connsiteX350" fmla="*/ 19555 w 28575"/>
                              <a:gd name="connsiteY350" fmla="*/ 6353 h 9525"/>
                              <a:gd name="connsiteX351" fmla="*/ 19555 w 28575"/>
                              <a:gd name="connsiteY351" fmla="*/ 6353 h 9525"/>
                              <a:gd name="connsiteX352" fmla="*/ 19555 w 28575"/>
                              <a:gd name="connsiteY352" fmla="*/ 6353 h 9525"/>
                              <a:gd name="connsiteX353" fmla="*/ 19555 w 28575"/>
                              <a:gd name="connsiteY353" fmla="*/ 6353 h 9525"/>
                              <a:gd name="connsiteX354" fmla="*/ 19555 w 28575"/>
                              <a:gd name="connsiteY354" fmla="*/ 6353 h 9525"/>
                              <a:gd name="connsiteX355" fmla="*/ 19555 w 28575"/>
                              <a:gd name="connsiteY355" fmla="*/ 6353 h 9525"/>
                              <a:gd name="connsiteX356" fmla="*/ 20307 w 28575"/>
                              <a:gd name="connsiteY356" fmla="*/ 9525 h 9525"/>
                              <a:gd name="connsiteX357" fmla="*/ 20307 w 28575"/>
                              <a:gd name="connsiteY357" fmla="*/ 6353 h 9525"/>
                              <a:gd name="connsiteX358" fmla="*/ 20307 w 28575"/>
                              <a:gd name="connsiteY358" fmla="*/ 6353 h 9525"/>
                              <a:gd name="connsiteX359" fmla="*/ 20307 w 28575"/>
                              <a:gd name="connsiteY359" fmla="*/ 6353 h 9525"/>
                              <a:gd name="connsiteX360" fmla="*/ 20307 w 28575"/>
                              <a:gd name="connsiteY360" fmla="*/ 6353 h 9525"/>
                              <a:gd name="connsiteX361" fmla="*/ 20307 w 28575"/>
                              <a:gd name="connsiteY361" fmla="*/ 6353 h 9525"/>
                              <a:gd name="connsiteX362" fmla="*/ 20307 w 28575"/>
                              <a:gd name="connsiteY362" fmla="*/ 9525 h 9525"/>
                              <a:gd name="connsiteX363" fmla="*/ 20307 w 28575"/>
                              <a:gd name="connsiteY363" fmla="*/ 9525 h 9525"/>
                              <a:gd name="connsiteX364" fmla="*/ 20307 w 28575"/>
                              <a:gd name="connsiteY364" fmla="*/ 9525 h 9525"/>
                              <a:gd name="connsiteX365" fmla="*/ 20307 w 28575"/>
                              <a:gd name="connsiteY365" fmla="*/ 6353 h 9525"/>
                              <a:gd name="connsiteX366" fmla="*/ 20307 w 28575"/>
                              <a:gd name="connsiteY366" fmla="*/ 6353 h 9525"/>
                              <a:gd name="connsiteX367" fmla="*/ 20307 w 28575"/>
                              <a:gd name="connsiteY367" fmla="*/ 6353 h 9525"/>
                              <a:gd name="connsiteX368" fmla="*/ 21060 w 28575"/>
                              <a:gd name="connsiteY368" fmla="*/ 3172 h 9525"/>
                              <a:gd name="connsiteX369" fmla="*/ 21060 w 28575"/>
                              <a:gd name="connsiteY369" fmla="*/ 6353 h 9525"/>
                              <a:gd name="connsiteX370" fmla="*/ 21060 w 28575"/>
                              <a:gd name="connsiteY370" fmla="*/ 6353 h 9525"/>
                              <a:gd name="connsiteX371" fmla="*/ 21060 w 28575"/>
                              <a:gd name="connsiteY371" fmla="*/ 6353 h 9525"/>
                              <a:gd name="connsiteX372" fmla="*/ 21060 w 28575"/>
                              <a:gd name="connsiteY372" fmla="*/ 6353 h 9525"/>
                              <a:gd name="connsiteX373" fmla="*/ 21060 w 28575"/>
                              <a:gd name="connsiteY373" fmla="*/ 6353 h 9525"/>
                              <a:gd name="connsiteX374" fmla="*/ 21060 w 28575"/>
                              <a:gd name="connsiteY374" fmla="*/ 3172 h 9525"/>
                              <a:gd name="connsiteX375" fmla="*/ 21060 w 28575"/>
                              <a:gd name="connsiteY375" fmla="*/ 6353 h 9525"/>
                              <a:gd name="connsiteX376" fmla="*/ 21060 w 28575"/>
                              <a:gd name="connsiteY376" fmla="*/ 6353 h 9525"/>
                              <a:gd name="connsiteX377" fmla="*/ 21060 w 28575"/>
                              <a:gd name="connsiteY377" fmla="*/ 6353 h 9525"/>
                              <a:gd name="connsiteX378" fmla="*/ 21060 w 28575"/>
                              <a:gd name="connsiteY378" fmla="*/ 3172 h 9525"/>
                              <a:gd name="connsiteX379" fmla="*/ 21060 w 28575"/>
                              <a:gd name="connsiteY379" fmla="*/ 3172 h 9525"/>
                              <a:gd name="connsiteX380" fmla="*/ 21060 w 28575"/>
                              <a:gd name="connsiteY380" fmla="*/ 6353 h 9525"/>
                              <a:gd name="connsiteX381" fmla="*/ 21060 w 28575"/>
                              <a:gd name="connsiteY381" fmla="*/ 6353 h 9525"/>
                              <a:gd name="connsiteX382" fmla="*/ 21060 w 28575"/>
                              <a:gd name="connsiteY382" fmla="*/ 6353 h 9525"/>
                              <a:gd name="connsiteX383" fmla="*/ 21060 w 28575"/>
                              <a:gd name="connsiteY383" fmla="*/ 6353 h 9525"/>
                              <a:gd name="connsiteX384" fmla="*/ 21060 w 28575"/>
                              <a:gd name="connsiteY384" fmla="*/ 6353 h 9525"/>
                              <a:gd name="connsiteX385" fmla="*/ 21060 w 28575"/>
                              <a:gd name="connsiteY385" fmla="*/ 6353 h 9525"/>
                              <a:gd name="connsiteX386" fmla="*/ 21803 w 28575"/>
                              <a:gd name="connsiteY386" fmla="*/ 6353 h 9525"/>
                              <a:gd name="connsiteX387" fmla="*/ 21803 w 28575"/>
                              <a:gd name="connsiteY387" fmla="*/ 6353 h 9525"/>
                              <a:gd name="connsiteX388" fmla="*/ 21803 w 28575"/>
                              <a:gd name="connsiteY388" fmla="*/ 6353 h 9525"/>
                              <a:gd name="connsiteX389" fmla="*/ 21803 w 28575"/>
                              <a:gd name="connsiteY389" fmla="*/ 6353 h 9525"/>
                              <a:gd name="connsiteX390" fmla="*/ 21803 w 28575"/>
                              <a:gd name="connsiteY390" fmla="*/ 6353 h 9525"/>
                              <a:gd name="connsiteX391" fmla="*/ 21803 w 28575"/>
                              <a:gd name="connsiteY391" fmla="*/ 6353 h 9525"/>
                              <a:gd name="connsiteX392" fmla="*/ 21803 w 28575"/>
                              <a:gd name="connsiteY392" fmla="*/ 6353 h 9525"/>
                              <a:gd name="connsiteX393" fmla="*/ 21803 w 28575"/>
                              <a:gd name="connsiteY393" fmla="*/ 6353 h 9525"/>
                              <a:gd name="connsiteX394" fmla="*/ 21803 w 28575"/>
                              <a:gd name="connsiteY394" fmla="*/ 6353 h 9525"/>
                              <a:gd name="connsiteX395" fmla="*/ 21803 w 28575"/>
                              <a:gd name="connsiteY395" fmla="*/ 6353 h 9525"/>
                              <a:gd name="connsiteX396" fmla="*/ 21803 w 28575"/>
                              <a:gd name="connsiteY396" fmla="*/ 6353 h 9525"/>
                              <a:gd name="connsiteX397" fmla="*/ 21803 w 28575"/>
                              <a:gd name="connsiteY397" fmla="*/ 3172 h 9525"/>
                              <a:gd name="connsiteX398" fmla="*/ 22555 w 28575"/>
                              <a:gd name="connsiteY398" fmla="*/ 6353 h 9525"/>
                              <a:gd name="connsiteX399" fmla="*/ 22555 w 28575"/>
                              <a:gd name="connsiteY399" fmla="*/ 6353 h 9525"/>
                              <a:gd name="connsiteX400" fmla="*/ 22555 w 28575"/>
                              <a:gd name="connsiteY400" fmla="*/ 6353 h 9525"/>
                              <a:gd name="connsiteX401" fmla="*/ 22555 w 28575"/>
                              <a:gd name="connsiteY401" fmla="*/ 6353 h 9525"/>
                              <a:gd name="connsiteX402" fmla="*/ 22555 w 28575"/>
                              <a:gd name="connsiteY402" fmla="*/ 6353 h 9525"/>
                              <a:gd name="connsiteX403" fmla="*/ 22555 w 28575"/>
                              <a:gd name="connsiteY403" fmla="*/ 6353 h 9525"/>
                              <a:gd name="connsiteX404" fmla="*/ 22555 w 28575"/>
                              <a:gd name="connsiteY404" fmla="*/ 6353 h 9525"/>
                              <a:gd name="connsiteX405" fmla="*/ 22555 w 28575"/>
                              <a:gd name="connsiteY405" fmla="*/ 6353 h 9525"/>
                              <a:gd name="connsiteX406" fmla="*/ 22555 w 28575"/>
                              <a:gd name="connsiteY406" fmla="*/ 6353 h 9525"/>
                              <a:gd name="connsiteX407" fmla="*/ 22555 w 28575"/>
                              <a:gd name="connsiteY407" fmla="*/ 6353 h 9525"/>
                              <a:gd name="connsiteX408" fmla="*/ 22555 w 28575"/>
                              <a:gd name="connsiteY408" fmla="*/ 6353 h 9525"/>
                              <a:gd name="connsiteX409" fmla="*/ 22555 w 28575"/>
                              <a:gd name="connsiteY409" fmla="*/ 6353 h 9525"/>
                              <a:gd name="connsiteX410" fmla="*/ 23308 w 28575"/>
                              <a:gd name="connsiteY410" fmla="*/ 6353 h 9525"/>
                              <a:gd name="connsiteX411" fmla="*/ 23308 w 28575"/>
                              <a:gd name="connsiteY411" fmla="*/ 6353 h 9525"/>
                              <a:gd name="connsiteX412" fmla="*/ 23308 w 28575"/>
                              <a:gd name="connsiteY412" fmla="*/ 6353 h 9525"/>
                              <a:gd name="connsiteX413" fmla="*/ 23308 w 28575"/>
                              <a:gd name="connsiteY413" fmla="*/ 6353 h 9525"/>
                              <a:gd name="connsiteX414" fmla="*/ 23308 w 28575"/>
                              <a:gd name="connsiteY414" fmla="*/ 6353 h 9525"/>
                              <a:gd name="connsiteX415" fmla="*/ 23308 w 28575"/>
                              <a:gd name="connsiteY415" fmla="*/ 3172 h 9525"/>
                              <a:gd name="connsiteX416" fmla="*/ 23308 w 28575"/>
                              <a:gd name="connsiteY416" fmla="*/ 3172 h 9525"/>
                              <a:gd name="connsiteX417" fmla="*/ 23308 w 28575"/>
                              <a:gd name="connsiteY417" fmla="*/ 6353 h 9525"/>
                              <a:gd name="connsiteX418" fmla="*/ 23308 w 28575"/>
                              <a:gd name="connsiteY418" fmla="*/ 6353 h 9525"/>
                              <a:gd name="connsiteX419" fmla="*/ 23308 w 28575"/>
                              <a:gd name="connsiteY419" fmla="*/ 6353 h 9525"/>
                              <a:gd name="connsiteX420" fmla="*/ 23308 w 28575"/>
                              <a:gd name="connsiteY420" fmla="*/ 6353 h 9525"/>
                              <a:gd name="connsiteX421" fmla="*/ 23308 w 28575"/>
                              <a:gd name="connsiteY421" fmla="*/ 6353 h 9525"/>
                              <a:gd name="connsiteX422" fmla="*/ 23308 w 28575"/>
                              <a:gd name="connsiteY422" fmla="*/ 6353 h 9525"/>
                              <a:gd name="connsiteX423" fmla="*/ 23308 w 28575"/>
                              <a:gd name="connsiteY423" fmla="*/ 3172 h 9525"/>
                              <a:gd name="connsiteX424" fmla="*/ 24060 w 28575"/>
                              <a:gd name="connsiteY424" fmla="*/ 3172 h 9525"/>
                              <a:gd name="connsiteX425" fmla="*/ 24060 w 28575"/>
                              <a:gd name="connsiteY425" fmla="*/ 3172 h 9525"/>
                              <a:gd name="connsiteX426" fmla="*/ 24060 w 28575"/>
                              <a:gd name="connsiteY426" fmla="*/ 3172 h 9525"/>
                              <a:gd name="connsiteX427" fmla="*/ 24060 w 28575"/>
                              <a:gd name="connsiteY427" fmla="*/ 6353 h 9525"/>
                              <a:gd name="connsiteX428" fmla="*/ 24060 w 28575"/>
                              <a:gd name="connsiteY428" fmla="*/ 3172 h 9525"/>
                              <a:gd name="connsiteX429" fmla="*/ 24060 w 28575"/>
                              <a:gd name="connsiteY429" fmla="*/ 6353 h 9525"/>
                              <a:gd name="connsiteX430" fmla="*/ 24060 w 28575"/>
                              <a:gd name="connsiteY430" fmla="*/ 6353 h 9525"/>
                              <a:gd name="connsiteX431" fmla="*/ 24060 w 28575"/>
                              <a:gd name="connsiteY431" fmla="*/ 6353 h 9525"/>
                              <a:gd name="connsiteX432" fmla="*/ 24060 w 28575"/>
                              <a:gd name="connsiteY432" fmla="*/ 6353 h 9525"/>
                              <a:gd name="connsiteX433" fmla="*/ 24060 w 28575"/>
                              <a:gd name="connsiteY433" fmla="*/ 6353 h 9525"/>
                              <a:gd name="connsiteX434" fmla="*/ 24060 w 28575"/>
                              <a:gd name="connsiteY434" fmla="*/ 6353 h 9525"/>
                              <a:gd name="connsiteX435" fmla="*/ 24060 w 28575"/>
                              <a:gd name="connsiteY435" fmla="*/ 6353 h 9525"/>
                              <a:gd name="connsiteX436" fmla="*/ 24813 w 28575"/>
                              <a:gd name="connsiteY436" fmla="*/ 6353 h 9525"/>
                              <a:gd name="connsiteX437" fmla="*/ 24813 w 28575"/>
                              <a:gd name="connsiteY437" fmla="*/ 6353 h 9525"/>
                              <a:gd name="connsiteX438" fmla="*/ 24813 w 28575"/>
                              <a:gd name="connsiteY438" fmla="*/ 6353 h 9525"/>
                              <a:gd name="connsiteX439" fmla="*/ 24813 w 28575"/>
                              <a:gd name="connsiteY439" fmla="*/ 3172 h 9525"/>
                              <a:gd name="connsiteX440" fmla="*/ 24813 w 28575"/>
                              <a:gd name="connsiteY440" fmla="*/ 6353 h 9525"/>
                              <a:gd name="connsiteX441" fmla="*/ 24813 w 28575"/>
                              <a:gd name="connsiteY441" fmla="*/ 3172 h 9525"/>
                              <a:gd name="connsiteX442" fmla="*/ 24813 w 28575"/>
                              <a:gd name="connsiteY442" fmla="*/ 3172 h 9525"/>
                              <a:gd name="connsiteX443" fmla="*/ 24813 w 28575"/>
                              <a:gd name="connsiteY443" fmla="*/ 3172 h 9525"/>
                              <a:gd name="connsiteX444" fmla="*/ 24813 w 28575"/>
                              <a:gd name="connsiteY444" fmla="*/ 3172 h 9525"/>
                              <a:gd name="connsiteX445" fmla="*/ 24813 w 28575"/>
                              <a:gd name="connsiteY445" fmla="*/ 3172 h 9525"/>
                              <a:gd name="connsiteX446" fmla="*/ 24813 w 28575"/>
                              <a:gd name="connsiteY446" fmla="*/ 3172 h 9525"/>
                              <a:gd name="connsiteX447" fmla="*/ 24813 w 28575"/>
                              <a:gd name="connsiteY447" fmla="*/ 3172 h 9525"/>
                              <a:gd name="connsiteX448" fmla="*/ 25565 w 28575"/>
                              <a:gd name="connsiteY448" fmla="*/ 6353 h 9525"/>
                              <a:gd name="connsiteX449" fmla="*/ 25565 w 28575"/>
                              <a:gd name="connsiteY449" fmla="*/ 3172 h 9525"/>
                              <a:gd name="connsiteX450" fmla="*/ 25565 w 28575"/>
                              <a:gd name="connsiteY450" fmla="*/ 3172 h 9525"/>
                              <a:gd name="connsiteX451" fmla="*/ 25565 w 28575"/>
                              <a:gd name="connsiteY451" fmla="*/ 6353 h 9525"/>
                              <a:gd name="connsiteX452" fmla="*/ 25565 w 28575"/>
                              <a:gd name="connsiteY452" fmla="*/ 6353 h 9525"/>
                              <a:gd name="connsiteX453" fmla="*/ 25565 w 28575"/>
                              <a:gd name="connsiteY453" fmla="*/ 6353 h 9525"/>
                              <a:gd name="connsiteX454" fmla="*/ 25565 w 28575"/>
                              <a:gd name="connsiteY454" fmla="*/ 6353 h 9525"/>
                              <a:gd name="connsiteX455" fmla="*/ 25565 w 28575"/>
                              <a:gd name="connsiteY455" fmla="*/ 6353 h 9525"/>
                              <a:gd name="connsiteX456" fmla="*/ 25565 w 28575"/>
                              <a:gd name="connsiteY456" fmla="*/ 3172 h 9525"/>
                              <a:gd name="connsiteX457" fmla="*/ 25565 w 28575"/>
                              <a:gd name="connsiteY457" fmla="*/ 6353 h 9525"/>
                              <a:gd name="connsiteX458" fmla="*/ 25565 w 28575"/>
                              <a:gd name="connsiteY458" fmla="*/ 6353 h 9525"/>
                              <a:gd name="connsiteX459" fmla="*/ 25565 w 28575"/>
                              <a:gd name="connsiteY459" fmla="*/ 6353 h 9525"/>
                              <a:gd name="connsiteX460" fmla="*/ 25565 w 28575"/>
                              <a:gd name="connsiteY460" fmla="*/ 6353 h 9525"/>
                              <a:gd name="connsiteX461" fmla="*/ 25565 w 28575"/>
                              <a:gd name="connsiteY461" fmla="*/ 6353 h 9525"/>
                              <a:gd name="connsiteX462" fmla="*/ 25565 w 28575"/>
                              <a:gd name="connsiteY462" fmla="*/ 6353 h 9525"/>
                              <a:gd name="connsiteX463" fmla="*/ 25565 w 28575"/>
                              <a:gd name="connsiteY463" fmla="*/ 6353 h 9525"/>
                              <a:gd name="connsiteX464" fmla="*/ 25565 w 28575"/>
                              <a:gd name="connsiteY464" fmla="*/ 6353 h 9525"/>
                              <a:gd name="connsiteX465" fmla="*/ 25565 w 28575"/>
                              <a:gd name="connsiteY465" fmla="*/ 6353 h 9525"/>
                              <a:gd name="connsiteX466" fmla="*/ 26318 w 28575"/>
                              <a:gd name="connsiteY466" fmla="*/ 6353 h 9525"/>
                              <a:gd name="connsiteX467" fmla="*/ 26318 w 28575"/>
                              <a:gd name="connsiteY467" fmla="*/ 6353 h 9525"/>
                              <a:gd name="connsiteX468" fmla="*/ 26318 w 28575"/>
                              <a:gd name="connsiteY468" fmla="*/ 6353 h 9525"/>
                              <a:gd name="connsiteX469" fmla="*/ 26318 w 28575"/>
                              <a:gd name="connsiteY469" fmla="*/ 6353 h 9525"/>
                              <a:gd name="connsiteX470" fmla="*/ 26318 w 28575"/>
                              <a:gd name="connsiteY470" fmla="*/ 6353 h 9525"/>
                              <a:gd name="connsiteX471" fmla="*/ 26318 w 28575"/>
                              <a:gd name="connsiteY471" fmla="*/ 6353 h 9525"/>
                              <a:gd name="connsiteX472" fmla="*/ 26318 w 28575"/>
                              <a:gd name="connsiteY472" fmla="*/ 6353 h 9525"/>
                              <a:gd name="connsiteX473" fmla="*/ 26318 w 28575"/>
                              <a:gd name="connsiteY473" fmla="*/ 6353 h 9525"/>
                              <a:gd name="connsiteX474" fmla="*/ 26318 w 28575"/>
                              <a:gd name="connsiteY474" fmla="*/ 6353 h 9525"/>
                              <a:gd name="connsiteX475" fmla="*/ 26318 w 28575"/>
                              <a:gd name="connsiteY475" fmla="*/ 6353 h 9525"/>
                              <a:gd name="connsiteX476" fmla="*/ 26318 w 28575"/>
                              <a:gd name="connsiteY476" fmla="*/ 6353 h 9525"/>
                              <a:gd name="connsiteX477" fmla="*/ 26318 w 28575"/>
                              <a:gd name="connsiteY477" fmla="*/ 6353 h 9525"/>
                              <a:gd name="connsiteX478" fmla="*/ 27070 w 28575"/>
                              <a:gd name="connsiteY478" fmla="*/ 6353 h 9525"/>
                              <a:gd name="connsiteX479" fmla="*/ 27070 w 28575"/>
                              <a:gd name="connsiteY479" fmla="*/ 6353 h 9525"/>
                              <a:gd name="connsiteX480" fmla="*/ 27070 w 28575"/>
                              <a:gd name="connsiteY480" fmla="*/ 6353 h 9525"/>
                              <a:gd name="connsiteX481" fmla="*/ 27070 w 28575"/>
                              <a:gd name="connsiteY481" fmla="*/ 6353 h 9525"/>
                              <a:gd name="connsiteX482" fmla="*/ 27070 w 28575"/>
                              <a:gd name="connsiteY482" fmla="*/ 6353 h 9525"/>
                              <a:gd name="connsiteX483" fmla="*/ 27070 w 28575"/>
                              <a:gd name="connsiteY483" fmla="*/ 6353 h 9525"/>
                              <a:gd name="connsiteX484" fmla="*/ 27070 w 28575"/>
                              <a:gd name="connsiteY484" fmla="*/ 6353 h 9525"/>
                              <a:gd name="connsiteX485" fmla="*/ 27070 w 28575"/>
                              <a:gd name="connsiteY485" fmla="*/ 6353 h 9525"/>
                              <a:gd name="connsiteX486" fmla="*/ 27070 w 28575"/>
                              <a:gd name="connsiteY486" fmla="*/ 6353 h 9525"/>
                              <a:gd name="connsiteX487" fmla="*/ 27070 w 28575"/>
                              <a:gd name="connsiteY487" fmla="*/ 6353 h 9525"/>
                              <a:gd name="connsiteX488" fmla="*/ 27070 w 28575"/>
                              <a:gd name="connsiteY488" fmla="*/ 6353 h 9525"/>
                              <a:gd name="connsiteX489" fmla="*/ 27070 w 28575"/>
                              <a:gd name="connsiteY489" fmla="*/ 6353 h 9525"/>
                              <a:gd name="connsiteX490" fmla="*/ 27823 w 28575"/>
                              <a:gd name="connsiteY490" fmla="*/ 6353 h 9525"/>
                              <a:gd name="connsiteX491" fmla="*/ 27823 w 28575"/>
                              <a:gd name="connsiteY491" fmla="*/ 6353 h 9525"/>
                              <a:gd name="connsiteX492" fmla="*/ 27823 w 28575"/>
                              <a:gd name="connsiteY492" fmla="*/ 6353 h 9525"/>
                              <a:gd name="connsiteX493" fmla="*/ 27823 w 28575"/>
                              <a:gd name="connsiteY493" fmla="*/ 3172 h 9525"/>
                              <a:gd name="connsiteX494" fmla="*/ 27823 w 28575"/>
                              <a:gd name="connsiteY494" fmla="*/ 3172 h 9525"/>
                              <a:gd name="connsiteX495" fmla="*/ 27823 w 28575"/>
                              <a:gd name="connsiteY495" fmla="*/ 3172 h 9525"/>
                              <a:gd name="connsiteX496" fmla="*/ 27823 w 28575"/>
                              <a:gd name="connsiteY496" fmla="*/ 6353 h 9525"/>
                              <a:gd name="connsiteX497" fmla="*/ 27823 w 28575"/>
                              <a:gd name="connsiteY497" fmla="*/ 6353 h 9525"/>
                              <a:gd name="connsiteX498" fmla="*/ 27823 w 28575"/>
                              <a:gd name="connsiteY498" fmla="*/ 6353 h 9525"/>
                              <a:gd name="connsiteX499" fmla="*/ 27823 w 28575"/>
                              <a:gd name="connsiteY499" fmla="*/ 9525 h 9525"/>
                              <a:gd name="connsiteX500" fmla="*/ 27823 w 28575"/>
                              <a:gd name="connsiteY500" fmla="*/ 6353 h 9525"/>
                              <a:gd name="connsiteX501" fmla="*/ 27823 w 28575"/>
                              <a:gd name="connsiteY501" fmla="*/ 6353 h 9525"/>
                              <a:gd name="connsiteX502" fmla="*/ 27823 w 28575"/>
                              <a:gd name="connsiteY502" fmla="*/ 6353 h 9525"/>
                              <a:gd name="connsiteX503" fmla="*/ 27823 w 28575"/>
                              <a:gd name="connsiteY503" fmla="*/ 6353 h 9525"/>
                              <a:gd name="connsiteX504" fmla="*/ 28575 w 28575"/>
                              <a:gd name="connsiteY504" fmla="*/ 6353 h 9525"/>
                              <a:gd name="connsiteX505" fmla="*/ 28575 w 28575"/>
                              <a:gd name="connsiteY505" fmla="*/ 6353 h 9525"/>
                              <a:gd name="connsiteX506" fmla="*/ 28575 w 28575"/>
                              <a:gd name="connsiteY506" fmla="*/ 6353 h 9525"/>
                              <a:gd name="connsiteX507" fmla="*/ 28575 w 28575"/>
                              <a:gd name="connsiteY507" fmla="*/ 6353 h 9525"/>
                              <a:gd name="connsiteX508" fmla="*/ 28575 w 28575"/>
                              <a:gd name="connsiteY508" fmla="*/ 3172 h 9525"/>
                              <a:gd name="connsiteX509" fmla="*/ 28575 w 28575"/>
                              <a:gd name="connsiteY509" fmla="*/ 3172 h 9525"/>
                              <a:gd name="connsiteX510" fmla="*/ 28575 w 28575"/>
                              <a:gd name="connsiteY510" fmla="*/ 3172 h 9525"/>
                              <a:gd name="connsiteX511" fmla="*/ 28575 w 28575"/>
                              <a:gd name="connsiteY511" fmla="*/ 3172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6353"/>
                                </a:moveTo>
                                <a:lnTo>
                                  <a:pt x="0" y="6353"/>
                                </a:lnTo>
                                <a:lnTo>
                                  <a:pt x="0" y="6353"/>
                                </a:lnTo>
                                <a:lnTo>
                                  <a:pt x="0" y="6353"/>
                                </a:lnTo>
                                <a:lnTo>
                                  <a:pt x="0" y="6353"/>
                                </a:lnTo>
                                <a:lnTo>
                                  <a:pt x="0" y="3172"/>
                                </a:lnTo>
                                <a:lnTo>
                                  <a:pt x="0" y="3172"/>
                                </a:lnTo>
                                <a:lnTo>
                                  <a:pt x="0" y="3172"/>
                                </a:lnTo>
                                <a:lnTo>
                                  <a:pt x="0" y="6353"/>
                                </a:lnTo>
                                <a:lnTo>
                                  <a:pt x="0" y="6353"/>
                                </a:lnTo>
                                <a:lnTo>
                                  <a:pt x="752" y="6353"/>
                                </a:lnTo>
                                <a:lnTo>
                                  <a:pt x="752" y="6353"/>
                                </a:lnTo>
                                <a:lnTo>
                                  <a:pt x="752" y="3172"/>
                                </a:lnTo>
                                <a:lnTo>
                                  <a:pt x="752" y="3172"/>
                                </a:lnTo>
                                <a:lnTo>
                                  <a:pt x="752" y="3172"/>
                                </a:lnTo>
                                <a:lnTo>
                                  <a:pt x="752" y="3172"/>
                                </a:lnTo>
                                <a:lnTo>
                                  <a:pt x="752" y="3172"/>
                                </a:lnTo>
                                <a:lnTo>
                                  <a:pt x="752" y="3172"/>
                                </a:lnTo>
                                <a:lnTo>
                                  <a:pt x="752" y="3172"/>
                                </a:lnTo>
                                <a:lnTo>
                                  <a:pt x="752" y="3172"/>
                                </a:lnTo>
                                <a:lnTo>
                                  <a:pt x="752" y="6353"/>
                                </a:lnTo>
                                <a:lnTo>
                                  <a:pt x="752" y="6353"/>
                                </a:lnTo>
                                <a:lnTo>
                                  <a:pt x="1505" y="6353"/>
                                </a:lnTo>
                                <a:lnTo>
                                  <a:pt x="1505" y="6353"/>
                                </a:lnTo>
                                <a:lnTo>
                                  <a:pt x="1505" y="6353"/>
                                </a:lnTo>
                                <a:lnTo>
                                  <a:pt x="1505" y="6353"/>
                                </a:lnTo>
                                <a:lnTo>
                                  <a:pt x="1505" y="6353"/>
                                </a:lnTo>
                                <a:lnTo>
                                  <a:pt x="1505" y="6353"/>
                                </a:lnTo>
                                <a:lnTo>
                                  <a:pt x="1505" y="9525"/>
                                </a:lnTo>
                                <a:lnTo>
                                  <a:pt x="1505" y="6353"/>
                                </a:lnTo>
                                <a:lnTo>
                                  <a:pt x="1505" y="6353"/>
                                </a:lnTo>
                                <a:lnTo>
                                  <a:pt x="1505" y="6353"/>
                                </a:lnTo>
                                <a:lnTo>
                                  <a:pt x="1505" y="6353"/>
                                </a:lnTo>
                                <a:lnTo>
                                  <a:pt x="1505" y="3172"/>
                                </a:lnTo>
                                <a:lnTo>
                                  <a:pt x="1505" y="3172"/>
                                </a:lnTo>
                                <a:lnTo>
                                  <a:pt x="1505" y="6353"/>
                                </a:lnTo>
                                <a:lnTo>
                                  <a:pt x="1505" y="6353"/>
                                </a:lnTo>
                                <a:lnTo>
                                  <a:pt x="1505" y="6353"/>
                                </a:lnTo>
                                <a:lnTo>
                                  <a:pt x="1505" y="6353"/>
                                </a:lnTo>
                                <a:lnTo>
                                  <a:pt x="1505" y="3172"/>
                                </a:lnTo>
                                <a:lnTo>
                                  <a:pt x="2257" y="3172"/>
                                </a:lnTo>
                                <a:lnTo>
                                  <a:pt x="2257" y="6353"/>
                                </a:lnTo>
                                <a:lnTo>
                                  <a:pt x="2257" y="6353"/>
                                </a:lnTo>
                                <a:lnTo>
                                  <a:pt x="2257" y="6353"/>
                                </a:lnTo>
                                <a:lnTo>
                                  <a:pt x="2257" y="6353"/>
                                </a:lnTo>
                                <a:lnTo>
                                  <a:pt x="2257" y="6353"/>
                                </a:lnTo>
                                <a:lnTo>
                                  <a:pt x="2257" y="6353"/>
                                </a:lnTo>
                                <a:lnTo>
                                  <a:pt x="2257" y="3172"/>
                                </a:lnTo>
                                <a:lnTo>
                                  <a:pt x="2257" y="6353"/>
                                </a:lnTo>
                                <a:lnTo>
                                  <a:pt x="2257" y="6353"/>
                                </a:lnTo>
                                <a:lnTo>
                                  <a:pt x="2257" y="6353"/>
                                </a:lnTo>
                                <a:lnTo>
                                  <a:pt x="2257" y="6353"/>
                                </a:lnTo>
                                <a:lnTo>
                                  <a:pt x="3010" y="6353"/>
                                </a:lnTo>
                                <a:lnTo>
                                  <a:pt x="3010" y="6353"/>
                                </a:lnTo>
                                <a:lnTo>
                                  <a:pt x="3010" y="6353"/>
                                </a:lnTo>
                                <a:lnTo>
                                  <a:pt x="3010" y="6353"/>
                                </a:lnTo>
                                <a:lnTo>
                                  <a:pt x="3010" y="3172"/>
                                </a:lnTo>
                                <a:lnTo>
                                  <a:pt x="3010" y="3172"/>
                                </a:lnTo>
                                <a:lnTo>
                                  <a:pt x="3010" y="3172"/>
                                </a:lnTo>
                                <a:lnTo>
                                  <a:pt x="3010" y="3172"/>
                                </a:lnTo>
                                <a:lnTo>
                                  <a:pt x="3010" y="3172"/>
                                </a:lnTo>
                                <a:lnTo>
                                  <a:pt x="3010" y="6353"/>
                                </a:lnTo>
                                <a:lnTo>
                                  <a:pt x="3010" y="6353"/>
                                </a:lnTo>
                                <a:lnTo>
                                  <a:pt x="3010" y="6353"/>
                                </a:lnTo>
                                <a:lnTo>
                                  <a:pt x="3010" y="6353"/>
                                </a:lnTo>
                                <a:lnTo>
                                  <a:pt x="3010" y="6353"/>
                                </a:lnTo>
                                <a:lnTo>
                                  <a:pt x="3762" y="6353"/>
                                </a:lnTo>
                                <a:lnTo>
                                  <a:pt x="3762" y="6353"/>
                                </a:lnTo>
                                <a:lnTo>
                                  <a:pt x="3762" y="6353"/>
                                </a:lnTo>
                                <a:lnTo>
                                  <a:pt x="3762" y="6353"/>
                                </a:lnTo>
                                <a:lnTo>
                                  <a:pt x="3762" y="3172"/>
                                </a:lnTo>
                                <a:lnTo>
                                  <a:pt x="3762" y="3172"/>
                                </a:lnTo>
                                <a:lnTo>
                                  <a:pt x="3762" y="3172"/>
                                </a:lnTo>
                                <a:lnTo>
                                  <a:pt x="3762" y="3172"/>
                                </a:lnTo>
                                <a:lnTo>
                                  <a:pt x="3762" y="6353"/>
                                </a:lnTo>
                                <a:lnTo>
                                  <a:pt x="3762" y="6353"/>
                                </a:lnTo>
                                <a:lnTo>
                                  <a:pt x="3762" y="6353"/>
                                </a:lnTo>
                                <a:lnTo>
                                  <a:pt x="3762" y="6353"/>
                                </a:lnTo>
                                <a:lnTo>
                                  <a:pt x="4515" y="6353"/>
                                </a:lnTo>
                                <a:lnTo>
                                  <a:pt x="4515" y="3172"/>
                                </a:lnTo>
                                <a:lnTo>
                                  <a:pt x="4515" y="3172"/>
                                </a:lnTo>
                                <a:lnTo>
                                  <a:pt x="4515" y="3172"/>
                                </a:lnTo>
                                <a:lnTo>
                                  <a:pt x="4515" y="3172"/>
                                </a:lnTo>
                                <a:lnTo>
                                  <a:pt x="4515" y="6353"/>
                                </a:lnTo>
                                <a:lnTo>
                                  <a:pt x="4515" y="3172"/>
                                </a:lnTo>
                                <a:lnTo>
                                  <a:pt x="4515" y="3172"/>
                                </a:lnTo>
                                <a:lnTo>
                                  <a:pt x="4515" y="6353"/>
                                </a:lnTo>
                                <a:lnTo>
                                  <a:pt x="4515" y="3172"/>
                                </a:lnTo>
                                <a:lnTo>
                                  <a:pt x="4515" y="3172"/>
                                </a:lnTo>
                                <a:lnTo>
                                  <a:pt x="4515" y="3172"/>
                                </a:lnTo>
                                <a:lnTo>
                                  <a:pt x="5267" y="6353"/>
                                </a:lnTo>
                                <a:lnTo>
                                  <a:pt x="5267" y="6353"/>
                                </a:lnTo>
                                <a:lnTo>
                                  <a:pt x="5267" y="6353"/>
                                </a:lnTo>
                                <a:lnTo>
                                  <a:pt x="5267" y="6353"/>
                                </a:lnTo>
                                <a:lnTo>
                                  <a:pt x="5267" y="6353"/>
                                </a:lnTo>
                                <a:lnTo>
                                  <a:pt x="5267" y="3172"/>
                                </a:lnTo>
                                <a:lnTo>
                                  <a:pt x="5267" y="3172"/>
                                </a:lnTo>
                                <a:lnTo>
                                  <a:pt x="5267" y="3172"/>
                                </a:lnTo>
                                <a:lnTo>
                                  <a:pt x="5267" y="6353"/>
                                </a:lnTo>
                                <a:lnTo>
                                  <a:pt x="5267" y="6353"/>
                                </a:lnTo>
                                <a:lnTo>
                                  <a:pt x="5267" y="9525"/>
                                </a:lnTo>
                                <a:lnTo>
                                  <a:pt x="5267" y="9525"/>
                                </a:lnTo>
                                <a:lnTo>
                                  <a:pt x="6020" y="6353"/>
                                </a:lnTo>
                                <a:lnTo>
                                  <a:pt x="6020" y="6353"/>
                                </a:lnTo>
                                <a:lnTo>
                                  <a:pt x="6020" y="6353"/>
                                </a:lnTo>
                                <a:lnTo>
                                  <a:pt x="6020" y="6353"/>
                                </a:lnTo>
                                <a:lnTo>
                                  <a:pt x="6020" y="6353"/>
                                </a:lnTo>
                                <a:lnTo>
                                  <a:pt x="6020" y="3172"/>
                                </a:lnTo>
                                <a:lnTo>
                                  <a:pt x="6020" y="6353"/>
                                </a:lnTo>
                                <a:lnTo>
                                  <a:pt x="6020" y="6353"/>
                                </a:lnTo>
                                <a:lnTo>
                                  <a:pt x="6020" y="6353"/>
                                </a:lnTo>
                                <a:lnTo>
                                  <a:pt x="6020" y="6353"/>
                                </a:lnTo>
                                <a:lnTo>
                                  <a:pt x="6020" y="6353"/>
                                </a:lnTo>
                                <a:lnTo>
                                  <a:pt x="6020" y="6353"/>
                                </a:lnTo>
                                <a:lnTo>
                                  <a:pt x="6020" y="3172"/>
                                </a:lnTo>
                                <a:lnTo>
                                  <a:pt x="6020" y="6353"/>
                                </a:lnTo>
                                <a:lnTo>
                                  <a:pt x="6020" y="6353"/>
                                </a:lnTo>
                                <a:lnTo>
                                  <a:pt x="6020" y="6353"/>
                                </a:lnTo>
                                <a:lnTo>
                                  <a:pt x="6020" y="6353"/>
                                </a:lnTo>
                                <a:lnTo>
                                  <a:pt x="6020" y="6353"/>
                                </a:lnTo>
                                <a:lnTo>
                                  <a:pt x="6772" y="6353"/>
                                </a:lnTo>
                                <a:lnTo>
                                  <a:pt x="6772" y="3172"/>
                                </a:lnTo>
                                <a:lnTo>
                                  <a:pt x="6772" y="3172"/>
                                </a:lnTo>
                                <a:lnTo>
                                  <a:pt x="6772" y="3172"/>
                                </a:lnTo>
                                <a:lnTo>
                                  <a:pt x="6772" y="3172"/>
                                </a:lnTo>
                                <a:lnTo>
                                  <a:pt x="6772" y="0"/>
                                </a:lnTo>
                                <a:lnTo>
                                  <a:pt x="6772" y="3172"/>
                                </a:lnTo>
                                <a:lnTo>
                                  <a:pt x="6772" y="3172"/>
                                </a:lnTo>
                                <a:lnTo>
                                  <a:pt x="6772" y="3172"/>
                                </a:lnTo>
                                <a:lnTo>
                                  <a:pt x="6772" y="3172"/>
                                </a:lnTo>
                                <a:lnTo>
                                  <a:pt x="6772" y="6353"/>
                                </a:lnTo>
                                <a:lnTo>
                                  <a:pt x="6772" y="3172"/>
                                </a:lnTo>
                                <a:lnTo>
                                  <a:pt x="7515" y="3172"/>
                                </a:lnTo>
                                <a:lnTo>
                                  <a:pt x="7515" y="6353"/>
                                </a:lnTo>
                                <a:lnTo>
                                  <a:pt x="7515" y="6353"/>
                                </a:lnTo>
                                <a:lnTo>
                                  <a:pt x="7515" y="6353"/>
                                </a:lnTo>
                                <a:lnTo>
                                  <a:pt x="7515" y="6353"/>
                                </a:lnTo>
                                <a:lnTo>
                                  <a:pt x="7515" y="6353"/>
                                </a:lnTo>
                                <a:lnTo>
                                  <a:pt x="7515" y="6353"/>
                                </a:lnTo>
                                <a:lnTo>
                                  <a:pt x="7515" y="6353"/>
                                </a:lnTo>
                                <a:lnTo>
                                  <a:pt x="7515" y="6353"/>
                                </a:lnTo>
                                <a:lnTo>
                                  <a:pt x="7515" y="6353"/>
                                </a:lnTo>
                                <a:lnTo>
                                  <a:pt x="7515" y="6353"/>
                                </a:lnTo>
                                <a:lnTo>
                                  <a:pt x="7515" y="3172"/>
                                </a:lnTo>
                                <a:lnTo>
                                  <a:pt x="7515" y="3172"/>
                                </a:lnTo>
                                <a:lnTo>
                                  <a:pt x="7515" y="3172"/>
                                </a:lnTo>
                                <a:lnTo>
                                  <a:pt x="8268" y="3172"/>
                                </a:lnTo>
                                <a:lnTo>
                                  <a:pt x="8268" y="3172"/>
                                </a:lnTo>
                                <a:lnTo>
                                  <a:pt x="8268" y="6353"/>
                                </a:lnTo>
                                <a:lnTo>
                                  <a:pt x="8268" y="6353"/>
                                </a:lnTo>
                                <a:lnTo>
                                  <a:pt x="8268" y="6353"/>
                                </a:lnTo>
                                <a:lnTo>
                                  <a:pt x="8268" y="6353"/>
                                </a:lnTo>
                                <a:lnTo>
                                  <a:pt x="8268" y="6353"/>
                                </a:lnTo>
                                <a:lnTo>
                                  <a:pt x="8268" y="6353"/>
                                </a:lnTo>
                                <a:lnTo>
                                  <a:pt x="8268" y="6353"/>
                                </a:lnTo>
                                <a:lnTo>
                                  <a:pt x="8268" y="6353"/>
                                </a:lnTo>
                                <a:lnTo>
                                  <a:pt x="8268" y="3172"/>
                                </a:lnTo>
                                <a:lnTo>
                                  <a:pt x="8268" y="6353"/>
                                </a:lnTo>
                                <a:lnTo>
                                  <a:pt x="9020" y="3172"/>
                                </a:lnTo>
                                <a:lnTo>
                                  <a:pt x="9020" y="6353"/>
                                </a:lnTo>
                                <a:lnTo>
                                  <a:pt x="9020" y="6353"/>
                                </a:lnTo>
                                <a:lnTo>
                                  <a:pt x="9020" y="6353"/>
                                </a:lnTo>
                                <a:lnTo>
                                  <a:pt x="9020" y="6353"/>
                                </a:lnTo>
                                <a:lnTo>
                                  <a:pt x="9020" y="6353"/>
                                </a:lnTo>
                                <a:lnTo>
                                  <a:pt x="9020" y="6353"/>
                                </a:lnTo>
                                <a:lnTo>
                                  <a:pt x="9020" y="6353"/>
                                </a:lnTo>
                                <a:lnTo>
                                  <a:pt x="9020" y="6353"/>
                                </a:lnTo>
                                <a:lnTo>
                                  <a:pt x="9020" y="6353"/>
                                </a:lnTo>
                                <a:lnTo>
                                  <a:pt x="9020" y="6353"/>
                                </a:lnTo>
                                <a:lnTo>
                                  <a:pt x="9020" y="6353"/>
                                </a:lnTo>
                                <a:lnTo>
                                  <a:pt x="9773" y="6353"/>
                                </a:lnTo>
                                <a:lnTo>
                                  <a:pt x="9773" y="6353"/>
                                </a:lnTo>
                                <a:lnTo>
                                  <a:pt x="9773" y="6353"/>
                                </a:lnTo>
                                <a:lnTo>
                                  <a:pt x="9773" y="6353"/>
                                </a:lnTo>
                                <a:lnTo>
                                  <a:pt x="9773" y="6353"/>
                                </a:lnTo>
                                <a:lnTo>
                                  <a:pt x="9773" y="6353"/>
                                </a:lnTo>
                                <a:lnTo>
                                  <a:pt x="9773" y="6353"/>
                                </a:lnTo>
                                <a:lnTo>
                                  <a:pt x="9773" y="6353"/>
                                </a:lnTo>
                                <a:lnTo>
                                  <a:pt x="9773" y="6353"/>
                                </a:lnTo>
                                <a:lnTo>
                                  <a:pt x="9773" y="6353"/>
                                </a:lnTo>
                                <a:lnTo>
                                  <a:pt x="9773" y="6353"/>
                                </a:lnTo>
                                <a:lnTo>
                                  <a:pt x="9773" y="6353"/>
                                </a:lnTo>
                                <a:lnTo>
                                  <a:pt x="10525" y="6353"/>
                                </a:lnTo>
                                <a:lnTo>
                                  <a:pt x="10525" y="6353"/>
                                </a:lnTo>
                                <a:lnTo>
                                  <a:pt x="10525" y="6353"/>
                                </a:lnTo>
                                <a:lnTo>
                                  <a:pt x="10525" y="6353"/>
                                </a:lnTo>
                                <a:lnTo>
                                  <a:pt x="10525" y="6353"/>
                                </a:lnTo>
                                <a:lnTo>
                                  <a:pt x="10525" y="6353"/>
                                </a:lnTo>
                                <a:lnTo>
                                  <a:pt x="10525" y="6353"/>
                                </a:lnTo>
                                <a:lnTo>
                                  <a:pt x="10525" y="6353"/>
                                </a:lnTo>
                                <a:lnTo>
                                  <a:pt x="10525" y="6353"/>
                                </a:lnTo>
                                <a:lnTo>
                                  <a:pt x="10525" y="6353"/>
                                </a:lnTo>
                                <a:lnTo>
                                  <a:pt x="10525" y="6353"/>
                                </a:lnTo>
                                <a:lnTo>
                                  <a:pt x="10525" y="6353"/>
                                </a:lnTo>
                                <a:lnTo>
                                  <a:pt x="11278" y="6353"/>
                                </a:lnTo>
                                <a:lnTo>
                                  <a:pt x="11278" y="6353"/>
                                </a:lnTo>
                                <a:lnTo>
                                  <a:pt x="11278" y="6353"/>
                                </a:lnTo>
                                <a:lnTo>
                                  <a:pt x="11278" y="6353"/>
                                </a:lnTo>
                                <a:lnTo>
                                  <a:pt x="11278" y="6353"/>
                                </a:lnTo>
                                <a:lnTo>
                                  <a:pt x="11278" y="6353"/>
                                </a:lnTo>
                                <a:lnTo>
                                  <a:pt x="11278" y="6353"/>
                                </a:lnTo>
                                <a:lnTo>
                                  <a:pt x="11278" y="6353"/>
                                </a:lnTo>
                                <a:lnTo>
                                  <a:pt x="11278" y="6353"/>
                                </a:lnTo>
                                <a:lnTo>
                                  <a:pt x="11278" y="6353"/>
                                </a:lnTo>
                                <a:lnTo>
                                  <a:pt x="11278" y="6353"/>
                                </a:lnTo>
                                <a:lnTo>
                                  <a:pt x="11278" y="6353"/>
                                </a:lnTo>
                                <a:lnTo>
                                  <a:pt x="11278" y="3172"/>
                                </a:lnTo>
                                <a:lnTo>
                                  <a:pt x="11278" y="6353"/>
                                </a:lnTo>
                                <a:lnTo>
                                  <a:pt x="11278" y="6353"/>
                                </a:lnTo>
                                <a:lnTo>
                                  <a:pt x="11278" y="6353"/>
                                </a:lnTo>
                                <a:lnTo>
                                  <a:pt x="11278" y="6353"/>
                                </a:lnTo>
                                <a:lnTo>
                                  <a:pt x="11278" y="6353"/>
                                </a:lnTo>
                                <a:lnTo>
                                  <a:pt x="11278" y="3172"/>
                                </a:lnTo>
                                <a:lnTo>
                                  <a:pt x="11278" y="3172"/>
                                </a:lnTo>
                                <a:lnTo>
                                  <a:pt x="12030" y="3172"/>
                                </a:lnTo>
                                <a:lnTo>
                                  <a:pt x="12030" y="6353"/>
                                </a:lnTo>
                                <a:lnTo>
                                  <a:pt x="12030" y="6353"/>
                                </a:lnTo>
                                <a:lnTo>
                                  <a:pt x="12030" y="6353"/>
                                </a:lnTo>
                                <a:lnTo>
                                  <a:pt x="12030" y="6353"/>
                                </a:lnTo>
                                <a:lnTo>
                                  <a:pt x="12030" y="6353"/>
                                </a:lnTo>
                                <a:lnTo>
                                  <a:pt x="12030" y="6353"/>
                                </a:lnTo>
                                <a:lnTo>
                                  <a:pt x="12030" y="3172"/>
                                </a:lnTo>
                                <a:lnTo>
                                  <a:pt x="12030" y="6353"/>
                                </a:lnTo>
                                <a:lnTo>
                                  <a:pt x="12030" y="6353"/>
                                </a:lnTo>
                                <a:lnTo>
                                  <a:pt x="12030" y="6353"/>
                                </a:lnTo>
                                <a:lnTo>
                                  <a:pt x="12030" y="6353"/>
                                </a:lnTo>
                                <a:lnTo>
                                  <a:pt x="12783" y="6353"/>
                                </a:lnTo>
                                <a:lnTo>
                                  <a:pt x="12783" y="6353"/>
                                </a:lnTo>
                                <a:lnTo>
                                  <a:pt x="12783" y="6353"/>
                                </a:lnTo>
                                <a:lnTo>
                                  <a:pt x="12783" y="6353"/>
                                </a:lnTo>
                                <a:lnTo>
                                  <a:pt x="12783" y="6353"/>
                                </a:lnTo>
                                <a:lnTo>
                                  <a:pt x="12783" y="6353"/>
                                </a:lnTo>
                                <a:lnTo>
                                  <a:pt x="12783" y="6353"/>
                                </a:lnTo>
                                <a:lnTo>
                                  <a:pt x="12783" y="6353"/>
                                </a:lnTo>
                                <a:lnTo>
                                  <a:pt x="12783" y="6353"/>
                                </a:lnTo>
                                <a:lnTo>
                                  <a:pt x="12783" y="3172"/>
                                </a:lnTo>
                                <a:lnTo>
                                  <a:pt x="12783" y="6353"/>
                                </a:lnTo>
                                <a:lnTo>
                                  <a:pt x="12783" y="3172"/>
                                </a:lnTo>
                                <a:lnTo>
                                  <a:pt x="13535" y="3172"/>
                                </a:lnTo>
                                <a:lnTo>
                                  <a:pt x="13535" y="6353"/>
                                </a:lnTo>
                                <a:lnTo>
                                  <a:pt x="13535" y="6353"/>
                                </a:lnTo>
                                <a:lnTo>
                                  <a:pt x="13535" y="6353"/>
                                </a:lnTo>
                                <a:lnTo>
                                  <a:pt x="13535" y="6353"/>
                                </a:lnTo>
                                <a:lnTo>
                                  <a:pt x="13535" y="6353"/>
                                </a:lnTo>
                                <a:lnTo>
                                  <a:pt x="13535" y="3172"/>
                                </a:lnTo>
                                <a:lnTo>
                                  <a:pt x="13535" y="6353"/>
                                </a:lnTo>
                                <a:lnTo>
                                  <a:pt x="13535" y="6353"/>
                                </a:lnTo>
                                <a:lnTo>
                                  <a:pt x="13535" y="6353"/>
                                </a:lnTo>
                                <a:lnTo>
                                  <a:pt x="13535" y="6353"/>
                                </a:lnTo>
                                <a:lnTo>
                                  <a:pt x="13535" y="6353"/>
                                </a:lnTo>
                                <a:lnTo>
                                  <a:pt x="14288" y="6353"/>
                                </a:lnTo>
                                <a:lnTo>
                                  <a:pt x="14288" y="3172"/>
                                </a:lnTo>
                                <a:lnTo>
                                  <a:pt x="14288" y="3172"/>
                                </a:lnTo>
                                <a:lnTo>
                                  <a:pt x="14288" y="6353"/>
                                </a:lnTo>
                                <a:lnTo>
                                  <a:pt x="14288" y="6353"/>
                                </a:lnTo>
                                <a:lnTo>
                                  <a:pt x="14288" y="6353"/>
                                </a:lnTo>
                                <a:lnTo>
                                  <a:pt x="14288" y="9525"/>
                                </a:lnTo>
                                <a:lnTo>
                                  <a:pt x="14288" y="6353"/>
                                </a:lnTo>
                                <a:lnTo>
                                  <a:pt x="14288" y="6353"/>
                                </a:lnTo>
                                <a:lnTo>
                                  <a:pt x="14288" y="6353"/>
                                </a:lnTo>
                                <a:lnTo>
                                  <a:pt x="14288" y="6353"/>
                                </a:lnTo>
                                <a:lnTo>
                                  <a:pt x="14288" y="3172"/>
                                </a:lnTo>
                                <a:lnTo>
                                  <a:pt x="15040" y="3172"/>
                                </a:lnTo>
                                <a:lnTo>
                                  <a:pt x="15040" y="3172"/>
                                </a:lnTo>
                                <a:lnTo>
                                  <a:pt x="15040" y="6353"/>
                                </a:lnTo>
                                <a:lnTo>
                                  <a:pt x="15040" y="6353"/>
                                </a:lnTo>
                                <a:lnTo>
                                  <a:pt x="15040" y="6353"/>
                                </a:lnTo>
                                <a:lnTo>
                                  <a:pt x="15040" y="6353"/>
                                </a:lnTo>
                                <a:lnTo>
                                  <a:pt x="15040" y="6353"/>
                                </a:lnTo>
                                <a:lnTo>
                                  <a:pt x="15040" y="6353"/>
                                </a:lnTo>
                                <a:lnTo>
                                  <a:pt x="15040" y="6353"/>
                                </a:lnTo>
                                <a:lnTo>
                                  <a:pt x="15040" y="6353"/>
                                </a:lnTo>
                                <a:lnTo>
                                  <a:pt x="15040" y="6353"/>
                                </a:lnTo>
                                <a:lnTo>
                                  <a:pt x="15040" y="6353"/>
                                </a:lnTo>
                                <a:lnTo>
                                  <a:pt x="15792" y="6353"/>
                                </a:lnTo>
                                <a:lnTo>
                                  <a:pt x="15792" y="6353"/>
                                </a:lnTo>
                                <a:lnTo>
                                  <a:pt x="15792" y="6353"/>
                                </a:lnTo>
                                <a:lnTo>
                                  <a:pt x="15792" y="6353"/>
                                </a:lnTo>
                                <a:lnTo>
                                  <a:pt x="15792" y="6353"/>
                                </a:lnTo>
                                <a:lnTo>
                                  <a:pt x="15792" y="3172"/>
                                </a:lnTo>
                                <a:lnTo>
                                  <a:pt x="15792" y="6353"/>
                                </a:lnTo>
                                <a:lnTo>
                                  <a:pt x="15792" y="3172"/>
                                </a:lnTo>
                                <a:lnTo>
                                  <a:pt x="15792" y="3172"/>
                                </a:lnTo>
                                <a:lnTo>
                                  <a:pt x="15792" y="6353"/>
                                </a:lnTo>
                                <a:lnTo>
                                  <a:pt x="15792" y="6353"/>
                                </a:lnTo>
                                <a:lnTo>
                                  <a:pt x="15792" y="3172"/>
                                </a:lnTo>
                                <a:lnTo>
                                  <a:pt x="15792" y="6353"/>
                                </a:lnTo>
                                <a:lnTo>
                                  <a:pt x="15792" y="6353"/>
                                </a:lnTo>
                                <a:lnTo>
                                  <a:pt x="15792" y="6353"/>
                                </a:lnTo>
                                <a:lnTo>
                                  <a:pt x="15792" y="6353"/>
                                </a:lnTo>
                                <a:lnTo>
                                  <a:pt x="15792" y="6353"/>
                                </a:lnTo>
                                <a:lnTo>
                                  <a:pt x="15792" y="6353"/>
                                </a:lnTo>
                                <a:lnTo>
                                  <a:pt x="15792" y="6353"/>
                                </a:lnTo>
                                <a:lnTo>
                                  <a:pt x="15792" y="6353"/>
                                </a:lnTo>
                                <a:lnTo>
                                  <a:pt x="16545" y="6353"/>
                                </a:lnTo>
                                <a:lnTo>
                                  <a:pt x="16545" y="6353"/>
                                </a:lnTo>
                                <a:lnTo>
                                  <a:pt x="16545" y="6353"/>
                                </a:lnTo>
                                <a:lnTo>
                                  <a:pt x="16545" y="6353"/>
                                </a:lnTo>
                                <a:lnTo>
                                  <a:pt x="16545" y="6353"/>
                                </a:lnTo>
                                <a:lnTo>
                                  <a:pt x="16545" y="6353"/>
                                </a:lnTo>
                                <a:lnTo>
                                  <a:pt x="16545" y="6353"/>
                                </a:lnTo>
                                <a:lnTo>
                                  <a:pt x="16545" y="3172"/>
                                </a:lnTo>
                                <a:lnTo>
                                  <a:pt x="16545" y="3172"/>
                                </a:lnTo>
                                <a:lnTo>
                                  <a:pt x="16545" y="3172"/>
                                </a:lnTo>
                                <a:lnTo>
                                  <a:pt x="16545" y="3172"/>
                                </a:lnTo>
                                <a:lnTo>
                                  <a:pt x="16545" y="6353"/>
                                </a:lnTo>
                                <a:lnTo>
                                  <a:pt x="17297" y="6353"/>
                                </a:lnTo>
                                <a:lnTo>
                                  <a:pt x="17297" y="6353"/>
                                </a:lnTo>
                                <a:lnTo>
                                  <a:pt x="17297" y="6353"/>
                                </a:lnTo>
                                <a:lnTo>
                                  <a:pt x="17297" y="6353"/>
                                </a:lnTo>
                                <a:lnTo>
                                  <a:pt x="17297" y="6353"/>
                                </a:lnTo>
                                <a:lnTo>
                                  <a:pt x="17297" y="6353"/>
                                </a:lnTo>
                                <a:lnTo>
                                  <a:pt x="17297" y="6353"/>
                                </a:lnTo>
                                <a:lnTo>
                                  <a:pt x="17297" y="3172"/>
                                </a:lnTo>
                                <a:lnTo>
                                  <a:pt x="17297" y="6353"/>
                                </a:lnTo>
                                <a:lnTo>
                                  <a:pt x="17297" y="6353"/>
                                </a:lnTo>
                                <a:lnTo>
                                  <a:pt x="17297" y="3172"/>
                                </a:lnTo>
                                <a:lnTo>
                                  <a:pt x="17297" y="6353"/>
                                </a:lnTo>
                                <a:lnTo>
                                  <a:pt x="18050" y="6353"/>
                                </a:lnTo>
                                <a:lnTo>
                                  <a:pt x="18050" y="3172"/>
                                </a:lnTo>
                                <a:lnTo>
                                  <a:pt x="18050" y="6353"/>
                                </a:lnTo>
                                <a:lnTo>
                                  <a:pt x="18050" y="6353"/>
                                </a:lnTo>
                                <a:lnTo>
                                  <a:pt x="18050" y="6353"/>
                                </a:lnTo>
                                <a:lnTo>
                                  <a:pt x="18050" y="9525"/>
                                </a:lnTo>
                                <a:lnTo>
                                  <a:pt x="18050" y="9525"/>
                                </a:lnTo>
                                <a:lnTo>
                                  <a:pt x="18050" y="6353"/>
                                </a:lnTo>
                                <a:lnTo>
                                  <a:pt x="18050" y="6353"/>
                                </a:lnTo>
                                <a:lnTo>
                                  <a:pt x="18050" y="6353"/>
                                </a:lnTo>
                                <a:lnTo>
                                  <a:pt x="18050" y="3172"/>
                                </a:lnTo>
                                <a:lnTo>
                                  <a:pt x="18050" y="3172"/>
                                </a:lnTo>
                                <a:lnTo>
                                  <a:pt x="18802" y="3172"/>
                                </a:lnTo>
                                <a:lnTo>
                                  <a:pt x="18802" y="6353"/>
                                </a:lnTo>
                                <a:lnTo>
                                  <a:pt x="18802" y="6353"/>
                                </a:lnTo>
                                <a:lnTo>
                                  <a:pt x="18802" y="6353"/>
                                </a:lnTo>
                                <a:lnTo>
                                  <a:pt x="18802" y="6353"/>
                                </a:lnTo>
                                <a:lnTo>
                                  <a:pt x="18802" y="6353"/>
                                </a:lnTo>
                                <a:lnTo>
                                  <a:pt x="18802" y="6353"/>
                                </a:lnTo>
                                <a:lnTo>
                                  <a:pt x="18802" y="6353"/>
                                </a:lnTo>
                                <a:lnTo>
                                  <a:pt x="18802" y="6353"/>
                                </a:lnTo>
                                <a:lnTo>
                                  <a:pt x="18802" y="6353"/>
                                </a:lnTo>
                                <a:lnTo>
                                  <a:pt x="18802" y="6353"/>
                                </a:lnTo>
                                <a:lnTo>
                                  <a:pt x="18802" y="6353"/>
                                </a:lnTo>
                                <a:lnTo>
                                  <a:pt x="19555" y="6353"/>
                                </a:lnTo>
                                <a:lnTo>
                                  <a:pt x="19555" y="3172"/>
                                </a:lnTo>
                                <a:lnTo>
                                  <a:pt x="19555" y="3172"/>
                                </a:lnTo>
                                <a:lnTo>
                                  <a:pt x="19555" y="3172"/>
                                </a:lnTo>
                                <a:lnTo>
                                  <a:pt x="19555" y="3172"/>
                                </a:lnTo>
                                <a:lnTo>
                                  <a:pt x="19555" y="6353"/>
                                </a:lnTo>
                                <a:lnTo>
                                  <a:pt x="19555" y="6353"/>
                                </a:lnTo>
                                <a:lnTo>
                                  <a:pt x="19555" y="6353"/>
                                </a:lnTo>
                                <a:lnTo>
                                  <a:pt x="19555" y="6353"/>
                                </a:lnTo>
                                <a:lnTo>
                                  <a:pt x="19555" y="6353"/>
                                </a:lnTo>
                                <a:lnTo>
                                  <a:pt x="19555" y="6353"/>
                                </a:lnTo>
                                <a:lnTo>
                                  <a:pt x="19555" y="6353"/>
                                </a:lnTo>
                                <a:lnTo>
                                  <a:pt x="19555" y="6353"/>
                                </a:lnTo>
                                <a:lnTo>
                                  <a:pt x="19555" y="6353"/>
                                </a:lnTo>
                                <a:lnTo>
                                  <a:pt x="20307" y="9525"/>
                                </a:lnTo>
                                <a:lnTo>
                                  <a:pt x="20307" y="6353"/>
                                </a:lnTo>
                                <a:lnTo>
                                  <a:pt x="20307" y="6353"/>
                                </a:lnTo>
                                <a:lnTo>
                                  <a:pt x="20307" y="6353"/>
                                </a:lnTo>
                                <a:lnTo>
                                  <a:pt x="20307" y="6353"/>
                                </a:lnTo>
                                <a:lnTo>
                                  <a:pt x="20307" y="6353"/>
                                </a:lnTo>
                                <a:lnTo>
                                  <a:pt x="20307" y="9525"/>
                                </a:lnTo>
                                <a:lnTo>
                                  <a:pt x="20307" y="9525"/>
                                </a:lnTo>
                                <a:lnTo>
                                  <a:pt x="20307" y="9525"/>
                                </a:lnTo>
                                <a:lnTo>
                                  <a:pt x="20307" y="6353"/>
                                </a:lnTo>
                                <a:lnTo>
                                  <a:pt x="20307" y="6353"/>
                                </a:lnTo>
                                <a:lnTo>
                                  <a:pt x="20307" y="6353"/>
                                </a:lnTo>
                                <a:lnTo>
                                  <a:pt x="21060" y="3172"/>
                                </a:lnTo>
                                <a:lnTo>
                                  <a:pt x="21060" y="6353"/>
                                </a:lnTo>
                                <a:lnTo>
                                  <a:pt x="21060" y="6353"/>
                                </a:lnTo>
                                <a:lnTo>
                                  <a:pt x="21060" y="6353"/>
                                </a:lnTo>
                                <a:lnTo>
                                  <a:pt x="21060" y="6353"/>
                                </a:lnTo>
                                <a:lnTo>
                                  <a:pt x="21060" y="6353"/>
                                </a:lnTo>
                                <a:lnTo>
                                  <a:pt x="21060" y="3172"/>
                                </a:lnTo>
                                <a:lnTo>
                                  <a:pt x="21060" y="6353"/>
                                </a:lnTo>
                                <a:lnTo>
                                  <a:pt x="21060" y="6353"/>
                                </a:lnTo>
                                <a:lnTo>
                                  <a:pt x="21060" y="6353"/>
                                </a:lnTo>
                                <a:lnTo>
                                  <a:pt x="21060" y="3172"/>
                                </a:lnTo>
                                <a:lnTo>
                                  <a:pt x="21060" y="3172"/>
                                </a:lnTo>
                                <a:lnTo>
                                  <a:pt x="21060" y="6353"/>
                                </a:lnTo>
                                <a:lnTo>
                                  <a:pt x="21060" y="6353"/>
                                </a:lnTo>
                                <a:lnTo>
                                  <a:pt x="21060" y="6353"/>
                                </a:lnTo>
                                <a:lnTo>
                                  <a:pt x="21060" y="6353"/>
                                </a:lnTo>
                                <a:lnTo>
                                  <a:pt x="21060" y="6353"/>
                                </a:lnTo>
                                <a:lnTo>
                                  <a:pt x="21060" y="6353"/>
                                </a:lnTo>
                                <a:lnTo>
                                  <a:pt x="21803" y="6353"/>
                                </a:lnTo>
                                <a:lnTo>
                                  <a:pt x="21803" y="6353"/>
                                </a:lnTo>
                                <a:lnTo>
                                  <a:pt x="21803" y="6353"/>
                                </a:lnTo>
                                <a:lnTo>
                                  <a:pt x="21803" y="6353"/>
                                </a:lnTo>
                                <a:lnTo>
                                  <a:pt x="21803" y="6353"/>
                                </a:lnTo>
                                <a:lnTo>
                                  <a:pt x="21803" y="6353"/>
                                </a:lnTo>
                                <a:lnTo>
                                  <a:pt x="21803" y="6353"/>
                                </a:lnTo>
                                <a:lnTo>
                                  <a:pt x="21803" y="6353"/>
                                </a:lnTo>
                                <a:lnTo>
                                  <a:pt x="21803" y="6353"/>
                                </a:lnTo>
                                <a:lnTo>
                                  <a:pt x="21803" y="6353"/>
                                </a:lnTo>
                                <a:lnTo>
                                  <a:pt x="21803" y="6353"/>
                                </a:lnTo>
                                <a:lnTo>
                                  <a:pt x="21803" y="3172"/>
                                </a:lnTo>
                                <a:lnTo>
                                  <a:pt x="22555" y="6353"/>
                                </a:lnTo>
                                <a:lnTo>
                                  <a:pt x="22555" y="6353"/>
                                </a:lnTo>
                                <a:lnTo>
                                  <a:pt x="22555" y="6353"/>
                                </a:lnTo>
                                <a:lnTo>
                                  <a:pt x="22555" y="6353"/>
                                </a:lnTo>
                                <a:lnTo>
                                  <a:pt x="22555" y="6353"/>
                                </a:lnTo>
                                <a:lnTo>
                                  <a:pt x="22555" y="6353"/>
                                </a:lnTo>
                                <a:lnTo>
                                  <a:pt x="22555" y="6353"/>
                                </a:lnTo>
                                <a:lnTo>
                                  <a:pt x="22555" y="6353"/>
                                </a:lnTo>
                                <a:lnTo>
                                  <a:pt x="22555" y="6353"/>
                                </a:lnTo>
                                <a:lnTo>
                                  <a:pt x="22555" y="6353"/>
                                </a:lnTo>
                                <a:lnTo>
                                  <a:pt x="22555" y="6353"/>
                                </a:lnTo>
                                <a:lnTo>
                                  <a:pt x="22555" y="6353"/>
                                </a:lnTo>
                                <a:lnTo>
                                  <a:pt x="23308" y="6353"/>
                                </a:lnTo>
                                <a:lnTo>
                                  <a:pt x="23308" y="6353"/>
                                </a:lnTo>
                                <a:lnTo>
                                  <a:pt x="23308" y="6353"/>
                                </a:lnTo>
                                <a:lnTo>
                                  <a:pt x="23308" y="6353"/>
                                </a:lnTo>
                                <a:lnTo>
                                  <a:pt x="23308" y="6353"/>
                                </a:lnTo>
                                <a:lnTo>
                                  <a:pt x="23308" y="3172"/>
                                </a:lnTo>
                                <a:lnTo>
                                  <a:pt x="23308" y="3172"/>
                                </a:lnTo>
                                <a:lnTo>
                                  <a:pt x="23308" y="6353"/>
                                </a:lnTo>
                                <a:lnTo>
                                  <a:pt x="23308" y="6353"/>
                                </a:lnTo>
                                <a:lnTo>
                                  <a:pt x="23308" y="6353"/>
                                </a:lnTo>
                                <a:lnTo>
                                  <a:pt x="23308" y="6353"/>
                                </a:lnTo>
                                <a:lnTo>
                                  <a:pt x="23308" y="6353"/>
                                </a:lnTo>
                                <a:lnTo>
                                  <a:pt x="23308" y="6353"/>
                                </a:lnTo>
                                <a:lnTo>
                                  <a:pt x="23308" y="3172"/>
                                </a:lnTo>
                                <a:lnTo>
                                  <a:pt x="24060" y="3172"/>
                                </a:lnTo>
                                <a:lnTo>
                                  <a:pt x="24060" y="3172"/>
                                </a:lnTo>
                                <a:lnTo>
                                  <a:pt x="24060" y="3172"/>
                                </a:lnTo>
                                <a:lnTo>
                                  <a:pt x="24060" y="6353"/>
                                </a:lnTo>
                                <a:lnTo>
                                  <a:pt x="24060" y="3172"/>
                                </a:lnTo>
                                <a:lnTo>
                                  <a:pt x="24060" y="6353"/>
                                </a:lnTo>
                                <a:lnTo>
                                  <a:pt x="24060" y="6353"/>
                                </a:lnTo>
                                <a:lnTo>
                                  <a:pt x="24060" y="6353"/>
                                </a:lnTo>
                                <a:lnTo>
                                  <a:pt x="24060" y="6353"/>
                                </a:lnTo>
                                <a:lnTo>
                                  <a:pt x="24060" y="6353"/>
                                </a:lnTo>
                                <a:lnTo>
                                  <a:pt x="24060" y="6353"/>
                                </a:lnTo>
                                <a:lnTo>
                                  <a:pt x="24060" y="6353"/>
                                </a:lnTo>
                                <a:lnTo>
                                  <a:pt x="24813" y="6353"/>
                                </a:lnTo>
                                <a:lnTo>
                                  <a:pt x="24813" y="6353"/>
                                </a:lnTo>
                                <a:lnTo>
                                  <a:pt x="24813" y="6353"/>
                                </a:lnTo>
                                <a:lnTo>
                                  <a:pt x="24813" y="3172"/>
                                </a:lnTo>
                                <a:lnTo>
                                  <a:pt x="24813" y="6353"/>
                                </a:lnTo>
                                <a:lnTo>
                                  <a:pt x="24813" y="3172"/>
                                </a:lnTo>
                                <a:lnTo>
                                  <a:pt x="24813" y="3172"/>
                                </a:lnTo>
                                <a:lnTo>
                                  <a:pt x="24813" y="3172"/>
                                </a:lnTo>
                                <a:lnTo>
                                  <a:pt x="24813" y="3172"/>
                                </a:lnTo>
                                <a:lnTo>
                                  <a:pt x="24813" y="3172"/>
                                </a:lnTo>
                                <a:lnTo>
                                  <a:pt x="24813" y="3172"/>
                                </a:lnTo>
                                <a:lnTo>
                                  <a:pt x="24813" y="3172"/>
                                </a:lnTo>
                                <a:lnTo>
                                  <a:pt x="25565" y="6353"/>
                                </a:lnTo>
                                <a:lnTo>
                                  <a:pt x="25565" y="3172"/>
                                </a:lnTo>
                                <a:lnTo>
                                  <a:pt x="25565" y="3172"/>
                                </a:lnTo>
                                <a:lnTo>
                                  <a:pt x="25565" y="6353"/>
                                </a:lnTo>
                                <a:lnTo>
                                  <a:pt x="25565" y="6353"/>
                                </a:lnTo>
                                <a:lnTo>
                                  <a:pt x="25565" y="6353"/>
                                </a:lnTo>
                                <a:lnTo>
                                  <a:pt x="25565" y="6353"/>
                                </a:lnTo>
                                <a:lnTo>
                                  <a:pt x="25565" y="6353"/>
                                </a:lnTo>
                                <a:lnTo>
                                  <a:pt x="25565" y="3172"/>
                                </a:lnTo>
                                <a:lnTo>
                                  <a:pt x="25565" y="6353"/>
                                </a:lnTo>
                                <a:lnTo>
                                  <a:pt x="25565" y="6353"/>
                                </a:lnTo>
                                <a:lnTo>
                                  <a:pt x="25565" y="6353"/>
                                </a:lnTo>
                                <a:lnTo>
                                  <a:pt x="25565" y="6353"/>
                                </a:lnTo>
                                <a:lnTo>
                                  <a:pt x="25565" y="6353"/>
                                </a:lnTo>
                                <a:lnTo>
                                  <a:pt x="25565" y="6353"/>
                                </a:lnTo>
                                <a:lnTo>
                                  <a:pt x="25565" y="6353"/>
                                </a:lnTo>
                                <a:lnTo>
                                  <a:pt x="25565" y="6353"/>
                                </a:lnTo>
                                <a:lnTo>
                                  <a:pt x="25565" y="6353"/>
                                </a:lnTo>
                                <a:lnTo>
                                  <a:pt x="26318" y="6353"/>
                                </a:lnTo>
                                <a:lnTo>
                                  <a:pt x="26318" y="6353"/>
                                </a:lnTo>
                                <a:lnTo>
                                  <a:pt x="26318" y="6353"/>
                                </a:lnTo>
                                <a:lnTo>
                                  <a:pt x="26318" y="6353"/>
                                </a:lnTo>
                                <a:lnTo>
                                  <a:pt x="26318" y="6353"/>
                                </a:lnTo>
                                <a:lnTo>
                                  <a:pt x="26318" y="6353"/>
                                </a:lnTo>
                                <a:lnTo>
                                  <a:pt x="26318" y="6353"/>
                                </a:lnTo>
                                <a:lnTo>
                                  <a:pt x="26318" y="6353"/>
                                </a:lnTo>
                                <a:lnTo>
                                  <a:pt x="26318" y="6353"/>
                                </a:lnTo>
                                <a:lnTo>
                                  <a:pt x="26318" y="6353"/>
                                </a:lnTo>
                                <a:lnTo>
                                  <a:pt x="26318" y="6353"/>
                                </a:lnTo>
                                <a:lnTo>
                                  <a:pt x="26318" y="6353"/>
                                </a:lnTo>
                                <a:lnTo>
                                  <a:pt x="27070" y="6353"/>
                                </a:lnTo>
                                <a:lnTo>
                                  <a:pt x="27070" y="6353"/>
                                </a:lnTo>
                                <a:lnTo>
                                  <a:pt x="27070" y="6353"/>
                                </a:lnTo>
                                <a:lnTo>
                                  <a:pt x="27070" y="6353"/>
                                </a:lnTo>
                                <a:lnTo>
                                  <a:pt x="27070" y="6353"/>
                                </a:lnTo>
                                <a:lnTo>
                                  <a:pt x="27070" y="6353"/>
                                </a:lnTo>
                                <a:lnTo>
                                  <a:pt x="27070" y="6353"/>
                                </a:lnTo>
                                <a:lnTo>
                                  <a:pt x="27070" y="6353"/>
                                </a:lnTo>
                                <a:lnTo>
                                  <a:pt x="27070" y="6353"/>
                                </a:lnTo>
                                <a:lnTo>
                                  <a:pt x="27070" y="6353"/>
                                </a:lnTo>
                                <a:lnTo>
                                  <a:pt x="27070" y="6353"/>
                                </a:lnTo>
                                <a:lnTo>
                                  <a:pt x="27070" y="6353"/>
                                </a:lnTo>
                                <a:lnTo>
                                  <a:pt x="27823" y="6353"/>
                                </a:lnTo>
                                <a:lnTo>
                                  <a:pt x="27823" y="6353"/>
                                </a:lnTo>
                                <a:lnTo>
                                  <a:pt x="27823" y="6353"/>
                                </a:lnTo>
                                <a:lnTo>
                                  <a:pt x="27823" y="3172"/>
                                </a:lnTo>
                                <a:lnTo>
                                  <a:pt x="27823" y="3172"/>
                                </a:lnTo>
                                <a:lnTo>
                                  <a:pt x="27823" y="3172"/>
                                </a:lnTo>
                                <a:lnTo>
                                  <a:pt x="27823" y="6353"/>
                                </a:lnTo>
                                <a:lnTo>
                                  <a:pt x="27823" y="6353"/>
                                </a:lnTo>
                                <a:lnTo>
                                  <a:pt x="27823" y="6353"/>
                                </a:lnTo>
                                <a:lnTo>
                                  <a:pt x="27823" y="9525"/>
                                </a:lnTo>
                                <a:lnTo>
                                  <a:pt x="27823" y="6353"/>
                                </a:lnTo>
                                <a:lnTo>
                                  <a:pt x="27823" y="6353"/>
                                </a:lnTo>
                                <a:lnTo>
                                  <a:pt x="27823" y="6353"/>
                                </a:lnTo>
                                <a:lnTo>
                                  <a:pt x="27823" y="6353"/>
                                </a:lnTo>
                                <a:lnTo>
                                  <a:pt x="28575" y="6353"/>
                                </a:lnTo>
                                <a:lnTo>
                                  <a:pt x="28575" y="6353"/>
                                </a:lnTo>
                                <a:lnTo>
                                  <a:pt x="28575" y="6353"/>
                                </a:lnTo>
                                <a:lnTo>
                                  <a:pt x="28575" y="6353"/>
                                </a:lnTo>
                                <a:lnTo>
                                  <a:pt x="28575" y="3172"/>
                                </a:lnTo>
                                <a:lnTo>
                                  <a:pt x="28575" y="3172"/>
                                </a:lnTo>
                                <a:lnTo>
                                  <a:pt x="28575" y="3172"/>
                                </a:lnTo>
                                <a:lnTo>
                                  <a:pt x="28575" y="3172"/>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29" name="Freeform: Shape 829"/>
                        <wps:cNvSpPr/>
                        <wps:spPr>
                          <a:xfrm>
                            <a:off x="1281112" y="3910012"/>
                            <a:ext cx="28575" cy="9525"/>
                          </a:xfrm>
                          <a:custGeom>
                            <a:avLst/>
                            <a:gdLst>
                              <a:gd name="connsiteX0" fmla="*/ 0 w 28575"/>
                              <a:gd name="connsiteY0" fmla="*/ 3172 h 9525"/>
                              <a:gd name="connsiteX1" fmla="*/ 0 w 28575"/>
                              <a:gd name="connsiteY1" fmla="*/ 6353 h 9525"/>
                              <a:gd name="connsiteX2" fmla="*/ 0 w 28575"/>
                              <a:gd name="connsiteY2" fmla="*/ 6353 h 9525"/>
                              <a:gd name="connsiteX3" fmla="*/ 0 w 28575"/>
                              <a:gd name="connsiteY3" fmla="*/ 6353 h 9525"/>
                              <a:gd name="connsiteX4" fmla="*/ 0 w 28575"/>
                              <a:gd name="connsiteY4" fmla="*/ 6353 h 9525"/>
                              <a:gd name="connsiteX5" fmla="*/ 733 w 28575"/>
                              <a:gd name="connsiteY5" fmla="*/ 6353 h 9525"/>
                              <a:gd name="connsiteX6" fmla="*/ 733 w 28575"/>
                              <a:gd name="connsiteY6" fmla="*/ 6353 h 9525"/>
                              <a:gd name="connsiteX7" fmla="*/ 733 w 28575"/>
                              <a:gd name="connsiteY7" fmla="*/ 6353 h 9525"/>
                              <a:gd name="connsiteX8" fmla="*/ 733 w 28575"/>
                              <a:gd name="connsiteY8" fmla="*/ 6353 h 9525"/>
                              <a:gd name="connsiteX9" fmla="*/ 733 w 28575"/>
                              <a:gd name="connsiteY9" fmla="*/ 6353 h 9525"/>
                              <a:gd name="connsiteX10" fmla="*/ 733 w 28575"/>
                              <a:gd name="connsiteY10" fmla="*/ 6353 h 9525"/>
                              <a:gd name="connsiteX11" fmla="*/ 733 w 28575"/>
                              <a:gd name="connsiteY11" fmla="*/ 6353 h 9525"/>
                              <a:gd name="connsiteX12" fmla="*/ 733 w 28575"/>
                              <a:gd name="connsiteY12" fmla="*/ 6353 h 9525"/>
                              <a:gd name="connsiteX13" fmla="*/ 733 w 28575"/>
                              <a:gd name="connsiteY13" fmla="*/ 6353 h 9525"/>
                              <a:gd name="connsiteX14" fmla="*/ 733 w 28575"/>
                              <a:gd name="connsiteY14" fmla="*/ 6353 h 9525"/>
                              <a:gd name="connsiteX15" fmla="*/ 733 w 28575"/>
                              <a:gd name="connsiteY15" fmla="*/ 6353 h 9525"/>
                              <a:gd name="connsiteX16" fmla="*/ 733 w 28575"/>
                              <a:gd name="connsiteY16" fmla="*/ 6353 h 9525"/>
                              <a:gd name="connsiteX17" fmla="*/ 1467 w 28575"/>
                              <a:gd name="connsiteY17" fmla="*/ 6353 h 9525"/>
                              <a:gd name="connsiteX18" fmla="*/ 1467 w 28575"/>
                              <a:gd name="connsiteY18" fmla="*/ 6353 h 9525"/>
                              <a:gd name="connsiteX19" fmla="*/ 1467 w 28575"/>
                              <a:gd name="connsiteY19" fmla="*/ 6353 h 9525"/>
                              <a:gd name="connsiteX20" fmla="*/ 1467 w 28575"/>
                              <a:gd name="connsiteY20" fmla="*/ 6353 h 9525"/>
                              <a:gd name="connsiteX21" fmla="*/ 1467 w 28575"/>
                              <a:gd name="connsiteY21" fmla="*/ 6353 h 9525"/>
                              <a:gd name="connsiteX22" fmla="*/ 1467 w 28575"/>
                              <a:gd name="connsiteY22" fmla="*/ 6353 h 9525"/>
                              <a:gd name="connsiteX23" fmla="*/ 1467 w 28575"/>
                              <a:gd name="connsiteY23" fmla="*/ 6353 h 9525"/>
                              <a:gd name="connsiteX24" fmla="*/ 1467 w 28575"/>
                              <a:gd name="connsiteY24" fmla="*/ 3172 h 9525"/>
                              <a:gd name="connsiteX25" fmla="*/ 1467 w 28575"/>
                              <a:gd name="connsiteY25" fmla="*/ 3172 h 9525"/>
                              <a:gd name="connsiteX26" fmla="*/ 1467 w 28575"/>
                              <a:gd name="connsiteY26" fmla="*/ 6353 h 9525"/>
                              <a:gd name="connsiteX27" fmla="*/ 1467 w 28575"/>
                              <a:gd name="connsiteY27" fmla="*/ 6353 h 9525"/>
                              <a:gd name="connsiteX28" fmla="*/ 1467 w 28575"/>
                              <a:gd name="connsiteY28" fmla="*/ 6353 h 9525"/>
                              <a:gd name="connsiteX29" fmla="*/ 1467 w 28575"/>
                              <a:gd name="connsiteY29" fmla="*/ 6353 h 9525"/>
                              <a:gd name="connsiteX30" fmla="*/ 1467 w 28575"/>
                              <a:gd name="connsiteY30" fmla="*/ 6353 h 9525"/>
                              <a:gd name="connsiteX31" fmla="*/ 1467 w 28575"/>
                              <a:gd name="connsiteY31" fmla="*/ 3172 h 9525"/>
                              <a:gd name="connsiteX32" fmla="*/ 1467 w 28575"/>
                              <a:gd name="connsiteY32" fmla="*/ 6353 h 9525"/>
                              <a:gd name="connsiteX33" fmla="*/ 1467 w 28575"/>
                              <a:gd name="connsiteY33" fmla="*/ 6353 h 9525"/>
                              <a:gd name="connsiteX34" fmla="*/ 1467 w 28575"/>
                              <a:gd name="connsiteY34" fmla="*/ 6353 h 9525"/>
                              <a:gd name="connsiteX35" fmla="*/ 2200 w 28575"/>
                              <a:gd name="connsiteY35" fmla="*/ 6353 h 9525"/>
                              <a:gd name="connsiteX36" fmla="*/ 2200 w 28575"/>
                              <a:gd name="connsiteY36" fmla="*/ 6353 h 9525"/>
                              <a:gd name="connsiteX37" fmla="*/ 2200 w 28575"/>
                              <a:gd name="connsiteY37" fmla="*/ 6353 h 9525"/>
                              <a:gd name="connsiteX38" fmla="*/ 2200 w 28575"/>
                              <a:gd name="connsiteY38" fmla="*/ 3172 h 9525"/>
                              <a:gd name="connsiteX39" fmla="*/ 2200 w 28575"/>
                              <a:gd name="connsiteY39" fmla="*/ 3172 h 9525"/>
                              <a:gd name="connsiteX40" fmla="*/ 2200 w 28575"/>
                              <a:gd name="connsiteY40" fmla="*/ 3172 h 9525"/>
                              <a:gd name="connsiteX41" fmla="*/ 2200 w 28575"/>
                              <a:gd name="connsiteY41" fmla="*/ 0 h 9525"/>
                              <a:gd name="connsiteX42" fmla="*/ 2200 w 28575"/>
                              <a:gd name="connsiteY42" fmla="*/ 3172 h 9525"/>
                              <a:gd name="connsiteX43" fmla="*/ 2200 w 28575"/>
                              <a:gd name="connsiteY43" fmla="*/ 6353 h 9525"/>
                              <a:gd name="connsiteX44" fmla="*/ 2200 w 28575"/>
                              <a:gd name="connsiteY44" fmla="*/ 6353 h 9525"/>
                              <a:gd name="connsiteX45" fmla="*/ 2200 w 28575"/>
                              <a:gd name="connsiteY45" fmla="*/ 6353 h 9525"/>
                              <a:gd name="connsiteX46" fmla="*/ 2200 w 28575"/>
                              <a:gd name="connsiteY46" fmla="*/ 6353 h 9525"/>
                              <a:gd name="connsiteX47" fmla="*/ 2934 w 28575"/>
                              <a:gd name="connsiteY47" fmla="*/ 3172 h 9525"/>
                              <a:gd name="connsiteX48" fmla="*/ 2934 w 28575"/>
                              <a:gd name="connsiteY48" fmla="*/ 6353 h 9525"/>
                              <a:gd name="connsiteX49" fmla="*/ 2934 w 28575"/>
                              <a:gd name="connsiteY49" fmla="*/ 6353 h 9525"/>
                              <a:gd name="connsiteX50" fmla="*/ 2934 w 28575"/>
                              <a:gd name="connsiteY50" fmla="*/ 6353 h 9525"/>
                              <a:gd name="connsiteX51" fmla="*/ 2934 w 28575"/>
                              <a:gd name="connsiteY51" fmla="*/ 6353 h 9525"/>
                              <a:gd name="connsiteX52" fmla="*/ 2934 w 28575"/>
                              <a:gd name="connsiteY52" fmla="*/ 6353 h 9525"/>
                              <a:gd name="connsiteX53" fmla="*/ 2934 w 28575"/>
                              <a:gd name="connsiteY53" fmla="*/ 6353 h 9525"/>
                              <a:gd name="connsiteX54" fmla="*/ 2934 w 28575"/>
                              <a:gd name="connsiteY54" fmla="*/ 6353 h 9525"/>
                              <a:gd name="connsiteX55" fmla="*/ 2934 w 28575"/>
                              <a:gd name="connsiteY55" fmla="*/ 6353 h 9525"/>
                              <a:gd name="connsiteX56" fmla="*/ 2934 w 28575"/>
                              <a:gd name="connsiteY56" fmla="*/ 6353 h 9525"/>
                              <a:gd name="connsiteX57" fmla="*/ 2934 w 28575"/>
                              <a:gd name="connsiteY57" fmla="*/ 6353 h 9525"/>
                              <a:gd name="connsiteX58" fmla="*/ 2934 w 28575"/>
                              <a:gd name="connsiteY58" fmla="*/ 6353 h 9525"/>
                              <a:gd name="connsiteX59" fmla="*/ 2934 w 28575"/>
                              <a:gd name="connsiteY59" fmla="*/ 6353 h 9525"/>
                              <a:gd name="connsiteX60" fmla="*/ 2934 w 28575"/>
                              <a:gd name="connsiteY60" fmla="*/ 6353 h 9525"/>
                              <a:gd name="connsiteX61" fmla="*/ 3667 w 28575"/>
                              <a:gd name="connsiteY61" fmla="*/ 6353 h 9525"/>
                              <a:gd name="connsiteX62" fmla="*/ 3667 w 28575"/>
                              <a:gd name="connsiteY62" fmla="*/ 6353 h 9525"/>
                              <a:gd name="connsiteX63" fmla="*/ 3667 w 28575"/>
                              <a:gd name="connsiteY63" fmla="*/ 6353 h 9525"/>
                              <a:gd name="connsiteX64" fmla="*/ 3667 w 28575"/>
                              <a:gd name="connsiteY64" fmla="*/ 6353 h 9525"/>
                              <a:gd name="connsiteX65" fmla="*/ 3667 w 28575"/>
                              <a:gd name="connsiteY65" fmla="*/ 6353 h 9525"/>
                              <a:gd name="connsiteX66" fmla="*/ 3667 w 28575"/>
                              <a:gd name="connsiteY66" fmla="*/ 9525 h 9525"/>
                              <a:gd name="connsiteX67" fmla="*/ 3667 w 28575"/>
                              <a:gd name="connsiteY67" fmla="*/ 6353 h 9525"/>
                              <a:gd name="connsiteX68" fmla="*/ 3667 w 28575"/>
                              <a:gd name="connsiteY68" fmla="*/ 6353 h 9525"/>
                              <a:gd name="connsiteX69" fmla="*/ 3667 w 28575"/>
                              <a:gd name="connsiteY69" fmla="*/ 6353 h 9525"/>
                              <a:gd name="connsiteX70" fmla="*/ 3667 w 28575"/>
                              <a:gd name="connsiteY70" fmla="*/ 6353 h 9525"/>
                              <a:gd name="connsiteX71" fmla="*/ 3667 w 28575"/>
                              <a:gd name="connsiteY71" fmla="*/ 6353 h 9525"/>
                              <a:gd name="connsiteX72" fmla="*/ 3667 w 28575"/>
                              <a:gd name="connsiteY72" fmla="*/ 6353 h 9525"/>
                              <a:gd name="connsiteX73" fmla="*/ 4401 w 28575"/>
                              <a:gd name="connsiteY73" fmla="*/ 6353 h 9525"/>
                              <a:gd name="connsiteX74" fmla="*/ 4401 w 28575"/>
                              <a:gd name="connsiteY74" fmla="*/ 3172 h 9525"/>
                              <a:gd name="connsiteX75" fmla="*/ 4401 w 28575"/>
                              <a:gd name="connsiteY75" fmla="*/ 3172 h 9525"/>
                              <a:gd name="connsiteX76" fmla="*/ 4401 w 28575"/>
                              <a:gd name="connsiteY76" fmla="*/ 3172 h 9525"/>
                              <a:gd name="connsiteX77" fmla="*/ 4401 w 28575"/>
                              <a:gd name="connsiteY77" fmla="*/ 3172 h 9525"/>
                              <a:gd name="connsiteX78" fmla="*/ 4401 w 28575"/>
                              <a:gd name="connsiteY78" fmla="*/ 3172 h 9525"/>
                              <a:gd name="connsiteX79" fmla="*/ 4401 w 28575"/>
                              <a:gd name="connsiteY79" fmla="*/ 3172 h 9525"/>
                              <a:gd name="connsiteX80" fmla="*/ 4401 w 28575"/>
                              <a:gd name="connsiteY80" fmla="*/ 3172 h 9525"/>
                              <a:gd name="connsiteX81" fmla="*/ 4401 w 28575"/>
                              <a:gd name="connsiteY81" fmla="*/ 3172 h 9525"/>
                              <a:gd name="connsiteX82" fmla="*/ 4401 w 28575"/>
                              <a:gd name="connsiteY82" fmla="*/ 3172 h 9525"/>
                              <a:gd name="connsiteX83" fmla="*/ 4401 w 28575"/>
                              <a:gd name="connsiteY83" fmla="*/ 6353 h 9525"/>
                              <a:gd name="connsiteX84" fmla="*/ 4401 w 28575"/>
                              <a:gd name="connsiteY84" fmla="*/ 6353 h 9525"/>
                              <a:gd name="connsiteX85" fmla="*/ 5124 w 28575"/>
                              <a:gd name="connsiteY85" fmla="*/ 6353 h 9525"/>
                              <a:gd name="connsiteX86" fmla="*/ 5124 w 28575"/>
                              <a:gd name="connsiteY86" fmla="*/ 6353 h 9525"/>
                              <a:gd name="connsiteX87" fmla="*/ 5124 w 28575"/>
                              <a:gd name="connsiteY87" fmla="*/ 6353 h 9525"/>
                              <a:gd name="connsiteX88" fmla="*/ 5124 w 28575"/>
                              <a:gd name="connsiteY88" fmla="*/ 6353 h 9525"/>
                              <a:gd name="connsiteX89" fmla="*/ 5124 w 28575"/>
                              <a:gd name="connsiteY89" fmla="*/ 3172 h 9525"/>
                              <a:gd name="connsiteX90" fmla="*/ 5124 w 28575"/>
                              <a:gd name="connsiteY90" fmla="*/ 6353 h 9525"/>
                              <a:gd name="connsiteX91" fmla="*/ 5124 w 28575"/>
                              <a:gd name="connsiteY91" fmla="*/ 6353 h 9525"/>
                              <a:gd name="connsiteX92" fmla="*/ 5124 w 28575"/>
                              <a:gd name="connsiteY92" fmla="*/ 6353 h 9525"/>
                              <a:gd name="connsiteX93" fmla="*/ 5124 w 28575"/>
                              <a:gd name="connsiteY93" fmla="*/ 6353 h 9525"/>
                              <a:gd name="connsiteX94" fmla="*/ 5124 w 28575"/>
                              <a:gd name="connsiteY94" fmla="*/ 6353 h 9525"/>
                              <a:gd name="connsiteX95" fmla="*/ 5124 w 28575"/>
                              <a:gd name="connsiteY95" fmla="*/ 3172 h 9525"/>
                              <a:gd name="connsiteX96" fmla="*/ 5124 w 28575"/>
                              <a:gd name="connsiteY96" fmla="*/ 3172 h 9525"/>
                              <a:gd name="connsiteX97" fmla="*/ 5858 w 28575"/>
                              <a:gd name="connsiteY97" fmla="*/ 6353 h 9525"/>
                              <a:gd name="connsiteX98" fmla="*/ 5858 w 28575"/>
                              <a:gd name="connsiteY98" fmla="*/ 6353 h 9525"/>
                              <a:gd name="connsiteX99" fmla="*/ 5858 w 28575"/>
                              <a:gd name="connsiteY99" fmla="*/ 6353 h 9525"/>
                              <a:gd name="connsiteX100" fmla="*/ 5858 w 28575"/>
                              <a:gd name="connsiteY100" fmla="*/ 6353 h 9525"/>
                              <a:gd name="connsiteX101" fmla="*/ 5858 w 28575"/>
                              <a:gd name="connsiteY101" fmla="*/ 6353 h 9525"/>
                              <a:gd name="connsiteX102" fmla="*/ 5858 w 28575"/>
                              <a:gd name="connsiteY102" fmla="*/ 6353 h 9525"/>
                              <a:gd name="connsiteX103" fmla="*/ 5858 w 28575"/>
                              <a:gd name="connsiteY103" fmla="*/ 6353 h 9525"/>
                              <a:gd name="connsiteX104" fmla="*/ 5858 w 28575"/>
                              <a:gd name="connsiteY104" fmla="*/ 6353 h 9525"/>
                              <a:gd name="connsiteX105" fmla="*/ 5858 w 28575"/>
                              <a:gd name="connsiteY105" fmla="*/ 6353 h 9525"/>
                              <a:gd name="connsiteX106" fmla="*/ 5858 w 28575"/>
                              <a:gd name="connsiteY106" fmla="*/ 6353 h 9525"/>
                              <a:gd name="connsiteX107" fmla="*/ 5858 w 28575"/>
                              <a:gd name="connsiteY107" fmla="*/ 6353 h 9525"/>
                              <a:gd name="connsiteX108" fmla="*/ 5858 w 28575"/>
                              <a:gd name="connsiteY108" fmla="*/ 6353 h 9525"/>
                              <a:gd name="connsiteX109" fmla="*/ 6591 w 28575"/>
                              <a:gd name="connsiteY109" fmla="*/ 3172 h 9525"/>
                              <a:gd name="connsiteX110" fmla="*/ 6591 w 28575"/>
                              <a:gd name="connsiteY110" fmla="*/ 3172 h 9525"/>
                              <a:gd name="connsiteX111" fmla="*/ 6591 w 28575"/>
                              <a:gd name="connsiteY111" fmla="*/ 6353 h 9525"/>
                              <a:gd name="connsiteX112" fmla="*/ 6591 w 28575"/>
                              <a:gd name="connsiteY112" fmla="*/ 6353 h 9525"/>
                              <a:gd name="connsiteX113" fmla="*/ 6591 w 28575"/>
                              <a:gd name="connsiteY113" fmla="*/ 6353 h 9525"/>
                              <a:gd name="connsiteX114" fmla="*/ 6591 w 28575"/>
                              <a:gd name="connsiteY114" fmla="*/ 6353 h 9525"/>
                              <a:gd name="connsiteX115" fmla="*/ 6591 w 28575"/>
                              <a:gd name="connsiteY115" fmla="*/ 6353 h 9525"/>
                              <a:gd name="connsiteX116" fmla="*/ 6591 w 28575"/>
                              <a:gd name="connsiteY116" fmla="*/ 6353 h 9525"/>
                              <a:gd name="connsiteX117" fmla="*/ 6591 w 28575"/>
                              <a:gd name="connsiteY117" fmla="*/ 6353 h 9525"/>
                              <a:gd name="connsiteX118" fmla="*/ 6591 w 28575"/>
                              <a:gd name="connsiteY118" fmla="*/ 6353 h 9525"/>
                              <a:gd name="connsiteX119" fmla="*/ 6591 w 28575"/>
                              <a:gd name="connsiteY119" fmla="*/ 3172 h 9525"/>
                              <a:gd name="connsiteX120" fmla="*/ 6591 w 28575"/>
                              <a:gd name="connsiteY120" fmla="*/ 3172 h 9525"/>
                              <a:gd name="connsiteX121" fmla="*/ 6591 w 28575"/>
                              <a:gd name="connsiteY121" fmla="*/ 6353 h 9525"/>
                              <a:gd name="connsiteX122" fmla="*/ 6591 w 28575"/>
                              <a:gd name="connsiteY122" fmla="*/ 6353 h 9525"/>
                              <a:gd name="connsiteX123" fmla="*/ 6591 w 28575"/>
                              <a:gd name="connsiteY123" fmla="*/ 6353 h 9525"/>
                              <a:gd name="connsiteX124" fmla="*/ 6591 w 28575"/>
                              <a:gd name="connsiteY124" fmla="*/ 6353 h 9525"/>
                              <a:gd name="connsiteX125" fmla="*/ 6591 w 28575"/>
                              <a:gd name="connsiteY125" fmla="*/ 6353 h 9525"/>
                              <a:gd name="connsiteX126" fmla="*/ 6591 w 28575"/>
                              <a:gd name="connsiteY126" fmla="*/ 3172 h 9525"/>
                              <a:gd name="connsiteX127" fmla="*/ 6591 w 28575"/>
                              <a:gd name="connsiteY127" fmla="*/ 6353 h 9525"/>
                              <a:gd name="connsiteX128" fmla="*/ 6591 w 28575"/>
                              <a:gd name="connsiteY128" fmla="*/ 6353 h 9525"/>
                              <a:gd name="connsiteX129" fmla="*/ 7325 w 28575"/>
                              <a:gd name="connsiteY129" fmla="*/ 3172 h 9525"/>
                              <a:gd name="connsiteX130" fmla="*/ 7325 w 28575"/>
                              <a:gd name="connsiteY130" fmla="*/ 6353 h 9525"/>
                              <a:gd name="connsiteX131" fmla="*/ 7325 w 28575"/>
                              <a:gd name="connsiteY131" fmla="*/ 6353 h 9525"/>
                              <a:gd name="connsiteX132" fmla="*/ 7325 w 28575"/>
                              <a:gd name="connsiteY132" fmla="*/ 6353 h 9525"/>
                              <a:gd name="connsiteX133" fmla="*/ 7325 w 28575"/>
                              <a:gd name="connsiteY133" fmla="*/ 6353 h 9525"/>
                              <a:gd name="connsiteX134" fmla="*/ 7325 w 28575"/>
                              <a:gd name="connsiteY134" fmla="*/ 6353 h 9525"/>
                              <a:gd name="connsiteX135" fmla="*/ 7325 w 28575"/>
                              <a:gd name="connsiteY135" fmla="*/ 6353 h 9525"/>
                              <a:gd name="connsiteX136" fmla="*/ 7325 w 28575"/>
                              <a:gd name="connsiteY136" fmla="*/ 6353 h 9525"/>
                              <a:gd name="connsiteX137" fmla="*/ 7325 w 28575"/>
                              <a:gd name="connsiteY137" fmla="*/ 6353 h 9525"/>
                              <a:gd name="connsiteX138" fmla="*/ 7325 w 28575"/>
                              <a:gd name="connsiteY138" fmla="*/ 6353 h 9525"/>
                              <a:gd name="connsiteX139" fmla="*/ 7325 w 28575"/>
                              <a:gd name="connsiteY139" fmla="*/ 6353 h 9525"/>
                              <a:gd name="connsiteX140" fmla="*/ 7325 w 28575"/>
                              <a:gd name="connsiteY140" fmla="*/ 6353 h 9525"/>
                              <a:gd name="connsiteX141" fmla="*/ 8058 w 28575"/>
                              <a:gd name="connsiteY141" fmla="*/ 6353 h 9525"/>
                              <a:gd name="connsiteX142" fmla="*/ 8058 w 28575"/>
                              <a:gd name="connsiteY142" fmla="*/ 3172 h 9525"/>
                              <a:gd name="connsiteX143" fmla="*/ 8058 w 28575"/>
                              <a:gd name="connsiteY143" fmla="*/ 6353 h 9525"/>
                              <a:gd name="connsiteX144" fmla="*/ 8058 w 28575"/>
                              <a:gd name="connsiteY144" fmla="*/ 3172 h 9525"/>
                              <a:gd name="connsiteX145" fmla="*/ 8058 w 28575"/>
                              <a:gd name="connsiteY145" fmla="*/ 3172 h 9525"/>
                              <a:gd name="connsiteX146" fmla="*/ 8058 w 28575"/>
                              <a:gd name="connsiteY146" fmla="*/ 3172 h 9525"/>
                              <a:gd name="connsiteX147" fmla="*/ 8058 w 28575"/>
                              <a:gd name="connsiteY147" fmla="*/ 3172 h 9525"/>
                              <a:gd name="connsiteX148" fmla="*/ 8058 w 28575"/>
                              <a:gd name="connsiteY148" fmla="*/ 3172 h 9525"/>
                              <a:gd name="connsiteX149" fmla="*/ 8058 w 28575"/>
                              <a:gd name="connsiteY149" fmla="*/ 6353 h 9525"/>
                              <a:gd name="connsiteX150" fmla="*/ 8058 w 28575"/>
                              <a:gd name="connsiteY150" fmla="*/ 6353 h 9525"/>
                              <a:gd name="connsiteX151" fmla="*/ 8058 w 28575"/>
                              <a:gd name="connsiteY151" fmla="*/ 6353 h 9525"/>
                              <a:gd name="connsiteX152" fmla="*/ 8058 w 28575"/>
                              <a:gd name="connsiteY152" fmla="*/ 6353 h 9525"/>
                              <a:gd name="connsiteX153" fmla="*/ 8792 w 28575"/>
                              <a:gd name="connsiteY153" fmla="*/ 6353 h 9525"/>
                              <a:gd name="connsiteX154" fmla="*/ 8792 w 28575"/>
                              <a:gd name="connsiteY154" fmla="*/ 6353 h 9525"/>
                              <a:gd name="connsiteX155" fmla="*/ 8792 w 28575"/>
                              <a:gd name="connsiteY155" fmla="*/ 6353 h 9525"/>
                              <a:gd name="connsiteX156" fmla="*/ 8792 w 28575"/>
                              <a:gd name="connsiteY156" fmla="*/ 6353 h 9525"/>
                              <a:gd name="connsiteX157" fmla="*/ 8792 w 28575"/>
                              <a:gd name="connsiteY157" fmla="*/ 6353 h 9525"/>
                              <a:gd name="connsiteX158" fmla="*/ 8792 w 28575"/>
                              <a:gd name="connsiteY158" fmla="*/ 6353 h 9525"/>
                              <a:gd name="connsiteX159" fmla="*/ 8792 w 28575"/>
                              <a:gd name="connsiteY159" fmla="*/ 6353 h 9525"/>
                              <a:gd name="connsiteX160" fmla="*/ 8792 w 28575"/>
                              <a:gd name="connsiteY160" fmla="*/ 6353 h 9525"/>
                              <a:gd name="connsiteX161" fmla="*/ 8792 w 28575"/>
                              <a:gd name="connsiteY161" fmla="*/ 6353 h 9525"/>
                              <a:gd name="connsiteX162" fmla="*/ 8792 w 28575"/>
                              <a:gd name="connsiteY162" fmla="*/ 6353 h 9525"/>
                              <a:gd name="connsiteX163" fmla="*/ 8792 w 28575"/>
                              <a:gd name="connsiteY163" fmla="*/ 6353 h 9525"/>
                              <a:gd name="connsiteX164" fmla="*/ 8792 w 28575"/>
                              <a:gd name="connsiteY164" fmla="*/ 6353 h 9525"/>
                              <a:gd name="connsiteX165" fmla="*/ 9525 w 28575"/>
                              <a:gd name="connsiteY165" fmla="*/ 6353 h 9525"/>
                              <a:gd name="connsiteX166" fmla="*/ 9525 w 28575"/>
                              <a:gd name="connsiteY166" fmla="*/ 6353 h 9525"/>
                              <a:gd name="connsiteX167" fmla="*/ 9525 w 28575"/>
                              <a:gd name="connsiteY167" fmla="*/ 6353 h 9525"/>
                              <a:gd name="connsiteX168" fmla="*/ 9525 w 28575"/>
                              <a:gd name="connsiteY168" fmla="*/ 3172 h 9525"/>
                              <a:gd name="connsiteX169" fmla="*/ 9525 w 28575"/>
                              <a:gd name="connsiteY169" fmla="*/ 3172 h 9525"/>
                              <a:gd name="connsiteX170" fmla="*/ 9525 w 28575"/>
                              <a:gd name="connsiteY170" fmla="*/ 6353 h 9525"/>
                              <a:gd name="connsiteX171" fmla="*/ 9525 w 28575"/>
                              <a:gd name="connsiteY171" fmla="*/ 3172 h 9525"/>
                              <a:gd name="connsiteX172" fmla="*/ 9525 w 28575"/>
                              <a:gd name="connsiteY172" fmla="*/ 6353 h 9525"/>
                              <a:gd name="connsiteX173" fmla="*/ 9525 w 28575"/>
                              <a:gd name="connsiteY173" fmla="*/ 9525 h 9525"/>
                              <a:gd name="connsiteX174" fmla="*/ 9525 w 28575"/>
                              <a:gd name="connsiteY174" fmla="*/ 6353 h 9525"/>
                              <a:gd name="connsiteX175" fmla="*/ 9525 w 28575"/>
                              <a:gd name="connsiteY175" fmla="*/ 6353 h 9525"/>
                              <a:gd name="connsiteX176" fmla="*/ 9525 w 28575"/>
                              <a:gd name="connsiteY176" fmla="*/ 6353 h 9525"/>
                              <a:gd name="connsiteX177" fmla="*/ 10258 w 28575"/>
                              <a:gd name="connsiteY177" fmla="*/ 6353 h 9525"/>
                              <a:gd name="connsiteX178" fmla="*/ 10258 w 28575"/>
                              <a:gd name="connsiteY178" fmla="*/ 6353 h 9525"/>
                              <a:gd name="connsiteX179" fmla="*/ 10258 w 28575"/>
                              <a:gd name="connsiteY179" fmla="*/ 6353 h 9525"/>
                              <a:gd name="connsiteX180" fmla="*/ 10258 w 28575"/>
                              <a:gd name="connsiteY180" fmla="*/ 6353 h 9525"/>
                              <a:gd name="connsiteX181" fmla="*/ 10258 w 28575"/>
                              <a:gd name="connsiteY181" fmla="*/ 3172 h 9525"/>
                              <a:gd name="connsiteX182" fmla="*/ 10258 w 28575"/>
                              <a:gd name="connsiteY182" fmla="*/ 3172 h 9525"/>
                              <a:gd name="connsiteX183" fmla="*/ 10258 w 28575"/>
                              <a:gd name="connsiteY183" fmla="*/ 6353 h 9525"/>
                              <a:gd name="connsiteX184" fmla="*/ 10258 w 28575"/>
                              <a:gd name="connsiteY184" fmla="*/ 6353 h 9525"/>
                              <a:gd name="connsiteX185" fmla="*/ 10258 w 28575"/>
                              <a:gd name="connsiteY185" fmla="*/ 3172 h 9525"/>
                              <a:gd name="connsiteX186" fmla="*/ 10258 w 28575"/>
                              <a:gd name="connsiteY186" fmla="*/ 3172 h 9525"/>
                              <a:gd name="connsiteX187" fmla="*/ 10258 w 28575"/>
                              <a:gd name="connsiteY187" fmla="*/ 3172 h 9525"/>
                              <a:gd name="connsiteX188" fmla="*/ 10258 w 28575"/>
                              <a:gd name="connsiteY188" fmla="*/ 3172 h 9525"/>
                              <a:gd name="connsiteX189" fmla="*/ 10992 w 28575"/>
                              <a:gd name="connsiteY189" fmla="*/ 6353 h 9525"/>
                              <a:gd name="connsiteX190" fmla="*/ 10992 w 28575"/>
                              <a:gd name="connsiteY190" fmla="*/ 6353 h 9525"/>
                              <a:gd name="connsiteX191" fmla="*/ 10992 w 28575"/>
                              <a:gd name="connsiteY191" fmla="*/ 6353 h 9525"/>
                              <a:gd name="connsiteX192" fmla="*/ 10992 w 28575"/>
                              <a:gd name="connsiteY192" fmla="*/ 6353 h 9525"/>
                              <a:gd name="connsiteX193" fmla="*/ 10992 w 28575"/>
                              <a:gd name="connsiteY193" fmla="*/ 6353 h 9525"/>
                              <a:gd name="connsiteX194" fmla="*/ 10992 w 28575"/>
                              <a:gd name="connsiteY194" fmla="*/ 3172 h 9525"/>
                              <a:gd name="connsiteX195" fmla="*/ 10992 w 28575"/>
                              <a:gd name="connsiteY195" fmla="*/ 3172 h 9525"/>
                              <a:gd name="connsiteX196" fmla="*/ 10992 w 28575"/>
                              <a:gd name="connsiteY196" fmla="*/ 3172 h 9525"/>
                              <a:gd name="connsiteX197" fmla="*/ 10992 w 28575"/>
                              <a:gd name="connsiteY197" fmla="*/ 6353 h 9525"/>
                              <a:gd name="connsiteX198" fmla="*/ 10992 w 28575"/>
                              <a:gd name="connsiteY198" fmla="*/ 6353 h 9525"/>
                              <a:gd name="connsiteX199" fmla="*/ 10992 w 28575"/>
                              <a:gd name="connsiteY199" fmla="*/ 6353 h 9525"/>
                              <a:gd name="connsiteX200" fmla="*/ 10992 w 28575"/>
                              <a:gd name="connsiteY200" fmla="*/ 6353 h 9525"/>
                              <a:gd name="connsiteX201" fmla="*/ 10992 w 28575"/>
                              <a:gd name="connsiteY201" fmla="*/ 6353 h 9525"/>
                              <a:gd name="connsiteX202" fmla="*/ 10992 w 28575"/>
                              <a:gd name="connsiteY202" fmla="*/ 3172 h 9525"/>
                              <a:gd name="connsiteX203" fmla="*/ 10992 w 28575"/>
                              <a:gd name="connsiteY203" fmla="*/ 3172 h 9525"/>
                              <a:gd name="connsiteX204" fmla="*/ 10992 w 28575"/>
                              <a:gd name="connsiteY204" fmla="*/ 3172 h 9525"/>
                              <a:gd name="connsiteX205" fmla="*/ 10992 w 28575"/>
                              <a:gd name="connsiteY205" fmla="*/ 3172 h 9525"/>
                              <a:gd name="connsiteX206" fmla="*/ 10992 w 28575"/>
                              <a:gd name="connsiteY206" fmla="*/ 3172 h 9525"/>
                              <a:gd name="connsiteX207" fmla="*/ 10992 w 28575"/>
                              <a:gd name="connsiteY207" fmla="*/ 6353 h 9525"/>
                              <a:gd name="connsiteX208" fmla="*/ 10992 w 28575"/>
                              <a:gd name="connsiteY208" fmla="*/ 6353 h 9525"/>
                              <a:gd name="connsiteX209" fmla="*/ 11725 w 28575"/>
                              <a:gd name="connsiteY209" fmla="*/ 6353 h 9525"/>
                              <a:gd name="connsiteX210" fmla="*/ 11725 w 28575"/>
                              <a:gd name="connsiteY210" fmla="*/ 6353 h 9525"/>
                              <a:gd name="connsiteX211" fmla="*/ 11725 w 28575"/>
                              <a:gd name="connsiteY211" fmla="*/ 6353 h 9525"/>
                              <a:gd name="connsiteX212" fmla="*/ 11725 w 28575"/>
                              <a:gd name="connsiteY212" fmla="*/ 6353 h 9525"/>
                              <a:gd name="connsiteX213" fmla="*/ 11725 w 28575"/>
                              <a:gd name="connsiteY213" fmla="*/ 6353 h 9525"/>
                              <a:gd name="connsiteX214" fmla="*/ 11725 w 28575"/>
                              <a:gd name="connsiteY214" fmla="*/ 6353 h 9525"/>
                              <a:gd name="connsiteX215" fmla="*/ 11725 w 28575"/>
                              <a:gd name="connsiteY215" fmla="*/ 6353 h 9525"/>
                              <a:gd name="connsiteX216" fmla="*/ 11725 w 28575"/>
                              <a:gd name="connsiteY216" fmla="*/ 6353 h 9525"/>
                              <a:gd name="connsiteX217" fmla="*/ 11725 w 28575"/>
                              <a:gd name="connsiteY217" fmla="*/ 6353 h 9525"/>
                              <a:gd name="connsiteX218" fmla="*/ 11725 w 28575"/>
                              <a:gd name="connsiteY218" fmla="*/ 3172 h 9525"/>
                              <a:gd name="connsiteX219" fmla="*/ 11725 w 28575"/>
                              <a:gd name="connsiteY219" fmla="*/ 3172 h 9525"/>
                              <a:gd name="connsiteX220" fmla="*/ 11725 w 28575"/>
                              <a:gd name="connsiteY220" fmla="*/ 3172 h 9525"/>
                              <a:gd name="connsiteX221" fmla="*/ 12459 w 28575"/>
                              <a:gd name="connsiteY221" fmla="*/ 6353 h 9525"/>
                              <a:gd name="connsiteX222" fmla="*/ 12459 w 28575"/>
                              <a:gd name="connsiteY222" fmla="*/ 6353 h 9525"/>
                              <a:gd name="connsiteX223" fmla="*/ 12459 w 28575"/>
                              <a:gd name="connsiteY223" fmla="*/ 6353 h 9525"/>
                              <a:gd name="connsiteX224" fmla="*/ 12459 w 28575"/>
                              <a:gd name="connsiteY224" fmla="*/ 6353 h 9525"/>
                              <a:gd name="connsiteX225" fmla="*/ 12459 w 28575"/>
                              <a:gd name="connsiteY225" fmla="*/ 6353 h 9525"/>
                              <a:gd name="connsiteX226" fmla="*/ 12459 w 28575"/>
                              <a:gd name="connsiteY226" fmla="*/ 6353 h 9525"/>
                              <a:gd name="connsiteX227" fmla="*/ 12459 w 28575"/>
                              <a:gd name="connsiteY227" fmla="*/ 6353 h 9525"/>
                              <a:gd name="connsiteX228" fmla="*/ 12459 w 28575"/>
                              <a:gd name="connsiteY228" fmla="*/ 6353 h 9525"/>
                              <a:gd name="connsiteX229" fmla="*/ 12459 w 28575"/>
                              <a:gd name="connsiteY229" fmla="*/ 9525 h 9525"/>
                              <a:gd name="connsiteX230" fmla="*/ 12459 w 28575"/>
                              <a:gd name="connsiteY230" fmla="*/ 9525 h 9525"/>
                              <a:gd name="connsiteX231" fmla="*/ 12459 w 28575"/>
                              <a:gd name="connsiteY231" fmla="*/ 9525 h 9525"/>
                              <a:gd name="connsiteX232" fmla="*/ 12459 w 28575"/>
                              <a:gd name="connsiteY232" fmla="*/ 9525 h 9525"/>
                              <a:gd name="connsiteX233" fmla="*/ 13192 w 28575"/>
                              <a:gd name="connsiteY233" fmla="*/ 6353 h 9525"/>
                              <a:gd name="connsiteX234" fmla="*/ 13192 w 28575"/>
                              <a:gd name="connsiteY234" fmla="*/ 6353 h 9525"/>
                              <a:gd name="connsiteX235" fmla="*/ 13192 w 28575"/>
                              <a:gd name="connsiteY235" fmla="*/ 6353 h 9525"/>
                              <a:gd name="connsiteX236" fmla="*/ 13192 w 28575"/>
                              <a:gd name="connsiteY236" fmla="*/ 3172 h 9525"/>
                              <a:gd name="connsiteX237" fmla="*/ 13192 w 28575"/>
                              <a:gd name="connsiteY237" fmla="*/ 6353 h 9525"/>
                              <a:gd name="connsiteX238" fmla="*/ 13192 w 28575"/>
                              <a:gd name="connsiteY238" fmla="*/ 6353 h 9525"/>
                              <a:gd name="connsiteX239" fmla="*/ 13192 w 28575"/>
                              <a:gd name="connsiteY239" fmla="*/ 6353 h 9525"/>
                              <a:gd name="connsiteX240" fmla="*/ 13192 w 28575"/>
                              <a:gd name="connsiteY240" fmla="*/ 6353 h 9525"/>
                              <a:gd name="connsiteX241" fmla="*/ 13192 w 28575"/>
                              <a:gd name="connsiteY241" fmla="*/ 6353 h 9525"/>
                              <a:gd name="connsiteX242" fmla="*/ 13192 w 28575"/>
                              <a:gd name="connsiteY242" fmla="*/ 6353 h 9525"/>
                              <a:gd name="connsiteX243" fmla="*/ 13192 w 28575"/>
                              <a:gd name="connsiteY243" fmla="*/ 6353 h 9525"/>
                              <a:gd name="connsiteX244" fmla="*/ 13192 w 28575"/>
                              <a:gd name="connsiteY244" fmla="*/ 9525 h 9525"/>
                              <a:gd name="connsiteX245" fmla="*/ 13926 w 28575"/>
                              <a:gd name="connsiteY245" fmla="*/ 6353 h 9525"/>
                              <a:gd name="connsiteX246" fmla="*/ 13926 w 28575"/>
                              <a:gd name="connsiteY246" fmla="*/ 6353 h 9525"/>
                              <a:gd name="connsiteX247" fmla="*/ 13926 w 28575"/>
                              <a:gd name="connsiteY247" fmla="*/ 6353 h 9525"/>
                              <a:gd name="connsiteX248" fmla="*/ 13926 w 28575"/>
                              <a:gd name="connsiteY248" fmla="*/ 3172 h 9525"/>
                              <a:gd name="connsiteX249" fmla="*/ 13926 w 28575"/>
                              <a:gd name="connsiteY249" fmla="*/ 3172 h 9525"/>
                              <a:gd name="connsiteX250" fmla="*/ 13926 w 28575"/>
                              <a:gd name="connsiteY250" fmla="*/ 6353 h 9525"/>
                              <a:gd name="connsiteX251" fmla="*/ 13926 w 28575"/>
                              <a:gd name="connsiteY251" fmla="*/ 6353 h 9525"/>
                              <a:gd name="connsiteX252" fmla="*/ 13926 w 28575"/>
                              <a:gd name="connsiteY252" fmla="*/ 6353 h 9525"/>
                              <a:gd name="connsiteX253" fmla="*/ 13926 w 28575"/>
                              <a:gd name="connsiteY253" fmla="*/ 6353 h 9525"/>
                              <a:gd name="connsiteX254" fmla="*/ 13926 w 28575"/>
                              <a:gd name="connsiteY254" fmla="*/ 6353 h 9525"/>
                              <a:gd name="connsiteX255" fmla="*/ 13926 w 28575"/>
                              <a:gd name="connsiteY255" fmla="*/ 6353 h 9525"/>
                              <a:gd name="connsiteX256" fmla="*/ 13926 w 28575"/>
                              <a:gd name="connsiteY256" fmla="*/ 6353 h 9525"/>
                              <a:gd name="connsiteX257" fmla="*/ 14649 w 28575"/>
                              <a:gd name="connsiteY257" fmla="*/ 6353 h 9525"/>
                              <a:gd name="connsiteX258" fmla="*/ 14649 w 28575"/>
                              <a:gd name="connsiteY258" fmla="*/ 6353 h 9525"/>
                              <a:gd name="connsiteX259" fmla="*/ 14649 w 28575"/>
                              <a:gd name="connsiteY259" fmla="*/ 6353 h 9525"/>
                              <a:gd name="connsiteX260" fmla="*/ 14649 w 28575"/>
                              <a:gd name="connsiteY260" fmla="*/ 6353 h 9525"/>
                              <a:gd name="connsiteX261" fmla="*/ 14649 w 28575"/>
                              <a:gd name="connsiteY261" fmla="*/ 6353 h 9525"/>
                              <a:gd name="connsiteX262" fmla="*/ 14649 w 28575"/>
                              <a:gd name="connsiteY262" fmla="*/ 6353 h 9525"/>
                              <a:gd name="connsiteX263" fmla="*/ 14649 w 28575"/>
                              <a:gd name="connsiteY263" fmla="*/ 6353 h 9525"/>
                              <a:gd name="connsiteX264" fmla="*/ 14649 w 28575"/>
                              <a:gd name="connsiteY264" fmla="*/ 3172 h 9525"/>
                              <a:gd name="connsiteX265" fmla="*/ 14649 w 28575"/>
                              <a:gd name="connsiteY265" fmla="*/ 3172 h 9525"/>
                              <a:gd name="connsiteX266" fmla="*/ 14649 w 28575"/>
                              <a:gd name="connsiteY266" fmla="*/ 3172 h 9525"/>
                              <a:gd name="connsiteX267" fmla="*/ 14649 w 28575"/>
                              <a:gd name="connsiteY267" fmla="*/ 6353 h 9525"/>
                              <a:gd name="connsiteX268" fmla="*/ 14649 w 28575"/>
                              <a:gd name="connsiteY268" fmla="*/ 6353 h 9525"/>
                              <a:gd name="connsiteX269" fmla="*/ 14649 w 28575"/>
                              <a:gd name="connsiteY269" fmla="*/ 6353 h 9525"/>
                              <a:gd name="connsiteX270" fmla="*/ 14649 w 28575"/>
                              <a:gd name="connsiteY270" fmla="*/ 6353 h 9525"/>
                              <a:gd name="connsiteX271" fmla="*/ 15383 w 28575"/>
                              <a:gd name="connsiteY271" fmla="*/ 6353 h 9525"/>
                              <a:gd name="connsiteX272" fmla="*/ 15383 w 28575"/>
                              <a:gd name="connsiteY272" fmla="*/ 6353 h 9525"/>
                              <a:gd name="connsiteX273" fmla="*/ 15383 w 28575"/>
                              <a:gd name="connsiteY273" fmla="*/ 6353 h 9525"/>
                              <a:gd name="connsiteX274" fmla="*/ 15383 w 28575"/>
                              <a:gd name="connsiteY274" fmla="*/ 6353 h 9525"/>
                              <a:gd name="connsiteX275" fmla="*/ 15383 w 28575"/>
                              <a:gd name="connsiteY275" fmla="*/ 6353 h 9525"/>
                              <a:gd name="connsiteX276" fmla="*/ 15383 w 28575"/>
                              <a:gd name="connsiteY276" fmla="*/ 6353 h 9525"/>
                              <a:gd name="connsiteX277" fmla="*/ 15383 w 28575"/>
                              <a:gd name="connsiteY277" fmla="*/ 6353 h 9525"/>
                              <a:gd name="connsiteX278" fmla="*/ 15383 w 28575"/>
                              <a:gd name="connsiteY278" fmla="*/ 6353 h 9525"/>
                              <a:gd name="connsiteX279" fmla="*/ 15383 w 28575"/>
                              <a:gd name="connsiteY279" fmla="*/ 6353 h 9525"/>
                              <a:gd name="connsiteX280" fmla="*/ 15383 w 28575"/>
                              <a:gd name="connsiteY280" fmla="*/ 6353 h 9525"/>
                              <a:gd name="connsiteX281" fmla="*/ 15383 w 28575"/>
                              <a:gd name="connsiteY281" fmla="*/ 9525 h 9525"/>
                              <a:gd name="connsiteX282" fmla="*/ 15383 w 28575"/>
                              <a:gd name="connsiteY282" fmla="*/ 9525 h 9525"/>
                              <a:gd name="connsiteX283" fmla="*/ 16116 w 28575"/>
                              <a:gd name="connsiteY283" fmla="*/ 9525 h 9525"/>
                              <a:gd name="connsiteX284" fmla="*/ 16116 w 28575"/>
                              <a:gd name="connsiteY284" fmla="*/ 6353 h 9525"/>
                              <a:gd name="connsiteX285" fmla="*/ 16116 w 28575"/>
                              <a:gd name="connsiteY285" fmla="*/ 6353 h 9525"/>
                              <a:gd name="connsiteX286" fmla="*/ 16116 w 28575"/>
                              <a:gd name="connsiteY286" fmla="*/ 6353 h 9525"/>
                              <a:gd name="connsiteX287" fmla="*/ 16116 w 28575"/>
                              <a:gd name="connsiteY287" fmla="*/ 3172 h 9525"/>
                              <a:gd name="connsiteX288" fmla="*/ 16116 w 28575"/>
                              <a:gd name="connsiteY288" fmla="*/ 3172 h 9525"/>
                              <a:gd name="connsiteX289" fmla="*/ 16116 w 28575"/>
                              <a:gd name="connsiteY289" fmla="*/ 6353 h 9525"/>
                              <a:gd name="connsiteX290" fmla="*/ 16116 w 28575"/>
                              <a:gd name="connsiteY290" fmla="*/ 6353 h 9525"/>
                              <a:gd name="connsiteX291" fmla="*/ 16116 w 28575"/>
                              <a:gd name="connsiteY291" fmla="*/ 6353 h 9525"/>
                              <a:gd name="connsiteX292" fmla="*/ 16116 w 28575"/>
                              <a:gd name="connsiteY292" fmla="*/ 6353 h 9525"/>
                              <a:gd name="connsiteX293" fmla="*/ 16116 w 28575"/>
                              <a:gd name="connsiteY293" fmla="*/ 6353 h 9525"/>
                              <a:gd name="connsiteX294" fmla="*/ 16116 w 28575"/>
                              <a:gd name="connsiteY294" fmla="*/ 6353 h 9525"/>
                              <a:gd name="connsiteX295" fmla="*/ 16116 w 28575"/>
                              <a:gd name="connsiteY295" fmla="*/ 6353 h 9525"/>
                              <a:gd name="connsiteX296" fmla="*/ 16116 w 28575"/>
                              <a:gd name="connsiteY296" fmla="*/ 6353 h 9525"/>
                              <a:gd name="connsiteX297" fmla="*/ 16116 w 28575"/>
                              <a:gd name="connsiteY297" fmla="*/ 6353 h 9525"/>
                              <a:gd name="connsiteX298" fmla="*/ 16116 w 28575"/>
                              <a:gd name="connsiteY298" fmla="*/ 6353 h 9525"/>
                              <a:gd name="connsiteX299" fmla="*/ 16116 w 28575"/>
                              <a:gd name="connsiteY299" fmla="*/ 6353 h 9525"/>
                              <a:gd name="connsiteX300" fmla="*/ 16116 w 28575"/>
                              <a:gd name="connsiteY300" fmla="*/ 6353 h 9525"/>
                              <a:gd name="connsiteX301" fmla="*/ 16850 w 28575"/>
                              <a:gd name="connsiteY301" fmla="*/ 6353 h 9525"/>
                              <a:gd name="connsiteX302" fmla="*/ 16850 w 28575"/>
                              <a:gd name="connsiteY302" fmla="*/ 6353 h 9525"/>
                              <a:gd name="connsiteX303" fmla="*/ 16850 w 28575"/>
                              <a:gd name="connsiteY303" fmla="*/ 6353 h 9525"/>
                              <a:gd name="connsiteX304" fmla="*/ 16850 w 28575"/>
                              <a:gd name="connsiteY304" fmla="*/ 3172 h 9525"/>
                              <a:gd name="connsiteX305" fmla="*/ 16850 w 28575"/>
                              <a:gd name="connsiteY305" fmla="*/ 3172 h 9525"/>
                              <a:gd name="connsiteX306" fmla="*/ 16850 w 28575"/>
                              <a:gd name="connsiteY306" fmla="*/ 6353 h 9525"/>
                              <a:gd name="connsiteX307" fmla="*/ 16850 w 28575"/>
                              <a:gd name="connsiteY307" fmla="*/ 3172 h 9525"/>
                              <a:gd name="connsiteX308" fmla="*/ 16850 w 28575"/>
                              <a:gd name="connsiteY308" fmla="*/ 3172 h 9525"/>
                              <a:gd name="connsiteX309" fmla="*/ 16850 w 28575"/>
                              <a:gd name="connsiteY309" fmla="*/ 6353 h 9525"/>
                              <a:gd name="connsiteX310" fmla="*/ 16850 w 28575"/>
                              <a:gd name="connsiteY310" fmla="*/ 3172 h 9525"/>
                              <a:gd name="connsiteX311" fmla="*/ 16850 w 28575"/>
                              <a:gd name="connsiteY311" fmla="*/ 6353 h 9525"/>
                              <a:gd name="connsiteX312" fmla="*/ 16850 w 28575"/>
                              <a:gd name="connsiteY312" fmla="*/ 6353 h 9525"/>
                              <a:gd name="connsiteX313" fmla="*/ 17583 w 28575"/>
                              <a:gd name="connsiteY313" fmla="*/ 6353 h 9525"/>
                              <a:gd name="connsiteX314" fmla="*/ 17583 w 28575"/>
                              <a:gd name="connsiteY314" fmla="*/ 3172 h 9525"/>
                              <a:gd name="connsiteX315" fmla="*/ 17583 w 28575"/>
                              <a:gd name="connsiteY315" fmla="*/ 3172 h 9525"/>
                              <a:gd name="connsiteX316" fmla="*/ 17583 w 28575"/>
                              <a:gd name="connsiteY316" fmla="*/ 6353 h 9525"/>
                              <a:gd name="connsiteX317" fmla="*/ 17583 w 28575"/>
                              <a:gd name="connsiteY317" fmla="*/ 6353 h 9525"/>
                              <a:gd name="connsiteX318" fmla="*/ 17583 w 28575"/>
                              <a:gd name="connsiteY318" fmla="*/ 6353 h 9525"/>
                              <a:gd name="connsiteX319" fmla="*/ 17583 w 28575"/>
                              <a:gd name="connsiteY319" fmla="*/ 6353 h 9525"/>
                              <a:gd name="connsiteX320" fmla="*/ 17583 w 28575"/>
                              <a:gd name="connsiteY320" fmla="*/ 6353 h 9525"/>
                              <a:gd name="connsiteX321" fmla="*/ 17583 w 28575"/>
                              <a:gd name="connsiteY321" fmla="*/ 6353 h 9525"/>
                              <a:gd name="connsiteX322" fmla="*/ 17583 w 28575"/>
                              <a:gd name="connsiteY322" fmla="*/ 6353 h 9525"/>
                              <a:gd name="connsiteX323" fmla="*/ 17583 w 28575"/>
                              <a:gd name="connsiteY323" fmla="*/ 6353 h 9525"/>
                              <a:gd name="connsiteX324" fmla="*/ 17583 w 28575"/>
                              <a:gd name="connsiteY324" fmla="*/ 6353 h 9525"/>
                              <a:gd name="connsiteX325" fmla="*/ 18317 w 28575"/>
                              <a:gd name="connsiteY325" fmla="*/ 3172 h 9525"/>
                              <a:gd name="connsiteX326" fmla="*/ 18317 w 28575"/>
                              <a:gd name="connsiteY326" fmla="*/ 6353 h 9525"/>
                              <a:gd name="connsiteX327" fmla="*/ 18317 w 28575"/>
                              <a:gd name="connsiteY327" fmla="*/ 6353 h 9525"/>
                              <a:gd name="connsiteX328" fmla="*/ 18317 w 28575"/>
                              <a:gd name="connsiteY328" fmla="*/ 6353 h 9525"/>
                              <a:gd name="connsiteX329" fmla="*/ 18317 w 28575"/>
                              <a:gd name="connsiteY329" fmla="*/ 6353 h 9525"/>
                              <a:gd name="connsiteX330" fmla="*/ 18317 w 28575"/>
                              <a:gd name="connsiteY330" fmla="*/ 6353 h 9525"/>
                              <a:gd name="connsiteX331" fmla="*/ 18317 w 28575"/>
                              <a:gd name="connsiteY331" fmla="*/ 6353 h 9525"/>
                              <a:gd name="connsiteX332" fmla="*/ 18317 w 28575"/>
                              <a:gd name="connsiteY332" fmla="*/ 6353 h 9525"/>
                              <a:gd name="connsiteX333" fmla="*/ 18317 w 28575"/>
                              <a:gd name="connsiteY333" fmla="*/ 6353 h 9525"/>
                              <a:gd name="connsiteX334" fmla="*/ 18317 w 28575"/>
                              <a:gd name="connsiteY334" fmla="*/ 6353 h 9525"/>
                              <a:gd name="connsiteX335" fmla="*/ 18317 w 28575"/>
                              <a:gd name="connsiteY335" fmla="*/ 6353 h 9525"/>
                              <a:gd name="connsiteX336" fmla="*/ 18317 w 28575"/>
                              <a:gd name="connsiteY336" fmla="*/ 6353 h 9525"/>
                              <a:gd name="connsiteX337" fmla="*/ 18317 w 28575"/>
                              <a:gd name="connsiteY337" fmla="*/ 6353 h 9525"/>
                              <a:gd name="connsiteX338" fmla="*/ 18317 w 28575"/>
                              <a:gd name="connsiteY338" fmla="*/ 6353 h 9525"/>
                              <a:gd name="connsiteX339" fmla="*/ 19050 w 28575"/>
                              <a:gd name="connsiteY339" fmla="*/ 6353 h 9525"/>
                              <a:gd name="connsiteX340" fmla="*/ 19050 w 28575"/>
                              <a:gd name="connsiteY340" fmla="*/ 6353 h 9525"/>
                              <a:gd name="connsiteX341" fmla="*/ 19050 w 28575"/>
                              <a:gd name="connsiteY341" fmla="*/ 6353 h 9525"/>
                              <a:gd name="connsiteX342" fmla="*/ 19050 w 28575"/>
                              <a:gd name="connsiteY342" fmla="*/ 6353 h 9525"/>
                              <a:gd name="connsiteX343" fmla="*/ 19050 w 28575"/>
                              <a:gd name="connsiteY343" fmla="*/ 6353 h 9525"/>
                              <a:gd name="connsiteX344" fmla="*/ 19050 w 28575"/>
                              <a:gd name="connsiteY344" fmla="*/ 9525 h 9525"/>
                              <a:gd name="connsiteX345" fmla="*/ 19050 w 28575"/>
                              <a:gd name="connsiteY345" fmla="*/ 6353 h 9525"/>
                              <a:gd name="connsiteX346" fmla="*/ 19050 w 28575"/>
                              <a:gd name="connsiteY346" fmla="*/ 6353 h 9525"/>
                              <a:gd name="connsiteX347" fmla="*/ 19050 w 28575"/>
                              <a:gd name="connsiteY347" fmla="*/ 6353 h 9525"/>
                              <a:gd name="connsiteX348" fmla="*/ 19050 w 28575"/>
                              <a:gd name="connsiteY348" fmla="*/ 6353 h 9525"/>
                              <a:gd name="connsiteX349" fmla="*/ 19050 w 28575"/>
                              <a:gd name="connsiteY349" fmla="*/ 6353 h 9525"/>
                              <a:gd name="connsiteX350" fmla="*/ 19050 w 28575"/>
                              <a:gd name="connsiteY350" fmla="*/ 6353 h 9525"/>
                              <a:gd name="connsiteX351" fmla="*/ 19783 w 28575"/>
                              <a:gd name="connsiteY351" fmla="*/ 6353 h 9525"/>
                              <a:gd name="connsiteX352" fmla="*/ 19783 w 28575"/>
                              <a:gd name="connsiteY352" fmla="*/ 6353 h 9525"/>
                              <a:gd name="connsiteX353" fmla="*/ 19783 w 28575"/>
                              <a:gd name="connsiteY353" fmla="*/ 6353 h 9525"/>
                              <a:gd name="connsiteX354" fmla="*/ 19783 w 28575"/>
                              <a:gd name="connsiteY354" fmla="*/ 6353 h 9525"/>
                              <a:gd name="connsiteX355" fmla="*/ 19783 w 28575"/>
                              <a:gd name="connsiteY355" fmla="*/ 6353 h 9525"/>
                              <a:gd name="connsiteX356" fmla="*/ 19783 w 28575"/>
                              <a:gd name="connsiteY356" fmla="*/ 6353 h 9525"/>
                              <a:gd name="connsiteX357" fmla="*/ 19783 w 28575"/>
                              <a:gd name="connsiteY357" fmla="*/ 6353 h 9525"/>
                              <a:gd name="connsiteX358" fmla="*/ 19783 w 28575"/>
                              <a:gd name="connsiteY358" fmla="*/ 6353 h 9525"/>
                              <a:gd name="connsiteX359" fmla="*/ 19783 w 28575"/>
                              <a:gd name="connsiteY359" fmla="*/ 3172 h 9525"/>
                              <a:gd name="connsiteX360" fmla="*/ 19783 w 28575"/>
                              <a:gd name="connsiteY360" fmla="*/ 3172 h 9525"/>
                              <a:gd name="connsiteX361" fmla="*/ 19783 w 28575"/>
                              <a:gd name="connsiteY361" fmla="*/ 3172 h 9525"/>
                              <a:gd name="connsiteX362" fmla="*/ 19783 w 28575"/>
                              <a:gd name="connsiteY362" fmla="*/ 3172 h 9525"/>
                              <a:gd name="connsiteX363" fmla="*/ 20517 w 28575"/>
                              <a:gd name="connsiteY363" fmla="*/ 6353 h 9525"/>
                              <a:gd name="connsiteX364" fmla="*/ 20517 w 28575"/>
                              <a:gd name="connsiteY364" fmla="*/ 6353 h 9525"/>
                              <a:gd name="connsiteX365" fmla="*/ 20517 w 28575"/>
                              <a:gd name="connsiteY365" fmla="*/ 6353 h 9525"/>
                              <a:gd name="connsiteX366" fmla="*/ 20517 w 28575"/>
                              <a:gd name="connsiteY366" fmla="*/ 6353 h 9525"/>
                              <a:gd name="connsiteX367" fmla="*/ 20517 w 28575"/>
                              <a:gd name="connsiteY367" fmla="*/ 6353 h 9525"/>
                              <a:gd name="connsiteX368" fmla="*/ 20517 w 28575"/>
                              <a:gd name="connsiteY368" fmla="*/ 6353 h 9525"/>
                              <a:gd name="connsiteX369" fmla="*/ 20517 w 28575"/>
                              <a:gd name="connsiteY369" fmla="*/ 6353 h 9525"/>
                              <a:gd name="connsiteX370" fmla="*/ 20517 w 28575"/>
                              <a:gd name="connsiteY370" fmla="*/ 6353 h 9525"/>
                              <a:gd name="connsiteX371" fmla="*/ 20517 w 28575"/>
                              <a:gd name="connsiteY371" fmla="*/ 6353 h 9525"/>
                              <a:gd name="connsiteX372" fmla="*/ 20517 w 28575"/>
                              <a:gd name="connsiteY372" fmla="*/ 6353 h 9525"/>
                              <a:gd name="connsiteX373" fmla="*/ 20517 w 28575"/>
                              <a:gd name="connsiteY373" fmla="*/ 6353 h 9525"/>
                              <a:gd name="connsiteX374" fmla="*/ 20517 w 28575"/>
                              <a:gd name="connsiteY374" fmla="*/ 6353 h 9525"/>
                              <a:gd name="connsiteX375" fmla="*/ 20517 w 28575"/>
                              <a:gd name="connsiteY375" fmla="*/ 6353 h 9525"/>
                              <a:gd name="connsiteX376" fmla="*/ 20517 w 28575"/>
                              <a:gd name="connsiteY376" fmla="*/ 6353 h 9525"/>
                              <a:gd name="connsiteX377" fmla="*/ 20517 w 28575"/>
                              <a:gd name="connsiteY377" fmla="*/ 6353 h 9525"/>
                              <a:gd name="connsiteX378" fmla="*/ 20517 w 28575"/>
                              <a:gd name="connsiteY378" fmla="*/ 6353 h 9525"/>
                              <a:gd name="connsiteX379" fmla="*/ 20517 w 28575"/>
                              <a:gd name="connsiteY379" fmla="*/ 6353 h 9525"/>
                              <a:gd name="connsiteX380" fmla="*/ 20517 w 28575"/>
                              <a:gd name="connsiteY380" fmla="*/ 6353 h 9525"/>
                              <a:gd name="connsiteX381" fmla="*/ 21250 w 28575"/>
                              <a:gd name="connsiteY381" fmla="*/ 6353 h 9525"/>
                              <a:gd name="connsiteX382" fmla="*/ 21250 w 28575"/>
                              <a:gd name="connsiteY382" fmla="*/ 6353 h 9525"/>
                              <a:gd name="connsiteX383" fmla="*/ 21250 w 28575"/>
                              <a:gd name="connsiteY383" fmla="*/ 6353 h 9525"/>
                              <a:gd name="connsiteX384" fmla="*/ 21250 w 28575"/>
                              <a:gd name="connsiteY384" fmla="*/ 6353 h 9525"/>
                              <a:gd name="connsiteX385" fmla="*/ 21250 w 28575"/>
                              <a:gd name="connsiteY385" fmla="*/ 6353 h 9525"/>
                              <a:gd name="connsiteX386" fmla="*/ 21250 w 28575"/>
                              <a:gd name="connsiteY386" fmla="*/ 6353 h 9525"/>
                              <a:gd name="connsiteX387" fmla="*/ 21250 w 28575"/>
                              <a:gd name="connsiteY387" fmla="*/ 6353 h 9525"/>
                              <a:gd name="connsiteX388" fmla="*/ 21250 w 28575"/>
                              <a:gd name="connsiteY388" fmla="*/ 6353 h 9525"/>
                              <a:gd name="connsiteX389" fmla="*/ 21250 w 28575"/>
                              <a:gd name="connsiteY389" fmla="*/ 6353 h 9525"/>
                              <a:gd name="connsiteX390" fmla="*/ 21250 w 28575"/>
                              <a:gd name="connsiteY390" fmla="*/ 6353 h 9525"/>
                              <a:gd name="connsiteX391" fmla="*/ 21250 w 28575"/>
                              <a:gd name="connsiteY391" fmla="*/ 6353 h 9525"/>
                              <a:gd name="connsiteX392" fmla="*/ 21250 w 28575"/>
                              <a:gd name="connsiteY392" fmla="*/ 6353 h 9525"/>
                              <a:gd name="connsiteX393" fmla="*/ 21984 w 28575"/>
                              <a:gd name="connsiteY393" fmla="*/ 6353 h 9525"/>
                              <a:gd name="connsiteX394" fmla="*/ 21984 w 28575"/>
                              <a:gd name="connsiteY394" fmla="*/ 6353 h 9525"/>
                              <a:gd name="connsiteX395" fmla="*/ 21984 w 28575"/>
                              <a:gd name="connsiteY395" fmla="*/ 6353 h 9525"/>
                              <a:gd name="connsiteX396" fmla="*/ 21984 w 28575"/>
                              <a:gd name="connsiteY396" fmla="*/ 6353 h 9525"/>
                              <a:gd name="connsiteX397" fmla="*/ 21984 w 28575"/>
                              <a:gd name="connsiteY397" fmla="*/ 6353 h 9525"/>
                              <a:gd name="connsiteX398" fmla="*/ 21984 w 28575"/>
                              <a:gd name="connsiteY398" fmla="*/ 6353 h 9525"/>
                              <a:gd name="connsiteX399" fmla="*/ 21984 w 28575"/>
                              <a:gd name="connsiteY399" fmla="*/ 6353 h 9525"/>
                              <a:gd name="connsiteX400" fmla="*/ 21984 w 28575"/>
                              <a:gd name="connsiteY400" fmla="*/ 6353 h 9525"/>
                              <a:gd name="connsiteX401" fmla="*/ 21984 w 28575"/>
                              <a:gd name="connsiteY401" fmla="*/ 6353 h 9525"/>
                              <a:gd name="connsiteX402" fmla="*/ 21984 w 28575"/>
                              <a:gd name="connsiteY402" fmla="*/ 6353 h 9525"/>
                              <a:gd name="connsiteX403" fmla="*/ 21984 w 28575"/>
                              <a:gd name="connsiteY403" fmla="*/ 6353 h 9525"/>
                              <a:gd name="connsiteX404" fmla="*/ 21984 w 28575"/>
                              <a:gd name="connsiteY404" fmla="*/ 6353 h 9525"/>
                              <a:gd name="connsiteX405" fmla="*/ 22717 w 28575"/>
                              <a:gd name="connsiteY405" fmla="*/ 6353 h 9525"/>
                              <a:gd name="connsiteX406" fmla="*/ 22717 w 28575"/>
                              <a:gd name="connsiteY406" fmla="*/ 6353 h 9525"/>
                              <a:gd name="connsiteX407" fmla="*/ 22717 w 28575"/>
                              <a:gd name="connsiteY407" fmla="*/ 6353 h 9525"/>
                              <a:gd name="connsiteX408" fmla="*/ 22717 w 28575"/>
                              <a:gd name="connsiteY408" fmla="*/ 6353 h 9525"/>
                              <a:gd name="connsiteX409" fmla="*/ 22717 w 28575"/>
                              <a:gd name="connsiteY409" fmla="*/ 6353 h 9525"/>
                              <a:gd name="connsiteX410" fmla="*/ 22717 w 28575"/>
                              <a:gd name="connsiteY410" fmla="*/ 6353 h 9525"/>
                              <a:gd name="connsiteX411" fmla="*/ 22717 w 28575"/>
                              <a:gd name="connsiteY411" fmla="*/ 6353 h 9525"/>
                              <a:gd name="connsiteX412" fmla="*/ 22717 w 28575"/>
                              <a:gd name="connsiteY412" fmla="*/ 6353 h 9525"/>
                              <a:gd name="connsiteX413" fmla="*/ 22717 w 28575"/>
                              <a:gd name="connsiteY413" fmla="*/ 6353 h 9525"/>
                              <a:gd name="connsiteX414" fmla="*/ 22717 w 28575"/>
                              <a:gd name="connsiteY414" fmla="*/ 6353 h 9525"/>
                              <a:gd name="connsiteX415" fmla="*/ 22717 w 28575"/>
                              <a:gd name="connsiteY415" fmla="*/ 6353 h 9525"/>
                              <a:gd name="connsiteX416" fmla="*/ 22717 w 28575"/>
                              <a:gd name="connsiteY416" fmla="*/ 6353 h 9525"/>
                              <a:gd name="connsiteX417" fmla="*/ 22717 w 28575"/>
                              <a:gd name="connsiteY417" fmla="*/ 6353 h 9525"/>
                              <a:gd name="connsiteX418" fmla="*/ 22717 w 28575"/>
                              <a:gd name="connsiteY418" fmla="*/ 6353 h 9525"/>
                              <a:gd name="connsiteX419" fmla="*/ 23451 w 28575"/>
                              <a:gd name="connsiteY419" fmla="*/ 6353 h 9525"/>
                              <a:gd name="connsiteX420" fmla="*/ 23451 w 28575"/>
                              <a:gd name="connsiteY420" fmla="*/ 6353 h 9525"/>
                              <a:gd name="connsiteX421" fmla="*/ 23451 w 28575"/>
                              <a:gd name="connsiteY421" fmla="*/ 6353 h 9525"/>
                              <a:gd name="connsiteX422" fmla="*/ 23451 w 28575"/>
                              <a:gd name="connsiteY422" fmla="*/ 3172 h 9525"/>
                              <a:gd name="connsiteX423" fmla="*/ 23451 w 28575"/>
                              <a:gd name="connsiteY423" fmla="*/ 3172 h 9525"/>
                              <a:gd name="connsiteX424" fmla="*/ 23451 w 28575"/>
                              <a:gd name="connsiteY424" fmla="*/ 6353 h 9525"/>
                              <a:gd name="connsiteX425" fmla="*/ 23451 w 28575"/>
                              <a:gd name="connsiteY425" fmla="*/ 6353 h 9525"/>
                              <a:gd name="connsiteX426" fmla="*/ 23451 w 28575"/>
                              <a:gd name="connsiteY426" fmla="*/ 6353 h 9525"/>
                              <a:gd name="connsiteX427" fmla="*/ 23451 w 28575"/>
                              <a:gd name="connsiteY427" fmla="*/ 6353 h 9525"/>
                              <a:gd name="connsiteX428" fmla="*/ 23451 w 28575"/>
                              <a:gd name="connsiteY428" fmla="*/ 6353 h 9525"/>
                              <a:gd name="connsiteX429" fmla="*/ 23451 w 28575"/>
                              <a:gd name="connsiteY429" fmla="*/ 6353 h 9525"/>
                              <a:gd name="connsiteX430" fmla="*/ 23451 w 28575"/>
                              <a:gd name="connsiteY430" fmla="*/ 6353 h 9525"/>
                              <a:gd name="connsiteX431" fmla="*/ 24174 w 28575"/>
                              <a:gd name="connsiteY431" fmla="*/ 6353 h 9525"/>
                              <a:gd name="connsiteX432" fmla="*/ 24174 w 28575"/>
                              <a:gd name="connsiteY432" fmla="*/ 6353 h 9525"/>
                              <a:gd name="connsiteX433" fmla="*/ 24174 w 28575"/>
                              <a:gd name="connsiteY433" fmla="*/ 6353 h 9525"/>
                              <a:gd name="connsiteX434" fmla="*/ 24174 w 28575"/>
                              <a:gd name="connsiteY434" fmla="*/ 3172 h 9525"/>
                              <a:gd name="connsiteX435" fmla="*/ 24174 w 28575"/>
                              <a:gd name="connsiteY435" fmla="*/ 6353 h 9525"/>
                              <a:gd name="connsiteX436" fmla="*/ 24174 w 28575"/>
                              <a:gd name="connsiteY436" fmla="*/ 6353 h 9525"/>
                              <a:gd name="connsiteX437" fmla="*/ 24174 w 28575"/>
                              <a:gd name="connsiteY437" fmla="*/ 6353 h 9525"/>
                              <a:gd name="connsiteX438" fmla="*/ 24174 w 28575"/>
                              <a:gd name="connsiteY438" fmla="*/ 3172 h 9525"/>
                              <a:gd name="connsiteX439" fmla="*/ 24174 w 28575"/>
                              <a:gd name="connsiteY439" fmla="*/ 6353 h 9525"/>
                              <a:gd name="connsiteX440" fmla="*/ 24174 w 28575"/>
                              <a:gd name="connsiteY440" fmla="*/ 6353 h 9525"/>
                              <a:gd name="connsiteX441" fmla="*/ 24174 w 28575"/>
                              <a:gd name="connsiteY441" fmla="*/ 6353 h 9525"/>
                              <a:gd name="connsiteX442" fmla="*/ 24174 w 28575"/>
                              <a:gd name="connsiteY442" fmla="*/ 6353 h 9525"/>
                              <a:gd name="connsiteX443" fmla="*/ 24908 w 28575"/>
                              <a:gd name="connsiteY443" fmla="*/ 9525 h 9525"/>
                              <a:gd name="connsiteX444" fmla="*/ 24908 w 28575"/>
                              <a:gd name="connsiteY444" fmla="*/ 6353 h 9525"/>
                              <a:gd name="connsiteX445" fmla="*/ 24908 w 28575"/>
                              <a:gd name="connsiteY445" fmla="*/ 6353 h 9525"/>
                              <a:gd name="connsiteX446" fmla="*/ 24908 w 28575"/>
                              <a:gd name="connsiteY446" fmla="*/ 6353 h 9525"/>
                              <a:gd name="connsiteX447" fmla="*/ 24908 w 28575"/>
                              <a:gd name="connsiteY447" fmla="*/ 6353 h 9525"/>
                              <a:gd name="connsiteX448" fmla="*/ 24908 w 28575"/>
                              <a:gd name="connsiteY448" fmla="*/ 6353 h 9525"/>
                              <a:gd name="connsiteX449" fmla="*/ 24908 w 28575"/>
                              <a:gd name="connsiteY449" fmla="*/ 6353 h 9525"/>
                              <a:gd name="connsiteX450" fmla="*/ 24908 w 28575"/>
                              <a:gd name="connsiteY450" fmla="*/ 3172 h 9525"/>
                              <a:gd name="connsiteX451" fmla="*/ 24908 w 28575"/>
                              <a:gd name="connsiteY451" fmla="*/ 6353 h 9525"/>
                              <a:gd name="connsiteX452" fmla="*/ 24908 w 28575"/>
                              <a:gd name="connsiteY452" fmla="*/ 6353 h 9525"/>
                              <a:gd name="connsiteX453" fmla="*/ 24908 w 28575"/>
                              <a:gd name="connsiteY453" fmla="*/ 3172 h 9525"/>
                              <a:gd name="connsiteX454" fmla="*/ 24908 w 28575"/>
                              <a:gd name="connsiteY454" fmla="*/ 6353 h 9525"/>
                              <a:gd name="connsiteX455" fmla="*/ 25641 w 28575"/>
                              <a:gd name="connsiteY455" fmla="*/ 3172 h 9525"/>
                              <a:gd name="connsiteX456" fmla="*/ 25641 w 28575"/>
                              <a:gd name="connsiteY456" fmla="*/ 3172 h 9525"/>
                              <a:gd name="connsiteX457" fmla="*/ 25641 w 28575"/>
                              <a:gd name="connsiteY457" fmla="*/ 6353 h 9525"/>
                              <a:gd name="connsiteX458" fmla="*/ 25641 w 28575"/>
                              <a:gd name="connsiteY458" fmla="*/ 6353 h 9525"/>
                              <a:gd name="connsiteX459" fmla="*/ 25641 w 28575"/>
                              <a:gd name="connsiteY459" fmla="*/ 6353 h 9525"/>
                              <a:gd name="connsiteX460" fmla="*/ 25641 w 28575"/>
                              <a:gd name="connsiteY460" fmla="*/ 6353 h 9525"/>
                              <a:gd name="connsiteX461" fmla="*/ 25641 w 28575"/>
                              <a:gd name="connsiteY461" fmla="*/ 6353 h 9525"/>
                              <a:gd name="connsiteX462" fmla="*/ 25641 w 28575"/>
                              <a:gd name="connsiteY462" fmla="*/ 6353 h 9525"/>
                              <a:gd name="connsiteX463" fmla="*/ 25641 w 28575"/>
                              <a:gd name="connsiteY463" fmla="*/ 6353 h 9525"/>
                              <a:gd name="connsiteX464" fmla="*/ 25641 w 28575"/>
                              <a:gd name="connsiteY464" fmla="*/ 6353 h 9525"/>
                              <a:gd name="connsiteX465" fmla="*/ 25641 w 28575"/>
                              <a:gd name="connsiteY465" fmla="*/ 6353 h 9525"/>
                              <a:gd name="connsiteX466" fmla="*/ 25641 w 28575"/>
                              <a:gd name="connsiteY466" fmla="*/ 3172 h 9525"/>
                              <a:gd name="connsiteX467" fmla="*/ 25641 w 28575"/>
                              <a:gd name="connsiteY467" fmla="*/ 6353 h 9525"/>
                              <a:gd name="connsiteX468" fmla="*/ 25641 w 28575"/>
                              <a:gd name="connsiteY468" fmla="*/ 6353 h 9525"/>
                              <a:gd name="connsiteX469" fmla="*/ 25641 w 28575"/>
                              <a:gd name="connsiteY469" fmla="*/ 6353 h 9525"/>
                              <a:gd name="connsiteX470" fmla="*/ 25641 w 28575"/>
                              <a:gd name="connsiteY470" fmla="*/ 6353 h 9525"/>
                              <a:gd name="connsiteX471" fmla="*/ 25641 w 28575"/>
                              <a:gd name="connsiteY471" fmla="*/ 3172 h 9525"/>
                              <a:gd name="connsiteX472" fmla="*/ 25641 w 28575"/>
                              <a:gd name="connsiteY472" fmla="*/ 6353 h 9525"/>
                              <a:gd name="connsiteX473" fmla="*/ 26375 w 28575"/>
                              <a:gd name="connsiteY473" fmla="*/ 6353 h 9525"/>
                              <a:gd name="connsiteX474" fmla="*/ 26375 w 28575"/>
                              <a:gd name="connsiteY474" fmla="*/ 6353 h 9525"/>
                              <a:gd name="connsiteX475" fmla="*/ 26375 w 28575"/>
                              <a:gd name="connsiteY475" fmla="*/ 6353 h 9525"/>
                              <a:gd name="connsiteX476" fmla="*/ 26375 w 28575"/>
                              <a:gd name="connsiteY476" fmla="*/ 6353 h 9525"/>
                              <a:gd name="connsiteX477" fmla="*/ 26375 w 28575"/>
                              <a:gd name="connsiteY477" fmla="*/ 6353 h 9525"/>
                              <a:gd name="connsiteX478" fmla="*/ 26375 w 28575"/>
                              <a:gd name="connsiteY478" fmla="*/ 6353 h 9525"/>
                              <a:gd name="connsiteX479" fmla="*/ 26375 w 28575"/>
                              <a:gd name="connsiteY479" fmla="*/ 6353 h 9525"/>
                              <a:gd name="connsiteX480" fmla="*/ 26375 w 28575"/>
                              <a:gd name="connsiteY480" fmla="*/ 6353 h 9525"/>
                              <a:gd name="connsiteX481" fmla="*/ 26375 w 28575"/>
                              <a:gd name="connsiteY481" fmla="*/ 3172 h 9525"/>
                              <a:gd name="connsiteX482" fmla="*/ 26375 w 28575"/>
                              <a:gd name="connsiteY482" fmla="*/ 6353 h 9525"/>
                              <a:gd name="connsiteX483" fmla="*/ 26375 w 28575"/>
                              <a:gd name="connsiteY483" fmla="*/ 3172 h 9525"/>
                              <a:gd name="connsiteX484" fmla="*/ 26375 w 28575"/>
                              <a:gd name="connsiteY484" fmla="*/ 6353 h 9525"/>
                              <a:gd name="connsiteX485" fmla="*/ 26375 w 28575"/>
                              <a:gd name="connsiteY485" fmla="*/ 6353 h 9525"/>
                              <a:gd name="connsiteX486" fmla="*/ 26375 w 28575"/>
                              <a:gd name="connsiteY486" fmla="*/ 6353 h 9525"/>
                              <a:gd name="connsiteX487" fmla="*/ 27108 w 28575"/>
                              <a:gd name="connsiteY487" fmla="*/ 6353 h 9525"/>
                              <a:gd name="connsiteX488" fmla="*/ 27108 w 28575"/>
                              <a:gd name="connsiteY488" fmla="*/ 6353 h 9525"/>
                              <a:gd name="connsiteX489" fmla="*/ 27108 w 28575"/>
                              <a:gd name="connsiteY489" fmla="*/ 6353 h 9525"/>
                              <a:gd name="connsiteX490" fmla="*/ 27108 w 28575"/>
                              <a:gd name="connsiteY490" fmla="*/ 6353 h 9525"/>
                              <a:gd name="connsiteX491" fmla="*/ 27108 w 28575"/>
                              <a:gd name="connsiteY491" fmla="*/ 6353 h 9525"/>
                              <a:gd name="connsiteX492" fmla="*/ 27108 w 28575"/>
                              <a:gd name="connsiteY492" fmla="*/ 6353 h 9525"/>
                              <a:gd name="connsiteX493" fmla="*/ 27108 w 28575"/>
                              <a:gd name="connsiteY493" fmla="*/ 6353 h 9525"/>
                              <a:gd name="connsiteX494" fmla="*/ 27108 w 28575"/>
                              <a:gd name="connsiteY494" fmla="*/ 6353 h 9525"/>
                              <a:gd name="connsiteX495" fmla="*/ 27108 w 28575"/>
                              <a:gd name="connsiteY495" fmla="*/ 6353 h 9525"/>
                              <a:gd name="connsiteX496" fmla="*/ 27108 w 28575"/>
                              <a:gd name="connsiteY496" fmla="*/ 6353 h 9525"/>
                              <a:gd name="connsiteX497" fmla="*/ 27108 w 28575"/>
                              <a:gd name="connsiteY497" fmla="*/ 6353 h 9525"/>
                              <a:gd name="connsiteX498" fmla="*/ 27108 w 28575"/>
                              <a:gd name="connsiteY498" fmla="*/ 6353 h 9525"/>
                              <a:gd name="connsiteX499" fmla="*/ 27842 w 28575"/>
                              <a:gd name="connsiteY499" fmla="*/ 6353 h 9525"/>
                              <a:gd name="connsiteX500" fmla="*/ 27842 w 28575"/>
                              <a:gd name="connsiteY500" fmla="*/ 6353 h 9525"/>
                              <a:gd name="connsiteX501" fmla="*/ 27842 w 28575"/>
                              <a:gd name="connsiteY501" fmla="*/ 6353 h 9525"/>
                              <a:gd name="connsiteX502" fmla="*/ 27842 w 28575"/>
                              <a:gd name="connsiteY502" fmla="*/ 6353 h 9525"/>
                              <a:gd name="connsiteX503" fmla="*/ 27842 w 28575"/>
                              <a:gd name="connsiteY503" fmla="*/ 6353 h 9525"/>
                              <a:gd name="connsiteX504" fmla="*/ 27842 w 28575"/>
                              <a:gd name="connsiteY504" fmla="*/ 6353 h 9525"/>
                              <a:gd name="connsiteX505" fmla="*/ 27842 w 28575"/>
                              <a:gd name="connsiteY505" fmla="*/ 3172 h 9525"/>
                              <a:gd name="connsiteX506" fmla="*/ 27842 w 28575"/>
                              <a:gd name="connsiteY506" fmla="*/ 6353 h 9525"/>
                              <a:gd name="connsiteX507" fmla="*/ 27842 w 28575"/>
                              <a:gd name="connsiteY507" fmla="*/ 6353 h 9525"/>
                              <a:gd name="connsiteX508" fmla="*/ 27842 w 28575"/>
                              <a:gd name="connsiteY508" fmla="*/ 6353 h 9525"/>
                              <a:gd name="connsiteX509" fmla="*/ 27842 w 28575"/>
                              <a:gd name="connsiteY509" fmla="*/ 6353 h 9525"/>
                              <a:gd name="connsiteX510" fmla="*/ 27842 w 28575"/>
                              <a:gd name="connsiteY510" fmla="*/ 6353 h 9525"/>
                              <a:gd name="connsiteX511" fmla="*/ 28575 w 28575"/>
                              <a:gd name="connsiteY511" fmla="*/ 9525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3172"/>
                                </a:moveTo>
                                <a:lnTo>
                                  <a:pt x="0" y="6353"/>
                                </a:lnTo>
                                <a:lnTo>
                                  <a:pt x="0" y="6353"/>
                                </a:lnTo>
                                <a:lnTo>
                                  <a:pt x="0" y="6353"/>
                                </a:lnTo>
                                <a:lnTo>
                                  <a:pt x="0" y="6353"/>
                                </a:lnTo>
                                <a:lnTo>
                                  <a:pt x="733" y="6353"/>
                                </a:lnTo>
                                <a:lnTo>
                                  <a:pt x="733" y="6353"/>
                                </a:lnTo>
                                <a:lnTo>
                                  <a:pt x="733" y="6353"/>
                                </a:lnTo>
                                <a:lnTo>
                                  <a:pt x="733" y="6353"/>
                                </a:lnTo>
                                <a:lnTo>
                                  <a:pt x="733" y="6353"/>
                                </a:lnTo>
                                <a:lnTo>
                                  <a:pt x="733" y="6353"/>
                                </a:lnTo>
                                <a:lnTo>
                                  <a:pt x="733" y="6353"/>
                                </a:lnTo>
                                <a:lnTo>
                                  <a:pt x="733" y="6353"/>
                                </a:lnTo>
                                <a:lnTo>
                                  <a:pt x="733" y="6353"/>
                                </a:lnTo>
                                <a:lnTo>
                                  <a:pt x="733" y="6353"/>
                                </a:lnTo>
                                <a:lnTo>
                                  <a:pt x="733" y="6353"/>
                                </a:lnTo>
                                <a:lnTo>
                                  <a:pt x="733" y="6353"/>
                                </a:lnTo>
                                <a:lnTo>
                                  <a:pt x="1467" y="6353"/>
                                </a:lnTo>
                                <a:lnTo>
                                  <a:pt x="1467" y="6353"/>
                                </a:lnTo>
                                <a:lnTo>
                                  <a:pt x="1467" y="6353"/>
                                </a:lnTo>
                                <a:lnTo>
                                  <a:pt x="1467" y="6353"/>
                                </a:lnTo>
                                <a:lnTo>
                                  <a:pt x="1467" y="6353"/>
                                </a:lnTo>
                                <a:lnTo>
                                  <a:pt x="1467" y="6353"/>
                                </a:lnTo>
                                <a:lnTo>
                                  <a:pt x="1467" y="6353"/>
                                </a:lnTo>
                                <a:lnTo>
                                  <a:pt x="1467" y="3172"/>
                                </a:lnTo>
                                <a:lnTo>
                                  <a:pt x="1467" y="3172"/>
                                </a:lnTo>
                                <a:lnTo>
                                  <a:pt x="1467" y="6353"/>
                                </a:lnTo>
                                <a:lnTo>
                                  <a:pt x="1467" y="6353"/>
                                </a:lnTo>
                                <a:lnTo>
                                  <a:pt x="1467" y="6353"/>
                                </a:lnTo>
                                <a:lnTo>
                                  <a:pt x="1467" y="6353"/>
                                </a:lnTo>
                                <a:lnTo>
                                  <a:pt x="1467" y="6353"/>
                                </a:lnTo>
                                <a:lnTo>
                                  <a:pt x="1467" y="3172"/>
                                </a:lnTo>
                                <a:lnTo>
                                  <a:pt x="1467" y="6353"/>
                                </a:lnTo>
                                <a:lnTo>
                                  <a:pt x="1467" y="6353"/>
                                </a:lnTo>
                                <a:lnTo>
                                  <a:pt x="1467" y="6353"/>
                                </a:lnTo>
                                <a:lnTo>
                                  <a:pt x="2200" y="6353"/>
                                </a:lnTo>
                                <a:lnTo>
                                  <a:pt x="2200" y="6353"/>
                                </a:lnTo>
                                <a:lnTo>
                                  <a:pt x="2200" y="6353"/>
                                </a:lnTo>
                                <a:lnTo>
                                  <a:pt x="2200" y="3172"/>
                                </a:lnTo>
                                <a:lnTo>
                                  <a:pt x="2200" y="3172"/>
                                </a:lnTo>
                                <a:lnTo>
                                  <a:pt x="2200" y="3172"/>
                                </a:lnTo>
                                <a:lnTo>
                                  <a:pt x="2200" y="0"/>
                                </a:lnTo>
                                <a:lnTo>
                                  <a:pt x="2200" y="3172"/>
                                </a:lnTo>
                                <a:lnTo>
                                  <a:pt x="2200" y="6353"/>
                                </a:lnTo>
                                <a:lnTo>
                                  <a:pt x="2200" y="6353"/>
                                </a:lnTo>
                                <a:lnTo>
                                  <a:pt x="2200" y="6353"/>
                                </a:lnTo>
                                <a:lnTo>
                                  <a:pt x="2200" y="6353"/>
                                </a:lnTo>
                                <a:lnTo>
                                  <a:pt x="2934" y="3172"/>
                                </a:lnTo>
                                <a:lnTo>
                                  <a:pt x="2934" y="6353"/>
                                </a:lnTo>
                                <a:lnTo>
                                  <a:pt x="2934" y="6353"/>
                                </a:lnTo>
                                <a:lnTo>
                                  <a:pt x="2934" y="6353"/>
                                </a:lnTo>
                                <a:lnTo>
                                  <a:pt x="2934" y="6353"/>
                                </a:lnTo>
                                <a:lnTo>
                                  <a:pt x="2934" y="6353"/>
                                </a:lnTo>
                                <a:lnTo>
                                  <a:pt x="2934" y="6353"/>
                                </a:lnTo>
                                <a:lnTo>
                                  <a:pt x="2934" y="6353"/>
                                </a:lnTo>
                                <a:lnTo>
                                  <a:pt x="2934" y="6353"/>
                                </a:lnTo>
                                <a:lnTo>
                                  <a:pt x="2934" y="6353"/>
                                </a:lnTo>
                                <a:lnTo>
                                  <a:pt x="2934" y="6353"/>
                                </a:lnTo>
                                <a:lnTo>
                                  <a:pt x="2934" y="6353"/>
                                </a:lnTo>
                                <a:lnTo>
                                  <a:pt x="2934" y="6353"/>
                                </a:lnTo>
                                <a:lnTo>
                                  <a:pt x="2934" y="6353"/>
                                </a:lnTo>
                                <a:lnTo>
                                  <a:pt x="3667" y="6353"/>
                                </a:lnTo>
                                <a:lnTo>
                                  <a:pt x="3667" y="6353"/>
                                </a:lnTo>
                                <a:lnTo>
                                  <a:pt x="3667" y="6353"/>
                                </a:lnTo>
                                <a:lnTo>
                                  <a:pt x="3667" y="6353"/>
                                </a:lnTo>
                                <a:lnTo>
                                  <a:pt x="3667" y="6353"/>
                                </a:lnTo>
                                <a:lnTo>
                                  <a:pt x="3667" y="9525"/>
                                </a:lnTo>
                                <a:lnTo>
                                  <a:pt x="3667" y="6353"/>
                                </a:lnTo>
                                <a:lnTo>
                                  <a:pt x="3667" y="6353"/>
                                </a:lnTo>
                                <a:lnTo>
                                  <a:pt x="3667" y="6353"/>
                                </a:lnTo>
                                <a:lnTo>
                                  <a:pt x="3667" y="6353"/>
                                </a:lnTo>
                                <a:lnTo>
                                  <a:pt x="3667" y="6353"/>
                                </a:lnTo>
                                <a:lnTo>
                                  <a:pt x="3667" y="6353"/>
                                </a:lnTo>
                                <a:lnTo>
                                  <a:pt x="4401" y="6353"/>
                                </a:lnTo>
                                <a:lnTo>
                                  <a:pt x="4401" y="3172"/>
                                </a:lnTo>
                                <a:lnTo>
                                  <a:pt x="4401" y="3172"/>
                                </a:lnTo>
                                <a:lnTo>
                                  <a:pt x="4401" y="3172"/>
                                </a:lnTo>
                                <a:lnTo>
                                  <a:pt x="4401" y="3172"/>
                                </a:lnTo>
                                <a:lnTo>
                                  <a:pt x="4401" y="3172"/>
                                </a:lnTo>
                                <a:lnTo>
                                  <a:pt x="4401" y="3172"/>
                                </a:lnTo>
                                <a:lnTo>
                                  <a:pt x="4401" y="3172"/>
                                </a:lnTo>
                                <a:lnTo>
                                  <a:pt x="4401" y="3172"/>
                                </a:lnTo>
                                <a:lnTo>
                                  <a:pt x="4401" y="3172"/>
                                </a:lnTo>
                                <a:lnTo>
                                  <a:pt x="4401" y="6353"/>
                                </a:lnTo>
                                <a:lnTo>
                                  <a:pt x="4401" y="6353"/>
                                </a:lnTo>
                                <a:lnTo>
                                  <a:pt x="5124" y="6353"/>
                                </a:lnTo>
                                <a:lnTo>
                                  <a:pt x="5124" y="6353"/>
                                </a:lnTo>
                                <a:lnTo>
                                  <a:pt x="5124" y="6353"/>
                                </a:lnTo>
                                <a:lnTo>
                                  <a:pt x="5124" y="6353"/>
                                </a:lnTo>
                                <a:lnTo>
                                  <a:pt x="5124" y="3172"/>
                                </a:lnTo>
                                <a:lnTo>
                                  <a:pt x="5124" y="6353"/>
                                </a:lnTo>
                                <a:lnTo>
                                  <a:pt x="5124" y="6353"/>
                                </a:lnTo>
                                <a:lnTo>
                                  <a:pt x="5124" y="6353"/>
                                </a:lnTo>
                                <a:lnTo>
                                  <a:pt x="5124" y="6353"/>
                                </a:lnTo>
                                <a:lnTo>
                                  <a:pt x="5124" y="6353"/>
                                </a:lnTo>
                                <a:lnTo>
                                  <a:pt x="5124" y="3172"/>
                                </a:lnTo>
                                <a:lnTo>
                                  <a:pt x="5124" y="3172"/>
                                </a:lnTo>
                                <a:lnTo>
                                  <a:pt x="5858" y="6353"/>
                                </a:lnTo>
                                <a:lnTo>
                                  <a:pt x="5858" y="6353"/>
                                </a:lnTo>
                                <a:lnTo>
                                  <a:pt x="5858" y="6353"/>
                                </a:lnTo>
                                <a:lnTo>
                                  <a:pt x="5858" y="6353"/>
                                </a:lnTo>
                                <a:lnTo>
                                  <a:pt x="5858" y="6353"/>
                                </a:lnTo>
                                <a:lnTo>
                                  <a:pt x="5858" y="6353"/>
                                </a:lnTo>
                                <a:lnTo>
                                  <a:pt x="5858" y="6353"/>
                                </a:lnTo>
                                <a:lnTo>
                                  <a:pt x="5858" y="6353"/>
                                </a:lnTo>
                                <a:lnTo>
                                  <a:pt x="5858" y="6353"/>
                                </a:lnTo>
                                <a:lnTo>
                                  <a:pt x="5858" y="6353"/>
                                </a:lnTo>
                                <a:lnTo>
                                  <a:pt x="5858" y="6353"/>
                                </a:lnTo>
                                <a:lnTo>
                                  <a:pt x="5858" y="6353"/>
                                </a:lnTo>
                                <a:lnTo>
                                  <a:pt x="6591" y="3172"/>
                                </a:lnTo>
                                <a:lnTo>
                                  <a:pt x="6591" y="3172"/>
                                </a:lnTo>
                                <a:lnTo>
                                  <a:pt x="6591" y="6353"/>
                                </a:lnTo>
                                <a:lnTo>
                                  <a:pt x="6591" y="6353"/>
                                </a:lnTo>
                                <a:lnTo>
                                  <a:pt x="6591" y="6353"/>
                                </a:lnTo>
                                <a:lnTo>
                                  <a:pt x="6591" y="6353"/>
                                </a:lnTo>
                                <a:lnTo>
                                  <a:pt x="6591" y="6353"/>
                                </a:lnTo>
                                <a:lnTo>
                                  <a:pt x="6591" y="6353"/>
                                </a:lnTo>
                                <a:lnTo>
                                  <a:pt x="6591" y="6353"/>
                                </a:lnTo>
                                <a:lnTo>
                                  <a:pt x="6591" y="6353"/>
                                </a:lnTo>
                                <a:lnTo>
                                  <a:pt x="6591" y="3172"/>
                                </a:lnTo>
                                <a:lnTo>
                                  <a:pt x="6591" y="3172"/>
                                </a:lnTo>
                                <a:lnTo>
                                  <a:pt x="6591" y="6353"/>
                                </a:lnTo>
                                <a:lnTo>
                                  <a:pt x="6591" y="6353"/>
                                </a:lnTo>
                                <a:lnTo>
                                  <a:pt x="6591" y="6353"/>
                                </a:lnTo>
                                <a:lnTo>
                                  <a:pt x="6591" y="6353"/>
                                </a:lnTo>
                                <a:lnTo>
                                  <a:pt x="6591" y="6353"/>
                                </a:lnTo>
                                <a:lnTo>
                                  <a:pt x="6591" y="3172"/>
                                </a:lnTo>
                                <a:lnTo>
                                  <a:pt x="6591" y="6353"/>
                                </a:lnTo>
                                <a:lnTo>
                                  <a:pt x="6591" y="6353"/>
                                </a:lnTo>
                                <a:lnTo>
                                  <a:pt x="7325" y="3172"/>
                                </a:lnTo>
                                <a:lnTo>
                                  <a:pt x="7325" y="6353"/>
                                </a:lnTo>
                                <a:lnTo>
                                  <a:pt x="7325" y="6353"/>
                                </a:lnTo>
                                <a:lnTo>
                                  <a:pt x="7325" y="6353"/>
                                </a:lnTo>
                                <a:lnTo>
                                  <a:pt x="7325" y="6353"/>
                                </a:lnTo>
                                <a:lnTo>
                                  <a:pt x="7325" y="6353"/>
                                </a:lnTo>
                                <a:lnTo>
                                  <a:pt x="7325" y="6353"/>
                                </a:lnTo>
                                <a:lnTo>
                                  <a:pt x="7325" y="6353"/>
                                </a:lnTo>
                                <a:lnTo>
                                  <a:pt x="7325" y="6353"/>
                                </a:lnTo>
                                <a:lnTo>
                                  <a:pt x="7325" y="6353"/>
                                </a:lnTo>
                                <a:lnTo>
                                  <a:pt x="7325" y="6353"/>
                                </a:lnTo>
                                <a:lnTo>
                                  <a:pt x="7325" y="6353"/>
                                </a:lnTo>
                                <a:lnTo>
                                  <a:pt x="8058" y="6353"/>
                                </a:lnTo>
                                <a:lnTo>
                                  <a:pt x="8058" y="3172"/>
                                </a:lnTo>
                                <a:lnTo>
                                  <a:pt x="8058" y="6353"/>
                                </a:lnTo>
                                <a:lnTo>
                                  <a:pt x="8058" y="3172"/>
                                </a:lnTo>
                                <a:lnTo>
                                  <a:pt x="8058" y="3172"/>
                                </a:lnTo>
                                <a:lnTo>
                                  <a:pt x="8058" y="3172"/>
                                </a:lnTo>
                                <a:lnTo>
                                  <a:pt x="8058" y="3172"/>
                                </a:lnTo>
                                <a:lnTo>
                                  <a:pt x="8058" y="3172"/>
                                </a:lnTo>
                                <a:lnTo>
                                  <a:pt x="8058" y="6353"/>
                                </a:lnTo>
                                <a:lnTo>
                                  <a:pt x="8058" y="6353"/>
                                </a:lnTo>
                                <a:lnTo>
                                  <a:pt x="8058" y="6353"/>
                                </a:lnTo>
                                <a:lnTo>
                                  <a:pt x="8058" y="6353"/>
                                </a:lnTo>
                                <a:lnTo>
                                  <a:pt x="8792" y="6353"/>
                                </a:lnTo>
                                <a:lnTo>
                                  <a:pt x="8792" y="6353"/>
                                </a:lnTo>
                                <a:lnTo>
                                  <a:pt x="8792" y="6353"/>
                                </a:lnTo>
                                <a:lnTo>
                                  <a:pt x="8792" y="6353"/>
                                </a:lnTo>
                                <a:lnTo>
                                  <a:pt x="8792" y="6353"/>
                                </a:lnTo>
                                <a:lnTo>
                                  <a:pt x="8792" y="6353"/>
                                </a:lnTo>
                                <a:lnTo>
                                  <a:pt x="8792" y="6353"/>
                                </a:lnTo>
                                <a:lnTo>
                                  <a:pt x="8792" y="6353"/>
                                </a:lnTo>
                                <a:lnTo>
                                  <a:pt x="8792" y="6353"/>
                                </a:lnTo>
                                <a:lnTo>
                                  <a:pt x="8792" y="6353"/>
                                </a:lnTo>
                                <a:lnTo>
                                  <a:pt x="8792" y="6353"/>
                                </a:lnTo>
                                <a:lnTo>
                                  <a:pt x="8792" y="6353"/>
                                </a:lnTo>
                                <a:lnTo>
                                  <a:pt x="9525" y="6353"/>
                                </a:lnTo>
                                <a:lnTo>
                                  <a:pt x="9525" y="6353"/>
                                </a:lnTo>
                                <a:lnTo>
                                  <a:pt x="9525" y="6353"/>
                                </a:lnTo>
                                <a:lnTo>
                                  <a:pt x="9525" y="3172"/>
                                </a:lnTo>
                                <a:lnTo>
                                  <a:pt x="9525" y="3172"/>
                                </a:lnTo>
                                <a:lnTo>
                                  <a:pt x="9525" y="6353"/>
                                </a:lnTo>
                                <a:lnTo>
                                  <a:pt x="9525" y="3172"/>
                                </a:lnTo>
                                <a:lnTo>
                                  <a:pt x="9525" y="6353"/>
                                </a:lnTo>
                                <a:lnTo>
                                  <a:pt x="9525" y="9525"/>
                                </a:lnTo>
                                <a:lnTo>
                                  <a:pt x="9525" y="6353"/>
                                </a:lnTo>
                                <a:lnTo>
                                  <a:pt x="9525" y="6353"/>
                                </a:lnTo>
                                <a:lnTo>
                                  <a:pt x="9525" y="6353"/>
                                </a:lnTo>
                                <a:lnTo>
                                  <a:pt x="10258" y="6353"/>
                                </a:lnTo>
                                <a:lnTo>
                                  <a:pt x="10258" y="6353"/>
                                </a:lnTo>
                                <a:lnTo>
                                  <a:pt x="10258" y="6353"/>
                                </a:lnTo>
                                <a:lnTo>
                                  <a:pt x="10258" y="6353"/>
                                </a:lnTo>
                                <a:lnTo>
                                  <a:pt x="10258" y="3172"/>
                                </a:lnTo>
                                <a:lnTo>
                                  <a:pt x="10258" y="3172"/>
                                </a:lnTo>
                                <a:lnTo>
                                  <a:pt x="10258" y="6353"/>
                                </a:lnTo>
                                <a:lnTo>
                                  <a:pt x="10258" y="6353"/>
                                </a:lnTo>
                                <a:lnTo>
                                  <a:pt x="10258" y="3172"/>
                                </a:lnTo>
                                <a:lnTo>
                                  <a:pt x="10258" y="3172"/>
                                </a:lnTo>
                                <a:lnTo>
                                  <a:pt x="10258" y="3172"/>
                                </a:lnTo>
                                <a:lnTo>
                                  <a:pt x="10258" y="3172"/>
                                </a:lnTo>
                                <a:lnTo>
                                  <a:pt x="10992" y="6353"/>
                                </a:lnTo>
                                <a:lnTo>
                                  <a:pt x="10992" y="6353"/>
                                </a:lnTo>
                                <a:lnTo>
                                  <a:pt x="10992" y="6353"/>
                                </a:lnTo>
                                <a:lnTo>
                                  <a:pt x="10992" y="6353"/>
                                </a:lnTo>
                                <a:lnTo>
                                  <a:pt x="10992" y="6353"/>
                                </a:lnTo>
                                <a:lnTo>
                                  <a:pt x="10992" y="3172"/>
                                </a:lnTo>
                                <a:lnTo>
                                  <a:pt x="10992" y="3172"/>
                                </a:lnTo>
                                <a:lnTo>
                                  <a:pt x="10992" y="3172"/>
                                </a:lnTo>
                                <a:lnTo>
                                  <a:pt x="10992" y="6353"/>
                                </a:lnTo>
                                <a:lnTo>
                                  <a:pt x="10992" y="6353"/>
                                </a:lnTo>
                                <a:lnTo>
                                  <a:pt x="10992" y="6353"/>
                                </a:lnTo>
                                <a:lnTo>
                                  <a:pt x="10992" y="6353"/>
                                </a:lnTo>
                                <a:lnTo>
                                  <a:pt x="10992" y="6353"/>
                                </a:lnTo>
                                <a:lnTo>
                                  <a:pt x="10992" y="3172"/>
                                </a:lnTo>
                                <a:lnTo>
                                  <a:pt x="10992" y="3172"/>
                                </a:lnTo>
                                <a:lnTo>
                                  <a:pt x="10992" y="3172"/>
                                </a:lnTo>
                                <a:lnTo>
                                  <a:pt x="10992" y="3172"/>
                                </a:lnTo>
                                <a:lnTo>
                                  <a:pt x="10992" y="3172"/>
                                </a:lnTo>
                                <a:lnTo>
                                  <a:pt x="10992" y="6353"/>
                                </a:lnTo>
                                <a:lnTo>
                                  <a:pt x="10992" y="6353"/>
                                </a:lnTo>
                                <a:lnTo>
                                  <a:pt x="11725" y="6353"/>
                                </a:lnTo>
                                <a:lnTo>
                                  <a:pt x="11725" y="6353"/>
                                </a:lnTo>
                                <a:lnTo>
                                  <a:pt x="11725" y="6353"/>
                                </a:lnTo>
                                <a:lnTo>
                                  <a:pt x="11725" y="6353"/>
                                </a:lnTo>
                                <a:lnTo>
                                  <a:pt x="11725" y="6353"/>
                                </a:lnTo>
                                <a:lnTo>
                                  <a:pt x="11725" y="6353"/>
                                </a:lnTo>
                                <a:lnTo>
                                  <a:pt x="11725" y="6353"/>
                                </a:lnTo>
                                <a:lnTo>
                                  <a:pt x="11725" y="6353"/>
                                </a:lnTo>
                                <a:lnTo>
                                  <a:pt x="11725" y="6353"/>
                                </a:lnTo>
                                <a:lnTo>
                                  <a:pt x="11725" y="3172"/>
                                </a:lnTo>
                                <a:lnTo>
                                  <a:pt x="11725" y="3172"/>
                                </a:lnTo>
                                <a:lnTo>
                                  <a:pt x="11725" y="3172"/>
                                </a:lnTo>
                                <a:lnTo>
                                  <a:pt x="12459" y="6353"/>
                                </a:lnTo>
                                <a:lnTo>
                                  <a:pt x="12459" y="6353"/>
                                </a:lnTo>
                                <a:lnTo>
                                  <a:pt x="12459" y="6353"/>
                                </a:lnTo>
                                <a:lnTo>
                                  <a:pt x="12459" y="6353"/>
                                </a:lnTo>
                                <a:lnTo>
                                  <a:pt x="12459" y="6353"/>
                                </a:lnTo>
                                <a:lnTo>
                                  <a:pt x="12459" y="6353"/>
                                </a:lnTo>
                                <a:lnTo>
                                  <a:pt x="12459" y="6353"/>
                                </a:lnTo>
                                <a:lnTo>
                                  <a:pt x="12459" y="6353"/>
                                </a:lnTo>
                                <a:lnTo>
                                  <a:pt x="12459" y="9525"/>
                                </a:lnTo>
                                <a:lnTo>
                                  <a:pt x="12459" y="9525"/>
                                </a:lnTo>
                                <a:lnTo>
                                  <a:pt x="12459" y="9525"/>
                                </a:lnTo>
                                <a:lnTo>
                                  <a:pt x="12459" y="9525"/>
                                </a:lnTo>
                                <a:lnTo>
                                  <a:pt x="13192" y="6353"/>
                                </a:lnTo>
                                <a:lnTo>
                                  <a:pt x="13192" y="6353"/>
                                </a:lnTo>
                                <a:lnTo>
                                  <a:pt x="13192" y="6353"/>
                                </a:lnTo>
                                <a:lnTo>
                                  <a:pt x="13192" y="3172"/>
                                </a:lnTo>
                                <a:lnTo>
                                  <a:pt x="13192" y="6353"/>
                                </a:lnTo>
                                <a:lnTo>
                                  <a:pt x="13192" y="6353"/>
                                </a:lnTo>
                                <a:lnTo>
                                  <a:pt x="13192" y="6353"/>
                                </a:lnTo>
                                <a:lnTo>
                                  <a:pt x="13192" y="6353"/>
                                </a:lnTo>
                                <a:lnTo>
                                  <a:pt x="13192" y="6353"/>
                                </a:lnTo>
                                <a:lnTo>
                                  <a:pt x="13192" y="6353"/>
                                </a:lnTo>
                                <a:lnTo>
                                  <a:pt x="13192" y="6353"/>
                                </a:lnTo>
                                <a:lnTo>
                                  <a:pt x="13192" y="9525"/>
                                </a:lnTo>
                                <a:lnTo>
                                  <a:pt x="13926" y="6353"/>
                                </a:lnTo>
                                <a:lnTo>
                                  <a:pt x="13926" y="6353"/>
                                </a:lnTo>
                                <a:lnTo>
                                  <a:pt x="13926" y="6353"/>
                                </a:lnTo>
                                <a:lnTo>
                                  <a:pt x="13926" y="3172"/>
                                </a:lnTo>
                                <a:lnTo>
                                  <a:pt x="13926" y="3172"/>
                                </a:lnTo>
                                <a:lnTo>
                                  <a:pt x="13926" y="6353"/>
                                </a:lnTo>
                                <a:lnTo>
                                  <a:pt x="13926" y="6353"/>
                                </a:lnTo>
                                <a:lnTo>
                                  <a:pt x="13926" y="6353"/>
                                </a:lnTo>
                                <a:lnTo>
                                  <a:pt x="13926" y="6353"/>
                                </a:lnTo>
                                <a:lnTo>
                                  <a:pt x="13926" y="6353"/>
                                </a:lnTo>
                                <a:lnTo>
                                  <a:pt x="13926" y="6353"/>
                                </a:lnTo>
                                <a:lnTo>
                                  <a:pt x="13926" y="6353"/>
                                </a:lnTo>
                                <a:lnTo>
                                  <a:pt x="14649" y="6353"/>
                                </a:lnTo>
                                <a:lnTo>
                                  <a:pt x="14649" y="6353"/>
                                </a:lnTo>
                                <a:lnTo>
                                  <a:pt x="14649" y="6353"/>
                                </a:lnTo>
                                <a:lnTo>
                                  <a:pt x="14649" y="6353"/>
                                </a:lnTo>
                                <a:lnTo>
                                  <a:pt x="14649" y="6353"/>
                                </a:lnTo>
                                <a:lnTo>
                                  <a:pt x="14649" y="6353"/>
                                </a:lnTo>
                                <a:lnTo>
                                  <a:pt x="14649" y="6353"/>
                                </a:lnTo>
                                <a:lnTo>
                                  <a:pt x="14649" y="3172"/>
                                </a:lnTo>
                                <a:lnTo>
                                  <a:pt x="14649" y="3172"/>
                                </a:lnTo>
                                <a:lnTo>
                                  <a:pt x="14649" y="3172"/>
                                </a:lnTo>
                                <a:lnTo>
                                  <a:pt x="14649" y="6353"/>
                                </a:lnTo>
                                <a:lnTo>
                                  <a:pt x="14649" y="6353"/>
                                </a:lnTo>
                                <a:lnTo>
                                  <a:pt x="14649" y="6353"/>
                                </a:lnTo>
                                <a:lnTo>
                                  <a:pt x="14649" y="6353"/>
                                </a:lnTo>
                                <a:lnTo>
                                  <a:pt x="15383" y="6353"/>
                                </a:lnTo>
                                <a:lnTo>
                                  <a:pt x="15383" y="6353"/>
                                </a:lnTo>
                                <a:lnTo>
                                  <a:pt x="15383" y="6353"/>
                                </a:lnTo>
                                <a:lnTo>
                                  <a:pt x="15383" y="6353"/>
                                </a:lnTo>
                                <a:lnTo>
                                  <a:pt x="15383" y="6353"/>
                                </a:lnTo>
                                <a:lnTo>
                                  <a:pt x="15383" y="6353"/>
                                </a:lnTo>
                                <a:lnTo>
                                  <a:pt x="15383" y="6353"/>
                                </a:lnTo>
                                <a:lnTo>
                                  <a:pt x="15383" y="6353"/>
                                </a:lnTo>
                                <a:lnTo>
                                  <a:pt x="15383" y="6353"/>
                                </a:lnTo>
                                <a:lnTo>
                                  <a:pt x="15383" y="6353"/>
                                </a:lnTo>
                                <a:lnTo>
                                  <a:pt x="15383" y="9525"/>
                                </a:lnTo>
                                <a:lnTo>
                                  <a:pt x="15383" y="9525"/>
                                </a:lnTo>
                                <a:lnTo>
                                  <a:pt x="16116" y="9525"/>
                                </a:lnTo>
                                <a:lnTo>
                                  <a:pt x="16116" y="6353"/>
                                </a:lnTo>
                                <a:lnTo>
                                  <a:pt x="16116" y="6353"/>
                                </a:lnTo>
                                <a:lnTo>
                                  <a:pt x="16116" y="6353"/>
                                </a:lnTo>
                                <a:lnTo>
                                  <a:pt x="16116" y="3172"/>
                                </a:lnTo>
                                <a:lnTo>
                                  <a:pt x="16116" y="3172"/>
                                </a:lnTo>
                                <a:lnTo>
                                  <a:pt x="16116" y="6353"/>
                                </a:lnTo>
                                <a:lnTo>
                                  <a:pt x="16116" y="6353"/>
                                </a:lnTo>
                                <a:lnTo>
                                  <a:pt x="16116" y="6353"/>
                                </a:lnTo>
                                <a:lnTo>
                                  <a:pt x="16116" y="6353"/>
                                </a:lnTo>
                                <a:lnTo>
                                  <a:pt x="16116" y="6353"/>
                                </a:lnTo>
                                <a:lnTo>
                                  <a:pt x="16116" y="6353"/>
                                </a:lnTo>
                                <a:lnTo>
                                  <a:pt x="16116" y="6353"/>
                                </a:lnTo>
                                <a:lnTo>
                                  <a:pt x="16116" y="6353"/>
                                </a:lnTo>
                                <a:lnTo>
                                  <a:pt x="16116" y="6353"/>
                                </a:lnTo>
                                <a:lnTo>
                                  <a:pt x="16116" y="6353"/>
                                </a:lnTo>
                                <a:lnTo>
                                  <a:pt x="16116" y="6353"/>
                                </a:lnTo>
                                <a:lnTo>
                                  <a:pt x="16116" y="6353"/>
                                </a:lnTo>
                                <a:lnTo>
                                  <a:pt x="16850" y="6353"/>
                                </a:lnTo>
                                <a:lnTo>
                                  <a:pt x="16850" y="6353"/>
                                </a:lnTo>
                                <a:lnTo>
                                  <a:pt x="16850" y="6353"/>
                                </a:lnTo>
                                <a:lnTo>
                                  <a:pt x="16850" y="3172"/>
                                </a:lnTo>
                                <a:lnTo>
                                  <a:pt x="16850" y="3172"/>
                                </a:lnTo>
                                <a:lnTo>
                                  <a:pt x="16850" y="6353"/>
                                </a:lnTo>
                                <a:lnTo>
                                  <a:pt x="16850" y="3172"/>
                                </a:lnTo>
                                <a:lnTo>
                                  <a:pt x="16850" y="3172"/>
                                </a:lnTo>
                                <a:lnTo>
                                  <a:pt x="16850" y="6353"/>
                                </a:lnTo>
                                <a:lnTo>
                                  <a:pt x="16850" y="3172"/>
                                </a:lnTo>
                                <a:lnTo>
                                  <a:pt x="16850" y="6353"/>
                                </a:lnTo>
                                <a:lnTo>
                                  <a:pt x="16850" y="6353"/>
                                </a:lnTo>
                                <a:lnTo>
                                  <a:pt x="17583" y="6353"/>
                                </a:lnTo>
                                <a:lnTo>
                                  <a:pt x="17583" y="3172"/>
                                </a:lnTo>
                                <a:lnTo>
                                  <a:pt x="17583" y="3172"/>
                                </a:lnTo>
                                <a:lnTo>
                                  <a:pt x="17583" y="6353"/>
                                </a:lnTo>
                                <a:lnTo>
                                  <a:pt x="17583" y="6353"/>
                                </a:lnTo>
                                <a:lnTo>
                                  <a:pt x="17583" y="6353"/>
                                </a:lnTo>
                                <a:lnTo>
                                  <a:pt x="17583" y="6353"/>
                                </a:lnTo>
                                <a:lnTo>
                                  <a:pt x="17583" y="6353"/>
                                </a:lnTo>
                                <a:lnTo>
                                  <a:pt x="17583" y="6353"/>
                                </a:lnTo>
                                <a:lnTo>
                                  <a:pt x="17583" y="6353"/>
                                </a:lnTo>
                                <a:lnTo>
                                  <a:pt x="17583" y="6353"/>
                                </a:lnTo>
                                <a:lnTo>
                                  <a:pt x="17583" y="6353"/>
                                </a:lnTo>
                                <a:lnTo>
                                  <a:pt x="18317" y="3172"/>
                                </a:lnTo>
                                <a:lnTo>
                                  <a:pt x="18317" y="6353"/>
                                </a:lnTo>
                                <a:lnTo>
                                  <a:pt x="18317" y="6353"/>
                                </a:lnTo>
                                <a:lnTo>
                                  <a:pt x="18317" y="6353"/>
                                </a:lnTo>
                                <a:lnTo>
                                  <a:pt x="18317" y="6353"/>
                                </a:lnTo>
                                <a:lnTo>
                                  <a:pt x="18317" y="6353"/>
                                </a:lnTo>
                                <a:lnTo>
                                  <a:pt x="18317" y="6353"/>
                                </a:lnTo>
                                <a:lnTo>
                                  <a:pt x="18317" y="6353"/>
                                </a:lnTo>
                                <a:lnTo>
                                  <a:pt x="18317" y="6353"/>
                                </a:lnTo>
                                <a:lnTo>
                                  <a:pt x="18317" y="6353"/>
                                </a:lnTo>
                                <a:lnTo>
                                  <a:pt x="18317" y="6353"/>
                                </a:lnTo>
                                <a:lnTo>
                                  <a:pt x="18317" y="6353"/>
                                </a:lnTo>
                                <a:lnTo>
                                  <a:pt x="18317" y="6353"/>
                                </a:lnTo>
                                <a:lnTo>
                                  <a:pt x="18317" y="6353"/>
                                </a:lnTo>
                                <a:lnTo>
                                  <a:pt x="19050" y="6353"/>
                                </a:lnTo>
                                <a:lnTo>
                                  <a:pt x="19050" y="6353"/>
                                </a:lnTo>
                                <a:lnTo>
                                  <a:pt x="19050" y="6353"/>
                                </a:lnTo>
                                <a:lnTo>
                                  <a:pt x="19050" y="6353"/>
                                </a:lnTo>
                                <a:lnTo>
                                  <a:pt x="19050" y="6353"/>
                                </a:lnTo>
                                <a:lnTo>
                                  <a:pt x="19050" y="9525"/>
                                </a:lnTo>
                                <a:lnTo>
                                  <a:pt x="19050" y="6353"/>
                                </a:lnTo>
                                <a:lnTo>
                                  <a:pt x="19050" y="6353"/>
                                </a:lnTo>
                                <a:lnTo>
                                  <a:pt x="19050" y="6353"/>
                                </a:lnTo>
                                <a:lnTo>
                                  <a:pt x="19050" y="6353"/>
                                </a:lnTo>
                                <a:lnTo>
                                  <a:pt x="19050" y="6353"/>
                                </a:lnTo>
                                <a:lnTo>
                                  <a:pt x="19050" y="6353"/>
                                </a:lnTo>
                                <a:lnTo>
                                  <a:pt x="19783" y="6353"/>
                                </a:lnTo>
                                <a:lnTo>
                                  <a:pt x="19783" y="6353"/>
                                </a:lnTo>
                                <a:lnTo>
                                  <a:pt x="19783" y="6353"/>
                                </a:lnTo>
                                <a:lnTo>
                                  <a:pt x="19783" y="6353"/>
                                </a:lnTo>
                                <a:lnTo>
                                  <a:pt x="19783" y="6353"/>
                                </a:lnTo>
                                <a:lnTo>
                                  <a:pt x="19783" y="6353"/>
                                </a:lnTo>
                                <a:lnTo>
                                  <a:pt x="19783" y="6353"/>
                                </a:lnTo>
                                <a:lnTo>
                                  <a:pt x="19783" y="6353"/>
                                </a:lnTo>
                                <a:lnTo>
                                  <a:pt x="19783" y="3172"/>
                                </a:lnTo>
                                <a:lnTo>
                                  <a:pt x="19783" y="3172"/>
                                </a:lnTo>
                                <a:lnTo>
                                  <a:pt x="19783" y="3172"/>
                                </a:lnTo>
                                <a:lnTo>
                                  <a:pt x="19783" y="3172"/>
                                </a:lnTo>
                                <a:lnTo>
                                  <a:pt x="20517" y="6353"/>
                                </a:lnTo>
                                <a:lnTo>
                                  <a:pt x="20517" y="6353"/>
                                </a:lnTo>
                                <a:lnTo>
                                  <a:pt x="20517" y="6353"/>
                                </a:lnTo>
                                <a:lnTo>
                                  <a:pt x="20517" y="6353"/>
                                </a:lnTo>
                                <a:lnTo>
                                  <a:pt x="20517" y="6353"/>
                                </a:lnTo>
                                <a:lnTo>
                                  <a:pt x="20517" y="6353"/>
                                </a:lnTo>
                                <a:lnTo>
                                  <a:pt x="20517" y="6353"/>
                                </a:lnTo>
                                <a:lnTo>
                                  <a:pt x="20517" y="6353"/>
                                </a:lnTo>
                                <a:lnTo>
                                  <a:pt x="20517" y="6353"/>
                                </a:lnTo>
                                <a:lnTo>
                                  <a:pt x="20517" y="6353"/>
                                </a:lnTo>
                                <a:lnTo>
                                  <a:pt x="20517" y="6353"/>
                                </a:lnTo>
                                <a:lnTo>
                                  <a:pt x="20517" y="6353"/>
                                </a:lnTo>
                                <a:lnTo>
                                  <a:pt x="20517" y="6353"/>
                                </a:lnTo>
                                <a:lnTo>
                                  <a:pt x="20517" y="6353"/>
                                </a:lnTo>
                                <a:lnTo>
                                  <a:pt x="20517" y="6353"/>
                                </a:lnTo>
                                <a:lnTo>
                                  <a:pt x="20517" y="6353"/>
                                </a:lnTo>
                                <a:lnTo>
                                  <a:pt x="20517" y="6353"/>
                                </a:lnTo>
                                <a:lnTo>
                                  <a:pt x="20517" y="6353"/>
                                </a:lnTo>
                                <a:lnTo>
                                  <a:pt x="21250" y="6353"/>
                                </a:lnTo>
                                <a:lnTo>
                                  <a:pt x="21250" y="6353"/>
                                </a:lnTo>
                                <a:lnTo>
                                  <a:pt x="21250" y="6353"/>
                                </a:lnTo>
                                <a:lnTo>
                                  <a:pt x="21250" y="6353"/>
                                </a:lnTo>
                                <a:lnTo>
                                  <a:pt x="21250" y="6353"/>
                                </a:lnTo>
                                <a:lnTo>
                                  <a:pt x="21250" y="6353"/>
                                </a:lnTo>
                                <a:lnTo>
                                  <a:pt x="21250" y="6353"/>
                                </a:lnTo>
                                <a:lnTo>
                                  <a:pt x="21250" y="6353"/>
                                </a:lnTo>
                                <a:lnTo>
                                  <a:pt x="21250" y="6353"/>
                                </a:lnTo>
                                <a:lnTo>
                                  <a:pt x="21250" y="6353"/>
                                </a:lnTo>
                                <a:lnTo>
                                  <a:pt x="21250" y="6353"/>
                                </a:lnTo>
                                <a:lnTo>
                                  <a:pt x="21250" y="6353"/>
                                </a:lnTo>
                                <a:lnTo>
                                  <a:pt x="21984" y="6353"/>
                                </a:lnTo>
                                <a:lnTo>
                                  <a:pt x="21984" y="6353"/>
                                </a:lnTo>
                                <a:lnTo>
                                  <a:pt x="21984" y="6353"/>
                                </a:lnTo>
                                <a:lnTo>
                                  <a:pt x="21984" y="6353"/>
                                </a:lnTo>
                                <a:lnTo>
                                  <a:pt x="21984" y="6353"/>
                                </a:lnTo>
                                <a:lnTo>
                                  <a:pt x="21984" y="6353"/>
                                </a:lnTo>
                                <a:lnTo>
                                  <a:pt x="21984" y="6353"/>
                                </a:lnTo>
                                <a:lnTo>
                                  <a:pt x="21984" y="6353"/>
                                </a:lnTo>
                                <a:lnTo>
                                  <a:pt x="21984" y="6353"/>
                                </a:lnTo>
                                <a:lnTo>
                                  <a:pt x="21984" y="6353"/>
                                </a:lnTo>
                                <a:lnTo>
                                  <a:pt x="21984" y="6353"/>
                                </a:lnTo>
                                <a:lnTo>
                                  <a:pt x="21984" y="6353"/>
                                </a:lnTo>
                                <a:lnTo>
                                  <a:pt x="22717" y="6353"/>
                                </a:lnTo>
                                <a:lnTo>
                                  <a:pt x="22717" y="6353"/>
                                </a:lnTo>
                                <a:lnTo>
                                  <a:pt x="22717" y="6353"/>
                                </a:lnTo>
                                <a:lnTo>
                                  <a:pt x="22717" y="6353"/>
                                </a:lnTo>
                                <a:lnTo>
                                  <a:pt x="22717" y="6353"/>
                                </a:lnTo>
                                <a:lnTo>
                                  <a:pt x="22717" y="6353"/>
                                </a:lnTo>
                                <a:lnTo>
                                  <a:pt x="22717" y="6353"/>
                                </a:lnTo>
                                <a:lnTo>
                                  <a:pt x="22717" y="6353"/>
                                </a:lnTo>
                                <a:lnTo>
                                  <a:pt x="22717" y="6353"/>
                                </a:lnTo>
                                <a:lnTo>
                                  <a:pt x="22717" y="6353"/>
                                </a:lnTo>
                                <a:lnTo>
                                  <a:pt x="22717" y="6353"/>
                                </a:lnTo>
                                <a:lnTo>
                                  <a:pt x="22717" y="6353"/>
                                </a:lnTo>
                                <a:lnTo>
                                  <a:pt x="22717" y="6353"/>
                                </a:lnTo>
                                <a:lnTo>
                                  <a:pt x="22717" y="6353"/>
                                </a:lnTo>
                                <a:lnTo>
                                  <a:pt x="23451" y="6353"/>
                                </a:lnTo>
                                <a:lnTo>
                                  <a:pt x="23451" y="6353"/>
                                </a:lnTo>
                                <a:lnTo>
                                  <a:pt x="23451" y="6353"/>
                                </a:lnTo>
                                <a:lnTo>
                                  <a:pt x="23451" y="3172"/>
                                </a:lnTo>
                                <a:lnTo>
                                  <a:pt x="23451" y="3172"/>
                                </a:lnTo>
                                <a:lnTo>
                                  <a:pt x="23451" y="6353"/>
                                </a:lnTo>
                                <a:lnTo>
                                  <a:pt x="23451" y="6353"/>
                                </a:lnTo>
                                <a:lnTo>
                                  <a:pt x="23451" y="6353"/>
                                </a:lnTo>
                                <a:lnTo>
                                  <a:pt x="23451" y="6353"/>
                                </a:lnTo>
                                <a:lnTo>
                                  <a:pt x="23451" y="6353"/>
                                </a:lnTo>
                                <a:lnTo>
                                  <a:pt x="23451" y="6353"/>
                                </a:lnTo>
                                <a:lnTo>
                                  <a:pt x="23451" y="6353"/>
                                </a:lnTo>
                                <a:lnTo>
                                  <a:pt x="24174" y="6353"/>
                                </a:lnTo>
                                <a:lnTo>
                                  <a:pt x="24174" y="6353"/>
                                </a:lnTo>
                                <a:lnTo>
                                  <a:pt x="24174" y="6353"/>
                                </a:lnTo>
                                <a:lnTo>
                                  <a:pt x="24174" y="3172"/>
                                </a:lnTo>
                                <a:lnTo>
                                  <a:pt x="24174" y="6353"/>
                                </a:lnTo>
                                <a:lnTo>
                                  <a:pt x="24174" y="6353"/>
                                </a:lnTo>
                                <a:lnTo>
                                  <a:pt x="24174" y="6353"/>
                                </a:lnTo>
                                <a:lnTo>
                                  <a:pt x="24174" y="3172"/>
                                </a:lnTo>
                                <a:lnTo>
                                  <a:pt x="24174" y="6353"/>
                                </a:lnTo>
                                <a:lnTo>
                                  <a:pt x="24174" y="6353"/>
                                </a:lnTo>
                                <a:lnTo>
                                  <a:pt x="24174" y="6353"/>
                                </a:lnTo>
                                <a:lnTo>
                                  <a:pt x="24174" y="6353"/>
                                </a:lnTo>
                                <a:lnTo>
                                  <a:pt x="24908" y="9525"/>
                                </a:lnTo>
                                <a:lnTo>
                                  <a:pt x="24908" y="6353"/>
                                </a:lnTo>
                                <a:lnTo>
                                  <a:pt x="24908" y="6353"/>
                                </a:lnTo>
                                <a:lnTo>
                                  <a:pt x="24908" y="6353"/>
                                </a:lnTo>
                                <a:lnTo>
                                  <a:pt x="24908" y="6353"/>
                                </a:lnTo>
                                <a:lnTo>
                                  <a:pt x="24908" y="6353"/>
                                </a:lnTo>
                                <a:lnTo>
                                  <a:pt x="24908" y="6353"/>
                                </a:lnTo>
                                <a:lnTo>
                                  <a:pt x="24908" y="3172"/>
                                </a:lnTo>
                                <a:lnTo>
                                  <a:pt x="24908" y="6353"/>
                                </a:lnTo>
                                <a:lnTo>
                                  <a:pt x="24908" y="6353"/>
                                </a:lnTo>
                                <a:lnTo>
                                  <a:pt x="24908" y="3172"/>
                                </a:lnTo>
                                <a:lnTo>
                                  <a:pt x="24908" y="6353"/>
                                </a:lnTo>
                                <a:lnTo>
                                  <a:pt x="25641" y="3172"/>
                                </a:lnTo>
                                <a:lnTo>
                                  <a:pt x="25641" y="3172"/>
                                </a:lnTo>
                                <a:lnTo>
                                  <a:pt x="25641" y="6353"/>
                                </a:lnTo>
                                <a:lnTo>
                                  <a:pt x="25641" y="6353"/>
                                </a:lnTo>
                                <a:lnTo>
                                  <a:pt x="25641" y="6353"/>
                                </a:lnTo>
                                <a:lnTo>
                                  <a:pt x="25641" y="6353"/>
                                </a:lnTo>
                                <a:lnTo>
                                  <a:pt x="25641" y="6353"/>
                                </a:lnTo>
                                <a:lnTo>
                                  <a:pt x="25641" y="6353"/>
                                </a:lnTo>
                                <a:lnTo>
                                  <a:pt x="25641" y="6353"/>
                                </a:lnTo>
                                <a:lnTo>
                                  <a:pt x="25641" y="6353"/>
                                </a:lnTo>
                                <a:lnTo>
                                  <a:pt x="25641" y="6353"/>
                                </a:lnTo>
                                <a:lnTo>
                                  <a:pt x="25641" y="3172"/>
                                </a:lnTo>
                                <a:lnTo>
                                  <a:pt x="25641" y="6353"/>
                                </a:lnTo>
                                <a:lnTo>
                                  <a:pt x="25641" y="6353"/>
                                </a:lnTo>
                                <a:lnTo>
                                  <a:pt x="25641" y="6353"/>
                                </a:lnTo>
                                <a:lnTo>
                                  <a:pt x="25641" y="6353"/>
                                </a:lnTo>
                                <a:lnTo>
                                  <a:pt x="25641" y="3172"/>
                                </a:lnTo>
                                <a:lnTo>
                                  <a:pt x="25641" y="6353"/>
                                </a:lnTo>
                                <a:lnTo>
                                  <a:pt x="26375" y="6353"/>
                                </a:lnTo>
                                <a:lnTo>
                                  <a:pt x="26375" y="6353"/>
                                </a:lnTo>
                                <a:lnTo>
                                  <a:pt x="26375" y="6353"/>
                                </a:lnTo>
                                <a:lnTo>
                                  <a:pt x="26375" y="6353"/>
                                </a:lnTo>
                                <a:lnTo>
                                  <a:pt x="26375" y="6353"/>
                                </a:lnTo>
                                <a:lnTo>
                                  <a:pt x="26375" y="6353"/>
                                </a:lnTo>
                                <a:lnTo>
                                  <a:pt x="26375" y="6353"/>
                                </a:lnTo>
                                <a:lnTo>
                                  <a:pt x="26375" y="6353"/>
                                </a:lnTo>
                                <a:lnTo>
                                  <a:pt x="26375" y="3172"/>
                                </a:lnTo>
                                <a:lnTo>
                                  <a:pt x="26375" y="6353"/>
                                </a:lnTo>
                                <a:lnTo>
                                  <a:pt x="26375" y="3172"/>
                                </a:lnTo>
                                <a:lnTo>
                                  <a:pt x="26375" y="6353"/>
                                </a:lnTo>
                                <a:lnTo>
                                  <a:pt x="26375" y="6353"/>
                                </a:lnTo>
                                <a:lnTo>
                                  <a:pt x="26375" y="6353"/>
                                </a:lnTo>
                                <a:lnTo>
                                  <a:pt x="27108" y="6353"/>
                                </a:lnTo>
                                <a:lnTo>
                                  <a:pt x="27108" y="6353"/>
                                </a:lnTo>
                                <a:lnTo>
                                  <a:pt x="27108" y="6353"/>
                                </a:lnTo>
                                <a:lnTo>
                                  <a:pt x="27108" y="6353"/>
                                </a:lnTo>
                                <a:lnTo>
                                  <a:pt x="27108" y="6353"/>
                                </a:lnTo>
                                <a:lnTo>
                                  <a:pt x="27108" y="6353"/>
                                </a:lnTo>
                                <a:lnTo>
                                  <a:pt x="27108" y="6353"/>
                                </a:lnTo>
                                <a:lnTo>
                                  <a:pt x="27108" y="6353"/>
                                </a:lnTo>
                                <a:lnTo>
                                  <a:pt x="27108" y="6353"/>
                                </a:lnTo>
                                <a:lnTo>
                                  <a:pt x="27108" y="6353"/>
                                </a:lnTo>
                                <a:lnTo>
                                  <a:pt x="27108" y="6353"/>
                                </a:lnTo>
                                <a:lnTo>
                                  <a:pt x="27108" y="6353"/>
                                </a:lnTo>
                                <a:lnTo>
                                  <a:pt x="27842" y="6353"/>
                                </a:lnTo>
                                <a:lnTo>
                                  <a:pt x="27842" y="6353"/>
                                </a:lnTo>
                                <a:lnTo>
                                  <a:pt x="27842" y="6353"/>
                                </a:lnTo>
                                <a:lnTo>
                                  <a:pt x="27842" y="6353"/>
                                </a:lnTo>
                                <a:lnTo>
                                  <a:pt x="27842" y="6353"/>
                                </a:lnTo>
                                <a:lnTo>
                                  <a:pt x="27842" y="6353"/>
                                </a:lnTo>
                                <a:lnTo>
                                  <a:pt x="27842" y="3172"/>
                                </a:lnTo>
                                <a:lnTo>
                                  <a:pt x="27842" y="6353"/>
                                </a:lnTo>
                                <a:lnTo>
                                  <a:pt x="27842" y="6353"/>
                                </a:lnTo>
                                <a:lnTo>
                                  <a:pt x="27842" y="6353"/>
                                </a:lnTo>
                                <a:lnTo>
                                  <a:pt x="27842" y="6353"/>
                                </a:lnTo>
                                <a:lnTo>
                                  <a:pt x="27842" y="6353"/>
                                </a:lnTo>
                                <a:lnTo>
                                  <a:pt x="28575"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30" name="Freeform: Shape 830"/>
                        <wps:cNvSpPr/>
                        <wps:spPr>
                          <a:xfrm>
                            <a:off x="1309687" y="3910012"/>
                            <a:ext cx="19050" cy="9525"/>
                          </a:xfrm>
                          <a:custGeom>
                            <a:avLst/>
                            <a:gdLst>
                              <a:gd name="connsiteX0" fmla="*/ 0 w 19050"/>
                              <a:gd name="connsiteY0" fmla="*/ 9525 h 9525"/>
                              <a:gd name="connsiteX1" fmla="*/ 0 w 19050"/>
                              <a:gd name="connsiteY1" fmla="*/ 9525 h 9525"/>
                              <a:gd name="connsiteX2" fmla="*/ 0 w 19050"/>
                              <a:gd name="connsiteY2" fmla="*/ 9525 h 9525"/>
                              <a:gd name="connsiteX3" fmla="*/ 0 w 19050"/>
                              <a:gd name="connsiteY3" fmla="*/ 9525 h 9525"/>
                              <a:gd name="connsiteX4" fmla="*/ 0 w 19050"/>
                              <a:gd name="connsiteY4" fmla="*/ 7144 h 9525"/>
                              <a:gd name="connsiteX5" fmla="*/ 0 w 19050"/>
                              <a:gd name="connsiteY5" fmla="*/ 7144 h 9525"/>
                              <a:gd name="connsiteX6" fmla="*/ 0 w 19050"/>
                              <a:gd name="connsiteY6" fmla="*/ 7144 h 9525"/>
                              <a:gd name="connsiteX7" fmla="*/ 0 w 19050"/>
                              <a:gd name="connsiteY7" fmla="*/ 9525 h 9525"/>
                              <a:gd name="connsiteX8" fmla="*/ 0 w 19050"/>
                              <a:gd name="connsiteY8" fmla="*/ 7144 h 9525"/>
                              <a:gd name="connsiteX9" fmla="*/ 0 w 19050"/>
                              <a:gd name="connsiteY9" fmla="*/ 9525 h 9525"/>
                              <a:gd name="connsiteX10" fmla="*/ 0 w 19050"/>
                              <a:gd name="connsiteY10" fmla="*/ 9525 h 9525"/>
                              <a:gd name="connsiteX11" fmla="*/ 0 w 19050"/>
                              <a:gd name="connsiteY11" fmla="*/ 7144 h 9525"/>
                              <a:gd name="connsiteX12" fmla="*/ 505 w 19050"/>
                              <a:gd name="connsiteY12" fmla="*/ 7144 h 9525"/>
                              <a:gd name="connsiteX13" fmla="*/ 505 w 19050"/>
                              <a:gd name="connsiteY13" fmla="*/ 7144 h 9525"/>
                              <a:gd name="connsiteX14" fmla="*/ 505 w 19050"/>
                              <a:gd name="connsiteY14" fmla="*/ 7144 h 9525"/>
                              <a:gd name="connsiteX15" fmla="*/ 505 w 19050"/>
                              <a:gd name="connsiteY15" fmla="*/ 4763 h 9525"/>
                              <a:gd name="connsiteX16" fmla="*/ 505 w 19050"/>
                              <a:gd name="connsiteY16" fmla="*/ 7144 h 9525"/>
                              <a:gd name="connsiteX17" fmla="*/ 505 w 19050"/>
                              <a:gd name="connsiteY17" fmla="*/ 7144 h 9525"/>
                              <a:gd name="connsiteX18" fmla="*/ 505 w 19050"/>
                              <a:gd name="connsiteY18" fmla="*/ 7144 h 9525"/>
                              <a:gd name="connsiteX19" fmla="*/ 505 w 19050"/>
                              <a:gd name="connsiteY19" fmla="*/ 7144 h 9525"/>
                              <a:gd name="connsiteX20" fmla="*/ 505 w 19050"/>
                              <a:gd name="connsiteY20" fmla="*/ 7144 h 9525"/>
                              <a:gd name="connsiteX21" fmla="*/ 505 w 19050"/>
                              <a:gd name="connsiteY21" fmla="*/ 7144 h 9525"/>
                              <a:gd name="connsiteX22" fmla="*/ 505 w 19050"/>
                              <a:gd name="connsiteY22" fmla="*/ 4763 h 9525"/>
                              <a:gd name="connsiteX23" fmla="*/ 505 w 19050"/>
                              <a:gd name="connsiteY23" fmla="*/ 4763 h 9525"/>
                              <a:gd name="connsiteX24" fmla="*/ 1000 w 19050"/>
                              <a:gd name="connsiteY24" fmla="*/ 7144 h 9525"/>
                              <a:gd name="connsiteX25" fmla="*/ 1000 w 19050"/>
                              <a:gd name="connsiteY25" fmla="*/ 4763 h 9525"/>
                              <a:gd name="connsiteX26" fmla="*/ 1000 w 19050"/>
                              <a:gd name="connsiteY26" fmla="*/ 4763 h 9525"/>
                              <a:gd name="connsiteX27" fmla="*/ 1000 w 19050"/>
                              <a:gd name="connsiteY27" fmla="*/ 4763 h 9525"/>
                              <a:gd name="connsiteX28" fmla="*/ 1000 w 19050"/>
                              <a:gd name="connsiteY28" fmla="*/ 4763 h 9525"/>
                              <a:gd name="connsiteX29" fmla="*/ 1000 w 19050"/>
                              <a:gd name="connsiteY29" fmla="*/ 4763 h 9525"/>
                              <a:gd name="connsiteX30" fmla="*/ 1000 w 19050"/>
                              <a:gd name="connsiteY30" fmla="*/ 7144 h 9525"/>
                              <a:gd name="connsiteX31" fmla="*/ 1000 w 19050"/>
                              <a:gd name="connsiteY31" fmla="*/ 7144 h 9525"/>
                              <a:gd name="connsiteX32" fmla="*/ 1000 w 19050"/>
                              <a:gd name="connsiteY32" fmla="*/ 7144 h 9525"/>
                              <a:gd name="connsiteX33" fmla="*/ 1000 w 19050"/>
                              <a:gd name="connsiteY33" fmla="*/ 7144 h 9525"/>
                              <a:gd name="connsiteX34" fmla="*/ 1000 w 19050"/>
                              <a:gd name="connsiteY34" fmla="*/ 7144 h 9525"/>
                              <a:gd name="connsiteX35" fmla="*/ 1000 w 19050"/>
                              <a:gd name="connsiteY35" fmla="*/ 7144 h 9525"/>
                              <a:gd name="connsiteX36" fmla="*/ 1000 w 19050"/>
                              <a:gd name="connsiteY36" fmla="*/ 7144 h 9525"/>
                              <a:gd name="connsiteX37" fmla="*/ 1000 w 19050"/>
                              <a:gd name="connsiteY37" fmla="*/ 4763 h 9525"/>
                              <a:gd name="connsiteX38" fmla="*/ 1000 w 19050"/>
                              <a:gd name="connsiteY38" fmla="*/ 4763 h 9525"/>
                              <a:gd name="connsiteX39" fmla="*/ 1000 w 19050"/>
                              <a:gd name="connsiteY39" fmla="*/ 4763 h 9525"/>
                              <a:gd name="connsiteX40" fmla="*/ 1000 w 19050"/>
                              <a:gd name="connsiteY40" fmla="*/ 4763 h 9525"/>
                              <a:gd name="connsiteX41" fmla="*/ 1000 w 19050"/>
                              <a:gd name="connsiteY41" fmla="*/ 4763 h 9525"/>
                              <a:gd name="connsiteX42" fmla="*/ 1000 w 19050"/>
                              <a:gd name="connsiteY42" fmla="*/ 4763 h 9525"/>
                              <a:gd name="connsiteX43" fmla="*/ 1000 w 19050"/>
                              <a:gd name="connsiteY43" fmla="*/ 4763 h 9525"/>
                              <a:gd name="connsiteX44" fmla="*/ 1505 w 19050"/>
                              <a:gd name="connsiteY44" fmla="*/ 4763 h 9525"/>
                              <a:gd name="connsiteX45" fmla="*/ 1505 w 19050"/>
                              <a:gd name="connsiteY45" fmla="*/ 4763 h 9525"/>
                              <a:gd name="connsiteX46" fmla="*/ 1505 w 19050"/>
                              <a:gd name="connsiteY46" fmla="*/ 4763 h 9525"/>
                              <a:gd name="connsiteX47" fmla="*/ 1505 w 19050"/>
                              <a:gd name="connsiteY47" fmla="*/ 7144 h 9525"/>
                              <a:gd name="connsiteX48" fmla="*/ 1505 w 19050"/>
                              <a:gd name="connsiteY48" fmla="*/ 7144 h 9525"/>
                              <a:gd name="connsiteX49" fmla="*/ 1505 w 19050"/>
                              <a:gd name="connsiteY49" fmla="*/ 7144 h 9525"/>
                              <a:gd name="connsiteX50" fmla="*/ 1505 w 19050"/>
                              <a:gd name="connsiteY50" fmla="*/ 7144 h 9525"/>
                              <a:gd name="connsiteX51" fmla="*/ 1505 w 19050"/>
                              <a:gd name="connsiteY51" fmla="*/ 7144 h 9525"/>
                              <a:gd name="connsiteX52" fmla="*/ 1505 w 19050"/>
                              <a:gd name="connsiteY52" fmla="*/ 4763 h 9525"/>
                              <a:gd name="connsiteX53" fmla="*/ 1505 w 19050"/>
                              <a:gd name="connsiteY53" fmla="*/ 4763 h 9525"/>
                              <a:gd name="connsiteX54" fmla="*/ 1505 w 19050"/>
                              <a:gd name="connsiteY54" fmla="*/ 7144 h 9525"/>
                              <a:gd name="connsiteX55" fmla="*/ 1505 w 19050"/>
                              <a:gd name="connsiteY55" fmla="*/ 7144 h 9525"/>
                              <a:gd name="connsiteX56" fmla="*/ 2010 w 19050"/>
                              <a:gd name="connsiteY56" fmla="*/ 7144 h 9525"/>
                              <a:gd name="connsiteX57" fmla="*/ 2010 w 19050"/>
                              <a:gd name="connsiteY57" fmla="*/ 7144 h 9525"/>
                              <a:gd name="connsiteX58" fmla="*/ 2010 w 19050"/>
                              <a:gd name="connsiteY58" fmla="*/ 7144 h 9525"/>
                              <a:gd name="connsiteX59" fmla="*/ 2010 w 19050"/>
                              <a:gd name="connsiteY59" fmla="*/ 4763 h 9525"/>
                              <a:gd name="connsiteX60" fmla="*/ 2010 w 19050"/>
                              <a:gd name="connsiteY60" fmla="*/ 4763 h 9525"/>
                              <a:gd name="connsiteX61" fmla="*/ 2010 w 19050"/>
                              <a:gd name="connsiteY61" fmla="*/ 4763 h 9525"/>
                              <a:gd name="connsiteX62" fmla="*/ 2010 w 19050"/>
                              <a:gd name="connsiteY62" fmla="*/ 4763 h 9525"/>
                              <a:gd name="connsiteX63" fmla="*/ 2010 w 19050"/>
                              <a:gd name="connsiteY63" fmla="*/ 7144 h 9525"/>
                              <a:gd name="connsiteX64" fmla="*/ 2010 w 19050"/>
                              <a:gd name="connsiteY64" fmla="*/ 7144 h 9525"/>
                              <a:gd name="connsiteX65" fmla="*/ 2010 w 19050"/>
                              <a:gd name="connsiteY65" fmla="*/ 7144 h 9525"/>
                              <a:gd name="connsiteX66" fmla="*/ 2010 w 19050"/>
                              <a:gd name="connsiteY66" fmla="*/ 7144 h 9525"/>
                              <a:gd name="connsiteX67" fmla="*/ 2010 w 19050"/>
                              <a:gd name="connsiteY67" fmla="*/ 4763 h 9525"/>
                              <a:gd name="connsiteX68" fmla="*/ 2505 w 19050"/>
                              <a:gd name="connsiteY68" fmla="*/ 4763 h 9525"/>
                              <a:gd name="connsiteX69" fmla="*/ 2505 w 19050"/>
                              <a:gd name="connsiteY69" fmla="*/ 7144 h 9525"/>
                              <a:gd name="connsiteX70" fmla="*/ 2505 w 19050"/>
                              <a:gd name="connsiteY70" fmla="*/ 4763 h 9525"/>
                              <a:gd name="connsiteX71" fmla="*/ 2505 w 19050"/>
                              <a:gd name="connsiteY71" fmla="*/ 7144 h 9525"/>
                              <a:gd name="connsiteX72" fmla="*/ 2505 w 19050"/>
                              <a:gd name="connsiteY72" fmla="*/ 7144 h 9525"/>
                              <a:gd name="connsiteX73" fmla="*/ 2505 w 19050"/>
                              <a:gd name="connsiteY73" fmla="*/ 4763 h 9525"/>
                              <a:gd name="connsiteX74" fmla="*/ 2505 w 19050"/>
                              <a:gd name="connsiteY74" fmla="*/ 4763 h 9525"/>
                              <a:gd name="connsiteX75" fmla="*/ 2505 w 19050"/>
                              <a:gd name="connsiteY75" fmla="*/ 4763 h 9525"/>
                              <a:gd name="connsiteX76" fmla="*/ 2505 w 19050"/>
                              <a:gd name="connsiteY76" fmla="*/ 4763 h 9525"/>
                              <a:gd name="connsiteX77" fmla="*/ 2505 w 19050"/>
                              <a:gd name="connsiteY77" fmla="*/ 7144 h 9525"/>
                              <a:gd name="connsiteX78" fmla="*/ 2505 w 19050"/>
                              <a:gd name="connsiteY78" fmla="*/ 7144 h 9525"/>
                              <a:gd name="connsiteX79" fmla="*/ 2505 w 19050"/>
                              <a:gd name="connsiteY79" fmla="*/ 7144 h 9525"/>
                              <a:gd name="connsiteX80" fmla="*/ 3010 w 19050"/>
                              <a:gd name="connsiteY80" fmla="*/ 4763 h 9525"/>
                              <a:gd name="connsiteX81" fmla="*/ 3010 w 19050"/>
                              <a:gd name="connsiteY81" fmla="*/ 4763 h 9525"/>
                              <a:gd name="connsiteX82" fmla="*/ 3010 w 19050"/>
                              <a:gd name="connsiteY82" fmla="*/ 4763 h 9525"/>
                              <a:gd name="connsiteX83" fmla="*/ 3010 w 19050"/>
                              <a:gd name="connsiteY83" fmla="*/ 7144 h 9525"/>
                              <a:gd name="connsiteX84" fmla="*/ 3010 w 19050"/>
                              <a:gd name="connsiteY84" fmla="*/ 7144 h 9525"/>
                              <a:gd name="connsiteX85" fmla="*/ 3010 w 19050"/>
                              <a:gd name="connsiteY85" fmla="*/ 7144 h 9525"/>
                              <a:gd name="connsiteX86" fmla="*/ 3010 w 19050"/>
                              <a:gd name="connsiteY86" fmla="*/ 4763 h 9525"/>
                              <a:gd name="connsiteX87" fmla="*/ 3010 w 19050"/>
                              <a:gd name="connsiteY87" fmla="*/ 4763 h 9525"/>
                              <a:gd name="connsiteX88" fmla="*/ 3010 w 19050"/>
                              <a:gd name="connsiteY88" fmla="*/ 4763 h 9525"/>
                              <a:gd name="connsiteX89" fmla="*/ 3010 w 19050"/>
                              <a:gd name="connsiteY89" fmla="*/ 4763 h 9525"/>
                              <a:gd name="connsiteX90" fmla="*/ 3010 w 19050"/>
                              <a:gd name="connsiteY90" fmla="*/ 7144 h 9525"/>
                              <a:gd name="connsiteX91" fmla="*/ 3010 w 19050"/>
                              <a:gd name="connsiteY91" fmla="*/ 7144 h 9525"/>
                              <a:gd name="connsiteX92" fmla="*/ 3505 w 19050"/>
                              <a:gd name="connsiteY92" fmla="*/ 7144 h 9525"/>
                              <a:gd name="connsiteX93" fmla="*/ 3505 w 19050"/>
                              <a:gd name="connsiteY93" fmla="*/ 7144 h 9525"/>
                              <a:gd name="connsiteX94" fmla="*/ 3505 w 19050"/>
                              <a:gd name="connsiteY94" fmla="*/ 4763 h 9525"/>
                              <a:gd name="connsiteX95" fmla="*/ 3505 w 19050"/>
                              <a:gd name="connsiteY95" fmla="*/ 7144 h 9525"/>
                              <a:gd name="connsiteX96" fmla="*/ 3505 w 19050"/>
                              <a:gd name="connsiteY96" fmla="*/ 7144 h 9525"/>
                              <a:gd name="connsiteX97" fmla="*/ 3505 w 19050"/>
                              <a:gd name="connsiteY97" fmla="*/ 7144 h 9525"/>
                              <a:gd name="connsiteX98" fmla="*/ 3505 w 19050"/>
                              <a:gd name="connsiteY98" fmla="*/ 7144 h 9525"/>
                              <a:gd name="connsiteX99" fmla="*/ 3505 w 19050"/>
                              <a:gd name="connsiteY99" fmla="*/ 7144 h 9525"/>
                              <a:gd name="connsiteX100" fmla="*/ 3505 w 19050"/>
                              <a:gd name="connsiteY100" fmla="*/ 7144 h 9525"/>
                              <a:gd name="connsiteX101" fmla="*/ 3505 w 19050"/>
                              <a:gd name="connsiteY101" fmla="*/ 4763 h 9525"/>
                              <a:gd name="connsiteX102" fmla="*/ 3505 w 19050"/>
                              <a:gd name="connsiteY102" fmla="*/ 4763 h 9525"/>
                              <a:gd name="connsiteX103" fmla="*/ 3505 w 19050"/>
                              <a:gd name="connsiteY103" fmla="*/ 4763 h 9525"/>
                              <a:gd name="connsiteX104" fmla="*/ 4010 w 19050"/>
                              <a:gd name="connsiteY104" fmla="*/ 4763 h 9525"/>
                              <a:gd name="connsiteX105" fmla="*/ 4010 w 19050"/>
                              <a:gd name="connsiteY105" fmla="*/ 7144 h 9525"/>
                              <a:gd name="connsiteX106" fmla="*/ 4010 w 19050"/>
                              <a:gd name="connsiteY106" fmla="*/ 7144 h 9525"/>
                              <a:gd name="connsiteX107" fmla="*/ 4010 w 19050"/>
                              <a:gd name="connsiteY107" fmla="*/ 7144 h 9525"/>
                              <a:gd name="connsiteX108" fmla="*/ 4010 w 19050"/>
                              <a:gd name="connsiteY108" fmla="*/ 7144 h 9525"/>
                              <a:gd name="connsiteX109" fmla="*/ 4010 w 19050"/>
                              <a:gd name="connsiteY109" fmla="*/ 4763 h 9525"/>
                              <a:gd name="connsiteX110" fmla="*/ 4010 w 19050"/>
                              <a:gd name="connsiteY110" fmla="*/ 4763 h 9525"/>
                              <a:gd name="connsiteX111" fmla="*/ 4010 w 19050"/>
                              <a:gd name="connsiteY111" fmla="*/ 4763 h 9525"/>
                              <a:gd name="connsiteX112" fmla="*/ 4010 w 19050"/>
                              <a:gd name="connsiteY112" fmla="*/ 7144 h 9525"/>
                              <a:gd name="connsiteX113" fmla="*/ 4010 w 19050"/>
                              <a:gd name="connsiteY113" fmla="*/ 7144 h 9525"/>
                              <a:gd name="connsiteX114" fmla="*/ 4010 w 19050"/>
                              <a:gd name="connsiteY114" fmla="*/ 7144 h 9525"/>
                              <a:gd name="connsiteX115" fmla="*/ 4010 w 19050"/>
                              <a:gd name="connsiteY115" fmla="*/ 7144 h 9525"/>
                              <a:gd name="connsiteX116" fmla="*/ 4010 w 19050"/>
                              <a:gd name="connsiteY116" fmla="*/ 7144 h 9525"/>
                              <a:gd name="connsiteX117" fmla="*/ 4010 w 19050"/>
                              <a:gd name="connsiteY117" fmla="*/ 7144 h 9525"/>
                              <a:gd name="connsiteX118" fmla="*/ 4010 w 19050"/>
                              <a:gd name="connsiteY118" fmla="*/ 7144 h 9525"/>
                              <a:gd name="connsiteX119" fmla="*/ 4010 w 19050"/>
                              <a:gd name="connsiteY119" fmla="*/ 7144 h 9525"/>
                              <a:gd name="connsiteX120" fmla="*/ 4010 w 19050"/>
                              <a:gd name="connsiteY120" fmla="*/ 7144 h 9525"/>
                              <a:gd name="connsiteX121" fmla="*/ 4010 w 19050"/>
                              <a:gd name="connsiteY121" fmla="*/ 7144 h 9525"/>
                              <a:gd name="connsiteX122" fmla="*/ 4010 w 19050"/>
                              <a:gd name="connsiteY122" fmla="*/ 7144 h 9525"/>
                              <a:gd name="connsiteX123" fmla="*/ 4010 w 19050"/>
                              <a:gd name="connsiteY123" fmla="*/ 4763 h 9525"/>
                              <a:gd name="connsiteX124" fmla="*/ 4515 w 19050"/>
                              <a:gd name="connsiteY124" fmla="*/ 4763 h 9525"/>
                              <a:gd name="connsiteX125" fmla="*/ 4515 w 19050"/>
                              <a:gd name="connsiteY125" fmla="*/ 7144 h 9525"/>
                              <a:gd name="connsiteX126" fmla="*/ 4515 w 19050"/>
                              <a:gd name="connsiteY126" fmla="*/ 7144 h 9525"/>
                              <a:gd name="connsiteX127" fmla="*/ 4515 w 19050"/>
                              <a:gd name="connsiteY127" fmla="*/ 7144 h 9525"/>
                              <a:gd name="connsiteX128" fmla="*/ 4515 w 19050"/>
                              <a:gd name="connsiteY128" fmla="*/ 7144 h 9525"/>
                              <a:gd name="connsiteX129" fmla="*/ 4515 w 19050"/>
                              <a:gd name="connsiteY129" fmla="*/ 7144 h 9525"/>
                              <a:gd name="connsiteX130" fmla="*/ 4515 w 19050"/>
                              <a:gd name="connsiteY130" fmla="*/ 7144 h 9525"/>
                              <a:gd name="connsiteX131" fmla="*/ 4515 w 19050"/>
                              <a:gd name="connsiteY131" fmla="*/ 7144 h 9525"/>
                              <a:gd name="connsiteX132" fmla="*/ 4515 w 19050"/>
                              <a:gd name="connsiteY132" fmla="*/ 7144 h 9525"/>
                              <a:gd name="connsiteX133" fmla="*/ 4515 w 19050"/>
                              <a:gd name="connsiteY133" fmla="*/ 7144 h 9525"/>
                              <a:gd name="connsiteX134" fmla="*/ 4515 w 19050"/>
                              <a:gd name="connsiteY134" fmla="*/ 7144 h 9525"/>
                              <a:gd name="connsiteX135" fmla="*/ 4515 w 19050"/>
                              <a:gd name="connsiteY135" fmla="*/ 4763 h 9525"/>
                              <a:gd name="connsiteX136" fmla="*/ 5010 w 19050"/>
                              <a:gd name="connsiteY136" fmla="*/ 7144 h 9525"/>
                              <a:gd name="connsiteX137" fmla="*/ 5010 w 19050"/>
                              <a:gd name="connsiteY137" fmla="*/ 7144 h 9525"/>
                              <a:gd name="connsiteX138" fmla="*/ 5010 w 19050"/>
                              <a:gd name="connsiteY138" fmla="*/ 7144 h 9525"/>
                              <a:gd name="connsiteX139" fmla="*/ 5010 w 19050"/>
                              <a:gd name="connsiteY139" fmla="*/ 7144 h 9525"/>
                              <a:gd name="connsiteX140" fmla="*/ 5010 w 19050"/>
                              <a:gd name="connsiteY140" fmla="*/ 7144 h 9525"/>
                              <a:gd name="connsiteX141" fmla="*/ 5010 w 19050"/>
                              <a:gd name="connsiteY141" fmla="*/ 4763 h 9525"/>
                              <a:gd name="connsiteX142" fmla="*/ 5010 w 19050"/>
                              <a:gd name="connsiteY142" fmla="*/ 4763 h 9525"/>
                              <a:gd name="connsiteX143" fmla="*/ 5010 w 19050"/>
                              <a:gd name="connsiteY143" fmla="*/ 7144 h 9525"/>
                              <a:gd name="connsiteX144" fmla="*/ 5010 w 19050"/>
                              <a:gd name="connsiteY144" fmla="*/ 7144 h 9525"/>
                              <a:gd name="connsiteX145" fmla="*/ 5010 w 19050"/>
                              <a:gd name="connsiteY145" fmla="*/ 7144 h 9525"/>
                              <a:gd name="connsiteX146" fmla="*/ 5010 w 19050"/>
                              <a:gd name="connsiteY146" fmla="*/ 7144 h 9525"/>
                              <a:gd name="connsiteX147" fmla="*/ 5010 w 19050"/>
                              <a:gd name="connsiteY147" fmla="*/ 7144 h 9525"/>
                              <a:gd name="connsiteX148" fmla="*/ 5515 w 19050"/>
                              <a:gd name="connsiteY148" fmla="*/ 4763 h 9525"/>
                              <a:gd name="connsiteX149" fmla="*/ 5515 w 19050"/>
                              <a:gd name="connsiteY149" fmla="*/ 7144 h 9525"/>
                              <a:gd name="connsiteX150" fmla="*/ 5515 w 19050"/>
                              <a:gd name="connsiteY150" fmla="*/ 7144 h 9525"/>
                              <a:gd name="connsiteX151" fmla="*/ 5515 w 19050"/>
                              <a:gd name="connsiteY151" fmla="*/ 4763 h 9525"/>
                              <a:gd name="connsiteX152" fmla="*/ 5515 w 19050"/>
                              <a:gd name="connsiteY152" fmla="*/ 7144 h 9525"/>
                              <a:gd name="connsiteX153" fmla="*/ 5515 w 19050"/>
                              <a:gd name="connsiteY153" fmla="*/ 7144 h 9525"/>
                              <a:gd name="connsiteX154" fmla="*/ 5515 w 19050"/>
                              <a:gd name="connsiteY154" fmla="*/ 7144 h 9525"/>
                              <a:gd name="connsiteX155" fmla="*/ 5515 w 19050"/>
                              <a:gd name="connsiteY155" fmla="*/ 7144 h 9525"/>
                              <a:gd name="connsiteX156" fmla="*/ 5515 w 19050"/>
                              <a:gd name="connsiteY156" fmla="*/ 7144 h 9525"/>
                              <a:gd name="connsiteX157" fmla="*/ 5515 w 19050"/>
                              <a:gd name="connsiteY157" fmla="*/ 7144 h 9525"/>
                              <a:gd name="connsiteX158" fmla="*/ 5515 w 19050"/>
                              <a:gd name="connsiteY158" fmla="*/ 4763 h 9525"/>
                              <a:gd name="connsiteX159" fmla="*/ 5515 w 19050"/>
                              <a:gd name="connsiteY159" fmla="*/ 4763 h 9525"/>
                              <a:gd name="connsiteX160" fmla="*/ 6020 w 19050"/>
                              <a:gd name="connsiteY160" fmla="*/ 7144 h 9525"/>
                              <a:gd name="connsiteX161" fmla="*/ 6020 w 19050"/>
                              <a:gd name="connsiteY161" fmla="*/ 4763 h 9525"/>
                              <a:gd name="connsiteX162" fmla="*/ 6020 w 19050"/>
                              <a:gd name="connsiteY162" fmla="*/ 4763 h 9525"/>
                              <a:gd name="connsiteX163" fmla="*/ 6020 w 19050"/>
                              <a:gd name="connsiteY163" fmla="*/ 7144 h 9525"/>
                              <a:gd name="connsiteX164" fmla="*/ 6020 w 19050"/>
                              <a:gd name="connsiteY164" fmla="*/ 7144 h 9525"/>
                              <a:gd name="connsiteX165" fmla="*/ 6020 w 19050"/>
                              <a:gd name="connsiteY165" fmla="*/ 7144 h 9525"/>
                              <a:gd name="connsiteX166" fmla="*/ 6020 w 19050"/>
                              <a:gd name="connsiteY166" fmla="*/ 7144 h 9525"/>
                              <a:gd name="connsiteX167" fmla="*/ 6020 w 19050"/>
                              <a:gd name="connsiteY167" fmla="*/ 7144 h 9525"/>
                              <a:gd name="connsiteX168" fmla="*/ 6020 w 19050"/>
                              <a:gd name="connsiteY168" fmla="*/ 7144 h 9525"/>
                              <a:gd name="connsiteX169" fmla="*/ 6020 w 19050"/>
                              <a:gd name="connsiteY169" fmla="*/ 4763 h 9525"/>
                              <a:gd name="connsiteX170" fmla="*/ 6020 w 19050"/>
                              <a:gd name="connsiteY170" fmla="*/ 4763 h 9525"/>
                              <a:gd name="connsiteX171" fmla="*/ 6020 w 19050"/>
                              <a:gd name="connsiteY171" fmla="*/ 7144 h 9525"/>
                              <a:gd name="connsiteX172" fmla="*/ 6515 w 19050"/>
                              <a:gd name="connsiteY172" fmla="*/ 7144 h 9525"/>
                              <a:gd name="connsiteX173" fmla="*/ 6515 w 19050"/>
                              <a:gd name="connsiteY173" fmla="*/ 7144 h 9525"/>
                              <a:gd name="connsiteX174" fmla="*/ 6515 w 19050"/>
                              <a:gd name="connsiteY174" fmla="*/ 7144 h 9525"/>
                              <a:gd name="connsiteX175" fmla="*/ 6515 w 19050"/>
                              <a:gd name="connsiteY175" fmla="*/ 7144 h 9525"/>
                              <a:gd name="connsiteX176" fmla="*/ 6515 w 19050"/>
                              <a:gd name="connsiteY176" fmla="*/ 4763 h 9525"/>
                              <a:gd name="connsiteX177" fmla="*/ 6515 w 19050"/>
                              <a:gd name="connsiteY177" fmla="*/ 4763 h 9525"/>
                              <a:gd name="connsiteX178" fmla="*/ 6515 w 19050"/>
                              <a:gd name="connsiteY178" fmla="*/ 2381 h 9525"/>
                              <a:gd name="connsiteX179" fmla="*/ 6515 w 19050"/>
                              <a:gd name="connsiteY179" fmla="*/ 2381 h 9525"/>
                              <a:gd name="connsiteX180" fmla="*/ 6515 w 19050"/>
                              <a:gd name="connsiteY180" fmla="*/ 4763 h 9525"/>
                              <a:gd name="connsiteX181" fmla="*/ 6515 w 19050"/>
                              <a:gd name="connsiteY181" fmla="*/ 4763 h 9525"/>
                              <a:gd name="connsiteX182" fmla="*/ 6515 w 19050"/>
                              <a:gd name="connsiteY182" fmla="*/ 4763 h 9525"/>
                              <a:gd name="connsiteX183" fmla="*/ 6515 w 19050"/>
                              <a:gd name="connsiteY183" fmla="*/ 2381 h 9525"/>
                              <a:gd name="connsiteX184" fmla="*/ 6515 w 19050"/>
                              <a:gd name="connsiteY184" fmla="*/ 2381 h 9525"/>
                              <a:gd name="connsiteX185" fmla="*/ 6515 w 19050"/>
                              <a:gd name="connsiteY185" fmla="*/ 4763 h 9525"/>
                              <a:gd name="connsiteX186" fmla="*/ 7020 w 19050"/>
                              <a:gd name="connsiteY186" fmla="*/ 4763 h 9525"/>
                              <a:gd name="connsiteX187" fmla="*/ 7020 w 19050"/>
                              <a:gd name="connsiteY187" fmla="*/ 7144 h 9525"/>
                              <a:gd name="connsiteX188" fmla="*/ 7020 w 19050"/>
                              <a:gd name="connsiteY188" fmla="*/ 7144 h 9525"/>
                              <a:gd name="connsiteX189" fmla="*/ 7020 w 19050"/>
                              <a:gd name="connsiteY189" fmla="*/ 7144 h 9525"/>
                              <a:gd name="connsiteX190" fmla="*/ 7020 w 19050"/>
                              <a:gd name="connsiteY190" fmla="*/ 7144 h 9525"/>
                              <a:gd name="connsiteX191" fmla="*/ 7020 w 19050"/>
                              <a:gd name="connsiteY191" fmla="*/ 7144 h 9525"/>
                              <a:gd name="connsiteX192" fmla="*/ 7020 w 19050"/>
                              <a:gd name="connsiteY192" fmla="*/ 7144 h 9525"/>
                              <a:gd name="connsiteX193" fmla="*/ 7020 w 19050"/>
                              <a:gd name="connsiteY193" fmla="*/ 7144 h 9525"/>
                              <a:gd name="connsiteX194" fmla="*/ 7020 w 19050"/>
                              <a:gd name="connsiteY194" fmla="*/ 4763 h 9525"/>
                              <a:gd name="connsiteX195" fmla="*/ 7020 w 19050"/>
                              <a:gd name="connsiteY195" fmla="*/ 7144 h 9525"/>
                              <a:gd name="connsiteX196" fmla="*/ 7020 w 19050"/>
                              <a:gd name="connsiteY196" fmla="*/ 7144 h 9525"/>
                              <a:gd name="connsiteX197" fmla="*/ 7020 w 19050"/>
                              <a:gd name="connsiteY197" fmla="*/ 7144 h 9525"/>
                              <a:gd name="connsiteX198" fmla="*/ 7515 w 19050"/>
                              <a:gd name="connsiteY198" fmla="*/ 7144 h 9525"/>
                              <a:gd name="connsiteX199" fmla="*/ 7515 w 19050"/>
                              <a:gd name="connsiteY199" fmla="*/ 7144 h 9525"/>
                              <a:gd name="connsiteX200" fmla="*/ 7515 w 19050"/>
                              <a:gd name="connsiteY200" fmla="*/ 7144 h 9525"/>
                              <a:gd name="connsiteX201" fmla="*/ 7515 w 19050"/>
                              <a:gd name="connsiteY201" fmla="*/ 7144 h 9525"/>
                              <a:gd name="connsiteX202" fmla="*/ 7515 w 19050"/>
                              <a:gd name="connsiteY202" fmla="*/ 7144 h 9525"/>
                              <a:gd name="connsiteX203" fmla="*/ 7515 w 19050"/>
                              <a:gd name="connsiteY203" fmla="*/ 7144 h 9525"/>
                              <a:gd name="connsiteX204" fmla="*/ 7515 w 19050"/>
                              <a:gd name="connsiteY204" fmla="*/ 7144 h 9525"/>
                              <a:gd name="connsiteX205" fmla="*/ 7515 w 19050"/>
                              <a:gd name="connsiteY205" fmla="*/ 7144 h 9525"/>
                              <a:gd name="connsiteX206" fmla="*/ 7515 w 19050"/>
                              <a:gd name="connsiteY206" fmla="*/ 7144 h 9525"/>
                              <a:gd name="connsiteX207" fmla="*/ 7515 w 19050"/>
                              <a:gd name="connsiteY207" fmla="*/ 4763 h 9525"/>
                              <a:gd name="connsiteX208" fmla="*/ 7515 w 19050"/>
                              <a:gd name="connsiteY208" fmla="*/ 4763 h 9525"/>
                              <a:gd name="connsiteX209" fmla="*/ 7515 w 19050"/>
                              <a:gd name="connsiteY209" fmla="*/ 4763 h 9525"/>
                              <a:gd name="connsiteX210" fmla="*/ 7515 w 19050"/>
                              <a:gd name="connsiteY210" fmla="*/ 2381 h 9525"/>
                              <a:gd name="connsiteX211" fmla="*/ 7515 w 19050"/>
                              <a:gd name="connsiteY211" fmla="*/ 4763 h 9525"/>
                              <a:gd name="connsiteX212" fmla="*/ 7515 w 19050"/>
                              <a:gd name="connsiteY212" fmla="*/ 4763 h 9525"/>
                              <a:gd name="connsiteX213" fmla="*/ 7515 w 19050"/>
                              <a:gd name="connsiteY213" fmla="*/ 4763 h 9525"/>
                              <a:gd name="connsiteX214" fmla="*/ 7515 w 19050"/>
                              <a:gd name="connsiteY214" fmla="*/ 4763 h 9525"/>
                              <a:gd name="connsiteX215" fmla="*/ 7515 w 19050"/>
                              <a:gd name="connsiteY215" fmla="*/ 4763 h 9525"/>
                              <a:gd name="connsiteX216" fmla="*/ 8020 w 19050"/>
                              <a:gd name="connsiteY216" fmla="*/ 7144 h 9525"/>
                              <a:gd name="connsiteX217" fmla="*/ 8020 w 19050"/>
                              <a:gd name="connsiteY217" fmla="*/ 7144 h 9525"/>
                              <a:gd name="connsiteX218" fmla="*/ 8020 w 19050"/>
                              <a:gd name="connsiteY218" fmla="*/ 7144 h 9525"/>
                              <a:gd name="connsiteX219" fmla="*/ 8020 w 19050"/>
                              <a:gd name="connsiteY219" fmla="*/ 7144 h 9525"/>
                              <a:gd name="connsiteX220" fmla="*/ 8020 w 19050"/>
                              <a:gd name="connsiteY220" fmla="*/ 7144 h 9525"/>
                              <a:gd name="connsiteX221" fmla="*/ 8020 w 19050"/>
                              <a:gd name="connsiteY221" fmla="*/ 7144 h 9525"/>
                              <a:gd name="connsiteX222" fmla="*/ 8020 w 19050"/>
                              <a:gd name="connsiteY222" fmla="*/ 7144 h 9525"/>
                              <a:gd name="connsiteX223" fmla="*/ 8020 w 19050"/>
                              <a:gd name="connsiteY223" fmla="*/ 7144 h 9525"/>
                              <a:gd name="connsiteX224" fmla="*/ 8020 w 19050"/>
                              <a:gd name="connsiteY224" fmla="*/ 4763 h 9525"/>
                              <a:gd name="connsiteX225" fmla="*/ 8020 w 19050"/>
                              <a:gd name="connsiteY225" fmla="*/ 2381 h 9525"/>
                              <a:gd name="connsiteX226" fmla="*/ 8020 w 19050"/>
                              <a:gd name="connsiteY226" fmla="*/ 2381 h 9525"/>
                              <a:gd name="connsiteX227" fmla="*/ 8020 w 19050"/>
                              <a:gd name="connsiteY227" fmla="*/ 2381 h 9525"/>
                              <a:gd name="connsiteX228" fmla="*/ 8525 w 19050"/>
                              <a:gd name="connsiteY228" fmla="*/ 4763 h 9525"/>
                              <a:gd name="connsiteX229" fmla="*/ 8525 w 19050"/>
                              <a:gd name="connsiteY229" fmla="*/ 4763 h 9525"/>
                              <a:gd name="connsiteX230" fmla="*/ 8525 w 19050"/>
                              <a:gd name="connsiteY230" fmla="*/ 4763 h 9525"/>
                              <a:gd name="connsiteX231" fmla="*/ 8525 w 19050"/>
                              <a:gd name="connsiteY231" fmla="*/ 4763 h 9525"/>
                              <a:gd name="connsiteX232" fmla="*/ 8525 w 19050"/>
                              <a:gd name="connsiteY232" fmla="*/ 4763 h 9525"/>
                              <a:gd name="connsiteX233" fmla="*/ 8525 w 19050"/>
                              <a:gd name="connsiteY233" fmla="*/ 2381 h 9525"/>
                              <a:gd name="connsiteX234" fmla="*/ 8525 w 19050"/>
                              <a:gd name="connsiteY234" fmla="*/ 2381 h 9525"/>
                              <a:gd name="connsiteX235" fmla="*/ 8525 w 19050"/>
                              <a:gd name="connsiteY235" fmla="*/ 4763 h 9525"/>
                              <a:gd name="connsiteX236" fmla="*/ 8525 w 19050"/>
                              <a:gd name="connsiteY236" fmla="*/ 2381 h 9525"/>
                              <a:gd name="connsiteX237" fmla="*/ 8525 w 19050"/>
                              <a:gd name="connsiteY237" fmla="*/ 4763 h 9525"/>
                              <a:gd name="connsiteX238" fmla="*/ 8525 w 19050"/>
                              <a:gd name="connsiteY238" fmla="*/ 4763 h 9525"/>
                              <a:gd name="connsiteX239" fmla="*/ 8525 w 19050"/>
                              <a:gd name="connsiteY239" fmla="*/ 4763 h 9525"/>
                              <a:gd name="connsiteX240" fmla="*/ 9020 w 19050"/>
                              <a:gd name="connsiteY240" fmla="*/ 4763 h 9525"/>
                              <a:gd name="connsiteX241" fmla="*/ 9020 w 19050"/>
                              <a:gd name="connsiteY241" fmla="*/ 2381 h 9525"/>
                              <a:gd name="connsiteX242" fmla="*/ 9020 w 19050"/>
                              <a:gd name="connsiteY242" fmla="*/ 4763 h 9525"/>
                              <a:gd name="connsiteX243" fmla="*/ 9020 w 19050"/>
                              <a:gd name="connsiteY243" fmla="*/ 4763 h 9525"/>
                              <a:gd name="connsiteX244" fmla="*/ 9020 w 19050"/>
                              <a:gd name="connsiteY244" fmla="*/ 4763 h 9525"/>
                              <a:gd name="connsiteX245" fmla="*/ 9020 w 19050"/>
                              <a:gd name="connsiteY245" fmla="*/ 4763 h 9525"/>
                              <a:gd name="connsiteX246" fmla="*/ 9020 w 19050"/>
                              <a:gd name="connsiteY246" fmla="*/ 2381 h 9525"/>
                              <a:gd name="connsiteX247" fmla="*/ 9020 w 19050"/>
                              <a:gd name="connsiteY247" fmla="*/ 2381 h 9525"/>
                              <a:gd name="connsiteX248" fmla="*/ 9020 w 19050"/>
                              <a:gd name="connsiteY248" fmla="*/ 4763 h 9525"/>
                              <a:gd name="connsiteX249" fmla="*/ 9020 w 19050"/>
                              <a:gd name="connsiteY249" fmla="*/ 4763 h 9525"/>
                              <a:gd name="connsiteX250" fmla="*/ 9020 w 19050"/>
                              <a:gd name="connsiteY250" fmla="*/ 4763 h 9525"/>
                              <a:gd name="connsiteX251" fmla="*/ 9020 w 19050"/>
                              <a:gd name="connsiteY251" fmla="*/ 4763 h 9525"/>
                              <a:gd name="connsiteX252" fmla="*/ 9525 w 19050"/>
                              <a:gd name="connsiteY252" fmla="*/ 4763 h 9525"/>
                              <a:gd name="connsiteX253" fmla="*/ 9525 w 19050"/>
                              <a:gd name="connsiteY253" fmla="*/ 7144 h 9525"/>
                              <a:gd name="connsiteX254" fmla="*/ 9525 w 19050"/>
                              <a:gd name="connsiteY254" fmla="*/ 4763 h 9525"/>
                              <a:gd name="connsiteX255" fmla="*/ 9525 w 19050"/>
                              <a:gd name="connsiteY255" fmla="*/ 4763 h 9525"/>
                              <a:gd name="connsiteX256" fmla="*/ 9525 w 19050"/>
                              <a:gd name="connsiteY256" fmla="*/ 4763 h 9525"/>
                              <a:gd name="connsiteX257" fmla="*/ 9525 w 19050"/>
                              <a:gd name="connsiteY257" fmla="*/ 0 h 9525"/>
                              <a:gd name="connsiteX258" fmla="*/ 9525 w 19050"/>
                              <a:gd name="connsiteY258" fmla="*/ 2381 h 9525"/>
                              <a:gd name="connsiteX259" fmla="*/ 9525 w 19050"/>
                              <a:gd name="connsiteY259" fmla="*/ 2381 h 9525"/>
                              <a:gd name="connsiteX260" fmla="*/ 9525 w 19050"/>
                              <a:gd name="connsiteY260" fmla="*/ 4763 h 9525"/>
                              <a:gd name="connsiteX261" fmla="*/ 9525 w 19050"/>
                              <a:gd name="connsiteY261" fmla="*/ 7144 h 9525"/>
                              <a:gd name="connsiteX262" fmla="*/ 9525 w 19050"/>
                              <a:gd name="connsiteY262" fmla="*/ 4763 h 9525"/>
                              <a:gd name="connsiteX263" fmla="*/ 9525 w 19050"/>
                              <a:gd name="connsiteY263" fmla="*/ 4763 h 9525"/>
                              <a:gd name="connsiteX264" fmla="*/ 9525 w 19050"/>
                              <a:gd name="connsiteY264" fmla="*/ 2381 h 9525"/>
                              <a:gd name="connsiteX265" fmla="*/ 9525 w 19050"/>
                              <a:gd name="connsiteY265" fmla="*/ 2381 h 9525"/>
                              <a:gd name="connsiteX266" fmla="*/ 10030 w 19050"/>
                              <a:gd name="connsiteY266" fmla="*/ 4763 h 9525"/>
                              <a:gd name="connsiteX267" fmla="*/ 10030 w 19050"/>
                              <a:gd name="connsiteY267" fmla="*/ 4763 h 9525"/>
                              <a:gd name="connsiteX268" fmla="*/ 10030 w 19050"/>
                              <a:gd name="connsiteY268" fmla="*/ 4763 h 9525"/>
                              <a:gd name="connsiteX269" fmla="*/ 10030 w 19050"/>
                              <a:gd name="connsiteY269" fmla="*/ 4763 h 9525"/>
                              <a:gd name="connsiteX270" fmla="*/ 10030 w 19050"/>
                              <a:gd name="connsiteY270" fmla="*/ 4763 h 9525"/>
                              <a:gd name="connsiteX271" fmla="*/ 10030 w 19050"/>
                              <a:gd name="connsiteY271" fmla="*/ 7144 h 9525"/>
                              <a:gd name="connsiteX272" fmla="*/ 10030 w 19050"/>
                              <a:gd name="connsiteY272" fmla="*/ 7144 h 9525"/>
                              <a:gd name="connsiteX273" fmla="*/ 10030 w 19050"/>
                              <a:gd name="connsiteY273" fmla="*/ 7144 h 9525"/>
                              <a:gd name="connsiteX274" fmla="*/ 10030 w 19050"/>
                              <a:gd name="connsiteY274" fmla="*/ 4763 h 9525"/>
                              <a:gd name="connsiteX275" fmla="*/ 10030 w 19050"/>
                              <a:gd name="connsiteY275" fmla="*/ 4763 h 9525"/>
                              <a:gd name="connsiteX276" fmla="*/ 10030 w 19050"/>
                              <a:gd name="connsiteY276" fmla="*/ 4763 h 9525"/>
                              <a:gd name="connsiteX277" fmla="*/ 10030 w 19050"/>
                              <a:gd name="connsiteY277" fmla="*/ 2381 h 9525"/>
                              <a:gd name="connsiteX278" fmla="*/ 10525 w 19050"/>
                              <a:gd name="connsiteY278" fmla="*/ 2381 h 9525"/>
                              <a:gd name="connsiteX279" fmla="*/ 10525 w 19050"/>
                              <a:gd name="connsiteY279" fmla="*/ 4763 h 9525"/>
                              <a:gd name="connsiteX280" fmla="*/ 10525 w 19050"/>
                              <a:gd name="connsiteY280" fmla="*/ 4763 h 9525"/>
                              <a:gd name="connsiteX281" fmla="*/ 10525 w 19050"/>
                              <a:gd name="connsiteY281" fmla="*/ 4763 h 9525"/>
                              <a:gd name="connsiteX282" fmla="*/ 10525 w 19050"/>
                              <a:gd name="connsiteY282" fmla="*/ 4763 h 9525"/>
                              <a:gd name="connsiteX283" fmla="*/ 10525 w 19050"/>
                              <a:gd name="connsiteY283" fmla="*/ 4763 h 9525"/>
                              <a:gd name="connsiteX284" fmla="*/ 10525 w 19050"/>
                              <a:gd name="connsiteY284" fmla="*/ 7144 h 9525"/>
                              <a:gd name="connsiteX285" fmla="*/ 10525 w 19050"/>
                              <a:gd name="connsiteY285" fmla="*/ 4763 h 9525"/>
                              <a:gd name="connsiteX286" fmla="*/ 10525 w 19050"/>
                              <a:gd name="connsiteY286" fmla="*/ 4763 h 9525"/>
                              <a:gd name="connsiteX287" fmla="*/ 10525 w 19050"/>
                              <a:gd name="connsiteY287" fmla="*/ 4763 h 9525"/>
                              <a:gd name="connsiteX288" fmla="*/ 10525 w 19050"/>
                              <a:gd name="connsiteY288" fmla="*/ 2381 h 9525"/>
                              <a:gd name="connsiteX289" fmla="*/ 10525 w 19050"/>
                              <a:gd name="connsiteY289" fmla="*/ 4763 h 9525"/>
                              <a:gd name="connsiteX290" fmla="*/ 10525 w 19050"/>
                              <a:gd name="connsiteY290" fmla="*/ 2381 h 9525"/>
                              <a:gd name="connsiteX291" fmla="*/ 10525 w 19050"/>
                              <a:gd name="connsiteY291" fmla="*/ 2381 h 9525"/>
                              <a:gd name="connsiteX292" fmla="*/ 10525 w 19050"/>
                              <a:gd name="connsiteY292" fmla="*/ 4763 h 9525"/>
                              <a:gd name="connsiteX293" fmla="*/ 10525 w 19050"/>
                              <a:gd name="connsiteY293" fmla="*/ 4763 h 9525"/>
                              <a:gd name="connsiteX294" fmla="*/ 10525 w 19050"/>
                              <a:gd name="connsiteY294" fmla="*/ 7144 h 9525"/>
                              <a:gd name="connsiteX295" fmla="*/ 10525 w 19050"/>
                              <a:gd name="connsiteY295" fmla="*/ 4763 h 9525"/>
                              <a:gd name="connsiteX296" fmla="*/ 11030 w 19050"/>
                              <a:gd name="connsiteY296" fmla="*/ 2381 h 9525"/>
                              <a:gd name="connsiteX297" fmla="*/ 11030 w 19050"/>
                              <a:gd name="connsiteY297" fmla="*/ 4763 h 9525"/>
                              <a:gd name="connsiteX298" fmla="*/ 11030 w 19050"/>
                              <a:gd name="connsiteY298" fmla="*/ 2381 h 9525"/>
                              <a:gd name="connsiteX299" fmla="*/ 11030 w 19050"/>
                              <a:gd name="connsiteY299" fmla="*/ 4763 h 9525"/>
                              <a:gd name="connsiteX300" fmla="*/ 11030 w 19050"/>
                              <a:gd name="connsiteY300" fmla="*/ 4763 h 9525"/>
                              <a:gd name="connsiteX301" fmla="*/ 11030 w 19050"/>
                              <a:gd name="connsiteY301" fmla="*/ 4763 h 9525"/>
                              <a:gd name="connsiteX302" fmla="*/ 11030 w 19050"/>
                              <a:gd name="connsiteY302" fmla="*/ 4763 h 9525"/>
                              <a:gd name="connsiteX303" fmla="*/ 11030 w 19050"/>
                              <a:gd name="connsiteY303" fmla="*/ 4763 h 9525"/>
                              <a:gd name="connsiteX304" fmla="*/ 11030 w 19050"/>
                              <a:gd name="connsiteY304" fmla="*/ 4763 h 9525"/>
                              <a:gd name="connsiteX305" fmla="*/ 11030 w 19050"/>
                              <a:gd name="connsiteY305" fmla="*/ 4763 h 9525"/>
                              <a:gd name="connsiteX306" fmla="*/ 11030 w 19050"/>
                              <a:gd name="connsiteY306" fmla="*/ 4763 h 9525"/>
                              <a:gd name="connsiteX307" fmla="*/ 11030 w 19050"/>
                              <a:gd name="connsiteY307" fmla="*/ 4763 h 9525"/>
                              <a:gd name="connsiteX308" fmla="*/ 11535 w 19050"/>
                              <a:gd name="connsiteY308" fmla="*/ 4763 h 9525"/>
                              <a:gd name="connsiteX309" fmla="*/ 11535 w 19050"/>
                              <a:gd name="connsiteY309" fmla="*/ 4763 h 9525"/>
                              <a:gd name="connsiteX310" fmla="*/ 11535 w 19050"/>
                              <a:gd name="connsiteY310" fmla="*/ 2381 h 9525"/>
                              <a:gd name="connsiteX311" fmla="*/ 11535 w 19050"/>
                              <a:gd name="connsiteY311" fmla="*/ 4763 h 9525"/>
                              <a:gd name="connsiteX312" fmla="*/ 11535 w 19050"/>
                              <a:gd name="connsiteY312" fmla="*/ 4763 h 9525"/>
                              <a:gd name="connsiteX313" fmla="*/ 11535 w 19050"/>
                              <a:gd name="connsiteY313" fmla="*/ 4763 h 9525"/>
                              <a:gd name="connsiteX314" fmla="*/ 11535 w 19050"/>
                              <a:gd name="connsiteY314" fmla="*/ 4763 h 9525"/>
                              <a:gd name="connsiteX315" fmla="*/ 11535 w 19050"/>
                              <a:gd name="connsiteY315" fmla="*/ 2381 h 9525"/>
                              <a:gd name="connsiteX316" fmla="*/ 11535 w 19050"/>
                              <a:gd name="connsiteY316" fmla="*/ 2381 h 9525"/>
                              <a:gd name="connsiteX317" fmla="*/ 11535 w 19050"/>
                              <a:gd name="connsiteY317" fmla="*/ 2381 h 9525"/>
                              <a:gd name="connsiteX318" fmla="*/ 11535 w 19050"/>
                              <a:gd name="connsiteY318" fmla="*/ 2381 h 9525"/>
                              <a:gd name="connsiteX319" fmla="*/ 11535 w 19050"/>
                              <a:gd name="connsiteY319" fmla="*/ 4763 h 9525"/>
                              <a:gd name="connsiteX320" fmla="*/ 12030 w 19050"/>
                              <a:gd name="connsiteY320" fmla="*/ 2381 h 9525"/>
                              <a:gd name="connsiteX321" fmla="*/ 12030 w 19050"/>
                              <a:gd name="connsiteY321" fmla="*/ 4763 h 9525"/>
                              <a:gd name="connsiteX322" fmla="*/ 12030 w 19050"/>
                              <a:gd name="connsiteY322" fmla="*/ 4763 h 9525"/>
                              <a:gd name="connsiteX323" fmla="*/ 12030 w 19050"/>
                              <a:gd name="connsiteY323" fmla="*/ 4763 h 9525"/>
                              <a:gd name="connsiteX324" fmla="*/ 12030 w 19050"/>
                              <a:gd name="connsiteY324" fmla="*/ 4763 h 9525"/>
                              <a:gd name="connsiteX325" fmla="*/ 12030 w 19050"/>
                              <a:gd name="connsiteY325" fmla="*/ 4763 h 9525"/>
                              <a:gd name="connsiteX326" fmla="*/ 12030 w 19050"/>
                              <a:gd name="connsiteY326" fmla="*/ 4763 h 9525"/>
                              <a:gd name="connsiteX327" fmla="*/ 12030 w 19050"/>
                              <a:gd name="connsiteY327" fmla="*/ 4763 h 9525"/>
                              <a:gd name="connsiteX328" fmla="*/ 12030 w 19050"/>
                              <a:gd name="connsiteY328" fmla="*/ 4763 h 9525"/>
                              <a:gd name="connsiteX329" fmla="*/ 12030 w 19050"/>
                              <a:gd name="connsiteY329" fmla="*/ 7144 h 9525"/>
                              <a:gd name="connsiteX330" fmla="*/ 12030 w 19050"/>
                              <a:gd name="connsiteY330" fmla="*/ 7144 h 9525"/>
                              <a:gd name="connsiteX331" fmla="*/ 12030 w 19050"/>
                              <a:gd name="connsiteY331" fmla="*/ 7144 h 9525"/>
                              <a:gd name="connsiteX332" fmla="*/ 12030 w 19050"/>
                              <a:gd name="connsiteY332" fmla="*/ 7144 h 9525"/>
                              <a:gd name="connsiteX333" fmla="*/ 12030 w 19050"/>
                              <a:gd name="connsiteY333" fmla="*/ 7144 h 9525"/>
                              <a:gd name="connsiteX334" fmla="*/ 12535 w 19050"/>
                              <a:gd name="connsiteY334" fmla="*/ 7144 h 9525"/>
                              <a:gd name="connsiteX335" fmla="*/ 12535 w 19050"/>
                              <a:gd name="connsiteY335" fmla="*/ 4763 h 9525"/>
                              <a:gd name="connsiteX336" fmla="*/ 12535 w 19050"/>
                              <a:gd name="connsiteY336" fmla="*/ 4763 h 9525"/>
                              <a:gd name="connsiteX337" fmla="*/ 12535 w 19050"/>
                              <a:gd name="connsiteY337" fmla="*/ 4763 h 9525"/>
                              <a:gd name="connsiteX338" fmla="*/ 12535 w 19050"/>
                              <a:gd name="connsiteY338" fmla="*/ 4763 h 9525"/>
                              <a:gd name="connsiteX339" fmla="*/ 12535 w 19050"/>
                              <a:gd name="connsiteY339" fmla="*/ 4763 h 9525"/>
                              <a:gd name="connsiteX340" fmla="*/ 12535 w 19050"/>
                              <a:gd name="connsiteY340" fmla="*/ 4763 h 9525"/>
                              <a:gd name="connsiteX341" fmla="*/ 12535 w 19050"/>
                              <a:gd name="connsiteY341" fmla="*/ 4763 h 9525"/>
                              <a:gd name="connsiteX342" fmla="*/ 12535 w 19050"/>
                              <a:gd name="connsiteY342" fmla="*/ 4763 h 9525"/>
                              <a:gd name="connsiteX343" fmla="*/ 12535 w 19050"/>
                              <a:gd name="connsiteY343" fmla="*/ 2381 h 9525"/>
                              <a:gd name="connsiteX344" fmla="*/ 12535 w 19050"/>
                              <a:gd name="connsiteY344" fmla="*/ 2381 h 9525"/>
                              <a:gd name="connsiteX345" fmla="*/ 12535 w 19050"/>
                              <a:gd name="connsiteY345" fmla="*/ 4763 h 9525"/>
                              <a:gd name="connsiteX346" fmla="*/ 13030 w 19050"/>
                              <a:gd name="connsiteY346" fmla="*/ 4763 h 9525"/>
                              <a:gd name="connsiteX347" fmla="*/ 13030 w 19050"/>
                              <a:gd name="connsiteY347" fmla="*/ 7144 h 9525"/>
                              <a:gd name="connsiteX348" fmla="*/ 13030 w 19050"/>
                              <a:gd name="connsiteY348" fmla="*/ 7144 h 9525"/>
                              <a:gd name="connsiteX349" fmla="*/ 13030 w 19050"/>
                              <a:gd name="connsiteY349" fmla="*/ 7144 h 9525"/>
                              <a:gd name="connsiteX350" fmla="*/ 13030 w 19050"/>
                              <a:gd name="connsiteY350" fmla="*/ 4763 h 9525"/>
                              <a:gd name="connsiteX351" fmla="*/ 13030 w 19050"/>
                              <a:gd name="connsiteY351" fmla="*/ 4763 h 9525"/>
                              <a:gd name="connsiteX352" fmla="*/ 13030 w 19050"/>
                              <a:gd name="connsiteY352" fmla="*/ 4763 h 9525"/>
                              <a:gd name="connsiteX353" fmla="*/ 13030 w 19050"/>
                              <a:gd name="connsiteY353" fmla="*/ 4763 h 9525"/>
                              <a:gd name="connsiteX354" fmla="*/ 13030 w 19050"/>
                              <a:gd name="connsiteY354" fmla="*/ 7144 h 9525"/>
                              <a:gd name="connsiteX355" fmla="*/ 13030 w 19050"/>
                              <a:gd name="connsiteY355" fmla="*/ 4763 h 9525"/>
                              <a:gd name="connsiteX356" fmla="*/ 13030 w 19050"/>
                              <a:gd name="connsiteY356" fmla="*/ 4763 h 9525"/>
                              <a:gd name="connsiteX357" fmla="*/ 13030 w 19050"/>
                              <a:gd name="connsiteY357" fmla="*/ 4763 h 9525"/>
                              <a:gd name="connsiteX358" fmla="*/ 13535 w 19050"/>
                              <a:gd name="connsiteY358" fmla="*/ 4763 h 9525"/>
                              <a:gd name="connsiteX359" fmla="*/ 13535 w 19050"/>
                              <a:gd name="connsiteY359" fmla="*/ 4763 h 9525"/>
                              <a:gd name="connsiteX360" fmla="*/ 13535 w 19050"/>
                              <a:gd name="connsiteY360" fmla="*/ 4763 h 9525"/>
                              <a:gd name="connsiteX361" fmla="*/ 13535 w 19050"/>
                              <a:gd name="connsiteY361" fmla="*/ 4763 h 9525"/>
                              <a:gd name="connsiteX362" fmla="*/ 13535 w 19050"/>
                              <a:gd name="connsiteY362" fmla="*/ 7144 h 9525"/>
                              <a:gd name="connsiteX363" fmla="*/ 13535 w 19050"/>
                              <a:gd name="connsiteY363" fmla="*/ 4763 h 9525"/>
                              <a:gd name="connsiteX364" fmla="*/ 13535 w 19050"/>
                              <a:gd name="connsiteY364" fmla="*/ 4763 h 9525"/>
                              <a:gd name="connsiteX365" fmla="*/ 13535 w 19050"/>
                              <a:gd name="connsiteY365" fmla="*/ 4763 h 9525"/>
                              <a:gd name="connsiteX366" fmla="*/ 13535 w 19050"/>
                              <a:gd name="connsiteY366" fmla="*/ 4763 h 9525"/>
                              <a:gd name="connsiteX367" fmla="*/ 13535 w 19050"/>
                              <a:gd name="connsiteY367" fmla="*/ 4763 h 9525"/>
                              <a:gd name="connsiteX368" fmla="*/ 13535 w 19050"/>
                              <a:gd name="connsiteY368" fmla="*/ 4763 h 9525"/>
                              <a:gd name="connsiteX369" fmla="*/ 13535 w 19050"/>
                              <a:gd name="connsiteY369" fmla="*/ 4763 h 9525"/>
                              <a:gd name="connsiteX370" fmla="*/ 14040 w 19050"/>
                              <a:gd name="connsiteY370" fmla="*/ 4763 h 9525"/>
                              <a:gd name="connsiteX371" fmla="*/ 14040 w 19050"/>
                              <a:gd name="connsiteY371" fmla="*/ 7144 h 9525"/>
                              <a:gd name="connsiteX372" fmla="*/ 14040 w 19050"/>
                              <a:gd name="connsiteY372" fmla="*/ 7144 h 9525"/>
                              <a:gd name="connsiteX373" fmla="*/ 14040 w 19050"/>
                              <a:gd name="connsiteY373" fmla="*/ 7144 h 9525"/>
                              <a:gd name="connsiteX374" fmla="*/ 14040 w 19050"/>
                              <a:gd name="connsiteY374" fmla="*/ 4763 h 9525"/>
                              <a:gd name="connsiteX375" fmla="*/ 14040 w 19050"/>
                              <a:gd name="connsiteY375" fmla="*/ 4763 h 9525"/>
                              <a:gd name="connsiteX376" fmla="*/ 14040 w 19050"/>
                              <a:gd name="connsiteY376" fmla="*/ 4763 h 9525"/>
                              <a:gd name="connsiteX377" fmla="*/ 14040 w 19050"/>
                              <a:gd name="connsiteY377" fmla="*/ 2381 h 9525"/>
                              <a:gd name="connsiteX378" fmla="*/ 14040 w 19050"/>
                              <a:gd name="connsiteY378" fmla="*/ 2381 h 9525"/>
                              <a:gd name="connsiteX379" fmla="*/ 14040 w 19050"/>
                              <a:gd name="connsiteY379" fmla="*/ 2381 h 9525"/>
                              <a:gd name="connsiteX380" fmla="*/ 14040 w 19050"/>
                              <a:gd name="connsiteY380" fmla="*/ 4763 h 9525"/>
                              <a:gd name="connsiteX381" fmla="*/ 14040 w 19050"/>
                              <a:gd name="connsiteY381" fmla="*/ 2381 h 9525"/>
                              <a:gd name="connsiteX382" fmla="*/ 14040 w 19050"/>
                              <a:gd name="connsiteY382" fmla="*/ 4763 h 9525"/>
                              <a:gd name="connsiteX383" fmla="*/ 14040 w 19050"/>
                              <a:gd name="connsiteY383" fmla="*/ 4763 h 9525"/>
                              <a:gd name="connsiteX384" fmla="*/ 14040 w 19050"/>
                              <a:gd name="connsiteY384" fmla="*/ 2381 h 9525"/>
                              <a:gd name="connsiteX385" fmla="*/ 14040 w 19050"/>
                              <a:gd name="connsiteY385" fmla="*/ 4763 h 9525"/>
                              <a:gd name="connsiteX386" fmla="*/ 14040 w 19050"/>
                              <a:gd name="connsiteY386" fmla="*/ 2381 h 9525"/>
                              <a:gd name="connsiteX387" fmla="*/ 14040 w 19050"/>
                              <a:gd name="connsiteY387" fmla="*/ 2381 h 9525"/>
                              <a:gd name="connsiteX388" fmla="*/ 14535 w 19050"/>
                              <a:gd name="connsiteY388" fmla="*/ 2381 h 9525"/>
                              <a:gd name="connsiteX389" fmla="*/ 14535 w 19050"/>
                              <a:gd name="connsiteY389" fmla="*/ 2381 h 9525"/>
                              <a:gd name="connsiteX390" fmla="*/ 14535 w 19050"/>
                              <a:gd name="connsiteY390" fmla="*/ 2381 h 9525"/>
                              <a:gd name="connsiteX391" fmla="*/ 14535 w 19050"/>
                              <a:gd name="connsiteY391" fmla="*/ 4763 h 9525"/>
                              <a:gd name="connsiteX392" fmla="*/ 14535 w 19050"/>
                              <a:gd name="connsiteY392" fmla="*/ 4763 h 9525"/>
                              <a:gd name="connsiteX393" fmla="*/ 14535 w 19050"/>
                              <a:gd name="connsiteY393" fmla="*/ 7144 h 9525"/>
                              <a:gd name="connsiteX394" fmla="*/ 14535 w 19050"/>
                              <a:gd name="connsiteY394" fmla="*/ 7144 h 9525"/>
                              <a:gd name="connsiteX395" fmla="*/ 14535 w 19050"/>
                              <a:gd name="connsiteY395" fmla="*/ 4763 h 9525"/>
                              <a:gd name="connsiteX396" fmla="*/ 14535 w 19050"/>
                              <a:gd name="connsiteY396" fmla="*/ 7144 h 9525"/>
                              <a:gd name="connsiteX397" fmla="*/ 14535 w 19050"/>
                              <a:gd name="connsiteY397" fmla="*/ 7144 h 9525"/>
                              <a:gd name="connsiteX398" fmla="*/ 14535 w 19050"/>
                              <a:gd name="connsiteY398" fmla="*/ 4763 h 9525"/>
                              <a:gd name="connsiteX399" fmla="*/ 14535 w 19050"/>
                              <a:gd name="connsiteY399" fmla="*/ 4763 h 9525"/>
                              <a:gd name="connsiteX400" fmla="*/ 14535 w 19050"/>
                              <a:gd name="connsiteY400" fmla="*/ 4763 h 9525"/>
                              <a:gd name="connsiteX401" fmla="*/ 14535 w 19050"/>
                              <a:gd name="connsiteY401" fmla="*/ 2381 h 9525"/>
                              <a:gd name="connsiteX402" fmla="*/ 15040 w 19050"/>
                              <a:gd name="connsiteY402" fmla="*/ 2381 h 9525"/>
                              <a:gd name="connsiteX403" fmla="*/ 15040 w 19050"/>
                              <a:gd name="connsiteY403" fmla="*/ 2381 h 9525"/>
                              <a:gd name="connsiteX404" fmla="*/ 15040 w 19050"/>
                              <a:gd name="connsiteY404" fmla="*/ 2381 h 9525"/>
                              <a:gd name="connsiteX405" fmla="*/ 15040 w 19050"/>
                              <a:gd name="connsiteY405" fmla="*/ 2381 h 9525"/>
                              <a:gd name="connsiteX406" fmla="*/ 15040 w 19050"/>
                              <a:gd name="connsiteY406" fmla="*/ 2381 h 9525"/>
                              <a:gd name="connsiteX407" fmla="*/ 15040 w 19050"/>
                              <a:gd name="connsiteY407" fmla="*/ 2381 h 9525"/>
                              <a:gd name="connsiteX408" fmla="*/ 15040 w 19050"/>
                              <a:gd name="connsiteY408" fmla="*/ 2381 h 9525"/>
                              <a:gd name="connsiteX409" fmla="*/ 15040 w 19050"/>
                              <a:gd name="connsiteY409" fmla="*/ 4763 h 9525"/>
                              <a:gd name="connsiteX410" fmla="*/ 15040 w 19050"/>
                              <a:gd name="connsiteY410" fmla="*/ 7144 h 9525"/>
                              <a:gd name="connsiteX411" fmla="*/ 15040 w 19050"/>
                              <a:gd name="connsiteY411" fmla="*/ 4763 h 9525"/>
                              <a:gd name="connsiteX412" fmla="*/ 15040 w 19050"/>
                              <a:gd name="connsiteY412" fmla="*/ 4763 h 9525"/>
                              <a:gd name="connsiteX413" fmla="*/ 15040 w 19050"/>
                              <a:gd name="connsiteY413" fmla="*/ 4763 h 9525"/>
                              <a:gd name="connsiteX414" fmla="*/ 15545 w 19050"/>
                              <a:gd name="connsiteY414" fmla="*/ 2381 h 9525"/>
                              <a:gd name="connsiteX415" fmla="*/ 15545 w 19050"/>
                              <a:gd name="connsiteY415" fmla="*/ 2381 h 9525"/>
                              <a:gd name="connsiteX416" fmla="*/ 15545 w 19050"/>
                              <a:gd name="connsiteY416" fmla="*/ 2381 h 9525"/>
                              <a:gd name="connsiteX417" fmla="*/ 15545 w 19050"/>
                              <a:gd name="connsiteY417" fmla="*/ 2381 h 9525"/>
                              <a:gd name="connsiteX418" fmla="*/ 15545 w 19050"/>
                              <a:gd name="connsiteY418" fmla="*/ 4763 h 9525"/>
                              <a:gd name="connsiteX419" fmla="*/ 15545 w 19050"/>
                              <a:gd name="connsiteY419" fmla="*/ 4763 h 9525"/>
                              <a:gd name="connsiteX420" fmla="*/ 15545 w 19050"/>
                              <a:gd name="connsiteY420" fmla="*/ 4763 h 9525"/>
                              <a:gd name="connsiteX421" fmla="*/ 15545 w 19050"/>
                              <a:gd name="connsiteY421" fmla="*/ 2381 h 9525"/>
                              <a:gd name="connsiteX422" fmla="*/ 15545 w 19050"/>
                              <a:gd name="connsiteY422" fmla="*/ 0 h 9525"/>
                              <a:gd name="connsiteX423" fmla="*/ 15545 w 19050"/>
                              <a:gd name="connsiteY423" fmla="*/ 2381 h 9525"/>
                              <a:gd name="connsiteX424" fmla="*/ 15545 w 19050"/>
                              <a:gd name="connsiteY424" fmla="*/ 4763 h 9525"/>
                              <a:gd name="connsiteX425" fmla="*/ 15545 w 19050"/>
                              <a:gd name="connsiteY425" fmla="*/ 2381 h 9525"/>
                              <a:gd name="connsiteX426" fmla="*/ 16040 w 19050"/>
                              <a:gd name="connsiteY426" fmla="*/ 4763 h 9525"/>
                              <a:gd name="connsiteX427" fmla="*/ 16040 w 19050"/>
                              <a:gd name="connsiteY427" fmla="*/ 4763 h 9525"/>
                              <a:gd name="connsiteX428" fmla="*/ 16040 w 19050"/>
                              <a:gd name="connsiteY428" fmla="*/ 4763 h 9525"/>
                              <a:gd name="connsiteX429" fmla="*/ 16040 w 19050"/>
                              <a:gd name="connsiteY429" fmla="*/ 4763 h 9525"/>
                              <a:gd name="connsiteX430" fmla="*/ 16040 w 19050"/>
                              <a:gd name="connsiteY430" fmla="*/ 4763 h 9525"/>
                              <a:gd name="connsiteX431" fmla="*/ 16040 w 19050"/>
                              <a:gd name="connsiteY431" fmla="*/ 4763 h 9525"/>
                              <a:gd name="connsiteX432" fmla="*/ 16040 w 19050"/>
                              <a:gd name="connsiteY432" fmla="*/ 0 h 9525"/>
                              <a:gd name="connsiteX433" fmla="*/ 16040 w 19050"/>
                              <a:gd name="connsiteY433" fmla="*/ 2381 h 9525"/>
                              <a:gd name="connsiteX434" fmla="*/ 16040 w 19050"/>
                              <a:gd name="connsiteY434" fmla="*/ 2381 h 9525"/>
                              <a:gd name="connsiteX435" fmla="*/ 16040 w 19050"/>
                              <a:gd name="connsiteY435" fmla="*/ 2381 h 9525"/>
                              <a:gd name="connsiteX436" fmla="*/ 16040 w 19050"/>
                              <a:gd name="connsiteY436" fmla="*/ 4763 h 9525"/>
                              <a:gd name="connsiteX437" fmla="*/ 16040 w 19050"/>
                              <a:gd name="connsiteY437" fmla="*/ 2381 h 9525"/>
                              <a:gd name="connsiteX438" fmla="*/ 16545 w 19050"/>
                              <a:gd name="connsiteY438" fmla="*/ 4763 h 9525"/>
                              <a:gd name="connsiteX439" fmla="*/ 16545 w 19050"/>
                              <a:gd name="connsiteY439" fmla="*/ 4763 h 9525"/>
                              <a:gd name="connsiteX440" fmla="*/ 16545 w 19050"/>
                              <a:gd name="connsiteY440" fmla="*/ 4763 h 9525"/>
                              <a:gd name="connsiteX441" fmla="*/ 16545 w 19050"/>
                              <a:gd name="connsiteY441" fmla="*/ 4763 h 9525"/>
                              <a:gd name="connsiteX442" fmla="*/ 16545 w 19050"/>
                              <a:gd name="connsiteY442" fmla="*/ 4763 h 9525"/>
                              <a:gd name="connsiteX443" fmla="*/ 16545 w 19050"/>
                              <a:gd name="connsiteY443" fmla="*/ 4763 h 9525"/>
                              <a:gd name="connsiteX444" fmla="*/ 16545 w 19050"/>
                              <a:gd name="connsiteY444" fmla="*/ 4763 h 9525"/>
                              <a:gd name="connsiteX445" fmla="*/ 16545 w 19050"/>
                              <a:gd name="connsiteY445" fmla="*/ 2381 h 9525"/>
                              <a:gd name="connsiteX446" fmla="*/ 16545 w 19050"/>
                              <a:gd name="connsiteY446" fmla="*/ 2381 h 9525"/>
                              <a:gd name="connsiteX447" fmla="*/ 16545 w 19050"/>
                              <a:gd name="connsiteY447" fmla="*/ 4763 h 9525"/>
                              <a:gd name="connsiteX448" fmla="*/ 16545 w 19050"/>
                              <a:gd name="connsiteY448" fmla="*/ 4763 h 9525"/>
                              <a:gd name="connsiteX449" fmla="*/ 16545 w 19050"/>
                              <a:gd name="connsiteY449" fmla="*/ 4763 h 9525"/>
                              <a:gd name="connsiteX450" fmla="*/ 17040 w 19050"/>
                              <a:gd name="connsiteY450" fmla="*/ 4763 h 9525"/>
                              <a:gd name="connsiteX451" fmla="*/ 17040 w 19050"/>
                              <a:gd name="connsiteY451" fmla="*/ 2381 h 9525"/>
                              <a:gd name="connsiteX452" fmla="*/ 17040 w 19050"/>
                              <a:gd name="connsiteY452" fmla="*/ 2381 h 9525"/>
                              <a:gd name="connsiteX453" fmla="*/ 17040 w 19050"/>
                              <a:gd name="connsiteY453" fmla="*/ 2381 h 9525"/>
                              <a:gd name="connsiteX454" fmla="*/ 17040 w 19050"/>
                              <a:gd name="connsiteY454" fmla="*/ 2381 h 9525"/>
                              <a:gd name="connsiteX455" fmla="*/ 17040 w 19050"/>
                              <a:gd name="connsiteY455" fmla="*/ 2381 h 9525"/>
                              <a:gd name="connsiteX456" fmla="*/ 17040 w 19050"/>
                              <a:gd name="connsiteY456" fmla="*/ 2381 h 9525"/>
                              <a:gd name="connsiteX457" fmla="*/ 17040 w 19050"/>
                              <a:gd name="connsiteY457" fmla="*/ 2381 h 9525"/>
                              <a:gd name="connsiteX458" fmla="*/ 17040 w 19050"/>
                              <a:gd name="connsiteY458" fmla="*/ 2381 h 9525"/>
                              <a:gd name="connsiteX459" fmla="*/ 17040 w 19050"/>
                              <a:gd name="connsiteY459" fmla="*/ 2381 h 9525"/>
                              <a:gd name="connsiteX460" fmla="*/ 17040 w 19050"/>
                              <a:gd name="connsiteY460" fmla="*/ 2381 h 9525"/>
                              <a:gd name="connsiteX461" fmla="*/ 17040 w 19050"/>
                              <a:gd name="connsiteY461" fmla="*/ 2381 h 9525"/>
                              <a:gd name="connsiteX462" fmla="*/ 17040 w 19050"/>
                              <a:gd name="connsiteY462" fmla="*/ 0 h 9525"/>
                              <a:gd name="connsiteX463" fmla="*/ 17040 w 19050"/>
                              <a:gd name="connsiteY463" fmla="*/ 0 h 9525"/>
                              <a:gd name="connsiteX464" fmla="*/ 17040 w 19050"/>
                              <a:gd name="connsiteY464" fmla="*/ 0 h 9525"/>
                              <a:gd name="connsiteX465" fmla="*/ 17040 w 19050"/>
                              <a:gd name="connsiteY465" fmla="*/ 0 h 9525"/>
                              <a:gd name="connsiteX466" fmla="*/ 17040 w 19050"/>
                              <a:gd name="connsiteY466" fmla="*/ 2381 h 9525"/>
                              <a:gd name="connsiteX467" fmla="*/ 17040 w 19050"/>
                              <a:gd name="connsiteY467" fmla="*/ 2381 h 9525"/>
                              <a:gd name="connsiteX468" fmla="*/ 17040 w 19050"/>
                              <a:gd name="connsiteY468" fmla="*/ 2381 h 9525"/>
                              <a:gd name="connsiteX469" fmla="*/ 17040 w 19050"/>
                              <a:gd name="connsiteY469" fmla="*/ 2381 h 9525"/>
                              <a:gd name="connsiteX470" fmla="*/ 17545 w 19050"/>
                              <a:gd name="connsiteY470" fmla="*/ 2381 h 9525"/>
                              <a:gd name="connsiteX471" fmla="*/ 17545 w 19050"/>
                              <a:gd name="connsiteY471" fmla="*/ 0 h 9525"/>
                              <a:gd name="connsiteX472" fmla="*/ 17545 w 19050"/>
                              <a:gd name="connsiteY472" fmla="*/ 2381 h 9525"/>
                              <a:gd name="connsiteX473" fmla="*/ 17545 w 19050"/>
                              <a:gd name="connsiteY473" fmla="*/ 2381 h 9525"/>
                              <a:gd name="connsiteX474" fmla="*/ 17545 w 19050"/>
                              <a:gd name="connsiteY474" fmla="*/ 2381 h 9525"/>
                              <a:gd name="connsiteX475" fmla="*/ 17545 w 19050"/>
                              <a:gd name="connsiteY475" fmla="*/ 4763 h 9525"/>
                              <a:gd name="connsiteX476" fmla="*/ 17545 w 19050"/>
                              <a:gd name="connsiteY476" fmla="*/ 4763 h 9525"/>
                              <a:gd name="connsiteX477" fmla="*/ 17545 w 19050"/>
                              <a:gd name="connsiteY477" fmla="*/ 4763 h 9525"/>
                              <a:gd name="connsiteX478" fmla="*/ 17545 w 19050"/>
                              <a:gd name="connsiteY478" fmla="*/ 4763 h 9525"/>
                              <a:gd name="connsiteX479" fmla="*/ 17545 w 19050"/>
                              <a:gd name="connsiteY479" fmla="*/ 2381 h 9525"/>
                              <a:gd name="connsiteX480" fmla="*/ 17545 w 19050"/>
                              <a:gd name="connsiteY480" fmla="*/ 2381 h 9525"/>
                              <a:gd name="connsiteX481" fmla="*/ 17545 w 19050"/>
                              <a:gd name="connsiteY481" fmla="*/ 2381 h 9525"/>
                              <a:gd name="connsiteX482" fmla="*/ 18050 w 19050"/>
                              <a:gd name="connsiteY482" fmla="*/ 2381 h 9525"/>
                              <a:gd name="connsiteX483" fmla="*/ 18050 w 19050"/>
                              <a:gd name="connsiteY483" fmla="*/ 2381 h 9525"/>
                              <a:gd name="connsiteX484" fmla="*/ 18050 w 19050"/>
                              <a:gd name="connsiteY484" fmla="*/ 2381 h 9525"/>
                              <a:gd name="connsiteX485" fmla="*/ 18050 w 19050"/>
                              <a:gd name="connsiteY485" fmla="*/ 2381 h 9525"/>
                              <a:gd name="connsiteX486" fmla="*/ 18050 w 19050"/>
                              <a:gd name="connsiteY486" fmla="*/ 4763 h 9525"/>
                              <a:gd name="connsiteX487" fmla="*/ 18050 w 19050"/>
                              <a:gd name="connsiteY487" fmla="*/ 2381 h 9525"/>
                              <a:gd name="connsiteX488" fmla="*/ 18050 w 19050"/>
                              <a:gd name="connsiteY488" fmla="*/ 2381 h 9525"/>
                              <a:gd name="connsiteX489" fmla="*/ 18050 w 19050"/>
                              <a:gd name="connsiteY489" fmla="*/ 2381 h 9525"/>
                              <a:gd name="connsiteX490" fmla="*/ 18050 w 19050"/>
                              <a:gd name="connsiteY490" fmla="*/ 0 h 9525"/>
                              <a:gd name="connsiteX491" fmla="*/ 18050 w 19050"/>
                              <a:gd name="connsiteY491" fmla="*/ 2381 h 9525"/>
                              <a:gd name="connsiteX492" fmla="*/ 18050 w 19050"/>
                              <a:gd name="connsiteY492" fmla="*/ 2381 h 9525"/>
                              <a:gd name="connsiteX493" fmla="*/ 18050 w 19050"/>
                              <a:gd name="connsiteY493" fmla="*/ 0 h 9525"/>
                              <a:gd name="connsiteX494" fmla="*/ 18545 w 19050"/>
                              <a:gd name="connsiteY494" fmla="*/ 2381 h 9525"/>
                              <a:gd name="connsiteX495" fmla="*/ 18545 w 19050"/>
                              <a:gd name="connsiteY495" fmla="*/ 0 h 9525"/>
                              <a:gd name="connsiteX496" fmla="*/ 18545 w 19050"/>
                              <a:gd name="connsiteY496" fmla="*/ 0 h 9525"/>
                              <a:gd name="connsiteX497" fmla="*/ 18545 w 19050"/>
                              <a:gd name="connsiteY497" fmla="*/ 0 h 9525"/>
                              <a:gd name="connsiteX498" fmla="*/ 18545 w 19050"/>
                              <a:gd name="connsiteY498" fmla="*/ 2381 h 9525"/>
                              <a:gd name="connsiteX499" fmla="*/ 18545 w 19050"/>
                              <a:gd name="connsiteY499" fmla="*/ 2381 h 9525"/>
                              <a:gd name="connsiteX500" fmla="*/ 18545 w 19050"/>
                              <a:gd name="connsiteY500" fmla="*/ 2381 h 9525"/>
                              <a:gd name="connsiteX501" fmla="*/ 18545 w 19050"/>
                              <a:gd name="connsiteY501" fmla="*/ 2381 h 9525"/>
                              <a:gd name="connsiteX502" fmla="*/ 18545 w 19050"/>
                              <a:gd name="connsiteY502" fmla="*/ 2381 h 9525"/>
                              <a:gd name="connsiteX503" fmla="*/ 18545 w 19050"/>
                              <a:gd name="connsiteY503" fmla="*/ 2381 h 9525"/>
                              <a:gd name="connsiteX504" fmla="*/ 18545 w 19050"/>
                              <a:gd name="connsiteY504" fmla="*/ 2381 h 9525"/>
                              <a:gd name="connsiteX505" fmla="*/ 18545 w 19050"/>
                              <a:gd name="connsiteY505" fmla="*/ 4763 h 9525"/>
                              <a:gd name="connsiteX506" fmla="*/ 19050 w 19050"/>
                              <a:gd name="connsiteY506" fmla="*/ 4763 h 9525"/>
                              <a:gd name="connsiteX507" fmla="*/ 19050 w 19050"/>
                              <a:gd name="connsiteY507" fmla="*/ 2381 h 9525"/>
                              <a:gd name="connsiteX508" fmla="*/ 19050 w 19050"/>
                              <a:gd name="connsiteY508" fmla="*/ 4763 h 9525"/>
                              <a:gd name="connsiteX509" fmla="*/ 19050 w 19050"/>
                              <a:gd name="connsiteY509" fmla="*/ 4763 h 9525"/>
                              <a:gd name="connsiteX510" fmla="*/ 19050 w 19050"/>
                              <a:gd name="connsiteY510" fmla="*/ 4763 h 9525"/>
                              <a:gd name="connsiteX511" fmla="*/ 19050 w 19050"/>
                              <a:gd name="connsiteY511" fmla="*/ 476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19050" h="9525">
                                <a:moveTo>
                                  <a:pt x="0" y="9525"/>
                                </a:moveTo>
                                <a:lnTo>
                                  <a:pt x="0" y="9525"/>
                                </a:lnTo>
                                <a:lnTo>
                                  <a:pt x="0" y="9525"/>
                                </a:lnTo>
                                <a:lnTo>
                                  <a:pt x="0" y="9525"/>
                                </a:lnTo>
                                <a:lnTo>
                                  <a:pt x="0" y="7144"/>
                                </a:lnTo>
                                <a:lnTo>
                                  <a:pt x="0" y="7144"/>
                                </a:lnTo>
                                <a:lnTo>
                                  <a:pt x="0" y="7144"/>
                                </a:lnTo>
                                <a:lnTo>
                                  <a:pt x="0" y="9525"/>
                                </a:lnTo>
                                <a:lnTo>
                                  <a:pt x="0" y="7144"/>
                                </a:lnTo>
                                <a:lnTo>
                                  <a:pt x="0" y="9525"/>
                                </a:lnTo>
                                <a:lnTo>
                                  <a:pt x="0" y="9525"/>
                                </a:lnTo>
                                <a:lnTo>
                                  <a:pt x="0" y="7144"/>
                                </a:lnTo>
                                <a:lnTo>
                                  <a:pt x="505" y="7144"/>
                                </a:lnTo>
                                <a:lnTo>
                                  <a:pt x="505" y="7144"/>
                                </a:lnTo>
                                <a:lnTo>
                                  <a:pt x="505" y="7144"/>
                                </a:lnTo>
                                <a:lnTo>
                                  <a:pt x="505" y="4763"/>
                                </a:lnTo>
                                <a:lnTo>
                                  <a:pt x="505" y="7144"/>
                                </a:lnTo>
                                <a:lnTo>
                                  <a:pt x="505" y="7144"/>
                                </a:lnTo>
                                <a:lnTo>
                                  <a:pt x="505" y="7144"/>
                                </a:lnTo>
                                <a:lnTo>
                                  <a:pt x="505" y="7144"/>
                                </a:lnTo>
                                <a:lnTo>
                                  <a:pt x="505" y="7144"/>
                                </a:lnTo>
                                <a:lnTo>
                                  <a:pt x="505" y="7144"/>
                                </a:lnTo>
                                <a:lnTo>
                                  <a:pt x="505" y="4763"/>
                                </a:lnTo>
                                <a:lnTo>
                                  <a:pt x="505" y="4763"/>
                                </a:lnTo>
                                <a:lnTo>
                                  <a:pt x="1000" y="7144"/>
                                </a:lnTo>
                                <a:lnTo>
                                  <a:pt x="1000" y="4763"/>
                                </a:lnTo>
                                <a:lnTo>
                                  <a:pt x="1000" y="4763"/>
                                </a:lnTo>
                                <a:lnTo>
                                  <a:pt x="1000" y="4763"/>
                                </a:lnTo>
                                <a:lnTo>
                                  <a:pt x="1000" y="4763"/>
                                </a:lnTo>
                                <a:lnTo>
                                  <a:pt x="1000" y="4763"/>
                                </a:lnTo>
                                <a:lnTo>
                                  <a:pt x="1000" y="7144"/>
                                </a:lnTo>
                                <a:lnTo>
                                  <a:pt x="1000" y="7144"/>
                                </a:lnTo>
                                <a:lnTo>
                                  <a:pt x="1000" y="7144"/>
                                </a:lnTo>
                                <a:lnTo>
                                  <a:pt x="1000" y="7144"/>
                                </a:lnTo>
                                <a:lnTo>
                                  <a:pt x="1000" y="7144"/>
                                </a:lnTo>
                                <a:lnTo>
                                  <a:pt x="1000" y="7144"/>
                                </a:lnTo>
                                <a:lnTo>
                                  <a:pt x="1000" y="7144"/>
                                </a:lnTo>
                                <a:lnTo>
                                  <a:pt x="1000" y="4763"/>
                                </a:lnTo>
                                <a:lnTo>
                                  <a:pt x="1000" y="4763"/>
                                </a:lnTo>
                                <a:lnTo>
                                  <a:pt x="1000" y="4763"/>
                                </a:lnTo>
                                <a:lnTo>
                                  <a:pt x="1000" y="4763"/>
                                </a:lnTo>
                                <a:lnTo>
                                  <a:pt x="1000" y="4763"/>
                                </a:lnTo>
                                <a:lnTo>
                                  <a:pt x="1000" y="4763"/>
                                </a:lnTo>
                                <a:lnTo>
                                  <a:pt x="1000" y="4763"/>
                                </a:lnTo>
                                <a:lnTo>
                                  <a:pt x="1505" y="4763"/>
                                </a:lnTo>
                                <a:lnTo>
                                  <a:pt x="1505" y="4763"/>
                                </a:lnTo>
                                <a:lnTo>
                                  <a:pt x="1505" y="4763"/>
                                </a:lnTo>
                                <a:lnTo>
                                  <a:pt x="1505" y="7144"/>
                                </a:lnTo>
                                <a:lnTo>
                                  <a:pt x="1505" y="7144"/>
                                </a:lnTo>
                                <a:lnTo>
                                  <a:pt x="1505" y="7144"/>
                                </a:lnTo>
                                <a:lnTo>
                                  <a:pt x="1505" y="7144"/>
                                </a:lnTo>
                                <a:lnTo>
                                  <a:pt x="1505" y="7144"/>
                                </a:lnTo>
                                <a:lnTo>
                                  <a:pt x="1505" y="4763"/>
                                </a:lnTo>
                                <a:lnTo>
                                  <a:pt x="1505" y="4763"/>
                                </a:lnTo>
                                <a:lnTo>
                                  <a:pt x="1505" y="7144"/>
                                </a:lnTo>
                                <a:lnTo>
                                  <a:pt x="1505" y="7144"/>
                                </a:lnTo>
                                <a:lnTo>
                                  <a:pt x="2010" y="7144"/>
                                </a:lnTo>
                                <a:lnTo>
                                  <a:pt x="2010" y="7144"/>
                                </a:lnTo>
                                <a:lnTo>
                                  <a:pt x="2010" y="7144"/>
                                </a:lnTo>
                                <a:lnTo>
                                  <a:pt x="2010" y="4763"/>
                                </a:lnTo>
                                <a:lnTo>
                                  <a:pt x="2010" y="4763"/>
                                </a:lnTo>
                                <a:lnTo>
                                  <a:pt x="2010" y="4763"/>
                                </a:lnTo>
                                <a:lnTo>
                                  <a:pt x="2010" y="4763"/>
                                </a:lnTo>
                                <a:lnTo>
                                  <a:pt x="2010" y="7144"/>
                                </a:lnTo>
                                <a:lnTo>
                                  <a:pt x="2010" y="7144"/>
                                </a:lnTo>
                                <a:lnTo>
                                  <a:pt x="2010" y="7144"/>
                                </a:lnTo>
                                <a:lnTo>
                                  <a:pt x="2010" y="7144"/>
                                </a:lnTo>
                                <a:lnTo>
                                  <a:pt x="2010" y="4763"/>
                                </a:lnTo>
                                <a:lnTo>
                                  <a:pt x="2505" y="4763"/>
                                </a:lnTo>
                                <a:lnTo>
                                  <a:pt x="2505" y="7144"/>
                                </a:lnTo>
                                <a:lnTo>
                                  <a:pt x="2505" y="4763"/>
                                </a:lnTo>
                                <a:lnTo>
                                  <a:pt x="2505" y="7144"/>
                                </a:lnTo>
                                <a:lnTo>
                                  <a:pt x="2505" y="7144"/>
                                </a:lnTo>
                                <a:lnTo>
                                  <a:pt x="2505" y="4763"/>
                                </a:lnTo>
                                <a:lnTo>
                                  <a:pt x="2505" y="4763"/>
                                </a:lnTo>
                                <a:lnTo>
                                  <a:pt x="2505" y="4763"/>
                                </a:lnTo>
                                <a:lnTo>
                                  <a:pt x="2505" y="4763"/>
                                </a:lnTo>
                                <a:lnTo>
                                  <a:pt x="2505" y="7144"/>
                                </a:lnTo>
                                <a:lnTo>
                                  <a:pt x="2505" y="7144"/>
                                </a:lnTo>
                                <a:lnTo>
                                  <a:pt x="2505" y="7144"/>
                                </a:lnTo>
                                <a:lnTo>
                                  <a:pt x="3010" y="4763"/>
                                </a:lnTo>
                                <a:lnTo>
                                  <a:pt x="3010" y="4763"/>
                                </a:lnTo>
                                <a:lnTo>
                                  <a:pt x="3010" y="4763"/>
                                </a:lnTo>
                                <a:lnTo>
                                  <a:pt x="3010" y="7144"/>
                                </a:lnTo>
                                <a:lnTo>
                                  <a:pt x="3010" y="7144"/>
                                </a:lnTo>
                                <a:lnTo>
                                  <a:pt x="3010" y="7144"/>
                                </a:lnTo>
                                <a:lnTo>
                                  <a:pt x="3010" y="4763"/>
                                </a:lnTo>
                                <a:lnTo>
                                  <a:pt x="3010" y="4763"/>
                                </a:lnTo>
                                <a:lnTo>
                                  <a:pt x="3010" y="4763"/>
                                </a:lnTo>
                                <a:lnTo>
                                  <a:pt x="3010" y="4763"/>
                                </a:lnTo>
                                <a:lnTo>
                                  <a:pt x="3010" y="7144"/>
                                </a:lnTo>
                                <a:lnTo>
                                  <a:pt x="3010" y="7144"/>
                                </a:lnTo>
                                <a:lnTo>
                                  <a:pt x="3505" y="7144"/>
                                </a:lnTo>
                                <a:lnTo>
                                  <a:pt x="3505" y="7144"/>
                                </a:lnTo>
                                <a:lnTo>
                                  <a:pt x="3505" y="4763"/>
                                </a:lnTo>
                                <a:lnTo>
                                  <a:pt x="3505" y="7144"/>
                                </a:lnTo>
                                <a:lnTo>
                                  <a:pt x="3505" y="7144"/>
                                </a:lnTo>
                                <a:lnTo>
                                  <a:pt x="3505" y="7144"/>
                                </a:lnTo>
                                <a:lnTo>
                                  <a:pt x="3505" y="7144"/>
                                </a:lnTo>
                                <a:lnTo>
                                  <a:pt x="3505" y="7144"/>
                                </a:lnTo>
                                <a:lnTo>
                                  <a:pt x="3505" y="7144"/>
                                </a:lnTo>
                                <a:lnTo>
                                  <a:pt x="3505" y="4763"/>
                                </a:lnTo>
                                <a:lnTo>
                                  <a:pt x="3505" y="4763"/>
                                </a:lnTo>
                                <a:lnTo>
                                  <a:pt x="3505" y="4763"/>
                                </a:lnTo>
                                <a:lnTo>
                                  <a:pt x="4010" y="4763"/>
                                </a:lnTo>
                                <a:lnTo>
                                  <a:pt x="4010" y="7144"/>
                                </a:lnTo>
                                <a:lnTo>
                                  <a:pt x="4010" y="7144"/>
                                </a:lnTo>
                                <a:lnTo>
                                  <a:pt x="4010" y="7144"/>
                                </a:lnTo>
                                <a:lnTo>
                                  <a:pt x="4010" y="7144"/>
                                </a:lnTo>
                                <a:lnTo>
                                  <a:pt x="4010" y="4763"/>
                                </a:lnTo>
                                <a:lnTo>
                                  <a:pt x="4010" y="4763"/>
                                </a:lnTo>
                                <a:lnTo>
                                  <a:pt x="4010" y="4763"/>
                                </a:lnTo>
                                <a:lnTo>
                                  <a:pt x="4010" y="7144"/>
                                </a:lnTo>
                                <a:lnTo>
                                  <a:pt x="4010" y="7144"/>
                                </a:lnTo>
                                <a:lnTo>
                                  <a:pt x="4010" y="7144"/>
                                </a:lnTo>
                                <a:lnTo>
                                  <a:pt x="4010" y="7144"/>
                                </a:lnTo>
                                <a:lnTo>
                                  <a:pt x="4010" y="7144"/>
                                </a:lnTo>
                                <a:lnTo>
                                  <a:pt x="4010" y="7144"/>
                                </a:lnTo>
                                <a:lnTo>
                                  <a:pt x="4010" y="7144"/>
                                </a:lnTo>
                                <a:lnTo>
                                  <a:pt x="4010" y="7144"/>
                                </a:lnTo>
                                <a:lnTo>
                                  <a:pt x="4010" y="7144"/>
                                </a:lnTo>
                                <a:lnTo>
                                  <a:pt x="4010" y="7144"/>
                                </a:lnTo>
                                <a:lnTo>
                                  <a:pt x="4010" y="7144"/>
                                </a:lnTo>
                                <a:lnTo>
                                  <a:pt x="4010" y="4763"/>
                                </a:lnTo>
                                <a:lnTo>
                                  <a:pt x="4515" y="4763"/>
                                </a:lnTo>
                                <a:lnTo>
                                  <a:pt x="4515" y="7144"/>
                                </a:lnTo>
                                <a:lnTo>
                                  <a:pt x="4515" y="7144"/>
                                </a:lnTo>
                                <a:lnTo>
                                  <a:pt x="4515" y="7144"/>
                                </a:lnTo>
                                <a:lnTo>
                                  <a:pt x="4515" y="7144"/>
                                </a:lnTo>
                                <a:lnTo>
                                  <a:pt x="4515" y="7144"/>
                                </a:lnTo>
                                <a:lnTo>
                                  <a:pt x="4515" y="7144"/>
                                </a:lnTo>
                                <a:lnTo>
                                  <a:pt x="4515" y="7144"/>
                                </a:lnTo>
                                <a:lnTo>
                                  <a:pt x="4515" y="7144"/>
                                </a:lnTo>
                                <a:lnTo>
                                  <a:pt x="4515" y="7144"/>
                                </a:lnTo>
                                <a:lnTo>
                                  <a:pt x="4515" y="7144"/>
                                </a:lnTo>
                                <a:lnTo>
                                  <a:pt x="4515" y="4763"/>
                                </a:lnTo>
                                <a:lnTo>
                                  <a:pt x="5010" y="7144"/>
                                </a:lnTo>
                                <a:lnTo>
                                  <a:pt x="5010" y="7144"/>
                                </a:lnTo>
                                <a:lnTo>
                                  <a:pt x="5010" y="7144"/>
                                </a:lnTo>
                                <a:lnTo>
                                  <a:pt x="5010" y="7144"/>
                                </a:lnTo>
                                <a:lnTo>
                                  <a:pt x="5010" y="7144"/>
                                </a:lnTo>
                                <a:lnTo>
                                  <a:pt x="5010" y="4763"/>
                                </a:lnTo>
                                <a:lnTo>
                                  <a:pt x="5010" y="4763"/>
                                </a:lnTo>
                                <a:lnTo>
                                  <a:pt x="5010" y="7144"/>
                                </a:lnTo>
                                <a:lnTo>
                                  <a:pt x="5010" y="7144"/>
                                </a:lnTo>
                                <a:lnTo>
                                  <a:pt x="5010" y="7144"/>
                                </a:lnTo>
                                <a:lnTo>
                                  <a:pt x="5010" y="7144"/>
                                </a:lnTo>
                                <a:lnTo>
                                  <a:pt x="5010" y="7144"/>
                                </a:lnTo>
                                <a:lnTo>
                                  <a:pt x="5515" y="4763"/>
                                </a:lnTo>
                                <a:lnTo>
                                  <a:pt x="5515" y="7144"/>
                                </a:lnTo>
                                <a:lnTo>
                                  <a:pt x="5515" y="7144"/>
                                </a:lnTo>
                                <a:lnTo>
                                  <a:pt x="5515" y="4763"/>
                                </a:lnTo>
                                <a:lnTo>
                                  <a:pt x="5515" y="7144"/>
                                </a:lnTo>
                                <a:lnTo>
                                  <a:pt x="5515" y="7144"/>
                                </a:lnTo>
                                <a:lnTo>
                                  <a:pt x="5515" y="7144"/>
                                </a:lnTo>
                                <a:lnTo>
                                  <a:pt x="5515" y="7144"/>
                                </a:lnTo>
                                <a:lnTo>
                                  <a:pt x="5515" y="7144"/>
                                </a:lnTo>
                                <a:lnTo>
                                  <a:pt x="5515" y="7144"/>
                                </a:lnTo>
                                <a:lnTo>
                                  <a:pt x="5515" y="4763"/>
                                </a:lnTo>
                                <a:lnTo>
                                  <a:pt x="5515" y="4763"/>
                                </a:lnTo>
                                <a:lnTo>
                                  <a:pt x="6020" y="7144"/>
                                </a:lnTo>
                                <a:lnTo>
                                  <a:pt x="6020" y="4763"/>
                                </a:lnTo>
                                <a:lnTo>
                                  <a:pt x="6020" y="4763"/>
                                </a:lnTo>
                                <a:lnTo>
                                  <a:pt x="6020" y="7144"/>
                                </a:lnTo>
                                <a:lnTo>
                                  <a:pt x="6020" y="7144"/>
                                </a:lnTo>
                                <a:lnTo>
                                  <a:pt x="6020" y="7144"/>
                                </a:lnTo>
                                <a:lnTo>
                                  <a:pt x="6020" y="7144"/>
                                </a:lnTo>
                                <a:lnTo>
                                  <a:pt x="6020" y="7144"/>
                                </a:lnTo>
                                <a:lnTo>
                                  <a:pt x="6020" y="7144"/>
                                </a:lnTo>
                                <a:lnTo>
                                  <a:pt x="6020" y="4763"/>
                                </a:lnTo>
                                <a:lnTo>
                                  <a:pt x="6020" y="4763"/>
                                </a:lnTo>
                                <a:lnTo>
                                  <a:pt x="6020" y="7144"/>
                                </a:lnTo>
                                <a:lnTo>
                                  <a:pt x="6515" y="7144"/>
                                </a:lnTo>
                                <a:lnTo>
                                  <a:pt x="6515" y="7144"/>
                                </a:lnTo>
                                <a:lnTo>
                                  <a:pt x="6515" y="7144"/>
                                </a:lnTo>
                                <a:lnTo>
                                  <a:pt x="6515" y="7144"/>
                                </a:lnTo>
                                <a:lnTo>
                                  <a:pt x="6515" y="4763"/>
                                </a:lnTo>
                                <a:lnTo>
                                  <a:pt x="6515" y="4763"/>
                                </a:lnTo>
                                <a:lnTo>
                                  <a:pt x="6515" y="2381"/>
                                </a:lnTo>
                                <a:lnTo>
                                  <a:pt x="6515" y="2381"/>
                                </a:lnTo>
                                <a:lnTo>
                                  <a:pt x="6515" y="4763"/>
                                </a:lnTo>
                                <a:lnTo>
                                  <a:pt x="6515" y="4763"/>
                                </a:lnTo>
                                <a:lnTo>
                                  <a:pt x="6515" y="4763"/>
                                </a:lnTo>
                                <a:lnTo>
                                  <a:pt x="6515" y="2381"/>
                                </a:lnTo>
                                <a:lnTo>
                                  <a:pt x="6515" y="2381"/>
                                </a:lnTo>
                                <a:lnTo>
                                  <a:pt x="6515" y="4763"/>
                                </a:lnTo>
                                <a:lnTo>
                                  <a:pt x="7020" y="4763"/>
                                </a:lnTo>
                                <a:lnTo>
                                  <a:pt x="7020" y="7144"/>
                                </a:lnTo>
                                <a:lnTo>
                                  <a:pt x="7020" y="7144"/>
                                </a:lnTo>
                                <a:lnTo>
                                  <a:pt x="7020" y="7144"/>
                                </a:lnTo>
                                <a:lnTo>
                                  <a:pt x="7020" y="7144"/>
                                </a:lnTo>
                                <a:lnTo>
                                  <a:pt x="7020" y="7144"/>
                                </a:lnTo>
                                <a:lnTo>
                                  <a:pt x="7020" y="7144"/>
                                </a:lnTo>
                                <a:lnTo>
                                  <a:pt x="7020" y="7144"/>
                                </a:lnTo>
                                <a:lnTo>
                                  <a:pt x="7020" y="4763"/>
                                </a:lnTo>
                                <a:lnTo>
                                  <a:pt x="7020" y="7144"/>
                                </a:lnTo>
                                <a:lnTo>
                                  <a:pt x="7020" y="7144"/>
                                </a:lnTo>
                                <a:lnTo>
                                  <a:pt x="7020" y="7144"/>
                                </a:lnTo>
                                <a:lnTo>
                                  <a:pt x="7515" y="7144"/>
                                </a:lnTo>
                                <a:lnTo>
                                  <a:pt x="7515" y="7144"/>
                                </a:lnTo>
                                <a:lnTo>
                                  <a:pt x="7515" y="7144"/>
                                </a:lnTo>
                                <a:lnTo>
                                  <a:pt x="7515" y="7144"/>
                                </a:lnTo>
                                <a:lnTo>
                                  <a:pt x="7515" y="7144"/>
                                </a:lnTo>
                                <a:lnTo>
                                  <a:pt x="7515" y="7144"/>
                                </a:lnTo>
                                <a:lnTo>
                                  <a:pt x="7515" y="7144"/>
                                </a:lnTo>
                                <a:lnTo>
                                  <a:pt x="7515" y="7144"/>
                                </a:lnTo>
                                <a:lnTo>
                                  <a:pt x="7515" y="7144"/>
                                </a:lnTo>
                                <a:lnTo>
                                  <a:pt x="7515" y="4763"/>
                                </a:lnTo>
                                <a:lnTo>
                                  <a:pt x="7515" y="4763"/>
                                </a:lnTo>
                                <a:lnTo>
                                  <a:pt x="7515" y="4763"/>
                                </a:lnTo>
                                <a:lnTo>
                                  <a:pt x="7515" y="2381"/>
                                </a:lnTo>
                                <a:lnTo>
                                  <a:pt x="7515" y="4763"/>
                                </a:lnTo>
                                <a:lnTo>
                                  <a:pt x="7515" y="4763"/>
                                </a:lnTo>
                                <a:lnTo>
                                  <a:pt x="7515" y="4763"/>
                                </a:lnTo>
                                <a:lnTo>
                                  <a:pt x="7515" y="4763"/>
                                </a:lnTo>
                                <a:lnTo>
                                  <a:pt x="7515" y="4763"/>
                                </a:lnTo>
                                <a:lnTo>
                                  <a:pt x="8020" y="7144"/>
                                </a:lnTo>
                                <a:lnTo>
                                  <a:pt x="8020" y="7144"/>
                                </a:lnTo>
                                <a:lnTo>
                                  <a:pt x="8020" y="7144"/>
                                </a:lnTo>
                                <a:lnTo>
                                  <a:pt x="8020" y="7144"/>
                                </a:lnTo>
                                <a:lnTo>
                                  <a:pt x="8020" y="7144"/>
                                </a:lnTo>
                                <a:lnTo>
                                  <a:pt x="8020" y="7144"/>
                                </a:lnTo>
                                <a:lnTo>
                                  <a:pt x="8020" y="7144"/>
                                </a:lnTo>
                                <a:lnTo>
                                  <a:pt x="8020" y="7144"/>
                                </a:lnTo>
                                <a:lnTo>
                                  <a:pt x="8020" y="4763"/>
                                </a:lnTo>
                                <a:lnTo>
                                  <a:pt x="8020" y="2381"/>
                                </a:lnTo>
                                <a:lnTo>
                                  <a:pt x="8020" y="2381"/>
                                </a:lnTo>
                                <a:lnTo>
                                  <a:pt x="8020" y="2381"/>
                                </a:lnTo>
                                <a:lnTo>
                                  <a:pt x="8525" y="4763"/>
                                </a:lnTo>
                                <a:lnTo>
                                  <a:pt x="8525" y="4763"/>
                                </a:lnTo>
                                <a:lnTo>
                                  <a:pt x="8525" y="4763"/>
                                </a:lnTo>
                                <a:lnTo>
                                  <a:pt x="8525" y="4763"/>
                                </a:lnTo>
                                <a:lnTo>
                                  <a:pt x="8525" y="4763"/>
                                </a:lnTo>
                                <a:lnTo>
                                  <a:pt x="8525" y="2381"/>
                                </a:lnTo>
                                <a:lnTo>
                                  <a:pt x="8525" y="2381"/>
                                </a:lnTo>
                                <a:lnTo>
                                  <a:pt x="8525" y="4763"/>
                                </a:lnTo>
                                <a:lnTo>
                                  <a:pt x="8525" y="2381"/>
                                </a:lnTo>
                                <a:lnTo>
                                  <a:pt x="8525" y="4763"/>
                                </a:lnTo>
                                <a:lnTo>
                                  <a:pt x="8525" y="4763"/>
                                </a:lnTo>
                                <a:lnTo>
                                  <a:pt x="8525" y="4763"/>
                                </a:lnTo>
                                <a:lnTo>
                                  <a:pt x="9020" y="4763"/>
                                </a:lnTo>
                                <a:lnTo>
                                  <a:pt x="9020" y="2381"/>
                                </a:lnTo>
                                <a:lnTo>
                                  <a:pt x="9020" y="4763"/>
                                </a:lnTo>
                                <a:lnTo>
                                  <a:pt x="9020" y="4763"/>
                                </a:lnTo>
                                <a:lnTo>
                                  <a:pt x="9020" y="4763"/>
                                </a:lnTo>
                                <a:lnTo>
                                  <a:pt x="9020" y="4763"/>
                                </a:lnTo>
                                <a:lnTo>
                                  <a:pt x="9020" y="2381"/>
                                </a:lnTo>
                                <a:lnTo>
                                  <a:pt x="9020" y="2381"/>
                                </a:lnTo>
                                <a:lnTo>
                                  <a:pt x="9020" y="4763"/>
                                </a:lnTo>
                                <a:lnTo>
                                  <a:pt x="9020" y="4763"/>
                                </a:lnTo>
                                <a:lnTo>
                                  <a:pt x="9020" y="4763"/>
                                </a:lnTo>
                                <a:lnTo>
                                  <a:pt x="9020" y="4763"/>
                                </a:lnTo>
                                <a:lnTo>
                                  <a:pt x="9525" y="4763"/>
                                </a:lnTo>
                                <a:lnTo>
                                  <a:pt x="9525" y="7144"/>
                                </a:lnTo>
                                <a:lnTo>
                                  <a:pt x="9525" y="4763"/>
                                </a:lnTo>
                                <a:lnTo>
                                  <a:pt x="9525" y="4763"/>
                                </a:lnTo>
                                <a:lnTo>
                                  <a:pt x="9525" y="4763"/>
                                </a:lnTo>
                                <a:lnTo>
                                  <a:pt x="9525" y="0"/>
                                </a:lnTo>
                                <a:lnTo>
                                  <a:pt x="9525" y="2381"/>
                                </a:lnTo>
                                <a:lnTo>
                                  <a:pt x="9525" y="2381"/>
                                </a:lnTo>
                                <a:lnTo>
                                  <a:pt x="9525" y="4763"/>
                                </a:lnTo>
                                <a:lnTo>
                                  <a:pt x="9525" y="7144"/>
                                </a:lnTo>
                                <a:lnTo>
                                  <a:pt x="9525" y="4763"/>
                                </a:lnTo>
                                <a:lnTo>
                                  <a:pt x="9525" y="4763"/>
                                </a:lnTo>
                                <a:lnTo>
                                  <a:pt x="9525" y="2381"/>
                                </a:lnTo>
                                <a:lnTo>
                                  <a:pt x="9525" y="2381"/>
                                </a:lnTo>
                                <a:lnTo>
                                  <a:pt x="10030" y="4763"/>
                                </a:lnTo>
                                <a:lnTo>
                                  <a:pt x="10030" y="4763"/>
                                </a:lnTo>
                                <a:lnTo>
                                  <a:pt x="10030" y="4763"/>
                                </a:lnTo>
                                <a:lnTo>
                                  <a:pt x="10030" y="4763"/>
                                </a:lnTo>
                                <a:lnTo>
                                  <a:pt x="10030" y="4763"/>
                                </a:lnTo>
                                <a:lnTo>
                                  <a:pt x="10030" y="7144"/>
                                </a:lnTo>
                                <a:lnTo>
                                  <a:pt x="10030" y="7144"/>
                                </a:lnTo>
                                <a:lnTo>
                                  <a:pt x="10030" y="7144"/>
                                </a:lnTo>
                                <a:lnTo>
                                  <a:pt x="10030" y="4763"/>
                                </a:lnTo>
                                <a:lnTo>
                                  <a:pt x="10030" y="4763"/>
                                </a:lnTo>
                                <a:lnTo>
                                  <a:pt x="10030" y="4763"/>
                                </a:lnTo>
                                <a:lnTo>
                                  <a:pt x="10030" y="2381"/>
                                </a:lnTo>
                                <a:lnTo>
                                  <a:pt x="10525" y="2381"/>
                                </a:lnTo>
                                <a:lnTo>
                                  <a:pt x="10525" y="4763"/>
                                </a:lnTo>
                                <a:lnTo>
                                  <a:pt x="10525" y="4763"/>
                                </a:lnTo>
                                <a:lnTo>
                                  <a:pt x="10525" y="4763"/>
                                </a:lnTo>
                                <a:lnTo>
                                  <a:pt x="10525" y="4763"/>
                                </a:lnTo>
                                <a:lnTo>
                                  <a:pt x="10525" y="4763"/>
                                </a:lnTo>
                                <a:lnTo>
                                  <a:pt x="10525" y="7144"/>
                                </a:lnTo>
                                <a:lnTo>
                                  <a:pt x="10525" y="4763"/>
                                </a:lnTo>
                                <a:lnTo>
                                  <a:pt x="10525" y="4763"/>
                                </a:lnTo>
                                <a:lnTo>
                                  <a:pt x="10525" y="4763"/>
                                </a:lnTo>
                                <a:lnTo>
                                  <a:pt x="10525" y="2381"/>
                                </a:lnTo>
                                <a:lnTo>
                                  <a:pt x="10525" y="4763"/>
                                </a:lnTo>
                                <a:lnTo>
                                  <a:pt x="10525" y="2381"/>
                                </a:lnTo>
                                <a:lnTo>
                                  <a:pt x="10525" y="2381"/>
                                </a:lnTo>
                                <a:lnTo>
                                  <a:pt x="10525" y="4763"/>
                                </a:lnTo>
                                <a:lnTo>
                                  <a:pt x="10525" y="4763"/>
                                </a:lnTo>
                                <a:lnTo>
                                  <a:pt x="10525" y="7144"/>
                                </a:lnTo>
                                <a:lnTo>
                                  <a:pt x="10525" y="4763"/>
                                </a:lnTo>
                                <a:lnTo>
                                  <a:pt x="11030" y="2381"/>
                                </a:lnTo>
                                <a:lnTo>
                                  <a:pt x="11030" y="4763"/>
                                </a:lnTo>
                                <a:lnTo>
                                  <a:pt x="11030" y="2381"/>
                                </a:lnTo>
                                <a:lnTo>
                                  <a:pt x="11030" y="4763"/>
                                </a:lnTo>
                                <a:lnTo>
                                  <a:pt x="11030" y="4763"/>
                                </a:lnTo>
                                <a:lnTo>
                                  <a:pt x="11030" y="4763"/>
                                </a:lnTo>
                                <a:lnTo>
                                  <a:pt x="11030" y="4763"/>
                                </a:lnTo>
                                <a:lnTo>
                                  <a:pt x="11030" y="4763"/>
                                </a:lnTo>
                                <a:lnTo>
                                  <a:pt x="11030" y="4763"/>
                                </a:lnTo>
                                <a:lnTo>
                                  <a:pt x="11030" y="4763"/>
                                </a:lnTo>
                                <a:lnTo>
                                  <a:pt x="11030" y="4763"/>
                                </a:lnTo>
                                <a:lnTo>
                                  <a:pt x="11030" y="4763"/>
                                </a:lnTo>
                                <a:lnTo>
                                  <a:pt x="11535" y="4763"/>
                                </a:lnTo>
                                <a:lnTo>
                                  <a:pt x="11535" y="4763"/>
                                </a:lnTo>
                                <a:lnTo>
                                  <a:pt x="11535" y="2381"/>
                                </a:lnTo>
                                <a:lnTo>
                                  <a:pt x="11535" y="4763"/>
                                </a:lnTo>
                                <a:lnTo>
                                  <a:pt x="11535" y="4763"/>
                                </a:lnTo>
                                <a:lnTo>
                                  <a:pt x="11535" y="4763"/>
                                </a:lnTo>
                                <a:lnTo>
                                  <a:pt x="11535" y="4763"/>
                                </a:lnTo>
                                <a:lnTo>
                                  <a:pt x="11535" y="2381"/>
                                </a:lnTo>
                                <a:lnTo>
                                  <a:pt x="11535" y="2381"/>
                                </a:lnTo>
                                <a:lnTo>
                                  <a:pt x="11535" y="2381"/>
                                </a:lnTo>
                                <a:lnTo>
                                  <a:pt x="11535" y="2381"/>
                                </a:lnTo>
                                <a:lnTo>
                                  <a:pt x="11535" y="4763"/>
                                </a:lnTo>
                                <a:lnTo>
                                  <a:pt x="12030" y="2381"/>
                                </a:lnTo>
                                <a:lnTo>
                                  <a:pt x="12030" y="4763"/>
                                </a:lnTo>
                                <a:lnTo>
                                  <a:pt x="12030" y="4763"/>
                                </a:lnTo>
                                <a:lnTo>
                                  <a:pt x="12030" y="4763"/>
                                </a:lnTo>
                                <a:lnTo>
                                  <a:pt x="12030" y="4763"/>
                                </a:lnTo>
                                <a:lnTo>
                                  <a:pt x="12030" y="4763"/>
                                </a:lnTo>
                                <a:lnTo>
                                  <a:pt x="12030" y="4763"/>
                                </a:lnTo>
                                <a:lnTo>
                                  <a:pt x="12030" y="4763"/>
                                </a:lnTo>
                                <a:lnTo>
                                  <a:pt x="12030" y="4763"/>
                                </a:lnTo>
                                <a:lnTo>
                                  <a:pt x="12030" y="7144"/>
                                </a:lnTo>
                                <a:lnTo>
                                  <a:pt x="12030" y="7144"/>
                                </a:lnTo>
                                <a:lnTo>
                                  <a:pt x="12030" y="7144"/>
                                </a:lnTo>
                                <a:lnTo>
                                  <a:pt x="12030" y="7144"/>
                                </a:lnTo>
                                <a:lnTo>
                                  <a:pt x="12030" y="7144"/>
                                </a:lnTo>
                                <a:lnTo>
                                  <a:pt x="12535" y="7144"/>
                                </a:lnTo>
                                <a:lnTo>
                                  <a:pt x="12535" y="4763"/>
                                </a:lnTo>
                                <a:lnTo>
                                  <a:pt x="12535" y="4763"/>
                                </a:lnTo>
                                <a:lnTo>
                                  <a:pt x="12535" y="4763"/>
                                </a:lnTo>
                                <a:lnTo>
                                  <a:pt x="12535" y="4763"/>
                                </a:lnTo>
                                <a:lnTo>
                                  <a:pt x="12535" y="4763"/>
                                </a:lnTo>
                                <a:lnTo>
                                  <a:pt x="12535" y="4763"/>
                                </a:lnTo>
                                <a:lnTo>
                                  <a:pt x="12535" y="4763"/>
                                </a:lnTo>
                                <a:lnTo>
                                  <a:pt x="12535" y="4763"/>
                                </a:lnTo>
                                <a:lnTo>
                                  <a:pt x="12535" y="2381"/>
                                </a:lnTo>
                                <a:lnTo>
                                  <a:pt x="12535" y="2381"/>
                                </a:lnTo>
                                <a:lnTo>
                                  <a:pt x="12535" y="4763"/>
                                </a:lnTo>
                                <a:lnTo>
                                  <a:pt x="13030" y="4763"/>
                                </a:lnTo>
                                <a:lnTo>
                                  <a:pt x="13030" y="7144"/>
                                </a:lnTo>
                                <a:lnTo>
                                  <a:pt x="13030" y="7144"/>
                                </a:lnTo>
                                <a:lnTo>
                                  <a:pt x="13030" y="7144"/>
                                </a:lnTo>
                                <a:lnTo>
                                  <a:pt x="13030" y="4763"/>
                                </a:lnTo>
                                <a:lnTo>
                                  <a:pt x="13030" y="4763"/>
                                </a:lnTo>
                                <a:lnTo>
                                  <a:pt x="13030" y="4763"/>
                                </a:lnTo>
                                <a:lnTo>
                                  <a:pt x="13030" y="4763"/>
                                </a:lnTo>
                                <a:lnTo>
                                  <a:pt x="13030" y="7144"/>
                                </a:lnTo>
                                <a:lnTo>
                                  <a:pt x="13030" y="4763"/>
                                </a:lnTo>
                                <a:lnTo>
                                  <a:pt x="13030" y="4763"/>
                                </a:lnTo>
                                <a:lnTo>
                                  <a:pt x="13030" y="4763"/>
                                </a:lnTo>
                                <a:lnTo>
                                  <a:pt x="13535" y="4763"/>
                                </a:lnTo>
                                <a:lnTo>
                                  <a:pt x="13535" y="4763"/>
                                </a:lnTo>
                                <a:lnTo>
                                  <a:pt x="13535" y="4763"/>
                                </a:lnTo>
                                <a:lnTo>
                                  <a:pt x="13535" y="4763"/>
                                </a:lnTo>
                                <a:lnTo>
                                  <a:pt x="13535" y="7144"/>
                                </a:lnTo>
                                <a:lnTo>
                                  <a:pt x="13535" y="4763"/>
                                </a:lnTo>
                                <a:lnTo>
                                  <a:pt x="13535" y="4763"/>
                                </a:lnTo>
                                <a:lnTo>
                                  <a:pt x="13535" y="4763"/>
                                </a:lnTo>
                                <a:lnTo>
                                  <a:pt x="13535" y="4763"/>
                                </a:lnTo>
                                <a:lnTo>
                                  <a:pt x="13535" y="4763"/>
                                </a:lnTo>
                                <a:lnTo>
                                  <a:pt x="13535" y="4763"/>
                                </a:lnTo>
                                <a:lnTo>
                                  <a:pt x="13535" y="4763"/>
                                </a:lnTo>
                                <a:lnTo>
                                  <a:pt x="14040" y="4763"/>
                                </a:lnTo>
                                <a:lnTo>
                                  <a:pt x="14040" y="7144"/>
                                </a:lnTo>
                                <a:lnTo>
                                  <a:pt x="14040" y="7144"/>
                                </a:lnTo>
                                <a:lnTo>
                                  <a:pt x="14040" y="7144"/>
                                </a:lnTo>
                                <a:lnTo>
                                  <a:pt x="14040" y="4763"/>
                                </a:lnTo>
                                <a:lnTo>
                                  <a:pt x="14040" y="4763"/>
                                </a:lnTo>
                                <a:lnTo>
                                  <a:pt x="14040" y="4763"/>
                                </a:lnTo>
                                <a:lnTo>
                                  <a:pt x="14040" y="2381"/>
                                </a:lnTo>
                                <a:lnTo>
                                  <a:pt x="14040" y="2381"/>
                                </a:lnTo>
                                <a:lnTo>
                                  <a:pt x="14040" y="2381"/>
                                </a:lnTo>
                                <a:lnTo>
                                  <a:pt x="14040" y="4763"/>
                                </a:lnTo>
                                <a:lnTo>
                                  <a:pt x="14040" y="2381"/>
                                </a:lnTo>
                                <a:lnTo>
                                  <a:pt x="14040" y="4763"/>
                                </a:lnTo>
                                <a:lnTo>
                                  <a:pt x="14040" y="4763"/>
                                </a:lnTo>
                                <a:lnTo>
                                  <a:pt x="14040" y="2381"/>
                                </a:lnTo>
                                <a:lnTo>
                                  <a:pt x="14040" y="4763"/>
                                </a:lnTo>
                                <a:lnTo>
                                  <a:pt x="14040" y="2381"/>
                                </a:lnTo>
                                <a:lnTo>
                                  <a:pt x="14040" y="2381"/>
                                </a:lnTo>
                                <a:lnTo>
                                  <a:pt x="14535" y="2381"/>
                                </a:lnTo>
                                <a:lnTo>
                                  <a:pt x="14535" y="2381"/>
                                </a:lnTo>
                                <a:lnTo>
                                  <a:pt x="14535" y="2381"/>
                                </a:lnTo>
                                <a:lnTo>
                                  <a:pt x="14535" y="4763"/>
                                </a:lnTo>
                                <a:lnTo>
                                  <a:pt x="14535" y="4763"/>
                                </a:lnTo>
                                <a:lnTo>
                                  <a:pt x="14535" y="7144"/>
                                </a:lnTo>
                                <a:lnTo>
                                  <a:pt x="14535" y="7144"/>
                                </a:lnTo>
                                <a:lnTo>
                                  <a:pt x="14535" y="4763"/>
                                </a:lnTo>
                                <a:lnTo>
                                  <a:pt x="14535" y="7144"/>
                                </a:lnTo>
                                <a:lnTo>
                                  <a:pt x="14535" y="7144"/>
                                </a:lnTo>
                                <a:lnTo>
                                  <a:pt x="14535" y="4763"/>
                                </a:lnTo>
                                <a:lnTo>
                                  <a:pt x="14535" y="4763"/>
                                </a:lnTo>
                                <a:lnTo>
                                  <a:pt x="14535" y="4763"/>
                                </a:lnTo>
                                <a:lnTo>
                                  <a:pt x="14535" y="2381"/>
                                </a:lnTo>
                                <a:lnTo>
                                  <a:pt x="15040" y="2381"/>
                                </a:lnTo>
                                <a:lnTo>
                                  <a:pt x="15040" y="2381"/>
                                </a:lnTo>
                                <a:lnTo>
                                  <a:pt x="15040" y="2381"/>
                                </a:lnTo>
                                <a:lnTo>
                                  <a:pt x="15040" y="2381"/>
                                </a:lnTo>
                                <a:lnTo>
                                  <a:pt x="15040" y="2381"/>
                                </a:lnTo>
                                <a:lnTo>
                                  <a:pt x="15040" y="2381"/>
                                </a:lnTo>
                                <a:lnTo>
                                  <a:pt x="15040" y="2381"/>
                                </a:lnTo>
                                <a:lnTo>
                                  <a:pt x="15040" y="4763"/>
                                </a:lnTo>
                                <a:lnTo>
                                  <a:pt x="15040" y="7144"/>
                                </a:lnTo>
                                <a:lnTo>
                                  <a:pt x="15040" y="4763"/>
                                </a:lnTo>
                                <a:lnTo>
                                  <a:pt x="15040" y="4763"/>
                                </a:lnTo>
                                <a:lnTo>
                                  <a:pt x="15040" y="4763"/>
                                </a:lnTo>
                                <a:lnTo>
                                  <a:pt x="15545" y="2381"/>
                                </a:lnTo>
                                <a:lnTo>
                                  <a:pt x="15545" y="2381"/>
                                </a:lnTo>
                                <a:lnTo>
                                  <a:pt x="15545" y="2381"/>
                                </a:lnTo>
                                <a:lnTo>
                                  <a:pt x="15545" y="2381"/>
                                </a:lnTo>
                                <a:lnTo>
                                  <a:pt x="15545" y="4763"/>
                                </a:lnTo>
                                <a:lnTo>
                                  <a:pt x="15545" y="4763"/>
                                </a:lnTo>
                                <a:lnTo>
                                  <a:pt x="15545" y="4763"/>
                                </a:lnTo>
                                <a:lnTo>
                                  <a:pt x="15545" y="2381"/>
                                </a:lnTo>
                                <a:lnTo>
                                  <a:pt x="15545" y="0"/>
                                </a:lnTo>
                                <a:lnTo>
                                  <a:pt x="15545" y="2381"/>
                                </a:lnTo>
                                <a:lnTo>
                                  <a:pt x="15545" y="4763"/>
                                </a:lnTo>
                                <a:lnTo>
                                  <a:pt x="15545" y="2381"/>
                                </a:lnTo>
                                <a:lnTo>
                                  <a:pt x="16040" y="4763"/>
                                </a:lnTo>
                                <a:lnTo>
                                  <a:pt x="16040" y="4763"/>
                                </a:lnTo>
                                <a:lnTo>
                                  <a:pt x="16040" y="4763"/>
                                </a:lnTo>
                                <a:lnTo>
                                  <a:pt x="16040" y="4763"/>
                                </a:lnTo>
                                <a:lnTo>
                                  <a:pt x="16040" y="4763"/>
                                </a:lnTo>
                                <a:lnTo>
                                  <a:pt x="16040" y="4763"/>
                                </a:lnTo>
                                <a:lnTo>
                                  <a:pt x="16040" y="0"/>
                                </a:lnTo>
                                <a:lnTo>
                                  <a:pt x="16040" y="2381"/>
                                </a:lnTo>
                                <a:lnTo>
                                  <a:pt x="16040" y="2381"/>
                                </a:lnTo>
                                <a:lnTo>
                                  <a:pt x="16040" y="2381"/>
                                </a:lnTo>
                                <a:lnTo>
                                  <a:pt x="16040" y="4763"/>
                                </a:lnTo>
                                <a:lnTo>
                                  <a:pt x="16040" y="2381"/>
                                </a:lnTo>
                                <a:lnTo>
                                  <a:pt x="16545" y="4763"/>
                                </a:lnTo>
                                <a:lnTo>
                                  <a:pt x="16545" y="4763"/>
                                </a:lnTo>
                                <a:lnTo>
                                  <a:pt x="16545" y="4763"/>
                                </a:lnTo>
                                <a:lnTo>
                                  <a:pt x="16545" y="4763"/>
                                </a:lnTo>
                                <a:lnTo>
                                  <a:pt x="16545" y="4763"/>
                                </a:lnTo>
                                <a:lnTo>
                                  <a:pt x="16545" y="4763"/>
                                </a:lnTo>
                                <a:lnTo>
                                  <a:pt x="16545" y="4763"/>
                                </a:lnTo>
                                <a:lnTo>
                                  <a:pt x="16545" y="2381"/>
                                </a:lnTo>
                                <a:lnTo>
                                  <a:pt x="16545" y="2381"/>
                                </a:lnTo>
                                <a:lnTo>
                                  <a:pt x="16545" y="4763"/>
                                </a:lnTo>
                                <a:lnTo>
                                  <a:pt x="16545" y="4763"/>
                                </a:lnTo>
                                <a:lnTo>
                                  <a:pt x="16545" y="4763"/>
                                </a:lnTo>
                                <a:lnTo>
                                  <a:pt x="17040" y="4763"/>
                                </a:lnTo>
                                <a:lnTo>
                                  <a:pt x="17040" y="2381"/>
                                </a:lnTo>
                                <a:lnTo>
                                  <a:pt x="17040" y="2381"/>
                                </a:lnTo>
                                <a:lnTo>
                                  <a:pt x="17040" y="2381"/>
                                </a:lnTo>
                                <a:lnTo>
                                  <a:pt x="17040" y="2381"/>
                                </a:lnTo>
                                <a:lnTo>
                                  <a:pt x="17040" y="2381"/>
                                </a:lnTo>
                                <a:lnTo>
                                  <a:pt x="17040" y="2381"/>
                                </a:lnTo>
                                <a:lnTo>
                                  <a:pt x="17040" y="2381"/>
                                </a:lnTo>
                                <a:lnTo>
                                  <a:pt x="17040" y="2381"/>
                                </a:lnTo>
                                <a:lnTo>
                                  <a:pt x="17040" y="2381"/>
                                </a:lnTo>
                                <a:lnTo>
                                  <a:pt x="17040" y="2381"/>
                                </a:lnTo>
                                <a:lnTo>
                                  <a:pt x="17040" y="2381"/>
                                </a:lnTo>
                                <a:lnTo>
                                  <a:pt x="17040" y="0"/>
                                </a:lnTo>
                                <a:lnTo>
                                  <a:pt x="17040" y="0"/>
                                </a:lnTo>
                                <a:lnTo>
                                  <a:pt x="17040" y="0"/>
                                </a:lnTo>
                                <a:lnTo>
                                  <a:pt x="17040" y="0"/>
                                </a:lnTo>
                                <a:lnTo>
                                  <a:pt x="17040" y="2381"/>
                                </a:lnTo>
                                <a:lnTo>
                                  <a:pt x="17040" y="2381"/>
                                </a:lnTo>
                                <a:lnTo>
                                  <a:pt x="17040" y="2381"/>
                                </a:lnTo>
                                <a:lnTo>
                                  <a:pt x="17040" y="2381"/>
                                </a:lnTo>
                                <a:lnTo>
                                  <a:pt x="17545" y="2381"/>
                                </a:lnTo>
                                <a:lnTo>
                                  <a:pt x="17545" y="0"/>
                                </a:lnTo>
                                <a:lnTo>
                                  <a:pt x="17545" y="2381"/>
                                </a:lnTo>
                                <a:lnTo>
                                  <a:pt x="17545" y="2381"/>
                                </a:lnTo>
                                <a:lnTo>
                                  <a:pt x="17545" y="2381"/>
                                </a:lnTo>
                                <a:lnTo>
                                  <a:pt x="17545" y="4763"/>
                                </a:lnTo>
                                <a:lnTo>
                                  <a:pt x="17545" y="4763"/>
                                </a:lnTo>
                                <a:lnTo>
                                  <a:pt x="17545" y="4763"/>
                                </a:lnTo>
                                <a:lnTo>
                                  <a:pt x="17545" y="4763"/>
                                </a:lnTo>
                                <a:lnTo>
                                  <a:pt x="17545" y="2381"/>
                                </a:lnTo>
                                <a:lnTo>
                                  <a:pt x="17545" y="2381"/>
                                </a:lnTo>
                                <a:lnTo>
                                  <a:pt x="17545" y="2381"/>
                                </a:lnTo>
                                <a:lnTo>
                                  <a:pt x="18050" y="2381"/>
                                </a:lnTo>
                                <a:lnTo>
                                  <a:pt x="18050" y="2381"/>
                                </a:lnTo>
                                <a:lnTo>
                                  <a:pt x="18050" y="2381"/>
                                </a:lnTo>
                                <a:lnTo>
                                  <a:pt x="18050" y="2381"/>
                                </a:lnTo>
                                <a:lnTo>
                                  <a:pt x="18050" y="4763"/>
                                </a:lnTo>
                                <a:lnTo>
                                  <a:pt x="18050" y="2381"/>
                                </a:lnTo>
                                <a:lnTo>
                                  <a:pt x="18050" y="2381"/>
                                </a:lnTo>
                                <a:lnTo>
                                  <a:pt x="18050" y="2381"/>
                                </a:lnTo>
                                <a:lnTo>
                                  <a:pt x="18050" y="0"/>
                                </a:lnTo>
                                <a:lnTo>
                                  <a:pt x="18050" y="2381"/>
                                </a:lnTo>
                                <a:lnTo>
                                  <a:pt x="18050" y="2381"/>
                                </a:lnTo>
                                <a:lnTo>
                                  <a:pt x="18050" y="0"/>
                                </a:lnTo>
                                <a:lnTo>
                                  <a:pt x="18545" y="2381"/>
                                </a:lnTo>
                                <a:lnTo>
                                  <a:pt x="18545" y="0"/>
                                </a:lnTo>
                                <a:lnTo>
                                  <a:pt x="18545" y="0"/>
                                </a:lnTo>
                                <a:lnTo>
                                  <a:pt x="18545" y="0"/>
                                </a:lnTo>
                                <a:lnTo>
                                  <a:pt x="18545" y="2381"/>
                                </a:lnTo>
                                <a:lnTo>
                                  <a:pt x="18545" y="2381"/>
                                </a:lnTo>
                                <a:lnTo>
                                  <a:pt x="18545" y="2381"/>
                                </a:lnTo>
                                <a:lnTo>
                                  <a:pt x="18545" y="2381"/>
                                </a:lnTo>
                                <a:lnTo>
                                  <a:pt x="18545" y="2381"/>
                                </a:lnTo>
                                <a:lnTo>
                                  <a:pt x="18545" y="2381"/>
                                </a:lnTo>
                                <a:lnTo>
                                  <a:pt x="18545" y="2381"/>
                                </a:lnTo>
                                <a:lnTo>
                                  <a:pt x="18545" y="4763"/>
                                </a:lnTo>
                                <a:lnTo>
                                  <a:pt x="19050" y="4763"/>
                                </a:lnTo>
                                <a:lnTo>
                                  <a:pt x="19050" y="2381"/>
                                </a:lnTo>
                                <a:lnTo>
                                  <a:pt x="19050" y="4763"/>
                                </a:lnTo>
                                <a:lnTo>
                                  <a:pt x="19050" y="4763"/>
                                </a:lnTo>
                                <a:lnTo>
                                  <a:pt x="19050" y="4763"/>
                                </a:lnTo>
                                <a:lnTo>
                                  <a:pt x="19050" y="476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31" name="Freeform: Shape 831"/>
                        <wps:cNvSpPr/>
                        <wps:spPr>
                          <a:xfrm>
                            <a:off x="1328737" y="3910012"/>
                            <a:ext cx="28575" cy="9525"/>
                          </a:xfrm>
                          <a:custGeom>
                            <a:avLst/>
                            <a:gdLst>
                              <a:gd name="connsiteX0" fmla="*/ 0 w 28575"/>
                              <a:gd name="connsiteY0" fmla="*/ 6353 h 9525"/>
                              <a:gd name="connsiteX1" fmla="*/ 0 w 28575"/>
                              <a:gd name="connsiteY1" fmla="*/ 6353 h 9525"/>
                              <a:gd name="connsiteX2" fmla="*/ 0 w 28575"/>
                              <a:gd name="connsiteY2" fmla="*/ 6353 h 9525"/>
                              <a:gd name="connsiteX3" fmla="*/ 0 w 28575"/>
                              <a:gd name="connsiteY3" fmla="*/ 3172 h 9525"/>
                              <a:gd name="connsiteX4" fmla="*/ 0 w 28575"/>
                              <a:gd name="connsiteY4" fmla="*/ 6353 h 9525"/>
                              <a:gd name="connsiteX5" fmla="*/ 0 w 28575"/>
                              <a:gd name="connsiteY5" fmla="*/ 3172 h 9525"/>
                              <a:gd name="connsiteX6" fmla="*/ 0 w 28575"/>
                              <a:gd name="connsiteY6" fmla="*/ 3172 h 9525"/>
                              <a:gd name="connsiteX7" fmla="*/ 752 w 28575"/>
                              <a:gd name="connsiteY7" fmla="*/ 6353 h 9525"/>
                              <a:gd name="connsiteX8" fmla="*/ 752 w 28575"/>
                              <a:gd name="connsiteY8" fmla="*/ 6353 h 9525"/>
                              <a:gd name="connsiteX9" fmla="*/ 752 w 28575"/>
                              <a:gd name="connsiteY9" fmla="*/ 6353 h 9525"/>
                              <a:gd name="connsiteX10" fmla="*/ 752 w 28575"/>
                              <a:gd name="connsiteY10" fmla="*/ 6353 h 9525"/>
                              <a:gd name="connsiteX11" fmla="*/ 752 w 28575"/>
                              <a:gd name="connsiteY11" fmla="*/ 6353 h 9525"/>
                              <a:gd name="connsiteX12" fmla="*/ 752 w 28575"/>
                              <a:gd name="connsiteY12" fmla="*/ 6353 h 9525"/>
                              <a:gd name="connsiteX13" fmla="*/ 752 w 28575"/>
                              <a:gd name="connsiteY13" fmla="*/ 6353 h 9525"/>
                              <a:gd name="connsiteX14" fmla="*/ 752 w 28575"/>
                              <a:gd name="connsiteY14" fmla="*/ 3172 h 9525"/>
                              <a:gd name="connsiteX15" fmla="*/ 752 w 28575"/>
                              <a:gd name="connsiteY15" fmla="*/ 3172 h 9525"/>
                              <a:gd name="connsiteX16" fmla="*/ 752 w 28575"/>
                              <a:gd name="connsiteY16" fmla="*/ 3172 h 9525"/>
                              <a:gd name="connsiteX17" fmla="*/ 752 w 28575"/>
                              <a:gd name="connsiteY17" fmla="*/ 3172 h 9525"/>
                              <a:gd name="connsiteX18" fmla="*/ 752 w 28575"/>
                              <a:gd name="connsiteY18" fmla="*/ 3172 h 9525"/>
                              <a:gd name="connsiteX19" fmla="*/ 1505 w 28575"/>
                              <a:gd name="connsiteY19" fmla="*/ 3172 h 9525"/>
                              <a:gd name="connsiteX20" fmla="*/ 1505 w 28575"/>
                              <a:gd name="connsiteY20" fmla="*/ 3172 h 9525"/>
                              <a:gd name="connsiteX21" fmla="*/ 1505 w 28575"/>
                              <a:gd name="connsiteY21" fmla="*/ 0 h 9525"/>
                              <a:gd name="connsiteX22" fmla="*/ 1505 w 28575"/>
                              <a:gd name="connsiteY22" fmla="*/ 0 h 9525"/>
                              <a:gd name="connsiteX23" fmla="*/ 1505 w 28575"/>
                              <a:gd name="connsiteY23" fmla="*/ 3172 h 9525"/>
                              <a:gd name="connsiteX24" fmla="*/ 1505 w 28575"/>
                              <a:gd name="connsiteY24" fmla="*/ 3172 h 9525"/>
                              <a:gd name="connsiteX25" fmla="*/ 1505 w 28575"/>
                              <a:gd name="connsiteY25" fmla="*/ 6353 h 9525"/>
                              <a:gd name="connsiteX26" fmla="*/ 1505 w 28575"/>
                              <a:gd name="connsiteY26" fmla="*/ 6353 h 9525"/>
                              <a:gd name="connsiteX27" fmla="*/ 1505 w 28575"/>
                              <a:gd name="connsiteY27" fmla="*/ 6353 h 9525"/>
                              <a:gd name="connsiteX28" fmla="*/ 1505 w 28575"/>
                              <a:gd name="connsiteY28" fmla="*/ 9525 h 9525"/>
                              <a:gd name="connsiteX29" fmla="*/ 1505 w 28575"/>
                              <a:gd name="connsiteY29" fmla="*/ 9525 h 9525"/>
                              <a:gd name="connsiteX30" fmla="*/ 1505 w 28575"/>
                              <a:gd name="connsiteY30" fmla="*/ 9525 h 9525"/>
                              <a:gd name="connsiteX31" fmla="*/ 1505 w 28575"/>
                              <a:gd name="connsiteY31" fmla="*/ 9525 h 9525"/>
                              <a:gd name="connsiteX32" fmla="*/ 1505 w 28575"/>
                              <a:gd name="connsiteY32" fmla="*/ 9525 h 9525"/>
                              <a:gd name="connsiteX33" fmla="*/ 2257 w 28575"/>
                              <a:gd name="connsiteY33" fmla="*/ 6353 h 9525"/>
                              <a:gd name="connsiteX34" fmla="*/ 2257 w 28575"/>
                              <a:gd name="connsiteY34" fmla="*/ 9525 h 9525"/>
                              <a:gd name="connsiteX35" fmla="*/ 2257 w 28575"/>
                              <a:gd name="connsiteY35" fmla="*/ 6353 h 9525"/>
                              <a:gd name="connsiteX36" fmla="*/ 2257 w 28575"/>
                              <a:gd name="connsiteY36" fmla="*/ 9525 h 9525"/>
                              <a:gd name="connsiteX37" fmla="*/ 2257 w 28575"/>
                              <a:gd name="connsiteY37" fmla="*/ 9525 h 9525"/>
                              <a:gd name="connsiteX38" fmla="*/ 2257 w 28575"/>
                              <a:gd name="connsiteY38" fmla="*/ 9525 h 9525"/>
                              <a:gd name="connsiteX39" fmla="*/ 2257 w 28575"/>
                              <a:gd name="connsiteY39" fmla="*/ 9525 h 9525"/>
                              <a:gd name="connsiteX40" fmla="*/ 2257 w 28575"/>
                              <a:gd name="connsiteY40" fmla="*/ 9525 h 9525"/>
                              <a:gd name="connsiteX41" fmla="*/ 2257 w 28575"/>
                              <a:gd name="connsiteY41" fmla="*/ 6353 h 9525"/>
                              <a:gd name="connsiteX42" fmla="*/ 2257 w 28575"/>
                              <a:gd name="connsiteY42" fmla="*/ 3172 h 9525"/>
                              <a:gd name="connsiteX43" fmla="*/ 2257 w 28575"/>
                              <a:gd name="connsiteY43" fmla="*/ 6353 h 9525"/>
                              <a:gd name="connsiteX44" fmla="*/ 2257 w 28575"/>
                              <a:gd name="connsiteY44" fmla="*/ 0 h 9525"/>
                              <a:gd name="connsiteX45" fmla="*/ 2257 w 28575"/>
                              <a:gd name="connsiteY45" fmla="*/ 3172 h 9525"/>
                              <a:gd name="connsiteX46" fmla="*/ 2257 w 28575"/>
                              <a:gd name="connsiteY46" fmla="*/ 3172 h 9525"/>
                              <a:gd name="connsiteX47" fmla="*/ 2257 w 28575"/>
                              <a:gd name="connsiteY47" fmla="*/ 3172 h 9525"/>
                              <a:gd name="connsiteX48" fmla="*/ 2257 w 28575"/>
                              <a:gd name="connsiteY48" fmla="*/ 3172 h 9525"/>
                              <a:gd name="connsiteX49" fmla="*/ 2257 w 28575"/>
                              <a:gd name="connsiteY49" fmla="*/ 6353 h 9525"/>
                              <a:gd name="connsiteX50" fmla="*/ 2257 w 28575"/>
                              <a:gd name="connsiteY50" fmla="*/ 6353 h 9525"/>
                              <a:gd name="connsiteX51" fmla="*/ 3010 w 28575"/>
                              <a:gd name="connsiteY51" fmla="*/ 6353 h 9525"/>
                              <a:gd name="connsiteX52" fmla="*/ 3010 w 28575"/>
                              <a:gd name="connsiteY52" fmla="*/ 9525 h 9525"/>
                              <a:gd name="connsiteX53" fmla="*/ 3010 w 28575"/>
                              <a:gd name="connsiteY53" fmla="*/ 6353 h 9525"/>
                              <a:gd name="connsiteX54" fmla="*/ 3010 w 28575"/>
                              <a:gd name="connsiteY54" fmla="*/ 6353 h 9525"/>
                              <a:gd name="connsiteX55" fmla="*/ 3010 w 28575"/>
                              <a:gd name="connsiteY55" fmla="*/ 6353 h 9525"/>
                              <a:gd name="connsiteX56" fmla="*/ 3010 w 28575"/>
                              <a:gd name="connsiteY56" fmla="*/ 6353 h 9525"/>
                              <a:gd name="connsiteX57" fmla="*/ 3010 w 28575"/>
                              <a:gd name="connsiteY57" fmla="*/ 6353 h 9525"/>
                              <a:gd name="connsiteX58" fmla="*/ 3010 w 28575"/>
                              <a:gd name="connsiteY58" fmla="*/ 6353 h 9525"/>
                              <a:gd name="connsiteX59" fmla="*/ 3010 w 28575"/>
                              <a:gd name="connsiteY59" fmla="*/ 6353 h 9525"/>
                              <a:gd name="connsiteX60" fmla="*/ 3010 w 28575"/>
                              <a:gd name="connsiteY60" fmla="*/ 6353 h 9525"/>
                              <a:gd name="connsiteX61" fmla="*/ 3010 w 28575"/>
                              <a:gd name="connsiteY61" fmla="*/ 6353 h 9525"/>
                              <a:gd name="connsiteX62" fmla="*/ 3010 w 28575"/>
                              <a:gd name="connsiteY62" fmla="*/ 6353 h 9525"/>
                              <a:gd name="connsiteX63" fmla="*/ 3762 w 28575"/>
                              <a:gd name="connsiteY63" fmla="*/ 9525 h 9525"/>
                              <a:gd name="connsiteX64" fmla="*/ 3762 w 28575"/>
                              <a:gd name="connsiteY64" fmla="*/ 9525 h 9525"/>
                              <a:gd name="connsiteX65" fmla="*/ 3762 w 28575"/>
                              <a:gd name="connsiteY65" fmla="*/ 6353 h 9525"/>
                              <a:gd name="connsiteX66" fmla="*/ 3762 w 28575"/>
                              <a:gd name="connsiteY66" fmla="*/ 6353 h 9525"/>
                              <a:gd name="connsiteX67" fmla="*/ 3762 w 28575"/>
                              <a:gd name="connsiteY67" fmla="*/ 6353 h 9525"/>
                              <a:gd name="connsiteX68" fmla="*/ 3762 w 28575"/>
                              <a:gd name="connsiteY68" fmla="*/ 6353 h 9525"/>
                              <a:gd name="connsiteX69" fmla="*/ 3762 w 28575"/>
                              <a:gd name="connsiteY69" fmla="*/ 6353 h 9525"/>
                              <a:gd name="connsiteX70" fmla="*/ 3762 w 28575"/>
                              <a:gd name="connsiteY70" fmla="*/ 9525 h 9525"/>
                              <a:gd name="connsiteX71" fmla="*/ 3762 w 28575"/>
                              <a:gd name="connsiteY71" fmla="*/ 6353 h 9525"/>
                              <a:gd name="connsiteX72" fmla="*/ 3762 w 28575"/>
                              <a:gd name="connsiteY72" fmla="*/ 6353 h 9525"/>
                              <a:gd name="connsiteX73" fmla="*/ 3762 w 28575"/>
                              <a:gd name="connsiteY73" fmla="*/ 6353 h 9525"/>
                              <a:gd name="connsiteX74" fmla="*/ 3762 w 28575"/>
                              <a:gd name="connsiteY74" fmla="*/ 3172 h 9525"/>
                              <a:gd name="connsiteX75" fmla="*/ 4515 w 28575"/>
                              <a:gd name="connsiteY75" fmla="*/ 3172 h 9525"/>
                              <a:gd name="connsiteX76" fmla="*/ 4515 w 28575"/>
                              <a:gd name="connsiteY76" fmla="*/ 3172 h 9525"/>
                              <a:gd name="connsiteX77" fmla="*/ 4515 w 28575"/>
                              <a:gd name="connsiteY77" fmla="*/ 3172 h 9525"/>
                              <a:gd name="connsiteX78" fmla="*/ 4515 w 28575"/>
                              <a:gd name="connsiteY78" fmla="*/ 6353 h 9525"/>
                              <a:gd name="connsiteX79" fmla="*/ 4515 w 28575"/>
                              <a:gd name="connsiteY79" fmla="*/ 6353 h 9525"/>
                              <a:gd name="connsiteX80" fmla="*/ 4515 w 28575"/>
                              <a:gd name="connsiteY80" fmla="*/ 6353 h 9525"/>
                              <a:gd name="connsiteX81" fmla="*/ 4515 w 28575"/>
                              <a:gd name="connsiteY81" fmla="*/ 6353 h 9525"/>
                              <a:gd name="connsiteX82" fmla="*/ 4515 w 28575"/>
                              <a:gd name="connsiteY82" fmla="*/ 6353 h 9525"/>
                              <a:gd name="connsiteX83" fmla="*/ 4515 w 28575"/>
                              <a:gd name="connsiteY83" fmla="*/ 9525 h 9525"/>
                              <a:gd name="connsiteX84" fmla="*/ 4515 w 28575"/>
                              <a:gd name="connsiteY84" fmla="*/ 9525 h 9525"/>
                              <a:gd name="connsiteX85" fmla="*/ 4515 w 28575"/>
                              <a:gd name="connsiteY85" fmla="*/ 9525 h 9525"/>
                              <a:gd name="connsiteX86" fmla="*/ 4515 w 28575"/>
                              <a:gd name="connsiteY86" fmla="*/ 9525 h 9525"/>
                              <a:gd name="connsiteX87" fmla="*/ 5267 w 28575"/>
                              <a:gd name="connsiteY87" fmla="*/ 6353 h 9525"/>
                              <a:gd name="connsiteX88" fmla="*/ 5267 w 28575"/>
                              <a:gd name="connsiteY88" fmla="*/ 9525 h 9525"/>
                              <a:gd name="connsiteX89" fmla="*/ 5267 w 28575"/>
                              <a:gd name="connsiteY89" fmla="*/ 6353 h 9525"/>
                              <a:gd name="connsiteX90" fmla="*/ 5267 w 28575"/>
                              <a:gd name="connsiteY90" fmla="*/ 6353 h 9525"/>
                              <a:gd name="connsiteX91" fmla="*/ 5267 w 28575"/>
                              <a:gd name="connsiteY91" fmla="*/ 6353 h 9525"/>
                              <a:gd name="connsiteX92" fmla="*/ 5267 w 28575"/>
                              <a:gd name="connsiteY92" fmla="*/ 6353 h 9525"/>
                              <a:gd name="connsiteX93" fmla="*/ 5267 w 28575"/>
                              <a:gd name="connsiteY93" fmla="*/ 9525 h 9525"/>
                              <a:gd name="connsiteX94" fmla="*/ 5267 w 28575"/>
                              <a:gd name="connsiteY94" fmla="*/ 6353 h 9525"/>
                              <a:gd name="connsiteX95" fmla="*/ 5267 w 28575"/>
                              <a:gd name="connsiteY95" fmla="*/ 9525 h 9525"/>
                              <a:gd name="connsiteX96" fmla="*/ 5267 w 28575"/>
                              <a:gd name="connsiteY96" fmla="*/ 6353 h 9525"/>
                              <a:gd name="connsiteX97" fmla="*/ 5267 w 28575"/>
                              <a:gd name="connsiteY97" fmla="*/ 6353 h 9525"/>
                              <a:gd name="connsiteX98" fmla="*/ 5267 w 28575"/>
                              <a:gd name="connsiteY98" fmla="*/ 6353 h 9525"/>
                              <a:gd name="connsiteX99" fmla="*/ 6020 w 28575"/>
                              <a:gd name="connsiteY99" fmla="*/ 6353 h 9525"/>
                              <a:gd name="connsiteX100" fmla="*/ 6020 w 28575"/>
                              <a:gd name="connsiteY100" fmla="*/ 9525 h 9525"/>
                              <a:gd name="connsiteX101" fmla="*/ 6020 w 28575"/>
                              <a:gd name="connsiteY101" fmla="*/ 9525 h 9525"/>
                              <a:gd name="connsiteX102" fmla="*/ 6020 w 28575"/>
                              <a:gd name="connsiteY102" fmla="*/ 9525 h 9525"/>
                              <a:gd name="connsiteX103" fmla="*/ 6020 w 28575"/>
                              <a:gd name="connsiteY103" fmla="*/ 9525 h 9525"/>
                              <a:gd name="connsiteX104" fmla="*/ 6020 w 28575"/>
                              <a:gd name="connsiteY104" fmla="*/ 9525 h 9525"/>
                              <a:gd name="connsiteX105" fmla="*/ 6020 w 28575"/>
                              <a:gd name="connsiteY105" fmla="*/ 6353 h 9525"/>
                              <a:gd name="connsiteX106" fmla="*/ 6020 w 28575"/>
                              <a:gd name="connsiteY106" fmla="*/ 6353 h 9525"/>
                              <a:gd name="connsiteX107" fmla="*/ 6020 w 28575"/>
                              <a:gd name="connsiteY107" fmla="*/ 6353 h 9525"/>
                              <a:gd name="connsiteX108" fmla="*/ 6020 w 28575"/>
                              <a:gd name="connsiteY108" fmla="*/ 6353 h 9525"/>
                              <a:gd name="connsiteX109" fmla="*/ 6020 w 28575"/>
                              <a:gd name="connsiteY109" fmla="*/ 6353 h 9525"/>
                              <a:gd name="connsiteX110" fmla="*/ 6020 w 28575"/>
                              <a:gd name="connsiteY110" fmla="*/ 6353 h 9525"/>
                              <a:gd name="connsiteX111" fmla="*/ 6020 w 28575"/>
                              <a:gd name="connsiteY111" fmla="*/ 6353 h 9525"/>
                              <a:gd name="connsiteX112" fmla="*/ 6020 w 28575"/>
                              <a:gd name="connsiteY112" fmla="*/ 9525 h 9525"/>
                              <a:gd name="connsiteX113" fmla="*/ 6772 w 28575"/>
                              <a:gd name="connsiteY113" fmla="*/ 9525 h 9525"/>
                              <a:gd name="connsiteX114" fmla="*/ 6772 w 28575"/>
                              <a:gd name="connsiteY114" fmla="*/ 9525 h 9525"/>
                              <a:gd name="connsiteX115" fmla="*/ 6772 w 28575"/>
                              <a:gd name="connsiteY115" fmla="*/ 9525 h 9525"/>
                              <a:gd name="connsiteX116" fmla="*/ 6772 w 28575"/>
                              <a:gd name="connsiteY116" fmla="*/ 6353 h 9525"/>
                              <a:gd name="connsiteX117" fmla="*/ 6772 w 28575"/>
                              <a:gd name="connsiteY117" fmla="*/ 3172 h 9525"/>
                              <a:gd name="connsiteX118" fmla="*/ 6772 w 28575"/>
                              <a:gd name="connsiteY118" fmla="*/ 3172 h 9525"/>
                              <a:gd name="connsiteX119" fmla="*/ 6772 w 28575"/>
                              <a:gd name="connsiteY119" fmla="*/ 6353 h 9525"/>
                              <a:gd name="connsiteX120" fmla="*/ 6772 w 28575"/>
                              <a:gd name="connsiteY120" fmla="*/ 6353 h 9525"/>
                              <a:gd name="connsiteX121" fmla="*/ 6772 w 28575"/>
                              <a:gd name="connsiteY121" fmla="*/ 6353 h 9525"/>
                              <a:gd name="connsiteX122" fmla="*/ 6772 w 28575"/>
                              <a:gd name="connsiteY122" fmla="*/ 6353 h 9525"/>
                              <a:gd name="connsiteX123" fmla="*/ 6772 w 28575"/>
                              <a:gd name="connsiteY123" fmla="*/ 6353 h 9525"/>
                              <a:gd name="connsiteX124" fmla="*/ 6772 w 28575"/>
                              <a:gd name="connsiteY124" fmla="*/ 9525 h 9525"/>
                              <a:gd name="connsiteX125" fmla="*/ 6772 w 28575"/>
                              <a:gd name="connsiteY125" fmla="*/ 9525 h 9525"/>
                              <a:gd name="connsiteX126" fmla="*/ 6772 w 28575"/>
                              <a:gd name="connsiteY126" fmla="*/ 9525 h 9525"/>
                              <a:gd name="connsiteX127" fmla="*/ 6772 w 28575"/>
                              <a:gd name="connsiteY127" fmla="*/ 6353 h 9525"/>
                              <a:gd name="connsiteX128" fmla="*/ 6772 w 28575"/>
                              <a:gd name="connsiteY128" fmla="*/ 6353 h 9525"/>
                              <a:gd name="connsiteX129" fmla="*/ 6772 w 28575"/>
                              <a:gd name="connsiteY129" fmla="*/ 6353 h 9525"/>
                              <a:gd name="connsiteX130" fmla="*/ 6772 w 28575"/>
                              <a:gd name="connsiteY130" fmla="*/ 3172 h 9525"/>
                              <a:gd name="connsiteX131" fmla="*/ 7515 w 28575"/>
                              <a:gd name="connsiteY131" fmla="*/ 3172 h 9525"/>
                              <a:gd name="connsiteX132" fmla="*/ 7515 w 28575"/>
                              <a:gd name="connsiteY132" fmla="*/ 3172 h 9525"/>
                              <a:gd name="connsiteX133" fmla="*/ 7515 w 28575"/>
                              <a:gd name="connsiteY133" fmla="*/ 6353 h 9525"/>
                              <a:gd name="connsiteX134" fmla="*/ 7515 w 28575"/>
                              <a:gd name="connsiteY134" fmla="*/ 6353 h 9525"/>
                              <a:gd name="connsiteX135" fmla="*/ 7515 w 28575"/>
                              <a:gd name="connsiteY135" fmla="*/ 6353 h 9525"/>
                              <a:gd name="connsiteX136" fmla="*/ 7515 w 28575"/>
                              <a:gd name="connsiteY136" fmla="*/ 6353 h 9525"/>
                              <a:gd name="connsiteX137" fmla="*/ 7515 w 28575"/>
                              <a:gd name="connsiteY137" fmla="*/ 3172 h 9525"/>
                              <a:gd name="connsiteX138" fmla="*/ 7515 w 28575"/>
                              <a:gd name="connsiteY138" fmla="*/ 6353 h 9525"/>
                              <a:gd name="connsiteX139" fmla="*/ 7515 w 28575"/>
                              <a:gd name="connsiteY139" fmla="*/ 6353 h 9525"/>
                              <a:gd name="connsiteX140" fmla="*/ 7515 w 28575"/>
                              <a:gd name="connsiteY140" fmla="*/ 6353 h 9525"/>
                              <a:gd name="connsiteX141" fmla="*/ 7515 w 28575"/>
                              <a:gd name="connsiteY141" fmla="*/ 6353 h 9525"/>
                              <a:gd name="connsiteX142" fmla="*/ 7515 w 28575"/>
                              <a:gd name="connsiteY142" fmla="*/ 6353 h 9525"/>
                              <a:gd name="connsiteX143" fmla="*/ 8268 w 28575"/>
                              <a:gd name="connsiteY143" fmla="*/ 6353 h 9525"/>
                              <a:gd name="connsiteX144" fmla="*/ 8268 w 28575"/>
                              <a:gd name="connsiteY144" fmla="*/ 6353 h 9525"/>
                              <a:gd name="connsiteX145" fmla="*/ 8268 w 28575"/>
                              <a:gd name="connsiteY145" fmla="*/ 9525 h 9525"/>
                              <a:gd name="connsiteX146" fmla="*/ 8268 w 28575"/>
                              <a:gd name="connsiteY146" fmla="*/ 9525 h 9525"/>
                              <a:gd name="connsiteX147" fmla="*/ 8268 w 28575"/>
                              <a:gd name="connsiteY147" fmla="*/ 9525 h 9525"/>
                              <a:gd name="connsiteX148" fmla="*/ 8268 w 28575"/>
                              <a:gd name="connsiteY148" fmla="*/ 9525 h 9525"/>
                              <a:gd name="connsiteX149" fmla="*/ 8268 w 28575"/>
                              <a:gd name="connsiteY149" fmla="*/ 9525 h 9525"/>
                              <a:gd name="connsiteX150" fmla="*/ 8268 w 28575"/>
                              <a:gd name="connsiteY150" fmla="*/ 6353 h 9525"/>
                              <a:gd name="connsiteX151" fmla="*/ 8268 w 28575"/>
                              <a:gd name="connsiteY151" fmla="*/ 6353 h 9525"/>
                              <a:gd name="connsiteX152" fmla="*/ 8268 w 28575"/>
                              <a:gd name="connsiteY152" fmla="*/ 6353 h 9525"/>
                              <a:gd name="connsiteX153" fmla="*/ 8268 w 28575"/>
                              <a:gd name="connsiteY153" fmla="*/ 3172 h 9525"/>
                              <a:gd name="connsiteX154" fmla="*/ 8268 w 28575"/>
                              <a:gd name="connsiteY154" fmla="*/ 6353 h 9525"/>
                              <a:gd name="connsiteX155" fmla="*/ 9020 w 28575"/>
                              <a:gd name="connsiteY155" fmla="*/ 6353 h 9525"/>
                              <a:gd name="connsiteX156" fmla="*/ 9020 w 28575"/>
                              <a:gd name="connsiteY156" fmla="*/ 3172 h 9525"/>
                              <a:gd name="connsiteX157" fmla="*/ 9020 w 28575"/>
                              <a:gd name="connsiteY157" fmla="*/ 3172 h 9525"/>
                              <a:gd name="connsiteX158" fmla="*/ 9020 w 28575"/>
                              <a:gd name="connsiteY158" fmla="*/ 3172 h 9525"/>
                              <a:gd name="connsiteX159" fmla="*/ 9020 w 28575"/>
                              <a:gd name="connsiteY159" fmla="*/ 3172 h 9525"/>
                              <a:gd name="connsiteX160" fmla="*/ 9020 w 28575"/>
                              <a:gd name="connsiteY160" fmla="*/ 6353 h 9525"/>
                              <a:gd name="connsiteX161" fmla="*/ 9020 w 28575"/>
                              <a:gd name="connsiteY161" fmla="*/ 6353 h 9525"/>
                              <a:gd name="connsiteX162" fmla="*/ 9020 w 28575"/>
                              <a:gd name="connsiteY162" fmla="*/ 6353 h 9525"/>
                              <a:gd name="connsiteX163" fmla="*/ 9020 w 28575"/>
                              <a:gd name="connsiteY163" fmla="*/ 6353 h 9525"/>
                              <a:gd name="connsiteX164" fmla="*/ 9020 w 28575"/>
                              <a:gd name="connsiteY164" fmla="*/ 9525 h 9525"/>
                              <a:gd name="connsiteX165" fmla="*/ 9020 w 28575"/>
                              <a:gd name="connsiteY165" fmla="*/ 9525 h 9525"/>
                              <a:gd name="connsiteX166" fmla="*/ 9020 w 28575"/>
                              <a:gd name="connsiteY166" fmla="*/ 9525 h 9525"/>
                              <a:gd name="connsiteX167" fmla="*/ 9773 w 28575"/>
                              <a:gd name="connsiteY167" fmla="*/ 3172 h 9525"/>
                              <a:gd name="connsiteX168" fmla="*/ 9773 w 28575"/>
                              <a:gd name="connsiteY168" fmla="*/ 3172 h 9525"/>
                              <a:gd name="connsiteX169" fmla="*/ 9773 w 28575"/>
                              <a:gd name="connsiteY169" fmla="*/ 6353 h 9525"/>
                              <a:gd name="connsiteX170" fmla="*/ 9773 w 28575"/>
                              <a:gd name="connsiteY170" fmla="*/ 6353 h 9525"/>
                              <a:gd name="connsiteX171" fmla="*/ 9773 w 28575"/>
                              <a:gd name="connsiteY171" fmla="*/ 9525 h 9525"/>
                              <a:gd name="connsiteX172" fmla="*/ 9773 w 28575"/>
                              <a:gd name="connsiteY172" fmla="*/ 9525 h 9525"/>
                              <a:gd name="connsiteX173" fmla="*/ 9773 w 28575"/>
                              <a:gd name="connsiteY173" fmla="*/ 6353 h 9525"/>
                              <a:gd name="connsiteX174" fmla="*/ 9773 w 28575"/>
                              <a:gd name="connsiteY174" fmla="*/ 6353 h 9525"/>
                              <a:gd name="connsiteX175" fmla="*/ 9773 w 28575"/>
                              <a:gd name="connsiteY175" fmla="*/ 6353 h 9525"/>
                              <a:gd name="connsiteX176" fmla="*/ 9773 w 28575"/>
                              <a:gd name="connsiteY176" fmla="*/ 9525 h 9525"/>
                              <a:gd name="connsiteX177" fmla="*/ 9773 w 28575"/>
                              <a:gd name="connsiteY177" fmla="*/ 6353 h 9525"/>
                              <a:gd name="connsiteX178" fmla="*/ 9773 w 28575"/>
                              <a:gd name="connsiteY178" fmla="*/ 9525 h 9525"/>
                              <a:gd name="connsiteX179" fmla="*/ 9773 w 28575"/>
                              <a:gd name="connsiteY179" fmla="*/ 6353 h 9525"/>
                              <a:gd name="connsiteX180" fmla="*/ 9773 w 28575"/>
                              <a:gd name="connsiteY180" fmla="*/ 3172 h 9525"/>
                              <a:gd name="connsiteX181" fmla="*/ 10525 w 28575"/>
                              <a:gd name="connsiteY181" fmla="*/ 3172 h 9525"/>
                              <a:gd name="connsiteX182" fmla="*/ 10525 w 28575"/>
                              <a:gd name="connsiteY182" fmla="*/ 3172 h 9525"/>
                              <a:gd name="connsiteX183" fmla="*/ 10525 w 28575"/>
                              <a:gd name="connsiteY183" fmla="*/ 3172 h 9525"/>
                              <a:gd name="connsiteX184" fmla="*/ 10525 w 28575"/>
                              <a:gd name="connsiteY184" fmla="*/ 6353 h 9525"/>
                              <a:gd name="connsiteX185" fmla="*/ 10525 w 28575"/>
                              <a:gd name="connsiteY185" fmla="*/ 6353 h 9525"/>
                              <a:gd name="connsiteX186" fmla="*/ 10525 w 28575"/>
                              <a:gd name="connsiteY186" fmla="*/ 6353 h 9525"/>
                              <a:gd name="connsiteX187" fmla="*/ 10525 w 28575"/>
                              <a:gd name="connsiteY187" fmla="*/ 3172 h 9525"/>
                              <a:gd name="connsiteX188" fmla="*/ 10525 w 28575"/>
                              <a:gd name="connsiteY188" fmla="*/ 3172 h 9525"/>
                              <a:gd name="connsiteX189" fmla="*/ 10525 w 28575"/>
                              <a:gd name="connsiteY189" fmla="*/ 3172 h 9525"/>
                              <a:gd name="connsiteX190" fmla="*/ 10525 w 28575"/>
                              <a:gd name="connsiteY190" fmla="*/ 0 h 9525"/>
                              <a:gd name="connsiteX191" fmla="*/ 10525 w 28575"/>
                              <a:gd name="connsiteY191" fmla="*/ 3172 h 9525"/>
                              <a:gd name="connsiteX192" fmla="*/ 10525 w 28575"/>
                              <a:gd name="connsiteY192" fmla="*/ 6353 h 9525"/>
                              <a:gd name="connsiteX193" fmla="*/ 11278 w 28575"/>
                              <a:gd name="connsiteY193" fmla="*/ 6353 h 9525"/>
                              <a:gd name="connsiteX194" fmla="*/ 11278 w 28575"/>
                              <a:gd name="connsiteY194" fmla="*/ 6353 h 9525"/>
                              <a:gd name="connsiteX195" fmla="*/ 11278 w 28575"/>
                              <a:gd name="connsiteY195" fmla="*/ 6353 h 9525"/>
                              <a:gd name="connsiteX196" fmla="*/ 11278 w 28575"/>
                              <a:gd name="connsiteY196" fmla="*/ 6353 h 9525"/>
                              <a:gd name="connsiteX197" fmla="*/ 11278 w 28575"/>
                              <a:gd name="connsiteY197" fmla="*/ 6353 h 9525"/>
                              <a:gd name="connsiteX198" fmla="*/ 11278 w 28575"/>
                              <a:gd name="connsiteY198" fmla="*/ 6353 h 9525"/>
                              <a:gd name="connsiteX199" fmla="*/ 11278 w 28575"/>
                              <a:gd name="connsiteY199" fmla="*/ 6353 h 9525"/>
                              <a:gd name="connsiteX200" fmla="*/ 11278 w 28575"/>
                              <a:gd name="connsiteY200" fmla="*/ 6353 h 9525"/>
                              <a:gd name="connsiteX201" fmla="*/ 11278 w 28575"/>
                              <a:gd name="connsiteY201" fmla="*/ 6353 h 9525"/>
                              <a:gd name="connsiteX202" fmla="*/ 11278 w 28575"/>
                              <a:gd name="connsiteY202" fmla="*/ 3172 h 9525"/>
                              <a:gd name="connsiteX203" fmla="*/ 11278 w 28575"/>
                              <a:gd name="connsiteY203" fmla="*/ 3172 h 9525"/>
                              <a:gd name="connsiteX204" fmla="*/ 11278 w 28575"/>
                              <a:gd name="connsiteY204" fmla="*/ 0 h 9525"/>
                              <a:gd name="connsiteX205" fmla="*/ 11278 w 28575"/>
                              <a:gd name="connsiteY205" fmla="*/ 3172 h 9525"/>
                              <a:gd name="connsiteX206" fmla="*/ 11278 w 28575"/>
                              <a:gd name="connsiteY206" fmla="*/ 3172 h 9525"/>
                              <a:gd name="connsiteX207" fmla="*/ 11278 w 28575"/>
                              <a:gd name="connsiteY207" fmla="*/ 3172 h 9525"/>
                              <a:gd name="connsiteX208" fmla="*/ 11278 w 28575"/>
                              <a:gd name="connsiteY208" fmla="*/ 3172 h 9525"/>
                              <a:gd name="connsiteX209" fmla="*/ 11278 w 28575"/>
                              <a:gd name="connsiteY209" fmla="*/ 0 h 9525"/>
                              <a:gd name="connsiteX210" fmla="*/ 11278 w 28575"/>
                              <a:gd name="connsiteY210" fmla="*/ 3172 h 9525"/>
                              <a:gd name="connsiteX211" fmla="*/ 12030 w 28575"/>
                              <a:gd name="connsiteY211" fmla="*/ 6353 h 9525"/>
                              <a:gd name="connsiteX212" fmla="*/ 12030 w 28575"/>
                              <a:gd name="connsiteY212" fmla="*/ 9525 h 9525"/>
                              <a:gd name="connsiteX213" fmla="*/ 12030 w 28575"/>
                              <a:gd name="connsiteY213" fmla="*/ 9525 h 9525"/>
                              <a:gd name="connsiteX214" fmla="*/ 12030 w 28575"/>
                              <a:gd name="connsiteY214" fmla="*/ 9525 h 9525"/>
                              <a:gd name="connsiteX215" fmla="*/ 12030 w 28575"/>
                              <a:gd name="connsiteY215" fmla="*/ 9525 h 9525"/>
                              <a:gd name="connsiteX216" fmla="*/ 12030 w 28575"/>
                              <a:gd name="connsiteY216" fmla="*/ 9525 h 9525"/>
                              <a:gd name="connsiteX217" fmla="*/ 12030 w 28575"/>
                              <a:gd name="connsiteY217" fmla="*/ 9525 h 9525"/>
                              <a:gd name="connsiteX218" fmla="*/ 12030 w 28575"/>
                              <a:gd name="connsiteY218" fmla="*/ 9525 h 9525"/>
                              <a:gd name="connsiteX219" fmla="*/ 12030 w 28575"/>
                              <a:gd name="connsiteY219" fmla="*/ 9525 h 9525"/>
                              <a:gd name="connsiteX220" fmla="*/ 12030 w 28575"/>
                              <a:gd name="connsiteY220" fmla="*/ 9525 h 9525"/>
                              <a:gd name="connsiteX221" fmla="*/ 12030 w 28575"/>
                              <a:gd name="connsiteY221" fmla="*/ 6353 h 9525"/>
                              <a:gd name="connsiteX222" fmla="*/ 12030 w 28575"/>
                              <a:gd name="connsiteY222" fmla="*/ 6353 h 9525"/>
                              <a:gd name="connsiteX223" fmla="*/ 12783 w 28575"/>
                              <a:gd name="connsiteY223" fmla="*/ 6353 h 9525"/>
                              <a:gd name="connsiteX224" fmla="*/ 12783 w 28575"/>
                              <a:gd name="connsiteY224" fmla="*/ 6353 h 9525"/>
                              <a:gd name="connsiteX225" fmla="*/ 12783 w 28575"/>
                              <a:gd name="connsiteY225" fmla="*/ 6353 h 9525"/>
                              <a:gd name="connsiteX226" fmla="*/ 12783 w 28575"/>
                              <a:gd name="connsiteY226" fmla="*/ 6353 h 9525"/>
                              <a:gd name="connsiteX227" fmla="*/ 12783 w 28575"/>
                              <a:gd name="connsiteY227" fmla="*/ 6353 h 9525"/>
                              <a:gd name="connsiteX228" fmla="*/ 12783 w 28575"/>
                              <a:gd name="connsiteY228" fmla="*/ 6353 h 9525"/>
                              <a:gd name="connsiteX229" fmla="*/ 12783 w 28575"/>
                              <a:gd name="connsiteY229" fmla="*/ 6353 h 9525"/>
                              <a:gd name="connsiteX230" fmla="*/ 12783 w 28575"/>
                              <a:gd name="connsiteY230" fmla="*/ 6353 h 9525"/>
                              <a:gd name="connsiteX231" fmla="*/ 12783 w 28575"/>
                              <a:gd name="connsiteY231" fmla="*/ 9525 h 9525"/>
                              <a:gd name="connsiteX232" fmla="*/ 12783 w 28575"/>
                              <a:gd name="connsiteY232" fmla="*/ 6353 h 9525"/>
                              <a:gd name="connsiteX233" fmla="*/ 12783 w 28575"/>
                              <a:gd name="connsiteY233" fmla="*/ 9525 h 9525"/>
                              <a:gd name="connsiteX234" fmla="*/ 12783 w 28575"/>
                              <a:gd name="connsiteY234" fmla="*/ 9525 h 9525"/>
                              <a:gd name="connsiteX235" fmla="*/ 13535 w 28575"/>
                              <a:gd name="connsiteY235" fmla="*/ 6353 h 9525"/>
                              <a:gd name="connsiteX236" fmla="*/ 13535 w 28575"/>
                              <a:gd name="connsiteY236" fmla="*/ 9525 h 9525"/>
                              <a:gd name="connsiteX237" fmla="*/ 13535 w 28575"/>
                              <a:gd name="connsiteY237" fmla="*/ 9525 h 9525"/>
                              <a:gd name="connsiteX238" fmla="*/ 13535 w 28575"/>
                              <a:gd name="connsiteY238" fmla="*/ 9525 h 9525"/>
                              <a:gd name="connsiteX239" fmla="*/ 13535 w 28575"/>
                              <a:gd name="connsiteY239" fmla="*/ 6353 h 9525"/>
                              <a:gd name="connsiteX240" fmla="*/ 13535 w 28575"/>
                              <a:gd name="connsiteY240" fmla="*/ 6353 h 9525"/>
                              <a:gd name="connsiteX241" fmla="*/ 13535 w 28575"/>
                              <a:gd name="connsiteY241" fmla="*/ 6353 h 9525"/>
                              <a:gd name="connsiteX242" fmla="*/ 13535 w 28575"/>
                              <a:gd name="connsiteY242" fmla="*/ 3172 h 9525"/>
                              <a:gd name="connsiteX243" fmla="*/ 13535 w 28575"/>
                              <a:gd name="connsiteY243" fmla="*/ 6353 h 9525"/>
                              <a:gd name="connsiteX244" fmla="*/ 13535 w 28575"/>
                              <a:gd name="connsiteY244" fmla="*/ 6353 h 9525"/>
                              <a:gd name="connsiteX245" fmla="*/ 13535 w 28575"/>
                              <a:gd name="connsiteY245" fmla="*/ 6353 h 9525"/>
                              <a:gd name="connsiteX246" fmla="*/ 13535 w 28575"/>
                              <a:gd name="connsiteY246" fmla="*/ 6353 h 9525"/>
                              <a:gd name="connsiteX247" fmla="*/ 13535 w 28575"/>
                              <a:gd name="connsiteY247" fmla="*/ 6353 h 9525"/>
                              <a:gd name="connsiteX248" fmla="*/ 13535 w 28575"/>
                              <a:gd name="connsiteY248" fmla="*/ 6353 h 9525"/>
                              <a:gd name="connsiteX249" fmla="*/ 14288 w 28575"/>
                              <a:gd name="connsiteY249" fmla="*/ 9525 h 9525"/>
                              <a:gd name="connsiteX250" fmla="*/ 14288 w 28575"/>
                              <a:gd name="connsiteY250" fmla="*/ 9525 h 9525"/>
                              <a:gd name="connsiteX251" fmla="*/ 14288 w 28575"/>
                              <a:gd name="connsiteY251" fmla="*/ 9525 h 9525"/>
                              <a:gd name="connsiteX252" fmla="*/ 14288 w 28575"/>
                              <a:gd name="connsiteY252" fmla="*/ 9525 h 9525"/>
                              <a:gd name="connsiteX253" fmla="*/ 14288 w 28575"/>
                              <a:gd name="connsiteY253" fmla="*/ 9525 h 9525"/>
                              <a:gd name="connsiteX254" fmla="*/ 14288 w 28575"/>
                              <a:gd name="connsiteY254" fmla="*/ 9525 h 9525"/>
                              <a:gd name="connsiteX255" fmla="*/ 14288 w 28575"/>
                              <a:gd name="connsiteY255" fmla="*/ 9525 h 9525"/>
                              <a:gd name="connsiteX256" fmla="*/ 14288 w 28575"/>
                              <a:gd name="connsiteY256" fmla="*/ 6353 h 9525"/>
                              <a:gd name="connsiteX257" fmla="*/ 14288 w 28575"/>
                              <a:gd name="connsiteY257" fmla="*/ 6353 h 9525"/>
                              <a:gd name="connsiteX258" fmla="*/ 14288 w 28575"/>
                              <a:gd name="connsiteY258" fmla="*/ 6353 h 9525"/>
                              <a:gd name="connsiteX259" fmla="*/ 14288 w 28575"/>
                              <a:gd name="connsiteY259" fmla="*/ 6353 h 9525"/>
                              <a:gd name="connsiteX260" fmla="*/ 14288 w 28575"/>
                              <a:gd name="connsiteY260" fmla="*/ 9525 h 9525"/>
                              <a:gd name="connsiteX261" fmla="*/ 15040 w 28575"/>
                              <a:gd name="connsiteY261" fmla="*/ 6353 h 9525"/>
                              <a:gd name="connsiteX262" fmla="*/ 15040 w 28575"/>
                              <a:gd name="connsiteY262" fmla="*/ 6353 h 9525"/>
                              <a:gd name="connsiteX263" fmla="*/ 15040 w 28575"/>
                              <a:gd name="connsiteY263" fmla="*/ 6353 h 9525"/>
                              <a:gd name="connsiteX264" fmla="*/ 15040 w 28575"/>
                              <a:gd name="connsiteY264" fmla="*/ 6353 h 9525"/>
                              <a:gd name="connsiteX265" fmla="*/ 15040 w 28575"/>
                              <a:gd name="connsiteY265" fmla="*/ 9525 h 9525"/>
                              <a:gd name="connsiteX266" fmla="*/ 15040 w 28575"/>
                              <a:gd name="connsiteY266" fmla="*/ 9525 h 9525"/>
                              <a:gd name="connsiteX267" fmla="*/ 15040 w 28575"/>
                              <a:gd name="connsiteY267" fmla="*/ 9525 h 9525"/>
                              <a:gd name="connsiteX268" fmla="*/ 15040 w 28575"/>
                              <a:gd name="connsiteY268" fmla="*/ 9525 h 9525"/>
                              <a:gd name="connsiteX269" fmla="*/ 15040 w 28575"/>
                              <a:gd name="connsiteY269" fmla="*/ 9525 h 9525"/>
                              <a:gd name="connsiteX270" fmla="*/ 15040 w 28575"/>
                              <a:gd name="connsiteY270" fmla="*/ 9525 h 9525"/>
                              <a:gd name="connsiteX271" fmla="*/ 15040 w 28575"/>
                              <a:gd name="connsiteY271" fmla="*/ 9525 h 9525"/>
                              <a:gd name="connsiteX272" fmla="*/ 15040 w 28575"/>
                              <a:gd name="connsiteY272" fmla="*/ 6353 h 9525"/>
                              <a:gd name="connsiteX273" fmla="*/ 15792 w 28575"/>
                              <a:gd name="connsiteY273" fmla="*/ 6353 h 9525"/>
                              <a:gd name="connsiteX274" fmla="*/ 15792 w 28575"/>
                              <a:gd name="connsiteY274" fmla="*/ 3172 h 9525"/>
                              <a:gd name="connsiteX275" fmla="*/ 15792 w 28575"/>
                              <a:gd name="connsiteY275" fmla="*/ 3172 h 9525"/>
                              <a:gd name="connsiteX276" fmla="*/ 15792 w 28575"/>
                              <a:gd name="connsiteY276" fmla="*/ 9525 h 9525"/>
                              <a:gd name="connsiteX277" fmla="*/ 15792 w 28575"/>
                              <a:gd name="connsiteY277" fmla="*/ 6353 h 9525"/>
                              <a:gd name="connsiteX278" fmla="*/ 15792 w 28575"/>
                              <a:gd name="connsiteY278" fmla="*/ 6353 h 9525"/>
                              <a:gd name="connsiteX279" fmla="*/ 15792 w 28575"/>
                              <a:gd name="connsiteY279" fmla="*/ 6353 h 9525"/>
                              <a:gd name="connsiteX280" fmla="*/ 15792 w 28575"/>
                              <a:gd name="connsiteY280" fmla="*/ 3172 h 9525"/>
                              <a:gd name="connsiteX281" fmla="*/ 15792 w 28575"/>
                              <a:gd name="connsiteY281" fmla="*/ 6353 h 9525"/>
                              <a:gd name="connsiteX282" fmla="*/ 15792 w 28575"/>
                              <a:gd name="connsiteY282" fmla="*/ 6353 h 9525"/>
                              <a:gd name="connsiteX283" fmla="*/ 15792 w 28575"/>
                              <a:gd name="connsiteY283" fmla="*/ 6353 h 9525"/>
                              <a:gd name="connsiteX284" fmla="*/ 15792 w 28575"/>
                              <a:gd name="connsiteY284" fmla="*/ 6353 h 9525"/>
                              <a:gd name="connsiteX285" fmla="*/ 16545 w 28575"/>
                              <a:gd name="connsiteY285" fmla="*/ 6353 h 9525"/>
                              <a:gd name="connsiteX286" fmla="*/ 16545 w 28575"/>
                              <a:gd name="connsiteY286" fmla="*/ 6353 h 9525"/>
                              <a:gd name="connsiteX287" fmla="*/ 16545 w 28575"/>
                              <a:gd name="connsiteY287" fmla="*/ 9525 h 9525"/>
                              <a:gd name="connsiteX288" fmla="*/ 16545 w 28575"/>
                              <a:gd name="connsiteY288" fmla="*/ 6353 h 9525"/>
                              <a:gd name="connsiteX289" fmla="*/ 16545 w 28575"/>
                              <a:gd name="connsiteY289" fmla="*/ 6353 h 9525"/>
                              <a:gd name="connsiteX290" fmla="*/ 16545 w 28575"/>
                              <a:gd name="connsiteY290" fmla="*/ 6353 h 9525"/>
                              <a:gd name="connsiteX291" fmla="*/ 16545 w 28575"/>
                              <a:gd name="connsiteY291" fmla="*/ 6353 h 9525"/>
                              <a:gd name="connsiteX292" fmla="*/ 16545 w 28575"/>
                              <a:gd name="connsiteY292" fmla="*/ 6353 h 9525"/>
                              <a:gd name="connsiteX293" fmla="*/ 16545 w 28575"/>
                              <a:gd name="connsiteY293" fmla="*/ 6353 h 9525"/>
                              <a:gd name="connsiteX294" fmla="*/ 16545 w 28575"/>
                              <a:gd name="connsiteY294" fmla="*/ 6353 h 9525"/>
                              <a:gd name="connsiteX295" fmla="*/ 16545 w 28575"/>
                              <a:gd name="connsiteY295" fmla="*/ 3172 h 9525"/>
                              <a:gd name="connsiteX296" fmla="*/ 16545 w 28575"/>
                              <a:gd name="connsiteY296" fmla="*/ 3172 h 9525"/>
                              <a:gd name="connsiteX297" fmla="*/ 16545 w 28575"/>
                              <a:gd name="connsiteY297" fmla="*/ 3172 h 9525"/>
                              <a:gd name="connsiteX298" fmla="*/ 16545 w 28575"/>
                              <a:gd name="connsiteY298" fmla="*/ 3172 h 9525"/>
                              <a:gd name="connsiteX299" fmla="*/ 16545 w 28575"/>
                              <a:gd name="connsiteY299" fmla="*/ 6353 h 9525"/>
                              <a:gd name="connsiteX300" fmla="*/ 16545 w 28575"/>
                              <a:gd name="connsiteY300" fmla="*/ 3172 h 9525"/>
                              <a:gd name="connsiteX301" fmla="*/ 16545 w 28575"/>
                              <a:gd name="connsiteY301" fmla="*/ 6353 h 9525"/>
                              <a:gd name="connsiteX302" fmla="*/ 16545 w 28575"/>
                              <a:gd name="connsiteY302" fmla="*/ 6353 h 9525"/>
                              <a:gd name="connsiteX303" fmla="*/ 17297 w 28575"/>
                              <a:gd name="connsiteY303" fmla="*/ 3172 h 9525"/>
                              <a:gd name="connsiteX304" fmla="*/ 17297 w 28575"/>
                              <a:gd name="connsiteY304" fmla="*/ 6353 h 9525"/>
                              <a:gd name="connsiteX305" fmla="*/ 17297 w 28575"/>
                              <a:gd name="connsiteY305" fmla="*/ 6353 h 9525"/>
                              <a:gd name="connsiteX306" fmla="*/ 17297 w 28575"/>
                              <a:gd name="connsiteY306" fmla="*/ 6353 h 9525"/>
                              <a:gd name="connsiteX307" fmla="*/ 17297 w 28575"/>
                              <a:gd name="connsiteY307" fmla="*/ 9525 h 9525"/>
                              <a:gd name="connsiteX308" fmla="*/ 17297 w 28575"/>
                              <a:gd name="connsiteY308" fmla="*/ 9525 h 9525"/>
                              <a:gd name="connsiteX309" fmla="*/ 17297 w 28575"/>
                              <a:gd name="connsiteY309" fmla="*/ 9525 h 9525"/>
                              <a:gd name="connsiteX310" fmla="*/ 17297 w 28575"/>
                              <a:gd name="connsiteY310" fmla="*/ 6353 h 9525"/>
                              <a:gd name="connsiteX311" fmla="*/ 17297 w 28575"/>
                              <a:gd name="connsiteY311" fmla="*/ 3172 h 9525"/>
                              <a:gd name="connsiteX312" fmla="*/ 17297 w 28575"/>
                              <a:gd name="connsiteY312" fmla="*/ 6353 h 9525"/>
                              <a:gd name="connsiteX313" fmla="*/ 17297 w 28575"/>
                              <a:gd name="connsiteY313" fmla="*/ 6353 h 9525"/>
                              <a:gd name="connsiteX314" fmla="*/ 17297 w 28575"/>
                              <a:gd name="connsiteY314" fmla="*/ 6353 h 9525"/>
                              <a:gd name="connsiteX315" fmla="*/ 17297 w 28575"/>
                              <a:gd name="connsiteY315" fmla="*/ 6353 h 9525"/>
                              <a:gd name="connsiteX316" fmla="*/ 17297 w 28575"/>
                              <a:gd name="connsiteY316" fmla="*/ 6353 h 9525"/>
                              <a:gd name="connsiteX317" fmla="*/ 18050 w 28575"/>
                              <a:gd name="connsiteY317" fmla="*/ 6353 h 9525"/>
                              <a:gd name="connsiteX318" fmla="*/ 18050 w 28575"/>
                              <a:gd name="connsiteY318" fmla="*/ 6353 h 9525"/>
                              <a:gd name="connsiteX319" fmla="*/ 18050 w 28575"/>
                              <a:gd name="connsiteY319" fmla="*/ 6353 h 9525"/>
                              <a:gd name="connsiteX320" fmla="*/ 18050 w 28575"/>
                              <a:gd name="connsiteY320" fmla="*/ 6353 h 9525"/>
                              <a:gd name="connsiteX321" fmla="*/ 18050 w 28575"/>
                              <a:gd name="connsiteY321" fmla="*/ 6353 h 9525"/>
                              <a:gd name="connsiteX322" fmla="*/ 18050 w 28575"/>
                              <a:gd name="connsiteY322" fmla="*/ 6353 h 9525"/>
                              <a:gd name="connsiteX323" fmla="*/ 18050 w 28575"/>
                              <a:gd name="connsiteY323" fmla="*/ 6353 h 9525"/>
                              <a:gd name="connsiteX324" fmla="*/ 18050 w 28575"/>
                              <a:gd name="connsiteY324" fmla="*/ 3172 h 9525"/>
                              <a:gd name="connsiteX325" fmla="*/ 18050 w 28575"/>
                              <a:gd name="connsiteY325" fmla="*/ 6353 h 9525"/>
                              <a:gd name="connsiteX326" fmla="*/ 18050 w 28575"/>
                              <a:gd name="connsiteY326" fmla="*/ 6353 h 9525"/>
                              <a:gd name="connsiteX327" fmla="*/ 18050 w 28575"/>
                              <a:gd name="connsiteY327" fmla="*/ 6353 h 9525"/>
                              <a:gd name="connsiteX328" fmla="*/ 18050 w 28575"/>
                              <a:gd name="connsiteY328" fmla="*/ 6353 h 9525"/>
                              <a:gd name="connsiteX329" fmla="*/ 18802 w 28575"/>
                              <a:gd name="connsiteY329" fmla="*/ 6353 h 9525"/>
                              <a:gd name="connsiteX330" fmla="*/ 18802 w 28575"/>
                              <a:gd name="connsiteY330" fmla="*/ 6353 h 9525"/>
                              <a:gd name="connsiteX331" fmla="*/ 18802 w 28575"/>
                              <a:gd name="connsiteY331" fmla="*/ 6353 h 9525"/>
                              <a:gd name="connsiteX332" fmla="*/ 18802 w 28575"/>
                              <a:gd name="connsiteY332" fmla="*/ 6353 h 9525"/>
                              <a:gd name="connsiteX333" fmla="*/ 18802 w 28575"/>
                              <a:gd name="connsiteY333" fmla="*/ 9525 h 9525"/>
                              <a:gd name="connsiteX334" fmla="*/ 18802 w 28575"/>
                              <a:gd name="connsiteY334" fmla="*/ 6353 h 9525"/>
                              <a:gd name="connsiteX335" fmla="*/ 18802 w 28575"/>
                              <a:gd name="connsiteY335" fmla="*/ 6353 h 9525"/>
                              <a:gd name="connsiteX336" fmla="*/ 18802 w 28575"/>
                              <a:gd name="connsiteY336" fmla="*/ 6353 h 9525"/>
                              <a:gd name="connsiteX337" fmla="*/ 18802 w 28575"/>
                              <a:gd name="connsiteY337" fmla="*/ 6353 h 9525"/>
                              <a:gd name="connsiteX338" fmla="*/ 18802 w 28575"/>
                              <a:gd name="connsiteY338" fmla="*/ 6353 h 9525"/>
                              <a:gd name="connsiteX339" fmla="*/ 18802 w 28575"/>
                              <a:gd name="connsiteY339" fmla="*/ 6353 h 9525"/>
                              <a:gd name="connsiteX340" fmla="*/ 18802 w 28575"/>
                              <a:gd name="connsiteY340" fmla="*/ 6353 h 9525"/>
                              <a:gd name="connsiteX341" fmla="*/ 19555 w 28575"/>
                              <a:gd name="connsiteY341" fmla="*/ 3172 h 9525"/>
                              <a:gd name="connsiteX342" fmla="*/ 19555 w 28575"/>
                              <a:gd name="connsiteY342" fmla="*/ 3172 h 9525"/>
                              <a:gd name="connsiteX343" fmla="*/ 19555 w 28575"/>
                              <a:gd name="connsiteY343" fmla="*/ 3172 h 9525"/>
                              <a:gd name="connsiteX344" fmla="*/ 19555 w 28575"/>
                              <a:gd name="connsiteY344" fmla="*/ 3172 h 9525"/>
                              <a:gd name="connsiteX345" fmla="*/ 19555 w 28575"/>
                              <a:gd name="connsiteY345" fmla="*/ 3172 h 9525"/>
                              <a:gd name="connsiteX346" fmla="*/ 19555 w 28575"/>
                              <a:gd name="connsiteY346" fmla="*/ 3172 h 9525"/>
                              <a:gd name="connsiteX347" fmla="*/ 19555 w 28575"/>
                              <a:gd name="connsiteY347" fmla="*/ 3172 h 9525"/>
                              <a:gd name="connsiteX348" fmla="*/ 19555 w 28575"/>
                              <a:gd name="connsiteY348" fmla="*/ 6353 h 9525"/>
                              <a:gd name="connsiteX349" fmla="*/ 19555 w 28575"/>
                              <a:gd name="connsiteY349" fmla="*/ 6353 h 9525"/>
                              <a:gd name="connsiteX350" fmla="*/ 19555 w 28575"/>
                              <a:gd name="connsiteY350" fmla="*/ 9525 h 9525"/>
                              <a:gd name="connsiteX351" fmla="*/ 19555 w 28575"/>
                              <a:gd name="connsiteY351" fmla="*/ 9525 h 9525"/>
                              <a:gd name="connsiteX352" fmla="*/ 19555 w 28575"/>
                              <a:gd name="connsiteY352" fmla="*/ 9525 h 9525"/>
                              <a:gd name="connsiteX353" fmla="*/ 20307 w 28575"/>
                              <a:gd name="connsiteY353" fmla="*/ 6353 h 9525"/>
                              <a:gd name="connsiteX354" fmla="*/ 20307 w 28575"/>
                              <a:gd name="connsiteY354" fmla="*/ 6353 h 9525"/>
                              <a:gd name="connsiteX355" fmla="*/ 20307 w 28575"/>
                              <a:gd name="connsiteY355" fmla="*/ 3172 h 9525"/>
                              <a:gd name="connsiteX356" fmla="*/ 20307 w 28575"/>
                              <a:gd name="connsiteY356" fmla="*/ 3172 h 9525"/>
                              <a:gd name="connsiteX357" fmla="*/ 20307 w 28575"/>
                              <a:gd name="connsiteY357" fmla="*/ 3172 h 9525"/>
                              <a:gd name="connsiteX358" fmla="*/ 20307 w 28575"/>
                              <a:gd name="connsiteY358" fmla="*/ 3172 h 9525"/>
                              <a:gd name="connsiteX359" fmla="*/ 20307 w 28575"/>
                              <a:gd name="connsiteY359" fmla="*/ 9525 h 9525"/>
                              <a:gd name="connsiteX360" fmla="*/ 20307 w 28575"/>
                              <a:gd name="connsiteY360" fmla="*/ 9525 h 9525"/>
                              <a:gd name="connsiteX361" fmla="*/ 20307 w 28575"/>
                              <a:gd name="connsiteY361" fmla="*/ 9525 h 9525"/>
                              <a:gd name="connsiteX362" fmla="*/ 20307 w 28575"/>
                              <a:gd name="connsiteY362" fmla="*/ 9525 h 9525"/>
                              <a:gd name="connsiteX363" fmla="*/ 20307 w 28575"/>
                              <a:gd name="connsiteY363" fmla="*/ 9525 h 9525"/>
                              <a:gd name="connsiteX364" fmla="*/ 20307 w 28575"/>
                              <a:gd name="connsiteY364" fmla="*/ 9525 h 9525"/>
                              <a:gd name="connsiteX365" fmla="*/ 21060 w 28575"/>
                              <a:gd name="connsiteY365" fmla="*/ 9525 h 9525"/>
                              <a:gd name="connsiteX366" fmla="*/ 21060 w 28575"/>
                              <a:gd name="connsiteY366" fmla="*/ 6353 h 9525"/>
                              <a:gd name="connsiteX367" fmla="*/ 21060 w 28575"/>
                              <a:gd name="connsiteY367" fmla="*/ 6353 h 9525"/>
                              <a:gd name="connsiteX368" fmla="*/ 21060 w 28575"/>
                              <a:gd name="connsiteY368" fmla="*/ 6353 h 9525"/>
                              <a:gd name="connsiteX369" fmla="*/ 21060 w 28575"/>
                              <a:gd name="connsiteY369" fmla="*/ 6353 h 9525"/>
                              <a:gd name="connsiteX370" fmla="*/ 21060 w 28575"/>
                              <a:gd name="connsiteY370" fmla="*/ 6353 h 9525"/>
                              <a:gd name="connsiteX371" fmla="*/ 21060 w 28575"/>
                              <a:gd name="connsiteY371" fmla="*/ 6353 h 9525"/>
                              <a:gd name="connsiteX372" fmla="*/ 21060 w 28575"/>
                              <a:gd name="connsiteY372" fmla="*/ 6353 h 9525"/>
                              <a:gd name="connsiteX373" fmla="*/ 21060 w 28575"/>
                              <a:gd name="connsiteY373" fmla="*/ 6353 h 9525"/>
                              <a:gd name="connsiteX374" fmla="*/ 21060 w 28575"/>
                              <a:gd name="connsiteY374" fmla="*/ 6353 h 9525"/>
                              <a:gd name="connsiteX375" fmla="*/ 21060 w 28575"/>
                              <a:gd name="connsiteY375" fmla="*/ 6353 h 9525"/>
                              <a:gd name="connsiteX376" fmla="*/ 21060 w 28575"/>
                              <a:gd name="connsiteY376" fmla="*/ 6353 h 9525"/>
                              <a:gd name="connsiteX377" fmla="*/ 21060 w 28575"/>
                              <a:gd name="connsiteY377" fmla="*/ 6353 h 9525"/>
                              <a:gd name="connsiteX378" fmla="*/ 21060 w 28575"/>
                              <a:gd name="connsiteY378" fmla="*/ 6353 h 9525"/>
                              <a:gd name="connsiteX379" fmla="*/ 21060 w 28575"/>
                              <a:gd name="connsiteY379" fmla="*/ 6353 h 9525"/>
                              <a:gd name="connsiteX380" fmla="*/ 21060 w 28575"/>
                              <a:gd name="connsiteY380" fmla="*/ 6353 h 9525"/>
                              <a:gd name="connsiteX381" fmla="*/ 21060 w 28575"/>
                              <a:gd name="connsiteY381" fmla="*/ 6353 h 9525"/>
                              <a:gd name="connsiteX382" fmla="*/ 21060 w 28575"/>
                              <a:gd name="connsiteY382" fmla="*/ 6353 h 9525"/>
                              <a:gd name="connsiteX383" fmla="*/ 21803 w 28575"/>
                              <a:gd name="connsiteY383" fmla="*/ 6353 h 9525"/>
                              <a:gd name="connsiteX384" fmla="*/ 21803 w 28575"/>
                              <a:gd name="connsiteY384" fmla="*/ 3172 h 9525"/>
                              <a:gd name="connsiteX385" fmla="*/ 21803 w 28575"/>
                              <a:gd name="connsiteY385" fmla="*/ 3172 h 9525"/>
                              <a:gd name="connsiteX386" fmla="*/ 21803 w 28575"/>
                              <a:gd name="connsiteY386" fmla="*/ 3172 h 9525"/>
                              <a:gd name="connsiteX387" fmla="*/ 21803 w 28575"/>
                              <a:gd name="connsiteY387" fmla="*/ 0 h 9525"/>
                              <a:gd name="connsiteX388" fmla="*/ 21803 w 28575"/>
                              <a:gd name="connsiteY388" fmla="*/ 3172 h 9525"/>
                              <a:gd name="connsiteX389" fmla="*/ 21803 w 28575"/>
                              <a:gd name="connsiteY389" fmla="*/ 3172 h 9525"/>
                              <a:gd name="connsiteX390" fmla="*/ 21803 w 28575"/>
                              <a:gd name="connsiteY390" fmla="*/ 6353 h 9525"/>
                              <a:gd name="connsiteX391" fmla="*/ 21803 w 28575"/>
                              <a:gd name="connsiteY391" fmla="*/ 6353 h 9525"/>
                              <a:gd name="connsiteX392" fmla="*/ 21803 w 28575"/>
                              <a:gd name="connsiteY392" fmla="*/ 6353 h 9525"/>
                              <a:gd name="connsiteX393" fmla="*/ 21803 w 28575"/>
                              <a:gd name="connsiteY393" fmla="*/ 6353 h 9525"/>
                              <a:gd name="connsiteX394" fmla="*/ 21803 w 28575"/>
                              <a:gd name="connsiteY394" fmla="*/ 3172 h 9525"/>
                              <a:gd name="connsiteX395" fmla="*/ 21803 w 28575"/>
                              <a:gd name="connsiteY395" fmla="*/ 3172 h 9525"/>
                              <a:gd name="connsiteX396" fmla="*/ 21803 w 28575"/>
                              <a:gd name="connsiteY396" fmla="*/ 3172 h 9525"/>
                              <a:gd name="connsiteX397" fmla="*/ 22555 w 28575"/>
                              <a:gd name="connsiteY397" fmla="*/ 3172 h 9525"/>
                              <a:gd name="connsiteX398" fmla="*/ 22555 w 28575"/>
                              <a:gd name="connsiteY398" fmla="*/ 6353 h 9525"/>
                              <a:gd name="connsiteX399" fmla="*/ 22555 w 28575"/>
                              <a:gd name="connsiteY399" fmla="*/ 6353 h 9525"/>
                              <a:gd name="connsiteX400" fmla="*/ 22555 w 28575"/>
                              <a:gd name="connsiteY400" fmla="*/ 6353 h 9525"/>
                              <a:gd name="connsiteX401" fmla="*/ 22555 w 28575"/>
                              <a:gd name="connsiteY401" fmla="*/ 6353 h 9525"/>
                              <a:gd name="connsiteX402" fmla="*/ 22555 w 28575"/>
                              <a:gd name="connsiteY402" fmla="*/ 6353 h 9525"/>
                              <a:gd name="connsiteX403" fmla="*/ 22555 w 28575"/>
                              <a:gd name="connsiteY403" fmla="*/ 6353 h 9525"/>
                              <a:gd name="connsiteX404" fmla="*/ 22555 w 28575"/>
                              <a:gd name="connsiteY404" fmla="*/ 9525 h 9525"/>
                              <a:gd name="connsiteX405" fmla="*/ 22555 w 28575"/>
                              <a:gd name="connsiteY405" fmla="*/ 9525 h 9525"/>
                              <a:gd name="connsiteX406" fmla="*/ 22555 w 28575"/>
                              <a:gd name="connsiteY406" fmla="*/ 6353 h 9525"/>
                              <a:gd name="connsiteX407" fmla="*/ 22555 w 28575"/>
                              <a:gd name="connsiteY407" fmla="*/ 6353 h 9525"/>
                              <a:gd name="connsiteX408" fmla="*/ 22555 w 28575"/>
                              <a:gd name="connsiteY408" fmla="*/ 6353 h 9525"/>
                              <a:gd name="connsiteX409" fmla="*/ 23308 w 28575"/>
                              <a:gd name="connsiteY409" fmla="*/ 6353 h 9525"/>
                              <a:gd name="connsiteX410" fmla="*/ 23308 w 28575"/>
                              <a:gd name="connsiteY410" fmla="*/ 6353 h 9525"/>
                              <a:gd name="connsiteX411" fmla="*/ 23308 w 28575"/>
                              <a:gd name="connsiteY411" fmla="*/ 6353 h 9525"/>
                              <a:gd name="connsiteX412" fmla="*/ 23308 w 28575"/>
                              <a:gd name="connsiteY412" fmla="*/ 3172 h 9525"/>
                              <a:gd name="connsiteX413" fmla="*/ 23308 w 28575"/>
                              <a:gd name="connsiteY413" fmla="*/ 6353 h 9525"/>
                              <a:gd name="connsiteX414" fmla="*/ 23308 w 28575"/>
                              <a:gd name="connsiteY414" fmla="*/ 6353 h 9525"/>
                              <a:gd name="connsiteX415" fmla="*/ 23308 w 28575"/>
                              <a:gd name="connsiteY415" fmla="*/ 6353 h 9525"/>
                              <a:gd name="connsiteX416" fmla="*/ 23308 w 28575"/>
                              <a:gd name="connsiteY416" fmla="*/ 6353 h 9525"/>
                              <a:gd name="connsiteX417" fmla="*/ 23308 w 28575"/>
                              <a:gd name="connsiteY417" fmla="*/ 6353 h 9525"/>
                              <a:gd name="connsiteX418" fmla="*/ 23308 w 28575"/>
                              <a:gd name="connsiteY418" fmla="*/ 6353 h 9525"/>
                              <a:gd name="connsiteX419" fmla="*/ 23308 w 28575"/>
                              <a:gd name="connsiteY419" fmla="*/ 6353 h 9525"/>
                              <a:gd name="connsiteX420" fmla="*/ 23308 w 28575"/>
                              <a:gd name="connsiteY420" fmla="*/ 6353 h 9525"/>
                              <a:gd name="connsiteX421" fmla="*/ 24060 w 28575"/>
                              <a:gd name="connsiteY421" fmla="*/ 9525 h 9525"/>
                              <a:gd name="connsiteX422" fmla="*/ 24060 w 28575"/>
                              <a:gd name="connsiteY422" fmla="*/ 9525 h 9525"/>
                              <a:gd name="connsiteX423" fmla="*/ 24060 w 28575"/>
                              <a:gd name="connsiteY423" fmla="*/ 9525 h 9525"/>
                              <a:gd name="connsiteX424" fmla="*/ 24060 w 28575"/>
                              <a:gd name="connsiteY424" fmla="*/ 9525 h 9525"/>
                              <a:gd name="connsiteX425" fmla="*/ 24060 w 28575"/>
                              <a:gd name="connsiteY425" fmla="*/ 9525 h 9525"/>
                              <a:gd name="connsiteX426" fmla="*/ 24060 w 28575"/>
                              <a:gd name="connsiteY426" fmla="*/ 9525 h 9525"/>
                              <a:gd name="connsiteX427" fmla="*/ 24060 w 28575"/>
                              <a:gd name="connsiteY427" fmla="*/ 6353 h 9525"/>
                              <a:gd name="connsiteX428" fmla="*/ 24060 w 28575"/>
                              <a:gd name="connsiteY428" fmla="*/ 9525 h 9525"/>
                              <a:gd name="connsiteX429" fmla="*/ 24060 w 28575"/>
                              <a:gd name="connsiteY429" fmla="*/ 6353 h 9525"/>
                              <a:gd name="connsiteX430" fmla="*/ 24060 w 28575"/>
                              <a:gd name="connsiteY430" fmla="*/ 9525 h 9525"/>
                              <a:gd name="connsiteX431" fmla="*/ 24060 w 28575"/>
                              <a:gd name="connsiteY431" fmla="*/ 9525 h 9525"/>
                              <a:gd name="connsiteX432" fmla="*/ 24060 w 28575"/>
                              <a:gd name="connsiteY432" fmla="*/ 9525 h 9525"/>
                              <a:gd name="connsiteX433" fmla="*/ 24813 w 28575"/>
                              <a:gd name="connsiteY433" fmla="*/ 6353 h 9525"/>
                              <a:gd name="connsiteX434" fmla="*/ 24813 w 28575"/>
                              <a:gd name="connsiteY434" fmla="*/ 6353 h 9525"/>
                              <a:gd name="connsiteX435" fmla="*/ 24813 w 28575"/>
                              <a:gd name="connsiteY435" fmla="*/ 6353 h 9525"/>
                              <a:gd name="connsiteX436" fmla="*/ 24813 w 28575"/>
                              <a:gd name="connsiteY436" fmla="*/ 3172 h 9525"/>
                              <a:gd name="connsiteX437" fmla="*/ 24813 w 28575"/>
                              <a:gd name="connsiteY437" fmla="*/ 3172 h 9525"/>
                              <a:gd name="connsiteX438" fmla="*/ 24813 w 28575"/>
                              <a:gd name="connsiteY438" fmla="*/ 3172 h 9525"/>
                              <a:gd name="connsiteX439" fmla="*/ 24813 w 28575"/>
                              <a:gd name="connsiteY439" fmla="*/ 3172 h 9525"/>
                              <a:gd name="connsiteX440" fmla="*/ 24813 w 28575"/>
                              <a:gd name="connsiteY440" fmla="*/ 3172 h 9525"/>
                              <a:gd name="connsiteX441" fmla="*/ 24813 w 28575"/>
                              <a:gd name="connsiteY441" fmla="*/ 6353 h 9525"/>
                              <a:gd name="connsiteX442" fmla="*/ 24813 w 28575"/>
                              <a:gd name="connsiteY442" fmla="*/ 6353 h 9525"/>
                              <a:gd name="connsiteX443" fmla="*/ 24813 w 28575"/>
                              <a:gd name="connsiteY443" fmla="*/ 6353 h 9525"/>
                              <a:gd name="connsiteX444" fmla="*/ 24813 w 28575"/>
                              <a:gd name="connsiteY444" fmla="*/ 9525 h 9525"/>
                              <a:gd name="connsiteX445" fmla="*/ 25565 w 28575"/>
                              <a:gd name="connsiteY445" fmla="*/ 9525 h 9525"/>
                              <a:gd name="connsiteX446" fmla="*/ 25565 w 28575"/>
                              <a:gd name="connsiteY446" fmla="*/ 9525 h 9525"/>
                              <a:gd name="connsiteX447" fmla="*/ 25565 w 28575"/>
                              <a:gd name="connsiteY447" fmla="*/ 6353 h 9525"/>
                              <a:gd name="connsiteX448" fmla="*/ 25565 w 28575"/>
                              <a:gd name="connsiteY448" fmla="*/ 3172 h 9525"/>
                              <a:gd name="connsiteX449" fmla="*/ 25565 w 28575"/>
                              <a:gd name="connsiteY449" fmla="*/ 3172 h 9525"/>
                              <a:gd name="connsiteX450" fmla="*/ 25565 w 28575"/>
                              <a:gd name="connsiteY450" fmla="*/ 0 h 9525"/>
                              <a:gd name="connsiteX451" fmla="*/ 25565 w 28575"/>
                              <a:gd name="connsiteY451" fmla="*/ 3172 h 9525"/>
                              <a:gd name="connsiteX452" fmla="*/ 25565 w 28575"/>
                              <a:gd name="connsiteY452" fmla="*/ 3172 h 9525"/>
                              <a:gd name="connsiteX453" fmla="*/ 25565 w 28575"/>
                              <a:gd name="connsiteY453" fmla="*/ 3172 h 9525"/>
                              <a:gd name="connsiteX454" fmla="*/ 25565 w 28575"/>
                              <a:gd name="connsiteY454" fmla="*/ 9525 h 9525"/>
                              <a:gd name="connsiteX455" fmla="*/ 25565 w 28575"/>
                              <a:gd name="connsiteY455" fmla="*/ 9525 h 9525"/>
                              <a:gd name="connsiteX456" fmla="*/ 25565 w 28575"/>
                              <a:gd name="connsiteY456" fmla="*/ 9525 h 9525"/>
                              <a:gd name="connsiteX457" fmla="*/ 25565 w 28575"/>
                              <a:gd name="connsiteY457" fmla="*/ 9525 h 9525"/>
                              <a:gd name="connsiteX458" fmla="*/ 25565 w 28575"/>
                              <a:gd name="connsiteY458" fmla="*/ 6353 h 9525"/>
                              <a:gd name="connsiteX459" fmla="*/ 26318 w 28575"/>
                              <a:gd name="connsiteY459" fmla="*/ 6353 h 9525"/>
                              <a:gd name="connsiteX460" fmla="*/ 26318 w 28575"/>
                              <a:gd name="connsiteY460" fmla="*/ 6353 h 9525"/>
                              <a:gd name="connsiteX461" fmla="*/ 26318 w 28575"/>
                              <a:gd name="connsiteY461" fmla="*/ 6353 h 9525"/>
                              <a:gd name="connsiteX462" fmla="*/ 26318 w 28575"/>
                              <a:gd name="connsiteY462" fmla="*/ 9525 h 9525"/>
                              <a:gd name="connsiteX463" fmla="*/ 26318 w 28575"/>
                              <a:gd name="connsiteY463" fmla="*/ 9525 h 9525"/>
                              <a:gd name="connsiteX464" fmla="*/ 26318 w 28575"/>
                              <a:gd name="connsiteY464" fmla="*/ 9525 h 9525"/>
                              <a:gd name="connsiteX465" fmla="*/ 26318 w 28575"/>
                              <a:gd name="connsiteY465" fmla="*/ 9525 h 9525"/>
                              <a:gd name="connsiteX466" fmla="*/ 26318 w 28575"/>
                              <a:gd name="connsiteY466" fmla="*/ 6353 h 9525"/>
                              <a:gd name="connsiteX467" fmla="*/ 26318 w 28575"/>
                              <a:gd name="connsiteY467" fmla="*/ 3172 h 9525"/>
                              <a:gd name="connsiteX468" fmla="*/ 26318 w 28575"/>
                              <a:gd name="connsiteY468" fmla="*/ 6353 h 9525"/>
                              <a:gd name="connsiteX469" fmla="*/ 26318 w 28575"/>
                              <a:gd name="connsiteY469" fmla="*/ 6353 h 9525"/>
                              <a:gd name="connsiteX470" fmla="*/ 26318 w 28575"/>
                              <a:gd name="connsiteY470" fmla="*/ 9525 h 9525"/>
                              <a:gd name="connsiteX471" fmla="*/ 26318 w 28575"/>
                              <a:gd name="connsiteY471" fmla="*/ 9525 h 9525"/>
                              <a:gd name="connsiteX472" fmla="*/ 26318 w 28575"/>
                              <a:gd name="connsiteY472" fmla="*/ 9525 h 9525"/>
                              <a:gd name="connsiteX473" fmla="*/ 26318 w 28575"/>
                              <a:gd name="connsiteY473" fmla="*/ 9525 h 9525"/>
                              <a:gd name="connsiteX474" fmla="*/ 26318 w 28575"/>
                              <a:gd name="connsiteY474" fmla="*/ 6353 h 9525"/>
                              <a:gd name="connsiteX475" fmla="*/ 26318 w 28575"/>
                              <a:gd name="connsiteY475" fmla="*/ 6353 h 9525"/>
                              <a:gd name="connsiteX476" fmla="*/ 26318 w 28575"/>
                              <a:gd name="connsiteY476" fmla="*/ 6353 h 9525"/>
                              <a:gd name="connsiteX477" fmla="*/ 27070 w 28575"/>
                              <a:gd name="connsiteY477" fmla="*/ 6353 h 9525"/>
                              <a:gd name="connsiteX478" fmla="*/ 27070 w 28575"/>
                              <a:gd name="connsiteY478" fmla="*/ 6353 h 9525"/>
                              <a:gd name="connsiteX479" fmla="*/ 27070 w 28575"/>
                              <a:gd name="connsiteY479" fmla="*/ 6353 h 9525"/>
                              <a:gd name="connsiteX480" fmla="*/ 27070 w 28575"/>
                              <a:gd name="connsiteY480" fmla="*/ 6353 h 9525"/>
                              <a:gd name="connsiteX481" fmla="*/ 27070 w 28575"/>
                              <a:gd name="connsiteY481" fmla="*/ 6353 h 9525"/>
                              <a:gd name="connsiteX482" fmla="*/ 27070 w 28575"/>
                              <a:gd name="connsiteY482" fmla="*/ 6353 h 9525"/>
                              <a:gd name="connsiteX483" fmla="*/ 27070 w 28575"/>
                              <a:gd name="connsiteY483" fmla="*/ 6353 h 9525"/>
                              <a:gd name="connsiteX484" fmla="*/ 27070 w 28575"/>
                              <a:gd name="connsiteY484" fmla="*/ 3172 h 9525"/>
                              <a:gd name="connsiteX485" fmla="*/ 27070 w 28575"/>
                              <a:gd name="connsiteY485" fmla="*/ 0 h 9525"/>
                              <a:gd name="connsiteX486" fmla="*/ 27070 w 28575"/>
                              <a:gd name="connsiteY486" fmla="*/ 3172 h 9525"/>
                              <a:gd name="connsiteX487" fmla="*/ 27070 w 28575"/>
                              <a:gd name="connsiteY487" fmla="*/ 3172 h 9525"/>
                              <a:gd name="connsiteX488" fmla="*/ 27070 w 28575"/>
                              <a:gd name="connsiteY488" fmla="*/ 3172 h 9525"/>
                              <a:gd name="connsiteX489" fmla="*/ 27823 w 28575"/>
                              <a:gd name="connsiteY489" fmla="*/ 6353 h 9525"/>
                              <a:gd name="connsiteX490" fmla="*/ 27823 w 28575"/>
                              <a:gd name="connsiteY490" fmla="*/ 9525 h 9525"/>
                              <a:gd name="connsiteX491" fmla="*/ 27823 w 28575"/>
                              <a:gd name="connsiteY491" fmla="*/ 6353 h 9525"/>
                              <a:gd name="connsiteX492" fmla="*/ 27823 w 28575"/>
                              <a:gd name="connsiteY492" fmla="*/ 6353 h 9525"/>
                              <a:gd name="connsiteX493" fmla="*/ 27823 w 28575"/>
                              <a:gd name="connsiteY493" fmla="*/ 9525 h 9525"/>
                              <a:gd name="connsiteX494" fmla="*/ 27823 w 28575"/>
                              <a:gd name="connsiteY494" fmla="*/ 9525 h 9525"/>
                              <a:gd name="connsiteX495" fmla="*/ 27823 w 28575"/>
                              <a:gd name="connsiteY495" fmla="*/ 9525 h 9525"/>
                              <a:gd name="connsiteX496" fmla="*/ 27823 w 28575"/>
                              <a:gd name="connsiteY496" fmla="*/ 9525 h 9525"/>
                              <a:gd name="connsiteX497" fmla="*/ 27823 w 28575"/>
                              <a:gd name="connsiteY497" fmla="*/ 6353 h 9525"/>
                              <a:gd name="connsiteX498" fmla="*/ 27823 w 28575"/>
                              <a:gd name="connsiteY498" fmla="*/ 3172 h 9525"/>
                              <a:gd name="connsiteX499" fmla="*/ 27823 w 28575"/>
                              <a:gd name="connsiteY499" fmla="*/ 6353 h 9525"/>
                              <a:gd name="connsiteX500" fmla="*/ 27823 w 28575"/>
                              <a:gd name="connsiteY500" fmla="*/ 6353 h 9525"/>
                              <a:gd name="connsiteX501" fmla="*/ 28575 w 28575"/>
                              <a:gd name="connsiteY501" fmla="*/ 3172 h 9525"/>
                              <a:gd name="connsiteX502" fmla="*/ 28575 w 28575"/>
                              <a:gd name="connsiteY502" fmla="*/ 3172 h 9525"/>
                              <a:gd name="connsiteX503" fmla="*/ 28575 w 28575"/>
                              <a:gd name="connsiteY503" fmla="*/ 6353 h 9525"/>
                              <a:gd name="connsiteX504" fmla="*/ 28575 w 28575"/>
                              <a:gd name="connsiteY504" fmla="*/ 6353 h 9525"/>
                              <a:gd name="connsiteX505" fmla="*/ 28575 w 28575"/>
                              <a:gd name="connsiteY505" fmla="*/ 6353 h 9525"/>
                              <a:gd name="connsiteX506" fmla="*/ 28575 w 28575"/>
                              <a:gd name="connsiteY506" fmla="*/ 6353 h 9525"/>
                              <a:gd name="connsiteX507" fmla="*/ 28575 w 28575"/>
                              <a:gd name="connsiteY507" fmla="*/ 3172 h 9525"/>
                              <a:gd name="connsiteX508" fmla="*/ 28575 w 28575"/>
                              <a:gd name="connsiteY508" fmla="*/ 3172 h 9525"/>
                              <a:gd name="connsiteX509" fmla="*/ 28575 w 28575"/>
                              <a:gd name="connsiteY509" fmla="*/ 3172 h 9525"/>
                              <a:gd name="connsiteX510" fmla="*/ 28575 w 28575"/>
                              <a:gd name="connsiteY510" fmla="*/ 6353 h 9525"/>
                              <a:gd name="connsiteX511" fmla="*/ 28575 w 28575"/>
                              <a:gd name="connsiteY511" fmla="*/ 635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6353"/>
                                </a:moveTo>
                                <a:lnTo>
                                  <a:pt x="0" y="6353"/>
                                </a:lnTo>
                                <a:lnTo>
                                  <a:pt x="0" y="6353"/>
                                </a:lnTo>
                                <a:lnTo>
                                  <a:pt x="0" y="3172"/>
                                </a:lnTo>
                                <a:lnTo>
                                  <a:pt x="0" y="6353"/>
                                </a:lnTo>
                                <a:lnTo>
                                  <a:pt x="0" y="3172"/>
                                </a:lnTo>
                                <a:lnTo>
                                  <a:pt x="0" y="3172"/>
                                </a:lnTo>
                                <a:lnTo>
                                  <a:pt x="752" y="6353"/>
                                </a:lnTo>
                                <a:lnTo>
                                  <a:pt x="752" y="6353"/>
                                </a:lnTo>
                                <a:lnTo>
                                  <a:pt x="752" y="6353"/>
                                </a:lnTo>
                                <a:lnTo>
                                  <a:pt x="752" y="6353"/>
                                </a:lnTo>
                                <a:lnTo>
                                  <a:pt x="752" y="6353"/>
                                </a:lnTo>
                                <a:lnTo>
                                  <a:pt x="752" y="6353"/>
                                </a:lnTo>
                                <a:lnTo>
                                  <a:pt x="752" y="6353"/>
                                </a:lnTo>
                                <a:lnTo>
                                  <a:pt x="752" y="3172"/>
                                </a:lnTo>
                                <a:lnTo>
                                  <a:pt x="752" y="3172"/>
                                </a:lnTo>
                                <a:lnTo>
                                  <a:pt x="752" y="3172"/>
                                </a:lnTo>
                                <a:lnTo>
                                  <a:pt x="752" y="3172"/>
                                </a:lnTo>
                                <a:lnTo>
                                  <a:pt x="752" y="3172"/>
                                </a:lnTo>
                                <a:lnTo>
                                  <a:pt x="1505" y="3172"/>
                                </a:lnTo>
                                <a:lnTo>
                                  <a:pt x="1505" y="3172"/>
                                </a:lnTo>
                                <a:lnTo>
                                  <a:pt x="1505" y="0"/>
                                </a:lnTo>
                                <a:lnTo>
                                  <a:pt x="1505" y="0"/>
                                </a:lnTo>
                                <a:lnTo>
                                  <a:pt x="1505" y="3172"/>
                                </a:lnTo>
                                <a:lnTo>
                                  <a:pt x="1505" y="3172"/>
                                </a:lnTo>
                                <a:lnTo>
                                  <a:pt x="1505" y="6353"/>
                                </a:lnTo>
                                <a:lnTo>
                                  <a:pt x="1505" y="6353"/>
                                </a:lnTo>
                                <a:lnTo>
                                  <a:pt x="1505" y="6353"/>
                                </a:lnTo>
                                <a:lnTo>
                                  <a:pt x="1505" y="9525"/>
                                </a:lnTo>
                                <a:lnTo>
                                  <a:pt x="1505" y="9525"/>
                                </a:lnTo>
                                <a:lnTo>
                                  <a:pt x="1505" y="9525"/>
                                </a:lnTo>
                                <a:lnTo>
                                  <a:pt x="1505" y="9525"/>
                                </a:lnTo>
                                <a:lnTo>
                                  <a:pt x="1505" y="9525"/>
                                </a:lnTo>
                                <a:lnTo>
                                  <a:pt x="2257" y="6353"/>
                                </a:lnTo>
                                <a:lnTo>
                                  <a:pt x="2257" y="9525"/>
                                </a:lnTo>
                                <a:lnTo>
                                  <a:pt x="2257" y="6353"/>
                                </a:lnTo>
                                <a:lnTo>
                                  <a:pt x="2257" y="9525"/>
                                </a:lnTo>
                                <a:lnTo>
                                  <a:pt x="2257" y="9525"/>
                                </a:lnTo>
                                <a:lnTo>
                                  <a:pt x="2257" y="9525"/>
                                </a:lnTo>
                                <a:lnTo>
                                  <a:pt x="2257" y="9525"/>
                                </a:lnTo>
                                <a:lnTo>
                                  <a:pt x="2257" y="9525"/>
                                </a:lnTo>
                                <a:lnTo>
                                  <a:pt x="2257" y="6353"/>
                                </a:lnTo>
                                <a:lnTo>
                                  <a:pt x="2257" y="3172"/>
                                </a:lnTo>
                                <a:lnTo>
                                  <a:pt x="2257" y="6353"/>
                                </a:lnTo>
                                <a:lnTo>
                                  <a:pt x="2257" y="0"/>
                                </a:lnTo>
                                <a:lnTo>
                                  <a:pt x="2257" y="3172"/>
                                </a:lnTo>
                                <a:lnTo>
                                  <a:pt x="2257" y="3172"/>
                                </a:lnTo>
                                <a:lnTo>
                                  <a:pt x="2257" y="3172"/>
                                </a:lnTo>
                                <a:lnTo>
                                  <a:pt x="2257" y="3172"/>
                                </a:lnTo>
                                <a:lnTo>
                                  <a:pt x="2257" y="6353"/>
                                </a:lnTo>
                                <a:lnTo>
                                  <a:pt x="2257" y="6353"/>
                                </a:lnTo>
                                <a:lnTo>
                                  <a:pt x="3010" y="6353"/>
                                </a:lnTo>
                                <a:lnTo>
                                  <a:pt x="3010" y="9525"/>
                                </a:lnTo>
                                <a:lnTo>
                                  <a:pt x="3010" y="6353"/>
                                </a:lnTo>
                                <a:lnTo>
                                  <a:pt x="3010" y="6353"/>
                                </a:lnTo>
                                <a:lnTo>
                                  <a:pt x="3010" y="6353"/>
                                </a:lnTo>
                                <a:lnTo>
                                  <a:pt x="3010" y="6353"/>
                                </a:lnTo>
                                <a:lnTo>
                                  <a:pt x="3010" y="6353"/>
                                </a:lnTo>
                                <a:lnTo>
                                  <a:pt x="3010" y="6353"/>
                                </a:lnTo>
                                <a:lnTo>
                                  <a:pt x="3010" y="6353"/>
                                </a:lnTo>
                                <a:lnTo>
                                  <a:pt x="3010" y="6353"/>
                                </a:lnTo>
                                <a:lnTo>
                                  <a:pt x="3010" y="6353"/>
                                </a:lnTo>
                                <a:lnTo>
                                  <a:pt x="3010" y="6353"/>
                                </a:lnTo>
                                <a:lnTo>
                                  <a:pt x="3762" y="9525"/>
                                </a:lnTo>
                                <a:lnTo>
                                  <a:pt x="3762" y="9525"/>
                                </a:lnTo>
                                <a:lnTo>
                                  <a:pt x="3762" y="6353"/>
                                </a:lnTo>
                                <a:lnTo>
                                  <a:pt x="3762" y="6353"/>
                                </a:lnTo>
                                <a:lnTo>
                                  <a:pt x="3762" y="6353"/>
                                </a:lnTo>
                                <a:lnTo>
                                  <a:pt x="3762" y="6353"/>
                                </a:lnTo>
                                <a:lnTo>
                                  <a:pt x="3762" y="6353"/>
                                </a:lnTo>
                                <a:lnTo>
                                  <a:pt x="3762" y="9525"/>
                                </a:lnTo>
                                <a:lnTo>
                                  <a:pt x="3762" y="6353"/>
                                </a:lnTo>
                                <a:lnTo>
                                  <a:pt x="3762" y="6353"/>
                                </a:lnTo>
                                <a:lnTo>
                                  <a:pt x="3762" y="6353"/>
                                </a:lnTo>
                                <a:lnTo>
                                  <a:pt x="3762" y="3172"/>
                                </a:lnTo>
                                <a:lnTo>
                                  <a:pt x="4515" y="3172"/>
                                </a:lnTo>
                                <a:lnTo>
                                  <a:pt x="4515" y="3172"/>
                                </a:lnTo>
                                <a:lnTo>
                                  <a:pt x="4515" y="3172"/>
                                </a:lnTo>
                                <a:lnTo>
                                  <a:pt x="4515" y="6353"/>
                                </a:lnTo>
                                <a:lnTo>
                                  <a:pt x="4515" y="6353"/>
                                </a:lnTo>
                                <a:lnTo>
                                  <a:pt x="4515" y="6353"/>
                                </a:lnTo>
                                <a:lnTo>
                                  <a:pt x="4515" y="6353"/>
                                </a:lnTo>
                                <a:lnTo>
                                  <a:pt x="4515" y="6353"/>
                                </a:lnTo>
                                <a:lnTo>
                                  <a:pt x="4515" y="9525"/>
                                </a:lnTo>
                                <a:lnTo>
                                  <a:pt x="4515" y="9525"/>
                                </a:lnTo>
                                <a:lnTo>
                                  <a:pt x="4515" y="9525"/>
                                </a:lnTo>
                                <a:lnTo>
                                  <a:pt x="4515" y="9525"/>
                                </a:lnTo>
                                <a:lnTo>
                                  <a:pt x="5267" y="6353"/>
                                </a:lnTo>
                                <a:lnTo>
                                  <a:pt x="5267" y="9525"/>
                                </a:lnTo>
                                <a:lnTo>
                                  <a:pt x="5267" y="6353"/>
                                </a:lnTo>
                                <a:lnTo>
                                  <a:pt x="5267" y="6353"/>
                                </a:lnTo>
                                <a:lnTo>
                                  <a:pt x="5267" y="6353"/>
                                </a:lnTo>
                                <a:lnTo>
                                  <a:pt x="5267" y="6353"/>
                                </a:lnTo>
                                <a:lnTo>
                                  <a:pt x="5267" y="9525"/>
                                </a:lnTo>
                                <a:lnTo>
                                  <a:pt x="5267" y="6353"/>
                                </a:lnTo>
                                <a:lnTo>
                                  <a:pt x="5267" y="9525"/>
                                </a:lnTo>
                                <a:lnTo>
                                  <a:pt x="5267" y="6353"/>
                                </a:lnTo>
                                <a:lnTo>
                                  <a:pt x="5267" y="6353"/>
                                </a:lnTo>
                                <a:lnTo>
                                  <a:pt x="5267" y="6353"/>
                                </a:lnTo>
                                <a:lnTo>
                                  <a:pt x="6020" y="6353"/>
                                </a:lnTo>
                                <a:lnTo>
                                  <a:pt x="6020" y="9525"/>
                                </a:lnTo>
                                <a:lnTo>
                                  <a:pt x="6020" y="9525"/>
                                </a:lnTo>
                                <a:lnTo>
                                  <a:pt x="6020" y="9525"/>
                                </a:lnTo>
                                <a:lnTo>
                                  <a:pt x="6020" y="9525"/>
                                </a:lnTo>
                                <a:lnTo>
                                  <a:pt x="6020" y="9525"/>
                                </a:lnTo>
                                <a:lnTo>
                                  <a:pt x="6020" y="6353"/>
                                </a:lnTo>
                                <a:lnTo>
                                  <a:pt x="6020" y="6353"/>
                                </a:lnTo>
                                <a:lnTo>
                                  <a:pt x="6020" y="6353"/>
                                </a:lnTo>
                                <a:lnTo>
                                  <a:pt x="6020" y="6353"/>
                                </a:lnTo>
                                <a:lnTo>
                                  <a:pt x="6020" y="6353"/>
                                </a:lnTo>
                                <a:lnTo>
                                  <a:pt x="6020" y="6353"/>
                                </a:lnTo>
                                <a:lnTo>
                                  <a:pt x="6020" y="6353"/>
                                </a:lnTo>
                                <a:lnTo>
                                  <a:pt x="6020" y="9525"/>
                                </a:lnTo>
                                <a:lnTo>
                                  <a:pt x="6772" y="9525"/>
                                </a:lnTo>
                                <a:lnTo>
                                  <a:pt x="6772" y="9525"/>
                                </a:lnTo>
                                <a:lnTo>
                                  <a:pt x="6772" y="9525"/>
                                </a:lnTo>
                                <a:lnTo>
                                  <a:pt x="6772" y="6353"/>
                                </a:lnTo>
                                <a:lnTo>
                                  <a:pt x="6772" y="3172"/>
                                </a:lnTo>
                                <a:lnTo>
                                  <a:pt x="6772" y="3172"/>
                                </a:lnTo>
                                <a:lnTo>
                                  <a:pt x="6772" y="6353"/>
                                </a:lnTo>
                                <a:lnTo>
                                  <a:pt x="6772" y="6353"/>
                                </a:lnTo>
                                <a:lnTo>
                                  <a:pt x="6772" y="6353"/>
                                </a:lnTo>
                                <a:lnTo>
                                  <a:pt x="6772" y="6353"/>
                                </a:lnTo>
                                <a:lnTo>
                                  <a:pt x="6772" y="6353"/>
                                </a:lnTo>
                                <a:lnTo>
                                  <a:pt x="6772" y="9525"/>
                                </a:lnTo>
                                <a:lnTo>
                                  <a:pt x="6772" y="9525"/>
                                </a:lnTo>
                                <a:lnTo>
                                  <a:pt x="6772" y="9525"/>
                                </a:lnTo>
                                <a:lnTo>
                                  <a:pt x="6772" y="6353"/>
                                </a:lnTo>
                                <a:lnTo>
                                  <a:pt x="6772" y="6353"/>
                                </a:lnTo>
                                <a:lnTo>
                                  <a:pt x="6772" y="6353"/>
                                </a:lnTo>
                                <a:lnTo>
                                  <a:pt x="6772" y="3172"/>
                                </a:lnTo>
                                <a:lnTo>
                                  <a:pt x="7515" y="3172"/>
                                </a:lnTo>
                                <a:lnTo>
                                  <a:pt x="7515" y="3172"/>
                                </a:lnTo>
                                <a:lnTo>
                                  <a:pt x="7515" y="6353"/>
                                </a:lnTo>
                                <a:lnTo>
                                  <a:pt x="7515" y="6353"/>
                                </a:lnTo>
                                <a:lnTo>
                                  <a:pt x="7515" y="6353"/>
                                </a:lnTo>
                                <a:lnTo>
                                  <a:pt x="7515" y="6353"/>
                                </a:lnTo>
                                <a:lnTo>
                                  <a:pt x="7515" y="3172"/>
                                </a:lnTo>
                                <a:lnTo>
                                  <a:pt x="7515" y="6353"/>
                                </a:lnTo>
                                <a:lnTo>
                                  <a:pt x="7515" y="6353"/>
                                </a:lnTo>
                                <a:lnTo>
                                  <a:pt x="7515" y="6353"/>
                                </a:lnTo>
                                <a:lnTo>
                                  <a:pt x="7515" y="6353"/>
                                </a:lnTo>
                                <a:lnTo>
                                  <a:pt x="7515" y="6353"/>
                                </a:lnTo>
                                <a:lnTo>
                                  <a:pt x="8268" y="6353"/>
                                </a:lnTo>
                                <a:lnTo>
                                  <a:pt x="8268" y="6353"/>
                                </a:lnTo>
                                <a:lnTo>
                                  <a:pt x="8268" y="9525"/>
                                </a:lnTo>
                                <a:lnTo>
                                  <a:pt x="8268" y="9525"/>
                                </a:lnTo>
                                <a:lnTo>
                                  <a:pt x="8268" y="9525"/>
                                </a:lnTo>
                                <a:lnTo>
                                  <a:pt x="8268" y="9525"/>
                                </a:lnTo>
                                <a:lnTo>
                                  <a:pt x="8268" y="9525"/>
                                </a:lnTo>
                                <a:lnTo>
                                  <a:pt x="8268" y="6353"/>
                                </a:lnTo>
                                <a:lnTo>
                                  <a:pt x="8268" y="6353"/>
                                </a:lnTo>
                                <a:lnTo>
                                  <a:pt x="8268" y="6353"/>
                                </a:lnTo>
                                <a:lnTo>
                                  <a:pt x="8268" y="3172"/>
                                </a:lnTo>
                                <a:lnTo>
                                  <a:pt x="8268" y="6353"/>
                                </a:lnTo>
                                <a:lnTo>
                                  <a:pt x="9020" y="6353"/>
                                </a:lnTo>
                                <a:lnTo>
                                  <a:pt x="9020" y="3172"/>
                                </a:lnTo>
                                <a:lnTo>
                                  <a:pt x="9020" y="3172"/>
                                </a:lnTo>
                                <a:lnTo>
                                  <a:pt x="9020" y="3172"/>
                                </a:lnTo>
                                <a:lnTo>
                                  <a:pt x="9020" y="3172"/>
                                </a:lnTo>
                                <a:lnTo>
                                  <a:pt x="9020" y="6353"/>
                                </a:lnTo>
                                <a:lnTo>
                                  <a:pt x="9020" y="6353"/>
                                </a:lnTo>
                                <a:lnTo>
                                  <a:pt x="9020" y="6353"/>
                                </a:lnTo>
                                <a:lnTo>
                                  <a:pt x="9020" y="6353"/>
                                </a:lnTo>
                                <a:lnTo>
                                  <a:pt x="9020" y="9525"/>
                                </a:lnTo>
                                <a:lnTo>
                                  <a:pt x="9020" y="9525"/>
                                </a:lnTo>
                                <a:lnTo>
                                  <a:pt x="9020" y="9525"/>
                                </a:lnTo>
                                <a:lnTo>
                                  <a:pt x="9773" y="3172"/>
                                </a:lnTo>
                                <a:lnTo>
                                  <a:pt x="9773" y="3172"/>
                                </a:lnTo>
                                <a:lnTo>
                                  <a:pt x="9773" y="6353"/>
                                </a:lnTo>
                                <a:lnTo>
                                  <a:pt x="9773" y="6353"/>
                                </a:lnTo>
                                <a:lnTo>
                                  <a:pt x="9773" y="9525"/>
                                </a:lnTo>
                                <a:lnTo>
                                  <a:pt x="9773" y="9525"/>
                                </a:lnTo>
                                <a:lnTo>
                                  <a:pt x="9773" y="6353"/>
                                </a:lnTo>
                                <a:lnTo>
                                  <a:pt x="9773" y="6353"/>
                                </a:lnTo>
                                <a:lnTo>
                                  <a:pt x="9773" y="6353"/>
                                </a:lnTo>
                                <a:lnTo>
                                  <a:pt x="9773" y="9525"/>
                                </a:lnTo>
                                <a:lnTo>
                                  <a:pt x="9773" y="6353"/>
                                </a:lnTo>
                                <a:lnTo>
                                  <a:pt x="9773" y="9525"/>
                                </a:lnTo>
                                <a:lnTo>
                                  <a:pt x="9773" y="6353"/>
                                </a:lnTo>
                                <a:lnTo>
                                  <a:pt x="9773" y="3172"/>
                                </a:lnTo>
                                <a:lnTo>
                                  <a:pt x="10525" y="3172"/>
                                </a:lnTo>
                                <a:lnTo>
                                  <a:pt x="10525" y="3172"/>
                                </a:lnTo>
                                <a:lnTo>
                                  <a:pt x="10525" y="3172"/>
                                </a:lnTo>
                                <a:lnTo>
                                  <a:pt x="10525" y="6353"/>
                                </a:lnTo>
                                <a:lnTo>
                                  <a:pt x="10525" y="6353"/>
                                </a:lnTo>
                                <a:lnTo>
                                  <a:pt x="10525" y="6353"/>
                                </a:lnTo>
                                <a:lnTo>
                                  <a:pt x="10525" y="3172"/>
                                </a:lnTo>
                                <a:lnTo>
                                  <a:pt x="10525" y="3172"/>
                                </a:lnTo>
                                <a:lnTo>
                                  <a:pt x="10525" y="3172"/>
                                </a:lnTo>
                                <a:lnTo>
                                  <a:pt x="10525" y="0"/>
                                </a:lnTo>
                                <a:lnTo>
                                  <a:pt x="10525" y="3172"/>
                                </a:lnTo>
                                <a:lnTo>
                                  <a:pt x="10525" y="6353"/>
                                </a:lnTo>
                                <a:lnTo>
                                  <a:pt x="11278" y="6353"/>
                                </a:lnTo>
                                <a:lnTo>
                                  <a:pt x="11278" y="6353"/>
                                </a:lnTo>
                                <a:lnTo>
                                  <a:pt x="11278" y="6353"/>
                                </a:lnTo>
                                <a:lnTo>
                                  <a:pt x="11278" y="6353"/>
                                </a:lnTo>
                                <a:lnTo>
                                  <a:pt x="11278" y="6353"/>
                                </a:lnTo>
                                <a:lnTo>
                                  <a:pt x="11278" y="6353"/>
                                </a:lnTo>
                                <a:lnTo>
                                  <a:pt x="11278" y="6353"/>
                                </a:lnTo>
                                <a:lnTo>
                                  <a:pt x="11278" y="6353"/>
                                </a:lnTo>
                                <a:lnTo>
                                  <a:pt x="11278" y="6353"/>
                                </a:lnTo>
                                <a:lnTo>
                                  <a:pt x="11278" y="3172"/>
                                </a:lnTo>
                                <a:lnTo>
                                  <a:pt x="11278" y="3172"/>
                                </a:lnTo>
                                <a:lnTo>
                                  <a:pt x="11278" y="0"/>
                                </a:lnTo>
                                <a:lnTo>
                                  <a:pt x="11278" y="3172"/>
                                </a:lnTo>
                                <a:lnTo>
                                  <a:pt x="11278" y="3172"/>
                                </a:lnTo>
                                <a:lnTo>
                                  <a:pt x="11278" y="3172"/>
                                </a:lnTo>
                                <a:lnTo>
                                  <a:pt x="11278" y="3172"/>
                                </a:lnTo>
                                <a:lnTo>
                                  <a:pt x="11278" y="0"/>
                                </a:lnTo>
                                <a:lnTo>
                                  <a:pt x="11278" y="3172"/>
                                </a:lnTo>
                                <a:lnTo>
                                  <a:pt x="12030" y="6353"/>
                                </a:lnTo>
                                <a:lnTo>
                                  <a:pt x="12030" y="9525"/>
                                </a:lnTo>
                                <a:lnTo>
                                  <a:pt x="12030" y="9525"/>
                                </a:lnTo>
                                <a:lnTo>
                                  <a:pt x="12030" y="9525"/>
                                </a:lnTo>
                                <a:lnTo>
                                  <a:pt x="12030" y="9525"/>
                                </a:lnTo>
                                <a:lnTo>
                                  <a:pt x="12030" y="9525"/>
                                </a:lnTo>
                                <a:lnTo>
                                  <a:pt x="12030" y="9525"/>
                                </a:lnTo>
                                <a:lnTo>
                                  <a:pt x="12030" y="9525"/>
                                </a:lnTo>
                                <a:lnTo>
                                  <a:pt x="12030" y="9525"/>
                                </a:lnTo>
                                <a:lnTo>
                                  <a:pt x="12030" y="9525"/>
                                </a:lnTo>
                                <a:lnTo>
                                  <a:pt x="12030" y="6353"/>
                                </a:lnTo>
                                <a:lnTo>
                                  <a:pt x="12030" y="6353"/>
                                </a:lnTo>
                                <a:lnTo>
                                  <a:pt x="12783" y="6353"/>
                                </a:lnTo>
                                <a:lnTo>
                                  <a:pt x="12783" y="6353"/>
                                </a:lnTo>
                                <a:lnTo>
                                  <a:pt x="12783" y="6353"/>
                                </a:lnTo>
                                <a:lnTo>
                                  <a:pt x="12783" y="6353"/>
                                </a:lnTo>
                                <a:lnTo>
                                  <a:pt x="12783" y="6353"/>
                                </a:lnTo>
                                <a:lnTo>
                                  <a:pt x="12783" y="6353"/>
                                </a:lnTo>
                                <a:lnTo>
                                  <a:pt x="12783" y="6353"/>
                                </a:lnTo>
                                <a:lnTo>
                                  <a:pt x="12783" y="6353"/>
                                </a:lnTo>
                                <a:lnTo>
                                  <a:pt x="12783" y="9525"/>
                                </a:lnTo>
                                <a:lnTo>
                                  <a:pt x="12783" y="6353"/>
                                </a:lnTo>
                                <a:lnTo>
                                  <a:pt x="12783" y="9525"/>
                                </a:lnTo>
                                <a:lnTo>
                                  <a:pt x="12783" y="9525"/>
                                </a:lnTo>
                                <a:lnTo>
                                  <a:pt x="13535" y="6353"/>
                                </a:lnTo>
                                <a:lnTo>
                                  <a:pt x="13535" y="9525"/>
                                </a:lnTo>
                                <a:lnTo>
                                  <a:pt x="13535" y="9525"/>
                                </a:lnTo>
                                <a:lnTo>
                                  <a:pt x="13535" y="9525"/>
                                </a:lnTo>
                                <a:lnTo>
                                  <a:pt x="13535" y="6353"/>
                                </a:lnTo>
                                <a:lnTo>
                                  <a:pt x="13535" y="6353"/>
                                </a:lnTo>
                                <a:lnTo>
                                  <a:pt x="13535" y="6353"/>
                                </a:lnTo>
                                <a:lnTo>
                                  <a:pt x="13535" y="3172"/>
                                </a:lnTo>
                                <a:lnTo>
                                  <a:pt x="13535" y="6353"/>
                                </a:lnTo>
                                <a:lnTo>
                                  <a:pt x="13535" y="6353"/>
                                </a:lnTo>
                                <a:lnTo>
                                  <a:pt x="13535" y="6353"/>
                                </a:lnTo>
                                <a:lnTo>
                                  <a:pt x="13535" y="6353"/>
                                </a:lnTo>
                                <a:lnTo>
                                  <a:pt x="13535" y="6353"/>
                                </a:lnTo>
                                <a:lnTo>
                                  <a:pt x="13535" y="6353"/>
                                </a:lnTo>
                                <a:lnTo>
                                  <a:pt x="14288" y="9525"/>
                                </a:lnTo>
                                <a:lnTo>
                                  <a:pt x="14288" y="9525"/>
                                </a:lnTo>
                                <a:lnTo>
                                  <a:pt x="14288" y="9525"/>
                                </a:lnTo>
                                <a:lnTo>
                                  <a:pt x="14288" y="9525"/>
                                </a:lnTo>
                                <a:lnTo>
                                  <a:pt x="14288" y="9525"/>
                                </a:lnTo>
                                <a:lnTo>
                                  <a:pt x="14288" y="9525"/>
                                </a:lnTo>
                                <a:lnTo>
                                  <a:pt x="14288" y="9525"/>
                                </a:lnTo>
                                <a:lnTo>
                                  <a:pt x="14288" y="6353"/>
                                </a:lnTo>
                                <a:lnTo>
                                  <a:pt x="14288" y="6353"/>
                                </a:lnTo>
                                <a:lnTo>
                                  <a:pt x="14288" y="6353"/>
                                </a:lnTo>
                                <a:lnTo>
                                  <a:pt x="14288" y="6353"/>
                                </a:lnTo>
                                <a:lnTo>
                                  <a:pt x="14288" y="9525"/>
                                </a:lnTo>
                                <a:lnTo>
                                  <a:pt x="15040" y="6353"/>
                                </a:lnTo>
                                <a:lnTo>
                                  <a:pt x="15040" y="6353"/>
                                </a:lnTo>
                                <a:lnTo>
                                  <a:pt x="15040" y="6353"/>
                                </a:lnTo>
                                <a:lnTo>
                                  <a:pt x="15040" y="6353"/>
                                </a:lnTo>
                                <a:lnTo>
                                  <a:pt x="15040" y="9525"/>
                                </a:lnTo>
                                <a:lnTo>
                                  <a:pt x="15040" y="9525"/>
                                </a:lnTo>
                                <a:lnTo>
                                  <a:pt x="15040" y="9525"/>
                                </a:lnTo>
                                <a:lnTo>
                                  <a:pt x="15040" y="9525"/>
                                </a:lnTo>
                                <a:lnTo>
                                  <a:pt x="15040" y="9525"/>
                                </a:lnTo>
                                <a:lnTo>
                                  <a:pt x="15040" y="9525"/>
                                </a:lnTo>
                                <a:lnTo>
                                  <a:pt x="15040" y="9525"/>
                                </a:lnTo>
                                <a:lnTo>
                                  <a:pt x="15040" y="6353"/>
                                </a:lnTo>
                                <a:lnTo>
                                  <a:pt x="15792" y="6353"/>
                                </a:lnTo>
                                <a:lnTo>
                                  <a:pt x="15792" y="3172"/>
                                </a:lnTo>
                                <a:lnTo>
                                  <a:pt x="15792" y="3172"/>
                                </a:lnTo>
                                <a:lnTo>
                                  <a:pt x="15792" y="9525"/>
                                </a:lnTo>
                                <a:lnTo>
                                  <a:pt x="15792" y="6353"/>
                                </a:lnTo>
                                <a:lnTo>
                                  <a:pt x="15792" y="6353"/>
                                </a:lnTo>
                                <a:lnTo>
                                  <a:pt x="15792" y="6353"/>
                                </a:lnTo>
                                <a:lnTo>
                                  <a:pt x="15792" y="3172"/>
                                </a:lnTo>
                                <a:lnTo>
                                  <a:pt x="15792" y="6353"/>
                                </a:lnTo>
                                <a:lnTo>
                                  <a:pt x="15792" y="6353"/>
                                </a:lnTo>
                                <a:lnTo>
                                  <a:pt x="15792" y="6353"/>
                                </a:lnTo>
                                <a:lnTo>
                                  <a:pt x="15792" y="6353"/>
                                </a:lnTo>
                                <a:lnTo>
                                  <a:pt x="16545" y="6353"/>
                                </a:lnTo>
                                <a:lnTo>
                                  <a:pt x="16545" y="6353"/>
                                </a:lnTo>
                                <a:lnTo>
                                  <a:pt x="16545" y="9525"/>
                                </a:lnTo>
                                <a:lnTo>
                                  <a:pt x="16545" y="6353"/>
                                </a:lnTo>
                                <a:lnTo>
                                  <a:pt x="16545" y="6353"/>
                                </a:lnTo>
                                <a:lnTo>
                                  <a:pt x="16545" y="6353"/>
                                </a:lnTo>
                                <a:lnTo>
                                  <a:pt x="16545" y="6353"/>
                                </a:lnTo>
                                <a:lnTo>
                                  <a:pt x="16545" y="6353"/>
                                </a:lnTo>
                                <a:lnTo>
                                  <a:pt x="16545" y="6353"/>
                                </a:lnTo>
                                <a:lnTo>
                                  <a:pt x="16545" y="6353"/>
                                </a:lnTo>
                                <a:lnTo>
                                  <a:pt x="16545" y="3172"/>
                                </a:lnTo>
                                <a:lnTo>
                                  <a:pt x="16545" y="3172"/>
                                </a:lnTo>
                                <a:lnTo>
                                  <a:pt x="16545" y="3172"/>
                                </a:lnTo>
                                <a:lnTo>
                                  <a:pt x="16545" y="3172"/>
                                </a:lnTo>
                                <a:lnTo>
                                  <a:pt x="16545" y="6353"/>
                                </a:lnTo>
                                <a:lnTo>
                                  <a:pt x="16545" y="3172"/>
                                </a:lnTo>
                                <a:lnTo>
                                  <a:pt x="16545" y="6353"/>
                                </a:lnTo>
                                <a:lnTo>
                                  <a:pt x="16545" y="6353"/>
                                </a:lnTo>
                                <a:lnTo>
                                  <a:pt x="17297" y="3172"/>
                                </a:lnTo>
                                <a:lnTo>
                                  <a:pt x="17297" y="6353"/>
                                </a:lnTo>
                                <a:lnTo>
                                  <a:pt x="17297" y="6353"/>
                                </a:lnTo>
                                <a:lnTo>
                                  <a:pt x="17297" y="6353"/>
                                </a:lnTo>
                                <a:lnTo>
                                  <a:pt x="17297" y="9525"/>
                                </a:lnTo>
                                <a:lnTo>
                                  <a:pt x="17297" y="9525"/>
                                </a:lnTo>
                                <a:lnTo>
                                  <a:pt x="17297" y="9525"/>
                                </a:lnTo>
                                <a:lnTo>
                                  <a:pt x="17297" y="6353"/>
                                </a:lnTo>
                                <a:lnTo>
                                  <a:pt x="17297" y="3172"/>
                                </a:lnTo>
                                <a:lnTo>
                                  <a:pt x="17297" y="6353"/>
                                </a:lnTo>
                                <a:lnTo>
                                  <a:pt x="17297" y="6353"/>
                                </a:lnTo>
                                <a:lnTo>
                                  <a:pt x="17297" y="6353"/>
                                </a:lnTo>
                                <a:lnTo>
                                  <a:pt x="17297" y="6353"/>
                                </a:lnTo>
                                <a:lnTo>
                                  <a:pt x="17297" y="6353"/>
                                </a:lnTo>
                                <a:lnTo>
                                  <a:pt x="18050" y="6353"/>
                                </a:lnTo>
                                <a:lnTo>
                                  <a:pt x="18050" y="6353"/>
                                </a:lnTo>
                                <a:lnTo>
                                  <a:pt x="18050" y="6353"/>
                                </a:lnTo>
                                <a:lnTo>
                                  <a:pt x="18050" y="6353"/>
                                </a:lnTo>
                                <a:lnTo>
                                  <a:pt x="18050" y="6353"/>
                                </a:lnTo>
                                <a:lnTo>
                                  <a:pt x="18050" y="6353"/>
                                </a:lnTo>
                                <a:lnTo>
                                  <a:pt x="18050" y="6353"/>
                                </a:lnTo>
                                <a:lnTo>
                                  <a:pt x="18050" y="3172"/>
                                </a:lnTo>
                                <a:lnTo>
                                  <a:pt x="18050" y="6353"/>
                                </a:lnTo>
                                <a:lnTo>
                                  <a:pt x="18050" y="6353"/>
                                </a:lnTo>
                                <a:lnTo>
                                  <a:pt x="18050" y="6353"/>
                                </a:lnTo>
                                <a:lnTo>
                                  <a:pt x="18050" y="6353"/>
                                </a:lnTo>
                                <a:lnTo>
                                  <a:pt x="18802" y="6353"/>
                                </a:lnTo>
                                <a:lnTo>
                                  <a:pt x="18802" y="6353"/>
                                </a:lnTo>
                                <a:lnTo>
                                  <a:pt x="18802" y="6353"/>
                                </a:lnTo>
                                <a:lnTo>
                                  <a:pt x="18802" y="6353"/>
                                </a:lnTo>
                                <a:lnTo>
                                  <a:pt x="18802" y="9525"/>
                                </a:lnTo>
                                <a:lnTo>
                                  <a:pt x="18802" y="6353"/>
                                </a:lnTo>
                                <a:lnTo>
                                  <a:pt x="18802" y="6353"/>
                                </a:lnTo>
                                <a:lnTo>
                                  <a:pt x="18802" y="6353"/>
                                </a:lnTo>
                                <a:lnTo>
                                  <a:pt x="18802" y="6353"/>
                                </a:lnTo>
                                <a:lnTo>
                                  <a:pt x="18802" y="6353"/>
                                </a:lnTo>
                                <a:lnTo>
                                  <a:pt x="18802" y="6353"/>
                                </a:lnTo>
                                <a:lnTo>
                                  <a:pt x="18802" y="6353"/>
                                </a:lnTo>
                                <a:lnTo>
                                  <a:pt x="19555" y="3172"/>
                                </a:lnTo>
                                <a:lnTo>
                                  <a:pt x="19555" y="3172"/>
                                </a:lnTo>
                                <a:lnTo>
                                  <a:pt x="19555" y="3172"/>
                                </a:lnTo>
                                <a:lnTo>
                                  <a:pt x="19555" y="3172"/>
                                </a:lnTo>
                                <a:lnTo>
                                  <a:pt x="19555" y="3172"/>
                                </a:lnTo>
                                <a:lnTo>
                                  <a:pt x="19555" y="3172"/>
                                </a:lnTo>
                                <a:lnTo>
                                  <a:pt x="19555" y="3172"/>
                                </a:lnTo>
                                <a:lnTo>
                                  <a:pt x="19555" y="6353"/>
                                </a:lnTo>
                                <a:lnTo>
                                  <a:pt x="19555" y="6353"/>
                                </a:lnTo>
                                <a:lnTo>
                                  <a:pt x="19555" y="9525"/>
                                </a:lnTo>
                                <a:lnTo>
                                  <a:pt x="19555" y="9525"/>
                                </a:lnTo>
                                <a:lnTo>
                                  <a:pt x="19555" y="9525"/>
                                </a:lnTo>
                                <a:lnTo>
                                  <a:pt x="20307" y="6353"/>
                                </a:lnTo>
                                <a:lnTo>
                                  <a:pt x="20307" y="6353"/>
                                </a:lnTo>
                                <a:lnTo>
                                  <a:pt x="20307" y="3172"/>
                                </a:lnTo>
                                <a:lnTo>
                                  <a:pt x="20307" y="3172"/>
                                </a:lnTo>
                                <a:lnTo>
                                  <a:pt x="20307" y="3172"/>
                                </a:lnTo>
                                <a:lnTo>
                                  <a:pt x="20307" y="3172"/>
                                </a:lnTo>
                                <a:lnTo>
                                  <a:pt x="20307" y="9525"/>
                                </a:lnTo>
                                <a:lnTo>
                                  <a:pt x="20307" y="9525"/>
                                </a:lnTo>
                                <a:lnTo>
                                  <a:pt x="20307" y="9525"/>
                                </a:lnTo>
                                <a:lnTo>
                                  <a:pt x="20307" y="9525"/>
                                </a:lnTo>
                                <a:lnTo>
                                  <a:pt x="20307" y="9525"/>
                                </a:lnTo>
                                <a:lnTo>
                                  <a:pt x="20307" y="9525"/>
                                </a:lnTo>
                                <a:lnTo>
                                  <a:pt x="21060" y="9525"/>
                                </a:lnTo>
                                <a:lnTo>
                                  <a:pt x="21060" y="6353"/>
                                </a:lnTo>
                                <a:lnTo>
                                  <a:pt x="21060" y="6353"/>
                                </a:lnTo>
                                <a:lnTo>
                                  <a:pt x="21060" y="6353"/>
                                </a:lnTo>
                                <a:lnTo>
                                  <a:pt x="21060" y="6353"/>
                                </a:lnTo>
                                <a:lnTo>
                                  <a:pt x="21060" y="6353"/>
                                </a:lnTo>
                                <a:lnTo>
                                  <a:pt x="21060" y="6353"/>
                                </a:lnTo>
                                <a:lnTo>
                                  <a:pt x="21060" y="6353"/>
                                </a:lnTo>
                                <a:lnTo>
                                  <a:pt x="21060" y="6353"/>
                                </a:lnTo>
                                <a:lnTo>
                                  <a:pt x="21060" y="6353"/>
                                </a:lnTo>
                                <a:lnTo>
                                  <a:pt x="21060" y="6353"/>
                                </a:lnTo>
                                <a:lnTo>
                                  <a:pt x="21060" y="6353"/>
                                </a:lnTo>
                                <a:lnTo>
                                  <a:pt x="21060" y="6353"/>
                                </a:lnTo>
                                <a:lnTo>
                                  <a:pt x="21060" y="6353"/>
                                </a:lnTo>
                                <a:lnTo>
                                  <a:pt x="21060" y="6353"/>
                                </a:lnTo>
                                <a:lnTo>
                                  <a:pt x="21060" y="6353"/>
                                </a:lnTo>
                                <a:lnTo>
                                  <a:pt x="21060" y="6353"/>
                                </a:lnTo>
                                <a:lnTo>
                                  <a:pt x="21060" y="6353"/>
                                </a:lnTo>
                                <a:lnTo>
                                  <a:pt x="21803" y="6353"/>
                                </a:lnTo>
                                <a:lnTo>
                                  <a:pt x="21803" y="3172"/>
                                </a:lnTo>
                                <a:lnTo>
                                  <a:pt x="21803" y="3172"/>
                                </a:lnTo>
                                <a:lnTo>
                                  <a:pt x="21803" y="3172"/>
                                </a:lnTo>
                                <a:lnTo>
                                  <a:pt x="21803" y="0"/>
                                </a:lnTo>
                                <a:lnTo>
                                  <a:pt x="21803" y="3172"/>
                                </a:lnTo>
                                <a:lnTo>
                                  <a:pt x="21803" y="3172"/>
                                </a:lnTo>
                                <a:lnTo>
                                  <a:pt x="21803" y="6353"/>
                                </a:lnTo>
                                <a:lnTo>
                                  <a:pt x="21803" y="6353"/>
                                </a:lnTo>
                                <a:lnTo>
                                  <a:pt x="21803" y="6353"/>
                                </a:lnTo>
                                <a:lnTo>
                                  <a:pt x="21803" y="6353"/>
                                </a:lnTo>
                                <a:lnTo>
                                  <a:pt x="21803" y="3172"/>
                                </a:lnTo>
                                <a:lnTo>
                                  <a:pt x="21803" y="3172"/>
                                </a:lnTo>
                                <a:lnTo>
                                  <a:pt x="21803" y="3172"/>
                                </a:lnTo>
                                <a:lnTo>
                                  <a:pt x="22555" y="3172"/>
                                </a:lnTo>
                                <a:lnTo>
                                  <a:pt x="22555" y="6353"/>
                                </a:lnTo>
                                <a:lnTo>
                                  <a:pt x="22555" y="6353"/>
                                </a:lnTo>
                                <a:lnTo>
                                  <a:pt x="22555" y="6353"/>
                                </a:lnTo>
                                <a:lnTo>
                                  <a:pt x="22555" y="6353"/>
                                </a:lnTo>
                                <a:lnTo>
                                  <a:pt x="22555" y="6353"/>
                                </a:lnTo>
                                <a:lnTo>
                                  <a:pt x="22555" y="6353"/>
                                </a:lnTo>
                                <a:lnTo>
                                  <a:pt x="22555" y="9525"/>
                                </a:lnTo>
                                <a:lnTo>
                                  <a:pt x="22555" y="9525"/>
                                </a:lnTo>
                                <a:lnTo>
                                  <a:pt x="22555" y="6353"/>
                                </a:lnTo>
                                <a:lnTo>
                                  <a:pt x="22555" y="6353"/>
                                </a:lnTo>
                                <a:lnTo>
                                  <a:pt x="22555" y="6353"/>
                                </a:lnTo>
                                <a:lnTo>
                                  <a:pt x="23308" y="6353"/>
                                </a:lnTo>
                                <a:lnTo>
                                  <a:pt x="23308" y="6353"/>
                                </a:lnTo>
                                <a:lnTo>
                                  <a:pt x="23308" y="6353"/>
                                </a:lnTo>
                                <a:lnTo>
                                  <a:pt x="23308" y="3172"/>
                                </a:lnTo>
                                <a:lnTo>
                                  <a:pt x="23308" y="6353"/>
                                </a:lnTo>
                                <a:lnTo>
                                  <a:pt x="23308" y="6353"/>
                                </a:lnTo>
                                <a:lnTo>
                                  <a:pt x="23308" y="6353"/>
                                </a:lnTo>
                                <a:lnTo>
                                  <a:pt x="23308" y="6353"/>
                                </a:lnTo>
                                <a:lnTo>
                                  <a:pt x="23308" y="6353"/>
                                </a:lnTo>
                                <a:lnTo>
                                  <a:pt x="23308" y="6353"/>
                                </a:lnTo>
                                <a:lnTo>
                                  <a:pt x="23308" y="6353"/>
                                </a:lnTo>
                                <a:lnTo>
                                  <a:pt x="23308" y="6353"/>
                                </a:lnTo>
                                <a:lnTo>
                                  <a:pt x="24060" y="9525"/>
                                </a:lnTo>
                                <a:lnTo>
                                  <a:pt x="24060" y="9525"/>
                                </a:lnTo>
                                <a:lnTo>
                                  <a:pt x="24060" y="9525"/>
                                </a:lnTo>
                                <a:lnTo>
                                  <a:pt x="24060" y="9525"/>
                                </a:lnTo>
                                <a:lnTo>
                                  <a:pt x="24060" y="9525"/>
                                </a:lnTo>
                                <a:lnTo>
                                  <a:pt x="24060" y="9525"/>
                                </a:lnTo>
                                <a:lnTo>
                                  <a:pt x="24060" y="6353"/>
                                </a:lnTo>
                                <a:lnTo>
                                  <a:pt x="24060" y="9525"/>
                                </a:lnTo>
                                <a:lnTo>
                                  <a:pt x="24060" y="6353"/>
                                </a:lnTo>
                                <a:lnTo>
                                  <a:pt x="24060" y="9525"/>
                                </a:lnTo>
                                <a:lnTo>
                                  <a:pt x="24060" y="9525"/>
                                </a:lnTo>
                                <a:lnTo>
                                  <a:pt x="24060" y="9525"/>
                                </a:lnTo>
                                <a:lnTo>
                                  <a:pt x="24813" y="6353"/>
                                </a:lnTo>
                                <a:lnTo>
                                  <a:pt x="24813" y="6353"/>
                                </a:lnTo>
                                <a:lnTo>
                                  <a:pt x="24813" y="6353"/>
                                </a:lnTo>
                                <a:lnTo>
                                  <a:pt x="24813" y="3172"/>
                                </a:lnTo>
                                <a:lnTo>
                                  <a:pt x="24813" y="3172"/>
                                </a:lnTo>
                                <a:lnTo>
                                  <a:pt x="24813" y="3172"/>
                                </a:lnTo>
                                <a:lnTo>
                                  <a:pt x="24813" y="3172"/>
                                </a:lnTo>
                                <a:lnTo>
                                  <a:pt x="24813" y="3172"/>
                                </a:lnTo>
                                <a:lnTo>
                                  <a:pt x="24813" y="6353"/>
                                </a:lnTo>
                                <a:lnTo>
                                  <a:pt x="24813" y="6353"/>
                                </a:lnTo>
                                <a:lnTo>
                                  <a:pt x="24813" y="6353"/>
                                </a:lnTo>
                                <a:lnTo>
                                  <a:pt x="24813" y="9525"/>
                                </a:lnTo>
                                <a:lnTo>
                                  <a:pt x="25565" y="9525"/>
                                </a:lnTo>
                                <a:lnTo>
                                  <a:pt x="25565" y="9525"/>
                                </a:lnTo>
                                <a:lnTo>
                                  <a:pt x="25565" y="6353"/>
                                </a:lnTo>
                                <a:lnTo>
                                  <a:pt x="25565" y="3172"/>
                                </a:lnTo>
                                <a:lnTo>
                                  <a:pt x="25565" y="3172"/>
                                </a:lnTo>
                                <a:lnTo>
                                  <a:pt x="25565" y="0"/>
                                </a:lnTo>
                                <a:lnTo>
                                  <a:pt x="25565" y="3172"/>
                                </a:lnTo>
                                <a:lnTo>
                                  <a:pt x="25565" y="3172"/>
                                </a:lnTo>
                                <a:lnTo>
                                  <a:pt x="25565" y="3172"/>
                                </a:lnTo>
                                <a:lnTo>
                                  <a:pt x="25565" y="9525"/>
                                </a:lnTo>
                                <a:lnTo>
                                  <a:pt x="25565" y="9525"/>
                                </a:lnTo>
                                <a:lnTo>
                                  <a:pt x="25565" y="9525"/>
                                </a:lnTo>
                                <a:lnTo>
                                  <a:pt x="25565" y="9525"/>
                                </a:lnTo>
                                <a:lnTo>
                                  <a:pt x="25565" y="6353"/>
                                </a:lnTo>
                                <a:lnTo>
                                  <a:pt x="26318" y="6353"/>
                                </a:lnTo>
                                <a:lnTo>
                                  <a:pt x="26318" y="6353"/>
                                </a:lnTo>
                                <a:lnTo>
                                  <a:pt x="26318" y="6353"/>
                                </a:lnTo>
                                <a:lnTo>
                                  <a:pt x="26318" y="9525"/>
                                </a:lnTo>
                                <a:lnTo>
                                  <a:pt x="26318" y="9525"/>
                                </a:lnTo>
                                <a:lnTo>
                                  <a:pt x="26318" y="9525"/>
                                </a:lnTo>
                                <a:lnTo>
                                  <a:pt x="26318" y="9525"/>
                                </a:lnTo>
                                <a:lnTo>
                                  <a:pt x="26318" y="6353"/>
                                </a:lnTo>
                                <a:lnTo>
                                  <a:pt x="26318" y="3172"/>
                                </a:lnTo>
                                <a:lnTo>
                                  <a:pt x="26318" y="6353"/>
                                </a:lnTo>
                                <a:lnTo>
                                  <a:pt x="26318" y="6353"/>
                                </a:lnTo>
                                <a:lnTo>
                                  <a:pt x="26318" y="9525"/>
                                </a:lnTo>
                                <a:lnTo>
                                  <a:pt x="26318" y="9525"/>
                                </a:lnTo>
                                <a:lnTo>
                                  <a:pt x="26318" y="9525"/>
                                </a:lnTo>
                                <a:lnTo>
                                  <a:pt x="26318" y="9525"/>
                                </a:lnTo>
                                <a:lnTo>
                                  <a:pt x="26318" y="6353"/>
                                </a:lnTo>
                                <a:lnTo>
                                  <a:pt x="26318" y="6353"/>
                                </a:lnTo>
                                <a:lnTo>
                                  <a:pt x="26318" y="6353"/>
                                </a:lnTo>
                                <a:lnTo>
                                  <a:pt x="27070" y="6353"/>
                                </a:lnTo>
                                <a:lnTo>
                                  <a:pt x="27070" y="6353"/>
                                </a:lnTo>
                                <a:lnTo>
                                  <a:pt x="27070" y="6353"/>
                                </a:lnTo>
                                <a:lnTo>
                                  <a:pt x="27070" y="6353"/>
                                </a:lnTo>
                                <a:lnTo>
                                  <a:pt x="27070" y="6353"/>
                                </a:lnTo>
                                <a:lnTo>
                                  <a:pt x="27070" y="6353"/>
                                </a:lnTo>
                                <a:lnTo>
                                  <a:pt x="27070" y="6353"/>
                                </a:lnTo>
                                <a:lnTo>
                                  <a:pt x="27070" y="3172"/>
                                </a:lnTo>
                                <a:lnTo>
                                  <a:pt x="27070" y="0"/>
                                </a:lnTo>
                                <a:lnTo>
                                  <a:pt x="27070" y="3172"/>
                                </a:lnTo>
                                <a:lnTo>
                                  <a:pt x="27070" y="3172"/>
                                </a:lnTo>
                                <a:lnTo>
                                  <a:pt x="27070" y="3172"/>
                                </a:lnTo>
                                <a:lnTo>
                                  <a:pt x="27823" y="6353"/>
                                </a:lnTo>
                                <a:lnTo>
                                  <a:pt x="27823" y="9525"/>
                                </a:lnTo>
                                <a:lnTo>
                                  <a:pt x="27823" y="6353"/>
                                </a:lnTo>
                                <a:lnTo>
                                  <a:pt x="27823" y="6353"/>
                                </a:lnTo>
                                <a:lnTo>
                                  <a:pt x="27823" y="9525"/>
                                </a:lnTo>
                                <a:lnTo>
                                  <a:pt x="27823" y="9525"/>
                                </a:lnTo>
                                <a:lnTo>
                                  <a:pt x="27823" y="9525"/>
                                </a:lnTo>
                                <a:lnTo>
                                  <a:pt x="27823" y="9525"/>
                                </a:lnTo>
                                <a:lnTo>
                                  <a:pt x="27823" y="6353"/>
                                </a:lnTo>
                                <a:lnTo>
                                  <a:pt x="27823" y="3172"/>
                                </a:lnTo>
                                <a:lnTo>
                                  <a:pt x="27823" y="6353"/>
                                </a:lnTo>
                                <a:lnTo>
                                  <a:pt x="27823" y="6353"/>
                                </a:lnTo>
                                <a:lnTo>
                                  <a:pt x="28575" y="3172"/>
                                </a:lnTo>
                                <a:lnTo>
                                  <a:pt x="28575" y="3172"/>
                                </a:lnTo>
                                <a:lnTo>
                                  <a:pt x="28575" y="6353"/>
                                </a:lnTo>
                                <a:lnTo>
                                  <a:pt x="28575" y="6353"/>
                                </a:lnTo>
                                <a:lnTo>
                                  <a:pt x="28575" y="6353"/>
                                </a:lnTo>
                                <a:lnTo>
                                  <a:pt x="28575" y="6353"/>
                                </a:lnTo>
                                <a:lnTo>
                                  <a:pt x="28575" y="3172"/>
                                </a:lnTo>
                                <a:lnTo>
                                  <a:pt x="28575" y="3172"/>
                                </a:lnTo>
                                <a:lnTo>
                                  <a:pt x="28575" y="3172"/>
                                </a:lnTo>
                                <a:lnTo>
                                  <a:pt x="28575" y="6353"/>
                                </a:lnTo>
                                <a:lnTo>
                                  <a:pt x="28575" y="635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32" name="Freeform: Shape 832"/>
                        <wps:cNvSpPr/>
                        <wps:spPr>
                          <a:xfrm>
                            <a:off x="1357312" y="3910012"/>
                            <a:ext cx="28575" cy="9525"/>
                          </a:xfrm>
                          <a:custGeom>
                            <a:avLst/>
                            <a:gdLst>
                              <a:gd name="connsiteX0" fmla="*/ 0 w 28575"/>
                              <a:gd name="connsiteY0" fmla="*/ 6353 h 9525"/>
                              <a:gd name="connsiteX1" fmla="*/ 0 w 28575"/>
                              <a:gd name="connsiteY1" fmla="*/ 6353 h 9525"/>
                              <a:gd name="connsiteX2" fmla="*/ 733 w 28575"/>
                              <a:gd name="connsiteY2" fmla="*/ 3172 h 9525"/>
                              <a:gd name="connsiteX3" fmla="*/ 733 w 28575"/>
                              <a:gd name="connsiteY3" fmla="*/ 6353 h 9525"/>
                              <a:gd name="connsiteX4" fmla="*/ 733 w 28575"/>
                              <a:gd name="connsiteY4" fmla="*/ 6353 h 9525"/>
                              <a:gd name="connsiteX5" fmla="*/ 733 w 28575"/>
                              <a:gd name="connsiteY5" fmla="*/ 9525 h 9525"/>
                              <a:gd name="connsiteX6" fmla="*/ 733 w 28575"/>
                              <a:gd name="connsiteY6" fmla="*/ 9525 h 9525"/>
                              <a:gd name="connsiteX7" fmla="*/ 733 w 28575"/>
                              <a:gd name="connsiteY7" fmla="*/ 6353 h 9525"/>
                              <a:gd name="connsiteX8" fmla="*/ 733 w 28575"/>
                              <a:gd name="connsiteY8" fmla="*/ 6353 h 9525"/>
                              <a:gd name="connsiteX9" fmla="*/ 733 w 28575"/>
                              <a:gd name="connsiteY9" fmla="*/ 6353 h 9525"/>
                              <a:gd name="connsiteX10" fmla="*/ 733 w 28575"/>
                              <a:gd name="connsiteY10" fmla="*/ 9525 h 9525"/>
                              <a:gd name="connsiteX11" fmla="*/ 733 w 28575"/>
                              <a:gd name="connsiteY11" fmla="*/ 6353 h 9525"/>
                              <a:gd name="connsiteX12" fmla="*/ 733 w 28575"/>
                              <a:gd name="connsiteY12" fmla="*/ 6353 h 9525"/>
                              <a:gd name="connsiteX13" fmla="*/ 733 w 28575"/>
                              <a:gd name="connsiteY13" fmla="*/ 3172 h 9525"/>
                              <a:gd name="connsiteX14" fmla="*/ 1467 w 28575"/>
                              <a:gd name="connsiteY14" fmla="*/ 3172 h 9525"/>
                              <a:gd name="connsiteX15" fmla="*/ 1467 w 28575"/>
                              <a:gd name="connsiteY15" fmla="*/ 0 h 9525"/>
                              <a:gd name="connsiteX16" fmla="*/ 1467 w 28575"/>
                              <a:gd name="connsiteY16" fmla="*/ 3172 h 9525"/>
                              <a:gd name="connsiteX17" fmla="*/ 1467 w 28575"/>
                              <a:gd name="connsiteY17" fmla="*/ 3172 h 9525"/>
                              <a:gd name="connsiteX18" fmla="*/ 1467 w 28575"/>
                              <a:gd name="connsiteY18" fmla="*/ 3172 h 9525"/>
                              <a:gd name="connsiteX19" fmla="*/ 1467 w 28575"/>
                              <a:gd name="connsiteY19" fmla="*/ 3172 h 9525"/>
                              <a:gd name="connsiteX20" fmla="*/ 1467 w 28575"/>
                              <a:gd name="connsiteY20" fmla="*/ 3172 h 9525"/>
                              <a:gd name="connsiteX21" fmla="*/ 1467 w 28575"/>
                              <a:gd name="connsiteY21" fmla="*/ 3172 h 9525"/>
                              <a:gd name="connsiteX22" fmla="*/ 1467 w 28575"/>
                              <a:gd name="connsiteY22" fmla="*/ 3172 h 9525"/>
                              <a:gd name="connsiteX23" fmla="*/ 1467 w 28575"/>
                              <a:gd name="connsiteY23" fmla="*/ 3172 h 9525"/>
                              <a:gd name="connsiteX24" fmla="*/ 1467 w 28575"/>
                              <a:gd name="connsiteY24" fmla="*/ 3172 h 9525"/>
                              <a:gd name="connsiteX25" fmla="*/ 1467 w 28575"/>
                              <a:gd name="connsiteY25" fmla="*/ 3172 h 9525"/>
                              <a:gd name="connsiteX26" fmla="*/ 1467 w 28575"/>
                              <a:gd name="connsiteY26" fmla="*/ 6353 h 9525"/>
                              <a:gd name="connsiteX27" fmla="*/ 1467 w 28575"/>
                              <a:gd name="connsiteY27" fmla="*/ 9525 h 9525"/>
                              <a:gd name="connsiteX28" fmla="*/ 2200 w 28575"/>
                              <a:gd name="connsiteY28" fmla="*/ 6353 h 9525"/>
                              <a:gd name="connsiteX29" fmla="*/ 2200 w 28575"/>
                              <a:gd name="connsiteY29" fmla="*/ 6353 h 9525"/>
                              <a:gd name="connsiteX30" fmla="*/ 2200 w 28575"/>
                              <a:gd name="connsiteY30" fmla="*/ 3172 h 9525"/>
                              <a:gd name="connsiteX31" fmla="*/ 2200 w 28575"/>
                              <a:gd name="connsiteY31" fmla="*/ 3172 h 9525"/>
                              <a:gd name="connsiteX32" fmla="*/ 2200 w 28575"/>
                              <a:gd name="connsiteY32" fmla="*/ 9525 h 9525"/>
                              <a:gd name="connsiteX33" fmla="*/ 2200 w 28575"/>
                              <a:gd name="connsiteY33" fmla="*/ 9525 h 9525"/>
                              <a:gd name="connsiteX34" fmla="*/ 2200 w 28575"/>
                              <a:gd name="connsiteY34" fmla="*/ 9525 h 9525"/>
                              <a:gd name="connsiteX35" fmla="*/ 2200 w 28575"/>
                              <a:gd name="connsiteY35" fmla="*/ 9525 h 9525"/>
                              <a:gd name="connsiteX36" fmla="*/ 2200 w 28575"/>
                              <a:gd name="connsiteY36" fmla="*/ 9525 h 9525"/>
                              <a:gd name="connsiteX37" fmla="*/ 2200 w 28575"/>
                              <a:gd name="connsiteY37" fmla="*/ 9525 h 9525"/>
                              <a:gd name="connsiteX38" fmla="*/ 2200 w 28575"/>
                              <a:gd name="connsiteY38" fmla="*/ 6353 h 9525"/>
                              <a:gd name="connsiteX39" fmla="*/ 2200 w 28575"/>
                              <a:gd name="connsiteY39" fmla="*/ 3172 h 9525"/>
                              <a:gd name="connsiteX40" fmla="*/ 2200 w 28575"/>
                              <a:gd name="connsiteY40" fmla="*/ 3172 h 9525"/>
                              <a:gd name="connsiteX41" fmla="*/ 2200 w 28575"/>
                              <a:gd name="connsiteY41" fmla="*/ 6353 h 9525"/>
                              <a:gd name="connsiteX42" fmla="*/ 2200 w 28575"/>
                              <a:gd name="connsiteY42" fmla="*/ 6353 h 9525"/>
                              <a:gd name="connsiteX43" fmla="*/ 2200 w 28575"/>
                              <a:gd name="connsiteY43" fmla="*/ 6353 h 9525"/>
                              <a:gd name="connsiteX44" fmla="*/ 2200 w 28575"/>
                              <a:gd name="connsiteY44" fmla="*/ 6353 h 9525"/>
                              <a:gd name="connsiteX45" fmla="*/ 2200 w 28575"/>
                              <a:gd name="connsiteY45" fmla="*/ 6353 h 9525"/>
                              <a:gd name="connsiteX46" fmla="*/ 2934 w 28575"/>
                              <a:gd name="connsiteY46" fmla="*/ 6353 h 9525"/>
                              <a:gd name="connsiteX47" fmla="*/ 2934 w 28575"/>
                              <a:gd name="connsiteY47" fmla="*/ 6353 h 9525"/>
                              <a:gd name="connsiteX48" fmla="*/ 2934 w 28575"/>
                              <a:gd name="connsiteY48" fmla="*/ 6353 h 9525"/>
                              <a:gd name="connsiteX49" fmla="*/ 2934 w 28575"/>
                              <a:gd name="connsiteY49" fmla="*/ 6353 h 9525"/>
                              <a:gd name="connsiteX50" fmla="*/ 2934 w 28575"/>
                              <a:gd name="connsiteY50" fmla="*/ 9525 h 9525"/>
                              <a:gd name="connsiteX51" fmla="*/ 2934 w 28575"/>
                              <a:gd name="connsiteY51" fmla="*/ 6353 h 9525"/>
                              <a:gd name="connsiteX52" fmla="*/ 2934 w 28575"/>
                              <a:gd name="connsiteY52" fmla="*/ 6353 h 9525"/>
                              <a:gd name="connsiteX53" fmla="*/ 2934 w 28575"/>
                              <a:gd name="connsiteY53" fmla="*/ 6353 h 9525"/>
                              <a:gd name="connsiteX54" fmla="*/ 2934 w 28575"/>
                              <a:gd name="connsiteY54" fmla="*/ 3172 h 9525"/>
                              <a:gd name="connsiteX55" fmla="*/ 2934 w 28575"/>
                              <a:gd name="connsiteY55" fmla="*/ 6353 h 9525"/>
                              <a:gd name="connsiteX56" fmla="*/ 2934 w 28575"/>
                              <a:gd name="connsiteY56" fmla="*/ 6353 h 9525"/>
                              <a:gd name="connsiteX57" fmla="*/ 2934 w 28575"/>
                              <a:gd name="connsiteY57" fmla="*/ 6353 h 9525"/>
                              <a:gd name="connsiteX58" fmla="*/ 3667 w 28575"/>
                              <a:gd name="connsiteY58" fmla="*/ 9525 h 9525"/>
                              <a:gd name="connsiteX59" fmla="*/ 3667 w 28575"/>
                              <a:gd name="connsiteY59" fmla="*/ 9525 h 9525"/>
                              <a:gd name="connsiteX60" fmla="*/ 3667 w 28575"/>
                              <a:gd name="connsiteY60" fmla="*/ 9525 h 9525"/>
                              <a:gd name="connsiteX61" fmla="*/ 3667 w 28575"/>
                              <a:gd name="connsiteY61" fmla="*/ 6353 h 9525"/>
                              <a:gd name="connsiteX62" fmla="*/ 3667 w 28575"/>
                              <a:gd name="connsiteY62" fmla="*/ 6353 h 9525"/>
                              <a:gd name="connsiteX63" fmla="*/ 3667 w 28575"/>
                              <a:gd name="connsiteY63" fmla="*/ 3172 h 9525"/>
                              <a:gd name="connsiteX64" fmla="*/ 3667 w 28575"/>
                              <a:gd name="connsiteY64" fmla="*/ 6353 h 9525"/>
                              <a:gd name="connsiteX65" fmla="*/ 3667 w 28575"/>
                              <a:gd name="connsiteY65" fmla="*/ 6353 h 9525"/>
                              <a:gd name="connsiteX66" fmla="*/ 3667 w 28575"/>
                              <a:gd name="connsiteY66" fmla="*/ 6353 h 9525"/>
                              <a:gd name="connsiteX67" fmla="*/ 3667 w 28575"/>
                              <a:gd name="connsiteY67" fmla="*/ 9525 h 9525"/>
                              <a:gd name="connsiteX68" fmla="*/ 3667 w 28575"/>
                              <a:gd name="connsiteY68" fmla="*/ 9525 h 9525"/>
                              <a:gd name="connsiteX69" fmla="*/ 3667 w 28575"/>
                              <a:gd name="connsiteY69" fmla="*/ 9525 h 9525"/>
                              <a:gd name="connsiteX70" fmla="*/ 4401 w 28575"/>
                              <a:gd name="connsiteY70" fmla="*/ 6353 h 9525"/>
                              <a:gd name="connsiteX71" fmla="*/ 4401 w 28575"/>
                              <a:gd name="connsiteY71" fmla="*/ 6353 h 9525"/>
                              <a:gd name="connsiteX72" fmla="*/ 4401 w 28575"/>
                              <a:gd name="connsiteY72" fmla="*/ 3172 h 9525"/>
                              <a:gd name="connsiteX73" fmla="*/ 4401 w 28575"/>
                              <a:gd name="connsiteY73" fmla="*/ 0 h 9525"/>
                              <a:gd name="connsiteX74" fmla="*/ 4401 w 28575"/>
                              <a:gd name="connsiteY74" fmla="*/ 3172 h 9525"/>
                              <a:gd name="connsiteX75" fmla="*/ 4401 w 28575"/>
                              <a:gd name="connsiteY75" fmla="*/ 3172 h 9525"/>
                              <a:gd name="connsiteX76" fmla="*/ 4401 w 28575"/>
                              <a:gd name="connsiteY76" fmla="*/ 6353 h 9525"/>
                              <a:gd name="connsiteX77" fmla="*/ 4401 w 28575"/>
                              <a:gd name="connsiteY77" fmla="*/ 6353 h 9525"/>
                              <a:gd name="connsiteX78" fmla="*/ 4401 w 28575"/>
                              <a:gd name="connsiteY78" fmla="*/ 6353 h 9525"/>
                              <a:gd name="connsiteX79" fmla="*/ 4401 w 28575"/>
                              <a:gd name="connsiteY79" fmla="*/ 6353 h 9525"/>
                              <a:gd name="connsiteX80" fmla="*/ 4401 w 28575"/>
                              <a:gd name="connsiteY80" fmla="*/ 3172 h 9525"/>
                              <a:gd name="connsiteX81" fmla="*/ 4401 w 28575"/>
                              <a:gd name="connsiteY81" fmla="*/ 3172 h 9525"/>
                              <a:gd name="connsiteX82" fmla="*/ 5124 w 28575"/>
                              <a:gd name="connsiteY82" fmla="*/ 3172 h 9525"/>
                              <a:gd name="connsiteX83" fmla="*/ 5124 w 28575"/>
                              <a:gd name="connsiteY83" fmla="*/ 3172 h 9525"/>
                              <a:gd name="connsiteX84" fmla="*/ 5124 w 28575"/>
                              <a:gd name="connsiteY84" fmla="*/ 3172 h 9525"/>
                              <a:gd name="connsiteX85" fmla="*/ 5124 w 28575"/>
                              <a:gd name="connsiteY85" fmla="*/ 0 h 9525"/>
                              <a:gd name="connsiteX86" fmla="*/ 5124 w 28575"/>
                              <a:gd name="connsiteY86" fmla="*/ 3172 h 9525"/>
                              <a:gd name="connsiteX87" fmla="*/ 5124 w 28575"/>
                              <a:gd name="connsiteY87" fmla="*/ 0 h 9525"/>
                              <a:gd name="connsiteX88" fmla="*/ 5124 w 28575"/>
                              <a:gd name="connsiteY88" fmla="*/ 3172 h 9525"/>
                              <a:gd name="connsiteX89" fmla="*/ 5124 w 28575"/>
                              <a:gd name="connsiteY89" fmla="*/ 3172 h 9525"/>
                              <a:gd name="connsiteX90" fmla="*/ 5124 w 28575"/>
                              <a:gd name="connsiteY90" fmla="*/ 3172 h 9525"/>
                              <a:gd name="connsiteX91" fmla="*/ 5124 w 28575"/>
                              <a:gd name="connsiteY91" fmla="*/ 3172 h 9525"/>
                              <a:gd name="connsiteX92" fmla="*/ 5124 w 28575"/>
                              <a:gd name="connsiteY92" fmla="*/ 3172 h 9525"/>
                              <a:gd name="connsiteX93" fmla="*/ 5124 w 28575"/>
                              <a:gd name="connsiteY93" fmla="*/ 0 h 9525"/>
                              <a:gd name="connsiteX94" fmla="*/ 5124 w 28575"/>
                              <a:gd name="connsiteY94" fmla="*/ 3172 h 9525"/>
                              <a:gd name="connsiteX95" fmla="*/ 5124 w 28575"/>
                              <a:gd name="connsiteY95" fmla="*/ 3172 h 9525"/>
                              <a:gd name="connsiteX96" fmla="*/ 5858 w 28575"/>
                              <a:gd name="connsiteY96" fmla="*/ 3172 h 9525"/>
                              <a:gd name="connsiteX97" fmla="*/ 5858 w 28575"/>
                              <a:gd name="connsiteY97" fmla="*/ 6353 h 9525"/>
                              <a:gd name="connsiteX98" fmla="*/ 5858 w 28575"/>
                              <a:gd name="connsiteY98" fmla="*/ 6353 h 9525"/>
                              <a:gd name="connsiteX99" fmla="*/ 5858 w 28575"/>
                              <a:gd name="connsiteY99" fmla="*/ 6353 h 9525"/>
                              <a:gd name="connsiteX100" fmla="*/ 5858 w 28575"/>
                              <a:gd name="connsiteY100" fmla="*/ 6353 h 9525"/>
                              <a:gd name="connsiteX101" fmla="*/ 5858 w 28575"/>
                              <a:gd name="connsiteY101" fmla="*/ 6353 h 9525"/>
                              <a:gd name="connsiteX102" fmla="*/ 5858 w 28575"/>
                              <a:gd name="connsiteY102" fmla="*/ 3172 h 9525"/>
                              <a:gd name="connsiteX103" fmla="*/ 5858 w 28575"/>
                              <a:gd name="connsiteY103" fmla="*/ 6353 h 9525"/>
                              <a:gd name="connsiteX104" fmla="*/ 5858 w 28575"/>
                              <a:gd name="connsiteY104" fmla="*/ 3172 h 9525"/>
                              <a:gd name="connsiteX105" fmla="*/ 5858 w 28575"/>
                              <a:gd name="connsiteY105" fmla="*/ 6353 h 9525"/>
                              <a:gd name="connsiteX106" fmla="*/ 5858 w 28575"/>
                              <a:gd name="connsiteY106" fmla="*/ 6353 h 9525"/>
                              <a:gd name="connsiteX107" fmla="*/ 5858 w 28575"/>
                              <a:gd name="connsiteY107" fmla="*/ 3172 h 9525"/>
                              <a:gd name="connsiteX108" fmla="*/ 6591 w 28575"/>
                              <a:gd name="connsiteY108" fmla="*/ 3172 h 9525"/>
                              <a:gd name="connsiteX109" fmla="*/ 6591 w 28575"/>
                              <a:gd name="connsiteY109" fmla="*/ 3172 h 9525"/>
                              <a:gd name="connsiteX110" fmla="*/ 6591 w 28575"/>
                              <a:gd name="connsiteY110" fmla="*/ 3172 h 9525"/>
                              <a:gd name="connsiteX111" fmla="*/ 6591 w 28575"/>
                              <a:gd name="connsiteY111" fmla="*/ 6353 h 9525"/>
                              <a:gd name="connsiteX112" fmla="*/ 6591 w 28575"/>
                              <a:gd name="connsiteY112" fmla="*/ 6353 h 9525"/>
                              <a:gd name="connsiteX113" fmla="*/ 6591 w 28575"/>
                              <a:gd name="connsiteY113" fmla="*/ 3172 h 9525"/>
                              <a:gd name="connsiteX114" fmla="*/ 6591 w 28575"/>
                              <a:gd name="connsiteY114" fmla="*/ 3172 h 9525"/>
                              <a:gd name="connsiteX115" fmla="*/ 6591 w 28575"/>
                              <a:gd name="connsiteY115" fmla="*/ 3172 h 9525"/>
                              <a:gd name="connsiteX116" fmla="*/ 6591 w 28575"/>
                              <a:gd name="connsiteY116" fmla="*/ 3172 h 9525"/>
                              <a:gd name="connsiteX117" fmla="*/ 6591 w 28575"/>
                              <a:gd name="connsiteY117" fmla="*/ 6353 h 9525"/>
                              <a:gd name="connsiteX118" fmla="*/ 6591 w 28575"/>
                              <a:gd name="connsiteY118" fmla="*/ 6353 h 9525"/>
                              <a:gd name="connsiteX119" fmla="*/ 6591 w 28575"/>
                              <a:gd name="connsiteY119" fmla="*/ 6353 h 9525"/>
                              <a:gd name="connsiteX120" fmla="*/ 7325 w 28575"/>
                              <a:gd name="connsiteY120" fmla="*/ 3172 h 9525"/>
                              <a:gd name="connsiteX121" fmla="*/ 7325 w 28575"/>
                              <a:gd name="connsiteY121" fmla="*/ 6353 h 9525"/>
                              <a:gd name="connsiteX122" fmla="*/ 7325 w 28575"/>
                              <a:gd name="connsiteY122" fmla="*/ 6353 h 9525"/>
                              <a:gd name="connsiteX123" fmla="*/ 7325 w 28575"/>
                              <a:gd name="connsiteY123" fmla="*/ 6353 h 9525"/>
                              <a:gd name="connsiteX124" fmla="*/ 7325 w 28575"/>
                              <a:gd name="connsiteY124" fmla="*/ 6353 h 9525"/>
                              <a:gd name="connsiteX125" fmla="*/ 7325 w 28575"/>
                              <a:gd name="connsiteY125" fmla="*/ 3172 h 9525"/>
                              <a:gd name="connsiteX126" fmla="*/ 7325 w 28575"/>
                              <a:gd name="connsiteY126" fmla="*/ 3172 h 9525"/>
                              <a:gd name="connsiteX127" fmla="*/ 7325 w 28575"/>
                              <a:gd name="connsiteY127" fmla="*/ 3172 h 9525"/>
                              <a:gd name="connsiteX128" fmla="*/ 7325 w 28575"/>
                              <a:gd name="connsiteY128" fmla="*/ 3172 h 9525"/>
                              <a:gd name="connsiteX129" fmla="*/ 7325 w 28575"/>
                              <a:gd name="connsiteY129" fmla="*/ 6353 h 9525"/>
                              <a:gd name="connsiteX130" fmla="*/ 7325 w 28575"/>
                              <a:gd name="connsiteY130" fmla="*/ 6353 h 9525"/>
                              <a:gd name="connsiteX131" fmla="*/ 7325 w 28575"/>
                              <a:gd name="connsiteY131" fmla="*/ 6353 h 9525"/>
                              <a:gd name="connsiteX132" fmla="*/ 7325 w 28575"/>
                              <a:gd name="connsiteY132" fmla="*/ 6353 h 9525"/>
                              <a:gd name="connsiteX133" fmla="*/ 7325 w 28575"/>
                              <a:gd name="connsiteY133" fmla="*/ 3172 h 9525"/>
                              <a:gd name="connsiteX134" fmla="*/ 7325 w 28575"/>
                              <a:gd name="connsiteY134" fmla="*/ 3172 h 9525"/>
                              <a:gd name="connsiteX135" fmla="*/ 7325 w 28575"/>
                              <a:gd name="connsiteY135" fmla="*/ 3172 h 9525"/>
                              <a:gd name="connsiteX136" fmla="*/ 7325 w 28575"/>
                              <a:gd name="connsiteY136" fmla="*/ 3172 h 9525"/>
                              <a:gd name="connsiteX137" fmla="*/ 7325 w 28575"/>
                              <a:gd name="connsiteY137" fmla="*/ 3172 h 9525"/>
                              <a:gd name="connsiteX138" fmla="*/ 8058 w 28575"/>
                              <a:gd name="connsiteY138" fmla="*/ 0 h 9525"/>
                              <a:gd name="connsiteX139" fmla="*/ 8058 w 28575"/>
                              <a:gd name="connsiteY139" fmla="*/ 3172 h 9525"/>
                              <a:gd name="connsiteX140" fmla="*/ 8058 w 28575"/>
                              <a:gd name="connsiteY140" fmla="*/ 3172 h 9525"/>
                              <a:gd name="connsiteX141" fmla="*/ 8058 w 28575"/>
                              <a:gd name="connsiteY141" fmla="*/ 3172 h 9525"/>
                              <a:gd name="connsiteX142" fmla="*/ 8058 w 28575"/>
                              <a:gd name="connsiteY142" fmla="*/ 6353 h 9525"/>
                              <a:gd name="connsiteX143" fmla="*/ 8058 w 28575"/>
                              <a:gd name="connsiteY143" fmla="*/ 3172 h 9525"/>
                              <a:gd name="connsiteX144" fmla="*/ 8058 w 28575"/>
                              <a:gd name="connsiteY144" fmla="*/ 6353 h 9525"/>
                              <a:gd name="connsiteX145" fmla="*/ 8058 w 28575"/>
                              <a:gd name="connsiteY145" fmla="*/ 3172 h 9525"/>
                              <a:gd name="connsiteX146" fmla="*/ 8058 w 28575"/>
                              <a:gd name="connsiteY146" fmla="*/ 0 h 9525"/>
                              <a:gd name="connsiteX147" fmla="*/ 8058 w 28575"/>
                              <a:gd name="connsiteY147" fmla="*/ 0 h 9525"/>
                              <a:gd name="connsiteX148" fmla="*/ 8058 w 28575"/>
                              <a:gd name="connsiteY148" fmla="*/ 0 h 9525"/>
                              <a:gd name="connsiteX149" fmla="*/ 8058 w 28575"/>
                              <a:gd name="connsiteY149" fmla="*/ 3172 h 9525"/>
                              <a:gd name="connsiteX150" fmla="*/ 8792 w 28575"/>
                              <a:gd name="connsiteY150" fmla="*/ 3172 h 9525"/>
                              <a:gd name="connsiteX151" fmla="*/ 8792 w 28575"/>
                              <a:gd name="connsiteY151" fmla="*/ 3172 h 9525"/>
                              <a:gd name="connsiteX152" fmla="*/ 8792 w 28575"/>
                              <a:gd name="connsiteY152" fmla="*/ 3172 h 9525"/>
                              <a:gd name="connsiteX153" fmla="*/ 8792 w 28575"/>
                              <a:gd name="connsiteY153" fmla="*/ 3172 h 9525"/>
                              <a:gd name="connsiteX154" fmla="*/ 8792 w 28575"/>
                              <a:gd name="connsiteY154" fmla="*/ 0 h 9525"/>
                              <a:gd name="connsiteX155" fmla="*/ 8792 w 28575"/>
                              <a:gd name="connsiteY155" fmla="*/ 0 h 9525"/>
                              <a:gd name="connsiteX156" fmla="*/ 8792 w 28575"/>
                              <a:gd name="connsiteY156" fmla="*/ 3172 h 9525"/>
                              <a:gd name="connsiteX157" fmla="*/ 8792 w 28575"/>
                              <a:gd name="connsiteY157" fmla="*/ 6353 h 9525"/>
                              <a:gd name="connsiteX158" fmla="*/ 8792 w 28575"/>
                              <a:gd name="connsiteY158" fmla="*/ 6353 h 9525"/>
                              <a:gd name="connsiteX159" fmla="*/ 8792 w 28575"/>
                              <a:gd name="connsiteY159" fmla="*/ 6353 h 9525"/>
                              <a:gd name="connsiteX160" fmla="*/ 8792 w 28575"/>
                              <a:gd name="connsiteY160" fmla="*/ 6353 h 9525"/>
                              <a:gd name="connsiteX161" fmla="*/ 8792 w 28575"/>
                              <a:gd name="connsiteY161" fmla="*/ 3172 h 9525"/>
                              <a:gd name="connsiteX162" fmla="*/ 8792 w 28575"/>
                              <a:gd name="connsiteY162" fmla="*/ 6353 h 9525"/>
                              <a:gd name="connsiteX163" fmla="*/ 8792 w 28575"/>
                              <a:gd name="connsiteY163" fmla="*/ 6353 h 9525"/>
                              <a:gd name="connsiteX164" fmla="*/ 9525 w 28575"/>
                              <a:gd name="connsiteY164" fmla="*/ 6353 h 9525"/>
                              <a:gd name="connsiteX165" fmla="*/ 9525 w 28575"/>
                              <a:gd name="connsiteY165" fmla="*/ 6353 h 9525"/>
                              <a:gd name="connsiteX166" fmla="*/ 9525 w 28575"/>
                              <a:gd name="connsiteY166" fmla="*/ 6353 h 9525"/>
                              <a:gd name="connsiteX167" fmla="*/ 9525 w 28575"/>
                              <a:gd name="connsiteY167" fmla="*/ 6353 h 9525"/>
                              <a:gd name="connsiteX168" fmla="*/ 9525 w 28575"/>
                              <a:gd name="connsiteY168" fmla="*/ 6353 h 9525"/>
                              <a:gd name="connsiteX169" fmla="*/ 9525 w 28575"/>
                              <a:gd name="connsiteY169" fmla="*/ 6353 h 9525"/>
                              <a:gd name="connsiteX170" fmla="*/ 9525 w 28575"/>
                              <a:gd name="connsiteY170" fmla="*/ 9525 h 9525"/>
                              <a:gd name="connsiteX171" fmla="*/ 9525 w 28575"/>
                              <a:gd name="connsiteY171" fmla="*/ 6353 h 9525"/>
                              <a:gd name="connsiteX172" fmla="*/ 9525 w 28575"/>
                              <a:gd name="connsiteY172" fmla="*/ 6353 h 9525"/>
                              <a:gd name="connsiteX173" fmla="*/ 9525 w 28575"/>
                              <a:gd name="connsiteY173" fmla="*/ 6353 h 9525"/>
                              <a:gd name="connsiteX174" fmla="*/ 9525 w 28575"/>
                              <a:gd name="connsiteY174" fmla="*/ 3172 h 9525"/>
                              <a:gd name="connsiteX175" fmla="*/ 9525 w 28575"/>
                              <a:gd name="connsiteY175" fmla="*/ 3172 h 9525"/>
                              <a:gd name="connsiteX176" fmla="*/ 10258 w 28575"/>
                              <a:gd name="connsiteY176" fmla="*/ 0 h 9525"/>
                              <a:gd name="connsiteX177" fmla="*/ 10258 w 28575"/>
                              <a:gd name="connsiteY177" fmla="*/ 0 h 9525"/>
                              <a:gd name="connsiteX178" fmla="*/ 10258 w 28575"/>
                              <a:gd name="connsiteY178" fmla="*/ 0 h 9525"/>
                              <a:gd name="connsiteX179" fmla="*/ 10258 w 28575"/>
                              <a:gd name="connsiteY179" fmla="*/ 0 h 9525"/>
                              <a:gd name="connsiteX180" fmla="*/ 10258 w 28575"/>
                              <a:gd name="connsiteY180" fmla="*/ 0 h 9525"/>
                              <a:gd name="connsiteX181" fmla="*/ 10258 w 28575"/>
                              <a:gd name="connsiteY181" fmla="*/ 0 h 9525"/>
                              <a:gd name="connsiteX182" fmla="*/ 10258 w 28575"/>
                              <a:gd name="connsiteY182" fmla="*/ 0 h 9525"/>
                              <a:gd name="connsiteX183" fmla="*/ 10258 w 28575"/>
                              <a:gd name="connsiteY183" fmla="*/ 3172 h 9525"/>
                              <a:gd name="connsiteX184" fmla="*/ 10258 w 28575"/>
                              <a:gd name="connsiteY184" fmla="*/ 6353 h 9525"/>
                              <a:gd name="connsiteX185" fmla="*/ 10258 w 28575"/>
                              <a:gd name="connsiteY185" fmla="*/ 6353 h 9525"/>
                              <a:gd name="connsiteX186" fmla="*/ 10258 w 28575"/>
                              <a:gd name="connsiteY186" fmla="*/ 6353 h 9525"/>
                              <a:gd name="connsiteX187" fmla="*/ 10258 w 28575"/>
                              <a:gd name="connsiteY187" fmla="*/ 6353 h 9525"/>
                              <a:gd name="connsiteX188" fmla="*/ 10992 w 28575"/>
                              <a:gd name="connsiteY188" fmla="*/ 6353 h 9525"/>
                              <a:gd name="connsiteX189" fmla="*/ 10992 w 28575"/>
                              <a:gd name="connsiteY189" fmla="*/ 6353 h 9525"/>
                              <a:gd name="connsiteX190" fmla="*/ 10992 w 28575"/>
                              <a:gd name="connsiteY190" fmla="*/ 6353 h 9525"/>
                              <a:gd name="connsiteX191" fmla="*/ 10992 w 28575"/>
                              <a:gd name="connsiteY191" fmla="*/ 3172 h 9525"/>
                              <a:gd name="connsiteX192" fmla="*/ 10992 w 28575"/>
                              <a:gd name="connsiteY192" fmla="*/ 3172 h 9525"/>
                              <a:gd name="connsiteX193" fmla="*/ 10992 w 28575"/>
                              <a:gd name="connsiteY193" fmla="*/ 3172 h 9525"/>
                              <a:gd name="connsiteX194" fmla="*/ 10992 w 28575"/>
                              <a:gd name="connsiteY194" fmla="*/ 3172 h 9525"/>
                              <a:gd name="connsiteX195" fmla="*/ 10992 w 28575"/>
                              <a:gd name="connsiteY195" fmla="*/ 3172 h 9525"/>
                              <a:gd name="connsiteX196" fmla="*/ 10992 w 28575"/>
                              <a:gd name="connsiteY196" fmla="*/ 3172 h 9525"/>
                              <a:gd name="connsiteX197" fmla="*/ 10992 w 28575"/>
                              <a:gd name="connsiteY197" fmla="*/ 3172 h 9525"/>
                              <a:gd name="connsiteX198" fmla="*/ 10992 w 28575"/>
                              <a:gd name="connsiteY198" fmla="*/ 3172 h 9525"/>
                              <a:gd name="connsiteX199" fmla="*/ 10992 w 28575"/>
                              <a:gd name="connsiteY199" fmla="*/ 0 h 9525"/>
                              <a:gd name="connsiteX200" fmla="*/ 11725 w 28575"/>
                              <a:gd name="connsiteY200" fmla="*/ 3172 h 9525"/>
                              <a:gd name="connsiteX201" fmla="*/ 11725 w 28575"/>
                              <a:gd name="connsiteY201" fmla="*/ 3172 h 9525"/>
                              <a:gd name="connsiteX202" fmla="*/ 11725 w 28575"/>
                              <a:gd name="connsiteY202" fmla="*/ 3172 h 9525"/>
                              <a:gd name="connsiteX203" fmla="*/ 11725 w 28575"/>
                              <a:gd name="connsiteY203" fmla="*/ 3172 h 9525"/>
                              <a:gd name="connsiteX204" fmla="*/ 11725 w 28575"/>
                              <a:gd name="connsiteY204" fmla="*/ 3172 h 9525"/>
                              <a:gd name="connsiteX205" fmla="*/ 11725 w 28575"/>
                              <a:gd name="connsiteY205" fmla="*/ 3172 h 9525"/>
                              <a:gd name="connsiteX206" fmla="*/ 11725 w 28575"/>
                              <a:gd name="connsiteY206" fmla="*/ 3172 h 9525"/>
                              <a:gd name="connsiteX207" fmla="*/ 11725 w 28575"/>
                              <a:gd name="connsiteY207" fmla="*/ 3172 h 9525"/>
                              <a:gd name="connsiteX208" fmla="*/ 11725 w 28575"/>
                              <a:gd name="connsiteY208" fmla="*/ 6353 h 9525"/>
                              <a:gd name="connsiteX209" fmla="*/ 11725 w 28575"/>
                              <a:gd name="connsiteY209" fmla="*/ 3172 h 9525"/>
                              <a:gd name="connsiteX210" fmla="*/ 11725 w 28575"/>
                              <a:gd name="connsiteY210" fmla="*/ 6353 h 9525"/>
                              <a:gd name="connsiteX211" fmla="*/ 11725 w 28575"/>
                              <a:gd name="connsiteY211" fmla="*/ 3172 h 9525"/>
                              <a:gd name="connsiteX212" fmla="*/ 11725 w 28575"/>
                              <a:gd name="connsiteY212" fmla="*/ 3172 h 9525"/>
                              <a:gd name="connsiteX213" fmla="*/ 11725 w 28575"/>
                              <a:gd name="connsiteY213" fmla="*/ 0 h 9525"/>
                              <a:gd name="connsiteX214" fmla="*/ 11725 w 28575"/>
                              <a:gd name="connsiteY214" fmla="*/ 3172 h 9525"/>
                              <a:gd name="connsiteX215" fmla="*/ 11725 w 28575"/>
                              <a:gd name="connsiteY215" fmla="*/ 3172 h 9525"/>
                              <a:gd name="connsiteX216" fmla="*/ 11725 w 28575"/>
                              <a:gd name="connsiteY216" fmla="*/ 3172 h 9525"/>
                              <a:gd name="connsiteX217" fmla="*/ 11725 w 28575"/>
                              <a:gd name="connsiteY217" fmla="*/ 3172 h 9525"/>
                              <a:gd name="connsiteX218" fmla="*/ 12459 w 28575"/>
                              <a:gd name="connsiteY218" fmla="*/ 0 h 9525"/>
                              <a:gd name="connsiteX219" fmla="*/ 12459 w 28575"/>
                              <a:gd name="connsiteY219" fmla="*/ 0 h 9525"/>
                              <a:gd name="connsiteX220" fmla="*/ 12459 w 28575"/>
                              <a:gd name="connsiteY220" fmla="*/ 0 h 9525"/>
                              <a:gd name="connsiteX221" fmla="*/ 12459 w 28575"/>
                              <a:gd name="connsiteY221" fmla="*/ 0 h 9525"/>
                              <a:gd name="connsiteX222" fmla="*/ 12459 w 28575"/>
                              <a:gd name="connsiteY222" fmla="*/ 0 h 9525"/>
                              <a:gd name="connsiteX223" fmla="*/ 12459 w 28575"/>
                              <a:gd name="connsiteY223" fmla="*/ 0 h 9525"/>
                              <a:gd name="connsiteX224" fmla="*/ 12459 w 28575"/>
                              <a:gd name="connsiteY224" fmla="*/ 3172 h 9525"/>
                              <a:gd name="connsiteX225" fmla="*/ 12459 w 28575"/>
                              <a:gd name="connsiteY225" fmla="*/ 6353 h 9525"/>
                              <a:gd name="connsiteX226" fmla="*/ 12459 w 28575"/>
                              <a:gd name="connsiteY226" fmla="*/ 6353 h 9525"/>
                              <a:gd name="connsiteX227" fmla="*/ 12459 w 28575"/>
                              <a:gd name="connsiteY227" fmla="*/ 3172 h 9525"/>
                              <a:gd name="connsiteX228" fmla="*/ 12459 w 28575"/>
                              <a:gd name="connsiteY228" fmla="*/ 3172 h 9525"/>
                              <a:gd name="connsiteX229" fmla="*/ 12459 w 28575"/>
                              <a:gd name="connsiteY229" fmla="*/ 0 h 9525"/>
                              <a:gd name="connsiteX230" fmla="*/ 13192 w 28575"/>
                              <a:gd name="connsiteY230" fmla="*/ 0 h 9525"/>
                              <a:gd name="connsiteX231" fmla="*/ 13192 w 28575"/>
                              <a:gd name="connsiteY231" fmla="*/ 0 h 9525"/>
                              <a:gd name="connsiteX232" fmla="*/ 13192 w 28575"/>
                              <a:gd name="connsiteY232" fmla="*/ 3172 h 9525"/>
                              <a:gd name="connsiteX233" fmla="*/ 13192 w 28575"/>
                              <a:gd name="connsiteY233" fmla="*/ 3172 h 9525"/>
                              <a:gd name="connsiteX234" fmla="*/ 13192 w 28575"/>
                              <a:gd name="connsiteY234" fmla="*/ 0 h 9525"/>
                              <a:gd name="connsiteX235" fmla="*/ 13192 w 28575"/>
                              <a:gd name="connsiteY235" fmla="*/ 0 h 9525"/>
                              <a:gd name="connsiteX236" fmla="*/ 13192 w 28575"/>
                              <a:gd name="connsiteY236" fmla="*/ 0 h 9525"/>
                              <a:gd name="connsiteX237" fmla="*/ 13192 w 28575"/>
                              <a:gd name="connsiteY237" fmla="*/ 0 h 9525"/>
                              <a:gd name="connsiteX238" fmla="*/ 13192 w 28575"/>
                              <a:gd name="connsiteY238" fmla="*/ 0 h 9525"/>
                              <a:gd name="connsiteX239" fmla="*/ 13192 w 28575"/>
                              <a:gd name="connsiteY239" fmla="*/ 0 h 9525"/>
                              <a:gd name="connsiteX240" fmla="*/ 13192 w 28575"/>
                              <a:gd name="connsiteY240" fmla="*/ 3172 h 9525"/>
                              <a:gd name="connsiteX241" fmla="*/ 13192 w 28575"/>
                              <a:gd name="connsiteY241" fmla="*/ 3172 h 9525"/>
                              <a:gd name="connsiteX242" fmla="*/ 13192 w 28575"/>
                              <a:gd name="connsiteY242" fmla="*/ 3172 h 9525"/>
                              <a:gd name="connsiteX243" fmla="*/ 13192 w 28575"/>
                              <a:gd name="connsiteY243" fmla="*/ 0 h 9525"/>
                              <a:gd name="connsiteX244" fmla="*/ 13926 w 28575"/>
                              <a:gd name="connsiteY244" fmla="*/ 3172 h 9525"/>
                              <a:gd name="connsiteX245" fmla="*/ 13926 w 28575"/>
                              <a:gd name="connsiteY245" fmla="*/ 3172 h 9525"/>
                              <a:gd name="connsiteX246" fmla="*/ 13926 w 28575"/>
                              <a:gd name="connsiteY246" fmla="*/ 3172 h 9525"/>
                              <a:gd name="connsiteX247" fmla="*/ 13926 w 28575"/>
                              <a:gd name="connsiteY247" fmla="*/ 3172 h 9525"/>
                              <a:gd name="connsiteX248" fmla="*/ 13926 w 28575"/>
                              <a:gd name="connsiteY248" fmla="*/ 3172 h 9525"/>
                              <a:gd name="connsiteX249" fmla="*/ 13926 w 28575"/>
                              <a:gd name="connsiteY249" fmla="*/ 3172 h 9525"/>
                              <a:gd name="connsiteX250" fmla="*/ 13926 w 28575"/>
                              <a:gd name="connsiteY250" fmla="*/ 3172 h 9525"/>
                              <a:gd name="connsiteX251" fmla="*/ 13926 w 28575"/>
                              <a:gd name="connsiteY251" fmla="*/ 3172 h 9525"/>
                              <a:gd name="connsiteX252" fmla="*/ 13926 w 28575"/>
                              <a:gd name="connsiteY252" fmla="*/ 3172 h 9525"/>
                              <a:gd name="connsiteX253" fmla="*/ 13926 w 28575"/>
                              <a:gd name="connsiteY253" fmla="*/ 0 h 9525"/>
                              <a:gd name="connsiteX254" fmla="*/ 13926 w 28575"/>
                              <a:gd name="connsiteY254" fmla="*/ 0 h 9525"/>
                              <a:gd name="connsiteX255" fmla="*/ 13926 w 28575"/>
                              <a:gd name="connsiteY255" fmla="*/ 3172 h 9525"/>
                              <a:gd name="connsiteX256" fmla="*/ 14649 w 28575"/>
                              <a:gd name="connsiteY256" fmla="*/ 3172 h 9525"/>
                              <a:gd name="connsiteX257" fmla="*/ 14649 w 28575"/>
                              <a:gd name="connsiteY257" fmla="*/ 3172 h 9525"/>
                              <a:gd name="connsiteX258" fmla="*/ 14649 w 28575"/>
                              <a:gd name="connsiteY258" fmla="*/ 3172 h 9525"/>
                              <a:gd name="connsiteX259" fmla="*/ 14649 w 28575"/>
                              <a:gd name="connsiteY259" fmla="*/ 0 h 9525"/>
                              <a:gd name="connsiteX260" fmla="*/ 14649 w 28575"/>
                              <a:gd name="connsiteY260" fmla="*/ 0 h 9525"/>
                              <a:gd name="connsiteX261" fmla="*/ 14649 w 28575"/>
                              <a:gd name="connsiteY261" fmla="*/ 0 h 9525"/>
                              <a:gd name="connsiteX262" fmla="*/ 14649 w 28575"/>
                              <a:gd name="connsiteY262" fmla="*/ 0 h 9525"/>
                              <a:gd name="connsiteX263" fmla="*/ 14649 w 28575"/>
                              <a:gd name="connsiteY263" fmla="*/ 0 h 9525"/>
                              <a:gd name="connsiteX264" fmla="*/ 14649 w 28575"/>
                              <a:gd name="connsiteY264" fmla="*/ 0 h 9525"/>
                              <a:gd name="connsiteX265" fmla="*/ 14649 w 28575"/>
                              <a:gd name="connsiteY265" fmla="*/ 0 h 9525"/>
                              <a:gd name="connsiteX266" fmla="*/ 14649 w 28575"/>
                              <a:gd name="connsiteY266" fmla="*/ 0 h 9525"/>
                              <a:gd name="connsiteX267" fmla="*/ 14649 w 28575"/>
                              <a:gd name="connsiteY267" fmla="*/ 3172 h 9525"/>
                              <a:gd name="connsiteX268" fmla="*/ 15383 w 28575"/>
                              <a:gd name="connsiteY268" fmla="*/ 3172 h 9525"/>
                              <a:gd name="connsiteX269" fmla="*/ 15383 w 28575"/>
                              <a:gd name="connsiteY269" fmla="*/ 3172 h 9525"/>
                              <a:gd name="connsiteX270" fmla="*/ 15383 w 28575"/>
                              <a:gd name="connsiteY270" fmla="*/ 3172 h 9525"/>
                              <a:gd name="connsiteX271" fmla="*/ 15383 w 28575"/>
                              <a:gd name="connsiteY271" fmla="*/ 6353 h 9525"/>
                              <a:gd name="connsiteX272" fmla="*/ 15383 w 28575"/>
                              <a:gd name="connsiteY272" fmla="*/ 9525 h 9525"/>
                              <a:gd name="connsiteX273" fmla="*/ 15383 w 28575"/>
                              <a:gd name="connsiteY273" fmla="*/ 9525 h 9525"/>
                              <a:gd name="connsiteX274" fmla="*/ 15383 w 28575"/>
                              <a:gd name="connsiteY274" fmla="*/ 6353 h 9525"/>
                              <a:gd name="connsiteX275" fmla="*/ 15383 w 28575"/>
                              <a:gd name="connsiteY275" fmla="*/ 3172 h 9525"/>
                              <a:gd name="connsiteX276" fmla="*/ 15383 w 28575"/>
                              <a:gd name="connsiteY276" fmla="*/ 3172 h 9525"/>
                              <a:gd name="connsiteX277" fmla="*/ 15383 w 28575"/>
                              <a:gd name="connsiteY277" fmla="*/ 3172 h 9525"/>
                              <a:gd name="connsiteX278" fmla="*/ 15383 w 28575"/>
                              <a:gd name="connsiteY278" fmla="*/ 3172 h 9525"/>
                              <a:gd name="connsiteX279" fmla="*/ 15383 w 28575"/>
                              <a:gd name="connsiteY279" fmla="*/ 6353 h 9525"/>
                              <a:gd name="connsiteX280" fmla="*/ 16116 w 28575"/>
                              <a:gd name="connsiteY280" fmla="*/ 6353 h 9525"/>
                              <a:gd name="connsiteX281" fmla="*/ 16116 w 28575"/>
                              <a:gd name="connsiteY281" fmla="*/ 6353 h 9525"/>
                              <a:gd name="connsiteX282" fmla="*/ 16116 w 28575"/>
                              <a:gd name="connsiteY282" fmla="*/ 3172 h 9525"/>
                              <a:gd name="connsiteX283" fmla="*/ 16116 w 28575"/>
                              <a:gd name="connsiteY283" fmla="*/ 0 h 9525"/>
                              <a:gd name="connsiteX284" fmla="*/ 16116 w 28575"/>
                              <a:gd name="connsiteY284" fmla="*/ 3172 h 9525"/>
                              <a:gd name="connsiteX285" fmla="*/ 16116 w 28575"/>
                              <a:gd name="connsiteY285" fmla="*/ 3172 h 9525"/>
                              <a:gd name="connsiteX286" fmla="*/ 16116 w 28575"/>
                              <a:gd name="connsiteY286" fmla="*/ 6353 h 9525"/>
                              <a:gd name="connsiteX287" fmla="*/ 16116 w 28575"/>
                              <a:gd name="connsiteY287" fmla="*/ 6353 h 9525"/>
                              <a:gd name="connsiteX288" fmla="*/ 16116 w 28575"/>
                              <a:gd name="connsiteY288" fmla="*/ 3172 h 9525"/>
                              <a:gd name="connsiteX289" fmla="*/ 16116 w 28575"/>
                              <a:gd name="connsiteY289" fmla="*/ 6353 h 9525"/>
                              <a:gd name="connsiteX290" fmla="*/ 16116 w 28575"/>
                              <a:gd name="connsiteY290" fmla="*/ 3172 h 9525"/>
                              <a:gd name="connsiteX291" fmla="*/ 16116 w 28575"/>
                              <a:gd name="connsiteY291" fmla="*/ 3172 h 9525"/>
                              <a:gd name="connsiteX292" fmla="*/ 16116 w 28575"/>
                              <a:gd name="connsiteY292" fmla="*/ 3172 h 9525"/>
                              <a:gd name="connsiteX293" fmla="*/ 16116 w 28575"/>
                              <a:gd name="connsiteY293" fmla="*/ 0 h 9525"/>
                              <a:gd name="connsiteX294" fmla="*/ 16116 w 28575"/>
                              <a:gd name="connsiteY294" fmla="*/ 0 h 9525"/>
                              <a:gd name="connsiteX295" fmla="*/ 16116 w 28575"/>
                              <a:gd name="connsiteY295" fmla="*/ 0 h 9525"/>
                              <a:gd name="connsiteX296" fmla="*/ 16116 w 28575"/>
                              <a:gd name="connsiteY296" fmla="*/ 0 h 9525"/>
                              <a:gd name="connsiteX297" fmla="*/ 16116 w 28575"/>
                              <a:gd name="connsiteY297" fmla="*/ 0 h 9525"/>
                              <a:gd name="connsiteX298" fmla="*/ 16850 w 28575"/>
                              <a:gd name="connsiteY298" fmla="*/ 3172 h 9525"/>
                              <a:gd name="connsiteX299" fmla="*/ 16850 w 28575"/>
                              <a:gd name="connsiteY299" fmla="*/ 3172 h 9525"/>
                              <a:gd name="connsiteX300" fmla="*/ 16850 w 28575"/>
                              <a:gd name="connsiteY300" fmla="*/ 3172 h 9525"/>
                              <a:gd name="connsiteX301" fmla="*/ 16850 w 28575"/>
                              <a:gd name="connsiteY301" fmla="*/ 0 h 9525"/>
                              <a:gd name="connsiteX302" fmla="*/ 16850 w 28575"/>
                              <a:gd name="connsiteY302" fmla="*/ 0 h 9525"/>
                              <a:gd name="connsiteX303" fmla="*/ 16850 w 28575"/>
                              <a:gd name="connsiteY303" fmla="*/ 0 h 9525"/>
                              <a:gd name="connsiteX304" fmla="*/ 16850 w 28575"/>
                              <a:gd name="connsiteY304" fmla="*/ 3172 h 9525"/>
                              <a:gd name="connsiteX305" fmla="*/ 16850 w 28575"/>
                              <a:gd name="connsiteY305" fmla="*/ 3172 h 9525"/>
                              <a:gd name="connsiteX306" fmla="*/ 16850 w 28575"/>
                              <a:gd name="connsiteY306" fmla="*/ 3172 h 9525"/>
                              <a:gd name="connsiteX307" fmla="*/ 16850 w 28575"/>
                              <a:gd name="connsiteY307" fmla="*/ 6353 h 9525"/>
                              <a:gd name="connsiteX308" fmla="*/ 16850 w 28575"/>
                              <a:gd name="connsiteY308" fmla="*/ 6353 h 9525"/>
                              <a:gd name="connsiteX309" fmla="*/ 16850 w 28575"/>
                              <a:gd name="connsiteY309" fmla="*/ 6353 h 9525"/>
                              <a:gd name="connsiteX310" fmla="*/ 16850 w 28575"/>
                              <a:gd name="connsiteY310" fmla="*/ 6353 h 9525"/>
                              <a:gd name="connsiteX311" fmla="*/ 16850 w 28575"/>
                              <a:gd name="connsiteY311" fmla="*/ 6353 h 9525"/>
                              <a:gd name="connsiteX312" fmla="*/ 17583 w 28575"/>
                              <a:gd name="connsiteY312" fmla="*/ 3172 h 9525"/>
                              <a:gd name="connsiteX313" fmla="*/ 17583 w 28575"/>
                              <a:gd name="connsiteY313" fmla="*/ 6353 h 9525"/>
                              <a:gd name="connsiteX314" fmla="*/ 17583 w 28575"/>
                              <a:gd name="connsiteY314" fmla="*/ 6353 h 9525"/>
                              <a:gd name="connsiteX315" fmla="*/ 17583 w 28575"/>
                              <a:gd name="connsiteY315" fmla="*/ 6353 h 9525"/>
                              <a:gd name="connsiteX316" fmla="*/ 17583 w 28575"/>
                              <a:gd name="connsiteY316" fmla="*/ 6353 h 9525"/>
                              <a:gd name="connsiteX317" fmla="*/ 17583 w 28575"/>
                              <a:gd name="connsiteY317" fmla="*/ 3172 h 9525"/>
                              <a:gd name="connsiteX318" fmla="*/ 17583 w 28575"/>
                              <a:gd name="connsiteY318" fmla="*/ 6353 h 9525"/>
                              <a:gd name="connsiteX319" fmla="*/ 17583 w 28575"/>
                              <a:gd name="connsiteY319" fmla="*/ 3172 h 9525"/>
                              <a:gd name="connsiteX320" fmla="*/ 17583 w 28575"/>
                              <a:gd name="connsiteY320" fmla="*/ 6353 h 9525"/>
                              <a:gd name="connsiteX321" fmla="*/ 17583 w 28575"/>
                              <a:gd name="connsiteY321" fmla="*/ 6353 h 9525"/>
                              <a:gd name="connsiteX322" fmla="*/ 17583 w 28575"/>
                              <a:gd name="connsiteY322" fmla="*/ 3172 h 9525"/>
                              <a:gd name="connsiteX323" fmla="*/ 17583 w 28575"/>
                              <a:gd name="connsiteY323" fmla="*/ 6353 h 9525"/>
                              <a:gd name="connsiteX324" fmla="*/ 18317 w 28575"/>
                              <a:gd name="connsiteY324" fmla="*/ 6353 h 9525"/>
                              <a:gd name="connsiteX325" fmla="*/ 18317 w 28575"/>
                              <a:gd name="connsiteY325" fmla="*/ 6353 h 9525"/>
                              <a:gd name="connsiteX326" fmla="*/ 18317 w 28575"/>
                              <a:gd name="connsiteY326" fmla="*/ 6353 h 9525"/>
                              <a:gd name="connsiteX327" fmla="*/ 18317 w 28575"/>
                              <a:gd name="connsiteY327" fmla="*/ 6353 h 9525"/>
                              <a:gd name="connsiteX328" fmla="*/ 18317 w 28575"/>
                              <a:gd name="connsiteY328" fmla="*/ 6353 h 9525"/>
                              <a:gd name="connsiteX329" fmla="*/ 18317 w 28575"/>
                              <a:gd name="connsiteY329" fmla="*/ 0 h 9525"/>
                              <a:gd name="connsiteX330" fmla="*/ 18317 w 28575"/>
                              <a:gd name="connsiteY330" fmla="*/ 3172 h 9525"/>
                              <a:gd name="connsiteX331" fmla="*/ 18317 w 28575"/>
                              <a:gd name="connsiteY331" fmla="*/ 0 h 9525"/>
                              <a:gd name="connsiteX332" fmla="*/ 18317 w 28575"/>
                              <a:gd name="connsiteY332" fmla="*/ 0 h 9525"/>
                              <a:gd name="connsiteX333" fmla="*/ 18317 w 28575"/>
                              <a:gd name="connsiteY333" fmla="*/ 3172 h 9525"/>
                              <a:gd name="connsiteX334" fmla="*/ 18317 w 28575"/>
                              <a:gd name="connsiteY334" fmla="*/ 3172 h 9525"/>
                              <a:gd name="connsiteX335" fmla="*/ 18317 w 28575"/>
                              <a:gd name="connsiteY335" fmla="*/ 3172 h 9525"/>
                              <a:gd name="connsiteX336" fmla="*/ 19050 w 28575"/>
                              <a:gd name="connsiteY336" fmla="*/ 3172 h 9525"/>
                              <a:gd name="connsiteX337" fmla="*/ 19050 w 28575"/>
                              <a:gd name="connsiteY337" fmla="*/ 3172 h 9525"/>
                              <a:gd name="connsiteX338" fmla="*/ 19050 w 28575"/>
                              <a:gd name="connsiteY338" fmla="*/ 3172 h 9525"/>
                              <a:gd name="connsiteX339" fmla="*/ 19050 w 28575"/>
                              <a:gd name="connsiteY339" fmla="*/ 3172 h 9525"/>
                              <a:gd name="connsiteX340" fmla="*/ 19050 w 28575"/>
                              <a:gd name="connsiteY340" fmla="*/ 3172 h 9525"/>
                              <a:gd name="connsiteX341" fmla="*/ 19050 w 28575"/>
                              <a:gd name="connsiteY341" fmla="*/ 0 h 9525"/>
                              <a:gd name="connsiteX342" fmla="*/ 19050 w 28575"/>
                              <a:gd name="connsiteY342" fmla="*/ 3172 h 9525"/>
                              <a:gd name="connsiteX343" fmla="*/ 19050 w 28575"/>
                              <a:gd name="connsiteY343" fmla="*/ 3172 h 9525"/>
                              <a:gd name="connsiteX344" fmla="*/ 19050 w 28575"/>
                              <a:gd name="connsiteY344" fmla="*/ 3172 h 9525"/>
                              <a:gd name="connsiteX345" fmla="*/ 19050 w 28575"/>
                              <a:gd name="connsiteY345" fmla="*/ 3172 h 9525"/>
                              <a:gd name="connsiteX346" fmla="*/ 19050 w 28575"/>
                              <a:gd name="connsiteY346" fmla="*/ 3172 h 9525"/>
                              <a:gd name="connsiteX347" fmla="*/ 19050 w 28575"/>
                              <a:gd name="connsiteY347" fmla="*/ 6353 h 9525"/>
                              <a:gd name="connsiteX348" fmla="*/ 19783 w 28575"/>
                              <a:gd name="connsiteY348" fmla="*/ 6353 h 9525"/>
                              <a:gd name="connsiteX349" fmla="*/ 19783 w 28575"/>
                              <a:gd name="connsiteY349" fmla="*/ 3172 h 9525"/>
                              <a:gd name="connsiteX350" fmla="*/ 19783 w 28575"/>
                              <a:gd name="connsiteY350" fmla="*/ 6353 h 9525"/>
                              <a:gd name="connsiteX351" fmla="*/ 19783 w 28575"/>
                              <a:gd name="connsiteY351" fmla="*/ 3172 h 9525"/>
                              <a:gd name="connsiteX352" fmla="*/ 19783 w 28575"/>
                              <a:gd name="connsiteY352" fmla="*/ 6353 h 9525"/>
                              <a:gd name="connsiteX353" fmla="*/ 19783 w 28575"/>
                              <a:gd name="connsiteY353" fmla="*/ 6353 h 9525"/>
                              <a:gd name="connsiteX354" fmla="*/ 19783 w 28575"/>
                              <a:gd name="connsiteY354" fmla="*/ 6353 h 9525"/>
                              <a:gd name="connsiteX355" fmla="*/ 19783 w 28575"/>
                              <a:gd name="connsiteY355" fmla="*/ 3172 h 9525"/>
                              <a:gd name="connsiteX356" fmla="*/ 19783 w 28575"/>
                              <a:gd name="connsiteY356" fmla="*/ 3172 h 9525"/>
                              <a:gd name="connsiteX357" fmla="*/ 19783 w 28575"/>
                              <a:gd name="connsiteY357" fmla="*/ 3172 h 9525"/>
                              <a:gd name="connsiteX358" fmla="*/ 19783 w 28575"/>
                              <a:gd name="connsiteY358" fmla="*/ 0 h 9525"/>
                              <a:gd name="connsiteX359" fmla="*/ 19783 w 28575"/>
                              <a:gd name="connsiteY359" fmla="*/ 0 h 9525"/>
                              <a:gd name="connsiteX360" fmla="*/ 20517 w 28575"/>
                              <a:gd name="connsiteY360" fmla="*/ 3172 h 9525"/>
                              <a:gd name="connsiteX361" fmla="*/ 20517 w 28575"/>
                              <a:gd name="connsiteY361" fmla="*/ 6353 h 9525"/>
                              <a:gd name="connsiteX362" fmla="*/ 20517 w 28575"/>
                              <a:gd name="connsiteY362" fmla="*/ 6353 h 9525"/>
                              <a:gd name="connsiteX363" fmla="*/ 20517 w 28575"/>
                              <a:gd name="connsiteY363" fmla="*/ 6353 h 9525"/>
                              <a:gd name="connsiteX364" fmla="*/ 20517 w 28575"/>
                              <a:gd name="connsiteY364" fmla="*/ 3172 h 9525"/>
                              <a:gd name="connsiteX365" fmla="*/ 20517 w 28575"/>
                              <a:gd name="connsiteY365" fmla="*/ 3172 h 9525"/>
                              <a:gd name="connsiteX366" fmla="*/ 20517 w 28575"/>
                              <a:gd name="connsiteY366" fmla="*/ 0 h 9525"/>
                              <a:gd name="connsiteX367" fmla="*/ 20517 w 28575"/>
                              <a:gd name="connsiteY367" fmla="*/ 0 h 9525"/>
                              <a:gd name="connsiteX368" fmla="*/ 20517 w 28575"/>
                              <a:gd name="connsiteY368" fmla="*/ 0 h 9525"/>
                              <a:gd name="connsiteX369" fmla="*/ 20517 w 28575"/>
                              <a:gd name="connsiteY369" fmla="*/ 0 h 9525"/>
                              <a:gd name="connsiteX370" fmla="*/ 20517 w 28575"/>
                              <a:gd name="connsiteY370" fmla="*/ 0 h 9525"/>
                              <a:gd name="connsiteX371" fmla="*/ 20517 w 28575"/>
                              <a:gd name="connsiteY371" fmla="*/ 3172 h 9525"/>
                              <a:gd name="connsiteX372" fmla="*/ 21250 w 28575"/>
                              <a:gd name="connsiteY372" fmla="*/ 6353 h 9525"/>
                              <a:gd name="connsiteX373" fmla="*/ 21250 w 28575"/>
                              <a:gd name="connsiteY373" fmla="*/ 3172 h 9525"/>
                              <a:gd name="connsiteX374" fmla="*/ 21250 w 28575"/>
                              <a:gd name="connsiteY374" fmla="*/ 3172 h 9525"/>
                              <a:gd name="connsiteX375" fmla="*/ 21250 w 28575"/>
                              <a:gd name="connsiteY375" fmla="*/ 6353 h 9525"/>
                              <a:gd name="connsiteX376" fmla="*/ 21250 w 28575"/>
                              <a:gd name="connsiteY376" fmla="*/ 3172 h 9525"/>
                              <a:gd name="connsiteX377" fmla="*/ 21250 w 28575"/>
                              <a:gd name="connsiteY377" fmla="*/ 3172 h 9525"/>
                              <a:gd name="connsiteX378" fmla="*/ 21250 w 28575"/>
                              <a:gd name="connsiteY378" fmla="*/ 3172 h 9525"/>
                              <a:gd name="connsiteX379" fmla="*/ 21250 w 28575"/>
                              <a:gd name="connsiteY379" fmla="*/ 3172 h 9525"/>
                              <a:gd name="connsiteX380" fmla="*/ 21250 w 28575"/>
                              <a:gd name="connsiteY380" fmla="*/ 6353 h 9525"/>
                              <a:gd name="connsiteX381" fmla="*/ 21250 w 28575"/>
                              <a:gd name="connsiteY381" fmla="*/ 6353 h 9525"/>
                              <a:gd name="connsiteX382" fmla="*/ 21250 w 28575"/>
                              <a:gd name="connsiteY382" fmla="*/ 9525 h 9525"/>
                              <a:gd name="connsiteX383" fmla="*/ 21250 w 28575"/>
                              <a:gd name="connsiteY383" fmla="*/ 6353 h 9525"/>
                              <a:gd name="connsiteX384" fmla="*/ 21250 w 28575"/>
                              <a:gd name="connsiteY384" fmla="*/ 6353 h 9525"/>
                              <a:gd name="connsiteX385" fmla="*/ 21250 w 28575"/>
                              <a:gd name="connsiteY385" fmla="*/ 6353 h 9525"/>
                              <a:gd name="connsiteX386" fmla="*/ 21250 w 28575"/>
                              <a:gd name="connsiteY386" fmla="*/ 6353 h 9525"/>
                              <a:gd name="connsiteX387" fmla="*/ 21250 w 28575"/>
                              <a:gd name="connsiteY387" fmla="*/ 3172 h 9525"/>
                              <a:gd name="connsiteX388" fmla="*/ 21250 w 28575"/>
                              <a:gd name="connsiteY388" fmla="*/ 0 h 9525"/>
                              <a:gd name="connsiteX389" fmla="*/ 21250 w 28575"/>
                              <a:gd name="connsiteY389" fmla="*/ 0 h 9525"/>
                              <a:gd name="connsiteX390" fmla="*/ 21250 w 28575"/>
                              <a:gd name="connsiteY390" fmla="*/ 0 h 9525"/>
                              <a:gd name="connsiteX391" fmla="*/ 21250 w 28575"/>
                              <a:gd name="connsiteY391" fmla="*/ 3172 h 9525"/>
                              <a:gd name="connsiteX392" fmla="*/ 21984 w 28575"/>
                              <a:gd name="connsiteY392" fmla="*/ 6353 h 9525"/>
                              <a:gd name="connsiteX393" fmla="*/ 21984 w 28575"/>
                              <a:gd name="connsiteY393" fmla="*/ 6353 h 9525"/>
                              <a:gd name="connsiteX394" fmla="*/ 21984 w 28575"/>
                              <a:gd name="connsiteY394" fmla="*/ 6353 h 9525"/>
                              <a:gd name="connsiteX395" fmla="*/ 21984 w 28575"/>
                              <a:gd name="connsiteY395" fmla="*/ 6353 h 9525"/>
                              <a:gd name="connsiteX396" fmla="*/ 21984 w 28575"/>
                              <a:gd name="connsiteY396" fmla="*/ 6353 h 9525"/>
                              <a:gd name="connsiteX397" fmla="*/ 21984 w 28575"/>
                              <a:gd name="connsiteY397" fmla="*/ 6353 h 9525"/>
                              <a:gd name="connsiteX398" fmla="*/ 21984 w 28575"/>
                              <a:gd name="connsiteY398" fmla="*/ 6353 h 9525"/>
                              <a:gd name="connsiteX399" fmla="*/ 21984 w 28575"/>
                              <a:gd name="connsiteY399" fmla="*/ 6353 h 9525"/>
                              <a:gd name="connsiteX400" fmla="*/ 21984 w 28575"/>
                              <a:gd name="connsiteY400" fmla="*/ 6353 h 9525"/>
                              <a:gd name="connsiteX401" fmla="*/ 21984 w 28575"/>
                              <a:gd name="connsiteY401" fmla="*/ 3172 h 9525"/>
                              <a:gd name="connsiteX402" fmla="*/ 21984 w 28575"/>
                              <a:gd name="connsiteY402" fmla="*/ 6353 h 9525"/>
                              <a:gd name="connsiteX403" fmla="*/ 21984 w 28575"/>
                              <a:gd name="connsiteY403" fmla="*/ 6353 h 9525"/>
                              <a:gd name="connsiteX404" fmla="*/ 22717 w 28575"/>
                              <a:gd name="connsiteY404" fmla="*/ 6353 h 9525"/>
                              <a:gd name="connsiteX405" fmla="*/ 22717 w 28575"/>
                              <a:gd name="connsiteY405" fmla="*/ 6353 h 9525"/>
                              <a:gd name="connsiteX406" fmla="*/ 22717 w 28575"/>
                              <a:gd name="connsiteY406" fmla="*/ 3172 h 9525"/>
                              <a:gd name="connsiteX407" fmla="*/ 22717 w 28575"/>
                              <a:gd name="connsiteY407" fmla="*/ 3172 h 9525"/>
                              <a:gd name="connsiteX408" fmla="*/ 22717 w 28575"/>
                              <a:gd name="connsiteY408" fmla="*/ 3172 h 9525"/>
                              <a:gd name="connsiteX409" fmla="*/ 22717 w 28575"/>
                              <a:gd name="connsiteY409" fmla="*/ 3172 h 9525"/>
                              <a:gd name="connsiteX410" fmla="*/ 22717 w 28575"/>
                              <a:gd name="connsiteY410" fmla="*/ 3172 h 9525"/>
                              <a:gd name="connsiteX411" fmla="*/ 22717 w 28575"/>
                              <a:gd name="connsiteY411" fmla="*/ 3172 h 9525"/>
                              <a:gd name="connsiteX412" fmla="*/ 22717 w 28575"/>
                              <a:gd name="connsiteY412" fmla="*/ 6353 h 9525"/>
                              <a:gd name="connsiteX413" fmla="*/ 22717 w 28575"/>
                              <a:gd name="connsiteY413" fmla="*/ 6353 h 9525"/>
                              <a:gd name="connsiteX414" fmla="*/ 22717 w 28575"/>
                              <a:gd name="connsiteY414" fmla="*/ 6353 h 9525"/>
                              <a:gd name="connsiteX415" fmla="*/ 22717 w 28575"/>
                              <a:gd name="connsiteY415" fmla="*/ 6353 h 9525"/>
                              <a:gd name="connsiteX416" fmla="*/ 23451 w 28575"/>
                              <a:gd name="connsiteY416" fmla="*/ 3172 h 9525"/>
                              <a:gd name="connsiteX417" fmla="*/ 23451 w 28575"/>
                              <a:gd name="connsiteY417" fmla="*/ 3172 h 9525"/>
                              <a:gd name="connsiteX418" fmla="*/ 23451 w 28575"/>
                              <a:gd name="connsiteY418" fmla="*/ 3172 h 9525"/>
                              <a:gd name="connsiteX419" fmla="*/ 23451 w 28575"/>
                              <a:gd name="connsiteY419" fmla="*/ 6353 h 9525"/>
                              <a:gd name="connsiteX420" fmla="*/ 23451 w 28575"/>
                              <a:gd name="connsiteY420" fmla="*/ 6353 h 9525"/>
                              <a:gd name="connsiteX421" fmla="*/ 23451 w 28575"/>
                              <a:gd name="connsiteY421" fmla="*/ 3172 h 9525"/>
                              <a:gd name="connsiteX422" fmla="*/ 23451 w 28575"/>
                              <a:gd name="connsiteY422" fmla="*/ 6353 h 9525"/>
                              <a:gd name="connsiteX423" fmla="*/ 23451 w 28575"/>
                              <a:gd name="connsiteY423" fmla="*/ 6353 h 9525"/>
                              <a:gd name="connsiteX424" fmla="*/ 23451 w 28575"/>
                              <a:gd name="connsiteY424" fmla="*/ 6353 h 9525"/>
                              <a:gd name="connsiteX425" fmla="*/ 23451 w 28575"/>
                              <a:gd name="connsiteY425" fmla="*/ 6353 h 9525"/>
                              <a:gd name="connsiteX426" fmla="*/ 23451 w 28575"/>
                              <a:gd name="connsiteY426" fmla="*/ 6353 h 9525"/>
                              <a:gd name="connsiteX427" fmla="*/ 23451 w 28575"/>
                              <a:gd name="connsiteY427" fmla="*/ 6353 h 9525"/>
                              <a:gd name="connsiteX428" fmla="*/ 24174 w 28575"/>
                              <a:gd name="connsiteY428" fmla="*/ 6353 h 9525"/>
                              <a:gd name="connsiteX429" fmla="*/ 24174 w 28575"/>
                              <a:gd name="connsiteY429" fmla="*/ 3172 h 9525"/>
                              <a:gd name="connsiteX430" fmla="*/ 24174 w 28575"/>
                              <a:gd name="connsiteY430" fmla="*/ 6353 h 9525"/>
                              <a:gd name="connsiteX431" fmla="*/ 24174 w 28575"/>
                              <a:gd name="connsiteY431" fmla="*/ 6353 h 9525"/>
                              <a:gd name="connsiteX432" fmla="*/ 24174 w 28575"/>
                              <a:gd name="connsiteY432" fmla="*/ 3172 h 9525"/>
                              <a:gd name="connsiteX433" fmla="*/ 24174 w 28575"/>
                              <a:gd name="connsiteY433" fmla="*/ 6353 h 9525"/>
                              <a:gd name="connsiteX434" fmla="*/ 24174 w 28575"/>
                              <a:gd name="connsiteY434" fmla="*/ 6353 h 9525"/>
                              <a:gd name="connsiteX435" fmla="*/ 24174 w 28575"/>
                              <a:gd name="connsiteY435" fmla="*/ 6353 h 9525"/>
                              <a:gd name="connsiteX436" fmla="*/ 24174 w 28575"/>
                              <a:gd name="connsiteY436" fmla="*/ 6353 h 9525"/>
                              <a:gd name="connsiteX437" fmla="*/ 24174 w 28575"/>
                              <a:gd name="connsiteY437" fmla="*/ 6353 h 9525"/>
                              <a:gd name="connsiteX438" fmla="*/ 24174 w 28575"/>
                              <a:gd name="connsiteY438" fmla="*/ 3172 h 9525"/>
                              <a:gd name="connsiteX439" fmla="*/ 24174 w 28575"/>
                              <a:gd name="connsiteY439" fmla="*/ 3172 h 9525"/>
                              <a:gd name="connsiteX440" fmla="*/ 24908 w 28575"/>
                              <a:gd name="connsiteY440" fmla="*/ 3172 h 9525"/>
                              <a:gd name="connsiteX441" fmla="*/ 24908 w 28575"/>
                              <a:gd name="connsiteY441" fmla="*/ 6353 h 9525"/>
                              <a:gd name="connsiteX442" fmla="*/ 24908 w 28575"/>
                              <a:gd name="connsiteY442" fmla="*/ 3172 h 9525"/>
                              <a:gd name="connsiteX443" fmla="*/ 24908 w 28575"/>
                              <a:gd name="connsiteY443" fmla="*/ 3172 h 9525"/>
                              <a:gd name="connsiteX444" fmla="*/ 24908 w 28575"/>
                              <a:gd name="connsiteY444" fmla="*/ 3172 h 9525"/>
                              <a:gd name="connsiteX445" fmla="*/ 24908 w 28575"/>
                              <a:gd name="connsiteY445" fmla="*/ 3172 h 9525"/>
                              <a:gd name="connsiteX446" fmla="*/ 24908 w 28575"/>
                              <a:gd name="connsiteY446" fmla="*/ 3172 h 9525"/>
                              <a:gd name="connsiteX447" fmla="*/ 24908 w 28575"/>
                              <a:gd name="connsiteY447" fmla="*/ 3172 h 9525"/>
                              <a:gd name="connsiteX448" fmla="*/ 24908 w 28575"/>
                              <a:gd name="connsiteY448" fmla="*/ 0 h 9525"/>
                              <a:gd name="connsiteX449" fmla="*/ 24908 w 28575"/>
                              <a:gd name="connsiteY449" fmla="*/ 3172 h 9525"/>
                              <a:gd name="connsiteX450" fmla="*/ 24908 w 28575"/>
                              <a:gd name="connsiteY450" fmla="*/ 3172 h 9525"/>
                              <a:gd name="connsiteX451" fmla="*/ 24908 w 28575"/>
                              <a:gd name="connsiteY451" fmla="*/ 3172 h 9525"/>
                              <a:gd name="connsiteX452" fmla="*/ 24908 w 28575"/>
                              <a:gd name="connsiteY452" fmla="*/ 6353 h 9525"/>
                              <a:gd name="connsiteX453" fmla="*/ 24908 w 28575"/>
                              <a:gd name="connsiteY453" fmla="*/ 6353 h 9525"/>
                              <a:gd name="connsiteX454" fmla="*/ 25641 w 28575"/>
                              <a:gd name="connsiteY454" fmla="*/ 6353 h 9525"/>
                              <a:gd name="connsiteX455" fmla="*/ 25641 w 28575"/>
                              <a:gd name="connsiteY455" fmla="*/ 6353 h 9525"/>
                              <a:gd name="connsiteX456" fmla="*/ 25641 w 28575"/>
                              <a:gd name="connsiteY456" fmla="*/ 3172 h 9525"/>
                              <a:gd name="connsiteX457" fmla="*/ 25641 w 28575"/>
                              <a:gd name="connsiteY457" fmla="*/ 3172 h 9525"/>
                              <a:gd name="connsiteX458" fmla="*/ 25641 w 28575"/>
                              <a:gd name="connsiteY458" fmla="*/ 6353 h 9525"/>
                              <a:gd name="connsiteX459" fmla="*/ 25641 w 28575"/>
                              <a:gd name="connsiteY459" fmla="*/ 3172 h 9525"/>
                              <a:gd name="connsiteX460" fmla="*/ 25641 w 28575"/>
                              <a:gd name="connsiteY460" fmla="*/ 6353 h 9525"/>
                              <a:gd name="connsiteX461" fmla="*/ 25641 w 28575"/>
                              <a:gd name="connsiteY461" fmla="*/ 9525 h 9525"/>
                              <a:gd name="connsiteX462" fmla="*/ 25641 w 28575"/>
                              <a:gd name="connsiteY462" fmla="*/ 6353 h 9525"/>
                              <a:gd name="connsiteX463" fmla="*/ 25641 w 28575"/>
                              <a:gd name="connsiteY463" fmla="*/ 9525 h 9525"/>
                              <a:gd name="connsiteX464" fmla="*/ 25641 w 28575"/>
                              <a:gd name="connsiteY464" fmla="*/ 6353 h 9525"/>
                              <a:gd name="connsiteX465" fmla="*/ 25641 w 28575"/>
                              <a:gd name="connsiteY465" fmla="*/ 3172 h 9525"/>
                              <a:gd name="connsiteX466" fmla="*/ 25641 w 28575"/>
                              <a:gd name="connsiteY466" fmla="*/ 3172 h 9525"/>
                              <a:gd name="connsiteX467" fmla="*/ 25641 w 28575"/>
                              <a:gd name="connsiteY467" fmla="*/ 3172 h 9525"/>
                              <a:gd name="connsiteX468" fmla="*/ 25641 w 28575"/>
                              <a:gd name="connsiteY468" fmla="*/ 3172 h 9525"/>
                              <a:gd name="connsiteX469" fmla="*/ 25641 w 28575"/>
                              <a:gd name="connsiteY469" fmla="*/ 0 h 9525"/>
                              <a:gd name="connsiteX470" fmla="*/ 25641 w 28575"/>
                              <a:gd name="connsiteY470" fmla="*/ 3172 h 9525"/>
                              <a:gd name="connsiteX471" fmla="*/ 25641 w 28575"/>
                              <a:gd name="connsiteY471" fmla="*/ 6353 h 9525"/>
                              <a:gd name="connsiteX472" fmla="*/ 26375 w 28575"/>
                              <a:gd name="connsiteY472" fmla="*/ 6353 h 9525"/>
                              <a:gd name="connsiteX473" fmla="*/ 26375 w 28575"/>
                              <a:gd name="connsiteY473" fmla="*/ 6353 h 9525"/>
                              <a:gd name="connsiteX474" fmla="*/ 26375 w 28575"/>
                              <a:gd name="connsiteY474" fmla="*/ 3172 h 9525"/>
                              <a:gd name="connsiteX475" fmla="*/ 26375 w 28575"/>
                              <a:gd name="connsiteY475" fmla="*/ 0 h 9525"/>
                              <a:gd name="connsiteX476" fmla="*/ 26375 w 28575"/>
                              <a:gd name="connsiteY476" fmla="*/ 3172 h 9525"/>
                              <a:gd name="connsiteX477" fmla="*/ 26375 w 28575"/>
                              <a:gd name="connsiteY477" fmla="*/ 0 h 9525"/>
                              <a:gd name="connsiteX478" fmla="*/ 26375 w 28575"/>
                              <a:gd name="connsiteY478" fmla="*/ 0 h 9525"/>
                              <a:gd name="connsiteX479" fmla="*/ 26375 w 28575"/>
                              <a:gd name="connsiteY479" fmla="*/ 3172 h 9525"/>
                              <a:gd name="connsiteX480" fmla="*/ 26375 w 28575"/>
                              <a:gd name="connsiteY480" fmla="*/ 0 h 9525"/>
                              <a:gd name="connsiteX481" fmla="*/ 26375 w 28575"/>
                              <a:gd name="connsiteY481" fmla="*/ 3172 h 9525"/>
                              <a:gd name="connsiteX482" fmla="*/ 26375 w 28575"/>
                              <a:gd name="connsiteY482" fmla="*/ 3172 h 9525"/>
                              <a:gd name="connsiteX483" fmla="*/ 26375 w 28575"/>
                              <a:gd name="connsiteY483" fmla="*/ 0 h 9525"/>
                              <a:gd name="connsiteX484" fmla="*/ 27108 w 28575"/>
                              <a:gd name="connsiteY484" fmla="*/ 3172 h 9525"/>
                              <a:gd name="connsiteX485" fmla="*/ 27108 w 28575"/>
                              <a:gd name="connsiteY485" fmla="*/ 3172 h 9525"/>
                              <a:gd name="connsiteX486" fmla="*/ 27108 w 28575"/>
                              <a:gd name="connsiteY486" fmla="*/ 3172 h 9525"/>
                              <a:gd name="connsiteX487" fmla="*/ 27108 w 28575"/>
                              <a:gd name="connsiteY487" fmla="*/ 3172 h 9525"/>
                              <a:gd name="connsiteX488" fmla="*/ 27108 w 28575"/>
                              <a:gd name="connsiteY488" fmla="*/ 0 h 9525"/>
                              <a:gd name="connsiteX489" fmla="*/ 27108 w 28575"/>
                              <a:gd name="connsiteY489" fmla="*/ 0 h 9525"/>
                              <a:gd name="connsiteX490" fmla="*/ 27108 w 28575"/>
                              <a:gd name="connsiteY490" fmla="*/ 0 h 9525"/>
                              <a:gd name="connsiteX491" fmla="*/ 27108 w 28575"/>
                              <a:gd name="connsiteY491" fmla="*/ 0 h 9525"/>
                              <a:gd name="connsiteX492" fmla="*/ 27108 w 28575"/>
                              <a:gd name="connsiteY492" fmla="*/ 3172 h 9525"/>
                              <a:gd name="connsiteX493" fmla="*/ 27108 w 28575"/>
                              <a:gd name="connsiteY493" fmla="*/ 3172 h 9525"/>
                              <a:gd name="connsiteX494" fmla="*/ 27108 w 28575"/>
                              <a:gd name="connsiteY494" fmla="*/ 3172 h 9525"/>
                              <a:gd name="connsiteX495" fmla="*/ 27108 w 28575"/>
                              <a:gd name="connsiteY495" fmla="*/ 3172 h 9525"/>
                              <a:gd name="connsiteX496" fmla="*/ 27842 w 28575"/>
                              <a:gd name="connsiteY496" fmla="*/ 3172 h 9525"/>
                              <a:gd name="connsiteX497" fmla="*/ 27842 w 28575"/>
                              <a:gd name="connsiteY497" fmla="*/ 3172 h 9525"/>
                              <a:gd name="connsiteX498" fmla="*/ 27842 w 28575"/>
                              <a:gd name="connsiteY498" fmla="*/ 3172 h 9525"/>
                              <a:gd name="connsiteX499" fmla="*/ 27842 w 28575"/>
                              <a:gd name="connsiteY499" fmla="*/ 3172 h 9525"/>
                              <a:gd name="connsiteX500" fmla="*/ 27842 w 28575"/>
                              <a:gd name="connsiteY500" fmla="*/ 3172 h 9525"/>
                              <a:gd name="connsiteX501" fmla="*/ 27842 w 28575"/>
                              <a:gd name="connsiteY501" fmla="*/ 3172 h 9525"/>
                              <a:gd name="connsiteX502" fmla="*/ 27842 w 28575"/>
                              <a:gd name="connsiteY502" fmla="*/ 6353 h 9525"/>
                              <a:gd name="connsiteX503" fmla="*/ 27842 w 28575"/>
                              <a:gd name="connsiteY503" fmla="*/ 3172 h 9525"/>
                              <a:gd name="connsiteX504" fmla="*/ 27842 w 28575"/>
                              <a:gd name="connsiteY504" fmla="*/ 3172 h 9525"/>
                              <a:gd name="connsiteX505" fmla="*/ 27842 w 28575"/>
                              <a:gd name="connsiteY505" fmla="*/ 0 h 9525"/>
                              <a:gd name="connsiteX506" fmla="*/ 27842 w 28575"/>
                              <a:gd name="connsiteY506" fmla="*/ 0 h 9525"/>
                              <a:gd name="connsiteX507" fmla="*/ 27842 w 28575"/>
                              <a:gd name="connsiteY507" fmla="*/ 3172 h 9525"/>
                              <a:gd name="connsiteX508" fmla="*/ 28575 w 28575"/>
                              <a:gd name="connsiteY508" fmla="*/ 3172 h 9525"/>
                              <a:gd name="connsiteX509" fmla="*/ 28575 w 28575"/>
                              <a:gd name="connsiteY509" fmla="*/ 6353 h 9525"/>
                              <a:gd name="connsiteX510" fmla="*/ 28575 w 28575"/>
                              <a:gd name="connsiteY510" fmla="*/ 3172 h 9525"/>
                              <a:gd name="connsiteX511" fmla="*/ 28575 w 28575"/>
                              <a:gd name="connsiteY511" fmla="*/ 3172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6353"/>
                                </a:moveTo>
                                <a:lnTo>
                                  <a:pt x="0" y="6353"/>
                                </a:lnTo>
                                <a:lnTo>
                                  <a:pt x="733" y="3172"/>
                                </a:lnTo>
                                <a:lnTo>
                                  <a:pt x="733" y="6353"/>
                                </a:lnTo>
                                <a:lnTo>
                                  <a:pt x="733" y="6353"/>
                                </a:lnTo>
                                <a:lnTo>
                                  <a:pt x="733" y="9525"/>
                                </a:lnTo>
                                <a:lnTo>
                                  <a:pt x="733" y="9525"/>
                                </a:lnTo>
                                <a:lnTo>
                                  <a:pt x="733" y="6353"/>
                                </a:lnTo>
                                <a:lnTo>
                                  <a:pt x="733" y="6353"/>
                                </a:lnTo>
                                <a:lnTo>
                                  <a:pt x="733" y="6353"/>
                                </a:lnTo>
                                <a:lnTo>
                                  <a:pt x="733" y="9525"/>
                                </a:lnTo>
                                <a:lnTo>
                                  <a:pt x="733" y="6353"/>
                                </a:lnTo>
                                <a:lnTo>
                                  <a:pt x="733" y="6353"/>
                                </a:lnTo>
                                <a:lnTo>
                                  <a:pt x="733" y="3172"/>
                                </a:lnTo>
                                <a:lnTo>
                                  <a:pt x="1467" y="3172"/>
                                </a:lnTo>
                                <a:lnTo>
                                  <a:pt x="1467" y="0"/>
                                </a:lnTo>
                                <a:lnTo>
                                  <a:pt x="1467" y="3172"/>
                                </a:lnTo>
                                <a:lnTo>
                                  <a:pt x="1467" y="3172"/>
                                </a:lnTo>
                                <a:lnTo>
                                  <a:pt x="1467" y="3172"/>
                                </a:lnTo>
                                <a:lnTo>
                                  <a:pt x="1467" y="3172"/>
                                </a:lnTo>
                                <a:lnTo>
                                  <a:pt x="1467" y="3172"/>
                                </a:lnTo>
                                <a:lnTo>
                                  <a:pt x="1467" y="3172"/>
                                </a:lnTo>
                                <a:lnTo>
                                  <a:pt x="1467" y="3172"/>
                                </a:lnTo>
                                <a:lnTo>
                                  <a:pt x="1467" y="3172"/>
                                </a:lnTo>
                                <a:lnTo>
                                  <a:pt x="1467" y="3172"/>
                                </a:lnTo>
                                <a:lnTo>
                                  <a:pt x="1467" y="3172"/>
                                </a:lnTo>
                                <a:lnTo>
                                  <a:pt x="1467" y="6353"/>
                                </a:lnTo>
                                <a:lnTo>
                                  <a:pt x="1467" y="9525"/>
                                </a:lnTo>
                                <a:lnTo>
                                  <a:pt x="2200" y="6353"/>
                                </a:lnTo>
                                <a:lnTo>
                                  <a:pt x="2200" y="6353"/>
                                </a:lnTo>
                                <a:lnTo>
                                  <a:pt x="2200" y="3172"/>
                                </a:lnTo>
                                <a:lnTo>
                                  <a:pt x="2200" y="3172"/>
                                </a:lnTo>
                                <a:lnTo>
                                  <a:pt x="2200" y="9525"/>
                                </a:lnTo>
                                <a:lnTo>
                                  <a:pt x="2200" y="9525"/>
                                </a:lnTo>
                                <a:lnTo>
                                  <a:pt x="2200" y="9525"/>
                                </a:lnTo>
                                <a:lnTo>
                                  <a:pt x="2200" y="9525"/>
                                </a:lnTo>
                                <a:lnTo>
                                  <a:pt x="2200" y="9525"/>
                                </a:lnTo>
                                <a:lnTo>
                                  <a:pt x="2200" y="9525"/>
                                </a:lnTo>
                                <a:lnTo>
                                  <a:pt x="2200" y="6353"/>
                                </a:lnTo>
                                <a:lnTo>
                                  <a:pt x="2200" y="3172"/>
                                </a:lnTo>
                                <a:lnTo>
                                  <a:pt x="2200" y="3172"/>
                                </a:lnTo>
                                <a:lnTo>
                                  <a:pt x="2200" y="6353"/>
                                </a:lnTo>
                                <a:lnTo>
                                  <a:pt x="2200" y="6353"/>
                                </a:lnTo>
                                <a:lnTo>
                                  <a:pt x="2200" y="6353"/>
                                </a:lnTo>
                                <a:lnTo>
                                  <a:pt x="2200" y="6353"/>
                                </a:lnTo>
                                <a:lnTo>
                                  <a:pt x="2200" y="6353"/>
                                </a:lnTo>
                                <a:lnTo>
                                  <a:pt x="2934" y="6353"/>
                                </a:lnTo>
                                <a:lnTo>
                                  <a:pt x="2934" y="6353"/>
                                </a:lnTo>
                                <a:lnTo>
                                  <a:pt x="2934" y="6353"/>
                                </a:lnTo>
                                <a:lnTo>
                                  <a:pt x="2934" y="6353"/>
                                </a:lnTo>
                                <a:lnTo>
                                  <a:pt x="2934" y="9525"/>
                                </a:lnTo>
                                <a:lnTo>
                                  <a:pt x="2934" y="6353"/>
                                </a:lnTo>
                                <a:lnTo>
                                  <a:pt x="2934" y="6353"/>
                                </a:lnTo>
                                <a:lnTo>
                                  <a:pt x="2934" y="6353"/>
                                </a:lnTo>
                                <a:lnTo>
                                  <a:pt x="2934" y="3172"/>
                                </a:lnTo>
                                <a:lnTo>
                                  <a:pt x="2934" y="6353"/>
                                </a:lnTo>
                                <a:lnTo>
                                  <a:pt x="2934" y="6353"/>
                                </a:lnTo>
                                <a:lnTo>
                                  <a:pt x="2934" y="6353"/>
                                </a:lnTo>
                                <a:lnTo>
                                  <a:pt x="3667" y="9525"/>
                                </a:lnTo>
                                <a:lnTo>
                                  <a:pt x="3667" y="9525"/>
                                </a:lnTo>
                                <a:lnTo>
                                  <a:pt x="3667" y="9525"/>
                                </a:lnTo>
                                <a:lnTo>
                                  <a:pt x="3667" y="6353"/>
                                </a:lnTo>
                                <a:lnTo>
                                  <a:pt x="3667" y="6353"/>
                                </a:lnTo>
                                <a:lnTo>
                                  <a:pt x="3667" y="3172"/>
                                </a:lnTo>
                                <a:lnTo>
                                  <a:pt x="3667" y="6353"/>
                                </a:lnTo>
                                <a:lnTo>
                                  <a:pt x="3667" y="6353"/>
                                </a:lnTo>
                                <a:lnTo>
                                  <a:pt x="3667" y="6353"/>
                                </a:lnTo>
                                <a:lnTo>
                                  <a:pt x="3667" y="9525"/>
                                </a:lnTo>
                                <a:lnTo>
                                  <a:pt x="3667" y="9525"/>
                                </a:lnTo>
                                <a:lnTo>
                                  <a:pt x="3667" y="9525"/>
                                </a:lnTo>
                                <a:lnTo>
                                  <a:pt x="4401" y="6353"/>
                                </a:lnTo>
                                <a:lnTo>
                                  <a:pt x="4401" y="6353"/>
                                </a:lnTo>
                                <a:lnTo>
                                  <a:pt x="4401" y="3172"/>
                                </a:lnTo>
                                <a:lnTo>
                                  <a:pt x="4401" y="0"/>
                                </a:lnTo>
                                <a:lnTo>
                                  <a:pt x="4401" y="3172"/>
                                </a:lnTo>
                                <a:lnTo>
                                  <a:pt x="4401" y="3172"/>
                                </a:lnTo>
                                <a:lnTo>
                                  <a:pt x="4401" y="6353"/>
                                </a:lnTo>
                                <a:lnTo>
                                  <a:pt x="4401" y="6353"/>
                                </a:lnTo>
                                <a:lnTo>
                                  <a:pt x="4401" y="6353"/>
                                </a:lnTo>
                                <a:lnTo>
                                  <a:pt x="4401" y="6353"/>
                                </a:lnTo>
                                <a:lnTo>
                                  <a:pt x="4401" y="3172"/>
                                </a:lnTo>
                                <a:lnTo>
                                  <a:pt x="4401" y="3172"/>
                                </a:lnTo>
                                <a:lnTo>
                                  <a:pt x="5124" y="3172"/>
                                </a:lnTo>
                                <a:lnTo>
                                  <a:pt x="5124" y="3172"/>
                                </a:lnTo>
                                <a:lnTo>
                                  <a:pt x="5124" y="3172"/>
                                </a:lnTo>
                                <a:lnTo>
                                  <a:pt x="5124" y="0"/>
                                </a:lnTo>
                                <a:lnTo>
                                  <a:pt x="5124" y="3172"/>
                                </a:lnTo>
                                <a:lnTo>
                                  <a:pt x="5124" y="0"/>
                                </a:lnTo>
                                <a:lnTo>
                                  <a:pt x="5124" y="3172"/>
                                </a:lnTo>
                                <a:lnTo>
                                  <a:pt x="5124" y="3172"/>
                                </a:lnTo>
                                <a:lnTo>
                                  <a:pt x="5124" y="3172"/>
                                </a:lnTo>
                                <a:lnTo>
                                  <a:pt x="5124" y="3172"/>
                                </a:lnTo>
                                <a:lnTo>
                                  <a:pt x="5124" y="3172"/>
                                </a:lnTo>
                                <a:lnTo>
                                  <a:pt x="5124" y="0"/>
                                </a:lnTo>
                                <a:lnTo>
                                  <a:pt x="5124" y="3172"/>
                                </a:lnTo>
                                <a:lnTo>
                                  <a:pt x="5124" y="3172"/>
                                </a:lnTo>
                                <a:lnTo>
                                  <a:pt x="5858" y="3172"/>
                                </a:lnTo>
                                <a:lnTo>
                                  <a:pt x="5858" y="6353"/>
                                </a:lnTo>
                                <a:lnTo>
                                  <a:pt x="5858" y="6353"/>
                                </a:lnTo>
                                <a:lnTo>
                                  <a:pt x="5858" y="6353"/>
                                </a:lnTo>
                                <a:lnTo>
                                  <a:pt x="5858" y="6353"/>
                                </a:lnTo>
                                <a:lnTo>
                                  <a:pt x="5858" y="6353"/>
                                </a:lnTo>
                                <a:lnTo>
                                  <a:pt x="5858" y="3172"/>
                                </a:lnTo>
                                <a:lnTo>
                                  <a:pt x="5858" y="6353"/>
                                </a:lnTo>
                                <a:lnTo>
                                  <a:pt x="5858" y="3172"/>
                                </a:lnTo>
                                <a:lnTo>
                                  <a:pt x="5858" y="6353"/>
                                </a:lnTo>
                                <a:lnTo>
                                  <a:pt x="5858" y="6353"/>
                                </a:lnTo>
                                <a:lnTo>
                                  <a:pt x="5858" y="3172"/>
                                </a:lnTo>
                                <a:lnTo>
                                  <a:pt x="6591" y="3172"/>
                                </a:lnTo>
                                <a:lnTo>
                                  <a:pt x="6591" y="3172"/>
                                </a:lnTo>
                                <a:lnTo>
                                  <a:pt x="6591" y="3172"/>
                                </a:lnTo>
                                <a:lnTo>
                                  <a:pt x="6591" y="6353"/>
                                </a:lnTo>
                                <a:lnTo>
                                  <a:pt x="6591" y="6353"/>
                                </a:lnTo>
                                <a:lnTo>
                                  <a:pt x="6591" y="3172"/>
                                </a:lnTo>
                                <a:lnTo>
                                  <a:pt x="6591" y="3172"/>
                                </a:lnTo>
                                <a:lnTo>
                                  <a:pt x="6591" y="3172"/>
                                </a:lnTo>
                                <a:lnTo>
                                  <a:pt x="6591" y="3172"/>
                                </a:lnTo>
                                <a:lnTo>
                                  <a:pt x="6591" y="6353"/>
                                </a:lnTo>
                                <a:lnTo>
                                  <a:pt x="6591" y="6353"/>
                                </a:lnTo>
                                <a:lnTo>
                                  <a:pt x="6591" y="6353"/>
                                </a:lnTo>
                                <a:lnTo>
                                  <a:pt x="7325" y="3172"/>
                                </a:lnTo>
                                <a:lnTo>
                                  <a:pt x="7325" y="6353"/>
                                </a:lnTo>
                                <a:lnTo>
                                  <a:pt x="7325" y="6353"/>
                                </a:lnTo>
                                <a:lnTo>
                                  <a:pt x="7325" y="6353"/>
                                </a:lnTo>
                                <a:lnTo>
                                  <a:pt x="7325" y="6353"/>
                                </a:lnTo>
                                <a:lnTo>
                                  <a:pt x="7325" y="3172"/>
                                </a:lnTo>
                                <a:lnTo>
                                  <a:pt x="7325" y="3172"/>
                                </a:lnTo>
                                <a:lnTo>
                                  <a:pt x="7325" y="3172"/>
                                </a:lnTo>
                                <a:lnTo>
                                  <a:pt x="7325" y="3172"/>
                                </a:lnTo>
                                <a:lnTo>
                                  <a:pt x="7325" y="6353"/>
                                </a:lnTo>
                                <a:lnTo>
                                  <a:pt x="7325" y="6353"/>
                                </a:lnTo>
                                <a:lnTo>
                                  <a:pt x="7325" y="6353"/>
                                </a:lnTo>
                                <a:lnTo>
                                  <a:pt x="7325" y="6353"/>
                                </a:lnTo>
                                <a:lnTo>
                                  <a:pt x="7325" y="3172"/>
                                </a:lnTo>
                                <a:lnTo>
                                  <a:pt x="7325" y="3172"/>
                                </a:lnTo>
                                <a:lnTo>
                                  <a:pt x="7325" y="3172"/>
                                </a:lnTo>
                                <a:lnTo>
                                  <a:pt x="7325" y="3172"/>
                                </a:lnTo>
                                <a:lnTo>
                                  <a:pt x="7325" y="3172"/>
                                </a:lnTo>
                                <a:lnTo>
                                  <a:pt x="8058" y="0"/>
                                </a:lnTo>
                                <a:lnTo>
                                  <a:pt x="8058" y="3172"/>
                                </a:lnTo>
                                <a:lnTo>
                                  <a:pt x="8058" y="3172"/>
                                </a:lnTo>
                                <a:lnTo>
                                  <a:pt x="8058" y="3172"/>
                                </a:lnTo>
                                <a:lnTo>
                                  <a:pt x="8058" y="6353"/>
                                </a:lnTo>
                                <a:lnTo>
                                  <a:pt x="8058" y="3172"/>
                                </a:lnTo>
                                <a:lnTo>
                                  <a:pt x="8058" y="6353"/>
                                </a:lnTo>
                                <a:lnTo>
                                  <a:pt x="8058" y="3172"/>
                                </a:lnTo>
                                <a:lnTo>
                                  <a:pt x="8058" y="0"/>
                                </a:lnTo>
                                <a:lnTo>
                                  <a:pt x="8058" y="0"/>
                                </a:lnTo>
                                <a:lnTo>
                                  <a:pt x="8058" y="0"/>
                                </a:lnTo>
                                <a:lnTo>
                                  <a:pt x="8058" y="3172"/>
                                </a:lnTo>
                                <a:lnTo>
                                  <a:pt x="8792" y="3172"/>
                                </a:lnTo>
                                <a:lnTo>
                                  <a:pt x="8792" y="3172"/>
                                </a:lnTo>
                                <a:lnTo>
                                  <a:pt x="8792" y="3172"/>
                                </a:lnTo>
                                <a:lnTo>
                                  <a:pt x="8792" y="3172"/>
                                </a:lnTo>
                                <a:lnTo>
                                  <a:pt x="8792" y="0"/>
                                </a:lnTo>
                                <a:lnTo>
                                  <a:pt x="8792" y="0"/>
                                </a:lnTo>
                                <a:lnTo>
                                  <a:pt x="8792" y="3172"/>
                                </a:lnTo>
                                <a:lnTo>
                                  <a:pt x="8792" y="6353"/>
                                </a:lnTo>
                                <a:lnTo>
                                  <a:pt x="8792" y="6353"/>
                                </a:lnTo>
                                <a:lnTo>
                                  <a:pt x="8792" y="6353"/>
                                </a:lnTo>
                                <a:lnTo>
                                  <a:pt x="8792" y="6353"/>
                                </a:lnTo>
                                <a:lnTo>
                                  <a:pt x="8792" y="3172"/>
                                </a:lnTo>
                                <a:lnTo>
                                  <a:pt x="8792" y="6353"/>
                                </a:lnTo>
                                <a:lnTo>
                                  <a:pt x="8792" y="6353"/>
                                </a:lnTo>
                                <a:lnTo>
                                  <a:pt x="9525" y="6353"/>
                                </a:lnTo>
                                <a:lnTo>
                                  <a:pt x="9525" y="6353"/>
                                </a:lnTo>
                                <a:lnTo>
                                  <a:pt x="9525" y="6353"/>
                                </a:lnTo>
                                <a:lnTo>
                                  <a:pt x="9525" y="6353"/>
                                </a:lnTo>
                                <a:lnTo>
                                  <a:pt x="9525" y="6353"/>
                                </a:lnTo>
                                <a:lnTo>
                                  <a:pt x="9525" y="6353"/>
                                </a:lnTo>
                                <a:lnTo>
                                  <a:pt x="9525" y="9525"/>
                                </a:lnTo>
                                <a:lnTo>
                                  <a:pt x="9525" y="6353"/>
                                </a:lnTo>
                                <a:lnTo>
                                  <a:pt x="9525" y="6353"/>
                                </a:lnTo>
                                <a:lnTo>
                                  <a:pt x="9525" y="6353"/>
                                </a:lnTo>
                                <a:lnTo>
                                  <a:pt x="9525" y="3172"/>
                                </a:lnTo>
                                <a:lnTo>
                                  <a:pt x="9525" y="3172"/>
                                </a:lnTo>
                                <a:lnTo>
                                  <a:pt x="10258" y="0"/>
                                </a:lnTo>
                                <a:lnTo>
                                  <a:pt x="10258" y="0"/>
                                </a:lnTo>
                                <a:lnTo>
                                  <a:pt x="10258" y="0"/>
                                </a:lnTo>
                                <a:lnTo>
                                  <a:pt x="10258" y="0"/>
                                </a:lnTo>
                                <a:lnTo>
                                  <a:pt x="10258" y="0"/>
                                </a:lnTo>
                                <a:lnTo>
                                  <a:pt x="10258" y="0"/>
                                </a:lnTo>
                                <a:lnTo>
                                  <a:pt x="10258" y="0"/>
                                </a:lnTo>
                                <a:lnTo>
                                  <a:pt x="10258" y="3172"/>
                                </a:lnTo>
                                <a:lnTo>
                                  <a:pt x="10258" y="6353"/>
                                </a:lnTo>
                                <a:lnTo>
                                  <a:pt x="10258" y="6353"/>
                                </a:lnTo>
                                <a:lnTo>
                                  <a:pt x="10258" y="6353"/>
                                </a:lnTo>
                                <a:lnTo>
                                  <a:pt x="10258" y="6353"/>
                                </a:lnTo>
                                <a:lnTo>
                                  <a:pt x="10992" y="6353"/>
                                </a:lnTo>
                                <a:lnTo>
                                  <a:pt x="10992" y="6353"/>
                                </a:lnTo>
                                <a:lnTo>
                                  <a:pt x="10992" y="6353"/>
                                </a:lnTo>
                                <a:lnTo>
                                  <a:pt x="10992" y="3172"/>
                                </a:lnTo>
                                <a:lnTo>
                                  <a:pt x="10992" y="3172"/>
                                </a:lnTo>
                                <a:lnTo>
                                  <a:pt x="10992" y="3172"/>
                                </a:lnTo>
                                <a:lnTo>
                                  <a:pt x="10992" y="3172"/>
                                </a:lnTo>
                                <a:lnTo>
                                  <a:pt x="10992" y="3172"/>
                                </a:lnTo>
                                <a:lnTo>
                                  <a:pt x="10992" y="3172"/>
                                </a:lnTo>
                                <a:lnTo>
                                  <a:pt x="10992" y="3172"/>
                                </a:lnTo>
                                <a:lnTo>
                                  <a:pt x="10992" y="3172"/>
                                </a:lnTo>
                                <a:lnTo>
                                  <a:pt x="10992" y="0"/>
                                </a:lnTo>
                                <a:lnTo>
                                  <a:pt x="11725" y="3172"/>
                                </a:lnTo>
                                <a:lnTo>
                                  <a:pt x="11725" y="3172"/>
                                </a:lnTo>
                                <a:lnTo>
                                  <a:pt x="11725" y="3172"/>
                                </a:lnTo>
                                <a:lnTo>
                                  <a:pt x="11725" y="3172"/>
                                </a:lnTo>
                                <a:lnTo>
                                  <a:pt x="11725" y="3172"/>
                                </a:lnTo>
                                <a:lnTo>
                                  <a:pt x="11725" y="3172"/>
                                </a:lnTo>
                                <a:lnTo>
                                  <a:pt x="11725" y="3172"/>
                                </a:lnTo>
                                <a:lnTo>
                                  <a:pt x="11725" y="3172"/>
                                </a:lnTo>
                                <a:lnTo>
                                  <a:pt x="11725" y="6353"/>
                                </a:lnTo>
                                <a:lnTo>
                                  <a:pt x="11725" y="3172"/>
                                </a:lnTo>
                                <a:lnTo>
                                  <a:pt x="11725" y="6353"/>
                                </a:lnTo>
                                <a:lnTo>
                                  <a:pt x="11725" y="3172"/>
                                </a:lnTo>
                                <a:lnTo>
                                  <a:pt x="11725" y="3172"/>
                                </a:lnTo>
                                <a:lnTo>
                                  <a:pt x="11725" y="0"/>
                                </a:lnTo>
                                <a:lnTo>
                                  <a:pt x="11725" y="3172"/>
                                </a:lnTo>
                                <a:lnTo>
                                  <a:pt x="11725" y="3172"/>
                                </a:lnTo>
                                <a:lnTo>
                                  <a:pt x="11725" y="3172"/>
                                </a:lnTo>
                                <a:lnTo>
                                  <a:pt x="11725" y="3172"/>
                                </a:lnTo>
                                <a:lnTo>
                                  <a:pt x="12459" y="0"/>
                                </a:lnTo>
                                <a:lnTo>
                                  <a:pt x="12459" y="0"/>
                                </a:lnTo>
                                <a:lnTo>
                                  <a:pt x="12459" y="0"/>
                                </a:lnTo>
                                <a:lnTo>
                                  <a:pt x="12459" y="0"/>
                                </a:lnTo>
                                <a:lnTo>
                                  <a:pt x="12459" y="0"/>
                                </a:lnTo>
                                <a:lnTo>
                                  <a:pt x="12459" y="0"/>
                                </a:lnTo>
                                <a:lnTo>
                                  <a:pt x="12459" y="3172"/>
                                </a:lnTo>
                                <a:lnTo>
                                  <a:pt x="12459" y="6353"/>
                                </a:lnTo>
                                <a:lnTo>
                                  <a:pt x="12459" y="6353"/>
                                </a:lnTo>
                                <a:lnTo>
                                  <a:pt x="12459" y="3172"/>
                                </a:lnTo>
                                <a:lnTo>
                                  <a:pt x="12459" y="3172"/>
                                </a:lnTo>
                                <a:lnTo>
                                  <a:pt x="12459" y="0"/>
                                </a:lnTo>
                                <a:lnTo>
                                  <a:pt x="13192" y="0"/>
                                </a:lnTo>
                                <a:lnTo>
                                  <a:pt x="13192" y="0"/>
                                </a:lnTo>
                                <a:lnTo>
                                  <a:pt x="13192" y="3172"/>
                                </a:lnTo>
                                <a:lnTo>
                                  <a:pt x="13192" y="3172"/>
                                </a:lnTo>
                                <a:lnTo>
                                  <a:pt x="13192" y="0"/>
                                </a:lnTo>
                                <a:lnTo>
                                  <a:pt x="13192" y="0"/>
                                </a:lnTo>
                                <a:lnTo>
                                  <a:pt x="13192" y="0"/>
                                </a:lnTo>
                                <a:lnTo>
                                  <a:pt x="13192" y="0"/>
                                </a:lnTo>
                                <a:lnTo>
                                  <a:pt x="13192" y="0"/>
                                </a:lnTo>
                                <a:lnTo>
                                  <a:pt x="13192" y="0"/>
                                </a:lnTo>
                                <a:lnTo>
                                  <a:pt x="13192" y="3172"/>
                                </a:lnTo>
                                <a:lnTo>
                                  <a:pt x="13192" y="3172"/>
                                </a:lnTo>
                                <a:lnTo>
                                  <a:pt x="13192" y="3172"/>
                                </a:lnTo>
                                <a:lnTo>
                                  <a:pt x="13192" y="0"/>
                                </a:lnTo>
                                <a:lnTo>
                                  <a:pt x="13926" y="3172"/>
                                </a:lnTo>
                                <a:lnTo>
                                  <a:pt x="13926" y="3172"/>
                                </a:lnTo>
                                <a:lnTo>
                                  <a:pt x="13926" y="3172"/>
                                </a:lnTo>
                                <a:lnTo>
                                  <a:pt x="13926" y="3172"/>
                                </a:lnTo>
                                <a:lnTo>
                                  <a:pt x="13926" y="3172"/>
                                </a:lnTo>
                                <a:lnTo>
                                  <a:pt x="13926" y="3172"/>
                                </a:lnTo>
                                <a:lnTo>
                                  <a:pt x="13926" y="3172"/>
                                </a:lnTo>
                                <a:lnTo>
                                  <a:pt x="13926" y="3172"/>
                                </a:lnTo>
                                <a:lnTo>
                                  <a:pt x="13926" y="3172"/>
                                </a:lnTo>
                                <a:lnTo>
                                  <a:pt x="13926" y="0"/>
                                </a:lnTo>
                                <a:lnTo>
                                  <a:pt x="13926" y="0"/>
                                </a:lnTo>
                                <a:lnTo>
                                  <a:pt x="13926" y="3172"/>
                                </a:lnTo>
                                <a:lnTo>
                                  <a:pt x="14649" y="3172"/>
                                </a:lnTo>
                                <a:lnTo>
                                  <a:pt x="14649" y="3172"/>
                                </a:lnTo>
                                <a:lnTo>
                                  <a:pt x="14649" y="3172"/>
                                </a:lnTo>
                                <a:lnTo>
                                  <a:pt x="14649" y="0"/>
                                </a:lnTo>
                                <a:lnTo>
                                  <a:pt x="14649" y="0"/>
                                </a:lnTo>
                                <a:lnTo>
                                  <a:pt x="14649" y="0"/>
                                </a:lnTo>
                                <a:lnTo>
                                  <a:pt x="14649" y="0"/>
                                </a:lnTo>
                                <a:lnTo>
                                  <a:pt x="14649" y="0"/>
                                </a:lnTo>
                                <a:lnTo>
                                  <a:pt x="14649" y="0"/>
                                </a:lnTo>
                                <a:lnTo>
                                  <a:pt x="14649" y="0"/>
                                </a:lnTo>
                                <a:lnTo>
                                  <a:pt x="14649" y="0"/>
                                </a:lnTo>
                                <a:lnTo>
                                  <a:pt x="14649" y="3172"/>
                                </a:lnTo>
                                <a:lnTo>
                                  <a:pt x="15383" y="3172"/>
                                </a:lnTo>
                                <a:lnTo>
                                  <a:pt x="15383" y="3172"/>
                                </a:lnTo>
                                <a:lnTo>
                                  <a:pt x="15383" y="3172"/>
                                </a:lnTo>
                                <a:lnTo>
                                  <a:pt x="15383" y="6353"/>
                                </a:lnTo>
                                <a:lnTo>
                                  <a:pt x="15383" y="9525"/>
                                </a:lnTo>
                                <a:lnTo>
                                  <a:pt x="15383" y="9525"/>
                                </a:lnTo>
                                <a:lnTo>
                                  <a:pt x="15383" y="6353"/>
                                </a:lnTo>
                                <a:lnTo>
                                  <a:pt x="15383" y="3172"/>
                                </a:lnTo>
                                <a:lnTo>
                                  <a:pt x="15383" y="3172"/>
                                </a:lnTo>
                                <a:lnTo>
                                  <a:pt x="15383" y="3172"/>
                                </a:lnTo>
                                <a:lnTo>
                                  <a:pt x="15383" y="3172"/>
                                </a:lnTo>
                                <a:lnTo>
                                  <a:pt x="15383" y="6353"/>
                                </a:lnTo>
                                <a:lnTo>
                                  <a:pt x="16116" y="6353"/>
                                </a:lnTo>
                                <a:lnTo>
                                  <a:pt x="16116" y="6353"/>
                                </a:lnTo>
                                <a:lnTo>
                                  <a:pt x="16116" y="3172"/>
                                </a:lnTo>
                                <a:lnTo>
                                  <a:pt x="16116" y="0"/>
                                </a:lnTo>
                                <a:lnTo>
                                  <a:pt x="16116" y="3172"/>
                                </a:lnTo>
                                <a:lnTo>
                                  <a:pt x="16116" y="3172"/>
                                </a:lnTo>
                                <a:lnTo>
                                  <a:pt x="16116" y="6353"/>
                                </a:lnTo>
                                <a:lnTo>
                                  <a:pt x="16116" y="6353"/>
                                </a:lnTo>
                                <a:lnTo>
                                  <a:pt x="16116" y="3172"/>
                                </a:lnTo>
                                <a:lnTo>
                                  <a:pt x="16116" y="6353"/>
                                </a:lnTo>
                                <a:lnTo>
                                  <a:pt x="16116" y="3172"/>
                                </a:lnTo>
                                <a:lnTo>
                                  <a:pt x="16116" y="3172"/>
                                </a:lnTo>
                                <a:lnTo>
                                  <a:pt x="16116" y="3172"/>
                                </a:lnTo>
                                <a:lnTo>
                                  <a:pt x="16116" y="0"/>
                                </a:lnTo>
                                <a:lnTo>
                                  <a:pt x="16116" y="0"/>
                                </a:lnTo>
                                <a:lnTo>
                                  <a:pt x="16116" y="0"/>
                                </a:lnTo>
                                <a:lnTo>
                                  <a:pt x="16116" y="0"/>
                                </a:lnTo>
                                <a:lnTo>
                                  <a:pt x="16116" y="0"/>
                                </a:lnTo>
                                <a:lnTo>
                                  <a:pt x="16850" y="3172"/>
                                </a:lnTo>
                                <a:lnTo>
                                  <a:pt x="16850" y="3172"/>
                                </a:lnTo>
                                <a:lnTo>
                                  <a:pt x="16850" y="3172"/>
                                </a:lnTo>
                                <a:lnTo>
                                  <a:pt x="16850" y="0"/>
                                </a:lnTo>
                                <a:lnTo>
                                  <a:pt x="16850" y="0"/>
                                </a:lnTo>
                                <a:lnTo>
                                  <a:pt x="16850" y="0"/>
                                </a:lnTo>
                                <a:lnTo>
                                  <a:pt x="16850" y="3172"/>
                                </a:lnTo>
                                <a:lnTo>
                                  <a:pt x="16850" y="3172"/>
                                </a:lnTo>
                                <a:lnTo>
                                  <a:pt x="16850" y="3172"/>
                                </a:lnTo>
                                <a:lnTo>
                                  <a:pt x="16850" y="6353"/>
                                </a:lnTo>
                                <a:lnTo>
                                  <a:pt x="16850" y="6353"/>
                                </a:lnTo>
                                <a:lnTo>
                                  <a:pt x="16850" y="6353"/>
                                </a:lnTo>
                                <a:lnTo>
                                  <a:pt x="16850" y="6353"/>
                                </a:lnTo>
                                <a:lnTo>
                                  <a:pt x="16850" y="6353"/>
                                </a:lnTo>
                                <a:lnTo>
                                  <a:pt x="17583" y="3172"/>
                                </a:lnTo>
                                <a:lnTo>
                                  <a:pt x="17583" y="6353"/>
                                </a:lnTo>
                                <a:lnTo>
                                  <a:pt x="17583" y="6353"/>
                                </a:lnTo>
                                <a:lnTo>
                                  <a:pt x="17583" y="6353"/>
                                </a:lnTo>
                                <a:lnTo>
                                  <a:pt x="17583" y="6353"/>
                                </a:lnTo>
                                <a:lnTo>
                                  <a:pt x="17583" y="3172"/>
                                </a:lnTo>
                                <a:lnTo>
                                  <a:pt x="17583" y="6353"/>
                                </a:lnTo>
                                <a:lnTo>
                                  <a:pt x="17583" y="3172"/>
                                </a:lnTo>
                                <a:lnTo>
                                  <a:pt x="17583" y="6353"/>
                                </a:lnTo>
                                <a:lnTo>
                                  <a:pt x="17583" y="6353"/>
                                </a:lnTo>
                                <a:lnTo>
                                  <a:pt x="17583" y="3172"/>
                                </a:lnTo>
                                <a:lnTo>
                                  <a:pt x="17583" y="6353"/>
                                </a:lnTo>
                                <a:lnTo>
                                  <a:pt x="18317" y="6353"/>
                                </a:lnTo>
                                <a:lnTo>
                                  <a:pt x="18317" y="6353"/>
                                </a:lnTo>
                                <a:lnTo>
                                  <a:pt x="18317" y="6353"/>
                                </a:lnTo>
                                <a:lnTo>
                                  <a:pt x="18317" y="6353"/>
                                </a:lnTo>
                                <a:lnTo>
                                  <a:pt x="18317" y="6353"/>
                                </a:lnTo>
                                <a:lnTo>
                                  <a:pt x="18317" y="0"/>
                                </a:lnTo>
                                <a:lnTo>
                                  <a:pt x="18317" y="3172"/>
                                </a:lnTo>
                                <a:lnTo>
                                  <a:pt x="18317" y="0"/>
                                </a:lnTo>
                                <a:lnTo>
                                  <a:pt x="18317" y="0"/>
                                </a:lnTo>
                                <a:lnTo>
                                  <a:pt x="18317" y="3172"/>
                                </a:lnTo>
                                <a:lnTo>
                                  <a:pt x="18317" y="3172"/>
                                </a:lnTo>
                                <a:lnTo>
                                  <a:pt x="18317" y="3172"/>
                                </a:lnTo>
                                <a:lnTo>
                                  <a:pt x="19050" y="3172"/>
                                </a:lnTo>
                                <a:lnTo>
                                  <a:pt x="19050" y="3172"/>
                                </a:lnTo>
                                <a:lnTo>
                                  <a:pt x="19050" y="3172"/>
                                </a:lnTo>
                                <a:lnTo>
                                  <a:pt x="19050" y="3172"/>
                                </a:lnTo>
                                <a:lnTo>
                                  <a:pt x="19050" y="3172"/>
                                </a:lnTo>
                                <a:lnTo>
                                  <a:pt x="19050" y="0"/>
                                </a:lnTo>
                                <a:lnTo>
                                  <a:pt x="19050" y="3172"/>
                                </a:lnTo>
                                <a:lnTo>
                                  <a:pt x="19050" y="3172"/>
                                </a:lnTo>
                                <a:lnTo>
                                  <a:pt x="19050" y="3172"/>
                                </a:lnTo>
                                <a:lnTo>
                                  <a:pt x="19050" y="3172"/>
                                </a:lnTo>
                                <a:lnTo>
                                  <a:pt x="19050" y="3172"/>
                                </a:lnTo>
                                <a:lnTo>
                                  <a:pt x="19050" y="6353"/>
                                </a:lnTo>
                                <a:lnTo>
                                  <a:pt x="19783" y="6353"/>
                                </a:lnTo>
                                <a:lnTo>
                                  <a:pt x="19783" y="3172"/>
                                </a:lnTo>
                                <a:lnTo>
                                  <a:pt x="19783" y="6353"/>
                                </a:lnTo>
                                <a:lnTo>
                                  <a:pt x="19783" y="3172"/>
                                </a:lnTo>
                                <a:lnTo>
                                  <a:pt x="19783" y="6353"/>
                                </a:lnTo>
                                <a:lnTo>
                                  <a:pt x="19783" y="6353"/>
                                </a:lnTo>
                                <a:lnTo>
                                  <a:pt x="19783" y="6353"/>
                                </a:lnTo>
                                <a:lnTo>
                                  <a:pt x="19783" y="3172"/>
                                </a:lnTo>
                                <a:lnTo>
                                  <a:pt x="19783" y="3172"/>
                                </a:lnTo>
                                <a:lnTo>
                                  <a:pt x="19783" y="3172"/>
                                </a:lnTo>
                                <a:lnTo>
                                  <a:pt x="19783" y="0"/>
                                </a:lnTo>
                                <a:lnTo>
                                  <a:pt x="19783" y="0"/>
                                </a:lnTo>
                                <a:lnTo>
                                  <a:pt x="20517" y="3172"/>
                                </a:lnTo>
                                <a:lnTo>
                                  <a:pt x="20517" y="6353"/>
                                </a:lnTo>
                                <a:lnTo>
                                  <a:pt x="20517" y="6353"/>
                                </a:lnTo>
                                <a:lnTo>
                                  <a:pt x="20517" y="6353"/>
                                </a:lnTo>
                                <a:lnTo>
                                  <a:pt x="20517" y="3172"/>
                                </a:lnTo>
                                <a:lnTo>
                                  <a:pt x="20517" y="3172"/>
                                </a:lnTo>
                                <a:lnTo>
                                  <a:pt x="20517" y="0"/>
                                </a:lnTo>
                                <a:lnTo>
                                  <a:pt x="20517" y="0"/>
                                </a:lnTo>
                                <a:lnTo>
                                  <a:pt x="20517" y="0"/>
                                </a:lnTo>
                                <a:lnTo>
                                  <a:pt x="20517" y="0"/>
                                </a:lnTo>
                                <a:lnTo>
                                  <a:pt x="20517" y="0"/>
                                </a:lnTo>
                                <a:lnTo>
                                  <a:pt x="20517" y="3172"/>
                                </a:lnTo>
                                <a:lnTo>
                                  <a:pt x="21250" y="6353"/>
                                </a:lnTo>
                                <a:lnTo>
                                  <a:pt x="21250" y="3172"/>
                                </a:lnTo>
                                <a:lnTo>
                                  <a:pt x="21250" y="3172"/>
                                </a:lnTo>
                                <a:lnTo>
                                  <a:pt x="21250" y="6353"/>
                                </a:lnTo>
                                <a:lnTo>
                                  <a:pt x="21250" y="3172"/>
                                </a:lnTo>
                                <a:lnTo>
                                  <a:pt x="21250" y="3172"/>
                                </a:lnTo>
                                <a:lnTo>
                                  <a:pt x="21250" y="3172"/>
                                </a:lnTo>
                                <a:lnTo>
                                  <a:pt x="21250" y="3172"/>
                                </a:lnTo>
                                <a:lnTo>
                                  <a:pt x="21250" y="6353"/>
                                </a:lnTo>
                                <a:lnTo>
                                  <a:pt x="21250" y="6353"/>
                                </a:lnTo>
                                <a:lnTo>
                                  <a:pt x="21250" y="9525"/>
                                </a:lnTo>
                                <a:lnTo>
                                  <a:pt x="21250" y="6353"/>
                                </a:lnTo>
                                <a:lnTo>
                                  <a:pt x="21250" y="6353"/>
                                </a:lnTo>
                                <a:lnTo>
                                  <a:pt x="21250" y="6353"/>
                                </a:lnTo>
                                <a:lnTo>
                                  <a:pt x="21250" y="6353"/>
                                </a:lnTo>
                                <a:lnTo>
                                  <a:pt x="21250" y="3172"/>
                                </a:lnTo>
                                <a:lnTo>
                                  <a:pt x="21250" y="0"/>
                                </a:lnTo>
                                <a:lnTo>
                                  <a:pt x="21250" y="0"/>
                                </a:lnTo>
                                <a:lnTo>
                                  <a:pt x="21250" y="0"/>
                                </a:lnTo>
                                <a:lnTo>
                                  <a:pt x="21250" y="3172"/>
                                </a:lnTo>
                                <a:lnTo>
                                  <a:pt x="21984" y="6353"/>
                                </a:lnTo>
                                <a:lnTo>
                                  <a:pt x="21984" y="6353"/>
                                </a:lnTo>
                                <a:lnTo>
                                  <a:pt x="21984" y="6353"/>
                                </a:lnTo>
                                <a:lnTo>
                                  <a:pt x="21984" y="6353"/>
                                </a:lnTo>
                                <a:lnTo>
                                  <a:pt x="21984" y="6353"/>
                                </a:lnTo>
                                <a:lnTo>
                                  <a:pt x="21984" y="6353"/>
                                </a:lnTo>
                                <a:lnTo>
                                  <a:pt x="21984" y="6353"/>
                                </a:lnTo>
                                <a:lnTo>
                                  <a:pt x="21984" y="6353"/>
                                </a:lnTo>
                                <a:lnTo>
                                  <a:pt x="21984" y="6353"/>
                                </a:lnTo>
                                <a:lnTo>
                                  <a:pt x="21984" y="3172"/>
                                </a:lnTo>
                                <a:lnTo>
                                  <a:pt x="21984" y="6353"/>
                                </a:lnTo>
                                <a:lnTo>
                                  <a:pt x="21984" y="6353"/>
                                </a:lnTo>
                                <a:lnTo>
                                  <a:pt x="22717" y="6353"/>
                                </a:lnTo>
                                <a:lnTo>
                                  <a:pt x="22717" y="6353"/>
                                </a:lnTo>
                                <a:lnTo>
                                  <a:pt x="22717" y="3172"/>
                                </a:lnTo>
                                <a:lnTo>
                                  <a:pt x="22717" y="3172"/>
                                </a:lnTo>
                                <a:lnTo>
                                  <a:pt x="22717" y="3172"/>
                                </a:lnTo>
                                <a:lnTo>
                                  <a:pt x="22717" y="3172"/>
                                </a:lnTo>
                                <a:lnTo>
                                  <a:pt x="22717" y="3172"/>
                                </a:lnTo>
                                <a:lnTo>
                                  <a:pt x="22717" y="3172"/>
                                </a:lnTo>
                                <a:lnTo>
                                  <a:pt x="22717" y="6353"/>
                                </a:lnTo>
                                <a:lnTo>
                                  <a:pt x="22717" y="6353"/>
                                </a:lnTo>
                                <a:lnTo>
                                  <a:pt x="22717" y="6353"/>
                                </a:lnTo>
                                <a:lnTo>
                                  <a:pt x="22717" y="6353"/>
                                </a:lnTo>
                                <a:lnTo>
                                  <a:pt x="23451" y="3172"/>
                                </a:lnTo>
                                <a:lnTo>
                                  <a:pt x="23451" y="3172"/>
                                </a:lnTo>
                                <a:lnTo>
                                  <a:pt x="23451" y="3172"/>
                                </a:lnTo>
                                <a:lnTo>
                                  <a:pt x="23451" y="6353"/>
                                </a:lnTo>
                                <a:lnTo>
                                  <a:pt x="23451" y="6353"/>
                                </a:lnTo>
                                <a:lnTo>
                                  <a:pt x="23451" y="3172"/>
                                </a:lnTo>
                                <a:lnTo>
                                  <a:pt x="23451" y="6353"/>
                                </a:lnTo>
                                <a:lnTo>
                                  <a:pt x="23451" y="6353"/>
                                </a:lnTo>
                                <a:lnTo>
                                  <a:pt x="23451" y="6353"/>
                                </a:lnTo>
                                <a:lnTo>
                                  <a:pt x="23451" y="6353"/>
                                </a:lnTo>
                                <a:lnTo>
                                  <a:pt x="23451" y="6353"/>
                                </a:lnTo>
                                <a:lnTo>
                                  <a:pt x="23451" y="6353"/>
                                </a:lnTo>
                                <a:lnTo>
                                  <a:pt x="24174" y="6353"/>
                                </a:lnTo>
                                <a:lnTo>
                                  <a:pt x="24174" y="3172"/>
                                </a:lnTo>
                                <a:lnTo>
                                  <a:pt x="24174" y="6353"/>
                                </a:lnTo>
                                <a:lnTo>
                                  <a:pt x="24174" y="6353"/>
                                </a:lnTo>
                                <a:lnTo>
                                  <a:pt x="24174" y="3172"/>
                                </a:lnTo>
                                <a:lnTo>
                                  <a:pt x="24174" y="6353"/>
                                </a:lnTo>
                                <a:lnTo>
                                  <a:pt x="24174" y="6353"/>
                                </a:lnTo>
                                <a:lnTo>
                                  <a:pt x="24174" y="6353"/>
                                </a:lnTo>
                                <a:lnTo>
                                  <a:pt x="24174" y="6353"/>
                                </a:lnTo>
                                <a:lnTo>
                                  <a:pt x="24174" y="6353"/>
                                </a:lnTo>
                                <a:lnTo>
                                  <a:pt x="24174" y="3172"/>
                                </a:lnTo>
                                <a:lnTo>
                                  <a:pt x="24174" y="3172"/>
                                </a:lnTo>
                                <a:lnTo>
                                  <a:pt x="24908" y="3172"/>
                                </a:lnTo>
                                <a:lnTo>
                                  <a:pt x="24908" y="6353"/>
                                </a:lnTo>
                                <a:lnTo>
                                  <a:pt x="24908" y="3172"/>
                                </a:lnTo>
                                <a:lnTo>
                                  <a:pt x="24908" y="3172"/>
                                </a:lnTo>
                                <a:lnTo>
                                  <a:pt x="24908" y="3172"/>
                                </a:lnTo>
                                <a:lnTo>
                                  <a:pt x="24908" y="3172"/>
                                </a:lnTo>
                                <a:lnTo>
                                  <a:pt x="24908" y="3172"/>
                                </a:lnTo>
                                <a:lnTo>
                                  <a:pt x="24908" y="3172"/>
                                </a:lnTo>
                                <a:lnTo>
                                  <a:pt x="24908" y="0"/>
                                </a:lnTo>
                                <a:lnTo>
                                  <a:pt x="24908" y="3172"/>
                                </a:lnTo>
                                <a:lnTo>
                                  <a:pt x="24908" y="3172"/>
                                </a:lnTo>
                                <a:lnTo>
                                  <a:pt x="24908" y="3172"/>
                                </a:lnTo>
                                <a:lnTo>
                                  <a:pt x="24908" y="6353"/>
                                </a:lnTo>
                                <a:lnTo>
                                  <a:pt x="24908" y="6353"/>
                                </a:lnTo>
                                <a:lnTo>
                                  <a:pt x="25641" y="6353"/>
                                </a:lnTo>
                                <a:lnTo>
                                  <a:pt x="25641" y="6353"/>
                                </a:lnTo>
                                <a:lnTo>
                                  <a:pt x="25641" y="3172"/>
                                </a:lnTo>
                                <a:lnTo>
                                  <a:pt x="25641" y="3172"/>
                                </a:lnTo>
                                <a:lnTo>
                                  <a:pt x="25641" y="6353"/>
                                </a:lnTo>
                                <a:lnTo>
                                  <a:pt x="25641" y="3172"/>
                                </a:lnTo>
                                <a:lnTo>
                                  <a:pt x="25641" y="6353"/>
                                </a:lnTo>
                                <a:lnTo>
                                  <a:pt x="25641" y="9525"/>
                                </a:lnTo>
                                <a:lnTo>
                                  <a:pt x="25641" y="6353"/>
                                </a:lnTo>
                                <a:lnTo>
                                  <a:pt x="25641" y="9525"/>
                                </a:lnTo>
                                <a:lnTo>
                                  <a:pt x="25641" y="6353"/>
                                </a:lnTo>
                                <a:lnTo>
                                  <a:pt x="25641" y="3172"/>
                                </a:lnTo>
                                <a:lnTo>
                                  <a:pt x="25641" y="3172"/>
                                </a:lnTo>
                                <a:lnTo>
                                  <a:pt x="25641" y="3172"/>
                                </a:lnTo>
                                <a:lnTo>
                                  <a:pt x="25641" y="3172"/>
                                </a:lnTo>
                                <a:lnTo>
                                  <a:pt x="25641" y="0"/>
                                </a:lnTo>
                                <a:lnTo>
                                  <a:pt x="25641" y="3172"/>
                                </a:lnTo>
                                <a:lnTo>
                                  <a:pt x="25641" y="6353"/>
                                </a:lnTo>
                                <a:lnTo>
                                  <a:pt x="26375" y="6353"/>
                                </a:lnTo>
                                <a:lnTo>
                                  <a:pt x="26375" y="6353"/>
                                </a:lnTo>
                                <a:lnTo>
                                  <a:pt x="26375" y="3172"/>
                                </a:lnTo>
                                <a:lnTo>
                                  <a:pt x="26375" y="0"/>
                                </a:lnTo>
                                <a:lnTo>
                                  <a:pt x="26375" y="3172"/>
                                </a:lnTo>
                                <a:lnTo>
                                  <a:pt x="26375" y="0"/>
                                </a:lnTo>
                                <a:lnTo>
                                  <a:pt x="26375" y="0"/>
                                </a:lnTo>
                                <a:lnTo>
                                  <a:pt x="26375" y="3172"/>
                                </a:lnTo>
                                <a:lnTo>
                                  <a:pt x="26375" y="0"/>
                                </a:lnTo>
                                <a:lnTo>
                                  <a:pt x="26375" y="3172"/>
                                </a:lnTo>
                                <a:lnTo>
                                  <a:pt x="26375" y="3172"/>
                                </a:lnTo>
                                <a:lnTo>
                                  <a:pt x="26375" y="0"/>
                                </a:lnTo>
                                <a:lnTo>
                                  <a:pt x="27108" y="3172"/>
                                </a:lnTo>
                                <a:lnTo>
                                  <a:pt x="27108" y="3172"/>
                                </a:lnTo>
                                <a:lnTo>
                                  <a:pt x="27108" y="3172"/>
                                </a:lnTo>
                                <a:lnTo>
                                  <a:pt x="27108" y="3172"/>
                                </a:lnTo>
                                <a:lnTo>
                                  <a:pt x="27108" y="0"/>
                                </a:lnTo>
                                <a:lnTo>
                                  <a:pt x="27108" y="0"/>
                                </a:lnTo>
                                <a:lnTo>
                                  <a:pt x="27108" y="0"/>
                                </a:lnTo>
                                <a:lnTo>
                                  <a:pt x="27108" y="0"/>
                                </a:lnTo>
                                <a:lnTo>
                                  <a:pt x="27108" y="3172"/>
                                </a:lnTo>
                                <a:lnTo>
                                  <a:pt x="27108" y="3172"/>
                                </a:lnTo>
                                <a:lnTo>
                                  <a:pt x="27108" y="3172"/>
                                </a:lnTo>
                                <a:lnTo>
                                  <a:pt x="27108" y="3172"/>
                                </a:lnTo>
                                <a:lnTo>
                                  <a:pt x="27842" y="3172"/>
                                </a:lnTo>
                                <a:lnTo>
                                  <a:pt x="27842" y="3172"/>
                                </a:lnTo>
                                <a:lnTo>
                                  <a:pt x="27842" y="3172"/>
                                </a:lnTo>
                                <a:lnTo>
                                  <a:pt x="27842" y="3172"/>
                                </a:lnTo>
                                <a:lnTo>
                                  <a:pt x="27842" y="3172"/>
                                </a:lnTo>
                                <a:lnTo>
                                  <a:pt x="27842" y="3172"/>
                                </a:lnTo>
                                <a:lnTo>
                                  <a:pt x="27842" y="6353"/>
                                </a:lnTo>
                                <a:lnTo>
                                  <a:pt x="27842" y="3172"/>
                                </a:lnTo>
                                <a:lnTo>
                                  <a:pt x="27842" y="3172"/>
                                </a:lnTo>
                                <a:lnTo>
                                  <a:pt x="27842" y="0"/>
                                </a:lnTo>
                                <a:lnTo>
                                  <a:pt x="27842" y="0"/>
                                </a:lnTo>
                                <a:lnTo>
                                  <a:pt x="27842" y="3172"/>
                                </a:lnTo>
                                <a:lnTo>
                                  <a:pt x="28575" y="3172"/>
                                </a:lnTo>
                                <a:lnTo>
                                  <a:pt x="28575" y="6353"/>
                                </a:lnTo>
                                <a:lnTo>
                                  <a:pt x="28575" y="3172"/>
                                </a:lnTo>
                                <a:lnTo>
                                  <a:pt x="28575" y="3172"/>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33" name="Freeform: Shape 833"/>
                        <wps:cNvSpPr/>
                        <wps:spPr>
                          <a:xfrm>
                            <a:off x="1385887" y="3910012"/>
                            <a:ext cx="28575" cy="9525"/>
                          </a:xfrm>
                          <a:custGeom>
                            <a:avLst/>
                            <a:gdLst>
                              <a:gd name="connsiteX0" fmla="*/ 0 w 28575"/>
                              <a:gd name="connsiteY0" fmla="*/ 3172 h 9525"/>
                              <a:gd name="connsiteX1" fmla="*/ 0 w 28575"/>
                              <a:gd name="connsiteY1" fmla="*/ 0 h 9525"/>
                              <a:gd name="connsiteX2" fmla="*/ 0 w 28575"/>
                              <a:gd name="connsiteY2" fmla="*/ 0 h 9525"/>
                              <a:gd name="connsiteX3" fmla="*/ 0 w 28575"/>
                              <a:gd name="connsiteY3" fmla="*/ 0 h 9525"/>
                              <a:gd name="connsiteX4" fmla="*/ 0 w 28575"/>
                              <a:gd name="connsiteY4" fmla="*/ 0 h 9525"/>
                              <a:gd name="connsiteX5" fmla="*/ 0 w 28575"/>
                              <a:gd name="connsiteY5" fmla="*/ 0 h 9525"/>
                              <a:gd name="connsiteX6" fmla="*/ 0 w 28575"/>
                              <a:gd name="connsiteY6" fmla="*/ 3172 h 9525"/>
                              <a:gd name="connsiteX7" fmla="*/ 0 w 28575"/>
                              <a:gd name="connsiteY7" fmla="*/ 0 h 9525"/>
                              <a:gd name="connsiteX8" fmla="*/ 0 w 28575"/>
                              <a:gd name="connsiteY8" fmla="*/ 3172 h 9525"/>
                              <a:gd name="connsiteX9" fmla="*/ 0 w 28575"/>
                              <a:gd name="connsiteY9" fmla="*/ 0 h 9525"/>
                              <a:gd name="connsiteX10" fmla="*/ 0 w 28575"/>
                              <a:gd name="connsiteY10" fmla="*/ 0 h 9525"/>
                              <a:gd name="connsiteX11" fmla="*/ 752 w 28575"/>
                              <a:gd name="connsiteY11" fmla="*/ 0 h 9525"/>
                              <a:gd name="connsiteX12" fmla="*/ 752 w 28575"/>
                              <a:gd name="connsiteY12" fmla="*/ 0 h 9525"/>
                              <a:gd name="connsiteX13" fmla="*/ 752 w 28575"/>
                              <a:gd name="connsiteY13" fmla="*/ 3172 h 9525"/>
                              <a:gd name="connsiteX14" fmla="*/ 752 w 28575"/>
                              <a:gd name="connsiteY14" fmla="*/ 3172 h 9525"/>
                              <a:gd name="connsiteX15" fmla="*/ 752 w 28575"/>
                              <a:gd name="connsiteY15" fmla="*/ 3172 h 9525"/>
                              <a:gd name="connsiteX16" fmla="*/ 752 w 28575"/>
                              <a:gd name="connsiteY16" fmla="*/ 3172 h 9525"/>
                              <a:gd name="connsiteX17" fmla="*/ 752 w 28575"/>
                              <a:gd name="connsiteY17" fmla="*/ 0 h 9525"/>
                              <a:gd name="connsiteX18" fmla="*/ 752 w 28575"/>
                              <a:gd name="connsiteY18" fmla="*/ 0 h 9525"/>
                              <a:gd name="connsiteX19" fmla="*/ 752 w 28575"/>
                              <a:gd name="connsiteY19" fmla="*/ 0 h 9525"/>
                              <a:gd name="connsiteX20" fmla="*/ 752 w 28575"/>
                              <a:gd name="connsiteY20" fmla="*/ 0 h 9525"/>
                              <a:gd name="connsiteX21" fmla="*/ 752 w 28575"/>
                              <a:gd name="connsiteY21" fmla="*/ 6353 h 9525"/>
                              <a:gd name="connsiteX22" fmla="*/ 752 w 28575"/>
                              <a:gd name="connsiteY22" fmla="*/ 3172 h 9525"/>
                              <a:gd name="connsiteX23" fmla="*/ 1505 w 28575"/>
                              <a:gd name="connsiteY23" fmla="*/ 6353 h 9525"/>
                              <a:gd name="connsiteX24" fmla="*/ 1505 w 28575"/>
                              <a:gd name="connsiteY24" fmla="*/ 3172 h 9525"/>
                              <a:gd name="connsiteX25" fmla="*/ 1505 w 28575"/>
                              <a:gd name="connsiteY25" fmla="*/ 3172 h 9525"/>
                              <a:gd name="connsiteX26" fmla="*/ 1505 w 28575"/>
                              <a:gd name="connsiteY26" fmla="*/ 3172 h 9525"/>
                              <a:gd name="connsiteX27" fmla="*/ 1505 w 28575"/>
                              <a:gd name="connsiteY27" fmla="*/ 0 h 9525"/>
                              <a:gd name="connsiteX28" fmla="*/ 1505 w 28575"/>
                              <a:gd name="connsiteY28" fmla="*/ 0 h 9525"/>
                              <a:gd name="connsiteX29" fmla="*/ 1505 w 28575"/>
                              <a:gd name="connsiteY29" fmla="*/ 0 h 9525"/>
                              <a:gd name="connsiteX30" fmla="*/ 1505 w 28575"/>
                              <a:gd name="connsiteY30" fmla="*/ 0 h 9525"/>
                              <a:gd name="connsiteX31" fmla="*/ 1505 w 28575"/>
                              <a:gd name="connsiteY31" fmla="*/ 3172 h 9525"/>
                              <a:gd name="connsiteX32" fmla="*/ 1505 w 28575"/>
                              <a:gd name="connsiteY32" fmla="*/ 3172 h 9525"/>
                              <a:gd name="connsiteX33" fmla="*/ 1505 w 28575"/>
                              <a:gd name="connsiteY33" fmla="*/ 3172 h 9525"/>
                              <a:gd name="connsiteX34" fmla="*/ 1505 w 28575"/>
                              <a:gd name="connsiteY34" fmla="*/ 0 h 9525"/>
                              <a:gd name="connsiteX35" fmla="*/ 2257 w 28575"/>
                              <a:gd name="connsiteY35" fmla="*/ 0 h 9525"/>
                              <a:gd name="connsiteX36" fmla="*/ 2257 w 28575"/>
                              <a:gd name="connsiteY36" fmla="*/ 0 h 9525"/>
                              <a:gd name="connsiteX37" fmla="*/ 2257 w 28575"/>
                              <a:gd name="connsiteY37" fmla="*/ 0 h 9525"/>
                              <a:gd name="connsiteX38" fmla="*/ 2257 w 28575"/>
                              <a:gd name="connsiteY38" fmla="*/ 3172 h 9525"/>
                              <a:gd name="connsiteX39" fmla="*/ 2257 w 28575"/>
                              <a:gd name="connsiteY39" fmla="*/ 3172 h 9525"/>
                              <a:gd name="connsiteX40" fmla="*/ 2257 w 28575"/>
                              <a:gd name="connsiteY40" fmla="*/ 3172 h 9525"/>
                              <a:gd name="connsiteX41" fmla="*/ 2257 w 28575"/>
                              <a:gd name="connsiteY41" fmla="*/ 3172 h 9525"/>
                              <a:gd name="connsiteX42" fmla="*/ 2257 w 28575"/>
                              <a:gd name="connsiteY42" fmla="*/ 0 h 9525"/>
                              <a:gd name="connsiteX43" fmla="*/ 2257 w 28575"/>
                              <a:gd name="connsiteY43" fmla="*/ 0 h 9525"/>
                              <a:gd name="connsiteX44" fmla="*/ 2257 w 28575"/>
                              <a:gd name="connsiteY44" fmla="*/ 0 h 9525"/>
                              <a:gd name="connsiteX45" fmla="*/ 2257 w 28575"/>
                              <a:gd name="connsiteY45" fmla="*/ 0 h 9525"/>
                              <a:gd name="connsiteX46" fmla="*/ 2257 w 28575"/>
                              <a:gd name="connsiteY46" fmla="*/ 0 h 9525"/>
                              <a:gd name="connsiteX47" fmla="*/ 2257 w 28575"/>
                              <a:gd name="connsiteY47" fmla="*/ 3172 h 9525"/>
                              <a:gd name="connsiteX48" fmla="*/ 2257 w 28575"/>
                              <a:gd name="connsiteY48" fmla="*/ 3172 h 9525"/>
                              <a:gd name="connsiteX49" fmla="*/ 2257 w 28575"/>
                              <a:gd name="connsiteY49" fmla="*/ 3172 h 9525"/>
                              <a:gd name="connsiteX50" fmla="*/ 2257 w 28575"/>
                              <a:gd name="connsiteY50" fmla="*/ 3172 h 9525"/>
                              <a:gd name="connsiteX51" fmla="*/ 2257 w 28575"/>
                              <a:gd name="connsiteY51" fmla="*/ 3172 h 9525"/>
                              <a:gd name="connsiteX52" fmla="*/ 2257 w 28575"/>
                              <a:gd name="connsiteY52" fmla="*/ 3172 h 9525"/>
                              <a:gd name="connsiteX53" fmla="*/ 3010 w 28575"/>
                              <a:gd name="connsiteY53" fmla="*/ 6353 h 9525"/>
                              <a:gd name="connsiteX54" fmla="*/ 3010 w 28575"/>
                              <a:gd name="connsiteY54" fmla="*/ 6353 h 9525"/>
                              <a:gd name="connsiteX55" fmla="*/ 3010 w 28575"/>
                              <a:gd name="connsiteY55" fmla="*/ 9525 h 9525"/>
                              <a:gd name="connsiteX56" fmla="*/ 3010 w 28575"/>
                              <a:gd name="connsiteY56" fmla="*/ 9525 h 9525"/>
                              <a:gd name="connsiteX57" fmla="*/ 3010 w 28575"/>
                              <a:gd name="connsiteY57" fmla="*/ 6353 h 9525"/>
                              <a:gd name="connsiteX58" fmla="*/ 3010 w 28575"/>
                              <a:gd name="connsiteY58" fmla="*/ 3172 h 9525"/>
                              <a:gd name="connsiteX59" fmla="*/ 3010 w 28575"/>
                              <a:gd name="connsiteY59" fmla="*/ 3172 h 9525"/>
                              <a:gd name="connsiteX60" fmla="*/ 3010 w 28575"/>
                              <a:gd name="connsiteY60" fmla="*/ 0 h 9525"/>
                              <a:gd name="connsiteX61" fmla="*/ 3010 w 28575"/>
                              <a:gd name="connsiteY61" fmla="*/ 0 h 9525"/>
                              <a:gd name="connsiteX62" fmla="*/ 3010 w 28575"/>
                              <a:gd name="connsiteY62" fmla="*/ 3172 h 9525"/>
                              <a:gd name="connsiteX63" fmla="*/ 3010 w 28575"/>
                              <a:gd name="connsiteY63" fmla="*/ 3172 h 9525"/>
                              <a:gd name="connsiteX64" fmla="*/ 3010 w 28575"/>
                              <a:gd name="connsiteY64" fmla="*/ 3172 h 9525"/>
                              <a:gd name="connsiteX65" fmla="*/ 3762 w 28575"/>
                              <a:gd name="connsiteY65" fmla="*/ 3172 h 9525"/>
                              <a:gd name="connsiteX66" fmla="*/ 3762 w 28575"/>
                              <a:gd name="connsiteY66" fmla="*/ 6353 h 9525"/>
                              <a:gd name="connsiteX67" fmla="*/ 3762 w 28575"/>
                              <a:gd name="connsiteY67" fmla="*/ 6353 h 9525"/>
                              <a:gd name="connsiteX68" fmla="*/ 3762 w 28575"/>
                              <a:gd name="connsiteY68" fmla="*/ 6353 h 9525"/>
                              <a:gd name="connsiteX69" fmla="*/ 3762 w 28575"/>
                              <a:gd name="connsiteY69" fmla="*/ 6353 h 9525"/>
                              <a:gd name="connsiteX70" fmla="*/ 3762 w 28575"/>
                              <a:gd name="connsiteY70" fmla="*/ 6353 h 9525"/>
                              <a:gd name="connsiteX71" fmla="*/ 3762 w 28575"/>
                              <a:gd name="connsiteY71" fmla="*/ 3172 h 9525"/>
                              <a:gd name="connsiteX72" fmla="*/ 3762 w 28575"/>
                              <a:gd name="connsiteY72" fmla="*/ 3172 h 9525"/>
                              <a:gd name="connsiteX73" fmla="*/ 3762 w 28575"/>
                              <a:gd name="connsiteY73" fmla="*/ 3172 h 9525"/>
                              <a:gd name="connsiteX74" fmla="*/ 3762 w 28575"/>
                              <a:gd name="connsiteY74" fmla="*/ 3172 h 9525"/>
                              <a:gd name="connsiteX75" fmla="*/ 3762 w 28575"/>
                              <a:gd name="connsiteY75" fmla="*/ 3172 h 9525"/>
                              <a:gd name="connsiteX76" fmla="*/ 3762 w 28575"/>
                              <a:gd name="connsiteY76" fmla="*/ 3172 h 9525"/>
                              <a:gd name="connsiteX77" fmla="*/ 3762 w 28575"/>
                              <a:gd name="connsiteY77" fmla="*/ 3172 h 9525"/>
                              <a:gd name="connsiteX78" fmla="*/ 3762 w 28575"/>
                              <a:gd name="connsiteY78" fmla="*/ 3172 h 9525"/>
                              <a:gd name="connsiteX79" fmla="*/ 4515 w 28575"/>
                              <a:gd name="connsiteY79" fmla="*/ 3172 h 9525"/>
                              <a:gd name="connsiteX80" fmla="*/ 4515 w 28575"/>
                              <a:gd name="connsiteY80" fmla="*/ 6353 h 9525"/>
                              <a:gd name="connsiteX81" fmla="*/ 4515 w 28575"/>
                              <a:gd name="connsiteY81" fmla="*/ 6353 h 9525"/>
                              <a:gd name="connsiteX82" fmla="*/ 4515 w 28575"/>
                              <a:gd name="connsiteY82" fmla="*/ 6353 h 9525"/>
                              <a:gd name="connsiteX83" fmla="*/ 4515 w 28575"/>
                              <a:gd name="connsiteY83" fmla="*/ 6353 h 9525"/>
                              <a:gd name="connsiteX84" fmla="*/ 4515 w 28575"/>
                              <a:gd name="connsiteY84" fmla="*/ 6353 h 9525"/>
                              <a:gd name="connsiteX85" fmla="*/ 4515 w 28575"/>
                              <a:gd name="connsiteY85" fmla="*/ 6353 h 9525"/>
                              <a:gd name="connsiteX86" fmla="*/ 4515 w 28575"/>
                              <a:gd name="connsiteY86" fmla="*/ 6353 h 9525"/>
                              <a:gd name="connsiteX87" fmla="*/ 4515 w 28575"/>
                              <a:gd name="connsiteY87" fmla="*/ 9525 h 9525"/>
                              <a:gd name="connsiteX88" fmla="*/ 4515 w 28575"/>
                              <a:gd name="connsiteY88" fmla="*/ 6353 h 9525"/>
                              <a:gd name="connsiteX89" fmla="*/ 4515 w 28575"/>
                              <a:gd name="connsiteY89" fmla="*/ 0 h 9525"/>
                              <a:gd name="connsiteX90" fmla="*/ 4515 w 28575"/>
                              <a:gd name="connsiteY90" fmla="*/ 0 h 9525"/>
                              <a:gd name="connsiteX91" fmla="*/ 5267 w 28575"/>
                              <a:gd name="connsiteY91" fmla="*/ 0 h 9525"/>
                              <a:gd name="connsiteX92" fmla="*/ 5267 w 28575"/>
                              <a:gd name="connsiteY92" fmla="*/ 0 h 9525"/>
                              <a:gd name="connsiteX93" fmla="*/ 5267 w 28575"/>
                              <a:gd name="connsiteY93" fmla="*/ 3172 h 9525"/>
                              <a:gd name="connsiteX94" fmla="*/ 5267 w 28575"/>
                              <a:gd name="connsiteY94" fmla="*/ 3172 h 9525"/>
                              <a:gd name="connsiteX95" fmla="*/ 5267 w 28575"/>
                              <a:gd name="connsiteY95" fmla="*/ 6353 h 9525"/>
                              <a:gd name="connsiteX96" fmla="*/ 5267 w 28575"/>
                              <a:gd name="connsiteY96" fmla="*/ 6353 h 9525"/>
                              <a:gd name="connsiteX97" fmla="*/ 5267 w 28575"/>
                              <a:gd name="connsiteY97" fmla="*/ 6353 h 9525"/>
                              <a:gd name="connsiteX98" fmla="*/ 5267 w 28575"/>
                              <a:gd name="connsiteY98" fmla="*/ 3172 h 9525"/>
                              <a:gd name="connsiteX99" fmla="*/ 5267 w 28575"/>
                              <a:gd name="connsiteY99" fmla="*/ 3172 h 9525"/>
                              <a:gd name="connsiteX100" fmla="*/ 5267 w 28575"/>
                              <a:gd name="connsiteY100" fmla="*/ 3172 h 9525"/>
                              <a:gd name="connsiteX101" fmla="*/ 5267 w 28575"/>
                              <a:gd name="connsiteY101" fmla="*/ 6353 h 9525"/>
                              <a:gd name="connsiteX102" fmla="*/ 5267 w 28575"/>
                              <a:gd name="connsiteY102" fmla="*/ 6353 h 9525"/>
                              <a:gd name="connsiteX103" fmla="*/ 6020 w 28575"/>
                              <a:gd name="connsiteY103" fmla="*/ 6353 h 9525"/>
                              <a:gd name="connsiteX104" fmla="*/ 6020 w 28575"/>
                              <a:gd name="connsiteY104" fmla="*/ 6353 h 9525"/>
                              <a:gd name="connsiteX105" fmla="*/ 6020 w 28575"/>
                              <a:gd name="connsiteY105" fmla="*/ 6353 h 9525"/>
                              <a:gd name="connsiteX106" fmla="*/ 6020 w 28575"/>
                              <a:gd name="connsiteY106" fmla="*/ 6353 h 9525"/>
                              <a:gd name="connsiteX107" fmla="*/ 6020 w 28575"/>
                              <a:gd name="connsiteY107" fmla="*/ 9525 h 9525"/>
                              <a:gd name="connsiteX108" fmla="*/ 6020 w 28575"/>
                              <a:gd name="connsiteY108" fmla="*/ 6353 h 9525"/>
                              <a:gd name="connsiteX109" fmla="*/ 6020 w 28575"/>
                              <a:gd name="connsiteY109" fmla="*/ 6353 h 9525"/>
                              <a:gd name="connsiteX110" fmla="*/ 6020 w 28575"/>
                              <a:gd name="connsiteY110" fmla="*/ 6353 h 9525"/>
                              <a:gd name="connsiteX111" fmla="*/ 6020 w 28575"/>
                              <a:gd name="connsiteY111" fmla="*/ 3172 h 9525"/>
                              <a:gd name="connsiteX112" fmla="*/ 6020 w 28575"/>
                              <a:gd name="connsiteY112" fmla="*/ 6353 h 9525"/>
                              <a:gd name="connsiteX113" fmla="*/ 6020 w 28575"/>
                              <a:gd name="connsiteY113" fmla="*/ 6353 h 9525"/>
                              <a:gd name="connsiteX114" fmla="*/ 6020 w 28575"/>
                              <a:gd name="connsiteY114" fmla="*/ 6353 h 9525"/>
                              <a:gd name="connsiteX115" fmla="*/ 6772 w 28575"/>
                              <a:gd name="connsiteY115" fmla="*/ 3172 h 9525"/>
                              <a:gd name="connsiteX116" fmla="*/ 6772 w 28575"/>
                              <a:gd name="connsiteY116" fmla="*/ 3172 h 9525"/>
                              <a:gd name="connsiteX117" fmla="*/ 6772 w 28575"/>
                              <a:gd name="connsiteY117" fmla="*/ 3172 h 9525"/>
                              <a:gd name="connsiteX118" fmla="*/ 6772 w 28575"/>
                              <a:gd name="connsiteY118" fmla="*/ 3172 h 9525"/>
                              <a:gd name="connsiteX119" fmla="*/ 6772 w 28575"/>
                              <a:gd name="connsiteY119" fmla="*/ 3172 h 9525"/>
                              <a:gd name="connsiteX120" fmla="*/ 6772 w 28575"/>
                              <a:gd name="connsiteY120" fmla="*/ 6353 h 9525"/>
                              <a:gd name="connsiteX121" fmla="*/ 6772 w 28575"/>
                              <a:gd name="connsiteY121" fmla="*/ 6353 h 9525"/>
                              <a:gd name="connsiteX122" fmla="*/ 6772 w 28575"/>
                              <a:gd name="connsiteY122" fmla="*/ 6353 h 9525"/>
                              <a:gd name="connsiteX123" fmla="*/ 6772 w 28575"/>
                              <a:gd name="connsiteY123" fmla="*/ 6353 h 9525"/>
                              <a:gd name="connsiteX124" fmla="*/ 6772 w 28575"/>
                              <a:gd name="connsiteY124" fmla="*/ 3172 h 9525"/>
                              <a:gd name="connsiteX125" fmla="*/ 6772 w 28575"/>
                              <a:gd name="connsiteY125" fmla="*/ 0 h 9525"/>
                              <a:gd name="connsiteX126" fmla="*/ 6772 w 28575"/>
                              <a:gd name="connsiteY126" fmla="*/ 3172 h 9525"/>
                              <a:gd name="connsiteX127" fmla="*/ 6772 w 28575"/>
                              <a:gd name="connsiteY127" fmla="*/ 3172 h 9525"/>
                              <a:gd name="connsiteX128" fmla="*/ 6772 w 28575"/>
                              <a:gd name="connsiteY128" fmla="*/ 3172 h 9525"/>
                              <a:gd name="connsiteX129" fmla="*/ 6772 w 28575"/>
                              <a:gd name="connsiteY129" fmla="*/ 6353 h 9525"/>
                              <a:gd name="connsiteX130" fmla="*/ 6772 w 28575"/>
                              <a:gd name="connsiteY130" fmla="*/ 3172 h 9525"/>
                              <a:gd name="connsiteX131" fmla="*/ 6772 w 28575"/>
                              <a:gd name="connsiteY131" fmla="*/ 3172 h 9525"/>
                              <a:gd name="connsiteX132" fmla="*/ 6772 w 28575"/>
                              <a:gd name="connsiteY132" fmla="*/ 3172 h 9525"/>
                              <a:gd name="connsiteX133" fmla="*/ 7515 w 28575"/>
                              <a:gd name="connsiteY133" fmla="*/ 3172 h 9525"/>
                              <a:gd name="connsiteX134" fmla="*/ 7515 w 28575"/>
                              <a:gd name="connsiteY134" fmla="*/ 6353 h 9525"/>
                              <a:gd name="connsiteX135" fmla="*/ 7515 w 28575"/>
                              <a:gd name="connsiteY135" fmla="*/ 6353 h 9525"/>
                              <a:gd name="connsiteX136" fmla="*/ 7515 w 28575"/>
                              <a:gd name="connsiteY136" fmla="*/ 6353 h 9525"/>
                              <a:gd name="connsiteX137" fmla="*/ 7515 w 28575"/>
                              <a:gd name="connsiteY137" fmla="*/ 6353 h 9525"/>
                              <a:gd name="connsiteX138" fmla="*/ 7515 w 28575"/>
                              <a:gd name="connsiteY138" fmla="*/ 6353 h 9525"/>
                              <a:gd name="connsiteX139" fmla="*/ 7515 w 28575"/>
                              <a:gd name="connsiteY139" fmla="*/ 6353 h 9525"/>
                              <a:gd name="connsiteX140" fmla="*/ 7515 w 28575"/>
                              <a:gd name="connsiteY140" fmla="*/ 6353 h 9525"/>
                              <a:gd name="connsiteX141" fmla="*/ 7515 w 28575"/>
                              <a:gd name="connsiteY141" fmla="*/ 6353 h 9525"/>
                              <a:gd name="connsiteX142" fmla="*/ 7515 w 28575"/>
                              <a:gd name="connsiteY142" fmla="*/ 6353 h 9525"/>
                              <a:gd name="connsiteX143" fmla="*/ 7515 w 28575"/>
                              <a:gd name="connsiteY143" fmla="*/ 3172 h 9525"/>
                              <a:gd name="connsiteX144" fmla="*/ 7515 w 28575"/>
                              <a:gd name="connsiteY144" fmla="*/ 3172 h 9525"/>
                              <a:gd name="connsiteX145" fmla="*/ 8268 w 28575"/>
                              <a:gd name="connsiteY145" fmla="*/ 0 h 9525"/>
                              <a:gd name="connsiteX146" fmla="*/ 8268 w 28575"/>
                              <a:gd name="connsiteY146" fmla="*/ 0 h 9525"/>
                              <a:gd name="connsiteX147" fmla="*/ 8268 w 28575"/>
                              <a:gd name="connsiteY147" fmla="*/ 3172 h 9525"/>
                              <a:gd name="connsiteX148" fmla="*/ 8268 w 28575"/>
                              <a:gd name="connsiteY148" fmla="*/ 3172 h 9525"/>
                              <a:gd name="connsiteX149" fmla="*/ 8268 w 28575"/>
                              <a:gd name="connsiteY149" fmla="*/ 0 h 9525"/>
                              <a:gd name="connsiteX150" fmla="*/ 8268 w 28575"/>
                              <a:gd name="connsiteY150" fmla="*/ 0 h 9525"/>
                              <a:gd name="connsiteX151" fmla="*/ 8268 w 28575"/>
                              <a:gd name="connsiteY151" fmla="*/ 0 h 9525"/>
                              <a:gd name="connsiteX152" fmla="*/ 8268 w 28575"/>
                              <a:gd name="connsiteY152" fmla="*/ 0 h 9525"/>
                              <a:gd name="connsiteX153" fmla="*/ 8268 w 28575"/>
                              <a:gd name="connsiteY153" fmla="*/ 3172 h 9525"/>
                              <a:gd name="connsiteX154" fmla="*/ 8268 w 28575"/>
                              <a:gd name="connsiteY154" fmla="*/ 6353 h 9525"/>
                              <a:gd name="connsiteX155" fmla="*/ 8268 w 28575"/>
                              <a:gd name="connsiteY155" fmla="*/ 6353 h 9525"/>
                              <a:gd name="connsiteX156" fmla="*/ 8268 w 28575"/>
                              <a:gd name="connsiteY156" fmla="*/ 6353 h 9525"/>
                              <a:gd name="connsiteX157" fmla="*/ 8268 w 28575"/>
                              <a:gd name="connsiteY157" fmla="*/ 6353 h 9525"/>
                              <a:gd name="connsiteX158" fmla="*/ 8268 w 28575"/>
                              <a:gd name="connsiteY158" fmla="*/ 6353 h 9525"/>
                              <a:gd name="connsiteX159" fmla="*/ 9020 w 28575"/>
                              <a:gd name="connsiteY159" fmla="*/ 6353 h 9525"/>
                              <a:gd name="connsiteX160" fmla="*/ 9020 w 28575"/>
                              <a:gd name="connsiteY160" fmla="*/ 6353 h 9525"/>
                              <a:gd name="connsiteX161" fmla="*/ 9020 w 28575"/>
                              <a:gd name="connsiteY161" fmla="*/ 6353 h 9525"/>
                              <a:gd name="connsiteX162" fmla="*/ 9020 w 28575"/>
                              <a:gd name="connsiteY162" fmla="*/ 6353 h 9525"/>
                              <a:gd name="connsiteX163" fmla="*/ 9020 w 28575"/>
                              <a:gd name="connsiteY163" fmla="*/ 6353 h 9525"/>
                              <a:gd name="connsiteX164" fmla="*/ 9020 w 28575"/>
                              <a:gd name="connsiteY164" fmla="*/ 9525 h 9525"/>
                              <a:gd name="connsiteX165" fmla="*/ 9020 w 28575"/>
                              <a:gd name="connsiteY165" fmla="*/ 6353 h 9525"/>
                              <a:gd name="connsiteX166" fmla="*/ 9020 w 28575"/>
                              <a:gd name="connsiteY166" fmla="*/ 3172 h 9525"/>
                              <a:gd name="connsiteX167" fmla="*/ 9020 w 28575"/>
                              <a:gd name="connsiteY167" fmla="*/ 6353 h 9525"/>
                              <a:gd name="connsiteX168" fmla="*/ 9020 w 28575"/>
                              <a:gd name="connsiteY168" fmla="*/ 3172 h 9525"/>
                              <a:gd name="connsiteX169" fmla="*/ 9020 w 28575"/>
                              <a:gd name="connsiteY169" fmla="*/ 3172 h 9525"/>
                              <a:gd name="connsiteX170" fmla="*/ 9020 w 28575"/>
                              <a:gd name="connsiteY170" fmla="*/ 3172 h 9525"/>
                              <a:gd name="connsiteX171" fmla="*/ 9773 w 28575"/>
                              <a:gd name="connsiteY171" fmla="*/ 3172 h 9525"/>
                              <a:gd name="connsiteX172" fmla="*/ 9773 w 28575"/>
                              <a:gd name="connsiteY172" fmla="*/ 6353 h 9525"/>
                              <a:gd name="connsiteX173" fmla="*/ 9773 w 28575"/>
                              <a:gd name="connsiteY173" fmla="*/ 6353 h 9525"/>
                              <a:gd name="connsiteX174" fmla="*/ 9773 w 28575"/>
                              <a:gd name="connsiteY174" fmla="*/ 3172 h 9525"/>
                              <a:gd name="connsiteX175" fmla="*/ 9773 w 28575"/>
                              <a:gd name="connsiteY175" fmla="*/ 6353 h 9525"/>
                              <a:gd name="connsiteX176" fmla="*/ 9773 w 28575"/>
                              <a:gd name="connsiteY176" fmla="*/ 6353 h 9525"/>
                              <a:gd name="connsiteX177" fmla="*/ 9773 w 28575"/>
                              <a:gd name="connsiteY177" fmla="*/ 6353 h 9525"/>
                              <a:gd name="connsiteX178" fmla="*/ 9773 w 28575"/>
                              <a:gd name="connsiteY178" fmla="*/ 9525 h 9525"/>
                              <a:gd name="connsiteX179" fmla="*/ 9773 w 28575"/>
                              <a:gd name="connsiteY179" fmla="*/ 9525 h 9525"/>
                              <a:gd name="connsiteX180" fmla="*/ 9773 w 28575"/>
                              <a:gd name="connsiteY180" fmla="*/ 6353 h 9525"/>
                              <a:gd name="connsiteX181" fmla="*/ 9773 w 28575"/>
                              <a:gd name="connsiteY181" fmla="*/ 6353 h 9525"/>
                              <a:gd name="connsiteX182" fmla="*/ 9773 w 28575"/>
                              <a:gd name="connsiteY182" fmla="*/ 6353 h 9525"/>
                              <a:gd name="connsiteX183" fmla="*/ 10525 w 28575"/>
                              <a:gd name="connsiteY183" fmla="*/ 3172 h 9525"/>
                              <a:gd name="connsiteX184" fmla="*/ 10525 w 28575"/>
                              <a:gd name="connsiteY184" fmla="*/ 3172 h 9525"/>
                              <a:gd name="connsiteX185" fmla="*/ 10525 w 28575"/>
                              <a:gd name="connsiteY185" fmla="*/ 3172 h 9525"/>
                              <a:gd name="connsiteX186" fmla="*/ 10525 w 28575"/>
                              <a:gd name="connsiteY186" fmla="*/ 3172 h 9525"/>
                              <a:gd name="connsiteX187" fmla="*/ 10525 w 28575"/>
                              <a:gd name="connsiteY187" fmla="*/ 3172 h 9525"/>
                              <a:gd name="connsiteX188" fmla="*/ 10525 w 28575"/>
                              <a:gd name="connsiteY188" fmla="*/ 0 h 9525"/>
                              <a:gd name="connsiteX189" fmla="*/ 10525 w 28575"/>
                              <a:gd name="connsiteY189" fmla="*/ 3172 h 9525"/>
                              <a:gd name="connsiteX190" fmla="*/ 10525 w 28575"/>
                              <a:gd name="connsiteY190" fmla="*/ 0 h 9525"/>
                              <a:gd name="connsiteX191" fmla="*/ 10525 w 28575"/>
                              <a:gd name="connsiteY191" fmla="*/ 0 h 9525"/>
                              <a:gd name="connsiteX192" fmla="*/ 10525 w 28575"/>
                              <a:gd name="connsiteY192" fmla="*/ 0 h 9525"/>
                              <a:gd name="connsiteX193" fmla="*/ 10525 w 28575"/>
                              <a:gd name="connsiteY193" fmla="*/ 0 h 9525"/>
                              <a:gd name="connsiteX194" fmla="*/ 10525 w 28575"/>
                              <a:gd name="connsiteY194" fmla="*/ 0 h 9525"/>
                              <a:gd name="connsiteX195" fmla="*/ 11278 w 28575"/>
                              <a:gd name="connsiteY195" fmla="*/ 0 h 9525"/>
                              <a:gd name="connsiteX196" fmla="*/ 11278 w 28575"/>
                              <a:gd name="connsiteY196" fmla="*/ 3172 h 9525"/>
                              <a:gd name="connsiteX197" fmla="*/ 11278 w 28575"/>
                              <a:gd name="connsiteY197" fmla="*/ 3172 h 9525"/>
                              <a:gd name="connsiteX198" fmla="*/ 11278 w 28575"/>
                              <a:gd name="connsiteY198" fmla="*/ 6353 h 9525"/>
                              <a:gd name="connsiteX199" fmla="*/ 11278 w 28575"/>
                              <a:gd name="connsiteY199" fmla="*/ 3172 h 9525"/>
                              <a:gd name="connsiteX200" fmla="*/ 11278 w 28575"/>
                              <a:gd name="connsiteY200" fmla="*/ 3172 h 9525"/>
                              <a:gd name="connsiteX201" fmla="*/ 11278 w 28575"/>
                              <a:gd name="connsiteY201" fmla="*/ 3172 h 9525"/>
                              <a:gd name="connsiteX202" fmla="*/ 11278 w 28575"/>
                              <a:gd name="connsiteY202" fmla="*/ 3172 h 9525"/>
                              <a:gd name="connsiteX203" fmla="*/ 11278 w 28575"/>
                              <a:gd name="connsiteY203" fmla="*/ 3172 h 9525"/>
                              <a:gd name="connsiteX204" fmla="*/ 11278 w 28575"/>
                              <a:gd name="connsiteY204" fmla="*/ 3172 h 9525"/>
                              <a:gd name="connsiteX205" fmla="*/ 11278 w 28575"/>
                              <a:gd name="connsiteY205" fmla="*/ 3172 h 9525"/>
                              <a:gd name="connsiteX206" fmla="*/ 11278 w 28575"/>
                              <a:gd name="connsiteY206" fmla="*/ 3172 h 9525"/>
                              <a:gd name="connsiteX207" fmla="*/ 12030 w 28575"/>
                              <a:gd name="connsiteY207" fmla="*/ 0 h 9525"/>
                              <a:gd name="connsiteX208" fmla="*/ 12030 w 28575"/>
                              <a:gd name="connsiteY208" fmla="*/ 0 h 9525"/>
                              <a:gd name="connsiteX209" fmla="*/ 12030 w 28575"/>
                              <a:gd name="connsiteY209" fmla="*/ 0 h 9525"/>
                              <a:gd name="connsiteX210" fmla="*/ 12030 w 28575"/>
                              <a:gd name="connsiteY210" fmla="*/ 0 h 9525"/>
                              <a:gd name="connsiteX211" fmla="*/ 12030 w 28575"/>
                              <a:gd name="connsiteY211" fmla="*/ 0 h 9525"/>
                              <a:gd name="connsiteX212" fmla="*/ 12030 w 28575"/>
                              <a:gd name="connsiteY212" fmla="*/ 3172 h 9525"/>
                              <a:gd name="connsiteX213" fmla="*/ 12030 w 28575"/>
                              <a:gd name="connsiteY213" fmla="*/ 3172 h 9525"/>
                              <a:gd name="connsiteX214" fmla="*/ 12030 w 28575"/>
                              <a:gd name="connsiteY214" fmla="*/ 3172 h 9525"/>
                              <a:gd name="connsiteX215" fmla="*/ 12030 w 28575"/>
                              <a:gd name="connsiteY215" fmla="*/ 3172 h 9525"/>
                              <a:gd name="connsiteX216" fmla="*/ 12030 w 28575"/>
                              <a:gd name="connsiteY216" fmla="*/ 6353 h 9525"/>
                              <a:gd name="connsiteX217" fmla="*/ 12030 w 28575"/>
                              <a:gd name="connsiteY217" fmla="*/ 6353 h 9525"/>
                              <a:gd name="connsiteX218" fmla="*/ 12030 w 28575"/>
                              <a:gd name="connsiteY218" fmla="*/ 3172 h 9525"/>
                              <a:gd name="connsiteX219" fmla="*/ 12030 w 28575"/>
                              <a:gd name="connsiteY219" fmla="*/ 3172 h 9525"/>
                              <a:gd name="connsiteX220" fmla="*/ 12030 w 28575"/>
                              <a:gd name="connsiteY220" fmla="*/ 3172 h 9525"/>
                              <a:gd name="connsiteX221" fmla="*/ 12030 w 28575"/>
                              <a:gd name="connsiteY221" fmla="*/ 3172 h 9525"/>
                              <a:gd name="connsiteX222" fmla="*/ 12030 w 28575"/>
                              <a:gd name="connsiteY222" fmla="*/ 3172 h 9525"/>
                              <a:gd name="connsiteX223" fmla="*/ 12030 w 28575"/>
                              <a:gd name="connsiteY223" fmla="*/ 3172 h 9525"/>
                              <a:gd name="connsiteX224" fmla="*/ 12030 w 28575"/>
                              <a:gd name="connsiteY224" fmla="*/ 3172 h 9525"/>
                              <a:gd name="connsiteX225" fmla="*/ 12030 w 28575"/>
                              <a:gd name="connsiteY225" fmla="*/ 3172 h 9525"/>
                              <a:gd name="connsiteX226" fmla="*/ 12030 w 28575"/>
                              <a:gd name="connsiteY226" fmla="*/ 3172 h 9525"/>
                              <a:gd name="connsiteX227" fmla="*/ 12783 w 28575"/>
                              <a:gd name="connsiteY227" fmla="*/ 3172 h 9525"/>
                              <a:gd name="connsiteX228" fmla="*/ 12783 w 28575"/>
                              <a:gd name="connsiteY228" fmla="*/ 0 h 9525"/>
                              <a:gd name="connsiteX229" fmla="*/ 12783 w 28575"/>
                              <a:gd name="connsiteY229" fmla="*/ 3172 h 9525"/>
                              <a:gd name="connsiteX230" fmla="*/ 12783 w 28575"/>
                              <a:gd name="connsiteY230" fmla="*/ 3172 h 9525"/>
                              <a:gd name="connsiteX231" fmla="*/ 12783 w 28575"/>
                              <a:gd name="connsiteY231" fmla="*/ 3172 h 9525"/>
                              <a:gd name="connsiteX232" fmla="*/ 12783 w 28575"/>
                              <a:gd name="connsiteY232" fmla="*/ 6353 h 9525"/>
                              <a:gd name="connsiteX233" fmla="*/ 12783 w 28575"/>
                              <a:gd name="connsiteY233" fmla="*/ 3172 h 9525"/>
                              <a:gd name="connsiteX234" fmla="*/ 12783 w 28575"/>
                              <a:gd name="connsiteY234" fmla="*/ 6353 h 9525"/>
                              <a:gd name="connsiteX235" fmla="*/ 12783 w 28575"/>
                              <a:gd name="connsiteY235" fmla="*/ 3172 h 9525"/>
                              <a:gd name="connsiteX236" fmla="*/ 12783 w 28575"/>
                              <a:gd name="connsiteY236" fmla="*/ 3172 h 9525"/>
                              <a:gd name="connsiteX237" fmla="*/ 12783 w 28575"/>
                              <a:gd name="connsiteY237" fmla="*/ 6353 h 9525"/>
                              <a:gd name="connsiteX238" fmla="*/ 12783 w 28575"/>
                              <a:gd name="connsiteY238" fmla="*/ 3172 h 9525"/>
                              <a:gd name="connsiteX239" fmla="*/ 13535 w 28575"/>
                              <a:gd name="connsiteY239" fmla="*/ 6353 h 9525"/>
                              <a:gd name="connsiteX240" fmla="*/ 13535 w 28575"/>
                              <a:gd name="connsiteY240" fmla="*/ 6353 h 9525"/>
                              <a:gd name="connsiteX241" fmla="*/ 13535 w 28575"/>
                              <a:gd name="connsiteY241" fmla="*/ 6353 h 9525"/>
                              <a:gd name="connsiteX242" fmla="*/ 13535 w 28575"/>
                              <a:gd name="connsiteY242" fmla="*/ 6353 h 9525"/>
                              <a:gd name="connsiteX243" fmla="*/ 13535 w 28575"/>
                              <a:gd name="connsiteY243" fmla="*/ 6353 h 9525"/>
                              <a:gd name="connsiteX244" fmla="*/ 13535 w 28575"/>
                              <a:gd name="connsiteY244" fmla="*/ 6353 h 9525"/>
                              <a:gd name="connsiteX245" fmla="*/ 13535 w 28575"/>
                              <a:gd name="connsiteY245" fmla="*/ 3172 h 9525"/>
                              <a:gd name="connsiteX246" fmla="*/ 13535 w 28575"/>
                              <a:gd name="connsiteY246" fmla="*/ 6353 h 9525"/>
                              <a:gd name="connsiteX247" fmla="*/ 13535 w 28575"/>
                              <a:gd name="connsiteY247" fmla="*/ 6353 h 9525"/>
                              <a:gd name="connsiteX248" fmla="*/ 13535 w 28575"/>
                              <a:gd name="connsiteY248" fmla="*/ 3172 h 9525"/>
                              <a:gd name="connsiteX249" fmla="*/ 13535 w 28575"/>
                              <a:gd name="connsiteY249" fmla="*/ 3172 h 9525"/>
                              <a:gd name="connsiteX250" fmla="*/ 13535 w 28575"/>
                              <a:gd name="connsiteY250" fmla="*/ 0 h 9525"/>
                              <a:gd name="connsiteX251" fmla="*/ 14288 w 28575"/>
                              <a:gd name="connsiteY251" fmla="*/ 0 h 9525"/>
                              <a:gd name="connsiteX252" fmla="*/ 14288 w 28575"/>
                              <a:gd name="connsiteY252" fmla="*/ 0 h 9525"/>
                              <a:gd name="connsiteX253" fmla="*/ 14288 w 28575"/>
                              <a:gd name="connsiteY253" fmla="*/ 0 h 9525"/>
                              <a:gd name="connsiteX254" fmla="*/ 14288 w 28575"/>
                              <a:gd name="connsiteY254" fmla="*/ 3172 h 9525"/>
                              <a:gd name="connsiteX255" fmla="*/ 14288 w 28575"/>
                              <a:gd name="connsiteY255" fmla="*/ 0 h 9525"/>
                              <a:gd name="connsiteX256" fmla="*/ 14288 w 28575"/>
                              <a:gd name="connsiteY256" fmla="*/ 0 h 9525"/>
                              <a:gd name="connsiteX257" fmla="*/ 14288 w 28575"/>
                              <a:gd name="connsiteY257" fmla="*/ 0 h 9525"/>
                              <a:gd name="connsiteX258" fmla="*/ 14288 w 28575"/>
                              <a:gd name="connsiteY258" fmla="*/ 0 h 9525"/>
                              <a:gd name="connsiteX259" fmla="*/ 14288 w 28575"/>
                              <a:gd name="connsiteY259" fmla="*/ 0 h 9525"/>
                              <a:gd name="connsiteX260" fmla="*/ 14288 w 28575"/>
                              <a:gd name="connsiteY260" fmla="*/ 3172 h 9525"/>
                              <a:gd name="connsiteX261" fmla="*/ 14288 w 28575"/>
                              <a:gd name="connsiteY261" fmla="*/ 3172 h 9525"/>
                              <a:gd name="connsiteX262" fmla="*/ 14288 w 28575"/>
                              <a:gd name="connsiteY262" fmla="*/ 0 h 9525"/>
                              <a:gd name="connsiteX263" fmla="*/ 15040 w 28575"/>
                              <a:gd name="connsiteY263" fmla="*/ 3172 h 9525"/>
                              <a:gd name="connsiteX264" fmla="*/ 15040 w 28575"/>
                              <a:gd name="connsiteY264" fmla="*/ 3172 h 9525"/>
                              <a:gd name="connsiteX265" fmla="*/ 15040 w 28575"/>
                              <a:gd name="connsiteY265" fmla="*/ 0 h 9525"/>
                              <a:gd name="connsiteX266" fmla="*/ 15040 w 28575"/>
                              <a:gd name="connsiteY266" fmla="*/ 0 h 9525"/>
                              <a:gd name="connsiteX267" fmla="*/ 15040 w 28575"/>
                              <a:gd name="connsiteY267" fmla="*/ 0 h 9525"/>
                              <a:gd name="connsiteX268" fmla="*/ 15040 w 28575"/>
                              <a:gd name="connsiteY268" fmla="*/ 0 h 9525"/>
                              <a:gd name="connsiteX269" fmla="*/ 15040 w 28575"/>
                              <a:gd name="connsiteY269" fmla="*/ 3172 h 9525"/>
                              <a:gd name="connsiteX270" fmla="*/ 15040 w 28575"/>
                              <a:gd name="connsiteY270" fmla="*/ 3172 h 9525"/>
                              <a:gd name="connsiteX271" fmla="*/ 15040 w 28575"/>
                              <a:gd name="connsiteY271" fmla="*/ 6353 h 9525"/>
                              <a:gd name="connsiteX272" fmla="*/ 15040 w 28575"/>
                              <a:gd name="connsiteY272" fmla="*/ 3172 h 9525"/>
                              <a:gd name="connsiteX273" fmla="*/ 15040 w 28575"/>
                              <a:gd name="connsiteY273" fmla="*/ 0 h 9525"/>
                              <a:gd name="connsiteX274" fmla="*/ 15040 w 28575"/>
                              <a:gd name="connsiteY274" fmla="*/ 3172 h 9525"/>
                              <a:gd name="connsiteX275" fmla="*/ 15792 w 28575"/>
                              <a:gd name="connsiteY275" fmla="*/ 0 h 9525"/>
                              <a:gd name="connsiteX276" fmla="*/ 15792 w 28575"/>
                              <a:gd name="connsiteY276" fmla="*/ 0 h 9525"/>
                              <a:gd name="connsiteX277" fmla="*/ 15792 w 28575"/>
                              <a:gd name="connsiteY277" fmla="*/ 0 h 9525"/>
                              <a:gd name="connsiteX278" fmla="*/ 15792 w 28575"/>
                              <a:gd name="connsiteY278" fmla="*/ 0 h 9525"/>
                              <a:gd name="connsiteX279" fmla="*/ 15792 w 28575"/>
                              <a:gd name="connsiteY279" fmla="*/ 0 h 9525"/>
                              <a:gd name="connsiteX280" fmla="*/ 15792 w 28575"/>
                              <a:gd name="connsiteY280" fmla="*/ 0 h 9525"/>
                              <a:gd name="connsiteX281" fmla="*/ 15792 w 28575"/>
                              <a:gd name="connsiteY281" fmla="*/ 0 h 9525"/>
                              <a:gd name="connsiteX282" fmla="*/ 15792 w 28575"/>
                              <a:gd name="connsiteY282" fmla="*/ 3172 h 9525"/>
                              <a:gd name="connsiteX283" fmla="*/ 15792 w 28575"/>
                              <a:gd name="connsiteY283" fmla="*/ 0 h 9525"/>
                              <a:gd name="connsiteX284" fmla="*/ 15792 w 28575"/>
                              <a:gd name="connsiteY284" fmla="*/ 0 h 9525"/>
                              <a:gd name="connsiteX285" fmla="*/ 15792 w 28575"/>
                              <a:gd name="connsiteY285" fmla="*/ 3172 h 9525"/>
                              <a:gd name="connsiteX286" fmla="*/ 15792 w 28575"/>
                              <a:gd name="connsiteY286" fmla="*/ 0 h 9525"/>
                              <a:gd name="connsiteX287" fmla="*/ 16545 w 28575"/>
                              <a:gd name="connsiteY287" fmla="*/ 3172 h 9525"/>
                              <a:gd name="connsiteX288" fmla="*/ 16545 w 28575"/>
                              <a:gd name="connsiteY288" fmla="*/ 6353 h 9525"/>
                              <a:gd name="connsiteX289" fmla="*/ 16545 w 28575"/>
                              <a:gd name="connsiteY289" fmla="*/ 3172 h 9525"/>
                              <a:gd name="connsiteX290" fmla="*/ 16545 w 28575"/>
                              <a:gd name="connsiteY290" fmla="*/ 3172 h 9525"/>
                              <a:gd name="connsiteX291" fmla="*/ 16545 w 28575"/>
                              <a:gd name="connsiteY291" fmla="*/ 0 h 9525"/>
                              <a:gd name="connsiteX292" fmla="*/ 16545 w 28575"/>
                              <a:gd name="connsiteY292" fmla="*/ 0 h 9525"/>
                              <a:gd name="connsiteX293" fmla="*/ 16545 w 28575"/>
                              <a:gd name="connsiteY293" fmla="*/ 0 h 9525"/>
                              <a:gd name="connsiteX294" fmla="*/ 16545 w 28575"/>
                              <a:gd name="connsiteY294" fmla="*/ 0 h 9525"/>
                              <a:gd name="connsiteX295" fmla="*/ 16545 w 28575"/>
                              <a:gd name="connsiteY295" fmla="*/ 0 h 9525"/>
                              <a:gd name="connsiteX296" fmla="*/ 16545 w 28575"/>
                              <a:gd name="connsiteY296" fmla="*/ 0 h 9525"/>
                              <a:gd name="connsiteX297" fmla="*/ 16545 w 28575"/>
                              <a:gd name="connsiteY297" fmla="*/ 3172 h 9525"/>
                              <a:gd name="connsiteX298" fmla="*/ 16545 w 28575"/>
                              <a:gd name="connsiteY298" fmla="*/ 6353 h 9525"/>
                              <a:gd name="connsiteX299" fmla="*/ 16545 w 28575"/>
                              <a:gd name="connsiteY299" fmla="*/ 3172 h 9525"/>
                              <a:gd name="connsiteX300" fmla="*/ 16545 w 28575"/>
                              <a:gd name="connsiteY300" fmla="*/ 3172 h 9525"/>
                              <a:gd name="connsiteX301" fmla="*/ 16545 w 28575"/>
                              <a:gd name="connsiteY301" fmla="*/ 3172 h 9525"/>
                              <a:gd name="connsiteX302" fmla="*/ 16545 w 28575"/>
                              <a:gd name="connsiteY302" fmla="*/ 0 h 9525"/>
                              <a:gd name="connsiteX303" fmla="*/ 16545 w 28575"/>
                              <a:gd name="connsiteY303" fmla="*/ 0 h 9525"/>
                              <a:gd name="connsiteX304" fmla="*/ 16545 w 28575"/>
                              <a:gd name="connsiteY304" fmla="*/ 0 h 9525"/>
                              <a:gd name="connsiteX305" fmla="*/ 16545 w 28575"/>
                              <a:gd name="connsiteY305" fmla="*/ 0 h 9525"/>
                              <a:gd name="connsiteX306" fmla="*/ 16545 w 28575"/>
                              <a:gd name="connsiteY306" fmla="*/ 0 h 9525"/>
                              <a:gd name="connsiteX307" fmla="*/ 17297 w 28575"/>
                              <a:gd name="connsiteY307" fmla="*/ 0 h 9525"/>
                              <a:gd name="connsiteX308" fmla="*/ 17297 w 28575"/>
                              <a:gd name="connsiteY308" fmla="*/ 3172 h 9525"/>
                              <a:gd name="connsiteX309" fmla="*/ 17297 w 28575"/>
                              <a:gd name="connsiteY309" fmla="*/ 6353 h 9525"/>
                              <a:gd name="connsiteX310" fmla="*/ 17297 w 28575"/>
                              <a:gd name="connsiteY310" fmla="*/ 6353 h 9525"/>
                              <a:gd name="connsiteX311" fmla="*/ 17297 w 28575"/>
                              <a:gd name="connsiteY311" fmla="*/ 3172 h 9525"/>
                              <a:gd name="connsiteX312" fmla="*/ 17297 w 28575"/>
                              <a:gd name="connsiteY312" fmla="*/ 3172 h 9525"/>
                              <a:gd name="connsiteX313" fmla="*/ 17297 w 28575"/>
                              <a:gd name="connsiteY313" fmla="*/ 3172 h 9525"/>
                              <a:gd name="connsiteX314" fmla="*/ 17297 w 28575"/>
                              <a:gd name="connsiteY314" fmla="*/ 3172 h 9525"/>
                              <a:gd name="connsiteX315" fmla="*/ 17297 w 28575"/>
                              <a:gd name="connsiteY315" fmla="*/ 6353 h 9525"/>
                              <a:gd name="connsiteX316" fmla="*/ 17297 w 28575"/>
                              <a:gd name="connsiteY316" fmla="*/ 3172 h 9525"/>
                              <a:gd name="connsiteX317" fmla="*/ 17297 w 28575"/>
                              <a:gd name="connsiteY317" fmla="*/ 0 h 9525"/>
                              <a:gd name="connsiteX318" fmla="*/ 17297 w 28575"/>
                              <a:gd name="connsiteY318" fmla="*/ 3172 h 9525"/>
                              <a:gd name="connsiteX319" fmla="*/ 18050 w 28575"/>
                              <a:gd name="connsiteY319" fmla="*/ 3172 h 9525"/>
                              <a:gd name="connsiteX320" fmla="*/ 18050 w 28575"/>
                              <a:gd name="connsiteY320" fmla="*/ 3172 h 9525"/>
                              <a:gd name="connsiteX321" fmla="*/ 18050 w 28575"/>
                              <a:gd name="connsiteY321" fmla="*/ 3172 h 9525"/>
                              <a:gd name="connsiteX322" fmla="*/ 18050 w 28575"/>
                              <a:gd name="connsiteY322" fmla="*/ 3172 h 9525"/>
                              <a:gd name="connsiteX323" fmla="*/ 18050 w 28575"/>
                              <a:gd name="connsiteY323" fmla="*/ 0 h 9525"/>
                              <a:gd name="connsiteX324" fmla="*/ 18050 w 28575"/>
                              <a:gd name="connsiteY324" fmla="*/ 0 h 9525"/>
                              <a:gd name="connsiteX325" fmla="*/ 18050 w 28575"/>
                              <a:gd name="connsiteY325" fmla="*/ 3172 h 9525"/>
                              <a:gd name="connsiteX326" fmla="*/ 18050 w 28575"/>
                              <a:gd name="connsiteY326" fmla="*/ 3172 h 9525"/>
                              <a:gd name="connsiteX327" fmla="*/ 18050 w 28575"/>
                              <a:gd name="connsiteY327" fmla="*/ 3172 h 9525"/>
                              <a:gd name="connsiteX328" fmla="*/ 18050 w 28575"/>
                              <a:gd name="connsiteY328" fmla="*/ 6353 h 9525"/>
                              <a:gd name="connsiteX329" fmla="*/ 18050 w 28575"/>
                              <a:gd name="connsiteY329" fmla="*/ 0 h 9525"/>
                              <a:gd name="connsiteX330" fmla="*/ 18050 w 28575"/>
                              <a:gd name="connsiteY330" fmla="*/ 3172 h 9525"/>
                              <a:gd name="connsiteX331" fmla="*/ 18802 w 28575"/>
                              <a:gd name="connsiteY331" fmla="*/ 3172 h 9525"/>
                              <a:gd name="connsiteX332" fmla="*/ 18802 w 28575"/>
                              <a:gd name="connsiteY332" fmla="*/ 3172 h 9525"/>
                              <a:gd name="connsiteX333" fmla="*/ 18802 w 28575"/>
                              <a:gd name="connsiteY333" fmla="*/ 6353 h 9525"/>
                              <a:gd name="connsiteX334" fmla="*/ 18802 w 28575"/>
                              <a:gd name="connsiteY334" fmla="*/ 3172 h 9525"/>
                              <a:gd name="connsiteX335" fmla="*/ 18802 w 28575"/>
                              <a:gd name="connsiteY335" fmla="*/ 3172 h 9525"/>
                              <a:gd name="connsiteX336" fmla="*/ 18802 w 28575"/>
                              <a:gd name="connsiteY336" fmla="*/ 0 h 9525"/>
                              <a:gd name="connsiteX337" fmla="*/ 18802 w 28575"/>
                              <a:gd name="connsiteY337" fmla="*/ 0 h 9525"/>
                              <a:gd name="connsiteX338" fmla="*/ 18802 w 28575"/>
                              <a:gd name="connsiteY338" fmla="*/ 3172 h 9525"/>
                              <a:gd name="connsiteX339" fmla="*/ 18802 w 28575"/>
                              <a:gd name="connsiteY339" fmla="*/ 3172 h 9525"/>
                              <a:gd name="connsiteX340" fmla="*/ 18802 w 28575"/>
                              <a:gd name="connsiteY340" fmla="*/ 3172 h 9525"/>
                              <a:gd name="connsiteX341" fmla="*/ 18802 w 28575"/>
                              <a:gd name="connsiteY341" fmla="*/ 3172 h 9525"/>
                              <a:gd name="connsiteX342" fmla="*/ 18802 w 28575"/>
                              <a:gd name="connsiteY342" fmla="*/ 0 h 9525"/>
                              <a:gd name="connsiteX343" fmla="*/ 19555 w 28575"/>
                              <a:gd name="connsiteY343" fmla="*/ 3172 h 9525"/>
                              <a:gd name="connsiteX344" fmla="*/ 19555 w 28575"/>
                              <a:gd name="connsiteY344" fmla="*/ 3172 h 9525"/>
                              <a:gd name="connsiteX345" fmla="*/ 19555 w 28575"/>
                              <a:gd name="connsiteY345" fmla="*/ 3172 h 9525"/>
                              <a:gd name="connsiteX346" fmla="*/ 19555 w 28575"/>
                              <a:gd name="connsiteY346" fmla="*/ 6353 h 9525"/>
                              <a:gd name="connsiteX347" fmla="*/ 19555 w 28575"/>
                              <a:gd name="connsiteY347" fmla="*/ 3172 h 9525"/>
                              <a:gd name="connsiteX348" fmla="*/ 19555 w 28575"/>
                              <a:gd name="connsiteY348" fmla="*/ 6353 h 9525"/>
                              <a:gd name="connsiteX349" fmla="*/ 19555 w 28575"/>
                              <a:gd name="connsiteY349" fmla="*/ 6353 h 9525"/>
                              <a:gd name="connsiteX350" fmla="*/ 19555 w 28575"/>
                              <a:gd name="connsiteY350" fmla="*/ 6353 h 9525"/>
                              <a:gd name="connsiteX351" fmla="*/ 19555 w 28575"/>
                              <a:gd name="connsiteY351" fmla="*/ 6353 h 9525"/>
                              <a:gd name="connsiteX352" fmla="*/ 19555 w 28575"/>
                              <a:gd name="connsiteY352" fmla="*/ 3172 h 9525"/>
                              <a:gd name="connsiteX353" fmla="*/ 19555 w 28575"/>
                              <a:gd name="connsiteY353" fmla="*/ 6353 h 9525"/>
                              <a:gd name="connsiteX354" fmla="*/ 19555 w 28575"/>
                              <a:gd name="connsiteY354" fmla="*/ 3172 h 9525"/>
                              <a:gd name="connsiteX355" fmla="*/ 20307 w 28575"/>
                              <a:gd name="connsiteY355" fmla="*/ 3172 h 9525"/>
                              <a:gd name="connsiteX356" fmla="*/ 20307 w 28575"/>
                              <a:gd name="connsiteY356" fmla="*/ 3172 h 9525"/>
                              <a:gd name="connsiteX357" fmla="*/ 20307 w 28575"/>
                              <a:gd name="connsiteY357" fmla="*/ 0 h 9525"/>
                              <a:gd name="connsiteX358" fmla="*/ 20307 w 28575"/>
                              <a:gd name="connsiteY358" fmla="*/ 0 h 9525"/>
                              <a:gd name="connsiteX359" fmla="*/ 20307 w 28575"/>
                              <a:gd name="connsiteY359" fmla="*/ 0 h 9525"/>
                              <a:gd name="connsiteX360" fmla="*/ 20307 w 28575"/>
                              <a:gd name="connsiteY360" fmla="*/ 0 h 9525"/>
                              <a:gd name="connsiteX361" fmla="*/ 20307 w 28575"/>
                              <a:gd name="connsiteY361" fmla="*/ 0 h 9525"/>
                              <a:gd name="connsiteX362" fmla="*/ 20307 w 28575"/>
                              <a:gd name="connsiteY362" fmla="*/ 0 h 9525"/>
                              <a:gd name="connsiteX363" fmla="*/ 20307 w 28575"/>
                              <a:gd name="connsiteY363" fmla="*/ 3172 h 9525"/>
                              <a:gd name="connsiteX364" fmla="*/ 20307 w 28575"/>
                              <a:gd name="connsiteY364" fmla="*/ 3172 h 9525"/>
                              <a:gd name="connsiteX365" fmla="*/ 20307 w 28575"/>
                              <a:gd name="connsiteY365" fmla="*/ 6353 h 9525"/>
                              <a:gd name="connsiteX366" fmla="*/ 20307 w 28575"/>
                              <a:gd name="connsiteY366" fmla="*/ 6353 h 9525"/>
                              <a:gd name="connsiteX367" fmla="*/ 20307 w 28575"/>
                              <a:gd name="connsiteY367" fmla="*/ 6353 h 9525"/>
                              <a:gd name="connsiteX368" fmla="*/ 20307 w 28575"/>
                              <a:gd name="connsiteY368" fmla="*/ 6353 h 9525"/>
                              <a:gd name="connsiteX369" fmla="*/ 21060 w 28575"/>
                              <a:gd name="connsiteY369" fmla="*/ 3172 h 9525"/>
                              <a:gd name="connsiteX370" fmla="*/ 21060 w 28575"/>
                              <a:gd name="connsiteY370" fmla="*/ 3172 h 9525"/>
                              <a:gd name="connsiteX371" fmla="*/ 21060 w 28575"/>
                              <a:gd name="connsiteY371" fmla="*/ 3172 h 9525"/>
                              <a:gd name="connsiteX372" fmla="*/ 21060 w 28575"/>
                              <a:gd name="connsiteY372" fmla="*/ 0 h 9525"/>
                              <a:gd name="connsiteX373" fmla="*/ 21060 w 28575"/>
                              <a:gd name="connsiteY373" fmla="*/ 6353 h 9525"/>
                              <a:gd name="connsiteX374" fmla="*/ 21060 w 28575"/>
                              <a:gd name="connsiteY374" fmla="*/ 3172 h 9525"/>
                              <a:gd name="connsiteX375" fmla="*/ 21060 w 28575"/>
                              <a:gd name="connsiteY375" fmla="*/ 3172 h 9525"/>
                              <a:gd name="connsiteX376" fmla="*/ 21060 w 28575"/>
                              <a:gd name="connsiteY376" fmla="*/ 6353 h 9525"/>
                              <a:gd name="connsiteX377" fmla="*/ 21060 w 28575"/>
                              <a:gd name="connsiteY377" fmla="*/ 3172 h 9525"/>
                              <a:gd name="connsiteX378" fmla="*/ 21060 w 28575"/>
                              <a:gd name="connsiteY378" fmla="*/ 0 h 9525"/>
                              <a:gd name="connsiteX379" fmla="*/ 21060 w 28575"/>
                              <a:gd name="connsiteY379" fmla="*/ 3172 h 9525"/>
                              <a:gd name="connsiteX380" fmla="*/ 21060 w 28575"/>
                              <a:gd name="connsiteY380" fmla="*/ 0 h 9525"/>
                              <a:gd name="connsiteX381" fmla="*/ 21060 w 28575"/>
                              <a:gd name="connsiteY381" fmla="*/ 0 h 9525"/>
                              <a:gd name="connsiteX382" fmla="*/ 21060 w 28575"/>
                              <a:gd name="connsiteY382" fmla="*/ 0 h 9525"/>
                              <a:gd name="connsiteX383" fmla="*/ 21060 w 28575"/>
                              <a:gd name="connsiteY383" fmla="*/ 0 h 9525"/>
                              <a:gd name="connsiteX384" fmla="*/ 21060 w 28575"/>
                              <a:gd name="connsiteY384" fmla="*/ 0 h 9525"/>
                              <a:gd name="connsiteX385" fmla="*/ 21060 w 28575"/>
                              <a:gd name="connsiteY385" fmla="*/ 0 h 9525"/>
                              <a:gd name="connsiteX386" fmla="*/ 21060 w 28575"/>
                              <a:gd name="connsiteY386" fmla="*/ 0 h 9525"/>
                              <a:gd name="connsiteX387" fmla="*/ 21803 w 28575"/>
                              <a:gd name="connsiteY387" fmla="*/ 0 h 9525"/>
                              <a:gd name="connsiteX388" fmla="*/ 21803 w 28575"/>
                              <a:gd name="connsiteY388" fmla="*/ 0 h 9525"/>
                              <a:gd name="connsiteX389" fmla="*/ 21803 w 28575"/>
                              <a:gd name="connsiteY389" fmla="*/ 0 h 9525"/>
                              <a:gd name="connsiteX390" fmla="*/ 21803 w 28575"/>
                              <a:gd name="connsiteY390" fmla="*/ 0 h 9525"/>
                              <a:gd name="connsiteX391" fmla="*/ 21803 w 28575"/>
                              <a:gd name="connsiteY391" fmla="*/ 3172 h 9525"/>
                              <a:gd name="connsiteX392" fmla="*/ 21803 w 28575"/>
                              <a:gd name="connsiteY392" fmla="*/ 3172 h 9525"/>
                              <a:gd name="connsiteX393" fmla="*/ 21803 w 28575"/>
                              <a:gd name="connsiteY393" fmla="*/ 3172 h 9525"/>
                              <a:gd name="connsiteX394" fmla="*/ 21803 w 28575"/>
                              <a:gd name="connsiteY394" fmla="*/ 6353 h 9525"/>
                              <a:gd name="connsiteX395" fmla="*/ 21803 w 28575"/>
                              <a:gd name="connsiteY395" fmla="*/ 0 h 9525"/>
                              <a:gd name="connsiteX396" fmla="*/ 21803 w 28575"/>
                              <a:gd name="connsiteY396" fmla="*/ 0 h 9525"/>
                              <a:gd name="connsiteX397" fmla="*/ 21803 w 28575"/>
                              <a:gd name="connsiteY397" fmla="*/ 3172 h 9525"/>
                              <a:gd name="connsiteX398" fmla="*/ 21803 w 28575"/>
                              <a:gd name="connsiteY398" fmla="*/ 0 h 9525"/>
                              <a:gd name="connsiteX399" fmla="*/ 22555 w 28575"/>
                              <a:gd name="connsiteY399" fmla="*/ 3172 h 9525"/>
                              <a:gd name="connsiteX400" fmla="*/ 22555 w 28575"/>
                              <a:gd name="connsiteY400" fmla="*/ 3172 h 9525"/>
                              <a:gd name="connsiteX401" fmla="*/ 22555 w 28575"/>
                              <a:gd name="connsiteY401" fmla="*/ 0 h 9525"/>
                              <a:gd name="connsiteX402" fmla="*/ 22555 w 28575"/>
                              <a:gd name="connsiteY402" fmla="*/ 0 h 9525"/>
                              <a:gd name="connsiteX403" fmla="*/ 22555 w 28575"/>
                              <a:gd name="connsiteY403" fmla="*/ 0 h 9525"/>
                              <a:gd name="connsiteX404" fmla="*/ 22555 w 28575"/>
                              <a:gd name="connsiteY404" fmla="*/ 0 h 9525"/>
                              <a:gd name="connsiteX405" fmla="*/ 22555 w 28575"/>
                              <a:gd name="connsiteY405" fmla="*/ 0 h 9525"/>
                              <a:gd name="connsiteX406" fmla="*/ 22555 w 28575"/>
                              <a:gd name="connsiteY406" fmla="*/ 0 h 9525"/>
                              <a:gd name="connsiteX407" fmla="*/ 22555 w 28575"/>
                              <a:gd name="connsiteY407" fmla="*/ 0 h 9525"/>
                              <a:gd name="connsiteX408" fmla="*/ 22555 w 28575"/>
                              <a:gd name="connsiteY408" fmla="*/ 0 h 9525"/>
                              <a:gd name="connsiteX409" fmla="*/ 22555 w 28575"/>
                              <a:gd name="connsiteY409" fmla="*/ 0 h 9525"/>
                              <a:gd name="connsiteX410" fmla="*/ 22555 w 28575"/>
                              <a:gd name="connsiteY410" fmla="*/ 0 h 9525"/>
                              <a:gd name="connsiteX411" fmla="*/ 23308 w 28575"/>
                              <a:gd name="connsiteY411" fmla="*/ 0 h 9525"/>
                              <a:gd name="connsiteX412" fmla="*/ 23308 w 28575"/>
                              <a:gd name="connsiteY412" fmla="*/ 0 h 9525"/>
                              <a:gd name="connsiteX413" fmla="*/ 23308 w 28575"/>
                              <a:gd name="connsiteY413" fmla="*/ 3172 h 9525"/>
                              <a:gd name="connsiteX414" fmla="*/ 23308 w 28575"/>
                              <a:gd name="connsiteY414" fmla="*/ 3172 h 9525"/>
                              <a:gd name="connsiteX415" fmla="*/ 23308 w 28575"/>
                              <a:gd name="connsiteY415" fmla="*/ 3172 h 9525"/>
                              <a:gd name="connsiteX416" fmla="*/ 23308 w 28575"/>
                              <a:gd name="connsiteY416" fmla="*/ 3172 h 9525"/>
                              <a:gd name="connsiteX417" fmla="*/ 23308 w 28575"/>
                              <a:gd name="connsiteY417" fmla="*/ 0 h 9525"/>
                              <a:gd name="connsiteX418" fmla="*/ 23308 w 28575"/>
                              <a:gd name="connsiteY418" fmla="*/ 0 h 9525"/>
                              <a:gd name="connsiteX419" fmla="*/ 23308 w 28575"/>
                              <a:gd name="connsiteY419" fmla="*/ 0 h 9525"/>
                              <a:gd name="connsiteX420" fmla="*/ 23308 w 28575"/>
                              <a:gd name="connsiteY420" fmla="*/ 0 h 9525"/>
                              <a:gd name="connsiteX421" fmla="*/ 23308 w 28575"/>
                              <a:gd name="connsiteY421" fmla="*/ 0 h 9525"/>
                              <a:gd name="connsiteX422" fmla="*/ 23308 w 28575"/>
                              <a:gd name="connsiteY422" fmla="*/ 0 h 9525"/>
                              <a:gd name="connsiteX423" fmla="*/ 24060 w 28575"/>
                              <a:gd name="connsiteY423" fmla="*/ 0 h 9525"/>
                              <a:gd name="connsiteX424" fmla="*/ 24060 w 28575"/>
                              <a:gd name="connsiteY424" fmla="*/ 3172 h 9525"/>
                              <a:gd name="connsiteX425" fmla="*/ 24060 w 28575"/>
                              <a:gd name="connsiteY425" fmla="*/ 6353 h 9525"/>
                              <a:gd name="connsiteX426" fmla="*/ 24060 w 28575"/>
                              <a:gd name="connsiteY426" fmla="*/ 3172 h 9525"/>
                              <a:gd name="connsiteX427" fmla="*/ 24060 w 28575"/>
                              <a:gd name="connsiteY427" fmla="*/ 6353 h 9525"/>
                              <a:gd name="connsiteX428" fmla="*/ 24060 w 28575"/>
                              <a:gd name="connsiteY428" fmla="*/ 3172 h 9525"/>
                              <a:gd name="connsiteX429" fmla="*/ 24060 w 28575"/>
                              <a:gd name="connsiteY429" fmla="*/ 3172 h 9525"/>
                              <a:gd name="connsiteX430" fmla="*/ 24060 w 28575"/>
                              <a:gd name="connsiteY430" fmla="*/ 0 h 9525"/>
                              <a:gd name="connsiteX431" fmla="*/ 24060 w 28575"/>
                              <a:gd name="connsiteY431" fmla="*/ 0 h 9525"/>
                              <a:gd name="connsiteX432" fmla="*/ 24060 w 28575"/>
                              <a:gd name="connsiteY432" fmla="*/ 0 h 9525"/>
                              <a:gd name="connsiteX433" fmla="*/ 24060 w 28575"/>
                              <a:gd name="connsiteY433" fmla="*/ 0 h 9525"/>
                              <a:gd name="connsiteX434" fmla="*/ 24060 w 28575"/>
                              <a:gd name="connsiteY434" fmla="*/ 0 h 9525"/>
                              <a:gd name="connsiteX435" fmla="*/ 24060 w 28575"/>
                              <a:gd name="connsiteY435" fmla="*/ 0 h 9525"/>
                              <a:gd name="connsiteX436" fmla="*/ 24060 w 28575"/>
                              <a:gd name="connsiteY436" fmla="*/ 0 h 9525"/>
                              <a:gd name="connsiteX437" fmla="*/ 24813 w 28575"/>
                              <a:gd name="connsiteY437" fmla="*/ 0 h 9525"/>
                              <a:gd name="connsiteX438" fmla="*/ 24813 w 28575"/>
                              <a:gd name="connsiteY438" fmla="*/ 0 h 9525"/>
                              <a:gd name="connsiteX439" fmla="*/ 24813 w 28575"/>
                              <a:gd name="connsiteY439" fmla="*/ 0 h 9525"/>
                              <a:gd name="connsiteX440" fmla="*/ 24813 w 28575"/>
                              <a:gd name="connsiteY440" fmla="*/ 0 h 9525"/>
                              <a:gd name="connsiteX441" fmla="*/ 24813 w 28575"/>
                              <a:gd name="connsiteY441" fmla="*/ 0 h 9525"/>
                              <a:gd name="connsiteX442" fmla="*/ 24813 w 28575"/>
                              <a:gd name="connsiteY442" fmla="*/ 0 h 9525"/>
                              <a:gd name="connsiteX443" fmla="*/ 24813 w 28575"/>
                              <a:gd name="connsiteY443" fmla="*/ 0 h 9525"/>
                              <a:gd name="connsiteX444" fmla="*/ 24813 w 28575"/>
                              <a:gd name="connsiteY444" fmla="*/ 0 h 9525"/>
                              <a:gd name="connsiteX445" fmla="*/ 24813 w 28575"/>
                              <a:gd name="connsiteY445" fmla="*/ 0 h 9525"/>
                              <a:gd name="connsiteX446" fmla="*/ 24813 w 28575"/>
                              <a:gd name="connsiteY446" fmla="*/ 3172 h 9525"/>
                              <a:gd name="connsiteX447" fmla="*/ 24813 w 28575"/>
                              <a:gd name="connsiteY447" fmla="*/ 3172 h 9525"/>
                              <a:gd name="connsiteX448" fmla="*/ 24813 w 28575"/>
                              <a:gd name="connsiteY448" fmla="*/ 3172 h 9525"/>
                              <a:gd name="connsiteX449" fmla="*/ 25565 w 28575"/>
                              <a:gd name="connsiteY449" fmla="*/ 3172 h 9525"/>
                              <a:gd name="connsiteX450" fmla="*/ 25565 w 28575"/>
                              <a:gd name="connsiteY450" fmla="*/ 0 h 9525"/>
                              <a:gd name="connsiteX451" fmla="*/ 25565 w 28575"/>
                              <a:gd name="connsiteY451" fmla="*/ 0 h 9525"/>
                              <a:gd name="connsiteX452" fmla="*/ 25565 w 28575"/>
                              <a:gd name="connsiteY452" fmla="*/ 3172 h 9525"/>
                              <a:gd name="connsiteX453" fmla="*/ 25565 w 28575"/>
                              <a:gd name="connsiteY453" fmla="*/ 3172 h 9525"/>
                              <a:gd name="connsiteX454" fmla="*/ 25565 w 28575"/>
                              <a:gd name="connsiteY454" fmla="*/ 3172 h 9525"/>
                              <a:gd name="connsiteX455" fmla="*/ 25565 w 28575"/>
                              <a:gd name="connsiteY455" fmla="*/ 3172 h 9525"/>
                              <a:gd name="connsiteX456" fmla="*/ 25565 w 28575"/>
                              <a:gd name="connsiteY456" fmla="*/ 0 h 9525"/>
                              <a:gd name="connsiteX457" fmla="*/ 25565 w 28575"/>
                              <a:gd name="connsiteY457" fmla="*/ 0 h 9525"/>
                              <a:gd name="connsiteX458" fmla="*/ 25565 w 28575"/>
                              <a:gd name="connsiteY458" fmla="*/ 0 h 9525"/>
                              <a:gd name="connsiteX459" fmla="*/ 25565 w 28575"/>
                              <a:gd name="connsiteY459" fmla="*/ 3172 h 9525"/>
                              <a:gd name="connsiteX460" fmla="*/ 25565 w 28575"/>
                              <a:gd name="connsiteY460" fmla="*/ 6353 h 9525"/>
                              <a:gd name="connsiteX461" fmla="*/ 26318 w 28575"/>
                              <a:gd name="connsiteY461" fmla="*/ 3172 h 9525"/>
                              <a:gd name="connsiteX462" fmla="*/ 26318 w 28575"/>
                              <a:gd name="connsiteY462" fmla="*/ 3172 h 9525"/>
                              <a:gd name="connsiteX463" fmla="*/ 26318 w 28575"/>
                              <a:gd name="connsiteY463" fmla="*/ 0 h 9525"/>
                              <a:gd name="connsiteX464" fmla="*/ 26318 w 28575"/>
                              <a:gd name="connsiteY464" fmla="*/ 0 h 9525"/>
                              <a:gd name="connsiteX465" fmla="*/ 26318 w 28575"/>
                              <a:gd name="connsiteY465" fmla="*/ 0 h 9525"/>
                              <a:gd name="connsiteX466" fmla="*/ 26318 w 28575"/>
                              <a:gd name="connsiteY466" fmla="*/ 0 h 9525"/>
                              <a:gd name="connsiteX467" fmla="*/ 26318 w 28575"/>
                              <a:gd name="connsiteY467" fmla="*/ 0 h 9525"/>
                              <a:gd name="connsiteX468" fmla="*/ 26318 w 28575"/>
                              <a:gd name="connsiteY468" fmla="*/ 0 h 9525"/>
                              <a:gd name="connsiteX469" fmla="*/ 26318 w 28575"/>
                              <a:gd name="connsiteY469" fmla="*/ 0 h 9525"/>
                              <a:gd name="connsiteX470" fmla="*/ 26318 w 28575"/>
                              <a:gd name="connsiteY470" fmla="*/ 0 h 9525"/>
                              <a:gd name="connsiteX471" fmla="*/ 26318 w 28575"/>
                              <a:gd name="connsiteY471" fmla="*/ 3172 h 9525"/>
                              <a:gd name="connsiteX472" fmla="*/ 26318 w 28575"/>
                              <a:gd name="connsiteY472" fmla="*/ 3172 h 9525"/>
                              <a:gd name="connsiteX473" fmla="*/ 26318 w 28575"/>
                              <a:gd name="connsiteY473" fmla="*/ 0 h 9525"/>
                              <a:gd name="connsiteX474" fmla="*/ 26318 w 28575"/>
                              <a:gd name="connsiteY474" fmla="*/ 0 h 9525"/>
                              <a:gd name="connsiteX475" fmla="*/ 26318 w 28575"/>
                              <a:gd name="connsiteY475" fmla="*/ 0 h 9525"/>
                              <a:gd name="connsiteX476" fmla="*/ 26318 w 28575"/>
                              <a:gd name="connsiteY476" fmla="*/ 0 h 9525"/>
                              <a:gd name="connsiteX477" fmla="*/ 26318 w 28575"/>
                              <a:gd name="connsiteY477" fmla="*/ 3172 h 9525"/>
                              <a:gd name="connsiteX478" fmla="*/ 26318 w 28575"/>
                              <a:gd name="connsiteY478" fmla="*/ 0 h 9525"/>
                              <a:gd name="connsiteX479" fmla="*/ 27070 w 28575"/>
                              <a:gd name="connsiteY479" fmla="*/ 3172 h 9525"/>
                              <a:gd name="connsiteX480" fmla="*/ 27070 w 28575"/>
                              <a:gd name="connsiteY480" fmla="*/ 3172 h 9525"/>
                              <a:gd name="connsiteX481" fmla="*/ 27070 w 28575"/>
                              <a:gd name="connsiteY481" fmla="*/ 0 h 9525"/>
                              <a:gd name="connsiteX482" fmla="*/ 27070 w 28575"/>
                              <a:gd name="connsiteY482" fmla="*/ 6353 h 9525"/>
                              <a:gd name="connsiteX483" fmla="*/ 27070 w 28575"/>
                              <a:gd name="connsiteY483" fmla="*/ 6353 h 9525"/>
                              <a:gd name="connsiteX484" fmla="*/ 27070 w 28575"/>
                              <a:gd name="connsiteY484" fmla="*/ 3172 h 9525"/>
                              <a:gd name="connsiteX485" fmla="*/ 27070 w 28575"/>
                              <a:gd name="connsiteY485" fmla="*/ 3172 h 9525"/>
                              <a:gd name="connsiteX486" fmla="*/ 27070 w 28575"/>
                              <a:gd name="connsiteY486" fmla="*/ 0 h 9525"/>
                              <a:gd name="connsiteX487" fmla="*/ 27070 w 28575"/>
                              <a:gd name="connsiteY487" fmla="*/ 0 h 9525"/>
                              <a:gd name="connsiteX488" fmla="*/ 27070 w 28575"/>
                              <a:gd name="connsiteY488" fmla="*/ 0 h 9525"/>
                              <a:gd name="connsiteX489" fmla="*/ 27070 w 28575"/>
                              <a:gd name="connsiteY489" fmla="*/ 0 h 9525"/>
                              <a:gd name="connsiteX490" fmla="*/ 27070 w 28575"/>
                              <a:gd name="connsiteY490" fmla="*/ 0 h 9525"/>
                              <a:gd name="connsiteX491" fmla="*/ 27823 w 28575"/>
                              <a:gd name="connsiteY491" fmla="*/ 0 h 9525"/>
                              <a:gd name="connsiteX492" fmla="*/ 27823 w 28575"/>
                              <a:gd name="connsiteY492" fmla="*/ 0 h 9525"/>
                              <a:gd name="connsiteX493" fmla="*/ 27823 w 28575"/>
                              <a:gd name="connsiteY493" fmla="*/ 0 h 9525"/>
                              <a:gd name="connsiteX494" fmla="*/ 27823 w 28575"/>
                              <a:gd name="connsiteY494" fmla="*/ 0 h 9525"/>
                              <a:gd name="connsiteX495" fmla="*/ 27823 w 28575"/>
                              <a:gd name="connsiteY495" fmla="*/ 0 h 9525"/>
                              <a:gd name="connsiteX496" fmla="*/ 27823 w 28575"/>
                              <a:gd name="connsiteY496" fmla="*/ 0 h 9525"/>
                              <a:gd name="connsiteX497" fmla="*/ 27823 w 28575"/>
                              <a:gd name="connsiteY497" fmla="*/ 0 h 9525"/>
                              <a:gd name="connsiteX498" fmla="*/ 27823 w 28575"/>
                              <a:gd name="connsiteY498" fmla="*/ 0 h 9525"/>
                              <a:gd name="connsiteX499" fmla="*/ 27823 w 28575"/>
                              <a:gd name="connsiteY499" fmla="*/ 0 h 9525"/>
                              <a:gd name="connsiteX500" fmla="*/ 27823 w 28575"/>
                              <a:gd name="connsiteY500" fmla="*/ 0 h 9525"/>
                              <a:gd name="connsiteX501" fmla="*/ 27823 w 28575"/>
                              <a:gd name="connsiteY501" fmla="*/ 0 h 9525"/>
                              <a:gd name="connsiteX502" fmla="*/ 27823 w 28575"/>
                              <a:gd name="connsiteY502" fmla="*/ 0 h 9525"/>
                              <a:gd name="connsiteX503" fmla="*/ 28575 w 28575"/>
                              <a:gd name="connsiteY503" fmla="*/ 0 h 9525"/>
                              <a:gd name="connsiteX504" fmla="*/ 28575 w 28575"/>
                              <a:gd name="connsiteY504" fmla="*/ 0 h 9525"/>
                              <a:gd name="connsiteX505" fmla="*/ 28575 w 28575"/>
                              <a:gd name="connsiteY505" fmla="*/ 0 h 9525"/>
                              <a:gd name="connsiteX506" fmla="*/ 28575 w 28575"/>
                              <a:gd name="connsiteY506" fmla="*/ 3172 h 9525"/>
                              <a:gd name="connsiteX507" fmla="*/ 28575 w 28575"/>
                              <a:gd name="connsiteY507" fmla="*/ 0 h 9525"/>
                              <a:gd name="connsiteX508" fmla="*/ 28575 w 28575"/>
                              <a:gd name="connsiteY508" fmla="*/ 0 h 9525"/>
                              <a:gd name="connsiteX509" fmla="*/ 28575 w 28575"/>
                              <a:gd name="connsiteY509" fmla="*/ 0 h 9525"/>
                              <a:gd name="connsiteX510" fmla="*/ 28575 w 28575"/>
                              <a:gd name="connsiteY510" fmla="*/ 0 h 9525"/>
                              <a:gd name="connsiteX511" fmla="*/ 28575 w 28575"/>
                              <a:gd name="connsiteY511" fmla="*/ 0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3172"/>
                                </a:moveTo>
                                <a:lnTo>
                                  <a:pt x="0" y="0"/>
                                </a:lnTo>
                                <a:lnTo>
                                  <a:pt x="0" y="0"/>
                                </a:lnTo>
                                <a:lnTo>
                                  <a:pt x="0" y="0"/>
                                </a:lnTo>
                                <a:lnTo>
                                  <a:pt x="0" y="0"/>
                                </a:lnTo>
                                <a:lnTo>
                                  <a:pt x="0" y="0"/>
                                </a:lnTo>
                                <a:lnTo>
                                  <a:pt x="0" y="3172"/>
                                </a:lnTo>
                                <a:lnTo>
                                  <a:pt x="0" y="0"/>
                                </a:lnTo>
                                <a:lnTo>
                                  <a:pt x="0" y="3172"/>
                                </a:lnTo>
                                <a:lnTo>
                                  <a:pt x="0" y="0"/>
                                </a:lnTo>
                                <a:lnTo>
                                  <a:pt x="0" y="0"/>
                                </a:lnTo>
                                <a:lnTo>
                                  <a:pt x="752" y="0"/>
                                </a:lnTo>
                                <a:lnTo>
                                  <a:pt x="752" y="0"/>
                                </a:lnTo>
                                <a:lnTo>
                                  <a:pt x="752" y="3172"/>
                                </a:lnTo>
                                <a:lnTo>
                                  <a:pt x="752" y="3172"/>
                                </a:lnTo>
                                <a:lnTo>
                                  <a:pt x="752" y="3172"/>
                                </a:lnTo>
                                <a:lnTo>
                                  <a:pt x="752" y="3172"/>
                                </a:lnTo>
                                <a:lnTo>
                                  <a:pt x="752" y="0"/>
                                </a:lnTo>
                                <a:lnTo>
                                  <a:pt x="752" y="0"/>
                                </a:lnTo>
                                <a:lnTo>
                                  <a:pt x="752" y="0"/>
                                </a:lnTo>
                                <a:lnTo>
                                  <a:pt x="752" y="0"/>
                                </a:lnTo>
                                <a:lnTo>
                                  <a:pt x="752" y="6353"/>
                                </a:lnTo>
                                <a:lnTo>
                                  <a:pt x="752" y="3172"/>
                                </a:lnTo>
                                <a:lnTo>
                                  <a:pt x="1505" y="6353"/>
                                </a:lnTo>
                                <a:lnTo>
                                  <a:pt x="1505" y="3172"/>
                                </a:lnTo>
                                <a:lnTo>
                                  <a:pt x="1505" y="3172"/>
                                </a:lnTo>
                                <a:lnTo>
                                  <a:pt x="1505" y="3172"/>
                                </a:lnTo>
                                <a:lnTo>
                                  <a:pt x="1505" y="0"/>
                                </a:lnTo>
                                <a:lnTo>
                                  <a:pt x="1505" y="0"/>
                                </a:lnTo>
                                <a:lnTo>
                                  <a:pt x="1505" y="0"/>
                                </a:lnTo>
                                <a:lnTo>
                                  <a:pt x="1505" y="0"/>
                                </a:lnTo>
                                <a:lnTo>
                                  <a:pt x="1505" y="3172"/>
                                </a:lnTo>
                                <a:lnTo>
                                  <a:pt x="1505" y="3172"/>
                                </a:lnTo>
                                <a:lnTo>
                                  <a:pt x="1505" y="3172"/>
                                </a:lnTo>
                                <a:lnTo>
                                  <a:pt x="1505" y="0"/>
                                </a:lnTo>
                                <a:lnTo>
                                  <a:pt x="2257" y="0"/>
                                </a:lnTo>
                                <a:lnTo>
                                  <a:pt x="2257" y="0"/>
                                </a:lnTo>
                                <a:lnTo>
                                  <a:pt x="2257" y="0"/>
                                </a:lnTo>
                                <a:lnTo>
                                  <a:pt x="2257" y="3172"/>
                                </a:lnTo>
                                <a:lnTo>
                                  <a:pt x="2257" y="3172"/>
                                </a:lnTo>
                                <a:lnTo>
                                  <a:pt x="2257" y="3172"/>
                                </a:lnTo>
                                <a:lnTo>
                                  <a:pt x="2257" y="3172"/>
                                </a:lnTo>
                                <a:lnTo>
                                  <a:pt x="2257" y="0"/>
                                </a:lnTo>
                                <a:lnTo>
                                  <a:pt x="2257" y="0"/>
                                </a:lnTo>
                                <a:lnTo>
                                  <a:pt x="2257" y="0"/>
                                </a:lnTo>
                                <a:lnTo>
                                  <a:pt x="2257" y="0"/>
                                </a:lnTo>
                                <a:lnTo>
                                  <a:pt x="2257" y="0"/>
                                </a:lnTo>
                                <a:lnTo>
                                  <a:pt x="2257" y="3172"/>
                                </a:lnTo>
                                <a:lnTo>
                                  <a:pt x="2257" y="3172"/>
                                </a:lnTo>
                                <a:lnTo>
                                  <a:pt x="2257" y="3172"/>
                                </a:lnTo>
                                <a:lnTo>
                                  <a:pt x="2257" y="3172"/>
                                </a:lnTo>
                                <a:lnTo>
                                  <a:pt x="2257" y="3172"/>
                                </a:lnTo>
                                <a:lnTo>
                                  <a:pt x="2257" y="3172"/>
                                </a:lnTo>
                                <a:lnTo>
                                  <a:pt x="3010" y="6353"/>
                                </a:lnTo>
                                <a:lnTo>
                                  <a:pt x="3010" y="6353"/>
                                </a:lnTo>
                                <a:lnTo>
                                  <a:pt x="3010" y="9525"/>
                                </a:lnTo>
                                <a:lnTo>
                                  <a:pt x="3010" y="9525"/>
                                </a:lnTo>
                                <a:lnTo>
                                  <a:pt x="3010" y="6353"/>
                                </a:lnTo>
                                <a:lnTo>
                                  <a:pt x="3010" y="3172"/>
                                </a:lnTo>
                                <a:lnTo>
                                  <a:pt x="3010" y="3172"/>
                                </a:lnTo>
                                <a:lnTo>
                                  <a:pt x="3010" y="0"/>
                                </a:lnTo>
                                <a:lnTo>
                                  <a:pt x="3010" y="0"/>
                                </a:lnTo>
                                <a:lnTo>
                                  <a:pt x="3010" y="3172"/>
                                </a:lnTo>
                                <a:lnTo>
                                  <a:pt x="3010" y="3172"/>
                                </a:lnTo>
                                <a:lnTo>
                                  <a:pt x="3010" y="3172"/>
                                </a:lnTo>
                                <a:lnTo>
                                  <a:pt x="3762" y="3172"/>
                                </a:lnTo>
                                <a:lnTo>
                                  <a:pt x="3762" y="6353"/>
                                </a:lnTo>
                                <a:lnTo>
                                  <a:pt x="3762" y="6353"/>
                                </a:lnTo>
                                <a:lnTo>
                                  <a:pt x="3762" y="6353"/>
                                </a:lnTo>
                                <a:lnTo>
                                  <a:pt x="3762" y="6353"/>
                                </a:lnTo>
                                <a:lnTo>
                                  <a:pt x="3762" y="6353"/>
                                </a:lnTo>
                                <a:lnTo>
                                  <a:pt x="3762" y="3172"/>
                                </a:lnTo>
                                <a:lnTo>
                                  <a:pt x="3762" y="3172"/>
                                </a:lnTo>
                                <a:lnTo>
                                  <a:pt x="3762" y="3172"/>
                                </a:lnTo>
                                <a:lnTo>
                                  <a:pt x="3762" y="3172"/>
                                </a:lnTo>
                                <a:lnTo>
                                  <a:pt x="3762" y="3172"/>
                                </a:lnTo>
                                <a:lnTo>
                                  <a:pt x="3762" y="3172"/>
                                </a:lnTo>
                                <a:lnTo>
                                  <a:pt x="3762" y="3172"/>
                                </a:lnTo>
                                <a:lnTo>
                                  <a:pt x="3762" y="3172"/>
                                </a:lnTo>
                                <a:lnTo>
                                  <a:pt x="4515" y="3172"/>
                                </a:lnTo>
                                <a:lnTo>
                                  <a:pt x="4515" y="6353"/>
                                </a:lnTo>
                                <a:lnTo>
                                  <a:pt x="4515" y="6353"/>
                                </a:lnTo>
                                <a:lnTo>
                                  <a:pt x="4515" y="6353"/>
                                </a:lnTo>
                                <a:lnTo>
                                  <a:pt x="4515" y="6353"/>
                                </a:lnTo>
                                <a:lnTo>
                                  <a:pt x="4515" y="6353"/>
                                </a:lnTo>
                                <a:lnTo>
                                  <a:pt x="4515" y="6353"/>
                                </a:lnTo>
                                <a:lnTo>
                                  <a:pt x="4515" y="6353"/>
                                </a:lnTo>
                                <a:lnTo>
                                  <a:pt x="4515" y="9525"/>
                                </a:lnTo>
                                <a:lnTo>
                                  <a:pt x="4515" y="6353"/>
                                </a:lnTo>
                                <a:lnTo>
                                  <a:pt x="4515" y="0"/>
                                </a:lnTo>
                                <a:lnTo>
                                  <a:pt x="4515" y="0"/>
                                </a:lnTo>
                                <a:lnTo>
                                  <a:pt x="5267" y="0"/>
                                </a:lnTo>
                                <a:lnTo>
                                  <a:pt x="5267" y="0"/>
                                </a:lnTo>
                                <a:lnTo>
                                  <a:pt x="5267" y="3172"/>
                                </a:lnTo>
                                <a:lnTo>
                                  <a:pt x="5267" y="3172"/>
                                </a:lnTo>
                                <a:lnTo>
                                  <a:pt x="5267" y="6353"/>
                                </a:lnTo>
                                <a:lnTo>
                                  <a:pt x="5267" y="6353"/>
                                </a:lnTo>
                                <a:lnTo>
                                  <a:pt x="5267" y="6353"/>
                                </a:lnTo>
                                <a:lnTo>
                                  <a:pt x="5267" y="3172"/>
                                </a:lnTo>
                                <a:lnTo>
                                  <a:pt x="5267" y="3172"/>
                                </a:lnTo>
                                <a:lnTo>
                                  <a:pt x="5267" y="3172"/>
                                </a:lnTo>
                                <a:lnTo>
                                  <a:pt x="5267" y="6353"/>
                                </a:lnTo>
                                <a:lnTo>
                                  <a:pt x="5267" y="6353"/>
                                </a:lnTo>
                                <a:lnTo>
                                  <a:pt x="6020" y="6353"/>
                                </a:lnTo>
                                <a:lnTo>
                                  <a:pt x="6020" y="6353"/>
                                </a:lnTo>
                                <a:lnTo>
                                  <a:pt x="6020" y="6353"/>
                                </a:lnTo>
                                <a:lnTo>
                                  <a:pt x="6020" y="6353"/>
                                </a:lnTo>
                                <a:lnTo>
                                  <a:pt x="6020" y="9525"/>
                                </a:lnTo>
                                <a:lnTo>
                                  <a:pt x="6020" y="6353"/>
                                </a:lnTo>
                                <a:lnTo>
                                  <a:pt x="6020" y="6353"/>
                                </a:lnTo>
                                <a:lnTo>
                                  <a:pt x="6020" y="6353"/>
                                </a:lnTo>
                                <a:lnTo>
                                  <a:pt x="6020" y="3172"/>
                                </a:lnTo>
                                <a:lnTo>
                                  <a:pt x="6020" y="6353"/>
                                </a:lnTo>
                                <a:lnTo>
                                  <a:pt x="6020" y="6353"/>
                                </a:lnTo>
                                <a:lnTo>
                                  <a:pt x="6020" y="6353"/>
                                </a:lnTo>
                                <a:lnTo>
                                  <a:pt x="6772" y="3172"/>
                                </a:lnTo>
                                <a:lnTo>
                                  <a:pt x="6772" y="3172"/>
                                </a:lnTo>
                                <a:lnTo>
                                  <a:pt x="6772" y="3172"/>
                                </a:lnTo>
                                <a:lnTo>
                                  <a:pt x="6772" y="3172"/>
                                </a:lnTo>
                                <a:lnTo>
                                  <a:pt x="6772" y="3172"/>
                                </a:lnTo>
                                <a:lnTo>
                                  <a:pt x="6772" y="6353"/>
                                </a:lnTo>
                                <a:lnTo>
                                  <a:pt x="6772" y="6353"/>
                                </a:lnTo>
                                <a:lnTo>
                                  <a:pt x="6772" y="6353"/>
                                </a:lnTo>
                                <a:lnTo>
                                  <a:pt x="6772" y="6353"/>
                                </a:lnTo>
                                <a:lnTo>
                                  <a:pt x="6772" y="3172"/>
                                </a:lnTo>
                                <a:lnTo>
                                  <a:pt x="6772" y="0"/>
                                </a:lnTo>
                                <a:lnTo>
                                  <a:pt x="6772" y="3172"/>
                                </a:lnTo>
                                <a:lnTo>
                                  <a:pt x="6772" y="3172"/>
                                </a:lnTo>
                                <a:lnTo>
                                  <a:pt x="6772" y="3172"/>
                                </a:lnTo>
                                <a:lnTo>
                                  <a:pt x="6772" y="6353"/>
                                </a:lnTo>
                                <a:lnTo>
                                  <a:pt x="6772" y="3172"/>
                                </a:lnTo>
                                <a:lnTo>
                                  <a:pt x="6772" y="3172"/>
                                </a:lnTo>
                                <a:lnTo>
                                  <a:pt x="6772" y="3172"/>
                                </a:lnTo>
                                <a:lnTo>
                                  <a:pt x="7515" y="3172"/>
                                </a:lnTo>
                                <a:lnTo>
                                  <a:pt x="7515" y="6353"/>
                                </a:lnTo>
                                <a:lnTo>
                                  <a:pt x="7515" y="6353"/>
                                </a:lnTo>
                                <a:lnTo>
                                  <a:pt x="7515" y="6353"/>
                                </a:lnTo>
                                <a:lnTo>
                                  <a:pt x="7515" y="6353"/>
                                </a:lnTo>
                                <a:lnTo>
                                  <a:pt x="7515" y="6353"/>
                                </a:lnTo>
                                <a:lnTo>
                                  <a:pt x="7515" y="6353"/>
                                </a:lnTo>
                                <a:lnTo>
                                  <a:pt x="7515" y="6353"/>
                                </a:lnTo>
                                <a:lnTo>
                                  <a:pt x="7515" y="6353"/>
                                </a:lnTo>
                                <a:lnTo>
                                  <a:pt x="7515" y="6353"/>
                                </a:lnTo>
                                <a:lnTo>
                                  <a:pt x="7515" y="3172"/>
                                </a:lnTo>
                                <a:lnTo>
                                  <a:pt x="7515" y="3172"/>
                                </a:lnTo>
                                <a:lnTo>
                                  <a:pt x="8268" y="0"/>
                                </a:lnTo>
                                <a:lnTo>
                                  <a:pt x="8268" y="0"/>
                                </a:lnTo>
                                <a:lnTo>
                                  <a:pt x="8268" y="3172"/>
                                </a:lnTo>
                                <a:lnTo>
                                  <a:pt x="8268" y="3172"/>
                                </a:lnTo>
                                <a:lnTo>
                                  <a:pt x="8268" y="0"/>
                                </a:lnTo>
                                <a:lnTo>
                                  <a:pt x="8268" y="0"/>
                                </a:lnTo>
                                <a:lnTo>
                                  <a:pt x="8268" y="0"/>
                                </a:lnTo>
                                <a:lnTo>
                                  <a:pt x="8268" y="0"/>
                                </a:lnTo>
                                <a:lnTo>
                                  <a:pt x="8268" y="3172"/>
                                </a:lnTo>
                                <a:lnTo>
                                  <a:pt x="8268" y="6353"/>
                                </a:lnTo>
                                <a:lnTo>
                                  <a:pt x="8268" y="6353"/>
                                </a:lnTo>
                                <a:lnTo>
                                  <a:pt x="8268" y="6353"/>
                                </a:lnTo>
                                <a:lnTo>
                                  <a:pt x="8268" y="6353"/>
                                </a:lnTo>
                                <a:lnTo>
                                  <a:pt x="8268" y="6353"/>
                                </a:lnTo>
                                <a:lnTo>
                                  <a:pt x="9020" y="6353"/>
                                </a:lnTo>
                                <a:lnTo>
                                  <a:pt x="9020" y="6353"/>
                                </a:lnTo>
                                <a:lnTo>
                                  <a:pt x="9020" y="6353"/>
                                </a:lnTo>
                                <a:lnTo>
                                  <a:pt x="9020" y="6353"/>
                                </a:lnTo>
                                <a:lnTo>
                                  <a:pt x="9020" y="6353"/>
                                </a:lnTo>
                                <a:lnTo>
                                  <a:pt x="9020" y="9525"/>
                                </a:lnTo>
                                <a:lnTo>
                                  <a:pt x="9020" y="6353"/>
                                </a:lnTo>
                                <a:lnTo>
                                  <a:pt x="9020" y="3172"/>
                                </a:lnTo>
                                <a:lnTo>
                                  <a:pt x="9020" y="6353"/>
                                </a:lnTo>
                                <a:lnTo>
                                  <a:pt x="9020" y="3172"/>
                                </a:lnTo>
                                <a:lnTo>
                                  <a:pt x="9020" y="3172"/>
                                </a:lnTo>
                                <a:lnTo>
                                  <a:pt x="9020" y="3172"/>
                                </a:lnTo>
                                <a:lnTo>
                                  <a:pt x="9773" y="3172"/>
                                </a:lnTo>
                                <a:lnTo>
                                  <a:pt x="9773" y="6353"/>
                                </a:lnTo>
                                <a:lnTo>
                                  <a:pt x="9773" y="6353"/>
                                </a:lnTo>
                                <a:lnTo>
                                  <a:pt x="9773" y="3172"/>
                                </a:lnTo>
                                <a:lnTo>
                                  <a:pt x="9773" y="6353"/>
                                </a:lnTo>
                                <a:lnTo>
                                  <a:pt x="9773" y="6353"/>
                                </a:lnTo>
                                <a:lnTo>
                                  <a:pt x="9773" y="6353"/>
                                </a:lnTo>
                                <a:lnTo>
                                  <a:pt x="9773" y="9525"/>
                                </a:lnTo>
                                <a:lnTo>
                                  <a:pt x="9773" y="9525"/>
                                </a:lnTo>
                                <a:lnTo>
                                  <a:pt x="9773" y="6353"/>
                                </a:lnTo>
                                <a:lnTo>
                                  <a:pt x="9773" y="6353"/>
                                </a:lnTo>
                                <a:lnTo>
                                  <a:pt x="9773" y="6353"/>
                                </a:lnTo>
                                <a:lnTo>
                                  <a:pt x="10525" y="3172"/>
                                </a:lnTo>
                                <a:lnTo>
                                  <a:pt x="10525" y="3172"/>
                                </a:lnTo>
                                <a:lnTo>
                                  <a:pt x="10525" y="3172"/>
                                </a:lnTo>
                                <a:lnTo>
                                  <a:pt x="10525" y="3172"/>
                                </a:lnTo>
                                <a:lnTo>
                                  <a:pt x="10525" y="3172"/>
                                </a:lnTo>
                                <a:lnTo>
                                  <a:pt x="10525" y="0"/>
                                </a:lnTo>
                                <a:lnTo>
                                  <a:pt x="10525" y="3172"/>
                                </a:lnTo>
                                <a:lnTo>
                                  <a:pt x="10525" y="0"/>
                                </a:lnTo>
                                <a:lnTo>
                                  <a:pt x="10525" y="0"/>
                                </a:lnTo>
                                <a:lnTo>
                                  <a:pt x="10525" y="0"/>
                                </a:lnTo>
                                <a:lnTo>
                                  <a:pt x="10525" y="0"/>
                                </a:lnTo>
                                <a:lnTo>
                                  <a:pt x="10525" y="0"/>
                                </a:lnTo>
                                <a:lnTo>
                                  <a:pt x="11278" y="0"/>
                                </a:lnTo>
                                <a:lnTo>
                                  <a:pt x="11278" y="3172"/>
                                </a:lnTo>
                                <a:lnTo>
                                  <a:pt x="11278" y="3172"/>
                                </a:lnTo>
                                <a:lnTo>
                                  <a:pt x="11278" y="6353"/>
                                </a:lnTo>
                                <a:lnTo>
                                  <a:pt x="11278" y="3172"/>
                                </a:lnTo>
                                <a:lnTo>
                                  <a:pt x="11278" y="3172"/>
                                </a:lnTo>
                                <a:lnTo>
                                  <a:pt x="11278" y="3172"/>
                                </a:lnTo>
                                <a:lnTo>
                                  <a:pt x="11278" y="3172"/>
                                </a:lnTo>
                                <a:lnTo>
                                  <a:pt x="11278" y="3172"/>
                                </a:lnTo>
                                <a:lnTo>
                                  <a:pt x="11278" y="3172"/>
                                </a:lnTo>
                                <a:lnTo>
                                  <a:pt x="11278" y="3172"/>
                                </a:lnTo>
                                <a:lnTo>
                                  <a:pt x="11278" y="3172"/>
                                </a:lnTo>
                                <a:lnTo>
                                  <a:pt x="12030" y="0"/>
                                </a:lnTo>
                                <a:lnTo>
                                  <a:pt x="12030" y="0"/>
                                </a:lnTo>
                                <a:lnTo>
                                  <a:pt x="12030" y="0"/>
                                </a:lnTo>
                                <a:lnTo>
                                  <a:pt x="12030" y="0"/>
                                </a:lnTo>
                                <a:lnTo>
                                  <a:pt x="12030" y="0"/>
                                </a:lnTo>
                                <a:lnTo>
                                  <a:pt x="12030" y="3172"/>
                                </a:lnTo>
                                <a:lnTo>
                                  <a:pt x="12030" y="3172"/>
                                </a:lnTo>
                                <a:lnTo>
                                  <a:pt x="12030" y="3172"/>
                                </a:lnTo>
                                <a:lnTo>
                                  <a:pt x="12030" y="3172"/>
                                </a:lnTo>
                                <a:lnTo>
                                  <a:pt x="12030" y="6353"/>
                                </a:lnTo>
                                <a:lnTo>
                                  <a:pt x="12030" y="6353"/>
                                </a:lnTo>
                                <a:lnTo>
                                  <a:pt x="12030" y="3172"/>
                                </a:lnTo>
                                <a:lnTo>
                                  <a:pt x="12030" y="3172"/>
                                </a:lnTo>
                                <a:lnTo>
                                  <a:pt x="12030" y="3172"/>
                                </a:lnTo>
                                <a:lnTo>
                                  <a:pt x="12030" y="3172"/>
                                </a:lnTo>
                                <a:lnTo>
                                  <a:pt x="12030" y="3172"/>
                                </a:lnTo>
                                <a:lnTo>
                                  <a:pt x="12030" y="3172"/>
                                </a:lnTo>
                                <a:lnTo>
                                  <a:pt x="12030" y="3172"/>
                                </a:lnTo>
                                <a:lnTo>
                                  <a:pt x="12030" y="3172"/>
                                </a:lnTo>
                                <a:lnTo>
                                  <a:pt x="12030" y="3172"/>
                                </a:lnTo>
                                <a:lnTo>
                                  <a:pt x="12783" y="3172"/>
                                </a:lnTo>
                                <a:lnTo>
                                  <a:pt x="12783" y="0"/>
                                </a:lnTo>
                                <a:lnTo>
                                  <a:pt x="12783" y="3172"/>
                                </a:lnTo>
                                <a:lnTo>
                                  <a:pt x="12783" y="3172"/>
                                </a:lnTo>
                                <a:lnTo>
                                  <a:pt x="12783" y="3172"/>
                                </a:lnTo>
                                <a:lnTo>
                                  <a:pt x="12783" y="6353"/>
                                </a:lnTo>
                                <a:lnTo>
                                  <a:pt x="12783" y="3172"/>
                                </a:lnTo>
                                <a:lnTo>
                                  <a:pt x="12783" y="6353"/>
                                </a:lnTo>
                                <a:lnTo>
                                  <a:pt x="12783" y="3172"/>
                                </a:lnTo>
                                <a:lnTo>
                                  <a:pt x="12783" y="3172"/>
                                </a:lnTo>
                                <a:lnTo>
                                  <a:pt x="12783" y="6353"/>
                                </a:lnTo>
                                <a:lnTo>
                                  <a:pt x="12783" y="3172"/>
                                </a:lnTo>
                                <a:lnTo>
                                  <a:pt x="13535" y="6353"/>
                                </a:lnTo>
                                <a:lnTo>
                                  <a:pt x="13535" y="6353"/>
                                </a:lnTo>
                                <a:lnTo>
                                  <a:pt x="13535" y="6353"/>
                                </a:lnTo>
                                <a:lnTo>
                                  <a:pt x="13535" y="6353"/>
                                </a:lnTo>
                                <a:lnTo>
                                  <a:pt x="13535" y="6353"/>
                                </a:lnTo>
                                <a:lnTo>
                                  <a:pt x="13535" y="6353"/>
                                </a:lnTo>
                                <a:lnTo>
                                  <a:pt x="13535" y="3172"/>
                                </a:lnTo>
                                <a:lnTo>
                                  <a:pt x="13535" y="6353"/>
                                </a:lnTo>
                                <a:lnTo>
                                  <a:pt x="13535" y="6353"/>
                                </a:lnTo>
                                <a:lnTo>
                                  <a:pt x="13535" y="3172"/>
                                </a:lnTo>
                                <a:lnTo>
                                  <a:pt x="13535" y="3172"/>
                                </a:lnTo>
                                <a:lnTo>
                                  <a:pt x="13535" y="0"/>
                                </a:lnTo>
                                <a:lnTo>
                                  <a:pt x="14288" y="0"/>
                                </a:lnTo>
                                <a:lnTo>
                                  <a:pt x="14288" y="0"/>
                                </a:lnTo>
                                <a:lnTo>
                                  <a:pt x="14288" y="0"/>
                                </a:lnTo>
                                <a:lnTo>
                                  <a:pt x="14288" y="3172"/>
                                </a:lnTo>
                                <a:lnTo>
                                  <a:pt x="14288" y="0"/>
                                </a:lnTo>
                                <a:lnTo>
                                  <a:pt x="14288" y="0"/>
                                </a:lnTo>
                                <a:lnTo>
                                  <a:pt x="14288" y="0"/>
                                </a:lnTo>
                                <a:lnTo>
                                  <a:pt x="14288" y="0"/>
                                </a:lnTo>
                                <a:lnTo>
                                  <a:pt x="14288" y="0"/>
                                </a:lnTo>
                                <a:lnTo>
                                  <a:pt x="14288" y="3172"/>
                                </a:lnTo>
                                <a:lnTo>
                                  <a:pt x="14288" y="3172"/>
                                </a:lnTo>
                                <a:lnTo>
                                  <a:pt x="14288" y="0"/>
                                </a:lnTo>
                                <a:lnTo>
                                  <a:pt x="15040" y="3172"/>
                                </a:lnTo>
                                <a:lnTo>
                                  <a:pt x="15040" y="3172"/>
                                </a:lnTo>
                                <a:lnTo>
                                  <a:pt x="15040" y="0"/>
                                </a:lnTo>
                                <a:lnTo>
                                  <a:pt x="15040" y="0"/>
                                </a:lnTo>
                                <a:lnTo>
                                  <a:pt x="15040" y="0"/>
                                </a:lnTo>
                                <a:lnTo>
                                  <a:pt x="15040" y="0"/>
                                </a:lnTo>
                                <a:lnTo>
                                  <a:pt x="15040" y="3172"/>
                                </a:lnTo>
                                <a:lnTo>
                                  <a:pt x="15040" y="3172"/>
                                </a:lnTo>
                                <a:lnTo>
                                  <a:pt x="15040" y="6353"/>
                                </a:lnTo>
                                <a:lnTo>
                                  <a:pt x="15040" y="3172"/>
                                </a:lnTo>
                                <a:lnTo>
                                  <a:pt x="15040" y="0"/>
                                </a:lnTo>
                                <a:lnTo>
                                  <a:pt x="15040" y="3172"/>
                                </a:lnTo>
                                <a:lnTo>
                                  <a:pt x="15792" y="0"/>
                                </a:lnTo>
                                <a:lnTo>
                                  <a:pt x="15792" y="0"/>
                                </a:lnTo>
                                <a:lnTo>
                                  <a:pt x="15792" y="0"/>
                                </a:lnTo>
                                <a:lnTo>
                                  <a:pt x="15792" y="0"/>
                                </a:lnTo>
                                <a:lnTo>
                                  <a:pt x="15792" y="0"/>
                                </a:lnTo>
                                <a:lnTo>
                                  <a:pt x="15792" y="0"/>
                                </a:lnTo>
                                <a:lnTo>
                                  <a:pt x="15792" y="0"/>
                                </a:lnTo>
                                <a:lnTo>
                                  <a:pt x="15792" y="3172"/>
                                </a:lnTo>
                                <a:lnTo>
                                  <a:pt x="15792" y="0"/>
                                </a:lnTo>
                                <a:lnTo>
                                  <a:pt x="15792" y="0"/>
                                </a:lnTo>
                                <a:lnTo>
                                  <a:pt x="15792" y="3172"/>
                                </a:lnTo>
                                <a:lnTo>
                                  <a:pt x="15792" y="0"/>
                                </a:lnTo>
                                <a:lnTo>
                                  <a:pt x="16545" y="3172"/>
                                </a:lnTo>
                                <a:lnTo>
                                  <a:pt x="16545" y="6353"/>
                                </a:lnTo>
                                <a:lnTo>
                                  <a:pt x="16545" y="3172"/>
                                </a:lnTo>
                                <a:lnTo>
                                  <a:pt x="16545" y="3172"/>
                                </a:lnTo>
                                <a:lnTo>
                                  <a:pt x="16545" y="0"/>
                                </a:lnTo>
                                <a:lnTo>
                                  <a:pt x="16545" y="0"/>
                                </a:lnTo>
                                <a:lnTo>
                                  <a:pt x="16545" y="0"/>
                                </a:lnTo>
                                <a:lnTo>
                                  <a:pt x="16545" y="0"/>
                                </a:lnTo>
                                <a:lnTo>
                                  <a:pt x="16545" y="0"/>
                                </a:lnTo>
                                <a:lnTo>
                                  <a:pt x="16545" y="0"/>
                                </a:lnTo>
                                <a:lnTo>
                                  <a:pt x="16545" y="3172"/>
                                </a:lnTo>
                                <a:lnTo>
                                  <a:pt x="16545" y="6353"/>
                                </a:lnTo>
                                <a:lnTo>
                                  <a:pt x="16545" y="3172"/>
                                </a:lnTo>
                                <a:lnTo>
                                  <a:pt x="16545" y="3172"/>
                                </a:lnTo>
                                <a:lnTo>
                                  <a:pt x="16545" y="3172"/>
                                </a:lnTo>
                                <a:lnTo>
                                  <a:pt x="16545" y="0"/>
                                </a:lnTo>
                                <a:lnTo>
                                  <a:pt x="16545" y="0"/>
                                </a:lnTo>
                                <a:lnTo>
                                  <a:pt x="16545" y="0"/>
                                </a:lnTo>
                                <a:lnTo>
                                  <a:pt x="16545" y="0"/>
                                </a:lnTo>
                                <a:lnTo>
                                  <a:pt x="16545" y="0"/>
                                </a:lnTo>
                                <a:lnTo>
                                  <a:pt x="17297" y="0"/>
                                </a:lnTo>
                                <a:lnTo>
                                  <a:pt x="17297" y="3172"/>
                                </a:lnTo>
                                <a:lnTo>
                                  <a:pt x="17297" y="6353"/>
                                </a:lnTo>
                                <a:lnTo>
                                  <a:pt x="17297" y="6353"/>
                                </a:lnTo>
                                <a:lnTo>
                                  <a:pt x="17297" y="3172"/>
                                </a:lnTo>
                                <a:lnTo>
                                  <a:pt x="17297" y="3172"/>
                                </a:lnTo>
                                <a:lnTo>
                                  <a:pt x="17297" y="3172"/>
                                </a:lnTo>
                                <a:lnTo>
                                  <a:pt x="17297" y="3172"/>
                                </a:lnTo>
                                <a:lnTo>
                                  <a:pt x="17297" y="6353"/>
                                </a:lnTo>
                                <a:lnTo>
                                  <a:pt x="17297" y="3172"/>
                                </a:lnTo>
                                <a:lnTo>
                                  <a:pt x="17297" y="0"/>
                                </a:lnTo>
                                <a:lnTo>
                                  <a:pt x="17297" y="3172"/>
                                </a:lnTo>
                                <a:lnTo>
                                  <a:pt x="18050" y="3172"/>
                                </a:lnTo>
                                <a:lnTo>
                                  <a:pt x="18050" y="3172"/>
                                </a:lnTo>
                                <a:lnTo>
                                  <a:pt x="18050" y="3172"/>
                                </a:lnTo>
                                <a:lnTo>
                                  <a:pt x="18050" y="3172"/>
                                </a:lnTo>
                                <a:lnTo>
                                  <a:pt x="18050" y="0"/>
                                </a:lnTo>
                                <a:lnTo>
                                  <a:pt x="18050" y="0"/>
                                </a:lnTo>
                                <a:lnTo>
                                  <a:pt x="18050" y="3172"/>
                                </a:lnTo>
                                <a:lnTo>
                                  <a:pt x="18050" y="3172"/>
                                </a:lnTo>
                                <a:lnTo>
                                  <a:pt x="18050" y="3172"/>
                                </a:lnTo>
                                <a:lnTo>
                                  <a:pt x="18050" y="6353"/>
                                </a:lnTo>
                                <a:lnTo>
                                  <a:pt x="18050" y="0"/>
                                </a:lnTo>
                                <a:lnTo>
                                  <a:pt x="18050" y="3172"/>
                                </a:lnTo>
                                <a:lnTo>
                                  <a:pt x="18802" y="3172"/>
                                </a:lnTo>
                                <a:lnTo>
                                  <a:pt x="18802" y="3172"/>
                                </a:lnTo>
                                <a:lnTo>
                                  <a:pt x="18802" y="6353"/>
                                </a:lnTo>
                                <a:lnTo>
                                  <a:pt x="18802" y="3172"/>
                                </a:lnTo>
                                <a:lnTo>
                                  <a:pt x="18802" y="3172"/>
                                </a:lnTo>
                                <a:lnTo>
                                  <a:pt x="18802" y="0"/>
                                </a:lnTo>
                                <a:lnTo>
                                  <a:pt x="18802" y="0"/>
                                </a:lnTo>
                                <a:lnTo>
                                  <a:pt x="18802" y="3172"/>
                                </a:lnTo>
                                <a:lnTo>
                                  <a:pt x="18802" y="3172"/>
                                </a:lnTo>
                                <a:lnTo>
                                  <a:pt x="18802" y="3172"/>
                                </a:lnTo>
                                <a:lnTo>
                                  <a:pt x="18802" y="3172"/>
                                </a:lnTo>
                                <a:lnTo>
                                  <a:pt x="18802" y="0"/>
                                </a:lnTo>
                                <a:lnTo>
                                  <a:pt x="19555" y="3172"/>
                                </a:lnTo>
                                <a:lnTo>
                                  <a:pt x="19555" y="3172"/>
                                </a:lnTo>
                                <a:lnTo>
                                  <a:pt x="19555" y="3172"/>
                                </a:lnTo>
                                <a:lnTo>
                                  <a:pt x="19555" y="6353"/>
                                </a:lnTo>
                                <a:lnTo>
                                  <a:pt x="19555" y="3172"/>
                                </a:lnTo>
                                <a:lnTo>
                                  <a:pt x="19555" y="6353"/>
                                </a:lnTo>
                                <a:lnTo>
                                  <a:pt x="19555" y="6353"/>
                                </a:lnTo>
                                <a:lnTo>
                                  <a:pt x="19555" y="6353"/>
                                </a:lnTo>
                                <a:lnTo>
                                  <a:pt x="19555" y="6353"/>
                                </a:lnTo>
                                <a:lnTo>
                                  <a:pt x="19555" y="3172"/>
                                </a:lnTo>
                                <a:lnTo>
                                  <a:pt x="19555" y="6353"/>
                                </a:lnTo>
                                <a:lnTo>
                                  <a:pt x="19555" y="3172"/>
                                </a:lnTo>
                                <a:lnTo>
                                  <a:pt x="20307" y="3172"/>
                                </a:lnTo>
                                <a:lnTo>
                                  <a:pt x="20307" y="3172"/>
                                </a:lnTo>
                                <a:lnTo>
                                  <a:pt x="20307" y="0"/>
                                </a:lnTo>
                                <a:lnTo>
                                  <a:pt x="20307" y="0"/>
                                </a:lnTo>
                                <a:lnTo>
                                  <a:pt x="20307" y="0"/>
                                </a:lnTo>
                                <a:lnTo>
                                  <a:pt x="20307" y="0"/>
                                </a:lnTo>
                                <a:lnTo>
                                  <a:pt x="20307" y="0"/>
                                </a:lnTo>
                                <a:lnTo>
                                  <a:pt x="20307" y="0"/>
                                </a:lnTo>
                                <a:lnTo>
                                  <a:pt x="20307" y="3172"/>
                                </a:lnTo>
                                <a:lnTo>
                                  <a:pt x="20307" y="3172"/>
                                </a:lnTo>
                                <a:lnTo>
                                  <a:pt x="20307" y="6353"/>
                                </a:lnTo>
                                <a:lnTo>
                                  <a:pt x="20307" y="6353"/>
                                </a:lnTo>
                                <a:lnTo>
                                  <a:pt x="20307" y="6353"/>
                                </a:lnTo>
                                <a:lnTo>
                                  <a:pt x="20307" y="6353"/>
                                </a:lnTo>
                                <a:lnTo>
                                  <a:pt x="21060" y="3172"/>
                                </a:lnTo>
                                <a:lnTo>
                                  <a:pt x="21060" y="3172"/>
                                </a:lnTo>
                                <a:lnTo>
                                  <a:pt x="21060" y="3172"/>
                                </a:lnTo>
                                <a:lnTo>
                                  <a:pt x="21060" y="0"/>
                                </a:lnTo>
                                <a:lnTo>
                                  <a:pt x="21060" y="6353"/>
                                </a:lnTo>
                                <a:lnTo>
                                  <a:pt x="21060" y="3172"/>
                                </a:lnTo>
                                <a:lnTo>
                                  <a:pt x="21060" y="3172"/>
                                </a:lnTo>
                                <a:lnTo>
                                  <a:pt x="21060" y="6353"/>
                                </a:lnTo>
                                <a:lnTo>
                                  <a:pt x="21060" y="3172"/>
                                </a:lnTo>
                                <a:lnTo>
                                  <a:pt x="21060" y="0"/>
                                </a:lnTo>
                                <a:lnTo>
                                  <a:pt x="21060" y="3172"/>
                                </a:lnTo>
                                <a:lnTo>
                                  <a:pt x="21060" y="0"/>
                                </a:lnTo>
                                <a:lnTo>
                                  <a:pt x="21060" y="0"/>
                                </a:lnTo>
                                <a:lnTo>
                                  <a:pt x="21060" y="0"/>
                                </a:lnTo>
                                <a:lnTo>
                                  <a:pt x="21060" y="0"/>
                                </a:lnTo>
                                <a:lnTo>
                                  <a:pt x="21060" y="0"/>
                                </a:lnTo>
                                <a:lnTo>
                                  <a:pt x="21060" y="0"/>
                                </a:lnTo>
                                <a:lnTo>
                                  <a:pt x="21060" y="0"/>
                                </a:lnTo>
                                <a:lnTo>
                                  <a:pt x="21803" y="0"/>
                                </a:lnTo>
                                <a:lnTo>
                                  <a:pt x="21803" y="0"/>
                                </a:lnTo>
                                <a:lnTo>
                                  <a:pt x="21803" y="0"/>
                                </a:lnTo>
                                <a:lnTo>
                                  <a:pt x="21803" y="0"/>
                                </a:lnTo>
                                <a:lnTo>
                                  <a:pt x="21803" y="3172"/>
                                </a:lnTo>
                                <a:lnTo>
                                  <a:pt x="21803" y="3172"/>
                                </a:lnTo>
                                <a:lnTo>
                                  <a:pt x="21803" y="3172"/>
                                </a:lnTo>
                                <a:lnTo>
                                  <a:pt x="21803" y="6353"/>
                                </a:lnTo>
                                <a:lnTo>
                                  <a:pt x="21803" y="0"/>
                                </a:lnTo>
                                <a:lnTo>
                                  <a:pt x="21803" y="0"/>
                                </a:lnTo>
                                <a:lnTo>
                                  <a:pt x="21803" y="3172"/>
                                </a:lnTo>
                                <a:lnTo>
                                  <a:pt x="21803" y="0"/>
                                </a:lnTo>
                                <a:lnTo>
                                  <a:pt x="22555" y="3172"/>
                                </a:lnTo>
                                <a:lnTo>
                                  <a:pt x="22555" y="3172"/>
                                </a:lnTo>
                                <a:lnTo>
                                  <a:pt x="22555" y="0"/>
                                </a:lnTo>
                                <a:lnTo>
                                  <a:pt x="22555" y="0"/>
                                </a:lnTo>
                                <a:lnTo>
                                  <a:pt x="22555" y="0"/>
                                </a:lnTo>
                                <a:lnTo>
                                  <a:pt x="22555" y="0"/>
                                </a:lnTo>
                                <a:lnTo>
                                  <a:pt x="22555" y="0"/>
                                </a:lnTo>
                                <a:lnTo>
                                  <a:pt x="22555" y="0"/>
                                </a:lnTo>
                                <a:lnTo>
                                  <a:pt x="22555" y="0"/>
                                </a:lnTo>
                                <a:lnTo>
                                  <a:pt x="22555" y="0"/>
                                </a:lnTo>
                                <a:lnTo>
                                  <a:pt x="22555" y="0"/>
                                </a:lnTo>
                                <a:lnTo>
                                  <a:pt x="22555" y="0"/>
                                </a:lnTo>
                                <a:lnTo>
                                  <a:pt x="23308" y="0"/>
                                </a:lnTo>
                                <a:lnTo>
                                  <a:pt x="23308" y="0"/>
                                </a:lnTo>
                                <a:lnTo>
                                  <a:pt x="23308" y="3172"/>
                                </a:lnTo>
                                <a:lnTo>
                                  <a:pt x="23308" y="3172"/>
                                </a:lnTo>
                                <a:lnTo>
                                  <a:pt x="23308" y="3172"/>
                                </a:lnTo>
                                <a:lnTo>
                                  <a:pt x="23308" y="3172"/>
                                </a:lnTo>
                                <a:lnTo>
                                  <a:pt x="23308" y="0"/>
                                </a:lnTo>
                                <a:lnTo>
                                  <a:pt x="23308" y="0"/>
                                </a:lnTo>
                                <a:lnTo>
                                  <a:pt x="23308" y="0"/>
                                </a:lnTo>
                                <a:lnTo>
                                  <a:pt x="23308" y="0"/>
                                </a:lnTo>
                                <a:lnTo>
                                  <a:pt x="23308" y="0"/>
                                </a:lnTo>
                                <a:lnTo>
                                  <a:pt x="23308" y="0"/>
                                </a:lnTo>
                                <a:lnTo>
                                  <a:pt x="24060" y="0"/>
                                </a:lnTo>
                                <a:lnTo>
                                  <a:pt x="24060" y="3172"/>
                                </a:lnTo>
                                <a:lnTo>
                                  <a:pt x="24060" y="6353"/>
                                </a:lnTo>
                                <a:lnTo>
                                  <a:pt x="24060" y="3172"/>
                                </a:lnTo>
                                <a:lnTo>
                                  <a:pt x="24060" y="6353"/>
                                </a:lnTo>
                                <a:lnTo>
                                  <a:pt x="24060" y="3172"/>
                                </a:lnTo>
                                <a:lnTo>
                                  <a:pt x="24060" y="3172"/>
                                </a:lnTo>
                                <a:lnTo>
                                  <a:pt x="24060" y="0"/>
                                </a:lnTo>
                                <a:lnTo>
                                  <a:pt x="24060" y="0"/>
                                </a:lnTo>
                                <a:lnTo>
                                  <a:pt x="24060" y="0"/>
                                </a:lnTo>
                                <a:lnTo>
                                  <a:pt x="24060" y="0"/>
                                </a:lnTo>
                                <a:lnTo>
                                  <a:pt x="24060" y="0"/>
                                </a:lnTo>
                                <a:lnTo>
                                  <a:pt x="24060" y="0"/>
                                </a:lnTo>
                                <a:lnTo>
                                  <a:pt x="24060" y="0"/>
                                </a:lnTo>
                                <a:lnTo>
                                  <a:pt x="24813" y="0"/>
                                </a:lnTo>
                                <a:lnTo>
                                  <a:pt x="24813" y="0"/>
                                </a:lnTo>
                                <a:lnTo>
                                  <a:pt x="24813" y="0"/>
                                </a:lnTo>
                                <a:lnTo>
                                  <a:pt x="24813" y="0"/>
                                </a:lnTo>
                                <a:lnTo>
                                  <a:pt x="24813" y="0"/>
                                </a:lnTo>
                                <a:lnTo>
                                  <a:pt x="24813" y="0"/>
                                </a:lnTo>
                                <a:lnTo>
                                  <a:pt x="24813" y="0"/>
                                </a:lnTo>
                                <a:lnTo>
                                  <a:pt x="24813" y="0"/>
                                </a:lnTo>
                                <a:lnTo>
                                  <a:pt x="24813" y="0"/>
                                </a:lnTo>
                                <a:lnTo>
                                  <a:pt x="24813" y="3172"/>
                                </a:lnTo>
                                <a:lnTo>
                                  <a:pt x="24813" y="3172"/>
                                </a:lnTo>
                                <a:lnTo>
                                  <a:pt x="24813" y="3172"/>
                                </a:lnTo>
                                <a:lnTo>
                                  <a:pt x="25565" y="3172"/>
                                </a:lnTo>
                                <a:lnTo>
                                  <a:pt x="25565" y="0"/>
                                </a:lnTo>
                                <a:lnTo>
                                  <a:pt x="25565" y="0"/>
                                </a:lnTo>
                                <a:lnTo>
                                  <a:pt x="25565" y="3172"/>
                                </a:lnTo>
                                <a:lnTo>
                                  <a:pt x="25565" y="3172"/>
                                </a:lnTo>
                                <a:lnTo>
                                  <a:pt x="25565" y="3172"/>
                                </a:lnTo>
                                <a:lnTo>
                                  <a:pt x="25565" y="3172"/>
                                </a:lnTo>
                                <a:lnTo>
                                  <a:pt x="25565" y="0"/>
                                </a:lnTo>
                                <a:lnTo>
                                  <a:pt x="25565" y="0"/>
                                </a:lnTo>
                                <a:lnTo>
                                  <a:pt x="25565" y="0"/>
                                </a:lnTo>
                                <a:lnTo>
                                  <a:pt x="25565" y="3172"/>
                                </a:lnTo>
                                <a:lnTo>
                                  <a:pt x="25565" y="6353"/>
                                </a:lnTo>
                                <a:lnTo>
                                  <a:pt x="26318" y="3172"/>
                                </a:lnTo>
                                <a:lnTo>
                                  <a:pt x="26318" y="3172"/>
                                </a:lnTo>
                                <a:lnTo>
                                  <a:pt x="26318" y="0"/>
                                </a:lnTo>
                                <a:lnTo>
                                  <a:pt x="26318" y="0"/>
                                </a:lnTo>
                                <a:lnTo>
                                  <a:pt x="26318" y="0"/>
                                </a:lnTo>
                                <a:lnTo>
                                  <a:pt x="26318" y="0"/>
                                </a:lnTo>
                                <a:lnTo>
                                  <a:pt x="26318" y="0"/>
                                </a:lnTo>
                                <a:lnTo>
                                  <a:pt x="26318" y="0"/>
                                </a:lnTo>
                                <a:lnTo>
                                  <a:pt x="26318" y="0"/>
                                </a:lnTo>
                                <a:lnTo>
                                  <a:pt x="26318" y="0"/>
                                </a:lnTo>
                                <a:lnTo>
                                  <a:pt x="26318" y="3172"/>
                                </a:lnTo>
                                <a:lnTo>
                                  <a:pt x="26318" y="3172"/>
                                </a:lnTo>
                                <a:lnTo>
                                  <a:pt x="26318" y="0"/>
                                </a:lnTo>
                                <a:lnTo>
                                  <a:pt x="26318" y="0"/>
                                </a:lnTo>
                                <a:lnTo>
                                  <a:pt x="26318" y="0"/>
                                </a:lnTo>
                                <a:lnTo>
                                  <a:pt x="26318" y="0"/>
                                </a:lnTo>
                                <a:lnTo>
                                  <a:pt x="26318" y="3172"/>
                                </a:lnTo>
                                <a:lnTo>
                                  <a:pt x="26318" y="0"/>
                                </a:lnTo>
                                <a:lnTo>
                                  <a:pt x="27070" y="3172"/>
                                </a:lnTo>
                                <a:lnTo>
                                  <a:pt x="27070" y="3172"/>
                                </a:lnTo>
                                <a:lnTo>
                                  <a:pt x="27070" y="0"/>
                                </a:lnTo>
                                <a:lnTo>
                                  <a:pt x="27070" y="6353"/>
                                </a:lnTo>
                                <a:lnTo>
                                  <a:pt x="27070" y="6353"/>
                                </a:lnTo>
                                <a:lnTo>
                                  <a:pt x="27070" y="3172"/>
                                </a:lnTo>
                                <a:lnTo>
                                  <a:pt x="27070" y="3172"/>
                                </a:lnTo>
                                <a:lnTo>
                                  <a:pt x="27070" y="0"/>
                                </a:lnTo>
                                <a:lnTo>
                                  <a:pt x="27070" y="0"/>
                                </a:lnTo>
                                <a:lnTo>
                                  <a:pt x="27070" y="0"/>
                                </a:lnTo>
                                <a:lnTo>
                                  <a:pt x="27070" y="0"/>
                                </a:lnTo>
                                <a:lnTo>
                                  <a:pt x="27070" y="0"/>
                                </a:lnTo>
                                <a:lnTo>
                                  <a:pt x="27823" y="0"/>
                                </a:lnTo>
                                <a:lnTo>
                                  <a:pt x="27823" y="0"/>
                                </a:lnTo>
                                <a:lnTo>
                                  <a:pt x="27823" y="0"/>
                                </a:lnTo>
                                <a:lnTo>
                                  <a:pt x="27823" y="0"/>
                                </a:lnTo>
                                <a:lnTo>
                                  <a:pt x="27823" y="0"/>
                                </a:lnTo>
                                <a:lnTo>
                                  <a:pt x="27823" y="0"/>
                                </a:lnTo>
                                <a:lnTo>
                                  <a:pt x="27823" y="0"/>
                                </a:lnTo>
                                <a:lnTo>
                                  <a:pt x="27823" y="0"/>
                                </a:lnTo>
                                <a:lnTo>
                                  <a:pt x="27823" y="0"/>
                                </a:lnTo>
                                <a:lnTo>
                                  <a:pt x="27823" y="0"/>
                                </a:lnTo>
                                <a:lnTo>
                                  <a:pt x="27823" y="0"/>
                                </a:lnTo>
                                <a:lnTo>
                                  <a:pt x="27823" y="0"/>
                                </a:lnTo>
                                <a:lnTo>
                                  <a:pt x="28575" y="0"/>
                                </a:lnTo>
                                <a:lnTo>
                                  <a:pt x="28575" y="0"/>
                                </a:lnTo>
                                <a:lnTo>
                                  <a:pt x="28575" y="0"/>
                                </a:lnTo>
                                <a:lnTo>
                                  <a:pt x="28575" y="3172"/>
                                </a:lnTo>
                                <a:lnTo>
                                  <a:pt x="28575" y="0"/>
                                </a:lnTo>
                                <a:lnTo>
                                  <a:pt x="28575" y="0"/>
                                </a:lnTo>
                                <a:lnTo>
                                  <a:pt x="28575" y="0"/>
                                </a:lnTo>
                                <a:lnTo>
                                  <a:pt x="28575" y="0"/>
                                </a:lnTo>
                                <a:lnTo>
                                  <a:pt x="28575" y="0"/>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34" name="Freeform: Shape 834"/>
                        <wps:cNvSpPr/>
                        <wps:spPr>
                          <a:xfrm>
                            <a:off x="1414462" y="3910012"/>
                            <a:ext cx="28575" cy="9525"/>
                          </a:xfrm>
                          <a:custGeom>
                            <a:avLst/>
                            <a:gdLst>
                              <a:gd name="connsiteX0" fmla="*/ 0 w 28575"/>
                              <a:gd name="connsiteY0" fmla="*/ 4763 h 9525"/>
                              <a:gd name="connsiteX1" fmla="*/ 0 w 28575"/>
                              <a:gd name="connsiteY1" fmla="*/ 4763 h 9525"/>
                              <a:gd name="connsiteX2" fmla="*/ 0 w 28575"/>
                              <a:gd name="connsiteY2" fmla="*/ 4763 h 9525"/>
                              <a:gd name="connsiteX3" fmla="*/ 0 w 28575"/>
                              <a:gd name="connsiteY3" fmla="*/ 4763 h 9525"/>
                              <a:gd name="connsiteX4" fmla="*/ 0 w 28575"/>
                              <a:gd name="connsiteY4" fmla="*/ 7144 h 9525"/>
                              <a:gd name="connsiteX5" fmla="*/ 0 w 28575"/>
                              <a:gd name="connsiteY5" fmla="*/ 4763 h 9525"/>
                              <a:gd name="connsiteX6" fmla="*/ 752 w 28575"/>
                              <a:gd name="connsiteY6" fmla="*/ 4763 h 9525"/>
                              <a:gd name="connsiteX7" fmla="*/ 752 w 28575"/>
                              <a:gd name="connsiteY7" fmla="*/ 4763 h 9525"/>
                              <a:gd name="connsiteX8" fmla="*/ 752 w 28575"/>
                              <a:gd name="connsiteY8" fmla="*/ 4763 h 9525"/>
                              <a:gd name="connsiteX9" fmla="*/ 752 w 28575"/>
                              <a:gd name="connsiteY9" fmla="*/ 4763 h 9525"/>
                              <a:gd name="connsiteX10" fmla="*/ 752 w 28575"/>
                              <a:gd name="connsiteY10" fmla="*/ 4763 h 9525"/>
                              <a:gd name="connsiteX11" fmla="*/ 752 w 28575"/>
                              <a:gd name="connsiteY11" fmla="*/ 4763 h 9525"/>
                              <a:gd name="connsiteX12" fmla="*/ 752 w 28575"/>
                              <a:gd name="connsiteY12" fmla="*/ 4763 h 9525"/>
                              <a:gd name="connsiteX13" fmla="*/ 752 w 28575"/>
                              <a:gd name="connsiteY13" fmla="*/ 4763 h 9525"/>
                              <a:gd name="connsiteX14" fmla="*/ 752 w 28575"/>
                              <a:gd name="connsiteY14" fmla="*/ 4763 h 9525"/>
                              <a:gd name="connsiteX15" fmla="*/ 752 w 28575"/>
                              <a:gd name="connsiteY15" fmla="*/ 4763 h 9525"/>
                              <a:gd name="connsiteX16" fmla="*/ 752 w 28575"/>
                              <a:gd name="connsiteY16" fmla="*/ 4763 h 9525"/>
                              <a:gd name="connsiteX17" fmla="*/ 752 w 28575"/>
                              <a:gd name="connsiteY17" fmla="*/ 4763 h 9525"/>
                              <a:gd name="connsiteX18" fmla="*/ 1505 w 28575"/>
                              <a:gd name="connsiteY18" fmla="*/ 4763 h 9525"/>
                              <a:gd name="connsiteX19" fmla="*/ 1505 w 28575"/>
                              <a:gd name="connsiteY19" fmla="*/ 2381 h 9525"/>
                              <a:gd name="connsiteX20" fmla="*/ 1505 w 28575"/>
                              <a:gd name="connsiteY20" fmla="*/ 2381 h 9525"/>
                              <a:gd name="connsiteX21" fmla="*/ 1505 w 28575"/>
                              <a:gd name="connsiteY21" fmla="*/ 2381 h 9525"/>
                              <a:gd name="connsiteX22" fmla="*/ 1505 w 28575"/>
                              <a:gd name="connsiteY22" fmla="*/ 4763 h 9525"/>
                              <a:gd name="connsiteX23" fmla="*/ 1505 w 28575"/>
                              <a:gd name="connsiteY23" fmla="*/ 4763 h 9525"/>
                              <a:gd name="connsiteX24" fmla="*/ 1505 w 28575"/>
                              <a:gd name="connsiteY24" fmla="*/ 4763 h 9525"/>
                              <a:gd name="connsiteX25" fmla="*/ 1505 w 28575"/>
                              <a:gd name="connsiteY25" fmla="*/ 4763 h 9525"/>
                              <a:gd name="connsiteX26" fmla="*/ 1505 w 28575"/>
                              <a:gd name="connsiteY26" fmla="*/ 4763 h 9525"/>
                              <a:gd name="connsiteX27" fmla="*/ 1505 w 28575"/>
                              <a:gd name="connsiteY27" fmla="*/ 4763 h 9525"/>
                              <a:gd name="connsiteX28" fmla="*/ 1505 w 28575"/>
                              <a:gd name="connsiteY28" fmla="*/ 4763 h 9525"/>
                              <a:gd name="connsiteX29" fmla="*/ 1505 w 28575"/>
                              <a:gd name="connsiteY29" fmla="*/ 4763 h 9525"/>
                              <a:gd name="connsiteX30" fmla="*/ 2257 w 28575"/>
                              <a:gd name="connsiteY30" fmla="*/ 4763 h 9525"/>
                              <a:gd name="connsiteX31" fmla="*/ 2257 w 28575"/>
                              <a:gd name="connsiteY31" fmla="*/ 4763 h 9525"/>
                              <a:gd name="connsiteX32" fmla="*/ 2257 w 28575"/>
                              <a:gd name="connsiteY32" fmla="*/ 2381 h 9525"/>
                              <a:gd name="connsiteX33" fmla="*/ 2257 w 28575"/>
                              <a:gd name="connsiteY33" fmla="*/ 2381 h 9525"/>
                              <a:gd name="connsiteX34" fmla="*/ 2257 w 28575"/>
                              <a:gd name="connsiteY34" fmla="*/ 4763 h 9525"/>
                              <a:gd name="connsiteX35" fmla="*/ 2257 w 28575"/>
                              <a:gd name="connsiteY35" fmla="*/ 2381 h 9525"/>
                              <a:gd name="connsiteX36" fmla="*/ 2257 w 28575"/>
                              <a:gd name="connsiteY36" fmla="*/ 4763 h 9525"/>
                              <a:gd name="connsiteX37" fmla="*/ 2257 w 28575"/>
                              <a:gd name="connsiteY37" fmla="*/ 4763 h 9525"/>
                              <a:gd name="connsiteX38" fmla="*/ 2257 w 28575"/>
                              <a:gd name="connsiteY38" fmla="*/ 4763 h 9525"/>
                              <a:gd name="connsiteX39" fmla="*/ 2257 w 28575"/>
                              <a:gd name="connsiteY39" fmla="*/ 4763 h 9525"/>
                              <a:gd name="connsiteX40" fmla="*/ 2257 w 28575"/>
                              <a:gd name="connsiteY40" fmla="*/ 4763 h 9525"/>
                              <a:gd name="connsiteX41" fmla="*/ 2257 w 28575"/>
                              <a:gd name="connsiteY41" fmla="*/ 4763 h 9525"/>
                              <a:gd name="connsiteX42" fmla="*/ 2257 w 28575"/>
                              <a:gd name="connsiteY42" fmla="*/ 4763 h 9525"/>
                              <a:gd name="connsiteX43" fmla="*/ 2257 w 28575"/>
                              <a:gd name="connsiteY43" fmla="*/ 4763 h 9525"/>
                              <a:gd name="connsiteX44" fmla="*/ 2257 w 28575"/>
                              <a:gd name="connsiteY44" fmla="*/ 2381 h 9525"/>
                              <a:gd name="connsiteX45" fmla="*/ 2257 w 28575"/>
                              <a:gd name="connsiteY45" fmla="*/ 4763 h 9525"/>
                              <a:gd name="connsiteX46" fmla="*/ 2257 w 28575"/>
                              <a:gd name="connsiteY46" fmla="*/ 4763 h 9525"/>
                              <a:gd name="connsiteX47" fmla="*/ 2257 w 28575"/>
                              <a:gd name="connsiteY47" fmla="*/ 4763 h 9525"/>
                              <a:gd name="connsiteX48" fmla="*/ 3010 w 28575"/>
                              <a:gd name="connsiteY48" fmla="*/ 4763 h 9525"/>
                              <a:gd name="connsiteX49" fmla="*/ 3010 w 28575"/>
                              <a:gd name="connsiteY49" fmla="*/ 4763 h 9525"/>
                              <a:gd name="connsiteX50" fmla="*/ 3010 w 28575"/>
                              <a:gd name="connsiteY50" fmla="*/ 4763 h 9525"/>
                              <a:gd name="connsiteX51" fmla="*/ 3010 w 28575"/>
                              <a:gd name="connsiteY51" fmla="*/ 4763 h 9525"/>
                              <a:gd name="connsiteX52" fmla="*/ 3010 w 28575"/>
                              <a:gd name="connsiteY52" fmla="*/ 4763 h 9525"/>
                              <a:gd name="connsiteX53" fmla="*/ 3010 w 28575"/>
                              <a:gd name="connsiteY53" fmla="*/ 4763 h 9525"/>
                              <a:gd name="connsiteX54" fmla="*/ 3010 w 28575"/>
                              <a:gd name="connsiteY54" fmla="*/ 4763 h 9525"/>
                              <a:gd name="connsiteX55" fmla="*/ 3010 w 28575"/>
                              <a:gd name="connsiteY55" fmla="*/ 2381 h 9525"/>
                              <a:gd name="connsiteX56" fmla="*/ 3010 w 28575"/>
                              <a:gd name="connsiteY56" fmla="*/ 2381 h 9525"/>
                              <a:gd name="connsiteX57" fmla="*/ 3010 w 28575"/>
                              <a:gd name="connsiteY57" fmla="*/ 4763 h 9525"/>
                              <a:gd name="connsiteX58" fmla="*/ 3010 w 28575"/>
                              <a:gd name="connsiteY58" fmla="*/ 2381 h 9525"/>
                              <a:gd name="connsiteX59" fmla="*/ 3010 w 28575"/>
                              <a:gd name="connsiteY59" fmla="*/ 4763 h 9525"/>
                              <a:gd name="connsiteX60" fmla="*/ 3762 w 28575"/>
                              <a:gd name="connsiteY60" fmla="*/ 2381 h 9525"/>
                              <a:gd name="connsiteX61" fmla="*/ 3762 w 28575"/>
                              <a:gd name="connsiteY61" fmla="*/ 2381 h 9525"/>
                              <a:gd name="connsiteX62" fmla="*/ 3762 w 28575"/>
                              <a:gd name="connsiteY62" fmla="*/ 2381 h 9525"/>
                              <a:gd name="connsiteX63" fmla="*/ 3762 w 28575"/>
                              <a:gd name="connsiteY63" fmla="*/ 2381 h 9525"/>
                              <a:gd name="connsiteX64" fmla="*/ 3762 w 28575"/>
                              <a:gd name="connsiteY64" fmla="*/ 0 h 9525"/>
                              <a:gd name="connsiteX65" fmla="*/ 3762 w 28575"/>
                              <a:gd name="connsiteY65" fmla="*/ 2381 h 9525"/>
                              <a:gd name="connsiteX66" fmla="*/ 3762 w 28575"/>
                              <a:gd name="connsiteY66" fmla="*/ 2381 h 9525"/>
                              <a:gd name="connsiteX67" fmla="*/ 3762 w 28575"/>
                              <a:gd name="connsiteY67" fmla="*/ 4763 h 9525"/>
                              <a:gd name="connsiteX68" fmla="*/ 3762 w 28575"/>
                              <a:gd name="connsiteY68" fmla="*/ 4763 h 9525"/>
                              <a:gd name="connsiteX69" fmla="*/ 3762 w 28575"/>
                              <a:gd name="connsiteY69" fmla="*/ 4763 h 9525"/>
                              <a:gd name="connsiteX70" fmla="*/ 3762 w 28575"/>
                              <a:gd name="connsiteY70" fmla="*/ 4763 h 9525"/>
                              <a:gd name="connsiteX71" fmla="*/ 3762 w 28575"/>
                              <a:gd name="connsiteY71" fmla="*/ 2381 h 9525"/>
                              <a:gd name="connsiteX72" fmla="*/ 3762 w 28575"/>
                              <a:gd name="connsiteY72" fmla="*/ 2381 h 9525"/>
                              <a:gd name="connsiteX73" fmla="*/ 3762 w 28575"/>
                              <a:gd name="connsiteY73" fmla="*/ 2381 h 9525"/>
                              <a:gd name="connsiteX74" fmla="*/ 4515 w 28575"/>
                              <a:gd name="connsiteY74" fmla="*/ 2381 h 9525"/>
                              <a:gd name="connsiteX75" fmla="*/ 4515 w 28575"/>
                              <a:gd name="connsiteY75" fmla="*/ 4763 h 9525"/>
                              <a:gd name="connsiteX76" fmla="*/ 4515 w 28575"/>
                              <a:gd name="connsiteY76" fmla="*/ 2381 h 9525"/>
                              <a:gd name="connsiteX77" fmla="*/ 4515 w 28575"/>
                              <a:gd name="connsiteY77" fmla="*/ 2381 h 9525"/>
                              <a:gd name="connsiteX78" fmla="*/ 4515 w 28575"/>
                              <a:gd name="connsiteY78" fmla="*/ 2381 h 9525"/>
                              <a:gd name="connsiteX79" fmla="*/ 4515 w 28575"/>
                              <a:gd name="connsiteY79" fmla="*/ 2381 h 9525"/>
                              <a:gd name="connsiteX80" fmla="*/ 4515 w 28575"/>
                              <a:gd name="connsiteY80" fmla="*/ 2381 h 9525"/>
                              <a:gd name="connsiteX81" fmla="*/ 4515 w 28575"/>
                              <a:gd name="connsiteY81" fmla="*/ 2381 h 9525"/>
                              <a:gd name="connsiteX82" fmla="*/ 4515 w 28575"/>
                              <a:gd name="connsiteY82" fmla="*/ 2381 h 9525"/>
                              <a:gd name="connsiteX83" fmla="*/ 4515 w 28575"/>
                              <a:gd name="connsiteY83" fmla="*/ 0 h 9525"/>
                              <a:gd name="connsiteX84" fmla="*/ 4515 w 28575"/>
                              <a:gd name="connsiteY84" fmla="*/ 2381 h 9525"/>
                              <a:gd name="connsiteX85" fmla="*/ 4515 w 28575"/>
                              <a:gd name="connsiteY85" fmla="*/ 2381 h 9525"/>
                              <a:gd name="connsiteX86" fmla="*/ 5267 w 28575"/>
                              <a:gd name="connsiteY86" fmla="*/ 2381 h 9525"/>
                              <a:gd name="connsiteX87" fmla="*/ 5267 w 28575"/>
                              <a:gd name="connsiteY87" fmla="*/ 4763 h 9525"/>
                              <a:gd name="connsiteX88" fmla="*/ 5267 w 28575"/>
                              <a:gd name="connsiteY88" fmla="*/ 2381 h 9525"/>
                              <a:gd name="connsiteX89" fmla="*/ 5267 w 28575"/>
                              <a:gd name="connsiteY89" fmla="*/ 2381 h 9525"/>
                              <a:gd name="connsiteX90" fmla="*/ 5267 w 28575"/>
                              <a:gd name="connsiteY90" fmla="*/ 2381 h 9525"/>
                              <a:gd name="connsiteX91" fmla="*/ 5267 w 28575"/>
                              <a:gd name="connsiteY91" fmla="*/ 2381 h 9525"/>
                              <a:gd name="connsiteX92" fmla="*/ 5267 w 28575"/>
                              <a:gd name="connsiteY92" fmla="*/ 4763 h 9525"/>
                              <a:gd name="connsiteX93" fmla="*/ 5267 w 28575"/>
                              <a:gd name="connsiteY93" fmla="*/ 0 h 9525"/>
                              <a:gd name="connsiteX94" fmla="*/ 5267 w 28575"/>
                              <a:gd name="connsiteY94" fmla="*/ 0 h 9525"/>
                              <a:gd name="connsiteX95" fmla="*/ 5267 w 28575"/>
                              <a:gd name="connsiteY95" fmla="*/ 2381 h 9525"/>
                              <a:gd name="connsiteX96" fmla="*/ 5267 w 28575"/>
                              <a:gd name="connsiteY96" fmla="*/ 2381 h 9525"/>
                              <a:gd name="connsiteX97" fmla="*/ 5267 w 28575"/>
                              <a:gd name="connsiteY97" fmla="*/ 4763 h 9525"/>
                              <a:gd name="connsiteX98" fmla="*/ 6020 w 28575"/>
                              <a:gd name="connsiteY98" fmla="*/ 4763 h 9525"/>
                              <a:gd name="connsiteX99" fmla="*/ 6020 w 28575"/>
                              <a:gd name="connsiteY99" fmla="*/ 4763 h 9525"/>
                              <a:gd name="connsiteX100" fmla="*/ 6020 w 28575"/>
                              <a:gd name="connsiteY100" fmla="*/ 4763 h 9525"/>
                              <a:gd name="connsiteX101" fmla="*/ 6020 w 28575"/>
                              <a:gd name="connsiteY101" fmla="*/ 4763 h 9525"/>
                              <a:gd name="connsiteX102" fmla="*/ 6020 w 28575"/>
                              <a:gd name="connsiteY102" fmla="*/ 4763 h 9525"/>
                              <a:gd name="connsiteX103" fmla="*/ 6020 w 28575"/>
                              <a:gd name="connsiteY103" fmla="*/ 2381 h 9525"/>
                              <a:gd name="connsiteX104" fmla="*/ 6020 w 28575"/>
                              <a:gd name="connsiteY104" fmla="*/ 2381 h 9525"/>
                              <a:gd name="connsiteX105" fmla="*/ 6020 w 28575"/>
                              <a:gd name="connsiteY105" fmla="*/ 4763 h 9525"/>
                              <a:gd name="connsiteX106" fmla="*/ 6020 w 28575"/>
                              <a:gd name="connsiteY106" fmla="*/ 4763 h 9525"/>
                              <a:gd name="connsiteX107" fmla="*/ 6020 w 28575"/>
                              <a:gd name="connsiteY107" fmla="*/ 4763 h 9525"/>
                              <a:gd name="connsiteX108" fmla="*/ 6020 w 28575"/>
                              <a:gd name="connsiteY108" fmla="*/ 4763 h 9525"/>
                              <a:gd name="connsiteX109" fmla="*/ 6020 w 28575"/>
                              <a:gd name="connsiteY109" fmla="*/ 4763 h 9525"/>
                              <a:gd name="connsiteX110" fmla="*/ 6772 w 28575"/>
                              <a:gd name="connsiteY110" fmla="*/ 4763 h 9525"/>
                              <a:gd name="connsiteX111" fmla="*/ 6772 w 28575"/>
                              <a:gd name="connsiteY111" fmla="*/ 4763 h 9525"/>
                              <a:gd name="connsiteX112" fmla="*/ 6772 w 28575"/>
                              <a:gd name="connsiteY112" fmla="*/ 4763 h 9525"/>
                              <a:gd name="connsiteX113" fmla="*/ 6772 w 28575"/>
                              <a:gd name="connsiteY113" fmla="*/ 4763 h 9525"/>
                              <a:gd name="connsiteX114" fmla="*/ 6772 w 28575"/>
                              <a:gd name="connsiteY114" fmla="*/ 2381 h 9525"/>
                              <a:gd name="connsiteX115" fmla="*/ 6772 w 28575"/>
                              <a:gd name="connsiteY115" fmla="*/ 2381 h 9525"/>
                              <a:gd name="connsiteX116" fmla="*/ 6772 w 28575"/>
                              <a:gd name="connsiteY116" fmla="*/ 2381 h 9525"/>
                              <a:gd name="connsiteX117" fmla="*/ 6772 w 28575"/>
                              <a:gd name="connsiteY117" fmla="*/ 2381 h 9525"/>
                              <a:gd name="connsiteX118" fmla="*/ 6772 w 28575"/>
                              <a:gd name="connsiteY118" fmla="*/ 4763 h 9525"/>
                              <a:gd name="connsiteX119" fmla="*/ 6772 w 28575"/>
                              <a:gd name="connsiteY119" fmla="*/ 4763 h 9525"/>
                              <a:gd name="connsiteX120" fmla="*/ 6772 w 28575"/>
                              <a:gd name="connsiteY120" fmla="*/ 4763 h 9525"/>
                              <a:gd name="connsiteX121" fmla="*/ 6772 w 28575"/>
                              <a:gd name="connsiteY121" fmla="*/ 4763 h 9525"/>
                              <a:gd name="connsiteX122" fmla="*/ 7515 w 28575"/>
                              <a:gd name="connsiteY122" fmla="*/ 4763 h 9525"/>
                              <a:gd name="connsiteX123" fmla="*/ 7515 w 28575"/>
                              <a:gd name="connsiteY123" fmla="*/ 4763 h 9525"/>
                              <a:gd name="connsiteX124" fmla="*/ 7515 w 28575"/>
                              <a:gd name="connsiteY124" fmla="*/ 4763 h 9525"/>
                              <a:gd name="connsiteX125" fmla="*/ 7515 w 28575"/>
                              <a:gd name="connsiteY125" fmla="*/ 4763 h 9525"/>
                              <a:gd name="connsiteX126" fmla="*/ 7515 w 28575"/>
                              <a:gd name="connsiteY126" fmla="*/ 4763 h 9525"/>
                              <a:gd name="connsiteX127" fmla="*/ 7515 w 28575"/>
                              <a:gd name="connsiteY127" fmla="*/ 4763 h 9525"/>
                              <a:gd name="connsiteX128" fmla="*/ 7515 w 28575"/>
                              <a:gd name="connsiteY128" fmla="*/ 4763 h 9525"/>
                              <a:gd name="connsiteX129" fmla="*/ 7515 w 28575"/>
                              <a:gd name="connsiteY129" fmla="*/ 4763 h 9525"/>
                              <a:gd name="connsiteX130" fmla="*/ 7515 w 28575"/>
                              <a:gd name="connsiteY130" fmla="*/ 4763 h 9525"/>
                              <a:gd name="connsiteX131" fmla="*/ 7515 w 28575"/>
                              <a:gd name="connsiteY131" fmla="*/ 4763 h 9525"/>
                              <a:gd name="connsiteX132" fmla="*/ 7515 w 28575"/>
                              <a:gd name="connsiteY132" fmla="*/ 4763 h 9525"/>
                              <a:gd name="connsiteX133" fmla="*/ 7515 w 28575"/>
                              <a:gd name="connsiteY133" fmla="*/ 4763 h 9525"/>
                              <a:gd name="connsiteX134" fmla="*/ 7515 w 28575"/>
                              <a:gd name="connsiteY134" fmla="*/ 4763 h 9525"/>
                              <a:gd name="connsiteX135" fmla="*/ 7515 w 28575"/>
                              <a:gd name="connsiteY135" fmla="*/ 4763 h 9525"/>
                              <a:gd name="connsiteX136" fmla="*/ 7515 w 28575"/>
                              <a:gd name="connsiteY136" fmla="*/ 7144 h 9525"/>
                              <a:gd name="connsiteX137" fmla="*/ 7515 w 28575"/>
                              <a:gd name="connsiteY137" fmla="*/ 7144 h 9525"/>
                              <a:gd name="connsiteX138" fmla="*/ 7515 w 28575"/>
                              <a:gd name="connsiteY138" fmla="*/ 4763 h 9525"/>
                              <a:gd name="connsiteX139" fmla="*/ 7515 w 28575"/>
                              <a:gd name="connsiteY139" fmla="*/ 4763 h 9525"/>
                              <a:gd name="connsiteX140" fmla="*/ 7515 w 28575"/>
                              <a:gd name="connsiteY140" fmla="*/ 4763 h 9525"/>
                              <a:gd name="connsiteX141" fmla="*/ 7515 w 28575"/>
                              <a:gd name="connsiteY141" fmla="*/ 4763 h 9525"/>
                              <a:gd name="connsiteX142" fmla="*/ 8268 w 28575"/>
                              <a:gd name="connsiteY142" fmla="*/ 4763 h 9525"/>
                              <a:gd name="connsiteX143" fmla="*/ 8268 w 28575"/>
                              <a:gd name="connsiteY143" fmla="*/ 4763 h 9525"/>
                              <a:gd name="connsiteX144" fmla="*/ 8268 w 28575"/>
                              <a:gd name="connsiteY144" fmla="*/ 4763 h 9525"/>
                              <a:gd name="connsiteX145" fmla="*/ 8268 w 28575"/>
                              <a:gd name="connsiteY145" fmla="*/ 4763 h 9525"/>
                              <a:gd name="connsiteX146" fmla="*/ 8268 w 28575"/>
                              <a:gd name="connsiteY146" fmla="*/ 4763 h 9525"/>
                              <a:gd name="connsiteX147" fmla="*/ 8268 w 28575"/>
                              <a:gd name="connsiteY147" fmla="*/ 4763 h 9525"/>
                              <a:gd name="connsiteX148" fmla="*/ 8268 w 28575"/>
                              <a:gd name="connsiteY148" fmla="*/ 4763 h 9525"/>
                              <a:gd name="connsiteX149" fmla="*/ 8268 w 28575"/>
                              <a:gd name="connsiteY149" fmla="*/ 4763 h 9525"/>
                              <a:gd name="connsiteX150" fmla="*/ 8268 w 28575"/>
                              <a:gd name="connsiteY150" fmla="*/ 4763 h 9525"/>
                              <a:gd name="connsiteX151" fmla="*/ 8268 w 28575"/>
                              <a:gd name="connsiteY151" fmla="*/ 4763 h 9525"/>
                              <a:gd name="connsiteX152" fmla="*/ 8268 w 28575"/>
                              <a:gd name="connsiteY152" fmla="*/ 4763 h 9525"/>
                              <a:gd name="connsiteX153" fmla="*/ 8268 w 28575"/>
                              <a:gd name="connsiteY153" fmla="*/ 4763 h 9525"/>
                              <a:gd name="connsiteX154" fmla="*/ 9020 w 28575"/>
                              <a:gd name="connsiteY154" fmla="*/ 4763 h 9525"/>
                              <a:gd name="connsiteX155" fmla="*/ 9020 w 28575"/>
                              <a:gd name="connsiteY155" fmla="*/ 4763 h 9525"/>
                              <a:gd name="connsiteX156" fmla="*/ 9020 w 28575"/>
                              <a:gd name="connsiteY156" fmla="*/ 4763 h 9525"/>
                              <a:gd name="connsiteX157" fmla="*/ 9020 w 28575"/>
                              <a:gd name="connsiteY157" fmla="*/ 4763 h 9525"/>
                              <a:gd name="connsiteX158" fmla="*/ 9020 w 28575"/>
                              <a:gd name="connsiteY158" fmla="*/ 7144 h 9525"/>
                              <a:gd name="connsiteX159" fmla="*/ 9020 w 28575"/>
                              <a:gd name="connsiteY159" fmla="*/ 7144 h 9525"/>
                              <a:gd name="connsiteX160" fmla="*/ 9020 w 28575"/>
                              <a:gd name="connsiteY160" fmla="*/ 9525 h 9525"/>
                              <a:gd name="connsiteX161" fmla="*/ 9020 w 28575"/>
                              <a:gd name="connsiteY161" fmla="*/ 9525 h 9525"/>
                              <a:gd name="connsiteX162" fmla="*/ 9020 w 28575"/>
                              <a:gd name="connsiteY162" fmla="*/ 7144 h 9525"/>
                              <a:gd name="connsiteX163" fmla="*/ 9020 w 28575"/>
                              <a:gd name="connsiteY163" fmla="*/ 7144 h 9525"/>
                              <a:gd name="connsiteX164" fmla="*/ 9020 w 28575"/>
                              <a:gd name="connsiteY164" fmla="*/ 4763 h 9525"/>
                              <a:gd name="connsiteX165" fmla="*/ 9020 w 28575"/>
                              <a:gd name="connsiteY165" fmla="*/ 4763 h 9525"/>
                              <a:gd name="connsiteX166" fmla="*/ 9773 w 28575"/>
                              <a:gd name="connsiteY166" fmla="*/ 4763 h 9525"/>
                              <a:gd name="connsiteX167" fmla="*/ 9773 w 28575"/>
                              <a:gd name="connsiteY167" fmla="*/ 4763 h 9525"/>
                              <a:gd name="connsiteX168" fmla="*/ 9773 w 28575"/>
                              <a:gd name="connsiteY168" fmla="*/ 4763 h 9525"/>
                              <a:gd name="connsiteX169" fmla="*/ 9773 w 28575"/>
                              <a:gd name="connsiteY169" fmla="*/ 4763 h 9525"/>
                              <a:gd name="connsiteX170" fmla="*/ 9773 w 28575"/>
                              <a:gd name="connsiteY170" fmla="*/ 4763 h 9525"/>
                              <a:gd name="connsiteX171" fmla="*/ 9773 w 28575"/>
                              <a:gd name="connsiteY171" fmla="*/ 4763 h 9525"/>
                              <a:gd name="connsiteX172" fmla="*/ 9773 w 28575"/>
                              <a:gd name="connsiteY172" fmla="*/ 4763 h 9525"/>
                              <a:gd name="connsiteX173" fmla="*/ 9773 w 28575"/>
                              <a:gd name="connsiteY173" fmla="*/ 4763 h 9525"/>
                              <a:gd name="connsiteX174" fmla="*/ 9773 w 28575"/>
                              <a:gd name="connsiteY174" fmla="*/ 4763 h 9525"/>
                              <a:gd name="connsiteX175" fmla="*/ 9773 w 28575"/>
                              <a:gd name="connsiteY175" fmla="*/ 4763 h 9525"/>
                              <a:gd name="connsiteX176" fmla="*/ 9773 w 28575"/>
                              <a:gd name="connsiteY176" fmla="*/ 4763 h 9525"/>
                              <a:gd name="connsiteX177" fmla="*/ 9773 w 28575"/>
                              <a:gd name="connsiteY177" fmla="*/ 4763 h 9525"/>
                              <a:gd name="connsiteX178" fmla="*/ 10525 w 28575"/>
                              <a:gd name="connsiteY178" fmla="*/ 4763 h 9525"/>
                              <a:gd name="connsiteX179" fmla="*/ 10525 w 28575"/>
                              <a:gd name="connsiteY179" fmla="*/ 4763 h 9525"/>
                              <a:gd name="connsiteX180" fmla="*/ 10525 w 28575"/>
                              <a:gd name="connsiteY180" fmla="*/ 9525 h 9525"/>
                              <a:gd name="connsiteX181" fmla="*/ 10525 w 28575"/>
                              <a:gd name="connsiteY181" fmla="*/ 7144 h 9525"/>
                              <a:gd name="connsiteX182" fmla="*/ 10525 w 28575"/>
                              <a:gd name="connsiteY182" fmla="*/ 4763 h 9525"/>
                              <a:gd name="connsiteX183" fmla="*/ 10525 w 28575"/>
                              <a:gd name="connsiteY183" fmla="*/ 4763 h 9525"/>
                              <a:gd name="connsiteX184" fmla="*/ 10525 w 28575"/>
                              <a:gd name="connsiteY184" fmla="*/ 4763 h 9525"/>
                              <a:gd name="connsiteX185" fmla="*/ 10525 w 28575"/>
                              <a:gd name="connsiteY185" fmla="*/ 7144 h 9525"/>
                              <a:gd name="connsiteX186" fmla="*/ 10525 w 28575"/>
                              <a:gd name="connsiteY186" fmla="*/ 9525 h 9525"/>
                              <a:gd name="connsiteX187" fmla="*/ 10525 w 28575"/>
                              <a:gd name="connsiteY187" fmla="*/ 7144 h 9525"/>
                              <a:gd name="connsiteX188" fmla="*/ 10525 w 28575"/>
                              <a:gd name="connsiteY188" fmla="*/ 7144 h 9525"/>
                              <a:gd name="connsiteX189" fmla="*/ 10525 w 28575"/>
                              <a:gd name="connsiteY189" fmla="*/ 7144 h 9525"/>
                              <a:gd name="connsiteX190" fmla="*/ 11278 w 28575"/>
                              <a:gd name="connsiteY190" fmla="*/ 7144 h 9525"/>
                              <a:gd name="connsiteX191" fmla="*/ 11278 w 28575"/>
                              <a:gd name="connsiteY191" fmla="*/ 7144 h 9525"/>
                              <a:gd name="connsiteX192" fmla="*/ 11278 w 28575"/>
                              <a:gd name="connsiteY192" fmla="*/ 4763 h 9525"/>
                              <a:gd name="connsiteX193" fmla="*/ 11278 w 28575"/>
                              <a:gd name="connsiteY193" fmla="*/ 4763 h 9525"/>
                              <a:gd name="connsiteX194" fmla="*/ 11278 w 28575"/>
                              <a:gd name="connsiteY194" fmla="*/ 4763 h 9525"/>
                              <a:gd name="connsiteX195" fmla="*/ 11278 w 28575"/>
                              <a:gd name="connsiteY195" fmla="*/ 4763 h 9525"/>
                              <a:gd name="connsiteX196" fmla="*/ 11278 w 28575"/>
                              <a:gd name="connsiteY196" fmla="*/ 4763 h 9525"/>
                              <a:gd name="connsiteX197" fmla="*/ 11278 w 28575"/>
                              <a:gd name="connsiteY197" fmla="*/ 4763 h 9525"/>
                              <a:gd name="connsiteX198" fmla="*/ 11278 w 28575"/>
                              <a:gd name="connsiteY198" fmla="*/ 4763 h 9525"/>
                              <a:gd name="connsiteX199" fmla="*/ 11278 w 28575"/>
                              <a:gd name="connsiteY199" fmla="*/ 4763 h 9525"/>
                              <a:gd name="connsiteX200" fmla="*/ 11278 w 28575"/>
                              <a:gd name="connsiteY200" fmla="*/ 4763 h 9525"/>
                              <a:gd name="connsiteX201" fmla="*/ 11278 w 28575"/>
                              <a:gd name="connsiteY201" fmla="*/ 4763 h 9525"/>
                              <a:gd name="connsiteX202" fmla="*/ 12030 w 28575"/>
                              <a:gd name="connsiteY202" fmla="*/ 4763 h 9525"/>
                              <a:gd name="connsiteX203" fmla="*/ 12030 w 28575"/>
                              <a:gd name="connsiteY203" fmla="*/ 4763 h 9525"/>
                              <a:gd name="connsiteX204" fmla="*/ 12030 w 28575"/>
                              <a:gd name="connsiteY204" fmla="*/ 4763 h 9525"/>
                              <a:gd name="connsiteX205" fmla="*/ 12030 w 28575"/>
                              <a:gd name="connsiteY205" fmla="*/ 4763 h 9525"/>
                              <a:gd name="connsiteX206" fmla="*/ 12030 w 28575"/>
                              <a:gd name="connsiteY206" fmla="*/ 4763 h 9525"/>
                              <a:gd name="connsiteX207" fmla="*/ 12030 w 28575"/>
                              <a:gd name="connsiteY207" fmla="*/ 4763 h 9525"/>
                              <a:gd name="connsiteX208" fmla="*/ 12030 w 28575"/>
                              <a:gd name="connsiteY208" fmla="*/ 4763 h 9525"/>
                              <a:gd name="connsiteX209" fmla="*/ 12030 w 28575"/>
                              <a:gd name="connsiteY209" fmla="*/ 4763 h 9525"/>
                              <a:gd name="connsiteX210" fmla="*/ 12030 w 28575"/>
                              <a:gd name="connsiteY210" fmla="*/ 4763 h 9525"/>
                              <a:gd name="connsiteX211" fmla="*/ 12030 w 28575"/>
                              <a:gd name="connsiteY211" fmla="*/ 7144 h 9525"/>
                              <a:gd name="connsiteX212" fmla="*/ 12030 w 28575"/>
                              <a:gd name="connsiteY212" fmla="*/ 4763 h 9525"/>
                              <a:gd name="connsiteX213" fmla="*/ 12030 w 28575"/>
                              <a:gd name="connsiteY213" fmla="*/ 4763 h 9525"/>
                              <a:gd name="connsiteX214" fmla="*/ 12030 w 28575"/>
                              <a:gd name="connsiteY214" fmla="*/ 9525 h 9525"/>
                              <a:gd name="connsiteX215" fmla="*/ 12030 w 28575"/>
                              <a:gd name="connsiteY215" fmla="*/ 7144 h 9525"/>
                              <a:gd name="connsiteX216" fmla="*/ 12030 w 28575"/>
                              <a:gd name="connsiteY216" fmla="*/ 7144 h 9525"/>
                              <a:gd name="connsiteX217" fmla="*/ 12030 w 28575"/>
                              <a:gd name="connsiteY217" fmla="*/ 4763 h 9525"/>
                              <a:gd name="connsiteX218" fmla="*/ 12030 w 28575"/>
                              <a:gd name="connsiteY218" fmla="*/ 4763 h 9525"/>
                              <a:gd name="connsiteX219" fmla="*/ 12030 w 28575"/>
                              <a:gd name="connsiteY219" fmla="*/ 4763 h 9525"/>
                              <a:gd name="connsiteX220" fmla="*/ 12030 w 28575"/>
                              <a:gd name="connsiteY220" fmla="*/ 7144 h 9525"/>
                              <a:gd name="connsiteX221" fmla="*/ 12030 w 28575"/>
                              <a:gd name="connsiteY221" fmla="*/ 7144 h 9525"/>
                              <a:gd name="connsiteX222" fmla="*/ 12783 w 28575"/>
                              <a:gd name="connsiteY222" fmla="*/ 7144 h 9525"/>
                              <a:gd name="connsiteX223" fmla="*/ 12783 w 28575"/>
                              <a:gd name="connsiteY223" fmla="*/ 7144 h 9525"/>
                              <a:gd name="connsiteX224" fmla="*/ 12783 w 28575"/>
                              <a:gd name="connsiteY224" fmla="*/ 4763 h 9525"/>
                              <a:gd name="connsiteX225" fmla="*/ 12783 w 28575"/>
                              <a:gd name="connsiteY225" fmla="*/ 7144 h 9525"/>
                              <a:gd name="connsiteX226" fmla="*/ 12783 w 28575"/>
                              <a:gd name="connsiteY226" fmla="*/ 4763 h 9525"/>
                              <a:gd name="connsiteX227" fmla="*/ 12783 w 28575"/>
                              <a:gd name="connsiteY227" fmla="*/ 4763 h 9525"/>
                              <a:gd name="connsiteX228" fmla="*/ 12783 w 28575"/>
                              <a:gd name="connsiteY228" fmla="*/ 4763 h 9525"/>
                              <a:gd name="connsiteX229" fmla="*/ 12783 w 28575"/>
                              <a:gd name="connsiteY229" fmla="*/ 4763 h 9525"/>
                              <a:gd name="connsiteX230" fmla="*/ 12783 w 28575"/>
                              <a:gd name="connsiteY230" fmla="*/ 4763 h 9525"/>
                              <a:gd name="connsiteX231" fmla="*/ 12783 w 28575"/>
                              <a:gd name="connsiteY231" fmla="*/ 7144 h 9525"/>
                              <a:gd name="connsiteX232" fmla="*/ 12783 w 28575"/>
                              <a:gd name="connsiteY232" fmla="*/ 7144 h 9525"/>
                              <a:gd name="connsiteX233" fmla="*/ 12783 w 28575"/>
                              <a:gd name="connsiteY233" fmla="*/ 7144 h 9525"/>
                              <a:gd name="connsiteX234" fmla="*/ 13535 w 28575"/>
                              <a:gd name="connsiteY234" fmla="*/ 4763 h 9525"/>
                              <a:gd name="connsiteX235" fmla="*/ 13535 w 28575"/>
                              <a:gd name="connsiteY235" fmla="*/ 4763 h 9525"/>
                              <a:gd name="connsiteX236" fmla="*/ 13535 w 28575"/>
                              <a:gd name="connsiteY236" fmla="*/ 4763 h 9525"/>
                              <a:gd name="connsiteX237" fmla="*/ 13535 w 28575"/>
                              <a:gd name="connsiteY237" fmla="*/ 4763 h 9525"/>
                              <a:gd name="connsiteX238" fmla="*/ 13535 w 28575"/>
                              <a:gd name="connsiteY238" fmla="*/ 4763 h 9525"/>
                              <a:gd name="connsiteX239" fmla="*/ 13535 w 28575"/>
                              <a:gd name="connsiteY239" fmla="*/ 7144 h 9525"/>
                              <a:gd name="connsiteX240" fmla="*/ 13535 w 28575"/>
                              <a:gd name="connsiteY240" fmla="*/ 9525 h 9525"/>
                              <a:gd name="connsiteX241" fmla="*/ 13535 w 28575"/>
                              <a:gd name="connsiteY241" fmla="*/ 7144 h 9525"/>
                              <a:gd name="connsiteX242" fmla="*/ 13535 w 28575"/>
                              <a:gd name="connsiteY242" fmla="*/ 9525 h 9525"/>
                              <a:gd name="connsiteX243" fmla="*/ 13535 w 28575"/>
                              <a:gd name="connsiteY243" fmla="*/ 4763 h 9525"/>
                              <a:gd name="connsiteX244" fmla="*/ 13535 w 28575"/>
                              <a:gd name="connsiteY244" fmla="*/ 4763 h 9525"/>
                              <a:gd name="connsiteX245" fmla="*/ 13535 w 28575"/>
                              <a:gd name="connsiteY245" fmla="*/ 4763 h 9525"/>
                              <a:gd name="connsiteX246" fmla="*/ 14288 w 28575"/>
                              <a:gd name="connsiteY246" fmla="*/ 4763 h 9525"/>
                              <a:gd name="connsiteX247" fmla="*/ 14288 w 28575"/>
                              <a:gd name="connsiteY247" fmla="*/ 4763 h 9525"/>
                              <a:gd name="connsiteX248" fmla="*/ 14288 w 28575"/>
                              <a:gd name="connsiteY248" fmla="*/ 4763 h 9525"/>
                              <a:gd name="connsiteX249" fmla="*/ 14288 w 28575"/>
                              <a:gd name="connsiteY249" fmla="*/ 4763 h 9525"/>
                              <a:gd name="connsiteX250" fmla="*/ 14288 w 28575"/>
                              <a:gd name="connsiteY250" fmla="*/ 4763 h 9525"/>
                              <a:gd name="connsiteX251" fmla="*/ 14288 w 28575"/>
                              <a:gd name="connsiteY251" fmla="*/ 4763 h 9525"/>
                              <a:gd name="connsiteX252" fmla="*/ 14288 w 28575"/>
                              <a:gd name="connsiteY252" fmla="*/ 4763 h 9525"/>
                              <a:gd name="connsiteX253" fmla="*/ 14288 w 28575"/>
                              <a:gd name="connsiteY253" fmla="*/ 4763 h 9525"/>
                              <a:gd name="connsiteX254" fmla="*/ 14288 w 28575"/>
                              <a:gd name="connsiteY254" fmla="*/ 4763 h 9525"/>
                              <a:gd name="connsiteX255" fmla="*/ 14288 w 28575"/>
                              <a:gd name="connsiteY255" fmla="*/ 7144 h 9525"/>
                              <a:gd name="connsiteX256" fmla="*/ 14288 w 28575"/>
                              <a:gd name="connsiteY256" fmla="*/ 7144 h 9525"/>
                              <a:gd name="connsiteX257" fmla="*/ 14288 w 28575"/>
                              <a:gd name="connsiteY257" fmla="*/ 7144 h 9525"/>
                              <a:gd name="connsiteX258" fmla="*/ 15040 w 28575"/>
                              <a:gd name="connsiteY258" fmla="*/ 9525 h 9525"/>
                              <a:gd name="connsiteX259" fmla="*/ 15040 w 28575"/>
                              <a:gd name="connsiteY259" fmla="*/ 9525 h 9525"/>
                              <a:gd name="connsiteX260" fmla="*/ 15040 w 28575"/>
                              <a:gd name="connsiteY260" fmla="*/ 7144 h 9525"/>
                              <a:gd name="connsiteX261" fmla="*/ 15040 w 28575"/>
                              <a:gd name="connsiteY261" fmla="*/ 7144 h 9525"/>
                              <a:gd name="connsiteX262" fmla="*/ 15040 w 28575"/>
                              <a:gd name="connsiteY262" fmla="*/ 7144 h 9525"/>
                              <a:gd name="connsiteX263" fmla="*/ 15040 w 28575"/>
                              <a:gd name="connsiteY263" fmla="*/ 4763 h 9525"/>
                              <a:gd name="connsiteX264" fmla="*/ 15040 w 28575"/>
                              <a:gd name="connsiteY264" fmla="*/ 4763 h 9525"/>
                              <a:gd name="connsiteX265" fmla="*/ 15040 w 28575"/>
                              <a:gd name="connsiteY265" fmla="*/ 4763 h 9525"/>
                              <a:gd name="connsiteX266" fmla="*/ 15040 w 28575"/>
                              <a:gd name="connsiteY266" fmla="*/ 7144 h 9525"/>
                              <a:gd name="connsiteX267" fmla="*/ 15040 w 28575"/>
                              <a:gd name="connsiteY267" fmla="*/ 7144 h 9525"/>
                              <a:gd name="connsiteX268" fmla="*/ 15040 w 28575"/>
                              <a:gd name="connsiteY268" fmla="*/ 7144 h 9525"/>
                              <a:gd name="connsiteX269" fmla="*/ 15040 w 28575"/>
                              <a:gd name="connsiteY269" fmla="*/ 7144 h 9525"/>
                              <a:gd name="connsiteX270" fmla="*/ 15792 w 28575"/>
                              <a:gd name="connsiteY270" fmla="*/ 7144 h 9525"/>
                              <a:gd name="connsiteX271" fmla="*/ 15792 w 28575"/>
                              <a:gd name="connsiteY271" fmla="*/ 9525 h 9525"/>
                              <a:gd name="connsiteX272" fmla="*/ 15792 w 28575"/>
                              <a:gd name="connsiteY272" fmla="*/ 9525 h 9525"/>
                              <a:gd name="connsiteX273" fmla="*/ 15792 w 28575"/>
                              <a:gd name="connsiteY273" fmla="*/ 9525 h 9525"/>
                              <a:gd name="connsiteX274" fmla="*/ 15792 w 28575"/>
                              <a:gd name="connsiteY274" fmla="*/ 7144 h 9525"/>
                              <a:gd name="connsiteX275" fmla="*/ 15792 w 28575"/>
                              <a:gd name="connsiteY275" fmla="*/ 4763 h 9525"/>
                              <a:gd name="connsiteX276" fmla="*/ 15792 w 28575"/>
                              <a:gd name="connsiteY276" fmla="*/ 4763 h 9525"/>
                              <a:gd name="connsiteX277" fmla="*/ 15792 w 28575"/>
                              <a:gd name="connsiteY277" fmla="*/ 4763 h 9525"/>
                              <a:gd name="connsiteX278" fmla="*/ 15792 w 28575"/>
                              <a:gd name="connsiteY278" fmla="*/ 4763 h 9525"/>
                              <a:gd name="connsiteX279" fmla="*/ 15792 w 28575"/>
                              <a:gd name="connsiteY279" fmla="*/ 4763 h 9525"/>
                              <a:gd name="connsiteX280" fmla="*/ 15792 w 28575"/>
                              <a:gd name="connsiteY280" fmla="*/ 4763 h 9525"/>
                              <a:gd name="connsiteX281" fmla="*/ 15792 w 28575"/>
                              <a:gd name="connsiteY281" fmla="*/ 4763 h 9525"/>
                              <a:gd name="connsiteX282" fmla="*/ 15792 w 28575"/>
                              <a:gd name="connsiteY282" fmla="*/ 7144 h 9525"/>
                              <a:gd name="connsiteX283" fmla="*/ 15792 w 28575"/>
                              <a:gd name="connsiteY283" fmla="*/ 7144 h 9525"/>
                              <a:gd name="connsiteX284" fmla="*/ 16545 w 28575"/>
                              <a:gd name="connsiteY284" fmla="*/ 9525 h 9525"/>
                              <a:gd name="connsiteX285" fmla="*/ 16545 w 28575"/>
                              <a:gd name="connsiteY285" fmla="*/ 9525 h 9525"/>
                              <a:gd name="connsiteX286" fmla="*/ 16545 w 28575"/>
                              <a:gd name="connsiteY286" fmla="*/ 9525 h 9525"/>
                              <a:gd name="connsiteX287" fmla="*/ 16545 w 28575"/>
                              <a:gd name="connsiteY287" fmla="*/ 7144 h 9525"/>
                              <a:gd name="connsiteX288" fmla="*/ 16545 w 28575"/>
                              <a:gd name="connsiteY288" fmla="*/ 4763 h 9525"/>
                              <a:gd name="connsiteX289" fmla="*/ 16545 w 28575"/>
                              <a:gd name="connsiteY289" fmla="*/ 4763 h 9525"/>
                              <a:gd name="connsiteX290" fmla="*/ 16545 w 28575"/>
                              <a:gd name="connsiteY290" fmla="*/ 4763 h 9525"/>
                              <a:gd name="connsiteX291" fmla="*/ 16545 w 28575"/>
                              <a:gd name="connsiteY291" fmla="*/ 4763 h 9525"/>
                              <a:gd name="connsiteX292" fmla="*/ 16545 w 28575"/>
                              <a:gd name="connsiteY292" fmla="*/ 4763 h 9525"/>
                              <a:gd name="connsiteX293" fmla="*/ 16545 w 28575"/>
                              <a:gd name="connsiteY293" fmla="*/ 4763 h 9525"/>
                              <a:gd name="connsiteX294" fmla="*/ 16545 w 28575"/>
                              <a:gd name="connsiteY294" fmla="*/ 4763 h 9525"/>
                              <a:gd name="connsiteX295" fmla="*/ 16545 w 28575"/>
                              <a:gd name="connsiteY295" fmla="*/ 4763 h 9525"/>
                              <a:gd name="connsiteX296" fmla="*/ 17297 w 28575"/>
                              <a:gd name="connsiteY296" fmla="*/ 4763 h 9525"/>
                              <a:gd name="connsiteX297" fmla="*/ 17297 w 28575"/>
                              <a:gd name="connsiteY297" fmla="*/ 4763 h 9525"/>
                              <a:gd name="connsiteX298" fmla="*/ 17297 w 28575"/>
                              <a:gd name="connsiteY298" fmla="*/ 4763 h 9525"/>
                              <a:gd name="connsiteX299" fmla="*/ 17297 w 28575"/>
                              <a:gd name="connsiteY299" fmla="*/ 4763 h 9525"/>
                              <a:gd name="connsiteX300" fmla="*/ 17297 w 28575"/>
                              <a:gd name="connsiteY300" fmla="*/ 4763 h 9525"/>
                              <a:gd name="connsiteX301" fmla="*/ 17297 w 28575"/>
                              <a:gd name="connsiteY301" fmla="*/ 7144 h 9525"/>
                              <a:gd name="connsiteX302" fmla="*/ 17297 w 28575"/>
                              <a:gd name="connsiteY302" fmla="*/ 4763 h 9525"/>
                              <a:gd name="connsiteX303" fmla="*/ 17297 w 28575"/>
                              <a:gd name="connsiteY303" fmla="*/ 7144 h 9525"/>
                              <a:gd name="connsiteX304" fmla="*/ 17297 w 28575"/>
                              <a:gd name="connsiteY304" fmla="*/ 7144 h 9525"/>
                              <a:gd name="connsiteX305" fmla="*/ 17297 w 28575"/>
                              <a:gd name="connsiteY305" fmla="*/ 7144 h 9525"/>
                              <a:gd name="connsiteX306" fmla="*/ 17297 w 28575"/>
                              <a:gd name="connsiteY306" fmla="*/ 7144 h 9525"/>
                              <a:gd name="connsiteX307" fmla="*/ 17297 w 28575"/>
                              <a:gd name="connsiteY307" fmla="*/ 7144 h 9525"/>
                              <a:gd name="connsiteX308" fmla="*/ 17297 w 28575"/>
                              <a:gd name="connsiteY308" fmla="*/ 7144 h 9525"/>
                              <a:gd name="connsiteX309" fmla="*/ 17297 w 28575"/>
                              <a:gd name="connsiteY309" fmla="*/ 7144 h 9525"/>
                              <a:gd name="connsiteX310" fmla="*/ 17297 w 28575"/>
                              <a:gd name="connsiteY310" fmla="*/ 7144 h 9525"/>
                              <a:gd name="connsiteX311" fmla="*/ 17297 w 28575"/>
                              <a:gd name="connsiteY311" fmla="*/ 7144 h 9525"/>
                              <a:gd name="connsiteX312" fmla="*/ 17297 w 28575"/>
                              <a:gd name="connsiteY312" fmla="*/ 4763 h 9525"/>
                              <a:gd name="connsiteX313" fmla="*/ 17297 w 28575"/>
                              <a:gd name="connsiteY313" fmla="*/ 4763 h 9525"/>
                              <a:gd name="connsiteX314" fmla="*/ 18050 w 28575"/>
                              <a:gd name="connsiteY314" fmla="*/ 4763 h 9525"/>
                              <a:gd name="connsiteX315" fmla="*/ 18050 w 28575"/>
                              <a:gd name="connsiteY315" fmla="*/ 4763 h 9525"/>
                              <a:gd name="connsiteX316" fmla="*/ 18050 w 28575"/>
                              <a:gd name="connsiteY316" fmla="*/ 4763 h 9525"/>
                              <a:gd name="connsiteX317" fmla="*/ 18050 w 28575"/>
                              <a:gd name="connsiteY317" fmla="*/ 4763 h 9525"/>
                              <a:gd name="connsiteX318" fmla="*/ 18050 w 28575"/>
                              <a:gd name="connsiteY318" fmla="*/ 4763 h 9525"/>
                              <a:gd name="connsiteX319" fmla="*/ 18050 w 28575"/>
                              <a:gd name="connsiteY319" fmla="*/ 4763 h 9525"/>
                              <a:gd name="connsiteX320" fmla="*/ 18050 w 28575"/>
                              <a:gd name="connsiteY320" fmla="*/ 4763 h 9525"/>
                              <a:gd name="connsiteX321" fmla="*/ 18050 w 28575"/>
                              <a:gd name="connsiteY321" fmla="*/ 4763 h 9525"/>
                              <a:gd name="connsiteX322" fmla="*/ 18050 w 28575"/>
                              <a:gd name="connsiteY322" fmla="*/ 4763 h 9525"/>
                              <a:gd name="connsiteX323" fmla="*/ 18050 w 28575"/>
                              <a:gd name="connsiteY323" fmla="*/ 4763 h 9525"/>
                              <a:gd name="connsiteX324" fmla="*/ 18050 w 28575"/>
                              <a:gd name="connsiteY324" fmla="*/ 7144 h 9525"/>
                              <a:gd name="connsiteX325" fmla="*/ 18050 w 28575"/>
                              <a:gd name="connsiteY325" fmla="*/ 7144 h 9525"/>
                              <a:gd name="connsiteX326" fmla="*/ 18802 w 28575"/>
                              <a:gd name="connsiteY326" fmla="*/ 7144 h 9525"/>
                              <a:gd name="connsiteX327" fmla="*/ 18802 w 28575"/>
                              <a:gd name="connsiteY327" fmla="*/ 7144 h 9525"/>
                              <a:gd name="connsiteX328" fmla="*/ 18802 w 28575"/>
                              <a:gd name="connsiteY328" fmla="*/ 7144 h 9525"/>
                              <a:gd name="connsiteX329" fmla="*/ 18802 w 28575"/>
                              <a:gd name="connsiteY329" fmla="*/ 4763 h 9525"/>
                              <a:gd name="connsiteX330" fmla="*/ 18802 w 28575"/>
                              <a:gd name="connsiteY330" fmla="*/ 4763 h 9525"/>
                              <a:gd name="connsiteX331" fmla="*/ 18802 w 28575"/>
                              <a:gd name="connsiteY331" fmla="*/ 7144 h 9525"/>
                              <a:gd name="connsiteX332" fmla="*/ 18802 w 28575"/>
                              <a:gd name="connsiteY332" fmla="*/ 7144 h 9525"/>
                              <a:gd name="connsiteX333" fmla="*/ 18802 w 28575"/>
                              <a:gd name="connsiteY333" fmla="*/ 7144 h 9525"/>
                              <a:gd name="connsiteX334" fmla="*/ 18802 w 28575"/>
                              <a:gd name="connsiteY334" fmla="*/ 4763 h 9525"/>
                              <a:gd name="connsiteX335" fmla="*/ 18802 w 28575"/>
                              <a:gd name="connsiteY335" fmla="*/ 4763 h 9525"/>
                              <a:gd name="connsiteX336" fmla="*/ 18802 w 28575"/>
                              <a:gd name="connsiteY336" fmla="*/ 4763 h 9525"/>
                              <a:gd name="connsiteX337" fmla="*/ 18802 w 28575"/>
                              <a:gd name="connsiteY337" fmla="*/ 4763 h 9525"/>
                              <a:gd name="connsiteX338" fmla="*/ 19555 w 28575"/>
                              <a:gd name="connsiteY338" fmla="*/ 4763 h 9525"/>
                              <a:gd name="connsiteX339" fmla="*/ 19555 w 28575"/>
                              <a:gd name="connsiteY339" fmla="*/ 7144 h 9525"/>
                              <a:gd name="connsiteX340" fmla="*/ 19555 w 28575"/>
                              <a:gd name="connsiteY340" fmla="*/ 7144 h 9525"/>
                              <a:gd name="connsiteX341" fmla="*/ 19555 w 28575"/>
                              <a:gd name="connsiteY341" fmla="*/ 4763 h 9525"/>
                              <a:gd name="connsiteX342" fmla="*/ 19555 w 28575"/>
                              <a:gd name="connsiteY342" fmla="*/ 4763 h 9525"/>
                              <a:gd name="connsiteX343" fmla="*/ 19555 w 28575"/>
                              <a:gd name="connsiteY343" fmla="*/ 4763 h 9525"/>
                              <a:gd name="connsiteX344" fmla="*/ 19555 w 28575"/>
                              <a:gd name="connsiteY344" fmla="*/ 4763 h 9525"/>
                              <a:gd name="connsiteX345" fmla="*/ 19555 w 28575"/>
                              <a:gd name="connsiteY345" fmla="*/ 4763 h 9525"/>
                              <a:gd name="connsiteX346" fmla="*/ 19555 w 28575"/>
                              <a:gd name="connsiteY346" fmla="*/ 4763 h 9525"/>
                              <a:gd name="connsiteX347" fmla="*/ 19555 w 28575"/>
                              <a:gd name="connsiteY347" fmla="*/ 4763 h 9525"/>
                              <a:gd name="connsiteX348" fmla="*/ 19555 w 28575"/>
                              <a:gd name="connsiteY348" fmla="*/ 4763 h 9525"/>
                              <a:gd name="connsiteX349" fmla="*/ 19555 w 28575"/>
                              <a:gd name="connsiteY349" fmla="*/ 4763 h 9525"/>
                              <a:gd name="connsiteX350" fmla="*/ 20307 w 28575"/>
                              <a:gd name="connsiteY350" fmla="*/ 4763 h 9525"/>
                              <a:gd name="connsiteX351" fmla="*/ 20307 w 28575"/>
                              <a:gd name="connsiteY351" fmla="*/ 4763 h 9525"/>
                              <a:gd name="connsiteX352" fmla="*/ 20307 w 28575"/>
                              <a:gd name="connsiteY352" fmla="*/ 4763 h 9525"/>
                              <a:gd name="connsiteX353" fmla="*/ 20307 w 28575"/>
                              <a:gd name="connsiteY353" fmla="*/ 4763 h 9525"/>
                              <a:gd name="connsiteX354" fmla="*/ 20307 w 28575"/>
                              <a:gd name="connsiteY354" fmla="*/ 7144 h 9525"/>
                              <a:gd name="connsiteX355" fmla="*/ 20307 w 28575"/>
                              <a:gd name="connsiteY355" fmla="*/ 4763 h 9525"/>
                              <a:gd name="connsiteX356" fmla="*/ 20307 w 28575"/>
                              <a:gd name="connsiteY356" fmla="*/ 4763 h 9525"/>
                              <a:gd name="connsiteX357" fmla="*/ 20307 w 28575"/>
                              <a:gd name="connsiteY357" fmla="*/ 4763 h 9525"/>
                              <a:gd name="connsiteX358" fmla="*/ 20307 w 28575"/>
                              <a:gd name="connsiteY358" fmla="*/ 4763 h 9525"/>
                              <a:gd name="connsiteX359" fmla="*/ 20307 w 28575"/>
                              <a:gd name="connsiteY359" fmla="*/ 4763 h 9525"/>
                              <a:gd name="connsiteX360" fmla="*/ 20307 w 28575"/>
                              <a:gd name="connsiteY360" fmla="*/ 7144 h 9525"/>
                              <a:gd name="connsiteX361" fmla="*/ 20307 w 28575"/>
                              <a:gd name="connsiteY361" fmla="*/ 7144 h 9525"/>
                              <a:gd name="connsiteX362" fmla="*/ 20307 w 28575"/>
                              <a:gd name="connsiteY362" fmla="*/ 7144 h 9525"/>
                              <a:gd name="connsiteX363" fmla="*/ 20307 w 28575"/>
                              <a:gd name="connsiteY363" fmla="*/ 7144 h 9525"/>
                              <a:gd name="connsiteX364" fmla="*/ 21060 w 28575"/>
                              <a:gd name="connsiteY364" fmla="*/ 4763 h 9525"/>
                              <a:gd name="connsiteX365" fmla="*/ 21060 w 28575"/>
                              <a:gd name="connsiteY365" fmla="*/ 4763 h 9525"/>
                              <a:gd name="connsiteX366" fmla="*/ 21060 w 28575"/>
                              <a:gd name="connsiteY366" fmla="*/ 4763 h 9525"/>
                              <a:gd name="connsiteX367" fmla="*/ 21060 w 28575"/>
                              <a:gd name="connsiteY367" fmla="*/ 4763 h 9525"/>
                              <a:gd name="connsiteX368" fmla="*/ 21060 w 28575"/>
                              <a:gd name="connsiteY368" fmla="*/ 7144 h 9525"/>
                              <a:gd name="connsiteX369" fmla="*/ 21060 w 28575"/>
                              <a:gd name="connsiteY369" fmla="*/ 7144 h 9525"/>
                              <a:gd name="connsiteX370" fmla="*/ 21060 w 28575"/>
                              <a:gd name="connsiteY370" fmla="*/ 4763 h 9525"/>
                              <a:gd name="connsiteX371" fmla="*/ 21060 w 28575"/>
                              <a:gd name="connsiteY371" fmla="*/ 7144 h 9525"/>
                              <a:gd name="connsiteX372" fmla="*/ 21060 w 28575"/>
                              <a:gd name="connsiteY372" fmla="*/ 7144 h 9525"/>
                              <a:gd name="connsiteX373" fmla="*/ 21060 w 28575"/>
                              <a:gd name="connsiteY373" fmla="*/ 7144 h 9525"/>
                              <a:gd name="connsiteX374" fmla="*/ 21060 w 28575"/>
                              <a:gd name="connsiteY374" fmla="*/ 4763 h 9525"/>
                              <a:gd name="connsiteX375" fmla="*/ 21060 w 28575"/>
                              <a:gd name="connsiteY375" fmla="*/ 4763 h 9525"/>
                              <a:gd name="connsiteX376" fmla="*/ 21803 w 28575"/>
                              <a:gd name="connsiteY376" fmla="*/ 4763 h 9525"/>
                              <a:gd name="connsiteX377" fmla="*/ 21803 w 28575"/>
                              <a:gd name="connsiteY377" fmla="*/ 4763 h 9525"/>
                              <a:gd name="connsiteX378" fmla="*/ 21803 w 28575"/>
                              <a:gd name="connsiteY378" fmla="*/ 4763 h 9525"/>
                              <a:gd name="connsiteX379" fmla="*/ 21803 w 28575"/>
                              <a:gd name="connsiteY379" fmla="*/ 2381 h 9525"/>
                              <a:gd name="connsiteX380" fmla="*/ 21803 w 28575"/>
                              <a:gd name="connsiteY380" fmla="*/ 2381 h 9525"/>
                              <a:gd name="connsiteX381" fmla="*/ 21803 w 28575"/>
                              <a:gd name="connsiteY381" fmla="*/ 4763 h 9525"/>
                              <a:gd name="connsiteX382" fmla="*/ 21803 w 28575"/>
                              <a:gd name="connsiteY382" fmla="*/ 4763 h 9525"/>
                              <a:gd name="connsiteX383" fmla="*/ 21803 w 28575"/>
                              <a:gd name="connsiteY383" fmla="*/ 4763 h 9525"/>
                              <a:gd name="connsiteX384" fmla="*/ 21803 w 28575"/>
                              <a:gd name="connsiteY384" fmla="*/ 4763 h 9525"/>
                              <a:gd name="connsiteX385" fmla="*/ 21803 w 28575"/>
                              <a:gd name="connsiteY385" fmla="*/ 4763 h 9525"/>
                              <a:gd name="connsiteX386" fmla="*/ 21803 w 28575"/>
                              <a:gd name="connsiteY386" fmla="*/ 4763 h 9525"/>
                              <a:gd name="connsiteX387" fmla="*/ 21803 w 28575"/>
                              <a:gd name="connsiteY387" fmla="*/ 2381 h 9525"/>
                              <a:gd name="connsiteX388" fmla="*/ 21803 w 28575"/>
                              <a:gd name="connsiteY388" fmla="*/ 2381 h 9525"/>
                              <a:gd name="connsiteX389" fmla="*/ 21803 w 28575"/>
                              <a:gd name="connsiteY389" fmla="*/ 4763 h 9525"/>
                              <a:gd name="connsiteX390" fmla="*/ 21803 w 28575"/>
                              <a:gd name="connsiteY390" fmla="*/ 4763 h 9525"/>
                              <a:gd name="connsiteX391" fmla="*/ 21803 w 28575"/>
                              <a:gd name="connsiteY391" fmla="*/ 4763 h 9525"/>
                              <a:gd name="connsiteX392" fmla="*/ 21803 w 28575"/>
                              <a:gd name="connsiteY392" fmla="*/ 2381 h 9525"/>
                              <a:gd name="connsiteX393" fmla="*/ 21803 w 28575"/>
                              <a:gd name="connsiteY393" fmla="*/ 2381 h 9525"/>
                              <a:gd name="connsiteX394" fmla="*/ 22555 w 28575"/>
                              <a:gd name="connsiteY394" fmla="*/ 2381 h 9525"/>
                              <a:gd name="connsiteX395" fmla="*/ 22555 w 28575"/>
                              <a:gd name="connsiteY395" fmla="*/ 4763 h 9525"/>
                              <a:gd name="connsiteX396" fmla="*/ 22555 w 28575"/>
                              <a:gd name="connsiteY396" fmla="*/ 4763 h 9525"/>
                              <a:gd name="connsiteX397" fmla="*/ 22555 w 28575"/>
                              <a:gd name="connsiteY397" fmla="*/ 4763 h 9525"/>
                              <a:gd name="connsiteX398" fmla="*/ 22555 w 28575"/>
                              <a:gd name="connsiteY398" fmla="*/ 4763 h 9525"/>
                              <a:gd name="connsiteX399" fmla="*/ 22555 w 28575"/>
                              <a:gd name="connsiteY399" fmla="*/ 4763 h 9525"/>
                              <a:gd name="connsiteX400" fmla="*/ 22555 w 28575"/>
                              <a:gd name="connsiteY400" fmla="*/ 4763 h 9525"/>
                              <a:gd name="connsiteX401" fmla="*/ 22555 w 28575"/>
                              <a:gd name="connsiteY401" fmla="*/ 2381 h 9525"/>
                              <a:gd name="connsiteX402" fmla="*/ 22555 w 28575"/>
                              <a:gd name="connsiteY402" fmla="*/ 4763 h 9525"/>
                              <a:gd name="connsiteX403" fmla="*/ 22555 w 28575"/>
                              <a:gd name="connsiteY403" fmla="*/ 4763 h 9525"/>
                              <a:gd name="connsiteX404" fmla="*/ 22555 w 28575"/>
                              <a:gd name="connsiteY404" fmla="*/ 4763 h 9525"/>
                              <a:gd name="connsiteX405" fmla="*/ 22555 w 28575"/>
                              <a:gd name="connsiteY405" fmla="*/ 4763 h 9525"/>
                              <a:gd name="connsiteX406" fmla="*/ 23308 w 28575"/>
                              <a:gd name="connsiteY406" fmla="*/ 4763 h 9525"/>
                              <a:gd name="connsiteX407" fmla="*/ 23308 w 28575"/>
                              <a:gd name="connsiteY407" fmla="*/ 4763 h 9525"/>
                              <a:gd name="connsiteX408" fmla="*/ 23308 w 28575"/>
                              <a:gd name="connsiteY408" fmla="*/ 4763 h 9525"/>
                              <a:gd name="connsiteX409" fmla="*/ 23308 w 28575"/>
                              <a:gd name="connsiteY409" fmla="*/ 4763 h 9525"/>
                              <a:gd name="connsiteX410" fmla="*/ 23308 w 28575"/>
                              <a:gd name="connsiteY410" fmla="*/ 4763 h 9525"/>
                              <a:gd name="connsiteX411" fmla="*/ 23308 w 28575"/>
                              <a:gd name="connsiteY411" fmla="*/ 4763 h 9525"/>
                              <a:gd name="connsiteX412" fmla="*/ 23308 w 28575"/>
                              <a:gd name="connsiteY412" fmla="*/ 4763 h 9525"/>
                              <a:gd name="connsiteX413" fmla="*/ 23308 w 28575"/>
                              <a:gd name="connsiteY413" fmla="*/ 4763 h 9525"/>
                              <a:gd name="connsiteX414" fmla="*/ 23308 w 28575"/>
                              <a:gd name="connsiteY414" fmla="*/ 4763 h 9525"/>
                              <a:gd name="connsiteX415" fmla="*/ 23308 w 28575"/>
                              <a:gd name="connsiteY415" fmla="*/ 4763 h 9525"/>
                              <a:gd name="connsiteX416" fmla="*/ 23308 w 28575"/>
                              <a:gd name="connsiteY416" fmla="*/ 4763 h 9525"/>
                              <a:gd name="connsiteX417" fmla="*/ 23308 w 28575"/>
                              <a:gd name="connsiteY417" fmla="*/ 4763 h 9525"/>
                              <a:gd name="connsiteX418" fmla="*/ 24060 w 28575"/>
                              <a:gd name="connsiteY418" fmla="*/ 4763 h 9525"/>
                              <a:gd name="connsiteX419" fmla="*/ 24060 w 28575"/>
                              <a:gd name="connsiteY419" fmla="*/ 4763 h 9525"/>
                              <a:gd name="connsiteX420" fmla="*/ 24060 w 28575"/>
                              <a:gd name="connsiteY420" fmla="*/ 4763 h 9525"/>
                              <a:gd name="connsiteX421" fmla="*/ 24060 w 28575"/>
                              <a:gd name="connsiteY421" fmla="*/ 4763 h 9525"/>
                              <a:gd name="connsiteX422" fmla="*/ 24060 w 28575"/>
                              <a:gd name="connsiteY422" fmla="*/ 4763 h 9525"/>
                              <a:gd name="connsiteX423" fmla="*/ 24060 w 28575"/>
                              <a:gd name="connsiteY423" fmla="*/ 4763 h 9525"/>
                              <a:gd name="connsiteX424" fmla="*/ 24060 w 28575"/>
                              <a:gd name="connsiteY424" fmla="*/ 4763 h 9525"/>
                              <a:gd name="connsiteX425" fmla="*/ 24060 w 28575"/>
                              <a:gd name="connsiteY425" fmla="*/ 4763 h 9525"/>
                              <a:gd name="connsiteX426" fmla="*/ 24060 w 28575"/>
                              <a:gd name="connsiteY426" fmla="*/ 7144 h 9525"/>
                              <a:gd name="connsiteX427" fmla="*/ 24060 w 28575"/>
                              <a:gd name="connsiteY427" fmla="*/ 7144 h 9525"/>
                              <a:gd name="connsiteX428" fmla="*/ 24060 w 28575"/>
                              <a:gd name="connsiteY428" fmla="*/ 7144 h 9525"/>
                              <a:gd name="connsiteX429" fmla="*/ 24060 w 28575"/>
                              <a:gd name="connsiteY429" fmla="*/ 7144 h 9525"/>
                              <a:gd name="connsiteX430" fmla="*/ 24060 w 28575"/>
                              <a:gd name="connsiteY430" fmla="*/ 4763 h 9525"/>
                              <a:gd name="connsiteX431" fmla="*/ 24060 w 28575"/>
                              <a:gd name="connsiteY431" fmla="*/ 4763 h 9525"/>
                              <a:gd name="connsiteX432" fmla="*/ 24813 w 28575"/>
                              <a:gd name="connsiteY432" fmla="*/ 4763 h 9525"/>
                              <a:gd name="connsiteX433" fmla="*/ 24813 w 28575"/>
                              <a:gd name="connsiteY433" fmla="*/ 4763 h 9525"/>
                              <a:gd name="connsiteX434" fmla="*/ 24813 w 28575"/>
                              <a:gd name="connsiteY434" fmla="*/ 4763 h 9525"/>
                              <a:gd name="connsiteX435" fmla="*/ 24813 w 28575"/>
                              <a:gd name="connsiteY435" fmla="*/ 4763 h 9525"/>
                              <a:gd name="connsiteX436" fmla="*/ 24813 w 28575"/>
                              <a:gd name="connsiteY436" fmla="*/ 4763 h 9525"/>
                              <a:gd name="connsiteX437" fmla="*/ 24813 w 28575"/>
                              <a:gd name="connsiteY437" fmla="*/ 4763 h 9525"/>
                              <a:gd name="connsiteX438" fmla="*/ 24813 w 28575"/>
                              <a:gd name="connsiteY438" fmla="*/ 4763 h 9525"/>
                              <a:gd name="connsiteX439" fmla="*/ 24813 w 28575"/>
                              <a:gd name="connsiteY439" fmla="*/ 4763 h 9525"/>
                              <a:gd name="connsiteX440" fmla="*/ 24813 w 28575"/>
                              <a:gd name="connsiteY440" fmla="*/ 4763 h 9525"/>
                              <a:gd name="connsiteX441" fmla="*/ 24813 w 28575"/>
                              <a:gd name="connsiteY441" fmla="*/ 2381 h 9525"/>
                              <a:gd name="connsiteX442" fmla="*/ 24813 w 28575"/>
                              <a:gd name="connsiteY442" fmla="*/ 2381 h 9525"/>
                              <a:gd name="connsiteX443" fmla="*/ 24813 w 28575"/>
                              <a:gd name="connsiteY443" fmla="*/ 4763 h 9525"/>
                              <a:gd name="connsiteX444" fmla="*/ 25565 w 28575"/>
                              <a:gd name="connsiteY444" fmla="*/ 4763 h 9525"/>
                              <a:gd name="connsiteX445" fmla="*/ 25565 w 28575"/>
                              <a:gd name="connsiteY445" fmla="*/ 4763 h 9525"/>
                              <a:gd name="connsiteX446" fmla="*/ 25565 w 28575"/>
                              <a:gd name="connsiteY446" fmla="*/ 4763 h 9525"/>
                              <a:gd name="connsiteX447" fmla="*/ 25565 w 28575"/>
                              <a:gd name="connsiteY447" fmla="*/ 4763 h 9525"/>
                              <a:gd name="connsiteX448" fmla="*/ 25565 w 28575"/>
                              <a:gd name="connsiteY448" fmla="*/ 4763 h 9525"/>
                              <a:gd name="connsiteX449" fmla="*/ 25565 w 28575"/>
                              <a:gd name="connsiteY449" fmla="*/ 4763 h 9525"/>
                              <a:gd name="connsiteX450" fmla="*/ 25565 w 28575"/>
                              <a:gd name="connsiteY450" fmla="*/ 4763 h 9525"/>
                              <a:gd name="connsiteX451" fmla="*/ 25565 w 28575"/>
                              <a:gd name="connsiteY451" fmla="*/ 4763 h 9525"/>
                              <a:gd name="connsiteX452" fmla="*/ 25565 w 28575"/>
                              <a:gd name="connsiteY452" fmla="*/ 4763 h 9525"/>
                              <a:gd name="connsiteX453" fmla="*/ 25565 w 28575"/>
                              <a:gd name="connsiteY453" fmla="*/ 4763 h 9525"/>
                              <a:gd name="connsiteX454" fmla="*/ 25565 w 28575"/>
                              <a:gd name="connsiteY454" fmla="*/ 4763 h 9525"/>
                              <a:gd name="connsiteX455" fmla="*/ 25565 w 28575"/>
                              <a:gd name="connsiteY455" fmla="*/ 4763 h 9525"/>
                              <a:gd name="connsiteX456" fmla="*/ 26318 w 28575"/>
                              <a:gd name="connsiteY456" fmla="*/ 4763 h 9525"/>
                              <a:gd name="connsiteX457" fmla="*/ 26318 w 28575"/>
                              <a:gd name="connsiteY457" fmla="*/ 4763 h 9525"/>
                              <a:gd name="connsiteX458" fmla="*/ 26318 w 28575"/>
                              <a:gd name="connsiteY458" fmla="*/ 4763 h 9525"/>
                              <a:gd name="connsiteX459" fmla="*/ 26318 w 28575"/>
                              <a:gd name="connsiteY459" fmla="*/ 4763 h 9525"/>
                              <a:gd name="connsiteX460" fmla="*/ 26318 w 28575"/>
                              <a:gd name="connsiteY460" fmla="*/ 4763 h 9525"/>
                              <a:gd name="connsiteX461" fmla="*/ 26318 w 28575"/>
                              <a:gd name="connsiteY461" fmla="*/ 4763 h 9525"/>
                              <a:gd name="connsiteX462" fmla="*/ 26318 w 28575"/>
                              <a:gd name="connsiteY462" fmla="*/ 4763 h 9525"/>
                              <a:gd name="connsiteX463" fmla="*/ 26318 w 28575"/>
                              <a:gd name="connsiteY463" fmla="*/ 4763 h 9525"/>
                              <a:gd name="connsiteX464" fmla="*/ 26318 w 28575"/>
                              <a:gd name="connsiteY464" fmla="*/ 4763 h 9525"/>
                              <a:gd name="connsiteX465" fmla="*/ 26318 w 28575"/>
                              <a:gd name="connsiteY465" fmla="*/ 4763 h 9525"/>
                              <a:gd name="connsiteX466" fmla="*/ 26318 w 28575"/>
                              <a:gd name="connsiteY466" fmla="*/ 4763 h 9525"/>
                              <a:gd name="connsiteX467" fmla="*/ 26318 w 28575"/>
                              <a:gd name="connsiteY467" fmla="*/ 4763 h 9525"/>
                              <a:gd name="connsiteX468" fmla="*/ 26318 w 28575"/>
                              <a:gd name="connsiteY468" fmla="*/ 4763 h 9525"/>
                              <a:gd name="connsiteX469" fmla="*/ 26318 w 28575"/>
                              <a:gd name="connsiteY469" fmla="*/ 4763 h 9525"/>
                              <a:gd name="connsiteX470" fmla="*/ 26318 w 28575"/>
                              <a:gd name="connsiteY470" fmla="*/ 4763 h 9525"/>
                              <a:gd name="connsiteX471" fmla="*/ 26318 w 28575"/>
                              <a:gd name="connsiteY471" fmla="*/ 4763 h 9525"/>
                              <a:gd name="connsiteX472" fmla="*/ 26318 w 28575"/>
                              <a:gd name="connsiteY472" fmla="*/ 4763 h 9525"/>
                              <a:gd name="connsiteX473" fmla="*/ 26318 w 28575"/>
                              <a:gd name="connsiteY473" fmla="*/ 4763 h 9525"/>
                              <a:gd name="connsiteX474" fmla="*/ 27070 w 28575"/>
                              <a:gd name="connsiteY474" fmla="*/ 4763 h 9525"/>
                              <a:gd name="connsiteX475" fmla="*/ 27070 w 28575"/>
                              <a:gd name="connsiteY475" fmla="*/ 4763 h 9525"/>
                              <a:gd name="connsiteX476" fmla="*/ 27070 w 28575"/>
                              <a:gd name="connsiteY476" fmla="*/ 7144 h 9525"/>
                              <a:gd name="connsiteX477" fmla="*/ 27070 w 28575"/>
                              <a:gd name="connsiteY477" fmla="*/ 7144 h 9525"/>
                              <a:gd name="connsiteX478" fmla="*/ 27070 w 28575"/>
                              <a:gd name="connsiteY478" fmla="*/ 7144 h 9525"/>
                              <a:gd name="connsiteX479" fmla="*/ 27070 w 28575"/>
                              <a:gd name="connsiteY479" fmla="*/ 7144 h 9525"/>
                              <a:gd name="connsiteX480" fmla="*/ 27070 w 28575"/>
                              <a:gd name="connsiteY480" fmla="*/ 4763 h 9525"/>
                              <a:gd name="connsiteX481" fmla="*/ 27070 w 28575"/>
                              <a:gd name="connsiteY481" fmla="*/ 4763 h 9525"/>
                              <a:gd name="connsiteX482" fmla="*/ 27070 w 28575"/>
                              <a:gd name="connsiteY482" fmla="*/ 4763 h 9525"/>
                              <a:gd name="connsiteX483" fmla="*/ 27070 w 28575"/>
                              <a:gd name="connsiteY483" fmla="*/ 4763 h 9525"/>
                              <a:gd name="connsiteX484" fmla="*/ 27070 w 28575"/>
                              <a:gd name="connsiteY484" fmla="*/ 4763 h 9525"/>
                              <a:gd name="connsiteX485" fmla="*/ 27070 w 28575"/>
                              <a:gd name="connsiteY485" fmla="*/ 4763 h 9525"/>
                              <a:gd name="connsiteX486" fmla="*/ 27823 w 28575"/>
                              <a:gd name="connsiteY486" fmla="*/ 4763 h 9525"/>
                              <a:gd name="connsiteX487" fmla="*/ 27823 w 28575"/>
                              <a:gd name="connsiteY487" fmla="*/ 4763 h 9525"/>
                              <a:gd name="connsiteX488" fmla="*/ 27823 w 28575"/>
                              <a:gd name="connsiteY488" fmla="*/ 4763 h 9525"/>
                              <a:gd name="connsiteX489" fmla="*/ 27823 w 28575"/>
                              <a:gd name="connsiteY489" fmla="*/ 4763 h 9525"/>
                              <a:gd name="connsiteX490" fmla="*/ 27823 w 28575"/>
                              <a:gd name="connsiteY490" fmla="*/ 4763 h 9525"/>
                              <a:gd name="connsiteX491" fmla="*/ 27823 w 28575"/>
                              <a:gd name="connsiteY491" fmla="*/ 7144 h 9525"/>
                              <a:gd name="connsiteX492" fmla="*/ 27823 w 28575"/>
                              <a:gd name="connsiteY492" fmla="*/ 7144 h 9525"/>
                              <a:gd name="connsiteX493" fmla="*/ 27823 w 28575"/>
                              <a:gd name="connsiteY493" fmla="*/ 4763 h 9525"/>
                              <a:gd name="connsiteX494" fmla="*/ 27823 w 28575"/>
                              <a:gd name="connsiteY494" fmla="*/ 7144 h 9525"/>
                              <a:gd name="connsiteX495" fmla="*/ 27823 w 28575"/>
                              <a:gd name="connsiteY495" fmla="*/ 4763 h 9525"/>
                              <a:gd name="connsiteX496" fmla="*/ 27823 w 28575"/>
                              <a:gd name="connsiteY496" fmla="*/ 4763 h 9525"/>
                              <a:gd name="connsiteX497" fmla="*/ 27823 w 28575"/>
                              <a:gd name="connsiteY497" fmla="*/ 7144 h 9525"/>
                              <a:gd name="connsiteX498" fmla="*/ 27823 w 28575"/>
                              <a:gd name="connsiteY498" fmla="*/ 4763 h 9525"/>
                              <a:gd name="connsiteX499" fmla="*/ 27823 w 28575"/>
                              <a:gd name="connsiteY499" fmla="*/ 4763 h 9525"/>
                              <a:gd name="connsiteX500" fmla="*/ 28575 w 28575"/>
                              <a:gd name="connsiteY500" fmla="*/ 4763 h 9525"/>
                              <a:gd name="connsiteX501" fmla="*/ 28575 w 28575"/>
                              <a:gd name="connsiteY501" fmla="*/ 4763 h 9525"/>
                              <a:gd name="connsiteX502" fmla="*/ 28575 w 28575"/>
                              <a:gd name="connsiteY502" fmla="*/ 4763 h 9525"/>
                              <a:gd name="connsiteX503" fmla="*/ 28575 w 28575"/>
                              <a:gd name="connsiteY503" fmla="*/ 4763 h 9525"/>
                              <a:gd name="connsiteX504" fmla="*/ 28575 w 28575"/>
                              <a:gd name="connsiteY504" fmla="*/ 4763 h 9525"/>
                              <a:gd name="connsiteX505" fmla="*/ 28575 w 28575"/>
                              <a:gd name="connsiteY505" fmla="*/ 4763 h 9525"/>
                              <a:gd name="connsiteX506" fmla="*/ 28575 w 28575"/>
                              <a:gd name="connsiteY506" fmla="*/ 4763 h 9525"/>
                              <a:gd name="connsiteX507" fmla="*/ 28575 w 28575"/>
                              <a:gd name="connsiteY507" fmla="*/ 4763 h 9525"/>
                              <a:gd name="connsiteX508" fmla="*/ 28575 w 28575"/>
                              <a:gd name="connsiteY508" fmla="*/ 4763 h 9525"/>
                              <a:gd name="connsiteX509" fmla="*/ 28575 w 28575"/>
                              <a:gd name="connsiteY509" fmla="*/ 7144 h 9525"/>
                              <a:gd name="connsiteX510" fmla="*/ 28575 w 28575"/>
                              <a:gd name="connsiteY510" fmla="*/ 7144 h 9525"/>
                              <a:gd name="connsiteX511" fmla="*/ 28575 w 28575"/>
                              <a:gd name="connsiteY511" fmla="*/ 7144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4763"/>
                                </a:moveTo>
                                <a:lnTo>
                                  <a:pt x="0" y="4763"/>
                                </a:lnTo>
                                <a:lnTo>
                                  <a:pt x="0" y="4763"/>
                                </a:lnTo>
                                <a:lnTo>
                                  <a:pt x="0" y="4763"/>
                                </a:lnTo>
                                <a:lnTo>
                                  <a:pt x="0" y="7144"/>
                                </a:lnTo>
                                <a:lnTo>
                                  <a:pt x="0" y="4763"/>
                                </a:lnTo>
                                <a:lnTo>
                                  <a:pt x="752" y="4763"/>
                                </a:lnTo>
                                <a:lnTo>
                                  <a:pt x="752" y="4763"/>
                                </a:lnTo>
                                <a:lnTo>
                                  <a:pt x="752" y="4763"/>
                                </a:lnTo>
                                <a:lnTo>
                                  <a:pt x="752" y="4763"/>
                                </a:lnTo>
                                <a:lnTo>
                                  <a:pt x="752" y="4763"/>
                                </a:lnTo>
                                <a:lnTo>
                                  <a:pt x="752" y="4763"/>
                                </a:lnTo>
                                <a:lnTo>
                                  <a:pt x="752" y="4763"/>
                                </a:lnTo>
                                <a:lnTo>
                                  <a:pt x="752" y="4763"/>
                                </a:lnTo>
                                <a:lnTo>
                                  <a:pt x="752" y="4763"/>
                                </a:lnTo>
                                <a:lnTo>
                                  <a:pt x="752" y="4763"/>
                                </a:lnTo>
                                <a:lnTo>
                                  <a:pt x="752" y="4763"/>
                                </a:lnTo>
                                <a:lnTo>
                                  <a:pt x="752" y="4763"/>
                                </a:lnTo>
                                <a:lnTo>
                                  <a:pt x="1505" y="4763"/>
                                </a:lnTo>
                                <a:lnTo>
                                  <a:pt x="1505" y="2381"/>
                                </a:lnTo>
                                <a:lnTo>
                                  <a:pt x="1505" y="2381"/>
                                </a:lnTo>
                                <a:lnTo>
                                  <a:pt x="1505" y="2381"/>
                                </a:lnTo>
                                <a:lnTo>
                                  <a:pt x="1505" y="4763"/>
                                </a:lnTo>
                                <a:lnTo>
                                  <a:pt x="1505" y="4763"/>
                                </a:lnTo>
                                <a:lnTo>
                                  <a:pt x="1505" y="4763"/>
                                </a:lnTo>
                                <a:lnTo>
                                  <a:pt x="1505" y="4763"/>
                                </a:lnTo>
                                <a:lnTo>
                                  <a:pt x="1505" y="4763"/>
                                </a:lnTo>
                                <a:lnTo>
                                  <a:pt x="1505" y="4763"/>
                                </a:lnTo>
                                <a:lnTo>
                                  <a:pt x="1505" y="4763"/>
                                </a:lnTo>
                                <a:lnTo>
                                  <a:pt x="1505" y="4763"/>
                                </a:lnTo>
                                <a:lnTo>
                                  <a:pt x="2257" y="4763"/>
                                </a:lnTo>
                                <a:lnTo>
                                  <a:pt x="2257" y="4763"/>
                                </a:lnTo>
                                <a:lnTo>
                                  <a:pt x="2257" y="2381"/>
                                </a:lnTo>
                                <a:lnTo>
                                  <a:pt x="2257" y="2381"/>
                                </a:lnTo>
                                <a:lnTo>
                                  <a:pt x="2257" y="4763"/>
                                </a:lnTo>
                                <a:lnTo>
                                  <a:pt x="2257" y="2381"/>
                                </a:lnTo>
                                <a:lnTo>
                                  <a:pt x="2257" y="4763"/>
                                </a:lnTo>
                                <a:lnTo>
                                  <a:pt x="2257" y="4763"/>
                                </a:lnTo>
                                <a:lnTo>
                                  <a:pt x="2257" y="4763"/>
                                </a:lnTo>
                                <a:lnTo>
                                  <a:pt x="2257" y="4763"/>
                                </a:lnTo>
                                <a:lnTo>
                                  <a:pt x="2257" y="4763"/>
                                </a:lnTo>
                                <a:lnTo>
                                  <a:pt x="2257" y="4763"/>
                                </a:lnTo>
                                <a:lnTo>
                                  <a:pt x="2257" y="4763"/>
                                </a:lnTo>
                                <a:lnTo>
                                  <a:pt x="2257" y="4763"/>
                                </a:lnTo>
                                <a:lnTo>
                                  <a:pt x="2257" y="2381"/>
                                </a:lnTo>
                                <a:lnTo>
                                  <a:pt x="2257" y="4763"/>
                                </a:lnTo>
                                <a:lnTo>
                                  <a:pt x="2257" y="4763"/>
                                </a:lnTo>
                                <a:lnTo>
                                  <a:pt x="2257" y="4763"/>
                                </a:lnTo>
                                <a:lnTo>
                                  <a:pt x="3010" y="4763"/>
                                </a:lnTo>
                                <a:lnTo>
                                  <a:pt x="3010" y="4763"/>
                                </a:lnTo>
                                <a:lnTo>
                                  <a:pt x="3010" y="4763"/>
                                </a:lnTo>
                                <a:lnTo>
                                  <a:pt x="3010" y="4763"/>
                                </a:lnTo>
                                <a:lnTo>
                                  <a:pt x="3010" y="4763"/>
                                </a:lnTo>
                                <a:lnTo>
                                  <a:pt x="3010" y="4763"/>
                                </a:lnTo>
                                <a:lnTo>
                                  <a:pt x="3010" y="4763"/>
                                </a:lnTo>
                                <a:lnTo>
                                  <a:pt x="3010" y="2381"/>
                                </a:lnTo>
                                <a:lnTo>
                                  <a:pt x="3010" y="2381"/>
                                </a:lnTo>
                                <a:lnTo>
                                  <a:pt x="3010" y="4763"/>
                                </a:lnTo>
                                <a:lnTo>
                                  <a:pt x="3010" y="2381"/>
                                </a:lnTo>
                                <a:lnTo>
                                  <a:pt x="3010" y="4763"/>
                                </a:lnTo>
                                <a:lnTo>
                                  <a:pt x="3762" y="2381"/>
                                </a:lnTo>
                                <a:lnTo>
                                  <a:pt x="3762" y="2381"/>
                                </a:lnTo>
                                <a:lnTo>
                                  <a:pt x="3762" y="2381"/>
                                </a:lnTo>
                                <a:lnTo>
                                  <a:pt x="3762" y="2381"/>
                                </a:lnTo>
                                <a:lnTo>
                                  <a:pt x="3762" y="0"/>
                                </a:lnTo>
                                <a:lnTo>
                                  <a:pt x="3762" y="2381"/>
                                </a:lnTo>
                                <a:lnTo>
                                  <a:pt x="3762" y="2381"/>
                                </a:lnTo>
                                <a:lnTo>
                                  <a:pt x="3762" y="4763"/>
                                </a:lnTo>
                                <a:lnTo>
                                  <a:pt x="3762" y="4763"/>
                                </a:lnTo>
                                <a:lnTo>
                                  <a:pt x="3762" y="4763"/>
                                </a:lnTo>
                                <a:lnTo>
                                  <a:pt x="3762" y="4763"/>
                                </a:lnTo>
                                <a:lnTo>
                                  <a:pt x="3762" y="2381"/>
                                </a:lnTo>
                                <a:lnTo>
                                  <a:pt x="3762" y="2381"/>
                                </a:lnTo>
                                <a:lnTo>
                                  <a:pt x="3762" y="2381"/>
                                </a:lnTo>
                                <a:lnTo>
                                  <a:pt x="4515" y="2381"/>
                                </a:lnTo>
                                <a:lnTo>
                                  <a:pt x="4515" y="4763"/>
                                </a:lnTo>
                                <a:lnTo>
                                  <a:pt x="4515" y="2381"/>
                                </a:lnTo>
                                <a:lnTo>
                                  <a:pt x="4515" y="2381"/>
                                </a:lnTo>
                                <a:lnTo>
                                  <a:pt x="4515" y="2381"/>
                                </a:lnTo>
                                <a:lnTo>
                                  <a:pt x="4515" y="2381"/>
                                </a:lnTo>
                                <a:lnTo>
                                  <a:pt x="4515" y="2381"/>
                                </a:lnTo>
                                <a:lnTo>
                                  <a:pt x="4515" y="2381"/>
                                </a:lnTo>
                                <a:lnTo>
                                  <a:pt x="4515" y="2381"/>
                                </a:lnTo>
                                <a:lnTo>
                                  <a:pt x="4515" y="0"/>
                                </a:lnTo>
                                <a:lnTo>
                                  <a:pt x="4515" y="2381"/>
                                </a:lnTo>
                                <a:lnTo>
                                  <a:pt x="4515" y="2381"/>
                                </a:lnTo>
                                <a:lnTo>
                                  <a:pt x="5267" y="2381"/>
                                </a:lnTo>
                                <a:lnTo>
                                  <a:pt x="5267" y="4763"/>
                                </a:lnTo>
                                <a:lnTo>
                                  <a:pt x="5267" y="2381"/>
                                </a:lnTo>
                                <a:lnTo>
                                  <a:pt x="5267" y="2381"/>
                                </a:lnTo>
                                <a:lnTo>
                                  <a:pt x="5267" y="2381"/>
                                </a:lnTo>
                                <a:lnTo>
                                  <a:pt x="5267" y="2381"/>
                                </a:lnTo>
                                <a:lnTo>
                                  <a:pt x="5267" y="4763"/>
                                </a:lnTo>
                                <a:lnTo>
                                  <a:pt x="5267" y="0"/>
                                </a:lnTo>
                                <a:lnTo>
                                  <a:pt x="5267" y="0"/>
                                </a:lnTo>
                                <a:lnTo>
                                  <a:pt x="5267" y="2381"/>
                                </a:lnTo>
                                <a:lnTo>
                                  <a:pt x="5267" y="2381"/>
                                </a:lnTo>
                                <a:lnTo>
                                  <a:pt x="5267" y="4763"/>
                                </a:lnTo>
                                <a:lnTo>
                                  <a:pt x="6020" y="4763"/>
                                </a:lnTo>
                                <a:lnTo>
                                  <a:pt x="6020" y="4763"/>
                                </a:lnTo>
                                <a:lnTo>
                                  <a:pt x="6020" y="4763"/>
                                </a:lnTo>
                                <a:lnTo>
                                  <a:pt x="6020" y="4763"/>
                                </a:lnTo>
                                <a:lnTo>
                                  <a:pt x="6020" y="4763"/>
                                </a:lnTo>
                                <a:lnTo>
                                  <a:pt x="6020" y="2381"/>
                                </a:lnTo>
                                <a:lnTo>
                                  <a:pt x="6020" y="2381"/>
                                </a:lnTo>
                                <a:lnTo>
                                  <a:pt x="6020" y="4763"/>
                                </a:lnTo>
                                <a:lnTo>
                                  <a:pt x="6020" y="4763"/>
                                </a:lnTo>
                                <a:lnTo>
                                  <a:pt x="6020" y="4763"/>
                                </a:lnTo>
                                <a:lnTo>
                                  <a:pt x="6020" y="4763"/>
                                </a:lnTo>
                                <a:lnTo>
                                  <a:pt x="6020" y="4763"/>
                                </a:lnTo>
                                <a:lnTo>
                                  <a:pt x="6772" y="4763"/>
                                </a:lnTo>
                                <a:lnTo>
                                  <a:pt x="6772" y="4763"/>
                                </a:lnTo>
                                <a:lnTo>
                                  <a:pt x="6772" y="4763"/>
                                </a:lnTo>
                                <a:lnTo>
                                  <a:pt x="6772" y="4763"/>
                                </a:lnTo>
                                <a:lnTo>
                                  <a:pt x="6772" y="2381"/>
                                </a:lnTo>
                                <a:lnTo>
                                  <a:pt x="6772" y="2381"/>
                                </a:lnTo>
                                <a:lnTo>
                                  <a:pt x="6772" y="2381"/>
                                </a:lnTo>
                                <a:lnTo>
                                  <a:pt x="6772" y="2381"/>
                                </a:lnTo>
                                <a:lnTo>
                                  <a:pt x="6772" y="4763"/>
                                </a:lnTo>
                                <a:lnTo>
                                  <a:pt x="6772" y="4763"/>
                                </a:lnTo>
                                <a:lnTo>
                                  <a:pt x="6772" y="4763"/>
                                </a:lnTo>
                                <a:lnTo>
                                  <a:pt x="6772" y="4763"/>
                                </a:lnTo>
                                <a:lnTo>
                                  <a:pt x="7515" y="4763"/>
                                </a:lnTo>
                                <a:lnTo>
                                  <a:pt x="7515" y="4763"/>
                                </a:lnTo>
                                <a:lnTo>
                                  <a:pt x="7515" y="4763"/>
                                </a:lnTo>
                                <a:lnTo>
                                  <a:pt x="7515" y="4763"/>
                                </a:lnTo>
                                <a:lnTo>
                                  <a:pt x="7515" y="4763"/>
                                </a:lnTo>
                                <a:lnTo>
                                  <a:pt x="7515" y="4763"/>
                                </a:lnTo>
                                <a:lnTo>
                                  <a:pt x="7515" y="4763"/>
                                </a:lnTo>
                                <a:lnTo>
                                  <a:pt x="7515" y="4763"/>
                                </a:lnTo>
                                <a:lnTo>
                                  <a:pt x="7515" y="4763"/>
                                </a:lnTo>
                                <a:lnTo>
                                  <a:pt x="7515" y="4763"/>
                                </a:lnTo>
                                <a:lnTo>
                                  <a:pt x="7515" y="4763"/>
                                </a:lnTo>
                                <a:lnTo>
                                  <a:pt x="7515" y="4763"/>
                                </a:lnTo>
                                <a:lnTo>
                                  <a:pt x="7515" y="4763"/>
                                </a:lnTo>
                                <a:lnTo>
                                  <a:pt x="7515" y="4763"/>
                                </a:lnTo>
                                <a:lnTo>
                                  <a:pt x="7515" y="7144"/>
                                </a:lnTo>
                                <a:lnTo>
                                  <a:pt x="7515" y="7144"/>
                                </a:lnTo>
                                <a:lnTo>
                                  <a:pt x="7515" y="4763"/>
                                </a:lnTo>
                                <a:lnTo>
                                  <a:pt x="7515" y="4763"/>
                                </a:lnTo>
                                <a:lnTo>
                                  <a:pt x="7515" y="4763"/>
                                </a:lnTo>
                                <a:lnTo>
                                  <a:pt x="7515" y="4763"/>
                                </a:lnTo>
                                <a:lnTo>
                                  <a:pt x="8268" y="4763"/>
                                </a:lnTo>
                                <a:lnTo>
                                  <a:pt x="8268" y="4763"/>
                                </a:lnTo>
                                <a:lnTo>
                                  <a:pt x="8268" y="4763"/>
                                </a:lnTo>
                                <a:lnTo>
                                  <a:pt x="8268" y="4763"/>
                                </a:lnTo>
                                <a:lnTo>
                                  <a:pt x="8268" y="4763"/>
                                </a:lnTo>
                                <a:lnTo>
                                  <a:pt x="8268" y="4763"/>
                                </a:lnTo>
                                <a:lnTo>
                                  <a:pt x="8268" y="4763"/>
                                </a:lnTo>
                                <a:lnTo>
                                  <a:pt x="8268" y="4763"/>
                                </a:lnTo>
                                <a:lnTo>
                                  <a:pt x="8268" y="4763"/>
                                </a:lnTo>
                                <a:lnTo>
                                  <a:pt x="8268" y="4763"/>
                                </a:lnTo>
                                <a:lnTo>
                                  <a:pt x="8268" y="4763"/>
                                </a:lnTo>
                                <a:lnTo>
                                  <a:pt x="8268" y="4763"/>
                                </a:lnTo>
                                <a:lnTo>
                                  <a:pt x="9020" y="4763"/>
                                </a:lnTo>
                                <a:lnTo>
                                  <a:pt x="9020" y="4763"/>
                                </a:lnTo>
                                <a:lnTo>
                                  <a:pt x="9020" y="4763"/>
                                </a:lnTo>
                                <a:lnTo>
                                  <a:pt x="9020" y="4763"/>
                                </a:lnTo>
                                <a:lnTo>
                                  <a:pt x="9020" y="7144"/>
                                </a:lnTo>
                                <a:lnTo>
                                  <a:pt x="9020" y="7144"/>
                                </a:lnTo>
                                <a:lnTo>
                                  <a:pt x="9020" y="9525"/>
                                </a:lnTo>
                                <a:lnTo>
                                  <a:pt x="9020" y="9525"/>
                                </a:lnTo>
                                <a:lnTo>
                                  <a:pt x="9020" y="7144"/>
                                </a:lnTo>
                                <a:lnTo>
                                  <a:pt x="9020" y="7144"/>
                                </a:lnTo>
                                <a:lnTo>
                                  <a:pt x="9020" y="4763"/>
                                </a:lnTo>
                                <a:lnTo>
                                  <a:pt x="9020" y="4763"/>
                                </a:lnTo>
                                <a:lnTo>
                                  <a:pt x="9773" y="4763"/>
                                </a:lnTo>
                                <a:lnTo>
                                  <a:pt x="9773" y="4763"/>
                                </a:lnTo>
                                <a:lnTo>
                                  <a:pt x="9773" y="4763"/>
                                </a:lnTo>
                                <a:lnTo>
                                  <a:pt x="9773" y="4763"/>
                                </a:lnTo>
                                <a:lnTo>
                                  <a:pt x="9773" y="4763"/>
                                </a:lnTo>
                                <a:lnTo>
                                  <a:pt x="9773" y="4763"/>
                                </a:lnTo>
                                <a:lnTo>
                                  <a:pt x="9773" y="4763"/>
                                </a:lnTo>
                                <a:lnTo>
                                  <a:pt x="9773" y="4763"/>
                                </a:lnTo>
                                <a:lnTo>
                                  <a:pt x="9773" y="4763"/>
                                </a:lnTo>
                                <a:lnTo>
                                  <a:pt x="9773" y="4763"/>
                                </a:lnTo>
                                <a:lnTo>
                                  <a:pt x="9773" y="4763"/>
                                </a:lnTo>
                                <a:lnTo>
                                  <a:pt x="9773" y="4763"/>
                                </a:lnTo>
                                <a:lnTo>
                                  <a:pt x="10525" y="4763"/>
                                </a:lnTo>
                                <a:lnTo>
                                  <a:pt x="10525" y="4763"/>
                                </a:lnTo>
                                <a:lnTo>
                                  <a:pt x="10525" y="9525"/>
                                </a:lnTo>
                                <a:lnTo>
                                  <a:pt x="10525" y="7144"/>
                                </a:lnTo>
                                <a:lnTo>
                                  <a:pt x="10525" y="4763"/>
                                </a:lnTo>
                                <a:lnTo>
                                  <a:pt x="10525" y="4763"/>
                                </a:lnTo>
                                <a:lnTo>
                                  <a:pt x="10525" y="4763"/>
                                </a:lnTo>
                                <a:lnTo>
                                  <a:pt x="10525" y="7144"/>
                                </a:lnTo>
                                <a:lnTo>
                                  <a:pt x="10525" y="9525"/>
                                </a:lnTo>
                                <a:lnTo>
                                  <a:pt x="10525" y="7144"/>
                                </a:lnTo>
                                <a:lnTo>
                                  <a:pt x="10525" y="7144"/>
                                </a:lnTo>
                                <a:lnTo>
                                  <a:pt x="10525" y="7144"/>
                                </a:lnTo>
                                <a:lnTo>
                                  <a:pt x="11278" y="7144"/>
                                </a:lnTo>
                                <a:lnTo>
                                  <a:pt x="11278" y="7144"/>
                                </a:lnTo>
                                <a:lnTo>
                                  <a:pt x="11278" y="4763"/>
                                </a:lnTo>
                                <a:lnTo>
                                  <a:pt x="11278" y="4763"/>
                                </a:lnTo>
                                <a:lnTo>
                                  <a:pt x="11278" y="4763"/>
                                </a:lnTo>
                                <a:lnTo>
                                  <a:pt x="11278" y="4763"/>
                                </a:lnTo>
                                <a:lnTo>
                                  <a:pt x="11278" y="4763"/>
                                </a:lnTo>
                                <a:lnTo>
                                  <a:pt x="11278" y="4763"/>
                                </a:lnTo>
                                <a:lnTo>
                                  <a:pt x="11278" y="4763"/>
                                </a:lnTo>
                                <a:lnTo>
                                  <a:pt x="11278" y="4763"/>
                                </a:lnTo>
                                <a:lnTo>
                                  <a:pt x="11278" y="4763"/>
                                </a:lnTo>
                                <a:lnTo>
                                  <a:pt x="11278" y="4763"/>
                                </a:lnTo>
                                <a:lnTo>
                                  <a:pt x="12030" y="4763"/>
                                </a:lnTo>
                                <a:lnTo>
                                  <a:pt x="12030" y="4763"/>
                                </a:lnTo>
                                <a:lnTo>
                                  <a:pt x="12030" y="4763"/>
                                </a:lnTo>
                                <a:lnTo>
                                  <a:pt x="12030" y="4763"/>
                                </a:lnTo>
                                <a:lnTo>
                                  <a:pt x="12030" y="4763"/>
                                </a:lnTo>
                                <a:lnTo>
                                  <a:pt x="12030" y="4763"/>
                                </a:lnTo>
                                <a:lnTo>
                                  <a:pt x="12030" y="4763"/>
                                </a:lnTo>
                                <a:lnTo>
                                  <a:pt x="12030" y="4763"/>
                                </a:lnTo>
                                <a:lnTo>
                                  <a:pt x="12030" y="4763"/>
                                </a:lnTo>
                                <a:lnTo>
                                  <a:pt x="12030" y="7144"/>
                                </a:lnTo>
                                <a:lnTo>
                                  <a:pt x="12030" y="4763"/>
                                </a:lnTo>
                                <a:lnTo>
                                  <a:pt x="12030" y="4763"/>
                                </a:lnTo>
                                <a:lnTo>
                                  <a:pt x="12030" y="9525"/>
                                </a:lnTo>
                                <a:lnTo>
                                  <a:pt x="12030" y="7144"/>
                                </a:lnTo>
                                <a:lnTo>
                                  <a:pt x="12030" y="7144"/>
                                </a:lnTo>
                                <a:lnTo>
                                  <a:pt x="12030" y="4763"/>
                                </a:lnTo>
                                <a:lnTo>
                                  <a:pt x="12030" y="4763"/>
                                </a:lnTo>
                                <a:lnTo>
                                  <a:pt x="12030" y="4763"/>
                                </a:lnTo>
                                <a:lnTo>
                                  <a:pt x="12030" y="7144"/>
                                </a:lnTo>
                                <a:lnTo>
                                  <a:pt x="12030" y="7144"/>
                                </a:lnTo>
                                <a:lnTo>
                                  <a:pt x="12783" y="7144"/>
                                </a:lnTo>
                                <a:lnTo>
                                  <a:pt x="12783" y="7144"/>
                                </a:lnTo>
                                <a:lnTo>
                                  <a:pt x="12783" y="4763"/>
                                </a:lnTo>
                                <a:lnTo>
                                  <a:pt x="12783" y="7144"/>
                                </a:lnTo>
                                <a:lnTo>
                                  <a:pt x="12783" y="4763"/>
                                </a:lnTo>
                                <a:lnTo>
                                  <a:pt x="12783" y="4763"/>
                                </a:lnTo>
                                <a:lnTo>
                                  <a:pt x="12783" y="4763"/>
                                </a:lnTo>
                                <a:lnTo>
                                  <a:pt x="12783" y="4763"/>
                                </a:lnTo>
                                <a:lnTo>
                                  <a:pt x="12783" y="4763"/>
                                </a:lnTo>
                                <a:lnTo>
                                  <a:pt x="12783" y="7144"/>
                                </a:lnTo>
                                <a:lnTo>
                                  <a:pt x="12783" y="7144"/>
                                </a:lnTo>
                                <a:lnTo>
                                  <a:pt x="12783" y="7144"/>
                                </a:lnTo>
                                <a:lnTo>
                                  <a:pt x="13535" y="4763"/>
                                </a:lnTo>
                                <a:lnTo>
                                  <a:pt x="13535" y="4763"/>
                                </a:lnTo>
                                <a:lnTo>
                                  <a:pt x="13535" y="4763"/>
                                </a:lnTo>
                                <a:lnTo>
                                  <a:pt x="13535" y="4763"/>
                                </a:lnTo>
                                <a:lnTo>
                                  <a:pt x="13535" y="4763"/>
                                </a:lnTo>
                                <a:lnTo>
                                  <a:pt x="13535" y="7144"/>
                                </a:lnTo>
                                <a:lnTo>
                                  <a:pt x="13535" y="9525"/>
                                </a:lnTo>
                                <a:lnTo>
                                  <a:pt x="13535" y="7144"/>
                                </a:lnTo>
                                <a:lnTo>
                                  <a:pt x="13535" y="9525"/>
                                </a:lnTo>
                                <a:lnTo>
                                  <a:pt x="13535" y="4763"/>
                                </a:lnTo>
                                <a:lnTo>
                                  <a:pt x="13535" y="4763"/>
                                </a:lnTo>
                                <a:lnTo>
                                  <a:pt x="13535" y="4763"/>
                                </a:lnTo>
                                <a:lnTo>
                                  <a:pt x="14288" y="4763"/>
                                </a:lnTo>
                                <a:lnTo>
                                  <a:pt x="14288" y="4763"/>
                                </a:lnTo>
                                <a:lnTo>
                                  <a:pt x="14288" y="4763"/>
                                </a:lnTo>
                                <a:lnTo>
                                  <a:pt x="14288" y="4763"/>
                                </a:lnTo>
                                <a:lnTo>
                                  <a:pt x="14288" y="4763"/>
                                </a:lnTo>
                                <a:lnTo>
                                  <a:pt x="14288" y="4763"/>
                                </a:lnTo>
                                <a:lnTo>
                                  <a:pt x="14288" y="4763"/>
                                </a:lnTo>
                                <a:lnTo>
                                  <a:pt x="14288" y="4763"/>
                                </a:lnTo>
                                <a:lnTo>
                                  <a:pt x="14288" y="4763"/>
                                </a:lnTo>
                                <a:lnTo>
                                  <a:pt x="14288" y="7144"/>
                                </a:lnTo>
                                <a:lnTo>
                                  <a:pt x="14288" y="7144"/>
                                </a:lnTo>
                                <a:lnTo>
                                  <a:pt x="14288" y="7144"/>
                                </a:lnTo>
                                <a:lnTo>
                                  <a:pt x="15040" y="9525"/>
                                </a:lnTo>
                                <a:lnTo>
                                  <a:pt x="15040" y="9525"/>
                                </a:lnTo>
                                <a:lnTo>
                                  <a:pt x="15040" y="7144"/>
                                </a:lnTo>
                                <a:lnTo>
                                  <a:pt x="15040" y="7144"/>
                                </a:lnTo>
                                <a:lnTo>
                                  <a:pt x="15040" y="7144"/>
                                </a:lnTo>
                                <a:lnTo>
                                  <a:pt x="15040" y="4763"/>
                                </a:lnTo>
                                <a:lnTo>
                                  <a:pt x="15040" y="4763"/>
                                </a:lnTo>
                                <a:lnTo>
                                  <a:pt x="15040" y="4763"/>
                                </a:lnTo>
                                <a:lnTo>
                                  <a:pt x="15040" y="7144"/>
                                </a:lnTo>
                                <a:lnTo>
                                  <a:pt x="15040" y="7144"/>
                                </a:lnTo>
                                <a:lnTo>
                                  <a:pt x="15040" y="7144"/>
                                </a:lnTo>
                                <a:lnTo>
                                  <a:pt x="15040" y="7144"/>
                                </a:lnTo>
                                <a:lnTo>
                                  <a:pt x="15792" y="7144"/>
                                </a:lnTo>
                                <a:lnTo>
                                  <a:pt x="15792" y="9525"/>
                                </a:lnTo>
                                <a:lnTo>
                                  <a:pt x="15792" y="9525"/>
                                </a:lnTo>
                                <a:lnTo>
                                  <a:pt x="15792" y="9525"/>
                                </a:lnTo>
                                <a:lnTo>
                                  <a:pt x="15792" y="7144"/>
                                </a:lnTo>
                                <a:lnTo>
                                  <a:pt x="15792" y="4763"/>
                                </a:lnTo>
                                <a:lnTo>
                                  <a:pt x="15792" y="4763"/>
                                </a:lnTo>
                                <a:lnTo>
                                  <a:pt x="15792" y="4763"/>
                                </a:lnTo>
                                <a:lnTo>
                                  <a:pt x="15792" y="4763"/>
                                </a:lnTo>
                                <a:lnTo>
                                  <a:pt x="15792" y="4763"/>
                                </a:lnTo>
                                <a:lnTo>
                                  <a:pt x="15792" y="4763"/>
                                </a:lnTo>
                                <a:lnTo>
                                  <a:pt x="15792" y="4763"/>
                                </a:lnTo>
                                <a:lnTo>
                                  <a:pt x="15792" y="7144"/>
                                </a:lnTo>
                                <a:lnTo>
                                  <a:pt x="15792" y="7144"/>
                                </a:lnTo>
                                <a:lnTo>
                                  <a:pt x="16545" y="9525"/>
                                </a:lnTo>
                                <a:lnTo>
                                  <a:pt x="16545" y="9525"/>
                                </a:lnTo>
                                <a:lnTo>
                                  <a:pt x="16545" y="9525"/>
                                </a:lnTo>
                                <a:lnTo>
                                  <a:pt x="16545" y="7144"/>
                                </a:lnTo>
                                <a:lnTo>
                                  <a:pt x="16545" y="4763"/>
                                </a:lnTo>
                                <a:lnTo>
                                  <a:pt x="16545" y="4763"/>
                                </a:lnTo>
                                <a:lnTo>
                                  <a:pt x="16545" y="4763"/>
                                </a:lnTo>
                                <a:lnTo>
                                  <a:pt x="16545" y="4763"/>
                                </a:lnTo>
                                <a:lnTo>
                                  <a:pt x="16545" y="4763"/>
                                </a:lnTo>
                                <a:lnTo>
                                  <a:pt x="16545" y="4763"/>
                                </a:lnTo>
                                <a:lnTo>
                                  <a:pt x="16545" y="4763"/>
                                </a:lnTo>
                                <a:lnTo>
                                  <a:pt x="16545" y="4763"/>
                                </a:lnTo>
                                <a:lnTo>
                                  <a:pt x="17297" y="4763"/>
                                </a:lnTo>
                                <a:lnTo>
                                  <a:pt x="17297" y="4763"/>
                                </a:lnTo>
                                <a:lnTo>
                                  <a:pt x="17297" y="4763"/>
                                </a:lnTo>
                                <a:lnTo>
                                  <a:pt x="17297" y="4763"/>
                                </a:lnTo>
                                <a:lnTo>
                                  <a:pt x="17297" y="4763"/>
                                </a:lnTo>
                                <a:lnTo>
                                  <a:pt x="17297" y="7144"/>
                                </a:lnTo>
                                <a:lnTo>
                                  <a:pt x="17297" y="4763"/>
                                </a:lnTo>
                                <a:lnTo>
                                  <a:pt x="17297" y="7144"/>
                                </a:lnTo>
                                <a:lnTo>
                                  <a:pt x="17297" y="7144"/>
                                </a:lnTo>
                                <a:lnTo>
                                  <a:pt x="17297" y="7144"/>
                                </a:lnTo>
                                <a:lnTo>
                                  <a:pt x="17297" y="7144"/>
                                </a:lnTo>
                                <a:lnTo>
                                  <a:pt x="17297" y="7144"/>
                                </a:lnTo>
                                <a:lnTo>
                                  <a:pt x="17297" y="7144"/>
                                </a:lnTo>
                                <a:lnTo>
                                  <a:pt x="17297" y="7144"/>
                                </a:lnTo>
                                <a:lnTo>
                                  <a:pt x="17297" y="7144"/>
                                </a:lnTo>
                                <a:lnTo>
                                  <a:pt x="17297" y="7144"/>
                                </a:lnTo>
                                <a:lnTo>
                                  <a:pt x="17297" y="4763"/>
                                </a:lnTo>
                                <a:lnTo>
                                  <a:pt x="17297" y="4763"/>
                                </a:lnTo>
                                <a:lnTo>
                                  <a:pt x="18050" y="4763"/>
                                </a:lnTo>
                                <a:lnTo>
                                  <a:pt x="18050" y="4763"/>
                                </a:lnTo>
                                <a:lnTo>
                                  <a:pt x="18050" y="4763"/>
                                </a:lnTo>
                                <a:lnTo>
                                  <a:pt x="18050" y="4763"/>
                                </a:lnTo>
                                <a:lnTo>
                                  <a:pt x="18050" y="4763"/>
                                </a:lnTo>
                                <a:lnTo>
                                  <a:pt x="18050" y="4763"/>
                                </a:lnTo>
                                <a:lnTo>
                                  <a:pt x="18050" y="4763"/>
                                </a:lnTo>
                                <a:lnTo>
                                  <a:pt x="18050" y="4763"/>
                                </a:lnTo>
                                <a:lnTo>
                                  <a:pt x="18050" y="4763"/>
                                </a:lnTo>
                                <a:lnTo>
                                  <a:pt x="18050" y="4763"/>
                                </a:lnTo>
                                <a:lnTo>
                                  <a:pt x="18050" y="7144"/>
                                </a:lnTo>
                                <a:lnTo>
                                  <a:pt x="18050" y="7144"/>
                                </a:lnTo>
                                <a:lnTo>
                                  <a:pt x="18802" y="7144"/>
                                </a:lnTo>
                                <a:lnTo>
                                  <a:pt x="18802" y="7144"/>
                                </a:lnTo>
                                <a:lnTo>
                                  <a:pt x="18802" y="7144"/>
                                </a:lnTo>
                                <a:lnTo>
                                  <a:pt x="18802" y="4763"/>
                                </a:lnTo>
                                <a:lnTo>
                                  <a:pt x="18802" y="4763"/>
                                </a:lnTo>
                                <a:lnTo>
                                  <a:pt x="18802" y="7144"/>
                                </a:lnTo>
                                <a:lnTo>
                                  <a:pt x="18802" y="7144"/>
                                </a:lnTo>
                                <a:lnTo>
                                  <a:pt x="18802" y="7144"/>
                                </a:lnTo>
                                <a:lnTo>
                                  <a:pt x="18802" y="4763"/>
                                </a:lnTo>
                                <a:lnTo>
                                  <a:pt x="18802" y="4763"/>
                                </a:lnTo>
                                <a:lnTo>
                                  <a:pt x="18802" y="4763"/>
                                </a:lnTo>
                                <a:lnTo>
                                  <a:pt x="18802" y="4763"/>
                                </a:lnTo>
                                <a:lnTo>
                                  <a:pt x="19555" y="4763"/>
                                </a:lnTo>
                                <a:lnTo>
                                  <a:pt x="19555" y="7144"/>
                                </a:lnTo>
                                <a:lnTo>
                                  <a:pt x="19555" y="7144"/>
                                </a:lnTo>
                                <a:lnTo>
                                  <a:pt x="19555" y="4763"/>
                                </a:lnTo>
                                <a:lnTo>
                                  <a:pt x="19555" y="4763"/>
                                </a:lnTo>
                                <a:lnTo>
                                  <a:pt x="19555" y="4763"/>
                                </a:lnTo>
                                <a:lnTo>
                                  <a:pt x="19555" y="4763"/>
                                </a:lnTo>
                                <a:lnTo>
                                  <a:pt x="19555" y="4763"/>
                                </a:lnTo>
                                <a:lnTo>
                                  <a:pt x="19555" y="4763"/>
                                </a:lnTo>
                                <a:lnTo>
                                  <a:pt x="19555" y="4763"/>
                                </a:lnTo>
                                <a:lnTo>
                                  <a:pt x="19555" y="4763"/>
                                </a:lnTo>
                                <a:lnTo>
                                  <a:pt x="19555" y="4763"/>
                                </a:lnTo>
                                <a:lnTo>
                                  <a:pt x="20307" y="4763"/>
                                </a:lnTo>
                                <a:lnTo>
                                  <a:pt x="20307" y="4763"/>
                                </a:lnTo>
                                <a:lnTo>
                                  <a:pt x="20307" y="4763"/>
                                </a:lnTo>
                                <a:lnTo>
                                  <a:pt x="20307" y="4763"/>
                                </a:lnTo>
                                <a:lnTo>
                                  <a:pt x="20307" y="7144"/>
                                </a:lnTo>
                                <a:lnTo>
                                  <a:pt x="20307" y="4763"/>
                                </a:lnTo>
                                <a:lnTo>
                                  <a:pt x="20307" y="4763"/>
                                </a:lnTo>
                                <a:lnTo>
                                  <a:pt x="20307" y="4763"/>
                                </a:lnTo>
                                <a:lnTo>
                                  <a:pt x="20307" y="4763"/>
                                </a:lnTo>
                                <a:lnTo>
                                  <a:pt x="20307" y="4763"/>
                                </a:lnTo>
                                <a:lnTo>
                                  <a:pt x="20307" y="7144"/>
                                </a:lnTo>
                                <a:lnTo>
                                  <a:pt x="20307" y="7144"/>
                                </a:lnTo>
                                <a:lnTo>
                                  <a:pt x="20307" y="7144"/>
                                </a:lnTo>
                                <a:lnTo>
                                  <a:pt x="20307" y="7144"/>
                                </a:lnTo>
                                <a:lnTo>
                                  <a:pt x="21060" y="4763"/>
                                </a:lnTo>
                                <a:lnTo>
                                  <a:pt x="21060" y="4763"/>
                                </a:lnTo>
                                <a:lnTo>
                                  <a:pt x="21060" y="4763"/>
                                </a:lnTo>
                                <a:lnTo>
                                  <a:pt x="21060" y="4763"/>
                                </a:lnTo>
                                <a:lnTo>
                                  <a:pt x="21060" y="7144"/>
                                </a:lnTo>
                                <a:lnTo>
                                  <a:pt x="21060" y="7144"/>
                                </a:lnTo>
                                <a:lnTo>
                                  <a:pt x="21060" y="4763"/>
                                </a:lnTo>
                                <a:lnTo>
                                  <a:pt x="21060" y="7144"/>
                                </a:lnTo>
                                <a:lnTo>
                                  <a:pt x="21060" y="7144"/>
                                </a:lnTo>
                                <a:lnTo>
                                  <a:pt x="21060" y="7144"/>
                                </a:lnTo>
                                <a:lnTo>
                                  <a:pt x="21060" y="4763"/>
                                </a:lnTo>
                                <a:lnTo>
                                  <a:pt x="21060" y="4763"/>
                                </a:lnTo>
                                <a:lnTo>
                                  <a:pt x="21803" y="4763"/>
                                </a:lnTo>
                                <a:lnTo>
                                  <a:pt x="21803" y="4763"/>
                                </a:lnTo>
                                <a:lnTo>
                                  <a:pt x="21803" y="4763"/>
                                </a:lnTo>
                                <a:lnTo>
                                  <a:pt x="21803" y="2381"/>
                                </a:lnTo>
                                <a:lnTo>
                                  <a:pt x="21803" y="2381"/>
                                </a:lnTo>
                                <a:lnTo>
                                  <a:pt x="21803" y="4763"/>
                                </a:lnTo>
                                <a:lnTo>
                                  <a:pt x="21803" y="4763"/>
                                </a:lnTo>
                                <a:lnTo>
                                  <a:pt x="21803" y="4763"/>
                                </a:lnTo>
                                <a:lnTo>
                                  <a:pt x="21803" y="4763"/>
                                </a:lnTo>
                                <a:lnTo>
                                  <a:pt x="21803" y="4763"/>
                                </a:lnTo>
                                <a:lnTo>
                                  <a:pt x="21803" y="4763"/>
                                </a:lnTo>
                                <a:lnTo>
                                  <a:pt x="21803" y="2381"/>
                                </a:lnTo>
                                <a:lnTo>
                                  <a:pt x="21803" y="2381"/>
                                </a:lnTo>
                                <a:lnTo>
                                  <a:pt x="21803" y="4763"/>
                                </a:lnTo>
                                <a:lnTo>
                                  <a:pt x="21803" y="4763"/>
                                </a:lnTo>
                                <a:lnTo>
                                  <a:pt x="21803" y="4763"/>
                                </a:lnTo>
                                <a:lnTo>
                                  <a:pt x="21803" y="2381"/>
                                </a:lnTo>
                                <a:lnTo>
                                  <a:pt x="21803" y="2381"/>
                                </a:lnTo>
                                <a:lnTo>
                                  <a:pt x="22555" y="2381"/>
                                </a:lnTo>
                                <a:lnTo>
                                  <a:pt x="22555" y="4763"/>
                                </a:lnTo>
                                <a:lnTo>
                                  <a:pt x="22555" y="4763"/>
                                </a:lnTo>
                                <a:lnTo>
                                  <a:pt x="22555" y="4763"/>
                                </a:lnTo>
                                <a:lnTo>
                                  <a:pt x="22555" y="4763"/>
                                </a:lnTo>
                                <a:lnTo>
                                  <a:pt x="22555" y="4763"/>
                                </a:lnTo>
                                <a:lnTo>
                                  <a:pt x="22555" y="4763"/>
                                </a:lnTo>
                                <a:lnTo>
                                  <a:pt x="22555" y="2381"/>
                                </a:lnTo>
                                <a:lnTo>
                                  <a:pt x="22555" y="4763"/>
                                </a:lnTo>
                                <a:lnTo>
                                  <a:pt x="22555" y="4763"/>
                                </a:lnTo>
                                <a:lnTo>
                                  <a:pt x="22555" y="4763"/>
                                </a:lnTo>
                                <a:lnTo>
                                  <a:pt x="22555" y="4763"/>
                                </a:lnTo>
                                <a:lnTo>
                                  <a:pt x="23308" y="4763"/>
                                </a:lnTo>
                                <a:lnTo>
                                  <a:pt x="23308" y="4763"/>
                                </a:lnTo>
                                <a:lnTo>
                                  <a:pt x="23308" y="4763"/>
                                </a:lnTo>
                                <a:lnTo>
                                  <a:pt x="23308" y="4763"/>
                                </a:lnTo>
                                <a:lnTo>
                                  <a:pt x="23308" y="4763"/>
                                </a:lnTo>
                                <a:lnTo>
                                  <a:pt x="23308" y="4763"/>
                                </a:lnTo>
                                <a:lnTo>
                                  <a:pt x="23308" y="4763"/>
                                </a:lnTo>
                                <a:lnTo>
                                  <a:pt x="23308" y="4763"/>
                                </a:lnTo>
                                <a:lnTo>
                                  <a:pt x="23308" y="4763"/>
                                </a:lnTo>
                                <a:lnTo>
                                  <a:pt x="23308" y="4763"/>
                                </a:lnTo>
                                <a:lnTo>
                                  <a:pt x="23308" y="4763"/>
                                </a:lnTo>
                                <a:lnTo>
                                  <a:pt x="23308" y="4763"/>
                                </a:lnTo>
                                <a:lnTo>
                                  <a:pt x="24060" y="4763"/>
                                </a:lnTo>
                                <a:lnTo>
                                  <a:pt x="24060" y="4763"/>
                                </a:lnTo>
                                <a:lnTo>
                                  <a:pt x="24060" y="4763"/>
                                </a:lnTo>
                                <a:lnTo>
                                  <a:pt x="24060" y="4763"/>
                                </a:lnTo>
                                <a:lnTo>
                                  <a:pt x="24060" y="4763"/>
                                </a:lnTo>
                                <a:lnTo>
                                  <a:pt x="24060" y="4763"/>
                                </a:lnTo>
                                <a:lnTo>
                                  <a:pt x="24060" y="4763"/>
                                </a:lnTo>
                                <a:lnTo>
                                  <a:pt x="24060" y="4763"/>
                                </a:lnTo>
                                <a:lnTo>
                                  <a:pt x="24060" y="7144"/>
                                </a:lnTo>
                                <a:lnTo>
                                  <a:pt x="24060" y="7144"/>
                                </a:lnTo>
                                <a:lnTo>
                                  <a:pt x="24060" y="7144"/>
                                </a:lnTo>
                                <a:lnTo>
                                  <a:pt x="24060" y="7144"/>
                                </a:lnTo>
                                <a:lnTo>
                                  <a:pt x="24060" y="4763"/>
                                </a:lnTo>
                                <a:lnTo>
                                  <a:pt x="24060" y="4763"/>
                                </a:lnTo>
                                <a:lnTo>
                                  <a:pt x="24813" y="4763"/>
                                </a:lnTo>
                                <a:lnTo>
                                  <a:pt x="24813" y="4763"/>
                                </a:lnTo>
                                <a:lnTo>
                                  <a:pt x="24813" y="4763"/>
                                </a:lnTo>
                                <a:lnTo>
                                  <a:pt x="24813" y="4763"/>
                                </a:lnTo>
                                <a:lnTo>
                                  <a:pt x="24813" y="4763"/>
                                </a:lnTo>
                                <a:lnTo>
                                  <a:pt x="24813" y="4763"/>
                                </a:lnTo>
                                <a:lnTo>
                                  <a:pt x="24813" y="4763"/>
                                </a:lnTo>
                                <a:lnTo>
                                  <a:pt x="24813" y="4763"/>
                                </a:lnTo>
                                <a:lnTo>
                                  <a:pt x="24813" y="4763"/>
                                </a:lnTo>
                                <a:lnTo>
                                  <a:pt x="24813" y="2381"/>
                                </a:lnTo>
                                <a:lnTo>
                                  <a:pt x="24813" y="2381"/>
                                </a:lnTo>
                                <a:lnTo>
                                  <a:pt x="24813" y="4763"/>
                                </a:lnTo>
                                <a:lnTo>
                                  <a:pt x="25565" y="4763"/>
                                </a:lnTo>
                                <a:lnTo>
                                  <a:pt x="25565" y="4763"/>
                                </a:lnTo>
                                <a:lnTo>
                                  <a:pt x="25565" y="4763"/>
                                </a:lnTo>
                                <a:lnTo>
                                  <a:pt x="25565" y="4763"/>
                                </a:lnTo>
                                <a:lnTo>
                                  <a:pt x="25565" y="4763"/>
                                </a:lnTo>
                                <a:lnTo>
                                  <a:pt x="25565" y="4763"/>
                                </a:lnTo>
                                <a:lnTo>
                                  <a:pt x="25565" y="4763"/>
                                </a:lnTo>
                                <a:lnTo>
                                  <a:pt x="25565" y="4763"/>
                                </a:lnTo>
                                <a:lnTo>
                                  <a:pt x="25565" y="4763"/>
                                </a:lnTo>
                                <a:lnTo>
                                  <a:pt x="25565" y="4763"/>
                                </a:lnTo>
                                <a:lnTo>
                                  <a:pt x="25565" y="4763"/>
                                </a:lnTo>
                                <a:lnTo>
                                  <a:pt x="25565" y="4763"/>
                                </a:lnTo>
                                <a:lnTo>
                                  <a:pt x="26318" y="4763"/>
                                </a:lnTo>
                                <a:lnTo>
                                  <a:pt x="26318" y="4763"/>
                                </a:lnTo>
                                <a:lnTo>
                                  <a:pt x="26318" y="4763"/>
                                </a:lnTo>
                                <a:lnTo>
                                  <a:pt x="26318" y="4763"/>
                                </a:lnTo>
                                <a:lnTo>
                                  <a:pt x="26318" y="4763"/>
                                </a:lnTo>
                                <a:lnTo>
                                  <a:pt x="26318" y="4763"/>
                                </a:lnTo>
                                <a:lnTo>
                                  <a:pt x="26318" y="4763"/>
                                </a:lnTo>
                                <a:lnTo>
                                  <a:pt x="26318" y="4763"/>
                                </a:lnTo>
                                <a:lnTo>
                                  <a:pt x="26318" y="4763"/>
                                </a:lnTo>
                                <a:lnTo>
                                  <a:pt x="26318" y="4763"/>
                                </a:lnTo>
                                <a:lnTo>
                                  <a:pt x="26318" y="4763"/>
                                </a:lnTo>
                                <a:lnTo>
                                  <a:pt x="26318" y="4763"/>
                                </a:lnTo>
                                <a:lnTo>
                                  <a:pt x="26318" y="4763"/>
                                </a:lnTo>
                                <a:lnTo>
                                  <a:pt x="26318" y="4763"/>
                                </a:lnTo>
                                <a:lnTo>
                                  <a:pt x="26318" y="4763"/>
                                </a:lnTo>
                                <a:lnTo>
                                  <a:pt x="26318" y="4763"/>
                                </a:lnTo>
                                <a:lnTo>
                                  <a:pt x="26318" y="4763"/>
                                </a:lnTo>
                                <a:lnTo>
                                  <a:pt x="26318" y="4763"/>
                                </a:lnTo>
                                <a:lnTo>
                                  <a:pt x="27070" y="4763"/>
                                </a:lnTo>
                                <a:lnTo>
                                  <a:pt x="27070" y="4763"/>
                                </a:lnTo>
                                <a:lnTo>
                                  <a:pt x="27070" y="7144"/>
                                </a:lnTo>
                                <a:lnTo>
                                  <a:pt x="27070" y="7144"/>
                                </a:lnTo>
                                <a:lnTo>
                                  <a:pt x="27070" y="7144"/>
                                </a:lnTo>
                                <a:lnTo>
                                  <a:pt x="27070" y="7144"/>
                                </a:lnTo>
                                <a:lnTo>
                                  <a:pt x="27070" y="4763"/>
                                </a:lnTo>
                                <a:lnTo>
                                  <a:pt x="27070" y="4763"/>
                                </a:lnTo>
                                <a:lnTo>
                                  <a:pt x="27070" y="4763"/>
                                </a:lnTo>
                                <a:lnTo>
                                  <a:pt x="27070" y="4763"/>
                                </a:lnTo>
                                <a:lnTo>
                                  <a:pt x="27070" y="4763"/>
                                </a:lnTo>
                                <a:lnTo>
                                  <a:pt x="27070" y="4763"/>
                                </a:lnTo>
                                <a:lnTo>
                                  <a:pt x="27823" y="4763"/>
                                </a:lnTo>
                                <a:lnTo>
                                  <a:pt x="27823" y="4763"/>
                                </a:lnTo>
                                <a:lnTo>
                                  <a:pt x="27823" y="4763"/>
                                </a:lnTo>
                                <a:lnTo>
                                  <a:pt x="27823" y="4763"/>
                                </a:lnTo>
                                <a:lnTo>
                                  <a:pt x="27823" y="4763"/>
                                </a:lnTo>
                                <a:lnTo>
                                  <a:pt x="27823" y="7144"/>
                                </a:lnTo>
                                <a:lnTo>
                                  <a:pt x="27823" y="7144"/>
                                </a:lnTo>
                                <a:lnTo>
                                  <a:pt x="27823" y="4763"/>
                                </a:lnTo>
                                <a:lnTo>
                                  <a:pt x="27823" y="7144"/>
                                </a:lnTo>
                                <a:lnTo>
                                  <a:pt x="27823" y="4763"/>
                                </a:lnTo>
                                <a:lnTo>
                                  <a:pt x="27823" y="4763"/>
                                </a:lnTo>
                                <a:lnTo>
                                  <a:pt x="27823" y="7144"/>
                                </a:lnTo>
                                <a:lnTo>
                                  <a:pt x="27823" y="4763"/>
                                </a:lnTo>
                                <a:lnTo>
                                  <a:pt x="27823" y="4763"/>
                                </a:lnTo>
                                <a:lnTo>
                                  <a:pt x="28575" y="4763"/>
                                </a:lnTo>
                                <a:lnTo>
                                  <a:pt x="28575" y="4763"/>
                                </a:lnTo>
                                <a:lnTo>
                                  <a:pt x="28575" y="4763"/>
                                </a:lnTo>
                                <a:lnTo>
                                  <a:pt x="28575" y="4763"/>
                                </a:lnTo>
                                <a:lnTo>
                                  <a:pt x="28575" y="4763"/>
                                </a:lnTo>
                                <a:lnTo>
                                  <a:pt x="28575" y="4763"/>
                                </a:lnTo>
                                <a:lnTo>
                                  <a:pt x="28575" y="4763"/>
                                </a:lnTo>
                                <a:lnTo>
                                  <a:pt x="28575" y="4763"/>
                                </a:lnTo>
                                <a:lnTo>
                                  <a:pt x="28575" y="4763"/>
                                </a:lnTo>
                                <a:lnTo>
                                  <a:pt x="28575" y="7144"/>
                                </a:lnTo>
                                <a:lnTo>
                                  <a:pt x="28575" y="7144"/>
                                </a:lnTo>
                                <a:lnTo>
                                  <a:pt x="28575" y="7144"/>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35" name="Freeform: Shape 835"/>
                        <wps:cNvSpPr/>
                        <wps:spPr>
                          <a:xfrm>
                            <a:off x="1443037" y="3910012"/>
                            <a:ext cx="28575" cy="9525"/>
                          </a:xfrm>
                          <a:custGeom>
                            <a:avLst/>
                            <a:gdLst>
                              <a:gd name="connsiteX0" fmla="*/ 0 w 28575"/>
                              <a:gd name="connsiteY0" fmla="*/ 3172 h 9525"/>
                              <a:gd name="connsiteX1" fmla="*/ 733 w 28575"/>
                              <a:gd name="connsiteY1" fmla="*/ 3172 h 9525"/>
                              <a:gd name="connsiteX2" fmla="*/ 733 w 28575"/>
                              <a:gd name="connsiteY2" fmla="*/ 0 h 9525"/>
                              <a:gd name="connsiteX3" fmla="*/ 733 w 28575"/>
                              <a:gd name="connsiteY3" fmla="*/ 0 h 9525"/>
                              <a:gd name="connsiteX4" fmla="*/ 733 w 28575"/>
                              <a:gd name="connsiteY4" fmla="*/ 0 h 9525"/>
                              <a:gd name="connsiteX5" fmla="*/ 733 w 28575"/>
                              <a:gd name="connsiteY5" fmla="*/ 3172 h 9525"/>
                              <a:gd name="connsiteX6" fmla="*/ 733 w 28575"/>
                              <a:gd name="connsiteY6" fmla="*/ 0 h 9525"/>
                              <a:gd name="connsiteX7" fmla="*/ 733 w 28575"/>
                              <a:gd name="connsiteY7" fmla="*/ 3172 h 9525"/>
                              <a:gd name="connsiteX8" fmla="*/ 733 w 28575"/>
                              <a:gd name="connsiteY8" fmla="*/ 3172 h 9525"/>
                              <a:gd name="connsiteX9" fmla="*/ 733 w 28575"/>
                              <a:gd name="connsiteY9" fmla="*/ 0 h 9525"/>
                              <a:gd name="connsiteX10" fmla="*/ 733 w 28575"/>
                              <a:gd name="connsiteY10" fmla="*/ 0 h 9525"/>
                              <a:gd name="connsiteX11" fmla="*/ 733 w 28575"/>
                              <a:gd name="connsiteY11" fmla="*/ 0 h 9525"/>
                              <a:gd name="connsiteX12" fmla="*/ 733 w 28575"/>
                              <a:gd name="connsiteY12" fmla="*/ 0 h 9525"/>
                              <a:gd name="connsiteX13" fmla="*/ 1467 w 28575"/>
                              <a:gd name="connsiteY13" fmla="*/ 0 h 9525"/>
                              <a:gd name="connsiteX14" fmla="*/ 1467 w 28575"/>
                              <a:gd name="connsiteY14" fmla="*/ 0 h 9525"/>
                              <a:gd name="connsiteX15" fmla="*/ 1467 w 28575"/>
                              <a:gd name="connsiteY15" fmla="*/ 3172 h 9525"/>
                              <a:gd name="connsiteX16" fmla="*/ 1467 w 28575"/>
                              <a:gd name="connsiteY16" fmla="*/ 3172 h 9525"/>
                              <a:gd name="connsiteX17" fmla="*/ 1467 w 28575"/>
                              <a:gd name="connsiteY17" fmla="*/ 3172 h 9525"/>
                              <a:gd name="connsiteX18" fmla="*/ 1467 w 28575"/>
                              <a:gd name="connsiteY18" fmla="*/ 3172 h 9525"/>
                              <a:gd name="connsiteX19" fmla="*/ 1467 w 28575"/>
                              <a:gd name="connsiteY19" fmla="*/ 0 h 9525"/>
                              <a:gd name="connsiteX20" fmla="*/ 1467 w 28575"/>
                              <a:gd name="connsiteY20" fmla="*/ 3172 h 9525"/>
                              <a:gd name="connsiteX21" fmla="*/ 1467 w 28575"/>
                              <a:gd name="connsiteY21" fmla="*/ 6353 h 9525"/>
                              <a:gd name="connsiteX22" fmla="*/ 1467 w 28575"/>
                              <a:gd name="connsiteY22" fmla="*/ 6353 h 9525"/>
                              <a:gd name="connsiteX23" fmla="*/ 1467 w 28575"/>
                              <a:gd name="connsiteY23" fmla="*/ 6353 h 9525"/>
                              <a:gd name="connsiteX24" fmla="*/ 1467 w 28575"/>
                              <a:gd name="connsiteY24" fmla="*/ 3172 h 9525"/>
                              <a:gd name="connsiteX25" fmla="*/ 2200 w 28575"/>
                              <a:gd name="connsiteY25" fmla="*/ 3172 h 9525"/>
                              <a:gd name="connsiteX26" fmla="*/ 2200 w 28575"/>
                              <a:gd name="connsiteY26" fmla="*/ 0 h 9525"/>
                              <a:gd name="connsiteX27" fmla="*/ 2200 w 28575"/>
                              <a:gd name="connsiteY27" fmla="*/ 0 h 9525"/>
                              <a:gd name="connsiteX28" fmla="*/ 2200 w 28575"/>
                              <a:gd name="connsiteY28" fmla="*/ 0 h 9525"/>
                              <a:gd name="connsiteX29" fmla="*/ 2200 w 28575"/>
                              <a:gd name="connsiteY29" fmla="*/ 0 h 9525"/>
                              <a:gd name="connsiteX30" fmla="*/ 2200 w 28575"/>
                              <a:gd name="connsiteY30" fmla="*/ 3172 h 9525"/>
                              <a:gd name="connsiteX31" fmla="*/ 2200 w 28575"/>
                              <a:gd name="connsiteY31" fmla="*/ 6353 h 9525"/>
                              <a:gd name="connsiteX32" fmla="*/ 2200 w 28575"/>
                              <a:gd name="connsiteY32" fmla="*/ 6353 h 9525"/>
                              <a:gd name="connsiteX33" fmla="*/ 2200 w 28575"/>
                              <a:gd name="connsiteY33" fmla="*/ 6353 h 9525"/>
                              <a:gd name="connsiteX34" fmla="*/ 2200 w 28575"/>
                              <a:gd name="connsiteY34" fmla="*/ 6353 h 9525"/>
                              <a:gd name="connsiteX35" fmla="*/ 2200 w 28575"/>
                              <a:gd name="connsiteY35" fmla="*/ 3172 h 9525"/>
                              <a:gd name="connsiteX36" fmla="*/ 2200 w 28575"/>
                              <a:gd name="connsiteY36" fmla="*/ 3172 h 9525"/>
                              <a:gd name="connsiteX37" fmla="*/ 2934 w 28575"/>
                              <a:gd name="connsiteY37" fmla="*/ 3172 h 9525"/>
                              <a:gd name="connsiteX38" fmla="*/ 2934 w 28575"/>
                              <a:gd name="connsiteY38" fmla="*/ 3172 h 9525"/>
                              <a:gd name="connsiteX39" fmla="*/ 2934 w 28575"/>
                              <a:gd name="connsiteY39" fmla="*/ 3172 h 9525"/>
                              <a:gd name="connsiteX40" fmla="*/ 2934 w 28575"/>
                              <a:gd name="connsiteY40" fmla="*/ 3172 h 9525"/>
                              <a:gd name="connsiteX41" fmla="*/ 2934 w 28575"/>
                              <a:gd name="connsiteY41" fmla="*/ 3172 h 9525"/>
                              <a:gd name="connsiteX42" fmla="*/ 2934 w 28575"/>
                              <a:gd name="connsiteY42" fmla="*/ 3172 h 9525"/>
                              <a:gd name="connsiteX43" fmla="*/ 2934 w 28575"/>
                              <a:gd name="connsiteY43" fmla="*/ 0 h 9525"/>
                              <a:gd name="connsiteX44" fmla="*/ 2934 w 28575"/>
                              <a:gd name="connsiteY44" fmla="*/ 3172 h 9525"/>
                              <a:gd name="connsiteX45" fmla="*/ 2934 w 28575"/>
                              <a:gd name="connsiteY45" fmla="*/ 3172 h 9525"/>
                              <a:gd name="connsiteX46" fmla="*/ 2934 w 28575"/>
                              <a:gd name="connsiteY46" fmla="*/ 3172 h 9525"/>
                              <a:gd name="connsiteX47" fmla="*/ 2934 w 28575"/>
                              <a:gd name="connsiteY47" fmla="*/ 3172 h 9525"/>
                              <a:gd name="connsiteX48" fmla="*/ 2934 w 28575"/>
                              <a:gd name="connsiteY48" fmla="*/ 6353 h 9525"/>
                              <a:gd name="connsiteX49" fmla="*/ 2934 w 28575"/>
                              <a:gd name="connsiteY49" fmla="*/ 6353 h 9525"/>
                              <a:gd name="connsiteX50" fmla="*/ 2934 w 28575"/>
                              <a:gd name="connsiteY50" fmla="*/ 3172 h 9525"/>
                              <a:gd name="connsiteX51" fmla="*/ 2934 w 28575"/>
                              <a:gd name="connsiteY51" fmla="*/ 3172 h 9525"/>
                              <a:gd name="connsiteX52" fmla="*/ 2934 w 28575"/>
                              <a:gd name="connsiteY52" fmla="*/ 3172 h 9525"/>
                              <a:gd name="connsiteX53" fmla="*/ 2934 w 28575"/>
                              <a:gd name="connsiteY53" fmla="*/ 0 h 9525"/>
                              <a:gd name="connsiteX54" fmla="*/ 2934 w 28575"/>
                              <a:gd name="connsiteY54" fmla="*/ 0 h 9525"/>
                              <a:gd name="connsiteX55" fmla="*/ 2934 w 28575"/>
                              <a:gd name="connsiteY55" fmla="*/ 3172 h 9525"/>
                              <a:gd name="connsiteX56" fmla="*/ 2934 w 28575"/>
                              <a:gd name="connsiteY56" fmla="*/ 3172 h 9525"/>
                              <a:gd name="connsiteX57" fmla="*/ 3667 w 28575"/>
                              <a:gd name="connsiteY57" fmla="*/ 3172 h 9525"/>
                              <a:gd name="connsiteX58" fmla="*/ 3667 w 28575"/>
                              <a:gd name="connsiteY58" fmla="*/ 6353 h 9525"/>
                              <a:gd name="connsiteX59" fmla="*/ 3667 w 28575"/>
                              <a:gd name="connsiteY59" fmla="*/ 3172 h 9525"/>
                              <a:gd name="connsiteX60" fmla="*/ 3667 w 28575"/>
                              <a:gd name="connsiteY60" fmla="*/ 0 h 9525"/>
                              <a:gd name="connsiteX61" fmla="*/ 3667 w 28575"/>
                              <a:gd name="connsiteY61" fmla="*/ 0 h 9525"/>
                              <a:gd name="connsiteX62" fmla="*/ 3667 w 28575"/>
                              <a:gd name="connsiteY62" fmla="*/ 0 h 9525"/>
                              <a:gd name="connsiteX63" fmla="*/ 3667 w 28575"/>
                              <a:gd name="connsiteY63" fmla="*/ 3172 h 9525"/>
                              <a:gd name="connsiteX64" fmla="*/ 3667 w 28575"/>
                              <a:gd name="connsiteY64" fmla="*/ 6353 h 9525"/>
                              <a:gd name="connsiteX65" fmla="*/ 3667 w 28575"/>
                              <a:gd name="connsiteY65" fmla="*/ 3172 h 9525"/>
                              <a:gd name="connsiteX66" fmla="*/ 3667 w 28575"/>
                              <a:gd name="connsiteY66" fmla="*/ 6353 h 9525"/>
                              <a:gd name="connsiteX67" fmla="*/ 3667 w 28575"/>
                              <a:gd name="connsiteY67" fmla="*/ 3172 h 9525"/>
                              <a:gd name="connsiteX68" fmla="*/ 3667 w 28575"/>
                              <a:gd name="connsiteY68" fmla="*/ 3172 h 9525"/>
                              <a:gd name="connsiteX69" fmla="*/ 4401 w 28575"/>
                              <a:gd name="connsiteY69" fmla="*/ 3172 h 9525"/>
                              <a:gd name="connsiteX70" fmla="*/ 4401 w 28575"/>
                              <a:gd name="connsiteY70" fmla="*/ 3172 h 9525"/>
                              <a:gd name="connsiteX71" fmla="*/ 4401 w 28575"/>
                              <a:gd name="connsiteY71" fmla="*/ 3172 h 9525"/>
                              <a:gd name="connsiteX72" fmla="*/ 4401 w 28575"/>
                              <a:gd name="connsiteY72" fmla="*/ 6353 h 9525"/>
                              <a:gd name="connsiteX73" fmla="*/ 4401 w 28575"/>
                              <a:gd name="connsiteY73" fmla="*/ 6353 h 9525"/>
                              <a:gd name="connsiteX74" fmla="*/ 4401 w 28575"/>
                              <a:gd name="connsiteY74" fmla="*/ 3172 h 9525"/>
                              <a:gd name="connsiteX75" fmla="*/ 4401 w 28575"/>
                              <a:gd name="connsiteY75" fmla="*/ 3172 h 9525"/>
                              <a:gd name="connsiteX76" fmla="*/ 4401 w 28575"/>
                              <a:gd name="connsiteY76" fmla="*/ 3172 h 9525"/>
                              <a:gd name="connsiteX77" fmla="*/ 4401 w 28575"/>
                              <a:gd name="connsiteY77" fmla="*/ 3172 h 9525"/>
                              <a:gd name="connsiteX78" fmla="*/ 4401 w 28575"/>
                              <a:gd name="connsiteY78" fmla="*/ 3172 h 9525"/>
                              <a:gd name="connsiteX79" fmla="*/ 4401 w 28575"/>
                              <a:gd name="connsiteY79" fmla="*/ 3172 h 9525"/>
                              <a:gd name="connsiteX80" fmla="*/ 4401 w 28575"/>
                              <a:gd name="connsiteY80" fmla="*/ 6353 h 9525"/>
                              <a:gd name="connsiteX81" fmla="*/ 5124 w 28575"/>
                              <a:gd name="connsiteY81" fmla="*/ 6353 h 9525"/>
                              <a:gd name="connsiteX82" fmla="*/ 5124 w 28575"/>
                              <a:gd name="connsiteY82" fmla="*/ 6353 h 9525"/>
                              <a:gd name="connsiteX83" fmla="*/ 5124 w 28575"/>
                              <a:gd name="connsiteY83" fmla="*/ 3172 h 9525"/>
                              <a:gd name="connsiteX84" fmla="*/ 5124 w 28575"/>
                              <a:gd name="connsiteY84" fmla="*/ 3172 h 9525"/>
                              <a:gd name="connsiteX85" fmla="*/ 5124 w 28575"/>
                              <a:gd name="connsiteY85" fmla="*/ 0 h 9525"/>
                              <a:gd name="connsiteX86" fmla="*/ 5124 w 28575"/>
                              <a:gd name="connsiteY86" fmla="*/ 0 h 9525"/>
                              <a:gd name="connsiteX87" fmla="*/ 5124 w 28575"/>
                              <a:gd name="connsiteY87" fmla="*/ 0 h 9525"/>
                              <a:gd name="connsiteX88" fmla="*/ 5124 w 28575"/>
                              <a:gd name="connsiteY88" fmla="*/ 0 h 9525"/>
                              <a:gd name="connsiteX89" fmla="*/ 5124 w 28575"/>
                              <a:gd name="connsiteY89" fmla="*/ 3172 h 9525"/>
                              <a:gd name="connsiteX90" fmla="*/ 5124 w 28575"/>
                              <a:gd name="connsiteY90" fmla="*/ 3172 h 9525"/>
                              <a:gd name="connsiteX91" fmla="*/ 5124 w 28575"/>
                              <a:gd name="connsiteY91" fmla="*/ 3172 h 9525"/>
                              <a:gd name="connsiteX92" fmla="*/ 5124 w 28575"/>
                              <a:gd name="connsiteY92" fmla="*/ 3172 h 9525"/>
                              <a:gd name="connsiteX93" fmla="*/ 5858 w 28575"/>
                              <a:gd name="connsiteY93" fmla="*/ 3172 h 9525"/>
                              <a:gd name="connsiteX94" fmla="*/ 5858 w 28575"/>
                              <a:gd name="connsiteY94" fmla="*/ 0 h 9525"/>
                              <a:gd name="connsiteX95" fmla="*/ 5858 w 28575"/>
                              <a:gd name="connsiteY95" fmla="*/ 0 h 9525"/>
                              <a:gd name="connsiteX96" fmla="*/ 5858 w 28575"/>
                              <a:gd name="connsiteY96" fmla="*/ 0 h 9525"/>
                              <a:gd name="connsiteX97" fmla="*/ 5858 w 28575"/>
                              <a:gd name="connsiteY97" fmla="*/ 0 h 9525"/>
                              <a:gd name="connsiteX98" fmla="*/ 5858 w 28575"/>
                              <a:gd name="connsiteY98" fmla="*/ 3172 h 9525"/>
                              <a:gd name="connsiteX99" fmla="*/ 5858 w 28575"/>
                              <a:gd name="connsiteY99" fmla="*/ 6353 h 9525"/>
                              <a:gd name="connsiteX100" fmla="*/ 5858 w 28575"/>
                              <a:gd name="connsiteY100" fmla="*/ 9525 h 9525"/>
                              <a:gd name="connsiteX101" fmla="*/ 5858 w 28575"/>
                              <a:gd name="connsiteY101" fmla="*/ 6353 h 9525"/>
                              <a:gd name="connsiteX102" fmla="*/ 5858 w 28575"/>
                              <a:gd name="connsiteY102" fmla="*/ 6353 h 9525"/>
                              <a:gd name="connsiteX103" fmla="*/ 5858 w 28575"/>
                              <a:gd name="connsiteY103" fmla="*/ 6353 h 9525"/>
                              <a:gd name="connsiteX104" fmla="*/ 5858 w 28575"/>
                              <a:gd name="connsiteY104" fmla="*/ 3172 h 9525"/>
                              <a:gd name="connsiteX105" fmla="*/ 6591 w 28575"/>
                              <a:gd name="connsiteY105" fmla="*/ 3172 h 9525"/>
                              <a:gd name="connsiteX106" fmla="*/ 6591 w 28575"/>
                              <a:gd name="connsiteY106" fmla="*/ 3172 h 9525"/>
                              <a:gd name="connsiteX107" fmla="*/ 6591 w 28575"/>
                              <a:gd name="connsiteY107" fmla="*/ 6353 h 9525"/>
                              <a:gd name="connsiteX108" fmla="*/ 6591 w 28575"/>
                              <a:gd name="connsiteY108" fmla="*/ 6353 h 9525"/>
                              <a:gd name="connsiteX109" fmla="*/ 6591 w 28575"/>
                              <a:gd name="connsiteY109" fmla="*/ 6353 h 9525"/>
                              <a:gd name="connsiteX110" fmla="*/ 6591 w 28575"/>
                              <a:gd name="connsiteY110" fmla="*/ 6353 h 9525"/>
                              <a:gd name="connsiteX111" fmla="*/ 6591 w 28575"/>
                              <a:gd name="connsiteY111" fmla="*/ 6353 h 9525"/>
                              <a:gd name="connsiteX112" fmla="*/ 6591 w 28575"/>
                              <a:gd name="connsiteY112" fmla="*/ 6353 h 9525"/>
                              <a:gd name="connsiteX113" fmla="*/ 6591 w 28575"/>
                              <a:gd name="connsiteY113" fmla="*/ 6353 h 9525"/>
                              <a:gd name="connsiteX114" fmla="*/ 6591 w 28575"/>
                              <a:gd name="connsiteY114" fmla="*/ 6353 h 9525"/>
                              <a:gd name="connsiteX115" fmla="*/ 6591 w 28575"/>
                              <a:gd name="connsiteY115" fmla="*/ 6353 h 9525"/>
                              <a:gd name="connsiteX116" fmla="*/ 6591 w 28575"/>
                              <a:gd name="connsiteY116" fmla="*/ 6353 h 9525"/>
                              <a:gd name="connsiteX117" fmla="*/ 7325 w 28575"/>
                              <a:gd name="connsiteY117" fmla="*/ 6353 h 9525"/>
                              <a:gd name="connsiteX118" fmla="*/ 7325 w 28575"/>
                              <a:gd name="connsiteY118" fmla="*/ 6353 h 9525"/>
                              <a:gd name="connsiteX119" fmla="*/ 7325 w 28575"/>
                              <a:gd name="connsiteY119" fmla="*/ 3172 h 9525"/>
                              <a:gd name="connsiteX120" fmla="*/ 7325 w 28575"/>
                              <a:gd name="connsiteY120" fmla="*/ 3172 h 9525"/>
                              <a:gd name="connsiteX121" fmla="*/ 7325 w 28575"/>
                              <a:gd name="connsiteY121" fmla="*/ 3172 h 9525"/>
                              <a:gd name="connsiteX122" fmla="*/ 7325 w 28575"/>
                              <a:gd name="connsiteY122" fmla="*/ 3172 h 9525"/>
                              <a:gd name="connsiteX123" fmla="*/ 7325 w 28575"/>
                              <a:gd name="connsiteY123" fmla="*/ 3172 h 9525"/>
                              <a:gd name="connsiteX124" fmla="*/ 7325 w 28575"/>
                              <a:gd name="connsiteY124" fmla="*/ 6353 h 9525"/>
                              <a:gd name="connsiteX125" fmla="*/ 7325 w 28575"/>
                              <a:gd name="connsiteY125" fmla="*/ 3172 h 9525"/>
                              <a:gd name="connsiteX126" fmla="*/ 7325 w 28575"/>
                              <a:gd name="connsiteY126" fmla="*/ 3172 h 9525"/>
                              <a:gd name="connsiteX127" fmla="*/ 7325 w 28575"/>
                              <a:gd name="connsiteY127" fmla="*/ 6353 h 9525"/>
                              <a:gd name="connsiteX128" fmla="*/ 7325 w 28575"/>
                              <a:gd name="connsiteY128" fmla="*/ 3172 h 9525"/>
                              <a:gd name="connsiteX129" fmla="*/ 7325 w 28575"/>
                              <a:gd name="connsiteY129" fmla="*/ 6353 h 9525"/>
                              <a:gd name="connsiteX130" fmla="*/ 7325 w 28575"/>
                              <a:gd name="connsiteY130" fmla="*/ 9525 h 9525"/>
                              <a:gd name="connsiteX131" fmla="*/ 7325 w 28575"/>
                              <a:gd name="connsiteY131" fmla="*/ 6353 h 9525"/>
                              <a:gd name="connsiteX132" fmla="*/ 7325 w 28575"/>
                              <a:gd name="connsiteY132" fmla="*/ 6353 h 9525"/>
                              <a:gd name="connsiteX133" fmla="*/ 7325 w 28575"/>
                              <a:gd name="connsiteY133" fmla="*/ 6353 h 9525"/>
                              <a:gd name="connsiteX134" fmla="*/ 7325 w 28575"/>
                              <a:gd name="connsiteY134" fmla="*/ 6353 h 9525"/>
                              <a:gd name="connsiteX135" fmla="*/ 7325 w 28575"/>
                              <a:gd name="connsiteY135" fmla="*/ 6353 h 9525"/>
                              <a:gd name="connsiteX136" fmla="*/ 7325 w 28575"/>
                              <a:gd name="connsiteY136" fmla="*/ 6353 h 9525"/>
                              <a:gd name="connsiteX137" fmla="*/ 8058 w 28575"/>
                              <a:gd name="connsiteY137" fmla="*/ 6353 h 9525"/>
                              <a:gd name="connsiteX138" fmla="*/ 8058 w 28575"/>
                              <a:gd name="connsiteY138" fmla="*/ 6353 h 9525"/>
                              <a:gd name="connsiteX139" fmla="*/ 8058 w 28575"/>
                              <a:gd name="connsiteY139" fmla="*/ 3172 h 9525"/>
                              <a:gd name="connsiteX140" fmla="*/ 8058 w 28575"/>
                              <a:gd name="connsiteY140" fmla="*/ 3172 h 9525"/>
                              <a:gd name="connsiteX141" fmla="*/ 8058 w 28575"/>
                              <a:gd name="connsiteY141" fmla="*/ 6353 h 9525"/>
                              <a:gd name="connsiteX142" fmla="*/ 8058 w 28575"/>
                              <a:gd name="connsiteY142" fmla="*/ 3172 h 9525"/>
                              <a:gd name="connsiteX143" fmla="*/ 8058 w 28575"/>
                              <a:gd name="connsiteY143" fmla="*/ 6353 h 9525"/>
                              <a:gd name="connsiteX144" fmla="*/ 8058 w 28575"/>
                              <a:gd name="connsiteY144" fmla="*/ 9525 h 9525"/>
                              <a:gd name="connsiteX145" fmla="*/ 8058 w 28575"/>
                              <a:gd name="connsiteY145" fmla="*/ 6353 h 9525"/>
                              <a:gd name="connsiteX146" fmla="*/ 8058 w 28575"/>
                              <a:gd name="connsiteY146" fmla="*/ 9525 h 9525"/>
                              <a:gd name="connsiteX147" fmla="*/ 8058 w 28575"/>
                              <a:gd name="connsiteY147" fmla="*/ 6353 h 9525"/>
                              <a:gd name="connsiteX148" fmla="*/ 8058 w 28575"/>
                              <a:gd name="connsiteY148" fmla="*/ 6353 h 9525"/>
                              <a:gd name="connsiteX149" fmla="*/ 8792 w 28575"/>
                              <a:gd name="connsiteY149" fmla="*/ 6353 h 9525"/>
                              <a:gd name="connsiteX150" fmla="*/ 8792 w 28575"/>
                              <a:gd name="connsiteY150" fmla="*/ 6353 h 9525"/>
                              <a:gd name="connsiteX151" fmla="*/ 8792 w 28575"/>
                              <a:gd name="connsiteY151" fmla="*/ 3172 h 9525"/>
                              <a:gd name="connsiteX152" fmla="*/ 8792 w 28575"/>
                              <a:gd name="connsiteY152" fmla="*/ 3172 h 9525"/>
                              <a:gd name="connsiteX153" fmla="*/ 8792 w 28575"/>
                              <a:gd name="connsiteY153" fmla="*/ 3172 h 9525"/>
                              <a:gd name="connsiteX154" fmla="*/ 8792 w 28575"/>
                              <a:gd name="connsiteY154" fmla="*/ 3172 h 9525"/>
                              <a:gd name="connsiteX155" fmla="*/ 8792 w 28575"/>
                              <a:gd name="connsiteY155" fmla="*/ 3172 h 9525"/>
                              <a:gd name="connsiteX156" fmla="*/ 8792 w 28575"/>
                              <a:gd name="connsiteY156" fmla="*/ 3172 h 9525"/>
                              <a:gd name="connsiteX157" fmla="*/ 8792 w 28575"/>
                              <a:gd name="connsiteY157" fmla="*/ 3172 h 9525"/>
                              <a:gd name="connsiteX158" fmla="*/ 8792 w 28575"/>
                              <a:gd name="connsiteY158" fmla="*/ 6353 h 9525"/>
                              <a:gd name="connsiteX159" fmla="*/ 8792 w 28575"/>
                              <a:gd name="connsiteY159" fmla="*/ 3172 h 9525"/>
                              <a:gd name="connsiteX160" fmla="*/ 8792 w 28575"/>
                              <a:gd name="connsiteY160" fmla="*/ 3172 h 9525"/>
                              <a:gd name="connsiteX161" fmla="*/ 9525 w 28575"/>
                              <a:gd name="connsiteY161" fmla="*/ 6353 h 9525"/>
                              <a:gd name="connsiteX162" fmla="*/ 9525 w 28575"/>
                              <a:gd name="connsiteY162" fmla="*/ 6353 h 9525"/>
                              <a:gd name="connsiteX163" fmla="*/ 9525 w 28575"/>
                              <a:gd name="connsiteY163" fmla="*/ 6353 h 9525"/>
                              <a:gd name="connsiteX164" fmla="*/ 9525 w 28575"/>
                              <a:gd name="connsiteY164" fmla="*/ 9525 h 9525"/>
                              <a:gd name="connsiteX165" fmla="*/ 9525 w 28575"/>
                              <a:gd name="connsiteY165" fmla="*/ 9525 h 9525"/>
                              <a:gd name="connsiteX166" fmla="*/ 9525 w 28575"/>
                              <a:gd name="connsiteY166" fmla="*/ 6353 h 9525"/>
                              <a:gd name="connsiteX167" fmla="*/ 9525 w 28575"/>
                              <a:gd name="connsiteY167" fmla="*/ 6353 h 9525"/>
                              <a:gd name="connsiteX168" fmla="*/ 9525 w 28575"/>
                              <a:gd name="connsiteY168" fmla="*/ 6353 h 9525"/>
                              <a:gd name="connsiteX169" fmla="*/ 9525 w 28575"/>
                              <a:gd name="connsiteY169" fmla="*/ 3172 h 9525"/>
                              <a:gd name="connsiteX170" fmla="*/ 9525 w 28575"/>
                              <a:gd name="connsiteY170" fmla="*/ 3172 h 9525"/>
                              <a:gd name="connsiteX171" fmla="*/ 9525 w 28575"/>
                              <a:gd name="connsiteY171" fmla="*/ 3172 h 9525"/>
                              <a:gd name="connsiteX172" fmla="*/ 9525 w 28575"/>
                              <a:gd name="connsiteY172" fmla="*/ 3172 h 9525"/>
                              <a:gd name="connsiteX173" fmla="*/ 10258 w 28575"/>
                              <a:gd name="connsiteY173" fmla="*/ 9525 h 9525"/>
                              <a:gd name="connsiteX174" fmla="*/ 10258 w 28575"/>
                              <a:gd name="connsiteY174" fmla="*/ 9525 h 9525"/>
                              <a:gd name="connsiteX175" fmla="*/ 10258 w 28575"/>
                              <a:gd name="connsiteY175" fmla="*/ 9525 h 9525"/>
                              <a:gd name="connsiteX176" fmla="*/ 10258 w 28575"/>
                              <a:gd name="connsiteY176" fmla="*/ 6353 h 9525"/>
                              <a:gd name="connsiteX177" fmla="*/ 10258 w 28575"/>
                              <a:gd name="connsiteY177" fmla="*/ 3172 h 9525"/>
                              <a:gd name="connsiteX178" fmla="*/ 10258 w 28575"/>
                              <a:gd name="connsiteY178" fmla="*/ 3172 h 9525"/>
                              <a:gd name="connsiteX179" fmla="*/ 10258 w 28575"/>
                              <a:gd name="connsiteY179" fmla="*/ 3172 h 9525"/>
                              <a:gd name="connsiteX180" fmla="*/ 10258 w 28575"/>
                              <a:gd name="connsiteY180" fmla="*/ 3172 h 9525"/>
                              <a:gd name="connsiteX181" fmla="*/ 10258 w 28575"/>
                              <a:gd name="connsiteY181" fmla="*/ 3172 h 9525"/>
                              <a:gd name="connsiteX182" fmla="*/ 10258 w 28575"/>
                              <a:gd name="connsiteY182" fmla="*/ 6353 h 9525"/>
                              <a:gd name="connsiteX183" fmla="*/ 10258 w 28575"/>
                              <a:gd name="connsiteY183" fmla="*/ 6353 h 9525"/>
                              <a:gd name="connsiteX184" fmla="*/ 10258 w 28575"/>
                              <a:gd name="connsiteY184" fmla="*/ 6353 h 9525"/>
                              <a:gd name="connsiteX185" fmla="*/ 10992 w 28575"/>
                              <a:gd name="connsiteY185" fmla="*/ 6353 h 9525"/>
                              <a:gd name="connsiteX186" fmla="*/ 10992 w 28575"/>
                              <a:gd name="connsiteY186" fmla="*/ 6353 h 9525"/>
                              <a:gd name="connsiteX187" fmla="*/ 10992 w 28575"/>
                              <a:gd name="connsiteY187" fmla="*/ 3172 h 9525"/>
                              <a:gd name="connsiteX188" fmla="*/ 10992 w 28575"/>
                              <a:gd name="connsiteY188" fmla="*/ 3172 h 9525"/>
                              <a:gd name="connsiteX189" fmla="*/ 10992 w 28575"/>
                              <a:gd name="connsiteY189" fmla="*/ 6353 h 9525"/>
                              <a:gd name="connsiteX190" fmla="*/ 10992 w 28575"/>
                              <a:gd name="connsiteY190" fmla="*/ 6353 h 9525"/>
                              <a:gd name="connsiteX191" fmla="*/ 10992 w 28575"/>
                              <a:gd name="connsiteY191" fmla="*/ 6353 h 9525"/>
                              <a:gd name="connsiteX192" fmla="*/ 10992 w 28575"/>
                              <a:gd name="connsiteY192" fmla="*/ 6353 h 9525"/>
                              <a:gd name="connsiteX193" fmla="*/ 10992 w 28575"/>
                              <a:gd name="connsiteY193" fmla="*/ 3172 h 9525"/>
                              <a:gd name="connsiteX194" fmla="*/ 10992 w 28575"/>
                              <a:gd name="connsiteY194" fmla="*/ 3172 h 9525"/>
                              <a:gd name="connsiteX195" fmla="*/ 10992 w 28575"/>
                              <a:gd name="connsiteY195" fmla="*/ 3172 h 9525"/>
                              <a:gd name="connsiteX196" fmla="*/ 10992 w 28575"/>
                              <a:gd name="connsiteY196" fmla="*/ 6353 h 9525"/>
                              <a:gd name="connsiteX197" fmla="*/ 10992 w 28575"/>
                              <a:gd name="connsiteY197" fmla="*/ 6353 h 9525"/>
                              <a:gd name="connsiteX198" fmla="*/ 10992 w 28575"/>
                              <a:gd name="connsiteY198" fmla="*/ 9525 h 9525"/>
                              <a:gd name="connsiteX199" fmla="*/ 11725 w 28575"/>
                              <a:gd name="connsiteY199" fmla="*/ 9525 h 9525"/>
                              <a:gd name="connsiteX200" fmla="*/ 11725 w 28575"/>
                              <a:gd name="connsiteY200" fmla="*/ 3172 h 9525"/>
                              <a:gd name="connsiteX201" fmla="*/ 11725 w 28575"/>
                              <a:gd name="connsiteY201" fmla="*/ 3172 h 9525"/>
                              <a:gd name="connsiteX202" fmla="*/ 11725 w 28575"/>
                              <a:gd name="connsiteY202" fmla="*/ 3172 h 9525"/>
                              <a:gd name="connsiteX203" fmla="*/ 11725 w 28575"/>
                              <a:gd name="connsiteY203" fmla="*/ 6353 h 9525"/>
                              <a:gd name="connsiteX204" fmla="*/ 11725 w 28575"/>
                              <a:gd name="connsiteY204" fmla="*/ 6353 h 9525"/>
                              <a:gd name="connsiteX205" fmla="*/ 11725 w 28575"/>
                              <a:gd name="connsiteY205" fmla="*/ 6353 h 9525"/>
                              <a:gd name="connsiteX206" fmla="*/ 11725 w 28575"/>
                              <a:gd name="connsiteY206" fmla="*/ 6353 h 9525"/>
                              <a:gd name="connsiteX207" fmla="*/ 11725 w 28575"/>
                              <a:gd name="connsiteY207" fmla="*/ 6353 h 9525"/>
                              <a:gd name="connsiteX208" fmla="*/ 11725 w 28575"/>
                              <a:gd name="connsiteY208" fmla="*/ 6353 h 9525"/>
                              <a:gd name="connsiteX209" fmla="*/ 11725 w 28575"/>
                              <a:gd name="connsiteY209" fmla="*/ 6353 h 9525"/>
                              <a:gd name="connsiteX210" fmla="*/ 11725 w 28575"/>
                              <a:gd name="connsiteY210" fmla="*/ 3172 h 9525"/>
                              <a:gd name="connsiteX211" fmla="*/ 12459 w 28575"/>
                              <a:gd name="connsiteY211" fmla="*/ 3172 h 9525"/>
                              <a:gd name="connsiteX212" fmla="*/ 12459 w 28575"/>
                              <a:gd name="connsiteY212" fmla="*/ 3172 h 9525"/>
                              <a:gd name="connsiteX213" fmla="*/ 12459 w 28575"/>
                              <a:gd name="connsiteY213" fmla="*/ 6353 h 9525"/>
                              <a:gd name="connsiteX214" fmla="*/ 12459 w 28575"/>
                              <a:gd name="connsiteY214" fmla="*/ 6353 h 9525"/>
                              <a:gd name="connsiteX215" fmla="*/ 12459 w 28575"/>
                              <a:gd name="connsiteY215" fmla="*/ 9525 h 9525"/>
                              <a:gd name="connsiteX216" fmla="*/ 12459 w 28575"/>
                              <a:gd name="connsiteY216" fmla="*/ 9525 h 9525"/>
                              <a:gd name="connsiteX217" fmla="*/ 12459 w 28575"/>
                              <a:gd name="connsiteY217" fmla="*/ 9525 h 9525"/>
                              <a:gd name="connsiteX218" fmla="*/ 12459 w 28575"/>
                              <a:gd name="connsiteY218" fmla="*/ 9525 h 9525"/>
                              <a:gd name="connsiteX219" fmla="*/ 12459 w 28575"/>
                              <a:gd name="connsiteY219" fmla="*/ 6353 h 9525"/>
                              <a:gd name="connsiteX220" fmla="*/ 12459 w 28575"/>
                              <a:gd name="connsiteY220" fmla="*/ 3172 h 9525"/>
                              <a:gd name="connsiteX221" fmla="*/ 12459 w 28575"/>
                              <a:gd name="connsiteY221" fmla="*/ 3172 h 9525"/>
                              <a:gd name="connsiteX222" fmla="*/ 12459 w 28575"/>
                              <a:gd name="connsiteY222" fmla="*/ 3172 h 9525"/>
                              <a:gd name="connsiteX223" fmla="*/ 12459 w 28575"/>
                              <a:gd name="connsiteY223" fmla="*/ 0 h 9525"/>
                              <a:gd name="connsiteX224" fmla="*/ 12459 w 28575"/>
                              <a:gd name="connsiteY224" fmla="*/ 3172 h 9525"/>
                              <a:gd name="connsiteX225" fmla="*/ 12459 w 28575"/>
                              <a:gd name="connsiteY225" fmla="*/ 3172 h 9525"/>
                              <a:gd name="connsiteX226" fmla="*/ 12459 w 28575"/>
                              <a:gd name="connsiteY226" fmla="*/ 3172 h 9525"/>
                              <a:gd name="connsiteX227" fmla="*/ 12459 w 28575"/>
                              <a:gd name="connsiteY227" fmla="*/ 6353 h 9525"/>
                              <a:gd name="connsiteX228" fmla="*/ 12459 w 28575"/>
                              <a:gd name="connsiteY228" fmla="*/ 3172 h 9525"/>
                              <a:gd name="connsiteX229" fmla="*/ 13192 w 28575"/>
                              <a:gd name="connsiteY229" fmla="*/ 3172 h 9525"/>
                              <a:gd name="connsiteX230" fmla="*/ 13192 w 28575"/>
                              <a:gd name="connsiteY230" fmla="*/ 3172 h 9525"/>
                              <a:gd name="connsiteX231" fmla="*/ 13192 w 28575"/>
                              <a:gd name="connsiteY231" fmla="*/ 3172 h 9525"/>
                              <a:gd name="connsiteX232" fmla="*/ 13192 w 28575"/>
                              <a:gd name="connsiteY232" fmla="*/ 6353 h 9525"/>
                              <a:gd name="connsiteX233" fmla="*/ 13192 w 28575"/>
                              <a:gd name="connsiteY233" fmla="*/ 6353 h 9525"/>
                              <a:gd name="connsiteX234" fmla="*/ 13192 w 28575"/>
                              <a:gd name="connsiteY234" fmla="*/ 6353 h 9525"/>
                              <a:gd name="connsiteX235" fmla="*/ 13192 w 28575"/>
                              <a:gd name="connsiteY235" fmla="*/ 6353 h 9525"/>
                              <a:gd name="connsiteX236" fmla="*/ 13192 w 28575"/>
                              <a:gd name="connsiteY236" fmla="*/ 3172 h 9525"/>
                              <a:gd name="connsiteX237" fmla="*/ 13192 w 28575"/>
                              <a:gd name="connsiteY237" fmla="*/ 3172 h 9525"/>
                              <a:gd name="connsiteX238" fmla="*/ 13192 w 28575"/>
                              <a:gd name="connsiteY238" fmla="*/ 3172 h 9525"/>
                              <a:gd name="connsiteX239" fmla="*/ 13192 w 28575"/>
                              <a:gd name="connsiteY239" fmla="*/ 3172 h 9525"/>
                              <a:gd name="connsiteX240" fmla="*/ 13192 w 28575"/>
                              <a:gd name="connsiteY240" fmla="*/ 6353 h 9525"/>
                              <a:gd name="connsiteX241" fmla="*/ 13926 w 28575"/>
                              <a:gd name="connsiteY241" fmla="*/ 3172 h 9525"/>
                              <a:gd name="connsiteX242" fmla="*/ 13926 w 28575"/>
                              <a:gd name="connsiteY242" fmla="*/ 3172 h 9525"/>
                              <a:gd name="connsiteX243" fmla="*/ 13926 w 28575"/>
                              <a:gd name="connsiteY243" fmla="*/ 3172 h 9525"/>
                              <a:gd name="connsiteX244" fmla="*/ 13926 w 28575"/>
                              <a:gd name="connsiteY244" fmla="*/ 6353 h 9525"/>
                              <a:gd name="connsiteX245" fmla="*/ 13926 w 28575"/>
                              <a:gd name="connsiteY245" fmla="*/ 6353 h 9525"/>
                              <a:gd name="connsiteX246" fmla="*/ 13926 w 28575"/>
                              <a:gd name="connsiteY246" fmla="*/ 6353 h 9525"/>
                              <a:gd name="connsiteX247" fmla="*/ 13926 w 28575"/>
                              <a:gd name="connsiteY247" fmla="*/ 6353 h 9525"/>
                              <a:gd name="connsiteX248" fmla="*/ 13926 w 28575"/>
                              <a:gd name="connsiteY248" fmla="*/ 6353 h 9525"/>
                              <a:gd name="connsiteX249" fmla="*/ 13926 w 28575"/>
                              <a:gd name="connsiteY249" fmla="*/ 3172 h 9525"/>
                              <a:gd name="connsiteX250" fmla="*/ 13926 w 28575"/>
                              <a:gd name="connsiteY250" fmla="*/ 6353 h 9525"/>
                              <a:gd name="connsiteX251" fmla="*/ 13926 w 28575"/>
                              <a:gd name="connsiteY251" fmla="*/ 6353 h 9525"/>
                              <a:gd name="connsiteX252" fmla="*/ 13926 w 28575"/>
                              <a:gd name="connsiteY252" fmla="*/ 6353 h 9525"/>
                              <a:gd name="connsiteX253" fmla="*/ 14649 w 28575"/>
                              <a:gd name="connsiteY253" fmla="*/ 9525 h 9525"/>
                              <a:gd name="connsiteX254" fmla="*/ 14649 w 28575"/>
                              <a:gd name="connsiteY254" fmla="*/ 6353 h 9525"/>
                              <a:gd name="connsiteX255" fmla="*/ 14649 w 28575"/>
                              <a:gd name="connsiteY255" fmla="*/ 9525 h 9525"/>
                              <a:gd name="connsiteX256" fmla="*/ 14649 w 28575"/>
                              <a:gd name="connsiteY256" fmla="*/ 6353 h 9525"/>
                              <a:gd name="connsiteX257" fmla="*/ 14649 w 28575"/>
                              <a:gd name="connsiteY257" fmla="*/ 3172 h 9525"/>
                              <a:gd name="connsiteX258" fmla="*/ 14649 w 28575"/>
                              <a:gd name="connsiteY258" fmla="*/ 3172 h 9525"/>
                              <a:gd name="connsiteX259" fmla="*/ 14649 w 28575"/>
                              <a:gd name="connsiteY259" fmla="*/ 3172 h 9525"/>
                              <a:gd name="connsiteX260" fmla="*/ 14649 w 28575"/>
                              <a:gd name="connsiteY260" fmla="*/ 6353 h 9525"/>
                              <a:gd name="connsiteX261" fmla="*/ 14649 w 28575"/>
                              <a:gd name="connsiteY261" fmla="*/ 6353 h 9525"/>
                              <a:gd name="connsiteX262" fmla="*/ 14649 w 28575"/>
                              <a:gd name="connsiteY262" fmla="*/ 9525 h 9525"/>
                              <a:gd name="connsiteX263" fmla="*/ 14649 w 28575"/>
                              <a:gd name="connsiteY263" fmla="*/ 6353 h 9525"/>
                              <a:gd name="connsiteX264" fmla="*/ 14649 w 28575"/>
                              <a:gd name="connsiteY264" fmla="*/ 9525 h 9525"/>
                              <a:gd name="connsiteX265" fmla="*/ 15383 w 28575"/>
                              <a:gd name="connsiteY265" fmla="*/ 6353 h 9525"/>
                              <a:gd name="connsiteX266" fmla="*/ 15383 w 28575"/>
                              <a:gd name="connsiteY266" fmla="*/ 6353 h 9525"/>
                              <a:gd name="connsiteX267" fmla="*/ 15383 w 28575"/>
                              <a:gd name="connsiteY267" fmla="*/ 6353 h 9525"/>
                              <a:gd name="connsiteX268" fmla="*/ 15383 w 28575"/>
                              <a:gd name="connsiteY268" fmla="*/ 3172 h 9525"/>
                              <a:gd name="connsiteX269" fmla="*/ 15383 w 28575"/>
                              <a:gd name="connsiteY269" fmla="*/ 6353 h 9525"/>
                              <a:gd name="connsiteX270" fmla="*/ 15383 w 28575"/>
                              <a:gd name="connsiteY270" fmla="*/ 9525 h 9525"/>
                              <a:gd name="connsiteX271" fmla="*/ 15383 w 28575"/>
                              <a:gd name="connsiteY271" fmla="*/ 6353 h 9525"/>
                              <a:gd name="connsiteX272" fmla="*/ 15383 w 28575"/>
                              <a:gd name="connsiteY272" fmla="*/ 9525 h 9525"/>
                              <a:gd name="connsiteX273" fmla="*/ 15383 w 28575"/>
                              <a:gd name="connsiteY273" fmla="*/ 6353 h 9525"/>
                              <a:gd name="connsiteX274" fmla="*/ 15383 w 28575"/>
                              <a:gd name="connsiteY274" fmla="*/ 6353 h 9525"/>
                              <a:gd name="connsiteX275" fmla="*/ 15383 w 28575"/>
                              <a:gd name="connsiteY275" fmla="*/ 3172 h 9525"/>
                              <a:gd name="connsiteX276" fmla="*/ 15383 w 28575"/>
                              <a:gd name="connsiteY276" fmla="*/ 3172 h 9525"/>
                              <a:gd name="connsiteX277" fmla="*/ 15383 w 28575"/>
                              <a:gd name="connsiteY277" fmla="*/ 3172 h 9525"/>
                              <a:gd name="connsiteX278" fmla="*/ 15383 w 28575"/>
                              <a:gd name="connsiteY278" fmla="*/ 3172 h 9525"/>
                              <a:gd name="connsiteX279" fmla="*/ 16116 w 28575"/>
                              <a:gd name="connsiteY279" fmla="*/ 6353 h 9525"/>
                              <a:gd name="connsiteX280" fmla="*/ 16116 w 28575"/>
                              <a:gd name="connsiteY280" fmla="*/ 3172 h 9525"/>
                              <a:gd name="connsiteX281" fmla="*/ 16116 w 28575"/>
                              <a:gd name="connsiteY281" fmla="*/ 6353 h 9525"/>
                              <a:gd name="connsiteX282" fmla="*/ 16116 w 28575"/>
                              <a:gd name="connsiteY282" fmla="*/ 6353 h 9525"/>
                              <a:gd name="connsiteX283" fmla="*/ 16116 w 28575"/>
                              <a:gd name="connsiteY283" fmla="*/ 6353 h 9525"/>
                              <a:gd name="connsiteX284" fmla="*/ 16116 w 28575"/>
                              <a:gd name="connsiteY284" fmla="*/ 6353 h 9525"/>
                              <a:gd name="connsiteX285" fmla="*/ 16116 w 28575"/>
                              <a:gd name="connsiteY285" fmla="*/ 6353 h 9525"/>
                              <a:gd name="connsiteX286" fmla="*/ 16116 w 28575"/>
                              <a:gd name="connsiteY286" fmla="*/ 6353 h 9525"/>
                              <a:gd name="connsiteX287" fmla="*/ 16116 w 28575"/>
                              <a:gd name="connsiteY287" fmla="*/ 3172 h 9525"/>
                              <a:gd name="connsiteX288" fmla="*/ 16116 w 28575"/>
                              <a:gd name="connsiteY288" fmla="*/ 3172 h 9525"/>
                              <a:gd name="connsiteX289" fmla="*/ 16116 w 28575"/>
                              <a:gd name="connsiteY289" fmla="*/ 3172 h 9525"/>
                              <a:gd name="connsiteX290" fmla="*/ 16116 w 28575"/>
                              <a:gd name="connsiteY290" fmla="*/ 6353 h 9525"/>
                              <a:gd name="connsiteX291" fmla="*/ 16850 w 28575"/>
                              <a:gd name="connsiteY291" fmla="*/ 6353 h 9525"/>
                              <a:gd name="connsiteX292" fmla="*/ 16850 w 28575"/>
                              <a:gd name="connsiteY292" fmla="*/ 6353 h 9525"/>
                              <a:gd name="connsiteX293" fmla="*/ 16850 w 28575"/>
                              <a:gd name="connsiteY293" fmla="*/ 3172 h 9525"/>
                              <a:gd name="connsiteX294" fmla="*/ 16850 w 28575"/>
                              <a:gd name="connsiteY294" fmla="*/ 3172 h 9525"/>
                              <a:gd name="connsiteX295" fmla="*/ 16850 w 28575"/>
                              <a:gd name="connsiteY295" fmla="*/ 3172 h 9525"/>
                              <a:gd name="connsiteX296" fmla="*/ 16850 w 28575"/>
                              <a:gd name="connsiteY296" fmla="*/ 3172 h 9525"/>
                              <a:gd name="connsiteX297" fmla="*/ 16850 w 28575"/>
                              <a:gd name="connsiteY297" fmla="*/ 3172 h 9525"/>
                              <a:gd name="connsiteX298" fmla="*/ 16850 w 28575"/>
                              <a:gd name="connsiteY298" fmla="*/ 3172 h 9525"/>
                              <a:gd name="connsiteX299" fmla="*/ 16850 w 28575"/>
                              <a:gd name="connsiteY299" fmla="*/ 3172 h 9525"/>
                              <a:gd name="connsiteX300" fmla="*/ 16850 w 28575"/>
                              <a:gd name="connsiteY300" fmla="*/ 6353 h 9525"/>
                              <a:gd name="connsiteX301" fmla="*/ 16850 w 28575"/>
                              <a:gd name="connsiteY301" fmla="*/ 6353 h 9525"/>
                              <a:gd name="connsiteX302" fmla="*/ 16850 w 28575"/>
                              <a:gd name="connsiteY302" fmla="*/ 9525 h 9525"/>
                              <a:gd name="connsiteX303" fmla="*/ 16850 w 28575"/>
                              <a:gd name="connsiteY303" fmla="*/ 9525 h 9525"/>
                              <a:gd name="connsiteX304" fmla="*/ 16850 w 28575"/>
                              <a:gd name="connsiteY304" fmla="*/ 9525 h 9525"/>
                              <a:gd name="connsiteX305" fmla="*/ 16850 w 28575"/>
                              <a:gd name="connsiteY305" fmla="*/ 9525 h 9525"/>
                              <a:gd name="connsiteX306" fmla="*/ 16850 w 28575"/>
                              <a:gd name="connsiteY306" fmla="*/ 6353 h 9525"/>
                              <a:gd name="connsiteX307" fmla="*/ 16850 w 28575"/>
                              <a:gd name="connsiteY307" fmla="*/ 6353 h 9525"/>
                              <a:gd name="connsiteX308" fmla="*/ 16850 w 28575"/>
                              <a:gd name="connsiteY308" fmla="*/ 6353 h 9525"/>
                              <a:gd name="connsiteX309" fmla="*/ 17583 w 28575"/>
                              <a:gd name="connsiteY309" fmla="*/ 3172 h 9525"/>
                              <a:gd name="connsiteX310" fmla="*/ 17583 w 28575"/>
                              <a:gd name="connsiteY310" fmla="*/ 6353 h 9525"/>
                              <a:gd name="connsiteX311" fmla="*/ 17583 w 28575"/>
                              <a:gd name="connsiteY311" fmla="*/ 9525 h 9525"/>
                              <a:gd name="connsiteX312" fmla="*/ 17583 w 28575"/>
                              <a:gd name="connsiteY312" fmla="*/ 9525 h 9525"/>
                              <a:gd name="connsiteX313" fmla="*/ 17583 w 28575"/>
                              <a:gd name="connsiteY313" fmla="*/ 9525 h 9525"/>
                              <a:gd name="connsiteX314" fmla="*/ 17583 w 28575"/>
                              <a:gd name="connsiteY314" fmla="*/ 9525 h 9525"/>
                              <a:gd name="connsiteX315" fmla="*/ 17583 w 28575"/>
                              <a:gd name="connsiteY315" fmla="*/ 9525 h 9525"/>
                              <a:gd name="connsiteX316" fmla="*/ 17583 w 28575"/>
                              <a:gd name="connsiteY316" fmla="*/ 9525 h 9525"/>
                              <a:gd name="connsiteX317" fmla="*/ 17583 w 28575"/>
                              <a:gd name="connsiteY317" fmla="*/ 9525 h 9525"/>
                              <a:gd name="connsiteX318" fmla="*/ 17583 w 28575"/>
                              <a:gd name="connsiteY318" fmla="*/ 9525 h 9525"/>
                              <a:gd name="connsiteX319" fmla="*/ 17583 w 28575"/>
                              <a:gd name="connsiteY319" fmla="*/ 9525 h 9525"/>
                              <a:gd name="connsiteX320" fmla="*/ 17583 w 28575"/>
                              <a:gd name="connsiteY320" fmla="*/ 6353 h 9525"/>
                              <a:gd name="connsiteX321" fmla="*/ 18317 w 28575"/>
                              <a:gd name="connsiteY321" fmla="*/ 6353 h 9525"/>
                              <a:gd name="connsiteX322" fmla="*/ 18317 w 28575"/>
                              <a:gd name="connsiteY322" fmla="*/ 6353 h 9525"/>
                              <a:gd name="connsiteX323" fmla="*/ 18317 w 28575"/>
                              <a:gd name="connsiteY323" fmla="*/ 6353 h 9525"/>
                              <a:gd name="connsiteX324" fmla="*/ 18317 w 28575"/>
                              <a:gd name="connsiteY324" fmla="*/ 6353 h 9525"/>
                              <a:gd name="connsiteX325" fmla="*/ 18317 w 28575"/>
                              <a:gd name="connsiteY325" fmla="*/ 6353 h 9525"/>
                              <a:gd name="connsiteX326" fmla="*/ 18317 w 28575"/>
                              <a:gd name="connsiteY326" fmla="*/ 6353 h 9525"/>
                              <a:gd name="connsiteX327" fmla="*/ 18317 w 28575"/>
                              <a:gd name="connsiteY327" fmla="*/ 6353 h 9525"/>
                              <a:gd name="connsiteX328" fmla="*/ 18317 w 28575"/>
                              <a:gd name="connsiteY328" fmla="*/ 3172 h 9525"/>
                              <a:gd name="connsiteX329" fmla="*/ 18317 w 28575"/>
                              <a:gd name="connsiteY329" fmla="*/ 3172 h 9525"/>
                              <a:gd name="connsiteX330" fmla="*/ 18317 w 28575"/>
                              <a:gd name="connsiteY330" fmla="*/ 6353 h 9525"/>
                              <a:gd name="connsiteX331" fmla="*/ 18317 w 28575"/>
                              <a:gd name="connsiteY331" fmla="*/ 0 h 9525"/>
                              <a:gd name="connsiteX332" fmla="*/ 18317 w 28575"/>
                              <a:gd name="connsiteY332" fmla="*/ 6353 h 9525"/>
                              <a:gd name="connsiteX333" fmla="*/ 19050 w 28575"/>
                              <a:gd name="connsiteY333" fmla="*/ 6353 h 9525"/>
                              <a:gd name="connsiteX334" fmla="*/ 19050 w 28575"/>
                              <a:gd name="connsiteY334" fmla="*/ 6353 h 9525"/>
                              <a:gd name="connsiteX335" fmla="*/ 19050 w 28575"/>
                              <a:gd name="connsiteY335" fmla="*/ 6353 h 9525"/>
                              <a:gd name="connsiteX336" fmla="*/ 19050 w 28575"/>
                              <a:gd name="connsiteY336" fmla="*/ 6353 h 9525"/>
                              <a:gd name="connsiteX337" fmla="*/ 19050 w 28575"/>
                              <a:gd name="connsiteY337" fmla="*/ 6353 h 9525"/>
                              <a:gd name="connsiteX338" fmla="*/ 19050 w 28575"/>
                              <a:gd name="connsiteY338" fmla="*/ 6353 h 9525"/>
                              <a:gd name="connsiteX339" fmla="*/ 19050 w 28575"/>
                              <a:gd name="connsiteY339" fmla="*/ 6353 h 9525"/>
                              <a:gd name="connsiteX340" fmla="*/ 19050 w 28575"/>
                              <a:gd name="connsiteY340" fmla="*/ 6353 h 9525"/>
                              <a:gd name="connsiteX341" fmla="*/ 19050 w 28575"/>
                              <a:gd name="connsiteY341" fmla="*/ 6353 h 9525"/>
                              <a:gd name="connsiteX342" fmla="*/ 19050 w 28575"/>
                              <a:gd name="connsiteY342" fmla="*/ 6353 h 9525"/>
                              <a:gd name="connsiteX343" fmla="*/ 19050 w 28575"/>
                              <a:gd name="connsiteY343" fmla="*/ 6353 h 9525"/>
                              <a:gd name="connsiteX344" fmla="*/ 19050 w 28575"/>
                              <a:gd name="connsiteY344" fmla="*/ 6353 h 9525"/>
                              <a:gd name="connsiteX345" fmla="*/ 19050 w 28575"/>
                              <a:gd name="connsiteY345" fmla="*/ 6353 h 9525"/>
                              <a:gd name="connsiteX346" fmla="*/ 19050 w 28575"/>
                              <a:gd name="connsiteY346" fmla="*/ 6353 h 9525"/>
                              <a:gd name="connsiteX347" fmla="*/ 19783 w 28575"/>
                              <a:gd name="connsiteY347" fmla="*/ 6353 h 9525"/>
                              <a:gd name="connsiteX348" fmla="*/ 19783 w 28575"/>
                              <a:gd name="connsiteY348" fmla="*/ 6353 h 9525"/>
                              <a:gd name="connsiteX349" fmla="*/ 19783 w 28575"/>
                              <a:gd name="connsiteY349" fmla="*/ 9525 h 9525"/>
                              <a:gd name="connsiteX350" fmla="*/ 19783 w 28575"/>
                              <a:gd name="connsiteY350" fmla="*/ 9525 h 9525"/>
                              <a:gd name="connsiteX351" fmla="*/ 19783 w 28575"/>
                              <a:gd name="connsiteY351" fmla="*/ 6353 h 9525"/>
                              <a:gd name="connsiteX352" fmla="*/ 19783 w 28575"/>
                              <a:gd name="connsiteY352" fmla="*/ 6353 h 9525"/>
                              <a:gd name="connsiteX353" fmla="*/ 19783 w 28575"/>
                              <a:gd name="connsiteY353" fmla="*/ 6353 h 9525"/>
                              <a:gd name="connsiteX354" fmla="*/ 19783 w 28575"/>
                              <a:gd name="connsiteY354" fmla="*/ 6353 h 9525"/>
                              <a:gd name="connsiteX355" fmla="*/ 19783 w 28575"/>
                              <a:gd name="connsiteY355" fmla="*/ 9525 h 9525"/>
                              <a:gd name="connsiteX356" fmla="*/ 19783 w 28575"/>
                              <a:gd name="connsiteY356" fmla="*/ 9525 h 9525"/>
                              <a:gd name="connsiteX357" fmla="*/ 19783 w 28575"/>
                              <a:gd name="connsiteY357" fmla="*/ 6353 h 9525"/>
                              <a:gd name="connsiteX358" fmla="*/ 19783 w 28575"/>
                              <a:gd name="connsiteY358" fmla="*/ 6353 h 9525"/>
                              <a:gd name="connsiteX359" fmla="*/ 20517 w 28575"/>
                              <a:gd name="connsiteY359" fmla="*/ 6353 h 9525"/>
                              <a:gd name="connsiteX360" fmla="*/ 20517 w 28575"/>
                              <a:gd name="connsiteY360" fmla="*/ 6353 h 9525"/>
                              <a:gd name="connsiteX361" fmla="*/ 20517 w 28575"/>
                              <a:gd name="connsiteY361" fmla="*/ 9525 h 9525"/>
                              <a:gd name="connsiteX362" fmla="*/ 20517 w 28575"/>
                              <a:gd name="connsiteY362" fmla="*/ 6353 h 9525"/>
                              <a:gd name="connsiteX363" fmla="*/ 20517 w 28575"/>
                              <a:gd name="connsiteY363" fmla="*/ 9525 h 9525"/>
                              <a:gd name="connsiteX364" fmla="*/ 20517 w 28575"/>
                              <a:gd name="connsiteY364" fmla="*/ 9525 h 9525"/>
                              <a:gd name="connsiteX365" fmla="*/ 20517 w 28575"/>
                              <a:gd name="connsiteY365" fmla="*/ 9525 h 9525"/>
                              <a:gd name="connsiteX366" fmla="*/ 20517 w 28575"/>
                              <a:gd name="connsiteY366" fmla="*/ 9525 h 9525"/>
                              <a:gd name="connsiteX367" fmla="*/ 20517 w 28575"/>
                              <a:gd name="connsiteY367" fmla="*/ 6353 h 9525"/>
                              <a:gd name="connsiteX368" fmla="*/ 20517 w 28575"/>
                              <a:gd name="connsiteY368" fmla="*/ 6353 h 9525"/>
                              <a:gd name="connsiteX369" fmla="*/ 20517 w 28575"/>
                              <a:gd name="connsiteY369" fmla="*/ 9525 h 9525"/>
                              <a:gd name="connsiteX370" fmla="*/ 20517 w 28575"/>
                              <a:gd name="connsiteY370" fmla="*/ 9525 h 9525"/>
                              <a:gd name="connsiteX371" fmla="*/ 21250 w 28575"/>
                              <a:gd name="connsiteY371" fmla="*/ 9525 h 9525"/>
                              <a:gd name="connsiteX372" fmla="*/ 21250 w 28575"/>
                              <a:gd name="connsiteY372" fmla="*/ 9525 h 9525"/>
                              <a:gd name="connsiteX373" fmla="*/ 21250 w 28575"/>
                              <a:gd name="connsiteY373" fmla="*/ 3172 h 9525"/>
                              <a:gd name="connsiteX374" fmla="*/ 21250 w 28575"/>
                              <a:gd name="connsiteY374" fmla="*/ 3172 h 9525"/>
                              <a:gd name="connsiteX375" fmla="*/ 21250 w 28575"/>
                              <a:gd name="connsiteY375" fmla="*/ 3172 h 9525"/>
                              <a:gd name="connsiteX376" fmla="*/ 21250 w 28575"/>
                              <a:gd name="connsiteY376" fmla="*/ 6353 h 9525"/>
                              <a:gd name="connsiteX377" fmla="*/ 21250 w 28575"/>
                              <a:gd name="connsiteY377" fmla="*/ 9525 h 9525"/>
                              <a:gd name="connsiteX378" fmla="*/ 21250 w 28575"/>
                              <a:gd name="connsiteY378" fmla="*/ 9525 h 9525"/>
                              <a:gd name="connsiteX379" fmla="*/ 21250 w 28575"/>
                              <a:gd name="connsiteY379" fmla="*/ 6353 h 9525"/>
                              <a:gd name="connsiteX380" fmla="*/ 21250 w 28575"/>
                              <a:gd name="connsiteY380" fmla="*/ 6353 h 9525"/>
                              <a:gd name="connsiteX381" fmla="*/ 21250 w 28575"/>
                              <a:gd name="connsiteY381" fmla="*/ 6353 h 9525"/>
                              <a:gd name="connsiteX382" fmla="*/ 21250 w 28575"/>
                              <a:gd name="connsiteY382" fmla="*/ 3172 h 9525"/>
                              <a:gd name="connsiteX383" fmla="*/ 21984 w 28575"/>
                              <a:gd name="connsiteY383" fmla="*/ 6353 h 9525"/>
                              <a:gd name="connsiteX384" fmla="*/ 21984 w 28575"/>
                              <a:gd name="connsiteY384" fmla="*/ 3172 h 9525"/>
                              <a:gd name="connsiteX385" fmla="*/ 21984 w 28575"/>
                              <a:gd name="connsiteY385" fmla="*/ 3172 h 9525"/>
                              <a:gd name="connsiteX386" fmla="*/ 21984 w 28575"/>
                              <a:gd name="connsiteY386" fmla="*/ 6353 h 9525"/>
                              <a:gd name="connsiteX387" fmla="*/ 21984 w 28575"/>
                              <a:gd name="connsiteY387" fmla="*/ 6353 h 9525"/>
                              <a:gd name="connsiteX388" fmla="*/ 21984 w 28575"/>
                              <a:gd name="connsiteY388" fmla="*/ 6353 h 9525"/>
                              <a:gd name="connsiteX389" fmla="*/ 21984 w 28575"/>
                              <a:gd name="connsiteY389" fmla="*/ 6353 h 9525"/>
                              <a:gd name="connsiteX390" fmla="*/ 21984 w 28575"/>
                              <a:gd name="connsiteY390" fmla="*/ 6353 h 9525"/>
                              <a:gd name="connsiteX391" fmla="*/ 21984 w 28575"/>
                              <a:gd name="connsiteY391" fmla="*/ 6353 h 9525"/>
                              <a:gd name="connsiteX392" fmla="*/ 21984 w 28575"/>
                              <a:gd name="connsiteY392" fmla="*/ 6353 h 9525"/>
                              <a:gd name="connsiteX393" fmla="*/ 21984 w 28575"/>
                              <a:gd name="connsiteY393" fmla="*/ 6353 h 9525"/>
                              <a:gd name="connsiteX394" fmla="*/ 21984 w 28575"/>
                              <a:gd name="connsiteY394" fmla="*/ 6353 h 9525"/>
                              <a:gd name="connsiteX395" fmla="*/ 21984 w 28575"/>
                              <a:gd name="connsiteY395" fmla="*/ 6353 h 9525"/>
                              <a:gd name="connsiteX396" fmla="*/ 21984 w 28575"/>
                              <a:gd name="connsiteY396" fmla="*/ 3172 h 9525"/>
                              <a:gd name="connsiteX397" fmla="*/ 21984 w 28575"/>
                              <a:gd name="connsiteY397" fmla="*/ 3172 h 9525"/>
                              <a:gd name="connsiteX398" fmla="*/ 21984 w 28575"/>
                              <a:gd name="connsiteY398" fmla="*/ 0 h 9525"/>
                              <a:gd name="connsiteX399" fmla="*/ 21984 w 28575"/>
                              <a:gd name="connsiteY399" fmla="*/ 3172 h 9525"/>
                              <a:gd name="connsiteX400" fmla="*/ 21984 w 28575"/>
                              <a:gd name="connsiteY400" fmla="*/ 6353 h 9525"/>
                              <a:gd name="connsiteX401" fmla="*/ 22717 w 28575"/>
                              <a:gd name="connsiteY401" fmla="*/ 9525 h 9525"/>
                              <a:gd name="connsiteX402" fmla="*/ 22717 w 28575"/>
                              <a:gd name="connsiteY402" fmla="*/ 9525 h 9525"/>
                              <a:gd name="connsiteX403" fmla="*/ 22717 w 28575"/>
                              <a:gd name="connsiteY403" fmla="*/ 9525 h 9525"/>
                              <a:gd name="connsiteX404" fmla="*/ 22717 w 28575"/>
                              <a:gd name="connsiteY404" fmla="*/ 9525 h 9525"/>
                              <a:gd name="connsiteX405" fmla="*/ 22717 w 28575"/>
                              <a:gd name="connsiteY405" fmla="*/ 6353 h 9525"/>
                              <a:gd name="connsiteX406" fmla="*/ 22717 w 28575"/>
                              <a:gd name="connsiteY406" fmla="*/ 6353 h 9525"/>
                              <a:gd name="connsiteX407" fmla="*/ 22717 w 28575"/>
                              <a:gd name="connsiteY407" fmla="*/ 6353 h 9525"/>
                              <a:gd name="connsiteX408" fmla="*/ 22717 w 28575"/>
                              <a:gd name="connsiteY408" fmla="*/ 6353 h 9525"/>
                              <a:gd name="connsiteX409" fmla="*/ 22717 w 28575"/>
                              <a:gd name="connsiteY409" fmla="*/ 6353 h 9525"/>
                              <a:gd name="connsiteX410" fmla="*/ 22717 w 28575"/>
                              <a:gd name="connsiteY410" fmla="*/ 9525 h 9525"/>
                              <a:gd name="connsiteX411" fmla="*/ 22717 w 28575"/>
                              <a:gd name="connsiteY411" fmla="*/ 6353 h 9525"/>
                              <a:gd name="connsiteX412" fmla="*/ 22717 w 28575"/>
                              <a:gd name="connsiteY412" fmla="*/ 6353 h 9525"/>
                              <a:gd name="connsiteX413" fmla="*/ 22717 w 28575"/>
                              <a:gd name="connsiteY413" fmla="*/ 6353 h 9525"/>
                              <a:gd name="connsiteX414" fmla="*/ 22717 w 28575"/>
                              <a:gd name="connsiteY414" fmla="*/ 3172 h 9525"/>
                              <a:gd name="connsiteX415" fmla="*/ 23451 w 28575"/>
                              <a:gd name="connsiteY415" fmla="*/ 3172 h 9525"/>
                              <a:gd name="connsiteX416" fmla="*/ 23451 w 28575"/>
                              <a:gd name="connsiteY416" fmla="*/ 3172 h 9525"/>
                              <a:gd name="connsiteX417" fmla="*/ 23451 w 28575"/>
                              <a:gd name="connsiteY417" fmla="*/ 3172 h 9525"/>
                              <a:gd name="connsiteX418" fmla="*/ 23451 w 28575"/>
                              <a:gd name="connsiteY418" fmla="*/ 6353 h 9525"/>
                              <a:gd name="connsiteX419" fmla="*/ 23451 w 28575"/>
                              <a:gd name="connsiteY419" fmla="*/ 6353 h 9525"/>
                              <a:gd name="connsiteX420" fmla="*/ 23451 w 28575"/>
                              <a:gd name="connsiteY420" fmla="*/ 6353 h 9525"/>
                              <a:gd name="connsiteX421" fmla="*/ 23451 w 28575"/>
                              <a:gd name="connsiteY421" fmla="*/ 6353 h 9525"/>
                              <a:gd name="connsiteX422" fmla="*/ 23451 w 28575"/>
                              <a:gd name="connsiteY422" fmla="*/ 6353 h 9525"/>
                              <a:gd name="connsiteX423" fmla="*/ 23451 w 28575"/>
                              <a:gd name="connsiteY423" fmla="*/ 6353 h 9525"/>
                              <a:gd name="connsiteX424" fmla="*/ 23451 w 28575"/>
                              <a:gd name="connsiteY424" fmla="*/ 6353 h 9525"/>
                              <a:gd name="connsiteX425" fmla="*/ 23451 w 28575"/>
                              <a:gd name="connsiteY425" fmla="*/ 6353 h 9525"/>
                              <a:gd name="connsiteX426" fmla="*/ 23451 w 28575"/>
                              <a:gd name="connsiteY426" fmla="*/ 6353 h 9525"/>
                              <a:gd name="connsiteX427" fmla="*/ 24174 w 28575"/>
                              <a:gd name="connsiteY427" fmla="*/ 6353 h 9525"/>
                              <a:gd name="connsiteX428" fmla="*/ 24174 w 28575"/>
                              <a:gd name="connsiteY428" fmla="*/ 6353 h 9525"/>
                              <a:gd name="connsiteX429" fmla="*/ 24174 w 28575"/>
                              <a:gd name="connsiteY429" fmla="*/ 6353 h 9525"/>
                              <a:gd name="connsiteX430" fmla="*/ 24174 w 28575"/>
                              <a:gd name="connsiteY430" fmla="*/ 3172 h 9525"/>
                              <a:gd name="connsiteX431" fmla="*/ 24174 w 28575"/>
                              <a:gd name="connsiteY431" fmla="*/ 6353 h 9525"/>
                              <a:gd name="connsiteX432" fmla="*/ 24174 w 28575"/>
                              <a:gd name="connsiteY432" fmla="*/ 3172 h 9525"/>
                              <a:gd name="connsiteX433" fmla="*/ 24174 w 28575"/>
                              <a:gd name="connsiteY433" fmla="*/ 6353 h 9525"/>
                              <a:gd name="connsiteX434" fmla="*/ 24174 w 28575"/>
                              <a:gd name="connsiteY434" fmla="*/ 6353 h 9525"/>
                              <a:gd name="connsiteX435" fmla="*/ 24174 w 28575"/>
                              <a:gd name="connsiteY435" fmla="*/ 6353 h 9525"/>
                              <a:gd name="connsiteX436" fmla="*/ 24174 w 28575"/>
                              <a:gd name="connsiteY436" fmla="*/ 9525 h 9525"/>
                              <a:gd name="connsiteX437" fmla="*/ 24174 w 28575"/>
                              <a:gd name="connsiteY437" fmla="*/ 9525 h 9525"/>
                              <a:gd name="connsiteX438" fmla="*/ 24174 w 28575"/>
                              <a:gd name="connsiteY438" fmla="*/ 9525 h 9525"/>
                              <a:gd name="connsiteX439" fmla="*/ 24908 w 28575"/>
                              <a:gd name="connsiteY439" fmla="*/ 6353 h 9525"/>
                              <a:gd name="connsiteX440" fmla="*/ 24908 w 28575"/>
                              <a:gd name="connsiteY440" fmla="*/ 6353 h 9525"/>
                              <a:gd name="connsiteX441" fmla="*/ 24908 w 28575"/>
                              <a:gd name="connsiteY441" fmla="*/ 6353 h 9525"/>
                              <a:gd name="connsiteX442" fmla="*/ 24908 w 28575"/>
                              <a:gd name="connsiteY442" fmla="*/ 6353 h 9525"/>
                              <a:gd name="connsiteX443" fmla="*/ 24908 w 28575"/>
                              <a:gd name="connsiteY443" fmla="*/ 6353 h 9525"/>
                              <a:gd name="connsiteX444" fmla="*/ 24908 w 28575"/>
                              <a:gd name="connsiteY444" fmla="*/ 6353 h 9525"/>
                              <a:gd name="connsiteX445" fmla="*/ 24908 w 28575"/>
                              <a:gd name="connsiteY445" fmla="*/ 6353 h 9525"/>
                              <a:gd name="connsiteX446" fmla="*/ 24908 w 28575"/>
                              <a:gd name="connsiteY446" fmla="*/ 6353 h 9525"/>
                              <a:gd name="connsiteX447" fmla="*/ 24908 w 28575"/>
                              <a:gd name="connsiteY447" fmla="*/ 6353 h 9525"/>
                              <a:gd name="connsiteX448" fmla="*/ 24908 w 28575"/>
                              <a:gd name="connsiteY448" fmla="*/ 3172 h 9525"/>
                              <a:gd name="connsiteX449" fmla="*/ 24908 w 28575"/>
                              <a:gd name="connsiteY449" fmla="*/ 3172 h 9525"/>
                              <a:gd name="connsiteX450" fmla="*/ 24908 w 28575"/>
                              <a:gd name="connsiteY450" fmla="*/ 0 h 9525"/>
                              <a:gd name="connsiteX451" fmla="*/ 25641 w 28575"/>
                              <a:gd name="connsiteY451" fmla="*/ 0 h 9525"/>
                              <a:gd name="connsiteX452" fmla="*/ 25641 w 28575"/>
                              <a:gd name="connsiteY452" fmla="*/ 3172 h 9525"/>
                              <a:gd name="connsiteX453" fmla="*/ 25641 w 28575"/>
                              <a:gd name="connsiteY453" fmla="*/ 3172 h 9525"/>
                              <a:gd name="connsiteX454" fmla="*/ 25641 w 28575"/>
                              <a:gd name="connsiteY454" fmla="*/ 6353 h 9525"/>
                              <a:gd name="connsiteX455" fmla="*/ 25641 w 28575"/>
                              <a:gd name="connsiteY455" fmla="*/ 6353 h 9525"/>
                              <a:gd name="connsiteX456" fmla="*/ 25641 w 28575"/>
                              <a:gd name="connsiteY456" fmla="*/ 6353 h 9525"/>
                              <a:gd name="connsiteX457" fmla="*/ 25641 w 28575"/>
                              <a:gd name="connsiteY457" fmla="*/ 9525 h 9525"/>
                              <a:gd name="connsiteX458" fmla="*/ 25641 w 28575"/>
                              <a:gd name="connsiteY458" fmla="*/ 9525 h 9525"/>
                              <a:gd name="connsiteX459" fmla="*/ 25641 w 28575"/>
                              <a:gd name="connsiteY459" fmla="*/ 9525 h 9525"/>
                              <a:gd name="connsiteX460" fmla="*/ 25641 w 28575"/>
                              <a:gd name="connsiteY460" fmla="*/ 9525 h 9525"/>
                              <a:gd name="connsiteX461" fmla="*/ 25641 w 28575"/>
                              <a:gd name="connsiteY461" fmla="*/ 6353 h 9525"/>
                              <a:gd name="connsiteX462" fmla="*/ 25641 w 28575"/>
                              <a:gd name="connsiteY462" fmla="*/ 6353 h 9525"/>
                              <a:gd name="connsiteX463" fmla="*/ 26375 w 28575"/>
                              <a:gd name="connsiteY463" fmla="*/ 6353 h 9525"/>
                              <a:gd name="connsiteX464" fmla="*/ 26375 w 28575"/>
                              <a:gd name="connsiteY464" fmla="*/ 6353 h 9525"/>
                              <a:gd name="connsiteX465" fmla="*/ 26375 w 28575"/>
                              <a:gd name="connsiteY465" fmla="*/ 3172 h 9525"/>
                              <a:gd name="connsiteX466" fmla="*/ 26375 w 28575"/>
                              <a:gd name="connsiteY466" fmla="*/ 3172 h 9525"/>
                              <a:gd name="connsiteX467" fmla="*/ 26375 w 28575"/>
                              <a:gd name="connsiteY467" fmla="*/ 3172 h 9525"/>
                              <a:gd name="connsiteX468" fmla="*/ 26375 w 28575"/>
                              <a:gd name="connsiteY468" fmla="*/ 3172 h 9525"/>
                              <a:gd name="connsiteX469" fmla="*/ 26375 w 28575"/>
                              <a:gd name="connsiteY469" fmla="*/ 6353 h 9525"/>
                              <a:gd name="connsiteX470" fmla="*/ 26375 w 28575"/>
                              <a:gd name="connsiteY470" fmla="*/ 6353 h 9525"/>
                              <a:gd name="connsiteX471" fmla="*/ 26375 w 28575"/>
                              <a:gd name="connsiteY471" fmla="*/ 9525 h 9525"/>
                              <a:gd name="connsiteX472" fmla="*/ 26375 w 28575"/>
                              <a:gd name="connsiteY472" fmla="*/ 9525 h 9525"/>
                              <a:gd name="connsiteX473" fmla="*/ 26375 w 28575"/>
                              <a:gd name="connsiteY473" fmla="*/ 6353 h 9525"/>
                              <a:gd name="connsiteX474" fmla="*/ 26375 w 28575"/>
                              <a:gd name="connsiteY474" fmla="*/ 3172 h 9525"/>
                              <a:gd name="connsiteX475" fmla="*/ 26375 w 28575"/>
                              <a:gd name="connsiteY475" fmla="*/ 3172 h 9525"/>
                              <a:gd name="connsiteX476" fmla="*/ 26375 w 28575"/>
                              <a:gd name="connsiteY476" fmla="*/ 6353 h 9525"/>
                              <a:gd name="connsiteX477" fmla="*/ 26375 w 28575"/>
                              <a:gd name="connsiteY477" fmla="*/ 6353 h 9525"/>
                              <a:gd name="connsiteX478" fmla="*/ 26375 w 28575"/>
                              <a:gd name="connsiteY478" fmla="*/ 9525 h 9525"/>
                              <a:gd name="connsiteX479" fmla="*/ 26375 w 28575"/>
                              <a:gd name="connsiteY479" fmla="*/ 9525 h 9525"/>
                              <a:gd name="connsiteX480" fmla="*/ 26375 w 28575"/>
                              <a:gd name="connsiteY480" fmla="*/ 6353 h 9525"/>
                              <a:gd name="connsiteX481" fmla="*/ 27108 w 28575"/>
                              <a:gd name="connsiteY481" fmla="*/ 9525 h 9525"/>
                              <a:gd name="connsiteX482" fmla="*/ 27108 w 28575"/>
                              <a:gd name="connsiteY482" fmla="*/ 9525 h 9525"/>
                              <a:gd name="connsiteX483" fmla="*/ 27108 w 28575"/>
                              <a:gd name="connsiteY483" fmla="*/ 9525 h 9525"/>
                              <a:gd name="connsiteX484" fmla="*/ 27108 w 28575"/>
                              <a:gd name="connsiteY484" fmla="*/ 9525 h 9525"/>
                              <a:gd name="connsiteX485" fmla="*/ 27108 w 28575"/>
                              <a:gd name="connsiteY485" fmla="*/ 6353 h 9525"/>
                              <a:gd name="connsiteX486" fmla="*/ 27108 w 28575"/>
                              <a:gd name="connsiteY486" fmla="*/ 6353 h 9525"/>
                              <a:gd name="connsiteX487" fmla="*/ 27108 w 28575"/>
                              <a:gd name="connsiteY487" fmla="*/ 3172 h 9525"/>
                              <a:gd name="connsiteX488" fmla="*/ 27108 w 28575"/>
                              <a:gd name="connsiteY488" fmla="*/ 6353 h 9525"/>
                              <a:gd name="connsiteX489" fmla="*/ 27108 w 28575"/>
                              <a:gd name="connsiteY489" fmla="*/ 3172 h 9525"/>
                              <a:gd name="connsiteX490" fmla="*/ 27108 w 28575"/>
                              <a:gd name="connsiteY490" fmla="*/ 6353 h 9525"/>
                              <a:gd name="connsiteX491" fmla="*/ 27108 w 28575"/>
                              <a:gd name="connsiteY491" fmla="*/ 6353 h 9525"/>
                              <a:gd name="connsiteX492" fmla="*/ 27108 w 28575"/>
                              <a:gd name="connsiteY492" fmla="*/ 9525 h 9525"/>
                              <a:gd name="connsiteX493" fmla="*/ 27108 w 28575"/>
                              <a:gd name="connsiteY493" fmla="*/ 9525 h 9525"/>
                              <a:gd name="connsiteX494" fmla="*/ 27108 w 28575"/>
                              <a:gd name="connsiteY494" fmla="*/ 9525 h 9525"/>
                              <a:gd name="connsiteX495" fmla="*/ 27842 w 28575"/>
                              <a:gd name="connsiteY495" fmla="*/ 9525 h 9525"/>
                              <a:gd name="connsiteX496" fmla="*/ 27842 w 28575"/>
                              <a:gd name="connsiteY496" fmla="*/ 9525 h 9525"/>
                              <a:gd name="connsiteX497" fmla="*/ 27842 w 28575"/>
                              <a:gd name="connsiteY497" fmla="*/ 6353 h 9525"/>
                              <a:gd name="connsiteX498" fmla="*/ 27842 w 28575"/>
                              <a:gd name="connsiteY498" fmla="*/ 6353 h 9525"/>
                              <a:gd name="connsiteX499" fmla="*/ 27842 w 28575"/>
                              <a:gd name="connsiteY499" fmla="*/ 6353 h 9525"/>
                              <a:gd name="connsiteX500" fmla="*/ 27842 w 28575"/>
                              <a:gd name="connsiteY500" fmla="*/ 3172 h 9525"/>
                              <a:gd name="connsiteX501" fmla="*/ 27842 w 28575"/>
                              <a:gd name="connsiteY501" fmla="*/ 6353 h 9525"/>
                              <a:gd name="connsiteX502" fmla="*/ 27842 w 28575"/>
                              <a:gd name="connsiteY502" fmla="*/ 9525 h 9525"/>
                              <a:gd name="connsiteX503" fmla="*/ 27842 w 28575"/>
                              <a:gd name="connsiteY503" fmla="*/ 9525 h 9525"/>
                              <a:gd name="connsiteX504" fmla="*/ 27842 w 28575"/>
                              <a:gd name="connsiteY504" fmla="*/ 9525 h 9525"/>
                              <a:gd name="connsiteX505" fmla="*/ 27842 w 28575"/>
                              <a:gd name="connsiteY505" fmla="*/ 9525 h 9525"/>
                              <a:gd name="connsiteX506" fmla="*/ 27842 w 28575"/>
                              <a:gd name="connsiteY506" fmla="*/ 6353 h 9525"/>
                              <a:gd name="connsiteX507" fmla="*/ 28575 w 28575"/>
                              <a:gd name="connsiteY507" fmla="*/ 6353 h 9525"/>
                              <a:gd name="connsiteX508" fmla="*/ 28575 w 28575"/>
                              <a:gd name="connsiteY508" fmla="*/ 3172 h 9525"/>
                              <a:gd name="connsiteX509" fmla="*/ 28575 w 28575"/>
                              <a:gd name="connsiteY509" fmla="*/ 6353 h 9525"/>
                              <a:gd name="connsiteX510" fmla="*/ 28575 w 28575"/>
                              <a:gd name="connsiteY510" fmla="*/ 6353 h 9525"/>
                              <a:gd name="connsiteX511" fmla="*/ 28575 w 28575"/>
                              <a:gd name="connsiteY511" fmla="*/ 9525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3172"/>
                                </a:moveTo>
                                <a:lnTo>
                                  <a:pt x="733" y="3172"/>
                                </a:lnTo>
                                <a:lnTo>
                                  <a:pt x="733" y="0"/>
                                </a:lnTo>
                                <a:lnTo>
                                  <a:pt x="733" y="0"/>
                                </a:lnTo>
                                <a:lnTo>
                                  <a:pt x="733" y="0"/>
                                </a:lnTo>
                                <a:lnTo>
                                  <a:pt x="733" y="3172"/>
                                </a:lnTo>
                                <a:lnTo>
                                  <a:pt x="733" y="0"/>
                                </a:lnTo>
                                <a:lnTo>
                                  <a:pt x="733" y="3172"/>
                                </a:lnTo>
                                <a:lnTo>
                                  <a:pt x="733" y="3172"/>
                                </a:lnTo>
                                <a:lnTo>
                                  <a:pt x="733" y="0"/>
                                </a:lnTo>
                                <a:lnTo>
                                  <a:pt x="733" y="0"/>
                                </a:lnTo>
                                <a:lnTo>
                                  <a:pt x="733" y="0"/>
                                </a:lnTo>
                                <a:lnTo>
                                  <a:pt x="733" y="0"/>
                                </a:lnTo>
                                <a:lnTo>
                                  <a:pt x="1467" y="0"/>
                                </a:lnTo>
                                <a:lnTo>
                                  <a:pt x="1467" y="0"/>
                                </a:lnTo>
                                <a:lnTo>
                                  <a:pt x="1467" y="3172"/>
                                </a:lnTo>
                                <a:lnTo>
                                  <a:pt x="1467" y="3172"/>
                                </a:lnTo>
                                <a:lnTo>
                                  <a:pt x="1467" y="3172"/>
                                </a:lnTo>
                                <a:lnTo>
                                  <a:pt x="1467" y="3172"/>
                                </a:lnTo>
                                <a:lnTo>
                                  <a:pt x="1467" y="0"/>
                                </a:lnTo>
                                <a:lnTo>
                                  <a:pt x="1467" y="3172"/>
                                </a:lnTo>
                                <a:lnTo>
                                  <a:pt x="1467" y="6353"/>
                                </a:lnTo>
                                <a:lnTo>
                                  <a:pt x="1467" y="6353"/>
                                </a:lnTo>
                                <a:lnTo>
                                  <a:pt x="1467" y="6353"/>
                                </a:lnTo>
                                <a:lnTo>
                                  <a:pt x="1467" y="3172"/>
                                </a:lnTo>
                                <a:lnTo>
                                  <a:pt x="2200" y="3172"/>
                                </a:lnTo>
                                <a:lnTo>
                                  <a:pt x="2200" y="0"/>
                                </a:lnTo>
                                <a:lnTo>
                                  <a:pt x="2200" y="0"/>
                                </a:lnTo>
                                <a:lnTo>
                                  <a:pt x="2200" y="0"/>
                                </a:lnTo>
                                <a:lnTo>
                                  <a:pt x="2200" y="0"/>
                                </a:lnTo>
                                <a:lnTo>
                                  <a:pt x="2200" y="3172"/>
                                </a:lnTo>
                                <a:lnTo>
                                  <a:pt x="2200" y="6353"/>
                                </a:lnTo>
                                <a:lnTo>
                                  <a:pt x="2200" y="6353"/>
                                </a:lnTo>
                                <a:lnTo>
                                  <a:pt x="2200" y="6353"/>
                                </a:lnTo>
                                <a:lnTo>
                                  <a:pt x="2200" y="6353"/>
                                </a:lnTo>
                                <a:lnTo>
                                  <a:pt x="2200" y="3172"/>
                                </a:lnTo>
                                <a:lnTo>
                                  <a:pt x="2200" y="3172"/>
                                </a:lnTo>
                                <a:lnTo>
                                  <a:pt x="2934" y="3172"/>
                                </a:lnTo>
                                <a:lnTo>
                                  <a:pt x="2934" y="3172"/>
                                </a:lnTo>
                                <a:lnTo>
                                  <a:pt x="2934" y="3172"/>
                                </a:lnTo>
                                <a:lnTo>
                                  <a:pt x="2934" y="3172"/>
                                </a:lnTo>
                                <a:lnTo>
                                  <a:pt x="2934" y="3172"/>
                                </a:lnTo>
                                <a:lnTo>
                                  <a:pt x="2934" y="3172"/>
                                </a:lnTo>
                                <a:lnTo>
                                  <a:pt x="2934" y="0"/>
                                </a:lnTo>
                                <a:lnTo>
                                  <a:pt x="2934" y="3172"/>
                                </a:lnTo>
                                <a:lnTo>
                                  <a:pt x="2934" y="3172"/>
                                </a:lnTo>
                                <a:lnTo>
                                  <a:pt x="2934" y="3172"/>
                                </a:lnTo>
                                <a:lnTo>
                                  <a:pt x="2934" y="3172"/>
                                </a:lnTo>
                                <a:lnTo>
                                  <a:pt x="2934" y="6353"/>
                                </a:lnTo>
                                <a:lnTo>
                                  <a:pt x="2934" y="6353"/>
                                </a:lnTo>
                                <a:lnTo>
                                  <a:pt x="2934" y="3172"/>
                                </a:lnTo>
                                <a:lnTo>
                                  <a:pt x="2934" y="3172"/>
                                </a:lnTo>
                                <a:lnTo>
                                  <a:pt x="2934" y="3172"/>
                                </a:lnTo>
                                <a:lnTo>
                                  <a:pt x="2934" y="0"/>
                                </a:lnTo>
                                <a:lnTo>
                                  <a:pt x="2934" y="0"/>
                                </a:lnTo>
                                <a:lnTo>
                                  <a:pt x="2934" y="3172"/>
                                </a:lnTo>
                                <a:lnTo>
                                  <a:pt x="2934" y="3172"/>
                                </a:lnTo>
                                <a:lnTo>
                                  <a:pt x="3667" y="3172"/>
                                </a:lnTo>
                                <a:lnTo>
                                  <a:pt x="3667" y="6353"/>
                                </a:lnTo>
                                <a:lnTo>
                                  <a:pt x="3667" y="3172"/>
                                </a:lnTo>
                                <a:lnTo>
                                  <a:pt x="3667" y="0"/>
                                </a:lnTo>
                                <a:lnTo>
                                  <a:pt x="3667" y="0"/>
                                </a:lnTo>
                                <a:lnTo>
                                  <a:pt x="3667" y="0"/>
                                </a:lnTo>
                                <a:lnTo>
                                  <a:pt x="3667" y="3172"/>
                                </a:lnTo>
                                <a:lnTo>
                                  <a:pt x="3667" y="6353"/>
                                </a:lnTo>
                                <a:lnTo>
                                  <a:pt x="3667" y="3172"/>
                                </a:lnTo>
                                <a:lnTo>
                                  <a:pt x="3667" y="6353"/>
                                </a:lnTo>
                                <a:lnTo>
                                  <a:pt x="3667" y="3172"/>
                                </a:lnTo>
                                <a:lnTo>
                                  <a:pt x="3667" y="3172"/>
                                </a:lnTo>
                                <a:lnTo>
                                  <a:pt x="4401" y="3172"/>
                                </a:lnTo>
                                <a:lnTo>
                                  <a:pt x="4401" y="3172"/>
                                </a:lnTo>
                                <a:lnTo>
                                  <a:pt x="4401" y="3172"/>
                                </a:lnTo>
                                <a:lnTo>
                                  <a:pt x="4401" y="6353"/>
                                </a:lnTo>
                                <a:lnTo>
                                  <a:pt x="4401" y="6353"/>
                                </a:lnTo>
                                <a:lnTo>
                                  <a:pt x="4401" y="3172"/>
                                </a:lnTo>
                                <a:lnTo>
                                  <a:pt x="4401" y="3172"/>
                                </a:lnTo>
                                <a:lnTo>
                                  <a:pt x="4401" y="3172"/>
                                </a:lnTo>
                                <a:lnTo>
                                  <a:pt x="4401" y="3172"/>
                                </a:lnTo>
                                <a:lnTo>
                                  <a:pt x="4401" y="3172"/>
                                </a:lnTo>
                                <a:lnTo>
                                  <a:pt x="4401" y="3172"/>
                                </a:lnTo>
                                <a:lnTo>
                                  <a:pt x="4401" y="6353"/>
                                </a:lnTo>
                                <a:lnTo>
                                  <a:pt x="5124" y="6353"/>
                                </a:lnTo>
                                <a:lnTo>
                                  <a:pt x="5124" y="6353"/>
                                </a:lnTo>
                                <a:lnTo>
                                  <a:pt x="5124" y="3172"/>
                                </a:lnTo>
                                <a:lnTo>
                                  <a:pt x="5124" y="3172"/>
                                </a:lnTo>
                                <a:lnTo>
                                  <a:pt x="5124" y="0"/>
                                </a:lnTo>
                                <a:lnTo>
                                  <a:pt x="5124" y="0"/>
                                </a:lnTo>
                                <a:lnTo>
                                  <a:pt x="5124" y="0"/>
                                </a:lnTo>
                                <a:lnTo>
                                  <a:pt x="5124" y="0"/>
                                </a:lnTo>
                                <a:lnTo>
                                  <a:pt x="5124" y="3172"/>
                                </a:lnTo>
                                <a:lnTo>
                                  <a:pt x="5124" y="3172"/>
                                </a:lnTo>
                                <a:lnTo>
                                  <a:pt x="5124" y="3172"/>
                                </a:lnTo>
                                <a:lnTo>
                                  <a:pt x="5124" y="3172"/>
                                </a:lnTo>
                                <a:lnTo>
                                  <a:pt x="5858" y="3172"/>
                                </a:lnTo>
                                <a:lnTo>
                                  <a:pt x="5858" y="0"/>
                                </a:lnTo>
                                <a:lnTo>
                                  <a:pt x="5858" y="0"/>
                                </a:lnTo>
                                <a:lnTo>
                                  <a:pt x="5858" y="0"/>
                                </a:lnTo>
                                <a:lnTo>
                                  <a:pt x="5858" y="0"/>
                                </a:lnTo>
                                <a:lnTo>
                                  <a:pt x="5858" y="3172"/>
                                </a:lnTo>
                                <a:lnTo>
                                  <a:pt x="5858" y="6353"/>
                                </a:lnTo>
                                <a:lnTo>
                                  <a:pt x="5858" y="9525"/>
                                </a:lnTo>
                                <a:lnTo>
                                  <a:pt x="5858" y="6353"/>
                                </a:lnTo>
                                <a:lnTo>
                                  <a:pt x="5858" y="6353"/>
                                </a:lnTo>
                                <a:lnTo>
                                  <a:pt x="5858" y="6353"/>
                                </a:lnTo>
                                <a:lnTo>
                                  <a:pt x="5858" y="3172"/>
                                </a:lnTo>
                                <a:lnTo>
                                  <a:pt x="6591" y="3172"/>
                                </a:lnTo>
                                <a:lnTo>
                                  <a:pt x="6591" y="3172"/>
                                </a:lnTo>
                                <a:lnTo>
                                  <a:pt x="6591" y="6353"/>
                                </a:lnTo>
                                <a:lnTo>
                                  <a:pt x="6591" y="6353"/>
                                </a:lnTo>
                                <a:lnTo>
                                  <a:pt x="6591" y="6353"/>
                                </a:lnTo>
                                <a:lnTo>
                                  <a:pt x="6591" y="6353"/>
                                </a:lnTo>
                                <a:lnTo>
                                  <a:pt x="6591" y="6353"/>
                                </a:lnTo>
                                <a:lnTo>
                                  <a:pt x="6591" y="6353"/>
                                </a:lnTo>
                                <a:lnTo>
                                  <a:pt x="6591" y="6353"/>
                                </a:lnTo>
                                <a:lnTo>
                                  <a:pt x="6591" y="6353"/>
                                </a:lnTo>
                                <a:lnTo>
                                  <a:pt x="6591" y="6353"/>
                                </a:lnTo>
                                <a:lnTo>
                                  <a:pt x="6591" y="6353"/>
                                </a:lnTo>
                                <a:lnTo>
                                  <a:pt x="7325" y="6353"/>
                                </a:lnTo>
                                <a:lnTo>
                                  <a:pt x="7325" y="6353"/>
                                </a:lnTo>
                                <a:lnTo>
                                  <a:pt x="7325" y="3172"/>
                                </a:lnTo>
                                <a:lnTo>
                                  <a:pt x="7325" y="3172"/>
                                </a:lnTo>
                                <a:lnTo>
                                  <a:pt x="7325" y="3172"/>
                                </a:lnTo>
                                <a:lnTo>
                                  <a:pt x="7325" y="3172"/>
                                </a:lnTo>
                                <a:lnTo>
                                  <a:pt x="7325" y="3172"/>
                                </a:lnTo>
                                <a:lnTo>
                                  <a:pt x="7325" y="6353"/>
                                </a:lnTo>
                                <a:lnTo>
                                  <a:pt x="7325" y="3172"/>
                                </a:lnTo>
                                <a:lnTo>
                                  <a:pt x="7325" y="3172"/>
                                </a:lnTo>
                                <a:lnTo>
                                  <a:pt x="7325" y="6353"/>
                                </a:lnTo>
                                <a:lnTo>
                                  <a:pt x="7325" y="3172"/>
                                </a:lnTo>
                                <a:lnTo>
                                  <a:pt x="7325" y="6353"/>
                                </a:lnTo>
                                <a:lnTo>
                                  <a:pt x="7325" y="9525"/>
                                </a:lnTo>
                                <a:lnTo>
                                  <a:pt x="7325" y="6353"/>
                                </a:lnTo>
                                <a:lnTo>
                                  <a:pt x="7325" y="6353"/>
                                </a:lnTo>
                                <a:lnTo>
                                  <a:pt x="7325" y="6353"/>
                                </a:lnTo>
                                <a:lnTo>
                                  <a:pt x="7325" y="6353"/>
                                </a:lnTo>
                                <a:lnTo>
                                  <a:pt x="7325" y="6353"/>
                                </a:lnTo>
                                <a:lnTo>
                                  <a:pt x="7325" y="6353"/>
                                </a:lnTo>
                                <a:lnTo>
                                  <a:pt x="8058" y="6353"/>
                                </a:lnTo>
                                <a:lnTo>
                                  <a:pt x="8058" y="6353"/>
                                </a:lnTo>
                                <a:lnTo>
                                  <a:pt x="8058" y="3172"/>
                                </a:lnTo>
                                <a:lnTo>
                                  <a:pt x="8058" y="3172"/>
                                </a:lnTo>
                                <a:lnTo>
                                  <a:pt x="8058" y="6353"/>
                                </a:lnTo>
                                <a:lnTo>
                                  <a:pt x="8058" y="3172"/>
                                </a:lnTo>
                                <a:lnTo>
                                  <a:pt x="8058" y="6353"/>
                                </a:lnTo>
                                <a:lnTo>
                                  <a:pt x="8058" y="9525"/>
                                </a:lnTo>
                                <a:lnTo>
                                  <a:pt x="8058" y="6353"/>
                                </a:lnTo>
                                <a:lnTo>
                                  <a:pt x="8058" y="9525"/>
                                </a:lnTo>
                                <a:lnTo>
                                  <a:pt x="8058" y="6353"/>
                                </a:lnTo>
                                <a:lnTo>
                                  <a:pt x="8058" y="6353"/>
                                </a:lnTo>
                                <a:lnTo>
                                  <a:pt x="8792" y="6353"/>
                                </a:lnTo>
                                <a:lnTo>
                                  <a:pt x="8792" y="6353"/>
                                </a:lnTo>
                                <a:lnTo>
                                  <a:pt x="8792" y="3172"/>
                                </a:lnTo>
                                <a:lnTo>
                                  <a:pt x="8792" y="3172"/>
                                </a:lnTo>
                                <a:lnTo>
                                  <a:pt x="8792" y="3172"/>
                                </a:lnTo>
                                <a:lnTo>
                                  <a:pt x="8792" y="3172"/>
                                </a:lnTo>
                                <a:lnTo>
                                  <a:pt x="8792" y="3172"/>
                                </a:lnTo>
                                <a:lnTo>
                                  <a:pt x="8792" y="3172"/>
                                </a:lnTo>
                                <a:lnTo>
                                  <a:pt x="8792" y="3172"/>
                                </a:lnTo>
                                <a:lnTo>
                                  <a:pt x="8792" y="6353"/>
                                </a:lnTo>
                                <a:lnTo>
                                  <a:pt x="8792" y="3172"/>
                                </a:lnTo>
                                <a:lnTo>
                                  <a:pt x="8792" y="3172"/>
                                </a:lnTo>
                                <a:lnTo>
                                  <a:pt x="9525" y="6353"/>
                                </a:lnTo>
                                <a:lnTo>
                                  <a:pt x="9525" y="6353"/>
                                </a:lnTo>
                                <a:lnTo>
                                  <a:pt x="9525" y="6353"/>
                                </a:lnTo>
                                <a:lnTo>
                                  <a:pt x="9525" y="9525"/>
                                </a:lnTo>
                                <a:lnTo>
                                  <a:pt x="9525" y="9525"/>
                                </a:lnTo>
                                <a:lnTo>
                                  <a:pt x="9525" y="6353"/>
                                </a:lnTo>
                                <a:lnTo>
                                  <a:pt x="9525" y="6353"/>
                                </a:lnTo>
                                <a:lnTo>
                                  <a:pt x="9525" y="6353"/>
                                </a:lnTo>
                                <a:lnTo>
                                  <a:pt x="9525" y="3172"/>
                                </a:lnTo>
                                <a:lnTo>
                                  <a:pt x="9525" y="3172"/>
                                </a:lnTo>
                                <a:lnTo>
                                  <a:pt x="9525" y="3172"/>
                                </a:lnTo>
                                <a:lnTo>
                                  <a:pt x="9525" y="3172"/>
                                </a:lnTo>
                                <a:lnTo>
                                  <a:pt x="10258" y="9525"/>
                                </a:lnTo>
                                <a:lnTo>
                                  <a:pt x="10258" y="9525"/>
                                </a:lnTo>
                                <a:lnTo>
                                  <a:pt x="10258" y="9525"/>
                                </a:lnTo>
                                <a:lnTo>
                                  <a:pt x="10258" y="6353"/>
                                </a:lnTo>
                                <a:lnTo>
                                  <a:pt x="10258" y="3172"/>
                                </a:lnTo>
                                <a:lnTo>
                                  <a:pt x="10258" y="3172"/>
                                </a:lnTo>
                                <a:lnTo>
                                  <a:pt x="10258" y="3172"/>
                                </a:lnTo>
                                <a:lnTo>
                                  <a:pt x="10258" y="3172"/>
                                </a:lnTo>
                                <a:lnTo>
                                  <a:pt x="10258" y="3172"/>
                                </a:lnTo>
                                <a:lnTo>
                                  <a:pt x="10258" y="6353"/>
                                </a:lnTo>
                                <a:lnTo>
                                  <a:pt x="10258" y="6353"/>
                                </a:lnTo>
                                <a:lnTo>
                                  <a:pt x="10258" y="6353"/>
                                </a:lnTo>
                                <a:lnTo>
                                  <a:pt x="10992" y="6353"/>
                                </a:lnTo>
                                <a:lnTo>
                                  <a:pt x="10992" y="6353"/>
                                </a:lnTo>
                                <a:lnTo>
                                  <a:pt x="10992" y="3172"/>
                                </a:lnTo>
                                <a:lnTo>
                                  <a:pt x="10992" y="3172"/>
                                </a:lnTo>
                                <a:lnTo>
                                  <a:pt x="10992" y="6353"/>
                                </a:lnTo>
                                <a:lnTo>
                                  <a:pt x="10992" y="6353"/>
                                </a:lnTo>
                                <a:lnTo>
                                  <a:pt x="10992" y="6353"/>
                                </a:lnTo>
                                <a:lnTo>
                                  <a:pt x="10992" y="6353"/>
                                </a:lnTo>
                                <a:lnTo>
                                  <a:pt x="10992" y="3172"/>
                                </a:lnTo>
                                <a:lnTo>
                                  <a:pt x="10992" y="3172"/>
                                </a:lnTo>
                                <a:lnTo>
                                  <a:pt x="10992" y="3172"/>
                                </a:lnTo>
                                <a:lnTo>
                                  <a:pt x="10992" y="6353"/>
                                </a:lnTo>
                                <a:lnTo>
                                  <a:pt x="10992" y="6353"/>
                                </a:lnTo>
                                <a:lnTo>
                                  <a:pt x="10992" y="9525"/>
                                </a:lnTo>
                                <a:lnTo>
                                  <a:pt x="11725" y="9525"/>
                                </a:lnTo>
                                <a:lnTo>
                                  <a:pt x="11725" y="3172"/>
                                </a:lnTo>
                                <a:lnTo>
                                  <a:pt x="11725" y="3172"/>
                                </a:lnTo>
                                <a:lnTo>
                                  <a:pt x="11725" y="3172"/>
                                </a:lnTo>
                                <a:lnTo>
                                  <a:pt x="11725" y="6353"/>
                                </a:lnTo>
                                <a:lnTo>
                                  <a:pt x="11725" y="6353"/>
                                </a:lnTo>
                                <a:lnTo>
                                  <a:pt x="11725" y="6353"/>
                                </a:lnTo>
                                <a:lnTo>
                                  <a:pt x="11725" y="6353"/>
                                </a:lnTo>
                                <a:lnTo>
                                  <a:pt x="11725" y="6353"/>
                                </a:lnTo>
                                <a:lnTo>
                                  <a:pt x="11725" y="6353"/>
                                </a:lnTo>
                                <a:lnTo>
                                  <a:pt x="11725" y="6353"/>
                                </a:lnTo>
                                <a:lnTo>
                                  <a:pt x="11725" y="3172"/>
                                </a:lnTo>
                                <a:lnTo>
                                  <a:pt x="12459" y="3172"/>
                                </a:lnTo>
                                <a:lnTo>
                                  <a:pt x="12459" y="3172"/>
                                </a:lnTo>
                                <a:lnTo>
                                  <a:pt x="12459" y="6353"/>
                                </a:lnTo>
                                <a:lnTo>
                                  <a:pt x="12459" y="6353"/>
                                </a:lnTo>
                                <a:lnTo>
                                  <a:pt x="12459" y="9525"/>
                                </a:lnTo>
                                <a:lnTo>
                                  <a:pt x="12459" y="9525"/>
                                </a:lnTo>
                                <a:lnTo>
                                  <a:pt x="12459" y="9525"/>
                                </a:lnTo>
                                <a:lnTo>
                                  <a:pt x="12459" y="9525"/>
                                </a:lnTo>
                                <a:lnTo>
                                  <a:pt x="12459" y="6353"/>
                                </a:lnTo>
                                <a:lnTo>
                                  <a:pt x="12459" y="3172"/>
                                </a:lnTo>
                                <a:lnTo>
                                  <a:pt x="12459" y="3172"/>
                                </a:lnTo>
                                <a:lnTo>
                                  <a:pt x="12459" y="3172"/>
                                </a:lnTo>
                                <a:lnTo>
                                  <a:pt x="12459" y="0"/>
                                </a:lnTo>
                                <a:lnTo>
                                  <a:pt x="12459" y="3172"/>
                                </a:lnTo>
                                <a:lnTo>
                                  <a:pt x="12459" y="3172"/>
                                </a:lnTo>
                                <a:lnTo>
                                  <a:pt x="12459" y="3172"/>
                                </a:lnTo>
                                <a:lnTo>
                                  <a:pt x="12459" y="6353"/>
                                </a:lnTo>
                                <a:lnTo>
                                  <a:pt x="12459" y="3172"/>
                                </a:lnTo>
                                <a:lnTo>
                                  <a:pt x="13192" y="3172"/>
                                </a:lnTo>
                                <a:lnTo>
                                  <a:pt x="13192" y="3172"/>
                                </a:lnTo>
                                <a:lnTo>
                                  <a:pt x="13192" y="3172"/>
                                </a:lnTo>
                                <a:lnTo>
                                  <a:pt x="13192" y="6353"/>
                                </a:lnTo>
                                <a:lnTo>
                                  <a:pt x="13192" y="6353"/>
                                </a:lnTo>
                                <a:lnTo>
                                  <a:pt x="13192" y="6353"/>
                                </a:lnTo>
                                <a:lnTo>
                                  <a:pt x="13192" y="6353"/>
                                </a:lnTo>
                                <a:lnTo>
                                  <a:pt x="13192" y="3172"/>
                                </a:lnTo>
                                <a:lnTo>
                                  <a:pt x="13192" y="3172"/>
                                </a:lnTo>
                                <a:lnTo>
                                  <a:pt x="13192" y="3172"/>
                                </a:lnTo>
                                <a:lnTo>
                                  <a:pt x="13192" y="3172"/>
                                </a:lnTo>
                                <a:lnTo>
                                  <a:pt x="13192" y="6353"/>
                                </a:lnTo>
                                <a:lnTo>
                                  <a:pt x="13926" y="3172"/>
                                </a:lnTo>
                                <a:lnTo>
                                  <a:pt x="13926" y="3172"/>
                                </a:lnTo>
                                <a:lnTo>
                                  <a:pt x="13926" y="3172"/>
                                </a:lnTo>
                                <a:lnTo>
                                  <a:pt x="13926" y="6353"/>
                                </a:lnTo>
                                <a:lnTo>
                                  <a:pt x="13926" y="6353"/>
                                </a:lnTo>
                                <a:lnTo>
                                  <a:pt x="13926" y="6353"/>
                                </a:lnTo>
                                <a:lnTo>
                                  <a:pt x="13926" y="6353"/>
                                </a:lnTo>
                                <a:lnTo>
                                  <a:pt x="13926" y="6353"/>
                                </a:lnTo>
                                <a:lnTo>
                                  <a:pt x="13926" y="3172"/>
                                </a:lnTo>
                                <a:lnTo>
                                  <a:pt x="13926" y="6353"/>
                                </a:lnTo>
                                <a:lnTo>
                                  <a:pt x="13926" y="6353"/>
                                </a:lnTo>
                                <a:lnTo>
                                  <a:pt x="13926" y="6353"/>
                                </a:lnTo>
                                <a:lnTo>
                                  <a:pt x="14649" y="9525"/>
                                </a:lnTo>
                                <a:lnTo>
                                  <a:pt x="14649" y="6353"/>
                                </a:lnTo>
                                <a:lnTo>
                                  <a:pt x="14649" y="9525"/>
                                </a:lnTo>
                                <a:lnTo>
                                  <a:pt x="14649" y="6353"/>
                                </a:lnTo>
                                <a:lnTo>
                                  <a:pt x="14649" y="3172"/>
                                </a:lnTo>
                                <a:lnTo>
                                  <a:pt x="14649" y="3172"/>
                                </a:lnTo>
                                <a:lnTo>
                                  <a:pt x="14649" y="3172"/>
                                </a:lnTo>
                                <a:lnTo>
                                  <a:pt x="14649" y="6353"/>
                                </a:lnTo>
                                <a:lnTo>
                                  <a:pt x="14649" y="6353"/>
                                </a:lnTo>
                                <a:lnTo>
                                  <a:pt x="14649" y="9525"/>
                                </a:lnTo>
                                <a:lnTo>
                                  <a:pt x="14649" y="6353"/>
                                </a:lnTo>
                                <a:lnTo>
                                  <a:pt x="14649" y="9525"/>
                                </a:lnTo>
                                <a:lnTo>
                                  <a:pt x="15383" y="6353"/>
                                </a:lnTo>
                                <a:lnTo>
                                  <a:pt x="15383" y="6353"/>
                                </a:lnTo>
                                <a:lnTo>
                                  <a:pt x="15383" y="6353"/>
                                </a:lnTo>
                                <a:lnTo>
                                  <a:pt x="15383" y="3172"/>
                                </a:lnTo>
                                <a:lnTo>
                                  <a:pt x="15383" y="6353"/>
                                </a:lnTo>
                                <a:lnTo>
                                  <a:pt x="15383" y="9525"/>
                                </a:lnTo>
                                <a:lnTo>
                                  <a:pt x="15383" y="6353"/>
                                </a:lnTo>
                                <a:lnTo>
                                  <a:pt x="15383" y="9525"/>
                                </a:lnTo>
                                <a:lnTo>
                                  <a:pt x="15383" y="6353"/>
                                </a:lnTo>
                                <a:lnTo>
                                  <a:pt x="15383" y="6353"/>
                                </a:lnTo>
                                <a:lnTo>
                                  <a:pt x="15383" y="3172"/>
                                </a:lnTo>
                                <a:lnTo>
                                  <a:pt x="15383" y="3172"/>
                                </a:lnTo>
                                <a:lnTo>
                                  <a:pt x="15383" y="3172"/>
                                </a:lnTo>
                                <a:lnTo>
                                  <a:pt x="15383" y="3172"/>
                                </a:lnTo>
                                <a:lnTo>
                                  <a:pt x="16116" y="6353"/>
                                </a:lnTo>
                                <a:lnTo>
                                  <a:pt x="16116" y="3172"/>
                                </a:lnTo>
                                <a:lnTo>
                                  <a:pt x="16116" y="6353"/>
                                </a:lnTo>
                                <a:lnTo>
                                  <a:pt x="16116" y="6353"/>
                                </a:lnTo>
                                <a:lnTo>
                                  <a:pt x="16116" y="6353"/>
                                </a:lnTo>
                                <a:lnTo>
                                  <a:pt x="16116" y="6353"/>
                                </a:lnTo>
                                <a:lnTo>
                                  <a:pt x="16116" y="6353"/>
                                </a:lnTo>
                                <a:lnTo>
                                  <a:pt x="16116" y="6353"/>
                                </a:lnTo>
                                <a:lnTo>
                                  <a:pt x="16116" y="3172"/>
                                </a:lnTo>
                                <a:lnTo>
                                  <a:pt x="16116" y="3172"/>
                                </a:lnTo>
                                <a:lnTo>
                                  <a:pt x="16116" y="3172"/>
                                </a:lnTo>
                                <a:lnTo>
                                  <a:pt x="16116" y="6353"/>
                                </a:lnTo>
                                <a:lnTo>
                                  <a:pt x="16850" y="6353"/>
                                </a:lnTo>
                                <a:lnTo>
                                  <a:pt x="16850" y="6353"/>
                                </a:lnTo>
                                <a:lnTo>
                                  <a:pt x="16850" y="3172"/>
                                </a:lnTo>
                                <a:lnTo>
                                  <a:pt x="16850" y="3172"/>
                                </a:lnTo>
                                <a:lnTo>
                                  <a:pt x="16850" y="3172"/>
                                </a:lnTo>
                                <a:lnTo>
                                  <a:pt x="16850" y="3172"/>
                                </a:lnTo>
                                <a:lnTo>
                                  <a:pt x="16850" y="3172"/>
                                </a:lnTo>
                                <a:lnTo>
                                  <a:pt x="16850" y="3172"/>
                                </a:lnTo>
                                <a:lnTo>
                                  <a:pt x="16850" y="3172"/>
                                </a:lnTo>
                                <a:lnTo>
                                  <a:pt x="16850" y="6353"/>
                                </a:lnTo>
                                <a:lnTo>
                                  <a:pt x="16850" y="6353"/>
                                </a:lnTo>
                                <a:lnTo>
                                  <a:pt x="16850" y="9525"/>
                                </a:lnTo>
                                <a:lnTo>
                                  <a:pt x="16850" y="9525"/>
                                </a:lnTo>
                                <a:lnTo>
                                  <a:pt x="16850" y="9525"/>
                                </a:lnTo>
                                <a:lnTo>
                                  <a:pt x="16850" y="9525"/>
                                </a:lnTo>
                                <a:lnTo>
                                  <a:pt x="16850" y="6353"/>
                                </a:lnTo>
                                <a:lnTo>
                                  <a:pt x="16850" y="6353"/>
                                </a:lnTo>
                                <a:lnTo>
                                  <a:pt x="16850" y="6353"/>
                                </a:lnTo>
                                <a:lnTo>
                                  <a:pt x="17583" y="3172"/>
                                </a:lnTo>
                                <a:lnTo>
                                  <a:pt x="17583" y="6353"/>
                                </a:lnTo>
                                <a:lnTo>
                                  <a:pt x="17583" y="9525"/>
                                </a:lnTo>
                                <a:lnTo>
                                  <a:pt x="17583" y="9525"/>
                                </a:lnTo>
                                <a:lnTo>
                                  <a:pt x="17583" y="9525"/>
                                </a:lnTo>
                                <a:lnTo>
                                  <a:pt x="17583" y="9525"/>
                                </a:lnTo>
                                <a:lnTo>
                                  <a:pt x="17583" y="9525"/>
                                </a:lnTo>
                                <a:lnTo>
                                  <a:pt x="17583" y="9525"/>
                                </a:lnTo>
                                <a:lnTo>
                                  <a:pt x="17583" y="9525"/>
                                </a:lnTo>
                                <a:lnTo>
                                  <a:pt x="17583" y="9525"/>
                                </a:lnTo>
                                <a:lnTo>
                                  <a:pt x="17583" y="9525"/>
                                </a:lnTo>
                                <a:lnTo>
                                  <a:pt x="17583" y="6353"/>
                                </a:lnTo>
                                <a:lnTo>
                                  <a:pt x="18317" y="6353"/>
                                </a:lnTo>
                                <a:lnTo>
                                  <a:pt x="18317" y="6353"/>
                                </a:lnTo>
                                <a:lnTo>
                                  <a:pt x="18317" y="6353"/>
                                </a:lnTo>
                                <a:lnTo>
                                  <a:pt x="18317" y="6353"/>
                                </a:lnTo>
                                <a:lnTo>
                                  <a:pt x="18317" y="6353"/>
                                </a:lnTo>
                                <a:lnTo>
                                  <a:pt x="18317" y="6353"/>
                                </a:lnTo>
                                <a:lnTo>
                                  <a:pt x="18317" y="6353"/>
                                </a:lnTo>
                                <a:lnTo>
                                  <a:pt x="18317" y="3172"/>
                                </a:lnTo>
                                <a:lnTo>
                                  <a:pt x="18317" y="3172"/>
                                </a:lnTo>
                                <a:lnTo>
                                  <a:pt x="18317" y="6353"/>
                                </a:lnTo>
                                <a:lnTo>
                                  <a:pt x="18317" y="0"/>
                                </a:lnTo>
                                <a:lnTo>
                                  <a:pt x="18317" y="6353"/>
                                </a:lnTo>
                                <a:lnTo>
                                  <a:pt x="19050" y="6353"/>
                                </a:lnTo>
                                <a:lnTo>
                                  <a:pt x="19050" y="6353"/>
                                </a:lnTo>
                                <a:lnTo>
                                  <a:pt x="19050" y="6353"/>
                                </a:lnTo>
                                <a:lnTo>
                                  <a:pt x="19050" y="6353"/>
                                </a:lnTo>
                                <a:lnTo>
                                  <a:pt x="19050" y="6353"/>
                                </a:lnTo>
                                <a:lnTo>
                                  <a:pt x="19050" y="6353"/>
                                </a:lnTo>
                                <a:lnTo>
                                  <a:pt x="19050" y="6353"/>
                                </a:lnTo>
                                <a:lnTo>
                                  <a:pt x="19050" y="6353"/>
                                </a:lnTo>
                                <a:lnTo>
                                  <a:pt x="19050" y="6353"/>
                                </a:lnTo>
                                <a:lnTo>
                                  <a:pt x="19050" y="6353"/>
                                </a:lnTo>
                                <a:lnTo>
                                  <a:pt x="19050" y="6353"/>
                                </a:lnTo>
                                <a:lnTo>
                                  <a:pt x="19050" y="6353"/>
                                </a:lnTo>
                                <a:lnTo>
                                  <a:pt x="19050" y="6353"/>
                                </a:lnTo>
                                <a:lnTo>
                                  <a:pt x="19050" y="6353"/>
                                </a:lnTo>
                                <a:lnTo>
                                  <a:pt x="19783" y="6353"/>
                                </a:lnTo>
                                <a:lnTo>
                                  <a:pt x="19783" y="6353"/>
                                </a:lnTo>
                                <a:lnTo>
                                  <a:pt x="19783" y="9525"/>
                                </a:lnTo>
                                <a:lnTo>
                                  <a:pt x="19783" y="9525"/>
                                </a:lnTo>
                                <a:lnTo>
                                  <a:pt x="19783" y="6353"/>
                                </a:lnTo>
                                <a:lnTo>
                                  <a:pt x="19783" y="6353"/>
                                </a:lnTo>
                                <a:lnTo>
                                  <a:pt x="19783" y="6353"/>
                                </a:lnTo>
                                <a:lnTo>
                                  <a:pt x="19783" y="6353"/>
                                </a:lnTo>
                                <a:lnTo>
                                  <a:pt x="19783" y="9525"/>
                                </a:lnTo>
                                <a:lnTo>
                                  <a:pt x="19783" y="9525"/>
                                </a:lnTo>
                                <a:lnTo>
                                  <a:pt x="19783" y="6353"/>
                                </a:lnTo>
                                <a:lnTo>
                                  <a:pt x="19783" y="6353"/>
                                </a:lnTo>
                                <a:lnTo>
                                  <a:pt x="20517" y="6353"/>
                                </a:lnTo>
                                <a:lnTo>
                                  <a:pt x="20517" y="6353"/>
                                </a:lnTo>
                                <a:lnTo>
                                  <a:pt x="20517" y="9525"/>
                                </a:lnTo>
                                <a:lnTo>
                                  <a:pt x="20517" y="6353"/>
                                </a:lnTo>
                                <a:lnTo>
                                  <a:pt x="20517" y="9525"/>
                                </a:lnTo>
                                <a:lnTo>
                                  <a:pt x="20517" y="9525"/>
                                </a:lnTo>
                                <a:lnTo>
                                  <a:pt x="20517" y="9525"/>
                                </a:lnTo>
                                <a:lnTo>
                                  <a:pt x="20517" y="9525"/>
                                </a:lnTo>
                                <a:lnTo>
                                  <a:pt x="20517" y="6353"/>
                                </a:lnTo>
                                <a:lnTo>
                                  <a:pt x="20517" y="6353"/>
                                </a:lnTo>
                                <a:lnTo>
                                  <a:pt x="20517" y="9525"/>
                                </a:lnTo>
                                <a:lnTo>
                                  <a:pt x="20517" y="9525"/>
                                </a:lnTo>
                                <a:lnTo>
                                  <a:pt x="21250" y="9525"/>
                                </a:lnTo>
                                <a:lnTo>
                                  <a:pt x="21250" y="9525"/>
                                </a:lnTo>
                                <a:lnTo>
                                  <a:pt x="21250" y="3172"/>
                                </a:lnTo>
                                <a:lnTo>
                                  <a:pt x="21250" y="3172"/>
                                </a:lnTo>
                                <a:lnTo>
                                  <a:pt x="21250" y="3172"/>
                                </a:lnTo>
                                <a:lnTo>
                                  <a:pt x="21250" y="6353"/>
                                </a:lnTo>
                                <a:lnTo>
                                  <a:pt x="21250" y="9525"/>
                                </a:lnTo>
                                <a:lnTo>
                                  <a:pt x="21250" y="9525"/>
                                </a:lnTo>
                                <a:lnTo>
                                  <a:pt x="21250" y="6353"/>
                                </a:lnTo>
                                <a:lnTo>
                                  <a:pt x="21250" y="6353"/>
                                </a:lnTo>
                                <a:lnTo>
                                  <a:pt x="21250" y="6353"/>
                                </a:lnTo>
                                <a:lnTo>
                                  <a:pt x="21250" y="3172"/>
                                </a:lnTo>
                                <a:lnTo>
                                  <a:pt x="21984" y="6353"/>
                                </a:lnTo>
                                <a:lnTo>
                                  <a:pt x="21984" y="3172"/>
                                </a:lnTo>
                                <a:lnTo>
                                  <a:pt x="21984" y="3172"/>
                                </a:lnTo>
                                <a:lnTo>
                                  <a:pt x="21984" y="6353"/>
                                </a:lnTo>
                                <a:lnTo>
                                  <a:pt x="21984" y="6353"/>
                                </a:lnTo>
                                <a:lnTo>
                                  <a:pt x="21984" y="6353"/>
                                </a:lnTo>
                                <a:lnTo>
                                  <a:pt x="21984" y="6353"/>
                                </a:lnTo>
                                <a:lnTo>
                                  <a:pt x="21984" y="6353"/>
                                </a:lnTo>
                                <a:lnTo>
                                  <a:pt x="21984" y="6353"/>
                                </a:lnTo>
                                <a:lnTo>
                                  <a:pt x="21984" y="6353"/>
                                </a:lnTo>
                                <a:lnTo>
                                  <a:pt x="21984" y="6353"/>
                                </a:lnTo>
                                <a:lnTo>
                                  <a:pt x="21984" y="6353"/>
                                </a:lnTo>
                                <a:lnTo>
                                  <a:pt x="21984" y="6353"/>
                                </a:lnTo>
                                <a:lnTo>
                                  <a:pt x="21984" y="3172"/>
                                </a:lnTo>
                                <a:lnTo>
                                  <a:pt x="21984" y="3172"/>
                                </a:lnTo>
                                <a:lnTo>
                                  <a:pt x="21984" y="0"/>
                                </a:lnTo>
                                <a:lnTo>
                                  <a:pt x="21984" y="3172"/>
                                </a:lnTo>
                                <a:lnTo>
                                  <a:pt x="21984" y="6353"/>
                                </a:lnTo>
                                <a:lnTo>
                                  <a:pt x="22717" y="9525"/>
                                </a:lnTo>
                                <a:lnTo>
                                  <a:pt x="22717" y="9525"/>
                                </a:lnTo>
                                <a:lnTo>
                                  <a:pt x="22717" y="9525"/>
                                </a:lnTo>
                                <a:lnTo>
                                  <a:pt x="22717" y="9525"/>
                                </a:lnTo>
                                <a:lnTo>
                                  <a:pt x="22717" y="6353"/>
                                </a:lnTo>
                                <a:lnTo>
                                  <a:pt x="22717" y="6353"/>
                                </a:lnTo>
                                <a:lnTo>
                                  <a:pt x="22717" y="6353"/>
                                </a:lnTo>
                                <a:lnTo>
                                  <a:pt x="22717" y="6353"/>
                                </a:lnTo>
                                <a:lnTo>
                                  <a:pt x="22717" y="6353"/>
                                </a:lnTo>
                                <a:lnTo>
                                  <a:pt x="22717" y="9525"/>
                                </a:lnTo>
                                <a:lnTo>
                                  <a:pt x="22717" y="6353"/>
                                </a:lnTo>
                                <a:lnTo>
                                  <a:pt x="22717" y="6353"/>
                                </a:lnTo>
                                <a:lnTo>
                                  <a:pt x="22717" y="6353"/>
                                </a:lnTo>
                                <a:lnTo>
                                  <a:pt x="22717" y="3172"/>
                                </a:lnTo>
                                <a:lnTo>
                                  <a:pt x="23451" y="3172"/>
                                </a:lnTo>
                                <a:lnTo>
                                  <a:pt x="23451" y="3172"/>
                                </a:lnTo>
                                <a:lnTo>
                                  <a:pt x="23451" y="3172"/>
                                </a:lnTo>
                                <a:lnTo>
                                  <a:pt x="23451" y="6353"/>
                                </a:lnTo>
                                <a:lnTo>
                                  <a:pt x="23451" y="6353"/>
                                </a:lnTo>
                                <a:lnTo>
                                  <a:pt x="23451" y="6353"/>
                                </a:lnTo>
                                <a:lnTo>
                                  <a:pt x="23451" y="6353"/>
                                </a:lnTo>
                                <a:lnTo>
                                  <a:pt x="23451" y="6353"/>
                                </a:lnTo>
                                <a:lnTo>
                                  <a:pt x="23451" y="6353"/>
                                </a:lnTo>
                                <a:lnTo>
                                  <a:pt x="23451" y="6353"/>
                                </a:lnTo>
                                <a:lnTo>
                                  <a:pt x="23451" y="6353"/>
                                </a:lnTo>
                                <a:lnTo>
                                  <a:pt x="23451" y="6353"/>
                                </a:lnTo>
                                <a:lnTo>
                                  <a:pt x="24174" y="6353"/>
                                </a:lnTo>
                                <a:lnTo>
                                  <a:pt x="24174" y="6353"/>
                                </a:lnTo>
                                <a:lnTo>
                                  <a:pt x="24174" y="6353"/>
                                </a:lnTo>
                                <a:lnTo>
                                  <a:pt x="24174" y="3172"/>
                                </a:lnTo>
                                <a:lnTo>
                                  <a:pt x="24174" y="6353"/>
                                </a:lnTo>
                                <a:lnTo>
                                  <a:pt x="24174" y="3172"/>
                                </a:lnTo>
                                <a:lnTo>
                                  <a:pt x="24174" y="6353"/>
                                </a:lnTo>
                                <a:lnTo>
                                  <a:pt x="24174" y="6353"/>
                                </a:lnTo>
                                <a:lnTo>
                                  <a:pt x="24174" y="6353"/>
                                </a:lnTo>
                                <a:lnTo>
                                  <a:pt x="24174" y="9525"/>
                                </a:lnTo>
                                <a:lnTo>
                                  <a:pt x="24174" y="9525"/>
                                </a:lnTo>
                                <a:lnTo>
                                  <a:pt x="24174" y="9525"/>
                                </a:lnTo>
                                <a:lnTo>
                                  <a:pt x="24908" y="6353"/>
                                </a:lnTo>
                                <a:lnTo>
                                  <a:pt x="24908" y="6353"/>
                                </a:lnTo>
                                <a:lnTo>
                                  <a:pt x="24908" y="6353"/>
                                </a:lnTo>
                                <a:lnTo>
                                  <a:pt x="24908" y="6353"/>
                                </a:lnTo>
                                <a:lnTo>
                                  <a:pt x="24908" y="6353"/>
                                </a:lnTo>
                                <a:lnTo>
                                  <a:pt x="24908" y="6353"/>
                                </a:lnTo>
                                <a:lnTo>
                                  <a:pt x="24908" y="6353"/>
                                </a:lnTo>
                                <a:lnTo>
                                  <a:pt x="24908" y="6353"/>
                                </a:lnTo>
                                <a:lnTo>
                                  <a:pt x="24908" y="6353"/>
                                </a:lnTo>
                                <a:lnTo>
                                  <a:pt x="24908" y="3172"/>
                                </a:lnTo>
                                <a:lnTo>
                                  <a:pt x="24908" y="3172"/>
                                </a:lnTo>
                                <a:lnTo>
                                  <a:pt x="24908" y="0"/>
                                </a:lnTo>
                                <a:lnTo>
                                  <a:pt x="25641" y="0"/>
                                </a:lnTo>
                                <a:lnTo>
                                  <a:pt x="25641" y="3172"/>
                                </a:lnTo>
                                <a:lnTo>
                                  <a:pt x="25641" y="3172"/>
                                </a:lnTo>
                                <a:lnTo>
                                  <a:pt x="25641" y="6353"/>
                                </a:lnTo>
                                <a:lnTo>
                                  <a:pt x="25641" y="6353"/>
                                </a:lnTo>
                                <a:lnTo>
                                  <a:pt x="25641" y="6353"/>
                                </a:lnTo>
                                <a:lnTo>
                                  <a:pt x="25641" y="9525"/>
                                </a:lnTo>
                                <a:lnTo>
                                  <a:pt x="25641" y="9525"/>
                                </a:lnTo>
                                <a:lnTo>
                                  <a:pt x="25641" y="9525"/>
                                </a:lnTo>
                                <a:lnTo>
                                  <a:pt x="25641" y="9525"/>
                                </a:lnTo>
                                <a:lnTo>
                                  <a:pt x="25641" y="6353"/>
                                </a:lnTo>
                                <a:lnTo>
                                  <a:pt x="25641" y="6353"/>
                                </a:lnTo>
                                <a:lnTo>
                                  <a:pt x="26375" y="6353"/>
                                </a:lnTo>
                                <a:lnTo>
                                  <a:pt x="26375" y="6353"/>
                                </a:lnTo>
                                <a:lnTo>
                                  <a:pt x="26375" y="3172"/>
                                </a:lnTo>
                                <a:lnTo>
                                  <a:pt x="26375" y="3172"/>
                                </a:lnTo>
                                <a:lnTo>
                                  <a:pt x="26375" y="3172"/>
                                </a:lnTo>
                                <a:lnTo>
                                  <a:pt x="26375" y="3172"/>
                                </a:lnTo>
                                <a:lnTo>
                                  <a:pt x="26375" y="6353"/>
                                </a:lnTo>
                                <a:lnTo>
                                  <a:pt x="26375" y="6353"/>
                                </a:lnTo>
                                <a:lnTo>
                                  <a:pt x="26375" y="9525"/>
                                </a:lnTo>
                                <a:lnTo>
                                  <a:pt x="26375" y="9525"/>
                                </a:lnTo>
                                <a:lnTo>
                                  <a:pt x="26375" y="6353"/>
                                </a:lnTo>
                                <a:lnTo>
                                  <a:pt x="26375" y="3172"/>
                                </a:lnTo>
                                <a:lnTo>
                                  <a:pt x="26375" y="3172"/>
                                </a:lnTo>
                                <a:lnTo>
                                  <a:pt x="26375" y="6353"/>
                                </a:lnTo>
                                <a:lnTo>
                                  <a:pt x="26375" y="6353"/>
                                </a:lnTo>
                                <a:lnTo>
                                  <a:pt x="26375" y="9525"/>
                                </a:lnTo>
                                <a:lnTo>
                                  <a:pt x="26375" y="9525"/>
                                </a:lnTo>
                                <a:lnTo>
                                  <a:pt x="26375" y="6353"/>
                                </a:lnTo>
                                <a:lnTo>
                                  <a:pt x="27108" y="9525"/>
                                </a:lnTo>
                                <a:lnTo>
                                  <a:pt x="27108" y="9525"/>
                                </a:lnTo>
                                <a:lnTo>
                                  <a:pt x="27108" y="9525"/>
                                </a:lnTo>
                                <a:lnTo>
                                  <a:pt x="27108" y="9525"/>
                                </a:lnTo>
                                <a:lnTo>
                                  <a:pt x="27108" y="6353"/>
                                </a:lnTo>
                                <a:lnTo>
                                  <a:pt x="27108" y="6353"/>
                                </a:lnTo>
                                <a:lnTo>
                                  <a:pt x="27108" y="3172"/>
                                </a:lnTo>
                                <a:lnTo>
                                  <a:pt x="27108" y="6353"/>
                                </a:lnTo>
                                <a:lnTo>
                                  <a:pt x="27108" y="3172"/>
                                </a:lnTo>
                                <a:lnTo>
                                  <a:pt x="27108" y="6353"/>
                                </a:lnTo>
                                <a:lnTo>
                                  <a:pt x="27108" y="6353"/>
                                </a:lnTo>
                                <a:lnTo>
                                  <a:pt x="27108" y="9525"/>
                                </a:lnTo>
                                <a:lnTo>
                                  <a:pt x="27108" y="9525"/>
                                </a:lnTo>
                                <a:lnTo>
                                  <a:pt x="27108" y="9525"/>
                                </a:lnTo>
                                <a:lnTo>
                                  <a:pt x="27842" y="9525"/>
                                </a:lnTo>
                                <a:lnTo>
                                  <a:pt x="27842" y="9525"/>
                                </a:lnTo>
                                <a:lnTo>
                                  <a:pt x="27842" y="6353"/>
                                </a:lnTo>
                                <a:lnTo>
                                  <a:pt x="27842" y="6353"/>
                                </a:lnTo>
                                <a:lnTo>
                                  <a:pt x="27842" y="6353"/>
                                </a:lnTo>
                                <a:lnTo>
                                  <a:pt x="27842" y="3172"/>
                                </a:lnTo>
                                <a:lnTo>
                                  <a:pt x="27842" y="6353"/>
                                </a:lnTo>
                                <a:lnTo>
                                  <a:pt x="27842" y="9525"/>
                                </a:lnTo>
                                <a:lnTo>
                                  <a:pt x="27842" y="9525"/>
                                </a:lnTo>
                                <a:lnTo>
                                  <a:pt x="27842" y="9525"/>
                                </a:lnTo>
                                <a:lnTo>
                                  <a:pt x="27842" y="9525"/>
                                </a:lnTo>
                                <a:lnTo>
                                  <a:pt x="27842" y="6353"/>
                                </a:lnTo>
                                <a:lnTo>
                                  <a:pt x="28575" y="6353"/>
                                </a:lnTo>
                                <a:lnTo>
                                  <a:pt x="28575" y="3172"/>
                                </a:lnTo>
                                <a:lnTo>
                                  <a:pt x="28575" y="6353"/>
                                </a:lnTo>
                                <a:lnTo>
                                  <a:pt x="28575" y="6353"/>
                                </a:lnTo>
                                <a:lnTo>
                                  <a:pt x="28575"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36" name="Freeform: Shape 836"/>
                        <wps:cNvSpPr/>
                        <wps:spPr>
                          <a:xfrm>
                            <a:off x="1471612" y="3910012"/>
                            <a:ext cx="28575" cy="9525"/>
                          </a:xfrm>
                          <a:custGeom>
                            <a:avLst/>
                            <a:gdLst>
                              <a:gd name="connsiteX0" fmla="*/ 0 w 28575"/>
                              <a:gd name="connsiteY0" fmla="*/ 9525 h 9525"/>
                              <a:gd name="connsiteX1" fmla="*/ 0 w 28575"/>
                              <a:gd name="connsiteY1" fmla="*/ 9525 h 9525"/>
                              <a:gd name="connsiteX2" fmla="*/ 0 w 28575"/>
                              <a:gd name="connsiteY2" fmla="*/ 6353 h 9525"/>
                              <a:gd name="connsiteX3" fmla="*/ 0 w 28575"/>
                              <a:gd name="connsiteY3" fmla="*/ 6353 h 9525"/>
                              <a:gd name="connsiteX4" fmla="*/ 0 w 28575"/>
                              <a:gd name="connsiteY4" fmla="*/ 6353 h 9525"/>
                              <a:gd name="connsiteX5" fmla="*/ 0 w 28575"/>
                              <a:gd name="connsiteY5" fmla="*/ 6353 h 9525"/>
                              <a:gd name="connsiteX6" fmla="*/ 0 w 28575"/>
                              <a:gd name="connsiteY6" fmla="*/ 9525 h 9525"/>
                              <a:gd name="connsiteX7" fmla="*/ 0 w 28575"/>
                              <a:gd name="connsiteY7" fmla="*/ 9525 h 9525"/>
                              <a:gd name="connsiteX8" fmla="*/ 752 w 28575"/>
                              <a:gd name="connsiteY8" fmla="*/ 6353 h 9525"/>
                              <a:gd name="connsiteX9" fmla="*/ 752 w 28575"/>
                              <a:gd name="connsiteY9" fmla="*/ 6353 h 9525"/>
                              <a:gd name="connsiteX10" fmla="*/ 752 w 28575"/>
                              <a:gd name="connsiteY10" fmla="*/ 6353 h 9525"/>
                              <a:gd name="connsiteX11" fmla="*/ 752 w 28575"/>
                              <a:gd name="connsiteY11" fmla="*/ 3172 h 9525"/>
                              <a:gd name="connsiteX12" fmla="*/ 752 w 28575"/>
                              <a:gd name="connsiteY12" fmla="*/ 3172 h 9525"/>
                              <a:gd name="connsiteX13" fmla="*/ 752 w 28575"/>
                              <a:gd name="connsiteY13" fmla="*/ 3172 h 9525"/>
                              <a:gd name="connsiteX14" fmla="*/ 752 w 28575"/>
                              <a:gd name="connsiteY14" fmla="*/ 3172 h 9525"/>
                              <a:gd name="connsiteX15" fmla="*/ 752 w 28575"/>
                              <a:gd name="connsiteY15" fmla="*/ 6353 h 9525"/>
                              <a:gd name="connsiteX16" fmla="*/ 752 w 28575"/>
                              <a:gd name="connsiteY16" fmla="*/ 6353 h 9525"/>
                              <a:gd name="connsiteX17" fmla="*/ 752 w 28575"/>
                              <a:gd name="connsiteY17" fmla="*/ 6353 h 9525"/>
                              <a:gd name="connsiteX18" fmla="*/ 752 w 28575"/>
                              <a:gd name="connsiteY18" fmla="*/ 6353 h 9525"/>
                              <a:gd name="connsiteX19" fmla="*/ 752 w 28575"/>
                              <a:gd name="connsiteY19" fmla="*/ 6353 h 9525"/>
                              <a:gd name="connsiteX20" fmla="*/ 1505 w 28575"/>
                              <a:gd name="connsiteY20" fmla="*/ 3172 h 9525"/>
                              <a:gd name="connsiteX21" fmla="*/ 1505 w 28575"/>
                              <a:gd name="connsiteY21" fmla="*/ 3172 h 9525"/>
                              <a:gd name="connsiteX22" fmla="*/ 1505 w 28575"/>
                              <a:gd name="connsiteY22" fmla="*/ 6353 h 9525"/>
                              <a:gd name="connsiteX23" fmla="*/ 1505 w 28575"/>
                              <a:gd name="connsiteY23" fmla="*/ 9525 h 9525"/>
                              <a:gd name="connsiteX24" fmla="*/ 1505 w 28575"/>
                              <a:gd name="connsiteY24" fmla="*/ 9525 h 9525"/>
                              <a:gd name="connsiteX25" fmla="*/ 1505 w 28575"/>
                              <a:gd name="connsiteY25" fmla="*/ 9525 h 9525"/>
                              <a:gd name="connsiteX26" fmla="*/ 1505 w 28575"/>
                              <a:gd name="connsiteY26" fmla="*/ 9525 h 9525"/>
                              <a:gd name="connsiteX27" fmla="*/ 1505 w 28575"/>
                              <a:gd name="connsiteY27" fmla="*/ 6353 h 9525"/>
                              <a:gd name="connsiteX28" fmla="*/ 1505 w 28575"/>
                              <a:gd name="connsiteY28" fmla="*/ 6353 h 9525"/>
                              <a:gd name="connsiteX29" fmla="*/ 1505 w 28575"/>
                              <a:gd name="connsiteY29" fmla="*/ 9525 h 9525"/>
                              <a:gd name="connsiteX30" fmla="*/ 1505 w 28575"/>
                              <a:gd name="connsiteY30" fmla="*/ 6353 h 9525"/>
                              <a:gd name="connsiteX31" fmla="*/ 1505 w 28575"/>
                              <a:gd name="connsiteY31" fmla="*/ 6353 h 9525"/>
                              <a:gd name="connsiteX32" fmla="*/ 2257 w 28575"/>
                              <a:gd name="connsiteY32" fmla="*/ 6353 h 9525"/>
                              <a:gd name="connsiteX33" fmla="*/ 2257 w 28575"/>
                              <a:gd name="connsiteY33" fmla="*/ 3172 h 9525"/>
                              <a:gd name="connsiteX34" fmla="*/ 2257 w 28575"/>
                              <a:gd name="connsiteY34" fmla="*/ 3172 h 9525"/>
                              <a:gd name="connsiteX35" fmla="*/ 2257 w 28575"/>
                              <a:gd name="connsiteY35" fmla="*/ 3172 h 9525"/>
                              <a:gd name="connsiteX36" fmla="*/ 2257 w 28575"/>
                              <a:gd name="connsiteY36" fmla="*/ 6353 h 9525"/>
                              <a:gd name="connsiteX37" fmla="*/ 2257 w 28575"/>
                              <a:gd name="connsiteY37" fmla="*/ 6353 h 9525"/>
                              <a:gd name="connsiteX38" fmla="*/ 2257 w 28575"/>
                              <a:gd name="connsiteY38" fmla="*/ 9525 h 9525"/>
                              <a:gd name="connsiteX39" fmla="*/ 2257 w 28575"/>
                              <a:gd name="connsiteY39" fmla="*/ 6353 h 9525"/>
                              <a:gd name="connsiteX40" fmla="*/ 2257 w 28575"/>
                              <a:gd name="connsiteY40" fmla="*/ 9525 h 9525"/>
                              <a:gd name="connsiteX41" fmla="*/ 2257 w 28575"/>
                              <a:gd name="connsiteY41" fmla="*/ 9525 h 9525"/>
                              <a:gd name="connsiteX42" fmla="*/ 2257 w 28575"/>
                              <a:gd name="connsiteY42" fmla="*/ 9525 h 9525"/>
                              <a:gd name="connsiteX43" fmla="*/ 2257 w 28575"/>
                              <a:gd name="connsiteY43" fmla="*/ 6353 h 9525"/>
                              <a:gd name="connsiteX44" fmla="*/ 2257 w 28575"/>
                              <a:gd name="connsiteY44" fmla="*/ 6353 h 9525"/>
                              <a:gd name="connsiteX45" fmla="*/ 2257 w 28575"/>
                              <a:gd name="connsiteY45" fmla="*/ 3172 h 9525"/>
                              <a:gd name="connsiteX46" fmla="*/ 2257 w 28575"/>
                              <a:gd name="connsiteY46" fmla="*/ 6353 h 9525"/>
                              <a:gd name="connsiteX47" fmla="*/ 2257 w 28575"/>
                              <a:gd name="connsiteY47" fmla="*/ 6353 h 9525"/>
                              <a:gd name="connsiteX48" fmla="*/ 2257 w 28575"/>
                              <a:gd name="connsiteY48" fmla="*/ 6353 h 9525"/>
                              <a:gd name="connsiteX49" fmla="*/ 2257 w 28575"/>
                              <a:gd name="connsiteY49" fmla="*/ 6353 h 9525"/>
                              <a:gd name="connsiteX50" fmla="*/ 2257 w 28575"/>
                              <a:gd name="connsiteY50" fmla="*/ 6353 h 9525"/>
                              <a:gd name="connsiteX51" fmla="*/ 2257 w 28575"/>
                              <a:gd name="connsiteY51" fmla="*/ 6353 h 9525"/>
                              <a:gd name="connsiteX52" fmla="*/ 3010 w 28575"/>
                              <a:gd name="connsiteY52" fmla="*/ 6353 h 9525"/>
                              <a:gd name="connsiteX53" fmla="*/ 3010 w 28575"/>
                              <a:gd name="connsiteY53" fmla="*/ 6353 h 9525"/>
                              <a:gd name="connsiteX54" fmla="*/ 3010 w 28575"/>
                              <a:gd name="connsiteY54" fmla="*/ 9525 h 9525"/>
                              <a:gd name="connsiteX55" fmla="*/ 3010 w 28575"/>
                              <a:gd name="connsiteY55" fmla="*/ 9525 h 9525"/>
                              <a:gd name="connsiteX56" fmla="*/ 3010 w 28575"/>
                              <a:gd name="connsiteY56" fmla="*/ 9525 h 9525"/>
                              <a:gd name="connsiteX57" fmla="*/ 3010 w 28575"/>
                              <a:gd name="connsiteY57" fmla="*/ 6353 h 9525"/>
                              <a:gd name="connsiteX58" fmla="*/ 3010 w 28575"/>
                              <a:gd name="connsiteY58" fmla="*/ 9525 h 9525"/>
                              <a:gd name="connsiteX59" fmla="*/ 3010 w 28575"/>
                              <a:gd name="connsiteY59" fmla="*/ 9525 h 9525"/>
                              <a:gd name="connsiteX60" fmla="*/ 3010 w 28575"/>
                              <a:gd name="connsiteY60" fmla="*/ 9525 h 9525"/>
                              <a:gd name="connsiteX61" fmla="*/ 3010 w 28575"/>
                              <a:gd name="connsiteY61" fmla="*/ 9525 h 9525"/>
                              <a:gd name="connsiteX62" fmla="*/ 3010 w 28575"/>
                              <a:gd name="connsiteY62" fmla="*/ 6353 h 9525"/>
                              <a:gd name="connsiteX63" fmla="*/ 3010 w 28575"/>
                              <a:gd name="connsiteY63" fmla="*/ 6353 h 9525"/>
                              <a:gd name="connsiteX64" fmla="*/ 3762 w 28575"/>
                              <a:gd name="connsiteY64" fmla="*/ 9525 h 9525"/>
                              <a:gd name="connsiteX65" fmla="*/ 3762 w 28575"/>
                              <a:gd name="connsiteY65" fmla="*/ 9525 h 9525"/>
                              <a:gd name="connsiteX66" fmla="*/ 3762 w 28575"/>
                              <a:gd name="connsiteY66" fmla="*/ 9525 h 9525"/>
                              <a:gd name="connsiteX67" fmla="*/ 3762 w 28575"/>
                              <a:gd name="connsiteY67" fmla="*/ 6353 h 9525"/>
                              <a:gd name="connsiteX68" fmla="*/ 3762 w 28575"/>
                              <a:gd name="connsiteY68" fmla="*/ 3172 h 9525"/>
                              <a:gd name="connsiteX69" fmla="*/ 3762 w 28575"/>
                              <a:gd name="connsiteY69" fmla="*/ 0 h 9525"/>
                              <a:gd name="connsiteX70" fmla="*/ 3762 w 28575"/>
                              <a:gd name="connsiteY70" fmla="*/ 3172 h 9525"/>
                              <a:gd name="connsiteX71" fmla="*/ 3762 w 28575"/>
                              <a:gd name="connsiteY71" fmla="*/ 3172 h 9525"/>
                              <a:gd name="connsiteX72" fmla="*/ 3762 w 28575"/>
                              <a:gd name="connsiteY72" fmla="*/ 6353 h 9525"/>
                              <a:gd name="connsiteX73" fmla="*/ 3762 w 28575"/>
                              <a:gd name="connsiteY73" fmla="*/ 6353 h 9525"/>
                              <a:gd name="connsiteX74" fmla="*/ 3762 w 28575"/>
                              <a:gd name="connsiteY74" fmla="*/ 6353 h 9525"/>
                              <a:gd name="connsiteX75" fmla="*/ 3762 w 28575"/>
                              <a:gd name="connsiteY75" fmla="*/ 3172 h 9525"/>
                              <a:gd name="connsiteX76" fmla="*/ 4515 w 28575"/>
                              <a:gd name="connsiteY76" fmla="*/ 3172 h 9525"/>
                              <a:gd name="connsiteX77" fmla="*/ 4515 w 28575"/>
                              <a:gd name="connsiteY77" fmla="*/ 6353 h 9525"/>
                              <a:gd name="connsiteX78" fmla="*/ 4515 w 28575"/>
                              <a:gd name="connsiteY78" fmla="*/ 6353 h 9525"/>
                              <a:gd name="connsiteX79" fmla="*/ 4515 w 28575"/>
                              <a:gd name="connsiteY79" fmla="*/ 9525 h 9525"/>
                              <a:gd name="connsiteX80" fmla="*/ 4515 w 28575"/>
                              <a:gd name="connsiteY80" fmla="*/ 9525 h 9525"/>
                              <a:gd name="connsiteX81" fmla="*/ 4515 w 28575"/>
                              <a:gd name="connsiteY81" fmla="*/ 6353 h 9525"/>
                              <a:gd name="connsiteX82" fmla="*/ 4515 w 28575"/>
                              <a:gd name="connsiteY82" fmla="*/ 9525 h 9525"/>
                              <a:gd name="connsiteX83" fmla="*/ 4515 w 28575"/>
                              <a:gd name="connsiteY83" fmla="*/ 6353 h 9525"/>
                              <a:gd name="connsiteX84" fmla="*/ 4515 w 28575"/>
                              <a:gd name="connsiteY84" fmla="*/ 9525 h 9525"/>
                              <a:gd name="connsiteX85" fmla="*/ 4515 w 28575"/>
                              <a:gd name="connsiteY85" fmla="*/ 9525 h 9525"/>
                              <a:gd name="connsiteX86" fmla="*/ 4515 w 28575"/>
                              <a:gd name="connsiteY86" fmla="*/ 6353 h 9525"/>
                              <a:gd name="connsiteX87" fmla="*/ 4515 w 28575"/>
                              <a:gd name="connsiteY87" fmla="*/ 3172 h 9525"/>
                              <a:gd name="connsiteX88" fmla="*/ 5267 w 28575"/>
                              <a:gd name="connsiteY88" fmla="*/ 3172 h 9525"/>
                              <a:gd name="connsiteX89" fmla="*/ 5267 w 28575"/>
                              <a:gd name="connsiteY89" fmla="*/ 3172 h 9525"/>
                              <a:gd name="connsiteX90" fmla="*/ 5267 w 28575"/>
                              <a:gd name="connsiteY90" fmla="*/ 3172 h 9525"/>
                              <a:gd name="connsiteX91" fmla="*/ 5267 w 28575"/>
                              <a:gd name="connsiteY91" fmla="*/ 6353 h 9525"/>
                              <a:gd name="connsiteX92" fmla="*/ 5267 w 28575"/>
                              <a:gd name="connsiteY92" fmla="*/ 6353 h 9525"/>
                              <a:gd name="connsiteX93" fmla="*/ 5267 w 28575"/>
                              <a:gd name="connsiteY93" fmla="*/ 6353 h 9525"/>
                              <a:gd name="connsiteX94" fmla="*/ 5267 w 28575"/>
                              <a:gd name="connsiteY94" fmla="*/ 6353 h 9525"/>
                              <a:gd name="connsiteX95" fmla="*/ 5267 w 28575"/>
                              <a:gd name="connsiteY95" fmla="*/ 6353 h 9525"/>
                              <a:gd name="connsiteX96" fmla="*/ 5267 w 28575"/>
                              <a:gd name="connsiteY96" fmla="*/ 3172 h 9525"/>
                              <a:gd name="connsiteX97" fmla="*/ 5267 w 28575"/>
                              <a:gd name="connsiteY97" fmla="*/ 6353 h 9525"/>
                              <a:gd name="connsiteX98" fmla="*/ 5267 w 28575"/>
                              <a:gd name="connsiteY98" fmla="*/ 6353 h 9525"/>
                              <a:gd name="connsiteX99" fmla="*/ 5267 w 28575"/>
                              <a:gd name="connsiteY99" fmla="*/ 6353 h 9525"/>
                              <a:gd name="connsiteX100" fmla="*/ 6020 w 28575"/>
                              <a:gd name="connsiteY100" fmla="*/ 9525 h 9525"/>
                              <a:gd name="connsiteX101" fmla="*/ 6020 w 28575"/>
                              <a:gd name="connsiteY101" fmla="*/ 6353 h 9525"/>
                              <a:gd name="connsiteX102" fmla="*/ 6020 w 28575"/>
                              <a:gd name="connsiteY102" fmla="*/ 6353 h 9525"/>
                              <a:gd name="connsiteX103" fmla="*/ 6020 w 28575"/>
                              <a:gd name="connsiteY103" fmla="*/ 6353 h 9525"/>
                              <a:gd name="connsiteX104" fmla="*/ 6020 w 28575"/>
                              <a:gd name="connsiteY104" fmla="*/ 6353 h 9525"/>
                              <a:gd name="connsiteX105" fmla="*/ 6020 w 28575"/>
                              <a:gd name="connsiteY105" fmla="*/ 6353 h 9525"/>
                              <a:gd name="connsiteX106" fmla="*/ 6020 w 28575"/>
                              <a:gd name="connsiteY106" fmla="*/ 6353 h 9525"/>
                              <a:gd name="connsiteX107" fmla="*/ 6020 w 28575"/>
                              <a:gd name="connsiteY107" fmla="*/ 6353 h 9525"/>
                              <a:gd name="connsiteX108" fmla="*/ 6020 w 28575"/>
                              <a:gd name="connsiteY108" fmla="*/ 6353 h 9525"/>
                              <a:gd name="connsiteX109" fmla="*/ 6020 w 28575"/>
                              <a:gd name="connsiteY109" fmla="*/ 6353 h 9525"/>
                              <a:gd name="connsiteX110" fmla="*/ 6020 w 28575"/>
                              <a:gd name="connsiteY110" fmla="*/ 6353 h 9525"/>
                              <a:gd name="connsiteX111" fmla="*/ 6020 w 28575"/>
                              <a:gd name="connsiteY111" fmla="*/ 6353 h 9525"/>
                              <a:gd name="connsiteX112" fmla="*/ 6772 w 28575"/>
                              <a:gd name="connsiteY112" fmla="*/ 6353 h 9525"/>
                              <a:gd name="connsiteX113" fmla="*/ 6772 w 28575"/>
                              <a:gd name="connsiteY113" fmla="*/ 6353 h 9525"/>
                              <a:gd name="connsiteX114" fmla="*/ 6772 w 28575"/>
                              <a:gd name="connsiteY114" fmla="*/ 6353 h 9525"/>
                              <a:gd name="connsiteX115" fmla="*/ 6772 w 28575"/>
                              <a:gd name="connsiteY115" fmla="*/ 6353 h 9525"/>
                              <a:gd name="connsiteX116" fmla="*/ 6772 w 28575"/>
                              <a:gd name="connsiteY116" fmla="*/ 3172 h 9525"/>
                              <a:gd name="connsiteX117" fmla="*/ 6772 w 28575"/>
                              <a:gd name="connsiteY117" fmla="*/ 3172 h 9525"/>
                              <a:gd name="connsiteX118" fmla="*/ 6772 w 28575"/>
                              <a:gd name="connsiteY118" fmla="*/ 3172 h 9525"/>
                              <a:gd name="connsiteX119" fmla="*/ 6772 w 28575"/>
                              <a:gd name="connsiteY119" fmla="*/ 3172 h 9525"/>
                              <a:gd name="connsiteX120" fmla="*/ 6772 w 28575"/>
                              <a:gd name="connsiteY120" fmla="*/ 0 h 9525"/>
                              <a:gd name="connsiteX121" fmla="*/ 6772 w 28575"/>
                              <a:gd name="connsiteY121" fmla="*/ 3172 h 9525"/>
                              <a:gd name="connsiteX122" fmla="*/ 6772 w 28575"/>
                              <a:gd name="connsiteY122" fmla="*/ 3172 h 9525"/>
                              <a:gd name="connsiteX123" fmla="*/ 6772 w 28575"/>
                              <a:gd name="connsiteY123" fmla="*/ 3172 h 9525"/>
                              <a:gd name="connsiteX124" fmla="*/ 6772 w 28575"/>
                              <a:gd name="connsiteY124" fmla="*/ 6353 h 9525"/>
                              <a:gd name="connsiteX125" fmla="*/ 6772 w 28575"/>
                              <a:gd name="connsiteY125" fmla="*/ 6353 h 9525"/>
                              <a:gd name="connsiteX126" fmla="*/ 7515 w 28575"/>
                              <a:gd name="connsiteY126" fmla="*/ 6353 h 9525"/>
                              <a:gd name="connsiteX127" fmla="*/ 7515 w 28575"/>
                              <a:gd name="connsiteY127" fmla="*/ 6353 h 9525"/>
                              <a:gd name="connsiteX128" fmla="*/ 7515 w 28575"/>
                              <a:gd name="connsiteY128" fmla="*/ 6353 h 9525"/>
                              <a:gd name="connsiteX129" fmla="*/ 7515 w 28575"/>
                              <a:gd name="connsiteY129" fmla="*/ 6353 h 9525"/>
                              <a:gd name="connsiteX130" fmla="*/ 7515 w 28575"/>
                              <a:gd name="connsiteY130" fmla="*/ 9525 h 9525"/>
                              <a:gd name="connsiteX131" fmla="*/ 7515 w 28575"/>
                              <a:gd name="connsiteY131" fmla="*/ 9525 h 9525"/>
                              <a:gd name="connsiteX132" fmla="*/ 7515 w 28575"/>
                              <a:gd name="connsiteY132" fmla="*/ 9525 h 9525"/>
                              <a:gd name="connsiteX133" fmla="*/ 7515 w 28575"/>
                              <a:gd name="connsiteY133" fmla="*/ 6353 h 9525"/>
                              <a:gd name="connsiteX134" fmla="*/ 7515 w 28575"/>
                              <a:gd name="connsiteY134" fmla="*/ 9525 h 9525"/>
                              <a:gd name="connsiteX135" fmla="*/ 7515 w 28575"/>
                              <a:gd name="connsiteY135" fmla="*/ 9525 h 9525"/>
                              <a:gd name="connsiteX136" fmla="*/ 7515 w 28575"/>
                              <a:gd name="connsiteY136" fmla="*/ 6353 h 9525"/>
                              <a:gd name="connsiteX137" fmla="*/ 7515 w 28575"/>
                              <a:gd name="connsiteY137" fmla="*/ 6353 h 9525"/>
                              <a:gd name="connsiteX138" fmla="*/ 7515 w 28575"/>
                              <a:gd name="connsiteY138" fmla="*/ 6353 h 9525"/>
                              <a:gd name="connsiteX139" fmla="*/ 7515 w 28575"/>
                              <a:gd name="connsiteY139" fmla="*/ 6353 h 9525"/>
                              <a:gd name="connsiteX140" fmla="*/ 7515 w 28575"/>
                              <a:gd name="connsiteY140" fmla="*/ 6353 h 9525"/>
                              <a:gd name="connsiteX141" fmla="*/ 7515 w 28575"/>
                              <a:gd name="connsiteY141" fmla="*/ 6353 h 9525"/>
                              <a:gd name="connsiteX142" fmla="*/ 7515 w 28575"/>
                              <a:gd name="connsiteY142" fmla="*/ 3172 h 9525"/>
                              <a:gd name="connsiteX143" fmla="*/ 7515 w 28575"/>
                              <a:gd name="connsiteY143" fmla="*/ 3172 h 9525"/>
                              <a:gd name="connsiteX144" fmla="*/ 8268 w 28575"/>
                              <a:gd name="connsiteY144" fmla="*/ 3172 h 9525"/>
                              <a:gd name="connsiteX145" fmla="*/ 8268 w 28575"/>
                              <a:gd name="connsiteY145" fmla="*/ 3172 h 9525"/>
                              <a:gd name="connsiteX146" fmla="*/ 8268 w 28575"/>
                              <a:gd name="connsiteY146" fmla="*/ 6353 h 9525"/>
                              <a:gd name="connsiteX147" fmla="*/ 8268 w 28575"/>
                              <a:gd name="connsiteY147" fmla="*/ 6353 h 9525"/>
                              <a:gd name="connsiteX148" fmla="*/ 8268 w 28575"/>
                              <a:gd name="connsiteY148" fmla="*/ 3172 h 9525"/>
                              <a:gd name="connsiteX149" fmla="*/ 8268 w 28575"/>
                              <a:gd name="connsiteY149" fmla="*/ 6353 h 9525"/>
                              <a:gd name="connsiteX150" fmla="*/ 8268 w 28575"/>
                              <a:gd name="connsiteY150" fmla="*/ 6353 h 9525"/>
                              <a:gd name="connsiteX151" fmla="*/ 8268 w 28575"/>
                              <a:gd name="connsiteY151" fmla="*/ 6353 h 9525"/>
                              <a:gd name="connsiteX152" fmla="*/ 8268 w 28575"/>
                              <a:gd name="connsiteY152" fmla="*/ 9525 h 9525"/>
                              <a:gd name="connsiteX153" fmla="*/ 8268 w 28575"/>
                              <a:gd name="connsiteY153" fmla="*/ 6353 h 9525"/>
                              <a:gd name="connsiteX154" fmla="*/ 8268 w 28575"/>
                              <a:gd name="connsiteY154" fmla="*/ 6353 h 9525"/>
                              <a:gd name="connsiteX155" fmla="*/ 8268 w 28575"/>
                              <a:gd name="connsiteY155" fmla="*/ 6353 h 9525"/>
                              <a:gd name="connsiteX156" fmla="*/ 9020 w 28575"/>
                              <a:gd name="connsiteY156" fmla="*/ 9525 h 9525"/>
                              <a:gd name="connsiteX157" fmla="*/ 9020 w 28575"/>
                              <a:gd name="connsiteY157" fmla="*/ 9525 h 9525"/>
                              <a:gd name="connsiteX158" fmla="*/ 9020 w 28575"/>
                              <a:gd name="connsiteY158" fmla="*/ 9525 h 9525"/>
                              <a:gd name="connsiteX159" fmla="*/ 9020 w 28575"/>
                              <a:gd name="connsiteY159" fmla="*/ 9525 h 9525"/>
                              <a:gd name="connsiteX160" fmla="*/ 9020 w 28575"/>
                              <a:gd name="connsiteY160" fmla="*/ 6353 h 9525"/>
                              <a:gd name="connsiteX161" fmla="*/ 9020 w 28575"/>
                              <a:gd name="connsiteY161" fmla="*/ 3172 h 9525"/>
                              <a:gd name="connsiteX162" fmla="*/ 9020 w 28575"/>
                              <a:gd name="connsiteY162" fmla="*/ 6353 h 9525"/>
                              <a:gd name="connsiteX163" fmla="*/ 9020 w 28575"/>
                              <a:gd name="connsiteY163" fmla="*/ 6353 h 9525"/>
                              <a:gd name="connsiteX164" fmla="*/ 9020 w 28575"/>
                              <a:gd name="connsiteY164" fmla="*/ 6353 h 9525"/>
                              <a:gd name="connsiteX165" fmla="*/ 9020 w 28575"/>
                              <a:gd name="connsiteY165" fmla="*/ 6353 h 9525"/>
                              <a:gd name="connsiteX166" fmla="*/ 9020 w 28575"/>
                              <a:gd name="connsiteY166" fmla="*/ 6353 h 9525"/>
                              <a:gd name="connsiteX167" fmla="*/ 9020 w 28575"/>
                              <a:gd name="connsiteY167" fmla="*/ 6353 h 9525"/>
                              <a:gd name="connsiteX168" fmla="*/ 9773 w 28575"/>
                              <a:gd name="connsiteY168" fmla="*/ 6353 h 9525"/>
                              <a:gd name="connsiteX169" fmla="*/ 9773 w 28575"/>
                              <a:gd name="connsiteY169" fmla="*/ 6353 h 9525"/>
                              <a:gd name="connsiteX170" fmla="*/ 9773 w 28575"/>
                              <a:gd name="connsiteY170" fmla="*/ 3172 h 9525"/>
                              <a:gd name="connsiteX171" fmla="*/ 9773 w 28575"/>
                              <a:gd name="connsiteY171" fmla="*/ 6353 h 9525"/>
                              <a:gd name="connsiteX172" fmla="*/ 9773 w 28575"/>
                              <a:gd name="connsiteY172" fmla="*/ 9525 h 9525"/>
                              <a:gd name="connsiteX173" fmla="*/ 9773 w 28575"/>
                              <a:gd name="connsiteY173" fmla="*/ 6353 h 9525"/>
                              <a:gd name="connsiteX174" fmla="*/ 9773 w 28575"/>
                              <a:gd name="connsiteY174" fmla="*/ 6353 h 9525"/>
                              <a:gd name="connsiteX175" fmla="*/ 9773 w 28575"/>
                              <a:gd name="connsiteY175" fmla="*/ 6353 h 9525"/>
                              <a:gd name="connsiteX176" fmla="*/ 9773 w 28575"/>
                              <a:gd name="connsiteY176" fmla="*/ 9525 h 9525"/>
                              <a:gd name="connsiteX177" fmla="*/ 9773 w 28575"/>
                              <a:gd name="connsiteY177" fmla="*/ 9525 h 9525"/>
                              <a:gd name="connsiteX178" fmla="*/ 9773 w 28575"/>
                              <a:gd name="connsiteY178" fmla="*/ 6353 h 9525"/>
                              <a:gd name="connsiteX179" fmla="*/ 9773 w 28575"/>
                              <a:gd name="connsiteY179" fmla="*/ 6353 h 9525"/>
                              <a:gd name="connsiteX180" fmla="*/ 10525 w 28575"/>
                              <a:gd name="connsiteY180" fmla="*/ 6353 h 9525"/>
                              <a:gd name="connsiteX181" fmla="*/ 10525 w 28575"/>
                              <a:gd name="connsiteY181" fmla="*/ 6353 h 9525"/>
                              <a:gd name="connsiteX182" fmla="*/ 10525 w 28575"/>
                              <a:gd name="connsiteY182" fmla="*/ 9525 h 9525"/>
                              <a:gd name="connsiteX183" fmla="*/ 10525 w 28575"/>
                              <a:gd name="connsiteY183" fmla="*/ 6353 h 9525"/>
                              <a:gd name="connsiteX184" fmla="*/ 10525 w 28575"/>
                              <a:gd name="connsiteY184" fmla="*/ 6353 h 9525"/>
                              <a:gd name="connsiteX185" fmla="*/ 10525 w 28575"/>
                              <a:gd name="connsiteY185" fmla="*/ 6353 h 9525"/>
                              <a:gd name="connsiteX186" fmla="*/ 10525 w 28575"/>
                              <a:gd name="connsiteY186" fmla="*/ 6353 h 9525"/>
                              <a:gd name="connsiteX187" fmla="*/ 10525 w 28575"/>
                              <a:gd name="connsiteY187" fmla="*/ 9525 h 9525"/>
                              <a:gd name="connsiteX188" fmla="*/ 10525 w 28575"/>
                              <a:gd name="connsiteY188" fmla="*/ 9525 h 9525"/>
                              <a:gd name="connsiteX189" fmla="*/ 10525 w 28575"/>
                              <a:gd name="connsiteY189" fmla="*/ 6353 h 9525"/>
                              <a:gd name="connsiteX190" fmla="*/ 10525 w 28575"/>
                              <a:gd name="connsiteY190" fmla="*/ 6353 h 9525"/>
                              <a:gd name="connsiteX191" fmla="*/ 10525 w 28575"/>
                              <a:gd name="connsiteY191" fmla="*/ 6353 h 9525"/>
                              <a:gd name="connsiteX192" fmla="*/ 10525 w 28575"/>
                              <a:gd name="connsiteY192" fmla="*/ 3172 h 9525"/>
                              <a:gd name="connsiteX193" fmla="*/ 10525 w 28575"/>
                              <a:gd name="connsiteY193" fmla="*/ 6353 h 9525"/>
                              <a:gd name="connsiteX194" fmla="*/ 11278 w 28575"/>
                              <a:gd name="connsiteY194" fmla="*/ 6353 h 9525"/>
                              <a:gd name="connsiteX195" fmla="*/ 11278 w 28575"/>
                              <a:gd name="connsiteY195" fmla="*/ 6353 h 9525"/>
                              <a:gd name="connsiteX196" fmla="*/ 11278 w 28575"/>
                              <a:gd name="connsiteY196" fmla="*/ 3172 h 9525"/>
                              <a:gd name="connsiteX197" fmla="*/ 11278 w 28575"/>
                              <a:gd name="connsiteY197" fmla="*/ 6353 h 9525"/>
                              <a:gd name="connsiteX198" fmla="*/ 11278 w 28575"/>
                              <a:gd name="connsiteY198" fmla="*/ 3172 h 9525"/>
                              <a:gd name="connsiteX199" fmla="*/ 11278 w 28575"/>
                              <a:gd name="connsiteY199" fmla="*/ 3172 h 9525"/>
                              <a:gd name="connsiteX200" fmla="*/ 11278 w 28575"/>
                              <a:gd name="connsiteY200" fmla="*/ 6353 h 9525"/>
                              <a:gd name="connsiteX201" fmla="*/ 11278 w 28575"/>
                              <a:gd name="connsiteY201" fmla="*/ 3172 h 9525"/>
                              <a:gd name="connsiteX202" fmla="*/ 11278 w 28575"/>
                              <a:gd name="connsiteY202" fmla="*/ 3172 h 9525"/>
                              <a:gd name="connsiteX203" fmla="*/ 11278 w 28575"/>
                              <a:gd name="connsiteY203" fmla="*/ 3172 h 9525"/>
                              <a:gd name="connsiteX204" fmla="*/ 11278 w 28575"/>
                              <a:gd name="connsiteY204" fmla="*/ 3172 h 9525"/>
                              <a:gd name="connsiteX205" fmla="*/ 11278 w 28575"/>
                              <a:gd name="connsiteY205" fmla="*/ 3172 h 9525"/>
                              <a:gd name="connsiteX206" fmla="*/ 12030 w 28575"/>
                              <a:gd name="connsiteY206" fmla="*/ 6353 h 9525"/>
                              <a:gd name="connsiteX207" fmla="*/ 12030 w 28575"/>
                              <a:gd name="connsiteY207" fmla="*/ 6353 h 9525"/>
                              <a:gd name="connsiteX208" fmla="*/ 12030 w 28575"/>
                              <a:gd name="connsiteY208" fmla="*/ 6353 h 9525"/>
                              <a:gd name="connsiteX209" fmla="*/ 12030 w 28575"/>
                              <a:gd name="connsiteY209" fmla="*/ 6353 h 9525"/>
                              <a:gd name="connsiteX210" fmla="*/ 12030 w 28575"/>
                              <a:gd name="connsiteY210" fmla="*/ 3172 h 9525"/>
                              <a:gd name="connsiteX211" fmla="*/ 12030 w 28575"/>
                              <a:gd name="connsiteY211" fmla="*/ 3172 h 9525"/>
                              <a:gd name="connsiteX212" fmla="*/ 12030 w 28575"/>
                              <a:gd name="connsiteY212" fmla="*/ 3172 h 9525"/>
                              <a:gd name="connsiteX213" fmla="*/ 12030 w 28575"/>
                              <a:gd name="connsiteY213" fmla="*/ 3172 h 9525"/>
                              <a:gd name="connsiteX214" fmla="*/ 12030 w 28575"/>
                              <a:gd name="connsiteY214" fmla="*/ 3172 h 9525"/>
                              <a:gd name="connsiteX215" fmla="*/ 12030 w 28575"/>
                              <a:gd name="connsiteY215" fmla="*/ 3172 h 9525"/>
                              <a:gd name="connsiteX216" fmla="*/ 12030 w 28575"/>
                              <a:gd name="connsiteY216" fmla="*/ 3172 h 9525"/>
                              <a:gd name="connsiteX217" fmla="*/ 12030 w 28575"/>
                              <a:gd name="connsiteY217" fmla="*/ 6353 h 9525"/>
                              <a:gd name="connsiteX218" fmla="*/ 12030 w 28575"/>
                              <a:gd name="connsiteY218" fmla="*/ 6353 h 9525"/>
                              <a:gd name="connsiteX219" fmla="*/ 12030 w 28575"/>
                              <a:gd name="connsiteY219" fmla="*/ 6353 h 9525"/>
                              <a:gd name="connsiteX220" fmla="*/ 12030 w 28575"/>
                              <a:gd name="connsiteY220" fmla="*/ 6353 h 9525"/>
                              <a:gd name="connsiteX221" fmla="*/ 12030 w 28575"/>
                              <a:gd name="connsiteY221" fmla="*/ 6353 h 9525"/>
                              <a:gd name="connsiteX222" fmla="*/ 12030 w 28575"/>
                              <a:gd name="connsiteY222" fmla="*/ 6353 h 9525"/>
                              <a:gd name="connsiteX223" fmla="*/ 12030 w 28575"/>
                              <a:gd name="connsiteY223" fmla="*/ 3172 h 9525"/>
                              <a:gd name="connsiteX224" fmla="*/ 12783 w 28575"/>
                              <a:gd name="connsiteY224" fmla="*/ 6353 h 9525"/>
                              <a:gd name="connsiteX225" fmla="*/ 12783 w 28575"/>
                              <a:gd name="connsiteY225" fmla="*/ 3172 h 9525"/>
                              <a:gd name="connsiteX226" fmla="*/ 12783 w 28575"/>
                              <a:gd name="connsiteY226" fmla="*/ 3172 h 9525"/>
                              <a:gd name="connsiteX227" fmla="*/ 12783 w 28575"/>
                              <a:gd name="connsiteY227" fmla="*/ 6353 h 9525"/>
                              <a:gd name="connsiteX228" fmla="*/ 12783 w 28575"/>
                              <a:gd name="connsiteY228" fmla="*/ 6353 h 9525"/>
                              <a:gd name="connsiteX229" fmla="*/ 12783 w 28575"/>
                              <a:gd name="connsiteY229" fmla="*/ 6353 h 9525"/>
                              <a:gd name="connsiteX230" fmla="*/ 12783 w 28575"/>
                              <a:gd name="connsiteY230" fmla="*/ 6353 h 9525"/>
                              <a:gd name="connsiteX231" fmla="*/ 12783 w 28575"/>
                              <a:gd name="connsiteY231" fmla="*/ 6353 h 9525"/>
                              <a:gd name="connsiteX232" fmla="*/ 12783 w 28575"/>
                              <a:gd name="connsiteY232" fmla="*/ 0 h 9525"/>
                              <a:gd name="connsiteX233" fmla="*/ 12783 w 28575"/>
                              <a:gd name="connsiteY233" fmla="*/ 3172 h 9525"/>
                              <a:gd name="connsiteX234" fmla="*/ 12783 w 28575"/>
                              <a:gd name="connsiteY234" fmla="*/ 3172 h 9525"/>
                              <a:gd name="connsiteX235" fmla="*/ 12783 w 28575"/>
                              <a:gd name="connsiteY235" fmla="*/ 3172 h 9525"/>
                              <a:gd name="connsiteX236" fmla="*/ 13535 w 28575"/>
                              <a:gd name="connsiteY236" fmla="*/ 6353 h 9525"/>
                              <a:gd name="connsiteX237" fmla="*/ 13535 w 28575"/>
                              <a:gd name="connsiteY237" fmla="*/ 3172 h 9525"/>
                              <a:gd name="connsiteX238" fmla="*/ 13535 w 28575"/>
                              <a:gd name="connsiteY238" fmla="*/ 3172 h 9525"/>
                              <a:gd name="connsiteX239" fmla="*/ 13535 w 28575"/>
                              <a:gd name="connsiteY239" fmla="*/ 3172 h 9525"/>
                              <a:gd name="connsiteX240" fmla="*/ 13535 w 28575"/>
                              <a:gd name="connsiteY240" fmla="*/ 3172 h 9525"/>
                              <a:gd name="connsiteX241" fmla="*/ 13535 w 28575"/>
                              <a:gd name="connsiteY241" fmla="*/ 6353 h 9525"/>
                              <a:gd name="connsiteX242" fmla="*/ 13535 w 28575"/>
                              <a:gd name="connsiteY242" fmla="*/ 6353 h 9525"/>
                              <a:gd name="connsiteX243" fmla="*/ 13535 w 28575"/>
                              <a:gd name="connsiteY243" fmla="*/ 6353 h 9525"/>
                              <a:gd name="connsiteX244" fmla="*/ 13535 w 28575"/>
                              <a:gd name="connsiteY244" fmla="*/ 9525 h 9525"/>
                              <a:gd name="connsiteX245" fmla="*/ 13535 w 28575"/>
                              <a:gd name="connsiteY245" fmla="*/ 6353 h 9525"/>
                              <a:gd name="connsiteX246" fmla="*/ 13535 w 28575"/>
                              <a:gd name="connsiteY246" fmla="*/ 3172 h 9525"/>
                              <a:gd name="connsiteX247" fmla="*/ 13535 w 28575"/>
                              <a:gd name="connsiteY247" fmla="*/ 3172 h 9525"/>
                              <a:gd name="connsiteX248" fmla="*/ 14288 w 28575"/>
                              <a:gd name="connsiteY248" fmla="*/ 6353 h 9525"/>
                              <a:gd name="connsiteX249" fmla="*/ 14288 w 28575"/>
                              <a:gd name="connsiteY249" fmla="*/ 6353 h 9525"/>
                              <a:gd name="connsiteX250" fmla="*/ 14288 w 28575"/>
                              <a:gd name="connsiteY250" fmla="*/ 6353 h 9525"/>
                              <a:gd name="connsiteX251" fmla="*/ 14288 w 28575"/>
                              <a:gd name="connsiteY251" fmla="*/ 6353 h 9525"/>
                              <a:gd name="connsiteX252" fmla="*/ 14288 w 28575"/>
                              <a:gd name="connsiteY252" fmla="*/ 6353 h 9525"/>
                              <a:gd name="connsiteX253" fmla="*/ 14288 w 28575"/>
                              <a:gd name="connsiteY253" fmla="*/ 6353 h 9525"/>
                              <a:gd name="connsiteX254" fmla="*/ 14288 w 28575"/>
                              <a:gd name="connsiteY254" fmla="*/ 6353 h 9525"/>
                              <a:gd name="connsiteX255" fmla="*/ 14288 w 28575"/>
                              <a:gd name="connsiteY255" fmla="*/ 6353 h 9525"/>
                              <a:gd name="connsiteX256" fmla="*/ 14288 w 28575"/>
                              <a:gd name="connsiteY256" fmla="*/ 6353 h 9525"/>
                              <a:gd name="connsiteX257" fmla="*/ 14288 w 28575"/>
                              <a:gd name="connsiteY257" fmla="*/ 6353 h 9525"/>
                              <a:gd name="connsiteX258" fmla="*/ 14288 w 28575"/>
                              <a:gd name="connsiteY258" fmla="*/ 3172 h 9525"/>
                              <a:gd name="connsiteX259" fmla="*/ 14288 w 28575"/>
                              <a:gd name="connsiteY259" fmla="*/ 6353 h 9525"/>
                              <a:gd name="connsiteX260" fmla="*/ 14288 w 28575"/>
                              <a:gd name="connsiteY260" fmla="*/ 6353 h 9525"/>
                              <a:gd name="connsiteX261" fmla="*/ 14288 w 28575"/>
                              <a:gd name="connsiteY261" fmla="*/ 6353 h 9525"/>
                              <a:gd name="connsiteX262" fmla="*/ 15040 w 28575"/>
                              <a:gd name="connsiteY262" fmla="*/ 6353 h 9525"/>
                              <a:gd name="connsiteX263" fmla="*/ 15040 w 28575"/>
                              <a:gd name="connsiteY263" fmla="*/ 6353 h 9525"/>
                              <a:gd name="connsiteX264" fmla="*/ 15040 w 28575"/>
                              <a:gd name="connsiteY264" fmla="*/ 6353 h 9525"/>
                              <a:gd name="connsiteX265" fmla="*/ 15040 w 28575"/>
                              <a:gd name="connsiteY265" fmla="*/ 6353 h 9525"/>
                              <a:gd name="connsiteX266" fmla="*/ 15040 w 28575"/>
                              <a:gd name="connsiteY266" fmla="*/ 3172 h 9525"/>
                              <a:gd name="connsiteX267" fmla="*/ 15040 w 28575"/>
                              <a:gd name="connsiteY267" fmla="*/ 0 h 9525"/>
                              <a:gd name="connsiteX268" fmla="*/ 15040 w 28575"/>
                              <a:gd name="connsiteY268" fmla="*/ 0 h 9525"/>
                              <a:gd name="connsiteX269" fmla="*/ 15040 w 28575"/>
                              <a:gd name="connsiteY269" fmla="*/ 3172 h 9525"/>
                              <a:gd name="connsiteX270" fmla="*/ 15040 w 28575"/>
                              <a:gd name="connsiteY270" fmla="*/ 3172 h 9525"/>
                              <a:gd name="connsiteX271" fmla="*/ 15040 w 28575"/>
                              <a:gd name="connsiteY271" fmla="*/ 6353 h 9525"/>
                              <a:gd name="connsiteX272" fmla="*/ 15040 w 28575"/>
                              <a:gd name="connsiteY272" fmla="*/ 6353 h 9525"/>
                              <a:gd name="connsiteX273" fmla="*/ 15040 w 28575"/>
                              <a:gd name="connsiteY273" fmla="*/ 6353 h 9525"/>
                              <a:gd name="connsiteX274" fmla="*/ 15792 w 28575"/>
                              <a:gd name="connsiteY274" fmla="*/ 6353 h 9525"/>
                              <a:gd name="connsiteX275" fmla="*/ 15792 w 28575"/>
                              <a:gd name="connsiteY275" fmla="*/ 6353 h 9525"/>
                              <a:gd name="connsiteX276" fmla="*/ 15792 w 28575"/>
                              <a:gd name="connsiteY276" fmla="*/ 3172 h 9525"/>
                              <a:gd name="connsiteX277" fmla="*/ 15792 w 28575"/>
                              <a:gd name="connsiteY277" fmla="*/ 3172 h 9525"/>
                              <a:gd name="connsiteX278" fmla="*/ 15792 w 28575"/>
                              <a:gd name="connsiteY278" fmla="*/ 6353 h 9525"/>
                              <a:gd name="connsiteX279" fmla="*/ 15792 w 28575"/>
                              <a:gd name="connsiteY279" fmla="*/ 3172 h 9525"/>
                              <a:gd name="connsiteX280" fmla="*/ 15792 w 28575"/>
                              <a:gd name="connsiteY280" fmla="*/ 0 h 9525"/>
                              <a:gd name="connsiteX281" fmla="*/ 15792 w 28575"/>
                              <a:gd name="connsiteY281" fmla="*/ 0 h 9525"/>
                              <a:gd name="connsiteX282" fmla="*/ 15792 w 28575"/>
                              <a:gd name="connsiteY282" fmla="*/ 0 h 9525"/>
                              <a:gd name="connsiteX283" fmla="*/ 15792 w 28575"/>
                              <a:gd name="connsiteY283" fmla="*/ 3172 h 9525"/>
                              <a:gd name="connsiteX284" fmla="*/ 15792 w 28575"/>
                              <a:gd name="connsiteY284" fmla="*/ 3172 h 9525"/>
                              <a:gd name="connsiteX285" fmla="*/ 15792 w 28575"/>
                              <a:gd name="connsiteY285" fmla="*/ 3172 h 9525"/>
                              <a:gd name="connsiteX286" fmla="*/ 16545 w 28575"/>
                              <a:gd name="connsiteY286" fmla="*/ 3172 h 9525"/>
                              <a:gd name="connsiteX287" fmla="*/ 16545 w 28575"/>
                              <a:gd name="connsiteY287" fmla="*/ 3172 h 9525"/>
                              <a:gd name="connsiteX288" fmla="*/ 16545 w 28575"/>
                              <a:gd name="connsiteY288" fmla="*/ 3172 h 9525"/>
                              <a:gd name="connsiteX289" fmla="*/ 16545 w 28575"/>
                              <a:gd name="connsiteY289" fmla="*/ 6353 h 9525"/>
                              <a:gd name="connsiteX290" fmla="*/ 16545 w 28575"/>
                              <a:gd name="connsiteY290" fmla="*/ 3172 h 9525"/>
                              <a:gd name="connsiteX291" fmla="*/ 16545 w 28575"/>
                              <a:gd name="connsiteY291" fmla="*/ 3172 h 9525"/>
                              <a:gd name="connsiteX292" fmla="*/ 16545 w 28575"/>
                              <a:gd name="connsiteY292" fmla="*/ 3172 h 9525"/>
                              <a:gd name="connsiteX293" fmla="*/ 16545 w 28575"/>
                              <a:gd name="connsiteY293" fmla="*/ 3172 h 9525"/>
                              <a:gd name="connsiteX294" fmla="*/ 16545 w 28575"/>
                              <a:gd name="connsiteY294" fmla="*/ 3172 h 9525"/>
                              <a:gd name="connsiteX295" fmla="*/ 16545 w 28575"/>
                              <a:gd name="connsiteY295" fmla="*/ 6353 h 9525"/>
                              <a:gd name="connsiteX296" fmla="*/ 16545 w 28575"/>
                              <a:gd name="connsiteY296" fmla="*/ 6353 h 9525"/>
                              <a:gd name="connsiteX297" fmla="*/ 16545 w 28575"/>
                              <a:gd name="connsiteY297" fmla="*/ 6353 h 9525"/>
                              <a:gd name="connsiteX298" fmla="*/ 17297 w 28575"/>
                              <a:gd name="connsiteY298" fmla="*/ 6353 h 9525"/>
                              <a:gd name="connsiteX299" fmla="*/ 17297 w 28575"/>
                              <a:gd name="connsiteY299" fmla="*/ 6353 h 9525"/>
                              <a:gd name="connsiteX300" fmla="*/ 17297 w 28575"/>
                              <a:gd name="connsiteY300" fmla="*/ 6353 h 9525"/>
                              <a:gd name="connsiteX301" fmla="*/ 17297 w 28575"/>
                              <a:gd name="connsiteY301" fmla="*/ 6353 h 9525"/>
                              <a:gd name="connsiteX302" fmla="*/ 17297 w 28575"/>
                              <a:gd name="connsiteY302" fmla="*/ 9525 h 9525"/>
                              <a:gd name="connsiteX303" fmla="*/ 17297 w 28575"/>
                              <a:gd name="connsiteY303" fmla="*/ 6353 h 9525"/>
                              <a:gd name="connsiteX304" fmla="*/ 17297 w 28575"/>
                              <a:gd name="connsiteY304" fmla="*/ 6353 h 9525"/>
                              <a:gd name="connsiteX305" fmla="*/ 17297 w 28575"/>
                              <a:gd name="connsiteY305" fmla="*/ 6353 h 9525"/>
                              <a:gd name="connsiteX306" fmla="*/ 17297 w 28575"/>
                              <a:gd name="connsiteY306" fmla="*/ 3172 h 9525"/>
                              <a:gd name="connsiteX307" fmla="*/ 17297 w 28575"/>
                              <a:gd name="connsiteY307" fmla="*/ 3172 h 9525"/>
                              <a:gd name="connsiteX308" fmla="*/ 17297 w 28575"/>
                              <a:gd name="connsiteY308" fmla="*/ 3172 h 9525"/>
                              <a:gd name="connsiteX309" fmla="*/ 17297 w 28575"/>
                              <a:gd name="connsiteY309" fmla="*/ 3172 h 9525"/>
                              <a:gd name="connsiteX310" fmla="*/ 17297 w 28575"/>
                              <a:gd name="connsiteY310" fmla="*/ 3172 h 9525"/>
                              <a:gd name="connsiteX311" fmla="*/ 17297 w 28575"/>
                              <a:gd name="connsiteY311" fmla="*/ 3172 h 9525"/>
                              <a:gd name="connsiteX312" fmla="*/ 17297 w 28575"/>
                              <a:gd name="connsiteY312" fmla="*/ 6353 h 9525"/>
                              <a:gd name="connsiteX313" fmla="*/ 17297 w 28575"/>
                              <a:gd name="connsiteY313" fmla="*/ 6353 h 9525"/>
                              <a:gd name="connsiteX314" fmla="*/ 17297 w 28575"/>
                              <a:gd name="connsiteY314" fmla="*/ 6353 h 9525"/>
                              <a:gd name="connsiteX315" fmla="*/ 17297 w 28575"/>
                              <a:gd name="connsiteY315" fmla="*/ 6353 h 9525"/>
                              <a:gd name="connsiteX316" fmla="*/ 18050 w 28575"/>
                              <a:gd name="connsiteY316" fmla="*/ 3172 h 9525"/>
                              <a:gd name="connsiteX317" fmla="*/ 18050 w 28575"/>
                              <a:gd name="connsiteY317" fmla="*/ 6353 h 9525"/>
                              <a:gd name="connsiteX318" fmla="*/ 18050 w 28575"/>
                              <a:gd name="connsiteY318" fmla="*/ 6353 h 9525"/>
                              <a:gd name="connsiteX319" fmla="*/ 18050 w 28575"/>
                              <a:gd name="connsiteY319" fmla="*/ 6353 h 9525"/>
                              <a:gd name="connsiteX320" fmla="*/ 18050 w 28575"/>
                              <a:gd name="connsiteY320" fmla="*/ 6353 h 9525"/>
                              <a:gd name="connsiteX321" fmla="*/ 18050 w 28575"/>
                              <a:gd name="connsiteY321" fmla="*/ 6353 h 9525"/>
                              <a:gd name="connsiteX322" fmla="*/ 18050 w 28575"/>
                              <a:gd name="connsiteY322" fmla="*/ 6353 h 9525"/>
                              <a:gd name="connsiteX323" fmla="*/ 18050 w 28575"/>
                              <a:gd name="connsiteY323" fmla="*/ 6353 h 9525"/>
                              <a:gd name="connsiteX324" fmla="*/ 18050 w 28575"/>
                              <a:gd name="connsiteY324" fmla="*/ 3172 h 9525"/>
                              <a:gd name="connsiteX325" fmla="*/ 18050 w 28575"/>
                              <a:gd name="connsiteY325" fmla="*/ 3172 h 9525"/>
                              <a:gd name="connsiteX326" fmla="*/ 18050 w 28575"/>
                              <a:gd name="connsiteY326" fmla="*/ 9525 h 9525"/>
                              <a:gd name="connsiteX327" fmla="*/ 18050 w 28575"/>
                              <a:gd name="connsiteY327" fmla="*/ 9525 h 9525"/>
                              <a:gd name="connsiteX328" fmla="*/ 18802 w 28575"/>
                              <a:gd name="connsiteY328" fmla="*/ 9525 h 9525"/>
                              <a:gd name="connsiteX329" fmla="*/ 18802 w 28575"/>
                              <a:gd name="connsiteY329" fmla="*/ 9525 h 9525"/>
                              <a:gd name="connsiteX330" fmla="*/ 18802 w 28575"/>
                              <a:gd name="connsiteY330" fmla="*/ 6353 h 9525"/>
                              <a:gd name="connsiteX331" fmla="*/ 18802 w 28575"/>
                              <a:gd name="connsiteY331" fmla="*/ 6353 h 9525"/>
                              <a:gd name="connsiteX332" fmla="*/ 18802 w 28575"/>
                              <a:gd name="connsiteY332" fmla="*/ 6353 h 9525"/>
                              <a:gd name="connsiteX333" fmla="*/ 18802 w 28575"/>
                              <a:gd name="connsiteY333" fmla="*/ 6353 h 9525"/>
                              <a:gd name="connsiteX334" fmla="*/ 18802 w 28575"/>
                              <a:gd name="connsiteY334" fmla="*/ 6353 h 9525"/>
                              <a:gd name="connsiteX335" fmla="*/ 18802 w 28575"/>
                              <a:gd name="connsiteY335" fmla="*/ 3172 h 9525"/>
                              <a:gd name="connsiteX336" fmla="*/ 18802 w 28575"/>
                              <a:gd name="connsiteY336" fmla="*/ 6353 h 9525"/>
                              <a:gd name="connsiteX337" fmla="*/ 18802 w 28575"/>
                              <a:gd name="connsiteY337" fmla="*/ 3172 h 9525"/>
                              <a:gd name="connsiteX338" fmla="*/ 18802 w 28575"/>
                              <a:gd name="connsiteY338" fmla="*/ 3172 h 9525"/>
                              <a:gd name="connsiteX339" fmla="*/ 18802 w 28575"/>
                              <a:gd name="connsiteY339" fmla="*/ 6353 h 9525"/>
                              <a:gd name="connsiteX340" fmla="*/ 18802 w 28575"/>
                              <a:gd name="connsiteY340" fmla="*/ 6353 h 9525"/>
                              <a:gd name="connsiteX341" fmla="*/ 18802 w 28575"/>
                              <a:gd name="connsiteY341" fmla="*/ 9525 h 9525"/>
                              <a:gd name="connsiteX342" fmla="*/ 19555 w 28575"/>
                              <a:gd name="connsiteY342" fmla="*/ 6353 h 9525"/>
                              <a:gd name="connsiteX343" fmla="*/ 19555 w 28575"/>
                              <a:gd name="connsiteY343" fmla="*/ 9525 h 9525"/>
                              <a:gd name="connsiteX344" fmla="*/ 19555 w 28575"/>
                              <a:gd name="connsiteY344" fmla="*/ 6353 h 9525"/>
                              <a:gd name="connsiteX345" fmla="*/ 19555 w 28575"/>
                              <a:gd name="connsiteY345" fmla="*/ 6353 h 9525"/>
                              <a:gd name="connsiteX346" fmla="*/ 19555 w 28575"/>
                              <a:gd name="connsiteY346" fmla="*/ 6353 h 9525"/>
                              <a:gd name="connsiteX347" fmla="*/ 19555 w 28575"/>
                              <a:gd name="connsiteY347" fmla="*/ 6353 h 9525"/>
                              <a:gd name="connsiteX348" fmla="*/ 19555 w 28575"/>
                              <a:gd name="connsiteY348" fmla="*/ 6353 h 9525"/>
                              <a:gd name="connsiteX349" fmla="*/ 19555 w 28575"/>
                              <a:gd name="connsiteY349" fmla="*/ 6353 h 9525"/>
                              <a:gd name="connsiteX350" fmla="*/ 19555 w 28575"/>
                              <a:gd name="connsiteY350" fmla="*/ 9525 h 9525"/>
                              <a:gd name="connsiteX351" fmla="*/ 19555 w 28575"/>
                              <a:gd name="connsiteY351" fmla="*/ 6353 h 9525"/>
                              <a:gd name="connsiteX352" fmla="*/ 19555 w 28575"/>
                              <a:gd name="connsiteY352" fmla="*/ 6353 h 9525"/>
                              <a:gd name="connsiteX353" fmla="*/ 19555 w 28575"/>
                              <a:gd name="connsiteY353" fmla="*/ 6353 h 9525"/>
                              <a:gd name="connsiteX354" fmla="*/ 20307 w 28575"/>
                              <a:gd name="connsiteY354" fmla="*/ 6353 h 9525"/>
                              <a:gd name="connsiteX355" fmla="*/ 20307 w 28575"/>
                              <a:gd name="connsiteY355" fmla="*/ 6353 h 9525"/>
                              <a:gd name="connsiteX356" fmla="*/ 20307 w 28575"/>
                              <a:gd name="connsiteY356" fmla="*/ 6353 h 9525"/>
                              <a:gd name="connsiteX357" fmla="*/ 20307 w 28575"/>
                              <a:gd name="connsiteY357" fmla="*/ 6353 h 9525"/>
                              <a:gd name="connsiteX358" fmla="*/ 20307 w 28575"/>
                              <a:gd name="connsiteY358" fmla="*/ 3172 h 9525"/>
                              <a:gd name="connsiteX359" fmla="*/ 20307 w 28575"/>
                              <a:gd name="connsiteY359" fmla="*/ 6353 h 9525"/>
                              <a:gd name="connsiteX360" fmla="*/ 20307 w 28575"/>
                              <a:gd name="connsiteY360" fmla="*/ 9525 h 9525"/>
                              <a:gd name="connsiteX361" fmla="*/ 20307 w 28575"/>
                              <a:gd name="connsiteY361" fmla="*/ 9525 h 9525"/>
                              <a:gd name="connsiteX362" fmla="*/ 20307 w 28575"/>
                              <a:gd name="connsiteY362" fmla="*/ 9525 h 9525"/>
                              <a:gd name="connsiteX363" fmla="*/ 20307 w 28575"/>
                              <a:gd name="connsiteY363" fmla="*/ 6353 h 9525"/>
                              <a:gd name="connsiteX364" fmla="*/ 20307 w 28575"/>
                              <a:gd name="connsiteY364" fmla="*/ 3172 h 9525"/>
                              <a:gd name="connsiteX365" fmla="*/ 20307 w 28575"/>
                              <a:gd name="connsiteY365" fmla="*/ 3172 h 9525"/>
                              <a:gd name="connsiteX366" fmla="*/ 21060 w 28575"/>
                              <a:gd name="connsiteY366" fmla="*/ 6353 h 9525"/>
                              <a:gd name="connsiteX367" fmla="*/ 21060 w 28575"/>
                              <a:gd name="connsiteY367" fmla="*/ 6353 h 9525"/>
                              <a:gd name="connsiteX368" fmla="*/ 21060 w 28575"/>
                              <a:gd name="connsiteY368" fmla="*/ 9525 h 9525"/>
                              <a:gd name="connsiteX369" fmla="*/ 21060 w 28575"/>
                              <a:gd name="connsiteY369" fmla="*/ 6353 h 9525"/>
                              <a:gd name="connsiteX370" fmla="*/ 21060 w 28575"/>
                              <a:gd name="connsiteY370" fmla="*/ 6353 h 9525"/>
                              <a:gd name="connsiteX371" fmla="*/ 21060 w 28575"/>
                              <a:gd name="connsiteY371" fmla="*/ 6353 h 9525"/>
                              <a:gd name="connsiteX372" fmla="*/ 21060 w 28575"/>
                              <a:gd name="connsiteY372" fmla="*/ 3172 h 9525"/>
                              <a:gd name="connsiteX373" fmla="*/ 21060 w 28575"/>
                              <a:gd name="connsiteY373" fmla="*/ 6353 h 9525"/>
                              <a:gd name="connsiteX374" fmla="*/ 21060 w 28575"/>
                              <a:gd name="connsiteY374" fmla="*/ 6353 h 9525"/>
                              <a:gd name="connsiteX375" fmla="*/ 21060 w 28575"/>
                              <a:gd name="connsiteY375" fmla="*/ 6353 h 9525"/>
                              <a:gd name="connsiteX376" fmla="*/ 21060 w 28575"/>
                              <a:gd name="connsiteY376" fmla="*/ 6353 h 9525"/>
                              <a:gd name="connsiteX377" fmla="*/ 21060 w 28575"/>
                              <a:gd name="connsiteY377" fmla="*/ 6353 h 9525"/>
                              <a:gd name="connsiteX378" fmla="*/ 21803 w 28575"/>
                              <a:gd name="connsiteY378" fmla="*/ 3172 h 9525"/>
                              <a:gd name="connsiteX379" fmla="*/ 21803 w 28575"/>
                              <a:gd name="connsiteY379" fmla="*/ 3172 h 9525"/>
                              <a:gd name="connsiteX380" fmla="*/ 21803 w 28575"/>
                              <a:gd name="connsiteY380" fmla="*/ 3172 h 9525"/>
                              <a:gd name="connsiteX381" fmla="*/ 21803 w 28575"/>
                              <a:gd name="connsiteY381" fmla="*/ 3172 h 9525"/>
                              <a:gd name="connsiteX382" fmla="*/ 21803 w 28575"/>
                              <a:gd name="connsiteY382" fmla="*/ 6353 h 9525"/>
                              <a:gd name="connsiteX383" fmla="*/ 21803 w 28575"/>
                              <a:gd name="connsiteY383" fmla="*/ 6353 h 9525"/>
                              <a:gd name="connsiteX384" fmla="*/ 21803 w 28575"/>
                              <a:gd name="connsiteY384" fmla="*/ 6353 h 9525"/>
                              <a:gd name="connsiteX385" fmla="*/ 21803 w 28575"/>
                              <a:gd name="connsiteY385" fmla="*/ 9525 h 9525"/>
                              <a:gd name="connsiteX386" fmla="*/ 21803 w 28575"/>
                              <a:gd name="connsiteY386" fmla="*/ 6353 h 9525"/>
                              <a:gd name="connsiteX387" fmla="*/ 21803 w 28575"/>
                              <a:gd name="connsiteY387" fmla="*/ 6353 h 9525"/>
                              <a:gd name="connsiteX388" fmla="*/ 21803 w 28575"/>
                              <a:gd name="connsiteY388" fmla="*/ 6353 h 9525"/>
                              <a:gd name="connsiteX389" fmla="*/ 21803 w 28575"/>
                              <a:gd name="connsiteY389" fmla="*/ 3172 h 9525"/>
                              <a:gd name="connsiteX390" fmla="*/ 21803 w 28575"/>
                              <a:gd name="connsiteY390" fmla="*/ 6353 h 9525"/>
                              <a:gd name="connsiteX391" fmla="*/ 21803 w 28575"/>
                              <a:gd name="connsiteY391" fmla="*/ 6353 h 9525"/>
                              <a:gd name="connsiteX392" fmla="*/ 21803 w 28575"/>
                              <a:gd name="connsiteY392" fmla="*/ 3172 h 9525"/>
                              <a:gd name="connsiteX393" fmla="*/ 21803 w 28575"/>
                              <a:gd name="connsiteY393" fmla="*/ 3172 h 9525"/>
                              <a:gd name="connsiteX394" fmla="*/ 21803 w 28575"/>
                              <a:gd name="connsiteY394" fmla="*/ 6353 h 9525"/>
                              <a:gd name="connsiteX395" fmla="*/ 21803 w 28575"/>
                              <a:gd name="connsiteY395" fmla="*/ 9525 h 9525"/>
                              <a:gd name="connsiteX396" fmla="*/ 22555 w 28575"/>
                              <a:gd name="connsiteY396" fmla="*/ 9525 h 9525"/>
                              <a:gd name="connsiteX397" fmla="*/ 22555 w 28575"/>
                              <a:gd name="connsiteY397" fmla="*/ 9525 h 9525"/>
                              <a:gd name="connsiteX398" fmla="*/ 22555 w 28575"/>
                              <a:gd name="connsiteY398" fmla="*/ 9525 h 9525"/>
                              <a:gd name="connsiteX399" fmla="*/ 22555 w 28575"/>
                              <a:gd name="connsiteY399" fmla="*/ 6353 h 9525"/>
                              <a:gd name="connsiteX400" fmla="*/ 22555 w 28575"/>
                              <a:gd name="connsiteY400" fmla="*/ 6353 h 9525"/>
                              <a:gd name="connsiteX401" fmla="*/ 22555 w 28575"/>
                              <a:gd name="connsiteY401" fmla="*/ 9525 h 9525"/>
                              <a:gd name="connsiteX402" fmla="*/ 22555 w 28575"/>
                              <a:gd name="connsiteY402" fmla="*/ 6353 h 9525"/>
                              <a:gd name="connsiteX403" fmla="*/ 22555 w 28575"/>
                              <a:gd name="connsiteY403" fmla="*/ 6353 h 9525"/>
                              <a:gd name="connsiteX404" fmla="*/ 22555 w 28575"/>
                              <a:gd name="connsiteY404" fmla="*/ 6353 h 9525"/>
                              <a:gd name="connsiteX405" fmla="*/ 22555 w 28575"/>
                              <a:gd name="connsiteY405" fmla="*/ 6353 h 9525"/>
                              <a:gd name="connsiteX406" fmla="*/ 22555 w 28575"/>
                              <a:gd name="connsiteY406" fmla="*/ 6353 h 9525"/>
                              <a:gd name="connsiteX407" fmla="*/ 22555 w 28575"/>
                              <a:gd name="connsiteY407" fmla="*/ 6353 h 9525"/>
                              <a:gd name="connsiteX408" fmla="*/ 22555 w 28575"/>
                              <a:gd name="connsiteY408" fmla="*/ 9525 h 9525"/>
                              <a:gd name="connsiteX409" fmla="*/ 22555 w 28575"/>
                              <a:gd name="connsiteY409" fmla="*/ 9525 h 9525"/>
                              <a:gd name="connsiteX410" fmla="*/ 23308 w 28575"/>
                              <a:gd name="connsiteY410" fmla="*/ 9525 h 9525"/>
                              <a:gd name="connsiteX411" fmla="*/ 23308 w 28575"/>
                              <a:gd name="connsiteY411" fmla="*/ 9525 h 9525"/>
                              <a:gd name="connsiteX412" fmla="*/ 23308 w 28575"/>
                              <a:gd name="connsiteY412" fmla="*/ 9525 h 9525"/>
                              <a:gd name="connsiteX413" fmla="*/ 23308 w 28575"/>
                              <a:gd name="connsiteY413" fmla="*/ 6353 h 9525"/>
                              <a:gd name="connsiteX414" fmla="*/ 23308 w 28575"/>
                              <a:gd name="connsiteY414" fmla="*/ 3172 h 9525"/>
                              <a:gd name="connsiteX415" fmla="*/ 23308 w 28575"/>
                              <a:gd name="connsiteY415" fmla="*/ 6353 h 9525"/>
                              <a:gd name="connsiteX416" fmla="*/ 23308 w 28575"/>
                              <a:gd name="connsiteY416" fmla="*/ 6353 h 9525"/>
                              <a:gd name="connsiteX417" fmla="*/ 23308 w 28575"/>
                              <a:gd name="connsiteY417" fmla="*/ 6353 h 9525"/>
                              <a:gd name="connsiteX418" fmla="*/ 23308 w 28575"/>
                              <a:gd name="connsiteY418" fmla="*/ 9525 h 9525"/>
                              <a:gd name="connsiteX419" fmla="*/ 23308 w 28575"/>
                              <a:gd name="connsiteY419" fmla="*/ 9525 h 9525"/>
                              <a:gd name="connsiteX420" fmla="*/ 23308 w 28575"/>
                              <a:gd name="connsiteY420" fmla="*/ 9525 h 9525"/>
                              <a:gd name="connsiteX421" fmla="*/ 23308 w 28575"/>
                              <a:gd name="connsiteY421" fmla="*/ 9525 h 9525"/>
                              <a:gd name="connsiteX422" fmla="*/ 24060 w 28575"/>
                              <a:gd name="connsiteY422" fmla="*/ 9525 h 9525"/>
                              <a:gd name="connsiteX423" fmla="*/ 24060 w 28575"/>
                              <a:gd name="connsiteY423" fmla="*/ 6353 h 9525"/>
                              <a:gd name="connsiteX424" fmla="*/ 24060 w 28575"/>
                              <a:gd name="connsiteY424" fmla="*/ 6353 h 9525"/>
                              <a:gd name="connsiteX425" fmla="*/ 24060 w 28575"/>
                              <a:gd name="connsiteY425" fmla="*/ 6353 h 9525"/>
                              <a:gd name="connsiteX426" fmla="*/ 24060 w 28575"/>
                              <a:gd name="connsiteY426" fmla="*/ 3172 h 9525"/>
                              <a:gd name="connsiteX427" fmla="*/ 24060 w 28575"/>
                              <a:gd name="connsiteY427" fmla="*/ 3172 h 9525"/>
                              <a:gd name="connsiteX428" fmla="*/ 24060 w 28575"/>
                              <a:gd name="connsiteY428" fmla="*/ 6353 h 9525"/>
                              <a:gd name="connsiteX429" fmla="*/ 24060 w 28575"/>
                              <a:gd name="connsiteY429" fmla="*/ 9525 h 9525"/>
                              <a:gd name="connsiteX430" fmla="*/ 24060 w 28575"/>
                              <a:gd name="connsiteY430" fmla="*/ 9525 h 9525"/>
                              <a:gd name="connsiteX431" fmla="*/ 24060 w 28575"/>
                              <a:gd name="connsiteY431" fmla="*/ 9525 h 9525"/>
                              <a:gd name="connsiteX432" fmla="*/ 24060 w 28575"/>
                              <a:gd name="connsiteY432" fmla="*/ 6353 h 9525"/>
                              <a:gd name="connsiteX433" fmla="*/ 24060 w 28575"/>
                              <a:gd name="connsiteY433" fmla="*/ 9525 h 9525"/>
                              <a:gd name="connsiteX434" fmla="*/ 24813 w 28575"/>
                              <a:gd name="connsiteY434" fmla="*/ 9525 h 9525"/>
                              <a:gd name="connsiteX435" fmla="*/ 24813 w 28575"/>
                              <a:gd name="connsiteY435" fmla="*/ 6353 h 9525"/>
                              <a:gd name="connsiteX436" fmla="*/ 24813 w 28575"/>
                              <a:gd name="connsiteY436" fmla="*/ 6353 h 9525"/>
                              <a:gd name="connsiteX437" fmla="*/ 24813 w 28575"/>
                              <a:gd name="connsiteY437" fmla="*/ 3172 h 9525"/>
                              <a:gd name="connsiteX438" fmla="*/ 24813 w 28575"/>
                              <a:gd name="connsiteY438" fmla="*/ 3172 h 9525"/>
                              <a:gd name="connsiteX439" fmla="*/ 24813 w 28575"/>
                              <a:gd name="connsiteY439" fmla="*/ 6353 h 9525"/>
                              <a:gd name="connsiteX440" fmla="*/ 24813 w 28575"/>
                              <a:gd name="connsiteY440" fmla="*/ 6353 h 9525"/>
                              <a:gd name="connsiteX441" fmla="*/ 24813 w 28575"/>
                              <a:gd name="connsiteY441" fmla="*/ 9525 h 9525"/>
                              <a:gd name="connsiteX442" fmla="*/ 24813 w 28575"/>
                              <a:gd name="connsiteY442" fmla="*/ 9525 h 9525"/>
                              <a:gd name="connsiteX443" fmla="*/ 24813 w 28575"/>
                              <a:gd name="connsiteY443" fmla="*/ 9525 h 9525"/>
                              <a:gd name="connsiteX444" fmla="*/ 24813 w 28575"/>
                              <a:gd name="connsiteY444" fmla="*/ 9525 h 9525"/>
                              <a:gd name="connsiteX445" fmla="*/ 24813 w 28575"/>
                              <a:gd name="connsiteY445" fmla="*/ 6353 h 9525"/>
                              <a:gd name="connsiteX446" fmla="*/ 25565 w 28575"/>
                              <a:gd name="connsiteY446" fmla="*/ 6353 h 9525"/>
                              <a:gd name="connsiteX447" fmla="*/ 25565 w 28575"/>
                              <a:gd name="connsiteY447" fmla="*/ 6353 h 9525"/>
                              <a:gd name="connsiteX448" fmla="*/ 25565 w 28575"/>
                              <a:gd name="connsiteY448" fmla="*/ 6353 h 9525"/>
                              <a:gd name="connsiteX449" fmla="*/ 25565 w 28575"/>
                              <a:gd name="connsiteY449" fmla="*/ 6353 h 9525"/>
                              <a:gd name="connsiteX450" fmla="*/ 25565 w 28575"/>
                              <a:gd name="connsiteY450" fmla="*/ 6353 h 9525"/>
                              <a:gd name="connsiteX451" fmla="*/ 25565 w 28575"/>
                              <a:gd name="connsiteY451" fmla="*/ 6353 h 9525"/>
                              <a:gd name="connsiteX452" fmla="*/ 25565 w 28575"/>
                              <a:gd name="connsiteY452" fmla="*/ 9525 h 9525"/>
                              <a:gd name="connsiteX453" fmla="*/ 25565 w 28575"/>
                              <a:gd name="connsiteY453" fmla="*/ 6353 h 9525"/>
                              <a:gd name="connsiteX454" fmla="*/ 25565 w 28575"/>
                              <a:gd name="connsiteY454" fmla="*/ 6353 h 9525"/>
                              <a:gd name="connsiteX455" fmla="*/ 25565 w 28575"/>
                              <a:gd name="connsiteY455" fmla="*/ 9525 h 9525"/>
                              <a:gd name="connsiteX456" fmla="*/ 25565 w 28575"/>
                              <a:gd name="connsiteY456" fmla="*/ 9525 h 9525"/>
                              <a:gd name="connsiteX457" fmla="*/ 25565 w 28575"/>
                              <a:gd name="connsiteY457" fmla="*/ 9525 h 9525"/>
                              <a:gd name="connsiteX458" fmla="*/ 26318 w 28575"/>
                              <a:gd name="connsiteY458" fmla="*/ 6353 h 9525"/>
                              <a:gd name="connsiteX459" fmla="*/ 26318 w 28575"/>
                              <a:gd name="connsiteY459" fmla="*/ 6353 h 9525"/>
                              <a:gd name="connsiteX460" fmla="*/ 26318 w 28575"/>
                              <a:gd name="connsiteY460" fmla="*/ 6353 h 9525"/>
                              <a:gd name="connsiteX461" fmla="*/ 26318 w 28575"/>
                              <a:gd name="connsiteY461" fmla="*/ 6353 h 9525"/>
                              <a:gd name="connsiteX462" fmla="*/ 26318 w 28575"/>
                              <a:gd name="connsiteY462" fmla="*/ 9525 h 9525"/>
                              <a:gd name="connsiteX463" fmla="*/ 26318 w 28575"/>
                              <a:gd name="connsiteY463" fmla="*/ 9525 h 9525"/>
                              <a:gd name="connsiteX464" fmla="*/ 26318 w 28575"/>
                              <a:gd name="connsiteY464" fmla="*/ 9525 h 9525"/>
                              <a:gd name="connsiteX465" fmla="*/ 26318 w 28575"/>
                              <a:gd name="connsiteY465" fmla="*/ 9525 h 9525"/>
                              <a:gd name="connsiteX466" fmla="*/ 26318 w 28575"/>
                              <a:gd name="connsiteY466" fmla="*/ 9525 h 9525"/>
                              <a:gd name="connsiteX467" fmla="*/ 26318 w 28575"/>
                              <a:gd name="connsiteY467" fmla="*/ 6353 h 9525"/>
                              <a:gd name="connsiteX468" fmla="*/ 26318 w 28575"/>
                              <a:gd name="connsiteY468" fmla="*/ 9525 h 9525"/>
                              <a:gd name="connsiteX469" fmla="*/ 26318 w 28575"/>
                              <a:gd name="connsiteY469" fmla="*/ 6353 h 9525"/>
                              <a:gd name="connsiteX470" fmla="*/ 27070 w 28575"/>
                              <a:gd name="connsiteY470" fmla="*/ 6353 h 9525"/>
                              <a:gd name="connsiteX471" fmla="*/ 27070 w 28575"/>
                              <a:gd name="connsiteY471" fmla="*/ 6353 h 9525"/>
                              <a:gd name="connsiteX472" fmla="*/ 27070 w 28575"/>
                              <a:gd name="connsiteY472" fmla="*/ 6353 h 9525"/>
                              <a:gd name="connsiteX473" fmla="*/ 27070 w 28575"/>
                              <a:gd name="connsiteY473" fmla="*/ 6353 h 9525"/>
                              <a:gd name="connsiteX474" fmla="*/ 27070 w 28575"/>
                              <a:gd name="connsiteY474" fmla="*/ 9525 h 9525"/>
                              <a:gd name="connsiteX475" fmla="*/ 27070 w 28575"/>
                              <a:gd name="connsiteY475" fmla="*/ 9525 h 9525"/>
                              <a:gd name="connsiteX476" fmla="*/ 27070 w 28575"/>
                              <a:gd name="connsiteY476" fmla="*/ 9525 h 9525"/>
                              <a:gd name="connsiteX477" fmla="*/ 27070 w 28575"/>
                              <a:gd name="connsiteY477" fmla="*/ 9525 h 9525"/>
                              <a:gd name="connsiteX478" fmla="*/ 27070 w 28575"/>
                              <a:gd name="connsiteY478" fmla="*/ 9525 h 9525"/>
                              <a:gd name="connsiteX479" fmla="*/ 27070 w 28575"/>
                              <a:gd name="connsiteY479" fmla="*/ 9525 h 9525"/>
                              <a:gd name="connsiteX480" fmla="*/ 27070 w 28575"/>
                              <a:gd name="connsiteY480" fmla="*/ 9525 h 9525"/>
                              <a:gd name="connsiteX481" fmla="*/ 27070 w 28575"/>
                              <a:gd name="connsiteY481" fmla="*/ 9525 h 9525"/>
                              <a:gd name="connsiteX482" fmla="*/ 27070 w 28575"/>
                              <a:gd name="connsiteY482" fmla="*/ 6353 h 9525"/>
                              <a:gd name="connsiteX483" fmla="*/ 27070 w 28575"/>
                              <a:gd name="connsiteY483" fmla="*/ 9525 h 9525"/>
                              <a:gd name="connsiteX484" fmla="*/ 27070 w 28575"/>
                              <a:gd name="connsiteY484" fmla="*/ 9525 h 9525"/>
                              <a:gd name="connsiteX485" fmla="*/ 27070 w 28575"/>
                              <a:gd name="connsiteY485" fmla="*/ 9525 h 9525"/>
                              <a:gd name="connsiteX486" fmla="*/ 27070 w 28575"/>
                              <a:gd name="connsiteY486" fmla="*/ 9525 h 9525"/>
                              <a:gd name="connsiteX487" fmla="*/ 27070 w 28575"/>
                              <a:gd name="connsiteY487" fmla="*/ 9525 h 9525"/>
                              <a:gd name="connsiteX488" fmla="*/ 27070 w 28575"/>
                              <a:gd name="connsiteY488" fmla="*/ 9525 h 9525"/>
                              <a:gd name="connsiteX489" fmla="*/ 27070 w 28575"/>
                              <a:gd name="connsiteY489" fmla="*/ 9525 h 9525"/>
                              <a:gd name="connsiteX490" fmla="*/ 27823 w 28575"/>
                              <a:gd name="connsiteY490" fmla="*/ 9525 h 9525"/>
                              <a:gd name="connsiteX491" fmla="*/ 27823 w 28575"/>
                              <a:gd name="connsiteY491" fmla="*/ 9525 h 9525"/>
                              <a:gd name="connsiteX492" fmla="*/ 27823 w 28575"/>
                              <a:gd name="connsiteY492" fmla="*/ 9525 h 9525"/>
                              <a:gd name="connsiteX493" fmla="*/ 27823 w 28575"/>
                              <a:gd name="connsiteY493" fmla="*/ 6353 h 9525"/>
                              <a:gd name="connsiteX494" fmla="*/ 27823 w 28575"/>
                              <a:gd name="connsiteY494" fmla="*/ 6353 h 9525"/>
                              <a:gd name="connsiteX495" fmla="*/ 27823 w 28575"/>
                              <a:gd name="connsiteY495" fmla="*/ 3172 h 9525"/>
                              <a:gd name="connsiteX496" fmla="*/ 27823 w 28575"/>
                              <a:gd name="connsiteY496" fmla="*/ 6353 h 9525"/>
                              <a:gd name="connsiteX497" fmla="*/ 27823 w 28575"/>
                              <a:gd name="connsiteY497" fmla="*/ 9525 h 9525"/>
                              <a:gd name="connsiteX498" fmla="*/ 27823 w 28575"/>
                              <a:gd name="connsiteY498" fmla="*/ 9525 h 9525"/>
                              <a:gd name="connsiteX499" fmla="*/ 27823 w 28575"/>
                              <a:gd name="connsiteY499" fmla="*/ 9525 h 9525"/>
                              <a:gd name="connsiteX500" fmla="*/ 27823 w 28575"/>
                              <a:gd name="connsiteY500" fmla="*/ 9525 h 9525"/>
                              <a:gd name="connsiteX501" fmla="*/ 27823 w 28575"/>
                              <a:gd name="connsiteY501" fmla="*/ 9525 h 9525"/>
                              <a:gd name="connsiteX502" fmla="*/ 28575 w 28575"/>
                              <a:gd name="connsiteY502" fmla="*/ 9525 h 9525"/>
                              <a:gd name="connsiteX503" fmla="*/ 28575 w 28575"/>
                              <a:gd name="connsiteY503" fmla="*/ 9525 h 9525"/>
                              <a:gd name="connsiteX504" fmla="*/ 28575 w 28575"/>
                              <a:gd name="connsiteY504" fmla="*/ 6353 h 9525"/>
                              <a:gd name="connsiteX505" fmla="*/ 28575 w 28575"/>
                              <a:gd name="connsiteY505" fmla="*/ 9525 h 9525"/>
                              <a:gd name="connsiteX506" fmla="*/ 28575 w 28575"/>
                              <a:gd name="connsiteY506" fmla="*/ 6353 h 9525"/>
                              <a:gd name="connsiteX507" fmla="*/ 28575 w 28575"/>
                              <a:gd name="connsiteY507" fmla="*/ 3172 h 9525"/>
                              <a:gd name="connsiteX508" fmla="*/ 28575 w 28575"/>
                              <a:gd name="connsiteY508" fmla="*/ 6353 h 9525"/>
                              <a:gd name="connsiteX509" fmla="*/ 28575 w 28575"/>
                              <a:gd name="connsiteY509" fmla="*/ 6353 h 9525"/>
                              <a:gd name="connsiteX510" fmla="*/ 28575 w 28575"/>
                              <a:gd name="connsiteY510" fmla="*/ 6353 h 9525"/>
                              <a:gd name="connsiteX511" fmla="*/ 28575 w 28575"/>
                              <a:gd name="connsiteY511" fmla="*/ 9525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9525"/>
                                </a:moveTo>
                                <a:lnTo>
                                  <a:pt x="0" y="9525"/>
                                </a:lnTo>
                                <a:lnTo>
                                  <a:pt x="0" y="6353"/>
                                </a:lnTo>
                                <a:lnTo>
                                  <a:pt x="0" y="6353"/>
                                </a:lnTo>
                                <a:lnTo>
                                  <a:pt x="0" y="6353"/>
                                </a:lnTo>
                                <a:lnTo>
                                  <a:pt x="0" y="6353"/>
                                </a:lnTo>
                                <a:lnTo>
                                  <a:pt x="0" y="9525"/>
                                </a:lnTo>
                                <a:lnTo>
                                  <a:pt x="0" y="9525"/>
                                </a:lnTo>
                                <a:lnTo>
                                  <a:pt x="752" y="6353"/>
                                </a:lnTo>
                                <a:lnTo>
                                  <a:pt x="752" y="6353"/>
                                </a:lnTo>
                                <a:lnTo>
                                  <a:pt x="752" y="6353"/>
                                </a:lnTo>
                                <a:lnTo>
                                  <a:pt x="752" y="3172"/>
                                </a:lnTo>
                                <a:lnTo>
                                  <a:pt x="752" y="3172"/>
                                </a:lnTo>
                                <a:lnTo>
                                  <a:pt x="752" y="3172"/>
                                </a:lnTo>
                                <a:lnTo>
                                  <a:pt x="752" y="3172"/>
                                </a:lnTo>
                                <a:lnTo>
                                  <a:pt x="752" y="6353"/>
                                </a:lnTo>
                                <a:lnTo>
                                  <a:pt x="752" y="6353"/>
                                </a:lnTo>
                                <a:lnTo>
                                  <a:pt x="752" y="6353"/>
                                </a:lnTo>
                                <a:lnTo>
                                  <a:pt x="752" y="6353"/>
                                </a:lnTo>
                                <a:lnTo>
                                  <a:pt x="752" y="6353"/>
                                </a:lnTo>
                                <a:lnTo>
                                  <a:pt x="1505" y="3172"/>
                                </a:lnTo>
                                <a:lnTo>
                                  <a:pt x="1505" y="3172"/>
                                </a:lnTo>
                                <a:lnTo>
                                  <a:pt x="1505" y="6353"/>
                                </a:lnTo>
                                <a:lnTo>
                                  <a:pt x="1505" y="9525"/>
                                </a:lnTo>
                                <a:lnTo>
                                  <a:pt x="1505" y="9525"/>
                                </a:lnTo>
                                <a:lnTo>
                                  <a:pt x="1505" y="9525"/>
                                </a:lnTo>
                                <a:lnTo>
                                  <a:pt x="1505" y="9525"/>
                                </a:lnTo>
                                <a:lnTo>
                                  <a:pt x="1505" y="6353"/>
                                </a:lnTo>
                                <a:lnTo>
                                  <a:pt x="1505" y="6353"/>
                                </a:lnTo>
                                <a:lnTo>
                                  <a:pt x="1505" y="9525"/>
                                </a:lnTo>
                                <a:lnTo>
                                  <a:pt x="1505" y="6353"/>
                                </a:lnTo>
                                <a:lnTo>
                                  <a:pt x="1505" y="6353"/>
                                </a:lnTo>
                                <a:lnTo>
                                  <a:pt x="2257" y="6353"/>
                                </a:lnTo>
                                <a:lnTo>
                                  <a:pt x="2257" y="3172"/>
                                </a:lnTo>
                                <a:lnTo>
                                  <a:pt x="2257" y="3172"/>
                                </a:lnTo>
                                <a:lnTo>
                                  <a:pt x="2257" y="3172"/>
                                </a:lnTo>
                                <a:lnTo>
                                  <a:pt x="2257" y="6353"/>
                                </a:lnTo>
                                <a:lnTo>
                                  <a:pt x="2257" y="6353"/>
                                </a:lnTo>
                                <a:lnTo>
                                  <a:pt x="2257" y="9525"/>
                                </a:lnTo>
                                <a:lnTo>
                                  <a:pt x="2257" y="6353"/>
                                </a:lnTo>
                                <a:lnTo>
                                  <a:pt x="2257" y="9525"/>
                                </a:lnTo>
                                <a:lnTo>
                                  <a:pt x="2257" y="9525"/>
                                </a:lnTo>
                                <a:lnTo>
                                  <a:pt x="2257" y="9525"/>
                                </a:lnTo>
                                <a:lnTo>
                                  <a:pt x="2257" y="6353"/>
                                </a:lnTo>
                                <a:lnTo>
                                  <a:pt x="2257" y="6353"/>
                                </a:lnTo>
                                <a:lnTo>
                                  <a:pt x="2257" y="3172"/>
                                </a:lnTo>
                                <a:lnTo>
                                  <a:pt x="2257" y="6353"/>
                                </a:lnTo>
                                <a:lnTo>
                                  <a:pt x="2257" y="6353"/>
                                </a:lnTo>
                                <a:lnTo>
                                  <a:pt x="2257" y="6353"/>
                                </a:lnTo>
                                <a:lnTo>
                                  <a:pt x="2257" y="6353"/>
                                </a:lnTo>
                                <a:lnTo>
                                  <a:pt x="2257" y="6353"/>
                                </a:lnTo>
                                <a:lnTo>
                                  <a:pt x="2257" y="6353"/>
                                </a:lnTo>
                                <a:lnTo>
                                  <a:pt x="3010" y="6353"/>
                                </a:lnTo>
                                <a:lnTo>
                                  <a:pt x="3010" y="6353"/>
                                </a:lnTo>
                                <a:lnTo>
                                  <a:pt x="3010" y="9525"/>
                                </a:lnTo>
                                <a:lnTo>
                                  <a:pt x="3010" y="9525"/>
                                </a:lnTo>
                                <a:lnTo>
                                  <a:pt x="3010" y="9525"/>
                                </a:lnTo>
                                <a:lnTo>
                                  <a:pt x="3010" y="6353"/>
                                </a:lnTo>
                                <a:lnTo>
                                  <a:pt x="3010" y="9525"/>
                                </a:lnTo>
                                <a:lnTo>
                                  <a:pt x="3010" y="9525"/>
                                </a:lnTo>
                                <a:lnTo>
                                  <a:pt x="3010" y="9525"/>
                                </a:lnTo>
                                <a:lnTo>
                                  <a:pt x="3010" y="9525"/>
                                </a:lnTo>
                                <a:lnTo>
                                  <a:pt x="3010" y="6353"/>
                                </a:lnTo>
                                <a:lnTo>
                                  <a:pt x="3010" y="6353"/>
                                </a:lnTo>
                                <a:lnTo>
                                  <a:pt x="3762" y="9525"/>
                                </a:lnTo>
                                <a:lnTo>
                                  <a:pt x="3762" y="9525"/>
                                </a:lnTo>
                                <a:lnTo>
                                  <a:pt x="3762" y="9525"/>
                                </a:lnTo>
                                <a:lnTo>
                                  <a:pt x="3762" y="6353"/>
                                </a:lnTo>
                                <a:lnTo>
                                  <a:pt x="3762" y="3172"/>
                                </a:lnTo>
                                <a:lnTo>
                                  <a:pt x="3762" y="0"/>
                                </a:lnTo>
                                <a:lnTo>
                                  <a:pt x="3762" y="3172"/>
                                </a:lnTo>
                                <a:lnTo>
                                  <a:pt x="3762" y="3172"/>
                                </a:lnTo>
                                <a:lnTo>
                                  <a:pt x="3762" y="6353"/>
                                </a:lnTo>
                                <a:lnTo>
                                  <a:pt x="3762" y="6353"/>
                                </a:lnTo>
                                <a:lnTo>
                                  <a:pt x="3762" y="6353"/>
                                </a:lnTo>
                                <a:lnTo>
                                  <a:pt x="3762" y="3172"/>
                                </a:lnTo>
                                <a:lnTo>
                                  <a:pt x="4515" y="3172"/>
                                </a:lnTo>
                                <a:lnTo>
                                  <a:pt x="4515" y="6353"/>
                                </a:lnTo>
                                <a:lnTo>
                                  <a:pt x="4515" y="6353"/>
                                </a:lnTo>
                                <a:lnTo>
                                  <a:pt x="4515" y="9525"/>
                                </a:lnTo>
                                <a:lnTo>
                                  <a:pt x="4515" y="9525"/>
                                </a:lnTo>
                                <a:lnTo>
                                  <a:pt x="4515" y="6353"/>
                                </a:lnTo>
                                <a:lnTo>
                                  <a:pt x="4515" y="9525"/>
                                </a:lnTo>
                                <a:lnTo>
                                  <a:pt x="4515" y="6353"/>
                                </a:lnTo>
                                <a:lnTo>
                                  <a:pt x="4515" y="9525"/>
                                </a:lnTo>
                                <a:lnTo>
                                  <a:pt x="4515" y="9525"/>
                                </a:lnTo>
                                <a:lnTo>
                                  <a:pt x="4515" y="6353"/>
                                </a:lnTo>
                                <a:lnTo>
                                  <a:pt x="4515" y="3172"/>
                                </a:lnTo>
                                <a:lnTo>
                                  <a:pt x="5267" y="3172"/>
                                </a:lnTo>
                                <a:lnTo>
                                  <a:pt x="5267" y="3172"/>
                                </a:lnTo>
                                <a:lnTo>
                                  <a:pt x="5267" y="3172"/>
                                </a:lnTo>
                                <a:lnTo>
                                  <a:pt x="5267" y="6353"/>
                                </a:lnTo>
                                <a:lnTo>
                                  <a:pt x="5267" y="6353"/>
                                </a:lnTo>
                                <a:lnTo>
                                  <a:pt x="5267" y="6353"/>
                                </a:lnTo>
                                <a:lnTo>
                                  <a:pt x="5267" y="6353"/>
                                </a:lnTo>
                                <a:lnTo>
                                  <a:pt x="5267" y="6353"/>
                                </a:lnTo>
                                <a:lnTo>
                                  <a:pt x="5267" y="3172"/>
                                </a:lnTo>
                                <a:lnTo>
                                  <a:pt x="5267" y="6353"/>
                                </a:lnTo>
                                <a:lnTo>
                                  <a:pt x="5267" y="6353"/>
                                </a:lnTo>
                                <a:lnTo>
                                  <a:pt x="5267" y="6353"/>
                                </a:lnTo>
                                <a:lnTo>
                                  <a:pt x="6020" y="9525"/>
                                </a:lnTo>
                                <a:lnTo>
                                  <a:pt x="6020" y="6353"/>
                                </a:lnTo>
                                <a:lnTo>
                                  <a:pt x="6020" y="6353"/>
                                </a:lnTo>
                                <a:lnTo>
                                  <a:pt x="6020" y="6353"/>
                                </a:lnTo>
                                <a:lnTo>
                                  <a:pt x="6020" y="6353"/>
                                </a:lnTo>
                                <a:lnTo>
                                  <a:pt x="6020" y="6353"/>
                                </a:lnTo>
                                <a:lnTo>
                                  <a:pt x="6020" y="6353"/>
                                </a:lnTo>
                                <a:lnTo>
                                  <a:pt x="6020" y="6353"/>
                                </a:lnTo>
                                <a:lnTo>
                                  <a:pt x="6020" y="6353"/>
                                </a:lnTo>
                                <a:lnTo>
                                  <a:pt x="6020" y="6353"/>
                                </a:lnTo>
                                <a:lnTo>
                                  <a:pt x="6020" y="6353"/>
                                </a:lnTo>
                                <a:lnTo>
                                  <a:pt x="6020" y="6353"/>
                                </a:lnTo>
                                <a:lnTo>
                                  <a:pt x="6772" y="6353"/>
                                </a:lnTo>
                                <a:lnTo>
                                  <a:pt x="6772" y="6353"/>
                                </a:lnTo>
                                <a:lnTo>
                                  <a:pt x="6772" y="6353"/>
                                </a:lnTo>
                                <a:lnTo>
                                  <a:pt x="6772" y="6353"/>
                                </a:lnTo>
                                <a:lnTo>
                                  <a:pt x="6772" y="3172"/>
                                </a:lnTo>
                                <a:lnTo>
                                  <a:pt x="6772" y="3172"/>
                                </a:lnTo>
                                <a:lnTo>
                                  <a:pt x="6772" y="3172"/>
                                </a:lnTo>
                                <a:lnTo>
                                  <a:pt x="6772" y="3172"/>
                                </a:lnTo>
                                <a:lnTo>
                                  <a:pt x="6772" y="0"/>
                                </a:lnTo>
                                <a:lnTo>
                                  <a:pt x="6772" y="3172"/>
                                </a:lnTo>
                                <a:lnTo>
                                  <a:pt x="6772" y="3172"/>
                                </a:lnTo>
                                <a:lnTo>
                                  <a:pt x="6772" y="3172"/>
                                </a:lnTo>
                                <a:lnTo>
                                  <a:pt x="6772" y="6353"/>
                                </a:lnTo>
                                <a:lnTo>
                                  <a:pt x="6772" y="6353"/>
                                </a:lnTo>
                                <a:lnTo>
                                  <a:pt x="7515" y="6353"/>
                                </a:lnTo>
                                <a:lnTo>
                                  <a:pt x="7515" y="6353"/>
                                </a:lnTo>
                                <a:lnTo>
                                  <a:pt x="7515" y="6353"/>
                                </a:lnTo>
                                <a:lnTo>
                                  <a:pt x="7515" y="6353"/>
                                </a:lnTo>
                                <a:lnTo>
                                  <a:pt x="7515" y="9525"/>
                                </a:lnTo>
                                <a:lnTo>
                                  <a:pt x="7515" y="9525"/>
                                </a:lnTo>
                                <a:lnTo>
                                  <a:pt x="7515" y="9525"/>
                                </a:lnTo>
                                <a:lnTo>
                                  <a:pt x="7515" y="6353"/>
                                </a:lnTo>
                                <a:lnTo>
                                  <a:pt x="7515" y="9525"/>
                                </a:lnTo>
                                <a:lnTo>
                                  <a:pt x="7515" y="9525"/>
                                </a:lnTo>
                                <a:lnTo>
                                  <a:pt x="7515" y="6353"/>
                                </a:lnTo>
                                <a:lnTo>
                                  <a:pt x="7515" y="6353"/>
                                </a:lnTo>
                                <a:lnTo>
                                  <a:pt x="7515" y="6353"/>
                                </a:lnTo>
                                <a:lnTo>
                                  <a:pt x="7515" y="6353"/>
                                </a:lnTo>
                                <a:lnTo>
                                  <a:pt x="7515" y="6353"/>
                                </a:lnTo>
                                <a:lnTo>
                                  <a:pt x="7515" y="6353"/>
                                </a:lnTo>
                                <a:lnTo>
                                  <a:pt x="7515" y="3172"/>
                                </a:lnTo>
                                <a:lnTo>
                                  <a:pt x="7515" y="3172"/>
                                </a:lnTo>
                                <a:lnTo>
                                  <a:pt x="8268" y="3172"/>
                                </a:lnTo>
                                <a:lnTo>
                                  <a:pt x="8268" y="3172"/>
                                </a:lnTo>
                                <a:lnTo>
                                  <a:pt x="8268" y="6353"/>
                                </a:lnTo>
                                <a:lnTo>
                                  <a:pt x="8268" y="6353"/>
                                </a:lnTo>
                                <a:lnTo>
                                  <a:pt x="8268" y="3172"/>
                                </a:lnTo>
                                <a:lnTo>
                                  <a:pt x="8268" y="6353"/>
                                </a:lnTo>
                                <a:lnTo>
                                  <a:pt x="8268" y="6353"/>
                                </a:lnTo>
                                <a:lnTo>
                                  <a:pt x="8268" y="6353"/>
                                </a:lnTo>
                                <a:lnTo>
                                  <a:pt x="8268" y="9525"/>
                                </a:lnTo>
                                <a:lnTo>
                                  <a:pt x="8268" y="6353"/>
                                </a:lnTo>
                                <a:lnTo>
                                  <a:pt x="8268" y="6353"/>
                                </a:lnTo>
                                <a:lnTo>
                                  <a:pt x="8268" y="6353"/>
                                </a:lnTo>
                                <a:lnTo>
                                  <a:pt x="9020" y="9525"/>
                                </a:lnTo>
                                <a:lnTo>
                                  <a:pt x="9020" y="9525"/>
                                </a:lnTo>
                                <a:lnTo>
                                  <a:pt x="9020" y="9525"/>
                                </a:lnTo>
                                <a:lnTo>
                                  <a:pt x="9020" y="9525"/>
                                </a:lnTo>
                                <a:lnTo>
                                  <a:pt x="9020" y="6353"/>
                                </a:lnTo>
                                <a:lnTo>
                                  <a:pt x="9020" y="3172"/>
                                </a:lnTo>
                                <a:lnTo>
                                  <a:pt x="9020" y="6353"/>
                                </a:lnTo>
                                <a:lnTo>
                                  <a:pt x="9020" y="6353"/>
                                </a:lnTo>
                                <a:lnTo>
                                  <a:pt x="9020" y="6353"/>
                                </a:lnTo>
                                <a:lnTo>
                                  <a:pt x="9020" y="6353"/>
                                </a:lnTo>
                                <a:lnTo>
                                  <a:pt x="9020" y="6353"/>
                                </a:lnTo>
                                <a:lnTo>
                                  <a:pt x="9020" y="6353"/>
                                </a:lnTo>
                                <a:lnTo>
                                  <a:pt x="9773" y="6353"/>
                                </a:lnTo>
                                <a:lnTo>
                                  <a:pt x="9773" y="6353"/>
                                </a:lnTo>
                                <a:lnTo>
                                  <a:pt x="9773" y="3172"/>
                                </a:lnTo>
                                <a:lnTo>
                                  <a:pt x="9773" y="6353"/>
                                </a:lnTo>
                                <a:lnTo>
                                  <a:pt x="9773" y="9525"/>
                                </a:lnTo>
                                <a:lnTo>
                                  <a:pt x="9773" y="6353"/>
                                </a:lnTo>
                                <a:lnTo>
                                  <a:pt x="9773" y="6353"/>
                                </a:lnTo>
                                <a:lnTo>
                                  <a:pt x="9773" y="6353"/>
                                </a:lnTo>
                                <a:lnTo>
                                  <a:pt x="9773" y="9525"/>
                                </a:lnTo>
                                <a:lnTo>
                                  <a:pt x="9773" y="9525"/>
                                </a:lnTo>
                                <a:lnTo>
                                  <a:pt x="9773" y="6353"/>
                                </a:lnTo>
                                <a:lnTo>
                                  <a:pt x="9773" y="6353"/>
                                </a:lnTo>
                                <a:lnTo>
                                  <a:pt x="10525" y="6353"/>
                                </a:lnTo>
                                <a:lnTo>
                                  <a:pt x="10525" y="6353"/>
                                </a:lnTo>
                                <a:lnTo>
                                  <a:pt x="10525" y="9525"/>
                                </a:lnTo>
                                <a:lnTo>
                                  <a:pt x="10525" y="6353"/>
                                </a:lnTo>
                                <a:lnTo>
                                  <a:pt x="10525" y="6353"/>
                                </a:lnTo>
                                <a:lnTo>
                                  <a:pt x="10525" y="6353"/>
                                </a:lnTo>
                                <a:lnTo>
                                  <a:pt x="10525" y="6353"/>
                                </a:lnTo>
                                <a:lnTo>
                                  <a:pt x="10525" y="9525"/>
                                </a:lnTo>
                                <a:lnTo>
                                  <a:pt x="10525" y="9525"/>
                                </a:lnTo>
                                <a:lnTo>
                                  <a:pt x="10525" y="6353"/>
                                </a:lnTo>
                                <a:lnTo>
                                  <a:pt x="10525" y="6353"/>
                                </a:lnTo>
                                <a:lnTo>
                                  <a:pt x="10525" y="6353"/>
                                </a:lnTo>
                                <a:lnTo>
                                  <a:pt x="10525" y="3172"/>
                                </a:lnTo>
                                <a:lnTo>
                                  <a:pt x="10525" y="6353"/>
                                </a:lnTo>
                                <a:lnTo>
                                  <a:pt x="11278" y="6353"/>
                                </a:lnTo>
                                <a:lnTo>
                                  <a:pt x="11278" y="6353"/>
                                </a:lnTo>
                                <a:lnTo>
                                  <a:pt x="11278" y="3172"/>
                                </a:lnTo>
                                <a:lnTo>
                                  <a:pt x="11278" y="6353"/>
                                </a:lnTo>
                                <a:lnTo>
                                  <a:pt x="11278" y="3172"/>
                                </a:lnTo>
                                <a:lnTo>
                                  <a:pt x="11278" y="3172"/>
                                </a:lnTo>
                                <a:lnTo>
                                  <a:pt x="11278" y="6353"/>
                                </a:lnTo>
                                <a:lnTo>
                                  <a:pt x="11278" y="3172"/>
                                </a:lnTo>
                                <a:lnTo>
                                  <a:pt x="11278" y="3172"/>
                                </a:lnTo>
                                <a:lnTo>
                                  <a:pt x="11278" y="3172"/>
                                </a:lnTo>
                                <a:lnTo>
                                  <a:pt x="11278" y="3172"/>
                                </a:lnTo>
                                <a:lnTo>
                                  <a:pt x="11278" y="3172"/>
                                </a:lnTo>
                                <a:lnTo>
                                  <a:pt x="12030" y="6353"/>
                                </a:lnTo>
                                <a:lnTo>
                                  <a:pt x="12030" y="6353"/>
                                </a:lnTo>
                                <a:lnTo>
                                  <a:pt x="12030" y="6353"/>
                                </a:lnTo>
                                <a:lnTo>
                                  <a:pt x="12030" y="6353"/>
                                </a:lnTo>
                                <a:lnTo>
                                  <a:pt x="12030" y="3172"/>
                                </a:lnTo>
                                <a:lnTo>
                                  <a:pt x="12030" y="3172"/>
                                </a:lnTo>
                                <a:lnTo>
                                  <a:pt x="12030" y="3172"/>
                                </a:lnTo>
                                <a:lnTo>
                                  <a:pt x="12030" y="3172"/>
                                </a:lnTo>
                                <a:lnTo>
                                  <a:pt x="12030" y="3172"/>
                                </a:lnTo>
                                <a:lnTo>
                                  <a:pt x="12030" y="3172"/>
                                </a:lnTo>
                                <a:lnTo>
                                  <a:pt x="12030" y="3172"/>
                                </a:lnTo>
                                <a:lnTo>
                                  <a:pt x="12030" y="6353"/>
                                </a:lnTo>
                                <a:lnTo>
                                  <a:pt x="12030" y="6353"/>
                                </a:lnTo>
                                <a:lnTo>
                                  <a:pt x="12030" y="6353"/>
                                </a:lnTo>
                                <a:lnTo>
                                  <a:pt x="12030" y="6353"/>
                                </a:lnTo>
                                <a:lnTo>
                                  <a:pt x="12030" y="6353"/>
                                </a:lnTo>
                                <a:lnTo>
                                  <a:pt x="12030" y="6353"/>
                                </a:lnTo>
                                <a:lnTo>
                                  <a:pt x="12030" y="3172"/>
                                </a:lnTo>
                                <a:lnTo>
                                  <a:pt x="12783" y="6353"/>
                                </a:lnTo>
                                <a:lnTo>
                                  <a:pt x="12783" y="3172"/>
                                </a:lnTo>
                                <a:lnTo>
                                  <a:pt x="12783" y="3172"/>
                                </a:lnTo>
                                <a:lnTo>
                                  <a:pt x="12783" y="6353"/>
                                </a:lnTo>
                                <a:lnTo>
                                  <a:pt x="12783" y="6353"/>
                                </a:lnTo>
                                <a:lnTo>
                                  <a:pt x="12783" y="6353"/>
                                </a:lnTo>
                                <a:lnTo>
                                  <a:pt x="12783" y="6353"/>
                                </a:lnTo>
                                <a:lnTo>
                                  <a:pt x="12783" y="6353"/>
                                </a:lnTo>
                                <a:lnTo>
                                  <a:pt x="12783" y="0"/>
                                </a:lnTo>
                                <a:lnTo>
                                  <a:pt x="12783" y="3172"/>
                                </a:lnTo>
                                <a:lnTo>
                                  <a:pt x="12783" y="3172"/>
                                </a:lnTo>
                                <a:lnTo>
                                  <a:pt x="12783" y="3172"/>
                                </a:lnTo>
                                <a:lnTo>
                                  <a:pt x="13535" y="6353"/>
                                </a:lnTo>
                                <a:lnTo>
                                  <a:pt x="13535" y="3172"/>
                                </a:lnTo>
                                <a:lnTo>
                                  <a:pt x="13535" y="3172"/>
                                </a:lnTo>
                                <a:lnTo>
                                  <a:pt x="13535" y="3172"/>
                                </a:lnTo>
                                <a:lnTo>
                                  <a:pt x="13535" y="3172"/>
                                </a:lnTo>
                                <a:lnTo>
                                  <a:pt x="13535" y="6353"/>
                                </a:lnTo>
                                <a:lnTo>
                                  <a:pt x="13535" y="6353"/>
                                </a:lnTo>
                                <a:lnTo>
                                  <a:pt x="13535" y="6353"/>
                                </a:lnTo>
                                <a:lnTo>
                                  <a:pt x="13535" y="9525"/>
                                </a:lnTo>
                                <a:lnTo>
                                  <a:pt x="13535" y="6353"/>
                                </a:lnTo>
                                <a:lnTo>
                                  <a:pt x="13535" y="3172"/>
                                </a:lnTo>
                                <a:lnTo>
                                  <a:pt x="13535" y="3172"/>
                                </a:lnTo>
                                <a:lnTo>
                                  <a:pt x="14288" y="6353"/>
                                </a:lnTo>
                                <a:lnTo>
                                  <a:pt x="14288" y="6353"/>
                                </a:lnTo>
                                <a:lnTo>
                                  <a:pt x="14288" y="6353"/>
                                </a:lnTo>
                                <a:lnTo>
                                  <a:pt x="14288" y="6353"/>
                                </a:lnTo>
                                <a:lnTo>
                                  <a:pt x="14288" y="6353"/>
                                </a:lnTo>
                                <a:lnTo>
                                  <a:pt x="14288" y="6353"/>
                                </a:lnTo>
                                <a:lnTo>
                                  <a:pt x="14288" y="6353"/>
                                </a:lnTo>
                                <a:lnTo>
                                  <a:pt x="14288" y="6353"/>
                                </a:lnTo>
                                <a:lnTo>
                                  <a:pt x="14288" y="6353"/>
                                </a:lnTo>
                                <a:lnTo>
                                  <a:pt x="14288" y="6353"/>
                                </a:lnTo>
                                <a:lnTo>
                                  <a:pt x="14288" y="3172"/>
                                </a:lnTo>
                                <a:lnTo>
                                  <a:pt x="14288" y="6353"/>
                                </a:lnTo>
                                <a:lnTo>
                                  <a:pt x="14288" y="6353"/>
                                </a:lnTo>
                                <a:lnTo>
                                  <a:pt x="14288" y="6353"/>
                                </a:lnTo>
                                <a:lnTo>
                                  <a:pt x="15040" y="6353"/>
                                </a:lnTo>
                                <a:lnTo>
                                  <a:pt x="15040" y="6353"/>
                                </a:lnTo>
                                <a:lnTo>
                                  <a:pt x="15040" y="6353"/>
                                </a:lnTo>
                                <a:lnTo>
                                  <a:pt x="15040" y="6353"/>
                                </a:lnTo>
                                <a:lnTo>
                                  <a:pt x="15040" y="3172"/>
                                </a:lnTo>
                                <a:lnTo>
                                  <a:pt x="15040" y="0"/>
                                </a:lnTo>
                                <a:lnTo>
                                  <a:pt x="15040" y="0"/>
                                </a:lnTo>
                                <a:lnTo>
                                  <a:pt x="15040" y="3172"/>
                                </a:lnTo>
                                <a:lnTo>
                                  <a:pt x="15040" y="3172"/>
                                </a:lnTo>
                                <a:lnTo>
                                  <a:pt x="15040" y="6353"/>
                                </a:lnTo>
                                <a:lnTo>
                                  <a:pt x="15040" y="6353"/>
                                </a:lnTo>
                                <a:lnTo>
                                  <a:pt x="15040" y="6353"/>
                                </a:lnTo>
                                <a:lnTo>
                                  <a:pt x="15792" y="6353"/>
                                </a:lnTo>
                                <a:lnTo>
                                  <a:pt x="15792" y="6353"/>
                                </a:lnTo>
                                <a:lnTo>
                                  <a:pt x="15792" y="3172"/>
                                </a:lnTo>
                                <a:lnTo>
                                  <a:pt x="15792" y="3172"/>
                                </a:lnTo>
                                <a:lnTo>
                                  <a:pt x="15792" y="6353"/>
                                </a:lnTo>
                                <a:lnTo>
                                  <a:pt x="15792" y="3172"/>
                                </a:lnTo>
                                <a:lnTo>
                                  <a:pt x="15792" y="0"/>
                                </a:lnTo>
                                <a:lnTo>
                                  <a:pt x="15792" y="0"/>
                                </a:lnTo>
                                <a:lnTo>
                                  <a:pt x="15792" y="0"/>
                                </a:lnTo>
                                <a:lnTo>
                                  <a:pt x="15792" y="3172"/>
                                </a:lnTo>
                                <a:lnTo>
                                  <a:pt x="15792" y="3172"/>
                                </a:lnTo>
                                <a:lnTo>
                                  <a:pt x="15792" y="3172"/>
                                </a:lnTo>
                                <a:lnTo>
                                  <a:pt x="16545" y="3172"/>
                                </a:lnTo>
                                <a:lnTo>
                                  <a:pt x="16545" y="3172"/>
                                </a:lnTo>
                                <a:lnTo>
                                  <a:pt x="16545" y="3172"/>
                                </a:lnTo>
                                <a:lnTo>
                                  <a:pt x="16545" y="6353"/>
                                </a:lnTo>
                                <a:lnTo>
                                  <a:pt x="16545" y="3172"/>
                                </a:lnTo>
                                <a:lnTo>
                                  <a:pt x="16545" y="3172"/>
                                </a:lnTo>
                                <a:lnTo>
                                  <a:pt x="16545" y="3172"/>
                                </a:lnTo>
                                <a:lnTo>
                                  <a:pt x="16545" y="3172"/>
                                </a:lnTo>
                                <a:lnTo>
                                  <a:pt x="16545" y="3172"/>
                                </a:lnTo>
                                <a:lnTo>
                                  <a:pt x="16545" y="6353"/>
                                </a:lnTo>
                                <a:lnTo>
                                  <a:pt x="16545" y="6353"/>
                                </a:lnTo>
                                <a:lnTo>
                                  <a:pt x="16545" y="6353"/>
                                </a:lnTo>
                                <a:lnTo>
                                  <a:pt x="17297" y="6353"/>
                                </a:lnTo>
                                <a:lnTo>
                                  <a:pt x="17297" y="6353"/>
                                </a:lnTo>
                                <a:lnTo>
                                  <a:pt x="17297" y="6353"/>
                                </a:lnTo>
                                <a:lnTo>
                                  <a:pt x="17297" y="6353"/>
                                </a:lnTo>
                                <a:lnTo>
                                  <a:pt x="17297" y="9525"/>
                                </a:lnTo>
                                <a:lnTo>
                                  <a:pt x="17297" y="6353"/>
                                </a:lnTo>
                                <a:lnTo>
                                  <a:pt x="17297" y="6353"/>
                                </a:lnTo>
                                <a:lnTo>
                                  <a:pt x="17297" y="6353"/>
                                </a:lnTo>
                                <a:lnTo>
                                  <a:pt x="17297" y="3172"/>
                                </a:lnTo>
                                <a:lnTo>
                                  <a:pt x="17297" y="3172"/>
                                </a:lnTo>
                                <a:lnTo>
                                  <a:pt x="17297" y="3172"/>
                                </a:lnTo>
                                <a:lnTo>
                                  <a:pt x="17297" y="3172"/>
                                </a:lnTo>
                                <a:lnTo>
                                  <a:pt x="17297" y="3172"/>
                                </a:lnTo>
                                <a:lnTo>
                                  <a:pt x="17297" y="3172"/>
                                </a:lnTo>
                                <a:lnTo>
                                  <a:pt x="17297" y="6353"/>
                                </a:lnTo>
                                <a:lnTo>
                                  <a:pt x="17297" y="6353"/>
                                </a:lnTo>
                                <a:lnTo>
                                  <a:pt x="17297" y="6353"/>
                                </a:lnTo>
                                <a:lnTo>
                                  <a:pt x="17297" y="6353"/>
                                </a:lnTo>
                                <a:lnTo>
                                  <a:pt x="18050" y="3172"/>
                                </a:lnTo>
                                <a:lnTo>
                                  <a:pt x="18050" y="6353"/>
                                </a:lnTo>
                                <a:lnTo>
                                  <a:pt x="18050" y="6353"/>
                                </a:lnTo>
                                <a:lnTo>
                                  <a:pt x="18050" y="6353"/>
                                </a:lnTo>
                                <a:lnTo>
                                  <a:pt x="18050" y="6353"/>
                                </a:lnTo>
                                <a:lnTo>
                                  <a:pt x="18050" y="6353"/>
                                </a:lnTo>
                                <a:lnTo>
                                  <a:pt x="18050" y="6353"/>
                                </a:lnTo>
                                <a:lnTo>
                                  <a:pt x="18050" y="6353"/>
                                </a:lnTo>
                                <a:lnTo>
                                  <a:pt x="18050" y="3172"/>
                                </a:lnTo>
                                <a:lnTo>
                                  <a:pt x="18050" y="3172"/>
                                </a:lnTo>
                                <a:lnTo>
                                  <a:pt x="18050" y="9525"/>
                                </a:lnTo>
                                <a:lnTo>
                                  <a:pt x="18050" y="9525"/>
                                </a:lnTo>
                                <a:lnTo>
                                  <a:pt x="18802" y="9525"/>
                                </a:lnTo>
                                <a:lnTo>
                                  <a:pt x="18802" y="9525"/>
                                </a:lnTo>
                                <a:lnTo>
                                  <a:pt x="18802" y="6353"/>
                                </a:lnTo>
                                <a:lnTo>
                                  <a:pt x="18802" y="6353"/>
                                </a:lnTo>
                                <a:lnTo>
                                  <a:pt x="18802" y="6353"/>
                                </a:lnTo>
                                <a:lnTo>
                                  <a:pt x="18802" y="6353"/>
                                </a:lnTo>
                                <a:lnTo>
                                  <a:pt x="18802" y="6353"/>
                                </a:lnTo>
                                <a:lnTo>
                                  <a:pt x="18802" y="3172"/>
                                </a:lnTo>
                                <a:lnTo>
                                  <a:pt x="18802" y="6353"/>
                                </a:lnTo>
                                <a:lnTo>
                                  <a:pt x="18802" y="3172"/>
                                </a:lnTo>
                                <a:lnTo>
                                  <a:pt x="18802" y="3172"/>
                                </a:lnTo>
                                <a:lnTo>
                                  <a:pt x="18802" y="6353"/>
                                </a:lnTo>
                                <a:lnTo>
                                  <a:pt x="18802" y="6353"/>
                                </a:lnTo>
                                <a:lnTo>
                                  <a:pt x="18802" y="9525"/>
                                </a:lnTo>
                                <a:lnTo>
                                  <a:pt x="19555" y="6353"/>
                                </a:lnTo>
                                <a:lnTo>
                                  <a:pt x="19555" y="9525"/>
                                </a:lnTo>
                                <a:lnTo>
                                  <a:pt x="19555" y="6353"/>
                                </a:lnTo>
                                <a:lnTo>
                                  <a:pt x="19555" y="6353"/>
                                </a:lnTo>
                                <a:lnTo>
                                  <a:pt x="19555" y="6353"/>
                                </a:lnTo>
                                <a:lnTo>
                                  <a:pt x="19555" y="6353"/>
                                </a:lnTo>
                                <a:lnTo>
                                  <a:pt x="19555" y="6353"/>
                                </a:lnTo>
                                <a:lnTo>
                                  <a:pt x="19555" y="6353"/>
                                </a:lnTo>
                                <a:lnTo>
                                  <a:pt x="19555" y="9525"/>
                                </a:lnTo>
                                <a:lnTo>
                                  <a:pt x="19555" y="6353"/>
                                </a:lnTo>
                                <a:lnTo>
                                  <a:pt x="19555" y="6353"/>
                                </a:lnTo>
                                <a:lnTo>
                                  <a:pt x="19555" y="6353"/>
                                </a:lnTo>
                                <a:lnTo>
                                  <a:pt x="20307" y="6353"/>
                                </a:lnTo>
                                <a:lnTo>
                                  <a:pt x="20307" y="6353"/>
                                </a:lnTo>
                                <a:lnTo>
                                  <a:pt x="20307" y="6353"/>
                                </a:lnTo>
                                <a:lnTo>
                                  <a:pt x="20307" y="6353"/>
                                </a:lnTo>
                                <a:lnTo>
                                  <a:pt x="20307" y="3172"/>
                                </a:lnTo>
                                <a:lnTo>
                                  <a:pt x="20307" y="6353"/>
                                </a:lnTo>
                                <a:lnTo>
                                  <a:pt x="20307" y="9525"/>
                                </a:lnTo>
                                <a:lnTo>
                                  <a:pt x="20307" y="9525"/>
                                </a:lnTo>
                                <a:lnTo>
                                  <a:pt x="20307" y="9525"/>
                                </a:lnTo>
                                <a:lnTo>
                                  <a:pt x="20307" y="6353"/>
                                </a:lnTo>
                                <a:lnTo>
                                  <a:pt x="20307" y="3172"/>
                                </a:lnTo>
                                <a:lnTo>
                                  <a:pt x="20307" y="3172"/>
                                </a:lnTo>
                                <a:lnTo>
                                  <a:pt x="21060" y="6353"/>
                                </a:lnTo>
                                <a:lnTo>
                                  <a:pt x="21060" y="6353"/>
                                </a:lnTo>
                                <a:lnTo>
                                  <a:pt x="21060" y="9525"/>
                                </a:lnTo>
                                <a:lnTo>
                                  <a:pt x="21060" y="6353"/>
                                </a:lnTo>
                                <a:lnTo>
                                  <a:pt x="21060" y="6353"/>
                                </a:lnTo>
                                <a:lnTo>
                                  <a:pt x="21060" y="6353"/>
                                </a:lnTo>
                                <a:lnTo>
                                  <a:pt x="21060" y="3172"/>
                                </a:lnTo>
                                <a:lnTo>
                                  <a:pt x="21060" y="6353"/>
                                </a:lnTo>
                                <a:lnTo>
                                  <a:pt x="21060" y="6353"/>
                                </a:lnTo>
                                <a:lnTo>
                                  <a:pt x="21060" y="6353"/>
                                </a:lnTo>
                                <a:lnTo>
                                  <a:pt x="21060" y="6353"/>
                                </a:lnTo>
                                <a:lnTo>
                                  <a:pt x="21060" y="6353"/>
                                </a:lnTo>
                                <a:lnTo>
                                  <a:pt x="21803" y="3172"/>
                                </a:lnTo>
                                <a:lnTo>
                                  <a:pt x="21803" y="3172"/>
                                </a:lnTo>
                                <a:lnTo>
                                  <a:pt x="21803" y="3172"/>
                                </a:lnTo>
                                <a:lnTo>
                                  <a:pt x="21803" y="3172"/>
                                </a:lnTo>
                                <a:lnTo>
                                  <a:pt x="21803" y="6353"/>
                                </a:lnTo>
                                <a:lnTo>
                                  <a:pt x="21803" y="6353"/>
                                </a:lnTo>
                                <a:lnTo>
                                  <a:pt x="21803" y="6353"/>
                                </a:lnTo>
                                <a:lnTo>
                                  <a:pt x="21803" y="9525"/>
                                </a:lnTo>
                                <a:lnTo>
                                  <a:pt x="21803" y="6353"/>
                                </a:lnTo>
                                <a:lnTo>
                                  <a:pt x="21803" y="6353"/>
                                </a:lnTo>
                                <a:lnTo>
                                  <a:pt x="21803" y="6353"/>
                                </a:lnTo>
                                <a:lnTo>
                                  <a:pt x="21803" y="3172"/>
                                </a:lnTo>
                                <a:lnTo>
                                  <a:pt x="21803" y="6353"/>
                                </a:lnTo>
                                <a:lnTo>
                                  <a:pt x="21803" y="6353"/>
                                </a:lnTo>
                                <a:lnTo>
                                  <a:pt x="21803" y="3172"/>
                                </a:lnTo>
                                <a:lnTo>
                                  <a:pt x="21803" y="3172"/>
                                </a:lnTo>
                                <a:lnTo>
                                  <a:pt x="21803" y="6353"/>
                                </a:lnTo>
                                <a:lnTo>
                                  <a:pt x="21803" y="9525"/>
                                </a:lnTo>
                                <a:lnTo>
                                  <a:pt x="22555" y="9525"/>
                                </a:lnTo>
                                <a:lnTo>
                                  <a:pt x="22555" y="9525"/>
                                </a:lnTo>
                                <a:lnTo>
                                  <a:pt x="22555" y="9525"/>
                                </a:lnTo>
                                <a:lnTo>
                                  <a:pt x="22555" y="6353"/>
                                </a:lnTo>
                                <a:lnTo>
                                  <a:pt x="22555" y="6353"/>
                                </a:lnTo>
                                <a:lnTo>
                                  <a:pt x="22555" y="9525"/>
                                </a:lnTo>
                                <a:lnTo>
                                  <a:pt x="22555" y="6353"/>
                                </a:lnTo>
                                <a:lnTo>
                                  <a:pt x="22555" y="6353"/>
                                </a:lnTo>
                                <a:lnTo>
                                  <a:pt x="22555" y="6353"/>
                                </a:lnTo>
                                <a:lnTo>
                                  <a:pt x="22555" y="6353"/>
                                </a:lnTo>
                                <a:lnTo>
                                  <a:pt x="22555" y="6353"/>
                                </a:lnTo>
                                <a:lnTo>
                                  <a:pt x="22555" y="6353"/>
                                </a:lnTo>
                                <a:lnTo>
                                  <a:pt x="22555" y="9525"/>
                                </a:lnTo>
                                <a:lnTo>
                                  <a:pt x="22555" y="9525"/>
                                </a:lnTo>
                                <a:lnTo>
                                  <a:pt x="23308" y="9525"/>
                                </a:lnTo>
                                <a:lnTo>
                                  <a:pt x="23308" y="9525"/>
                                </a:lnTo>
                                <a:lnTo>
                                  <a:pt x="23308" y="9525"/>
                                </a:lnTo>
                                <a:lnTo>
                                  <a:pt x="23308" y="6353"/>
                                </a:lnTo>
                                <a:lnTo>
                                  <a:pt x="23308" y="3172"/>
                                </a:lnTo>
                                <a:lnTo>
                                  <a:pt x="23308" y="6353"/>
                                </a:lnTo>
                                <a:lnTo>
                                  <a:pt x="23308" y="6353"/>
                                </a:lnTo>
                                <a:lnTo>
                                  <a:pt x="23308" y="6353"/>
                                </a:lnTo>
                                <a:lnTo>
                                  <a:pt x="23308" y="9525"/>
                                </a:lnTo>
                                <a:lnTo>
                                  <a:pt x="23308" y="9525"/>
                                </a:lnTo>
                                <a:lnTo>
                                  <a:pt x="23308" y="9525"/>
                                </a:lnTo>
                                <a:lnTo>
                                  <a:pt x="23308" y="9525"/>
                                </a:lnTo>
                                <a:lnTo>
                                  <a:pt x="24060" y="9525"/>
                                </a:lnTo>
                                <a:lnTo>
                                  <a:pt x="24060" y="6353"/>
                                </a:lnTo>
                                <a:lnTo>
                                  <a:pt x="24060" y="6353"/>
                                </a:lnTo>
                                <a:lnTo>
                                  <a:pt x="24060" y="6353"/>
                                </a:lnTo>
                                <a:lnTo>
                                  <a:pt x="24060" y="3172"/>
                                </a:lnTo>
                                <a:lnTo>
                                  <a:pt x="24060" y="3172"/>
                                </a:lnTo>
                                <a:lnTo>
                                  <a:pt x="24060" y="6353"/>
                                </a:lnTo>
                                <a:lnTo>
                                  <a:pt x="24060" y="9525"/>
                                </a:lnTo>
                                <a:lnTo>
                                  <a:pt x="24060" y="9525"/>
                                </a:lnTo>
                                <a:lnTo>
                                  <a:pt x="24060" y="9525"/>
                                </a:lnTo>
                                <a:lnTo>
                                  <a:pt x="24060" y="6353"/>
                                </a:lnTo>
                                <a:lnTo>
                                  <a:pt x="24060" y="9525"/>
                                </a:lnTo>
                                <a:lnTo>
                                  <a:pt x="24813" y="9525"/>
                                </a:lnTo>
                                <a:lnTo>
                                  <a:pt x="24813" y="6353"/>
                                </a:lnTo>
                                <a:lnTo>
                                  <a:pt x="24813" y="6353"/>
                                </a:lnTo>
                                <a:lnTo>
                                  <a:pt x="24813" y="3172"/>
                                </a:lnTo>
                                <a:lnTo>
                                  <a:pt x="24813" y="3172"/>
                                </a:lnTo>
                                <a:lnTo>
                                  <a:pt x="24813" y="6353"/>
                                </a:lnTo>
                                <a:lnTo>
                                  <a:pt x="24813" y="6353"/>
                                </a:lnTo>
                                <a:lnTo>
                                  <a:pt x="24813" y="9525"/>
                                </a:lnTo>
                                <a:lnTo>
                                  <a:pt x="24813" y="9525"/>
                                </a:lnTo>
                                <a:lnTo>
                                  <a:pt x="24813" y="9525"/>
                                </a:lnTo>
                                <a:lnTo>
                                  <a:pt x="24813" y="9525"/>
                                </a:lnTo>
                                <a:lnTo>
                                  <a:pt x="24813" y="6353"/>
                                </a:lnTo>
                                <a:lnTo>
                                  <a:pt x="25565" y="6353"/>
                                </a:lnTo>
                                <a:lnTo>
                                  <a:pt x="25565" y="6353"/>
                                </a:lnTo>
                                <a:lnTo>
                                  <a:pt x="25565" y="6353"/>
                                </a:lnTo>
                                <a:lnTo>
                                  <a:pt x="25565" y="6353"/>
                                </a:lnTo>
                                <a:lnTo>
                                  <a:pt x="25565" y="6353"/>
                                </a:lnTo>
                                <a:lnTo>
                                  <a:pt x="25565" y="6353"/>
                                </a:lnTo>
                                <a:lnTo>
                                  <a:pt x="25565" y="9525"/>
                                </a:lnTo>
                                <a:lnTo>
                                  <a:pt x="25565" y="6353"/>
                                </a:lnTo>
                                <a:lnTo>
                                  <a:pt x="25565" y="6353"/>
                                </a:lnTo>
                                <a:lnTo>
                                  <a:pt x="25565" y="9525"/>
                                </a:lnTo>
                                <a:lnTo>
                                  <a:pt x="25565" y="9525"/>
                                </a:lnTo>
                                <a:lnTo>
                                  <a:pt x="25565" y="9525"/>
                                </a:lnTo>
                                <a:lnTo>
                                  <a:pt x="26318" y="6353"/>
                                </a:lnTo>
                                <a:lnTo>
                                  <a:pt x="26318" y="6353"/>
                                </a:lnTo>
                                <a:lnTo>
                                  <a:pt x="26318" y="6353"/>
                                </a:lnTo>
                                <a:lnTo>
                                  <a:pt x="26318" y="6353"/>
                                </a:lnTo>
                                <a:lnTo>
                                  <a:pt x="26318" y="9525"/>
                                </a:lnTo>
                                <a:lnTo>
                                  <a:pt x="26318" y="9525"/>
                                </a:lnTo>
                                <a:lnTo>
                                  <a:pt x="26318" y="9525"/>
                                </a:lnTo>
                                <a:lnTo>
                                  <a:pt x="26318" y="9525"/>
                                </a:lnTo>
                                <a:lnTo>
                                  <a:pt x="26318" y="9525"/>
                                </a:lnTo>
                                <a:lnTo>
                                  <a:pt x="26318" y="6353"/>
                                </a:lnTo>
                                <a:lnTo>
                                  <a:pt x="26318" y="9525"/>
                                </a:lnTo>
                                <a:lnTo>
                                  <a:pt x="26318" y="6353"/>
                                </a:lnTo>
                                <a:lnTo>
                                  <a:pt x="27070" y="6353"/>
                                </a:lnTo>
                                <a:lnTo>
                                  <a:pt x="27070" y="6353"/>
                                </a:lnTo>
                                <a:lnTo>
                                  <a:pt x="27070" y="6353"/>
                                </a:lnTo>
                                <a:lnTo>
                                  <a:pt x="27070" y="6353"/>
                                </a:lnTo>
                                <a:lnTo>
                                  <a:pt x="27070" y="9525"/>
                                </a:lnTo>
                                <a:lnTo>
                                  <a:pt x="27070" y="9525"/>
                                </a:lnTo>
                                <a:lnTo>
                                  <a:pt x="27070" y="9525"/>
                                </a:lnTo>
                                <a:lnTo>
                                  <a:pt x="27070" y="9525"/>
                                </a:lnTo>
                                <a:lnTo>
                                  <a:pt x="27070" y="9525"/>
                                </a:lnTo>
                                <a:lnTo>
                                  <a:pt x="27070" y="9525"/>
                                </a:lnTo>
                                <a:lnTo>
                                  <a:pt x="27070" y="9525"/>
                                </a:lnTo>
                                <a:lnTo>
                                  <a:pt x="27070" y="9525"/>
                                </a:lnTo>
                                <a:lnTo>
                                  <a:pt x="27070" y="6353"/>
                                </a:lnTo>
                                <a:lnTo>
                                  <a:pt x="27070" y="9525"/>
                                </a:lnTo>
                                <a:lnTo>
                                  <a:pt x="27070" y="9525"/>
                                </a:lnTo>
                                <a:lnTo>
                                  <a:pt x="27070" y="9525"/>
                                </a:lnTo>
                                <a:lnTo>
                                  <a:pt x="27070" y="9525"/>
                                </a:lnTo>
                                <a:lnTo>
                                  <a:pt x="27070" y="9525"/>
                                </a:lnTo>
                                <a:lnTo>
                                  <a:pt x="27070" y="9525"/>
                                </a:lnTo>
                                <a:lnTo>
                                  <a:pt x="27070" y="9525"/>
                                </a:lnTo>
                                <a:lnTo>
                                  <a:pt x="27823" y="9525"/>
                                </a:lnTo>
                                <a:lnTo>
                                  <a:pt x="27823" y="9525"/>
                                </a:lnTo>
                                <a:lnTo>
                                  <a:pt x="27823" y="9525"/>
                                </a:lnTo>
                                <a:lnTo>
                                  <a:pt x="27823" y="6353"/>
                                </a:lnTo>
                                <a:lnTo>
                                  <a:pt x="27823" y="6353"/>
                                </a:lnTo>
                                <a:lnTo>
                                  <a:pt x="27823" y="3172"/>
                                </a:lnTo>
                                <a:lnTo>
                                  <a:pt x="27823" y="6353"/>
                                </a:lnTo>
                                <a:lnTo>
                                  <a:pt x="27823" y="9525"/>
                                </a:lnTo>
                                <a:lnTo>
                                  <a:pt x="27823" y="9525"/>
                                </a:lnTo>
                                <a:lnTo>
                                  <a:pt x="27823" y="9525"/>
                                </a:lnTo>
                                <a:lnTo>
                                  <a:pt x="27823" y="9525"/>
                                </a:lnTo>
                                <a:lnTo>
                                  <a:pt x="27823" y="9525"/>
                                </a:lnTo>
                                <a:lnTo>
                                  <a:pt x="28575" y="9525"/>
                                </a:lnTo>
                                <a:lnTo>
                                  <a:pt x="28575" y="9525"/>
                                </a:lnTo>
                                <a:lnTo>
                                  <a:pt x="28575" y="6353"/>
                                </a:lnTo>
                                <a:lnTo>
                                  <a:pt x="28575" y="9525"/>
                                </a:lnTo>
                                <a:lnTo>
                                  <a:pt x="28575" y="6353"/>
                                </a:lnTo>
                                <a:lnTo>
                                  <a:pt x="28575" y="3172"/>
                                </a:lnTo>
                                <a:lnTo>
                                  <a:pt x="28575" y="6353"/>
                                </a:lnTo>
                                <a:lnTo>
                                  <a:pt x="28575" y="6353"/>
                                </a:lnTo>
                                <a:lnTo>
                                  <a:pt x="28575" y="6353"/>
                                </a:lnTo>
                                <a:lnTo>
                                  <a:pt x="28575"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37" name="Freeform: Shape 837"/>
                        <wps:cNvSpPr/>
                        <wps:spPr>
                          <a:xfrm>
                            <a:off x="1500187" y="2424112"/>
                            <a:ext cx="28575" cy="1485900"/>
                          </a:xfrm>
                          <a:custGeom>
                            <a:avLst/>
                            <a:gdLst>
                              <a:gd name="connsiteX0" fmla="*/ 0 w 28575"/>
                              <a:gd name="connsiteY0" fmla="*/ 1485900 h 1485900"/>
                              <a:gd name="connsiteX1" fmla="*/ 0 w 28575"/>
                              <a:gd name="connsiteY1" fmla="*/ 1485900 h 1485900"/>
                              <a:gd name="connsiteX2" fmla="*/ 0 w 28575"/>
                              <a:gd name="connsiteY2" fmla="*/ 1485900 h 1485900"/>
                              <a:gd name="connsiteX3" fmla="*/ 733 w 28575"/>
                              <a:gd name="connsiteY3" fmla="*/ 1485900 h 1485900"/>
                              <a:gd name="connsiteX4" fmla="*/ 733 w 28575"/>
                              <a:gd name="connsiteY4" fmla="*/ 1485900 h 1485900"/>
                              <a:gd name="connsiteX5" fmla="*/ 733 w 28575"/>
                              <a:gd name="connsiteY5" fmla="*/ 1485900 h 1485900"/>
                              <a:gd name="connsiteX6" fmla="*/ 733 w 28575"/>
                              <a:gd name="connsiteY6" fmla="*/ 1485900 h 1485900"/>
                              <a:gd name="connsiteX7" fmla="*/ 733 w 28575"/>
                              <a:gd name="connsiteY7" fmla="*/ 1485176 h 1485900"/>
                              <a:gd name="connsiteX8" fmla="*/ 733 w 28575"/>
                              <a:gd name="connsiteY8" fmla="*/ 1485176 h 1485900"/>
                              <a:gd name="connsiteX9" fmla="*/ 733 w 28575"/>
                              <a:gd name="connsiteY9" fmla="*/ 1485176 h 1485900"/>
                              <a:gd name="connsiteX10" fmla="*/ 733 w 28575"/>
                              <a:gd name="connsiteY10" fmla="*/ 1485176 h 1485900"/>
                              <a:gd name="connsiteX11" fmla="*/ 733 w 28575"/>
                              <a:gd name="connsiteY11" fmla="*/ 1485176 h 1485900"/>
                              <a:gd name="connsiteX12" fmla="*/ 733 w 28575"/>
                              <a:gd name="connsiteY12" fmla="*/ 1485176 h 1485900"/>
                              <a:gd name="connsiteX13" fmla="*/ 733 w 28575"/>
                              <a:gd name="connsiteY13" fmla="*/ 1485900 h 1485900"/>
                              <a:gd name="connsiteX14" fmla="*/ 733 w 28575"/>
                              <a:gd name="connsiteY14" fmla="*/ 1485900 h 1485900"/>
                              <a:gd name="connsiteX15" fmla="*/ 1467 w 28575"/>
                              <a:gd name="connsiteY15" fmla="*/ 1485900 h 1485900"/>
                              <a:gd name="connsiteX16" fmla="*/ 1467 w 28575"/>
                              <a:gd name="connsiteY16" fmla="*/ 1485900 h 1485900"/>
                              <a:gd name="connsiteX17" fmla="*/ 1467 w 28575"/>
                              <a:gd name="connsiteY17" fmla="*/ 1485900 h 1485900"/>
                              <a:gd name="connsiteX18" fmla="*/ 1467 w 28575"/>
                              <a:gd name="connsiteY18" fmla="*/ 1485900 h 1485900"/>
                              <a:gd name="connsiteX19" fmla="*/ 1467 w 28575"/>
                              <a:gd name="connsiteY19" fmla="*/ 1485176 h 1485900"/>
                              <a:gd name="connsiteX20" fmla="*/ 1467 w 28575"/>
                              <a:gd name="connsiteY20" fmla="*/ 1485176 h 1485900"/>
                              <a:gd name="connsiteX21" fmla="*/ 1467 w 28575"/>
                              <a:gd name="connsiteY21" fmla="*/ 1485176 h 1485900"/>
                              <a:gd name="connsiteX22" fmla="*/ 1467 w 28575"/>
                              <a:gd name="connsiteY22" fmla="*/ 1485176 h 1485900"/>
                              <a:gd name="connsiteX23" fmla="*/ 1467 w 28575"/>
                              <a:gd name="connsiteY23" fmla="*/ 1485900 h 1485900"/>
                              <a:gd name="connsiteX24" fmla="*/ 1467 w 28575"/>
                              <a:gd name="connsiteY24" fmla="*/ 1485900 h 1485900"/>
                              <a:gd name="connsiteX25" fmla="*/ 1467 w 28575"/>
                              <a:gd name="connsiteY25" fmla="*/ 1485176 h 1485900"/>
                              <a:gd name="connsiteX26" fmla="*/ 1467 w 28575"/>
                              <a:gd name="connsiteY26" fmla="*/ 1485176 h 1485900"/>
                              <a:gd name="connsiteX27" fmla="*/ 2200 w 28575"/>
                              <a:gd name="connsiteY27" fmla="*/ 1485176 h 1485900"/>
                              <a:gd name="connsiteX28" fmla="*/ 2200 w 28575"/>
                              <a:gd name="connsiteY28" fmla="*/ 1485176 h 1485900"/>
                              <a:gd name="connsiteX29" fmla="*/ 2200 w 28575"/>
                              <a:gd name="connsiteY29" fmla="*/ 1485176 h 1485900"/>
                              <a:gd name="connsiteX30" fmla="*/ 2200 w 28575"/>
                              <a:gd name="connsiteY30" fmla="*/ 1485176 h 1485900"/>
                              <a:gd name="connsiteX31" fmla="*/ 2200 w 28575"/>
                              <a:gd name="connsiteY31" fmla="*/ 1485900 h 1485900"/>
                              <a:gd name="connsiteX32" fmla="*/ 2200 w 28575"/>
                              <a:gd name="connsiteY32" fmla="*/ 1485900 h 1485900"/>
                              <a:gd name="connsiteX33" fmla="*/ 2200 w 28575"/>
                              <a:gd name="connsiteY33" fmla="*/ 1485900 h 1485900"/>
                              <a:gd name="connsiteX34" fmla="*/ 2200 w 28575"/>
                              <a:gd name="connsiteY34" fmla="*/ 1485900 h 1485900"/>
                              <a:gd name="connsiteX35" fmla="*/ 2200 w 28575"/>
                              <a:gd name="connsiteY35" fmla="*/ 1485900 h 1485900"/>
                              <a:gd name="connsiteX36" fmla="*/ 2200 w 28575"/>
                              <a:gd name="connsiteY36" fmla="*/ 1485900 h 1485900"/>
                              <a:gd name="connsiteX37" fmla="*/ 2200 w 28575"/>
                              <a:gd name="connsiteY37" fmla="*/ 1485900 h 1485900"/>
                              <a:gd name="connsiteX38" fmla="*/ 2200 w 28575"/>
                              <a:gd name="connsiteY38" fmla="*/ 1485176 h 1485900"/>
                              <a:gd name="connsiteX39" fmla="*/ 2200 w 28575"/>
                              <a:gd name="connsiteY39" fmla="*/ 1485176 h 1485900"/>
                              <a:gd name="connsiteX40" fmla="*/ 2200 w 28575"/>
                              <a:gd name="connsiteY40" fmla="*/ 1485176 h 1485900"/>
                              <a:gd name="connsiteX41" fmla="*/ 2934 w 28575"/>
                              <a:gd name="connsiteY41" fmla="*/ 1485176 h 1485900"/>
                              <a:gd name="connsiteX42" fmla="*/ 2934 w 28575"/>
                              <a:gd name="connsiteY42" fmla="*/ 1484462 h 1485900"/>
                              <a:gd name="connsiteX43" fmla="*/ 2934 w 28575"/>
                              <a:gd name="connsiteY43" fmla="*/ 1485176 h 1485900"/>
                              <a:gd name="connsiteX44" fmla="*/ 2934 w 28575"/>
                              <a:gd name="connsiteY44" fmla="*/ 1485176 h 1485900"/>
                              <a:gd name="connsiteX45" fmla="*/ 2934 w 28575"/>
                              <a:gd name="connsiteY45" fmla="*/ 1485176 h 1485900"/>
                              <a:gd name="connsiteX46" fmla="*/ 2934 w 28575"/>
                              <a:gd name="connsiteY46" fmla="*/ 1485900 h 1485900"/>
                              <a:gd name="connsiteX47" fmla="*/ 2934 w 28575"/>
                              <a:gd name="connsiteY47" fmla="*/ 1485900 h 1485900"/>
                              <a:gd name="connsiteX48" fmla="*/ 2934 w 28575"/>
                              <a:gd name="connsiteY48" fmla="*/ 1485176 h 1485900"/>
                              <a:gd name="connsiteX49" fmla="*/ 2934 w 28575"/>
                              <a:gd name="connsiteY49" fmla="*/ 1484462 h 1485900"/>
                              <a:gd name="connsiteX50" fmla="*/ 2934 w 28575"/>
                              <a:gd name="connsiteY50" fmla="*/ 1484462 h 1485900"/>
                              <a:gd name="connsiteX51" fmla="*/ 2934 w 28575"/>
                              <a:gd name="connsiteY51" fmla="*/ 1485176 h 1485900"/>
                              <a:gd name="connsiteX52" fmla="*/ 2934 w 28575"/>
                              <a:gd name="connsiteY52" fmla="*/ 1485176 h 1485900"/>
                              <a:gd name="connsiteX53" fmla="*/ 2934 w 28575"/>
                              <a:gd name="connsiteY53" fmla="*/ 1485176 h 1485900"/>
                              <a:gd name="connsiteX54" fmla="*/ 2934 w 28575"/>
                              <a:gd name="connsiteY54" fmla="*/ 1485900 h 1485900"/>
                              <a:gd name="connsiteX55" fmla="*/ 2934 w 28575"/>
                              <a:gd name="connsiteY55" fmla="*/ 1485900 h 1485900"/>
                              <a:gd name="connsiteX56" fmla="*/ 2934 w 28575"/>
                              <a:gd name="connsiteY56" fmla="*/ 1485176 h 1485900"/>
                              <a:gd name="connsiteX57" fmla="*/ 2934 w 28575"/>
                              <a:gd name="connsiteY57" fmla="*/ 1485176 h 1485900"/>
                              <a:gd name="connsiteX58" fmla="*/ 2934 w 28575"/>
                              <a:gd name="connsiteY58" fmla="*/ 1485176 h 1485900"/>
                              <a:gd name="connsiteX59" fmla="*/ 3667 w 28575"/>
                              <a:gd name="connsiteY59" fmla="*/ 1485176 h 1485900"/>
                              <a:gd name="connsiteX60" fmla="*/ 3667 w 28575"/>
                              <a:gd name="connsiteY60" fmla="*/ 1485900 h 1485900"/>
                              <a:gd name="connsiteX61" fmla="*/ 3667 w 28575"/>
                              <a:gd name="connsiteY61" fmla="*/ 1485900 h 1485900"/>
                              <a:gd name="connsiteX62" fmla="*/ 3667 w 28575"/>
                              <a:gd name="connsiteY62" fmla="*/ 1485900 h 1485900"/>
                              <a:gd name="connsiteX63" fmla="*/ 3667 w 28575"/>
                              <a:gd name="connsiteY63" fmla="*/ 1485176 h 1485900"/>
                              <a:gd name="connsiteX64" fmla="*/ 3667 w 28575"/>
                              <a:gd name="connsiteY64" fmla="*/ 1485176 h 1485900"/>
                              <a:gd name="connsiteX65" fmla="*/ 3667 w 28575"/>
                              <a:gd name="connsiteY65" fmla="*/ 1485176 h 1485900"/>
                              <a:gd name="connsiteX66" fmla="*/ 3667 w 28575"/>
                              <a:gd name="connsiteY66" fmla="*/ 1485176 h 1485900"/>
                              <a:gd name="connsiteX67" fmla="*/ 3667 w 28575"/>
                              <a:gd name="connsiteY67" fmla="*/ 1485176 h 1485900"/>
                              <a:gd name="connsiteX68" fmla="*/ 3667 w 28575"/>
                              <a:gd name="connsiteY68" fmla="*/ 1485176 h 1485900"/>
                              <a:gd name="connsiteX69" fmla="*/ 3667 w 28575"/>
                              <a:gd name="connsiteY69" fmla="*/ 1485900 h 1485900"/>
                              <a:gd name="connsiteX70" fmla="*/ 3667 w 28575"/>
                              <a:gd name="connsiteY70" fmla="*/ 1485176 h 1485900"/>
                              <a:gd name="connsiteX71" fmla="*/ 4401 w 28575"/>
                              <a:gd name="connsiteY71" fmla="*/ 1485900 h 1485900"/>
                              <a:gd name="connsiteX72" fmla="*/ 4401 w 28575"/>
                              <a:gd name="connsiteY72" fmla="*/ 1485900 h 1485900"/>
                              <a:gd name="connsiteX73" fmla="*/ 4401 w 28575"/>
                              <a:gd name="connsiteY73" fmla="*/ 1485900 h 1485900"/>
                              <a:gd name="connsiteX74" fmla="*/ 4401 w 28575"/>
                              <a:gd name="connsiteY74" fmla="*/ 1485900 h 1485900"/>
                              <a:gd name="connsiteX75" fmla="*/ 4401 w 28575"/>
                              <a:gd name="connsiteY75" fmla="*/ 1485900 h 1485900"/>
                              <a:gd name="connsiteX76" fmla="*/ 4401 w 28575"/>
                              <a:gd name="connsiteY76" fmla="*/ 1485176 h 1485900"/>
                              <a:gd name="connsiteX77" fmla="*/ 4401 w 28575"/>
                              <a:gd name="connsiteY77" fmla="*/ 1485176 h 1485900"/>
                              <a:gd name="connsiteX78" fmla="*/ 4401 w 28575"/>
                              <a:gd name="connsiteY78" fmla="*/ 1485900 h 1485900"/>
                              <a:gd name="connsiteX79" fmla="*/ 4401 w 28575"/>
                              <a:gd name="connsiteY79" fmla="*/ 1485900 h 1485900"/>
                              <a:gd name="connsiteX80" fmla="*/ 4401 w 28575"/>
                              <a:gd name="connsiteY80" fmla="*/ 1485900 h 1485900"/>
                              <a:gd name="connsiteX81" fmla="*/ 4401 w 28575"/>
                              <a:gd name="connsiteY81" fmla="*/ 1485900 h 1485900"/>
                              <a:gd name="connsiteX82" fmla="*/ 4401 w 28575"/>
                              <a:gd name="connsiteY82" fmla="*/ 1485900 h 1485900"/>
                              <a:gd name="connsiteX83" fmla="*/ 5124 w 28575"/>
                              <a:gd name="connsiteY83" fmla="*/ 1485900 h 1485900"/>
                              <a:gd name="connsiteX84" fmla="*/ 5124 w 28575"/>
                              <a:gd name="connsiteY84" fmla="*/ 1485900 h 1485900"/>
                              <a:gd name="connsiteX85" fmla="*/ 5124 w 28575"/>
                              <a:gd name="connsiteY85" fmla="*/ 1485900 h 1485900"/>
                              <a:gd name="connsiteX86" fmla="*/ 5124 w 28575"/>
                              <a:gd name="connsiteY86" fmla="*/ 1485900 h 1485900"/>
                              <a:gd name="connsiteX87" fmla="*/ 5124 w 28575"/>
                              <a:gd name="connsiteY87" fmla="*/ 1485900 h 1485900"/>
                              <a:gd name="connsiteX88" fmla="*/ 5124 w 28575"/>
                              <a:gd name="connsiteY88" fmla="*/ 1485176 h 1485900"/>
                              <a:gd name="connsiteX89" fmla="*/ 5124 w 28575"/>
                              <a:gd name="connsiteY89" fmla="*/ 1485900 h 1485900"/>
                              <a:gd name="connsiteX90" fmla="*/ 5124 w 28575"/>
                              <a:gd name="connsiteY90" fmla="*/ 1485176 h 1485900"/>
                              <a:gd name="connsiteX91" fmla="*/ 5124 w 28575"/>
                              <a:gd name="connsiteY91" fmla="*/ 1485176 h 1485900"/>
                              <a:gd name="connsiteX92" fmla="*/ 5124 w 28575"/>
                              <a:gd name="connsiteY92" fmla="*/ 1485900 h 1485900"/>
                              <a:gd name="connsiteX93" fmla="*/ 5124 w 28575"/>
                              <a:gd name="connsiteY93" fmla="*/ 1485176 h 1485900"/>
                              <a:gd name="connsiteX94" fmla="*/ 5124 w 28575"/>
                              <a:gd name="connsiteY94" fmla="*/ 1485176 h 1485900"/>
                              <a:gd name="connsiteX95" fmla="*/ 5858 w 28575"/>
                              <a:gd name="connsiteY95" fmla="*/ 1485176 h 1485900"/>
                              <a:gd name="connsiteX96" fmla="*/ 5858 w 28575"/>
                              <a:gd name="connsiteY96" fmla="*/ 1485176 h 1485900"/>
                              <a:gd name="connsiteX97" fmla="*/ 5858 w 28575"/>
                              <a:gd name="connsiteY97" fmla="*/ 1484462 h 1485900"/>
                              <a:gd name="connsiteX98" fmla="*/ 5858 w 28575"/>
                              <a:gd name="connsiteY98" fmla="*/ 1484462 h 1485900"/>
                              <a:gd name="connsiteX99" fmla="*/ 5858 w 28575"/>
                              <a:gd name="connsiteY99" fmla="*/ 1485176 h 1485900"/>
                              <a:gd name="connsiteX100" fmla="*/ 5858 w 28575"/>
                              <a:gd name="connsiteY100" fmla="*/ 1485176 h 1485900"/>
                              <a:gd name="connsiteX101" fmla="*/ 5858 w 28575"/>
                              <a:gd name="connsiteY101" fmla="*/ 1485176 h 1485900"/>
                              <a:gd name="connsiteX102" fmla="*/ 5858 w 28575"/>
                              <a:gd name="connsiteY102" fmla="*/ 1485900 h 1485900"/>
                              <a:gd name="connsiteX103" fmla="*/ 5858 w 28575"/>
                              <a:gd name="connsiteY103" fmla="*/ 1485900 h 1485900"/>
                              <a:gd name="connsiteX104" fmla="*/ 5858 w 28575"/>
                              <a:gd name="connsiteY104" fmla="*/ 1485900 h 1485900"/>
                              <a:gd name="connsiteX105" fmla="*/ 5858 w 28575"/>
                              <a:gd name="connsiteY105" fmla="*/ 1485900 h 1485900"/>
                              <a:gd name="connsiteX106" fmla="*/ 5858 w 28575"/>
                              <a:gd name="connsiteY106" fmla="*/ 1485176 h 1485900"/>
                              <a:gd name="connsiteX107" fmla="*/ 5858 w 28575"/>
                              <a:gd name="connsiteY107" fmla="*/ 1485176 h 1485900"/>
                              <a:gd name="connsiteX108" fmla="*/ 5858 w 28575"/>
                              <a:gd name="connsiteY108" fmla="*/ 1484462 h 1485900"/>
                              <a:gd name="connsiteX109" fmla="*/ 6591 w 28575"/>
                              <a:gd name="connsiteY109" fmla="*/ 1485176 h 1485900"/>
                              <a:gd name="connsiteX110" fmla="*/ 6591 w 28575"/>
                              <a:gd name="connsiteY110" fmla="*/ 1485176 h 1485900"/>
                              <a:gd name="connsiteX111" fmla="*/ 6591 w 28575"/>
                              <a:gd name="connsiteY111" fmla="*/ 1485176 h 1485900"/>
                              <a:gd name="connsiteX112" fmla="*/ 6591 w 28575"/>
                              <a:gd name="connsiteY112" fmla="*/ 1485900 h 1485900"/>
                              <a:gd name="connsiteX113" fmla="*/ 6591 w 28575"/>
                              <a:gd name="connsiteY113" fmla="*/ 1485900 h 1485900"/>
                              <a:gd name="connsiteX114" fmla="*/ 6591 w 28575"/>
                              <a:gd name="connsiteY114" fmla="*/ 1485900 h 1485900"/>
                              <a:gd name="connsiteX115" fmla="*/ 6591 w 28575"/>
                              <a:gd name="connsiteY115" fmla="*/ 1485900 h 1485900"/>
                              <a:gd name="connsiteX116" fmla="*/ 6591 w 28575"/>
                              <a:gd name="connsiteY116" fmla="*/ 1485900 h 1485900"/>
                              <a:gd name="connsiteX117" fmla="*/ 6591 w 28575"/>
                              <a:gd name="connsiteY117" fmla="*/ 1485900 h 1485900"/>
                              <a:gd name="connsiteX118" fmla="*/ 6591 w 28575"/>
                              <a:gd name="connsiteY118" fmla="*/ 1485900 h 1485900"/>
                              <a:gd name="connsiteX119" fmla="*/ 6591 w 28575"/>
                              <a:gd name="connsiteY119" fmla="*/ 1485176 h 1485900"/>
                              <a:gd name="connsiteX120" fmla="*/ 6591 w 28575"/>
                              <a:gd name="connsiteY120" fmla="*/ 1485176 h 1485900"/>
                              <a:gd name="connsiteX121" fmla="*/ 7325 w 28575"/>
                              <a:gd name="connsiteY121" fmla="*/ 1485176 h 1485900"/>
                              <a:gd name="connsiteX122" fmla="*/ 7325 w 28575"/>
                              <a:gd name="connsiteY122" fmla="*/ 1485176 h 1485900"/>
                              <a:gd name="connsiteX123" fmla="*/ 7325 w 28575"/>
                              <a:gd name="connsiteY123" fmla="*/ 1485176 h 1485900"/>
                              <a:gd name="connsiteX124" fmla="*/ 7325 w 28575"/>
                              <a:gd name="connsiteY124" fmla="*/ 1485176 h 1485900"/>
                              <a:gd name="connsiteX125" fmla="*/ 7325 w 28575"/>
                              <a:gd name="connsiteY125" fmla="*/ 1485176 h 1485900"/>
                              <a:gd name="connsiteX126" fmla="*/ 7325 w 28575"/>
                              <a:gd name="connsiteY126" fmla="*/ 1485900 h 1485900"/>
                              <a:gd name="connsiteX127" fmla="*/ 7325 w 28575"/>
                              <a:gd name="connsiteY127" fmla="*/ 1485900 h 1485900"/>
                              <a:gd name="connsiteX128" fmla="*/ 7325 w 28575"/>
                              <a:gd name="connsiteY128" fmla="*/ 1485900 h 1485900"/>
                              <a:gd name="connsiteX129" fmla="*/ 7325 w 28575"/>
                              <a:gd name="connsiteY129" fmla="*/ 1485900 h 1485900"/>
                              <a:gd name="connsiteX130" fmla="*/ 7325 w 28575"/>
                              <a:gd name="connsiteY130" fmla="*/ 1485900 h 1485900"/>
                              <a:gd name="connsiteX131" fmla="*/ 7325 w 28575"/>
                              <a:gd name="connsiteY131" fmla="*/ 1485176 h 1485900"/>
                              <a:gd name="connsiteX132" fmla="*/ 7325 w 28575"/>
                              <a:gd name="connsiteY132" fmla="*/ 1485176 h 1485900"/>
                              <a:gd name="connsiteX133" fmla="*/ 7325 w 28575"/>
                              <a:gd name="connsiteY133" fmla="*/ 1485176 h 1485900"/>
                              <a:gd name="connsiteX134" fmla="*/ 7325 w 28575"/>
                              <a:gd name="connsiteY134" fmla="*/ 1485176 h 1485900"/>
                              <a:gd name="connsiteX135" fmla="*/ 7325 w 28575"/>
                              <a:gd name="connsiteY135" fmla="*/ 1485900 h 1485900"/>
                              <a:gd name="connsiteX136" fmla="*/ 7325 w 28575"/>
                              <a:gd name="connsiteY136" fmla="*/ 1485900 h 1485900"/>
                              <a:gd name="connsiteX137" fmla="*/ 7325 w 28575"/>
                              <a:gd name="connsiteY137" fmla="*/ 1485900 h 1485900"/>
                              <a:gd name="connsiteX138" fmla="*/ 7325 w 28575"/>
                              <a:gd name="connsiteY138" fmla="*/ 1485900 h 1485900"/>
                              <a:gd name="connsiteX139" fmla="*/ 8058 w 28575"/>
                              <a:gd name="connsiteY139" fmla="*/ 1485900 h 1485900"/>
                              <a:gd name="connsiteX140" fmla="*/ 8058 w 28575"/>
                              <a:gd name="connsiteY140" fmla="*/ 1485900 h 1485900"/>
                              <a:gd name="connsiteX141" fmla="*/ 8058 w 28575"/>
                              <a:gd name="connsiteY141" fmla="*/ 1485900 h 1485900"/>
                              <a:gd name="connsiteX142" fmla="*/ 8058 w 28575"/>
                              <a:gd name="connsiteY142" fmla="*/ 1485900 h 1485900"/>
                              <a:gd name="connsiteX143" fmla="*/ 8058 w 28575"/>
                              <a:gd name="connsiteY143" fmla="*/ 1485176 h 1485900"/>
                              <a:gd name="connsiteX144" fmla="*/ 8058 w 28575"/>
                              <a:gd name="connsiteY144" fmla="*/ 1485176 h 1485900"/>
                              <a:gd name="connsiteX145" fmla="*/ 8058 w 28575"/>
                              <a:gd name="connsiteY145" fmla="*/ 1485900 h 1485900"/>
                              <a:gd name="connsiteX146" fmla="*/ 8058 w 28575"/>
                              <a:gd name="connsiteY146" fmla="*/ 1485900 h 1485900"/>
                              <a:gd name="connsiteX147" fmla="*/ 8058 w 28575"/>
                              <a:gd name="connsiteY147" fmla="*/ 1485900 h 1485900"/>
                              <a:gd name="connsiteX148" fmla="*/ 8058 w 28575"/>
                              <a:gd name="connsiteY148" fmla="*/ 1485900 h 1485900"/>
                              <a:gd name="connsiteX149" fmla="*/ 8058 w 28575"/>
                              <a:gd name="connsiteY149" fmla="*/ 1485176 h 1485900"/>
                              <a:gd name="connsiteX150" fmla="*/ 8058 w 28575"/>
                              <a:gd name="connsiteY150" fmla="*/ 1485176 h 1485900"/>
                              <a:gd name="connsiteX151" fmla="*/ 8792 w 28575"/>
                              <a:gd name="connsiteY151" fmla="*/ 1485900 h 1485900"/>
                              <a:gd name="connsiteX152" fmla="*/ 8792 w 28575"/>
                              <a:gd name="connsiteY152" fmla="*/ 1485176 h 1485900"/>
                              <a:gd name="connsiteX153" fmla="*/ 8792 w 28575"/>
                              <a:gd name="connsiteY153" fmla="*/ 1485900 h 1485900"/>
                              <a:gd name="connsiteX154" fmla="*/ 8792 w 28575"/>
                              <a:gd name="connsiteY154" fmla="*/ 1485900 h 1485900"/>
                              <a:gd name="connsiteX155" fmla="*/ 8792 w 28575"/>
                              <a:gd name="connsiteY155" fmla="*/ 1485176 h 1485900"/>
                              <a:gd name="connsiteX156" fmla="*/ 8792 w 28575"/>
                              <a:gd name="connsiteY156" fmla="*/ 1485900 h 1485900"/>
                              <a:gd name="connsiteX157" fmla="*/ 8792 w 28575"/>
                              <a:gd name="connsiteY157" fmla="*/ 1485176 h 1485900"/>
                              <a:gd name="connsiteX158" fmla="*/ 8792 w 28575"/>
                              <a:gd name="connsiteY158" fmla="*/ 1485176 h 1485900"/>
                              <a:gd name="connsiteX159" fmla="*/ 8792 w 28575"/>
                              <a:gd name="connsiteY159" fmla="*/ 1485176 h 1485900"/>
                              <a:gd name="connsiteX160" fmla="*/ 8792 w 28575"/>
                              <a:gd name="connsiteY160" fmla="*/ 1485176 h 1485900"/>
                              <a:gd name="connsiteX161" fmla="*/ 8792 w 28575"/>
                              <a:gd name="connsiteY161" fmla="*/ 1485176 h 1485900"/>
                              <a:gd name="connsiteX162" fmla="*/ 8792 w 28575"/>
                              <a:gd name="connsiteY162" fmla="*/ 1485176 h 1485900"/>
                              <a:gd name="connsiteX163" fmla="*/ 9525 w 28575"/>
                              <a:gd name="connsiteY163" fmla="*/ 1485176 h 1485900"/>
                              <a:gd name="connsiteX164" fmla="*/ 9525 w 28575"/>
                              <a:gd name="connsiteY164" fmla="*/ 1485900 h 1485900"/>
                              <a:gd name="connsiteX165" fmla="*/ 9525 w 28575"/>
                              <a:gd name="connsiteY165" fmla="*/ 1485176 h 1485900"/>
                              <a:gd name="connsiteX166" fmla="*/ 9525 w 28575"/>
                              <a:gd name="connsiteY166" fmla="*/ 1485176 h 1485900"/>
                              <a:gd name="connsiteX167" fmla="*/ 9525 w 28575"/>
                              <a:gd name="connsiteY167" fmla="*/ 1485176 h 1485900"/>
                              <a:gd name="connsiteX168" fmla="*/ 9525 w 28575"/>
                              <a:gd name="connsiteY168" fmla="*/ 1485176 h 1485900"/>
                              <a:gd name="connsiteX169" fmla="*/ 9525 w 28575"/>
                              <a:gd name="connsiteY169" fmla="*/ 1485176 h 1485900"/>
                              <a:gd name="connsiteX170" fmla="*/ 9525 w 28575"/>
                              <a:gd name="connsiteY170" fmla="*/ 1485176 h 1485900"/>
                              <a:gd name="connsiteX171" fmla="*/ 9525 w 28575"/>
                              <a:gd name="connsiteY171" fmla="*/ 1485176 h 1485900"/>
                              <a:gd name="connsiteX172" fmla="*/ 9525 w 28575"/>
                              <a:gd name="connsiteY172" fmla="*/ 1484462 h 1485900"/>
                              <a:gd name="connsiteX173" fmla="*/ 9525 w 28575"/>
                              <a:gd name="connsiteY173" fmla="*/ 1485176 h 1485900"/>
                              <a:gd name="connsiteX174" fmla="*/ 9525 w 28575"/>
                              <a:gd name="connsiteY174" fmla="*/ 1485176 h 1485900"/>
                              <a:gd name="connsiteX175" fmla="*/ 9525 w 28575"/>
                              <a:gd name="connsiteY175" fmla="*/ 1485176 h 1485900"/>
                              <a:gd name="connsiteX176" fmla="*/ 9525 w 28575"/>
                              <a:gd name="connsiteY176" fmla="*/ 1484462 h 1485900"/>
                              <a:gd name="connsiteX177" fmla="*/ 10258 w 28575"/>
                              <a:gd name="connsiteY177" fmla="*/ 1485176 h 1485900"/>
                              <a:gd name="connsiteX178" fmla="*/ 10258 w 28575"/>
                              <a:gd name="connsiteY178" fmla="*/ 1485176 h 1485900"/>
                              <a:gd name="connsiteX179" fmla="*/ 10258 w 28575"/>
                              <a:gd name="connsiteY179" fmla="*/ 1485900 h 1485900"/>
                              <a:gd name="connsiteX180" fmla="*/ 10258 w 28575"/>
                              <a:gd name="connsiteY180" fmla="*/ 1485900 h 1485900"/>
                              <a:gd name="connsiteX181" fmla="*/ 10258 w 28575"/>
                              <a:gd name="connsiteY181" fmla="*/ 1485900 h 1485900"/>
                              <a:gd name="connsiteX182" fmla="*/ 10258 w 28575"/>
                              <a:gd name="connsiteY182" fmla="*/ 1485900 h 1485900"/>
                              <a:gd name="connsiteX183" fmla="*/ 10258 w 28575"/>
                              <a:gd name="connsiteY183" fmla="*/ 1485176 h 1485900"/>
                              <a:gd name="connsiteX184" fmla="*/ 10258 w 28575"/>
                              <a:gd name="connsiteY184" fmla="*/ 1485176 h 1485900"/>
                              <a:gd name="connsiteX185" fmla="*/ 10258 w 28575"/>
                              <a:gd name="connsiteY185" fmla="*/ 1485176 h 1485900"/>
                              <a:gd name="connsiteX186" fmla="*/ 10258 w 28575"/>
                              <a:gd name="connsiteY186" fmla="*/ 1485900 h 1485900"/>
                              <a:gd name="connsiteX187" fmla="*/ 10258 w 28575"/>
                              <a:gd name="connsiteY187" fmla="*/ 1485176 h 1485900"/>
                              <a:gd name="connsiteX188" fmla="*/ 10258 w 28575"/>
                              <a:gd name="connsiteY188" fmla="*/ 1485900 h 1485900"/>
                              <a:gd name="connsiteX189" fmla="*/ 10992 w 28575"/>
                              <a:gd name="connsiteY189" fmla="*/ 1485900 h 1485900"/>
                              <a:gd name="connsiteX190" fmla="*/ 10992 w 28575"/>
                              <a:gd name="connsiteY190" fmla="*/ 1485176 h 1485900"/>
                              <a:gd name="connsiteX191" fmla="*/ 10992 w 28575"/>
                              <a:gd name="connsiteY191" fmla="*/ 1485900 h 1485900"/>
                              <a:gd name="connsiteX192" fmla="*/ 10992 w 28575"/>
                              <a:gd name="connsiteY192" fmla="*/ 1485900 h 1485900"/>
                              <a:gd name="connsiteX193" fmla="*/ 10992 w 28575"/>
                              <a:gd name="connsiteY193" fmla="*/ 1485900 h 1485900"/>
                              <a:gd name="connsiteX194" fmla="*/ 10992 w 28575"/>
                              <a:gd name="connsiteY194" fmla="*/ 1485900 h 1485900"/>
                              <a:gd name="connsiteX195" fmla="*/ 10992 w 28575"/>
                              <a:gd name="connsiteY195" fmla="*/ 1485900 h 1485900"/>
                              <a:gd name="connsiteX196" fmla="*/ 10992 w 28575"/>
                              <a:gd name="connsiteY196" fmla="*/ 1485176 h 1485900"/>
                              <a:gd name="connsiteX197" fmla="*/ 10992 w 28575"/>
                              <a:gd name="connsiteY197" fmla="*/ 1484462 h 1485900"/>
                              <a:gd name="connsiteX198" fmla="*/ 10992 w 28575"/>
                              <a:gd name="connsiteY198" fmla="*/ 1484462 h 1485900"/>
                              <a:gd name="connsiteX199" fmla="*/ 10992 w 28575"/>
                              <a:gd name="connsiteY199" fmla="*/ 1484462 h 1485900"/>
                              <a:gd name="connsiteX200" fmla="*/ 10992 w 28575"/>
                              <a:gd name="connsiteY200" fmla="*/ 1484462 h 1485900"/>
                              <a:gd name="connsiteX201" fmla="*/ 11725 w 28575"/>
                              <a:gd name="connsiteY201" fmla="*/ 1485176 h 1485900"/>
                              <a:gd name="connsiteX202" fmla="*/ 11725 w 28575"/>
                              <a:gd name="connsiteY202" fmla="*/ 1485176 h 1485900"/>
                              <a:gd name="connsiteX203" fmla="*/ 11725 w 28575"/>
                              <a:gd name="connsiteY203" fmla="*/ 1485176 h 1485900"/>
                              <a:gd name="connsiteX204" fmla="*/ 11725 w 28575"/>
                              <a:gd name="connsiteY204" fmla="*/ 1485176 h 1485900"/>
                              <a:gd name="connsiteX205" fmla="*/ 11725 w 28575"/>
                              <a:gd name="connsiteY205" fmla="*/ 1485176 h 1485900"/>
                              <a:gd name="connsiteX206" fmla="*/ 11725 w 28575"/>
                              <a:gd name="connsiteY206" fmla="*/ 1485176 h 1485900"/>
                              <a:gd name="connsiteX207" fmla="*/ 11725 w 28575"/>
                              <a:gd name="connsiteY207" fmla="*/ 1485176 h 1485900"/>
                              <a:gd name="connsiteX208" fmla="*/ 11725 w 28575"/>
                              <a:gd name="connsiteY208" fmla="*/ 1485900 h 1485900"/>
                              <a:gd name="connsiteX209" fmla="*/ 11725 w 28575"/>
                              <a:gd name="connsiteY209" fmla="*/ 1485900 h 1485900"/>
                              <a:gd name="connsiteX210" fmla="*/ 11725 w 28575"/>
                              <a:gd name="connsiteY210" fmla="*/ 1485900 h 1485900"/>
                              <a:gd name="connsiteX211" fmla="*/ 11725 w 28575"/>
                              <a:gd name="connsiteY211" fmla="*/ 1485900 h 1485900"/>
                              <a:gd name="connsiteX212" fmla="*/ 11725 w 28575"/>
                              <a:gd name="connsiteY212" fmla="*/ 1485900 h 1485900"/>
                              <a:gd name="connsiteX213" fmla="*/ 12459 w 28575"/>
                              <a:gd name="connsiteY213" fmla="*/ 1485176 h 1485900"/>
                              <a:gd name="connsiteX214" fmla="*/ 12459 w 28575"/>
                              <a:gd name="connsiteY214" fmla="*/ 1484462 h 1485900"/>
                              <a:gd name="connsiteX215" fmla="*/ 12459 w 28575"/>
                              <a:gd name="connsiteY215" fmla="*/ 1485176 h 1485900"/>
                              <a:gd name="connsiteX216" fmla="*/ 12459 w 28575"/>
                              <a:gd name="connsiteY216" fmla="*/ 1485176 h 1485900"/>
                              <a:gd name="connsiteX217" fmla="*/ 12459 w 28575"/>
                              <a:gd name="connsiteY217" fmla="*/ 1485176 h 1485900"/>
                              <a:gd name="connsiteX218" fmla="*/ 12459 w 28575"/>
                              <a:gd name="connsiteY218" fmla="*/ 1485176 h 1485900"/>
                              <a:gd name="connsiteX219" fmla="*/ 12459 w 28575"/>
                              <a:gd name="connsiteY219" fmla="*/ 1485176 h 1485900"/>
                              <a:gd name="connsiteX220" fmla="*/ 12459 w 28575"/>
                              <a:gd name="connsiteY220" fmla="*/ 1485900 h 1485900"/>
                              <a:gd name="connsiteX221" fmla="*/ 12459 w 28575"/>
                              <a:gd name="connsiteY221" fmla="*/ 1485900 h 1485900"/>
                              <a:gd name="connsiteX222" fmla="*/ 12459 w 28575"/>
                              <a:gd name="connsiteY222" fmla="*/ 1485900 h 1485900"/>
                              <a:gd name="connsiteX223" fmla="*/ 12459 w 28575"/>
                              <a:gd name="connsiteY223" fmla="*/ 1485176 h 1485900"/>
                              <a:gd name="connsiteX224" fmla="*/ 12459 w 28575"/>
                              <a:gd name="connsiteY224" fmla="*/ 1485176 h 1485900"/>
                              <a:gd name="connsiteX225" fmla="*/ 12459 w 28575"/>
                              <a:gd name="connsiteY225" fmla="*/ 1485176 h 1485900"/>
                              <a:gd name="connsiteX226" fmla="*/ 12459 w 28575"/>
                              <a:gd name="connsiteY226" fmla="*/ 1485176 h 1485900"/>
                              <a:gd name="connsiteX227" fmla="*/ 12459 w 28575"/>
                              <a:gd name="connsiteY227" fmla="*/ 1485176 h 1485900"/>
                              <a:gd name="connsiteX228" fmla="*/ 12459 w 28575"/>
                              <a:gd name="connsiteY228" fmla="*/ 1485176 h 1485900"/>
                              <a:gd name="connsiteX229" fmla="*/ 12459 w 28575"/>
                              <a:gd name="connsiteY229" fmla="*/ 1485176 h 1485900"/>
                              <a:gd name="connsiteX230" fmla="*/ 12459 w 28575"/>
                              <a:gd name="connsiteY230" fmla="*/ 1484462 h 1485900"/>
                              <a:gd name="connsiteX231" fmla="*/ 13192 w 28575"/>
                              <a:gd name="connsiteY231" fmla="*/ 1485176 h 1485900"/>
                              <a:gd name="connsiteX232" fmla="*/ 13192 w 28575"/>
                              <a:gd name="connsiteY232" fmla="*/ 1485176 h 1485900"/>
                              <a:gd name="connsiteX233" fmla="*/ 13192 w 28575"/>
                              <a:gd name="connsiteY233" fmla="*/ 1485176 h 1485900"/>
                              <a:gd name="connsiteX234" fmla="*/ 13192 w 28575"/>
                              <a:gd name="connsiteY234" fmla="*/ 1485900 h 1485900"/>
                              <a:gd name="connsiteX235" fmla="*/ 13192 w 28575"/>
                              <a:gd name="connsiteY235" fmla="*/ 1485900 h 1485900"/>
                              <a:gd name="connsiteX236" fmla="*/ 13192 w 28575"/>
                              <a:gd name="connsiteY236" fmla="*/ 1485900 h 1485900"/>
                              <a:gd name="connsiteX237" fmla="*/ 13192 w 28575"/>
                              <a:gd name="connsiteY237" fmla="*/ 1485176 h 1485900"/>
                              <a:gd name="connsiteX238" fmla="*/ 13192 w 28575"/>
                              <a:gd name="connsiteY238" fmla="*/ 1485176 h 1485900"/>
                              <a:gd name="connsiteX239" fmla="*/ 13192 w 28575"/>
                              <a:gd name="connsiteY239" fmla="*/ 1485176 h 1485900"/>
                              <a:gd name="connsiteX240" fmla="*/ 13192 w 28575"/>
                              <a:gd name="connsiteY240" fmla="*/ 1485176 h 1485900"/>
                              <a:gd name="connsiteX241" fmla="*/ 13192 w 28575"/>
                              <a:gd name="connsiteY241" fmla="*/ 1485176 h 1485900"/>
                              <a:gd name="connsiteX242" fmla="*/ 13192 w 28575"/>
                              <a:gd name="connsiteY242" fmla="*/ 1485176 h 1485900"/>
                              <a:gd name="connsiteX243" fmla="*/ 13926 w 28575"/>
                              <a:gd name="connsiteY243" fmla="*/ 1485176 h 1485900"/>
                              <a:gd name="connsiteX244" fmla="*/ 13926 w 28575"/>
                              <a:gd name="connsiteY244" fmla="*/ 1485176 h 1485900"/>
                              <a:gd name="connsiteX245" fmla="*/ 13926 w 28575"/>
                              <a:gd name="connsiteY245" fmla="*/ 1484462 h 1485900"/>
                              <a:gd name="connsiteX246" fmla="*/ 13926 w 28575"/>
                              <a:gd name="connsiteY246" fmla="*/ 1484462 h 1485900"/>
                              <a:gd name="connsiteX247" fmla="*/ 13926 w 28575"/>
                              <a:gd name="connsiteY247" fmla="*/ 1483738 h 1485900"/>
                              <a:gd name="connsiteX248" fmla="*/ 13926 w 28575"/>
                              <a:gd name="connsiteY248" fmla="*/ 1484462 h 1485900"/>
                              <a:gd name="connsiteX249" fmla="*/ 13926 w 28575"/>
                              <a:gd name="connsiteY249" fmla="*/ 1485176 h 1485900"/>
                              <a:gd name="connsiteX250" fmla="*/ 13926 w 28575"/>
                              <a:gd name="connsiteY250" fmla="*/ 1484462 h 1485900"/>
                              <a:gd name="connsiteX251" fmla="*/ 13926 w 28575"/>
                              <a:gd name="connsiteY251" fmla="*/ 1484462 h 1485900"/>
                              <a:gd name="connsiteX252" fmla="*/ 13926 w 28575"/>
                              <a:gd name="connsiteY252" fmla="*/ 1483738 h 1485900"/>
                              <a:gd name="connsiteX253" fmla="*/ 13926 w 28575"/>
                              <a:gd name="connsiteY253" fmla="*/ 1483738 h 1485900"/>
                              <a:gd name="connsiteX254" fmla="*/ 13926 w 28575"/>
                              <a:gd name="connsiteY254" fmla="*/ 1483738 h 1485900"/>
                              <a:gd name="connsiteX255" fmla="*/ 13926 w 28575"/>
                              <a:gd name="connsiteY255" fmla="*/ 1483738 h 1485900"/>
                              <a:gd name="connsiteX256" fmla="*/ 13926 w 28575"/>
                              <a:gd name="connsiteY256" fmla="*/ 1483738 h 1485900"/>
                              <a:gd name="connsiteX257" fmla="*/ 14649 w 28575"/>
                              <a:gd name="connsiteY257" fmla="*/ 1483738 h 1485900"/>
                              <a:gd name="connsiteX258" fmla="*/ 14649 w 28575"/>
                              <a:gd name="connsiteY258" fmla="*/ 1483738 h 1485900"/>
                              <a:gd name="connsiteX259" fmla="*/ 14649 w 28575"/>
                              <a:gd name="connsiteY259" fmla="*/ 1483738 h 1485900"/>
                              <a:gd name="connsiteX260" fmla="*/ 14649 w 28575"/>
                              <a:gd name="connsiteY260" fmla="*/ 1483738 h 1485900"/>
                              <a:gd name="connsiteX261" fmla="*/ 14649 w 28575"/>
                              <a:gd name="connsiteY261" fmla="*/ 1483023 h 1485900"/>
                              <a:gd name="connsiteX262" fmla="*/ 14649 w 28575"/>
                              <a:gd name="connsiteY262" fmla="*/ 1483023 h 1485900"/>
                              <a:gd name="connsiteX263" fmla="*/ 14649 w 28575"/>
                              <a:gd name="connsiteY263" fmla="*/ 1483738 h 1485900"/>
                              <a:gd name="connsiteX264" fmla="*/ 14649 w 28575"/>
                              <a:gd name="connsiteY264" fmla="*/ 1483738 h 1485900"/>
                              <a:gd name="connsiteX265" fmla="*/ 14649 w 28575"/>
                              <a:gd name="connsiteY265" fmla="*/ 1483738 h 1485900"/>
                              <a:gd name="connsiteX266" fmla="*/ 14649 w 28575"/>
                              <a:gd name="connsiteY266" fmla="*/ 1483738 h 1485900"/>
                              <a:gd name="connsiteX267" fmla="*/ 14649 w 28575"/>
                              <a:gd name="connsiteY267" fmla="*/ 1483023 h 1485900"/>
                              <a:gd name="connsiteX268" fmla="*/ 14649 w 28575"/>
                              <a:gd name="connsiteY268" fmla="*/ 1482300 h 1485900"/>
                              <a:gd name="connsiteX269" fmla="*/ 15383 w 28575"/>
                              <a:gd name="connsiteY269" fmla="*/ 1482300 h 1485900"/>
                              <a:gd name="connsiteX270" fmla="*/ 15383 w 28575"/>
                              <a:gd name="connsiteY270" fmla="*/ 1482300 h 1485900"/>
                              <a:gd name="connsiteX271" fmla="*/ 15383 w 28575"/>
                              <a:gd name="connsiteY271" fmla="*/ 1481585 h 1485900"/>
                              <a:gd name="connsiteX272" fmla="*/ 15383 w 28575"/>
                              <a:gd name="connsiteY272" fmla="*/ 1481585 h 1485900"/>
                              <a:gd name="connsiteX273" fmla="*/ 15383 w 28575"/>
                              <a:gd name="connsiteY273" fmla="*/ 1481585 h 1485900"/>
                              <a:gd name="connsiteX274" fmla="*/ 15383 w 28575"/>
                              <a:gd name="connsiteY274" fmla="*/ 1481585 h 1485900"/>
                              <a:gd name="connsiteX275" fmla="*/ 15383 w 28575"/>
                              <a:gd name="connsiteY275" fmla="*/ 1480861 h 1485900"/>
                              <a:gd name="connsiteX276" fmla="*/ 15383 w 28575"/>
                              <a:gd name="connsiteY276" fmla="*/ 1480147 h 1485900"/>
                              <a:gd name="connsiteX277" fmla="*/ 15383 w 28575"/>
                              <a:gd name="connsiteY277" fmla="*/ 1480147 h 1485900"/>
                              <a:gd name="connsiteX278" fmla="*/ 15383 w 28575"/>
                              <a:gd name="connsiteY278" fmla="*/ 1480147 h 1485900"/>
                              <a:gd name="connsiteX279" fmla="*/ 15383 w 28575"/>
                              <a:gd name="connsiteY279" fmla="*/ 1480147 h 1485900"/>
                              <a:gd name="connsiteX280" fmla="*/ 15383 w 28575"/>
                              <a:gd name="connsiteY280" fmla="*/ 1480147 h 1485900"/>
                              <a:gd name="connsiteX281" fmla="*/ 16116 w 28575"/>
                              <a:gd name="connsiteY281" fmla="*/ 1479423 h 1485900"/>
                              <a:gd name="connsiteX282" fmla="*/ 16116 w 28575"/>
                              <a:gd name="connsiteY282" fmla="*/ 1479423 h 1485900"/>
                              <a:gd name="connsiteX283" fmla="*/ 16116 w 28575"/>
                              <a:gd name="connsiteY283" fmla="*/ 1478709 h 1485900"/>
                              <a:gd name="connsiteX284" fmla="*/ 16116 w 28575"/>
                              <a:gd name="connsiteY284" fmla="*/ 1478709 h 1485900"/>
                              <a:gd name="connsiteX285" fmla="*/ 16116 w 28575"/>
                              <a:gd name="connsiteY285" fmla="*/ 1477985 h 1485900"/>
                              <a:gd name="connsiteX286" fmla="*/ 16116 w 28575"/>
                              <a:gd name="connsiteY286" fmla="*/ 1477261 h 1485900"/>
                              <a:gd name="connsiteX287" fmla="*/ 16116 w 28575"/>
                              <a:gd name="connsiteY287" fmla="*/ 1477261 h 1485900"/>
                              <a:gd name="connsiteX288" fmla="*/ 16116 w 28575"/>
                              <a:gd name="connsiteY288" fmla="*/ 1476547 h 1485900"/>
                              <a:gd name="connsiteX289" fmla="*/ 16116 w 28575"/>
                              <a:gd name="connsiteY289" fmla="*/ 1475822 h 1485900"/>
                              <a:gd name="connsiteX290" fmla="*/ 16116 w 28575"/>
                              <a:gd name="connsiteY290" fmla="*/ 1475108 h 1485900"/>
                              <a:gd name="connsiteX291" fmla="*/ 16116 w 28575"/>
                              <a:gd name="connsiteY291" fmla="*/ 1475108 h 1485900"/>
                              <a:gd name="connsiteX292" fmla="*/ 16116 w 28575"/>
                              <a:gd name="connsiteY292" fmla="*/ 1474384 h 1485900"/>
                              <a:gd name="connsiteX293" fmla="*/ 16850 w 28575"/>
                              <a:gd name="connsiteY293" fmla="*/ 1473670 h 1485900"/>
                              <a:gd name="connsiteX294" fmla="*/ 16850 w 28575"/>
                              <a:gd name="connsiteY294" fmla="*/ 1472946 h 1485900"/>
                              <a:gd name="connsiteX295" fmla="*/ 16850 w 28575"/>
                              <a:gd name="connsiteY295" fmla="*/ 1472946 h 1485900"/>
                              <a:gd name="connsiteX296" fmla="*/ 16850 w 28575"/>
                              <a:gd name="connsiteY296" fmla="*/ 1471508 h 1485900"/>
                              <a:gd name="connsiteX297" fmla="*/ 16850 w 28575"/>
                              <a:gd name="connsiteY297" fmla="*/ 1471508 h 1485900"/>
                              <a:gd name="connsiteX298" fmla="*/ 16850 w 28575"/>
                              <a:gd name="connsiteY298" fmla="*/ 1471508 h 1485900"/>
                              <a:gd name="connsiteX299" fmla="*/ 16850 w 28575"/>
                              <a:gd name="connsiteY299" fmla="*/ 1470793 h 1485900"/>
                              <a:gd name="connsiteX300" fmla="*/ 16850 w 28575"/>
                              <a:gd name="connsiteY300" fmla="*/ 1469346 h 1485900"/>
                              <a:gd name="connsiteX301" fmla="*/ 16850 w 28575"/>
                              <a:gd name="connsiteY301" fmla="*/ 1469346 h 1485900"/>
                              <a:gd name="connsiteX302" fmla="*/ 16850 w 28575"/>
                              <a:gd name="connsiteY302" fmla="*/ 1467907 h 1485900"/>
                              <a:gd name="connsiteX303" fmla="*/ 16850 w 28575"/>
                              <a:gd name="connsiteY303" fmla="*/ 1467193 h 1485900"/>
                              <a:gd name="connsiteX304" fmla="*/ 16850 w 28575"/>
                              <a:gd name="connsiteY304" fmla="*/ 1466469 h 1485900"/>
                              <a:gd name="connsiteX305" fmla="*/ 16850 w 28575"/>
                              <a:gd name="connsiteY305" fmla="*/ 1465755 h 1485900"/>
                              <a:gd name="connsiteX306" fmla="*/ 16850 w 28575"/>
                              <a:gd name="connsiteY306" fmla="*/ 1464316 h 1485900"/>
                              <a:gd name="connsiteX307" fmla="*/ 16850 w 28575"/>
                              <a:gd name="connsiteY307" fmla="*/ 1463592 h 1485900"/>
                              <a:gd name="connsiteX308" fmla="*/ 16850 w 28575"/>
                              <a:gd name="connsiteY308" fmla="*/ 1462154 h 1485900"/>
                              <a:gd name="connsiteX309" fmla="*/ 16850 w 28575"/>
                              <a:gd name="connsiteY309" fmla="*/ 1460716 h 1485900"/>
                              <a:gd name="connsiteX310" fmla="*/ 16850 w 28575"/>
                              <a:gd name="connsiteY310" fmla="*/ 1459278 h 1485900"/>
                              <a:gd name="connsiteX311" fmla="*/ 17583 w 28575"/>
                              <a:gd name="connsiteY311" fmla="*/ 1458554 h 1485900"/>
                              <a:gd name="connsiteX312" fmla="*/ 17583 w 28575"/>
                              <a:gd name="connsiteY312" fmla="*/ 1457115 h 1485900"/>
                              <a:gd name="connsiteX313" fmla="*/ 17583 w 28575"/>
                              <a:gd name="connsiteY313" fmla="*/ 1454963 h 1485900"/>
                              <a:gd name="connsiteX314" fmla="*/ 17583 w 28575"/>
                              <a:gd name="connsiteY314" fmla="*/ 1454239 h 1485900"/>
                              <a:gd name="connsiteX315" fmla="*/ 17583 w 28575"/>
                              <a:gd name="connsiteY315" fmla="*/ 1452801 h 1485900"/>
                              <a:gd name="connsiteX316" fmla="*/ 17583 w 28575"/>
                              <a:gd name="connsiteY316" fmla="*/ 1451362 h 1485900"/>
                              <a:gd name="connsiteX317" fmla="*/ 17583 w 28575"/>
                              <a:gd name="connsiteY317" fmla="*/ 1450639 h 1485900"/>
                              <a:gd name="connsiteX318" fmla="*/ 17583 w 28575"/>
                              <a:gd name="connsiteY318" fmla="*/ 1449200 h 1485900"/>
                              <a:gd name="connsiteX319" fmla="*/ 17583 w 28575"/>
                              <a:gd name="connsiteY319" fmla="*/ 1447047 h 1485900"/>
                              <a:gd name="connsiteX320" fmla="*/ 17583 w 28575"/>
                              <a:gd name="connsiteY320" fmla="*/ 1445600 h 1485900"/>
                              <a:gd name="connsiteX321" fmla="*/ 17583 w 28575"/>
                              <a:gd name="connsiteY321" fmla="*/ 1443447 h 1485900"/>
                              <a:gd name="connsiteX322" fmla="*/ 17583 w 28575"/>
                              <a:gd name="connsiteY322" fmla="*/ 1441285 h 1485900"/>
                              <a:gd name="connsiteX323" fmla="*/ 17583 w 28575"/>
                              <a:gd name="connsiteY323" fmla="*/ 1439847 h 1485900"/>
                              <a:gd name="connsiteX324" fmla="*/ 17583 w 28575"/>
                              <a:gd name="connsiteY324" fmla="*/ 1437694 h 1485900"/>
                              <a:gd name="connsiteX325" fmla="*/ 18317 w 28575"/>
                              <a:gd name="connsiteY325" fmla="*/ 1435532 h 1485900"/>
                              <a:gd name="connsiteX326" fmla="*/ 18317 w 28575"/>
                              <a:gd name="connsiteY326" fmla="*/ 1433370 h 1485900"/>
                              <a:gd name="connsiteX327" fmla="*/ 18317 w 28575"/>
                              <a:gd name="connsiteY327" fmla="*/ 1431217 h 1485900"/>
                              <a:gd name="connsiteX328" fmla="*/ 18317 w 28575"/>
                              <a:gd name="connsiteY328" fmla="*/ 1429779 h 1485900"/>
                              <a:gd name="connsiteX329" fmla="*/ 18317 w 28575"/>
                              <a:gd name="connsiteY329" fmla="*/ 1426893 h 1485900"/>
                              <a:gd name="connsiteX330" fmla="*/ 18317 w 28575"/>
                              <a:gd name="connsiteY330" fmla="*/ 1424740 h 1485900"/>
                              <a:gd name="connsiteX331" fmla="*/ 18317 w 28575"/>
                              <a:gd name="connsiteY331" fmla="*/ 1421854 h 1485900"/>
                              <a:gd name="connsiteX332" fmla="*/ 18317 w 28575"/>
                              <a:gd name="connsiteY332" fmla="*/ 1418977 h 1485900"/>
                              <a:gd name="connsiteX333" fmla="*/ 18317 w 28575"/>
                              <a:gd name="connsiteY333" fmla="*/ 1416101 h 1485900"/>
                              <a:gd name="connsiteX334" fmla="*/ 18317 w 28575"/>
                              <a:gd name="connsiteY334" fmla="*/ 1413948 h 1485900"/>
                              <a:gd name="connsiteX335" fmla="*/ 18317 w 28575"/>
                              <a:gd name="connsiteY335" fmla="*/ 1411062 h 1485900"/>
                              <a:gd name="connsiteX336" fmla="*/ 18317 w 28575"/>
                              <a:gd name="connsiteY336" fmla="*/ 1408186 h 1485900"/>
                              <a:gd name="connsiteX337" fmla="*/ 19050 w 28575"/>
                              <a:gd name="connsiteY337" fmla="*/ 1404585 h 1485900"/>
                              <a:gd name="connsiteX338" fmla="*/ 19050 w 28575"/>
                              <a:gd name="connsiteY338" fmla="*/ 1401709 h 1485900"/>
                              <a:gd name="connsiteX339" fmla="*/ 19050 w 28575"/>
                              <a:gd name="connsiteY339" fmla="*/ 1398118 h 1485900"/>
                              <a:gd name="connsiteX340" fmla="*/ 19050 w 28575"/>
                              <a:gd name="connsiteY340" fmla="*/ 1395231 h 1485900"/>
                              <a:gd name="connsiteX341" fmla="*/ 19050 w 28575"/>
                              <a:gd name="connsiteY341" fmla="*/ 1392355 h 1485900"/>
                              <a:gd name="connsiteX342" fmla="*/ 19050 w 28575"/>
                              <a:gd name="connsiteY342" fmla="*/ 1388755 h 1485900"/>
                              <a:gd name="connsiteX343" fmla="*/ 19050 w 28575"/>
                              <a:gd name="connsiteY343" fmla="*/ 1384440 h 1485900"/>
                              <a:gd name="connsiteX344" fmla="*/ 19050 w 28575"/>
                              <a:gd name="connsiteY344" fmla="*/ 1380839 h 1485900"/>
                              <a:gd name="connsiteX345" fmla="*/ 19050 w 28575"/>
                              <a:gd name="connsiteY345" fmla="*/ 1376524 h 1485900"/>
                              <a:gd name="connsiteX346" fmla="*/ 19050 w 28575"/>
                              <a:gd name="connsiteY346" fmla="*/ 1372210 h 1485900"/>
                              <a:gd name="connsiteX347" fmla="*/ 19050 w 28575"/>
                              <a:gd name="connsiteY347" fmla="*/ 1368609 h 1485900"/>
                              <a:gd name="connsiteX348" fmla="*/ 19050 w 28575"/>
                              <a:gd name="connsiteY348" fmla="*/ 1364294 h 1485900"/>
                              <a:gd name="connsiteX349" fmla="*/ 19783 w 28575"/>
                              <a:gd name="connsiteY349" fmla="*/ 1359980 h 1485900"/>
                              <a:gd name="connsiteX350" fmla="*/ 19783 w 28575"/>
                              <a:gd name="connsiteY350" fmla="*/ 1355655 h 1485900"/>
                              <a:gd name="connsiteX351" fmla="*/ 19783 w 28575"/>
                              <a:gd name="connsiteY351" fmla="*/ 1351340 h 1485900"/>
                              <a:gd name="connsiteX352" fmla="*/ 19783 w 28575"/>
                              <a:gd name="connsiteY352" fmla="*/ 1346302 h 1485900"/>
                              <a:gd name="connsiteX353" fmla="*/ 19783 w 28575"/>
                              <a:gd name="connsiteY353" fmla="*/ 1341263 h 1485900"/>
                              <a:gd name="connsiteX354" fmla="*/ 19783 w 28575"/>
                              <a:gd name="connsiteY354" fmla="*/ 1336234 h 1485900"/>
                              <a:gd name="connsiteX355" fmla="*/ 19783 w 28575"/>
                              <a:gd name="connsiteY355" fmla="*/ 1331195 h 1485900"/>
                              <a:gd name="connsiteX356" fmla="*/ 19783 w 28575"/>
                              <a:gd name="connsiteY356" fmla="*/ 1326156 h 1485900"/>
                              <a:gd name="connsiteX357" fmla="*/ 19783 w 28575"/>
                              <a:gd name="connsiteY357" fmla="*/ 1320403 h 1485900"/>
                              <a:gd name="connsiteX358" fmla="*/ 19783 w 28575"/>
                              <a:gd name="connsiteY358" fmla="*/ 1314640 h 1485900"/>
                              <a:gd name="connsiteX359" fmla="*/ 19783 w 28575"/>
                              <a:gd name="connsiteY359" fmla="*/ 1308887 h 1485900"/>
                              <a:gd name="connsiteX360" fmla="*/ 19783 w 28575"/>
                              <a:gd name="connsiteY360" fmla="*/ 1303134 h 1485900"/>
                              <a:gd name="connsiteX361" fmla="*/ 20517 w 28575"/>
                              <a:gd name="connsiteY361" fmla="*/ 1297372 h 1485900"/>
                              <a:gd name="connsiteX362" fmla="*/ 20517 w 28575"/>
                              <a:gd name="connsiteY362" fmla="*/ 1291619 h 1485900"/>
                              <a:gd name="connsiteX363" fmla="*/ 20517 w 28575"/>
                              <a:gd name="connsiteY363" fmla="*/ 1285865 h 1485900"/>
                              <a:gd name="connsiteX364" fmla="*/ 20517 w 28575"/>
                              <a:gd name="connsiteY364" fmla="*/ 1278665 h 1485900"/>
                              <a:gd name="connsiteX365" fmla="*/ 20517 w 28575"/>
                              <a:gd name="connsiteY365" fmla="*/ 1272188 h 1485900"/>
                              <a:gd name="connsiteX366" fmla="*/ 20517 w 28575"/>
                              <a:gd name="connsiteY366" fmla="*/ 1265711 h 1485900"/>
                              <a:gd name="connsiteX367" fmla="*/ 20517 w 28575"/>
                              <a:gd name="connsiteY367" fmla="*/ 1259234 h 1485900"/>
                              <a:gd name="connsiteX368" fmla="*/ 20517 w 28575"/>
                              <a:gd name="connsiteY368" fmla="*/ 1252042 h 1485900"/>
                              <a:gd name="connsiteX369" fmla="*/ 20517 w 28575"/>
                              <a:gd name="connsiteY369" fmla="*/ 1245565 h 1485900"/>
                              <a:gd name="connsiteX370" fmla="*/ 20517 w 28575"/>
                              <a:gd name="connsiteY370" fmla="*/ 1238374 h 1485900"/>
                              <a:gd name="connsiteX371" fmla="*/ 20517 w 28575"/>
                              <a:gd name="connsiteY371" fmla="*/ 1230459 h 1485900"/>
                              <a:gd name="connsiteX372" fmla="*/ 20517 w 28575"/>
                              <a:gd name="connsiteY372" fmla="*/ 1223258 h 1485900"/>
                              <a:gd name="connsiteX373" fmla="*/ 21250 w 28575"/>
                              <a:gd name="connsiteY373" fmla="*/ 1215342 h 1485900"/>
                              <a:gd name="connsiteX374" fmla="*/ 21250 w 28575"/>
                              <a:gd name="connsiteY374" fmla="*/ 1206713 h 1485900"/>
                              <a:gd name="connsiteX375" fmla="*/ 21250 w 28575"/>
                              <a:gd name="connsiteY375" fmla="*/ 1199512 h 1485900"/>
                              <a:gd name="connsiteX376" fmla="*/ 21250 w 28575"/>
                              <a:gd name="connsiteY376" fmla="*/ 1190882 h 1485900"/>
                              <a:gd name="connsiteX377" fmla="*/ 21250 w 28575"/>
                              <a:gd name="connsiteY377" fmla="*/ 1182967 h 1485900"/>
                              <a:gd name="connsiteX378" fmla="*/ 21250 w 28575"/>
                              <a:gd name="connsiteY378" fmla="*/ 1174328 h 1485900"/>
                              <a:gd name="connsiteX379" fmla="*/ 21250 w 28575"/>
                              <a:gd name="connsiteY379" fmla="*/ 1165698 h 1485900"/>
                              <a:gd name="connsiteX380" fmla="*/ 21250 w 28575"/>
                              <a:gd name="connsiteY380" fmla="*/ 1157783 h 1485900"/>
                              <a:gd name="connsiteX381" fmla="*/ 21250 w 28575"/>
                              <a:gd name="connsiteY381" fmla="*/ 1148420 h 1485900"/>
                              <a:gd name="connsiteX382" fmla="*/ 21250 w 28575"/>
                              <a:gd name="connsiteY382" fmla="*/ 1139790 h 1485900"/>
                              <a:gd name="connsiteX383" fmla="*/ 21250 w 28575"/>
                              <a:gd name="connsiteY383" fmla="*/ 1130437 h 1485900"/>
                              <a:gd name="connsiteX384" fmla="*/ 21250 w 28575"/>
                              <a:gd name="connsiteY384" fmla="*/ 1121083 h 1485900"/>
                              <a:gd name="connsiteX385" fmla="*/ 21984 w 28575"/>
                              <a:gd name="connsiteY385" fmla="*/ 1111730 h 1485900"/>
                              <a:gd name="connsiteX386" fmla="*/ 21984 w 28575"/>
                              <a:gd name="connsiteY386" fmla="*/ 1102376 h 1485900"/>
                              <a:gd name="connsiteX387" fmla="*/ 21984 w 28575"/>
                              <a:gd name="connsiteY387" fmla="*/ 1093022 h 1485900"/>
                              <a:gd name="connsiteX388" fmla="*/ 21984 w 28575"/>
                              <a:gd name="connsiteY388" fmla="*/ 1082945 h 1485900"/>
                              <a:gd name="connsiteX389" fmla="*/ 21984 w 28575"/>
                              <a:gd name="connsiteY389" fmla="*/ 1072867 h 1485900"/>
                              <a:gd name="connsiteX390" fmla="*/ 21984 w 28575"/>
                              <a:gd name="connsiteY390" fmla="*/ 1062076 h 1485900"/>
                              <a:gd name="connsiteX391" fmla="*/ 21984 w 28575"/>
                              <a:gd name="connsiteY391" fmla="*/ 1051998 h 1485900"/>
                              <a:gd name="connsiteX392" fmla="*/ 21984 w 28575"/>
                              <a:gd name="connsiteY392" fmla="*/ 1041206 h 1485900"/>
                              <a:gd name="connsiteX393" fmla="*/ 21984 w 28575"/>
                              <a:gd name="connsiteY393" fmla="*/ 1031139 h 1485900"/>
                              <a:gd name="connsiteX394" fmla="*/ 21984 w 28575"/>
                              <a:gd name="connsiteY394" fmla="*/ 1019623 h 1485900"/>
                              <a:gd name="connsiteX395" fmla="*/ 21984 w 28575"/>
                              <a:gd name="connsiteY395" fmla="*/ 1008831 h 1485900"/>
                              <a:gd name="connsiteX396" fmla="*/ 21984 w 28575"/>
                              <a:gd name="connsiteY396" fmla="*/ 998039 h 1485900"/>
                              <a:gd name="connsiteX397" fmla="*/ 21984 w 28575"/>
                              <a:gd name="connsiteY397" fmla="*/ 987238 h 1485900"/>
                              <a:gd name="connsiteX398" fmla="*/ 21984 w 28575"/>
                              <a:gd name="connsiteY398" fmla="*/ 975731 h 1485900"/>
                              <a:gd name="connsiteX399" fmla="*/ 21984 w 28575"/>
                              <a:gd name="connsiteY399" fmla="*/ 964216 h 1485900"/>
                              <a:gd name="connsiteX400" fmla="*/ 21984 w 28575"/>
                              <a:gd name="connsiteY400" fmla="*/ 952700 h 1485900"/>
                              <a:gd name="connsiteX401" fmla="*/ 21984 w 28575"/>
                              <a:gd name="connsiteY401" fmla="*/ 941194 h 1485900"/>
                              <a:gd name="connsiteX402" fmla="*/ 21984 w 28575"/>
                              <a:gd name="connsiteY402" fmla="*/ 928954 h 1485900"/>
                              <a:gd name="connsiteX403" fmla="*/ 21984 w 28575"/>
                              <a:gd name="connsiteY403" fmla="*/ 917448 h 1485900"/>
                              <a:gd name="connsiteX404" fmla="*/ 21984 w 28575"/>
                              <a:gd name="connsiteY404" fmla="*/ 905208 h 1485900"/>
                              <a:gd name="connsiteX405" fmla="*/ 22717 w 28575"/>
                              <a:gd name="connsiteY405" fmla="*/ 892978 h 1485900"/>
                              <a:gd name="connsiteX406" fmla="*/ 22717 w 28575"/>
                              <a:gd name="connsiteY406" fmla="*/ 881463 h 1485900"/>
                              <a:gd name="connsiteX407" fmla="*/ 22717 w 28575"/>
                              <a:gd name="connsiteY407" fmla="*/ 869232 h 1485900"/>
                              <a:gd name="connsiteX408" fmla="*/ 22717 w 28575"/>
                              <a:gd name="connsiteY408" fmla="*/ 856279 h 1485900"/>
                              <a:gd name="connsiteX409" fmla="*/ 22717 w 28575"/>
                              <a:gd name="connsiteY409" fmla="*/ 843334 h 1485900"/>
                              <a:gd name="connsiteX410" fmla="*/ 22717 w 28575"/>
                              <a:gd name="connsiteY410" fmla="*/ 831094 h 1485900"/>
                              <a:gd name="connsiteX411" fmla="*/ 22717 w 28575"/>
                              <a:gd name="connsiteY411" fmla="*/ 818864 h 1485900"/>
                              <a:gd name="connsiteX412" fmla="*/ 22717 w 28575"/>
                              <a:gd name="connsiteY412" fmla="*/ 805196 h 1485900"/>
                              <a:gd name="connsiteX413" fmla="*/ 22717 w 28575"/>
                              <a:gd name="connsiteY413" fmla="*/ 793680 h 1485900"/>
                              <a:gd name="connsiteX414" fmla="*/ 22717 w 28575"/>
                              <a:gd name="connsiteY414" fmla="*/ 780726 h 1485900"/>
                              <a:gd name="connsiteX415" fmla="*/ 22717 w 28575"/>
                              <a:gd name="connsiteY415" fmla="*/ 767772 h 1485900"/>
                              <a:gd name="connsiteX416" fmla="*/ 22717 w 28575"/>
                              <a:gd name="connsiteY416" fmla="*/ 755542 h 1485900"/>
                              <a:gd name="connsiteX417" fmla="*/ 23451 w 28575"/>
                              <a:gd name="connsiteY417" fmla="*/ 741874 h 1485900"/>
                              <a:gd name="connsiteX418" fmla="*/ 23451 w 28575"/>
                              <a:gd name="connsiteY418" fmla="*/ 728196 h 1485900"/>
                              <a:gd name="connsiteX419" fmla="*/ 23451 w 28575"/>
                              <a:gd name="connsiteY419" fmla="*/ 715966 h 1485900"/>
                              <a:gd name="connsiteX420" fmla="*/ 23451 w 28575"/>
                              <a:gd name="connsiteY420" fmla="*/ 703012 h 1485900"/>
                              <a:gd name="connsiteX421" fmla="*/ 23451 w 28575"/>
                              <a:gd name="connsiteY421" fmla="*/ 689343 h 1485900"/>
                              <a:gd name="connsiteX422" fmla="*/ 23451 w 28575"/>
                              <a:gd name="connsiteY422" fmla="*/ 676389 h 1485900"/>
                              <a:gd name="connsiteX423" fmla="*/ 23451 w 28575"/>
                              <a:gd name="connsiteY423" fmla="*/ 661997 h 1485900"/>
                              <a:gd name="connsiteX424" fmla="*/ 23451 w 28575"/>
                              <a:gd name="connsiteY424" fmla="*/ 649767 h 1485900"/>
                              <a:gd name="connsiteX425" fmla="*/ 23451 w 28575"/>
                              <a:gd name="connsiteY425" fmla="*/ 636099 h 1485900"/>
                              <a:gd name="connsiteX426" fmla="*/ 23451 w 28575"/>
                              <a:gd name="connsiteY426" fmla="*/ 623145 h 1485900"/>
                              <a:gd name="connsiteX427" fmla="*/ 23451 w 28575"/>
                              <a:gd name="connsiteY427" fmla="*/ 610191 h 1485900"/>
                              <a:gd name="connsiteX428" fmla="*/ 23451 w 28575"/>
                              <a:gd name="connsiteY428" fmla="*/ 596522 h 1485900"/>
                              <a:gd name="connsiteX429" fmla="*/ 24174 w 28575"/>
                              <a:gd name="connsiteY429" fmla="*/ 582844 h 1485900"/>
                              <a:gd name="connsiteX430" fmla="*/ 24174 w 28575"/>
                              <a:gd name="connsiteY430" fmla="*/ 570614 h 1485900"/>
                              <a:gd name="connsiteX431" fmla="*/ 24174 w 28575"/>
                              <a:gd name="connsiteY431" fmla="*/ 556946 h 1485900"/>
                              <a:gd name="connsiteX432" fmla="*/ 24174 w 28575"/>
                              <a:gd name="connsiteY432" fmla="*/ 544706 h 1485900"/>
                              <a:gd name="connsiteX433" fmla="*/ 24174 w 28575"/>
                              <a:gd name="connsiteY433" fmla="*/ 531038 h 1485900"/>
                              <a:gd name="connsiteX434" fmla="*/ 24174 w 28575"/>
                              <a:gd name="connsiteY434" fmla="*/ 517369 h 1485900"/>
                              <a:gd name="connsiteX435" fmla="*/ 24174 w 28575"/>
                              <a:gd name="connsiteY435" fmla="*/ 505130 h 1485900"/>
                              <a:gd name="connsiteX436" fmla="*/ 24174 w 28575"/>
                              <a:gd name="connsiteY436" fmla="*/ 492185 h 1485900"/>
                              <a:gd name="connsiteX437" fmla="*/ 24174 w 28575"/>
                              <a:gd name="connsiteY437" fmla="*/ 478507 h 1485900"/>
                              <a:gd name="connsiteX438" fmla="*/ 24174 w 28575"/>
                              <a:gd name="connsiteY438" fmla="*/ 465554 h 1485900"/>
                              <a:gd name="connsiteX439" fmla="*/ 24174 w 28575"/>
                              <a:gd name="connsiteY439" fmla="*/ 451885 h 1485900"/>
                              <a:gd name="connsiteX440" fmla="*/ 24174 w 28575"/>
                              <a:gd name="connsiteY440" fmla="*/ 438931 h 1485900"/>
                              <a:gd name="connsiteX441" fmla="*/ 24908 w 28575"/>
                              <a:gd name="connsiteY441" fmla="*/ 427425 h 1485900"/>
                              <a:gd name="connsiteX442" fmla="*/ 24908 w 28575"/>
                              <a:gd name="connsiteY442" fmla="*/ 415185 h 1485900"/>
                              <a:gd name="connsiteX443" fmla="*/ 24908 w 28575"/>
                              <a:gd name="connsiteY443" fmla="*/ 402955 h 1485900"/>
                              <a:gd name="connsiteX444" fmla="*/ 24908 w 28575"/>
                              <a:gd name="connsiteY444" fmla="*/ 390725 h 1485900"/>
                              <a:gd name="connsiteX445" fmla="*/ 24908 w 28575"/>
                              <a:gd name="connsiteY445" fmla="*/ 377771 h 1485900"/>
                              <a:gd name="connsiteX446" fmla="*/ 24908 w 28575"/>
                              <a:gd name="connsiteY446" fmla="*/ 365541 h 1485900"/>
                              <a:gd name="connsiteX447" fmla="*/ 24908 w 28575"/>
                              <a:gd name="connsiteY447" fmla="*/ 353301 h 1485900"/>
                              <a:gd name="connsiteX448" fmla="*/ 24908 w 28575"/>
                              <a:gd name="connsiteY448" fmla="*/ 341795 h 1485900"/>
                              <a:gd name="connsiteX449" fmla="*/ 24908 w 28575"/>
                              <a:gd name="connsiteY449" fmla="*/ 329565 h 1485900"/>
                              <a:gd name="connsiteX450" fmla="*/ 24908 w 28575"/>
                              <a:gd name="connsiteY450" fmla="*/ 317325 h 1485900"/>
                              <a:gd name="connsiteX451" fmla="*/ 24908 w 28575"/>
                              <a:gd name="connsiteY451" fmla="*/ 305819 h 1485900"/>
                              <a:gd name="connsiteX452" fmla="*/ 24908 w 28575"/>
                              <a:gd name="connsiteY452" fmla="*/ 294304 h 1485900"/>
                              <a:gd name="connsiteX453" fmla="*/ 25641 w 28575"/>
                              <a:gd name="connsiteY453" fmla="*/ 283512 h 1485900"/>
                              <a:gd name="connsiteX454" fmla="*/ 25641 w 28575"/>
                              <a:gd name="connsiteY454" fmla="*/ 271996 h 1485900"/>
                              <a:gd name="connsiteX455" fmla="*/ 25641 w 28575"/>
                              <a:gd name="connsiteY455" fmla="*/ 261918 h 1485900"/>
                              <a:gd name="connsiteX456" fmla="*/ 25641 w 28575"/>
                              <a:gd name="connsiteY456" fmla="*/ 251127 h 1485900"/>
                              <a:gd name="connsiteX457" fmla="*/ 25641 w 28575"/>
                              <a:gd name="connsiteY457" fmla="*/ 239611 h 1485900"/>
                              <a:gd name="connsiteX458" fmla="*/ 25641 w 28575"/>
                              <a:gd name="connsiteY458" fmla="*/ 229543 h 1485900"/>
                              <a:gd name="connsiteX459" fmla="*/ 25641 w 28575"/>
                              <a:gd name="connsiteY459" fmla="*/ 219465 h 1485900"/>
                              <a:gd name="connsiteX460" fmla="*/ 25641 w 28575"/>
                              <a:gd name="connsiteY460" fmla="*/ 208674 h 1485900"/>
                              <a:gd name="connsiteX461" fmla="*/ 25641 w 28575"/>
                              <a:gd name="connsiteY461" fmla="*/ 200035 h 1485900"/>
                              <a:gd name="connsiteX462" fmla="*/ 25641 w 28575"/>
                              <a:gd name="connsiteY462" fmla="*/ 189967 h 1485900"/>
                              <a:gd name="connsiteX463" fmla="*/ 25641 w 28575"/>
                              <a:gd name="connsiteY463" fmla="*/ 179889 h 1485900"/>
                              <a:gd name="connsiteX464" fmla="*/ 25641 w 28575"/>
                              <a:gd name="connsiteY464" fmla="*/ 171260 h 1485900"/>
                              <a:gd name="connsiteX465" fmla="*/ 25641 w 28575"/>
                              <a:gd name="connsiteY465" fmla="*/ 162620 h 1485900"/>
                              <a:gd name="connsiteX466" fmla="*/ 25641 w 28575"/>
                              <a:gd name="connsiteY466" fmla="*/ 153267 h 1485900"/>
                              <a:gd name="connsiteX467" fmla="*/ 26375 w 28575"/>
                              <a:gd name="connsiteY467" fmla="*/ 144637 h 1485900"/>
                              <a:gd name="connsiteX468" fmla="*/ 26375 w 28575"/>
                              <a:gd name="connsiteY468" fmla="*/ 136722 h 1485900"/>
                              <a:gd name="connsiteX469" fmla="*/ 26375 w 28575"/>
                              <a:gd name="connsiteY469" fmla="*/ 128083 h 1485900"/>
                              <a:gd name="connsiteX470" fmla="*/ 26375 w 28575"/>
                              <a:gd name="connsiteY470" fmla="*/ 119444 h 1485900"/>
                              <a:gd name="connsiteX471" fmla="*/ 26375 w 28575"/>
                              <a:gd name="connsiteY471" fmla="*/ 112252 h 1485900"/>
                              <a:gd name="connsiteX472" fmla="*/ 26375 w 28575"/>
                              <a:gd name="connsiteY472" fmla="*/ 104337 h 1485900"/>
                              <a:gd name="connsiteX473" fmla="*/ 26375 w 28575"/>
                              <a:gd name="connsiteY473" fmla="*/ 97146 h 1485900"/>
                              <a:gd name="connsiteX474" fmla="*/ 26375 w 28575"/>
                              <a:gd name="connsiteY474" fmla="*/ 90669 h 1485900"/>
                              <a:gd name="connsiteX475" fmla="*/ 26375 w 28575"/>
                              <a:gd name="connsiteY475" fmla="*/ 83468 h 1485900"/>
                              <a:gd name="connsiteX476" fmla="*/ 26375 w 28575"/>
                              <a:gd name="connsiteY476" fmla="*/ 76991 h 1485900"/>
                              <a:gd name="connsiteX477" fmla="*/ 26375 w 28575"/>
                              <a:gd name="connsiteY477" fmla="*/ 71238 h 1485900"/>
                              <a:gd name="connsiteX478" fmla="*/ 26375 w 28575"/>
                              <a:gd name="connsiteY478" fmla="*/ 66199 h 1485900"/>
                              <a:gd name="connsiteX479" fmla="*/ 26375 w 28575"/>
                              <a:gd name="connsiteY479" fmla="*/ 59722 h 1485900"/>
                              <a:gd name="connsiteX480" fmla="*/ 26375 w 28575"/>
                              <a:gd name="connsiteY480" fmla="*/ 53969 h 1485900"/>
                              <a:gd name="connsiteX481" fmla="*/ 26375 w 28575"/>
                              <a:gd name="connsiteY481" fmla="*/ 48930 h 1485900"/>
                              <a:gd name="connsiteX482" fmla="*/ 26375 w 28575"/>
                              <a:gd name="connsiteY482" fmla="*/ 43891 h 1485900"/>
                              <a:gd name="connsiteX483" fmla="*/ 26375 w 28575"/>
                              <a:gd name="connsiteY483" fmla="*/ 39576 h 1485900"/>
                              <a:gd name="connsiteX484" fmla="*/ 26375 w 28575"/>
                              <a:gd name="connsiteY484" fmla="*/ 35262 h 1485900"/>
                              <a:gd name="connsiteX485" fmla="*/ 27108 w 28575"/>
                              <a:gd name="connsiteY485" fmla="*/ 30937 h 1485900"/>
                              <a:gd name="connsiteX486" fmla="*/ 27108 w 28575"/>
                              <a:gd name="connsiteY486" fmla="*/ 26623 h 1485900"/>
                              <a:gd name="connsiteX487" fmla="*/ 27108 w 28575"/>
                              <a:gd name="connsiteY487" fmla="*/ 23022 h 1485900"/>
                              <a:gd name="connsiteX488" fmla="*/ 27108 w 28575"/>
                              <a:gd name="connsiteY488" fmla="*/ 20145 h 1485900"/>
                              <a:gd name="connsiteX489" fmla="*/ 27108 w 28575"/>
                              <a:gd name="connsiteY489" fmla="*/ 17993 h 1485900"/>
                              <a:gd name="connsiteX490" fmla="*/ 27108 w 28575"/>
                              <a:gd name="connsiteY490" fmla="*/ 15107 h 1485900"/>
                              <a:gd name="connsiteX491" fmla="*/ 27108 w 28575"/>
                              <a:gd name="connsiteY491" fmla="*/ 11516 h 1485900"/>
                              <a:gd name="connsiteX492" fmla="*/ 27108 w 28575"/>
                              <a:gd name="connsiteY492" fmla="*/ 8639 h 1485900"/>
                              <a:gd name="connsiteX493" fmla="*/ 27108 w 28575"/>
                              <a:gd name="connsiteY493" fmla="*/ 6477 h 1485900"/>
                              <a:gd name="connsiteX494" fmla="*/ 27108 w 28575"/>
                              <a:gd name="connsiteY494" fmla="*/ 5039 h 1485900"/>
                              <a:gd name="connsiteX495" fmla="*/ 27108 w 28575"/>
                              <a:gd name="connsiteY495" fmla="*/ 3601 h 1485900"/>
                              <a:gd name="connsiteX496" fmla="*/ 27108 w 28575"/>
                              <a:gd name="connsiteY496" fmla="*/ 2162 h 1485900"/>
                              <a:gd name="connsiteX497" fmla="*/ 27842 w 28575"/>
                              <a:gd name="connsiteY497" fmla="*/ 1438 h 1485900"/>
                              <a:gd name="connsiteX498" fmla="*/ 27842 w 28575"/>
                              <a:gd name="connsiteY498" fmla="*/ 0 h 1485900"/>
                              <a:gd name="connsiteX499" fmla="*/ 27842 w 28575"/>
                              <a:gd name="connsiteY499" fmla="*/ 0 h 1485900"/>
                              <a:gd name="connsiteX500" fmla="*/ 27842 w 28575"/>
                              <a:gd name="connsiteY500" fmla="*/ 0 h 1485900"/>
                              <a:gd name="connsiteX501" fmla="*/ 27842 w 28575"/>
                              <a:gd name="connsiteY501" fmla="*/ 0 h 1485900"/>
                              <a:gd name="connsiteX502" fmla="*/ 27842 w 28575"/>
                              <a:gd name="connsiteY502" fmla="*/ 0 h 1485900"/>
                              <a:gd name="connsiteX503" fmla="*/ 27842 w 28575"/>
                              <a:gd name="connsiteY503" fmla="*/ 1438 h 1485900"/>
                              <a:gd name="connsiteX504" fmla="*/ 27842 w 28575"/>
                              <a:gd name="connsiteY504" fmla="*/ 2162 h 1485900"/>
                              <a:gd name="connsiteX505" fmla="*/ 27842 w 28575"/>
                              <a:gd name="connsiteY505" fmla="*/ 3601 h 1485900"/>
                              <a:gd name="connsiteX506" fmla="*/ 27842 w 28575"/>
                              <a:gd name="connsiteY506" fmla="*/ 4315 h 1485900"/>
                              <a:gd name="connsiteX507" fmla="*/ 27842 w 28575"/>
                              <a:gd name="connsiteY507" fmla="*/ 5753 h 1485900"/>
                              <a:gd name="connsiteX508" fmla="*/ 27842 w 28575"/>
                              <a:gd name="connsiteY508" fmla="*/ 7915 h 1485900"/>
                              <a:gd name="connsiteX509" fmla="*/ 28575 w 28575"/>
                              <a:gd name="connsiteY509" fmla="*/ 9353 h 1485900"/>
                              <a:gd name="connsiteX510" fmla="*/ 28575 w 28575"/>
                              <a:gd name="connsiteY510" fmla="*/ 11516 h 1485900"/>
                              <a:gd name="connsiteX511" fmla="*/ 28575 w 28575"/>
                              <a:gd name="connsiteY511" fmla="*/ 14392 h 14859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1485900">
                                <a:moveTo>
                                  <a:pt x="0" y="1485900"/>
                                </a:moveTo>
                                <a:lnTo>
                                  <a:pt x="0" y="1485900"/>
                                </a:lnTo>
                                <a:lnTo>
                                  <a:pt x="0" y="1485900"/>
                                </a:lnTo>
                                <a:lnTo>
                                  <a:pt x="733" y="1485900"/>
                                </a:lnTo>
                                <a:lnTo>
                                  <a:pt x="733" y="1485900"/>
                                </a:lnTo>
                                <a:lnTo>
                                  <a:pt x="733" y="1485900"/>
                                </a:lnTo>
                                <a:lnTo>
                                  <a:pt x="733" y="1485900"/>
                                </a:lnTo>
                                <a:lnTo>
                                  <a:pt x="733" y="1485176"/>
                                </a:lnTo>
                                <a:lnTo>
                                  <a:pt x="733" y="1485176"/>
                                </a:lnTo>
                                <a:lnTo>
                                  <a:pt x="733" y="1485176"/>
                                </a:lnTo>
                                <a:lnTo>
                                  <a:pt x="733" y="1485176"/>
                                </a:lnTo>
                                <a:lnTo>
                                  <a:pt x="733" y="1485176"/>
                                </a:lnTo>
                                <a:lnTo>
                                  <a:pt x="733" y="1485176"/>
                                </a:lnTo>
                                <a:lnTo>
                                  <a:pt x="733" y="1485900"/>
                                </a:lnTo>
                                <a:lnTo>
                                  <a:pt x="733" y="1485900"/>
                                </a:lnTo>
                                <a:lnTo>
                                  <a:pt x="1467" y="1485900"/>
                                </a:lnTo>
                                <a:lnTo>
                                  <a:pt x="1467" y="1485900"/>
                                </a:lnTo>
                                <a:lnTo>
                                  <a:pt x="1467" y="1485900"/>
                                </a:lnTo>
                                <a:lnTo>
                                  <a:pt x="1467" y="1485900"/>
                                </a:lnTo>
                                <a:lnTo>
                                  <a:pt x="1467" y="1485176"/>
                                </a:lnTo>
                                <a:lnTo>
                                  <a:pt x="1467" y="1485176"/>
                                </a:lnTo>
                                <a:lnTo>
                                  <a:pt x="1467" y="1485176"/>
                                </a:lnTo>
                                <a:lnTo>
                                  <a:pt x="1467" y="1485176"/>
                                </a:lnTo>
                                <a:lnTo>
                                  <a:pt x="1467" y="1485900"/>
                                </a:lnTo>
                                <a:lnTo>
                                  <a:pt x="1467" y="1485900"/>
                                </a:lnTo>
                                <a:lnTo>
                                  <a:pt x="1467" y="1485176"/>
                                </a:lnTo>
                                <a:lnTo>
                                  <a:pt x="1467" y="1485176"/>
                                </a:lnTo>
                                <a:lnTo>
                                  <a:pt x="2200" y="1485176"/>
                                </a:lnTo>
                                <a:lnTo>
                                  <a:pt x="2200" y="1485176"/>
                                </a:lnTo>
                                <a:lnTo>
                                  <a:pt x="2200" y="1485176"/>
                                </a:lnTo>
                                <a:lnTo>
                                  <a:pt x="2200" y="1485176"/>
                                </a:lnTo>
                                <a:lnTo>
                                  <a:pt x="2200" y="1485900"/>
                                </a:lnTo>
                                <a:lnTo>
                                  <a:pt x="2200" y="1485900"/>
                                </a:lnTo>
                                <a:lnTo>
                                  <a:pt x="2200" y="1485900"/>
                                </a:lnTo>
                                <a:lnTo>
                                  <a:pt x="2200" y="1485900"/>
                                </a:lnTo>
                                <a:lnTo>
                                  <a:pt x="2200" y="1485900"/>
                                </a:lnTo>
                                <a:lnTo>
                                  <a:pt x="2200" y="1485900"/>
                                </a:lnTo>
                                <a:lnTo>
                                  <a:pt x="2200" y="1485900"/>
                                </a:lnTo>
                                <a:lnTo>
                                  <a:pt x="2200" y="1485176"/>
                                </a:lnTo>
                                <a:lnTo>
                                  <a:pt x="2200" y="1485176"/>
                                </a:lnTo>
                                <a:lnTo>
                                  <a:pt x="2200" y="1485176"/>
                                </a:lnTo>
                                <a:lnTo>
                                  <a:pt x="2934" y="1485176"/>
                                </a:lnTo>
                                <a:lnTo>
                                  <a:pt x="2934" y="1484462"/>
                                </a:lnTo>
                                <a:lnTo>
                                  <a:pt x="2934" y="1485176"/>
                                </a:lnTo>
                                <a:lnTo>
                                  <a:pt x="2934" y="1485176"/>
                                </a:lnTo>
                                <a:lnTo>
                                  <a:pt x="2934" y="1485176"/>
                                </a:lnTo>
                                <a:lnTo>
                                  <a:pt x="2934" y="1485900"/>
                                </a:lnTo>
                                <a:lnTo>
                                  <a:pt x="2934" y="1485900"/>
                                </a:lnTo>
                                <a:lnTo>
                                  <a:pt x="2934" y="1485176"/>
                                </a:lnTo>
                                <a:lnTo>
                                  <a:pt x="2934" y="1484462"/>
                                </a:lnTo>
                                <a:lnTo>
                                  <a:pt x="2934" y="1484462"/>
                                </a:lnTo>
                                <a:lnTo>
                                  <a:pt x="2934" y="1485176"/>
                                </a:lnTo>
                                <a:lnTo>
                                  <a:pt x="2934" y="1485176"/>
                                </a:lnTo>
                                <a:lnTo>
                                  <a:pt x="2934" y="1485176"/>
                                </a:lnTo>
                                <a:lnTo>
                                  <a:pt x="2934" y="1485900"/>
                                </a:lnTo>
                                <a:lnTo>
                                  <a:pt x="2934" y="1485900"/>
                                </a:lnTo>
                                <a:lnTo>
                                  <a:pt x="2934" y="1485176"/>
                                </a:lnTo>
                                <a:lnTo>
                                  <a:pt x="2934" y="1485176"/>
                                </a:lnTo>
                                <a:lnTo>
                                  <a:pt x="2934" y="1485176"/>
                                </a:lnTo>
                                <a:lnTo>
                                  <a:pt x="3667" y="1485176"/>
                                </a:lnTo>
                                <a:lnTo>
                                  <a:pt x="3667" y="1485900"/>
                                </a:lnTo>
                                <a:lnTo>
                                  <a:pt x="3667" y="1485900"/>
                                </a:lnTo>
                                <a:lnTo>
                                  <a:pt x="3667" y="1485900"/>
                                </a:lnTo>
                                <a:lnTo>
                                  <a:pt x="3667" y="1485176"/>
                                </a:lnTo>
                                <a:lnTo>
                                  <a:pt x="3667" y="1485176"/>
                                </a:lnTo>
                                <a:lnTo>
                                  <a:pt x="3667" y="1485176"/>
                                </a:lnTo>
                                <a:lnTo>
                                  <a:pt x="3667" y="1485176"/>
                                </a:lnTo>
                                <a:lnTo>
                                  <a:pt x="3667" y="1485176"/>
                                </a:lnTo>
                                <a:lnTo>
                                  <a:pt x="3667" y="1485176"/>
                                </a:lnTo>
                                <a:lnTo>
                                  <a:pt x="3667" y="1485900"/>
                                </a:lnTo>
                                <a:lnTo>
                                  <a:pt x="3667" y="1485176"/>
                                </a:lnTo>
                                <a:lnTo>
                                  <a:pt x="4401" y="1485900"/>
                                </a:lnTo>
                                <a:lnTo>
                                  <a:pt x="4401" y="1485900"/>
                                </a:lnTo>
                                <a:lnTo>
                                  <a:pt x="4401" y="1485900"/>
                                </a:lnTo>
                                <a:lnTo>
                                  <a:pt x="4401" y="1485900"/>
                                </a:lnTo>
                                <a:lnTo>
                                  <a:pt x="4401" y="1485900"/>
                                </a:lnTo>
                                <a:lnTo>
                                  <a:pt x="4401" y="1485176"/>
                                </a:lnTo>
                                <a:lnTo>
                                  <a:pt x="4401" y="1485176"/>
                                </a:lnTo>
                                <a:lnTo>
                                  <a:pt x="4401" y="1485900"/>
                                </a:lnTo>
                                <a:lnTo>
                                  <a:pt x="4401" y="1485900"/>
                                </a:lnTo>
                                <a:lnTo>
                                  <a:pt x="4401" y="1485900"/>
                                </a:lnTo>
                                <a:lnTo>
                                  <a:pt x="4401" y="1485900"/>
                                </a:lnTo>
                                <a:lnTo>
                                  <a:pt x="4401" y="1485900"/>
                                </a:lnTo>
                                <a:lnTo>
                                  <a:pt x="5124" y="1485900"/>
                                </a:lnTo>
                                <a:lnTo>
                                  <a:pt x="5124" y="1485900"/>
                                </a:lnTo>
                                <a:lnTo>
                                  <a:pt x="5124" y="1485900"/>
                                </a:lnTo>
                                <a:lnTo>
                                  <a:pt x="5124" y="1485900"/>
                                </a:lnTo>
                                <a:lnTo>
                                  <a:pt x="5124" y="1485900"/>
                                </a:lnTo>
                                <a:lnTo>
                                  <a:pt x="5124" y="1485176"/>
                                </a:lnTo>
                                <a:lnTo>
                                  <a:pt x="5124" y="1485900"/>
                                </a:lnTo>
                                <a:lnTo>
                                  <a:pt x="5124" y="1485176"/>
                                </a:lnTo>
                                <a:lnTo>
                                  <a:pt x="5124" y="1485176"/>
                                </a:lnTo>
                                <a:lnTo>
                                  <a:pt x="5124" y="1485900"/>
                                </a:lnTo>
                                <a:lnTo>
                                  <a:pt x="5124" y="1485176"/>
                                </a:lnTo>
                                <a:lnTo>
                                  <a:pt x="5124" y="1485176"/>
                                </a:lnTo>
                                <a:lnTo>
                                  <a:pt x="5858" y="1485176"/>
                                </a:lnTo>
                                <a:lnTo>
                                  <a:pt x="5858" y="1485176"/>
                                </a:lnTo>
                                <a:lnTo>
                                  <a:pt x="5858" y="1484462"/>
                                </a:lnTo>
                                <a:lnTo>
                                  <a:pt x="5858" y="1484462"/>
                                </a:lnTo>
                                <a:lnTo>
                                  <a:pt x="5858" y="1485176"/>
                                </a:lnTo>
                                <a:lnTo>
                                  <a:pt x="5858" y="1485176"/>
                                </a:lnTo>
                                <a:lnTo>
                                  <a:pt x="5858" y="1485176"/>
                                </a:lnTo>
                                <a:lnTo>
                                  <a:pt x="5858" y="1485900"/>
                                </a:lnTo>
                                <a:lnTo>
                                  <a:pt x="5858" y="1485900"/>
                                </a:lnTo>
                                <a:lnTo>
                                  <a:pt x="5858" y="1485900"/>
                                </a:lnTo>
                                <a:lnTo>
                                  <a:pt x="5858" y="1485900"/>
                                </a:lnTo>
                                <a:lnTo>
                                  <a:pt x="5858" y="1485176"/>
                                </a:lnTo>
                                <a:lnTo>
                                  <a:pt x="5858" y="1485176"/>
                                </a:lnTo>
                                <a:lnTo>
                                  <a:pt x="5858" y="1484462"/>
                                </a:lnTo>
                                <a:lnTo>
                                  <a:pt x="6591" y="1485176"/>
                                </a:lnTo>
                                <a:lnTo>
                                  <a:pt x="6591" y="1485176"/>
                                </a:lnTo>
                                <a:lnTo>
                                  <a:pt x="6591" y="1485176"/>
                                </a:lnTo>
                                <a:lnTo>
                                  <a:pt x="6591" y="1485900"/>
                                </a:lnTo>
                                <a:lnTo>
                                  <a:pt x="6591" y="1485900"/>
                                </a:lnTo>
                                <a:lnTo>
                                  <a:pt x="6591" y="1485900"/>
                                </a:lnTo>
                                <a:lnTo>
                                  <a:pt x="6591" y="1485900"/>
                                </a:lnTo>
                                <a:lnTo>
                                  <a:pt x="6591" y="1485900"/>
                                </a:lnTo>
                                <a:lnTo>
                                  <a:pt x="6591" y="1485900"/>
                                </a:lnTo>
                                <a:lnTo>
                                  <a:pt x="6591" y="1485900"/>
                                </a:lnTo>
                                <a:lnTo>
                                  <a:pt x="6591" y="1485176"/>
                                </a:lnTo>
                                <a:lnTo>
                                  <a:pt x="6591" y="1485176"/>
                                </a:lnTo>
                                <a:lnTo>
                                  <a:pt x="7325" y="1485176"/>
                                </a:lnTo>
                                <a:lnTo>
                                  <a:pt x="7325" y="1485176"/>
                                </a:lnTo>
                                <a:lnTo>
                                  <a:pt x="7325" y="1485176"/>
                                </a:lnTo>
                                <a:lnTo>
                                  <a:pt x="7325" y="1485176"/>
                                </a:lnTo>
                                <a:lnTo>
                                  <a:pt x="7325" y="1485176"/>
                                </a:lnTo>
                                <a:lnTo>
                                  <a:pt x="7325" y="1485900"/>
                                </a:lnTo>
                                <a:lnTo>
                                  <a:pt x="7325" y="1485900"/>
                                </a:lnTo>
                                <a:lnTo>
                                  <a:pt x="7325" y="1485900"/>
                                </a:lnTo>
                                <a:lnTo>
                                  <a:pt x="7325" y="1485900"/>
                                </a:lnTo>
                                <a:lnTo>
                                  <a:pt x="7325" y="1485900"/>
                                </a:lnTo>
                                <a:lnTo>
                                  <a:pt x="7325" y="1485176"/>
                                </a:lnTo>
                                <a:lnTo>
                                  <a:pt x="7325" y="1485176"/>
                                </a:lnTo>
                                <a:lnTo>
                                  <a:pt x="7325" y="1485176"/>
                                </a:lnTo>
                                <a:lnTo>
                                  <a:pt x="7325" y="1485176"/>
                                </a:lnTo>
                                <a:lnTo>
                                  <a:pt x="7325" y="1485900"/>
                                </a:lnTo>
                                <a:lnTo>
                                  <a:pt x="7325" y="1485900"/>
                                </a:lnTo>
                                <a:lnTo>
                                  <a:pt x="7325" y="1485900"/>
                                </a:lnTo>
                                <a:lnTo>
                                  <a:pt x="7325" y="1485900"/>
                                </a:lnTo>
                                <a:lnTo>
                                  <a:pt x="8058" y="1485900"/>
                                </a:lnTo>
                                <a:lnTo>
                                  <a:pt x="8058" y="1485900"/>
                                </a:lnTo>
                                <a:lnTo>
                                  <a:pt x="8058" y="1485900"/>
                                </a:lnTo>
                                <a:lnTo>
                                  <a:pt x="8058" y="1485900"/>
                                </a:lnTo>
                                <a:lnTo>
                                  <a:pt x="8058" y="1485176"/>
                                </a:lnTo>
                                <a:lnTo>
                                  <a:pt x="8058" y="1485176"/>
                                </a:lnTo>
                                <a:lnTo>
                                  <a:pt x="8058" y="1485900"/>
                                </a:lnTo>
                                <a:lnTo>
                                  <a:pt x="8058" y="1485900"/>
                                </a:lnTo>
                                <a:lnTo>
                                  <a:pt x="8058" y="1485900"/>
                                </a:lnTo>
                                <a:lnTo>
                                  <a:pt x="8058" y="1485900"/>
                                </a:lnTo>
                                <a:lnTo>
                                  <a:pt x="8058" y="1485176"/>
                                </a:lnTo>
                                <a:lnTo>
                                  <a:pt x="8058" y="1485176"/>
                                </a:lnTo>
                                <a:lnTo>
                                  <a:pt x="8792" y="1485900"/>
                                </a:lnTo>
                                <a:lnTo>
                                  <a:pt x="8792" y="1485176"/>
                                </a:lnTo>
                                <a:lnTo>
                                  <a:pt x="8792" y="1485900"/>
                                </a:lnTo>
                                <a:lnTo>
                                  <a:pt x="8792" y="1485900"/>
                                </a:lnTo>
                                <a:lnTo>
                                  <a:pt x="8792" y="1485176"/>
                                </a:lnTo>
                                <a:lnTo>
                                  <a:pt x="8792" y="1485900"/>
                                </a:lnTo>
                                <a:lnTo>
                                  <a:pt x="8792" y="1485176"/>
                                </a:lnTo>
                                <a:lnTo>
                                  <a:pt x="8792" y="1485176"/>
                                </a:lnTo>
                                <a:lnTo>
                                  <a:pt x="8792" y="1485176"/>
                                </a:lnTo>
                                <a:lnTo>
                                  <a:pt x="8792" y="1485176"/>
                                </a:lnTo>
                                <a:lnTo>
                                  <a:pt x="8792" y="1485176"/>
                                </a:lnTo>
                                <a:lnTo>
                                  <a:pt x="8792" y="1485176"/>
                                </a:lnTo>
                                <a:lnTo>
                                  <a:pt x="9525" y="1485176"/>
                                </a:lnTo>
                                <a:lnTo>
                                  <a:pt x="9525" y="1485900"/>
                                </a:lnTo>
                                <a:lnTo>
                                  <a:pt x="9525" y="1485176"/>
                                </a:lnTo>
                                <a:lnTo>
                                  <a:pt x="9525" y="1485176"/>
                                </a:lnTo>
                                <a:lnTo>
                                  <a:pt x="9525" y="1485176"/>
                                </a:lnTo>
                                <a:lnTo>
                                  <a:pt x="9525" y="1485176"/>
                                </a:lnTo>
                                <a:lnTo>
                                  <a:pt x="9525" y="1485176"/>
                                </a:lnTo>
                                <a:lnTo>
                                  <a:pt x="9525" y="1485176"/>
                                </a:lnTo>
                                <a:lnTo>
                                  <a:pt x="9525" y="1485176"/>
                                </a:lnTo>
                                <a:lnTo>
                                  <a:pt x="9525" y="1484462"/>
                                </a:lnTo>
                                <a:lnTo>
                                  <a:pt x="9525" y="1485176"/>
                                </a:lnTo>
                                <a:lnTo>
                                  <a:pt x="9525" y="1485176"/>
                                </a:lnTo>
                                <a:lnTo>
                                  <a:pt x="9525" y="1485176"/>
                                </a:lnTo>
                                <a:lnTo>
                                  <a:pt x="9525" y="1484462"/>
                                </a:lnTo>
                                <a:lnTo>
                                  <a:pt x="10258" y="1485176"/>
                                </a:lnTo>
                                <a:lnTo>
                                  <a:pt x="10258" y="1485176"/>
                                </a:lnTo>
                                <a:lnTo>
                                  <a:pt x="10258" y="1485900"/>
                                </a:lnTo>
                                <a:lnTo>
                                  <a:pt x="10258" y="1485900"/>
                                </a:lnTo>
                                <a:lnTo>
                                  <a:pt x="10258" y="1485900"/>
                                </a:lnTo>
                                <a:lnTo>
                                  <a:pt x="10258" y="1485900"/>
                                </a:lnTo>
                                <a:lnTo>
                                  <a:pt x="10258" y="1485176"/>
                                </a:lnTo>
                                <a:lnTo>
                                  <a:pt x="10258" y="1485176"/>
                                </a:lnTo>
                                <a:lnTo>
                                  <a:pt x="10258" y="1485176"/>
                                </a:lnTo>
                                <a:lnTo>
                                  <a:pt x="10258" y="1485900"/>
                                </a:lnTo>
                                <a:lnTo>
                                  <a:pt x="10258" y="1485176"/>
                                </a:lnTo>
                                <a:lnTo>
                                  <a:pt x="10258" y="1485900"/>
                                </a:lnTo>
                                <a:lnTo>
                                  <a:pt x="10992" y="1485900"/>
                                </a:lnTo>
                                <a:lnTo>
                                  <a:pt x="10992" y="1485176"/>
                                </a:lnTo>
                                <a:lnTo>
                                  <a:pt x="10992" y="1485900"/>
                                </a:lnTo>
                                <a:lnTo>
                                  <a:pt x="10992" y="1485900"/>
                                </a:lnTo>
                                <a:lnTo>
                                  <a:pt x="10992" y="1485900"/>
                                </a:lnTo>
                                <a:lnTo>
                                  <a:pt x="10992" y="1485900"/>
                                </a:lnTo>
                                <a:lnTo>
                                  <a:pt x="10992" y="1485900"/>
                                </a:lnTo>
                                <a:lnTo>
                                  <a:pt x="10992" y="1485176"/>
                                </a:lnTo>
                                <a:lnTo>
                                  <a:pt x="10992" y="1484462"/>
                                </a:lnTo>
                                <a:lnTo>
                                  <a:pt x="10992" y="1484462"/>
                                </a:lnTo>
                                <a:lnTo>
                                  <a:pt x="10992" y="1484462"/>
                                </a:lnTo>
                                <a:lnTo>
                                  <a:pt x="10992" y="1484462"/>
                                </a:lnTo>
                                <a:lnTo>
                                  <a:pt x="11725" y="1485176"/>
                                </a:lnTo>
                                <a:lnTo>
                                  <a:pt x="11725" y="1485176"/>
                                </a:lnTo>
                                <a:lnTo>
                                  <a:pt x="11725" y="1485176"/>
                                </a:lnTo>
                                <a:lnTo>
                                  <a:pt x="11725" y="1485176"/>
                                </a:lnTo>
                                <a:lnTo>
                                  <a:pt x="11725" y="1485176"/>
                                </a:lnTo>
                                <a:lnTo>
                                  <a:pt x="11725" y="1485176"/>
                                </a:lnTo>
                                <a:lnTo>
                                  <a:pt x="11725" y="1485176"/>
                                </a:lnTo>
                                <a:lnTo>
                                  <a:pt x="11725" y="1485900"/>
                                </a:lnTo>
                                <a:lnTo>
                                  <a:pt x="11725" y="1485900"/>
                                </a:lnTo>
                                <a:lnTo>
                                  <a:pt x="11725" y="1485900"/>
                                </a:lnTo>
                                <a:lnTo>
                                  <a:pt x="11725" y="1485900"/>
                                </a:lnTo>
                                <a:lnTo>
                                  <a:pt x="11725" y="1485900"/>
                                </a:lnTo>
                                <a:lnTo>
                                  <a:pt x="12459" y="1485176"/>
                                </a:lnTo>
                                <a:lnTo>
                                  <a:pt x="12459" y="1484462"/>
                                </a:lnTo>
                                <a:lnTo>
                                  <a:pt x="12459" y="1485176"/>
                                </a:lnTo>
                                <a:lnTo>
                                  <a:pt x="12459" y="1485176"/>
                                </a:lnTo>
                                <a:lnTo>
                                  <a:pt x="12459" y="1485176"/>
                                </a:lnTo>
                                <a:lnTo>
                                  <a:pt x="12459" y="1485176"/>
                                </a:lnTo>
                                <a:lnTo>
                                  <a:pt x="12459" y="1485176"/>
                                </a:lnTo>
                                <a:lnTo>
                                  <a:pt x="12459" y="1485900"/>
                                </a:lnTo>
                                <a:lnTo>
                                  <a:pt x="12459" y="1485900"/>
                                </a:lnTo>
                                <a:lnTo>
                                  <a:pt x="12459" y="1485900"/>
                                </a:lnTo>
                                <a:lnTo>
                                  <a:pt x="12459" y="1485176"/>
                                </a:lnTo>
                                <a:lnTo>
                                  <a:pt x="12459" y="1485176"/>
                                </a:lnTo>
                                <a:lnTo>
                                  <a:pt x="12459" y="1485176"/>
                                </a:lnTo>
                                <a:lnTo>
                                  <a:pt x="12459" y="1485176"/>
                                </a:lnTo>
                                <a:lnTo>
                                  <a:pt x="12459" y="1485176"/>
                                </a:lnTo>
                                <a:lnTo>
                                  <a:pt x="12459" y="1485176"/>
                                </a:lnTo>
                                <a:lnTo>
                                  <a:pt x="12459" y="1485176"/>
                                </a:lnTo>
                                <a:lnTo>
                                  <a:pt x="12459" y="1484462"/>
                                </a:lnTo>
                                <a:lnTo>
                                  <a:pt x="13192" y="1485176"/>
                                </a:lnTo>
                                <a:lnTo>
                                  <a:pt x="13192" y="1485176"/>
                                </a:lnTo>
                                <a:lnTo>
                                  <a:pt x="13192" y="1485176"/>
                                </a:lnTo>
                                <a:lnTo>
                                  <a:pt x="13192" y="1485900"/>
                                </a:lnTo>
                                <a:lnTo>
                                  <a:pt x="13192" y="1485900"/>
                                </a:lnTo>
                                <a:lnTo>
                                  <a:pt x="13192" y="1485900"/>
                                </a:lnTo>
                                <a:lnTo>
                                  <a:pt x="13192" y="1485176"/>
                                </a:lnTo>
                                <a:lnTo>
                                  <a:pt x="13192" y="1485176"/>
                                </a:lnTo>
                                <a:lnTo>
                                  <a:pt x="13192" y="1485176"/>
                                </a:lnTo>
                                <a:lnTo>
                                  <a:pt x="13192" y="1485176"/>
                                </a:lnTo>
                                <a:lnTo>
                                  <a:pt x="13192" y="1485176"/>
                                </a:lnTo>
                                <a:lnTo>
                                  <a:pt x="13192" y="1485176"/>
                                </a:lnTo>
                                <a:lnTo>
                                  <a:pt x="13926" y="1485176"/>
                                </a:lnTo>
                                <a:lnTo>
                                  <a:pt x="13926" y="1485176"/>
                                </a:lnTo>
                                <a:lnTo>
                                  <a:pt x="13926" y="1484462"/>
                                </a:lnTo>
                                <a:lnTo>
                                  <a:pt x="13926" y="1484462"/>
                                </a:lnTo>
                                <a:lnTo>
                                  <a:pt x="13926" y="1483738"/>
                                </a:lnTo>
                                <a:lnTo>
                                  <a:pt x="13926" y="1484462"/>
                                </a:lnTo>
                                <a:lnTo>
                                  <a:pt x="13926" y="1485176"/>
                                </a:lnTo>
                                <a:lnTo>
                                  <a:pt x="13926" y="1484462"/>
                                </a:lnTo>
                                <a:lnTo>
                                  <a:pt x="13926" y="1484462"/>
                                </a:lnTo>
                                <a:lnTo>
                                  <a:pt x="13926" y="1483738"/>
                                </a:lnTo>
                                <a:lnTo>
                                  <a:pt x="13926" y="1483738"/>
                                </a:lnTo>
                                <a:lnTo>
                                  <a:pt x="13926" y="1483738"/>
                                </a:lnTo>
                                <a:lnTo>
                                  <a:pt x="13926" y="1483738"/>
                                </a:lnTo>
                                <a:lnTo>
                                  <a:pt x="13926" y="1483738"/>
                                </a:lnTo>
                                <a:lnTo>
                                  <a:pt x="14649" y="1483738"/>
                                </a:lnTo>
                                <a:lnTo>
                                  <a:pt x="14649" y="1483738"/>
                                </a:lnTo>
                                <a:lnTo>
                                  <a:pt x="14649" y="1483738"/>
                                </a:lnTo>
                                <a:lnTo>
                                  <a:pt x="14649" y="1483738"/>
                                </a:lnTo>
                                <a:lnTo>
                                  <a:pt x="14649" y="1483023"/>
                                </a:lnTo>
                                <a:lnTo>
                                  <a:pt x="14649" y="1483023"/>
                                </a:lnTo>
                                <a:lnTo>
                                  <a:pt x="14649" y="1483738"/>
                                </a:lnTo>
                                <a:lnTo>
                                  <a:pt x="14649" y="1483738"/>
                                </a:lnTo>
                                <a:lnTo>
                                  <a:pt x="14649" y="1483738"/>
                                </a:lnTo>
                                <a:lnTo>
                                  <a:pt x="14649" y="1483738"/>
                                </a:lnTo>
                                <a:lnTo>
                                  <a:pt x="14649" y="1483023"/>
                                </a:lnTo>
                                <a:lnTo>
                                  <a:pt x="14649" y="1482300"/>
                                </a:lnTo>
                                <a:lnTo>
                                  <a:pt x="15383" y="1482300"/>
                                </a:lnTo>
                                <a:lnTo>
                                  <a:pt x="15383" y="1482300"/>
                                </a:lnTo>
                                <a:lnTo>
                                  <a:pt x="15383" y="1481585"/>
                                </a:lnTo>
                                <a:lnTo>
                                  <a:pt x="15383" y="1481585"/>
                                </a:lnTo>
                                <a:lnTo>
                                  <a:pt x="15383" y="1481585"/>
                                </a:lnTo>
                                <a:lnTo>
                                  <a:pt x="15383" y="1481585"/>
                                </a:lnTo>
                                <a:lnTo>
                                  <a:pt x="15383" y="1480861"/>
                                </a:lnTo>
                                <a:lnTo>
                                  <a:pt x="15383" y="1480147"/>
                                </a:lnTo>
                                <a:lnTo>
                                  <a:pt x="15383" y="1480147"/>
                                </a:lnTo>
                                <a:lnTo>
                                  <a:pt x="15383" y="1480147"/>
                                </a:lnTo>
                                <a:lnTo>
                                  <a:pt x="15383" y="1480147"/>
                                </a:lnTo>
                                <a:lnTo>
                                  <a:pt x="15383" y="1480147"/>
                                </a:lnTo>
                                <a:lnTo>
                                  <a:pt x="16116" y="1479423"/>
                                </a:lnTo>
                                <a:lnTo>
                                  <a:pt x="16116" y="1479423"/>
                                </a:lnTo>
                                <a:lnTo>
                                  <a:pt x="16116" y="1478709"/>
                                </a:lnTo>
                                <a:lnTo>
                                  <a:pt x="16116" y="1478709"/>
                                </a:lnTo>
                                <a:lnTo>
                                  <a:pt x="16116" y="1477985"/>
                                </a:lnTo>
                                <a:lnTo>
                                  <a:pt x="16116" y="1477261"/>
                                </a:lnTo>
                                <a:lnTo>
                                  <a:pt x="16116" y="1477261"/>
                                </a:lnTo>
                                <a:lnTo>
                                  <a:pt x="16116" y="1476547"/>
                                </a:lnTo>
                                <a:lnTo>
                                  <a:pt x="16116" y="1475822"/>
                                </a:lnTo>
                                <a:lnTo>
                                  <a:pt x="16116" y="1475108"/>
                                </a:lnTo>
                                <a:lnTo>
                                  <a:pt x="16116" y="1475108"/>
                                </a:lnTo>
                                <a:lnTo>
                                  <a:pt x="16116" y="1474384"/>
                                </a:lnTo>
                                <a:lnTo>
                                  <a:pt x="16850" y="1473670"/>
                                </a:lnTo>
                                <a:lnTo>
                                  <a:pt x="16850" y="1472946"/>
                                </a:lnTo>
                                <a:lnTo>
                                  <a:pt x="16850" y="1472946"/>
                                </a:lnTo>
                                <a:lnTo>
                                  <a:pt x="16850" y="1471508"/>
                                </a:lnTo>
                                <a:lnTo>
                                  <a:pt x="16850" y="1471508"/>
                                </a:lnTo>
                                <a:lnTo>
                                  <a:pt x="16850" y="1471508"/>
                                </a:lnTo>
                                <a:lnTo>
                                  <a:pt x="16850" y="1470793"/>
                                </a:lnTo>
                                <a:lnTo>
                                  <a:pt x="16850" y="1469346"/>
                                </a:lnTo>
                                <a:lnTo>
                                  <a:pt x="16850" y="1469346"/>
                                </a:lnTo>
                                <a:lnTo>
                                  <a:pt x="16850" y="1467907"/>
                                </a:lnTo>
                                <a:lnTo>
                                  <a:pt x="16850" y="1467193"/>
                                </a:lnTo>
                                <a:lnTo>
                                  <a:pt x="16850" y="1466469"/>
                                </a:lnTo>
                                <a:lnTo>
                                  <a:pt x="16850" y="1465755"/>
                                </a:lnTo>
                                <a:lnTo>
                                  <a:pt x="16850" y="1464316"/>
                                </a:lnTo>
                                <a:lnTo>
                                  <a:pt x="16850" y="1463592"/>
                                </a:lnTo>
                                <a:lnTo>
                                  <a:pt x="16850" y="1462154"/>
                                </a:lnTo>
                                <a:lnTo>
                                  <a:pt x="16850" y="1460716"/>
                                </a:lnTo>
                                <a:lnTo>
                                  <a:pt x="16850" y="1459278"/>
                                </a:lnTo>
                                <a:lnTo>
                                  <a:pt x="17583" y="1458554"/>
                                </a:lnTo>
                                <a:lnTo>
                                  <a:pt x="17583" y="1457115"/>
                                </a:lnTo>
                                <a:lnTo>
                                  <a:pt x="17583" y="1454963"/>
                                </a:lnTo>
                                <a:lnTo>
                                  <a:pt x="17583" y="1454239"/>
                                </a:lnTo>
                                <a:lnTo>
                                  <a:pt x="17583" y="1452801"/>
                                </a:lnTo>
                                <a:lnTo>
                                  <a:pt x="17583" y="1451362"/>
                                </a:lnTo>
                                <a:lnTo>
                                  <a:pt x="17583" y="1450639"/>
                                </a:lnTo>
                                <a:lnTo>
                                  <a:pt x="17583" y="1449200"/>
                                </a:lnTo>
                                <a:lnTo>
                                  <a:pt x="17583" y="1447047"/>
                                </a:lnTo>
                                <a:lnTo>
                                  <a:pt x="17583" y="1445600"/>
                                </a:lnTo>
                                <a:lnTo>
                                  <a:pt x="17583" y="1443447"/>
                                </a:lnTo>
                                <a:lnTo>
                                  <a:pt x="17583" y="1441285"/>
                                </a:lnTo>
                                <a:lnTo>
                                  <a:pt x="17583" y="1439847"/>
                                </a:lnTo>
                                <a:lnTo>
                                  <a:pt x="17583" y="1437694"/>
                                </a:lnTo>
                                <a:lnTo>
                                  <a:pt x="18317" y="1435532"/>
                                </a:lnTo>
                                <a:lnTo>
                                  <a:pt x="18317" y="1433370"/>
                                </a:lnTo>
                                <a:lnTo>
                                  <a:pt x="18317" y="1431217"/>
                                </a:lnTo>
                                <a:lnTo>
                                  <a:pt x="18317" y="1429779"/>
                                </a:lnTo>
                                <a:lnTo>
                                  <a:pt x="18317" y="1426893"/>
                                </a:lnTo>
                                <a:lnTo>
                                  <a:pt x="18317" y="1424740"/>
                                </a:lnTo>
                                <a:lnTo>
                                  <a:pt x="18317" y="1421854"/>
                                </a:lnTo>
                                <a:lnTo>
                                  <a:pt x="18317" y="1418977"/>
                                </a:lnTo>
                                <a:lnTo>
                                  <a:pt x="18317" y="1416101"/>
                                </a:lnTo>
                                <a:lnTo>
                                  <a:pt x="18317" y="1413948"/>
                                </a:lnTo>
                                <a:lnTo>
                                  <a:pt x="18317" y="1411062"/>
                                </a:lnTo>
                                <a:lnTo>
                                  <a:pt x="18317" y="1408186"/>
                                </a:lnTo>
                                <a:lnTo>
                                  <a:pt x="19050" y="1404585"/>
                                </a:lnTo>
                                <a:lnTo>
                                  <a:pt x="19050" y="1401709"/>
                                </a:lnTo>
                                <a:lnTo>
                                  <a:pt x="19050" y="1398118"/>
                                </a:lnTo>
                                <a:lnTo>
                                  <a:pt x="19050" y="1395231"/>
                                </a:lnTo>
                                <a:lnTo>
                                  <a:pt x="19050" y="1392355"/>
                                </a:lnTo>
                                <a:lnTo>
                                  <a:pt x="19050" y="1388755"/>
                                </a:lnTo>
                                <a:lnTo>
                                  <a:pt x="19050" y="1384440"/>
                                </a:lnTo>
                                <a:lnTo>
                                  <a:pt x="19050" y="1380839"/>
                                </a:lnTo>
                                <a:lnTo>
                                  <a:pt x="19050" y="1376524"/>
                                </a:lnTo>
                                <a:lnTo>
                                  <a:pt x="19050" y="1372210"/>
                                </a:lnTo>
                                <a:lnTo>
                                  <a:pt x="19050" y="1368609"/>
                                </a:lnTo>
                                <a:lnTo>
                                  <a:pt x="19050" y="1364294"/>
                                </a:lnTo>
                                <a:lnTo>
                                  <a:pt x="19783" y="1359980"/>
                                </a:lnTo>
                                <a:lnTo>
                                  <a:pt x="19783" y="1355655"/>
                                </a:lnTo>
                                <a:lnTo>
                                  <a:pt x="19783" y="1351340"/>
                                </a:lnTo>
                                <a:lnTo>
                                  <a:pt x="19783" y="1346302"/>
                                </a:lnTo>
                                <a:lnTo>
                                  <a:pt x="19783" y="1341263"/>
                                </a:lnTo>
                                <a:lnTo>
                                  <a:pt x="19783" y="1336234"/>
                                </a:lnTo>
                                <a:lnTo>
                                  <a:pt x="19783" y="1331195"/>
                                </a:lnTo>
                                <a:lnTo>
                                  <a:pt x="19783" y="1326156"/>
                                </a:lnTo>
                                <a:lnTo>
                                  <a:pt x="19783" y="1320403"/>
                                </a:lnTo>
                                <a:lnTo>
                                  <a:pt x="19783" y="1314640"/>
                                </a:lnTo>
                                <a:lnTo>
                                  <a:pt x="19783" y="1308887"/>
                                </a:lnTo>
                                <a:lnTo>
                                  <a:pt x="19783" y="1303134"/>
                                </a:lnTo>
                                <a:lnTo>
                                  <a:pt x="20517" y="1297372"/>
                                </a:lnTo>
                                <a:lnTo>
                                  <a:pt x="20517" y="1291619"/>
                                </a:lnTo>
                                <a:lnTo>
                                  <a:pt x="20517" y="1285865"/>
                                </a:lnTo>
                                <a:lnTo>
                                  <a:pt x="20517" y="1278665"/>
                                </a:lnTo>
                                <a:lnTo>
                                  <a:pt x="20517" y="1272188"/>
                                </a:lnTo>
                                <a:lnTo>
                                  <a:pt x="20517" y="1265711"/>
                                </a:lnTo>
                                <a:lnTo>
                                  <a:pt x="20517" y="1259234"/>
                                </a:lnTo>
                                <a:lnTo>
                                  <a:pt x="20517" y="1252042"/>
                                </a:lnTo>
                                <a:lnTo>
                                  <a:pt x="20517" y="1245565"/>
                                </a:lnTo>
                                <a:lnTo>
                                  <a:pt x="20517" y="1238374"/>
                                </a:lnTo>
                                <a:lnTo>
                                  <a:pt x="20517" y="1230459"/>
                                </a:lnTo>
                                <a:lnTo>
                                  <a:pt x="20517" y="1223258"/>
                                </a:lnTo>
                                <a:lnTo>
                                  <a:pt x="21250" y="1215342"/>
                                </a:lnTo>
                                <a:lnTo>
                                  <a:pt x="21250" y="1206713"/>
                                </a:lnTo>
                                <a:lnTo>
                                  <a:pt x="21250" y="1199512"/>
                                </a:lnTo>
                                <a:lnTo>
                                  <a:pt x="21250" y="1190882"/>
                                </a:lnTo>
                                <a:lnTo>
                                  <a:pt x="21250" y="1182967"/>
                                </a:lnTo>
                                <a:lnTo>
                                  <a:pt x="21250" y="1174328"/>
                                </a:lnTo>
                                <a:lnTo>
                                  <a:pt x="21250" y="1165698"/>
                                </a:lnTo>
                                <a:lnTo>
                                  <a:pt x="21250" y="1157783"/>
                                </a:lnTo>
                                <a:lnTo>
                                  <a:pt x="21250" y="1148420"/>
                                </a:lnTo>
                                <a:lnTo>
                                  <a:pt x="21250" y="1139790"/>
                                </a:lnTo>
                                <a:lnTo>
                                  <a:pt x="21250" y="1130437"/>
                                </a:lnTo>
                                <a:lnTo>
                                  <a:pt x="21250" y="1121083"/>
                                </a:lnTo>
                                <a:lnTo>
                                  <a:pt x="21984" y="1111730"/>
                                </a:lnTo>
                                <a:lnTo>
                                  <a:pt x="21984" y="1102376"/>
                                </a:lnTo>
                                <a:lnTo>
                                  <a:pt x="21984" y="1093022"/>
                                </a:lnTo>
                                <a:lnTo>
                                  <a:pt x="21984" y="1082945"/>
                                </a:lnTo>
                                <a:lnTo>
                                  <a:pt x="21984" y="1072867"/>
                                </a:lnTo>
                                <a:lnTo>
                                  <a:pt x="21984" y="1062076"/>
                                </a:lnTo>
                                <a:lnTo>
                                  <a:pt x="21984" y="1051998"/>
                                </a:lnTo>
                                <a:lnTo>
                                  <a:pt x="21984" y="1041206"/>
                                </a:lnTo>
                                <a:lnTo>
                                  <a:pt x="21984" y="1031139"/>
                                </a:lnTo>
                                <a:lnTo>
                                  <a:pt x="21984" y="1019623"/>
                                </a:lnTo>
                                <a:lnTo>
                                  <a:pt x="21984" y="1008831"/>
                                </a:lnTo>
                                <a:lnTo>
                                  <a:pt x="21984" y="998039"/>
                                </a:lnTo>
                                <a:lnTo>
                                  <a:pt x="21984" y="987238"/>
                                </a:lnTo>
                                <a:lnTo>
                                  <a:pt x="21984" y="975731"/>
                                </a:lnTo>
                                <a:lnTo>
                                  <a:pt x="21984" y="964216"/>
                                </a:lnTo>
                                <a:lnTo>
                                  <a:pt x="21984" y="952700"/>
                                </a:lnTo>
                                <a:lnTo>
                                  <a:pt x="21984" y="941194"/>
                                </a:lnTo>
                                <a:lnTo>
                                  <a:pt x="21984" y="928954"/>
                                </a:lnTo>
                                <a:lnTo>
                                  <a:pt x="21984" y="917448"/>
                                </a:lnTo>
                                <a:lnTo>
                                  <a:pt x="21984" y="905208"/>
                                </a:lnTo>
                                <a:lnTo>
                                  <a:pt x="22717" y="892978"/>
                                </a:lnTo>
                                <a:lnTo>
                                  <a:pt x="22717" y="881463"/>
                                </a:lnTo>
                                <a:lnTo>
                                  <a:pt x="22717" y="869232"/>
                                </a:lnTo>
                                <a:lnTo>
                                  <a:pt x="22717" y="856279"/>
                                </a:lnTo>
                                <a:lnTo>
                                  <a:pt x="22717" y="843334"/>
                                </a:lnTo>
                                <a:lnTo>
                                  <a:pt x="22717" y="831094"/>
                                </a:lnTo>
                                <a:lnTo>
                                  <a:pt x="22717" y="818864"/>
                                </a:lnTo>
                                <a:lnTo>
                                  <a:pt x="22717" y="805196"/>
                                </a:lnTo>
                                <a:lnTo>
                                  <a:pt x="22717" y="793680"/>
                                </a:lnTo>
                                <a:lnTo>
                                  <a:pt x="22717" y="780726"/>
                                </a:lnTo>
                                <a:lnTo>
                                  <a:pt x="22717" y="767772"/>
                                </a:lnTo>
                                <a:lnTo>
                                  <a:pt x="22717" y="755542"/>
                                </a:lnTo>
                                <a:lnTo>
                                  <a:pt x="23451" y="741874"/>
                                </a:lnTo>
                                <a:lnTo>
                                  <a:pt x="23451" y="728196"/>
                                </a:lnTo>
                                <a:lnTo>
                                  <a:pt x="23451" y="715966"/>
                                </a:lnTo>
                                <a:lnTo>
                                  <a:pt x="23451" y="703012"/>
                                </a:lnTo>
                                <a:lnTo>
                                  <a:pt x="23451" y="689343"/>
                                </a:lnTo>
                                <a:lnTo>
                                  <a:pt x="23451" y="676389"/>
                                </a:lnTo>
                                <a:lnTo>
                                  <a:pt x="23451" y="661997"/>
                                </a:lnTo>
                                <a:lnTo>
                                  <a:pt x="23451" y="649767"/>
                                </a:lnTo>
                                <a:lnTo>
                                  <a:pt x="23451" y="636099"/>
                                </a:lnTo>
                                <a:lnTo>
                                  <a:pt x="23451" y="623145"/>
                                </a:lnTo>
                                <a:lnTo>
                                  <a:pt x="23451" y="610191"/>
                                </a:lnTo>
                                <a:lnTo>
                                  <a:pt x="23451" y="596522"/>
                                </a:lnTo>
                                <a:lnTo>
                                  <a:pt x="24174" y="582844"/>
                                </a:lnTo>
                                <a:lnTo>
                                  <a:pt x="24174" y="570614"/>
                                </a:lnTo>
                                <a:lnTo>
                                  <a:pt x="24174" y="556946"/>
                                </a:lnTo>
                                <a:lnTo>
                                  <a:pt x="24174" y="544706"/>
                                </a:lnTo>
                                <a:lnTo>
                                  <a:pt x="24174" y="531038"/>
                                </a:lnTo>
                                <a:lnTo>
                                  <a:pt x="24174" y="517369"/>
                                </a:lnTo>
                                <a:lnTo>
                                  <a:pt x="24174" y="505130"/>
                                </a:lnTo>
                                <a:lnTo>
                                  <a:pt x="24174" y="492185"/>
                                </a:lnTo>
                                <a:lnTo>
                                  <a:pt x="24174" y="478507"/>
                                </a:lnTo>
                                <a:lnTo>
                                  <a:pt x="24174" y="465554"/>
                                </a:lnTo>
                                <a:lnTo>
                                  <a:pt x="24174" y="451885"/>
                                </a:lnTo>
                                <a:lnTo>
                                  <a:pt x="24174" y="438931"/>
                                </a:lnTo>
                                <a:lnTo>
                                  <a:pt x="24908" y="427425"/>
                                </a:lnTo>
                                <a:lnTo>
                                  <a:pt x="24908" y="415185"/>
                                </a:lnTo>
                                <a:lnTo>
                                  <a:pt x="24908" y="402955"/>
                                </a:lnTo>
                                <a:lnTo>
                                  <a:pt x="24908" y="390725"/>
                                </a:lnTo>
                                <a:lnTo>
                                  <a:pt x="24908" y="377771"/>
                                </a:lnTo>
                                <a:lnTo>
                                  <a:pt x="24908" y="365541"/>
                                </a:lnTo>
                                <a:lnTo>
                                  <a:pt x="24908" y="353301"/>
                                </a:lnTo>
                                <a:lnTo>
                                  <a:pt x="24908" y="341795"/>
                                </a:lnTo>
                                <a:lnTo>
                                  <a:pt x="24908" y="329565"/>
                                </a:lnTo>
                                <a:lnTo>
                                  <a:pt x="24908" y="317325"/>
                                </a:lnTo>
                                <a:lnTo>
                                  <a:pt x="24908" y="305819"/>
                                </a:lnTo>
                                <a:lnTo>
                                  <a:pt x="24908" y="294304"/>
                                </a:lnTo>
                                <a:lnTo>
                                  <a:pt x="25641" y="283512"/>
                                </a:lnTo>
                                <a:lnTo>
                                  <a:pt x="25641" y="271996"/>
                                </a:lnTo>
                                <a:lnTo>
                                  <a:pt x="25641" y="261918"/>
                                </a:lnTo>
                                <a:lnTo>
                                  <a:pt x="25641" y="251127"/>
                                </a:lnTo>
                                <a:lnTo>
                                  <a:pt x="25641" y="239611"/>
                                </a:lnTo>
                                <a:lnTo>
                                  <a:pt x="25641" y="229543"/>
                                </a:lnTo>
                                <a:lnTo>
                                  <a:pt x="25641" y="219465"/>
                                </a:lnTo>
                                <a:lnTo>
                                  <a:pt x="25641" y="208674"/>
                                </a:lnTo>
                                <a:lnTo>
                                  <a:pt x="25641" y="200035"/>
                                </a:lnTo>
                                <a:lnTo>
                                  <a:pt x="25641" y="189967"/>
                                </a:lnTo>
                                <a:lnTo>
                                  <a:pt x="25641" y="179889"/>
                                </a:lnTo>
                                <a:lnTo>
                                  <a:pt x="25641" y="171260"/>
                                </a:lnTo>
                                <a:lnTo>
                                  <a:pt x="25641" y="162620"/>
                                </a:lnTo>
                                <a:lnTo>
                                  <a:pt x="25641" y="153267"/>
                                </a:lnTo>
                                <a:lnTo>
                                  <a:pt x="26375" y="144637"/>
                                </a:lnTo>
                                <a:lnTo>
                                  <a:pt x="26375" y="136722"/>
                                </a:lnTo>
                                <a:lnTo>
                                  <a:pt x="26375" y="128083"/>
                                </a:lnTo>
                                <a:lnTo>
                                  <a:pt x="26375" y="119444"/>
                                </a:lnTo>
                                <a:lnTo>
                                  <a:pt x="26375" y="112252"/>
                                </a:lnTo>
                                <a:lnTo>
                                  <a:pt x="26375" y="104337"/>
                                </a:lnTo>
                                <a:lnTo>
                                  <a:pt x="26375" y="97146"/>
                                </a:lnTo>
                                <a:lnTo>
                                  <a:pt x="26375" y="90669"/>
                                </a:lnTo>
                                <a:lnTo>
                                  <a:pt x="26375" y="83468"/>
                                </a:lnTo>
                                <a:lnTo>
                                  <a:pt x="26375" y="76991"/>
                                </a:lnTo>
                                <a:lnTo>
                                  <a:pt x="26375" y="71238"/>
                                </a:lnTo>
                                <a:lnTo>
                                  <a:pt x="26375" y="66199"/>
                                </a:lnTo>
                                <a:lnTo>
                                  <a:pt x="26375" y="59722"/>
                                </a:lnTo>
                                <a:lnTo>
                                  <a:pt x="26375" y="53969"/>
                                </a:lnTo>
                                <a:lnTo>
                                  <a:pt x="26375" y="48930"/>
                                </a:lnTo>
                                <a:lnTo>
                                  <a:pt x="26375" y="43891"/>
                                </a:lnTo>
                                <a:lnTo>
                                  <a:pt x="26375" y="39576"/>
                                </a:lnTo>
                                <a:lnTo>
                                  <a:pt x="26375" y="35262"/>
                                </a:lnTo>
                                <a:lnTo>
                                  <a:pt x="27108" y="30937"/>
                                </a:lnTo>
                                <a:lnTo>
                                  <a:pt x="27108" y="26623"/>
                                </a:lnTo>
                                <a:lnTo>
                                  <a:pt x="27108" y="23022"/>
                                </a:lnTo>
                                <a:lnTo>
                                  <a:pt x="27108" y="20145"/>
                                </a:lnTo>
                                <a:lnTo>
                                  <a:pt x="27108" y="17993"/>
                                </a:lnTo>
                                <a:lnTo>
                                  <a:pt x="27108" y="15107"/>
                                </a:lnTo>
                                <a:lnTo>
                                  <a:pt x="27108" y="11516"/>
                                </a:lnTo>
                                <a:lnTo>
                                  <a:pt x="27108" y="8639"/>
                                </a:lnTo>
                                <a:lnTo>
                                  <a:pt x="27108" y="6477"/>
                                </a:lnTo>
                                <a:lnTo>
                                  <a:pt x="27108" y="5039"/>
                                </a:lnTo>
                                <a:lnTo>
                                  <a:pt x="27108" y="3601"/>
                                </a:lnTo>
                                <a:lnTo>
                                  <a:pt x="27108" y="2162"/>
                                </a:lnTo>
                                <a:lnTo>
                                  <a:pt x="27842" y="1438"/>
                                </a:lnTo>
                                <a:lnTo>
                                  <a:pt x="27842" y="0"/>
                                </a:lnTo>
                                <a:lnTo>
                                  <a:pt x="27842" y="0"/>
                                </a:lnTo>
                                <a:lnTo>
                                  <a:pt x="27842" y="0"/>
                                </a:lnTo>
                                <a:lnTo>
                                  <a:pt x="27842" y="0"/>
                                </a:lnTo>
                                <a:lnTo>
                                  <a:pt x="27842" y="0"/>
                                </a:lnTo>
                                <a:lnTo>
                                  <a:pt x="27842" y="1438"/>
                                </a:lnTo>
                                <a:lnTo>
                                  <a:pt x="27842" y="2162"/>
                                </a:lnTo>
                                <a:lnTo>
                                  <a:pt x="27842" y="3601"/>
                                </a:lnTo>
                                <a:lnTo>
                                  <a:pt x="27842" y="4315"/>
                                </a:lnTo>
                                <a:lnTo>
                                  <a:pt x="27842" y="5753"/>
                                </a:lnTo>
                                <a:lnTo>
                                  <a:pt x="27842" y="7915"/>
                                </a:lnTo>
                                <a:lnTo>
                                  <a:pt x="28575" y="9353"/>
                                </a:lnTo>
                                <a:lnTo>
                                  <a:pt x="28575" y="11516"/>
                                </a:lnTo>
                                <a:lnTo>
                                  <a:pt x="28575" y="14392"/>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38" name="Freeform: Shape 838"/>
                        <wps:cNvSpPr/>
                        <wps:spPr>
                          <a:xfrm>
                            <a:off x="1528762" y="2443162"/>
                            <a:ext cx="28575" cy="1466850"/>
                          </a:xfrm>
                          <a:custGeom>
                            <a:avLst/>
                            <a:gdLst>
                              <a:gd name="connsiteX0" fmla="*/ 0 w 28575"/>
                              <a:gd name="connsiteY0" fmla="*/ 0 h 1466850"/>
                              <a:gd name="connsiteX1" fmla="*/ 0 w 28575"/>
                              <a:gd name="connsiteY1" fmla="*/ 2153 h 1466850"/>
                              <a:gd name="connsiteX2" fmla="*/ 0 w 28575"/>
                              <a:gd name="connsiteY2" fmla="*/ 5753 h 1466850"/>
                              <a:gd name="connsiteX3" fmla="*/ 0 w 28575"/>
                              <a:gd name="connsiteY3" fmla="*/ 8630 h 1466850"/>
                              <a:gd name="connsiteX4" fmla="*/ 0 w 28575"/>
                              <a:gd name="connsiteY4" fmla="*/ 12220 h 1466850"/>
                              <a:gd name="connsiteX5" fmla="*/ 0 w 28575"/>
                              <a:gd name="connsiteY5" fmla="*/ 15821 h 1466850"/>
                              <a:gd name="connsiteX6" fmla="*/ 0 w 28575"/>
                              <a:gd name="connsiteY6" fmla="*/ 19412 h 1466850"/>
                              <a:gd name="connsiteX7" fmla="*/ 0 w 28575"/>
                              <a:gd name="connsiteY7" fmla="*/ 23727 h 1466850"/>
                              <a:gd name="connsiteX8" fmla="*/ 0 w 28575"/>
                              <a:gd name="connsiteY8" fmla="*/ 28765 h 1466850"/>
                              <a:gd name="connsiteX9" fmla="*/ 0 w 28575"/>
                              <a:gd name="connsiteY9" fmla="*/ 33795 h 1466850"/>
                              <a:gd name="connsiteX10" fmla="*/ 752 w 28575"/>
                              <a:gd name="connsiteY10" fmla="*/ 38824 h 1466850"/>
                              <a:gd name="connsiteX11" fmla="*/ 752 w 28575"/>
                              <a:gd name="connsiteY11" fmla="*/ 43139 h 1466850"/>
                              <a:gd name="connsiteX12" fmla="*/ 752 w 28575"/>
                              <a:gd name="connsiteY12" fmla="*/ 48178 h 1466850"/>
                              <a:gd name="connsiteX13" fmla="*/ 752 w 28575"/>
                              <a:gd name="connsiteY13" fmla="*/ 53207 h 1466850"/>
                              <a:gd name="connsiteX14" fmla="*/ 752 w 28575"/>
                              <a:gd name="connsiteY14" fmla="*/ 58245 h 1466850"/>
                              <a:gd name="connsiteX15" fmla="*/ 752 w 28575"/>
                              <a:gd name="connsiteY15" fmla="*/ 65437 h 1466850"/>
                              <a:gd name="connsiteX16" fmla="*/ 752 w 28575"/>
                              <a:gd name="connsiteY16" fmla="*/ 71190 h 1466850"/>
                              <a:gd name="connsiteX17" fmla="*/ 752 w 28575"/>
                              <a:gd name="connsiteY17" fmla="*/ 78372 h 1466850"/>
                              <a:gd name="connsiteX18" fmla="*/ 752 w 28575"/>
                              <a:gd name="connsiteY18" fmla="*/ 84125 h 1466850"/>
                              <a:gd name="connsiteX19" fmla="*/ 752 w 28575"/>
                              <a:gd name="connsiteY19" fmla="*/ 90602 h 1466850"/>
                              <a:gd name="connsiteX20" fmla="*/ 752 w 28575"/>
                              <a:gd name="connsiteY20" fmla="*/ 97069 h 1466850"/>
                              <a:gd name="connsiteX21" fmla="*/ 752 w 28575"/>
                              <a:gd name="connsiteY21" fmla="*/ 103546 h 1466850"/>
                              <a:gd name="connsiteX22" fmla="*/ 752 w 28575"/>
                              <a:gd name="connsiteY22" fmla="*/ 110014 h 1466850"/>
                              <a:gd name="connsiteX23" fmla="*/ 752 w 28575"/>
                              <a:gd name="connsiteY23" fmla="*/ 117205 h 1466850"/>
                              <a:gd name="connsiteX24" fmla="*/ 1505 w 28575"/>
                              <a:gd name="connsiteY24" fmla="*/ 124396 h 1466850"/>
                              <a:gd name="connsiteX25" fmla="*/ 1505 w 28575"/>
                              <a:gd name="connsiteY25" fmla="*/ 131588 h 1466850"/>
                              <a:gd name="connsiteX26" fmla="*/ 1505 w 28575"/>
                              <a:gd name="connsiteY26" fmla="*/ 139494 h 1466850"/>
                              <a:gd name="connsiteX27" fmla="*/ 1505 w 28575"/>
                              <a:gd name="connsiteY27" fmla="*/ 148123 h 1466850"/>
                              <a:gd name="connsiteX28" fmla="*/ 1505 w 28575"/>
                              <a:gd name="connsiteY28" fmla="*/ 155315 h 1466850"/>
                              <a:gd name="connsiteX29" fmla="*/ 1505 w 28575"/>
                              <a:gd name="connsiteY29" fmla="*/ 163944 h 1466850"/>
                              <a:gd name="connsiteX30" fmla="*/ 1505 w 28575"/>
                              <a:gd name="connsiteY30" fmla="*/ 171136 h 1466850"/>
                              <a:gd name="connsiteX31" fmla="*/ 1505 w 28575"/>
                              <a:gd name="connsiteY31" fmla="*/ 179765 h 1466850"/>
                              <a:gd name="connsiteX32" fmla="*/ 1505 w 28575"/>
                              <a:gd name="connsiteY32" fmla="*/ 188386 h 1466850"/>
                              <a:gd name="connsiteX33" fmla="*/ 1505 w 28575"/>
                              <a:gd name="connsiteY33" fmla="*/ 196301 h 1466850"/>
                              <a:gd name="connsiteX34" fmla="*/ 1505 w 28575"/>
                              <a:gd name="connsiteY34" fmla="*/ 204931 h 1466850"/>
                              <a:gd name="connsiteX35" fmla="*/ 1505 w 28575"/>
                              <a:gd name="connsiteY35" fmla="*/ 213560 h 1466850"/>
                              <a:gd name="connsiteX36" fmla="*/ 2257 w 28575"/>
                              <a:gd name="connsiteY36" fmla="*/ 222904 h 1466850"/>
                              <a:gd name="connsiteX37" fmla="*/ 2257 w 28575"/>
                              <a:gd name="connsiteY37" fmla="*/ 231534 h 1466850"/>
                              <a:gd name="connsiteX38" fmla="*/ 2257 w 28575"/>
                              <a:gd name="connsiteY38" fmla="*/ 240878 h 1466850"/>
                              <a:gd name="connsiteX39" fmla="*/ 2257 w 28575"/>
                              <a:gd name="connsiteY39" fmla="*/ 249507 h 1466850"/>
                              <a:gd name="connsiteX40" fmla="*/ 2257 w 28575"/>
                              <a:gd name="connsiteY40" fmla="*/ 258137 h 1466850"/>
                              <a:gd name="connsiteX41" fmla="*/ 2257 w 28575"/>
                              <a:gd name="connsiteY41" fmla="*/ 267481 h 1466850"/>
                              <a:gd name="connsiteX42" fmla="*/ 2257 w 28575"/>
                              <a:gd name="connsiteY42" fmla="*/ 277549 h 1466850"/>
                              <a:gd name="connsiteX43" fmla="*/ 2257 w 28575"/>
                              <a:gd name="connsiteY43" fmla="*/ 286903 h 1466850"/>
                              <a:gd name="connsiteX44" fmla="*/ 2257 w 28575"/>
                              <a:gd name="connsiteY44" fmla="*/ 296246 h 1466850"/>
                              <a:gd name="connsiteX45" fmla="*/ 2257 w 28575"/>
                              <a:gd name="connsiteY45" fmla="*/ 305591 h 1466850"/>
                              <a:gd name="connsiteX46" fmla="*/ 2257 w 28575"/>
                              <a:gd name="connsiteY46" fmla="*/ 314944 h 1466850"/>
                              <a:gd name="connsiteX47" fmla="*/ 2257 w 28575"/>
                              <a:gd name="connsiteY47" fmla="*/ 325012 h 1466850"/>
                              <a:gd name="connsiteX48" fmla="*/ 3010 w 28575"/>
                              <a:gd name="connsiteY48" fmla="*/ 335071 h 1466850"/>
                              <a:gd name="connsiteX49" fmla="*/ 3010 w 28575"/>
                              <a:gd name="connsiteY49" fmla="*/ 345138 h 1466850"/>
                              <a:gd name="connsiteX50" fmla="*/ 3010 w 28575"/>
                              <a:gd name="connsiteY50" fmla="*/ 354492 h 1466850"/>
                              <a:gd name="connsiteX51" fmla="*/ 3010 w 28575"/>
                              <a:gd name="connsiteY51" fmla="*/ 363836 h 1466850"/>
                              <a:gd name="connsiteX52" fmla="*/ 3010 w 28575"/>
                              <a:gd name="connsiteY52" fmla="*/ 374618 h 1466850"/>
                              <a:gd name="connsiteX53" fmla="*/ 3010 w 28575"/>
                              <a:gd name="connsiteY53" fmla="*/ 383972 h 1466850"/>
                              <a:gd name="connsiteX54" fmla="*/ 3010 w 28575"/>
                              <a:gd name="connsiteY54" fmla="*/ 393316 h 1466850"/>
                              <a:gd name="connsiteX55" fmla="*/ 3010 w 28575"/>
                              <a:gd name="connsiteY55" fmla="*/ 403384 h 1466850"/>
                              <a:gd name="connsiteX56" fmla="*/ 3010 w 28575"/>
                              <a:gd name="connsiteY56" fmla="*/ 413452 h 1466850"/>
                              <a:gd name="connsiteX57" fmla="*/ 3010 w 28575"/>
                              <a:gd name="connsiteY57" fmla="*/ 422796 h 1466850"/>
                              <a:gd name="connsiteX58" fmla="*/ 3010 w 28575"/>
                              <a:gd name="connsiteY58" fmla="*/ 433588 h 1466850"/>
                              <a:gd name="connsiteX59" fmla="*/ 3010 w 28575"/>
                              <a:gd name="connsiteY59" fmla="*/ 443646 h 1466850"/>
                              <a:gd name="connsiteX60" fmla="*/ 3010 w 28575"/>
                              <a:gd name="connsiteY60" fmla="*/ 453714 h 1466850"/>
                              <a:gd name="connsiteX61" fmla="*/ 3010 w 28575"/>
                              <a:gd name="connsiteY61" fmla="*/ 463782 h 1466850"/>
                              <a:gd name="connsiteX62" fmla="*/ 3010 w 28575"/>
                              <a:gd name="connsiteY62" fmla="*/ 473850 h 1466850"/>
                              <a:gd name="connsiteX63" fmla="*/ 3010 w 28575"/>
                              <a:gd name="connsiteY63" fmla="*/ 483918 h 1466850"/>
                              <a:gd name="connsiteX64" fmla="*/ 3010 w 28575"/>
                              <a:gd name="connsiteY64" fmla="*/ 493986 h 1466850"/>
                              <a:gd name="connsiteX65" fmla="*/ 3010 w 28575"/>
                              <a:gd name="connsiteY65" fmla="*/ 504054 h 1466850"/>
                              <a:gd name="connsiteX66" fmla="*/ 3762 w 28575"/>
                              <a:gd name="connsiteY66" fmla="*/ 514836 h 1466850"/>
                              <a:gd name="connsiteX67" fmla="*/ 3762 w 28575"/>
                              <a:gd name="connsiteY67" fmla="*/ 524904 h 1466850"/>
                              <a:gd name="connsiteX68" fmla="*/ 3762 w 28575"/>
                              <a:gd name="connsiteY68" fmla="*/ 534248 h 1466850"/>
                              <a:gd name="connsiteX69" fmla="*/ 3762 w 28575"/>
                              <a:gd name="connsiteY69" fmla="*/ 544316 h 1466850"/>
                              <a:gd name="connsiteX70" fmla="*/ 3762 w 28575"/>
                              <a:gd name="connsiteY70" fmla="*/ 554384 h 1466850"/>
                              <a:gd name="connsiteX71" fmla="*/ 3762 w 28575"/>
                              <a:gd name="connsiteY71" fmla="*/ 563728 h 1466850"/>
                              <a:gd name="connsiteX72" fmla="*/ 3762 w 28575"/>
                              <a:gd name="connsiteY72" fmla="*/ 574519 h 1466850"/>
                              <a:gd name="connsiteX73" fmla="*/ 3762 w 28575"/>
                              <a:gd name="connsiteY73" fmla="*/ 584587 h 1466850"/>
                              <a:gd name="connsiteX74" fmla="*/ 3762 w 28575"/>
                              <a:gd name="connsiteY74" fmla="*/ 593932 h 1466850"/>
                              <a:gd name="connsiteX75" fmla="*/ 3762 w 28575"/>
                              <a:gd name="connsiteY75" fmla="*/ 603275 h 1466850"/>
                              <a:gd name="connsiteX76" fmla="*/ 3762 w 28575"/>
                              <a:gd name="connsiteY76" fmla="*/ 613343 h 1466850"/>
                              <a:gd name="connsiteX77" fmla="*/ 3762 w 28575"/>
                              <a:gd name="connsiteY77" fmla="*/ 622697 h 1466850"/>
                              <a:gd name="connsiteX78" fmla="*/ 4515 w 28575"/>
                              <a:gd name="connsiteY78" fmla="*/ 632755 h 1466850"/>
                              <a:gd name="connsiteX79" fmla="*/ 4515 w 28575"/>
                              <a:gd name="connsiteY79" fmla="*/ 642109 h 1466850"/>
                              <a:gd name="connsiteX80" fmla="*/ 4515 w 28575"/>
                              <a:gd name="connsiteY80" fmla="*/ 652177 h 1466850"/>
                              <a:gd name="connsiteX81" fmla="*/ 4515 w 28575"/>
                              <a:gd name="connsiteY81" fmla="*/ 662235 h 1466850"/>
                              <a:gd name="connsiteX82" fmla="*/ 4515 w 28575"/>
                              <a:gd name="connsiteY82" fmla="*/ 672303 h 1466850"/>
                              <a:gd name="connsiteX83" fmla="*/ 4515 w 28575"/>
                              <a:gd name="connsiteY83" fmla="*/ 681657 h 1466850"/>
                              <a:gd name="connsiteX84" fmla="*/ 4515 w 28575"/>
                              <a:gd name="connsiteY84" fmla="*/ 690286 h 1466850"/>
                              <a:gd name="connsiteX85" fmla="*/ 4515 w 28575"/>
                              <a:gd name="connsiteY85" fmla="*/ 698906 h 1466850"/>
                              <a:gd name="connsiteX86" fmla="*/ 4515 w 28575"/>
                              <a:gd name="connsiteY86" fmla="*/ 708260 h 1466850"/>
                              <a:gd name="connsiteX87" fmla="*/ 4515 w 28575"/>
                              <a:gd name="connsiteY87" fmla="*/ 716890 h 1466850"/>
                              <a:gd name="connsiteX88" fmla="*/ 4515 w 28575"/>
                              <a:gd name="connsiteY88" fmla="*/ 726234 h 1466850"/>
                              <a:gd name="connsiteX89" fmla="*/ 4515 w 28575"/>
                              <a:gd name="connsiteY89" fmla="*/ 735578 h 1466850"/>
                              <a:gd name="connsiteX90" fmla="*/ 5267 w 28575"/>
                              <a:gd name="connsiteY90" fmla="*/ 745646 h 1466850"/>
                              <a:gd name="connsiteX91" fmla="*/ 5267 w 28575"/>
                              <a:gd name="connsiteY91" fmla="*/ 754275 h 1466850"/>
                              <a:gd name="connsiteX92" fmla="*/ 5267 w 28575"/>
                              <a:gd name="connsiteY92" fmla="*/ 762905 h 1466850"/>
                              <a:gd name="connsiteX93" fmla="*/ 5267 w 28575"/>
                              <a:gd name="connsiteY93" fmla="*/ 772249 h 1466850"/>
                              <a:gd name="connsiteX94" fmla="*/ 5267 w 28575"/>
                              <a:gd name="connsiteY94" fmla="*/ 781603 h 1466850"/>
                              <a:gd name="connsiteX95" fmla="*/ 5267 w 28575"/>
                              <a:gd name="connsiteY95" fmla="*/ 790232 h 1466850"/>
                              <a:gd name="connsiteX96" fmla="*/ 5267 w 28575"/>
                              <a:gd name="connsiteY96" fmla="*/ 798862 h 1466850"/>
                              <a:gd name="connsiteX97" fmla="*/ 5267 w 28575"/>
                              <a:gd name="connsiteY97" fmla="*/ 808206 h 1466850"/>
                              <a:gd name="connsiteX98" fmla="*/ 5267 w 28575"/>
                              <a:gd name="connsiteY98" fmla="*/ 816112 h 1466850"/>
                              <a:gd name="connsiteX99" fmla="*/ 5267 w 28575"/>
                              <a:gd name="connsiteY99" fmla="*/ 824027 h 1466850"/>
                              <a:gd name="connsiteX100" fmla="*/ 5267 w 28575"/>
                              <a:gd name="connsiteY100" fmla="*/ 833371 h 1466850"/>
                              <a:gd name="connsiteX101" fmla="*/ 5267 w 28575"/>
                              <a:gd name="connsiteY101" fmla="*/ 842000 h 1466850"/>
                              <a:gd name="connsiteX102" fmla="*/ 5267 w 28575"/>
                              <a:gd name="connsiteY102" fmla="*/ 849906 h 1466850"/>
                              <a:gd name="connsiteX103" fmla="*/ 5267 w 28575"/>
                              <a:gd name="connsiteY103" fmla="*/ 857822 h 1466850"/>
                              <a:gd name="connsiteX104" fmla="*/ 6020 w 28575"/>
                              <a:gd name="connsiteY104" fmla="*/ 866451 h 1466850"/>
                              <a:gd name="connsiteX105" fmla="*/ 6020 w 28575"/>
                              <a:gd name="connsiteY105" fmla="*/ 874357 h 1466850"/>
                              <a:gd name="connsiteX106" fmla="*/ 6020 w 28575"/>
                              <a:gd name="connsiteY106" fmla="*/ 882987 h 1466850"/>
                              <a:gd name="connsiteX107" fmla="*/ 6020 w 28575"/>
                              <a:gd name="connsiteY107" fmla="*/ 891616 h 1466850"/>
                              <a:gd name="connsiteX108" fmla="*/ 6020 w 28575"/>
                              <a:gd name="connsiteY108" fmla="*/ 898808 h 1466850"/>
                              <a:gd name="connsiteX109" fmla="*/ 6020 w 28575"/>
                              <a:gd name="connsiteY109" fmla="*/ 906713 h 1466850"/>
                              <a:gd name="connsiteX110" fmla="*/ 6020 w 28575"/>
                              <a:gd name="connsiteY110" fmla="*/ 914629 h 1466850"/>
                              <a:gd name="connsiteX111" fmla="*/ 6020 w 28575"/>
                              <a:gd name="connsiteY111" fmla="*/ 922534 h 1466850"/>
                              <a:gd name="connsiteX112" fmla="*/ 6020 w 28575"/>
                              <a:gd name="connsiteY112" fmla="*/ 929726 h 1466850"/>
                              <a:gd name="connsiteX113" fmla="*/ 6020 w 28575"/>
                              <a:gd name="connsiteY113" fmla="*/ 936917 h 1466850"/>
                              <a:gd name="connsiteX114" fmla="*/ 6020 w 28575"/>
                              <a:gd name="connsiteY114" fmla="*/ 944823 h 1466850"/>
                              <a:gd name="connsiteX115" fmla="*/ 6020 w 28575"/>
                              <a:gd name="connsiteY115" fmla="*/ 952014 h 1466850"/>
                              <a:gd name="connsiteX116" fmla="*/ 6772 w 28575"/>
                              <a:gd name="connsiteY116" fmla="*/ 959206 h 1466850"/>
                              <a:gd name="connsiteX117" fmla="*/ 6772 w 28575"/>
                              <a:gd name="connsiteY117" fmla="*/ 966397 h 1466850"/>
                              <a:gd name="connsiteX118" fmla="*/ 6772 w 28575"/>
                              <a:gd name="connsiteY118" fmla="*/ 973588 h 1466850"/>
                              <a:gd name="connsiteX119" fmla="*/ 6772 w 28575"/>
                              <a:gd name="connsiteY119" fmla="*/ 980056 h 1466850"/>
                              <a:gd name="connsiteX120" fmla="*/ 6772 w 28575"/>
                              <a:gd name="connsiteY120" fmla="*/ 987971 h 1466850"/>
                              <a:gd name="connsiteX121" fmla="*/ 6772 w 28575"/>
                              <a:gd name="connsiteY121" fmla="*/ 995153 h 1466850"/>
                              <a:gd name="connsiteX122" fmla="*/ 6772 w 28575"/>
                              <a:gd name="connsiteY122" fmla="*/ 1000906 h 1466850"/>
                              <a:gd name="connsiteX123" fmla="*/ 6772 w 28575"/>
                              <a:gd name="connsiteY123" fmla="*/ 1008098 h 1466850"/>
                              <a:gd name="connsiteX124" fmla="*/ 6772 w 28575"/>
                              <a:gd name="connsiteY124" fmla="*/ 1015289 h 1466850"/>
                              <a:gd name="connsiteX125" fmla="*/ 6772 w 28575"/>
                              <a:gd name="connsiteY125" fmla="*/ 1022480 h 1466850"/>
                              <a:gd name="connsiteX126" fmla="*/ 6772 w 28575"/>
                              <a:gd name="connsiteY126" fmla="*/ 1028948 h 1466850"/>
                              <a:gd name="connsiteX127" fmla="*/ 6772 w 28575"/>
                              <a:gd name="connsiteY127" fmla="*/ 1034701 h 1466850"/>
                              <a:gd name="connsiteX128" fmla="*/ 7515 w 28575"/>
                              <a:gd name="connsiteY128" fmla="*/ 1041892 h 1466850"/>
                              <a:gd name="connsiteX129" fmla="*/ 7515 w 28575"/>
                              <a:gd name="connsiteY129" fmla="*/ 1046931 h 1466850"/>
                              <a:gd name="connsiteX130" fmla="*/ 7515 w 28575"/>
                              <a:gd name="connsiteY130" fmla="*/ 1053398 h 1466850"/>
                              <a:gd name="connsiteX131" fmla="*/ 7515 w 28575"/>
                              <a:gd name="connsiteY131" fmla="*/ 1059875 h 1466850"/>
                              <a:gd name="connsiteX132" fmla="*/ 7515 w 28575"/>
                              <a:gd name="connsiteY132" fmla="*/ 1066343 h 1466850"/>
                              <a:gd name="connsiteX133" fmla="*/ 7515 w 28575"/>
                              <a:gd name="connsiteY133" fmla="*/ 1072096 h 1466850"/>
                              <a:gd name="connsiteX134" fmla="*/ 7515 w 28575"/>
                              <a:gd name="connsiteY134" fmla="*/ 1078563 h 1466850"/>
                              <a:gd name="connsiteX135" fmla="*/ 7515 w 28575"/>
                              <a:gd name="connsiteY135" fmla="*/ 1084316 h 1466850"/>
                              <a:gd name="connsiteX136" fmla="*/ 7515 w 28575"/>
                              <a:gd name="connsiteY136" fmla="*/ 1090070 h 1466850"/>
                              <a:gd name="connsiteX137" fmla="*/ 7515 w 28575"/>
                              <a:gd name="connsiteY137" fmla="*/ 1095108 h 1466850"/>
                              <a:gd name="connsiteX138" fmla="*/ 7515 w 28575"/>
                              <a:gd name="connsiteY138" fmla="*/ 1100861 h 1466850"/>
                              <a:gd name="connsiteX139" fmla="*/ 7515 w 28575"/>
                              <a:gd name="connsiteY139" fmla="*/ 1106605 h 1466850"/>
                              <a:gd name="connsiteX140" fmla="*/ 7515 w 28575"/>
                              <a:gd name="connsiteY140" fmla="*/ 1113082 h 1466850"/>
                              <a:gd name="connsiteX141" fmla="*/ 7515 w 28575"/>
                              <a:gd name="connsiteY141" fmla="*/ 1118111 h 1466850"/>
                              <a:gd name="connsiteX142" fmla="*/ 7515 w 28575"/>
                              <a:gd name="connsiteY142" fmla="*/ 1123864 h 1466850"/>
                              <a:gd name="connsiteX143" fmla="*/ 7515 w 28575"/>
                              <a:gd name="connsiteY143" fmla="*/ 1128903 h 1466850"/>
                              <a:gd name="connsiteX144" fmla="*/ 7515 w 28575"/>
                              <a:gd name="connsiteY144" fmla="*/ 1133932 h 1466850"/>
                              <a:gd name="connsiteX145" fmla="*/ 7515 w 28575"/>
                              <a:gd name="connsiteY145" fmla="*/ 1138961 h 1466850"/>
                              <a:gd name="connsiteX146" fmla="*/ 8268 w 28575"/>
                              <a:gd name="connsiteY146" fmla="*/ 1144000 h 1466850"/>
                              <a:gd name="connsiteX147" fmla="*/ 8268 w 28575"/>
                              <a:gd name="connsiteY147" fmla="*/ 1149029 h 1466850"/>
                              <a:gd name="connsiteX148" fmla="*/ 8268 w 28575"/>
                              <a:gd name="connsiteY148" fmla="*/ 1154782 h 1466850"/>
                              <a:gd name="connsiteX149" fmla="*/ 8268 w 28575"/>
                              <a:gd name="connsiteY149" fmla="*/ 1159821 h 1466850"/>
                              <a:gd name="connsiteX150" fmla="*/ 8268 w 28575"/>
                              <a:gd name="connsiteY150" fmla="*/ 1164850 h 1466850"/>
                              <a:gd name="connsiteX151" fmla="*/ 8268 w 28575"/>
                              <a:gd name="connsiteY151" fmla="*/ 1169889 h 1466850"/>
                              <a:gd name="connsiteX152" fmla="*/ 8268 w 28575"/>
                              <a:gd name="connsiteY152" fmla="*/ 1174194 h 1466850"/>
                              <a:gd name="connsiteX153" fmla="*/ 8268 w 28575"/>
                              <a:gd name="connsiteY153" fmla="*/ 1178509 h 1466850"/>
                              <a:gd name="connsiteX154" fmla="*/ 8268 w 28575"/>
                              <a:gd name="connsiteY154" fmla="*/ 1182824 h 1466850"/>
                              <a:gd name="connsiteX155" fmla="*/ 8268 w 28575"/>
                              <a:gd name="connsiteY155" fmla="*/ 1187139 h 1466850"/>
                              <a:gd name="connsiteX156" fmla="*/ 8268 w 28575"/>
                              <a:gd name="connsiteY156" fmla="*/ 1191454 h 1466850"/>
                              <a:gd name="connsiteX157" fmla="*/ 8268 w 28575"/>
                              <a:gd name="connsiteY157" fmla="*/ 1195054 h 1466850"/>
                              <a:gd name="connsiteX158" fmla="*/ 9020 w 28575"/>
                              <a:gd name="connsiteY158" fmla="*/ 1200083 h 1466850"/>
                              <a:gd name="connsiteX159" fmla="*/ 9020 w 28575"/>
                              <a:gd name="connsiteY159" fmla="*/ 1204398 h 1466850"/>
                              <a:gd name="connsiteX160" fmla="*/ 9020 w 28575"/>
                              <a:gd name="connsiteY160" fmla="*/ 1208713 h 1466850"/>
                              <a:gd name="connsiteX161" fmla="*/ 9020 w 28575"/>
                              <a:gd name="connsiteY161" fmla="*/ 1213028 h 1466850"/>
                              <a:gd name="connsiteX162" fmla="*/ 9020 w 28575"/>
                              <a:gd name="connsiteY162" fmla="*/ 1217343 h 1466850"/>
                              <a:gd name="connsiteX163" fmla="*/ 9020 w 28575"/>
                              <a:gd name="connsiteY163" fmla="*/ 1220934 h 1466850"/>
                              <a:gd name="connsiteX164" fmla="*/ 9020 w 28575"/>
                              <a:gd name="connsiteY164" fmla="*/ 1225249 h 1466850"/>
                              <a:gd name="connsiteX165" fmla="*/ 9020 w 28575"/>
                              <a:gd name="connsiteY165" fmla="*/ 1229563 h 1466850"/>
                              <a:gd name="connsiteX166" fmla="*/ 9020 w 28575"/>
                              <a:gd name="connsiteY166" fmla="*/ 1233164 h 1466850"/>
                              <a:gd name="connsiteX167" fmla="*/ 9020 w 28575"/>
                              <a:gd name="connsiteY167" fmla="*/ 1236755 h 1466850"/>
                              <a:gd name="connsiteX168" fmla="*/ 9020 w 28575"/>
                              <a:gd name="connsiteY168" fmla="*/ 1240355 h 1466850"/>
                              <a:gd name="connsiteX169" fmla="*/ 9020 w 28575"/>
                              <a:gd name="connsiteY169" fmla="*/ 1243946 h 1466850"/>
                              <a:gd name="connsiteX170" fmla="*/ 9020 w 28575"/>
                              <a:gd name="connsiteY170" fmla="*/ 1247537 h 1466850"/>
                              <a:gd name="connsiteX171" fmla="*/ 9020 w 28575"/>
                              <a:gd name="connsiteY171" fmla="*/ 1250414 h 1466850"/>
                              <a:gd name="connsiteX172" fmla="*/ 9773 w 28575"/>
                              <a:gd name="connsiteY172" fmla="*/ 1254014 h 1466850"/>
                              <a:gd name="connsiteX173" fmla="*/ 9773 w 28575"/>
                              <a:gd name="connsiteY173" fmla="*/ 1257605 h 1466850"/>
                              <a:gd name="connsiteX174" fmla="*/ 9773 w 28575"/>
                              <a:gd name="connsiteY174" fmla="*/ 1261205 h 1466850"/>
                              <a:gd name="connsiteX175" fmla="*/ 9773 w 28575"/>
                              <a:gd name="connsiteY175" fmla="*/ 1264796 h 1466850"/>
                              <a:gd name="connsiteX176" fmla="*/ 9773 w 28575"/>
                              <a:gd name="connsiteY176" fmla="*/ 1268397 h 1466850"/>
                              <a:gd name="connsiteX177" fmla="*/ 9773 w 28575"/>
                              <a:gd name="connsiteY177" fmla="*/ 1271273 h 1466850"/>
                              <a:gd name="connsiteX178" fmla="*/ 9773 w 28575"/>
                              <a:gd name="connsiteY178" fmla="*/ 1274150 h 1466850"/>
                              <a:gd name="connsiteX179" fmla="*/ 9773 w 28575"/>
                              <a:gd name="connsiteY179" fmla="*/ 1277741 h 1466850"/>
                              <a:gd name="connsiteX180" fmla="*/ 9773 w 28575"/>
                              <a:gd name="connsiteY180" fmla="*/ 1281341 h 1466850"/>
                              <a:gd name="connsiteX181" fmla="*/ 9773 w 28575"/>
                              <a:gd name="connsiteY181" fmla="*/ 1284218 h 1466850"/>
                              <a:gd name="connsiteX182" fmla="*/ 9773 w 28575"/>
                              <a:gd name="connsiteY182" fmla="*/ 1287809 h 1466850"/>
                              <a:gd name="connsiteX183" fmla="*/ 9773 w 28575"/>
                              <a:gd name="connsiteY183" fmla="*/ 1289961 h 1466850"/>
                              <a:gd name="connsiteX184" fmla="*/ 10525 w 28575"/>
                              <a:gd name="connsiteY184" fmla="*/ 1292838 h 1466850"/>
                              <a:gd name="connsiteX185" fmla="*/ 10525 w 28575"/>
                              <a:gd name="connsiteY185" fmla="*/ 1295000 h 1466850"/>
                              <a:gd name="connsiteX186" fmla="*/ 10525 w 28575"/>
                              <a:gd name="connsiteY186" fmla="*/ 1297877 h 1466850"/>
                              <a:gd name="connsiteX187" fmla="*/ 10525 w 28575"/>
                              <a:gd name="connsiteY187" fmla="*/ 1300753 h 1466850"/>
                              <a:gd name="connsiteX188" fmla="*/ 10525 w 28575"/>
                              <a:gd name="connsiteY188" fmla="*/ 1303630 h 1466850"/>
                              <a:gd name="connsiteX189" fmla="*/ 10525 w 28575"/>
                              <a:gd name="connsiteY189" fmla="*/ 1306506 h 1466850"/>
                              <a:gd name="connsiteX190" fmla="*/ 10525 w 28575"/>
                              <a:gd name="connsiteY190" fmla="*/ 1309383 h 1466850"/>
                              <a:gd name="connsiteX191" fmla="*/ 10525 w 28575"/>
                              <a:gd name="connsiteY191" fmla="*/ 1311535 h 1466850"/>
                              <a:gd name="connsiteX192" fmla="*/ 10525 w 28575"/>
                              <a:gd name="connsiteY192" fmla="*/ 1315136 h 1466850"/>
                              <a:gd name="connsiteX193" fmla="*/ 10525 w 28575"/>
                              <a:gd name="connsiteY193" fmla="*/ 1318012 h 1466850"/>
                              <a:gd name="connsiteX194" fmla="*/ 10525 w 28575"/>
                              <a:gd name="connsiteY194" fmla="*/ 1320165 h 1466850"/>
                              <a:gd name="connsiteX195" fmla="*/ 10525 w 28575"/>
                              <a:gd name="connsiteY195" fmla="*/ 1322318 h 1466850"/>
                              <a:gd name="connsiteX196" fmla="*/ 11278 w 28575"/>
                              <a:gd name="connsiteY196" fmla="*/ 1324480 h 1466850"/>
                              <a:gd name="connsiteX197" fmla="*/ 11278 w 28575"/>
                              <a:gd name="connsiteY197" fmla="*/ 1327357 h 1466850"/>
                              <a:gd name="connsiteX198" fmla="*/ 11278 w 28575"/>
                              <a:gd name="connsiteY198" fmla="*/ 1329509 h 1466850"/>
                              <a:gd name="connsiteX199" fmla="*/ 11278 w 28575"/>
                              <a:gd name="connsiteY199" fmla="*/ 1331671 h 1466850"/>
                              <a:gd name="connsiteX200" fmla="*/ 11278 w 28575"/>
                              <a:gd name="connsiteY200" fmla="*/ 1333824 h 1466850"/>
                              <a:gd name="connsiteX201" fmla="*/ 11278 w 28575"/>
                              <a:gd name="connsiteY201" fmla="*/ 1335986 h 1466850"/>
                              <a:gd name="connsiteX202" fmla="*/ 11278 w 28575"/>
                              <a:gd name="connsiteY202" fmla="*/ 1338139 h 1466850"/>
                              <a:gd name="connsiteX203" fmla="*/ 11278 w 28575"/>
                              <a:gd name="connsiteY203" fmla="*/ 1340301 h 1466850"/>
                              <a:gd name="connsiteX204" fmla="*/ 11278 w 28575"/>
                              <a:gd name="connsiteY204" fmla="*/ 1342454 h 1466850"/>
                              <a:gd name="connsiteX205" fmla="*/ 11278 w 28575"/>
                              <a:gd name="connsiteY205" fmla="*/ 1344616 h 1466850"/>
                              <a:gd name="connsiteX206" fmla="*/ 11278 w 28575"/>
                              <a:gd name="connsiteY206" fmla="*/ 1346768 h 1466850"/>
                              <a:gd name="connsiteX207" fmla="*/ 11278 w 28575"/>
                              <a:gd name="connsiteY207" fmla="*/ 1348207 h 1466850"/>
                              <a:gd name="connsiteX208" fmla="*/ 12030 w 28575"/>
                              <a:gd name="connsiteY208" fmla="*/ 1350369 h 1466850"/>
                              <a:gd name="connsiteX209" fmla="*/ 12030 w 28575"/>
                              <a:gd name="connsiteY209" fmla="*/ 1353245 h 1466850"/>
                              <a:gd name="connsiteX210" fmla="*/ 12030 w 28575"/>
                              <a:gd name="connsiteY210" fmla="*/ 1354684 h 1466850"/>
                              <a:gd name="connsiteX211" fmla="*/ 12030 w 28575"/>
                              <a:gd name="connsiteY211" fmla="*/ 1356836 h 1466850"/>
                              <a:gd name="connsiteX212" fmla="*/ 12030 w 28575"/>
                              <a:gd name="connsiteY212" fmla="*/ 1357560 h 1466850"/>
                              <a:gd name="connsiteX213" fmla="*/ 12030 w 28575"/>
                              <a:gd name="connsiteY213" fmla="*/ 1359713 h 1466850"/>
                              <a:gd name="connsiteX214" fmla="*/ 12030 w 28575"/>
                              <a:gd name="connsiteY214" fmla="*/ 1361151 h 1466850"/>
                              <a:gd name="connsiteX215" fmla="*/ 12030 w 28575"/>
                              <a:gd name="connsiteY215" fmla="*/ 1363304 h 1466850"/>
                              <a:gd name="connsiteX216" fmla="*/ 12030 w 28575"/>
                              <a:gd name="connsiteY216" fmla="*/ 1364742 h 1466850"/>
                              <a:gd name="connsiteX217" fmla="*/ 12030 w 28575"/>
                              <a:gd name="connsiteY217" fmla="*/ 1366904 h 1466850"/>
                              <a:gd name="connsiteX218" fmla="*/ 12030 w 28575"/>
                              <a:gd name="connsiteY218" fmla="*/ 1368342 h 1466850"/>
                              <a:gd name="connsiteX219" fmla="*/ 12030 w 28575"/>
                              <a:gd name="connsiteY219" fmla="*/ 1370495 h 1466850"/>
                              <a:gd name="connsiteX220" fmla="*/ 12030 w 28575"/>
                              <a:gd name="connsiteY220" fmla="*/ 1371933 h 1466850"/>
                              <a:gd name="connsiteX221" fmla="*/ 12030 w 28575"/>
                              <a:gd name="connsiteY221" fmla="*/ 1373372 h 1466850"/>
                              <a:gd name="connsiteX222" fmla="*/ 12030 w 28575"/>
                              <a:gd name="connsiteY222" fmla="*/ 1374096 h 1466850"/>
                              <a:gd name="connsiteX223" fmla="*/ 12030 w 28575"/>
                              <a:gd name="connsiteY223" fmla="*/ 1376248 h 1466850"/>
                              <a:gd name="connsiteX224" fmla="*/ 12030 w 28575"/>
                              <a:gd name="connsiteY224" fmla="*/ 1377687 h 1466850"/>
                              <a:gd name="connsiteX225" fmla="*/ 12030 w 28575"/>
                              <a:gd name="connsiteY225" fmla="*/ 1379125 h 1466850"/>
                              <a:gd name="connsiteX226" fmla="*/ 12783 w 28575"/>
                              <a:gd name="connsiteY226" fmla="*/ 1380563 h 1466850"/>
                              <a:gd name="connsiteX227" fmla="*/ 12783 w 28575"/>
                              <a:gd name="connsiteY227" fmla="*/ 1382001 h 1466850"/>
                              <a:gd name="connsiteX228" fmla="*/ 12783 w 28575"/>
                              <a:gd name="connsiteY228" fmla="*/ 1383440 h 1466850"/>
                              <a:gd name="connsiteX229" fmla="*/ 12783 w 28575"/>
                              <a:gd name="connsiteY229" fmla="*/ 1384164 h 1466850"/>
                              <a:gd name="connsiteX230" fmla="*/ 12783 w 28575"/>
                              <a:gd name="connsiteY230" fmla="*/ 1386316 h 1466850"/>
                              <a:gd name="connsiteX231" fmla="*/ 12783 w 28575"/>
                              <a:gd name="connsiteY231" fmla="*/ 1387755 h 1466850"/>
                              <a:gd name="connsiteX232" fmla="*/ 12783 w 28575"/>
                              <a:gd name="connsiteY232" fmla="*/ 1389193 h 1466850"/>
                              <a:gd name="connsiteX233" fmla="*/ 12783 w 28575"/>
                              <a:gd name="connsiteY233" fmla="*/ 1389917 h 1466850"/>
                              <a:gd name="connsiteX234" fmla="*/ 12783 w 28575"/>
                              <a:gd name="connsiteY234" fmla="*/ 1391355 h 1466850"/>
                              <a:gd name="connsiteX235" fmla="*/ 12783 w 28575"/>
                              <a:gd name="connsiteY235" fmla="*/ 1392784 h 1466850"/>
                              <a:gd name="connsiteX236" fmla="*/ 12783 w 28575"/>
                              <a:gd name="connsiteY236" fmla="*/ 1394222 h 1466850"/>
                              <a:gd name="connsiteX237" fmla="*/ 12783 w 28575"/>
                              <a:gd name="connsiteY237" fmla="*/ 1394946 h 1466850"/>
                              <a:gd name="connsiteX238" fmla="*/ 12783 w 28575"/>
                              <a:gd name="connsiteY238" fmla="*/ 1396384 h 1466850"/>
                              <a:gd name="connsiteX239" fmla="*/ 12783 w 28575"/>
                              <a:gd name="connsiteY239" fmla="*/ 1397822 h 1466850"/>
                              <a:gd name="connsiteX240" fmla="*/ 13535 w 28575"/>
                              <a:gd name="connsiteY240" fmla="*/ 1398537 h 1466850"/>
                              <a:gd name="connsiteX241" fmla="*/ 13535 w 28575"/>
                              <a:gd name="connsiteY241" fmla="*/ 1399975 h 1466850"/>
                              <a:gd name="connsiteX242" fmla="*/ 13535 w 28575"/>
                              <a:gd name="connsiteY242" fmla="*/ 1400699 h 1466850"/>
                              <a:gd name="connsiteX243" fmla="*/ 13535 w 28575"/>
                              <a:gd name="connsiteY243" fmla="*/ 1401413 h 1466850"/>
                              <a:gd name="connsiteX244" fmla="*/ 13535 w 28575"/>
                              <a:gd name="connsiteY244" fmla="*/ 1402137 h 1466850"/>
                              <a:gd name="connsiteX245" fmla="*/ 13535 w 28575"/>
                              <a:gd name="connsiteY245" fmla="*/ 1403575 h 1466850"/>
                              <a:gd name="connsiteX246" fmla="*/ 13535 w 28575"/>
                              <a:gd name="connsiteY246" fmla="*/ 1404290 h 1466850"/>
                              <a:gd name="connsiteX247" fmla="*/ 13535 w 28575"/>
                              <a:gd name="connsiteY247" fmla="*/ 1405728 h 1466850"/>
                              <a:gd name="connsiteX248" fmla="*/ 13535 w 28575"/>
                              <a:gd name="connsiteY248" fmla="*/ 1407166 h 1466850"/>
                              <a:gd name="connsiteX249" fmla="*/ 13535 w 28575"/>
                              <a:gd name="connsiteY249" fmla="*/ 1407890 h 1466850"/>
                              <a:gd name="connsiteX250" fmla="*/ 13535 w 28575"/>
                              <a:gd name="connsiteY250" fmla="*/ 1409329 h 1466850"/>
                              <a:gd name="connsiteX251" fmla="*/ 13535 w 28575"/>
                              <a:gd name="connsiteY251" fmla="*/ 1410767 h 1466850"/>
                              <a:gd name="connsiteX252" fmla="*/ 14288 w 28575"/>
                              <a:gd name="connsiteY252" fmla="*/ 1411481 h 1466850"/>
                              <a:gd name="connsiteX253" fmla="*/ 14288 w 28575"/>
                              <a:gd name="connsiteY253" fmla="*/ 1411481 h 1466850"/>
                              <a:gd name="connsiteX254" fmla="*/ 14288 w 28575"/>
                              <a:gd name="connsiteY254" fmla="*/ 1412205 h 1466850"/>
                              <a:gd name="connsiteX255" fmla="*/ 14288 w 28575"/>
                              <a:gd name="connsiteY255" fmla="*/ 1412920 h 1466850"/>
                              <a:gd name="connsiteX256" fmla="*/ 14288 w 28575"/>
                              <a:gd name="connsiteY256" fmla="*/ 1415082 h 1466850"/>
                              <a:gd name="connsiteX257" fmla="*/ 14288 w 28575"/>
                              <a:gd name="connsiteY257" fmla="*/ 1415796 h 1466850"/>
                              <a:gd name="connsiteX258" fmla="*/ 14288 w 28575"/>
                              <a:gd name="connsiteY258" fmla="*/ 1416520 h 1466850"/>
                              <a:gd name="connsiteX259" fmla="*/ 14288 w 28575"/>
                              <a:gd name="connsiteY259" fmla="*/ 1417234 h 1466850"/>
                              <a:gd name="connsiteX260" fmla="*/ 14288 w 28575"/>
                              <a:gd name="connsiteY260" fmla="*/ 1417234 h 1466850"/>
                              <a:gd name="connsiteX261" fmla="*/ 14288 w 28575"/>
                              <a:gd name="connsiteY261" fmla="*/ 1418672 h 1466850"/>
                              <a:gd name="connsiteX262" fmla="*/ 14288 w 28575"/>
                              <a:gd name="connsiteY262" fmla="*/ 1418672 h 1466850"/>
                              <a:gd name="connsiteX263" fmla="*/ 14288 w 28575"/>
                              <a:gd name="connsiteY263" fmla="*/ 1419397 h 1466850"/>
                              <a:gd name="connsiteX264" fmla="*/ 15040 w 28575"/>
                              <a:gd name="connsiteY264" fmla="*/ 1420835 h 1466850"/>
                              <a:gd name="connsiteX265" fmla="*/ 15040 w 28575"/>
                              <a:gd name="connsiteY265" fmla="*/ 1422273 h 1466850"/>
                              <a:gd name="connsiteX266" fmla="*/ 15040 w 28575"/>
                              <a:gd name="connsiteY266" fmla="*/ 1422987 h 1466850"/>
                              <a:gd name="connsiteX267" fmla="*/ 15040 w 28575"/>
                              <a:gd name="connsiteY267" fmla="*/ 1423711 h 1466850"/>
                              <a:gd name="connsiteX268" fmla="*/ 15040 w 28575"/>
                              <a:gd name="connsiteY268" fmla="*/ 1424426 h 1466850"/>
                              <a:gd name="connsiteX269" fmla="*/ 15040 w 28575"/>
                              <a:gd name="connsiteY269" fmla="*/ 1425150 h 1466850"/>
                              <a:gd name="connsiteX270" fmla="*/ 15040 w 28575"/>
                              <a:gd name="connsiteY270" fmla="*/ 1425150 h 1466850"/>
                              <a:gd name="connsiteX271" fmla="*/ 15040 w 28575"/>
                              <a:gd name="connsiteY271" fmla="*/ 1425864 h 1466850"/>
                              <a:gd name="connsiteX272" fmla="*/ 15040 w 28575"/>
                              <a:gd name="connsiteY272" fmla="*/ 1426588 h 1466850"/>
                              <a:gd name="connsiteX273" fmla="*/ 15040 w 28575"/>
                              <a:gd name="connsiteY273" fmla="*/ 1427302 h 1466850"/>
                              <a:gd name="connsiteX274" fmla="*/ 15040 w 28575"/>
                              <a:gd name="connsiteY274" fmla="*/ 1427302 h 1466850"/>
                              <a:gd name="connsiteX275" fmla="*/ 15040 w 28575"/>
                              <a:gd name="connsiteY275" fmla="*/ 1428740 h 1466850"/>
                              <a:gd name="connsiteX276" fmla="*/ 15792 w 28575"/>
                              <a:gd name="connsiteY276" fmla="*/ 1428740 h 1466850"/>
                              <a:gd name="connsiteX277" fmla="*/ 15792 w 28575"/>
                              <a:gd name="connsiteY277" fmla="*/ 1430179 h 1466850"/>
                              <a:gd name="connsiteX278" fmla="*/ 15792 w 28575"/>
                              <a:gd name="connsiteY278" fmla="*/ 1430179 h 1466850"/>
                              <a:gd name="connsiteX279" fmla="*/ 15792 w 28575"/>
                              <a:gd name="connsiteY279" fmla="*/ 1430893 h 1466850"/>
                              <a:gd name="connsiteX280" fmla="*/ 15792 w 28575"/>
                              <a:gd name="connsiteY280" fmla="*/ 1430893 h 1466850"/>
                              <a:gd name="connsiteX281" fmla="*/ 15792 w 28575"/>
                              <a:gd name="connsiteY281" fmla="*/ 1431617 h 1466850"/>
                              <a:gd name="connsiteX282" fmla="*/ 15792 w 28575"/>
                              <a:gd name="connsiteY282" fmla="*/ 1432332 h 1466850"/>
                              <a:gd name="connsiteX283" fmla="*/ 15792 w 28575"/>
                              <a:gd name="connsiteY283" fmla="*/ 1432332 h 1466850"/>
                              <a:gd name="connsiteX284" fmla="*/ 15792 w 28575"/>
                              <a:gd name="connsiteY284" fmla="*/ 1433055 h 1466850"/>
                              <a:gd name="connsiteX285" fmla="*/ 15792 w 28575"/>
                              <a:gd name="connsiteY285" fmla="*/ 1434494 h 1466850"/>
                              <a:gd name="connsiteX286" fmla="*/ 15792 w 28575"/>
                              <a:gd name="connsiteY286" fmla="*/ 1434494 h 1466850"/>
                              <a:gd name="connsiteX287" fmla="*/ 15792 w 28575"/>
                              <a:gd name="connsiteY287" fmla="*/ 1435208 h 1466850"/>
                              <a:gd name="connsiteX288" fmla="*/ 16545 w 28575"/>
                              <a:gd name="connsiteY288" fmla="*/ 1435932 h 1466850"/>
                              <a:gd name="connsiteX289" fmla="*/ 16545 w 28575"/>
                              <a:gd name="connsiteY289" fmla="*/ 1435932 h 1466850"/>
                              <a:gd name="connsiteX290" fmla="*/ 16545 w 28575"/>
                              <a:gd name="connsiteY290" fmla="*/ 1435932 h 1466850"/>
                              <a:gd name="connsiteX291" fmla="*/ 16545 w 28575"/>
                              <a:gd name="connsiteY291" fmla="*/ 1435932 h 1466850"/>
                              <a:gd name="connsiteX292" fmla="*/ 16545 w 28575"/>
                              <a:gd name="connsiteY292" fmla="*/ 1435932 h 1466850"/>
                              <a:gd name="connsiteX293" fmla="*/ 16545 w 28575"/>
                              <a:gd name="connsiteY293" fmla="*/ 1436646 h 1466850"/>
                              <a:gd name="connsiteX294" fmla="*/ 16545 w 28575"/>
                              <a:gd name="connsiteY294" fmla="*/ 1437370 h 1466850"/>
                              <a:gd name="connsiteX295" fmla="*/ 16545 w 28575"/>
                              <a:gd name="connsiteY295" fmla="*/ 1438085 h 1466850"/>
                              <a:gd name="connsiteX296" fmla="*/ 16545 w 28575"/>
                              <a:gd name="connsiteY296" fmla="*/ 1438808 h 1466850"/>
                              <a:gd name="connsiteX297" fmla="*/ 16545 w 28575"/>
                              <a:gd name="connsiteY297" fmla="*/ 1438808 h 1466850"/>
                              <a:gd name="connsiteX298" fmla="*/ 16545 w 28575"/>
                              <a:gd name="connsiteY298" fmla="*/ 1439523 h 1466850"/>
                              <a:gd name="connsiteX299" fmla="*/ 16545 w 28575"/>
                              <a:gd name="connsiteY299" fmla="*/ 1439523 h 1466850"/>
                              <a:gd name="connsiteX300" fmla="*/ 17297 w 28575"/>
                              <a:gd name="connsiteY300" fmla="*/ 1440247 h 1466850"/>
                              <a:gd name="connsiteX301" fmla="*/ 17297 w 28575"/>
                              <a:gd name="connsiteY301" fmla="*/ 1441685 h 1466850"/>
                              <a:gd name="connsiteX302" fmla="*/ 17297 w 28575"/>
                              <a:gd name="connsiteY302" fmla="*/ 1441685 h 1466850"/>
                              <a:gd name="connsiteX303" fmla="*/ 17297 w 28575"/>
                              <a:gd name="connsiteY303" fmla="*/ 1441685 h 1466850"/>
                              <a:gd name="connsiteX304" fmla="*/ 17297 w 28575"/>
                              <a:gd name="connsiteY304" fmla="*/ 1442400 h 1466850"/>
                              <a:gd name="connsiteX305" fmla="*/ 17297 w 28575"/>
                              <a:gd name="connsiteY305" fmla="*/ 1442400 h 1466850"/>
                              <a:gd name="connsiteX306" fmla="*/ 17297 w 28575"/>
                              <a:gd name="connsiteY306" fmla="*/ 1443123 h 1466850"/>
                              <a:gd name="connsiteX307" fmla="*/ 17297 w 28575"/>
                              <a:gd name="connsiteY307" fmla="*/ 1443123 h 1466850"/>
                              <a:gd name="connsiteX308" fmla="*/ 17297 w 28575"/>
                              <a:gd name="connsiteY308" fmla="*/ 1443838 h 1466850"/>
                              <a:gd name="connsiteX309" fmla="*/ 17297 w 28575"/>
                              <a:gd name="connsiteY309" fmla="*/ 1444562 h 1466850"/>
                              <a:gd name="connsiteX310" fmla="*/ 17297 w 28575"/>
                              <a:gd name="connsiteY310" fmla="*/ 1444562 h 1466850"/>
                              <a:gd name="connsiteX311" fmla="*/ 17297 w 28575"/>
                              <a:gd name="connsiteY311" fmla="*/ 1445276 h 1466850"/>
                              <a:gd name="connsiteX312" fmla="*/ 17297 w 28575"/>
                              <a:gd name="connsiteY312" fmla="*/ 1445276 h 1466850"/>
                              <a:gd name="connsiteX313" fmla="*/ 17297 w 28575"/>
                              <a:gd name="connsiteY313" fmla="*/ 1445276 h 1466850"/>
                              <a:gd name="connsiteX314" fmla="*/ 17297 w 28575"/>
                              <a:gd name="connsiteY314" fmla="*/ 1446000 h 1466850"/>
                              <a:gd name="connsiteX315" fmla="*/ 17297 w 28575"/>
                              <a:gd name="connsiteY315" fmla="*/ 1446000 h 1466850"/>
                              <a:gd name="connsiteX316" fmla="*/ 17297 w 28575"/>
                              <a:gd name="connsiteY316" fmla="*/ 1446000 h 1466850"/>
                              <a:gd name="connsiteX317" fmla="*/ 17297 w 28575"/>
                              <a:gd name="connsiteY317" fmla="*/ 1446714 h 1466850"/>
                              <a:gd name="connsiteX318" fmla="*/ 17297 w 28575"/>
                              <a:gd name="connsiteY318" fmla="*/ 1446714 h 1466850"/>
                              <a:gd name="connsiteX319" fmla="*/ 17297 w 28575"/>
                              <a:gd name="connsiteY319" fmla="*/ 1446714 h 1466850"/>
                              <a:gd name="connsiteX320" fmla="*/ 18050 w 28575"/>
                              <a:gd name="connsiteY320" fmla="*/ 1446714 h 1466850"/>
                              <a:gd name="connsiteX321" fmla="*/ 18050 w 28575"/>
                              <a:gd name="connsiteY321" fmla="*/ 1447438 h 1466850"/>
                              <a:gd name="connsiteX322" fmla="*/ 18050 w 28575"/>
                              <a:gd name="connsiteY322" fmla="*/ 1448152 h 1466850"/>
                              <a:gd name="connsiteX323" fmla="*/ 18050 w 28575"/>
                              <a:gd name="connsiteY323" fmla="*/ 1448876 h 1466850"/>
                              <a:gd name="connsiteX324" fmla="*/ 18050 w 28575"/>
                              <a:gd name="connsiteY324" fmla="*/ 1448876 h 1466850"/>
                              <a:gd name="connsiteX325" fmla="*/ 18050 w 28575"/>
                              <a:gd name="connsiteY325" fmla="*/ 1448876 h 1466850"/>
                              <a:gd name="connsiteX326" fmla="*/ 18050 w 28575"/>
                              <a:gd name="connsiteY326" fmla="*/ 1448876 h 1466850"/>
                              <a:gd name="connsiteX327" fmla="*/ 18050 w 28575"/>
                              <a:gd name="connsiteY327" fmla="*/ 1448876 h 1466850"/>
                              <a:gd name="connsiteX328" fmla="*/ 18050 w 28575"/>
                              <a:gd name="connsiteY328" fmla="*/ 1448876 h 1466850"/>
                              <a:gd name="connsiteX329" fmla="*/ 18050 w 28575"/>
                              <a:gd name="connsiteY329" fmla="*/ 1448876 h 1466850"/>
                              <a:gd name="connsiteX330" fmla="*/ 18050 w 28575"/>
                              <a:gd name="connsiteY330" fmla="*/ 1450315 h 1466850"/>
                              <a:gd name="connsiteX331" fmla="*/ 18050 w 28575"/>
                              <a:gd name="connsiteY331" fmla="*/ 1450315 h 1466850"/>
                              <a:gd name="connsiteX332" fmla="*/ 18802 w 28575"/>
                              <a:gd name="connsiteY332" fmla="*/ 1450315 h 1466850"/>
                              <a:gd name="connsiteX333" fmla="*/ 18802 w 28575"/>
                              <a:gd name="connsiteY333" fmla="*/ 1451029 h 1466850"/>
                              <a:gd name="connsiteX334" fmla="*/ 18802 w 28575"/>
                              <a:gd name="connsiteY334" fmla="*/ 1451029 h 1466850"/>
                              <a:gd name="connsiteX335" fmla="*/ 18802 w 28575"/>
                              <a:gd name="connsiteY335" fmla="*/ 1451029 h 1466850"/>
                              <a:gd name="connsiteX336" fmla="*/ 18802 w 28575"/>
                              <a:gd name="connsiteY336" fmla="*/ 1451753 h 1466850"/>
                              <a:gd name="connsiteX337" fmla="*/ 18802 w 28575"/>
                              <a:gd name="connsiteY337" fmla="*/ 1451753 h 1466850"/>
                              <a:gd name="connsiteX338" fmla="*/ 18802 w 28575"/>
                              <a:gd name="connsiteY338" fmla="*/ 1451753 h 1466850"/>
                              <a:gd name="connsiteX339" fmla="*/ 18802 w 28575"/>
                              <a:gd name="connsiteY339" fmla="*/ 1451753 h 1466850"/>
                              <a:gd name="connsiteX340" fmla="*/ 18802 w 28575"/>
                              <a:gd name="connsiteY340" fmla="*/ 1451753 h 1466850"/>
                              <a:gd name="connsiteX341" fmla="*/ 18802 w 28575"/>
                              <a:gd name="connsiteY341" fmla="*/ 1451753 h 1466850"/>
                              <a:gd name="connsiteX342" fmla="*/ 18802 w 28575"/>
                              <a:gd name="connsiteY342" fmla="*/ 1452467 h 1466850"/>
                              <a:gd name="connsiteX343" fmla="*/ 18802 w 28575"/>
                              <a:gd name="connsiteY343" fmla="*/ 1452467 h 1466850"/>
                              <a:gd name="connsiteX344" fmla="*/ 19555 w 28575"/>
                              <a:gd name="connsiteY344" fmla="*/ 1452467 h 1466850"/>
                              <a:gd name="connsiteX345" fmla="*/ 19555 w 28575"/>
                              <a:gd name="connsiteY345" fmla="*/ 1453191 h 1466850"/>
                              <a:gd name="connsiteX346" fmla="*/ 19555 w 28575"/>
                              <a:gd name="connsiteY346" fmla="*/ 1453191 h 1466850"/>
                              <a:gd name="connsiteX347" fmla="*/ 19555 w 28575"/>
                              <a:gd name="connsiteY347" fmla="*/ 1453906 h 1466850"/>
                              <a:gd name="connsiteX348" fmla="*/ 19555 w 28575"/>
                              <a:gd name="connsiteY348" fmla="*/ 1453906 h 1466850"/>
                              <a:gd name="connsiteX349" fmla="*/ 19555 w 28575"/>
                              <a:gd name="connsiteY349" fmla="*/ 1454630 h 1466850"/>
                              <a:gd name="connsiteX350" fmla="*/ 19555 w 28575"/>
                              <a:gd name="connsiteY350" fmla="*/ 1454630 h 1466850"/>
                              <a:gd name="connsiteX351" fmla="*/ 19555 w 28575"/>
                              <a:gd name="connsiteY351" fmla="*/ 1454630 h 1466850"/>
                              <a:gd name="connsiteX352" fmla="*/ 19555 w 28575"/>
                              <a:gd name="connsiteY352" fmla="*/ 1454630 h 1466850"/>
                              <a:gd name="connsiteX353" fmla="*/ 19555 w 28575"/>
                              <a:gd name="connsiteY353" fmla="*/ 1455344 h 1466850"/>
                              <a:gd name="connsiteX354" fmla="*/ 19555 w 28575"/>
                              <a:gd name="connsiteY354" fmla="*/ 1455344 h 1466850"/>
                              <a:gd name="connsiteX355" fmla="*/ 19555 w 28575"/>
                              <a:gd name="connsiteY355" fmla="*/ 1454630 h 1466850"/>
                              <a:gd name="connsiteX356" fmla="*/ 20307 w 28575"/>
                              <a:gd name="connsiteY356" fmla="*/ 1455344 h 1466850"/>
                              <a:gd name="connsiteX357" fmla="*/ 20307 w 28575"/>
                              <a:gd name="connsiteY357" fmla="*/ 1455344 h 1466850"/>
                              <a:gd name="connsiteX358" fmla="*/ 20307 w 28575"/>
                              <a:gd name="connsiteY358" fmla="*/ 1456068 h 1466850"/>
                              <a:gd name="connsiteX359" fmla="*/ 20307 w 28575"/>
                              <a:gd name="connsiteY359" fmla="*/ 1456068 h 1466850"/>
                              <a:gd name="connsiteX360" fmla="*/ 20307 w 28575"/>
                              <a:gd name="connsiteY360" fmla="*/ 1456068 h 1466850"/>
                              <a:gd name="connsiteX361" fmla="*/ 20307 w 28575"/>
                              <a:gd name="connsiteY361" fmla="*/ 1456068 h 1466850"/>
                              <a:gd name="connsiteX362" fmla="*/ 20307 w 28575"/>
                              <a:gd name="connsiteY362" fmla="*/ 1456068 h 1466850"/>
                              <a:gd name="connsiteX363" fmla="*/ 20307 w 28575"/>
                              <a:gd name="connsiteY363" fmla="*/ 1456068 h 1466850"/>
                              <a:gd name="connsiteX364" fmla="*/ 20307 w 28575"/>
                              <a:gd name="connsiteY364" fmla="*/ 1456782 h 1466850"/>
                              <a:gd name="connsiteX365" fmla="*/ 20307 w 28575"/>
                              <a:gd name="connsiteY365" fmla="*/ 1456782 h 1466850"/>
                              <a:gd name="connsiteX366" fmla="*/ 20307 w 28575"/>
                              <a:gd name="connsiteY366" fmla="*/ 1456782 h 1466850"/>
                              <a:gd name="connsiteX367" fmla="*/ 20307 w 28575"/>
                              <a:gd name="connsiteY367" fmla="*/ 1457506 h 1466850"/>
                              <a:gd name="connsiteX368" fmla="*/ 21060 w 28575"/>
                              <a:gd name="connsiteY368" fmla="*/ 1456782 h 1466850"/>
                              <a:gd name="connsiteX369" fmla="*/ 21060 w 28575"/>
                              <a:gd name="connsiteY369" fmla="*/ 1457506 h 1466850"/>
                              <a:gd name="connsiteX370" fmla="*/ 21060 w 28575"/>
                              <a:gd name="connsiteY370" fmla="*/ 1457506 h 1466850"/>
                              <a:gd name="connsiteX371" fmla="*/ 21060 w 28575"/>
                              <a:gd name="connsiteY371" fmla="*/ 1457506 h 1466850"/>
                              <a:gd name="connsiteX372" fmla="*/ 21060 w 28575"/>
                              <a:gd name="connsiteY372" fmla="*/ 1457506 h 1466850"/>
                              <a:gd name="connsiteX373" fmla="*/ 21060 w 28575"/>
                              <a:gd name="connsiteY373" fmla="*/ 1457506 h 1466850"/>
                              <a:gd name="connsiteX374" fmla="*/ 21060 w 28575"/>
                              <a:gd name="connsiteY374" fmla="*/ 1458220 h 1466850"/>
                              <a:gd name="connsiteX375" fmla="*/ 21060 w 28575"/>
                              <a:gd name="connsiteY375" fmla="*/ 1458220 h 1466850"/>
                              <a:gd name="connsiteX376" fmla="*/ 21060 w 28575"/>
                              <a:gd name="connsiteY376" fmla="*/ 1458220 h 1466850"/>
                              <a:gd name="connsiteX377" fmla="*/ 21060 w 28575"/>
                              <a:gd name="connsiteY377" fmla="*/ 1458944 h 1466850"/>
                              <a:gd name="connsiteX378" fmla="*/ 21060 w 28575"/>
                              <a:gd name="connsiteY378" fmla="*/ 1458944 h 1466850"/>
                              <a:gd name="connsiteX379" fmla="*/ 21060 w 28575"/>
                              <a:gd name="connsiteY379" fmla="*/ 1458220 h 1466850"/>
                              <a:gd name="connsiteX380" fmla="*/ 21060 w 28575"/>
                              <a:gd name="connsiteY380" fmla="*/ 1458944 h 1466850"/>
                              <a:gd name="connsiteX381" fmla="*/ 21060 w 28575"/>
                              <a:gd name="connsiteY381" fmla="*/ 1458944 h 1466850"/>
                              <a:gd name="connsiteX382" fmla="*/ 21803 w 28575"/>
                              <a:gd name="connsiteY382" fmla="*/ 1458220 h 1466850"/>
                              <a:gd name="connsiteX383" fmla="*/ 21803 w 28575"/>
                              <a:gd name="connsiteY383" fmla="*/ 1458944 h 1466850"/>
                              <a:gd name="connsiteX384" fmla="*/ 21803 w 28575"/>
                              <a:gd name="connsiteY384" fmla="*/ 1459659 h 1466850"/>
                              <a:gd name="connsiteX385" fmla="*/ 21803 w 28575"/>
                              <a:gd name="connsiteY385" fmla="*/ 1459659 h 1466850"/>
                              <a:gd name="connsiteX386" fmla="*/ 21803 w 28575"/>
                              <a:gd name="connsiteY386" fmla="*/ 1459659 h 1466850"/>
                              <a:gd name="connsiteX387" fmla="*/ 21803 w 28575"/>
                              <a:gd name="connsiteY387" fmla="*/ 1459659 h 1466850"/>
                              <a:gd name="connsiteX388" fmla="*/ 21803 w 28575"/>
                              <a:gd name="connsiteY388" fmla="*/ 1459659 h 1466850"/>
                              <a:gd name="connsiteX389" fmla="*/ 21803 w 28575"/>
                              <a:gd name="connsiteY389" fmla="*/ 1460383 h 1466850"/>
                              <a:gd name="connsiteX390" fmla="*/ 21803 w 28575"/>
                              <a:gd name="connsiteY390" fmla="*/ 1460383 h 1466850"/>
                              <a:gd name="connsiteX391" fmla="*/ 21803 w 28575"/>
                              <a:gd name="connsiteY391" fmla="*/ 1460383 h 1466850"/>
                              <a:gd name="connsiteX392" fmla="*/ 21803 w 28575"/>
                              <a:gd name="connsiteY392" fmla="*/ 1459659 h 1466850"/>
                              <a:gd name="connsiteX393" fmla="*/ 21803 w 28575"/>
                              <a:gd name="connsiteY393" fmla="*/ 1459659 h 1466850"/>
                              <a:gd name="connsiteX394" fmla="*/ 21803 w 28575"/>
                              <a:gd name="connsiteY394" fmla="*/ 1459659 h 1466850"/>
                              <a:gd name="connsiteX395" fmla="*/ 21803 w 28575"/>
                              <a:gd name="connsiteY395" fmla="*/ 1460383 h 1466850"/>
                              <a:gd name="connsiteX396" fmla="*/ 21803 w 28575"/>
                              <a:gd name="connsiteY396" fmla="*/ 1460383 h 1466850"/>
                              <a:gd name="connsiteX397" fmla="*/ 21803 w 28575"/>
                              <a:gd name="connsiteY397" fmla="*/ 1460383 h 1466850"/>
                              <a:gd name="connsiteX398" fmla="*/ 21803 w 28575"/>
                              <a:gd name="connsiteY398" fmla="*/ 1461097 h 1466850"/>
                              <a:gd name="connsiteX399" fmla="*/ 21803 w 28575"/>
                              <a:gd name="connsiteY399" fmla="*/ 1461097 h 1466850"/>
                              <a:gd name="connsiteX400" fmla="*/ 22555 w 28575"/>
                              <a:gd name="connsiteY400" fmla="*/ 1461097 h 1466850"/>
                              <a:gd name="connsiteX401" fmla="*/ 22555 w 28575"/>
                              <a:gd name="connsiteY401" fmla="*/ 1461097 h 1466850"/>
                              <a:gd name="connsiteX402" fmla="*/ 22555 w 28575"/>
                              <a:gd name="connsiteY402" fmla="*/ 1461097 h 1466850"/>
                              <a:gd name="connsiteX403" fmla="*/ 22555 w 28575"/>
                              <a:gd name="connsiteY403" fmla="*/ 1461097 h 1466850"/>
                              <a:gd name="connsiteX404" fmla="*/ 22555 w 28575"/>
                              <a:gd name="connsiteY404" fmla="*/ 1461097 h 1466850"/>
                              <a:gd name="connsiteX405" fmla="*/ 22555 w 28575"/>
                              <a:gd name="connsiteY405" fmla="*/ 1461097 h 1466850"/>
                              <a:gd name="connsiteX406" fmla="*/ 22555 w 28575"/>
                              <a:gd name="connsiteY406" fmla="*/ 1461097 h 1466850"/>
                              <a:gd name="connsiteX407" fmla="*/ 22555 w 28575"/>
                              <a:gd name="connsiteY407" fmla="*/ 1461097 h 1466850"/>
                              <a:gd name="connsiteX408" fmla="*/ 22555 w 28575"/>
                              <a:gd name="connsiteY408" fmla="*/ 1460383 h 1466850"/>
                              <a:gd name="connsiteX409" fmla="*/ 22555 w 28575"/>
                              <a:gd name="connsiteY409" fmla="*/ 1461097 h 1466850"/>
                              <a:gd name="connsiteX410" fmla="*/ 22555 w 28575"/>
                              <a:gd name="connsiteY410" fmla="*/ 1461097 h 1466850"/>
                              <a:gd name="connsiteX411" fmla="*/ 22555 w 28575"/>
                              <a:gd name="connsiteY411" fmla="*/ 1461097 h 1466850"/>
                              <a:gd name="connsiteX412" fmla="*/ 23308 w 28575"/>
                              <a:gd name="connsiteY412" fmla="*/ 1461821 h 1466850"/>
                              <a:gd name="connsiteX413" fmla="*/ 23308 w 28575"/>
                              <a:gd name="connsiteY413" fmla="*/ 1461097 h 1466850"/>
                              <a:gd name="connsiteX414" fmla="*/ 23308 w 28575"/>
                              <a:gd name="connsiteY414" fmla="*/ 1461097 h 1466850"/>
                              <a:gd name="connsiteX415" fmla="*/ 23308 w 28575"/>
                              <a:gd name="connsiteY415" fmla="*/ 1461821 h 1466850"/>
                              <a:gd name="connsiteX416" fmla="*/ 23308 w 28575"/>
                              <a:gd name="connsiteY416" fmla="*/ 1461821 h 1466850"/>
                              <a:gd name="connsiteX417" fmla="*/ 23308 w 28575"/>
                              <a:gd name="connsiteY417" fmla="*/ 1461821 h 1466850"/>
                              <a:gd name="connsiteX418" fmla="*/ 23308 w 28575"/>
                              <a:gd name="connsiteY418" fmla="*/ 1461821 h 1466850"/>
                              <a:gd name="connsiteX419" fmla="*/ 23308 w 28575"/>
                              <a:gd name="connsiteY419" fmla="*/ 1461821 h 1466850"/>
                              <a:gd name="connsiteX420" fmla="*/ 23308 w 28575"/>
                              <a:gd name="connsiteY420" fmla="*/ 1462535 h 1466850"/>
                              <a:gd name="connsiteX421" fmla="*/ 23308 w 28575"/>
                              <a:gd name="connsiteY421" fmla="*/ 1462535 h 1466850"/>
                              <a:gd name="connsiteX422" fmla="*/ 23308 w 28575"/>
                              <a:gd name="connsiteY422" fmla="*/ 1462535 h 1466850"/>
                              <a:gd name="connsiteX423" fmla="*/ 23308 w 28575"/>
                              <a:gd name="connsiteY423" fmla="*/ 1462535 h 1466850"/>
                              <a:gd name="connsiteX424" fmla="*/ 24060 w 28575"/>
                              <a:gd name="connsiteY424" fmla="*/ 1463259 h 1466850"/>
                              <a:gd name="connsiteX425" fmla="*/ 24060 w 28575"/>
                              <a:gd name="connsiteY425" fmla="*/ 1463259 h 1466850"/>
                              <a:gd name="connsiteX426" fmla="*/ 24060 w 28575"/>
                              <a:gd name="connsiteY426" fmla="*/ 1463259 h 1466850"/>
                              <a:gd name="connsiteX427" fmla="*/ 24060 w 28575"/>
                              <a:gd name="connsiteY427" fmla="*/ 1463259 h 1466850"/>
                              <a:gd name="connsiteX428" fmla="*/ 24060 w 28575"/>
                              <a:gd name="connsiteY428" fmla="*/ 1463259 h 1466850"/>
                              <a:gd name="connsiteX429" fmla="*/ 24060 w 28575"/>
                              <a:gd name="connsiteY429" fmla="*/ 1463259 h 1466850"/>
                              <a:gd name="connsiteX430" fmla="*/ 24060 w 28575"/>
                              <a:gd name="connsiteY430" fmla="*/ 1462535 h 1466850"/>
                              <a:gd name="connsiteX431" fmla="*/ 24060 w 28575"/>
                              <a:gd name="connsiteY431" fmla="*/ 1463259 h 1466850"/>
                              <a:gd name="connsiteX432" fmla="*/ 24060 w 28575"/>
                              <a:gd name="connsiteY432" fmla="*/ 1463259 h 1466850"/>
                              <a:gd name="connsiteX433" fmla="*/ 24060 w 28575"/>
                              <a:gd name="connsiteY433" fmla="*/ 1463259 h 1466850"/>
                              <a:gd name="connsiteX434" fmla="*/ 24060 w 28575"/>
                              <a:gd name="connsiteY434" fmla="*/ 1463259 h 1466850"/>
                              <a:gd name="connsiteX435" fmla="*/ 24060 w 28575"/>
                              <a:gd name="connsiteY435" fmla="*/ 1463259 h 1466850"/>
                              <a:gd name="connsiteX436" fmla="*/ 24813 w 28575"/>
                              <a:gd name="connsiteY436" fmla="*/ 1463259 h 1466850"/>
                              <a:gd name="connsiteX437" fmla="*/ 24813 w 28575"/>
                              <a:gd name="connsiteY437" fmla="*/ 1463259 h 1466850"/>
                              <a:gd name="connsiteX438" fmla="*/ 24813 w 28575"/>
                              <a:gd name="connsiteY438" fmla="*/ 1463259 h 1466850"/>
                              <a:gd name="connsiteX439" fmla="*/ 24813 w 28575"/>
                              <a:gd name="connsiteY439" fmla="*/ 1463259 h 1466850"/>
                              <a:gd name="connsiteX440" fmla="*/ 24813 w 28575"/>
                              <a:gd name="connsiteY440" fmla="*/ 1463259 h 1466850"/>
                              <a:gd name="connsiteX441" fmla="*/ 24813 w 28575"/>
                              <a:gd name="connsiteY441" fmla="*/ 1463259 h 1466850"/>
                              <a:gd name="connsiteX442" fmla="*/ 24813 w 28575"/>
                              <a:gd name="connsiteY442" fmla="*/ 1463973 h 1466850"/>
                              <a:gd name="connsiteX443" fmla="*/ 24813 w 28575"/>
                              <a:gd name="connsiteY443" fmla="*/ 1463259 h 1466850"/>
                              <a:gd name="connsiteX444" fmla="*/ 24813 w 28575"/>
                              <a:gd name="connsiteY444" fmla="*/ 1463973 h 1466850"/>
                              <a:gd name="connsiteX445" fmla="*/ 24813 w 28575"/>
                              <a:gd name="connsiteY445" fmla="*/ 1463973 h 1466850"/>
                              <a:gd name="connsiteX446" fmla="*/ 24813 w 28575"/>
                              <a:gd name="connsiteY446" fmla="*/ 1463259 h 1466850"/>
                              <a:gd name="connsiteX447" fmla="*/ 24813 w 28575"/>
                              <a:gd name="connsiteY447" fmla="*/ 1463973 h 1466850"/>
                              <a:gd name="connsiteX448" fmla="*/ 25565 w 28575"/>
                              <a:gd name="connsiteY448" fmla="*/ 1463259 h 1466850"/>
                              <a:gd name="connsiteX449" fmla="*/ 25565 w 28575"/>
                              <a:gd name="connsiteY449" fmla="*/ 1463259 h 1466850"/>
                              <a:gd name="connsiteX450" fmla="*/ 25565 w 28575"/>
                              <a:gd name="connsiteY450" fmla="*/ 1463259 h 1466850"/>
                              <a:gd name="connsiteX451" fmla="*/ 25565 w 28575"/>
                              <a:gd name="connsiteY451" fmla="*/ 1463973 h 1466850"/>
                              <a:gd name="connsiteX452" fmla="*/ 25565 w 28575"/>
                              <a:gd name="connsiteY452" fmla="*/ 1463973 h 1466850"/>
                              <a:gd name="connsiteX453" fmla="*/ 25565 w 28575"/>
                              <a:gd name="connsiteY453" fmla="*/ 1464697 h 1466850"/>
                              <a:gd name="connsiteX454" fmla="*/ 25565 w 28575"/>
                              <a:gd name="connsiteY454" fmla="*/ 1464697 h 1466850"/>
                              <a:gd name="connsiteX455" fmla="*/ 25565 w 28575"/>
                              <a:gd name="connsiteY455" fmla="*/ 1464697 h 1466850"/>
                              <a:gd name="connsiteX456" fmla="*/ 25565 w 28575"/>
                              <a:gd name="connsiteY456" fmla="*/ 1464697 h 1466850"/>
                              <a:gd name="connsiteX457" fmla="*/ 25565 w 28575"/>
                              <a:gd name="connsiteY457" fmla="*/ 1463973 h 1466850"/>
                              <a:gd name="connsiteX458" fmla="*/ 25565 w 28575"/>
                              <a:gd name="connsiteY458" fmla="*/ 1463973 h 1466850"/>
                              <a:gd name="connsiteX459" fmla="*/ 25565 w 28575"/>
                              <a:gd name="connsiteY459" fmla="*/ 1463973 h 1466850"/>
                              <a:gd name="connsiteX460" fmla="*/ 25565 w 28575"/>
                              <a:gd name="connsiteY460" fmla="*/ 1463973 h 1466850"/>
                              <a:gd name="connsiteX461" fmla="*/ 25565 w 28575"/>
                              <a:gd name="connsiteY461" fmla="*/ 1463973 h 1466850"/>
                              <a:gd name="connsiteX462" fmla="*/ 26318 w 28575"/>
                              <a:gd name="connsiteY462" fmla="*/ 1464697 h 1466850"/>
                              <a:gd name="connsiteX463" fmla="*/ 26318 w 28575"/>
                              <a:gd name="connsiteY463" fmla="*/ 1463973 h 1466850"/>
                              <a:gd name="connsiteX464" fmla="*/ 26318 w 28575"/>
                              <a:gd name="connsiteY464" fmla="*/ 1464697 h 1466850"/>
                              <a:gd name="connsiteX465" fmla="*/ 26318 w 28575"/>
                              <a:gd name="connsiteY465" fmla="*/ 1464697 h 1466850"/>
                              <a:gd name="connsiteX466" fmla="*/ 26318 w 28575"/>
                              <a:gd name="connsiteY466" fmla="*/ 1464697 h 1466850"/>
                              <a:gd name="connsiteX467" fmla="*/ 26318 w 28575"/>
                              <a:gd name="connsiteY467" fmla="*/ 1464697 h 1466850"/>
                              <a:gd name="connsiteX468" fmla="*/ 26318 w 28575"/>
                              <a:gd name="connsiteY468" fmla="*/ 1464697 h 1466850"/>
                              <a:gd name="connsiteX469" fmla="*/ 26318 w 28575"/>
                              <a:gd name="connsiteY469" fmla="*/ 1464697 h 1466850"/>
                              <a:gd name="connsiteX470" fmla="*/ 26318 w 28575"/>
                              <a:gd name="connsiteY470" fmla="*/ 1464697 h 1466850"/>
                              <a:gd name="connsiteX471" fmla="*/ 26318 w 28575"/>
                              <a:gd name="connsiteY471" fmla="*/ 1465412 h 1466850"/>
                              <a:gd name="connsiteX472" fmla="*/ 26318 w 28575"/>
                              <a:gd name="connsiteY472" fmla="*/ 1465412 h 1466850"/>
                              <a:gd name="connsiteX473" fmla="*/ 26318 w 28575"/>
                              <a:gd name="connsiteY473" fmla="*/ 1465412 h 1466850"/>
                              <a:gd name="connsiteX474" fmla="*/ 27070 w 28575"/>
                              <a:gd name="connsiteY474" fmla="*/ 1464697 h 1466850"/>
                              <a:gd name="connsiteX475" fmla="*/ 27070 w 28575"/>
                              <a:gd name="connsiteY475" fmla="*/ 1464697 h 1466850"/>
                              <a:gd name="connsiteX476" fmla="*/ 27070 w 28575"/>
                              <a:gd name="connsiteY476" fmla="*/ 1464697 h 1466850"/>
                              <a:gd name="connsiteX477" fmla="*/ 27070 w 28575"/>
                              <a:gd name="connsiteY477" fmla="*/ 1464697 h 1466850"/>
                              <a:gd name="connsiteX478" fmla="*/ 27070 w 28575"/>
                              <a:gd name="connsiteY478" fmla="*/ 1464697 h 1466850"/>
                              <a:gd name="connsiteX479" fmla="*/ 27070 w 28575"/>
                              <a:gd name="connsiteY479" fmla="*/ 1464697 h 1466850"/>
                              <a:gd name="connsiteX480" fmla="*/ 27070 w 28575"/>
                              <a:gd name="connsiteY480" fmla="*/ 1464697 h 1466850"/>
                              <a:gd name="connsiteX481" fmla="*/ 27070 w 28575"/>
                              <a:gd name="connsiteY481" fmla="*/ 1464697 h 1466850"/>
                              <a:gd name="connsiteX482" fmla="*/ 27070 w 28575"/>
                              <a:gd name="connsiteY482" fmla="*/ 1464697 h 1466850"/>
                              <a:gd name="connsiteX483" fmla="*/ 27070 w 28575"/>
                              <a:gd name="connsiteY483" fmla="*/ 1464697 h 1466850"/>
                              <a:gd name="connsiteX484" fmla="*/ 27070 w 28575"/>
                              <a:gd name="connsiteY484" fmla="*/ 1465412 h 1466850"/>
                              <a:gd name="connsiteX485" fmla="*/ 27070 w 28575"/>
                              <a:gd name="connsiteY485" fmla="*/ 1465412 h 1466850"/>
                              <a:gd name="connsiteX486" fmla="*/ 27070 w 28575"/>
                              <a:gd name="connsiteY486" fmla="*/ 1464697 h 1466850"/>
                              <a:gd name="connsiteX487" fmla="*/ 27070 w 28575"/>
                              <a:gd name="connsiteY487" fmla="*/ 1465412 h 1466850"/>
                              <a:gd name="connsiteX488" fmla="*/ 27070 w 28575"/>
                              <a:gd name="connsiteY488" fmla="*/ 1465412 h 1466850"/>
                              <a:gd name="connsiteX489" fmla="*/ 27070 w 28575"/>
                              <a:gd name="connsiteY489" fmla="*/ 1466126 h 1466850"/>
                              <a:gd name="connsiteX490" fmla="*/ 27070 w 28575"/>
                              <a:gd name="connsiteY490" fmla="*/ 1466850 h 1466850"/>
                              <a:gd name="connsiteX491" fmla="*/ 27070 w 28575"/>
                              <a:gd name="connsiteY491" fmla="*/ 1466850 h 1466850"/>
                              <a:gd name="connsiteX492" fmla="*/ 27823 w 28575"/>
                              <a:gd name="connsiteY492" fmla="*/ 1466126 h 1466850"/>
                              <a:gd name="connsiteX493" fmla="*/ 27823 w 28575"/>
                              <a:gd name="connsiteY493" fmla="*/ 1466126 h 1466850"/>
                              <a:gd name="connsiteX494" fmla="*/ 27823 w 28575"/>
                              <a:gd name="connsiteY494" fmla="*/ 1466126 h 1466850"/>
                              <a:gd name="connsiteX495" fmla="*/ 27823 w 28575"/>
                              <a:gd name="connsiteY495" fmla="*/ 1465412 h 1466850"/>
                              <a:gd name="connsiteX496" fmla="*/ 27823 w 28575"/>
                              <a:gd name="connsiteY496" fmla="*/ 1465412 h 1466850"/>
                              <a:gd name="connsiteX497" fmla="*/ 27823 w 28575"/>
                              <a:gd name="connsiteY497" fmla="*/ 1465412 h 1466850"/>
                              <a:gd name="connsiteX498" fmla="*/ 27823 w 28575"/>
                              <a:gd name="connsiteY498" fmla="*/ 1465412 h 1466850"/>
                              <a:gd name="connsiteX499" fmla="*/ 27823 w 28575"/>
                              <a:gd name="connsiteY499" fmla="*/ 1465412 h 1466850"/>
                              <a:gd name="connsiteX500" fmla="*/ 27823 w 28575"/>
                              <a:gd name="connsiteY500" fmla="*/ 1465412 h 1466850"/>
                              <a:gd name="connsiteX501" fmla="*/ 27823 w 28575"/>
                              <a:gd name="connsiteY501" fmla="*/ 1466126 h 1466850"/>
                              <a:gd name="connsiteX502" fmla="*/ 27823 w 28575"/>
                              <a:gd name="connsiteY502" fmla="*/ 1466126 h 1466850"/>
                              <a:gd name="connsiteX503" fmla="*/ 27823 w 28575"/>
                              <a:gd name="connsiteY503" fmla="*/ 1466126 h 1466850"/>
                              <a:gd name="connsiteX504" fmla="*/ 28575 w 28575"/>
                              <a:gd name="connsiteY504" fmla="*/ 1466126 h 1466850"/>
                              <a:gd name="connsiteX505" fmla="*/ 28575 w 28575"/>
                              <a:gd name="connsiteY505" fmla="*/ 1466126 h 1466850"/>
                              <a:gd name="connsiteX506" fmla="*/ 28575 w 28575"/>
                              <a:gd name="connsiteY506" fmla="*/ 1466126 h 1466850"/>
                              <a:gd name="connsiteX507" fmla="*/ 28575 w 28575"/>
                              <a:gd name="connsiteY507" fmla="*/ 1466850 h 1466850"/>
                              <a:gd name="connsiteX508" fmla="*/ 28575 w 28575"/>
                              <a:gd name="connsiteY508" fmla="*/ 1466126 h 1466850"/>
                              <a:gd name="connsiteX509" fmla="*/ 28575 w 28575"/>
                              <a:gd name="connsiteY509" fmla="*/ 1466126 h 1466850"/>
                              <a:gd name="connsiteX510" fmla="*/ 28575 w 28575"/>
                              <a:gd name="connsiteY510" fmla="*/ 1466126 h 1466850"/>
                              <a:gd name="connsiteX511" fmla="*/ 28575 w 28575"/>
                              <a:gd name="connsiteY511" fmla="*/ 1465412 h 14668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1466850">
                                <a:moveTo>
                                  <a:pt x="0" y="0"/>
                                </a:moveTo>
                                <a:lnTo>
                                  <a:pt x="0" y="2153"/>
                                </a:lnTo>
                                <a:lnTo>
                                  <a:pt x="0" y="5753"/>
                                </a:lnTo>
                                <a:lnTo>
                                  <a:pt x="0" y="8630"/>
                                </a:lnTo>
                                <a:lnTo>
                                  <a:pt x="0" y="12220"/>
                                </a:lnTo>
                                <a:lnTo>
                                  <a:pt x="0" y="15821"/>
                                </a:lnTo>
                                <a:lnTo>
                                  <a:pt x="0" y="19412"/>
                                </a:lnTo>
                                <a:lnTo>
                                  <a:pt x="0" y="23727"/>
                                </a:lnTo>
                                <a:lnTo>
                                  <a:pt x="0" y="28765"/>
                                </a:lnTo>
                                <a:lnTo>
                                  <a:pt x="0" y="33795"/>
                                </a:lnTo>
                                <a:lnTo>
                                  <a:pt x="752" y="38824"/>
                                </a:lnTo>
                                <a:lnTo>
                                  <a:pt x="752" y="43139"/>
                                </a:lnTo>
                                <a:lnTo>
                                  <a:pt x="752" y="48178"/>
                                </a:lnTo>
                                <a:lnTo>
                                  <a:pt x="752" y="53207"/>
                                </a:lnTo>
                                <a:lnTo>
                                  <a:pt x="752" y="58245"/>
                                </a:lnTo>
                                <a:lnTo>
                                  <a:pt x="752" y="65437"/>
                                </a:lnTo>
                                <a:lnTo>
                                  <a:pt x="752" y="71190"/>
                                </a:lnTo>
                                <a:lnTo>
                                  <a:pt x="752" y="78372"/>
                                </a:lnTo>
                                <a:lnTo>
                                  <a:pt x="752" y="84125"/>
                                </a:lnTo>
                                <a:lnTo>
                                  <a:pt x="752" y="90602"/>
                                </a:lnTo>
                                <a:lnTo>
                                  <a:pt x="752" y="97069"/>
                                </a:lnTo>
                                <a:lnTo>
                                  <a:pt x="752" y="103546"/>
                                </a:lnTo>
                                <a:lnTo>
                                  <a:pt x="752" y="110014"/>
                                </a:lnTo>
                                <a:lnTo>
                                  <a:pt x="752" y="117205"/>
                                </a:lnTo>
                                <a:lnTo>
                                  <a:pt x="1505" y="124396"/>
                                </a:lnTo>
                                <a:lnTo>
                                  <a:pt x="1505" y="131588"/>
                                </a:lnTo>
                                <a:lnTo>
                                  <a:pt x="1505" y="139494"/>
                                </a:lnTo>
                                <a:lnTo>
                                  <a:pt x="1505" y="148123"/>
                                </a:lnTo>
                                <a:lnTo>
                                  <a:pt x="1505" y="155315"/>
                                </a:lnTo>
                                <a:lnTo>
                                  <a:pt x="1505" y="163944"/>
                                </a:lnTo>
                                <a:lnTo>
                                  <a:pt x="1505" y="171136"/>
                                </a:lnTo>
                                <a:lnTo>
                                  <a:pt x="1505" y="179765"/>
                                </a:lnTo>
                                <a:lnTo>
                                  <a:pt x="1505" y="188386"/>
                                </a:lnTo>
                                <a:lnTo>
                                  <a:pt x="1505" y="196301"/>
                                </a:lnTo>
                                <a:lnTo>
                                  <a:pt x="1505" y="204931"/>
                                </a:lnTo>
                                <a:lnTo>
                                  <a:pt x="1505" y="213560"/>
                                </a:lnTo>
                                <a:lnTo>
                                  <a:pt x="2257" y="222904"/>
                                </a:lnTo>
                                <a:lnTo>
                                  <a:pt x="2257" y="231534"/>
                                </a:lnTo>
                                <a:lnTo>
                                  <a:pt x="2257" y="240878"/>
                                </a:lnTo>
                                <a:lnTo>
                                  <a:pt x="2257" y="249507"/>
                                </a:lnTo>
                                <a:lnTo>
                                  <a:pt x="2257" y="258137"/>
                                </a:lnTo>
                                <a:lnTo>
                                  <a:pt x="2257" y="267481"/>
                                </a:lnTo>
                                <a:lnTo>
                                  <a:pt x="2257" y="277549"/>
                                </a:lnTo>
                                <a:lnTo>
                                  <a:pt x="2257" y="286903"/>
                                </a:lnTo>
                                <a:lnTo>
                                  <a:pt x="2257" y="296246"/>
                                </a:lnTo>
                                <a:lnTo>
                                  <a:pt x="2257" y="305591"/>
                                </a:lnTo>
                                <a:lnTo>
                                  <a:pt x="2257" y="314944"/>
                                </a:lnTo>
                                <a:lnTo>
                                  <a:pt x="2257" y="325012"/>
                                </a:lnTo>
                                <a:lnTo>
                                  <a:pt x="3010" y="335071"/>
                                </a:lnTo>
                                <a:lnTo>
                                  <a:pt x="3010" y="345138"/>
                                </a:lnTo>
                                <a:lnTo>
                                  <a:pt x="3010" y="354492"/>
                                </a:lnTo>
                                <a:lnTo>
                                  <a:pt x="3010" y="363836"/>
                                </a:lnTo>
                                <a:lnTo>
                                  <a:pt x="3010" y="374618"/>
                                </a:lnTo>
                                <a:lnTo>
                                  <a:pt x="3010" y="383972"/>
                                </a:lnTo>
                                <a:lnTo>
                                  <a:pt x="3010" y="393316"/>
                                </a:lnTo>
                                <a:lnTo>
                                  <a:pt x="3010" y="403384"/>
                                </a:lnTo>
                                <a:lnTo>
                                  <a:pt x="3010" y="413452"/>
                                </a:lnTo>
                                <a:lnTo>
                                  <a:pt x="3010" y="422796"/>
                                </a:lnTo>
                                <a:lnTo>
                                  <a:pt x="3010" y="433588"/>
                                </a:lnTo>
                                <a:lnTo>
                                  <a:pt x="3010" y="443646"/>
                                </a:lnTo>
                                <a:lnTo>
                                  <a:pt x="3010" y="453714"/>
                                </a:lnTo>
                                <a:lnTo>
                                  <a:pt x="3010" y="463782"/>
                                </a:lnTo>
                                <a:lnTo>
                                  <a:pt x="3010" y="473850"/>
                                </a:lnTo>
                                <a:lnTo>
                                  <a:pt x="3010" y="483918"/>
                                </a:lnTo>
                                <a:lnTo>
                                  <a:pt x="3010" y="493986"/>
                                </a:lnTo>
                                <a:lnTo>
                                  <a:pt x="3010" y="504054"/>
                                </a:lnTo>
                                <a:lnTo>
                                  <a:pt x="3762" y="514836"/>
                                </a:lnTo>
                                <a:lnTo>
                                  <a:pt x="3762" y="524904"/>
                                </a:lnTo>
                                <a:lnTo>
                                  <a:pt x="3762" y="534248"/>
                                </a:lnTo>
                                <a:lnTo>
                                  <a:pt x="3762" y="544316"/>
                                </a:lnTo>
                                <a:lnTo>
                                  <a:pt x="3762" y="554384"/>
                                </a:lnTo>
                                <a:lnTo>
                                  <a:pt x="3762" y="563728"/>
                                </a:lnTo>
                                <a:lnTo>
                                  <a:pt x="3762" y="574519"/>
                                </a:lnTo>
                                <a:lnTo>
                                  <a:pt x="3762" y="584587"/>
                                </a:lnTo>
                                <a:lnTo>
                                  <a:pt x="3762" y="593932"/>
                                </a:lnTo>
                                <a:lnTo>
                                  <a:pt x="3762" y="603275"/>
                                </a:lnTo>
                                <a:lnTo>
                                  <a:pt x="3762" y="613343"/>
                                </a:lnTo>
                                <a:lnTo>
                                  <a:pt x="3762" y="622697"/>
                                </a:lnTo>
                                <a:lnTo>
                                  <a:pt x="4515" y="632755"/>
                                </a:lnTo>
                                <a:lnTo>
                                  <a:pt x="4515" y="642109"/>
                                </a:lnTo>
                                <a:lnTo>
                                  <a:pt x="4515" y="652177"/>
                                </a:lnTo>
                                <a:lnTo>
                                  <a:pt x="4515" y="662235"/>
                                </a:lnTo>
                                <a:lnTo>
                                  <a:pt x="4515" y="672303"/>
                                </a:lnTo>
                                <a:lnTo>
                                  <a:pt x="4515" y="681657"/>
                                </a:lnTo>
                                <a:lnTo>
                                  <a:pt x="4515" y="690286"/>
                                </a:lnTo>
                                <a:lnTo>
                                  <a:pt x="4515" y="698906"/>
                                </a:lnTo>
                                <a:lnTo>
                                  <a:pt x="4515" y="708260"/>
                                </a:lnTo>
                                <a:lnTo>
                                  <a:pt x="4515" y="716890"/>
                                </a:lnTo>
                                <a:lnTo>
                                  <a:pt x="4515" y="726234"/>
                                </a:lnTo>
                                <a:lnTo>
                                  <a:pt x="4515" y="735578"/>
                                </a:lnTo>
                                <a:lnTo>
                                  <a:pt x="5267" y="745646"/>
                                </a:lnTo>
                                <a:lnTo>
                                  <a:pt x="5267" y="754275"/>
                                </a:lnTo>
                                <a:lnTo>
                                  <a:pt x="5267" y="762905"/>
                                </a:lnTo>
                                <a:lnTo>
                                  <a:pt x="5267" y="772249"/>
                                </a:lnTo>
                                <a:lnTo>
                                  <a:pt x="5267" y="781603"/>
                                </a:lnTo>
                                <a:lnTo>
                                  <a:pt x="5267" y="790232"/>
                                </a:lnTo>
                                <a:lnTo>
                                  <a:pt x="5267" y="798862"/>
                                </a:lnTo>
                                <a:lnTo>
                                  <a:pt x="5267" y="808206"/>
                                </a:lnTo>
                                <a:lnTo>
                                  <a:pt x="5267" y="816112"/>
                                </a:lnTo>
                                <a:lnTo>
                                  <a:pt x="5267" y="824027"/>
                                </a:lnTo>
                                <a:lnTo>
                                  <a:pt x="5267" y="833371"/>
                                </a:lnTo>
                                <a:lnTo>
                                  <a:pt x="5267" y="842000"/>
                                </a:lnTo>
                                <a:lnTo>
                                  <a:pt x="5267" y="849906"/>
                                </a:lnTo>
                                <a:lnTo>
                                  <a:pt x="5267" y="857822"/>
                                </a:lnTo>
                                <a:lnTo>
                                  <a:pt x="6020" y="866451"/>
                                </a:lnTo>
                                <a:lnTo>
                                  <a:pt x="6020" y="874357"/>
                                </a:lnTo>
                                <a:lnTo>
                                  <a:pt x="6020" y="882987"/>
                                </a:lnTo>
                                <a:lnTo>
                                  <a:pt x="6020" y="891616"/>
                                </a:lnTo>
                                <a:lnTo>
                                  <a:pt x="6020" y="898808"/>
                                </a:lnTo>
                                <a:lnTo>
                                  <a:pt x="6020" y="906713"/>
                                </a:lnTo>
                                <a:lnTo>
                                  <a:pt x="6020" y="914629"/>
                                </a:lnTo>
                                <a:lnTo>
                                  <a:pt x="6020" y="922534"/>
                                </a:lnTo>
                                <a:lnTo>
                                  <a:pt x="6020" y="929726"/>
                                </a:lnTo>
                                <a:lnTo>
                                  <a:pt x="6020" y="936917"/>
                                </a:lnTo>
                                <a:lnTo>
                                  <a:pt x="6020" y="944823"/>
                                </a:lnTo>
                                <a:lnTo>
                                  <a:pt x="6020" y="952014"/>
                                </a:lnTo>
                                <a:lnTo>
                                  <a:pt x="6772" y="959206"/>
                                </a:lnTo>
                                <a:lnTo>
                                  <a:pt x="6772" y="966397"/>
                                </a:lnTo>
                                <a:lnTo>
                                  <a:pt x="6772" y="973588"/>
                                </a:lnTo>
                                <a:lnTo>
                                  <a:pt x="6772" y="980056"/>
                                </a:lnTo>
                                <a:lnTo>
                                  <a:pt x="6772" y="987971"/>
                                </a:lnTo>
                                <a:lnTo>
                                  <a:pt x="6772" y="995153"/>
                                </a:lnTo>
                                <a:lnTo>
                                  <a:pt x="6772" y="1000906"/>
                                </a:lnTo>
                                <a:lnTo>
                                  <a:pt x="6772" y="1008098"/>
                                </a:lnTo>
                                <a:lnTo>
                                  <a:pt x="6772" y="1015289"/>
                                </a:lnTo>
                                <a:lnTo>
                                  <a:pt x="6772" y="1022480"/>
                                </a:lnTo>
                                <a:lnTo>
                                  <a:pt x="6772" y="1028948"/>
                                </a:lnTo>
                                <a:lnTo>
                                  <a:pt x="6772" y="1034701"/>
                                </a:lnTo>
                                <a:lnTo>
                                  <a:pt x="7515" y="1041892"/>
                                </a:lnTo>
                                <a:lnTo>
                                  <a:pt x="7515" y="1046931"/>
                                </a:lnTo>
                                <a:lnTo>
                                  <a:pt x="7515" y="1053398"/>
                                </a:lnTo>
                                <a:lnTo>
                                  <a:pt x="7515" y="1059875"/>
                                </a:lnTo>
                                <a:lnTo>
                                  <a:pt x="7515" y="1066343"/>
                                </a:lnTo>
                                <a:lnTo>
                                  <a:pt x="7515" y="1072096"/>
                                </a:lnTo>
                                <a:lnTo>
                                  <a:pt x="7515" y="1078563"/>
                                </a:lnTo>
                                <a:lnTo>
                                  <a:pt x="7515" y="1084316"/>
                                </a:lnTo>
                                <a:lnTo>
                                  <a:pt x="7515" y="1090070"/>
                                </a:lnTo>
                                <a:lnTo>
                                  <a:pt x="7515" y="1095108"/>
                                </a:lnTo>
                                <a:lnTo>
                                  <a:pt x="7515" y="1100861"/>
                                </a:lnTo>
                                <a:lnTo>
                                  <a:pt x="7515" y="1106605"/>
                                </a:lnTo>
                                <a:lnTo>
                                  <a:pt x="7515" y="1113082"/>
                                </a:lnTo>
                                <a:lnTo>
                                  <a:pt x="7515" y="1118111"/>
                                </a:lnTo>
                                <a:lnTo>
                                  <a:pt x="7515" y="1123864"/>
                                </a:lnTo>
                                <a:lnTo>
                                  <a:pt x="7515" y="1128903"/>
                                </a:lnTo>
                                <a:lnTo>
                                  <a:pt x="7515" y="1133932"/>
                                </a:lnTo>
                                <a:lnTo>
                                  <a:pt x="7515" y="1138961"/>
                                </a:lnTo>
                                <a:lnTo>
                                  <a:pt x="8268" y="1144000"/>
                                </a:lnTo>
                                <a:lnTo>
                                  <a:pt x="8268" y="1149029"/>
                                </a:lnTo>
                                <a:lnTo>
                                  <a:pt x="8268" y="1154782"/>
                                </a:lnTo>
                                <a:lnTo>
                                  <a:pt x="8268" y="1159821"/>
                                </a:lnTo>
                                <a:lnTo>
                                  <a:pt x="8268" y="1164850"/>
                                </a:lnTo>
                                <a:lnTo>
                                  <a:pt x="8268" y="1169889"/>
                                </a:lnTo>
                                <a:lnTo>
                                  <a:pt x="8268" y="1174194"/>
                                </a:lnTo>
                                <a:lnTo>
                                  <a:pt x="8268" y="1178509"/>
                                </a:lnTo>
                                <a:lnTo>
                                  <a:pt x="8268" y="1182824"/>
                                </a:lnTo>
                                <a:lnTo>
                                  <a:pt x="8268" y="1187139"/>
                                </a:lnTo>
                                <a:lnTo>
                                  <a:pt x="8268" y="1191454"/>
                                </a:lnTo>
                                <a:lnTo>
                                  <a:pt x="8268" y="1195054"/>
                                </a:lnTo>
                                <a:lnTo>
                                  <a:pt x="9020" y="1200083"/>
                                </a:lnTo>
                                <a:lnTo>
                                  <a:pt x="9020" y="1204398"/>
                                </a:lnTo>
                                <a:lnTo>
                                  <a:pt x="9020" y="1208713"/>
                                </a:lnTo>
                                <a:lnTo>
                                  <a:pt x="9020" y="1213028"/>
                                </a:lnTo>
                                <a:lnTo>
                                  <a:pt x="9020" y="1217343"/>
                                </a:lnTo>
                                <a:lnTo>
                                  <a:pt x="9020" y="1220934"/>
                                </a:lnTo>
                                <a:lnTo>
                                  <a:pt x="9020" y="1225249"/>
                                </a:lnTo>
                                <a:lnTo>
                                  <a:pt x="9020" y="1229563"/>
                                </a:lnTo>
                                <a:lnTo>
                                  <a:pt x="9020" y="1233164"/>
                                </a:lnTo>
                                <a:lnTo>
                                  <a:pt x="9020" y="1236755"/>
                                </a:lnTo>
                                <a:lnTo>
                                  <a:pt x="9020" y="1240355"/>
                                </a:lnTo>
                                <a:lnTo>
                                  <a:pt x="9020" y="1243946"/>
                                </a:lnTo>
                                <a:lnTo>
                                  <a:pt x="9020" y="1247537"/>
                                </a:lnTo>
                                <a:lnTo>
                                  <a:pt x="9020" y="1250414"/>
                                </a:lnTo>
                                <a:lnTo>
                                  <a:pt x="9773" y="1254014"/>
                                </a:lnTo>
                                <a:lnTo>
                                  <a:pt x="9773" y="1257605"/>
                                </a:lnTo>
                                <a:lnTo>
                                  <a:pt x="9773" y="1261205"/>
                                </a:lnTo>
                                <a:lnTo>
                                  <a:pt x="9773" y="1264796"/>
                                </a:lnTo>
                                <a:lnTo>
                                  <a:pt x="9773" y="1268397"/>
                                </a:lnTo>
                                <a:lnTo>
                                  <a:pt x="9773" y="1271273"/>
                                </a:lnTo>
                                <a:lnTo>
                                  <a:pt x="9773" y="1274150"/>
                                </a:lnTo>
                                <a:lnTo>
                                  <a:pt x="9773" y="1277741"/>
                                </a:lnTo>
                                <a:lnTo>
                                  <a:pt x="9773" y="1281341"/>
                                </a:lnTo>
                                <a:lnTo>
                                  <a:pt x="9773" y="1284218"/>
                                </a:lnTo>
                                <a:lnTo>
                                  <a:pt x="9773" y="1287809"/>
                                </a:lnTo>
                                <a:lnTo>
                                  <a:pt x="9773" y="1289961"/>
                                </a:lnTo>
                                <a:lnTo>
                                  <a:pt x="10525" y="1292838"/>
                                </a:lnTo>
                                <a:lnTo>
                                  <a:pt x="10525" y="1295000"/>
                                </a:lnTo>
                                <a:lnTo>
                                  <a:pt x="10525" y="1297877"/>
                                </a:lnTo>
                                <a:lnTo>
                                  <a:pt x="10525" y="1300753"/>
                                </a:lnTo>
                                <a:lnTo>
                                  <a:pt x="10525" y="1303630"/>
                                </a:lnTo>
                                <a:lnTo>
                                  <a:pt x="10525" y="1306506"/>
                                </a:lnTo>
                                <a:lnTo>
                                  <a:pt x="10525" y="1309383"/>
                                </a:lnTo>
                                <a:lnTo>
                                  <a:pt x="10525" y="1311535"/>
                                </a:lnTo>
                                <a:lnTo>
                                  <a:pt x="10525" y="1315136"/>
                                </a:lnTo>
                                <a:lnTo>
                                  <a:pt x="10525" y="1318012"/>
                                </a:lnTo>
                                <a:lnTo>
                                  <a:pt x="10525" y="1320165"/>
                                </a:lnTo>
                                <a:lnTo>
                                  <a:pt x="10525" y="1322318"/>
                                </a:lnTo>
                                <a:lnTo>
                                  <a:pt x="11278" y="1324480"/>
                                </a:lnTo>
                                <a:lnTo>
                                  <a:pt x="11278" y="1327357"/>
                                </a:lnTo>
                                <a:lnTo>
                                  <a:pt x="11278" y="1329509"/>
                                </a:lnTo>
                                <a:lnTo>
                                  <a:pt x="11278" y="1331671"/>
                                </a:lnTo>
                                <a:lnTo>
                                  <a:pt x="11278" y="1333824"/>
                                </a:lnTo>
                                <a:lnTo>
                                  <a:pt x="11278" y="1335986"/>
                                </a:lnTo>
                                <a:lnTo>
                                  <a:pt x="11278" y="1338139"/>
                                </a:lnTo>
                                <a:lnTo>
                                  <a:pt x="11278" y="1340301"/>
                                </a:lnTo>
                                <a:lnTo>
                                  <a:pt x="11278" y="1342454"/>
                                </a:lnTo>
                                <a:lnTo>
                                  <a:pt x="11278" y="1344616"/>
                                </a:lnTo>
                                <a:lnTo>
                                  <a:pt x="11278" y="1346768"/>
                                </a:lnTo>
                                <a:lnTo>
                                  <a:pt x="11278" y="1348207"/>
                                </a:lnTo>
                                <a:lnTo>
                                  <a:pt x="12030" y="1350369"/>
                                </a:lnTo>
                                <a:lnTo>
                                  <a:pt x="12030" y="1353245"/>
                                </a:lnTo>
                                <a:lnTo>
                                  <a:pt x="12030" y="1354684"/>
                                </a:lnTo>
                                <a:lnTo>
                                  <a:pt x="12030" y="1356836"/>
                                </a:lnTo>
                                <a:lnTo>
                                  <a:pt x="12030" y="1357560"/>
                                </a:lnTo>
                                <a:lnTo>
                                  <a:pt x="12030" y="1359713"/>
                                </a:lnTo>
                                <a:lnTo>
                                  <a:pt x="12030" y="1361151"/>
                                </a:lnTo>
                                <a:lnTo>
                                  <a:pt x="12030" y="1363304"/>
                                </a:lnTo>
                                <a:lnTo>
                                  <a:pt x="12030" y="1364742"/>
                                </a:lnTo>
                                <a:lnTo>
                                  <a:pt x="12030" y="1366904"/>
                                </a:lnTo>
                                <a:lnTo>
                                  <a:pt x="12030" y="1368342"/>
                                </a:lnTo>
                                <a:lnTo>
                                  <a:pt x="12030" y="1370495"/>
                                </a:lnTo>
                                <a:lnTo>
                                  <a:pt x="12030" y="1371933"/>
                                </a:lnTo>
                                <a:lnTo>
                                  <a:pt x="12030" y="1373372"/>
                                </a:lnTo>
                                <a:lnTo>
                                  <a:pt x="12030" y="1374096"/>
                                </a:lnTo>
                                <a:lnTo>
                                  <a:pt x="12030" y="1376248"/>
                                </a:lnTo>
                                <a:lnTo>
                                  <a:pt x="12030" y="1377687"/>
                                </a:lnTo>
                                <a:lnTo>
                                  <a:pt x="12030" y="1379125"/>
                                </a:lnTo>
                                <a:lnTo>
                                  <a:pt x="12783" y="1380563"/>
                                </a:lnTo>
                                <a:lnTo>
                                  <a:pt x="12783" y="1382001"/>
                                </a:lnTo>
                                <a:lnTo>
                                  <a:pt x="12783" y="1383440"/>
                                </a:lnTo>
                                <a:lnTo>
                                  <a:pt x="12783" y="1384164"/>
                                </a:lnTo>
                                <a:lnTo>
                                  <a:pt x="12783" y="1386316"/>
                                </a:lnTo>
                                <a:lnTo>
                                  <a:pt x="12783" y="1387755"/>
                                </a:lnTo>
                                <a:lnTo>
                                  <a:pt x="12783" y="1389193"/>
                                </a:lnTo>
                                <a:lnTo>
                                  <a:pt x="12783" y="1389917"/>
                                </a:lnTo>
                                <a:lnTo>
                                  <a:pt x="12783" y="1391355"/>
                                </a:lnTo>
                                <a:lnTo>
                                  <a:pt x="12783" y="1392784"/>
                                </a:lnTo>
                                <a:lnTo>
                                  <a:pt x="12783" y="1394222"/>
                                </a:lnTo>
                                <a:lnTo>
                                  <a:pt x="12783" y="1394946"/>
                                </a:lnTo>
                                <a:lnTo>
                                  <a:pt x="12783" y="1396384"/>
                                </a:lnTo>
                                <a:lnTo>
                                  <a:pt x="12783" y="1397822"/>
                                </a:lnTo>
                                <a:lnTo>
                                  <a:pt x="13535" y="1398537"/>
                                </a:lnTo>
                                <a:lnTo>
                                  <a:pt x="13535" y="1399975"/>
                                </a:lnTo>
                                <a:lnTo>
                                  <a:pt x="13535" y="1400699"/>
                                </a:lnTo>
                                <a:lnTo>
                                  <a:pt x="13535" y="1401413"/>
                                </a:lnTo>
                                <a:lnTo>
                                  <a:pt x="13535" y="1402137"/>
                                </a:lnTo>
                                <a:lnTo>
                                  <a:pt x="13535" y="1403575"/>
                                </a:lnTo>
                                <a:lnTo>
                                  <a:pt x="13535" y="1404290"/>
                                </a:lnTo>
                                <a:lnTo>
                                  <a:pt x="13535" y="1405728"/>
                                </a:lnTo>
                                <a:lnTo>
                                  <a:pt x="13535" y="1407166"/>
                                </a:lnTo>
                                <a:lnTo>
                                  <a:pt x="13535" y="1407890"/>
                                </a:lnTo>
                                <a:lnTo>
                                  <a:pt x="13535" y="1409329"/>
                                </a:lnTo>
                                <a:lnTo>
                                  <a:pt x="13535" y="1410767"/>
                                </a:lnTo>
                                <a:lnTo>
                                  <a:pt x="14288" y="1411481"/>
                                </a:lnTo>
                                <a:lnTo>
                                  <a:pt x="14288" y="1411481"/>
                                </a:lnTo>
                                <a:lnTo>
                                  <a:pt x="14288" y="1412205"/>
                                </a:lnTo>
                                <a:lnTo>
                                  <a:pt x="14288" y="1412920"/>
                                </a:lnTo>
                                <a:lnTo>
                                  <a:pt x="14288" y="1415082"/>
                                </a:lnTo>
                                <a:lnTo>
                                  <a:pt x="14288" y="1415796"/>
                                </a:lnTo>
                                <a:lnTo>
                                  <a:pt x="14288" y="1416520"/>
                                </a:lnTo>
                                <a:lnTo>
                                  <a:pt x="14288" y="1417234"/>
                                </a:lnTo>
                                <a:lnTo>
                                  <a:pt x="14288" y="1417234"/>
                                </a:lnTo>
                                <a:lnTo>
                                  <a:pt x="14288" y="1418672"/>
                                </a:lnTo>
                                <a:lnTo>
                                  <a:pt x="14288" y="1418672"/>
                                </a:lnTo>
                                <a:lnTo>
                                  <a:pt x="14288" y="1419397"/>
                                </a:lnTo>
                                <a:lnTo>
                                  <a:pt x="15040" y="1420835"/>
                                </a:lnTo>
                                <a:lnTo>
                                  <a:pt x="15040" y="1422273"/>
                                </a:lnTo>
                                <a:lnTo>
                                  <a:pt x="15040" y="1422987"/>
                                </a:lnTo>
                                <a:lnTo>
                                  <a:pt x="15040" y="1423711"/>
                                </a:lnTo>
                                <a:lnTo>
                                  <a:pt x="15040" y="1424426"/>
                                </a:lnTo>
                                <a:lnTo>
                                  <a:pt x="15040" y="1425150"/>
                                </a:lnTo>
                                <a:lnTo>
                                  <a:pt x="15040" y="1425150"/>
                                </a:lnTo>
                                <a:lnTo>
                                  <a:pt x="15040" y="1425864"/>
                                </a:lnTo>
                                <a:lnTo>
                                  <a:pt x="15040" y="1426588"/>
                                </a:lnTo>
                                <a:lnTo>
                                  <a:pt x="15040" y="1427302"/>
                                </a:lnTo>
                                <a:lnTo>
                                  <a:pt x="15040" y="1427302"/>
                                </a:lnTo>
                                <a:lnTo>
                                  <a:pt x="15040" y="1428740"/>
                                </a:lnTo>
                                <a:lnTo>
                                  <a:pt x="15792" y="1428740"/>
                                </a:lnTo>
                                <a:lnTo>
                                  <a:pt x="15792" y="1430179"/>
                                </a:lnTo>
                                <a:lnTo>
                                  <a:pt x="15792" y="1430179"/>
                                </a:lnTo>
                                <a:lnTo>
                                  <a:pt x="15792" y="1430893"/>
                                </a:lnTo>
                                <a:lnTo>
                                  <a:pt x="15792" y="1430893"/>
                                </a:lnTo>
                                <a:lnTo>
                                  <a:pt x="15792" y="1431617"/>
                                </a:lnTo>
                                <a:lnTo>
                                  <a:pt x="15792" y="1432332"/>
                                </a:lnTo>
                                <a:lnTo>
                                  <a:pt x="15792" y="1432332"/>
                                </a:lnTo>
                                <a:lnTo>
                                  <a:pt x="15792" y="1433055"/>
                                </a:lnTo>
                                <a:lnTo>
                                  <a:pt x="15792" y="1434494"/>
                                </a:lnTo>
                                <a:lnTo>
                                  <a:pt x="15792" y="1434494"/>
                                </a:lnTo>
                                <a:lnTo>
                                  <a:pt x="15792" y="1435208"/>
                                </a:lnTo>
                                <a:lnTo>
                                  <a:pt x="16545" y="1435932"/>
                                </a:lnTo>
                                <a:lnTo>
                                  <a:pt x="16545" y="1435932"/>
                                </a:lnTo>
                                <a:lnTo>
                                  <a:pt x="16545" y="1435932"/>
                                </a:lnTo>
                                <a:lnTo>
                                  <a:pt x="16545" y="1435932"/>
                                </a:lnTo>
                                <a:lnTo>
                                  <a:pt x="16545" y="1435932"/>
                                </a:lnTo>
                                <a:lnTo>
                                  <a:pt x="16545" y="1436646"/>
                                </a:lnTo>
                                <a:lnTo>
                                  <a:pt x="16545" y="1437370"/>
                                </a:lnTo>
                                <a:lnTo>
                                  <a:pt x="16545" y="1438085"/>
                                </a:lnTo>
                                <a:lnTo>
                                  <a:pt x="16545" y="1438808"/>
                                </a:lnTo>
                                <a:lnTo>
                                  <a:pt x="16545" y="1438808"/>
                                </a:lnTo>
                                <a:lnTo>
                                  <a:pt x="16545" y="1439523"/>
                                </a:lnTo>
                                <a:lnTo>
                                  <a:pt x="16545" y="1439523"/>
                                </a:lnTo>
                                <a:lnTo>
                                  <a:pt x="17297" y="1440247"/>
                                </a:lnTo>
                                <a:lnTo>
                                  <a:pt x="17297" y="1441685"/>
                                </a:lnTo>
                                <a:lnTo>
                                  <a:pt x="17297" y="1441685"/>
                                </a:lnTo>
                                <a:lnTo>
                                  <a:pt x="17297" y="1441685"/>
                                </a:lnTo>
                                <a:lnTo>
                                  <a:pt x="17297" y="1442400"/>
                                </a:lnTo>
                                <a:lnTo>
                                  <a:pt x="17297" y="1442400"/>
                                </a:lnTo>
                                <a:lnTo>
                                  <a:pt x="17297" y="1443123"/>
                                </a:lnTo>
                                <a:lnTo>
                                  <a:pt x="17297" y="1443123"/>
                                </a:lnTo>
                                <a:lnTo>
                                  <a:pt x="17297" y="1443838"/>
                                </a:lnTo>
                                <a:lnTo>
                                  <a:pt x="17297" y="1444562"/>
                                </a:lnTo>
                                <a:lnTo>
                                  <a:pt x="17297" y="1444562"/>
                                </a:lnTo>
                                <a:lnTo>
                                  <a:pt x="17297" y="1445276"/>
                                </a:lnTo>
                                <a:lnTo>
                                  <a:pt x="17297" y="1445276"/>
                                </a:lnTo>
                                <a:lnTo>
                                  <a:pt x="17297" y="1445276"/>
                                </a:lnTo>
                                <a:lnTo>
                                  <a:pt x="17297" y="1446000"/>
                                </a:lnTo>
                                <a:lnTo>
                                  <a:pt x="17297" y="1446000"/>
                                </a:lnTo>
                                <a:lnTo>
                                  <a:pt x="17297" y="1446000"/>
                                </a:lnTo>
                                <a:lnTo>
                                  <a:pt x="17297" y="1446714"/>
                                </a:lnTo>
                                <a:lnTo>
                                  <a:pt x="17297" y="1446714"/>
                                </a:lnTo>
                                <a:lnTo>
                                  <a:pt x="17297" y="1446714"/>
                                </a:lnTo>
                                <a:lnTo>
                                  <a:pt x="18050" y="1446714"/>
                                </a:lnTo>
                                <a:lnTo>
                                  <a:pt x="18050" y="1447438"/>
                                </a:lnTo>
                                <a:lnTo>
                                  <a:pt x="18050" y="1448152"/>
                                </a:lnTo>
                                <a:lnTo>
                                  <a:pt x="18050" y="1448876"/>
                                </a:lnTo>
                                <a:lnTo>
                                  <a:pt x="18050" y="1448876"/>
                                </a:lnTo>
                                <a:lnTo>
                                  <a:pt x="18050" y="1448876"/>
                                </a:lnTo>
                                <a:lnTo>
                                  <a:pt x="18050" y="1448876"/>
                                </a:lnTo>
                                <a:lnTo>
                                  <a:pt x="18050" y="1448876"/>
                                </a:lnTo>
                                <a:lnTo>
                                  <a:pt x="18050" y="1448876"/>
                                </a:lnTo>
                                <a:lnTo>
                                  <a:pt x="18050" y="1448876"/>
                                </a:lnTo>
                                <a:lnTo>
                                  <a:pt x="18050" y="1450315"/>
                                </a:lnTo>
                                <a:lnTo>
                                  <a:pt x="18050" y="1450315"/>
                                </a:lnTo>
                                <a:lnTo>
                                  <a:pt x="18802" y="1450315"/>
                                </a:lnTo>
                                <a:lnTo>
                                  <a:pt x="18802" y="1451029"/>
                                </a:lnTo>
                                <a:lnTo>
                                  <a:pt x="18802" y="1451029"/>
                                </a:lnTo>
                                <a:lnTo>
                                  <a:pt x="18802" y="1451029"/>
                                </a:lnTo>
                                <a:lnTo>
                                  <a:pt x="18802" y="1451753"/>
                                </a:lnTo>
                                <a:lnTo>
                                  <a:pt x="18802" y="1451753"/>
                                </a:lnTo>
                                <a:lnTo>
                                  <a:pt x="18802" y="1451753"/>
                                </a:lnTo>
                                <a:lnTo>
                                  <a:pt x="18802" y="1451753"/>
                                </a:lnTo>
                                <a:lnTo>
                                  <a:pt x="18802" y="1451753"/>
                                </a:lnTo>
                                <a:lnTo>
                                  <a:pt x="18802" y="1451753"/>
                                </a:lnTo>
                                <a:lnTo>
                                  <a:pt x="18802" y="1452467"/>
                                </a:lnTo>
                                <a:lnTo>
                                  <a:pt x="18802" y="1452467"/>
                                </a:lnTo>
                                <a:lnTo>
                                  <a:pt x="19555" y="1452467"/>
                                </a:lnTo>
                                <a:lnTo>
                                  <a:pt x="19555" y="1453191"/>
                                </a:lnTo>
                                <a:lnTo>
                                  <a:pt x="19555" y="1453191"/>
                                </a:lnTo>
                                <a:lnTo>
                                  <a:pt x="19555" y="1453906"/>
                                </a:lnTo>
                                <a:lnTo>
                                  <a:pt x="19555" y="1453906"/>
                                </a:lnTo>
                                <a:lnTo>
                                  <a:pt x="19555" y="1454630"/>
                                </a:lnTo>
                                <a:lnTo>
                                  <a:pt x="19555" y="1454630"/>
                                </a:lnTo>
                                <a:lnTo>
                                  <a:pt x="19555" y="1454630"/>
                                </a:lnTo>
                                <a:lnTo>
                                  <a:pt x="19555" y="1454630"/>
                                </a:lnTo>
                                <a:lnTo>
                                  <a:pt x="19555" y="1455344"/>
                                </a:lnTo>
                                <a:lnTo>
                                  <a:pt x="19555" y="1455344"/>
                                </a:lnTo>
                                <a:lnTo>
                                  <a:pt x="19555" y="1454630"/>
                                </a:lnTo>
                                <a:lnTo>
                                  <a:pt x="20307" y="1455344"/>
                                </a:lnTo>
                                <a:lnTo>
                                  <a:pt x="20307" y="1455344"/>
                                </a:lnTo>
                                <a:lnTo>
                                  <a:pt x="20307" y="1456068"/>
                                </a:lnTo>
                                <a:lnTo>
                                  <a:pt x="20307" y="1456068"/>
                                </a:lnTo>
                                <a:lnTo>
                                  <a:pt x="20307" y="1456068"/>
                                </a:lnTo>
                                <a:lnTo>
                                  <a:pt x="20307" y="1456068"/>
                                </a:lnTo>
                                <a:lnTo>
                                  <a:pt x="20307" y="1456068"/>
                                </a:lnTo>
                                <a:lnTo>
                                  <a:pt x="20307" y="1456068"/>
                                </a:lnTo>
                                <a:lnTo>
                                  <a:pt x="20307" y="1456782"/>
                                </a:lnTo>
                                <a:lnTo>
                                  <a:pt x="20307" y="1456782"/>
                                </a:lnTo>
                                <a:lnTo>
                                  <a:pt x="20307" y="1456782"/>
                                </a:lnTo>
                                <a:lnTo>
                                  <a:pt x="20307" y="1457506"/>
                                </a:lnTo>
                                <a:lnTo>
                                  <a:pt x="21060" y="1456782"/>
                                </a:lnTo>
                                <a:lnTo>
                                  <a:pt x="21060" y="1457506"/>
                                </a:lnTo>
                                <a:lnTo>
                                  <a:pt x="21060" y="1457506"/>
                                </a:lnTo>
                                <a:lnTo>
                                  <a:pt x="21060" y="1457506"/>
                                </a:lnTo>
                                <a:lnTo>
                                  <a:pt x="21060" y="1457506"/>
                                </a:lnTo>
                                <a:lnTo>
                                  <a:pt x="21060" y="1457506"/>
                                </a:lnTo>
                                <a:lnTo>
                                  <a:pt x="21060" y="1458220"/>
                                </a:lnTo>
                                <a:lnTo>
                                  <a:pt x="21060" y="1458220"/>
                                </a:lnTo>
                                <a:lnTo>
                                  <a:pt x="21060" y="1458220"/>
                                </a:lnTo>
                                <a:lnTo>
                                  <a:pt x="21060" y="1458944"/>
                                </a:lnTo>
                                <a:lnTo>
                                  <a:pt x="21060" y="1458944"/>
                                </a:lnTo>
                                <a:lnTo>
                                  <a:pt x="21060" y="1458220"/>
                                </a:lnTo>
                                <a:lnTo>
                                  <a:pt x="21060" y="1458944"/>
                                </a:lnTo>
                                <a:lnTo>
                                  <a:pt x="21060" y="1458944"/>
                                </a:lnTo>
                                <a:lnTo>
                                  <a:pt x="21803" y="1458220"/>
                                </a:lnTo>
                                <a:lnTo>
                                  <a:pt x="21803" y="1458944"/>
                                </a:lnTo>
                                <a:lnTo>
                                  <a:pt x="21803" y="1459659"/>
                                </a:lnTo>
                                <a:lnTo>
                                  <a:pt x="21803" y="1459659"/>
                                </a:lnTo>
                                <a:lnTo>
                                  <a:pt x="21803" y="1459659"/>
                                </a:lnTo>
                                <a:lnTo>
                                  <a:pt x="21803" y="1459659"/>
                                </a:lnTo>
                                <a:lnTo>
                                  <a:pt x="21803" y="1459659"/>
                                </a:lnTo>
                                <a:lnTo>
                                  <a:pt x="21803" y="1460383"/>
                                </a:lnTo>
                                <a:lnTo>
                                  <a:pt x="21803" y="1460383"/>
                                </a:lnTo>
                                <a:lnTo>
                                  <a:pt x="21803" y="1460383"/>
                                </a:lnTo>
                                <a:lnTo>
                                  <a:pt x="21803" y="1459659"/>
                                </a:lnTo>
                                <a:lnTo>
                                  <a:pt x="21803" y="1459659"/>
                                </a:lnTo>
                                <a:lnTo>
                                  <a:pt x="21803" y="1459659"/>
                                </a:lnTo>
                                <a:lnTo>
                                  <a:pt x="21803" y="1460383"/>
                                </a:lnTo>
                                <a:lnTo>
                                  <a:pt x="21803" y="1460383"/>
                                </a:lnTo>
                                <a:lnTo>
                                  <a:pt x="21803" y="1460383"/>
                                </a:lnTo>
                                <a:lnTo>
                                  <a:pt x="21803" y="1461097"/>
                                </a:lnTo>
                                <a:lnTo>
                                  <a:pt x="21803" y="1461097"/>
                                </a:lnTo>
                                <a:lnTo>
                                  <a:pt x="22555" y="1461097"/>
                                </a:lnTo>
                                <a:lnTo>
                                  <a:pt x="22555" y="1461097"/>
                                </a:lnTo>
                                <a:lnTo>
                                  <a:pt x="22555" y="1461097"/>
                                </a:lnTo>
                                <a:lnTo>
                                  <a:pt x="22555" y="1461097"/>
                                </a:lnTo>
                                <a:lnTo>
                                  <a:pt x="22555" y="1461097"/>
                                </a:lnTo>
                                <a:lnTo>
                                  <a:pt x="22555" y="1461097"/>
                                </a:lnTo>
                                <a:lnTo>
                                  <a:pt x="22555" y="1461097"/>
                                </a:lnTo>
                                <a:lnTo>
                                  <a:pt x="22555" y="1461097"/>
                                </a:lnTo>
                                <a:lnTo>
                                  <a:pt x="22555" y="1460383"/>
                                </a:lnTo>
                                <a:lnTo>
                                  <a:pt x="22555" y="1461097"/>
                                </a:lnTo>
                                <a:lnTo>
                                  <a:pt x="22555" y="1461097"/>
                                </a:lnTo>
                                <a:lnTo>
                                  <a:pt x="22555" y="1461097"/>
                                </a:lnTo>
                                <a:lnTo>
                                  <a:pt x="23308" y="1461821"/>
                                </a:lnTo>
                                <a:lnTo>
                                  <a:pt x="23308" y="1461097"/>
                                </a:lnTo>
                                <a:lnTo>
                                  <a:pt x="23308" y="1461097"/>
                                </a:lnTo>
                                <a:lnTo>
                                  <a:pt x="23308" y="1461821"/>
                                </a:lnTo>
                                <a:lnTo>
                                  <a:pt x="23308" y="1461821"/>
                                </a:lnTo>
                                <a:lnTo>
                                  <a:pt x="23308" y="1461821"/>
                                </a:lnTo>
                                <a:lnTo>
                                  <a:pt x="23308" y="1461821"/>
                                </a:lnTo>
                                <a:lnTo>
                                  <a:pt x="23308" y="1461821"/>
                                </a:lnTo>
                                <a:lnTo>
                                  <a:pt x="23308" y="1462535"/>
                                </a:lnTo>
                                <a:lnTo>
                                  <a:pt x="23308" y="1462535"/>
                                </a:lnTo>
                                <a:lnTo>
                                  <a:pt x="23308" y="1462535"/>
                                </a:lnTo>
                                <a:lnTo>
                                  <a:pt x="23308" y="1462535"/>
                                </a:lnTo>
                                <a:lnTo>
                                  <a:pt x="24060" y="1463259"/>
                                </a:lnTo>
                                <a:lnTo>
                                  <a:pt x="24060" y="1463259"/>
                                </a:lnTo>
                                <a:lnTo>
                                  <a:pt x="24060" y="1463259"/>
                                </a:lnTo>
                                <a:lnTo>
                                  <a:pt x="24060" y="1463259"/>
                                </a:lnTo>
                                <a:lnTo>
                                  <a:pt x="24060" y="1463259"/>
                                </a:lnTo>
                                <a:lnTo>
                                  <a:pt x="24060" y="1463259"/>
                                </a:lnTo>
                                <a:lnTo>
                                  <a:pt x="24060" y="1462535"/>
                                </a:lnTo>
                                <a:lnTo>
                                  <a:pt x="24060" y="1463259"/>
                                </a:lnTo>
                                <a:lnTo>
                                  <a:pt x="24060" y="1463259"/>
                                </a:lnTo>
                                <a:lnTo>
                                  <a:pt x="24060" y="1463259"/>
                                </a:lnTo>
                                <a:lnTo>
                                  <a:pt x="24060" y="1463259"/>
                                </a:lnTo>
                                <a:lnTo>
                                  <a:pt x="24060" y="1463259"/>
                                </a:lnTo>
                                <a:lnTo>
                                  <a:pt x="24813" y="1463259"/>
                                </a:lnTo>
                                <a:lnTo>
                                  <a:pt x="24813" y="1463259"/>
                                </a:lnTo>
                                <a:lnTo>
                                  <a:pt x="24813" y="1463259"/>
                                </a:lnTo>
                                <a:lnTo>
                                  <a:pt x="24813" y="1463259"/>
                                </a:lnTo>
                                <a:lnTo>
                                  <a:pt x="24813" y="1463259"/>
                                </a:lnTo>
                                <a:lnTo>
                                  <a:pt x="24813" y="1463259"/>
                                </a:lnTo>
                                <a:lnTo>
                                  <a:pt x="24813" y="1463973"/>
                                </a:lnTo>
                                <a:lnTo>
                                  <a:pt x="24813" y="1463259"/>
                                </a:lnTo>
                                <a:lnTo>
                                  <a:pt x="24813" y="1463973"/>
                                </a:lnTo>
                                <a:lnTo>
                                  <a:pt x="24813" y="1463973"/>
                                </a:lnTo>
                                <a:lnTo>
                                  <a:pt x="24813" y="1463259"/>
                                </a:lnTo>
                                <a:lnTo>
                                  <a:pt x="24813" y="1463973"/>
                                </a:lnTo>
                                <a:lnTo>
                                  <a:pt x="25565" y="1463259"/>
                                </a:lnTo>
                                <a:lnTo>
                                  <a:pt x="25565" y="1463259"/>
                                </a:lnTo>
                                <a:lnTo>
                                  <a:pt x="25565" y="1463259"/>
                                </a:lnTo>
                                <a:lnTo>
                                  <a:pt x="25565" y="1463973"/>
                                </a:lnTo>
                                <a:lnTo>
                                  <a:pt x="25565" y="1463973"/>
                                </a:lnTo>
                                <a:lnTo>
                                  <a:pt x="25565" y="1464697"/>
                                </a:lnTo>
                                <a:lnTo>
                                  <a:pt x="25565" y="1464697"/>
                                </a:lnTo>
                                <a:lnTo>
                                  <a:pt x="25565" y="1464697"/>
                                </a:lnTo>
                                <a:lnTo>
                                  <a:pt x="25565" y="1464697"/>
                                </a:lnTo>
                                <a:lnTo>
                                  <a:pt x="25565" y="1463973"/>
                                </a:lnTo>
                                <a:lnTo>
                                  <a:pt x="25565" y="1463973"/>
                                </a:lnTo>
                                <a:lnTo>
                                  <a:pt x="25565" y="1463973"/>
                                </a:lnTo>
                                <a:lnTo>
                                  <a:pt x="25565" y="1463973"/>
                                </a:lnTo>
                                <a:lnTo>
                                  <a:pt x="25565" y="1463973"/>
                                </a:lnTo>
                                <a:lnTo>
                                  <a:pt x="26318" y="1464697"/>
                                </a:lnTo>
                                <a:lnTo>
                                  <a:pt x="26318" y="1463973"/>
                                </a:lnTo>
                                <a:lnTo>
                                  <a:pt x="26318" y="1464697"/>
                                </a:lnTo>
                                <a:lnTo>
                                  <a:pt x="26318" y="1464697"/>
                                </a:lnTo>
                                <a:lnTo>
                                  <a:pt x="26318" y="1464697"/>
                                </a:lnTo>
                                <a:lnTo>
                                  <a:pt x="26318" y="1464697"/>
                                </a:lnTo>
                                <a:lnTo>
                                  <a:pt x="26318" y="1464697"/>
                                </a:lnTo>
                                <a:lnTo>
                                  <a:pt x="26318" y="1464697"/>
                                </a:lnTo>
                                <a:lnTo>
                                  <a:pt x="26318" y="1464697"/>
                                </a:lnTo>
                                <a:lnTo>
                                  <a:pt x="26318" y="1465412"/>
                                </a:lnTo>
                                <a:lnTo>
                                  <a:pt x="26318" y="1465412"/>
                                </a:lnTo>
                                <a:lnTo>
                                  <a:pt x="26318" y="1465412"/>
                                </a:lnTo>
                                <a:lnTo>
                                  <a:pt x="27070" y="1464697"/>
                                </a:lnTo>
                                <a:lnTo>
                                  <a:pt x="27070" y="1464697"/>
                                </a:lnTo>
                                <a:lnTo>
                                  <a:pt x="27070" y="1464697"/>
                                </a:lnTo>
                                <a:lnTo>
                                  <a:pt x="27070" y="1464697"/>
                                </a:lnTo>
                                <a:lnTo>
                                  <a:pt x="27070" y="1464697"/>
                                </a:lnTo>
                                <a:lnTo>
                                  <a:pt x="27070" y="1464697"/>
                                </a:lnTo>
                                <a:lnTo>
                                  <a:pt x="27070" y="1464697"/>
                                </a:lnTo>
                                <a:lnTo>
                                  <a:pt x="27070" y="1464697"/>
                                </a:lnTo>
                                <a:lnTo>
                                  <a:pt x="27070" y="1464697"/>
                                </a:lnTo>
                                <a:lnTo>
                                  <a:pt x="27070" y="1464697"/>
                                </a:lnTo>
                                <a:lnTo>
                                  <a:pt x="27070" y="1465412"/>
                                </a:lnTo>
                                <a:lnTo>
                                  <a:pt x="27070" y="1465412"/>
                                </a:lnTo>
                                <a:lnTo>
                                  <a:pt x="27070" y="1464697"/>
                                </a:lnTo>
                                <a:lnTo>
                                  <a:pt x="27070" y="1465412"/>
                                </a:lnTo>
                                <a:lnTo>
                                  <a:pt x="27070" y="1465412"/>
                                </a:lnTo>
                                <a:lnTo>
                                  <a:pt x="27070" y="1466126"/>
                                </a:lnTo>
                                <a:lnTo>
                                  <a:pt x="27070" y="1466850"/>
                                </a:lnTo>
                                <a:lnTo>
                                  <a:pt x="27070" y="1466850"/>
                                </a:lnTo>
                                <a:lnTo>
                                  <a:pt x="27823" y="1466126"/>
                                </a:lnTo>
                                <a:lnTo>
                                  <a:pt x="27823" y="1466126"/>
                                </a:lnTo>
                                <a:lnTo>
                                  <a:pt x="27823" y="1466126"/>
                                </a:lnTo>
                                <a:lnTo>
                                  <a:pt x="27823" y="1465412"/>
                                </a:lnTo>
                                <a:lnTo>
                                  <a:pt x="27823" y="1465412"/>
                                </a:lnTo>
                                <a:lnTo>
                                  <a:pt x="27823" y="1465412"/>
                                </a:lnTo>
                                <a:lnTo>
                                  <a:pt x="27823" y="1465412"/>
                                </a:lnTo>
                                <a:lnTo>
                                  <a:pt x="27823" y="1465412"/>
                                </a:lnTo>
                                <a:lnTo>
                                  <a:pt x="27823" y="1465412"/>
                                </a:lnTo>
                                <a:lnTo>
                                  <a:pt x="27823" y="1466126"/>
                                </a:lnTo>
                                <a:lnTo>
                                  <a:pt x="27823" y="1466126"/>
                                </a:lnTo>
                                <a:lnTo>
                                  <a:pt x="27823" y="1466126"/>
                                </a:lnTo>
                                <a:lnTo>
                                  <a:pt x="28575" y="1466126"/>
                                </a:lnTo>
                                <a:lnTo>
                                  <a:pt x="28575" y="1466126"/>
                                </a:lnTo>
                                <a:lnTo>
                                  <a:pt x="28575" y="1466126"/>
                                </a:lnTo>
                                <a:lnTo>
                                  <a:pt x="28575" y="1466850"/>
                                </a:lnTo>
                                <a:lnTo>
                                  <a:pt x="28575" y="1466126"/>
                                </a:lnTo>
                                <a:lnTo>
                                  <a:pt x="28575" y="1466126"/>
                                </a:lnTo>
                                <a:lnTo>
                                  <a:pt x="28575" y="1466126"/>
                                </a:lnTo>
                                <a:lnTo>
                                  <a:pt x="28575" y="1465412"/>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39" name="Freeform: Shape 839"/>
                        <wps:cNvSpPr/>
                        <wps:spPr>
                          <a:xfrm>
                            <a:off x="1557337" y="3910012"/>
                            <a:ext cx="28575" cy="9525"/>
                          </a:xfrm>
                          <a:custGeom>
                            <a:avLst/>
                            <a:gdLst>
                              <a:gd name="connsiteX0" fmla="*/ 0 w 28575"/>
                              <a:gd name="connsiteY0" fmla="*/ 0 h 9525"/>
                              <a:gd name="connsiteX1" fmla="*/ 0 w 28575"/>
                              <a:gd name="connsiteY1" fmla="*/ 1362 h 9525"/>
                              <a:gd name="connsiteX2" fmla="*/ 0 w 28575"/>
                              <a:gd name="connsiteY2" fmla="*/ 0 h 9525"/>
                              <a:gd name="connsiteX3" fmla="*/ 0 w 28575"/>
                              <a:gd name="connsiteY3" fmla="*/ 1362 h 9525"/>
                              <a:gd name="connsiteX4" fmla="*/ 0 w 28575"/>
                              <a:gd name="connsiteY4" fmla="*/ 1362 h 9525"/>
                              <a:gd name="connsiteX5" fmla="*/ 752 w 28575"/>
                              <a:gd name="connsiteY5" fmla="*/ 0 h 9525"/>
                              <a:gd name="connsiteX6" fmla="*/ 752 w 28575"/>
                              <a:gd name="connsiteY6" fmla="*/ 0 h 9525"/>
                              <a:gd name="connsiteX7" fmla="*/ 752 w 28575"/>
                              <a:gd name="connsiteY7" fmla="*/ 1362 h 9525"/>
                              <a:gd name="connsiteX8" fmla="*/ 752 w 28575"/>
                              <a:gd name="connsiteY8" fmla="*/ 2724 h 9525"/>
                              <a:gd name="connsiteX9" fmla="*/ 752 w 28575"/>
                              <a:gd name="connsiteY9" fmla="*/ 2724 h 9525"/>
                              <a:gd name="connsiteX10" fmla="*/ 752 w 28575"/>
                              <a:gd name="connsiteY10" fmla="*/ 2724 h 9525"/>
                              <a:gd name="connsiteX11" fmla="*/ 752 w 28575"/>
                              <a:gd name="connsiteY11" fmla="*/ 2724 h 9525"/>
                              <a:gd name="connsiteX12" fmla="*/ 752 w 28575"/>
                              <a:gd name="connsiteY12" fmla="*/ 2724 h 9525"/>
                              <a:gd name="connsiteX13" fmla="*/ 752 w 28575"/>
                              <a:gd name="connsiteY13" fmla="*/ 2724 h 9525"/>
                              <a:gd name="connsiteX14" fmla="*/ 752 w 28575"/>
                              <a:gd name="connsiteY14" fmla="*/ 2724 h 9525"/>
                              <a:gd name="connsiteX15" fmla="*/ 752 w 28575"/>
                              <a:gd name="connsiteY15" fmla="*/ 2724 h 9525"/>
                              <a:gd name="connsiteX16" fmla="*/ 752 w 28575"/>
                              <a:gd name="connsiteY16" fmla="*/ 2724 h 9525"/>
                              <a:gd name="connsiteX17" fmla="*/ 752 w 28575"/>
                              <a:gd name="connsiteY17" fmla="*/ 2724 h 9525"/>
                              <a:gd name="connsiteX18" fmla="*/ 752 w 28575"/>
                              <a:gd name="connsiteY18" fmla="*/ 1362 h 9525"/>
                              <a:gd name="connsiteX19" fmla="*/ 1505 w 28575"/>
                              <a:gd name="connsiteY19" fmla="*/ 1362 h 9525"/>
                              <a:gd name="connsiteX20" fmla="*/ 1505 w 28575"/>
                              <a:gd name="connsiteY20" fmla="*/ 1362 h 9525"/>
                              <a:gd name="connsiteX21" fmla="*/ 1505 w 28575"/>
                              <a:gd name="connsiteY21" fmla="*/ 1362 h 9525"/>
                              <a:gd name="connsiteX22" fmla="*/ 1505 w 28575"/>
                              <a:gd name="connsiteY22" fmla="*/ 2724 h 9525"/>
                              <a:gd name="connsiteX23" fmla="*/ 1505 w 28575"/>
                              <a:gd name="connsiteY23" fmla="*/ 2724 h 9525"/>
                              <a:gd name="connsiteX24" fmla="*/ 1505 w 28575"/>
                              <a:gd name="connsiteY24" fmla="*/ 2724 h 9525"/>
                              <a:gd name="connsiteX25" fmla="*/ 1505 w 28575"/>
                              <a:gd name="connsiteY25" fmla="*/ 2724 h 9525"/>
                              <a:gd name="connsiteX26" fmla="*/ 1505 w 28575"/>
                              <a:gd name="connsiteY26" fmla="*/ 2724 h 9525"/>
                              <a:gd name="connsiteX27" fmla="*/ 1505 w 28575"/>
                              <a:gd name="connsiteY27" fmla="*/ 2724 h 9525"/>
                              <a:gd name="connsiteX28" fmla="*/ 1505 w 28575"/>
                              <a:gd name="connsiteY28" fmla="*/ 2724 h 9525"/>
                              <a:gd name="connsiteX29" fmla="*/ 1505 w 28575"/>
                              <a:gd name="connsiteY29" fmla="*/ 2724 h 9525"/>
                              <a:gd name="connsiteX30" fmla="*/ 1505 w 28575"/>
                              <a:gd name="connsiteY30" fmla="*/ 2724 h 9525"/>
                              <a:gd name="connsiteX31" fmla="*/ 2257 w 28575"/>
                              <a:gd name="connsiteY31" fmla="*/ 2724 h 9525"/>
                              <a:gd name="connsiteX32" fmla="*/ 2257 w 28575"/>
                              <a:gd name="connsiteY32" fmla="*/ 2724 h 9525"/>
                              <a:gd name="connsiteX33" fmla="*/ 2257 w 28575"/>
                              <a:gd name="connsiteY33" fmla="*/ 2724 h 9525"/>
                              <a:gd name="connsiteX34" fmla="*/ 2257 w 28575"/>
                              <a:gd name="connsiteY34" fmla="*/ 2724 h 9525"/>
                              <a:gd name="connsiteX35" fmla="*/ 2257 w 28575"/>
                              <a:gd name="connsiteY35" fmla="*/ 2724 h 9525"/>
                              <a:gd name="connsiteX36" fmla="*/ 2257 w 28575"/>
                              <a:gd name="connsiteY36" fmla="*/ 2724 h 9525"/>
                              <a:gd name="connsiteX37" fmla="*/ 2257 w 28575"/>
                              <a:gd name="connsiteY37" fmla="*/ 2724 h 9525"/>
                              <a:gd name="connsiteX38" fmla="*/ 2257 w 28575"/>
                              <a:gd name="connsiteY38" fmla="*/ 2724 h 9525"/>
                              <a:gd name="connsiteX39" fmla="*/ 2257 w 28575"/>
                              <a:gd name="connsiteY39" fmla="*/ 2724 h 9525"/>
                              <a:gd name="connsiteX40" fmla="*/ 2257 w 28575"/>
                              <a:gd name="connsiteY40" fmla="*/ 2724 h 9525"/>
                              <a:gd name="connsiteX41" fmla="*/ 2257 w 28575"/>
                              <a:gd name="connsiteY41" fmla="*/ 2724 h 9525"/>
                              <a:gd name="connsiteX42" fmla="*/ 2257 w 28575"/>
                              <a:gd name="connsiteY42" fmla="*/ 2724 h 9525"/>
                              <a:gd name="connsiteX43" fmla="*/ 3010 w 28575"/>
                              <a:gd name="connsiteY43" fmla="*/ 2724 h 9525"/>
                              <a:gd name="connsiteX44" fmla="*/ 3010 w 28575"/>
                              <a:gd name="connsiteY44" fmla="*/ 2724 h 9525"/>
                              <a:gd name="connsiteX45" fmla="*/ 3010 w 28575"/>
                              <a:gd name="connsiteY45" fmla="*/ 2724 h 9525"/>
                              <a:gd name="connsiteX46" fmla="*/ 3010 w 28575"/>
                              <a:gd name="connsiteY46" fmla="*/ 2724 h 9525"/>
                              <a:gd name="connsiteX47" fmla="*/ 3010 w 28575"/>
                              <a:gd name="connsiteY47" fmla="*/ 2724 h 9525"/>
                              <a:gd name="connsiteX48" fmla="*/ 3010 w 28575"/>
                              <a:gd name="connsiteY48" fmla="*/ 4086 h 9525"/>
                              <a:gd name="connsiteX49" fmla="*/ 3010 w 28575"/>
                              <a:gd name="connsiteY49" fmla="*/ 2724 h 9525"/>
                              <a:gd name="connsiteX50" fmla="*/ 3010 w 28575"/>
                              <a:gd name="connsiteY50" fmla="*/ 2724 h 9525"/>
                              <a:gd name="connsiteX51" fmla="*/ 3010 w 28575"/>
                              <a:gd name="connsiteY51" fmla="*/ 2724 h 9525"/>
                              <a:gd name="connsiteX52" fmla="*/ 3010 w 28575"/>
                              <a:gd name="connsiteY52" fmla="*/ 2724 h 9525"/>
                              <a:gd name="connsiteX53" fmla="*/ 3010 w 28575"/>
                              <a:gd name="connsiteY53" fmla="*/ 4086 h 9525"/>
                              <a:gd name="connsiteX54" fmla="*/ 3010 w 28575"/>
                              <a:gd name="connsiteY54" fmla="*/ 4086 h 9525"/>
                              <a:gd name="connsiteX55" fmla="*/ 3010 w 28575"/>
                              <a:gd name="connsiteY55" fmla="*/ 4086 h 9525"/>
                              <a:gd name="connsiteX56" fmla="*/ 3010 w 28575"/>
                              <a:gd name="connsiteY56" fmla="*/ 5439 h 9525"/>
                              <a:gd name="connsiteX57" fmla="*/ 3010 w 28575"/>
                              <a:gd name="connsiteY57" fmla="*/ 4086 h 9525"/>
                              <a:gd name="connsiteX58" fmla="*/ 3010 w 28575"/>
                              <a:gd name="connsiteY58" fmla="*/ 4086 h 9525"/>
                              <a:gd name="connsiteX59" fmla="*/ 3010 w 28575"/>
                              <a:gd name="connsiteY59" fmla="*/ 4086 h 9525"/>
                              <a:gd name="connsiteX60" fmla="*/ 3010 w 28575"/>
                              <a:gd name="connsiteY60" fmla="*/ 2724 h 9525"/>
                              <a:gd name="connsiteX61" fmla="*/ 3762 w 28575"/>
                              <a:gd name="connsiteY61" fmla="*/ 2724 h 9525"/>
                              <a:gd name="connsiteX62" fmla="*/ 3762 w 28575"/>
                              <a:gd name="connsiteY62" fmla="*/ 2724 h 9525"/>
                              <a:gd name="connsiteX63" fmla="*/ 3762 w 28575"/>
                              <a:gd name="connsiteY63" fmla="*/ 2724 h 9525"/>
                              <a:gd name="connsiteX64" fmla="*/ 3762 w 28575"/>
                              <a:gd name="connsiteY64" fmla="*/ 2724 h 9525"/>
                              <a:gd name="connsiteX65" fmla="*/ 3762 w 28575"/>
                              <a:gd name="connsiteY65" fmla="*/ 2724 h 9525"/>
                              <a:gd name="connsiteX66" fmla="*/ 3762 w 28575"/>
                              <a:gd name="connsiteY66" fmla="*/ 2724 h 9525"/>
                              <a:gd name="connsiteX67" fmla="*/ 3762 w 28575"/>
                              <a:gd name="connsiteY67" fmla="*/ 2724 h 9525"/>
                              <a:gd name="connsiteX68" fmla="*/ 3762 w 28575"/>
                              <a:gd name="connsiteY68" fmla="*/ 4086 h 9525"/>
                              <a:gd name="connsiteX69" fmla="*/ 3762 w 28575"/>
                              <a:gd name="connsiteY69" fmla="*/ 4086 h 9525"/>
                              <a:gd name="connsiteX70" fmla="*/ 3762 w 28575"/>
                              <a:gd name="connsiteY70" fmla="*/ 4086 h 9525"/>
                              <a:gd name="connsiteX71" fmla="*/ 3762 w 28575"/>
                              <a:gd name="connsiteY71" fmla="*/ 5439 h 9525"/>
                              <a:gd name="connsiteX72" fmla="*/ 3762 w 28575"/>
                              <a:gd name="connsiteY72" fmla="*/ 4086 h 9525"/>
                              <a:gd name="connsiteX73" fmla="*/ 4515 w 28575"/>
                              <a:gd name="connsiteY73" fmla="*/ 4086 h 9525"/>
                              <a:gd name="connsiteX74" fmla="*/ 4515 w 28575"/>
                              <a:gd name="connsiteY74" fmla="*/ 4086 h 9525"/>
                              <a:gd name="connsiteX75" fmla="*/ 4515 w 28575"/>
                              <a:gd name="connsiteY75" fmla="*/ 4086 h 9525"/>
                              <a:gd name="connsiteX76" fmla="*/ 4515 w 28575"/>
                              <a:gd name="connsiteY76" fmla="*/ 4086 h 9525"/>
                              <a:gd name="connsiteX77" fmla="*/ 4515 w 28575"/>
                              <a:gd name="connsiteY77" fmla="*/ 2724 h 9525"/>
                              <a:gd name="connsiteX78" fmla="*/ 4515 w 28575"/>
                              <a:gd name="connsiteY78" fmla="*/ 2724 h 9525"/>
                              <a:gd name="connsiteX79" fmla="*/ 4515 w 28575"/>
                              <a:gd name="connsiteY79" fmla="*/ 4086 h 9525"/>
                              <a:gd name="connsiteX80" fmla="*/ 4515 w 28575"/>
                              <a:gd name="connsiteY80" fmla="*/ 4086 h 9525"/>
                              <a:gd name="connsiteX81" fmla="*/ 4515 w 28575"/>
                              <a:gd name="connsiteY81" fmla="*/ 4086 h 9525"/>
                              <a:gd name="connsiteX82" fmla="*/ 4515 w 28575"/>
                              <a:gd name="connsiteY82" fmla="*/ 4086 h 9525"/>
                              <a:gd name="connsiteX83" fmla="*/ 4515 w 28575"/>
                              <a:gd name="connsiteY83" fmla="*/ 2724 h 9525"/>
                              <a:gd name="connsiteX84" fmla="*/ 4515 w 28575"/>
                              <a:gd name="connsiteY84" fmla="*/ 2724 h 9525"/>
                              <a:gd name="connsiteX85" fmla="*/ 4515 w 28575"/>
                              <a:gd name="connsiteY85" fmla="*/ 4086 h 9525"/>
                              <a:gd name="connsiteX86" fmla="*/ 4515 w 28575"/>
                              <a:gd name="connsiteY86" fmla="*/ 4086 h 9525"/>
                              <a:gd name="connsiteX87" fmla="*/ 5267 w 28575"/>
                              <a:gd name="connsiteY87" fmla="*/ 4086 h 9525"/>
                              <a:gd name="connsiteX88" fmla="*/ 5267 w 28575"/>
                              <a:gd name="connsiteY88" fmla="*/ 4086 h 9525"/>
                              <a:gd name="connsiteX89" fmla="*/ 5267 w 28575"/>
                              <a:gd name="connsiteY89" fmla="*/ 4086 h 9525"/>
                              <a:gd name="connsiteX90" fmla="*/ 5267 w 28575"/>
                              <a:gd name="connsiteY90" fmla="*/ 5439 h 9525"/>
                              <a:gd name="connsiteX91" fmla="*/ 5267 w 28575"/>
                              <a:gd name="connsiteY91" fmla="*/ 4086 h 9525"/>
                              <a:gd name="connsiteX92" fmla="*/ 5267 w 28575"/>
                              <a:gd name="connsiteY92" fmla="*/ 4086 h 9525"/>
                              <a:gd name="connsiteX93" fmla="*/ 5267 w 28575"/>
                              <a:gd name="connsiteY93" fmla="*/ 2724 h 9525"/>
                              <a:gd name="connsiteX94" fmla="*/ 5267 w 28575"/>
                              <a:gd name="connsiteY94" fmla="*/ 2724 h 9525"/>
                              <a:gd name="connsiteX95" fmla="*/ 5267 w 28575"/>
                              <a:gd name="connsiteY95" fmla="*/ 2724 h 9525"/>
                              <a:gd name="connsiteX96" fmla="*/ 5267 w 28575"/>
                              <a:gd name="connsiteY96" fmla="*/ 4086 h 9525"/>
                              <a:gd name="connsiteX97" fmla="*/ 5267 w 28575"/>
                              <a:gd name="connsiteY97" fmla="*/ 5439 h 9525"/>
                              <a:gd name="connsiteX98" fmla="*/ 5267 w 28575"/>
                              <a:gd name="connsiteY98" fmla="*/ 5439 h 9525"/>
                              <a:gd name="connsiteX99" fmla="*/ 6020 w 28575"/>
                              <a:gd name="connsiteY99" fmla="*/ 5439 h 9525"/>
                              <a:gd name="connsiteX100" fmla="*/ 6020 w 28575"/>
                              <a:gd name="connsiteY100" fmla="*/ 5439 h 9525"/>
                              <a:gd name="connsiteX101" fmla="*/ 6020 w 28575"/>
                              <a:gd name="connsiteY101" fmla="*/ 4086 h 9525"/>
                              <a:gd name="connsiteX102" fmla="*/ 6020 w 28575"/>
                              <a:gd name="connsiteY102" fmla="*/ 4086 h 9525"/>
                              <a:gd name="connsiteX103" fmla="*/ 6020 w 28575"/>
                              <a:gd name="connsiteY103" fmla="*/ 4086 h 9525"/>
                              <a:gd name="connsiteX104" fmla="*/ 6020 w 28575"/>
                              <a:gd name="connsiteY104" fmla="*/ 5439 h 9525"/>
                              <a:gd name="connsiteX105" fmla="*/ 6020 w 28575"/>
                              <a:gd name="connsiteY105" fmla="*/ 5439 h 9525"/>
                              <a:gd name="connsiteX106" fmla="*/ 6020 w 28575"/>
                              <a:gd name="connsiteY106" fmla="*/ 5439 h 9525"/>
                              <a:gd name="connsiteX107" fmla="*/ 6020 w 28575"/>
                              <a:gd name="connsiteY107" fmla="*/ 5439 h 9525"/>
                              <a:gd name="connsiteX108" fmla="*/ 6020 w 28575"/>
                              <a:gd name="connsiteY108" fmla="*/ 5439 h 9525"/>
                              <a:gd name="connsiteX109" fmla="*/ 6020 w 28575"/>
                              <a:gd name="connsiteY109" fmla="*/ 5439 h 9525"/>
                              <a:gd name="connsiteX110" fmla="*/ 6020 w 28575"/>
                              <a:gd name="connsiteY110" fmla="*/ 5439 h 9525"/>
                              <a:gd name="connsiteX111" fmla="*/ 6772 w 28575"/>
                              <a:gd name="connsiteY111" fmla="*/ 5439 h 9525"/>
                              <a:gd name="connsiteX112" fmla="*/ 6772 w 28575"/>
                              <a:gd name="connsiteY112" fmla="*/ 5439 h 9525"/>
                              <a:gd name="connsiteX113" fmla="*/ 6772 w 28575"/>
                              <a:gd name="connsiteY113" fmla="*/ 5439 h 9525"/>
                              <a:gd name="connsiteX114" fmla="*/ 6772 w 28575"/>
                              <a:gd name="connsiteY114" fmla="*/ 5439 h 9525"/>
                              <a:gd name="connsiteX115" fmla="*/ 6772 w 28575"/>
                              <a:gd name="connsiteY115" fmla="*/ 4086 h 9525"/>
                              <a:gd name="connsiteX116" fmla="*/ 6772 w 28575"/>
                              <a:gd name="connsiteY116" fmla="*/ 5439 h 9525"/>
                              <a:gd name="connsiteX117" fmla="*/ 6772 w 28575"/>
                              <a:gd name="connsiteY117" fmla="*/ 5439 h 9525"/>
                              <a:gd name="connsiteX118" fmla="*/ 6772 w 28575"/>
                              <a:gd name="connsiteY118" fmla="*/ 5439 h 9525"/>
                              <a:gd name="connsiteX119" fmla="*/ 6772 w 28575"/>
                              <a:gd name="connsiteY119" fmla="*/ 5439 h 9525"/>
                              <a:gd name="connsiteX120" fmla="*/ 6772 w 28575"/>
                              <a:gd name="connsiteY120" fmla="*/ 5439 h 9525"/>
                              <a:gd name="connsiteX121" fmla="*/ 6772 w 28575"/>
                              <a:gd name="connsiteY121" fmla="*/ 4086 h 9525"/>
                              <a:gd name="connsiteX122" fmla="*/ 6772 w 28575"/>
                              <a:gd name="connsiteY122" fmla="*/ 5439 h 9525"/>
                              <a:gd name="connsiteX123" fmla="*/ 7515 w 28575"/>
                              <a:gd name="connsiteY123" fmla="*/ 4086 h 9525"/>
                              <a:gd name="connsiteX124" fmla="*/ 7515 w 28575"/>
                              <a:gd name="connsiteY124" fmla="*/ 5439 h 9525"/>
                              <a:gd name="connsiteX125" fmla="*/ 7515 w 28575"/>
                              <a:gd name="connsiteY125" fmla="*/ 5439 h 9525"/>
                              <a:gd name="connsiteX126" fmla="*/ 7515 w 28575"/>
                              <a:gd name="connsiteY126" fmla="*/ 5439 h 9525"/>
                              <a:gd name="connsiteX127" fmla="*/ 7515 w 28575"/>
                              <a:gd name="connsiteY127" fmla="*/ 5439 h 9525"/>
                              <a:gd name="connsiteX128" fmla="*/ 7515 w 28575"/>
                              <a:gd name="connsiteY128" fmla="*/ 5439 h 9525"/>
                              <a:gd name="connsiteX129" fmla="*/ 7515 w 28575"/>
                              <a:gd name="connsiteY129" fmla="*/ 5439 h 9525"/>
                              <a:gd name="connsiteX130" fmla="*/ 7515 w 28575"/>
                              <a:gd name="connsiteY130" fmla="*/ 5439 h 9525"/>
                              <a:gd name="connsiteX131" fmla="*/ 7515 w 28575"/>
                              <a:gd name="connsiteY131" fmla="*/ 4086 h 9525"/>
                              <a:gd name="connsiteX132" fmla="*/ 7515 w 28575"/>
                              <a:gd name="connsiteY132" fmla="*/ 4086 h 9525"/>
                              <a:gd name="connsiteX133" fmla="*/ 7515 w 28575"/>
                              <a:gd name="connsiteY133" fmla="*/ 5439 h 9525"/>
                              <a:gd name="connsiteX134" fmla="*/ 7515 w 28575"/>
                              <a:gd name="connsiteY134" fmla="*/ 5439 h 9525"/>
                              <a:gd name="connsiteX135" fmla="*/ 8268 w 28575"/>
                              <a:gd name="connsiteY135" fmla="*/ 5439 h 9525"/>
                              <a:gd name="connsiteX136" fmla="*/ 8268 w 28575"/>
                              <a:gd name="connsiteY136" fmla="*/ 5439 h 9525"/>
                              <a:gd name="connsiteX137" fmla="*/ 8268 w 28575"/>
                              <a:gd name="connsiteY137" fmla="*/ 5439 h 9525"/>
                              <a:gd name="connsiteX138" fmla="*/ 8268 w 28575"/>
                              <a:gd name="connsiteY138" fmla="*/ 5439 h 9525"/>
                              <a:gd name="connsiteX139" fmla="*/ 8268 w 28575"/>
                              <a:gd name="connsiteY139" fmla="*/ 5439 h 9525"/>
                              <a:gd name="connsiteX140" fmla="*/ 8268 w 28575"/>
                              <a:gd name="connsiteY140" fmla="*/ 5439 h 9525"/>
                              <a:gd name="connsiteX141" fmla="*/ 8268 w 28575"/>
                              <a:gd name="connsiteY141" fmla="*/ 4086 h 9525"/>
                              <a:gd name="connsiteX142" fmla="*/ 8268 w 28575"/>
                              <a:gd name="connsiteY142" fmla="*/ 5439 h 9525"/>
                              <a:gd name="connsiteX143" fmla="*/ 8268 w 28575"/>
                              <a:gd name="connsiteY143" fmla="*/ 5439 h 9525"/>
                              <a:gd name="connsiteX144" fmla="*/ 8268 w 28575"/>
                              <a:gd name="connsiteY144" fmla="*/ 5439 h 9525"/>
                              <a:gd name="connsiteX145" fmla="*/ 8268 w 28575"/>
                              <a:gd name="connsiteY145" fmla="*/ 5439 h 9525"/>
                              <a:gd name="connsiteX146" fmla="*/ 8268 w 28575"/>
                              <a:gd name="connsiteY146" fmla="*/ 6801 h 9525"/>
                              <a:gd name="connsiteX147" fmla="*/ 8268 w 28575"/>
                              <a:gd name="connsiteY147" fmla="*/ 5439 h 9525"/>
                              <a:gd name="connsiteX148" fmla="*/ 8268 w 28575"/>
                              <a:gd name="connsiteY148" fmla="*/ 5439 h 9525"/>
                              <a:gd name="connsiteX149" fmla="*/ 8268 w 28575"/>
                              <a:gd name="connsiteY149" fmla="*/ 5439 h 9525"/>
                              <a:gd name="connsiteX150" fmla="*/ 8268 w 28575"/>
                              <a:gd name="connsiteY150" fmla="*/ 5439 h 9525"/>
                              <a:gd name="connsiteX151" fmla="*/ 8268 w 28575"/>
                              <a:gd name="connsiteY151" fmla="*/ 5439 h 9525"/>
                              <a:gd name="connsiteX152" fmla="*/ 8268 w 28575"/>
                              <a:gd name="connsiteY152" fmla="*/ 5439 h 9525"/>
                              <a:gd name="connsiteX153" fmla="*/ 8268 w 28575"/>
                              <a:gd name="connsiteY153" fmla="*/ 5439 h 9525"/>
                              <a:gd name="connsiteX154" fmla="*/ 8268 w 28575"/>
                              <a:gd name="connsiteY154" fmla="*/ 5439 h 9525"/>
                              <a:gd name="connsiteX155" fmla="*/ 9020 w 28575"/>
                              <a:gd name="connsiteY155" fmla="*/ 5439 h 9525"/>
                              <a:gd name="connsiteX156" fmla="*/ 9020 w 28575"/>
                              <a:gd name="connsiteY156" fmla="*/ 5439 h 9525"/>
                              <a:gd name="connsiteX157" fmla="*/ 9020 w 28575"/>
                              <a:gd name="connsiteY157" fmla="*/ 4086 h 9525"/>
                              <a:gd name="connsiteX158" fmla="*/ 9020 w 28575"/>
                              <a:gd name="connsiteY158" fmla="*/ 4086 h 9525"/>
                              <a:gd name="connsiteX159" fmla="*/ 9020 w 28575"/>
                              <a:gd name="connsiteY159" fmla="*/ 5439 h 9525"/>
                              <a:gd name="connsiteX160" fmla="*/ 9020 w 28575"/>
                              <a:gd name="connsiteY160" fmla="*/ 5439 h 9525"/>
                              <a:gd name="connsiteX161" fmla="*/ 9020 w 28575"/>
                              <a:gd name="connsiteY161" fmla="*/ 5439 h 9525"/>
                              <a:gd name="connsiteX162" fmla="*/ 9020 w 28575"/>
                              <a:gd name="connsiteY162" fmla="*/ 5439 h 9525"/>
                              <a:gd name="connsiteX163" fmla="*/ 9020 w 28575"/>
                              <a:gd name="connsiteY163" fmla="*/ 5439 h 9525"/>
                              <a:gd name="connsiteX164" fmla="*/ 9020 w 28575"/>
                              <a:gd name="connsiteY164" fmla="*/ 5439 h 9525"/>
                              <a:gd name="connsiteX165" fmla="*/ 9020 w 28575"/>
                              <a:gd name="connsiteY165" fmla="*/ 5439 h 9525"/>
                              <a:gd name="connsiteX166" fmla="*/ 9020 w 28575"/>
                              <a:gd name="connsiteY166" fmla="*/ 5439 h 9525"/>
                              <a:gd name="connsiteX167" fmla="*/ 9773 w 28575"/>
                              <a:gd name="connsiteY167" fmla="*/ 5439 h 9525"/>
                              <a:gd name="connsiteX168" fmla="*/ 9773 w 28575"/>
                              <a:gd name="connsiteY168" fmla="*/ 5439 h 9525"/>
                              <a:gd name="connsiteX169" fmla="*/ 9773 w 28575"/>
                              <a:gd name="connsiteY169" fmla="*/ 5439 h 9525"/>
                              <a:gd name="connsiteX170" fmla="*/ 9773 w 28575"/>
                              <a:gd name="connsiteY170" fmla="*/ 5439 h 9525"/>
                              <a:gd name="connsiteX171" fmla="*/ 9773 w 28575"/>
                              <a:gd name="connsiteY171" fmla="*/ 5439 h 9525"/>
                              <a:gd name="connsiteX172" fmla="*/ 9773 w 28575"/>
                              <a:gd name="connsiteY172" fmla="*/ 6801 h 9525"/>
                              <a:gd name="connsiteX173" fmla="*/ 9773 w 28575"/>
                              <a:gd name="connsiteY173" fmla="*/ 5439 h 9525"/>
                              <a:gd name="connsiteX174" fmla="*/ 9773 w 28575"/>
                              <a:gd name="connsiteY174" fmla="*/ 5439 h 9525"/>
                              <a:gd name="connsiteX175" fmla="*/ 9773 w 28575"/>
                              <a:gd name="connsiteY175" fmla="*/ 5439 h 9525"/>
                              <a:gd name="connsiteX176" fmla="*/ 9773 w 28575"/>
                              <a:gd name="connsiteY176" fmla="*/ 5439 h 9525"/>
                              <a:gd name="connsiteX177" fmla="*/ 9773 w 28575"/>
                              <a:gd name="connsiteY177" fmla="*/ 5439 h 9525"/>
                              <a:gd name="connsiteX178" fmla="*/ 9773 w 28575"/>
                              <a:gd name="connsiteY178" fmla="*/ 5439 h 9525"/>
                              <a:gd name="connsiteX179" fmla="*/ 10525 w 28575"/>
                              <a:gd name="connsiteY179" fmla="*/ 6801 h 9525"/>
                              <a:gd name="connsiteX180" fmla="*/ 10525 w 28575"/>
                              <a:gd name="connsiteY180" fmla="*/ 6801 h 9525"/>
                              <a:gd name="connsiteX181" fmla="*/ 10525 w 28575"/>
                              <a:gd name="connsiteY181" fmla="*/ 6801 h 9525"/>
                              <a:gd name="connsiteX182" fmla="*/ 10525 w 28575"/>
                              <a:gd name="connsiteY182" fmla="*/ 6801 h 9525"/>
                              <a:gd name="connsiteX183" fmla="*/ 10525 w 28575"/>
                              <a:gd name="connsiteY183" fmla="*/ 6801 h 9525"/>
                              <a:gd name="connsiteX184" fmla="*/ 10525 w 28575"/>
                              <a:gd name="connsiteY184" fmla="*/ 5439 h 9525"/>
                              <a:gd name="connsiteX185" fmla="*/ 10525 w 28575"/>
                              <a:gd name="connsiteY185" fmla="*/ 5439 h 9525"/>
                              <a:gd name="connsiteX186" fmla="*/ 10525 w 28575"/>
                              <a:gd name="connsiteY186" fmla="*/ 5439 h 9525"/>
                              <a:gd name="connsiteX187" fmla="*/ 10525 w 28575"/>
                              <a:gd name="connsiteY187" fmla="*/ 4086 h 9525"/>
                              <a:gd name="connsiteX188" fmla="*/ 10525 w 28575"/>
                              <a:gd name="connsiteY188" fmla="*/ 5439 h 9525"/>
                              <a:gd name="connsiteX189" fmla="*/ 10525 w 28575"/>
                              <a:gd name="connsiteY189" fmla="*/ 5439 h 9525"/>
                              <a:gd name="connsiteX190" fmla="*/ 10525 w 28575"/>
                              <a:gd name="connsiteY190" fmla="*/ 5439 h 9525"/>
                              <a:gd name="connsiteX191" fmla="*/ 11278 w 28575"/>
                              <a:gd name="connsiteY191" fmla="*/ 5439 h 9525"/>
                              <a:gd name="connsiteX192" fmla="*/ 11278 w 28575"/>
                              <a:gd name="connsiteY192" fmla="*/ 5439 h 9525"/>
                              <a:gd name="connsiteX193" fmla="*/ 11278 w 28575"/>
                              <a:gd name="connsiteY193" fmla="*/ 5439 h 9525"/>
                              <a:gd name="connsiteX194" fmla="*/ 11278 w 28575"/>
                              <a:gd name="connsiteY194" fmla="*/ 5439 h 9525"/>
                              <a:gd name="connsiteX195" fmla="*/ 11278 w 28575"/>
                              <a:gd name="connsiteY195" fmla="*/ 6801 h 9525"/>
                              <a:gd name="connsiteX196" fmla="*/ 11278 w 28575"/>
                              <a:gd name="connsiteY196" fmla="*/ 5439 h 9525"/>
                              <a:gd name="connsiteX197" fmla="*/ 11278 w 28575"/>
                              <a:gd name="connsiteY197" fmla="*/ 5439 h 9525"/>
                              <a:gd name="connsiteX198" fmla="*/ 11278 w 28575"/>
                              <a:gd name="connsiteY198" fmla="*/ 5439 h 9525"/>
                              <a:gd name="connsiteX199" fmla="*/ 11278 w 28575"/>
                              <a:gd name="connsiteY199" fmla="*/ 6801 h 9525"/>
                              <a:gd name="connsiteX200" fmla="*/ 11278 w 28575"/>
                              <a:gd name="connsiteY200" fmla="*/ 5439 h 9525"/>
                              <a:gd name="connsiteX201" fmla="*/ 11278 w 28575"/>
                              <a:gd name="connsiteY201" fmla="*/ 6801 h 9525"/>
                              <a:gd name="connsiteX202" fmla="*/ 11278 w 28575"/>
                              <a:gd name="connsiteY202" fmla="*/ 6801 h 9525"/>
                              <a:gd name="connsiteX203" fmla="*/ 12030 w 28575"/>
                              <a:gd name="connsiteY203" fmla="*/ 6801 h 9525"/>
                              <a:gd name="connsiteX204" fmla="*/ 12030 w 28575"/>
                              <a:gd name="connsiteY204" fmla="*/ 5439 h 9525"/>
                              <a:gd name="connsiteX205" fmla="*/ 12030 w 28575"/>
                              <a:gd name="connsiteY205" fmla="*/ 5439 h 9525"/>
                              <a:gd name="connsiteX206" fmla="*/ 12030 w 28575"/>
                              <a:gd name="connsiteY206" fmla="*/ 5439 h 9525"/>
                              <a:gd name="connsiteX207" fmla="*/ 12030 w 28575"/>
                              <a:gd name="connsiteY207" fmla="*/ 5439 h 9525"/>
                              <a:gd name="connsiteX208" fmla="*/ 12030 w 28575"/>
                              <a:gd name="connsiteY208" fmla="*/ 5439 h 9525"/>
                              <a:gd name="connsiteX209" fmla="*/ 12030 w 28575"/>
                              <a:gd name="connsiteY209" fmla="*/ 5439 h 9525"/>
                              <a:gd name="connsiteX210" fmla="*/ 12030 w 28575"/>
                              <a:gd name="connsiteY210" fmla="*/ 6801 h 9525"/>
                              <a:gd name="connsiteX211" fmla="*/ 12030 w 28575"/>
                              <a:gd name="connsiteY211" fmla="*/ 5439 h 9525"/>
                              <a:gd name="connsiteX212" fmla="*/ 12030 w 28575"/>
                              <a:gd name="connsiteY212" fmla="*/ 5439 h 9525"/>
                              <a:gd name="connsiteX213" fmla="*/ 12030 w 28575"/>
                              <a:gd name="connsiteY213" fmla="*/ 5439 h 9525"/>
                              <a:gd name="connsiteX214" fmla="*/ 12030 w 28575"/>
                              <a:gd name="connsiteY214" fmla="*/ 5439 h 9525"/>
                              <a:gd name="connsiteX215" fmla="*/ 12783 w 28575"/>
                              <a:gd name="connsiteY215" fmla="*/ 5439 h 9525"/>
                              <a:gd name="connsiteX216" fmla="*/ 12783 w 28575"/>
                              <a:gd name="connsiteY216" fmla="*/ 5439 h 9525"/>
                              <a:gd name="connsiteX217" fmla="*/ 12783 w 28575"/>
                              <a:gd name="connsiteY217" fmla="*/ 5439 h 9525"/>
                              <a:gd name="connsiteX218" fmla="*/ 12783 w 28575"/>
                              <a:gd name="connsiteY218" fmla="*/ 5439 h 9525"/>
                              <a:gd name="connsiteX219" fmla="*/ 12783 w 28575"/>
                              <a:gd name="connsiteY219" fmla="*/ 5439 h 9525"/>
                              <a:gd name="connsiteX220" fmla="*/ 12783 w 28575"/>
                              <a:gd name="connsiteY220" fmla="*/ 5439 h 9525"/>
                              <a:gd name="connsiteX221" fmla="*/ 12783 w 28575"/>
                              <a:gd name="connsiteY221" fmla="*/ 5439 h 9525"/>
                              <a:gd name="connsiteX222" fmla="*/ 12783 w 28575"/>
                              <a:gd name="connsiteY222" fmla="*/ 6801 h 9525"/>
                              <a:gd name="connsiteX223" fmla="*/ 12783 w 28575"/>
                              <a:gd name="connsiteY223" fmla="*/ 5439 h 9525"/>
                              <a:gd name="connsiteX224" fmla="*/ 12783 w 28575"/>
                              <a:gd name="connsiteY224" fmla="*/ 5439 h 9525"/>
                              <a:gd name="connsiteX225" fmla="*/ 12783 w 28575"/>
                              <a:gd name="connsiteY225" fmla="*/ 5439 h 9525"/>
                              <a:gd name="connsiteX226" fmla="*/ 12783 w 28575"/>
                              <a:gd name="connsiteY226" fmla="*/ 5439 h 9525"/>
                              <a:gd name="connsiteX227" fmla="*/ 12783 w 28575"/>
                              <a:gd name="connsiteY227" fmla="*/ 5439 h 9525"/>
                              <a:gd name="connsiteX228" fmla="*/ 12783 w 28575"/>
                              <a:gd name="connsiteY228" fmla="*/ 5439 h 9525"/>
                              <a:gd name="connsiteX229" fmla="*/ 12783 w 28575"/>
                              <a:gd name="connsiteY229" fmla="*/ 6801 h 9525"/>
                              <a:gd name="connsiteX230" fmla="*/ 12783 w 28575"/>
                              <a:gd name="connsiteY230" fmla="*/ 6801 h 9525"/>
                              <a:gd name="connsiteX231" fmla="*/ 12783 w 28575"/>
                              <a:gd name="connsiteY231" fmla="*/ 6801 h 9525"/>
                              <a:gd name="connsiteX232" fmla="*/ 12783 w 28575"/>
                              <a:gd name="connsiteY232" fmla="*/ 6801 h 9525"/>
                              <a:gd name="connsiteX233" fmla="*/ 12783 w 28575"/>
                              <a:gd name="connsiteY233" fmla="*/ 5439 h 9525"/>
                              <a:gd name="connsiteX234" fmla="*/ 12783 w 28575"/>
                              <a:gd name="connsiteY234" fmla="*/ 5439 h 9525"/>
                              <a:gd name="connsiteX235" fmla="*/ 13535 w 28575"/>
                              <a:gd name="connsiteY235" fmla="*/ 5439 h 9525"/>
                              <a:gd name="connsiteX236" fmla="*/ 13535 w 28575"/>
                              <a:gd name="connsiteY236" fmla="*/ 5439 h 9525"/>
                              <a:gd name="connsiteX237" fmla="*/ 13535 w 28575"/>
                              <a:gd name="connsiteY237" fmla="*/ 5439 h 9525"/>
                              <a:gd name="connsiteX238" fmla="*/ 13535 w 28575"/>
                              <a:gd name="connsiteY238" fmla="*/ 5439 h 9525"/>
                              <a:gd name="connsiteX239" fmla="*/ 13535 w 28575"/>
                              <a:gd name="connsiteY239" fmla="*/ 5439 h 9525"/>
                              <a:gd name="connsiteX240" fmla="*/ 13535 w 28575"/>
                              <a:gd name="connsiteY240" fmla="*/ 5439 h 9525"/>
                              <a:gd name="connsiteX241" fmla="*/ 13535 w 28575"/>
                              <a:gd name="connsiteY241" fmla="*/ 5439 h 9525"/>
                              <a:gd name="connsiteX242" fmla="*/ 13535 w 28575"/>
                              <a:gd name="connsiteY242" fmla="*/ 5439 h 9525"/>
                              <a:gd name="connsiteX243" fmla="*/ 13535 w 28575"/>
                              <a:gd name="connsiteY243" fmla="*/ 6801 h 9525"/>
                              <a:gd name="connsiteX244" fmla="*/ 13535 w 28575"/>
                              <a:gd name="connsiteY244" fmla="*/ 6801 h 9525"/>
                              <a:gd name="connsiteX245" fmla="*/ 13535 w 28575"/>
                              <a:gd name="connsiteY245" fmla="*/ 6801 h 9525"/>
                              <a:gd name="connsiteX246" fmla="*/ 13535 w 28575"/>
                              <a:gd name="connsiteY246" fmla="*/ 8163 h 9525"/>
                              <a:gd name="connsiteX247" fmla="*/ 14288 w 28575"/>
                              <a:gd name="connsiteY247" fmla="*/ 6801 h 9525"/>
                              <a:gd name="connsiteX248" fmla="*/ 14288 w 28575"/>
                              <a:gd name="connsiteY248" fmla="*/ 6801 h 9525"/>
                              <a:gd name="connsiteX249" fmla="*/ 14288 w 28575"/>
                              <a:gd name="connsiteY249" fmla="*/ 6801 h 9525"/>
                              <a:gd name="connsiteX250" fmla="*/ 14288 w 28575"/>
                              <a:gd name="connsiteY250" fmla="*/ 6801 h 9525"/>
                              <a:gd name="connsiteX251" fmla="*/ 14288 w 28575"/>
                              <a:gd name="connsiteY251" fmla="*/ 6801 h 9525"/>
                              <a:gd name="connsiteX252" fmla="*/ 14288 w 28575"/>
                              <a:gd name="connsiteY252" fmla="*/ 6801 h 9525"/>
                              <a:gd name="connsiteX253" fmla="*/ 14288 w 28575"/>
                              <a:gd name="connsiteY253" fmla="*/ 6801 h 9525"/>
                              <a:gd name="connsiteX254" fmla="*/ 14288 w 28575"/>
                              <a:gd name="connsiteY254" fmla="*/ 6801 h 9525"/>
                              <a:gd name="connsiteX255" fmla="*/ 14288 w 28575"/>
                              <a:gd name="connsiteY255" fmla="*/ 6801 h 9525"/>
                              <a:gd name="connsiteX256" fmla="*/ 14288 w 28575"/>
                              <a:gd name="connsiteY256" fmla="*/ 6801 h 9525"/>
                              <a:gd name="connsiteX257" fmla="*/ 14288 w 28575"/>
                              <a:gd name="connsiteY257" fmla="*/ 6801 h 9525"/>
                              <a:gd name="connsiteX258" fmla="*/ 14288 w 28575"/>
                              <a:gd name="connsiteY258" fmla="*/ 5439 h 9525"/>
                              <a:gd name="connsiteX259" fmla="*/ 15040 w 28575"/>
                              <a:gd name="connsiteY259" fmla="*/ 6801 h 9525"/>
                              <a:gd name="connsiteX260" fmla="*/ 15040 w 28575"/>
                              <a:gd name="connsiteY260" fmla="*/ 8163 h 9525"/>
                              <a:gd name="connsiteX261" fmla="*/ 15040 w 28575"/>
                              <a:gd name="connsiteY261" fmla="*/ 6801 h 9525"/>
                              <a:gd name="connsiteX262" fmla="*/ 15040 w 28575"/>
                              <a:gd name="connsiteY262" fmla="*/ 6801 h 9525"/>
                              <a:gd name="connsiteX263" fmla="*/ 15040 w 28575"/>
                              <a:gd name="connsiteY263" fmla="*/ 6801 h 9525"/>
                              <a:gd name="connsiteX264" fmla="*/ 15040 w 28575"/>
                              <a:gd name="connsiteY264" fmla="*/ 6801 h 9525"/>
                              <a:gd name="connsiteX265" fmla="*/ 15040 w 28575"/>
                              <a:gd name="connsiteY265" fmla="*/ 6801 h 9525"/>
                              <a:gd name="connsiteX266" fmla="*/ 15040 w 28575"/>
                              <a:gd name="connsiteY266" fmla="*/ 6801 h 9525"/>
                              <a:gd name="connsiteX267" fmla="*/ 15040 w 28575"/>
                              <a:gd name="connsiteY267" fmla="*/ 5439 h 9525"/>
                              <a:gd name="connsiteX268" fmla="*/ 15040 w 28575"/>
                              <a:gd name="connsiteY268" fmla="*/ 5439 h 9525"/>
                              <a:gd name="connsiteX269" fmla="*/ 15040 w 28575"/>
                              <a:gd name="connsiteY269" fmla="*/ 5439 h 9525"/>
                              <a:gd name="connsiteX270" fmla="*/ 15040 w 28575"/>
                              <a:gd name="connsiteY270" fmla="*/ 5439 h 9525"/>
                              <a:gd name="connsiteX271" fmla="*/ 15792 w 28575"/>
                              <a:gd name="connsiteY271" fmla="*/ 6801 h 9525"/>
                              <a:gd name="connsiteX272" fmla="*/ 15792 w 28575"/>
                              <a:gd name="connsiteY272" fmla="*/ 5439 h 9525"/>
                              <a:gd name="connsiteX273" fmla="*/ 15792 w 28575"/>
                              <a:gd name="connsiteY273" fmla="*/ 5439 h 9525"/>
                              <a:gd name="connsiteX274" fmla="*/ 15792 w 28575"/>
                              <a:gd name="connsiteY274" fmla="*/ 5439 h 9525"/>
                              <a:gd name="connsiteX275" fmla="*/ 15792 w 28575"/>
                              <a:gd name="connsiteY275" fmla="*/ 5439 h 9525"/>
                              <a:gd name="connsiteX276" fmla="*/ 15792 w 28575"/>
                              <a:gd name="connsiteY276" fmla="*/ 6801 h 9525"/>
                              <a:gd name="connsiteX277" fmla="*/ 15792 w 28575"/>
                              <a:gd name="connsiteY277" fmla="*/ 6801 h 9525"/>
                              <a:gd name="connsiteX278" fmla="*/ 15792 w 28575"/>
                              <a:gd name="connsiteY278" fmla="*/ 6801 h 9525"/>
                              <a:gd name="connsiteX279" fmla="*/ 15792 w 28575"/>
                              <a:gd name="connsiteY279" fmla="*/ 6801 h 9525"/>
                              <a:gd name="connsiteX280" fmla="*/ 15792 w 28575"/>
                              <a:gd name="connsiteY280" fmla="*/ 5439 h 9525"/>
                              <a:gd name="connsiteX281" fmla="*/ 15792 w 28575"/>
                              <a:gd name="connsiteY281" fmla="*/ 5439 h 9525"/>
                              <a:gd name="connsiteX282" fmla="*/ 15792 w 28575"/>
                              <a:gd name="connsiteY282" fmla="*/ 5439 h 9525"/>
                              <a:gd name="connsiteX283" fmla="*/ 16545 w 28575"/>
                              <a:gd name="connsiteY283" fmla="*/ 5439 h 9525"/>
                              <a:gd name="connsiteX284" fmla="*/ 16545 w 28575"/>
                              <a:gd name="connsiteY284" fmla="*/ 5439 h 9525"/>
                              <a:gd name="connsiteX285" fmla="*/ 16545 w 28575"/>
                              <a:gd name="connsiteY285" fmla="*/ 5439 h 9525"/>
                              <a:gd name="connsiteX286" fmla="*/ 16545 w 28575"/>
                              <a:gd name="connsiteY286" fmla="*/ 6801 h 9525"/>
                              <a:gd name="connsiteX287" fmla="*/ 16545 w 28575"/>
                              <a:gd name="connsiteY287" fmla="*/ 6801 h 9525"/>
                              <a:gd name="connsiteX288" fmla="*/ 16545 w 28575"/>
                              <a:gd name="connsiteY288" fmla="*/ 6801 h 9525"/>
                              <a:gd name="connsiteX289" fmla="*/ 16545 w 28575"/>
                              <a:gd name="connsiteY289" fmla="*/ 5439 h 9525"/>
                              <a:gd name="connsiteX290" fmla="*/ 16545 w 28575"/>
                              <a:gd name="connsiteY290" fmla="*/ 5439 h 9525"/>
                              <a:gd name="connsiteX291" fmla="*/ 16545 w 28575"/>
                              <a:gd name="connsiteY291" fmla="*/ 5439 h 9525"/>
                              <a:gd name="connsiteX292" fmla="*/ 16545 w 28575"/>
                              <a:gd name="connsiteY292" fmla="*/ 6801 h 9525"/>
                              <a:gd name="connsiteX293" fmla="*/ 16545 w 28575"/>
                              <a:gd name="connsiteY293" fmla="*/ 6801 h 9525"/>
                              <a:gd name="connsiteX294" fmla="*/ 16545 w 28575"/>
                              <a:gd name="connsiteY294" fmla="*/ 6801 h 9525"/>
                              <a:gd name="connsiteX295" fmla="*/ 16545 w 28575"/>
                              <a:gd name="connsiteY295" fmla="*/ 6801 h 9525"/>
                              <a:gd name="connsiteX296" fmla="*/ 16545 w 28575"/>
                              <a:gd name="connsiteY296" fmla="*/ 6801 h 9525"/>
                              <a:gd name="connsiteX297" fmla="*/ 17297 w 28575"/>
                              <a:gd name="connsiteY297" fmla="*/ 8163 h 9525"/>
                              <a:gd name="connsiteX298" fmla="*/ 17297 w 28575"/>
                              <a:gd name="connsiteY298" fmla="*/ 8163 h 9525"/>
                              <a:gd name="connsiteX299" fmla="*/ 17297 w 28575"/>
                              <a:gd name="connsiteY299" fmla="*/ 6801 h 9525"/>
                              <a:gd name="connsiteX300" fmla="*/ 17297 w 28575"/>
                              <a:gd name="connsiteY300" fmla="*/ 8163 h 9525"/>
                              <a:gd name="connsiteX301" fmla="*/ 17297 w 28575"/>
                              <a:gd name="connsiteY301" fmla="*/ 8163 h 9525"/>
                              <a:gd name="connsiteX302" fmla="*/ 17297 w 28575"/>
                              <a:gd name="connsiteY302" fmla="*/ 6801 h 9525"/>
                              <a:gd name="connsiteX303" fmla="*/ 17297 w 28575"/>
                              <a:gd name="connsiteY303" fmla="*/ 6801 h 9525"/>
                              <a:gd name="connsiteX304" fmla="*/ 17297 w 28575"/>
                              <a:gd name="connsiteY304" fmla="*/ 6801 h 9525"/>
                              <a:gd name="connsiteX305" fmla="*/ 17297 w 28575"/>
                              <a:gd name="connsiteY305" fmla="*/ 6801 h 9525"/>
                              <a:gd name="connsiteX306" fmla="*/ 17297 w 28575"/>
                              <a:gd name="connsiteY306" fmla="*/ 6801 h 9525"/>
                              <a:gd name="connsiteX307" fmla="*/ 17297 w 28575"/>
                              <a:gd name="connsiteY307" fmla="*/ 6801 h 9525"/>
                              <a:gd name="connsiteX308" fmla="*/ 17297 w 28575"/>
                              <a:gd name="connsiteY308" fmla="*/ 5439 h 9525"/>
                              <a:gd name="connsiteX309" fmla="*/ 17297 w 28575"/>
                              <a:gd name="connsiteY309" fmla="*/ 5439 h 9525"/>
                              <a:gd name="connsiteX310" fmla="*/ 17297 w 28575"/>
                              <a:gd name="connsiteY310" fmla="*/ 6801 h 9525"/>
                              <a:gd name="connsiteX311" fmla="*/ 17297 w 28575"/>
                              <a:gd name="connsiteY311" fmla="*/ 6801 h 9525"/>
                              <a:gd name="connsiteX312" fmla="*/ 17297 w 28575"/>
                              <a:gd name="connsiteY312" fmla="*/ 6801 h 9525"/>
                              <a:gd name="connsiteX313" fmla="*/ 17297 w 28575"/>
                              <a:gd name="connsiteY313" fmla="*/ 6801 h 9525"/>
                              <a:gd name="connsiteX314" fmla="*/ 17297 w 28575"/>
                              <a:gd name="connsiteY314" fmla="*/ 5439 h 9525"/>
                              <a:gd name="connsiteX315" fmla="*/ 18050 w 28575"/>
                              <a:gd name="connsiteY315" fmla="*/ 5439 h 9525"/>
                              <a:gd name="connsiteX316" fmla="*/ 18050 w 28575"/>
                              <a:gd name="connsiteY316" fmla="*/ 6801 h 9525"/>
                              <a:gd name="connsiteX317" fmla="*/ 18050 w 28575"/>
                              <a:gd name="connsiteY317" fmla="*/ 6801 h 9525"/>
                              <a:gd name="connsiteX318" fmla="*/ 18050 w 28575"/>
                              <a:gd name="connsiteY318" fmla="*/ 8163 h 9525"/>
                              <a:gd name="connsiteX319" fmla="*/ 18050 w 28575"/>
                              <a:gd name="connsiteY319" fmla="*/ 6801 h 9525"/>
                              <a:gd name="connsiteX320" fmla="*/ 18050 w 28575"/>
                              <a:gd name="connsiteY320" fmla="*/ 6801 h 9525"/>
                              <a:gd name="connsiteX321" fmla="*/ 18050 w 28575"/>
                              <a:gd name="connsiteY321" fmla="*/ 8163 h 9525"/>
                              <a:gd name="connsiteX322" fmla="*/ 18050 w 28575"/>
                              <a:gd name="connsiteY322" fmla="*/ 6801 h 9525"/>
                              <a:gd name="connsiteX323" fmla="*/ 18050 w 28575"/>
                              <a:gd name="connsiteY323" fmla="*/ 5439 h 9525"/>
                              <a:gd name="connsiteX324" fmla="*/ 18050 w 28575"/>
                              <a:gd name="connsiteY324" fmla="*/ 5439 h 9525"/>
                              <a:gd name="connsiteX325" fmla="*/ 18050 w 28575"/>
                              <a:gd name="connsiteY325" fmla="*/ 5439 h 9525"/>
                              <a:gd name="connsiteX326" fmla="*/ 18050 w 28575"/>
                              <a:gd name="connsiteY326" fmla="*/ 5439 h 9525"/>
                              <a:gd name="connsiteX327" fmla="*/ 18802 w 28575"/>
                              <a:gd name="connsiteY327" fmla="*/ 5439 h 9525"/>
                              <a:gd name="connsiteX328" fmla="*/ 18802 w 28575"/>
                              <a:gd name="connsiteY328" fmla="*/ 5439 h 9525"/>
                              <a:gd name="connsiteX329" fmla="*/ 18802 w 28575"/>
                              <a:gd name="connsiteY329" fmla="*/ 5439 h 9525"/>
                              <a:gd name="connsiteX330" fmla="*/ 18802 w 28575"/>
                              <a:gd name="connsiteY330" fmla="*/ 6801 h 9525"/>
                              <a:gd name="connsiteX331" fmla="*/ 18802 w 28575"/>
                              <a:gd name="connsiteY331" fmla="*/ 6801 h 9525"/>
                              <a:gd name="connsiteX332" fmla="*/ 18802 w 28575"/>
                              <a:gd name="connsiteY332" fmla="*/ 6801 h 9525"/>
                              <a:gd name="connsiteX333" fmla="*/ 18802 w 28575"/>
                              <a:gd name="connsiteY333" fmla="*/ 6801 h 9525"/>
                              <a:gd name="connsiteX334" fmla="*/ 18802 w 28575"/>
                              <a:gd name="connsiteY334" fmla="*/ 6801 h 9525"/>
                              <a:gd name="connsiteX335" fmla="*/ 18802 w 28575"/>
                              <a:gd name="connsiteY335" fmla="*/ 6801 h 9525"/>
                              <a:gd name="connsiteX336" fmla="*/ 18802 w 28575"/>
                              <a:gd name="connsiteY336" fmla="*/ 8163 h 9525"/>
                              <a:gd name="connsiteX337" fmla="*/ 18802 w 28575"/>
                              <a:gd name="connsiteY337" fmla="*/ 9525 h 9525"/>
                              <a:gd name="connsiteX338" fmla="*/ 18802 w 28575"/>
                              <a:gd name="connsiteY338" fmla="*/ 8163 h 9525"/>
                              <a:gd name="connsiteX339" fmla="*/ 19555 w 28575"/>
                              <a:gd name="connsiteY339" fmla="*/ 8163 h 9525"/>
                              <a:gd name="connsiteX340" fmla="*/ 19555 w 28575"/>
                              <a:gd name="connsiteY340" fmla="*/ 6801 h 9525"/>
                              <a:gd name="connsiteX341" fmla="*/ 19555 w 28575"/>
                              <a:gd name="connsiteY341" fmla="*/ 6801 h 9525"/>
                              <a:gd name="connsiteX342" fmla="*/ 19555 w 28575"/>
                              <a:gd name="connsiteY342" fmla="*/ 5439 h 9525"/>
                              <a:gd name="connsiteX343" fmla="*/ 19555 w 28575"/>
                              <a:gd name="connsiteY343" fmla="*/ 5439 h 9525"/>
                              <a:gd name="connsiteX344" fmla="*/ 19555 w 28575"/>
                              <a:gd name="connsiteY344" fmla="*/ 5439 h 9525"/>
                              <a:gd name="connsiteX345" fmla="*/ 19555 w 28575"/>
                              <a:gd name="connsiteY345" fmla="*/ 6801 h 9525"/>
                              <a:gd name="connsiteX346" fmla="*/ 19555 w 28575"/>
                              <a:gd name="connsiteY346" fmla="*/ 6801 h 9525"/>
                              <a:gd name="connsiteX347" fmla="*/ 19555 w 28575"/>
                              <a:gd name="connsiteY347" fmla="*/ 6801 h 9525"/>
                              <a:gd name="connsiteX348" fmla="*/ 19555 w 28575"/>
                              <a:gd name="connsiteY348" fmla="*/ 6801 h 9525"/>
                              <a:gd name="connsiteX349" fmla="*/ 19555 w 28575"/>
                              <a:gd name="connsiteY349" fmla="*/ 6801 h 9525"/>
                              <a:gd name="connsiteX350" fmla="*/ 19555 w 28575"/>
                              <a:gd name="connsiteY350" fmla="*/ 8163 h 9525"/>
                              <a:gd name="connsiteX351" fmla="*/ 20307 w 28575"/>
                              <a:gd name="connsiteY351" fmla="*/ 8163 h 9525"/>
                              <a:gd name="connsiteX352" fmla="*/ 20307 w 28575"/>
                              <a:gd name="connsiteY352" fmla="*/ 8163 h 9525"/>
                              <a:gd name="connsiteX353" fmla="*/ 20307 w 28575"/>
                              <a:gd name="connsiteY353" fmla="*/ 8163 h 9525"/>
                              <a:gd name="connsiteX354" fmla="*/ 20307 w 28575"/>
                              <a:gd name="connsiteY354" fmla="*/ 6801 h 9525"/>
                              <a:gd name="connsiteX355" fmla="*/ 20307 w 28575"/>
                              <a:gd name="connsiteY355" fmla="*/ 6801 h 9525"/>
                              <a:gd name="connsiteX356" fmla="*/ 20307 w 28575"/>
                              <a:gd name="connsiteY356" fmla="*/ 5439 h 9525"/>
                              <a:gd name="connsiteX357" fmla="*/ 20307 w 28575"/>
                              <a:gd name="connsiteY357" fmla="*/ 5439 h 9525"/>
                              <a:gd name="connsiteX358" fmla="*/ 20307 w 28575"/>
                              <a:gd name="connsiteY358" fmla="*/ 5439 h 9525"/>
                              <a:gd name="connsiteX359" fmla="*/ 20307 w 28575"/>
                              <a:gd name="connsiteY359" fmla="*/ 5439 h 9525"/>
                              <a:gd name="connsiteX360" fmla="*/ 20307 w 28575"/>
                              <a:gd name="connsiteY360" fmla="*/ 5439 h 9525"/>
                              <a:gd name="connsiteX361" fmla="*/ 20307 w 28575"/>
                              <a:gd name="connsiteY361" fmla="*/ 6801 h 9525"/>
                              <a:gd name="connsiteX362" fmla="*/ 20307 w 28575"/>
                              <a:gd name="connsiteY362" fmla="*/ 6801 h 9525"/>
                              <a:gd name="connsiteX363" fmla="*/ 21060 w 28575"/>
                              <a:gd name="connsiteY363" fmla="*/ 6801 h 9525"/>
                              <a:gd name="connsiteX364" fmla="*/ 21060 w 28575"/>
                              <a:gd name="connsiteY364" fmla="*/ 6801 h 9525"/>
                              <a:gd name="connsiteX365" fmla="*/ 21060 w 28575"/>
                              <a:gd name="connsiteY365" fmla="*/ 6801 h 9525"/>
                              <a:gd name="connsiteX366" fmla="*/ 21060 w 28575"/>
                              <a:gd name="connsiteY366" fmla="*/ 6801 h 9525"/>
                              <a:gd name="connsiteX367" fmla="*/ 21060 w 28575"/>
                              <a:gd name="connsiteY367" fmla="*/ 5439 h 9525"/>
                              <a:gd name="connsiteX368" fmla="*/ 21060 w 28575"/>
                              <a:gd name="connsiteY368" fmla="*/ 5439 h 9525"/>
                              <a:gd name="connsiteX369" fmla="*/ 21060 w 28575"/>
                              <a:gd name="connsiteY369" fmla="*/ 6801 h 9525"/>
                              <a:gd name="connsiteX370" fmla="*/ 21060 w 28575"/>
                              <a:gd name="connsiteY370" fmla="*/ 5439 h 9525"/>
                              <a:gd name="connsiteX371" fmla="*/ 21060 w 28575"/>
                              <a:gd name="connsiteY371" fmla="*/ 6801 h 9525"/>
                              <a:gd name="connsiteX372" fmla="*/ 21060 w 28575"/>
                              <a:gd name="connsiteY372" fmla="*/ 6801 h 9525"/>
                              <a:gd name="connsiteX373" fmla="*/ 21060 w 28575"/>
                              <a:gd name="connsiteY373" fmla="*/ 6801 h 9525"/>
                              <a:gd name="connsiteX374" fmla="*/ 21060 w 28575"/>
                              <a:gd name="connsiteY374" fmla="*/ 6801 h 9525"/>
                              <a:gd name="connsiteX375" fmla="*/ 21060 w 28575"/>
                              <a:gd name="connsiteY375" fmla="*/ 6801 h 9525"/>
                              <a:gd name="connsiteX376" fmla="*/ 21060 w 28575"/>
                              <a:gd name="connsiteY376" fmla="*/ 8163 h 9525"/>
                              <a:gd name="connsiteX377" fmla="*/ 21803 w 28575"/>
                              <a:gd name="connsiteY377" fmla="*/ 8163 h 9525"/>
                              <a:gd name="connsiteX378" fmla="*/ 21803 w 28575"/>
                              <a:gd name="connsiteY378" fmla="*/ 6801 h 9525"/>
                              <a:gd name="connsiteX379" fmla="*/ 21803 w 28575"/>
                              <a:gd name="connsiteY379" fmla="*/ 8163 h 9525"/>
                              <a:gd name="connsiteX380" fmla="*/ 21803 w 28575"/>
                              <a:gd name="connsiteY380" fmla="*/ 8163 h 9525"/>
                              <a:gd name="connsiteX381" fmla="*/ 21803 w 28575"/>
                              <a:gd name="connsiteY381" fmla="*/ 6801 h 9525"/>
                              <a:gd name="connsiteX382" fmla="*/ 21803 w 28575"/>
                              <a:gd name="connsiteY382" fmla="*/ 8163 h 9525"/>
                              <a:gd name="connsiteX383" fmla="*/ 21803 w 28575"/>
                              <a:gd name="connsiteY383" fmla="*/ 8163 h 9525"/>
                              <a:gd name="connsiteX384" fmla="*/ 21803 w 28575"/>
                              <a:gd name="connsiteY384" fmla="*/ 8163 h 9525"/>
                              <a:gd name="connsiteX385" fmla="*/ 21803 w 28575"/>
                              <a:gd name="connsiteY385" fmla="*/ 8163 h 9525"/>
                              <a:gd name="connsiteX386" fmla="*/ 21803 w 28575"/>
                              <a:gd name="connsiteY386" fmla="*/ 8163 h 9525"/>
                              <a:gd name="connsiteX387" fmla="*/ 21803 w 28575"/>
                              <a:gd name="connsiteY387" fmla="*/ 6801 h 9525"/>
                              <a:gd name="connsiteX388" fmla="*/ 21803 w 28575"/>
                              <a:gd name="connsiteY388" fmla="*/ 6801 h 9525"/>
                              <a:gd name="connsiteX389" fmla="*/ 22555 w 28575"/>
                              <a:gd name="connsiteY389" fmla="*/ 6801 h 9525"/>
                              <a:gd name="connsiteX390" fmla="*/ 22555 w 28575"/>
                              <a:gd name="connsiteY390" fmla="*/ 6801 h 9525"/>
                              <a:gd name="connsiteX391" fmla="*/ 22555 w 28575"/>
                              <a:gd name="connsiteY391" fmla="*/ 6801 h 9525"/>
                              <a:gd name="connsiteX392" fmla="*/ 22555 w 28575"/>
                              <a:gd name="connsiteY392" fmla="*/ 6801 h 9525"/>
                              <a:gd name="connsiteX393" fmla="*/ 22555 w 28575"/>
                              <a:gd name="connsiteY393" fmla="*/ 6801 h 9525"/>
                              <a:gd name="connsiteX394" fmla="*/ 22555 w 28575"/>
                              <a:gd name="connsiteY394" fmla="*/ 8163 h 9525"/>
                              <a:gd name="connsiteX395" fmla="*/ 22555 w 28575"/>
                              <a:gd name="connsiteY395" fmla="*/ 8163 h 9525"/>
                              <a:gd name="connsiteX396" fmla="*/ 22555 w 28575"/>
                              <a:gd name="connsiteY396" fmla="*/ 5439 h 9525"/>
                              <a:gd name="connsiteX397" fmla="*/ 22555 w 28575"/>
                              <a:gd name="connsiteY397" fmla="*/ 5439 h 9525"/>
                              <a:gd name="connsiteX398" fmla="*/ 22555 w 28575"/>
                              <a:gd name="connsiteY398" fmla="*/ 5439 h 9525"/>
                              <a:gd name="connsiteX399" fmla="*/ 22555 w 28575"/>
                              <a:gd name="connsiteY399" fmla="*/ 5439 h 9525"/>
                              <a:gd name="connsiteX400" fmla="*/ 22555 w 28575"/>
                              <a:gd name="connsiteY400" fmla="*/ 6801 h 9525"/>
                              <a:gd name="connsiteX401" fmla="*/ 22555 w 28575"/>
                              <a:gd name="connsiteY401" fmla="*/ 6801 h 9525"/>
                              <a:gd name="connsiteX402" fmla="*/ 22555 w 28575"/>
                              <a:gd name="connsiteY402" fmla="*/ 8163 h 9525"/>
                              <a:gd name="connsiteX403" fmla="*/ 22555 w 28575"/>
                              <a:gd name="connsiteY403" fmla="*/ 8163 h 9525"/>
                              <a:gd name="connsiteX404" fmla="*/ 22555 w 28575"/>
                              <a:gd name="connsiteY404" fmla="*/ 8163 h 9525"/>
                              <a:gd name="connsiteX405" fmla="*/ 22555 w 28575"/>
                              <a:gd name="connsiteY405" fmla="*/ 6801 h 9525"/>
                              <a:gd name="connsiteX406" fmla="*/ 22555 w 28575"/>
                              <a:gd name="connsiteY406" fmla="*/ 6801 h 9525"/>
                              <a:gd name="connsiteX407" fmla="*/ 23308 w 28575"/>
                              <a:gd name="connsiteY407" fmla="*/ 6801 h 9525"/>
                              <a:gd name="connsiteX408" fmla="*/ 23308 w 28575"/>
                              <a:gd name="connsiteY408" fmla="*/ 5439 h 9525"/>
                              <a:gd name="connsiteX409" fmla="*/ 23308 w 28575"/>
                              <a:gd name="connsiteY409" fmla="*/ 5439 h 9525"/>
                              <a:gd name="connsiteX410" fmla="*/ 23308 w 28575"/>
                              <a:gd name="connsiteY410" fmla="*/ 5439 h 9525"/>
                              <a:gd name="connsiteX411" fmla="*/ 23308 w 28575"/>
                              <a:gd name="connsiteY411" fmla="*/ 5439 h 9525"/>
                              <a:gd name="connsiteX412" fmla="*/ 23308 w 28575"/>
                              <a:gd name="connsiteY412" fmla="*/ 6801 h 9525"/>
                              <a:gd name="connsiteX413" fmla="*/ 23308 w 28575"/>
                              <a:gd name="connsiteY413" fmla="*/ 6801 h 9525"/>
                              <a:gd name="connsiteX414" fmla="*/ 23308 w 28575"/>
                              <a:gd name="connsiteY414" fmla="*/ 6801 h 9525"/>
                              <a:gd name="connsiteX415" fmla="*/ 23308 w 28575"/>
                              <a:gd name="connsiteY415" fmla="*/ 6801 h 9525"/>
                              <a:gd name="connsiteX416" fmla="*/ 23308 w 28575"/>
                              <a:gd name="connsiteY416" fmla="*/ 8163 h 9525"/>
                              <a:gd name="connsiteX417" fmla="*/ 23308 w 28575"/>
                              <a:gd name="connsiteY417" fmla="*/ 9525 h 9525"/>
                              <a:gd name="connsiteX418" fmla="*/ 23308 w 28575"/>
                              <a:gd name="connsiteY418" fmla="*/ 8163 h 9525"/>
                              <a:gd name="connsiteX419" fmla="*/ 24060 w 28575"/>
                              <a:gd name="connsiteY419" fmla="*/ 8163 h 9525"/>
                              <a:gd name="connsiteX420" fmla="*/ 24060 w 28575"/>
                              <a:gd name="connsiteY420" fmla="*/ 8163 h 9525"/>
                              <a:gd name="connsiteX421" fmla="*/ 24060 w 28575"/>
                              <a:gd name="connsiteY421" fmla="*/ 8163 h 9525"/>
                              <a:gd name="connsiteX422" fmla="*/ 24060 w 28575"/>
                              <a:gd name="connsiteY422" fmla="*/ 6801 h 9525"/>
                              <a:gd name="connsiteX423" fmla="*/ 24060 w 28575"/>
                              <a:gd name="connsiteY423" fmla="*/ 8163 h 9525"/>
                              <a:gd name="connsiteX424" fmla="*/ 24060 w 28575"/>
                              <a:gd name="connsiteY424" fmla="*/ 8163 h 9525"/>
                              <a:gd name="connsiteX425" fmla="*/ 24060 w 28575"/>
                              <a:gd name="connsiteY425" fmla="*/ 8163 h 9525"/>
                              <a:gd name="connsiteX426" fmla="*/ 24060 w 28575"/>
                              <a:gd name="connsiteY426" fmla="*/ 8163 h 9525"/>
                              <a:gd name="connsiteX427" fmla="*/ 24060 w 28575"/>
                              <a:gd name="connsiteY427" fmla="*/ 8163 h 9525"/>
                              <a:gd name="connsiteX428" fmla="*/ 24060 w 28575"/>
                              <a:gd name="connsiteY428" fmla="*/ 8163 h 9525"/>
                              <a:gd name="connsiteX429" fmla="*/ 24060 w 28575"/>
                              <a:gd name="connsiteY429" fmla="*/ 8163 h 9525"/>
                              <a:gd name="connsiteX430" fmla="*/ 24060 w 28575"/>
                              <a:gd name="connsiteY430" fmla="*/ 8163 h 9525"/>
                              <a:gd name="connsiteX431" fmla="*/ 24813 w 28575"/>
                              <a:gd name="connsiteY431" fmla="*/ 8163 h 9525"/>
                              <a:gd name="connsiteX432" fmla="*/ 24813 w 28575"/>
                              <a:gd name="connsiteY432" fmla="*/ 8163 h 9525"/>
                              <a:gd name="connsiteX433" fmla="*/ 24813 w 28575"/>
                              <a:gd name="connsiteY433" fmla="*/ 6801 h 9525"/>
                              <a:gd name="connsiteX434" fmla="*/ 24813 w 28575"/>
                              <a:gd name="connsiteY434" fmla="*/ 8163 h 9525"/>
                              <a:gd name="connsiteX435" fmla="*/ 24813 w 28575"/>
                              <a:gd name="connsiteY435" fmla="*/ 6801 h 9525"/>
                              <a:gd name="connsiteX436" fmla="*/ 24813 w 28575"/>
                              <a:gd name="connsiteY436" fmla="*/ 8163 h 9525"/>
                              <a:gd name="connsiteX437" fmla="*/ 24813 w 28575"/>
                              <a:gd name="connsiteY437" fmla="*/ 8163 h 9525"/>
                              <a:gd name="connsiteX438" fmla="*/ 24813 w 28575"/>
                              <a:gd name="connsiteY438" fmla="*/ 6801 h 9525"/>
                              <a:gd name="connsiteX439" fmla="*/ 24813 w 28575"/>
                              <a:gd name="connsiteY439" fmla="*/ 6801 h 9525"/>
                              <a:gd name="connsiteX440" fmla="*/ 24813 w 28575"/>
                              <a:gd name="connsiteY440" fmla="*/ 6801 h 9525"/>
                              <a:gd name="connsiteX441" fmla="*/ 24813 w 28575"/>
                              <a:gd name="connsiteY441" fmla="*/ 6801 h 9525"/>
                              <a:gd name="connsiteX442" fmla="*/ 24813 w 28575"/>
                              <a:gd name="connsiteY442" fmla="*/ 6801 h 9525"/>
                              <a:gd name="connsiteX443" fmla="*/ 24813 w 28575"/>
                              <a:gd name="connsiteY443" fmla="*/ 8163 h 9525"/>
                              <a:gd name="connsiteX444" fmla="*/ 24813 w 28575"/>
                              <a:gd name="connsiteY444" fmla="*/ 8163 h 9525"/>
                              <a:gd name="connsiteX445" fmla="*/ 25565 w 28575"/>
                              <a:gd name="connsiteY445" fmla="*/ 8163 h 9525"/>
                              <a:gd name="connsiteX446" fmla="*/ 25565 w 28575"/>
                              <a:gd name="connsiteY446" fmla="*/ 8163 h 9525"/>
                              <a:gd name="connsiteX447" fmla="*/ 25565 w 28575"/>
                              <a:gd name="connsiteY447" fmla="*/ 8163 h 9525"/>
                              <a:gd name="connsiteX448" fmla="*/ 25565 w 28575"/>
                              <a:gd name="connsiteY448" fmla="*/ 8163 h 9525"/>
                              <a:gd name="connsiteX449" fmla="*/ 25565 w 28575"/>
                              <a:gd name="connsiteY449" fmla="*/ 8163 h 9525"/>
                              <a:gd name="connsiteX450" fmla="*/ 25565 w 28575"/>
                              <a:gd name="connsiteY450" fmla="*/ 8163 h 9525"/>
                              <a:gd name="connsiteX451" fmla="*/ 25565 w 28575"/>
                              <a:gd name="connsiteY451" fmla="*/ 8163 h 9525"/>
                              <a:gd name="connsiteX452" fmla="*/ 25565 w 28575"/>
                              <a:gd name="connsiteY452" fmla="*/ 8163 h 9525"/>
                              <a:gd name="connsiteX453" fmla="*/ 25565 w 28575"/>
                              <a:gd name="connsiteY453" fmla="*/ 6801 h 9525"/>
                              <a:gd name="connsiteX454" fmla="*/ 25565 w 28575"/>
                              <a:gd name="connsiteY454" fmla="*/ 6801 h 9525"/>
                              <a:gd name="connsiteX455" fmla="*/ 25565 w 28575"/>
                              <a:gd name="connsiteY455" fmla="*/ 8163 h 9525"/>
                              <a:gd name="connsiteX456" fmla="*/ 25565 w 28575"/>
                              <a:gd name="connsiteY456" fmla="*/ 8163 h 9525"/>
                              <a:gd name="connsiteX457" fmla="*/ 26318 w 28575"/>
                              <a:gd name="connsiteY457" fmla="*/ 8163 h 9525"/>
                              <a:gd name="connsiteX458" fmla="*/ 26318 w 28575"/>
                              <a:gd name="connsiteY458" fmla="*/ 8163 h 9525"/>
                              <a:gd name="connsiteX459" fmla="*/ 26318 w 28575"/>
                              <a:gd name="connsiteY459" fmla="*/ 6801 h 9525"/>
                              <a:gd name="connsiteX460" fmla="*/ 26318 w 28575"/>
                              <a:gd name="connsiteY460" fmla="*/ 6801 h 9525"/>
                              <a:gd name="connsiteX461" fmla="*/ 26318 w 28575"/>
                              <a:gd name="connsiteY461" fmla="*/ 6801 h 9525"/>
                              <a:gd name="connsiteX462" fmla="*/ 26318 w 28575"/>
                              <a:gd name="connsiteY462" fmla="*/ 6801 h 9525"/>
                              <a:gd name="connsiteX463" fmla="*/ 26318 w 28575"/>
                              <a:gd name="connsiteY463" fmla="*/ 6801 h 9525"/>
                              <a:gd name="connsiteX464" fmla="*/ 26318 w 28575"/>
                              <a:gd name="connsiteY464" fmla="*/ 6801 h 9525"/>
                              <a:gd name="connsiteX465" fmla="*/ 26318 w 28575"/>
                              <a:gd name="connsiteY465" fmla="*/ 5439 h 9525"/>
                              <a:gd name="connsiteX466" fmla="*/ 26318 w 28575"/>
                              <a:gd name="connsiteY466" fmla="*/ 5439 h 9525"/>
                              <a:gd name="connsiteX467" fmla="*/ 26318 w 28575"/>
                              <a:gd name="connsiteY467" fmla="*/ 5439 h 9525"/>
                              <a:gd name="connsiteX468" fmla="*/ 26318 w 28575"/>
                              <a:gd name="connsiteY468" fmla="*/ 6801 h 9525"/>
                              <a:gd name="connsiteX469" fmla="*/ 27070 w 28575"/>
                              <a:gd name="connsiteY469" fmla="*/ 6801 h 9525"/>
                              <a:gd name="connsiteX470" fmla="*/ 27070 w 28575"/>
                              <a:gd name="connsiteY470" fmla="*/ 6801 h 9525"/>
                              <a:gd name="connsiteX471" fmla="*/ 27070 w 28575"/>
                              <a:gd name="connsiteY471" fmla="*/ 8163 h 9525"/>
                              <a:gd name="connsiteX472" fmla="*/ 27070 w 28575"/>
                              <a:gd name="connsiteY472" fmla="*/ 8163 h 9525"/>
                              <a:gd name="connsiteX473" fmla="*/ 27070 w 28575"/>
                              <a:gd name="connsiteY473" fmla="*/ 8163 h 9525"/>
                              <a:gd name="connsiteX474" fmla="*/ 27070 w 28575"/>
                              <a:gd name="connsiteY474" fmla="*/ 8163 h 9525"/>
                              <a:gd name="connsiteX475" fmla="*/ 27070 w 28575"/>
                              <a:gd name="connsiteY475" fmla="*/ 6801 h 9525"/>
                              <a:gd name="connsiteX476" fmla="*/ 27070 w 28575"/>
                              <a:gd name="connsiteY476" fmla="*/ 6801 h 9525"/>
                              <a:gd name="connsiteX477" fmla="*/ 27070 w 28575"/>
                              <a:gd name="connsiteY477" fmla="*/ 5439 h 9525"/>
                              <a:gd name="connsiteX478" fmla="*/ 27070 w 28575"/>
                              <a:gd name="connsiteY478" fmla="*/ 6801 h 9525"/>
                              <a:gd name="connsiteX479" fmla="*/ 27070 w 28575"/>
                              <a:gd name="connsiteY479" fmla="*/ 6801 h 9525"/>
                              <a:gd name="connsiteX480" fmla="*/ 27070 w 28575"/>
                              <a:gd name="connsiteY480" fmla="*/ 8163 h 9525"/>
                              <a:gd name="connsiteX481" fmla="*/ 27070 w 28575"/>
                              <a:gd name="connsiteY481" fmla="*/ 8163 h 9525"/>
                              <a:gd name="connsiteX482" fmla="*/ 27070 w 28575"/>
                              <a:gd name="connsiteY482" fmla="*/ 8163 h 9525"/>
                              <a:gd name="connsiteX483" fmla="*/ 27070 w 28575"/>
                              <a:gd name="connsiteY483" fmla="*/ 9525 h 9525"/>
                              <a:gd name="connsiteX484" fmla="*/ 27070 w 28575"/>
                              <a:gd name="connsiteY484" fmla="*/ 8163 h 9525"/>
                              <a:gd name="connsiteX485" fmla="*/ 27070 w 28575"/>
                              <a:gd name="connsiteY485" fmla="*/ 8163 h 9525"/>
                              <a:gd name="connsiteX486" fmla="*/ 27070 w 28575"/>
                              <a:gd name="connsiteY486" fmla="*/ 8163 h 9525"/>
                              <a:gd name="connsiteX487" fmla="*/ 27823 w 28575"/>
                              <a:gd name="connsiteY487" fmla="*/ 6801 h 9525"/>
                              <a:gd name="connsiteX488" fmla="*/ 27823 w 28575"/>
                              <a:gd name="connsiteY488" fmla="*/ 8163 h 9525"/>
                              <a:gd name="connsiteX489" fmla="*/ 27823 w 28575"/>
                              <a:gd name="connsiteY489" fmla="*/ 8163 h 9525"/>
                              <a:gd name="connsiteX490" fmla="*/ 27823 w 28575"/>
                              <a:gd name="connsiteY490" fmla="*/ 8163 h 9525"/>
                              <a:gd name="connsiteX491" fmla="*/ 27823 w 28575"/>
                              <a:gd name="connsiteY491" fmla="*/ 8163 h 9525"/>
                              <a:gd name="connsiteX492" fmla="*/ 27823 w 28575"/>
                              <a:gd name="connsiteY492" fmla="*/ 6801 h 9525"/>
                              <a:gd name="connsiteX493" fmla="*/ 27823 w 28575"/>
                              <a:gd name="connsiteY493" fmla="*/ 6801 h 9525"/>
                              <a:gd name="connsiteX494" fmla="*/ 27823 w 28575"/>
                              <a:gd name="connsiteY494" fmla="*/ 6801 h 9525"/>
                              <a:gd name="connsiteX495" fmla="*/ 27823 w 28575"/>
                              <a:gd name="connsiteY495" fmla="*/ 6801 h 9525"/>
                              <a:gd name="connsiteX496" fmla="*/ 27823 w 28575"/>
                              <a:gd name="connsiteY496" fmla="*/ 6801 h 9525"/>
                              <a:gd name="connsiteX497" fmla="*/ 27823 w 28575"/>
                              <a:gd name="connsiteY497" fmla="*/ 6801 h 9525"/>
                              <a:gd name="connsiteX498" fmla="*/ 27823 w 28575"/>
                              <a:gd name="connsiteY498" fmla="*/ 6801 h 9525"/>
                              <a:gd name="connsiteX499" fmla="*/ 28575 w 28575"/>
                              <a:gd name="connsiteY499" fmla="*/ 6801 h 9525"/>
                              <a:gd name="connsiteX500" fmla="*/ 28575 w 28575"/>
                              <a:gd name="connsiteY500" fmla="*/ 6801 h 9525"/>
                              <a:gd name="connsiteX501" fmla="*/ 28575 w 28575"/>
                              <a:gd name="connsiteY501" fmla="*/ 8163 h 9525"/>
                              <a:gd name="connsiteX502" fmla="*/ 28575 w 28575"/>
                              <a:gd name="connsiteY502" fmla="*/ 8163 h 9525"/>
                              <a:gd name="connsiteX503" fmla="*/ 28575 w 28575"/>
                              <a:gd name="connsiteY503" fmla="*/ 8163 h 9525"/>
                              <a:gd name="connsiteX504" fmla="*/ 28575 w 28575"/>
                              <a:gd name="connsiteY504" fmla="*/ 6801 h 9525"/>
                              <a:gd name="connsiteX505" fmla="*/ 28575 w 28575"/>
                              <a:gd name="connsiteY505" fmla="*/ 5439 h 9525"/>
                              <a:gd name="connsiteX506" fmla="*/ 28575 w 28575"/>
                              <a:gd name="connsiteY506" fmla="*/ 5439 h 9525"/>
                              <a:gd name="connsiteX507" fmla="*/ 28575 w 28575"/>
                              <a:gd name="connsiteY507" fmla="*/ 6801 h 9525"/>
                              <a:gd name="connsiteX508" fmla="*/ 28575 w 28575"/>
                              <a:gd name="connsiteY508" fmla="*/ 8163 h 9525"/>
                              <a:gd name="connsiteX509" fmla="*/ 28575 w 28575"/>
                              <a:gd name="connsiteY509" fmla="*/ 8163 h 9525"/>
                              <a:gd name="connsiteX510" fmla="*/ 28575 w 28575"/>
                              <a:gd name="connsiteY510" fmla="*/ 8163 h 9525"/>
                              <a:gd name="connsiteX511" fmla="*/ 28575 w 28575"/>
                              <a:gd name="connsiteY511" fmla="*/ 816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0"/>
                                </a:moveTo>
                                <a:lnTo>
                                  <a:pt x="0" y="1362"/>
                                </a:lnTo>
                                <a:lnTo>
                                  <a:pt x="0" y="0"/>
                                </a:lnTo>
                                <a:lnTo>
                                  <a:pt x="0" y="1362"/>
                                </a:lnTo>
                                <a:lnTo>
                                  <a:pt x="0" y="1362"/>
                                </a:lnTo>
                                <a:lnTo>
                                  <a:pt x="752" y="0"/>
                                </a:lnTo>
                                <a:lnTo>
                                  <a:pt x="752" y="0"/>
                                </a:lnTo>
                                <a:lnTo>
                                  <a:pt x="752" y="1362"/>
                                </a:lnTo>
                                <a:lnTo>
                                  <a:pt x="752" y="2724"/>
                                </a:lnTo>
                                <a:lnTo>
                                  <a:pt x="752" y="2724"/>
                                </a:lnTo>
                                <a:lnTo>
                                  <a:pt x="752" y="2724"/>
                                </a:lnTo>
                                <a:lnTo>
                                  <a:pt x="752" y="2724"/>
                                </a:lnTo>
                                <a:lnTo>
                                  <a:pt x="752" y="2724"/>
                                </a:lnTo>
                                <a:lnTo>
                                  <a:pt x="752" y="2724"/>
                                </a:lnTo>
                                <a:lnTo>
                                  <a:pt x="752" y="2724"/>
                                </a:lnTo>
                                <a:lnTo>
                                  <a:pt x="752" y="2724"/>
                                </a:lnTo>
                                <a:lnTo>
                                  <a:pt x="752" y="2724"/>
                                </a:lnTo>
                                <a:lnTo>
                                  <a:pt x="752" y="2724"/>
                                </a:lnTo>
                                <a:lnTo>
                                  <a:pt x="752" y="1362"/>
                                </a:lnTo>
                                <a:lnTo>
                                  <a:pt x="1505" y="1362"/>
                                </a:lnTo>
                                <a:lnTo>
                                  <a:pt x="1505" y="1362"/>
                                </a:lnTo>
                                <a:lnTo>
                                  <a:pt x="1505" y="1362"/>
                                </a:lnTo>
                                <a:lnTo>
                                  <a:pt x="1505" y="2724"/>
                                </a:lnTo>
                                <a:lnTo>
                                  <a:pt x="1505" y="2724"/>
                                </a:lnTo>
                                <a:lnTo>
                                  <a:pt x="1505" y="2724"/>
                                </a:lnTo>
                                <a:lnTo>
                                  <a:pt x="1505" y="2724"/>
                                </a:lnTo>
                                <a:lnTo>
                                  <a:pt x="1505" y="2724"/>
                                </a:lnTo>
                                <a:lnTo>
                                  <a:pt x="1505" y="2724"/>
                                </a:lnTo>
                                <a:lnTo>
                                  <a:pt x="1505" y="2724"/>
                                </a:lnTo>
                                <a:lnTo>
                                  <a:pt x="1505" y="2724"/>
                                </a:lnTo>
                                <a:lnTo>
                                  <a:pt x="1505" y="2724"/>
                                </a:lnTo>
                                <a:lnTo>
                                  <a:pt x="2257" y="2724"/>
                                </a:lnTo>
                                <a:lnTo>
                                  <a:pt x="2257" y="2724"/>
                                </a:lnTo>
                                <a:lnTo>
                                  <a:pt x="2257" y="2724"/>
                                </a:lnTo>
                                <a:lnTo>
                                  <a:pt x="2257" y="2724"/>
                                </a:lnTo>
                                <a:lnTo>
                                  <a:pt x="2257" y="2724"/>
                                </a:lnTo>
                                <a:lnTo>
                                  <a:pt x="2257" y="2724"/>
                                </a:lnTo>
                                <a:lnTo>
                                  <a:pt x="2257" y="2724"/>
                                </a:lnTo>
                                <a:lnTo>
                                  <a:pt x="2257" y="2724"/>
                                </a:lnTo>
                                <a:lnTo>
                                  <a:pt x="2257" y="2724"/>
                                </a:lnTo>
                                <a:lnTo>
                                  <a:pt x="2257" y="2724"/>
                                </a:lnTo>
                                <a:lnTo>
                                  <a:pt x="2257" y="2724"/>
                                </a:lnTo>
                                <a:lnTo>
                                  <a:pt x="2257" y="2724"/>
                                </a:lnTo>
                                <a:lnTo>
                                  <a:pt x="3010" y="2724"/>
                                </a:lnTo>
                                <a:lnTo>
                                  <a:pt x="3010" y="2724"/>
                                </a:lnTo>
                                <a:lnTo>
                                  <a:pt x="3010" y="2724"/>
                                </a:lnTo>
                                <a:lnTo>
                                  <a:pt x="3010" y="2724"/>
                                </a:lnTo>
                                <a:lnTo>
                                  <a:pt x="3010" y="2724"/>
                                </a:lnTo>
                                <a:lnTo>
                                  <a:pt x="3010" y="4086"/>
                                </a:lnTo>
                                <a:lnTo>
                                  <a:pt x="3010" y="2724"/>
                                </a:lnTo>
                                <a:lnTo>
                                  <a:pt x="3010" y="2724"/>
                                </a:lnTo>
                                <a:lnTo>
                                  <a:pt x="3010" y="2724"/>
                                </a:lnTo>
                                <a:lnTo>
                                  <a:pt x="3010" y="2724"/>
                                </a:lnTo>
                                <a:lnTo>
                                  <a:pt x="3010" y="4086"/>
                                </a:lnTo>
                                <a:lnTo>
                                  <a:pt x="3010" y="4086"/>
                                </a:lnTo>
                                <a:lnTo>
                                  <a:pt x="3010" y="4086"/>
                                </a:lnTo>
                                <a:lnTo>
                                  <a:pt x="3010" y="5439"/>
                                </a:lnTo>
                                <a:lnTo>
                                  <a:pt x="3010" y="4086"/>
                                </a:lnTo>
                                <a:lnTo>
                                  <a:pt x="3010" y="4086"/>
                                </a:lnTo>
                                <a:lnTo>
                                  <a:pt x="3010" y="4086"/>
                                </a:lnTo>
                                <a:lnTo>
                                  <a:pt x="3010" y="2724"/>
                                </a:lnTo>
                                <a:lnTo>
                                  <a:pt x="3762" y="2724"/>
                                </a:lnTo>
                                <a:lnTo>
                                  <a:pt x="3762" y="2724"/>
                                </a:lnTo>
                                <a:lnTo>
                                  <a:pt x="3762" y="2724"/>
                                </a:lnTo>
                                <a:lnTo>
                                  <a:pt x="3762" y="2724"/>
                                </a:lnTo>
                                <a:lnTo>
                                  <a:pt x="3762" y="2724"/>
                                </a:lnTo>
                                <a:lnTo>
                                  <a:pt x="3762" y="2724"/>
                                </a:lnTo>
                                <a:lnTo>
                                  <a:pt x="3762" y="2724"/>
                                </a:lnTo>
                                <a:lnTo>
                                  <a:pt x="3762" y="4086"/>
                                </a:lnTo>
                                <a:lnTo>
                                  <a:pt x="3762" y="4086"/>
                                </a:lnTo>
                                <a:lnTo>
                                  <a:pt x="3762" y="4086"/>
                                </a:lnTo>
                                <a:lnTo>
                                  <a:pt x="3762" y="5439"/>
                                </a:lnTo>
                                <a:lnTo>
                                  <a:pt x="3762" y="4086"/>
                                </a:lnTo>
                                <a:lnTo>
                                  <a:pt x="4515" y="4086"/>
                                </a:lnTo>
                                <a:lnTo>
                                  <a:pt x="4515" y="4086"/>
                                </a:lnTo>
                                <a:lnTo>
                                  <a:pt x="4515" y="4086"/>
                                </a:lnTo>
                                <a:lnTo>
                                  <a:pt x="4515" y="4086"/>
                                </a:lnTo>
                                <a:lnTo>
                                  <a:pt x="4515" y="2724"/>
                                </a:lnTo>
                                <a:lnTo>
                                  <a:pt x="4515" y="2724"/>
                                </a:lnTo>
                                <a:lnTo>
                                  <a:pt x="4515" y="4086"/>
                                </a:lnTo>
                                <a:lnTo>
                                  <a:pt x="4515" y="4086"/>
                                </a:lnTo>
                                <a:lnTo>
                                  <a:pt x="4515" y="4086"/>
                                </a:lnTo>
                                <a:lnTo>
                                  <a:pt x="4515" y="4086"/>
                                </a:lnTo>
                                <a:lnTo>
                                  <a:pt x="4515" y="2724"/>
                                </a:lnTo>
                                <a:lnTo>
                                  <a:pt x="4515" y="2724"/>
                                </a:lnTo>
                                <a:lnTo>
                                  <a:pt x="4515" y="4086"/>
                                </a:lnTo>
                                <a:lnTo>
                                  <a:pt x="4515" y="4086"/>
                                </a:lnTo>
                                <a:lnTo>
                                  <a:pt x="5267" y="4086"/>
                                </a:lnTo>
                                <a:lnTo>
                                  <a:pt x="5267" y="4086"/>
                                </a:lnTo>
                                <a:lnTo>
                                  <a:pt x="5267" y="4086"/>
                                </a:lnTo>
                                <a:lnTo>
                                  <a:pt x="5267" y="5439"/>
                                </a:lnTo>
                                <a:lnTo>
                                  <a:pt x="5267" y="4086"/>
                                </a:lnTo>
                                <a:lnTo>
                                  <a:pt x="5267" y="4086"/>
                                </a:lnTo>
                                <a:lnTo>
                                  <a:pt x="5267" y="2724"/>
                                </a:lnTo>
                                <a:lnTo>
                                  <a:pt x="5267" y="2724"/>
                                </a:lnTo>
                                <a:lnTo>
                                  <a:pt x="5267" y="2724"/>
                                </a:lnTo>
                                <a:lnTo>
                                  <a:pt x="5267" y="4086"/>
                                </a:lnTo>
                                <a:lnTo>
                                  <a:pt x="5267" y="5439"/>
                                </a:lnTo>
                                <a:lnTo>
                                  <a:pt x="5267" y="5439"/>
                                </a:lnTo>
                                <a:lnTo>
                                  <a:pt x="6020" y="5439"/>
                                </a:lnTo>
                                <a:lnTo>
                                  <a:pt x="6020" y="5439"/>
                                </a:lnTo>
                                <a:lnTo>
                                  <a:pt x="6020" y="4086"/>
                                </a:lnTo>
                                <a:lnTo>
                                  <a:pt x="6020" y="4086"/>
                                </a:lnTo>
                                <a:lnTo>
                                  <a:pt x="6020" y="4086"/>
                                </a:lnTo>
                                <a:lnTo>
                                  <a:pt x="6020" y="5439"/>
                                </a:lnTo>
                                <a:lnTo>
                                  <a:pt x="6020" y="5439"/>
                                </a:lnTo>
                                <a:lnTo>
                                  <a:pt x="6020" y="5439"/>
                                </a:lnTo>
                                <a:lnTo>
                                  <a:pt x="6020" y="5439"/>
                                </a:lnTo>
                                <a:lnTo>
                                  <a:pt x="6020" y="5439"/>
                                </a:lnTo>
                                <a:lnTo>
                                  <a:pt x="6020" y="5439"/>
                                </a:lnTo>
                                <a:lnTo>
                                  <a:pt x="6020" y="5439"/>
                                </a:lnTo>
                                <a:lnTo>
                                  <a:pt x="6772" y="5439"/>
                                </a:lnTo>
                                <a:lnTo>
                                  <a:pt x="6772" y="5439"/>
                                </a:lnTo>
                                <a:lnTo>
                                  <a:pt x="6772" y="5439"/>
                                </a:lnTo>
                                <a:lnTo>
                                  <a:pt x="6772" y="5439"/>
                                </a:lnTo>
                                <a:lnTo>
                                  <a:pt x="6772" y="4086"/>
                                </a:lnTo>
                                <a:lnTo>
                                  <a:pt x="6772" y="5439"/>
                                </a:lnTo>
                                <a:lnTo>
                                  <a:pt x="6772" y="5439"/>
                                </a:lnTo>
                                <a:lnTo>
                                  <a:pt x="6772" y="5439"/>
                                </a:lnTo>
                                <a:lnTo>
                                  <a:pt x="6772" y="5439"/>
                                </a:lnTo>
                                <a:lnTo>
                                  <a:pt x="6772" y="5439"/>
                                </a:lnTo>
                                <a:lnTo>
                                  <a:pt x="6772" y="4086"/>
                                </a:lnTo>
                                <a:lnTo>
                                  <a:pt x="6772" y="5439"/>
                                </a:lnTo>
                                <a:lnTo>
                                  <a:pt x="7515" y="4086"/>
                                </a:lnTo>
                                <a:lnTo>
                                  <a:pt x="7515" y="5439"/>
                                </a:lnTo>
                                <a:lnTo>
                                  <a:pt x="7515" y="5439"/>
                                </a:lnTo>
                                <a:lnTo>
                                  <a:pt x="7515" y="5439"/>
                                </a:lnTo>
                                <a:lnTo>
                                  <a:pt x="7515" y="5439"/>
                                </a:lnTo>
                                <a:lnTo>
                                  <a:pt x="7515" y="5439"/>
                                </a:lnTo>
                                <a:lnTo>
                                  <a:pt x="7515" y="5439"/>
                                </a:lnTo>
                                <a:lnTo>
                                  <a:pt x="7515" y="5439"/>
                                </a:lnTo>
                                <a:lnTo>
                                  <a:pt x="7515" y="4086"/>
                                </a:lnTo>
                                <a:lnTo>
                                  <a:pt x="7515" y="4086"/>
                                </a:lnTo>
                                <a:lnTo>
                                  <a:pt x="7515" y="5439"/>
                                </a:lnTo>
                                <a:lnTo>
                                  <a:pt x="7515" y="5439"/>
                                </a:lnTo>
                                <a:lnTo>
                                  <a:pt x="8268" y="5439"/>
                                </a:lnTo>
                                <a:lnTo>
                                  <a:pt x="8268" y="5439"/>
                                </a:lnTo>
                                <a:lnTo>
                                  <a:pt x="8268" y="5439"/>
                                </a:lnTo>
                                <a:lnTo>
                                  <a:pt x="8268" y="5439"/>
                                </a:lnTo>
                                <a:lnTo>
                                  <a:pt x="8268" y="5439"/>
                                </a:lnTo>
                                <a:lnTo>
                                  <a:pt x="8268" y="5439"/>
                                </a:lnTo>
                                <a:lnTo>
                                  <a:pt x="8268" y="4086"/>
                                </a:lnTo>
                                <a:lnTo>
                                  <a:pt x="8268" y="5439"/>
                                </a:lnTo>
                                <a:lnTo>
                                  <a:pt x="8268" y="5439"/>
                                </a:lnTo>
                                <a:lnTo>
                                  <a:pt x="8268" y="5439"/>
                                </a:lnTo>
                                <a:lnTo>
                                  <a:pt x="8268" y="5439"/>
                                </a:lnTo>
                                <a:lnTo>
                                  <a:pt x="8268" y="6801"/>
                                </a:lnTo>
                                <a:lnTo>
                                  <a:pt x="8268" y="5439"/>
                                </a:lnTo>
                                <a:lnTo>
                                  <a:pt x="8268" y="5439"/>
                                </a:lnTo>
                                <a:lnTo>
                                  <a:pt x="8268" y="5439"/>
                                </a:lnTo>
                                <a:lnTo>
                                  <a:pt x="8268" y="5439"/>
                                </a:lnTo>
                                <a:lnTo>
                                  <a:pt x="8268" y="5439"/>
                                </a:lnTo>
                                <a:lnTo>
                                  <a:pt x="8268" y="5439"/>
                                </a:lnTo>
                                <a:lnTo>
                                  <a:pt x="8268" y="5439"/>
                                </a:lnTo>
                                <a:lnTo>
                                  <a:pt x="8268" y="5439"/>
                                </a:lnTo>
                                <a:lnTo>
                                  <a:pt x="9020" y="5439"/>
                                </a:lnTo>
                                <a:lnTo>
                                  <a:pt x="9020" y="5439"/>
                                </a:lnTo>
                                <a:lnTo>
                                  <a:pt x="9020" y="4086"/>
                                </a:lnTo>
                                <a:lnTo>
                                  <a:pt x="9020" y="4086"/>
                                </a:lnTo>
                                <a:lnTo>
                                  <a:pt x="9020" y="5439"/>
                                </a:lnTo>
                                <a:lnTo>
                                  <a:pt x="9020" y="5439"/>
                                </a:lnTo>
                                <a:lnTo>
                                  <a:pt x="9020" y="5439"/>
                                </a:lnTo>
                                <a:lnTo>
                                  <a:pt x="9020" y="5439"/>
                                </a:lnTo>
                                <a:lnTo>
                                  <a:pt x="9020" y="5439"/>
                                </a:lnTo>
                                <a:lnTo>
                                  <a:pt x="9020" y="5439"/>
                                </a:lnTo>
                                <a:lnTo>
                                  <a:pt x="9020" y="5439"/>
                                </a:lnTo>
                                <a:lnTo>
                                  <a:pt x="9020" y="5439"/>
                                </a:lnTo>
                                <a:lnTo>
                                  <a:pt x="9773" y="5439"/>
                                </a:lnTo>
                                <a:lnTo>
                                  <a:pt x="9773" y="5439"/>
                                </a:lnTo>
                                <a:lnTo>
                                  <a:pt x="9773" y="5439"/>
                                </a:lnTo>
                                <a:lnTo>
                                  <a:pt x="9773" y="5439"/>
                                </a:lnTo>
                                <a:lnTo>
                                  <a:pt x="9773" y="5439"/>
                                </a:lnTo>
                                <a:lnTo>
                                  <a:pt x="9773" y="6801"/>
                                </a:lnTo>
                                <a:lnTo>
                                  <a:pt x="9773" y="5439"/>
                                </a:lnTo>
                                <a:lnTo>
                                  <a:pt x="9773" y="5439"/>
                                </a:lnTo>
                                <a:lnTo>
                                  <a:pt x="9773" y="5439"/>
                                </a:lnTo>
                                <a:lnTo>
                                  <a:pt x="9773" y="5439"/>
                                </a:lnTo>
                                <a:lnTo>
                                  <a:pt x="9773" y="5439"/>
                                </a:lnTo>
                                <a:lnTo>
                                  <a:pt x="9773" y="5439"/>
                                </a:lnTo>
                                <a:lnTo>
                                  <a:pt x="10525" y="6801"/>
                                </a:lnTo>
                                <a:lnTo>
                                  <a:pt x="10525" y="6801"/>
                                </a:lnTo>
                                <a:lnTo>
                                  <a:pt x="10525" y="6801"/>
                                </a:lnTo>
                                <a:lnTo>
                                  <a:pt x="10525" y="6801"/>
                                </a:lnTo>
                                <a:lnTo>
                                  <a:pt x="10525" y="6801"/>
                                </a:lnTo>
                                <a:lnTo>
                                  <a:pt x="10525" y="5439"/>
                                </a:lnTo>
                                <a:lnTo>
                                  <a:pt x="10525" y="5439"/>
                                </a:lnTo>
                                <a:lnTo>
                                  <a:pt x="10525" y="5439"/>
                                </a:lnTo>
                                <a:lnTo>
                                  <a:pt x="10525" y="4086"/>
                                </a:lnTo>
                                <a:lnTo>
                                  <a:pt x="10525" y="5439"/>
                                </a:lnTo>
                                <a:lnTo>
                                  <a:pt x="10525" y="5439"/>
                                </a:lnTo>
                                <a:lnTo>
                                  <a:pt x="10525" y="5439"/>
                                </a:lnTo>
                                <a:lnTo>
                                  <a:pt x="11278" y="5439"/>
                                </a:lnTo>
                                <a:lnTo>
                                  <a:pt x="11278" y="5439"/>
                                </a:lnTo>
                                <a:lnTo>
                                  <a:pt x="11278" y="5439"/>
                                </a:lnTo>
                                <a:lnTo>
                                  <a:pt x="11278" y="5439"/>
                                </a:lnTo>
                                <a:lnTo>
                                  <a:pt x="11278" y="6801"/>
                                </a:lnTo>
                                <a:lnTo>
                                  <a:pt x="11278" y="5439"/>
                                </a:lnTo>
                                <a:lnTo>
                                  <a:pt x="11278" y="5439"/>
                                </a:lnTo>
                                <a:lnTo>
                                  <a:pt x="11278" y="5439"/>
                                </a:lnTo>
                                <a:lnTo>
                                  <a:pt x="11278" y="6801"/>
                                </a:lnTo>
                                <a:lnTo>
                                  <a:pt x="11278" y="5439"/>
                                </a:lnTo>
                                <a:lnTo>
                                  <a:pt x="11278" y="6801"/>
                                </a:lnTo>
                                <a:lnTo>
                                  <a:pt x="11278" y="6801"/>
                                </a:lnTo>
                                <a:lnTo>
                                  <a:pt x="12030" y="6801"/>
                                </a:lnTo>
                                <a:lnTo>
                                  <a:pt x="12030" y="5439"/>
                                </a:lnTo>
                                <a:lnTo>
                                  <a:pt x="12030" y="5439"/>
                                </a:lnTo>
                                <a:lnTo>
                                  <a:pt x="12030" y="5439"/>
                                </a:lnTo>
                                <a:lnTo>
                                  <a:pt x="12030" y="5439"/>
                                </a:lnTo>
                                <a:lnTo>
                                  <a:pt x="12030" y="5439"/>
                                </a:lnTo>
                                <a:lnTo>
                                  <a:pt x="12030" y="5439"/>
                                </a:lnTo>
                                <a:lnTo>
                                  <a:pt x="12030" y="6801"/>
                                </a:lnTo>
                                <a:lnTo>
                                  <a:pt x="12030" y="5439"/>
                                </a:lnTo>
                                <a:lnTo>
                                  <a:pt x="12030" y="5439"/>
                                </a:lnTo>
                                <a:lnTo>
                                  <a:pt x="12030" y="5439"/>
                                </a:lnTo>
                                <a:lnTo>
                                  <a:pt x="12030" y="5439"/>
                                </a:lnTo>
                                <a:lnTo>
                                  <a:pt x="12783" y="5439"/>
                                </a:lnTo>
                                <a:lnTo>
                                  <a:pt x="12783" y="5439"/>
                                </a:lnTo>
                                <a:lnTo>
                                  <a:pt x="12783" y="5439"/>
                                </a:lnTo>
                                <a:lnTo>
                                  <a:pt x="12783" y="5439"/>
                                </a:lnTo>
                                <a:lnTo>
                                  <a:pt x="12783" y="5439"/>
                                </a:lnTo>
                                <a:lnTo>
                                  <a:pt x="12783" y="5439"/>
                                </a:lnTo>
                                <a:lnTo>
                                  <a:pt x="12783" y="5439"/>
                                </a:lnTo>
                                <a:lnTo>
                                  <a:pt x="12783" y="6801"/>
                                </a:lnTo>
                                <a:lnTo>
                                  <a:pt x="12783" y="5439"/>
                                </a:lnTo>
                                <a:lnTo>
                                  <a:pt x="12783" y="5439"/>
                                </a:lnTo>
                                <a:lnTo>
                                  <a:pt x="12783" y="5439"/>
                                </a:lnTo>
                                <a:lnTo>
                                  <a:pt x="12783" y="5439"/>
                                </a:lnTo>
                                <a:lnTo>
                                  <a:pt x="12783" y="5439"/>
                                </a:lnTo>
                                <a:lnTo>
                                  <a:pt x="12783" y="5439"/>
                                </a:lnTo>
                                <a:lnTo>
                                  <a:pt x="12783" y="6801"/>
                                </a:lnTo>
                                <a:lnTo>
                                  <a:pt x="12783" y="6801"/>
                                </a:lnTo>
                                <a:lnTo>
                                  <a:pt x="12783" y="6801"/>
                                </a:lnTo>
                                <a:lnTo>
                                  <a:pt x="12783" y="6801"/>
                                </a:lnTo>
                                <a:lnTo>
                                  <a:pt x="12783" y="5439"/>
                                </a:lnTo>
                                <a:lnTo>
                                  <a:pt x="12783" y="5439"/>
                                </a:lnTo>
                                <a:lnTo>
                                  <a:pt x="13535" y="5439"/>
                                </a:lnTo>
                                <a:lnTo>
                                  <a:pt x="13535" y="5439"/>
                                </a:lnTo>
                                <a:lnTo>
                                  <a:pt x="13535" y="5439"/>
                                </a:lnTo>
                                <a:lnTo>
                                  <a:pt x="13535" y="5439"/>
                                </a:lnTo>
                                <a:lnTo>
                                  <a:pt x="13535" y="5439"/>
                                </a:lnTo>
                                <a:lnTo>
                                  <a:pt x="13535" y="5439"/>
                                </a:lnTo>
                                <a:lnTo>
                                  <a:pt x="13535" y="5439"/>
                                </a:lnTo>
                                <a:lnTo>
                                  <a:pt x="13535" y="5439"/>
                                </a:lnTo>
                                <a:lnTo>
                                  <a:pt x="13535" y="6801"/>
                                </a:lnTo>
                                <a:lnTo>
                                  <a:pt x="13535" y="6801"/>
                                </a:lnTo>
                                <a:lnTo>
                                  <a:pt x="13535" y="6801"/>
                                </a:lnTo>
                                <a:lnTo>
                                  <a:pt x="13535" y="8163"/>
                                </a:lnTo>
                                <a:lnTo>
                                  <a:pt x="14288" y="6801"/>
                                </a:lnTo>
                                <a:lnTo>
                                  <a:pt x="14288" y="6801"/>
                                </a:lnTo>
                                <a:lnTo>
                                  <a:pt x="14288" y="6801"/>
                                </a:lnTo>
                                <a:lnTo>
                                  <a:pt x="14288" y="6801"/>
                                </a:lnTo>
                                <a:lnTo>
                                  <a:pt x="14288" y="6801"/>
                                </a:lnTo>
                                <a:lnTo>
                                  <a:pt x="14288" y="6801"/>
                                </a:lnTo>
                                <a:lnTo>
                                  <a:pt x="14288" y="6801"/>
                                </a:lnTo>
                                <a:lnTo>
                                  <a:pt x="14288" y="6801"/>
                                </a:lnTo>
                                <a:lnTo>
                                  <a:pt x="14288" y="6801"/>
                                </a:lnTo>
                                <a:lnTo>
                                  <a:pt x="14288" y="6801"/>
                                </a:lnTo>
                                <a:lnTo>
                                  <a:pt x="14288" y="6801"/>
                                </a:lnTo>
                                <a:lnTo>
                                  <a:pt x="14288" y="5439"/>
                                </a:lnTo>
                                <a:lnTo>
                                  <a:pt x="15040" y="6801"/>
                                </a:lnTo>
                                <a:lnTo>
                                  <a:pt x="15040" y="8163"/>
                                </a:lnTo>
                                <a:lnTo>
                                  <a:pt x="15040" y="6801"/>
                                </a:lnTo>
                                <a:lnTo>
                                  <a:pt x="15040" y="6801"/>
                                </a:lnTo>
                                <a:lnTo>
                                  <a:pt x="15040" y="6801"/>
                                </a:lnTo>
                                <a:lnTo>
                                  <a:pt x="15040" y="6801"/>
                                </a:lnTo>
                                <a:lnTo>
                                  <a:pt x="15040" y="6801"/>
                                </a:lnTo>
                                <a:lnTo>
                                  <a:pt x="15040" y="6801"/>
                                </a:lnTo>
                                <a:lnTo>
                                  <a:pt x="15040" y="5439"/>
                                </a:lnTo>
                                <a:lnTo>
                                  <a:pt x="15040" y="5439"/>
                                </a:lnTo>
                                <a:lnTo>
                                  <a:pt x="15040" y="5439"/>
                                </a:lnTo>
                                <a:lnTo>
                                  <a:pt x="15040" y="5439"/>
                                </a:lnTo>
                                <a:lnTo>
                                  <a:pt x="15792" y="6801"/>
                                </a:lnTo>
                                <a:lnTo>
                                  <a:pt x="15792" y="5439"/>
                                </a:lnTo>
                                <a:lnTo>
                                  <a:pt x="15792" y="5439"/>
                                </a:lnTo>
                                <a:lnTo>
                                  <a:pt x="15792" y="5439"/>
                                </a:lnTo>
                                <a:lnTo>
                                  <a:pt x="15792" y="5439"/>
                                </a:lnTo>
                                <a:lnTo>
                                  <a:pt x="15792" y="6801"/>
                                </a:lnTo>
                                <a:lnTo>
                                  <a:pt x="15792" y="6801"/>
                                </a:lnTo>
                                <a:lnTo>
                                  <a:pt x="15792" y="6801"/>
                                </a:lnTo>
                                <a:lnTo>
                                  <a:pt x="15792" y="6801"/>
                                </a:lnTo>
                                <a:lnTo>
                                  <a:pt x="15792" y="5439"/>
                                </a:lnTo>
                                <a:lnTo>
                                  <a:pt x="15792" y="5439"/>
                                </a:lnTo>
                                <a:lnTo>
                                  <a:pt x="15792" y="5439"/>
                                </a:lnTo>
                                <a:lnTo>
                                  <a:pt x="16545" y="5439"/>
                                </a:lnTo>
                                <a:lnTo>
                                  <a:pt x="16545" y="5439"/>
                                </a:lnTo>
                                <a:lnTo>
                                  <a:pt x="16545" y="5439"/>
                                </a:lnTo>
                                <a:lnTo>
                                  <a:pt x="16545" y="6801"/>
                                </a:lnTo>
                                <a:lnTo>
                                  <a:pt x="16545" y="6801"/>
                                </a:lnTo>
                                <a:lnTo>
                                  <a:pt x="16545" y="6801"/>
                                </a:lnTo>
                                <a:lnTo>
                                  <a:pt x="16545" y="5439"/>
                                </a:lnTo>
                                <a:lnTo>
                                  <a:pt x="16545" y="5439"/>
                                </a:lnTo>
                                <a:lnTo>
                                  <a:pt x="16545" y="5439"/>
                                </a:lnTo>
                                <a:lnTo>
                                  <a:pt x="16545" y="6801"/>
                                </a:lnTo>
                                <a:lnTo>
                                  <a:pt x="16545" y="6801"/>
                                </a:lnTo>
                                <a:lnTo>
                                  <a:pt x="16545" y="6801"/>
                                </a:lnTo>
                                <a:lnTo>
                                  <a:pt x="16545" y="6801"/>
                                </a:lnTo>
                                <a:lnTo>
                                  <a:pt x="16545" y="6801"/>
                                </a:lnTo>
                                <a:lnTo>
                                  <a:pt x="17297" y="8163"/>
                                </a:lnTo>
                                <a:lnTo>
                                  <a:pt x="17297" y="8163"/>
                                </a:lnTo>
                                <a:lnTo>
                                  <a:pt x="17297" y="6801"/>
                                </a:lnTo>
                                <a:lnTo>
                                  <a:pt x="17297" y="8163"/>
                                </a:lnTo>
                                <a:lnTo>
                                  <a:pt x="17297" y="8163"/>
                                </a:lnTo>
                                <a:lnTo>
                                  <a:pt x="17297" y="6801"/>
                                </a:lnTo>
                                <a:lnTo>
                                  <a:pt x="17297" y="6801"/>
                                </a:lnTo>
                                <a:lnTo>
                                  <a:pt x="17297" y="6801"/>
                                </a:lnTo>
                                <a:lnTo>
                                  <a:pt x="17297" y="6801"/>
                                </a:lnTo>
                                <a:lnTo>
                                  <a:pt x="17297" y="6801"/>
                                </a:lnTo>
                                <a:lnTo>
                                  <a:pt x="17297" y="6801"/>
                                </a:lnTo>
                                <a:lnTo>
                                  <a:pt x="17297" y="5439"/>
                                </a:lnTo>
                                <a:lnTo>
                                  <a:pt x="17297" y="5439"/>
                                </a:lnTo>
                                <a:lnTo>
                                  <a:pt x="17297" y="6801"/>
                                </a:lnTo>
                                <a:lnTo>
                                  <a:pt x="17297" y="6801"/>
                                </a:lnTo>
                                <a:lnTo>
                                  <a:pt x="17297" y="6801"/>
                                </a:lnTo>
                                <a:lnTo>
                                  <a:pt x="17297" y="6801"/>
                                </a:lnTo>
                                <a:lnTo>
                                  <a:pt x="17297" y="5439"/>
                                </a:lnTo>
                                <a:lnTo>
                                  <a:pt x="18050" y="5439"/>
                                </a:lnTo>
                                <a:lnTo>
                                  <a:pt x="18050" y="6801"/>
                                </a:lnTo>
                                <a:lnTo>
                                  <a:pt x="18050" y="6801"/>
                                </a:lnTo>
                                <a:lnTo>
                                  <a:pt x="18050" y="8163"/>
                                </a:lnTo>
                                <a:lnTo>
                                  <a:pt x="18050" y="6801"/>
                                </a:lnTo>
                                <a:lnTo>
                                  <a:pt x="18050" y="6801"/>
                                </a:lnTo>
                                <a:lnTo>
                                  <a:pt x="18050" y="8163"/>
                                </a:lnTo>
                                <a:lnTo>
                                  <a:pt x="18050" y="6801"/>
                                </a:lnTo>
                                <a:lnTo>
                                  <a:pt x="18050" y="5439"/>
                                </a:lnTo>
                                <a:lnTo>
                                  <a:pt x="18050" y="5439"/>
                                </a:lnTo>
                                <a:lnTo>
                                  <a:pt x="18050" y="5439"/>
                                </a:lnTo>
                                <a:lnTo>
                                  <a:pt x="18050" y="5439"/>
                                </a:lnTo>
                                <a:lnTo>
                                  <a:pt x="18802" y="5439"/>
                                </a:lnTo>
                                <a:lnTo>
                                  <a:pt x="18802" y="5439"/>
                                </a:lnTo>
                                <a:lnTo>
                                  <a:pt x="18802" y="5439"/>
                                </a:lnTo>
                                <a:lnTo>
                                  <a:pt x="18802" y="6801"/>
                                </a:lnTo>
                                <a:lnTo>
                                  <a:pt x="18802" y="6801"/>
                                </a:lnTo>
                                <a:lnTo>
                                  <a:pt x="18802" y="6801"/>
                                </a:lnTo>
                                <a:lnTo>
                                  <a:pt x="18802" y="6801"/>
                                </a:lnTo>
                                <a:lnTo>
                                  <a:pt x="18802" y="6801"/>
                                </a:lnTo>
                                <a:lnTo>
                                  <a:pt x="18802" y="6801"/>
                                </a:lnTo>
                                <a:lnTo>
                                  <a:pt x="18802" y="8163"/>
                                </a:lnTo>
                                <a:lnTo>
                                  <a:pt x="18802" y="9525"/>
                                </a:lnTo>
                                <a:lnTo>
                                  <a:pt x="18802" y="8163"/>
                                </a:lnTo>
                                <a:lnTo>
                                  <a:pt x="19555" y="8163"/>
                                </a:lnTo>
                                <a:lnTo>
                                  <a:pt x="19555" y="6801"/>
                                </a:lnTo>
                                <a:lnTo>
                                  <a:pt x="19555" y="6801"/>
                                </a:lnTo>
                                <a:lnTo>
                                  <a:pt x="19555" y="5439"/>
                                </a:lnTo>
                                <a:lnTo>
                                  <a:pt x="19555" y="5439"/>
                                </a:lnTo>
                                <a:lnTo>
                                  <a:pt x="19555" y="5439"/>
                                </a:lnTo>
                                <a:lnTo>
                                  <a:pt x="19555" y="6801"/>
                                </a:lnTo>
                                <a:lnTo>
                                  <a:pt x="19555" y="6801"/>
                                </a:lnTo>
                                <a:lnTo>
                                  <a:pt x="19555" y="6801"/>
                                </a:lnTo>
                                <a:lnTo>
                                  <a:pt x="19555" y="6801"/>
                                </a:lnTo>
                                <a:lnTo>
                                  <a:pt x="19555" y="6801"/>
                                </a:lnTo>
                                <a:lnTo>
                                  <a:pt x="19555" y="8163"/>
                                </a:lnTo>
                                <a:lnTo>
                                  <a:pt x="20307" y="8163"/>
                                </a:lnTo>
                                <a:lnTo>
                                  <a:pt x="20307" y="8163"/>
                                </a:lnTo>
                                <a:lnTo>
                                  <a:pt x="20307" y="8163"/>
                                </a:lnTo>
                                <a:lnTo>
                                  <a:pt x="20307" y="6801"/>
                                </a:lnTo>
                                <a:lnTo>
                                  <a:pt x="20307" y="6801"/>
                                </a:lnTo>
                                <a:lnTo>
                                  <a:pt x="20307" y="5439"/>
                                </a:lnTo>
                                <a:lnTo>
                                  <a:pt x="20307" y="5439"/>
                                </a:lnTo>
                                <a:lnTo>
                                  <a:pt x="20307" y="5439"/>
                                </a:lnTo>
                                <a:lnTo>
                                  <a:pt x="20307" y="5439"/>
                                </a:lnTo>
                                <a:lnTo>
                                  <a:pt x="20307" y="5439"/>
                                </a:lnTo>
                                <a:lnTo>
                                  <a:pt x="20307" y="6801"/>
                                </a:lnTo>
                                <a:lnTo>
                                  <a:pt x="20307" y="6801"/>
                                </a:lnTo>
                                <a:lnTo>
                                  <a:pt x="21060" y="6801"/>
                                </a:lnTo>
                                <a:lnTo>
                                  <a:pt x="21060" y="6801"/>
                                </a:lnTo>
                                <a:lnTo>
                                  <a:pt x="21060" y="6801"/>
                                </a:lnTo>
                                <a:lnTo>
                                  <a:pt x="21060" y="6801"/>
                                </a:lnTo>
                                <a:lnTo>
                                  <a:pt x="21060" y="5439"/>
                                </a:lnTo>
                                <a:lnTo>
                                  <a:pt x="21060" y="5439"/>
                                </a:lnTo>
                                <a:lnTo>
                                  <a:pt x="21060" y="6801"/>
                                </a:lnTo>
                                <a:lnTo>
                                  <a:pt x="21060" y="5439"/>
                                </a:lnTo>
                                <a:lnTo>
                                  <a:pt x="21060" y="6801"/>
                                </a:lnTo>
                                <a:lnTo>
                                  <a:pt x="21060" y="6801"/>
                                </a:lnTo>
                                <a:lnTo>
                                  <a:pt x="21060" y="6801"/>
                                </a:lnTo>
                                <a:lnTo>
                                  <a:pt x="21060" y="6801"/>
                                </a:lnTo>
                                <a:lnTo>
                                  <a:pt x="21060" y="6801"/>
                                </a:lnTo>
                                <a:lnTo>
                                  <a:pt x="21060" y="8163"/>
                                </a:lnTo>
                                <a:lnTo>
                                  <a:pt x="21803" y="8163"/>
                                </a:lnTo>
                                <a:lnTo>
                                  <a:pt x="21803" y="6801"/>
                                </a:lnTo>
                                <a:lnTo>
                                  <a:pt x="21803" y="8163"/>
                                </a:lnTo>
                                <a:lnTo>
                                  <a:pt x="21803" y="8163"/>
                                </a:lnTo>
                                <a:lnTo>
                                  <a:pt x="21803" y="6801"/>
                                </a:lnTo>
                                <a:lnTo>
                                  <a:pt x="21803" y="8163"/>
                                </a:lnTo>
                                <a:lnTo>
                                  <a:pt x="21803" y="8163"/>
                                </a:lnTo>
                                <a:lnTo>
                                  <a:pt x="21803" y="8163"/>
                                </a:lnTo>
                                <a:lnTo>
                                  <a:pt x="21803" y="8163"/>
                                </a:lnTo>
                                <a:lnTo>
                                  <a:pt x="21803" y="8163"/>
                                </a:lnTo>
                                <a:lnTo>
                                  <a:pt x="21803" y="6801"/>
                                </a:lnTo>
                                <a:lnTo>
                                  <a:pt x="21803" y="6801"/>
                                </a:lnTo>
                                <a:lnTo>
                                  <a:pt x="22555" y="6801"/>
                                </a:lnTo>
                                <a:lnTo>
                                  <a:pt x="22555" y="6801"/>
                                </a:lnTo>
                                <a:lnTo>
                                  <a:pt x="22555" y="6801"/>
                                </a:lnTo>
                                <a:lnTo>
                                  <a:pt x="22555" y="6801"/>
                                </a:lnTo>
                                <a:lnTo>
                                  <a:pt x="22555" y="6801"/>
                                </a:lnTo>
                                <a:lnTo>
                                  <a:pt x="22555" y="8163"/>
                                </a:lnTo>
                                <a:lnTo>
                                  <a:pt x="22555" y="8163"/>
                                </a:lnTo>
                                <a:lnTo>
                                  <a:pt x="22555" y="5439"/>
                                </a:lnTo>
                                <a:lnTo>
                                  <a:pt x="22555" y="5439"/>
                                </a:lnTo>
                                <a:lnTo>
                                  <a:pt x="22555" y="5439"/>
                                </a:lnTo>
                                <a:lnTo>
                                  <a:pt x="22555" y="5439"/>
                                </a:lnTo>
                                <a:lnTo>
                                  <a:pt x="22555" y="6801"/>
                                </a:lnTo>
                                <a:lnTo>
                                  <a:pt x="22555" y="6801"/>
                                </a:lnTo>
                                <a:lnTo>
                                  <a:pt x="22555" y="8163"/>
                                </a:lnTo>
                                <a:lnTo>
                                  <a:pt x="22555" y="8163"/>
                                </a:lnTo>
                                <a:lnTo>
                                  <a:pt x="22555" y="8163"/>
                                </a:lnTo>
                                <a:lnTo>
                                  <a:pt x="22555" y="6801"/>
                                </a:lnTo>
                                <a:lnTo>
                                  <a:pt x="22555" y="6801"/>
                                </a:lnTo>
                                <a:lnTo>
                                  <a:pt x="23308" y="6801"/>
                                </a:lnTo>
                                <a:lnTo>
                                  <a:pt x="23308" y="5439"/>
                                </a:lnTo>
                                <a:lnTo>
                                  <a:pt x="23308" y="5439"/>
                                </a:lnTo>
                                <a:lnTo>
                                  <a:pt x="23308" y="5439"/>
                                </a:lnTo>
                                <a:lnTo>
                                  <a:pt x="23308" y="5439"/>
                                </a:lnTo>
                                <a:lnTo>
                                  <a:pt x="23308" y="6801"/>
                                </a:lnTo>
                                <a:lnTo>
                                  <a:pt x="23308" y="6801"/>
                                </a:lnTo>
                                <a:lnTo>
                                  <a:pt x="23308" y="6801"/>
                                </a:lnTo>
                                <a:lnTo>
                                  <a:pt x="23308" y="6801"/>
                                </a:lnTo>
                                <a:lnTo>
                                  <a:pt x="23308" y="8163"/>
                                </a:lnTo>
                                <a:lnTo>
                                  <a:pt x="23308" y="9525"/>
                                </a:lnTo>
                                <a:lnTo>
                                  <a:pt x="23308" y="8163"/>
                                </a:lnTo>
                                <a:lnTo>
                                  <a:pt x="24060" y="8163"/>
                                </a:lnTo>
                                <a:lnTo>
                                  <a:pt x="24060" y="8163"/>
                                </a:lnTo>
                                <a:lnTo>
                                  <a:pt x="24060" y="8163"/>
                                </a:lnTo>
                                <a:lnTo>
                                  <a:pt x="24060" y="6801"/>
                                </a:lnTo>
                                <a:lnTo>
                                  <a:pt x="24060" y="8163"/>
                                </a:lnTo>
                                <a:lnTo>
                                  <a:pt x="24060" y="8163"/>
                                </a:lnTo>
                                <a:lnTo>
                                  <a:pt x="24060" y="8163"/>
                                </a:lnTo>
                                <a:lnTo>
                                  <a:pt x="24060" y="8163"/>
                                </a:lnTo>
                                <a:lnTo>
                                  <a:pt x="24060" y="8163"/>
                                </a:lnTo>
                                <a:lnTo>
                                  <a:pt x="24060" y="8163"/>
                                </a:lnTo>
                                <a:lnTo>
                                  <a:pt x="24060" y="8163"/>
                                </a:lnTo>
                                <a:lnTo>
                                  <a:pt x="24060" y="8163"/>
                                </a:lnTo>
                                <a:lnTo>
                                  <a:pt x="24813" y="8163"/>
                                </a:lnTo>
                                <a:lnTo>
                                  <a:pt x="24813" y="8163"/>
                                </a:lnTo>
                                <a:lnTo>
                                  <a:pt x="24813" y="6801"/>
                                </a:lnTo>
                                <a:lnTo>
                                  <a:pt x="24813" y="8163"/>
                                </a:lnTo>
                                <a:lnTo>
                                  <a:pt x="24813" y="6801"/>
                                </a:lnTo>
                                <a:lnTo>
                                  <a:pt x="24813" y="8163"/>
                                </a:lnTo>
                                <a:lnTo>
                                  <a:pt x="24813" y="8163"/>
                                </a:lnTo>
                                <a:lnTo>
                                  <a:pt x="24813" y="6801"/>
                                </a:lnTo>
                                <a:lnTo>
                                  <a:pt x="24813" y="6801"/>
                                </a:lnTo>
                                <a:lnTo>
                                  <a:pt x="24813" y="6801"/>
                                </a:lnTo>
                                <a:lnTo>
                                  <a:pt x="24813" y="6801"/>
                                </a:lnTo>
                                <a:lnTo>
                                  <a:pt x="24813" y="6801"/>
                                </a:lnTo>
                                <a:lnTo>
                                  <a:pt x="24813" y="8163"/>
                                </a:lnTo>
                                <a:lnTo>
                                  <a:pt x="24813" y="8163"/>
                                </a:lnTo>
                                <a:lnTo>
                                  <a:pt x="25565" y="8163"/>
                                </a:lnTo>
                                <a:lnTo>
                                  <a:pt x="25565" y="8163"/>
                                </a:lnTo>
                                <a:lnTo>
                                  <a:pt x="25565" y="8163"/>
                                </a:lnTo>
                                <a:lnTo>
                                  <a:pt x="25565" y="8163"/>
                                </a:lnTo>
                                <a:lnTo>
                                  <a:pt x="25565" y="8163"/>
                                </a:lnTo>
                                <a:lnTo>
                                  <a:pt x="25565" y="8163"/>
                                </a:lnTo>
                                <a:lnTo>
                                  <a:pt x="25565" y="8163"/>
                                </a:lnTo>
                                <a:lnTo>
                                  <a:pt x="25565" y="8163"/>
                                </a:lnTo>
                                <a:lnTo>
                                  <a:pt x="25565" y="6801"/>
                                </a:lnTo>
                                <a:lnTo>
                                  <a:pt x="25565" y="6801"/>
                                </a:lnTo>
                                <a:lnTo>
                                  <a:pt x="25565" y="8163"/>
                                </a:lnTo>
                                <a:lnTo>
                                  <a:pt x="25565" y="8163"/>
                                </a:lnTo>
                                <a:lnTo>
                                  <a:pt x="26318" y="8163"/>
                                </a:lnTo>
                                <a:lnTo>
                                  <a:pt x="26318" y="8163"/>
                                </a:lnTo>
                                <a:lnTo>
                                  <a:pt x="26318" y="6801"/>
                                </a:lnTo>
                                <a:lnTo>
                                  <a:pt x="26318" y="6801"/>
                                </a:lnTo>
                                <a:lnTo>
                                  <a:pt x="26318" y="6801"/>
                                </a:lnTo>
                                <a:lnTo>
                                  <a:pt x="26318" y="6801"/>
                                </a:lnTo>
                                <a:lnTo>
                                  <a:pt x="26318" y="6801"/>
                                </a:lnTo>
                                <a:lnTo>
                                  <a:pt x="26318" y="6801"/>
                                </a:lnTo>
                                <a:lnTo>
                                  <a:pt x="26318" y="5439"/>
                                </a:lnTo>
                                <a:lnTo>
                                  <a:pt x="26318" y="5439"/>
                                </a:lnTo>
                                <a:lnTo>
                                  <a:pt x="26318" y="5439"/>
                                </a:lnTo>
                                <a:lnTo>
                                  <a:pt x="26318" y="6801"/>
                                </a:lnTo>
                                <a:lnTo>
                                  <a:pt x="27070" y="6801"/>
                                </a:lnTo>
                                <a:lnTo>
                                  <a:pt x="27070" y="6801"/>
                                </a:lnTo>
                                <a:lnTo>
                                  <a:pt x="27070" y="8163"/>
                                </a:lnTo>
                                <a:lnTo>
                                  <a:pt x="27070" y="8163"/>
                                </a:lnTo>
                                <a:lnTo>
                                  <a:pt x="27070" y="8163"/>
                                </a:lnTo>
                                <a:lnTo>
                                  <a:pt x="27070" y="8163"/>
                                </a:lnTo>
                                <a:lnTo>
                                  <a:pt x="27070" y="6801"/>
                                </a:lnTo>
                                <a:lnTo>
                                  <a:pt x="27070" y="6801"/>
                                </a:lnTo>
                                <a:lnTo>
                                  <a:pt x="27070" y="5439"/>
                                </a:lnTo>
                                <a:lnTo>
                                  <a:pt x="27070" y="6801"/>
                                </a:lnTo>
                                <a:lnTo>
                                  <a:pt x="27070" y="6801"/>
                                </a:lnTo>
                                <a:lnTo>
                                  <a:pt x="27070" y="8163"/>
                                </a:lnTo>
                                <a:lnTo>
                                  <a:pt x="27070" y="8163"/>
                                </a:lnTo>
                                <a:lnTo>
                                  <a:pt x="27070" y="8163"/>
                                </a:lnTo>
                                <a:lnTo>
                                  <a:pt x="27070" y="9525"/>
                                </a:lnTo>
                                <a:lnTo>
                                  <a:pt x="27070" y="8163"/>
                                </a:lnTo>
                                <a:lnTo>
                                  <a:pt x="27070" y="8163"/>
                                </a:lnTo>
                                <a:lnTo>
                                  <a:pt x="27070" y="8163"/>
                                </a:lnTo>
                                <a:lnTo>
                                  <a:pt x="27823" y="6801"/>
                                </a:lnTo>
                                <a:lnTo>
                                  <a:pt x="27823" y="8163"/>
                                </a:lnTo>
                                <a:lnTo>
                                  <a:pt x="27823" y="8163"/>
                                </a:lnTo>
                                <a:lnTo>
                                  <a:pt x="27823" y="8163"/>
                                </a:lnTo>
                                <a:lnTo>
                                  <a:pt x="27823" y="8163"/>
                                </a:lnTo>
                                <a:lnTo>
                                  <a:pt x="27823" y="6801"/>
                                </a:lnTo>
                                <a:lnTo>
                                  <a:pt x="27823" y="6801"/>
                                </a:lnTo>
                                <a:lnTo>
                                  <a:pt x="27823" y="6801"/>
                                </a:lnTo>
                                <a:lnTo>
                                  <a:pt x="27823" y="6801"/>
                                </a:lnTo>
                                <a:lnTo>
                                  <a:pt x="27823" y="6801"/>
                                </a:lnTo>
                                <a:lnTo>
                                  <a:pt x="27823" y="6801"/>
                                </a:lnTo>
                                <a:lnTo>
                                  <a:pt x="27823" y="6801"/>
                                </a:lnTo>
                                <a:lnTo>
                                  <a:pt x="28575" y="6801"/>
                                </a:lnTo>
                                <a:lnTo>
                                  <a:pt x="28575" y="6801"/>
                                </a:lnTo>
                                <a:lnTo>
                                  <a:pt x="28575" y="8163"/>
                                </a:lnTo>
                                <a:lnTo>
                                  <a:pt x="28575" y="8163"/>
                                </a:lnTo>
                                <a:lnTo>
                                  <a:pt x="28575" y="8163"/>
                                </a:lnTo>
                                <a:lnTo>
                                  <a:pt x="28575" y="6801"/>
                                </a:lnTo>
                                <a:lnTo>
                                  <a:pt x="28575" y="5439"/>
                                </a:lnTo>
                                <a:lnTo>
                                  <a:pt x="28575" y="5439"/>
                                </a:lnTo>
                                <a:lnTo>
                                  <a:pt x="28575" y="6801"/>
                                </a:lnTo>
                                <a:lnTo>
                                  <a:pt x="28575" y="8163"/>
                                </a:lnTo>
                                <a:lnTo>
                                  <a:pt x="28575" y="8163"/>
                                </a:lnTo>
                                <a:lnTo>
                                  <a:pt x="28575" y="8163"/>
                                </a:lnTo>
                                <a:lnTo>
                                  <a:pt x="28575" y="816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40" name="Freeform: Shape 840"/>
                        <wps:cNvSpPr/>
                        <wps:spPr>
                          <a:xfrm>
                            <a:off x="1585912" y="3910012"/>
                            <a:ext cx="28575" cy="9525"/>
                          </a:xfrm>
                          <a:custGeom>
                            <a:avLst/>
                            <a:gdLst>
                              <a:gd name="connsiteX0" fmla="*/ 0 w 28575"/>
                              <a:gd name="connsiteY0" fmla="*/ 4763 h 9525"/>
                              <a:gd name="connsiteX1" fmla="*/ 0 w 28575"/>
                              <a:gd name="connsiteY1" fmla="*/ 4763 h 9525"/>
                              <a:gd name="connsiteX2" fmla="*/ 733 w 28575"/>
                              <a:gd name="connsiteY2" fmla="*/ 9525 h 9525"/>
                              <a:gd name="connsiteX3" fmla="*/ 733 w 28575"/>
                              <a:gd name="connsiteY3" fmla="*/ 4763 h 9525"/>
                              <a:gd name="connsiteX4" fmla="*/ 733 w 28575"/>
                              <a:gd name="connsiteY4" fmla="*/ 4763 h 9525"/>
                              <a:gd name="connsiteX5" fmla="*/ 733 w 28575"/>
                              <a:gd name="connsiteY5" fmla="*/ 4763 h 9525"/>
                              <a:gd name="connsiteX6" fmla="*/ 733 w 28575"/>
                              <a:gd name="connsiteY6" fmla="*/ 4763 h 9525"/>
                              <a:gd name="connsiteX7" fmla="*/ 733 w 28575"/>
                              <a:gd name="connsiteY7" fmla="*/ 4763 h 9525"/>
                              <a:gd name="connsiteX8" fmla="*/ 733 w 28575"/>
                              <a:gd name="connsiteY8" fmla="*/ 4763 h 9525"/>
                              <a:gd name="connsiteX9" fmla="*/ 733 w 28575"/>
                              <a:gd name="connsiteY9" fmla="*/ 4763 h 9525"/>
                              <a:gd name="connsiteX10" fmla="*/ 733 w 28575"/>
                              <a:gd name="connsiteY10" fmla="*/ 4763 h 9525"/>
                              <a:gd name="connsiteX11" fmla="*/ 733 w 28575"/>
                              <a:gd name="connsiteY11" fmla="*/ 4763 h 9525"/>
                              <a:gd name="connsiteX12" fmla="*/ 733 w 28575"/>
                              <a:gd name="connsiteY12" fmla="*/ 4763 h 9525"/>
                              <a:gd name="connsiteX13" fmla="*/ 733 w 28575"/>
                              <a:gd name="connsiteY13" fmla="*/ 4763 h 9525"/>
                              <a:gd name="connsiteX14" fmla="*/ 1467 w 28575"/>
                              <a:gd name="connsiteY14" fmla="*/ 4763 h 9525"/>
                              <a:gd name="connsiteX15" fmla="*/ 1467 w 28575"/>
                              <a:gd name="connsiteY15" fmla="*/ 4763 h 9525"/>
                              <a:gd name="connsiteX16" fmla="*/ 1467 w 28575"/>
                              <a:gd name="connsiteY16" fmla="*/ 4763 h 9525"/>
                              <a:gd name="connsiteX17" fmla="*/ 1467 w 28575"/>
                              <a:gd name="connsiteY17" fmla="*/ 4763 h 9525"/>
                              <a:gd name="connsiteX18" fmla="*/ 1467 w 28575"/>
                              <a:gd name="connsiteY18" fmla="*/ 4763 h 9525"/>
                              <a:gd name="connsiteX19" fmla="*/ 1467 w 28575"/>
                              <a:gd name="connsiteY19" fmla="*/ 4763 h 9525"/>
                              <a:gd name="connsiteX20" fmla="*/ 1467 w 28575"/>
                              <a:gd name="connsiteY20" fmla="*/ 4763 h 9525"/>
                              <a:gd name="connsiteX21" fmla="*/ 1467 w 28575"/>
                              <a:gd name="connsiteY21" fmla="*/ 4763 h 9525"/>
                              <a:gd name="connsiteX22" fmla="*/ 1467 w 28575"/>
                              <a:gd name="connsiteY22" fmla="*/ 4763 h 9525"/>
                              <a:gd name="connsiteX23" fmla="*/ 1467 w 28575"/>
                              <a:gd name="connsiteY23" fmla="*/ 4763 h 9525"/>
                              <a:gd name="connsiteX24" fmla="*/ 1467 w 28575"/>
                              <a:gd name="connsiteY24" fmla="*/ 0 h 9525"/>
                              <a:gd name="connsiteX25" fmla="*/ 1467 w 28575"/>
                              <a:gd name="connsiteY25" fmla="*/ 0 h 9525"/>
                              <a:gd name="connsiteX26" fmla="*/ 2200 w 28575"/>
                              <a:gd name="connsiteY26" fmla="*/ 4763 h 9525"/>
                              <a:gd name="connsiteX27" fmla="*/ 2200 w 28575"/>
                              <a:gd name="connsiteY27" fmla="*/ 4763 h 9525"/>
                              <a:gd name="connsiteX28" fmla="*/ 2200 w 28575"/>
                              <a:gd name="connsiteY28" fmla="*/ 9525 h 9525"/>
                              <a:gd name="connsiteX29" fmla="*/ 2200 w 28575"/>
                              <a:gd name="connsiteY29" fmla="*/ 9525 h 9525"/>
                              <a:gd name="connsiteX30" fmla="*/ 2200 w 28575"/>
                              <a:gd name="connsiteY30" fmla="*/ 4763 h 9525"/>
                              <a:gd name="connsiteX31" fmla="*/ 2200 w 28575"/>
                              <a:gd name="connsiteY31" fmla="*/ 4763 h 9525"/>
                              <a:gd name="connsiteX32" fmla="*/ 2200 w 28575"/>
                              <a:gd name="connsiteY32" fmla="*/ 4763 h 9525"/>
                              <a:gd name="connsiteX33" fmla="*/ 2200 w 28575"/>
                              <a:gd name="connsiteY33" fmla="*/ 4763 h 9525"/>
                              <a:gd name="connsiteX34" fmla="*/ 2200 w 28575"/>
                              <a:gd name="connsiteY34" fmla="*/ 4763 h 9525"/>
                              <a:gd name="connsiteX35" fmla="*/ 2200 w 28575"/>
                              <a:gd name="connsiteY35" fmla="*/ 4763 h 9525"/>
                              <a:gd name="connsiteX36" fmla="*/ 2200 w 28575"/>
                              <a:gd name="connsiteY36" fmla="*/ 4763 h 9525"/>
                              <a:gd name="connsiteX37" fmla="*/ 2200 w 28575"/>
                              <a:gd name="connsiteY37" fmla="*/ 4763 h 9525"/>
                              <a:gd name="connsiteX38" fmla="*/ 2934 w 28575"/>
                              <a:gd name="connsiteY38" fmla="*/ 4763 h 9525"/>
                              <a:gd name="connsiteX39" fmla="*/ 2934 w 28575"/>
                              <a:gd name="connsiteY39" fmla="*/ 4763 h 9525"/>
                              <a:gd name="connsiteX40" fmla="*/ 2934 w 28575"/>
                              <a:gd name="connsiteY40" fmla="*/ 0 h 9525"/>
                              <a:gd name="connsiteX41" fmla="*/ 2934 w 28575"/>
                              <a:gd name="connsiteY41" fmla="*/ 0 h 9525"/>
                              <a:gd name="connsiteX42" fmla="*/ 2934 w 28575"/>
                              <a:gd name="connsiteY42" fmla="*/ 0 h 9525"/>
                              <a:gd name="connsiteX43" fmla="*/ 2934 w 28575"/>
                              <a:gd name="connsiteY43" fmla="*/ 4763 h 9525"/>
                              <a:gd name="connsiteX44" fmla="*/ 2934 w 28575"/>
                              <a:gd name="connsiteY44" fmla="*/ 4763 h 9525"/>
                              <a:gd name="connsiteX45" fmla="*/ 2934 w 28575"/>
                              <a:gd name="connsiteY45" fmla="*/ 4763 h 9525"/>
                              <a:gd name="connsiteX46" fmla="*/ 2934 w 28575"/>
                              <a:gd name="connsiteY46" fmla="*/ 4763 h 9525"/>
                              <a:gd name="connsiteX47" fmla="*/ 2934 w 28575"/>
                              <a:gd name="connsiteY47" fmla="*/ 0 h 9525"/>
                              <a:gd name="connsiteX48" fmla="*/ 2934 w 28575"/>
                              <a:gd name="connsiteY48" fmla="*/ 4763 h 9525"/>
                              <a:gd name="connsiteX49" fmla="*/ 2934 w 28575"/>
                              <a:gd name="connsiteY49" fmla="*/ 4763 h 9525"/>
                              <a:gd name="connsiteX50" fmla="*/ 3667 w 28575"/>
                              <a:gd name="connsiteY50" fmla="*/ 0 h 9525"/>
                              <a:gd name="connsiteX51" fmla="*/ 3667 w 28575"/>
                              <a:gd name="connsiteY51" fmla="*/ 4763 h 9525"/>
                              <a:gd name="connsiteX52" fmla="*/ 3667 w 28575"/>
                              <a:gd name="connsiteY52" fmla="*/ 4763 h 9525"/>
                              <a:gd name="connsiteX53" fmla="*/ 3667 w 28575"/>
                              <a:gd name="connsiteY53" fmla="*/ 4763 h 9525"/>
                              <a:gd name="connsiteX54" fmla="*/ 3667 w 28575"/>
                              <a:gd name="connsiteY54" fmla="*/ 4763 h 9525"/>
                              <a:gd name="connsiteX55" fmla="*/ 3667 w 28575"/>
                              <a:gd name="connsiteY55" fmla="*/ 4763 h 9525"/>
                              <a:gd name="connsiteX56" fmla="*/ 3667 w 28575"/>
                              <a:gd name="connsiteY56" fmla="*/ 9525 h 9525"/>
                              <a:gd name="connsiteX57" fmla="*/ 3667 w 28575"/>
                              <a:gd name="connsiteY57" fmla="*/ 9525 h 9525"/>
                              <a:gd name="connsiteX58" fmla="*/ 3667 w 28575"/>
                              <a:gd name="connsiteY58" fmla="*/ 9525 h 9525"/>
                              <a:gd name="connsiteX59" fmla="*/ 3667 w 28575"/>
                              <a:gd name="connsiteY59" fmla="*/ 9525 h 9525"/>
                              <a:gd name="connsiteX60" fmla="*/ 3667 w 28575"/>
                              <a:gd name="connsiteY60" fmla="*/ 4763 h 9525"/>
                              <a:gd name="connsiteX61" fmla="*/ 3667 w 28575"/>
                              <a:gd name="connsiteY61" fmla="*/ 4763 h 9525"/>
                              <a:gd name="connsiteX62" fmla="*/ 3667 w 28575"/>
                              <a:gd name="connsiteY62" fmla="*/ 4763 h 9525"/>
                              <a:gd name="connsiteX63" fmla="*/ 3667 w 28575"/>
                              <a:gd name="connsiteY63" fmla="*/ 4763 h 9525"/>
                              <a:gd name="connsiteX64" fmla="*/ 3667 w 28575"/>
                              <a:gd name="connsiteY64" fmla="*/ 4763 h 9525"/>
                              <a:gd name="connsiteX65" fmla="*/ 3667 w 28575"/>
                              <a:gd name="connsiteY65" fmla="*/ 4763 h 9525"/>
                              <a:gd name="connsiteX66" fmla="*/ 3667 w 28575"/>
                              <a:gd name="connsiteY66" fmla="*/ 0 h 9525"/>
                              <a:gd name="connsiteX67" fmla="*/ 3667 w 28575"/>
                              <a:gd name="connsiteY67" fmla="*/ 4763 h 9525"/>
                              <a:gd name="connsiteX68" fmla="*/ 4401 w 28575"/>
                              <a:gd name="connsiteY68" fmla="*/ 0 h 9525"/>
                              <a:gd name="connsiteX69" fmla="*/ 4401 w 28575"/>
                              <a:gd name="connsiteY69" fmla="*/ 4763 h 9525"/>
                              <a:gd name="connsiteX70" fmla="*/ 4401 w 28575"/>
                              <a:gd name="connsiteY70" fmla="*/ 9525 h 9525"/>
                              <a:gd name="connsiteX71" fmla="*/ 4401 w 28575"/>
                              <a:gd name="connsiteY71" fmla="*/ 4763 h 9525"/>
                              <a:gd name="connsiteX72" fmla="*/ 4401 w 28575"/>
                              <a:gd name="connsiteY72" fmla="*/ 4763 h 9525"/>
                              <a:gd name="connsiteX73" fmla="*/ 4401 w 28575"/>
                              <a:gd name="connsiteY73" fmla="*/ 4763 h 9525"/>
                              <a:gd name="connsiteX74" fmla="*/ 4401 w 28575"/>
                              <a:gd name="connsiteY74" fmla="*/ 4763 h 9525"/>
                              <a:gd name="connsiteX75" fmla="*/ 4401 w 28575"/>
                              <a:gd name="connsiteY75" fmla="*/ 4763 h 9525"/>
                              <a:gd name="connsiteX76" fmla="*/ 4401 w 28575"/>
                              <a:gd name="connsiteY76" fmla="*/ 4763 h 9525"/>
                              <a:gd name="connsiteX77" fmla="*/ 4401 w 28575"/>
                              <a:gd name="connsiteY77" fmla="*/ 9525 h 9525"/>
                              <a:gd name="connsiteX78" fmla="*/ 4401 w 28575"/>
                              <a:gd name="connsiteY78" fmla="*/ 4763 h 9525"/>
                              <a:gd name="connsiteX79" fmla="*/ 4401 w 28575"/>
                              <a:gd name="connsiteY79" fmla="*/ 4763 h 9525"/>
                              <a:gd name="connsiteX80" fmla="*/ 4401 w 28575"/>
                              <a:gd name="connsiteY80" fmla="*/ 4763 h 9525"/>
                              <a:gd name="connsiteX81" fmla="*/ 4401 w 28575"/>
                              <a:gd name="connsiteY81" fmla="*/ 0 h 9525"/>
                              <a:gd name="connsiteX82" fmla="*/ 5124 w 28575"/>
                              <a:gd name="connsiteY82" fmla="*/ 0 h 9525"/>
                              <a:gd name="connsiteX83" fmla="*/ 5124 w 28575"/>
                              <a:gd name="connsiteY83" fmla="*/ 4763 h 9525"/>
                              <a:gd name="connsiteX84" fmla="*/ 5124 w 28575"/>
                              <a:gd name="connsiteY84" fmla="*/ 4763 h 9525"/>
                              <a:gd name="connsiteX85" fmla="*/ 5124 w 28575"/>
                              <a:gd name="connsiteY85" fmla="*/ 4763 h 9525"/>
                              <a:gd name="connsiteX86" fmla="*/ 5124 w 28575"/>
                              <a:gd name="connsiteY86" fmla="*/ 4763 h 9525"/>
                              <a:gd name="connsiteX87" fmla="*/ 5124 w 28575"/>
                              <a:gd name="connsiteY87" fmla="*/ 4763 h 9525"/>
                              <a:gd name="connsiteX88" fmla="*/ 5124 w 28575"/>
                              <a:gd name="connsiteY88" fmla="*/ 9525 h 9525"/>
                              <a:gd name="connsiteX89" fmla="*/ 5124 w 28575"/>
                              <a:gd name="connsiteY89" fmla="*/ 9525 h 9525"/>
                              <a:gd name="connsiteX90" fmla="*/ 5124 w 28575"/>
                              <a:gd name="connsiteY90" fmla="*/ 4763 h 9525"/>
                              <a:gd name="connsiteX91" fmla="*/ 5124 w 28575"/>
                              <a:gd name="connsiteY91" fmla="*/ 4763 h 9525"/>
                              <a:gd name="connsiteX92" fmla="*/ 5124 w 28575"/>
                              <a:gd name="connsiteY92" fmla="*/ 0 h 9525"/>
                              <a:gd name="connsiteX93" fmla="*/ 5124 w 28575"/>
                              <a:gd name="connsiteY93" fmla="*/ 4763 h 9525"/>
                              <a:gd name="connsiteX94" fmla="*/ 5858 w 28575"/>
                              <a:gd name="connsiteY94" fmla="*/ 4763 h 9525"/>
                              <a:gd name="connsiteX95" fmla="*/ 5858 w 28575"/>
                              <a:gd name="connsiteY95" fmla="*/ 4763 h 9525"/>
                              <a:gd name="connsiteX96" fmla="*/ 5858 w 28575"/>
                              <a:gd name="connsiteY96" fmla="*/ 0 h 9525"/>
                              <a:gd name="connsiteX97" fmla="*/ 5858 w 28575"/>
                              <a:gd name="connsiteY97" fmla="*/ 4763 h 9525"/>
                              <a:gd name="connsiteX98" fmla="*/ 5858 w 28575"/>
                              <a:gd name="connsiteY98" fmla="*/ 4763 h 9525"/>
                              <a:gd name="connsiteX99" fmla="*/ 5858 w 28575"/>
                              <a:gd name="connsiteY99" fmla="*/ 4763 h 9525"/>
                              <a:gd name="connsiteX100" fmla="*/ 5858 w 28575"/>
                              <a:gd name="connsiteY100" fmla="*/ 4763 h 9525"/>
                              <a:gd name="connsiteX101" fmla="*/ 5858 w 28575"/>
                              <a:gd name="connsiteY101" fmla="*/ 4763 h 9525"/>
                              <a:gd name="connsiteX102" fmla="*/ 5858 w 28575"/>
                              <a:gd name="connsiteY102" fmla="*/ 4763 h 9525"/>
                              <a:gd name="connsiteX103" fmla="*/ 5858 w 28575"/>
                              <a:gd name="connsiteY103" fmla="*/ 4763 h 9525"/>
                              <a:gd name="connsiteX104" fmla="*/ 5858 w 28575"/>
                              <a:gd name="connsiteY104" fmla="*/ 4763 h 9525"/>
                              <a:gd name="connsiteX105" fmla="*/ 5858 w 28575"/>
                              <a:gd name="connsiteY105" fmla="*/ 4763 h 9525"/>
                              <a:gd name="connsiteX106" fmla="*/ 6591 w 28575"/>
                              <a:gd name="connsiteY106" fmla="*/ 4763 h 9525"/>
                              <a:gd name="connsiteX107" fmla="*/ 6591 w 28575"/>
                              <a:gd name="connsiteY107" fmla="*/ 4763 h 9525"/>
                              <a:gd name="connsiteX108" fmla="*/ 6591 w 28575"/>
                              <a:gd name="connsiteY108" fmla="*/ 4763 h 9525"/>
                              <a:gd name="connsiteX109" fmla="*/ 6591 w 28575"/>
                              <a:gd name="connsiteY109" fmla="*/ 0 h 9525"/>
                              <a:gd name="connsiteX110" fmla="*/ 6591 w 28575"/>
                              <a:gd name="connsiteY110" fmla="*/ 0 h 9525"/>
                              <a:gd name="connsiteX111" fmla="*/ 6591 w 28575"/>
                              <a:gd name="connsiteY111" fmla="*/ 0 h 9525"/>
                              <a:gd name="connsiteX112" fmla="*/ 6591 w 28575"/>
                              <a:gd name="connsiteY112" fmla="*/ 0 h 9525"/>
                              <a:gd name="connsiteX113" fmla="*/ 6591 w 28575"/>
                              <a:gd name="connsiteY113" fmla="*/ 0 h 9525"/>
                              <a:gd name="connsiteX114" fmla="*/ 6591 w 28575"/>
                              <a:gd name="connsiteY114" fmla="*/ 4763 h 9525"/>
                              <a:gd name="connsiteX115" fmla="*/ 6591 w 28575"/>
                              <a:gd name="connsiteY115" fmla="*/ 0 h 9525"/>
                              <a:gd name="connsiteX116" fmla="*/ 6591 w 28575"/>
                              <a:gd name="connsiteY116" fmla="*/ 0 h 9525"/>
                              <a:gd name="connsiteX117" fmla="*/ 6591 w 28575"/>
                              <a:gd name="connsiteY117" fmla="*/ 0 h 9525"/>
                              <a:gd name="connsiteX118" fmla="*/ 7325 w 28575"/>
                              <a:gd name="connsiteY118" fmla="*/ 0 h 9525"/>
                              <a:gd name="connsiteX119" fmla="*/ 7325 w 28575"/>
                              <a:gd name="connsiteY119" fmla="*/ 4763 h 9525"/>
                              <a:gd name="connsiteX120" fmla="*/ 7325 w 28575"/>
                              <a:gd name="connsiteY120" fmla="*/ 4763 h 9525"/>
                              <a:gd name="connsiteX121" fmla="*/ 7325 w 28575"/>
                              <a:gd name="connsiteY121" fmla="*/ 9525 h 9525"/>
                              <a:gd name="connsiteX122" fmla="*/ 7325 w 28575"/>
                              <a:gd name="connsiteY122" fmla="*/ 4763 h 9525"/>
                              <a:gd name="connsiteX123" fmla="*/ 7325 w 28575"/>
                              <a:gd name="connsiteY123" fmla="*/ 4763 h 9525"/>
                              <a:gd name="connsiteX124" fmla="*/ 7325 w 28575"/>
                              <a:gd name="connsiteY124" fmla="*/ 4763 h 9525"/>
                              <a:gd name="connsiteX125" fmla="*/ 7325 w 28575"/>
                              <a:gd name="connsiteY125" fmla="*/ 4763 h 9525"/>
                              <a:gd name="connsiteX126" fmla="*/ 7325 w 28575"/>
                              <a:gd name="connsiteY126" fmla="*/ 9525 h 9525"/>
                              <a:gd name="connsiteX127" fmla="*/ 7325 w 28575"/>
                              <a:gd name="connsiteY127" fmla="*/ 9525 h 9525"/>
                              <a:gd name="connsiteX128" fmla="*/ 7325 w 28575"/>
                              <a:gd name="connsiteY128" fmla="*/ 4763 h 9525"/>
                              <a:gd name="connsiteX129" fmla="*/ 7325 w 28575"/>
                              <a:gd name="connsiteY129" fmla="*/ 4763 h 9525"/>
                              <a:gd name="connsiteX130" fmla="*/ 8058 w 28575"/>
                              <a:gd name="connsiteY130" fmla="*/ 4763 h 9525"/>
                              <a:gd name="connsiteX131" fmla="*/ 8058 w 28575"/>
                              <a:gd name="connsiteY131" fmla="*/ 4763 h 9525"/>
                              <a:gd name="connsiteX132" fmla="*/ 8058 w 28575"/>
                              <a:gd name="connsiteY132" fmla="*/ 4763 h 9525"/>
                              <a:gd name="connsiteX133" fmla="*/ 8058 w 28575"/>
                              <a:gd name="connsiteY133" fmla="*/ 4763 h 9525"/>
                              <a:gd name="connsiteX134" fmla="*/ 8058 w 28575"/>
                              <a:gd name="connsiteY134" fmla="*/ 4763 h 9525"/>
                              <a:gd name="connsiteX135" fmla="*/ 8058 w 28575"/>
                              <a:gd name="connsiteY135" fmla="*/ 4763 h 9525"/>
                              <a:gd name="connsiteX136" fmla="*/ 8058 w 28575"/>
                              <a:gd name="connsiteY136" fmla="*/ 4763 h 9525"/>
                              <a:gd name="connsiteX137" fmla="*/ 8058 w 28575"/>
                              <a:gd name="connsiteY137" fmla="*/ 4763 h 9525"/>
                              <a:gd name="connsiteX138" fmla="*/ 8058 w 28575"/>
                              <a:gd name="connsiteY138" fmla="*/ 9525 h 9525"/>
                              <a:gd name="connsiteX139" fmla="*/ 8058 w 28575"/>
                              <a:gd name="connsiteY139" fmla="*/ 9525 h 9525"/>
                              <a:gd name="connsiteX140" fmla="*/ 8058 w 28575"/>
                              <a:gd name="connsiteY140" fmla="*/ 4763 h 9525"/>
                              <a:gd name="connsiteX141" fmla="*/ 8058 w 28575"/>
                              <a:gd name="connsiteY141" fmla="*/ 0 h 9525"/>
                              <a:gd name="connsiteX142" fmla="*/ 8058 w 28575"/>
                              <a:gd name="connsiteY142" fmla="*/ 4763 h 9525"/>
                              <a:gd name="connsiteX143" fmla="*/ 8058 w 28575"/>
                              <a:gd name="connsiteY143" fmla="*/ 4763 h 9525"/>
                              <a:gd name="connsiteX144" fmla="*/ 8058 w 28575"/>
                              <a:gd name="connsiteY144" fmla="*/ 9525 h 9525"/>
                              <a:gd name="connsiteX145" fmla="*/ 8058 w 28575"/>
                              <a:gd name="connsiteY145" fmla="*/ 9525 h 9525"/>
                              <a:gd name="connsiteX146" fmla="*/ 8058 w 28575"/>
                              <a:gd name="connsiteY146" fmla="*/ 9525 h 9525"/>
                              <a:gd name="connsiteX147" fmla="*/ 8058 w 28575"/>
                              <a:gd name="connsiteY147" fmla="*/ 4763 h 9525"/>
                              <a:gd name="connsiteX148" fmla="*/ 8058 w 28575"/>
                              <a:gd name="connsiteY148" fmla="*/ 4763 h 9525"/>
                              <a:gd name="connsiteX149" fmla="*/ 8058 w 28575"/>
                              <a:gd name="connsiteY149" fmla="*/ 4763 h 9525"/>
                              <a:gd name="connsiteX150" fmla="*/ 8792 w 28575"/>
                              <a:gd name="connsiteY150" fmla="*/ 0 h 9525"/>
                              <a:gd name="connsiteX151" fmla="*/ 8792 w 28575"/>
                              <a:gd name="connsiteY151" fmla="*/ 0 h 9525"/>
                              <a:gd name="connsiteX152" fmla="*/ 8792 w 28575"/>
                              <a:gd name="connsiteY152" fmla="*/ 0 h 9525"/>
                              <a:gd name="connsiteX153" fmla="*/ 8792 w 28575"/>
                              <a:gd name="connsiteY153" fmla="*/ 0 h 9525"/>
                              <a:gd name="connsiteX154" fmla="*/ 8792 w 28575"/>
                              <a:gd name="connsiteY154" fmla="*/ 0 h 9525"/>
                              <a:gd name="connsiteX155" fmla="*/ 8792 w 28575"/>
                              <a:gd name="connsiteY155" fmla="*/ 4763 h 9525"/>
                              <a:gd name="connsiteX156" fmla="*/ 8792 w 28575"/>
                              <a:gd name="connsiteY156" fmla="*/ 4763 h 9525"/>
                              <a:gd name="connsiteX157" fmla="*/ 8792 w 28575"/>
                              <a:gd name="connsiteY157" fmla="*/ 0 h 9525"/>
                              <a:gd name="connsiteX158" fmla="*/ 8792 w 28575"/>
                              <a:gd name="connsiteY158" fmla="*/ 4763 h 9525"/>
                              <a:gd name="connsiteX159" fmla="*/ 8792 w 28575"/>
                              <a:gd name="connsiteY159" fmla="*/ 0 h 9525"/>
                              <a:gd name="connsiteX160" fmla="*/ 8792 w 28575"/>
                              <a:gd name="connsiteY160" fmla="*/ 0 h 9525"/>
                              <a:gd name="connsiteX161" fmla="*/ 8792 w 28575"/>
                              <a:gd name="connsiteY161" fmla="*/ 4763 h 9525"/>
                              <a:gd name="connsiteX162" fmla="*/ 9525 w 28575"/>
                              <a:gd name="connsiteY162" fmla="*/ 4763 h 9525"/>
                              <a:gd name="connsiteX163" fmla="*/ 9525 w 28575"/>
                              <a:gd name="connsiteY163" fmla="*/ 0 h 9525"/>
                              <a:gd name="connsiteX164" fmla="*/ 9525 w 28575"/>
                              <a:gd name="connsiteY164" fmla="*/ 4763 h 9525"/>
                              <a:gd name="connsiteX165" fmla="*/ 9525 w 28575"/>
                              <a:gd name="connsiteY165" fmla="*/ 4763 h 9525"/>
                              <a:gd name="connsiteX166" fmla="*/ 9525 w 28575"/>
                              <a:gd name="connsiteY166" fmla="*/ 4763 h 9525"/>
                              <a:gd name="connsiteX167" fmla="*/ 9525 w 28575"/>
                              <a:gd name="connsiteY167" fmla="*/ 9525 h 9525"/>
                              <a:gd name="connsiteX168" fmla="*/ 9525 w 28575"/>
                              <a:gd name="connsiteY168" fmla="*/ 9525 h 9525"/>
                              <a:gd name="connsiteX169" fmla="*/ 9525 w 28575"/>
                              <a:gd name="connsiteY169" fmla="*/ 4763 h 9525"/>
                              <a:gd name="connsiteX170" fmla="*/ 9525 w 28575"/>
                              <a:gd name="connsiteY170" fmla="*/ 4763 h 9525"/>
                              <a:gd name="connsiteX171" fmla="*/ 9525 w 28575"/>
                              <a:gd name="connsiteY171" fmla="*/ 4763 h 9525"/>
                              <a:gd name="connsiteX172" fmla="*/ 9525 w 28575"/>
                              <a:gd name="connsiteY172" fmla="*/ 4763 h 9525"/>
                              <a:gd name="connsiteX173" fmla="*/ 9525 w 28575"/>
                              <a:gd name="connsiteY173" fmla="*/ 4763 h 9525"/>
                              <a:gd name="connsiteX174" fmla="*/ 10258 w 28575"/>
                              <a:gd name="connsiteY174" fmla="*/ 0 h 9525"/>
                              <a:gd name="connsiteX175" fmla="*/ 10258 w 28575"/>
                              <a:gd name="connsiteY175" fmla="*/ 4763 h 9525"/>
                              <a:gd name="connsiteX176" fmla="*/ 10258 w 28575"/>
                              <a:gd name="connsiteY176" fmla="*/ 0 h 9525"/>
                              <a:gd name="connsiteX177" fmla="*/ 10258 w 28575"/>
                              <a:gd name="connsiteY177" fmla="*/ 0 h 9525"/>
                              <a:gd name="connsiteX178" fmla="*/ 10258 w 28575"/>
                              <a:gd name="connsiteY178" fmla="*/ 0 h 9525"/>
                              <a:gd name="connsiteX179" fmla="*/ 10258 w 28575"/>
                              <a:gd name="connsiteY179" fmla="*/ 4763 h 9525"/>
                              <a:gd name="connsiteX180" fmla="*/ 10258 w 28575"/>
                              <a:gd name="connsiteY180" fmla="*/ 4763 h 9525"/>
                              <a:gd name="connsiteX181" fmla="*/ 10258 w 28575"/>
                              <a:gd name="connsiteY181" fmla="*/ 4763 h 9525"/>
                              <a:gd name="connsiteX182" fmla="*/ 10258 w 28575"/>
                              <a:gd name="connsiteY182" fmla="*/ 4763 h 9525"/>
                              <a:gd name="connsiteX183" fmla="*/ 10258 w 28575"/>
                              <a:gd name="connsiteY183" fmla="*/ 9525 h 9525"/>
                              <a:gd name="connsiteX184" fmla="*/ 10258 w 28575"/>
                              <a:gd name="connsiteY184" fmla="*/ 9525 h 9525"/>
                              <a:gd name="connsiteX185" fmla="*/ 10258 w 28575"/>
                              <a:gd name="connsiteY185" fmla="*/ 4763 h 9525"/>
                              <a:gd name="connsiteX186" fmla="*/ 10992 w 28575"/>
                              <a:gd name="connsiteY186" fmla="*/ 4763 h 9525"/>
                              <a:gd name="connsiteX187" fmla="*/ 10992 w 28575"/>
                              <a:gd name="connsiteY187" fmla="*/ 0 h 9525"/>
                              <a:gd name="connsiteX188" fmla="*/ 10992 w 28575"/>
                              <a:gd name="connsiteY188" fmla="*/ 0 h 9525"/>
                              <a:gd name="connsiteX189" fmla="*/ 10992 w 28575"/>
                              <a:gd name="connsiteY189" fmla="*/ 0 h 9525"/>
                              <a:gd name="connsiteX190" fmla="*/ 10992 w 28575"/>
                              <a:gd name="connsiteY190" fmla="*/ 4763 h 9525"/>
                              <a:gd name="connsiteX191" fmla="*/ 10992 w 28575"/>
                              <a:gd name="connsiteY191" fmla="*/ 0 h 9525"/>
                              <a:gd name="connsiteX192" fmla="*/ 10992 w 28575"/>
                              <a:gd name="connsiteY192" fmla="*/ 4763 h 9525"/>
                              <a:gd name="connsiteX193" fmla="*/ 10992 w 28575"/>
                              <a:gd name="connsiteY193" fmla="*/ 4763 h 9525"/>
                              <a:gd name="connsiteX194" fmla="*/ 10992 w 28575"/>
                              <a:gd name="connsiteY194" fmla="*/ 4763 h 9525"/>
                              <a:gd name="connsiteX195" fmla="*/ 10992 w 28575"/>
                              <a:gd name="connsiteY195" fmla="*/ 4763 h 9525"/>
                              <a:gd name="connsiteX196" fmla="*/ 10992 w 28575"/>
                              <a:gd name="connsiteY196" fmla="*/ 4763 h 9525"/>
                              <a:gd name="connsiteX197" fmla="*/ 10992 w 28575"/>
                              <a:gd name="connsiteY197" fmla="*/ 4763 h 9525"/>
                              <a:gd name="connsiteX198" fmla="*/ 11725 w 28575"/>
                              <a:gd name="connsiteY198" fmla="*/ 4763 h 9525"/>
                              <a:gd name="connsiteX199" fmla="*/ 11725 w 28575"/>
                              <a:gd name="connsiteY199" fmla="*/ 9525 h 9525"/>
                              <a:gd name="connsiteX200" fmla="*/ 11725 w 28575"/>
                              <a:gd name="connsiteY200" fmla="*/ 4763 h 9525"/>
                              <a:gd name="connsiteX201" fmla="*/ 11725 w 28575"/>
                              <a:gd name="connsiteY201" fmla="*/ 4763 h 9525"/>
                              <a:gd name="connsiteX202" fmla="*/ 11725 w 28575"/>
                              <a:gd name="connsiteY202" fmla="*/ 4763 h 9525"/>
                              <a:gd name="connsiteX203" fmla="*/ 11725 w 28575"/>
                              <a:gd name="connsiteY203" fmla="*/ 4763 h 9525"/>
                              <a:gd name="connsiteX204" fmla="*/ 11725 w 28575"/>
                              <a:gd name="connsiteY204" fmla="*/ 4763 h 9525"/>
                              <a:gd name="connsiteX205" fmla="*/ 11725 w 28575"/>
                              <a:gd name="connsiteY205" fmla="*/ 4763 h 9525"/>
                              <a:gd name="connsiteX206" fmla="*/ 11725 w 28575"/>
                              <a:gd name="connsiteY206" fmla="*/ 4763 h 9525"/>
                              <a:gd name="connsiteX207" fmla="*/ 11725 w 28575"/>
                              <a:gd name="connsiteY207" fmla="*/ 4763 h 9525"/>
                              <a:gd name="connsiteX208" fmla="*/ 11725 w 28575"/>
                              <a:gd name="connsiteY208" fmla="*/ 4763 h 9525"/>
                              <a:gd name="connsiteX209" fmla="*/ 11725 w 28575"/>
                              <a:gd name="connsiteY209" fmla="*/ 4763 h 9525"/>
                              <a:gd name="connsiteX210" fmla="*/ 12459 w 28575"/>
                              <a:gd name="connsiteY210" fmla="*/ 0 h 9525"/>
                              <a:gd name="connsiteX211" fmla="*/ 12459 w 28575"/>
                              <a:gd name="connsiteY211" fmla="*/ 0 h 9525"/>
                              <a:gd name="connsiteX212" fmla="*/ 12459 w 28575"/>
                              <a:gd name="connsiteY212" fmla="*/ 0 h 9525"/>
                              <a:gd name="connsiteX213" fmla="*/ 12459 w 28575"/>
                              <a:gd name="connsiteY213" fmla="*/ 4763 h 9525"/>
                              <a:gd name="connsiteX214" fmla="*/ 12459 w 28575"/>
                              <a:gd name="connsiteY214" fmla="*/ 4763 h 9525"/>
                              <a:gd name="connsiteX215" fmla="*/ 12459 w 28575"/>
                              <a:gd name="connsiteY215" fmla="*/ 4763 h 9525"/>
                              <a:gd name="connsiteX216" fmla="*/ 12459 w 28575"/>
                              <a:gd name="connsiteY216" fmla="*/ 4763 h 9525"/>
                              <a:gd name="connsiteX217" fmla="*/ 12459 w 28575"/>
                              <a:gd name="connsiteY217" fmla="*/ 4763 h 9525"/>
                              <a:gd name="connsiteX218" fmla="*/ 12459 w 28575"/>
                              <a:gd name="connsiteY218" fmla="*/ 0 h 9525"/>
                              <a:gd name="connsiteX219" fmla="*/ 12459 w 28575"/>
                              <a:gd name="connsiteY219" fmla="*/ 4763 h 9525"/>
                              <a:gd name="connsiteX220" fmla="*/ 12459 w 28575"/>
                              <a:gd name="connsiteY220" fmla="*/ 9525 h 9525"/>
                              <a:gd name="connsiteX221" fmla="*/ 12459 w 28575"/>
                              <a:gd name="connsiteY221" fmla="*/ 4763 h 9525"/>
                              <a:gd name="connsiteX222" fmla="*/ 12459 w 28575"/>
                              <a:gd name="connsiteY222" fmla="*/ 4763 h 9525"/>
                              <a:gd name="connsiteX223" fmla="*/ 12459 w 28575"/>
                              <a:gd name="connsiteY223" fmla="*/ 4763 h 9525"/>
                              <a:gd name="connsiteX224" fmla="*/ 13192 w 28575"/>
                              <a:gd name="connsiteY224" fmla="*/ 4763 h 9525"/>
                              <a:gd name="connsiteX225" fmla="*/ 13192 w 28575"/>
                              <a:gd name="connsiteY225" fmla="*/ 4763 h 9525"/>
                              <a:gd name="connsiteX226" fmla="*/ 13192 w 28575"/>
                              <a:gd name="connsiteY226" fmla="*/ 4763 h 9525"/>
                              <a:gd name="connsiteX227" fmla="*/ 13192 w 28575"/>
                              <a:gd name="connsiteY227" fmla="*/ 9525 h 9525"/>
                              <a:gd name="connsiteX228" fmla="*/ 13192 w 28575"/>
                              <a:gd name="connsiteY228" fmla="*/ 4763 h 9525"/>
                              <a:gd name="connsiteX229" fmla="*/ 13192 w 28575"/>
                              <a:gd name="connsiteY229" fmla="*/ 4763 h 9525"/>
                              <a:gd name="connsiteX230" fmla="*/ 13192 w 28575"/>
                              <a:gd name="connsiteY230" fmla="*/ 9525 h 9525"/>
                              <a:gd name="connsiteX231" fmla="*/ 13192 w 28575"/>
                              <a:gd name="connsiteY231" fmla="*/ 9525 h 9525"/>
                              <a:gd name="connsiteX232" fmla="*/ 13192 w 28575"/>
                              <a:gd name="connsiteY232" fmla="*/ 9525 h 9525"/>
                              <a:gd name="connsiteX233" fmla="*/ 13192 w 28575"/>
                              <a:gd name="connsiteY233" fmla="*/ 9525 h 9525"/>
                              <a:gd name="connsiteX234" fmla="*/ 13192 w 28575"/>
                              <a:gd name="connsiteY234" fmla="*/ 4763 h 9525"/>
                              <a:gd name="connsiteX235" fmla="*/ 13192 w 28575"/>
                              <a:gd name="connsiteY235" fmla="*/ 4763 h 9525"/>
                              <a:gd name="connsiteX236" fmla="*/ 13192 w 28575"/>
                              <a:gd name="connsiteY236" fmla="*/ 4763 h 9525"/>
                              <a:gd name="connsiteX237" fmla="*/ 13192 w 28575"/>
                              <a:gd name="connsiteY237" fmla="*/ 4763 h 9525"/>
                              <a:gd name="connsiteX238" fmla="*/ 13192 w 28575"/>
                              <a:gd name="connsiteY238" fmla="*/ 4763 h 9525"/>
                              <a:gd name="connsiteX239" fmla="*/ 13192 w 28575"/>
                              <a:gd name="connsiteY239" fmla="*/ 9525 h 9525"/>
                              <a:gd name="connsiteX240" fmla="*/ 13192 w 28575"/>
                              <a:gd name="connsiteY240" fmla="*/ 9525 h 9525"/>
                              <a:gd name="connsiteX241" fmla="*/ 13192 w 28575"/>
                              <a:gd name="connsiteY241" fmla="*/ 9525 h 9525"/>
                              <a:gd name="connsiteX242" fmla="*/ 13926 w 28575"/>
                              <a:gd name="connsiteY242" fmla="*/ 9525 h 9525"/>
                              <a:gd name="connsiteX243" fmla="*/ 13926 w 28575"/>
                              <a:gd name="connsiteY243" fmla="*/ 4763 h 9525"/>
                              <a:gd name="connsiteX244" fmla="*/ 13926 w 28575"/>
                              <a:gd name="connsiteY244" fmla="*/ 9525 h 9525"/>
                              <a:gd name="connsiteX245" fmla="*/ 13926 w 28575"/>
                              <a:gd name="connsiteY245" fmla="*/ 4763 h 9525"/>
                              <a:gd name="connsiteX246" fmla="*/ 13926 w 28575"/>
                              <a:gd name="connsiteY246" fmla="*/ 9525 h 9525"/>
                              <a:gd name="connsiteX247" fmla="*/ 13926 w 28575"/>
                              <a:gd name="connsiteY247" fmla="*/ 9525 h 9525"/>
                              <a:gd name="connsiteX248" fmla="*/ 13926 w 28575"/>
                              <a:gd name="connsiteY248" fmla="*/ 9525 h 9525"/>
                              <a:gd name="connsiteX249" fmla="*/ 13926 w 28575"/>
                              <a:gd name="connsiteY249" fmla="*/ 9525 h 9525"/>
                              <a:gd name="connsiteX250" fmla="*/ 13926 w 28575"/>
                              <a:gd name="connsiteY250" fmla="*/ 9525 h 9525"/>
                              <a:gd name="connsiteX251" fmla="*/ 13926 w 28575"/>
                              <a:gd name="connsiteY251" fmla="*/ 4763 h 9525"/>
                              <a:gd name="connsiteX252" fmla="*/ 13926 w 28575"/>
                              <a:gd name="connsiteY252" fmla="*/ 0 h 9525"/>
                              <a:gd name="connsiteX253" fmla="*/ 13926 w 28575"/>
                              <a:gd name="connsiteY253" fmla="*/ 0 h 9525"/>
                              <a:gd name="connsiteX254" fmla="*/ 14649 w 28575"/>
                              <a:gd name="connsiteY254" fmla="*/ 0 h 9525"/>
                              <a:gd name="connsiteX255" fmla="*/ 14649 w 28575"/>
                              <a:gd name="connsiteY255" fmla="*/ 4763 h 9525"/>
                              <a:gd name="connsiteX256" fmla="*/ 14649 w 28575"/>
                              <a:gd name="connsiteY256" fmla="*/ 4763 h 9525"/>
                              <a:gd name="connsiteX257" fmla="*/ 14649 w 28575"/>
                              <a:gd name="connsiteY257" fmla="*/ 4763 h 9525"/>
                              <a:gd name="connsiteX258" fmla="*/ 14649 w 28575"/>
                              <a:gd name="connsiteY258" fmla="*/ 4763 h 9525"/>
                              <a:gd name="connsiteX259" fmla="*/ 14649 w 28575"/>
                              <a:gd name="connsiteY259" fmla="*/ 4763 h 9525"/>
                              <a:gd name="connsiteX260" fmla="*/ 14649 w 28575"/>
                              <a:gd name="connsiteY260" fmla="*/ 4763 h 9525"/>
                              <a:gd name="connsiteX261" fmla="*/ 14649 w 28575"/>
                              <a:gd name="connsiteY261" fmla="*/ 9525 h 9525"/>
                              <a:gd name="connsiteX262" fmla="*/ 14649 w 28575"/>
                              <a:gd name="connsiteY262" fmla="*/ 4763 h 9525"/>
                              <a:gd name="connsiteX263" fmla="*/ 14649 w 28575"/>
                              <a:gd name="connsiteY263" fmla="*/ 4763 h 9525"/>
                              <a:gd name="connsiteX264" fmla="*/ 14649 w 28575"/>
                              <a:gd name="connsiteY264" fmla="*/ 4763 h 9525"/>
                              <a:gd name="connsiteX265" fmla="*/ 14649 w 28575"/>
                              <a:gd name="connsiteY265" fmla="*/ 4763 h 9525"/>
                              <a:gd name="connsiteX266" fmla="*/ 15383 w 28575"/>
                              <a:gd name="connsiteY266" fmla="*/ 4763 h 9525"/>
                              <a:gd name="connsiteX267" fmla="*/ 15383 w 28575"/>
                              <a:gd name="connsiteY267" fmla="*/ 4763 h 9525"/>
                              <a:gd name="connsiteX268" fmla="*/ 15383 w 28575"/>
                              <a:gd name="connsiteY268" fmla="*/ 4763 h 9525"/>
                              <a:gd name="connsiteX269" fmla="*/ 15383 w 28575"/>
                              <a:gd name="connsiteY269" fmla="*/ 0 h 9525"/>
                              <a:gd name="connsiteX270" fmla="*/ 15383 w 28575"/>
                              <a:gd name="connsiteY270" fmla="*/ 4763 h 9525"/>
                              <a:gd name="connsiteX271" fmla="*/ 15383 w 28575"/>
                              <a:gd name="connsiteY271" fmla="*/ 4763 h 9525"/>
                              <a:gd name="connsiteX272" fmla="*/ 15383 w 28575"/>
                              <a:gd name="connsiteY272" fmla="*/ 4763 h 9525"/>
                              <a:gd name="connsiteX273" fmla="*/ 15383 w 28575"/>
                              <a:gd name="connsiteY273" fmla="*/ 4763 h 9525"/>
                              <a:gd name="connsiteX274" fmla="*/ 15383 w 28575"/>
                              <a:gd name="connsiteY274" fmla="*/ 4763 h 9525"/>
                              <a:gd name="connsiteX275" fmla="*/ 15383 w 28575"/>
                              <a:gd name="connsiteY275" fmla="*/ 4763 h 9525"/>
                              <a:gd name="connsiteX276" fmla="*/ 15383 w 28575"/>
                              <a:gd name="connsiteY276" fmla="*/ 4763 h 9525"/>
                              <a:gd name="connsiteX277" fmla="*/ 15383 w 28575"/>
                              <a:gd name="connsiteY277" fmla="*/ 4763 h 9525"/>
                              <a:gd name="connsiteX278" fmla="*/ 16116 w 28575"/>
                              <a:gd name="connsiteY278" fmla="*/ 4763 h 9525"/>
                              <a:gd name="connsiteX279" fmla="*/ 16116 w 28575"/>
                              <a:gd name="connsiteY279" fmla="*/ 4763 h 9525"/>
                              <a:gd name="connsiteX280" fmla="*/ 16116 w 28575"/>
                              <a:gd name="connsiteY280" fmla="*/ 0 h 9525"/>
                              <a:gd name="connsiteX281" fmla="*/ 16116 w 28575"/>
                              <a:gd name="connsiteY281" fmla="*/ 4763 h 9525"/>
                              <a:gd name="connsiteX282" fmla="*/ 16116 w 28575"/>
                              <a:gd name="connsiteY282" fmla="*/ 4763 h 9525"/>
                              <a:gd name="connsiteX283" fmla="*/ 16116 w 28575"/>
                              <a:gd name="connsiteY283" fmla="*/ 9525 h 9525"/>
                              <a:gd name="connsiteX284" fmla="*/ 16116 w 28575"/>
                              <a:gd name="connsiteY284" fmla="*/ 9525 h 9525"/>
                              <a:gd name="connsiteX285" fmla="*/ 16116 w 28575"/>
                              <a:gd name="connsiteY285" fmla="*/ 9525 h 9525"/>
                              <a:gd name="connsiteX286" fmla="*/ 16116 w 28575"/>
                              <a:gd name="connsiteY286" fmla="*/ 9525 h 9525"/>
                              <a:gd name="connsiteX287" fmla="*/ 16116 w 28575"/>
                              <a:gd name="connsiteY287" fmla="*/ 9525 h 9525"/>
                              <a:gd name="connsiteX288" fmla="*/ 16116 w 28575"/>
                              <a:gd name="connsiteY288" fmla="*/ 9525 h 9525"/>
                              <a:gd name="connsiteX289" fmla="*/ 16116 w 28575"/>
                              <a:gd name="connsiteY289" fmla="*/ 9525 h 9525"/>
                              <a:gd name="connsiteX290" fmla="*/ 16116 w 28575"/>
                              <a:gd name="connsiteY290" fmla="*/ 9525 h 9525"/>
                              <a:gd name="connsiteX291" fmla="*/ 16116 w 28575"/>
                              <a:gd name="connsiteY291" fmla="*/ 9525 h 9525"/>
                              <a:gd name="connsiteX292" fmla="*/ 16850 w 28575"/>
                              <a:gd name="connsiteY292" fmla="*/ 4763 h 9525"/>
                              <a:gd name="connsiteX293" fmla="*/ 16850 w 28575"/>
                              <a:gd name="connsiteY293" fmla="*/ 4763 h 9525"/>
                              <a:gd name="connsiteX294" fmla="*/ 16850 w 28575"/>
                              <a:gd name="connsiteY294" fmla="*/ 4763 h 9525"/>
                              <a:gd name="connsiteX295" fmla="*/ 16850 w 28575"/>
                              <a:gd name="connsiteY295" fmla="*/ 4763 h 9525"/>
                              <a:gd name="connsiteX296" fmla="*/ 16850 w 28575"/>
                              <a:gd name="connsiteY296" fmla="*/ 9525 h 9525"/>
                              <a:gd name="connsiteX297" fmla="*/ 16850 w 28575"/>
                              <a:gd name="connsiteY297" fmla="*/ 9525 h 9525"/>
                              <a:gd name="connsiteX298" fmla="*/ 16850 w 28575"/>
                              <a:gd name="connsiteY298" fmla="*/ 9525 h 9525"/>
                              <a:gd name="connsiteX299" fmla="*/ 16850 w 28575"/>
                              <a:gd name="connsiteY299" fmla="*/ 4763 h 9525"/>
                              <a:gd name="connsiteX300" fmla="*/ 16850 w 28575"/>
                              <a:gd name="connsiteY300" fmla="*/ 4763 h 9525"/>
                              <a:gd name="connsiteX301" fmla="*/ 16850 w 28575"/>
                              <a:gd name="connsiteY301" fmla="*/ 4763 h 9525"/>
                              <a:gd name="connsiteX302" fmla="*/ 16850 w 28575"/>
                              <a:gd name="connsiteY302" fmla="*/ 4763 h 9525"/>
                              <a:gd name="connsiteX303" fmla="*/ 16850 w 28575"/>
                              <a:gd name="connsiteY303" fmla="*/ 4763 h 9525"/>
                              <a:gd name="connsiteX304" fmla="*/ 17583 w 28575"/>
                              <a:gd name="connsiteY304" fmla="*/ 4763 h 9525"/>
                              <a:gd name="connsiteX305" fmla="*/ 17583 w 28575"/>
                              <a:gd name="connsiteY305" fmla="*/ 4763 h 9525"/>
                              <a:gd name="connsiteX306" fmla="*/ 17583 w 28575"/>
                              <a:gd name="connsiteY306" fmla="*/ 4763 h 9525"/>
                              <a:gd name="connsiteX307" fmla="*/ 17583 w 28575"/>
                              <a:gd name="connsiteY307" fmla="*/ 4763 h 9525"/>
                              <a:gd name="connsiteX308" fmla="*/ 17583 w 28575"/>
                              <a:gd name="connsiteY308" fmla="*/ 4763 h 9525"/>
                              <a:gd name="connsiteX309" fmla="*/ 17583 w 28575"/>
                              <a:gd name="connsiteY309" fmla="*/ 4763 h 9525"/>
                              <a:gd name="connsiteX310" fmla="*/ 17583 w 28575"/>
                              <a:gd name="connsiteY310" fmla="*/ 4763 h 9525"/>
                              <a:gd name="connsiteX311" fmla="*/ 17583 w 28575"/>
                              <a:gd name="connsiteY311" fmla="*/ 4763 h 9525"/>
                              <a:gd name="connsiteX312" fmla="*/ 17583 w 28575"/>
                              <a:gd name="connsiteY312" fmla="*/ 4763 h 9525"/>
                              <a:gd name="connsiteX313" fmla="*/ 17583 w 28575"/>
                              <a:gd name="connsiteY313" fmla="*/ 4763 h 9525"/>
                              <a:gd name="connsiteX314" fmla="*/ 17583 w 28575"/>
                              <a:gd name="connsiteY314" fmla="*/ 9525 h 9525"/>
                              <a:gd name="connsiteX315" fmla="*/ 17583 w 28575"/>
                              <a:gd name="connsiteY315" fmla="*/ 9525 h 9525"/>
                              <a:gd name="connsiteX316" fmla="*/ 17583 w 28575"/>
                              <a:gd name="connsiteY316" fmla="*/ 9525 h 9525"/>
                              <a:gd name="connsiteX317" fmla="*/ 17583 w 28575"/>
                              <a:gd name="connsiteY317" fmla="*/ 4763 h 9525"/>
                              <a:gd name="connsiteX318" fmla="*/ 17583 w 28575"/>
                              <a:gd name="connsiteY318" fmla="*/ 4763 h 9525"/>
                              <a:gd name="connsiteX319" fmla="*/ 17583 w 28575"/>
                              <a:gd name="connsiteY319" fmla="*/ 4763 h 9525"/>
                              <a:gd name="connsiteX320" fmla="*/ 17583 w 28575"/>
                              <a:gd name="connsiteY320" fmla="*/ 4763 h 9525"/>
                              <a:gd name="connsiteX321" fmla="*/ 17583 w 28575"/>
                              <a:gd name="connsiteY321" fmla="*/ 4763 h 9525"/>
                              <a:gd name="connsiteX322" fmla="*/ 18317 w 28575"/>
                              <a:gd name="connsiteY322" fmla="*/ 4763 h 9525"/>
                              <a:gd name="connsiteX323" fmla="*/ 18317 w 28575"/>
                              <a:gd name="connsiteY323" fmla="*/ 9525 h 9525"/>
                              <a:gd name="connsiteX324" fmla="*/ 18317 w 28575"/>
                              <a:gd name="connsiteY324" fmla="*/ 4763 h 9525"/>
                              <a:gd name="connsiteX325" fmla="*/ 18317 w 28575"/>
                              <a:gd name="connsiteY325" fmla="*/ 4763 h 9525"/>
                              <a:gd name="connsiteX326" fmla="*/ 18317 w 28575"/>
                              <a:gd name="connsiteY326" fmla="*/ 4763 h 9525"/>
                              <a:gd name="connsiteX327" fmla="*/ 18317 w 28575"/>
                              <a:gd name="connsiteY327" fmla="*/ 4763 h 9525"/>
                              <a:gd name="connsiteX328" fmla="*/ 18317 w 28575"/>
                              <a:gd name="connsiteY328" fmla="*/ 4763 h 9525"/>
                              <a:gd name="connsiteX329" fmla="*/ 18317 w 28575"/>
                              <a:gd name="connsiteY329" fmla="*/ 9525 h 9525"/>
                              <a:gd name="connsiteX330" fmla="*/ 18317 w 28575"/>
                              <a:gd name="connsiteY330" fmla="*/ 9525 h 9525"/>
                              <a:gd name="connsiteX331" fmla="*/ 18317 w 28575"/>
                              <a:gd name="connsiteY331" fmla="*/ 9525 h 9525"/>
                              <a:gd name="connsiteX332" fmla="*/ 18317 w 28575"/>
                              <a:gd name="connsiteY332" fmla="*/ 9525 h 9525"/>
                              <a:gd name="connsiteX333" fmla="*/ 18317 w 28575"/>
                              <a:gd name="connsiteY333" fmla="*/ 9525 h 9525"/>
                              <a:gd name="connsiteX334" fmla="*/ 19050 w 28575"/>
                              <a:gd name="connsiteY334" fmla="*/ 9525 h 9525"/>
                              <a:gd name="connsiteX335" fmla="*/ 19050 w 28575"/>
                              <a:gd name="connsiteY335" fmla="*/ 9525 h 9525"/>
                              <a:gd name="connsiteX336" fmla="*/ 19050 w 28575"/>
                              <a:gd name="connsiteY336" fmla="*/ 9525 h 9525"/>
                              <a:gd name="connsiteX337" fmla="*/ 19050 w 28575"/>
                              <a:gd name="connsiteY337" fmla="*/ 9525 h 9525"/>
                              <a:gd name="connsiteX338" fmla="*/ 19050 w 28575"/>
                              <a:gd name="connsiteY338" fmla="*/ 4763 h 9525"/>
                              <a:gd name="connsiteX339" fmla="*/ 19050 w 28575"/>
                              <a:gd name="connsiteY339" fmla="*/ 9525 h 9525"/>
                              <a:gd name="connsiteX340" fmla="*/ 19050 w 28575"/>
                              <a:gd name="connsiteY340" fmla="*/ 4763 h 9525"/>
                              <a:gd name="connsiteX341" fmla="*/ 19050 w 28575"/>
                              <a:gd name="connsiteY341" fmla="*/ 4763 h 9525"/>
                              <a:gd name="connsiteX342" fmla="*/ 19050 w 28575"/>
                              <a:gd name="connsiteY342" fmla="*/ 4763 h 9525"/>
                              <a:gd name="connsiteX343" fmla="*/ 19050 w 28575"/>
                              <a:gd name="connsiteY343" fmla="*/ 4763 h 9525"/>
                              <a:gd name="connsiteX344" fmla="*/ 19050 w 28575"/>
                              <a:gd name="connsiteY344" fmla="*/ 4763 h 9525"/>
                              <a:gd name="connsiteX345" fmla="*/ 19050 w 28575"/>
                              <a:gd name="connsiteY345" fmla="*/ 0 h 9525"/>
                              <a:gd name="connsiteX346" fmla="*/ 19783 w 28575"/>
                              <a:gd name="connsiteY346" fmla="*/ 4763 h 9525"/>
                              <a:gd name="connsiteX347" fmla="*/ 19783 w 28575"/>
                              <a:gd name="connsiteY347" fmla="*/ 4763 h 9525"/>
                              <a:gd name="connsiteX348" fmla="*/ 19783 w 28575"/>
                              <a:gd name="connsiteY348" fmla="*/ 4763 h 9525"/>
                              <a:gd name="connsiteX349" fmla="*/ 19783 w 28575"/>
                              <a:gd name="connsiteY349" fmla="*/ 4763 h 9525"/>
                              <a:gd name="connsiteX350" fmla="*/ 19783 w 28575"/>
                              <a:gd name="connsiteY350" fmla="*/ 0 h 9525"/>
                              <a:gd name="connsiteX351" fmla="*/ 19783 w 28575"/>
                              <a:gd name="connsiteY351" fmla="*/ 0 h 9525"/>
                              <a:gd name="connsiteX352" fmla="*/ 19783 w 28575"/>
                              <a:gd name="connsiteY352" fmla="*/ 0 h 9525"/>
                              <a:gd name="connsiteX353" fmla="*/ 19783 w 28575"/>
                              <a:gd name="connsiteY353" fmla="*/ 4763 h 9525"/>
                              <a:gd name="connsiteX354" fmla="*/ 19783 w 28575"/>
                              <a:gd name="connsiteY354" fmla="*/ 4763 h 9525"/>
                              <a:gd name="connsiteX355" fmla="*/ 19783 w 28575"/>
                              <a:gd name="connsiteY355" fmla="*/ 4763 h 9525"/>
                              <a:gd name="connsiteX356" fmla="*/ 19783 w 28575"/>
                              <a:gd name="connsiteY356" fmla="*/ 9525 h 9525"/>
                              <a:gd name="connsiteX357" fmla="*/ 19783 w 28575"/>
                              <a:gd name="connsiteY357" fmla="*/ 9525 h 9525"/>
                              <a:gd name="connsiteX358" fmla="*/ 19783 w 28575"/>
                              <a:gd name="connsiteY358" fmla="*/ 4763 h 9525"/>
                              <a:gd name="connsiteX359" fmla="*/ 19783 w 28575"/>
                              <a:gd name="connsiteY359" fmla="*/ 0 h 9525"/>
                              <a:gd name="connsiteX360" fmla="*/ 20517 w 28575"/>
                              <a:gd name="connsiteY360" fmla="*/ 0 h 9525"/>
                              <a:gd name="connsiteX361" fmla="*/ 20517 w 28575"/>
                              <a:gd name="connsiteY361" fmla="*/ 4763 h 9525"/>
                              <a:gd name="connsiteX362" fmla="*/ 20517 w 28575"/>
                              <a:gd name="connsiteY362" fmla="*/ 4763 h 9525"/>
                              <a:gd name="connsiteX363" fmla="*/ 20517 w 28575"/>
                              <a:gd name="connsiteY363" fmla="*/ 9525 h 9525"/>
                              <a:gd name="connsiteX364" fmla="*/ 20517 w 28575"/>
                              <a:gd name="connsiteY364" fmla="*/ 4763 h 9525"/>
                              <a:gd name="connsiteX365" fmla="*/ 20517 w 28575"/>
                              <a:gd name="connsiteY365" fmla="*/ 4763 h 9525"/>
                              <a:gd name="connsiteX366" fmla="*/ 20517 w 28575"/>
                              <a:gd name="connsiteY366" fmla="*/ 4763 h 9525"/>
                              <a:gd name="connsiteX367" fmla="*/ 20517 w 28575"/>
                              <a:gd name="connsiteY367" fmla="*/ 4763 h 9525"/>
                              <a:gd name="connsiteX368" fmla="*/ 20517 w 28575"/>
                              <a:gd name="connsiteY368" fmla="*/ 4763 h 9525"/>
                              <a:gd name="connsiteX369" fmla="*/ 20517 w 28575"/>
                              <a:gd name="connsiteY369" fmla="*/ 4763 h 9525"/>
                              <a:gd name="connsiteX370" fmla="*/ 20517 w 28575"/>
                              <a:gd name="connsiteY370" fmla="*/ 4763 h 9525"/>
                              <a:gd name="connsiteX371" fmla="*/ 20517 w 28575"/>
                              <a:gd name="connsiteY371" fmla="*/ 4763 h 9525"/>
                              <a:gd name="connsiteX372" fmla="*/ 21250 w 28575"/>
                              <a:gd name="connsiteY372" fmla="*/ 4763 h 9525"/>
                              <a:gd name="connsiteX373" fmla="*/ 21250 w 28575"/>
                              <a:gd name="connsiteY373" fmla="*/ 4763 h 9525"/>
                              <a:gd name="connsiteX374" fmla="*/ 21250 w 28575"/>
                              <a:gd name="connsiteY374" fmla="*/ 4763 h 9525"/>
                              <a:gd name="connsiteX375" fmla="*/ 21250 w 28575"/>
                              <a:gd name="connsiteY375" fmla="*/ 0 h 9525"/>
                              <a:gd name="connsiteX376" fmla="*/ 21250 w 28575"/>
                              <a:gd name="connsiteY376" fmla="*/ 4763 h 9525"/>
                              <a:gd name="connsiteX377" fmla="*/ 21250 w 28575"/>
                              <a:gd name="connsiteY377" fmla="*/ 4763 h 9525"/>
                              <a:gd name="connsiteX378" fmla="*/ 21250 w 28575"/>
                              <a:gd name="connsiteY378" fmla="*/ 9525 h 9525"/>
                              <a:gd name="connsiteX379" fmla="*/ 21250 w 28575"/>
                              <a:gd name="connsiteY379" fmla="*/ 4763 h 9525"/>
                              <a:gd name="connsiteX380" fmla="*/ 21250 w 28575"/>
                              <a:gd name="connsiteY380" fmla="*/ 4763 h 9525"/>
                              <a:gd name="connsiteX381" fmla="*/ 21250 w 28575"/>
                              <a:gd name="connsiteY381" fmla="*/ 4763 h 9525"/>
                              <a:gd name="connsiteX382" fmla="*/ 21250 w 28575"/>
                              <a:gd name="connsiteY382" fmla="*/ 0 h 9525"/>
                              <a:gd name="connsiteX383" fmla="*/ 21250 w 28575"/>
                              <a:gd name="connsiteY383" fmla="*/ 4763 h 9525"/>
                              <a:gd name="connsiteX384" fmla="*/ 21984 w 28575"/>
                              <a:gd name="connsiteY384" fmla="*/ 9525 h 9525"/>
                              <a:gd name="connsiteX385" fmla="*/ 21984 w 28575"/>
                              <a:gd name="connsiteY385" fmla="*/ 9525 h 9525"/>
                              <a:gd name="connsiteX386" fmla="*/ 21984 w 28575"/>
                              <a:gd name="connsiteY386" fmla="*/ 4763 h 9525"/>
                              <a:gd name="connsiteX387" fmla="*/ 21984 w 28575"/>
                              <a:gd name="connsiteY387" fmla="*/ 4763 h 9525"/>
                              <a:gd name="connsiteX388" fmla="*/ 21984 w 28575"/>
                              <a:gd name="connsiteY388" fmla="*/ 4763 h 9525"/>
                              <a:gd name="connsiteX389" fmla="*/ 21984 w 28575"/>
                              <a:gd name="connsiteY389" fmla="*/ 4763 h 9525"/>
                              <a:gd name="connsiteX390" fmla="*/ 21984 w 28575"/>
                              <a:gd name="connsiteY390" fmla="*/ 9525 h 9525"/>
                              <a:gd name="connsiteX391" fmla="*/ 21984 w 28575"/>
                              <a:gd name="connsiteY391" fmla="*/ 9525 h 9525"/>
                              <a:gd name="connsiteX392" fmla="*/ 21984 w 28575"/>
                              <a:gd name="connsiteY392" fmla="*/ 4763 h 9525"/>
                              <a:gd name="connsiteX393" fmla="*/ 21984 w 28575"/>
                              <a:gd name="connsiteY393" fmla="*/ 4763 h 9525"/>
                              <a:gd name="connsiteX394" fmla="*/ 21984 w 28575"/>
                              <a:gd name="connsiteY394" fmla="*/ 4763 h 9525"/>
                              <a:gd name="connsiteX395" fmla="*/ 21984 w 28575"/>
                              <a:gd name="connsiteY395" fmla="*/ 0 h 9525"/>
                              <a:gd name="connsiteX396" fmla="*/ 21984 w 28575"/>
                              <a:gd name="connsiteY396" fmla="*/ 4763 h 9525"/>
                              <a:gd name="connsiteX397" fmla="*/ 21984 w 28575"/>
                              <a:gd name="connsiteY397" fmla="*/ 4763 h 9525"/>
                              <a:gd name="connsiteX398" fmla="*/ 21984 w 28575"/>
                              <a:gd name="connsiteY398" fmla="*/ 4763 h 9525"/>
                              <a:gd name="connsiteX399" fmla="*/ 21984 w 28575"/>
                              <a:gd name="connsiteY399" fmla="*/ 4763 h 9525"/>
                              <a:gd name="connsiteX400" fmla="*/ 21984 w 28575"/>
                              <a:gd name="connsiteY400" fmla="*/ 4763 h 9525"/>
                              <a:gd name="connsiteX401" fmla="*/ 21984 w 28575"/>
                              <a:gd name="connsiteY401" fmla="*/ 4763 h 9525"/>
                              <a:gd name="connsiteX402" fmla="*/ 22717 w 28575"/>
                              <a:gd name="connsiteY402" fmla="*/ 9525 h 9525"/>
                              <a:gd name="connsiteX403" fmla="*/ 22717 w 28575"/>
                              <a:gd name="connsiteY403" fmla="*/ 9525 h 9525"/>
                              <a:gd name="connsiteX404" fmla="*/ 22717 w 28575"/>
                              <a:gd name="connsiteY404" fmla="*/ 9525 h 9525"/>
                              <a:gd name="connsiteX405" fmla="*/ 22717 w 28575"/>
                              <a:gd name="connsiteY405" fmla="*/ 4763 h 9525"/>
                              <a:gd name="connsiteX406" fmla="*/ 22717 w 28575"/>
                              <a:gd name="connsiteY406" fmla="*/ 4763 h 9525"/>
                              <a:gd name="connsiteX407" fmla="*/ 22717 w 28575"/>
                              <a:gd name="connsiteY407" fmla="*/ 4763 h 9525"/>
                              <a:gd name="connsiteX408" fmla="*/ 22717 w 28575"/>
                              <a:gd name="connsiteY408" fmla="*/ 0 h 9525"/>
                              <a:gd name="connsiteX409" fmla="*/ 22717 w 28575"/>
                              <a:gd name="connsiteY409" fmla="*/ 0 h 9525"/>
                              <a:gd name="connsiteX410" fmla="*/ 22717 w 28575"/>
                              <a:gd name="connsiteY410" fmla="*/ 0 h 9525"/>
                              <a:gd name="connsiteX411" fmla="*/ 22717 w 28575"/>
                              <a:gd name="connsiteY411" fmla="*/ 0 h 9525"/>
                              <a:gd name="connsiteX412" fmla="*/ 22717 w 28575"/>
                              <a:gd name="connsiteY412" fmla="*/ 4763 h 9525"/>
                              <a:gd name="connsiteX413" fmla="*/ 22717 w 28575"/>
                              <a:gd name="connsiteY413" fmla="*/ 4763 h 9525"/>
                              <a:gd name="connsiteX414" fmla="*/ 23451 w 28575"/>
                              <a:gd name="connsiteY414" fmla="*/ 9525 h 9525"/>
                              <a:gd name="connsiteX415" fmla="*/ 23451 w 28575"/>
                              <a:gd name="connsiteY415" fmla="*/ 9525 h 9525"/>
                              <a:gd name="connsiteX416" fmla="*/ 23451 w 28575"/>
                              <a:gd name="connsiteY416" fmla="*/ 9525 h 9525"/>
                              <a:gd name="connsiteX417" fmla="*/ 23451 w 28575"/>
                              <a:gd name="connsiteY417" fmla="*/ 4763 h 9525"/>
                              <a:gd name="connsiteX418" fmla="*/ 23451 w 28575"/>
                              <a:gd name="connsiteY418" fmla="*/ 9525 h 9525"/>
                              <a:gd name="connsiteX419" fmla="*/ 23451 w 28575"/>
                              <a:gd name="connsiteY419" fmla="*/ 9525 h 9525"/>
                              <a:gd name="connsiteX420" fmla="*/ 23451 w 28575"/>
                              <a:gd name="connsiteY420" fmla="*/ 9525 h 9525"/>
                              <a:gd name="connsiteX421" fmla="*/ 23451 w 28575"/>
                              <a:gd name="connsiteY421" fmla="*/ 9525 h 9525"/>
                              <a:gd name="connsiteX422" fmla="*/ 23451 w 28575"/>
                              <a:gd name="connsiteY422" fmla="*/ 4763 h 9525"/>
                              <a:gd name="connsiteX423" fmla="*/ 23451 w 28575"/>
                              <a:gd name="connsiteY423" fmla="*/ 4763 h 9525"/>
                              <a:gd name="connsiteX424" fmla="*/ 23451 w 28575"/>
                              <a:gd name="connsiteY424" fmla="*/ 4763 h 9525"/>
                              <a:gd name="connsiteX425" fmla="*/ 23451 w 28575"/>
                              <a:gd name="connsiteY425" fmla="*/ 9525 h 9525"/>
                              <a:gd name="connsiteX426" fmla="*/ 23451 w 28575"/>
                              <a:gd name="connsiteY426" fmla="*/ 9525 h 9525"/>
                              <a:gd name="connsiteX427" fmla="*/ 23451 w 28575"/>
                              <a:gd name="connsiteY427" fmla="*/ 9525 h 9525"/>
                              <a:gd name="connsiteX428" fmla="*/ 24174 w 28575"/>
                              <a:gd name="connsiteY428" fmla="*/ 9525 h 9525"/>
                              <a:gd name="connsiteX429" fmla="*/ 24174 w 28575"/>
                              <a:gd name="connsiteY429" fmla="*/ 9525 h 9525"/>
                              <a:gd name="connsiteX430" fmla="*/ 24174 w 28575"/>
                              <a:gd name="connsiteY430" fmla="*/ 9525 h 9525"/>
                              <a:gd name="connsiteX431" fmla="*/ 24174 w 28575"/>
                              <a:gd name="connsiteY431" fmla="*/ 9525 h 9525"/>
                              <a:gd name="connsiteX432" fmla="*/ 24174 w 28575"/>
                              <a:gd name="connsiteY432" fmla="*/ 9525 h 9525"/>
                              <a:gd name="connsiteX433" fmla="*/ 24174 w 28575"/>
                              <a:gd name="connsiteY433" fmla="*/ 9525 h 9525"/>
                              <a:gd name="connsiteX434" fmla="*/ 24174 w 28575"/>
                              <a:gd name="connsiteY434" fmla="*/ 9525 h 9525"/>
                              <a:gd name="connsiteX435" fmla="*/ 24174 w 28575"/>
                              <a:gd name="connsiteY435" fmla="*/ 9525 h 9525"/>
                              <a:gd name="connsiteX436" fmla="*/ 24174 w 28575"/>
                              <a:gd name="connsiteY436" fmla="*/ 9525 h 9525"/>
                              <a:gd name="connsiteX437" fmla="*/ 24174 w 28575"/>
                              <a:gd name="connsiteY437" fmla="*/ 9525 h 9525"/>
                              <a:gd name="connsiteX438" fmla="*/ 24174 w 28575"/>
                              <a:gd name="connsiteY438" fmla="*/ 4763 h 9525"/>
                              <a:gd name="connsiteX439" fmla="*/ 24174 w 28575"/>
                              <a:gd name="connsiteY439" fmla="*/ 4763 h 9525"/>
                              <a:gd name="connsiteX440" fmla="*/ 24908 w 28575"/>
                              <a:gd name="connsiteY440" fmla="*/ 4763 h 9525"/>
                              <a:gd name="connsiteX441" fmla="*/ 24908 w 28575"/>
                              <a:gd name="connsiteY441" fmla="*/ 4763 h 9525"/>
                              <a:gd name="connsiteX442" fmla="*/ 24908 w 28575"/>
                              <a:gd name="connsiteY442" fmla="*/ 4763 h 9525"/>
                              <a:gd name="connsiteX443" fmla="*/ 24908 w 28575"/>
                              <a:gd name="connsiteY443" fmla="*/ 4763 h 9525"/>
                              <a:gd name="connsiteX444" fmla="*/ 24908 w 28575"/>
                              <a:gd name="connsiteY444" fmla="*/ 4763 h 9525"/>
                              <a:gd name="connsiteX445" fmla="*/ 24908 w 28575"/>
                              <a:gd name="connsiteY445" fmla="*/ 4763 h 9525"/>
                              <a:gd name="connsiteX446" fmla="*/ 24908 w 28575"/>
                              <a:gd name="connsiteY446" fmla="*/ 4763 h 9525"/>
                              <a:gd name="connsiteX447" fmla="*/ 24908 w 28575"/>
                              <a:gd name="connsiteY447" fmla="*/ 4763 h 9525"/>
                              <a:gd name="connsiteX448" fmla="*/ 24908 w 28575"/>
                              <a:gd name="connsiteY448" fmla="*/ 4763 h 9525"/>
                              <a:gd name="connsiteX449" fmla="*/ 24908 w 28575"/>
                              <a:gd name="connsiteY449" fmla="*/ 4763 h 9525"/>
                              <a:gd name="connsiteX450" fmla="*/ 24908 w 28575"/>
                              <a:gd name="connsiteY450" fmla="*/ 4763 h 9525"/>
                              <a:gd name="connsiteX451" fmla="*/ 24908 w 28575"/>
                              <a:gd name="connsiteY451" fmla="*/ 0 h 9525"/>
                              <a:gd name="connsiteX452" fmla="*/ 25641 w 28575"/>
                              <a:gd name="connsiteY452" fmla="*/ 4763 h 9525"/>
                              <a:gd name="connsiteX453" fmla="*/ 25641 w 28575"/>
                              <a:gd name="connsiteY453" fmla="*/ 4763 h 9525"/>
                              <a:gd name="connsiteX454" fmla="*/ 25641 w 28575"/>
                              <a:gd name="connsiteY454" fmla="*/ 4763 h 9525"/>
                              <a:gd name="connsiteX455" fmla="*/ 25641 w 28575"/>
                              <a:gd name="connsiteY455" fmla="*/ 4763 h 9525"/>
                              <a:gd name="connsiteX456" fmla="*/ 25641 w 28575"/>
                              <a:gd name="connsiteY456" fmla="*/ 4763 h 9525"/>
                              <a:gd name="connsiteX457" fmla="*/ 25641 w 28575"/>
                              <a:gd name="connsiteY457" fmla="*/ 4763 h 9525"/>
                              <a:gd name="connsiteX458" fmla="*/ 25641 w 28575"/>
                              <a:gd name="connsiteY458" fmla="*/ 4763 h 9525"/>
                              <a:gd name="connsiteX459" fmla="*/ 25641 w 28575"/>
                              <a:gd name="connsiteY459" fmla="*/ 9525 h 9525"/>
                              <a:gd name="connsiteX460" fmla="*/ 25641 w 28575"/>
                              <a:gd name="connsiteY460" fmla="*/ 4763 h 9525"/>
                              <a:gd name="connsiteX461" fmla="*/ 25641 w 28575"/>
                              <a:gd name="connsiteY461" fmla="*/ 4763 h 9525"/>
                              <a:gd name="connsiteX462" fmla="*/ 25641 w 28575"/>
                              <a:gd name="connsiteY462" fmla="*/ 9525 h 9525"/>
                              <a:gd name="connsiteX463" fmla="*/ 25641 w 28575"/>
                              <a:gd name="connsiteY463" fmla="*/ 4763 h 9525"/>
                              <a:gd name="connsiteX464" fmla="*/ 26375 w 28575"/>
                              <a:gd name="connsiteY464" fmla="*/ 4763 h 9525"/>
                              <a:gd name="connsiteX465" fmla="*/ 26375 w 28575"/>
                              <a:gd name="connsiteY465" fmla="*/ 4763 h 9525"/>
                              <a:gd name="connsiteX466" fmla="*/ 26375 w 28575"/>
                              <a:gd name="connsiteY466" fmla="*/ 4763 h 9525"/>
                              <a:gd name="connsiteX467" fmla="*/ 26375 w 28575"/>
                              <a:gd name="connsiteY467" fmla="*/ 4763 h 9525"/>
                              <a:gd name="connsiteX468" fmla="*/ 26375 w 28575"/>
                              <a:gd name="connsiteY468" fmla="*/ 4763 h 9525"/>
                              <a:gd name="connsiteX469" fmla="*/ 26375 w 28575"/>
                              <a:gd name="connsiteY469" fmla="*/ 4763 h 9525"/>
                              <a:gd name="connsiteX470" fmla="*/ 26375 w 28575"/>
                              <a:gd name="connsiteY470" fmla="*/ 4763 h 9525"/>
                              <a:gd name="connsiteX471" fmla="*/ 26375 w 28575"/>
                              <a:gd name="connsiteY471" fmla="*/ 4763 h 9525"/>
                              <a:gd name="connsiteX472" fmla="*/ 26375 w 28575"/>
                              <a:gd name="connsiteY472" fmla="*/ 9525 h 9525"/>
                              <a:gd name="connsiteX473" fmla="*/ 26375 w 28575"/>
                              <a:gd name="connsiteY473" fmla="*/ 9525 h 9525"/>
                              <a:gd name="connsiteX474" fmla="*/ 26375 w 28575"/>
                              <a:gd name="connsiteY474" fmla="*/ 9525 h 9525"/>
                              <a:gd name="connsiteX475" fmla="*/ 26375 w 28575"/>
                              <a:gd name="connsiteY475" fmla="*/ 9525 h 9525"/>
                              <a:gd name="connsiteX476" fmla="*/ 27108 w 28575"/>
                              <a:gd name="connsiteY476" fmla="*/ 9525 h 9525"/>
                              <a:gd name="connsiteX477" fmla="*/ 27108 w 28575"/>
                              <a:gd name="connsiteY477" fmla="*/ 9525 h 9525"/>
                              <a:gd name="connsiteX478" fmla="*/ 27108 w 28575"/>
                              <a:gd name="connsiteY478" fmla="*/ 9525 h 9525"/>
                              <a:gd name="connsiteX479" fmla="*/ 27108 w 28575"/>
                              <a:gd name="connsiteY479" fmla="*/ 9525 h 9525"/>
                              <a:gd name="connsiteX480" fmla="*/ 27108 w 28575"/>
                              <a:gd name="connsiteY480" fmla="*/ 4763 h 9525"/>
                              <a:gd name="connsiteX481" fmla="*/ 27108 w 28575"/>
                              <a:gd name="connsiteY481" fmla="*/ 4763 h 9525"/>
                              <a:gd name="connsiteX482" fmla="*/ 27108 w 28575"/>
                              <a:gd name="connsiteY482" fmla="*/ 0 h 9525"/>
                              <a:gd name="connsiteX483" fmla="*/ 27108 w 28575"/>
                              <a:gd name="connsiteY483" fmla="*/ 4763 h 9525"/>
                              <a:gd name="connsiteX484" fmla="*/ 27108 w 28575"/>
                              <a:gd name="connsiteY484" fmla="*/ 4763 h 9525"/>
                              <a:gd name="connsiteX485" fmla="*/ 27108 w 28575"/>
                              <a:gd name="connsiteY485" fmla="*/ 4763 h 9525"/>
                              <a:gd name="connsiteX486" fmla="*/ 27108 w 28575"/>
                              <a:gd name="connsiteY486" fmla="*/ 9525 h 9525"/>
                              <a:gd name="connsiteX487" fmla="*/ 27108 w 28575"/>
                              <a:gd name="connsiteY487" fmla="*/ 9525 h 9525"/>
                              <a:gd name="connsiteX488" fmla="*/ 27108 w 28575"/>
                              <a:gd name="connsiteY488" fmla="*/ 9525 h 9525"/>
                              <a:gd name="connsiteX489" fmla="*/ 27108 w 28575"/>
                              <a:gd name="connsiteY489" fmla="*/ 9525 h 9525"/>
                              <a:gd name="connsiteX490" fmla="*/ 27108 w 28575"/>
                              <a:gd name="connsiteY490" fmla="*/ 9525 h 9525"/>
                              <a:gd name="connsiteX491" fmla="*/ 27108 w 28575"/>
                              <a:gd name="connsiteY491" fmla="*/ 4763 h 9525"/>
                              <a:gd name="connsiteX492" fmla="*/ 27108 w 28575"/>
                              <a:gd name="connsiteY492" fmla="*/ 4763 h 9525"/>
                              <a:gd name="connsiteX493" fmla="*/ 27108 w 28575"/>
                              <a:gd name="connsiteY493" fmla="*/ 9525 h 9525"/>
                              <a:gd name="connsiteX494" fmla="*/ 27842 w 28575"/>
                              <a:gd name="connsiteY494" fmla="*/ 9525 h 9525"/>
                              <a:gd name="connsiteX495" fmla="*/ 27842 w 28575"/>
                              <a:gd name="connsiteY495" fmla="*/ 9525 h 9525"/>
                              <a:gd name="connsiteX496" fmla="*/ 27842 w 28575"/>
                              <a:gd name="connsiteY496" fmla="*/ 9525 h 9525"/>
                              <a:gd name="connsiteX497" fmla="*/ 27842 w 28575"/>
                              <a:gd name="connsiteY497" fmla="*/ 4763 h 9525"/>
                              <a:gd name="connsiteX498" fmla="*/ 27842 w 28575"/>
                              <a:gd name="connsiteY498" fmla="*/ 4763 h 9525"/>
                              <a:gd name="connsiteX499" fmla="*/ 27842 w 28575"/>
                              <a:gd name="connsiteY499" fmla="*/ 4763 h 9525"/>
                              <a:gd name="connsiteX500" fmla="*/ 27842 w 28575"/>
                              <a:gd name="connsiteY500" fmla="*/ 4763 h 9525"/>
                              <a:gd name="connsiteX501" fmla="*/ 27842 w 28575"/>
                              <a:gd name="connsiteY501" fmla="*/ 4763 h 9525"/>
                              <a:gd name="connsiteX502" fmla="*/ 27842 w 28575"/>
                              <a:gd name="connsiteY502" fmla="*/ 9525 h 9525"/>
                              <a:gd name="connsiteX503" fmla="*/ 27842 w 28575"/>
                              <a:gd name="connsiteY503" fmla="*/ 9525 h 9525"/>
                              <a:gd name="connsiteX504" fmla="*/ 27842 w 28575"/>
                              <a:gd name="connsiteY504" fmla="*/ 9525 h 9525"/>
                              <a:gd name="connsiteX505" fmla="*/ 27842 w 28575"/>
                              <a:gd name="connsiteY505" fmla="*/ 9525 h 9525"/>
                              <a:gd name="connsiteX506" fmla="*/ 27842 w 28575"/>
                              <a:gd name="connsiteY506" fmla="*/ 9525 h 9525"/>
                              <a:gd name="connsiteX507" fmla="*/ 27842 w 28575"/>
                              <a:gd name="connsiteY507" fmla="*/ 9525 h 9525"/>
                              <a:gd name="connsiteX508" fmla="*/ 28575 w 28575"/>
                              <a:gd name="connsiteY508" fmla="*/ 4763 h 9525"/>
                              <a:gd name="connsiteX509" fmla="*/ 28575 w 28575"/>
                              <a:gd name="connsiteY509" fmla="*/ 4763 h 9525"/>
                              <a:gd name="connsiteX510" fmla="*/ 28575 w 28575"/>
                              <a:gd name="connsiteY510" fmla="*/ 4763 h 9525"/>
                              <a:gd name="connsiteX511" fmla="*/ 28575 w 28575"/>
                              <a:gd name="connsiteY511" fmla="*/ 476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4763"/>
                                </a:moveTo>
                                <a:lnTo>
                                  <a:pt x="0" y="4763"/>
                                </a:lnTo>
                                <a:lnTo>
                                  <a:pt x="733" y="9525"/>
                                </a:lnTo>
                                <a:lnTo>
                                  <a:pt x="733" y="4763"/>
                                </a:lnTo>
                                <a:lnTo>
                                  <a:pt x="733" y="4763"/>
                                </a:lnTo>
                                <a:lnTo>
                                  <a:pt x="733" y="4763"/>
                                </a:lnTo>
                                <a:lnTo>
                                  <a:pt x="733" y="4763"/>
                                </a:lnTo>
                                <a:lnTo>
                                  <a:pt x="733" y="4763"/>
                                </a:lnTo>
                                <a:lnTo>
                                  <a:pt x="733" y="4763"/>
                                </a:lnTo>
                                <a:lnTo>
                                  <a:pt x="733" y="4763"/>
                                </a:lnTo>
                                <a:lnTo>
                                  <a:pt x="733" y="4763"/>
                                </a:lnTo>
                                <a:lnTo>
                                  <a:pt x="733" y="4763"/>
                                </a:lnTo>
                                <a:lnTo>
                                  <a:pt x="733" y="4763"/>
                                </a:lnTo>
                                <a:lnTo>
                                  <a:pt x="733" y="4763"/>
                                </a:lnTo>
                                <a:lnTo>
                                  <a:pt x="1467" y="4763"/>
                                </a:lnTo>
                                <a:lnTo>
                                  <a:pt x="1467" y="4763"/>
                                </a:lnTo>
                                <a:lnTo>
                                  <a:pt x="1467" y="4763"/>
                                </a:lnTo>
                                <a:lnTo>
                                  <a:pt x="1467" y="4763"/>
                                </a:lnTo>
                                <a:lnTo>
                                  <a:pt x="1467" y="4763"/>
                                </a:lnTo>
                                <a:lnTo>
                                  <a:pt x="1467" y="4763"/>
                                </a:lnTo>
                                <a:lnTo>
                                  <a:pt x="1467" y="4763"/>
                                </a:lnTo>
                                <a:lnTo>
                                  <a:pt x="1467" y="4763"/>
                                </a:lnTo>
                                <a:lnTo>
                                  <a:pt x="1467" y="4763"/>
                                </a:lnTo>
                                <a:lnTo>
                                  <a:pt x="1467" y="4763"/>
                                </a:lnTo>
                                <a:lnTo>
                                  <a:pt x="1467" y="0"/>
                                </a:lnTo>
                                <a:lnTo>
                                  <a:pt x="1467" y="0"/>
                                </a:lnTo>
                                <a:lnTo>
                                  <a:pt x="2200" y="4763"/>
                                </a:lnTo>
                                <a:lnTo>
                                  <a:pt x="2200" y="4763"/>
                                </a:lnTo>
                                <a:lnTo>
                                  <a:pt x="2200" y="9525"/>
                                </a:lnTo>
                                <a:lnTo>
                                  <a:pt x="2200" y="9525"/>
                                </a:lnTo>
                                <a:lnTo>
                                  <a:pt x="2200" y="4763"/>
                                </a:lnTo>
                                <a:lnTo>
                                  <a:pt x="2200" y="4763"/>
                                </a:lnTo>
                                <a:lnTo>
                                  <a:pt x="2200" y="4763"/>
                                </a:lnTo>
                                <a:lnTo>
                                  <a:pt x="2200" y="4763"/>
                                </a:lnTo>
                                <a:lnTo>
                                  <a:pt x="2200" y="4763"/>
                                </a:lnTo>
                                <a:lnTo>
                                  <a:pt x="2200" y="4763"/>
                                </a:lnTo>
                                <a:lnTo>
                                  <a:pt x="2200" y="4763"/>
                                </a:lnTo>
                                <a:lnTo>
                                  <a:pt x="2200" y="4763"/>
                                </a:lnTo>
                                <a:lnTo>
                                  <a:pt x="2934" y="4763"/>
                                </a:lnTo>
                                <a:lnTo>
                                  <a:pt x="2934" y="4763"/>
                                </a:lnTo>
                                <a:lnTo>
                                  <a:pt x="2934" y="0"/>
                                </a:lnTo>
                                <a:lnTo>
                                  <a:pt x="2934" y="0"/>
                                </a:lnTo>
                                <a:lnTo>
                                  <a:pt x="2934" y="0"/>
                                </a:lnTo>
                                <a:lnTo>
                                  <a:pt x="2934" y="4763"/>
                                </a:lnTo>
                                <a:lnTo>
                                  <a:pt x="2934" y="4763"/>
                                </a:lnTo>
                                <a:lnTo>
                                  <a:pt x="2934" y="4763"/>
                                </a:lnTo>
                                <a:lnTo>
                                  <a:pt x="2934" y="4763"/>
                                </a:lnTo>
                                <a:lnTo>
                                  <a:pt x="2934" y="0"/>
                                </a:lnTo>
                                <a:lnTo>
                                  <a:pt x="2934" y="4763"/>
                                </a:lnTo>
                                <a:lnTo>
                                  <a:pt x="2934" y="4763"/>
                                </a:lnTo>
                                <a:lnTo>
                                  <a:pt x="3667" y="0"/>
                                </a:lnTo>
                                <a:lnTo>
                                  <a:pt x="3667" y="4763"/>
                                </a:lnTo>
                                <a:lnTo>
                                  <a:pt x="3667" y="4763"/>
                                </a:lnTo>
                                <a:lnTo>
                                  <a:pt x="3667" y="4763"/>
                                </a:lnTo>
                                <a:lnTo>
                                  <a:pt x="3667" y="4763"/>
                                </a:lnTo>
                                <a:lnTo>
                                  <a:pt x="3667" y="4763"/>
                                </a:lnTo>
                                <a:lnTo>
                                  <a:pt x="3667" y="9525"/>
                                </a:lnTo>
                                <a:lnTo>
                                  <a:pt x="3667" y="9525"/>
                                </a:lnTo>
                                <a:lnTo>
                                  <a:pt x="3667" y="9525"/>
                                </a:lnTo>
                                <a:lnTo>
                                  <a:pt x="3667" y="9525"/>
                                </a:lnTo>
                                <a:lnTo>
                                  <a:pt x="3667" y="4763"/>
                                </a:lnTo>
                                <a:lnTo>
                                  <a:pt x="3667" y="4763"/>
                                </a:lnTo>
                                <a:lnTo>
                                  <a:pt x="3667" y="4763"/>
                                </a:lnTo>
                                <a:lnTo>
                                  <a:pt x="3667" y="4763"/>
                                </a:lnTo>
                                <a:lnTo>
                                  <a:pt x="3667" y="4763"/>
                                </a:lnTo>
                                <a:lnTo>
                                  <a:pt x="3667" y="4763"/>
                                </a:lnTo>
                                <a:lnTo>
                                  <a:pt x="3667" y="0"/>
                                </a:lnTo>
                                <a:lnTo>
                                  <a:pt x="3667" y="4763"/>
                                </a:lnTo>
                                <a:lnTo>
                                  <a:pt x="4401" y="0"/>
                                </a:lnTo>
                                <a:lnTo>
                                  <a:pt x="4401" y="4763"/>
                                </a:lnTo>
                                <a:lnTo>
                                  <a:pt x="4401" y="9525"/>
                                </a:lnTo>
                                <a:lnTo>
                                  <a:pt x="4401" y="4763"/>
                                </a:lnTo>
                                <a:lnTo>
                                  <a:pt x="4401" y="4763"/>
                                </a:lnTo>
                                <a:lnTo>
                                  <a:pt x="4401" y="4763"/>
                                </a:lnTo>
                                <a:lnTo>
                                  <a:pt x="4401" y="4763"/>
                                </a:lnTo>
                                <a:lnTo>
                                  <a:pt x="4401" y="4763"/>
                                </a:lnTo>
                                <a:lnTo>
                                  <a:pt x="4401" y="4763"/>
                                </a:lnTo>
                                <a:lnTo>
                                  <a:pt x="4401" y="9525"/>
                                </a:lnTo>
                                <a:lnTo>
                                  <a:pt x="4401" y="4763"/>
                                </a:lnTo>
                                <a:lnTo>
                                  <a:pt x="4401" y="4763"/>
                                </a:lnTo>
                                <a:lnTo>
                                  <a:pt x="4401" y="4763"/>
                                </a:lnTo>
                                <a:lnTo>
                                  <a:pt x="4401" y="0"/>
                                </a:lnTo>
                                <a:lnTo>
                                  <a:pt x="5124" y="0"/>
                                </a:lnTo>
                                <a:lnTo>
                                  <a:pt x="5124" y="4763"/>
                                </a:lnTo>
                                <a:lnTo>
                                  <a:pt x="5124" y="4763"/>
                                </a:lnTo>
                                <a:lnTo>
                                  <a:pt x="5124" y="4763"/>
                                </a:lnTo>
                                <a:lnTo>
                                  <a:pt x="5124" y="4763"/>
                                </a:lnTo>
                                <a:lnTo>
                                  <a:pt x="5124" y="4763"/>
                                </a:lnTo>
                                <a:lnTo>
                                  <a:pt x="5124" y="9525"/>
                                </a:lnTo>
                                <a:lnTo>
                                  <a:pt x="5124" y="9525"/>
                                </a:lnTo>
                                <a:lnTo>
                                  <a:pt x="5124" y="4763"/>
                                </a:lnTo>
                                <a:lnTo>
                                  <a:pt x="5124" y="4763"/>
                                </a:lnTo>
                                <a:lnTo>
                                  <a:pt x="5124" y="0"/>
                                </a:lnTo>
                                <a:lnTo>
                                  <a:pt x="5124" y="4763"/>
                                </a:lnTo>
                                <a:lnTo>
                                  <a:pt x="5858" y="4763"/>
                                </a:lnTo>
                                <a:lnTo>
                                  <a:pt x="5858" y="4763"/>
                                </a:lnTo>
                                <a:lnTo>
                                  <a:pt x="5858" y="0"/>
                                </a:lnTo>
                                <a:lnTo>
                                  <a:pt x="5858" y="4763"/>
                                </a:lnTo>
                                <a:lnTo>
                                  <a:pt x="5858" y="4763"/>
                                </a:lnTo>
                                <a:lnTo>
                                  <a:pt x="5858" y="4763"/>
                                </a:lnTo>
                                <a:lnTo>
                                  <a:pt x="5858" y="4763"/>
                                </a:lnTo>
                                <a:lnTo>
                                  <a:pt x="5858" y="4763"/>
                                </a:lnTo>
                                <a:lnTo>
                                  <a:pt x="5858" y="4763"/>
                                </a:lnTo>
                                <a:lnTo>
                                  <a:pt x="5858" y="4763"/>
                                </a:lnTo>
                                <a:lnTo>
                                  <a:pt x="5858" y="4763"/>
                                </a:lnTo>
                                <a:lnTo>
                                  <a:pt x="5858" y="4763"/>
                                </a:lnTo>
                                <a:lnTo>
                                  <a:pt x="6591" y="4763"/>
                                </a:lnTo>
                                <a:lnTo>
                                  <a:pt x="6591" y="4763"/>
                                </a:lnTo>
                                <a:lnTo>
                                  <a:pt x="6591" y="4763"/>
                                </a:lnTo>
                                <a:lnTo>
                                  <a:pt x="6591" y="0"/>
                                </a:lnTo>
                                <a:lnTo>
                                  <a:pt x="6591" y="0"/>
                                </a:lnTo>
                                <a:lnTo>
                                  <a:pt x="6591" y="0"/>
                                </a:lnTo>
                                <a:lnTo>
                                  <a:pt x="6591" y="0"/>
                                </a:lnTo>
                                <a:lnTo>
                                  <a:pt x="6591" y="0"/>
                                </a:lnTo>
                                <a:lnTo>
                                  <a:pt x="6591" y="4763"/>
                                </a:lnTo>
                                <a:lnTo>
                                  <a:pt x="6591" y="0"/>
                                </a:lnTo>
                                <a:lnTo>
                                  <a:pt x="6591" y="0"/>
                                </a:lnTo>
                                <a:lnTo>
                                  <a:pt x="6591" y="0"/>
                                </a:lnTo>
                                <a:lnTo>
                                  <a:pt x="7325" y="0"/>
                                </a:lnTo>
                                <a:lnTo>
                                  <a:pt x="7325" y="4763"/>
                                </a:lnTo>
                                <a:lnTo>
                                  <a:pt x="7325" y="4763"/>
                                </a:lnTo>
                                <a:lnTo>
                                  <a:pt x="7325" y="9525"/>
                                </a:lnTo>
                                <a:lnTo>
                                  <a:pt x="7325" y="4763"/>
                                </a:lnTo>
                                <a:lnTo>
                                  <a:pt x="7325" y="4763"/>
                                </a:lnTo>
                                <a:lnTo>
                                  <a:pt x="7325" y="4763"/>
                                </a:lnTo>
                                <a:lnTo>
                                  <a:pt x="7325" y="4763"/>
                                </a:lnTo>
                                <a:lnTo>
                                  <a:pt x="7325" y="9525"/>
                                </a:lnTo>
                                <a:lnTo>
                                  <a:pt x="7325" y="9525"/>
                                </a:lnTo>
                                <a:lnTo>
                                  <a:pt x="7325" y="4763"/>
                                </a:lnTo>
                                <a:lnTo>
                                  <a:pt x="7325" y="4763"/>
                                </a:lnTo>
                                <a:lnTo>
                                  <a:pt x="8058" y="4763"/>
                                </a:lnTo>
                                <a:lnTo>
                                  <a:pt x="8058" y="4763"/>
                                </a:lnTo>
                                <a:lnTo>
                                  <a:pt x="8058" y="4763"/>
                                </a:lnTo>
                                <a:lnTo>
                                  <a:pt x="8058" y="4763"/>
                                </a:lnTo>
                                <a:lnTo>
                                  <a:pt x="8058" y="4763"/>
                                </a:lnTo>
                                <a:lnTo>
                                  <a:pt x="8058" y="4763"/>
                                </a:lnTo>
                                <a:lnTo>
                                  <a:pt x="8058" y="4763"/>
                                </a:lnTo>
                                <a:lnTo>
                                  <a:pt x="8058" y="4763"/>
                                </a:lnTo>
                                <a:lnTo>
                                  <a:pt x="8058" y="9525"/>
                                </a:lnTo>
                                <a:lnTo>
                                  <a:pt x="8058" y="9525"/>
                                </a:lnTo>
                                <a:lnTo>
                                  <a:pt x="8058" y="4763"/>
                                </a:lnTo>
                                <a:lnTo>
                                  <a:pt x="8058" y="0"/>
                                </a:lnTo>
                                <a:lnTo>
                                  <a:pt x="8058" y="4763"/>
                                </a:lnTo>
                                <a:lnTo>
                                  <a:pt x="8058" y="4763"/>
                                </a:lnTo>
                                <a:lnTo>
                                  <a:pt x="8058" y="9525"/>
                                </a:lnTo>
                                <a:lnTo>
                                  <a:pt x="8058" y="9525"/>
                                </a:lnTo>
                                <a:lnTo>
                                  <a:pt x="8058" y="9525"/>
                                </a:lnTo>
                                <a:lnTo>
                                  <a:pt x="8058" y="4763"/>
                                </a:lnTo>
                                <a:lnTo>
                                  <a:pt x="8058" y="4763"/>
                                </a:lnTo>
                                <a:lnTo>
                                  <a:pt x="8058" y="4763"/>
                                </a:lnTo>
                                <a:lnTo>
                                  <a:pt x="8792" y="0"/>
                                </a:lnTo>
                                <a:lnTo>
                                  <a:pt x="8792" y="0"/>
                                </a:lnTo>
                                <a:lnTo>
                                  <a:pt x="8792" y="0"/>
                                </a:lnTo>
                                <a:lnTo>
                                  <a:pt x="8792" y="0"/>
                                </a:lnTo>
                                <a:lnTo>
                                  <a:pt x="8792" y="0"/>
                                </a:lnTo>
                                <a:lnTo>
                                  <a:pt x="8792" y="4763"/>
                                </a:lnTo>
                                <a:lnTo>
                                  <a:pt x="8792" y="4763"/>
                                </a:lnTo>
                                <a:lnTo>
                                  <a:pt x="8792" y="0"/>
                                </a:lnTo>
                                <a:lnTo>
                                  <a:pt x="8792" y="4763"/>
                                </a:lnTo>
                                <a:lnTo>
                                  <a:pt x="8792" y="0"/>
                                </a:lnTo>
                                <a:lnTo>
                                  <a:pt x="8792" y="0"/>
                                </a:lnTo>
                                <a:lnTo>
                                  <a:pt x="8792" y="4763"/>
                                </a:lnTo>
                                <a:lnTo>
                                  <a:pt x="9525" y="4763"/>
                                </a:lnTo>
                                <a:lnTo>
                                  <a:pt x="9525" y="0"/>
                                </a:lnTo>
                                <a:lnTo>
                                  <a:pt x="9525" y="4763"/>
                                </a:lnTo>
                                <a:lnTo>
                                  <a:pt x="9525" y="4763"/>
                                </a:lnTo>
                                <a:lnTo>
                                  <a:pt x="9525" y="4763"/>
                                </a:lnTo>
                                <a:lnTo>
                                  <a:pt x="9525" y="9525"/>
                                </a:lnTo>
                                <a:lnTo>
                                  <a:pt x="9525" y="9525"/>
                                </a:lnTo>
                                <a:lnTo>
                                  <a:pt x="9525" y="4763"/>
                                </a:lnTo>
                                <a:lnTo>
                                  <a:pt x="9525" y="4763"/>
                                </a:lnTo>
                                <a:lnTo>
                                  <a:pt x="9525" y="4763"/>
                                </a:lnTo>
                                <a:lnTo>
                                  <a:pt x="9525" y="4763"/>
                                </a:lnTo>
                                <a:lnTo>
                                  <a:pt x="9525" y="4763"/>
                                </a:lnTo>
                                <a:lnTo>
                                  <a:pt x="10258" y="0"/>
                                </a:lnTo>
                                <a:lnTo>
                                  <a:pt x="10258" y="4763"/>
                                </a:lnTo>
                                <a:lnTo>
                                  <a:pt x="10258" y="0"/>
                                </a:lnTo>
                                <a:lnTo>
                                  <a:pt x="10258" y="0"/>
                                </a:lnTo>
                                <a:lnTo>
                                  <a:pt x="10258" y="0"/>
                                </a:lnTo>
                                <a:lnTo>
                                  <a:pt x="10258" y="4763"/>
                                </a:lnTo>
                                <a:lnTo>
                                  <a:pt x="10258" y="4763"/>
                                </a:lnTo>
                                <a:lnTo>
                                  <a:pt x="10258" y="4763"/>
                                </a:lnTo>
                                <a:lnTo>
                                  <a:pt x="10258" y="4763"/>
                                </a:lnTo>
                                <a:lnTo>
                                  <a:pt x="10258" y="9525"/>
                                </a:lnTo>
                                <a:lnTo>
                                  <a:pt x="10258" y="9525"/>
                                </a:lnTo>
                                <a:lnTo>
                                  <a:pt x="10258" y="4763"/>
                                </a:lnTo>
                                <a:lnTo>
                                  <a:pt x="10992" y="4763"/>
                                </a:lnTo>
                                <a:lnTo>
                                  <a:pt x="10992" y="0"/>
                                </a:lnTo>
                                <a:lnTo>
                                  <a:pt x="10992" y="0"/>
                                </a:lnTo>
                                <a:lnTo>
                                  <a:pt x="10992" y="0"/>
                                </a:lnTo>
                                <a:lnTo>
                                  <a:pt x="10992" y="4763"/>
                                </a:lnTo>
                                <a:lnTo>
                                  <a:pt x="10992" y="0"/>
                                </a:lnTo>
                                <a:lnTo>
                                  <a:pt x="10992" y="4763"/>
                                </a:lnTo>
                                <a:lnTo>
                                  <a:pt x="10992" y="4763"/>
                                </a:lnTo>
                                <a:lnTo>
                                  <a:pt x="10992" y="4763"/>
                                </a:lnTo>
                                <a:lnTo>
                                  <a:pt x="10992" y="4763"/>
                                </a:lnTo>
                                <a:lnTo>
                                  <a:pt x="10992" y="4763"/>
                                </a:lnTo>
                                <a:lnTo>
                                  <a:pt x="10992" y="4763"/>
                                </a:lnTo>
                                <a:lnTo>
                                  <a:pt x="11725" y="4763"/>
                                </a:lnTo>
                                <a:lnTo>
                                  <a:pt x="11725" y="9525"/>
                                </a:lnTo>
                                <a:lnTo>
                                  <a:pt x="11725" y="4763"/>
                                </a:lnTo>
                                <a:lnTo>
                                  <a:pt x="11725" y="4763"/>
                                </a:lnTo>
                                <a:lnTo>
                                  <a:pt x="11725" y="4763"/>
                                </a:lnTo>
                                <a:lnTo>
                                  <a:pt x="11725" y="4763"/>
                                </a:lnTo>
                                <a:lnTo>
                                  <a:pt x="11725" y="4763"/>
                                </a:lnTo>
                                <a:lnTo>
                                  <a:pt x="11725" y="4763"/>
                                </a:lnTo>
                                <a:lnTo>
                                  <a:pt x="11725" y="4763"/>
                                </a:lnTo>
                                <a:lnTo>
                                  <a:pt x="11725" y="4763"/>
                                </a:lnTo>
                                <a:lnTo>
                                  <a:pt x="11725" y="4763"/>
                                </a:lnTo>
                                <a:lnTo>
                                  <a:pt x="11725" y="4763"/>
                                </a:lnTo>
                                <a:lnTo>
                                  <a:pt x="12459" y="0"/>
                                </a:lnTo>
                                <a:lnTo>
                                  <a:pt x="12459" y="0"/>
                                </a:lnTo>
                                <a:lnTo>
                                  <a:pt x="12459" y="0"/>
                                </a:lnTo>
                                <a:lnTo>
                                  <a:pt x="12459" y="4763"/>
                                </a:lnTo>
                                <a:lnTo>
                                  <a:pt x="12459" y="4763"/>
                                </a:lnTo>
                                <a:lnTo>
                                  <a:pt x="12459" y="4763"/>
                                </a:lnTo>
                                <a:lnTo>
                                  <a:pt x="12459" y="4763"/>
                                </a:lnTo>
                                <a:lnTo>
                                  <a:pt x="12459" y="4763"/>
                                </a:lnTo>
                                <a:lnTo>
                                  <a:pt x="12459" y="0"/>
                                </a:lnTo>
                                <a:lnTo>
                                  <a:pt x="12459" y="4763"/>
                                </a:lnTo>
                                <a:lnTo>
                                  <a:pt x="12459" y="9525"/>
                                </a:lnTo>
                                <a:lnTo>
                                  <a:pt x="12459" y="4763"/>
                                </a:lnTo>
                                <a:lnTo>
                                  <a:pt x="12459" y="4763"/>
                                </a:lnTo>
                                <a:lnTo>
                                  <a:pt x="12459" y="4763"/>
                                </a:lnTo>
                                <a:lnTo>
                                  <a:pt x="13192" y="4763"/>
                                </a:lnTo>
                                <a:lnTo>
                                  <a:pt x="13192" y="4763"/>
                                </a:lnTo>
                                <a:lnTo>
                                  <a:pt x="13192" y="4763"/>
                                </a:lnTo>
                                <a:lnTo>
                                  <a:pt x="13192" y="9525"/>
                                </a:lnTo>
                                <a:lnTo>
                                  <a:pt x="13192" y="4763"/>
                                </a:lnTo>
                                <a:lnTo>
                                  <a:pt x="13192" y="4763"/>
                                </a:lnTo>
                                <a:lnTo>
                                  <a:pt x="13192" y="9525"/>
                                </a:lnTo>
                                <a:lnTo>
                                  <a:pt x="13192" y="9525"/>
                                </a:lnTo>
                                <a:lnTo>
                                  <a:pt x="13192" y="9525"/>
                                </a:lnTo>
                                <a:lnTo>
                                  <a:pt x="13192" y="9525"/>
                                </a:lnTo>
                                <a:lnTo>
                                  <a:pt x="13192" y="4763"/>
                                </a:lnTo>
                                <a:lnTo>
                                  <a:pt x="13192" y="4763"/>
                                </a:lnTo>
                                <a:lnTo>
                                  <a:pt x="13192" y="4763"/>
                                </a:lnTo>
                                <a:lnTo>
                                  <a:pt x="13192" y="4763"/>
                                </a:lnTo>
                                <a:lnTo>
                                  <a:pt x="13192" y="4763"/>
                                </a:lnTo>
                                <a:lnTo>
                                  <a:pt x="13192" y="9525"/>
                                </a:lnTo>
                                <a:lnTo>
                                  <a:pt x="13192" y="9525"/>
                                </a:lnTo>
                                <a:lnTo>
                                  <a:pt x="13192" y="9525"/>
                                </a:lnTo>
                                <a:lnTo>
                                  <a:pt x="13926" y="9525"/>
                                </a:lnTo>
                                <a:lnTo>
                                  <a:pt x="13926" y="4763"/>
                                </a:lnTo>
                                <a:lnTo>
                                  <a:pt x="13926" y="9525"/>
                                </a:lnTo>
                                <a:lnTo>
                                  <a:pt x="13926" y="4763"/>
                                </a:lnTo>
                                <a:lnTo>
                                  <a:pt x="13926" y="9525"/>
                                </a:lnTo>
                                <a:lnTo>
                                  <a:pt x="13926" y="9525"/>
                                </a:lnTo>
                                <a:lnTo>
                                  <a:pt x="13926" y="9525"/>
                                </a:lnTo>
                                <a:lnTo>
                                  <a:pt x="13926" y="9525"/>
                                </a:lnTo>
                                <a:lnTo>
                                  <a:pt x="13926" y="9525"/>
                                </a:lnTo>
                                <a:lnTo>
                                  <a:pt x="13926" y="4763"/>
                                </a:lnTo>
                                <a:lnTo>
                                  <a:pt x="13926" y="0"/>
                                </a:lnTo>
                                <a:lnTo>
                                  <a:pt x="13926" y="0"/>
                                </a:lnTo>
                                <a:lnTo>
                                  <a:pt x="14649" y="0"/>
                                </a:lnTo>
                                <a:lnTo>
                                  <a:pt x="14649" y="4763"/>
                                </a:lnTo>
                                <a:lnTo>
                                  <a:pt x="14649" y="4763"/>
                                </a:lnTo>
                                <a:lnTo>
                                  <a:pt x="14649" y="4763"/>
                                </a:lnTo>
                                <a:lnTo>
                                  <a:pt x="14649" y="4763"/>
                                </a:lnTo>
                                <a:lnTo>
                                  <a:pt x="14649" y="4763"/>
                                </a:lnTo>
                                <a:lnTo>
                                  <a:pt x="14649" y="4763"/>
                                </a:lnTo>
                                <a:lnTo>
                                  <a:pt x="14649" y="9525"/>
                                </a:lnTo>
                                <a:lnTo>
                                  <a:pt x="14649" y="4763"/>
                                </a:lnTo>
                                <a:lnTo>
                                  <a:pt x="14649" y="4763"/>
                                </a:lnTo>
                                <a:lnTo>
                                  <a:pt x="14649" y="4763"/>
                                </a:lnTo>
                                <a:lnTo>
                                  <a:pt x="14649" y="4763"/>
                                </a:lnTo>
                                <a:lnTo>
                                  <a:pt x="15383" y="4763"/>
                                </a:lnTo>
                                <a:lnTo>
                                  <a:pt x="15383" y="4763"/>
                                </a:lnTo>
                                <a:lnTo>
                                  <a:pt x="15383" y="4763"/>
                                </a:lnTo>
                                <a:lnTo>
                                  <a:pt x="15383" y="0"/>
                                </a:lnTo>
                                <a:lnTo>
                                  <a:pt x="15383" y="4763"/>
                                </a:lnTo>
                                <a:lnTo>
                                  <a:pt x="15383" y="4763"/>
                                </a:lnTo>
                                <a:lnTo>
                                  <a:pt x="15383" y="4763"/>
                                </a:lnTo>
                                <a:lnTo>
                                  <a:pt x="15383" y="4763"/>
                                </a:lnTo>
                                <a:lnTo>
                                  <a:pt x="15383" y="4763"/>
                                </a:lnTo>
                                <a:lnTo>
                                  <a:pt x="15383" y="4763"/>
                                </a:lnTo>
                                <a:lnTo>
                                  <a:pt x="15383" y="4763"/>
                                </a:lnTo>
                                <a:lnTo>
                                  <a:pt x="15383" y="4763"/>
                                </a:lnTo>
                                <a:lnTo>
                                  <a:pt x="16116" y="4763"/>
                                </a:lnTo>
                                <a:lnTo>
                                  <a:pt x="16116" y="4763"/>
                                </a:lnTo>
                                <a:lnTo>
                                  <a:pt x="16116" y="0"/>
                                </a:lnTo>
                                <a:lnTo>
                                  <a:pt x="16116" y="4763"/>
                                </a:lnTo>
                                <a:lnTo>
                                  <a:pt x="16116" y="4763"/>
                                </a:lnTo>
                                <a:lnTo>
                                  <a:pt x="16116" y="9525"/>
                                </a:lnTo>
                                <a:lnTo>
                                  <a:pt x="16116" y="9525"/>
                                </a:lnTo>
                                <a:lnTo>
                                  <a:pt x="16116" y="9525"/>
                                </a:lnTo>
                                <a:lnTo>
                                  <a:pt x="16116" y="9525"/>
                                </a:lnTo>
                                <a:lnTo>
                                  <a:pt x="16116" y="9525"/>
                                </a:lnTo>
                                <a:lnTo>
                                  <a:pt x="16116" y="9525"/>
                                </a:lnTo>
                                <a:lnTo>
                                  <a:pt x="16116" y="9525"/>
                                </a:lnTo>
                                <a:lnTo>
                                  <a:pt x="16116" y="9525"/>
                                </a:lnTo>
                                <a:lnTo>
                                  <a:pt x="16116" y="9525"/>
                                </a:lnTo>
                                <a:lnTo>
                                  <a:pt x="16850" y="4763"/>
                                </a:lnTo>
                                <a:lnTo>
                                  <a:pt x="16850" y="4763"/>
                                </a:lnTo>
                                <a:lnTo>
                                  <a:pt x="16850" y="4763"/>
                                </a:lnTo>
                                <a:lnTo>
                                  <a:pt x="16850" y="4763"/>
                                </a:lnTo>
                                <a:lnTo>
                                  <a:pt x="16850" y="9525"/>
                                </a:lnTo>
                                <a:lnTo>
                                  <a:pt x="16850" y="9525"/>
                                </a:lnTo>
                                <a:lnTo>
                                  <a:pt x="16850" y="9525"/>
                                </a:lnTo>
                                <a:lnTo>
                                  <a:pt x="16850" y="4763"/>
                                </a:lnTo>
                                <a:lnTo>
                                  <a:pt x="16850" y="4763"/>
                                </a:lnTo>
                                <a:lnTo>
                                  <a:pt x="16850" y="4763"/>
                                </a:lnTo>
                                <a:lnTo>
                                  <a:pt x="16850" y="4763"/>
                                </a:lnTo>
                                <a:lnTo>
                                  <a:pt x="16850" y="4763"/>
                                </a:lnTo>
                                <a:lnTo>
                                  <a:pt x="17583" y="4763"/>
                                </a:lnTo>
                                <a:lnTo>
                                  <a:pt x="17583" y="4763"/>
                                </a:lnTo>
                                <a:lnTo>
                                  <a:pt x="17583" y="4763"/>
                                </a:lnTo>
                                <a:lnTo>
                                  <a:pt x="17583" y="4763"/>
                                </a:lnTo>
                                <a:lnTo>
                                  <a:pt x="17583" y="4763"/>
                                </a:lnTo>
                                <a:lnTo>
                                  <a:pt x="17583" y="4763"/>
                                </a:lnTo>
                                <a:lnTo>
                                  <a:pt x="17583" y="4763"/>
                                </a:lnTo>
                                <a:lnTo>
                                  <a:pt x="17583" y="4763"/>
                                </a:lnTo>
                                <a:lnTo>
                                  <a:pt x="17583" y="4763"/>
                                </a:lnTo>
                                <a:lnTo>
                                  <a:pt x="17583" y="4763"/>
                                </a:lnTo>
                                <a:lnTo>
                                  <a:pt x="17583" y="9525"/>
                                </a:lnTo>
                                <a:lnTo>
                                  <a:pt x="17583" y="9525"/>
                                </a:lnTo>
                                <a:lnTo>
                                  <a:pt x="17583" y="9525"/>
                                </a:lnTo>
                                <a:lnTo>
                                  <a:pt x="17583" y="4763"/>
                                </a:lnTo>
                                <a:lnTo>
                                  <a:pt x="17583" y="4763"/>
                                </a:lnTo>
                                <a:lnTo>
                                  <a:pt x="17583" y="4763"/>
                                </a:lnTo>
                                <a:lnTo>
                                  <a:pt x="17583" y="4763"/>
                                </a:lnTo>
                                <a:lnTo>
                                  <a:pt x="17583" y="4763"/>
                                </a:lnTo>
                                <a:lnTo>
                                  <a:pt x="18317" y="4763"/>
                                </a:lnTo>
                                <a:lnTo>
                                  <a:pt x="18317" y="9525"/>
                                </a:lnTo>
                                <a:lnTo>
                                  <a:pt x="18317" y="4763"/>
                                </a:lnTo>
                                <a:lnTo>
                                  <a:pt x="18317" y="4763"/>
                                </a:lnTo>
                                <a:lnTo>
                                  <a:pt x="18317" y="4763"/>
                                </a:lnTo>
                                <a:lnTo>
                                  <a:pt x="18317" y="4763"/>
                                </a:lnTo>
                                <a:lnTo>
                                  <a:pt x="18317" y="4763"/>
                                </a:lnTo>
                                <a:lnTo>
                                  <a:pt x="18317" y="9525"/>
                                </a:lnTo>
                                <a:lnTo>
                                  <a:pt x="18317" y="9525"/>
                                </a:lnTo>
                                <a:lnTo>
                                  <a:pt x="18317" y="9525"/>
                                </a:lnTo>
                                <a:lnTo>
                                  <a:pt x="18317" y="9525"/>
                                </a:lnTo>
                                <a:lnTo>
                                  <a:pt x="18317" y="9525"/>
                                </a:lnTo>
                                <a:lnTo>
                                  <a:pt x="19050" y="9525"/>
                                </a:lnTo>
                                <a:lnTo>
                                  <a:pt x="19050" y="9525"/>
                                </a:lnTo>
                                <a:lnTo>
                                  <a:pt x="19050" y="9525"/>
                                </a:lnTo>
                                <a:lnTo>
                                  <a:pt x="19050" y="9525"/>
                                </a:lnTo>
                                <a:lnTo>
                                  <a:pt x="19050" y="4763"/>
                                </a:lnTo>
                                <a:lnTo>
                                  <a:pt x="19050" y="9525"/>
                                </a:lnTo>
                                <a:lnTo>
                                  <a:pt x="19050" y="4763"/>
                                </a:lnTo>
                                <a:lnTo>
                                  <a:pt x="19050" y="4763"/>
                                </a:lnTo>
                                <a:lnTo>
                                  <a:pt x="19050" y="4763"/>
                                </a:lnTo>
                                <a:lnTo>
                                  <a:pt x="19050" y="4763"/>
                                </a:lnTo>
                                <a:lnTo>
                                  <a:pt x="19050" y="4763"/>
                                </a:lnTo>
                                <a:lnTo>
                                  <a:pt x="19050" y="0"/>
                                </a:lnTo>
                                <a:lnTo>
                                  <a:pt x="19783" y="4763"/>
                                </a:lnTo>
                                <a:lnTo>
                                  <a:pt x="19783" y="4763"/>
                                </a:lnTo>
                                <a:lnTo>
                                  <a:pt x="19783" y="4763"/>
                                </a:lnTo>
                                <a:lnTo>
                                  <a:pt x="19783" y="4763"/>
                                </a:lnTo>
                                <a:lnTo>
                                  <a:pt x="19783" y="0"/>
                                </a:lnTo>
                                <a:lnTo>
                                  <a:pt x="19783" y="0"/>
                                </a:lnTo>
                                <a:lnTo>
                                  <a:pt x="19783" y="0"/>
                                </a:lnTo>
                                <a:lnTo>
                                  <a:pt x="19783" y="4763"/>
                                </a:lnTo>
                                <a:lnTo>
                                  <a:pt x="19783" y="4763"/>
                                </a:lnTo>
                                <a:lnTo>
                                  <a:pt x="19783" y="4763"/>
                                </a:lnTo>
                                <a:lnTo>
                                  <a:pt x="19783" y="9525"/>
                                </a:lnTo>
                                <a:lnTo>
                                  <a:pt x="19783" y="9525"/>
                                </a:lnTo>
                                <a:lnTo>
                                  <a:pt x="19783" y="4763"/>
                                </a:lnTo>
                                <a:lnTo>
                                  <a:pt x="19783" y="0"/>
                                </a:lnTo>
                                <a:lnTo>
                                  <a:pt x="20517" y="0"/>
                                </a:lnTo>
                                <a:lnTo>
                                  <a:pt x="20517" y="4763"/>
                                </a:lnTo>
                                <a:lnTo>
                                  <a:pt x="20517" y="4763"/>
                                </a:lnTo>
                                <a:lnTo>
                                  <a:pt x="20517" y="9525"/>
                                </a:lnTo>
                                <a:lnTo>
                                  <a:pt x="20517" y="4763"/>
                                </a:lnTo>
                                <a:lnTo>
                                  <a:pt x="20517" y="4763"/>
                                </a:lnTo>
                                <a:lnTo>
                                  <a:pt x="20517" y="4763"/>
                                </a:lnTo>
                                <a:lnTo>
                                  <a:pt x="20517" y="4763"/>
                                </a:lnTo>
                                <a:lnTo>
                                  <a:pt x="20517" y="4763"/>
                                </a:lnTo>
                                <a:lnTo>
                                  <a:pt x="20517" y="4763"/>
                                </a:lnTo>
                                <a:lnTo>
                                  <a:pt x="20517" y="4763"/>
                                </a:lnTo>
                                <a:lnTo>
                                  <a:pt x="20517" y="4763"/>
                                </a:lnTo>
                                <a:lnTo>
                                  <a:pt x="21250" y="4763"/>
                                </a:lnTo>
                                <a:lnTo>
                                  <a:pt x="21250" y="4763"/>
                                </a:lnTo>
                                <a:lnTo>
                                  <a:pt x="21250" y="4763"/>
                                </a:lnTo>
                                <a:lnTo>
                                  <a:pt x="21250" y="0"/>
                                </a:lnTo>
                                <a:lnTo>
                                  <a:pt x="21250" y="4763"/>
                                </a:lnTo>
                                <a:lnTo>
                                  <a:pt x="21250" y="4763"/>
                                </a:lnTo>
                                <a:lnTo>
                                  <a:pt x="21250" y="9525"/>
                                </a:lnTo>
                                <a:lnTo>
                                  <a:pt x="21250" y="4763"/>
                                </a:lnTo>
                                <a:lnTo>
                                  <a:pt x="21250" y="4763"/>
                                </a:lnTo>
                                <a:lnTo>
                                  <a:pt x="21250" y="4763"/>
                                </a:lnTo>
                                <a:lnTo>
                                  <a:pt x="21250" y="0"/>
                                </a:lnTo>
                                <a:lnTo>
                                  <a:pt x="21250" y="4763"/>
                                </a:lnTo>
                                <a:lnTo>
                                  <a:pt x="21984" y="9525"/>
                                </a:lnTo>
                                <a:lnTo>
                                  <a:pt x="21984" y="9525"/>
                                </a:lnTo>
                                <a:lnTo>
                                  <a:pt x="21984" y="4763"/>
                                </a:lnTo>
                                <a:lnTo>
                                  <a:pt x="21984" y="4763"/>
                                </a:lnTo>
                                <a:lnTo>
                                  <a:pt x="21984" y="4763"/>
                                </a:lnTo>
                                <a:lnTo>
                                  <a:pt x="21984" y="4763"/>
                                </a:lnTo>
                                <a:lnTo>
                                  <a:pt x="21984" y="9525"/>
                                </a:lnTo>
                                <a:lnTo>
                                  <a:pt x="21984" y="9525"/>
                                </a:lnTo>
                                <a:lnTo>
                                  <a:pt x="21984" y="4763"/>
                                </a:lnTo>
                                <a:lnTo>
                                  <a:pt x="21984" y="4763"/>
                                </a:lnTo>
                                <a:lnTo>
                                  <a:pt x="21984" y="4763"/>
                                </a:lnTo>
                                <a:lnTo>
                                  <a:pt x="21984" y="0"/>
                                </a:lnTo>
                                <a:lnTo>
                                  <a:pt x="21984" y="4763"/>
                                </a:lnTo>
                                <a:lnTo>
                                  <a:pt x="21984" y="4763"/>
                                </a:lnTo>
                                <a:lnTo>
                                  <a:pt x="21984" y="4763"/>
                                </a:lnTo>
                                <a:lnTo>
                                  <a:pt x="21984" y="4763"/>
                                </a:lnTo>
                                <a:lnTo>
                                  <a:pt x="21984" y="4763"/>
                                </a:lnTo>
                                <a:lnTo>
                                  <a:pt x="21984" y="4763"/>
                                </a:lnTo>
                                <a:lnTo>
                                  <a:pt x="22717" y="9525"/>
                                </a:lnTo>
                                <a:lnTo>
                                  <a:pt x="22717" y="9525"/>
                                </a:lnTo>
                                <a:lnTo>
                                  <a:pt x="22717" y="9525"/>
                                </a:lnTo>
                                <a:lnTo>
                                  <a:pt x="22717" y="4763"/>
                                </a:lnTo>
                                <a:lnTo>
                                  <a:pt x="22717" y="4763"/>
                                </a:lnTo>
                                <a:lnTo>
                                  <a:pt x="22717" y="4763"/>
                                </a:lnTo>
                                <a:lnTo>
                                  <a:pt x="22717" y="0"/>
                                </a:lnTo>
                                <a:lnTo>
                                  <a:pt x="22717" y="0"/>
                                </a:lnTo>
                                <a:lnTo>
                                  <a:pt x="22717" y="0"/>
                                </a:lnTo>
                                <a:lnTo>
                                  <a:pt x="22717" y="0"/>
                                </a:lnTo>
                                <a:lnTo>
                                  <a:pt x="22717" y="4763"/>
                                </a:lnTo>
                                <a:lnTo>
                                  <a:pt x="22717" y="4763"/>
                                </a:lnTo>
                                <a:lnTo>
                                  <a:pt x="23451" y="9525"/>
                                </a:lnTo>
                                <a:lnTo>
                                  <a:pt x="23451" y="9525"/>
                                </a:lnTo>
                                <a:lnTo>
                                  <a:pt x="23451" y="9525"/>
                                </a:lnTo>
                                <a:lnTo>
                                  <a:pt x="23451" y="4763"/>
                                </a:lnTo>
                                <a:lnTo>
                                  <a:pt x="23451" y="9525"/>
                                </a:lnTo>
                                <a:lnTo>
                                  <a:pt x="23451" y="9525"/>
                                </a:lnTo>
                                <a:lnTo>
                                  <a:pt x="23451" y="9525"/>
                                </a:lnTo>
                                <a:lnTo>
                                  <a:pt x="23451" y="9525"/>
                                </a:lnTo>
                                <a:lnTo>
                                  <a:pt x="23451" y="4763"/>
                                </a:lnTo>
                                <a:lnTo>
                                  <a:pt x="23451" y="4763"/>
                                </a:lnTo>
                                <a:lnTo>
                                  <a:pt x="23451" y="4763"/>
                                </a:lnTo>
                                <a:lnTo>
                                  <a:pt x="23451" y="9525"/>
                                </a:lnTo>
                                <a:lnTo>
                                  <a:pt x="23451" y="9525"/>
                                </a:lnTo>
                                <a:lnTo>
                                  <a:pt x="23451" y="9525"/>
                                </a:lnTo>
                                <a:lnTo>
                                  <a:pt x="24174" y="9525"/>
                                </a:lnTo>
                                <a:lnTo>
                                  <a:pt x="24174" y="9525"/>
                                </a:lnTo>
                                <a:lnTo>
                                  <a:pt x="24174" y="9525"/>
                                </a:lnTo>
                                <a:lnTo>
                                  <a:pt x="24174" y="9525"/>
                                </a:lnTo>
                                <a:lnTo>
                                  <a:pt x="24174" y="9525"/>
                                </a:lnTo>
                                <a:lnTo>
                                  <a:pt x="24174" y="9525"/>
                                </a:lnTo>
                                <a:lnTo>
                                  <a:pt x="24174" y="9525"/>
                                </a:lnTo>
                                <a:lnTo>
                                  <a:pt x="24174" y="9525"/>
                                </a:lnTo>
                                <a:lnTo>
                                  <a:pt x="24174" y="9525"/>
                                </a:lnTo>
                                <a:lnTo>
                                  <a:pt x="24174" y="9525"/>
                                </a:lnTo>
                                <a:lnTo>
                                  <a:pt x="24174" y="4763"/>
                                </a:lnTo>
                                <a:lnTo>
                                  <a:pt x="24174" y="4763"/>
                                </a:lnTo>
                                <a:lnTo>
                                  <a:pt x="24908" y="4763"/>
                                </a:lnTo>
                                <a:lnTo>
                                  <a:pt x="24908" y="4763"/>
                                </a:lnTo>
                                <a:lnTo>
                                  <a:pt x="24908" y="4763"/>
                                </a:lnTo>
                                <a:lnTo>
                                  <a:pt x="24908" y="4763"/>
                                </a:lnTo>
                                <a:lnTo>
                                  <a:pt x="24908" y="4763"/>
                                </a:lnTo>
                                <a:lnTo>
                                  <a:pt x="24908" y="4763"/>
                                </a:lnTo>
                                <a:lnTo>
                                  <a:pt x="24908" y="4763"/>
                                </a:lnTo>
                                <a:lnTo>
                                  <a:pt x="24908" y="4763"/>
                                </a:lnTo>
                                <a:lnTo>
                                  <a:pt x="24908" y="4763"/>
                                </a:lnTo>
                                <a:lnTo>
                                  <a:pt x="24908" y="4763"/>
                                </a:lnTo>
                                <a:lnTo>
                                  <a:pt x="24908" y="4763"/>
                                </a:lnTo>
                                <a:lnTo>
                                  <a:pt x="24908" y="0"/>
                                </a:lnTo>
                                <a:lnTo>
                                  <a:pt x="25641" y="4763"/>
                                </a:lnTo>
                                <a:lnTo>
                                  <a:pt x="25641" y="4763"/>
                                </a:lnTo>
                                <a:lnTo>
                                  <a:pt x="25641" y="4763"/>
                                </a:lnTo>
                                <a:lnTo>
                                  <a:pt x="25641" y="4763"/>
                                </a:lnTo>
                                <a:lnTo>
                                  <a:pt x="25641" y="4763"/>
                                </a:lnTo>
                                <a:lnTo>
                                  <a:pt x="25641" y="4763"/>
                                </a:lnTo>
                                <a:lnTo>
                                  <a:pt x="25641" y="4763"/>
                                </a:lnTo>
                                <a:lnTo>
                                  <a:pt x="25641" y="9525"/>
                                </a:lnTo>
                                <a:lnTo>
                                  <a:pt x="25641" y="4763"/>
                                </a:lnTo>
                                <a:lnTo>
                                  <a:pt x="25641" y="4763"/>
                                </a:lnTo>
                                <a:lnTo>
                                  <a:pt x="25641" y="9525"/>
                                </a:lnTo>
                                <a:lnTo>
                                  <a:pt x="25641" y="4763"/>
                                </a:lnTo>
                                <a:lnTo>
                                  <a:pt x="26375" y="4763"/>
                                </a:lnTo>
                                <a:lnTo>
                                  <a:pt x="26375" y="4763"/>
                                </a:lnTo>
                                <a:lnTo>
                                  <a:pt x="26375" y="4763"/>
                                </a:lnTo>
                                <a:lnTo>
                                  <a:pt x="26375" y="4763"/>
                                </a:lnTo>
                                <a:lnTo>
                                  <a:pt x="26375" y="4763"/>
                                </a:lnTo>
                                <a:lnTo>
                                  <a:pt x="26375" y="4763"/>
                                </a:lnTo>
                                <a:lnTo>
                                  <a:pt x="26375" y="4763"/>
                                </a:lnTo>
                                <a:lnTo>
                                  <a:pt x="26375" y="4763"/>
                                </a:lnTo>
                                <a:lnTo>
                                  <a:pt x="26375" y="9525"/>
                                </a:lnTo>
                                <a:lnTo>
                                  <a:pt x="26375" y="9525"/>
                                </a:lnTo>
                                <a:lnTo>
                                  <a:pt x="26375" y="9525"/>
                                </a:lnTo>
                                <a:lnTo>
                                  <a:pt x="26375" y="9525"/>
                                </a:lnTo>
                                <a:lnTo>
                                  <a:pt x="27108" y="9525"/>
                                </a:lnTo>
                                <a:lnTo>
                                  <a:pt x="27108" y="9525"/>
                                </a:lnTo>
                                <a:lnTo>
                                  <a:pt x="27108" y="9525"/>
                                </a:lnTo>
                                <a:lnTo>
                                  <a:pt x="27108" y="9525"/>
                                </a:lnTo>
                                <a:lnTo>
                                  <a:pt x="27108" y="4763"/>
                                </a:lnTo>
                                <a:lnTo>
                                  <a:pt x="27108" y="4763"/>
                                </a:lnTo>
                                <a:lnTo>
                                  <a:pt x="27108" y="0"/>
                                </a:lnTo>
                                <a:lnTo>
                                  <a:pt x="27108" y="4763"/>
                                </a:lnTo>
                                <a:lnTo>
                                  <a:pt x="27108" y="4763"/>
                                </a:lnTo>
                                <a:lnTo>
                                  <a:pt x="27108" y="4763"/>
                                </a:lnTo>
                                <a:lnTo>
                                  <a:pt x="27108" y="9525"/>
                                </a:lnTo>
                                <a:lnTo>
                                  <a:pt x="27108" y="9525"/>
                                </a:lnTo>
                                <a:lnTo>
                                  <a:pt x="27108" y="9525"/>
                                </a:lnTo>
                                <a:lnTo>
                                  <a:pt x="27108" y="9525"/>
                                </a:lnTo>
                                <a:lnTo>
                                  <a:pt x="27108" y="9525"/>
                                </a:lnTo>
                                <a:lnTo>
                                  <a:pt x="27108" y="4763"/>
                                </a:lnTo>
                                <a:lnTo>
                                  <a:pt x="27108" y="4763"/>
                                </a:lnTo>
                                <a:lnTo>
                                  <a:pt x="27108" y="9525"/>
                                </a:lnTo>
                                <a:lnTo>
                                  <a:pt x="27842" y="9525"/>
                                </a:lnTo>
                                <a:lnTo>
                                  <a:pt x="27842" y="9525"/>
                                </a:lnTo>
                                <a:lnTo>
                                  <a:pt x="27842" y="9525"/>
                                </a:lnTo>
                                <a:lnTo>
                                  <a:pt x="27842" y="4763"/>
                                </a:lnTo>
                                <a:lnTo>
                                  <a:pt x="27842" y="4763"/>
                                </a:lnTo>
                                <a:lnTo>
                                  <a:pt x="27842" y="4763"/>
                                </a:lnTo>
                                <a:lnTo>
                                  <a:pt x="27842" y="4763"/>
                                </a:lnTo>
                                <a:lnTo>
                                  <a:pt x="27842" y="4763"/>
                                </a:lnTo>
                                <a:lnTo>
                                  <a:pt x="27842" y="9525"/>
                                </a:lnTo>
                                <a:lnTo>
                                  <a:pt x="27842" y="9525"/>
                                </a:lnTo>
                                <a:lnTo>
                                  <a:pt x="27842" y="9525"/>
                                </a:lnTo>
                                <a:lnTo>
                                  <a:pt x="27842" y="9525"/>
                                </a:lnTo>
                                <a:lnTo>
                                  <a:pt x="27842" y="9525"/>
                                </a:lnTo>
                                <a:lnTo>
                                  <a:pt x="27842" y="9525"/>
                                </a:lnTo>
                                <a:lnTo>
                                  <a:pt x="28575" y="4763"/>
                                </a:lnTo>
                                <a:lnTo>
                                  <a:pt x="28575" y="4763"/>
                                </a:lnTo>
                                <a:lnTo>
                                  <a:pt x="28575" y="4763"/>
                                </a:lnTo>
                                <a:lnTo>
                                  <a:pt x="28575" y="476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41" name="Freeform: Shape 841"/>
                        <wps:cNvSpPr/>
                        <wps:spPr>
                          <a:xfrm>
                            <a:off x="1614487" y="3910012"/>
                            <a:ext cx="19050" cy="9525"/>
                          </a:xfrm>
                          <a:custGeom>
                            <a:avLst/>
                            <a:gdLst>
                              <a:gd name="connsiteX0" fmla="*/ 0 w 19050"/>
                              <a:gd name="connsiteY0" fmla="*/ 4763 h 9525"/>
                              <a:gd name="connsiteX1" fmla="*/ 0 w 19050"/>
                              <a:gd name="connsiteY1" fmla="*/ 4763 h 9525"/>
                              <a:gd name="connsiteX2" fmla="*/ 0 w 19050"/>
                              <a:gd name="connsiteY2" fmla="*/ 0 h 9525"/>
                              <a:gd name="connsiteX3" fmla="*/ 0 w 19050"/>
                              <a:gd name="connsiteY3" fmla="*/ 4763 h 9525"/>
                              <a:gd name="connsiteX4" fmla="*/ 0 w 19050"/>
                              <a:gd name="connsiteY4" fmla="*/ 0 h 9525"/>
                              <a:gd name="connsiteX5" fmla="*/ 0 w 19050"/>
                              <a:gd name="connsiteY5" fmla="*/ 4763 h 9525"/>
                              <a:gd name="connsiteX6" fmla="*/ 0 w 19050"/>
                              <a:gd name="connsiteY6" fmla="*/ 9525 h 9525"/>
                              <a:gd name="connsiteX7" fmla="*/ 0 w 19050"/>
                              <a:gd name="connsiteY7" fmla="*/ 9525 h 9525"/>
                              <a:gd name="connsiteX8" fmla="*/ 0 w 19050"/>
                              <a:gd name="connsiteY8" fmla="*/ 4763 h 9525"/>
                              <a:gd name="connsiteX9" fmla="*/ 505 w 19050"/>
                              <a:gd name="connsiteY9" fmla="*/ 9525 h 9525"/>
                              <a:gd name="connsiteX10" fmla="*/ 505 w 19050"/>
                              <a:gd name="connsiteY10" fmla="*/ 4763 h 9525"/>
                              <a:gd name="connsiteX11" fmla="*/ 505 w 19050"/>
                              <a:gd name="connsiteY11" fmla="*/ 4763 h 9525"/>
                              <a:gd name="connsiteX12" fmla="*/ 505 w 19050"/>
                              <a:gd name="connsiteY12" fmla="*/ 4763 h 9525"/>
                              <a:gd name="connsiteX13" fmla="*/ 505 w 19050"/>
                              <a:gd name="connsiteY13" fmla="*/ 0 h 9525"/>
                              <a:gd name="connsiteX14" fmla="*/ 505 w 19050"/>
                              <a:gd name="connsiteY14" fmla="*/ 0 h 9525"/>
                              <a:gd name="connsiteX15" fmla="*/ 505 w 19050"/>
                              <a:gd name="connsiteY15" fmla="*/ 4763 h 9525"/>
                              <a:gd name="connsiteX16" fmla="*/ 505 w 19050"/>
                              <a:gd name="connsiteY16" fmla="*/ 4763 h 9525"/>
                              <a:gd name="connsiteX17" fmla="*/ 505 w 19050"/>
                              <a:gd name="connsiteY17" fmla="*/ 4763 h 9525"/>
                              <a:gd name="connsiteX18" fmla="*/ 505 w 19050"/>
                              <a:gd name="connsiteY18" fmla="*/ 9525 h 9525"/>
                              <a:gd name="connsiteX19" fmla="*/ 505 w 19050"/>
                              <a:gd name="connsiteY19" fmla="*/ 9525 h 9525"/>
                              <a:gd name="connsiteX20" fmla="*/ 505 w 19050"/>
                              <a:gd name="connsiteY20" fmla="*/ 9525 h 9525"/>
                              <a:gd name="connsiteX21" fmla="*/ 1000 w 19050"/>
                              <a:gd name="connsiteY21" fmla="*/ 9525 h 9525"/>
                              <a:gd name="connsiteX22" fmla="*/ 1000 w 19050"/>
                              <a:gd name="connsiteY22" fmla="*/ 9525 h 9525"/>
                              <a:gd name="connsiteX23" fmla="*/ 1000 w 19050"/>
                              <a:gd name="connsiteY23" fmla="*/ 9525 h 9525"/>
                              <a:gd name="connsiteX24" fmla="*/ 1000 w 19050"/>
                              <a:gd name="connsiteY24" fmla="*/ 9525 h 9525"/>
                              <a:gd name="connsiteX25" fmla="*/ 1000 w 19050"/>
                              <a:gd name="connsiteY25" fmla="*/ 9525 h 9525"/>
                              <a:gd name="connsiteX26" fmla="*/ 1000 w 19050"/>
                              <a:gd name="connsiteY26" fmla="*/ 4763 h 9525"/>
                              <a:gd name="connsiteX27" fmla="*/ 1000 w 19050"/>
                              <a:gd name="connsiteY27" fmla="*/ 4763 h 9525"/>
                              <a:gd name="connsiteX28" fmla="*/ 1000 w 19050"/>
                              <a:gd name="connsiteY28" fmla="*/ 0 h 9525"/>
                              <a:gd name="connsiteX29" fmla="*/ 1000 w 19050"/>
                              <a:gd name="connsiteY29" fmla="*/ 0 h 9525"/>
                              <a:gd name="connsiteX30" fmla="*/ 1000 w 19050"/>
                              <a:gd name="connsiteY30" fmla="*/ 4763 h 9525"/>
                              <a:gd name="connsiteX31" fmla="*/ 1000 w 19050"/>
                              <a:gd name="connsiteY31" fmla="*/ 9525 h 9525"/>
                              <a:gd name="connsiteX32" fmla="*/ 1000 w 19050"/>
                              <a:gd name="connsiteY32" fmla="*/ 9525 h 9525"/>
                              <a:gd name="connsiteX33" fmla="*/ 1505 w 19050"/>
                              <a:gd name="connsiteY33" fmla="*/ 9525 h 9525"/>
                              <a:gd name="connsiteX34" fmla="*/ 1505 w 19050"/>
                              <a:gd name="connsiteY34" fmla="*/ 9525 h 9525"/>
                              <a:gd name="connsiteX35" fmla="*/ 1505 w 19050"/>
                              <a:gd name="connsiteY35" fmla="*/ 4763 h 9525"/>
                              <a:gd name="connsiteX36" fmla="*/ 1505 w 19050"/>
                              <a:gd name="connsiteY36" fmla="*/ 4763 h 9525"/>
                              <a:gd name="connsiteX37" fmla="*/ 1505 w 19050"/>
                              <a:gd name="connsiteY37" fmla="*/ 9525 h 9525"/>
                              <a:gd name="connsiteX38" fmla="*/ 1505 w 19050"/>
                              <a:gd name="connsiteY38" fmla="*/ 4763 h 9525"/>
                              <a:gd name="connsiteX39" fmla="*/ 1505 w 19050"/>
                              <a:gd name="connsiteY39" fmla="*/ 4763 h 9525"/>
                              <a:gd name="connsiteX40" fmla="*/ 1505 w 19050"/>
                              <a:gd name="connsiteY40" fmla="*/ 4763 h 9525"/>
                              <a:gd name="connsiteX41" fmla="*/ 1505 w 19050"/>
                              <a:gd name="connsiteY41" fmla="*/ 4763 h 9525"/>
                              <a:gd name="connsiteX42" fmla="*/ 1505 w 19050"/>
                              <a:gd name="connsiteY42" fmla="*/ 9525 h 9525"/>
                              <a:gd name="connsiteX43" fmla="*/ 1505 w 19050"/>
                              <a:gd name="connsiteY43" fmla="*/ 9525 h 9525"/>
                              <a:gd name="connsiteX44" fmla="*/ 1505 w 19050"/>
                              <a:gd name="connsiteY44" fmla="*/ 9525 h 9525"/>
                              <a:gd name="connsiteX45" fmla="*/ 2010 w 19050"/>
                              <a:gd name="connsiteY45" fmla="*/ 4763 h 9525"/>
                              <a:gd name="connsiteX46" fmla="*/ 2010 w 19050"/>
                              <a:gd name="connsiteY46" fmla="*/ 0 h 9525"/>
                              <a:gd name="connsiteX47" fmla="*/ 2010 w 19050"/>
                              <a:gd name="connsiteY47" fmla="*/ 0 h 9525"/>
                              <a:gd name="connsiteX48" fmla="*/ 2010 w 19050"/>
                              <a:gd name="connsiteY48" fmla="*/ 4763 h 9525"/>
                              <a:gd name="connsiteX49" fmla="*/ 2010 w 19050"/>
                              <a:gd name="connsiteY49" fmla="*/ 0 h 9525"/>
                              <a:gd name="connsiteX50" fmla="*/ 2010 w 19050"/>
                              <a:gd name="connsiteY50" fmla="*/ 4763 h 9525"/>
                              <a:gd name="connsiteX51" fmla="*/ 2010 w 19050"/>
                              <a:gd name="connsiteY51" fmla="*/ 4763 h 9525"/>
                              <a:gd name="connsiteX52" fmla="*/ 2010 w 19050"/>
                              <a:gd name="connsiteY52" fmla="*/ 4763 h 9525"/>
                              <a:gd name="connsiteX53" fmla="*/ 2010 w 19050"/>
                              <a:gd name="connsiteY53" fmla="*/ 9525 h 9525"/>
                              <a:gd name="connsiteX54" fmla="*/ 2010 w 19050"/>
                              <a:gd name="connsiteY54" fmla="*/ 4763 h 9525"/>
                              <a:gd name="connsiteX55" fmla="*/ 2010 w 19050"/>
                              <a:gd name="connsiteY55" fmla="*/ 4763 h 9525"/>
                              <a:gd name="connsiteX56" fmla="*/ 2010 w 19050"/>
                              <a:gd name="connsiteY56" fmla="*/ 4763 h 9525"/>
                              <a:gd name="connsiteX57" fmla="*/ 2010 w 19050"/>
                              <a:gd name="connsiteY57" fmla="*/ 4763 h 9525"/>
                              <a:gd name="connsiteX58" fmla="*/ 2010 w 19050"/>
                              <a:gd name="connsiteY58" fmla="*/ 4763 h 9525"/>
                              <a:gd name="connsiteX59" fmla="*/ 2010 w 19050"/>
                              <a:gd name="connsiteY59" fmla="*/ 4763 h 9525"/>
                              <a:gd name="connsiteX60" fmla="*/ 2010 w 19050"/>
                              <a:gd name="connsiteY60" fmla="*/ 4763 h 9525"/>
                              <a:gd name="connsiteX61" fmla="*/ 2010 w 19050"/>
                              <a:gd name="connsiteY61" fmla="*/ 0 h 9525"/>
                              <a:gd name="connsiteX62" fmla="*/ 2010 w 19050"/>
                              <a:gd name="connsiteY62" fmla="*/ 4763 h 9525"/>
                              <a:gd name="connsiteX63" fmla="*/ 2010 w 19050"/>
                              <a:gd name="connsiteY63" fmla="*/ 0 h 9525"/>
                              <a:gd name="connsiteX64" fmla="*/ 2010 w 19050"/>
                              <a:gd name="connsiteY64" fmla="*/ 4763 h 9525"/>
                              <a:gd name="connsiteX65" fmla="*/ 2505 w 19050"/>
                              <a:gd name="connsiteY65" fmla="*/ 4763 h 9525"/>
                              <a:gd name="connsiteX66" fmla="*/ 2505 w 19050"/>
                              <a:gd name="connsiteY66" fmla="*/ 4763 h 9525"/>
                              <a:gd name="connsiteX67" fmla="*/ 2505 w 19050"/>
                              <a:gd name="connsiteY67" fmla="*/ 9525 h 9525"/>
                              <a:gd name="connsiteX68" fmla="*/ 2505 w 19050"/>
                              <a:gd name="connsiteY68" fmla="*/ 4763 h 9525"/>
                              <a:gd name="connsiteX69" fmla="*/ 2505 w 19050"/>
                              <a:gd name="connsiteY69" fmla="*/ 4763 h 9525"/>
                              <a:gd name="connsiteX70" fmla="*/ 2505 w 19050"/>
                              <a:gd name="connsiteY70" fmla="*/ 4763 h 9525"/>
                              <a:gd name="connsiteX71" fmla="*/ 2505 w 19050"/>
                              <a:gd name="connsiteY71" fmla="*/ 4763 h 9525"/>
                              <a:gd name="connsiteX72" fmla="*/ 2505 w 19050"/>
                              <a:gd name="connsiteY72" fmla="*/ 9525 h 9525"/>
                              <a:gd name="connsiteX73" fmla="*/ 2505 w 19050"/>
                              <a:gd name="connsiteY73" fmla="*/ 9525 h 9525"/>
                              <a:gd name="connsiteX74" fmla="*/ 2505 w 19050"/>
                              <a:gd name="connsiteY74" fmla="*/ 4763 h 9525"/>
                              <a:gd name="connsiteX75" fmla="*/ 2505 w 19050"/>
                              <a:gd name="connsiteY75" fmla="*/ 4763 h 9525"/>
                              <a:gd name="connsiteX76" fmla="*/ 2505 w 19050"/>
                              <a:gd name="connsiteY76" fmla="*/ 4763 h 9525"/>
                              <a:gd name="connsiteX77" fmla="*/ 3010 w 19050"/>
                              <a:gd name="connsiteY77" fmla="*/ 4763 h 9525"/>
                              <a:gd name="connsiteX78" fmla="*/ 3010 w 19050"/>
                              <a:gd name="connsiteY78" fmla="*/ 4763 h 9525"/>
                              <a:gd name="connsiteX79" fmla="*/ 3010 w 19050"/>
                              <a:gd name="connsiteY79" fmla="*/ 4763 h 9525"/>
                              <a:gd name="connsiteX80" fmla="*/ 3010 w 19050"/>
                              <a:gd name="connsiteY80" fmla="*/ 4763 h 9525"/>
                              <a:gd name="connsiteX81" fmla="*/ 3010 w 19050"/>
                              <a:gd name="connsiteY81" fmla="*/ 9525 h 9525"/>
                              <a:gd name="connsiteX82" fmla="*/ 3010 w 19050"/>
                              <a:gd name="connsiteY82" fmla="*/ 9525 h 9525"/>
                              <a:gd name="connsiteX83" fmla="*/ 3010 w 19050"/>
                              <a:gd name="connsiteY83" fmla="*/ 9525 h 9525"/>
                              <a:gd name="connsiteX84" fmla="*/ 3010 w 19050"/>
                              <a:gd name="connsiteY84" fmla="*/ 9525 h 9525"/>
                              <a:gd name="connsiteX85" fmla="*/ 3010 w 19050"/>
                              <a:gd name="connsiteY85" fmla="*/ 4763 h 9525"/>
                              <a:gd name="connsiteX86" fmla="*/ 3010 w 19050"/>
                              <a:gd name="connsiteY86" fmla="*/ 4763 h 9525"/>
                              <a:gd name="connsiteX87" fmla="*/ 3010 w 19050"/>
                              <a:gd name="connsiteY87" fmla="*/ 0 h 9525"/>
                              <a:gd name="connsiteX88" fmla="*/ 3010 w 19050"/>
                              <a:gd name="connsiteY88" fmla="*/ 0 h 9525"/>
                              <a:gd name="connsiteX89" fmla="*/ 3505 w 19050"/>
                              <a:gd name="connsiteY89" fmla="*/ 0 h 9525"/>
                              <a:gd name="connsiteX90" fmla="*/ 3505 w 19050"/>
                              <a:gd name="connsiteY90" fmla="*/ 0 h 9525"/>
                              <a:gd name="connsiteX91" fmla="*/ 3505 w 19050"/>
                              <a:gd name="connsiteY91" fmla="*/ 0 h 9525"/>
                              <a:gd name="connsiteX92" fmla="*/ 3505 w 19050"/>
                              <a:gd name="connsiteY92" fmla="*/ 4763 h 9525"/>
                              <a:gd name="connsiteX93" fmla="*/ 3505 w 19050"/>
                              <a:gd name="connsiteY93" fmla="*/ 4763 h 9525"/>
                              <a:gd name="connsiteX94" fmla="*/ 3505 w 19050"/>
                              <a:gd name="connsiteY94" fmla="*/ 4763 h 9525"/>
                              <a:gd name="connsiteX95" fmla="*/ 3505 w 19050"/>
                              <a:gd name="connsiteY95" fmla="*/ 9525 h 9525"/>
                              <a:gd name="connsiteX96" fmla="*/ 3505 w 19050"/>
                              <a:gd name="connsiteY96" fmla="*/ 9525 h 9525"/>
                              <a:gd name="connsiteX97" fmla="*/ 3505 w 19050"/>
                              <a:gd name="connsiteY97" fmla="*/ 4763 h 9525"/>
                              <a:gd name="connsiteX98" fmla="*/ 3505 w 19050"/>
                              <a:gd name="connsiteY98" fmla="*/ 9525 h 9525"/>
                              <a:gd name="connsiteX99" fmla="*/ 3505 w 19050"/>
                              <a:gd name="connsiteY99" fmla="*/ 4763 h 9525"/>
                              <a:gd name="connsiteX100" fmla="*/ 3505 w 19050"/>
                              <a:gd name="connsiteY100" fmla="*/ 4763 h 9525"/>
                              <a:gd name="connsiteX101" fmla="*/ 4010 w 19050"/>
                              <a:gd name="connsiteY101" fmla="*/ 9525 h 9525"/>
                              <a:gd name="connsiteX102" fmla="*/ 4010 w 19050"/>
                              <a:gd name="connsiteY102" fmla="*/ 9525 h 9525"/>
                              <a:gd name="connsiteX103" fmla="*/ 4010 w 19050"/>
                              <a:gd name="connsiteY103" fmla="*/ 4763 h 9525"/>
                              <a:gd name="connsiteX104" fmla="*/ 4010 w 19050"/>
                              <a:gd name="connsiteY104" fmla="*/ 4763 h 9525"/>
                              <a:gd name="connsiteX105" fmla="*/ 4010 w 19050"/>
                              <a:gd name="connsiteY105" fmla="*/ 4763 h 9525"/>
                              <a:gd name="connsiteX106" fmla="*/ 4010 w 19050"/>
                              <a:gd name="connsiteY106" fmla="*/ 4763 h 9525"/>
                              <a:gd name="connsiteX107" fmla="*/ 4010 w 19050"/>
                              <a:gd name="connsiteY107" fmla="*/ 4763 h 9525"/>
                              <a:gd name="connsiteX108" fmla="*/ 4010 w 19050"/>
                              <a:gd name="connsiteY108" fmla="*/ 4763 h 9525"/>
                              <a:gd name="connsiteX109" fmla="*/ 4010 w 19050"/>
                              <a:gd name="connsiteY109" fmla="*/ 4763 h 9525"/>
                              <a:gd name="connsiteX110" fmla="*/ 4010 w 19050"/>
                              <a:gd name="connsiteY110" fmla="*/ 0 h 9525"/>
                              <a:gd name="connsiteX111" fmla="*/ 4010 w 19050"/>
                              <a:gd name="connsiteY111" fmla="*/ 0 h 9525"/>
                              <a:gd name="connsiteX112" fmla="*/ 4010 w 19050"/>
                              <a:gd name="connsiteY112" fmla="*/ 0 h 9525"/>
                              <a:gd name="connsiteX113" fmla="*/ 4515 w 19050"/>
                              <a:gd name="connsiteY113" fmla="*/ 0 h 9525"/>
                              <a:gd name="connsiteX114" fmla="*/ 4515 w 19050"/>
                              <a:gd name="connsiteY114" fmla="*/ 0 h 9525"/>
                              <a:gd name="connsiteX115" fmla="*/ 4515 w 19050"/>
                              <a:gd name="connsiteY115" fmla="*/ 4763 h 9525"/>
                              <a:gd name="connsiteX116" fmla="*/ 4515 w 19050"/>
                              <a:gd name="connsiteY116" fmla="*/ 4763 h 9525"/>
                              <a:gd name="connsiteX117" fmla="*/ 4515 w 19050"/>
                              <a:gd name="connsiteY117" fmla="*/ 4763 h 9525"/>
                              <a:gd name="connsiteX118" fmla="*/ 4515 w 19050"/>
                              <a:gd name="connsiteY118" fmla="*/ 4763 h 9525"/>
                              <a:gd name="connsiteX119" fmla="*/ 4515 w 19050"/>
                              <a:gd name="connsiteY119" fmla="*/ 4763 h 9525"/>
                              <a:gd name="connsiteX120" fmla="*/ 4515 w 19050"/>
                              <a:gd name="connsiteY120" fmla="*/ 4763 h 9525"/>
                              <a:gd name="connsiteX121" fmla="*/ 4515 w 19050"/>
                              <a:gd name="connsiteY121" fmla="*/ 4763 h 9525"/>
                              <a:gd name="connsiteX122" fmla="*/ 4515 w 19050"/>
                              <a:gd name="connsiteY122" fmla="*/ 0 h 9525"/>
                              <a:gd name="connsiteX123" fmla="*/ 4515 w 19050"/>
                              <a:gd name="connsiteY123" fmla="*/ 4763 h 9525"/>
                              <a:gd name="connsiteX124" fmla="*/ 4515 w 19050"/>
                              <a:gd name="connsiteY124" fmla="*/ 0 h 9525"/>
                              <a:gd name="connsiteX125" fmla="*/ 5010 w 19050"/>
                              <a:gd name="connsiteY125" fmla="*/ 0 h 9525"/>
                              <a:gd name="connsiteX126" fmla="*/ 5010 w 19050"/>
                              <a:gd name="connsiteY126" fmla="*/ 4763 h 9525"/>
                              <a:gd name="connsiteX127" fmla="*/ 5010 w 19050"/>
                              <a:gd name="connsiteY127" fmla="*/ 4763 h 9525"/>
                              <a:gd name="connsiteX128" fmla="*/ 5010 w 19050"/>
                              <a:gd name="connsiteY128" fmla="*/ 4763 h 9525"/>
                              <a:gd name="connsiteX129" fmla="*/ 5010 w 19050"/>
                              <a:gd name="connsiteY129" fmla="*/ 9525 h 9525"/>
                              <a:gd name="connsiteX130" fmla="*/ 5010 w 19050"/>
                              <a:gd name="connsiteY130" fmla="*/ 9525 h 9525"/>
                              <a:gd name="connsiteX131" fmla="*/ 5010 w 19050"/>
                              <a:gd name="connsiteY131" fmla="*/ 9525 h 9525"/>
                              <a:gd name="connsiteX132" fmla="*/ 5010 w 19050"/>
                              <a:gd name="connsiteY132" fmla="*/ 9525 h 9525"/>
                              <a:gd name="connsiteX133" fmla="*/ 5010 w 19050"/>
                              <a:gd name="connsiteY133" fmla="*/ 4763 h 9525"/>
                              <a:gd name="connsiteX134" fmla="*/ 5010 w 19050"/>
                              <a:gd name="connsiteY134" fmla="*/ 9525 h 9525"/>
                              <a:gd name="connsiteX135" fmla="*/ 5010 w 19050"/>
                              <a:gd name="connsiteY135" fmla="*/ 4763 h 9525"/>
                              <a:gd name="connsiteX136" fmla="*/ 5010 w 19050"/>
                              <a:gd name="connsiteY136" fmla="*/ 4763 h 9525"/>
                              <a:gd name="connsiteX137" fmla="*/ 5010 w 19050"/>
                              <a:gd name="connsiteY137" fmla="*/ 4763 h 9525"/>
                              <a:gd name="connsiteX138" fmla="*/ 5010 w 19050"/>
                              <a:gd name="connsiteY138" fmla="*/ 4763 h 9525"/>
                              <a:gd name="connsiteX139" fmla="*/ 5515 w 19050"/>
                              <a:gd name="connsiteY139" fmla="*/ 4763 h 9525"/>
                              <a:gd name="connsiteX140" fmla="*/ 5515 w 19050"/>
                              <a:gd name="connsiteY140" fmla="*/ 9525 h 9525"/>
                              <a:gd name="connsiteX141" fmla="*/ 5515 w 19050"/>
                              <a:gd name="connsiteY141" fmla="*/ 9525 h 9525"/>
                              <a:gd name="connsiteX142" fmla="*/ 5515 w 19050"/>
                              <a:gd name="connsiteY142" fmla="*/ 9525 h 9525"/>
                              <a:gd name="connsiteX143" fmla="*/ 5515 w 19050"/>
                              <a:gd name="connsiteY143" fmla="*/ 9525 h 9525"/>
                              <a:gd name="connsiteX144" fmla="*/ 5515 w 19050"/>
                              <a:gd name="connsiteY144" fmla="*/ 4763 h 9525"/>
                              <a:gd name="connsiteX145" fmla="*/ 5515 w 19050"/>
                              <a:gd name="connsiteY145" fmla="*/ 9525 h 9525"/>
                              <a:gd name="connsiteX146" fmla="*/ 5515 w 19050"/>
                              <a:gd name="connsiteY146" fmla="*/ 9525 h 9525"/>
                              <a:gd name="connsiteX147" fmla="*/ 5515 w 19050"/>
                              <a:gd name="connsiteY147" fmla="*/ 9525 h 9525"/>
                              <a:gd name="connsiteX148" fmla="*/ 5515 w 19050"/>
                              <a:gd name="connsiteY148" fmla="*/ 4763 h 9525"/>
                              <a:gd name="connsiteX149" fmla="*/ 5515 w 19050"/>
                              <a:gd name="connsiteY149" fmla="*/ 4763 h 9525"/>
                              <a:gd name="connsiteX150" fmla="*/ 5515 w 19050"/>
                              <a:gd name="connsiteY150" fmla="*/ 4763 h 9525"/>
                              <a:gd name="connsiteX151" fmla="*/ 5515 w 19050"/>
                              <a:gd name="connsiteY151" fmla="*/ 4763 h 9525"/>
                              <a:gd name="connsiteX152" fmla="*/ 5515 w 19050"/>
                              <a:gd name="connsiteY152" fmla="*/ 4763 h 9525"/>
                              <a:gd name="connsiteX153" fmla="*/ 5515 w 19050"/>
                              <a:gd name="connsiteY153" fmla="*/ 4763 h 9525"/>
                              <a:gd name="connsiteX154" fmla="*/ 5515 w 19050"/>
                              <a:gd name="connsiteY154" fmla="*/ 0 h 9525"/>
                              <a:gd name="connsiteX155" fmla="*/ 5515 w 19050"/>
                              <a:gd name="connsiteY155" fmla="*/ 4763 h 9525"/>
                              <a:gd name="connsiteX156" fmla="*/ 5515 w 19050"/>
                              <a:gd name="connsiteY156" fmla="*/ 4763 h 9525"/>
                              <a:gd name="connsiteX157" fmla="*/ 6020 w 19050"/>
                              <a:gd name="connsiteY157" fmla="*/ 4763 h 9525"/>
                              <a:gd name="connsiteX158" fmla="*/ 6020 w 19050"/>
                              <a:gd name="connsiteY158" fmla="*/ 4763 h 9525"/>
                              <a:gd name="connsiteX159" fmla="*/ 6020 w 19050"/>
                              <a:gd name="connsiteY159" fmla="*/ 4763 h 9525"/>
                              <a:gd name="connsiteX160" fmla="*/ 6020 w 19050"/>
                              <a:gd name="connsiteY160" fmla="*/ 4763 h 9525"/>
                              <a:gd name="connsiteX161" fmla="*/ 6020 w 19050"/>
                              <a:gd name="connsiteY161" fmla="*/ 4763 h 9525"/>
                              <a:gd name="connsiteX162" fmla="*/ 6020 w 19050"/>
                              <a:gd name="connsiteY162" fmla="*/ 9525 h 9525"/>
                              <a:gd name="connsiteX163" fmla="*/ 6020 w 19050"/>
                              <a:gd name="connsiteY163" fmla="*/ 9525 h 9525"/>
                              <a:gd name="connsiteX164" fmla="*/ 6020 w 19050"/>
                              <a:gd name="connsiteY164" fmla="*/ 9525 h 9525"/>
                              <a:gd name="connsiteX165" fmla="*/ 6020 w 19050"/>
                              <a:gd name="connsiteY165" fmla="*/ 9525 h 9525"/>
                              <a:gd name="connsiteX166" fmla="*/ 6020 w 19050"/>
                              <a:gd name="connsiteY166" fmla="*/ 9525 h 9525"/>
                              <a:gd name="connsiteX167" fmla="*/ 6020 w 19050"/>
                              <a:gd name="connsiteY167" fmla="*/ 9525 h 9525"/>
                              <a:gd name="connsiteX168" fmla="*/ 6020 w 19050"/>
                              <a:gd name="connsiteY168" fmla="*/ 4763 h 9525"/>
                              <a:gd name="connsiteX169" fmla="*/ 6515 w 19050"/>
                              <a:gd name="connsiteY169" fmla="*/ 4763 h 9525"/>
                              <a:gd name="connsiteX170" fmla="*/ 6515 w 19050"/>
                              <a:gd name="connsiteY170" fmla="*/ 4763 h 9525"/>
                              <a:gd name="connsiteX171" fmla="*/ 6515 w 19050"/>
                              <a:gd name="connsiteY171" fmla="*/ 4763 h 9525"/>
                              <a:gd name="connsiteX172" fmla="*/ 6515 w 19050"/>
                              <a:gd name="connsiteY172" fmla="*/ 4763 h 9525"/>
                              <a:gd name="connsiteX173" fmla="*/ 6515 w 19050"/>
                              <a:gd name="connsiteY173" fmla="*/ 9525 h 9525"/>
                              <a:gd name="connsiteX174" fmla="*/ 6515 w 19050"/>
                              <a:gd name="connsiteY174" fmla="*/ 9525 h 9525"/>
                              <a:gd name="connsiteX175" fmla="*/ 6515 w 19050"/>
                              <a:gd name="connsiteY175" fmla="*/ 9525 h 9525"/>
                              <a:gd name="connsiteX176" fmla="*/ 6515 w 19050"/>
                              <a:gd name="connsiteY176" fmla="*/ 9525 h 9525"/>
                              <a:gd name="connsiteX177" fmla="*/ 6515 w 19050"/>
                              <a:gd name="connsiteY177" fmla="*/ 9525 h 9525"/>
                              <a:gd name="connsiteX178" fmla="*/ 6515 w 19050"/>
                              <a:gd name="connsiteY178" fmla="*/ 9525 h 9525"/>
                              <a:gd name="connsiteX179" fmla="*/ 6515 w 19050"/>
                              <a:gd name="connsiteY179" fmla="*/ 4763 h 9525"/>
                              <a:gd name="connsiteX180" fmla="*/ 6515 w 19050"/>
                              <a:gd name="connsiteY180" fmla="*/ 4763 h 9525"/>
                              <a:gd name="connsiteX181" fmla="*/ 7020 w 19050"/>
                              <a:gd name="connsiteY181" fmla="*/ 0 h 9525"/>
                              <a:gd name="connsiteX182" fmla="*/ 7020 w 19050"/>
                              <a:gd name="connsiteY182" fmla="*/ 4763 h 9525"/>
                              <a:gd name="connsiteX183" fmla="*/ 7020 w 19050"/>
                              <a:gd name="connsiteY183" fmla="*/ 0 h 9525"/>
                              <a:gd name="connsiteX184" fmla="*/ 7020 w 19050"/>
                              <a:gd name="connsiteY184" fmla="*/ 4763 h 9525"/>
                              <a:gd name="connsiteX185" fmla="*/ 7020 w 19050"/>
                              <a:gd name="connsiteY185" fmla="*/ 9525 h 9525"/>
                              <a:gd name="connsiteX186" fmla="*/ 7020 w 19050"/>
                              <a:gd name="connsiteY186" fmla="*/ 9525 h 9525"/>
                              <a:gd name="connsiteX187" fmla="*/ 7020 w 19050"/>
                              <a:gd name="connsiteY187" fmla="*/ 9525 h 9525"/>
                              <a:gd name="connsiteX188" fmla="*/ 7020 w 19050"/>
                              <a:gd name="connsiteY188" fmla="*/ 9525 h 9525"/>
                              <a:gd name="connsiteX189" fmla="*/ 7020 w 19050"/>
                              <a:gd name="connsiteY189" fmla="*/ 4763 h 9525"/>
                              <a:gd name="connsiteX190" fmla="*/ 7020 w 19050"/>
                              <a:gd name="connsiteY190" fmla="*/ 0 h 9525"/>
                              <a:gd name="connsiteX191" fmla="*/ 7020 w 19050"/>
                              <a:gd name="connsiteY191" fmla="*/ 4763 h 9525"/>
                              <a:gd name="connsiteX192" fmla="*/ 7020 w 19050"/>
                              <a:gd name="connsiteY192" fmla="*/ 4763 h 9525"/>
                              <a:gd name="connsiteX193" fmla="*/ 7515 w 19050"/>
                              <a:gd name="connsiteY193" fmla="*/ 0 h 9525"/>
                              <a:gd name="connsiteX194" fmla="*/ 7515 w 19050"/>
                              <a:gd name="connsiteY194" fmla="*/ 4763 h 9525"/>
                              <a:gd name="connsiteX195" fmla="*/ 7515 w 19050"/>
                              <a:gd name="connsiteY195" fmla="*/ 4763 h 9525"/>
                              <a:gd name="connsiteX196" fmla="*/ 7515 w 19050"/>
                              <a:gd name="connsiteY196" fmla="*/ 4763 h 9525"/>
                              <a:gd name="connsiteX197" fmla="*/ 7515 w 19050"/>
                              <a:gd name="connsiteY197" fmla="*/ 4763 h 9525"/>
                              <a:gd name="connsiteX198" fmla="*/ 7515 w 19050"/>
                              <a:gd name="connsiteY198" fmla="*/ 4763 h 9525"/>
                              <a:gd name="connsiteX199" fmla="*/ 7515 w 19050"/>
                              <a:gd name="connsiteY199" fmla="*/ 4763 h 9525"/>
                              <a:gd name="connsiteX200" fmla="*/ 7515 w 19050"/>
                              <a:gd name="connsiteY200" fmla="*/ 9525 h 9525"/>
                              <a:gd name="connsiteX201" fmla="*/ 7515 w 19050"/>
                              <a:gd name="connsiteY201" fmla="*/ 9525 h 9525"/>
                              <a:gd name="connsiteX202" fmla="*/ 7515 w 19050"/>
                              <a:gd name="connsiteY202" fmla="*/ 9525 h 9525"/>
                              <a:gd name="connsiteX203" fmla="*/ 7515 w 19050"/>
                              <a:gd name="connsiteY203" fmla="*/ 4763 h 9525"/>
                              <a:gd name="connsiteX204" fmla="*/ 7515 w 19050"/>
                              <a:gd name="connsiteY204" fmla="*/ 4763 h 9525"/>
                              <a:gd name="connsiteX205" fmla="*/ 7515 w 19050"/>
                              <a:gd name="connsiteY205" fmla="*/ 4763 h 9525"/>
                              <a:gd name="connsiteX206" fmla="*/ 7515 w 19050"/>
                              <a:gd name="connsiteY206" fmla="*/ 4763 h 9525"/>
                              <a:gd name="connsiteX207" fmla="*/ 8020 w 19050"/>
                              <a:gd name="connsiteY207" fmla="*/ 4763 h 9525"/>
                              <a:gd name="connsiteX208" fmla="*/ 8020 w 19050"/>
                              <a:gd name="connsiteY208" fmla="*/ 4763 h 9525"/>
                              <a:gd name="connsiteX209" fmla="*/ 8020 w 19050"/>
                              <a:gd name="connsiteY209" fmla="*/ 4763 h 9525"/>
                              <a:gd name="connsiteX210" fmla="*/ 8020 w 19050"/>
                              <a:gd name="connsiteY210" fmla="*/ 4763 h 9525"/>
                              <a:gd name="connsiteX211" fmla="*/ 8020 w 19050"/>
                              <a:gd name="connsiteY211" fmla="*/ 4763 h 9525"/>
                              <a:gd name="connsiteX212" fmla="*/ 8020 w 19050"/>
                              <a:gd name="connsiteY212" fmla="*/ 4763 h 9525"/>
                              <a:gd name="connsiteX213" fmla="*/ 8020 w 19050"/>
                              <a:gd name="connsiteY213" fmla="*/ 4763 h 9525"/>
                              <a:gd name="connsiteX214" fmla="*/ 8020 w 19050"/>
                              <a:gd name="connsiteY214" fmla="*/ 4763 h 9525"/>
                              <a:gd name="connsiteX215" fmla="*/ 8020 w 19050"/>
                              <a:gd name="connsiteY215" fmla="*/ 4763 h 9525"/>
                              <a:gd name="connsiteX216" fmla="*/ 8020 w 19050"/>
                              <a:gd name="connsiteY216" fmla="*/ 4763 h 9525"/>
                              <a:gd name="connsiteX217" fmla="*/ 8020 w 19050"/>
                              <a:gd name="connsiteY217" fmla="*/ 4763 h 9525"/>
                              <a:gd name="connsiteX218" fmla="*/ 8020 w 19050"/>
                              <a:gd name="connsiteY218" fmla="*/ 4763 h 9525"/>
                              <a:gd name="connsiteX219" fmla="*/ 8525 w 19050"/>
                              <a:gd name="connsiteY219" fmla="*/ 4763 h 9525"/>
                              <a:gd name="connsiteX220" fmla="*/ 8525 w 19050"/>
                              <a:gd name="connsiteY220" fmla="*/ 4763 h 9525"/>
                              <a:gd name="connsiteX221" fmla="*/ 8525 w 19050"/>
                              <a:gd name="connsiteY221" fmla="*/ 9525 h 9525"/>
                              <a:gd name="connsiteX222" fmla="*/ 8525 w 19050"/>
                              <a:gd name="connsiteY222" fmla="*/ 9525 h 9525"/>
                              <a:gd name="connsiteX223" fmla="*/ 8525 w 19050"/>
                              <a:gd name="connsiteY223" fmla="*/ 9525 h 9525"/>
                              <a:gd name="connsiteX224" fmla="*/ 8525 w 19050"/>
                              <a:gd name="connsiteY224" fmla="*/ 9525 h 9525"/>
                              <a:gd name="connsiteX225" fmla="*/ 8525 w 19050"/>
                              <a:gd name="connsiteY225" fmla="*/ 9525 h 9525"/>
                              <a:gd name="connsiteX226" fmla="*/ 8525 w 19050"/>
                              <a:gd name="connsiteY226" fmla="*/ 4763 h 9525"/>
                              <a:gd name="connsiteX227" fmla="*/ 8525 w 19050"/>
                              <a:gd name="connsiteY227" fmla="*/ 4763 h 9525"/>
                              <a:gd name="connsiteX228" fmla="*/ 8525 w 19050"/>
                              <a:gd name="connsiteY228" fmla="*/ 9525 h 9525"/>
                              <a:gd name="connsiteX229" fmla="*/ 8525 w 19050"/>
                              <a:gd name="connsiteY229" fmla="*/ 9525 h 9525"/>
                              <a:gd name="connsiteX230" fmla="*/ 8525 w 19050"/>
                              <a:gd name="connsiteY230" fmla="*/ 9525 h 9525"/>
                              <a:gd name="connsiteX231" fmla="*/ 8525 w 19050"/>
                              <a:gd name="connsiteY231" fmla="*/ 9525 h 9525"/>
                              <a:gd name="connsiteX232" fmla="*/ 8525 w 19050"/>
                              <a:gd name="connsiteY232" fmla="*/ 9525 h 9525"/>
                              <a:gd name="connsiteX233" fmla="*/ 8525 w 19050"/>
                              <a:gd name="connsiteY233" fmla="*/ 9525 h 9525"/>
                              <a:gd name="connsiteX234" fmla="*/ 8525 w 19050"/>
                              <a:gd name="connsiteY234" fmla="*/ 9525 h 9525"/>
                              <a:gd name="connsiteX235" fmla="*/ 8525 w 19050"/>
                              <a:gd name="connsiteY235" fmla="*/ 4763 h 9525"/>
                              <a:gd name="connsiteX236" fmla="*/ 8525 w 19050"/>
                              <a:gd name="connsiteY236" fmla="*/ 4763 h 9525"/>
                              <a:gd name="connsiteX237" fmla="*/ 9020 w 19050"/>
                              <a:gd name="connsiteY237" fmla="*/ 9525 h 9525"/>
                              <a:gd name="connsiteX238" fmla="*/ 9020 w 19050"/>
                              <a:gd name="connsiteY238" fmla="*/ 9525 h 9525"/>
                              <a:gd name="connsiteX239" fmla="*/ 9020 w 19050"/>
                              <a:gd name="connsiteY239" fmla="*/ 9525 h 9525"/>
                              <a:gd name="connsiteX240" fmla="*/ 9020 w 19050"/>
                              <a:gd name="connsiteY240" fmla="*/ 9525 h 9525"/>
                              <a:gd name="connsiteX241" fmla="*/ 9020 w 19050"/>
                              <a:gd name="connsiteY241" fmla="*/ 9525 h 9525"/>
                              <a:gd name="connsiteX242" fmla="*/ 9020 w 19050"/>
                              <a:gd name="connsiteY242" fmla="*/ 4763 h 9525"/>
                              <a:gd name="connsiteX243" fmla="*/ 9020 w 19050"/>
                              <a:gd name="connsiteY243" fmla="*/ 0 h 9525"/>
                              <a:gd name="connsiteX244" fmla="*/ 9020 w 19050"/>
                              <a:gd name="connsiteY244" fmla="*/ 4763 h 9525"/>
                              <a:gd name="connsiteX245" fmla="*/ 9020 w 19050"/>
                              <a:gd name="connsiteY245" fmla="*/ 9525 h 9525"/>
                              <a:gd name="connsiteX246" fmla="*/ 9020 w 19050"/>
                              <a:gd name="connsiteY246" fmla="*/ 4763 h 9525"/>
                              <a:gd name="connsiteX247" fmla="*/ 9020 w 19050"/>
                              <a:gd name="connsiteY247" fmla="*/ 9525 h 9525"/>
                              <a:gd name="connsiteX248" fmla="*/ 9020 w 19050"/>
                              <a:gd name="connsiteY248" fmla="*/ 9525 h 9525"/>
                              <a:gd name="connsiteX249" fmla="*/ 9525 w 19050"/>
                              <a:gd name="connsiteY249" fmla="*/ 4763 h 9525"/>
                              <a:gd name="connsiteX250" fmla="*/ 9525 w 19050"/>
                              <a:gd name="connsiteY250" fmla="*/ 4763 h 9525"/>
                              <a:gd name="connsiteX251" fmla="*/ 9525 w 19050"/>
                              <a:gd name="connsiteY251" fmla="*/ 4763 h 9525"/>
                              <a:gd name="connsiteX252" fmla="*/ 9525 w 19050"/>
                              <a:gd name="connsiteY252" fmla="*/ 4763 h 9525"/>
                              <a:gd name="connsiteX253" fmla="*/ 9525 w 19050"/>
                              <a:gd name="connsiteY253" fmla="*/ 4763 h 9525"/>
                              <a:gd name="connsiteX254" fmla="*/ 9525 w 19050"/>
                              <a:gd name="connsiteY254" fmla="*/ 9525 h 9525"/>
                              <a:gd name="connsiteX255" fmla="*/ 9525 w 19050"/>
                              <a:gd name="connsiteY255" fmla="*/ 9525 h 9525"/>
                              <a:gd name="connsiteX256" fmla="*/ 9525 w 19050"/>
                              <a:gd name="connsiteY256" fmla="*/ 4763 h 9525"/>
                              <a:gd name="connsiteX257" fmla="*/ 9525 w 19050"/>
                              <a:gd name="connsiteY257" fmla="*/ 4763 h 9525"/>
                              <a:gd name="connsiteX258" fmla="*/ 9525 w 19050"/>
                              <a:gd name="connsiteY258" fmla="*/ 4763 h 9525"/>
                              <a:gd name="connsiteX259" fmla="*/ 9525 w 19050"/>
                              <a:gd name="connsiteY259" fmla="*/ 9525 h 9525"/>
                              <a:gd name="connsiteX260" fmla="*/ 9525 w 19050"/>
                              <a:gd name="connsiteY260" fmla="*/ 9525 h 9525"/>
                              <a:gd name="connsiteX261" fmla="*/ 10030 w 19050"/>
                              <a:gd name="connsiteY261" fmla="*/ 9525 h 9525"/>
                              <a:gd name="connsiteX262" fmla="*/ 10030 w 19050"/>
                              <a:gd name="connsiteY262" fmla="*/ 4763 h 9525"/>
                              <a:gd name="connsiteX263" fmla="*/ 10030 w 19050"/>
                              <a:gd name="connsiteY263" fmla="*/ 4763 h 9525"/>
                              <a:gd name="connsiteX264" fmla="*/ 10030 w 19050"/>
                              <a:gd name="connsiteY264" fmla="*/ 4763 h 9525"/>
                              <a:gd name="connsiteX265" fmla="*/ 10030 w 19050"/>
                              <a:gd name="connsiteY265" fmla="*/ 4763 h 9525"/>
                              <a:gd name="connsiteX266" fmla="*/ 10030 w 19050"/>
                              <a:gd name="connsiteY266" fmla="*/ 9525 h 9525"/>
                              <a:gd name="connsiteX267" fmla="*/ 10030 w 19050"/>
                              <a:gd name="connsiteY267" fmla="*/ 4763 h 9525"/>
                              <a:gd name="connsiteX268" fmla="*/ 10030 w 19050"/>
                              <a:gd name="connsiteY268" fmla="*/ 4763 h 9525"/>
                              <a:gd name="connsiteX269" fmla="*/ 10030 w 19050"/>
                              <a:gd name="connsiteY269" fmla="*/ 9525 h 9525"/>
                              <a:gd name="connsiteX270" fmla="*/ 10030 w 19050"/>
                              <a:gd name="connsiteY270" fmla="*/ 9525 h 9525"/>
                              <a:gd name="connsiteX271" fmla="*/ 10030 w 19050"/>
                              <a:gd name="connsiteY271" fmla="*/ 9525 h 9525"/>
                              <a:gd name="connsiteX272" fmla="*/ 10030 w 19050"/>
                              <a:gd name="connsiteY272" fmla="*/ 9525 h 9525"/>
                              <a:gd name="connsiteX273" fmla="*/ 10030 w 19050"/>
                              <a:gd name="connsiteY273" fmla="*/ 9525 h 9525"/>
                              <a:gd name="connsiteX274" fmla="*/ 10030 w 19050"/>
                              <a:gd name="connsiteY274" fmla="*/ 4763 h 9525"/>
                              <a:gd name="connsiteX275" fmla="*/ 10525 w 19050"/>
                              <a:gd name="connsiteY275" fmla="*/ 9525 h 9525"/>
                              <a:gd name="connsiteX276" fmla="*/ 10525 w 19050"/>
                              <a:gd name="connsiteY276" fmla="*/ 9525 h 9525"/>
                              <a:gd name="connsiteX277" fmla="*/ 10525 w 19050"/>
                              <a:gd name="connsiteY277" fmla="*/ 9525 h 9525"/>
                              <a:gd name="connsiteX278" fmla="*/ 10525 w 19050"/>
                              <a:gd name="connsiteY278" fmla="*/ 4763 h 9525"/>
                              <a:gd name="connsiteX279" fmla="*/ 10525 w 19050"/>
                              <a:gd name="connsiteY279" fmla="*/ 9525 h 9525"/>
                              <a:gd name="connsiteX280" fmla="*/ 10525 w 19050"/>
                              <a:gd name="connsiteY280" fmla="*/ 9525 h 9525"/>
                              <a:gd name="connsiteX281" fmla="*/ 10525 w 19050"/>
                              <a:gd name="connsiteY281" fmla="*/ 9525 h 9525"/>
                              <a:gd name="connsiteX282" fmla="*/ 10525 w 19050"/>
                              <a:gd name="connsiteY282" fmla="*/ 9525 h 9525"/>
                              <a:gd name="connsiteX283" fmla="*/ 10525 w 19050"/>
                              <a:gd name="connsiteY283" fmla="*/ 9525 h 9525"/>
                              <a:gd name="connsiteX284" fmla="*/ 10525 w 19050"/>
                              <a:gd name="connsiteY284" fmla="*/ 9525 h 9525"/>
                              <a:gd name="connsiteX285" fmla="*/ 10525 w 19050"/>
                              <a:gd name="connsiteY285" fmla="*/ 4763 h 9525"/>
                              <a:gd name="connsiteX286" fmla="*/ 10525 w 19050"/>
                              <a:gd name="connsiteY286" fmla="*/ 9525 h 9525"/>
                              <a:gd name="connsiteX287" fmla="*/ 11030 w 19050"/>
                              <a:gd name="connsiteY287" fmla="*/ 9525 h 9525"/>
                              <a:gd name="connsiteX288" fmla="*/ 11030 w 19050"/>
                              <a:gd name="connsiteY288" fmla="*/ 4763 h 9525"/>
                              <a:gd name="connsiteX289" fmla="*/ 11030 w 19050"/>
                              <a:gd name="connsiteY289" fmla="*/ 9525 h 9525"/>
                              <a:gd name="connsiteX290" fmla="*/ 11030 w 19050"/>
                              <a:gd name="connsiteY290" fmla="*/ 9525 h 9525"/>
                              <a:gd name="connsiteX291" fmla="*/ 11030 w 19050"/>
                              <a:gd name="connsiteY291" fmla="*/ 4763 h 9525"/>
                              <a:gd name="connsiteX292" fmla="*/ 11030 w 19050"/>
                              <a:gd name="connsiteY292" fmla="*/ 4763 h 9525"/>
                              <a:gd name="connsiteX293" fmla="*/ 11030 w 19050"/>
                              <a:gd name="connsiteY293" fmla="*/ 4763 h 9525"/>
                              <a:gd name="connsiteX294" fmla="*/ 11030 w 19050"/>
                              <a:gd name="connsiteY294" fmla="*/ 4763 h 9525"/>
                              <a:gd name="connsiteX295" fmla="*/ 11030 w 19050"/>
                              <a:gd name="connsiteY295" fmla="*/ 9525 h 9525"/>
                              <a:gd name="connsiteX296" fmla="*/ 11030 w 19050"/>
                              <a:gd name="connsiteY296" fmla="*/ 9525 h 9525"/>
                              <a:gd name="connsiteX297" fmla="*/ 11030 w 19050"/>
                              <a:gd name="connsiteY297" fmla="*/ 9525 h 9525"/>
                              <a:gd name="connsiteX298" fmla="*/ 11030 w 19050"/>
                              <a:gd name="connsiteY298" fmla="*/ 9525 h 9525"/>
                              <a:gd name="connsiteX299" fmla="*/ 11535 w 19050"/>
                              <a:gd name="connsiteY299" fmla="*/ 9525 h 9525"/>
                              <a:gd name="connsiteX300" fmla="*/ 11535 w 19050"/>
                              <a:gd name="connsiteY300" fmla="*/ 9525 h 9525"/>
                              <a:gd name="connsiteX301" fmla="*/ 11535 w 19050"/>
                              <a:gd name="connsiteY301" fmla="*/ 4763 h 9525"/>
                              <a:gd name="connsiteX302" fmla="*/ 11535 w 19050"/>
                              <a:gd name="connsiteY302" fmla="*/ 4763 h 9525"/>
                              <a:gd name="connsiteX303" fmla="*/ 11535 w 19050"/>
                              <a:gd name="connsiteY303" fmla="*/ 9525 h 9525"/>
                              <a:gd name="connsiteX304" fmla="*/ 11535 w 19050"/>
                              <a:gd name="connsiteY304" fmla="*/ 9525 h 9525"/>
                              <a:gd name="connsiteX305" fmla="*/ 11535 w 19050"/>
                              <a:gd name="connsiteY305" fmla="*/ 9525 h 9525"/>
                              <a:gd name="connsiteX306" fmla="*/ 11535 w 19050"/>
                              <a:gd name="connsiteY306" fmla="*/ 9525 h 9525"/>
                              <a:gd name="connsiteX307" fmla="*/ 11535 w 19050"/>
                              <a:gd name="connsiteY307" fmla="*/ 4763 h 9525"/>
                              <a:gd name="connsiteX308" fmla="*/ 11535 w 19050"/>
                              <a:gd name="connsiteY308" fmla="*/ 4763 h 9525"/>
                              <a:gd name="connsiteX309" fmla="*/ 11535 w 19050"/>
                              <a:gd name="connsiteY309" fmla="*/ 4763 h 9525"/>
                              <a:gd name="connsiteX310" fmla="*/ 11535 w 19050"/>
                              <a:gd name="connsiteY310" fmla="*/ 9525 h 9525"/>
                              <a:gd name="connsiteX311" fmla="*/ 12030 w 19050"/>
                              <a:gd name="connsiteY311" fmla="*/ 9525 h 9525"/>
                              <a:gd name="connsiteX312" fmla="*/ 12030 w 19050"/>
                              <a:gd name="connsiteY312" fmla="*/ 4763 h 9525"/>
                              <a:gd name="connsiteX313" fmla="*/ 12030 w 19050"/>
                              <a:gd name="connsiteY313" fmla="*/ 9525 h 9525"/>
                              <a:gd name="connsiteX314" fmla="*/ 12030 w 19050"/>
                              <a:gd name="connsiteY314" fmla="*/ 9525 h 9525"/>
                              <a:gd name="connsiteX315" fmla="*/ 12030 w 19050"/>
                              <a:gd name="connsiteY315" fmla="*/ 4763 h 9525"/>
                              <a:gd name="connsiteX316" fmla="*/ 12030 w 19050"/>
                              <a:gd name="connsiteY316" fmla="*/ 9525 h 9525"/>
                              <a:gd name="connsiteX317" fmla="*/ 12030 w 19050"/>
                              <a:gd name="connsiteY317" fmla="*/ 9525 h 9525"/>
                              <a:gd name="connsiteX318" fmla="*/ 12030 w 19050"/>
                              <a:gd name="connsiteY318" fmla="*/ 9525 h 9525"/>
                              <a:gd name="connsiteX319" fmla="*/ 12030 w 19050"/>
                              <a:gd name="connsiteY319" fmla="*/ 9525 h 9525"/>
                              <a:gd name="connsiteX320" fmla="*/ 12030 w 19050"/>
                              <a:gd name="connsiteY320" fmla="*/ 9525 h 9525"/>
                              <a:gd name="connsiteX321" fmla="*/ 12030 w 19050"/>
                              <a:gd name="connsiteY321" fmla="*/ 9525 h 9525"/>
                              <a:gd name="connsiteX322" fmla="*/ 12030 w 19050"/>
                              <a:gd name="connsiteY322" fmla="*/ 9525 h 9525"/>
                              <a:gd name="connsiteX323" fmla="*/ 12030 w 19050"/>
                              <a:gd name="connsiteY323" fmla="*/ 9525 h 9525"/>
                              <a:gd name="connsiteX324" fmla="*/ 12030 w 19050"/>
                              <a:gd name="connsiteY324" fmla="*/ 9525 h 9525"/>
                              <a:gd name="connsiteX325" fmla="*/ 12030 w 19050"/>
                              <a:gd name="connsiteY325" fmla="*/ 9525 h 9525"/>
                              <a:gd name="connsiteX326" fmla="*/ 12030 w 19050"/>
                              <a:gd name="connsiteY326" fmla="*/ 9525 h 9525"/>
                              <a:gd name="connsiteX327" fmla="*/ 12030 w 19050"/>
                              <a:gd name="connsiteY327" fmla="*/ 9525 h 9525"/>
                              <a:gd name="connsiteX328" fmla="*/ 12030 w 19050"/>
                              <a:gd name="connsiteY328" fmla="*/ 9525 h 9525"/>
                              <a:gd name="connsiteX329" fmla="*/ 12535 w 19050"/>
                              <a:gd name="connsiteY329" fmla="*/ 9525 h 9525"/>
                              <a:gd name="connsiteX330" fmla="*/ 12535 w 19050"/>
                              <a:gd name="connsiteY330" fmla="*/ 9525 h 9525"/>
                              <a:gd name="connsiteX331" fmla="*/ 12535 w 19050"/>
                              <a:gd name="connsiteY331" fmla="*/ 9525 h 9525"/>
                              <a:gd name="connsiteX332" fmla="*/ 12535 w 19050"/>
                              <a:gd name="connsiteY332" fmla="*/ 9525 h 9525"/>
                              <a:gd name="connsiteX333" fmla="*/ 12535 w 19050"/>
                              <a:gd name="connsiteY333" fmla="*/ 9525 h 9525"/>
                              <a:gd name="connsiteX334" fmla="*/ 12535 w 19050"/>
                              <a:gd name="connsiteY334" fmla="*/ 9525 h 9525"/>
                              <a:gd name="connsiteX335" fmla="*/ 12535 w 19050"/>
                              <a:gd name="connsiteY335" fmla="*/ 9525 h 9525"/>
                              <a:gd name="connsiteX336" fmla="*/ 12535 w 19050"/>
                              <a:gd name="connsiteY336" fmla="*/ 9525 h 9525"/>
                              <a:gd name="connsiteX337" fmla="*/ 12535 w 19050"/>
                              <a:gd name="connsiteY337" fmla="*/ 9525 h 9525"/>
                              <a:gd name="connsiteX338" fmla="*/ 12535 w 19050"/>
                              <a:gd name="connsiteY338" fmla="*/ 9525 h 9525"/>
                              <a:gd name="connsiteX339" fmla="*/ 12535 w 19050"/>
                              <a:gd name="connsiteY339" fmla="*/ 9525 h 9525"/>
                              <a:gd name="connsiteX340" fmla="*/ 12535 w 19050"/>
                              <a:gd name="connsiteY340" fmla="*/ 9525 h 9525"/>
                              <a:gd name="connsiteX341" fmla="*/ 13030 w 19050"/>
                              <a:gd name="connsiteY341" fmla="*/ 9525 h 9525"/>
                              <a:gd name="connsiteX342" fmla="*/ 13030 w 19050"/>
                              <a:gd name="connsiteY342" fmla="*/ 4763 h 9525"/>
                              <a:gd name="connsiteX343" fmla="*/ 13030 w 19050"/>
                              <a:gd name="connsiteY343" fmla="*/ 4763 h 9525"/>
                              <a:gd name="connsiteX344" fmla="*/ 13030 w 19050"/>
                              <a:gd name="connsiteY344" fmla="*/ 0 h 9525"/>
                              <a:gd name="connsiteX345" fmla="*/ 13030 w 19050"/>
                              <a:gd name="connsiteY345" fmla="*/ 0 h 9525"/>
                              <a:gd name="connsiteX346" fmla="*/ 13030 w 19050"/>
                              <a:gd name="connsiteY346" fmla="*/ 4763 h 9525"/>
                              <a:gd name="connsiteX347" fmla="*/ 13030 w 19050"/>
                              <a:gd name="connsiteY347" fmla="*/ 0 h 9525"/>
                              <a:gd name="connsiteX348" fmla="*/ 13030 w 19050"/>
                              <a:gd name="connsiteY348" fmla="*/ 4763 h 9525"/>
                              <a:gd name="connsiteX349" fmla="*/ 13030 w 19050"/>
                              <a:gd name="connsiteY349" fmla="*/ 4763 h 9525"/>
                              <a:gd name="connsiteX350" fmla="*/ 13030 w 19050"/>
                              <a:gd name="connsiteY350" fmla="*/ 4763 h 9525"/>
                              <a:gd name="connsiteX351" fmla="*/ 13030 w 19050"/>
                              <a:gd name="connsiteY351" fmla="*/ 4763 h 9525"/>
                              <a:gd name="connsiteX352" fmla="*/ 13030 w 19050"/>
                              <a:gd name="connsiteY352" fmla="*/ 9525 h 9525"/>
                              <a:gd name="connsiteX353" fmla="*/ 13030 w 19050"/>
                              <a:gd name="connsiteY353" fmla="*/ 9525 h 9525"/>
                              <a:gd name="connsiteX354" fmla="*/ 13030 w 19050"/>
                              <a:gd name="connsiteY354" fmla="*/ 4763 h 9525"/>
                              <a:gd name="connsiteX355" fmla="*/ 13535 w 19050"/>
                              <a:gd name="connsiteY355" fmla="*/ 9525 h 9525"/>
                              <a:gd name="connsiteX356" fmla="*/ 13535 w 19050"/>
                              <a:gd name="connsiteY356" fmla="*/ 9525 h 9525"/>
                              <a:gd name="connsiteX357" fmla="*/ 13535 w 19050"/>
                              <a:gd name="connsiteY357" fmla="*/ 9525 h 9525"/>
                              <a:gd name="connsiteX358" fmla="*/ 13535 w 19050"/>
                              <a:gd name="connsiteY358" fmla="*/ 9525 h 9525"/>
                              <a:gd name="connsiteX359" fmla="*/ 13535 w 19050"/>
                              <a:gd name="connsiteY359" fmla="*/ 4763 h 9525"/>
                              <a:gd name="connsiteX360" fmla="*/ 13535 w 19050"/>
                              <a:gd name="connsiteY360" fmla="*/ 9525 h 9525"/>
                              <a:gd name="connsiteX361" fmla="*/ 13535 w 19050"/>
                              <a:gd name="connsiteY361" fmla="*/ 9525 h 9525"/>
                              <a:gd name="connsiteX362" fmla="*/ 13535 w 19050"/>
                              <a:gd name="connsiteY362" fmla="*/ 9525 h 9525"/>
                              <a:gd name="connsiteX363" fmla="*/ 13535 w 19050"/>
                              <a:gd name="connsiteY363" fmla="*/ 4763 h 9525"/>
                              <a:gd name="connsiteX364" fmla="*/ 13535 w 19050"/>
                              <a:gd name="connsiteY364" fmla="*/ 4763 h 9525"/>
                              <a:gd name="connsiteX365" fmla="*/ 13535 w 19050"/>
                              <a:gd name="connsiteY365" fmla="*/ 4763 h 9525"/>
                              <a:gd name="connsiteX366" fmla="*/ 13535 w 19050"/>
                              <a:gd name="connsiteY366" fmla="*/ 4763 h 9525"/>
                              <a:gd name="connsiteX367" fmla="*/ 14040 w 19050"/>
                              <a:gd name="connsiteY367" fmla="*/ 9525 h 9525"/>
                              <a:gd name="connsiteX368" fmla="*/ 14040 w 19050"/>
                              <a:gd name="connsiteY368" fmla="*/ 9525 h 9525"/>
                              <a:gd name="connsiteX369" fmla="*/ 14040 w 19050"/>
                              <a:gd name="connsiteY369" fmla="*/ 9525 h 9525"/>
                              <a:gd name="connsiteX370" fmla="*/ 14040 w 19050"/>
                              <a:gd name="connsiteY370" fmla="*/ 9525 h 9525"/>
                              <a:gd name="connsiteX371" fmla="*/ 14040 w 19050"/>
                              <a:gd name="connsiteY371" fmla="*/ 9525 h 9525"/>
                              <a:gd name="connsiteX372" fmla="*/ 14040 w 19050"/>
                              <a:gd name="connsiteY372" fmla="*/ 9525 h 9525"/>
                              <a:gd name="connsiteX373" fmla="*/ 14040 w 19050"/>
                              <a:gd name="connsiteY373" fmla="*/ 9525 h 9525"/>
                              <a:gd name="connsiteX374" fmla="*/ 14040 w 19050"/>
                              <a:gd name="connsiteY374" fmla="*/ 9525 h 9525"/>
                              <a:gd name="connsiteX375" fmla="*/ 14040 w 19050"/>
                              <a:gd name="connsiteY375" fmla="*/ 9525 h 9525"/>
                              <a:gd name="connsiteX376" fmla="*/ 14040 w 19050"/>
                              <a:gd name="connsiteY376" fmla="*/ 9525 h 9525"/>
                              <a:gd name="connsiteX377" fmla="*/ 14040 w 19050"/>
                              <a:gd name="connsiteY377" fmla="*/ 9525 h 9525"/>
                              <a:gd name="connsiteX378" fmla="*/ 14040 w 19050"/>
                              <a:gd name="connsiteY378" fmla="*/ 4763 h 9525"/>
                              <a:gd name="connsiteX379" fmla="*/ 14535 w 19050"/>
                              <a:gd name="connsiteY379" fmla="*/ 9525 h 9525"/>
                              <a:gd name="connsiteX380" fmla="*/ 14535 w 19050"/>
                              <a:gd name="connsiteY380" fmla="*/ 4763 h 9525"/>
                              <a:gd name="connsiteX381" fmla="*/ 14535 w 19050"/>
                              <a:gd name="connsiteY381" fmla="*/ 9525 h 9525"/>
                              <a:gd name="connsiteX382" fmla="*/ 14535 w 19050"/>
                              <a:gd name="connsiteY382" fmla="*/ 9525 h 9525"/>
                              <a:gd name="connsiteX383" fmla="*/ 14535 w 19050"/>
                              <a:gd name="connsiteY383" fmla="*/ 9525 h 9525"/>
                              <a:gd name="connsiteX384" fmla="*/ 14535 w 19050"/>
                              <a:gd name="connsiteY384" fmla="*/ 9525 h 9525"/>
                              <a:gd name="connsiteX385" fmla="*/ 14535 w 19050"/>
                              <a:gd name="connsiteY385" fmla="*/ 9525 h 9525"/>
                              <a:gd name="connsiteX386" fmla="*/ 14535 w 19050"/>
                              <a:gd name="connsiteY386" fmla="*/ 9525 h 9525"/>
                              <a:gd name="connsiteX387" fmla="*/ 14535 w 19050"/>
                              <a:gd name="connsiteY387" fmla="*/ 4763 h 9525"/>
                              <a:gd name="connsiteX388" fmla="*/ 14535 w 19050"/>
                              <a:gd name="connsiteY388" fmla="*/ 4763 h 9525"/>
                              <a:gd name="connsiteX389" fmla="*/ 14535 w 19050"/>
                              <a:gd name="connsiteY389" fmla="*/ 4763 h 9525"/>
                              <a:gd name="connsiteX390" fmla="*/ 14535 w 19050"/>
                              <a:gd name="connsiteY390" fmla="*/ 4763 h 9525"/>
                              <a:gd name="connsiteX391" fmla="*/ 15040 w 19050"/>
                              <a:gd name="connsiteY391" fmla="*/ 4763 h 9525"/>
                              <a:gd name="connsiteX392" fmla="*/ 15040 w 19050"/>
                              <a:gd name="connsiteY392" fmla="*/ 9525 h 9525"/>
                              <a:gd name="connsiteX393" fmla="*/ 15040 w 19050"/>
                              <a:gd name="connsiteY393" fmla="*/ 4763 h 9525"/>
                              <a:gd name="connsiteX394" fmla="*/ 15040 w 19050"/>
                              <a:gd name="connsiteY394" fmla="*/ 9525 h 9525"/>
                              <a:gd name="connsiteX395" fmla="*/ 15040 w 19050"/>
                              <a:gd name="connsiteY395" fmla="*/ 9525 h 9525"/>
                              <a:gd name="connsiteX396" fmla="*/ 15040 w 19050"/>
                              <a:gd name="connsiteY396" fmla="*/ 9525 h 9525"/>
                              <a:gd name="connsiteX397" fmla="*/ 15040 w 19050"/>
                              <a:gd name="connsiteY397" fmla="*/ 9525 h 9525"/>
                              <a:gd name="connsiteX398" fmla="*/ 15040 w 19050"/>
                              <a:gd name="connsiteY398" fmla="*/ 4763 h 9525"/>
                              <a:gd name="connsiteX399" fmla="*/ 15040 w 19050"/>
                              <a:gd name="connsiteY399" fmla="*/ 9525 h 9525"/>
                              <a:gd name="connsiteX400" fmla="*/ 15040 w 19050"/>
                              <a:gd name="connsiteY400" fmla="*/ 9525 h 9525"/>
                              <a:gd name="connsiteX401" fmla="*/ 15040 w 19050"/>
                              <a:gd name="connsiteY401" fmla="*/ 9525 h 9525"/>
                              <a:gd name="connsiteX402" fmla="*/ 15040 w 19050"/>
                              <a:gd name="connsiteY402" fmla="*/ 9525 h 9525"/>
                              <a:gd name="connsiteX403" fmla="*/ 15040 w 19050"/>
                              <a:gd name="connsiteY403" fmla="*/ 9525 h 9525"/>
                              <a:gd name="connsiteX404" fmla="*/ 15040 w 19050"/>
                              <a:gd name="connsiteY404" fmla="*/ 9525 h 9525"/>
                              <a:gd name="connsiteX405" fmla="*/ 15040 w 19050"/>
                              <a:gd name="connsiteY405" fmla="*/ 9525 h 9525"/>
                              <a:gd name="connsiteX406" fmla="*/ 15040 w 19050"/>
                              <a:gd name="connsiteY406" fmla="*/ 4763 h 9525"/>
                              <a:gd name="connsiteX407" fmla="*/ 15040 w 19050"/>
                              <a:gd name="connsiteY407" fmla="*/ 4763 h 9525"/>
                              <a:gd name="connsiteX408" fmla="*/ 15040 w 19050"/>
                              <a:gd name="connsiteY408" fmla="*/ 4763 h 9525"/>
                              <a:gd name="connsiteX409" fmla="*/ 15545 w 19050"/>
                              <a:gd name="connsiteY409" fmla="*/ 4763 h 9525"/>
                              <a:gd name="connsiteX410" fmla="*/ 15545 w 19050"/>
                              <a:gd name="connsiteY410" fmla="*/ 9525 h 9525"/>
                              <a:gd name="connsiteX411" fmla="*/ 15545 w 19050"/>
                              <a:gd name="connsiteY411" fmla="*/ 9525 h 9525"/>
                              <a:gd name="connsiteX412" fmla="*/ 15545 w 19050"/>
                              <a:gd name="connsiteY412" fmla="*/ 9525 h 9525"/>
                              <a:gd name="connsiteX413" fmla="*/ 15545 w 19050"/>
                              <a:gd name="connsiteY413" fmla="*/ 9525 h 9525"/>
                              <a:gd name="connsiteX414" fmla="*/ 15545 w 19050"/>
                              <a:gd name="connsiteY414" fmla="*/ 9525 h 9525"/>
                              <a:gd name="connsiteX415" fmla="*/ 15545 w 19050"/>
                              <a:gd name="connsiteY415" fmla="*/ 9525 h 9525"/>
                              <a:gd name="connsiteX416" fmla="*/ 15545 w 19050"/>
                              <a:gd name="connsiteY416" fmla="*/ 9525 h 9525"/>
                              <a:gd name="connsiteX417" fmla="*/ 15545 w 19050"/>
                              <a:gd name="connsiteY417" fmla="*/ 9525 h 9525"/>
                              <a:gd name="connsiteX418" fmla="*/ 15545 w 19050"/>
                              <a:gd name="connsiteY418" fmla="*/ 4763 h 9525"/>
                              <a:gd name="connsiteX419" fmla="*/ 15545 w 19050"/>
                              <a:gd name="connsiteY419" fmla="*/ 4763 h 9525"/>
                              <a:gd name="connsiteX420" fmla="*/ 15545 w 19050"/>
                              <a:gd name="connsiteY420" fmla="*/ 4763 h 9525"/>
                              <a:gd name="connsiteX421" fmla="*/ 15545 w 19050"/>
                              <a:gd name="connsiteY421" fmla="*/ 0 h 9525"/>
                              <a:gd name="connsiteX422" fmla="*/ 15545 w 19050"/>
                              <a:gd name="connsiteY422" fmla="*/ 0 h 9525"/>
                              <a:gd name="connsiteX423" fmla="*/ 16040 w 19050"/>
                              <a:gd name="connsiteY423" fmla="*/ 4763 h 9525"/>
                              <a:gd name="connsiteX424" fmla="*/ 16040 w 19050"/>
                              <a:gd name="connsiteY424" fmla="*/ 0 h 9525"/>
                              <a:gd name="connsiteX425" fmla="*/ 16040 w 19050"/>
                              <a:gd name="connsiteY425" fmla="*/ 4763 h 9525"/>
                              <a:gd name="connsiteX426" fmla="*/ 16040 w 19050"/>
                              <a:gd name="connsiteY426" fmla="*/ 4763 h 9525"/>
                              <a:gd name="connsiteX427" fmla="*/ 16040 w 19050"/>
                              <a:gd name="connsiteY427" fmla="*/ 9525 h 9525"/>
                              <a:gd name="connsiteX428" fmla="*/ 16040 w 19050"/>
                              <a:gd name="connsiteY428" fmla="*/ 4763 h 9525"/>
                              <a:gd name="connsiteX429" fmla="*/ 16040 w 19050"/>
                              <a:gd name="connsiteY429" fmla="*/ 9525 h 9525"/>
                              <a:gd name="connsiteX430" fmla="*/ 16040 w 19050"/>
                              <a:gd name="connsiteY430" fmla="*/ 9525 h 9525"/>
                              <a:gd name="connsiteX431" fmla="*/ 16040 w 19050"/>
                              <a:gd name="connsiteY431" fmla="*/ 4763 h 9525"/>
                              <a:gd name="connsiteX432" fmla="*/ 16040 w 19050"/>
                              <a:gd name="connsiteY432" fmla="*/ 9525 h 9525"/>
                              <a:gd name="connsiteX433" fmla="*/ 16040 w 19050"/>
                              <a:gd name="connsiteY433" fmla="*/ 9525 h 9525"/>
                              <a:gd name="connsiteX434" fmla="*/ 16040 w 19050"/>
                              <a:gd name="connsiteY434" fmla="*/ 9525 h 9525"/>
                              <a:gd name="connsiteX435" fmla="*/ 16545 w 19050"/>
                              <a:gd name="connsiteY435" fmla="*/ 9525 h 9525"/>
                              <a:gd name="connsiteX436" fmla="*/ 16545 w 19050"/>
                              <a:gd name="connsiteY436" fmla="*/ 9525 h 9525"/>
                              <a:gd name="connsiteX437" fmla="*/ 16545 w 19050"/>
                              <a:gd name="connsiteY437" fmla="*/ 9525 h 9525"/>
                              <a:gd name="connsiteX438" fmla="*/ 16545 w 19050"/>
                              <a:gd name="connsiteY438" fmla="*/ 9525 h 9525"/>
                              <a:gd name="connsiteX439" fmla="*/ 16545 w 19050"/>
                              <a:gd name="connsiteY439" fmla="*/ 9525 h 9525"/>
                              <a:gd name="connsiteX440" fmla="*/ 16545 w 19050"/>
                              <a:gd name="connsiteY440" fmla="*/ 4763 h 9525"/>
                              <a:gd name="connsiteX441" fmla="*/ 16545 w 19050"/>
                              <a:gd name="connsiteY441" fmla="*/ 9525 h 9525"/>
                              <a:gd name="connsiteX442" fmla="*/ 16545 w 19050"/>
                              <a:gd name="connsiteY442" fmla="*/ 9525 h 9525"/>
                              <a:gd name="connsiteX443" fmla="*/ 16545 w 19050"/>
                              <a:gd name="connsiteY443" fmla="*/ 9525 h 9525"/>
                              <a:gd name="connsiteX444" fmla="*/ 16545 w 19050"/>
                              <a:gd name="connsiteY444" fmla="*/ 9525 h 9525"/>
                              <a:gd name="connsiteX445" fmla="*/ 16545 w 19050"/>
                              <a:gd name="connsiteY445" fmla="*/ 4763 h 9525"/>
                              <a:gd name="connsiteX446" fmla="*/ 16545 w 19050"/>
                              <a:gd name="connsiteY446" fmla="*/ 4763 h 9525"/>
                              <a:gd name="connsiteX447" fmla="*/ 17040 w 19050"/>
                              <a:gd name="connsiteY447" fmla="*/ 4763 h 9525"/>
                              <a:gd name="connsiteX448" fmla="*/ 17040 w 19050"/>
                              <a:gd name="connsiteY448" fmla="*/ 4763 h 9525"/>
                              <a:gd name="connsiteX449" fmla="*/ 17040 w 19050"/>
                              <a:gd name="connsiteY449" fmla="*/ 4763 h 9525"/>
                              <a:gd name="connsiteX450" fmla="*/ 17040 w 19050"/>
                              <a:gd name="connsiteY450" fmla="*/ 9525 h 9525"/>
                              <a:gd name="connsiteX451" fmla="*/ 17040 w 19050"/>
                              <a:gd name="connsiteY451" fmla="*/ 4763 h 9525"/>
                              <a:gd name="connsiteX452" fmla="*/ 17040 w 19050"/>
                              <a:gd name="connsiteY452" fmla="*/ 4763 h 9525"/>
                              <a:gd name="connsiteX453" fmla="*/ 17040 w 19050"/>
                              <a:gd name="connsiteY453" fmla="*/ 0 h 9525"/>
                              <a:gd name="connsiteX454" fmla="*/ 17040 w 19050"/>
                              <a:gd name="connsiteY454" fmla="*/ 0 h 9525"/>
                              <a:gd name="connsiteX455" fmla="*/ 17040 w 19050"/>
                              <a:gd name="connsiteY455" fmla="*/ 4763 h 9525"/>
                              <a:gd name="connsiteX456" fmla="*/ 17040 w 19050"/>
                              <a:gd name="connsiteY456" fmla="*/ 4763 h 9525"/>
                              <a:gd name="connsiteX457" fmla="*/ 17040 w 19050"/>
                              <a:gd name="connsiteY457" fmla="*/ 4763 h 9525"/>
                              <a:gd name="connsiteX458" fmla="*/ 17040 w 19050"/>
                              <a:gd name="connsiteY458" fmla="*/ 4763 h 9525"/>
                              <a:gd name="connsiteX459" fmla="*/ 17545 w 19050"/>
                              <a:gd name="connsiteY459" fmla="*/ 4763 h 9525"/>
                              <a:gd name="connsiteX460" fmla="*/ 17545 w 19050"/>
                              <a:gd name="connsiteY460" fmla="*/ 4763 h 9525"/>
                              <a:gd name="connsiteX461" fmla="*/ 17545 w 19050"/>
                              <a:gd name="connsiteY461" fmla="*/ 9525 h 9525"/>
                              <a:gd name="connsiteX462" fmla="*/ 17545 w 19050"/>
                              <a:gd name="connsiteY462" fmla="*/ 4763 h 9525"/>
                              <a:gd name="connsiteX463" fmla="*/ 17545 w 19050"/>
                              <a:gd name="connsiteY463" fmla="*/ 4763 h 9525"/>
                              <a:gd name="connsiteX464" fmla="*/ 17545 w 19050"/>
                              <a:gd name="connsiteY464" fmla="*/ 4763 h 9525"/>
                              <a:gd name="connsiteX465" fmla="*/ 17545 w 19050"/>
                              <a:gd name="connsiteY465" fmla="*/ 4763 h 9525"/>
                              <a:gd name="connsiteX466" fmla="*/ 17545 w 19050"/>
                              <a:gd name="connsiteY466" fmla="*/ 4763 h 9525"/>
                              <a:gd name="connsiteX467" fmla="*/ 17545 w 19050"/>
                              <a:gd name="connsiteY467" fmla="*/ 4763 h 9525"/>
                              <a:gd name="connsiteX468" fmla="*/ 17545 w 19050"/>
                              <a:gd name="connsiteY468" fmla="*/ 4763 h 9525"/>
                              <a:gd name="connsiteX469" fmla="*/ 17545 w 19050"/>
                              <a:gd name="connsiteY469" fmla="*/ 4763 h 9525"/>
                              <a:gd name="connsiteX470" fmla="*/ 17545 w 19050"/>
                              <a:gd name="connsiteY470" fmla="*/ 9525 h 9525"/>
                              <a:gd name="connsiteX471" fmla="*/ 18050 w 19050"/>
                              <a:gd name="connsiteY471" fmla="*/ 9525 h 9525"/>
                              <a:gd name="connsiteX472" fmla="*/ 18050 w 19050"/>
                              <a:gd name="connsiteY472" fmla="*/ 9525 h 9525"/>
                              <a:gd name="connsiteX473" fmla="*/ 18050 w 19050"/>
                              <a:gd name="connsiteY473" fmla="*/ 4763 h 9525"/>
                              <a:gd name="connsiteX474" fmla="*/ 18050 w 19050"/>
                              <a:gd name="connsiteY474" fmla="*/ 4763 h 9525"/>
                              <a:gd name="connsiteX475" fmla="*/ 18050 w 19050"/>
                              <a:gd name="connsiteY475" fmla="*/ 4763 h 9525"/>
                              <a:gd name="connsiteX476" fmla="*/ 18050 w 19050"/>
                              <a:gd name="connsiteY476" fmla="*/ 4763 h 9525"/>
                              <a:gd name="connsiteX477" fmla="*/ 18050 w 19050"/>
                              <a:gd name="connsiteY477" fmla="*/ 9525 h 9525"/>
                              <a:gd name="connsiteX478" fmla="*/ 18050 w 19050"/>
                              <a:gd name="connsiteY478" fmla="*/ 9525 h 9525"/>
                              <a:gd name="connsiteX479" fmla="*/ 18050 w 19050"/>
                              <a:gd name="connsiteY479" fmla="*/ 9525 h 9525"/>
                              <a:gd name="connsiteX480" fmla="*/ 18050 w 19050"/>
                              <a:gd name="connsiteY480" fmla="*/ 9525 h 9525"/>
                              <a:gd name="connsiteX481" fmla="*/ 18050 w 19050"/>
                              <a:gd name="connsiteY481" fmla="*/ 9525 h 9525"/>
                              <a:gd name="connsiteX482" fmla="*/ 18050 w 19050"/>
                              <a:gd name="connsiteY482" fmla="*/ 9525 h 9525"/>
                              <a:gd name="connsiteX483" fmla="*/ 18050 w 19050"/>
                              <a:gd name="connsiteY483" fmla="*/ 9525 h 9525"/>
                              <a:gd name="connsiteX484" fmla="*/ 18050 w 19050"/>
                              <a:gd name="connsiteY484" fmla="*/ 9525 h 9525"/>
                              <a:gd name="connsiteX485" fmla="*/ 18050 w 19050"/>
                              <a:gd name="connsiteY485" fmla="*/ 9525 h 9525"/>
                              <a:gd name="connsiteX486" fmla="*/ 18050 w 19050"/>
                              <a:gd name="connsiteY486" fmla="*/ 9525 h 9525"/>
                              <a:gd name="connsiteX487" fmla="*/ 18050 w 19050"/>
                              <a:gd name="connsiteY487" fmla="*/ 9525 h 9525"/>
                              <a:gd name="connsiteX488" fmla="*/ 18050 w 19050"/>
                              <a:gd name="connsiteY488" fmla="*/ 9525 h 9525"/>
                              <a:gd name="connsiteX489" fmla="*/ 18050 w 19050"/>
                              <a:gd name="connsiteY489" fmla="*/ 9525 h 9525"/>
                              <a:gd name="connsiteX490" fmla="*/ 18050 w 19050"/>
                              <a:gd name="connsiteY490" fmla="*/ 9525 h 9525"/>
                              <a:gd name="connsiteX491" fmla="*/ 18545 w 19050"/>
                              <a:gd name="connsiteY491" fmla="*/ 9525 h 9525"/>
                              <a:gd name="connsiteX492" fmla="*/ 18545 w 19050"/>
                              <a:gd name="connsiteY492" fmla="*/ 9525 h 9525"/>
                              <a:gd name="connsiteX493" fmla="*/ 18545 w 19050"/>
                              <a:gd name="connsiteY493" fmla="*/ 9525 h 9525"/>
                              <a:gd name="connsiteX494" fmla="*/ 18545 w 19050"/>
                              <a:gd name="connsiteY494" fmla="*/ 4763 h 9525"/>
                              <a:gd name="connsiteX495" fmla="*/ 18545 w 19050"/>
                              <a:gd name="connsiteY495" fmla="*/ 9525 h 9525"/>
                              <a:gd name="connsiteX496" fmla="*/ 18545 w 19050"/>
                              <a:gd name="connsiteY496" fmla="*/ 4763 h 9525"/>
                              <a:gd name="connsiteX497" fmla="*/ 18545 w 19050"/>
                              <a:gd name="connsiteY497" fmla="*/ 4763 h 9525"/>
                              <a:gd name="connsiteX498" fmla="*/ 18545 w 19050"/>
                              <a:gd name="connsiteY498" fmla="*/ 9525 h 9525"/>
                              <a:gd name="connsiteX499" fmla="*/ 18545 w 19050"/>
                              <a:gd name="connsiteY499" fmla="*/ 9525 h 9525"/>
                              <a:gd name="connsiteX500" fmla="*/ 18545 w 19050"/>
                              <a:gd name="connsiteY500" fmla="*/ 9525 h 9525"/>
                              <a:gd name="connsiteX501" fmla="*/ 18545 w 19050"/>
                              <a:gd name="connsiteY501" fmla="*/ 9525 h 9525"/>
                              <a:gd name="connsiteX502" fmla="*/ 18545 w 19050"/>
                              <a:gd name="connsiteY502" fmla="*/ 9525 h 9525"/>
                              <a:gd name="connsiteX503" fmla="*/ 19050 w 19050"/>
                              <a:gd name="connsiteY503" fmla="*/ 9525 h 9525"/>
                              <a:gd name="connsiteX504" fmla="*/ 19050 w 19050"/>
                              <a:gd name="connsiteY504" fmla="*/ 9525 h 9525"/>
                              <a:gd name="connsiteX505" fmla="*/ 19050 w 19050"/>
                              <a:gd name="connsiteY505" fmla="*/ 9525 h 9525"/>
                              <a:gd name="connsiteX506" fmla="*/ 19050 w 19050"/>
                              <a:gd name="connsiteY506" fmla="*/ 4763 h 9525"/>
                              <a:gd name="connsiteX507" fmla="*/ 19050 w 19050"/>
                              <a:gd name="connsiteY507" fmla="*/ 4763 h 9525"/>
                              <a:gd name="connsiteX508" fmla="*/ 19050 w 19050"/>
                              <a:gd name="connsiteY508" fmla="*/ 9525 h 9525"/>
                              <a:gd name="connsiteX509" fmla="*/ 19050 w 19050"/>
                              <a:gd name="connsiteY509" fmla="*/ 9525 h 9525"/>
                              <a:gd name="connsiteX510" fmla="*/ 19050 w 19050"/>
                              <a:gd name="connsiteY510" fmla="*/ 9525 h 9525"/>
                              <a:gd name="connsiteX511" fmla="*/ 19050 w 19050"/>
                              <a:gd name="connsiteY511" fmla="*/ 9525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19050" h="9525">
                                <a:moveTo>
                                  <a:pt x="0" y="4763"/>
                                </a:moveTo>
                                <a:lnTo>
                                  <a:pt x="0" y="4763"/>
                                </a:lnTo>
                                <a:lnTo>
                                  <a:pt x="0" y="0"/>
                                </a:lnTo>
                                <a:lnTo>
                                  <a:pt x="0" y="4763"/>
                                </a:lnTo>
                                <a:lnTo>
                                  <a:pt x="0" y="0"/>
                                </a:lnTo>
                                <a:lnTo>
                                  <a:pt x="0" y="4763"/>
                                </a:lnTo>
                                <a:lnTo>
                                  <a:pt x="0" y="9525"/>
                                </a:lnTo>
                                <a:lnTo>
                                  <a:pt x="0" y="9525"/>
                                </a:lnTo>
                                <a:lnTo>
                                  <a:pt x="0" y="4763"/>
                                </a:lnTo>
                                <a:lnTo>
                                  <a:pt x="505" y="9525"/>
                                </a:lnTo>
                                <a:lnTo>
                                  <a:pt x="505" y="4763"/>
                                </a:lnTo>
                                <a:lnTo>
                                  <a:pt x="505" y="4763"/>
                                </a:lnTo>
                                <a:lnTo>
                                  <a:pt x="505" y="4763"/>
                                </a:lnTo>
                                <a:lnTo>
                                  <a:pt x="505" y="0"/>
                                </a:lnTo>
                                <a:lnTo>
                                  <a:pt x="505" y="0"/>
                                </a:lnTo>
                                <a:lnTo>
                                  <a:pt x="505" y="4763"/>
                                </a:lnTo>
                                <a:lnTo>
                                  <a:pt x="505" y="4763"/>
                                </a:lnTo>
                                <a:lnTo>
                                  <a:pt x="505" y="4763"/>
                                </a:lnTo>
                                <a:lnTo>
                                  <a:pt x="505" y="9525"/>
                                </a:lnTo>
                                <a:lnTo>
                                  <a:pt x="505" y="9525"/>
                                </a:lnTo>
                                <a:lnTo>
                                  <a:pt x="505" y="9525"/>
                                </a:lnTo>
                                <a:lnTo>
                                  <a:pt x="1000" y="9525"/>
                                </a:lnTo>
                                <a:lnTo>
                                  <a:pt x="1000" y="9525"/>
                                </a:lnTo>
                                <a:lnTo>
                                  <a:pt x="1000" y="9525"/>
                                </a:lnTo>
                                <a:lnTo>
                                  <a:pt x="1000" y="9525"/>
                                </a:lnTo>
                                <a:lnTo>
                                  <a:pt x="1000" y="9525"/>
                                </a:lnTo>
                                <a:lnTo>
                                  <a:pt x="1000" y="4763"/>
                                </a:lnTo>
                                <a:lnTo>
                                  <a:pt x="1000" y="4763"/>
                                </a:lnTo>
                                <a:lnTo>
                                  <a:pt x="1000" y="0"/>
                                </a:lnTo>
                                <a:lnTo>
                                  <a:pt x="1000" y="0"/>
                                </a:lnTo>
                                <a:lnTo>
                                  <a:pt x="1000" y="4763"/>
                                </a:lnTo>
                                <a:lnTo>
                                  <a:pt x="1000" y="9525"/>
                                </a:lnTo>
                                <a:lnTo>
                                  <a:pt x="1000" y="9525"/>
                                </a:lnTo>
                                <a:lnTo>
                                  <a:pt x="1505" y="9525"/>
                                </a:lnTo>
                                <a:lnTo>
                                  <a:pt x="1505" y="9525"/>
                                </a:lnTo>
                                <a:lnTo>
                                  <a:pt x="1505" y="4763"/>
                                </a:lnTo>
                                <a:lnTo>
                                  <a:pt x="1505" y="4763"/>
                                </a:lnTo>
                                <a:lnTo>
                                  <a:pt x="1505" y="9525"/>
                                </a:lnTo>
                                <a:lnTo>
                                  <a:pt x="1505" y="4763"/>
                                </a:lnTo>
                                <a:lnTo>
                                  <a:pt x="1505" y="4763"/>
                                </a:lnTo>
                                <a:lnTo>
                                  <a:pt x="1505" y="4763"/>
                                </a:lnTo>
                                <a:lnTo>
                                  <a:pt x="1505" y="4763"/>
                                </a:lnTo>
                                <a:lnTo>
                                  <a:pt x="1505" y="9525"/>
                                </a:lnTo>
                                <a:lnTo>
                                  <a:pt x="1505" y="9525"/>
                                </a:lnTo>
                                <a:lnTo>
                                  <a:pt x="1505" y="9525"/>
                                </a:lnTo>
                                <a:lnTo>
                                  <a:pt x="2010" y="4763"/>
                                </a:lnTo>
                                <a:lnTo>
                                  <a:pt x="2010" y="0"/>
                                </a:lnTo>
                                <a:lnTo>
                                  <a:pt x="2010" y="0"/>
                                </a:lnTo>
                                <a:lnTo>
                                  <a:pt x="2010" y="4763"/>
                                </a:lnTo>
                                <a:lnTo>
                                  <a:pt x="2010" y="0"/>
                                </a:lnTo>
                                <a:lnTo>
                                  <a:pt x="2010" y="4763"/>
                                </a:lnTo>
                                <a:lnTo>
                                  <a:pt x="2010" y="4763"/>
                                </a:lnTo>
                                <a:lnTo>
                                  <a:pt x="2010" y="4763"/>
                                </a:lnTo>
                                <a:lnTo>
                                  <a:pt x="2010" y="9525"/>
                                </a:lnTo>
                                <a:lnTo>
                                  <a:pt x="2010" y="4763"/>
                                </a:lnTo>
                                <a:lnTo>
                                  <a:pt x="2010" y="4763"/>
                                </a:lnTo>
                                <a:lnTo>
                                  <a:pt x="2010" y="4763"/>
                                </a:lnTo>
                                <a:lnTo>
                                  <a:pt x="2010" y="4763"/>
                                </a:lnTo>
                                <a:lnTo>
                                  <a:pt x="2010" y="4763"/>
                                </a:lnTo>
                                <a:lnTo>
                                  <a:pt x="2010" y="4763"/>
                                </a:lnTo>
                                <a:lnTo>
                                  <a:pt x="2010" y="4763"/>
                                </a:lnTo>
                                <a:lnTo>
                                  <a:pt x="2010" y="0"/>
                                </a:lnTo>
                                <a:lnTo>
                                  <a:pt x="2010" y="4763"/>
                                </a:lnTo>
                                <a:lnTo>
                                  <a:pt x="2010" y="0"/>
                                </a:lnTo>
                                <a:lnTo>
                                  <a:pt x="2010" y="4763"/>
                                </a:lnTo>
                                <a:lnTo>
                                  <a:pt x="2505" y="4763"/>
                                </a:lnTo>
                                <a:lnTo>
                                  <a:pt x="2505" y="4763"/>
                                </a:lnTo>
                                <a:lnTo>
                                  <a:pt x="2505" y="9525"/>
                                </a:lnTo>
                                <a:lnTo>
                                  <a:pt x="2505" y="4763"/>
                                </a:lnTo>
                                <a:lnTo>
                                  <a:pt x="2505" y="4763"/>
                                </a:lnTo>
                                <a:lnTo>
                                  <a:pt x="2505" y="4763"/>
                                </a:lnTo>
                                <a:lnTo>
                                  <a:pt x="2505" y="4763"/>
                                </a:lnTo>
                                <a:lnTo>
                                  <a:pt x="2505" y="9525"/>
                                </a:lnTo>
                                <a:lnTo>
                                  <a:pt x="2505" y="9525"/>
                                </a:lnTo>
                                <a:lnTo>
                                  <a:pt x="2505" y="4763"/>
                                </a:lnTo>
                                <a:lnTo>
                                  <a:pt x="2505" y="4763"/>
                                </a:lnTo>
                                <a:lnTo>
                                  <a:pt x="2505" y="4763"/>
                                </a:lnTo>
                                <a:lnTo>
                                  <a:pt x="3010" y="4763"/>
                                </a:lnTo>
                                <a:lnTo>
                                  <a:pt x="3010" y="4763"/>
                                </a:lnTo>
                                <a:lnTo>
                                  <a:pt x="3010" y="4763"/>
                                </a:lnTo>
                                <a:lnTo>
                                  <a:pt x="3010" y="4763"/>
                                </a:lnTo>
                                <a:lnTo>
                                  <a:pt x="3010" y="9525"/>
                                </a:lnTo>
                                <a:lnTo>
                                  <a:pt x="3010" y="9525"/>
                                </a:lnTo>
                                <a:lnTo>
                                  <a:pt x="3010" y="9525"/>
                                </a:lnTo>
                                <a:lnTo>
                                  <a:pt x="3010" y="9525"/>
                                </a:lnTo>
                                <a:lnTo>
                                  <a:pt x="3010" y="4763"/>
                                </a:lnTo>
                                <a:lnTo>
                                  <a:pt x="3010" y="4763"/>
                                </a:lnTo>
                                <a:lnTo>
                                  <a:pt x="3010" y="0"/>
                                </a:lnTo>
                                <a:lnTo>
                                  <a:pt x="3010" y="0"/>
                                </a:lnTo>
                                <a:lnTo>
                                  <a:pt x="3505" y="0"/>
                                </a:lnTo>
                                <a:lnTo>
                                  <a:pt x="3505" y="0"/>
                                </a:lnTo>
                                <a:lnTo>
                                  <a:pt x="3505" y="0"/>
                                </a:lnTo>
                                <a:lnTo>
                                  <a:pt x="3505" y="4763"/>
                                </a:lnTo>
                                <a:lnTo>
                                  <a:pt x="3505" y="4763"/>
                                </a:lnTo>
                                <a:lnTo>
                                  <a:pt x="3505" y="4763"/>
                                </a:lnTo>
                                <a:lnTo>
                                  <a:pt x="3505" y="9525"/>
                                </a:lnTo>
                                <a:lnTo>
                                  <a:pt x="3505" y="9525"/>
                                </a:lnTo>
                                <a:lnTo>
                                  <a:pt x="3505" y="4763"/>
                                </a:lnTo>
                                <a:lnTo>
                                  <a:pt x="3505" y="9525"/>
                                </a:lnTo>
                                <a:lnTo>
                                  <a:pt x="3505" y="4763"/>
                                </a:lnTo>
                                <a:lnTo>
                                  <a:pt x="3505" y="4763"/>
                                </a:lnTo>
                                <a:lnTo>
                                  <a:pt x="4010" y="9525"/>
                                </a:lnTo>
                                <a:lnTo>
                                  <a:pt x="4010" y="9525"/>
                                </a:lnTo>
                                <a:lnTo>
                                  <a:pt x="4010" y="4763"/>
                                </a:lnTo>
                                <a:lnTo>
                                  <a:pt x="4010" y="4763"/>
                                </a:lnTo>
                                <a:lnTo>
                                  <a:pt x="4010" y="4763"/>
                                </a:lnTo>
                                <a:lnTo>
                                  <a:pt x="4010" y="4763"/>
                                </a:lnTo>
                                <a:lnTo>
                                  <a:pt x="4010" y="4763"/>
                                </a:lnTo>
                                <a:lnTo>
                                  <a:pt x="4010" y="4763"/>
                                </a:lnTo>
                                <a:lnTo>
                                  <a:pt x="4010" y="4763"/>
                                </a:lnTo>
                                <a:lnTo>
                                  <a:pt x="4010" y="0"/>
                                </a:lnTo>
                                <a:lnTo>
                                  <a:pt x="4010" y="0"/>
                                </a:lnTo>
                                <a:lnTo>
                                  <a:pt x="4010" y="0"/>
                                </a:lnTo>
                                <a:lnTo>
                                  <a:pt x="4515" y="0"/>
                                </a:lnTo>
                                <a:lnTo>
                                  <a:pt x="4515" y="0"/>
                                </a:lnTo>
                                <a:lnTo>
                                  <a:pt x="4515" y="4763"/>
                                </a:lnTo>
                                <a:lnTo>
                                  <a:pt x="4515" y="4763"/>
                                </a:lnTo>
                                <a:lnTo>
                                  <a:pt x="4515" y="4763"/>
                                </a:lnTo>
                                <a:lnTo>
                                  <a:pt x="4515" y="4763"/>
                                </a:lnTo>
                                <a:lnTo>
                                  <a:pt x="4515" y="4763"/>
                                </a:lnTo>
                                <a:lnTo>
                                  <a:pt x="4515" y="4763"/>
                                </a:lnTo>
                                <a:lnTo>
                                  <a:pt x="4515" y="4763"/>
                                </a:lnTo>
                                <a:lnTo>
                                  <a:pt x="4515" y="0"/>
                                </a:lnTo>
                                <a:lnTo>
                                  <a:pt x="4515" y="4763"/>
                                </a:lnTo>
                                <a:lnTo>
                                  <a:pt x="4515" y="0"/>
                                </a:lnTo>
                                <a:lnTo>
                                  <a:pt x="5010" y="0"/>
                                </a:lnTo>
                                <a:lnTo>
                                  <a:pt x="5010" y="4763"/>
                                </a:lnTo>
                                <a:lnTo>
                                  <a:pt x="5010" y="4763"/>
                                </a:lnTo>
                                <a:lnTo>
                                  <a:pt x="5010" y="4763"/>
                                </a:lnTo>
                                <a:lnTo>
                                  <a:pt x="5010" y="9525"/>
                                </a:lnTo>
                                <a:lnTo>
                                  <a:pt x="5010" y="9525"/>
                                </a:lnTo>
                                <a:lnTo>
                                  <a:pt x="5010" y="9525"/>
                                </a:lnTo>
                                <a:lnTo>
                                  <a:pt x="5010" y="9525"/>
                                </a:lnTo>
                                <a:lnTo>
                                  <a:pt x="5010" y="4763"/>
                                </a:lnTo>
                                <a:lnTo>
                                  <a:pt x="5010" y="9525"/>
                                </a:lnTo>
                                <a:lnTo>
                                  <a:pt x="5010" y="4763"/>
                                </a:lnTo>
                                <a:lnTo>
                                  <a:pt x="5010" y="4763"/>
                                </a:lnTo>
                                <a:lnTo>
                                  <a:pt x="5010" y="4763"/>
                                </a:lnTo>
                                <a:lnTo>
                                  <a:pt x="5010" y="4763"/>
                                </a:lnTo>
                                <a:lnTo>
                                  <a:pt x="5515" y="4763"/>
                                </a:lnTo>
                                <a:lnTo>
                                  <a:pt x="5515" y="9525"/>
                                </a:lnTo>
                                <a:lnTo>
                                  <a:pt x="5515" y="9525"/>
                                </a:lnTo>
                                <a:lnTo>
                                  <a:pt x="5515" y="9525"/>
                                </a:lnTo>
                                <a:lnTo>
                                  <a:pt x="5515" y="9525"/>
                                </a:lnTo>
                                <a:lnTo>
                                  <a:pt x="5515" y="4763"/>
                                </a:lnTo>
                                <a:lnTo>
                                  <a:pt x="5515" y="9525"/>
                                </a:lnTo>
                                <a:lnTo>
                                  <a:pt x="5515" y="9525"/>
                                </a:lnTo>
                                <a:lnTo>
                                  <a:pt x="5515" y="9525"/>
                                </a:lnTo>
                                <a:lnTo>
                                  <a:pt x="5515" y="4763"/>
                                </a:lnTo>
                                <a:lnTo>
                                  <a:pt x="5515" y="4763"/>
                                </a:lnTo>
                                <a:lnTo>
                                  <a:pt x="5515" y="4763"/>
                                </a:lnTo>
                                <a:lnTo>
                                  <a:pt x="5515" y="4763"/>
                                </a:lnTo>
                                <a:lnTo>
                                  <a:pt x="5515" y="4763"/>
                                </a:lnTo>
                                <a:lnTo>
                                  <a:pt x="5515" y="4763"/>
                                </a:lnTo>
                                <a:lnTo>
                                  <a:pt x="5515" y="0"/>
                                </a:lnTo>
                                <a:lnTo>
                                  <a:pt x="5515" y="4763"/>
                                </a:lnTo>
                                <a:lnTo>
                                  <a:pt x="5515" y="4763"/>
                                </a:lnTo>
                                <a:lnTo>
                                  <a:pt x="6020" y="4763"/>
                                </a:lnTo>
                                <a:lnTo>
                                  <a:pt x="6020" y="4763"/>
                                </a:lnTo>
                                <a:lnTo>
                                  <a:pt x="6020" y="4763"/>
                                </a:lnTo>
                                <a:lnTo>
                                  <a:pt x="6020" y="4763"/>
                                </a:lnTo>
                                <a:lnTo>
                                  <a:pt x="6020" y="4763"/>
                                </a:lnTo>
                                <a:lnTo>
                                  <a:pt x="6020" y="9525"/>
                                </a:lnTo>
                                <a:lnTo>
                                  <a:pt x="6020" y="9525"/>
                                </a:lnTo>
                                <a:lnTo>
                                  <a:pt x="6020" y="9525"/>
                                </a:lnTo>
                                <a:lnTo>
                                  <a:pt x="6020" y="9525"/>
                                </a:lnTo>
                                <a:lnTo>
                                  <a:pt x="6020" y="9525"/>
                                </a:lnTo>
                                <a:lnTo>
                                  <a:pt x="6020" y="9525"/>
                                </a:lnTo>
                                <a:lnTo>
                                  <a:pt x="6020" y="4763"/>
                                </a:lnTo>
                                <a:lnTo>
                                  <a:pt x="6515" y="4763"/>
                                </a:lnTo>
                                <a:lnTo>
                                  <a:pt x="6515" y="4763"/>
                                </a:lnTo>
                                <a:lnTo>
                                  <a:pt x="6515" y="4763"/>
                                </a:lnTo>
                                <a:lnTo>
                                  <a:pt x="6515" y="4763"/>
                                </a:lnTo>
                                <a:lnTo>
                                  <a:pt x="6515" y="9525"/>
                                </a:lnTo>
                                <a:lnTo>
                                  <a:pt x="6515" y="9525"/>
                                </a:lnTo>
                                <a:lnTo>
                                  <a:pt x="6515" y="9525"/>
                                </a:lnTo>
                                <a:lnTo>
                                  <a:pt x="6515" y="9525"/>
                                </a:lnTo>
                                <a:lnTo>
                                  <a:pt x="6515" y="9525"/>
                                </a:lnTo>
                                <a:lnTo>
                                  <a:pt x="6515" y="9525"/>
                                </a:lnTo>
                                <a:lnTo>
                                  <a:pt x="6515" y="4763"/>
                                </a:lnTo>
                                <a:lnTo>
                                  <a:pt x="6515" y="4763"/>
                                </a:lnTo>
                                <a:lnTo>
                                  <a:pt x="7020" y="0"/>
                                </a:lnTo>
                                <a:lnTo>
                                  <a:pt x="7020" y="4763"/>
                                </a:lnTo>
                                <a:lnTo>
                                  <a:pt x="7020" y="0"/>
                                </a:lnTo>
                                <a:lnTo>
                                  <a:pt x="7020" y="4763"/>
                                </a:lnTo>
                                <a:lnTo>
                                  <a:pt x="7020" y="9525"/>
                                </a:lnTo>
                                <a:lnTo>
                                  <a:pt x="7020" y="9525"/>
                                </a:lnTo>
                                <a:lnTo>
                                  <a:pt x="7020" y="9525"/>
                                </a:lnTo>
                                <a:lnTo>
                                  <a:pt x="7020" y="9525"/>
                                </a:lnTo>
                                <a:lnTo>
                                  <a:pt x="7020" y="4763"/>
                                </a:lnTo>
                                <a:lnTo>
                                  <a:pt x="7020" y="0"/>
                                </a:lnTo>
                                <a:lnTo>
                                  <a:pt x="7020" y="4763"/>
                                </a:lnTo>
                                <a:lnTo>
                                  <a:pt x="7020" y="4763"/>
                                </a:lnTo>
                                <a:lnTo>
                                  <a:pt x="7515" y="0"/>
                                </a:lnTo>
                                <a:lnTo>
                                  <a:pt x="7515" y="4763"/>
                                </a:lnTo>
                                <a:lnTo>
                                  <a:pt x="7515" y="4763"/>
                                </a:lnTo>
                                <a:lnTo>
                                  <a:pt x="7515" y="4763"/>
                                </a:lnTo>
                                <a:lnTo>
                                  <a:pt x="7515" y="4763"/>
                                </a:lnTo>
                                <a:lnTo>
                                  <a:pt x="7515" y="4763"/>
                                </a:lnTo>
                                <a:lnTo>
                                  <a:pt x="7515" y="4763"/>
                                </a:lnTo>
                                <a:lnTo>
                                  <a:pt x="7515" y="9525"/>
                                </a:lnTo>
                                <a:lnTo>
                                  <a:pt x="7515" y="9525"/>
                                </a:lnTo>
                                <a:lnTo>
                                  <a:pt x="7515" y="9525"/>
                                </a:lnTo>
                                <a:lnTo>
                                  <a:pt x="7515" y="4763"/>
                                </a:lnTo>
                                <a:lnTo>
                                  <a:pt x="7515" y="4763"/>
                                </a:lnTo>
                                <a:lnTo>
                                  <a:pt x="7515" y="4763"/>
                                </a:lnTo>
                                <a:lnTo>
                                  <a:pt x="7515" y="4763"/>
                                </a:lnTo>
                                <a:lnTo>
                                  <a:pt x="8020" y="4763"/>
                                </a:lnTo>
                                <a:lnTo>
                                  <a:pt x="8020" y="4763"/>
                                </a:lnTo>
                                <a:lnTo>
                                  <a:pt x="8020" y="4763"/>
                                </a:lnTo>
                                <a:lnTo>
                                  <a:pt x="8020" y="4763"/>
                                </a:lnTo>
                                <a:lnTo>
                                  <a:pt x="8020" y="4763"/>
                                </a:lnTo>
                                <a:lnTo>
                                  <a:pt x="8020" y="4763"/>
                                </a:lnTo>
                                <a:lnTo>
                                  <a:pt x="8020" y="4763"/>
                                </a:lnTo>
                                <a:lnTo>
                                  <a:pt x="8020" y="4763"/>
                                </a:lnTo>
                                <a:lnTo>
                                  <a:pt x="8020" y="4763"/>
                                </a:lnTo>
                                <a:lnTo>
                                  <a:pt x="8020" y="4763"/>
                                </a:lnTo>
                                <a:lnTo>
                                  <a:pt x="8020" y="4763"/>
                                </a:lnTo>
                                <a:lnTo>
                                  <a:pt x="8020" y="4763"/>
                                </a:lnTo>
                                <a:lnTo>
                                  <a:pt x="8525" y="4763"/>
                                </a:lnTo>
                                <a:lnTo>
                                  <a:pt x="8525" y="4763"/>
                                </a:lnTo>
                                <a:lnTo>
                                  <a:pt x="8525" y="9525"/>
                                </a:lnTo>
                                <a:lnTo>
                                  <a:pt x="8525" y="9525"/>
                                </a:lnTo>
                                <a:lnTo>
                                  <a:pt x="8525" y="9525"/>
                                </a:lnTo>
                                <a:lnTo>
                                  <a:pt x="8525" y="9525"/>
                                </a:lnTo>
                                <a:lnTo>
                                  <a:pt x="8525" y="9525"/>
                                </a:lnTo>
                                <a:lnTo>
                                  <a:pt x="8525" y="4763"/>
                                </a:lnTo>
                                <a:lnTo>
                                  <a:pt x="8525" y="4763"/>
                                </a:lnTo>
                                <a:lnTo>
                                  <a:pt x="8525" y="9525"/>
                                </a:lnTo>
                                <a:lnTo>
                                  <a:pt x="8525" y="9525"/>
                                </a:lnTo>
                                <a:lnTo>
                                  <a:pt x="8525" y="9525"/>
                                </a:lnTo>
                                <a:lnTo>
                                  <a:pt x="8525" y="9525"/>
                                </a:lnTo>
                                <a:lnTo>
                                  <a:pt x="8525" y="9525"/>
                                </a:lnTo>
                                <a:lnTo>
                                  <a:pt x="8525" y="9525"/>
                                </a:lnTo>
                                <a:lnTo>
                                  <a:pt x="8525" y="9525"/>
                                </a:lnTo>
                                <a:lnTo>
                                  <a:pt x="8525" y="4763"/>
                                </a:lnTo>
                                <a:lnTo>
                                  <a:pt x="8525" y="4763"/>
                                </a:lnTo>
                                <a:lnTo>
                                  <a:pt x="9020" y="9525"/>
                                </a:lnTo>
                                <a:lnTo>
                                  <a:pt x="9020" y="9525"/>
                                </a:lnTo>
                                <a:lnTo>
                                  <a:pt x="9020" y="9525"/>
                                </a:lnTo>
                                <a:lnTo>
                                  <a:pt x="9020" y="9525"/>
                                </a:lnTo>
                                <a:lnTo>
                                  <a:pt x="9020" y="9525"/>
                                </a:lnTo>
                                <a:lnTo>
                                  <a:pt x="9020" y="4763"/>
                                </a:lnTo>
                                <a:lnTo>
                                  <a:pt x="9020" y="0"/>
                                </a:lnTo>
                                <a:lnTo>
                                  <a:pt x="9020" y="4763"/>
                                </a:lnTo>
                                <a:lnTo>
                                  <a:pt x="9020" y="9525"/>
                                </a:lnTo>
                                <a:lnTo>
                                  <a:pt x="9020" y="4763"/>
                                </a:lnTo>
                                <a:lnTo>
                                  <a:pt x="9020" y="9525"/>
                                </a:lnTo>
                                <a:lnTo>
                                  <a:pt x="9020" y="9525"/>
                                </a:lnTo>
                                <a:lnTo>
                                  <a:pt x="9525" y="4763"/>
                                </a:lnTo>
                                <a:lnTo>
                                  <a:pt x="9525" y="4763"/>
                                </a:lnTo>
                                <a:lnTo>
                                  <a:pt x="9525" y="4763"/>
                                </a:lnTo>
                                <a:lnTo>
                                  <a:pt x="9525" y="4763"/>
                                </a:lnTo>
                                <a:lnTo>
                                  <a:pt x="9525" y="4763"/>
                                </a:lnTo>
                                <a:lnTo>
                                  <a:pt x="9525" y="9525"/>
                                </a:lnTo>
                                <a:lnTo>
                                  <a:pt x="9525" y="9525"/>
                                </a:lnTo>
                                <a:lnTo>
                                  <a:pt x="9525" y="4763"/>
                                </a:lnTo>
                                <a:lnTo>
                                  <a:pt x="9525" y="4763"/>
                                </a:lnTo>
                                <a:lnTo>
                                  <a:pt x="9525" y="4763"/>
                                </a:lnTo>
                                <a:lnTo>
                                  <a:pt x="9525" y="9525"/>
                                </a:lnTo>
                                <a:lnTo>
                                  <a:pt x="9525" y="9525"/>
                                </a:lnTo>
                                <a:lnTo>
                                  <a:pt x="10030" y="9525"/>
                                </a:lnTo>
                                <a:lnTo>
                                  <a:pt x="10030" y="4763"/>
                                </a:lnTo>
                                <a:lnTo>
                                  <a:pt x="10030" y="4763"/>
                                </a:lnTo>
                                <a:lnTo>
                                  <a:pt x="10030" y="4763"/>
                                </a:lnTo>
                                <a:lnTo>
                                  <a:pt x="10030" y="4763"/>
                                </a:lnTo>
                                <a:lnTo>
                                  <a:pt x="10030" y="9525"/>
                                </a:lnTo>
                                <a:lnTo>
                                  <a:pt x="10030" y="4763"/>
                                </a:lnTo>
                                <a:lnTo>
                                  <a:pt x="10030" y="4763"/>
                                </a:lnTo>
                                <a:lnTo>
                                  <a:pt x="10030" y="9525"/>
                                </a:lnTo>
                                <a:lnTo>
                                  <a:pt x="10030" y="9525"/>
                                </a:lnTo>
                                <a:lnTo>
                                  <a:pt x="10030" y="9525"/>
                                </a:lnTo>
                                <a:lnTo>
                                  <a:pt x="10030" y="9525"/>
                                </a:lnTo>
                                <a:lnTo>
                                  <a:pt x="10030" y="9525"/>
                                </a:lnTo>
                                <a:lnTo>
                                  <a:pt x="10030" y="4763"/>
                                </a:lnTo>
                                <a:lnTo>
                                  <a:pt x="10525" y="9525"/>
                                </a:lnTo>
                                <a:lnTo>
                                  <a:pt x="10525" y="9525"/>
                                </a:lnTo>
                                <a:lnTo>
                                  <a:pt x="10525" y="9525"/>
                                </a:lnTo>
                                <a:lnTo>
                                  <a:pt x="10525" y="4763"/>
                                </a:lnTo>
                                <a:lnTo>
                                  <a:pt x="10525" y="9525"/>
                                </a:lnTo>
                                <a:lnTo>
                                  <a:pt x="10525" y="9525"/>
                                </a:lnTo>
                                <a:lnTo>
                                  <a:pt x="10525" y="9525"/>
                                </a:lnTo>
                                <a:lnTo>
                                  <a:pt x="10525" y="9525"/>
                                </a:lnTo>
                                <a:lnTo>
                                  <a:pt x="10525" y="9525"/>
                                </a:lnTo>
                                <a:lnTo>
                                  <a:pt x="10525" y="9525"/>
                                </a:lnTo>
                                <a:lnTo>
                                  <a:pt x="10525" y="4763"/>
                                </a:lnTo>
                                <a:lnTo>
                                  <a:pt x="10525" y="9525"/>
                                </a:lnTo>
                                <a:lnTo>
                                  <a:pt x="11030" y="9525"/>
                                </a:lnTo>
                                <a:lnTo>
                                  <a:pt x="11030" y="4763"/>
                                </a:lnTo>
                                <a:lnTo>
                                  <a:pt x="11030" y="9525"/>
                                </a:lnTo>
                                <a:lnTo>
                                  <a:pt x="11030" y="9525"/>
                                </a:lnTo>
                                <a:lnTo>
                                  <a:pt x="11030" y="4763"/>
                                </a:lnTo>
                                <a:lnTo>
                                  <a:pt x="11030" y="4763"/>
                                </a:lnTo>
                                <a:lnTo>
                                  <a:pt x="11030" y="4763"/>
                                </a:lnTo>
                                <a:lnTo>
                                  <a:pt x="11030" y="4763"/>
                                </a:lnTo>
                                <a:lnTo>
                                  <a:pt x="11030" y="9525"/>
                                </a:lnTo>
                                <a:lnTo>
                                  <a:pt x="11030" y="9525"/>
                                </a:lnTo>
                                <a:lnTo>
                                  <a:pt x="11030" y="9525"/>
                                </a:lnTo>
                                <a:lnTo>
                                  <a:pt x="11030" y="9525"/>
                                </a:lnTo>
                                <a:lnTo>
                                  <a:pt x="11535" y="9525"/>
                                </a:lnTo>
                                <a:lnTo>
                                  <a:pt x="11535" y="9525"/>
                                </a:lnTo>
                                <a:lnTo>
                                  <a:pt x="11535" y="4763"/>
                                </a:lnTo>
                                <a:lnTo>
                                  <a:pt x="11535" y="4763"/>
                                </a:lnTo>
                                <a:lnTo>
                                  <a:pt x="11535" y="9525"/>
                                </a:lnTo>
                                <a:lnTo>
                                  <a:pt x="11535" y="9525"/>
                                </a:lnTo>
                                <a:lnTo>
                                  <a:pt x="11535" y="9525"/>
                                </a:lnTo>
                                <a:lnTo>
                                  <a:pt x="11535" y="9525"/>
                                </a:lnTo>
                                <a:lnTo>
                                  <a:pt x="11535" y="4763"/>
                                </a:lnTo>
                                <a:lnTo>
                                  <a:pt x="11535" y="4763"/>
                                </a:lnTo>
                                <a:lnTo>
                                  <a:pt x="11535" y="4763"/>
                                </a:lnTo>
                                <a:lnTo>
                                  <a:pt x="11535" y="9525"/>
                                </a:lnTo>
                                <a:lnTo>
                                  <a:pt x="12030" y="9525"/>
                                </a:lnTo>
                                <a:lnTo>
                                  <a:pt x="12030" y="4763"/>
                                </a:lnTo>
                                <a:lnTo>
                                  <a:pt x="12030" y="9525"/>
                                </a:lnTo>
                                <a:lnTo>
                                  <a:pt x="12030" y="9525"/>
                                </a:lnTo>
                                <a:lnTo>
                                  <a:pt x="12030" y="4763"/>
                                </a:lnTo>
                                <a:lnTo>
                                  <a:pt x="12030" y="9525"/>
                                </a:lnTo>
                                <a:lnTo>
                                  <a:pt x="12030" y="9525"/>
                                </a:lnTo>
                                <a:lnTo>
                                  <a:pt x="12030" y="9525"/>
                                </a:lnTo>
                                <a:lnTo>
                                  <a:pt x="12030" y="9525"/>
                                </a:lnTo>
                                <a:lnTo>
                                  <a:pt x="12030" y="9525"/>
                                </a:lnTo>
                                <a:lnTo>
                                  <a:pt x="12030" y="9525"/>
                                </a:lnTo>
                                <a:lnTo>
                                  <a:pt x="12030" y="9525"/>
                                </a:lnTo>
                                <a:lnTo>
                                  <a:pt x="12030" y="9525"/>
                                </a:lnTo>
                                <a:lnTo>
                                  <a:pt x="12030" y="9525"/>
                                </a:lnTo>
                                <a:lnTo>
                                  <a:pt x="12030" y="9525"/>
                                </a:lnTo>
                                <a:lnTo>
                                  <a:pt x="12030" y="9525"/>
                                </a:lnTo>
                                <a:lnTo>
                                  <a:pt x="12030" y="9525"/>
                                </a:lnTo>
                                <a:lnTo>
                                  <a:pt x="12030" y="9525"/>
                                </a:lnTo>
                                <a:lnTo>
                                  <a:pt x="12535" y="9525"/>
                                </a:lnTo>
                                <a:lnTo>
                                  <a:pt x="12535" y="9525"/>
                                </a:lnTo>
                                <a:lnTo>
                                  <a:pt x="12535" y="9525"/>
                                </a:lnTo>
                                <a:lnTo>
                                  <a:pt x="12535" y="9525"/>
                                </a:lnTo>
                                <a:lnTo>
                                  <a:pt x="12535" y="9525"/>
                                </a:lnTo>
                                <a:lnTo>
                                  <a:pt x="12535" y="9525"/>
                                </a:lnTo>
                                <a:lnTo>
                                  <a:pt x="12535" y="9525"/>
                                </a:lnTo>
                                <a:lnTo>
                                  <a:pt x="12535" y="9525"/>
                                </a:lnTo>
                                <a:lnTo>
                                  <a:pt x="12535" y="9525"/>
                                </a:lnTo>
                                <a:lnTo>
                                  <a:pt x="12535" y="9525"/>
                                </a:lnTo>
                                <a:lnTo>
                                  <a:pt x="12535" y="9525"/>
                                </a:lnTo>
                                <a:lnTo>
                                  <a:pt x="12535" y="9525"/>
                                </a:lnTo>
                                <a:lnTo>
                                  <a:pt x="13030" y="9525"/>
                                </a:lnTo>
                                <a:lnTo>
                                  <a:pt x="13030" y="4763"/>
                                </a:lnTo>
                                <a:lnTo>
                                  <a:pt x="13030" y="4763"/>
                                </a:lnTo>
                                <a:lnTo>
                                  <a:pt x="13030" y="0"/>
                                </a:lnTo>
                                <a:lnTo>
                                  <a:pt x="13030" y="0"/>
                                </a:lnTo>
                                <a:lnTo>
                                  <a:pt x="13030" y="4763"/>
                                </a:lnTo>
                                <a:lnTo>
                                  <a:pt x="13030" y="0"/>
                                </a:lnTo>
                                <a:lnTo>
                                  <a:pt x="13030" y="4763"/>
                                </a:lnTo>
                                <a:lnTo>
                                  <a:pt x="13030" y="4763"/>
                                </a:lnTo>
                                <a:lnTo>
                                  <a:pt x="13030" y="4763"/>
                                </a:lnTo>
                                <a:lnTo>
                                  <a:pt x="13030" y="4763"/>
                                </a:lnTo>
                                <a:lnTo>
                                  <a:pt x="13030" y="9525"/>
                                </a:lnTo>
                                <a:lnTo>
                                  <a:pt x="13030" y="9525"/>
                                </a:lnTo>
                                <a:lnTo>
                                  <a:pt x="13030" y="4763"/>
                                </a:lnTo>
                                <a:lnTo>
                                  <a:pt x="13535" y="9525"/>
                                </a:lnTo>
                                <a:lnTo>
                                  <a:pt x="13535" y="9525"/>
                                </a:lnTo>
                                <a:lnTo>
                                  <a:pt x="13535" y="9525"/>
                                </a:lnTo>
                                <a:lnTo>
                                  <a:pt x="13535" y="9525"/>
                                </a:lnTo>
                                <a:lnTo>
                                  <a:pt x="13535" y="4763"/>
                                </a:lnTo>
                                <a:lnTo>
                                  <a:pt x="13535" y="9525"/>
                                </a:lnTo>
                                <a:lnTo>
                                  <a:pt x="13535" y="9525"/>
                                </a:lnTo>
                                <a:lnTo>
                                  <a:pt x="13535" y="9525"/>
                                </a:lnTo>
                                <a:lnTo>
                                  <a:pt x="13535" y="4763"/>
                                </a:lnTo>
                                <a:lnTo>
                                  <a:pt x="13535" y="4763"/>
                                </a:lnTo>
                                <a:lnTo>
                                  <a:pt x="13535" y="4763"/>
                                </a:lnTo>
                                <a:lnTo>
                                  <a:pt x="13535" y="4763"/>
                                </a:lnTo>
                                <a:lnTo>
                                  <a:pt x="14040" y="9525"/>
                                </a:lnTo>
                                <a:lnTo>
                                  <a:pt x="14040" y="9525"/>
                                </a:lnTo>
                                <a:lnTo>
                                  <a:pt x="14040" y="9525"/>
                                </a:lnTo>
                                <a:lnTo>
                                  <a:pt x="14040" y="9525"/>
                                </a:lnTo>
                                <a:lnTo>
                                  <a:pt x="14040" y="9525"/>
                                </a:lnTo>
                                <a:lnTo>
                                  <a:pt x="14040" y="9525"/>
                                </a:lnTo>
                                <a:lnTo>
                                  <a:pt x="14040" y="9525"/>
                                </a:lnTo>
                                <a:lnTo>
                                  <a:pt x="14040" y="9525"/>
                                </a:lnTo>
                                <a:lnTo>
                                  <a:pt x="14040" y="9525"/>
                                </a:lnTo>
                                <a:lnTo>
                                  <a:pt x="14040" y="9525"/>
                                </a:lnTo>
                                <a:lnTo>
                                  <a:pt x="14040" y="9525"/>
                                </a:lnTo>
                                <a:lnTo>
                                  <a:pt x="14040" y="4763"/>
                                </a:lnTo>
                                <a:lnTo>
                                  <a:pt x="14535" y="9525"/>
                                </a:lnTo>
                                <a:lnTo>
                                  <a:pt x="14535" y="4763"/>
                                </a:lnTo>
                                <a:lnTo>
                                  <a:pt x="14535" y="9525"/>
                                </a:lnTo>
                                <a:lnTo>
                                  <a:pt x="14535" y="9525"/>
                                </a:lnTo>
                                <a:lnTo>
                                  <a:pt x="14535" y="9525"/>
                                </a:lnTo>
                                <a:lnTo>
                                  <a:pt x="14535" y="9525"/>
                                </a:lnTo>
                                <a:lnTo>
                                  <a:pt x="14535" y="9525"/>
                                </a:lnTo>
                                <a:lnTo>
                                  <a:pt x="14535" y="9525"/>
                                </a:lnTo>
                                <a:lnTo>
                                  <a:pt x="14535" y="4763"/>
                                </a:lnTo>
                                <a:lnTo>
                                  <a:pt x="14535" y="4763"/>
                                </a:lnTo>
                                <a:lnTo>
                                  <a:pt x="14535" y="4763"/>
                                </a:lnTo>
                                <a:lnTo>
                                  <a:pt x="14535" y="4763"/>
                                </a:lnTo>
                                <a:lnTo>
                                  <a:pt x="15040" y="4763"/>
                                </a:lnTo>
                                <a:lnTo>
                                  <a:pt x="15040" y="9525"/>
                                </a:lnTo>
                                <a:lnTo>
                                  <a:pt x="15040" y="4763"/>
                                </a:lnTo>
                                <a:lnTo>
                                  <a:pt x="15040" y="9525"/>
                                </a:lnTo>
                                <a:lnTo>
                                  <a:pt x="15040" y="9525"/>
                                </a:lnTo>
                                <a:lnTo>
                                  <a:pt x="15040" y="9525"/>
                                </a:lnTo>
                                <a:lnTo>
                                  <a:pt x="15040" y="9525"/>
                                </a:lnTo>
                                <a:lnTo>
                                  <a:pt x="15040" y="4763"/>
                                </a:lnTo>
                                <a:lnTo>
                                  <a:pt x="15040" y="9525"/>
                                </a:lnTo>
                                <a:lnTo>
                                  <a:pt x="15040" y="9525"/>
                                </a:lnTo>
                                <a:lnTo>
                                  <a:pt x="15040" y="9525"/>
                                </a:lnTo>
                                <a:lnTo>
                                  <a:pt x="15040" y="9525"/>
                                </a:lnTo>
                                <a:lnTo>
                                  <a:pt x="15040" y="9525"/>
                                </a:lnTo>
                                <a:lnTo>
                                  <a:pt x="15040" y="9525"/>
                                </a:lnTo>
                                <a:lnTo>
                                  <a:pt x="15040" y="9525"/>
                                </a:lnTo>
                                <a:lnTo>
                                  <a:pt x="15040" y="4763"/>
                                </a:lnTo>
                                <a:lnTo>
                                  <a:pt x="15040" y="4763"/>
                                </a:lnTo>
                                <a:lnTo>
                                  <a:pt x="15040" y="4763"/>
                                </a:lnTo>
                                <a:lnTo>
                                  <a:pt x="15545" y="4763"/>
                                </a:lnTo>
                                <a:lnTo>
                                  <a:pt x="15545" y="9525"/>
                                </a:lnTo>
                                <a:lnTo>
                                  <a:pt x="15545" y="9525"/>
                                </a:lnTo>
                                <a:lnTo>
                                  <a:pt x="15545" y="9525"/>
                                </a:lnTo>
                                <a:lnTo>
                                  <a:pt x="15545" y="9525"/>
                                </a:lnTo>
                                <a:lnTo>
                                  <a:pt x="15545" y="9525"/>
                                </a:lnTo>
                                <a:lnTo>
                                  <a:pt x="15545" y="9525"/>
                                </a:lnTo>
                                <a:lnTo>
                                  <a:pt x="15545" y="9525"/>
                                </a:lnTo>
                                <a:lnTo>
                                  <a:pt x="15545" y="9525"/>
                                </a:lnTo>
                                <a:lnTo>
                                  <a:pt x="15545" y="4763"/>
                                </a:lnTo>
                                <a:lnTo>
                                  <a:pt x="15545" y="4763"/>
                                </a:lnTo>
                                <a:lnTo>
                                  <a:pt x="15545" y="4763"/>
                                </a:lnTo>
                                <a:lnTo>
                                  <a:pt x="15545" y="0"/>
                                </a:lnTo>
                                <a:lnTo>
                                  <a:pt x="15545" y="0"/>
                                </a:lnTo>
                                <a:lnTo>
                                  <a:pt x="16040" y="4763"/>
                                </a:lnTo>
                                <a:lnTo>
                                  <a:pt x="16040" y="0"/>
                                </a:lnTo>
                                <a:lnTo>
                                  <a:pt x="16040" y="4763"/>
                                </a:lnTo>
                                <a:lnTo>
                                  <a:pt x="16040" y="4763"/>
                                </a:lnTo>
                                <a:lnTo>
                                  <a:pt x="16040" y="9525"/>
                                </a:lnTo>
                                <a:lnTo>
                                  <a:pt x="16040" y="4763"/>
                                </a:lnTo>
                                <a:lnTo>
                                  <a:pt x="16040" y="9525"/>
                                </a:lnTo>
                                <a:lnTo>
                                  <a:pt x="16040" y="9525"/>
                                </a:lnTo>
                                <a:lnTo>
                                  <a:pt x="16040" y="4763"/>
                                </a:lnTo>
                                <a:lnTo>
                                  <a:pt x="16040" y="9525"/>
                                </a:lnTo>
                                <a:lnTo>
                                  <a:pt x="16040" y="9525"/>
                                </a:lnTo>
                                <a:lnTo>
                                  <a:pt x="16040" y="9525"/>
                                </a:lnTo>
                                <a:lnTo>
                                  <a:pt x="16545" y="9525"/>
                                </a:lnTo>
                                <a:lnTo>
                                  <a:pt x="16545" y="9525"/>
                                </a:lnTo>
                                <a:lnTo>
                                  <a:pt x="16545" y="9525"/>
                                </a:lnTo>
                                <a:lnTo>
                                  <a:pt x="16545" y="9525"/>
                                </a:lnTo>
                                <a:lnTo>
                                  <a:pt x="16545" y="9525"/>
                                </a:lnTo>
                                <a:lnTo>
                                  <a:pt x="16545" y="4763"/>
                                </a:lnTo>
                                <a:lnTo>
                                  <a:pt x="16545" y="9525"/>
                                </a:lnTo>
                                <a:lnTo>
                                  <a:pt x="16545" y="9525"/>
                                </a:lnTo>
                                <a:lnTo>
                                  <a:pt x="16545" y="9525"/>
                                </a:lnTo>
                                <a:lnTo>
                                  <a:pt x="16545" y="9525"/>
                                </a:lnTo>
                                <a:lnTo>
                                  <a:pt x="16545" y="4763"/>
                                </a:lnTo>
                                <a:lnTo>
                                  <a:pt x="16545" y="4763"/>
                                </a:lnTo>
                                <a:lnTo>
                                  <a:pt x="17040" y="4763"/>
                                </a:lnTo>
                                <a:lnTo>
                                  <a:pt x="17040" y="4763"/>
                                </a:lnTo>
                                <a:lnTo>
                                  <a:pt x="17040" y="4763"/>
                                </a:lnTo>
                                <a:lnTo>
                                  <a:pt x="17040" y="9525"/>
                                </a:lnTo>
                                <a:lnTo>
                                  <a:pt x="17040" y="4763"/>
                                </a:lnTo>
                                <a:lnTo>
                                  <a:pt x="17040" y="4763"/>
                                </a:lnTo>
                                <a:lnTo>
                                  <a:pt x="17040" y="0"/>
                                </a:lnTo>
                                <a:lnTo>
                                  <a:pt x="17040" y="0"/>
                                </a:lnTo>
                                <a:lnTo>
                                  <a:pt x="17040" y="4763"/>
                                </a:lnTo>
                                <a:lnTo>
                                  <a:pt x="17040" y="4763"/>
                                </a:lnTo>
                                <a:lnTo>
                                  <a:pt x="17040" y="4763"/>
                                </a:lnTo>
                                <a:lnTo>
                                  <a:pt x="17040" y="4763"/>
                                </a:lnTo>
                                <a:lnTo>
                                  <a:pt x="17545" y="4763"/>
                                </a:lnTo>
                                <a:lnTo>
                                  <a:pt x="17545" y="4763"/>
                                </a:lnTo>
                                <a:lnTo>
                                  <a:pt x="17545" y="9525"/>
                                </a:lnTo>
                                <a:lnTo>
                                  <a:pt x="17545" y="4763"/>
                                </a:lnTo>
                                <a:lnTo>
                                  <a:pt x="17545" y="4763"/>
                                </a:lnTo>
                                <a:lnTo>
                                  <a:pt x="17545" y="4763"/>
                                </a:lnTo>
                                <a:lnTo>
                                  <a:pt x="17545" y="4763"/>
                                </a:lnTo>
                                <a:lnTo>
                                  <a:pt x="17545" y="4763"/>
                                </a:lnTo>
                                <a:lnTo>
                                  <a:pt x="17545" y="4763"/>
                                </a:lnTo>
                                <a:lnTo>
                                  <a:pt x="17545" y="4763"/>
                                </a:lnTo>
                                <a:lnTo>
                                  <a:pt x="17545" y="4763"/>
                                </a:lnTo>
                                <a:lnTo>
                                  <a:pt x="17545" y="9525"/>
                                </a:lnTo>
                                <a:lnTo>
                                  <a:pt x="18050" y="9525"/>
                                </a:lnTo>
                                <a:lnTo>
                                  <a:pt x="18050" y="9525"/>
                                </a:lnTo>
                                <a:lnTo>
                                  <a:pt x="18050" y="4763"/>
                                </a:lnTo>
                                <a:lnTo>
                                  <a:pt x="18050" y="4763"/>
                                </a:lnTo>
                                <a:lnTo>
                                  <a:pt x="18050" y="4763"/>
                                </a:lnTo>
                                <a:lnTo>
                                  <a:pt x="18050" y="4763"/>
                                </a:lnTo>
                                <a:lnTo>
                                  <a:pt x="18050" y="9525"/>
                                </a:lnTo>
                                <a:lnTo>
                                  <a:pt x="18050" y="9525"/>
                                </a:lnTo>
                                <a:lnTo>
                                  <a:pt x="18050" y="9525"/>
                                </a:lnTo>
                                <a:lnTo>
                                  <a:pt x="18050" y="9525"/>
                                </a:lnTo>
                                <a:lnTo>
                                  <a:pt x="18050" y="9525"/>
                                </a:lnTo>
                                <a:lnTo>
                                  <a:pt x="18050" y="9525"/>
                                </a:lnTo>
                                <a:lnTo>
                                  <a:pt x="18050" y="9525"/>
                                </a:lnTo>
                                <a:lnTo>
                                  <a:pt x="18050" y="9525"/>
                                </a:lnTo>
                                <a:lnTo>
                                  <a:pt x="18050" y="9525"/>
                                </a:lnTo>
                                <a:lnTo>
                                  <a:pt x="18050" y="9525"/>
                                </a:lnTo>
                                <a:lnTo>
                                  <a:pt x="18050" y="9525"/>
                                </a:lnTo>
                                <a:lnTo>
                                  <a:pt x="18050" y="9525"/>
                                </a:lnTo>
                                <a:lnTo>
                                  <a:pt x="18050" y="9525"/>
                                </a:lnTo>
                                <a:lnTo>
                                  <a:pt x="18050" y="9525"/>
                                </a:lnTo>
                                <a:lnTo>
                                  <a:pt x="18545" y="9525"/>
                                </a:lnTo>
                                <a:lnTo>
                                  <a:pt x="18545" y="9525"/>
                                </a:lnTo>
                                <a:lnTo>
                                  <a:pt x="18545" y="9525"/>
                                </a:lnTo>
                                <a:lnTo>
                                  <a:pt x="18545" y="4763"/>
                                </a:lnTo>
                                <a:lnTo>
                                  <a:pt x="18545" y="9525"/>
                                </a:lnTo>
                                <a:lnTo>
                                  <a:pt x="18545" y="4763"/>
                                </a:lnTo>
                                <a:lnTo>
                                  <a:pt x="18545" y="4763"/>
                                </a:lnTo>
                                <a:lnTo>
                                  <a:pt x="18545" y="9525"/>
                                </a:lnTo>
                                <a:lnTo>
                                  <a:pt x="18545" y="9525"/>
                                </a:lnTo>
                                <a:lnTo>
                                  <a:pt x="18545" y="9525"/>
                                </a:lnTo>
                                <a:lnTo>
                                  <a:pt x="18545" y="9525"/>
                                </a:lnTo>
                                <a:lnTo>
                                  <a:pt x="18545" y="9525"/>
                                </a:lnTo>
                                <a:lnTo>
                                  <a:pt x="19050" y="9525"/>
                                </a:lnTo>
                                <a:lnTo>
                                  <a:pt x="19050" y="9525"/>
                                </a:lnTo>
                                <a:lnTo>
                                  <a:pt x="19050" y="9525"/>
                                </a:lnTo>
                                <a:lnTo>
                                  <a:pt x="19050" y="4763"/>
                                </a:lnTo>
                                <a:lnTo>
                                  <a:pt x="19050" y="4763"/>
                                </a:lnTo>
                                <a:lnTo>
                                  <a:pt x="19050" y="9525"/>
                                </a:lnTo>
                                <a:lnTo>
                                  <a:pt x="19050" y="9525"/>
                                </a:lnTo>
                                <a:lnTo>
                                  <a:pt x="19050" y="9525"/>
                                </a:lnTo>
                                <a:lnTo>
                                  <a:pt x="19050"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42" name="Freeform: Shape 842"/>
                        <wps:cNvSpPr/>
                        <wps:spPr>
                          <a:xfrm>
                            <a:off x="1633537" y="3910012"/>
                            <a:ext cx="28575" cy="9525"/>
                          </a:xfrm>
                          <a:custGeom>
                            <a:avLst/>
                            <a:gdLst>
                              <a:gd name="connsiteX0" fmla="*/ 0 w 28575"/>
                              <a:gd name="connsiteY0" fmla="*/ 6353 h 9525"/>
                              <a:gd name="connsiteX1" fmla="*/ 0 w 28575"/>
                              <a:gd name="connsiteY1" fmla="*/ 6353 h 9525"/>
                              <a:gd name="connsiteX2" fmla="*/ 0 w 28575"/>
                              <a:gd name="connsiteY2" fmla="*/ 6353 h 9525"/>
                              <a:gd name="connsiteX3" fmla="*/ 0 w 28575"/>
                              <a:gd name="connsiteY3" fmla="*/ 6353 h 9525"/>
                              <a:gd name="connsiteX4" fmla="*/ 733 w 28575"/>
                              <a:gd name="connsiteY4" fmla="*/ 6353 h 9525"/>
                              <a:gd name="connsiteX5" fmla="*/ 733 w 28575"/>
                              <a:gd name="connsiteY5" fmla="*/ 6353 h 9525"/>
                              <a:gd name="connsiteX6" fmla="*/ 733 w 28575"/>
                              <a:gd name="connsiteY6" fmla="*/ 6353 h 9525"/>
                              <a:gd name="connsiteX7" fmla="*/ 733 w 28575"/>
                              <a:gd name="connsiteY7" fmla="*/ 6353 h 9525"/>
                              <a:gd name="connsiteX8" fmla="*/ 733 w 28575"/>
                              <a:gd name="connsiteY8" fmla="*/ 6353 h 9525"/>
                              <a:gd name="connsiteX9" fmla="*/ 733 w 28575"/>
                              <a:gd name="connsiteY9" fmla="*/ 6353 h 9525"/>
                              <a:gd name="connsiteX10" fmla="*/ 733 w 28575"/>
                              <a:gd name="connsiteY10" fmla="*/ 3172 h 9525"/>
                              <a:gd name="connsiteX11" fmla="*/ 733 w 28575"/>
                              <a:gd name="connsiteY11" fmla="*/ 3172 h 9525"/>
                              <a:gd name="connsiteX12" fmla="*/ 733 w 28575"/>
                              <a:gd name="connsiteY12" fmla="*/ 6353 h 9525"/>
                              <a:gd name="connsiteX13" fmla="*/ 733 w 28575"/>
                              <a:gd name="connsiteY13" fmla="*/ 6353 h 9525"/>
                              <a:gd name="connsiteX14" fmla="*/ 733 w 28575"/>
                              <a:gd name="connsiteY14" fmla="*/ 6353 h 9525"/>
                              <a:gd name="connsiteX15" fmla="*/ 733 w 28575"/>
                              <a:gd name="connsiteY15" fmla="*/ 6353 h 9525"/>
                              <a:gd name="connsiteX16" fmla="*/ 1467 w 28575"/>
                              <a:gd name="connsiteY16" fmla="*/ 6353 h 9525"/>
                              <a:gd name="connsiteX17" fmla="*/ 1467 w 28575"/>
                              <a:gd name="connsiteY17" fmla="*/ 6353 h 9525"/>
                              <a:gd name="connsiteX18" fmla="*/ 1467 w 28575"/>
                              <a:gd name="connsiteY18" fmla="*/ 6353 h 9525"/>
                              <a:gd name="connsiteX19" fmla="*/ 1467 w 28575"/>
                              <a:gd name="connsiteY19" fmla="*/ 6353 h 9525"/>
                              <a:gd name="connsiteX20" fmla="*/ 1467 w 28575"/>
                              <a:gd name="connsiteY20" fmla="*/ 6353 h 9525"/>
                              <a:gd name="connsiteX21" fmla="*/ 1467 w 28575"/>
                              <a:gd name="connsiteY21" fmla="*/ 6353 h 9525"/>
                              <a:gd name="connsiteX22" fmla="*/ 1467 w 28575"/>
                              <a:gd name="connsiteY22" fmla="*/ 6353 h 9525"/>
                              <a:gd name="connsiteX23" fmla="*/ 1467 w 28575"/>
                              <a:gd name="connsiteY23" fmla="*/ 6353 h 9525"/>
                              <a:gd name="connsiteX24" fmla="*/ 1467 w 28575"/>
                              <a:gd name="connsiteY24" fmla="*/ 6353 h 9525"/>
                              <a:gd name="connsiteX25" fmla="*/ 1467 w 28575"/>
                              <a:gd name="connsiteY25" fmla="*/ 6353 h 9525"/>
                              <a:gd name="connsiteX26" fmla="*/ 1467 w 28575"/>
                              <a:gd name="connsiteY26" fmla="*/ 6353 h 9525"/>
                              <a:gd name="connsiteX27" fmla="*/ 1467 w 28575"/>
                              <a:gd name="connsiteY27" fmla="*/ 6353 h 9525"/>
                              <a:gd name="connsiteX28" fmla="*/ 2200 w 28575"/>
                              <a:gd name="connsiteY28" fmla="*/ 6353 h 9525"/>
                              <a:gd name="connsiteX29" fmla="*/ 2200 w 28575"/>
                              <a:gd name="connsiteY29" fmla="*/ 6353 h 9525"/>
                              <a:gd name="connsiteX30" fmla="*/ 2200 w 28575"/>
                              <a:gd name="connsiteY30" fmla="*/ 3172 h 9525"/>
                              <a:gd name="connsiteX31" fmla="*/ 2200 w 28575"/>
                              <a:gd name="connsiteY31" fmla="*/ 6353 h 9525"/>
                              <a:gd name="connsiteX32" fmla="*/ 2200 w 28575"/>
                              <a:gd name="connsiteY32" fmla="*/ 6353 h 9525"/>
                              <a:gd name="connsiteX33" fmla="*/ 2200 w 28575"/>
                              <a:gd name="connsiteY33" fmla="*/ 3172 h 9525"/>
                              <a:gd name="connsiteX34" fmla="*/ 2200 w 28575"/>
                              <a:gd name="connsiteY34" fmla="*/ 3172 h 9525"/>
                              <a:gd name="connsiteX35" fmla="*/ 2200 w 28575"/>
                              <a:gd name="connsiteY35" fmla="*/ 3172 h 9525"/>
                              <a:gd name="connsiteX36" fmla="*/ 2200 w 28575"/>
                              <a:gd name="connsiteY36" fmla="*/ 6353 h 9525"/>
                              <a:gd name="connsiteX37" fmla="*/ 2200 w 28575"/>
                              <a:gd name="connsiteY37" fmla="*/ 6353 h 9525"/>
                              <a:gd name="connsiteX38" fmla="*/ 2200 w 28575"/>
                              <a:gd name="connsiteY38" fmla="*/ 6353 h 9525"/>
                              <a:gd name="connsiteX39" fmla="*/ 2200 w 28575"/>
                              <a:gd name="connsiteY39" fmla="*/ 6353 h 9525"/>
                              <a:gd name="connsiteX40" fmla="*/ 2934 w 28575"/>
                              <a:gd name="connsiteY40" fmla="*/ 6353 h 9525"/>
                              <a:gd name="connsiteX41" fmla="*/ 2934 w 28575"/>
                              <a:gd name="connsiteY41" fmla="*/ 6353 h 9525"/>
                              <a:gd name="connsiteX42" fmla="*/ 2934 w 28575"/>
                              <a:gd name="connsiteY42" fmla="*/ 6353 h 9525"/>
                              <a:gd name="connsiteX43" fmla="*/ 2934 w 28575"/>
                              <a:gd name="connsiteY43" fmla="*/ 6353 h 9525"/>
                              <a:gd name="connsiteX44" fmla="*/ 2934 w 28575"/>
                              <a:gd name="connsiteY44" fmla="*/ 6353 h 9525"/>
                              <a:gd name="connsiteX45" fmla="*/ 2934 w 28575"/>
                              <a:gd name="connsiteY45" fmla="*/ 6353 h 9525"/>
                              <a:gd name="connsiteX46" fmla="*/ 2934 w 28575"/>
                              <a:gd name="connsiteY46" fmla="*/ 6353 h 9525"/>
                              <a:gd name="connsiteX47" fmla="*/ 2934 w 28575"/>
                              <a:gd name="connsiteY47" fmla="*/ 6353 h 9525"/>
                              <a:gd name="connsiteX48" fmla="*/ 2934 w 28575"/>
                              <a:gd name="connsiteY48" fmla="*/ 6353 h 9525"/>
                              <a:gd name="connsiteX49" fmla="*/ 2934 w 28575"/>
                              <a:gd name="connsiteY49" fmla="*/ 3172 h 9525"/>
                              <a:gd name="connsiteX50" fmla="*/ 2934 w 28575"/>
                              <a:gd name="connsiteY50" fmla="*/ 3172 h 9525"/>
                              <a:gd name="connsiteX51" fmla="*/ 2934 w 28575"/>
                              <a:gd name="connsiteY51" fmla="*/ 3172 h 9525"/>
                              <a:gd name="connsiteX52" fmla="*/ 2934 w 28575"/>
                              <a:gd name="connsiteY52" fmla="*/ 6353 h 9525"/>
                              <a:gd name="connsiteX53" fmla="*/ 2934 w 28575"/>
                              <a:gd name="connsiteY53" fmla="*/ 6353 h 9525"/>
                              <a:gd name="connsiteX54" fmla="*/ 3667 w 28575"/>
                              <a:gd name="connsiteY54" fmla="*/ 6353 h 9525"/>
                              <a:gd name="connsiteX55" fmla="*/ 3667 w 28575"/>
                              <a:gd name="connsiteY55" fmla="*/ 6353 h 9525"/>
                              <a:gd name="connsiteX56" fmla="*/ 3667 w 28575"/>
                              <a:gd name="connsiteY56" fmla="*/ 6353 h 9525"/>
                              <a:gd name="connsiteX57" fmla="*/ 3667 w 28575"/>
                              <a:gd name="connsiteY57" fmla="*/ 6353 h 9525"/>
                              <a:gd name="connsiteX58" fmla="*/ 3667 w 28575"/>
                              <a:gd name="connsiteY58" fmla="*/ 3172 h 9525"/>
                              <a:gd name="connsiteX59" fmla="*/ 3667 w 28575"/>
                              <a:gd name="connsiteY59" fmla="*/ 6353 h 9525"/>
                              <a:gd name="connsiteX60" fmla="*/ 3667 w 28575"/>
                              <a:gd name="connsiteY60" fmla="*/ 3172 h 9525"/>
                              <a:gd name="connsiteX61" fmla="*/ 3667 w 28575"/>
                              <a:gd name="connsiteY61" fmla="*/ 3172 h 9525"/>
                              <a:gd name="connsiteX62" fmla="*/ 3667 w 28575"/>
                              <a:gd name="connsiteY62" fmla="*/ 6353 h 9525"/>
                              <a:gd name="connsiteX63" fmla="*/ 3667 w 28575"/>
                              <a:gd name="connsiteY63" fmla="*/ 6353 h 9525"/>
                              <a:gd name="connsiteX64" fmla="*/ 3667 w 28575"/>
                              <a:gd name="connsiteY64" fmla="*/ 6353 h 9525"/>
                              <a:gd name="connsiteX65" fmla="*/ 3667 w 28575"/>
                              <a:gd name="connsiteY65" fmla="*/ 6353 h 9525"/>
                              <a:gd name="connsiteX66" fmla="*/ 3667 w 28575"/>
                              <a:gd name="connsiteY66" fmla="*/ 6353 h 9525"/>
                              <a:gd name="connsiteX67" fmla="*/ 3667 w 28575"/>
                              <a:gd name="connsiteY67" fmla="*/ 6353 h 9525"/>
                              <a:gd name="connsiteX68" fmla="*/ 3667 w 28575"/>
                              <a:gd name="connsiteY68" fmla="*/ 6353 h 9525"/>
                              <a:gd name="connsiteX69" fmla="*/ 3667 w 28575"/>
                              <a:gd name="connsiteY69" fmla="*/ 3172 h 9525"/>
                              <a:gd name="connsiteX70" fmla="*/ 3667 w 28575"/>
                              <a:gd name="connsiteY70" fmla="*/ 3172 h 9525"/>
                              <a:gd name="connsiteX71" fmla="*/ 3667 w 28575"/>
                              <a:gd name="connsiteY71" fmla="*/ 3172 h 9525"/>
                              <a:gd name="connsiteX72" fmla="*/ 4401 w 28575"/>
                              <a:gd name="connsiteY72" fmla="*/ 3172 h 9525"/>
                              <a:gd name="connsiteX73" fmla="*/ 4401 w 28575"/>
                              <a:gd name="connsiteY73" fmla="*/ 6353 h 9525"/>
                              <a:gd name="connsiteX74" fmla="*/ 4401 w 28575"/>
                              <a:gd name="connsiteY74" fmla="*/ 6353 h 9525"/>
                              <a:gd name="connsiteX75" fmla="*/ 4401 w 28575"/>
                              <a:gd name="connsiteY75" fmla="*/ 6353 h 9525"/>
                              <a:gd name="connsiteX76" fmla="*/ 4401 w 28575"/>
                              <a:gd name="connsiteY76" fmla="*/ 6353 h 9525"/>
                              <a:gd name="connsiteX77" fmla="*/ 4401 w 28575"/>
                              <a:gd name="connsiteY77" fmla="*/ 6353 h 9525"/>
                              <a:gd name="connsiteX78" fmla="*/ 4401 w 28575"/>
                              <a:gd name="connsiteY78" fmla="*/ 6353 h 9525"/>
                              <a:gd name="connsiteX79" fmla="*/ 4401 w 28575"/>
                              <a:gd name="connsiteY79" fmla="*/ 6353 h 9525"/>
                              <a:gd name="connsiteX80" fmla="*/ 4401 w 28575"/>
                              <a:gd name="connsiteY80" fmla="*/ 6353 h 9525"/>
                              <a:gd name="connsiteX81" fmla="*/ 4401 w 28575"/>
                              <a:gd name="connsiteY81" fmla="*/ 6353 h 9525"/>
                              <a:gd name="connsiteX82" fmla="*/ 4401 w 28575"/>
                              <a:gd name="connsiteY82" fmla="*/ 6353 h 9525"/>
                              <a:gd name="connsiteX83" fmla="*/ 4401 w 28575"/>
                              <a:gd name="connsiteY83" fmla="*/ 6353 h 9525"/>
                              <a:gd name="connsiteX84" fmla="*/ 5124 w 28575"/>
                              <a:gd name="connsiteY84" fmla="*/ 3172 h 9525"/>
                              <a:gd name="connsiteX85" fmla="*/ 5124 w 28575"/>
                              <a:gd name="connsiteY85" fmla="*/ 6353 h 9525"/>
                              <a:gd name="connsiteX86" fmla="*/ 5124 w 28575"/>
                              <a:gd name="connsiteY86" fmla="*/ 6353 h 9525"/>
                              <a:gd name="connsiteX87" fmla="*/ 5124 w 28575"/>
                              <a:gd name="connsiteY87" fmla="*/ 6353 h 9525"/>
                              <a:gd name="connsiteX88" fmla="*/ 5124 w 28575"/>
                              <a:gd name="connsiteY88" fmla="*/ 6353 h 9525"/>
                              <a:gd name="connsiteX89" fmla="*/ 5124 w 28575"/>
                              <a:gd name="connsiteY89" fmla="*/ 3172 h 9525"/>
                              <a:gd name="connsiteX90" fmla="*/ 5124 w 28575"/>
                              <a:gd name="connsiteY90" fmla="*/ 3172 h 9525"/>
                              <a:gd name="connsiteX91" fmla="*/ 5124 w 28575"/>
                              <a:gd name="connsiteY91" fmla="*/ 6353 h 9525"/>
                              <a:gd name="connsiteX92" fmla="*/ 5124 w 28575"/>
                              <a:gd name="connsiteY92" fmla="*/ 6353 h 9525"/>
                              <a:gd name="connsiteX93" fmla="*/ 5124 w 28575"/>
                              <a:gd name="connsiteY93" fmla="*/ 6353 h 9525"/>
                              <a:gd name="connsiteX94" fmla="*/ 5124 w 28575"/>
                              <a:gd name="connsiteY94" fmla="*/ 6353 h 9525"/>
                              <a:gd name="connsiteX95" fmla="*/ 5124 w 28575"/>
                              <a:gd name="connsiteY95" fmla="*/ 3172 h 9525"/>
                              <a:gd name="connsiteX96" fmla="*/ 5858 w 28575"/>
                              <a:gd name="connsiteY96" fmla="*/ 3172 h 9525"/>
                              <a:gd name="connsiteX97" fmla="*/ 5858 w 28575"/>
                              <a:gd name="connsiteY97" fmla="*/ 3172 h 9525"/>
                              <a:gd name="connsiteX98" fmla="*/ 5858 w 28575"/>
                              <a:gd name="connsiteY98" fmla="*/ 6353 h 9525"/>
                              <a:gd name="connsiteX99" fmla="*/ 5858 w 28575"/>
                              <a:gd name="connsiteY99" fmla="*/ 3172 h 9525"/>
                              <a:gd name="connsiteX100" fmla="*/ 5858 w 28575"/>
                              <a:gd name="connsiteY100" fmla="*/ 3172 h 9525"/>
                              <a:gd name="connsiteX101" fmla="*/ 5858 w 28575"/>
                              <a:gd name="connsiteY101" fmla="*/ 3172 h 9525"/>
                              <a:gd name="connsiteX102" fmla="*/ 5858 w 28575"/>
                              <a:gd name="connsiteY102" fmla="*/ 0 h 9525"/>
                              <a:gd name="connsiteX103" fmla="*/ 5858 w 28575"/>
                              <a:gd name="connsiteY103" fmla="*/ 3172 h 9525"/>
                              <a:gd name="connsiteX104" fmla="*/ 5858 w 28575"/>
                              <a:gd name="connsiteY104" fmla="*/ 3172 h 9525"/>
                              <a:gd name="connsiteX105" fmla="*/ 5858 w 28575"/>
                              <a:gd name="connsiteY105" fmla="*/ 0 h 9525"/>
                              <a:gd name="connsiteX106" fmla="*/ 5858 w 28575"/>
                              <a:gd name="connsiteY106" fmla="*/ 3172 h 9525"/>
                              <a:gd name="connsiteX107" fmla="*/ 5858 w 28575"/>
                              <a:gd name="connsiteY107" fmla="*/ 3172 h 9525"/>
                              <a:gd name="connsiteX108" fmla="*/ 6591 w 28575"/>
                              <a:gd name="connsiteY108" fmla="*/ 3172 h 9525"/>
                              <a:gd name="connsiteX109" fmla="*/ 6591 w 28575"/>
                              <a:gd name="connsiteY109" fmla="*/ 3172 h 9525"/>
                              <a:gd name="connsiteX110" fmla="*/ 6591 w 28575"/>
                              <a:gd name="connsiteY110" fmla="*/ 6353 h 9525"/>
                              <a:gd name="connsiteX111" fmla="*/ 6591 w 28575"/>
                              <a:gd name="connsiteY111" fmla="*/ 6353 h 9525"/>
                              <a:gd name="connsiteX112" fmla="*/ 6591 w 28575"/>
                              <a:gd name="connsiteY112" fmla="*/ 6353 h 9525"/>
                              <a:gd name="connsiteX113" fmla="*/ 6591 w 28575"/>
                              <a:gd name="connsiteY113" fmla="*/ 6353 h 9525"/>
                              <a:gd name="connsiteX114" fmla="*/ 6591 w 28575"/>
                              <a:gd name="connsiteY114" fmla="*/ 6353 h 9525"/>
                              <a:gd name="connsiteX115" fmla="*/ 6591 w 28575"/>
                              <a:gd name="connsiteY115" fmla="*/ 3172 h 9525"/>
                              <a:gd name="connsiteX116" fmla="*/ 6591 w 28575"/>
                              <a:gd name="connsiteY116" fmla="*/ 3172 h 9525"/>
                              <a:gd name="connsiteX117" fmla="*/ 6591 w 28575"/>
                              <a:gd name="connsiteY117" fmla="*/ 6353 h 9525"/>
                              <a:gd name="connsiteX118" fmla="*/ 6591 w 28575"/>
                              <a:gd name="connsiteY118" fmla="*/ 3172 h 9525"/>
                              <a:gd name="connsiteX119" fmla="*/ 6591 w 28575"/>
                              <a:gd name="connsiteY119" fmla="*/ 3172 h 9525"/>
                              <a:gd name="connsiteX120" fmla="*/ 6591 w 28575"/>
                              <a:gd name="connsiteY120" fmla="*/ 6353 h 9525"/>
                              <a:gd name="connsiteX121" fmla="*/ 6591 w 28575"/>
                              <a:gd name="connsiteY121" fmla="*/ 3172 h 9525"/>
                              <a:gd name="connsiteX122" fmla="*/ 7325 w 28575"/>
                              <a:gd name="connsiteY122" fmla="*/ 6353 h 9525"/>
                              <a:gd name="connsiteX123" fmla="*/ 7325 w 28575"/>
                              <a:gd name="connsiteY123" fmla="*/ 6353 h 9525"/>
                              <a:gd name="connsiteX124" fmla="*/ 7325 w 28575"/>
                              <a:gd name="connsiteY124" fmla="*/ 6353 h 9525"/>
                              <a:gd name="connsiteX125" fmla="*/ 7325 w 28575"/>
                              <a:gd name="connsiteY125" fmla="*/ 3172 h 9525"/>
                              <a:gd name="connsiteX126" fmla="*/ 7325 w 28575"/>
                              <a:gd name="connsiteY126" fmla="*/ 0 h 9525"/>
                              <a:gd name="connsiteX127" fmla="*/ 7325 w 28575"/>
                              <a:gd name="connsiteY127" fmla="*/ 3172 h 9525"/>
                              <a:gd name="connsiteX128" fmla="*/ 7325 w 28575"/>
                              <a:gd name="connsiteY128" fmla="*/ 3172 h 9525"/>
                              <a:gd name="connsiteX129" fmla="*/ 7325 w 28575"/>
                              <a:gd name="connsiteY129" fmla="*/ 3172 h 9525"/>
                              <a:gd name="connsiteX130" fmla="*/ 7325 w 28575"/>
                              <a:gd name="connsiteY130" fmla="*/ 3172 h 9525"/>
                              <a:gd name="connsiteX131" fmla="*/ 7325 w 28575"/>
                              <a:gd name="connsiteY131" fmla="*/ 3172 h 9525"/>
                              <a:gd name="connsiteX132" fmla="*/ 7325 w 28575"/>
                              <a:gd name="connsiteY132" fmla="*/ 3172 h 9525"/>
                              <a:gd name="connsiteX133" fmla="*/ 7325 w 28575"/>
                              <a:gd name="connsiteY133" fmla="*/ 3172 h 9525"/>
                              <a:gd name="connsiteX134" fmla="*/ 8058 w 28575"/>
                              <a:gd name="connsiteY134" fmla="*/ 6353 h 9525"/>
                              <a:gd name="connsiteX135" fmla="*/ 8058 w 28575"/>
                              <a:gd name="connsiteY135" fmla="*/ 6353 h 9525"/>
                              <a:gd name="connsiteX136" fmla="*/ 8058 w 28575"/>
                              <a:gd name="connsiteY136" fmla="*/ 3172 h 9525"/>
                              <a:gd name="connsiteX137" fmla="*/ 8058 w 28575"/>
                              <a:gd name="connsiteY137" fmla="*/ 6353 h 9525"/>
                              <a:gd name="connsiteX138" fmla="*/ 8058 w 28575"/>
                              <a:gd name="connsiteY138" fmla="*/ 6353 h 9525"/>
                              <a:gd name="connsiteX139" fmla="*/ 8058 w 28575"/>
                              <a:gd name="connsiteY139" fmla="*/ 3172 h 9525"/>
                              <a:gd name="connsiteX140" fmla="*/ 8058 w 28575"/>
                              <a:gd name="connsiteY140" fmla="*/ 6353 h 9525"/>
                              <a:gd name="connsiteX141" fmla="*/ 8058 w 28575"/>
                              <a:gd name="connsiteY141" fmla="*/ 6353 h 9525"/>
                              <a:gd name="connsiteX142" fmla="*/ 8058 w 28575"/>
                              <a:gd name="connsiteY142" fmla="*/ 6353 h 9525"/>
                              <a:gd name="connsiteX143" fmla="*/ 8058 w 28575"/>
                              <a:gd name="connsiteY143" fmla="*/ 6353 h 9525"/>
                              <a:gd name="connsiteX144" fmla="*/ 8058 w 28575"/>
                              <a:gd name="connsiteY144" fmla="*/ 6353 h 9525"/>
                              <a:gd name="connsiteX145" fmla="*/ 8058 w 28575"/>
                              <a:gd name="connsiteY145" fmla="*/ 3172 h 9525"/>
                              <a:gd name="connsiteX146" fmla="*/ 8058 w 28575"/>
                              <a:gd name="connsiteY146" fmla="*/ 3172 h 9525"/>
                              <a:gd name="connsiteX147" fmla="*/ 8058 w 28575"/>
                              <a:gd name="connsiteY147" fmla="*/ 3172 h 9525"/>
                              <a:gd name="connsiteX148" fmla="*/ 8058 w 28575"/>
                              <a:gd name="connsiteY148" fmla="*/ 3172 h 9525"/>
                              <a:gd name="connsiteX149" fmla="*/ 8058 w 28575"/>
                              <a:gd name="connsiteY149" fmla="*/ 3172 h 9525"/>
                              <a:gd name="connsiteX150" fmla="*/ 8058 w 28575"/>
                              <a:gd name="connsiteY150" fmla="*/ 3172 h 9525"/>
                              <a:gd name="connsiteX151" fmla="*/ 8058 w 28575"/>
                              <a:gd name="connsiteY151" fmla="*/ 3172 h 9525"/>
                              <a:gd name="connsiteX152" fmla="*/ 8792 w 28575"/>
                              <a:gd name="connsiteY152" fmla="*/ 6353 h 9525"/>
                              <a:gd name="connsiteX153" fmla="*/ 8792 w 28575"/>
                              <a:gd name="connsiteY153" fmla="*/ 3172 h 9525"/>
                              <a:gd name="connsiteX154" fmla="*/ 8792 w 28575"/>
                              <a:gd name="connsiteY154" fmla="*/ 3172 h 9525"/>
                              <a:gd name="connsiteX155" fmla="*/ 8792 w 28575"/>
                              <a:gd name="connsiteY155" fmla="*/ 3172 h 9525"/>
                              <a:gd name="connsiteX156" fmla="*/ 8792 w 28575"/>
                              <a:gd name="connsiteY156" fmla="*/ 3172 h 9525"/>
                              <a:gd name="connsiteX157" fmla="*/ 8792 w 28575"/>
                              <a:gd name="connsiteY157" fmla="*/ 6353 h 9525"/>
                              <a:gd name="connsiteX158" fmla="*/ 8792 w 28575"/>
                              <a:gd name="connsiteY158" fmla="*/ 6353 h 9525"/>
                              <a:gd name="connsiteX159" fmla="*/ 8792 w 28575"/>
                              <a:gd name="connsiteY159" fmla="*/ 6353 h 9525"/>
                              <a:gd name="connsiteX160" fmla="*/ 8792 w 28575"/>
                              <a:gd name="connsiteY160" fmla="*/ 6353 h 9525"/>
                              <a:gd name="connsiteX161" fmla="*/ 8792 w 28575"/>
                              <a:gd name="connsiteY161" fmla="*/ 6353 h 9525"/>
                              <a:gd name="connsiteX162" fmla="*/ 8792 w 28575"/>
                              <a:gd name="connsiteY162" fmla="*/ 6353 h 9525"/>
                              <a:gd name="connsiteX163" fmla="*/ 8792 w 28575"/>
                              <a:gd name="connsiteY163" fmla="*/ 3172 h 9525"/>
                              <a:gd name="connsiteX164" fmla="*/ 9525 w 28575"/>
                              <a:gd name="connsiteY164" fmla="*/ 3172 h 9525"/>
                              <a:gd name="connsiteX165" fmla="*/ 9525 w 28575"/>
                              <a:gd name="connsiteY165" fmla="*/ 3172 h 9525"/>
                              <a:gd name="connsiteX166" fmla="*/ 9525 w 28575"/>
                              <a:gd name="connsiteY166" fmla="*/ 3172 h 9525"/>
                              <a:gd name="connsiteX167" fmla="*/ 9525 w 28575"/>
                              <a:gd name="connsiteY167" fmla="*/ 3172 h 9525"/>
                              <a:gd name="connsiteX168" fmla="*/ 9525 w 28575"/>
                              <a:gd name="connsiteY168" fmla="*/ 6353 h 9525"/>
                              <a:gd name="connsiteX169" fmla="*/ 9525 w 28575"/>
                              <a:gd name="connsiteY169" fmla="*/ 6353 h 9525"/>
                              <a:gd name="connsiteX170" fmla="*/ 9525 w 28575"/>
                              <a:gd name="connsiteY170" fmla="*/ 6353 h 9525"/>
                              <a:gd name="connsiteX171" fmla="*/ 9525 w 28575"/>
                              <a:gd name="connsiteY171" fmla="*/ 6353 h 9525"/>
                              <a:gd name="connsiteX172" fmla="*/ 9525 w 28575"/>
                              <a:gd name="connsiteY172" fmla="*/ 6353 h 9525"/>
                              <a:gd name="connsiteX173" fmla="*/ 9525 w 28575"/>
                              <a:gd name="connsiteY173" fmla="*/ 3172 h 9525"/>
                              <a:gd name="connsiteX174" fmla="*/ 9525 w 28575"/>
                              <a:gd name="connsiteY174" fmla="*/ 3172 h 9525"/>
                              <a:gd name="connsiteX175" fmla="*/ 9525 w 28575"/>
                              <a:gd name="connsiteY175" fmla="*/ 6353 h 9525"/>
                              <a:gd name="connsiteX176" fmla="*/ 10258 w 28575"/>
                              <a:gd name="connsiteY176" fmla="*/ 6353 h 9525"/>
                              <a:gd name="connsiteX177" fmla="*/ 10258 w 28575"/>
                              <a:gd name="connsiteY177" fmla="*/ 6353 h 9525"/>
                              <a:gd name="connsiteX178" fmla="*/ 10258 w 28575"/>
                              <a:gd name="connsiteY178" fmla="*/ 6353 h 9525"/>
                              <a:gd name="connsiteX179" fmla="*/ 10258 w 28575"/>
                              <a:gd name="connsiteY179" fmla="*/ 3172 h 9525"/>
                              <a:gd name="connsiteX180" fmla="*/ 10258 w 28575"/>
                              <a:gd name="connsiteY180" fmla="*/ 3172 h 9525"/>
                              <a:gd name="connsiteX181" fmla="*/ 10258 w 28575"/>
                              <a:gd name="connsiteY181" fmla="*/ 3172 h 9525"/>
                              <a:gd name="connsiteX182" fmla="*/ 10258 w 28575"/>
                              <a:gd name="connsiteY182" fmla="*/ 3172 h 9525"/>
                              <a:gd name="connsiteX183" fmla="*/ 10258 w 28575"/>
                              <a:gd name="connsiteY183" fmla="*/ 3172 h 9525"/>
                              <a:gd name="connsiteX184" fmla="*/ 10258 w 28575"/>
                              <a:gd name="connsiteY184" fmla="*/ 3172 h 9525"/>
                              <a:gd name="connsiteX185" fmla="*/ 10258 w 28575"/>
                              <a:gd name="connsiteY185" fmla="*/ 3172 h 9525"/>
                              <a:gd name="connsiteX186" fmla="*/ 10258 w 28575"/>
                              <a:gd name="connsiteY186" fmla="*/ 6353 h 9525"/>
                              <a:gd name="connsiteX187" fmla="*/ 10258 w 28575"/>
                              <a:gd name="connsiteY187" fmla="*/ 3172 h 9525"/>
                              <a:gd name="connsiteX188" fmla="*/ 10992 w 28575"/>
                              <a:gd name="connsiteY188" fmla="*/ 6353 h 9525"/>
                              <a:gd name="connsiteX189" fmla="*/ 10992 w 28575"/>
                              <a:gd name="connsiteY189" fmla="*/ 6353 h 9525"/>
                              <a:gd name="connsiteX190" fmla="*/ 10992 w 28575"/>
                              <a:gd name="connsiteY190" fmla="*/ 6353 h 9525"/>
                              <a:gd name="connsiteX191" fmla="*/ 10992 w 28575"/>
                              <a:gd name="connsiteY191" fmla="*/ 6353 h 9525"/>
                              <a:gd name="connsiteX192" fmla="*/ 10992 w 28575"/>
                              <a:gd name="connsiteY192" fmla="*/ 6353 h 9525"/>
                              <a:gd name="connsiteX193" fmla="*/ 10992 w 28575"/>
                              <a:gd name="connsiteY193" fmla="*/ 6353 h 9525"/>
                              <a:gd name="connsiteX194" fmla="*/ 10992 w 28575"/>
                              <a:gd name="connsiteY194" fmla="*/ 6353 h 9525"/>
                              <a:gd name="connsiteX195" fmla="*/ 10992 w 28575"/>
                              <a:gd name="connsiteY195" fmla="*/ 6353 h 9525"/>
                              <a:gd name="connsiteX196" fmla="*/ 10992 w 28575"/>
                              <a:gd name="connsiteY196" fmla="*/ 6353 h 9525"/>
                              <a:gd name="connsiteX197" fmla="*/ 10992 w 28575"/>
                              <a:gd name="connsiteY197" fmla="*/ 6353 h 9525"/>
                              <a:gd name="connsiteX198" fmla="*/ 10992 w 28575"/>
                              <a:gd name="connsiteY198" fmla="*/ 6353 h 9525"/>
                              <a:gd name="connsiteX199" fmla="*/ 10992 w 28575"/>
                              <a:gd name="connsiteY199" fmla="*/ 6353 h 9525"/>
                              <a:gd name="connsiteX200" fmla="*/ 10992 w 28575"/>
                              <a:gd name="connsiteY200" fmla="*/ 6353 h 9525"/>
                              <a:gd name="connsiteX201" fmla="*/ 10992 w 28575"/>
                              <a:gd name="connsiteY201" fmla="*/ 6353 h 9525"/>
                              <a:gd name="connsiteX202" fmla="*/ 11725 w 28575"/>
                              <a:gd name="connsiteY202" fmla="*/ 6353 h 9525"/>
                              <a:gd name="connsiteX203" fmla="*/ 11725 w 28575"/>
                              <a:gd name="connsiteY203" fmla="*/ 6353 h 9525"/>
                              <a:gd name="connsiteX204" fmla="*/ 11725 w 28575"/>
                              <a:gd name="connsiteY204" fmla="*/ 6353 h 9525"/>
                              <a:gd name="connsiteX205" fmla="*/ 11725 w 28575"/>
                              <a:gd name="connsiteY205" fmla="*/ 6353 h 9525"/>
                              <a:gd name="connsiteX206" fmla="*/ 11725 w 28575"/>
                              <a:gd name="connsiteY206" fmla="*/ 6353 h 9525"/>
                              <a:gd name="connsiteX207" fmla="*/ 11725 w 28575"/>
                              <a:gd name="connsiteY207" fmla="*/ 6353 h 9525"/>
                              <a:gd name="connsiteX208" fmla="*/ 11725 w 28575"/>
                              <a:gd name="connsiteY208" fmla="*/ 6353 h 9525"/>
                              <a:gd name="connsiteX209" fmla="*/ 11725 w 28575"/>
                              <a:gd name="connsiteY209" fmla="*/ 6353 h 9525"/>
                              <a:gd name="connsiteX210" fmla="*/ 11725 w 28575"/>
                              <a:gd name="connsiteY210" fmla="*/ 6353 h 9525"/>
                              <a:gd name="connsiteX211" fmla="*/ 11725 w 28575"/>
                              <a:gd name="connsiteY211" fmla="*/ 6353 h 9525"/>
                              <a:gd name="connsiteX212" fmla="*/ 11725 w 28575"/>
                              <a:gd name="connsiteY212" fmla="*/ 3172 h 9525"/>
                              <a:gd name="connsiteX213" fmla="*/ 11725 w 28575"/>
                              <a:gd name="connsiteY213" fmla="*/ 6353 h 9525"/>
                              <a:gd name="connsiteX214" fmla="*/ 12459 w 28575"/>
                              <a:gd name="connsiteY214" fmla="*/ 3172 h 9525"/>
                              <a:gd name="connsiteX215" fmla="*/ 12459 w 28575"/>
                              <a:gd name="connsiteY215" fmla="*/ 3172 h 9525"/>
                              <a:gd name="connsiteX216" fmla="*/ 12459 w 28575"/>
                              <a:gd name="connsiteY216" fmla="*/ 6353 h 9525"/>
                              <a:gd name="connsiteX217" fmla="*/ 12459 w 28575"/>
                              <a:gd name="connsiteY217" fmla="*/ 6353 h 9525"/>
                              <a:gd name="connsiteX218" fmla="*/ 12459 w 28575"/>
                              <a:gd name="connsiteY218" fmla="*/ 6353 h 9525"/>
                              <a:gd name="connsiteX219" fmla="*/ 12459 w 28575"/>
                              <a:gd name="connsiteY219" fmla="*/ 6353 h 9525"/>
                              <a:gd name="connsiteX220" fmla="*/ 12459 w 28575"/>
                              <a:gd name="connsiteY220" fmla="*/ 6353 h 9525"/>
                              <a:gd name="connsiteX221" fmla="*/ 12459 w 28575"/>
                              <a:gd name="connsiteY221" fmla="*/ 6353 h 9525"/>
                              <a:gd name="connsiteX222" fmla="*/ 12459 w 28575"/>
                              <a:gd name="connsiteY222" fmla="*/ 6353 h 9525"/>
                              <a:gd name="connsiteX223" fmla="*/ 12459 w 28575"/>
                              <a:gd name="connsiteY223" fmla="*/ 6353 h 9525"/>
                              <a:gd name="connsiteX224" fmla="*/ 12459 w 28575"/>
                              <a:gd name="connsiteY224" fmla="*/ 3172 h 9525"/>
                              <a:gd name="connsiteX225" fmla="*/ 12459 w 28575"/>
                              <a:gd name="connsiteY225" fmla="*/ 3172 h 9525"/>
                              <a:gd name="connsiteX226" fmla="*/ 13192 w 28575"/>
                              <a:gd name="connsiteY226" fmla="*/ 3172 h 9525"/>
                              <a:gd name="connsiteX227" fmla="*/ 13192 w 28575"/>
                              <a:gd name="connsiteY227" fmla="*/ 3172 h 9525"/>
                              <a:gd name="connsiteX228" fmla="*/ 13192 w 28575"/>
                              <a:gd name="connsiteY228" fmla="*/ 3172 h 9525"/>
                              <a:gd name="connsiteX229" fmla="*/ 13192 w 28575"/>
                              <a:gd name="connsiteY229" fmla="*/ 3172 h 9525"/>
                              <a:gd name="connsiteX230" fmla="*/ 13192 w 28575"/>
                              <a:gd name="connsiteY230" fmla="*/ 3172 h 9525"/>
                              <a:gd name="connsiteX231" fmla="*/ 13192 w 28575"/>
                              <a:gd name="connsiteY231" fmla="*/ 3172 h 9525"/>
                              <a:gd name="connsiteX232" fmla="*/ 13192 w 28575"/>
                              <a:gd name="connsiteY232" fmla="*/ 3172 h 9525"/>
                              <a:gd name="connsiteX233" fmla="*/ 13192 w 28575"/>
                              <a:gd name="connsiteY233" fmla="*/ 3172 h 9525"/>
                              <a:gd name="connsiteX234" fmla="*/ 13192 w 28575"/>
                              <a:gd name="connsiteY234" fmla="*/ 6353 h 9525"/>
                              <a:gd name="connsiteX235" fmla="*/ 13192 w 28575"/>
                              <a:gd name="connsiteY235" fmla="*/ 6353 h 9525"/>
                              <a:gd name="connsiteX236" fmla="*/ 13192 w 28575"/>
                              <a:gd name="connsiteY236" fmla="*/ 6353 h 9525"/>
                              <a:gd name="connsiteX237" fmla="*/ 13192 w 28575"/>
                              <a:gd name="connsiteY237" fmla="*/ 6353 h 9525"/>
                              <a:gd name="connsiteX238" fmla="*/ 13192 w 28575"/>
                              <a:gd name="connsiteY238" fmla="*/ 3172 h 9525"/>
                              <a:gd name="connsiteX239" fmla="*/ 13192 w 28575"/>
                              <a:gd name="connsiteY239" fmla="*/ 3172 h 9525"/>
                              <a:gd name="connsiteX240" fmla="*/ 13192 w 28575"/>
                              <a:gd name="connsiteY240" fmla="*/ 3172 h 9525"/>
                              <a:gd name="connsiteX241" fmla="*/ 13192 w 28575"/>
                              <a:gd name="connsiteY241" fmla="*/ 3172 h 9525"/>
                              <a:gd name="connsiteX242" fmla="*/ 13192 w 28575"/>
                              <a:gd name="connsiteY242" fmla="*/ 3172 h 9525"/>
                              <a:gd name="connsiteX243" fmla="*/ 13192 w 28575"/>
                              <a:gd name="connsiteY243" fmla="*/ 6353 h 9525"/>
                              <a:gd name="connsiteX244" fmla="*/ 13926 w 28575"/>
                              <a:gd name="connsiteY244" fmla="*/ 3172 h 9525"/>
                              <a:gd name="connsiteX245" fmla="*/ 13926 w 28575"/>
                              <a:gd name="connsiteY245" fmla="*/ 3172 h 9525"/>
                              <a:gd name="connsiteX246" fmla="*/ 13926 w 28575"/>
                              <a:gd name="connsiteY246" fmla="*/ 3172 h 9525"/>
                              <a:gd name="connsiteX247" fmla="*/ 13926 w 28575"/>
                              <a:gd name="connsiteY247" fmla="*/ 6353 h 9525"/>
                              <a:gd name="connsiteX248" fmla="*/ 13926 w 28575"/>
                              <a:gd name="connsiteY248" fmla="*/ 6353 h 9525"/>
                              <a:gd name="connsiteX249" fmla="*/ 13926 w 28575"/>
                              <a:gd name="connsiteY249" fmla="*/ 3172 h 9525"/>
                              <a:gd name="connsiteX250" fmla="*/ 13926 w 28575"/>
                              <a:gd name="connsiteY250" fmla="*/ 3172 h 9525"/>
                              <a:gd name="connsiteX251" fmla="*/ 13926 w 28575"/>
                              <a:gd name="connsiteY251" fmla="*/ 3172 h 9525"/>
                              <a:gd name="connsiteX252" fmla="*/ 13926 w 28575"/>
                              <a:gd name="connsiteY252" fmla="*/ 3172 h 9525"/>
                              <a:gd name="connsiteX253" fmla="*/ 13926 w 28575"/>
                              <a:gd name="connsiteY253" fmla="*/ 6353 h 9525"/>
                              <a:gd name="connsiteX254" fmla="*/ 13926 w 28575"/>
                              <a:gd name="connsiteY254" fmla="*/ 6353 h 9525"/>
                              <a:gd name="connsiteX255" fmla="*/ 13926 w 28575"/>
                              <a:gd name="connsiteY255" fmla="*/ 6353 h 9525"/>
                              <a:gd name="connsiteX256" fmla="*/ 14649 w 28575"/>
                              <a:gd name="connsiteY256" fmla="*/ 6353 h 9525"/>
                              <a:gd name="connsiteX257" fmla="*/ 14649 w 28575"/>
                              <a:gd name="connsiteY257" fmla="*/ 6353 h 9525"/>
                              <a:gd name="connsiteX258" fmla="*/ 14649 w 28575"/>
                              <a:gd name="connsiteY258" fmla="*/ 6353 h 9525"/>
                              <a:gd name="connsiteX259" fmla="*/ 14649 w 28575"/>
                              <a:gd name="connsiteY259" fmla="*/ 6353 h 9525"/>
                              <a:gd name="connsiteX260" fmla="*/ 14649 w 28575"/>
                              <a:gd name="connsiteY260" fmla="*/ 6353 h 9525"/>
                              <a:gd name="connsiteX261" fmla="*/ 14649 w 28575"/>
                              <a:gd name="connsiteY261" fmla="*/ 6353 h 9525"/>
                              <a:gd name="connsiteX262" fmla="*/ 14649 w 28575"/>
                              <a:gd name="connsiteY262" fmla="*/ 3172 h 9525"/>
                              <a:gd name="connsiteX263" fmla="*/ 14649 w 28575"/>
                              <a:gd name="connsiteY263" fmla="*/ 3172 h 9525"/>
                              <a:gd name="connsiteX264" fmla="*/ 14649 w 28575"/>
                              <a:gd name="connsiteY264" fmla="*/ 3172 h 9525"/>
                              <a:gd name="connsiteX265" fmla="*/ 14649 w 28575"/>
                              <a:gd name="connsiteY265" fmla="*/ 0 h 9525"/>
                              <a:gd name="connsiteX266" fmla="*/ 14649 w 28575"/>
                              <a:gd name="connsiteY266" fmla="*/ 0 h 9525"/>
                              <a:gd name="connsiteX267" fmla="*/ 14649 w 28575"/>
                              <a:gd name="connsiteY267" fmla="*/ 3172 h 9525"/>
                              <a:gd name="connsiteX268" fmla="*/ 14649 w 28575"/>
                              <a:gd name="connsiteY268" fmla="*/ 3172 h 9525"/>
                              <a:gd name="connsiteX269" fmla="*/ 14649 w 28575"/>
                              <a:gd name="connsiteY269" fmla="*/ 3172 h 9525"/>
                              <a:gd name="connsiteX270" fmla="*/ 15383 w 28575"/>
                              <a:gd name="connsiteY270" fmla="*/ 3172 h 9525"/>
                              <a:gd name="connsiteX271" fmla="*/ 15383 w 28575"/>
                              <a:gd name="connsiteY271" fmla="*/ 3172 h 9525"/>
                              <a:gd name="connsiteX272" fmla="*/ 15383 w 28575"/>
                              <a:gd name="connsiteY272" fmla="*/ 3172 h 9525"/>
                              <a:gd name="connsiteX273" fmla="*/ 15383 w 28575"/>
                              <a:gd name="connsiteY273" fmla="*/ 3172 h 9525"/>
                              <a:gd name="connsiteX274" fmla="*/ 15383 w 28575"/>
                              <a:gd name="connsiteY274" fmla="*/ 3172 h 9525"/>
                              <a:gd name="connsiteX275" fmla="*/ 15383 w 28575"/>
                              <a:gd name="connsiteY275" fmla="*/ 3172 h 9525"/>
                              <a:gd name="connsiteX276" fmla="*/ 15383 w 28575"/>
                              <a:gd name="connsiteY276" fmla="*/ 3172 h 9525"/>
                              <a:gd name="connsiteX277" fmla="*/ 15383 w 28575"/>
                              <a:gd name="connsiteY277" fmla="*/ 3172 h 9525"/>
                              <a:gd name="connsiteX278" fmla="*/ 15383 w 28575"/>
                              <a:gd name="connsiteY278" fmla="*/ 3172 h 9525"/>
                              <a:gd name="connsiteX279" fmla="*/ 15383 w 28575"/>
                              <a:gd name="connsiteY279" fmla="*/ 6353 h 9525"/>
                              <a:gd name="connsiteX280" fmla="*/ 15383 w 28575"/>
                              <a:gd name="connsiteY280" fmla="*/ 6353 h 9525"/>
                              <a:gd name="connsiteX281" fmla="*/ 15383 w 28575"/>
                              <a:gd name="connsiteY281" fmla="*/ 6353 h 9525"/>
                              <a:gd name="connsiteX282" fmla="*/ 16116 w 28575"/>
                              <a:gd name="connsiteY282" fmla="*/ 6353 h 9525"/>
                              <a:gd name="connsiteX283" fmla="*/ 16116 w 28575"/>
                              <a:gd name="connsiteY283" fmla="*/ 6353 h 9525"/>
                              <a:gd name="connsiteX284" fmla="*/ 16116 w 28575"/>
                              <a:gd name="connsiteY284" fmla="*/ 3172 h 9525"/>
                              <a:gd name="connsiteX285" fmla="*/ 16116 w 28575"/>
                              <a:gd name="connsiteY285" fmla="*/ 6353 h 9525"/>
                              <a:gd name="connsiteX286" fmla="*/ 16116 w 28575"/>
                              <a:gd name="connsiteY286" fmla="*/ 3172 h 9525"/>
                              <a:gd name="connsiteX287" fmla="*/ 16116 w 28575"/>
                              <a:gd name="connsiteY287" fmla="*/ 3172 h 9525"/>
                              <a:gd name="connsiteX288" fmla="*/ 16116 w 28575"/>
                              <a:gd name="connsiteY288" fmla="*/ 3172 h 9525"/>
                              <a:gd name="connsiteX289" fmla="*/ 16116 w 28575"/>
                              <a:gd name="connsiteY289" fmla="*/ 3172 h 9525"/>
                              <a:gd name="connsiteX290" fmla="*/ 16116 w 28575"/>
                              <a:gd name="connsiteY290" fmla="*/ 3172 h 9525"/>
                              <a:gd name="connsiteX291" fmla="*/ 16116 w 28575"/>
                              <a:gd name="connsiteY291" fmla="*/ 3172 h 9525"/>
                              <a:gd name="connsiteX292" fmla="*/ 16116 w 28575"/>
                              <a:gd name="connsiteY292" fmla="*/ 6353 h 9525"/>
                              <a:gd name="connsiteX293" fmla="*/ 16116 w 28575"/>
                              <a:gd name="connsiteY293" fmla="*/ 6353 h 9525"/>
                              <a:gd name="connsiteX294" fmla="*/ 16850 w 28575"/>
                              <a:gd name="connsiteY294" fmla="*/ 6353 h 9525"/>
                              <a:gd name="connsiteX295" fmla="*/ 16850 w 28575"/>
                              <a:gd name="connsiteY295" fmla="*/ 6353 h 9525"/>
                              <a:gd name="connsiteX296" fmla="*/ 16850 w 28575"/>
                              <a:gd name="connsiteY296" fmla="*/ 6353 h 9525"/>
                              <a:gd name="connsiteX297" fmla="*/ 16850 w 28575"/>
                              <a:gd name="connsiteY297" fmla="*/ 6353 h 9525"/>
                              <a:gd name="connsiteX298" fmla="*/ 16850 w 28575"/>
                              <a:gd name="connsiteY298" fmla="*/ 6353 h 9525"/>
                              <a:gd name="connsiteX299" fmla="*/ 16850 w 28575"/>
                              <a:gd name="connsiteY299" fmla="*/ 6353 h 9525"/>
                              <a:gd name="connsiteX300" fmla="*/ 16850 w 28575"/>
                              <a:gd name="connsiteY300" fmla="*/ 6353 h 9525"/>
                              <a:gd name="connsiteX301" fmla="*/ 16850 w 28575"/>
                              <a:gd name="connsiteY301" fmla="*/ 6353 h 9525"/>
                              <a:gd name="connsiteX302" fmla="*/ 16850 w 28575"/>
                              <a:gd name="connsiteY302" fmla="*/ 6353 h 9525"/>
                              <a:gd name="connsiteX303" fmla="*/ 16850 w 28575"/>
                              <a:gd name="connsiteY303" fmla="*/ 6353 h 9525"/>
                              <a:gd name="connsiteX304" fmla="*/ 16850 w 28575"/>
                              <a:gd name="connsiteY304" fmla="*/ 3172 h 9525"/>
                              <a:gd name="connsiteX305" fmla="*/ 16850 w 28575"/>
                              <a:gd name="connsiteY305" fmla="*/ 3172 h 9525"/>
                              <a:gd name="connsiteX306" fmla="*/ 17583 w 28575"/>
                              <a:gd name="connsiteY306" fmla="*/ 3172 h 9525"/>
                              <a:gd name="connsiteX307" fmla="*/ 17583 w 28575"/>
                              <a:gd name="connsiteY307" fmla="*/ 3172 h 9525"/>
                              <a:gd name="connsiteX308" fmla="*/ 17583 w 28575"/>
                              <a:gd name="connsiteY308" fmla="*/ 3172 h 9525"/>
                              <a:gd name="connsiteX309" fmla="*/ 17583 w 28575"/>
                              <a:gd name="connsiteY309" fmla="*/ 3172 h 9525"/>
                              <a:gd name="connsiteX310" fmla="*/ 17583 w 28575"/>
                              <a:gd name="connsiteY310" fmla="*/ 3172 h 9525"/>
                              <a:gd name="connsiteX311" fmla="*/ 17583 w 28575"/>
                              <a:gd name="connsiteY311" fmla="*/ 3172 h 9525"/>
                              <a:gd name="connsiteX312" fmla="*/ 17583 w 28575"/>
                              <a:gd name="connsiteY312" fmla="*/ 6353 h 9525"/>
                              <a:gd name="connsiteX313" fmla="*/ 17583 w 28575"/>
                              <a:gd name="connsiteY313" fmla="*/ 3172 h 9525"/>
                              <a:gd name="connsiteX314" fmla="*/ 17583 w 28575"/>
                              <a:gd name="connsiteY314" fmla="*/ 6353 h 9525"/>
                              <a:gd name="connsiteX315" fmla="*/ 17583 w 28575"/>
                              <a:gd name="connsiteY315" fmla="*/ 6353 h 9525"/>
                              <a:gd name="connsiteX316" fmla="*/ 17583 w 28575"/>
                              <a:gd name="connsiteY316" fmla="*/ 6353 h 9525"/>
                              <a:gd name="connsiteX317" fmla="*/ 17583 w 28575"/>
                              <a:gd name="connsiteY317" fmla="*/ 6353 h 9525"/>
                              <a:gd name="connsiteX318" fmla="*/ 17583 w 28575"/>
                              <a:gd name="connsiteY318" fmla="*/ 6353 h 9525"/>
                              <a:gd name="connsiteX319" fmla="*/ 17583 w 28575"/>
                              <a:gd name="connsiteY319" fmla="*/ 6353 h 9525"/>
                              <a:gd name="connsiteX320" fmla="*/ 17583 w 28575"/>
                              <a:gd name="connsiteY320" fmla="*/ 6353 h 9525"/>
                              <a:gd name="connsiteX321" fmla="*/ 17583 w 28575"/>
                              <a:gd name="connsiteY321" fmla="*/ 6353 h 9525"/>
                              <a:gd name="connsiteX322" fmla="*/ 17583 w 28575"/>
                              <a:gd name="connsiteY322" fmla="*/ 6353 h 9525"/>
                              <a:gd name="connsiteX323" fmla="*/ 17583 w 28575"/>
                              <a:gd name="connsiteY323" fmla="*/ 6353 h 9525"/>
                              <a:gd name="connsiteX324" fmla="*/ 18317 w 28575"/>
                              <a:gd name="connsiteY324" fmla="*/ 6353 h 9525"/>
                              <a:gd name="connsiteX325" fmla="*/ 18317 w 28575"/>
                              <a:gd name="connsiteY325" fmla="*/ 6353 h 9525"/>
                              <a:gd name="connsiteX326" fmla="*/ 18317 w 28575"/>
                              <a:gd name="connsiteY326" fmla="*/ 6353 h 9525"/>
                              <a:gd name="connsiteX327" fmla="*/ 18317 w 28575"/>
                              <a:gd name="connsiteY327" fmla="*/ 6353 h 9525"/>
                              <a:gd name="connsiteX328" fmla="*/ 18317 w 28575"/>
                              <a:gd name="connsiteY328" fmla="*/ 6353 h 9525"/>
                              <a:gd name="connsiteX329" fmla="*/ 18317 w 28575"/>
                              <a:gd name="connsiteY329" fmla="*/ 6353 h 9525"/>
                              <a:gd name="connsiteX330" fmla="*/ 18317 w 28575"/>
                              <a:gd name="connsiteY330" fmla="*/ 6353 h 9525"/>
                              <a:gd name="connsiteX331" fmla="*/ 18317 w 28575"/>
                              <a:gd name="connsiteY331" fmla="*/ 3172 h 9525"/>
                              <a:gd name="connsiteX332" fmla="*/ 18317 w 28575"/>
                              <a:gd name="connsiteY332" fmla="*/ 6353 h 9525"/>
                              <a:gd name="connsiteX333" fmla="*/ 18317 w 28575"/>
                              <a:gd name="connsiteY333" fmla="*/ 3172 h 9525"/>
                              <a:gd name="connsiteX334" fmla="*/ 18317 w 28575"/>
                              <a:gd name="connsiteY334" fmla="*/ 3172 h 9525"/>
                              <a:gd name="connsiteX335" fmla="*/ 18317 w 28575"/>
                              <a:gd name="connsiteY335" fmla="*/ 6353 h 9525"/>
                              <a:gd name="connsiteX336" fmla="*/ 18317 w 28575"/>
                              <a:gd name="connsiteY336" fmla="*/ 6353 h 9525"/>
                              <a:gd name="connsiteX337" fmla="*/ 18317 w 28575"/>
                              <a:gd name="connsiteY337" fmla="*/ 6353 h 9525"/>
                              <a:gd name="connsiteX338" fmla="*/ 19050 w 28575"/>
                              <a:gd name="connsiteY338" fmla="*/ 6353 h 9525"/>
                              <a:gd name="connsiteX339" fmla="*/ 19050 w 28575"/>
                              <a:gd name="connsiteY339" fmla="*/ 6353 h 9525"/>
                              <a:gd name="connsiteX340" fmla="*/ 19050 w 28575"/>
                              <a:gd name="connsiteY340" fmla="*/ 6353 h 9525"/>
                              <a:gd name="connsiteX341" fmla="*/ 19050 w 28575"/>
                              <a:gd name="connsiteY341" fmla="*/ 6353 h 9525"/>
                              <a:gd name="connsiteX342" fmla="*/ 19050 w 28575"/>
                              <a:gd name="connsiteY342" fmla="*/ 3172 h 9525"/>
                              <a:gd name="connsiteX343" fmla="*/ 19050 w 28575"/>
                              <a:gd name="connsiteY343" fmla="*/ 3172 h 9525"/>
                              <a:gd name="connsiteX344" fmla="*/ 19050 w 28575"/>
                              <a:gd name="connsiteY344" fmla="*/ 0 h 9525"/>
                              <a:gd name="connsiteX345" fmla="*/ 19050 w 28575"/>
                              <a:gd name="connsiteY345" fmla="*/ 0 h 9525"/>
                              <a:gd name="connsiteX346" fmla="*/ 19050 w 28575"/>
                              <a:gd name="connsiteY346" fmla="*/ 0 h 9525"/>
                              <a:gd name="connsiteX347" fmla="*/ 19050 w 28575"/>
                              <a:gd name="connsiteY347" fmla="*/ 0 h 9525"/>
                              <a:gd name="connsiteX348" fmla="*/ 19050 w 28575"/>
                              <a:gd name="connsiteY348" fmla="*/ 3172 h 9525"/>
                              <a:gd name="connsiteX349" fmla="*/ 19050 w 28575"/>
                              <a:gd name="connsiteY349" fmla="*/ 3172 h 9525"/>
                              <a:gd name="connsiteX350" fmla="*/ 19783 w 28575"/>
                              <a:gd name="connsiteY350" fmla="*/ 3172 h 9525"/>
                              <a:gd name="connsiteX351" fmla="*/ 19783 w 28575"/>
                              <a:gd name="connsiteY351" fmla="*/ 3172 h 9525"/>
                              <a:gd name="connsiteX352" fmla="*/ 19783 w 28575"/>
                              <a:gd name="connsiteY352" fmla="*/ 3172 h 9525"/>
                              <a:gd name="connsiteX353" fmla="*/ 19783 w 28575"/>
                              <a:gd name="connsiteY353" fmla="*/ 6353 h 9525"/>
                              <a:gd name="connsiteX354" fmla="*/ 19783 w 28575"/>
                              <a:gd name="connsiteY354" fmla="*/ 6353 h 9525"/>
                              <a:gd name="connsiteX355" fmla="*/ 19783 w 28575"/>
                              <a:gd name="connsiteY355" fmla="*/ 6353 h 9525"/>
                              <a:gd name="connsiteX356" fmla="*/ 19783 w 28575"/>
                              <a:gd name="connsiteY356" fmla="*/ 3172 h 9525"/>
                              <a:gd name="connsiteX357" fmla="*/ 19783 w 28575"/>
                              <a:gd name="connsiteY357" fmla="*/ 0 h 9525"/>
                              <a:gd name="connsiteX358" fmla="*/ 19783 w 28575"/>
                              <a:gd name="connsiteY358" fmla="*/ 3172 h 9525"/>
                              <a:gd name="connsiteX359" fmla="*/ 19783 w 28575"/>
                              <a:gd name="connsiteY359" fmla="*/ 3172 h 9525"/>
                              <a:gd name="connsiteX360" fmla="*/ 19783 w 28575"/>
                              <a:gd name="connsiteY360" fmla="*/ 6353 h 9525"/>
                              <a:gd name="connsiteX361" fmla="*/ 19783 w 28575"/>
                              <a:gd name="connsiteY361" fmla="*/ 6353 h 9525"/>
                              <a:gd name="connsiteX362" fmla="*/ 20517 w 28575"/>
                              <a:gd name="connsiteY362" fmla="*/ 6353 h 9525"/>
                              <a:gd name="connsiteX363" fmla="*/ 20517 w 28575"/>
                              <a:gd name="connsiteY363" fmla="*/ 6353 h 9525"/>
                              <a:gd name="connsiteX364" fmla="*/ 20517 w 28575"/>
                              <a:gd name="connsiteY364" fmla="*/ 6353 h 9525"/>
                              <a:gd name="connsiteX365" fmla="*/ 20517 w 28575"/>
                              <a:gd name="connsiteY365" fmla="*/ 6353 h 9525"/>
                              <a:gd name="connsiteX366" fmla="*/ 20517 w 28575"/>
                              <a:gd name="connsiteY366" fmla="*/ 6353 h 9525"/>
                              <a:gd name="connsiteX367" fmla="*/ 20517 w 28575"/>
                              <a:gd name="connsiteY367" fmla="*/ 6353 h 9525"/>
                              <a:gd name="connsiteX368" fmla="*/ 20517 w 28575"/>
                              <a:gd name="connsiteY368" fmla="*/ 6353 h 9525"/>
                              <a:gd name="connsiteX369" fmla="*/ 20517 w 28575"/>
                              <a:gd name="connsiteY369" fmla="*/ 6353 h 9525"/>
                              <a:gd name="connsiteX370" fmla="*/ 20517 w 28575"/>
                              <a:gd name="connsiteY370" fmla="*/ 6353 h 9525"/>
                              <a:gd name="connsiteX371" fmla="*/ 20517 w 28575"/>
                              <a:gd name="connsiteY371" fmla="*/ 6353 h 9525"/>
                              <a:gd name="connsiteX372" fmla="*/ 20517 w 28575"/>
                              <a:gd name="connsiteY372" fmla="*/ 6353 h 9525"/>
                              <a:gd name="connsiteX373" fmla="*/ 20517 w 28575"/>
                              <a:gd name="connsiteY373" fmla="*/ 6353 h 9525"/>
                              <a:gd name="connsiteX374" fmla="*/ 21250 w 28575"/>
                              <a:gd name="connsiteY374" fmla="*/ 6353 h 9525"/>
                              <a:gd name="connsiteX375" fmla="*/ 21250 w 28575"/>
                              <a:gd name="connsiteY375" fmla="*/ 6353 h 9525"/>
                              <a:gd name="connsiteX376" fmla="*/ 21250 w 28575"/>
                              <a:gd name="connsiteY376" fmla="*/ 6353 h 9525"/>
                              <a:gd name="connsiteX377" fmla="*/ 21250 w 28575"/>
                              <a:gd name="connsiteY377" fmla="*/ 9525 h 9525"/>
                              <a:gd name="connsiteX378" fmla="*/ 21250 w 28575"/>
                              <a:gd name="connsiteY378" fmla="*/ 6353 h 9525"/>
                              <a:gd name="connsiteX379" fmla="*/ 21250 w 28575"/>
                              <a:gd name="connsiteY379" fmla="*/ 6353 h 9525"/>
                              <a:gd name="connsiteX380" fmla="*/ 21250 w 28575"/>
                              <a:gd name="connsiteY380" fmla="*/ 6353 h 9525"/>
                              <a:gd name="connsiteX381" fmla="*/ 21250 w 28575"/>
                              <a:gd name="connsiteY381" fmla="*/ 3172 h 9525"/>
                              <a:gd name="connsiteX382" fmla="*/ 21250 w 28575"/>
                              <a:gd name="connsiteY382" fmla="*/ 3172 h 9525"/>
                              <a:gd name="connsiteX383" fmla="*/ 21250 w 28575"/>
                              <a:gd name="connsiteY383" fmla="*/ 3172 h 9525"/>
                              <a:gd name="connsiteX384" fmla="*/ 21250 w 28575"/>
                              <a:gd name="connsiteY384" fmla="*/ 6353 h 9525"/>
                              <a:gd name="connsiteX385" fmla="*/ 21250 w 28575"/>
                              <a:gd name="connsiteY385" fmla="*/ 6353 h 9525"/>
                              <a:gd name="connsiteX386" fmla="*/ 21984 w 28575"/>
                              <a:gd name="connsiteY386" fmla="*/ 6353 h 9525"/>
                              <a:gd name="connsiteX387" fmla="*/ 21984 w 28575"/>
                              <a:gd name="connsiteY387" fmla="*/ 6353 h 9525"/>
                              <a:gd name="connsiteX388" fmla="*/ 21984 w 28575"/>
                              <a:gd name="connsiteY388" fmla="*/ 6353 h 9525"/>
                              <a:gd name="connsiteX389" fmla="*/ 21984 w 28575"/>
                              <a:gd name="connsiteY389" fmla="*/ 3172 h 9525"/>
                              <a:gd name="connsiteX390" fmla="*/ 21984 w 28575"/>
                              <a:gd name="connsiteY390" fmla="*/ 3172 h 9525"/>
                              <a:gd name="connsiteX391" fmla="*/ 21984 w 28575"/>
                              <a:gd name="connsiteY391" fmla="*/ 3172 h 9525"/>
                              <a:gd name="connsiteX392" fmla="*/ 21984 w 28575"/>
                              <a:gd name="connsiteY392" fmla="*/ 6353 h 9525"/>
                              <a:gd name="connsiteX393" fmla="*/ 21984 w 28575"/>
                              <a:gd name="connsiteY393" fmla="*/ 6353 h 9525"/>
                              <a:gd name="connsiteX394" fmla="*/ 21984 w 28575"/>
                              <a:gd name="connsiteY394" fmla="*/ 6353 h 9525"/>
                              <a:gd name="connsiteX395" fmla="*/ 21984 w 28575"/>
                              <a:gd name="connsiteY395" fmla="*/ 6353 h 9525"/>
                              <a:gd name="connsiteX396" fmla="*/ 21984 w 28575"/>
                              <a:gd name="connsiteY396" fmla="*/ 6353 h 9525"/>
                              <a:gd name="connsiteX397" fmla="*/ 21984 w 28575"/>
                              <a:gd name="connsiteY397" fmla="*/ 6353 h 9525"/>
                              <a:gd name="connsiteX398" fmla="*/ 22717 w 28575"/>
                              <a:gd name="connsiteY398" fmla="*/ 6353 h 9525"/>
                              <a:gd name="connsiteX399" fmla="*/ 22717 w 28575"/>
                              <a:gd name="connsiteY399" fmla="*/ 6353 h 9525"/>
                              <a:gd name="connsiteX400" fmla="*/ 22717 w 28575"/>
                              <a:gd name="connsiteY400" fmla="*/ 3172 h 9525"/>
                              <a:gd name="connsiteX401" fmla="*/ 22717 w 28575"/>
                              <a:gd name="connsiteY401" fmla="*/ 6353 h 9525"/>
                              <a:gd name="connsiteX402" fmla="*/ 22717 w 28575"/>
                              <a:gd name="connsiteY402" fmla="*/ 6353 h 9525"/>
                              <a:gd name="connsiteX403" fmla="*/ 22717 w 28575"/>
                              <a:gd name="connsiteY403" fmla="*/ 6353 h 9525"/>
                              <a:gd name="connsiteX404" fmla="*/ 22717 w 28575"/>
                              <a:gd name="connsiteY404" fmla="*/ 6353 h 9525"/>
                              <a:gd name="connsiteX405" fmla="*/ 22717 w 28575"/>
                              <a:gd name="connsiteY405" fmla="*/ 6353 h 9525"/>
                              <a:gd name="connsiteX406" fmla="*/ 22717 w 28575"/>
                              <a:gd name="connsiteY406" fmla="*/ 3172 h 9525"/>
                              <a:gd name="connsiteX407" fmla="*/ 22717 w 28575"/>
                              <a:gd name="connsiteY407" fmla="*/ 3172 h 9525"/>
                              <a:gd name="connsiteX408" fmla="*/ 22717 w 28575"/>
                              <a:gd name="connsiteY408" fmla="*/ 6353 h 9525"/>
                              <a:gd name="connsiteX409" fmla="*/ 22717 w 28575"/>
                              <a:gd name="connsiteY409" fmla="*/ 6353 h 9525"/>
                              <a:gd name="connsiteX410" fmla="*/ 22717 w 28575"/>
                              <a:gd name="connsiteY410" fmla="*/ 9525 h 9525"/>
                              <a:gd name="connsiteX411" fmla="*/ 22717 w 28575"/>
                              <a:gd name="connsiteY411" fmla="*/ 9525 h 9525"/>
                              <a:gd name="connsiteX412" fmla="*/ 22717 w 28575"/>
                              <a:gd name="connsiteY412" fmla="*/ 6353 h 9525"/>
                              <a:gd name="connsiteX413" fmla="*/ 22717 w 28575"/>
                              <a:gd name="connsiteY413" fmla="*/ 6353 h 9525"/>
                              <a:gd name="connsiteX414" fmla="*/ 22717 w 28575"/>
                              <a:gd name="connsiteY414" fmla="*/ 6353 h 9525"/>
                              <a:gd name="connsiteX415" fmla="*/ 22717 w 28575"/>
                              <a:gd name="connsiteY415" fmla="*/ 6353 h 9525"/>
                              <a:gd name="connsiteX416" fmla="*/ 22717 w 28575"/>
                              <a:gd name="connsiteY416" fmla="*/ 6353 h 9525"/>
                              <a:gd name="connsiteX417" fmla="*/ 22717 w 28575"/>
                              <a:gd name="connsiteY417" fmla="*/ 6353 h 9525"/>
                              <a:gd name="connsiteX418" fmla="*/ 23451 w 28575"/>
                              <a:gd name="connsiteY418" fmla="*/ 6353 h 9525"/>
                              <a:gd name="connsiteX419" fmla="*/ 23451 w 28575"/>
                              <a:gd name="connsiteY419" fmla="*/ 6353 h 9525"/>
                              <a:gd name="connsiteX420" fmla="*/ 23451 w 28575"/>
                              <a:gd name="connsiteY420" fmla="*/ 3172 h 9525"/>
                              <a:gd name="connsiteX421" fmla="*/ 23451 w 28575"/>
                              <a:gd name="connsiteY421" fmla="*/ 6353 h 9525"/>
                              <a:gd name="connsiteX422" fmla="*/ 23451 w 28575"/>
                              <a:gd name="connsiteY422" fmla="*/ 3172 h 9525"/>
                              <a:gd name="connsiteX423" fmla="*/ 23451 w 28575"/>
                              <a:gd name="connsiteY423" fmla="*/ 3172 h 9525"/>
                              <a:gd name="connsiteX424" fmla="*/ 23451 w 28575"/>
                              <a:gd name="connsiteY424" fmla="*/ 6353 h 9525"/>
                              <a:gd name="connsiteX425" fmla="*/ 23451 w 28575"/>
                              <a:gd name="connsiteY425" fmla="*/ 3172 h 9525"/>
                              <a:gd name="connsiteX426" fmla="*/ 23451 w 28575"/>
                              <a:gd name="connsiteY426" fmla="*/ 6353 h 9525"/>
                              <a:gd name="connsiteX427" fmla="*/ 23451 w 28575"/>
                              <a:gd name="connsiteY427" fmla="*/ 6353 h 9525"/>
                              <a:gd name="connsiteX428" fmla="*/ 23451 w 28575"/>
                              <a:gd name="connsiteY428" fmla="*/ 6353 h 9525"/>
                              <a:gd name="connsiteX429" fmla="*/ 23451 w 28575"/>
                              <a:gd name="connsiteY429" fmla="*/ 6353 h 9525"/>
                              <a:gd name="connsiteX430" fmla="*/ 24174 w 28575"/>
                              <a:gd name="connsiteY430" fmla="*/ 6353 h 9525"/>
                              <a:gd name="connsiteX431" fmla="*/ 24174 w 28575"/>
                              <a:gd name="connsiteY431" fmla="*/ 6353 h 9525"/>
                              <a:gd name="connsiteX432" fmla="*/ 24174 w 28575"/>
                              <a:gd name="connsiteY432" fmla="*/ 6353 h 9525"/>
                              <a:gd name="connsiteX433" fmla="*/ 24174 w 28575"/>
                              <a:gd name="connsiteY433" fmla="*/ 6353 h 9525"/>
                              <a:gd name="connsiteX434" fmla="*/ 24174 w 28575"/>
                              <a:gd name="connsiteY434" fmla="*/ 6353 h 9525"/>
                              <a:gd name="connsiteX435" fmla="*/ 24174 w 28575"/>
                              <a:gd name="connsiteY435" fmla="*/ 3172 h 9525"/>
                              <a:gd name="connsiteX436" fmla="*/ 24174 w 28575"/>
                              <a:gd name="connsiteY436" fmla="*/ 3172 h 9525"/>
                              <a:gd name="connsiteX437" fmla="*/ 24174 w 28575"/>
                              <a:gd name="connsiteY437" fmla="*/ 3172 h 9525"/>
                              <a:gd name="connsiteX438" fmla="*/ 24174 w 28575"/>
                              <a:gd name="connsiteY438" fmla="*/ 3172 h 9525"/>
                              <a:gd name="connsiteX439" fmla="*/ 24174 w 28575"/>
                              <a:gd name="connsiteY439" fmla="*/ 3172 h 9525"/>
                              <a:gd name="connsiteX440" fmla="*/ 24174 w 28575"/>
                              <a:gd name="connsiteY440" fmla="*/ 3172 h 9525"/>
                              <a:gd name="connsiteX441" fmla="*/ 24174 w 28575"/>
                              <a:gd name="connsiteY441" fmla="*/ 3172 h 9525"/>
                              <a:gd name="connsiteX442" fmla="*/ 24908 w 28575"/>
                              <a:gd name="connsiteY442" fmla="*/ 3172 h 9525"/>
                              <a:gd name="connsiteX443" fmla="*/ 24908 w 28575"/>
                              <a:gd name="connsiteY443" fmla="*/ 3172 h 9525"/>
                              <a:gd name="connsiteX444" fmla="*/ 24908 w 28575"/>
                              <a:gd name="connsiteY444" fmla="*/ 3172 h 9525"/>
                              <a:gd name="connsiteX445" fmla="*/ 24908 w 28575"/>
                              <a:gd name="connsiteY445" fmla="*/ 6353 h 9525"/>
                              <a:gd name="connsiteX446" fmla="*/ 24908 w 28575"/>
                              <a:gd name="connsiteY446" fmla="*/ 6353 h 9525"/>
                              <a:gd name="connsiteX447" fmla="*/ 24908 w 28575"/>
                              <a:gd name="connsiteY447" fmla="*/ 3172 h 9525"/>
                              <a:gd name="connsiteX448" fmla="*/ 24908 w 28575"/>
                              <a:gd name="connsiteY448" fmla="*/ 6353 h 9525"/>
                              <a:gd name="connsiteX449" fmla="*/ 24908 w 28575"/>
                              <a:gd name="connsiteY449" fmla="*/ 3172 h 9525"/>
                              <a:gd name="connsiteX450" fmla="*/ 24908 w 28575"/>
                              <a:gd name="connsiteY450" fmla="*/ 3172 h 9525"/>
                              <a:gd name="connsiteX451" fmla="*/ 24908 w 28575"/>
                              <a:gd name="connsiteY451" fmla="*/ 6353 h 9525"/>
                              <a:gd name="connsiteX452" fmla="*/ 24908 w 28575"/>
                              <a:gd name="connsiteY452" fmla="*/ 6353 h 9525"/>
                              <a:gd name="connsiteX453" fmla="*/ 24908 w 28575"/>
                              <a:gd name="connsiteY453" fmla="*/ 3172 h 9525"/>
                              <a:gd name="connsiteX454" fmla="*/ 25641 w 28575"/>
                              <a:gd name="connsiteY454" fmla="*/ 3172 h 9525"/>
                              <a:gd name="connsiteX455" fmla="*/ 25641 w 28575"/>
                              <a:gd name="connsiteY455" fmla="*/ 3172 h 9525"/>
                              <a:gd name="connsiteX456" fmla="*/ 25641 w 28575"/>
                              <a:gd name="connsiteY456" fmla="*/ 3172 h 9525"/>
                              <a:gd name="connsiteX457" fmla="*/ 25641 w 28575"/>
                              <a:gd name="connsiteY457" fmla="*/ 6353 h 9525"/>
                              <a:gd name="connsiteX458" fmla="*/ 25641 w 28575"/>
                              <a:gd name="connsiteY458" fmla="*/ 6353 h 9525"/>
                              <a:gd name="connsiteX459" fmla="*/ 25641 w 28575"/>
                              <a:gd name="connsiteY459" fmla="*/ 6353 h 9525"/>
                              <a:gd name="connsiteX460" fmla="*/ 25641 w 28575"/>
                              <a:gd name="connsiteY460" fmla="*/ 6353 h 9525"/>
                              <a:gd name="connsiteX461" fmla="*/ 25641 w 28575"/>
                              <a:gd name="connsiteY461" fmla="*/ 6353 h 9525"/>
                              <a:gd name="connsiteX462" fmla="*/ 25641 w 28575"/>
                              <a:gd name="connsiteY462" fmla="*/ 6353 h 9525"/>
                              <a:gd name="connsiteX463" fmla="*/ 25641 w 28575"/>
                              <a:gd name="connsiteY463" fmla="*/ 6353 h 9525"/>
                              <a:gd name="connsiteX464" fmla="*/ 25641 w 28575"/>
                              <a:gd name="connsiteY464" fmla="*/ 6353 h 9525"/>
                              <a:gd name="connsiteX465" fmla="*/ 25641 w 28575"/>
                              <a:gd name="connsiteY465" fmla="*/ 6353 h 9525"/>
                              <a:gd name="connsiteX466" fmla="*/ 26375 w 28575"/>
                              <a:gd name="connsiteY466" fmla="*/ 3172 h 9525"/>
                              <a:gd name="connsiteX467" fmla="*/ 26375 w 28575"/>
                              <a:gd name="connsiteY467" fmla="*/ 3172 h 9525"/>
                              <a:gd name="connsiteX468" fmla="*/ 26375 w 28575"/>
                              <a:gd name="connsiteY468" fmla="*/ 3172 h 9525"/>
                              <a:gd name="connsiteX469" fmla="*/ 26375 w 28575"/>
                              <a:gd name="connsiteY469" fmla="*/ 3172 h 9525"/>
                              <a:gd name="connsiteX470" fmla="*/ 26375 w 28575"/>
                              <a:gd name="connsiteY470" fmla="*/ 3172 h 9525"/>
                              <a:gd name="connsiteX471" fmla="*/ 26375 w 28575"/>
                              <a:gd name="connsiteY471" fmla="*/ 0 h 9525"/>
                              <a:gd name="connsiteX472" fmla="*/ 26375 w 28575"/>
                              <a:gd name="connsiteY472" fmla="*/ 0 h 9525"/>
                              <a:gd name="connsiteX473" fmla="*/ 26375 w 28575"/>
                              <a:gd name="connsiteY473" fmla="*/ 3172 h 9525"/>
                              <a:gd name="connsiteX474" fmla="*/ 26375 w 28575"/>
                              <a:gd name="connsiteY474" fmla="*/ 3172 h 9525"/>
                              <a:gd name="connsiteX475" fmla="*/ 26375 w 28575"/>
                              <a:gd name="connsiteY475" fmla="*/ 6353 h 9525"/>
                              <a:gd name="connsiteX476" fmla="*/ 26375 w 28575"/>
                              <a:gd name="connsiteY476" fmla="*/ 6353 h 9525"/>
                              <a:gd name="connsiteX477" fmla="*/ 26375 w 28575"/>
                              <a:gd name="connsiteY477" fmla="*/ 3172 h 9525"/>
                              <a:gd name="connsiteX478" fmla="*/ 26375 w 28575"/>
                              <a:gd name="connsiteY478" fmla="*/ 6353 h 9525"/>
                              <a:gd name="connsiteX479" fmla="*/ 26375 w 28575"/>
                              <a:gd name="connsiteY479" fmla="*/ 6353 h 9525"/>
                              <a:gd name="connsiteX480" fmla="*/ 27108 w 28575"/>
                              <a:gd name="connsiteY480" fmla="*/ 3172 h 9525"/>
                              <a:gd name="connsiteX481" fmla="*/ 27108 w 28575"/>
                              <a:gd name="connsiteY481" fmla="*/ 6353 h 9525"/>
                              <a:gd name="connsiteX482" fmla="*/ 27108 w 28575"/>
                              <a:gd name="connsiteY482" fmla="*/ 6353 h 9525"/>
                              <a:gd name="connsiteX483" fmla="*/ 27108 w 28575"/>
                              <a:gd name="connsiteY483" fmla="*/ 3172 h 9525"/>
                              <a:gd name="connsiteX484" fmla="*/ 27108 w 28575"/>
                              <a:gd name="connsiteY484" fmla="*/ 6353 h 9525"/>
                              <a:gd name="connsiteX485" fmla="*/ 27108 w 28575"/>
                              <a:gd name="connsiteY485" fmla="*/ 3172 h 9525"/>
                              <a:gd name="connsiteX486" fmla="*/ 27108 w 28575"/>
                              <a:gd name="connsiteY486" fmla="*/ 3172 h 9525"/>
                              <a:gd name="connsiteX487" fmla="*/ 27108 w 28575"/>
                              <a:gd name="connsiteY487" fmla="*/ 3172 h 9525"/>
                              <a:gd name="connsiteX488" fmla="*/ 27108 w 28575"/>
                              <a:gd name="connsiteY488" fmla="*/ 6353 h 9525"/>
                              <a:gd name="connsiteX489" fmla="*/ 27108 w 28575"/>
                              <a:gd name="connsiteY489" fmla="*/ 3172 h 9525"/>
                              <a:gd name="connsiteX490" fmla="*/ 27108 w 28575"/>
                              <a:gd name="connsiteY490" fmla="*/ 3172 h 9525"/>
                              <a:gd name="connsiteX491" fmla="*/ 27108 w 28575"/>
                              <a:gd name="connsiteY491" fmla="*/ 6353 h 9525"/>
                              <a:gd name="connsiteX492" fmla="*/ 27108 w 28575"/>
                              <a:gd name="connsiteY492" fmla="*/ 3172 h 9525"/>
                              <a:gd name="connsiteX493" fmla="*/ 27108 w 28575"/>
                              <a:gd name="connsiteY493" fmla="*/ 6353 h 9525"/>
                              <a:gd name="connsiteX494" fmla="*/ 27108 w 28575"/>
                              <a:gd name="connsiteY494" fmla="*/ 6353 h 9525"/>
                              <a:gd name="connsiteX495" fmla="*/ 27108 w 28575"/>
                              <a:gd name="connsiteY495" fmla="*/ 3172 h 9525"/>
                              <a:gd name="connsiteX496" fmla="*/ 27108 w 28575"/>
                              <a:gd name="connsiteY496" fmla="*/ 3172 h 9525"/>
                              <a:gd name="connsiteX497" fmla="*/ 27108 w 28575"/>
                              <a:gd name="connsiteY497" fmla="*/ 3172 h 9525"/>
                              <a:gd name="connsiteX498" fmla="*/ 27842 w 28575"/>
                              <a:gd name="connsiteY498" fmla="*/ 3172 h 9525"/>
                              <a:gd name="connsiteX499" fmla="*/ 27842 w 28575"/>
                              <a:gd name="connsiteY499" fmla="*/ 3172 h 9525"/>
                              <a:gd name="connsiteX500" fmla="*/ 27842 w 28575"/>
                              <a:gd name="connsiteY500" fmla="*/ 3172 h 9525"/>
                              <a:gd name="connsiteX501" fmla="*/ 27842 w 28575"/>
                              <a:gd name="connsiteY501" fmla="*/ 3172 h 9525"/>
                              <a:gd name="connsiteX502" fmla="*/ 27842 w 28575"/>
                              <a:gd name="connsiteY502" fmla="*/ 3172 h 9525"/>
                              <a:gd name="connsiteX503" fmla="*/ 27842 w 28575"/>
                              <a:gd name="connsiteY503" fmla="*/ 3172 h 9525"/>
                              <a:gd name="connsiteX504" fmla="*/ 27842 w 28575"/>
                              <a:gd name="connsiteY504" fmla="*/ 3172 h 9525"/>
                              <a:gd name="connsiteX505" fmla="*/ 27842 w 28575"/>
                              <a:gd name="connsiteY505" fmla="*/ 3172 h 9525"/>
                              <a:gd name="connsiteX506" fmla="*/ 27842 w 28575"/>
                              <a:gd name="connsiteY506" fmla="*/ 6353 h 9525"/>
                              <a:gd name="connsiteX507" fmla="*/ 27842 w 28575"/>
                              <a:gd name="connsiteY507" fmla="*/ 6353 h 9525"/>
                              <a:gd name="connsiteX508" fmla="*/ 27842 w 28575"/>
                              <a:gd name="connsiteY508" fmla="*/ 9525 h 9525"/>
                              <a:gd name="connsiteX509" fmla="*/ 27842 w 28575"/>
                              <a:gd name="connsiteY509" fmla="*/ 6353 h 9525"/>
                              <a:gd name="connsiteX510" fmla="*/ 28575 w 28575"/>
                              <a:gd name="connsiteY510" fmla="*/ 6353 h 9525"/>
                              <a:gd name="connsiteX511" fmla="*/ 28575 w 28575"/>
                              <a:gd name="connsiteY511" fmla="*/ 635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6353"/>
                                </a:moveTo>
                                <a:lnTo>
                                  <a:pt x="0" y="6353"/>
                                </a:lnTo>
                                <a:lnTo>
                                  <a:pt x="0" y="6353"/>
                                </a:lnTo>
                                <a:lnTo>
                                  <a:pt x="0" y="6353"/>
                                </a:lnTo>
                                <a:lnTo>
                                  <a:pt x="733" y="6353"/>
                                </a:lnTo>
                                <a:lnTo>
                                  <a:pt x="733" y="6353"/>
                                </a:lnTo>
                                <a:lnTo>
                                  <a:pt x="733" y="6353"/>
                                </a:lnTo>
                                <a:lnTo>
                                  <a:pt x="733" y="6353"/>
                                </a:lnTo>
                                <a:lnTo>
                                  <a:pt x="733" y="6353"/>
                                </a:lnTo>
                                <a:lnTo>
                                  <a:pt x="733" y="6353"/>
                                </a:lnTo>
                                <a:lnTo>
                                  <a:pt x="733" y="3172"/>
                                </a:lnTo>
                                <a:lnTo>
                                  <a:pt x="733" y="3172"/>
                                </a:lnTo>
                                <a:lnTo>
                                  <a:pt x="733" y="6353"/>
                                </a:lnTo>
                                <a:lnTo>
                                  <a:pt x="733" y="6353"/>
                                </a:lnTo>
                                <a:lnTo>
                                  <a:pt x="733" y="6353"/>
                                </a:lnTo>
                                <a:lnTo>
                                  <a:pt x="733" y="6353"/>
                                </a:lnTo>
                                <a:lnTo>
                                  <a:pt x="1467" y="6353"/>
                                </a:lnTo>
                                <a:lnTo>
                                  <a:pt x="1467" y="6353"/>
                                </a:lnTo>
                                <a:lnTo>
                                  <a:pt x="1467" y="6353"/>
                                </a:lnTo>
                                <a:lnTo>
                                  <a:pt x="1467" y="6353"/>
                                </a:lnTo>
                                <a:lnTo>
                                  <a:pt x="1467" y="6353"/>
                                </a:lnTo>
                                <a:lnTo>
                                  <a:pt x="1467" y="6353"/>
                                </a:lnTo>
                                <a:lnTo>
                                  <a:pt x="1467" y="6353"/>
                                </a:lnTo>
                                <a:lnTo>
                                  <a:pt x="1467" y="6353"/>
                                </a:lnTo>
                                <a:lnTo>
                                  <a:pt x="1467" y="6353"/>
                                </a:lnTo>
                                <a:lnTo>
                                  <a:pt x="1467" y="6353"/>
                                </a:lnTo>
                                <a:lnTo>
                                  <a:pt x="1467" y="6353"/>
                                </a:lnTo>
                                <a:lnTo>
                                  <a:pt x="1467" y="6353"/>
                                </a:lnTo>
                                <a:lnTo>
                                  <a:pt x="2200" y="6353"/>
                                </a:lnTo>
                                <a:lnTo>
                                  <a:pt x="2200" y="6353"/>
                                </a:lnTo>
                                <a:lnTo>
                                  <a:pt x="2200" y="3172"/>
                                </a:lnTo>
                                <a:lnTo>
                                  <a:pt x="2200" y="6353"/>
                                </a:lnTo>
                                <a:lnTo>
                                  <a:pt x="2200" y="6353"/>
                                </a:lnTo>
                                <a:lnTo>
                                  <a:pt x="2200" y="3172"/>
                                </a:lnTo>
                                <a:lnTo>
                                  <a:pt x="2200" y="3172"/>
                                </a:lnTo>
                                <a:lnTo>
                                  <a:pt x="2200" y="3172"/>
                                </a:lnTo>
                                <a:lnTo>
                                  <a:pt x="2200" y="6353"/>
                                </a:lnTo>
                                <a:lnTo>
                                  <a:pt x="2200" y="6353"/>
                                </a:lnTo>
                                <a:lnTo>
                                  <a:pt x="2200" y="6353"/>
                                </a:lnTo>
                                <a:lnTo>
                                  <a:pt x="2200" y="6353"/>
                                </a:lnTo>
                                <a:lnTo>
                                  <a:pt x="2934" y="6353"/>
                                </a:lnTo>
                                <a:lnTo>
                                  <a:pt x="2934" y="6353"/>
                                </a:lnTo>
                                <a:lnTo>
                                  <a:pt x="2934" y="6353"/>
                                </a:lnTo>
                                <a:lnTo>
                                  <a:pt x="2934" y="6353"/>
                                </a:lnTo>
                                <a:lnTo>
                                  <a:pt x="2934" y="6353"/>
                                </a:lnTo>
                                <a:lnTo>
                                  <a:pt x="2934" y="6353"/>
                                </a:lnTo>
                                <a:lnTo>
                                  <a:pt x="2934" y="6353"/>
                                </a:lnTo>
                                <a:lnTo>
                                  <a:pt x="2934" y="6353"/>
                                </a:lnTo>
                                <a:lnTo>
                                  <a:pt x="2934" y="6353"/>
                                </a:lnTo>
                                <a:lnTo>
                                  <a:pt x="2934" y="3172"/>
                                </a:lnTo>
                                <a:lnTo>
                                  <a:pt x="2934" y="3172"/>
                                </a:lnTo>
                                <a:lnTo>
                                  <a:pt x="2934" y="3172"/>
                                </a:lnTo>
                                <a:lnTo>
                                  <a:pt x="2934" y="6353"/>
                                </a:lnTo>
                                <a:lnTo>
                                  <a:pt x="2934" y="6353"/>
                                </a:lnTo>
                                <a:lnTo>
                                  <a:pt x="3667" y="6353"/>
                                </a:lnTo>
                                <a:lnTo>
                                  <a:pt x="3667" y="6353"/>
                                </a:lnTo>
                                <a:lnTo>
                                  <a:pt x="3667" y="6353"/>
                                </a:lnTo>
                                <a:lnTo>
                                  <a:pt x="3667" y="6353"/>
                                </a:lnTo>
                                <a:lnTo>
                                  <a:pt x="3667" y="3172"/>
                                </a:lnTo>
                                <a:lnTo>
                                  <a:pt x="3667" y="6353"/>
                                </a:lnTo>
                                <a:lnTo>
                                  <a:pt x="3667" y="3172"/>
                                </a:lnTo>
                                <a:lnTo>
                                  <a:pt x="3667" y="3172"/>
                                </a:lnTo>
                                <a:lnTo>
                                  <a:pt x="3667" y="6353"/>
                                </a:lnTo>
                                <a:lnTo>
                                  <a:pt x="3667" y="6353"/>
                                </a:lnTo>
                                <a:lnTo>
                                  <a:pt x="3667" y="6353"/>
                                </a:lnTo>
                                <a:lnTo>
                                  <a:pt x="3667" y="6353"/>
                                </a:lnTo>
                                <a:lnTo>
                                  <a:pt x="3667" y="6353"/>
                                </a:lnTo>
                                <a:lnTo>
                                  <a:pt x="3667" y="6353"/>
                                </a:lnTo>
                                <a:lnTo>
                                  <a:pt x="3667" y="6353"/>
                                </a:lnTo>
                                <a:lnTo>
                                  <a:pt x="3667" y="3172"/>
                                </a:lnTo>
                                <a:lnTo>
                                  <a:pt x="3667" y="3172"/>
                                </a:lnTo>
                                <a:lnTo>
                                  <a:pt x="3667" y="3172"/>
                                </a:lnTo>
                                <a:lnTo>
                                  <a:pt x="4401" y="3172"/>
                                </a:lnTo>
                                <a:lnTo>
                                  <a:pt x="4401" y="6353"/>
                                </a:lnTo>
                                <a:lnTo>
                                  <a:pt x="4401" y="6353"/>
                                </a:lnTo>
                                <a:lnTo>
                                  <a:pt x="4401" y="6353"/>
                                </a:lnTo>
                                <a:lnTo>
                                  <a:pt x="4401" y="6353"/>
                                </a:lnTo>
                                <a:lnTo>
                                  <a:pt x="4401" y="6353"/>
                                </a:lnTo>
                                <a:lnTo>
                                  <a:pt x="4401" y="6353"/>
                                </a:lnTo>
                                <a:lnTo>
                                  <a:pt x="4401" y="6353"/>
                                </a:lnTo>
                                <a:lnTo>
                                  <a:pt x="4401" y="6353"/>
                                </a:lnTo>
                                <a:lnTo>
                                  <a:pt x="4401" y="6353"/>
                                </a:lnTo>
                                <a:lnTo>
                                  <a:pt x="4401" y="6353"/>
                                </a:lnTo>
                                <a:lnTo>
                                  <a:pt x="4401" y="6353"/>
                                </a:lnTo>
                                <a:lnTo>
                                  <a:pt x="5124" y="3172"/>
                                </a:lnTo>
                                <a:lnTo>
                                  <a:pt x="5124" y="6353"/>
                                </a:lnTo>
                                <a:lnTo>
                                  <a:pt x="5124" y="6353"/>
                                </a:lnTo>
                                <a:lnTo>
                                  <a:pt x="5124" y="6353"/>
                                </a:lnTo>
                                <a:lnTo>
                                  <a:pt x="5124" y="6353"/>
                                </a:lnTo>
                                <a:lnTo>
                                  <a:pt x="5124" y="3172"/>
                                </a:lnTo>
                                <a:lnTo>
                                  <a:pt x="5124" y="3172"/>
                                </a:lnTo>
                                <a:lnTo>
                                  <a:pt x="5124" y="6353"/>
                                </a:lnTo>
                                <a:lnTo>
                                  <a:pt x="5124" y="6353"/>
                                </a:lnTo>
                                <a:lnTo>
                                  <a:pt x="5124" y="6353"/>
                                </a:lnTo>
                                <a:lnTo>
                                  <a:pt x="5124" y="6353"/>
                                </a:lnTo>
                                <a:lnTo>
                                  <a:pt x="5124" y="3172"/>
                                </a:lnTo>
                                <a:lnTo>
                                  <a:pt x="5858" y="3172"/>
                                </a:lnTo>
                                <a:lnTo>
                                  <a:pt x="5858" y="3172"/>
                                </a:lnTo>
                                <a:lnTo>
                                  <a:pt x="5858" y="6353"/>
                                </a:lnTo>
                                <a:lnTo>
                                  <a:pt x="5858" y="3172"/>
                                </a:lnTo>
                                <a:lnTo>
                                  <a:pt x="5858" y="3172"/>
                                </a:lnTo>
                                <a:lnTo>
                                  <a:pt x="5858" y="3172"/>
                                </a:lnTo>
                                <a:lnTo>
                                  <a:pt x="5858" y="0"/>
                                </a:lnTo>
                                <a:lnTo>
                                  <a:pt x="5858" y="3172"/>
                                </a:lnTo>
                                <a:lnTo>
                                  <a:pt x="5858" y="3172"/>
                                </a:lnTo>
                                <a:lnTo>
                                  <a:pt x="5858" y="0"/>
                                </a:lnTo>
                                <a:lnTo>
                                  <a:pt x="5858" y="3172"/>
                                </a:lnTo>
                                <a:lnTo>
                                  <a:pt x="5858" y="3172"/>
                                </a:lnTo>
                                <a:lnTo>
                                  <a:pt x="6591" y="3172"/>
                                </a:lnTo>
                                <a:lnTo>
                                  <a:pt x="6591" y="3172"/>
                                </a:lnTo>
                                <a:lnTo>
                                  <a:pt x="6591" y="6353"/>
                                </a:lnTo>
                                <a:lnTo>
                                  <a:pt x="6591" y="6353"/>
                                </a:lnTo>
                                <a:lnTo>
                                  <a:pt x="6591" y="6353"/>
                                </a:lnTo>
                                <a:lnTo>
                                  <a:pt x="6591" y="6353"/>
                                </a:lnTo>
                                <a:lnTo>
                                  <a:pt x="6591" y="6353"/>
                                </a:lnTo>
                                <a:lnTo>
                                  <a:pt x="6591" y="3172"/>
                                </a:lnTo>
                                <a:lnTo>
                                  <a:pt x="6591" y="3172"/>
                                </a:lnTo>
                                <a:lnTo>
                                  <a:pt x="6591" y="6353"/>
                                </a:lnTo>
                                <a:lnTo>
                                  <a:pt x="6591" y="3172"/>
                                </a:lnTo>
                                <a:lnTo>
                                  <a:pt x="6591" y="3172"/>
                                </a:lnTo>
                                <a:lnTo>
                                  <a:pt x="6591" y="6353"/>
                                </a:lnTo>
                                <a:lnTo>
                                  <a:pt x="6591" y="3172"/>
                                </a:lnTo>
                                <a:lnTo>
                                  <a:pt x="7325" y="6353"/>
                                </a:lnTo>
                                <a:lnTo>
                                  <a:pt x="7325" y="6353"/>
                                </a:lnTo>
                                <a:lnTo>
                                  <a:pt x="7325" y="6353"/>
                                </a:lnTo>
                                <a:lnTo>
                                  <a:pt x="7325" y="3172"/>
                                </a:lnTo>
                                <a:lnTo>
                                  <a:pt x="7325" y="0"/>
                                </a:lnTo>
                                <a:lnTo>
                                  <a:pt x="7325" y="3172"/>
                                </a:lnTo>
                                <a:lnTo>
                                  <a:pt x="7325" y="3172"/>
                                </a:lnTo>
                                <a:lnTo>
                                  <a:pt x="7325" y="3172"/>
                                </a:lnTo>
                                <a:lnTo>
                                  <a:pt x="7325" y="3172"/>
                                </a:lnTo>
                                <a:lnTo>
                                  <a:pt x="7325" y="3172"/>
                                </a:lnTo>
                                <a:lnTo>
                                  <a:pt x="7325" y="3172"/>
                                </a:lnTo>
                                <a:lnTo>
                                  <a:pt x="7325" y="3172"/>
                                </a:lnTo>
                                <a:lnTo>
                                  <a:pt x="8058" y="6353"/>
                                </a:lnTo>
                                <a:lnTo>
                                  <a:pt x="8058" y="6353"/>
                                </a:lnTo>
                                <a:lnTo>
                                  <a:pt x="8058" y="3172"/>
                                </a:lnTo>
                                <a:lnTo>
                                  <a:pt x="8058" y="6353"/>
                                </a:lnTo>
                                <a:lnTo>
                                  <a:pt x="8058" y="6353"/>
                                </a:lnTo>
                                <a:lnTo>
                                  <a:pt x="8058" y="3172"/>
                                </a:lnTo>
                                <a:lnTo>
                                  <a:pt x="8058" y="6353"/>
                                </a:lnTo>
                                <a:lnTo>
                                  <a:pt x="8058" y="6353"/>
                                </a:lnTo>
                                <a:lnTo>
                                  <a:pt x="8058" y="6353"/>
                                </a:lnTo>
                                <a:lnTo>
                                  <a:pt x="8058" y="6353"/>
                                </a:lnTo>
                                <a:lnTo>
                                  <a:pt x="8058" y="6353"/>
                                </a:lnTo>
                                <a:lnTo>
                                  <a:pt x="8058" y="3172"/>
                                </a:lnTo>
                                <a:lnTo>
                                  <a:pt x="8058" y="3172"/>
                                </a:lnTo>
                                <a:lnTo>
                                  <a:pt x="8058" y="3172"/>
                                </a:lnTo>
                                <a:lnTo>
                                  <a:pt x="8058" y="3172"/>
                                </a:lnTo>
                                <a:lnTo>
                                  <a:pt x="8058" y="3172"/>
                                </a:lnTo>
                                <a:lnTo>
                                  <a:pt x="8058" y="3172"/>
                                </a:lnTo>
                                <a:lnTo>
                                  <a:pt x="8058" y="3172"/>
                                </a:lnTo>
                                <a:lnTo>
                                  <a:pt x="8792" y="6353"/>
                                </a:lnTo>
                                <a:lnTo>
                                  <a:pt x="8792" y="3172"/>
                                </a:lnTo>
                                <a:lnTo>
                                  <a:pt x="8792" y="3172"/>
                                </a:lnTo>
                                <a:lnTo>
                                  <a:pt x="8792" y="3172"/>
                                </a:lnTo>
                                <a:lnTo>
                                  <a:pt x="8792" y="3172"/>
                                </a:lnTo>
                                <a:lnTo>
                                  <a:pt x="8792" y="6353"/>
                                </a:lnTo>
                                <a:lnTo>
                                  <a:pt x="8792" y="6353"/>
                                </a:lnTo>
                                <a:lnTo>
                                  <a:pt x="8792" y="6353"/>
                                </a:lnTo>
                                <a:lnTo>
                                  <a:pt x="8792" y="6353"/>
                                </a:lnTo>
                                <a:lnTo>
                                  <a:pt x="8792" y="6353"/>
                                </a:lnTo>
                                <a:lnTo>
                                  <a:pt x="8792" y="6353"/>
                                </a:lnTo>
                                <a:lnTo>
                                  <a:pt x="8792" y="3172"/>
                                </a:lnTo>
                                <a:lnTo>
                                  <a:pt x="9525" y="3172"/>
                                </a:lnTo>
                                <a:lnTo>
                                  <a:pt x="9525" y="3172"/>
                                </a:lnTo>
                                <a:lnTo>
                                  <a:pt x="9525" y="3172"/>
                                </a:lnTo>
                                <a:lnTo>
                                  <a:pt x="9525" y="3172"/>
                                </a:lnTo>
                                <a:lnTo>
                                  <a:pt x="9525" y="6353"/>
                                </a:lnTo>
                                <a:lnTo>
                                  <a:pt x="9525" y="6353"/>
                                </a:lnTo>
                                <a:lnTo>
                                  <a:pt x="9525" y="6353"/>
                                </a:lnTo>
                                <a:lnTo>
                                  <a:pt x="9525" y="6353"/>
                                </a:lnTo>
                                <a:lnTo>
                                  <a:pt x="9525" y="6353"/>
                                </a:lnTo>
                                <a:lnTo>
                                  <a:pt x="9525" y="3172"/>
                                </a:lnTo>
                                <a:lnTo>
                                  <a:pt x="9525" y="3172"/>
                                </a:lnTo>
                                <a:lnTo>
                                  <a:pt x="9525" y="6353"/>
                                </a:lnTo>
                                <a:lnTo>
                                  <a:pt x="10258" y="6353"/>
                                </a:lnTo>
                                <a:lnTo>
                                  <a:pt x="10258" y="6353"/>
                                </a:lnTo>
                                <a:lnTo>
                                  <a:pt x="10258" y="6353"/>
                                </a:lnTo>
                                <a:lnTo>
                                  <a:pt x="10258" y="3172"/>
                                </a:lnTo>
                                <a:lnTo>
                                  <a:pt x="10258" y="3172"/>
                                </a:lnTo>
                                <a:lnTo>
                                  <a:pt x="10258" y="3172"/>
                                </a:lnTo>
                                <a:lnTo>
                                  <a:pt x="10258" y="3172"/>
                                </a:lnTo>
                                <a:lnTo>
                                  <a:pt x="10258" y="3172"/>
                                </a:lnTo>
                                <a:lnTo>
                                  <a:pt x="10258" y="3172"/>
                                </a:lnTo>
                                <a:lnTo>
                                  <a:pt x="10258" y="3172"/>
                                </a:lnTo>
                                <a:lnTo>
                                  <a:pt x="10258" y="6353"/>
                                </a:lnTo>
                                <a:lnTo>
                                  <a:pt x="10258" y="3172"/>
                                </a:lnTo>
                                <a:lnTo>
                                  <a:pt x="10992" y="6353"/>
                                </a:lnTo>
                                <a:lnTo>
                                  <a:pt x="10992" y="6353"/>
                                </a:lnTo>
                                <a:lnTo>
                                  <a:pt x="10992" y="6353"/>
                                </a:lnTo>
                                <a:lnTo>
                                  <a:pt x="10992" y="6353"/>
                                </a:lnTo>
                                <a:lnTo>
                                  <a:pt x="10992" y="6353"/>
                                </a:lnTo>
                                <a:lnTo>
                                  <a:pt x="10992" y="6353"/>
                                </a:lnTo>
                                <a:lnTo>
                                  <a:pt x="10992" y="6353"/>
                                </a:lnTo>
                                <a:lnTo>
                                  <a:pt x="10992" y="6353"/>
                                </a:lnTo>
                                <a:lnTo>
                                  <a:pt x="10992" y="6353"/>
                                </a:lnTo>
                                <a:lnTo>
                                  <a:pt x="10992" y="6353"/>
                                </a:lnTo>
                                <a:lnTo>
                                  <a:pt x="10992" y="6353"/>
                                </a:lnTo>
                                <a:lnTo>
                                  <a:pt x="10992" y="6353"/>
                                </a:lnTo>
                                <a:lnTo>
                                  <a:pt x="10992" y="6353"/>
                                </a:lnTo>
                                <a:lnTo>
                                  <a:pt x="10992" y="6353"/>
                                </a:lnTo>
                                <a:lnTo>
                                  <a:pt x="11725" y="6353"/>
                                </a:lnTo>
                                <a:lnTo>
                                  <a:pt x="11725" y="6353"/>
                                </a:lnTo>
                                <a:lnTo>
                                  <a:pt x="11725" y="6353"/>
                                </a:lnTo>
                                <a:lnTo>
                                  <a:pt x="11725" y="6353"/>
                                </a:lnTo>
                                <a:lnTo>
                                  <a:pt x="11725" y="6353"/>
                                </a:lnTo>
                                <a:lnTo>
                                  <a:pt x="11725" y="6353"/>
                                </a:lnTo>
                                <a:lnTo>
                                  <a:pt x="11725" y="6353"/>
                                </a:lnTo>
                                <a:lnTo>
                                  <a:pt x="11725" y="6353"/>
                                </a:lnTo>
                                <a:lnTo>
                                  <a:pt x="11725" y="6353"/>
                                </a:lnTo>
                                <a:lnTo>
                                  <a:pt x="11725" y="6353"/>
                                </a:lnTo>
                                <a:lnTo>
                                  <a:pt x="11725" y="3172"/>
                                </a:lnTo>
                                <a:lnTo>
                                  <a:pt x="11725" y="6353"/>
                                </a:lnTo>
                                <a:lnTo>
                                  <a:pt x="12459" y="3172"/>
                                </a:lnTo>
                                <a:lnTo>
                                  <a:pt x="12459" y="3172"/>
                                </a:lnTo>
                                <a:lnTo>
                                  <a:pt x="12459" y="6353"/>
                                </a:lnTo>
                                <a:lnTo>
                                  <a:pt x="12459" y="6353"/>
                                </a:lnTo>
                                <a:lnTo>
                                  <a:pt x="12459" y="6353"/>
                                </a:lnTo>
                                <a:lnTo>
                                  <a:pt x="12459" y="6353"/>
                                </a:lnTo>
                                <a:lnTo>
                                  <a:pt x="12459" y="6353"/>
                                </a:lnTo>
                                <a:lnTo>
                                  <a:pt x="12459" y="6353"/>
                                </a:lnTo>
                                <a:lnTo>
                                  <a:pt x="12459" y="6353"/>
                                </a:lnTo>
                                <a:lnTo>
                                  <a:pt x="12459" y="6353"/>
                                </a:lnTo>
                                <a:lnTo>
                                  <a:pt x="12459" y="3172"/>
                                </a:lnTo>
                                <a:lnTo>
                                  <a:pt x="12459" y="3172"/>
                                </a:lnTo>
                                <a:lnTo>
                                  <a:pt x="13192" y="3172"/>
                                </a:lnTo>
                                <a:lnTo>
                                  <a:pt x="13192" y="3172"/>
                                </a:lnTo>
                                <a:lnTo>
                                  <a:pt x="13192" y="3172"/>
                                </a:lnTo>
                                <a:lnTo>
                                  <a:pt x="13192" y="3172"/>
                                </a:lnTo>
                                <a:lnTo>
                                  <a:pt x="13192" y="3172"/>
                                </a:lnTo>
                                <a:lnTo>
                                  <a:pt x="13192" y="3172"/>
                                </a:lnTo>
                                <a:lnTo>
                                  <a:pt x="13192" y="3172"/>
                                </a:lnTo>
                                <a:lnTo>
                                  <a:pt x="13192" y="3172"/>
                                </a:lnTo>
                                <a:lnTo>
                                  <a:pt x="13192" y="6353"/>
                                </a:lnTo>
                                <a:lnTo>
                                  <a:pt x="13192" y="6353"/>
                                </a:lnTo>
                                <a:lnTo>
                                  <a:pt x="13192" y="6353"/>
                                </a:lnTo>
                                <a:lnTo>
                                  <a:pt x="13192" y="6353"/>
                                </a:lnTo>
                                <a:lnTo>
                                  <a:pt x="13192" y="3172"/>
                                </a:lnTo>
                                <a:lnTo>
                                  <a:pt x="13192" y="3172"/>
                                </a:lnTo>
                                <a:lnTo>
                                  <a:pt x="13192" y="3172"/>
                                </a:lnTo>
                                <a:lnTo>
                                  <a:pt x="13192" y="3172"/>
                                </a:lnTo>
                                <a:lnTo>
                                  <a:pt x="13192" y="3172"/>
                                </a:lnTo>
                                <a:lnTo>
                                  <a:pt x="13192" y="6353"/>
                                </a:lnTo>
                                <a:lnTo>
                                  <a:pt x="13926" y="3172"/>
                                </a:lnTo>
                                <a:lnTo>
                                  <a:pt x="13926" y="3172"/>
                                </a:lnTo>
                                <a:lnTo>
                                  <a:pt x="13926" y="3172"/>
                                </a:lnTo>
                                <a:lnTo>
                                  <a:pt x="13926" y="6353"/>
                                </a:lnTo>
                                <a:lnTo>
                                  <a:pt x="13926" y="6353"/>
                                </a:lnTo>
                                <a:lnTo>
                                  <a:pt x="13926" y="3172"/>
                                </a:lnTo>
                                <a:lnTo>
                                  <a:pt x="13926" y="3172"/>
                                </a:lnTo>
                                <a:lnTo>
                                  <a:pt x="13926" y="3172"/>
                                </a:lnTo>
                                <a:lnTo>
                                  <a:pt x="13926" y="3172"/>
                                </a:lnTo>
                                <a:lnTo>
                                  <a:pt x="13926" y="6353"/>
                                </a:lnTo>
                                <a:lnTo>
                                  <a:pt x="13926" y="6353"/>
                                </a:lnTo>
                                <a:lnTo>
                                  <a:pt x="13926" y="6353"/>
                                </a:lnTo>
                                <a:lnTo>
                                  <a:pt x="14649" y="6353"/>
                                </a:lnTo>
                                <a:lnTo>
                                  <a:pt x="14649" y="6353"/>
                                </a:lnTo>
                                <a:lnTo>
                                  <a:pt x="14649" y="6353"/>
                                </a:lnTo>
                                <a:lnTo>
                                  <a:pt x="14649" y="6353"/>
                                </a:lnTo>
                                <a:lnTo>
                                  <a:pt x="14649" y="6353"/>
                                </a:lnTo>
                                <a:lnTo>
                                  <a:pt x="14649" y="6353"/>
                                </a:lnTo>
                                <a:lnTo>
                                  <a:pt x="14649" y="3172"/>
                                </a:lnTo>
                                <a:lnTo>
                                  <a:pt x="14649" y="3172"/>
                                </a:lnTo>
                                <a:lnTo>
                                  <a:pt x="14649" y="3172"/>
                                </a:lnTo>
                                <a:lnTo>
                                  <a:pt x="14649" y="0"/>
                                </a:lnTo>
                                <a:lnTo>
                                  <a:pt x="14649" y="0"/>
                                </a:lnTo>
                                <a:lnTo>
                                  <a:pt x="14649" y="3172"/>
                                </a:lnTo>
                                <a:lnTo>
                                  <a:pt x="14649" y="3172"/>
                                </a:lnTo>
                                <a:lnTo>
                                  <a:pt x="14649" y="3172"/>
                                </a:lnTo>
                                <a:lnTo>
                                  <a:pt x="15383" y="3172"/>
                                </a:lnTo>
                                <a:lnTo>
                                  <a:pt x="15383" y="3172"/>
                                </a:lnTo>
                                <a:lnTo>
                                  <a:pt x="15383" y="3172"/>
                                </a:lnTo>
                                <a:lnTo>
                                  <a:pt x="15383" y="3172"/>
                                </a:lnTo>
                                <a:lnTo>
                                  <a:pt x="15383" y="3172"/>
                                </a:lnTo>
                                <a:lnTo>
                                  <a:pt x="15383" y="3172"/>
                                </a:lnTo>
                                <a:lnTo>
                                  <a:pt x="15383" y="3172"/>
                                </a:lnTo>
                                <a:lnTo>
                                  <a:pt x="15383" y="3172"/>
                                </a:lnTo>
                                <a:lnTo>
                                  <a:pt x="15383" y="3172"/>
                                </a:lnTo>
                                <a:lnTo>
                                  <a:pt x="15383" y="6353"/>
                                </a:lnTo>
                                <a:lnTo>
                                  <a:pt x="15383" y="6353"/>
                                </a:lnTo>
                                <a:lnTo>
                                  <a:pt x="15383" y="6353"/>
                                </a:lnTo>
                                <a:lnTo>
                                  <a:pt x="16116" y="6353"/>
                                </a:lnTo>
                                <a:lnTo>
                                  <a:pt x="16116" y="6353"/>
                                </a:lnTo>
                                <a:lnTo>
                                  <a:pt x="16116" y="3172"/>
                                </a:lnTo>
                                <a:lnTo>
                                  <a:pt x="16116" y="6353"/>
                                </a:lnTo>
                                <a:lnTo>
                                  <a:pt x="16116" y="3172"/>
                                </a:lnTo>
                                <a:lnTo>
                                  <a:pt x="16116" y="3172"/>
                                </a:lnTo>
                                <a:lnTo>
                                  <a:pt x="16116" y="3172"/>
                                </a:lnTo>
                                <a:lnTo>
                                  <a:pt x="16116" y="3172"/>
                                </a:lnTo>
                                <a:lnTo>
                                  <a:pt x="16116" y="3172"/>
                                </a:lnTo>
                                <a:lnTo>
                                  <a:pt x="16116" y="3172"/>
                                </a:lnTo>
                                <a:lnTo>
                                  <a:pt x="16116" y="6353"/>
                                </a:lnTo>
                                <a:lnTo>
                                  <a:pt x="16116" y="6353"/>
                                </a:lnTo>
                                <a:lnTo>
                                  <a:pt x="16850" y="6353"/>
                                </a:lnTo>
                                <a:lnTo>
                                  <a:pt x="16850" y="6353"/>
                                </a:lnTo>
                                <a:lnTo>
                                  <a:pt x="16850" y="6353"/>
                                </a:lnTo>
                                <a:lnTo>
                                  <a:pt x="16850" y="6353"/>
                                </a:lnTo>
                                <a:lnTo>
                                  <a:pt x="16850" y="6353"/>
                                </a:lnTo>
                                <a:lnTo>
                                  <a:pt x="16850" y="6353"/>
                                </a:lnTo>
                                <a:lnTo>
                                  <a:pt x="16850" y="6353"/>
                                </a:lnTo>
                                <a:lnTo>
                                  <a:pt x="16850" y="6353"/>
                                </a:lnTo>
                                <a:lnTo>
                                  <a:pt x="16850" y="6353"/>
                                </a:lnTo>
                                <a:lnTo>
                                  <a:pt x="16850" y="6353"/>
                                </a:lnTo>
                                <a:lnTo>
                                  <a:pt x="16850" y="3172"/>
                                </a:lnTo>
                                <a:lnTo>
                                  <a:pt x="16850" y="3172"/>
                                </a:lnTo>
                                <a:lnTo>
                                  <a:pt x="17583" y="3172"/>
                                </a:lnTo>
                                <a:lnTo>
                                  <a:pt x="17583" y="3172"/>
                                </a:lnTo>
                                <a:lnTo>
                                  <a:pt x="17583" y="3172"/>
                                </a:lnTo>
                                <a:lnTo>
                                  <a:pt x="17583" y="3172"/>
                                </a:lnTo>
                                <a:lnTo>
                                  <a:pt x="17583" y="3172"/>
                                </a:lnTo>
                                <a:lnTo>
                                  <a:pt x="17583" y="3172"/>
                                </a:lnTo>
                                <a:lnTo>
                                  <a:pt x="17583" y="6353"/>
                                </a:lnTo>
                                <a:lnTo>
                                  <a:pt x="17583" y="3172"/>
                                </a:lnTo>
                                <a:lnTo>
                                  <a:pt x="17583" y="6353"/>
                                </a:lnTo>
                                <a:lnTo>
                                  <a:pt x="17583" y="6353"/>
                                </a:lnTo>
                                <a:lnTo>
                                  <a:pt x="17583" y="6353"/>
                                </a:lnTo>
                                <a:lnTo>
                                  <a:pt x="17583" y="6353"/>
                                </a:lnTo>
                                <a:lnTo>
                                  <a:pt x="17583" y="6353"/>
                                </a:lnTo>
                                <a:lnTo>
                                  <a:pt x="17583" y="6353"/>
                                </a:lnTo>
                                <a:lnTo>
                                  <a:pt x="17583" y="6353"/>
                                </a:lnTo>
                                <a:lnTo>
                                  <a:pt x="17583" y="6353"/>
                                </a:lnTo>
                                <a:lnTo>
                                  <a:pt x="17583" y="6353"/>
                                </a:lnTo>
                                <a:lnTo>
                                  <a:pt x="17583" y="6353"/>
                                </a:lnTo>
                                <a:lnTo>
                                  <a:pt x="18317" y="6353"/>
                                </a:lnTo>
                                <a:lnTo>
                                  <a:pt x="18317" y="6353"/>
                                </a:lnTo>
                                <a:lnTo>
                                  <a:pt x="18317" y="6353"/>
                                </a:lnTo>
                                <a:lnTo>
                                  <a:pt x="18317" y="6353"/>
                                </a:lnTo>
                                <a:lnTo>
                                  <a:pt x="18317" y="6353"/>
                                </a:lnTo>
                                <a:lnTo>
                                  <a:pt x="18317" y="6353"/>
                                </a:lnTo>
                                <a:lnTo>
                                  <a:pt x="18317" y="6353"/>
                                </a:lnTo>
                                <a:lnTo>
                                  <a:pt x="18317" y="3172"/>
                                </a:lnTo>
                                <a:lnTo>
                                  <a:pt x="18317" y="6353"/>
                                </a:lnTo>
                                <a:lnTo>
                                  <a:pt x="18317" y="3172"/>
                                </a:lnTo>
                                <a:lnTo>
                                  <a:pt x="18317" y="3172"/>
                                </a:lnTo>
                                <a:lnTo>
                                  <a:pt x="18317" y="6353"/>
                                </a:lnTo>
                                <a:lnTo>
                                  <a:pt x="18317" y="6353"/>
                                </a:lnTo>
                                <a:lnTo>
                                  <a:pt x="18317" y="6353"/>
                                </a:lnTo>
                                <a:lnTo>
                                  <a:pt x="19050" y="6353"/>
                                </a:lnTo>
                                <a:lnTo>
                                  <a:pt x="19050" y="6353"/>
                                </a:lnTo>
                                <a:lnTo>
                                  <a:pt x="19050" y="6353"/>
                                </a:lnTo>
                                <a:lnTo>
                                  <a:pt x="19050" y="6353"/>
                                </a:lnTo>
                                <a:lnTo>
                                  <a:pt x="19050" y="3172"/>
                                </a:lnTo>
                                <a:lnTo>
                                  <a:pt x="19050" y="3172"/>
                                </a:lnTo>
                                <a:lnTo>
                                  <a:pt x="19050" y="0"/>
                                </a:lnTo>
                                <a:lnTo>
                                  <a:pt x="19050" y="0"/>
                                </a:lnTo>
                                <a:lnTo>
                                  <a:pt x="19050" y="0"/>
                                </a:lnTo>
                                <a:lnTo>
                                  <a:pt x="19050" y="0"/>
                                </a:lnTo>
                                <a:lnTo>
                                  <a:pt x="19050" y="3172"/>
                                </a:lnTo>
                                <a:lnTo>
                                  <a:pt x="19050" y="3172"/>
                                </a:lnTo>
                                <a:lnTo>
                                  <a:pt x="19783" y="3172"/>
                                </a:lnTo>
                                <a:lnTo>
                                  <a:pt x="19783" y="3172"/>
                                </a:lnTo>
                                <a:lnTo>
                                  <a:pt x="19783" y="3172"/>
                                </a:lnTo>
                                <a:lnTo>
                                  <a:pt x="19783" y="6353"/>
                                </a:lnTo>
                                <a:lnTo>
                                  <a:pt x="19783" y="6353"/>
                                </a:lnTo>
                                <a:lnTo>
                                  <a:pt x="19783" y="6353"/>
                                </a:lnTo>
                                <a:lnTo>
                                  <a:pt x="19783" y="3172"/>
                                </a:lnTo>
                                <a:lnTo>
                                  <a:pt x="19783" y="0"/>
                                </a:lnTo>
                                <a:lnTo>
                                  <a:pt x="19783" y="3172"/>
                                </a:lnTo>
                                <a:lnTo>
                                  <a:pt x="19783" y="3172"/>
                                </a:lnTo>
                                <a:lnTo>
                                  <a:pt x="19783" y="6353"/>
                                </a:lnTo>
                                <a:lnTo>
                                  <a:pt x="19783" y="6353"/>
                                </a:lnTo>
                                <a:lnTo>
                                  <a:pt x="20517" y="6353"/>
                                </a:lnTo>
                                <a:lnTo>
                                  <a:pt x="20517" y="6353"/>
                                </a:lnTo>
                                <a:lnTo>
                                  <a:pt x="20517" y="6353"/>
                                </a:lnTo>
                                <a:lnTo>
                                  <a:pt x="20517" y="6353"/>
                                </a:lnTo>
                                <a:lnTo>
                                  <a:pt x="20517" y="6353"/>
                                </a:lnTo>
                                <a:lnTo>
                                  <a:pt x="20517" y="6353"/>
                                </a:lnTo>
                                <a:lnTo>
                                  <a:pt x="20517" y="6353"/>
                                </a:lnTo>
                                <a:lnTo>
                                  <a:pt x="20517" y="6353"/>
                                </a:lnTo>
                                <a:lnTo>
                                  <a:pt x="20517" y="6353"/>
                                </a:lnTo>
                                <a:lnTo>
                                  <a:pt x="20517" y="6353"/>
                                </a:lnTo>
                                <a:lnTo>
                                  <a:pt x="20517" y="6353"/>
                                </a:lnTo>
                                <a:lnTo>
                                  <a:pt x="20517" y="6353"/>
                                </a:lnTo>
                                <a:lnTo>
                                  <a:pt x="21250" y="6353"/>
                                </a:lnTo>
                                <a:lnTo>
                                  <a:pt x="21250" y="6353"/>
                                </a:lnTo>
                                <a:lnTo>
                                  <a:pt x="21250" y="6353"/>
                                </a:lnTo>
                                <a:lnTo>
                                  <a:pt x="21250" y="9525"/>
                                </a:lnTo>
                                <a:lnTo>
                                  <a:pt x="21250" y="6353"/>
                                </a:lnTo>
                                <a:lnTo>
                                  <a:pt x="21250" y="6353"/>
                                </a:lnTo>
                                <a:lnTo>
                                  <a:pt x="21250" y="6353"/>
                                </a:lnTo>
                                <a:lnTo>
                                  <a:pt x="21250" y="3172"/>
                                </a:lnTo>
                                <a:lnTo>
                                  <a:pt x="21250" y="3172"/>
                                </a:lnTo>
                                <a:lnTo>
                                  <a:pt x="21250" y="3172"/>
                                </a:lnTo>
                                <a:lnTo>
                                  <a:pt x="21250" y="6353"/>
                                </a:lnTo>
                                <a:lnTo>
                                  <a:pt x="21250" y="6353"/>
                                </a:lnTo>
                                <a:lnTo>
                                  <a:pt x="21984" y="6353"/>
                                </a:lnTo>
                                <a:lnTo>
                                  <a:pt x="21984" y="6353"/>
                                </a:lnTo>
                                <a:lnTo>
                                  <a:pt x="21984" y="6353"/>
                                </a:lnTo>
                                <a:lnTo>
                                  <a:pt x="21984" y="3172"/>
                                </a:lnTo>
                                <a:lnTo>
                                  <a:pt x="21984" y="3172"/>
                                </a:lnTo>
                                <a:lnTo>
                                  <a:pt x="21984" y="3172"/>
                                </a:lnTo>
                                <a:lnTo>
                                  <a:pt x="21984" y="6353"/>
                                </a:lnTo>
                                <a:lnTo>
                                  <a:pt x="21984" y="6353"/>
                                </a:lnTo>
                                <a:lnTo>
                                  <a:pt x="21984" y="6353"/>
                                </a:lnTo>
                                <a:lnTo>
                                  <a:pt x="21984" y="6353"/>
                                </a:lnTo>
                                <a:lnTo>
                                  <a:pt x="21984" y="6353"/>
                                </a:lnTo>
                                <a:lnTo>
                                  <a:pt x="21984" y="6353"/>
                                </a:lnTo>
                                <a:lnTo>
                                  <a:pt x="22717" y="6353"/>
                                </a:lnTo>
                                <a:lnTo>
                                  <a:pt x="22717" y="6353"/>
                                </a:lnTo>
                                <a:lnTo>
                                  <a:pt x="22717" y="3172"/>
                                </a:lnTo>
                                <a:lnTo>
                                  <a:pt x="22717" y="6353"/>
                                </a:lnTo>
                                <a:lnTo>
                                  <a:pt x="22717" y="6353"/>
                                </a:lnTo>
                                <a:lnTo>
                                  <a:pt x="22717" y="6353"/>
                                </a:lnTo>
                                <a:lnTo>
                                  <a:pt x="22717" y="6353"/>
                                </a:lnTo>
                                <a:lnTo>
                                  <a:pt x="22717" y="6353"/>
                                </a:lnTo>
                                <a:lnTo>
                                  <a:pt x="22717" y="3172"/>
                                </a:lnTo>
                                <a:lnTo>
                                  <a:pt x="22717" y="3172"/>
                                </a:lnTo>
                                <a:lnTo>
                                  <a:pt x="22717" y="6353"/>
                                </a:lnTo>
                                <a:lnTo>
                                  <a:pt x="22717" y="6353"/>
                                </a:lnTo>
                                <a:lnTo>
                                  <a:pt x="22717" y="9525"/>
                                </a:lnTo>
                                <a:lnTo>
                                  <a:pt x="22717" y="9525"/>
                                </a:lnTo>
                                <a:lnTo>
                                  <a:pt x="22717" y="6353"/>
                                </a:lnTo>
                                <a:lnTo>
                                  <a:pt x="22717" y="6353"/>
                                </a:lnTo>
                                <a:lnTo>
                                  <a:pt x="22717" y="6353"/>
                                </a:lnTo>
                                <a:lnTo>
                                  <a:pt x="22717" y="6353"/>
                                </a:lnTo>
                                <a:lnTo>
                                  <a:pt x="22717" y="6353"/>
                                </a:lnTo>
                                <a:lnTo>
                                  <a:pt x="22717" y="6353"/>
                                </a:lnTo>
                                <a:lnTo>
                                  <a:pt x="23451" y="6353"/>
                                </a:lnTo>
                                <a:lnTo>
                                  <a:pt x="23451" y="6353"/>
                                </a:lnTo>
                                <a:lnTo>
                                  <a:pt x="23451" y="3172"/>
                                </a:lnTo>
                                <a:lnTo>
                                  <a:pt x="23451" y="6353"/>
                                </a:lnTo>
                                <a:lnTo>
                                  <a:pt x="23451" y="3172"/>
                                </a:lnTo>
                                <a:lnTo>
                                  <a:pt x="23451" y="3172"/>
                                </a:lnTo>
                                <a:lnTo>
                                  <a:pt x="23451" y="6353"/>
                                </a:lnTo>
                                <a:lnTo>
                                  <a:pt x="23451" y="3172"/>
                                </a:lnTo>
                                <a:lnTo>
                                  <a:pt x="23451" y="6353"/>
                                </a:lnTo>
                                <a:lnTo>
                                  <a:pt x="23451" y="6353"/>
                                </a:lnTo>
                                <a:lnTo>
                                  <a:pt x="23451" y="6353"/>
                                </a:lnTo>
                                <a:lnTo>
                                  <a:pt x="23451" y="6353"/>
                                </a:lnTo>
                                <a:lnTo>
                                  <a:pt x="24174" y="6353"/>
                                </a:lnTo>
                                <a:lnTo>
                                  <a:pt x="24174" y="6353"/>
                                </a:lnTo>
                                <a:lnTo>
                                  <a:pt x="24174" y="6353"/>
                                </a:lnTo>
                                <a:lnTo>
                                  <a:pt x="24174" y="6353"/>
                                </a:lnTo>
                                <a:lnTo>
                                  <a:pt x="24174" y="6353"/>
                                </a:lnTo>
                                <a:lnTo>
                                  <a:pt x="24174" y="3172"/>
                                </a:lnTo>
                                <a:lnTo>
                                  <a:pt x="24174" y="3172"/>
                                </a:lnTo>
                                <a:lnTo>
                                  <a:pt x="24174" y="3172"/>
                                </a:lnTo>
                                <a:lnTo>
                                  <a:pt x="24174" y="3172"/>
                                </a:lnTo>
                                <a:lnTo>
                                  <a:pt x="24174" y="3172"/>
                                </a:lnTo>
                                <a:lnTo>
                                  <a:pt x="24174" y="3172"/>
                                </a:lnTo>
                                <a:lnTo>
                                  <a:pt x="24174" y="3172"/>
                                </a:lnTo>
                                <a:lnTo>
                                  <a:pt x="24908" y="3172"/>
                                </a:lnTo>
                                <a:lnTo>
                                  <a:pt x="24908" y="3172"/>
                                </a:lnTo>
                                <a:lnTo>
                                  <a:pt x="24908" y="3172"/>
                                </a:lnTo>
                                <a:lnTo>
                                  <a:pt x="24908" y="6353"/>
                                </a:lnTo>
                                <a:lnTo>
                                  <a:pt x="24908" y="6353"/>
                                </a:lnTo>
                                <a:lnTo>
                                  <a:pt x="24908" y="3172"/>
                                </a:lnTo>
                                <a:lnTo>
                                  <a:pt x="24908" y="6353"/>
                                </a:lnTo>
                                <a:lnTo>
                                  <a:pt x="24908" y="3172"/>
                                </a:lnTo>
                                <a:lnTo>
                                  <a:pt x="24908" y="3172"/>
                                </a:lnTo>
                                <a:lnTo>
                                  <a:pt x="24908" y="6353"/>
                                </a:lnTo>
                                <a:lnTo>
                                  <a:pt x="24908" y="6353"/>
                                </a:lnTo>
                                <a:lnTo>
                                  <a:pt x="24908" y="3172"/>
                                </a:lnTo>
                                <a:lnTo>
                                  <a:pt x="25641" y="3172"/>
                                </a:lnTo>
                                <a:lnTo>
                                  <a:pt x="25641" y="3172"/>
                                </a:lnTo>
                                <a:lnTo>
                                  <a:pt x="25641" y="3172"/>
                                </a:lnTo>
                                <a:lnTo>
                                  <a:pt x="25641" y="6353"/>
                                </a:lnTo>
                                <a:lnTo>
                                  <a:pt x="25641" y="6353"/>
                                </a:lnTo>
                                <a:lnTo>
                                  <a:pt x="25641" y="6353"/>
                                </a:lnTo>
                                <a:lnTo>
                                  <a:pt x="25641" y="6353"/>
                                </a:lnTo>
                                <a:lnTo>
                                  <a:pt x="25641" y="6353"/>
                                </a:lnTo>
                                <a:lnTo>
                                  <a:pt x="25641" y="6353"/>
                                </a:lnTo>
                                <a:lnTo>
                                  <a:pt x="25641" y="6353"/>
                                </a:lnTo>
                                <a:lnTo>
                                  <a:pt x="25641" y="6353"/>
                                </a:lnTo>
                                <a:lnTo>
                                  <a:pt x="25641" y="6353"/>
                                </a:lnTo>
                                <a:lnTo>
                                  <a:pt x="26375" y="3172"/>
                                </a:lnTo>
                                <a:lnTo>
                                  <a:pt x="26375" y="3172"/>
                                </a:lnTo>
                                <a:lnTo>
                                  <a:pt x="26375" y="3172"/>
                                </a:lnTo>
                                <a:lnTo>
                                  <a:pt x="26375" y="3172"/>
                                </a:lnTo>
                                <a:lnTo>
                                  <a:pt x="26375" y="3172"/>
                                </a:lnTo>
                                <a:lnTo>
                                  <a:pt x="26375" y="0"/>
                                </a:lnTo>
                                <a:lnTo>
                                  <a:pt x="26375" y="0"/>
                                </a:lnTo>
                                <a:lnTo>
                                  <a:pt x="26375" y="3172"/>
                                </a:lnTo>
                                <a:lnTo>
                                  <a:pt x="26375" y="3172"/>
                                </a:lnTo>
                                <a:lnTo>
                                  <a:pt x="26375" y="6353"/>
                                </a:lnTo>
                                <a:lnTo>
                                  <a:pt x="26375" y="6353"/>
                                </a:lnTo>
                                <a:lnTo>
                                  <a:pt x="26375" y="3172"/>
                                </a:lnTo>
                                <a:lnTo>
                                  <a:pt x="26375" y="6353"/>
                                </a:lnTo>
                                <a:lnTo>
                                  <a:pt x="26375" y="6353"/>
                                </a:lnTo>
                                <a:lnTo>
                                  <a:pt x="27108" y="3172"/>
                                </a:lnTo>
                                <a:lnTo>
                                  <a:pt x="27108" y="6353"/>
                                </a:lnTo>
                                <a:lnTo>
                                  <a:pt x="27108" y="6353"/>
                                </a:lnTo>
                                <a:lnTo>
                                  <a:pt x="27108" y="3172"/>
                                </a:lnTo>
                                <a:lnTo>
                                  <a:pt x="27108" y="6353"/>
                                </a:lnTo>
                                <a:lnTo>
                                  <a:pt x="27108" y="3172"/>
                                </a:lnTo>
                                <a:lnTo>
                                  <a:pt x="27108" y="3172"/>
                                </a:lnTo>
                                <a:lnTo>
                                  <a:pt x="27108" y="3172"/>
                                </a:lnTo>
                                <a:lnTo>
                                  <a:pt x="27108" y="6353"/>
                                </a:lnTo>
                                <a:lnTo>
                                  <a:pt x="27108" y="3172"/>
                                </a:lnTo>
                                <a:lnTo>
                                  <a:pt x="27108" y="3172"/>
                                </a:lnTo>
                                <a:lnTo>
                                  <a:pt x="27108" y="6353"/>
                                </a:lnTo>
                                <a:lnTo>
                                  <a:pt x="27108" y="3172"/>
                                </a:lnTo>
                                <a:lnTo>
                                  <a:pt x="27108" y="6353"/>
                                </a:lnTo>
                                <a:lnTo>
                                  <a:pt x="27108" y="6353"/>
                                </a:lnTo>
                                <a:lnTo>
                                  <a:pt x="27108" y="3172"/>
                                </a:lnTo>
                                <a:lnTo>
                                  <a:pt x="27108" y="3172"/>
                                </a:lnTo>
                                <a:lnTo>
                                  <a:pt x="27108" y="3172"/>
                                </a:lnTo>
                                <a:lnTo>
                                  <a:pt x="27842" y="3172"/>
                                </a:lnTo>
                                <a:lnTo>
                                  <a:pt x="27842" y="3172"/>
                                </a:lnTo>
                                <a:lnTo>
                                  <a:pt x="27842" y="3172"/>
                                </a:lnTo>
                                <a:lnTo>
                                  <a:pt x="27842" y="3172"/>
                                </a:lnTo>
                                <a:lnTo>
                                  <a:pt x="27842" y="3172"/>
                                </a:lnTo>
                                <a:lnTo>
                                  <a:pt x="27842" y="3172"/>
                                </a:lnTo>
                                <a:lnTo>
                                  <a:pt x="27842" y="3172"/>
                                </a:lnTo>
                                <a:lnTo>
                                  <a:pt x="27842" y="3172"/>
                                </a:lnTo>
                                <a:lnTo>
                                  <a:pt x="27842" y="6353"/>
                                </a:lnTo>
                                <a:lnTo>
                                  <a:pt x="27842" y="6353"/>
                                </a:lnTo>
                                <a:lnTo>
                                  <a:pt x="27842" y="9525"/>
                                </a:lnTo>
                                <a:lnTo>
                                  <a:pt x="27842" y="6353"/>
                                </a:lnTo>
                                <a:lnTo>
                                  <a:pt x="28575" y="6353"/>
                                </a:lnTo>
                                <a:lnTo>
                                  <a:pt x="28575" y="635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43" name="Freeform: Shape 843"/>
                        <wps:cNvSpPr/>
                        <wps:spPr>
                          <a:xfrm>
                            <a:off x="1662112" y="3910012"/>
                            <a:ext cx="28575" cy="9525"/>
                          </a:xfrm>
                          <a:custGeom>
                            <a:avLst/>
                            <a:gdLst>
                              <a:gd name="connsiteX0" fmla="*/ 0 w 28575"/>
                              <a:gd name="connsiteY0" fmla="*/ 6353 h 9525"/>
                              <a:gd name="connsiteX1" fmla="*/ 0 w 28575"/>
                              <a:gd name="connsiteY1" fmla="*/ 6353 h 9525"/>
                              <a:gd name="connsiteX2" fmla="*/ 0 w 28575"/>
                              <a:gd name="connsiteY2" fmla="*/ 6353 h 9525"/>
                              <a:gd name="connsiteX3" fmla="*/ 0 w 28575"/>
                              <a:gd name="connsiteY3" fmla="*/ 6353 h 9525"/>
                              <a:gd name="connsiteX4" fmla="*/ 0 w 28575"/>
                              <a:gd name="connsiteY4" fmla="*/ 3172 h 9525"/>
                              <a:gd name="connsiteX5" fmla="*/ 0 w 28575"/>
                              <a:gd name="connsiteY5" fmla="*/ 3172 h 9525"/>
                              <a:gd name="connsiteX6" fmla="*/ 0 w 28575"/>
                              <a:gd name="connsiteY6" fmla="*/ 0 h 9525"/>
                              <a:gd name="connsiteX7" fmla="*/ 0 w 28575"/>
                              <a:gd name="connsiteY7" fmla="*/ 0 h 9525"/>
                              <a:gd name="connsiteX8" fmla="*/ 0 w 28575"/>
                              <a:gd name="connsiteY8" fmla="*/ 0 h 9525"/>
                              <a:gd name="connsiteX9" fmla="*/ 0 w 28575"/>
                              <a:gd name="connsiteY9" fmla="*/ 0 h 9525"/>
                              <a:gd name="connsiteX10" fmla="*/ 0 w 28575"/>
                              <a:gd name="connsiteY10" fmla="*/ 3172 h 9525"/>
                              <a:gd name="connsiteX11" fmla="*/ 752 w 28575"/>
                              <a:gd name="connsiteY11" fmla="*/ 3172 h 9525"/>
                              <a:gd name="connsiteX12" fmla="*/ 752 w 28575"/>
                              <a:gd name="connsiteY12" fmla="*/ 6353 h 9525"/>
                              <a:gd name="connsiteX13" fmla="*/ 752 w 28575"/>
                              <a:gd name="connsiteY13" fmla="*/ 6353 h 9525"/>
                              <a:gd name="connsiteX14" fmla="*/ 752 w 28575"/>
                              <a:gd name="connsiteY14" fmla="*/ 6353 h 9525"/>
                              <a:gd name="connsiteX15" fmla="*/ 752 w 28575"/>
                              <a:gd name="connsiteY15" fmla="*/ 6353 h 9525"/>
                              <a:gd name="connsiteX16" fmla="*/ 752 w 28575"/>
                              <a:gd name="connsiteY16" fmla="*/ 3172 h 9525"/>
                              <a:gd name="connsiteX17" fmla="*/ 752 w 28575"/>
                              <a:gd name="connsiteY17" fmla="*/ 3172 h 9525"/>
                              <a:gd name="connsiteX18" fmla="*/ 752 w 28575"/>
                              <a:gd name="connsiteY18" fmla="*/ 3172 h 9525"/>
                              <a:gd name="connsiteX19" fmla="*/ 752 w 28575"/>
                              <a:gd name="connsiteY19" fmla="*/ 3172 h 9525"/>
                              <a:gd name="connsiteX20" fmla="*/ 752 w 28575"/>
                              <a:gd name="connsiteY20" fmla="*/ 6353 h 9525"/>
                              <a:gd name="connsiteX21" fmla="*/ 752 w 28575"/>
                              <a:gd name="connsiteY21" fmla="*/ 6353 h 9525"/>
                              <a:gd name="connsiteX22" fmla="*/ 752 w 28575"/>
                              <a:gd name="connsiteY22" fmla="*/ 6353 h 9525"/>
                              <a:gd name="connsiteX23" fmla="*/ 1505 w 28575"/>
                              <a:gd name="connsiteY23" fmla="*/ 6353 h 9525"/>
                              <a:gd name="connsiteX24" fmla="*/ 1505 w 28575"/>
                              <a:gd name="connsiteY24" fmla="*/ 3172 h 9525"/>
                              <a:gd name="connsiteX25" fmla="*/ 1505 w 28575"/>
                              <a:gd name="connsiteY25" fmla="*/ 0 h 9525"/>
                              <a:gd name="connsiteX26" fmla="*/ 1505 w 28575"/>
                              <a:gd name="connsiteY26" fmla="*/ 3172 h 9525"/>
                              <a:gd name="connsiteX27" fmla="*/ 1505 w 28575"/>
                              <a:gd name="connsiteY27" fmla="*/ 3172 h 9525"/>
                              <a:gd name="connsiteX28" fmla="*/ 1505 w 28575"/>
                              <a:gd name="connsiteY28" fmla="*/ 3172 h 9525"/>
                              <a:gd name="connsiteX29" fmla="*/ 1505 w 28575"/>
                              <a:gd name="connsiteY29" fmla="*/ 6353 h 9525"/>
                              <a:gd name="connsiteX30" fmla="*/ 1505 w 28575"/>
                              <a:gd name="connsiteY30" fmla="*/ 6353 h 9525"/>
                              <a:gd name="connsiteX31" fmla="*/ 1505 w 28575"/>
                              <a:gd name="connsiteY31" fmla="*/ 6353 h 9525"/>
                              <a:gd name="connsiteX32" fmla="*/ 1505 w 28575"/>
                              <a:gd name="connsiteY32" fmla="*/ 6353 h 9525"/>
                              <a:gd name="connsiteX33" fmla="*/ 1505 w 28575"/>
                              <a:gd name="connsiteY33" fmla="*/ 3172 h 9525"/>
                              <a:gd name="connsiteX34" fmla="*/ 1505 w 28575"/>
                              <a:gd name="connsiteY34" fmla="*/ 3172 h 9525"/>
                              <a:gd name="connsiteX35" fmla="*/ 1505 w 28575"/>
                              <a:gd name="connsiteY35" fmla="*/ 3172 h 9525"/>
                              <a:gd name="connsiteX36" fmla="*/ 1505 w 28575"/>
                              <a:gd name="connsiteY36" fmla="*/ 6353 h 9525"/>
                              <a:gd name="connsiteX37" fmla="*/ 2257 w 28575"/>
                              <a:gd name="connsiteY37" fmla="*/ 6353 h 9525"/>
                              <a:gd name="connsiteX38" fmla="*/ 2257 w 28575"/>
                              <a:gd name="connsiteY38" fmla="*/ 6353 h 9525"/>
                              <a:gd name="connsiteX39" fmla="*/ 2257 w 28575"/>
                              <a:gd name="connsiteY39" fmla="*/ 3172 h 9525"/>
                              <a:gd name="connsiteX40" fmla="*/ 2257 w 28575"/>
                              <a:gd name="connsiteY40" fmla="*/ 0 h 9525"/>
                              <a:gd name="connsiteX41" fmla="*/ 2257 w 28575"/>
                              <a:gd name="connsiteY41" fmla="*/ 0 h 9525"/>
                              <a:gd name="connsiteX42" fmla="*/ 2257 w 28575"/>
                              <a:gd name="connsiteY42" fmla="*/ 3172 h 9525"/>
                              <a:gd name="connsiteX43" fmla="*/ 2257 w 28575"/>
                              <a:gd name="connsiteY43" fmla="*/ 6353 h 9525"/>
                              <a:gd name="connsiteX44" fmla="*/ 2257 w 28575"/>
                              <a:gd name="connsiteY44" fmla="*/ 6353 h 9525"/>
                              <a:gd name="connsiteX45" fmla="*/ 2257 w 28575"/>
                              <a:gd name="connsiteY45" fmla="*/ 6353 h 9525"/>
                              <a:gd name="connsiteX46" fmla="*/ 2257 w 28575"/>
                              <a:gd name="connsiteY46" fmla="*/ 6353 h 9525"/>
                              <a:gd name="connsiteX47" fmla="*/ 2257 w 28575"/>
                              <a:gd name="connsiteY47" fmla="*/ 6353 h 9525"/>
                              <a:gd name="connsiteX48" fmla="*/ 2257 w 28575"/>
                              <a:gd name="connsiteY48" fmla="*/ 6353 h 9525"/>
                              <a:gd name="connsiteX49" fmla="*/ 3010 w 28575"/>
                              <a:gd name="connsiteY49" fmla="*/ 6353 h 9525"/>
                              <a:gd name="connsiteX50" fmla="*/ 3010 w 28575"/>
                              <a:gd name="connsiteY50" fmla="*/ 6353 h 9525"/>
                              <a:gd name="connsiteX51" fmla="*/ 3010 w 28575"/>
                              <a:gd name="connsiteY51" fmla="*/ 3172 h 9525"/>
                              <a:gd name="connsiteX52" fmla="*/ 3010 w 28575"/>
                              <a:gd name="connsiteY52" fmla="*/ 0 h 9525"/>
                              <a:gd name="connsiteX53" fmla="*/ 3010 w 28575"/>
                              <a:gd name="connsiteY53" fmla="*/ 0 h 9525"/>
                              <a:gd name="connsiteX54" fmla="*/ 3010 w 28575"/>
                              <a:gd name="connsiteY54" fmla="*/ 3172 h 9525"/>
                              <a:gd name="connsiteX55" fmla="*/ 3010 w 28575"/>
                              <a:gd name="connsiteY55" fmla="*/ 6353 h 9525"/>
                              <a:gd name="connsiteX56" fmla="*/ 3010 w 28575"/>
                              <a:gd name="connsiteY56" fmla="*/ 6353 h 9525"/>
                              <a:gd name="connsiteX57" fmla="*/ 3010 w 28575"/>
                              <a:gd name="connsiteY57" fmla="*/ 6353 h 9525"/>
                              <a:gd name="connsiteX58" fmla="*/ 3010 w 28575"/>
                              <a:gd name="connsiteY58" fmla="*/ 6353 h 9525"/>
                              <a:gd name="connsiteX59" fmla="*/ 3010 w 28575"/>
                              <a:gd name="connsiteY59" fmla="*/ 6353 h 9525"/>
                              <a:gd name="connsiteX60" fmla="*/ 3010 w 28575"/>
                              <a:gd name="connsiteY60" fmla="*/ 6353 h 9525"/>
                              <a:gd name="connsiteX61" fmla="*/ 3010 w 28575"/>
                              <a:gd name="connsiteY61" fmla="*/ 6353 h 9525"/>
                              <a:gd name="connsiteX62" fmla="*/ 3010 w 28575"/>
                              <a:gd name="connsiteY62" fmla="*/ 6353 h 9525"/>
                              <a:gd name="connsiteX63" fmla="*/ 3010 w 28575"/>
                              <a:gd name="connsiteY63" fmla="*/ 6353 h 9525"/>
                              <a:gd name="connsiteX64" fmla="*/ 3010 w 28575"/>
                              <a:gd name="connsiteY64" fmla="*/ 6353 h 9525"/>
                              <a:gd name="connsiteX65" fmla="*/ 3010 w 28575"/>
                              <a:gd name="connsiteY65" fmla="*/ 6353 h 9525"/>
                              <a:gd name="connsiteX66" fmla="*/ 3010 w 28575"/>
                              <a:gd name="connsiteY66" fmla="*/ 3172 h 9525"/>
                              <a:gd name="connsiteX67" fmla="*/ 3762 w 28575"/>
                              <a:gd name="connsiteY67" fmla="*/ 3172 h 9525"/>
                              <a:gd name="connsiteX68" fmla="*/ 3762 w 28575"/>
                              <a:gd name="connsiteY68" fmla="*/ 3172 h 9525"/>
                              <a:gd name="connsiteX69" fmla="*/ 3762 w 28575"/>
                              <a:gd name="connsiteY69" fmla="*/ 6353 h 9525"/>
                              <a:gd name="connsiteX70" fmla="*/ 3762 w 28575"/>
                              <a:gd name="connsiteY70" fmla="*/ 6353 h 9525"/>
                              <a:gd name="connsiteX71" fmla="*/ 3762 w 28575"/>
                              <a:gd name="connsiteY71" fmla="*/ 6353 h 9525"/>
                              <a:gd name="connsiteX72" fmla="*/ 3762 w 28575"/>
                              <a:gd name="connsiteY72" fmla="*/ 6353 h 9525"/>
                              <a:gd name="connsiteX73" fmla="*/ 3762 w 28575"/>
                              <a:gd name="connsiteY73" fmla="*/ 6353 h 9525"/>
                              <a:gd name="connsiteX74" fmla="*/ 3762 w 28575"/>
                              <a:gd name="connsiteY74" fmla="*/ 6353 h 9525"/>
                              <a:gd name="connsiteX75" fmla="*/ 3762 w 28575"/>
                              <a:gd name="connsiteY75" fmla="*/ 6353 h 9525"/>
                              <a:gd name="connsiteX76" fmla="*/ 3762 w 28575"/>
                              <a:gd name="connsiteY76" fmla="*/ 6353 h 9525"/>
                              <a:gd name="connsiteX77" fmla="*/ 3762 w 28575"/>
                              <a:gd name="connsiteY77" fmla="*/ 6353 h 9525"/>
                              <a:gd name="connsiteX78" fmla="*/ 3762 w 28575"/>
                              <a:gd name="connsiteY78" fmla="*/ 6353 h 9525"/>
                              <a:gd name="connsiteX79" fmla="*/ 4515 w 28575"/>
                              <a:gd name="connsiteY79" fmla="*/ 6353 h 9525"/>
                              <a:gd name="connsiteX80" fmla="*/ 4515 w 28575"/>
                              <a:gd name="connsiteY80" fmla="*/ 6353 h 9525"/>
                              <a:gd name="connsiteX81" fmla="*/ 4515 w 28575"/>
                              <a:gd name="connsiteY81" fmla="*/ 3172 h 9525"/>
                              <a:gd name="connsiteX82" fmla="*/ 4515 w 28575"/>
                              <a:gd name="connsiteY82" fmla="*/ 3172 h 9525"/>
                              <a:gd name="connsiteX83" fmla="*/ 4515 w 28575"/>
                              <a:gd name="connsiteY83" fmla="*/ 3172 h 9525"/>
                              <a:gd name="connsiteX84" fmla="*/ 4515 w 28575"/>
                              <a:gd name="connsiteY84" fmla="*/ 6353 h 9525"/>
                              <a:gd name="connsiteX85" fmla="*/ 4515 w 28575"/>
                              <a:gd name="connsiteY85" fmla="*/ 6353 h 9525"/>
                              <a:gd name="connsiteX86" fmla="*/ 4515 w 28575"/>
                              <a:gd name="connsiteY86" fmla="*/ 6353 h 9525"/>
                              <a:gd name="connsiteX87" fmla="*/ 4515 w 28575"/>
                              <a:gd name="connsiteY87" fmla="*/ 6353 h 9525"/>
                              <a:gd name="connsiteX88" fmla="*/ 4515 w 28575"/>
                              <a:gd name="connsiteY88" fmla="*/ 3172 h 9525"/>
                              <a:gd name="connsiteX89" fmla="*/ 4515 w 28575"/>
                              <a:gd name="connsiteY89" fmla="*/ 3172 h 9525"/>
                              <a:gd name="connsiteX90" fmla="*/ 4515 w 28575"/>
                              <a:gd name="connsiteY90" fmla="*/ 3172 h 9525"/>
                              <a:gd name="connsiteX91" fmla="*/ 5267 w 28575"/>
                              <a:gd name="connsiteY91" fmla="*/ 3172 h 9525"/>
                              <a:gd name="connsiteX92" fmla="*/ 5267 w 28575"/>
                              <a:gd name="connsiteY92" fmla="*/ 3172 h 9525"/>
                              <a:gd name="connsiteX93" fmla="*/ 5267 w 28575"/>
                              <a:gd name="connsiteY93" fmla="*/ 6353 h 9525"/>
                              <a:gd name="connsiteX94" fmla="*/ 5267 w 28575"/>
                              <a:gd name="connsiteY94" fmla="*/ 6353 h 9525"/>
                              <a:gd name="connsiteX95" fmla="*/ 5267 w 28575"/>
                              <a:gd name="connsiteY95" fmla="*/ 6353 h 9525"/>
                              <a:gd name="connsiteX96" fmla="*/ 5267 w 28575"/>
                              <a:gd name="connsiteY96" fmla="*/ 6353 h 9525"/>
                              <a:gd name="connsiteX97" fmla="*/ 5267 w 28575"/>
                              <a:gd name="connsiteY97" fmla="*/ 6353 h 9525"/>
                              <a:gd name="connsiteX98" fmla="*/ 5267 w 28575"/>
                              <a:gd name="connsiteY98" fmla="*/ 6353 h 9525"/>
                              <a:gd name="connsiteX99" fmla="*/ 5267 w 28575"/>
                              <a:gd name="connsiteY99" fmla="*/ 6353 h 9525"/>
                              <a:gd name="connsiteX100" fmla="*/ 5267 w 28575"/>
                              <a:gd name="connsiteY100" fmla="*/ 3172 h 9525"/>
                              <a:gd name="connsiteX101" fmla="*/ 5267 w 28575"/>
                              <a:gd name="connsiteY101" fmla="*/ 6353 h 9525"/>
                              <a:gd name="connsiteX102" fmla="*/ 5267 w 28575"/>
                              <a:gd name="connsiteY102" fmla="*/ 6353 h 9525"/>
                              <a:gd name="connsiteX103" fmla="*/ 6020 w 28575"/>
                              <a:gd name="connsiteY103" fmla="*/ 6353 h 9525"/>
                              <a:gd name="connsiteX104" fmla="*/ 6020 w 28575"/>
                              <a:gd name="connsiteY104" fmla="*/ 6353 h 9525"/>
                              <a:gd name="connsiteX105" fmla="*/ 6020 w 28575"/>
                              <a:gd name="connsiteY105" fmla="*/ 6353 h 9525"/>
                              <a:gd name="connsiteX106" fmla="*/ 6020 w 28575"/>
                              <a:gd name="connsiteY106" fmla="*/ 6353 h 9525"/>
                              <a:gd name="connsiteX107" fmla="*/ 6020 w 28575"/>
                              <a:gd name="connsiteY107" fmla="*/ 6353 h 9525"/>
                              <a:gd name="connsiteX108" fmla="*/ 6020 w 28575"/>
                              <a:gd name="connsiteY108" fmla="*/ 6353 h 9525"/>
                              <a:gd name="connsiteX109" fmla="*/ 6020 w 28575"/>
                              <a:gd name="connsiteY109" fmla="*/ 3172 h 9525"/>
                              <a:gd name="connsiteX110" fmla="*/ 6020 w 28575"/>
                              <a:gd name="connsiteY110" fmla="*/ 3172 h 9525"/>
                              <a:gd name="connsiteX111" fmla="*/ 6020 w 28575"/>
                              <a:gd name="connsiteY111" fmla="*/ 3172 h 9525"/>
                              <a:gd name="connsiteX112" fmla="*/ 6020 w 28575"/>
                              <a:gd name="connsiteY112" fmla="*/ 3172 h 9525"/>
                              <a:gd name="connsiteX113" fmla="*/ 6020 w 28575"/>
                              <a:gd name="connsiteY113" fmla="*/ 3172 h 9525"/>
                              <a:gd name="connsiteX114" fmla="*/ 6020 w 28575"/>
                              <a:gd name="connsiteY114" fmla="*/ 3172 h 9525"/>
                              <a:gd name="connsiteX115" fmla="*/ 6020 w 28575"/>
                              <a:gd name="connsiteY115" fmla="*/ 3172 h 9525"/>
                              <a:gd name="connsiteX116" fmla="*/ 6020 w 28575"/>
                              <a:gd name="connsiteY116" fmla="*/ 3172 h 9525"/>
                              <a:gd name="connsiteX117" fmla="*/ 6772 w 28575"/>
                              <a:gd name="connsiteY117" fmla="*/ 3172 h 9525"/>
                              <a:gd name="connsiteX118" fmla="*/ 6772 w 28575"/>
                              <a:gd name="connsiteY118" fmla="*/ 6353 h 9525"/>
                              <a:gd name="connsiteX119" fmla="*/ 6772 w 28575"/>
                              <a:gd name="connsiteY119" fmla="*/ 3172 h 9525"/>
                              <a:gd name="connsiteX120" fmla="*/ 6772 w 28575"/>
                              <a:gd name="connsiteY120" fmla="*/ 3172 h 9525"/>
                              <a:gd name="connsiteX121" fmla="*/ 6772 w 28575"/>
                              <a:gd name="connsiteY121" fmla="*/ 3172 h 9525"/>
                              <a:gd name="connsiteX122" fmla="*/ 6772 w 28575"/>
                              <a:gd name="connsiteY122" fmla="*/ 3172 h 9525"/>
                              <a:gd name="connsiteX123" fmla="*/ 6772 w 28575"/>
                              <a:gd name="connsiteY123" fmla="*/ 3172 h 9525"/>
                              <a:gd name="connsiteX124" fmla="*/ 6772 w 28575"/>
                              <a:gd name="connsiteY124" fmla="*/ 3172 h 9525"/>
                              <a:gd name="connsiteX125" fmla="*/ 6772 w 28575"/>
                              <a:gd name="connsiteY125" fmla="*/ 3172 h 9525"/>
                              <a:gd name="connsiteX126" fmla="*/ 6772 w 28575"/>
                              <a:gd name="connsiteY126" fmla="*/ 3172 h 9525"/>
                              <a:gd name="connsiteX127" fmla="*/ 6772 w 28575"/>
                              <a:gd name="connsiteY127" fmla="*/ 6353 h 9525"/>
                              <a:gd name="connsiteX128" fmla="*/ 6772 w 28575"/>
                              <a:gd name="connsiteY128" fmla="*/ 6353 h 9525"/>
                              <a:gd name="connsiteX129" fmla="*/ 7515 w 28575"/>
                              <a:gd name="connsiteY129" fmla="*/ 6353 h 9525"/>
                              <a:gd name="connsiteX130" fmla="*/ 7515 w 28575"/>
                              <a:gd name="connsiteY130" fmla="*/ 6353 h 9525"/>
                              <a:gd name="connsiteX131" fmla="*/ 7515 w 28575"/>
                              <a:gd name="connsiteY131" fmla="*/ 3172 h 9525"/>
                              <a:gd name="connsiteX132" fmla="*/ 7515 w 28575"/>
                              <a:gd name="connsiteY132" fmla="*/ 3172 h 9525"/>
                              <a:gd name="connsiteX133" fmla="*/ 7515 w 28575"/>
                              <a:gd name="connsiteY133" fmla="*/ 3172 h 9525"/>
                              <a:gd name="connsiteX134" fmla="*/ 7515 w 28575"/>
                              <a:gd name="connsiteY134" fmla="*/ 6353 h 9525"/>
                              <a:gd name="connsiteX135" fmla="*/ 7515 w 28575"/>
                              <a:gd name="connsiteY135" fmla="*/ 6353 h 9525"/>
                              <a:gd name="connsiteX136" fmla="*/ 7515 w 28575"/>
                              <a:gd name="connsiteY136" fmla="*/ 6353 h 9525"/>
                              <a:gd name="connsiteX137" fmla="*/ 7515 w 28575"/>
                              <a:gd name="connsiteY137" fmla="*/ 3172 h 9525"/>
                              <a:gd name="connsiteX138" fmla="*/ 7515 w 28575"/>
                              <a:gd name="connsiteY138" fmla="*/ 3172 h 9525"/>
                              <a:gd name="connsiteX139" fmla="*/ 7515 w 28575"/>
                              <a:gd name="connsiteY139" fmla="*/ 6353 h 9525"/>
                              <a:gd name="connsiteX140" fmla="*/ 7515 w 28575"/>
                              <a:gd name="connsiteY140" fmla="*/ 6353 h 9525"/>
                              <a:gd name="connsiteX141" fmla="*/ 8268 w 28575"/>
                              <a:gd name="connsiteY141" fmla="*/ 6353 h 9525"/>
                              <a:gd name="connsiteX142" fmla="*/ 8268 w 28575"/>
                              <a:gd name="connsiteY142" fmla="*/ 6353 h 9525"/>
                              <a:gd name="connsiteX143" fmla="*/ 8268 w 28575"/>
                              <a:gd name="connsiteY143" fmla="*/ 3172 h 9525"/>
                              <a:gd name="connsiteX144" fmla="*/ 8268 w 28575"/>
                              <a:gd name="connsiteY144" fmla="*/ 3172 h 9525"/>
                              <a:gd name="connsiteX145" fmla="*/ 8268 w 28575"/>
                              <a:gd name="connsiteY145" fmla="*/ 0 h 9525"/>
                              <a:gd name="connsiteX146" fmla="*/ 8268 w 28575"/>
                              <a:gd name="connsiteY146" fmla="*/ 3172 h 9525"/>
                              <a:gd name="connsiteX147" fmla="*/ 8268 w 28575"/>
                              <a:gd name="connsiteY147" fmla="*/ 3172 h 9525"/>
                              <a:gd name="connsiteX148" fmla="*/ 8268 w 28575"/>
                              <a:gd name="connsiteY148" fmla="*/ 3172 h 9525"/>
                              <a:gd name="connsiteX149" fmla="*/ 8268 w 28575"/>
                              <a:gd name="connsiteY149" fmla="*/ 6353 h 9525"/>
                              <a:gd name="connsiteX150" fmla="*/ 8268 w 28575"/>
                              <a:gd name="connsiteY150" fmla="*/ 3172 h 9525"/>
                              <a:gd name="connsiteX151" fmla="*/ 8268 w 28575"/>
                              <a:gd name="connsiteY151" fmla="*/ 3172 h 9525"/>
                              <a:gd name="connsiteX152" fmla="*/ 8268 w 28575"/>
                              <a:gd name="connsiteY152" fmla="*/ 6353 h 9525"/>
                              <a:gd name="connsiteX153" fmla="*/ 8268 w 28575"/>
                              <a:gd name="connsiteY153" fmla="*/ 6353 h 9525"/>
                              <a:gd name="connsiteX154" fmla="*/ 8268 w 28575"/>
                              <a:gd name="connsiteY154" fmla="*/ 6353 h 9525"/>
                              <a:gd name="connsiteX155" fmla="*/ 8268 w 28575"/>
                              <a:gd name="connsiteY155" fmla="*/ 6353 h 9525"/>
                              <a:gd name="connsiteX156" fmla="*/ 8268 w 28575"/>
                              <a:gd name="connsiteY156" fmla="*/ 6353 h 9525"/>
                              <a:gd name="connsiteX157" fmla="*/ 8268 w 28575"/>
                              <a:gd name="connsiteY157" fmla="*/ 6353 h 9525"/>
                              <a:gd name="connsiteX158" fmla="*/ 8268 w 28575"/>
                              <a:gd name="connsiteY158" fmla="*/ 6353 h 9525"/>
                              <a:gd name="connsiteX159" fmla="*/ 9020 w 28575"/>
                              <a:gd name="connsiteY159" fmla="*/ 6353 h 9525"/>
                              <a:gd name="connsiteX160" fmla="*/ 9020 w 28575"/>
                              <a:gd name="connsiteY160" fmla="*/ 6353 h 9525"/>
                              <a:gd name="connsiteX161" fmla="*/ 9020 w 28575"/>
                              <a:gd name="connsiteY161" fmla="*/ 6353 h 9525"/>
                              <a:gd name="connsiteX162" fmla="*/ 9020 w 28575"/>
                              <a:gd name="connsiteY162" fmla="*/ 6353 h 9525"/>
                              <a:gd name="connsiteX163" fmla="*/ 9020 w 28575"/>
                              <a:gd name="connsiteY163" fmla="*/ 6353 h 9525"/>
                              <a:gd name="connsiteX164" fmla="*/ 9020 w 28575"/>
                              <a:gd name="connsiteY164" fmla="*/ 6353 h 9525"/>
                              <a:gd name="connsiteX165" fmla="*/ 9020 w 28575"/>
                              <a:gd name="connsiteY165" fmla="*/ 6353 h 9525"/>
                              <a:gd name="connsiteX166" fmla="*/ 9020 w 28575"/>
                              <a:gd name="connsiteY166" fmla="*/ 6353 h 9525"/>
                              <a:gd name="connsiteX167" fmla="*/ 9020 w 28575"/>
                              <a:gd name="connsiteY167" fmla="*/ 3172 h 9525"/>
                              <a:gd name="connsiteX168" fmla="*/ 9020 w 28575"/>
                              <a:gd name="connsiteY168" fmla="*/ 3172 h 9525"/>
                              <a:gd name="connsiteX169" fmla="*/ 9020 w 28575"/>
                              <a:gd name="connsiteY169" fmla="*/ 6353 h 9525"/>
                              <a:gd name="connsiteX170" fmla="*/ 9020 w 28575"/>
                              <a:gd name="connsiteY170" fmla="*/ 6353 h 9525"/>
                              <a:gd name="connsiteX171" fmla="*/ 9773 w 28575"/>
                              <a:gd name="connsiteY171" fmla="*/ 6353 h 9525"/>
                              <a:gd name="connsiteX172" fmla="*/ 9773 w 28575"/>
                              <a:gd name="connsiteY172" fmla="*/ 6353 h 9525"/>
                              <a:gd name="connsiteX173" fmla="*/ 9773 w 28575"/>
                              <a:gd name="connsiteY173" fmla="*/ 3172 h 9525"/>
                              <a:gd name="connsiteX174" fmla="*/ 9773 w 28575"/>
                              <a:gd name="connsiteY174" fmla="*/ 3172 h 9525"/>
                              <a:gd name="connsiteX175" fmla="*/ 9773 w 28575"/>
                              <a:gd name="connsiteY175" fmla="*/ 3172 h 9525"/>
                              <a:gd name="connsiteX176" fmla="*/ 9773 w 28575"/>
                              <a:gd name="connsiteY176" fmla="*/ 6353 h 9525"/>
                              <a:gd name="connsiteX177" fmla="*/ 9773 w 28575"/>
                              <a:gd name="connsiteY177" fmla="*/ 6353 h 9525"/>
                              <a:gd name="connsiteX178" fmla="*/ 9773 w 28575"/>
                              <a:gd name="connsiteY178" fmla="*/ 6353 h 9525"/>
                              <a:gd name="connsiteX179" fmla="*/ 9773 w 28575"/>
                              <a:gd name="connsiteY179" fmla="*/ 6353 h 9525"/>
                              <a:gd name="connsiteX180" fmla="*/ 9773 w 28575"/>
                              <a:gd name="connsiteY180" fmla="*/ 6353 h 9525"/>
                              <a:gd name="connsiteX181" fmla="*/ 9773 w 28575"/>
                              <a:gd name="connsiteY181" fmla="*/ 6353 h 9525"/>
                              <a:gd name="connsiteX182" fmla="*/ 9773 w 28575"/>
                              <a:gd name="connsiteY182" fmla="*/ 6353 h 9525"/>
                              <a:gd name="connsiteX183" fmla="*/ 9773 w 28575"/>
                              <a:gd name="connsiteY183" fmla="*/ 6353 h 9525"/>
                              <a:gd name="connsiteX184" fmla="*/ 9773 w 28575"/>
                              <a:gd name="connsiteY184" fmla="*/ 6353 h 9525"/>
                              <a:gd name="connsiteX185" fmla="*/ 10525 w 28575"/>
                              <a:gd name="connsiteY185" fmla="*/ 6353 h 9525"/>
                              <a:gd name="connsiteX186" fmla="*/ 10525 w 28575"/>
                              <a:gd name="connsiteY186" fmla="*/ 6353 h 9525"/>
                              <a:gd name="connsiteX187" fmla="*/ 10525 w 28575"/>
                              <a:gd name="connsiteY187" fmla="*/ 6353 h 9525"/>
                              <a:gd name="connsiteX188" fmla="*/ 10525 w 28575"/>
                              <a:gd name="connsiteY188" fmla="*/ 6353 h 9525"/>
                              <a:gd name="connsiteX189" fmla="*/ 10525 w 28575"/>
                              <a:gd name="connsiteY189" fmla="*/ 6353 h 9525"/>
                              <a:gd name="connsiteX190" fmla="*/ 10525 w 28575"/>
                              <a:gd name="connsiteY190" fmla="*/ 6353 h 9525"/>
                              <a:gd name="connsiteX191" fmla="*/ 10525 w 28575"/>
                              <a:gd name="connsiteY191" fmla="*/ 6353 h 9525"/>
                              <a:gd name="connsiteX192" fmla="*/ 10525 w 28575"/>
                              <a:gd name="connsiteY192" fmla="*/ 6353 h 9525"/>
                              <a:gd name="connsiteX193" fmla="*/ 10525 w 28575"/>
                              <a:gd name="connsiteY193" fmla="*/ 6353 h 9525"/>
                              <a:gd name="connsiteX194" fmla="*/ 10525 w 28575"/>
                              <a:gd name="connsiteY194" fmla="*/ 6353 h 9525"/>
                              <a:gd name="connsiteX195" fmla="*/ 10525 w 28575"/>
                              <a:gd name="connsiteY195" fmla="*/ 6353 h 9525"/>
                              <a:gd name="connsiteX196" fmla="*/ 10525 w 28575"/>
                              <a:gd name="connsiteY196" fmla="*/ 3172 h 9525"/>
                              <a:gd name="connsiteX197" fmla="*/ 11278 w 28575"/>
                              <a:gd name="connsiteY197" fmla="*/ 3172 h 9525"/>
                              <a:gd name="connsiteX198" fmla="*/ 11278 w 28575"/>
                              <a:gd name="connsiteY198" fmla="*/ 3172 h 9525"/>
                              <a:gd name="connsiteX199" fmla="*/ 11278 w 28575"/>
                              <a:gd name="connsiteY199" fmla="*/ 3172 h 9525"/>
                              <a:gd name="connsiteX200" fmla="*/ 11278 w 28575"/>
                              <a:gd name="connsiteY200" fmla="*/ 3172 h 9525"/>
                              <a:gd name="connsiteX201" fmla="*/ 11278 w 28575"/>
                              <a:gd name="connsiteY201" fmla="*/ 6353 h 9525"/>
                              <a:gd name="connsiteX202" fmla="*/ 11278 w 28575"/>
                              <a:gd name="connsiteY202" fmla="*/ 6353 h 9525"/>
                              <a:gd name="connsiteX203" fmla="*/ 11278 w 28575"/>
                              <a:gd name="connsiteY203" fmla="*/ 6353 h 9525"/>
                              <a:gd name="connsiteX204" fmla="*/ 11278 w 28575"/>
                              <a:gd name="connsiteY204" fmla="*/ 6353 h 9525"/>
                              <a:gd name="connsiteX205" fmla="*/ 11278 w 28575"/>
                              <a:gd name="connsiteY205" fmla="*/ 6353 h 9525"/>
                              <a:gd name="connsiteX206" fmla="*/ 11278 w 28575"/>
                              <a:gd name="connsiteY206" fmla="*/ 3172 h 9525"/>
                              <a:gd name="connsiteX207" fmla="*/ 11278 w 28575"/>
                              <a:gd name="connsiteY207" fmla="*/ 6353 h 9525"/>
                              <a:gd name="connsiteX208" fmla="*/ 11278 w 28575"/>
                              <a:gd name="connsiteY208" fmla="*/ 6353 h 9525"/>
                              <a:gd name="connsiteX209" fmla="*/ 12030 w 28575"/>
                              <a:gd name="connsiteY209" fmla="*/ 6353 h 9525"/>
                              <a:gd name="connsiteX210" fmla="*/ 12030 w 28575"/>
                              <a:gd name="connsiteY210" fmla="*/ 6353 h 9525"/>
                              <a:gd name="connsiteX211" fmla="*/ 12030 w 28575"/>
                              <a:gd name="connsiteY211" fmla="*/ 6353 h 9525"/>
                              <a:gd name="connsiteX212" fmla="*/ 12030 w 28575"/>
                              <a:gd name="connsiteY212" fmla="*/ 3172 h 9525"/>
                              <a:gd name="connsiteX213" fmla="*/ 12030 w 28575"/>
                              <a:gd name="connsiteY213" fmla="*/ 6353 h 9525"/>
                              <a:gd name="connsiteX214" fmla="*/ 12030 w 28575"/>
                              <a:gd name="connsiteY214" fmla="*/ 3172 h 9525"/>
                              <a:gd name="connsiteX215" fmla="*/ 12030 w 28575"/>
                              <a:gd name="connsiteY215" fmla="*/ 3172 h 9525"/>
                              <a:gd name="connsiteX216" fmla="*/ 12030 w 28575"/>
                              <a:gd name="connsiteY216" fmla="*/ 3172 h 9525"/>
                              <a:gd name="connsiteX217" fmla="*/ 12030 w 28575"/>
                              <a:gd name="connsiteY217" fmla="*/ 3172 h 9525"/>
                              <a:gd name="connsiteX218" fmla="*/ 12030 w 28575"/>
                              <a:gd name="connsiteY218" fmla="*/ 3172 h 9525"/>
                              <a:gd name="connsiteX219" fmla="*/ 12030 w 28575"/>
                              <a:gd name="connsiteY219" fmla="*/ 3172 h 9525"/>
                              <a:gd name="connsiteX220" fmla="*/ 12030 w 28575"/>
                              <a:gd name="connsiteY220" fmla="*/ 6353 h 9525"/>
                              <a:gd name="connsiteX221" fmla="*/ 12783 w 28575"/>
                              <a:gd name="connsiteY221" fmla="*/ 6353 h 9525"/>
                              <a:gd name="connsiteX222" fmla="*/ 12783 w 28575"/>
                              <a:gd name="connsiteY222" fmla="*/ 3172 h 9525"/>
                              <a:gd name="connsiteX223" fmla="*/ 12783 w 28575"/>
                              <a:gd name="connsiteY223" fmla="*/ 3172 h 9525"/>
                              <a:gd name="connsiteX224" fmla="*/ 12783 w 28575"/>
                              <a:gd name="connsiteY224" fmla="*/ 6353 h 9525"/>
                              <a:gd name="connsiteX225" fmla="*/ 12783 w 28575"/>
                              <a:gd name="connsiteY225" fmla="*/ 6353 h 9525"/>
                              <a:gd name="connsiteX226" fmla="*/ 12783 w 28575"/>
                              <a:gd name="connsiteY226" fmla="*/ 6353 h 9525"/>
                              <a:gd name="connsiteX227" fmla="*/ 12783 w 28575"/>
                              <a:gd name="connsiteY227" fmla="*/ 6353 h 9525"/>
                              <a:gd name="connsiteX228" fmla="*/ 12783 w 28575"/>
                              <a:gd name="connsiteY228" fmla="*/ 6353 h 9525"/>
                              <a:gd name="connsiteX229" fmla="*/ 12783 w 28575"/>
                              <a:gd name="connsiteY229" fmla="*/ 3172 h 9525"/>
                              <a:gd name="connsiteX230" fmla="*/ 12783 w 28575"/>
                              <a:gd name="connsiteY230" fmla="*/ 3172 h 9525"/>
                              <a:gd name="connsiteX231" fmla="*/ 12783 w 28575"/>
                              <a:gd name="connsiteY231" fmla="*/ 6353 h 9525"/>
                              <a:gd name="connsiteX232" fmla="*/ 12783 w 28575"/>
                              <a:gd name="connsiteY232" fmla="*/ 3172 h 9525"/>
                              <a:gd name="connsiteX233" fmla="*/ 12783 w 28575"/>
                              <a:gd name="connsiteY233" fmla="*/ 6353 h 9525"/>
                              <a:gd name="connsiteX234" fmla="*/ 12783 w 28575"/>
                              <a:gd name="connsiteY234" fmla="*/ 6353 h 9525"/>
                              <a:gd name="connsiteX235" fmla="*/ 12783 w 28575"/>
                              <a:gd name="connsiteY235" fmla="*/ 6353 h 9525"/>
                              <a:gd name="connsiteX236" fmla="*/ 12783 w 28575"/>
                              <a:gd name="connsiteY236" fmla="*/ 6353 h 9525"/>
                              <a:gd name="connsiteX237" fmla="*/ 12783 w 28575"/>
                              <a:gd name="connsiteY237" fmla="*/ 6353 h 9525"/>
                              <a:gd name="connsiteX238" fmla="*/ 12783 w 28575"/>
                              <a:gd name="connsiteY238" fmla="*/ 6353 h 9525"/>
                              <a:gd name="connsiteX239" fmla="*/ 13535 w 28575"/>
                              <a:gd name="connsiteY239" fmla="*/ 6353 h 9525"/>
                              <a:gd name="connsiteX240" fmla="*/ 13535 w 28575"/>
                              <a:gd name="connsiteY240" fmla="*/ 6353 h 9525"/>
                              <a:gd name="connsiteX241" fmla="*/ 13535 w 28575"/>
                              <a:gd name="connsiteY241" fmla="*/ 6353 h 9525"/>
                              <a:gd name="connsiteX242" fmla="*/ 13535 w 28575"/>
                              <a:gd name="connsiteY242" fmla="*/ 6353 h 9525"/>
                              <a:gd name="connsiteX243" fmla="*/ 13535 w 28575"/>
                              <a:gd name="connsiteY243" fmla="*/ 6353 h 9525"/>
                              <a:gd name="connsiteX244" fmla="*/ 13535 w 28575"/>
                              <a:gd name="connsiteY244" fmla="*/ 6353 h 9525"/>
                              <a:gd name="connsiteX245" fmla="*/ 13535 w 28575"/>
                              <a:gd name="connsiteY245" fmla="*/ 6353 h 9525"/>
                              <a:gd name="connsiteX246" fmla="*/ 13535 w 28575"/>
                              <a:gd name="connsiteY246" fmla="*/ 6353 h 9525"/>
                              <a:gd name="connsiteX247" fmla="*/ 13535 w 28575"/>
                              <a:gd name="connsiteY247" fmla="*/ 6353 h 9525"/>
                              <a:gd name="connsiteX248" fmla="*/ 13535 w 28575"/>
                              <a:gd name="connsiteY248" fmla="*/ 6353 h 9525"/>
                              <a:gd name="connsiteX249" fmla="*/ 13535 w 28575"/>
                              <a:gd name="connsiteY249" fmla="*/ 6353 h 9525"/>
                              <a:gd name="connsiteX250" fmla="*/ 13535 w 28575"/>
                              <a:gd name="connsiteY250" fmla="*/ 3172 h 9525"/>
                              <a:gd name="connsiteX251" fmla="*/ 13535 w 28575"/>
                              <a:gd name="connsiteY251" fmla="*/ 6353 h 9525"/>
                              <a:gd name="connsiteX252" fmla="*/ 13535 w 28575"/>
                              <a:gd name="connsiteY252" fmla="*/ 6353 h 9525"/>
                              <a:gd name="connsiteX253" fmla="*/ 14288 w 28575"/>
                              <a:gd name="connsiteY253" fmla="*/ 6353 h 9525"/>
                              <a:gd name="connsiteX254" fmla="*/ 14288 w 28575"/>
                              <a:gd name="connsiteY254" fmla="*/ 6353 h 9525"/>
                              <a:gd name="connsiteX255" fmla="*/ 14288 w 28575"/>
                              <a:gd name="connsiteY255" fmla="*/ 6353 h 9525"/>
                              <a:gd name="connsiteX256" fmla="*/ 14288 w 28575"/>
                              <a:gd name="connsiteY256" fmla="*/ 6353 h 9525"/>
                              <a:gd name="connsiteX257" fmla="*/ 14288 w 28575"/>
                              <a:gd name="connsiteY257" fmla="*/ 6353 h 9525"/>
                              <a:gd name="connsiteX258" fmla="*/ 14288 w 28575"/>
                              <a:gd name="connsiteY258" fmla="*/ 3172 h 9525"/>
                              <a:gd name="connsiteX259" fmla="*/ 14288 w 28575"/>
                              <a:gd name="connsiteY259" fmla="*/ 3172 h 9525"/>
                              <a:gd name="connsiteX260" fmla="*/ 14288 w 28575"/>
                              <a:gd name="connsiteY260" fmla="*/ 6353 h 9525"/>
                              <a:gd name="connsiteX261" fmla="*/ 14288 w 28575"/>
                              <a:gd name="connsiteY261" fmla="*/ 6353 h 9525"/>
                              <a:gd name="connsiteX262" fmla="*/ 14288 w 28575"/>
                              <a:gd name="connsiteY262" fmla="*/ 6353 h 9525"/>
                              <a:gd name="connsiteX263" fmla="*/ 14288 w 28575"/>
                              <a:gd name="connsiteY263" fmla="*/ 6353 h 9525"/>
                              <a:gd name="connsiteX264" fmla="*/ 14288 w 28575"/>
                              <a:gd name="connsiteY264" fmla="*/ 6353 h 9525"/>
                              <a:gd name="connsiteX265" fmla="*/ 15040 w 28575"/>
                              <a:gd name="connsiteY265" fmla="*/ 6353 h 9525"/>
                              <a:gd name="connsiteX266" fmla="*/ 15040 w 28575"/>
                              <a:gd name="connsiteY266" fmla="*/ 9525 h 9525"/>
                              <a:gd name="connsiteX267" fmla="*/ 15040 w 28575"/>
                              <a:gd name="connsiteY267" fmla="*/ 9525 h 9525"/>
                              <a:gd name="connsiteX268" fmla="*/ 15040 w 28575"/>
                              <a:gd name="connsiteY268" fmla="*/ 9525 h 9525"/>
                              <a:gd name="connsiteX269" fmla="*/ 15040 w 28575"/>
                              <a:gd name="connsiteY269" fmla="*/ 6353 h 9525"/>
                              <a:gd name="connsiteX270" fmla="*/ 15040 w 28575"/>
                              <a:gd name="connsiteY270" fmla="*/ 6353 h 9525"/>
                              <a:gd name="connsiteX271" fmla="*/ 15040 w 28575"/>
                              <a:gd name="connsiteY271" fmla="*/ 6353 h 9525"/>
                              <a:gd name="connsiteX272" fmla="*/ 15040 w 28575"/>
                              <a:gd name="connsiteY272" fmla="*/ 3172 h 9525"/>
                              <a:gd name="connsiteX273" fmla="*/ 15040 w 28575"/>
                              <a:gd name="connsiteY273" fmla="*/ 3172 h 9525"/>
                              <a:gd name="connsiteX274" fmla="*/ 15040 w 28575"/>
                              <a:gd name="connsiteY274" fmla="*/ 3172 h 9525"/>
                              <a:gd name="connsiteX275" fmla="*/ 15040 w 28575"/>
                              <a:gd name="connsiteY275" fmla="*/ 3172 h 9525"/>
                              <a:gd name="connsiteX276" fmla="*/ 15040 w 28575"/>
                              <a:gd name="connsiteY276" fmla="*/ 6353 h 9525"/>
                              <a:gd name="connsiteX277" fmla="*/ 15792 w 28575"/>
                              <a:gd name="connsiteY277" fmla="*/ 6353 h 9525"/>
                              <a:gd name="connsiteX278" fmla="*/ 15792 w 28575"/>
                              <a:gd name="connsiteY278" fmla="*/ 6353 h 9525"/>
                              <a:gd name="connsiteX279" fmla="*/ 15792 w 28575"/>
                              <a:gd name="connsiteY279" fmla="*/ 6353 h 9525"/>
                              <a:gd name="connsiteX280" fmla="*/ 15792 w 28575"/>
                              <a:gd name="connsiteY280" fmla="*/ 6353 h 9525"/>
                              <a:gd name="connsiteX281" fmla="*/ 15792 w 28575"/>
                              <a:gd name="connsiteY281" fmla="*/ 6353 h 9525"/>
                              <a:gd name="connsiteX282" fmla="*/ 15792 w 28575"/>
                              <a:gd name="connsiteY282" fmla="*/ 6353 h 9525"/>
                              <a:gd name="connsiteX283" fmla="*/ 15792 w 28575"/>
                              <a:gd name="connsiteY283" fmla="*/ 6353 h 9525"/>
                              <a:gd name="connsiteX284" fmla="*/ 15792 w 28575"/>
                              <a:gd name="connsiteY284" fmla="*/ 6353 h 9525"/>
                              <a:gd name="connsiteX285" fmla="*/ 15792 w 28575"/>
                              <a:gd name="connsiteY285" fmla="*/ 6353 h 9525"/>
                              <a:gd name="connsiteX286" fmla="*/ 15792 w 28575"/>
                              <a:gd name="connsiteY286" fmla="*/ 6353 h 9525"/>
                              <a:gd name="connsiteX287" fmla="*/ 15792 w 28575"/>
                              <a:gd name="connsiteY287" fmla="*/ 3172 h 9525"/>
                              <a:gd name="connsiteX288" fmla="*/ 15792 w 28575"/>
                              <a:gd name="connsiteY288" fmla="*/ 3172 h 9525"/>
                              <a:gd name="connsiteX289" fmla="*/ 16545 w 28575"/>
                              <a:gd name="connsiteY289" fmla="*/ 3172 h 9525"/>
                              <a:gd name="connsiteX290" fmla="*/ 16545 w 28575"/>
                              <a:gd name="connsiteY290" fmla="*/ 3172 h 9525"/>
                              <a:gd name="connsiteX291" fmla="*/ 16545 w 28575"/>
                              <a:gd name="connsiteY291" fmla="*/ 6353 h 9525"/>
                              <a:gd name="connsiteX292" fmla="*/ 16545 w 28575"/>
                              <a:gd name="connsiteY292" fmla="*/ 6353 h 9525"/>
                              <a:gd name="connsiteX293" fmla="*/ 16545 w 28575"/>
                              <a:gd name="connsiteY293" fmla="*/ 6353 h 9525"/>
                              <a:gd name="connsiteX294" fmla="*/ 16545 w 28575"/>
                              <a:gd name="connsiteY294" fmla="*/ 6353 h 9525"/>
                              <a:gd name="connsiteX295" fmla="*/ 16545 w 28575"/>
                              <a:gd name="connsiteY295" fmla="*/ 3172 h 9525"/>
                              <a:gd name="connsiteX296" fmla="*/ 16545 w 28575"/>
                              <a:gd name="connsiteY296" fmla="*/ 3172 h 9525"/>
                              <a:gd name="connsiteX297" fmla="*/ 16545 w 28575"/>
                              <a:gd name="connsiteY297" fmla="*/ 3172 h 9525"/>
                              <a:gd name="connsiteX298" fmla="*/ 16545 w 28575"/>
                              <a:gd name="connsiteY298" fmla="*/ 3172 h 9525"/>
                              <a:gd name="connsiteX299" fmla="*/ 16545 w 28575"/>
                              <a:gd name="connsiteY299" fmla="*/ 6353 h 9525"/>
                              <a:gd name="connsiteX300" fmla="*/ 16545 w 28575"/>
                              <a:gd name="connsiteY300" fmla="*/ 6353 h 9525"/>
                              <a:gd name="connsiteX301" fmla="*/ 17297 w 28575"/>
                              <a:gd name="connsiteY301" fmla="*/ 6353 h 9525"/>
                              <a:gd name="connsiteX302" fmla="*/ 17297 w 28575"/>
                              <a:gd name="connsiteY302" fmla="*/ 6353 h 9525"/>
                              <a:gd name="connsiteX303" fmla="*/ 17297 w 28575"/>
                              <a:gd name="connsiteY303" fmla="*/ 6353 h 9525"/>
                              <a:gd name="connsiteX304" fmla="*/ 17297 w 28575"/>
                              <a:gd name="connsiteY304" fmla="*/ 3172 h 9525"/>
                              <a:gd name="connsiteX305" fmla="*/ 17297 w 28575"/>
                              <a:gd name="connsiteY305" fmla="*/ 3172 h 9525"/>
                              <a:gd name="connsiteX306" fmla="*/ 17297 w 28575"/>
                              <a:gd name="connsiteY306" fmla="*/ 3172 h 9525"/>
                              <a:gd name="connsiteX307" fmla="*/ 17297 w 28575"/>
                              <a:gd name="connsiteY307" fmla="*/ 6353 h 9525"/>
                              <a:gd name="connsiteX308" fmla="*/ 17297 w 28575"/>
                              <a:gd name="connsiteY308" fmla="*/ 6353 h 9525"/>
                              <a:gd name="connsiteX309" fmla="*/ 17297 w 28575"/>
                              <a:gd name="connsiteY309" fmla="*/ 6353 h 9525"/>
                              <a:gd name="connsiteX310" fmla="*/ 17297 w 28575"/>
                              <a:gd name="connsiteY310" fmla="*/ 6353 h 9525"/>
                              <a:gd name="connsiteX311" fmla="*/ 17297 w 28575"/>
                              <a:gd name="connsiteY311" fmla="*/ 3172 h 9525"/>
                              <a:gd name="connsiteX312" fmla="*/ 17297 w 28575"/>
                              <a:gd name="connsiteY312" fmla="*/ 6353 h 9525"/>
                              <a:gd name="connsiteX313" fmla="*/ 18050 w 28575"/>
                              <a:gd name="connsiteY313" fmla="*/ 3172 h 9525"/>
                              <a:gd name="connsiteX314" fmla="*/ 18050 w 28575"/>
                              <a:gd name="connsiteY314" fmla="*/ 6353 h 9525"/>
                              <a:gd name="connsiteX315" fmla="*/ 18050 w 28575"/>
                              <a:gd name="connsiteY315" fmla="*/ 6353 h 9525"/>
                              <a:gd name="connsiteX316" fmla="*/ 18050 w 28575"/>
                              <a:gd name="connsiteY316" fmla="*/ 6353 h 9525"/>
                              <a:gd name="connsiteX317" fmla="*/ 18050 w 28575"/>
                              <a:gd name="connsiteY317" fmla="*/ 6353 h 9525"/>
                              <a:gd name="connsiteX318" fmla="*/ 18050 w 28575"/>
                              <a:gd name="connsiteY318" fmla="*/ 6353 h 9525"/>
                              <a:gd name="connsiteX319" fmla="*/ 18050 w 28575"/>
                              <a:gd name="connsiteY319" fmla="*/ 6353 h 9525"/>
                              <a:gd name="connsiteX320" fmla="*/ 18050 w 28575"/>
                              <a:gd name="connsiteY320" fmla="*/ 6353 h 9525"/>
                              <a:gd name="connsiteX321" fmla="*/ 18050 w 28575"/>
                              <a:gd name="connsiteY321" fmla="*/ 3172 h 9525"/>
                              <a:gd name="connsiteX322" fmla="*/ 18050 w 28575"/>
                              <a:gd name="connsiteY322" fmla="*/ 3172 h 9525"/>
                              <a:gd name="connsiteX323" fmla="*/ 18050 w 28575"/>
                              <a:gd name="connsiteY323" fmla="*/ 3172 h 9525"/>
                              <a:gd name="connsiteX324" fmla="*/ 18050 w 28575"/>
                              <a:gd name="connsiteY324" fmla="*/ 6353 h 9525"/>
                              <a:gd name="connsiteX325" fmla="*/ 18050 w 28575"/>
                              <a:gd name="connsiteY325" fmla="*/ 6353 h 9525"/>
                              <a:gd name="connsiteX326" fmla="*/ 18050 w 28575"/>
                              <a:gd name="connsiteY326" fmla="*/ 6353 h 9525"/>
                              <a:gd name="connsiteX327" fmla="*/ 18050 w 28575"/>
                              <a:gd name="connsiteY327" fmla="*/ 3172 h 9525"/>
                              <a:gd name="connsiteX328" fmla="*/ 18050 w 28575"/>
                              <a:gd name="connsiteY328" fmla="*/ 3172 h 9525"/>
                              <a:gd name="connsiteX329" fmla="*/ 18050 w 28575"/>
                              <a:gd name="connsiteY329" fmla="*/ 3172 h 9525"/>
                              <a:gd name="connsiteX330" fmla="*/ 18050 w 28575"/>
                              <a:gd name="connsiteY330" fmla="*/ 6353 h 9525"/>
                              <a:gd name="connsiteX331" fmla="*/ 18050 w 28575"/>
                              <a:gd name="connsiteY331" fmla="*/ 6353 h 9525"/>
                              <a:gd name="connsiteX332" fmla="*/ 18050 w 28575"/>
                              <a:gd name="connsiteY332" fmla="*/ 3172 h 9525"/>
                              <a:gd name="connsiteX333" fmla="*/ 18802 w 28575"/>
                              <a:gd name="connsiteY333" fmla="*/ 6353 h 9525"/>
                              <a:gd name="connsiteX334" fmla="*/ 18802 w 28575"/>
                              <a:gd name="connsiteY334" fmla="*/ 6353 h 9525"/>
                              <a:gd name="connsiteX335" fmla="*/ 18802 w 28575"/>
                              <a:gd name="connsiteY335" fmla="*/ 6353 h 9525"/>
                              <a:gd name="connsiteX336" fmla="*/ 18802 w 28575"/>
                              <a:gd name="connsiteY336" fmla="*/ 6353 h 9525"/>
                              <a:gd name="connsiteX337" fmla="*/ 18802 w 28575"/>
                              <a:gd name="connsiteY337" fmla="*/ 6353 h 9525"/>
                              <a:gd name="connsiteX338" fmla="*/ 18802 w 28575"/>
                              <a:gd name="connsiteY338" fmla="*/ 6353 h 9525"/>
                              <a:gd name="connsiteX339" fmla="*/ 18802 w 28575"/>
                              <a:gd name="connsiteY339" fmla="*/ 6353 h 9525"/>
                              <a:gd name="connsiteX340" fmla="*/ 18802 w 28575"/>
                              <a:gd name="connsiteY340" fmla="*/ 6353 h 9525"/>
                              <a:gd name="connsiteX341" fmla="*/ 18802 w 28575"/>
                              <a:gd name="connsiteY341" fmla="*/ 6353 h 9525"/>
                              <a:gd name="connsiteX342" fmla="*/ 18802 w 28575"/>
                              <a:gd name="connsiteY342" fmla="*/ 6353 h 9525"/>
                              <a:gd name="connsiteX343" fmla="*/ 18802 w 28575"/>
                              <a:gd name="connsiteY343" fmla="*/ 6353 h 9525"/>
                              <a:gd name="connsiteX344" fmla="*/ 18802 w 28575"/>
                              <a:gd name="connsiteY344" fmla="*/ 6353 h 9525"/>
                              <a:gd name="connsiteX345" fmla="*/ 19555 w 28575"/>
                              <a:gd name="connsiteY345" fmla="*/ 6353 h 9525"/>
                              <a:gd name="connsiteX346" fmla="*/ 19555 w 28575"/>
                              <a:gd name="connsiteY346" fmla="*/ 6353 h 9525"/>
                              <a:gd name="connsiteX347" fmla="*/ 19555 w 28575"/>
                              <a:gd name="connsiteY347" fmla="*/ 6353 h 9525"/>
                              <a:gd name="connsiteX348" fmla="*/ 19555 w 28575"/>
                              <a:gd name="connsiteY348" fmla="*/ 6353 h 9525"/>
                              <a:gd name="connsiteX349" fmla="*/ 19555 w 28575"/>
                              <a:gd name="connsiteY349" fmla="*/ 6353 h 9525"/>
                              <a:gd name="connsiteX350" fmla="*/ 19555 w 28575"/>
                              <a:gd name="connsiteY350" fmla="*/ 6353 h 9525"/>
                              <a:gd name="connsiteX351" fmla="*/ 19555 w 28575"/>
                              <a:gd name="connsiteY351" fmla="*/ 6353 h 9525"/>
                              <a:gd name="connsiteX352" fmla="*/ 19555 w 28575"/>
                              <a:gd name="connsiteY352" fmla="*/ 6353 h 9525"/>
                              <a:gd name="connsiteX353" fmla="*/ 19555 w 28575"/>
                              <a:gd name="connsiteY353" fmla="*/ 6353 h 9525"/>
                              <a:gd name="connsiteX354" fmla="*/ 19555 w 28575"/>
                              <a:gd name="connsiteY354" fmla="*/ 6353 h 9525"/>
                              <a:gd name="connsiteX355" fmla="*/ 19555 w 28575"/>
                              <a:gd name="connsiteY355" fmla="*/ 6353 h 9525"/>
                              <a:gd name="connsiteX356" fmla="*/ 19555 w 28575"/>
                              <a:gd name="connsiteY356" fmla="*/ 6353 h 9525"/>
                              <a:gd name="connsiteX357" fmla="*/ 20307 w 28575"/>
                              <a:gd name="connsiteY357" fmla="*/ 6353 h 9525"/>
                              <a:gd name="connsiteX358" fmla="*/ 20307 w 28575"/>
                              <a:gd name="connsiteY358" fmla="*/ 6353 h 9525"/>
                              <a:gd name="connsiteX359" fmla="*/ 20307 w 28575"/>
                              <a:gd name="connsiteY359" fmla="*/ 6353 h 9525"/>
                              <a:gd name="connsiteX360" fmla="*/ 20307 w 28575"/>
                              <a:gd name="connsiteY360" fmla="*/ 6353 h 9525"/>
                              <a:gd name="connsiteX361" fmla="*/ 20307 w 28575"/>
                              <a:gd name="connsiteY361" fmla="*/ 6353 h 9525"/>
                              <a:gd name="connsiteX362" fmla="*/ 20307 w 28575"/>
                              <a:gd name="connsiteY362" fmla="*/ 6353 h 9525"/>
                              <a:gd name="connsiteX363" fmla="*/ 20307 w 28575"/>
                              <a:gd name="connsiteY363" fmla="*/ 6353 h 9525"/>
                              <a:gd name="connsiteX364" fmla="*/ 20307 w 28575"/>
                              <a:gd name="connsiteY364" fmla="*/ 3172 h 9525"/>
                              <a:gd name="connsiteX365" fmla="*/ 20307 w 28575"/>
                              <a:gd name="connsiteY365" fmla="*/ 3172 h 9525"/>
                              <a:gd name="connsiteX366" fmla="*/ 20307 w 28575"/>
                              <a:gd name="connsiteY366" fmla="*/ 3172 h 9525"/>
                              <a:gd name="connsiteX367" fmla="*/ 20307 w 28575"/>
                              <a:gd name="connsiteY367" fmla="*/ 3172 h 9525"/>
                              <a:gd name="connsiteX368" fmla="*/ 20307 w 28575"/>
                              <a:gd name="connsiteY368" fmla="*/ 6353 h 9525"/>
                              <a:gd name="connsiteX369" fmla="*/ 21060 w 28575"/>
                              <a:gd name="connsiteY369" fmla="*/ 6353 h 9525"/>
                              <a:gd name="connsiteX370" fmla="*/ 21060 w 28575"/>
                              <a:gd name="connsiteY370" fmla="*/ 6353 h 9525"/>
                              <a:gd name="connsiteX371" fmla="*/ 21060 w 28575"/>
                              <a:gd name="connsiteY371" fmla="*/ 6353 h 9525"/>
                              <a:gd name="connsiteX372" fmla="*/ 21060 w 28575"/>
                              <a:gd name="connsiteY372" fmla="*/ 6353 h 9525"/>
                              <a:gd name="connsiteX373" fmla="*/ 21060 w 28575"/>
                              <a:gd name="connsiteY373" fmla="*/ 6353 h 9525"/>
                              <a:gd name="connsiteX374" fmla="*/ 21060 w 28575"/>
                              <a:gd name="connsiteY374" fmla="*/ 6353 h 9525"/>
                              <a:gd name="connsiteX375" fmla="*/ 21060 w 28575"/>
                              <a:gd name="connsiteY375" fmla="*/ 6353 h 9525"/>
                              <a:gd name="connsiteX376" fmla="*/ 21060 w 28575"/>
                              <a:gd name="connsiteY376" fmla="*/ 3172 h 9525"/>
                              <a:gd name="connsiteX377" fmla="*/ 21060 w 28575"/>
                              <a:gd name="connsiteY377" fmla="*/ 3172 h 9525"/>
                              <a:gd name="connsiteX378" fmla="*/ 21060 w 28575"/>
                              <a:gd name="connsiteY378" fmla="*/ 3172 h 9525"/>
                              <a:gd name="connsiteX379" fmla="*/ 21060 w 28575"/>
                              <a:gd name="connsiteY379" fmla="*/ 0 h 9525"/>
                              <a:gd name="connsiteX380" fmla="*/ 21060 w 28575"/>
                              <a:gd name="connsiteY380" fmla="*/ 3172 h 9525"/>
                              <a:gd name="connsiteX381" fmla="*/ 21803 w 28575"/>
                              <a:gd name="connsiteY381" fmla="*/ 3172 h 9525"/>
                              <a:gd name="connsiteX382" fmla="*/ 21803 w 28575"/>
                              <a:gd name="connsiteY382" fmla="*/ 6353 h 9525"/>
                              <a:gd name="connsiteX383" fmla="*/ 21803 w 28575"/>
                              <a:gd name="connsiteY383" fmla="*/ 6353 h 9525"/>
                              <a:gd name="connsiteX384" fmla="*/ 21803 w 28575"/>
                              <a:gd name="connsiteY384" fmla="*/ 3172 h 9525"/>
                              <a:gd name="connsiteX385" fmla="*/ 21803 w 28575"/>
                              <a:gd name="connsiteY385" fmla="*/ 3172 h 9525"/>
                              <a:gd name="connsiteX386" fmla="*/ 21803 w 28575"/>
                              <a:gd name="connsiteY386" fmla="*/ 3172 h 9525"/>
                              <a:gd name="connsiteX387" fmla="*/ 21803 w 28575"/>
                              <a:gd name="connsiteY387" fmla="*/ 0 h 9525"/>
                              <a:gd name="connsiteX388" fmla="*/ 21803 w 28575"/>
                              <a:gd name="connsiteY388" fmla="*/ 6353 h 9525"/>
                              <a:gd name="connsiteX389" fmla="*/ 21803 w 28575"/>
                              <a:gd name="connsiteY389" fmla="*/ 6353 h 9525"/>
                              <a:gd name="connsiteX390" fmla="*/ 21803 w 28575"/>
                              <a:gd name="connsiteY390" fmla="*/ 3172 h 9525"/>
                              <a:gd name="connsiteX391" fmla="*/ 21803 w 28575"/>
                              <a:gd name="connsiteY391" fmla="*/ 6353 h 9525"/>
                              <a:gd name="connsiteX392" fmla="*/ 21803 w 28575"/>
                              <a:gd name="connsiteY392" fmla="*/ 3172 h 9525"/>
                              <a:gd name="connsiteX393" fmla="*/ 21803 w 28575"/>
                              <a:gd name="connsiteY393" fmla="*/ 3172 h 9525"/>
                              <a:gd name="connsiteX394" fmla="*/ 21803 w 28575"/>
                              <a:gd name="connsiteY394" fmla="*/ 6353 h 9525"/>
                              <a:gd name="connsiteX395" fmla="*/ 22555 w 28575"/>
                              <a:gd name="connsiteY395" fmla="*/ 6353 h 9525"/>
                              <a:gd name="connsiteX396" fmla="*/ 22555 w 28575"/>
                              <a:gd name="connsiteY396" fmla="*/ 6353 h 9525"/>
                              <a:gd name="connsiteX397" fmla="*/ 22555 w 28575"/>
                              <a:gd name="connsiteY397" fmla="*/ 3172 h 9525"/>
                              <a:gd name="connsiteX398" fmla="*/ 22555 w 28575"/>
                              <a:gd name="connsiteY398" fmla="*/ 6353 h 9525"/>
                              <a:gd name="connsiteX399" fmla="*/ 22555 w 28575"/>
                              <a:gd name="connsiteY399" fmla="*/ 6353 h 9525"/>
                              <a:gd name="connsiteX400" fmla="*/ 22555 w 28575"/>
                              <a:gd name="connsiteY400" fmla="*/ 3172 h 9525"/>
                              <a:gd name="connsiteX401" fmla="*/ 22555 w 28575"/>
                              <a:gd name="connsiteY401" fmla="*/ 6353 h 9525"/>
                              <a:gd name="connsiteX402" fmla="*/ 22555 w 28575"/>
                              <a:gd name="connsiteY402" fmla="*/ 3172 h 9525"/>
                              <a:gd name="connsiteX403" fmla="*/ 22555 w 28575"/>
                              <a:gd name="connsiteY403" fmla="*/ 3172 h 9525"/>
                              <a:gd name="connsiteX404" fmla="*/ 22555 w 28575"/>
                              <a:gd name="connsiteY404" fmla="*/ 3172 h 9525"/>
                              <a:gd name="connsiteX405" fmla="*/ 22555 w 28575"/>
                              <a:gd name="connsiteY405" fmla="*/ 6353 h 9525"/>
                              <a:gd name="connsiteX406" fmla="*/ 22555 w 28575"/>
                              <a:gd name="connsiteY406" fmla="*/ 6353 h 9525"/>
                              <a:gd name="connsiteX407" fmla="*/ 22555 w 28575"/>
                              <a:gd name="connsiteY407" fmla="*/ 6353 h 9525"/>
                              <a:gd name="connsiteX408" fmla="*/ 22555 w 28575"/>
                              <a:gd name="connsiteY408" fmla="*/ 6353 h 9525"/>
                              <a:gd name="connsiteX409" fmla="*/ 22555 w 28575"/>
                              <a:gd name="connsiteY409" fmla="*/ 6353 h 9525"/>
                              <a:gd name="connsiteX410" fmla="*/ 22555 w 28575"/>
                              <a:gd name="connsiteY410" fmla="*/ 6353 h 9525"/>
                              <a:gd name="connsiteX411" fmla="*/ 22555 w 28575"/>
                              <a:gd name="connsiteY411" fmla="*/ 6353 h 9525"/>
                              <a:gd name="connsiteX412" fmla="*/ 22555 w 28575"/>
                              <a:gd name="connsiteY412" fmla="*/ 6353 h 9525"/>
                              <a:gd name="connsiteX413" fmla="*/ 23308 w 28575"/>
                              <a:gd name="connsiteY413" fmla="*/ 6353 h 9525"/>
                              <a:gd name="connsiteX414" fmla="*/ 23308 w 28575"/>
                              <a:gd name="connsiteY414" fmla="*/ 6353 h 9525"/>
                              <a:gd name="connsiteX415" fmla="*/ 23308 w 28575"/>
                              <a:gd name="connsiteY415" fmla="*/ 6353 h 9525"/>
                              <a:gd name="connsiteX416" fmla="*/ 23308 w 28575"/>
                              <a:gd name="connsiteY416" fmla="*/ 6353 h 9525"/>
                              <a:gd name="connsiteX417" fmla="*/ 23308 w 28575"/>
                              <a:gd name="connsiteY417" fmla="*/ 6353 h 9525"/>
                              <a:gd name="connsiteX418" fmla="*/ 23308 w 28575"/>
                              <a:gd name="connsiteY418" fmla="*/ 6353 h 9525"/>
                              <a:gd name="connsiteX419" fmla="*/ 23308 w 28575"/>
                              <a:gd name="connsiteY419" fmla="*/ 3172 h 9525"/>
                              <a:gd name="connsiteX420" fmla="*/ 23308 w 28575"/>
                              <a:gd name="connsiteY420" fmla="*/ 3172 h 9525"/>
                              <a:gd name="connsiteX421" fmla="*/ 23308 w 28575"/>
                              <a:gd name="connsiteY421" fmla="*/ 3172 h 9525"/>
                              <a:gd name="connsiteX422" fmla="*/ 23308 w 28575"/>
                              <a:gd name="connsiteY422" fmla="*/ 3172 h 9525"/>
                              <a:gd name="connsiteX423" fmla="*/ 23308 w 28575"/>
                              <a:gd name="connsiteY423" fmla="*/ 3172 h 9525"/>
                              <a:gd name="connsiteX424" fmla="*/ 23308 w 28575"/>
                              <a:gd name="connsiteY424" fmla="*/ 3172 h 9525"/>
                              <a:gd name="connsiteX425" fmla="*/ 24060 w 28575"/>
                              <a:gd name="connsiteY425" fmla="*/ 3172 h 9525"/>
                              <a:gd name="connsiteX426" fmla="*/ 24060 w 28575"/>
                              <a:gd name="connsiteY426" fmla="*/ 3172 h 9525"/>
                              <a:gd name="connsiteX427" fmla="*/ 24060 w 28575"/>
                              <a:gd name="connsiteY427" fmla="*/ 3172 h 9525"/>
                              <a:gd name="connsiteX428" fmla="*/ 24060 w 28575"/>
                              <a:gd name="connsiteY428" fmla="*/ 3172 h 9525"/>
                              <a:gd name="connsiteX429" fmla="*/ 24060 w 28575"/>
                              <a:gd name="connsiteY429" fmla="*/ 6353 h 9525"/>
                              <a:gd name="connsiteX430" fmla="*/ 24060 w 28575"/>
                              <a:gd name="connsiteY430" fmla="*/ 3172 h 9525"/>
                              <a:gd name="connsiteX431" fmla="*/ 24060 w 28575"/>
                              <a:gd name="connsiteY431" fmla="*/ 6353 h 9525"/>
                              <a:gd name="connsiteX432" fmla="*/ 24060 w 28575"/>
                              <a:gd name="connsiteY432" fmla="*/ 3172 h 9525"/>
                              <a:gd name="connsiteX433" fmla="*/ 24060 w 28575"/>
                              <a:gd name="connsiteY433" fmla="*/ 6353 h 9525"/>
                              <a:gd name="connsiteX434" fmla="*/ 24060 w 28575"/>
                              <a:gd name="connsiteY434" fmla="*/ 6353 h 9525"/>
                              <a:gd name="connsiteX435" fmla="*/ 24060 w 28575"/>
                              <a:gd name="connsiteY435" fmla="*/ 6353 h 9525"/>
                              <a:gd name="connsiteX436" fmla="*/ 24060 w 28575"/>
                              <a:gd name="connsiteY436" fmla="*/ 6353 h 9525"/>
                              <a:gd name="connsiteX437" fmla="*/ 24813 w 28575"/>
                              <a:gd name="connsiteY437" fmla="*/ 6353 h 9525"/>
                              <a:gd name="connsiteX438" fmla="*/ 24813 w 28575"/>
                              <a:gd name="connsiteY438" fmla="*/ 6353 h 9525"/>
                              <a:gd name="connsiteX439" fmla="*/ 24813 w 28575"/>
                              <a:gd name="connsiteY439" fmla="*/ 6353 h 9525"/>
                              <a:gd name="connsiteX440" fmla="*/ 24813 w 28575"/>
                              <a:gd name="connsiteY440" fmla="*/ 6353 h 9525"/>
                              <a:gd name="connsiteX441" fmla="*/ 24813 w 28575"/>
                              <a:gd name="connsiteY441" fmla="*/ 6353 h 9525"/>
                              <a:gd name="connsiteX442" fmla="*/ 24813 w 28575"/>
                              <a:gd name="connsiteY442" fmla="*/ 6353 h 9525"/>
                              <a:gd name="connsiteX443" fmla="*/ 24813 w 28575"/>
                              <a:gd name="connsiteY443" fmla="*/ 6353 h 9525"/>
                              <a:gd name="connsiteX444" fmla="*/ 24813 w 28575"/>
                              <a:gd name="connsiteY444" fmla="*/ 6353 h 9525"/>
                              <a:gd name="connsiteX445" fmla="*/ 24813 w 28575"/>
                              <a:gd name="connsiteY445" fmla="*/ 6353 h 9525"/>
                              <a:gd name="connsiteX446" fmla="*/ 24813 w 28575"/>
                              <a:gd name="connsiteY446" fmla="*/ 6353 h 9525"/>
                              <a:gd name="connsiteX447" fmla="*/ 24813 w 28575"/>
                              <a:gd name="connsiteY447" fmla="*/ 6353 h 9525"/>
                              <a:gd name="connsiteX448" fmla="*/ 24813 w 28575"/>
                              <a:gd name="connsiteY448" fmla="*/ 6353 h 9525"/>
                              <a:gd name="connsiteX449" fmla="*/ 25565 w 28575"/>
                              <a:gd name="connsiteY449" fmla="*/ 6353 h 9525"/>
                              <a:gd name="connsiteX450" fmla="*/ 25565 w 28575"/>
                              <a:gd name="connsiteY450" fmla="*/ 6353 h 9525"/>
                              <a:gd name="connsiteX451" fmla="*/ 25565 w 28575"/>
                              <a:gd name="connsiteY451" fmla="*/ 6353 h 9525"/>
                              <a:gd name="connsiteX452" fmla="*/ 25565 w 28575"/>
                              <a:gd name="connsiteY452" fmla="*/ 3172 h 9525"/>
                              <a:gd name="connsiteX453" fmla="*/ 25565 w 28575"/>
                              <a:gd name="connsiteY453" fmla="*/ 3172 h 9525"/>
                              <a:gd name="connsiteX454" fmla="*/ 25565 w 28575"/>
                              <a:gd name="connsiteY454" fmla="*/ 3172 h 9525"/>
                              <a:gd name="connsiteX455" fmla="*/ 25565 w 28575"/>
                              <a:gd name="connsiteY455" fmla="*/ 3172 h 9525"/>
                              <a:gd name="connsiteX456" fmla="*/ 25565 w 28575"/>
                              <a:gd name="connsiteY456" fmla="*/ 6353 h 9525"/>
                              <a:gd name="connsiteX457" fmla="*/ 25565 w 28575"/>
                              <a:gd name="connsiteY457" fmla="*/ 6353 h 9525"/>
                              <a:gd name="connsiteX458" fmla="*/ 25565 w 28575"/>
                              <a:gd name="connsiteY458" fmla="*/ 6353 h 9525"/>
                              <a:gd name="connsiteX459" fmla="*/ 25565 w 28575"/>
                              <a:gd name="connsiteY459" fmla="*/ 6353 h 9525"/>
                              <a:gd name="connsiteX460" fmla="*/ 25565 w 28575"/>
                              <a:gd name="connsiteY460" fmla="*/ 6353 h 9525"/>
                              <a:gd name="connsiteX461" fmla="*/ 26318 w 28575"/>
                              <a:gd name="connsiteY461" fmla="*/ 6353 h 9525"/>
                              <a:gd name="connsiteX462" fmla="*/ 26318 w 28575"/>
                              <a:gd name="connsiteY462" fmla="*/ 3172 h 9525"/>
                              <a:gd name="connsiteX463" fmla="*/ 26318 w 28575"/>
                              <a:gd name="connsiteY463" fmla="*/ 6353 h 9525"/>
                              <a:gd name="connsiteX464" fmla="*/ 26318 w 28575"/>
                              <a:gd name="connsiteY464" fmla="*/ 3172 h 9525"/>
                              <a:gd name="connsiteX465" fmla="*/ 26318 w 28575"/>
                              <a:gd name="connsiteY465" fmla="*/ 3172 h 9525"/>
                              <a:gd name="connsiteX466" fmla="*/ 26318 w 28575"/>
                              <a:gd name="connsiteY466" fmla="*/ 6353 h 9525"/>
                              <a:gd name="connsiteX467" fmla="*/ 26318 w 28575"/>
                              <a:gd name="connsiteY467" fmla="*/ 6353 h 9525"/>
                              <a:gd name="connsiteX468" fmla="*/ 26318 w 28575"/>
                              <a:gd name="connsiteY468" fmla="*/ 6353 h 9525"/>
                              <a:gd name="connsiteX469" fmla="*/ 26318 w 28575"/>
                              <a:gd name="connsiteY469" fmla="*/ 6353 h 9525"/>
                              <a:gd name="connsiteX470" fmla="*/ 26318 w 28575"/>
                              <a:gd name="connsiteY470" fmla="*/ 3172 h 9525"/>
                              <a:gd name="connsiteX471" fmla="*/ 26318 w 28575"/>
                              <a:gd name="connsiteY471" fmla="*/ 3172 h 9525"/>
                              <a:gd name="connsiteX472" fmla="*/ 26318 w 28575"/>
                              <a:gd name="connsiteY472" fmla="*/ 3172 h 9525"/>
                              <a:gd name="connsiteX473" fmla="*/ 26318 w 28575"/>
                              <a:gd name="connsiteY473" fmla="*/ 3172 h 9525"/>
                              <a:gd name="connsiteX474" fmla="*/ 26318 w 28575"/>
                              <a:gd name="connsiteY474" fmla="*/ 6353 h 9525"/>
                              <a:gd name="connsiteX475" fmla="*/ 27070 w 28575"/>
                              <a:gd name="connsiteY475" fmla="*/ 3172 h 9525"/>
                              <a:gd name="connsiteX476" fmla="*/ 27070 w 28575"/>
                              <a:gd name="connsiteY476" fmla="*/ 6353 h 9525"/>
                              <a:gd name="connsiteX477" fmla="*/ 27070 w 28575"/>
                              <a:gd name="connsiteY477" fmla="*/ 6353 h 9525"/>
                              <a:gd name="connsiteX478" fmla="*/ 27070 w 28575"/>
                              <a:gd name="connsiteY478" fmla="*/ 3172 h 9525"/>
                              <a:gd name="connsiteX479" fmla="*/ 27070 w 28575"/>
                              <a:gd name="connsiteY479" fmla="*/ 3172 h 9525"/>
                              <a:gd name="connsiteX480" fmla="*/ 27070 w 28575"/>
                              <a:gd name="connsiteY480" fmla="*/ 6353 h 9525"/>
                              <a:gd name="connsiteX481" fmla="*/ 27070 w 28575"/>
                              <a:gd name="connsiteY481" fmla="*/ 6353 h 9525"/>
                              <a:gd name="connsiteX482" fmla="*/ 27070 w 28575"/>
                              <a:gd name="connsiteY482" fmla="*/ 6353 h 9525"/>
                              <a:gd name="connsiteX483" fmla="*/ 27070 w 28575"/>
                              <a:gd name="connsiteY483" fmla="*/ 6353 h 9525"/>
                              <a:gd name="connsiteX484" fmla="*/ 27070 w 28575"/>
                              <a:gd name="connsiteY484" fmla="*/ 6353 h 9525"/>
                              <a:gd name="connsiteX485" fmla="*/ 27070 w 28575"/>
                              <a:gd name="connsiteY485" fmla="*/ 6353 h 9525"/>
                              <a:gd name="connsiteX486" fmla="*/ 27070 w 28575"/>
                              <a:gd name="connsiteY486" fmla="*/ 6353 h 9525"/>
                              <a:gd name="connsiteX487" fmla="*/ 27823 w 28575"/>
                              <a:gd name="connsiteY487" fmla="*/ 6353 h 9525"/>
                              <a:gd name="connsiteX488" fmla="*/ 27823 w 28575"/>
                              <a:gd name="connsiteY488" fmla="*/ 6353 h 9525"/>
                              <a:gd name="connsiteX489" fmla="*/ 27823 w 28575"/>
                              <a:gd name="connsiteY489" fmla="*/ 6353 h 9525"/>
                              <a:gd name="connsiteX490" fmla="*/ 27823 w 28575"/>
                              <a:gd name="connsiteY490" fmla="*/ 6353 h 9525"/>
                              <a:gd name="connsiteX491" fmla="*/ 27823 w 28575"/>
                              <a:gd name="connsiteY491" fmla="*/ 6353 h 9525"/>
                              <a:gd name="connsiteX492" fmla="*/ 27823 w 28575"/>
                              <a:gd name="connsiteY492" fmla="*/ 6353 h 9525"/>
                              <a:gd name="connsiteX493" fmla="*/ 27823 w 28575"/>
                              <a:gd name="connsiteY493" fmla="*/ 6353 h 9525"/>
                              <a:gd name="connsiteX494" fmla="*/ 27823 w 28575"/>
                              <a:gd name="connsiteY494" fmla="*/ 6353 h 9525"/>
                              <a:gd name="connsiteX495" fmla="*/ 27823 w 28575"/>
                              <a:gd name="connsiteY495" fmla="*/ 6353 h 9525"/>
                              <a:gd name="connsiteX496" fmla="*/ 27823 w 28575"/>
                              <a:gd name="connsiteY496" fmla="*/ 6353 h 9525"/>
                              <a:gd name="connsiteX497" fmla="*/ 27823 w 28575"/>
                              <a:gd name="connsiteY497" fmla="*/ 6353 h 9525"/>
                              <a:gd name="connsiteX498" fmla="*/ 27823 w 28575"/>
                              <a:gd name="connsiteY498" fmla="*/ 3172 h 9525"/>
                              <a:gd name="connsiteX499" fmla="*/ 27823 w 28575"/>
                              <a:gd name="connsiteY499" fmla="*/ 6353 h 9525"/>
                              <a:gd name="connsiteX500" fmla="*/ 27823 w 28575"/>
                              <a:gd name="connsiteY500" fmla="*/ 6353 h 9525"/>
                              <a:gd name="connsiteX501" fmla="*/ 27823 w 28575"/>
                              <a:gd name="connsiteY501" fmla="*/ 3172 h 9525"/>
                              <a:gd name="connsiteX502" fmla="*/ 27823 w 28575"/>
                              <a:gd name="connsiteY502" fmla="*/ 6353 h 9525"/>
                              <a:gd name="connsiteX503" fmla="*/ 27823 w 28575"/>
                              <a:gd name="connsiteY503" fmla="*/ 6353 h 9525"/>
                              <a:gd name="connsiteX504" fmla="*/ 27823 w 28575"/>
                              <a:gd name="connsiteY504" fmla="*/ 6353 h 9525"/>
                              <a:gd name="connsiteX505" fmla="*/ 28575 w 28575"/>
                              <a:gd name="connsiteY505" fmla="*/ 6353 h 9525"/>
                              <a:gd name="connsiteX506" fmla="*/ 28575 w 28575"/>
                              <a:gd name="connsiteY506" fmla="*/ 6353 h 9525"/>
                              <a:gd name="connsiteX507" fmla="*/ 28575 w 28575"/>
                              <a:gd name="connsiteY507" fmla="*/ 6353 h 9525"/>
                              <a:gd name="connsiteX508" fmla="*/ 28575 w 28575"/>
                              <a:gd name="connsiteY508" fmla="*/ 6353 h 9525"/>
                              <a:gd name="connsiteX509" fmla="*/ 28575 w 28575"/>
                              <a:gd name="connsiteY509" fmla="*/ 6353 h 9525"/>
                              <a:gd name="connsiteX510" fmla="*/ 28575 w 28575"/>
                              <a:gd name="connsiteY510" fmla="*/ 6353 h 9525"/>
                              <a:gd name="connsiteX511" fmla="*/ 28575 w 28575"/>
                              <a:gd name="connsiteY511" fmla="*/ 635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6353"/>
                                </a:moveTo>
                                <a:lnTo>
                                  <a:pt x="0" y="6353"/>
                                </a:lnTo>
                                <a:lnTo>
                                  <a:pt x="0" y="6353"/>
                                </a:lnTo>
                                <a:lnTo>
                                  <a:pt x="0" y="6353"/>
                                </a:lnTo>
                                <a:lnTo>
                                  <a:pt x="0" y="3172"/>
                                </a:lnTo>
                                <a:lnTo>
                                  <a:pt x="0" y="3172"/>
                                </a:lnTo>
                                <a:lnTo>
                                  <a:pt x="0" y="0"/>
                                </a:lnTo>
                                <a:lnTo>
                                  <a:pt x="0" y="0"/>
                                </a:lnTo>
                                <a:lnTo>
                                  <a:pt x="0" y="0"/>
                                </a:lnTo>
                                <a:lnTo>
                                  <a:pt x="0" y="0"/>
                                </a:lnTo>
                                <a:lnTo>
                                  <a:pt x="0" y="3172"/>
                                </a:lnTo>
                                <a:lnTo>
                                  <a:pt x="752" y="3172"/>
                                </a:lnTo>
                                <a:lnTo>
                                  <a:pt x="752" y="6353"/>
                                </a:lnTo>
                                <a:lnTo>
                                  <a:pt x="752" y="6353"/>
                                </a:lnTo>
                                <a:lnTo>
                                  <a:pt x="752" y="6353"/>
                                </a:lnTo>
                                <a:lnTo>
                                  <a:pt x="752" y="6353"/>
                                </a:lnTo>
                                <a:lnTo>
                                  <a:pt x="752" y="3172"/>
                                </a:lnTo>
                                <a:lnTo>
                                  <a:pt x="752" y="3172"/>
                                </a:lnTo>
                                <a:lnTo>
                                  <a:pt x="752" y="3172"/>
                                </a:lnTo>
                                <a:lnTo>
                                  <a:pt x="752" y="3172"/>
                                </a:lnTo>
                                <a:lnTo>
                                  <a:pt x="752" y="6353"/>
                                </a:lnTo>
                                <a:lnTo>
                                  <a:pt x="752" y="6353"/>
                                </a:lnTo>
                                <a:lnTo>
                                  <a:pt x="752" y="6353"/>
                                </a:lnTo>
                                <a:lnTo>
                                  <a:pt x="1505" y="6353"/>
                                </a:lnTo>
                                <a:lnTo>
                                  <a:pt x="1505" y="3172"/>
                                </a:lnTo>
                                <a:lnTo>
                                  <a:pt x="1505" y="0"/>
                                </a:lnTo>
                                <a:lnTo>
                                  <a:pt x="1505" y="3172"/>
                                </a:lnTo>
                                <a:lnTo>
                                  <a:pt x="1505" y="3172"/>
                                </a:lnTo>
                                <a:lnTo>
                                  <a:pt x="1505" y="3172"/>
                                </a:lnTo>
                                <a:lnTo>
                                  <a:pt x="1505" y="6353"/>
                                </a:lnTo>
                                <a:lnTo>
                                  <a:pt x="1505" y="6353"/>
                                </a:lnTo>
                                <a:lnTo>
                                  <a:pt x="1505" y="6353"/>
                                </a:lnTo>
                                <a:lnTo>
                                  <a:pt x="1505" y="6353"/>
                                </a:lnTo>
                                <a:lnTo>
                                  <a:pt x="1505" y="3172"/>
                                </a:lnTo>
                                <a:lnTo>
                                  <a:pt x="1505" y="3172"/>
                                </a:lnTo>
                                <a:lnTo>
                                  <a:pt x="1505" y="3172"/>
                                </a:lnTo>
                                <a:lnTo>
                                  <a:pt x="1505" y="6353"/>
                                </a:lnTo>
                                <a:lnTo>
                                  <a:pt x="2257" y="6353"/>
                                </a:lnTo>
                                <a:lnTo>
                                  <a:pt x="2257" y="6353"/>
                                </a:lnTo>
                                <a:lnTo>
                                  <a:pt x="2257" y="3172"/>
                                </a:lnTo>
                                <a:lnTo>
                                  <a:pt x="2257" y="0"/>
                                </a:lnTo>
                                <a:lnTo>
                                  <a:pt x="2257" y="0"/>
                                </a:lnTo>
                                <a:lnTo>
                                  <a:pt x="2257" y="3172"/>
                                </a:lnTo>
                                <a:lnTo>
                                  <a:pt x="2257" y="6353"/>
                                </a:lnTo>
                                <a:lnTo>
                                  <a:pt x="2257" y="6353"/>
                                </a:lnTo>
                                <a:lnTo>
                                  <a:pt x="2257" y="6353"/>
                                </a:lnTo>
                                <a:lnTo>
                                  <a:pt x="2257" y="6353"/>
                                </a:lnTo>
                                <a:lnTo>
                                  <a:pt x="2257" y="6353"/>
                                </a:lnTo>
                                <a:lnTo>
                                  <a:pt x="2257" y="6353"/>
                                </a:lnTo>
                                <a:lnTo>
                                  <a:pt x="3010" y="6353"/>
                                </a:lnTo>
                                <a:lnTo>
                                  <a:pt x="3010" y="6353"/>
                                </a:lnTo>
                                <a:lnTo>
                                  <a:pt x="3010" y="3172"/>
                                </a:lnTo>
                                <a:lnTo>
                                  <a:pt x="3010" y="0"/>
                                </a:lnTo>
                                <a:lnTo>
                                  <a:pt x="3010" y="0"/>
                                </a:lnTo>
                                <a:lnTo>
                                  <a:pt x="3010" y="3172"/>
                                </a:lnTo>
                                <a:lnTo>
                                  <a:pt x="3010" y="6353"/>
                                </a:lnTo>
                                <a:lnTo>
                                  <a:pt x="3010" y="6353"/>
                                </a:lnTo>
                                <a:lnTo>
                                  <a:pt x="3010" y="6353"/>
                                </a:lnTo>
                                <a:lnTo>
                                  <a:pt x="3010" y="6353"/>
                                </a:lnTo>
                                <a:lnTo>
                                  <a:pt x="3010" y="6353"/>
                                </a:lnTo>
                                <a:lnTo>
                                  <a:pt x="3010" y="6353"/>
                                </a:lnTo>
                                <a:lnTo>
                                  <a:pt x="3010" y="6353"/>
                                </a:lnTo>
                                <a:lnTo>
                                  <a:pt x="3010" y="6353"/>
                                </a:lnTo>
                                <a:lnTo>
                                  <a:pt x="3010" y="6353"/>
                                </a:lnTo>
                                <a:lnTo>
                                  <a:pt x="3010" y="6353"/>
                                </a:lnTo>
                                <a:lnTo>
                                  <a:pt x="3010" y="6353"/>
                                </a:lnTo>
                                <a:lnTo>
                                  <a:pt x="3010" y="3172"/>
                                </a:lnTo>
                                <a:lnTo>
                                  <a:pt x="3762" y="3172"/>
                                </a:lnTo>
                                <a:lnTo>
                                  <a:pt x="3762" y="3172"/>
                                </a:lnTo>
                                <a:lnTo>
                                  <a:pt x="3762" y="6353"/>
                                </a:lnTo>
                                <a:lnTo>
                                  <a:pt x="3762" y="6353"/>
                                </a:lnTo>
                                <a:lnTo>
                                  <a:pt x="3762" y="6353"/>
                                </a:lnTo>
                                <a:lnTo>
                                  <a:pt x="3762" y="6353"/>
                                </a:lnTo>
                                <a:lnTo>
                                  <a:pt x="3762" y="6353"/>
                                </a:lnTo>
                                <a:lnTo>
                                  <a:pt x="3762" y="6353"/>
                                </a:lnTo>
                                <a:lnTo>
                                  <a:pt x="3762" y="6353"/>
                                </a:lnTo>
                                <a:lnTo>
                                  <a:pt x="3762" y="6353"/>
                                </a:lnTo>
                                <a:lnTo>
                                  <a:pt x="3762" y="6353"/>
                                </a:lnTo>
                                <a:lnTo>
                                  <a:pt x="3762" y="6353"/>
                                </a:lnTo>
                                <a:lnTo>
                                  <a:pt x="4515" y="6353"/>
                                </a:lnTo>
                                <a:lnTo>
                                  <a:pt x="4515" y="6353"/>
                                </a:lnTo>
                                <a:lnTo>
                                  <a:pt x="4515" y="3172"/>
                                </a:lnTo>
                                <a:lnTo>
                                  <a:pt x="4515" y="3172"/>
                                </a:lnTo>
                                <a:lnTo>
                                  <a:pt x="4515" y="3172"/>
                                </a:lnTo>
                                <a:lnTo>
                                  <a:pt x="4515" y="6353"/>
                                </a:lnTo>
                                <a:lnTo>
                                  <a:pt x="4515" y="6353"/>
                                </a:lnTo>
                                <a:lnTo>
                                  <a:pt x="4515" y="6353"/>
                                </a:lnTo>
                                <a:lnTo>
                                  <a:pt x="4515" y="6353"/>
                                </a:lnTo>
                                <a:lnTo>
                                  <a:pt x="4515" y="3172"/>
                                </a:lnTo>
                                <a:lnTo>
                                  <a:pt x="4515" y="3172"/>
                                </a:lnTo>
                                <a:lnTo>
                                  <a:pt x="4515" y="3172"/>
                                </a:lnTo>
                                <a:lnTo>
                                  <a:pt x="5267" y="3172"/>
                                </a:lnTo>
                                <a:lnTo>
                                  <a:pt x="5267" y="3172"/>
                                </a:lnTo>
                                <a:lnTo>
                                  <a:pt x="5267" y="6353"/>
                                </a:lnTo>
                                <a:lnTo>
                                  <a:pt x="5267" y="6353"/>
                                </a:lnTo>
                                <a:lnTo>
                                  <a:pt x="5267" y="6353"/>
                                </a:lnTo>
                                <a:lnTo>
                                  <a:pt x="5267" y="6353"/>
                                </a:lnTo>
                                <a:lnTo>
                                  <a:pt x="5267" y="6353"/>
                                </a:lnTo>
                                <a:lnTo>
                                  <a:pt x="5267" y="6353"/>
                                </a:lnTo>
                                <a:lnTo>
                                  <a:pt x="5267" y="6353"/>
                                </a:lnTo>
                                <a:lnTo>
                                  <a:pt x="5267" y="3172"/>
                                </a:lnTo>
                                <a:lnTo>
                                  <a:pt x="5267" y="6353"/>
                                </a:lnTo>
                                <a:lnTo>
                                  <a:pt x="5267" y="6353"/>
                                </a:lnTo>
                                <a:lnTo>
                                  <a:pt x="6020" y="6353"/>
                                </a:lnTo>
                                <a:lnTo>
                                  <a:pt x="6020" y="6353"/>
                                </a:lnTo>
                                <a:lnTo>
                                  <a:pt x="6020" y="6353"/>
                                </a:lnTo>
                                <a:lnTo>
                                  <a:pt x="6020" y="6353"/>
                                </a:lnTo>
                                <a:lnTo>
                                  <a:pt x="6020" y="6353"/>
                                </a:lnTo>
                                <a:lnTo>
                                  <a:pt x="6020" y="6353"/>
                                </a:lnTo>
                                <a:lnTo>
                                  <a:pt x="6020" y="3172"/>
                                </a:lnTo>
                                <a:lnTo>
                                  <a:pt x="6020" y="3172"/>
                                </a:lnTo>
                                <a:lnTo>
                                  <a:pt x="6020" y="3172"/>
                                </a:lnTo>
                                <a:lnTo>
                                  <a:pt x="6020" y="3172"/>
                                </a:lnTo>
                                <a:lnTo>
                                  <a:pt x="6020" y="3172"/>
                                </a:lnTo>
                                <a:lnTo>
                                  <a:pt x="6020" y="3172"/>
                                </a:lnTo>
                                <a:lnTo>
                                  <a:pt x="6020" y="3172"/>
                                </a:lnTo>
                                <a:lnTo>
                                  <a:pt x="6020" y="3172"/>
                                </a:lnTo>
                                <a:lnTo>
                                  <a:pt x="6772" y="3172"/>
                                </a:lnTo>
                                <a:lnTo>
                                  <a:pt x="6772" y="6353"/>
                                </a:lnTo>
                                <a:lnTo>
                                  <a:pt x="6772" y="3172"/>
                                </a:lnTo>
                                <a:lnTo>
                                  <a:pt x="6772" y="3172"/>
                                </a:lnTo>
                                <a:lnTo>
                                  <a:pt x="6772" y="3172"/>
                                </a:lnTo>
                                <a:lnTo>
                                  <a:pt x="6772" y="3172"/>
                                </a:lnTo>
                                <a:lnTo>
                                  <a:pt x="6772" y="3172"/>
                                </a:lnTo>
                                <a:lnTo>
                                  <a:pt x="6772" y="3172"/>
                                </a:lnTo>
                                <a:lnTo>
                                  <a:pt x="6772" y="3172"/>
                                </a:lnTo>
                                <a:lnTo>
                                  <a:pt x="6772" y="3172"/>
                                </a:lnTo>
                                <a:lnTo>
                                  <a:pt x="6772" y="6353"/>
                                </a:lnTo>
                                <a:lnTo>
                                  <a:pt x="6772" y="6353"/>
                                </a:lnTo>
                                <a:lnTo>
                                  <a:pt x="7515" y="6353"/>
                                </a:lnTo>
                                <a:lnTo>
                                  <a:pt x="7515" y="6353"/>
                                </a:lnTo>
                                <a:lnTo>
                                  <a:pt x="7515" y="3172"/>
                                </a:lnTo>
                                <a:lnTo>
                                  <a:pt x="7515" y="3172"/>
                                </a:lnTo>
                                <a:lnTo>
                                  <a:pt x="7515" y="3172"/>
                                </a:lnTo>
                                <a:lnTo>
                                  <a:pt x="7515" y="6353"/>
                                </a:lnTo>
                                <a:lnTo>
                                  <a:pt x="7515" y="6353"/>
                                </a:lnTo>
                                <a:lnTo>
                                  <a:pt x="7515" y="6353"/>
                                </a:lnTo>
                                <a:lnTo>
                                  <a:pt x="7515" y="3172"/>
                                </a:lnTo>
                                <a:lnTo>
                                  <a:pt x="7515" y="3172"/>
                                </a:lnTo>
                                <a:lnTo>
                                  <a:pt x="7515" y="6353"/>
                                </a:lnTo>
                                <a:lnTo>
                                  <a:pt x="7515" y="6353"/>
                                </a:lnTo>
                                <a:lnTo>
                                  <a:pt x="8268" y="6353"/>
                                </a:lnTo>
                                <a:lnTo>
                                  <a:pt x="8268" y="6353"/>
                                </a:lnTo>
                                <a:lnTo>
                                  <a:pt x="8268" y="3172"/>
                                </a:lnTo>
                                <a:lnTo>
                                  <a:pt x="8268" y="3172"/>
                                </a:lnTo>
                                <a:lnTo>
                                  <a:pt x="8268" y="0"/>
                                </a:lnTo>
                                <a:lnTo>
                                  <a:pt x="8268" y="3172"/>
                                </a:lnTo>
                                <a:lnTo>
                                  <a:pt x="8268" y="3172"/>
                                </a:lnTo>
                                <a:lnTo>
                                  <a:pt x="8268" y="3172"/>
                                </a:lnTo>
                                <a:lnTo>
                                  <a:pt x="8268" y="6353"/>
                                </a:lnTo>
                                <a:lnTo>
                                  <a:pt x="8268" y="3172"/>
                                </a:lnTo>
                                <a:lnTo>
                                  <a:pt x="8268" y="3172"/>
                                </a:lnTo>
                                <a:lnTo>
                                  <a:pt x="8268" y="6353"/>
                                </a:lnTo>
                                <a:lnTo>
                                  <a:pt x="8268" y="6353"/>
                                </a:lnTo>
                                <a:lnTo>
                                  <a:pt x="8268" y="6353"/>
                                </a:lnTo>
                                <a:lnTo>
                                  <a:pt x="8268" y="6353"/>
                                </a:lnTo>
                                <a:lnTo>
                                  <a:pt x="8268" y="6353"/>
                                </a:lnTo>
                                <a:lnTo>
                                  <a:pt x="8268" y="6353"/>
                                </a:lnTo>
                                <a:lnTo>
                                  <a:pt x="8268" y="6353"/>
                                </a:lnTo>
                                <a:lnTo>
                                  <a:pt x="9020" y="6353"/>
                                </a:lnTo>
                                <a:lnTo>
                                  <a:pt x="9020" y="6353"/>
                                </a:lnTo>
                                <a:lnTo>
                                  <a:pt x="9020" y="6353"/>
                                </a:lnTo>
                                <a:lnTo>
                                  <a:pt x="9020" y="6353"/>
                                </a:lnTo>
                                <a:lnTo>
                                  <a:pt x="9020" y="6353"/>
                                </a:lnTo>
                                <a:lnTo>
                                  <a:pt x="9020" y="6353"/>
                                </a:lnTo>
                                <a:lnTo>
                                  <a:pt x="9020" y="6353"/>
                                </a:lnTo>
                                <a:lnTo>
                                  <a:pt x="9020" y="6353"/>
                                </a:lnTo>
                                <a:lnTo>
                                  <a:pt x="9020" y="3172"/>
                                </a:lnTo>
                                <a:lnTo>
                                  <a:pt x="9020" y="3172"/>
                                </a:lnTo>
                                <a:lnTo>
                                  <a:pt x="9020" y="6353"/>
                                </a:lnTo>
                                <a:lnTo>
                                  <a:pt x="9020" y="6353"/>
                                </a:lnTo>
                                <a:lnTo>
                                  <a:pt x="9773" y="6353"/>
                                </a:lnTo>
                                <a:lnTo>
                                  <a:pt x="9773" y="6353"/>
                                </a:lnTo>
                                <a:lnTo>
                                  <a:pt x="9773" y="3172"/>
                                </a:lnTo>
                                <a:lnTo>
                                  <a:pt x="9773" y="3172"/>
                                </a:lnTo>
                                <a:lnTo>
                                  <a:pt x="9773" y="3172"/>
                                </a:lnTo>
                                <a:lnTo>
                                  <a:pt x="9773" y="6353"/>
                                </a:lnTo>
                                <a:lnTo>
                                  <a:pt x="9773" y="6353"/>
                                </a:lnTo>
                                <a:lnTo>
                                  <a:pt x="9773" y="6353"/>
                                </a:lnTo>
                                <a:lnTo>
                                  <a:pt x="9773" y="6353"/>
                                </a:lnTo>
                                <a:lnTo>
                                  <a:pt x="9773" y="6353"/>
                                </a:lnTo>
                                <a:lnTo>
                                  <a:pt x="9773" y="6353"/>
                                </a:lnTo>
                                <a:lnTo>
                                  <a:pt x="9773" y="6353"/>
                                </a:lnTo>
                                <a:lnTo>
                                  <a:pt x="9773" y="6353"/>
                                </a:lnTo>
                                <a:lnTo>
                                  <a:pt x="9773" y="6353"/>
                                </a:lnTo>
                                <a:lnTo>
                                  <a:pt x="10525" y="6353"/>
                                </a:lnTo>
                                <a:lnTo>
                                  <a:pt x="10525" y="6353"/>
                                </a:lnTo>
                                <a:lnTo>
                                  <a:pt x="10525" y="6353"/>
                                </a:lnTo>
                                <a:lnTo>
                                  <a:pt x="10525" y="6353"/>
                                </a:lnTo>
                                <a:lnTo>
                                  <a:pt x="10525" y="6353"/>
                                </a:lnTo>
                                <a:lnTo>
                                  <a:pt x="10525" y="6353"/>
                                </a:lnTo>
                                <a:lnTo>
                                  <a:pt x="10525" y="6353"/>
                                </a:lnTo>
                                <a:lnTo>
                                  <a:pt x="10525" y="6353"/>
                                </a:lnTo>
                                <a:lnTo>
                                  <a:pt x="10525" y="6353"/>
                                </a:lnTo>
                                <a:lnTo>
                                  <a:pt x="10525" y="6353"/>
                                </a:lnTo>
                                <a:lnTo>
                                  <a:pt x="10525" y="6353"/>
                                </a:lnTo>
                                <a:lnTo>
                                  <a:pt x="10525" y="3172"/>
                                </a:lnTo>
                                <a:lnTo>
                                  <a:pt x="11278" y="3172"/>
                                </a:lnTo>
                                <a:lnTo>
                                  <a:pt x="11278" y="3172"/>
                                </a:lnTo>
                                <a:lnTo>
                                  <a:pt x="11278" y="3172"/>
                                </a:lnTo>
                                <a:lnTo>
                                  <a:pt x="11278" y="3172"/>
                                </a:lnTo>
                                <a:lnTo>
                                  <a:pt x="11278" y="6353"/>
                                </a:lnTo>
                                <a:lnTo>
                                  <a:pt x="11278" y="6353"/>
                                </a:lnTo>
                                <a:lnTo>
                                  <a:pt x="11278" y="6353"/>
                                </a:lnTo>
                                <a:lnTo>
                                  <a:pt x="11278" y="6353"/>
                                </a:lnTo>
                                <a:lnTo>
                                  <a:pt x="11278" y="6353"/>
                                </a:lnTo>
                                <a:lnTo>
                                  <a:pt x="11278" y="3172"/>
                                </a:lnTo>
                                <a:lnTo>
                                  <a:pt x="11278" y="6353"/>
                                </a:lnTo>
                                <a:lnTo>
                                  <a:pt x="11278" y="6353"/>
                                </a:lnTo>
                                <a:lnTo>
                                  <a:pt x="12030" y="6353"/>
                                </a:lnTo>
                                <a:lnTo>
                                  <a:pt x="12030" y="6353"/>
                                </a:lnTo>
                                <a:lnTo>
                                  <a:pt x="12030" y="6353"/>
                                </a:lnTo>
                                <a:lnTo>
                                  <a:pt x="12030" y="3172"/>
                                </a:lnTo>
                                <a:lnTo>
                                  <a:pt x="12030" y="6353"/>
                                </a:lnTo>
                                <a:lnTo>
                                  <a:pt x="12030" y="3172"/>
                                </a:lnTo>
                                <a:lnTo>
                                  <a:pt x="12030" y="3172"/>
                                </a:lnTo>
                                <a:lnTo>
                                  <a:pt x="12030" y="3172"/>
                                </a:lnTo>
                                <a:lnTo>
                                  <a:pt x="12030" y="3172"/>
                                </a:lnTo>
                                <a:lnTo>
                                  <a:pt x="12030" y="3172"/>
                                </a:lnTo>
                                <a:lnTo>
                                  <a:pt x="12030" y="3172"/>
                                </a:lnTo>
                                <a:lnTo>
                                  <a:pt x="12030" y="6353"/>
                                </a:lnTo>
                                <a:lnTo>
                                  <a:pt x="12783" y="6353"/>
                                </a:lnTo>
                                <a:lnTo>
                                  <a:pt x="12783" y="3172"/>
                                </a:lnTo>
                                <a:lnTo>
                                  <a:pt x="12783" y="3172"/>
                                </a:lnTo>
                                <a:lnTo>
                                  <a:pt x="12783" y="6353"/>
                                </a:lnTo>
                                <a:lnTo>
                                  <a:pt x="12783" y="6353"/>
                                </a:lnTo>
                                <a:lnTo>
                                  <a:pt x="12783" y="6353"/>
                                </a:lnTo>
                                <a:lnTo>
                                  <a:pt x="12783" y="6353"/>
                                </a:lnTo>
                                <a:lnTo>
                                  <a:pt x="12783" y="6353"/>
                                </a:lnTo>
                                <a:lnTo>
                                  <a:pt x="12783" y="3172"/>
                                </a:lnTo>
                                <a:lnTo>
                                  <a:pt x="12783" y="3172"/>
                                </a:lnTo>
                                <a:lnTo>
                                  <a:pt x="12783" y="6353"/>
                                </a:lnTo>
                                <a:lnTo>
                                  <a:pt x="12783" y="3172"/>
                                </a:lnTo>
                                <a:lnTo>
                                  <a:pt x="12783" y="6353"/>
                                </a:lnTo>
                                <a:lnTo>
                                  <a:pt x="12783" y="6353"/>
                                </a:lnTo>
                                <a:lnTo>
                                  <a:pt x="12783" y="6353"/>
                                </a:lnTo>
                                <a:lnTo>
                                  <a:pt x="12783" y="6353"/>
                                </a:lnTo>
                                <a:lnTo>
                                  <a:pt x="12783" y="6353"/>
                                </a:lnTo>
                                <a:lnTo>
                                  <a:pt x="12783" y="6353"/>
                                </a:lnTo>
                                <a:lnTo>
                                  <a:pt x="13535" y="6353"/>
                                </a:lnTo>
                                <a:lnTo>
                                  <a:pt x="13535" y="6353"/>
                                </a:lnTo>
                                <a:lnTo>
                                  <a:pt x="13535" y="6353"/>
                                </a:lnTo>
                                <a:lnTo>
                                  <a:pt x="13535" y="6353"/>
                                </a:lnTo>
                                <a:lnTo>
                                  <a:pt x="13535" y="6353"/>
                                </a:lnTo>
                                <a:lnTo>
                                  <a:pt x="13535" y="6353"/>
                                </a:lnTo>
                                <a:lnTo>
                                  <a:pt x="13535" y="6353"/>
                                </a:lnTo>
                                <a:lnTo>
                                  <a:pt x="13535" y="6353"/>
                                </a:lnTo>
                                <a:lnTo>
                                  <a:pt x="13535" y="6353"/>
                                </a:lnTo>
                                <a:lnTo>
                                  <a:pt x="13535" y="6353"/>
                                </a:lnTo>
                                <a:lnTo>
                                  <a:pt x="13535" y="6353"/>
                                </a:lnTo>
                                <a:lnTo>
                                  <a:pt x="13535" y="3172"/>
                                </a:lnTo>
                                <a:lnTo>
                                  <a:pt x="13535" y="6353"/>
                                </a:lnTo>
                                <a:lnTo>
                                  <a:pt x="13535" y="6353"/>
                                </a:lnTo>
                                <a:lnTo>
                                  <a:pt x="14288" y="6353"/>
                                </a:lnTo>
                                <a:lnTo>
                                  <a:pt x="14288" y="6353"/>
                                </a:lnTo>
                                <a:lnTo>
                                  <a:pt x="14288" y="6353"/>
                                </a:lnTo>
                                <a:lnTo>
                                  <a:pt x="14288" y="6353"/>
                                </a:lnTo>
                                <a:lnTo>
                                  <a:pt x="14288" y="6353"/>
                                </a:lnTo>
                                <a:lnTo>
                                  <a:pt x="14288" y="3172"/>
                                </a:lnTo>
                                <a:lnTo>
                                  <a:pt x="14288" y="3172"/>
                                </a:lnTo>
                                <a:lnTo>
                                  <a:pt x="14288" y="6353"/>
                                </a:lnTo>
                                <a:lnTo>
                                  <a:pt x="14288" y="6353"/>
                                </a:lnTo>
                                <a:lnTo>
                                  <a:pt x="14288" y="6353"/>
                                </a:lnTo>
                                <a:lnTo>
                                  <a:pt x="14288" y="6353"/>
                                </a:lnTo>
                                <a:lnTo>
                                  <a:pt x="14288" y="6353"/>
                                </a:lnTo>
                                <a:lnTo>
                                  <a:pt x="15040" y="6353"/>
                                </a:lnTo>
                                <a:lnTo>
                                  <a:pt x="15040" y="9525"/>
                                </a:lnTo>
                                <a:lnTo>
                                  <a:pt x="15040" y="9525"/>
                                </a:lnTo>
                                <a:lnTo>
                                  <a:pt x="15040" y="9525"/>
                                </a:lnTo>
                                <a:lnTo>
                                  <a:pt x="15040" y="6353"/>
                                </a:lnTo>
                                <a:lnTo>
                                  <a:pt x="15040" y="6353"/>
                                </a:lnTo>
                                <a:lnTo>
                                  <a:pt x="15040" y="6353"/>
                                </a:lnTo>
                                <a:lnTo>
                                  <a:pt x="15040" y="3172"/>
                                </a:lnTo>
                                <a:lnTo>
                                  <a:pt x="15040" y="3172"/>
                                </a:lnTo>
                                <a:lnTo>
                                  <a:pt x="15040" y="3172"/>
                                </a:lnTo>
                                <a:lnTo>
                                  <a:pt x="15040" y="3172"/>
                                </a:lnTo>
                                <a:lnTo>
                                  <a:pt x="15040" y="6353"/>
                                </a:lnTo>
                                <a:lnTo>
                                  <a:pt x="15792" y="6353"/>
                                </a:lnTo>
                                <a:lnTo>
                                  <a:pt x="15792" y="6353"/>
                                </a:lnTo>
                                <a:lnTo>
                                  <a:pt x="15792" y="6353"/>
                                </a:lnTo>
                                <a:lnTo>
                                  <a:pt x="15792" y="6353"/>
                                </a:lnTo>
                                <a:lnTo>
                                  <a:pt x="15792" y="6353"/>
                                </a:lnTo>
                                <a:lnTo>
                                  <a:pt x="15792" y="6353"/>
                                </a:lnTo>
                                <a:lnTo>
                                  <a:pt x="15792" y="6353"/>
                                </a:lnTo>
                                <a:lnTo>
                                  <a:pt x="15792" y="6353"/>
                                </a:lnTo>
                                <a:lnTo>
                                  <a:pt x="15792" y="6353"/>
                                </a:lnTo>
                                <a:lnTo>
                                  <a:pt x="15792" y="6353"/>
                                </a:lnTo>
                                <a:lnTo>
                                  <a:pt x="15792" y="3172"/>
                                </a:lnTo>
                                <a:lnTo>
                                  <a:pt x="15792" y="3172"/>
                                </a:lnTo>
                                <a:lnTo>
                                  <a:pt x="16545" y="3172"/>
                                </a:lnTo>
                                <a:lnTo>
                                  <a:pt x="16545" y="3172"/>
                                </a:lnTo>
                                <a:lnTo>
                                  <a:pt x="16545" y="6353"/>
                                </a:lnTo>
                                <a:lnTo>
                                  <a:pt x="16545" y="6353"/>
                                </a:lnTo>
                                <a:lnTo>
                                  <a:pt x="16545" y="6353"/>
                                </a:lnTo>
                                <a:lnTo>
                                  <a:pt x="16545" y="6353"/>
                                </a:lnTo>
                                <a:lnTo>
                                  <a:pt x="16545" y="3172"/>
                                </a:lnTo>
                                <a:lnTo>
                                  <a:pt x="16545" y="3172"/>
                                </a:lnTo>
                                <a:lnTo>
                                  <a:pt x="16545" y="3172"/>
                                </a:lnTo>
                                <a:lnTo>
                                  <a:pt x="16545" y="3172"/>
                                </a:lnTo>
                                <a:lnTo>
                                  <a:pt x="16545" y="6353"/>
                                </a:lnTo>
                                <a:lnTo>
                                  <a:pt x="16545" y="6353"/>
                                </a:lnTo>
                                <a:lnTo>
                                  <a:pt x="17297" y="6353"/>
                                </a:lnTo>
                                <a:lnTo>
                                  <a:pt x="17297" y="6353"/>
                                </a:lnTo>
                                <a:lnTo>
                                  <a:pt x="17297" y="6353"/>
                                </a:lnTo>
                                <a:lnTo>
                                  <a:pt x="17297" y="3172"/>
                                </a:lnTo>
                                <a:lnTo>
                                  <a:pt x="17297" y="3172"/>
                                </a:lnTo>
                                <a:lnTo>
                                  <a:pt x="17297" y="3172"/>
                                </a:lnTo>
                                <a:lnTo>
                                  <a:pt x="17297" y="6353"/>
                                </a:lnTo>
                                <a:lnTo>
                                  <a:pt x="17297" y="6353"/>
                                </a:lnTo>
                                <a:lnTo>
                                  <a:pt x="17297" y="6353"/>
                                </a:lnTo>
                                <a:lnTo>
                                  <a:pt x="17297" y="6353"/>
                                </a:lnTo>
                                <a:lnTo>
                                  <a:pt x="17297" y="3172"/>
                                </a:lnTo>
                                <a:lnTo>
                                  <a:pt x="17297" y="6353"/>
                                </a:lnTo>
                                <a:lnTo>
                                  <a:pt x="18050" y="3172"/>
                                </a:lnTo>
                                <a:lnTo>
                                  <a:pt x="18050" y="6353"/>
                                </a:lnTo>
                                <a:lnTo>
                                  <a:pt x="18050" y="6353"/>
                                </a:lnTo>
                                <a:lnTo>
                                  <a:pt x="18050" y="6353"/>
                                </a:lnTo>
                                <a:lnTo>
                                  <a:pt x="18050" y="6353"/>
                                </a:lnTo>
                                <a:lnTo>
                                  <a:pt x="18050" y="6353"/>
                                </a:lnTo>
                                <a:lnTo>
                                  <a:pt x="18050" y="6353"/>
                                </a:lnTo>
                                <a:lnTo>
                                  <a:pt x="18050" y="6353"/>
                                </a:lnTo>
                                <a:lnTo>
                                  <a:pt x="18050" y="3172"/>
                                </a:lnTo>
                                <a:lnTo>
                                  <a:pt x="18050" y="3172"/>
                                </a:lnTo>
                                <a:lnTo>
                                  <a:pt x="18050" y="3172"/>
                                </a:lnTo>
                                <a:lnTo>
                                  <a:pt x="18050" y="6353"/>
                                </a:lnTo>
                                <a:lnTo>
                                  <a:pt x="18050" y="6353"/>
                                </a:lnTo>
                                <a:lnTo>
                                  <a:pt x="18050" y="6353"/>
                                </a:lnTo>
                                <a:lnTo>
                                  <a:pt x="18050" y="3172"/>
                                </a:lnTo>
                                <a:lnTo>
                                  <a:pt x="18050" y="3172"/>
                                </a:lnTo>
                                <a:lnTo>
                                  <a:pt x="18050" y="3172"/>
                                </a:lnTo>
                                <a:lnTo>
                                  <a:pt x="18050" y="6353"/>
                                </a:lnTo>
                                <a:lnTo>
                                  <a:pt x="18050" y="6353"/>
                                </a:lnTo>
                                <a:lnTo>
                                  <a:pt x="18050" y="3172"/>
                                </a:lnTo>
                                <a:lnTo>
                                  <a:pt x="18802" y="6353"/>
                                </a:lnTo>
                                <a:lnTo>
                                  <a:pt x="18802" y="6353"/>
                                </a:lnTo>
                                <a:lnTo>
                                  <a:pt x="18802" y="6353"/>
                                </a:lnTo>
                                <a:lnTo>
                                  <a:pt x="18802" y="6353"/>
                                </a:lnTo>
                                <a:lnTo>
                                  <a:pt x="18802" y="6353"/>
                                </a:lnTo>
                                <a:lnTo>
                                  <a:pt x="18802" y="6353"/>
                                </a:lnTo>
                                <a:lnTo>
                                  <a:pt x="18802" y="6353"/>
                                </a:lnTo>
                                <a:lnTo>
                                  <a:pt x="18802" y="6353"/>
                                </a:lnTo>
                                <a:lnTo>
                                  <a:pt x="18802" y="6353"/>
                                </a:lnTo>
                                <a:lnTo>
                                  <a:pt x="18802" y="6353"/>
                                </a:lnTo>
                                <a:lnTo>
                                  <a:pt x="18802" y="6353"/>
                                </a:lnTo>
                                <a:lnTo>
                                  <a:pt x="18802" y="6353"/>
                                </a:lnTo>
                                <a:lnTo>
                                  <a:pt x="19555" y="6353"/>
                                </a:lnTo>
                                <a:lnTo>
                                  <a:pt x="19555" y="6353"/>
                                </a:lnTo>
                                <a:lnTo>
                                  <a:pt x="19555" y="6353"/>
                                </a:lnTo>
                                <a:lnTo>
                                  <a:pt x="19555" y="6353"/>
                                </a:lnTo>
                                <a:lnTo>
                                  <a:pt x="19555" y="6353"/>
                                </a:lnTo>
                                <a:lnTo>
                                  <a:pt x="19555" y="6353"/>
                                </a:lnTo>
                                <a:lnTo>
                                  <a:pt x="19555" y="6353"/>
                                </a:lnTo>
                                <a:lnTo>
                                  <a:pt x="19555" y="6353"/>
                                </a:lnTo>
                                <a:lnTo>
                                  <a:pt x="19555" y="6353"/>
                                </a:lnTo>
                                <a:lnTo>
                                  <a:pt x="19555" y="6353"/>
                                </a:lnTo>
                                <a:lnTo>
                                  <a:pt x="19555" y="6353"/>
                                </a:lnTo>
                                <a:lnTo>
                                  <a:pt x="19555" y="6353"/>
                                </a:lnTo>
                                <a:lnTo>
                                  <a:pt x="20307" y="6353"/>
                                </a:lnTo>
                                <a:lnTo>
                                  <a:pt x="20307" y="6353"/>
                                </a:lnTo>
                                <a:lnTo>
                                  <a:pt x="20307" y="6353"/>
                                </a:lnTo>
                                <a:lnTo>
                                  <a:pt x="20307" y="6353"/>
                                </a:lnTo>
                                <a:lnTo>
                                  <a:pt x="20307" y="6353"/>
                                </a:lnTo>
                                <a:lnTo>
                                  <a:pt x="20307" y="6353"/>
                                </a:lnTo>
                                <a:lnTo>
                                  <a:pt x="20307" y="6353"/>
                                </a:lnTo>
                                <a:lnTo>
                                  <a:pt x="20307" y="3172"/>
                                </a:lnTo>
                                <a:lnTo>
                                  <a:pt x="20307" y="3172"/>
                                </a:lnTo>
                                <a:lnTo>
                                  <a:pt x="20307" y="3172"/>
                                </a:lnTo>
                                <a:lnTo>
                                  <a:pt x="20307" y="3172"/>
                                </a:lnTo>
                                <a:lnTo>
                                  <a:pt x="20307" y="6353"/>
                                </a:lnTo>
                                <a:lnTo>
                                  <a:pt x="21060" y="6353"/>
                                </a:lnTo>
                                <a:lnTo>
                                  <a:pt x="21060" y="6353"/>
                                </a:lnTo>
                                <a:lnTo>
                                  <a:pt x="21060" y="6353"/>
                                </a:lnTo>
                                <a:lnTo>
                                  <a:pt x="21060" y="6353"/>
                                </a:lnTo>
                                <a:lnTo>
                                  <a:pt x="21060" y="6353"/>
                                </a:lnTo>
                                <a:lnTo>
                                  <a:pt x="21060" y="6353"/>
                                </a:lnTo>
                                <a:lnTo>
                                  <a:pt x="21060" y="6353"/>
                                </a:lnTo>
                                <a:lnTo>
                                  <a:pt x="21060" y="3172"/>
                                </a:lnTo>
                                <a:lnTo>
                                  <a:pt x="21060" y="3172"/>
                                </a:lnTo>
                                <a:lnTo>
                                  <a:pt x="21060" y="3172"/>
                                </a:lnTo>
                                <a:lnTo>
                                  <a:pt x="21060" y="0"/>
                                </a:lnTo>
                                <a:lnTo>
                                  <a:pt x="21060" y="3172"/>
                                </a:lnTo>
                                <a:lnTo>
                                  <a:pt x="21803" y="3172"/>
                                </a:lnTo>
                                <a:lnTo>
                                  <a:pt x="21803" y="6353"/>
                                </a:lnTo>
                                <a:lnTo>
                                  <a:pt x="21803" y="6353"/>
                                </a:lnTo>
                                <a:lnTo>
                                  <a:pt x="21803" y="3172"/>
                                </a:lnTo>
                                <a:lnTo>
                                  <a:pt x="21803" y="3172"/>
                                </a:lnTo>
                                <a:lnTo>
                                  <a:pt x="21803" y="3172"/>
                                </a:lnTo>
                                <a:lnTo>
                                  <a:pt x="21803" y="0"/>
                                </a:lnTo>
                                <a:lnTo>
                                  <a:pt x="21803" y="6353"/>
                                </a:lnTo>
                                <a:lnTo>
                                  <a:pt x="21803" y="6353"/>
                                </a:lnTo>
                                <a:lnTo>
                                  <a:pt x="21803" y="3172"/>
                                </a:lnTo>
                                <a:lnTo>
                                  <a:pt x="21803" y="6353"/>
                                </a:lnTo>
                                <a:lnTo>
                                  <a:pt x="21803" y="3172"/>
                                </a:lnTo>
                                <a:lnTo>
                                  <a:pt x="21803" y="3172"/>
                                </a:lnTo>
                                <a:lnTo>
                                  <a:pt x="21803" y="6353"/>
                                </a:lnTo>
                                <a:lnTo>
                                  <a:pt x="22555" y="6353"/>
                                </a:lnTo>
                                <a:lnTo>
                                  <a:pt x="22555" y="6353"/>
                                </a:lnTo>
                                <a:lnTo>
                                  <a:pt x="22555" y="3172"/>
                                </a:lnTo>
                                <a:lnTo>
                                  <a:pt x="22555" y="6353"/>
                                </a:lnTo>
                                <a:lnTo>
                                  <a:pt x="22555" y="6353"/>
                                </a:lnTo>
                                <a:lnTo>
                                  <a:pt x="22555" y="3172"/>
                                </a:lnTo>
                                <a:lnTo>
                                  <a:pt x="22555" y="6353"/>
                                </a:lnTo>
                                <a:lnTo>
                                  <a:pt x="22555" y="3172"/>
                                </a:lnTo>
                                <a:lnTo>
                                  <a:pt x="22555" y="3172"/>
                                </a:lnTo>
                                <a:lnTo>
                                  <a:pt x="22555" y="3172"/>
                                </a:lnTo>
                                <a:lnTo>
                                  <a:pt x="22555" y="6353"/>
                                </a:lnTo>
                                <a:lnTo>
                                  <a:pt x="22555" y="6353"/>
                                </a:lnTo>
                                <a:lnTo>
                                  <a:pt x="22555" y="6353"/>
                                </a:lnTo>
                                <a:lnTo>
                                  <a:pt x="22555" y="6353"/>
                                </a:lnTo>
                                <a:lnTo>
                                  <a:pt x="22555" y="6353"/>
                                </a:lnTo>
                                <a:lnTo>
                                  <a:pt x="22555" y="6353"/>
                                </a:lnTo>
                                <a:lnTo>
                                  <a:pt x="22555" y="6353"/>
                                </a:lnTo>
                                <a:lnTo>
                                  <a:pt x="22555" y="6353"/>
                                </a:lnTo>
                                <a:lnTo>
                                  <a:pt x="23308" y="6353"/>
                                </a:lnTo>
                                <a:lnTo>
                                  <a:pt x="23308" y="6353"/>
                                </a:lnTo>
                                <a:lnTo>
                                  <a:pt x="23308" y="6353"/>
                                </a:lnTo>
                                <a:lnTo>
                                  <a:pt x="23308" y="6353"/>
                                </a:lnTo>
                                <a:lnTo>
                                  <a:pt x="23308" y="6353"/>
                                </a:lnTo>
                                <a:lnTo>
                                  <a:pt x="23308" y="6353"/>
                                </a:lnTo>
                                <a:lnTo>
                                  <a:pt x="23308" y="3172"/>
                                </a:lnTo>
                                <a:lnTo>
                                  <a:pt x="23308" y="3172"/>
                                </a:lnTo>
                                <a:lnTo>
                                  <a:pt x="23308" y="3172"/>
                                </a:lnTo>
                                <a:lnTo>
                                  <a:pt x="23308" y="3172"/>
                                </a:lnTo>
                                <a:lnTo>
                                  <a:pt x="23308" y="3172"/>
                                </a:lnTo>
                                <a:lnTo>
                                  <a:pt x="23308" y="3172"/>
                                </a:lnTo>
                                <a:lnTo>
                                  <a:pt x="24060" y="3172"/>
                                </a:lnTo>
                                <a:lnTo>
                                  <a:pt x="24060" y="3172"/>
                                </a:lnTo>
                                <a:lnTo>
                                  <a:pt x="24060" y="3172"/>
                                </a:lnTo>
                                <a:lnTo>
                                  <a:pt x="24060" y="3172"/>
                                </a:lnTo>
                                <a:lnTo>
                                  <a:pt x="24060" y="6353"/>
                                </a:lnTo>
                                <a:lnTo>
                                  <a:pt x="24060" y="3172"/>
                                </a:lnTo>
                                <a:lnTo>
                                  <a:pt x="24060" y="6353"/>
                                </a:lnTo>
                                <a:lnTo>
                                  <a:pt x="24060" y="3172"/>
                                </a:lnTo>
                                <a:lnTo>
                                  <a:pt x="24060" y="6353"/>
                                </a:lnTo>
                                <a:lnTo>
                                  <a:pt x="24060" y="6353"/>
                                </a:lnTo>
                                <a:lnTo>
                                  <a:pt x="24060" y="6353"/>
                                </a:lnTo>
                                <a:lnTo>
                                  <a:pt x="24060" y="6353"/>
                                </a:lnTo>
                                <a:lnTo>
                                  <a:pt x="24813" y="6353"/>
                                </a:lnTo>
                                <a:lnTo>
                                  <a:pt x="24813" y="6353"/>
                                </a:lnTo>
                                <a:lnTo>
                                  <a:pt x="24813" y="6353"/>
                                </a:lnTo>
                                <a:lnTo>
                                  <a:pt x="24813" y="6353"/>
                                </a:lnTo>
                                <a:lnTo>
                                  <a:pt x="24813" y="6353"/>
                                </a:lnTo>
                                <a:lnTo>
                                  <a:pt x="24813" y="6353"/>
                                </a:lnTo>
                                <a:lnTo>
                                  <a:pt x="24813" y="6353"/>
                                </a:lnTo>
                                <a:lnTo>
                                  <a:pt x="24813" y="6353"/>
                                </a:lnTo>
                                <a:lnTo>
                                  <a:pt x="24813" y="6353"/>
                                </a:lnTo>
                                <a:lnTo>
                                  <a:pt x="24813" y="6353"/>
                                </a:lnTo>
                                <a:lnTo>
                                  <a:pt x="24813" y="6353"/>
                                </a:lnTo>
                                <a:lnTo>
                                  <a:pt x="24813" y="6353"/>
                                </a:lnTo>
                                <a:lnTo>
                                  <a:pt x="25565" y="6353"/>
                                </a:lnTo>
                                <a:lnTo>
                                  <a:pt x="25565" y="6353"/>
                                </a:lnTo>
                                <a:lnTo>
                                  <a:pt x="25565" y="6353"/>
                                </a:lnTo>
                                <a:lnTo>
                                  <a:pt x="25565" y="3172"/>
                                </a:lnTo>
                                <a:lnTo>
                                  <a:pt x="25565" y="3172"/>
                                </a:lnTo>
                                <a:lnTo>
                                  <a:pt x="25565" y="3172"/>
                                </a:lnTo>
                                <a:lnTo>
                                  <a:pt x="25565" y="3172"/>
                                </a:lnTo>
                                <a:lnTo>
                                  <a:pt x="25565" y="6353"/>
                                </a:lnTo>
                                <a:lnTo>
                                  <a:pt x="25565" y="6353"/>
                                </a:lnTo>
                                <a:lnTo>
                                  <a:pt x="25565" y="6353"/>
                                </a:lnTo>
                                <a:lnTo>
                                  <a:pt x="25565" y="6353"/>
                                </a:lnTo>
                                <a:lnTo>
                                  <a:pt x="25565" y="6353"/>
                                </a:lnTo>
                                <a:lnTo>
                                  <a:pt x="26318" y="6353"/>
                                </a:lnTo>
                                <a:lnTo>
                                  <a:pt x="26318" y="3172"/>
                                </a:lnTo>
                                <a:lnTo>
                                  <a:pt x="26318" y="6353"/>
                                </a:lnTo>
                                <a:lnTo>
                                  <a:pt x="26318" y="3172"/>
                                </a:lnTo>
                                <a:lnTo>
                                  <a:pt x="26318" y="3172"/>
                                </a:lnTo>
                                <a:lnTo>
                                  <a:pt x="26318" y="6353"/>
                                </a:lnTo>
                                <a:lnTo>
                                  <a:pt x="26318" y="6353"/>
                                </a:lnTo>
                                <a:lnTo>
                                  <a:pt x="26318" y="6353"/>
                                </a:lnTo>
                                <a:lnTo>
                                  <a:pt x="26318" y="6353"/>
                                </a:lnTo>
                                <a:lnTo>
                                  <a:pt x="26318" y="3172"/>
                                </a:lnTo>
                                <a:lnTo>
                                  <a:pt x="26318" y="3172"/>
                                </a:lnTo>
                                <a:lnTo>
                                  <a:pt x="26318" y="3172"/>
                                </a:lnTo>
                                <a:lnTo>
                                  <a:pt x="26318" y="3172"/>
                                </a:lnTo>
                                <a:lnTo>
                                  <a:pt x="26318" y="6353"/>
                                </a:lnTo>
                                <a:lnTo>
                                  <a:pt x="27070" y="3172"/>
                                </a:lnTo>
                                <a:lnTo>
                                  <a:pt x="27070" y="6353"/>
                                </a:lnTo>
                                <a:lnTo>
                                  <a:pt x="27070" y="6353"/>
                                </a:lnTo>
                                <a:lnTo>
                                  <a:pt x="27070" y="3172"/>
                                </a:lnTo>
                                <a:lnTo>
                                  <a:pt x="27070" y="3172"/>
                                </a:lnTo>
                                <a:lnTo>
                                  <a:pt x="27070" y="6353"/>
                                </a:lnTo>
                                <a:lnTo>
                                  <a:pt x="27070" y="6353"/>
                                </a:lnTo>
                                <a:lnTo>
                                  <a:pt x="27070" y="6353"/>
                                </a:lnTo>
                                <a:lnTo>
                                  <a:pt x="27070" y="6353"/>
                                </a:lnTo>
                                <a:lnTo>
                                  <a:pt x="27070" y="6353"/>
                                </a:lnTo>
                                <a:lnTo>
                                  <a:pt x="27070" y="6353"/>
                                </a:lnTo>
                                <a:lnTo>
                                  <a:pt x="27070" y="6353"/>
                                </a:lnTo>
                                <a:lnTo>
                                  <a:pt x="27823" y="6353"/>
                                </a:lnTo>
                                <a:lnTo>
                                  <a:pt x="27823" y="6353"/>
                                </a:lnTo>
                                <a:lnTo>
                                  <a:pt x="27823" y="6353"/>
                                </a:lnTo>
                                <a:lnTo>
                                  <a:pt x="27823" y="6353"/>
                                </a:lnTo>
                                <a:lnTo>
                                  <a:pt x="27823" y="6353"/>
                                </a:lnTo>
                                <a:lnTo>
                                  <a:pt x="27823" y="6353"/>
                                </a:lnTo>
                                <a:lnTo>
                                  <a:pt x="27823" y="6353"/>
                                </a:lnTo>
                                <a:lnTo>
                                  <a:pt x="27823" y="6353"/>
                                </a:lnTo>
                                <a:lnTo>
                                  <a:pt x="27823" y="6353"/>
                                </a:lnTo>
                                <a:lnTo>
                                  <a:pt x="27823" y="6353"/>
                                </a:lnTo>
                                <a:lnTo>
                                  <a:pt x="27823" y="6353"/>
                                </a:lnTo>
                                <a:lnTo>
                                  <a:pt x="27823" y="3172"/>
                                </a:lnTo>
                                <a:lnTo>
                                  <a:pt x="27823" y="6353"/>
                                </a:lnTo>
                                <a:lnTo>
                                  <a:pt x="27823" y="6353"/>
                                </a:lnTo>
                                <a:lnTo>
                                  <a:pt x="27823" y="3172"/>
                                </a:lnTo>
                                <a:lnTo>
                                  <a:pt x="27823" y="6353"/>
                                </a:lnTo>
                                <a:lnTo>
                                  <a:pt x="27823" y="6353"/>
                                </a:lnTo>
                                <a:lnTo>
                                  <a:pt x="27823" y="6353"/>
                                </a:lnTo>
                                <a:lnTo>
                                  <a:pt x="28575" y="6353"/>
                                </a:lnTo>
                                <a:lnTo>
                                  <a:pt x="28575" y="6353"/>
                                </a:lnTo>
                                <a:lnTo>
                                  <a:pt x="28575" y="6353"/>
                                </a:lnTo>
                                <a:lnTo>
                                  <a:pt x="28575" y="6353"/>
                                </a:lnTo>
                                <a:lnTo>
                                  <a:pt x="28575" y="6353"/>
                                </a:lnTo>
                                <a:lnTo>
                                  <a:pt x="28575" y="6353"/>
                                </a:lnTo>
                                <a:lnTo>
                                  <a:pt x="28575" y="635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44" name="Freeform: Shape 844"/>
                        <wps:cNvSpPr/>
                        <wps:spPr>
                          <a:xfrm>
                            <a:off x="1690687" y="3910012"/>
                            <a:ext cx="28575" cy="9525"/>
                          </a:xfrm>
                          <a:custGeom>
                            <a:avLst/>
                            <a:gdLst>
                              <a:gd name="connsiteX0" fmla="*/ 0 w 28575"/>
                              <a:gd name="connsiteY0" fmla="*/ 6353 h 9525"/>
                              <a:gd name="connsiteX1" fmla="*/ 0 w 28575"/>
                              <a:gd name="connsiteY1" fmla="*/ 6353 h 9525"/>
                              <a:gd name="connsiteX2" fmla="*/ 0 w 28575"/>
                              <a:gd name="connsiteY2" fmla="*/ 6353 h 9525"/>
                              <a:gd name="connsiteX3" fmla="*/ 0 w 28575"/>
                              <a:gd name="connsiteY3" fmla="*/ 6353 h 9525"/>
                              <a:gd name="connsiteX4" fmla="*/ 0 w 28575"/>
                              <a:gd name="connsiteY4" fmla="*/ 6353 h 9525"/>
                              <a:gd name="connsiteX5" fmla="*/ 0 w 28575"/>
                              <a:gd name="connsiteY5" fmla="*/ 6353 h 9525"/>
                              <a:gd name="connsiteX6" fmla="*/ 752 w 28575"/>
                              <a:gd name="connsiteY6" fmla="*/ 6353 h 9525"/>
                              <a:gd name="connsiteX7" fmla="*/ 752 w 28575"/>
                              <a:gd name="connsiteY7" fmla="*/ 3172 h 9525"/>
                              <a:gd name="connsiteX8" fmla="*/ 752 w 28575"/>
                              <a:gd name="connsiteY8" fmla="*/ 6353 h 9525"/>
                              <a:gd name="connsiteX9" fmla="*/ 752 w 28575"/>
                              <a:gd name="connsiteY9" fmla="*/ 6353 h 9525"/>
                              <a:gd name="connsiteX10" fmla="*/ 752 w 28575"/>
                              <a:gd name="connsiteY10" fmla="*/ 6353 h 9525"/>
                              <a:gd name="connsiteX11" fmla="*/ 752 w 28575"/>
                              <a:gd name="connsiteY11" fmla="*/ 6353 h 9525"/>
                              <a:gd name="connsiteX12" fmla="*/ 752 w 28575"/>
                              <a:gd name="connsiteY12" fmla="*/ 6353 h 9525"/>
                              <a:gd name="connsiteX13" fmla="*/ 752 w 28575"/>
                              <a:gd name="connsiteY13" fmla="*/ 6353 h 9525"/>
                              <a:gd name="connsiteX14" fmla="*/ 752 w 28575"/>
                              <a:gd name="connsiteY14" fmla="*/ 3172 h 9525"/>
                              <a:gd name="connsiteX15" fmla="*/ 752 w 28575"/>
                              <a:gd name="connsiteY15" fmla="*/ 3172 h 9525"/>
                              <a:gd name="connsiteX16" fmla="*/ 752 w 28575"/>
                              <a:gd name="connsiteY16" fmla="*/ 3172 h 9525"/>
                              <a:gd name="connsiteX17" fmla="*/ 752 w 28575"/>
                              <a:gd name="connsiteY17" fmla="*/ 3172 h 9525"/>
                              <a:gd name="connsiteX18" fmla="*/ 1505 w 28575"/>
                              <a:gd name="connsiteY18" fmla="*/ 6353 h 9525"/>
                              <a:gd name="connsiteX19" fmla="*/ 1505 w 28575"/>
                              <a:gd name="connsiteY19" fmla="*/ 6353 h 9525"/>
                              <a:gd name="connsiteX20" fmla="*/ 1505 w 28575"/>
                              <a:gd name="connsiteY20" fmla="*/ 6353 h 9525"/>
                              <a:gd name="connsiteX21" fmla="*/ 1505 w 28575"/>
                              <a:gd name="connsiteY21" fmla="*/ 6353 h 9525"/>
                              <a:gd name="connsiteX22" fmla="*/ 1505 w 28575"/>
                              <a:gd name="connsiteY22" fmla="*/ 6353 h 9525"/>
                              <a:gd name="connsiteX23" fmla="*/ 1505 w 28575"/>
                              <a:gd name="connsiteY23" fmla="*/ 6353 h 9525"/>
                              <a:gd name="connsiteX24" fmla="*/ 1505 w 28575"/>
                              <a:gd name="connsiteY24" fmla="*/ 6353 h 9525"/>
                              <a:gd name="connsiteX25" fmla="*/ 1505 w 28575"/>
                              <a:gd name="connsiteY25" fmla="*/ 6353 h 9525"/>
                              <a:gd name="connsiteX26" fmla="*/ 1505 w 28575"/>
                              <a:gd name="connsiteY26" fmla="*/ 6353 h 9525"/>
                              <a:gd name="connsiteX27" fmla="*/ 1505 w 28575"/>
                              <a:gd name="connsiteY27" fmla="*/ 6353 h 9525"/>
                              <a:gd name="connsiteX28" fmla="*/ 1505 w 28575"/>
                              <a:gd name="connsiteY28" fmla="*/ 3172 h 9525"/>
                              <a:gd name="connsiteX29" fmla="*/ 1505 w 28575"/>
                              <a:gd name="connsiteY29" fmla="*/ 6353 h 9525"/>
                              <a:gd name="connsiteX30" fmla="*/ 1505 w 28575"/>
                              <a:gd name="connsiteY30" fmla="*/ 6353 h 9525"/>
                              <a:gd name="connsiteX31" fmla="*/ 1505 w 28575"/>
                              <a:gd name="connsiteY31" fmla="*/ 6353 h 9525"/>
                              <a:gd name="connsiteX32" fmla="*/ 2257 w 28575"/>
                              <a:gd name="connsiteY32" fmla="*/ 9525 h 9525"/>
                              <a:gd name="connsiteX33" fmla="*/ 2257 w 28575"/>
                              <a:gd name="connsiteY33" fmla="*/ 6353 h 9525"/>
                              <a:gd name="connsiteX34" fmla="*/ 2257 w 28575"/>
                              <a:gd name="connsiteY34" fmla="*/ 6353 h 9525"/>
                              <a:gd name="connsiteX35" fmla="*/ 2257 w 28575"/>
                              <a:gd name="connsiteY35" fmla="*/ 3172 h 9525"/>
                              <a:gd name="connsiteX36" fmla="*/ 2257 w 28575"/>
                              <a:gd name="connsiteY36" fmla="*/ 3172 h 9525"/>
                              <a:gd name="connsiteX37" fmla="*/ 2257 w 28575"/>
                              <a:gd name="connsiteY37" fmla="*/ 3172 h 9525"/>
                              <a:gd name="connsiteX38" fmla="*/ 2257 w 28575"/>
                              <a:gd name="connsiteY38" fmla="*/ 6353 h 9525"/>
                              <a:gd name="connsiteX39" fmla="*/ 2257 w 28575"/>
                              <a:gd name="connsiteY39" fmla="*/ 6353 h 9525"/>
                              <a:gd name="connsiteX40" fmla="*/ 2257 w 28575"/>
                              <a:gd name="connsiteY40" fmla="*/ 6353 h 9525"/>
                              <a:gd name="connsiteX41" fmla="*/ 2257 w 28575"/>
                              <a:gd name="connsiteY41" fmla="*/ 6353 h 9525"/>
                              <a:gd name="connsiteX42" fmla="*/ 2257 w 28575"/>
                              <a:gd name="connsiteY42" fmla="*/ 6353 h 9525"/>
                              <a:gd name="connsiteX43" fmla="*/ 2257 w 28575"/>
                              <a:gd name="connsiteY43" fmla="*/ 3172 h 9525"/>
                              <a:gd name="connsiteX44" fmla="*/ 3010 w 28575"/>
                              <a:gd name="connsiteY44" fmla="*/ 3172 h 9525"/>
                              <a:gd name="connsiteX45" fmla="*/ 3010 w 28575"/>
                              <a:gd name="connsiteY45" fmla="*/ 3172 h 9525"/>
                              <a:gd name="connsiteX46" fmla="*/ 3010 w 28575"/>
                              <a:gd name="connsiteY46" fmla="*/ 3172 h 9525"/>
                              <a:gd name="connsiteX47" fmla="*/ 3010 w 28575"/>
                              <a:gd name="connsiteY47" fmla="*/ 3172 h 9525"/>
                              <a:gd name="connsiteX48" fmla="*/ 3010 w 28575"/>
                              <a:gd name="connsiteY48" fmla="*/ 6353 h 9525"/>
                              <a:gd name="connsiteX49" fmla="*/ 3010 w 28575"/>
                              <a:gd name="connsiteY49" fmla="*/ 6353 h 9525"/>
                              <a:gd name="connsiteX50" fmla="*/ 3010 w 28575"/>
                              <a:gd name="connsiteY50" fmla="*/ 3172 h 9525"/>
                              <a:gd name="connsiteX51" fmla="*/ 3010 w 28575"/>
                              <a:gd name="connsiteY51" fmla="*/ 6353 h 9525"/>
                              <a:gd name="connsiteX52" fmla="*/ 3010 w 28575"/>
                              <a:gd name="connsiteY52" fmla="*/ 3172 h 9525"/>
                              <a:gd name="connsiteX53" fmla="*/ 3010 w 28575"/>
                              <a:gd name="connsiteY53" fmla="*/ 6353 h 9525"/>
                              <a:gd name="connsiteX54" fmla="*/ 3010 w 28575"/>
                              <a:gd name="connsiteY54" fmla="*/ 3172 h 9525"/>
                              <a:gd name="connsiteX55" fmla="*/ 3010 w 28575"/>
                              <a:gd name="connsiteY55" fmla="*/ 6353 h 9525"/>
                              <a:gd name="connsiteX56" fmla="*/ 3762 w 28575"/>
                              <a:gd name="connsiteY56" fmla="*/ 6353 h 9525"/>
                              <a:gd name="connsiteX57" fmla="*/ 3762 w 28575"/>
                              <a:gd name="connsiteY57" fmla="*/ 6353 h 9525"/>
                              <a:gd name="connsiteX58" fmla="*/ 3762 w 28575"/>
                              <a:gd name="connsiteY58" fmla="*/ 6353 h 9525"/>
                              <a:gd name="connsiteX59" fmla="*/ 3762 w 28575"/>
                              <a:gd name="connsiteY59" fmla="*/ 6353 h 9525"/>
                              <a:gd name="connsiteX60" fmla="*/ 3762 w 28575"/>
                              <a:gd name="connsiteY60" fmla="*/ 6353 h 9525"/>
                              <a:gd name="connsiteX61" fmla="*/ 3762 w 28575"/>
                              <a:gd name="connsiteY61" fmla="*/ 6353 h 9525"/>
                              <a:gd name="connsiteX62" fmla="*/ 3762 w 28575"/>
                              <a:gd name="connsiteY62" fmla="*/ 6353 h 9525"/>
                              <a:gd name="connsiteX63" fmla="*/ 3762 w 28575"/>
                              <a:gd name="connsiteY63" fmla="*/ 3172 h 9525"/>
                              <a:gd name="connsiteX64" fmla="*/ 3762 w 28575"/>
                              <a:gd name="connsiteY64" fmla="*/ 0 h 9525"/>
                              <a:gd name="connsiteX65" fmla="*/ 3762 w 28575"/>
                              <a:gd name="connsiteY65" fmla="*/ 3172 h 9525"/>
                              <a:gd name="connsiteX66" fmla="*/ 3762 w 28575"/>
                              <a:gd name="connsiteY66" fmla="*/ 3172 h 9525"/>
                              <a:gd name="connsiteX67" fmla="*/ 3762 w 28575"/>
                              <a:gd name="connsiteY67" fmla="*/ 6353 h 9525"/>
                              <a:gd name="connsiteX68" fmla="*/ 3762 w 28575"/>
                              <a:gd name="connsiteY68" fmla="*/ 6353 h 9525"/>
                              <a:gd name="connsiteX69" fmla="*/ 3762 w 28575"/>
                              <a:gd name="connsiteY69" fmla="*/ 6353 h 9525"/>
                              <a:gd name="connsiteX70" fmla="*/ 3762 w 28575"/>
                              <a:gd name="connsiteY70" fmla="*/ 6353 h 9525"/>
                              <a:gd name="connsiteX71" fmla="*/ 3762 w 28575"/>
                              <a:gd name="connsiteY71" fmla="*/ 3172 h 9525"/>
                              <a:gd name="connsiteX72" fmla="*/ 3762 w 28575"/>
                              <a:gd name="connsiteY72" fmla="*/ 3172 h 9525"/>
                              <a:gd name="connsiteX73" fmla="*/ 3762 w 28575"/>
                              <a:gd name="connsiteY73" fmla="*/ 3172 h 9525"/>
                              <a:gd name="connsiteX74" fmla="*/ 4515 w 28575"/>
                              <a:gd name="connsiteY74" fmla="*/ 3172 h 9525"/>
                              <a:gd name="connsiteX75" fmla="*/ 4515 w 28575"/>
                              <a:gd name="connsiteY75" fmla="*/ 3172 h 9525"/>
                              <a:gd name="connsiteX76" fmla="*/ 4515 w 28575"/>
                              <a:gd name="connsiteY76" fmla="*/ 6353 h 9525"/>
                              <a:gd name="connsiteX77" fmla="*/ 4515 w 28575"/>
                              <a:gd name="connsiteY77" fmla="*/ 6353 h 9525"/>
                              <a:gd name="connsiteX78" fmla="*/ 4515 w 28575"/>
                              <a:gd name="connsiteY78" fmla="*/ 6353 h 9525"/>
                              <a:gd name="connsiteX79" fmla="*/ 4515 w 28575"/>
                              <a:gd name="connsiteY79" fmla="*/ 6353 h 9525"/>
                              <a:gd name="connsiteX80" fmla="*/ 4515 w 28575"/>
                              <a:gd name="connsiteY80" fmla="*/ 6353 h 9525"/>
                              <a:gd name="connsiteX81" fmla="*/ 4515 w 28575"/>
                              <a:gd name="connsiteY81" fmla="*/ 6353 h 9525"/>
                              <a:gd name="connsiteX82" fmla="*/ 4515 w 28575"/>
                              <a:gd name="connsiteY82" fmla="*/ 6353 h 9525"/>
                              <a:gd name="connsiteX83" fmla="*/ 4515 w 28575"/>
                              <a:gd name="connsiteY83" fmla="*/ 6353 h 9525"/>
                              <a:gd name="connsiteX84" fmla="*/ 4515 w 28575"/>
                              <a:gd name="connsiteY84" fmla="*/ 6353 h 9525"/>
                              <a:gd name="connsiteX85" fmla="*/ 4515 w 28575"/>
                              <a:gd name="connsiteY85" fmla="*/ 3172 h 9525"/>
                              <a:gd name="connsiteX86" fmla="*/ 5267 w 28575"/>
                              <a:gd name="connsiteY86" fmla="*/ 6353 h 9525"/>
                              <a:gd name="connsiteX87" fmla="*/ 5267 w 28575"/>
                              <a:gd name="connsiteY87" fmla="*/ 3172 h 9525"/>
                              <a:gd name="connsiteX88" fmla="*/ 5267 w 28575"/>
                              <a:gd name="connsiteY88" fmla="*/ 3172 h 9525"/>
                              <a:gd name="connsiteX89" fmla="*/ 5267 w 28575"/>
                              <a:gd name="connsiteY89" fmla="*/ 6353 h 9525"/>
                              <a:gd name="connsiteX90" fmla="*/ 5267 w 28575"/>
                              <a:gd name="connsiteY90" fmla="*/ 6353 h 9525"/>
                              <a:gd name="connsiteX91" fmla="*/ 5267 w 28575"/>
                              <a:gd name="connsiteY91" fmla="*/ 6353 h 9525"/>
                              <a:gd name="connsiteX92" fmla="*/ 5267 w 28575"/>
                              <a:gd name="connsiteY92" fmla="*/ 6353 h 9525"/>
                              <a:gd name="connsiteX93" fmla="*/ 5267 w 28575"/>
                              <a:gd name="connsiteY93" fmla="*/ 6353 h 9525"/>
                              <a:gd name="connsiteX94" fmla="*/ 5267 w 28575"/>
                              <a:gd name="connsiteY94" fmla="*/ 6353 h 9525"/>
                              <a:gd name="connsiteX95" fmla="*/ 5267 w 28575"/>
                              <a:gd name="connsiteY95" fmla="*/ 6353 h 9525"/>
                              <a:gd name="connsiteX96" fmla="*/ 5267 w 28575"/>
                              <a:gd name="connsiteY96" fmla="*/ 6353 h 9525"/>
                              <a:gd name="connsiteX97" fmla="*/ 5267 w 28575"/>
                              <a:gd name="connsiteY97" fmla="*/ 6353 h 9525"/>
                              <a:gd name="connsiteX98" fmla="*/ 5267 w 28575"/>
                              <a:gd name="connsiteY98" fmla="*/ 6353 h 9525"/>
                              <a:gd name="connsiteX99" fmla="*/ 5267 w 28575"/>
                              <a:gd name="connsiteY99" fmla="*/ 6353 h 9525"/>
                              <a:gd name="connsiteX100" fmla="*/ 6020 w 28575"/>
                              <a:gd name="connsiteY100" fmla="*/ 6353 h 9525"/>
                              <a:gd name="connsiteX101" fmla="*/ 6020 w 28575"/>
                              <a:gd name="connsiteY101" fmla="*/ 6353 h 9525"/>
                              <a:gd name="connsiteX102" fmla="*/ 6020 w 28575"/>
                              <a:gd name="connsiteY102" fmla="*/ 3172 h 9525"/>
                              <a:gd name="connsiteX103" fmla="*/ 6020 w 28575"/>
                              <a:gd name="connsiteY103" fmla="*/ 3172 h 9525"/>
                              <a:gd name="connsiteX104" fmla="*/ 6020 w 28575"/>
                              <a:gd name="connsiteY104" fmla="*/ 0 h 9525"/>
                              <a:gd name="connsiteX105" fmla="*/ 6020 w 28575"/>
                              <a:gd name="connsiteY105" fmla="*/ 3172 h 9525"/>
                              <a:gd name="connsiteX106" fmla="*/ 6020 w 28575"/>
                              <a:gd name="connsiteY106" fmla="*/ 6353 h 9525"/>
                              <a:gd name="connsiteX107" fmla="*/ 6020 w 28575"/>
                              <a:gd name="connsiteY107" fmla="*/ 6353 h 9525"/>
                              <a:gd name="connsiteX108" fmla="*/ 6020 w 28575"/>
                              <a:gd name="connsiteY108" fmla="*/ 6353 h 9525"/>
                              <a:gd name="connsiteX109" fmla="*/ 6020 w 28575"/>
                              <a:gd name="connsiteY109" fmla="*/ 6353 h 9525"/>
                              <a:gd name="connsiteX110" fmla="*/ 6020 w 28575"/>
                              <a:gd name="connsiteY110" fmla="*/ 6353 h 9525"/>
                              <a:gd name="connsiteX111" fmla="*/ 6020 w 28575"/>
                              <a:gd name="connsiteY111" fmla="*/ 6353 h 9525"/>
                              <a:gd name="connsiteX112" fmla="*/ 6772 w 28575"/>
                              <a:gd name="connsiteY112" fmla="*/ 6353 h 9525"/>
                              <a:gd name="connsiteX113" fmla="*/ 6772 w 28575"/>
                              <a:gd name="connsiteY113" fmla="*/ 6353 h 9525"/>
                              <a:gd name="connsiteX114" fmla="*/ 6772 w 28575"/>
                              <a:gd name="connsiteY114" fmla="*/ 6353 h 9525"/>
                              <a:gd name="connsiteX115" fmla="*/ 6772 w 28575"/>
                              <a:gd name="connsiteY115" fmla="*/ 6353 h 9525"/>
                              <a:gd name="connsiteX116" fmla="*/ 6772 w 28575"/>
                              <a:gd name="connsiteY116" fmla="*/ 6353 h 9525"/>
                              <a:gd name="connsiteX117" fmla="*/ 6772 w 28575"/>
                              <a:gd name="connsiteY117" fmla="*/ 6353 h 9525"/>
                              <a:gd name="connsiteX118" fmla="*/ 6772 w 28575"/>
                              <a:gd name="connsiteY118" fmla="*/ 3172 h 9525"/>
                              <a:gd name="connsiteX119" fmla="*/ 6772 w 28575"/>
                              <a:gd name="connsiteY119" fmla="*/ 3172 h 9525"/>
                              <a:gd name="connsiteX120" fmla="*/ 6772 w 28575"/>
                              <a:gd name="connsiteY120" fmla="*/ 6353 h 9525"/>
                              <a:gd name="connsiteX121" fmla="*/ 6772 w 28575"/>
                              <a:gd name="connsiteY121" fmla="*/ 3172 h 9525"/>
                              <a:gd name="connsiteX122" fmla="*/ 6772 w 28575"/>
                              <a:gd name="connsiteY122" fmla="*/ 3172 h 9525"/>
                              <a:gd name="connsiteX123" fmla="*/ 6772 w 28575"/>
                              <a:gd name="connsiteY123" fmla="*/ 6353 h 9525"/>
                              <a:gd name="connsiteX124" fmla="*/ 7515 w 28575"/>
                              <a:gd name="connsiteY124" fmla="*/ 6353 h 9525"/>
                              <a:gd name="connsiteX125" fmla="*/ 7515 w 28575"/>
                              <a:gd name="connsiteY125" fmla="*/ 6353 h 9525"/>
                              <a:gd name="connsiteX126" fmla="*/ 7515 w 28575"/>
                              <a:gd name="connsiteY126" fmla="*/ 6353 h 9525"/>
                              <a:gd name="connsiteX127" fmla="*/ 7515 w 28575"/>
                              <a:gd name="connsiteY127" fmla="*/ 6353 h 9525"/>
                              <a:gd name="connsiteX128" fmla="*/ 7515 w 28575"/>
                              <a:gd name="connsiteY128" fmla="*/ 3172 h 9525"/>
                              <a:gd name="connsiteX129" fmla="*/ 7515 w 28575"/>
                              <a:gd name="connsiteY129" fmla="*/ 3172 h 9525"/>
                              <a:gd name="connsiteX130" fmla="*/ 7515 w 28575"/>
                              <a:gd name="connsiteY130" fmla="*/ 6353 h 9525"/>
                              <a:gd name="connsiteX131" fmla="*/ 7515 w 28575"/>
                              <a:gd name="connsiteY131" fmla="*/ 6353 h 9525"/>
                              <a:gd name="connsiteX132" fmla="*/ 7515 w 28575"/>
                              <a:gd name="connsiteY132" fmla="*/ 6353 h 9525"/>
                              <a:gd name="connsiteX133" fmla="*/ 7515 w 28575"/>
                              <a:gd name="connsiteY133" fmla="*/ 6353 h 9525"/>
                              <a:gd name="connsiteX134" fmla="*/ 7515 w 28575"/>
                              <a:gd name="connsiteY134" fmla="*/ 6353 h 9525"/>
                              <a:gd name="connsiteX135" fmla="*/ 7515 w 28575"/>
                              <a:gd name="connsiteY135" fmla="*/ 6353 h 9525"/>
                              <a:gd name="connsiteX136" fmla="*/ 8268 w 28575"/>
                              <a:gd name="connsiteY136" fmla="*/ 6353 h 9525"/>
                              <a:gd name="connsiteX137" fmla="*/ 8268 w 28575"/>
                              <a:gd name="connsiteY137" fmla="*/ 6353 h 9525"/>
                              <a:gd name="connsiteX138" fmla="*/ 8268 w 28575"/>
                              <a:gd name="connsiteY138" fmla="*/ 6353 h 9525"/>
                              <a:gd name="connsiteX139" fmla="*/ 8268 w 28575"/>
                              <a:gd name="connsiteY139" fmla="*/ 6353 h 9525"/>
                              <a:gd name="connsiteX140" fmla="*/ 8268 w 28575"/>
                              <a:gd name="connsiteY140" fmla="*/ 6353 h 9525"/>
                              <a:gd name="connsiteX141" fmla="*/ 8268 w 28575"/>
                              <a:gd name="connsiteY141" fmla="*/ 6353 h 9525"/>
                              <a:gd name="connsiteX142" fmla="*/ 8268 w 28575"/>
                              <a:gd name="connsiteY142" fmla="*/ 6353 h 9525"/>
                              <a:gd name="connsiteX143" fmla="*/ 8268 w 28575"/>
                              <a:gd name="connsiteY143" fmla="*/ 6353 h 9525"/>
                              <a:gd name="connsiteX144" fmla="*/ 8268 w 28575"/>
                              <a:gd name="connsiteY144" fmla="*/ 6353 h 9525"/>
                              <a:gd name="connsiteX145" fmla="*/ 8268 w 28575"/>
                              <a:gd name="connsiteY145" fmla="*/ 6353 h 9525"/>
                              <a:gd name="connsiteX146" fmla="*/ 8268 w 28575"/>
                              <a:gd name="connsiteY146" fmla="*/ 6353 h 9525"/>
                              <a:gd name="connsiteX147" fmla="*/ 8268 w 28575"/>
                              <a:gd name="connsiteY147" fmla="*/ 6353 h 9525"/>
                              <a:gd name="connsiteX148" fmla="*/ 8268 w 28575"/>
                              <a:gd name="connsiteY148" fmla="*/ 6353 h 9525"/>
                              <a:gd name="connsiteX149" fmla="*/ 8268 w 28575"/>
                              <a:gd name="connsiteY149" fmla="*/ 6353 h 9525"/>
                              <a:gd name="connsiteX150" fmla="*/ 8268 w 28575"/>
                              <a:gd name="connsiteY150" fmla="*/ 6353 h 9525"/>
                              <a:gd name="connsiteX151" fmla="*/ 8268 w 28575"/>
                              <a:gd name="connsiteY151" fmla="*/ 6353 h 9525"/>
                              <a:gd name="connsiteX152" fmla="*/ 8268 w 28575"/>
                              <a:gd name="connsiteY152" fmla="*/ 3172 h 9525"/>
                              <a:gd name="connsiteX153" fmla="*/ 8268 w 28575"/>
                              <a:gd name="connsiteY153" fmla="*/ 3172 h 9525"/>
                              <a:gd name="connsiteX154" fmla="*/ 9020 w 28575"/>
                              <a:gd name="connsiteY154" fmla="*/ 6353 h 9525"/>
                              <a:gd name="connsiteX155" fmla="*/ 9020 w 28575"/>
                              <a:gd name="connsiteY155" fmla="*/ 6353 h 9525"/>
                              <a:gd name="connsiteX156" fmla="*/ 9020 w 28575"/>
                              <a:gd name="connsiteY156" fmla="*/ 6353 h 9525"/>
                              <a:gd name="connsiteX157" fmla="*/ 9020 w 28575"/>
                              <a:gd name="connsiteY157" fmla="*/ 6353 h 9525"/>
                              <a:gd name="connsiteX158" fmla="*/ 9020 w 28575"/>
                              <a:gd name="connsiteY158" fmla="*/ 6353 h 9525"/>
                              <a:gd name="connsiteX159" fmla="*/ 9020 w 28575"/>
                              <a:gd name="connsiteY159" fmla="*/ 6353 h 9525"/>
                              <a:gd name="connsiteX160" fmla="*/ 9020 w 28575"/>
                              <a:gd name="connsiteY160" fmla="*/ 3172 h 9525"/>
                              <a:gd name="connsiteX161" fmla="*/ 9020 w 28575"/>
                              <a:gd name="connsiteY161" fmla="*/ 3172 h 9525"/>
                              <a:gd name="connsiteX162" fmla="*/ 9020 w 28575"/>
                              <a:gd name="connsiteY162" fmla="*/ 6353 h 9525"/>
                              <a:gd name="connsiteX163" fmla="*/ 9020 w 28575"/>
                              <a:gd name="connsiteY163" fmla="*/ 6353 h 9525"/>
                              <a:gd name="connsiteX164" fmla="*/ 9020 w 28575"/>
                              <a:gd name="connsiteY164" fmla="*/ 6353 h 9525"/>
                              <a:gd name="connsiteX165" fmla="*/ 9020 w 28575"/>
                              <a:gd name="connsiteY165" fmla="*/ 6353 h 9525"/>
                              <a:gd name="connsiteX166" fmla="*/ 9020 w 28575"/>
                              <a:gd name="connsiteY166" fmla="*/ 6353 h 9525"/>
                              <a:gd name="connsiteX167" fmla="*/ 9020 w 28575"/>
                              <a:gd name="connsiteY167" fmla="*/ 6353 h 9525"/>
                              <a:gd name="connsiteX168" fmla="*/ 9773 w 28575"/>
                              <a:gd name="connsiteY168" fmla="*/ 6353 h 9525"/>
                              <a:gd name="connsiteX169" fmla="*/ 9773 w 28575"/>
                              <a:gd name="connsiteY169" fmla="*/ 6353 h 9525"/>
                              <a:gd name="connsiteX170" fmla="*/ 9773 w 28575"/>
                              <a:gd name="connsiteY170" fmla="*/ 6353 h 9525"/>
                              <a:gd name="connsiteX171" fmla="*/ 9773 w 28575"/>
                              <a:gd name="connsiteY171" fmla="*/ 3172 h 9525"/>
                              <a:gd name="connsiteX172" fmla="*/ 9773 w 28575"/>
                              <a:gd name="connsiteY172" fmla="*/ 6353 h 9525"/>
                              <a:gd name="connsiteX173" fmla="*/ 9773 w 28575"/>
                              <a:gd name="connsiteY173" fmla="*/ 6353 h 9525"/>
                              <a:gd name="connsiteX174" fmla="*/ 9773 w 28575"/>
                              <a:gd name="connsiteY174" fmla="*/ 6353 h 9525"/>
                              <a:gd name="connsiteX175" fmla="*/ 9773 w 28575"/>
                              <a:gd name="connsiteY175" fmla="*/ 6353 h 9525"/>
                              <a:gd name="connsiteX176" fmla="*/ 9773 w 28575"/>
                              <a:gd name="connsiteY176" fmla="*/ 3172 h 9525"/>
                              <a:gd name="connsiteX177" fmla="*/ 9773 w 28575"/>
                              <a:gd name="connsiteY177" fmla="*/ 3172 h 9525"/>
                              <a:gd name="connsiteX178" fmla="*/ 9773 w 28575"/>
                              <a:gd name="connsiteY178" fmla="*/ 3172 h 9525"/>
                              <a:gd name="connsiteX179" fmla="*/ 9773 w 28575"/>
                              <a:gd name="connsiteY179" fmla="*/ 3172 h 9525"/>
                              <a:gd name="connsiteX180" fmla="*/ 10525 w 28575"/>
                              <a:gd name="connsiteY180" fmla="*/ 3172 h 9525"/>
                              <a:gd name="connsiteX181" fmla="*/ 10525 w 28575"/>
                              <a:gd name="connsiteY181" fmla="*/ 6353 h 9525"/>
                              <a:gd name="connsiteX182" fmla="*/ 10525 w 28575"/>
                              <a:gd name="connsiteY182" fmla="*/ 6353 h 9525"/>
                              <a:gd name="connsiteX183" fmla="*/ 10525 w 28575"/>
                              <a:gd name="connsiteY183" fmla="*/ 6353 h 9525"/>
                              <a:gd name="connsiteX184" fmla="*/ 10525 w 28575"/>
                              <a:gd name="connsiteY184" fmla="*/ 3172 h 9525"/>
                              <a:gd name="connsiteX185" fmla="*/ 10525 w 28575"/>
                              <a:gd name="connsiteY185" fmla="*/ 6353 h 9525"/>
                              <a:gd name="connsiteX186" fmla="*/ 10525 w 28575"/>
                              <a:gd name="connsiteY186" fmla="*/ 3172 h 9525"/>
                              <a:gd name="connsiteX187" fmla="*/ 10525 w 28575"/>
                              <a:gd name="connsiteY187" fmla="*/ 3172 h 9525"/>
                              <a:gd name="connsiteX188" fmla="*/ 10525 w 28575"/>
                              <a:gd name="connsiteY188" fmla="*/ 6353 h 9525"/>
                              <a:gd name="connsiteX189" fmla="*/ 10525 w 28575"/>
                              <a:gd name="connsiteY189" fmla="*/ 6353 h 9525"/>
                              <a:gd name="connsiteX190" fmla="*/ 10525 w 28575"/>
                              <a:gd name="connsiteY190" fmla="*/ 6353 h 9525"/>
                              <a:gd name="connsiteX191" fmla="*/ 10525 w 28575"/>
                              <a:gd name="connsiteY191" fmla="*/ 6353 h 9525"/>
                              <a:gd name="connsiteX192" fmla="*/ 11278 w 28575"/>
                              <a:gd name="connsiteY192" fmla="*/ 6353 h 9525"/>
                              <a:gd name="connsiteX193" fmla="*/ 11278 w 28575"/>
                              <a:gd name="connsiteY193" fmla="*/ 6353 h 9525"/>
                              <a:gd name="connsiteX194" fmla="*/ 11278 w 28575"/>
                              <a:gd name="connsiteY194" fmla="*/ 6353 h 9525"/>
                              <a:gd name="connsiteX195" fmla="*/ 11278 w 28575"/>
                              <a:gd name="connsiteY195" fmla="*/ 6353 h 9525"/>
                              <a:gd name="connsiteX196" fmla="*/ 11278 w 28575"/>
                              <a:gd name="connsiteY196" fmla="*/ 6353 h 9525"/>
                              <a:gd name="connsiteX197" fmla="*/ 11278 w 28575"/>
                              <a:gd name="connsiteY197" fmla="*/ 6353 h 9525"/>
                              <a:gd name="connsiteX198" fmla="*/ 11278 w 28575"/>
                              <a:gd name="connsiteY198" fmla="*/ 6353 h 9525"/>
                              <a:gd name="connsiteX199" fmla="*/ 11278 w 28575"/>
                              <a:gd name="connsiteY199" fmla="*/ 6353 h 9525"/>
                              <a:gd name="connsiteX200" fmla="*/ 11278 w 28575"/>
                              <a:gd name="connsiteY200" fmla="*/ 6353 h 9525"/>
                              <a:gd name="connsiteX201" fmla="*/ 11278 w 28575"/>
                              <a:gd name="connsiteY201" fmla="*/ 6353 h 9525"/>
                              <a:gd name="connsiteX202" fmla="*/ 11278 w 28575"/>
                              <a:gd name="connsiteY202" fmla="*/ 6353 h 9525"/>
                              <a:gd name="connsiteX203" fmla="*/ 11278 w 28575"/>
                              <a:gd name="connsiteY203" fmla="*/ 6353 h 9525"/>
                              <a:gd name="connsiteX204" fmla="*/ 12030 w 28575"/>
                              <a:gd name="connsiteY204" fmla="*/ 6353 h 9525"/>
                              <a:gd name="connsiteX205" fmla="*/ 12030 w 28575"/>
                              <a:gd name="connsiteY205" fmla="*/ 6353 h 9525"/>
                              <a:gd name="connsiteX206" fmla="*/ 12030 w 28575"/>
                              <a:gd name="connsiteY206" fmla="*/ 6353 h 9525"/>
                              <a:gd name="connsiteX207" fmla="*/ 12030 w 28575"/>
                              <a:gd name="connsiteY207" fmla="*/ 6353 h 9525"/>
                              <a:gd name="connsiteX208" fmla="*/ 12030 w 28575"/>
                              <a:gd name="connsiteY208" fmla="*/ 3172 h 9525"/>
                              <a:gd name="connsiteX209" fmla="*/ 12030 w 28575"/>
                              <a:gd name="connsiteY209" fmla="*/ 3172 h 9525"/>
                              <a:gd name="connsiteX210" fmla="*/ 12030 w 28575"/>
                              <a:gd name="connsiteY210" fmla="*/ 3172 h 9525"/>
                              <a:gd name="connsiteX211" fmla="*/ 12030 w 28575"/>
                              <a:gd name="connsiteY211" fmla="*/ 0 h 9525"/>
                              <a:gd name="connsiteX212" fmla="*/ 12030 w 28575"/>
                              <a:gd name="connsiteY212" fmla="*/ 3172 h 9525"/>
                              <a:gd name="connsiteX213" fmla="*/ 12030 w 28575"/>
                              <a:gd name="connsiteY213" fmla="*/ 3172 h 9525"/>
                              <a:gd name="connsiteX214" fmla="*/ 12030 w 28575"/>
                              <a:gd name="connsiteY214" fmla="*/ 3172 h 9525"/>
                              <a:gd name="connsiteX215" fmla="*/ 12030 w 28575"/>
                              <a:gd name="connsiteY215" fmla="*/ 6353 h 9525"/>
                              <a:gd name="connsiteX216" fmla="*/ 12783 w 28575"/>
                              <a:gd name="connsiteY216" fmla="*/ 3172 h 9525"/>
                              <a:gd name="connsiteX217" fmla="*/ 12783 w 28575"/>
                              <a:gd name="connsiteY217" fmla="*/ 3172 h 9525"/>
                              <a:gd name="connsiteX218" fmla="*/ 12783 w 28575"/>
                              <a:gd name="connsiteY218" fmla="*/ 3172 h 9525"/>
                              <a:gd name="connsiteX219" fmla="*/ 12783 w 28575"/>
                              <a:gd name="connsiteY219" fmla="*/ 3172 h 9525"/>
                              <a:gd name="connsiteX220" fmla="*/ 12783 w 28575"/>
                              <a:gd name="connsiteY220" fmla="*/ 6353 h 9525"/>
                              <a:gd name="connsiteX221" fmla="*/ 12783 w 28575"/>
                              <a:gd name="connsiteY221" fmla="*/ 6353 h 9525"/>
                              <a:gd name="connsiteX222" fmla="*/ 12783 w 28575"/>
                              <a:gd name="connsiteY222" fmla="*/ 6353 h 9525"/>
                              <a:gd name="connsiteX223" fmla="*/ 12783 w 28575"/>
                              <a:gd name="connsiteY223" fmla="*/ 6353 h 9525"/>
                              <a:gd name="connsiteX224" fmla="*/ 12783 w 28575"/>
                              <a:gd name="connsiteY224" fmla="*/ 6353 h 9525"/>
                              <a:gd name="connsiteX225" fmla="*/ 12783 w 28575"/>
                              <a:gd name="connsiteY225" fmla="*/ 6353 h 9525"/>
                              <a:gd name="connsiteX226" fmla="*/ 12783 w 28575"/>
                              <a:gd name="connsiteY226" fmla="*/ 6353 h 9525"/>
                              <a:gd name="connsiteX227" fmla="*/ 12783 w 28575"/>
                              <a:gd name="connsiteY227" fmla="*/ 6353 h 9525"/>
                              <a:gd name="connsiteX228" fmla="*/ 13535 w 28575"/>
                              <a:gd name="connsiteY228" fmla="*/ 6353 h 9525"/>
                              <a:gd name="connsiteX229" fmla="*/ 13535 w 28575"/>
                              <a:gd name="connsiteY229" fmla="*/ 6353 h 9525"/>
                              <a:gd name="connsiteX230" fmla="*/ 13535 w 28575"/>
                              <a:gd name="connsiteY230" fmla="*/ 6353 h 9525"/>
                              <a:gd name="connsiteX231" fmla="*/ 13535 w 28575"/>
                              <a:gd name="connsiteY231" fmla="*/ 6353 h 9525"/>
                              <a:gd name="connsiteX232" fmla="*/ 13535 w 28575"/>
                              <a:gd name="connsiteY232" fmla="*/ 6353 h 9525"/>
                              <a:gd name="connsiteX233" fmla="*/ 13535 w 28575"/>
                              <a:gd name="connsiteY233" fmla="*/ 6353 h 9525"/>
                              <a:gd name="connsiteX234" fmla="*/ 13535 w 28575"/>
                              <a:gd name="connsiteY234" fmla="*/ 6353 h 9525"/>
                              <a:gd name="connsiteX235" fmla="*/ 13535 w 28575"/>
                              <a:gd name="connsiteY235" fmla="*/ 3172 h 9525"/>
                              <a:gd name="connsiteX236" fmla="*/ 13535 w 28575"/>
                              <a:gd name="connsiteY236" fmla="*/ 3172 h 9525"/>
                              <a:gd name="connsiteX237" fmla="*/ 13535 w 28575"/>
                              <a:gd name="connsiteY237" fmla="*/ 3172 h 9525"/>
                              <a:gd name="connsiteX238" fmla="*/ 13535 w 28575"/>
                              <a:gd name="connsiteY238" fmla="*/ 0 h 9525"/>
                              <a:gd name="connsiteX239" fmla="*/ 13535 w 28575"/>
                              <a:gd name="connsiteY239" fmla="*/ 3172 h 9525"/>
                              <a:gd name="connsiteX240" fmla="*/ 13535 w 28575"/>
                              <a:gd name="connsiteY240" fmla="*/ 6353 h 9525"/>
                              <a:gd name="connsiteX241" fmla="*/ 13535 w 28575"/>
                              <a:gd name="connsiteY241" fmla="*/ 6353 h 9525"/>
                              <a:gd name="connsiteX242" fmla="*/ 13535 w 28575"/>
                              <a:gd name="connsiteY242" fmla="*/ 6353 h 9525"/>
                              <a:gd name="connsiteX243" fmla="*/ 13535 w 28575"/>
                              <a:gd name="connsiteY243" fmla="*/ 3172 h 9525"/>
                              <a:gd name="connsiteX244" fmla="*/ 13535 w 28575"/>
                              <a:gd name="connsiteY244" fmla="*/ 6353 h 9525"/>
                              <a:gd name="connsiteX245" fmla="*/ 13535 w 28575"/>
                              <a:gd name="connsiteY245" fmla="*/ 3172 h 9525"/>
                              <a:gd name="connsiteX246" fmla="*/ 13535 w 28575"/>
                              <a:gd name="connsiteY246" fmla="*/ 6353 h 9525"/>
                              <a:gd name="connsiteX247" fmla="*/ 13535 w 28575"/>
                              <a:gd name="connsiteY247" fmla="*/ 6353 h 9525"/>
                              <a:gd name="connsiteX248" fmla="*/ 14288 w 28575"/>
                              <a:gd name="connsiteY248" fmla="*/ 6353 h 9525"/>
                              <a:gd name="connsiteX249" fmla="*/ 14288 w 28575"/>
                              <a:gd name="connsiteY249" fmla="*/ 6353 h 9525"/>
                              <a:gd name="connsiteX250" fmla="*/ 14288 w 28575"/>
                              <a:gd name="connsiteY250" fmla="*/ 6353 h 9525"/>
                              <a:gd name="connsiteX251" fmla="*/ 14288 w 28575"/>
                              <a:gd name="connsiteY251" fmla="*/ 3172 h 9525"/>
                              <a:gd name="connsiteX252" fmla="*/ 14288 w 28575"/>
                              <a:gd name="connsiteY252" fmla="*/ 3172 h 9525"/>
                              <a:gd name="connsiteX253" fmla="*/ 14288 w 28575"/>
                              <a:gd name="connsiteY253" fmla="*/ 3172 h 9525"/>
                              <a:gd name="connsiteX254" fmla="*/ 14288 w 28575"/>
                              <a:gd name="connsiteY254" fmla="*/ 3172 h 9525"/>
                              <a:gd name="connsiteX255" fmla="*/ 14288 w 28575"/>
                              <a:gd name="connsiteY255" fmla="*/ 3172 h 9525"/>
                              <a:gd name="connsiteX256" fmla="*/ 14288 w 28575"/>
                              <a:gd name="connsiteY256" fmla="*/ 6353 h 9525"/>
                              <a:gd name="connsiteX257" fmla="*/ 14288 w 28575"/>
                              <a:gd name="connsiteY257" fmla="*/ 6353 h 9525"/>
                              <a:gd name="connsiteX258" fmla="*/ 14288 w 28575"/>
                              <a:gd name="connsiteY258" fmla="*/ 6353 h 9525"/>
                              <a:gd name="connsiteX259" fmla="*/ 14288 w 28575"/>
                              <a:gd name="connsiteY259" fmla="*/ 3172 h 9525"/>
                              <a:gd name="connsiteX260" fmla="*/ 15040 w 28575"/>
                              <a:gd name="connsiteY260" fmla="*/ 3172 h 9525"/>
                              <a:gd name="connsiteX261" fmla="*/ 15040 w 28575"/>
                              <a:gd name="connsiteY261" fmla="*/ 3172 h 9525"/>
                              <a:gd name="connsiteX262" fmla="*/ 15040 w 28575"/>
                              <a:gd name="connsiteY262" fmla="*/ 3172 h 9525"/>
                              <a:gd name="connsiteX263" fmla="*/ 15040 w 28575"/>
                              <a:gd name="connsiteY263" fmla="*/ 6353 h 9525"/>
                              <a:gd name="connsiteX264" fmla="*/ 15040 w 28575"/>
                              <a:gd name="connsiteY264" fmla="*/ 6353 h 9525"/>
                              <a:gd name="connsiteX265" fmla="*/ 15040 w 28575"/>
                              <a:gd name="connsiteY265" fmla="*/ 6353 h 9525"/>
                              <a:gd name="connsiteX266" fmla="*/ 15040 w 28575"/>
                              <a:gd name="connsiteY266" fmla="*/ 6353 h 9525"/>
                              <a:gd name="connsiteX267" fmla="*/ 15040 w 28575"/>
                              <a:gd name="connsiteY267" fmla="*/ 6353 h 9525"/>
                              <a:gd name="connsiteX268" fmla="*/ 15040 w 28575"/>
                              <a:gd name="connsiteY268" fmla="*/ 6353 h 9525"/>
                              <a:gd name="connsiteX269" fmla="*/ 15040 w 28575"/>
                              <a:gd name="connsiteY269" fmla="*/ 6353 h 9525"/>
                              <a:gd name="connsiteX270" fmla="*/ 15040 w 28575"/>
                              <a:gd name="connsiteY270" fmla="*/ 6353 h 9525"/>
                              <a:gd name="connsiteX271" fmla="*/ 15040 w 28575"/>
                              <a:gd name="connsiteY271" fmla="*/ 6353 h 9525"/>
                              <a:gd name="connsiteX272" fmla="*/ 15792 w 28575"/>
                              <a:gd name="connsiteY272" fmla="*/ 6353 h 9525"/>
                              <a:gd name="connsiteX273" fmla="*/ 15792 w 28575"/>
                              <a:gd name="connsiteY273" fmla="*/ 6353 h 9525"/>
                              <a:gd name="connsiteX274" fmla="*/ 15792 w 28575"/>
                              <a:gd name="connsiteY274" fmla="*/ 6353 h 9525"/>
                              <a:gd name="connsiteX275" fmla="*/ 15792 w 28575"/>
                              <a:gd name="connsiteY275" fmla="*/ 3172 h 9525"/>
                              <a:gd name="connsiteX276" fmla="*/ 15792 w 28575"/>
                              <a:gd name="connsiteY276" fmla="*/ 3172 h 9525"/>
                              <a:gd name="connsiteX277" fmla="*/ 15792 w 28575"/>
                              <a:gd name="connsiteY277" fmla="*/ 3172 h 9525"/>
                              <a:gd name="connsiteX278" fmla="*/ 15792 w 28575"/>
                              <a:gd name="connsiteY278" fmla="*/ 3172 h 9525"/>
                              <a:gd name="connsiteX279" fmla="*/ 15792 w 28575"/>
                              <a:gd name="connsiteY279" fmla="*/ 6353 h 9525"/>
                              <a:gd name="connsiteX280" fmla="*/ 15792 w 28575"/>
                              <a:gd name="connsiteY280" fmla="*/ 3172 h 9525"/>
                              <a:gd name="connsiteX281" fmla="*/ 15792 w 28575"/>
                              <a:gd name="connsiteY281" fmla="*/ 6353 h 9525"/>
                              <a:gd name="connsiteX282" fmla="*/ 15792 w 28575"/>
                              <a:gd name="connsiteY282" fmla="*/ 6353 h 9525"/>
                              <a:gd name="connsiteX283" fmla="*/ 15792 w 28575"/>
                              <a:gd name="connsiteY283" fmla="*/ 6353 h 9525"/>
                              <a:gd name="connsiteX284" fmla="*/ 16545 w 28575"/>
                              <a:gd name="connsiteY284" fmla="*/ 6353 h 9525"/>
                              <a:gd name="connsiteX285" fmla="*/ 16545 w 28575"/>
                              <a:gd name="connsiteY285" fmla="*/ 6353 h 9525"/>
                              <a:gd name="connsiteX286" fmla="*/ 16545 w 28575"/>
                              <a:gd name="connsiteY286" fmla="*/ 6353 h 9525"/>
                              <a:gd name="connsiteX287" fmla="*/ 16545 w 28575"/>
                              <a:gd name="connsiteY287" fmla="*/ 6353 h 9525"/>
                              <a:gd name="connsiteX288" fmla="*/ 16545 w 28575"/>
                              <a:gd name="connsiteY288" fmla="*/ 6353 h 9525"/>
                              <a:gd name="connsiteX289" fmla="*/ 16545 w 28575"/>
                              <a:gd name="connsiteY289" fmla="*/ 6353 h 9525"/>
                              <a:gd name="connsiteX290" fmla="*/ 16545 w 28575"/>
                              <a:gd name="connsiteY290" fmla="*/ 3172 h 9525"/>
                              <a:gd name="connsiteX291" fmla="*/ 16545 w 28575"/>
                              <a:gd name="connsiteY291" fmla="*/ 3172 h 9525"/>
                              <a:gd name="connsiteX292" fmla="*/ 16545 w 28575"/>
                              <a:gd name="connsiteY292" fmla="*/ 6353 h 9525"/>
                              <a:gd name="connsiteX293" fmla="*/ 16545 w 28575"/>
                              <a:gd name="connsiteY293" fmla="*/ 6353 h 9525"/>
                              <a:gd name="connsiteX294" fmla="*/ 16545 w 28575"/>
                              <a:gd name="connsiteY294" fmla="*/ 3172 h 9525"/>
                              <a:gd name="connsiteX295" fmla="*/ 16545 w 28575"/>
                              <a:gd name="connsiteY295" fmla="*/ 6353 h 9525"/>
                              <a:gd name="connsiteX296" fmla="*/ 17297 w 28575"/>
                              <a:gd name="connsiteY296" fmla="*/ 3172 h 9525"/>
                              <a:gd name="connsiteX297" fmla="*/ 17297 w 28575"/>
                              <a:gd name="connsiteY297" fmla="*/ 3172 h 9525"/>
                              <a:gd name="connsiteX298" fmla="*/ 17297 w 28575"/>
                              <a:gd name="connsiteY298" fmla="*/ 3172 h 9525"/>
                              <a:gd name="connsiteX299" fmla="*/ 17297 w 28575"/>
                              <a:gd name="connsiteY299" fmla="*/ 3172 h 9525"/>
                              <a:gd name="connsiteX300" fmla="*/ 17297 w 28575"/>
                              <a:gd name="connsiteY300" fmla="*/ 3172 h 9525"/>
                              <a:gd name="connsiteX301" fmla="*/ 17297 w 28575"/>
                              <a:gd name="connsiteY301" fmla="*/ 6353 h 9525"/>
                              <a:gd name="connsiteX302" fmla="*/ 17297 w 28575"/>
                              <a:gd name="connsiteY302" fmla="*/ 6353 h 9525"/>
                              <a:gd name="connsiteX303" fmla="*/ 17297 w 28575"/>
                              <a:gd name="connsiteY303" fmla="*/ 6353 h 9525"/>
                              <a:gd name="connsiteX304" fmla="*/ 17297 w 28575"/>
                              <a:gd name="connsiteY304" fmla="*/ 3172 h 9525"/>
                              <a:gd name="connsiteX305" fmla="*/ 17297 w 28575"/>
                              <a:gd name="connsiteY305" fmla="*/ 3172 h 9525"/>
                              <a:gd name="connsiteX306" fmla="*/ 17297 w 28575"/>
                              <a:gd name="connsiteY306" fmla="*/ 6353 h 9525"/>
                              <a:gd name="connsiteX307" fmla="*/ 17297 w 28575"/>
                              <a:gd name="connsiteY307" fmla="*/ 3172 h 9525"/>
                              <a:gd name="connsiteX308" fmla="*/ 18050 w 28575"/>
                              <a:gd name="connsiteY308" fmla="*/ 6353 h 9525"/>
                              <a:gd name="connsiteX309" fmla="*/ 18050 w 28575"/>
                              <a:gd name="connsiteY309" fmla="*/ 3172 h 9525"/>
                              <a:gd name="connsiteX310" fmla="*/ 18050 w 28575"/>
                              <a:gd name="connsiteY310" fmla="*/ 3172 h 9525"/>
                              <a:gd name="connsiteX311" fmla="*/ 18050 w 28575"/>
                              <a:gd name="connsiteY311" fmla="*/ 3172 h 9525"/>
                              <a:gd name="connsiteX312" fmla="*/ 18050 w 28575"/>
                              <a:gd name="connsiteY312" fmla="*/ 3172 h 9525"/>
                              <a:gd name="connsiteX313" fmla="*/ 18050 w 28575"/>
                              <a:gd name="connsiteY313" fmla="*/ 6353 h 9525"/>
                              <a:gd name="connsiteX314" fmla="*/ 18050 w 28575"/>
                              <a:gd name="connsiteY314" fmla="*/ 6353 h 9525"/>
                              <a:gd name="connsiteX315" fmla="*/ 18050 w 28575"/>
                              <a:gd name="connsiteY315" fmla="*/ 6353 h 9525"/>
                              <a:gd name="connsiteX316" fmla="*/ 18050 w 28575"/>
                              <a:gd name="connsiteY316" fmla="*/ 6353 h 9525"/>
                              <a:gd name="connsiteX317" fmla="*/ 18050 w 28575"/>
                              <a:gd name="connsiteY317" fmla="*/ 3172 h 9525"/>
                              <a:gd name="connsiteX318" fmla="*/ 18050 w 28575"/>
                              <a:gd name="connsiteY318" fmla="*/ 3172 h 9525"/>
                              <a:gd name="connsiteX319" fmla="*/ 18050 w 28575"/>
                              <a:gd name="connsiteY319" fmla="*/ 6353 h 9525"/>
                              <a:gd name="connsiteX320" fmla="*/ 18050 w 28575"/>
                              <a:gd name="connsiteY320" fmla="*/ 3172 h 9525"/>
                              <a:gd name="connsiteX321" fmla="*/ 18050 w 28575"/>
                              <a:gd name="connsiteY321" fmla="*/ 3172 h 9525"/>
                              <a:gd name="connsiteX322" fmla="*/ 18050 w 28575"/>
                              <a:gd name="connsiteY322" fmla="*/ 3172 h 9525"/>
                              <a:gd name="connsiteX323" fmla="*/ 18050 w 28575"/>
                              <a:gd name="connsiteY323" fmla="*/ 0 h 9525"/>
                              <a:gd name="connsiteX324" fmla="*/ 18050 w 28575"/>
                              <a:gd name="connsiteY324" fmla="*/ 3172 h 9525"/>
                              <a:gd name="connsiteX325" fmla="*/ 18050 w 28575"/>
                              <a:gd name="connsiteY325" fmla="*/ 3172 h 9525"/>
                              <a:gd name="connsiteX326" fmla="*/ 18050 w 28575"/>
                              <a:gd name="connsiteY326" fmla="*/ 6353 h 9525"/>
                              <a:gd name="connsiteX327" fmla="*/ 18050 w 28575"/>
                              <a:gd name="connsiteY327" fmla="*/ 3172 h 9525"/>
                              <a:gd name="connsiteX328" fmla="*/ 18802 w 28575"/>
                              <a:gd name="connsiteY328" fmla="*/ 6353 h 9525"/>
                              <a:gd name="connsiteX329" fmla="*/ 18802 w 28575"/>
                              <a:gd name="connsiteY329" fmla="*/ 6353 h 9525"/>
                              <a:gd name="connsiteX330" fmla="*/ 18802 w 28575"/>
                              <a:gd name="connsiteY330" fmla="*/ 6353 h 9525"/>
                              <a:gd name="connsiteX331" fmla="*/ 18802 w 28575"/>
                              <a:gd name="connsiteY331" fmla="*/ 6353 h 9525"/>
                              <a:gd name="connsiteX332" fmla="*/ 18802 w 28575"/>
                              <a:gd name="connsiteY332" fmla="*/ 6353 h 9525"/>
                              <a:gd name="connsiteX333" fmla="*/ 18802 w 28575"/>
                              <a:gd name="connsiteY333" fmla="*/ 3172 h 9525"/>
                              <a:gd name="connsiteX334" fmla="*/ 18802 w 28575"/>
                              <a:gd name="connsiteY334" fmla="*/ 3172 h 9525"/>
                              <a:gd name="connsiteX335" fmla="*/ 18802 w 28575"/>
                              <a:gd name="connsiteY335" fmla="*/ 3172 h 9525"/>
                              <a:gd name="connsiteX336" fmla="*/ 18802 w 28575"/>
                              <a:gd name="connsiteY336" fmla="*/ 3172 h 9525"/>
                              <a:gd name="connsiteX337" fmla="*/ 18802 w 28575"/>
                              <a:gd name="connsiteY337" fmla="*/ 3172 h 9525"/>
                              <a:gd name="connsiteX338" fmla="*/ 18802 w 28575"/>
                              <a:gd name="connsiteY338" fmla="*/ 3172 h 9525"/>
                              <a:gd name="connsiteX339" fmla="*/ 18802 w 28575"/>
                              <a:gd name="connsiteY339" fmla="*/ 3172 h 9525"/>
                              <a:gd name="connsiteX340" fmla="*/ 19555 w 28575"/>
                              <a:gd name="connsiteY340" fmla="*/ 3172 h 9525"/>
                              <a:gd name="connsiteX341" fmla="*/ 19555 w 28575"/>
                              <a:gd name="connsiteY341" fmla="*/ 6353 h 9525"/>
                              <a:gd name="connsiteX342" fmla="*/ 19555 w 28575"/>
                              <a:gd name="connsiteY342" fmla="*/ 6353 h 9525"/>
                              <a:gd name="connsiteX343" fmla="*/ 19555 w 28575"/>
                              <a:gd name="connsiteY343" fmla="*/ 6353 h 9525"/>
                              <a:gd name="connsiteX344" fmla="*/ 19555 w 28575"/>
                              <a:gd name="connsiteY344" fmla="*/ 6353 h 9525"/>
                              <a:gd name="connsiteX345" fmla="*/ 19555 w 28575"/>
                              <a:gd name="connsiteY345" fmla="*/ 6353 h 9525"/>
                              <a:gd name="connsiteX346" fmla="*/ 19555 w 28575"/>
                              <a:gd name="connsiteY346" fmla="*/ 6353 h 9525"/>
                              <a:gd name="connsiteX347" fmla="*/ 19555 w 28575"/>
                              <a:gd name="connsiteY347" fmla="*/ 6353 h 9525"/>
                              <a:gd name="connsiteX348" fmla="*/ 19555 w 28575"/>
                              <a:gd name="connsiteY348" fmla="*/ 6353 h 9525"/>
                              <a:gd name="connsiteX349" fmla="*/ 19555 w 28575"/>
                              <a:gd name="connsiteY349" fmla="*/ 3172 h 9525"/>
                              <a:gd name="connsiteX350" fmla="*/ 19555 w 28575"/>
                              <a:gd name="connsiteY350" fmla="*/ 0 h 9525"/>
                              <a:gd name="connsiteX351" fmla="*/ 19555 w 28575"/>
                              <a:gd name="connsiteY351" fmla="*/ 6353 h 9525"/>
                              <a:gd name="connsiteX352" fmla="*/ 20307 w 28575"/>
                              <a:gd name="connsiteY352" fmla="*/ 6353 h 9525"/>
                              <a:gd name="connsiteX353" fmla="*/ 20307 w 28575"/>
                              <a:gd name="connsiteY353" fmla="*/ 6353 h 9525"/>
                              <a:gd name="connsiteX354" fmla="*/ 20307 w 28575"/>
                              <a:gd name="connsiteY354" fmla="*/ 6353 h 9525"/>
                              <a:gd name="connsiteX355" fmla="*/ 20307 w 28575"/>
                              <a:gd name="connsiteY355" fmla="*/ 6353 h 9525"/>
                              <a:gd name="connsiteX356" fmla="*/ 20307 w 28575"/>
                              <a:gd name="connsiteY356" fmla="*/ 3172 h 9525"/>
                              <a:gd name="connsiteX357" fmla="*/ 20307 w 28575"/>
                              <a:gd name="connsiteY357" fmla="*/ 6353 h 9525"/>
                              <a:gd name="connsiteX358" fmla="*/ 20307 w 28575"/>
                              <a:gd name="connsiteY358" fmla="*/ 3172 h 9525"/>
                              <a:gd name="connsiteX359" fmla="*/ 20307 w 28575"/>
                              <a:gd name="connsiteY359" fmla="*/ 6353 h 9525"/>
                              <a:gd name="connsiteX360" fmla="*/ 20307 w 28575"/>
                              <a:gd name="connsiteY360" fmla="*/ 6353 h 9525"/>
                              <a:gd name="connsiteX361" fmla="*/ 20307 w 28575"/>
                              <a:gd name="connsiteY361" fmla="*/ 3172 h 9525"/>
                              <a:gd name="connsiteX362" fmla="*/ 20307 w 28575"/>
                              <a:gd name="connsiteY362" fmla="*/ 6353 h 9525"/>
                              <a:gd name="connsiteX363" fmla="*/ 20307 w 28575"/>
                              <a:gd name="connsiteY363" fmla="*/ 6353 h 9525"/>
                              <a:gd name="connsiteX364" fmla="*/ 21060 w 28575"/>
                              <a:gd name="connsiteY364" fmla="*/ 6353 h 9525"/>
                              <a:gd name="connsiteX365" fmla="*/ 21060 w 28575"/>
                              <a:gd name="connsiteY365" fmla="*/ 6353 h 9525"/>
                              <a:gd name="connsiteX366" fmla="*/ 21060 w 28575"/>
                              <a:gd name="connsiteY366" fmla="*/ 6353 h 9525"/>
                              <a:gd name="connsiteX367" fmla="*/ 21060 w 28575"/>
                              <a:gd name="connsiteY367" fmla="*/ 6353 h 9525"/>
                              <a:gd name="connsiteX368" fmla="*/ 21060 w 28575"/>
                              <a:gd name="connsiteY368" fmla="*/ 6353 h 9525"/>
                              <a:gd name="connsiteX369" fmla="*/ 21060 w 28575"/>
                              <a:gd name="connsiteY369" fmla="*/ 6353 h 9525"/>
                              <a:gd name="connsiteX370" fmla="*/ 21060 w 28575"/>
                              <a:gd name="connsiteY370" fmla="*/ 6353 h 9525"/>
                              <a:gd name="connsiteX371" fmla="*/ 21060 w 28575"/>
                              <a:gd name="connsiteY371" fmla="*/ 6353 h 9525"/>
                              <a:gd name="connsiteX372" fmla="*/ 21060 w 28575"/>
                              <a:gd name="connsiteY372" fmla="*/ 6353 h 9525"/>
                              <a:gd name="connsiteX373" fmla="*/ 21060 w 28575"/>
                              <a:gd name="connsiteY373" fmla="*/ 6353 h 9525"/>
                              <a:gd name="connsiteX374" fmla="*/ 21060 w 28575"/>
                              <a:gd name="connsiteY374" fmla="*/ 3172 h 9525"/>
                              <a:gd name="connsiteX375" fmla="*/ 21060 w 28575"/>
                              <a:gd name="connsiteY375" fmla="*/ 3172 h 9525"/>
                              <a:gd name="connsiteX376" fmla="*/ 21803 w 28575"/>
                              <a:gd name="connsiteY376" fmla="*/ 6353 h 9525"/>
                              <a:gd name="connsiteX377" fmla="*/ 21803 w 28575"/>
                              <a:gd name="connsiteY377" fmla="*/ 6353 h 9525"/>
                              <a:gd name="connsiteX378" fmla="*/ 21803 w 28575"/>
                              <a:gd name="connsiteY378" fmla="*/ 6353 h 9525"/>
                              <a:gd name="connsiteX379" fmla="*/ 21803 w 28575"/>
                              <a:gd name="connsiteY379" fmla="*/ 6353 h 9525"/>
                              <a:gd name="connsiteX380" fmla="*/ 21803 w 28575"/>
                              <a:gd name="connsiteY380" fmla="*/ 6353 h 9525"/>
                              <a:gd name="connsiteX381" fmla="*/ 21803 w 28575"/>
                              <a:gd name="connsiteY381" fmla="*/ 6353 h 9525"/>
                              <a:gd name="connsiteX382" fmla="*/ 21803 w 28575"/>
                              <a:gd name="connsiteY382" fmla="*/ 6353 h 9525"/>
                              <a:gd name="connsiteX383" fmla="*/ 21803 w 28575"/>
                              <a:gd name="connsiteY383" fmla="*/ 6353 h 9525"/>
                              <a:gd name="connsiteX384" fmla="*/ 21803 w 28575"/>
                              <a:gd name="connsiteY384" fmla="*/ 3172 h 9525"/>
                              <a:gd name="connsiteX385" fmla="*/ 21803 w 28575"/>
                              <a:gd name="connsiteY385" fmla="*/ 3172 h 9525"/>
                              <a:gd name="connsiteX386" fmla="*/ 21803 w 28575"/>
                              <a:gd name="connsiteY386" fmla="*/ 3172 h 9525"/>
                              <a:gd name="connsiteX387" fmla="*/ 21803 w 28575"/>
                              <a:gd name="connsiteY387" fmla="*/ 3172 h 9525"/>
                              <a:gd name="connsiteX388" fmla="*/ 21803 w 28575"/>
                              <a:gd name="connsiteY388" fmla="*/ 3172 h 9525"/>
                              <a:gd name="connsiteX389" fmla="*/ 21803 w 28575"/>
                              <a:gd name="connsiteY389" fmla="*/ 6353 h 9525"/>
                              <a:gd name="connsiteX390" fmla="*/ 22555 w 28575"/>
                              <a:gd name="connsiteY390" fmla="*/ 6353 h 9525"/>
                              <a:gd name="connsiteX391" fmla="*/ 22555 w 28575"/>
                              <a:gd name="connsiteY391" fmla="*/ 6353 h 9525"/>
                              <a:gd name="connsiteX392" fmla="*/ 22555 w 28575"/>
                              <a:gd name="connsiteY392" fmla="*/ 6353 h 9525"/>
                              <a:gd name="connsiteX393" fmla="*/ 22555 w 28575"/>
                              <a:gd name="connsiteY393" fmla="*/ 6353 h 9525"/>
                              <a:gd name="connsiteX394" fmla="*/ 22555 w 28575"/>
                              <a:gd name="connsiteY394" fmla="*/ 6353 h 9525"/>
                              <a:gd name="connsiteX395" fmla="*/ 22555 w 28575"/>
                              <a:gd name="connsiteY395" fmla="*/ 6353 h 9525"/>
                              <a:gd name="connsiteX396" fmla="*/ 22555 w 28575"/>
                              <a:gd name="connsiteY396" fmla="*/ 6353 h 9525"/>
                              <a:gd name="connsiteX397" fmla="*/ 22555 w 28575"/>
                              <a:gd name="connsiteY397" fmla="*/ 6353 h 9525"/>
                              <a:gd name="connsiteX398" fmla="*/ 22555 w 28575"/>
                              <a:gd name="connsiteY398" fmla="*/ 6353 h 9525"/>
                              <a:gd name="connsiteX399" fmla="*/ 22555 w 28575"/>
                              <a:gd name="connsiteY399" fmla="*/ 6353 h 9525"/>
                              <a:gd name="connsiteX400" fmla="*/ 22555 w 28575"/>
                              <a:gd name="connsiteY400" fmla="*/ 6353 h 9525"/>
                              <a:gd name="connsiteX401" fmla="*/ 22555 w 28575"/>
                              <a:gd name="connsiteY401" fmla="*/ 6353 h 9525"/>
                              <a:gd name="connsiteX402" fmla="*/ 23308 w 28575"/>
                              <a:gd name="connsiteY402" fmla="*/ 3172 h 9525"/>
                              <a:gd name="connsiteX403" fmla="*/ 23308 w 28575"/>
                              <a:gd name="connsiteY403" fmla="*/ 6353 h 9525"/>
                              <a:gd name="connsiteX404" fmla="*/ 23308 w 28575"/>
                              <a:gd name="connsiteY404" fmla="*/ 3172 h 9525"/>
                              <a:gd name="connsiteX405" fmla="*/ 23308 w 28575"/>
                              <a:gd name="connsiteY405" fmla="*/ 3172 h 9525"/>
                              <a:gd name="connsiteX406" fmla="*/ 23308 w 28575"/>
                              <a:gd name="connsiteY406" fmla="*/ 6353 h 9525"/>
                              <a:gd name="connsiteX407" fmla="*/ 23308 w 28575"/>
                              <a:gd name="connsiteY407" fmla="*/ 6353 h 9525"/>
                              <a:gd name="connsiteX408" fmla="*/ 23308 w 28575"/>
                              <a:gd name="connsiteY408" fmla="*/ 6353 h 9525"/>
                              <a:gd name="connsiteX409" fmla="*/ 23308 w 28575"/>
                              <a:gd name="connsiteY409" fmla="*/ 3172 h 9525"/>
                              <a:gd name="connsiteX410" fmla="*/ 23308 w 28575"/>
                              <a:gd name="connsiteY410" fmla="*/ 6353 h 9525"/>
                              <a:gd name="connsiteX411" fmla="*/ 23308 w 28575"/>
                              <a:gd name="connsiteY411" fmla="*/ 6353 h 9525"/>
                              <a:gd name="connsiteX412" fmla="*/ 23308 w 28575"/>
                              <a:gd name="connsiteY412" fmla="*/ 3172 h 9525"/>
                              <a:gd name="connsiteX413" fmla="*/ 23308 w 28575"/>
                              <a:gd name="connsiteY413" fmla="*/ 3172 h 9525"/>
                              <a:gd name="connsiteX414" fmla="*/ 23308 w 28575"/>
                              <a:gd name="connsiteY414" fmla="*/ 6353 h 9525"/>
                              <a:gd name="connsiteX415" fmla="*/ 23308 w 28575"/>
                              <a:gd name="connsiteY415" fmla="*/ 3172 h 9525"/>
                              <a:gd name="connsiteX416" fmla="*/ 23308 w 28575"/>
                              <a:gd name="connsiteY416" fmla="*/ 3172 h 9525"/>
                              <a:gd name="connsiteX417" fmla="*/ 23308 w 28575"/>
                              <a:gd name="connsiteY417" fmla="*/ 6353 h 9525"/>
                              <a:gd name="connsiteX418" fmla="*/ 23308 w 28575"/>
                              <a:gd name="connsiteY418" fmla="*/ 6353 h 9525"/>
                              <a:gd name="connsiteX419" fmla="*/ 23308 w 28575"/>
                              <a:gd name="connsiteY419" fmla="*/ 6353 h 9525"/>
                              <a:gd name="connsiteX420" fmla="*/ 24060 w 28575"/>
                              <a:gd name="connsiteY420" fmla="*/ 6353 h 9525"/>
                              <a:gd name="connsiteX421" fmla="*/ 24060 w 28575"/>
                              <a:gd name="connsiteY421" fmla="*/ 0 h 9525"/>
                              <a:gd name="connsiteX422" fmla="*/ 24060 w 28575"/>
                              <a:gd name="connsiteY422" fmla="*/ 3172 h 9525"/>
                              <a:gd name="connsiteX423" fmla="*/ 24060 w 28575"/>
                              <a:gd name="connsiteY423" fmla="*/ 3172 h 9525"/>
                              <a:gd name="connsiteX424" fmla="*/ 24060 w 28575"/>
                              <a:gd name="connsiteY424" fmla="*/ 3172 h 9525"/>
                              <a:gd name="connsiteX425" fmla="*/ 24060 w 28575"/>
                              <a:gd name="connsiteY425" fmla="*/ 6353 h 9525"/>
                              <a:gd name="connsiteX426" fmla="*/ 24060 w 28575"/>
                              <a:gd name="connsiteY426" fmla="*/ 6353 h 9525"/>
                              <a:gd name="connsiteX427" fmla="*/ 24060 w 28575"/>
                              <a:gd name="connsiteY427" fmla="*/ 6353 h 9525"/>
                              <a:gd name="connsiteX428" fmla="*/ 24060 w 28575"/>
                              <a:gd name="connsiteY428" fmla="*/ 6353 h 9525"/>
                              <a:gd name="connsiteX429" fmla="*/ 24060 w 28575"/>
                              <a:gd name="connsiteY429" fmla="*/ 6353 h 9525"/>
                              <a:gd name="connsiteX430" fmla="*/ 24060 w 28575"/>
                              <a:gd name="connsiteY430" fmla="*/ 6353 h 9525"/>
                              <a:gd name="connsiteX431" fmla="*/ 24060 w 28575"/>
                              <a:gd name="connsiteY431" fmla="*/ 6353 h 9525"/>
                              <a:gd name="connsiteX432" fmla="*/ 24813 w 28575"/>
                              <a:gd name="connsiteY432" fmla="*/ 6353 h 9525"/>
                              <a:gd name="connsiteX433" fmla="*/ 24813 w 28575"/>
                              <a:gd name="connsiteY433" fmla="*/ 6353 h 9525"/>
                              <a:gd name="connsiteX434" fmla="*/ 24813 w 28575"/>
                              <a:gd name="connsiteY434" fmla="*/ 6353 h 9525"/>
                              <a:gd name="connsiteX435" fmla="*/ 24813 w 28575"/>
                              <a:gd name="connsiteY435" fmla="*/ 6353 h 9525"/>
                              <a:gd name="connsiteX436" fmla="*/ 24813 w 28575"/>
                              <a:gd name="connsiteY436" fmla="*/ 6353 h 9525"/>
                              <a:gd name="connsiteX437" fmla="*/ 24813 w 28575"/>
                              <a:gd name="connsiteY437" fmla="*/ 6353 h 9525"/>
                              <a:gd name="connsiteX438" fmla="*/ 24813 w 28575"/>
                              <a:gd name="connsiteY438" fmla="*/ 6353 h 9525"/>
                              <a:gd name="connsiteX439" fmla="*/ 24813 w 28575"/>
                              <a:gd name="connsiteY439" fmla="*/ 6353 h 9525"/>
                              <a:gd name="connsiteX440" fmla="*/ 24813 w 28575"/>
                              <a:gd name="connsiteY440" fmla="*/ 6353 h 9525"/>
                              <a:gd name="connsiteX441" fmla="*/ 24813 w 28575"/>
                              <a:gd name="connsiteY441" fmla="*/ 6353 h 9525"/>
                              <a:gd name="connsiteX442" fmla="*/ 24813 w 28575"/>
                              <a:gd name="connsiteY442" fmla="*/ 6353 h 9525"/>
                              <a:gd name="connsiteX443" fmla="*/ 24813 w 28575"/>
                              <a:gd name="connsiteY443" fmla="*/ 3172 h 9525"/>
                              <a:gd name="connsiteX444" fmla="*/ 25565 w 28575"/>
                              <a:gd name="connsiteY444" fmla="*/ 6353 h 9525"/>
                              <a:gd name="connsiteX445" fmla="*/ 25565 w 28575"/>
                              <a:gd name="connsiteY445" fmla="*/ 6353 h 9525"/>
                              <a:gd name="connsiteX446" fmla="*/ 25565 w 28575"/>
                              <a:gd name="connsiteY446" fmla="*/ 6353 h 9525"/>
                              <a:gd name="connsiteX447" fmla="*/ 25565 w 28575"/>
                              <a:gd name="connsiteY447" fmla="*/ 6353 h 9525"/>
                              <a:gd name="connsiteX448" fmla="*/ 25565 w 28575"/>
                              <a:gd name="connsiteY448" fmla="*/ 6353 h 9525"/>
                              <a:gd name="connsiteX449" fmla="*/ 25565 w 28575"/>
                              <a:gd name="connsiteY449" fmla="*/ 6353 h 9525"/>
                              <a:gd name="connsiteX450" fmla="*/ 25565 w 28575"/>
                              <a:gd name="connsiteY450" fmla="*/ 6353 h 9525"/>
                              <a:gd name="connsiteX451" fmla="*/ 25565 w 28575"/>
                              <a:gd name="connsiteY451" fmla="*/ 6353 h 9525"/>
                              <a:gd name="connsiteX452" fmla="*/ 25565 w 28575"/>
                              <a:gd name="connsiteY452" fmla="*/ 6353 h 9525"/>
                              <a:gd name="connsiteX453" fmla="*/ 25565 w 28575"/>
                              <a:gd name="connsiteY453" fmla="*/ 6353 h 9525"/>
                              <a:gd name="connsiteX454" fmla="*/ 25565 w 28575"/>
                              <a:gd name="connsiteY454" fmla="*/ 3172 h 9525"/>
                              <a:gd name="connsiteX455" fmla="*/ 25565 w 28575"/>
                              <a:gd name="connsiteY455" fmla="*/ 3172 h 9525"/>
                              <a:gd name="connsiteX456" fmla="*/ 25565 w 28575"/>
                              <a:gd name="connsiteY456" fmla="*/ 3172 h 9525"/>
                              <a:gd name="connsiteX457" fmla="*/ 25565 w 28575"/>
                              <a:gd name="connsiteY457" fmla="*/ 3172 h 9525"/>
                              <a:gd name="connsiteX458" fmla="*/ 26318 w 28575"/>
                              <a:gd name="connsiteY458" fmla="*/ 6353 h 9525"/>
                              <a:gd name="connsiteX459" fmla="*/ 26318 w 28575"/>
                              <a:gd name="connsiteY459" fmla="*/ 6353 h 9525"/>
                              <a:gd name="connsiteX460" fmla="*/ 26318 w 28575"/>
                              <a:gd name="connsiteY460" fmla="*/ 6353 h 9525"/>
                              <a:gd name="connsiteX461" fmla="*/ 26318 w 28575"/>
                              <a:gd name="connsiteY461" fmla="*/ 6353 h 9525"/>
                              <a:gd name="connsiteX462" fmla="*/ 26318 w 28575"/>
                              <a:gd name="connsiteY462" fmla="*/ 6353 h 9525"/>
                              <a:gd name="connsiteX463" fmla="*/ 26318 w 28575"/>
                              <a:gd name="connsiteY463" fmla="*/ 3172 h 9525"/>
                              <a:gd name="connsiteX464" fmla="*/ 26318 w 28575"/>
                              <a:gd name="connsiteY464" fmla="*/ 6353 h 9525"/>
                              <a:gd name="connsiteX465" fmla="*/ 26318 w 28575"/>
                              <a:gd name="connsiteY465" fmla="*/ 6353 h 9525"/>
                              <a:gd name="connsiteX466" fmla="*/ 26318 w 28575"/>
                              <a:gd name="connsiteY466" fmla="*/ 6353 h 9525"/>
                              <a:gd name="connsiteX467" fmla="*/ 26318 w 28575"/>
                              <a:gd name="connsiteY467" fmla="*/ 6353 h 9525"/>
                              <a:gd name="connsiteX468" fmla="*/ 26318 w 28575"/>
                              <a:gd name="connsiteY468" fmla="*/ 6353 h 9525"/>
                              <a:gd name="connsiteX469" fmla="*/ 26318 w 28575"/>
                              <a:gd name="connsiteY469" fmla="*/ 3172 h 9525"/>
                              <a:gd name="connsiteX470" fmla="*/ 27070 w 28575"/>
                              <a:gd name="connsiteY470" fmla="*/ 6353 h 9525"/>
                              <a:gd name="connsiteX471" fmla="*/ 27070 w 28575"/>
                              <a:gd name="connsiteY471" fmla="*/ 6353 h 9525"/>
                              <a:gd name="connsiteX472" fmla="*/ 27070 w 28575"/>
                              <a:gd name="connsiteY472" fmla="*/ 6353 h 9525"/>
                              <a:gd name="connsiteX473" fmla="*/ 27070 w 28575"/>
                              <a:gd name="connsiteY473" fmla="*/ 6353 h 9525"/>
                              <a:gd name="connsiteX474" fmla="*/ 27070 w 28575"/>
                              <a:gd name="connsiteY474" fmla="*/ 6353 h 9525"/>
                              <a:gd name="connsiteX475" fmla="*/ 27070 w 28575"/>
                              <a:gd name="connsiteY475" fmla="*/ 6353 h 9525"/>
                              <a:gd name="connsiteX476" fmla="*/ 27070 w 28575"/>
                              <a:gd name="connsiteY476" fmla="*/ 6353 h 9525"/>
                              <a:gd name="connsiteX477" fmla="*/ 27070 w 28575"/>
                              <a:gd name="connsiteY477" fmla="*/ 6353 h 9525"/>
                              <a:gd name="connsiteX478" fmla="*/ 27070 w 28575"/>
                              <a:gd name="connsiteY478" fmla="*/ 6353 h 9525"/>
                              <a:gd name="connsiteX479" fmla="*/ 27070 w 28575"/>
                              <a:gd name="connsiteY479" fmla="*/ 3172 h 9525"/>
                              <a:gd name="connsiteX480" fmla="*/ 27070 w 28575"/>
                              <a:gd name="connsiteY480" fmla="*/ 3172 h 9525"/>
                              <a:gd name="connsiteX481" fmla="*/ 27070 w 28575"/>
                              <a:gd name="connsiteY481" fmla="*/ 3172 h 9525"/>
                              <a:gd name="connsiteX482" fmla="*/ 27823 w 28575"/>
                              <a:gd name="connsiteY482" fmla="*/ 3172 h 9525"/>
                              <a:gd name="connsiteX483" fmla="*/ 27823 w 28575"/>
                              <a:gd name="connsiteY483" fmla="*/ 6353 h 9525"/>
                              <a:gd name="connsiteX484" fmla="*/ 27823 w 28575"/>
                              <a:gd name="connsiteY484" fmla="*/ 6353 h 9525"/>
                              <a:gd name="connsiteX485" fmla="*/ 27823 w 28575"/>
                              <a:gd name="connsiteY485" fmla="*/ 6353 h 9525"/>
                              <a:gd name="connsiteX486" fmla="*/ 27823 w 28575"/>
                              <a:gd name="connsiteY486" fmla="*/ 6353 h 9525"/>
                              <a:gd name="connsiteX487" fmla="*/ 27823 w 28575"/>
                              <a:gd name="connsiteY487" fmla="*/ 6353 h 9525"/>
                              <a:gd name="connsiteX488" fmla="*/ 27823 w 28575"/>
                              <a:gd name="connsiteY488" fmla="*/ 6353 h 9525"/>
                              <a:gd name="connsiteX489" fmla="*/ 27823 w 28575"/>
                              <a:gd name="connsiteY489" fmla="*/ 6353 h 9525"/>
                              <a:gd name="connsiteX490" fmla="*/ 27823 w 28575"/>
                              <a:gd name="connsiteY490" fmla="*/ 6353 h 9525"/>
                              <a:gd name="connsiteX491" fmla="*/ 27823 w 28575"/>
                              <a:gd name="connsiteY491" fmla="*/ 6353 h 9525"/>
                              <a:gd name="connsiteX492" fmla="*/ 27823 w 28575"/>
                              <a:gd name="connsiteY492" fmla="*/ 6353 h 9525"/>
                              <a:gd name="connsiteX493" fmla="*/ 27823 w 28575"/>
                              <a:gd name="connsiteY493" fmla="*/ 6353 h 9525"/>
                              <a:gd name="connsiteX494" fmla="*/ 27823 w 28575"/>
                              <a:gd name="connsiteY494" fmla="*/ 6353 h 9525"/>
                              <a:gd name="connsiteX495" fmla="*/ 27823 w 28575"/>
                              <a:gd name="connsiteY495" fmla="*/ 6353 h 9525"/>
                              <a:gd name="connsiteX496" fmla="*/ 27823 w 28575"/>
                              <a:gd name="connsiteY496" fmla="*/ 6353 h 9525"/>
                              <a:gd name="connsiteX497" fmla="*/ 27823 w 28575"/>
                              <a:gd name="connsiteY497" fmla="*/ 6353 h 9525"/>
                              <a:gd name="connsiteX498" fmla="*/ 27823 w 28575"/>
                              <a:gd name="connsiteY498" fmla="*/ 6353 h 9525"/>
                              <a:gd name="connsiteX499" fmla="*/ 27823 w 28575"/>
                              <a:gd name="connsiteY499" fmla="*/ 3172 h 9525"/>
                              <a:gd name="connsiteX500" fmla="*/ 28575 w 28575"/>
                              <a:gd name="connsiteY500" fmla="*/ 3172 h 9525"/>
                              <a:gd name="connsiteX501" fmla="*/ 28575 w 28575"/>
                              <a:gd name="connsiteY501" fmla="*/ 3172 h 9525"/>
                              <a:gd name="connsiteX502" fmla="*/ 28575 w 28575"/>
                              <a:gd name="connsiteY502" fmla="*/ 3172 h 9525"/>
                              <a:gd name="connsiteX503" fmla="*/ 28575 w 28575"/>
                              <a:gd name="connsiteY503" fmla="*/ 6353 h 9525"/>
                              <a:gd name="connsiteX504" fmla="*/ 28575 w 28575"/>
                              <a:gd name="connsiteY504" fmla="*/ 6353 h 9525"/>
                              <a:gd name="connsiteX505" fmla="*/ 28575 w 28575"/>
                              <a:gd name="connsiteY505" fmla="*/ 3172 h 9525"/>
                              <a:gd name="connsiteX506" fmla="*/ 28575 w 28575"/>
                              <a:gd name="connsiteY506" fmla="*/ 3172 h 9525"/>
                              <a:gd name="connsiteX507" fmla="*/ 28575 w 28575"/>
                              <a:gd name="connsiteY507" fmla="*/ 3172 h 9525"/>
                              <a:gd name="connsiteX508" fmla="*/ 28575 w 28575"/>
                              <a:gd name="connsiteY508" fmla="*/ 6353 h 9525"/>
                              <a:gd name="connsiteX509" fmla="*/ 28575 w 28575"/>
                              <a:gd name="connsiteY509" fmla="*/ 6353 h 9525"/>
                              <a:gd name="connsiteX510" fmla="*/ 28575 w 28575"/>
                              <a:gd name="connsiteY510" fmla="*/ 9525 h 9525"/>
                              <a:gd name="connsiteX511" fmla="*/ 28575 w 28575"/>
                              <a:gd name="connsiteY511" fmla="*/ 635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6353"/>
                                </a:moveTo>
                                <a:lnTo>
                                  <a:pt x="0" y="6353"/>
                                </a:lnTo>
                                <a:lnTo>
                                  <a:pt x="0" y="6353"/>
                                </a:lnTo>
                                <a:lnTo>
                                  <a:pt x="0" y="6353"/>
                                </a:lnTo>
                                <a:lnTo>
                                  <a:pt x="0" y="6353"/>
                                </a:lnTo>
                                <a:lnTo>
                                  <a:pt x="0" y="6353"/>
                                </a:lnTo>
                                <a:lnTo>
                                  <a:pt x="752" y="6353"/>
                                </a:lnTo>
                                <a:lnTo>
                                  <a:pt x="752" y="3172"/>
                                </a:lnTo>
                                <a:lnTo>
                                  <a:pt x="752" y="6353"/>
                                </a:lnTo>
                                <a:lnTo>
                                  <a:pt x="752" y="6353"/>
                                </a:lnTo>
                                <a:lnTo>
                                  <a:pt x="752" y="6353"/>
                                </a:lnTo>
                                <a:lnTo>
                                  <a:pt x="752" y="6353"/>
                                </a:lnTo>
                                <a:lnTo>
                                  <a:pt x="752" y="6353"/>
                                </a:lnTo>
                                <a:lnTo>
                                  <a:pt x="752" y="6353"/>
                                </a:lnTo>
                                <a:lnTo>
                                  <a:pt x="752" y="3172"/>
                                </a:lnTo>
                                <a:lnTo>
                                  <a:pt x="752" y="3172"/>
                                </a:lnTo>
                                <a:lnTo>
                                  <a:pt x="752" y="3172"/>
                                </a:lnTo>
                                <a:lnTo>
                                  <a:pt x="752" y="3172"/>
                                </a:lnTo>
                                <a:lnTo>
                                  <a:pt x="1505" y="6353"/>
                                </a:lnTo>
                                <a:lnTo>
                                  <a:pt x="1505" y="6353"/>
                                </a:lnTo>
                                <a:lnTo>
                                  <a:pt x="1505" y="6353"/>
                                </a:lnTo>
                                <a:lnTo>
                                  <a:pt x="1505" y="6353"/>
                                </a:lnTo>
                                <a:lnTo>
                                  <a:pt x="1505" y="6353"/>
                                </a:lnTo>
                                <a:lnTo>
                                  <a:pt x="1505" y="6353"/>
                                </a:lnTo>
                                <a:lnTo>
                                  <a:pt x="1505" y="6353"/>
                                </a:lnTo>
                                <a:lnTo>
                                  <a:pt x="1505" y="6353"/>
                                </a:lnTo>
                                <a:lnTo>
                                  <a:pt x="1505" y="6353"/>
                                </a:lnTo>
                                <a:lnTo>
                                  <a:pt x="1505" y="6353"/>
                                </a:lnTo>
                                <a:lnTo>
                                  <a:pt x="1505" y="3172"/>
                                </a:lnTo>
                                <a:lnTo>
                                  <a:pt x="1505" y="6353"/>
                                </a:lnTo>
                                <a:lnTo>
                                  <a:pt x="1505" y="6353"/>
                                </a:lnTo>
                                <a:lnTo>
                                  <a:pt x="1505" y="6353"/>
                                </a:lnTo>
                                <a:lnTo>
                                  <a:pt x="2257" y="9525"/>
                                </a:lnTo>
                                <a:lnTo>
                                  <a:pt x="2257" y="6353"/>
                                </a:lnTo>
                                <a:lnTo>
                                  <a:pt x="2257" y="6353"/>
                                </a:lnTo>
                                <a:lnTo>
                                  <a:pt x="2257" y="3172"/>
                                </a:lnTo>
                                <a:lnTo>
                                  <a:pt x="2257" y="3172"/>
                                </a:lnTo>
                                <a:lnTo>
                                  <a:pt x="2257" y="3172"/>
                                </a:lnTo>
                                <a:lnTo>
                                  <a:pt x="2257" y="6353"/>
                                </a:lnTo>
                                <a:lnTo>
                                  <a:pt x="2257" y="6353"/>
                                </a:lnTo>
                                <a:lnTo>
                                  <a:pt x="2257" y="6353"/>
                                </a:lnTo>
                                <a:lnTo>
                                  <a:pt x="2257" y="6353"/>
                                </a:lnTo>
                                <a:lnTo>
                                  <a:pt x="2257" y="6353"/>
                                </a:lnTo>
                                <a:lnTo>
                                  <a:pt x="2257" y="3172"/>
                                </a:lnTo>
                                <a:lnTo>
                                  <a:pt x="3010" y="3172"/>
                                </a:lnTo>
                                <a:lnTo>
                                  <a:pt x="3010" y="3172"/>
                                </a:lnTo>
                                <a:lnTo>
                                  <a:pt x="3010" y="3172"/>
                                </a:lnTo>
                                <a:lnTo>
                                  <a:pt x="3010" y="3172"/>
                                </a:lnTo>
                                <a:lnTo>
                                  <a:pt x="3010" y="6353"/>
                                </a:lnTo>
                                <a:lnTo>
                                  <a:pt x="3010" y="6353"/>
                                </a:lnTo>
                                <a:lnTo>
                                  <a:pt x="3010" y="3172"/>
                                </a:lnTo>
                                <a:lnTo>
                                  <a:pt x="3010" y="6353"/>
                                </a:lnTo>
                                <a:lnTo>
                                  <a:pt x="3010" y="3172"/>
                                </a:lnTo>
                                <a:lnTo>
                                  <a:pt x="3010" y="6353"/>
                                </a:lnTo>
                                <a:lnTo>
                                  <a:pt x="3010" y="3172"/>
                                </a:lnTo>
                                <a:lnTo>
                                  <a:pt x="3010" y="6353"/>
                                </a:lnTo>
                                <a:lnTo>
                                  <a:pt x="3762" y="6353"/>
                                </a:lnTo>
                                <a:lnTo>
                                  <a:pt x="3762" y="6353"/>
                                </a:lnTo>
                                <a:lnTo>
                                  <a:pt x="3762" y="6353"/>
                                </a:lnTo>
                                <a:lnTo>
                                  <a:pt x="3762" y="6353"/>
                                </a:lnTo>
                                <a:lnTo>
                                  <a:pt x="3762" y="6353"/>
                                </a:lnTo>
                                <a:lnTo>
                                  <a:pt x="3762" y="6353"/>
                                </a:lnTo>
                                <a:lnTo>
                                  <a:pt x="3762" y="6353"/>
                                </a:lnTo>
                                <a:lnTo>
                                  <a:pt x="3762" y="3172"/>
                                </a:lnTo>
                                <a:lnTo>
                                  <a:pt x="3762" y="0"/>
                                </a:lnTo>
                                <a:lnTo>
                                  <a:pt x="3762" y="3172"/>
                                </a:lnTo>
                                <a:lnTo>
                                  <a:pt x="3762" y="3172"/>
                                </a:lnTo>
                                <a:lnTo>
                                  <a:pt x="3762" y="6353"/>
                                </a:lnTo>
                                <a:lnTo>
                                  <a:pt x="3762" y="6353"/>
                                </a:lnTo>
                                <a:lnTo>
                                  <a:pt x="3762" y="6353"/>
                                </a:lnTo>
                                <a:lnTo>
                                  <a:pt x="3762" y="6353"/>
                                </a:lnTo>
                                <a:lnTo>
                                  <a:pt x="3762" y="3172"/>
                                </a:lnTo>
                                <a:lnTo>
                                  <a:pt x="3762" y="3172"/>
                                </a:lnTo>
                                <a:lnTo>
                                  <a:pt x="3762" y="3172"/>
                                </a:lnTo>
                                <a:lnTo>
                                  <a:pt x="4515" y="3172"/>
                                </a:lnTo>
                                <a:lnTo>
                                  <a:pt x="4515" y="3172"/>
                                </a:lnTo>
                                <a:lnTo>
                                  <a:pt x="4515" y="6353"/>
                                </a:lnTo>
                                <a:lnTo>
                                  <a:pt x="4515" y="6353"/>
                                </a:lnTo>
                                <a:lnTo>
                                  <a:pt x="4515" y="6353"/>
                                </a:lnTo>
                                <a:lnTo>
                                  <a:pt x="4515" y="6353"/>
                                </a:lnTo>
                                <a:lnTo>
                                  <a:pt x="4515" y="6353"/>
                                </a:lnTo>
                                <a:lnTo>
                                  <a:pt x="4515" y="6353"/>
                                </a:lnTo>
                                <a:lnTo>
                                  <a:pt x="4515" y="6353"/>
                                </a:lnTo>
                                <a:lnTo>
                                  <a:pt x="4515" y="6353"/>
                                </a:lnTo>
                                <a:lnTo>
                                  <a:pt x="4515" y="6353"/>
                                </a:lnTo>
                                <a:lnTo>
                                  <a:pt x="4515" y="3172"/>
                                </a:lnTo>
                                <a:lnTo>
                                  <a:pt x="5267" y="6353"/>
                                </a:lnTo>
                                <a:lnTo>
                                  <a:pt x="5267" y="3172"/>
                                </a:lnTo>
                                <a:lnTo>
                                  <a:pt x="5267" y="3172"/>
                                </a:lnTo>
                                <a:lnTo>
                                  <a:pt x="5267" y="6353"/>
                                </a:lnTo>
                                <a:lnTo>
                                  <a:pt x="5267" y="6353"/>
                                </a:lnTo>
                                <a:lnTo>
                                  <a:pt x="5267" y="6353"/>
                                </a:lnTo>
                                <a:lnTo>
                                  <a:pt x="5267" y="6353"/>
                                </a:lnTo>
                                <a:lnTo>
                                  <a:pt x="5267" y="6353"/>
                                </a:lnTo>
                                <a:lnTo>
                                  <a:pt x="5267" y="6353"/>
                                </a:lnTo>
                                <a:lnTo>
                                  <a:pt x="5267" y="6353"/>
                                </a:lnTo>
                                <a:lnTo>
                                  <a:pt x="5267" y="6353"/>
                                </a:lnTo>
                                <a:lnTo>
                                  <a:pt x="5267" y="6353"/>
                                </a:lnTo>
                                <a:lnTo>
                                  <a:pt x="5267" y="6353"/>
                                </a:lnTo>
                                <a:lnTo>
                                  <a:pt x="5267" y="6353"/>
                                </a:lnTo>
                                <a:lnTo>
                                  <a:pt x="6020" y="6353"/>
                                </a:lnTo>
                                <a:lnTo>
                                  <a:pt x="6020" y="6353"/>
                                </a:lnTo>
                                <a:lnTo>
                                  <a:pt x="6020" y="3172"/>
                                </a:lnTo>
                                <a:lnTo>
                                  <a:pt x="6020" y="3172"/>
                                </a:lnTo>
                                <a:lnTo>
                                  <a:pt x="6020" y="0"/>
                                </a:lnTo>
                                <a:lnTo>
                                  <a:pt x="6020" y="3172"/>
                                </a:lnTo>
                                <a:lnTo>
                                  <a:pt x="6020" y="6353"/>
                                </a:lnTo>
                                <a:lnTo>
                                  <a:pt x="6020" y="6353"/>
                                </a:lnTo>
                                <a:lnTo>
                                  <a:pt x="6020" y="6353"/>
                                </a:lnTo>
                                <a:lnTo>
                                  <a:pt x="6020" y="6353"/>
                                </a:lnTo>
                                <a:lnTo>
                                  <a:pt x="6020" y="6353"/>
                                </a:lnTo>
                                <a:lnTo>
                                  <a:pt x="6020" y="6353"/>
                                </a:lnTo>
                                <a:lnTo>
                                  <a:pt x="6772" y="6353"/>
                                </a:lnTo>
                                <a:lnTo>
                                  <a:pt x="6772" y="6353"/>
                                </a:lnTo>
                                <a:lnTo>
                                  <a:pt x="6772" y="6353"/>
                                </a:lnTo>
                                <a:lnTo>
                                  <a:pt x="6772" y="6353"/>
                                </a:lnTo>
                                <a:lnTo>
                                  <a:pt x="6772" y="6353"/>
                                </a:lnTo>
                                <a:lnTo>
                                  <a:pt x="6772" y="6353"/>
                                </a:lnTo>
                                <a:lnTo>
                                  <a:pt x="6772" y="3172"/>
                                </a:lnTo>
                                <a:lnTo>
                                  <a:pt x="6772" y="3172"/>
                                </a:lnTo>
                                <a:lnTo>
                                  <a:pt x="6772" y="6353"/>
                                </a:lnTo>
                                <a:lnTo>
                                  <a:pt x="6772" y="3172"/>
                                </a:lnTo>
                                <a:lnTo>
                                  <a:pt x="6772" y="3172"/>
                                </a:lnTo>
                                <a:lnTo>
                                  <a:pt x="6772" y="6353"/>
                                </a:lnTo>
                                <a:lnTo>
                                  <a:pt x="7515" y="6353"/>
                                </a:lnTo>
                                <a:lnTo>
                                  <a:pt x="7515" y="6353"/>
                                </a:lnTo>
                                <a:lnTo>
                                  <a:pt x="7515" y="6353"/>
                                </a:lnTo>
                                <a:lnTo>
                                  <a:pt x="7515" y="6353"/>
                                </a:lnTo>
                                <a:lnTo>
                                  <a:pt x="7515" y="3172"/>
                                </a:lnTo>
                                <a:lnTo>
                                  <a:pt x="7515" y="3172"/>
                                </a:lnTo>
                                <a:lnTo>
                                  <a:pt x="7515" y="6353"/>
                                </a:lnTo>
                                <a:lnTo>
                                  <a:pt x="7515" y="6353"/>
                                </a:lnTo>
                                <a:lnTo>
                                  <a:pt x="7515" y="6353"/>
                                </a:lnTo>
                                <a:lnTo>
                                  <a:pt x="7515" y="6353"/>
                                </a:lnTo>
                                <a:lnTo>
                                  <a:pt x="7515" y="6353"/>
                                </a:lnTo>
                                <a:lnTo>
                                  <a:pt x="7515" y="6353"/>
                                </a:lnTo>
                                <a:lnTo>
                                  <a:pt x="8268" y="6353"/>
                                </a:lnTo>
                                <a:lnTo>
                                  <a:pt x="8268" y="6353"/>
                                </a:lnTo>
                                <a:lnTo>
                                  <a:pt x="8268" y="6353"/>
                                </a:lnTo>
                                <a:lnTo>
                                  <a:pt x="8268" y="6353"/>
                                </a:lnTo>
                                <a:lnTo>
                                  <a:pt x="8268" y="6353"/>
                                </a:lnTo>
                                <a:lnTo>
                                  <a:pt x="8268" y="6353"/>
                                </a:lnTo>
                                <a:lnTo>
                                  <a:pt x="8268" y="6353"/>
                                </a:lnTo>
                                <a:lnTo>
                                  <a:pt x="8268" y="6353"/>
                                </a:lnTo>
                                <a:lnTo>
                                  <a:pt x="8268" y="6353"/>
                                </a:lnTo>
                                <a:lnTo>
                                  <a:pt x="8268" y="6353"/>
                                </a:lnTo>
                                <a:lnTo>
                                  <a:pt x="8268" y="6353"/>
                                </a:lnTo>
                                <a:lnTo>
                                  <a:pt x="8268" y="6353"/>
                                </a:lnTo>
                                <a:lnTo>
                                  <a:pt x="8268" y="6353"/>
                                </a:lnTo>
                                <a:lnTo>
                                  <a:pt x="8268" y="6353"/>
                                </a:lnTo>
                                <a:lnTo>
                                  <a:pt x="8268" y="6353"/>
                                </a:lnTo>
                                <a:lnTo>
                                  <a:pt x="8268" y="6353"/>
                                </a:lnTo>
                                <a:lnTo>
                                  <a:pt x="8268" y="3172"/>
                                </a:lnTo>
                                <a:lnTo>
                                  <a:pt x="8268" y="3172"/>
                                </a:lnTo>
                                <a:lnTo>
                                  <a:pt x="9020" y="6353"/>
                                </a:lnTo>
                                <a:lnTo>
                                  <a:pt x="9020" y="6353"/>
                                </a:lnTo>
                                <a:lnTo>
                                  <a:pt x="9020" y="6353"/>
                                </a:lnTo>
                                <a:lnTo>
                                  <a:pt x="9020" y="6353"/>
                                </a:lnTo>
                                <a:lnTo>
                                  <a:pt x="9020" y="6353"/>
                                </a:lnTo>
                                <a:lnTo>
                                  <a:pt x="9020" y="6353"/>
                                </a:lnTo>
                                <a:lnTo>
                                  <a:pt x="9020" y="3172"/>
                                </a:lnTo>
                                <a:lnTo>
                                  <a:pt x="9020" y="3172"/>
                                </a:lnTo>
                                <a:lnTo>
                                  <a:pt x="9020" y="6353"/>
                                </a:lnTo>
                                <a:lnTo>
                                  <a:pt x="9020" y="6353"/>
                                </a:lnTo>
                                <a:lnTo>
                                  <a:pt x="9020" y="6353"/>
                                </a:lnTo>
                                <a:lnTo>
                                  <a:pt x="9020" y="6353"/>
                                </a:lnTo>
                                <a:lnTo>
                                  <a:pt x="9020" y="6353"/>
                                </a:lnTo>
                                <a:lnTo>
                                  <a:pt x="9020" y="6353"/>
                                </a:lnTo>
                                <a:lnTo>
                                  <a:pt x="9773" y="6353"/>
                                </a:lnTo>
                                <a:lnTo>
                                  <a:pt x="9773" y="6353"/>
                                </a:lnTo>
                                <a:lnTo>
                                  <a:pt x="9773" y="6353"/>
                                </a:lnTo>
                                <a:lnTo>
                                  <a:pt x="9773" y="3172"/>
                                </a:lnTo>
                                <a:lnTo>
                                  <a:pt x="9773" y="6353"/>
                                </a:lnTo>
                                <a:lnTo>
                                  <a:pt x="9773" y="6353"/>
                                </a:lnTo>
                                <a:lnTo>
                                  <a:pt x="9773" y="6353"/>
                                </a:lnTo>
                                <a:lnTo>
                                  <a:pt x="9773" y="6353"/>
                                </a:lnTo>
                                <a:lnTo>
                                  <a:pt x="9773" y="3172"/>
                                </a:lnTo>
                                <a:lnTo>
                                  <a:pt x="9773" y="3172"/>
                                </a:lnTo>
                                <a:lnTo>
                                  <a:pt x="9773" y="3172"/>
                                </a:lnTo>
                                <a:lnTo>
                                  <a:pt x="9773" y="3172"/>
                                </a:lnTo>
                                <a:lnTo>
                                  <a:pt x="10525" y="3172"/>
                                </a:lnTo>
                                <a:lnTo>
                                  <a:pt x="10525" y="6353"/>
                                </a:lnTo>
                                <a:lnTo>
                                  <a:pt x="10525" y="6353"/>
                                </a:lnTo>
                                <a:lnTo>
                                  <a:pt x="10525" y="6353"/>
                                </a:lnTo>
                                <a:lnTo>
                                  <a:pt x="10525" y="3172"/>
                                </a:lnTo>
                                <a:lnTo>
                                  <a:pt x="10525" y="6353"/>
                                </a:lnTo>
                                <a:lnTo>
                                  <a:pt x="10525" y="3172"/>
                                </a:lnTo>
                                <a:lnTo>
                                  <a:pt x="10525" y="3172"/>
                                </a:lnTo>
                                <a:lnTo>
                                  <a:pt x="10525" y="6353"/>
                                </a:lnTo>
                                <a:lnTo>
                                  <a:pt x="10525" y="6353"/>
                                </a:lnTo>
                                <a:lnTo>
                                  <a:pt x="10525" y="6353"/>
                                </a:lnTo>
                                <a:lnTo>
                                  <a:pt x="10525" y="6353"/>
                                </a:lnTo>
                                <a:lnTo>
                                  <a:pt x="11278" y="6353"/>
                                </a:lnTo>
                                <a:lnTo>
                                  <a:pt x="11278" y="6353"/>
                                </a:lnTo>
                                <a:lnTo>
                                  <a:pt x="11278" y="6353"/>
                                </a:lnTo>
                                <a:lnTo>
                                  <a:pt x="11278" y="6353"/>
                                </a:lnTo>
                                <a:lnTo>
                                  <a:pt x="11278" y="6353"/>
                                </a:lnTo>
                                <a:lnTo>
                                  <a:pt x="11278" y="6353"/>
                                </a:lnTo>
                                <a:lnTo>
                                  <a:pt x="11278" y="6353"/>
                                </a:lnTo>
                                <a:lnTo>
                                  <a:pt x="11278" y="6353"/>
                                </a:lnTo>
                                <a:lnTo>
                                  <a:pt x="11278" y="6353"/>
                                </a:lnTo>
                                <a:lnTo>
                                  <a:pt x="11278" y="6353"/>
                                </a:lnTo>
                                <a:lnTo>
                                  <a:pt x="11278" y="6353"/>
                                </a:lnTo>
                                <a:lnTo>
                                  <a:pt x="11278" y="6353"/>
                                </a:lnTo>
                                <a:lnTo>
                                  <a:pt x="12030" y="6353"/>
                                </a:lnTo>
                                <a:lnTo>
                                  <a:pt x="12030" y="6353"/>
                                </a:lnTo>
                                <a:lnTo>
                                  <a:pt x="12030" y="6353"/>
                                </a:lnTo>
                                <a:lnTo>
                                  <a:pt x="12030" y="6353"/>
                                </a:lnTo>
                                <a:lnTo>
                                  <a:pt x="12030" y="3172"/>
                                </a:lnTo>
                                <a:lnTo>
                                  <a:pt x="12030" y="3172"/>
                                </a:lnTo>
                                <a:lnTo>
                                  <a:pt x="12030" y="3172"/>
                                </a:lnTo>
                                <a:lnTo>
                                  <a:pt x="12030" y="0"/>
                                </a:lnTo>
                                <a:lnTo>
                                  <a:pt x="12030" y="3172"/>
                                </a:lnTo>
                                <a:lnTo>
                                  <a:pt x="12030" y="3172"/>
                                </a:lnTo>
                                <a:lnTo>
                                  <a:pt x="12030" y="3172"/>
                                </a:lnTo>
                                <a:lnTo>
                                  <a:pt x="12030" y="6353"/>
                                </a:lnTo>
                                <a:lnTo>
                                  <a:pt x="12783" y="3172"/>
                                </a:lnTo>
                                <a:lnTo>
                                  <a:pt x="12783" y="3172"/>
                                </a:lnTo>
                                <a:lnTo>
                                  <a:pt x="12783" y="3172"/>
                                </a:lnTo>
                                <a:lnTo>
                                  <a:pt x="12783" y="3172"/>
                                </a:lnTo>
                                <a:lnTo>
                                  <a:pt x="12783" y="6353"/>
                                </a:lnTo>
                                <a:lnTo>
                                  <a:pt x="12783" y="6353"/>
                                </a:lnTo>
                                <a:lnTo>
                                  <a:pt x="12783" y="6353"/>
                                </a:lnTo>
                                <a:lnTo>
                                  <a:pt x="12783" y="6353"/>
                                </a:lnTo>
                                <a:lnTo>
                                  <a:pt x="12783" y="6353"/>
                                </a:lnTo>
                                <a:lnTo>
                                  <a:pt x="12783" y="6353"/>
                                </a:lnTo>
                                <a:lnTo>
                                  <a:pt x="12783" y="6353"/>
                                </a:lnTo>
                                <a:lnTo>
                                  <a:pt x="12783" y="6353"/>
                                </a:lnTo>
                                <a:lnTo>
                                  <a:pt x="13535" y="6353"/>
                                </a:lnTo>
                                <a:lnTo>
                                  <a:pt x="13535" y="6353"/>
                                </a:lnTo>
                                <a:lnTo>
                                  <a:pt x="13535" y="6353"/>
                                </a:lnTo>
                                <a:lnTo>
                                  <a:pt x="13535" y="6353"/>
                                </a:lnTo>
                                <a:lnTo>
                                  <a:pt x="13535" y="6353"/>
                                </a:lnTo>
                                <a:lnTo>
                                  <a:pt x="13535" y="6353"/>
                                </a:lnTo>
                                <a:lnTo>
                                  <a:pt x="13535" y="6353"/>
                                </a:lnTo>
                                <a:lnTo>
                                  <a:pt x="13535" y="3172"/>
                                </a:lnTo>
                                <a:lnTo>
                                  <a:pt x="13535" y="3172"/>
                                </a:lnTo>
                                <a:lnTo>
                                  <a:pt x="13535" y="3172"/>
                                </a:lnTo>
                                <a:lnTo>
                                  <a:pt x="13535" y="0"/>
                                </a:lnTo>
                                <a:lnTo>
                                  <a:pt x="13535" y="3172"/>
                                </a:lnTo>
                                <a:lnTo>
                                  <a:pt x="13535" y="6353"/>
                                </a:lnTo>
                                <a:lnTo>
                                  <a:pt x="13535" y="6353"/>
                                </a:lnTo>
                                <a:lnTo>
                                  <a:pt x="13535" y="6353"/>
                                </a:lnTo>
                                <a:lnTo>
                                  <a:pt x="13535" y="3172"/>
                                </a:lnTo>
                                <a:lnTo>
                                  <a:pt x="13535" y="6353"/>
                                </a:lnTo>
                                <a:lnTo>
                                  <a:pt x="13535" y="3172"/>
                                </a:lnTo>
                                <a:lnTo>
                                  <a:pt x="13535" y="6353"/>
                                </a:lnTo>
                                <a:lnTo>
                                  <a:pt x="13535" y="6353"/>
                                </a:lnTo>
                                <a:lnTo>
                                  <a:pt x="14288" y="6353"/>
                                </a:lnTo>
                                <a:lnTo>
                                  <a:pt x="14288" y="6353"/>
                                </a:lnTo>
                                <a:lnTo>
                                  <a:pt x="14288" y="6353"/>
                                </a:lnTo>
                                <a:lnTo>
                                  <a:pt x="14288" y="3172"/>
                                </a:lnTo>
                                <a:lnTo>
                                  <a:pt x="14288" y="3172"/>
                                </a:lnTo>
                                <a:lnTo>
                                  <a:pt x="14288" y="3172"/>
                                </a:lnTo>
                                <a:lnTo>
                                  <a:pt x="14288" y="3172"/>
                                </a:lnTo>
                                <a:lnTo>
                                  <a:pt x="14288" y="3172"/>
                                </a:lnTo>
                                <a:lnTo>
                                  <a:pt x="14288" y="6353"/>
                                </a:lnTo>
                                <a:lnTo>
                                  <a:pt x="14288" y="6353"/>
                                </a:lnTo>
                                <a:lnTo>
                                  <a:pt x="14288" y="6353"/>
                                </a:lnTo>
                                <a:lnTo>
                                  <a:pt x="14288" y="3172"/>
                                </a:lnTo>
                                <a:lnTo>
                                  <a:pt x="15040" y="3172"/>
                                </a:lnTo>
                                <a:lnTo>
                                  <a:pt x="15040" y="3172"/>
                                </a:lnTo>
                                <a:lnTo>
                                  <a:pt x="15040" y="3172"/>
                                </a:lnTo>
                                <a:lnTo>
                                  <a:pt x="15040" y="6353"/>
                                </a:lnTo>
                                <a:lnTo>
                                  <a:pt x="15040" y="6353"/>
                                </a:lnTo>
                                <a:lnTo>
                                  <a:pt x="15040" y="6353"/>
                                </a:lnTo>
                                <a:lnTo>
                                  <a:pt x="15040" y="6353"/>
                                </a:lnTo>
                                <a:lnTo>
                                  <a:pt x="15040" y="6353"/>
                                </a:lnTo>
                                <a:lnTo>
                                  <a:pt x="15040" y="6353"/>
                                </a:lnTo>
                                <a:lnTo>
                                  <a:pt x="15040" y="6353"/>
                                </a:lnTo>
                                <a:lnTo>
                                  <a:pt x="15040" y="6353"/>
                                </a:lnTo>
                                <a:lnTo>
                                  <a:pt x="15040" y="6353"/>
                                </a:lnTo>
                                <a:lnTo>
                                  <a:pt x="15792" y="6353"/>
                                </a:lnTo>
                                <a:lnTo>
                                  <a:pt x="15792" y="6353"/>
                                </a:lnTo>
                                <a:lnTo>
                                  <a:pt x="15792" y="6353"/>
                                </a:lnTo>
                                <a:lnTo>
                                  <a:pt x="15792" y="3172"/>
                                </a:lnTo>
                                <a:lnTo>
                                  <a:pt x="15792" y="3172"/>
                                </a:lnTo>
                                <a:lnTo>
                                  <a:pt x="15792" y="3172"/>
                                </a:lnTo>
                                <a:lnTo>
                                  <a:pt x="15792" y="3172"/>
                                </a:lnTo>
                                <a:lnTo>
                                  <a:pt x="15792" y="6353"/>
                                </a:lnTo>
                                <a:lnTo>
                                  <a:pt x="15792" y="3172"/>
                                </a:lnTo>
                                <a:lnTo>
                                  <a:pt x="15792" y="6353"/>
                                </a:lnTo>
                                <a:lnTo>
                                  <a:pt x="15792" y="6353"/>
                                </a:lnTo>
                                <a:lnTo>
                                  <a:pt x="15792" y="6353"/>
                                </a:lnTo>
                                <a:lnTo>
                                  <a:pt x="16545" y="6353"/>
                                </a:lnTo>
                                <a:lnTo>
                                  <a:pt x="16545" y="6353"/>
                                </a:lnTo>
                                <a:lnTo>
                                  <a:pt x="16545" y="6353"/>
                                </a:lnTo>
                                <a:lnTo>
                                  <a:pt x="16545" y="6353"/>
                                </a:lnTo>
                                <a:lnTo>
                                  <a:pt x="16545" y="6353"/>
                                </a:lnTo>
                                <a:lnTo>
                                  <a:pt x="16545" y="6353"/>
                                </a:lnTo>
                                <a:lnTo>
                                  <a:pt x="16545" y="3172"/>
                                </a:lnTo>
                                <a:lnTo>
                                  <a:pt x="16545" y="3172"/>
                                </a:lnTo>
                                <a:lnTo>
                                  <a:pt x="16545" y="6353"/>
                                </a:lnTo>
                                <a:lnTo>
                                  <a:pt x="16545" y="6353"/>
                                </a:lnTo>
                                <a:lnTo>
                                  <a:pt x="16545" y="3172"/>
                                </a:lnTo>
                                <a:lnTo>
                                  <a:pt x="16545" y="6353"/>
                                </a:lnTo>
                                <a:lnTo>
                                  <a:pt x="17297" y="3172"/>
                                </a:lnTo>
                                <a:lnTo>
                                  <a:pt x="17297" y="3172"/>
                                </a:lnTo>
                                <a:lnTo>
                                  <a:pt x="17297" y="3172"/>
                                </a:lnTo>
                                <a:lnTo>
                                  <a:pt x="17297" y="3172"/>
                                </a:lnTo>
                                <a:lnTo>
                                  <a:pt x="17297" y="3172"/>
                                </a:lnTo>
                                <a:lnTo>
                                  <a:pt x="17297" y="6353"/>
                                </a:lnTo>
                                <a:lnTo>
                                  <a:pt x="17297" y="6353"/>
                                </a:lnTo>
                                <a:lnTo>
                                  <a:pt x="17297" y="6353"/>
                                </a:lnTo>
                                <a:lnTo>
                                  <a:pt x="17297" y="3172"/>
                                </a:lnTo>
                                <a:lnTo>
                                  <a:pt x="17297" y="3172"/>
                                </a:lnTo>
                                <a:lnTo>
                                  <a:pt x="17297" y="6353"/>
                                </a:lnTo>
                                <a:lnTo>
                                  <a:pt x="17297" y="3172"/>
                                </a:lnTo>
                                <a:lnTo>
                                  <a:pt x="18050" y="6353"/>
                                </a:lnTo>
                                <a:lnTo>
                                  <a:pt x="18050" y="3172"/>
                                </a:lnTo>
                                <a:lnTo>
                                  <a:pt x="18050" y="3172"/>
                                </a:lnTo>
                                <a:lnTo>
                                  <a:pt x="18050" y="3172"/>
                                </a:lnTo>
                                <a:lnTo>
                                  <a:pt x="18050" y="3172"/>
                                </a:lnTo>
                                <a:lnTo>
                                  <a:pt x="18050" y="6353"/>
                                </a:lnTo>
                                <a:lnTo>
                                  <a:pt x="18050" y="6353"/>
                                </a:lnTo>
                                <a:lnTo>
                                  <a:pt x="18050" y="6353"/>
                                </a:lnTo>
                                <a:lnTo>
                                  <a:pt x="18050" y="6353"/>
                                </a:lnTo>
                                <a:lnTo>
                                  <a:pt x="18050" y="3172"/>
                                </a:lnTo>
                                <a:lnTo>
                                  <a:pt x="18050" y="3172"/>
                                </a:lnTo>
                                <a:lnTo>
                                  <a:pt x="18050" y="6353"/>
                                </a:lnTo>
                                <a:lnTo>
                                  <a:pt x="18050" y="3172"/>
                                </a:lnTo>
                                <a:lnTo>
                                  <a:pt x="18050" y="3172"/>
                                </a:lnTo>
                                <a:lnTo>
                                  <a:pt x="18050" y="3172"/>
                                </a:lnTo>
                                <a:lnTo>
                                  <a:pt x="18050" y="0"/>
                                </a:lnTo>
                                <a:lnTo>
                                  <a:pt x="18050" y="3172"/>
                                </a:lnTo>
                                <a:lnTo>
                                  <a:pt x="18050" y="3172"/>
                                </a:lnTo>
                                <a:lnTo>
                                  <a:pt x="18050" y="6353"/>
                                </a:lnTo>
                                <a:lnTo>
                                  <a:pt x="18050" y="3172"/>
                                </a:lnTo>
                                <a:lnTo>
                                  <a:pt x="18802" y="6353"/>
                                </a:lnTo>
                                <a:lnTo>
                                  <a:pt x="18802" y="6353"/>
                                </a:lnTo>
                                <a:lnTo>
                                  <a:pt x="18802" y="6353"/>
                                </a:lnTo>
                                <a:lnTo>
                                  <a:pt x="18802" y="6353"/>
                                </a:lnTo>
                                <a:lnTo>
                                  <a:pt x="18802" y="6353"/>
                                </a:lnTo>
                                <a:lnTo>
                                  <a:pt x="18802" y="3172"/>
                                </a:lnTo>
                                <a:lnTo>
                                  <a:pt x="18802" y="3172"/>
                                </a:lnTo>
                                <a:lnTo>
                                  <a:pt x="18802" y="3172"/>
                                </a:lnTo>
                                <a:lnTo>
                                  <a:pt x="18802" y="3172"/>
                                </a:lnTo>
                                <a:lnTo>
                                  <a:pt x="18802" y="3172"/>
                                </a:lnTo>
                                <a:lnTo>
                                  <a:pt x="18802" y="3172"/>
                                </a:lnTo>
                                <a:lnTo>
                                  <a:pt x="18802" y="3172"/>
                                </a:lnTo>
                                <a:lnTo>
                                  <a:pt x="19555" y="3172"/>
                                </a:lnTo>
                                <a:lnTo>
                                  <a:pt x="19555" y="6353"/>
                                </a:lnTo>
                                <a:lnTo>
                                  <a:pt x="19555" y="6353"/>
                                </a:lnTo>
                                <a:lnTo>
                                  <a:pt x="19555" y="6353"/>
                                </a:lnTo>
                                <a:lnTo>
                                  <a:pt x="19555" y="6353"/>
                                </a:lnTo>
                                <a:lnTo>
                                  <a:pt x="19555" y="6353"/>
                                </a:lnTo>
                                <a:lnTo>
                                  <a:pt x="19555" y="6353"/>
                                </a:lnTo>
                                <a:lnTo>
                                  <a:pt x="19555" y="6353"/>
                                </a:lnTo>
                                <a:lnTo>
                                  <a:pt x="19555" y="6353"/>
                                </a:lnTo>
                                <a:lnTo>
                                  <a:pt x="19555" y="3172"/>
                                </a:lnTo>
                                <a:lnTo>
                                  <a:pt x="19555" y="0"/>
                                </a:lnTo>
                                <a:lnTo>
                                  <a:pt x="19555" y="6353"/>
                                </a:lnTo>
                                <a:lnTo>
                                  <a:pt x="20307" y="6353"/>
                                </a:lnTo>
                                <a:lnTo>
                                  <a:pt x="20307" y="6353"/>
                                </a:lnTo>
                                <a:lnTo>
                                  <a:pt x="20307" y="6353"/>
                                </a:lnTo>
                                <a:lnTo>
                                  <a:pt x="20307" y="6353"/>
                                </a:lnTo>
                                <a:lnTo>
                                  <a:pt x="20307" y="3172"/>
                                </a:lnTo>
                                <a:lnTo>
                                  <a:pt x="20307" y="6353"/>
                                </a:lnTo>
                                <a:lnTo>
                                  <a:pt x="20307" y="3172"/>
                                </a:lnTo>
                                <a:lnTo>
                                  <a:pt x="20307" y="6353"/>
                                </a:lnTo>
                                <a:lnTo>
                                  <a:pt x="20307" y="6353"/>
                                </a:lnTo>
                                <a:lnTo>
                                  <a:pt x="20307" y="3172"/>
                                </a:lnTo>
                                <a:lnTo>
                                  <a:pt x="20307" y="6353"/>
                                </a:lnTo>
                                <a:lnTo>
                                  <a:pt x="20307" y="6353"/>
                                </a:lnTo>
                                <a:lnTo>
                                  <a:pt x="21060" y="6353"/>
                                </a:lnTo>
                                <a:lnTo>
                                  <a:pt x="21060" y="6353"/>
                                </a:lnTo>
                                <a:lnTo>
                                  <a:pt x="21060" y="6353"/>
                                </a:lnTo>
                                <a:lnTo>
                                  <a:pt x="21060" y="6353"/>
                                </a:lnTo>
                                <a:lnTo>
                                  <a:pt x="21060" y="6353"/>
                                </a:lnTo>
                                <a:lnTo>
                                  <a:pt x="21060" y="6353"/>
                                </a:lnTo>
                                <a:lnTo>
                                  <a:pt x="21060" y="6353"/>
                                </a:lnTo>
                                <a:lnTo>
                                  <a:pt x="21060" y="6353"/>
                                </a:lnTo>
                                <a:lnTo>
                                  <a:pt x="21060" y="6353"/>
                                </a:lnTo>
                                <a:lnTo>
                                  <a:pt x="21060" y="6353"/>
                                </a:lnTo>
                                <a:lnTo>
                                  <a:pt x="21060" y="3172"/>
                                </a:lnTo>
                                <a:lnTo>
                                  <a:pt x="21060" y="3172"/>
                                </a:lnTo>
                                <a:lnTo>
                                  <a:pt x="21803" y="6353"/>
                                </a:lnTo>
                                <a:lnTo>
                                  <a:pt x="21803" y="6353"/>
                                </a:lnTo>
                                <a:lnTo>
                                  <a:pt x="21803" y="6353"/>
                                </a:lnTo>
                                <a:lnTo>
                                  <a:pt x="21803" y="6353"/>
                                </a:lnTo>
                                <a:lnTo>
                                  <a:pt x="21803" y="6353"/>
                                </a:lnTo>
                                <a:lnTo>
                                  <a:pt x="21803" y="6353"/>
                                </a:lnTo>
                                <a:lnTo>
                                  <a:pt x="21803" y="6353"/>
                                </a:lnTo>
                                <a:lnTo>
                                  <a:pt x="21803" y="6353"/>
                                </a:lnTo>
                                <a:lnTo>
                                  <a:pt x="21803" y="3172"/>
                                </a:lnTo>
                                <a:lnTo>
                                  <a:pt x="21803" y="3172"/>
                                </a:lnTo>
                                <a:lnTo>
                                  <a:pt x="21803" y="3172"/>
                                </a:lnTo>
                                <a:lnTo>
                                  <a:pt x="21803" y="3172"/>
                                </a:lnTo>
                                <a:lnTo>
                                  <a:pt x="21803" y="3172"/>
                                </a:lnTo>
                                <a:lnTo>
                                  <a:pt x="21803" y="6353"/>
                                </a:lnTo>
                                <a:lnTo>
                                  <a:pt x="22555" y="6353"/>
                                </a:lnTo>
                                <a:lnTo>
                                  <a:pt x="22555" y="6353"/>
                                </a:lnTo>
                                <a:lnTo>
                                  <a:pt x="22555" y="6353"/>
                                </a:lnTo>
                                <a:lnTo>
                                  <a:pt x="22555" y="6353"/>
                                </a:lnTo>
                                <a:lnTo>
                                  <a:pt x="22555" y="6353"/>
                                </a:lnTo>
                                <a:lnTo>
                                  <a:pt x="22555" y="6353"/>
                                </a:lnTo>
                                <a:lnTo>
                                  <a:pt x="22555" y="6353"/>
                                </a:lnTo>
                                <a:lnTo>
                                  <a:pt x="22555" y="6353"/>
                                </a:lnTo>
                                <a:lnTo>
                                  <a:pt x="22555" y="6353"/>
                                </a:lnTo>
                                <a:lnTo>
                                  <a:pt x="22555" y="6353"/>
                                </a:lnTo>
                                <a:lnTo>
                                  <a:pt x="22555" y="6353"/>
                                </a:lnTo>
                                <a:lnTo>
                                  <a:pt x="22555" y="6353"/>
                                </a:lnTo>
                                <a:lnTo>
                                  <a:pt x="23308" y="3172"/>
                                </a:lnTo>
                                <a:lnTo>
                                  <a:pt x="23308" y="6353"/>
                                </a:lnTo>
                                <a:lnTo>
                                  <a:pt x="23308" y="3172"/>
                                </a:lnTo>
                                <a:lnTo>
                                  <a:pt x="23308" y="3172"/>
                                </a:lnTo>
                                <a:lnTo>
                                  <a:pt x="23308" y="6353"/>
                                </a:lnTo>
                                <a:lnTo>
                                  <a:pt x="23308" y="6353"/>
                                </a:lnTo>
                                <a:lnTo>
                                  <a:pt x="23308" y="6353"/>
                                </a:lnTo>
                                <a:lnTo>
                                  <a:pt x="23308" y="3172"/>
                                </a:lnTo>
                                <a:lnTo>
                                  <a:pt x="23308" y="6353"/>
                                </a:lnTo>
                                <a:lnTo>
                                  <a:pt x="23308" y="6353"/>
                                </a:lnTo>
                                <a:lnTo>
                                  <a:pt x="23308" y="3172"/>
                                </a:lnTo>
                                <a:lnTo>
                                  <a:pt x="23308" y="3172"/>
                                </a:lnTo>
                                <a:lnTo>
                                  <a:pt x="23308" y="6353"/>
                                </a:lnTo>
                                <a:lnTo>
                                  <a:pt x="23308" y="3172"/>
                                </a:lnTo>
                                <a:lnTo>
                                  <a:pt x="23308" y="3172"/>
                                </a:lnTo>
                                <a:lnTo>
                                  <a:pt x="23308" y="6353"/>
                                </a:lnTo>
                                <a:lnTo>
                                  <a:pt x="23308" y="6353"/>
                                </a:lnTo>
                                <a:lnTo>
                                  <a:pt x="23308" y="6353"/>
                                </a:lnTo>
                                <a:lnTo>
                                  <a:pt x="24060" y="6353"/>
                                </a:lnTo>
                                <a:lnTo>
                                  <a:pt x="24060" y="0"/>
                                </a:lnTo>
                                <a:lnTo>
                                  <a:pt x="24060" y="3172"/>
                                </a:lnTo>
                                <a:lnTo>
                                  <a:pt x="24060" y="3172"/>
                                </a:lnTo>
                                <a:lnTo>
                                  <a:pt x="24060" y="3172"/>
                                </a:lnTo>
                                <a:lnTo>
                                  <a:pt x="24060" y="6353"/>
                                </a:lnTo>
                                <a:lnTo>
                                  <a:pt x="24060" y="6353"/>
                                </a:lnTo>
                                <a:lnTo>
                                  <a:pt x="24060" y="6353"/>
                                </a:lnTo>
                                <a:lnTo>
                                  <a:pt x="24060" y="6353"/>
                                </a:lnTo>
                                <a:lnTo>
                                  <a:pt x="24060" y="6353"/>
                                </a:lnTo>
                                <a:lnTo>
                                  <a:pt x="24060" y="6353"/>
                                </a:lnTo>
                                <a:lnTo>
                                  <a:pt x="24060" y="6353"/>
                                </a:lnTo>
                                <a:lnTo>
                                  <a:pt x="24813" y="6353"/>
                                </a:lnTo>
                                <a:lnTo>
                                  <a:pt x="24813" y="6353"/>
                                </a:lnTo>
                                <a:lnTo>
                                  <a:pt x="24813" y="6353"/>
                                </a:lnTo>
                                <a:lnTo>
                                  <a:pt x="24813" y="6353"/>
                                </a:lnTo>
                                <a:lnTo>
                                  <a:pt x="24813" y="6353"/>
                                </a:lnTo>
                                <a:lnTo>
                                  <a:pt x="24813" y="6353"/>
                                </a:lnTo>
                                <a:lnTo>
                                  <a:pt x="24813" y="6353"/>
                                </a:lnTo>
                                <a:lnTo>
                                  <a:pt x="24813" y="6353"/>
                                </a:lnTo>
                                <a:lnTo>
                                  <a:pt x="24813" y="6353"/>
                                </a:lnTo>
                                <a:lnTo>
                                  <a:pt x="24813" y="6353"/>
                                </a:lnTo>
                                <a:lnTo>
                                  <a:pt x="24813" y="6353"/>
                                </a:lnTo>
                                <a:lnTo>
                                  <a:pt x="24813" y="3172"/>
                                </a:lnTo>
                                <a:lnTo>
                                  <a:pt x="25565" y="6353"/>
                                </a:lnTo>
                                <a:lnTo>
                                  <a:pt x="25565" y="6353"/>
                                </a:lnTo>
                                <a:lnTo>
                                  <a:pt x="25565" y="6353"/>
                                </a:lnTo>
                                <a:lnTo>
                                  <a:pt x="25565" y="6353"/>
                                </a:lnTo>
                                <a:lnTo>
                                  <a:pt x="25565" y="6353"/>
                                </a:lnTo>
                                <a:lnTo>
                                  <a:pt x="25565" y="6353"/>
                                </a:lnTo>
                                <a:lnTo>
                                  <a:pt x="25565" y="6353"/>
                                </a:lnTo>
                                <a:lnTo>
                                  <a:pt x="25565" y="6353"/>
                                </a:lnTo>
                                <a:lnTo>
                                  <a:pt x="25565" y="6353"/>
                                </a:lnTo>
                                <a:lnTo>
                                  <a:pt x="25565" y="6353"/>
                                </a:lnTo>
                                <a:lnTo>
                                  <a:pt x="25565" y="3172"/>
                                </a:lnTo>
                                <a:lnTo>
                                  <a:pt x="25565" y="3172"/>
                                </a:lnTo>
                                <a:lnTo>
                                  <a:pt x="25565" y="3172"/>
                                </a:lnTo>
                                <a:lnTo>
                                  <a:pt x="25565" y="3172"/>
                                </a:lnTo>
                                <a:lnTo>
                                  <a:pt x="26318" y="6353"/>
                                </a:lnTo>
                                <a:lnTo>
                                  <a:pt x="26318" y="6353"/>
                                </a:lnTo>
                                <a:lnTo>
                                  <a:pt x="26318" y="6353"/>
                                </a:lnTo>
                                <a:lnTo>
                                  <a:pt x="26318" y="6353"/>
                                </a:lnTo>
                                <a:lnTo>
                                  <a:pt x="26318" y="6353"/>
                                </a:lnTo>
                                <a:lnTo>
                                  <a:pt x="26318" y="3172"/>
                                </a:lnTo>
                                <a:lnTo>
                                  <a:pt x="26318" y="6353"/>
                                </a:lnTo>
                                <a:lnTo>
                                  <a:pt x="26318" y="6353"/>
                                </a:lnTo>
                                <a:lnTo>
                                  <a:pt x="26318" y="6353"/>
                                </a:lnTo>
                                <a:lnTo>
                                  <a:pt x="26318" y="6353"/>
                                </a:lnTo>
                                <a:lnTo>
                                  <a:pt x="26318" y="6353"/>
                                </a:lnTo>
                                <a:lnTo>
                                  <a:pt x="26318" y="3172"/>
                                </a:lnTo>
                                <a:lnTo>
                                  <a:pt x="27070" y="6353"/>
                                </a:lnTo>
                                <a:lnTo>
                                  <a:pt x="27070" y="6353"/>
                                </a:lnTo>
                                <a:lnTo>
                                  <a:pt x="27070" y="6353"/>
                                </a:lnTo>
                                <a:lnTo>
                                  <a:pt x="27070" y="6353"/>
                                </a:lnTo>
                                <a:lnTo>
                                  <a:pt x="27070" y="6353"/>
                                </a:lnTo>
                                <a:lnTo>
                                  <a:pt x="27070" y="6353"/>
                                </a:lnTo>
                                <a:lnTo>
                                  <a:pt x="27070" y="6353"/>
                                </a:lnTo>
                                <a:lnTo>
                                  <a:pt x="27070" y="6353"/>
                                </a:lnTo>
                                <a:lnTo>
                                  <a:pt x="27070" y="6353"/>
                                </a:lnTo>
                                <a:lnTo>
                                  <a:pt x="27070" y="3172"/>
                                </a:lnTo>
                                <a:lnTo>
                                  <a:pt x="27070" y="3172"/>
                                </a:lnTo>
                                <a:lnTo>
                                  <a:pt x="27070" y="3172"/>
                                </a:lnTo>
                                <a:lnTo>
                                  <a:pt x="27823" y="3172"/>
                                </a:lnTo>
                                <a:lnTo>
                                  <a:pt x="27823" y="6353"/>
                                </a:lnTo>
                                <a:lnTo>
                                  <a:pt x="27823" y="6353"/>
                                </a:lnTo>
                                <a:lnTo>
                                  <a:pt x="27823" y="6353"/>
                                </a:lnTo>
                                <a:lnTo>
                                  <a:pt x="27823" y="6353"/>
                                </a:lnTo>
                                <a:lnTo>
                                  <a:pt x="27823" y="6353"/>
                                </a:lnTo>
                                <a:lnTo>
                                  <a:pt x="27823" y="6353"/>
                                </a:lnTo>
                                <a:lnTo>
                                  <a:pt x="27823" y="6353"/>
                                </a:lnTo>
                                <a:lnTo>
                                  <a:pt x="27823" y="6353"/>
                                </a:lnTo>
                                <a:lnTo>
                                  <a:pt x="27823" y="6353"/>
                                </a:lnTo>
                                <a:lnTo>
                                  <a:pt x="27823" y="6353"/>
                                </a:lnTo>
                                <a:lnTo>
                                  <a:pt x="27823" y="6353"/>
                                </a:lnTo>
                                <a:lnTo>
                                  <a:pt x="27823" y="6353"/>
                                </a:lnTo>
                                <a:lnTo>
                                  <a:pt x="27823" y="6353"/>
                                </a:lnTo>
                                <a:lnTo>
                                  <a:pt x="27823" y="6353"/>
                                </a:lnTo>
                                <a:lnTo>
                                  <a:pt x="27823" y="6353"/>
                                </a:lnTo>
                                <a:lnTo>
                                  <a:pt x="27823" y="6353"/>
                                </a:lnTo>
                                <a:lnTo>
                                  <a:pt x="27823" y="3172"/>
                                </a:lnTo>
                                <a:lnTo>
                                  <a:pt x="28575" y="3172"/>
                                </a:lnTo>
                                <a:lnTo>
                                  <a:pt x="28575" y="3172"/>
                                </a:lnTo>
                                <a:lnTo>
                                  <a:pt x="28575" y="3172"/>
                                </a:lnTo>
                                <a:lnTo>
                                  <a:pt x="28575" y="6353"/>
                                </a:lnTo>
                                <a:lnTo>
                                  <a:pt x="28575" y="6353"/>
                                </a:lnTo>
                                <a:lnTo>
                                  <a:pt x="28575" y="3172"/>
                                </a:lnTo>
                                <a:lnTo>
                                  <a:pt x="28575" y="3172"/>
                                </a:lnTo>
                                <a:lnTo>
                                  <a:pt x="28575" y="3172"/>
                                </a:lnTo>
                                <a:lnTo>
                                  <a:pt x="28575" y="6353"/>
                                </a:lnTo>
                                <a:lnTo>
                                  <a:pt x="28575" y="6353"/>
                                </a:lnTo>
                                <a:lnTo>
                                  <a:pt x="28575" y="9525"/>
                                </a:lnTo>
                                <a:lnTo>
                                  <a:pt x="28575" y="635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45" name="Freeform: Shape 845"/>
                        <wps:cNvSpPr/>
                        <wps:spPr>
                          <a:xfrm>
                            <a:off x="1719262" y="3910012"/>
                            <a:ext cx="28575" cy="9525"/>
                          </a:xfrm>
                          <a:custGeom>
                            <a:avLst/>
                            <a:gdLst>
                              <a:gd name="connsiteX0" fmla="*/ 0 w 28575"/>
                              <a:gd name="connsiteY0" fmla="*/ 6353 h 9525"/>
                              <a:gd name="connsiteX1" fmla="*/ 733 w 28575"/>
                              <a:gd name="connsiteY1" fmla="*/ 6353 h 9525"/>
                              <a:gd name="connsiteX2" fmla="*/ 733 w 28575"/>
                              <a:gd name="connsiteY2" fmla="*/ 6353 h 9525"/>
                              <a:gd name="connsiteX3" fmla="*/ 733 w 28575"/>
                              <a:gd name="connsiteY3" fmla="*/ 3172 h 9525"/>
                              <a:gd name="connsiteX4" fmla="*/ 733 w 28575"/>
                              <a:gd name="connsiteY4" fmla="*/ 3172 h 9525"/>
                              <a:gd name="connsiteX5" fmla="*/ 733 w 28575"/>
                              <a:gd name="connsiteY5" fmla="*/ 3172 h 9525"/>
                              <a:gd name="connsiteX6" fmla="*/ 733 w 28575"/>
                              <a:gd name="connsiteY6" fmla="*/ 3172 h 9525"/>
                              <a:gd name="connsiteX7" fmla="*/ 733 w 28575"/>
                              <a:gd name="connsiteY7" fmla="*/ 6353 h 9525"/>
                              <a:gd name="connsiteX8" fmla="*/ 733 w 28575"/>
                              <a:gd name="connsiteY8" fmla="*/ 6353 h 9525"/>
                              <a:gd name="connsiteX9" fmla="*/ 733 w 28575"/>
                              <a:gd name="connsiteY9" fmla="*/ 6353 h 9525"/>
                              <a:gd name="connsiteX10" fmla="*/ 733 w 28575"/>
                              <a:gd name="connsiteY10" fmla="*/ 3172 h 9525"/>
                              <a:gd name="connsiteX11" fmla="*/ 733 w 28575"/>
                              <a:gd name="connsiteY11" fmla="*/ 3172 h 9525"/>
                              <a:gd name="connsiteX12" fmla="*/ 733 w 28575"/>
                              <a:gd name="connsiteY12" fmla="*/ 6353 h 9525"/>
                              <a:gd name="connsiteX13" fmla="*/ 733 w 28575"/>
                              <a:gd name="connsiteY13" fmla="*/ 6353 h 9525"/>
                              <a:gd name="connsiteX14" fmla="*/ 733 w 28575"/>
                              <a:gd name="connsiteY14" fmla="*/ 6353 h 9525"/>
                              <a:gd name="connsiteX15" fmla="*/ 1467 w 28575"/>
                              <a:gd name="connsiteY15" fmla="*/ 6353 h 9525"/>
                              <a:gd name="connsiteX16" fmla="*/ 1467 w 28575"/>
                              <a:gd name="connsiteY16" fmla="*/ 6353 h 9525"/>
                              <a:gd name="connsiteX17" fmla="*/ 1467 w 28575"/>
                              <a:gd name="connsiteY17" fmla="*/ 6353 h 9525"/>
                              <a:gd name="connsiteX18" fmla="*/ 1467 w 28575"/>
                              <a:gd name="connsiteY18" fmla="*/ 6353 h 9525"/>
                              <a:gd name="connsiteX19" fmla="*/ 1467 w 28575"/>
                              <a:gd name="connsiteY19" fmla="*/ 6353 h 9525"/>
                              <a:gd name="connsiteX20" fmla="*/ 1467 w 28575"/>
                              <a:gd name="connsiteY20" fmla="*/ 6353 h 9525"/>
                              <a:gd name="connsiteX21" fmla="*/ 1467 w 28575"/>
                              <a:gd name="connsiteY21" fmla="*/ 6353 h 9525"/>
                              <a:gd name="connsiteX22" fmla="*/ 1467 w 28575"/>
                              <a:gd name="connsiteY22" fmla="*/ 6353 h 9525"/>
                              <a:gd name="connsiteX23" fmla="*/ 1467 w 28575"/>
                              <a:gd name="connsiteY23" fmla="*/ 6353 h 9525"/>
                              <a:gd name="connsiteX24" fmla="*/ 1467 w 28575"/>
                              <a:gd name="connsiteY24" fmla="*/ 3172 h 9525"/>
                              <a:gd name="connsiteX25" fmla="*/ 1467 w 28575"/>
                              <a:gd name="connsiteY25" fmla="*/ 3172 h 9525"/>
                              <a:gd name="connsiteX26" fmla="*/ 1467 w 28575"/>
                              <a:gd name="connsiteY26" fmla="*/ 3172 h 9525"/>
                              <a:gd name="connsiteX27" fmla="*/ 2200 w 28575"/>
                              <a:gd name="connsiteY27" fmla="*/ 3172 h 9525"/>
                              <a:gd name="connsiteX28" fmla="*/ 2200 w 28575"/>
                              <a:gd name="connsiteY28" fmla="*/ 3172 h 9525"/>
                              <a:gd name="connsiteX29" fmla="*/ 2200 w 28575"/>
                              <a:gd name="connsiteY29" fmla="*/ 3172 h 9525"/>
                              <a:gd name="connsiteX30" fmla="*/ 2200 w 28575"/>
                              <a:gd name="connsiteY30" fmla="*/ 3172 h 9525"/>
                              <a:gd name="connsiteX31" fmla="*/ 2200 w 28575"/>
                              <a:gd name="connsiteY31" fmla="*/ 3172 h 9525"/>
                              <a:gd name="connsiteX32" fmla="*/ 2200 w 28575"/>
                              <a:gd name="connsiteY32" fmla="*/ 6353 h 9525"/>
                              <a:gd name="connsiteX33" fmla="*/ 2200 w 28575"/>
                              <a:gd name="connsiteY33" fmla="*/ 6353 h 9525"/>
                              <a:gd name="connsiteX34" fmla="*/ 2200 w 28575"/>
                              <a:gd name="connsiteY34" fmla="*/ 6353 h 9525"/>
                              <a:gd name="connsiteX35" fmla="*/ 2200 w 28575"/>
                              <a:gd name="connsiteY35" fmla="*/ 6353 h 9525"/>
                              <a:gd name="connsiteX36" fmla="*/ 2200 w 28575"/>
                              <a:gd name="connsiteY36" fmla="*/ 6353 h 9525"/>
                              <a:gd name="connsiteX37" fmla="*/ 2200 w 28575"/>
                              <a:gd name="connsiteY37" fmla="*/ 6353 h 9525"/>
                              <a:gd name="connsiteX38" fmla="*/ 2200 w 28575"/>
                              <a:gd name="connsiteY38" fmla="*/ 6353 h 9525"/>
                              <a:gd name="connsiteX39" fmla="*/ 2934 w 28575"/>
                              <a:gd name="connsiteY39" fmla="*/ 6353 h 9525"/>
                              <a:gd name="connsiteX40" fmla="*/ 2934 w 28575"/>
                              <a:gd name="connsiteY40" fmla="*/ 6353 h 9525"/>
                              <a:gd name="connsiteX41" fmla="*/ 2934 w 28575"/>
                              <a:gd name="connsiteY41" fmla="*/ 6353 h 9525"/>
                              <a:gd name="connsiteX42" fmla="*/ 2934 w 28575"/>
                              <a:gd name="connsiteY42" fmla="*/ 6353 h 9525"/>
                              <a:gd name="connsiteX43" fmla="*/ 2934 w 28575"/>
                              <a:gd name="connsiteY43" fmla="*/ 6353 h 9525"/>
                              <a:gd name="connsiteX44" fmla="*/ 2934 w 28575"/>
                              <a:gd name="connsiteY44" fmla="*/ 6353 h 9525"/>
                              <a:gd name="connsiteX45" fmla="*/ 2934 w 28575"/>
                              <a:gd name="connsiteY45" fmla="*/ 6353 h 9525"/>
                              <a:gd name="connsiteX46" fmla="*/ 2934 w 28575"/>
                              <a:gd name="connsiteY46" fmla="*/ 6353 h 9525"/>
                              <a:gd name="connsiteX47" fmla="*/ 2934 w 28575"/>
                              <a:gd name="connsiteY47" fmla="*/ 6353 h 9525"/>
                              <a:gd name="connsiteX48" fmla="*/ 2934 w 28575"/>
                              <a:gd name="connsiteY48" fmla="*/ 6353 h 9525"/>
                              <a:gd name="connsiteX49" fmla="*/ 2934 w 28575"/>
                              <a:gd name="connsiteY49" fmla="*/ 6353 h 9525"/>
                              <a:gd name="connsiteX50" fmla="*/ 2934 w 28575"/>
                              <a:gd name="connsiteY50" fmla="*/ 6353 h 9525"/>
                              <a:gd name="connsiteX51" fmla="*/ 3667 w 28575"/>
                              <a:gd name="connsiteY51" fmla="*/ 6353 h 9525"/>
                              <a:gd name="connsiteX52" fmla="*/ 3667 w 28575"/>
                              <a:gd name="connsiteY52" fmla="*/ 3172 h 9525"/>
                              <a:gd name="connsiteX53" fmla="*/ 3667 w 28575"/>
                              <a:gd name="connsiteY53" fmla="*/ 6353 h 9525"/>
                              <a:gd name="connsiteX54" fmla="*/ 3667 w 28575"/>
                              <a:gd name="connsiteY54" fmla="*/ 3172 h 9525"/>
                              <a:gd name="connsiteX55" fmla="*/ 3667 w 28575"/>
                              <a:gd name="connsiteY55" fmla="*/ 6353 h 9525"/>
                              <a:gd name="connsiteX56" fmla="*/ 3667 w 28575"/>
                              <a:gd name="connsiteY56" fmla="*/ 6353 h 9525"/>
                              <a:gd name="connsiteX57" fmla="*/ 3667 w 28575"/>
                              <a:gd name="connsiteY57" fmla="*/ 6353 h 9525"/>
                              <a:gd name="connsiteX58" fmla="*/ 3667 w 28575"/>
                              <a:gd name="connsiteY58" fmla="*/ 6353 h 9525"/>
                              <a:gd name="connsiteX59" fmla="*/ 3667 w 28575"/>
                              <a:gd name="connsiteY59" fmla="*/ 6353 h 9525"/>
                              <a:gd name="connsiteX60" fmla="*/ 3667 w 28575"/>
                              <a:gd name="connsiteY60" fmla="*/ 3172 h 9525"/>
                              <a:gd name="connsiteX61" fmla="*/ 3667 w 28575"/>
                              <a:gd name="connsiteY61" fmla="*/ 6353 h 9525"/>
                              <a:gd name="connsiteX62" fmla="*/ 3667 w 28575"/>
                              <a:gd name="connsiteY62" fmla="*/ 6353 h 9525"/>
                              <a:gd name="connsiteX63" fmla="*/ 4401 w 28575"/>
                              <a:gd name="connsiteY63" fmla="*/ 6353 h 9525"/>
                              <a:gd name="connsiteX64" fmla="*/ 4401 w 28575"/>
                              <a:gd name="connsiteY64" fmla="*/ 6353 h 9525"/>
                              <a:gd name="connsiteX65" fmla="*/ 4401 w 28575"/>
                              <a:gd name="connsiteY65" fmla="*/ 6353 h 9525"/>
                              <a:gd name="connsiteX66" fmla="*/ 4401 w 28575"/>
                              <a:gd name="connsiteY66" fmla="*/ 6353 h 9525"/>
                              <a:gd name="connsiteX67" fmla="*/ 4401 w 28575"/>
                              <a:gd name="connsiteY67" fmla="*/ 6353 h 9525"/>
                              <a:gd name="connsiteX68" fmla="*/ 4401 w 28575"/>
                              <a:gd name="connsiteY68" fmla="*/ 6353 h 9525"/>
                              <a:gd name="connsiteX69" fmla="*/ 4401 w 28575"/>
                              <a:gd name="connsiteY69" fmla="*/ 6353 h 9525"/>
                              <a:gd name="connsiteX70" fmla="*/ 4401 w 28575"/>
                              <a:gd name="connsiteY70" fmla="*/ 6353 h 9525"/>
                              <a:gd name="connsiteX71" fmla="*/ 4401 w 28575"/>
                              <a:gd name="connsiteY71" fmla="*/ 6353 h 9525"/>
                              <a:gd name="connsiteX72" fmla="*/ 4401 w 28575"/>
                              <a:gd name="connsiteY72" fmla="*/ 6353 h 9525"/>
                              <a:gd name="connsiteX73" fmla="*/ 4401 w 28575"/>
                              <a:gd name="connsiteY73" fmla="*/ 9525 h 9525"/>
                              <a:gd name="connsiteX74" fmla="*/ 4401 w 28575"/>
                              <a:gd name="connsiteY74" fmla="*/ 9525 h 9525"/>
                              <a:gd name="connsiteX75" fmla="*/ 4401 w 28575"/>
                              <a:gd name="connsiteY75" fmla="*/ 6353 h 9525"/>
                              <a:gd name="connsiteX76" fmla="*/ 4401 w 28575"/>
                              <a:gd name="connsiteY76" fmla="*/ 9525 h 9525"/>
                              <a:gd name="connsiteX77" fmla="*/ 4401 w 28575"/>
                              <a:gd name="connsiteY77" fmla="*/ 9525 h 9525"/>
                              <a:gd name="connsiteX78" fmla="*/ 4401 w 28575"/>
                              <a:gd name="connsiteY78" fmla="*/ 6353 h 9525"/>
                              <a:gd name="connsiteX79" fmla="*/ 4401 w 28575"/>
                              <a:gd name="connsiteY79" fmla="*/ 6353 h 9525"/>
                              <a:gd name="connsiteX80" fmla="*/ 4401 w 28575"/>
                              <a:gd name="connsiteY80" fmla="*/ 6353 h 9525"/>
                              <a:gd name="connsiteX81" fmla="*/ 5124 w 28575"/>
                              <a:gd name="connsiteY81" fmla="*/ 6353 h 9525"/>
                              <a:gd name="connsiteX82" fmla="*/ 5124 w 28575"/>
                              <a:gd name="connsiteY82" fmla="*/ 6353 h 9525"/>
                              <a:gd name="connsiteX83" fmla="*/ 5124 w 28575"/>
                              <a:gd name="connsiteY83" fmla="*/ 6353 h 9525"/>
                              <a:gd name="connsiteX84" fmla="*/ 5124 w 28575"/>
                              <a:gd name="connsiteY84" fmla="*/ 6353 h 9525"/>
                              <a:gd name="connsiteX85" fmla="*/ 5124 w 28575"/>
                              <a:gd name="connsiteY85" fmla="*/ 6353 h 9525"/>
                              <a:gd name="connsiteX86" fmla="*/ 5124 w 28575"/>
                              <a:gd name="connsiteY86" fmla="*/ 6353 h 9525"/>
                              <a:gd name="connsiteX87" fmla="*/ 5124 w 28575"/>
                              <a:gd name="connsiteY87" fmla="*/ 6353 h 9525"/>
                              <a:gd name="connsiteX88" fmla="*/ 5124 w 28575"/>
                              <a:gd name="connsiteY88" fmla="*/ 3172 h 9525"/>
                              <a:gd name="connsiteX89" fmla="*/ 5124 w 28575"/>
                              <a:gd name="connsiteY89" fmla="*/ 3172 h 9525"/>
                              <a:gd name="connsiteX90" fmla="*/ 5124 w 28575"/>
                              <a:gd name="connsiteY90" fmla="*/ 6353 h 9525"/>
                              <a:gd name="connsiteX91" fmla="*/ 5124 w 28575"/>
                              <a:gd name="connsiteY91" fmla="*/ 6353 h 9525"/>
                              <a:gd name="connsiteX92" fmla="*/ 5124 w 28575"/>
                              <a:gd name="connsiteY92" fmla="*/ 6353 h 9525"/>
                              <a:gd name="connsiteX93" fmla="*/ 5124 w 28575"/>
                              <a:gd name="connsiteY93" fmla="*/ 6353 h 9525"/>
                              <a:gd name="connsiteX94" fmla="*/ 5124 w 28575"/>
                              <a:gd name="connsiteY94" fmla="*/ 6353 h 9525"/>
                              <a:gd name="connsiteX95" fmla="*/ 5858 w 28575"/>
                              <a:gd name="connsiteY95" fmla="*/ 6353 h 9525"/>
                              <a:gd name="connsiteX96" fmla="*/ 5858 w 28575"/>
                              <a:gd name="connsiteY96" fmla="*/ 6353 h 9525"/>
                              <a:gd name="connsiteX97" fmla="*/ 5858 w 28575"/>
                              <a:gd name="connsiteY97" fmla="*/ 9525 h 9525"/>
                              <a:gd name="connsiteX98" fmla="*/ 5858 w 28575"/>
                              <a:gd name="connsiteY98" fmla="*/ 6353 h 9525"/>
                              <a:gd name="connsiteX99" fmla="*/ 5858 w 28575"/>
                              <a:gd name="connsiteY99" fmla="*/ 6353 h 9525"/>
                              <a:gd name="connsiteX100" fmla="*/ 5858 w 28575"/>
                              <a:gd name="connsiteY100" fmla="*/ 6353 h 9525"/>
                              <a:gd name="connsiteX101" fmla="*/ 5858 w 28575"/>
                              <a:gd name="connsiteY101" fmla="*/ 6353 h 9525"/>
                              <a:gd name="connsiteX102" fmla="*/ 5858 w 28575"/>
                              <a:gd name="connsiteY102" fmla="*/ 6353 h 9525"/>
                              <a:gd name="connsiteX103" fmla="*/ 5858 w 28575"/>
                              <a:gd name="connsiteY103" fmla="*/ 6353 h 9525"/>
                              <a:gd name="connsiteX104" fmla="*/ 5858 w 28575"/>
                              <a:gd name="connsiteY104" fmla="*/ 6353 h 9525"/>
                              <a:gd name="connsiteX105" fmla="*/ 5858 w 28575"/>
                              <a:gd name="connsiteY105" fmla="*/ 3172 h 9525"/>
                              <a:gd name="connsiteX106" fmla="*/ 5858 w 28575"/>
                              <a:gd name="connsiteY106" fmla="*/ 3172 h 9525"/>
                              <a:gd name="connsiteX107" fmla="*/ 6591 w 28575"/>
                              <a:gd name="connsiteY107" fmla="*/ 6353 h 9525"/>
                              <a:gd name="connsiteX108" fmla="*/ 6591 w 28575"/>
                              <a:gd name="connsiteY108" fmla="*/ 6353 h 9525"/>
                              <a:gd name="connsiteX109" fmla="*/ 6591 w 28575"/>
                              <a:gd name="connsiteY109" fmla="*/ 3172 h 9525"/>
                              <a:gd name="connsiteX110" fmla="*/ 6591 w 28575"/>
                              <a:gd name="connsiteY110" fmla="*/ 3172 h 9525"/>
                              <a:gd name="connsiteX111" fmla="*/ 6591 w 28575"/>
                              <a:gd name="connsiteY111" fmla="*/ 3172 h 9525"/>
                              <a:gd name="connsiteX112" fmla="*/ 6591 w 28575"/>
                              <a:gd name="connsiteY112" fmla="*/ 6353 h 9525"/>
                              <a:gd name="connsiteX113" fmla="*/ 6591 w 28575"/>
                              <a:gd name="connsiteY113" fmla="*/ 6353 h 9525"/>
                              <a:gd name="connsiteX114" fmla="*/ 6591 w 28575"/>
                              <a:gd name="connsiteY114" fmla="*/ 6353 h 9525"/>
                              <a:gd name="connsiteX115" fmla="*/ 6591 w 28575"/>
                              <a:gd name="connsiteY115" fmla="*/ 6353 h 9525"/>
                              <a:gd name="connsiteX116" fmla="*/ 6591 w 28575"/>
                              <a:gd name="connsiteY116" fmla="*/ 6353 h 9525"/>
                              <a:gd name="connsiteX117" fmla="*/ 6591 w 28575"/>
                              <a:gd name="connsiteY117" fmla="*/ 6353 h 9525"/>
                              <a:gd name="connsiteX118" fmla="*/ 6591 w 28575"/>
                              <a:gd name="connsiteY118" fmla="*/ 6353 h 9525"/>
                              <a:gd name="connsiteX119" fmla="*/ 7325 w 28575"/>
                              <a:gd name="connsiteY119" fmla="*/ 6353 h 9525"/>
                              <a:gd name="connsiteX120" fmla="*/ 7325 w 28575"/>
                              <a:gd name="connsiteY120" fmla="*/ 6353 h 9525"/>
                              <a:gd name="connsiteX121" fmla="*/ 7325 w 28575"/>
                              <a:gd name="connsiteY121" fmla="*/ 6353 h 9525"/>
                              <a:gd name="connsiteX122" fmla="*/ 7325 w 28575"/>
                              <a:gd name="connsiteY122" fmla="*/ 6353 h 9525"/>
                              <a:gd name="connsiteX123" fmla="*/ 7325 w 28575"/>
                              <a:gd name="connsiteY123" fmla="*/ 3172 h 9525"/>
                              <a:gd name="connsiteX124" fmla="*/ 7325 w 28575"/>
                              <a:gd name="connsiteY124" fmla="*/ 6353 h 9525"/>
                              <a:gd name="connsiteX125" fmla="*/ 7325 w 28575"/>
                              <a:gd name="connsiteY125" fmla="*/ 6353 h 9525"/>
                              <a:gd name="connsiteX126" fmla="*/ 7325 w 28575"/>
                              <a:gd name="connsiteY126" fmla="*/ 6353 h 9525"/>
                              <a:gd name="connsiteX127" fmla="*/ 7325 w 28575"/>
                              <a:gd name="connsiteY127" fmla="*/ 6353 h 9525"/>
                              <a:gd name="connsiteX128" fmla="*/ 7325 w 28575"/>
                              <a:gd name="connsiteY128" fmla="*/ 6353 h 9525"/>
                              <a:gd name="connsiteX129" fmla="*/ 7325 w 28575"/>
                              <a:gd name="connsiteY129" fmla="*/ 6353 h 9525"/>
                              <a:gd name="connsiteX130" fmla="*/ 7325 w 28575"/>
                              <a:gd name="connsiteY130" fmla="*/ 6353 h 9525"/>
                              <a:gd name="connsiteX131" fmla="*/ 8058 w 28575"/>
                              <a:gd name="connsiteY131" fmla="*/ 6353 h 9525"/>
                              <a:gd name="connsiteX132" fmla="*/ 8058 w 28575"/>
                              <a:gd name="connsiteY132" fmla="*/ 3172 h 9525"/>
                              <a:gd name="connsiteX133" fmla="*/ 8058 w 28575"/>
                              <a:gd name="connsiteY133" fmla="*/ 3172 h 9525"/>
                              <a:gd name="connsiteX134" fmla="*/ 8058 w 28575"/>
                              <a:gd name="connsiteY134" fmla="*/ 3172 h 9525"/>
                              <a:gd name="connsiteX135" fmla="*/ 8058 w 28575"/>
                              <a:gd name="connsiteY135" fmla="*/ 3172 h 9525"/>
                              <a:gd name="connsiteX136" fmla="*/ 8058 w 28575"/>
                              <a:gd name="connsiteY136" fmla="*/ 6353 h 9525"/>
                              <a:gd name="connsiteX137" fmla="*/ 8058 w 28575"/>
                              <a:gd name="connsiteY137" fmla="*/ 6353 h 9525"/>
                              <a:gd name="connsiteX138" fmla="*/ 8058 w 28575"/>
                              <a:gd name="connsiteY138" fmla="*/ 6353 h 9525"/>
                              <a:gd name="connsiteX139" fmla="*/ 8058 w 28575"/>
                              <a:gd name="connsiteY139" fmla="*/ 6353 h 9525"/>
                              <a:gd name="connsiteX140" fmla="*/ 8058 w 28575"/>
                              <a:gd name="connsiteY140" fmla="*/ 6353 h 9525"/>
                              <a:gd name="connsiteX141" fmla="*/ 8058 w 28575"/>
                              <a:gd name="connsiteY141" fmla="*/ 6353 h 9525"/>
                              <a:gd name="connsiteX142" fmla="*/ 8058 w 28575"/>
                              <a:gd name="connsiteY142" fmla="*/ 6353 h 9525"/>
                              <a:gd name="connsiteX143" fmla="*/ 8792 w 28575"/>
                              <a:gd name="connsiteY143" fmla="*/ 3172 h 9525"/>
                              <a:gd name="connsiteX144" fmla="*/ 8792 w 28575"/>
                              <a:gd name="connsiteY144" fmla="*/ 3172 h 9525"/>
                              <a:gd name="connsiteX145" fmla="*/ 8792 w 28575"/>
                              <a:gd name="connsiteY145" fmla="*/ 6353 h 9525"/>
                              <a:gd name="connsiteX146" fmla="*/ 8792 w 28575"/>
                              <a:gd name="connsiteY146" fmla="*/ 6353 h 9525"/>
                              <a:gd name="connsiteX147" fmla="*/ 8792 w 28575"/>
                              <a:gd name="connsiteY147" fmla="*/ 6353 h 9525"/>
                              <a:gd name="connsiteX148" fmla="*/ 8792 w 28575"/>
                              <a:gd name="connsiteY148" fmla="*/ 6353 h 9525"/>
                              <a:gd name="connsiteX149" fmla="*/ 8792 w 28575"/>
                              <a:gd name="connsiteY149" fmla="*/ 3172 h 9525"/>
                              <a:gd name="connsiteX150" fmla="*/ 8792 w 28575"/>
                              <a:gd name="connsiteY150" fmla="*/ 3172 h 9525"/>
                              <a:gd name="connsiteX151" fmla="*/ 8792 w 28575"/>
                              <a:gd name="connsiteY151" fmla="*/ 6353 h 9525"/>
                              <a:gd name="connsiteX152" fmla="*/ 8792 w 28575"/>
                              <a:gd name="connsiteY152" fmla="*/ 6353 h 9525"/>
                              <a:gd name="connsiteX153" fmla="*/ 8792 w 28575"/>
                              <a:gd name="connsiteY153" fmla="*/ 6353 h 9525"/>
                              <a:gd name="connsiteX154" fmla="*/ 8792 w 28575"/>
                              <a:gd name="connsiteY154" fmla="*/ 6353 h 9525"/>
                              <a:gd name="connsiteX155" fmla="*/ 8792 w 28575"/>
                              <a:gd name="connsiteY155" fmla="*/ 3172 h 9525"/>
                              <a:gd name="connsiteX156" fmla="*/ 8792 w 28575"/>
                              <a:gd name="connsiteY156" fmla="*/ 6353 h 9525"/>
                              <a:gd name="connsiteX157" fmla="*/ 8792 w 28575"/>
                              <a:gd name="connsiteY157" fmla="*/ 6353 h 9525"/>
                              <a:gd name="connsiteX158" fmla="*/ 8792 w 28575"/>
                              <a:gd name="connsiteY158" fmla="*/ 3172 h 9525"/>
                              <a:gd name="connsiteX159" fmla="*/ 8792 w 28575"/>
                              <a:gd name="connsiteY159" fmla="*/ 6353 h 9525"/>
                              <a:gd name="connsiteX160" fmla="*/ 8792 w 28575"/>
                              <a:gd name="connsiteY160" fmla="*/ 6353 h 9525"/>
                              <a:gd name="connsiteX161" fmla="*/ 8792 w 28575"/>
                              <a:gd name="connsiteY161" fmla="*/ 6353 h 9525"/>
                              <a:gd name="connsiteX162" fmla="*/ 8792 w 28575"/>
                              <a:gd name="connsiteY162" fmla="*/ 6353 h 9525"/>
                              <a:gd name="connsiteX163" fmla="*/ 9525 w 28575"/>
                              <a:gd name="connsiteY163" fmla="*/ 6353 h 9525"/>
                              <a:gd name="connsiteX164" fmla="*/ 9525 w 28575"/>
                              <a:gd name="connsiteY164" fmla="*/ 6353 h 9525"/>
                              <a:gd name="connsiteX165" fmla="*/ 9525 w 28575"/>
                              <a:gd name="connsiteY165" fmla="*/ 6353 h 9525"/>
                              <a:gd name="connsiteX166" fmla="*/ 9525 w 28575"/>
                              <a:gd name="connsiteY166" fmla="*/ 6353 h 9525"/>
                              <a:gd name="connsiteX167" fmla="*/ 9525 w 28575"/>
                              <a:gd name="connsiteY167" fmla="*/ 6353 h 9525"/>
                              <a:gd name="connsiteX168" fmla="*/ 9525 w 28575"/>
                              <a:gd name="connsiteY168" fmla="*/ 6353 h 9525"/>
                              <a:gd name="connsiteX169" fmla="*/ 9525 w 28575"/>
                              <a:gd name="connsiteY169" fmla="*/ 6353 h 9525"/>
                              <a:gd name="connsiteX170" fmla="*/ 9525 w 28575"/>
                              <a:gd name="connsiteY170" fmla="*/ 6353 h 9525"/>
                              <a:gd name="connsiteX171" fmla="*/ 9525 w 28575"/>
                              <a:gd name="connsiteY171" fmla="*/ 3172 h 9525"/>
                              <a:gd name="connsiteX172" fmla="*/ 9525 w 28575"/>
                              <a:gd name="connsiteY172" fmla="*/ 6353 h 9525"/>
                              <a:gd name="connsiteX173" fmla="*/ 9525 w 28575"/>
                              <a:gd name="connsiteY173" fmla="*/ 6353 h 9525"/>
                              <a:gd name="connsiteX174" fmla="*/ 9525 w 28575"/>
                              <a:gd name="connsiteY174" fmla="*/ 6353 h 9525"/>
                              <a:gd name="connsiteX175" fmla="*/ 10258 w 28575"/>
                              <a:gd name="connsiteY175" fmla="*/ 6353 h 9525"/>
                              <a:gd name="connsiteX176" fmla="*/ 10258 w 28575"/>
                              <a:gd name="connsiteY176" fmla="*/ 6353 h 9525"/>
                              <a:gd name="connsiteX177" fmla="*/ 10258 w 28575"/>
                              <a:gd name="connsiteY177" fmla="*/ 6353 h 9525"/>
                              <a:gd name="connsiteX178" fmla="*/ 10258 w 28575"/>
                              <a:gd name="connsiteY178" fmla="*/ 6353 h 9525"/>
                              <a:gd name="connsiteX179" fmla="*/ 10258 w 28575"/>
                              <a:gd name="connsiteY179" fmla="*/ 6353 h 9525"/>
                              <a:gd name="connsiteX180" fmla="*/ 10258 w 28575"/>
                              <a:gd name="connsiteY180" fmla="*/ 6353 h 9525"/>
                              <a:gd name="connsiteX181" fmla="*/ 10258 w 28575"/>
                              <a:gd name="connsiteY181" fmla="*/ 6353 h 9525"/>
                              <a:gd name="connsiteX182" fmla="*/ 10258 w 28575"/>
                              <a:gd name="connsiteY182" fmla="*/ 3172 h 9525"/>
                              <a:gd name="connsiteX183" fmla="*/ 10258 w 28575"/>
                              <a:gd name="connsiteY183" fmla="*/ 0 h 9525"/>
                              <a:gd name="connsiteX184" fmla="*/ 10258 w 28575"/>
                              <a:gd name="connsiteY184" fmla="*/ 3172 h 9525"/>
                              <a:gd name="connsiteX185" fmla="*/ 10258 w 28575"/>
                              <a:gd name="connsiteY185" fmla="*/ 3172 h 9525"/>
                              <a:gd name="connsiteX186" fmla="*/ 10258 w 28575"/>
                              <a:gd name="connsiteY186" fmla="*/ 3172 h 9525"/>
                              <a:gd name="connsiteX187" fmla="*/ 10992 w 28575"/>
                              <a:gd name="connsiteY187" fmla="*/ 6353 h 9525"/>
                              <a:gd name="connsiteX188" fmla="*/ 10992 w 28575"/>
                              <a:gd name="connsiteY188" fmla="*/ 6353 h 9525"/>
                              <a:gd name="connsiteX189" fmla="*/ 10992 w 28575"/>
                              <a:gd name="connsiteY189" fmla="*/ 6353 h 9525"/>
                              <a:gd name="connsiteX190" fmla="*/ 10992 w 28575"/>
                              <a:gd name="connsiteY190" fmla="*/ 6353 h 9525"/>
                              <a:gd name="connsiteX191" fmla="*/ 10992 w 28575"/>
                              <a:gd name="connsiteY191" fmla="*/ 6353 h 9525"/>
                              <a:gd name="connsiteX192" fmla="*/ 10992 w 28575"/>
                              <a:gd name="connsiteY192" fmla="*/ 3172 h 9525"/>
                              <a:gd name="connsiteX193" fmla="*/ 10992 w 28575"/>
                              <a:gd name="connsiteY193" fmla="*/ 6353 h 9525"/>
                              <a:gd name="connsiteX194" fmla="*/ 10992 w 28575"/>
                              <a:gd name="connsiteY194" fmla="*/ 6353 h 9525"/>
                              <a:gd name="connsiteX195" fmla="*/ 10992 w 28575"/>
                              <a:gd name="connsiteY195" fmla="*/ 3172 h 9525"/>
                              <a:gd name="connsiteX196" fmla="*/ 10992 w 28575"/>
                              <a:gd name="connsiteY196" fmla="*/ 6353 h 9525"/>
                              <a:gd name="connsiteX197" fmla="*/ 10992 w 28575"/>
                              <a:gd name="connsiteY197" fmla="*/ 6353 h 9525"/>
                              <a:gd name="connsiteX198" fmla="*/ 10992 w 28575"/>
                              <a:gd name="connsiteY198" fmla="*/ 6353 h 9525"/>
                              <a:gd name="connsiteX199" fmla="*/ 11725 w 28575"/>
                              <a:gd name="connsiteY199" fmla="*/ 6353 h 9525"/>
                              <a:gd name="connsiteX200" fmla="*/ 11725 w 28575"/>
                              <a:gd name="connsiteY200" fmla="*/ 6353 h 9525"/>
                              <a:gd name="connsiteX201" fmla="*/ 11725 w 28575"/>
                              <a:gd name="connsiteY201" fmla="*/ 6353 h 9525"/>
                              <a:gd name="connsiteX202" fmla="*/ 11725 w 28575"/>
                              <a:gd name="connsiteY202" fmla="*/ 6353 h 9525"/>
                              <a:gd name="connsiteX203" fmla="*/ 11725 w 28575"/>
                              <a:gd name="connsiteY203" fmla="*/ 6353 h 9525"/>
                              <a:gd name="connsiteX204" fmla="*/ 11725 w 28575"/>
                              <a:gd name="connsiteY204" fmla="*/ 6353 h 9525"/>
                              <a:gd name="connsiteX205" fmla="*/ 11725 w 28575"/>
                              <a:gd name="connsiteY205" fmla="*/ 6353 h 9525"/>
                              <a:gd name="connsiteX206" fmla="*/ 11725 w 28575"/>
                              <a:gd name="connsiteY206" fmla="*/ 6353 h 9525"/>
                              <a:gd name="connsiteX207" fmla="*/ 11725 w 28575"/>
                              <a:gd name="connsiteY207" fmla="*/ 6353 h 9525"/>
                              <a:gd name="connsiteX208" fmla="*/ 11725 w 28575"/>
                              <a:gd name="connsiteY208" fmla="*/ 3172 h 9525"/>
                              <a:gd name="connsiteX209" fmla="*/ 11725 w 28575"/>
                              <a:gd name="connsiteY209" fmla="*/ 0 h 9525"/>
                              <a:gd name="connsiteX210" fmla="*/ 11725 w 28575"/>
                              <a:gd name="connsiteY210" fmla="*/ 0 h 9525"/>
                              <a:gd name="connsiteX211" fmla="*/ 12459 w 28575"/>
                              <a:gd name="connsiteY211" fmla="*/ 3172 h 9525"/>
                              <a:gd name="connsiteX212" fmla="*/ 12459 w 28575"/>
                              <a:gd name="connsiteY212" fmla="*/ 6353 h 9525"/>
                              <a:gd name="connsiteX213" fmla="*/ 12459 w 28575"/>
                              <a:gd name="connsiteY213" fmla="*/ 6353 h 9525"/>
                              <a:gd name="connsiteX214" fmla="*/ 12459 w 28575"/>
                              <a:gd name="connsiteY214" fmla="*/ 6353 h 9525"/>
                              <a:gd name="connsiteX215" fmla="*/ 12459 w 28575"/>
                              <a:gd name="connsiteY215" fmla="*/ 6353 h 9525"/>
                              <a:gd name="connsiteX216" fmla="*/ 12459 w 28575"/>
                              <a:gd name="connsiteY216" fmla="*/ 3172 h 9525"/>
                              <a:gd name="connsiteX217" fmla="*/ 12459 w 28575"/>
                              <a:gd name="connsiteY217" fmla="*/ 3172 h 9525"/>
                              <a:gd name="connsiteX218" fmla="*/ 12459 w 28575"/>
                              <a:gd name="connsiteY218" fmla="*/ 3172 h 9525"/>
                              <a:gd name="connsiteX219" fmla="*/ 12459 w 28575"/>
                              <a:gd name="connsiteY219" fmla="*/ 6353 h 9525"/>
                              <a:gd name="connsiteX220" fmla="*/ 12459 w 28575"/>
                              <a:gd name="connsiteY220" fmla="*/ 6353 h 9525"/>
                              <a:gd name="connsiteX221" fmla="*/ 12459 w 28575"/>
                              <a:gd name="connsiteY221" fmla="*/ 6353 h 9525"/>
                              <a:gd name="connsiteX222" fmla="*/ 12459 w 28575"/>
                              <a:gd name="connsiteY222" fmla="*/ 6353 h 9525"/>
                              <a:gd name="connsiteX223" fmla="*/ 13192 w 28575"/>
                              <a:gd name="connsiteY223" fmla="*/ 6353 h 9525"/>
                              <a:gd name="connsiteX224" fmla="*/ 13192 w 28575"/>
                              <a:gd name="connsiteY224" fmla="*/ 6353 h 9525"/>
                              <a:gd name="connsiteX225" fmla="*/ 13192 w 28575"/>
                              <a:gd name="connsiteY225" fmla="*/ 6353 h 9525"/>
                              <a:gd name="connsiteX226" fmla="*/ 13192 w 28575"/>
                              <a:gd name="connsiteY226" fmla="*/ 3172 h 9525"/>
                              <a:gd name="connsiteX227" fmla="*/ 13192 w 28575"/>
                              <a:gd name="connsiteY227" fmla="*/ 6353 h 9525"/>
                              <a:gd name="connsiteX228" fmla="*/ 13192 w 28575"/>
                              <a:gd name="connsiteY228" fmla="*/ 6353 h 9525"/>
                              <a:gd name="connsiteX229" fmla="*/ 13192 w 28575"/>
                              <a:gd name="connsiteY229" fmla="*/ 6353 h 9525"/>
                              <a:gd name="connsiteX230" fmla="*/ 13192 w 28575"/>
                              <a:gd name="connsiteY230" fmla="*/ 6353 h 9525"/>
                              <a:gd name="connsiteX231" fmla="*/ 13192 w 28575"/>
                              <a:gd name="connsiteY231" fmla="*/ 6353 h 9525"/>
                              <a:gd name="connsiteX232" fmla="*/ 13192 w 28575"/>
                              <a:gd name="connsiteY232" fmla="*/ 6353 h 9525"/>
                              <a:gd name="connsiteX233" fmla="*/ 13192 w 28575"/>
                              <a:gd name="connsiteY233" fmla="*/ 6353 h 9525"/>
                              <a:gd name="connsiteX234" fmla="*/ 13192 w 28575"/>
                              <a:gd name="connsiteY234" fmla="*/ 6353 h 9525"/>
                              <a:gd name="connsiteX235" fmla="*/ 13192 w 28575"/>
                              <a:gd name="connsiteY235" fmla="*/ 3172 h 9525"/>
                              <a:gd name="connsiteX236" fmla="*/ 13192 w 28575"/>
                              <a:gd name="connsiteY236" fmla="*/ 3172 h 9525"/>
                              <a:gd name="connsiteX237" fmla="*/ 13192 w 28575"/>
                              <a:gd name="connsiteY237" fmla="*/ 6353 h 9525"/>
                              <a:gd name="connsiteX238" fmla="*/ 13192 w 28575"/>
                              <a:gd name="connsiteY238" fmla="*/ 6353 h 9525"/>
                              <a:gd name="connsiteX239" fmla="*/ 13192 w 28575"/>
                              <a:gd name="connsiteY239" fmla="*/ 6353 h 9525"/>
                              <a:gd name="connsiteX240" fmla="*/ 13192 w 28575"/>
                              <a:gd name="connsiteY240" fmla="*/ 6353 h 9525"/>
                              <a:gd name="connsiteX241" fmla="*/ 13192 w 28575"/>
                              <a:gd name="connsiteY241" fmla="*/ 3172 h 9525"/>
                              <a:gd name="connsiteX242" fmla="*/ 13192 w 28575"/>
                              <a:gd name="connsiteY242" fmla="*/ 3172 h 9525"/>
                              <a:gd name="connsiteX243" fmla="*/ 13926 w 28575"/>
                              <a:gd name="connsiteY243" fmla="*/ 3172 h 9525"/>
                              <a:gd name="connsiteX244" fmla="*/ 13926 w 28575"/>
                              <a:gd name="connsiteY244" fmla="*/ 3172 h 9525"/>
                              <a:gd name="connsiteX245" fmla="*/ 13926 w 28575"/>
                              <a:gd name="connsiteY245" fmla="*/ 6353 h 9525"/>
                              <a:gd name="connsiteX246" fmla="*/ 13926 w 28575"/>
                              <a:gd name="connsiteY246" fmla="*/ 6353 h 9525"/>
                              <a:gd name="connsiteX247" fmla="*/ 13926 w 28575"/>
                              <a:gd name="connsiteY247" fmla="*/ 6353 h 9525"/>
                              <a:gd name="connsiteX248" fmla="*/ 13926 w 28575"/>
                              <a:gd name="connsiteY248" fmla="*/ 6353 h 9525"/>
                              <a:gd name="connsiteX249" fmla="*/ 13926 w 28575"/>
                              <a:gd name="connsiteY249" fmla="*/ 6353 h 9525"/>
                              <a:gd name="connsiteX250" fmla="*/ 13926 w 28575"/>
                              <a:gd name="connsiteY250" fmla="*/ 6353 h 9525"/>
                              <a:gd name="connsiteX251" fmla="*/ 13926 w 28575"/>
                              <a:gd name="connsiteY251" fmla="*/ 3172 h 9525"/>
                              <a:gd name="connsiteX252" fmla="*/ 13926 w 28575"/>
                              <a:gd name="connsiteY252" fmla="*/ 3172 h 9525"/>
                              <a:gd name="connsiteX253" fmla="*/ 13926 w 28575"/>
                              <a:gd name="connsiteY253" fmla="*/ 6353 h 9525"/>
                              <a:gd name="connsiteX254" fmla="*/ 13926 w 28575"/>
                              <a:gd name="connsiteY254" fmla="*/ 6353 h 9525"/>
                              <a:gd name="connsiteX255" fmla="*/ 14649 w 28575"/>
                              <a:gd name="connsiteY255" fmla="*/ 6353 h 9525"/>
                              <a:gd name="connsiteX256" fmla="*/ 14649 w 28575"/>
                              <a:gd name="connsiteY256" fmla="*/ 6353 h 9525"/>
                              <a:gd name="connsiteX257" fmla="*/ 14649 w 28575"/>
                              <a:gd name="connsiteY257" fmla="*/ 6353 h 9525"/>
                              <a:gd name="connsiteX258" fmla="*/ 14649 w 28575"/>
                              <a:gd name="connsiteY258" fmla="*/ 6353 h 9525"/>
                              <a:gd name="connsiteX259" fmla="*/ 14649 w 28575"/>
                              <a:gd name="connsiteY259" fmla="*/ 6353 h 9525"/>
                              <a:gd name="connsiteX260" fmla="*/ 14649 w 28575"/>
                              <a:gd name="connsiteY260" fmla="*/ 6353 h 9525"/>
                              <a:gd name="connsiteX261" fmla="*/ 14649 w 28575"/>
                              <a:gd name="connsiteY261" fmla="*/ 6353 h 9525"/>
                              <a:gd name="connsiteX262" fmla="*/ 14649 w 28575"/>
                              <a:gd name="connsiteY262" fmla="*/ 6353 h 9525"/>
                              <a:gd name="connsiteX263" fmla="*/ 14649 w 28575"/>
                              <a:gd name="connsiteY263" fmla="*/ 6353 h 9525"/>
                              <a:gd name="connsiteX264" fmla="*/ 14649 w 28575"/>
                              <a:gd name="connsiteY264" fmla="*/ 6353 h 9525"/>
                              <a:gd name="connsiteX265" fmla="*/ 14649 w 28575"/>
                              <a:gd name="connsiteY265" fmla="*/ 3172 h 9525"/>
                              <a:gd name="connsiteX266" fmla="*/ 14649 w 28575"/>
                              <a:gd name="connsiteY266" fmla="*/ 6353 h 9525"/>
                              <a:gd name="connsiteX267" fmla="*/ 15383 w 28575"/>
                              <a:gd name="connsiteY267" fmla="*/ 3172 h 9525"/>
                              <a:gd name="connsiteX268" fmla="*/ 15383 w 28575"/>
                              <a:gd name="connsiteY268" fmla="*/ 6353 h 9525"/>
                              <a:gd name="connsiteX269" fmla="*/ 15383 w 28575"/>
                              <a:gd name="connsiteY269" fmla="*/ 6353 h 9525"/>
                              <a:gd name="connsiteX270" fmla="*/ 15383 w 28575"/>
                              <a:gd name="connsiteY270" fmla="*/ 3172 h 9525"/>
                              <a:gd name="connsiteX271" fmla="*/ 15383 w 28575"/>
                              <a:gd name="connsiteY271" fmla="*/ 6353 h 9525"/>
                              <a:gd name="connsiteX272" fmla="*/ 15383 w 28575"/>
                              <a:gd name="connsiteY272" fmla="*/ 6353 h 9525"/>
                              <a:gd name="connsiteX273" fmla="*/ 15383 w 28575"/>
                              <a:gd name="connsiteY273" fmla="*/ 6353 h 9525"/>
                              <a:gd name="connsiteX274" fmla="*/ 15383 w 28575"/>
                              <a:gd name="connsiteY274" fmla="*/ 6353 h 9525"/>
                              <a:gd name="connsiteX275" fmla="*/ 15383 w 28575"/>
                              <a:gd name="connsiteY275" fmla="*/ 6353 h 9525"/>
                              <a:gd name="connsiteX276" fmla="*/ 15383 w 28575"/>
                              <a:gd name="connsiteY276" fmla="*/ 6353 h 9525"/>
                              <a:gd name="connsiteX277" fmla="*/ 15383 w 28575"/>
                              <a:gd name="connsiteY277" fmla="*/ 6353 h 9525"/>
                              <a:gd name="connsiteX278" fmla="*/ 15383 w 28575"/>
                              <a:gd name="connsiteY278" fmla="*/ 6353 h 9525"/>
                              <a:gd name="connsiteX279" fmla="*/ 16116 w 28575"/>
                              <a:gd name="connsiteY279" fmla="*/ 6353 h 9525"/>
                              <a:gd name="connsiteX280" fmla="*/ 16116 w 28575"/>
                              <a:gd name="connsiteY280" fmla="*/ 6353 h 9525"/>
                              <a:gd name="connsiteX281" fmla="*/ 16116 w 28575"/>
                              <a:gd name="connsiteY281" fmla="*/ 6353 h 9525"/>
                              <a:gd name="connsiteX282" fmla="*/ 16116 w 28575"/>
                              <a:gd name="connsiteY282" fmla="*/ 6353 h 9525"/>
                              <a:gd name="connsiteX283" fmla="*/ 16116 w 28575"/>
                              <a:gd name="connsiteY283" fmla="*/ 6353 h 9525"/>
                              <a:gd name="connsiteX284" fmla="*/ 16116 w 28575"/>
                              <a:gd name="connsiteY284" fmla="*/ 6353 h 9525"/>
                              <a:gd name="connsiteX285" fmla="*/ 16116 w 28575"/>
                              <a:gd name="connsiteY285" fmla="*/ 6353 h 9525"/>
                              <a:gd name="connsiteX286" fmla="*/ 16116 w 28575"/>
                              <a:gd name="connsiteY286" fmla="*/ 6353 h 9525"/>
                              <a:gd name="connsiteX287" fmla="*/ 16116 w 28575"/>
                              <a:gd name="connsiteY287" fmla="*/ 3172 h 9525"/>
                              <a:gd name="connsiteX288" fmla="*/ 16116 w 28575"/>
                              <a:gd name="connsiteY288" fmla="*/ 3172 h 9525"/>
                              <a:gd name="connsiteX289" fmla="*/ 16116 w 28575"/>
                              <a:gd name="connsiteY289" fmla="*/ 3172 h 9525"/>
                              <a:gd name="connsiteX290" fmla="*/ 16116 w 28575"/>
                              <a:gd name="connsiteY290" fmla="*/ 3172 h 9525"/>
                              <a:gd name="connsiteX291" fmla="*/ 16850 w 28575"/>
                              <a:gd name="connsiteY291" fmla="*/ 3172 h 9525"/>
                              <a:gd name="connsiteX292" fmla="*/ 16850 w 28575"/>
                              <a:gd name="connsiteY292" fmla="*/ 3172 h 9525"/>
                              <a:gd name="connsiteX293" fmla="*/ 16850 w 28575"/>
                              <a:gd name="connsiteY293" fmla="*/ 3172 h 9525"/>
                              <a:gd name="connsiteX294" fmla="*/ 16850 w 28575"/>
                              <a:gd name="connsiteY294" fmla="*/ 6353 h 9525"/>
                              <a:gd name="connsiteX295" fmla="*/ 16850 w 28575"/>
                              <a:gd name="connsiteY295" fmla="*/ 6353 h 9525"/>
                              <a:gd name="connsiteX296" fmla="*/ 16850 w 28575"/>
                              <a:gd name="connsiteY296" fmla="*/ 6353 h 9525"/>
                              <a:gd name="connsiteX297" fmla="*/ 16850 w 28575"/>
                              <a:gd name="connsiteY297" fmla="*/ 6353 h 9525"/>
                              <a:gd name="connsiteX298" fmla="*/ 16850 w 28575"/>
                              <a:gd name="connsiteY298" fmla="*/ 3172 h 9525"/>
                              <a:gd name="connsiteX299" fmla="*/ 16850 w 28575"/>
                              <a:gd name="connsiteY299" fmla="*/ 6353 h 9525"/>
                              <a:gd name="connsiteX300" fmla="*/ 16850 w 28575"/>
                              <a:gd name="connsiteY300" fmla="*/ 3172 h 9525"/>
                              <a:gd name="connsiteX301" fmla="*/ 16850 w 28575"/>
                              <a:gd name="connsiteY301" fmla="*/ 3172 h 9525"/>
                              <a:gd name="connsiteX302" fmla="*/ 16850 w 28575"/>
                              <a:gd name="connsiteY302" fmla="*/ 3172 h 9525"/>
                              <a:gd name="connsiteX303" fmla="*/ 16850 w 28575"/>
                              <a:gd name="connsiteY303" fmla="*/ 3172 h 9525"/>
                              <a:gd name="connsiteX304" fmla="*/ 16850 w 28575"/>
                              <a:gd name="connsiteY304" fmla="*/ 3172 h 9525"/>
                              <a:gd name="connsiteX305" fmla="*/ 17583 w 28575"/>
                              <a:gd name="connsiteY305" fmla="*/ 6353 h 9525"/>
                              <a:gd name="connsiteX306" fmla="*/ 17583 w 28575"/>
                              <a:gd name="connsiteY306" fmla="*/ 6353 h 9525"/>
                              <a:gd name="connsiteX307" fmla="*/ 17583 w 28575"/>
                              <a:gd name="connsiteY307" fmla="*/ 3172 h 9525"/>
                              <a:gd name="connsiteX308" fmla="*/ 17583 w 28575"/>
                              <a:gd name="connsiteY308" fmla="*/ 3172 h 9525"/>
                              <a:gd name="connsiteX309" fmla="*/ 17583 w 28575"/>
                              <a:gd name="connsiteY309" fmla="*/ 3172 h 9525"/>
                              <a:gd name="connsiteX310" fmla="*/ 17583 w 28575"/>
                              <a:gd name="connsiteY310" fmla="*/ 3172 h 9525"/>
                              <a:gd name="connsiteX311" fmla="*/ 17583 w 28575"/>
                              <a:gd name="connsiteY311" fmla="*/ 3172 h 9525"/>
                              <a:gd name="connsiteX312" fmla="*/ 17583 w 28575"/>
                              <a:gd name="connsiteY312" fmla="*/ 3172 h 9525"/>
                              <a:gd name="connsiteX313" fmla="*/ 17583 w 28575"/>
                              <a:gd name="connsiteY313" fmla="*/ 3172 h 9525"/>
                              <a:gd name="connsiteX314" fmla="*/ 17583 w 28575"/>
                              <a:gd name="connsiteY314" fmla="*/ 3172 h 9525"/>
                              <a:gd name="connsiteX315" fmla="*/ 17583 w 28575"/>
                              <a:gd name="connsiteY315" fmla="*/ 3172 h 9525"/>
                              <a:gd name="connsiteX316" fmla="*/ 17583 w 28575"/>
                              <a:gd name="connsiteY316" fmla="*/ 6353 h 9525"/>
                              <a:gd name="connsiteX317" fmla="*/ 18317 w 28575"/>
                              <a:gd name="connsiteY317" fmla="*/ 3172 h 9525"/>
                              <a:gd name="connsiteX318" fmla="*/ 18317 w 28575"/>
                              <a:gd name="connsiteY318" fmla="*/ 3172 h 9525"/>
                              <a:gd name="connsiteX319" fmla="*/ 18317 w 28575"/>
                              <a:gd name="connsiteY319" fmla="*/ 3172 h 9525"/>
                              <a:gd name="connsiteX320" fmla="*/ 18317 w 28575"/>
                              <a:gd name="connsiteY320" fmla="*/ 3172 h 9525"/>
                              <a:gd name="connsiteX321" fmla="*/ 18317 w 28575"/>
                              <a:gd name="connsiteY321" fmla="*/ 3172 h 9525"/>
                              <a:gd name="connsiteX322" fmla="*/ 18317 w 28575"/>
                              <a:gd name="connsiteY322" fmla="*/ 3172 h 9525"/>
                              <a:gd name="connsiteX323" fmla="*/ 18317 w 28575"/>
                              <a:gd name="connsiteY323" fmla="*/ 6353 h 9525"/>
                              <a:gd name="connsiteX324" fmla="*/ 18317 w 28575"/>
                              <a:gd name="connsiteY324" fmla="*/ 6353 h 9525"/>
                              <a:gd name="connsiteX325" fmla="*/ 18317 w 28575"/>
                              <a:gd name="connsiteY325" fmla="*/ 6353 h 9525"/>
                              <a:gd name="connsiteX326" fmla="*/ 18317 w 28575"/>
                              <a:gd name="connsiteY326" fmla="*/ 6353 h 9525"/>
                              <a:gd name="connsiteX327" fmla="*/ 18317 w 28575"/>
                              <a:gd name="connsiteY327" fmla="*/ 6353 h 9525"/>
                              <a:gd name="connsiteX328" fmla="*/ 18317 w 28575"/>
                              <a:gd name="connsiteY328" fmla="*/ 6353 h 9525"/>
                              <a:gd name="connsiteX329" fmla="*/ 18317 w 28575"/>
                              <a:gd name="connsiteY329" fmla="*/ 6353 h 9525"/>
                              <a:gd name="connsiteX330" fmla="*/ 18317 w 28575"/>
                              <a:gd name="connsiteY330" fmla="*/ 6353 h 9525"/>
                              <a:gd name="connsiteX331" fmla="*/ 18317 w 28575"/>
                              <a:gd name="connsiteY331" fmla="*/ 6353 h 9525"/>
                              <a:gd name="connsiteX332" fmla="*/ 18317 w 28575"/>
                              <a:gd name="connsiteY332" fmla="*/ 6353 h 9525"/>
                              <a:gd name="connsiteX333" fmla="*/ 18317 w 28575"/>
                              <a:gd name="connsiteY333" fmla="*/ 6353 h 9525"/>
                              <a:gd name="connsiteX334" fmla="*/ 18317 w 28575"/>
                              <a:gd name="connsiteY334" fmla="*/ 6353 h 9525"/>
                              <a:gd name="connsiteX335" fmla="*/ 19050 w 28575"/>
                              <a:gd name="connsiteY335" fmla="*/ 6353 h 9525"/>
                              <a:gd name="connsiteX336" fmla="*/ 19050 w 28575"/>
                              <a:gd name="connsiteY336" fmla="*/ 6353 h 9525"/>
                              <a:gd name="connsiteX337" fmla="*/ 19050 w 28575"/>
                              <a:gd name="connsiteY337" fmla="*/ 6353 h 9525"/>
                              <a:gd name="connsiteX338" fmla="*/ 19050 w 28575"/>
                              <a:gd name="connsiteY338" fmla="*/ 6353 h 9525"/>
                              <a:gd name="connsiteX339" fmla="*/ 19050 w 28575"/>
                              <a:gd name="connsiteY339" fmla="*/ 6353 h 9525"/>
                              <a:gd name="connsiteX340" fmla="*/ 19050 w 28575"/>
                              <a:gd name="connsiteY340" fmla="*/ 6353 h 9525"/>
                              <a:gd name="connsiteX341" fmla="*/ 19050 w 28575"/>
                              <a:gd name="connsiteY341" fmla="*/ 6353 h 9525"/>
                              <a:gd name="connsiteX342" fmla="*/ 19050 w 28575"/>
                              <a:gd name="connsiteY342" fmla="*/ 6353 h 9525"/>
                              <a:gd name="connsiteX343" fmla="*/ 19050 w 28575"/>
                              <a:gd name="connsiteY343" fmla="*/ 6353 h 9525"/>
                              <a:gd name="connsiteX344" fmla="*/ 19050 w 28575"/>
                              <a:gd name="connsiteY344" fmla="*/ 6353 h 9525"/>
                              <a:gd name="connsiteX345" fmla="*/ 19050 w 28575"/>
                              <a:gd name="connsiteY345" fmla="*/ 6353 h 9525"/>
                              <a:gd name="connsiteX346" fmla="*/ 19050 w 28575"/>
                              <a:gd name="connsiteY346" fmla="*/ 6353 h 9525"/>
                              <a:gd name="connsiteX347" fmla="*/ 19783 w 28575"/>
                              <a:gd name="connsiteY347" fmla="*/ 6353 h 9525"/>
                              <a:gd name="connsiteX348" fmla="*/ 19783 w 28575"/>
                              <a:gd name="connsiteY348" fmla="*/ 6353 h 9525"/>
                              <a:gd name="connsiteX349" fmla="*/ 19783 w 28575"/>
                              <a:gd name="connsiteY349" fmla="*/ 6353 h 9525"/>
                              <a:gd name="connsiteX350" fmla="*/ 19783 w 28575"/>
                              <a:gd name="connsiteY350" fmla="*/ 6353 h 9525"/>
                              <a:gd name="connsiteX351" fmla="*/ 19783 w 28575"/>
                              <a:gd name="connsiteY351" fmla="*/ 3172 h 9525"/>
                              <a:gd name="connsiteX352" fmla="*/ 19783 w 28575"/>
                              <a:gd name="connsiteY352" fmla="*/ 3172 h 9525"/>
                              <a:gd name="connsiteX353" fmla="*/ 19783 w 28575"/>
                              <a:gd name="connsiteY353" fmla="*/ 6353 h 9525"/>
                              <a:gd name="connsiteX354" fmla="*/ 19783 w 28575"/>
                              <a:gd name="connsiteY354" fmla="*/ 6353 h 9525"/>
                              <a:gd name="connsiteX355" fmla="*/ 19783 w 28575"/>
                              <a:gd name="connsiteY355" fmla="*/ 6353 h 9525"/>
                              <a:gd name="connsiteX356" fmla="*/ 19783 w 28575"/>
                              <a:gd name="connsiteY356" fmla="*/ 6353 h 9525"/>
                              <a:gd name="connsiteX357" fmla="*/ 19783 w 28575"/>
                              <a:gd name="connsiteY357" fmla="*/ 6353 h 9525"/>
                              <a:gd name="connsiteX358" fmla="*/ 19783 w 28575"/>
                              <a:gd name="connsiteY358" fmla="*/ 6353 h 9525"/>
                              <a:gd name="connsiteX359" fmla="*/ 20517 w 28575"/>
                              <a:gd name="connsiteY359" fmla="*/ 6353 h 9525"/>
                              <a:gd name="connsiteX360" fmla="*/ 20517 w 28575"/>
                              <a:gd name="connsiteY360" fmla="*/ 6353 h 9525"/>
                              <a:gd name="connsiteX361" fmla="*/ 20517 w 28575"/>
                              <a:gd name="connsiteY361" fmla="*/ 9525 h 9525"/>
                              <a:gd name="connsiteX362" fmla="*/ 20517 w 28575"/>
                              <a:gd name="connsiteY362" fmla="*/ 6353 h 9525"/>
                              <a:gd name="connsiteX363" fmla="*/ 20517 w 28575"/>
                              <a:gd name="connsiteY363" fmla="*/ 6353 h 9525"/>
                              <a:gd name="connsiteX364" fmla="*/ 20517 w 28575"/>
                              <a:gd name="connsiteY364" fmla="*/ 6353 h 9525"/>
                              <a:gd name="connsiteX365" fmla="*/ 20517 w 28575"/>
                              <a:gd name="connsiteY365" fmla="*/ 6353 h 9525"/>
                              <a:gd name="connsiteX366" fmla="*/ 20517 w 28575"/>
                              <a:gd name="connsiteY366" fmla="*/ 6353 h 9525"/>
                              <a:gd name="connsiteX367" fmla="*/ 20517 w 28575"/>
                              <a:gd name="connsiteY367" fmla="*/ 6353 h 9525"/>
                              <a:gd name="connsiteX368" fmla="*/ 20517 w 28575"/>
                              <a:gd name="connsiteY368" fmla="*/ 3172 h 9525"/>
                              <a:gd name="connsiteX369" fmla="*/ 20517 w 28575"/>
                              <a:gd name="connsiteY369" fmla="*/ 6353 h 9525"/>
                              <a:gd name="connsiteX370" fmla="*/ 20517 w 28575"/>
                              <a:gd name="connsiteY370" fmla="*/ 6353 h 9525"/>
                              <a:gd name="connsiteX371" fmla="*/ 20517 w 28575"/>
                              <a:gd name="connsiteY371" fmla="*/ 6353 h 9525"/>
                              <a:gd name="connsiteX372" fmla="*/ 20517 w 28575"/>
                              <a:gd name="connsiteY372" fmla="*/ 6353 h 9525"/>
                              <a:gd name="connsiteX373" fmla="*/ 21250 w 28575"/>
                              <a:gd name="connsiteY373" fmla="*/ 6353 h 9525"/>
                              <a:gd name="connsiteX374" fmla="*/ 21250 w 28575"/>
                              <a:gd name="connsiteY374" fmla="*/ 6353 h 9525"/>
                              <a:gd name="connsiteX375" fmla="*/ 21250 w 28575"/>
                              <a:gd name="connsiteY375" fmla="*/ 6353 h 9525"/>
                              <a:gd name="connsiteX376" fmla="*/ 21250 w 28575"/>
                              <a:gd name="connsiteY376" fmla="*/ 6353 h 9525"/>
                              <a:gd name="connsiteX377" fmla="*/ 21250 w 28575"/>
                              <a:gd name="connsiteY377" fmla="*/ 6353 h 9525"/>
                              <a:gd name="connsiteX378" fmla="*/ 21250 w 28575"/>
                              <a:gd name="connsiteY378" fmla="*/ 3172 h 9525"/>
                              <a:gd name="connsiteX379" fmla="*/ 21250 w 28575"/>
                              <a:gd name="connsiteY379" fmla="*/ 3172 h 9525"/>
                              <a:gd name="connsiteX380" fmla="*/ 21250 w 28575"/>
                              <a:gd name="connsiteY380" fmla="*/ 6353 h 9525"/>
                              <a:gd name="connsiteX381" fmla="*/ 21250 w 28575"/>
                              <a:gd name="connsiteY381" fmla="*/ 6353 h 9525"/>
                              <a:gd name="connsiteX382" fmla="*/ 21250 w 28575"/>
                              <a:gd name="connsiteY382" fmla="*/ 6353 h 9525"/>
                              <a:gd name="connsiteX383" fmla="*/ 21250 w 28575"/>
                              <a:gd name="connsiteY383" fmla="*/ 6353 h 9525"/>
                              <a:gd name="connsiteX384" fmla="*/ 21250 w 28575"/>
                              <a:gd name="connsiteY384" fmla="*/ 6353 h 9525"/>
                              <a:gd name="connsiteX385" fmla="*/ 21984 w 28575"/>
                              <a:gd name="connsiteY385" fmla="*/ 6353 h 9525"/>
                              <a:gd name="connsiteX386" fmla="*/ 21984 w 28575"/>
                              <a:gd name="connsiteY386" fmla="*/ 9525 h 9525"/>
                              <a:gd name="connsiteX387" fmla="*/ 21984 w 28575"/>
                              <a:gd name="connsiteY387" fmla="*/ 6353 h 9525"/>
                              <a:gd name="connsiteX388" fmla="*/ 21984 w 28575"/>
                              <a:gd name="connsiteY388" fmla="*/ 9525 h 9525"/>
                              <a:gd name="connsiteX389" fmla="*/ 21984 w 28575"/>
                              <a:gd name="connsiteY389" fmla="*/ 6353 h 9525"/>
                              <a:gd name="connsiteX390" fmla="*/ 21984 w 28575"/>
                              <a:gd name="connsiteY390" fmla="*/ 6353 h 9525"/>
                              <a:gd name="connsiteX391" fmla="*/ 21984 w 28575"/>
                              <a:gd name="connsiteY391" fmla="*/ 6353 h 9525"/>
                              <a:gd name="connsiteX392" fmla="*/ 21984 w 28575"/>
                              <a:gd name="connsiteY392" fmla="*/ 6353 h 9525"/>
                              <a:gd name="connsiteX393" fmla="*/ 21984 w 28575"/>
                              <a:gd name="connsiteY393" fmla="*/ 6353 h 9525"/>
                              <a:gd name="connsiteX394" fmla="*/ 21984 w 28575"/>
                              <a:gd name="connsiteY394" fmla="*/ 6353 h 9525"/>
                              <a:gd name="connsiteX395" fmla="*/ 21984 w 28575"/>
                              <a:gd name="connsiteY395" fmla="*/ 6353 h 9525"/>
                              <a:gd name="connsiteX396" fmla="*/ 21984 w 28575"/>
                              <a:gd name="connsiteY396" fmla="*/ 6353 h 9525"/>
                              <a:gd name="connsiteX397" fmla="*/ 22717 w 28575"/>
                              <a:gd name="connsiteY397" fmla="*/ 6353 h 9525"/>
                              <a:gd name="connsiteX398" fmla="*/ 22717 w 28575"/>
                              <a:gd name="connsiteY398" fmla="*/ 6353 h 9525"/>
                              <a:gd name="connsiteX399" fmla="*/ 22717 w 28575"/>
                              <a:gd name="connsiteY399" fmla="*/ 6353 h 9525"/>
                              <a:gd name="connsiteX400" fmla="*/ 22717 w 28575"/>
                              <a:gd name="connsiteY400" fmla="*/ 6353 h 9525"/>
                              <a:gd name="connsiteX401" fmla="*/ 22717 w 28575"/>
                              <a:gd name="connsiteY401" fmla="*/ 6353 h 9525"/>
                              <a:gd name="connsiteX402" fmla="*/ 22717 w 28575"/>
                              <a:gd name="connsiteY402" fmla="*/ 6353 h 9525"/>
                              <a:gd name="connsiteX403" fmla="*/ 22717 w 28575"/>
                              <a:gd name="connsiteY403" fmla="*/ 6353 h 9525"/>
                              <a:gd name="connsiteX404" fmla="*/ 22717 w 28575"/>
                              <a:gd name="connsiteY404" fmla="*/ 6353 h 9525"/>
                              <a:gd name="connsiteX405" fmla="*/ 22717 w 28575"/>
                              <a:gd name="connsiteY405" fmla="*/ 6353 h 9525"/>
                              <a:gd name="connsiteX406" fmla="*/ 22717 w 28575"/>
                              <a:gd name="connsiteY406" fmla="*/ 6353 h 9525"/>
                              <a:gd name="connsiteX407" fmla="*/ 22717 w 28575"/>
                              <a:gd name="connsiteY407" fmla="*/ 6353 h 9525"/>
                              <a:gd name="connsiteX408" fmla="*/ 22717 w 28575"/>
                              <a:gd name="connsiteY408" fmla="*/ 6353 h 9525"/>
                              <a:gd name="connsiteX409" fmla="*/ 22717 w 28575"/>
                              <a:gd name="connsiteY409" fmla="*/ 6353 h 9525"/>
                              <a:gd name="connsiteX410" fmla="*/ 22717 w 28575"/>
                              <a:gd name="connsiteY410" fmla="*/ 6353 h 9525"/>
                              <a:gd name="connsiteX411" fmla="*/ 22717 w 28575"/>
                              <a:gd name="connsiteY411" fmla="*/ 6353 h 9525"/>
                              <a:gd name="connsiteX412" fmla="*/ 22717 w 28575"/>
                              <a:gd name="connsiteY412" fmla="*/ 6353 h 9525"/>
                              <a:gd name="connsiteX413" fmla="*/ 22717 w 28575"/>
                              <a:gd name="connsiteY413" fmla="*/ 6353 h 9525"/>
                              <a:gd name="connsiteX414" fmla="*/ 22717 w 28575"/>
                              <a:gd name="connsiteY414" fmla="*/ 3172 h 9525"/>
                              <a:gd name="connsiteX415" fmla="*/ 23451 w 28575"/>
                              <a:gd name="connsiteY415" fmla="*/ 6353 h 9525"/>
                              <a:gd name="connsiteX416" fmla="*/ 23451 w 28575"/>
                              <a:gd name="connsiteY416" fmla="*/ 3172 h 9525"/>
                              <a:gd name="connsiteX417" fmla="*/ 23451 w 28575"/>
                              <a:gd name="connsiteY417" fmla="*/ 6353 h 9525"/>
                              <a:gd name="connsiteX418" fmla="*/ 23451 w 28575"/>
                              <a:gd name="connsiteY418" fmla="*/ 6353 h 9525"/>
                              <a:gd name="connsiteX419" fmla="*/ 23451 w 28575"/>
                              <a:gd name="connsiteY419" fmla="*/ 6353 h 9525"/>
                              <a:gd name="connsiteX420" fmla="*/ 23451 w 28575"/>
                              <a:gd name="connsiteY420" fmla="*/ 6353 h 9525"/>
                              <a:gd name="connsiteX421" fmla="*/ 23451 w 28575"/>
                              <a:gd name="connsiteY421" fmla="*/ 6353 h 9525"/>
                              <a:gd name="connsiteX422" fmla="*/ 23451 w 28575"/>
                              <a:gd name="connsiteY422" fmla="*/ 6353 h 9525"/>
                              <a:gd name="connsiteX423" fmla="*/ 23451 w 28575"/>
                              <a:gd name="connsiteY423" fmla="*/ 6353 h 9525"/>
                              <a:gd name="connsiteX424" fmla="*/ 23451 w 28575"/>
                              <a:gd name="connsiteY424" fmla="*/ 6353 h 9525"/>
                              <a:gd name="connsiteX425" fmla="*/ 23451 w 28575"/>
                              <a:gd name="connsiteY425" fmla="*/ 6353 h 9525"/>
                              <a:gd name="connsiteX426" fmla="*/ 23451 w 28575"/>
                              <a:gd name="connsiteY426" fmla="*/ 6353 h 9525"/>
                              <a:gd name="connsiteX427" fmla="*/ 24174 w 28575"/>
                              <a:gd name="connsiteY427" fmla="*/ 6353 h 9525"/>
                              <a:gd name="connsiteX428" fmla="*/ 24174 w 28575"/>
                              <a:gd name="connsiteY428" fmla="*/ 6353 h 9525"/>
                              <a:gd name="connsiteX429" fmla="*/ 24174 w 28575"/>
                              <a:gd name="connsiteY429" fmla="*/ 6353 h 9525"/>
                              <a:gd name="connsiteX430" fmla="*/ 24174 w 28575"/>
                              <a:gd name="connsiteY430" fmla="*/ 6353 h 9525"/>
                              <a:gd name="connsiteX431" fmla="*/ 24174 w 28575"/>
                              <a:gd name="connsiteY431" fmla="*/ 6353 h 9525"/>
                              <a:gd name="connsiteX432" fmla="*/ 24174 w 28575"/>
                              <a:gd name="connsiteY432" fmla="*/ 6353 h 9525"/>
                              <a:gd name="connsiteX433" fmla="*/ 24174 w 28575"/>
                              <a:gd name="connsiteY433" fmla="*/ 6353 h 9525"/>
                              <a:gd name="connsiteX434" fmla="*/ 24174 w 28575"/>
                              <a:gd name="connsiteY434" fmla="*/ 6353 h 9525"/>
                              <a:gd name="connsiteX435" fmla="*/ 24174 w 28575"/>
                              <a:gd name="connsiteY435" fmla="*/ 6353 h 9525"/>
                              <a:gd name="connsiteX436" fmla="*/ 24174 w 28575"/>
                              <a:gd name="connsiteY436" fmla="*/ 6353 h 9525"/>
                              <a:gd name="connsiteX437" fmla="*/ 24174 w 28575"/>
                              <a:gd name="connsiteY437" fmla="*/ 6353 h 9525"/>
                              <a:gd name="connsiteX438" fmla="*/ 24174 w 28575"/>
                              <a:gd name="connsiteY438" fmla="*/ 6353 h 9525"/>
                              <a:gd name="connsiteX439" fmla="*/ 24908 w 28575"/>
                              <a:gd name="connsiteY439" fmla="*/ 6353 h 9525"/>
                              <a:gd name="connsiteX440" fmla="*/ 24908 w 28575"/>
                              <a:gd name="connsiteY440" fmla="*/ 6353 h 9525"/>
                              <a:gd name="connsiteX441" fmla="*/ 24908 w 28575"/>
                              <a:gd name="connsiteY441" fmla="*/ 6353 h 9525"/>
                              <a:gd name="connsiteX442" fmla="*/ 24908 w 28575"/>
                              <a:gd name="connsiteY442" fmla="*/ 6353 h 9525"/>
                              <a:gd name="connsiteX443" fmla="*/ 24908 w 28575"/>
                              <a:gd name="connsiteY443" fmla="*/ 6353 h 9525"/>
                              <a:gd name="connsiteX444" fmla="*/ 24908 w 28575"/>
                              <a:gd name="connsiteY444" fmla="*/ 6353 h 9525"/>
                              <a:gd name="connsiteX445" fmla="*/ 24908 w 28575"/>
                              <a:gd name="connsiteY445" fmla="*/ 6353 h 9525"/>
                              <a:gd name="connsiteX446" fmla="*/ 24908 w 28575"/>
                              <a:gd name="connsiteY446" fmla="*/ 3172 h 9525"/>
                              <a:gd name="connsiteX447" fmla="*/ 24908 w 28575"/>
                              <a:gd name="connsiteY447" fmla="*/ 0 h 9525"/>
                              <a:gd name="connsiteX448" fmla="*/ 24908 w 28575"/>
                              <a:gd name="connsiteY448" fmla="*/ 0 h 9525"/>
                              <a:gd name="connsiteX449" fmla="*/ 24908 w 28575"/>
                              <a:gd name="connsiteY449" fmla="*/ 3172 h 9525"/>
                              <a:gd name="connsiteX450" fmla="*/ 24908 w 28575"/>
                              <a:gd name="connsiteY450" fmla="*/ 6353 h 9525"/>
                              <a:gd name="connsiteX451" fmla="*/ 24908 w 28575"/>
                              <a:gd name="connsiteY451" fmla="*/ 6353 h 9525"/>
                              <a:gd name="connsiteX452" fmla="*/ 24908 w 28575"/>
                              <a:gd name="connsiteY452" fmla="*/ 3172 h 9525"/>
                              <a:gd name="connsiteX453" fmla="*/ 25641 w 28575"/>
                              <a:gd name="connsiteY453" fmla="*/ 6353 h 9525"/>
                              <a:gd name="connsiteX454" fmla="*/ 25641 w 28575"/>
                              <a:gd name="connsiteY454" fmla="*/ 6353 h 9525"/>
                              <a:gd name="connsiteX455" fmla="*/ 25641 w 28575"/>
                              <a:gd name="connsiteY455" fmla="*/ 6353 h 9525"/>
                              <a:gd name="connsiteX456" fmla="*/ 25641 w 28575"/>
                              <a:gd name="connsiteY456" fmla="*/ 6353 h 9525"/>
                              <a:gd name="connsiteX457" fmla="*/ 25641 w 28575"/>
                              <a:gd name="connsiteY457" fmla="*/ 6353 h 9525"/>
                              <a:gd name="connsiteX458" fmla="*/ 25641 w 28575"/>
                              <a:gd name="connsiteY458" fmla="*/ 6353 h 9525"/>
                              <a:gd name="connsiteX459" fmla="*/ 25641 w 28575"/>
                              <a:gd name="connsiteY459" fmla="*/ 6353 h 9525"/>
                              <a:gd name="connsiteX460" fmla="*/ 25641 w 28575"/>
                              <a:gd name="connsiteY460" fmla="*/ 6353 h 9525"/>
                              <a:gd name="connsiteX461" fmla="*/ 25641 w 28575"/>
                              <a:gd name="connsiteY461" fmla="*/ 6353 h 9525"/>
                              <a:gd name="connsiteX462" fmla="*/ 25641 w 28575"/>
                              <a:gd name="connsiteY462" fmla="*/ 6353 h 9525"/>
                              <a:gd name="connsiteX463" fmla="*/ 25641 w 28575"/>
                              <a:gd name="connsiteY463" fmla="*/ 3172 h 9525"/>
                              <a:gd name="connsiteX464" fmla="*/ 25641 w 28575"/>
                              <a:gd name="connsiteY464" fmla="*/ 3172 h 9525"/>
                              <a:gd name="connsiteX465" fmla="*/ 26375 w 28575"/>
                              <a:gd name="connsiteY465" fmla="*/ 0 h 9525"/>
                              <a:gd name="connsiteX466" fmla="*/ 26375 w 28575"/>
                              <a:gd name="connsiteY466" fmla="*/ 3172 h 9525"/>
                              <a:gd name="connsiteX467" fmla="*/ 26375 w 28575"/>
                              <a:gd name="connsiteY467" fmla="*/ 6353 h 9525"/>
                              <a:gd name="connsiteX468" fmla="*/ 26375 w 28575"/>
                              <a:gd name="connsiteY468" fmla="*/ 6353 h 9525"/>
                              <a:gd name="connsiteX469" fmla="*/ 26375 w 28575"/>
                              <a:gd name="connsiteY469" fmla="*/ 6353 h 9525"/>
                              <a:gd name="connsiteX470" fmla="*/ 26375 w 28575"/>
                              <a:gd name="connsiteY470" fmla="*/ 6353 h 9525"/>
                              <a:gd name="connsiteX471" fmla="*/ 26375 w 28575"/>
                              <a:gd name="connsiteY471" fmla="*/ 3172 h 9525"/>
                              <a:gd name="connsiteX472" fmla="*/ 26375 w 28575"/>
                              <a:gd name="connsiteY472" fmla="*/ 3172 h 9525"/>
                              <a:gd name="connsiteX473" fmla="*/ 26375 w 28575"/>
                              <a:gd name="connsiteY473" fmla="*/ 0 h 9525"/>
                              <a:gd name="connsiteX474" fmla="*/ 26375 w 28575"/>
                              <a:gd name="connsiteY474" fmla="*/ 3172 h 9525"/>
                              <a:gd name="connsiteX475" fmla="*/ 26375 w 28575"/>
                              <a:gd name="connsiteY475" fmla="*/ 3172 h 9525"/>
                              <a:gd name="connsiteX476" fmla="*/ 26375 w 28575"/>
                              <a:gd name="connsiteY476" fmla="*/ 3172 h 9525"/>
                              <a:gd name="connsiteX477" fmla="*/ 27108 w 28575"/>
                              <a:gd name="connsiteY477" fmla="*/ 6353 h 9525"/>
                              <a:gd name="connsiteX478" fmla="*/ 27108 w 28575"/>
                              <a:gd name="connsiteY478" fmla="*/ 6353 h 9525"/>
                              <a:gd name="connsiteX479" fmla="*/ 27108 w 28575"/>
                              <a:gd name="connsiteY479" fmla="*/ 6353 h 9525"/>
                              <a:gd name="connsiteX480" fmla="*/ 27108 w 28575"/>
                              <a:gd name="connsiteY480" fmla="*/ 6353 h 9525"/>
                              <a:gd name="connsiteX481" fmla="*/ 27108 w 28575"/>
                              <a:gd name="connsiteY481" fmla="*/ 6353 h 9525"/>
                              <a:gd name="connsiteX482" fmla="*/ 27108 w 28575"/>
                              <a:gd name="connsiteY482" fmla="*/ 6353 h 9525"/>
                              <a:gd name="connsiteX483" fmla="*/ 27108 w 28575"/>
                              <a:gd name="connsiteY483" fmla="*/ 6353 h 9525"/>
                              <a:gd name="connsiteX484" fmla="*/ 27108 w 28575"/>
                              <a:gd name="connsiteY484" fmla="*/ 6353 h 9525"/>
                              <a:gd name="connsiteX485" fmla="*/ 27108 w 28575"/>
                              <a:gd name="connsiteY485" fmla="*/ 6353 h 9525"/>
                              <a:gd name="connsiteX486" fmla="*/ 27108 w 28575"/>
                              <a:gd name="connsiteY486" fmla="*/ 6353 h 9525"/>
                              <a:gd name="connsiteX487" fmla="*/ 27108 w 28575"/>
                              <a:gd name="connsiteY487" fmla="*/ 6353 h 9525"/>
                              <a:gd name="connsiteX488" fmla="*/ 27108 w 28575"/>
                              <a:gd name="connsiteY488" fmla="*/ 6353 h 9525"/>
                              <a:gd name="connsiteX489" fmla="*/ 27842 w 28575"/>
                              <a:gd name="connsiteY489" fmla="*/ 6353 h 9525"/>
                              <a:gd name="connsiteX490" fmla="*/ 27842 w 28575"/>
                              <a:gd name="connsiteY490" fmla="*/ 6353 h 9525"/>
                              <a:gd name="connsiteX491" fmla="*/ 27842 w 28575"/>
                              <a:gd name="connsiteY491" fmla="*/ 3172 h 9525"/>
                              <a:gd name="connsiteX492" fmla="*/ 27842 w 28575"/>
                              <a:gd name="connsiteY492" fmla="*/ 3172 h 9525"/>
                              <a:gd name="connsiteX493" fmla="*/ 27842 w 28575"/>
                              <a:gd name="connsiteY493" fmla="*/ 6353 h 9525"/>
                              <a:gd name="connsiteX494" fmla="*/ 27842 w 28575"/>
                              <a:gd name="connsiteY494" fmla="*/ 6353 h 9525"/>
                              <a:gd name="connsiteX495" fmla="*/ 27842 w 28575"/>
                              <a:gd name="connsiteY495" fmla="*/ 6353 h 9525"/>
                              <a:gd name="connsiteX496" fmla="*/ 27842 w 28575"/>
                              <a:gd name="connsiteY496" fmla="*/ 6353 h 9525"/>
                              <a:gd name="connsiteX497" fmla="*/ 27842 w 28575"/>
                              <a:gd name="connsiteY497" fmla="*/ 6353 h 9525"/>
                              <a:gd name="connsiteX498" fmla="*/ 27842 w 28575"/>
                              <a:gd name="connsiteY498" fmla="*/ 6353 h 9525"/>
                              <a:gd name="connsiteX499" fmla="*/ 27842 w 28575"/>
                              <a:gd name="connsiteY499" fmla="*/ 6353 h 9525"/>
                              <a:gd name="connsiteX500" fmla="*/ 27842 w 28575"/>
                              <a:gd name="connsiteY500" fmla="*/ 6353 h 9525"/>
                              <a:gd name="connsiteX501" fmla="*/ 27842 w 28575"/>
                              <a:gd name="connsiteY501" fmla="*/ 9525 h 9525"/>
                              <a:gd name="connsiteX502" fmla="*/ 27842 w 28575"/>
                              <a:gd name="connsiteY502" fmla="*/ 6353 h 9525"/>
                              <a:gd name="connsiteX503" fmla="*/ 27842 w 28575"/>
                              <a:gd name="connsiteY503" fmla="*/ 6353 h 9525"/>
                              <a:gd name="connsiteX504" fmla="*/ 27842 w 28575"/>
                              <a:gd name="connsiteY504" fmla="*/ 6353 h 9525"/>
                              <a:gd name="connsiteX505" fmla="*/ 27842 w 28575"/>
                              <a:gd name="connsiteY505" fmla="*/ 6353 h 9525"/>
                              <a:gd name="connsiteX506" fmla="*/ 27842 w 28575"/>
                              <a:gd name="connsiteY506" fmla="*/ 6353 h 9525"/>
                              <a:gd name="connsiteX507" fmla="*/ 28575 w 28575"/>
                              <a:gd name="connsiteY507" fmla="*/ 6353 h 9525"/>
                              <a:gd name="connsiteX508" fmla="*/ 28575 w 28575"/>
                              <a:gd name="connsiteY508" fmla="*/ 6353 h 9525"/>
                              <a:gd name="connsiteX509" fmla="*/ 28575 w 28575"/>
                              <a:gd name="connsiteY509" fmla="*/ 6353 h 9525"/>
                              <a:gd name="connsiteX510" fmla="*/ 28575 w 28575"/>
                              <a:gd name="connsiteY510" fmla="*/ 6353 h 9525"/>
                              <a:gd name="connsiteX511" fmla="*/ 28575 w 28575"/>
                              <a:gd name="connsiteY511" fmla="*/ 635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6353"/>
                                </a:moveTo>
                                <a:lnTo>
                                  <a:pt x="733" y="6353"/>
                                </a:lnTo>
                                <a:lnTo>
                                  <a:pt x="733" y="6353"/>
                                </a:lnTo>
                                <a:lnTo>
                                  <a:pt x="733" y="3172"/>
                                </a:lnTo>
                                <a:lnTo>
                                  <a:pt x="733" y="3172"/>
                                </a:lnTo>
                                <a:lnTo>
                                  <a:pt x="733" y="3172"/>
                                </a:lnTo>
                                <a:lnTo>
                                  <a:pt x="733" y="3172"/>
                                </a:lnTo>
                                <a:lnTo>
                                  <a:pt x="733" y="6353"/>
                                </a:lnTo>
                                <a:lnTo>
                                  <a:pt x="733" y="6353"/>
                                </a:lnTo>
                                <a:lnTo>
                                  <a:pt x="733" y="6353"/>
                                </a:lnTo>
                                <a:lnTo>
                                  <a:pt x="733" y="3172"/>
                                </a:lnTo>
                                <a:lnTo>
                                  <a:pt x="733" y="3172"/>
                                </a:lnTo>
                                <a:lnTo>
                                  <a:pt x="733" y="6353"/>
                                </a:lnTo>
                                <a:lnTo>
                                  <a:pt x="733" y="6353"/>
                                </a:lnTo>
                                <a:lnTo>
                                  <a:pt x="733" y="6353"/>
                                </a:lnTo>
                                <a:lnTo>
                                  <a:pt x="1467" y="6353"/>
                                </a:lnTo>
                                <a:lnTo>
                                  <a:pt x="1467" y="6353"/>
                                </a:lnTo>
                                <a:lnTo>
                                  <a:pt x="1467" y="6353"/>
                                </a:lnTo>
                                <a:lnTo>
                                  <a:pt x="1467" y="6353"/>
                                </a:lnTo>
                                <a:lnTo>
                                  <a:pt x="1467" y="6353"/>
                                </a:lnTo>
                                <a:lnTo>
                                  <a:pt x="1467" y="6353"/>
                                </a:lnTo>
                                <a:lnTo>
                                  <a:pt x="1467" y="6353"/>
                                </a:lnTo>
                                <a:lnTo>
                                  <a:pt x="1467" y="6353"/>
                                </a:lnTo>
                                <a:lnTo>
                                  <a:pt x="1467" y="6353"/>
                                </a:lnTo>
                                <a:lnTo>
                                  <a:pt x="1467" y="3172"/>
                                </a:lnTo>
                                <a:lnTo>
                                  <a:pt x="1467" y="3172"/>
                                </a:lnTo>
                                <a:lnTo>
                                  <a:pt x="1467" y="3172"/>
                                </a:lnTo>
                                <a:lnTo>
                                  <a:pt x="2200" y="3172"/>
                                </a:lnTo>
                                <a:lnTo>
                                  <a:pt x="2200" y="3172"/>
                                </a:lnTo>
                                <a:lnTo>
                                  <a:pt x="2200" y="3172"/>
                                </a:lnTo>
                                <a:lnTo>
                                  <a:pt x="2200" y="3172"/>
                                </a:lnTo>
                                <a:lnTo>
                                  <a:pt x="2200" y="3172"/>
                                </a:lnTo>
                                <a:lnTo>
                                  <a:pt x="2200" y="6353"/>
                                </a:lnTo>
                                <a:lnTo>
                                  <a:pt x="2200" y="6353"/>
                                </a:lnTo>
                                <a:lnTo>
                                  <a:pt x="2200" y="6353"/>
                                </a:lnTo>
                                <a:lnTo>
                                  <a:pt x="2200" y="6353"/>
                                </a:lnTo>
                                <a:lnTo>
                                  <a:pt x="2200" y="6353"/>
                                </a:lnTo>
                                <a:lnTo>
                                  <a:pt x="2200" y="6353"/>
                                </a:lnTo>
                                <a:lnTo>
                                  <a:pt x="2200" y="6353"/>
                                </a:lnTo>
                                <a:lnTo>
                                  <a:pt x="2934" y="6353"/>
                                </a:lnTo>
                                <a:lnTo>
                                  <a:pt x="2934" y="6353"/>
                                </a:lnTo>
                                <a:lnTo>
                                  <a:pt x="2934" y="6353"/>
                                </a:lnTo>
                                <a:lnTo>
                                  <a:pt x="2934" y="6353"/>
                                </a:lnTo>
                                <a:lnTo>
                                  <a:pt x="2934" y="6353"/>
                                </a:lnTo>
                                <a:lnTo>
                                  <a:pt x="2934" y="6353"/>
                                </a:lnTo>
                                <a:lnTo>
                                  <a:pt x="2934" y="6353"/>
                                </a:lnTo>
                                <a:lnTo>
                                  <a:pt x="2934" y="6353"/>
                                </a:lnTo>
                                <a:lnTo>
                                  <a:pt x="2934" y="6353"/>
                                </a:lnTo>
                                <a:lnTo>
                                  <a:pt x="2934" y="6353"/>
                                </a:lnTo>
                                <a:lnTo>
                                  <a:pt x="2934" y="6353"/>
                                </a:lnTo>
                                <a:lnTo>
                                  <a:pt x="2934" y="6353"/>
                                </a:lnTo>
                                <a:lnTo>
                                  <a:pt x="3667" y="6353"/>
                                </a:lnTo>
                                <a:lnTo>
                                  <a:pt x="3667" y="3172"/>
                                </a:lnTo>
                                <a:lnTo>
                                  <a:pt x="3667" y="6353"/>
                                </a:lnTo>
                                <a:lnTo>
                                  <a:pt x="3667" y="3172"/>
                                </a:lnTo>
                                <a:lnTo>
                                  <a:pt x="3667" y="6353"/>
                                </a:lnTo>
                                <a:lnTo>
                                  <a:pt x="3667" y="6353"/>
                                </a:lnTo>
                                <a:lnTo>
                                  <a:pt x="3667" y="6353"/>
                                </a:lnTo>
                                <a:lnTo>
                                  <a:pt x="3667" y="6353"/>
                                </a:lnTo>
                                <a:lnTo>
                                  <a:pt x="3667" y="6353"/>
                                </a:lnTo>
                                <a:lnTo>
                                  <a:pt x="3667" y="3172"/>
                                </a:lnTo>
                                <a:lnTo>
                                  <a:pt x="3667" y="6353"/>
                                </a:lnTo>
                                <a:lnTo>
                                  <a:pt x="3667" y="6353"/>
                                </a:lnTo>
                                <a:lnTo>
                                  <a:pt x="4401" y="6353"/>
                                </a:lnTo>
                                <a:lnTo>
                                  <a:pt x="4401" y="6353"/>
                                </a:lnTo>
                                <a:lnTo>
                                  <a:pt x="4401" y="6353"/>
                                </a:lnTo>
                                <a:lnTo>
                                  <a:pt x="4401" y="6353"/>
                                </a:lnTo>
                                <a:lnTo>
                                  <a:pt x="4401" y="6353"/>
                                </a:lnTo>
                                <a:lnTo>
                                  <a:pt x="4401" y="6353"/>
                                </a:lnTo>
                                <a:lnTo>
                                  <a:pt x="4401" y="6353"/>
                                </a:lnTo>
                                <a:lnTo>
                                  <a:pt x="4401" y="6353"/>
                                </a:lnTo>
                                <a:lnTo>
                                  <a:pt x="4401" y="6353"/>
                                </a:lnTo>
                                <a:lnTo>
                                  <a:pt x="4401" y="6353"/>
                                </a:lnTo>
                                <a:lnTo>
                                  <a:pt x="4401" y="9525"/>
                                </a:lnTo>
                                <a:lnTo>
                                  <a:pt x="4401" y="9525"/>
                                </a:lnTo>
                                <a:lnTo>
                                  <a:pt x="4401" y="6353"/>
                                </a:lnTo>
                                <a:lnTo>
                                  <a:pt x="4401" y="9525"/>
                                </a:lnTo>
                                <a:lnTo>
                                  <a:pt x="4401" y="9525"/>
                                </a:lnTo>
                                <a:lnTo>
                                  <a:pt x="4401" y="6353"/>
                                </a:lnTo>
                                <a:lnTo>
                                  <a:pt x="4401" y="6353"/>
                                </a:lnTo>
                                <a:lnTo>
                                  <a:pt x="4401" y="6353"/>
                                </a:lnTo>
                                <a:lnTo>
                                  <a:pt x="5124" y="6353"/>
                                </a:lnTo>
                                <a:lnTo>
                                  <a:pt x="5124" y="6353"/>
                                </a:lnTo>
                                <a:lnTo>
                                  <a:pt x="5124" y="6353"/>
                                </a:lnTo>
                                <a:lnTo>
                                  <a:pt x="5124" y="6353"/>
                                </a:lnTo>
                                <a:lnTo>
                                  <a:pt x="5124" y="6353"/>
                                </a:lnTo>
                                <a:lnTo>
                                  <a:pt x="5124" y="6353"/>
                                </a:lnTo>
                                <a:lnTo>
                                  <a:pt x="5124" y="6353"/>
                                </a:lnTo>
                                <a:lnTo>
                                  <a:pt x="5124" y="3172"/>
                                </a:lnTo>
                                <a:lnTo>
                                  <a:pt x="5124" y="3172"/>
                                </a:lnTo>
                                <a:lnTo>
                                  <a:pt x="5124" y="6353"/>
                                </a:lnTo>
                                <a:lnTo>
                                  <a:pt x="5124" y="6353"/>
                                </a:lnTo>
                                <a:lnTo>
                                  <a:pt x="5124" y="6353"/>
                                </a:lnTo>
                                <a:lnTo>
                                  <a:pt x="5124" y="6353"/>
                                </a:lnTo>
                                <a:lnTo>
                                  <a:pt x="5124" y="6353"/>
                                </a:lnTo>
                                <a:lnTo>
                                  <a:pt x="5858" y="6353"/>
                                </a:lnTo>
                                <a:lnTo>
                                  <a:pt x="5858" y="6353"/>
                                </a:lnTo>
                                <a:lnTo>
                                  <a:pt x="5858" y="9525"/>
                                </a:lnTo>
                                <a:lnTo>
                                  <a:pt x="5858" y="6353"/>
                                </a:lnTo>
                                <a:lnTo>
                                  <a:pt x="5858" y="6353"/>
                                </a:lnTo>
                                <a:lnTo>
                                  <a:pt x="5858" y="6353"/>
                                </a:lnTo>
                                <a:lnTo>
                                  <a:pt x="5858" y="6353"/>
                                </a:lnTo>
                                <a:lnTo>
                                  <a:pt x="5858" y="6353"/>
                                </a:lnTo>
                                <a:lnTo>
                                  <a:pt x="5858" y="6353"/>
                                </a:lnTo>
                                <a:lnTo>
                                  <a:pt x="5858" y="6353"/>
                                </a:lnTo>
                                <a:lnTo>
                                  <a:pt x="5858" y="3172"/>
                                </a:lnTo>
                                <a:lnTo>
                                  <a:pt x="5858" y="3172"/>
                                </a:lnTo>
                                <a:lnTo>
                                  <a:pt x="6591" y="6353"/>
                                </a:lnTo>
                                <a:lnTo>
                                  <a:pt x="6591" y="6353"/>
                                </a:lnTo>
                                <a:lnTo>
                                  <a:pt x="6591" y="3172"/>
                                </a:lnTo>
                                <a:lnTo>
                                  <a:pt x="6591" y="3172"/>
                                </a:lnTo>
                                <a:lnTo>
                                  <a:pt x="6591" y="3172"/>
                                </a:lnTo>
                                <a:lnTo>
                                  <a:pt x="6591" y="6353"/>
                                </a:lnTo>
                                <a:lnTo>
                                  <a:pt x="6591" y="6353"/>
                                </a:lnTo>
                                <a:lnTo>
                                  <a:pt x="6591" y="6353"/>
                                </a:lnTo>
                                <a:lnTo>
                                  <a:pt x="6591" y="6353"/>
                                </a:lnTo>
                                <a:lnTo>
                                  <a:pt x="6591" y="6353"/>
                                </a:lnTo>
                                <a:lnTo>
                                  <a:pt x="6591" y="6353"/>
                                </a:lnTo>
                                <a:lnTo>
                                  <a:pt x="6591" y="6353"/>
                                </a:lnTo>
                                <a:lnTo>
                                  <a:pt x="7325" y="6353"/>
                                </a:lnTo>
                                <a:lnTo>
                                  <a:pt x="7325" y="6353"/>
                                </a:lnTo>
                                <a:lnTo>
                                  <a:pt x="7325" y="6353"/>
                                </a:lnTo>
                                <a:lnTo>
                                  <a:pt x="7325" y="6353"/>
                                </a:lnTo>
                                <a:lnTo>
                                  <a:pt x="7325" y="3172"/>
                                </a:lnTo>
                                <a:lnTo>
                                  <a:pt x="7325" y="6353"/>
                                </a:lnTo>
                                <a:lnTo>
                                  <a:pt x="7325" y="6353"/>
                                </a:lnTo>
                                <a:lnTo>
                                  <a:pt x="7325" y="6353"/>
                                </a:lnTo>
                                <a:lnTo>
                                  <a:pt x="7325" y="6353"/>
                                </a:lnTo>
                                <a:lnTo>
                                  <a:pt x="7325" y="6353"/>
                                </a:lnTo>
                                <a:lnTo>
                                  <a:pt x="7325" y="6353"/>
                                </a:lnTo>
                                <a:lnTo>
                                  <a:pt x="7325" y="6353"/>
                                </a:lnTo>
                                <a:lnTo>
                                  <a:pt x="8058" y="6353"/>
                                </a:lnTo>
                                <a:lnTo>
                                  <a:pt x="8058" y="3172"/>
                                </a:lnTo>
                                <a:lnTo>
                                  <a:pt x="8058" y="3172"/>
                                </a:lnTo>
                                <a:lnTo>
                                  <a:pt x="8058" y="3172"/>
                                </a:lnTo>
                                <a:lnTo>
                                  <a:pt x="8058" y="3172"/>
                                </a:lnTo>
                                <a:lnTo>
                                  <a:pt x="8058" y="6353"/>
                                </a:lnTo>
                                <a:lnTo>
                                  <a:pt x="8058" y="6353"/>
                                </a:lnTo>
                                <a:lnTo>
                                  <a:pt x="8058" y="6353"/>
                                </a:lnTo>
                                <a:lnTo>
                                  <a:pt x="8058" y="6353"/>
                                </a:lnTo>
                                <a:lnTo>
                                  <a:pt x="8058" y="6353"/>
                                </a:lnTo>
                                <a:lnTo>
                                  <a:pt x="8058" y="6353"/>
                                </a:lnTo>
                                <a:lnTo>
                                  <a:pt x="8058" y="6353"/>
                                </a:lnTo>
                                <a:lnTo>
                                  <a:pt x="8792" y="3172"/>
                                </a:lnTo>
                                <a:lnTo>
                                  <a:pt x="8792" y="3172"/>
                                </a:lnTo>
                                <a:lnTo>
                                  <a:pt x="8792" y="6353"/>
                                </a:lnTo>
                                <a:lnTo>
                                  <a:pt x="8792" y="6353"/>
                                </a:lnTo>
                                <a:lnTo>
                                  <a:pt x="8792" y="6353"/>
                                </a:lnTo>
                                <a:lnTo>
                                  <a:pt x="8792" y="6353"/>
                                </a:lnTo>
                                <a:lnTo>
                                  <a:pt x="8792" y="3172"/>
                                </a:lnTo>
                                <a:lnTo>
                                  <a:pt x="8792" y="3172"/>
                                </a:lnTo>
                                <a:lnTo>
                                  <a:pt x="8792" y="6353"/>
                                </a:lnTo>
                                <a:lnTo>
                                  <a:pt x="8792" y="6353"/>
                                </a:lnTo>
                                <a:lnTo>
                                  <a:pt x="8792" y="6353"/>
                                </a:lnTo>
                                <a:lnTo>
                                  <a:pt x="8792" y="6353"/>
                                </a:lnTo>
                                <a:lnTo>
                                  <a:pt x="8792" y="3172"/>
                                </a:lnTo>
                                <a:lnTo>
                                  <a:pt x="8792" y="6353"/>
                                </a:lnTo>
                                <a:lnTo>
                                  <a:pt x="8792" y="6353"/>
                                </a:lnTo>
                                <a:lnTo>
                                  <a:pt x="8792" y="3172"/>
                                </a:lnTo>
                                <a:lnTo>
                                  <a:pt x="8792" y="6353"/>
                                </a:lnTo>
                                <a:lnTo>
                                  <a:pt x="8792" y="6353"/>
                                </a:lnTo>
                                <a:lnTo>
                                  <a:pt x="8792" y="6353"/>
                                </a:lnTo>
                                <a:lnTo>
                                  <a:pt x="8792" y="6353"/>
                                </a:lnTo>
                                <a:lnTo>
                                  <a:pt x="9525" y="6353"/>
                                </a:lnTo>
                                <a:lnTo>
                                  <a:pt x="9525" y="6353"/>
                                </a:lnTo>
                                <a:lnTo>
                                  <a:pt x="9525" y="6353"/>
                                </a:lnTo>
                                <a:lnTo>
                                  <a:pt x="9525" y="6353"/>
                                </a:lnTo>
                                <a:lnTo>
                                  <a:pt x="9525" y="6353"/>
                                </a:lnTo>
                                <a:lnTo>
                                  <a:pt x="9525" y="6353"/>
                                </a:lnTo>
                                <a:lnTo>
                                  <a:pt x="9525" y="6353"/>
                                </a:lnTo>
                                <a:lnTo>
                                  <a:pt x="9525" y="6353"/>
                                </a:lnTo>
                                <a:lnTo>
                                  <a:pt x="9525" y="3172"/>
                                </a:lnTo>
                                <a:lnTo>
                                  <a:pt x="9525" y="6353"/>
                                </a:lnTo>
                                <a:lnTo>
                                  <a:pt x="9525" y="6353"/>
                                </a:lnTo>
                                <a:lnTo>
                                  <a:pt x="9525" y="6353"/>
                                </a:lnTo>
                                <a:lnTo>
                                  <a:pt x="10258" y="6353"/>
                                </a:lnTo>
                                <a:lnTo>
                                  <a:pt x="10258" y="6353"/>
                                </a:lnTo>
                                <a:lnTo>
                                  <a:pt x="10258" y="6353"/>
                                </a:lnTo>
                                <a:lnTo>
                                  <a:pt x="10258" y="6353"/>
                                </a:lnTo>
                                <a:lnTo>
                                  <a:pt x="10258" y="6353"/>
                                </a:lnTo>
                                <a:lnTo>
                                  <a:pt x="10258" y="6353"/>
                                </a:lnTo>
                                <a:lnTo>
                                  <a:pt x="10258" y="6353"/>
                                </a:lnTo>
                                <a:lnTo>
                                  <a:pt x="10258" y="3172"/>
                                </a:lnTo>
                                <a:lnTo>
                                  <a:pt x="10258" y="0"/>
                                </a:lnTo>
                                <a:lnTo>
                                  <a:pt x="10258" y="3172"/>
                                </a:lnTo>
                                <a:lnTo>
                                  <a:pt x="10258" y="3172"/>
                                </a:lnTo>
                                <a:lnTo>
                                  <a:pt x="10258" y="3172"/>
                                </a:lnTo>
                                <a:lnTo>
                                  <a:pt x="10992" y="6353"/>
                                </a:lnTo>
                                <a:lnTo>
                                  <a:pt x="10992" y="6353"/>
                                </a:lnTo>
                                <a:lnTo>
                                  <a:pt x="10992" y="6353"/>
                                </a:lnTo>
                                <a:lnTo>
                                  <a:pt x="10992" y="6353"/>
                                </a:lnTo>
                                <a:lnTo>
                                  <a:pt x="10992" y="6353"/>
                                </a:lnTo>
                                <a:lnTo>
                                  <a:pt x="10992" y="3172"/>
                                </a:lnTo>
                                <a:lnTo>
                                  <a:pt x="10992" y="6353"/>
                                </a:lnTo>
                                <a:lnTo>
                                  <a:pt x="10992" y="6353"/>
                                </a:lnTo>
                                <a:lnTo>
                                  <a:pt x="10992" y="3172"/>
                                </a:lnTo>
                                <a:lnTo>
                                  <a:pt x="10992" y="6353"/>
                                </a:lnTo>
                                <a:lnTo>
                                  <a:pt x="10992" y="6353"/>
                                </a:lnTo>
                                <a:lnTo>
                                  <a:pt x="10992" y="6353"/>
                                </a:lnTo>
                                <a:lnTo>
                                  <a:pt x="11725" y="6353"/>
                                </a:lnTo>
                                <a:lnTo>
                                  <a:pt x="11725" y="6353"/>
                                </a:lnTo>
                                <a:lnTo>
                                  <a:pt x="11725" y="6353"/>
                                </a:lnTo>
                                <a:lnTo>
                                  <a:pt x="11725" y="6353"/>
                                </a:lnTo>
                                <a:lnTo>
                                  <a:pt x="11725" y="6353"/>
                                </a:lnTo>
                                <a:lnTo>
                                  <a:pt x="11725" y="6353"/>
                                </a:lnTo>
                                <a:lnTo>
                                  <a:pt x="11725" y="6353"/>
                                </a:lnTo>
                                <a:lnTo>
                                  <a:pt x="11725" y="6353"/>
                                </a:lnTo>
                                <a:lnTo>
                                  <a:pt x="11725" y="6353"/>
                                </a:lnTo>
                                <a:lnTo>
                                  <a:pt x="11725" y="3172"/>
                                </a:lnTo>
                                <a:lnTo>
                                  <a:pt x="11725" y="0"/>
                                </a:lnTo>
                                <a:lnTo>
                                  <a:pt x="11725" y="0"/>
                                </a:lnTo>
                                <a:lnTo>
                                  <a:pt x="12459" y="3172"/>
                                </a:lnTo>
                                <a:lnTo>
                                  <a:pt x="12459" y="6353"/>
                                </a:lnTo>
                                <a:lnTo>
                                  <a:pt x="12459" y="6353"/>
                                </a:lnTo>
                                <a:lnTo>
                                  <a:pt x="12459" y="6353"/>
                                </a:lnTo>
                                <a:lnTo>
                                  <a:pt x="12459" y="6353"/>
                                </a:lnTo>
                                <a:lnTo>
                                  <a:pt x="12459" y="3172"/>
                                </a:lnTo>
                                <a:lnTo>
                                  <a:pt x="12459" y="3172"/>
                                </a:lnTo>
                                <a:lnTo>
                                  <a:pt x="12459" y="3172"/>
                                </a:lnTo>
                                <a:lnTo>
                                  <a:pt x="12459" y="6353"/>
                                </a:lnTo>
                                <a:lnTo>
                                  <a:pt x="12459" y="6353"/>
                                </a:lnTo>
                                <a:lnTo>
                                  <a:pt x="12459" y="6353"/>
                                </a:lnTo>
                                <a:lnTo>
                                  <a:pt x="12459" y="6353"/>
                                </a:lnTo>
                                <a:lnTo>
                                  <a:pt x="13192" y="6353"/>
                                </a:lnTo>
                                <a:lnTo>
                                  <a:pt x="13192" y="6353"/>
                                </a:lnTo>
                                <a:lnTo>
                                  <a:pt x="13192" y="6353"/>
                                </a:lnTo>
                                <a:lnTo>
                                  <a:pt x="13192" y="3172"/>
                                </a:lnTo>
                                <a:lnTo>
                                  <a:pt x="13192" y="6353"/>
                                </a:lnTo>
                                <a:lnTo>
                                  <a:pt x="13192" y="6353"/>
                                </a:lnTo>
                                <a:lnTo>
                                  <a:pt x="13192" y="6353"/>
                                </a:lnTo>
                                <a:lnTo>
                                  <a:pt x="13192" y="6353"/>
                                </a:lnTo>
                                <a:lnTo>
                                  <a:pt x="13192" y="6353"/>
                                </a:lnTo>
                                <a:lnTo>
                                  <a:pt x="13192" y="6353"/>
                                </a:lnTo>
                                <a:lnTo>
                                  <a:pt x="13192" y="6353"/>
                                </a:lnTo>
                                <a:lnTo>
                                  <a:pt x="13192" y="6353"/>
                                </a:lnTo>
                                <a:lnTo>
                                  <a:pt x="13192" y="3172"/>
                                </a:lnTo>
                                <a:lnTo>
                                  <a:pt x="13192" y="3172"/>
                                </a:lnTo>
                                <a:lnTo>
                                  <a:pt x="13192" y="6353"/>
                                </a:lnTo>
                                <a:lnTo>
                                  <a:pt x="13192" y="6353"/>
                                </a:lnTo>
                                <a:lnTo>
                                  <a:pt x="13192" y="6353"/>
                                </a:lnTo>
                                <a:lnTo>
                                  <a:pt x="13192" y="6353"/>
                                </a:lnTo>
                                <a:lnTo>
                                  <a:pt x="13192" y="3172"/>
                                </a:lnTo>
                                <a:lnTo>
                                  <a:pt x="13192" y="3172"/>
                                </a:lnTo>
                                <a:lnTo>
                                  <a:pt x="13926" y="3172"/>
                                </a:lnTo>
                                <a:lnTo>
                                  <a:pt x="13926" y="3172"/>
                                </a:lnTo>
                                <a:lnTo>
                                  <a:pt x="13926" y="6353"/>
                                </a:lnTo>
                                <a:lnTo>
                                  <a:pt x="13926" y="6353"/>
                                </a:lnTo>
                                <a:lnTo>
                                  <a:pt x="13926" y="6353"/>
                                </a:lnTo>
                                <a:lnTo>
                                  <a:pt x="13926" y="6353"/>
                                </a:lnTo>
                                <a:lnTo>
                                  <a:pt x="13926" y="6353"/>
                                </a:lnTo>
                                <a:lnTo>
                                  <a:pt x="13926" y="6353"/>
                                </a:lnTo>
                                <a:lnTo>
                                  <a:pt x="13926" y="3172"/>
                                </a:lnTo>
                                <a:lnTo>
                                  <a:pt x="13926" y="3172"/>
                                </a:lnTo>
                                <a:lnTo>
                                  <a:pt x="13926" y="6353"/>
                                </a:lnTo>
                                <a:lnTo>
                                  <a:pt x="13926" y="6353"/>
                                </a:lnTo>
                                <a:lnTo>
                                  <a:pt x="14649" y="6353"/>
                                </a:lnTo>
                                <a:lnTo>
                                  <a:pt x="14649" y="6353"/>
                                </a:lnTo>
                                <a:lnTo>
                                  <a:pt x="14649" y="6353"/>
                                </a:lnTo>
                                <a:lnTo>
                                  <a:pt x="14649" y="6353"/>
                                </a:lnTo>
                                <a:lnTo>
                                  <a:pt x="14649" y="6353"/>
                                </a:lnTo>
                                <a:lnTo>
                                  <a:pt x="14649" y="6353"/>
                                </a:lnTo>
                                <a:lnTo>
                                  <a:pt x="14649" y="6353"/>
                                </a:lnTo>
                                <a:lnTo>
                                  <a:pt x="14649" y="6353"/>
                                </a:lnTo>
                                <a:lnTo>
                                  <a:pt x="14649" y="6353"/>
                                </a:lnTo>
                                <a:lnTo>
                                  <a:pt x="14649" y="6353"/>
                                </a:lnTo>
                                <a:lnTo>
                                  <a:pt x="14649" y="3172"/>
                                </a:lnTo>
                                <a:lnTo>
                                  <a:pt x="14649" y="6353"/>
                                </a:lnTo>
                                <a:lnTo>
                                  <a:pt x="15383" y="3172"/>
                                </a:lnTo>
                                <a:lnTo>
                                  <a:pt x="15383" y="6353"/>
                                </a:lnTo>
                                <a:lnTo>
                                  <a:pt x="15383" y="6353"/>
                                </a:lnTo>
                                <a:lnTo>
                                  <a:pt x="15383" y="3172"/>
                                </a:lnTo>
                                <a:lnTo>
                                  <a:pt x="15383" y="6353"/>
                                </a:lnTo>
                                <a:lnTo>
                                  <a:pt x="15383" y="6353"/>
                                </a:lnTo>
                                <a:lnTo>
                                  <a:pt x="15383" y="6353"/>
                                </a:lnTo>
                                <a:lnTo>
                                  <a:pt x="15383" y="6353"/>
                                </a:lnTo>
                                <a:lnTo>
                                  <a:pt x="15383" y="6353"/>
                                </a:lnTo>
                                <a:lnTo>
                                  <a:pt x="15383" y="6353"/>
                                </a:lnTo>
                                <a:lnTo>
                                  <a:pt x="15383" y="6353"/>
                                </a:lnTo>
                                <a:lnTo>
                                  <a:pt x="15383" y="6353"/>
                                </a:lnTo>
                                <a:lnTo>
                                  <a:pt x="16116" y="6353"/>
                                </a:lnTo>
                                <a:lnTo>
                                  <a:pt x="16116" y="6353"/>
                                </a:lnTo>
                                <a:lnTo>
                                  <a:pt x="16116" y="6353"/>
                                </a:lnTo>
                                <a:lnTo>
                                  <a:pt x="16116" y="6353"/>
                                </a:lnTo>
                                <a:lnTo>
                                  <a:pt x="16116" y="6353"/>
                                </a:lnTo>
                                <a:lnTo>
                                  <a:pt x="16116" y="6353"/>
                                </a:lnTo>
                                <a:lnTo>
                                  <a:pt x="16116" y="6353"/>
                                </a:lnTo>
                                <a:lnTo>
                                  <a:pt x="16116" y="6353"/>
                                </a:lnTo>
                                <a:lnTo>
                                  <a:pt x="16116" y="3172"/>
                                </a:lnTo>
                                <a:lnTo>
                                  <a:pt x="16116" y="3172"/>
                                </a:lnTo>
                                <a:lnTo>
                                  <a:pt x="16116" y="3172"/>
                                </a:lnTo>
                                <a:lnTo>
                                  <a:pt x="16116" y="3172"/>
                                </a:lnTo>
                                <a:lnTo>
                                  <a:pt x="16850" y="3172"/>
                                </a:lnTo>
                                <a:lnTo>
                                  <a:pt x="16850" y="3172"/>
                                </a:lnTo>
                                <a:lnTo>
                                  <a:pt x="16850" y="3172"/>
                                </a:lnTo>
                                <a:lnTo>
                                  <a:pt x="16850" y="6353"/>
                                </a:lnTo>
                                <a:lnTo>
                                  <a:pt x="16850" y="6353"/>
                                </a:lnTo>
                                <a:lnTo>
                                  <a:pt x="16850" y="6353"/>
                                </a:lnTo>
                                <a:lnTo>
                                  <a:pt x="16850" y="6353"/>
                                </a:lnTo>
                                <a:lnTo>
                                  <a:pt x="16850" y="3172"/>
                                </a:lnTo>
                                <a:lnTo>
                                  <a:pt x="16850" y="6353"/>
                                </a:lnTo>
                                <a:lnTo>
                                  <a:pt x="16850" y="3172"/>
                                </a:lnTo>
                                <a:lnTo>
                                  <a:pt x="16850" y="3172"/>
                                </a:lnTo>
                                <a:lnTo>
                                  <a:pt x="16850" y="3172"/>
                                </a:lnTo>
                                <a:lnTo>
                                  <a:pt x="16850" y="3172"/>
                                </a:lnTo>
                                <a:lnTo>
                                  <a:pt x="16850" y="3172"/>
                                </a:lnTo>
                                <a:lnTo>
                                  <a:pt x="17583" y="6353"/>
                                </a:lnTo>
                                <a:lnTo>
                                  <a:pt x="17583" y="6353"/>
                                </a:lnTo>
                                <a:lnTo>
                                  <a:pt x="17583" y="3172"/>
                                </a:lnTo>
                                <a:lnTo>
                                  <a:pt x="17583" y="3172"/>
                                </a:lnTo>
                                <a:lnTo>
                                  <a:pt x="17583" y="3172"/>
                                </a:lnTo>
                                <a:lnTo>
                                  <a:pt x="17583" y="3172"/>
                                </a:lnTo>
                                <a:lnTo>
                                  <a:pt x="17583" y="3172"/>
                                </a:lnTo>
                                <a:lnTo>
                                  <a:pt x="17583" y="3172"/>
                                </a:lnTo>
                                <a:lnTo>
                                  <a:pt x="17583" y="3172"/>
                                </a:lnTo>
                                <a:lnTo>
                                  <a:pt x="17583" y="3172"/>
                                </a:lnTo>
                                <a:lnTo>
                                  <a:pt x="17583" y="3172"/>
                                </a:lnTo>
                                <a:lnTo>
                                  <a:pt x="17583" y="6353"/>
                                </a:lnTo>
                                <a:lnTo>
                                  <a:pt x="18317" y="3172"/>
                                </a:lnTo>
                                <a:lnTo>
                                  <a:pt x="18317" y="3172"/>
                                </a:lnTo>
                                <a:lnTo>
                                  <a:pt x="18317" y="3172"/>
                                </a:lnTo>
                                <a:lnTo>
                                  <a:pt x="18317" y="3172"/>
                                </a:lnTo>
                                <a:lnTo>
                                  <a:pt x="18317" y="3172"/>
                                </a:lnTo>
                                <a:lnTo>
                                  <a:pt x="18317" y="3172"/>
                                </a:lnTo>
                                <a:lnTo>
                                  <a:pt x="18317" y="6353"/>
                                </a:lnTo>
                                <a:lnTo>
                                  <a:pt x="18317" y="6353"/>
                                </a:lnTo>
                                <a:lnTo>
                                  <a:pt x="18317" y="6353"/>
                                </a:lnTo>
                                <a:lnTo>
                                  <a:pt x="18317" y="6353"/>
                                </a:lnTo>
                                <a:lnTo>
                                  <a:pt x="18317" y="6353"/>
                                </a:lnTo>
                                <a:lnTo>
                                  <a:pt x="18317" y="6353"/>
                                </a:lnTo>
                                <a:lnTo>
                                  <a:pt x="18317" y="6353"/>
                                </a:lnTo>
                                <a:lnTo>
                                  <a:pt x="18317" y="6353"/>
                                </a:lnTo>
                                <a:lnTo>
                                  <a:pt x="18317" y="6353"/>
                                </a:lnTo>
                                <a:lnTo>
                                  <a:pt x="18317" y="6353"/>
                                </a:lnTo>
                                <a:lnTo>
                                  <a:pt x="18317" y="6353"/>
                                </a:lnTo>
                                <a:lnTo>
                                  <a:pt x="18317" y="6353"/>
                                </a:lnTo>
                                <a:lnTo>
                                  <a:pt x="19050" y="6353"/>
                                </a:lnTo>
                                <a:lnTo>
                                  <a:pt x="19050" y="6353"/>
                                </a:lnTo>
                                <a:lnTo>
                                  <a:pt x="19050" y="6353"/>
                                </a:lnTo>
                                <a:lnTo>
                                  <a:pt x="19050" y="6353"/>
                                </a:lnTo>
                                <a:lnTo>
                                  <a:pt x="19050" y="6353"/>
                                </a:lnTo>
                                <a:lnTo>
                                  <a:pt x="19050" y="6353"/>
                                </a:lnTo>
                                <a:lnTo>
                                  <a:pt x="19050" y="6353"/>
                                </a:lnTo>
                                <a:lnTo>
                                  <a:pt x="19050" y="6353"/>
                                </a:lnTo>
                                <a:lnTo>
                                  <a:pt x="19050" y="6353"/>
                                </a:lnTo>
                                <a:lnTo>
                                  <a:pt x="19050" y="6353"/>
                                </a:lnTo>
                                <a:lnTo>
                                  <a:pt x="19050" y="6353"/>
                                </a:lnTo>
                                <a:lnTo>
                                  <a:pt x="19050" y="6353"/>
                                </a:lnTo>
                                <a:lnTo>
                                  <a:pt x="19783" y="6353"/>
                                </a:lnTo>
                                <a:lnTo>
                                  <a:pt x="19783" y="6353"/>
                                </a:lnTo>
                                <a:lnTo>
                                  <a:pt x="19783" y="6353"/>
                                </a:lnTo>
                                <a:lnTo>
                                  <a:pt x="19783" y="6353"/>
                                </a:lnTo>
                                <a:lnTo>
                                  <a:pt x="19783" y="3172"/>
                                </a:lnTo>
                                <a:lnTo>
                                  <a:pt x="19783" y="3172"/>
                                </a:lnTo>
                                <a:lnTo>
                                  <a:pt x="19783" y="6353"/>
                                </a:lnTo>
                                <a:lnTo>
                                  <a:pt x="19783" y="6353"/>
                                </a:lnTo>
                                <a:lnTo>
                                  <a:pt x="19783" y="6353"/>
                                </a:lnTo>
                                <a:lnTo>
                                  <a:pt x="19783" y="6353"/>
                                </a:lnTo>
                                <a:lnTo>
                                  <a:pt x="19783" y="6353"/>
                                </a:lnTo>
                                <a:lnTo>
                                  <a:pt x="19783" y="6353"/>
                                </a:lnTo>
                                <a:lnTo>
                                  <a:pt x="20517" y="6353"/>
                                </a:lnTo>
                                <a:lnTo>
                                  <a:pt x="20517" y="6353"/>
                                </a:lnTo>
                                <a:lnTo>
                                  <a:pt x="20517" y="9525"/>
                                </a:lnTo>
                                <a:lnTo>
                                  <a:pt x="20517" y="6353"/>
                                </a:lnTo>
                                <a:lnTo>
                                  <a:pt x="20517" y="6353"/>
                                </a:lnTo>
                                <a:lnTo>
                                  <a:pt x="20517" y="6353"/>
                                </a:lnTo>
                                <a:lnTo>
                                  <a:pt x="20517" y="6353"/>
                                </a:lnTo>
                                <a:lnTo>
                                  <a:pt x="20517" y="6353"/>
                                </a:lnTo>
                                <a:lnTo>
                                  <a:pt x="20517" y="6353"/>
                                </a:lnTo>
                                <a:lnTo>
                                  <a:pt x="20517" y="3172"/>
                                </a:lnTo>
                                <a:lnTo>
                                  <a:pt x="20517" y="6353"/>
                                </a:lnTo>
                                <a:lnTo>
                                  <a:pt x="20517" y="6353"/>
                                </a:lnTo>
                                <a:lnTo>
                                  <a:pt x="20517" y="6353"/>
                                </a:lnTo>
                                <a:lnTo>
                                  <a:pt x="20517" y="6353"/>
                                </a:lnTo>
                                <a:lnTo>
                                  <a:pt x="21250" y="6353"/>
                                </a:lnTo>
                                <a:lnTo>
                                  <a:pt x="21250" y="6353"/>
                                </a:lnTo>
                                <a:lnTo>
                                  <a:pt x="21250" y="6353"/>
                                </a:lnTo>
                                <a:lnTo>
                                  <a:pt x="21250" y="6353"/>
                                </a:lnTo>
                                <a:lnTo>
                                  <a:pt x="21250" y="6353"/>
                                </a:lnTo>
                                <a:lnTo>
                                  <a:pt x="21250" y="3172"/>
                                </a:lnTo>
                                <a:lnTo>
                                  <a:pt x="21250" y="3172"/>
                                </a:lnTo>
                                <a:lnTo>
                                  <a:pt x="21250" y="6353"/>
                                </a:lnTo>
                                <a:lnTo>
                                  <a:pt x="21250" y="6353"/>
                                </a:lnTo>
                                <a:lnTo>
                                  <a:pt x="21250" y="6353"/>
                                </a:lnTo>
                                <a:lnTo>
                                  <a:pt x="21250" y="6353"/>
                                </a:lnTo>
                                <a:lnTo>
                                  <a:pt x="21250" y="6353"/>
                                </a:lnTo>
                                <a:lnTo>
                                  <a:pt x="21984" y="6353"/>
                                </a:lnTo>
                                <a:lnTo>
                                  <a:pt x="21984" y="9525"/>
                                </a:lnTo>
                                <a:lnTo>
                                  <a:pt x="21984" y="6353"/>
                                </a:lnTo>
                                <a:lnTo>
                                  <a:pt x="21984" y="9525"/>
                                </a:lnTo>
                                <a:lnTo>
                                  <a:pt x="21984" y="6353"/>
                                </a:lnTo>
                                <a:lnTo>
                                  <a:pt x="21984" y="6353"/>
                                </a:lnTo>
                                <a:lnTo>
                                  <a:pt x="21984" y="6353"/>
                                </a:lnTo>
                                <a:lnTo>
                                  <a:pt x="21984" y="6353"/>
                                </a:lnTo>
                                <a:lnTo>
                                  <a:pt x="21984" y="6353"/>
                                </a:lnTo>
                                <a:lnTo>
                                  <a:pt x="21984" y="6353"/>
                                </a:lnTo>
                                <a:lnTo>
                                  <a:pt x="21984" y="6353"/>
                                </a:lnTo>
                                <a:lnTo>
                                  <a:pt x="21984" y="6353"/>
                                </a:lnTo>
                                <a:lnTo>
                                  <a:pt x="22717" y="6353"/>
                                </a:lnTo>
                                <a:lnTo>
                                  <a:pt x="22717" y="6353"/>
                                </a:lnTo>
                                <a:lnTo>
                                  <a:pt x="22717" y="6353"/>
                                </a:lnTo>
                                <a:lnTo>
                                  <a:pt x="22717" y="6353"/>
                                </a:lnTo>
                                <a:lnTo>
                                  <a:pt x="22717" y="6353"/>
                                </a:lnTo>
                                <a:lnTo>
                                  <a:pt x="22717" y="6353"/>
                                </a:lnTo>
                                <a:lnTo>
                                  <a:pt x="22717" y="6353"/>
                                </a:lnTo>
                                <a:lnTo>
                                  <a:pt x="22717" y="6353"/>
                                </a:lnTo>
                                <a:lnTo>
                                  <a:pt x="22717" y="6353"/>
                                </a:lnTo>
                                <a:lnTo>
                                  <a:pt x="22717" y="6353"/>
                                </a:lnTo>
                                <a:lnTo>
                                  <a:pt x="22717" y="6353"/>
                                </a:lnTo>
                                <a:lnTo>
                                  <a:pt x="22717" y="6353"/>
                                </a:lnTo>
                                <a:lnTo>
                                  <a:pt x="22717" y="6353"/>
                                </a:lnTo>
                                <a:lnTo>
                                  <a:pt x="22717" y="6353"/>
                                </a:lnTo>
                                <a:lnTo>
                                  <a:pt x="22717" y="6353"/>
                                </a:lnTo>
                                <a:lnTo>
                                  <a:pt x="22717" y="6353"/>
                                </a:lnTo>
                                <a:lnTo>
                                  <a:pt x="22717" y="6353"/>
                                </a:lnTo>
                                <a:lnTo>
                                  <a:pt x="22717" y="3172"/>
                                </a:lnTo>
                                <a:lnTo>
                                  <a:pt x="23451" y="6353"/>
                                </a:lnTo>
                                <a:lnTo>
                                  <a:pt x="23451" y="3172"/>
                                </a:lnTo>
                                <a:lnTo>
                                  <a:pt x="23451" y="6353"/>
                                </a:lnTo>
                                <a:lnTo>
                                  <a:pt x="23451" y="6353"/>
                                </a:lnTo>
                                <a:lnTo>
                                  <a:pt x="23451" y="6353"/>
                                </a:lnTo>
                                <a:lnTo>
                                  <a:pt x="23451" y="6353"/>
                                </a:lnTo>
                                <a:lnTo>
                                  <a:pt x="23451" y="6353"/>
                                </a:lnTo>
                                <a:lnTo>
                                  <a:pt x="23451" y="6353"/>
                                </a:lnTo>
                                <a:lnTo>
                                  <a:pt x="23451" y="6353"/>
                                </a:lnTo>
                                <a:lnTo>
                                  <a:pt x="23451" y="6353"/>
                                </a:lnTo>
                                <a:lnTo>
                                  <a:pt x="23451" y="6353"/>
                                </a:lnTo>
                                <a:lnTo>
                                  <a:pt x="23451" y="6353"/>
                                </a:lnTo>
                                <a:lnTo>
                                  <a:pt x="24174" y="6353"/>
                                </a:lnTo>
                                <a:lnTo>
                                  <a:pt x="24174" y="6353"/>
                                </a:lnTo>
                                <a:lnTo>
                                  <a:pt x="24174" y="6353"/>
                                </a:lnTo>
                                <a:lnTo>
                                  <a:pt x="24174" y="6353"/>
                                </a:lnTo>
                                <a:lnTo>
                                  <a:pt x="24174" y="6353"/>
                                </a:lnTo>
                                <a:lnTo>
                                  <a:pt x="24174" y="6353"/>
                                </a:lnTo>
                                <a:lnTo>
                                  <a:pt x="24174" y="6353"/>
                                </a:lnTo>
                                <a:lnTo>
                                  <a:pt x="24174" y="6353"/>
                                </a:lnTo>
                                <a:lnTo>
                                  <a:pt x="24174" y="6353"/>
                                </a:lnTo>
                                <a:lnTo>
                                  <a:pt x="24174" y="6353"/>
                                </a:lnTo>
                                <a:lnTo>
                                  <a:pt x="24174" y="6353"/>
                                </a:lnTo>
                                <a:lnTo>
                                  <a:pt x="24174" y="6353"/>
                                </a:lnTo>
                                <a:lnTo>
                                  <a:pt x="24908" y="6353"/>
                                </a:lnTo>
                                <a:lnTo>
                                  <a:pt x="24908" y="6353"/>
                                </a:lnTo>
                                <a:lnTo>
                                  <a:pt x="24908" y="6353"/>
                                </a:lnTo>
                                <a:lnTo>
                                  <a:pt x="24908" y="6353"/>
                                </a:lnTo>
                                <a:lnTo>
                                  <a:pt x="24908" y="6353"/>
                                </a:lnTo>
                                <a:lnTo>
                                  <a:pt x="24908" y="6353"/>
                                </a:lnTo>
                                <a:lnTo>
                                  <a:pt x="24908" y="6353"/>
                                </a:lnTo>
                                <a:lnTo>
                                  <a:pt x="24908" y="3172"/>
                                </a:lnTo>
                                <a:lnTo>
                                  <a:pt x="24908" y="0"/>
                                </a:lnTo>
                                <a:lnTo>
                                  <a:pt x="24908" y="0"/>
                                </a:lnTo>
                                <a:lnTo>
                                  <a:pt x="24908" y="3172"/>
                                </a:lnTo>
                                <a:lnTo>
                                  <a:pt x="24908" y="6353"/>
                                </a:lnTo>
                                <a:lnTo>
                                  <a:pt x="24908" y="6353"/>
                                </a:lnTo>
                                <a:lnTo>
                                  <a:pt x="24908" y="3172"/>
                                </a:lnTo>
                                <a:lnTo>
                                  <a:pt x="25641" y="6353"/>
                                </a:lnTo>
                                <a:lnTo>
                                  <a:pt x="25641" y="6353"/>
                                </a:lnTo>
                                <a:lnTo>
                                  <a:pt x="25641" y="6353"/>
                                </a:lnTo>
                                <a:lnTo>
                                  <a:pt x="25641" y="6353"/>
                                </a:lnTo>
                                <a:lnTo>
                                  <a:pt x="25641" y="6353"/>
                                </a:lnTo>
                                <a:lnTo>
                                  <a:pt x="25641" y="6353"/>
                                </a:lnTo>
                                <a:lnTo>
                                  <a:pt x="25641" y="6353"/>
                                </a:lnTo>
                                <a:lnTo>
                                  <a:pt x="25641" y="6353"/>
                                </a:lnTo>
                                <a:lnTo>
                                  <a:pt x="25641" y="6353"/>
                                </a:lnTo>
                                <a:lnTo>
                                  <a:pt x="25641" y="6353"/>
                                </a:lnTo>
                                <a:lnTo>
                                  <a:pt x="25641" y="3172"/>
                                </a:lnTo>
                                <a:lnTo>
                                  <a:pt x="25641" y="3172"/>
                                </a:lnTo>
                                <a:lnTo>
                                  <a:pt x="26375" y="0"/>
                                </a:lnTo>
                                <a:lnTo>
                                  <a:pt x="26375" y="3172"/>
                                </a:lnTo>
                                <a:lnTo>
                                  <a:pt x="26375" y="6353"/>
                                </a:lnTo>
                                <a:lnTo>
                                  <a:pt x="26375" y="6353"/>
                                </a:lnTo>
                                <a:lnTo>
                                  <a:pt x="26375" y="6353"/>
                                </a:lnTo>
                                <a:lnTo>
                                  <a:pt x="26375" y="6353"/>
                                </a:lnTo>
                                <a:lnTo>
                                  <a:pt x="26375" y="3172"/>
                                </a:lnTo>
                                <a:lnTo>
                                  <a:pt x="26375" y="3172"/>
                                </a:lnTo>
                                <a:lnTo>
                                  <a:pt x="26375" y="0"/>
                                </a:lnTo>
                                <a:lnTo>
                                  <a:pt x="26375" y="3172"/>
                                </a:lnTo>
                                <a:lnTo>
                                  <a:pt x="26375" y="3172"/>
                                </a:lnTo>
                                <a:lnTo>
                                  <a:pt x="26375" y="3172"/>
                                </a:lnTo>
                                <a:lnTo>
                                  <a:pt x="27108" y="6353"/>
                                </a:lnTo>
                                <a:lnTo>
                                  <a:pt x="27108" y="6353"/>
                                </a:lnTo>
                                <a:lnTo>
                                  <a:pt x="27108" y="6353"/>
                                </a:lnTo>
                                <a:lnTo>
                                  <a:pt x="27108" y="6353"/>
                                </a:lnTo>
                                <a:lnTo>
                                  <a:pt x="27108" y="6353"/>
                                </a:lnTo>
                                <a:lnTo>
                                  <a:pt x="27108" y="6353"/>
                                </a:lnTo>
                                <a:lnTo>
                                  <a:pt x="27108" y="6353"/>
                                </a:lnTo>
                                <a:lnTo>
                                  <a:pt x="27108" y="6353"/>
                                </a:lnTo>
                                <a:lnTo>
                                  <a:pt x="27108" y="6353"/>
                                </a:lnTo>
                                <a:lnTo>
                                  <a:pt x="27108" y="6353"/>
                                </a:lnTo>
                                <a:lnTo>
                                  <a:pt x="27108" y="6353"/>
                                </a:lnTo>
                                <a:lnTo>
                                  <a:pt x="27108" y="6353"/>
                                </a:lnTo>
                                <a:lnTo>
                                  <a:pt x="27842" y="6353"/>
                                </a:lnTo>
                                <a:lnTo>
                                  <a:pt x="27842" y="6353"/>
                                </a:lnTo>
                                <a:lnTo>
                                  <a:pt x="27842" y="3172"/>
                                </a:lnTo>
                                <a:lnTo>
                                  <a:pt x="27842" y="3172"/>
                                </a:lnTo>
                                <a:lnTo>
                                  <a:pt x="27842" y="6353"/>
                                </a:lnTo>
                                <a:lnTo>
                                  <a:pt x="27842" y="6353"/>
                                </a:lnTo>
                                <a:lnTo>
                                  <a:pt x="27842" y="6353"/>
                                </a:lnTo>
                                <a:lnTo>
                                  <a:pt x="27842" y="6353"/>
                                </a:lnTo>
                                <a:lnTo>
                                  <a:pt x="27842" y="6353"/>
                                </a:lnTo>
                                <a:lnTo>
                                  <a:pt x="27842" y="6353"/>
                                </a:lnTo>
                                <a:lnTo>
                                  <a:pt x="27842" y="6353"/>
                                </a:lnTo>
                                <a:lnTo>
                                  <a:pt x="27842" y="6353"/>
                                </a:lnTo>
                                <a:lnTo>
                                  <a:pt x="27842" y="9525"/>
                                </a:lnTo>
                                <a:lnTo>
                                  <a:pt x="27842" y="6353"/>
                                </a:lnTo>
                                <a:lnTo>
                                  <a:pt x="27842" y="6353"/>
                                </a:lnTo>
                                <a:lnTo>
                                  <a:pt x="27842" y="6353"/>
                                </a:lnTo>
                                <a:lnTo>
                                  <a:pt x="27842" y="6353"/>
                                </a:lnTo>
                                <a:lnTo>
                                  <a:pt x="27842" y="6353"/>
                                </a:lnTo>
                                <a:lnTo>
                                  <a:pt x="28575" y="6353"/>
                                </a:lnTo>
                                <a:lnTo>
                                  <a:pt x="28575" y="6353"/>
                                </a:lnTo>
                                <a:lnTo>
                                  <a:pt x="28575" y="6353"/>
                                </a:lnTo>
                                <a:lnTo>
                                  <a:pt x="28575" y="6353"/>
                                </a:lnTo>
                                <a:lnTo>
                                  <a:pt x="28575" y="635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46" name="Freeform: Shape 846"/>
                        <wps:cNvSpPr/>
                        <wps:spPr>
                          <a:xfrm>
                            <a:off x="1747837" y="3910012"/>
                            <a:ext cx="28575" cy="9525"/>
                          </a:xfrm>
                          <a:custGeom>
                            <a:avLst/>
                            <a:gdLst>
                              <a:gd name="connsiteX0" fmla="*/ 0 w 28575"/>
                              <a:gd name="connsiteY0" fmla="*/ 4763 h 9525"/>
                              <a:gd name="connsiteX1" fmla="*/ 0 w 28575"/>
                              <a:gd name="connsiteY1" fmla="*/ 4763 h 9525"/>
                              <a:gd name="connsiteX2" fmla="*/ 0 w 28575"/>
                              <a:gd name="connsiteY2" fmla="*/ 0 h 9525"/>
                              <a:gd name="connsiteX3" fmla="*/ 0 w 28575"/>
                              <a:gd name="connsiteY3" fmla="*/ 4763 h 9525"/>
                              <a:gd name="connsiteX4" fmla="*/ 0 w 28575"/>
                              <a:gd name="connsiteY4" fmla="*/ 4763 h 9525"/>
                              <a:gd name="connsiteX5" fmla="*/ 0 w 28575"/>
                              <a:gd name="connsiteY5" fmla="*/ 0 h 9525"/>
                              <a:gd name="connsiteX6" fmla="*/ 0 w 28575"/>
                              <a:gd name="connsiteY6" fmla="*/ 0 h 9525"/>
                              <a:gd name="connsiteX7" fmla="*/ 0 w 28575"/>
                              <a:gd name="connsiteY7" fmla="*/ 0 h 9525"/>
                              <a:gd name="connsiteX8" fmla="*/ 0 w 28575"/>
                              <a:gd name="connsiteY8" fmla="*/ 0 h 9525"/>
                              <a:gd name="connsiteX9" fmla="*/ 0 w 28575"/>
                              <a:gd name="connsiteY9" fmla="*/ 0 h 9525"/>
                              <a:gd name="connsiteX10" fmla="*/ 752 w 28575"/>
                              <a:gd name="connsiteY10" fmla="*/ 4763 h 9525"/>
                              <a:gd name="connsiteX11" fmla="*/ 752 w 28575"/>
                              <a:gd name="connsiteY11" fmla="*/ 4763 h 9525"/>
                              <a:gd name="connsiteX12" fmla="*/ 752 w 28575"/>
                              <a:gd name="connsiteY12" fmla="*/ 0 h 9525"/>
                              <a:gd name="connsiteX13" fmla="*/ 752 w 28575"/>
                              <a:gd name="connsiteY13" fmla="*/ 0 h 9525"/>
                              <a:gd name="connsiteX14" fmla="*/ 752 w 28575"/>
                              <a:gd name="connsiteY14" fmla="*/ 4763 h 9525"/>
                              <a:gd name="connsiteX15" fmla="*/ 752 w 28575"/>
                              <a:gd name="connsiteY15" fmla="*/ 4763 h 9525"/>
                              <a:gd name="connsiteX16" fmla="*/ 752 w 28575"/>
                              <a:gd name="connsiteY16" fmla="*/ 4763 h 9525"/>
                              <a:gd name="connsiteX17" fmla="*/ 752 w 28575"/>
                              <a:gd name="connsiteY17" fmla="*/ 4763 h 9525"/>
                              <a:gd name="connsiteX18" fmla="*/ 752 w 28575"/>
                              <a:gd name="connsiteY18" fmla="*/ 4763 h 9525"/>
                              <a:gd name="connsiteX19" fmla="*/ 752 w 28575"/>
                              <a:gd name="connsiteY19" fmla="*/ 4763 h 9525"/>
                              <a:gd name="connsiteX20" fmla="*/ 752 w 28575"/>
                              <a:gd name="connsiteY20" fmla="*/ 4763 h 9525"/>
                              <a:gd name="connsiteX21" fmla="*/ 752 w 28575"/>
                              <a:gd name="connsiteY21" fmla="*/ 4763 h 9525"/>
                              <a:gd name="connsiteX22" fmla="*/ 1505 w 28575"/>
                              <a:gd name="connsiteY22" fmla="*/ 0 h 9525"/>
                              <a:gd name="connsiteX23" fmla="*/ 1505 w 28575"/>
                              <a:gd name="connsiteY23" fmla="*/ 4763 h 9525"/>
                              <a:gd name="connsiteX24" fmla="*/ 1505 w 28575"/>
                              <a:gd name="connsiteY24" fmla="*/ 4763 h 9525"/>
                              <a:gd name="connsiteX25" fmla="*/ 1505 w 28575"/>
                              <a:gd name="connsiteY25" fmla="*/ 4763 h 9525"/>
                              <a:gd name="connsiteX26" fmla="*/ 1505 w 28575"/>
                              <a:gd name="connsiteY26" fmla="*/ 4763 h 9525"/>
                              <a:gd name="connsiteX27" fmla="*/ 1505 w 28575"/>
                              <a:gd name="connsiteY27" fmla="*/ 4763 h 9525"/>
                              <a:gd name="connsiteX28" fmla="*/ 1505 w 28575"/>
                              <a:gd name="connsiteY28" fmla="*/ 4763 h 9525"/>
                              <a:gd name="connsiteX29" fmla="*/ 1505 w 28575"/>
                              <a:gd name="connsiteY29" fmla="*/ 4763 h 9525"/>
                              <a:gd name="connsiteX30" fmla="*/ 1505 w 28575"/>
                              <a:gd name="connsiteY30" fmla="*/ 4763 h 9525"/>
                              <a:gd name="connsiteX31" fmla="*/ 1505 w 28575"/>
                              <a:gd name="connsiteY31" fmla="*/ 4763 h 9525"/>
                              <a:gd name="connsiteX32" fmla="*/ 1505 w 28575"/>
                              <a:gd name="connsiteY32" fmla="*/ 4763 h 9525"/>
                              <a:gd name="connsiteX33" fmla="*/ 1505 w 28575"/>
                              <a:gd name="connsiteY33" fmla="*/ 4763 h 9525"/>
                              <a:gd name="connsiteX34" fmla="*/ 2257 w 28575"/>
                              <a:gd name="connsiteY34" fmla="*/ 4763 h 9525"/>
                              <a:gd name="connsiteX35" fmla="*/ 2257 w 28575"/>
                              <a:gd name="connsiteY35" fmla="*/ 4763 h 9525"/>
                              <a:gd name="connsiteX36" fmla="*/ 2257 w 28575"/>
                              <a:gd name="connsiteY36" fmla="*/ 4763 h 9525"/>
                              <a:gd name="connsiteX37" fmla="*/ 2257 w 28575"/>
                              <a:gd name="connsiteY37" fmla="*/ 4763 h 9525"/>
                              <a:gd name="connsiteX38" fmla="*/ 2257 w 28575"/>
                              <a:gd name="connsiteY38" fmla="*/ 4763 h 9525"/>
                              <a:gd name="connsiteX39" fmla="*/ 2257 w 28575"/>
                              <a:gd name="connsiteY39" fmla="*/ 4763 h 9525"/>
                              <a:gd name="connsiteX40" fmla="*/ 2257 w 28575"/>
                              <a:gd name="connsiteY40" fmla="*/ 4763 h 9525"/>
                              <a:gd name="connsiteX41" fmla="*/ 2257 w 28575"/>
                              <a:gd name="connsiteY41" fmla="*/ 4763 h 9525"/>
                              <a:gd name="connsiteX42" fmla="*/ 2257 w 28575"/>
                              <a:gd name="connsiteY42" fmla="*/ 0 h 9525"/>
                              <a:gd name="connsiteX43" fmla="*/ 2257 w 28575"/>
                              <a:gd name="connsiteY43" fmla="*/ 0 h 9525"/>
                              <a:gd name="connsiteX44" fmla="*/ 2257 w 28575"/>
                              <a:gd name="connsiteY44" fmla="*/ 0 h 9525"/>
                              <a:gd name="connsiteX45" fmla="*/ 2257 w 28575"/>
                              <a:gd name="connsiteY45" fmla="*/ 0 h 9525"/>
                              <a:gd name="connsiteX46" fmla="*/ 3010 w 28575"/>
                              <a:gd name="connsiteY46" fmla="*/ 0 h 9525"/>
                              <a:gd name="connsiteX47" fmla="*/ 3010 w 28575"/>
                              <a:gd name="connsiteY47" fmla="*/ 4763 h 9525"/>
                              <a:gd name="connsiteX48" fmla="*/ 3010 w 28575"/>
                              <a:gd name="connsiteY48" fmla="*/ 4763 h 9525"/>
                              <a:gd name="connsiteX49" fmla="*/ 3010 w 28575"/>
                              <a:gd name="connsiteY49" fmla="*/ 4763 h 9525"/>
                              <a:gd name="connsiteX50" fmla="*/ 3010 w 28575"/>
                              <a:gd name="connsiteY50" fmla="*/ 4763 h 9525"/>
                              <a:gd name="connsiteX51" fmla="*/ 3010 w 28575"/>
                              <a:gd name="connsiteY51" fmla="*/ 4763 h 9525"/>
                              <a:gd name="connsiteX52" fmla="*/ 3010 w 28575"/>
                              <a:gd name="connsiteY52" fmla="*/ 4763 h 9525"/>
                              <a:gd name="connsiteX53" fmla="*/ 3010 w 28575"/>
                              <a:gd name="connsiteY53" fmla="*/ 0 h 9525"/>
                              <a:gd name="connsiteX54" fmla="*/ 3010 w 28575"/>
                              <a:gd name="connsiteY54" fmla="*/ 4763 h 9525"/>
                              <a:gd name="connsiteX55" fmla="*/ 3010 w 28575"/>
                              <a:gd name="connsiteY55" fmla="*/ 4763 h 9525"/>
                              <a:gd name="connsiteX56" fmla="*/ 3010 w 28575"/>
                              <a:gd name="connsiteY56" fmla="*/ 0 h 9525"/>
                              <a:gd name="connsiteX57" fmla="*/ 3010 w 28575"/>
                              <a:gd name="connsiteY57" fmla="*/ 4763 h 9525"/>
                              <a:gd name="connsiteX58" fmla="*/ 3762 w 28575"/>
                              <a:gd name="connsiteY58" fmla="*/ 4763 h 9525"/>
                              <a:gd name="connsiteX59" fmla="*/ 3762 w 28575"/>
                              <a:gd name="connsiteY59" fmla="*/ 0 h 9525"/>
                              <a:gd name="connsiteX60" fmla="*/ 3762 w 28575"/>
                              <a:gd name="connsiteY60" fmla="*/ 0 h 9525"/>
                              <a:gd name="connsiteX61" fmla="*/ 3762 w 28575"/>
                              <a:gd name="connsiteY61" fmla="*/ 4763 h 9525"/>
                              <a:gd name="connsiteX62" fmla="*/ 3762 w 28575"/>
                              <a:gd name="connsiteY62" fmla="*/ 4763 h 9525"/>
                              <a:gd name="connsiteX63" fmla="*/ 3762 w 28575"/>
                              <a:gd name="connsiteY63" fmla="*/ 4763 h 9525"/>
                              <a:gd name="connsiteX64" fmla="*/ 3762 w 28575"/>
                              <a:gd name="connsiteY64" fmla="*/ 4763 h 9525"/>
                              <a:gd name="connsiteX65" fmla="*/ 3762 w 28575"/>
                              <a:gd name="connsiteY65" fmla="*/ 0 h 9525"/>
                              <a:gd name="connsiteX66" fmla="*/ 3762 w 28575"/>
                              <a:gd name="connsiteY66" fmla="*/ 0 h 9525"/>
                              <a:gd name="connsiteX67" fmla="*/ 3762 w 28575"/>
                              <a:gd name="connsiteY67" fmla="*/ 0 h 9525"/>
                              <a:gd name="connsiteX68" fmla="*/ 3762 w 28575"/>
                              <a:gd name="connsiteY68" fmla="*/ 0 h 9525"/>
                              <a:gd name="connsiteX69" fmla="*/ 3762 w 28575"/>
                              <a:gd name="connsiteY69" fmla="*/ 4763 h 9525"/>
                              <a:gd name="connsiteX70" fmla="*/ 3762 w 28575"/>
                              <a:gd name="connsiteY70" fmla="*/ 4763 h 9525"/>
                              <a:gd name="connsiteX71" fmla="*/ 3762 w 28575"/>
                              <a:gd name="connsiteY71" fmla="*/ 4763 h 9525"/>
                              <a:gd name="connsiteX72" fmla="*/ 3762 w 28575"/>
                              <a:gd name="connsiteY72" fmla="*/ 4763 h 9525"/>
                              <a:gd name="connsiteX73" fmla="*/ 3762 w 28575"/>
                              <a:gd name="connsiteY73" fmla="*/ 4763 h 9525"/>
                              <a:gd name="connsiteX74" fmla="*/ 3762 w 28575"/>
                              <a:gd name="connsiteY74" fmla="*/ 4763 h 9525"/>
                              <a:gd name="connsiteX75" fmla="*/ 3762 w 28575"/>
                              <a:gd name="connsiteY75" fmla="*/ 4763 h 9525"/>
                              <a:gd name="connsiteX76" fmla="*/ 3762 w 28575"/>
                              <a:gd name="connsiteY76" fmla="*/ 0 h 9525"/>
                              <a:gd name="connsiteX77" fmla="*/ 3762 w 28575"/>
                              <a:gd name="connsiteY77" fmla="*/ 0 h 9525"/>
                              <a:gd name="connsiteX78" fmla="*/ 4515 w 28575"/>
                              <a:gd name="connsiteY78" fmla="*/ 4763 h 9525"/>
                              <a:gd name="connsiteX79" fmla="*/ 4515 w 28575"/>
                              <a:gd name="connsiteY79" fmla="*/ 4763 h 9525"/>
                              <a:gd name="connsiteX80" fmla="*/ 4515 w 28575"/>
                              <a:gd name="connsiteY80" fmla="*/ 4763 h 9525"/>
                              <a:gd name="connsiteX81" fmla="*/ 4515 w 28575"/>
                              <a:gd name="connsiteY81" fmla="*/ 4763 h 9525"/>
                              <a:gd name="connsiteX82" fmla="*/ 4515 w 28575"/>
                              <a:gd name="connsiteY82" fmla="*/ 4763 h 9525"/>
                              <a:gd name="connsiteX83" fmla="*/ 4515 w 28575"/>
                              <a:gd name="connsiteY83" fmla="*/ 4763 h 9525"/>
                              <a:gd name="connsiteX84" fmla="*/ 4515 w 28575"/>
                              <a:gd name="connsiteY84" fmla="*/ 0 h 9525"/>
                              <a:gd name="connsiteX85" fmla="*/ 4515 w 28575"/>
                              <a:gd name="connsiteY85" fmla="*/ 4763 h 9525"/>
                              <a:gd name="connsiteX86" fmla="*/ 4515 w 28575"/>
                              <a:gd name="connsiteY86" fmla="*/ 4763 h 9525"/>
                              <a:gd name="connsiteX87" fmla="*/ 4515 w 28575"/>
                              <a:gd name="connsiteY87" fmla="*/ 4763 h 9525"/>
                              <a:gd name="connsiteX88" fmla="*/ 4515 w 28575"/>
                              <a:gd name="connsiteY88" fmla="*/ 4763 h 9525"/>
                              <a:gd name="connsiteX89" fmla="*/ 4515 w 28575"/>
                              <a:gd name="connsiteY89" fmla="*/ 4763 h 9525"/>
                              <a:gd name="connsiteX90" fmla="*/ 5267 w 28575"/>
                              <a:gd name="connsiteY90" fmla="*/ 4763 h 9525"/>
                              <a:gd name="connsiteX91" fmla="*/ 5267 w 28575"/>
                              <a:gd name="connsiteY91" fmla="*/ 4763 h 9525"/>
                              <a:gd name="connsiteX92" fmla="*/ 5267 w 28575"/>
                              <a:gd name="connsiteY92" fmla="*/ 4763 h 9525"/>
                              <a:gd name="connsiteX93" fmla="*/ 5267 w 28575"/>
                              <a:gd name="connsiteY93" fmla="*/ 0 h 9525"/>
                              <a:gd name="connsiteX94" fmla="*/ 5267 w 28575"/>
                              <a:gd name="connsiteY94" fmla="*/ 0 h 9525"/>
                              <a:gd name="connsiteX95" fmla="*/ 5267 w 28575"/>
                              <a:gd name="connsiteY95" fmla="*/ 4763 h 9525"/>
                              <a:gd name="connsiteX96" fmla="*/ 5267 w 28575"/>
                              <a:gd name="connsiteY96" fmla="*/ 4763 h 9525"/>
                              <a:gd name="connsiteX97" fmla="*/ 5267 w 28575"/>
                              <a:gd name="connsiteY97" fmla="*/ 4763 h 9525"/>
                              <a:gd name="connsiteX98" fmla="*/ 5267 w 28575"/>
                              <a:gd name="connsiteY98" fmla="*/ 4763 h 9525"/>
                              <a:gd name="connsiteX99" fmla="*/ 5267 w 28575"/>
                              <a:gd name="connsiteY99" fmla="*/ 4763 h 9525"/>
                              <a:gd name="connsiteX100" fmla="*/ 5267 w 28575"/>
                              <a:gd name="connsiteY100" fmla="*/ 4763 h 9525"/>
                              <a:gd name="connsiteX101" fmla="*/ 5267 w 28575"/>
                              <a:gd name="connsiteY101" fmla="*/ 0 h 9525"/>
                              <a:gd name="connsiteX102" fmla="*/ 6020 w 28575"/>
                              <a:gd name="connsiteY102" fmla="*/ 4763 h 9525"/>
                              <a:gd name="connsiteX103" fmla="*/ 6020 w 28575"/>
                              <a:gd name="connsiteY103" fmla="*/ 4763 h 9525"/>
                              <a:gd name="connsiteX104" fmla="*/ 6020 w 28575"/>
                              <a:gd name="connsiteY104" fmla="*/ 4763 h 9525"/>
                              <a:gd name="connsiteX105" fmla="*/ 6020 w 28575"/>
                              <a:gd name="connsiteY105" fmla="*/ 4763 h 9525"/>
                              <a:gd name="connsiteX106" fmla="*/ 6020 w 28575"/>
                              <a:gd name="connsiteY106" fmla="*/ 4763 h 9525"/>
                              <a:gd name="connsiteX107" fmla="*/ 6020 w 28575"/>
                              <a:gd name="connsiteY107" fmla="*/ 4763 h 9525"/>
                              <a:gd name="connsiteX108" fmla="*/ 6020 w 28575"/>
                              <a:gd name="connsiteY108" fmla="*/ 4763 h 9525"/>
                              <a:gd name="connsiteX109" fmla="*/ 6020 w 28575"/>
                              <a:gd name="connsiteY109" fmla="*/ 4763 h 9525"/>
                              <a:gd name="connsiteX110" fmla="*/ 6020 w 28575"/>
                              <a:gd name="connsiteY110" fmla="*/ 4763 h 9525"/>
                              <a:gd name="connsiteX111" fmla="*/ 6020 w 28575"/>
                              <a:gd name="connsiteY111" fmla="*/ 4763 h 9525"/>
                              <a:gd name="connsiteX112" fmla="*/ 6020 w 28575"/>
                              <a:gd name="connsiteY112" fmla="*/ 0 h 9525"/>
                              <a:gd name="connsiteX113" fmla="*/ 6020 w 28575"/>
                              <a:gd name="connsiteY113" fmla="*/ 0 h 9525"/>
                              <a:gd name="connsiteX114" fmla="*/ 6772 w 28575"/>
                              <a:gd name="connsiteY114" fmla="*/ 0 h 9525"/>
                              <a:gd name="connsiteX115" fmla="*/ 6772 w 28575"/>
                              <a:gd name="connsiteY115" fmla="*/ 0 h 9525"/>
                              <a:gd name="connsiteX116" fmla="*/ 6772 w 28575"/>
                              <a:gd name="connsiteY116" fmla="*/ 0 h 9525"/>
                              <a:gd name="connsiteX117" fmla="*/ 6772 w 28575"/>
                              <a:gd name="connsiteY117" fmla="*/ 4763 h 9525"/>
                              <a:gd name="connsiteX118" fmla="*/ 6772 w 28575"/>
                              <a:gd name="connsiteY118" fmla="*/ 4763 h 9525"/>
                              <a:gd name="connsiteX119" fmla="*/ 6772 w 28575"/>
                              <a:gd name="connsiteY119" fmla="*/ 4763 h 9525"/>
                              <a:gd name="connsiteX120" fmla="*/ 6772 w 28575"/>
                              <a:gd name="connsiteY120" fmla="*/ 4763 h 9525"/>
                              <a:gd name="connsiteX121" fmla="*/ 6772 w 28575"/>
                              <a:gd name="connsiteY121" fmla="*/ 4763 h 9525"/>
                              <a:gd name="connsiteX122" fmla="*/ 6772 w 28575"/>
                              <a:gd name="connsiteY122" fmla="*/ 4763 h 9525"/>
                              <a:gd name="connsiteX123" fmla="*/ 6772 w 28575"/>
                              <a:gd name="connsiteY123" fmla="*/ 4763 h 9525"/>
                              <a:gd name="connsiteX124" fmla="*/ 6772 w 28575"/>
                              <a:gd name="connsiteY124" fmla="*/ 4763 h 9525"/>
                              <a:gd name="connsiteX125" fmla="*/ 6772 w 28575"/>
                              <a:gd name="connsiteY125" fmla="*/ 4763 h 9525"/>
                              <a:gd name="connsiteX126" fmla="*/ 7515 w 28575"/>
                              <a:gd name="connsiteY126" fmla="*/ 0 h 9525"/>
                              <a:gd name="connsiteX127" fmla="*/ 7515 w 28575"/>
                              <a:gd name="connsiteY127" fmla="*/ 0 h 9525"/>
                              <a:gd name="connsiteX128" fmla="*/ 7515 w 28575"/>
                              <a:gd name="connsiteY128" fmla="*/ 0 h 9525"/>
                              <a:gd name="connsiteX129" fmla="*/ 7515 w 28575"/>
                              <a:gd name="connsiteY129" fmla="*/ 0 h 9525"/>
                              <a:gd name="connsiteX130" fmla="*/ 7515 w 28575"/>
                              <a:gd name="connsiteY130" fmla="*/ 4763 h 9525"/>
                              <a:gd name="connsiteX131" fmla="*/ 7515 w 28575"/>
                              <a:gd name="connsiteY131" fmla="*/ 4763 h 9525"/>
                              <a:gd name="connsiteX132" fmla="*/ 7515 w 28575"/>
                              <a:gd name="connsiteY132" fmla="*/ 4763 h 9525"/>
                              <a:gd name="connsiteX133" fmla="*/ 7515 w 28575"/>
                              <a:gd name="connsiteY133" fmla="*/ 4763 h 9525"/>
                              <a:gd name="connsiteX134" fmla="*/ 7515 w 28575"/>
                              <a:gd name="connsiteY134" fmla="*/ 4763 h 9525"/>
                              <a:gd name="connsiteX135" fmla="*/ 7515 w 28575"/>
                              <a:gd name="connsiteY135" fmla="*/ 4763 h 9525"/>
                              <a:gd name="connsiteX136" fmla="*/ 7515 w 28575"/>
                              <a:gd name="connsiteY136" fmla="*/ 4763 h 9525"/>
                              <a:gd name="connsiteX137" fmla="*/ 7515 w 28575"/>
                              <a:gd name="connsiteY137" fmla="*/ 0 h 9525"/>
                              <a:gd name="connsiteX138" fmla="*/ 8268 w 28575"/>
                              <a:gd name="connsiteY138" fmla="*/ 4763 h 9525"/>
                              <a:gd name="connsiteX139" fmla="*/ 8268 w 28575"/>
                              <a:gd name="connsiteY139" fmla="*/ 4763 h 9525"/>
                              <a:gd name="connsiteX140" fmla="*/ 8268 w 28575"/>
                              <a:gd name="connsiteY140" fmla="*/ 4763 h 9525"/>
                              <a:gd name="connsiteX141" fmla="*/ 8268 w 28575"/>
                              <a:gd name="connsiteY141" fmla="*/ 4763 h 9525"/>
                              <a:gd name="connsiteX142" fmla="*/ 8268 w 28575"/>
                              <a:gd name="connsiteY142" fmla="*/ 4763 h 9525"/>
                              <a:gd name="connsiteX143" fmla="*/ 8268 w 28575"/>
                              <a:gd name="connsiteY143" fmla="*/ 9525 h 9525"/>
                              <a:gd name="connsiteX144" fmla="*/ 8268 w 28575"/>
                              <a:gd name="connsiteY144" fmla="*/ 9525 h 9525"/>
                              <a:gd name="connsiteX145" fmla="*/ 8268 w 28575"/>
                              <a:gd name="connsiteY145" fmla="*/ 9525 h 9525"/>
                              <a:gd name="connsiteX146" fmla="*/ 8268 w 28575"/>
                              <a:gd name="connsiteY146" fmla="*/ 4763 h 9525"/>
                              <a:gd name="connsiteX147" fmla="*/ 8268 w 28575"/>
                              <a:gd name="connsiteY147" fmla="*/ 4763 h 9525"/>
                              <a:gd name="connsiteX148" fmla="*/ 8268 w 28575"/>
                              <a:gd name="connsiteY148" fmla="*/ 4763 h 9525"/>
                              <a:gd name="connsiteX149" fmla="*/ 8268 w 28575"/>
                              <a:gd name="connsiteY149" fmla="*/ 4763 h 9525"/>
                              <a:gd name="connsiteX150" fmla="*/ 8268 w 28575"/>
                              <a:gd name="connsiteY150" fmla="*/ 4763 h 9525"/>
                              <a:gd name="connsiteX151" fmla="*/ 8268 w 28575"/>
                              <a:gd name="connsiteY151" fmla="*/ 4763 h 9525"/>
                              <a:gd name="connsiteX152" fmla="*/ 9020 w 28575"/>
                              <a:gd name="connsiteY152" fmla="*/ 4763 h 9525"/>
                              <a:gd name="connsiteX153" fmla="*/ 9020 w 28575"/>
                              <a:gd name="connsiteY153" fmla="*/ 4763 h 9525"/>
                              <a:gd name="connsiteX154" fmla="*/ 9020 w 28575"/>
                              <a:gd name="connsiteY154" fmla="*/ 4763 h 9525"/>
                              <a:gd name="connsiteX155" fmla="*/ 9020 w 28575"/>
                              <a:gd name="connsiteY155" fmla="*/ 4763 h 9525"/>
                              <a:gd name="connsiteX156" fmla="*/ 9020 w 28575"/>
                              <a:gd name="connsiteY156" fmla="*/ 0 h 9525"/>
                              <a:gd name="connsiteX157" fmla="*/ 9020 w 28575"/>
                              <a:gd name="connsiteY157" fmla="*/ 0 h 9525"/>
                              <a:gd name="connsiteX158" fmla="*/ 9020 w 28575"/>
                              <a:gd name="connsiteY158" fmla="*/ 4763 h 9525"/>
                              <a:gd name="connsiteX159" fmla="*/ 9020 w 28575"/>
                              <a:gd name="connsiteY159" fmla="*/ 0 h 9525"/>
                              <a:gd name="connsiteX160" fmla="*/ 9020 w 28575"/>
                              <a:gd name="connsiteY160" fmla="*/ 4763 h 9525"/>
                              <a:gd name="connsiteX161" fmla="*/ 9020 w 28575"/>
                              <a:gd name="connsiteY161" fmla="*/ 4763 h 9525"/>
                              <a:gd name="connsiteX162" fmla="*/ 9020 w 28575"/>
                              <a:gd name="connsiteY162" fmla="*/ 0 h 9525"/>
                              <a:gd name="connsiteX163" fmla="*/ 9020 w 28575"/>
                              <a:gd name="connsiteY163" fmla="*/ 0 h 9525"/>
                              <a:gd name="connsiteX164" fmla="*/ 9020 w 28575"/>
                              <a:gd name="connsiteY164" fmla="*/ 4763 h 9525"/>
                              <a:gd name="connsiteX165" fmla="*/ 9020 w 28575"/>
                              <a:gd name="connsiteY165" fmla="*/ 0 h 9525"/>
                              <a:gd name="connsiteX166" fmla="*/ 9020 w 28575"/>
                              <a:gd name="connsiteY166" fmla="*/ 0 h 9525"/>
                              <a:gd name="connsiteX167" fmla="*/ 9020 w 28575"/>
                              <a:gd name="connsiteY167" fmla="*/ 4763 h 9525"/>
                              <a:gd name="connsiteX168" fmla="*/ 9020 w 28575"/>
                              <a:gd name="connsiteY168" fmla="*/ 4763 h 9525"/>
                              <a:gd name="connsiteX169" fmla="*/ 9020 w 28575"/>
                              <a:gd name="connsiteY169" fmla="*/ 4763 h 9525"/>
                              <a:gd name="connsiteX170" fmla="*/ 9773 w 28575"/>
                              <a:gd name="connsiteY170" fmla="*/ 9525 h 9525"/>
                              <a:gd name="connsiteX171" fmla="*/ 9773 w 28575"/>
                              <a:gd name="connsiteY171" fmla="*/ 9525 h 9525"/>
                              <a:gd name="connsiteX172" fmla="*/ 9773 w 28575"/>
                              <a:gd name="connsiteY172" fmla="*/ 4763 h 9525"/>
                              <a:gd name="connsiteX173" fmla="*/ 9773 w 28575"/>
                              <a:gd name="connsiteY173" fmla="*/ 4763 h 9525"/>
                              <a:gd name="connsiteX174" fmla="*/ 9773 w 28575"/>
                              <a:gd name="connsiteY174" fmla="*/ 4763 h 9525"/>
                              <a:gd name="connsiteX175" fmla="*/ 9773 w 28575"/>
                              <a:gd name="connsiteY175" fmla="*/ 4763 h 9525"/>
                              <a:gd name="connsiteX176" fmla="*/ 9773 w 28575"/>
                              <a:gd name="connsiteY176" fmla="*/ 4763 h 9525"/>
                              <a:gd name="connsiteX177" fmla="*/ 9773 w 28575"/>
                              <a:gd name="connsiteY177" fmla="*/ 4763 h 9525"/>
                              <a:gd name="connsiteX178" fmla="*/ 9773 w 28575"/>
                              <a:gd name="connsiteY178" fmla="*/ 4763 h 9525"/>
                              <a:gd name="connsiteX179" fmla="*/ 9773 w 28575"/>
                              <a:gd name="connsiteY179" fmla="*/ 4763 h 9525"/>
                              <a:gd name="connsiteX180" fmla="*/ 9773 w 28575"/>
                              <a:gd name="connsiteY180" fmla="*/ 4763 h 9525"/>
                              <a:gd name="connsiteX181" fmla="*/ 9773 w 28575"/>
                              <a:gd name="connsiteY181" fmla="*/ 4763 h 9525"/>
                              <a:gd name="connsiteX182" fmla="*/ 10525 w 28575"/>
                              <a:gd name="connsiteY182" fmla="*/ 0 h 9525"/>
                              <a:gd name="connsiteX183" fmla="*/ 10525 w 28575"/>
                              <a:gd name="connsiteY183" fmla="*/ 4763 h 9525"/>
                              <a:gd name="connsiteX184" fmla="*/ 10525 w 28575"/>
                              <a:gd name="connsiteY184" fmla="*/ 0 h 9525"/>
                              <a:gd name="connsiteX185" fmla="*/ 10525 w 28575"/>
                              <a:gd name="connsiteY185" fmla="*/ 4763 h 9525"/>
                              <a:gd name="connsiteX186" fmla="*/ 10525 w 28575"/>
                              <a:gd name="connsiteY186" fmla="*/ 4763 h 9525"/>
                              <a:gd name="connsiteX187" fmla="*/ 10525 w 28575"/>
                              <a:gd name="connsiteY187" fmla="*/ 4763 h 9525"/>
                              <a:gd name="connsiteX188" fmla="*/ 10525 w 28575"/>
                              <a:gd name="connsiteY188" fmla="*/ 4763 h 9525"/>
                              <a:gd name="connsiteX189" fmla="*/ 10525 w 28575"/>
                              <a:gd name="connsiteY189" fmla="*/ 4763 h 9525"/>
                              <a:gd name="connsiteX190" fmla="*/ 10525 w 28575"/>
                              <a:gd name="connsiteY190" fmla="*/ 4763 h 9525"/>
                              <a:gd name="connsiteX191" fmla="*/ 10525 w 28575"/>
                              <a:gd name="connsiteY191" fmla="*/ 4763 h 9525"/>
                              <a:gd name="connsiteX192" fmla="*/ 10525 w 28575"/>
                              <a:gd name="connsiteY192" fmla="*/ 4763 h 9525"/>
                              <a:gd name="connsiteX193" fmla="*/ 10525 w 28575"/>
                              <a:gd name="connsiteY193" fmla="*/ 4763 h 9525"/>
                              <a:gd name="connsiteX194" fmla="*/ 11278 w 28575"/>
                              <a:gd name="connsiteY194" fmla="*/ 4763 h 9525"/>
                              <a:gd name="connsiteX195" fmla="*/ 11278 w 28575"/>
                              <a:gd name="connsiteY195" fmla="*/ 4763 h 9525"/>
                              <a:gd name="connsiteX196" fmla="*/ 11278 w 28575"/>
                              <a:gd name="connsiteY196" fmla="*/ 4763 h 9525"/>
                              <a:gd name="connsiteX197" fmla="*/ 11278 w 28575"/>
                              <a:gd name="connsiteY197" fmla="*/ 4763 h 9525"/>
                              <a:gd name="connsiteX198" fmla="*/ 11278 w 28575"/>
                              <a:gd name="connsiteY198" fmla="*/ 4763 h 9525"/>
                              <a:gd name="connsiteX199" fmla="*/ 11278 w 28575"/>
                              <a:gd name="connsiteY199" fmla="*/ 4763 h 9525"/>
                              <a:gd name="connsiteX200" fmla="*/ 11278 w 28575"/>
                              <a:gd name="connsiteY200" fmla="*/ 0 h 9525"/>
                              <a:gd name="connsiteX201" fmla="*/ 11278 w 28575"/>
                              <a:gd name="connsiteY201" fmla="*/ 4763 h 9525"/>
                              <a:gd name="connsiteX202" fmla="*/ 11278 w 28575"/>
                              <a:gd name="connsiteY202" fmla="*/ 4763 h 9525"/>
                              <a:gd name="connsiteX203" fmla="*/ 11278 w 28575"/>
                              <a:gd name="connsiteY203" fmla="*/ 4763 h 9525"/>
                              <a:gd name="connsiteX204" fmla="*/ 11278 w 28575"/>
                              <a:gd name="connsiteY204" fmla="*/ 4763 h 9525"/>
                              <a:gd name="connsiteX205" fmla="*/ 11278 w 28575"/>
                              <a:gd name="connsiteY205" fmla="*/ 4763 h 9525"/>
                              <a:gd name="connsiteX206" fmla="*/ 12030 w 28575"/>
                              <a:gd name="connsiteY206" fmla="*/ 4763 h 9525"/>
                              <a:gd name="connsiteX207" fmla="*/ 12030 w 28575"/>
                              <a:gd name="connsiteY207" fmla="*/ 0 h 9525"/>
                              <a:gd name="connsiteX208" fmla="*/ 12030 w 28575"/>
                              <a:gd name="connsiteY208" fmla="*/ 4763 h 9525"/>
                              <a:gd name="connsiteX209" fmla="*/ 12030 w 28575"/>
                              <a:gd name="connsiteY209" fmla="*/ 4763 h 9525"/>
                              <a:gd name="connsiteX210" fmla="*/ 12030 w 28575"/>
                              <a:gd name="connsiteY210" fmla="*/ 4763 h 9525"/>
                              <a:gd name="connsiteX211" fmla="*/ 12030 w 28575"/>
                              <a:gd name="connsiteY211" fmla="*/ 4763 h 9525"/>
                              <a:gd name="connsiteX212" fmla="*/ 12030 w 28575"/>
                              <a:gd name="connsiteY212" fmla="*/ 4763 h 9525"/>
                              <a:gd name="connsiteX213" fmla="*/ 12030 w 28575"/>
                              <a:gd name="connsiteY213" fmla="*/ 4763 h 9525"/>
                              <a:gd name="connsiteX214" fmla="*/ 12030 w 28575"/>
                              <a:gd name="connsiteY214" fmla="*/ 4763 h 9525"/>
                              <a:gd name="connsiteX215" fmla="*/ 12030 w 28575"/>
                              <a:gd name="connsiteY215" fmla="*/ 4763 h 9525"/>
                              <a:gd name="connsiteX216" fmla="*/ 12030 w 28575"/>
                              <a:gd name="connsiteY216" fmla="*/ 0 h 9525"/>
                              <a:gd name="connsiteX217" fmla="*/ 12030 w 28575"/>
                              <a:gd name="connsiteY217" fmla="*/ 4763 h 9525"/>
                              <a:gd name="connsiteX218" fmla="*/ 12030 w 28575"/>
                              <a:gd name="connsiteY218" fmla="*/ 0 h 9525"/>
                              <a:gd name="connsiteX219" fmla="*/ 12030 w 28575"/>
                              <a:gd name="connsiteY219" fmla="*/ 0 h 9525"/>
                              <a:gd name="connsiteX220" fmla="*/ 12783 w 28575"/>
                              <a:gd name="connsiteY220" fmla="*/ 0 h 9525"/>
                              <a:gd name="connsiteX221" fmla="*/ 12783 w 28575"/>
                              <a:gd name="connsiteY221" fmla="*/ 0 h 9525"/>
                              <a:gd name="connsiteX222" fmla="*/ 12783 w 28575"/>
                              <a:gd name="connsiteY222" fmla="*/ 0 h 9525"/>
                              <a:gd name="connsiteX223" fmla="*/ 12783 w 28575"/>
                              <a:gd name="connsiteY223" fmla="*/ 0 h 9525"/>
                              <a:gd name="connsiteX224" fmla="*/ 12783 w 28575"/>
                              <a:gd name="connsiteY224" fmla="*/ 0 h 9525"/>
                              <a:gd name="connsiteX225" fmla="*/ 12783 w 28575"/>
                              <a:gd name="connsiteY225" fmla="*/ 0 h 9525"/>
                              <a:gd name="connsiteX226" fmla="*/ 12783 w 28575"/>
                              <a:gd name="connsiteY226" fmla="*/ 4763 h 9525"/>
                              <a:gd name="connsiteX227" fmla="*/ 12783 w 28575"/>
                              <a:gd name="connsiteY227" fmla="*/ 4763 h 9525"/>
                              <a:gd name="connsiteX228" fmla="*/ 12783 w 28575"/>
                              <a:gd name="connsiteY228" fmla="*/ 4763 h 9525"/>
                              <a:gd name="connsiteX229" fmla="*/ 12783 w 28575"/>
                              <a:gd name="connsiteY229" fmla="*/ 4763 h 9525"/>
                              <a:gd name="connsiteX230" fmla="*/ 12783 w 28575"/>
                              <a:gd name="connsiteY230" fmla="*/ 4763 h 9525"/>
                              <a:gd name="connsiteX231" fmla="*/ 12783 w 28575"/>
                              <a:gd name="connsiteY231" fmla="*/ 4763 h 9525"/>
                              <a:gd name="connsiteX232" fmla="*/ 13535 w 28575"/>
                              <a:gd name="connsiteY232" fmla="*/ 4763 h 9525"/>
                              <a:gd name="connsiteX233" fmla="*/ 13535 w 28575"/>
                              <a:gd name="connsiteY233" fmla="*/ 4763 h 9525"/>
                              <a:gd name="connsiteX234" fmla="*/ 13535 w 28575"/>
                              <a:gd name="connsiteY234" fmla="*/ 4763 h 9525"/>
                              <a:gd name="connsiteX235" fmla="*/ 13535 w 28575"/>
                              <a:gd name="connsiteY235" fmla="*/ 4763 h 9525"/>
                              <a:gd name="connsiteX236" fmla="*/ 13535 w 28575"/>
                              <a:gd name="connsiteY236" fmla="*/ 4763 h 9525"/>
                              <a:gd name="connsiteX237" fmla="*/ 13535 w 28575"/>
                              <a:gd name="connsiteY237" fmla="*/ 4763 h 9525"/>
                              <a:gd name="connsiteX238" fmla="*/ 13535 w 28575"/>
                              <a:gd name="connsiteY238" fmla="*/ 4763 h 9525"/>
                              <a:gd name="connsiteX239" fmla="*/ 13535 w 28575"/>
                              <a:gd name="connsiteY239" fmla="*/ 4763 h 9525"/>
                              <a:gd name="connsiteX240" fmla="*/ 13535 w 28575"/>
                              <a:gd name="connsiteY240" fmla="*/ 4763 h 9525"/>
                              <a:gd name="connsiteX241" fmla="*/ 13535 w 28575"/>
                              <a:gd name="connsiteY241" fmla="*/ 4763 h 9525"/>
                              <a:gd name="connsiteX242" fmla="*/ 13535 w 28575"/>
                              <a:gd name="connsiteY242" fmla="*/ 4763 h 9525"/>
                              <a:gd name="connsiteX243" fmla="*/ 13535 w 28575"/>
                              <a:gd name="connsiteY243" fmla="*/ 4763 h 9525"/>
                              <a:gd name="connsiteX244" fmla="*/ 13535 w 28575"/>
                              <a:gd name="connsiteY244" fmla="*/ 4763 h 9525"/>
                              <a:gd name="connsiteX245" fmla="*/ 13535 w 28575"/>
                              <a:gd name="connsiteY245" fmla="*/ 4763 h 9525"/>
                              <a:gd name="connsiteX246" fmla="*/ 13535 w 28575"/>
                              <a:gd name="connsiteY246" fmla="*/ 4763 h 9525"/>
                              <a:gd name="connsiteX247" fmla="*/ 13535 w 28575"/>
                              <a:gd name="connsiteY247" fmla="*/ 0 h 9525"/>
                              <a:gd name="connsiteX248" fmla="*/ 13535 w 28575"/>
                              <a:gd name="connsiteY248" fmla="*/ 4763 h 9525"/>
                              <a:gd name="connsiteX249" fmla="*/ 13535 w 28575"/>
                              <a:gd name="connsiteY249" fmla="*/ 4763 h 9525"/>
                              <a:gd name="connsiteX250" fmla="*/ 14288 w 28575"/>
                              <a:gd name="connsiteY250" fmla="*/ 4763 h 9525"/>
                              <a:gd name="connsiteX251" fmla="*/ 14288 w 28575"/>
                              <a:gd name="connsiteY251" fmla="*/ 4763 h 9525"/>
                              <a:gd name="connsiteX252" fmla="*/ 14288 w 28575"/>
                              <a:gd name="connsiteY252" fmla="*/ 4763 h 9525"/>
                              <a:gd name="connsiteX253" fmla="*/ 14288 w 28575"/>
                              <a:gd name="connsiteY253" fmla="*/ 4763 h 9525"/>
                              <a:gd name="connsiteX254" fmla="*/ 14288 w 28575"/>
                              <a:gd name="connsiteY254" fmla="*/ 4763 h 9525"/>
                              <a:gd name="connsiteX255" fmla="*/ 14288 w 28575"/>
                              <a:gd name="connsiteY255" fmla="*/ 4763 h 9525"/>
                              <a:gd name="connsiteX256" fmla="*/ 14288 w 28575"/>
                              <a:gd name="connsiteY256" fmla="*/ 4763 h 9525"/>
                              <a:gd name="connsiteX257" fmla="*/ 14288 w 28575"/>
                              <a:gd name="connsiteY257" fmla="*/ 4763 h 9525"/>
                              <a:gd name="connsiteX258" fmla="*/ 14288 w 28575"/>
                              <a:gd name="connsiteY258" fmla="*/ 4763 h 9525"/>
                              <a:gd name="connsiteX259" fmla="*/ 14288 w 28575"/>
                              <a:gd name="connsiteY259" fmla="*/ 4763 h 9525"/>
                              <a:gd name="connsiteX260" fmla="*/ 14288 w 28575"/>
                              <a:gd name="connsiteY260" fmla="*/ 0 h 9525"/>
                              <a:gd name="connsiteX261" fmla="*/ 14288 w 28575"/>
                              <a:gd name="connsiteY261" fmla="*/ 0 h 9525"/>
                              <a:gd name="connsiteX262" fmla="*/ 15040 w 28575"/>
                              <a:gd name="connsiteY262" fmla="*/ 0 h 9525"/>
                              <a:gd name="connsiteX263" fmla="*/ 15040 w 28575"/>
                              <a:gd name="connsiteY263" fmla="*/ 4763 h 9525"/>
                              <a:gd name="connsiteX264" fmla="*/ 15040 w 28575"/>
                              <a:gd name="connsiteY264" fmla="*/ 4763 h 9525"/>
                              <a:gd name="connsiteX265" fmla="*/ 15040 w 28575"/>
                              <a:gd name="connsiteY265" fmla="*/ 4763 h 9525"/>
                              <a:gd name="connsiteX266" fmla="*/ 15040 w 28575"/>
                              <a:gd name="connsiteY266" fmla="*/ 4763 h 9525"/>
                              <a:gd name="connsiteX267" fmla="*/ 15040 w 28575"/>
                              <a:gd name="connsiteY267" fmla="*/ 4763 h 9525"/>
                              <a:gd name="connsiteX268" fmla="*/ 15040 w 28575"/>
                              <a:gd name="connsiteY268" fmla="*/ 4763 h 9525"/>
                              <a:gd name="connsiteX269" fmla="*/ 15040 w 28575"/>
                              <a:gd name="connsiteY269" fmla="*/ 9525 h 9525"/>
                              <a:gd name="connsiteX270" fmla="*/ 15040 w 28575"/>
                              <a:gd name="connsiteY270" fmla="*/ 9525 h 9525"/>
                              <a:gd name="connsiteX271" fmla="*/ 15040 w 28575"/>
                              <a:gd name="connsiteY271" fmla="*/ 9525 h 9525"/>
                              <a:gd name="connsiteX272" fmla="*/ 15040 w 28575"/>
                              <a:gd name="connsiteY272" fmla="*/ 9525 h 9525"/>
                              <a:gd name="connsiteX273" fmla="*/ 15040 w 28575"/>
                              <a:gd name="connsiteY273" fmla="*/ 9525 h 9525"/>
                              <a:gd name="connsiteX274" fmla="*/ 15792 w 28575"/>
                              <a:gd name="connsiteY274" fmla="*/ 4763 h 9525"/>
                              <a:gd name="connsiteX275" fmla="*/ 15792 w 28575"/>
                              <a:gd name="connsiteY275" fmla="*/ 4763 h 9525"/>
                              <a:gd name="connsiteX276" fmla="*/ 15792 w 28575"/>
                              <a:gd name="connsiteY276" fmla="*/ 4763 h 9525"/>
                              <a:gd name="connsiteX277" fmla="*/ 15792 w 28575"/>
                              <a:gd name="connsiteY277" fmla="*/ 4763 h 9525"/>
                              <a:gd name="connsiteX278" fmla="*/ 15792 w 28575"/>
                              <a:gd name="connsiteY278" fmla="*/ 4763 h 9525"/>
                              <a:gd name="connsiteX279" fmla="*/ 15792 w 28575"/>
                              <a:gd name="connsiteY279" fmla="*/ 4763 h 9525"/>
                              <a:gd name="connsiteX280" fmla="*/ 15792 w 28575"/>
                              <a:gd name="connsiteY280" fmla="*/ 4763 h 9525"/>
                              <a:gd name="connsiteX281" fmla="*/ 15792 w 28575"/>
                              <a:gd name="connsiteY281" fmla="*/ 4763 h 9525"/>
                              <a:gd name="connsiteX282" fmla="*/ 15792 w 28575"/>
                              <a:gd name="connsiteY282" fmla="*/ 4763 h 9525"/>
                              <a:gd name="connsiteX283" fmla="*/ 15792 w 28575"/>
                              <a:gd name="connsiteY283" fmla="*/ 4763 h 9525"/>
                              <a:gd name="connsiteX284" fmla="*/ 15792 w 28575"/>
                              <a:gd name="connsiteY284" fmla="*/ 4763 h 9525"/>
                              <a:gd name="connsiteX285" fmla="*/ 15792 w 28575"/>
                              <a:gd name="connsiteY285" fmla="*/ 4763 h 9525"/>
                              <a:gd name="connsiteX286" fmla="*/ 15792 w 28575"/>
                              <a:gd name="connsiteY286" fmla="*/ 4763 h 9525"/>
                              <a:gd name="connsiteX287" fmla="*/ 15792 w 28575"/>
                              <a:gd name="connsiteY287" fmla="*/ 4763 h 9525"/>
                              <a:gd name="connsiteX288" fmla="*/ 16545 w 28575"/>
                              <a:gd name="connsiteY288" fmla="*/ 4763 h 9525"/>
                              <a:gd name="connsiteX289" fmla="*/ 16545 w 28575"/>
                              <a:gd name="connsiteY289" fmla="*/ 4763 h 9525"/>
                              <a:gd name="connsiteX290" fmla="*/ 16545 w 28575"/>
                              <a:gd name="connsiteY290" fmla="*/ 4763 h 9525"/>
                              <a:gd name="connsiteX291" fmla="*/ 16545 w 28575"/>
                              <a:gd name="connsiteY291" fmla="*/ 4763 h 9525"/>
                              <a:gd name="connsiteX292" fmla="*/ 16545 w 28575"/>
                              <a:gd name="connsiteY292" fmla="*/ 4763 h 9525"/>
                              <a:gd name="connsiteX293" fmla="*/ 16545 w 28575"/>
                              <a:gd name="connsiteY293" fmla="*/ 4763 h 9525"/>
                              <a:gd name="connsiteX294" fmla="*/ 16545 w 28575"/>
                              <a:gd name="connsiteY294" fmla="*/ 4763 h 9525"/>
                              <a:gd name="connsiteX295" fmla="*/ 16545 w 28575"/>
                              <a:gd name="connsiteY295" fmla="*/ 4763 h 9525"/>
                              <a:gd name="connsiteX296" fmla="*/ 16545 w 28575"/>
                              <a:gd name="connsiteY296" fmla="*/ 0 h 9525"/>
                              <a:gd name="connsiteX297" fmla="*/ 16545 w 28575"/>
                              <a:gd name="connsiteY297" fmla="*/ 0 h 9525"/>
                              <a:gd name="connsiteX298" fmla="*/ 16545 w 28575"/>
                              <a:gd name="connsiteY298" fmla="*/ 0 h 9525"/>
                              <a:gd name="connsiteX299" fmla="*/ 16545 w 28575"/>
                              <a:gd name="connsiteY299" fmla="*/ 4763 h 9525"/>
                              <a:gd name="connsiteX300" fmla="*/ 17297 w 28575"/>
                              <a:gd name="connsiteY300" fmla="*/ 4763 h 9525"/>
                              <a:gd name="connsiteX301" fmla="*/ 17297 w 28575"/>
                              <a:gd name="connsiteY301" fmla="*/ 4763 h 9525"/>
                              <a:gd name="connsiteX302" fmla="*/ 17297 w 28575"/>
                              <a:gd name="connsiteY302" fmla="*/ 4763 h 9525"/>
                              <a:gd name="connsiteX303" fmla="*/ 17297 w 28575"/>
                              <a:gd name="connsiteY303" fmla="*/ 0 h 9525"/>
                              <a:gd name="connsiteX304" fmla="*/ 17297 w 28575"/>
                              <a:gd name="connsiteY304" fmla="*/ 4763 h 9525"/>
                              <a:gd name="connsiteX305" fmla="*/ 17297 w 28575"/>
                              <a:gd name="connsiteY305" fmla="*/ 4763 h 9525"/>
                              <a:gd name="connsiteX306" fmla="*/ 17297 w 28575"/>
                              <a:gd name="connsiteY306" fmla="*/ 4763 h 9525"/>
                              <a:gd name="connsiteX307" fmla="*/ 17297 w 28575"/>
                              <a:gd name="connsiteY307" fmla="*/ 4763 h 9525"/>
                              <a:gd name="connsiteX308" fmla="*/ 17297 w 28575"/>
                              <a:gd name="connsiteY308" fmla="*/ 4763 h 9525"/>
                              <a:gd name="connsiteX309" fmla="*/ 17297 w 28575"/>
                              <a:gd name="connsiteY309" fmla="*/ 4763 h 9525"/>
                              <a:gd name="connsiteX310" fmla="*/ 17297 w 28575"/>
                              <a:gd name="connsiteY310" fmla="*/ 4763 h 9525"/>
                              <a:gd name="connsiteX311" fmla="*/ 17297 w 28575"/>
                              <a:gd name="connsiteY311" fmla="*/ 4763 h 9525"/>
                              <a:gd name="connsiteX312" fmla="*/ 18050 w 28575"/>
                              <a:gd name="connsiteY312" fmla="*/ 4763 h 9525"/>
                              <a:gd name="connsiteX313" fmla="*/ 18050 w 28575"/>
                              <a:gd name="connsiteY313" fmla="*/ 4763 h 9525"/>
                              <a:gd name="connsiteX314" fmla="*/ 18050 w 28575"/>
                              <a:gd name="connsiteY314" fmla="*/ 4763 h 9525"/>
                              <a:gd name="connsiteX315" fmla="*/ 18050 w 28575"/>
                              <a:gd name="connsiteY315" fmla="*/ 4763 h 9525"/>
                              <a:gd name="connsiteX316" fmla="*/ 18050 w 28575"/>
                              <a:gd name="connsiteY316" fmla="*/ 4763 h 9525"/>
                              <a:gd name="connsiteX317" fmla="*/ 18050 w 28575"/>
                              <a:gd name="connsiteY317" fmla="*/ 4763 h 9525"/>
                              <a:gd name="connsiteX318" fmla="*/ 18050 w 28575"/>
                              <a:gd name="connsiteY318" fmla="*/ 4763 h 9525"/>
                              <a:gd name="connsiteX319" fmla="*/ 18050 w 28575"/>
                              <a:gd name="connsiteY319" fmla="*/ 4763 h 9525"/>
                              <a:gd name="connsiteX320" fmla="*/ 18050 w 28575"/>
                              <a:gd name="connsiteY320" fmla="*/ 4763 h 9525"/>
                              <a:gd name="connsiteX321" fmla="*/ 18050 w 28575"/>
                              <a:gd name="connsiteY321" fmla="*/ 4763 h 9525"/>
                              <a:gd name="connsiteX322" fmla="*/ 18050 w 28575"/>
                              <a:gd name="connsiteY322" fmla="*/ 4763 h 9525"/>
                              <a:gd name="connsiteX323" fmla="*/ 18050 w 28575"/>
                              <a:gd name="connsiteY323" fmla="*/ 4763 h 9525"/>
                              <a:gd name="connsiteX324" fmla="*/ 18050 w 28575"/>
                              <a:gd name="connsiteY324" fmla="*/ 4763 h 9525"/>
                              <a:gd name="connsiteX325" fmla="*/ 18050 w 28575"/>
                              <a:gd name="connsiteY325" fmla="*/ 4763 h 9525"/>
                              <a:gd name="connsiteX326" fmla="*/ 18050 w 28575"/>
                              <a:gd name="connsiteY326" fmla="*/ 0 h 9525"/>
                              <a:gd name="connsiteX327" fmla="*/ 18050 w 28575"/>
                              <a:gd name="connsiteY327" fmla="*/ 4763 h 9525"/>
                              <a:gd name="connsiteX328" fmla="*/ 18050 w 28575"/>
                              <a:gd name="connsiteY328" fmla="*/ 4763 h 9525"/>
                              <a:gd name="connsiteX329" fmla="*/ 18050 w 28575"/>
                              <a:gd name="connsiteY329" fmla="*/ 4763 h 9525"/>
                              <a:gd name="connsiteX330" fmla="*/ 18802 w 28575"/>
                              <a:gd name="connsiteY330" fmla="*/ 4763 h 9525"/>
                              <a:gd name="connsiteX331" fmla="*/ 18802 w 28575"/>
                              <a:gd name="connsiteY331" fmla="*/ 4763 h 9525"/>
                              <a:gd name="connsiteX332" fmla="*/ 18802 w 28575"/>
                              <a:gd name="connsiteY332" fmla="*/ 9525 h 9525"/>
                              <a:gd name="connsiteX333" fmla="*/ 18802 w 28575"/>
                              <a:gd name="connsiteY333" fmla="*/ 4763 h 9525"/>
                              <a:gd name="connsiteX334" fmla="*/ 18802 w 28575"/>
                              <a:gd name="connsiteY334" fmla="*/ 4763 h 9525"/>
                              <a:gd name="connsiteX335" fmla="*/ 18802 w 28575"/>
                              <a:gd name="connsiteY335" fmla="*/ 9525 h 9525"/>
                              <a:gd name="connsiteX336" fmla="*/ 18802 w 28575"/>
                              <a:gd name="connsiteY336" fmla="*/ 4763 h 9525"/>
                              <a:gd name="connsiteX337" fmla="*/ 18802 w 28575"/>
                              <a:gd name="connsiteY337" fmla="*/ 4763 h 9525"/>
                              <a:gd name="connsiteX338" fmla="*/ 18802 w 28575"/>
                              <a:gd name="connsiteY338" fmla="*/ 4763 h 9525"/>
                              <a:gd name="connsiteX339" fmla="*/ 18802 w 28575"/>
                              <a:gd name="connsiteY339" fmla="*/ 4763 h 9525"/>
                              <a:gd name="connsiteX340" fmla="*/ 18802 w 28575"/>
                              <a:gd name="connsiteY340" fmla="*/ 0 h 9525"/>
                              <a:gd name="connsiteX341" fmla="*/ 18802 w 28575"/>
                              <a:gd name="connsiteY341" fmla="*/ 0 h 9525"/>
                              <a:gd name="connsiteX342" fmla="*/ 19555 w 28575"/>
                              <a:gd name="connsiteY342" fmla="*/ 0 h 9525"/>
                              <a:gd name="connsiteX343" fmla="*/ 19555 w 28575"/>
                              <a:gd name="connsiteY343" fmla="*/ 0 h 9525"/>
                              <a:gd name="connsiteX344" fmla="*/ 19555 w 28575"/>
                              <a:gd name="connsiteY344" fmla="*/ 0 h 9525"/>
                              <a:gd name="connsiteX345" fmla="*/ 19555 w 28575"/>
                              <a:gd name="connsiteY345" fmla="*/ 0 h 9525"/>
                              <a:gd name="connsiteX346" fmla="*/ 19555 w 28575"/>
                              <a:gd name="connsiteY346" fmla="*/ 0 h 9525"/>
                              <a:gd name="connsiteX347" fmla="*/ 19555 w 28575"/>
                              <a:gd name="connsiteY347" fmla="*/ 0 h 9525"/>
                              <a:gd name="connsiteX348" fmla="*/ 19555 w 28575"/>
                              <a:gd name="connsiteY348" fmla="*/ 4763 h 9525"/>
                              <a:gd name="connsiteX349" fmla="*/ 19555 w 28575"/>
                              <a:gd name="connsiteY349" fmla="*/ 4763 h 9525"/>
                              <a:gd name="connsiteX350" fmla="*/ 19555 w 28575"/>
                              <a:gd name="connsiteY350" fmla="*/ 4763 h 9525"/>
                              <a:gd name="connsiteX351" fmla="*/ 19555 w 28575"/>
                              <a:gd name="connsiteY351" fmla="*/ 4763 h 9525"/>
                              <a:gd name="connsiteX352" fmla="*/ 19555 w 28575"/>
                              <a:gd name="connsiteY352" fmla="*/ 4763 h 9525"/>
                              <a:gd name="connsiteX353" fmla="*/ 19555 w 28575"/>
                              <a:gd name="connsiteY353" fmla="*/ 0 h 9525"/>
                              <a:gd name="connsiteX354" fmla="*/ 20307 w 28575"/>
                              <a:gd name="connsiteY354" fmla="*/ 4763 h 9525"/>
                              <a:gd name="connsiteX355" fmla="*/ 20307 w 28575"/>
                              <a:gd name="connsiteY355" fmla="*/ 4763 h 9525"/>
                              <a:gd name="connsiteX356" fmla="*/ 20307 w 28575"/>
                              <a:gd name="connsiteY356" fmla="*/ 4763 h 9525"/>
                              <a:gd name="connsiteX357" fmla="*/ 20307 w 28575"/>
                              <a:gd name="connsiteY357" fmla="*/ 4763 h 9525"/>
                              <a:gd name="connsiteX358" fmla="*/ 20307 w 28575"/>
                              <a:gd name="connsiteY358" fmla="*/ 9525 h 9525"/>
                              <a:gd name="connsiteX359" fmla="*/ 20307 w 28575"/>
                              <a:gd name="connsiteY359" fmla="*/ 9525 h 9525"/>
                              <a:gd name="connsiteX360" fmla="*/ 20307 w 28575"/>
                              <a:gd name="connsiteY360" fmla="*/ 9525 h 9525"/>
                              <a:gd name="connsiteX361" fmla="*/ 20307 w 28575"/>
                              <a:gd name="connsiteY361" fmla="*/ 4763 h 9525"/>
                              <a:gd name="connsiteX362" fmla="*/ 20307 w 28575"/>
                              <a:gd name="connsiteY362" fmla="*/ 4763 h 9525"/>
                              <a:gd name="connsiteX363" fmla="*/ 20307 w 28575"/>
                              <a:gd name="connsiteY363" fmla="*/ 4763 h 9525"/>
                              <a:gd name="connsiteX364" fmla="*/ 20307 w 28575"/>
                              <a:gd name="connsiteY364" fmla="*/ 4763 h 9525"/>
                              <a:gd name="connsiteX365" fmla="*/ 20307 w 28575"/>
                              <a:gd name="connsiteY365" fmla="*/ 4763 h 9525"/>
                              <a:gd name="connsiteX366" fmla="*/ 20307 w 28575"/>
                              <a:gd name="connsiteY366" fmla="*/ 4763 h 9525"/>
                              <a:gd name="connsiteX367" fmla="*/ 20307 w 28575"/>
                              <a:gd name="connsiteY367" fmla="*/ 4763 h 9525"/>
                              <a:gd name="connsiteX368" fmla="*/ 21060 w 28575"/>
                              <a:gd name="connsiteY368" fmla="*/ 4763 h 9525"/>
                              <a:gd name="connsiteX369" fmla="*/ 21060 w 28575"/>
                              <a:gd name="connsiteY369" fmla="*/ 4763 h 9525"/>
                              <a:gd name="connsiteX370" fmla="*/ 21060 w 28575"/>
                              <a:gd name="connsiteY370" fmla="*/ 0 h 9525"/>
                              <a:gd name="connsiteX371" fmla="*/ 21060 w 28575"/>
                              <a:gd name="connsiteY371" fmla="*/ 0 h 9525"/>
                              <a:gd name="connsiteX372" fmla="*/ 21060 w 28575"/>
                              <a:gd name="connsiteY372" fmla="*/ 0 h 9525"/>
                              <a:gd name="connsiteX373" fmla="*/ 21060 w 28575"/>
                              <a:gd name="connsiteY373" fmla="*/ 0 h 9525"/>
                              <a:gd name="connsiteX374" fmla="*/ 21060 w 28575"/>
                              <a:gd name="connsiteY374" fmla="*/ 4763 h 9525"/>
                              <a:gd name="connsiteX375" fmla="*/ 21060 w 28575"/>
                              <a:gd name="connsiteY375" fmla="*/ 4763 h 9525"/>
                              <a:gd name="connsiteX376" fmla="*/ 21060 w 28575"/>
                              <a:gd name="connsiteY376" fmla="*/ 4763 h 9525"/>
                              <a:gd name="connsiteX377" fmla="*/ 21060 w 28575"/>
                              <a:gd name="connsiteY377" fmla="*/ 4763 h 9525"/>
                              <a:gd name="connsiteX378" fmla="*/ 21060 w 28575"/>
                              <a:gd name="connsiteY378" fmla="*/ 4763 h 9525"/>
                              <a:gd name="connsiteX379" fmla="*/ 21060 w 28575"/>
                              <a:gd name="connsiteY379" fmla="*/ 4763 h 9525"/>
                              <a:gd name="connsiteX380" fmla="*/ 21803 w 28575"/>
                              <a:gd name="connsiteY380" fmla="*/ 4763 h 9525"/>
                              <a:gd name="connsiteX381" fmla="*/ 21803 w 28575"/>
                              <a:gd name="connsiteY381" fmla="*/ 4763 h 9525"/>
                              <a:gd name="connsiteX382" fmla="*/ 21803 w 28575"/>
                              <a:gd name="connsiteY382" fmla="*/ 4763 h 9525"/>
                              <a:gd name="connsiteX383" fmla="*/ 21803 w 28575"/>
                              <a:gd name="connsiteY383" fmla="*/ 4763 h 9525"/>
                              <a:gd name="connsiteX384" fmla="*/ 21803 w 28575"/>
                              <a:gd name="connsiteY384" fmla="*/ 4763 h 9525"/>
                              <a:gd name="connsiteX385" fmla="*/ 21803 w 28575"/>
                              <a:gd name="connsiteY385" fmla="*/ 0 h 9525"/>
                              <a:gd name="connsiteX386" fmla="*/ 21803 w 28575"/>
                              <a:gd name="connsiteY386" fmla="*/ 4763 h 9525"/>
                              <a:gd name="connsiteX387" fmla="*/ 21803 w 28575"/>
                              <a:gd name="connsiteY387" fmla="*/ 4763 h 9525"/>
                              <a:gd name="connsiteX388" fmla="*/ 21803 w 28575"/>
                              <a:gd name="connsiteY388" fmla="*/ 4763 h 9525"/>
                              <a:gd name="connsiteX389" fmla="*/ 21803 w 28575"/>
                              <a:gd name="connsiteY389" fmla="*/ 4763 h 9525"/>
                              <a:gd name="connsiteX390" fmla="*/ 21803 w 28575"/>
                              <a:gd name="connsiteY390" fmla="*/ 4763 h 9525"/>
                              <a:gd name="connsiteX391" fmla="*/ 21803 w 28575"/>
                              <a:gd name="connsiteY391" fmla="*/ 4763 h 9525"/>
                              <a:gd name="connsiteX392" fmla="*/ 22555 w 28575"/>
                              <a:gd name="connsiteY392" fmla="*/ 4763 h 9525"/>
                              <a:gd name="connsiteX393" fmla="*/ 22555 w 28575"/>
                              <a:gd name="connsiteY393" fmla="*/ 4763 h 9525"/>
                              <a:gd name="connsiteX394" fmla="*/ 22555 w 28575"/>
                              <a:gd name="connsiteY394" fmla="*/ 4763 h 9525"/>
                              <a:gd name="connsiteX395" fmla="*/ 22555 w 28575"/>
                              <a:gd name="connsiteY395" fmla="*/ 4763 h 9525"/>
                              <a:gd name="connsiteX396" fmla="*/ 22555 w 28575"/>
                              <a:gd name="connsiteY396" fmla="*/ 0 h 9525"/>
                              <a:gd name="connsiteX397" fmla="*/ 22555 w 28575"/>
                              <a:gd name="connsiteY397" fmla="*/ 0 h 9525"/>
                              <a:gd name="connsiteX398" fmla="*/ 22555 w 28575"/>
                              <a:gd name="connsiteY398" fmla="*/ 0 h 9525"/>
                              <a:gd name="connsiteX399" fmla="*/ 22555 w 28575"/>
                              <a:gd name="connsiteY399" fmla="*/ 0 h 9525"/>
                              <a:gd name="connsiteX400" fmla="*/ 22555 w 28575"/>
                              <a:gd name="connsiteY400" fmla="*/ 0 h 9525"/>
                              <a:gd name="connsiteX401" fmla="*/ 22555 w 28575"/>
                              <a:gd name="connsiteY401" fmla="*/ 4763 h 9525"/>
                              <a:gd name="connsiteX402" fmla="*/ 22555 w 28575"/>
                              <a:gd name="connsiteY402" fmla="*/ 4763 h 9525"/>
                              <a:gd name="connsiteX403" fmla="*/ 22555 w 28575"/>
                              <a:gd name="connsiteY403" fmla="*/ 4763 h 9525"/>
                              <a:gd name="connsiteX404" fmla="*/ 23308 w 28575"/>
                              <a:gd name="connsiteY404" fmla="*/ 0 h 9525"/>
                              <a:gd name="connsiteX405" fmla="*/ 23308 w 28575"/>
                              <a:gd name="connsiteY405" fmla="*/ 0 h 9525"/>
                              <a:gd name="connsiteX406" fmla="*/ 23308 w 28575"/>
                              <a:gd name="connsiteY406" fmla="*/ 0 h 9525"/>
                              <a:gd name="connsiteX407" fmla="*/ 23308 w 28575"/>
                              <a:gd name="connsiteY407" fmla="*/ 0 h 9525"/>
                              <a:gd name="connsiteX408" fmla="*/ 23308 w 28575"/>
                              <a:gd name="connsiteY408" fmla="*/ 4763 h 9525"/>
                              <a:gd name="connsiteX409" fmla="*/ 23308 w 28575"/>
                              <a:gd name="connsiteY409" fmla="*/ 4763 h 9525"/>
                              <a:gd name="connsiteX410" fmla="*/ 23308 w 28575"/>
                              <a:gd name="connsiteY410" fmla="*/ 4763 h 9525"/>
                              <a:gd name="connsiteX411" fmla="*/ 23308 w 28575"/>
                              <a:gd name="connsiteY411" fmla="*/ 4763 h 9525"/>
                              <a:gd name="connsiteX412" fmla="*/ 23308 w 28575"/>
                              <a:gd name="connsiteY412" fmla="*/ 0 h 9525"/>
                              <a:gd name="connsiteX413" fmla="*/ 23308 w 28575"/>
                              <a:gd name="connsiteY413" fmla="*/ 4763 h 9525"/>
                              <a:gd name="connsiteX414" fmla="*/ 23308 w 28575"/>
                              <a:gd name="connsiteY414" fmla="*/ 4763 h 9525"/>
                              <a:gd name="connsiteX415" fmla="*/ 23308 w 28575"/>
                              <a:gd name="connsiteY415" fmla="*/ 4763 h 9525"/>
                              <a:gd name="connsiteX416" fmla="*/ 23308 w 28575"/>
                              <a:gd name="connsiteY416" fmla="*/ 4763 h 9525"/>
                              <a:gd name="connsiteX417" fmla="*/ 23308 w 28575"/>
                              <a:gd name="connsiteY417" fmla="*/ 4763 h 9525"/>
                              <a:gd name="connsiteX418" fmla="*/ 23308 w 28575"/>
                              <a:gd name="connsiteY418" fmla="*/ 4763 h 9525"/>
                              <a:gd name="connsiteX419" fmla="*/ 23308 w 28575"/>
                              <a:gd name="connsiteY419" fmla="*/ 4763 h 9525"/>
                              <a:gd name="connsiteX420" fmla="*/ 23308 w 28575"/>
                              <a:gd name="connsiteY420" fmla="*/ 0 h 9525"/>
                              <a:gd name="connsiteX421" fmla="*/ 23308 w 28575"/>
                              <a:gd name="connsiteY421" fmla="*/ 0 h 9525"/>
                              <a:gd name="connsiteX422" fmla="*/ 24060 w 28575"/>
                              <a:gd name="connsiteY422" fmla="*/ 4763 h 9525"/>
                              <a:gd name="connsiteX423" fmla="*/ 24060 w 28575"/>
                              <a:gd name="connsiteY423" fmla="*/ 4763 h 9525"/>
                              <a:gd name="connsiteX424" fmla="*/ 24060 w 28575"/>
                              <a:gd name="connsiteY424" fmla="*/ 4763 h 9525"/>
                              <a:gd name="connsiteX425" fmla="*/ 24060 w 28575"/>
                              <a:gd name="connsiteY425" fmla="*/ 4763 h 9525"/>
                              <a:gd name="connsiteX426" fmla="*/ 24060 w 28575"/>
                              <a:gd name="connsiteY426" fmla="*/ 4763 h 9525"/>
                              <a:gd name="connsiteX427" fmla="*/ 24060 w 28575"/>
                              <a:gd name="connsiteY427" fmla="*/ 4763 h 9525"/>
                              <a:gd name="connsiteX428" fmla="*/ 24060 w 28575"/>
                              <a:gd name="connsiteY428" fmla="*/ 4763 h 9525"/>
                              <a:gd name="connsiteX429" fmla="*/ 24060 w 28575"/>
                              <a:gd name="connsiteY429" fmla="*/ 4763 h 9525"/>
                              <a:gd name="connsiteX430" fmla="*/ 24060 w 28575"/>
                              <a:gd name="connsiteY430" fmla="*/ 4763 h 9525"/>
                              <a:gd name="connsiteX431" fmla="*/ 24060 w 28575"/>
                              <a:gd name="connsiteY431" fmla="*/ 4763 h 9525"/>
                              <a:gd name="connsiteX432" fmla="*/ 24060 w 28575"/>
                              <a:gd name="connsiteY432" fmla="*/ 4763 h 9525"/>
                              <a:gd name="connsiteX433" fmla="*/ 24060 w 28575"/>
                              <a:gd name="connsiteY433" fmla="*/ 4763 h 9525"/>
                              <a:gd name="connsiteX434" fmla="*/ 24060 w 28575"/>
                              <a:gd name="connsiteY434" fmla="*/ 0 h 9525"/>
                              <a:gd name="connsiteX435" fmla="*/ 24060 w 28575"/>
                              <a:gd name="connsiteY435" fmla="*/ 0 h 9525"/>
                              <a:gd name="connsiteX436" fmla="*/ 24813 w 28575"/>
                              <a:gd name="connsiteY436" fmla="*/ 0 h 9525"/>
                              <a:gd name="connsiteX437" fmla="*/ 24813 w 28575"/>
                              <a:gd name="connsiteY437" fmla="*/ 4763 h 9525"/>
                              <a:gd name="connsiteX438" fmla="*/ 24813 w 28575"/>
                              <a:gd name="connsiteY438" fmla="*/ 4763 h 9525"/>
                              <a:gd name="connsiteX439" fmla="*/ 24813 w 28575"/>
                              <a:gd name="connsiteY439" fmla="*/ 4763 h 9525"/>
                              <a:gd name="connsiteX440" fmla="*/ 24813 w 28575"/>
                              <a:gd name="connsiteY440" fmla="*/ 4763 h 9525"/>
                              <a:gd name="connsiteX441" fmla="*/ 24813 w 28575"/>
                              <a:gd name="connsiteY441" fmla="*/ 4763 h 9525"/>
                              <a:gd name="connsiteX442" fmla="*/ 24813 w 28575"/>
                              <a:gd name="connsiteY442" fmla="*/ 4763 h 9525"/>
                              <a:gd name="connsiteX443" fmla="*/ 24813 w 28575"/>
                              <a:gd name="connsiteY443" fmla="*/ 4763 h 9525"/>
                              <a:gd name="connsiteX444" fmla="*/ 24813 w 28575"/>
                              <a:gd name="connsiteY444" fmla="*/ 4763 h 9525"/>
                              <a:gd name="connsiteX445" fmla="*/ 24813 w 28575"/>
                              <a:gd name="connsiteY445" fmla="*/ 4763 h 9525"/>
                              <a:gd name="connsiteX446" fmla="*/ 24813 w 28575"/>
                              <a:gd name="connsiteY446" fmla="*/ 0 h 9525"/>
                              <a:gd name="connsiteX447" fmla="*/ 24813 w 28575"/>
                              <a:gd name="connsiteY447" fmla="*/ 4763 h 9525"/>
                              <a:gd name="connsiteX448" fmla="*/ 25565 w 28575"/>
                              <a:gd name="connsiteY448" fmla="*/ 4763 h 9525"/>
                              <a:gd name="connsiteX449" fmla="*/ 25565 w 28575"/>
                              <a:gd name="connsiteY449" fmla="*/ 4763 h 9525"/>
                              <a:gd name="connsiteX450" fmla="*/ 25565 w 28575"/>
                              <a:gd name="connsiteY450" fmla="*/ 4763 h 9525"/>
                              <a:gd name="connsiteX451" fmla="*/ 25565 w 28575"/>
                              <a:gd name="connsiteY451" fmla="*/ 0 h 9525"/>
                              <a:gd name="connsiteX452" fmla="*/ 25565 w 28575"/>
                              <a:gd name="connsiteY452" fmla="*/ 4763 h 9525"/>
                              <a:gd name="connsiteX453" fmla="*/ 25565 w 28575"/>
                              <a:gd name="connsiteY453" fmla="*/ 0 h 9525"/>
                              <a:gd name="connsiteX454" fmla="*/ 25565 w 28575"/>
                              <a:gd name="connsiteY454" fmla="*/ 0 h 9525"/>
                              <a:gd name="connsiteX455" fmla="*/ 25565 w 28575"/>
                              <a:gd name="connsiteY455" fmla="*/ 4763 h 9525"/>
                              <a:gd name="connsiteX456" fmla="*/ 25565 w 28575"/>
                              <a:gd name="connsiteY456" fmla="*/ 4763 h 9525"/>
                              <a:gd name="connsiteX457" fmla="*/ 25565 w 28575"/>
                              <a:gd name="connsiteY457" fmla="*/ 4763 h 9525"/>
                              <a:gd name="connsiteX458" fmla="*/ 25565 w 28575"/>
                              <a:gd name="connsiteY458" fmla="*/ 4763 h 9525"/>
                              <a:gd name="connsiteX459" fmla="*/ 25565 w 28575"/>
                              <a:gd name="connsiteY459" fmla="*/ 4763 h 9525"/>
                              <a:gd name="connsiteX460" fmla="*/ 26318 w 28575"/>
                              <a:gd name="connsiteY460" fmla="*/ 0 h 9525"/>
                              <a:gd name="connsiteX461" fmla="*/ 26318 w 28575"/>
                              <a:gd name="connsiteY461" fmla="*/ 4763 h 9525"/>
                              <a:gd name="connsiteX462" fmla="*/ 26318 w 28575"/>
                              <a:gd name="connsiteY462" fmla="*/ 4763 h 9525"/>
                              <a:gd name="connsiteX463" fmla="*/ 26318 w 28575"/>
                              <a:gd name="connsiteY463" fmla="*/ 4763 h 9525"/>
                              <a:gd name="connsiteX464" fmla="*/ 26318 w 28575"/>
                              <a:gd name="connsiteY464" fmla="*/ 4763 h 9525"/>
                              <a:gd name="connsiteX465" fmla="*/ 26318 w 28575"/>
                              <a:gd name="connsiteY465" fmla="*/ 4763 h 9525"/>
                              <a:gd name="connsiteX466" fmla="*/ 26318 w 28575"/>
                              <a:gd name="connsiteY466" fmla="*/ 4763 h 9525"/>
                              <a:gd name="connsiteX467" fmla="*/ 26318 w 28575"/>
                              <a:gd name="connsiteY467" fmla="*/ 4763 h 9525"/>
                              <a:gd name="connsiteX468" fmla="*/ 26318 w 28575"/>
                              <a:gd name="connsiteY468" fmla="*/ 4763 h 9525"/>
                              <a:gd name="connsiteX469" fmla="*/ 26318 w 28575"/>
                              <a:gd name="connsiteY469" fmla="*/ 0 h 9525"/>
                              <a:gd name="connsiteX470" fmla="*/ 26318 w 28575"/>
                              <a:gd name="connsiteY470" fmla="*/ 0 h 9525"/>
                              <a:gd name="connsiteX471" fmla="*/ 26318 w 28575"/>
                              <a:gd name="connsiteY471" fmla="*/ 4763 h 9525"/>
                              <a:gd name="connsiteX472" fmla="*/ 27070 w 28575"/>
                              <a:gd name="connsiteY472" fmla="*/ 0 h 9525"/>
                              <a:gd name="connsiteX473" fmla="*/ 27070 w 28575"/>
                              <a:gd name="connsiteY473" fmla="*/ 0 h 9525"/>
                              <a:gd name="connsiteX474" fmla="*/ 27070 w 28575"/>
                              <a:gd name="connsiteY474" fmla="*/ 0 h 9525"/>
                              <a:gd name="connsiteX475" fmla="*/ 27070 w 28575"/>
                              <a:gd name="connsiteY475" fmla="*/ 0 h 9525"/>
                              <a:gd name="connsiteX476" fmla="*/ 27070 w 28575"/>
                              <a:gd name="connsiteY476" fmla="*/ 0 h 9525"/>
                              <a:gd name="connsiteX477" fmla="*/ 27070 w 28575"/>
                              <a:gd name="connsiteY477" fmla="*/ 4763 h 9525"/>
                              <a:gd name="connsiteX478" fmla="*/ 27070 w 28575"/>
                              <a:gd name="connsiteY478" fmla="*/ 4763 h 9525"/>
                              <a:gd name="connsiteX479" fmla="*/ 27070 w 28575"/>
                              <a:gd name="connsiteY479" fmla="*/ 0 h 9525"/>
                              <a:gd name="connsiteX480" fmla="*/ 27070 w 28575"/>
                              <a:gd name="connsiteY480" fmla="*/ 4763 h 9525"/>
                              <a:gd name="connsiteX481" fmla="*/ 27070 w 28575"/>
                              <a:gd name="connsiteY481" fmla="*/ 4763 h 9525"/>
                              <a:gd name="connsiteX482" fmla="*/ 27070 w 28575"/>
                              <a:gd name="connsiteY482" fmla="*/ 4763 h 9525"/>
                              <a:gd name="connsiteX483" fmla="*/ 27070 w 28575"/>
                              <a:gd name="connsiteY483" fmla="*/ 4763 h 9525"/>
                              <a:gd name="connsiteX484" fmla="*/ 27823 w 28575"/>
                              <a:gd name="connsiteY484" fmla="*/ 4763 h 9525"/>
                              <a:gd name="connsiteX485" fmla="*/ 27823 w 28575"/>
                              <a:gd name="connsiteY485" fmla="*/ 4763 h 9525"/>
                              <a:gd name="connsiteX486" fmla="*/ 27823 w 28575"/>
                              <a:gd name="connsiteY486" fmla="*/ 0 h 9525"/>
                              <a:gd name="connsiteX487" fmla="*/ 27823 w 28575"/>
                              <a:gd name="connsiteY487" fmla="*/ 4763 h 9525"/>
                              <a:gd name="connsiteX488" fmla="*/ 27823 w 28575"/>
                              <a:gd name="connsiteY488" fmla="*/ 4763 h 9525"/>
                              <a:gd name="connsiteX489" fmla="*/ 27823 w 28575"/>
                              <a:gd name="connsiteY489" fmla="*/ 4763 h 9525"/>
                              <a:gd name="connsiteX490" fmla="*/ 27823 w 28575"/>
                              <a:gd name="connsiteY490" fmla="*/ 4763 h 9525"/>
                              <a:gd name="connsiteX491" fmla="*/ 27823 w 28575"/>
                              <a:gd name="connsiteY491" fmla="*/ 4763 h 9525"/>
                              <a:gd name="connsiteX492" fmla="*/ 27823 w 28575"/>
                              <a:gd name="connsiteY492" fmla="*/ 4763 h 9525"/>
                              <a:gd name="connsiteX493" fmla="*/ 27823 w 28575"/>
                              <a:gd name="connsiteY493" fmla="*/ 4763 h 9525"/>
                              <a:gd name="connsiteX494" fmla="*/ 27823 w 28575"/>
                              <a:gd name="connsiteY494" fmla="*/ 4763 h 9525"/>
                              <a:gd name="connsiteX495" fmla="*/ 27823 w 28575"/>
                              <a:gd name="connsiteY495" fmla="*/ 4763 h 9525"/>
                              <a:gd name="connsiteX496" fmla="*/ 27823 w 28575"/>
                              <a:gd name="connsiteY496" fmla="*/ 4763 h 9525"/>
                              <a:gd name="connsiteX497" fmla="*/ 27823 w 28575"/>
                              <a:gd name="connsiteY497" fmla="*/ 4763 h 9525"/>
                              <a:gd name="connsiteX498" fmla="*/ 27823 w 28575"/>
                              <a:gd name="connsiteY498" fmla="*/ 4763 h 9525"/>
                              <a:gd name="connsiteX499" fmla="*/ 27823 w 28575"/>
                              <a:gd name="connsiteY499" fmla="*/ 0 h 9525"/>
                              <a:gd name="connsiteX500" fmla="*/ 27823 w 28575"/>
                              <a:gd name="connsiteY500" fmla="*/ 0 h 9525"/>
                              <a:gd name="connsiteX501" fmla="*/ 27823 w 28575"/>
                              <a:gd name="connsiteY501" fmla="*/ 4763 h 9525"/>
                              <a:gd name="connsiteX502" fmla="*/ 27823 w 28575"/>
                              <a:gd name="connsiteY502" fmla="*/ 4763 h 9525"/>
                              <a:gd name="connsiteX503" fmla="*/ 27823 w 28575"/>
                              <a:gd name="connsiteY503" fmla="*/ 4763 h 9525"/>
                              <a:gd name="connsiteX504" fmla="*/ 28575 w 28575"/>
                              <a:gd name="connsiteY504" fmla="*/ 4763 h 9525"/>
                              <a:gd name="connsiteX505" fmla="*/ 28575 w 28575"/>
                              <a:gd name="connsiteY505" fmla="*/ 0 h 9525"/>
                              <a:gd name="connsiteX506" fmla="*/ 28575 w 28575"/>
                              <a:gd name="connsiteY506" fmla="*/ 0 h 9525"/>
                              <a:gd name="connsiteX507" fmla="*/ 28575 w 28575"/>
                              <a:gd name="connsiteY507" fmla="*/ 4763 h 9525"/>
                              <a:gd name="connsiteX508" fmla="*/ 28575 w 28575"/>
                              <a:gd name="connsiteY508" fmla="*/ 4763 h 9525"/>
                              <a:gd name="connsiteX509" fmla="*/ 28575 w 28575"/>
                              <a:gd name="connsiteY509" fmla="*/ 4763 h 9525"/>
                              <a:gd name="connsiteX510" fmla="*/ 28575 w 28575"/>
                              <a:gd name="connsiteY510" fmla="*/ 4763 h 9525"/>
                              <a:gd name="connsiteX511" fmla="*/ 28575 w 28575"/>
                              <a:gd name="connsiteY511" fmla="*/ 476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4763"/>
                                </a:moveTo>
                                <a:lnTo>
                                  <a:pt x="0" y="4763"/>
                                </a:lnTo>
                                <a:lnTo>
                                  <a:pt x="0" y="0"/>
                                </a:lnTo>
                                <a:lnTo>
                                  <a:pt x="0" y="4763"/>
                                </a:lnTo>
                                <a:lnTo>
                                  <a:pt x="0" y="4763"/>
                                </a:lnTo>
                                <a:lnTo>
                                  <a:pt x="0" y="0"/>
                                </a:lnTo>
                                <a:lnTo>
                                  <a:pt x="0" y="0"/>
                                </a:lnTo>
                                <a:lnTo>
                                  <a:pt x="0" y="0"/>
                                </a:lnTo>
                                <a:lnTo>
                                  <a:pt x="0" y="0"/>
                                </a:lnTo>
                                <a:lnTo>
                                  <a:pt x="0" y="0"/>
                                </a:lnTo>
                                <a:lnTo>
                                  <a:pt x="752" y="4763"/>
                                </a:lnTo>
                                <a:lnTo>
                                  <a:pt x="752" y="4763"/>
                                </a:lnTo>
                                <a:lnTo>
                                  <a:pt x="752" y="0"/>
                                </a:lnTo>
                                <a:lnTo>
                                  <a:pt x="752" y="0"/>
                                </a:lnTo>
                                <a:lnTo>
                                  <a:pt x="752" y="4763"/>
                                </a:lnTo>
                                <a:lnTo>
                                  <a:pt x="752" y="4763"/>
                                </a:lnTo>
                                <a:lnTo>
                                  <a:pt x="752" y="4763"/>
                                </a:lnTo>
                                <a:lnTo>
                                  <a:pt x="752" y="4763"/>
                                </a:lnTo>
                                <a:lnTo>
                                  <a:pt x="752" y="4763"/>
                                </a:lnTo>
                                <a:lnTo>
                                  <a:pt x="752" y="4763"/>
                                </a:lnTo>
                                <a:lnTo>
                                  <a:pt x="752" y="4763"/>
                                </a:lnTo>
                                <a:lnTo>
                                  <a:pt x="752" y="4763"/>
                                </a:lnTo>
                                <a:lnTo>
                                  <a:pt x="1505" y="0"/>
                                </a:lnTo>
                                <a:lnTo>
                                  <a:pt x="1505" y="4763"/>
                                </a:lnTo>
                                <a:lnTo>
                                  <a:pt x="1505" y="4763"/>
                                </a:lnTo>
                                <a:lnTo>
                                  <a:pt x="1505" y="4763"/>
                                </a:lnTo>
                                <a:lnTo>
                                  <a:pt x="1505" y="4763"/>
                                </a:lnTo>
                                <a:lnTo>
                                  <a:pt x="1505" y="4763"/>
                                </a:lnTo>
                                <a:lnTo>
                                  <a:pt x="1505" y="4763"/>
                                </a:lnTo>
                                <a:lnTo>
                                  <a:pt x="1505" y="4763"/>
                                </a:lnTo>
                                <a:lnTo>
                                  <a:pt x="1505" y="4763"/>
                                </a:lnTo>
                                <a:lnTo>
                                  <a:pt x="1505" y="4763"/>
                                </a:lnTo>
                                <a:lnTo>
                                  <a:pt x="1505" y="4763"/>
                                </a:lnTo>
                                <a:lnTo>
                                  <a:pt x="1505" y="4763"/>
                                </a:lnTo>
                                <a:lnTo>
                                  <a:pt x="2257" y="4763"/>
                                </a:lnTo>
                                <a:lnTo>
                                  <a:pt x="2257" y="4763"/>
                                </a:lnTo>
                                <a:lnTo>
                                  <a:pt x="2257" y="4763"/>
                                </a:lnTo>
                                <a:lnTo>
                                  <a:pt x="2257" y="4763"/>
                                </a:lnTo>
                                <a:lnTo>
                                  <a:pt x="2257" y="4763"/>
                                </a:lnTo>
                                <a:lnTo>
                                  <a:pt x="2257" y="4763"/>
                                </a:lnTo>
                                <a:lnTo>
                                  <a:pt x="2257" y="4763"/>
                                </a:lnTo>
                                <a:lnTo>
                                  <a:pt x="2257" y="4763"/>
                                </a:lnTo>
                                <a:lnTo>
                                  <a:pt x="2257" y="0"/>
                                </a:lnTo>
                                <a:lnTo>
                                  <a:pt x="2257" y="0"/>
                                </a:lnTo>
                                <a:lnTo>
                                  <a:pt x="2257" y="0"/>
                                </a:lnTo>
                                <a:lnTo>
                                  <a:pt x="2257" y="0"/>
                                </a:lnTo>
                                <a:lnTo>
                                  <a:pt x="3010" y="0"/>
                                </a:lnTo>
                                <a:lnTo>
                                  <a:pt x="3010" y="4763"/>
                                </a:lnTo>
                                <a:lnTo>
                                  <a:pt x="3010" y="4763"/>
                                </a:lnTo>
                                <a:lnTo>
                                  <a:pt x="3010" y="4763"/>
                                </a:lnTo>
                                <a:lnTo>
                                  <a:pt x="3010" y="4763"/>
                                </a:lnTo>
                                <a:lnTo>
                                  <a:pt x="3010" y="4763"/>
                                </a:lnTo>
                                <a:lnTo>
                                  <a:pt x="3010" y="4763"/>
                                </a:lnTo>
                                <a:lnTo>
                                  <a:pt x="3010" y="0"/>
                                </a:lnTo>
                                <a:lnTo>
                                  <a:pt x="3010" y="4763"/>
                                </a:lnTo>
                                <a:lnTo>
                                  <a:pt x="3010" y="4763"/>
                                </a:lnTo>
                                <a:lnTo>
                                  <a:pt x="3010" y="0"/>
                                </a:lnTo>
                                <a:lnTo>
                                  <a:pt x="3010" y="4763"/>
                                </a:lnTo>
                                <a:lnTo>
                                  <a:pt x="3762" y="4763"/>
                                </a:lnTo>
                                <a:lnTo>
                                  <a:pt x="3762" y="0"/>
                                </a:lnTo>
                                <a:lnTo>
                                  <a:pt x="3762" y="0"/>
                                </a:lnTo>
                                <a:lnTo>
                                  <a:pt x="3762" y="4763"/>
                                </a:lnTo>
                                <a:lnTo>
                                  <a:pt x="3762" y="4763"/>
                                </a:lnTo>
                                <a:lnTo>
                                  <a:pt x="3762" y="4763"/>
                                </a:lnTo>
                                <a:lnTo>
                                  <a:pt x="3762" y="4763"/>
                                </a:lnTo>
                                <a:lnTo>
                                  <a:pt x="3762" y="0"/>
                                </a:lnTo>
                                <a:lnTo>
                                  <a:pt x="3762" y="0"/>
                                </a:lnTo>
                                <a:lnTo>
                                  <a:pt x="3762" y="0"/>
                                </a:lnTo>
                                <a:lnTo>
                                  <a:pt x="3762" y="0"/>
                                </a:lnTo>
                                <a:lnTo>
                                  <a:pt x="3762" y="4763"/>
                                </a:lnTo>
                                <a:lnTo>
                                  <a:pt x="3762" y="4763"/>
                                </a:lnTo>
                                <a:lnTo>
                                  <a:pt x="3762" y="4763"/>
                                </a:lnTo>
                                <a:lnTo>
                                  <a:pt x="3762" y="4763"/>
                                </a:lnTo>
                                <a:lnTo>
                                  <a:pt x="3762" y="4763"/>
                                </a:lnTo>
                                <a:lnTo>
                                  <a:pt x="3762" y="4763"/>
                                </a:lnTo>
                                <a:lnTo>
                                  <a:pt x="3762" y="4763"/>
                                </a:lnTo>
                                <a:lnTo>
                                  <a:pt x="3762" y="0"/>
                                </a:lnTo>
                                <a:lnTo>
                                  <a:pt x="3762" y="0"/>
                                </a:lnTo>
                                <a:lnTo>
                                  <a:pt x="4515" y="4763"/>
                                </a:lnTo>
                                <a:lnTo>
                                  <a:pt x="4515" y="4763"/>
                                </a:lnTo>
                                <a:lnTo>
                                  <a:pt x="4515" y="4763"/>
                                </a:lnTo>
                                <a:lnTo>
                                  <a:pt x="4515" y="4763"/>
                                </a:lnTo>
                                <a:lnTo>
                                  <a:pt x="4515" y="4763"/>
                                </a:lnTo>
                                <a:lnTo>
                                  <a:pt x="4515" y="4763"/>
                                </a:lnTo>
                                <a:lnTo>
                                  <a:pt x="4515" y="0"/>
                                </a:lnTo>
                                <a:lnTo>
                                  <a:pt x="4515" y="4763"/>
                                </a:lnTo>
                                <a:lnTo>
                                  <a:pt x="4515" y="4763"/>
                                </a:lnTo>
                                <a:lnTo>
                                  <a:pt x="4515" y="4763"/>
                                </a:lnTo>
                                <a:lnTo>
                                  <a:pt x="4515" y="4763"/>
                                </a:lnTo>
                                <a:lnTo>
                                  <a:pt x="4515" y="4763"/>
                                </a:lnTo>
                                <a:lnTo>
                                  <a:pt x="5267" y="4763"/>
                                </a:lnTo>
                                <a:lnTo>
                                  <a:pt x="5267" y="4763"/>
                                </a:lnTo>
                                <a:lnTo>
                                  <a:pt x="5267" y="4763"/>
                                </a:lnTo>
                                <a:lnTo>
                                  <a:pt x="5267" y="0"/>
                                </a:lnTo>
                                <a:lnTo>
                                  <a:pt x="5267" y="0"/>
                                </a:lnTo>
                                <a:lnTo>
                                  <a:pt x="5267" y="4763"/>
                                </a:lnTo>
                                <a:lnTo>
                                  <a:pt x="5267" y="4763"/>
                                </a:lnTo>
                                <a:lnTo>
                                  <a:pt x="5267" y="4763"/>
                                </a:lnTo>
                                <a:lnTo>
                                  <a:pt x="5267" y="4763"/>
                                </a:lnTo>
                                <a:lnTo>
                                  <a:pt x="5267" y="4763"/>
                                </a:lnTo>
                                <a:lnTo>
                                  <a:pt x="5267" y="4763"/>
                                </a:lnTo>
                                <a:lnTo>
                                  <a:pt x="5267" y="0"/>
                                </a:lnTo>
                                <a:lnTo>
                                  <a:pt x="6020" y="4763"/>
                                </a:lnTo>
                                <a:lnTo>
                                  <a:pt x="6020" y="4763"/>
                                </a:lnTo>
                                <a:lnTo>
                                  <a:pt x="6020" y="4763"/>
                                </a:lnTo>
                                <a:lnTo>
                                  <a:pt x="6020" y="4763"/>
                                </a:lnTo>
                                <a:lnTo>
                                  <a:pt x="6020" y="4763"/>
                                </a:lnTo>
                                <a:lnTo>
                                  <a:pt x="6020" y="4763"/>
                                </a:lnTo>
                                <a:lnTo>
                                  <a:pt x="6020" y="4763"/>
                                </a:lnTo>
                                <a:lnTo>
                                  <a:pt x="6020" y="4763"/>
                                </a:lnTo>
                                <a:lnTo>
                                  <a:pt x="6020" y="4763"/>
                                </a:lnTo>
                                <a:lnTo>
                                  <a:pt x="6020" y="4763"/>
                                </a:lnTo>
                                <a:lnTo>
                                  <a:pt x="6020" y="0"/>
                                </a:lnTo>
                                <a:lnTo>
                                  <a:pt x="6020" y="0"/>
                                </a:lnTo>
                                <a:lnTo>
                                  <a:pt x="6772" y="0"/>
                                </a:lnTo>
                                <a:lnTo>
                                  <a:pt x="6772" y="0"/>
                                </a:lnTo>
                                <a:lnTo>
                                  <a:pt x="6772" y="0"/>
                                </a:lnTo>
                                <a:lnTo>
                                  <a:pt x="6772" y="4763"/>
                                </a:lnTo>
                                <a:lnTo>
                                  <a:pt x="6772" y="4763"/>
                                </a:lnTo>
                                <a:lnTo>
                                  <a:pt x="6772" y="4763"/>
                                </a:lnTo>
                                <a:lnTo>
                                  <a:pt x="6772" y="4763"/>
                                </a:lnTo>
                                <a:lnTo>
                                  <a:pt x="6772" y="4763"/>
                                </a:lnTo>
                                <a:lnTo>
                                  <a:pt x="6772" y="4763"/>
                                </a:lnTo>
                                <a:lnTo>
                                  <a:pt x="6772" y="4763"/>
                                </a:lnTo>
                                <a:lnTo>
                                  <a:pt x="6772" y="4763"/>
                                </a:lnTo>
                                <a:lnTo>
                                  <a:pt x="6772" y="4763"/>
                                </a:lnTo>
                                <a:lnTo>
                                  <a:pt x="7515" y="0"/>
                                </a:lnTo>
                                <a:lnTo>
                                  <a:pt x="7515" y="0"/>
                                </a:lnTo>
                                <a:lnTo>
                                  <a:pt x="7515" y="0"/>
                                </a:lnTo>
                                <a:lnTo>
                                  <a:pt x="7515" y="0"/>
                                </a:lnTo>
                                <a:lnTo>
                                  <a:pt x="7515" y="4763"/>
                                </a:lnTo>
                                <a:lnTo>
                                  <a:pt x="7515" y="4763"/>
                                </a:lnTo>
                                <a:lnTo>
                                  <a:pt x="7515" y="4763"/>
                                </a:lnTo>
                                <a:lnTo>
                                  <a:pt x="7515" y="4763"/>
                                </a:lnTo>
                                <a:lnTo>
                                  <a:pt x="7515" y="4763"/>
                                </a:lnTo>
                                <a:lnTo>
                                  <a:pt x="7515" y="4763"/>
                                </a:lnTo>
                                <a:lnTo>
                                  <a:pt x="7515" y="4763"/>
                                </a:lnTo>
                                <a:lnTo>
                                  <a:pt x="7515" y="0"/>
                                </a:lnTo>
                                <a:lnTo>
                                  <a:pt x="8268" y="4763"/>
                                </a:lnTo>
                                <a:lnTo>
                                  <a:pt x="8268" y="4763"/>
                                </a:lnTo>
                                <a:lnTo>
                                  <a:pt x="8268" y="4763"/>
                                </a:lnTo>
                                <a:lnTo>
                                  <a:pt x="8268" y="4763"/>
                                </a:lnTo>
                                <a:lnTo>
                                  <a:pt x="8268" y="4763"/>
                                </a:lnTo>
                                <a:lnTo>
                                  <a:pt x="8268" y="9525"/>
                                </a:lnTo>
                                <a:lnTo>
                                  <a:pt x="8268" y="9525"/>
                                </a:lnTo>
                                <a:lnTo>
                                  <a:pt x="8268" y="9525"/>
                                </a:lnTo>
                                <a:lnTo>
                                  <a:pt x="8268" y="4763"/>
                                </a:lnTo>
                                <a:lnTo>
                                  <a:pt x="8268" y="4763"/>
                                </a:lnTo>
                                <a:lnTo>
                                  <a:pt x="8268" y="4763"/>
                                </a:lnTo>
                                <a:lnTo>
                                  <a:pt x="8268" y="4763"/>
                                </a:lnTo>
                                <a:lnTo>
                                  <a:pt x="8268" y="4763"/>
                                </a:lnTo>
                                <a:lnTo>
                                  <a:pt x="8268" y="4763"/>
                                </a:lnTo>
                                <a:lnTo>
                                  <a:pt x="9020" y="4763"/>
                                </a:lnTo>
                                <a:lnTo>
                                  <a:pt x="9020" y="4763"/>
                                </a:lnTo>
                                <a:lnTo>
                                  <a:pt x="9020" y="4763"/>
                                </a:lnTo>
                                <a:lnTo>
                                  <a:pt x="9020" y="4763"/>
                                </a:lnTo>
                                <a:lnTo>
                                  <a:pt x="9020" y="0"/>
                                </a:lnTo>
                                <a:lnTo>
                                  <a:pt x="9020" y="0"/>
                                </a:lnTo>
                                <a:lnTo>
                                  <a:pt x="9020" y="4763"/>
                                </a:lnTo>
                                <a:lnTo>
                                  <a:pt x="9020" y="0"/>
                                </a:lnTo>
                                <a:lnTo>
                                  <a:pt x="9020" y="4763"/>
                                </a:lnTo>
                                <a:lnTo>
                                  <a:pt x="9020" y="4763"/>
                                </a:lnTo>
                                <a:lnTo>
                                  <a:pt x="9020" y="0"/>
                                </a:lnTo>
                                <a:lnTo>
                                  <a:pt x="9020" y="0"/>
                                </a:lnTo>
                                <a:lnTo>
                                  <a:pt x="9020" y="4763"/>
                                </a:lnTo>
                                <a:lnTo>
                                  <a:pt x="9020" y="0"/>
                                </a:lnTo>
                                <a:lnTo>
                                  <a:pt x="9020" y="0"/>
                                </a:lnTo>
                                <a:lnTo>
                                  <a:pt x="9020" y="4763"/>
                                </a:lnTo>
                                <a:lnTo>
                                  <a:pt x="9020" y="4763"/>
                                </a:lnTo>
                                <a:lnTo>
                                  <a:pt x="9020" y="4763"/>
                                </a:lnTo>
                                <a:lnTo>
                                  <a:pt x="9773" y="9525"/>
                                </a:lnTo>
                                <a:lnTo>
                                  <a:pt x="9773" y="9525"/>
                                </a:lnTo>
                                <a:lnTo>
                                  <a:pt x="9773" y="4763"/>
                                </a:lnTo>
                                <a:lnTo>
                                  <a:pt x="9773" y="4763"/>
                                </a:lnTo>
                                <a:lnTo>
                                  <a:pt x="9773" y="4763"/>
                                </a:lnTo>
                                <a:lnTo>
                                  <a:pt x="9773" y="4763"/>
                                </a:lnTo>
                                <a:lnTo>
                                  <a:pt x="9773" y="4763"/>
                                </a:lnTo>
                                <a:lnTo>
                                  <a:pt x="9773" y="4763"/>
                                </a:lnTo>
                                <a:lnTo>
                                  <a:pt x="9773" y="4763"/>
                                </a:lnTo>
                                <a:lnTo>
                                  <a:pt x="9773" y="4763"/>
                                </a:lnTo>
                                <a:lnTo>
                                  <a:pt x="9773" y="4763"/>
                                </a:lnTo>
                                <a:lnTo>
                                  <a:pt x="9773" y="4763"/>
                                </a:lnTo>
                                <a:lnTo>
                                  <a:pt x="10525" y="0"/>
                                </a:lnTo>
                                <a:lnTo>
                                  <a:pt x="10525" y="4763"/>
                                </a:lnTo>
                                <a:lnTo>
                                  <a:pt x="10525" y="0"/>
                                </a:lnTo>
                                <a:lnTo>
                                  <a:pt x="10525" y="4763"/>
                                </a:lnTo>
                                <a:lnTo>
                                  <a:pt x="10525" y="4763"/>
                                </a:lnTo>
                                <a:lnTo>
                                  <a:pt x="10525" y="4763"/>
                                </a:lnTo>
                                <a:lnTo>
                                  <a:pt x="10525" y="4763"/>
                                </a:lnTo>
                                <a:lnTo>
                                  <a:pt x="10525" y="4763"/>
                                </a:lnTo>
                                <a:lnTo>
                                  <a:pt x="10525" y="4763"/>
                                </a:lnTo>
                                <a:lnTo>
                                  <a:pt x="10525" y="4763"/>
                                </a:lnTo>
                                <a:lnTo>
                                  <a:pt x="10525" y="4763"/>
                                </a:lnTo>
                                <a:lnTo>
                                  <a:pt x="10525" y="4763"/>
                                </a:lnTo>
                                <a:lnTo>
                                  <a:pt x="11278" y="4763"/>
                                </a:lnTo>
                                <a:lnTo>
                                  <a:pt x="11278" y="4763"/>
                                </a:lnTo>
                                <a:lnTo>
                                  <a:pt x="11278" y="4763"/>
                                </a:lnTo>
                                <a:lnTo>
                                  <a:pt x="11278" y="4763"/>
                                </a:lnTo>
                                <a:lnTo>
                                  <a:pt x="11278" y="4763"/>
                                </a:lnTo>
                                <a:lnTo>
                                  <a:pt x="11278" y="4763"/>
                                </a:lnTo>
                                <a:lnTo>
                                  <a:pt x="11278" y="0"/>
                                </a:lnTo>
                                <a:lnTo>
                                  <a:pt x="11278" y="4763"/>
                                </a:lnTo>
                                <a:lnTo>
                                  <a:pt x="11278" y="4763"/>
                                </a:lnTo>
                                <a:lnTo>
                                  <a:pt x="11278" y="4763"/>
                                </a:lnTo>
                                <a:lnTo>
                                  <a:pt x="11278" y="4763"/>
                                </a:lnTo>
                                <a:lnTo>
                                  <a:pt x="11278" y="4763"/>
                                </a:lnTo>
                                <a:lnTo>
                                  <a:pt x="12030" y="4763"/>
                                </a:lnTo>
                                <a:lnTo>
                                  <a:pt x="12030" y="0"/>
                                </a:lnTo>
                                <a:lnTo>
                                  <a:pt x="12030" y="4763"/>
                                </a:lnTo>
                                <a:lnTo>
                                  <a:pt x="12030" y="4763"/>
                                </a:lnTo>
                                <a:lnTo>
                                  <a:pt x="12030" y="4763"/>
                                </a:lnTo>
                                <a:lnTo>
                                  <a:pt x="12030" y="4763"/>
                                </a:lnTo>
                                <a:lnTo>
                                  <a:pt x="12030" y="4763"/>
                                </a:lnTo>
                                <a:lnTo>
                                  <a:pt x="12030" y="4763"/>
                                </a:lnTo>
                                <a:lnTo>
                                  <a:pt x="12030" y="4763"/>
                                </a:lnTo>
                                <a:lnTo>
                                  <a:pt x="12030" y="4763"/>
                                </a:lnTo>
                                <a:lnTo>
                                  <a:pt x="12030" y="0"/>
                                </a:lnTo>
                                <a:lnTo>
                                  <a:pt x="12030" y="4763"/>
                                </a:lnTo>
                                <a:lnTo>
                                  <a:pt x="12030" y="0"/>
                                </a:lnTo>
                                <a:lnTo>
                                  <a:pt x="12030" y="0"/>
                                </a:lnTo>
                                <a:lnTo>
                                  <a:pt x="12783" y="0"/>
                                </a:lnTo>
                                <a:lnTo>
                                  <a:pt x="12783" y="0"/>
                                </a:lnTo>
                                <a:lnTo>
                                  <a:pt x="12783" y="0"/>
                                </a:lnTo>
                                <a:lnTo>
                                  <a:pt x="12783" y="0"/>
                                </a:lnTo>
                                <a:lnTo>
                                  <a:pt x="12783" y="0"/>
                                </a:lnTo>
                                <a:lnTo>
                                  <a:pt x="12783" y="0"/>
                                </a:lnTo>
                                <a:lnTo>
                                  <a:pt x="12783" y="4763"/>
                                </a:lnTo>
                                <a:lnTo>
                                  <a:pt x="12783" y="4763"/>
                                </a:lnTo>
                                <a:lnTo>
                                  <a:pt x="12783" y="4763"/>
                                </a:lnTo>
                                <a:lnTo>
                                  <a:pt x="12783" y="4763"/>
                                </a:lnTo>
                                <a:lnTo>
                                  <a:pt x="12783" y="4763"/>
                                </a:lnTo>
                                <a:lnTo>
                                  <a:pt x="12783" y="4763"/>
                                </a:lnTo>
                                <a:lnTo>
                                  <a:pt x="13535" y="4763"/>
                                </a:lnTo>
                                <a:lnTo>
                                  <a:pt x="13535" y="4763"/>
                                </a:lnTo>
                                <a:lnTo>
                                  <a:pt x="13535" y="4763"/>
                                </a:lnTo>
                                <a:lnTo>
                                  <a:pt x="13535" y="4763"/>
                                </a:lnTo>
                                <a:lnTo>
                                  <a:pt x="13535" y="4763"/>
                                </a:lnTo>
                                <a:lnTo>
                                  <a:pt x="13535" y="4763"/>
                                </a:lnTo>
                                <a:lnTo>
                                  <a:pt x="13535" y="4763"/>
                                </a:lnTo>
                                <a:lnTo>
                                  <a:pt x="13535" y="4763"/>
                                </a:lnTo>
                                <a:lnTo>
                                  <a:pt x="13535" y="4763"/>
                                </a:lnTo>
                                <a:lnTo>
                                  <a:pt x="13535" y="4763"/>
                                </a:lnTo>
                                <a:lnTo>
                                  <a:pt x="13535" y="4763"/>
                                </a:lnTo>
                                <a:lnTo>
                                  <a:pt x="13535" y="4763"/>
                                </a:lnTo>
                                <a:lnTo>
                                  <a:pt x="13535" y="4763"/>
                                </a:lnTo>
                                <a:lnTo>
                                  <a:pt x="13535" y="4763"/>
                                </a:lnTo>
                                <a:lnTo>
                                  <a:pt x="13535" y="4763"/>
                                </a:lnTo>
                                <a:lnTo>
                                  <a:pt x="13535" y="0"/>
                                </a:lnTo>
                                <a:lnTo>
                                  <a:pt x="13535" y="4763"/>
                                </a:lnTo>
                                <a:lnTo>
                                  <a:pt x="13535" y="4763"/>
                                </a:lnTo>
                                <a:lnTo>
                                  <a:pt x="14288" y="4763"/>
                                </a:lnTo>
                                <a:lnTo>
                                  <a:pt x="14288" y="4763"/>
                                </a:lnTo>
                                <a:lnTo>
                                  <a:pt x="14288" y="4763"/>
                                </a:lnTo>
                                <a:lnTo>
                                  <a:pt x="14288" y="4763"/>
                                </a:lnTo>
                                <a:lnTo>
                                  <a:pt x="14288" y="4763"/>
                                </a:lnTo>
                                <a:lnTo>
                                  <a:pt x="14288" y="4763"/>
                                </a:lnTo>
                                <a:lnTo>
                                  <a:pt x="14288" y="4763"/>
                                </a:lnTo>
                                <a:lnTo>
                                  <a:pt x="14288" y="4763"/>
                                </a:lnTo>
                                <a:lnTo>
                                  <a:pt x="14288" y="4763"/>
                                </a:lnTo>
                                <a:lnTo>
                                  <a:pt x="14288" y="4763"/>
                                </a:lnTo>
                                <a:lnTo>
                                  <a:pt x="14288" y="0"/>
                                </a:lnTo>
                                <a:lnTo>
                                  <a:pt x="14288" y="0"/>
                                </a:lnTo>
                                <a:lnTo>
                                  <a:pt x="15040" y="0"/>
                                </a:lnTo>
                                <a:lnTo>
                                  <a:pt x="15040" y="4763"/>
                                </a:lnTo>
                                <a:lnTo>
                                  <a:pt x="15040" y="4763"/>
                                </a:lnTo>
                                <a:lnTo>
                                  <a:pt x="15040" y="4763"/>
                                </a:lnTo>
                                <a:lnTo>
                                  <a:pt x="15040" y="4763"/>
                                </a:lnTo>
                                <a:lnTo>
                                  <a:pt x="15040" y="4763"/>
                                </a:lnTo>
                                <a:lnTo>
                                  <a:pt x="15040" y="4763"/>
                                </a:lnTo>
                                <a:lnTo>
                                  <a:pt x="15040" y="9525"/>
                                </a:lnTo>
                                <a:lnTo>
                                  <a:pt x="15040" y="9525"/>
                                </a:lnTo>
                                <a:lnTo>
                                  <a:pt x="15040" y="9525"/>
                                </a:lnTo>
                                <a:lnTo>
                                  <a:pt x="15040" y="9525"/>
                                </a:lnTo>
                                <a:lnTo>
                                  <a:pt x="15040" y="9525"/>
                                </a:lnTo>
                                <a:lnTo>
                                  <a:pt x="15792" y="4763"/>
                                </a:lnTo>
                                <a:lnTo>
                                  <a:pt x="15792" y="4763"/>
                                </a:lnTo>
                                <a:lnTo>
                                  <a:pt x="15792" y="4763"/>
                                </a:lnTo>
                                <a:lnTo>
                                  <a:pt x="15792" y="4763"/>
                                </a:lnTo>
                                <a:lnTo>
                                  <a:pt x="15792" y="4763"/>
                                </a:lnTo>
                                <a:lnTo>
                                  <a:pt x="15792" y="4763"/>
                                </a:lnTo>
                                <a:lnTo>
                                  <a:pt x="15792" y="4763"/>
                                </a:lnTo>
                                <a:lnTo>
                                  <a:pt x="15792" y="4763"/>
                                </a:lnTo>
                                <a:lnTo>
                                  <a:pt x="15792" y="4763"/>
                                </a:lnTo>
                                <a:lnTo>
                                  <a:pt x="15792" y="4763"/>
                                </a:lnTo>
                                <a:lnTo>
                                  <a:pt x="15792" y="4763"/>
                                </a:lnTo>
                                <a:lnTo>
                                  <a:pt x="15792" y="4763"/>
                                </a:lnTo>
                                <a:lnTo>
                                  <a:pt x="15792" y="4763"/>
                                </a:lnTo>
                                <a:lnTo>
                                  <a:pt x="15792" y="4763"/>
                                </a:lnTo>
                                <a:lnTo>
                                  <a:pt x="16545" y="4763"/>
                                </a:lnTo>
                                <a:lnTo>
                                  <a:pt x="16545" y="4763"/>
                                </a:lnTo>
                                <a:lnTo>
                                  <a:pt x="16545" y="4763"/>
                                </a:lnTo>
                                <a:lnTo>
                                  <a:pt x="16545" y="4763"/>
                                </a:lnTo>
                                <a:lnTo>
                                  <a:pt x="16545" y="4763"/>
                                </a:lnTo>
                                <a:lnTo>
                                  <a:pt x="16545" y="4763"/>
                                </a:lnTo>
                                <a:lnTo>
                                  <a:pt x="16545" y="4763"/>
                                </a:lnTo>
                                <a:lnTo>
                                  <a:pt x="16545" y="4763"/>
                                </a:lnTo>
                                <a:lnTo>
                                  <a:pt x="16545" y="0"/>
                                </a:lnTo>
                                <a:lnTo>
                                  <a:pt x="16545" y="0"/>
                                </a:lnTo>
                                <a:lnTo>
                                  <a:pt x="16545" y="0"/>
                                </a:lnTo>
                                <a:lnTo>
                                  <a:pt x="16545" y="4763"/>
                                </a:lnTo>
                                <a:lnTo>
                                  <a:pt x="17297" y="4763"/>
                                </a:lnTo>
                                <a:lnTo>
                                  <a:pt x="17297" y="4763"/>
                                </a:lnTo>
                                <a:lnTo>
                                  <a:pt x="17297" y="4763"/>
                                </a:lnTo>
                                <a:lnTo>
                                  <a:pt x="17297" y="0"/>
                                </a:lnTo>
                                <a:lnTo>
                                  <a:pt x="17297" y="4763"/>
                                </a:lnTo>
                                <a:lnTo>
                                  <a:pt x="17297" y="4763"/>
                                </a:lnTo>
                                <a:lnTo>
                                  <a:pt x="17297" y="4763"/>
                                </a:lnTo>
                                <a:lnTo>
                                  <a:pt x="17297" y="4763"/>
                                </a:lnTo>
                                <a:lnTo>
                                  <a:pt x="17297" y="4763"/>
                                </a:lnTo>
                                <a:lnTo>
                                  <a:pt x="17297" y="4763"/>
                                </a:lnTo>
                                <a:lnTo>
                                  <a:pt x="17297" y="4763"/>
                                </a:lnTo>
                                <a:lnTo>
                                  <a:pt x="17297" y="4763"/>
                                </a:lnTo>
                                <a:lnTo>
                                  <a:pt x="18050" y="4763"/>
                                </a:lnTo>
                                <a:lnTo>
                                  <a:pt x="18050" y="4763"/>
                                </a:lnTo>
                                <a:lnTo>
                                  <a:pt x="18050" y="4763"/>
                                </a:lnTo>
                                <a:lnTo>
                                  <a:pt x="18050" y="4763"/>
                                </a:lnTo>
                                <a:lnTo>
                                  <a:pt x="18050" y="4763"/>
                                </a:lnTo>
                                <a:lnTo>
                                  <a:pt x="18050" y="4763"/>
                                </a:lnTo>
                                <a:lnTo>
                                  <a:pt x="18050" y="4763"/>
                                </a:lnTo>
                                <a:lnTo>
                                  <a:pt x="18050" y="4763"/>
                                </a:lnTo>
                                <a:lnTo>
                                  <a:pt x="18050" y="4763"/>
                                </a:lnTo>
                                <a:lnTo>
                                  <a:pt x="18050" y="4763"/>
                                </a:lnTo>
                                <a:lnTo>
                                  <a:pt x="18050" y="4763"/>
                                </a:lnTo>
                                <a:lnTo>
                                  <a:pt x="18050" y="4763"/>
                                </a:lnTo>
                                <a:lnTo>
                                  <a:pt x="18050" y="4763"/>
                                </a:lnTo>
                                <a:lnTo>
                                  <a:pt x="18050" y="4763"/>
                                </a:lnTo>
                                <a:lnTo>
                                  <a:pt x="18050" y="0"/>
                                </a:lnTo>
                                <a:lnTo>
                                  <a:pt x="18050" y="4763"/>
                                </a:lnTo>
                                <a:lnTo>
                                  <a:pt x="18050" y="4763"/>
                                </a:lnTo>
                                <a:lnTo>
                                  <a:pt x="18050" y="4763"/>
                                </a:lnTo>
                                <a:lnTo>
                                  <a:pt x="18802" y="4763"/>
                                </a:lnTo>
                                <a:lnTo>
                                  <a:pt x="18802" y="4763"/>
                                </a:lnTo>
                                <a:lnTo>
                                  <a:pt x="18802" y="9525"/>
                                </a:lnTo>
                                <a:lnTo>
                                  <a:pt x="18802" y="4763"/>
                                </a:lnTo>
                                <a:lnTo>
                                  <a:pt x="18802" y="4763"/>
                                </a:lnTo>
                                <a:lnTo>
                                  <a:pt x="18802" y="9525"/>
                                </a:lnTo>
                                <a:lnTo>
                                  <a:pt x="18802" y="4763"/>
                                </a:lnTo>
                                <a:lnTo>
                                  <a:pt x="18802" y="4763"/>
                                </a:lnTo>
                                <a:lnTo>
                                  <a:pt x="18802" y="4763"/>
                                </a:lnTo>
                                <a:lnTo>
                                  <a:pt x="18802" y="4763"/>
                                </a:lnTo>
                                <a:lnTo>
                                  <a:pt x="18802" y="0"/>
                                </a:lnTo>
                                <a:lnTo>
                                  <a:pt x="18802" y="0"/>
                                </a:lnTo>
                                <a:lnTo>
                                  <a:pt x="19555" y="0"/>
                                </a:lnTo>
                                <a:lnTo>
                                  <a:pt x="19555" y="0"/>
                                </a:lnTo>
                                <a:lnTo>
                                  <a:pt x="19555" y="0"/>
                                </a:lnTo>
                                <a:lnTo>
                                  <a:pt x="19555" y="0"/>
                                </a:lnTo>
                                <a:lnTo>
                                  <a:pt x="19555" y="0"/>
                                </a:lnTo>
                                <a:lnTo>
                                  <a:pt x="19555" y="0"/>
                                </a:lnTo>
                                <a:lnTo>
                                  <a:pt x="19555" y="4763"/>
                                </a:lnTo>
                                <a:lnTo>
                                  <a:pt x="19555" y="4763"/>
                                </a:lnTo>
                                <a:lnTo>
                                  <a:pt x="19555" y="4763"/>
                                </a:lnTo>
                                <a:lnTo>
                                  <a:pt x="19555" y="4763"/>
                                </a:lnTo>
                                <a:lnTo>
                                  <a:pt x="19555" y="4763"/>
                                </a:lnTo>
                                <a:lnTo>
                                  <a:pt x="19555" y="0"/>
                                </a:lnTo>
                                <a:lnTo>
                                  <a:pt x="20307" y="4763"/>
                                </a:lnTo>
                                <a:lnTo>
                                  <a:pt x="20307" y="4763"/>
                                </a:lnTo>
                                <a:lnTo>
                                  <a:pt x="20307" y="4763"/>
                                </a:lnTo>
                                <a:lnTo>
                                  <a:pt x="20307" y="4763"/>
                                </a:lnTo>
                                <a:lnTo>
                                  <a:pt x="20307" y="9525"/>
                                </a:lnTo>
                                <a:lnTo>
                                  <a:pt x="20307" y="9525"/>
                                </a:lnTo>
                                <a:lnTo>
                                  <a:pt x="20307" y="9525"/>
                                </a:lnTo>
                                <a:lnTo>
                                  <a:pt x="20307" y="4763"/>
                                </a:lnTo>
                                <a:lnTo>
                                  <a:pt x="20307" y="4763"/>
                                </a:lnTo>
                                <a:lnTo>
                                  <a:pt x="20307" y="4763"/>
                                </a:lnTo>
                                <a:lnTo>
                                  <a:pt x="20307" y="4763"/>
                                </a:lnTo>
                                <a:lnTo>
                                  <a:pt x="20307" y="4763"/>
                                </a:lnTo>
                                <a:lnTo>
                                  <a:pt x="20307" y="4763"/>
                                </a:lnTo>
                                <a:lnTo>
                                  <a:pt x="20307" y="4763"/>
                                </a:lnTo>
                                <a:lnTo>
                                  <a:pt x="21060" y="4763"/>
                                </a:lnTo>
                                <a:lnTo>
                                  <a:pt x="21060" y="4763"/>
                                </a:lnTo>
                                <a:lnTo>
                                  <a:pt x="21060" y="0"/>
                                </a:lnTo>
                                <a:lnTo>
                                  <a:pt x="21060" y="0"/>
                                </a:lnTo>
                                <a:lnTo>
                                  <a:pt x="21060" y="0"/>
                                </a:lnTo>
                                <a:lnTo>
                                  <a:pt x="21060" y="0"/>
                                </a:lnTo>
                                <a:lnTo>
                                  <a:pt x="21060" y="4763"/>
                                </a:lnTo>
                                <a:lnTo>
                                  <a:pt x="21060" y="4763"/>
                                </a:lnTo>
                                <a:lnTo>
                                  <a:pt x="21060" y="4763"/>
                                </a:lnTo>
                                <a:lnTo>
                                  <a:pt x="21060" y="4763"/>
                                </a:lnTo>
                                <a:lnTo>
                                  <a:pt x="21060" y="4763"/>
                                </a:lnTo>
                                <a:lnTo>
                                  <a:pt x="21060" y="4763"/>
                                </a:lnTo>
                                <a:lnTo>
                                  <a:pt x="21803" y="4763"/>
                                </a:lnTo>
                                <a:lnTo>
                                  <a:pt x="21803" y="4763"/>
                                </a:lnTo>
                                <a:lnTo>
                                  <a:pt x="21803" y="4763"/>
                                </a:lnTo>
                                <a:lnTo>
                                  <a:pt x="21803" y="4763"/>
                                </a:lnTo>
                                <a:lnTo>
                                  <a:pt x="21803" y="4763"/>
                                </a:lnTo>
                                <a:lnTo>
                                  <a:pt x="21803" y="0"/>
                                </a:lnTo>
                                <a:lnTo>
                                  <a:pt x="21803" y="4763"/>
                                </a:lnTo>
                                <a:lnTo>
                                  <a:pt x="21803" y="4763"/>
                                </a:lnTo>
                                <a:lnTo>
                                  <a:pt x="21803" y="4763"/>
                                </a:lnTo>
                                <a:lnTo>
                                  <a:pt x="21803" y="4763"/>
                                </a:lnTo>
                                <a:lnTo>
                                  <a:pt x="21803" y="4763"/>
                                </a:lnTo>
                                <a:lnTo>
                                  <a:pt x="21803" y="4763"/>
                                </a:lnTo>
                                <a:lnTo>
                                  <a:pt x="22555" y="4763"/>
                                </a:lnTo>
                                <a:lnTo>
                                  <a:pt x="22555" y="4763"/>
                                </a:lnTo>
                                <a:lnTo>
                                  <a:pt x="22555" y="4763"/>
                                </a:lnTo>
                                <a:lnTo>
                                  <a:pt x="22555" y="4763"/>
                                </a:lnTo>
                                <a:lnTo>
                                  <a:pt x="22555" y="0"/>
                                </a:lnTo>
                                <a:lnTo>
                                  <a:pt x="22555" y="0"/>
                                </a:lnTo>
                                <a:lnTo>
                                  <a:pt x="22555" y="0"/>
                                </a:lnTo>
                                <a:lnTo>
                                  <a:pt x="22555" y="0"/>
                                </a:lnTo>
                                <a:lnTo>
                                  <a:pt x="22555" y="0"/>
                                </a:lnTo>
                                <a:lnTo>
                                  <a:pt x="22555" y="4763"/>
                                </a:lnTo>
                                <a:lnTo>
                                  <a:pt x="22555" y="4763"/>
                                </a:lnTo>
                                <a:lnTo>
                                  <a:pt x="22555" y="4763"/>
                                </a:lnTo>
                                <a:lnTo>
                                  <a:pt x="23308" y="0"/>
                                </a:lnTo>
                                <a:lnTo>
                                  <a:pt x="23308" y="0"/>
                                </a:lnTo>
                                <a:lnTo>
                                  <a:pt x="23308" y="0"/>
                                </a:lnTo>
                                <a:lnTo>
                                  <a:pt x="23308" y="0"/>
                                </a:lnTo>
                                <a:lnTo>
                                  <a:pt x="23308" y="4763"/>
                                </a:lnTo>
                                <a:lnTo>
                                  <a:pt x="23308" y="4763"/>
                                </a:lnTo>
                                <a:lnTo>
                                  <a:pt x="23308" y="4763"/>
                                </a:lnTo>
                                <a:lnTo>
                                  <a:pt x="23308" y="4763"/>
                                </a:lnTo>
                                <a:lnTo>
                                  <a:pt x="23308" y="0"/>
                                </a:lnTo>
                                <a:lnTo>
                                  <a:pt x="23308" y="4763"/>
                                </a:lnTo>
                                <a:lnTo>
                                  <a:pt x="23308" y="4763"/>
                                </a:lnTo>
                                <a:lnTo>
                                  <a:pt x="23308" y="4763"/>
                                </a:lnTo>
                                <a:lnTo>
                                  <a:pt x="23308" y="4763"/>
                                </a:lnTo>
                                <a:lnTo>
                                  <a:pt x="23308" y="4763"/>
                                </a:lnTo>
                                <a:lnTo>
                                  <a:pt x="23308" y="4763"/>
                                </a:lnTo>
                                <a:lnTo>
                                  <a:pt x="23308" y="4763"/>
                                </a:lnTo>
                                <a:lnTo>
                                  <a:pt x="23308" y="0"/>
                                </a:lnTo>
                                <a:lnTo>
                                  <a:pt x="23308" y="0"/>
                                </a:lnTo>
                                <a:lnTo>
                                  <a:pt x="24060" y="4763"/>
                                </a:lnTo>
                                <a:lnTo>
                                  <a:pt x="24060" y="4763"/>
                                </a:lnTo>
                                <a:lnTo>
                                  <a:pt x="24060" y="4763"/>
                                </a:lnTo>
                                <a:lnTo>
                                  <a:pt x="24060" y="4763"/>
                                </a:lnTo>
                                <a:lnTo>
                                  <a:pt x="24060" y="4763"/>
                                </a:lnTo>
                                <a:lnTo>
                                  <a:pt x="24060" y="4763"/>
                                </a:lnTo>
                                <a:lnTo>
                                  <a:pt x="24060" y="4763"/>
                                </a:lnTo>
                                <a:lnTo>
                                  <a:pt x="24060" y="4763"/>
                                </a:lnTo>
                                <a:lnTo>
                                  <a:pt x="24060" y="4763"/>
                                </a:lnTo>
                                <a:lnTo>
                                  <a:pt x="24060" y="4763"/>
                                </a:lnTo>
                                <a:lnTo>
                                  <a:pt x="24060" y="4763"/>
                                </a:lnTo>
                                <a:lnTo>
                                  <a:pt x="24060" y="4763"/>
                                </a:lnTo>
                                <a:lnTo>
                                  <a:pt x="24060" y="0"/>
                                </a:lnTo>
                                <a:lnTo>
                                  <a:pt x="24060" y="0"/>
                                </a:lnTo>
                                <a:lnTo>
                                  <a:pt x="24813" y="0"/>
                                </a:lnTo>
                                <a:lnTo>
                                  <a:pt x="24813" y="4763"/>
                                </a:lnTo>
                                <a:lnTo>
                                  <a:pt x="24813" y="4763"/>
                                </a:lnTo>
                                <a:lnTo>
                                  <a:pt x="24813" y="4763"/>
                                </a:lnTo>
                                <a:lnTo>
                                  <a:pt x="24813" y="4763"/>
                                </a:lnTo>
                                <a:lnTo>
                                  <a:pt x="24813" y="4763"/>
                                </a:lnTo>
                                <a:lnTo>
                                  <a:pt x="24813" y="4763"/>
                                </a:lnTo>
                                <a:lnTo>
                                  <a:pt x="24813" y="4763"/>
                                </a:lnTo>
                                <a:lnTo>
                                  <a:pt x="24813" y="4763"/>
                                </a:lnTo>
                                <a:lnTo>
                                  <a:pt x="24813" y="4763"/>
                                </a:lnTo>
                                <a:lnTo>
                                  <a:pt x="24813" y="0"/>
                                </a:lnTo>
                                <a:lnTo>
                                  <a:pt x="24813" y="4763"/>
                                </a:lnTo>
                                <a:lnTo>
                                  <a:pt x="25565" y="4763"/>
                                </a:lnTo>
                                <a:lnTo>
                                  <a:pt x="25565" y="4763"/>
                                </a:lnTo>
                                <a:lnTo>
                                  <a:pt x="25565" y="4763"/>
                                </a:lnTo>
                                <a:lnTo>
                                  <a:pt x="25565" y="0"/>
                                </a:lnTo>
                                <a:lnTo>
                                  <a:pt x="25565" y="4763"/>
                                </a:lnTo>
                                <a:lnTo>
                                  <a:pt x="25565" y="0"/>
                                </a:lnTo>
                                <a:lnTo>
                                  <a:pt x="25565" y="0"/>
                                </a:lnTo>
                                <a:lnTo>
                                  <a:pt x="25565" y="4763"/>
                                </a:lnTo>
                                <a:lnTo>
                                  <a:pt x="25565" y="4763"/>
                                </a:lnTo>
                                <a:lnTo>
                                  <a:pt x="25565" y="4763"/>
                                </a:lnTo>
                                <a:lnTo>
                                  <a:pt x="25565" y="4763"/>
                                </a:lnTo>
                                <a:lnTo>
                                  <a:pt x="25565" y="4763"/>
                                </a:lnTo>
                                <a:lnTo>
                                  <a:pt x="26318" y="0"/>
                                </a:lnTo>
                                <a:lnTo>
                                  <a:pt x="26318" y="4763"/>
                                </a:lnTo>
                                <a:lnTo>
                                  <a:pt x="26318" y="4763"/>
                                </a:lnTo>
                                <a:lnTo>
                                  <a:pt x="26318" y="4763"/>
                                </a:lnTo>
                                <a:lnTo>
                                  <a:pt x="26318" y="4763"/>
                                </a:lnTo>
                                <a:lnTo>
                                  <a:pt x="26318" y="4763"/>
                                </a:lnTo>
                                <a:lnTo>
                                  <a:pt x="26318" y="4763"/>
                                </a:lnTo>
                                <a:lnTo>
                                  <a:pt x="26318" y="4763"/>
                                </a:lnTo>
                                <a:lnTo>
                                  <a:pt x="26318" y="4763"/>
                                </a:lnTo>
                                <a:lnTo>
                                  <a:pt x="26318" y="0"/>
                                </a:lnTo>
                                <a:lnTo>
                                  <a:pt x="26318" y="0"/>
                                </a:lnTo>
                                <a:lnTo>
                                  <a:pt x="26318" y="4763"/>
                                </a:lnTo>
                                <a:lnTo>
                                  <a:pt x="27070" y="0"/>
                                </a:lnTo>
                                <a:lnTo>
                                  <a:pt x="27070" y="0"/>
                                </a:lnTo>
                                <a:lnTo>
                                  <a:pt x="27070" y="0"/>
                                </a:lnTo>
                                <a:lnTo>
                                  <a:pt x="27070" y="0"/>
                                </a:lnTo>
                                <a:lnTo>
                                  <a:pt x="27070" y="0"/>
                                </a:lnTo>
                                <a:lnTo>
                                  <a:pt x="27070" y="4763"/>
                                </a:lnTo>
                                <a:lnTo>
                                  <a:pt x="27070" y="4763"/>
                                </a:lnTo>
                                <a:lnTo>
                                  <a:pt x="27070" y="0"/>
                                </a:lnTo>
                                <a:lnTo>
                                  <a:pt x="27070" y="4763"/>
                                </a:lnTo>
                                <a:lnTo>
                                  <a:pt x="27070" y="4763"/>
                                </a:lnTo>
                                <a:lnTo>
                                  <a:pt x="27070" y="4763"/>
                                </a:lnTo>
                                <a:lnTo>
                                  <a:pt x="27070" y="4763"/>
                                </a:lnTo>
                                <a:lnTo>
                                  <a:pt x="27823" y="4763"/>
                                </a:lnTo>
                                <a:lnTo>
                                  <a:pt x="27823" y="4763"/>
                                </a:lnTo>
                                <a:lnTo>
                                  <a:pt x="27823" y="0"/>
                                </a:lnTo>
                                <a:lnTo>
                                  <a:pt x="27823" y="4763"/>
                                </a:lnTo>
                                <a:lnTo>
                                  <a:pt x="27823" y="4763"/>
                                </a:lnTo>
                                <a:lnTo>
                                  <a:pt x="27823" y="4763"/>
                                </a:lnTo>
                                <a:lnTo>
                                  <a:pt x="27823" y="4763"/>
                                </a:lnTo>
                                <a:lnTo>
                                  <a:pt x="27823" y="4763"/>
                                </a:lnTo>
                                <a:lnTo>
                                  <a:pt x="27823" y="4763"/>
                                </a:lnTo>
                                <a:lnTo>
                                  <a:pt x="27823" y="4763"/>
                                </a:lnTo>
                                <a:lnTo>
                                  <a:pt x="27823" y="4763"/>
                                </a:lnTo>
                                <a:lnTo>
                                  <a:pt x="27823" y="4763"/>
                                </a:lnTo>
                                <a:lnTo>
                                  <a:pt x="27823" y="4763"/>
                                </a:lnTo>
                                <a:lnTo>
                                  <a:pt x="27823" y="4763"/>
                                </a:lnTo>
                                <a:lnTo>
                                  <a:pt x="27823" y="4763"/>
                                </a:lnTo>
                                <a:lnTo>
                                  <a:pt x="27823" y="0"/>
                                </a:lnTo>
                                <a:lnTo>
                                  <a:pt x="27823" y="0"/>
                                </a:lnTo>
                                <a:lnTo>
                                  <a:pt x="27823" y="4763"/>
                                </a:lnTo>
                                <a:lnTo>
                                  <a:pt x="27823" y="4763"/>
                                </a:lnTo>
                                <a:lnTo>
                                  <a:pt x="27823" y="4763"/>
                                </a:lnTo>
                                <a:lnTo>
                                  <a:pt x="28575" y="4763"/>
                                </a:lnTo>
                                <a:lnTo>
                                  <a:pt x="28575" y="0"/>
                                </a:lnTo>
                                <a:lnTo>
                                  <a:pt x="28575" y="0"/>
                                </a:lnTo>
                                <a:lnTo>
                                  <a:pt x="28575" y="4763"/>
                                </a:lnTo>
                                <a:lnTo>
                                  <a:pt x="28575" y="4763"/>
                                </a:lnTo>
                                <a:lnTo>
                                  <a:pt x="28575" y="4763"/>
                                </a:lnTo>
                                <a:lnTo>
                                  <a:pt x="28575" y="4763"/>
                                </a:lnTo>
                                <a:lnTo>
                                  <a:pt x="28575" y="476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47" name="Freeform: Shape 847"/>
                        <wps:cNvSpPr/>
                        <wps:spPr>
                          <a:xfrm>
                            <a:off x="1776412" y="3910012"/>
                            <a:ext cx="28575" cy="9525"/>
                          </a:xfrm>
                          <a:custGeom>
                            <a:avLst/>
                            <a:gdLst>
                              <a:gd name="connsiteX0" fmla="*/ 0 w 28575"/>
                              <a:gd name="connsiteY0" fmla="*/ 6353 h 9525"/>
                              <a:gd name="connsiteX1" fmla="*/ 0 w 28575"/>
                              <a:gd name="connsiteY1" fmla="*/ 3172 h 9525"/>
                              <a:gd name="connsiteX2" fmla="*/ 0 w 28575"/>
                              <a:gd name="connsiteY2" fmla="*/ 6353 h 9525"/>
                              <a:gd name="connsiteX3" fmla="*/ 0 w 28575"/>
                              <a:gd name="connsiteY3" fmla="*/ 6353 h 9525"/>
                              <a:gd name="connsiteX4" fmla="*/ 0 w 28575"/>
                              <a:gd name="connsiteY4" fmla="*/ 6353 h 9525"/>
                              <a:gd name="connsiteX5" fmla="*/ 733 w 28575"/>
                              <a:gd name="connsiteY5" fmla="*/ 6353 h 9525"/>
                              <a:gd name="connsiteX6" fmla="*/ 733 w 28575"/>
                              <a:gd name="connsiteY6" fmla="*/ 6353 h 9525"/>
                              <a:gd name="connsiteX7" fmla="*/ 733 w 28575"/>
                              <a:gd name="connsiteY7" fmla="*/ 6353 h 9525"/>
                              <a:gd name="connsiteX8" fmla="*/ 733 w 28575"/>
                              <a:gd name="connsiteY8" fmla="*/ 6353 h 9525"/>
                              <a:gd name="connsiteX9" fmla="*/ 733 w 28575"/>
                              <a:gd name="connsiteY9" fmla="*/ 6353 h 9525"/>
                              <a:gd name="connsiteX10" fmla="*/ 733 w 28575"/>
                              <a:gd name="connsiteY10" fmla="*/ 6353 h 9525"/>
                              <a:gd name="connsiteX11" fmla="*/ 733 w 28575"/>
                              <a:gd name="connsiteY11" fmla="*/ 6353 h 9525"/>
                              <a:gd name="connsiteX12" fmla="*/ 733 w 28575"/>
                              <a:gd name="connsiteY12" fmla="*/ 6353 h 9525"/>
                              <a:gd name="connsiteX13" fmla="*/ 733 w 28575"/>
                              <a:gd name="connsiteY13" fmla="*/ 6353 h 9525"/>
                              <a:gd name="connsiteX14" fmla="*/ 733 w 28575"/>
                              <a:gd name="connsiteY14" fmla="*/ 6353 h 9525"/>
                              <a:gd name="connsiteX15" fmla="*/ 733 w 28575"/>
                              <a:gd name="connsiteY15" fmla="*/ 6353 h 9525"/>
                              <a:gd name="connsiteX16" fmla="*/ 733 w 28575"/>
                              <a:gd name="connsiteY16" fmla="*/ 3172 h 9525"/>
                              <a:gd name="connsiteX17" fmla="*/ 1467 w 28575"/>
                              <a:gd name="connsiteY17" fmla="*/ 3172 h 9525"/>
                              <a:gd name="connsiteX18" fmla="*/ 1467 w 28575"/>
                              <a:gd name="connsiteY18" fmla="*/ 6353 h 9525"/>
                              <a:gd name="connsiteX19" fmla="*/ 1467 w 28575"/>
                              <a:gd name="connsiteY19" fmla="*/ 3172 h 9525"/>
                              <a:gd name="connsiteX20" fmla="*/ 1467 w 28575"/>
                              <a:gd name="connsiteY20" fmla="*/ 3172 h 9525"/>
                              <a:gd name="connsiteX21" fmla="*/ 1467 w 28575"/>
                              <a:gd name="connsiteY21" fmla="*/ 3172 h 9525"/>
                              <a:gd name="connsiteX22" fmla="*/ 1467 w 28575"/>
                              <a:gd name="connsiteY22" fmla="*/ 6353 h 9525"/>
                              <a:gd name="connsiteX23" fmla="*/ 1467 w 28575"/>
                              <a:gd name="connsiteY23" fmla="*/ 6353 h 9525"/>
                              <a:gd name="connsiteX24" fmla="*/ 1467 w 28575"/>
                              <a:gd name="connsiteY24" fmla="*/ 6353 h 9525"/>
                              <a:gd name="connsiteX25" fmla="*/ 1467 w 28575"/>
                              <a:gd name="connsiteY25" fmla="*/ 6353 h 9525"/>
                              <a:gd name="connsiteX26" fmla="*/ 1467 w 28575"/>
                              <a:gd name="connsiteY26" fmla="*/ 6353 h 9525"/>
                              <a:gd name="connsiteX27" fmla="*/ 1467 w 28575"/>
                              <a:gd name="connsiteY27" fmla="*/ 6353 h 9525"/>
                              <a:gd name="connsiteX28" fmla="*/ 1467 w 28575"/>
                              <a:gd name="connsiteY28" fmla="*/ 6353 h 9525"/>
                              <a:gd name="connsiteX29" fmla="*/ 2200 w 28575"/>
                              <a:gd name="connsiteY29" fmla="*/ 6353 h 9525"/>
                              <a:gd name="connsiteX30" fmla="*/ 2200 w 28575"/>
                              <a:gd name="connsiteY30" fmla="*/ 6353 h 9525"/>
                              <a:gd name="connsiteX31" fmla="*/ 2200 w 28575"/>
                              <a:gd name="connsiteY31" fmla="*/ 6353 h 9525"/>
                              <a:gd name="connsiteX32" fmla="*/ 2200 w 28575"/>
                              <a:gd name="connsiteY32" fmla="*/ 6353 h 9525"/>
                              <a:gd name="connsiteX33" fmla="*/ 2200 w 28575"/>
                              <a:gd name="connsiteY33" fmla="*/ 6353 h 9525"/>
                              <a:gd name="connsiteX34" fmla="*/ 2200 w 28575"/>
                              <a:gd name="connsiteY34" fmla="*/ 6353 h 9525"/>
                              <a:gd name="connsiteX35" fmla="*/ 2200 w 28575"/>
                              <a:gd name="connsiteY35" fmla="*/ 6353 h 9525"/>
                              <a:gd name="connsiteX36" fmla="*/ 2200 w 28575"/>
                              <a:gd name="connsiteY36" fmla="*/ 6353 h 9525"/>
                              <a:gd name="connsiteX37" fmla="*/ 2200 w 28575"/>
                              <a:gd name="connsiteY37" fmla="*/ 3172 h 9525"/>
                              <a:gd name="connsiteX38" fmla="*/ 2200 w 28575"/>
                              <a:gd name="connsiteY38" fmla="*/ 3172 h 9525"/>
                              <a:gd name="connsiteX39" fmla="*/ 2200 w 28575"/>
                              <a:gd name="connsiteY39" fmla="*/ 3172 h 9525"/>
                              <a:gd name="connsiteX40" fmla="*/ 2200 w 28575"/>
                              <a:gd name="connsiteY40" fmla="*/ 3172 h 9525"/>
                              <a:gd name="connsiteX41" fmla="*/ 2934 w 28575"/>
                              <a:gd name="connsiteY41" fmla="*/ 3172 h 9525"/>
                              <a:gd name="connsiteX42" fmla="*/ 2934 w 28575"/>
                              <a:gd name="connsiteY42" fmla="*/ 6353 h 9525"/>
                              <a:gd name="connsiteX43" fmla="*/ 2934 w 28575"/>
                              <a:gd name="connsiteY43" fmla="*/ 6353 h 9525"/>
                              <a:gd name="connsiteX44" fmla="*/ 2934 w 28575"/>
                              <a:gd name="connsiteY44" fmla="*/ 6353 h 9525"/>
                              <a:gd name="connsiteX45" fmla="*/ 2934 w 28575"/>
                              <a:gd name="connsiteY45" fmla="*/ 6353 h 9525"/>
                              <a:gd name="connsiteX46" fmla="*/ 2934 w 28575"/>
                              <a:gd name="connsiteY46" fmla="*/ 6353 h 9525"/>
                              <a:gd name="connsiteX47" fmla="*/ 2934 w 28575"/>
                              <a:gd name="connsiteY47" fmla="*/ 6353 h 9525"/>
                              <a:gd name="connsiteX48" fmla="*/ 2934 w 28575"/>
                              <a:gd name="connsiteY48" fmla="*/ 6353 h 9525"/>
                              <a:gd name="connsiteX49" fmla="*/ 2934 w 28575"/>
                              <a:gd name="connsiteY49" fmla="*/ 6353 h 9525"/>
                              <a:gd name="connsiteX50" fmla="*/ 2934 w 28575"/>
                              <a:gd name="connsiteY50" fmla="*/ 6353 h 9525"/>
                              <a:gd name="connsiteX51" fmla="*/ 2934 w 28575"/>
                              <a:gd name="connsiteY51" fmla="*/ 3172 h 9525"/>
                              <a:gd name="connsiteX52" fmla="*/ 2934 w 28575"/>
                              <a:gd name="connsiteY52" fmla="*/ 6353 h 9525"/>
                              <a:gd name="connsiteX53" fmla="*/ 3667 w 28575"/>
                              <a:gd name="connsiteY53" fmla="*/ 3172 h 9525"/>
                              <a:gd name="connsiteX54" fmla="*/ 3667 w 28575"/>
                              <a:gd name="connsiteY54" fmla="*/ 3172 h 9525"/>
                              <a:gd name="connsiteX55" fmla="*/ 3667 w 28575"/>
                              <a:gd name="connsiteY55" fmla="*/ 6353 h 9525"/>
                              <a:gd name="connsiteX56" fmla="*/ 3667 w 28575"/>
                              <a:gd name="connsiteY56" fmla="*/ 6353 h 9525"/>
                              <a:gd name="connsiteX57" fmla="*/ 3667 w 28575"/>
                              <a:gd name="connsiteY57" fmla="*/ 6353 h 9525"/>
                              <a:gd name="connsiteX58" fmla="*/ 3667 w 28575"/>
                              <a:gd name="connsiteY58" fmla="*/ 6353 h 9525"/>
                              <a:gd name="connsiteX59" fmla="*/ 3667 w 28575"/>
                              <a:gd name="connsiteY59" fmla="*/ 6353 h 9525"/>
                              <a:gd name="connsiteX60" fmla="*/ 3667 w 28575"/>
                              <a:gd name="connsiteY60" fmla="*/ 6353 h 9525"/>
                              <a:gd name="connsiteX61" fmla="*/ 3667 w 28575"/>
                              <a:gd name="connsiteY61" fmla="*/ 6353 h 9525"/>
                              <a:gd name="connsiteX62" fmla="*/ 3667 w 28575"/>
                              <a:gd name="connsiteY62" fmla="*/ 6353 h 9525"/>
                              <a:gd name="connsiteX63" fmla="*/ 3667 w 28575"/>
                              <a:gd name="connsiteY63" fmla="*/ 6353 h 9525"/>
                              <a:gd name="connsiteX64" fmla="*/ 3667 w 28575"/>
                              <a:gd name="connsiteY64" fmla="*/ 3172 h 9525"/>
                              <a:gd name="connsiteX65" fmla="*/ 3667 w 28575"/>
                              <a:gd name="connsiteY65" fmla="*/ 3172 h 9525"/>
                              <a:gd name="connsiteX66" fmla="*/ 3667 w 28575"/>
                              <a:gd name="connsiteY66" fmla="*/ 6353 h 9525"/>
                              <a:gd name="connsiteX67" fmla="*/ 4401 w 28575"/>
                              <a:gd name="connsiteY67" fmla="*/ 3172 h 9525"/>
                              <a:gd name="connsiteX68" fmla="*/ 4401 w 28575"/>
                              <a:gd name="connsiteY68" fmla="*/ 6353 h 9525"/>
                              <a:gd name="connsiteX69" fmla="*/ 4401 w 28575"/>
                              <a:gd name="connsiteY69" fmla="*/ 6353 h 9525"/>
                              <a:gd name="connsiteX70" fmla="*/ 4401 w 28575"/>
                              <a:gd name="connsiteY70" fmla="*/ 6353 h 9525"/>
                              <a:gd name="connsiteX71" fmla="*/ 4401 w 28575"/>
                              <a:gd name="connsiteY71" fmla="*/ 6353 h 9525"/>
                              <a:gd name="connsiteX72" fmla="*/ 4401 w 28575"/>
                              <a:gd name="connsiteY72" fmla="*/ 6353 h 9525"/>
                              <a:gd name="connsiteX73" fmla="*/ 4401 w 28575"/>
                              <a:gd name="connsiteY73" fmla="*/ 6353 h 9525"/>
                              <a:gd name="connsiteX74" fmla="*/ 4401 w 28575"/>
                              <a:gd name="connsiteY74" fmla="*/ 6353 h 9525"/>
                              <a:gd name="connsiteX75" fmla="*/ 4401 w 28575"/>
                              <a:gd name="connsiteY75" fmla="*/ 6353 h 9525"/>
                              <a:gd name="connsiteX76" fmla="*/ 4401 w 28575"/>
                              <a:gd name="connsiteY76" fmla="*/ 6353 h 9525"/>
                              <a:gd name="connsiteX77" fmla="*/ 4401 w 28575"/>
                              <a:gd name="connsiteY77" fmla="*/ 3172 h 9525"/>
                              <a:gd name="connsiteX78" fmla="*/ 4401 w 28575"/>
                              <a:gd name="connsiteY78" fmla="*/ 6353 h 9525"/>
                              <a:gd name="connsiteX79" fmla="*/ 4401 w 28575"/>
                              <a:gd name="connsiteY79" fmla="*/ 6353 h 9525"/>
                              <a:gd name="connsiteX80" fmla="*/ 4401 w 28575"/>
                              <a:gd name="connsiteY80" fmla="*/ 6353 h 9525"/>
                              <a:gd name="connsiteX81" fmla="*/ 4401 w 28575"/>
                              <a:gd name="connsiteY81" fmla="*/ 6353 h 9525"/>
                              <a:gd name="connsiteX82" fmla="*/ 4401 w 28575"/>
                              <a:gd name="connsiteY82" fmla="*/ 6353 h 9525"/>
                              <a:gd name="connsiteX83" fmla="*/ 4401 w 28575"/>
                              <a:gd name="connsiteY83" fmla="*/ 6353 h 9525"/>
                              <a:gd name="connsiteX84" fmla="*/ 4401 w 28575"/>
                              <a:gd name="connsiteY84" fmla="*/ 6353 h 9525"/>
                              <a:gd name="connsiteX85" fmla="*/ 5124 w 28575"/>
                              <a:gd name="connsiteY85" fmla="*/ 6353 h 9525"/>
                              <a:gd name="connsiteX86" fmla="*/ 5124 w 28575"/>
                              <a:gd name="connsiteY86" fmla="*/ 6353 h 9525"/>
                              <a:gd name="connsiteX87" fmla="*/ 5124 w 28575"/>
                              <a:gd name="connsiteY87" fmla="*/ 6353 h 9525"/>
                              <a:gd name="connsiteX88" fmla="*/ 5124 w 28575"/>
                              <a:gd name="connsiteY88" fmla="*/ 6353 h 9525"/>
                              <a:gd name="connsiteX89" fmla="*/ 5124 w 28575"/>
                              <a:gd name="connsiteY89" fmla="*/ 6353 h 9525"/>
                              <a:gd name="connsiteX90" fmla="*/ 5124 w 28575"/>
                              <a:gd name="connsiteY90" fmla="*/ 3172 h 9525"/>
                              <a:gd name="connsiteX91" fmla="*/ 5124 w 28575"/>
                              <a:gd name="connsiteY91" fmla="*/ 3172 h 9525"/>
                              <a:gd name="connsiteX92" fmla="*/ 5124 w 28575"/>
                              <a:gd name="connsiteY92" fmla="*/ 3172 h 9525"/>
                              <a:gd name="connsiteX93" fmla="*/ 5124 w 28575"/>
                              <a:gd name="connsiteY93" fmla="*/ 6353 h 9525"/>
                              <a:gd name="connsiteX94" fmla="*/ 5124 w 28575"/>
                              <a:gd name="connsiteY94" fmla="*/ 6353 h 9525"/>
                              <a:gd name="connsiteX95" fmla="*/ 5124 w 28575"/>
                              <a:gd name="connsiteY95" fmla="*/ 6353 h 9525"/>
                              <a:gd name="connsiteX96" fmla="*/ 5124 w 28575"/>
                              <a:gd name="connsiteY96" fmla="*/ 6353 h 9525"/>
                              <a:gd name="connsiteX97" fmla="*/ 5858 w 28575"/>
                              <a:gd name="connsiteY97" fmla="*/ 3172 h 9525"/>
                              <a:gd name="connsiteX98" fmla="*/ 5858 w 28575"/>
                              <a:gd name="connsiteY98" fmla="*/ 3172 h 9525"/>
                              <a:gd name="connsiteX99" fmla="*/ 5858 w 28575"/>
                              <a:gd name="connsiteY99" fmla="*/ 6353 h 9525"/>
                              <a:gd name="connsiteX100" fmla="*/ 5858 w 28575"/>
                              <a:gd name="connsiteY100" fmla="*/ 6353 h 9525"/>
                              <a:gd name="connsiteX101" fmla="*/ 5858 w 28575"/>
                              <a:gd name="connsiteY101" fmla="*/ 6353 h 9525"/>
                              <a:gd name="connsiteX102" fmla="*/ 5858 w 28575"/>
                              <a:gd name="connsiteY102" fmla="*/ 6353 h 9525"/>
                              <a:gd name="connsiteX103" fmla="*/ 5858 w 28575"/>
                              <a:gd name="connsiteY103" fmla="*/ 6353 h 9525"/>
                              <a:gd name="connsiteX104" fmla="*/ 5858 w 28575"/>
                              <a:gd name="connsiteY104" fmla="*/ 6353 h 9525"/>
                              <a:gd name="connsiteX105" fmla="*/ 5858 w 28575"/>
                              <a:gd name="connsiteY105" fmla="*/ 6353 h 9525"/>
                              <a:gd name="connsiteX106" fmla="*/ 5858 w 28575"/>
                              <a:gd name="connsiteY106" fmla="*/ 6353 h 9525"/>
                              <a:gd name="connsiteX107" fmla="*/ 5858 w 28575"/>
                              <a:gd name="connsiteY107" fmla="*/ 6353 h 9525"/>
                              <a:gd name="connsiteX108" fmla="*/ 5858 w 28575"/>
                              <a:gd name="connsiteY108" fmla="*/ 6353 h 9525"/>
                              <a:gd name="connsiteX109" fmla="*/ 6591 w 28575"/>
                              <a:gd name="connsiteY109" fmla="*/ 6353 h 9525"/>
                              <a:gd name="connsiteX110" fmla="*/ 6591 w 28575"/>
                              <a:gd name="connsiteY110" fmla="*/ 6353 h 9525"/>
                              <a:gd name="connsiteX111" fmla="*/ 6591 w 28575"/>
                              <a:gd name="connsiteY111" fmla="*/ 6353 h 9525"/>
                              <a:gd name="connsiteX112" fmla="*/ 6591 w 28575"/>
                              <a:gd name="connsiteY112" fmla="*/ 6353 h 9525"/>
                              <a:gd name="connsiteX113" fmla="*/ 6591 w 28575"/>
                              <a:gd name="connsiteY113" fmla="*/ 3172 h 9525"/>
                              <a:gd name="connsiteX114" fmla="*/ 6591 w 28575"/>
                              <a:gd name="connsiteY114" fmla="*/ 6353 h 9525"/>
                              <a:gd name="connsiteX115" fmla="*/ 6591 w 28575"/>
                              <a:gd name="connsiteY115" fmla="*/ 6353 h 9525"/>
                              <a:gd name="connsiteX116" fmla="*/ 6591 w 28575"/>
                              <a:gd name="connsiteY116" fmla="*/ 6353 h 9525"/>
                              <a:gd name="connsiteX117" fmla="*/ 6591 w 28575"/>
                              <a:gd name="connsiteY117" fmla="*/ 6353 h 9525"/>
                              <a:gd name="connsiteX118" fmla="*/ 6591 w 28575"/>
                              <a:gd name="connsiteY118" fmla="*/ 6353 h 9525"/>
                              <a:gd name="connsiteX119" fmla="*/ 6591 w 28575"/>
                              <a:gd name="connsiteY119" fmla="*/ 6353 h 9525"/>
                              <a:gd name="connsiteX120" fmla="*/ 6591 w 28575"/>
                              <a:gd name="connsiteY120" fmla="*/ 6353 h 9525"/>
                              <a:gd name="connsiteX121" fmla="*/ 7325 w 28575"/>
                              <a:gd name="connsiteY121" fmla="*/ 6353 h 9525"/>
                              <a:gd name="connsiteX122" fmla="*/ 7325 w 28575"/>
                              <a:gd name="connsiteY122" fmla="*/ 3172 h 9525"/>
                              <a:gd name="connsiteX123" fmla="*/ 7325 w 28575"/>
                              <a:gd name="connsiteY123" fmla="*/ 3172 h 9525"/>
                              <a:gd name="connsiteX124" fmla="*/ 7325 w 28575"/>
                              <a:gd name="connsiteY124" fmla="*/ 3172 h 9525"/>
                              <a:gd name="connsiteX125" fmla="*/ 7325 w 28575"/>
                              <a:gd name="connsiteY125" fmla="*/ 3172 h 9525"/>
                              <a:gd name="connsiteX126" fmla="*/ 7325 w 28575"/>
                              <a:gd name="connsiteY126" fmla="*/ 6353 h 9525"/>
                              <a:gd name="connsiteX127" fmla="*/ 7325 w 28575"/>
                              <a:gd name="connsiteY127" fmla="*/ 6353 h 9525"/>
                              <a:gd name="connsiteX128" fmla="*/ 7325 w 28575"/>
                              <a:gd name="connsiteY128" fmla="*/ 6353 h 9525"/>
                              <a:gd name="connsiteX129" fmla="*/ 7325 w 28575"/>
                              <a:gd name="connsiteY129" fmla="*/ 6353 h 9525"/>
                              <a:gd name="connsiteX130" fmla="*/ 7325 w 28575"/>
                              <a:gd name="connsiteY130" fmla="*/ 6353 h 9525"/>
                              <a:gd name="connsiteX131" fmla="*/ 7325 w 28575"/>
                              <a:gd name="connsiteY131" fmla="*/ 6353 h 9525"/>
                              <a:gd name="connsiteX132" fmla="*/ 7325 w 28575"/>
                              <a:gd name="connsiteY132" fmla="*/ 6353 h 9525"/>
                              <a:gd name="connsiteX133" fmla="*/ 7325 w 28575"/>
                              <a:gd name="connsiteY133" fmla="*/ 9525 h 9525"/>
                              <a:gd name="connsiteX134" fmla="*/ 7325 w 28575"/>
                              <a:gd name="connsiteY134" fmla="*/ 6353 h 9525"/>
                              <a:gd name="connsiteX135" fmla="*/ 8058 w 28575"/>
                              <a:gd name="connsiteY135" fmla="*/ 6353 h 9525"/>
                              <a:gd name="connsiteX136" fmla="*/ 8058 w 28575"/>
                              <a:gd name="connsiteY136" fmla="*/ 6353 h 9525"/>
                              <a:gd name="connsiteX137" fmla="*/ 8058 w 28575"/>
                              <a:gd name="connsiteY137" fmla="*/ 6353 h 9525"/>
                              <a:gd name="connsiteX138" fmla="*/ 8058 w 28575"/>
                              <a:gd name="connsiteY138" fmla="*/ 6353 h 9525"/>
                              <a:gd name="connsiteX139" fmla="*/ 8058 w 28575"/>
                              <a:gd name="connsiteY139" fmla="*/ 3172 h 9525"/>
                              <a:gd name="connsiteX140" fmla="*/ 8058 w 28575"/>
                              <a:gd name="connsiteY140" fmla="*/ 3172 h 9525"/>
                              <a:gd name="connsiteX141" fmla="*/ 8058 w 28575"/>
                              <a:gd name="connsiteY141" fmla="*/ 6353 h 9525"/>
                              <a:gd name="connsiteX142" fmla="*/ 8058 w 28575"/>
                              <a:gd name="connsiteY142" fmla="*/ 6353 h 9525"/>
                              <a:gd name="connsiteX143" fmla="*/ 8058 w 28575"/>
                              <a:gd name="connsiteY143" fmla="*/ 6353 h 9525"/>
                              <a:gd name="connsiteX144" fmla="*/ 8058 w 28575"/>
                              <a:gd name="connsiteY144" fmla="*/ 9525 h 9525"/>
                              <a:gd name="connsiteX145" fmla="*/ 8058 w 28575"/>
                              <a:gd name="connsiteY145" fmla="*/ 6353 h 9525"/>
                              <a:gd name="connsiteX146" fmla="*/ 8058 w 28575"/>
                              <a:gd name="connsiteY146" fmla="*/ 6353 h 9525"/>
                              <a:gd name="connsiteX147" fmla="*/ 8792 w 28575"/>
                              <a:gd name="connsiteY147" fmla="*/ 6353 h 9525"/>
                              <a:gd name="connsiteX148" fmla="*/ 8792 w 28575"/>
                              <a:gd name="connsiteY148" fmla="*/ 6353 h 9525"/>
                              <a:gd name="connsiteX149" fmla="*/ 8792 w 28575"/>
                              <a:gd name="connsiteY149" fmla="*/ 6353 h 9525"/>
                              <a:gd name="connsiteX150" fmla="*/ 8792 w 28575"/>
                              <a:gd name="connsiteY150" fmla="*/ 3172 h 9525"/>
                              <a:gd name="connsiteX151" fmla="*/ 8792 w 28575"/>
                              <a:gd name="connsiteY151" fmla="*/ 6353 h 9525"/>
                              <a:gd name="connsiteX152" fmla="*/ 8792 w 28575"/>
                              <a:gd name="connsiteY152" fmla="*/ 6353 h 9525"/>
                              <a:gd name="connsiteX153" fmla="*/ 8792 w 28575"/>
                              <a:gd name="connsiteY153" fmla="*/ 6353 h 9525"/>
                              <a:gd name="connsiteX154" fmla="*/ 8792 w 28575"/>
                              <a:gd name="connsiteY154" fmla="*/ 6353 h 9525"/>
                              <a:gd name="connsiteX155" fmla="*/ 8792 w 28575"/>
                              <a:gd name="connsiteY155" fmla="*/ 6353 h 9525"/>
                              <a:gd name="connsiteX156" fmla="*/ 8792 w 28575"/>
                              <a:gd name="connsiteY156" fmla="*/ 6353 h 9525"/>
                              <a:gd name="connsiteX157" fmla="*/ 8792 w 28575"/>
                              <a:gd name="connsiteY157" fmla="*/ 3172 h 9525"/>
                              <a:gd name="connsiteX158" fmla="*/ 8792 w 28575"/>
                              <a:gd name="connsiteY158" fmla="*/ 6353 h 9525"/>
                              <a:gd name="connsiteX159" fmla="*/ 8792 w 28575"/>
                              <a:gd name="connsiteY159" fmla="*/ 6353 h 9525"/>
                              <a:gd name="connsiteX160" fmla="*/ 8792 w 28575"/>
                              <a:gd name="connsiteY160" fmla="*/ 3172 h 9525"/>
                              <a:gd name="connsiteX161" fmla="*/ 8792 w 28575"/>
                              <a:gd name="connsiteY161" fmla="*/ 6353 h 9525"/>
                              <a:gd name="connsiteX162" fmla="*/ 8792 w 28575"/>
                              <a:gd name="connsiteY162" fmla="*/ 6353 h 9525"/>
                              <a:gd name="connsiteX163" fmla="*/ 8792 w 28575"/>
                              <a:gd name="connsiteY163" fmla="*/ 6353 h 9525"/>
                              <a:gd name="connsiteX164" fmla="*/ 8792 w 28575"/>
                              <a:gd name="connsiteY164" fmla="*/ 6353 h 9525"/>
                              <a:gd name="connsiteX165" fmla="*/ 9525 w 28575"/>
                              <a:gd name="connsiteY165" fmla="*/ 6353 h 9525"/>
                              <a:gd name="connsiteX166" fmla="*/ 9525 w 28575"/>
                              <a:gd name="connsiteY166" fmla="*/ 6353 h 9525"/>
                              <a:gd name="connsiteX167" fmla="*/ 9525 w 28575"/>
                              <a:gd name="connsiteY167" fmla="*/ 6353 h 9525"/>
                              <a:gd name="connsiteX168" fmla="*/ 9525 w 28575"/>
                              <a:gd name="connsiteY168" fmla="*/ 3172 h 9525"/>
                              <a:gd name="connsiteX169" fmla="*/ 9525 w 28575"/>
                              <a:gd name="connsiteY169" fmla="*/ 6353 h 9525"/>
                              <a:gd name="connsiteX170" fmla="*/ 9525 w 28575"/>
                              <a:gd name="connsiteY170" fmla="*/ 6353 h 9525"/>
                              <a:gd name="connsiteX171" fmla="*/ 9525 w 28575"/>
                              <a:gd name="connsiteY171" fmla="*/ 6353 h 9525"/>
                              <a:gd name="connsiteX172" fmla="*/ 9525 w 28575"/>
                              <a:gd name="connsiteY172" fmla="*/ 6353 h 9525"/>
                              <a:gd name="connsiteX173" fmla="*/ 9525 w 28575"/>
                              <a:gd name="connsiteY173" fmla="*/ 6353 h 9525"/>
                              <a:gd name="connsiteX174" fmla="*/ 9525 w 28575"/>
                              <a:gd name="connsiteY174" fmla="*/ 6353 h 9525"/>
                              <a:gd name="connsiteX175" fmla="*/ 9525 w 28575"/>
                              <a:gd name="connsiteY175" fmla="*/ 6353 h 9525"/>
                              <a:gd name="connsiteX176" fmla="*/ 9525 w 28575"/>
                              <a:gd name="connsiteY176" fmla="*/ 6353 h 9525"/>
                              <a:gd name="connsiteX177" fmla="*/ 10258 w 28575"/>
                              <a:gd name="connsiteY177" fmla="*/ 6353 h 9525"/>
                              <a:gd name="connsiteX178" fmla="*/ 10258 w 28575"/>
                              <a:gd name="connsiteY178" fmla="*/ 6353 h 9525"/>
                              <a:gd name="connsiteX179" fmla="*/ 10258 w 28575"/>
                              <a:gd name="connsiteY179" fmla="*/ 6353 h 9525"/>
                              <a:gd name="connsiteX180" fmla="*/ 10258 w 28575"/>
                              <a:gd name="connsiteY180" fmla="*/ 6353 h 9525"/>
                              <a:gd name="connsiteX181" fmla="*/ 10258 w 28575"/>
                              <a:gd name="connsiteY181" fmla="*/ 6353 h 9525"/>
                              <a:gd name="connsiteX182" fmla="*/ 10258 w 28575"/>
                              <a:gd name="connsiteY182" fmla="*/ 6353 h 9525"/>
                              <a:gd name="connsiteX183" fmla="*/ 10258 w 28575"/>
                              <a:gd name="connsiteY183" fmla="*/ 6353 h 9525"/>
                              <a:gd name="connsiteX184" fmla="*/ 10258 w 28575"/>
                              <a:gd name="connsiteY184" fmla="*/ 6353 h 9525"/>
                              <a:gd name="connsiteX185" fmla="*/ 10258 w 28575"/>
                              <a:gd name="connsiteY185" fmla="*/ 6353 h 9525"/>
                              <a:gd name="connsiteX186" fmla="*/ 10258 w 28575"/>
                              <a:gd name="connsiteY186" fmla="*/ 6353 h 9525"/>
                              <a:gd name="connsiteX187" fmla="*/ 10258 w 28575"/>
                              <a:gd name="connsiteY187" fmla="*/ 6353 h 9525"/>
                              <a:gd name="connsiteX188" fmla="*/ 10258 w 28575"/>
                              <a:gd name="connsiteY188" fmla="*/ 6353 h 9525"/>
                              <a:gd name="connsiteX189" fmla="*/ 10992 w 28575"/>
                              <a:gd name="connsiteY189" fmla="*/ 6353 h 9525"/>
                              <a:gd name="connsiteX190" fmla="*/ 10992 w 28575"/>
                              <a:gd name="connsiteY190" fmla="*/ 6353 h 9525"/>
                              <a:gd name="connsiteX191" fmla="*/ 10992 w 28575"/>
                              <a:gd name="connsiteY191" fmla="*/ 3172 h 9525"/>
                              <a:gd name="connsiteX192" fmla="*/ 10992 w 28575"/>
                              <a:gd name="connsiteY192" fmla="*/ 3172 h 9525"/>
                              <a:gd name="connsiteX193" fmla="*/ 10992 w 28575"/>
                              <a:gd name="connsiteY193" fmla="*/ 3172 h 9525"/>
                              <a:gd name="connsiteX194" fmla="*/ 10992 w 28575"/>
                              <a:gd name="connsiteY194" fmla="*/ 3172 h 9525"/>
                              <a:gd name="connsiteX195" fmla="*/ 10992 w 28575"/>
                              <a:gd name="connsiteY195" fmla="*/ 3172 h 9525"/>
                              <a:gd name="connsiteX196" fmla="*/ 10992 w 28575"/>
                              <a:gd name="connsiteY196" fmla="*/ 6353 h 9525"/>
                              <a:gd name="connsiteX197" fmla="*/ 10992 w 28575"/>
                              <a:gd name="connsiteY197" fmla="*/ 6353 h 9525"/>
                              <a:gd name="connsiteX198" fmla="*/ 10992 w 28575"/>
                              <a:gd name="connsiteY198" fmla="*/ 3172 h 9525"/>
                              <a:gd name="connsiteX199" fmla="*/ 10992 w 28575"/>
                              <a:gd name="connsiteY199" fmla="*/ 6353 h 9525"/>
                              <a:gd name="connsiteX200" fmla="*/ 10992 w 28575"/>
                              <a:gd name="connsiteY200" fmla="*/ 3172 h 9525"/>
                              <a:gd name="connsiteX201" fmla="*/ 11725 w 28575"/>
                              <a:gd name="connsiteY201" fmla="*/ 6353 h 9525"/>
                              <a:gd name="connsiteX202" fmla="*/ 11725 w 28575"/>
                              <a:gd name="connsiteY202" fmla="*/ 6353 h 9525"/>
                              <a:gd name="connsiteX203" fmla="*/ 11725 w 28575"/>
                              <a:gd name="connsiteY203" fmla="*/ 6353 h 9525"/>
                              <a:gd name="connsiteX204" fmla="*/ 11725 w 28575"/>
                              <a:gd name="connsiteY204" fmla="*/ 6353 h 9525"/>
                              <a:gd name="connsiteX205" fmla="*/ 11725 w 28575"/>
                              <a:gd name="connsiteY205" fmla="*/ 6353 h 9525"/>
                              <a:gd name="connsiteX206" fmla="*/ 11725 w 28575"/>
                              <a:gd name="connsiteY206" fmla="*/ 6353 h 9525"/>
                              <a:gd name="connsiteX207" fmla="*/ 11725 w 28575"/>
                              <a:gd name="connsiteY207" fmla="*/ 6353 h 9525"/>
                              <a:gd name="connsiteX208" fmla="*/ 11725 w 28575"/>
                              <a:gd name="connsiteY208" fmla="*/ 6353 h 9525"/>
                              <a:gd name="connsiteX209" fmla="*/ 11725 w 28575"/>
                              <a:gd name="connsiteY209" fmla="*/ 6353 h 9525"/>
                              <a:gd name="connsiteX210" fmla="*/ 11725 w 28575"/>
                              <a:gd name="connsiteY210" fmla="*/ 6353 h 9525"/>
                              <a:gd name="connsiteX211" fmla="*/ 11725 w 28575"/>
                              <a:gd name="connsiteY211" fmla="*/ 6353 h 9525"/>
                              <a:gd name="connsiteX212" fmla="*/ 11725 w 28575"/>
                              <a:gd name="connsiteY212" fmla="*/ 6353 h 9525"/>
                              <a:gd name="connsiteX213" fmla="*/ 11725 w 28575"/>
                              <a:gd name="connsiteY213" fmla="*/ 6353 h 9525"/>
                              <a:gd name="connsiteX214" fmla="*/ 11725 w 28575"/>
                              <a:gd name="connsiteY214" fmla="*/ 6353 h 9525"/>
                              <a:gd name="connsiteX215" fmla="*/ 12459 w 28575"/>
                              <a:gd name="connsiteY215" fmla="*/ 6353 h 9525"/>
                              <a:gd name="connsiteX216" fmla="*/ 12459 w 28575"/>
                              <a:gd name="connsiteY216" fmla="*/ 6353 h 9525"/>
                              <a:gd name="connsiteX217" fmla="*/ 12459 w 28575"/>
                              <a:gd name="connsiteY217" fmla="*/ 6353 h 9525"/>
                              <a:gd name="connsiteX218" fmla="*/ 12459 w 28575"/>
                              <a:gd name="connsiteY218" fmla="*/ 6353 h 9525"/>
                              <a:gd name="connsiteX219" fmla="*/ 12459 w 28575"/>
                              <a:gd name="connsiteY219" fmla="*/ 6353 h 9525"/>
                              <a:gd name="connsiteX220" fmla="*/ 12459 w 28575"/>
                              <a:gd name="connsiteY220" fmla="*/ 6353 h 9525"/>
                              <a:gd name="connsiteX221" fmla="*/ 12459 w 28575"/>
                              <a:gd name="connsiteY221" fmla="*/ 6353 h 9525"/>
                              <a:gd name="connsiteX222" fmla="*/ 12459 w 28575"/>
                              <a:gd name="connsiteY222" fmla="*/ 6353 h 9525"/>
                              <a:gd name="connsiteX223" fmla="*/ 12459 w 28575"/>
                              <a:gd name="connsiteY223" fmla="*/ 6353 h 9525"/>
                              <a:gd name="connsiteX224" fmla="*/ 12459 w 28575"/>
                              <a:gd name="connsiteY224" fmla="*/ 3172 h 9525"/>
                              <a:gd name="connsiteX225" fmla="*/ 12459 w 28575"/>
                              <a:gd name="connsiteY225" fmla="*/ 6353 h 9525"/>
                              <a:gd name="connsiteX226" fmla="*/ 12459 w 28575"/>
                              <a:gd name="connsiteY226" fmla="*/ 6353 h 9525"/>
                              <a:gd name="connsiteX227" fmla="*/ 13192 w 28575"/>
                              <a:gd name="connsiteY227" fmla="*/ 6353 h 9525"/>
                              <a:gd name="connsiteX228" fmla="*/ 13192 w 28575"/>
                              <a:gd name="connsiteY228" fmla="*/ 6353 h 9525"/>
                              <a:gd name="connsiteX229" fmla="*/ 13192 w 28575"/>
                              <a:gd name="connsiteY229" fmla="*/ 6353 h 9525"/>
                              <a:gd name="connsiteX230" fmla="*/ 13192 w 28575"/>
                              <a:gd name="connsiteY230" fmla="*/ 6353 h 9525"/>
                              <a:gd name="connsiteX231" fmla="*/ 13192 w 28575"/>
                              <a:gd name="connsiteY231" fmla="*/ 6353 h 9525"/>
                              <a:gd name="connsiteX232" fmla="*/ 13192 w 28575"/>
                              <a:gd name="connsiteY232" fmla="*/ 6353 h 9525"/>
                              <a:gd name="connsiteX233" fmla="*/ 13192 w 28575"/>
                              <a:gd name="connsiteY233" fmla="*/ 6353 h 9525"/>
                              <a:gd name="connsiteX234" fmla="*/ 13192 w 28575"/>
                              <a:gd name="connsiteY234" fmla="*/ 6353 h 9525"/>
                              <a:gd name="connsiteX235" fmla="*/ 13192 w 28575"/>
                              <a:gd name="connsiteY235" fmla="*/ 6353 h 9525"/>
                              <a:gd name="connsiteX236" fmla="*/ 13192 w 28575"/>
                              <a:gd name="connsiteY236" fmla="*/ 6353 h 9525"/>
                              <a:gd name="connsiteX237" fmla="*/ 13192 w 28575"/>
                              <a:gd name="connsiteY237" fmla="*/ 6353 h 9525"/>
                              <a:gd name="connsiteX238" fmla="*/ 13192 w 28575"/>
                              <a:gd name="connsiteY238" fmla="*/ 6353 h 9525"/>
                              <a:gd name="connsiteX239" fmla="*/ 13926 w 28575"/>
                              <a:gd name="connsiteY239" fmla="*/ 3172 h 9525"/>
                              <a:gd name="connsiteX240" fmla="*/ 13926 w 28575"/>
                              <a:gd name="connsiteY240" fmla="*/ 6353 h 9525"/>
                              <a:gd name="connsiteX241" fmla="*/ 13926 w 28575"/>
                              <a:gd name="connsiteY241" fmla="*/ 6353 h 9525"/>
                              <a:gd name="connsiteX242" fmla="*/ 13926 w 28575"/>
                              <a:gd name="connsiteY242" fmla="*/ 6353 h 9525"/>
                              <a:gd name="connsiteX243" fmla="*/ 13926 w 28575"/>
                              <a:gd name="connsiteY243" fmla="*/ 6353 h 9525"/>
                              <a:gd name="connsiteX244" fmla="*/ 13926 w 28575"/>
                              <a:gd name="connsiteY244" fmla="*/ 6353 h 9525"/>
                              <a:gd name="connsiteX245" fmla="*/ 13926 w 28575"/>
                              <a:gd name="connsiteY245" fmla="*/ 3172 h 9525"/>
                              <a:gd name="connsiteX246" fmla="*/ 13926 w 28575"/>
                              <a:gd name="connsiteY246" fmla="*/ 3172 h 9525"/>
                              <a:gd name="connsiteX247" fmla="*/ 13926 w 28575"/>
                              <a:gd name="connsiteY247" fmla="*/ 3172 h 9525"/>
                              <a:gd name="connsiteX248" fmla="*/ 13926 w 28575"/>
                              <a:gd name="connsiteY248" fmla="*/ 0 h 9525"/>
                              <a:gd name="connsiteX249" fmla="*/ 13926 w 28575"/>
                              <a:gd name="connsiteY249" fmla="*/ 3172 h 9525"/>
                              <a:gd name="connsiteX250" fmla="*/ 13926 w 28575"/>
                              <a:gd name="connsiteY250" fmla="*/ 3172 h 9525"/>
                              <a:gd name="connsiteX251" fmla="*/ 13926 w 28575"/>
                              <a:gd name="connsiteY251" fmla="*/ 6353 h 9525"/>
                              <a:gd name="connsiteX252" fmla="*/ 13926 w 28575"/>
                              <a:gd name="connsiteY252" fmla="*/ 6353 h 9525"/>
                              <a:gd name="connsiteX253" fmla="*/ 13926 w 28575"/>
                              <a:gd name="connsiteY253" fmla="*/ 6353 h 9525"/>
                              <a:gd name="connsiteX254" fmla="*/ 13926 w 28575"/>
                              <a:gd name="connsiteY254" fmla="*/ 6353 h 9525"/>
                              <a:gd name="connsiteX255" fmla="*/ 13926 w 28575"/>
                              <a:gd name="connsiteY255" fmla="*/ 6353 h 9525"/>
                              <a:gd name="connsiteX256" fmla="*/ 13926 w 28575"/>
                              <a:gd name="connsiteY256" fmla="*/ 6353 h 9525"/>
                              <a:gd name="connsiteX257" fmla="*/ 14649 w 28575"/>
                              <a:gd name="connsiteY257" fmla="*/ 6353 h 9525"/>
                              <a:gd name="connsiteX258" fmla="*/ 14649 w 28575"/>
                              <a:gd name="connsiteY258" fmla="*/ 6353 h 9525"/>
                              <a:gd name="connsiteX259" fmla="*/ 14649 w 28575"/>
                              <a:gd name="connsiteY259" fmla="*/ 6353 h 9525"/>
                              <a:gd name="connsiteX260" fmla="*/ 14649 w 28575"/>
                              <a:gd name="connsiteY260" fmla="*/ 6353 h 9525"/>
                              <a:gd name="connsiteX261" fmla="*/ 14649 w 28575"/>
                              <a:gd name="connsiteY261" fmla="*/ 6353 h 9525"/>
                              <a:gd name="connsiteX262" fmla="*/ 14649 w 28575"/>
                              <a:gd name="connsiteY262" fmla="*/ 6353 h 9525"/>
                              <a:gd name="connsiteX263" fmla="*/ 14649 w 28575"/>
                              <a:gd name="connsiteY263" fmla="*/ 6353 h 9525"/>
                              <a:gd name="connsiteX264" fmla="*/ 14649 w 28575"/>
                              <a:gd name="connsiteY264" fmla="*/ 6353 h 9525"/>
                              <a:gd name="connsiteX265" fmla="*/ 14649 w 28575"/>
                              <a:gd name="connsiteY265" fmla="*/ 3172 h 9525"/>
                              <a:gd name="connsiteX266" fmla="*/ 14649 w 28575"/>
                              <a:gd name="connsiteY266" fmla="*/ 6353 h 9525"/>
                              <a:gd name="connsiteX267" fmla="*/ 14649 w 28575"/>
                              <a:gd name="connsiteY267" fmla="*/ 6353 h 9525"/>
                              <a:gd name="connsiteX268" fmla="*/ 14649 w 28575"/>
                              <a:gd name="connsiteY268" fmla="*/ 6353 h 9525"/>
                              <a:gd name="connsiteX269" fmla="*/ 15383 w 28575"/>
                              <a:gd name="connsiteY269" fmla="*/ 6353 h 9525"/>
                              <a:gd name="connsiteX270" fmla="*/ 15383 w 28575"/>
                              <a:gd name="connsiteY270" fmla="*/ 6353 h 9525"/>
                              <a:gd name="connsiteX271" fmla="*/ 15383 w 28575"/>
                              <a:gd name="connsiteY271" fmla="*/ 6353 h 9525"/>
                              <a:gd name="connsiteX272" fmla="*/ 15383 w 28575"/>
                              <a:gd name="connsiteY272" fmla="*/ 6353 h 9525"/>
                              <a:gd name="connsiteX273" fmla="*/ 15383 w 28575"/>
                              <a:gd name="connsiteY273" fmla="*/ 6353 h 9525"/>
                              <a:gd name="connsiteX274" fmla="*/ 15383 w 28575"/>
                              <a:gd name="connsiteY274" fmla="*/ 3172 h 9525"/>
                              <a:gd name="connsiteX275" fmla="*/ 15383 w 28575"/>
                              <a:gd name="connsiteY275" fmla="*/ 3172 h 9525"/>
                              <a:gd name="connsiteX276" fmla="*/ 15383 w 28575"/>
                              <a:gd name="connsiteY276" fmla="*/ 3172 h 9525"/>
                              <a:gd name="connsiteX277" fmla="*/ 15383 w 28575"/>
                              <a:gd name="connsiteY277" fmla="*/ 6353 h 9525"/>
                              <a:gd name="connsiteX278" fmla="*/ 15383 w 28575"/>
                              <a:gd name="connsiteY278" fmla="*/ 6353 h 9525"/>
                              <a:gd name="connsiteX279" fmla="*/ 15383 w 28575"/>
                              <a:gd name="connsiteY279" fmla="*/ 6353 h 9525"/>
                              <a:gd name="connsiteX280" fmla="*/ 15383 w 28575"/>
                              <a:gd name="connsiteY280" fmla="*/ 3172 h 9525"/>
                              <a:gd name="connsiteX281" fmla="*/ 15383 w 28575"/>
                              <a:gd name="connsiteY281" fmla="*/ 3172 h 9525"/>
                              <a:gd name="connsiteX282" fmla="*/ 15383 w 28575"/>
                              <a:gd name="connsiteY282" fmla="*/ 3172 h 9525"/>
                              <a:gd name="connsiteX283" fmla="*/ 16116 w 28575"/>
                              <a:gd name="connsiteY283" fmla="*/ 3172 h 9525"/>
                              <a:gd name="connsiteX284" fmla="*/ 16116 w 28575"/>
                              <a:gd name="connsiteY284" fmla="*/ 6353 h 9525"/>
                              <a:gd name="connsiteX285" fmla="*/ 16116 w 28575"/>
                              <a:gd name="connsiteY285" fmla="*/ 6353 h 9525"/>
                              <a:gd name="connsiteX286" fmla="*/ 16116 w 28575"/>
                              <a:gd name="connsiteY286" fmla="*/ 6353 h 9525"/>
                              <a:gd name="connsiteX287" fmla="*/ 16116 w 28575"/>
                              <a:gd name="connsiteY287" fmla="*/ 6353 h 9525"/>
                              <a:gd name="connsiteX288" fmla="*/ 16116 w 28575"/>
                              <a:gd name="connsiteY288" fmla="*/ 6353 h 9525"/>
                              <a:gd name="connsiteX289" fmla="*/ 16116 w 28575"/>
                              <a:gd name="connsiteY289" fmla="*/ 6353 h 9525"/>
                              <a:gd name="connsiteX290" fmla="*/ 16116 w 28575"/>
                              <a:gd name="connsiteY290" fmla="*/ 6353 h 9525"/>
                              <a:gd name="connsiteX291" fmla="*/ 16116 w 28575"/>
                              <a:gd name="connsiteY291" fmla="*/ 6353 h 9525"/>
                              <a:gd name="connsiteX292" fmla="*/ 16116 w 28575"/>
                              <a:gd name="connsiteY292" fmla="*/ 6353 h 9525"/>
                              <a:gd name="connsiteX293" fmla="*/ 16116 w 28575"/>
                              <a:gd name="connsiteY293" fmla="*/ 3172 h 9525"/>
                              <a:gd name="connsiteX294" fmla="*/ 16116 w 28575"/>
                              <a:gd name="connsiteY294" fmla="*/ 3172 h 9525"/>
                              <a:gd name="connsiteX295" fmla="*/ 16850 w 28575"/>
                              <a:gd name="connsiteY295" fmla="*/ 6353 h 9525"/>
                              <a:gd name="connsiteX296" fmla="*/ 16850 w 28575"/>
                              <a:gd name="connsiteY296" fmla="*/ 3172 h 9525"/>
                              <a:gd name="connsiteX297" fmla="*/ 16850 w 28575"/>
                              <a:gd name="connsiteY297" fmla="*/ 6353 h 9525"/>
                              <a:gd name="connsiteX298" fmla="*/ 16850 w 28575"/>
                              <a:gd name="connsiteY298" fmla="*/ 6353 h 9525"/>
                              <a:gd name="connsiteX299" fmla="*/ 16850 w 28575"/>
                              <a:gd name="connsiteY299" fmla="*/ 6353 h 9525"/>
                              <a:gd name="connsiteX300" fmla="*/ 16850 w 28575"/>
                              <a:gd name="connsiteY300" fmla="*/ 6353 h 9525"/>
                              <a:gd name="connsiteX301" fmla="*/ 16850 w 28575"/>
                              <a:gd name="connsiteY301" fmla="*/ 6353 h 9525"/>
                              <a:gd name="connsiteX302" fmla="*/ 16850 w 28575"/>
                              <a:gd name="connsiteY302" fmla="*/ 6353 h 9525"/>
                              <a:gd name="connsiteX303" fmla="*/ 16850 w 28575"/>
                              <a:gd name="connsiteY303" fmla="*/ 6353 h 9525"/>
                              <a:gd name="connsiteX304" fmla="*/ 16850 w 28575"/>
                              <a:gd name="connsiteY304" fmla="*/ 6353 h 9525"/>
                              <a:gd name="connsiteX305" fmla="*/ 16850 w 28575"/>
                              <a:gd name="connsiteY305" fmla="*/ 6353 h 9525"/>
                              <a:gd name="connsiteX306" fmla="*/ 16850 w 28575"/>
                              <a:gd name="connsiteY306" fmla="*/ 6353 h 9525"/>
                              <a:gd name="connsiteX307" fmla="*/ 17583 w 28575"/>
                              <a:gd name="connsiteY307" fmla="*/ 6353 h 9525"/>
                              <a:gd name="connsiteX308" fmla="*/ 17583 w 28575"/>
                              <a:gd name="connsiteY308" fmla="*/ 6353 h 9525"/>
                              <a:gd name="connsiteX309" fmla="*/ 17583 w 28575"/>
                              <a:gd name="connsiteY309" fmla="*/ 6353 h 9525"/>
                              <a:gd name="connsiteX310" fmla="*/ 17583 w 28575"/>
                              <a:gd name="connsiteY310" fmla="*/ 6353 h 9525"/>
                              <a:gd name="connsiteX311" fmla="*/ 17583 w 28575"/>
                              <a:gd name="connsiteY311" fmla="*/ 6353 h 9525"/>
                              <a:gd name="connsiteX312" fmla="*/ 17583 w 28575"/>
                              <a:gd name="connsiteY312" fmla="*/ 9525 h 9525"/>
                              <a:gd name="connsiteX313" fmla="*/ 17583 w 28575"/>
                              <a:gd name="connsiteY313" fmla="*/ 6353 h 9525"/>
                              <a:gd name="connsiteX314" fmla="*/ 17583 w 28575"/>
                              <a:gd name="connsiteY314" fmla="*/ 6353 h 9525"/>
                              <a:gd name="connsiteX315" fmla="*/ 17583 w 28575"/>
                              <a:gd name="connsiteY315" fmla="*/ 6353 h 9525"/>
                              <a:gd name="connsiteX316" fmla="*/ 17583 w 28575"/>
                              <a:gd name="connsiteY316" fmla="*/ 6353 h 9525"/>
                              <a:gd name="connsiteX317" fmla="*/ 17583 w 28575"/>
                              <a:gd name="connsiteY317" fmla="*/ 3172 h 9525"/>
                              <a:gd name="connsiteX318" fmla="*/ 17583 w 28575"/>
                              <a:gd name="connsiteY318" fmla="*/ 3172 h 9525"/>
                              <a:gd name="connsiteX319" fmla="*/ 18317 w 28575"/>
                              <a:gd name="connsiteY319" fmla="*/ 3172 h 9525"/>
                              <a:gd name="connsiteX320" fmla="*/ 18317 w 28575"/>
                              <a:gd name="connsiteY320" fmla="*/ 3172 h 9525"/>
                              <a:gd name="connsiteX321" fmla="*/ 18317 w 28575"/>
                              <a:gd name="connsiteY321" fmla="*/ 6353 h 9525"/>
                              <a:gd name="connsiteX322" fmla="*/ 18317 w 28575"/>
                              <a:gd name="connsiteY322" fmla="*/ 6353 h 9525"/>
                              <a:gd name="connsiteX323" fmla="*/ 18317 w 28575"/>
                              <a:gd name="connsiteY323" fmla="*/ 6353 h 9525"/>
                              <a:gd name="connsiteX324" fmla="*/ 18317 w 28575"/>
                              <a:gd name="connsiteY324" fmla="*/ 6353 h 9525"/>
                              <a:gd name="connsiteX325" fmla="*/ 18317 w 28575"/>
                              <a:gd name="connsiteY325" fmla="*/ 6353 h 9525"/>
                              <a:gd name="connsiteX326" fmla="*/ 18317 w 28575"/>
                              <a:gd name="connsiteY326" fmla="*/ 6353 h 9525"/>
                              <a:gd name="connsiteX327" fmla="*/ 18317 w 28575"/>
                              <a:gd name="connsiteY327" fmla="*/ 3172 h 9525"/>
                              <a:gd name="connsiteX328" fmla="*/ 18317 w 28575"/>
                              <a:gd name="connsiteY328" fmla="*/ 6353 h 9525"/>
                              <a:gd name="connsiteX329" fmla="*/ 18317 w 28575"/>
                              <a:gd name="connsiteY329" fmla="*/ 6353 h 9525"/>
                              <a:gd name="connsiteX330" fmla="*/ 18317 w 28575"/>
                              <a:gd name="connsiteY330" fmla="*/ 6353 h 9525"/>
                              <a:gd name="connsiteX331" fmla="*/ 18317 w 28575"/>
                              <a:gd name="connsiteY331" fmla="*/ 6353 h 9525"/>
                              <a:gd name="connsiteX332" fmla="*/ 18317 w 28575"/>
                              <a:gd name="connsiteY332" fmla="*/ 6353 h 9525"/>
                              <a:gd name="connsiteX333" fmla="*/ 18317 w 28575"/>
                              <a:gd name="connsiteY333" fmla="*/ 6353 h 9525"/>
                              <a:gd name="connsiteX334" fmla="*/ 18317 w 28575"/>
                              <a:gd name="connsiteY334" fmla="*/ 6353 h 9525"/>
                              <a:gd name="connsiteX335" fmla="*/ 18317 w 28575"/>
                              <a:gd name="connsiteY335" fmla="*/ 6353 h 9525"/>
                              <a:gd name="connsiteX336" fmla="*/ 18317 w 28575"/>
                              <a:gd name="connsiteY336" fmla="*/ 6353 h 9525"/>
                              <a:gd name="connsiteX337" fmla="*/ 19050 w 28575"/>
                              <a:gd name="connsiteY337" fmla="*/ 6353 h 9525"/>
                              <a:gd name="connsiteX338" fmla="*/ 19050 w 28575"/>
                              <a:gd name="connsiteY338" fmla="*/ 6353 h 9525"/>
                              <a:gd name="connsiteX339" fmla="*/ 19050 w 28575"/>
                              <a:gd name="connsiteY339" fmla="*/ 6353 h 9525"/>
                              <a:gd name="connsiteX340" fmla="*/ 19050 w 28575"/>
                              <a:gd name="connsiteY340" fmla="*/ 6353 h 9525"/>
                              <a:gd name="connsiteX341" fmla="*/ 19050 w 28575"/>
                              <a:gd name="connsiteY341" fmla="*/ 6353 h 9525"/>
                              <a:gd name="connsiteX342" fmla="*/ 19050 w 28575"/>
                              <a:gd name="connsiteY342" fmla="*/ 3172 h 9525"/>
                              <a:gd name="connsiteX343" fmla="*/ 19050 w 28575"/>
                              <a:gd name="connsiteY343" fmla="*/ 3172 h 9525"/>
                              <a:gd name="connsiteX344" fmla="*/ 19050 w 28575"/>
                              <a:gd name="connsiteY344" fmla="*/ 3172 h 9525"/>
                              <a:gd name="connsiteX345" fmla="*/ 19050 w 28575"/>
                              <a:gd name="connsiteY345" fmla="*/ 6353 h 9525"/>
                              <a:gd name="connsiteX346" fmla="*/ 19050 w 28575"/>
                              <a:gd name="connsiteY346" fmla="*/ 6353 h 9525"/>
                              <a:gd name="connsiteX347" fmla="*/ 19050 w 28575"/>
                              <a:gd name="connsiteY347" fmla="*/ 6353 h 9525"/>
                              <a:gd name="connsiteX348" fmla="*/ 19050 w 28575"/>
                              <a:gd name="connsiteY348" fmla="*/ 6353 h 9525"/>
                              <a:gd name="connsiteX349" fmla="*/ 19050 w 28575"/>
                              <a:gd name="connsiteY349" fmla="*/ 6353 h 9525"/>
                              <a:gd name="connsiteX350" fmla="*/ 19050 w 28575"/>
                              <a:gd name="connsiteY350" fmla="*/ 3172 h 9525"/>
                              <a:gd name="connsiteX351" fmla="*/ 19783 w 28575"/>
                              <a:gd name="connsiteY351" fmla="*/ 3172 h 9525"/>
                              <a:gd name="connsiteX352" fmla="*/ 19783 w 28575"/>
                              <a:gd name="connsiteY352" fmla="*/ 3172 h 9525"/>
                              <a:gd name="connsiteX353" fmla="*/ 19783 w 28575"/>
                              <a:gd name="connsiteY353" fmla="*/ 3172 h 9525"/>
                              <a:gd name="connsiteX354" fmla="*/ 19783 w 28575"/>
                              <a:gd name="connsiteY354" fmla="*/ 0 h 9525"/>
                              <a:gd name="connsiteX355" fmla="*/ 19783 w 28575"/>
                              <a:gd name="connsiteY355" fmla="*/ 0 h 9525"/>
                              <a:gd name="connsiteX356" fmla="*/ 19783 w 28575"/>
                              <a:gd name="connsiteY356" fmla="*/ 3172 h 9525"/>
                              <a:gd name="connsiteX357" fmla="*/ 19783 w 28575"/>
                              <a:gd name="connsiteY357" fmla="*/ 3172 h 9525"/>
                              <a:gd name="connsiteX358" fmla="*/ 19783 w 28575"/>
                              <a:gd name="connsiteY358" fmla="*/ 6353 h 9525"/>
                              <a:gd name="connsiteX359" fmla="*/ 19783 w 28575"/>
                              <a:gd name="connsiteY359" fmla="*/ 6353 h 9525"/>
                              <a:gd name="connsiteX360" fmla="*/ 19783 w 28575"/>
                              <a:gd name="connsiteY360" fmla="*/ 6353 h 9525"/>
                              <a:gd name="connsiteX361" fmla="*/ 19783 w 28575"/>
                              <a:gd name="connsiteY361" fmla="*/ 6353 h 9525"/>
                              <a:gd name="connsiteX362" fmla="*/ 19783 w 28575"/>
                              <a:gd name="connsiteY362" fmla="*/ 6353 h 9525"/>
                              <a:gd name="connsiteX363" fmla="*/ 20517 w 28575"/>
                              <a:gd name="connsiteY363" fmla="*/ 3172 h 9525"/>
                              <a:gd name="connsiteX364" fmla="*/ 20517 w 28575"/>
                              <a:gd name="connsiteY364" fmla="*/ 3172 h 9525"/>
                              <a:gd name="connsiteX365" fmla="*/ 20517 w 28575"/>
                              <a:gd name="connsiteY365" fmla="*/ 0 h 9525"/>
                              <a:gd name="connsiteX366" fmla="*/ 20517 w 28575"/>
                              <a:gd name="connsiteY366" fmla="*/ 3172 h 9525"/>
                              <a:gd name="connsiteX367" fmla="*/ 20517 w 28575"/>
                              <a:gd name="connsiteY367" fmla="*/ 3172 h 9525"/>
                              <a:gd name="connsiteX368" fmla="*/ 20517 w 28575"/>
                              <a:gd name="connsiteY368" fmla="*/ 3172 h 9525"/>
                              <a:gd name="connsiteX369" fmla="*/ 20517 w 28575"/>
                              <a:gd name="connsiteY369" fmla="*/ 6353 h 9525"/>
                              <a:gd name="connsiteX370" fmla="*/ 20517 w 28575"/>
                              <a:gd name="connsiteY370" fmla="*/ 6353 h 9525"/>
                              <a:gd name="connsiteX371" fmla="*/ 20517 w 28575"/>
                              <a:gd name="connsiteY371" fmla="*/ 6353 h 9525"/>
                              <a:gd name="connsiteX372" fmla="*/ 20517 w 28575"/>
                              <a:gd name="connsiteY372" fmla="*/ 6353 h 9525"/>
                              <a:gd name="connsiteX373" fmla="*/ 20517 w 28575"/>
                              <a:gd name="connsiteY373" fmla="*/ 6353 h 9525"/>
                              <a:gd name="connsiteX374" fmla="*/ 20517 w 28575"/>
                              <a:gd name="connsiteY374" fmla="*/ 6353 h 9525"/>
                              <a:gd name="connsiteX375" fmla="*/ 21250 w 28575"/>
                              <a:gd name="connsiteY375" fmla="*/ 6353 h 9525"/>
                              <a:gd name="connsiteX376" fmla="*/ 21250 w 28575"/>
                              <a:gd name="connsiteY376" fmla="*/ 6353 h 9525"/>
                              <a:gd name="connsiteX377" fmla="*/ 21250 w 28575"/>
                              <a:gd name="connsiteY377" fmla="*/ 6353 h 9525"/>
                              <a:gd name="connsiteX378" fmla="*/ 21250 w 28575"/>
                              <a:gd name="connsiteY378" fmla="*/ 3172 h 9525"/>
                              <a:gd name="connsiteX379" fmla="*/ 21250 w 28575"/>
                              <a:gd name="connsiteY379" fmla="*/ 3172 h 9525"/>
                              <a:gd name="connsiteX380" fmla="*/ 21250 w 28575"/>
                              <a:gd name="connsiteY380" fmla="*/ 3172 h 9525"/>
                              <a:gd name="connsiteX381" fmla="*/ 21250 w 28575"/>
                              <a:gd name="connsiteY381" fmla="*/ 3172 h 9525"/>
                              <a:gd name="connsiteX382" fmla="*/ 21250 w 28575"/>
                              <a:gd name="connsiteY382" fmla="*/ 6353 h 9525"/>
                              <a:gd name="connsiteX383" fmla="*/ 21250 w 28575"/>
                              <a:gd name="connsiteY383" fmla="*/ 3172 h 9525"/>
                              <a:gd name="connsiteX384" fmla="*/ 21250 w 28575"/>
                              <a:gd name="connsiteY384" fmla="*/ 3172 h 9525"/>
                              <a:gd name="connsiteX385" fmla="*/ 21250 w 28575"/>
                              <a:gd name="connsiteY385" fmla="*/ 6353 h 9525"/>
                              <a:gd name="connsiteX386" fmla="*/ 21250 w 28575"/>
                              <a:gd name="connsiteY386" fmla="*/ 6353 h 9525"/>
                              <a:gd name="connsiteX387" fmla="*/ 21984 w 28575"/>
                              <a:gd name="connsiteY387" fmla="*/ 6353 h 9525"/>
                              <a:gd name="connsiteX388" fmla="*/ 21984 w 28575"/>
                              <a:gd name="connsiteY388" fmla="*/ 6353 h 9525"/>
                              <a:gd name="connsiteX389" fmla="*/ 21984 w 28575"/>
                              <a:gd name="connsiteY389" fmla="*/ 6353 h 9525"/>
                              <a:gd name="connsiteX390" fmla="*/ 21984 w 28575"/>
                              <a:gd name="connsiteY390" fmla="*/ 6353 h 9525"/>
                              <a:gd name="connsiteX391" fmla="*/ 21984 w 28575"/>
                              <a:gd name="connsiteY391" fmla="*/ 6353 h 9525"/>
                              <a:gd name="connsiteX392" fmla="*/ 21984 w 28575"/>
                              <a:gd name="connsiteY392" fmla="*/ 6353 h 9525"/>
                              <a:gd name="connsiteX393" fmla="*/ 21984 w 28575"/>
                              <a:gd name="connsiteY393" fmla="*/ 6353 h 9525"/>
                              <a:gd name="connsiteX394" fmla="*/ 21984 w 28575"/>
                              <a:gd name="connsiteY394" fmla="*/ 6353 h 9525"/>
                              <a:gd name="connsiteX395" fmla="*/ 21984 w 28575"/>
                              <a:gd name="connsiteY395" fmla="*/ 6353 h 9525"/>
                              <a:gd name="connsiteX396" fmla="*/ 21984 w 28575"/>
                              <a:gd name="connsiteY396" fmla="*/ 3172 h 9525"/>
                              <a:gd name="connsiteX397" fmla="*/ 21984 w 28575"/>
                              <a:gd name="connsiteY397" fmla="*/ 3172 h 9525"/>
                              <a:gd name="connsiteX398" fmla="*/ 21984 w 28575"/>
                              <a:gd name="connsiteY398" fmla="*/ 3172 h 9525"/>
                              <a:gd name="connsiteX399" fmla="*/ 22717 w 28575"/>
                              <a:gd name="connsiteY399" fmla="*/ 3172 h 9525"/>
                              <a:gd name="connsiteX400" fmla="*/ 22717 w 28575"/>
                              <a:gd name="connsiteY400" fmla="*/ 6353 h 9525"/>
                              <a:gd name="connsiteX401" fmla="*/ 22717 w 28575"/>
                              <a:gd name="connsiteY401" fmla="*/ 6353 h 9525"/>
                              <a:gd name="connsiteX402" fmla="*/ 22717 w 28575"/>
                              <a:gd name="connsiteY402" fmla="*/ 6353 h 9525"/>
                              <a:gd name="connsiteX403" fmla="*/ 22717 w 28575"/>
                              <a:gd name="connsiteY403" fmla="*/ 6353 h 9525"/>
                              <a:gd name="connsiteX404" fmla="*/ 22717 w 28575"/>
                              <a:gd name="connsiteY404" fmla="*/ 6353 h 9525"/>
                              <a:gd name="connsiteX405" fmla="*/ 22717 w 28575"/>
                              <a:gd name="connsiteY405" fmla="*/ 6353 h 9525"/>
                              <a:gd name="connsiteX406" fmla="*/ 22717 w 28575"/>
                              <a:gd name="connsiteY406" fmla="*/ 6353 h 9525"/>
                              <a:gd name="connsiteX407" fmla="*/ 22717 w 28575"/>
                              <a:gd name="connsiteY407" fmla="*/ 6353 h 9525"/>
                              <a:gd name="connsiteX408" fmla="*/ 22717 w 28575"/>
                              <a:gd name="connsiteY408" fmla="*/ 6353 h 9525"/>
                              <a:gd name="connsiteX409" fmla="*/ 22717 w 28575"/>
                              <a:gd name="connsiteY409" fmla="*/ 3172 h 9525"/>
                              <a:gd name="connsiteX410" fmla="*/ 22717 w 28575"/>
                              <a:gd name="connsiteY410" fmla="*/ 3172 h 9525"/>
                              <a:gd name="connsiteX411" fmla="*/ 22717 w 28575"/>
                              <a:gd name="connsiteY411" fmla="*/ 3172 h 9525"/>
                              <a:gd name="connsiteX412" fmla="*/ 22717 w 28575"/>
                              <a:gd name="connsiteY412" fmla="*/ 0 h 9525"/>
                              <a:gd name="connsiteX413" fmla="*/ 22717 w 28575"/>
                              <a:gd name="connsiteY413" fmla="*/ 3172 h 9525"/>
                              <a:gd name="connsiteX414" fmla="*/ 22717 w 28575"/>
                              <a:gd name="connsiteY414" fmla="*/ 6353 h 9525"/>
                              <a:gd name="connsiteX415" fmla="*/ 22717 w 28575"/>
                              <a:gd name="connsiteY415" fmla="*/ 6353 h 9525"/>
                              <a:gd name="connsiteX416" fmla="*/ 22717 w 28575"/>
                              <a:gd name="connsiteY416" fmla="*/ 6353 h 9525"/>
                              <a:gd name="connsiteX417" fmla="*/ 23451 w 28575"/>
                              <a:gd name="connsiteY417" fmla="*/ 6353 h 9525"/>
                              <a:gd name="connsiteX418" fmla="*/ 23451 w 28575"/>
                              <a:gd name="connsiteY418" fmla="*/ 6353 h 9525"/>
                              <a:gd name="connsiteX419" fmla="*/ 23451 w 28575"/>
                              <a:gd name="connsiteY419" fmla="*/ 6353 h 9525"/>
                              <a:gd name="connsiteX420" fmla="*/ 23451 w 28575"/>
                              <a:gd name="connsiteY420" fmla="*/ 6353 h 9525"/>
                              <a:gd name="connsiteX421" fmla="*/ 23451 w 28575"/>
                              <a:gd name="connsiteY421" fmla="*/ 3172 h 9525"/>
                              <a:gd name="connsiteX422" fmla="*/ 23451 w 28575"/>
                              <a:gd name="connsiteY422" fmla="*/ 6353 h 9525"/>
                              <a:gd name="connsiteX423" fmla="*/ 23451 w 28575"/>
                              <a:gd name="connsiteY423" fmla="*/ 3172 h 9525"/>
                              <a:gd name="connsiteX424" fmla="*/ 23451 w 28575"/>
                              <a:gd name="connsiteY424" fmla="*/ 3172 h 9525"/>
                              <a:gd name="connsiteX425" fmla="*/ 23451 w 28575"/>
                              <a:gd name="connsiteY425" fmla="*/ 3172 h 9525"/>
                              <a:gd name="connsiteX426" fmla="*/ 23451 w 28575"/>
                              <a:gd name="connsiteY426" fmla="*/ 3172 h 9525"/>
                              <a:gd name="connsiteX427" fmla="*/ 23451 w 28575"/>
                              <a:gd name="connsiteY427" fmla="*/ 6353 h 9525"/>
                              <a:gd name="connsiteX428" fmla="*/ 23451 w 28575"/>
                              <a:gd name="connsiteY428" fmla="*/ 6353 h 9525"/>
                              <a:gd name="connsiteX429" fmla="*/ 23451 w 28575"/>
                              <a:gd name="connsiteY429" fmla="*/ 3172 h 9525"/>
                              <a:gd name="connsiteX430" fmla="*/ 23451 w 28575"/>
                              <a:gd name="connsiteY430" fmla="*/ 3172 h 9525"/>
                              <a:gd name="connsiteX431" fmla="*/ 24174 w 28575"/>
                              <a:gd name="connsiteY431" fmla="*/ 6353 h 9525"/>
                              <a:gd name="connsiteX432" fmla="*/ 24174 w 28575"/>
                              <a:gd name="connsiteY432" fmla="*/ 6353 h 9525"/>
                              <a:gd name="connsiteX433" fmla="*/ 24174 w 28575"/>
                              <a:gd name="connsiteY433" fmla="*/ 6353 h 9525"/>
                              <a:gd name="connsiteX434" fmla="*/ 24174 w 28575"/>
                              <a:gd name="connsiteY434" fmla="*/ 6353 h 9525"/>
                              <a:gd name="connsiteX435" fmla="*/ 24174 w 28575"/>
                              <a:gd name="connsiteY435" fmla="*/ 6353 h 9525"/>
                              <a:gd name="connsiteX436" fmla="*/ 24174 w 28575"/>
                              <a:gd name="connsiteY436" fmla="*/ 6353 h 9525"/>
                              <a:gd name="connsiteX437" fmla="*/ 24174 w 28575"/>
                              <a:gd name="connsiteY437" fmla="*/ 6353 h 9525"/>
                              <a:gd name="connsiteX438" fmla="*/ 24174 w 28575"/>
                              <a:gd name="connsiteY438" fmla="*/ 6353 h 9525"/>
                              <a:gd name="connsiteX439" fmla="*/ 24174 w 28575"/>
                              <a:gd name="connsiteY439" fmla="*/ 3172 h 9525"/>
                              <a:gd name="connsiteX440" fmla="*/ 24174 w 28575"/>
                              <a:gd name="connsiteY440" fmla="*/ 3172 h 9525"/>
                              <a:gd name="connsiteX441" fmla="*/ 24174 w 28575"/>
                              <a:gd name="connsiteY441" fmla="*/ 3172 h 9525"/>
                              <a:gd name="connsiteX442" fmla="*/ 24174 w 28575"/>
                              <a:gd name="connsiteY442" fmla="*/ 3172 h 9525"/>
                              <a:gd name="connsiteX443" fmla="*/ 24908 w 28575"/>
                              <a:gd name="connsiteY443" fmla="*/ 3172 h 9525"/>
                              <a:gd name="connsiteX444" fmla="*/ 24908 w 28575"/>
                              <a:gd name="connsiteY444" fmla="*/ 6353 h 9525"/>
                              <a:gd name="connsiteX445" fmla="*/ 24908 w 28575"/>
                              <a:gd name="connsiteY445" fmla="*/ 6353 h 9525"/>
                              <a:gd name="connsiteX446" fmla="*/ 24908 w 28575"/>
                              <a:gd name="connsiteY446" fmla="*/ 3172 h 9525"/>
                              <a:gd name="connsiteX447" fmla="*/ 24908 w 28575"/>
                              <a:gd name="connsiteY447" fmla="*/ 6353 h 9525"/>
                              <a:gd name="connsiteX448" fmla="*/ 24908 w 28575"/>
                              <a:gd name="connsiteY448" fmla="*/ 3172 h 9525"/>
                              <a:gd name="connsiteX449" fmla="*/ 24908 w 28575"/>
                              <a:gd name="connsiteY449" fmla="*/ 6353 h 9525"/>
                              <a:gd name="connsiteX450" fmla="*/ 24908 w 28575"/>
                              <a:gd name="connsiteY450" fmla="*/ 3172 h 9525"/>
                              <a:gd name="connsiteX451" fmla="*/ 24908 w 28575"/>
                              <a:gd name="connsiteY451" fmla="*/ 3172 h 9525"/>
                              <a:gd name="connsiteX452" fmla="*/ 24908 w 28575"/>
                              <a:gd name="connsiteY452" fmla="*/ 3172 h 9525"/>
                              <a:gd name="connsiteX453" fmla="*/ 24908 w 28575"/>
                              <a:gd name="connsiteY453" fmla="*/ 3172 h 9525"/>
                              <a:gd name="connsiteX454" fmla="*/ 24908 w 28575"/>
                              <a:gd name="connsiteY454" fmla="*/ 6353 h 9525"/>
                              <a:gd name="connsiteX455" fmla="*/ 25641 w 28575"/>
                              <a:gd name="connsiteY455" fmla="*/ 6353 h 9525"/>
                              <a:gd name="connsiteX456" fmla="*/ 25641 w 28575"/>
                              <a:gd name="connsiteY456" fmla="*/ 6353 h 9525"/>
                              <a:gd name="connsiteX457" fmla="*/ 25641 w 28575"/>
                              <a:gd name="connsiteY457" fmla="*/ 6353 h 9525"/>
                              <a:gd name="connsiteX458" fmla="*/ 25641 w 28575"/>
                              <a:gd name="connsiteY458" fmla="*/ 6353 h 9525"/>
                              <a:gd name="connsiteX459" fmla="*/ 25641 w 28575"/>
                              <a:gd name="connsiteY459" fmla="*/ 6353 h 9525"/>
                              <a:gd name="connsiteX460" fmla="*/ 25641 w 28575"/>
                              <a:gd name="connsiteY460" fmla="*/ 6353 h 9525"/>
                              <a:gd name="connsiteX461" fmla="*/ 25641 w 28575"/>
                              <a:gd name="connsiteY461" fmla="*/ 6353 h 9525"/>
                              <a:gd name="connsiteX462" fmla="*/ 25641 w 28575"/>
                              <a:gd name="connsiteY462" fmla="*/ 6353 h 9525"/>
                              <a:gd name="connsiteX463" fmla="*/ 25641 w 28575"/>
                              <a:gd name="connsiteY463" fmla="*/ 6353 h 9525"/>
                              <a:gd name="connsiteX464" fmla="*/ 25641 w 28575"/>
                              <a:gd name="connsiteY464" fmla="*/ 6353 h 9525"/>
                              <a:gd name="connsiteX465" fmla="*/ 25641 w 28575"/>
                              <a:gd name="connsiteY465" fmla="*/ 6353 h 9525"/>
                              <a:gd name="connsiteX466" fmla="*/ 25641 w 28575"/>
                              <a:gd name="connsiteY466" fmla="*/ 6353 h 9525"/>
                              <a:gd name="connsiteX467" fmla="*/ 26375 w 28575"/>
                              <a:gd name="connsiteY467" fmla="*/ 6353 h 9525"/>
                              <a:gd name="connsiteX468" fmla="*/ 26375 w 28575"/>
                              <a:gd name="connsiteY468" fmla="*/ 6353 h 9525"/>
                              <a:gd name="connsiteX469" fmla="*/ 26375 w 28575"/>
                              <a:gd name="connsiteY469" fmla="*/ 3172 h 9525"/>
                              <a:gd name="connsiteX470" fmla="*/ 26375 w 28575"/>
                              <a:gd name="connsiteY470" fmla="*/ 3172 h 9525"/>
                              <a:gd name="connsiteX471" fmla="*/ 26375 w 28575"/>
                              <a:gd name="connsiteY471" fmla="*/ 6353 h 9525"/>
                              <a:gd name="connsiteX472" fmla="*/ 26375 w 28575"/>
                              <a:gd name="connsiteY472" fmla="*/ 6353 h 9525"/>
                              <a:gd name="connsiteX473" fmla="*/ 26375 w 28575"/>
                              <a:gd name="connsiteY473" fmla="*/ 6353 h 9525"/>
                              <a:gd name="connsiteX474" fmla="*/ 26375 w 28575"/>
                              <a:gd name="connsiteY474" fmla="*/ 6353 h 9525"/>
                              <a:gd name="connsiteX475" fmla="*/ 26375 w 28575"/>
                              <a:gd name="connsiteY475" fmla="*/ 6353 h 9525"/>
                              <a:gd name="connsiteX476" fmla="*/ 26375 w 28575"/>
                              <a:gd name="connsiteY476" fmla="*/ 6353 h 9525"/>
                              <a:gd name="connsiteX477" fmla="*/ 26375 w 28575"/>
                              <a:gd name="connsiteY477" fmla="*/ 6353 h 9525"/>
                              <a:gd name="connsiteX478" fmla="*/ 26375 w 28575"/>
                              <a:gd name="connsiteY478" fmla="*/ 3172 h 9525"/>
                              <a:gd name="connsiteX479" fmla="*/ 27108 w 28575"/>
                              <a:gd name="connsiteY479" fmla="*/ 3172 h 9525"/>
                              <a:gd name="connsiteX480" fmla="*/ 27108 w 28575"/>
                              <a:gd name="connsiteY480" fmla="*/ 6353 h 9525"/>
                              <a:gd name="connsiteX481" fmla="*/ 27108 w 28575"/>
                              <a:gd name="connsiteY481" fmla="*/ 6353 h 9525"/>
                              <a:gd name="connsiteX482" fmla="*/ 27108 w 28575"/>
                              <a:gd name="connsiteY482" fmla="*/ 6353 h 9525"/>
                              <a:gd name="connsiteX483" fmla="*/ 27108 w 28575"/>
                              <a:gd name="connsiteY483" fmla="*/ 6353 h 9525"/>
                              <a:gd name="connsiteX484" fmla="*/ 27108 w 28575"/>
                              <a:gd name="connsiteY484" fmla="*/ 6353 h 9525"/>
                              <a:gd name="connsiteX485" fmla="*/ 27108 w 28575"/>
                              <a:gd name="connsiteY485" fmla="*/ 6353 h 9525"/>
                              <a:gd name="connsiteX486" fmla="*/ 27108 w 28575"/>
                              <a:gd name="connsiteY486" fmla="*/ 6353 h 9525"/>
                              <a:gd name="connsiteX487" fmla="*/ 27108 w 28575"/>
                              <a:gd name="connsiteY487" fmla="*/ 6353 h 9525"/>
                              <a:gd name="connsiteX488" fmla="*/ 27108 w 28575"/>
                              <a:gd name="connsiteY488" fmla="*/ 3172 h 9525"/>
                              <a:gd name="connsiteX489" fmla="*/ 27108 w 28575"/>
                              <a:gd name="connsiteY489" fmla="*/ 6353 h 9525"/>
                              <a:gd name="connsiteX490" fmla="*/ 27108 w 28575"/>
                              <a:gd name="connsiteY490" fmla="*/ 6353 h 9525"/>
                              <a:gd name="connsiteX491" fmla="*/ 27108 w 28575"/>
                              <a:gd name="connsiteY491" fmla="*/ 6353 h 9525"/>
                              <a:gd name="connsiteX492" fmla="*/ 27108 w 28575"/>
                              <a:gd name="connsiteY492" fmla="*/ 6353 h 9525"/>
                              <a:gd name="connsiteX493" fmla="*/ 27842 w 28575"/>
                              <a:gd name="connsiteY493" fmla="*/ 6353 h 9525"/>
                              <a:gd name="connsiteX494" fmla="*/ 27842 w 28575"/>
                              <a:gd name="connsiteY494" fmla="*/ 6353 h 9525"/>
                              <a:gd name="connsiteX495" fmla="*/ 27842 w 28575"/>
                              <a:gd name="connsiteY495" fmla="*/ 6353 h 9525"/>
                              <a:gd name="connsiteX496" fmla="*/ 27842 w 28575"/>
                              <a:gd name="connsiteY496" fmla="*/ 6353 h 9525"/>
                              <a:gd name="connsiteX497" fmla="*/ 27842 w 28575"/>
                              <a:gd name="connsiteY497" fmla="*/ 6353 h 9525"/>
                              <a:gd name="connsiteX498" fmla="*/ 27842 w 28575"/>
                              <a:gd name="connsiteY498" fmla="*/ 6353 h 9525"/>
                              <a:gd name="connsiteX499" fmla="*/ 27842 w 28575"/>
                              <a:gd name="connsiteY499" fmla="*/ 6353 h 9525"/>
                              <a:gd name="connsiteX500" fmla="*/ 27842 w 28575"/>
                              <a:gd name="connsiteY500" fmla="*/ 3172 h 9525"/>
                              <a:gd name="connsiteX501" fmla="*/ 27842 w 28575"/>
                              <a:gd name="connsiteY501" fmla="*/ 3172 h 9525"/>
                              <a:gd name="connsiteX502" fmla="*/ 27842 w 28575"/>
                              <a:gd name="connsiteY502" fmla="*/ 3172 h 9525"/>
                              <a:gd name="connsiteX503" fmla="*/ 27842 w 28575"/>
                              <a:gd name="connsiteY503" fmla="*/ 6353 h 9525"/>
                              <a:gd name="connsiteX504" fmla="*/ 27842 w 28575"/>
                              <a:gd name="connsiteY504" fmla="*/ 6353 h 9525"/>
                              <a:gd name="connsiteX505" fmla="*/ 27842 w 28575"/>
                              <a:gd name="connsiteY505" fmla="*/ 6353 h 9525"/>
                              <a:gd name="connsiteX506" fmla="*/ 27842 w 28575"/>
                              <a:gd name="connsiteY506" fmla="*/ 6353 h 9525"/>
                              <a:gd name="connsiteX507" fmla="*/ 27842 w 28575"/>
                              <a:gd name="connsiteY507" fmla="*/ 6353 h 9525"/>
                              <a:gd name="connsiteX508" fmla="*/ 27842 w 28575"/>
                              <a:gd name="connsiteY508" fmla="*/ 6353 h 9525"/>
                              <a:gd name="connsiteX509" fmla="*/ 27842 w 28575"/>
                              <a:gd name="connsiteY509" fmla="*/ 3172 h 9525"/>
                              <a:gd name="connsiteX510" fmla="*/ 27842 w 28575"/>
                              <a:gd name="connsiteY510" fmla="*/ 3172 h 9525"/>
                              <a:gd name="connsiteX511" fmla="*/ 28575 w 28575"/>
                              <a:gd name="connsiteY511" fmla="*/ 3172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6353"/>
                                </a:moveTo>
                                <a:lnTo>
                                  <a:pt x="0" y="3172"/>
                                </a:lnTo>
                                <a:lnTo>
                                  <a:pt x="0" y="6353"/>
                                </a:lnTo>
                                <a:lnTo>
                                  <a:pt x="0" y="6353"/>
                                </a:lnTo>
                                <a:lnTo>
                                  <a:pt x="0" y="6353"/>
                                </a:lnTo>
                                <a:lnTo>
                                  <a:pt x="733" y="6353"/>
                                </a:lnTo>
                                <a:lnTo>
                                  <a:pt x="733" y="6353"/>
                                </a:lnTo>
                                <a:lnTo>
                                  <a:pt x="733" y="6353"/>
                                </a:lnTo>
                                <a:lnTo>
                                  <a:pt x="733" y="6353"/>
                                </a:lnTo>
                                <a:lnTo>
                                  <a:pt x="733" y="6353"/>
                                </a:lnTo>
                                <a:lnTo>
                                  <a:pt x="733" y="6353"/>
                                </a:lnTo>
                                <a:lnTo>
                                  <a:pt x="733" y="6353"/>
                                </a:lnTo>
                                <a:lnTo>
                                  <a:pt x="733" y="6353"/>
                                </a:lnTo>
                                <a:lnTo>
                                  <a:pt x="733" y="6353"/>
                                </a:lnTo>
                                <a:lnTo>
                                  <a:pt x="733" y="6353"/>
                                </a:lnTo>
                                <a:lnTo>
                                  <a:pt x="733" y="6353"/>
                                </a:lnTo>
                                <a:lnTo>
                                  <a:pt x="733" y="3172"/>
                                </a:lnTo>
                                <a:lnTo>
                                  <a:pt x="1467" y="3172"/>
                                </a:lnTo>
                                <a:lnTo>
                                  <a:pt x="1467" y="6353"/>
                                </a:lnTo>
                                <a:lnTo>
                                  <a:pt x="1467" y="3172"/>
                                </a:lnTo>
                                <a:lnTo>
                                  <a:pt x="1467" y="3172"/>
                                </a:lnTo>
                                <a:lnTo>
                                  <a:pt x="1467" y="3172"/>
                                </a:lnTo>
                                <a:lnTo>
                                  <a:pt x="1467" y="6353"/>
                                </a:lnTo>
                                <a:lnTo>
                                  <a:pt x="1467" y="6353"/>
                                </a:lnTo>
                                <a:lnTo>
                                  <a:pt x="1467" y="6353"/>
                                </a:lnTo>
                                <a:lnTo>
                                  <a:pt x="1467" y="6353"/>
                                </a:lnTo>
                                <a:lnTo>
                                  <a:pt x="1467" y="6353"/>
                                </a:lnTo>
                                <a:lnTo>
                                  <a:pt x="1467" y="6353"/>
                                </a:lnTo>
                                <a:lnTo>
                                  <a:pt x="1467" y="6353"/>
                                </a:lnTo>
                                <a:lnTo>
                                  <a:pt x="2200" y="6353"/>
                                </a:lnTo>
                                <a:lnTo>
                                  <a:pt x="2200" y="6353"/>
                                </a:lnTo>
                                <a:lnTo>
                                  <a:pt x="2200" y="6353"/>
                                </a:lnTo>
                                <a:lnTo>
                                  <a:pt x="2200" y="6353"/>
                                </a:lnTo>
                                <a:lnTo>
                                  <a:pt x="2200" y="6353"/>
                                </a:lnTo>
                                <a:lnTo>
                                  <a:pt x="2200" y="6353"/>
                                </a:lnTo>
                                <a:lnTo>
                                  <a:pt x="2200" y="6353"/>
                                </a:lnTo>
                                <a:lnTo>
                                  <a:pt x="2200" y="6353"/>
                                </a:lnTo>
                                <a:lnTo>
                                  <a:pt x="2200" y="3172"/>
                                </a:lnTo>
                                <a:lnTo>
                                  <a:pt x="2200" y="3172"/>
                                </a:lnTo>
                                <a:lnTo>
                                  <a:pt x="2200" y="3172"/>
                                </a:lnTo>
                                <a:lnTo>
                                  <a:pt x="2200" y="3172"/>
                                </a:lnTo>
                                <a:lnTo>
                                  <a:pt x="2934" y="3172"/>
                                </a:lnTo>
                                <a:lnTo>
                                  <a:pt x="2934" y="6353"/>
                                </a:lnTo>
                                <a:lnTo>
                                  <a:pt x="2934" y="6353"/>
                                </a:lnTo>
                                <a:lnTo>
                                  <a:pt x="2934" y="6353"/>
                                </a:lnTo>
                                <a:lnTo>
                                  <a:pt x="2934" y="6353"/>
                                </a:lnTo>
                                <a:lnTo>
                                  <a:pt x="2934" y="6353"/>
                                </a:lnTo>
                                <a:lnTo>
                                  <a:pt x="2934" y="6353"/>
                                </a:lnTo>
                                <a:lnTo>
                                  <a:pt x="2934" y="6353"/>
                                </a:lnTo>
                                <a:lnTo>
                                  <a:pt x="2934" y="6353"/>
                                </a:lnTo>
                                <a:lnTo>
                                  <a:pt x="2934" y="6353"/>
                                </a:lnTo>
                                <a:lnTo>
                                  <a:pt x="2934" y="3172"/>
                                </a:lnTo>
                                <a:lnTo>
                                  <a:pt x="2934" y="6353"/>
                                </a:lnTo>
                                <a:lnTo>
                                  <a:pt x="3667" y="3172"/>
                                </a:lnTo>
                                <a:lnTo>
                                  <a:pt x="3667" y="3172"/>
                                </a:lnTo>
                                <a:lnTo>
                                  <a:pt x="3667" y="6353"/>
                                </a:lnTo>
                                <a:lnTo>
                                  <a:pt x="3667" y="6353"/>
                                </a:lnTo>
                                <a:lnTo>
                                  <a:pt x="3667" y="6353"/>
                                </a:lnTo>
                                <a:lnTo>
                                  <a:pt x="3667" y="6353"/>
                                </a:lnTo>
                                <a:lnTo>
                                  <a:pt x="3667" y="6353"/>
                                </a:lnTo>
                                <a:lnTo>
                                  <a:pt x="3667" y="6353"/>
                                </a:lnTo>
                                <a:lnTo>
                                  <a:pt x="3667" y="6353"/>
                                </a:lnTo>
                                <a:lnTo>
                                  <a:pt x="3667" y="6353"/>
                                </a:lnTo>
                                <a:lnTo>
                                  <a:pt x="3667" y="6353"/>
                                </a:lnTo>
                                <a:lnTo>
                                  <a:pt x="3667" y="3172"/>
                                </a:lnTo>
                                <a:lnTo>
                                  <a:pt x="3667" y="3172"/>
                                </a:lnTo>
                                <a:lnTo>
                                  <a:pt x="3667" y="6353"/>
                                </a:lnTo>
                                <a:lnTo>
                                  <a:pt x="4401" y="3172"/>
                                </a:lnTo>
                                <a:lnTo>
                                  <a:pt x="4401" y="6353"/>
                                </a:lnTo>
                                <a:lnTo>
                                  <a:pt x="4401" y="6353"/>
                                </a:lnTo>
                                <a:lnTo>
                                  <a:pt x="4401" y="6353"/>
                                </a:lnTo>
                                <a:lnTo>
                                  <a:pt x="4401" y="6353"/>
                                </a:lnTo>
                                <a:lnTo>
                                  <a:pt x="4401" y="6353"/>
                                </a:lnTo>
                                <a:lnTo>
                                  <a:pt x="4401" y="6353"/>
                                </a:lnTo>
                                <a:lnTo>
                                  <a:pt x="4401" y="6353"/>
                                </a:lnTo>
                                <a:lnTo>
                                  <a:pt x="4401" y="6353"/>
                                </a:lnTo>
                                <a:lnTo>
                                  <a:pt x="4401" y="6353"/>
                                </a:lnTo>
                                <a:lnTo>
                                  <a:pt x="4401" y="3172"/>
                                </a:lnTo>
                                <a:lnTo>
                                  <a:pt x="4401" y="6353"/>
                                </a:lnTo>
                                <a:lnTo>
                                  <a:pt x="4401" y="6353"/>
                                </a:lnTo>
                                <a:lnTo>
                                  <a:pt x="4401" y="6353"/>
                                </a:lnTo>
                                <a:lnTo>
                                  <a:pt x="4401" y="6353"/>
                                </a:lnTo>
                                <a:lnTo>
                                  <a:pt x="4401" y="6353"/>
                                </a:lnTo>
                                <a:lnTo>
                                  <a:pt x="4401" y="6353"/>
                                </a:lnTo>
                                <a:lnTo>
                                  <a:pt x="4401" y="6353"/>
                                </a:lnTo>
                                <a:lnTo>
                                  <a:pt x="5124" y="6353"/>
                                </a:lnTo>
                                <a:lnTo>
                                  <a:pt x="5124" y="6353"/>
                                </a:lnTo>
                                <a:lnTo>
                                  <a:pt x="5124" y="6353"/>
                                </a:lnTo>
                                <a:lnTo>
                                  <a:pt x="5124" y="6353"/>
                                </a:lnTo>
                                <a:lnTo>
                                  <a:pt x="5124" y="6353"/>
                                </a:lnTo>
                                <a:lnTo>
                                  <a:pt x="5124" y="3172"/>
                                </a:lnTo>
                                <a:lnTo>
                                  <a:pt x="5124" y="3172"/>
                                </a:lnTo>
                                <a:lnTo>
                                  <a:pt x="5124" y="3172"/>
                                </a:lnTo>
                                <a:lnTo>
                                  <a:pt x="5124" y="6353"/>
                                </a:lnTo>
                                <a:lnTo>
                                  <a:pt x="5124" y="6353"/>
                                </a:lnTo>
                                <a:lnTo>
                                  <a:pt x="5124" y="6353"/>
                                </a:lnTo>
                                <a:lnTo>
                                  <a:pt x="5124" y="6353"/>
                                </a:lnTo>
                                <a:lnTo>
                                  <a:pt x="5858" y="3172"/>
                                </a:lnTo>
                                <a:lnTo>
                                  <a:pt x="5858" y="3172"/>
                                </a:lnTo>
                                <a:lnTo>
                                  <a:pt x="5858" y="6353"/>
                                </a:lnTo>
                                <a:lnTo>
                                  <a:pt x="5858" y="6353"/>
                                </a:lnTo>
                                <a:lnTo>
                                  <a:pt x="5858" y="6353"/>
                                </a:lnTo>
                                <a:lnTo>
                                  <a:pt x="5858" y="6353"/>
                                </a:lnTo>
                                <a:lnTo>
                                  <a:pt x="5858" y="6353"/>
                                </a:lnTo>
                                <a:lnTo>
                                  <a:pt x="5858" y="6353"/>
                                </a:lnTo>
                                <a:lnTo>
                                  <a:pt x="5858" y="6353"/>
                                </a:lnTo>
                                <a:lnTo>
                                  <a:pt x="5858" y="6353"/>
                                </a:lnTo>
                                <a:lnTo>
                                  <a:pt x="5858" y="6353"/>
                                </a:lnTo>
                                <a:lnTo>
                                  <a:pt x="5858" y="6353"/>
                                </a:lnTo>
                                <a:lnTo>
                                  <a:pt x="6591" y="6353"/>
                                </a:lnTo>
                                <a:lnTo>
                                  <a:pt x="6591" y="6353"/>
                                </a:lnTo>
                                <a:lnTo>
                                  <a:pt x="6591" y="6353"/>
                                </a:lnTo>
                                <a:lnTo>
                                  <a:pt x="6591" y="6353"/>
                                </a:lnTo>
                                <a:lnTo>
                                  <a:pt x="6591" y="3172"/>
                                </a:lnTo>
                                <a:lnTo>
                                  <a:pt x="6591" y="6353"/>
                                </a:lnTo>
                                <a:lnTo>
                                  <a:pt x="6591" y="6353"/>
                                </a:lnTo>
                                <a:lnTo>
                                  <a:pt x="6591" y="6353"/>
                                </a:lnTo>
                                <a:lnTo>
                                  <a:pt x="6591" y="6353"/>
                                </a:lnTo>
                                <a:lnTo>
                                  <a:pt x="6591" y="6353"/>
                                </a:lnTo>
                                <a:lnTo>
                                  <a:pt x="6591" y="6353"/>
                                </a:lnTo>
                                <a:lnTo>
                                  <a:pt x="6591" y="6353"/>
                                </a:lnTo>
                                <a:lnTo>
                                  <a:pt x="7325" y="6353"/>
                                </a:lnTo>
                                <a:lnTo>
                                  <a:pt x="7325" y="3172"/>
                                </a:lnTo>
                                <a:lnTo>
                                  <a:pt x="7325" y="3172"/>
                                </a:lnTo>
                                <a:lnTo>
                                  <a:pt x="7325" y="3172"/>
                                </a:lnTo>
                                <a:lnTo>
                                  <a:pt x="7325" y="3172"/>
                                </a:lnTo>
                                <a:lnTo>
                                  <a:pt x="7325" y="6353"/>
                                </a:lnTo>
                                <a:lnTo>
                                  <a:pt x="7325" y="6353"/>
                                </a:lnTo>
                                <a:lnTo>
                                  <a:pt x="7325" y="6353"/>
                                </a:lnTo>
                                <a:lnTo>
                                  <a:pt x="7325" y="6353"/>
                                </a:lnTo>
                                <a:lnTo>
                                  <a:pt x="7325" y="6353"/>
                                </a:lnTo>
                                <a:lnTo>
                                  <a:pt x="7325" y="6353"/>
                                </a:lnTo>
                                <a:lnTo>
                                  <a:pt x="7325" y="6353"/>
                                </a:lnTo>
                                <a:lnTo>
                                  <a:pt x="7325" y="9525"/>
                                </a:lnTo>
                                <a:lnTo>
                                  <a:pt x="7325" y="6353"/>
                                </a:lnTo>
                                <a:lnTo>
                                  <a:pt x="8058" y="6353"/>
                                </a:lnTo>
                                <a:lnTo>
                                  <a:pt x="8058" y="6353"/>
                                </a:lnTo>
                                <a:lnTo>
                                  <a:pt x="8058" y="6353"/>
                                </a:lnTo>
                                <a:lnTo>
                                  <a:pt x="8058" y="6353"/>
                                </a:lnTo>
                                <a:lnTo>
                                  <a:pt x="8058" y="3172"/>
                                </a:lnTo>
                                <a:lnTo>
                                  <a:pt x="8058" y="3172"/>
                                </a:lnTo>
                                <a:lnTo>
                                  <a:pt x="8058" y="6353"/>
                                </a:lnTo>
                                <a:lnTo>
                                  <a:pt x="8058" y="6353"/>
                                </a:lnTo>
                                <a:lnTo>
                                  <a:pt x="8058" y="6353"/>
                                </a:lnTo>
                                <a:lnTo>
                                  <a:pt x="8058" y="9525"/>
                                </a:lnTo>
                                <a:lnTo>
                                  <a:pt x="8058" y="6353"/>
                                </a:lnTo>
                                <a:lnTo>
                                  <a:pt x="8058" y="6353"/>
                                </a:lnTo>
                                <a:lnTo>
                                  <a:pt x="8792" y="6353"/>
                                </a:lnTo>
                                <a:lnTo>
                                  <a:pt x="8792" y="6353"/>
                                </a:lnTo>
                                <a:lnTo>
                                  <a:pt x="8792" y="6353"/>
                                </a:lnTo>
                                <a:lnTo>
                                  <a:pt x="8792" y="3172"/>
                                </a:lnTo>
                                <a:lnTo>
                                  <a:pt x="8792" y="6353"/>
                                </a:lnTo>
                                <a:lnTo>
                                  <a:pt x="8792" y="6353"/>
                                </a:lnTo>
                                <a:lnTo>
                                  <a:pt x="8792" y="6353"/>
                                </a:lnTo>
                                <a:lnTo>
                                  <a:pt x="8792" y="6353"/>
                                </a:lnTo>
                                <a:lnTo>
                                  <a:pt x="8792" y="6353"/>
                                </a:lnTo>
                                <a:lnTo>
                                  <a:pt x="8792" y="6353"/>
                                </a:lnTo>
                                <a:lnTo>
                                  <a:pt x="8792" y="3172"/>
                                </a:lnTo>
                                <a:lnTo>
                                  <a:pt x="8792" y="6353"/>
                                </a:lnTo>
                                <a:lnTo>
                                  <a:pt x="8792" y="6353"/>
                                </a:lnTo>
                                <a:lnTo>
                                  <a:pt x="8792" y="3172"/>
                                </a:lnTo>
                                <a:lnTo>
                                  <a:pt x="8792" y="6353"/>
                                </a:lnTo>
                                <a:lnTo>
                                  <a:pt x="8792" y="6353"/>
                                </a:lnTo>
                                <a:lnTo>
                                  <a:pt x="8792" y="6353"/>
                                </a:lnTo>
                                <a:lnTo>
                                  <a:pt x="8792" y="6353"/>
                                </a:lnTo>
                                <a:lnTo>
                                  <a:pt x="9525" y="6353"/>
                                </a:lnTo>
                                <a:lnTo>
                                  <a:pt x="9525" y="6353"/>
                                </a:lnTo>
                                <a:lnTo>
                                  <a:pt x="9525" y="6353"/>
                                </a:lnTo>
                                <a:lnTo>
                                  <a:pt x="9525" y="3172"/>
                                </a:lnTo>
                                <a:lnTo>
                                  <a:pt x="9525" y="6353"/>
                                </a:lnTo>
                                <a:lnTo>
                                  <a:pt x="9525" y="6353"/>
                                </a:lnTo>
                                <a:lnTo>
                                  <a:pt x="9525" y="6353"/>
                                </a:lnTo>
                                <a:lnTo>
                                  <a:pt x="9525" y="6353"/>
                                </a:lnTo>
                                <a:lnTo>
                                  <a:pt x="9525" y="6353"/>
                                </a:lnTo>
                                <a:lnTo>
                                  <a:pt x="9525" y="6353"/>
                                </a:lnTo>
                                <a:lnTo>
                                  <a:pt x="9525" y="6353"/>
                                </a:lnTo>
                                <a:lnTo>
                                  <a:pt x="9525" y="6353"/>
                                </a:lnTo>
                                <a:lnTo>
                                  <a:pt x="10258" y="6353"/>
                                </a:lnTo>
                                <a:lnTo>
                                  <a:pt x="10258" y="6353"/>
                                </a:lnTo>
                                <a:lnTo>
                                  <a:pt x="10258" y="6353"/>
                                </a:lnTo>
                                <a:lnTo>
                                  <a:pt x="10258" y="6353"/>
                                </a:lnTo>
                                <a:lnTo>
                                  <a:pt x="10258" y="6353"/>
                                </a:lnTo>
                                <a:lnTo>
                                  <a:pt x="10258" y="6353"/>
                                </a:lnTo>
                                <a:lnTo>
                                  <a:pt x="10258" y="6353"/>
                                </a:lnTo>
                                <a:lnTo>
                                  <a:pt x="10258" y="6353"/>
                                </a:lnTo>
                                <a:lnTo>
                                  <a:pt x="10258" y="6353"/>
                                </a:lnTo>
                                <a:lnTo>
                                  <a:pt x="10258" y="6353"/>
                                </a:lnTo>
                                <a:lnTo>
                                  <a:pt x="10258" y="6353"/>
                                </a:lnTo>
                                <a:lnTo>
                                  <a:pt x="10258" y="6353"/>
                                </a:lnTo>
                                <a:lnTo>
                                  <a:pt x="10992" y="6353"/>
                                </a:lnTo>
                                <a:lnTo>
                                  <a:pt x="10992" y="6353"/>
                                </a:lnTo>
                                <a:lnTo>
                                  <a:pt x="10992" y="3172"/>
                                </a:lnTo>
                                <a:lnTo>
                                  <a:pt x="10992" y="3172"/>
                                </a:lnTo>
                                <a:lnTo>
                                  <a:pt x="10992" y="3172"/>
                                </a:lnTo>
                                <a:lnTo>
                                  <a:pt x="10992" y="3172"/>
                                </a:lnTo>
                                <a:lnTo>
                                  <a:pt x="10992" y="3172"/>
                                </a:lnTo>
                                <a:lnTo>
                                  <a:pt x="10992" y="6353"/>
                                </a:lnTo>
                                <a:lnTo>
                                  <a:pt x="10992" y="6353"/>
                                </a:lnTo>
                                <a:lnTo>
                                  <a:pt x="10992" y="3172"/>
                                </a:lnTo>
                                <a:lnTo>
                                  <a:pt x="10992" y="6353"/>
                                </a:lnTo>
                                <a:lnTo>
                                  <a:pt x="10992" y="3172"/>
                                </a:lnTo>
                                <a:lnTo>
                                  <a:pt x="11725" y="6353"/>
                                </a:lnTo>
                                <a:lnTo>
                                  <a:pt x="11725" y="6353"/>
                                </a:lnTo>
                                <a:lnTo>
                                  <a:pt x="11725" y="6353"/>
                                </a:lnTo>
                                <a:lnTo>
                                  <a:pt x="11725" y="6353"/>
                                </a:lnTo>
                                <a:lnTo>
                                  <a:pt x="11725" y="6353"/>
                                </a:lnTo>
                                <a:lnTo>
                                  <a:pt x="11725" y="6353"/>
                                </a:lnTo>
                                <a:lnTo>
                                  <a:pt x="11725" y="6353"/>
                                </a:lnTo>
                                <a:lnTo>
                                  <a:pt x="11725" y="6353"/>
                                </a:lnTo>
                                <a:lnTo>
                                  <a:pt x="11725" y="6353"/>
                                </a:lnTo>
                                <a:lnTo>
                                  <a:pt x="11725" y="6353"/>
                                </a:lnTo>
                                <a:lnTo>
                                  <a:pt x="11725" y="6353"/>
                                </a:lnTo>
                                <a:lnTo>
                                  <a:pt x="11725" y="6353"/>
                                </a:lnTo>
                                <a:lnTo>
                                  <a:pt x="11725" y="6353"/>
                                </a:lnTo>
                                <a:lnTo>
                                  <a:pt x="11725" y="6353"/>
                                </a:lnTo>
                                <a:lnTo>
                                  <a:pt x="12459" y="6353"/>
                                </a:lnTo>
                                <a:lnTo>
                                  <a:pt x="12459" y="6353"/>
                                </a:lnTo>
                                <a:lnTo>
                                  <a:pt x="12459" y="6353"/>
                                </a:lnTo>
                                <a:lnTo>
                                  <a:pt x="12459" y="6353"/>
                                </a:lnTo>
                                <a:lnTo>
                                  <a:pt x="12459" y="6353"/>
                                </a:lnTo>
                                <a:lnTo>
                                  <a:pt x="12459" y="6353"/>
                                </a:lnTo>
                                <a:lnTo>
                                  <a:pt x="12459" y="6353"/>
                                </a:lnTo>
                                <a:lnTo>
                                  <a:pt x="12459" y="6353"/>
                                </a:lnTo>
                                <a:lnTo>
                                  <a:pt x="12459" y="6353"/>
                                </a:lnTo>
                                <a:lnTo>
                                  <a:pt x="12459" y="3172"/>
                                </a:lnTo>
                                <a:lnTo>
                                  <a:pt x="12459" y="6353"/>
                                </a:lnTo>
                                <a:lnTo>
                                  <a:pt x="12459" y="6353"/>
                                </a:lnTo>
                                <a:lnTo>
                                  <a:pt x="13192" y="6353"/>
                                </a:lnTo>
                                <a:lnTo>
                                  <a:pt x="13192" y="6353"/>
                                </a:lnTo>
                                <a:lnTo>
                                  <a:pt x="13192" y="6353"/>
                                </a:lnTo>
                                <a:lnTo>
                                  <a:pt x="13192" y="6353"/>
                                </a:lnTo>
                                <a:lnTo>
                                  <a:pt x="13192" y="6353"/>
                                </a:lnTo>
                                <a:lnTo>
                                  <a:pt x="13192" y="6353"/>
                                </a:lnTo>
                                <a:lnTo>
                                  <a:pt x="13192" y="6353"/>
                                </a:lnTo>
                                <a:lnTo>
                                  <a:pt x="13192" y="6353"/>
                                </a:lnTo>
                                <a:lnTo>
                                  <a:pt x="13192" y="6353"/>
                                </a:lnTo>
                                <a:lnTo>
                                  <a:pt x="13192" y="6353"/>
                                </a:lnTo>
                                <a:lnTo>
                                  <a:pt x="13192" y="6353"/>
                                </a:lnTo>
                                <a:lnTo>
                                  <a:pt x="13192" y="6353"/>
                                </a:lnTo>
                                <a:lnTo>
                                  <a:pt x="13926" y="3172"/>
                                </a:lnTo>
                                <a:lnTo>
                                  <a:pt x="13926" y="6353"/>
                                </a:lnTo>
                                <a:lnTo>
                                  <a:pt x="13926" y="6353"/>
                                </a:lnTo>
                                <a:lnTo>
                                  <a:pt x="13926" y="6353"/>
                                </a:lnTo>
                                <a:lnTo>
                                  <a:pt x="13926" y="6353"/>
                                </a:lnTo>
                                <a:lnTo>
                                  <a:pt x="13926" y="6353"/>
                                </a:lnTo>
                                <a:lnTo>
                                  <a:pt x="13926" y="3172"/>
                                </a:lnTo>
                                <a:lnTo>
                                  <a:pt x="13926" y="3172"/>
                                </a:lnTo>
                                <a:lnTo>
                                  <a:pt x="13926" y="3172"/>
                                </a:lnTo>
                                <a:lnTo>
                                  <a:pt x="13926" y="0"/>
                                </a:lnTo>
                                <a:lnTo>
                                  <a:pt x="13926" y="3172"/>
                                </a:lnTo>
                                <a:lnTo>
                                  <a:pt x="13926" y="3172"/>
                                </a:lnTo>
                                <a:lnTo>
                                  <a:pt x="13926" y="6353"/>
                                </a:lnTo>
                                <a:lnTo>
                                  <a:pt x="13926" y="6353"/>
                                </a:lnTo>
                                <a:lnTo>
                                  <a:pt x="13926" y="6353"/>
                                </a:lnTo>
                                <a:lnTo>
                                  <a:pt x="13926" y="6353"/>
                                </a:lnTo>
                                <a:lnTo>
                                  <a:pt x="13926" y="6353"/>
                                </a:lnTo>
                                <a:lnTo>
                                  <a:pt x="13926" y="6353"/>
                                </a:lnTo>
                                <a:lnTo>
                                  <a:pt x="14649" y="6353"/>
                                </a:lnTo>
                                <a:lnTo>
                                  <a:pt x="14649" y="6353"/>
                                </a:lnTo>
                                <a:lnTo>
                                  <a:pt x="14649" y="6353"/>
                                </a:lnTo>
                                <a:lnTo>
                                  <a:pt x="14649" y="6353"/>
                                </a:lnTo>
                                <a:lnTo>
                                  <a:pt x="14649" y="6353"/>
                                </a:lnTo>
                                <a:lnTo>
                                  <a:pt x="14649" y="6353"/>
                                </a:lnTo>
                                <a:lnTo>
                                  <a:pt x="14649" y="6353"/>
                                </a:lnTo>
                                <a:lnTo>
                                  <a:pt x="14649" y="6353"/>
                                </a:lnTo>
                                <a:lnTo>
                                  <a:pt x="14649" y="3172"/>
                                </a:lnTo>
                                <a:lnTo>
                                  <a:pt x="14649" y="6353"/>
                                </a:lnTo>
                                <a:lnTo>
                                  <a:pt x="14649" y="6353"/>
                                </a:lnTo>
                                <a:lnTo>
                                  <a:pt x="14649" y="6353"/>
                                </a:lnTo>
                                <a:lnTo>
                                  <a:pt x="15383" y="6353"/>
                                </a:lnTo>
                                <a:lnTo>
                                  <a:pt x="15383" y="6353"/>
                                </a:lnTo>
                                <a:lnTo>
                                  <a:pt x="15383" y="6353"/>
                                </a:lnTo>
                                <a:lnTo>
                                  <a:pt x="15383" y="6353"/>
                                </a:lnTo>
                                <a:lnTo>
                                  <a:pt x="15383" y="6353"/>
                                </a:lnTo>
                                <a:lnTo>
                                  <a:pt x="15383" y="3172"/>
                                </a:lnTo>
                                <a:lnTo>
                                  <a:pt x="15383" y="3172"/>
                                </a:lnTo>
                                <a:lnTo>
                                  <a:pt x="15383" y="3172"/>
                                </a:lnTo>
                                <a:lnTo>
                                  <a:pt x="15383" y="6353"/>
                                </a:lnTo>
                                <a:lnTo>
                                  <a:pt x="15383" y="6353"/>
                                </a:lnTo>
                                <a:lnTo>
                                  <a:pt x="15383" y="6353"/>
                                </a:lnTo>
                                <a:lnTo>
                                  <a:pt x="15383" y="3172"/>
                                </a:lnTo>
                                <a:lnTo>
                                  <a:pt x="15383" y="3172"/>
                                </a:lnTo>
                                <a:lnTo>
                                  <a:pt x="15383" y="3172"/>
                                </a:lnTo>
                                <a:lnTo>
                                  <a:pt x="16116" y="3172"/>
                                </a:lnTo>
                                <a:lnTo>
                                  <a:pt x="16116" y="6353"/>
                                </a:lnTo>
                                <a:lnTo>
                                  <a:pt x="16116" y="6353"/>
                                </a:lnTo>
                                <a:lnTo>
                                  <a:pt x="16116" y="6353"/>
                                </a:lnTo>
                                <a:lnTo>
                                  <a:pt x="16116" y="6353"/>
                                </a:lnTo>
                                <a:lnTo>
                                  <a:pt x="16116" y="6353"/>
                                </a:lnTo>
                                <a:lnTo>
                                  <a:pt x="16116" y="6353"/>
                                </a:lnTo>
                                <a:lnTo>
                                  <a:pt x="16116" y="6353"/>
                                </a:lnTo>
                                <a:lnTo>
                                  <a:pt x="16116" y="6353"/>
                                </a:lnTo>
                                <a:lnTo>
                                  <a:pt x="16116" y="6353"/>
                                </a:lnTo>
                                <a:lnTo>
                                  <a:pt x="16116" y="3172"/>
                                </a:lnTo>
                                <a:lnTo>
                                  <a:pt x="16116" y="3172"/>
                                </a:lnTo>
                                <a:lnTo>
                                  <a:pt x="16850" y="6353"/>
                                </a:lnTo>
                                <a:lnTo>
                                  <a:pt x="16850" y="3172"/>
                                </a:lnTo>
                                <a:lnTo>
                                  <a:pt x="16850" y="6353"/>
                                </a:lnTo>
                                <a:lnTo>
                                  <a:pt x="16850" y="6353"/>
                                </a:lnTo>
                                <a:lnTo>
                                  <a:pt x="16850" y="6353"/>
                                </a:lnTo>
                                <a:lnTo>
                                  <a:pt x="16850" y="6353"/>
                                </a:lnTo>
                                <a:lnTo>
                                  <a:pt x="16850" y="6353"/>
                                </a:lnTo>
                                <a:lnTo>
                                  <a:pt x="16850" y="6353"/>
                                </a:lnTo>
                                <a:lnTo>
                                  <a:pt x="16850" y="6353"/>
                                </a:lnTo>
                                <a:lnTo>
                                  <a:pt x="16850" y="6353"/>
                                </a:lnTo>
                                <a:lnTo>
                                  <a:pt x="16850" y="6353"/>
                                </a:lnTo>
                                <a:lnTo>
                                  <a:pt x="16850" y="6353"/>
                                </a:lnTo>
                                <a:lnTo>
                                  <a:pt x="17583" y="6353"/>
                                </a:lnTo>
                                <a:lnTo>
                                  <a:pt x="17583" y="6353"/>
                                </a:lnTo>
                                <a:lnTo>
                                  <a:pt x="17583" y="6353"/>
                                </a:lnTo>
                                <a:lnTo>
                                  <a:pt x="17583" y="6353"/>
                                </a:lnTo>
                                <a:lnTo>
                                  <a:pt x="17583" y="6353"/>
                                </a:lnTo>
                                <a:lnTo>
                                  <a:pt x="17583" y="9525"/>
                                </a:lnTo>
                                <a:lnTo>
                                  <a:pt x="17583" y="6353"/>
                                </a:lnTo>
                                <a:lnTo>
                                  <a:pt x="17583" y="6353"/>
                                </a:lnTo>
                                <a:lnTo>
                                  <a:pt x="17583" y="6353"/>
                                </a:lnTo>
                                <a:lnTo>
                                  <a:pt x="17583" y="6353"/>
                                </a:lnTo>
                                <a:lnTo>
                                  <a:pt x="17583" y="3172"/>
                                </a:lnTo>
                                <a:lnTo>
                                  <a:pt x="17583" y="3172"/>
                                </a:lnTo>
                                <a:lnTo>
                                  <a:pt x="18317" y="3172"/>
                                </a:lnTo>
                                <a:lnTo>
                                  <a:pt x="18317" y="3172"/>
                                </a:lnTo>
                                <a:lnTo>
                                  <a:pt x="18317" y="6353"/>
                                </a:lnTo>
                                <a:lnTo>
                                  <a:pt x="18317" y="6353"/>
                                </a:lnTo>
                                <a:lnTo>
                                  <a:pt x="18317" y="6353"/>
                                </a:lnTo>
                                <a:lnTo>
                                  <a:pt x="18317" y="6353"/>
                                </a:lnTo>
                                <a:lnTo>
                                  <a:pt x="18317" y="6353"/>
                                </a:lnTo>
                                <a:lnTo>
                                  <a:pt x="18317" y="6353"/>
                                </a:lnTo>
                                <a:lnTo>
                                  <a:pt x="18317" y="3172"/>
                                </a:lnTo>
                                <a:lnTo>
                                  <a:pt x="18317" y="6353"/>
                                </a:lnTo>
                                <a:lnTo>
                                  <a:pt x="18317" y="6353"/>
                                </a:lnTo>
                                <a:lnTo>
                                  <a:pt x="18317" y="6353"/>
                                </a:lnTo>
                                <a:lnTo>
                                  <a:pt x="18317" y="6353"/>
                                </a:lnTo>
                                <a:lnTo>
                                  <a:pt x="18317" y="6353"/>
                                </a:lnTo>
                                <a:lnTo>
                                  <a:pt x="18317" y="6353"/>
                                </a:lnTo>
                                <a:lnTo>
                                  <a:pt x="18317" y="6353"/>
                                </a:lnTo>
                                <a:lnTo>
                                  <a:pt x="18317" y="6353"/>
                                </a:lnTo>
                                <a:lnTo>
                                  <a:pt x="18317" y="6353"/>
                                </a:lnTo>
                                <a:lnTo>
                                  <a:pt x="19050" y="6353"/>
                                </a:lnTo>
                                <a:lnTo>
                                  <a:pt x="19050" y="6353"/>
                                </a:lnTo>
                                <a:lnTo>
                                  <a:pt x="19050" y="6353"/>
                                </a:lnTo>
                                <a:lnTo>
                                  <a:pt x="19050" y="6353"/>
                                </a:lnTo>
                                <a:lnTo>
                                  <a:pt x="19050" y="6353"/>
                                </a:lnTo>
                                <a:lnTo>
                                  <a:pt x="19050" y="3172"/>
                                </a:lnTo>
                                <a:lnTo>
                                  <a:pt x="19050" y="3172"/>
                                </a:lnTo>
                                <a:lnTo>
                                  <a:pt x="19050" y="3172"/>
                                </a:lnTo>
                                <a:lnTo>
                                  <a:pt x="19050" y="6353"/>
                                </a:lnTo>
                                <a:lnTo>
                                  <a:pt x="19050" y="6353"/>
                                </a:lnTo>
                                <a:lnTo>
                                  <a:pt x="19050" y="6353"/>
                                </a:lnTo>
                                <a:lnTo>
                                  <a:pt x="19050" y="6353"/>
                                </a:lnTo>
                                <a:lnTo>
                                  <a:pt x="19050" y="6353"/>
                                </a:lnTo>
                                <a:lnTo>
                                  <a:pt x="19050" y="3172"/>
                                </a:lnTo>
                                <a:lnTo>
                                  <a:pt x="19783" y="3172"/>
                                </a:lnTo>
                                <a:lnTo>
                                  <a:pt x="19783" y="3172"/>
                                </a:lnTo>
                                <a:lnTo>
                                  <a:pt x="19783" y="3172"/>
                                </a:lnTo>
                                <a:lnTo>
                                  <a:pt x="19783" y="0"/>
                                </a:lnTo>
                                <a:lnTo>
                                  <a:pt x="19783" y="0"/>
                                </a:lnTo>
                                <a:lnTo>
                                  <a:pt x="19783" y="3172"/>
                                </a:lnTo>
                                <a:lnTo>
                                  <a:pt x="19783" y="3172"/>
                                </a:lnTo>
                                <a:lnTo>
                                  <a:pt x="19783" y="6353"/>
                                </a:lnTo>
                                <a:lnTo>
                                  <a:pt x="19783" y="6353"/>
                                </a:lnTo>
                                <a:lnTo>
                                  <a:pt x="19783" y="6353"/>
                                </a:lnTo>
                                <a:lnTo>
                                  <a:pt x="19783" y="6353"/>
                                </a:lnTo>
                                <a:lnTo>
                                  <a:pt x="19783" y="6353"/>
                                </a:lnTo>
                                <a:lnTo>
                                  <a:pt x="20517" y="3172"/>
                                </a:lnTo>
                                <a:lnTo>
                                  <a:pt x="20517" y="3172"/>
                                </a:lnTo>
                                <a:lnTo>
                                  <a:pt x="20517" y="0"/>
                                </a:lnTo>
                                <a:lnTo>
                                  <a:pt x="20517" y="3172"/>
                                </a:lnTo>
                                <a:lnTo>
                                  <a:pt x="20517" y="3172"/>
                                </a:lnTo>
                                <a:lnTo>
                                  <a:pt x="20517" y="3172"/>
                                </a:lnTo>
                                <a:lnTo>
                                  <a:pt x="20517" y="6353"/>
                                </a:lnTo>
                                <a:lnTo>
                                  <a:pt x="20517" y="6353"/>
                                </a:lnTo>
                                <a:lnTo>
                                  <a:pt x="20517" y="6353"/>
                                </a:lnTo>
                                <a:lnTo>
                                  <a:pt x="20517" y="6353"/>
                                </a:lnTo>
                                <a:lnTo>
                                  <a:pt x="20517" y="6353"/>
                                </a:lnTo>
                                <a:lnTo>
                                  <a:pt x="20517" y="6353"/>
                                </a:lnTo>
                                <a:lnTo>
                                  <a:pt x="21250" y="6353"/>
                                </a:lnTo>
                                <a:lnTo>
                                  <a:pt x="21250" y="6353"/>
                                </a:lnTo>
                                <a:lnTo>
                                  <a:pt x="21250" y="6353"/>
                                </a:lnTo>
                                <a:lnTo>
                                  <a:pt x="21250" y="3172"/>
                                </a:lnTo>
                                <a:lnTo>
                                  <a:pt x="21250" y="3172"/>
                                </a:lnTo>
                                <a:lnTo>
                                  <a:pt x="21250" y="3172"/>
                                </a:lnTo>
                                <a:lnTo>
                                  <a:pt x="21250" y="3172"/>
                                </a:lnTo>
                                <a:lnTo>
                                  <a:pt x="21250" y="6353"/>
                                </a:lnTo>
                                <a:lnTo>
                                  <a:pt x="21250" y="3172"/>
                                </a:lnTo>
                                <a:lnTo>
                                  <a:pt x="21250" y="3172"/>
                                </a:lnTo>
                                <a:lnTo>
                                  <a:pt x="21250" y="6353"/>
                                </a:lnTo>
                                <a:lnTo>
                                  <a:pt x="21250" y="6353"/>
                                </a:lnTo>
                                <a:lnTo>
                                  <a:pt x="21984" y="6353"/>
                                </a:lnTo>
                                <a:lnTo>
                                  <a:pt x="21984" y="6353"/>
                                </a:lnTo>
                                <a:lnTo>
                                  <a:pt x="21984" y="6353"/>
                                </a:lnTo>
                                <a:lnTo>
                                  <a:pt x="21984" y="6353"/>
                                </a:lnTo>
                                <a:lnTo>
                                  <a:pt x="21984" y="6353"/>
                                </a:lnTo>
                                <a:lnTo>
                                  <a:pt x="21984" y="6353"/>
                                </a:lnTo>
                                <a:lnTo>
                                  <a:pt x="21984" y="6353"/>
                                </a:lnTo>
                                <a:lnTo>
                                  <a:pt x="21984" y="6353"/>
                                </a:lnTo>
                                <a:lnTo>
                                  <a:pt x="21984" y="6353"/>
                                </a:lnTo>
                                <a:lnTo>
                                  <a:pt x="21984" y="3172"/>
                                </a:lnTo>
                                <a:lnTo>
                                  <a:pt x="21984" y="3172"/>
                                </a:lnTo>
                                <a:lnTo>
                                  <a:pt x="21984" y="3172"/>
                                </a:lnTo>
                                <a:lnTo>
                                  <a:pt x="22717" y="3172"/>
                                </a:lnTo>
                                <a:lnTo>
                                  <a:pt x="22717" y="6353"/>
                                </a:lnTo>
                                <a:lnTo>
                                  <a:pt x="22717" y="6353"/>
                                </a:lnTo>
                                <a:lnTo>
                                  <a:pt x="22717" y="6353"/>
                                </a:lnTo>
                                <a:lnTo>
                                  <a:pt x="22717" y="6353"/>
                                </a:lnTo>
                                <a:lnTo>
                                  <a:pt x="22717" y="6353"/>
                                </a:lnTo>
                                <a:lnTo>
                                  <a:pt x="22717" y="6353"/>
                                </a:lnTo>
                                <a:lnTo>
                                  <a:pt x="22717" y="6353"/>
                                </a:lnTo>
                                <a:lnTo>
                                  <a:pt x="22717" y="6353"/>
                                </a:lnTo>
                                <a:lnTo>
                                  <a:pt x="22717" y="6353"/>
                                </a:lnTo>
                                <a:lnTo>
                                  <a:pt x="22717" y="3172"/>
                                </a:lnTo>
                                <a:lnTo>
                                  <a:pt x="22717" y="3172"/>
                                </a:lnTo>
                                <a:lnTo>
                                  <a:pt x="22717" y="3172"/>
                                </a:lnTo>
                                <a:lnTo>
                                  <a:pt x="22717" y="0"/>
                                </a:lnTo>
                                <a:lnTo>
                                  <a:pt x="22717" y="3172"/>
                                </a:lnTo>
                                <a:lnTo>
                                  <a:pt x="22717" y="6353"/>
                                </a:lnTo>
                                <a:lnTo>
                                  <a:pt x="22717" y="6353"/>
                                </a:lnTo>
                                <a:lnTo>
                                  <a:pt x="22717" y="6353"/>
                                </a:lnTo>
                                <a:lnTo>
                                  <a:pt x="23451" y="6353"/>
                                </a:lnTo>
                                <a:lnTo>
                                  <a:pt x="23451" y="6353"/>
                                </a:lnTo>
                                <a:lnTo>
                                  <a:pt x="23451" y="6353"/>
                                </a:lnTo>
                                <a:lnTo>
                                  <a:pt x="23451" y="6353"/>
                                </a:lnTo>
                                <a:lnTo>
                                  <a:pt x="23451" y="3172"/>
                                </a:lnTo>
                                <a:lnTo>
                                  <a:pt x="23451" y="6353"/>
                                </a:lnTo>
                                <a:lnTo>
                                  <a:pt x="23451" y="3172"/>
                                </a:lnTo>
                                <a:lnTo>
                                  <a:pt x="23451" y="3172"/>
                                </a:lnTo>
                                <a:lnTo>
                                  <a:pt x="23451" y="3172"/>
                                </a:lnTo>
                                <a:lnTo>
                                  <a:pt x="23451" y="3172"/>
                                </a:lnTo>
                                <a:lnTo>
                                  <a:pt x="23451" y="6353"/>
                                </a:lnTo>
                                <a:lnTo>
                                  <a:pt x="23451" y="6353"/>
                                </a:lnTo>
                                <a:lnTo>
                                  <a:pt x="23451" y="3172"/>
                                </a:lnTo>
                                <a:lnTo>
                                  <a:pt x="23451" y="3172"/>
                                </a:lnTo>
                                <a:lnTo>
                                  <a:pt x="24174" y="6353"/>
                                </a:lnTo>
                                <a:lnTo>
                                  <a:pt x="24174" y="6353"/>
                                </a:lnTo>
                                <a:lnTo>
                                  <a:pt x="24174" y="6353"/>
                                </a:lnTo>
                                <a:lnTo>
                                  <a:pt x="24174" y="6353"/>
                                </a:lnTo>
                                <a:lnTo>
                                  <a:pt x="24174" y="6353"/>
                                </a:lnTo>
                                <a:lnTo>
                                  <a:pt x="24174" y="6353"/>
                                </a:lnTo>
                                <a:lnTo>
                                  <a:pt x="24174" y="6353"/>
                                </a:lnTo>
                                <a:lnTo>
                                  <a:pt x="24174" y="6353"/>
                                </a:lnTo>
                                <a:lnTo>
                                  <a:pt x="24174" y="3172"/>
                                </a:lnTo>
                                <a:lnTo>
                                  <a:pt x="24174" y="3172"/>
                                </a:lnTo>
                                <a:lnTo>
                                  <a:pt x="24174" y="3172"/>
                                </a:lnTo>
                                <a:lnTo>
                                  <a:pt x="24174" y="3172"/>
                                </a:lnTo>
                                <a:lnTo>
                                  <a:pt x="24908" y="3172"/>
                                </a:lnTo>
                                <a:lnTo>
                                  <a:pt x="24908" y="6353"/>
                                </a:lnTo>
                                <a:lnTo>
                                  <a:pt x="24908" y="6353"/>
                                </a:lnTo>
                                <a:lnTo>
                                  <a:pt x="24908" y="3172"/>
                                </a:lnTo>
                                <a:lnTo>
                                  <a:pt x="24908" y="6353"/>
                                </a:lnTo>
                                <a:lnTo>
                                  <a:pt x="24908" y="3172"/>
                                </a:lnTo>
                                <a:lnTo>
                                  <a:pt x="24908" y="6353"/>
                                </a:lnTo>
                                <a:lnTo>
                                  <a:pt x="24908" y="3172"/>
                                </a:lnTo>
                                <a:lnTo>
                                  <a:pt x="24908" y="3172"/>
                                </a:lnTo>
                                <a:lnTo>
                                  <a:pt x="24908" y="3172"/>
                                </a:lnTo>
                                <a:lnTo>
                                  <a:pt x="24908" y="3172"/>
                                </a:lnTo>
                                <a:lnTo>
                                  <a:pt x="24908" y="6353"/>
                                </a:lnTo>
                                <a:lnTo>
                                  <a:pt x="25641" y="6353"/>
                                </a:lnTo>
                                <a:lnTo>
                                  <a:pt x="25641" y="6353"/>
                                </a:lnTo>
                                <a:lnTo>
                                  <a:pt x="25641" y="6353"/>
                                </a:lnTo>
                                <a:lnTo>
                                  <a:pt x="25641" y="6353"/>
                                </a:lnTo>
                                <a:lnTo>
                                  <a:pt x="25641" y="6353"/>
                                </a:lnTo>
                                <a:lnTo>
                                  <a:pt x="25641" y="6353"/>
                                </a:lnTo>
                                <a:lnTo>
                                  <a:pt x="25641" y="6353"/>
                                </a:lnTo>
                                <a:lnTo>
                                  <a:pt x="25641" y="6353"/>
                                </a:lnTo>
                                <a:lnTo>
                                  <a:pt x="25641" y="6353"/>
                                </a:lnTo>
                                <a:lnTo>
                                  <a:pt x="25641" y="6353"/>
                                </a:lnTo>
                                <a:lnTo>
                                  <a:pt x="25641" y="6353"/>
                                </a:lnTo>
                                <a:lnTo>
                                  <a:pt x="25641" y="6353"/>
                                </a:lnTo>
                                <a:lnTo>
                                  <a:pt x="26375" y="6353"/>
                                </a:lnTo>
                                <a:lnTo>
                                  <a:pt x="26375" y="6353"/>
                                </a:lnTo>
                                <a:lnTo>
                                  <a:pt x="26375" y="3172"/>
                                </a:lnTo>
                                <a:lnTo>
                                  <a:pt x="26375" y="3172"/>
                                </a:lnTo>
                                <a:lnTo>
                                  <a:pt x="26375" y="6353"/>
                                </a:lnTo>
                                <a:lnTo>
                                  <a:pt x="26375" y="6353"/>
                                </a:lnTo>
                                <a:lnTo>
                                  <a:pt x="26375" y="6353"/>
                                </a:lnTo>
                                <a:lnTo>
                                  <a:pt x="26375" y="6353"/>
                                </a:lnTo>
                                <a:lnTo>
                                  <a:pt x="26375" y="6353"/>
                                </a:lnTo>
                                <a:lnTo>
                                  <a:pt x="26375" y="6353"/>
                                </a:lnTo>
                                <a:lnTo>
                                  <a:pt x="26375" y="6353"/>
                                </a:lnTo>
                                <a:lnTo>
                                  <a:pt x="26375" y="3172"/>
                                </a:lnTo>
                                <a:lnTo>
                                  <a:pt x="27108" y="3172"/>
                                </a:lnTo>
                                <a:lnTo>
                                  <a:pt x="27108" y="6353"/>
                                </a:lnTo>
                                <a:lnTo>
                                  <a:pt x="27108" y="6353"/>
                                </a:lnTo>
                                <a:lnTo>
                                  <a:pt x="27108" y="6353"/>
                                </a:lnTo>
                                <a:lnTo>
                                  <a:pt x="27108" y="6353"/>
                                </a:lnTo>
                                <a:lnTo>
                                  <a:pt x="27108" y="6353"/>
                                </a:lnTo>
                                <a:lnTo>
                                  <a:pt x="27108" y="6353"/>
                                </a:lnTo>
                                <a:lnTo>
                                  <a:pt x="27108" y="6353"/>
                                </a:lnTo>
                                <a:lnTo>
                                  <a:pt x="27108" y="6353"/>
                                </a:lnTo>
                                <a:lnTo>
                                  <a:pt x="27108" y="3172"/>
                                </a:lnTo>
                                <a:lnTo>
                                  <a:pt x="27108" y="6353"/>
                                </a:lnTo>
                                <a:lnTo>
                                  <a:pt x="27108" y="6353"/>
                                </a:lnTo>
                                <a:lnTo>
                                  <a:pt x="27108" y="6353"/>
                                </a:lnTo>
                                <a:lnTo>
                                  <a:pt x="27108" y="6353"/>
                                </a:lnTo>
                                <a:lnTo>
                                  <a:pt x="27842" y="6353"/>
                                </a:lnTo>
                                <a:lnTo>
                                  <a:pt x="27842" y="6353"/>
                                </a:lnTo>
                                <a:lnTo>
                                  <a:pt x="27842" y="6353"/>
                                </a:lnTo>
                                <a:lnTo>
                                  <a:pt x="27842" y="6353"/>
                                </a:lnTo>
                                <a:lnTo>
                                  <a:pt x="27842" y="6353"/>
                                </a:lnTo>
                                <a:lnTo>
                                  <a:pt x="27842" y="6353"/>
                                </a:lnTo>
                                <a:lnTo>
                                  <a:pt x="27842" y="6353"/>
                                </a:lnTo>
                                <a:lnTo>
                                  <a:pt x="27842" y="3172"/>
                                </a:lnTo>
                                <a:lnTo>
                                  <a:pt x="27842" y="3172"/>
                                </a:lnTo>
                                <a:lnTo>
                                  <a:pt x="27842" y="3172"/>
                                </a:lnTo>
                                <a:lnTo>
                                  <a:pt x="27842" y="6353"/>
                                </a:lnTo>
                                <a:lnTo>
                                  <a:pt x="27842" y="6353"/>
                                </a:lnTo>
                                <a:lnTo>
                                  <a:pt x="27842" y="6353"/>
                                </a:lnTo>
                                <a:lnTo>
                                  <a:pt x="27842" y="6353"/>
                                </a:lnTo>
                                <a:lnTo>
                                  <a:pt x="27842" y="6353"/>
                                </a:lnTo>
                                <a:lnTo>
                                  <a:pt x="27842" y="6353"/>
                                </a:lnTo>
                                <a:lnTo>
                                  <a:pt x="27842" y="3172"/>
                                </a:lnTo>
                                <a:lnTo>
                                  <a:pt x="27842" y="3172"/>
                                </a:lnTo>
                                <a:lnTo>
                                  <a:pt x="28575" y="3172"/>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48" name="Freeform: Shape 848"/>
                        <wps:cNvSpPr/>
                        <wps:spPr>
                          <a:xfrm>
                            <a:off x="1804987" y="3910012"/>
                            <a:ext cx="28575" cy="9525"/>
                          </a:xfrm>
                          <a:custGeom>
                            <a:avLst/>
                            <a:gdLst>
                              <a:gd name="connsiteX0" fmla="*/ 0 w 28575"/>
                              <a:gd name="connsiteY0" fmla="*/ 3172 h 9525"/>
                              <a:gd name="connsiteX1" fmla="*/ 0 w 28575"/>
                              <a:gd name="connsiteY1" fmla="*/ 3172 h 9525"/>
                              <a:gd name="connsiteX2" fmla="*/ 0 w 28575"/>
                              <a:gd name="connsiteY2" fmla="*/ 6353 h 9525"/>
                              <a:gd name="connsiteX3" fmla="*/ 0 w 28575"/>
                              <a:gd name="connsiteY3" fmla="*/ 6353 h 9525"/>
                              <a:gd name="connsiteX4" fmla="*/ 0 w 28575"/>
                              <a:gd name="connsiteY4" fmla="*/ 6353 h 9525"/>
                              <a:gd name="connsiteX5" fmla="*/ 0 w 28575"/>
                              <a:gd name="connsiteY5" fmla="*/ 6353 h 9525"/>
                              <a:gd name="connsiteX6" fmla="*/ 0 w 28575"/>
                              <a:gd name="connsiteY6" fmla="*/ 6353 h 9525"/>
                              <a:gd name="connsiteX7" fmla="*/ 0 w 28575"/>
                              <a:gd name="connsiteY7" fmla="*/ 3172 h 9525"/>
                              <a:gd name="connsiteX8" fmla="*/ 0 w 28575"/>
                              <a:gd name="connsiteY8" fmla="*/ 3172 h 9525"/>
                              <a:gd name="connsiteX9" fmla="*/ 0 w 28575"/>
                              <a:gd name="connsiteY9" fmla="*/ 6353 h 9525"/>
                              <a:gd name="connsiteX10" fmla="*/ 0 w 28575"/>
                              <a:gd name="connsiteY10" fmla="*/ 6353 h 9525"/>
                              <a:gd name="connsiteX11" fmla="*/ 0 w 28575"/>
                              <a:gd name="connsiteY11" fmla="*/ 6353 h 9525"/>
                              <a:gd name="connsiteX12" fmla="*/ 752 w 28575"/>
                              <a:gd name="connsiteY12" fmla="*/ 6353 h 9525"/>
                              <a:gd name="connsiteX13" fmla="*/ 752 w 28575"/>
                              <a:gd name="connsiteY13" fmla="*/ 6353 h 9525"/>
                              <a:gd name="connsiteX14" fmla="*/ 752 w 28575"/>
                              <a:gd name="connsiteY14" fmla="*/ 6353 h 9525"/>
                              <a:gd name="connsiteX15" fmla="*/ 752 w 28575"/>
                              <a:gd name="connsiteY15" fmla="*/ 3172 h 9525"/>
                              <a:gd name="connsiteX16" fmla="*/ 752 w 28575"/>
                              <a:gd name="connsiteY16" fmla="*/ 6353 h 9525"/>
                              <a:gd name="connsiteX17" fmla="*/ 752 w 28575"/>
                              <a:gd name="connsiteY17" fmla="*/ 6353 h 9525"/>
                              <a:gd name="connsiteX18" fmla="*/ 752 w 28575"/>
                              <a:gd name="connsiteY18" fmla="*/ 6353 h 9525"/>
                              <a:gd name="connsiteX19" fmla="*/ 752 w 28575"/>
                              <a:gd name="connsiteY19" fmla="*/ 6353 h 9525"/>
                              <a:gd name="connsiteX20" fmla="*/ 752 w 28575"/>
                              <a:gd name="connsiteY20" fmla="*/ 6353 h 9525"/>
                              <a:gd name="connsiteX21" fmla="*/ 752 w 28575"/>
                              <a:gd name="connsiteY21" fmla="*/ 6353 h 9525"/>
                              <a:gd name="connsiteX22" fmla="*/ 752 w 28575"/>
                              <a:gd name="connsiteY22" fmla="*/ 3172 h 9525"/>
                              <a:gd name="connsiteX23" fmla="*/ 752 w 28575"/>
                              <a:gd name="connsiteY23" fmla="*/ 3172 h 9525"/>
                              <a:gd name="connsiteX24" fmla="*/ 1505 w 28575"/>
                              <a:gd name="connsiteY24" fmla="*/ 0 h 9525"/>
                              <a:gd name="connsiteX25" fmla="*/ 1505 w 28575"/>
                              <a:gd name="connsiteY25" fmla="*/ 0 h 9525"/>
                              <a:gd name="connsiteX26" fmla="*/ 1505 w 28575"/>
                              <a:gd name="connsiteY26" fmla="*/ 3172 h 9525"/>
                              <a:gd name="connsiteX27" fmla="*/ 1505 w 28575"/>
                              <a:gd name="connsiteY27" fmla="*/ 3172 h 9525"/>
                              <a:gd name="connsiteX28" fmla="*/ 1505 w 28575"/>
                              <a:gd name="connsiteY28" fmla="*/ 3172 h 9525"/>
                              <a:gd name="connsiteX29" fmla="*/ 1505 w 28575"/>
                              <a:gd name="connsiteY29" fmla="*/ 6353 h 9525"/>
                              <a:gd name="connsiteX30" fmla="*/ 1505 w 28575"/>
                              <a:gd name="connsiteY30" fmla="*/ 6353 h 9525"/>
                              <a:gd name="connsiteX31" fmla="*/ 1505 w 28575"/>
                              <a:gd name="connsiteY31" fmla="*/ 6353 h 9525"/>
                              <a:gd name="connsiteX32" fmla="*/ 1505 w 28575"/>
                              <a:gd name="connsiteY32" fmla="*/ 6353 h 9525"/>
                              <a:gd name="connsiteX33" fmla="*/ 1505 w 28575"/>
                              <a:gd name="connsiteY33" fmla="*/ 6353 h 9525"/>
                              <a:gd name="connsiteX34" fmla="*/ 1505 w 28575"/>
                              <a:gd name="connsiteY34" fmla="*/ 6353 h 9525"/>
                              <a:gd name="connsiteX35" fmla="*/ 1505 w 28575"/>
                              <a:gd name="connsiteY35" fmla="*/ 6353 h 9525"/>
                              <a:gd name="connsiteX36" fmla="*/ 2257 w 28575"/>
                              <a:gd name="connsiteY36" fmla="*/ 6353 h 9525"/>
                              <a:gd name="connsiteX37" fmla="*/ 2257 w 28575"/>
                              <a:gd name="connsiteY37" fmla="*/ 6353 h 9525"/>
                              <a:gd name="connsiteX38" fmla="*/ 2257 w 28575"/>
                              <a:gd name="connsiteY38" fmla="*/ 6353 h 9525"/>
                              <a:gd name="connsiteX39" fmla="*/ 2257 w 28575"/>
                              <a:gd name="connsiteY39" fmla="*/ 3172 h 9525"/>
                              <a:gd name="connsiteX40" fmla="*/ 2257 w 28575"/>
                              <a:gd name="connsiteY40" fmla="*/ 3172 h 9525"/>
                              <a:gd name="connsiteX41" fmla="*/ 2257 w 28575"/>
                              <a:gd name="connsiteY41" fmla="*/ 3172 h 9525"/>
                              <a:gd name="connsiteX42" fmla="*/ 2257 w 28575"/>
                              <a:gd name="connsiteY42" fmla="*/ 3172 h 9525"/>
                              <a:gd name="connsiteX43" fmla="*/ 2257 w 28575"/>
                              <a:gd name="connsiteY43" fmla="*/ 6353 h 9525"/>
                              <a:gd name="connsiteX44" fmla="*/ 2257 w 28575"/>
                              <a:gd name="connsiteY44" fmla="*/ 3172 h 9525"/>
                              <a:gd name="connsiteX45" fmla="*/ 2257 w 28575"/>
                              <a:gd name="connsiteY45" fmla="*/ 3172 h 9525"/>
                              <a:gd name="connsiteX46" fmla="*/ 2257 w 28575"/>
                              <a:gd name="connsiteY46" fmla="*/ 3172 h 9525"/>
                              <a:gd name="connsiteX47" fmla="*/ 2257 w 28575"/>
                              <a:gd name="connsiteY47" fmla="*/ 6353 h 9525"/>
                              <a:gd name="connsiteX48" fmla="*/ 3010 w 28575"/>
                              <a:gd name="connsiteY48" fmla="*/ 6353 h 9525"/>
                              <a:gd name="connsiteX49" fmla="*/ 3010 w 28575"/>
                              <a:gd name="connsiteY49" fmla="*/ 6353 h 9525"/>
                              <a:gd name="connsiteX50" fmla="*/ 3010 w 28575"/>
                              <a:gd name="connsiteY50" fmla="*/ 9525 h 9525"/>
                              <a:gd name="connsiteX51" fmla="*/ 3010 w 28575"/>
                              <a:gd name="connsiteY51" fmla="*/ 9525 h 9525"/>
                              <a:gd name="connsiteX52" fmla="*/ 3010 w 28575"/>
                              <a:gd name="connsiteY52" fmla="*/ 9525 h 9525"/>
                              <a:gd name="connsiteX53" fmla="*/ 3010 w 28575"/>
                              <a:gd name="connsiteY53" fmla="*/ 6353 h 9525"/>
                              <a:gd name="connsiteX54" fmla="*/ 3010 w 28575"/>
                              <a:gd name="connsiteY54" fmla="*/ 6353 h 9525"/>
                              <a:gd name="connsiteX55" fmla="*/ 3010 w 28575"/>
                              <a:gd name="connsiteY55" fmla="*/ 6353 h 9525"/>
                              <a:gd name="connsiteX56" fmla="*/ 3010 w 28575"/>
                              <a:gd name="connsiteY56" fmla="*/ 3172 h 9525"/>
                              <a:gd name="connsiteX57" fmla="*/ 3010 w 28575"/>
                              <a:gd name="connsiteY57" fmla="*/ 6353 h 9525"/>
                              <a:gd name="connsiteX58" fmla="*/ 3010 w 28575"/>
                              <a:gd name="connsiteY58" fmla="*/ 6353 h 9525"/>
                              <a:gd name="connsiteX59" fmla="*/ 3010 w 28575"/>
                              <a:gd name="connsiteY59" fmla="*/ 6353 h 9525"/>
                              <a:gd name="connsiteX60" fmla="*/ 3010 w 28575"/>
                              <a:gd name="connsiteY60" fmla="*/ 6353 h 9525"/>
                              <a:gd name="connsiteX61" fmla="*/ 3010 w 28575"/>
                              <a:gd name="connsiteY61" fmla="*/ 6353 h 9525"/>
                              <a:gd name="connsiteX62" fmla="*/ 3762 w 28575"/>
                              <a:gd name="connsiteY62" fmla="*/ 6353 h 9525"/>
                              <a:gd name="connsiteX63" fmla="*/ 3762 w 28575"/>
                              <a:gd name="connsiteY63" fmla="*/ 6353 h 9525"/>
                              <a:gd name="connsiteX64" fmla="*/ 3762 w 28575"/>
                              <a:gd name="connsiteY64" fmla="*/ 6353 h 9525"/>
                              <a:gd name="connsiteX65" fmla="*/ 3762 w 28575"/>
                              <a:gd name="connsiteY65" fmla="*/ 6353 h 9525"/>
                              <a:gd name="connsiteX66" fmla="*/ 3762 w 28575"/>
                              <a:gd name="connsiteY66" fmla="*/ 6353 h 9525"/>
                              <a:gd name="connsiteX67" fmla="*/ 3762 w 28575"/>
                              <a:gd name="connsiteY67" fmla="*/ 6353 h 9525"/>
                              <a:gd name="connsiteX68" fmla="*/ 3762 w 28575"/>
                              <a:gd name="connsiteY68" fmla="*/ 6353 h 9525"/>
                              <a:gd name="connsiteX69" fmla="*/ 3762 w 28575"/>
                              <a:gd name="connsiteY69" fmla="*/ 6353 h 9525"/>
                              <a:gd name="connsiteX70" fmla="*/ 3762 w 28575"/>
                              <a:gd name="connsiteY70" fmla="*/ 6353 h 9525"/>
                              <a:gd name="connsiteX71" fmla="*/ 3762 w 28575"/>
                              <a:gd name="connsiteY71" fmla="*/ 6353 h 9525"/>
                              <a:gd name="connsiteX72" fmla="*/ 3762 w 28575"/>
                              <a:gd name="connsiteY72" fmla="*/ 6353 h 9525"/>
                              <a:gd name="connsiteX73" fmla="*/ 3762 w 28575"/>
                              <a:gd name="connsiteY73" fmla="*/ 6353 h 9525"/>
                              <a:gd name="connsiteX74" fmla="*/ 3762 w 28575"/>
                              <a:gd name="connsiteY74" fmla="*/ 6353 h 9525"/>
                              <a:gd name="connsiteX75" fmla="*/ 3762 w 28575"/>
                              <a:gd name="connsiteY75" fmla="*/ 6353 h 9525"/>
                              <a:gd name="connsiteX76" fmla="*/ 3762 w 28575"/>
                              <a:gd name="connsiteY76" fmla="*/ 6353 h 9525"/>
                              <a:gd name="connsiteX77" fmla="*/ 3762 w 28575"/>
                              <a:gd name="connsiteY77" fmla="*/ 6353 h 9525"/>
                              <a:gd name="connsiteX78" fmla="*/ 3762 w 28575"/>
                              <a:gd name="connsiteY78" fmla="*/ 9525 h 9525"/>
                              <a:gd name="connsiteX79" fmla="*/ 3762 w 28575"/>
                              <a:gd name="connsiteY79" fmla="*/ 6353 h 9525"/>
                              <a:gd name="connsiteX80" fmla="*/ 4515 w 28575"/>
                              <a:gd name="connsiteY80" fmla="*/ 9525 h 9525"/>
                              <a:gd name="connsiteX81" fmla="*/ 4515 w 28575"/>
                              <a:gd name="connsiteY81" fmla="*/ 9525 h 9525"/>
                              <a:gd name="connsiteX82" fmla="*/ 4515 w 28575"/>
                              <a:gd name="connsiteY82" fmla="*/ 6353 h 9525"/>
                              <a:gd name="connsiteX83" fmla="*/ 4515 w 28575"/>
                              <a:gd name="connsiteY83" fmla="*/ 6353 h 9525"/>
                              <a:gd name="connsiteX84" fmla="*/ 4515 w 28575"/>
                              <a:gd name="connsiteY84" fmla="*/ 6353 h 9525"/>
                              <a:gd name="connsiteX85" fmla="*/ 4515 w 28575"/>
                              <a:gd name="connsiteY85" fmla="*/ 6353 h 9525"/>
                              <a:gd name="connsiteX86" fmla="*/ 4515 w 28575"/>
                              <a:gd name="connsiteY86" fmla="*/ 3172 h 9525"/>
                              <a:gd name="connsiteX87" fmla="*/ 4515 w 28575"/>
                              <a:gd name="connsiteY87" fmla="*/ 6353 h 9525"/>
                              <a:gd name="connsiteX88" fmla="*/ 4515 w 28575"/>
                              <a:gd name="connsiteY88" fmla="*/ 3172 h 9525"/>
                              <a:gd name="connsiteX89" fmla="*/ 4515 w 28575"/>
                              <a:gd name="connsiteY89" fmla="*/ 6353 h 9525"/>
                              <a:gd name="connsiteX90" fmla="*/ 4515 w 28575"/>
                              <a:gd name="connsiteY90" fmla="*/ 6353 h 9525"/>
                              <a:gd name="connsiteX91" fmla="*/ 4515 w 28575"/>
                              <a:gd name="connsiteY91" fmla="*/ 6353 h 9525"/>
                              <a:gd name="connsiteX92" fmla="*/ 5267 w 28575"/>
                              <a:gd name="connsiteY92" fmla="*/ 6353 h 9525"/>
                              <a:gd name="connsiteX93" fmla="*/ 5267 w 28575"/>
                              <a:gd name="connsiteY93" fmla="*/ 6353 h 9525"/>
                              <a:gd name="connsiteX94" fmla="*/ 5267 w 28575"/>
                              <a:gd name="connsiteY94" fmla="*/ 6353 h 9525"/>
                              <a:gd name="connsiteX95" fmla="*/ 5267 w 28575"/>
                              <a:gd name="connsiteY95" fmla="*/ 6353 h 9525"/>
                              <a:gd name="connsiteX96" fmla="*/ 5267 w 28575"/>
                              <a:gd name="connsiteY96" fmla="*/ 3172 h 9525"/>
                              <a:gd name="connsiteX97" fmla="*/ 5267 w 28575"/>
                              <a:gd name="connsiteY97" fmla="*/ 3172 h 9525"/>
                              <a:gd name="connsiteX98" fmla="*/ 5267 w 28575"/>
                              <a:gd name="connsiteY98" fmla="*/ 3172 h 9525"/>
                              <a:gd name="connsiteX99" fmla="*/ 5267 w 28575"/>
                              <a:gd name="connsiteY99" fmla="*/ 3172 h 9525"/>
                              <a:gd name="connsiteX100" fmla="*/ 5267 w 28575"/>
                              <a:gd name="connsiteY100" fmla="*/ 6353 h 9525"/>
                              <a:gd name="connsiteX101" fmla="*/ 5267 w 28575"/>
                              <a:gd name="connsiteY101" fmla="*/ 6353 h 9525"/>
                              <a:gd name="connsiteX102" fmla="*/ 5267 w 28575"/>
                              <a:gd name="connsiteY102" fmla="*/ 6353 h 9525"/>
                              <a:gd name="connsiteX103" fmla="*/ 5267 w 28575"/>
                              <a:gd name="connsiteY103" fmla="*/ 6353 h 9525"/>
                              <a:gd name="connsiteX104" fmla="*/ 6020 w 28575"/>
                              <a:gd name="connsiteY104" fmla="*/ 6353 h 9525"/>
                              <a:gd name="connsiteX105" fmla="*/ 6020 w 28575"/>
                              <a:gd name="connsiteY105" fmla="*/ 3172 h 9525"/>
                              <a:gd name="connsiteX106" fmla="*/ 6020 w 28575"/>
                              <a:gd name="connsiteY106" fmla="*/ 6353 h 9525"/>
                              <a:gd name="connsiteX107" fmla="*/ 6020 w 28575"/>
                              <a:gd name="connsiteY107" fmla="*/ 3172 h 9525"/>
                              <a:gd name="connsiteX108" fmla="*/ 6020 w 28575"/>
                              <a:gd name="connsiteY108" fmla="*/ 6353 h 9525"/>
                              <a:gd name="connsiteX109" fmla="*/ 6020 w 28575"/>
                              <a:gd name="connsiteY109" fmla="*/ 6353 h 9525"/>
                              <a:gd name="connsiteX110" fmla="*/ 6020 w 28575"/>
                              <a:gd name="connsiteY110" fmla="*/ 6353 h 9525"/>
                              <a:gd name="connsiteX111" fmla="*/ 6020 w 28575"/>
                              <a:gd name="connsiteY111" fmla="*/ 6353 h 9525"/>
                              <a:gd name="connsiteX112" fmla="*/ 6020 w 28575"/>
                              <a:gd name="connsiteY112" fmla="*/ 6353 h 9525"/>
                              <a:gd name="connsiteX113" fmla="*/ 6020 w 28575"/>
                              <a:gd name="connsiteY113" fmla="*/ 6353 h 9525"/>
                              <a:gd name="connsiteX114" fmla="*/ 6020 w 28575"/>
                              <a:gd name="connsiteY114" fmla="*/ 6353 h 9525"/>
                              <a:gd name="connsiteX115" fmla="*/ 6020 w 28575"/>
                              <a:gd name="connsiteY115" fmla="*/ 6353 h 9525"/>
                              <a:gd name="connsiteX116" fmla="*/ 6772 w 28575"/>
                              <a:gd name="connsiteY116" fmla="*/ 6353 h 9525"/>
                              <a:gd name="connsiteX117" fmla="*/ 6772 w 28575"/>
                              <a:gd name="connsiteY117" fmla="*/ 6353 h 9525"/>
                              <a:gd name="connsiteX118" fmla="*/ 6772 w 28575"/>
                              <a:gd name="connsiteY118" fmla="*/ 6353 h 9525"/>
                              <a:gd name="connsiteX119" fmla="*/ 6772 w 28575"/>
                              <a:gd name="connsiteY119" fmla="*/ 6353 h 9525"/>
                              <a:gd name="connsiteX120" fmla="*/ 6772 w 28575"/>
                              <a:gd name="connsiteY120" fmla="*/ 6353 h 9525"/>
                              <a:gd name="connsiteX121" fmla="*/ 6772 w 28575"/>
                              <a:gd name="connsiteY121" fmla="*/ 6353 h 9525"/>
                              <a:gd name="connsiteX122" fmla="*/ 6772 w 28575"/>
                              <a:gd name="connsiteY122" fmla="*/ 6353 h 9525"/>
                              <a:gd name="connsiteX123" fmla="*/ 6772 w 28575"/>
                              <a:gd name="connsiteY123" fmla="*/ 3172 h 9525"/>
                              <a:gd name="connsiteX124" fmla="*/ 6772 w 28575"/>
                              <a:gd name="connsiteY124" fmla="*/ 3172 h 9525"/>
                              <a:gd name="connsiteX125" fmla="*/ 6772 w 28575"/>
                              <a:gd name="connsiteY125" fmla="*/ 3172 h 9525"/>
                              <a:gd name="connsiteX126" fmla="*/ 6772 w 28575"/>
                              <a:gd name="connsiteY126" fmla="*/ 3172 h 9525"/>
                              <a:gd name="connsiteX127" fmla="*/ 6772 w 28575"/>
                              <a:gd name="connsiteY127" fmla="*/ 6353 h 9525"/>
                              <a:gd name="connsiteX128" fmla="*/ 6772 w 28575"/>
                              <a:gd name="connsiteY128" fmla="*/ 3172 h 9525"/>
                              <a:gd name="connsiteX129" fmla="*/ 6772 w 28575"/>
                              <a:gd name="connsiteY129" fmla="*/ 3172 h 9525"/>
                              <a:gd name="connsiteX130" fmla="*/ 7515 w 28575"/>
                              <a:gd name="connsiteY130" fmla="*/ 3172 h 9525"/>
                              <a:gd name="connsiteX131" fmla="*/ 7515 w 28575"/>
                              <a:gd name="connsiteY131" fmla="*/ 0 h 9525"/>
                              <a:gd name="connsiteX132" fmla="*/ 7515 w 28575"/>
                              <a:gd name="connsiteY132" fmla="*/ 0 h 9525"/>
                              <a:gd name="connsiteX133" fmla="*/ 7515 w 28575"/>
                              <a:gd name="connsiteY133" fmla="*/ 3172 h 9525"/>
                              <a:gd name="connsiteX134" fmla="*/ 7515 w 28575"/>
                              <a:gd name="connsiteY134" fmla="*/ 6353 h 9525"/>
                              <a:gd name="connsiteX135" fmla="*/ 7515 w 28575"/>
                              <a:gd name="connsiteY135" fmla="*/ 6353 h 9525"/>
                              <a:gd name="connsiteX136" fmla="*/ 7515 w 28575"/>
                              <a:gd name="connsiteY136" fmla="*/ 6353 h 9525"/>
                              <a:gd name="connsiteX137" fmla="*/ 7515 w 28575"/>
                              <a:gd name="connsiteY137" fmla="*/ 6353 h 9525"/>
                              <a:gd name="connsiteX138" fmla="*/ 7515 w 28575"/>
                              <a:gd name="connsiteY138" fmla="*/ 6353 h 9525"/>
                              <a:gd name="connsiteX139" fmla="*/ 7515 w 28575"/>
                              <a:gd name="connsiteY139" fmla="*/ 6353 h 9525"/>
                              <a:gd name="connsiteX140" fmla="*/ 7515 w 28575"/>
                              <a:gd name="connsiteY140" fmla="*/ 6353 h 9525"/>
                              <a:gd name="connsiteX141" fmla="*/ 7515 w 28575"/>
                              <a:gd name="connsiteY141" fmla="*/ 6353 h 9525"/>
                              <a:gd name="connsiteX142" fmla="*/ 8268 w 28575"/>
                              <a:gd name="connsiteY142" fmla="*/ 6353 h 9525"/>
                              <a:gd name="connsiteX143" fmla="*/ 8268 w 28575"/>
                              <a:gd name="connsiteY143" fmla="*/ 6353 h 9525"/>
                              <a:gd name="connsiteX144" fmla="*/ 8268 w 28575"/>
                              <a:gd name="connsiteY144" fmla="*/ 6353 h 9525"/>
                              <a:gd name="connsiteX145" fmla="*/ 8268 w 28575"/>
                              <a:gd name="connsiteY145" fmla="*/ 6353 h 9525"/>
                              <a:gd name="connsiteX146" fmla="*/ 8268 w 28575"/>
                              <a:gd name="connsiteY146" fmla="*/ 6353 h 9525"/>
                              <a:gd name="connsiteX147" fmla="*/ 8268 w 28575"/>
                              <a:gd name="connsiteY147" fmla="*/ 6353 h 9525"/>
                              <a:gd name="connsiteX148" fmla="*/ 8268 w 28575"/>
                              <a:gd name="connsiteY148" fmla="*/ 6353 h 9525"/>
                              <a:gd name="connsiteX149" fmla="*/ 8268 w 28575"/>
                              <a:gd name="connsiteY149" fmla="*/ 6353 h 9525"/>
                              <a:gd name="connsiteX150" fmla="*/ 8268 w 28575"/>
                              <a:gd name="connsiteY150" fmla="*/ 6353 h 9525"/>
                              <a:gd name="connsiteX151" fmla="*/ 8268 w 28575"/>
                              <a:gd name="connsiteY151" fmla="*/ 6353 h 9525"/>
                              <a:gd name="connsiteX152" fmla="*/ 8268 w 28575"/>
                              <a:gd name="connsiteY152" fmla="*/ 6353 h 9525"/>
                              <a:gd name="connsiteX153" fmla="*/ 8268 w 28575"/>
                              <a:gd name="connsiteY153" fmla="*/ 6353 h 9525"/>
                              <a:gd name="connsiteX154" fmla="*/ 9020 w 28575"/>
                              <a:gd name="connsiteY154" fmla="*/ 6353 h 9525"/>
                              <a:gd name="connsiteX155" fmla="*/ 9020 w 28575"/>
                              <a:gd name="connsiteY155" fmla="*/ 6353 h 9525"/>
                              <a:gd name="connsiteX156" fmla="*/ 9020 w 28575"/>
                              <a:gd name="connsiteY156" fmla="*/ 6353 h 9525"/>
                              <a:gd name="connsiteX157" fmla="*/ 9020 w 28575"/>
                              <a:gd name="connsiteY157" fmla="*/ 6353 h 9525"/>
                              <a:gd name="connsiteX158" fmla="*/ 9020 w 28575"/>
                              <a:gd name="connsiteY158" fmla="*/ 9525 h 9525"/>
                              <a:gd name="connsiteX159" fmla="*/ 9020 w 28575"/>
                              <a:gd name="connsiteY159" fmla="*/ 9525 h 9525"/>
                              <a:gd name="connsiteX160" fmla="*/ 9020 w 28575"/>
                              <a:gd name="connsiteY160" fmla="*/ 9525 h 9525"/>
                              <a:gd name="connsiteX161" fmla="*/ 9020 w 28575"/>
                              <a:gd name="connsiteY161" fmla="*/ 6353 h 9525"/>
                              <a:gd name="connsiteX162" fmla="*/ 9020 w 28575"/>
                              <a:gd name="connsiteY162" fmla="*/ 6353 h 9525"/>
                              <a:gd name="connsiteX163" fmla="*/ 9020 w 28575"/>
                              <a:gd name="connsiteY163" fmla="*/ 6353 h 9525"/>
                              <a:gd name="connsiteX164" fmla="*/ 9020 w 28575"/>
                              <a:gd name="connsiteY164" fmla="*/ 6353 h 9525"/>
                              <a:gd name="connsiteX165" fmla="*/ 9020 w 28575"/>
                              <a:gd name="connsiteY165" fmla="*/ 6353 h 9525"/>
                              <a:gd name="connsiteX166" fmla="*/ 9020 w 28575"/>
                              <a:gd name="connsiteY166" fmla="*/ 6353 h 9525"/>
                              <a:gd name="connsiteX167" fmla="*/ 9020 w 28575"/>
                              <a:gd name="connsiteY167" fmla="*/ 6353 h 9525"/>
                              <a:gd name="connsiteX168" fmla="*/ 9020 w 28575"/>
                              <a:gd name="connsiteY168" fmla="*/ 6353 h 9525"/>
                              <a:gd name="connsiteX169" fmla="*/ 9020 w 28575"/>
                              <a:gd name="connsiteY169" fmla="*/ 6353 h 9525"/>
                              <a:gd name="connsiteX170" fmla="*/ 9020 w 28575"/>
                              <a:gd name="connsiteY170" fmla="*/ 6353 h 9525"/>
                              <a:gd name="connsiteX171" fmla="*/ 9020 w 28575"/>
                              <a:gd name="connsiteY171" fmla="*/ 3172 h 9525"/>
                              <a:gd name="connsiteX172" fmla="*/ 9773 w 28575"/>
                              <a:gd name="connsiteY172" fmla="*/ 6353 h 9525"/>
                              <a:gd name="connsiteX173" fmla="*/ 9773 w 28575"/>
                              <a:gd name="connsiteY173" fmla="*/ 6353 h 9525"/>
                              <a:gd name="connsiteX174" fmla="*/ 9773 w 28575"/>
                              <a:gd name="connsiteY174" fmla="*/ 6353 h 9525"/>
                              <a:gd name="connsiteX175" fmla="*/ 9773 w 28575"/>
                              <a:gd name="connsiteY175" fmla="*/ 6353 h 9525"/>
                              <a:gd name="connsiteX176" fmla="*/ 9773 w 28575"/>
                              <a:gd name="connsiteY176" fmla="*/ 6353 h 9525"/>
                              <a:gd name="connsiteX177" fmla="*/ 9773 w 28575"/>
                              <a:gd name="connsiteY177" fmla="*/ 6353 h 9525"/>
                              <a:gd name="connsiteX178" fmla="*/ 9773 w 28575"/>
                              <a:gd name="connsiteY178" fmla="*/ 6353 h 9525"/>
                              <a:gd name="connsiteX179" fmla="*/ 9773 w 28575"/>
                              <a:gd name="connsiteY179" fmla="*/ 6353 h 9525"/>
                              <a:gd name="connsiteX180" fmla="*/ 9773 w 28575"/>
                              <a:gd name="connsiteY180" fmla="*/ 6353 h 9525"/>
                              <a:gd name="connsiteX181" fmla="*/ 9773 w 28575"/>
                              <a:gd name="connsiteY181" fmla="*/ 6353 h 9525"/>
                              <a:gd name="connsiteX182" fmla="*/ 9773 w 28575"/>
                              <a:gd name="connsiteY182" fmla="*/ 3172 h 9525"/>
                              <a:gd name="connsiteX183" fmla="*/ 9773 w 28575"/>
                              <a:gd name="connsiteY183" fmla="*/ 6353 h 9525"/>
                              <a:gd name="connsiteX184" fmla="*/ 10525 w 28575"/>
                              <a:gd name="connsiteY184" fmla="*/ 6353 h 9525"/>
                              <a:gd name="connsiteX185" fmla="*/ 10525 w 28575"/>
                              <a:gd name="connsiteY185" fmla="*/ 6353 h 9525"/>
                              <a:gd name="connsiteX186" fmla="*/ 10525 w 28575"/>
                              <a:gd name="connsiteY186" fmla="*/ 6353 h 9525"/>
                              <a:gd name="connsiteX187" fmla="*/ 10525 w 28575"/>
                              <a:gd name="connsiteY187" fmla="*/ 6353 h 9525"/>
                              <a:gd name="connsiteX188" fmla="*/ 10525 w 28575"/>
                              <a:gd name="connsiteY188" fmla="*/ 6353 h 9525"/>
                              <a:gd name="connsiteX189" fmla="*/ 10525 w 28575"/>
                              <a:gd name="connsiteY189" fmla="*/ 6353 h 9525"/>
                              <a:gd name="connsiteX190" fmla="*/ 10525 w 28575"/>
                              <a:gd name="connsiteY190" fmla="*/ 6353 h 9525"/>
                              <a:gd name="connsiteX191" fmla="*/ 10525 w 28575"/>
                              <a:gd name="connsiteY191" fmla="*/ 6353 h 9525"/>
                              <a:gd name="connsiteX192" fmla="*/ 10525 w 28575"/>
                              <a:gd name="connsiteY192" fmla="*/ 6353 h 9525"/>
                              <a:gd name="connsiteX193" fmla="*/ 10525 w 28575"/>
                              <a:gd name="connsiteY193" fmla="*/ 6353 h 9525"/>
                              <a:gd name="connsiteX194" fmla="*/ 10525 w 28575"/>
                              <a:gd name="connsiteY194" fmla="*/ 6353 h 9525"/>
                              <a:gd name="connsiteX195" fmla="*/ 10525 w 28575"/>
                              <a:gd name="connsiteY195" fmla="*/ 6353 h 9525"/>
                              <a:gd name="connsiteX196" fmla="*/ 10525 w 28575"/>
                              <a:gd name="connsiteY196" fmla="*/ 6353 h 9525"/>
                              <a:gd name="connsiteX197" fmla="*/ 10525 w 28575"/>
                              <a:gd name="connsiteY197" fmla="*/ 6353 h 9525"/>
                              <a:gd name="connsiteX198" fmla="*/ 11278 w 28575"/>
                              <a:gd name="connsiteY198" fmla="*/ 6353 h 9525"/>
                              <a:gd name="connsiteX199" fmla="*/ 11278 w 28575"/>
                              <a:gd name="connsiteY199" fmla="*/ 6353 h 9525"/>
                              <a:gd name="connsiteX200" fmla="*/ 11278 w 28575"/>
                              <a:gd name="connsiteY200" fmla="*/ 6353 h 9525"/>
                              <a:gd name="connsiteX201" fmla="*/ 11278 w 28575"/>
                              <a:gd name="connsiteY201" fmla="*/ 3172 h 9525"/>
                              <a:gd name="connsiteX202" fmla="*/ 11278 w 28575"/>
                              <a:gd name="connsiteY202" fmla="*/ 3172 h 9525"/>
                              <a:gd name="connsiteX203" fmla="*/ 11278 w 28575"/>
                              <a:gd name="connsiteY203" fmla="*/ 0 h 9525"/>
                              <a:gd name="connsiteX204" fmla="*/ 11278 w 28575"/>
                              <a:gd name="connsiteY204" fmla="*/ 3172 h 9525"/>
                              <a:gd name="connsiteX205" fmla="*/ 11278 w 28575"/>
                              <a:gd name="connsiteY205" fmla="*/ 3172 h 9525"/>
                              <a:gd name="connsiteX206" fmla="*/ 11278 w 28575"/>
                              <a:gd name="connsiteY206" fmla="*/ 3172 h 9525"/>
                              <a:gd name="connsiteX207" fmla="*/ 11278 w 28575"/>
                              <a:gd name="connsiteY207" fmla="*/ 3172 h 9525"/>
                              <a:gd name="connsiteX208" fmla="*/ 11278 w 28575"/>
                              <a:gd name="connsiteY208" fmla="*/ 6353 h 9525"/>
                              <a:gd name="connsiteX209" fmla="*/ 11278 w 28575"/>
                              <a:gd name="connsiteY209" fmla="*/ 3172 h 9525"/>
                              <a:gd name="connsiteX210" fmla="*/ 12030 w 28575"/>
                              <a:gd name="connsiteY210" fmla="*/ 3172 h 9525"/>
                              <a:gd name="connsiteX211" fmla="*/ 12030 w 28575"/>
                              <a:gd name="connsiteY211" fmla="*/ 6353 h 9525"/>
                              <a:gd name="connsiteX212" fmla="*/ 12030 w 28575"/>
                              <a:gd name="connsiteY212" fmla="*/ 3172 h 9525"/>
                              <a:gd name="connsiteX213" fmla="*/ 12030 w 28575"/>
                              <a:gd name="connsiteY213" fmla="*/ 6353 h 9525"/>
                              <a:gd name="connsiteX214" fmla="*/ 12030 w 28575"/>
                              <a:gd name="connsiteY214" fmla="*/ 6353 h 9525"/>
                              <a:gd name="connsiteX215" fmla="*/ 12030 w 28575"/>
                              <a:gd name="connsiteY215" fmla="*/ 6353 h 9525"/>
                              <a:gd name="connsiteX216" fmla="*/ 12030 w 28575"/>
                              <a:gd name="connsiteY216" fmla="*/ 6353 h 9525"/>
                              <a:gd name="connsiteX217" fmla="*/ 12030 w 28575"/>
                              <a:gd name="connsiteY217" fmla="*/ 6353 h 9525"/>
                              <a:gd name="connsiteX218" fmla="*/ 12030 w 28575"/>
                              <a:gd name="connsiteY218" fmla="*/ 6353 h 9525"/>
                              <a:gd name="connsiteX219" fmla="*/ 12030 w 28575"/>
                              <a:gd name="connsiteY219" fmla="*/ 3172 h 9525"/>
                              <a:gd name="connsiteX220" fmla="*/ 12030 w 28575"/>
                              <a:gd name="connsiteY220" fmla="*/ 3172 h 9525"/>
                              <a:gd name="connsiteX221" fmla="*/ 12030 w 28575"/>
                              <a:gd name="connsiteY221" fmla="*/ 6353 h 9525"/>
                              <a:gd name="connsiteX222" fmla="*/ 12783 w 28575"/>
                              <a:gd name="connsiteY222" fmla="*/ 3172 h 9525"/>
                              <a:gd name="connsiteX223" fmla="*/ 12783 w 28575"/>
                              <a:gd name="connsiteY223" fmla="*/ 3172 h 9525"/>
                              <a:gd name="connsiteX224" fmla="*/ 12783 w 28575"/>
                              <a:gd name="connsiteY224" fmla="*/ 3172 h 9525"/>
                              <a:gd name="connsiteX225" fmla="*/ 12783 w 28575"/>
                              <a:gd name="connsiteY225" fmla="*/ 3172 h 9525"/>
                              <a:gd name="connsiteX226" fmla="*/ 12783 w 28575"/>
                              <a:gd name="connsiteY226" fmla="*/ 3172 h 9525"/>
                              <a:gd name="connsiteX227" fmla="*/ 12783 w 28575"/>
                              <a:gd name="connsiteY227" fmla="*/ 6353 h 9525"/>
                              <a:gd name="connsiteX228" fmla="*/ 12783 w 28575"/>
                              <a:gd name="connsiteY228" fmla="*/ 6353 h 9525"/>
                              <a:gd name="connsiteX229" fmla="*/ 12783 w 28575"/>
                              <a:gd name="connsiteY229" fmla="*/ 6353 h 9525"/>
                              <a:gd name="connsiteX230" fmla="*/ 12783 w 28575"/>
                              <a:gd name="connsiteY230" fmla="*/ 3172 h 9525"/>
                              <a:gd name="connsiteX231" fmla="*/ 12783 w 28575"/>
                              <a:gd name="connsiteY231" fmla="*/ 3172 h 9525"/>
                              <a:gd name="connsiteX232" fmla="*/ 12783 w 28575"/>
                              <a:gd name="connsiteY232" fmla="*/ 0 h 9525"/>
                              <a:gd name="connsiteX233" fmla="*/ 12783 w 28575"/>
                              <a:gd name="connsiteY233" fmla="*/ 3172 h 9525"/>
                              <a:gd name="connsiteX234" fmla="*/ 13535 w 28575"/>
                              <a:gd name="connsiteY234" fmla="*/ 3172 h 9525"/>
                              <a:gd name="connsiteX235" fmla="*/ 13535 w 28575"/>
                              <a:gd name="connsiteY235" fmla="*/ 3172 h 9525"/>
                              <a:gd name="connsiteX236" fmla="*/ 13535 w 28575"/>
                              <a:gd name="connsiteY236" fmla="*/ 3172 h 9525"/>
                              <a:gd name="connsiteX237" fmla="*/ 13535 w 28575"/>
                              <a:gd name="connsiteY237" fmla="*/ 3172 h 9525"/>
                              <a:gd name="connsiteX238" fmla="*/ 13535 w 28575"/>
                              <a:gd name="connsiteY238" fmla="*/ 6353 h 9525"/>
                              <a:gd name="connsiteX239" fmla="*/ 13535 w 28575"/>
                              <a:gd name="connsiteY239" fmla="*/ 6353 h 9525"/>
                              <a:gd name="connsiteX240" fmla="*/ 13535 w 28575"/>
                              <a:gd name="connsiteY240" fmla="*/ 6353 h 9525"/>
                              <a:gd name="connsiteX241" fmla="*/ 13535 w 28575"/>
                              <a:gd name="connsiteY241" fmla="*/ 6353 h 9525"/>
                              <a:gd name="connsiteX242" fmla="*/ 13535 w 28575"/>
                              <a:gd name="connsiteY242" fmla="*/ 6353 h 9525"/>
                              <a:gd name="connsiteX243" fmla="*/ 13535 w 28575"/>
                              <a:gd name="connsiteY243" fmla="*/ 6353 h 9525"/>
                              <a:gd name="connsiteX244" fmla="*/ 13535 w 28575"/>
                              <a:gd name="connsiteY244" fmla="*/ 6353 h 9525"/>
                              <a:gd name="connsiteX245" fmla="*/ 13535 w 28575"/>
                              <a:gd name="connsiteY245" fmla="*/ 6353 h 9525"/>
                              <a:gd name="connsiteX246" fmla="*/ 13535 w 28575"/>
                              <a:gd name="connsiteY246" fmla="*/ 6353 h 9525"/>
                              <a:gd name="connsiteX247" fmla="*/ 13535 w 28575"/>
                              <a:gd name="connsiteY247" fmla="*/ 6353 h 9525"/>
                              <a:gd name="connsiteX248" fmla="*/ 13535 w 28575"/>
                              <a:gd name="connsiteY248" fmla="*/ 6353 h 9525"/>
                              <a:gd name="connsiteX249" fmla="*/ 13535 w 28575"/>
                              <a:gd name="connsiteY249" fmla="*/ 6353 h 9525"/>
                              <a:gd name="connsiteX250" fmla="*/ 13535 w 28575"/>
                              <a:gd name="connsiteY250" fmla="*/ 6353 h 9525"/>
                              <a:gd name="connsiteX251" fmla="*/ 13535 w 28575"/>
                              <a:gd name="connsiteY251" fmla="*/ 6353 h 9525"/>
                              <a:gd name="connsiteX252" fmla="*/ 14288 w 28575"/>
                              <a:gd name="connsiteY252" fmla="*/ 6353 h 9525"/>
                              <a:gd name="connsiteX253" fmla="*/ 14288 w 28575"/>
                              <a:gd name="connsiteY253" fmla="*/ 6353 h 9525"/>
                              <a:gd name="connsiteX254" fmla="*/ 14288 w 28575"/>
                              <a:gd name="connsiteY254" fmla="*/ 6353 h 9525"/>
                              <a:gd name="connsiteX255" fmla="*/ 14288 w 28575"/>
                              <a:gd name="connsiteY255" fmla="*/ 6353 h 9525"/>
                              <a:gd name="connsiteX256" fmla="*/ 14288 w 28575"/>
                              <a:gd name="connsiteY256" fmla="*/ 3172 h 9525"/>
                              <a:gd name="connsiteX257" fmla="*/ 14288 w 28575"/>
                              <a:gd name="connsiteY257" fmla="*/ 6353 h 9525"/>
                              <a:gd name="connsiteX258" fmla="*/ 14288 w 28575"/>
                              <a:gd name="connsiteY258" fmla="*/ 6353 h 9525"/>
                              <a:gd name="connsiteX259" fmla="*/ 14288 w 28575"/>
                              <a:gd name="connsiteY259" fmla="*/ 6353 h 9525"/>
                              <a:gd name="connsiteX260" fmla="*/ 14288 w 28575"/>
                              <a:gd name="connsiteY260" fmla="*/ 6353 h 9525"/>
                              <a:gd name="connsiteX261" fmla="*/ 14288 w 28575"/>
                              <a:gd name="connsiteY261" fmla="*/ 6353 h 9525"/>
                              <a:gd name="connsiteX262" fmla="*/ 14288 w 28575"/>
                              <a:gd name="connsiteY262" fmla="*/ 3172 h 9525"/>
                              <a:gd name="connsiteX263" fmla="*/ 14288 w 28575"/>
                              <a:gd name="connsiteY263" fmla="*/ 6353 h 9525"/>
                              <a:gd name="connsiteX264" fmla="*/ 14288 w 28575"/>
                              <a:gd name="connsiteY264" fmla="*/ 6353 h 9525"/>
                              <a:gd name="connsiteX265" fmla="*/ 14288 w 28575"/>
                              <a:gd name="connsiteY265" fmla="*/ 6353 h 9525"/>
                              <a:gd name="connsiteX266" fmla="*/ 15040 w 28575"/>
                              <a:gd name="connsiteY266" fmla="*/ 6353 h 9525"/>
                              <a:gd name="connsiteX267" fmla="*/ 15040 w 28575"/>
                              <a:gd name="connsiteY267" fmla="*/ 6353 h 9525"/>
                              <a:gd name="connsiteX268" fmla="*/ 15040 w 28575"/>
                              <a:gd name="connsiteY268" fmla="*/ 3172 h 9525"/>
                              <a:gd name="connsiteX269" fmla="*/ 15040 w 28575"/>
                              <a:gd name="connsiteY269" fmla="*/ 3172 h 9525"/>
                              <a:gd name="connsiteX270" fmla="*/ 15040 w 28575"/>
                              <a:gd name="connsiteY270" fmla="*/ 3172 h 9525"/>
                              <a:gd name="connsiteX271" fmla="*/ 15040 w 28575"/>
                              <a:gd name="connsiteY271" fmla="*/ 3172 h 9525"/>
                              <a:gd name="connsiteX272" fmla="*/ 15040 w 28575"/>
                              <a:gd name="connsiteY272" fmla="*/ 6353 h 9525"/>
                              <a:gd name="connsiteX273" fmla="*/ 15040 w 28575"/>
                              <a:gd name="connsiteY273" fmla="*/ 6353 h 9525"/>
                              <a:gd name="connsiteX274" fmla="*/ 15040 w 28575"/>
                              <a:gd name="connsiteY274" fmla="*/ 6353 h 9525"/>
                              <a:gd name="connsiteX275" fmla="*/ 15040 w 28575"/>
                              <a:gd name="connsiteY275" fmla="*/ 6353 h 9525"/>
                              <a:gd name="connsiteX276" fmla="*/ 15040 w 28575"/>
                              <a:gd name="connsiteY276" fmla="*/ 6353 h 9525"/>
                              <a:gd name="connsiteX277" fmla="*/ 15040 w 28575"/>
                              <a:gd name="connsiteY277" fmla="*/ 6353 h 9525"/>
                              <a:gd name="connsiteX278" fmla="*/ 15792 w 28575"/>
                              <a:gd name="connsiteY278" fmla="*/ 3172 h 9525"/>
                              <a:gd name="connsiteX279" fmla="*/ 15792 w 28575"/>
                              <a:gd name="connsiteY279" fmla="*/ 6353 h 9525"/>
                              <a:gd name="connsiteX280" fmla="*/ 15792 w 28575"/>
                              <a:gd name="connsiteY280" fmla="*/ 6353 h 9525"/>
                              <a:gd name="connsiteX281" fmla="*/ 15792 w 28575"/>
                              <a:gd name="connsiteY281" fmla="*/ 6353 h 9525"/>
                              <a:gd name="connsiteX282" fmla="*/ 15792 w 28575"/>
                              <a:gd name="connsiteY282" fmla="*/ 6353 h 9525"/>
                              <a:gd name="connsiteX283" fmla="*/ 15792 w 28575"/>
                              <a:gd name="connsiteY283" fmla="*/ 6353 h 9525"/>
                              <a:gd name="connsiteX284" fmla="*/ 15792 w 28575"/>
                              <a:gd name="connsiteY284" fmla="*/ 6353 h 9525"/>
                              <a:gd name="connsiteX285" fmla="*/ 15792 w 28575"/>
                              <a:gd name="connsiteY285" fmla="*/ 6353 h 9525"/>
                              <a:gd name="connsiteX286" fmla="*/ 15792 w 28575"/>
                              <a:gd name="connsiteY286" fmla="*/ 6353 h 9525"/>
                              <a:gd name="connsiteX287" fmla="*/ 15792 w 28575"/>
                              <a:gd name="connsiteY287" fmla="*/ 6353 h 9525"/>
                              <a:gd name="connsiteX288" fmla="*/ 15792 w 28575"/>
                              <a:gd name="connsiteY288" fmla="*/ 6353 h 9525"/>
                              <a:gd name="connsiteX289" fmla="*/ 15792 w 28575"/>
                              <a:gd name="connsiteY289" fmla="*/ 6353 h 9525"/>
                              <a:gd name="connsiteX290" fmla="*/ 16545 w 28575"/>
                              <a:gd name="connsiteY290" fmla="*/ 6353 h 9525"/>
                              <a:gd name="connsiteX291" fmla="*/ 16545 w 28575"/>
                              <a:gd name="connsiteY291" fmla="*/ 6353 h 9525"/>
                              <a:gd name="connsiteX292" fmla="*/ 16545 w 28575"/>
                              <a:gd name="connsiteY292" fmla="*/ 6353 h 9525"/>
                              <a:gd name="connsiteX293" fmla="*/ 16545 w 28575"/>
                              <a:gd name="connsiteY293" fmla="*/ 6353 h 9525"/>
                              <a:gd name="connsiteX294" fmla="*/ 16545 w 28575"/>
                              <a:gd name="connsiteY294" fmla="*/ 6353 h 9525"/>
                              <a:gd name="connsiteX295" fmla="*/ 16545 w 28575"/>
                              <a:gd name="connsiteY295" fmla="*/ 6353 h 9525"/>
                              <a:gd name="connsiteX296" fmla="*/ 16545 w 28575"/>
                              <a:gd name="connsiteY296" fmla="*/ 6353 h 9525"/>
                              <a:gd name="connsiteX297" fmla="*/ 16545 w 28575"/>
                              <a:gd name="connsiteY297" fmla="*/ 3172 h 9525"/>
                              <a:gd name="connsiteX298" fmla="*/ 16545 w 28575"/>
                              <a:gd name="connsiteY298" fmla="*/ 3172 h 9525"/>
                              <a:gd name="connsiteX299" fmla="*/ 16545 w 28575"/>
                              <a:gd name="connsiteY299" fmla="*/ 3172 h 9525"/>
                              <a:gd name="connsiteX300" fmla="*/ 16545 w 28575"/>
                              <a:gd name="connsiteY300" fmla="*/ 6353 h 9525"/>
                              <a:gd name="connsiteX301" fmla="*/ 16545 w 28575"/>
                              <a:gd name="connsiteY301" fmla="*/ 6353 h 9525"/>
                              <a:gd name="connsiteX302" fmla="*/ 17297 w 28575"/>
                              <a:gd name="connsiteY302" fmla="*/ 6353 h 9525"/>
                              <a:gd name="connsiteX303" fmla="*/ 17297 w 28575"/>
                              <a:gd name="connsiteY303" fmla="*/ 6353 h 9525"/>
                              <a:gd name="connsiteX304" fmla="*/ 17297 w 28575"/>
                              <a:gd name="connsiteY304" fmla="*/ 6353 h 9525"/>
                              <a:gd name="connsiteX305" fmla="*/ 17297 w 28575"/>
                              <a:gd name="connsiteY305" fmla="*/ 6353 h 9525"/>
                              <a:gd name="connsiteX306" fmla="*/ 17297 w 28575"/>
                              <a:gd name="connsiteY306" fmla="*/ 6353 h 9525"/>
                              <a:gd name="connsiteX307" fmla="*/ 17297 w 28575"/>
                              <a:gd name="connsiteY307" fmla="*/ 6353 h 9525"/>
                              <a:gd name="connsiteX308" fmla="*/ 17297 w 28575"/>
                              <a:gd name="connsiteY308" fmla="*/ 6353 h 9525"/>
                              <a:gd name="connsiteX309" fmla="*/ 17297 w 28575"/>
                              <a:gd name="connsiteY309" fmla="*/ 6353 h 9525"/>
                              <a:gd name="connsiteX310" fmla="*/ 17297 w 28575"/>
                              <a:gd name="connsiteY310" fmla="*/ 6353 h 9525"/>
                              <a:gd name="connsiteX311" fmla="*/ 17297 w 28575"/>
                              <a:gd name="connsiteY311" fmla="*/ 6353 h 9525"/>
                              <a:gd name="connsiteX312" fmla="*/ 17297 w 28575"/>
                              <a:gd name="connsiteY312" fmla="*/ 3172 h 9525"/>
                              <a:gd name="connsiteX313" fmla="*/ 17297 w 28575"/>
                              <a:gd name="connsiteY313" fmla="*/ 6353 h 9525"/>
                              <a:gd name="connsiteX314" fmla="*/ 18050 w 28575"/>
                              <a:gd name="connsiteY314" fmla="*/ 3172 h 9525"/>
                              <a:gd name="connsiteX315" fmla="*/ 18050 w 28575"/>
                              <a:gd name="connsiteY315" fmla="*/ 3172 h 9525"/>
                              <a:gd name="connsiteX316" fmla="*/ 18050 w 28575"/>
                              <a:gd name="connsiteY316" fmla="*/ 6353 h 9525"/>
                              <a:gd name="connsiteX317" fmla="*/ 18050 w 28575"/>
                              <a:gd name="connsiteY317" fmla="*/ 3172 h 9525"/>
                              <a:gd name="connsiteX318" fmla="*/ 18050 w 28575"/>
                              <a:gd name="connsiteY318" fmla="*/ 3172 h 9525"/>
                              <a:gd name="connsiteX319" fmla="*/ 18050 w 28575"/>
                              <a:gd name="connsiteY319" fmla="*/ 3172 h 9525"/>
                              <a:gd name="connsiteX320" fmla="*/ 18050 w 28575"/>
                              <a:gd name="connsiteY320" fmla="*/ 3172 h 9525"/>
                              <a:gd name="connsiteX321" fmla="*/ 18050 w 28575"/>
                              <a:gd name="connsiteY321" fmla="*/ 3172 h 9525"/>
                              <a:gd name="connsiteX322" fmla="*/ 18050 w 28575"/>
                              <a:gd name="connsiteY322" fmla="*/ 6353 h 9525"/>
                              <a:gd name="connsiteX323" fmla="*/ 18050 w 28575"/>
                              <a:gd name="connsiteY323" fmla="*/ 6353 h 9525"/>
                              <a:gd name="connsiteX324" fmla="*/ 18050 w 28575"/>
                              <a:gd name="connsiteY324" fmla="*/ 3172 h 9525"/>
                              <a:gd name="connsiteX325" fmla="*/ 18050 w 28575"/>
                              <a:gd name="connsiteY325" fmla="*/ 3172 h 9525"/>
                              <a:gd name="connsiteX326" fmla="*/ 18802 w 28575"/>
                              <a:gd name="connsiteY326" fmla="*/ 6353 h 9525"/>
                              <a:gd name="connsiteX327" fmla="*/ 18802 w 28575"/>
                              <a:gd name="connsiteY327" fmla="*/ 6353 h 9525"/>
                              <a:gd name="connsiteX328" fmla="*/ 18802 w 28575"/>
                              <a:gd name="connsiteY328" fmla="*/ 6353 h 9525"/>
                              <a:gd name="connsiteX329" fmla="*/ 18802 w 28575"/>
                              <a:gd name="connsiteY329" fmla="*/ 6353 h 9525"/>
                              <a:gd name="connsiteX330" fmla="*/ 18802 w 28575"/>
                              <a:gd name="connsiteY330" fmla="*/ 6353 h 9525"/>
                              <a:gd name="connsiteX331" fmla="*/ 18802 w 28575"/>
                              <a:gd name="connsiteY331" fmla="*/ 6353 h 9525"/>
                              <a:gd name="connsiteX332" fmla="*/ 18802 w 28575"/>
                              <a:gd name="connsiteY332" fmla="*/ 6353 h 9525"/>
                              <a:gd name="connsiteX333" fmla="*/ 18802 w 28575"/>
                              <a:gd name="connsiteY333" fmla="*/ 6353 h 9525"/>
                              <a:gd name="connsiteX334" fmla="*/ 18802 w 28575"/>
                              <a:gd name="connsiteY334" fmla="*/ 3172 h 9525"/>
                              <a:gd name="connsiteX335" fmla="*/ 18802 w 28575"/>
                              <a:gd name="connsiteY335" fmla="*/ 0 h 9525"/>
                              <a:gd name="connsiteX336" fmla="*/ 18802 w 28575"/>
                              <a:gd name="connsiteY336" fmla="*/ 3172 h 9525"/>
                              <a:gd name="connsiteX337" fmla="*/ 18802 w 28575"/>
                              <a:gd name="connsiteY337" fmla="*/ 3172 h 9525"/>
                              <a:gd name="connsiteX338" fmla="*/ 18802 w 28575"/>
                              <a:gd name="connsiteY338" fmla="*/ 6353 h 9525"/>
                              <a:gd name="connsiteX339" fmla="*/ 18802 w 28575"/>
                              <a:gd name="connsiteY339" fmla="*/ 6353 h 9525"/>
                              <a:gd name="connsiteX340" fmla="*/ 18802 w 28575"/>
                              <a:gd name="connsiteY340" fmla="*/ 6353 h 9525"/>
                              <a:gd name="connsiteX341" fmla="*/ 18802 w 28575"/>
                              <a:gd name="connsiteY341" fmla="*/ 6353 h 9525"/>
                              <a:gd name="connsiteX342" fmla="*/ 18802 w 28575"/>
                              <a:gd name="connsiteY342" fmla="*/ 6353 h 9525"/>
                              <a:gd name="connsiteX343" fmla="*/ 18802 w 28575"/>
                              <a:gd name="connsiteY343" fmla="*/ 6353 h 9525"/>
                              <a:gd name="connsiteX344" fmla="*/ 18802 w 28575"/>
                              <a:gd name="connsiteY344" fmla="*/ 6353 h 9525"/>
                              <a:gd name="connsiteX345" fmla="*/ 18802 w 28575"/>
                              <a:gd name="connsiteY345" fmla="*/ 6353 h 9525"/>
                              <a:gd name="connsiteX346" fmla="*/ 19555 w 28575"/>
                              <a:gd name="connsiteY346" fmla="*/ 6353 h 9525"/>
                              <a:gd name="connsiteX347" fmla="*/ 19555 w 28575"/>
                              <a:gd name="connsiteY347" fmla="*/ 6353 h 9525"/>
                              <a:gd name="connsiteX348" fmla="*/ 19555 w 28575"/>
                              <a:gd name="connsiteY348" fmla="*/ 6353 h 9525"/>
                              <a:gd name="connsiteX349" fmla="*/ 19555 w 28575"/>
                              <a:gd name="connsiteY349" fmla="*/ 6353 h 9525"/>
                              <a:gd name="connsiteX350" fmla="*/ 19555 w 28575"/>
                              <a:gd name="connsiteY350" fmla="*/ 6353 h 9525"/>
                              <a:gd name="connsiteX351" fmla="*/ 19555 w 28575"/>
                              <a:gd name="connsiteY351" fmla="*/ 6353 h 9525"/>
                              <a:gd name="connsiteX352" fmla="*/ 19555 w 28575"/>
                              <a:gd name="connsiteY352" fmla="*/ 6353 h 9525"/>
                              <a:gd name="connsiteX353" fmla="*/ 19555 w 28575"/>
                              <a:gd name="connsiteY353" fmla="*/ 6353 h 9525"/>
                              <a:gd name="connsiteX354" fmla="*/ 19555 w 28575"/>
                              <a:gd name="connsiteY354" fmla="*/ 6353 h 9525"/>
                              <a:gd name="connsiteX355" fmla="*/ 19555 w 28575"/>
                              <a:gd name="connsiteY355" fmla="*/ 6353 h 9525"/>
                              <a:gd name="connsiteX356" fmla="*/ 19555 w 28575"/>
                              <a:gd name="connsiteY356" fmla="*/ 6353 h 9525"/>
                              <a:gd name="connsiteX357" fmla="*/ 19555 w 28575"/>
                              <a:gd name="connsiteY357" fmla="*/ 6353 h 9525"/>
                              <a:gd name="connsiteX358" fmla="*/ 20307 w 28575"/>
                              <a:gd name="connsiteY358" fmla="*/ 6353 h 9525"/>
                              <a:gd name="connsiteX359" fmla="*/ 20307 w 28575"/>
                              <a:gd name="connsiteY359" fmla="*/ 3172 h 9525"/>
                              <a:gd name="connsiteX360" fmla="*/ 20307 w 28575"/>
                              <a:gd name="connsiteY360" fmla="*/ 6353 h 9525"/>
                              <a:gd name="connsiteX361" fmla="*/ 20307 w 28575"/>
                              <a:gd name="connsiteY361" fmla="*/ 6353 h 9525"/>
                              <a:gd name="connsiteX362" fmla="*/ 20307 w 28575"/>
                              <a:gd name="connsiteY362" fmla="*/ 6353 h 9525"/>
                              <a:gd name="connsiteX363" fmla="*/ 20307 w 28575"/>
                              <a:gd name="connsiteY363" fmla="*/ 6353 h 9525"/>
                              <a:gd name="connsiteX364" fmla="*/ 20307 w 28575"/>
                              <a:gd name="connsiteY364" fmla="*/ 3172 h 9525"/>
                              <a:gd name="connsiteX365" fmla="*/ 20307 w 28575"/>
                              <a:gd name="connsiteY365" fmla="*/ 3172 h 9525"/>
                              <a:gd name="connsiteX366" fmla="*/ 20307 w 28575"/>
                              <a:gd name="connsiteY366" fmla="*/ 3172 h 9525"/>
                              <a:gd name="connsiteX367" fmla="*/ 20307 w 28575"/>
                              <a:gd name="connsiteY367" fmla="*/ 3172 h 9525"/>
                              <a:gd name="connsiteX368" fmla="*/ 20307 w 28575"/>
                              <a:gd name="connsiteY368" fmla="*/ 6353 h 9525"/>
                              <a:gd name="connsiteX369" fmla="*/ 20307 w 28575"/>
                              <a:gd name="connsiteY369" fmla="*/ 6353 h 9525"/>
                              <a:gd name="connsiteX370" fmla="*/ 21060 w 28575"/>
                              <a:gd name="connsiteY370" fmla="*/ 9525 h 9525"/>
                              <a:gd name="connsiteX371" fmla="*/ 21060 w 28575"/>
                              <a:gd name="connsiteY371" fmla="*/ 9525 h 9525"/>
                              <a:gd name="connsiteX372" fmla="*/ 21060 w 28575"/>
                              <a:gd name="connsiteY372" fmla="*/ 6353 h 9525"/>
                              <a:gd name="connsiteX373" fmla="*/ 21060 w 28575"/>
                              <a:gd name="connsiteY373" fmla="*/ 6353 h 9525"/>
                              <a:gd name="connsiteX374" fmla="*/ 21060 w 28575"/>
                              <a:gd name="connsiteY374" fmla="*/ 6353 h 9525"/>
                              <a:gd name="connsiteX375" fmla="*/ 21060 w 28575"/>
                              <a:gd name="connsiteY375" fmla="*/ 6353 h 9525"/>
                              <a:gd name="connsiteX376" fmla="*/ 21060 w 28575"/>
                              <a:gd name="connsiteY376" fmla="*/ 6353 h 9525"/>
                              <a:gd name="connsiteX377" fmla="*/ 21060 w 28575"/>
                              <a:gd name="connsiteY377" fmla="*/ 6353 h 9525"/>
                              <a:gd name="connsiteX378" fmla="*/ 21060 w 28575"/>
                              <a:gd name="connsiteY378" fmla="*/ 6353 h 9525"/>
                              <a:gd name="connsiteX379" fmla="*/ 21060 w 28575"/>
                              <a:gd name="connsiteY379" fmla="*/ 6353 h 9525"/>
                              <a:gd name="connsiteX380" fmla="*/ 21060 w 28575"/>
                              <a:gd name="connsiteY380" fmla="*/ 6353 h 9525"/>
                              <a:gd name="connsiteX381" fmla="*/ 21060 w 28575"/>
                              <a:gd name="connsiteY381" fmla="*/ 6353 h 9525"/>
                              <a:gd name="connsiteX382" fmla="*/ 21803 w 28575"/>
                              <a:gd name="connsiteY382" fmla="*/ 6353 h 9525"/>
                              <a:gd name="connsiteX383" fmla="*/ 21803 w 28575"/>
                              <a:gd name="connsiteY383" fmla="*/ 6353 h 9525"/>
                              <a:gd name="connsiteX384" fmla="*/ 21803 w 28575"/>
                              <a:gd name="connsiteY384" fmla="*/ 6353 h 9525"/>
                              <a:gd name="connsiteX385" fmla="*/ 21803 w 28575"/>
                              <a:gd name="connsiteY385" fmla="*/ 6353 h 9525"/>
                              <a:gd name="connsiteX386" fmla="*/ 21803 w 28575"/>
                              <a:gd name="connsiteY386" fmla="*/ 6353 h 9525"/>
                              <a:gd name="connsiteX387" fmla="*/ 21803 w 28575"/>
                              <a:gd name="connsiteY387" fmla="*/ 6353 h 9525"/>
                              <a:gd name="connsiteX388" fmla="*/ 21803 w 28575"/>
                              <a:gd name="connsiteY388" fmla="*/ 6353 h 9525"/>
                              <a:gd name="connsiteX389" fmla="*/ 21803 w 28575"/>
                              <a:gd name="connsiteY389" fmla="*/ 6353 h 9525"/>
                              <a:gd name="connsiteX390" fmla="*/ 21803 w 28575"/>
                              <a:gd name="connsiteY390" fmla="*/ 6353 h 9525"/>
                              <a:gd name="connsiteX391" fmla="*/ 21803 w 28575"/>
                              <a:gd name="connsiteY391" fmla="*/ 6353 h 9525"/>
                              <a:gd name="connsiteX392" fmla="*/ 21803 w 28575"/>
                              <a:gd name="connsiteY392" fmla="*/ 6353 h 9525"/>
                              <a:gd name="connsiteX393" fmla="*/ 21803 w 28575"/>
                              <a:gd name="connsiteY393" fmla="*/ 6353 h 9525"/>
                              <a:gd name="connsiteX394" fmla="*/ 22555 w 28575"/>
                              <a:gd name="connsiteY394" fmla="*/ 6353 h 9525"/>
                              <a:gd name="connsiteX395" fmla="*/ 22555 w 28575"/>
                              <a:gd name="connsiteY395" fmla="*/ 6353 h 9525"/>
                              <a:gd name="connsiteX396" fmla="*/ 22555 w 28575"/>
                              <a:gd name="connsiteY396" fmla="*/ 6353 h 9525"/>
                              <a:gd name="connsiteX397" fmla="*/ 22555 w 28575"/>
                              <a:gd name="connsiteY397" fmla="*/ 6353 h 9525"/>
                              <a:gd name="connsiteX398" fmla="*/ 22555 w 28575"/>
                              <a:gd name="connsiteY398" fmla="*/ 6353 h 9525"/>
                              <a:gd name="connsiteX399" fmla="*/ 22555 w 28575"/>
                              <a:gd name="connsiteY399" fmla="*/ 6353 h 9525"/>
                              <a:gd name="connsiteX400" fmla="*/ 22555 w 28575"/>
                              <a:gd name="connsiteY400" fmla="*/ 3172 h 9525"/>
                              <a:gd name="connsiteX401" fmla="*/ 22555 w 28575"/>
                              <a:gd name="connsiteY401" fmla="*/ 6353 h 9525"/>
                              <a:gd name="connsiteX402" fmla="*/ 22555 w 28575"/>
                              <a:gd name="connsiteY402" fmla="*/ 6353 h 9525"/>
                              <a:gd name="connsiteX403" fmla="*/ 22555 w 28575"/>
                              <a:gd name="connsiteY403" fmla="*/ 6353 h 9525"/>
                              <a:gd name="connsiteX404" fmla="*/ 22555 w 28575"/>
                              <a:gd name="connsiteY404" fmla="*/ 6353 h 9525"/>
                              <a:gd name="connsiteX405" fmla="*/ 22555 w 28575"/>
                              <a:gd name="connsiteY405" fmla="*/ 6353 h 9525"/>
                              <a:gd name="connsiteX406" fmla="*/ 22555 w 28575"/>
                              <a:gd name="connsiteY406" fmla="*/ 6353 h 9525"/>
                              <a:gd name="connsiteX407" fmla="*/ 22555 w 28575"/>
                              <a:gd name="connsiteY407" fmla="*/ 3172 h 9525"/>
                              <a:gd name="connsiteX408" fmla="*/ 23308 w 28575"/>
                              <a:gd name="connsiteY408" fmla="*/ 3172 h 9525"/>
                              <a:gd name="connsiteX409" fmla="*/ 23308 w 28575"/>
                              <a:gd name="connsiteY409" fmla="*/ 3172 h 9525"/>
                              <a:gd name="connsiteX410" fmla="*/ 23308 w 28575"/>
                              <a:gd name="connsiteY410" fmla="*/ 3172 h 9525"/>
                              <a:gd name="connsiteX411" fmla="*/ 23308 w 28575"/>
                              <a:gd name="connsiteY411" fmla="*/ 6353 h 9525"/>
                              <a:gd name="connsiteX412" fmla="*/ 23308 w 28575"/>
                              <a:gd name="connsiteY412" fmla="*/ 6353 h 9525"/>
                              <a:gd name="connsiteX413" fmla="*/ 23308 w 28575"/>
                              <a:gd name="connsiteY413" fmla="*/ 6353 h 9525"/>
                              <a:gd name="connsiteX414" fmla="*/ 23308 w 28575"/>
                              <a:gd name="connsiteY414" fmla="*/ 6353 h 9525"/>
                              <a:gd name="connsiteX415" fmla="*/ 23308 w 28575"/>
                              <a:gd name="connsiteY415" fmla="*/ 6353 h 9525"/>
                              <a:gd name="connsiteX416" fmla="*/ 23308 w 28575"/>
                              <a:gd name="connsiteY416" fmla="*/ 6353 h 9525"/>
                              <a:gd name="connsiteX417" fmla="*/ 23308 w 28575"/>
                              <a:gd name="connsiteY417" fmla="*/ 3172 h 9525"/>
                              <a:gd name="connsiteX418" fmla="*/ 23308 w 28575"/>
                              <a:gd name="connsiteY418" fmla="*/ 6353 h 9525"/>
                              <a:gd name="connsiteX419" fmla="*/ 23308 w 28575"/>
                              <a:gd name="connsiteY419" fmla="*/ 6353 h 9525"/>
                              <a:gd name="connsiteX420" fmla="*/ 23308 w 28575"/>
                              <a:gd name="connsiteY420" fmla="*/ 6353 h 9525"/>
                              <a:gd name="connsiteX421" fmla="*/ 23308 w 28575"/>
                              <a:gd name="connsiteY421" fmla="*/ 3172 h 9525"/>
                              <a:gd name="connsiteX422" fmla="*/ 23308 w 28575"/>
                              <a:gd name="connsiteY422" fmla="*/ 3172 h 9525"/>
                              <a:gd name="connsiteX423" fmla="*/ 23308 w 28575"/>
                              <a:gd name="connsiteY423" fmla="*/ 3172 h 9525"/>
                              <a:gd name="connsiteX424" fmla="*/ 23308 w 28575"/>
                              <a:gd name="connsiteY424" fmla="*/ 3172 h 9525"/>
                              <a:gd name="connsiteX425" fmla="*/ 23308 w 28575"/>
                              <a:gd name="connsiteY425" fmla="*/ 6353 h 9525"/>
                              <a:gd name="connsiteX426" fmla="*/ 24060 w 28575"/>
                              <a:gd name="connsiteY426" fmla="*/ 6353 h 9525"/>
                              <a:gd name="connsiteX427" fmla="*/ 24060 w 28575"/>
                              <a:gd name="connsiteY427" fmla="*/ 6353 h 9525"/>
                              <a:gd name="connsiteX428" fmla="*/ 24060 w 28575"/>
                              <a:gd name="connsiteY428" fmla="*/ 9525 h 9525"/>
                              <a:gd name="connsiteX429" fmla="*/ 24060 w 28575"/>
                              <a:gd name="connsiteY429" fmla="*/ 9525 h 9525"/>
                              <a:gd name="connsiteX430" fmla="*/ 24060 w 28575"/>
                              <a:gd name="connsiteY430" fmla="*/ 9525 h 9525"/>
                              <a:gd name="connsiteX431" fmla="*/ 24060 w 28575"/>
                              <a:gd name="connsiteY431" fmla="*/ 6353 h 9525"/>
                              <a:gd name="connsiteX432" fmla="*/ 24060 w 28575"/>
                              <a:gd name="connsiteY432" fmla="*/ 6353 h 9525"/>
                              <a:gd name="connsiteX433" fmla="*/ 24060 w 28575"/>
                              <a:gd name="connsiteY433" fmla="*/ 6353 h 9525"/>
                              <a:gd name="connsiteX434" fmla="*/ 24060 w 28575"/>
                              <a:gd name="connsiteY434" fmla="*/ 6353 h 9525"/>
                              <a:gd name="connsiteX435" fmla="*/ 24060 w 28575"/>
                              <a:gd name="connsiteY435" fmla="*/ 6353 h 9525"/>
                              <a:gd name="connsiteX436" fmla="*/ 24060 w 28575"/>
                              <a:gd name="connsiteY436" fmla="*/ 6353 h 9525"/>
                              <a:gd name="connsiteX437" fmla="*/ 24060 w 28575"/>
                              <a:gd name="connsiteY437" fmla="*/ 3172 h 9525"/>
                              <a:gd name="connsiteX438" fmla="*/ 24813 w 28575"/>
                              <a:gd name="connsiteY438" fmla="*/ 3172 h 9525"/>
                              <a:gd name="connsiteX439" fmla="*/ 24813 w 28575"/>
                              <a:gd name="connsiteY439" fmla="*/ 6353 h 9525"/>
                              <a:gd name="connsiteX440" fmla="*/ 24813 w 28575"/>
                              <a:gd name="connsiteY440" fmla="*/ 6353 h 9525"/>
                              <a:gd name="connsiteX441" fmla="*/ 24813 w 28575"/>
                              <a:gd name="connsiteY441" fmla="*/ 6353 h 9525"/>
                              <a:gd name="connsiteX442" fmla="*/ 24813 w 28575"/>
                              <a:gd name="connsiteY442" fmla="*/ 6353 h 9525"/>
                              <a:gd name="connsiteX443" fmla="*/ 24813 w 28575"/>
                              <a:gd name="connsiteY443" fmla="*/ 6353 h 9525"/>
                              <a:gd name="connsiteX444" fmla="*/ 24813 w 28575"/>
                              <a:gd name="connsiteY444" fmla="*/ 6353 h 9525"/>
                              <a:gd name="connsiteX445" fmla="*/ 24813 w 28575"/>
                              <a:gd name="connsiteY445" fmla="*/ 6353 h 9525"/>
                              <a:gd name="connsiteX446" fmla="*/ 24813 w 28575"/>
                              <a:gd name="connsiteY446" fmla="*/ 6353 h 9525"/>
                              <a:gd name="connsiteX447" fmla="*/ 24813 w 28575"/>
                              <a:gd name="connsiteY447" fmla="*/ 3172 h 9525"/>
                              <a:gd name="connsiteX448" fmla="*/ 24813 w 28575"/>
                              <a:gd name="connsiteY448" fmla="*/ 3172 h 9525"/>
                              <a:gd name="connsiteX449" fmla="*/ 24813 w 28575"/>
                              <a:gd name="connsiteY449" fmla="*/ 3172 h 9525"/>
                              <a:gd name="connsiteX450" fmla="*/ 25565 w 28575"/>
                              <a:gd name="connsiteY450" fmla="*/ 6353 h 9525"/>
                              <a:gd name="connsiteX451" fmla="*/ 25565 w 28575"/>
                              <a:gd name="connsiteY451" fmla="*/ 3172 h 9525"/>
                              <a:gd name="connsiteX452" fmla="*/ 25565 w 28575"/>
                              <a:gd name="connsiteY452" fmla="*/ 6353 h 9525"/>
                              <a:gd name="connsiteX453" fmla="*/ 25565 w 28575"/>
                              <a:gd name="connsiteY453" fmla="*/ 6353 h 9525"/>
                              <a:gd name="connsiteX454" fmla="*/ 25565 w 28575"/>
                              <a:gd name="connsiteY454" fmla="*/ 6353 h 9525"/>
                              <a:gd name="connsiteX455" fmla="*/ 25565 w 28575"/>
                              <a:gd name="connsiteY455" fmla="*/ 6353 h 9525"/>
                              <a:gd name="connsiteX456" fmla="*/ 25565 w 28575"/>
                              <a:gd name="connsiteY456" fmla="*/ 6353 h 9525"/>
                              <a:gd name="connsiteX457" fmla="*/ 25565 w 28575"/>
                              <a:gd name="connsiteY457" fmla="*/ 6353 h 9525"/>
                              <a:gd name="connsiteX458" fmla="*/ 25565 w 28575"/>
                              <a:gd name="connsiteY458" fmla="*/ 6353 h 9525"/>
                              <a:gd name="connsiteX459" fmla="*/ 25565 w 28575"/>
                              <a:gd name="connsiteY459" fmla="*/ 6353 h 9525"/>
                              <a:gd name="connsiteX460" fmla="*/ 25565 w 28575"/>
                              <a:gd name="connsiteY460" fmla="*/ 6353 h 9525"/>
                              <a:gd name="connsiteX461" fmla="*/ 25565 w 28575"/>
                              <a:gd name="connsiteY461" fmla="*/ 6353 h 9525"/>
                              <a:gd name="connsiteX462" fmla="*/ 26318 w 28575"/>
                              <a:gd name="connsiteY462" fmla="*/ 6353 h 9525"/>
                              <a:gd name="connsiteX463" fmla="*/ 26318 w 28575"/>
                              <a:gd name="connsiteY463" fmla="*/ 3172 h 9525"/>
                              <a:gd name="connsiteX464" fmla="*/ 26318 w 28575"/>
                              <a:gd name="connsiteY464" fmla="*/ 6353 h 9525"/>
                              <a:gd name="connsiteX465" fmla="*/ 26318 w 28575"/>
                              <a:gd name="connsiteY465" fmla="*/ 6353 h 9525"/>
                              <a:gd name="connsiteX466" fmla="*/ 26318 w 28575"/>
                              <a:gd name="connsiteY466" fmla="*/ 6353 h 9525"/>
                              <a:gd name="connsiteX467" fmla="*/ 26318 w 28575"/>
                              <a:gd name="connsiteY467" fmla="*/ 6353 h 9525"/>
                              <a:gd name="connsiteX468" fmla="*/ 26318 w 28575"/>
                              <a:gd name="connsiteY468" fmla="*/ 6353 h 9525"/>
                              <a:gd name="connsiteX469" fmla="*/ 26318 w 28575"/>
                              <a:gd name="connsiteY469" fmla="*/ 6353 h 9525"/>
                              <a:gd name="connsiteX470" fmla="*/ 26318 w 28575"/>
                              <a:gd name="connsiteY470" fmla="*/ 9525 h 9525"/>
                              <a:gd name="connsiteX471" fmla="*/ 26318 w 28575"/>
                              <a:gd name="connsiteY471" fmla="*/ 6353 h 9525"/>
                              <a:gd name="connsiteX472" fmla="*/ 26318 w 28575"/>
                              <a:gd name="connsiteY472" fmla="*/ 6353 h 9525"/>
                              <a:gd name="connsiteX473" fmla="*/ 26318 w 28575"/>
                              <a:gd name="connsiteY473" fmla="*/ 6353 h 9525"/>
                              <a:gd name="connsiteX474" fmla="*/ 27070 w 28575"/>
                              <a:gd name="connsiteY474" fmla="*/ 3172 h 9525"/>
                              <a:gd name="connsiteX475" fmla="*/ 27070 w 28575"/>
                              <a:gd name="connsiteY475" fmla="*/ 3172 h 9525"/>
                              <a:gd name="connsiteX476" fmla="*/ 27070 w 28575"/>
                              <a:gd name="connsiteY476" fmla="*/ 3172 h 9525"/>
                              <a:gd name="connsiteX477" fmla="*/ 27070 w 28575"/>
                              <a:gd name="connsiteY477" fmla="*/ 6353 h 9525"/>
                              <a:gd name="connsiteX478" fmla="*/ 27070 w 28575"/>
                              <a:gd name="connsiteY478" fmla="*/ 6353 h 9525"/>
                              <a:gd name="connsiteX479" fmla="*/ 27070 w 28575"/>
                              <a:gd name="connsiteY479" fmla="*/ 6353 h 9525"/>
                              <a:gd name="connsiteX480" fmla="*/ 27070 w 28575"/>
                              <a:gd name="connsiteY480" fmla="*/ 6353 h 9525"/>
                              <a:gd name="connsiteX481" fmla="*/ 27070 w 28575"/>
                              <a:gd name="connsiteY481" fmla="*/ 6353 h 9525"/>
                              <a:gd name="connsiteX482" fmla="*/ 27070 w 28575"/>
                              <a:gd name="connsiteY482" fmla="*/ 6353 h 9525"/>
                              <a:gd name="connsiteX483" fmla="*/ 27070 w 28575"/>
                              <a:gd name="connsiteY483" fmla="*/ 6353 h 9525"/>
                              <a:gd name="connsiteX484" fmla="*/ 27070 w 28575"/>
                              <a:gd name="connsiteY484" fmla="*/ 6353 h 9525"/>
                              <a:gd name="connsiteX485" fmla="*/ 27070 w 28575"/>
                              <a:gd name="connsiteY485" fmla="*/ 6353 h 9525"/>
                              <a:gd name="connsiteX486" fmla="*/ 27070 w 28575"/>
                              <a:gd name="connsiteY486" fmla="*/ 6353 h 9525"/>
                              <a:gd name="connsiteX487" fmla="*/ 27070 w 28575"/>
                              <a:gd name="connsiteY487" fmla="*/ 6353 h 9525"/>
                              <a:gd name="connsiteX488" fmla="*/ 27823 w 28575"/>
                              <a:gd name="connsiteY488" fmla="*/ 6353 h 9525"/>
                              <a:gd name="connsiteX489" fmla="*/ 27823 w 28575"/>
                              <a:gd name="connsiteY489" fmla="*/ 6353 h 9525"/>
                              <a:gd name="connsiteX490" fmla="*/ 27823 w 28575"/>
                              <a:gd name="connsiteY490" fmla="*/ 3172 h 9525"/>
                              <a:gd name="connsiteX491" fmla="*/ 27823 w 28575"/>
                              <a:gd name="connsiteY491" fmla="*/ 3172 h 9525"/>
                              <a:gd name="connsiteX492" fmla="*/ 27823 w 28575"/>
                              <a:gd name="connsiteY492" fmla="*/ 3172 h 9525"/>
                              <a:gd name="connsiteX493" fmla="*/ 27823 w 28575"/>
                              <a:gd name="connsiteY493" fmla="*/ 3172 h 9525"/>
                              <a:gd name="connsiteX494" fmla="*/ 27823 w 28575"/>
                              <a:gd name="connsiteY494" fmla="*/ 3172 h 9525"/>
                              <a:gd name="connsiteX495" fmla="*/ 27823 w 28575"/>
                              <a:gd name="connsiteY495" fmla="*/ 3172 h 9525"/>
                              <a:gd name="connsiteX496" fmla="*/ 27823 w 28575"/>
                              <a:gd name="connsiteY496" fmla="*/ 3172 h 9525"/>
                              <a:gd name="connsiteX497" fmla="*/ 27823 w 28575"/>
                              <a:gd name="connsiteY497" fmla="*/ 3172 h 9525"/>
                              <a:gd name="connsiteX498" fmla="*/ 27823 w 28575"/>
                              <a:gd name="connsiteY498" fmla="*/ 3172 h 9525"/>
                              <a:gd name="connsiteX499" fmla="*/ 27823 w 28575"/>
                              <a:gd name="connsiteY499" fmla="*/ 3172 h 9525"/>
                              <a:gd name="connsiteX500" fmla="*/ 27823 w 28575"/>
                              <a:gd name="connsiteY500" fmla="*/ 3172 h 9525"/>
                              <a:gd name="connsiteX501" fmla="*/ 27823 w 28575"/>
                              <a:gd name="connsiteY501" fmla="*/ 3172 h 9525"/>
                              <a:gd name="connsiteX502" fmla="*/ 27823 w 28575"/>
                              <a:gd name="connsiteY502" fmla="*/ 6353 h 9525"/>
                              <a:gd name="connsiteX503" fmla="*/ 27823 w 28575"/>
                              <a:gd name="connsiteY503" fmla="*/ 6353 h 9525"/>
                              <a:gd name="connsiteX504" fmla="*/ 27823 w 28575"/>
                              <a:gd name="connsiteY504" fmla="*/ 6353 h 9525"/>
                              <a:gd name="connsiteX505" fmla="*/ 27823 w 28575"/>
                              <a:gd name="connsiteY505" fmla="*/ 6353 h 9525"/>
                              <a:gd name="connsiteX506" fmla="*/ 28575 w 28575"/>
                              <a:gd name="connsiteY506" fmla="*/ 3172 h 9525"/>
                              <a:gd name="connsiteX507" fmla="*/ 28575 w 28575"/>
                              <a:gd name="connsiteY507" fmla="*/ 6353 h 9525"/>
                              <a:gd name="connsiteX508" fmla="*/ 28575 w 28575"/>
                              <a:gd name="connsiteY508" fmla="*/ 6353 h 9525"/>
                              <a:gd name="connsiteX509" fmla="*/ 28575 w 28575"/>
                              <a:gd name="connsiteY509" fmla="*/ 6353 h 9525"/>
                              <a:gd name="connsiteX510" fmla="*/ 28575 w 28575"/>
                              <a:gd name="connsiteY510" fmla="*/ 6353 h 9525"/>
                              <a:gd name="connsiteX511" fmla="*/ 28575 w 28575"/>
                              <a:gd name="connsiteY511" fmla="*/ 635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3172"/>
                                </a:moveTo>
                                <a:lnTo>
                                  <a:pt x="0" y="3172"/>
                                </a:lnTo>
                                <a:lnTo>
                                  <a:pt x="0" y="6353"/>
                                </a:lnTo>
                                <a:lnTo>
                                  <a:pt x="0" y="6353"/>
                                </a:lnTo>
                                <a:lnTo>
                                  <a:pt x="0" y="6353"/>
                                </a:lnTo>
                                <a:lnTo>
                                  <a:pt x="0" y="6353"/>
                                </a:lnTo>
                                <a:lnTo>
                                  <a:pt x="0" y="6353"/>
                                </a:lnTo>
                                <a:lnTo>
                                  <a:pt x="0" y="3172"/>
                                </a:lnTo>
                                <a:lnTo>
                                  <a:pt x="0" y="3172"/>
                                </a:lnTo>
                                <a:lnTo>
                                  <a:pt x="0" y="6353"/>
                                </a:lnTo>
                                <a:lnTo>
                                  <a:pt x="0" y="6353"/>
                                </a:lnTo>
                                <a:lnTo>
                                  <a:pt x="0" y="6353"/>
                                </a:lnTo>
                                <a:lnTo>
                                  <a:pt x="752" y="6353"/>
                                </a:lnTo>
                                <a:lnTo>
                                  <a:pt x="752" y="6353"/>
                                </a:lnTo>
                                <a:lnTo>
                                  <a:pt x="752" y="6353"/>
                                </a:lnTo>
                                <a:lnTo>
                                  <a:pt x="752" y="3172"/>
                                </a:lnTo>
                                <a:lnTo>
                                  <a:pt x="752" y="6353"/>
                                </a:lnTo>
                                <a:lnTo>
                                  <a:pt x="752" y="6353"/>
                                </a:lnTo>
                                <a:lnTo>
                                  <a:pt x="752" y="6353"/>
                                </a:lnTo>
                                <a:lnTo>
                                  <a:pt x="752" y="6353"/>
                                </a:lnTo>
                                <a:lnTo>
                                  <a:pt x="752" y="6353"/>
                                </a:lnTo>
                                <a:lnTo>
                                  <a:pt x="752" y="6353"/>
                                </a:lnTo>
                                <a:lnTo>
                                  <a:pt x="752" y="3172"/>
                                </a:lnTo>
                                <a:lnTo>
                                  <a:pt x="752" y="3172"/>
                                </a:lnTo>
                                <a:lnTo>
                                  <a:pt x="1505" y="0"/>
                                </a:lnTo>
                                <a:lnTo>
                                  <a:pt x="1505" y="0"/>
                                </a:lnTo>
                                <a:lnTo>
                                  <a:pt x="1505" y="3172"/>
                                </a:lnTo>
                                <a:lnTo>
                                  <a:pt x="1505" y="3172"/>
                                </a:lnTo>
                                <a:lnTo>
                                  <a:pt x="1505" y="3172"/>
                                </a:lnTo>
                                <a:lnTo>
                                  <a:pt x="1505" y="6353"/>
                                </a:lnTo>
                                <a:lnTo>
                                  <a:pt x="1505" y="6353"/>
                                </a:lnTo>
                                <a:lnTo>
                                  <a:pt x="1505" y="6353"/>
                                </a:lnTo>
                                <a:lnTo>
                                  <a:pt x="1505" y="6353"/>
                                </a:lnTo>
                                <a:lnTo>
                                  <a:pt x="1505" y="6353"/>
                                </a:lnTo>
                                <a:lnTo>
                                  <a:pt x="1505" y="6353"/>
                                </a:lnTo>
                                <a:lnTo>
                                  <a:pt x="1505" y="6353"/>
                                </a:lnTo>
                                <a:lnTo>
                                  <a:pt x="2257" y="6353"/>
                                </a:lnTo>
                                <a:lnTo>
                                  <a:pt x="2257" y="6353"/>
                                </a:lnTo>
                                <a:lnTo>
                                  <a:pt x="2257" y="6353"/>
                                </a:lnTo>
                                <a:lnTo>
                                  <a:pt x="2257" y="3172"/>
                                </a:lnTo>
                                <a:lnTo>
                                  <a:pt x="2257" y="3172"/>
                                </a:lnTo>
                                <a:lnTo>
                                  <a:pt x="2257" y="3172"/>
                                </a:lnTo>
                                <a:lnTo>
                                  <a:pt x="2257" y="3172"/>
                                </a:lnTo>
                                <a:lnTo>
                                  <a:pt x="2257" y="6353"/>
                                </a:lnTo>
                                <a:lnTo>
                                  <a:pt x="2257" y="3172"/>
                                </a:lnTo>
                                <a:lnTo>
                                  <a:pt x="2257" y="3172"/>
                                </a:lnTo>
                                <a:lnTo>
                                  <a:pt x="2257" y="3172"/>
                                </a:lnTo>
                                <a:lnTo>
                                  <a:pt x="2257" y="6353"/>
                                </a:lnTo>
                                <a:lnTo>
                                  <a:pt x="3010" y="6353"/>
                                </a:lnTo>
                                <a:lnTo>
                                  <a:pt x="3010" y="6353"/>
                                </a:lnTo>
                                <a:lnTo>
                                  <a:pt x="3010" y="9525"/>
                                </a:lnTo>
                                <a:lnTo>
                                  <a:pt x="3010" y="9525"/>
                                </a:lnTo>
                                <a:lnTo>
                                  <a:pt x="3010" y="9525"/>
                                </a:lnTo>
                                <a:lnTo>
                                  <a:pt x="3010" y="6353"/>
                                </a:lnTo>
                                <a:lnTo>
                                  <a:pt x="3010" y="6353"/>
                                </a:lnTo>
                                <a:lnTo>
                                  <a:pt x="3010" y="6353"/>
                                </a:lnTo>
                                <a:lnTo>
                                  <a:pt x="3010" y="3172"/>
                                </a:lnTo>
                                <a:lnTo>
                                  <a:pt x="3010" y="6353"/>
                                </a:lnTo>
                                <a:lnTo>
                                  <a:pt x="3010" y="6353"/>
                                </a:lnTo>
                                <a:lnTo>
                                  <a:pt x="3010" y="6353"/>
                                </a:lnTo>
                                <a:lnTo>
                                  <a:pt x="3010" y="6353"/>
                                </a:lnTo>
                                <a:lnTo>
                                  <a:pt x="3010" y="6353"/>
                                </a:lnTo>
                                <a:lnTo>
                                  <a:pt x="3762" y="6353"/>
                                </a:lnTo>
                                <a:lnTo>
                                  <a:pt x="3762" y="6353"/>
                                </a:lnTo>
                                <a:lnTo>
                                  <a:pt x="3762" y="6353"/>
                                </a:lnTo>
                                <a:lnTo>
                                  <a:pt x="3762" y="6353"/>
                                </a:lnTo>
                                <a:lnTo>
                                  <a:pt x="3762" y="6353"/>
                                </a:lnTo>
                                <a:lnTo>
                                  <a:pt x="3762" y="6353"/>
                                </a:lnTo>
                                <a:lnTo>
                                  <a:pt x="3762" y="6353"/>
                                </a:lnTo>
                                <a:lnTo>
                                  <a:pt x="3762" y="6353"/>
                                </a:lnTo>
                                <a:lnTo>
                                  <a:pt x="3762" y="6353"/>
                                </a:lnTo>
                                <a:lnTo>
                                  <a:pt x="3762" y="6353"/>
                                </a:lnTo>
                                <a:lnTo>
                                  <a:pt x="3762" y="6353"/>
                                </a:lnTo>
                                <a:lnTo>
                                  <a:pt x="3762" y="6353"/>
                                </a:lnTo>
                                <a:lnTo>
                                  <a:pt x="3762" y="6353"/>
                                </a:lnTo>
                                <a:lnTo>
                                  <a:pt x="3762" y="6353"/>
                                </a:lnTo>
                                <a:lnTo>
                                  <a:pt x="3762" y="6353"/>
                                </a:lnTo>
                                <a:lnTo>
                                  <a:pt x="3762" y="6353"/>
                                </a:lnTo>
                                <a:lnTo>
                                  <a:pt x="3762" y="9525"/>
                                </a:lnTo>
                                <a:lnTo>
                                  <a:pt x="3762" y="6353"/>
                                </a:lnTo>
                                <a:lnTo>
                                  <a:pt x="4515" y="9525"/>
                                </a:lnTo>
                                <a:lnTo>
                                  <a:pt x="4515" y="9525"/>
                                </a:lnTo>
                                <a:lnTo>
                                  <a:pt x="4515" y="6353"/>
                                </a:lnTo>
                                <a:lnTo>
                                  <a:pt x="4515" y="6353"/>
                                </a:lnTo>
                                <a:lnTo>
                                  <a:pt x="4515" y="6353"/>
                                </a:lnTo>
                                <a:lnTo>
                                  <a:pt x="4515" y="6353"/>
                                </a:lnTo>
                                <a:lnTo>
                                  <a:pt x="4515" y="3172"/>
                                </a:lnTo>
                                <a:lnTo>
                                  <a:pt x="4515" y="6353"/>
                                </a:lnTo>
                                <a:lnTo>
                                  <a:pt x="4515" y="3172"/>
                                </a:lnTo>
                                <a:lnTo>
                                  <a:pt x="4515" y="6353"/>
                                </a:lnTo>
                                <a:lnTo>
                                  <a:pt x="4515" y="6353"/>
                                </a:lnTo>
                                <a:lnTo>
                                  <a:pt x="4515" y="6353"/>
                                </a:lnTo>
                                <a:lnTo>
                                  <a:pt x="5267" y="6353"/>
                                </a:lnTo>
                                <a:lnTo>
                                  <a:pt x="5267" y="6353"/>
                                </a:lnTo>
                                <a:lnTo>
                                  <a:pt x="5267" y="6353"/>
                                </a:lnTo>
                                <a:lnTo>
                                  <a:pt x="5267" y="6353"/>
                                </a:lnTo>
                                <a:lnTo>
                                  <a:pt x="5267" y="3172"/>
                                </a:lnTo>
                                <a:lnTo>
                                  <a:pt x="5267" y="3172"/>
                                </a:lnTo>
                                <a:lnTo>
                                  <a:pt x="5267" y="3172"/>
                                </a:lnTo>
                                <a:lnTo>
                                  <a:pt x="5267" y="3172"/>
                                </a:lnTo>
                                <a:lnTo>
                                  <a:pt x="5267" y="6353"/>
                                </a:lnTo>
                                <a:lnTo>
                                  <a:pt x="5267" y="6353"/>
                                </a:lnTo>
                                <a:lnTo>
                                  <a:pt x="5267" y="6353"/>
                                </a:lnTo>
                                <a:lnTo>
                                  <a:pt x="5267" y="6353"/>
                                </a:lnTo>
                                <a:lnTo>
                                  <a:pt x="6020" y="6353"/>
                                </a:lnTo>
                                <a:lnTo>
                                  <a:pt x="6020" y="3172"/>
                                </a:lnTo>
                                <a:lnTo>
                                  <a:pt x="6020" y="6353"/>
                                </a:lnTo>
                                <a:lnTo>
                                  <a:pt x="6020" y="3172"/>
                                </a:lnTo>
                                <a:lnTo>
                                  <a:pt x="6020" y="6353"/>
                                </a:lnTo>
                                <a:lnTo>
                                  <a:pt x="6020" y="6353"/>
                                </a:lnTo>
                                <a:lnTo>
                                  <a:pt x="6020" y="6353"/>
                                </a:lnTo>
                                <a:lnTo>
                                  <a:pt x="6020" y="6353"/>
                                </a:lnTo>
                                <a:lnTo>
                                  <a:pt x="6020" y="6353"/>
                                </a:lnTo>
                                <a:lnTo>
                                  <a:pt x="6020" y="6353"/>
                                </a:lnTo>
                                <a:lnTo>
                                  <a:pt x="6020" y="6353"/>
                                </a:lnTo>
                                <a:lnTo>
                                  <a:pt x="6020" y="6353"/>
                                </a:lnTo>
                                <a:lnTo>
                                  <a:pt x="6772" y="6353"/>
                                </a:lnTo>
                                <a:lnTo>
                                  <a:pt x="6772" y="6353"/>
                                </a:lnTo>
                                <a:lnTo>
                                  <a:pt x="6772" y="6353"/>
                                </a:lnTo>
                                <a:lnTo>
                                  <a:pt x="6772" y="6353"/>
                                </a:lnTo>
                                <a:lnTo>
                                  <a:pt x="6772" y="6353"/>
                                </a:lnTo>
                                <a:lnTo>
                                  <a:pt x="6772" y="6353"/>
                                </a:lnTo>
                                <a:lnTo>
                                  <a:pt x="6772" y="6353"/>
                                </a:lnTo>
                                <a:lnTo>
                                  <a:pt x="6772" y="3172"/>
                                </a:lnTo>
                                <a:lnTo>
                                  <a:pt x="6772" y="3172"/>
                                </a:lnTo>
                                <a:lnTo>
                                  <a:pt x="6772" y="3172"/>
                                </a:lnTo>
                                <a:lnTo>
                                  <a:pt x="6772" y="3172"/>
                                </a:lnTo>
                                <a:lnTo>
                                  <a:pt x="6772" y="6353"/>
                                </a:lnTo>
                                <a:lnTo>
                                  <a:pt x="6772" y="3172"/>
                                </a:lnTo>
                                <a:lnTo>
                                  <a:pt x="6772" y="3172"/>
                                </a:lnTo>
                                <a:lnTo>
                                  <a:pt x="7515" y="3172"/>
                                </a:lnTo>
                                <a:lnTo>
                                  <a:pt x="7515" y="0"/>
                                </a:lnTo>
                                <a:lnTo>
                                  <a:pt x="7515" y="0"/>
                                </a:lnTo>
                                <a:lnTo>
                                  <a:pt x="7515" y="3172"/>
                                </a:lnTo>
                                <a:lnTo>
                                  <a:pt x="7515" y="6353"/>
                                </a:lnTo>
                                <a:lnTo>
                                  <a:pt x="7515" y="6353"/>
                                </a:lnTo>
                                <a:lnTo>
                                  <a:pt x="7515" y="6353"/>
                                </a:lnTo>
                                <a:lnTo>
                                  <a:pt x="7515" y="6353"/>
                                </a:lnTo>
                                <a:lnTo>
                                  <a:pt x="7515" y="6353"/>
                                </a:lnTo>
                                <a:lnTo>
                                  <a:pt x="7515" y="6353"/>
                                </a:lnTo>
                                <a:lnTo>
                                  <a:pt x="7515" y="6353"/>
                                </a:lnTo>
                                <a:lnTo>
                                  <a:pt x="7515" y="6353"/>
                                </a:lnTo>
                                <a:lnTo>
                                  <a:pt x="8268" y="6353"/>
                                </a:lnTo>
                                <a:lnTo>
                                  <a:pt x="8268" y="6353"/>
                                </a:lnTo>
                                <a:lnTo>
                                  <a:pt x="8268" y="6353"/>
                                </a:lnTo>
                                <a:lnTo>
                                  <a:pt x="8268" y="6353"/>
                                </a:lnTo>
                                <a:lnTo>
                                  <a:pt x="8268" y="6353"/>
                                </a:lnTo>
                                <a:lnTo>
                                  <a:pt x="8268" y="6353"/>
                                </a:lnTo>
                                <a:lnTo>
                                  <a:pt x="8268" y="6353"/>
                                </a:lnTo>
                                <a:lnTo>
                                  <a:pt x="8268" y="6353"/>
                                </a:lnTo>
                                <a:lnTo>
                                  <a:pt x="8268" y="6353"/>
                                </a:lnTo>
                                <a:lnTo>
                                  <a:pt x="8268" y="6353"/>
                                </a:lnTo>
                                <a:lnTo>
                                  <a:pt x="8268" y="6353"/>
                                </a:lnTo>
                                <a:lnTo>
                                  <a:pt x="8268" y="6353"/>
                                </a:lnTo>
                                <a:lnTo>
                                  <a:pt x="9020" y="6353"/>
                                </a:lnTo>
                                <a:lnTo>
                                  <a:pt x="9020" y="6353"/>
                                </a:lnTo>
                                <a:lnTo>
                                  <a:pt x="9020" y="6353"/>
                                </a:lnTo>
                                <a:lnTo>
                                  <a:pt x="9020" y="6353"/>
                                </a:lnTo>
                                <a:lnTo>
                                  <a:pt x="9020" y="9525"/>
                                </a:lnTo>
                                <a:lnTo>
                                  <a:pt x="9020" y="9525"/>
                                </a:lnTo>
                                <a:lnTo>
                                  <a:pt x="9020" y="9525"/>
                                </a:lnTo>
                                <a:lnTo>
                                  <a:pt x="9020" y="6353"/>
                                </a:lnTo>
                                <a:lnTo>
                                  <a:pt x="9020" y="6353"/>
                                </a:lnTo>
                                <a:lnTo>
                                  <a:pt x="9020" y="6353"/>
                                </a:lnTo>
                                <a:lnTo>
                                  <a:pt x="9020" y="6353"/>
                                </a:lnTo>
                                <a:lnTo>
                                  <a:pt x="9020" y="6353"/>
                                </a:lnTo>
                                <a:lnTo>
                                  <a:pt x="9020" y="6353"/>
                                </a:lnTo>
                                <a:lnTo>
                                  <a:pt x="9020" y="6353"/>
                                </a:lnTo>
                                <a:lnTo>
                                  <a:pt x="9020" y="6353"/>
                                </a:lnTo>
                                <a:lnTo>
                                  <a:pt x="9020" y="6353"/>
                                </a:lnTo>
                                <a:lnTo>
                                  <a:pt x="9020" y="6353"/>
                                </a:lnTo>
                                <a:lnTo>
                                  <a:pt x="9020" y="3172"/>
                                </a:lnTo>
                                <a:lnTo>
                                  <a:pt x="9773" y="6353"/>
                                </a:lnTo>
                                <a:lnTo>
                                  <a:pt x="9773" y="6353"/>
                                </a:lnTo>
                                <a:lnTo>
                                  <a:pt x="9773" y="6353"/>
                                </a:lnTo>
                                <a:lnTo>
                                  <a:pt x="9773" y="6353"/>
                                </a:lnTo>
                                <a:lnTo>
                                  <a:pt x="9773" y="6353"/>
                                </a:lnTo>
                                <a:lnTo>
                                  <a:pt x="9773" y="6353"/>
                                </a:lnTo>
                                <a:lnTo>
                                  <a:pt x="9773" y="6353"/>
                                </a:lnTo>
                                <a:lnTo>
                                  <a:pt x="9773" y="6353"/>
                                </a:lnTo>
                                <a:lnTo>
                                  <a:pt x="9773" y="6353"/>
                                </a:lnTo>
                                <a:lnTo>
                                  <a:pt x="9773" y="6353"/>
                                </a:lnTo>
                                <a:lnTo>
                                  <a:pt x="9773" y="3172"/>
                                </a:lnTo>
                                <a:lnTo>
                                  <a:pt x="9773" y="6353"/>
                                </a:lnTo>
                                <a:lnTo>
                                  <a:pt x="10525" y="6353"/>
                                </a:lnTo>
                                <a:lnTo>
                                  <a:pt x="10525" y="6353"/>
                                </a:lnTo>
                                <a:lnTo>
                                  <a:pt x="10525" y="6353"/>
                                </a:lnTo>
                                <a:lnTo>
                                  <a:pt x="10525" y="6353"/>
                                </a:lnTo>
                                <a:lnTo>
                                  <a:pt x="10525" y="6353"/>
                                </a:lnTo>
                                <a:lnTo>
                                  <a:pt x="10525" y="6353"/>
                                </a:lnTo>
                                <a:lnTo>
                                  <a:pt x="10525" y="6353"/>
                                </a:lnTo>
                                <a:lnTo>
                                  <a:pt x="10525" y="6353"/>
                                </a:lnTo>
                                <a:lnTo>
                                  <a:pt x="10525" y="6353"/>
                                </a:lnTo>
                                <a:lnTo>
                                  <a:pt x="10525" y="6353"/>
                                </a:lnTo>
                                <a:lnTo>
                                  <a:pt x="10525" y="6353"/>
                                </a:lnTo>
                                <a:lnTo>
                                  <a:pt x="10525" y="6353"/>
                                </a:lnTo>
                                <a:lnTo>
                                  <a:pt x="10525" y="6353"/>
                                </a:lnTo>
                                <a:lnTo>
                                  <a:pt x="10525" y="6353"/>
                                </a:lnTo>
                                <a:lnTo>
                                  <a:pt x="11278" y="6353"/>
                                </a:lnTo>
                                <a:lnTo>
                                  <a:pt x="11278" y="6353"/>
                                </a:lnTo>
                                <a:lnTo>
                                  <a:pt x="11278" y="6353"/>
                                </a:lnTo>
                                <a:lnTo>
                                  <a:pt x="11278" y="3172"/>
                                </a:lnTo>
                                <a:lnTo>
                                  <a:pt x="11278" y="3172"/>
                                </a:lnTo>
                                <a:lnTo>
                                  <a:pt x="11278" y="0"/>
                                </a:lnTo>
                                <a:lnTo>
                                  <a:pt x="11278" y="3172"/>
                                </a:lnTo>
                                <a:lnTo>
                                  <a:pt x="11278" y="3172"/>
                                </a:lnTo>
                                <a:lnTo>
                                  <a:pt x="11278" y="3172"/>
                                </a:lnTo>
                                <a:lnTo>
                                  <a:pt x="11278" y="3172"/>
                                </a:lnTo>
                                <a:lnTo>
                                  <a:pt x="11278" y="6353"/>
                                </a:lnTo>
                                <a:lnTo>
                                  <a:pt x="11278" y="3172"/>
                                </a:lnTo>
                                <a:lnTo>
                                  <a:pt x="12030" y="3172"/>
                                </a:lnTo>
                                <a:lnTo>
                                  <a:pt x="12030" y="6353"/>
                                </a:lnTo>
                                <a:lnTo>
                                  <a:pt x="12030" y="3172"/>
                                </a:lnTo>
                                <a:lnTo>
                                  <a:pt x="12030" y="6353"/>
                                </a:lnTo>
                                <a:lnTo>
                                  <a:pt x="12030" y="6353"/>
                                </a:lnTo>
                                <a:lnTo>
                                  <a:pt x="12030" y="6353"/>
                                </a:lnTo>
                                <a:lnTo>
                                  <a:pt x="12030" y="6353"/>
                                </a:lnTo>
                                <a:lnTo>
                                  <a:pt x="12030" y="6353"/>
                                </a:lnTo>
                                <a:lnTo>
                                  <a:pt x="12030" y="6353"/>
                                </a:lnTo>
                                <a:lnTo>
                                  <a:pt x="12030" y="3172"/>
                                </a:lnTo>
                                <a:lnTo>
                                  <a:pt x="12030" y="3172"/>
                                </a:lnTo>
                                <a:lnTo>
                                  <a:pt x="12030" y="6353"/>
                                </a:lnTo>
                                <a:lnTo>
                                  <a:pt x="12783" y="3172"/>
                                </a:lnTo>
                                <a:lnTo>
                                  <a:pt x="12783" y="3172"/>
                                </a:lnTo>
                                <a:lnTo>
                                  <a:pt x="12783" y="3172"/>
                                </a:lnTo>
                                <a:lnTo>
                                  <a:pt x="12783" y="3172"/>
                                </a:lnTo>
                                <a:lnTo>
                                  <a:pt x="12783" y="3172"/>
                                </a:lnTo>
                                <a:lnTo>
                                  <a:pt x="12783" y="6353"/>
                                </a:lnTo>
                                <a:lnTo>
                                  <a:pt x="12783" y="6353"/>
                                </a:lnTo>
                                <a:lnTo>
                                  <a:pt x="12783" y="6353"/>
                                </a:lnTo>
                                <a:lnTo>
                                  <a:pt x="12783" y="3172"/>
                                </a:lnTo>
                                <a:lnTo>
                                  <a:pt x="12783" y="3172"/>
                                </a:lnTo>
                                <a:lnTo>
                                  <a:pt x="12783" y="0"/>
                                </a:lnTo>
                                <a:lnTo>
                                  <a:pt x="12783" y="3172"/>
                                </a:lnTo>
                                <a:lnTo>
                                  <a:pt x="13535" y="3172"/>
                                </a:lnTo>
                                <a:lnTo>
                                  <a:pt x="13535" y="3172"/>
                                </a:lnTo>
                                <a:lnTo>
                                  <a:pt x="13535" y="3172"/>
                                </a:lnTo>
                                <a:lnTo>
                                  <a:pt x="13535" y="3172"/>
                                </a:lnTo>
                                <a:lnTo>
                                  <a:pt x="13535" y="6353"/>
                                </a:lnTo>
                                <a:lnTo>
                                  <a:pt x="13535" y="6353"/>
                                </a:lnTo>
                                <a:lnTo>
                                  <a:pt x="13535" y="6353"/>
                                </a:lnTo>
                                <a:lnTo>
                                  <a:pt x="13535" y="6353"/>
                                </a:lnTo>
                                <a:lnTo>
                                  <a:pt x="13535" y="6353"/>
                                </a:lnTo>
                                <a:lnTo>
                                  <a:pt x="13535" y="6353"/>
                                </a:lnTo>
                                <a:lnTo>
                                  <a:pt x="13535" y="6353"/>
                                </a:lnTo>
                                <a:lnTo>
                                  <a:pt x="13535" y="6353"/>
                                </a:lnTo>
                                <a:lnTo>
                                  <a:pt x="13535" y="6353"/>
                                </a:lnTo>
                                <a:lnTo>
                                  <a:pt x="13535" y="6353"/>
                                </a:lnTo>
                                <a:lnTo>
                                  <a:pt x="13535" y="6353"/>
                                </a:lnTo>
                                <a:lnTo>
                                  <a:pt x="13535" y="6353"/>
                                </a:lnTo>
                                <a:lnTo>
                                  <a:pt x="13535" y="6353"/>
                                </a:lnTo>
                                <a:lnTo>
                                  <a:pt x="13535" y="6353"/>
                                </a:lnTo>
                                <a:lnTo>
                                  <a:pt x="14288" y="6353"/>
                                </a:lnTo>
                                <a:lnTo>
                                  <a:pt x="14288" y="6353"/>
                                </a:lnTo>
                                <a:lnTo>
                                  <a:pt x="14288" y="6353"/>
                                </a:lnTo>
                                <a:lnTo>
                                  <a:pt x="14288" y="6353"/>
                                </a:lnTo>
                                <a:lnTo>
                                  <a:pt x="14288" y="3172"/>
                                </a:lnTo>
                                <a:lnTo>
                                  <a:pt x="14288" y="6353"/>
                                </a:lnTo>
                                <a:lnTo>
                                  <a:pt x="14288" y="6353"/>
                                </a:lnTo>
                                <a:lnTo>
                                  <a:pt x="14288" y="6353"/>
                                </a:lnTo>
                                <a:lnTo>
                                  <a:pt x="14288" y="6353"/>
                                </a:lnTo>
                                <a:lnTo>
                                  <a:pt x="14288" y="6353"/>
                                </a:lnTo>
                                <a:lnTo>
                                  <a:pt x="14288" y="3172"/>
                                </a:lnTo>
                                <a:lnTo>
                                  <a:pt x="14288" y="6353"/>
                                </a:lnTo>
                                <a:lnTo>
                                  <a:pt x="14288" y="6353"/>
                                </a:lnTo>
                                <a:lnTo>
                                  <a:pt x="14288" y="6353"/>
                                </a:lnTo>
                                <a:lnTo>
                                  <a:pt x="15040" y="6353"/>
                                </a:lnTo>
                                <a:lnTo>
                                  <a:pt x="15040" y="6353"/>
                                </a:lnTo>
                                <a:lnTo>
                                  <a:pt x="15040" y="3172"/>
                                </a:lnTo>
                                <a:lnTo>
                                  <a:pt x="15040" y="3172"/>
                                </a:lnTo>
                                <a:lnTo>
                                  <a:pt x="15040" y="3172"/>
                                </a:lnTo>
                                <a:lnTo>
                                  <a:pt x="15040" y="3172"/>
                                </a:lnTo>
                                <a:lnTo>
                                  <a:pt x="15040" y="6353"/>
                                </a:lnTo>
                                <a:lnTo>
                                  <a:pt x="15040" y="6353"/>
                                </a:lnTo>
                                <a:lnTo>
                                  <a:pt x="15040" y="6353"/>
                                </a:lnTo>
                                <a:lnTo>
                                  <a:pt x="15040" y="6353"/>
                                </a:lnTo>
                                <a:lnTo>
                                  <a:pt x="15040" y="6353"/>
                                </a:lnTo>
                                <a:lnTo>
                                  <a:pt x="15040" y="6353"/>
                                </a:lnTo>
                                <a:lnTo>
                                  <a:pt x="15792" y="3172"/>
                                </a:lnTo>
                                <a:lnTo>
                                  <a:pt x="15792" y="6353"/>
                                </a:lnTo>
                                <a:lnTo>
                                  <a:pt x="15792" y="6353"/>
                                </a:lnTo>
                                <a:lnTo>
                                  <a:pt x="15792" y="6353"/>
                                </a:lnTo>
                                <a:lnTo>
                                  <a:pt x="15792" y="6353"/>
                                </a:lnTo>
                                <a:lnTo>
                                  <a:pt x="15792" y="6353"/>
                                </a:lnTo>
                                <a:lnTo>
                                  <a:pt x="15792" y="6353"/>
                                </a:lnTo>
                                <a:lnTo>
                                  <a:pt x="15792" y="6353"/>
                                </a:lnTo>
                                <a:lnTo>
                                  <a:pt x="15792" y="6353"/>
                                </a:lnTo>
                                <a:lnTo>
                                  <a:pt x="15792" y="6353"/>
                                </a:lnTo>
                                <a:lnTo>
                                  <a:pt x="15792" y="6353"/>
                                </a:lnTo>
                                <a:lnTo>
                                  <a:pt x="15792" y="6353"/>
                                </a:lnTo>
                                <a:lnTo>
                                  <a:pt x="16545" y="6353"/>
                                </a:lnTo>
                                <a:lnTo>
                                  <a:pt x="16545" y="6353"/>
                                </a:lnTo>
                                <a:lnTo>
                                  <a:pt x="16545" y="6353"/>
                                </a:lnTo>
                                <a:lnTo>
                                  <a:pt x="16545" y="6353"/>
                                </a:lnTo>
                                <a:lnTo>
                                  <a:pt x="16545" y="6353"/>
                                </a:lnTo>
                                <a:lnTo>
                                  <a:pt x="16545" y="6353"/>
                                </a:lnTo>
                                <a:lnTo>
                                  <a:pt x="16545" y="6353"/>
                                </a:lnTo>
                                <a:lnTo>
                                  <a:pt x="16545" y="3172"/>
                                </a:lnTo>
                                <a:lnTo>
                                  <a:pt x="16545" y="3172"/>
                                </a:lnTo>
                                <a:lnTo>
                                  <a:pt x="16545" y="3172"/>
                                </a:lnTo>
                                <a:lnTo>
                                  <a:pt x="16545" y="6353"/>
                                </a:lnTo>
                                <a:lnTo>
                                  <a:pt x="16545" y="6353"/>
                                </a:lnTo>
                                <a:lnTo>
                                  <a:pt x="17297" y="6353"/>
                                </a:lnTo>
                                <a:lnTo>
                                  <a:pt x="17297" y="6353"/>
                                </a:lnTo>
                                <a:lnTo>
                                  <a:pt x="17297" y="6353"/>
                                </a:lnTo>
                                <a:lnTo>
                                  <a:pt x="17297" y="6353"/>
                                </a:lnTo>
                                <a:lnTo>
                                  <a:pt x="17297" y="6353"/>
                                </a:lnTo>
                                <a:lnTo>
                                  <a:pt x="17297" y="6353"/>
                                </a:lnTo>
                                <a:lnTo>
                                  <a:pt x="17297" y="6353"/>
                                </a:lnTo>
                                <a:lnTo>
                                  <a:pt x="17297" y="6353"/>
                                </a:lnTo>
                                <a:lnTo>
                                  <a:pt x="17297" y="6353"/>
                                </a:lnTo>
                                <a:lnTo>
                                  <a:pt x="17297" y="6353"/>
                                </a:lnTo>
                                <a:lnTo>
                                  <a:pt x="17297" y="3172"/>
                                </a:lnTo>
                                <a:lnTo>
                                  <a:pt x="17297" y="6353"/>
                                </a:lnTo>
                                <a:lnTo>
                                  <a:pt x="18050" y="3172"/>
                                </a:lnTo>
                                <a:lnTo>
                                  <a:pt x="18050" y="3172"/>
                                </a:lnTo>
                                <a:lnTo>
                                  <a:pt x="18050" y="6353"/>
                                </a:lnTo>
                                <a:lnTo>
                                  <a:pt x="18050" y="3172"/>
                                </a:lnTo>
                                <a:lnTo>
                                  <a:pt x="18050" y="3172"/>
                                </a:lnTo>
                                <a:lnTo>
                                  <a:pt x="18050" y="3172"/>
                                </a:lnTo>
                                <a:lnTo>
                                  <a:pt x="18050" y="3172"/>
                                </a:lnTo>
                                <a:lnTo>
                                  <a:pt x="18050" y="3172"/>
                                </a:lnTo>
                                <a:lnTo>
                                  <a:pt x="18050" y="6353"/>
                                </a:lnTo>
                                <a:lnTo>
                                  <a:pt x="18050" y="6353"/>
                                </a:lnTo>
                                <a:lnTo>
                                  <a:pt x="18050" y="3172"/>
                                </a:lnTo>
                                <a:lnTo>
                                  <a:pt x="18050" y="3172"/>
                                </a:lnTo>
                                <a:lnTo>
                                  <a:pt x="18802" y="6353"/>
                                </a:lnTo>
                                <a:lnTo>
                                  <a:pt x="18802" y="6353"/>
                                </a:lnTo>
                                <a:lnTo>
                                  <a:pt x="18802" y="6353"/>
                                </a:lnTo>
                                <a:lnTo>
                                  <a:pt x="18802" y="6353"/>
                                </a:lnTo>
                                <a:lnTo>
                                  <a:pt x="18802" y="6353"/>
                                </a:lnTo>
                                <a:lnTo>
                                  <a:pt x="18802" y="6353"/>
                                </a:lnTo>
                                <a:lnTo>
                                  <a:pt x="18802" y="6353"/>
                                </a:lnTo>
                                <a:lnTo>
                                  <a:pt x="18802" y="6353"/>
                                </a:lnTo>
                                <a:lnTo>
                                  <a:pt x="18802" y="3172"/>
                                </a:lnTo>
                                <a:lnTo>
                                  <a:pt x="18802" y="0"/>
                                </a:lnTo>
                                <a:lnTo>
                                  <a:pt x="18802" y="3172"/>
                                </a:lnTo>
                                <a:lnTo>
                                  <a:pt x="18802" y="3172"/>
                                </a:lnTo>
                                <a:lnTo>
                                  <a:pt x="18802" y="6353"/>
                                </a:lnTo>
                                <a:lnTo>
                                  <a:pt x="18802" y="6353"/>
                                </a:lnTo>
                                <a:lnTo>
                                  <a:pt x="18802" y="6353"/>
                                </a:lnTo>
                                <a:lnTo>
                                  <a:pt x="18802" y="6353"/>
                                </a:lnTo>
                                <a:lnTo>
                                  <a:pt x="18802" y="6353"/>
                                </a:lnTo>
                                <a:lnTo>
                                  <a:pt x="18802" y="6353"/>
                                </a:lnTo>
                                <a:lnTo>
                                  <a:pt x="18802" y="6353"/>
                                </a:lnTo>
                                <a:lnTo>
                                  <a:pt x="18802" y="6353"/>
                                </a:lnTo>
                                <a:lnTo>
                                  <a:pt x="19555" y="6353"/>
                                </a:lnTo>
                                <a:lnTo>
                                  <a:pt x="19555" y="6353"/>
                                </a:lnTo>
                                <a:lnTo>
                                  <a:pt x="19555" y="6353"/>
                                </a:lnTo>
                                <a:lnTo>
                                  <a:pt x="19555" y="6353"/>
                                </a:lnTo>
                                <a:lnTo>
                                  <a:pt x="19555" y="6353"/>
                                </a:lnTo>
                                <a:lnTo>
                                  <a:pt x="19555" y="6353"/>
                                </a:lnTo>
                                <a:lnTo>
                                  <a:pt x="19555" y="6353"/>
                                </a:lnTo>
                                <a:lnTo>
                                  <a:pt x="19555" y="6353"/>
                                </a:lnTo>
                                <a:lnTo>
                                  <a:pt x="19555" y="6353"/>
                                </a:lnTo>
                                <a:lnTo>
                                  <a:pt x="19555" y="6353"/>
                                </a:lnTo>
                                <a:lnTo>
                                  <a:pt x="19555" y="6353"/>
                                </a:lnTo>
                                <a:lnTo>
                                  <a:pt x="19555" y="6353"/>
                                </a:lnTo>
                                <a:lnTo>
                                  <a:pt x="20307" y="6353"/>
                                </a:lnTo>
                                <a:lnTo>
                                  <a:pt x="20307" y="3172"/>
                                </a:lnTo>
                                <a:lnTo>
                                  <a:pt x="20307" y="6353"/>
                                </a:lnTo>
                                <a:lnTo>
                                  <a:pt x="20307" y="6353"/>
                                </a:lnTo>
                                <a:lnTo>
                                  <a:pt x="20307" y="6353"/>
                                </a:lnTo>
                                <a:lnTo>
                                  <a:pt x="20307" y="6353"/>
                                </a:lnTo>
                                <a:lnTo>
                                  <a:pt x="20307" y="3172"/>
                                </a:lnTo>
                                <a:lnTo>
                                  <a:pt x="20307" y="3172"/>
                                </a:lnTo>
                                <a:lnTo>
                                  <a:pt x="20307" y="3172"/>
                                </a:lnTo>
                                <a:lnTo>
                                  <a:pt x="20307" y="3172"/>
                                </a:lnTo>
                                <a:lnTo>
                                  <a:pt x="20307" y="6353"/>
                                </a:lnTo>
                                <a:lnTo>
                                  <a:pt x="20307" y="6353"/>
                                </a:lnTo>
                                <a:lnTo>
                                  <a:pt x="21060" y="9525"/>
                                </a:lnTo>
                                <a:lnTo>
                                  <a:pt x="21060" y="9525"/>
                                </a:lnTo>
                                <a:lnTo>
                                  <a:pt x="21060" y="6353"/>
                                </a:lnTo>
                                <a:lnTo>
                                  <a:pt x="21060" y="6353"/>
                                </a:lnTo>
                                <a:lnTo>
                                  <a:pt x="21060" y="6353"/>
                                </a:lnTo>
                                <a:lnTo>
                                  <a:pt x="21060" y="6353"/>
                                </a:lnTo>
                                <a:lnTo>
                                  <a:pt x="21060" y="6353"/>
                                </a:lnTo>
                                <a:lnTo>
                                  <a:pt x="21060" y="6353"/>
                                </a:lnTo>
                                <a:lnTo>
                                  <a:pt x="21060" y="6353"/>
                                </a:lnTo>
                                <a:lnTo>
                                  <a:pt x="21060" y="6353"/>
                                </a:lnTo>
                                <a:lnTo>
                                  <a:pt x="21060" y="6353"/>
                                </a:lnTo>
                                <a:lnTo>
                                  <a:pt x="21060" y="6353"/>
                                </a:lnTo>
                                <a:lnTo>
                                  <a:pt x="21803" y="6353"/>
                                </a:lnTo>
                                <a:lnTo>
                                  <a:pt x="21803" y="6353"/>
                                </a:lnTo>
                                <a:lnTo>
                                  <a:pt x="21803" y="6353"/>
                                </a:lnTo>
                                <a:lnTo>
                                  <a:pt x="21803" y="6353"/>
                                </a:lnTo>
                                <a:lnTo>
                                  <a:pt x="21803" y="6353"/>
                                </a:lnTo>
                                <a:lnTo>
                                  <a:pt x="21803" y="6353"/>
                                </a:lnTo>
                                <a:lnTo>
                                  <a:pt x="21803" y="6353"/>
                                </a:lnTo>
                                <a:lnTo>
                                  <a:pt x="21803" y="6353"/>
                                </a:lnTo>
                                <a:lnTo>
                                  <a:pt x="21803" y="6353"/>
                                </a:lnTo>
                                <a:lnTo>
                                  <a:pt x="21803" y="6353"/>
                                </a:lnTo>
                                <a:lnTo>
                                  <a:pt x="21803" y="6353"/>
                                </a:lnTo>
                                <a:lnTo>
                                  <a:pt x="21803" y="6353"/>
                                </a:lnTo>
                                <a:lnTo>
                                  <a:pt x="22555" y="6353"/>
                                </a:lnTo>
                                <a:lnTo>
                                  <a:pt x="22555" y="6353"/>
                                </a:lnTo>
                                <a:lnTo>
                                  <a:pt x="22555" y="6353"/>
                                </a:lnTo>
                                <a:lnTo>
                                  <a:pt x="22555" y="6353"/>
                                </a:lnTo>
                                <a:lnTo>
                                  <a:pt x="22555" y="6353"/>
                                </a:lnTo>
                                <a:lnTo>
                                  <a:pt x="22555" y="6353"/>
                                </a:lnTo>
                                <a:lnTo>
                                  <a:pt x="22555" y="3172"/>
                                </a:lnTo>
                                <a:lnTo>
                                  <a:pt x="22555" y="6353"/>
                                </a:lnTo>
                                <a:lnTo>
                                  <a:pt x="22555" y="6353"/>
                                </a:lnTo>
                                <a:lnTo>
                                  <a:pt x="22555" y="6353"/>
                                </a:lnTo>
                                <a:lnTo>
                                  <a:pt x="22555" y="6353"/>
                                </a:lnTo>
                                <a:lnTo>
                                  <a:pt x="22555" y="6353"/>
                                </a:lnTo>
                                <a:lnTo>
                                  <a:pt x="22555" y="6353"/>
                                </a:lnTo>
                                <a:lnTo>
                                  <a:pt x="22555" y="3172"/>
                                </a:lnTo>
                                <a:lnTo>
                                  <a:pt x="23308" y="3172"/>
                                </a:lnTo>
                                <a:lnTo>
                                  <a:pt x="23308" y="3172"/>
                                </a:lnTo>
                                <a:lnTo>
                                  <a:pt x="23308" y="3172"/>
                                </a:lnTo>
                                <a:lnTo>
                                  <a:pt x="23308" y="6353"/>
                                </a:lnTo>
                                <a:lnTo>
                                  <a:pt x="23308" y="6353"/>
                                </a:lnTo>
                                <a:lnTo>
                                  <a:pt x="23308" y="6353"/>
                                </a:lnTo>
                                <a:lnTo>
                                  <a:pt x="23308" y="6353"/>
                                </a:lnTo>
                                <a:lnTo>
                                  <a:pt x="23308" y="6353"/>
                                </a:lnTo>
                                <a:lnTo>
                                  <a:pt x="23308" y="6353"/>
                                </a:lnTo>
                                <a:lnTo>
                                  <a:pt x="23308" y="3172"/>
                                </a:lnTo>
                                <a:lnTo>
                                  <a:pt x="23308" y="6353"/>
                                </a:lnTo>
                                <a:lnTo>
                                  <a:pt x="23308" y="6353"/>
                                </a:lnTo>
                                <a:lnTo>
                                  <a:pt x="23308" y="6353"/>
                                </a:lnTo>
                                <a:lnTo>
                                  <a:pt x="23308" y="3172"/>
                                </a:lnTo>
                                <a:lnTo>
                                  <a:pt x="23308" y="3172"/>
                                </a:lnTo>
                                <a:lnTo>
                                  <a:pt x="23308" y="3172"/>
                                </a:lnTo>
                                <a:lnTo>
                                  <a:pt x="23308" y="3172"/>
                                </a:lnTo>
                                <a:lnTo>
                                  <a:pt x="23308" y="6353"/>
                                </a:lnTo>
                                <a:lnTo>
                                  <a:pt x="24060" y="6353"/>
                                </a:lnTo>
                                <a:lnTo>
                                  <a:pt x="24060" y="6353"/>
                                </a:lnTo>
                                <a:lnTo>
                                  <a:pt x="24060" y="9525"/>
                                </a:lnTo>
                                <a:lnTo>
                                  <a:pt x="24060" y="9525"/>
                                </a:lnTo>
                                <a:lnTo>
                                  <a:pt x="24060" y="9525"/>
                                </a:lnTo>
                                <a:lnTo>
                                  <a:pt x="24060" y="6353"/>
                                </a:lnTo>
                                <a:lnTo>
                                  <a:pt x="24060" y="6353"/>
                                </a:lnTo>
                                <a:lnTo>
                                  <a:pt x="24060" y="6353"/>
                                </a:lnTo>
                                <a:lnTo>
                                  <a:pt x="24060" y="6353"/>
                                </a:lnTo>
                                <a:lnTo>
                                  <a:pt x="24060" y="6353"/>
                                </a:lnTo>
                                <a:lnTo>
                                  <a:pt x="24060" y="6353"/>
                                </a:lnTo>
                                <a:lnTo>
                                  <a:pt x="24060" y="3172"/>
                                </a:lnTo>
                                <a:lnTo>
                                  <a:pt x="24813" y="3172"/>
                                </a:lnTo>
                                <a:lnTo>
                                  <a:pt x="24813" y="6353"/>
                                </a:lnTo>
                                <a:lnTo>
                                  <a:pt x="24813" y="6353"/>
                                </a:lnTo>
                                <a:lnTo>
                                  <a:pt x="24813" y="6353"/>
                                </a:lnTo>
                                <a:lnTo>
                                  <a:pt x="24813" y="6353"/>
                                </a:lnTo>
                                <a:lnTo>
                                  <a:pt x="24813" y="6353"/>
                                </a:lnTo>
                                <a:lnTo>
                                  <a:pt x="24813" y="6353"/>
                                </a:lnTo>
                                <a:lnTo>
                                  <a:pt x="24813" y="6353"/>
                                </a:lnTo>
                                <a:lnTo>
                                  <a:pt x="24813" y="6353"/>
                                </a:lnTo>
                                <a:lnTo>
                                  <a:pt x="24813" y="3172"/>
                                </a:lnTo>
                                <a:lnTo>
                                  <a:pt x="24813" y="3172"/>
                                </a:lnTo>
                                <a:lnTo>
                                  <a:pt x="24813" y="3172"/>
                                </a:lnTo>
                                <a:lnTo>
                                  <a:pt x="25565" y="6353"/>
                                </a:lnTo>
                                <a:lnTo>
                                  <a:pt x="25565" y="3172"/>
                                </a:lnTo>
                                <a:lnTo>
                                  <a:pt x="25565" y="6353"/>
                                </a:lnTo>
                                <a:lnTo>
                                  <a:pt x="25565" y="6353"/>
                                </a:lnTo>
                                <a:lnTo>
                                  <a:pt x="25565" y="6353"/>
                                </a:lnTo>
                                <a:lnTo>
                                  <a:pt x="25565" y="6353"/>
                                </a:lnTo>
                                <a:lnTo>
                                  <a:pt x="25565" y="6353"/>
                                </a:lnTo>
                                <a:lnTo>
                                  <a:pt x="25565" y="6353"/>
                                </a:lnTo>
                                <a:lnTo>
                                  <a:pt x="25565" y="6353"/>
                                </a:lnTo>
                                <a:lnTo>
                                  <a:pt x="25565" y="6353"/>
                                </a:lnTo>
                                <a:lnTo>
                                  <a:pt x="25565" y="6353"/>
                                </a:lnTo>
                                <a:lnTo>
                                  <a:pt x="25565" y="6353"/>
                                </a:lnTo>
                                <a:lnTo>
                                  <a:pt x="26318" y="6353"/>
                                </a:lnTo>
                                <a:lnTo>
                                  <a:pt x="26318" y="3172"/>
                                </a:lnTo>
                                <a:lnTo>
                                  <a:pt x="26318" y="6353"/>
                                </a:lnTo>
                                <a:lnTo>
                                  <a:pt x="26318" y="6353"/>
                                </a:lnTo>
                                <a:lnTo>
                                  <a:pt x="26318" y="6353"/>
                                </a:lnTo>
                                <a:lnTo>
                                  <a:pt x="26318" y="6353"/>
                                </a:lnTo>
                                <a:lnTo>
                                  <a:pt x="26318" y="6353"/>
                                </a:lnTo>
                                <a:lnTo>
                                  <a:pt x="26318" y="6353"/>
                                </a:lnTo>
                                <a:lnTo>
                                  <a:pt x="26318" y="9525"/>
                                </a:lnTo>
                                <a:lnTo>
                                  <a:pt x="26318" y="6353"/>
                                </a:lnTo>
                                <a:lnTo>
                                  <a:pt x="26318" y="6353"/>
                                </a:lnTo>
                                <a:lnTo>
                                  <a:pt x="26318" y="6353"/>
                                </a:lnTo>
                                <a:lnTo>
                                  <a:pt x="27070" y="3172"/>
                                </a:lnTo>
                                <a:lnTo>
                                  <a:pt x="27070" y="3172"/>
                                </a:lnTo>
                                <a:lnTo>
                                  <a:pt x="27070" y="3172"/>
                                </a:lnTo>
                                <a:lnTo>
                                  <a:pt x="27070" y="6353"/>
                                </a:lnTo>
                                <a:lnTo>
                                  <a:pt x="27070" y="6353"/>
                                </a:lnTo>
                                <a:lnTo>
                                  <a:pt x="27070" y="6353"/>
                                </a:lnTo>
                                <a:lnTo>
                                  <a:pt x="27070" y="6353"/>
                                </a:lnTo>
                                <a:lnTo>
                                  <a:pt x="27070" y="6353"/>
                                </a:lnTo>
                                <a:lnTo>
                                  <a:pt x="27070" y="6353"/>
                                </a:lnTo>
                                <a:lnTo>
                                  <a:pt x="27070" y="6353"/>
                                </a:lnTo>
                                <a:lnTo>
                                  <a:pt x="27070" y="6353"/>
                                </a:lnTo>
                                <a:lnTo>
                                  <a:pt x="27070" y="6353"/>
                                </a:lnTo>
                                <a:lnTo>
                                  <a:pt x="27070" y="6353"/>
                                </a:lnTo>
                                <a:lnTo>
                                  <a:pt x="27070" y="6353"/>
                                </a:lnTo>
                                <a:lnTo>
                                  <a:pt x="27823" y="6353"/>
                                </a:lnTo>
                                <a:lnTo>
                                  <a:pt x="27823" y="6353"/>
                                </a:lnTo>
                                <a:lnTo>
                                  <a:pt x="27823" y="3172"/>
                                </a:lnTo>
                                <a:lnTo>
                                  <a:pt x="27823" y="3172"/>
                                </a:lnTo>
                                <a:lnTo>
                                  <a:pt x="27823" y="3172"/>
                                </a:lnTo>
                                <a:lnTo>
                                  <a:pt x="27823" y="3172"/>
                                </a:lnTo>
                                <a:lnTo>
                                  <a:pt x="27823" y="3172"/>
                                </a:lnTo>
                                <a:lnTo>
                                  <a:pt x="27823" y="3172"/>
                                </a:lnTo>
                                <a:lnTo>
                                  <a:pt x="27823" y="3172"/>
                                </a:lnTo>
                                <a:lnTo>
                                  <a:pt x="27823" y="3172"/>
                                </a:lnTo>
                                <a:lnTo>
                                  <a:pt x="27823" y="3172"/>
                                </a:lnTo>
                                <a:lnTo>
                                  <a:pt x="27823" y="3172"/>
                                </a:lnTo>
                                <a:lnTo>
                                  <a:pt x="27823" y="3172"/>
                                </a:lnTo>
                                <a:lnTo>
                                  <a:pt x="27823" y="3172"/>
                                </a:lnTo>
                                <a:lnTo>
                                  <a:pt x="27823" y="6353"/>
                                </a:lnTo>
                                <a:lnTo>
                                  <a:pt x="27823" y="6353"/>
                                </a:lnTo>
                                <a:lnTo>
                                  <a:pt x="27823" y="6353"/>
                                </a:lnTo>
                                <a:lnTo>
                                  <a:pt x="27823" y="6353"/>
                                </a:lnTo>
                                <a:lnTo>
                                  <a:pt x="28575" y="3172"/>
                                </a:lnTo>
                                <a:lnTo>
                                  <a:pt x="28575" y="6353"/>
                                </a:lnTo>
                                <a:lnTo>
                                  <a:pt x="28575" y="6353"/>
                                </a:lnTo>
                                <a:lnTo>
                                  <a:pt x="28575" y="6353"/>
                                </a:lnTo>
                                <a:lnTo>
                                  <a:pt x="28575" y="6353"/>
                                </a:lnTo>
                                <a:lnTo>
                                  <a:pt x="28575" y="635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49" name="Freeform: Shape 849"/>
                        <wps:cNvSpPr/>
                        <wps:spPr>
                          <a:xfrm>
                            <a:off x="1833562" y="3910012"/>
                            <a:ext cx="28575" cy="9525"/>
                          </a:xfrm>
                          <a:custGeom>
                            <a:avLst/>
                            <a:gdLst>
                              <a:gd name="connsiteX0" fmla="*/ 0 w 28575"/>
                              <a:gd name="connsiteY0" fmla="*/ 6353 h 9525"/>
                              <a:gd name="connsiteX1" fmla="*/ 0 w 28575"/>
                              <a:gd name="connsiteY1" fmla="*/ 6353 h 9525"/>
                              <a:gd name="connsiteX2" fmla="*/ 0 w 28575"/>
                              <a:gd name="connsiteY2" fmla="*/ 6353 h 9525"/>
                              <a:gd name="connsiteX3" fmla="*/ 0 w 28575"/>
                              <a:gd name="connsiteY3" fmla="*/ 6353 h 9525"/>
                              <a:gd name="connsiteX4" fmla="*/ 0 w 28575"/>
                              <a:gd name="connsiteY4" fmla="*/ 6353 h 9525"/>
                              <a:gd name="connsiteX5" fmla="*/ 0 w 28575"/>
                              <a:gd name="connsiteY5" fmla="*/ 6353 h 9525"/>
                              <a:gd name="connsiteX6" fmla="*/ 0 w 28575"/>
                              <a:gd name="connsiteY6" fmla="*/ 6353 h 9525"/>
                              <a:gd name="connsiteX7" fmla="*/ 752 w 28575"/>
                              <a:gd name="connsiteY7" fmla="*/ 6353 h 9525"/>
                              <a:gd name="connsiteX8" fmla="*/ 752 w 28575"/>
                              <a:gd name="connsiteY8" fmla="*/ 6353 h 9525"/>
                              <a:gd name="connsiteX9" fmla="*/ 752 w 28575"/>
                              <a:gd name="connsiteY9" fmla="*/ 6353 h 9525"/>
                              <a:gd name="connsiteX10" fmla="*/ 752 w 28575"/>
                              <a:gd name="connsiteY10" fmla="*/ 6353 h 9525"/>
                              <a:gd name="connsiteX11" fmla="*/ 752 w 28575"/>
                              <a:gd name="connsiteY11" fmla="*/ 6353 h 9525"/>
                              <a:gd name="connsiteX12" fmla="*/ 752 w 28575"/>
                              <a:gd name="connsiteY12" fmla="*/ 6353 h 9525"/>
                              <a:gd name="connsiteX13" fmla="*/ 752 w 28575"/>
                              <a:gd name="connsiteY13" fmla="*/ 6353 h 9525"/>
                              <a:gd name="connsiteX14" fmla="*/ 752 w 28575"/>
                              <a:gd name="connsiteY14" fmla="*/ 6353 h 9525"/>
                              <a:gd name="connsiteX15" fmla="*/ 752 w 28575"/>
                              <a:gd name="connsiteY15" fmla="*/ 6353 h 9525"/>
                              <a:gd name="connsiteX16" fmla="*/ 752 w 28575"/>
                              <a:gd name="connsiteY16" fmla="*/ 6353 h 9525"/>
                              <a:gd name="connsiteX17" fmla="*/ 752 w 28575"/>
                              <a:gd name="connsiteY17" fmla="*/ 3172 h 9525"/>
                              <a:gd name="connsiteX18" fmla="*/ 752 w 28575"/>
                              <a:gd name="connsiteY18" fmla="*/ 3172 h 9525"/>
                              <a:gd name="connsiteX19" fmla="*/ 1505 w 28575"/>
                              <a:gd name="connsiteY19" fmla="*/ 3172 h 9525"/>
                              <a:gd name="connsiteX20" fmla="*/ 1505 w 28575"/>
                              <a:gd name="connsiteY20" fmla="*/ 3172 h 9525"/>
                              <a:gd name="connsiteX21" fmla="*/ 1505 w 28575"/>
                              <a:gd name="connsiteY21" fmla="*/ 3172 h 9525"/>
                              <a:gd name="connsiteX22" fmla="*/ 1505 w 28575"/>
                              <a:gd name="connsiteY22" fmla="*/ 6353 h 9525"/>
                              <a:gd name="connsiteX23" fmla="*/ 1505 w 28575"/>
                              <a:gd name="connsiteY23" fmla="*/ 6353 h 9525"/>
                              <a:gd name="connsiteX24" fmla="*/ 1505 w 28575"/>
                              <a:gd name="connsiteY24" fmla="*/ 6353 h 9525"/>
                              <a:gd name="connsiteX25" fmla="*/ 1505 w 28575"/>
                              <a:gd name="connsiteY25" fmla="*/ 6353 h 9525"/>
                              <a:gd name="connsiteX26" fmla="*/ 1505 w 28575"/>
                              <a:gd name="connsiteY26" fmla="*/ 6353 h 9525"/>
                              <a:gd name="connsiteX27" fmla="*/ 1505 w 28575"/>
                              <a:gd name="connsiteY27" fmla="*/ 6353 h 9525"/>
                              <a:gd name="connsiteX28" fmla="*/ 1505 w 28575"/>
                              <a:gd name="connsiteY28" fmla="*/ 6353 h 9525"/>
                              <a:gd name="connsiteX29" fmla="*/ 1505 w 28575"/>
                              <a:gd name="connsiteY29" fmla="*/ 6353 h 9525"/>
                              <a:gd name="connsiteX30" fmla="*/ 1505 w 28575"/>
                              <a:gd name="connsiteY30" fmla="*/ 6353 h 9525"/>
                              <a:gd name="connsiteX31" fmla="*/ 2257 w 28575"/>
                              <a:gd name="connsiteY31" fmla="*/ 6353 h 9525"/>
                              <a:gd name="connsiteX32" fmla="*/ 2257 w 28575"/>
                              <a:gd name="connsiteY32" fmla="*/ 6353 h 9525"/>
                              <a:gd name="connsiteX33" fmla="*/ 2257 w 28575"/>
                              <a:gd name="connsiteY33" fmla="*/ 6353 h 9525"/>
                              <a:gd name="connsiteX34" fmla="*/ 2257 w 28575"/>
                              <a:gd name="connsiteY34" fmla="*/ 6353 h 9525"/>
                              <a:gd name="connsiteX35" fmla="*/ 2257 w 28575"/>
                              <a:gd name="connsiteY35" fmla="*/ 3172 h 9525"/>
                              <a:gd name="connsiteX36" fmla="*/ 2257 w 28575"/>
                              <a:gd name="connsiteY36" fmla="*/ 3172 h 9525"/>
                              <a:gd name="connsiteX37" fmla="*/ 2257 w 28575"/>
                              <a:gd name="connsiteY37" fmla="*/ 3172 h 9525"/>
                              <a:gd name="connsiteX38" fmla="*/ 2257 w 28575"/>
                              <a:gd name="connsiteY38" fmla="*/ 3172 h 9525"/>
                              <a:gd name="connsiteX39" fmla="*/ 2257 w 28575"/>
                              <a:gd name="connsiteY39" fmla="*/ 3172 h 9525"/>
                              <a:gd name="connsiteX40" fmla="*/ 2257 w 28575"/>
                              <a:gd name="connsiteY40" fmla="*/ 3172 h 9525"/>
                              <a:gd name="connsiteX41" fmla="*/ 2257 w 28575"/>
                              <a:gd name="connsiteY41" fmla="*/ 6353 h 9525"/>
                              <a:gd name="connsiteX42" fmla="*/ 2257 w 28575"/>
                              <a:gd name="connsiteY42" fmla="*/ 6353 h 9525"/>
                              <a:gd name="connsiteX43" fmla="*/ 2257 w 28575"/>
                              <a:gd name="connsiteY43" fmla="*/ 6353 h 9525"/>
                              <a:gd name="connsiteX44" fmla="*/ 2257 w 28575"/>
                              <a:gd name="connsiteY44" fmla="*/ 3172 h 9525"/>
                              <a:gd name="connsiteX45" fmla="*/ 3010 w 28575"/>
                              <a:gd name="connsiteY45" fmla="*/ 6353 h 9525"/>
                              <a:gd name="connsiteX46" fmla="*/ 3010 w 28575"/>
                              <a:gd name="connsiteY46" fmla="*/ 3172 h 9525"/>
                              <a:gd name="connsiteX47" fmla="*/ 3010 w 28575"/>
                              <a:gd name="connsiteY47" fmla="*/ 6353 h 9525"/>
                              <a:gd name="connsiteX48" fmla="*/ 3010 w 28575"/>
                              <a:gd name="connsiteY48" fmla="*/ 6353 h 9525"/>
                              <a:gd name="connsiteX49" fmla="*/ 3010 w 28575"/>
                              <a:gd name="connsiteY49" fmla="*/ 6353 h 9525"/>
                              <a:gd name="connsiteX50" fmla="*/ 3010 w 28575"/>
                              <a:gd name="connsiteY50" fmla="*/ 6353 h 9525"/>
                              <a:gd name="connsiteX51" fmla="*/ 3010 w 28575"/>
                              <a:gd name="connsiteY51" fmla="*/ 6353 h 9525"/>
                              <a:gd name="connsiteX52" fmla="*/ 3010 w 28575"/>
                              <a:gd name="connsiteY52" fmla="*/ 6353 h 9525"/>
                              <a:gd name="connsiteX53" fmla="*/ 3010 w 28575"/>
                              <a:gd name="connsiteY53" fmla="*/ 6353 h 9525"/>
                              <a:gd name="connsiteX54" fmla="*/ 3010 w 28575"/>
                              <a:gd name="connsiteY54" fmla="*/ 3172 h 9525"/>
                              <a:gd name="connsiteX55" fmla="*/ 3010 w 28575"/>
                              <a:gd name="connsiteY55" fmla="*/ 3172 h 9525"/>
                              <a:gd name="connsiteX56" fmla="*/ 3010 w 28575"/>
                              <a:gd name="connsiteY56" fmla="*/ 3172 h 9525"/>
                              <a:gd name="connsiteX57" fmla="*/ 3762 w 28575"/>
                              <a:gd name="connsiteY57" fmla="*/ 3172 h 9525"/>
                              <a:gd name="connsiteX58" fmla="*/ 3762 w 28575"/>
                              <a:gd name="connsiteY58" fmla="*/ 6353 h 9525"/>
                              <a:gd name="connsiteX59" fmla="*/ 3762 w 28575"/>
                              <a:gd name="connsiteY59" fmla="*/ 3172 h 9525"/>
                              <a:gd name="connsiteX60" fmla="*/ 3762 w 28575"/>
                              <a:gd name="connsiteY60" fmla="*/ 3172 h 9525"/>
                              <a:gd name="connsiteX61" fmla="*/ 3762 w 28575"/>
                              <a:gd name="connsiteY61" fmla="*/ 6353 h 9525"/>
                              <a:gd name="connsiteX62" fmla="*/ 3762 w 28575"/>
                              <a:gd name="connsiteY62" fmla="*/ 6353 h 9525"/>
                              <a:gd name="connsiteX63" fmla="*/ 3762 w 28575"/>
                              <a:gd name="connsiteY63" fmla="*/ 6353 h 9525"/>
                              <a:gd name="connsiteX64" fmla="*/ 3762 w 28575"/>
                              <a:gd name="connsiteY64" fmla="*/ 3172 h 9525"/>
                              <a:gd name="connsiteX65" fmla="*/ 3762 w 28575"/>
                              <a:gd name="connsiteY65" fmla="*/ 3172 h 9525"/>
                              <a:gd name="connsiteX66" fmla="*/ 3762 w 28575"/>
                              <a:gd name="connsiteY66" fmla="*/ 3172 h 9525"/>
                              <a:gd name="connsiteX67" fmla="*/ 3762 w 28575"/>
                              <a:gd name="connsiteY67" fmla="*/ 3172 h 9525"/>
                              <a:gd name="connsiteX68" fmla="*/ 3762 w 28575"/>
                              <a:gd name="connsiteY68" fmla="*/ 3172 h 9525"/>
                              <a:gd name="connsiteX69" fmla="*/ 4515 w 28575"/>
                              <a:gd name="connsiteY69" fmla="*/ 6353 h 9525"/>
                              <a:gd name="connsiteX70" fmla="*/ 4515 w 28575"/>
                              <a:gd name="connsiteY70" fmla="*/ 3172 h 9525"/>
                              <a:gd name="connsiteX71" fmla="*/ 4515 w 28575"/>
                              <a:gd name="connsiteY71" fmla="*/ 3172 h 9525"/>
                              <a:gd name="connsiteX72" fmla="*/ 4515 w 28575"/>
                              <a:gd name="connsiteY72" fmla="*/ 3172 h 9525"/>
                              <a:gd name="connsiteX73" fmla="*/ 4515 w 28575"/>
                              <a:gd name="connsiteY73" fmla="*/ 3172 h 9525"/>
                              <a:gd name="connsiteX74" fmla="*/ 4515 w 28575"/>
                              <a:gd name="connsiteY74" fmla="*/ 6353 h 9525"/>
                              <a:gd name="connsiteX75" fmla="*/ 4515 w 28575"/>
                              <a:gd name="connsiteY75" fmla="*/ 6353 h 9525"/>
                              <a:gd name="connsiteX76" fmla="*/ 4515 w 28575"/>
                              <a:gd name="connsiteY76" fmla="*/ 6353 h 9525"/>
                              <a:gd name="connsiteX77" fmla="*/ 4515 w 28575"/>
                              <a:gd name="connsiteY77" fmla="*/ 6353 h 9525"/>
                              <a:gd name="connsiteX78" fmla="*/ 4515 w 28575"/>
                              <a:gd name="connsiteY78" fmla="*/ 6353 h 9525"/>
                              <a:gd name="connsiteX79" fmla="*/ 4515 w 28575"/>
                              <a:gd name="connsiteY79" fmla="*/ 6353 h 9525"/>
                              <a:gd name="connsiteX80" fmla="*/ 4515 w 28575"/>
                              <a:gd name="connsiteY80" fmla="*/ 6353 h 9525"/>
                              <a:gd name="connsiteX81" fmla="*/ 4515 w 28575"/>
                              <a:gd name="connsiteY81" fmla="*/ 3172 h 9525"/>
                              <a:gd name="connsiteX82" fmla="*/ 4515 w 28575"/>
                              <a:gd name="connsiteY82" fmla="*/ 3172 h 9525"/>
                              <a:gd name="connsiteX83" fmla="*/ 4515 w 28575"/>
                              <a:gd name="connsiteY83" fmla="*/ 3172 h 9525"/>
                              <a:gd name="connsiteX84" fmla="*/ 4515 w 28575"/>
                              <a:gd name="connsiteY84" fmla="*/ 3172 h 9525"/>
                              <a:gd name="connsiteX85" fmla="*/ 4515 w 28575"/>
                              <a:gd name="connsiteY85" fmla="*/ 3172 h 9525"/>
                              <a:gd name="connsiteX86" fmla="*/ 4515 w 28575"/>
                              <a:gd name="connsiteY86" fmla="*/ 3172 h 9525"/>
                              <a:gd name="connsiteX87" fmla="*/ 5267 w 28575"/>
                              <a:gd name="connsiteY87" fmla="*/ 3172 h 9525"/>
                              <a:gd name="connsiteX88" fmla="*/ 5267 w 28575"/>
                              <a:gd name="connsiteY88" fmla="*/ 3172 h 9525"/>
                              <a:gd name="connsiteX89" fmla="*/ 5267 w 28575"/>
                              <a:gd name="connsiteY89" fmla="*/ 3172 h 9525"/>
                              <a:gd name="connsiteX90" fmla="*/ 5267 w 28575"/>
                              <a:gd name="connsiteY90" fmla="*/ 3172 h 9525"/>
                              <a:gd name="connsiteX91" fmla="*/ 5267 w 28575"/>
                              <a:gd name="connsiteY91" fmla="*/ 3172 h 9525"/>
                              <a:gd name="connsiteX92" fmla="*/ 5267 w 28575"/>
                              <a:gd name="connsiteY92" fmla="*/ 3172 h 9525"/>
                              <a:gd name="connsiteX93" fmla="*/ 5267 w 28575"/>
                              <a:gd name="connsiteY93" fmla="*/ 3172 h 9525"/>
                              <a:gd name="connsiteX94" fmla="*/ 5267 w 28575"/>
                              <a:gd name="connsiteY94" fmla="*/ 0 h 9525"/>
                              <a:gd name="connsiteX95" fmla="*/ 5267 w 28575"/>
                              <a:gd name="connsiteY95" fmla="*/ 3172 h 9525"/>
                              <a:gd name="connsiteX96" fmla="*/ 5267 w 28575"/>
                              <a:gd name="connsiteY96" fmla="*/ 6353 h 9525"/>
                              <a:gd name="connsiteX97" fmla="*/ 5267 w 28575"/>
                              <a:gd name="connsiteY97" fmla="*/ 6353 h 9525"/>
                              <a:gd name="connsiteX98" fmla="*/ 5267 w 28575"/>
                              <a:gd name="connsiteY98" fmla="*/ 6353 h 9525"/>
                              <a:gd name="connsiteX99" fmla="*/ 6020 w 28575"/>
                              <a:gd name="connsiteY99" fmla="*/ 6353 h 9525"/>
                              <a:gd name="connsiteX100" fmla="*/ 6020 w 28575"/>
                              <a:gd name="connsiteY100" fmla="*/ 6353 h 9525"/>
                              <a:gd name="connsiteX101" fmla="*/ 6020 w 28575"/>
                              <a:gd name="connsiteY101" fmla="*/ 6353 h 9525"/>
                              <a:gd name="connsiteX102" fmla="*/ 6020 w 28575"/>
                              <a:gd name="connsiteY102" fmla="*/ 6353 h 9525"/>
                              <a:gd name="connsiteX103" fmla="*/ 6020 w 28575"/>
                              <a:gd name="connsiteY103" fmla="*/ 6353 h 9525"/>
                              <a:gd name="connsiteX104" fmla="*/ 6020 w 28575"/>
                              <a:gd name="connsiteY104" fmla="*/ 6353 h 9525"/>
                              <a:gd name="connsiteX105" fmla="*/ 6020 w 28575"/>
                              <a:gd name="connsiteY105" fmla="*/ 6353 h 9525"/>
                              <a:gd name="connsiteX106" fmla="*/ 6020 w 28575"/>
                              <a:gd name="connsiteY106" fmla="*/ 6353 h 9525"/>
                              <a:gd name="connsiteX107" fmla="*/ 6020 w 28575"/>
                              <a:gd name="connsiteY107" fmla="*/ 6353 h 9525"/>
                              <a:gd name="connsiteX108" fmla="*/ 6020 w 28575"/>
                              <a:gd name="connsiteY108" fmla="*/ 6353 h 9525"/>
                              <a:gd name="connsiteX109" fmla="*/ 6020 w 28575"/>
                              <a:gd name="connsiteY109" fmla="*/ 6353 h 9525"/>
                              <a:gd name="connsiteX110" fmla="*/ 6020 w 28575"/>
                              <a:gd name="connsiteY110" fmla="*/ 6353 h 9525"/>
                              <a:gd name="connsiteX111" fmla="*/ 6020 w 28575"/>
                              <a:gd name="connsiteY111" fmla="*/ 6353 h 9525"/>
                              <a:gd name="connsiteX112" fmla="*/ 6020 w 28575"/>
                              <a:gd name="connsiteY112" fmla="*/ 6353 h 9525"/>
                              <a:gd name="connsiteX113" fmla="*/ 6772 w 28575"/>
                              <a:gd name="connsiteY113" fmla="*/ 6353 h 9525"/>
                              <a:gd name="connsiteX114" fmla="*/ 6772 w 28575"/>
                              <a:gd name="connsiteY114" fmla="*/ 6353 h 9525"/>
                              <a:gd name="connsiteX115" fmla="*/ 6772 w 28575"/>
                              <a:gd name="connsiteY115" fmla="*/ 6353 h 9525"/>
                              <a:gd name="connsiteX116" fmla="*/ 6772 w 28575"/>
                              <a:gd name="connsiteY116" fmla="*/ 3172 h 9525"/>
                              <a:gd name="connsiteX117" fmla="*/ 6772 w 28575"/>
                              <a:gd name="connsiteY117" fmla="*/ 6353 h 9525"/>
                              <a:gd name="connsiteX118" fmla="*/ 6772 w 28575"/>
                              <a:gd name="connsiteY118" fmla="*/ 6353 h 9525"/>
                              <a:gd name="connsiteX119" fmla="*/ 6772 w 28575"/>
                              <a:gd name="connsiteY119" fmla="*/ 6353 h 9525"/>
                              <a:gd name="connsiteX120" fmla="*/ 6772 w 28575"/>
                              <a:gd name="connsiteY120" fmla="*/ 6353 h 9525"/>
                              <a:gd name="connsiteX121" fmla="*/ 6772 w 28575"/>
                              <a:gd name="connsiteY121" fmla="*/ 6353 h 9525"/>
                              <a:gd name="connsiteX122" fmla="*/ 6772 w 28575"/>
                              <a:gd name="connsiteY122" fmla="*/ 3172 h 9525"/>
                              <a:gd name="connsiteX123" fmla="*/ 6772 w 28575"/>
                              <a:gd name="connsiteY123" fmla="*/ 3172 h 9525"/>
                              <a:gd name="connsiteX124" fmla="*/ 6772 w 28575"/>
                              <a:gd name="connsiteY124" fmla="*/ 6353 h 9525"/>
                              <a:gd name="connsiteX125" fmla="*/ 7515 w 28575"/>
                              <a:gd name="connsiteY125" fmla="*/ 3172 h 9525"/>
                              <a:gd name="connsiteX126" fmla="*/ 7515 w 28575"/>
                              <a:gd name="connsiteY126" fmla="*/ 6353 h 9525"/>
                              <a:gd name="connsiteX127" fmla="*/ 7515 w 28575"/>
                              <a:gd name="connsiteY127" fmla="*/ 6353 h 9525"/>
                              <a:gd name="connsiteX128" fmla="*/ 7515 w 28575"/>
                              <a:gd name="connsiteY128" fmla="*/ 3172 h 9525"/>
                              <a:gd name="connsiteX129" fmla="*/ 7515 w 28575"/>
                              <a:gd name="connsiteY129" fmla="*/ 3172 h 9525"/>
                              <a:gd name="connsiteX130" fmla="*/ 7515 w 28575"/>
                              <a:gd name="connsiteY130" fmla="*/ 6353 h 9525"/>
                              <a:gd name="connsiteX131" fmla="*/ 7515 w 28575"/>
                              <a:gd name="connsiteY131" fmla="*/ 6353 h 9525"/>
                              <a:gd name="connsiteX132" fmla="*/ 7515 w 28575"/>
                              <a:gd name="connsiteY132" fmla="*/ 6353 h 9525"/>
                              <a:gd name="connsiteX133" fmla="*/ 7515 w 28575"/>
                              <a:gd name="connsiteY133" fmla="*/ 6353 h 9525"/>
                              <a:gd name="connsiteX134" fmla="*/ 7515 w 28575"/>
                              <a:gd name="connsiteY134" fmla="*/ 6353 h 9525"/>
                              <a:gd name="connsiteX135" fmla="*/ 7515 w 28575"/>
                              <a:gd name="connsiteY135" fmla="*/ 6353 h 9525"/>
                              <a:gd name="connsiteX136" fmla="*/ 7515 w 28575"/>
                              <a:gd name="connsiteY136" fmla="*/ 6353 h 9525"/>
                              <a:gd name="connsiteX137" fmla="*/ 8268 w 28575"/>
                              <a:gd name="connsiteY137" fmla="*/ 6353 h 9525"/>
                              <a:gd name="connsiteX138" fmla="*/ 8268 w 28575"/>
                              <a:gd name="connsiteY138" fmla="*/ 6353 h 9525"/>
                              <a:gd name="connsiteX139" fmla="*/ 8268 w 28575"/>
                              <a:gd name="connsiteY139" fmla="*/ 6353 h 9525"/>
                              <a:gd name="connsiteX140" fmla="*/ 8268 w 28575"/>
                              <a:gd name="connsiteY140" fmla="*/ 6353 h 9525"/>
                              <a:gd name="connsiteX141" fmla="*/ 8268 w 28575"/>
                              <a:gd name="connsiteY141" fmla="*/ 6353 h 9525"/>
                              <a:gd name="connsiteX142" fmla="*/ 8268 w 28575"/>
                              <a:gd name="connsiteY142" fmla="*/ 6353 h 9525"/>
                              <a:gd name="connsiteX143" fmla="*/ 8268 w 28575"/>
                              <a:gd name="connsiteY143" fmla="*/ 6353 h 9525"/>
                              <a:gd name="connsiteX144" fmla="*/ 8268 w 28575"/>
                              <a:gd name="connsiteY144" fmla="*/ 6353 h 9525"/>
                              <a:gd name="connsiteX145" fmla="*/ 8268 w 28575"/>
                              <a:gd name="connsiteY145" fmla="*/ 6353 h 9525"/>
                              <a:gd name="connsiteX146" fmla="*/ 8268 w 28575"/>
                              <a:gd name="connsiteY146" fmla="*/ 9525 h 9525"/>
                              <a:gd name="connsiteX147" fmla="*/ 8268 w 28575"/>
                              <a:gd name="connsiteY147" fmla="*/ 9525 h 9525"/>
                              <a:gd name="connsiteX148" fmla="*/ 8268 w 28575"/>
                              <a:gd name="connsiteY148" fmla="*/ 6353 h 9525"/>
                              <a:gd name="connsiteX149" fmla="*/ 9020 w 28575"/>
                              <a:gd name="connsiteY149" fmla="*/ 6353 h 9525"/>
                              <a:gd name="connsiteX150" fmla="*/ 9020 w 28575"/>
                              <a:gd name="connsiteY150" fmla="*/ 6353 h 9525"/>
                              <a:gd name="connsiteX151" fmla="*/ 9020 w 28575"/>
                              <a:gd name="connsiteY151" fmla="*/ 6353 h 9525"/>
                              <a:gd name="connsiteX152" fmla="*/ 9020 w 28575"/>
                              <a:gd name="connsiteY152" fmla="*/ 6353 h 9525"/>
                              <a:gd name="connsiteX153" fmla="*/ 9020 w 28575"/>
                              <a:gd name="connsiteY153" fmla="*/ 3172 h 9525"/>
                              <a:gd name="connsiteX154" fmla="*/ 9020 w 28575"/>
                              <a:gd name="connsiteY154" fmla="*/ 6353 h 9525"/>
                              <a:gd name="connsiteX155" fmla="*/ 9020 w 28575"/>
                              <a:gd name="connsiteY155" fmla="*/ 6353 h 9525"/>
                              <a:gd name="connsiteX156" fmla="*/ 9020 w 28575"/>
                              <a:gd name="connsiteY156" fmla="*/ 6353 h 9525"/>
                              <a:gd name="connsiteX157" fmla="*/ 9020 w 28575"/>
                              <a:gd name="connsiteY157" fmla="*/ 9525 h 9525"/>
                              <a:gd name="connsiteX158" fmla="*/ 9020 w 28575"/>
                              <a:gd name="connsiteY158" fmla="*/ 6353 h 9525"/>
                              <a:gd name="connsiteX159" fmla="*/ 9020 w 28575"/>
                              <a:gd name="connsiteY159" fmla="*/ 6353 h 9525"/>
                              <a:gd name="connsiteX160" fmla="*/ 9020 w 28575"/>
                              <a:gd name="connsiteY160" fmla="*/ 6353 h 9525"/>
                              <a:gd name="connsiteX161" fmla="*/ 9020 w 28575"/>
                              <a:gd name="connsiteY161" fmla="*/ 6353 h 9525"/>
                              <a:gd name="connsiteX162" fmla="*/ 9020 w 28575"/>
                              <a:gd name="connsiteY162" fmla="*/ 6353 h 9525"/>
                              <a:gd name="connsiteX163" fmla="*/ 9020 w 28575"/>
                              <a:gd name="connsiteY163" fmla="*/ 6353 h 9525"/>
                              <a:gd name="connsiteX164" fmla="*/ 9020 w 28575"/>
                              <a:gd name="connsiteY164" fmla="*/ 6353 h 9525"/>
                              <a:gd name="connsiteX165" fmla="*/ 9020 w 28575"/>
                              <a:gd name="connsiteY165" fmla="*/ 6353 h 9525"/>
                              <a:gd name="connsiteX166" fmla="*/ 9020 w 28575"/>
                              <a:gd name="connsiteY166" fmla="*/ 3172 h 9525"/>
                              <a:gd name="connsiteX167" fmla="*/ 9773 w 28575"/>
                              <a:gd name="connsiteY167" fmla="*/ 3172 h 9525"/>
                              <a:gd name="connsiteX168" fmla="*/ 9773 w 28575"/>
                              <a:gd name="connsiteY168" fmla="*/ 3172 h 9525"/>
                              <a:gd name="connsiteX169" fmla="*/ 9773 w 28575"/>
                              <a:gd name="connsiteY169" fmla="*/ 6353 h 9525"/>
                              <a:gd name="connsiteX170" fmla="*/ 9773 w 28575"/>
                              <a:gd name="connsiteY170" fmla="*/ 3172 h 9525"/>
                              <a:gd name="connsiteX171" fmla="*/ 9773 w 28575"/>
                              <a:gd name="connsiteY171" fmla="*/ 3172 h 9525"/>
                              <a:gd name="connsiteX172" fmla="*/ 9773 w 28575"/>
                              <a:gd name="connsiteY172" fmla="*/ 3172 h 9525"/>
                              <a:gd name="connsiteX173" fmla="*/ 9773 w 28575"/>
                              <a:gd name="connsiteY173" fmla="*/ 3172 h 9525"/>
                              <a:gd name="connsiteX174" fmla="*/ 9773 w 28575"/>
                              <a:gd name="connsiteY174" fmla="*/ 6353 h 9525"/>
                              <a:gd name="connsiteX175" fmla="*/ 9773 w 28575"/>
                              <a:gd name="connsiteY175" fmla="*/ 6353 h 9525"/>
                              <a:gd name="connsiteX176" fmla="*/ 9773 w 28575"/>
                              <a:gd name="connsiteY176" fmla="*/ 6353 h 9525"/>
                              <a:gd name="connsiteX177" fmla="*/ 9773 w 28575"/>
                              <a:gd name="connsiteY177" fmla="*/ 6353 h 9525"/>
                              <a:gd name="connsiteX178" fmla="*/ 9773 w 28575"/>
                              <a:gd name="connsiteY178" fmla="*/ 6353 h 9525"/>
                              <a:gd name="connsiteX179" fmla="*/ 10525 w 28575"/>
                              <a:gd name="connsiteY179" fmla="*/ 6353 h 9525"/>
                              <a:gd name="connsiteX180" fmla="*/ 10525 w 28575"/>
                              <a:gd name="connsiteY180" fmla="*/ 6353 h 9525"/>
                              <a:gd name="connsiteX181" fmla="*/ 10525 w 28575"/>
                              <a:gd name="connsiteY181" fmla="*/ 6353 h 9525"/>
                              <a:gd name="connsiteX182" fmla="*/ 10525 w 28575"/>
                              <a:gd name="connsiteY182" fmla="*/ 6353 h 9525"/>
                              <a:gd name="connsiteX183" fmla="*/ 10525 w 28575"/>
                              <a:gd name="connsiteY183" fmla="*/ 6353 h 9525"/>
                              <a:gd name="connsiteX184" fmla="*/ 10525 w 28575"/>
                              <a:gd name="connsiteY184" fmla="*/ 6353 h 9525"/>
                              <a:gd name="connsiteX185" fmla="*/ 10525 w 28575"/>
                              <a:gd name="connsiteY185" fmla="*/ 6353 h 9525"/>
                              <a:gd name="connsiteX186" fmla="*/ 10525 w 28575"/>
                              <a:gd name="connsiteY186" fmla="*/ 6353 h 9525"/>
                              <a:gd name="connsiteX187" fmla="*/ 10525 w 28575"/>
                              <a:gd name="connsiteY187" fmla="*/ 9525 h 9525"/>
                              <a:gd name="connsiteX188" fmla="*/ 10525 w 28575"/>
                              <a:gd name="connsiteY188" fmla="*/ 6353 h 9525"/>
                              <a:gd name="connsiteX189" fmla="*/ 10525 w 28575"/>
                              <a:gd name="connsiteY189" fmla="*/ 6353 h 9525"/>
                              <a:gd name="connsiteX190" fmla="*/ 10525 w 28575"/>
                              <a:gd name="connsiteY190" fmla="*/ 6353 h 9525"/>
                              <a:gd name="connsiteX191" fmla="*/ 10525 w 28575"/>
                              <a:gd name="connsiteY191" fmla="*/ 3172 h 9525"/>
                              <a:gd name="connsiteX192" fmla="*/ 10525 w 28575"/>
                              <a:gd name="connsiteY192" fmla="*/ 6353 h 9525"/>
                              <a:gd name="connsiteX193" fmla="*/ 11278 w 28575"/>
                              <a:gd name="connsiteY193" fmla="*/ 3172 h 9525"/>
                              <a:gd name="connsiteX194" fmla="*/ 11278 w 28575"/>
                              <a:gd name="connsiteY194" fmla="*/ 3172 h 9525"/>
                              <a:gd name="connsiteX195" fmla="*/ 11278 w 28575"/>
                              <a:gd name="connsiteY195" fmla="*/ 6353 h 9525"/>
                              <a:gd name="connsiteX196" fmla="*/ 11278 w 28575"/>
                              <a:gd name="connsiteY196" fmla="*/ 6353 h 9525"/>
                              <a:gd name="connsiteX197" fmla="*/ 11278 w 28575"/>
                              <a:gd name="connsiteY197" fmla="*/ 6353 h 9525"/>
                              <a:gd name="connsiteX198" fmla="*/ 11278 w 28575"/>
                              <a:gd name="connsiteY198" fmla="*/ 6353 h 9525"/>
                              <a:gd name="connsiteX199" fmla="*/ 11278 w 28575"/>
                              <a:gd name="connsiteY199" fmla="*/ 6353 h 9525"/>
                              <a:gd name="connsiteX200" fmla="*/ 11278 w 28575"/>
                              <a:gd name="connsiteY200" fmla="*/ 6353 h 9525"/>
                              <a:gd name="connsiteX201" fmla="*/ 11278 w 28575"/>
                              <a:gd name="connsiteY201" fmla="*/ 6353 h 9525"/>
                              <a:gd name="connsiteX202" fmla="*/ 11278 w 28575"/>
                              <a:gd name="connsiteY202" fmla="*/ 6353 h 9525"/>
                              <a:gd name="connsiteX203" fmla="*/ 11278 w 28575"/>
                              <a:gd name="connsiteY203" fmla="*/ 6353 h 9525"/>
                              <a:gd name="connsiteX204" fmla="*/ 11278 w 28575"/>
                              <a:gd name="connsiteY204" fmla="*/ 6353 h 9525"/>
                              <a:gd name="connsiteX205" fmla="*/ 12030 w 28575"/>
                              <a:gd name="connsiteY205" fmla="*/ 6353 h 9525"/>
                              <a:gd name="connsiteX206" fmla="*/ 12030 w 28575"/>
                              <a:gd name="connsiteY206" fmla="*/ 6353 h 9525"/>
                              <a:gd name="connsiteX207" fmla="*/ 12030 w 28575"/>
                              <a:gd name="connsiteY207" fmla="*/ 3172 h 9525"/>
                              <a:gd name="connsiteX208" fmla="*/ 12030 w 28575"/>
                              <a:gd name="connsiteY208" fmla="*/ 3172 h 9525"/>
                              <a:gd name="connsiteX209" fmla="*/ 12030 w 28575"/>
                              <a:gd name="connsiteY209" fmla="*/ 3172 h 9525"/>
                              <a:gd name="connsiteX210" fmla="*/ 12030 w 28575"/>
                              <a:gd name="connsiteY210" fmla="*/ 6353 h 9525"/>
                              <a:gd name="connsiteX211" fmla="*/ 12030 w 28575"/>
                              <a:gd name="connsiteY211" fmla="*/ 6353 h 9525"/>
                              <a:gd name="connsiteX212" fmla="*/ 12030 w 28575"/>
                              <a:gd name="connsiteY212" fmla="*/ 6353 h 9525"/>
                              <a:gd name="connsiteX213" fmla="*/ 12030 w 28575"/>
                              <a:gd name="connsiteY213" fmla="*/ 6353 h 9525"/>
                              <a:gd name="connsiteX214" fmla="*/ 12030 w 28575"/>
                              <a:gd name="connsiteY214" fmla="*/ 6353 h 9525"/>
                              <a:gd name="connsiteX215" fmla="*/ 12030 w 28575"/>
                              <a:gd name="connsiteY215" fmla="*/ 6353 h 9525"/>
                              <a:gd name="connsiteX216" fmla="*/ 12030 w 28575"/>
                              <a:gd name="connsiteY216" fmla="*/ 6353 h 9525"/>
                              <a:gd name="connsiteX217" fmla="*/ 12783 w 28575"/>
                              <a:gd name="connsiteY217" fmla="*/ 6353 h 9525"/>
                              <a:gd name="connsiteX218" fmla="*/ 12783 w 28575"/>
                              <a:gd name="connsiteY218" fmla="*/ 6353 h 9525"/>
                              <a:gd name="connsiteX219" fmla="*/ 12783 w 28575"/>
                              <a:gd name="connsiteY219" fmla="*/ 6353 h 9525"/>
                              <a:gd name="connsiteX220" fmla="*/ 12783 w 28575"/>
                              <a:gd name="connsiteY220" fmla="*/ 6353 h 9525"/>
                              <a:gd name="connsiteX221" fmla="*/ 12783 w 28575"/>
                              <a:gd name="connsiteY221" fmla="*/ 6353 h 9525"/>
                              <a:gd name="connsiteX222" fmla="*/ 12783 w 28575"/>
                              <a:gd name="connsiteY222" fmla="*/ 6353 h 9525"/>
                              <a:gd name="connsiteX223" fmla="*/ 12783 w 28575"/>
                              <a:gd name="connsiteY223" fmla="*/ 3172 h 9525"/>
                              <a:gd name="connsiteX224" fmla="*/ 12783 w 28575"/>
                              <a:gd name="connsiteY224" fmla="*/ 6353 h 9525"/>
                              <a:gd name="connsiteX225" fmla="*/ 12783 w 28575"/>
                              <a:gd name="connsiteY225" fmla="*/ 3172 h 9525"/>
                              <a:gd name="connsiteX226" fmla="*/ 12783 w 28575"/>
                              <a:gd name="connsiteY226" fmla="*/ 6353 h 9525"/>
                              <a:gd name="connsiteX227" fmla="*/ 12783 w 28575"/>
                              <a:gd name="connsiteY227" fmla="*/ 6353 h 9525"/>
                              <a:gd name="connsiteX228" fmla="*/ 12783 w 28575"/>
                              <a:gd name="connsiteY228" fmla="*/ 6353 h 9525"/>
                              <a:gd name="connsiteX229" fmla="*/ 13535 w 28575"/>
                              <a:gd name="connsiteY229" fmla="*/ 6353 h 9525"/>
                              <a:gd name="connsiteX230" fmla="*/ 13535 w 28575"/>
                              <a:gd name="connsiteY230" fmla="*/ 6353 h 9525"/>
                              <a:gd name="connsiteX231" fmla="*/ 13535 w 28575"/>
                              <a:gd name="connsiteY231" fmla="*/ 3172 h 9525"/>
                              <a:gd name="connsiteX232" fmla="*/ 13535 w 28575"/>
                              <a:gd name="connsiteY232" fmla="*/ 3172 h 9525"/>
                              <a:gd name="connsiteX233" fmla="*/ 13535 w 28575"/>
                              <a:gd name="connsiteY233" fmla="*/ 3172 h 9525"/>
                              <a:gd name="connsiteX234" fmla="*/ 13535 w 28575"/>
                              <a:gd name="connsiteY234" fmla="*/ 3172 h 9525"/>
                              <a:gd name="connsiteX235" fmla="*/ 13535 w 28575"/>
                              <a:gd name="connsiteY235" fmla="*/ 3172 h 9525"/>
                              <a:gd name="connsiteX236" fmla="*/ 13535 w 28575"/>
                              <a:gd name="connsiteY236" fmla="*/ 6353 h 9525"/>
                              <a:gd name="connsiteX237" fmla="*/ 13535 w 28575"/>
                              <a:gd name="connsiteY237" fmla="*/ 6353 h 9525"/>
                              <a:gd name="connsiteX238" fmla="*/ 13535 w 28575"/>
                              <a:gd name="connsiteY238" fmla="*/ 6353 h 9525"/>
                              <a:gd name="connsiteX239" fmla="*/ 13535 w 28575"/>
                              <a:gd name="connsiteY239" fmla="*/ 6353 h 9525"/>
                              <a:gd name="connsiteX240" fmla="*/ 13535 w 28575"/>
                              <a:gd name="connsiteY240" fmla="*/ 6353 h 9525"/>
                              <a:gd name="connsiteX241" fmla="*/ 14288 w 28575"/>
                              <a:gd name="connsiteY241" fmla="*/ 6353 h 9525"/>
                              <a:gd name="connsiteX242" fmla="*/ 14288 w 28575"/>
                              <a:gd name="connsiteY242" fmla="*/ 6353 h 9525"/>
                              <a:gd name="connsiteX243" fmla="*/ 14288 w 28575"/>
                              <a:gd name="connsiteY243" fmla="*/ 6353 h 9525"/>
                              <a:gd name="connsiteX244" fmla="*/ 14288 w 28575"/>
                              <a:gd name="connsiteY244" fmla="*/ 6353 h 9525"/>
                              <a:gd name="connsiteX245" fmla="*/ 14288 w 28575"/>
                              <a:gd name="connsiteY245" fmla="*/ 6353 h 9525"/>
                              <a:gd name="connsiteX246" fmla="*/ 14288 w 28575"/>
                              <a:gd name="connsiteY246" fmla="*/ 6353 h 9525"/>
                              <a:gd name="connsiteX247" fmla="*/ 14288 w 28575"/>
                              <a:gd name="connsiteY247" fmla="*/ 6353 h 9525"/>
                              <a:gd name="connsiteX248" fmla="*/ 14288 w 28575"/>
                              <a:gd name="connsiteY248" fmla="*/ 3172 h 9525"/>
                              <a:gd name="connsiteX249" fmla="*/ 14288 w 28575"/>
                              <a:gd name="connsiteY249" fmla="*/ 6353 h 9525"/>
                              <a:gd name="connsiteX250" fmla="*/ 14288 w 28575"/>
                              <a:gd name="connsiteY250" fmla="*/ 6353 h 9525"/>
                              <a:gd name="connsiteX251" fmla="*/ 14288 w 28575"/>
                              <a:gd name="connsiteY251" fmla="*/ 6353 h 9525"/>
                              <a:gd name="connsiteX252" fmla="*/ 14288 w 28575"/>
                              <a:gd name="connsiteY252" fmla="*/ 9525 h 9525"/>
                              <a:gd name="connsiteX253" fmla="*/ 14288 w 28575"/>
                              <a:gd name="connsiteY253" fmla="*/ 6353 h 9525"/>
                              <a:gd name="connsiteX254" fmla="*/ 14288 w 28575"/>
                              <a:gd name="connsiteY254" fmla="*/ 6353 h 9525"/>
                              <a:gd name="connsiteX255" fmla="*/ 14288 w 28575"/>
                              <a:gd name="connsiteY255" fmla="*/ 6353 h 9525"/>
                              <a:gd name="connsiteX256" fmla="*/ 14288 w 28575"/>
                              <a:gd name="connsiteY256" fmla="*/ 6353 h 9525"/>
                              <a:gd name="connsiteX257" fmla="*/ 14288 w 28575"/>
                              <a:gd name="connsiteY257" fmla="*/ 6353 h 9525"/>
                              <a:gd name="connsiteX258" fmla="*/ 14288 w 28575"/>
                              <a:gd name="connsiteY258" fmla="*/ 6353 h 9525"/>
                              <a:gd name="connsiteX259" fmla="*/ 14288 w 28575"/>
                              <a:gd name="connsiteY259" fmla="*/ 3172 h 9525"/>
                              <a:gd name="connsiteX260" fmla="*/ 14288 w 28575"/>
                              <a:gd name="connsiteY260" fmla="*/ 6353 h 9525"/>
                              <a:gd name="connsiteX261" fmla="*/ 15040 w 28575"/>
                              <a:gd name="connsiteY261" fmla="*/ 6353 h 9525"/>
                              <a:gd name="connsiteX262" fmla="*/ 15040 w 28575"/>
                              <a:gd name="connsiteY262" fmla="*/ 6353 h 9525"/>
                              <a:gd name="connsiteX263" fmla="*/ 15040 w 28575"/>
                              <a:gd name="connsiteY263" fmla="*/ 6353 h 9525"/>
                              <a:gd name="connsiteX264" fmla="*/ 15040 w 28575"/>
                              <a:gd name="connsiteY264" fmla="*/ 6353 h 9525"/>
                              <a:gd name="connsiteX265" fmla="*/ 15040 w 28575"/>
                              <a:gd name="connsiteY265" fmla="*/ 6353 h 9525"/>
                              <a:gd name="connsiteX266" fmla="*/ 15040 w 28575"/>
                              <a:gd name="connsiteY266" fmla="*/ 6353 h 9525"/>
                              <a:gd name="connsiteX267" fmla="*/ 15040 w 28575"/>
                              <a:gd name="connsiteY267" fmla="*/ 6353 h 9525"/>
                              <a:gd name="connsiteX268" fmla="*/ 15040 w 28575"/>
                              <a:gd name="connsiteY268" fmla="*/ 3172 h 9525"/>
                              <a:gd name="connsiteX269" fmla="*/ 15040 w 28575"/>
                              <a:gd name="connsiteY269" fmla="*/ 6353 h 9525"/>
                              <a:gd name="connsiteX270" fmla="*/ 15040 w 28575"/>
                              <a:gd name="connsiteY270" fmla="*/ 6353 h 9525"/>
                              <a:gd name="connsiteX271" fmla="*/ 15040 w 28575"/>
                              <a:gd name="connsiteY271" fmla="*/ 6353 h 9525"/>
                              <a:gd name="connsiteX272" fmla="*/ 15040 w 28575"/>
                              <a:gd name="connsiteY272" fmla="*/ 6353 h 9525"/>
                              <a:gd name="connsiteX273" fmla="*/ 15792 w 28575"/>
                              <a:gd name="connsiteY273" fmla="*/ 6353 h 9525"/>
                              <a:gd name="connsiteX274" fmla="*/ 15792 w 28575"/>
                              <a:gd name="connsiteY274" fmla="*/ 6353 h 9525"/>
                              <a:gd name="connsiteX275" fmla="*/ 15792 w 28575"/>
                              <a:gd name="connsiteY275" fmla="*/ 6353 h 9525"/>
                              <a:gd name="connsiteX276" fmla="*/ 15792 w 28575"/>
                              <a:gd name="connsiteY276" fmla="*/ 3172 h 9525"/>
                              <a:gd name="connsiteX277" fmla="*/ 15792 w 28575"/>
                              <a:gd name="connsiteY277" fmla="*/ 6353 h 9525"/>
                              <a:gd name="connsiteX278" fmla="*/ 15792 w 28575"/>
                              <a:gd name="connsiteY278" fmla="*/ 3172 h 9525"/>
                              <a:gd name="connsiteX279" fmla="*/ 15792 w 28575"/>
                              <a:gd name="connsiteY279" fmla="*/ 3172 h 9525"/>
                              <a:gd name="connsiteX280" fmla="*/ 15792 w 28575"/>
                              <a:gd name="connsiteY280" fmla="*/ 6353 h 9525"/>
                              <a:gd name="connsiteX281" fmla="*/ 15792 w 28575"/>
                              <a:gd name="connsiteY281" fmla="*/ 6353 h 9525"/>
                              <a:gd name="connsiteX282" fmla="*/ 15792 w 28575"/>
                              <a:gd name="connsiteY282" fmla="*/ 6353 h 9525"/>
                              <a:gd name="connsiteX283" fmla="*/ 15792 w 28575"/>
                              <a:gd name="connsiteY283" fmla="*/ 6353 h 9525"/>
                              <a:gd name="connsiteX284" fmla="*/ 15792 w 28575"/>
                              <a:gd name="connsiteY284" fmla="*/ 6353 h 9525"/>
                              <a:gd name="connsiteX285" fmla="*/ 16545 w 28575"/>
                              <a:gd name="connsiteY285" fmla="*/ 6353 h 9525"/>
                              <a:gd name="connsiteX286" fmla="*/ 16545 w 28575"/>
                              <a:gd name="connsiteY286" fmla="*/ 6353 h 9525"/>
                              <a:gd name="connsiteX287" fmla="*/ 16545 w 28575"/>
                              <a:gd name="connsiteY287" fmla="*/ 6353 h 9525"/>
                              <a:gd name="connsiteX288" fmla="*/ 16545 w 28575"/>
                              <a:gd name="connsiteY288" fmla="*/ 3172 h 9525"/>
                              <a:gd name="connsiteX289" fmla="*/ 16545 w 28575"/>
                              <a:gd name="connsiteY289" fmla="*/ 6353 h 9525"/>
                              <a:gd name="connsiteX290" fmla="*/ 16545 w 28575"/>
                              <a:gd name="connsiteY290" fmla="*/ 6353 h 9525"/>
                              <a:gd name="connsiteX291" fmla="*/ 16545 w 28575"/>
                              <a:gd name="connsiteY291" fmla="*/ 6353 h 9525"/>
                              <a:gd name="connsiteX292" fmla="*/ 16545 w 28575"/>
                              <a:gd name="connsiteY292" fmla="*/ 6353 h 9525"/>
                              <a:gd name="connsiteX293" fmla="*/ 16545 w 28575"/>
                              <a:gd name="connsiteY293" fmla="*/ 6353 h 9525"/>
                              <a:gd name="connsiteX294" fmla="*/ 16545 w 28575"/>
                              <a:gd name="connsiteY294" fmla="*/ 6353 h 9525"/>
                              <a:gd name="connsiteX295" fmla="*/ 16545 w 28575"/>
                              <a:gd name="connsiteY295" fmla="*/ 6353 h 9525"/>
                              <a:gd name="connsiteX296" fmla="*/ 16545 w 28575"/>
                              <a:gd name="connsiteY296" fmla="*/ 6353 h 9525"/>
                              <a:gd name="connsiteX297" fmla="*/ 17297 w 28575"/>
                              <a:gd name="connsiteY297" fmla="*/ 6353 h 9525"/>
                              <a:gd name="connsiteX298" fmla="*/ 17297 w 28575"/>
                              <a:gd name="connsiteY298" fmla="*/ 6353 h 9525"/>
                              <a:gd name="connsiteX299" fmla="*/ 17297 w 28575"/>
                              <a:gd name="connsiteY299" fmla="*/ 3172 h 9525"/>
                              <a:gd name="connsiteX300" fmla="*/ 17297 w 28575"/>
                              <a:gd name="connsiteY300" fmla="*/ 3172 h 9525"/>
                              <a:gd name="connsiteX301" fmla="*/ 17297 w 28575"/>
                              <a:gd name="connsiteY301" fmla="*/ 0 h 9525"/>
                              <a:gd name="connsiteX302" fmla="*/ 17297 w 28575"/>
                              <a:gd name="connsiteY302" fmla="*/ 0 h 9525"/>
                              <a:gd name="connsiteX303" fmla="*/ 17297 w 28575"/>
                              <a:gd name="connsiteY303" fmla="*/ 0 h 9525"/>
                              <a:gd name="connsiteX304" fmla="*/ 17297 w 28575"/>
                              <a:gd name="connsiteY304" fmla="*/ 0 h 9525"/>
                              <a:gd name="connsiteX305" fmla="*/ 17297 w 28575"/>
                              <a:gd name="connsiteY305" fmla="*/ 3172 h 9525"/>
                              <a:gd name="connsiteX306" fmla="*/ 17297 w 28575"/>
                              <a:gd name="connsiteY306" fmla="*/ 0 h 9525"/>
                              <a:gd name="connsiteX307" fmla="*/ 17297 w 28575"/>
                              <a:gd name="connsiteY307" fmla="*/ 6353 h 9525"/>
                              <a:gd name="connsiteX308" fmla="*/ 17297 w 28575"/>
                              <a:gd name="connsiteY308" fmla="*/ 6353 h 9525"/>
                              <a:gd name="connsiteX309" fmla="*/ 18050 w 28575"/>
                              <a:gd name="connsiteY309" fmla="*/ 6353 h 9525"/>
                              <a:gd name="connsiteX310" fmla="*/ 18050 w 28575"/>
                              <a:gd name="connsiteY310" fmla="*/ 6353 h 9525"/>
                              <a:gd name="connsiteX311" fmla="*/ 18050 w 28575"/>
                              <a:gd name="connsiteY311" fmla="*/ 6353 h 9525"/>
                              <a:gd name="connsiteX312" fmla="*/ 18050 w 28575"/>
                              <a:gd name="connsiteY312" fmla="*/ 6353 h 9525"/>
                              <a:gd name="connsiteX313" fmla="*/ 18050 w 28575"/>
                              <a:gd name="connsiteY313" fmla="*/ 6353 h 9525"/>
                              <a:gd name="connsiteX314" fmla="*/ 18050 w 28575"/>
                              <a:gd name="connsiteY314" fmla="*/ 3172 h 9525"/>
                              <a:gd name="connsiteX315" fmla="*/ 18050 w 28575"/>
                              <a:gd name="connsiteY315" fmla="*/ 6353 h 9525"/>
                              <a:gd name="connsiteX316" fmla="*/ 18050 w 28575"/>
                              <a:gd name="connsiteY316" fmla="*/ 6353 h 9525"/>
                              <a:gd name="connsiteX317" fmla="*/ 18050 w 28575"/>
                              <a:gd name="connsiteY317" fmla="*/ 6353 h 9525"/>
                              <a:gd name="connsiteX318" fmla="*/ 18050 w 28575"/>
                              <a:gd name="connsiteY318" fmla="*/ 6353 h 9525"/>
                              <a:gd name="connsiteX319" fmla="*/ 18050 w 28575"/>
                              <a:gd name="connsiteY319" fmla="*/ 6353 h 9525"/>
                              <a:gd name="connsiteX320" fmla="*/ 18050 w 28575"/>
                              <a:gd name="connsiteY320" fmla="*/ 6353 h 9525"/>
                              <a:gd name="connsiteX321" fmla="*/ 18802 w 28575"/>
                              <a:gd name="connsiteY321" fmla="*/ 6353 h 9525"/>
                              <a:gd name="connsiteX322" fmla="*/ 18802 w 28575"/>
                              <a:gd name="connsiteY322" fmla="*/ 6353 h 9525"/>
                              <a:gd name="connsiteX323" fmla="*/ 18802 w 28575"/>
                              <a:gd name="connsiteY323" fmla="*/ 6353 h 9525"/>
                              <a:gd name="connsiteX324" fmla="*/ 18802 w 28575"/>
                              <a:gd name="connsiteY324" fmla="*/ 6353 h 9525"/>
                              <a:gd name="connsiteX325" fmla="*/ 18802 w 28575"/>
                              <a:gd name="connsiteY325" fmla="*/ 6353 h 9525"/>
                              <a:gd name="connsiteX326" fmla="*/ 18802 w 28575"/>
                              <a:gd name="connsiteY326" fmla="*/ 6353 h 9525"/>
                              <a:gd name="connsiteX327" fmla="*/ 18802 w 28575"/>
                              <a:gd name="connsiteY327" fmla="*/ 6353 h 9525"/>
                              <a:gd name="connsiteX328" fmla="*/ 18802 w 28575"/>
                              <a:gd name="connsiteY328" fmla="*/ 6353 h 9525"/>
                              <a:gd name="connsiteX329" fmla="*/ 18802 w 28575"/>
                              <a:gd name="connsiteY329" fmla="*/ 6353 h 9525"/>
                              <a:gd name="connsiteX330" fmla="*/ 18802 w 28575"/>
                              <a:gd name="connsiteY330" fmla="*/ 6353 h 9525"/>
                              <a:gd name="connsiteX331" fmla="*/ 18802 w 28575"/>
                              <a:gd name="connsiteY331" fmla="*/ 6353 h 9525"/>
                              <a:gd name="connsiteX332" fmla="*/ 18802 w 28575"/>
                              <a:gd name="connsiteY332" fmla="*/ 6353 h 9525"/>
                              <a:gd name="connsiteX333" fmla="*/ 18802 w 28575"/>
                              <a:gd name="connsiteY333" fmla="*/ 6353 h 9525"/>
                              <a:gd name="connsiteX334" fmla="*/ 18802 w 28575"/>
                              <a:gd name="connsiteY334" fmla="*/ 6353 h 9525"/>
                              <a:gd name="connsiteX335" fmla="*/ 18802 w 28575"/>
                              <a:gd name="connsiteY335" fmla="*/ 6353 h 9525"/>
                              <a:gd name="connsiteX336" fmla="*/ 18802 w 28575"/>
                              <a:gd name="connsiteY336" fmla="*/ 6353 h 9525"/>
                              <a:gd name="connsiteX337" fmla="*/ 18802 w 28575"/>
                              <a:gd name="connsiteY337" fmla="*/ 6353 h 9525"/>
                              <a:gd name="connsiteX338" fmla="*/ 18802 w 28575"/>
                              <a:gd name="connsiteY338" fmla="*/ 6353 h 9525"/>
                              <a:gd name="connsiteX339" fmla="*/ 18802 w 28575"/>
                              <a:gd name="connsiteY339" fmla="*/ 3172 h 9525"/>
                              <a:gd name="connsiteX340" fmla="*/ 18802 w 28575"/>
                              <a:gd name="connsiteY340" fmla="*/ 3172 h 9525"/>
                              <a:gd name="connsiteX341" fmla="*/ 19555 w 28575"/>
                              <a:gd name="connsiteY341" fmla="*/ 6353 h 9525"/>
                              <a:gd name="connsiteX342" fmla="*/ 19555 w 28575"/>
                              <a:gd name="connsiteY342" fmla="*/ 6353 h 9525"/>
                              <a:gd name="connsiteX343" fmla="*/ 19555 w 28575"/>
                              <a:gd name="connsiteY343" fmla="*/ 6353 h 9525"/>
                              <a:gd name="connsiteX344" fmla="*/ 19555 w 28575"/>
                              <a:gd name="connsiteY344" fmla="*/ 6353 h 9525"/>
                              <a:gd name="connsiteX345" fmla="*/ 19555 w 28575"/>
                              <a:gd name="connsiteY345" fmla="*/ 6353 h 9525"/>
                              <a:gd name="connsiteX346" fmla="*/ 19555 w 28575"/>
                              <a:gd name="connsiteY346" fmla="*/ 6353 h 9525"/>
                              <a:gd name="connsiteX347" fmla="*/ 19555 w 28575"/>
                              <a:gd name="connsiteY347" fmla="*/ 6353 h 9525"/>
                              <a:gd name="connsiteX348" fmla="*/ 19555 w 28575"/>
                              <a:gd name="connsiteY348" fmla="*/ 3172 h 9525"/>
                              <a:gd name="connsiteX349" fmla="*/ 19555 w 28575"/>
                              <a:gd name="connsiteY349" fmla="*/ 3172 h 9525"/>
                              <a:gd name="connsiteX350" fmla="*/ 19555 w 28575"/>
                              <a:gd name="connsiteY350" fmla="*/ 6353 h 9525"/>
                              <a:gd name="connsiteX351" fmla="*/ 19555 w 28575"/>
                              <a:gd name="connsiteY351" fmla="*/ 6353 h 9525"/>
                              <a:gd name="connsiteX352" fmla="*/ 19555 w 28575"/>
                              <a:gd name="connsiteY352" fmla="*/ 6353 h 9525"/>
                              <a:gd name="connsiteX353" fmla="*/ 20307 w 28575"/>
                              <a:gd name="connsiteY353" fmla="*/ 6353 h 9525"/>
                              <a:gd name="connsiteX354" fmla="*/ 20307 w 28575"/>
                              <a:gd name="connsiteY354" fmla="*/ 6353 h 9525"/>
                              <a:gd name="connsiteX355" fmla="*/ 20307 w 28575"/>
                              <a:gd name="connsiteY355" fmla="*/ 6353 h 9525"/>
                              <a:gd name="connsiteX356" fmla="*/ 20307 w 28575"/>
                              <a:gd name="connsiteY356" fmla="*/ 6353 h 9525"/>
                              <a:gd name="connsiteX357" fmla="*/ 20307 w 28575"/>
                              <a:gd name="connsiteY357" fmla="*/ 3172 h 9525"/>
                              <a:gd name="connsiteX358" fmla="*/ 20307 w 28575"/>
                              <a:gd name="connsiteY358" fmla="*/ 3172 h 9525"/>
                              <a:gd name="connsiteX359" fmla="*/ 20307 w 28575"/>
                              <a:gd name="connsiteY359" fmla="*/ 3172 h 9525"/>
                              <a:gd name="connsiteX360" fmla="*/ 20307 w 28575"/>
                              <a:gd name="connsiteY360" fmla="*/ 3172 h 9525"/>
                              <a:gd name="connsiteX361" fmla="*/ 20307 w 28575"/>
                              <a:gd name="connsiteY361" fmla="*/ 6353 h 9525"/>
                              <a:gd name="connsiteX362" fmla="*/ 20307 w 28575"/>
                              <a:gd name="connsiteY362" fmla="*/ 6353 h 9525"/>
                              <a:gd name="connsiteX363" fmla="*/ 20307 w 28575"/>
                              <a:gd name="connsiteY363" fmla="*/ 6353 h 9525"/>
                              <a:gd name="connsiteX364" fmla="*/ 20307 w 28575"/>
                              <a:gd name="connsiteY364" fmla="*/ 6353 h 9525"/>
                              <a:gd name="connsiteX365" fmla="*/ 21060 w 28575"/>
                              <a:gd name="connsiteY365" fmla="*/ 3172 h 9525"/>
                              <a:gd name="connsiteX366" fmla="*/ 21060 w 28575"/>
                              <a:gd name="connsiteY366" fmla="*/ 3172 h 9525"/>
                              <a:gd name="connsiteX367" fmla="*/ 21060 w 28575"/>
                              <a:gd name="connsiteY367" fmla="*/ 3172 h 9525"/>
                              <a:gd name="connsiteX368" fmla="*/ 21060 w 28575"/>
                              <a:gd name="connsiteY368" fmla="*/ 6353 h 9525"/>
                              <a:gd name="connsiteX369" fmla="*/ 21060 w 28575"/>
                              <a:gd name="connsiteY369" fmla="*/ 6353 h 9525"/>
                              <a:gd name="connsiteX370" fmla="*/ 21060 w 28575"/>
                              <a:gd name="connsiteY370" fmla="*/ 6353 h 9525"/>
                              <a:gd name="connsiteX371" fmla="*/ 21060 w 28575"/>
                              <a:gd name="connsiteY371" fmla="*/ 6353 h 9525"/>
                              <a:gd name="connsiteX372" fmla="*/ 21060 w 28575"/>
                              <a:gd name="connsiteY372" fmla="*/ 6353 h 9525"/>
                              <a:gd name="connsiteX373" fmla="*/ 21060 w 28575"/>
                              <a:gd name="connsiteY373" fmla="*/ 6353 h 9525"/>
                              <a:gd name="connsiteX374" fmla="*/ 21060 w 28575"/>
                              <a:gd name="connsiteY374" fmla="*/ 6353 h 9525"/>
                              <a:gd name="connsiteX375" fmla="*/ 21060 w 28575"/>
                              <a:gd name="connsiteY375" fmla="*/ 6353 h 9525"/>
                              <a:gd name="connsiteX376" fmla="*/ 21060 w 28575"/>
                              <a:gd name="connsiteY376" fmla="*/ 6353 h 9525"/>
                              <a:gd name="connsiteX377" fmla="*/ 21803 w 28575"/>
                              <a:gd name="connsiteY377" fmla="*/ 6353 h 9525"/>
                              <a:gd name="connsiteX378" fmla="*/ 21803 w 28575"/>
                              <a:gd name="connsiteY378" fmla="*/ 6353 h 9525"/>
                              <a:gd name="connsiteX379" fmla="*/ 21803 w 28575"/>
                              <a:gd name="connsiteY379" fmla="*/ 6353 h 9525"/>
                              <a:gd name="connsiteX380" fmla="*/ 21803 w 28575"/>
                              <a:gd name="connsiteY380" fmla="*/ 6353 h 9525"/>
                              <a:gd name="connsiteX381" fmla="*/ 21803 w 28575"/>
                              <a:gd name="connsiteY381" fmla="*/ 0 h 9525"/>
                              <a:gd name="connsiteX382" fmla="*/ 21803 w 28575"/>
                              <a:gd name="connsiteY382" fmla="*/ 3172 h 9525"/>
                              <a:gd name="connsiteX383" fmla="*/ 21803 w 28575"/>
                              <a:gd name="connsiteY383" fmla="*/ 3172 h 9525"/>
                              <a:gd name="connsiteX384" fmla="*/ 21803 w 28575"/>
                              <a:gd name="connsiteY384" fmla="*/ 3172 h 9525"/>
                              <a:gd name="connsiteX385" fmla="*/ 21803 w 28575"/>
                              <a:gd name="connsiteY385" fmla="*/ 6353 h 9525"/>
                              <a:gd name="connsiteX386" fmla="*/ 21803 w 28575"/>
                              <a:gd name="connsiteY386" fmla="*/ 3172 h 9525"/>
                              <a:gd name="connsiteX387" fmla="*/ 21803 w 28575"/>
                              <a:gd name="connsiteY387" fmla="*/ 3172 h 9525"/>
                              <a:gd name="connsiteX388" fmla="*/ 21803 w 28575"/>
                              <a:gd name="connsiteY388" fmla="*/ 3172 h 9525"/>
                              <a:gd name="connsiteX389" fmla="*/ 22555 w 28575"/>
                              <a:gd name="connsiteY389" fmla="*/ 3172 h 9525"/>
                              <a:gd name="connsiteX390" fmla="*/ 22555 w 28575"/>
                              <a:gd name="connsiteY390" fmla="*/ 3172 h 9525"/>
                              <a:gd name="connsiteX391" fmla="*/ 22555 w 28575"/>
                              <a:gd name="connsiteY391" fmla="*/ 3172 h 9525"/>
                              <a:gd name="connsiteX392" fmla="*/ 22555 w 28575"/>
                              <a:gd name="connsiteY392" fmla="*/ 6353 h 9525"/>
                              <a:gd name="connsiteX393" fmla="*/ 22555 w 28575"/>
                              <a:gd name="connsiteY393" fmla="*/ 6353 h 9525"/>
                              <a:gd name="connsiteX394" fmla="*/ 22555 w 28575"/>
                              <a:gd name="connsiteY394" fmla="*/ 6353 h 9525"/>
                              <a:gd name="connsiteX395" fmla="*/ 22555 w 28575"/>
                              <a:gd name="connsiteY395" fmla="*/ 6353 h 9525"/>
                              <a:gd name="connsiteX396" fmla="*/ 22555 w 28575"/>
                              <a:gd name="connsiteY396" fmla="*/ 6353 h 9525"/>
                              <a:gd name="connsiteX397" fmla="*/ 22555 w 28575"/>
                              <a:gd name="connsiteY397" fmla="*/ 6353 h 9525"/>
                              <a:gd name="connsiteX398" fmla="*/ 22555 w 28575"/>
                              <a:gd name="connsiteY398" fmla="*/ 6353 h 9525"/>
                              <a:gd name="connsiteX399" fmla="*/ 22555 w 28575"/>
                              <a:gd name="connsiteY399" fmla="*/ 3172 h 9525"/>
                              <a:gd name="connsiteX400" fmla="*/ 22555 w 28575"/>
                              <a:gd name="connsiteY400" fmla="*/ 3172 h 9525"/>
                              <a:gd name="connsiteX401" fmla="*/ 22555 w 28575"/>
                              <a:gd name="connsiteY401" fmla="*/ 3172 h 9525"/>
                              <a:gd name="connsiteX402" fmla="*/ 22555 w 28575"/>
                              <a:gd name="connsiteY402" fmla="*/ 3172 h 9525"/>
                              <a:gd name="connsiteX403" fmla="*/ 23308 w 28575"/>
                              <a:gd name="connsiteY403" fmla="*/ 3172 h 9525"/>
                              <a:gd name="connsiteX404" fmla="*/ 23308 w 28575"/>
                              <a:gd name="connsiteY404" fmla="*/ 6353 h 9525"/>
                              <a:gd name="connsiteX405" fmla="*/ 23308 w 28575"/>
                              <a:gd name="connsiteY405" fmla="*/ 3172 h 9525"/>
                              <a:gd name="connsiteX406" fmla="*/ 23308 w 28575"/>
                              <a:gd name="connsiteY406" fmla="*/ 3172 h 9525"/>
                              <a:gd name="connsiteX407" fmla="*/ 23308 w 28575"/>
                              <a:gd name="connsiteY407" fmla="*/ 3172 h 9525"/>
                              <a:gd name="connsiteX408" fmla="*/ 23308 w 28575"/>
                              <a:gd name="connsiteY408" fmla="*/ 3172 h 9525"/>
                              <a:gd name="connsiteX409" fmla="*/ 23308 w 28575"/>
                              <a:gd name="connsiteY409" fmla="*/ 3172 h 9525"/>
                              <a:gd name="connsiteX410" fmla="*/ 23308 w 28575"/>
                              <a:gd name="connsiteY410" fmla="*/ 6353 h 9525"/>
                              <a:gd name="connsiteX411" fmla="*/ 23308 w 28575"/>
                              <a:gd name="connsiteY411" fmla="*/ 6353 h 9525"/>
                              <a:gd name="connsiteX412" fmla="*/ 23308 w 28575"/>
                              <a:gd name="connsiteY412" fmla="*/ 3172 h 9525"/>
                              <a:gd name="connsiteX413" fmla="*/ 23308 w 28575"/>
                              <a:gd name="connsiteY413" fmla="*/ 3172 h 9525"/>
                              <a:gd name="connsiteX414" fmla="*/ 23308 w 28575"/>
                              <a:gd name="connsiteY414" fmla="*/ 0 h 9525"/>
                              <a:gd name="connsiteX415" fmla="*/ 24060 w 28575"/>
                              <a:gd name="connsiteY415" fmla="*/ 3172 h 9525"/>
                              <a:gd name="connsiteX416" fmla="*/ 24060 w 28575"/>
                              <a:gd name="connsiteY416" fmla="*/ 3172 h 9525"/>
                              <a:gd name="connsiteX417" fmla="*/ 24060 w 28575"/>
                              <a:gd name="connsiteY417" fmla="*/ 6353 h 9525"/>
                              <a:gd name="connsiteX418" fmla="*/ 24060 w 28575"/>
                              <a:gd name="connsiteY418" fmla="*/ 6353 h 9525"/>
                              <a:gd name="connsiteX419" fmla="*/ 24060 w 28575"/>
                              <a:gd name="connsiteY419" fmla="*/ 6353 h 9525"/>
                              <a:gd name="connsiteX420" fmla="*/ 24060 w 28575"/>
                              <a:gd name="connsiteY420" fmla="*/ 6353 h 9525"/>
                              <a:gd name="connsiteX421" fmla="*/ 24060 w 28575"/>
                              <a:gd name="connsiteY421" fmla="*/ 6353 h 9525"/>
                              <a:gd name="connsiteX422" fmla="*/ 24060 w 28575"/>
                              <a:gd name="connsiteY422" fmla="*/ 6353 h 9525"/>
                              <a:gd name="connsiteX423" fmla="*/ 24060 w 28575"/>
                              <a:gd name="connsiteY423" fmla="*/ 6353 h 9525"/>
                              <a:gd name="connsiteX424" fmla="*/ 24060 w 28575"/>
                              <a:gd name="connsiteY424" fmla="*/ 6353 h 9525"/>
                              <a:gd name="connsiteX425" fmla="*/ 24060 w 28575"/>
                              <a:gd name="connsiteY425" fmla="*/ 6353 h 9525"/>
                              <a:gd name="connsiteX426" fmla="*/ 24060 w 28575"/>
                              <a:gd name="connsiteY426" fmla="*/ 6353 h 9525"/>
                              <a:gd name="connsiteX427" fmla="*/ 24060 w 28575"/>
                              <a:gd name="connsiteY427" fmla="*/ 6353 h 9525"/>
                              <a:gd name="connsiteX428" fmla="*/ 24060 w 28575"/>
                              <a:gd name="connsiteY428" fmla="*/ 3172 h 9525"/>
                              <a:gd name="connsiteX429" fmla="*/ 24060 w 28575"/>
                              <a:gd name="connsiteY429" fmla="*/ 6353 h 9525"/>
                              <a:gd name="connsiteX430" fmla="*/ 24060 w 28575"/>
                              <a:gd name="connsiteY430" fmla="*/ 6353 h 9525"/>
                              <a:gd name="connsiteX431" fmla="*/ 24060 w 28575"/>
                              <a:gd name="connsiteY431" fmla="*/ 6353 h 9525"/>
                              <a:gd name="connsiteX432" fmla="*/ 24060 w 28575"/>
                              <a:gd name="connsiteY432" fmla="*/ 3172 h 9525"/>
                              <a:gd name="connsiteX433" fmla="*/ 24813 w 28575"/>
                              <a:gd name="connsiteY433" fmla="*/ 6353 h 9525"/>
                              <a:gd name="connsiteX434" fmla="*/ 24813 w 28575"/>
                              <a:gd name="connsiteY434" fmla="*/ 3172 h 9525"/>
                              <a:gd name="connsiteX435" fmla="*/ 24813 w 28575"/>
                              <a:gd name="connsiteY435" fmla="*/ 6353 h 9525"/>
                              <a:gd name="connsiteX436" fmla="*/ 24813 w 28575"/>
                              <a:gd name="connsiteY436" fmla="*/ 6353 h 9525"/>
                              <a:gd name="connsiteX437" fmla="*/ 24813 w 28575"/>
                              <a:gd name="connsiteY437" fmla="*/ 3172 h 9525"/>
                              <a:gd name="connsiteX438" fmla="*/ 24813 w 28575"/>
                              <a:gd name="connsiteY438" fmla="*/ 6353 h 9525"/>
                              <a:gd name="connsiteX439" fmla="*/ 24813 w 28575"/>
                              <a:gd name="connsiteY439" fmla="*/ 6353 h 9525"/>
                              <a:gd name="connsiteX440" fmla="*/ 24813 w 28575"/>
                              <a:gd name="connsiteY440" fmla="*/ 6353 h 9525"/>
                              <a:gd name="connsiteX441" fmla="*/ 24813 w 28575"/>
                              <a:gd name="connsiteY441" fmla="*/ 6353 h 9525"/>
                              <a:gd name="connsiteX442" fmla="*/ 24813 w 28575"/>
                              <a:gd name="connsiteY442" fmla="*/ 6353 h 9525"/>
                              <a:gd name="connsiteX443" fmla="*/ 24813 w 28575"/>
                              <a:gd name="connsiteY443" fmla="*/ 6353 h 9525"/>
                              <a:gd name="connsiteX444" fmla="*/ 24813 w 28575"/>
                              <a:gd name="connsiteY444" fmla="*/ 6353 h 9525"/>
                              <a:gd name="connsiteX445" fmla="*/ 25565 w 28575"/>
                              <a:gd name="connsiteY445" fmla="*/ 6353 h 9525"/>
                              <a:gd name="connsiteX446" fmla="*/ 25565 w 28575"/>
                              <a:gd name="connsiteY446" fmla="*/ 6353 h 9525"/>
                              <a:gd name="connsiteX447" fmla="*/ 25565 w 28575"/>
                              <a:gd name="connsiteY447" fmla="*/ 3172 h 9525"/>
                              <a:gd name="connsiteX448" fmla="*/ 25565 w 28575"/>
                              <a:gd name="connsiteY448" fmla="*/ 6353 h 9525"/>
                              <a:gd name="connsiteX449" fmla="*/ 25565 w 28575"/>
                              <a:gd name="connsiteY449" fmla="*/ 3172 h 9525"/>
                              <a:gd name="connsiteX450" fmla="*/ 25565 w 28575"/>
                              <a:gd name="connsiteY450" fmla="*/ 3172 h 9525"/>
                              <a:gd name="connsiteX451" fmla="*/ 25565 w 28575"/>
                              <a:gd name="connsiteY451" fmla="*/ 6353 h 9525"/>
                              <a:gd name="connsiteX452" fmla="*/ 25565 w 28575"/>
                              <a:gd name="connsiteY452" fmla="*/ 6353 h 9525"/>
                              <a:gd name="connsiteX453" fmla="*/ 25565 w 28575"/>
                              <a:gd name="connsiteY453" fmla="*/ 6353 h 9525"/>
                              <a:gd name="connsiteX454" fmla="*/ 25565 w 28575"/>
                              <a:gd name="connsiteY454" fmla="*/ 6353 h 9525"/>
                              <a:gd name="connsiteX455" fmla="*/ 25565 w 28575"/>
                              <a:gd name="connsiteY455" fmla="*/ 6353 h 9525"/>
                              <a:gd name="connsiteX456" fmla="*/ 25565 w 28575"/>
                              <a:gd name="connsiteY456" fmla="*/ 6353 h 9525"/>
                              <a:gd name="connsiteX457" fmla="*/ 26318 w 28575"/>
                              <a:gd name="connsiteY457" fmla="*/ 3172 h 9525"/>
                              <a:gd name="connsiteX458" fmla="*/ 26318 w 28575"/>
                              <a:gd name="connsiteY458" fmla="*/ 3172 h 9525"/>
                              <a:gd name="connsiteX459" fmla="*/ 26318 w 28575"/>
                              <a:gd name="connsiteY459" fmla="*/ 3172 h 9525"/>
                              <a:gd name="connsiteX460" fmla="*/ 26318 w 28575"/>
                              <a:gd name="connsiteY460" fmla="*/ 6353 h 9525"/>
                              <a:gd name="connsiteX461" fmla="*/ 26318 w 28575"/>
                              <a:gd name="connsiteY461" fmla="*/ 6353 h 9525"/>
                              <a:gd name="connsiteX462" fmla="*/ 26318 w 28575"/>
                              <a:gd name="connsiteY462" fmla="*/ 6353 h 9525"/>
                              <a:gd name="connsiteX463" fmla="*/ 26318 w 28575"/>
                              <a:gd name="connsiteY463" fmla="*/ 6353 h 9525"/>
                              <a:gd name="connsiteX464" fmla="*/ 26318 w 28575"/>
                              <a:gd name="connsiteY464" fmla="*/ 6353 h 9525"/>
                              <a:gd name="connsiteX465" fmla="*/ 26318 w 28575"/>
                              <a:gd name="connsiteY465" fmla="*/ 6353 h 9525"/>
                              <a:gd name="connsiteX466" fmla="*/ 26318 w 28575"/>
                              <a:gd name="connsiteY466" fmla="*/ 9525 h 9525"/>
                              <a:gd name="connsiteX467" fmla="*/ 26318 w 28575"/>
                              <a:gd name="connsiteY467" fmla="*/ 6353 h 9525"/>
                              <a:gd name="connsiteX468" fmla="*/ 26318 w 28575"/>
                              <a:gd name="connsiteY468" fmla="*/ 6353 h 9525"/>
                              <a:gd name="connsiteX469" fmla="*/ 26318 w 28575"/>
                              <a:gd name="connsiteY469" fmla="*/ 6353 h 9525"/>
                              <a:gd name="connsiteX470" fmla="*/ 26318 w 28575"/>
                              <a:gd name="connsiteY470" fmla="*/ 3172 h 9525"/>
                              <a:gd name="connsiteX471" fmla="*/ 27070 w 28575"/>
                              <a:gd name="connsiteY471" fmla="*/ 3172 h 9525"/>
                              <a:gd name="connsiteX472" fmla="*/ 27070 w 28575"/>
                              <a:gd name="connsiteY472" fmla="*/ 6353 h 9525"/>
                              <a:gd name="connsiteX473" fmla="*/ 27070 w 28575"/>
                              <a:gd name="connsiteY473" fmla="*/ 6353 h 9525"/>
                              <a:gd name="connsiteX474" fmla="*/ 27070 w 28575"/>
                              <a:gd name="connsiteY474" fmla="*/ 6353 h 9525"/>
                              <a:gd name="connsiteX475" fmla="*/ 27070 w 28575"/>
                              <a:gd name="connsiteY475" fmla="*/ 6353 h 9525"/>
                              <a:gd name="connsiteX476" fmla="*/ 27070 w 28575"/>
                              <a:gd name="connsiteY476" fmla="*/ 6353 h 9525"/>
                              <a:gd name="connsiteX477" fmla="*/ 27070 w 28575"/>
                              <a:gd name="connsiteY477" fmla="*/ 6353 h 9525"/>
                              <a:gd name="connsiteX478" fmla="*/ 27070 w 28575"/>
                              <a:gd name="connsiteY478" fmla="*/ 6353 h 9525"/>
                              <a:gd name="connsiteX479" fmla="*/ 27070 w 28575"/>
                              <a:gd name="connsiteY479" fmla="*/ 6353 h 9525"/>
                              <a:gd name="connsiteX480" fmla="*/ 27070 w 28575"/>
                              <a:gd name="connsiteY480" fmla="*/ 6353 h 9525"/>
                              <a:gd name="connsiteX481" fmla="*/ 27070 w 28575"/>
                              <a:gd name="connsiteY481" fmla="*/ 6353 h 9525"/>
                              <a:gd name="connsiteX482" fmla="*/ 27070 w 28575"/>
                              <a:gd name="connsiteY482" fmla="*/ 6353 h 9525"/>
                              <a:gd name="connsiteX483" fmla="*/ 27823 w 28575"/>
                              <a:gd name="connsiteY483" fmla="*/ 6353 h 9525"/>
                              <a:gd name="connsiteX484" fmla="*/ 27823 w 28575"/>
                              <a:gd name="connsiteY484" fmla="*/ 6353 h 9525"/>
                              <a:gd name="connsiteX485" fmla="*/ 27823 w 28575"/>
                              <a:gd name="connsiteY485" fmla="*/ 6353 h 9525"/>
                              <a:gd name="connsiteX486" fmla="*/ 27823 w 28575"/>
                              <a:gd name="connsiteY486" fmla="*/ 6353 h 9525"/>
                              <a:gd name="connsiteX487" fmla="*/ 27823 w 28575"/>
                              <a:gd name="connsiteY487" fmla="*/ 6353 h 9525"/>
                              <a:gd name="connsiteX488" fmla="*/ 27823 w 28575"/>
                              <a:gd name="connsiteY488" fmla="*/ 6353 h 9525"/>
                              <a:gd name="connsiteX489" fmla="*/ 27823 w 28575"/>
                              <a:gd name="connsiteY489" fmla="*/ 6353 h 9525"/>
                              <a:gd name="connsiteX490" fmla="*/ 27823 w 28575"/>
                              <a:gd name="connsiteY490" fmla="*/ 6353 h 9525"/>
                              <a:gd name="connsiteX491" fmla="*/ 27823 w 28575"/>
                              <a:gd name="connsiteY491" fmla="*/ 6353 h 9525"/>
                              <a:gd name="connsiteX492" fmla="*/ 27823 w 28575"/>
                              <a:gd name="connsiteY492" fmla="*/ 6353 h 9525"/>
                              <a:gd name="connsiteX493" fmla="*/ 27823 w 28575"/>
                              <a:gd name="connsiteY493" fmla="*/ 6353 h 9525"/>
                              <a:gd name="connsiteX494" fmla="*/ 27823 w 28575"/>
                              <a:gd name="connsiteY494" fmla="*/ 6353 h 9525"/>
                              <a:gd name="connsiteX495" fmla="*/ 28575 w 28575"/>
                              <a:gd name="connsiteY495" fmla="*/ 6353 h 9525"/>
                              <a:gd name="connsiteX496" fmla="*/ 28575 w 28575"/>
                              <a:gd name="connsiteY496" fmla="*/ 6353 h 9525"/>
                              <a:gd name="connsiteX497" fmla="*/ 28575 w 28575"/>
                              <a:gd name="connsiteY497" fmla="*/ 6353 h 9525"/>
                              <a:gd name="connsiteX498" fmla="*/ 28575 w 28575"/>
                              <a:gd name="connsiteY498" fmla="*/ 6353 h 9525"/>
                              <a:gd name="connsiteX499" fmla="*/ 28575 w 28575"/>
                              <a:gd name="connsiteY499" fmla="*/ 6353 h 9525"/>
                              <a:gd name="connsiteX500" fmla="*/ 28575 w 28575"/>
                              <a:gd name="connsiteY500" fmla="*/ 6353 h 9525"/>
                              <a:gd name="connsiteX501" fmla="*/ 28575 w 28575"/>
                              <a:gd name="connsiteY501" fmla="*/ 6353 h 9525"/>
                              <a:gd name="connsiteX502" fmla="*/ 28575 w 28575"/>
                              <a:gd name="connsiteY502" fmla="*/ 6353 h 9525"/>
                              <a:gd name="connsiteX503" fmla="*/ 28575 w 28575"/>
                              <a:gd name="connsiteY503" fmla="*/ 3172 h 9525"/>
                              <a:gd name="connsiteX504" fmla="*/ 28575 w 28575"/>
                              <a:gd name="connsiteY504" fmla="*/ 3172 h 9525"/>
                              <a:gd name="connsiteX505" fmla="*/ 28575 w 28575"/>
                              <a:gd name="connsiteY505" fmla="*/ 3172 h 9525"/>
                              <a:gd name="connsiteX506" fmla="*/ 28575 w 28575"/>
                              <a:gd name="connsiteY506" fmla="*/ 6353 h 9525"/>
                              <a:gd name="connsiteX507" fmla="*/ 28575 w 28575"/>
                              <a:gd name="connsiteY507" fmla="*/ 6353 h 9525"/>
                              <a:gd name="connsiteX508" fmla="*/ 28575 w 28575"/>
                              <a:gd name="connsiteY508" fmla="*/ 6353 h 9525"/>
                              <a:gd name="connsiteX509" fmla="*/ 28575 w 28575"/>
                              <a:gd name="connsiteY509" fmla="*/ 9525 h 9525"/>
                              <a:gd name="connsiteX510" fmla="*/ 28575 w 28575"/>
                              <a:gd name="connsiteY510" fmla="*/ 9525 h 9525"/>
                              <a:gd name="connsiteX511" fmla="*/ 28575 w 28575"/>
                              <a:gd name="connsiteY511" fmla="*/ 635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6353"/>
                                </a:moveTo>
                                <a:lnTo>
                                  <a:pt x="0" y="6353"/>
                                </a:lnTo>
                                <a:lnTo>
                                  <a:pt x="0" y="6353"/>
                                </a:lnTo>
                                <a:lnTo>
                                  <a:pt x="0" y="6353"/>
                                </a:lnTo>
                                <a:lnTo>
                                  <a:pt x="0" y="6353"/>
                                </a:lnTo>
                                <a:lnTo>
                                  <a:pt x="0" y="6353"/>
                                </a:lnTo>
                                <a:lnTo>
                                  <a:pt x="0" y="6353"/>
                                </a:lnTo>
                                <a:lnTo>
                                  <a:pt x="752" y="6353"/>
                                </a:lnTo>
                                <a:lnTo>
                                  <a:pt x="752" y="6353"/>
                                </a:lnTo>
                                <a:lnTo>
                                  <a:pt x="752" y="6353"/>
                                </a:lnTo>
                                <a:lnTo>
                                  <a:pt x="752" y="6353"/>
                                </a:lnTo>
                                <a:lnTo>
                                  <a:pt x="752" y="6353"/>
                                </a:lnTo>
                                <a:lnTo>
                                  <a:pt x="752" y="6353"/>
                                </a:lnTo>
                                <a:lnTo>
                                  <a:pt x="752" y="6353"/>
                                </a:lnTo>
                                <a:lnTo>
                                  <a:pt x="752" y="6353"/>
                                </a:lnTo>
                                <a:lnTo>
                                  <a:pt x="752" y="6353"/>
                                </a:lnTo>
                                <a:lnTo>
                                  <a:pt x="752" y="6353"/>
                                </a:lnTo>
                                <a:lnTo>
                                  <a:pt x="752" y="3172"/>
                                </a:lnTo>
                                <a:lnTo>
                                  <a:pt x="752" y="3172"/>
                                </a:lnTo>
                                <a:lnTo>
                                  <a:pt x="1505" y="3172"/>
                                </a:lnTo>
                                <a:lnTo>
                                  <a:pt x="1505" y="3172"/>
                                </a:lnTo>
                                <a:lnTo>
                                  <a:pt x="1505" y="3172"/>
                                </a:lnTo>
                                <a:lnTo>
                                  <a:pt x="1505" y="6353"/>
                                </a:lnTo>
                                <a:lnTo>
                                  <a:pt x="1505" y="6353"/>
                                </a:lnTo>
                                <a:lnTo>
                                  <a:pt x="1505" y="6353"/>
                                </a:lnTo>
                                <a:lnTo>
                                  <a:pt x="1505" y="6353"/>
                                </a:lnTo>
                                <a:lnTo>
                                  <a:pt x="1505" y="6353"/>
                                </a:lnTo>
                                <a:lnTo>
                                  <a:pt x="1505" y="6353"/>
                                </a:lnTo>
                                <a:lnTo>
                                  <a:pt x="1505" y="6353"/>
                                </a:lnTo>
                                <a:lnTo>
                                  <a:pt x="1505" y="6353"/>
                                </a:lnTo>
                                <a:lnTo>
                                  <a:pt x="1505" y="6353"/>
                                </a:lnTo>
                                <a:lnTo>
                                  <a:pt x="2257" y="6353"/>
                                </a:lnTo>
                                <a:lnTo>
                                  <a:pt x="2257" y="6353"/>
                                </a:lnTo>
                                <a:lnTo>
                                  <a:pt x="2257" y="6353"/>
                                </a:lnTo>
                                <a:lnTo>
                                  <a:pt x="2257" y="6353"/>
                                </a:lnTo>
                                <a:lnTo>
                                  <a:pt x="2257" y="3172"/>
                                </a:lnTo>
                                <a:lnTo>
                                  <a:pt x="2257" y="3172"/>
                                </a:lnTo>
                                <a:lnTo>
                                  <a:pt x="2257" y="3172"/>
                                </a:lnTo>
                                <a:lnTo>
                                  <a:pt x="2257" y="3172"/>
                                </a:lnTo>
                                <a:lnTo>
                                  <a:pt x="2257" y="3172"/>
                                </a:lnTo>
                                <a:lnTo>
                                  <a:pt x="2257" y="3172"/>
                                </a:lnTo>
                                <a:lnTo>
                                  <a:pt x="2257" y="6353"/>
                                </a:lnTo>
                                <a:lnTo>
                                  <a:pt x="2257" y="6353"/>
                                </a:lnTo>
                                <a:lnTo>
                                  <a:pt x="2257" y="6353"/>
                                </a:lnTo>
                                <a:lnTo>
                                  <a:pt x="2257" y="3172"/>
                                </a:lnTo>
                                <a:lnTo>
                                  <a:pt x="3010" y="6353"/>
                                </a:lnTo>
                                <a:lnTo>
                                  <a:pt x="3010" y="3172"/>
                                </a:lnTo>
                                <a:lnTo>
                                  <a:pt x="3010" y="6353"/>
                                </a:lnTo>
                                <a:lnTo>
                                  <a:pt x="3010" y="6353"/>
                                </a:lnTo>
                                <a:lnTo>
                                  <a:pt x="3010" y="6353"/>
                                </a:lnTo>
                                <a:lnTo>
                                  <a:pt x="3010" y="6353"/>
                                </a:lnTo>
                                <a:lnTo>
                                  <a:pt x="3010" y="6353"/>
                                </a:lnTo>
                                <a:lnTo>
                                  <a:pt x="3010" y="6353"/>
                                </a:lnTo>
                                <a:lnTo>
                                  <a:pt x="3010" y="6353"/>
                                </a:lnTo>
                                <a:lnTo>
                                  <a:pt x="3010" y="3172"/>
                                </a:lnTo>
                                <a:lnTo>
                                  <a:pt x="3010" y="3172"/>
                                </a:lnTo>
                                <a:lnTo>
                                  <a:pt x="3010" y="3172"/>
                                </a:lnTo>
                                <a:lnTo>
                                  <a:pt x="3762" y="3172"/>
                                </a:lnTo>
                                <a:lnTo>
                                  <a:pt x="3762" y="6353"/>
                                </a:lnTo>
                                <a:lnTo>
                                  <a:pt x="3762" y="3172"/>
                                </a:lnTo>
                                <a:lnTo>
                                  <a:pt x="3762" y="3172"/>
                                </a:lnTo>
                                <a:lnTo>
                                  <a:pt x="3762" y="6353"/>
                                </a:lnTo>
                                <a:lnTo>
                                  <a:pt x="3762" y="6353"/>
                                </a:lnTo>
                                <a:lnTo>
                                  <a:pt x="3762" y="6353"/>
                                </a:lnTo>
                                <a:lnTo>
                                  <a:pt x="3762" y="3172"/>
                                </a:lnTo>
                                <a:lnTo>
                                  <a:pt x="3762" y="3172"/>
                                </a:lnTo>
                                <a:lnTo>
                                  <a:pt x="3762" y="3172"/>
                                </a:lnTo>
                                <a:lnTo>
                                  <a:pt x="3762" y="3172"/>
                                </a:lnTo>
                                <a:lnTo>
                                  <a:pt x="3762" y="3172"/>
                                </a:lnTo>
                                <a:lnTo>
                                  <a:pt x="4515" y="6353"/>
                                </a:lnTo>
                                <a:lnTo>
                                  <a:pt x="4515" y="3172"/>
                                </a:lnTo>
                                <a:lnTo>
                                  <a:pt x="4515" y="3172"/>
                                </a:lnTo>
                                <a:lnTo>
                                  <a:pt x="4515" y="3172"/>
                                </a:lnTo>
                                <a:lnTo>
                                  <a:pt x="4515" y="3172"/>
                                </a:lnTo>
                                <a:lnTo>
                                  <a:pt x="4515" y="6353"/>
                                </a:lnTo>
                                <a:lnTo>
                                  <a:pt x="4515" y="6353"/>
                                </a:lnTo>
                                <a:lnTo>
                                  <a:pt x="4515" y="6353"/>
                                </a:lnTo>
                                <a:lnTo>
                                  <a:pt x="4515" y="6353"/>
                                </a:lnTo>
                                <a:lnTo>
                                  <a:pt x="4515" y="6353"/>
                                </a:lnTo>
                                <a:lnTo>
                                  <a:pt x="4515" y="6353"/>
                                </a:lnTo>
                                <a:lnTo>
                                  <a:pt x="4515" y="6353"/>
                                </a:lnTo>
                                <a:lnTo>
                                  <a:pt x="4515" y="3172"/>
                                </a:lnTo>
                                <a:lnTo>
                                  <a:pt x="4515" y="3172"/>
                                </a:lnTo>
                                <a:lnTo>
                                  <a:pt x="4515" y="3172"/>
                                </a:lnTo>
                                <a:lnTo>
                                  <a:pt x="4515" y="3172"/>
                                </a:lnTo>
                                <a:lnTo>
                                  <a:pt x="4515" y="3172"/>
                                </a:lnTo>
                                <a:lnTo>
                                  <a:pt x="4515" y="3172"/>
                                </a:lnTo>
                                <a:lnTo>
                                  <a:pt x="5267" y="3172"/>
                                </a:lnTo>
                                <a:lnTo>
                                  <a:pt x="5267" y="3172"/>
                                </a:lnTo>
                                <a:lnTo>
                                  <a:pt x="5267" y="3172"/>
                                </a:lnTo>
                                <a:lnTo>
                                  <a:pt x="5267" y="3172"/>
                                </a:lnTo>
                                <a:lnTo>
                                  <a:pt x="5267" y="3172"/>
                                </a:lnTo>
                                <a:lnTo>
                                  <a:pt x="5267" y="3172"/>
                                </a:lnTo>
                                <a:lnTo>
                                  <a:pt x="5267" y="3172"/>
                                </a:lnTo>
                                <a:lnTo>
                                  <a:pt x="5267" y="0"/>
                                </a:lnTo>
                                <a:lnTo>
                                  <a:pt x="5267" y="3172"/>
                                </a:lnTo>
                                <a:lnTo>
                                  <a:pt x="5267" y="6353"/>
                                </a:lnTo>
                                <a:lnTo>
                                  <a:pt x="5267" y="6353"/>
                                </a:lnTo>
                                <a:lnTo>
                                  <a:pt x="5267" y="6353"/>
                                </a:lnTo>
                                <a:lnTo>
                                  <a:pt x="6020" y="6353"/>
                                </a:lnTo>
                                <a:lnTo>
                                  <a:pt x="6020" y="6353"/>
                                </a:lnTo>
                                <a:lnTo>
                                  <a:pt x="6020" y="6353"/>
                                </a:lnTo>
                                <a:lnTo>
                                  <a:pt x="6020" y="6353"/>
                                </a:lnTo>
                                <a:lnTo>
                                  <a:pt x="6020" y="6353"/>
                                </a:lnTo>
                                <a:lnTo>
                                  <a:pt x="6020" y="6353"/>
                                </a:lnTo>
                                <a:lnTo>
                                  <a:pt x="6020" y="6353"/>
                                </a:lnTo>
                                <a:lnTo>
                                  <a:pt x="6020" y="6353"/>
                                </a:lnTo>
                                <a:lnTo>
                                  <a:pt x="6020" y="6353"/>
                                </a:lnTo>
                                <a:lnTo>
                                  <a:pt x="6020" y="6353"/>
                                </a:lnTo>
                                <a:lnTo>
                                  <a:pt x="6020" y="6353"/>
                                </a:lnTo>
                                <a:lnTo>
                                  <a:pt x="6020" y="6353"/>
                                </a:lnTo>
                                <a:lnTo>
                                  <a:pt x="6020" y="6353"/>
                                </a:lnTo>
                                <a:lnTo>
                                  <a:pt x="6020" y="6353"/>
                                </a:lnTo>
                                <a:lnTo>
                                  <a:pt x="6772" y="6353"/>
                                </a:lnTo>
                                <a:lnTo>
                                  <a:pt x="6772" y="6353"/>
                                </a:lnTo>
                                <a:lnTo>
                                  <a:pt x="6772" y="6353"/>
                                </a:lnTo>
                                <a:lnTo>
                                  <a:pt x="6772" y="3172"/>
                                </a:lnTo>
                                <a:lnTo>
                                  <a:pt x="6772" y="6353"/>
                                </a:lnTo>
                                <a:lnTo>
                                  <a:pt x="6772" y="6353"/>
                                </a:lnTo>
                                <a:lnTo>
                                  <a:pt x="6772" y="6353"/>
                                </a:lnTo>
                                <a:lnTo>
                                  <a:pt x="6772" y="6353"/>
                                </a:lnTo>
                                <a:lnTo>
                                  <a:pt x="6772" y="6353"/>
                                </a:lnTo>
                                <a:lnTo>
                                  <a:pt x="6772" y="3172"/>
                                </a:lnTo>
                                <a:lnTo>
                                  <a:pt x="6772" y="3172"/>
                                </a:lnTo>
                                <a:lnTo>
                                  <a:pt x="6772" y="6353"/>
                                </a:lnTo>
                                <a:lnTo>
                                  <a:pt x="7515" y="3172"/>
                                </a:lnTo>
                                <a:lnTo>
                                  <a:pt x="7515" y="6353"/>
                                </a:lnTo>
                                <a:lnTo>
                                  <a:pt x="7515" y="6353"/>
                                </a:lnTo>
                                <a:lnTo>
                                  <a:pt x="7515" y="3172"/>
                                </a:lnTo>
                                <a:lnTo>
                                  <a:pt x="7515" y="3172"/>
                                </a:lnTo>
                                <a:lnTo>
                                  <a:pt x="7515" y="6353"/>
                                </a:lnTo>
                                <a:lnTo>
                                  <a:pt x="7515" y="6353"/>
                                </a:lnTo>
                                <a:lnTo>
                                  <a:pt x="7515" y="6353"/>
                                </a:lnTo>
                                <a:lnTo>
                                  <a:pt x="7515" y="6353"/>
                                </a:lnTo>
                                <a:lnTo>
                                  <a:pt x="7515" y="6353"/>
                                </a:lnTo>
                                <a:lnTo>
                                  <a:pt x="7515" y="6353"/>
                                </a:lnTo>
                                <a:lnTo>
                                  <a:pt x="7515" y="6353"/>
                                </a:lnTo>
                                <a:lnTo>
                                  <a:pt x="8268" y="6353"/>
                                </a:lnTo>
                                <a:lnTo>
                                  <a:pt x="8268" y="6353"/>
                                </a:lnTo>
                                <a:lnTo>
                                  <a:pt x="8268" y="6353"/>
                                </a:lnTo>
                                <a:lnTo>
                                  <a:pt x="8268" y="6353"/>
                                </a:lnTo>
                                <a:lnTo>
                                  <a:pt x="8268" y="6353"/>
                                </a:lnTo>
                                <a:lnTo>
                                  <a:pt x="8268" y="6353"/>
                                </a:lnTo>
                                <a:lnTo>
                                  <a:pt x="8268" y="6353"/>
                                </a:lnTo>
                                <a:lnTo>
                                  <a:pt x="8268" y="6353"/>
                                </a:lnTo>
                                <a:lnTo>
                                  <a:pt x="8268" y="6353"/>
                                </a:lnTo>
                                <a:lnTo>
                                  <a:pt x="8268" y="9525"/>
                                </a:lnTo>
                                <a:lnTo>
                                  <a:pt x="8268" y="9525"/>
                                </a:lnTo>
                                <a:lnTo>
                                  <a:pt x="8268" y="6353"/>
                                </a:lnTo>
                                <a:lnTo>
                                  <a:pt x="9020" y="6353"/>
                                </a:lnTo>
                                <a:lnTo>
                                  <a:pt x="9020" y="6353"/>
                                </a:lnTo>
                                <a:lnTo>
                                  <a:pt x="9020" y="6353"/>
                                </a:lnTo>
                                <a:lnTo>
                                  <a:pt x="9020" y="6353"/>
                                </a:lnTo>
                                <a:lnTo>
                                  <a:pt x="9020" y="3172"/>
                                </a:lnTo>
                                <a:lnTo>
                                  <a:pt x="9020" y="6353"/>
                                </a:lnTo>
                                <a:lnTo>
                                  <a:pt x="9020" y="6353"/>
                                </a:lnTo>
                                <a:lnTo>
                                  <a:pt x="9020" y="6353"/>
                                </a:lnTo>
                                <a:lnTo>
                                  <a:pt x="9020" y="9525"/>
                                </a:lnTo>
                                <a:lnTo>
                                  <a:pt x="9020" y="6353"/>
                                </a:lnTo>
                                <a:lnTo>
                                  <a:pt x="9020" y="6353"/>
                                </a:lnTo>
                                <a:lnTo>
                                  <a:pt x="9020" y="6353"/>
                                </a:lnTo>
                                <a:lnTo>
                                  <a:pt x="9020" y="6353"/>
                                </a:lnTo>
                                <a:lnTo>
                                  <a:pt x="9020" y="6353"/>
                                </a:lnTo>
                                <a:lnTo>
                                  <a:pt x="9020" y="6353"/>
                                </a:lnTo>
                                <a:lnTo>
                                  <a:pt x="9020" y="6353"/>
                                </a:lnTo>
                                <a:lnTo>
                                  <a:pt x="9020" y="6353"/>
                                </a:lnTo>
                                <a:lnTo>
                                  <a:pt x="9020" y="3172"/>
                                </a:lnTo>
                                <a:lnTo>
                                  <a:pt x="9773" y="3172"/>
                                </a:lnTo>
                                <a:lnTo>
                                  <a:pt x="9773" y="3172"/>
                                </a:lnTo>
                                <a:lnTo>
                                  <a:pt x="9773" y="6353"/>
                                </a:lnTo>
                                <a:lnTo>
                                  <a:pt x="9773" y="3172"/>
                                </a:lnTo>
                                <a:lnTo>
                                  <a:pt x="9773" y="3172"/>
                                </a:lnTo>
                                <a:lnTo>
                                  <a:pt x="9773" y="3172"/>
                                </a:lnTo>
                                <a:lnTo>
                                  <a:pt x="9773" y="3172"/>
                                </a:lnTo>
                                <a:lnTo>
                                  <a:pt x="9773" y="6353"/>
                                </a:lnTo>
                                <a:lnTo>
                                  <a:pt x="9773" y="6353"/>
                                </a:lnTo>
                                <a:lnTo>
                                  <a:pt x="9773" y="6353"/>
                                </a:lnTo>
                                <a:lnTo>
                                  <a:pt x="9773" y="6353"/>
                                </a:lnTo>
                                <a:lnTo>
                                  <a:pt x="9773" y="6353"/>
                                </a:lnTo>
                                <a:lnTo>
                                  <a:pt x="10525" y="6353"/>
                                </a:lnTo>
                                <a:lnTo>
                                  <a:pt x="10525" y="6353"/>
                                </a:lnTo>
                                <a:lnTo>
                                  <a:pt x="10525" y="6353"/>
                                </a:lnTo>
                                <a:lnTo>
                                  <a:pt x="10525" y="6353"/>
                                </a:lnTo>
                                <a:lnTo>
                                  <a:pt x="10525" y="6353"/>
                                </a:lnTo>
                                <a:lnTo>
                                  <a:pt x="10525" y="6353"/>
                                </a:lnTo>
                                <a:lnTo>
                                  <a:pt x="10525" y="6353"/>
                                </a:lnTo>
                                <a:lnTo>
                                  <a:pt x="10525" y="6353"/>
                                </a:lnTo>
                                <a:lnTo>
                                  <a:pt x="10525" y="9525"/>
                                </a:lnTo>
                                <a:lnTo>
                                  <a:pt x="10525" y="6353"/>
                                </a:lnTo>
                                <a:lnTo>
                                  <a:pt x="10525" y="6353"/>
                                </a:lnTo>
                                <a:lnTo>
                                  <a:pt x="10525" y="6353"/>
                                </a:lnTo>
                                <a:lnTo>
                                  <a:pt x="10525" y="3172"/>
                                </a:lnTo>
                                <a:lnTo>
                                  <a:pt x="10525" y="6353"/>
                                </a:lnTo>
                                <a:lnTo>
                                  <a:pt x="11278" y="3172"/>
                                </a:lnTo>
                                <a:lnTo>
                                  <a:pt x="11278" y="3172"/>
                                </a:lnTo>
                                <a:lnTo>
                                  <a:pt x="11278" y="6353"/>
                                </a:lnTo>
                                <a:lnTo>
                                  <a:pt x="11278" y="6353"/>
                                </a:lnTo>
                                <a:lnTo>
                                  <a:pt x="11278" y="6353"/>
                                </a:lnTo>
                                <a:lnTo>
                                  <a:pt x="11278" y="6353"/>
                                </a:lnTo>
                                <a:lnTo>
                                  <a:pt x="11278" y="6353"/>
                                </a:lnTo>
                                <a:lnTo>
                                  <a:pt x="11278" y="6353"/>
                                </a:lnTo>
                                <a:lnTo>
                                  <a:pt x="11278" y="6353"/>
                                </a:lnTo>
                                <a:lnTo>
                                  <a:pt x="11278" y="6353"/>
                                </a:lnTo>
                                <a:lnTo>
                                  <a:pt x="11278" y="6353"/>
                                </a:lnTo>
                                <a:lnTo>
                                  <a:pt x="11278" y="6353"/>
                                </a:lnTo>
                                <a:lnTo>
                                  <a:pt x="12030" y="6353"/>
                                </a:lnTo>
                                <a:lnTo>
                                  <a:pt x="12030" y="6353"/>
                                </a:lnTo>
                                <a:lnTo>
                                  <a:pt x="12030" y="3172"/>
                                </a:lnTo>
                                <a:lnTo>
                                  <a:pt x="12030" y="3172"/>
                                </a:lnTo>
                                <a:lnTo>
                                  <a:pt x="12030" y="3172"/>
                                </a:lnTo>
                                <a:lnTo>
                                  <a:pt x="12030" y="6353"/>
                                </a:lnTo>
                                <a:lnTo>
                                  <a:pt x="12030" y="6353"/>
                                </a:lnTo>
                                <a:lnTo>
                                  <a:pt x="12030" y="6353"/>
                                </a:lnTo>
                                <a:lnTo>
                                  <a:pt x="12030" y="6353"/>
                                </a:lnTo>
                                <a:lnTo>
                                  <a:pt x="12030" y="6353"/>
                                </a:lnTo>
                                <a:lnTo>
                                  <a:pt x="12030" y="6353"/>
                                </a:lnTo>
                                <a:lnTo>
                                  <a:pt x="12030" y="6353"/>
                                </a:lnTo>
                                <a:lnTo>
                                  <a:pt x="12783" y="6353"/>
                                </a:lnTo>
                                <a:lnTo>
                                  <a:pt x="12783" y="6353"/>
                                </a:lnTo>
                                <a:lnTo>
                                  <a:pt x="12783" y="6353"/>
                                </a:lnTo>
                                <a:lnTo>
                                  <a:pt x="12783" y="6353"/>
                                </a:lnTo>
                                <a:lnTo>
                                  <a:pt x="12783" y="6353"/>
                                </a:lnTo>
                                <a:lnTo>
                                  <a:pt x="12783" y="6353"/>
                                </a:lnTo>
                                <a:lnTo>
                                  <a:pt x="12783" y="3172"/>
                                </a:lnTo>
                                <a:lnTo>
                                  <a:pt x="12783" y="6353"/>
                                </a:lnTo>
                                <a:lnTo>
                                  <a:pt x="12783" y="3172"/>
                                </a:lnTo>
                                <a:lnTo>
                                  <a:pt x="12783" y="6353"/>
                                </a:lnTo>
                                <a:lnTo>
                                  <a:pt x="12783" y="6353"/>
                                </a:lnTo>
                                <a:lnTo>
                                  <a:pt x="12783" y="6353"/>
                                </a:lnTo>
                                <a:lnTo>
                                  <a:pt x="13535" y="6353"/>
                                </a:lnTo>
                                <a:lnTo>
                                  <a:pt x="13535" y="6353"/>
                                </a:lnTo>
                                <a:lnTo>
                                  <a:pt x="13535" y="3172"/>
                                </a:lnTo>
                                <a:lnTo>
                                  <a:pt x="13535" y="3172"/>
                                </a:lnTo>
                                <a:lnTo>
                                  <a:pt x="13535" y="3172"/>
                                </a:lnTo>
                                <a:lnTo>
                                  <a:pt x="13535" y="3172"/>
                                </a:lnTo>
                                <a:lnTo>
                                  <a:pt x="13535" y="3172"/>
                                </a:lnTo>
                                <a:lnTo>
                                  <a:pt x="13535" y="6353"/>
                                </a:lnTo>
                                <a:lnTo>
                                  <a:pt x="13535" y="6353"/>
                                </a:lnTo>
                                <a:lnTo>
                                  <a:pt x="13535" y="6353"/>
                                </a:lnTo>
                                <a:lnTo>
                                  <a:pt x="13535" y="6353"/>
                                </a:lnTo>
                                <a:lnTo>
                                  <a:pt x="13535" y="6353"/>
                                </a:lnTo>
                                <a:lnTo>
                                  <a:pt x="14288" y="6353"/>
                                </a:lnTo>
                                <a:lnTo>
                                  <a:pt x="14288" y="6353"/>
                                </a:lnTo>
                                <a:lnTo>
                                  <a:pt x="14288" y="6353"/>
                                </a:lnTo>
                                <a:lnTo>
                                  <a:pt x="14288" y="6353"/>
                                </a:lnTo>
                                <a:lnTo>
                                  <a:pt x="14288" y="6353"/>
                                </a:lnTo>
                                <a:lnTo>
                                  <a:pt x="14288" y="6353"/>
                                </a:lnTo>
                                <a:lnTo>
                                  <a:pt x="14288" y="6353"/>
                                </a:lnTo>
                                <a:lnTo>
                                  <a:pt x="14288" y="3172"/>
                                </a:lnTo>
                                <a:lnTo>
                                  <a:pt x="14288" y="6353"/>
                                </a:lnTo>
                                <a:lnTo>
                                  <a:pt x="14288" y="6353"/>
                                </a:lnTo>
                                <a:lnTo>
                                  <a:pt x="14288" y="6353"/>
                                </a:lnTo>
                                <a:lnTo>
                                  <a:pt x="14288" y="9525"/>
                                </a:lnTo>
                                <a:lnTo>
                                  <a:pt x="14288" y="6353"/>
                                </a:lnTo>
                                <a:lnTo>
                                  <a:pt x="14288" y="6353"/>
                                </a:lnTo>
                                <a:lnTo>
                                  <a:pt x="14288" y="6353"/>
                                </a:lnTo>
                                <a:lnTo>
                                  <a:pt x="14288" y="6353"/>
                                </a:lnTo>
                                <a:lnTo>
                                  <a:pt x="14288" y="6353"/>
                                </a:lnTo>
                                <a:lnTo>
                                  <a:pt x="14288" y="6353"/>
                                </a:lnTo>
                                <a:lnTo>
                                  <a:pt x="14288" y="3172"/>
                                </a:lnTo>
                                <a:lnTo>
                                  <a:pt x="14288" y="6353"/>
                                </a:lnTo>
                                <a:lnTo>
                                  <a:pt x="15040" y="6353"/>
                                </a:lnTo>
                                <a:lnTo>
                                  <a:pt x="15040" y="6353"/>
                                </a:lnTo>
                                <a:lnTo>
                                  <a:pt x="15040" y="6353"/>
                                </a:lnTo>
                                <a:lnTo>
                                  <a:pt x="15040" y="6353"/>
                                </a:lnTo>
                                <a:lnTo>
                                  <a:pt x="15040" y="6353"/>
                                </a:lnTo>
                                <a:lnTo>
                                  <a:pt x="15040" y="6353"/>
                                </a:lnTo>
                                <a:lnTo>
                                  <a:pt x="15040" y="6353"/>
                                </a:lnTo>
                                <a:lnTo>
                                  <a:pt x="15040" y="3172"/>
                                </a:lnTo>
                                <a:lnTo>
                                  <a:pt x="15040" y="6353"/>
                                </a:lnTo>
                                <a:lnTo>
                                  <a:pt x="15040" y="6353"/>
                                </a:lnTo>
                                <a:lnTo>
                                  <a:pt x="15040" y="6353"/>
                                </a:lnTo>
                                <a:lnTo>
                                  <a:pt x="15040" y="6353"/>
                                </a:lnTo>
                                <a:lnTo>
                                  <a:pt x="15792" y="6353"/>
                                </a:lnTo>
                                <a:lnTo>
                                  <a:pt x="15792" y="6353"/>
                                </a:lnTo>
                                <a:lnTo>
                                  <a:pt x="15792" y="6353"/>
                                </a:lnTo>
                                <a:lnTo>
                                  <a:pt x="15792" y="3172"/>
                                </a:lnTo>
                                <a:lnTo>
                                  <a:pt x="15792" y="6353"/>
                                </a:lnTo>
                                <a:lnTo>
                                  <a:pt x="15792" y="3172"/>
                                </a:lnTo>
                                <a:lnTo>
                                  <a:pt x="15792" y="3172"/>
                                </a:lnTo>
                                <a:lnTo>
                                  <a:pt x="15792" y="6353"/>
                                </a:lnTo>
                                <a:lnTo>
                                  <a:pt x="15792" y="6353"/>
                                </a:lnTo>
                                <a:lnTo>
                                  <a:pt x="15792" y="6353"/>
                                </a:lnTo>
                                <a:lnTo>
                                  <a:pt x="15792" y="6353"/>
                                </a:lnTo>
                                <a:lnTo>
                                  <a:pt x="15792" y="6353"/>
                                </a:lnTo>
                                <a:lnTo>
                                  <a:pt x="16545" y="6353"/>
                                </a:lnTo>
                                <a:lnTo>
                                  <a:pt x="16545" y="6353"/>
                                </a:lnTo>
                                <a:lnTo>
                                  <a:pt x="16545" y="6353"/>
                                </a:lnTo>
                                <a:lnTo>
                                  <a:pt x="16545" y="3172"/>
                                </a:lnTo>
                                <a:lnTo>
                                  <a:pt x="16545" y="6353"/>
                                </a:lnTo>
                                <a:lnTo>
                                  <a:pt x="16545" y="6353"/>
                                </a:lnTo>
                                <a:lnTo>
                                  <a:pt x="16545" y="6353"/>
                                </a:lnTo>
                                <a:lnTo>
                                  <a:pt x="16545" y="6353"/>
                                </a:lnTo>
                                <a:lnTo>
                                  <a:pt x="16545" y="6353"/>
                                </a:lnTo>
                                <a:lnTo>
                                  <a:pt x="16545" y="6353"/>
                                </a:lnTo>
                                <a:lnTo>
                                  <a:pt x="16545" y="6353"/>
                                </a:lnTo>
                                <a:lnTo>
                                  <a:pt x="16545" y="6353"/>
                                </a:lnTo>
                                <a:lnTo>
                                  <a:pt x="17297" y="6353"/>
                                </a:lnTo>
                                <a:lnTo>
                                  <a:pt x="17297" y="6353"/>
                                </a:lnTo>
                                <a:lnTo>
                                  <a:pt x="17297" y="3172"/>
                                </a:lnTo>
                                <a:lnTo>
                                  <a:pt x="17297" y="3172"/>
                                </a:lnTo>
                                <a:lnTo>
                                  <a:pt x="17297" y="0"/>
                                </a:lnTo>
                                <a:lnTo>
                                  <a:pt x="17297" y="0"/>
                                </a:lnTo>
                                <a:lnTo>
                                  <a:pt x="17297" y="0"/>
                                </a:lnTo>
                                <a:lnTo>
                                  <a:pt x="17297" y="0"/>
                                </a:lnTo>
                                <a:lnTo>
                                  <a:pt x="17297" y="3172"/>
                                </a:lnTo>
                                <a:lnTo>
                                  <a:pt x="17297" y="0"/>
                                </a:lnTo>
                                <a:lnTo>
                                  <a:pt x="17297" y="6353"/>
                                </a:lnTo>
                                <a:lnTo>
                                  <a:pt x="17297" y="6353"/>
                                </a:lnTo>
                                <a:lnTo>
                                  <a:pt x="18050" y="6353"/>
                                </a:lnTo>
                                <a:lnTo>
                                  <a:pt x="18050" y="6353"/>
                                </a:lnTo>
                                <a:lnTo>
                                  <a:pt x="18050" y="6353"/>
                                </a:lnTo>
                                <a:lnTo>
                                  <a:pt x="18050" y="6353"/>
                                </a:lnTo>
                                <a:lnTo>
                                  <a:pt x="18050" y="6353"/>
                                </a:lnTo>
                                <a:lnTo>
                                  <a:pt x="18050" y="3172"/>
                                </a:lnTo>
                                <a:lnTo>
                                  <a:pt x="18050" y="6353"/>
                                </a:lnTo>
                                <a:lnTo>
                                  <a:pt x="18050" y="6353"/>
                                </a:lnTo>
                                <a:lnTo>
                                  <a:pt x="18050" y="6353"/>
                                </a:lnTo>
                                <a:lnTo>
                                  <a:pt x="18050" y="6353"/>
                                </a:lnTo>
                                <a:lnTo>
                                  <a:pt x="18050" y="6353"/>
                                </a:lnTo>
                                <a:lnTo>
                                  <a:pt x="18050" y="6353"/>
                                </a:lnTo>
                                <a:lnTo>
                                  <a:pt x="18802" y="6353"/>
                                </a:lnTo>
                                <a:lnTo>
                                  <a:pt x="18802" y="6353"/>
                                </a:lnTo>
                                <a:lnTo>
                                  <a:pt x="18802" y="6353"/>
                                </a:lnTo>
                                <a:lnTo>
                                  <a:pt x="18802" y="6353"/>
                                </a:lnTo>
                                <a:lnTo>
                                  <a:pt x="18802" y="6353"/>
                                </a:lnTo>
                                <a:lnTo>
                                  <a:pt x="18802" y="6353"/>
                                </a:lnTo>
                                <a:lnTo>
                                  <a:pt x="18802" y="6353"/>
                                </a:lnTo>
                                <a:lnTo>
                                  <a:pt x="18802" y="6353"/>
                                </a:lnTo>
                                <a:lnTo>
                                  <a:pt x="18802" y="6353"/>
                                </a:lnTo>
                                <a:lnTo>
                                  <a:pt x="18802" y="6353"/>
                                </a:lnTo>
                                <a:lnTo>
                                  <a:pt x="18802" y="6353"/>
                                </a:lnTo>
                                <a:lnTo>
                                  <a:pt x="18802" y="6353"/>
                                </a:lnTo>
                                <a:lnTo>
                                  <a:pt x="18802" y="6353"/>
                                </a:lnTo>
                                <a:lnTo>
                                  <a:pt x="18802" y="6353"/>
                                </a:lnTo>
                                <a:lnTo>
                                  <a:pt x="18802" y="6353"/>
                                </a:lnTo>
                                <a:lnTo>
                                  <a:pt x="18802" y="6353"/>
                                </a:lnTo>
                                <a:lnTo>
                                  <a:pt x="18802" y="6353"/>
                                </a:lnTo>
                                <a:lnTo>
                                  <a:pt x="18802" y="6353"/>
                                </a:lnTo>
                                <a:lnTo>
                                  <a:pt x="18802" y="3172"/>
                                </a:lnTo>
                                <a:lnTo>
                                  <a:pt x="18802" y="3172"/>
                                </a:lnTo>
                                <a:lnTo>
                                  <a:pt x="19555" y="6353"/>
                                </a:lnTo>
                                <a:lnTo>
                                  <a:pt x="19555" y="6353"/>
                                </a:lnTo>
                                <a:lnTo>
                                  <a:pt x="19555" y="6353"/>
                                </a:lnTo>
                                <a:lnTo>
                                  <a:pt x="19555" y="6353"/>
                                </a:lnTo>
                                <a:lnTo>
                                  <a:pt x="19555" y="6353"/>
                                </a:lnTo>
                                <a:lnTo>
                                  <a:pt x="19555" y="6353"/>
                                </a:lnTo>
                                <a:lnTo>
                                  <a:pt x="19555" y="6353"/>
                                </a:lnTo>
                                <a:lnTo>
                                  <a:pt x="19555" y="3172"/>
                                </a:lnTo>
                                <a:lnTo>
                                  <a:pt x="19555" y="3172"/>
                                </a:lnTo>
                                <a:lnTo>
                                  <a:pt x="19555" y="6353"/>
                                </a:lnTo>
                                <a:lnTo>
                                  <a:pt x="19555" y="6353"/>
                                </a:lnTo>
                                <a:lnTo>
                                  <a:pt x="19555" y="6353"/>
                                </a:lnTo>
                                <a:lnTo>
                                  <a:pt x="20307" y="6353"/>
                                </a:lnTo>
                                <a:lnTo>
                                  <a:pt x="20307" y="6353"/>
                                </a:lnTo>
                                <a:lnTo>
                                  <a:pt x="20307" y="6353"/>
                                </a:lnTo>
                                <a:lnTo>
                                  <a:pt x="20307" y="6353"/>
                                </a:lnTo>
                                <a:lnTo>
                                  <a:pt x="20307" y="3172"/>
                                </a:lnTo>
                                <a:lnTo>
                                  <a:pt x="20307" y="3172"/>
                                </a:lnTo>
                                <a:lnTo>
                                  <a:pt x="20307" y="3172"/>
                                </a:lnTo>
                                <a:lnTo>
                                  <a:pt x="20307" y="3172"/>
                                </a:lnTo>
                                <a:lnTo>
                                  <a:pt x="20307" y="6353"/>
                                </a:lnTo>
                                <a:lnTo>
                                  <a:pt x="20307" y="6353"/>
                                </a:lnTo>
                                <a:lnTo>
                                  <a:pt x="20307" y="6353"/>
                                </a:lnTo>
                                <a:lnTo>
                                  <a:pt x="20307" y="6353"/>
                                </a:lnTo>
                                <a:lnTo>
                                  <a:pt x="21060" y="3172"/>
                                </a:lnTo>
                                <a:lnTo>
                                  <a:pt x="21060" y="3172"/>
                                </a:lnTo>
                                <a:lnTo>
                                  <a:pt x="21060" y="3172"/>
                                </a:lnTo>
                                <a:lnTo>
                                  <a:pt x="21060" y="6353"/>
                                </a:lnTo>
                                <a:lnTo>
                                  <a:pt x="21060" y="6353"/>
                                </a:lnTo>
                                <a:lnTo>
                                  <a:pt x="21060" y="6353"/>
                                </a:lnTo>
                                <a:lnTo>
                                  <a:pt x="21060" y="6353"/>
                                </a:lnTo>
                                <a:lnTo>
                                  <a:pt x="21060" y="6353"/>
                                </a:lnTo>
                                <a:lnTo>
                                  <a:pt x="21060" y="6353"/>
                                </a:lnTo>
                                <a:lnTo>
                                  <a:pt x="21060" y="6353"/>
                                </a:lnTo>
                                <a:lnTo>
                                  <a:pt x="21060" y="6353"/>
                                </a:lnTo>
                                <a:lnTo>
                                  <a:pt x="21060" y="6353"/>
                                </a:lnTo>
                                <a:lnTo>
                                  <a:pt x="21803" y="6353"/>
                                </a:lnTo>
                                <a:lnTo>
                                  <a:pt x="21803" y="6353"/>
                                </a:lnTo>
                                <a:lnTo>
                                  <a:pt x="21803" y="6353"/>
                                </a:lnTo>
                                <a:lnTo>
                                  <a:pt x="21803" y="6353"/>
                                </a:lnTo>
                                <a:lnTo>
                                  <a:pt x="21803" y="0"/>
                                </a:lnTo>
                                <a:lnTo>
                                  <a:pt x="21803" y="3172"/>
                                </a:lnTo>
                                <a:lnTo>
                                  <a:pt x="21803" y="3172"/>
                                </a:lnTo>
                                <a:lnTo>
                                  <a:pt x="21803" y="3172"/>
                                </a:lnTo>
                                <a:lnTo>
                                  <a:pt x="21803" y="6353"/>
                                </a:lnTo>
                                <a:lnTo>
                                  <a:pt x="21803" y="3172"/>
                                </a:lnTo>
                                <a:lnTo>
                                  <a:pt x="21803" y="3172"/>
                                </a:lnTo>
                                <a:lnTo>
                                  <a:pt x="21803" y="3172"/>
                                </a:lnTo>
                                <a:lnTo>
                                  <a:pt x="22555" y="3172"/>
                                </a:lnTo>
                                <a:lnTo>
                                  <a:pt x="22555" y="3172"/>
                                </a:lnTo>
                                <a:lnTo>
                                  <a:pt x="22555" y="3172"/>
                                </a:lnTo>
                                <a:lnTo>
                                  <a:pt x="22555" y="6353"/>
                                </a:lnTo>
                                <a:lnTo>
                                  <a:pt x="22555" y="6353"/>
                                </a:lnTo>
                                <a:lnTo>
                                  <a:pt x="22555" y="6353"/>
                                </a:lnTo>
                                <a:lnTo>
                                  <a:pt x="22555" y="6353"/>
                                </a:lnTo>
                                <a:lnTo>
                                  <a:pt x="22555" y="6353"/>
                                </a:lnTo>
                                <a:lnTo>
                                  <a:pt x="22555" y="6353"/>
                                </a:lnTo>
                                <a:lnTo>
                                  <a:pt x="22555" y="6353"/>
                                </a:lnTo>
                                <a:lnTo>
                                  <a:pt x="22555" y="3172"/>
                                </a:lnTo>
                                <a:lnTo>
                                  <a:pt x="22555" y="3172"/>
                                </a:lnTo>
                                <a:lnTo>
                                  <a:pt x="22555" y="3172"/>
                                </a:lnTo>
                                <a:lnTo>
                                  <a:pt x="22555" y="3172"/>
                                </a:lnTo>
                                <a:lnTo>
                                  <a:pt x="23308" y="3172"/>
                                </a:lnTo>
                                <a:lnTo>
                                  <a:pt x="23308" y="6353"/>
                                </a:lnTo>
                                <a:lnTo>
                                  <a:pt x="23308" y="3172"/>
                                </a:lnTo>
                                <a:lnTo>
                                  <a:pt x="23308" y="3172"/>
                                </a:lnTo>
                                <a:lnTo>
                                  <a:pt x="23308" y="3172"/>
                                </a:lnTo>
                                <a:lnTo>
                                  <a:pt x="23308" y="3172"/>
                                </a:lnTo>
                                <a:lnTo>
                                  <a:pt x="23308" y="3172"/>
                                </a:lnTo>
                                <a:lnTo>
                                  <a:pt x="23308" y="6353"/>
                                </a:lnTo>
                                <a:lnTo>
                                  <a:pt x="23308" y="6353"/>
                                </a:lnTo>
                                <a:lnTo>
                                  <a:pt x="23308" y="3172"/>
                                </a:lnTo>
                                <a:lnTo>
                                  <a:pt x="23308" y="3172"/>
                                </a:lnTo>
                                <a:lnTo>
                                  <a:pt x="23308" y="0"/>
                                </a:lnTo>
                                <a:lnTo>
                                  <a:pt x="24060" y="3172"/>
                                </a:lnTo>
                                <a:lnTo>
                                  <a:pt x="24060" y="3172"/>
                                </a:lnTo>
                                <a:lnTo>
                                  <a:pt x="24060" y="6353"/>
                                </a:lnTo>
                                <a:lnTo>
                                  <a:pt x="24060" y="6353"/>
                                </a:lnTo>
                                <a:lnTo>
                                  <a:pt x="24060" y="6353"/>
                                </a:lnTo>
                                <a:lnTo>
                                  <a:pt x="24060" y="6353"/>
                                </a:lnTo>
                                <a:lnTo>
                                  <a:pt x="24060" y="6353"/>
                                </a:lnTo>
                                <a:lnTo>
                                  <a:pt x="24060" y="6353"/>
                                </a:lnTo>
                                <a:lnTo>
                                  <a:pt x="24060" y="6353"/>
                                </a:lnTo>
                                <a:lnTo>
                                  <a:pt x="24060" y="6353"/>
                                </a:lnTo>
                                <a:lnTo>
                                  <a:pt x="24060" y="6353"/>
                                </a:lnTo>
                                <a:lnTo>
                                  <a:pt x="24060" y="6353"/>
                                </a:lnTo>
                                <a:lnTo>
                                  <a:pt x="24060" y="6353"/>
                                </a:lnTo>
                                <a:lnTo>
                                  <a:pt x="24060" y="3172"/>
                                </a:lnTo>
                                <a:lnTo>
                                  <a:pt x="24060" y="6353"/>
                                </a:lnTo>
                                <a:lnTo>
                                  <a:pt x="24060" y="6353"/>
                                </a:lnTo>
                                <a:lnTo>
                                  <a:pt x="24060" y="6353"/>
                                </a:lnTo>
                                <a:lnTo>
                                  <a:pt x="24060" y="3172"/>
                                </a:lnTo>
                                <a:lnTo>
                                  <a:pt x="24813" y="6353"/>
                                </a:lnTo>
                                <a:lnTo>
                                  <a:pt x="24813" y="3172"/>
                                </a:lnTo>
                                <a:lnTo>
                                  <a:pt x="24813" y="6353"/>
                                </a:lnTo>
                                <a:lnTo>
                                  <a:pt x="24813" y="6353"/>
                                </a:lnTo>
                                <a:lnTo>
                                  <a:pt x="24813" y="3172"/>
                                </a:lnTo>
                                <a:lnTo>
                                  <a:pt x="24813" y="6353"/>
                                </a:lnTo>
                                <a:lnTo>
                                  <a:pt x="24813" y="6353"/>
                                </a:lnTo>
                                <a:lnTo>
                                  <a:pt x="24813" y="6353"/>
                                </a:lnTo>
                                <a:lnTo>
                                  <a:pt x="24813" y="6353"/>
                                </a:lnTo>
                                <a:lnTo>
                                  <a:pt x="24813" y="6353"/>
                                </a:lnTo>
                                <a:lnTo>
                                  <a:pt x="24813" y="6353"/>
                                </a:lnTo>
                                <a:lnTo>
                                  <a:pt x="24813" y="6353"/>
                                </a:lnTo>
                                <a:lnTo>
                                  <a:pt x="25565" y="6353"/>
                                </a:lnTo>
                                <a:lnTo>
                                  <a:pt x="25565" y="6353"/>
                                </a:lnTo>
                                <a:lnTo>
                                  <a:pt x="25565" y="3172"/>
                                </a:lnTo>
                                <a:lnTo>
                                  <a:pt x="25565" y="6353"/>
                                </a:lnTo>
                                <a:lnTo>
                                  <a:pt x="25565" y="3172"/>
                                </a:lnTo>
                                <a:lnTo>
                                  <a:pt x="25565" y="3172"/>
                                </a:lnTo>
                                <a:lnTo>
                                  <a:pt x="25565" y="6353"/>
                                </a:lnTo>
                                <a:lnTo>
                                  <a:pt x="25565" y="6353"/>
                                </a:lnTo>
                                <a:lnTo>
                                  <a:pt x="25565" y="6353"/>
                                </a:lnTo>
                                <a:lnTo>
                                  <a:pt x="25565" y="6353"/>
                                </a:lnTo>
                                <a:lnTo>
                                  <a:pt x="25565" y="6353"/>
                                </a:lnTo>
                                <a:lnTo>
                                  <a:pt x="25565" y="6353"/>
                                </a:lnTo>
                                <a:lnTo>
                                  <a:pt x="26318" y="3172"/>
                                </a:lnTo>
                                <a:lnTo>
                                  <a:pt x="26318" y="3172"/>
                                </a:lnTo>
                                <a:lnTo>
                                  <a:pt x="26318" y="3172"/>
                                </a:lnTo>
                                <a:lnTo>
                                  <a:pt x="26318" y="6353"/>
                                </a:lnTo>
                                <a:lnTo>
                                  <a:pt x="26318" y="6353"/>
                                </a:lnTo>
                                <a:lnTo>
                                  <a:pt x="26318" y="6353"/>
                                </a:lnTo>
                                <a:lnTo>
                                  <a:pt x="26318" y="6353"/>
                                </a:lnTo>
                                <a:lnTo>
                                  <a:pt x="26318" y="6353"/>
                                </a:lnTo>
                                <a:lnTo>
                                  <a:pt x="26318" y="6353"/>
                                </a:lnTo>
                                <a:lnTo>
                                  <a:pt x="26318" y="9525"/>
                                </a:lnTo>
                                <a:lnTo>
                                  <a:pt x="26318" y="6353"/>
                                </a:lnTo>
                                <a:lnTo>
                                  <a:pt x="26318" y="6353"/>
                                </a:lnTo>
                                <a:lnTo>
                                  <a:pt x="26318" y="6353"/>
                                </a:lnTo>
                                <a:lnTo>
                                  <a:pt x="26318" y="3172"/>
                                </a:lnTo>
                                <a:lnTo>
                                  <a:pt x="27070" y="3172"/>
                                </a:lnTo>
                                <a:lnTo>
                                  <a:pt x="27070" y="6353"/>
                                </a:lnTo>
                                <a:lnTo>
                                  <a:pt x="27070" y="6353"/>
                                </a:lnTo>
                                <a:lnTo>
                                  <a:pt x="27070" y="6353"/>
                                </a:lnTo>
                                <a:lnTo>
                                  <a:pt x="27070" y="6353"/>
                                </a:lnTo>
                                <a:lnTo>
                                  <a:pt x="27070" y="6353"/>
                                </a:lnTo>
                                <a:lnTo>
                                  <a:pt x="27070" y="6353"/>
                                </a:lnTo>
                                <a:lnTo>
                                  <a:pt x="27070" y="6353"/>
                                </a:lnTo>
                                <a:lnTo>
                                  <a:pt x="27070" y="6353"/>
                                </a:lnTo>
                                <a:lnTo>
                                  <a:pt x="27070" y="6353"/>
                                </a:lnTo>
                                <a:lnTo>
                                  <a:pt x="27070" y="6353"/>
                                </a:lnTo>
                                <a:lnTo>
                                  <a:pt x="27070" y="6353"/>
                                </a:lnTo>
                                <a:lnTo>
                                  <a:pt x="27823" y="6353"/>
                                </a:lnTo>
                                <a:lnTo>
                                  <a:pt x="27823" y="6353"/>
                                </a:lnTo>
                                <a:lnTo>
                                  <a:pt x="27823" y="6353"/>
                                </a:lnTo>
                                <a:lnTo>
                                  <a:pt x="27823" y="6353"/>
                                </a:lnTo>
                                <a:lnTo>
                                  <a:pt x="27823" y="6353"/>
                                </a:lnTo>
                                <a:lnTo>
                                  <a:pt x="27823" y="6353"/>
                                </a:lnTo>
                                <a:lnTo>
                                  <a:pt x="27823" y="6353"/>
                                </a:lnTo>
                                <a:lnTo>
                                  <a:pt x="27823" y="6353"/>
                                </a:lnTo>
                                <a:lnTo>
                                  <a:pt x="27823" y="6353"/>
                                </a:lnTo>
                                <a:lnTo>
                                  <a:pt x="27823" y="6353"/>
                                </a:lnTo>
                                <a:lnTo>
                                  <a:pt x="27823" y="6353"/>
                                </a:lnTo>
                                <a:lnTo>
                                  <a:pt x="27823" y="6353"/>
                                </a:lnTo>
                                <a:lnTo>
                                  <a:pt x="28575" y="6353"/>
                                </a:lnTo>
                                <a:lnTo>
                                  <a:pt x="28575" y="6353"/>
                                </a:lnTo>
                                <a:lnTo>
                                  <a:pt x="28575" y="6353"/>
                                </a:lnTo>
                                <a:lnTo>
                                  <a:pt x="28575" y="6353"/>
                                </a:lnTo>
                                <a:lnTo>
                                  <a:pt x="28575" y="6353"/>
                                </a:lnTo>
                                <a:lnTo>
                                  <a:pt x="28575" y="6353"/>
                                </a:lnTo>
                                <a:lnTo>
                                  <a:pt x="28575" y="6353"/>
                                </a:lnTo>
                                <a:lnTo>
                                  <a:pt x="28575" y="6353"/>
                                </a:lnTo>
                                <a:lnTo>
                                  <a:pt x="28575" y="3172"/>
                                </a:lnTo>
                                <a:lnTo>
                                  <a:pt x="28575" y="3172"/>
                                </a:lnTo>
                                <a:lnTo>
                                  <a:pt x="28575" y="3172"/>
                                </a:lnTo>
                                <a:lnTo>
                                  <a:pt x="28575" y="6353"/>
                                </a:lnTo>
                                <a:lnTo>
                                  <a:pt x="28575" y="6353"/>
                                </a:lnTo>
                                <a:lnTo>
                                  <a:pt x="28575" y="6353"/>
                                </a:lnTo>
                                <a:lnTo>
                                  <a:pt x="28575" y="9525"/>
                                </a:lnTo>
                                <a:lnTo>
                                  <a:pt x="28575" y="9525"/>
                                </a:lnTo>
                                <a:lnTo>
                                  <a:pt x="28575" y="635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50" name="Freeform: Shape 850"/>
                        <wps:cNvSpPr/>
                        <wps:spPr>
                          <a:xfrm>
                            <a:off x="1862137" y="3910012"/>
                            <a:ext cx="28575" cy="9525"/>
                          </a:xfrm>
                          <a:custGeom>
                            <a:avLst/>
                            <a:gdLst>
                              <a:gd name="connsiteX0" fmla="*/ 0 w 28575"/>
                              <a:gd name="connsiteY0" fmla="*/ 7144 h 9525"/>
                              <a:gd name="connsiteX1" fmla="*/ 0 w 28575"/>
                              <a:gd name="connsiteY1" fmla="*/ 7144 h 9525"/>
                              <a:gd name="connsiteX2" fmla="*/ 733 w 28575"/>
                              <a:gd name="connsiteY2" fmla="*/ 4763 h 9525"/>
                              <a:gd name="connsiteX3" fmla="*/ 733 w 28575"/>
                              <a:gd name="connsiteY3" fmla="*/ 4763 h 9525"/>
                              <a:gd name="connsiteX4" fmla="*/ 733 w 28575"/>
                              <a:gd name="connsiteY4" fmla="*/ 4763 h 9525"/>
                              <a:gd name="connsiteX5" fmla="*/ 733 w 28575"/>
                              <a:gd name="connsiteY5" fmla="*/ 4763 h 9525"/>
                              <a:gd name="connsiteX6" fmla="*/ 733 w 28575"/>
                              <a:gd name="connsiteY6" fmla="*/ 7144 h 9525"/>
                              <a:gd name="connsiteX7" fmla="*/ 733 w 28575"/>
                              <a:gd name="connsiteY7" fmla="*/ 7144 h 9525"/>
                              <a:gd name="connsiteX8" fmla="*/ 733 w 28575"/>
                              <a:gd name="connsiteY8" fmla="*/ 7144 h 9525"/>
                              <a:gd name="connsiteX9" fmla="*/ 733 w 28575"/>
                              <a:gd name="connsiteY9" fmla="*/ 7144 h 9525"/>
                              <a:gd name="connsiteX10" fmla="*/ 733 w 28575"/>
                              <a:gd name="connsiteY10" fmla="*/ 7144 h 9525"/>
                              <a:gd name="connsiteX11" fmla="*/ 733 w 28575"/>
                              <a:gd name="connsiteY11" fmla="*/ 7144 h 9525"/>
                              <a:gd name="connsiteX12" fmla="*/ 733 w 28575"/>
                              <a:gd name="connsiteY12" fmla="*/ 7144 h 9525"/>
                              <a:gd name="connsiteX13" fmla="*/ 733 w 28575"/>
                              <a:gd name="connsiteY13" fmla="*/ 7144 h 9525"/>
                              <a:gd name="connsiteX14" fmla="*/ 1467 w 28575"/>
                              <a:gd name="connsiteY14" fmla="*/ 7144 h 9525"/>
                              <a:gd name="connsiteX15" fmla="*/ 1467 w 28575"/>
                              <a:gd name="connsiteY15" fmla="*/ 7144 h 9525"/>
                              <a:gd name="connsiteX16" fmla="*/ 1467 w 28575"/>
                              <a:gd name="connsiteY16" fmla="*/ 4763 h 9525"/>
                              <a:gd name="connsiteX17" fmla="*/ 1467 w 28575"/>
                              <a:gd name="connsiteY17" fmla="*/ 4763 h 9525"/>
                              <a:gd name="connsiteX18" fmla="*/ 1467 w 28575"/>
                              <a:gd name="connsiteY18" fmla="*/ 4763 h 9525"/>
                              <a:gd name="connsiteX19" fmla="*/ 1467 w 28575"/>
                              <a:gd name="connsiteY19" fmla="*/ 4763 h 9525"/>
                              <a:gd name="connsiteX20" fmla="*/ 1467 w 28575"/>
                              <a:gd name="connsiteY20" fmla="*/ 7144 h 9525"/>
                              <a:gd name="connsiteX21" fmla="*/ 1467 w 28575"/>
                              <a:gd name="connsiteY21" fmla="*/ 7144 h 9525"/>
                              <a:gd name="connsiteX22" fmla="*/ 1467 w 28575"/>
                              <a:gd name="connsiteY22" fmla="*/ 7144 h 9525"/>
                              <a:gd name="connsiteX23" fmla="*/ 1467 w 28575"/>
                              <a:gd name="connsiteY23" fmla="*/ 7144 h 9525"/>
                              <a:gd name="connsiteX24" fmla="*/ 1467 w 28575"/>
                              <a:gd name="connsiteY24" fmla="*/ 7144 h 9525"/>
                              <a:gd name="connsiteX25" fmla="*/ 1467 w 28575"/>
                              <a:gd name="connsiteY25" fmla="*/ 7144 h 9525"/>
                              <a:gd name="connsiteX26" fmla="*/ 2200 w 28575"/>
                              <a:gd name="connsiteY26" fmla="*/ 7144 h 9525"/>
                              <a:gd name="connsiteX27" fmla="*/ 2200 w 28575"/>
                              <a:gd name="connsiteY27" fmla="*/ 9525 h 9525"/>
                              <a:gd name="connsiteX28" fmla="*/ 2200 w 28575"/>
                              <a:gd name="connsiteY28" fmla="*/ 7144 h 9525"/>
                              <a:gd name="connsiteX29" fmla="*/ 2200 w 28575"/>
                              <a:gd name="connsiteY29" fmla="*/ 7144 h 9525"/>
                              <a:gd name="connsiteX30" fmla="*/ 2200 w 28575"/>
                              <a:gd name="connsiteY30" fmla="*/ 7144 h 9525"/>
                              <a:gd name="connsiteX31" fmla="*/ 2200 w 28575"/>
                              <a:gd name="connsiteY31" fmla="*/ 7144 h 9525"/>
                              <a:gd name="connsiteX32" fmla="*/ 2200 w 28575"/>
                              <a:gd name="connsiteY32" fmla="*/ 7144 h 9525"/>
                              <a:gd name="connsiteX33" fmla="*/ 2200 w 28575"/>
                              <a:gd name="connsiteY33" fmla="*/ 7144 h 9525"/>
                              <a:gd name="connsiteX34" fmla="*/ 2200 w 28575"/>
                              <a:gd name="connsiteY34" fmla="*/ 7144 h 9525"/>
                              <a:gd name="connsiteX35" fmla="*/ 2200 w 28575"/>
                              <a:gd name="connsiteY35" fmla="*/ 7144 h 9525"/>
                              <a:gd name="connsiteX36" fmla="*/ 2200 w 28575"/>
                              <a:gd name="connsiteY36" fmla="*/ 7144 h 9525"/>
                              <a:gd name="connsiteX37" fmla="*/ 2200 w 28575"/>
                              <a:gd name="connsiteY37" fmla="*/ 7144 h 9525"/>
                              <a:gd name="connsiteX38" fmla="*/ 2200 w 28575"/>
                              <a:gd name="connsiteY38" fmla="*/ 7144 h 9525"/>
                              <a:gd name="connsiteX39" fmla="*/ 2200 w 28575"/>
                              <a:gd name="connsiteY39" fmla="*/ 7144 h 9525"/>
                              <a:gd name="connsiteX40" fmla="*/ 2934 w 28575"/>
                              <a:gd name="connsiteY40" fmla="*/ 7144 h 9525"/>
                              <a:gd name="connsiteX41" fmla="*/ 2934 w 28575"/>
                              <a:gd name="connsiteY41" fmla="*/ 7144 h 9525"/>
                              <a:gd name="connsiteX42" fmla="*/ 2934 w 28575"/>
                              <a:gd name="connsiteY42" fmla="*/ 4763 h 9525"/>
                              <a:gd name="connsiteX43" fmla="*/ 2934 w 28575"/>
                              <a:gd name="connsiteY43" fmla="*/ 7144 h 9525"/>
                              <a:gd name="connsiteX44" fmla="*/ 2934 w 28575"/>
                              <a:gd name="connsiteY44" fmla="*/ 7144 h 9525"/>
                              <a:gd name="connsiteX45" fmla="*/ 2934 w 28575"/>
                              <a:gd name="connsiteY45" fmla="*/ 7144 h 9525"/>
                              <a:gd name="connsiteX46" fmla="*/ 2934 w 28575"/>
                              <a:gd name="connsiteY46" fmla="*/ 7144 h 9525"/>
                              <a:gd name="connsiteX47" fmla="*/ 2934 w 28575"/>
                              <a:gd name="connsiteY47" fmla="*/ 7144 h 9525"/>
                              <a:gd name="connsiteX48" fmla="*/ 2934 w 28575"/>
                              <a:gd name="connsiteY48" fmla="*/ 4763 h 9525"/>
                              <a:gd name="connsiteX49" fmla="*/ 2934 w 28575"/>
                              <a:gd name="connsiteY49" fmla="*/ 2381 h 9525"/>
                              <a:gd name="connsiteX50" fmla="*/ 2934 w 28575"/>
                              <a:gd name="connsiteY50" fmla="*/ 4763 h 9525"/>
                              <a:gd name="connsiteX51" fmla="*/ 2934 w 28575"/>
                              <a:gd name="connsiteY51" fmla="*/ 4763 h 9525"/>
                              <a:gd name="connsiteX52" fmla="*/ 3667 w 28575"/>
                              <a:gd name="connsiteY52" fmla="*/ 4763 h 9525"/>
                              <a:gd name="connsiteX53" fmla="*/ 3667 w 28575"/>
                              <a:gd name="connsiteY53" fmla="*/ 7144 h 9525"/>
                              <a:gd name="connsiteX54" fmla="*/ 3667 w 28575"/>
                              <a:gd name="connsiteY54" fmla="*/ 7144 h 9525"/>
                              <a:gd name="connsiteX55" fmla="*/ 3667 w 28575"/>
                              <a:gd name="connsiteY55" fmla="*/ 7144 h 9525"/>
                              <a:gd name="connsiteX56" fmla="*/ 3667 w 28575"/>
                              <a:gd name="connsiteY56" fmla="*/ 9525 h 9525"/>
                              <a:gd name="connsiteX57" fmla="*/ 3667 w 28575"/>
                              <a:gd name="connsiteY57" fmla="*/ 9525 h 9525"/>
                              <a:gd name="connsiteX58" fmla="*/ 3667 w 28575"/>
                              <a:gd name="connsiteY58" fmla="*/ 7144 h 9525"/>
                              <a:gd name="connsiteX59" fmla="*/ 3667 w 28575"/>
                              <a:gd name="connsiteY59" fmla="*/ 7144 h 9525"/>
                              <a:gd name="connsiteX60" fmla="*/ 3667 w 28575"/>
                              <a:gd name="connsiteY60" fmla="*/ 7144 h 9525"/>
                              <a:gd name="connsiteX61" fmla="*/ 3667 w 28575"/>
                              <a:gd name="connsiteY61" fmla="*/ 7144 h 9525"/>
                              <a:gd name="connsiteX62" fmla="*/ 3667 w 28575"/>
                              <a:gd name="connsiteY62" fmla="*/ 7144 h 9525"/>
                              <a:gd name="connsiteX63" fmla="*/ 3667 w 28575"/>
                              <a:gd name="connsiteY63" fmla="*/ 7144 h 9525"/>
                              <a:gd name="connsiteX64" fmla="*/ 4401 w 28575"/>
                              <a:gd name="connsiteY64" fmla="*/ 7144 h 9525"/>
                              <a:gd name="connsiteX65" fmla="*/ 4401 w 28575"/>
                              <a:gd name="connsiteY65" fmla="*/ 4763 h 9525"/>
                              <a:gd name="connsiteX66" fmla="*/ 4401 w 28575"/>
                              <a:gd name="connsiteY66" fmla="*/ 4763 h 9525"/>
                              <a:gd name="connsiteX67" fmla="*/ 4401 w 28575"/>
                              <a:gd name="connsiteY67" fmla="*/ 7144 h 9525"/>
                              <a:gd name="connsiteX68" fmla="*/ 4401 w 28575"/>
                              <a:gd name="connsiteY68" fmla="*/ 7144 h 9525"/>
                              <a:gd name="connsiteX69" fmla="*/ 4401 w 28575"/>
                              <a:gd name="connsiteY69" fmla="*/ 7144 h 9525"/>
                              <a:gd name="connsiteX70" fmla="*/ 4401 w 28575"/>
                              <a:gd name="connsiteY70" fmla="*/ 7144 h 9525"/>
                              <a:gd name="connsiteX71" fmla="*/ 4401 w 28575"/>
                              <a:gd name="connsiteY71" fmla="*/ 7144 h 9525"/>
                              <a:gd name="connsiteX72" fmla="*/ 4401 w 28575"/>
                              <a:gd name="connsiteY72" fmla="*/ 7144 h 9525"/>
                              <a:gd name="connsiteX73" fmla="*/ 4401 w 28575"/>
                              <a:gd name="connsiteY73" fmla="*/ 4763 h 9525"/>
                              <a:gd name="connsiteX74" fmla="*/ 4401 w 28575"/>
                              <a:gd name="connsiteY74" fmla="*/ 4763 h 9525"/>
                              <a:gd name="connsiteX75" fmla="*/ 4401 w 28575"/>
                              <a:gd name="connsiteY75" fmla="*/ 4763 h 9525"/>
                              <a:gd name="connsiteX76" fmla="*/ 4401 w 28575"/>
                              <a:gd name="connsiteY76" fmla="*/ 4763 h 9525"/>
                              <a:gd name="connsiteX77" fmla="*/ 4401 w 28575"/>
                              <a:gd name="connsiteY77" fmla="*/ 4763 h 9525"/>
                              <a:gd name="connsiteX78" fmla="*/ 4401 w 28575"/>
                              <a:gd name="connsiteY78" fmla="*/ 7144 h 9525"/>
                              <a:gd name="connsiteX79" fmla="*/ 4401 w 28575"/>
                              <a:gd name="connsiteY79" fmla="*/ 7144 h 9525"/>
                              <a:gd name="connsiteX80" fmla="*/ 4401 w 28575"/>
                              <a:gd name="connsiteY80" fmla="*/ 7144 h 9525"/>
                              <a:gd name="connsiteX81" fmla="*/ 4401 w 28575"/>
                              <a:gd name="connsiteY81" fmla="*/ 7144 h 9525"/>
                              <a:gd name="connsiteX82" fmla="*/ 5124 w 28575"/>
                              <a:gd name="connsiteY82" fmla="*/ 7144 h 9525"/>
                              <a:gd name="connsiteX83" fmla="*/ 5124 w 28575"/>
                              <a:gd name="connsiteY83" fmla="*/ 7144 h 9525"/>
                              <a:gd name="connsiteX84" fmla="*/ 5124 w 28575"/>
                              <a:gd name="connsiteY84" fmla="*/ 7144 h 9525"/>
                              <a:gd name="connsiteX85" fmla="*/ 5124 w 28575"/>
                              <a:gd name="connsiteY85" fmla="*/ 7144 h 9525"/>
                              <a:gd name="connsiteX86" fmla="*/ 5124 w 28575"/>
                              <a:gd name="connsiteY86" fmla="*/ 7144 h 9525"/>
                              <a:gd name="connsiteX87" fmla="*/ 5124 w 28575"/>
                              <a:gd name="connsiteY87" fmla="*/ 7144 h 9525"/>
                              <a:gd name="connsiteX88" fmla="*/ 5124 w 28575"/>
                              <a:gd name="connsiteY88" fmla="*/ 7144 h 9525"/>
                              <a:gd name="connsiteX89" fmla="*/ 5124 w 28575"/>
                              <a:gd name="connsiteY89" fmla="*/ 7144 h 9525"/>
                              <a:gd name="connsiteX90" fmla="*/ 5124 w 28575"/>
                              <a:gd name="connsiteY90" fmla="*/ 7144 h 9525"/>
                              <a:gd name="connsiteX91" fmla="*/ 5124 w 28575"/>
                              <a:gd name="connsiteY91" fmla="*/ 7144 h 9525"/>
                              <a:gd name="connsiteX92" fmla="*/ 5124 w 28575"/>
                              <a:gd name="connsiteY92" fmla="*/ 4763 h 9525"/>
                              <a:gd name="connsiteX93" fmla="*/ 5124 w 28575"/>
                              <a:gd name="connsiteY93" fmla="*/ 7144 h 9525"/>
                              <a:gd name="connsiteX94" fmla="*/ 5858 w 28575"/>
                              <a:gd name="connsiteY94" fmla="*/ 7144 h 9525"/>
                              <a:gd name="connsiteX95" fmla="*/ 5858 w 28575"/>
                              <a:gd name="connsiteY95" fmla="*/ 7144 h 9525"/>
                              <a:gd name="connsiteX96" fmla="*/ 5858 w 28575"/>
                              <a:gd name="connsiteY96" fmla="*/ 7144 h 9525"/>
                              <a:gd name="connsiteX97" fmla="*/ 5858 w 28575"/>
                              <a:gd name="connsiteY97" fmla="*/ 7144 h 9525"/>
                              <a:gd name="connsiteX98" fmla="*/ 5858 w 28575"/>
                              <a:gd name="connsiteY98" fmla="*/ 7144 h 9525"/>
                              <a:gd name="connsiteX99" fmla="*/ 5858 w 28575"/>
                              <a:gd name="connsiteY99" fmla="*/ 4763 h 9525"/>
                              <a:gd name="connsiteX100" fmla="*/ 5858 w 28575"/>
                              <a:gd name="connsiteY100" fmla="*/ 7144 h 9525"/>
                              <a:gd name="connsiteX101" fmla="*/ 5858 w 28575"/>
                              <a:gd name="connsiteY101" fmla="*/ 7144 h 9525"/>
                              <a:gd name="connsiteX102" fmla="*/ 5858 w 28575"/>
                              <a:gd name="connsiteY102" fmla="*/ 7144 h 9525"/>
                              <a:gd name="connsiteX103" fmla="*/ 5858 w 28575"/>
                              <a:gd name="connsiteY103" fmla="*/ 7144 h 9525"/>
                              <a:gd name="connsiteX104" fmla="*/ 5858 w 28575"/>
                              <a:gd name="connsiteY104" fmla="*/ 7144 h 9525"/>
                              <a:gd name="connsiteX105" fmla="*/ 5858 w 28575"/>
                              <a:gd name="connsiteY105" fmla="*/ 7144 h 9525"/>
                              <a:gd name="connsiteX106" fmla="*/ 5858 w 28575"/>
                              <a:gd name="connsiteY106" fmla="*/ 7144 h 9525"/>
                              <a:gd name="connsiteX107" fmla="*/ 5858 w 28575"/>
                              <a:gd name="connsiteY107" fmla="*/ 7144 h 9525"/>
                              <a:gd name="connsiteX108" fmla="*/ 6591 w 28575"/>
                              <a:gd name="connsiteY108" fmla="*/ 7144 h 9525"/>
                              <a:gd name="connsiteX109" fmla="*/ 6591 w 28575"/>
                              <a:gd name="connsiteY109" fmla="*/ 7144 h 9525"/>
                              <a:gd name="connsiteX110" fmla="*/ 6591 w 28575"/>
                              <a:gd name="connsiteY110" fmla="*/ 7144 h 9525"/>
                              <a:gd name="connsiteX111" fmla="*/ 6591 w 28575"/>
                              <a:gd name="connsiteY111" fmla="*/ 7144 h 9525"/>
                              <a:gd name="connsiteX112" fmla="*/ 6591 w 28575"/>
                              <a:gd name="connsiteY112" fmla="*/ 4763 h 9525"/>
                              <a:gd name="connsiteX113" fmla="*/ 6591 w 28575"/>
                              <a:gd name="connsiteY113" fmla="*/ 4763 h 9525"/>
                              <a:gd name="connsiteX114" fmla="*/ 6591 w 28575"/>
                              <a:gd name="connsiteY114" fmla="*/ 4763 h 9525"/>
                              <a:gd name="connsiteX115" fmla="*/ 6591 w 28575"/>
                              <a:gd name="connsiteY115" fmla="*/ 4763 h 9525"/>
                              <a:gd name="connsiteX116" fmla="*/ 6591 w 28575"/>
                              <a:gd name="connsiteY116" fmla="*/ 4763 h 9525"/>
                              <a:gd name="connsiteX117" fmla="*/ 6591 w 28575"/>
                              <a:gd name="connsiteY117" fmla="*/ 4763 h 9525"/>
                              <a:gd name="connsiteX118" fmla="*/ 6591 w 28575"/>
                              <a:gd name="connsiteY118" fmla="*/ 4763 h 9525"/>
                              <a:gd name="connsiteX119" fmla="*/ 6591 w 28575"/>
                              <a:gd name="connsiteY119" fmla="*/ 7144 h 9525"/>
                              <a:gd name="connsiteX120" fmla="*/ 7325 w 28575"/>
                              <a:gd name="connsiteY120" fmla="*/ 7144 h 9525"/>
                              <a:gd name="connsiteX121" fmla="*/ 7325 w 28575"/>
                              <a:gd name="connsiteY121" fmla="*/ 7144 h 9525"/>
                              <a:gd name="connsiteX122" fmla="*/ 7325 w 28575"/>
                              <a:gd name="connsiteY122" fmla="*/ 7144 h 9525"/>
                              <a:gd name="connsiteX123" fmla="*/ 7325 w 28575"/>
                              <a:gd name="connsiteY123" fmla="*/ 7144 h 9525"/>
                              <a:gd name="connsiteX124" fmla="*/ 7325 w 28575"/>
                              <a:gd name="connsiteY124" fmla="*/ 7144 h 9525"/>
                              <a:gd name="connsiteX125" fmla="*/ 7325 w 28575"/>
                              <a:gd name="connsiteY125" fmla="*/ 7144 h 9525"/>
                              <a:gd name="connsiteX126" fmla="*/ 7325 w 28575"/>
                              <a:gd name="connsiteY126" fmla="*/ 7144 h 9525"/>
                              <a:gd name="connsiteX127" fmla="*/ 7325 w 28575"/>
                              <a:gd name="connsiteY127" fmla="*/ 7144 h 9525"/>
                              <a:gd name="connsiteX128" fmla="*/ 7325 w 28575"/>
                              <a:gd name="connsiteY128" fmla="*/ 7144 h 9525"/>
                              <a:gd name="connsiteX129" fmla="*/ 7325 w 28575"/>
                              <a:gd name="connsiteY129" fmla="*/ 7144 h 9525"/>
                              <a:gd name="connsiteX130" fmla="*/ 7325 w 28575"/>
                              <a:gd name="connsiteY130" fmla="*/ 4763 h 9525"/>
                              <a:gd name="connsiteX131" fmla="*/ 7325 w 28575"/>
                              <a:gd name="connsiteY131" fmla="*/ 2381 h 9525"/>
                              <a:gd name="connsiteX132" fmla="*/ 8058 w 28575"/>
                              <a:gd name="connsiteY132" fmla="*/ 4763 h 9525"/>
                              <a:gd name="connsiteX133" fmla="*/ 8058 w 28575"/>
                              <a:gd name="connsiteY133" fmla="*/ 4763 h 9525"/>
                              <a:gd name="connsiteX134" fmla="*/ 8058 w 28575"/>
                              <a:gd name="connsiteY134" fmla="*/ 4763 h 9525"/>
                              <a:gd name="connsiteX135" fmla="*/ 8058 w 28575"/>
                              <a:gd name="connsiteY135" fmla="*/ 7144 h 9525"/>
                              <a:gd name="connsiteX136" fmla="*/ 8058 w 28575"/>
                              <a:gd name="connsiteY136" fmla="*/ 4763 h 9525"/>
                              <a:gd name="connsiteX137" fmla="*/ 8058 w 28575"/>
                              <a:gd name="connsiteY137" fmla="*/ 7144 h 9525"/>
                              <a:gd name="connsiteX138" fmla="*/ 8058 w 28575"/>
                              <a:gd name="connsiteY138" fmla="*/ 7144 h 9525"/>
                              <a:gd name="connsiteX139" fmla="*/ 8058 w 28575"/>
                              <a:gd name="connsiteY139" fmla="*/ 7144 h 9525"/>
                              <a:gd name="connsiteX140" fmla="*/ 8058 w 28575"/>
                              <a:gd name="connsiteY140" fmla="*/ 4763 h 9525"/>
                              <a:gd name="connsiteX141" fmla="*/ 8058 w 28575"/>
                              <a:gd name="connsiteY141" fmla="*/ 4763 h 9525"/>
                              <a:gd name="connsiteX142" fmla="*/ 8058 w 28575"/>
                              <a:gd name="connsiteY142" fmla="*/ 4763 h 9525"/>
                              <a:gd name="connsiteX143" fmla="*/ 8058 w 28575"/>
                              <a:gd name="connsiteY143" fmla="*/ 4763 h 9525"/>
                              <a:gd name="connsiteX144" fmla="*/ 8792 w 28575"/>
                              <a:gd name="connsiteY144" fmla="*/ 4763 h 9525"/>
                              <a:gd name="connsiteX145" fmla="*/ 8792 w 28575"/>
                              <a:gd name="connsiteY145" fmla="*/ 7144 h 9525"/>
                              <a:gd name="connsiteX146" fmla="*/ 8792 w 28575"/>
                              <a:gd name="connsiteY146" fmla="*/ 7144 h 9525"/>
                              <a:gd name="connsiteX147" fmla="*/ 8792 w 28575"/>
                              <a:gd name="connsiteY147" fmla="*/ 7144 h 9525"/>
                              <a:gd name="connsiteX148" fmla="*/ 8792 w 28575"/>
                              <a:gd name="connsiteY148" fmla="*/ 7144 h 9525"/>
                              <a:gd name="connsiteX149" fmla="*/ 8792 w 28575"/>
                              <a:gd name="connsiteY149" fmla="*/ 7144 h 9525"/>
                              <a:gd name="connsiteX150" fmla="*/ 8792 w 28575"/>
                              <a:gd name="connsiteY150" fmla="*/ 7144 h 9525"/>
                              <a:gd name="connsiteX151" fmla="*/ 8792 w 28575"/>
                              <a:gd name="connsiteY151" fmla="*/ 4763 h 9525"/>
                              <a:gd name="connsiteX152" fmla="*/ 8792 w 28575"/>
                              <a:gd name="connsiteY152" fmla="*/ 4763 h 9525"/>
                              <a:gd name="connsiteX153" fmla="*/ 8792 w 28575"/>
                              <a:gd name="connsiteY153" fmla="*/ 4763 h 9525"/>
                              <a:gd name="connsiteX154" fmla="*/ 8792 w 28575"/>
                              <a:gd name="connsiteY154" fmla="*/ 4763 h 9525"/>
                              <a:gd name="connsiteX155" fmla="*/ 8792 w 28575"/>
                              <a:gd name="connsiteY155" fmla="*/ 4763 h 9525"/>
                              <a:gd name="connsiteX156" fmla="*/ 9525 w 28575"/>
                              <a:gd name="connsiteY156" fmla="*/ 7144 h 9525"/>
                              <a:gd name="connsiteX157" fmla="*/ 9525 w 28575"/>
                              <a:gd name="connsiteY157" fmla="*/ 7144 h 9525"/>
                              <a:gd name="connsiteX158" fmla="*/ 9525 w 28575"/>
                              <a:gd name="connsiteY158" fmla="*/ 7144 h 9525"/>
                              <a:gd name="connsiteX159" fmla="*/ 9525 w 28575"/>
                              <a:gd name="connsiteY159" fmla="*/ 4763 h 9525"/>
                              <a:gd name="connsiteX160" fmla="*/ 9525 w 28575"/>
                              <a:gd name="connsiteY160" fmla="*/ 7144 h 9525"/>
                              <a:gd name="connsiteX161" fmla="*/ 9525 w 28575"/>
                              <a:gd name="connsiteY161" fmla="*/ 4763 h 9525"/>
                              <a:gd name="connsiteX162" fmla="*/ 9525 w 28575"/>
                              <a:gd name="connsiteY162" fmla="*/ 4763 h 9525"/>
                              <a:gd name="connsiteX163" fmla="*/ 9525 w 28575"/>
                              <a:gd name="connsiteY163" fmla="*/ 7144 h 9525"/>
                              <a:gd name="connsiteX164" fmla="*/ 9525 w 28575"/>
                              <a:gd name="connsiteY164" fmla="*/ 4763 h 9525"/>
                              <a:gd name="connsiteX165" fmla="*/ 9525 w 28575"/>
                              <a:gd name="connsiteY165" fmla="*/ 7144 h 9525"/>
                              <a:gd name="connsiteX166" fmla="*/ 9525 w 28575"/>
                              <a:gd name="connsiteY166" fmla="*/ 4763 h 9525"/>
                              <a:gd name="connsiteX167" fmla="*/ 9525 w 28575"/>
                              <a:gd name="connsiteY167" fmla="*/ 2381 h 9525"/>
                              <a:gd name="connsiteX168" fmla="*/ 9525 w 28575"/>
                              <a:gd name="connsiteY168" fmla="*/ 2381 h 9525"/>
                              <a:gd name="connsiteX169" fmla="*/ 9525 w 28575"/>
                              <a:gd name="connsiteY169" fmla="*/ 4763 h 9525"/>
                              <a:gd name="connsiteX170" fmla="*/ 9525 w 28575"/>
                              <a:gd name="connsiteY170" fmla="*/ 7144 h 9525"/>
                              <a:gd name="connsiteX171" fmla="*/ 9525 w 28575"/>
                              <a:gd name="connsiteY171" fmla="*/ 7144 h 9525"/>
                              <a:gd name="connsiteX172" fmla="*/ 9525 w 28575"/>
                              <a:gd name="connsiteY172" fmla="*/ 4763 h 9525"/>
                              <a:gd name="connsiteX173" fmla="*/ 9525 w 28575"/>
                              <a:gd name="connsiteY173" fmla="*/ 4763 h 9525"/>
                              <a:gd name="connsiteX174" fmla="*/ 9525 w 28575"/>
                              <a:gd name="connsiteY174" fmla="*/ 2381 h 9525"/>
                              <a:gd name="connsiteX175" fmla="*/ 9525 w 28575"/>
                              <a:gd name="connsiteY175" fmla="*/ 2381 h 9525"/>
                              <a:gd name="connsiteX176" fmla="*/ 10258 w 28575"/>
                              <a:gd name="connsiteY176" fmla="*/ 4763 h 9525"/>
                              <a:gd name="connsiteX177" fmla="*/ 10258 w 28575"/>
                              <a:gd name="connsiteY177" fmla="*/ 4763 h 9525"/>
                              <a:gd name="connsiteX178" fmla="*/ 10258 w 28575"/>
                              <a:gd name="connsiteY178" fmla="*/ 7144 h 9525"/>
                              <a:gd name="connsiteX179" fmla="*/ 10258 w 28575"/>
                              <a:gd name="connsiteY179" fmla="*/ 7144 h 9525"/>
                              <a:gd name="connsiteX180" fmla="*/ 10258 w 28575"/>
                              <a:gd name="connsiteY180" fmla="*/ 7144 h 9525"/>
                              <a:gd name="connsiteX181" fmla="*/ 10258 w 28575"/>
                              <a:gd name="connsiteY181" fmla="*/ 4763 h 9525"/>
                              <a:gd name="connsiteX182" fmla="*/ 10258 w 28575"/>
                              <a:gd name="connsiteY182" fmla="*/ 4763 h 9525"/>
                              <a:gd name="connsiteX183" fmla="*/ 10258 w 28575"/>
                              <a:gd name="connsiteY183" fmla="*/ 4763 h 9525"/>
                              <a:gd name="connsiteX184" fmla="*/ 10258 w 28575"/>
                              <a:gd name="connsiteY184" fmla="*/ 4763 h 9525"/>
                              <a:gd name="connsiteX185" fmla="*/ 10258 w 28575"/>
                              <a:gd name="connsiteY185" fmla="*/ 7144 h 9525"/>
                              <a:gd name="connsiteX186" fmla="*/ 10258 w 28575"/>
                              <a:gd name="connsiteY186" fmla="*/ 7144 h 9525"/>
                              <a:gd name="connsiteX187" fmla="*/ 10258 w 28575"/>
                              <a:gd name="connsiteY187" fmla="*/ 7144 h 9525"/>
                              <a:gd name="connsiteX188" fmla="*/ 10992 w 28575"/>
                              <a:gd name="connsiteY188" fmla="*/ 7144 h 9525"/>
                              <a:gd name="connsiteX189" fmla="*/ 10992 w 28575"/>
                              <a:gd name="connsiteY189" fmla="*/ 7144 h 9525"/>
                              <a:gd name="connsiteX190" fmla="*/ 10992 w 28575"/>
                              <a:gd name="connsiteY190" fmla="*/ 7144 h 9525"/>
                              <a:gd name="connsiteX191" fmla="*/ 10992 w 28575"/>
                              <a:gd name="connsiteY191" fmla="*/ 4763 h 9525"/>
                              <a:gd name="connsiteX192" fmla="*/ 10992 w 28575"/>
                              <a:gd name="connsiteY192" fmla="*/ 4763 h 9525"/>
                              <a:gd name="connsiteX193" fmla="*/ 10992 w 28575"/>
                              <a:gd name="connsiteY193" fmla="*/ 7144 h 9525"/>
                              <a:gd name="connsiteX194" fmla="*/ 10992 w 28575"/>
                              <a:gd name="connsiteY194" fmla="*/ 7144 h 9525"/>
                              <a:gd name="connsiteX195" fmla="*/ 10992 w 28575"/>
                              <a:gd name="connsiteY195" fmla="*/ 7144 h 9525"/>
                              <a:gd name="connsiteX196" fmla="*/ 10992 w 28575"/>
                              <a:gd name="connsiteY196" fmla="*/ 4763 h 9525"/>
                              <a:gd name="connsiteX197" fmla="*/ 10992 w 28575"/>
                              <a:gd name="connsiteY197" fmla="*/ 4763 h 9525"/>
                              <a:gd name="connsiteX198" fmla="*/ 10992 w 28575"/>
                              <a:gd name="connsiteY198" fmla="*/ 4763 h 9525"/>
                              <a:gd name="connsiteX199" fmla="*/ 10992 w 28575"/>
                              <a:gd name="connsiteY199" fmla="*/ 4763 h 9525"/>
                              <a:gd name="connsiteX200" fmla="*/ 11725 w 28575"/>
                              <a:gd name="connsiteY200" fmla="*/ 7144 h 9525"/>
                              <a:gd name="connsiteX201" fmla="*/ 11725 w 28575"/>
                              <a:gd name="connsiteY201" fmla="*/ 7144 h 9525"/>
                              <a:gd name="connsiteX202" fmla="*/ 11725 w 28575"/>
                              <a:gd name="connsiteY202" fmla="*/ 4763 h 9525"/>
                              <a:gd name="connsiteX203" fmla="*/ 11725 w 28575"/>
                              <a:gd name="connsiteY203" fmla="*/ 4763 h 9525"/>
                              <a:gd name="connsiteX204" fmla="*/ 11725 w 28575"/>
                              <a:gd name="connsiteY204" fmla="*/ 4763 h 9525"/>
                              <a:gd name="connsiteX205" fmla="*/ 11725 w 28575"/>
                              <a:gd name="connsiteY205" fmla="*/ 4763 h 9525"/>
                              <a:gd name="connsiteX206" fmla="*/ 11725 w 28575"/>
                              <a:gd name="connsiteY206" fmla="*/ 4763 h 9525"/>
                              <a:gd name="connsiteX207" fmla="*/ 11725 w 28575"/>
                              <a:gd name="connsiteY207" fmla="*/ 4763 h 9525"/>
                              <a:gd name="connsiteX208" fmla="*/ 11725 w 28575"/>
                              <a:gd name="connsiteY208" fmla="*/ 4763 h 9525"/>
                              <a:gd name="connsiteX209" fmla="*/ 11725 w 28575"/>
                              <a:gd name="connsiteY209" fmla="*/ 4763 h 9525"/>
                              <a:gd name="connsiteX210" fmla="*/ 11725 w 28575"/>
                              <a:gd name="connsiteY210" fmla="*/ 4763 h 9525"/>
                              <a:gd name="connsiteX211" fmla="*/ 11725 w 28575"/>
                              <a:gd name="connsiteY211" fmla="*/ 2381 h 9525"/>
                              <a:gd name="connsiteX212" fmla="*/ 12459 w 28575"/>
                              <a:gd name="connsiteY212" fmla="*/ 2381 h 9525"/>
                              <a:gd name="connsiteX213" fmla="*/ 12459 w 28575"/>
                              <a:gd name="connsiteY213" fmla="*/ 4763 h 9525"/>
                              <a:gd name="connsiteX214" fmla="*/ 12459 w 28575"/>
                              <a:gd name="connsiteY214" fmla="*/ 7144 h 9525"/>
                              <a:gd name="connsiteX215" fmla="*/ 12459 w 28575"/>
                              <a:gd name="connsiteY215" fmla="*/ 7144 h 9525"/>
                              <a:gd name="connsiteX216" fmla="*/ 12459 w 28575"/>
                              <a:gd name="connsiteY216" fmla="*/ 7144 h 9525"/>
                              <a:gd name="connsiteX217" fmla="*/ 12459 w 28575"/>
                              <a:gd name="connsiteY217" fmla="*/ 7144 h 9525"/>
                              <a:gd name="connsiteX218" fmla="*/ 12459 w 28575"/>
                              <a:gd name="connsiteY218" fmla="*/ 4763 h 9525"/>
                              <a:gd name="connsiteX219" fmla="*/ 12459 w 28575"/>
                              <a:gd name="connsiteY219" fmla="*/ 4763 h 9525"/>
                              <a:gd name="connsiteX220" fmla="*/ 12459 w 28575"/>
                              <a:gd name="connsiteY220" fmla="*/ 7144 h 9525"/>
                              <a:gd name="connsiteX221" fmla="*/ 12459 w 28575"/>
                              <a:gd name="connsiteY221" fmla="*/ 4763 h 9525"/>
                              <a:gd name="connsiteX222" fmla="*/ 12459 w 28575"/>
                              <a:gd name="connsiteY222" fmla="*/ 4763 h 9525"/>
                              <a:gd name="connsiteX223" fmla="*/ 12459 w 28575"/>
                              <a:gd name="connsiteY223" fmla="*/ 4763 h 9525"/>
                              <a:gd name="connsiteX224" fmla="*/ 13192 w 28575"/>
                              <a:gd name="connsiteY224" fmla="*/ 4763 h 9525"/>
                              <a:gd name="connsiteX225" fmla="*/ 13192 w 28575"/>
                              <a:gd name="connsiteY225" fmla="*/ 4763 h 9525"/>
                              <a:gd name="connsiteX226" fmla="*/ 13192 w 28575"/>
                              <a:gd name="connsiteY226" fmla="*/ 4763 h 9525"/>
                              <a:gd name="connsiteX227" fmla="*/ 13192 w 28575"/>
                              <a:gd name="connsiteY227" fmla="*/ 4763 h 9525"/>
                              <a:gd name="connsiteX228" fmla="*/ 13192 w 28575"/>
                              <a:gd name="connsiteY228" fmla="*/ 4763 h 9525"/>
                              <a:gd name="connsiteX229" fmla="*/ 13192 w 28575"/>
                              <a:gd name="connsiteY229" fmla="*/ 4763 h 9525"/>
                              <a:gd name="connsiteX230" fmla="*/ 13192 w 28575"/>
                              <a:gd name="connsiteY230" fmla="*/ 2381 h 9525"/>
                              <a:gd name="connsiteX231" fmla="*/ 13192 w 28575"/>
                              <a:gd name="connsiteY231" fmla="*/ 4763 h 9525"/>
                              <a:gd name="connsiteX232" fmla="*/ 13192 w 28575"/>
                              <a:gd name="connsiteY232" fmla="*/ 4763 h 9525"/>
                              <a:gd name="connsiteX233" fmla="*/ 13192 w 28575"/>
                              <a:gd name="connsiteY233" fmla="*/ 4763 h 9525"/>
                              <a:gd name="connsiteX234" fmla="*/ 13192 w 28575"/>
                              <a:gd name="connsiteY234" fmla="*/ 4763 h 9525"/>
                              <a:gd name="connsiteX235" fmla="*/ 13192 w 28575"/>
                              <a:gd name="connsiteY235" fmla="*/ 7144 h 9525"/>
                              <a:gd name="connsiteX236" fmla="*/ 13926 w 28575"/>
                              <a:gd name="connsiteY236" fmla="*/ 4763 h 9525"/>
                              <a:gd name="connsiteX237" fmla="*/ 13926 w 28575"/>
                              <a:gd name="connsiteY237" fmla="*/ 4763 h 9525"/>
                              <a:gd name="connsiteX238" fmla="*/ 13926 w 28575"/>
                              <a:gd name="connsiteY238" fmla="*/ 4763 h 9525"/>
                              <a:gd name="connsiteX239" fmla="*/ 13926 w 28575"/>
                              <a:gd name="connsiteY239" fmla="*/ 2381 h 9525"/>
                              <a:gd name="connsiteX240" fmla="*/ 13926 w 28575"/>
                              <a:gd name="connsiteY240" fmla="*/ 2381 h 9525"/>
                              <a:gd name="connsiteX241" fmla="*/ 13926 w 28575"/>
                              <a:gd name="connsiteY241" fmla="*/ 2381 h 9525"/>
                              <a:gd name="connsiteX242" fmla="*/ 13926 w 28575"/>
                              <a:gd name="connsiteY242" fmla="*/ 2381 h 9525"/>
                              <a:gd name="connsiteX243" fmla="*/ 13926 w 28575"/>
                              <a:gd name="connsiteY243" fmla="*/ 2381 h 9525"/>
                              <a:gd name="connsiteX244" fmla="*/ 13926 w 28575"/>
                              <a:gd name="connsiteY244" fmla="*/ 2381 h 9525"/>
                              <a:gd name="connsiteX245" fmla="*/ 13926 w 28575"/>
                              <a:gd name="connsiteY245" fmla="*/ 4763 h 9525"/>
                              <a:gd name="connsiteX246" fmla="*/ 13926 w 28575"/>
                              <a:gd name="connsiteY246" fmla="*/ 4763 h 9525"/>
                              <a:gd name="connsiteX247" fmla="*/ 13926 w 28575"/>
                              <a:gd name="connsiteY247" fmla="*/ 7144 h 9525"/>
                              <a:gd name="connsiteX248" fmla="*/ 13926 w 28575"/>
                              <a:gd name="connsiteY248" fmla="*/ 4763 h 9525"/>
                              <a:gd name="connsiteX249" fmla="*/ 13926 w 28575"/>
                              <a:gd name="connsiteY249" fmla="*/ 7144 h 9525"/>
                              <a:gd name="connsiteX250" fmla="*/ 13926 w 28575"/>
                              <a:gd name="connsiteY250" fmla="*/ 7144 h 9525"/>
                              <a:gd name="connsiteX251" fmla="*/ 13926 w 28575"/>
                              <a:gd name="connsiteY251" fmla="*/ 7144 h 9525"/>
                              <a:gd name="connsiteX252" fmla="*/ 13926 w 28575"/>
                              <a:gd name="connsiteY252" fmla="*/ 7144 h 9525"/>
                              <a:gd name="connsiteX253" fmla="*/ 13926 w 28575"/>
                              <a:gd name="connsiteY253" fmla="*/ 7144 h 9525"/>
                              <a:gd name="connsiteX254" fmla="*/ 13926 w 28575"/>
                              <a:gd name="connsiteY254" fmla="*/ 7144 h 9525"/>
                              <a:gd name="connsiteX255" fmla="*/ 13926 w 28575"/>
                              <a:gd name="connsiteY255" fmla="*/ 4763 h 9525"/>
                              <a:gd name="connsiteX256" fmla="*/ 14649 w 28575"/>
                              <a:gd name="connsiteY256" fmla="*/ 2381 h 9525"/>
                              <a:gd name="connsiteX257" fmla="*/ 14649 w 28575"/>
                              <a:gd name="connsiteY257" fmla="*/ 2381 h 9525"/>
                              <a:gd name="connsiteX258" fmla="*/ 14649 w 28575"/>
                              <a:gd name="connsiteY258" fmla="*/ 2381 h 9525"/>
                              <a:gd name="connsiteX259" fmla="*/ 14649 w 28575"/>
                              <a:gd name="connsiteY259" fmla="*/ 4763 h 9525"/>
                              <a:gd name="connsiteX260" fmla="*/ 14649 w 28575"/>
                              <a:gd name="connsiteY260" fmla="*/ 4763 h 9525"/>
                              <a:gd name="connsiteX261" fmla="*/ 14649 w 28575"/>
                              <a:gd name="connsiteY261" fmla="*/ 4763 h 9525"/>
                              <a:gd name="connsiteX262" fmla="*/ 14649 w 28575"/>
                              <a:gd name="connsiteY262" fmla="*/ 7144 h 9525"/>
                              <a:gd name="connsiteX263" fmla="*/ 14649 w 28575"/>
                              <a:gd name="connsiteY263" fmla="*/ 7144 h 9525"/>
                              <a:gd name="connsiteX264" fmla="*/ 14649 w 28575"/>
                              <a:gd name="connsiteY264" fmla="*/ 4763 h 9525"/>
                              <a:gd name="connsiteX265" fmla="*/ 14649 w 28575"/>
                              <a:gd name="connsiteY265" fmla="*/ 7144 h 9525"/>
                              <a:gd name="connsiteX266" fmla="*/ 14649 w 28575"/>
                              <a:gd name="connsiteY266" fmla="*/ 7144 h 9525"/>
                              <a:gd name="connsiteX267" fmla="*/ 14649 w 28575"/>
                              <a:gd name="connsiteY267" fmla="*/ 4763 h 9525"/>
                              <a:gd name="connsiteX268" fmla="*/ 15383 w 28575"/>
                              <a:gd name="connsiteY268" fmla="*/ 4763 h 9525"/>
                              <a:gd name="connsiteX269" fmla="*/ 15383 w 28575"/>
                              <a:gd name="connsiteY269" fmla="*/ 4763 h 9525"/>
                              <a:gd name="connsiteX270" fmla="*/ 15383 w 28575"/>
                              <a:gd name="connsiteY270" fmla="*/ 2381 h 9525"/>
                              <a:gd name="connsiteX271" fmla="*/ 15383 w 28575"/>
                              <a:gd name="connsiteY271" fmla="*/ 4763 h 9525"/>
                              <a:gd name="connsiteX272" fmla="*/ 15383 w 28575"/>
                              <a:gd name="connsiteY272" fmla="*/ 4763 h 9525"/>
                              <a:gd name="connsiteX273" fmla="*/ 15383 w 28575"/>
                              <a:gd name="connsiteY273" fmla="*/ 4763 h 9525"/>
                              <a:gd name="connsiteX274" fmla="*/ 15383 w 28575"/>
                              <a:gd name="connsiteY274" fmla="*/ 4763 h 9525"/>
                              <a:gd name="connsiteX275" fmla="*/ 15383 w 28575"/>
                              <a:gd name="connsiteY275" fmla="*/ 2381 h 9525"/>
                              <a:gd name="connsiteX276" fmla="*/ 15383 w 28575"/>
                              <a:gd name="connsiteY276" fmla="*/ 2381 h 9525"/>
                              <a:gd name="connsiteX277" fmla="*/ 15383 w 28575"/>
                              <a:gd name="connsiteY277" fmla="*/ 2381 h 9525"/>
                              <a:gd name="connsiteX278" fmla="*/ 15383 w 28575"/>
                              <a:gd name="connsiteY278" fmla="*/ 4763 h 9525"/>
                              <a:gd name="connsiteX279" fmla="*/ 15383 w 28575"/>
                              <a:gd name="connsiteY279" fmla="*/ 2381 h 9525"/>
                              <a:gd name="connsiteX280" fmla="*/ 16116 w 28575"/>
                              <a:gd name="connsiteY280" fmla="*/ 2381 h 9525"/>
                              <a:gd name="connsiteX281" fmla="*/ 16116 w 28575"/>
                              <a:gd name="connsiteY281" fmla="*/ 2381 h 9525"/>
                              <a:gd name="connsiteX282" fmla="*/ 16116 w 28575"/>
                              <a:gd name="connsiteY282" fmla="*/ 2381 h 9525"/>
                              <a:gd name="connsiteX283" fmla="*/ 16116 w 28575"/>
                              <a:gd name="connsiteY283" fmla="*/ 4763 h 9525"/>
                              <a:gd name="connsiteX284" fmla="*/ 16116 w 28575"/>
                              <a:gd name="connsiteY284" fmla="*/ 7144 h 9525"/>
                              <a:gd name="connsiteX285" fmla="*/ 16116 w 28575"/>
                              <a:gd name="connsiteY285" fmla="*/ 7144 h 9525"/>
                              <a:gd name="connsiteX286" fmla="*/ 16116 w 28575"/>
                              <a:gd name="connsiteY286" fmla="*/ 7144 h 9525"/>
                              <a:gd name="connsiteX287" fmla="*/ 16116 w 28575"/>
                              <a:gd name="connsiteY287" fmla="*/ 4763 h 9525"/>
                              <a:gd name="connsiteX288" fmla="*/ 16116 w 28575"/>
                              <a:gd name="connsiteY288" fmla="*/ 4763 h 9525"/>
                              <a:gd name="connsiteX289" fmla="*/ 16116 w 28575"/>
                              <a:gd name="connsiteY289" fmla="*/ 4763 h 9525"/>
                              <a:gd name="connsiteX290" fmla="*/ 16116 w 28575"/>
                              <a:gd name="connsiteY290" fmla="*/ 4763 h 9525"/>
                              <a:gd name="connsiteX291" fmla="*/ 16116 w 28575"/>
                              <a:gd name="connsiteY291" fmla="*/ 2381 h 9525"/>
                              <a:gd name="connsiteX292" fmla="*/ 16850 w 28575"/>
                              <a:gd name="connsiteY292" fmla="*/ 2381 h 9525"/>
                              <a:gd name="connsiteX293" fmla="*/ 16850 w 28575"/>
                              <a:gd name="connsiteY293" fmla="*/ 2381 h 9525"/>
                              <a:gd name="connsiteX294" fmla="*/ 16850 w 28575"/>
                              <a:gd name="connsiteY294" fmla="*/ 2381 h 9525"/>
                              <a:gd name="connsiteX295" fmla="*/ 16850 w 28575"/>
                              <a:gd name="connsiteY295" fmla="*/ 4763 h 9525"/>
                              <a:gd name="connsiteX296" fmla="*/ 16850 w 28575"/>
                              <a:gd name="connsiteY296" fmla="*/ 7144 h 9525"/>
                              <a:gd name="connsiteX297" fmla="*/ 16850 w 28575"/>
                              <a:gd name="connsiteY297" fmla="*/ 4763 h 9525"/>
                              <a:gd name="connsiteX298" fmla="*/ 16850 w 28575"/>
                              <a:gd name="connsiteY298" fmla="*/ 4763 h 9525"/>
                              <a:gd name="connsiteX299" fmla="*/ 16850 w 28575"/>
                              <a:gd name="connsiteY299" fmla="*/ 2381 h 9525"/>
                              <a:gd name="connsiteX300" fmla="*/ 16850 w 28575"/>
                              <a:gd name="connsiteY300" fmla="*/ 2381 h 9525"/>
                              <a:gd name="connsiteX301" fmla="*/ 16850 w 28575"/>
                              <a:gd name="connsiteY301" fmla="*/ 4763 h 9525"/>
                              <a:gd name="connsiteX302" fmla="*/ 16850 w 28575"/>
                              <a:gd name="connsiteY302" fmla="*/ 4763 h 9525"/>
                              <a:gd name="connsiteX303" fmla="*/ 16850 w 28575"/>
                              <a:gd name="connsiteY303" fmla="*/ 4763 h 9525"/>
                              <a:gd name="connsiteX304" fmla="*/ 17583 w 28575"/>
                              <a:gd name="connsiteY304" fmla="*/ 4763 h 9525"/>
                              <a:gd name="connsiteX305" fmla="*/ 17583 w 28575"/>
                              <a:gd name="connsiteY305" fmla="*/ 4763 h 9525"/>
                              <a:gd name="connsiteX306" fmla="*/ 17583 w 28575"/>
                              <a:gd name="connsiteY306" fmla="*/ 4763 h 9525"/>
                              <a:gd name="connsiteX307" fmla="*/ 17583 w 28575"/>
                              <a:gd name="connsiteY307" fmla="*/ 2381 h 9525"/>
                              <a:gd name="connsiteX308" fmla="*/ 17583 w 28575"/>
                              <a:gd name="connsiteY308" fmla="*/ 2381 h 9525"/>
                              <a:gd name="connsiteX309" fmla="*/ 17583 w 28575"/>
                              <a:gd name="connsiteY309" fmla="*/ 2381 h 9525"/>
                              <a:gd name="connsiteX310" fmla="*/ 17583 w 28575"/>
                              <a:gd name="connsiteY310" fmla="*/ 2381 h 9525"/>
                              <a:gd name="connsiteX311" fmla="*/ 17583 w 28575"/>
                              <a:gd name="connsiteY311" fmla="*/ 2381 h 9525"/>
                              <a:gd name="connsiteX312" fmla="*/ 17583 w 28575"/>
                              <a:gd name="connsiteY312" fmla="*/ 0 h 9525"/>
                              <a:gd name="connsiteX313" fmla="*/ 17583 w 28575"/>
                              <a:gd name="connsiteY313" fmla="*/ 2381 h 9525"/>
                              <a:gd name="connsiteX314" fmla="*/ 17583 w 28575"/>
                              <a:gd name="connsiteY314" fmla="*/ 0 h 9525"/>
                              <a:gd name="connsiteX315" fmla="*/ 17583 w 28575"/>
                              <a:gd name="connsiteY315" fmla="*/ 2381 h 9525"/>
                              <a:gd name="connsiteX316" fmla="*/ 17583 w 28575"/>
                              <a:gd name="connsiteY316" fmla="*/ 4763 h 9525"/>
                              <a:gd name="connsiteX317" fmla="*/ 17583 w 28575"/>
                              <a:gd name="connsiteY317" fmla="*/ 2381 h 9525"/>
                              <a:gd name="connsiteX318" fmla="*/ 18317 w 28575"/>
                              <a:gd name="connsiteY318" fmla="*/ 4763 h 9525"/>
                              <a:gd name="connsiteX319" fmla="*/ 18317 w 28575"/>
                              <a:gd name="connsiteY319" fmla="*/ 4763 h 9525"/>
                              <a:gd name="connsiteX320" fmla="*/ 18317 w 28575"/>
                              <a:gd name="connsiteY320" fmla="*/ 7144 h 9525"/>
                              <a:gd name="connsiteX321" fmla="*/ 18317 w 28575"/>
                              <a:gd name="connsiteY321" fmla="*/ 7144 h 9525"/>
                              <a:gd name="connsiteX322" fmla="*/ 18317 w 28575"/>
                              <a:gd name="connsiteY322" fmla="*/ 7144 h 9525"/>
                              <a:gd name="connsiteX323" fmla="*/ 18317 w 28575"/>
                              <a:gd name="connsiteY323" fmla="*/ 4763 h 9525"/>
                              <a:gd name="connsiteX324" fmla="*/ 18317 w 28575"/>
                              <a:gd name="connsiteY324" fmla="*/ 4763 h 9525"/>
                              <a:gd name="connsiteX325" fmla="*/ 18317 w 28575"/>
                              <a:gd name="connsiteY325" fmla="*/ 2381 h 9525"/>
                              <a:gd name="connsiteX326" fmla="*/ 18317 w 28575"/>
                              <a:gd name="connsiteY326" fmla="*/ 2381 h 9525"/>
                              <a:gd name="connsiteX327" fmla="*/ 18317 w 28575"/>
                              <a:gd name="connsiteY327" fmla="*/ 2381 h 9525"/>
                              <a:gd name="connsiteX328" fmla="*/ 18317 w 28575"/>
                              <a:gd name="connsiteY328" fmla="*/ 2381 h 9525"/>
                              <a:gd name="connsiteX329" fmla="*/ 18317 w 28575"/>
                              <a:gd name="connsiteY329" fmla="*/ 4763 h 9525"/>
                              <a:gd name="connsiteX330" fmla="*/ 19050 w 28575"/>
                              <a:gd name="connsiteY330" fmla="*/ 4763 h 9525"/>
                              <a:gd name="connsiteX331" fmla="*/ 19050 w 28575"/>
                              <a:gd name="connsiteY331" fmla="*/ 4763 h 9525"/>
                              <a:gd name="connsiteX332" fmla="*/ 19050 w 28575"/>
                              <a:gd name="connsiteY332" fmla="*/ 4763 h 9525"/>
                              <a:gd name="connsiteX333" fmla="*/ 19050 w 28575"/>
                              <a:gd name="connsiteY333" fmla="*/ 4763 h 9525"/>
                              <a:gd name="connsiteX334" fmla="*/ 19050 w 28575"/>
                              <a:gd name="connsiteY334" fmla="*/ 4763 h 9525"/>
                              <a:gd name="connsiteX335" fmla="*/ 19050 w 28575"/>
                              <a:gd name="connsiteY335" fmla="*/ 4763 h 9525"/>
                              <a:gd name="connsiteX336" fmla="*/ 19050 w 28575"/>
                              <a:gd name="connsiteY336" fmla="*/ 2381 h 9525"/>
                              <a:gd name="connsiteX337" fmla="*/ 19050 w 28575"/>
                              <a:gd name="connsiteY337" fmla="*/ 2381 h 9525"/>
                              <a:gd name="connsiteX338" fmla="*/ 19050 w 28575"/>
                              <a:gd name="connsiteY338" fmla="*/ 4763 h 9525"/>
                              <a:gd name="connsiteX339" fmla="*/ 19050 w 28575"/>
                              <a:gd name="connsiteY339" fmla="*/ 2381 h 9525"/>
                              <a:gd name="connsiteX340" fmla="*/ 19050 w 28575"/>
                              <a:gd name="connsiteY340" fmla="*/ 4763 h 9525"/>
                              <a:gd name="connsiteX341" fmla="*/ 19050 w 28575"/>
                              <a:gd name="connsiteY341" fmla="*/ 4763 h 9525"/>
                              <a:gd name="connsiteX342" fmla="*/ 19050 w 28575"/>
                              <a:gd name="connsiteY342" fmla="*/ 2381 h 9525"/>
                              <a:gd name="connsiteX343" fmla="*/ 19050 w 28575"/>
                              <a:gd name="connsiteY343" fmla="*/ 2381 h 9525"/>
                              <a:gd name="connsiteX344" fmla="*/ 19050 w 28575"/>
                              <a:gd name="connsiteY344" fmla="*/ 2381 h 9525"/>
                              <a:gd name="connsiteX345" fmla="*/ 19050 w 28575"/>
                              <a:gd name="connsiteY345" fmla="*/ 2381 h 9525"/>
                              <a:gd name="connsiteX346" fmla="*/ 19050 w 28575"/>
                              <a:gd name="connsiteY346" fmla="*/ 2381 h 9525"/>
                              <a:gd name="connsiteX347" fmla="*/ 19050 w 28575"/>
                              <a:gd name="connsiteY347" fmla="*/ 4763 h 9525"/>
                              <a:gd name="connsiteX348" fmla="*/ 19783 w 28575"/>
                              <a:gd name="connsiteY348" fmla="*/ 4763 h 9525"/>
                              <a:gd name="connsiteX349" fmla="*/ 19783 w 28575"/>
                              <a:gd name="connsiteY349" fmla="*/ 4763 h 9525"/>
                              <a:gd name="connsiteX350" fmla="*/ 19783 w 28575"/>
                              <a:gd name="connsiteY350" fmla="*/ 2381 h 9525"/>
                              <a:gd name="connsiteX351" fmla="*/ 19783 w 28575"/>
                              <a:gd name="connsiteY351" fmla="*/ 2381 h 9525"/>
                              <a:gd name="connsiteX352" fmla="*/ 19783 w 28575"/>
                              <a:gd name="connsiteY352" fmla="*/ 0 h 9525"/>
                              <a:gd name="connsiteX353" fmla="*/ 19783 w 28575"/>
                              <a:gd name="connsiteY353" fmla="*/ 2381 h 9525"/>
                              <a:gd name="connsiteX354" fmla="*/ 19783 w 28575"/>
                              <a:gd name="connsiteY354" fmla="*/ 2381 h 9525"/>
                              <a:gd name="connsiteX355" fmla="*/ 19783 w 28575"/>
                              <a:gd name="connsiteY355" fmla="*/ 2381 h 9525"/>
                              <a:gd name="connsiteX356" fmla="*/ 19783 w 28575"/>
                              <a:gd name="connsiteY356" fmla="*/ 4763 h 9525"/>
                              <a:gd name="connsiteX357" fmla="*/ 19783 w 28575"/>
                              <a:gd name="connsiteY357" fmla="*/ 4763 h 9525"/>
                              <a:gd name="connsiteX358" fmla="*/ 19783 w 28575"/>
                              <a:gd name="connsiteY358" fmla="*/ 4763 h 9525"/>
                              <a:gd name="connsiteX359" fmla="*/ 19783 w 28575"/>
                              <a:gd name="connsiteY359" fmla="*/ 4763 h 9525"/>
                              <a:gd name="connsiteX360" fmla="*/ 20517 w 28575"/>
                              <a:gd name="connsiteY360" fmla="*/ 2381 h 9525"/>
                              <a:gd name="connsiteX361" fmla="*/ 20517 w 28575"/>
                              <a:gd name="connsiteY361" fmla="*/ 4763 h 9525"/>
                              <a:gd name="connsiteX362" fmla="*/ 20517 w 28575"/>
                              <a:gd name="connsiteY362" fmla="*/ 2381 h 9525"/>
                              <a:gd name="connsiteX363" fmla="*/ 20517 w 28575"/>
                              <a:gd name="connsiteY363" fmla="*/ 4763 h 9525"/>
                              <a:gd name="connsiteX364" fmla="*/ 20517 w 28575"/>
                              <a:gd name="connsiteY364" fmla="*/ 4763 h 9525"/>
                              <a:gd name="connsiteX365" fmla="*/ 20517 w 28575"/>
                              <a:gd name="connsiteY365" fmla="*/ 4763 h 9525"/>
                              <a:gd name="connsiteX366" fmla="*/ 20517 w 28575"/>
                              <a:gd name="connsiteY366" fmla="*/ 4763 h 9525"/>
                              <a:gd name="connsiteX367" fmla="*/ 20517 w 28575"/>
                              <a:gd name="connsiteY367" fmla="*/ 2381 h 9525"/>
                              <a:gd name="connsiteX368" fmla="*/ 20517 w 28575"/>
                              <a:gd name="connsiteY368" fmla="*/ 0 h 9525"/>
                              <a:gd name="connsiteX369" fmla="*/ 20517 w 28575"/>
                              <a:gd name="connsiteY369" fmla="*/ 0 h 9525"/>
                              <a:gd name="connsiteX370" fmla="*/ 20517 w 28575"/>
                              <a:gd name="connsiteY370" fmla="*/ 0 h 9525"/>
                              <a:gd name="connsiteX371" fmla="*/ 20517 w 28575"/>
                              <a:gd name="connsiteY371" fmla="*/ 0 h 9525"/>
                              <a:gd name="connsiteX372" fmla="*/ 21250 w 28575"/>
                              <a:gd name="connsiteY372" fmla="*/ 0 h 9525"/>
                              <a:gd name="connsiteX373" fmla="*/ 21250 w 28575"/>
                              <a:gd name="connsiteY373" fmla="*/ 2381 h 9525"/>
                              <a:gd name="connsiteX374" fmla="*/ 21250 w 28575"/>
                              <a:gd name="connsiteY374" fmla="*/ 2381 h 9525"/>
                              <a:gd name="connsiteX375" fmla="*/ 21250 w 28575"/>
                              <a:gd name="connsiteY375" fmla="*/ 2381 h 9525"/>
                              <a:gd name="connsiteX376" fmla="*/ 21250 w 28575"/>
                              <a:gd name="connsiteY376" fmla="*/ 4763 h 9525"/>
                              <a:gd name="connsiteX377" fmla="*/ 21250 w 28575"/>
                              <a:gd name="connsiteY377" fmla="*/ 2381 h 9525"/>
                              <a:gd name="connsiteX378" fmla="*/ 21250 w 28575"/>
                              <a:gd name="connsiteY378" fmla="*/ 2381 h 9525"/>
                              <a:gd name="connsiteX379" fmla="*/ 21250 w 28575"/>
                              <a:gd name="connsiteY379" fmla="*/ 2381 h 9525"/>
                              <a:gd name="connsiteX380" fmla="*/ 21250 w 28575"/>
                              <a:gd name="connsiteY380" fmla="*/ 2381 h 9525"/>
                              <a:gd name="connsiteX381" fmla="*/ 21250 w 28575"/>
                              <a:gd name="connsiteY381" fmla="*/ 4763 h 9525"/>
                              <a:gd name="connsiteX382" fmla="*/ 21250 w 28575"/>
                              <a:gd name="connsiteY382" fmla="*/ 4763 h 9525"/>
                              <a:gd name="connsiteX383" fmla="*/ 21250 w 28575"/>
                              <a:gd name="connsiteY383" fmla="*/ 4763 h 9525"/>
                              <a:gd name="connsiteX384" fmla="*/ 21250 w 28575"/>
                              <a:gd name="connsiteY384" fmla="*/ 4763 h 9525"/>
                              <a:gd name="connsiteX385" fmla="*/ 21250 w 28575"/>
                              <a:gd name="connsiteY385" fmla="*/ 4763 h 9525"/>
                              <a:gd name="connsiteX386" fmla="*/ 21984 w 28575"/>
                              <a:gd name="connsiteY386" fmla="*/ 4763 h 9525"/>
                              <a:gd name="connsiteX387" fmla="*/ 21984 w 28575"/>
                              <a:gd name="connsiteY387" fmla="*/ 4763 h 9525"/>
                              <a:gd name="connsiteX388" fmla="*/ 21984 w 28575"/>
                              <a:gd name="connsiteY388" fmla="*/ 4763 h 9525"/>
                              <a:gd name="connsiteX389" fmla="*/ 21984 w 28575"/>
                              <a:gd name="connsiteY389" fmla="*/ 7144 h 9525"/>
                              <a:gd name="connsiteX390" fmla="*/ 21984 w 28575"/>
                              <a:gd name="connsiteY390" fmla="*/ 4763 h 9525"/>
                              <a:gd name="connsiteX391" fmla="*/ 21984 w 28575"/>
                              <a:gd name="connsiteY391" fmla="*/ 4763 h 9525"/>
                              <a:gd name="connsiteX392" fmla="*/ 21984 w 28575"/>
                              <a:gd name="connsiteY392" fmla="*/ 0 h 9525"/>
                              <a:gd name="connsiteX393" fmla="*/ 21984 w 28575"/>
                              <a:gd name="connsiteY393" fmla="*/ 0 h 9525"/>
                              <a:gd name="connsiteX394" fmla="*/ 21984 w 28575"/>
                              <a:gd name="connsiteY394" fmla="*/ 0 h 9525"/>
                              <a:gd name="connsiteX395" fmla="*/ 21984 w 28575"/>
                              <a:gd name="connsiteY395" fmla="*/ 0 h 9525"/>
                              <a:gd name="connsiteX396" fmla="*/ 21984 w 28575"/>
                              <a:gd name="connsiteY396" fmla="*/ 2381 h 9525"/>
                              <a:gd name="connsiteX397" fmla="*/ 21984 w 28575"/>
                              <a:gd name="connsiteY397" fmla="*/ 2381 h 9525"/>
                              <a:gd name="connsiteX398" fmla="*/ 22717 w 28575"/>
                              <a:gd name="connsiteY398" fmla="*/ 2381 h 9525"/>
                              <a:gd name="connsiteX399" fmla="*/ 22717 w 28575"/>
                              <a:gd name="connsiteY399" fmla="*/ 2381 h 9525"/>
                              <a:gd name="connsiteX400" fmla="*/ 22717 w 28575"/>
                              <a:gd name="connsiteY400" fmla="*/ 4763 h 9525"/>
                              <a:gd name="connsiteX401" fmla="*/ 22717 w 28575"/>
                              <a:gd name="connsiteY401" fmla="*/ 4763 h 9525"/>
                              <a:gd name="connsiteX402" fmla="*/ 22717 w 28575"/>
                              <a:gd name="connsiteY402" fmla="*/ 4763 h 9525"/>
                              <a:gd name="connsiteX403" fmla="*/ 22717 w 28575"/>
                              <a:gd name="connsiteY403" fmla="*/ 4763 h 9525"/>
                              <a:gd name="connsiteX404" fmla="*/ 22717 w 28575"/>
                              <a:gd name="connsiteY404" fmla="*/ 4763 h 9525"/>
                              <a:gd name="connsiteX405" fmla="*/ 22717 w 28575"/>
                              <a:gd name="connsiteY405" fmla="*/ 4763 h 9525"/>
                              <a:gd name="connsiteX406" fmla="*/ 22717 w 28575"/>
                              <a:gd name="connsiteY406" fmla="*/ 4763 h 9525"/>
                              <a:gd name="connsiteX407" fmla="*/ 22717 w 28575"/>
                              <a:gd name="connsiteY407" fmla="*/ 4763 h 9525"/>
                              <a:gd name="connsiteX408" fmla="*/ 22717 w 28575"/>
                              <a:gd name="connsiteY408" fmla="*/ 2381 h 9525"/>
                              <a:gd name="connsiteX409" fmla="*/ 22717 w 28575"/>
                              <a:gd name="connsiteY409" fmla="*/ 2381 h 9525"/>
                              <a:gd name="connsiteX410" fmla="*/ 23451 w 28575"/>
                              <a:gd name="connsiteY410" fmla="*/ 2381 h 9525"/>
                              <a:gd name="connsiteX411" fmla="*/ 23451 w 28575"/>
                              <a:gd name="connsiteY411" fmla="*/ 2381 h 9525"/>
                              <a:gd name="connsiteX412" fmla="*/ 23451 w 28575"/>
                              <a:gd name="connsiteY412" fmla="*/ 4763 h 9525"/>
                              <a:gd name="connsiteX413" fmla="*/ 23451 w 28575"/>
                              <a:gd name="connsiteY413" fmla="*/ 2381 h 9525"/>
                              <a:gd name="connsiteX414" fmla="*/ 23451 w 28575"/>
                              <a:gd name="connsiteY414" fmla="*/ 4763 h 9525"/>
                              <a:gd name="connsiteX415" fmla="*/ 23451 w 28575"/>
                              <a:gd name="connsiteY415" fmla="*/ 2381 h 9525"/>
                              <a:gd name="connsiteX416" fmla="*/ 23451 w 28575"/>
                              <a:gd name="connsiteY416" fmla="*/ 2381 h 9525"/>
                              <a:gd name="connsiteX417" fmla="*/ 23451 w 28575"/>
                              <a:gd name="connsiteY417" fmla="*/ 0 h 9525"/>
                              <a:gd name="connsiteX418" fmla="*/ 23451 w 28575"/>
                              <a:gd name="connsiteY418" fmla="*/ 0 h 9525"/>
                              <a:gd name="connsiteX419" fmla="*/ 23451 w 28575"/>
                              <a:gd name="connsiteY419" fmla="*/ 2381 h 9525"/>
                              <a:gd name="connsiteX420" fmla="*/ 23451 w 28575"/>
                              <a:gd name="connsiteY420" fmla="*/ 0 h 9525"/>
                              <a:gd name="connsiteX421" fmla="*/ 23451 w 28575"/>
                              <a:gd name="connsiteY421" fmla="*/ 2381 h 9525"/>
                              <a:gd name="connsiteX422" fmla="*/ 23451 w 28575"/>
                              <a:gd name="connsiteY422" fmla="*/ 4763 h 9525"/>
                              <a:gd name="connsiteX423" fmla="*/ 23451 w 28575"/>
                              <a:gd name="connsiteY423" fmla="*/ 4763 h 9525"/>
                              <a:gd name="connsiteX424" fmla="*/ 23451 w 28575"/>
                              <a:gd name="connsiteY424" fmla="*/ 2381 h 9525"/>
                              <a:gd name="connsiteX425" fmla="*/ 23451 w 28575"/>
                              <a:gd name="connsiteY425" fmla="*/ 2381 h 9525"/>
                              <a:gd name="connsiteX426" fmla="*/ 23451 w 28575"/>
                              <a:gd name="connsiteY426" fmla="*/ 2381 h 9525"/>
                              <a:gd name="connsiteX427" fmla="*/ 23451 w 28575"/>
                              <a:gd name="connsiteY427" fmla="*/ 0 h 9525"/>
                              <a:gd name="connsiteX428" fmla="*/ 24174 w 28575"/>
                              <a:gd name="connsiteY428" fmla="*/ 2381 h 9525"/>
                              <a:gd name="connsiteX429" fmla="*/ 24174 w 28575"/>
                              <a:gd name="connsiteY429" fmla="*/ 2381 h 9525"/>
                              <a:gd name="connsiteX430" fmla="*/ 24174 w 28575"/>
                              <a:gd name="connsiteY430" fmla="*/ 4763 h 9525"/>
                              <a:gd name="connsiteX431" fmla="*/ 24174 w 28575"/>
                              <a:gd name="connsiteY431" fmla="*/ 4763 h 9525"/>
                              <a:gd name="connsiteX432" fmla="*/ 24174 w 28575"/>
                              <a:gd name="connsiteY432" fmla="*/ 4763 h 9525"/>
                              <a:gd name="connsiteX433" fmla="*/ 24174 w 28575"/>
                              <a:gd name="connsiteY433" fmla="*/ 4763 h 9525"/>
                              <a:gd name="connsiteX434" fmla="*/ 24174 w 28575"/>
                              <a:gd name="connsiteY434" fmla="*/ 4763 h 9525"/>
                              <a:gd name="connsiteX435" fmla="*/ 24174 w 28575"/>
                              <a:gd name="connsiteY435" fmla="*/ 4763 h 9525"/>
                              <a:gd name="connsiteX436" fmla="*/ 24174 w 28575"/>
                              <a:gd name="connsiteY436" fmla="*/ 4763 h 9525"/>
                              <a:gd name="connsiteX437" fmla="*/ 24174 w 28575"/>
                              <a:gd name="connsiteY437" fmla="*/ 7144 h 9525"/>
                              <a:gd name="connsiteX438" fmla="*/ 24174 w 28575"/>
                              <a:gd name="connsiteY438" fmla="*/ 7144 h 9525"/>
                              <a:gd name="connsiteX439" fmla="*/ 24174 w 28575"/>
                              <a:gd name="connsiteY439" fmla="*/ 7144 h 9525"/>
                              <a:gd name="connsiteX440" fmla="*/ 24908 w 28575"/>
                              <a:gd name="connsiteY440" fmla="*/ 4763 h 9525"/>
                              <a:gd name="connsiteX441" fmla="*/ 24908 w 28575"/>
                              <a:gd name="connsiteY441" fmla="*/ 2381 h 9525"/>
                              <a:gd name="connsiteX442" fmla="*/ 24908 w 28575"/>
                              <a:gd name="connsiteY442" fmla="*/ 0 h 9525"/>
                              <a:gd name="connsiteX443" fmla="*/ 24908 w 28575"/>
                              <a:gd name="connsiteY443" fmla="*/ 2381 h 9525"/>
                              <a:gd name="connsiteX444" fmla="*/ 24908 w 28575"/>
                              <a:gd name="connsiteY444" fmla="*/ 2381 h 9525"/>
                              <a:gd name="connsiteX445" fmla="*/ 24908 w 28575"/>
                              <a:gd name="connsiteY445" fmla="*/ 2381 h 9525"/>
                              <a:gd name="connsiteX446" fmla="*/ 24908 w 28575"/>
                              <a:gd name="connsiteY446" fmla="*/ 2381 h 9525"/>
                              <a:gd name="connsiteX447" fmla="*/ 24908 w 28575"/>
                              <a:gd name="connsiteY447" fmla="*/ 0 h 9525"/>
                              <a:gd name="connsiteX448" fmla="*/ 24908 w 28575"/>
                              <a:gd name="connsiteY448" fmla="*/ 0 h 9525"/>
                              <a:gd name="connsiteX449" fmla="*/ 24908 w 28575"/>
                              <a:gd name="connsiteY449" fmla="*/ 0 h 9525"/>
                              <a:gd name="connsiteX450" fmla="*/ 24908 w 28575"/>
                              <a:gd name="connsiteY450" fmla="*/ 2381 h 9525"/>
                              <a:gd name="connsiteX451" fmla="*/ 24908 w 28575"/>
                              <a:gd name="connsiteY451" fmla="*/ 2381 h 9525"/>
                              <a:gd name="connsiteX452" fmla="*/ 25641 w 28575"/>
                              <a:gd name="connsiteY452" fmla="*/ 2381 h 9525"/>
                              <a:gd name="connsiteX453" fmla="*/ 25641 w 28575"/>
                              <a:gd name="connsiteY453" fmla="*/ 2381 h 9525"/>
                              <a:gd name="connsiteX454" fmla="*/ 25641 w 28575"/>
                              <a:gd name="connsiteY454" fmla="*/ 2381 h 9525"/>
                              <a:gd name="connsiteX455" fmla="*/ 25641 w 28575"/>
                              <a:gd name="connsiteY455" fmla="*/ 2381 h 9525"/>
                              <a:gd name="connsiteX456" fmla="*/ 25641 w 28575"/>
                              <a:gd name="connsiteY456" fmla="*/ 4763 h 9525"/>
                              <a:gd name="connsiteX457" fmla="*/ 25641 w 28575"/>
                              <a:gd name="connsiteY457" fmla="*/ 4763 h 9525"/>
                              <a:gd name="connsiteX458" fmla="*/ 25641 w 28575"/>
                              <a:gd name="connsiteY458" fmla="*/ 2381 h 9525"/>
                              <a:gd name="connsiteX459" fmla="*/ 25641 w 28575"/>
                              <a:gd name="connsiteY459" fmla="*/ 2381 h 9525"/>
                              <a:gd name="connsiteX460" fmla="*/ 25641 w 28575"/>
                              <a:gd name="connsiteY460" fmla="*/ 2381 h 9525"/>
                              <a:gd name="connsiteX461" fmla="*/ 25641 w 28575"/>
                              <a:gd name="connsiteY461" fmla="*/ 2381 h 9525"/>
                              <a:gd name="connsiteX462" fmla="*/ 25641 w 28575"/>
                              <a:gd name="connsiteY462" fmla="*/ 0 h 9525"/>
                              <a:gd name="connsiteX463" fmla="*/ 25641 w 28575"/>
                              <a:gd name="connsiteY463" fmla="*/ 2381 h 9525"/>
                              <a:gd name="connsiteX464" fmla="*/ 25641 w 28575"/>
                              <a:gd name="connsiteY464" fmla="*/ 2381 h 9525"/>
                              <a:gd name="connsiteX465" fmla="*/ 25641 w 28575"/>
                              <a:gd name="connsiteY465" fmla="*/ 2381 h 9525"/>
                              <a:gd name="connsiteX466" fmla="*/ 26375 w 28575"/>
                              <a:gd name="connsiteY466" fmla="*/ 4763 h 9525"/>
                              <a:gd name="connsiteX467" fmla="*/ 26375 w 28575"/>
                              <a:gd name="connsiteY467" fmla="*/ 4763 h 9525"/>
                              <a:gd name="connsiteX468" fmla="*/ 26375 w 28575"/>
                              <a:gd name="connsiteY468" fmla="*/ 4763 h 9525"/>
                              <a:gd name="connsiteX469" fmla="*/ 26375 w 28575"/>
                              <a:gd name="connsiteY469" fmla="*/ 4763 h 9525"/>
                              <a:gd name="connsiteX470" fmla="*/ 26375 w 28575"/>
                              <a:gd name="connsiteY470" fmla="*/ 4763 h 9525"/>
                              <a:gd name="connsiteX471" fmla="*/ 26375 w 28575"/>
                              <a:gd name="connsiteY471" fmla="*/ 4763 h 9525"/>
                              <a:gd name="connsiteX472" fmla="*/ 26375 w 28575"/>
                              <a:gd name="connsiteY472" fmla="*/ 2381 h 9525"/>
                              <a:gd name="connsiteX473" fmla="*/ 26375 w 28575"/>
                              <a:gd name="connsiteY473" fmla="*/ 2381 h 9525"/>
                              <a:gd name="connsiteX474" fmla="*/ 26375 w 28575"/>
                              <a:gd name="connsiteY474" fmla="*/ 4763 h 9525"/>
                              <a:gd name="connsiteX475" fmla="*/ 26375 w 28575"/>
                              <a:gd name="connsiteY475" fmla="*/ 2381 h 9525"/>
                              <a:gd name="connsiteX476" fmla="*/ 26375 w 28575"/>
                              <a:gd name="connsiteY476" fmla="*/ 2381 h 9525"/>
                              <a:gd name="connsiteX477" fmla="*/ 26375 w 28575"/>
                              <a:gd name="connsiteY477" fmla="*/ 4763 h 9525"/>
                              <a:gd name="connsiteX478" fmla="*/ 27108 w 28575"/>
                              <a:gd name="connsiteY478" fmla="*/ 2381 h 9525"/>
                              <a:gd name="connsiteX479" fmla="*/ 27108 w 28575"/>
                              <a:gd name="connsiteY479" fmla="*/ 4763 h 9525"/>
                              <a:gd name="connsiteX480" fmla="*/ 27108 w 28575"/>
                              <a:gd name="connsiteY480" fmla="*/ 4763 h 9525"/>
                              <a:gd name="connsiteX481" fmla="*/ 27108 w 28575"/>
                              <a:gd name="connsiteY481" fmla="*/ 4763 h 9525"/>
                              <a:gd name="connsiteX482" fmla="*/ 27108 w 28575"/>
                              <a:gd name="connsiteY482" fmla="*/ 2381 h 9525"/>
                              <a:gd name="connsiteX483" fmla="*/ 27108 w 28575"/>
                              <a:gd name="connsiteY483" fmla="*/ 2381 h 9525"/>
                              <a:gd name="connsiteX484" fmla="*/ 27108 w 28575"/>
                              <a:gd name="connsiteY484" fmla="*/ 2381 h 9525"/>
                              <a:gd name="connsiteX485" fmla="*/ 27108 w 28575"/>
                              <a:gd name="connsiteY485" fmla="*/ 2381 h 9525"/>
                              <a:gd name="connsiteX486" fmla="*/ 27108 w 28575"/>
                              <a:gd name="connsiteY486" fmla="*/ 2381 h 9525"/>
                              <a:gd name="connsiteX487" fmla="*/ 27108 w 28575"/>
                              <a:gd name="connsiteY487" fmla="*/ 2381 h 9525"/>
                              <a:gd name="connsiteX488" fmla="*/ 27108 w 28575"/>
                              <a:gd name="connsiteY488" fmla="*/ 2381 h 9525"/>
                              <a:gd name="connsiteX489" fmla="*/ 27108 w 28575"/>
                              <a:gd name="connsiteY489" fmla="*/ 2381 h 9525"/>
                              <a:gd name="connsiteX490" fmla="*/ 27842 w 28575"/>
                              <a:gd name="connsiteY490" fmla="*/ 4763 h 9525"/>
                              <a:gd name="connsiteX491" fmla="*/ 27842 w 28575"/>
                              <a:gd name="connsiteY491" fmla="*/ 4763 h 9525"/>
                              <a:gd name="connsiteX492" fmla="*/ 27842 w 28575"/>
                              <a:gd name="connsiteY492" fmla="*/ 4763 h 9525"/>
                              <a:gd name="connsiteX493" fmla="*/ 27842 w 28575"/>
                              <a:gd name="connsiteY493" fmla="*/ 4763 h 9525"/>
                              <a:gd name="connsiteX494" fmla="*/ 27842 w 28575"/>
                              <a:gd name="connsiteY494" fmla="*/ 4763 h 9525"/>
                              <a:gd name="connsiteX495" fmla="*/ 27842 w 28575"/>
                              <a:gd name="connsiteY495" fmla="*/ 4763 h 9525"/>
                              <a:gd name="connsiteX496" fmla="*/ 27842 w 28575"/>
                              <a:gd name="connsiteY496" fmla="*/ 4763 h 9525"/>
                              <a:gd name="connsiteX497" fmla="*/ 27842 w 28575"/>
                              <a:gd name="connsiteY497" fmla="*/ 4763 h 9525"/>
                              <a:gd name="connsiteX498" fmla="*/ 27842 w 28575"/>
                              <a:gd name="connsiteY498" fmla="*/ 4763 h 9525"/>
                              <a:gd name="connsiteX499" fmla="*/ 27842 w 28575"/>
                              <a:gd name="connsiteY499" fmla="*/ 2381 h 9525"/>
                              <a:gd name="connsiteX500" fmla="*/ 27842 w 28575"/>
                              <a:gd name="connsiteY500" fmla="*/ 2381 h 9525"/>
                              <a:gd name="connsiteX501" fmla="*/ 27842 w 28575"/>
                              <a:gd name="connsiteY501" fmla="*/ 2381 h 9525"/>
                              <a:gd name="connsiteX502" fmla="*/ 28575 w 28575"/>
                              <a:gd name="connsiteY502" fmla="*/ 2381 h 9525"/>
                              <a:gd name="connsiteX503" fmla="*/ 28575 w 28575"/>
                              <a:gd name="connsiteY503" fmla="*/ 2381 h 9525"/>
                              <a:gd name="connsiteX504" fmla="*/ 28575 w 28575"/>
                              <a:gd name="connsiteY504" fmla="*/ 4763 h 9525"/>
                              <a:gd name="connsiteX505" fmla="*/ 28575 w 28575"/>
                              <a:gd name="connsiteY505" fmla="*/ 4763 h 9525"/>
                              <a:gd name="connsiteX506" fmla="*/ 28575 w 28575"/>
                              <a:gd name="connsiteY506" fmla="*/ 4763 h 9525"/>
                              <a:gd name="connsiteX507" fmla="*/ 28575 w 28575"/>
                              <a:gd name="connsiteY507" fmla="*/ 2381 h 9525"/>
                              <a:gd name="connsiteX508" fmla="*/ 28575 w 28575"/>
                              <a:gd name="connsiteY508" fmla="*/ 4763 h 9525"/>
                              <a:gd name="connsiteX509" fmla="*/ 28575 w 28575"/>
                              <a:gd name="connsiteY509" fmla="*/ 4763 h 9525"/>
                              <a:gd name="connsiteX510" fmla="*/ 28575 w 28575"/>
                              <a:gd name="connsiteY510" fmla="*/ 4763 h 9525"/>
                              <a:gd name="connsiteX511" fmla="*/ 28575 w 28575"/>
                              <a:gd name="connsiteY511" fmla="*/ 7144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7144"/>
                                </a:moveTo>
                                <a:lnTo>
                                  <a:pt x="0" y="7144"/>
                                </a:lnTo>
                                <a:lnTo>
                                  <a:pt x="733" y="4763"/>
                                </a:lnTo>
                                <a:lnTo>
                                  <a:pt x="733" y="4763"/>
                                </a:lnTo>
                                <a:lnTo>
                                  <a:pt x="733" y="4763"/>
                                </a:lnTo>
                                <a:lnTo>
                                  <a:pt x="733" y="4763"/>
                                </a:lnTo>
                                <a:lnTo>
                                  <a:pt x="733" y="7144"/>
                                </a:lnTo>
                                <a:lnTo>
                                  <a:pt x="733" y="7144"/>
                                </a:lnTo>
                                <a:lnTo>
                                  <a:pt x="733" y="7144"/>
                                </a:lnTo>
                                <a:lnTo>
                                  <a:pt x="733" y="7144"/>
                                </a:lnTo>
                                <a:lnTo>
                                  <a:pt x="733" y="7144"/>
                                </a:lnTo>
                                <a:lnTo>
                                  <a:pt x="733" y="7144"/>
                                </a:lnTo>
                                <a:lnTo>
                                  <a:pt x="733" y="7144"/>
                                </a:lnTo>
                                <a:lnTo>
                                  <a:pt x="733" y="7144"/>
                                </a:lnTo>
                                <a:lnTo>
                                  <a:pt x="1467" y="7144"/>
                                </a:lnTo>
                                <a:lnTo>
                                  <a:pt x="1467" y="7144"/>
                                </a:lnTo>
                                <a:lnTo>
                                  <a:pt x="1467" y="4763"/>
                                </a:lnTo>
                                <a:lnTo>
                                  <a:pt x="1467" y="4763"/>
                                </a:lnTo>
                                <a:lnTo>
                                  <a:pt x="1467" y="4763"/>
                                </a:lnTo>
                                <a:lnTo>
                                  <a:pt x="1467" y="4763"/>
                                </a:lnTo>
                                <a:lnTo>
                                  <a:pt x="1467" y="7144"/>
                                </a:lnTo>
                                <a:lnTo>
                                  <a:pt x="1467" y="7144"/>
                                </a:lnTo>
                                <a:lnTo>
                                  <a:pt x="1467" y="7144"/>
                                </a:lnTo>
                                <a:lnTo>
                                  <a:pt x="1467" y="7144"/>
                                </a:lnTo>
                                <a:lnTo>
                                  <a:pt x="1467" y="7144"/>
                                </a:lnTo>
                                <a:lnTo>
                                  <a:pt x="1467" y="7144"/>
                                </a:lnTo>
                                <a:lnTo>
                                  <a:pt x="2200" y="7144"/>
                                </a:lnTo>
                                <a:lnTo>
                                  <a:pt x="2200" y="9525"/>
                                </a:lnTo>
                                <a:lnTo>
                                  <a:pt x="2200" y="7144"/>
                                </a:lnTo>
                                <a:lnTo>
                                  <a:pt x="2200" y="7144"/>
                                </a:lnTo>
                                <a:lnTo>
                                  <a:pt x="2200" y="7144"/>
                                </a:lnTo>
                                <a:lnTo>
                                  <a:pt x="2200" y="7144"/>
                                </a:lnTo>
                                <a:lnTo>
                                  <a:pt x="2200" y="7144"/>
                                </a:lnTo>
                                <a:lnTo>
                                  <a:pt x="2200" y="7144"/>
                                </a:lnTo>
                                <a:lnTo>
                                  <a:pt x="2200" y="7144"/>
                                </a:lnTo>
                                <a:lnTo>
                                  <a:pt x="2200" y="7144"/>
                                </a:lnTo>
                                <a:lnTo>
                                  <a:pt x="2200" y="7144"/>
                                </a:lnTo>
                                <a:lnTo>
                                  <a:pt x="2200" y="7144"/>
                                </a:lnTo>
                                <a:lnTo>
                                  <a:pt x="2200" y="7144"/>
                                </a:lnTo>
                                <a:lnTo>
                                  <a:pt x="2200" y="7144"/>
                                </a:lnTo>
                                <a:lnTo>
                                  <a:pt x="2934" y="7144"/>
                                </a:lnTo>
                                <a:lnTo>
                                  <a:pt x="2934" y="7144"/>
                                </a:lnTo>
                                <a:lnTo>
                                  <a:pt x="2934" y="4763"/>
                                </a:lnTo>
                                <a:lnTo>
                                  <a:pt x="2934" y="7144"/>
                                </a:lnTo>
                                <a:lnTo>
                                  <a:pt x="2934" y="7144"/>
                                </a:lnTo>
                                <a:lnTo>
                                  <a:pt x="2934" y="7144"/>
                                </a:lnTo>
                                <a:lnTo>
                                  <a:pt x="2934" y="7144"/>
                                </a:lnTo>
                                <a:lnTo>
                                  <a:pt x="2934" y="7144"/>
                                </a:lnTo>
                                <a:lnTo>
                                  <a:pt x="2934" y="4763"/>
                                </a:lnTo>
                                <a:lnTo>
                                  <a:pt x="2934" y="2381"/>
                                </a:lnTo>
                                <a:lnTo>
                                  <a:pt x="2934" y="4763"/>
                                </a:lnTo>
                                <a:lnTo>
                                  <a:pt x="2934" y="4763"/>
                                </a:lnTo>
                                <a:lnTo>
                                  <a:pt x="3667" y="4763"/>
                                </a:lnTo>
                                <a:lnTo>
                                  <a:pt x="3667" y="7144"/>
                                </a:lnTo>
                                <a:lnTo>
                                  <a:pt x="3667" y="7144"/>
                                </a:lnTo>
                                <a:lnTo>
                                  <a:pt x="3667" y="7144"/>
                                </a:lnTo>
                                <a:lnTo>
                                  <a:pt x="3667" y="9525"/>
                                </a:lnTo>
                                <a:lnTo>
                                  <a:pt x="3667" y="9525"/>
                                </a:lnTo>
                                <a:lnTo>
                                  <a:pt x="3667" y="7144"/>
                                </a:lnTo>
                                <a:lnTo>
                                  <a:pt x="3667" y="7144"/>
                                </a:lnTo>
                                <a:lnTo>
                                  <a:pt x="3667" y="7144"/>
                                </a:lnTo>
                                <a:lnTo>
                                  <a:pt x="3667" y="7144"/>
                                </a:lnTo>
                                <a:lnTo>
                                  <a:pt x="3667" y="7144"/>
                                </a:lnTo>
                                <a:lnTo>
                                  <a:pt x="3667" y="7144"/>
                                </a:lnTo>
                                <a:lnTo>
                                  <a:pt x="4401" y="7144"/>
                                </a:lnTo>
                                <a:lnTo>
                                  <a:pt x="4401" y="4763"/>
                                </a:lnTo>
                                <a:lnTo>
                                  <a:pt x="4401" y="4763"/>
                                </a:lnTo>
                                <a:lnTo>
                                  <a:pt x="4401" y="7144"/>
                                </a:lnTo>
                                <a:lnTo>
                                  <a:pt x="4401" y="7144"/>
                                </a:lnTo>
                                <a:lnTo>
                                  <a:pt x="4401" y="7144"/>
                                </a:lnTo>
                                <a:lnTo>
                                  <a:pt x="4401" y="7144"/>
                                </a:lnTo>
                                <a:lnTo>
                                  <a:pt x="4401" y="7144"/>
                                </a:lnTo>
                                <a:lnTo>
                                  <a:pt x="4401" y="7144"/>
                                </a:lnTo>
                                <a:lnTo>
                                  <a:pt x="4401" y="4763"/>
                                </a:lnTo>
                                <a:lnTo>
                                  <a:pt x="4401" y="4763"/>
                                </a:lnTo>
                                <a:lnTo>
                                  <a:pt x="4401" y="4763"/>
                                </a:lnTo>
                                <a:lnTo>
                                  <a:pt x="4401" y="4763"/>
                                </a:lnTo>
                                <a:lnTo>
                                  <a:pt x="4401" y="4763"/>
                                </a:lnTo>
                                <a:lnTo>
                                  <a:pt x="4401" y="7144"/>
                                </a:lnTo>
                                <a:lnTo>
                                  <a:pt x="4401" y="7144"/>
                                </a:lnTo>
                                <a:lnTo>
                                  <a:pt x="4401" y="7144"/>
                                </a:lnTo>
                                <a:lnTo>
                                  <a:pt x="4401" y="7144"/>
                                </a:lnTo>
                                <a:lnTo>
                                  <a:pt x="5124" y="7144"/>
                                </a:lnTo>
                                <a:lnTo>
                                  <a:pt x="5124" y="7144"/>
                                </a:lnTo>
                                <a:lnTo>
                                  <a:pt x="5124" y="7144"/>
                                </a:lnTo>
                                <a:lnTo>
                                  <a:pt x="5124" y="7144"/>
                                </a:lnTo>
                                <a:lnTo>
                                  <a:pt x="5124" y="7144"/>
                                </a:lnTo>
                                <a:lnTo>
                                  <a:pt x="5124" y="7144"/>
                                </a:lnTo>
                                <a:lnTo>
                                  <a:pt x="5124" y="7144"/>
                                </a:lnTo>
                                <a:lnTo>
                                  <a:pt x="5124" y="7144"/>
                                </a:lnTo>
                                <a:lnTo>
                                  <a:pt x="5124" y="7144"/>
                                </a:lnTo>
                                <a:lnTo>
                                  <a:pt x="5124" y="7144"/>
                                </a:lnTo>
                                <a:lnTo>
                                  <a:pt x="5124" y="4763"/>
                                </a:lnTo>
                                <a:lnTo>
                                  <a:pt x="5124" y="7144"/>
                                </a:lnTo>
                                <a:lnTo>
                                  <a:pt x="5858" y="7144"/>
                                </a:lnTo>
                                <a:lnTo>
                                  <a:pt x="5858" y="7144"/>
                                </a:lnTo>
                                <a:lnTo>
                                  <a:pt x="5858" y="7144"/>
                                </a:lnTo>
                                <a:lnTo>
                                  <a:pt x="5858" y="7144"/>
                                </a:lnTo>
                                <a:lnTo>
                                  <a:pt x="5858" y="7144"/>
                                </a:lnTo>
                                <a:lnTo>
                                  <a:pt x="5858" y="4763"/>
                                </a:lnTo>
                                <a:lnTo>
                                  <a:pt x="5858" y="7144"/>
                                </a:lnTo>
                                <a:lnTo>
                                  <a:pt x="5858" y="7144"/>
                                </a:lnTo>
                                <a:lnTo>
                                  <a:pt x="5858" y="7144"/>
                                </a:lnTo>
                                <a:lnTo>
                                  <a:pt x="5858" y="7144"/>
                                </a:lnTo>
                                <a:lnTo>
                                  <a:pt x="5858" y="7144"/>
                                </a:lnTo>
                                <a:lnTo>
                                  <a:pt x="5858" y="7144"/>
                                </a:lnTo>
                                <a:lnTo>
                                  <a:pt x="5858" y="7144"/>
                                </a:lnTo>
                                <a:lnTo>
                                  <a:pt x="5858" y="7144"/>
                                </a:lnTo>
                                <a:lnTo>
                                  <a:pt x="6591" y="7144"/>
                                </a:lnTo>
                                <a:lnTo>
                                  <a:pt x="6591" y="7144"/>
                                </a:lnTo>
                                <a:lnTo>
                                  <a:pt x="6591" y="7144"/>
                                </a:lnTo>
                                <a:lnTo>
                                  <a:pt x="6591" y="7144"/>
                                </a:lnTo>
                                <a:lnTo>
                                  <a:pt x="6591" y="4763"/>
                                </a:lnTo>
                                <a:lnTo>
                                  <a:pt x="6591" y="4763"/>
                                </a:lnTo>
                                <a:lnTo>
                                  <a:pt x="6591" y="4763"/>
                                </a:lnTo>
                                <a:lnTo>
                                  <a:pt x="6591" y="4763"/>
                                </a:lnTo>
                                <a:lnTo>
                                  <a:pt x="6591" y="4763"/>
                                </a:lnTo>
                                <a:lnTo>
                                  <a:pt x="6591" y="4763"/>
                                </a:lnTo>
                                <a:lnTo>
                                  <a:pt x="6591" y="4763"/>
                                </a:lnTo>
                                <a:lnTo>
                                  <a:pt x="6591" y="7144"/>
                                </a:lnTo>
                                <a:lnTo>
                                  <a:pt x="7325" y="7144"/>
                                </a:lnTo>
                                <a:lnTo>
                                  <a:pt x="7325" y="7144"/>
                                </a:lnTo>
                                <a:lnTo>
                                  <a:pt x="7325" y="7144"/>
                                </a:lnTo>
                                <a:lnTo>
                                  <a:pt x="7325" y="7144"/>
                                </a:lnTo>
                                <a:lnTo>
                                  <a:pt x="7325" y="7144"/>
                                </a:lnTo>
                                <a:lnTo>
                                  <a:pt x="7325" y="7144"/>
                                </a:lnTo>
                                <a:lnTo>
                                  <a:pt x="7325" y="7144"/>
                                </a:lnTo>
                                <a:lnTo>
                                  <a:pt x="7325" y="7144"/>
                                </a:lnTo>
                                <a:lnTo>
                                  <a:pt x="7325" y="7144"/>
                                </a:lnTo>
                                <a:lnTo>
                                  <a:pt x="7325" y="7144"/>
                                </a:lnTo>
                                <a:lnTo>
                                  <a:pt x="7325" y="4763"/>
                                </a:lnTo>
                                <a:lnTo>
                                  <a:pt x="7325" y="2381"/>
                                </a:lnTo>
                                <a:lnTo>
                                  <a:pt x="8058" y="4763"/>
                                </a:lnTo>
                                <a:lnTo>
                                  <a:pt x="8058" y="4763"/>
                                </a:lnTo>
                                <a:lnTo>
                                  <a:pt x="8058" y="4763"/>
                                </a:lnTo>
                                <a:lnTo>
                                  <a:pt x="8058" y="7144"/>
                                </a:lnTo>
                                <a:lnTo>
                                  <a:pt x="8058" y="4763"/>
                                </a:lnTo>
                                <a:lnTo>
                                  <a:pt x="8058" y="7144"/>
                                </a:lnTo>
                                <a:lnTo>
                                  <a:pt x="8058" y="7144"/>
                                </a:lnTo>
                                <a:lnTo>
                                  <a:pt x="8058" y="7144"/>
                                </a:lnTo>
                                <a:lnTo>
                                  <a:pt x="8058" y="4763"/>
                                </a:lnTo>
                                <a:lnTo>
                                  <a:pt x="8058" y="4763"/>
                                </a:lnTo>
                                <a:lnTo>
                                  <a:pt x="8058" y="4763"/>
                                </a:lnTo>
                                <a:lnTo>
                                  <a:pt x="8058" y="4763"/>
                                </a:lnTo>
                                <a:lnTo>
                                  <a:pt x="8792" y="4763"/>
                                </a:lnTo>
                                <a:lnTo>
                                  <a:pt x="8792" y="7144"/>
                                </a:lnTo>
                                <a:lnTo>
                                  <a:pt x="8792" y="7144"/>
                                </a:lnTo>
                                <a:lnTo>
                                  <a:pt x="8792" y="7144"/>
                                </a:lnTo>
                                <a:lnTo>
                                  <a:pt x="8792" y="7144"/>
                                </a:lnTo>
                                <a:lnTo>
                                  <a:pt x="8792" y="7144"/>
                                </a:lnTo>
                                <a:lnTo>
                                  <a:pt x="8792" y="7144"/>
                                </a:lnTo>
                                <a:lnTo>
                                  <a:pt x="8792" y="4763"/>
                                </a:lnTo>
                                <a:lnTo>
                                  <a:pt x="8792" y="4763"/>
                                </a:lnTo>
                                <a:lnTo>
                                  <a:pt x="8792" y="4763"/>
                                </a:lnTo>
                                <a:lnTo>
                                  <a:pt x="8792" y="4763"/>
                                </a:lnTo>
                                <a:lnTo>
                                  <a:pt x="8792" y="4763"/>
                                </a:lnTo>
                                <a:lnTo>
                                  <a:pt x="9525" y="7144"/>
                                </a:lnTo>
                                <a:lnTo>
                                  <a:pt x="9525" y="7144"/>
                                </a:lnTo>
                                <a:lnTo>
                                  <a:pt x="9525" y="7144"/>
                                </a:lnTo>
                                <a:lnTo>
                                  <a:pt x="9525" y="4763"/>
                                </a:lnTo>
                                <a:lnTo>
                                  <a:pt x="9525" y="7144"/>
                                </a:lnTo>
                                <a:lnTo>
                                  <a:pt x="9525" y="4763"/>
                                </a:lnTo>
                                <a:lnTo>
                                  <a:pt x="9525" y="4763"/>
                                </a:lnTo>
                                <a:lnTo>
                                  <a:pt x="9525" y="7144"/>
                                </a:lnTo>
                                <a:lnTo>
                                  <a:pt x="9525" y="4763"/>
                                </a:lnTo>
                                <a:lnTo>
                                  <a:pt x="9525" y="7144"/>
                                </a:lnTo>
                                <a:lnTo>
                                  <a:pt x="9525" y="4763"/>
                                </a:lnTo>
                                <a:lnTo>
                                  <a:pt x="9525" y="2381"/>
                                </a:lnTo>
                                <a:lnTo>
                                  <a:pt x="9525" y="2381"/>
                                </a:lnTo>
                                <a:lnTo>
                                  <a:pt x="9525" y="4763"/>
                                </a:lnTo>
                                <a:lnTo>
                                  <a:pt x="9525" y="7144"/>
                                </a:lnTo>
                                <a:lnTo>
                                  <a:pt x="9525" y="7144"/>
                                </a:lnTo>
                                <a:lnTo>
                                  <a:pt x="9525" y="4763"/>
                                </a:lnTo>
                                <a:lnTo>
                                  <a:pt x="9525" y="4763"/>
                                </a:lnTo>
                                <a:lnTo>
                                  <a:pt x="9525" y="2381"/>
                                </a:lnTo>
                                <a:lnTo>
                                  <a:pt x="9525" y="2381"/>
                                </a:lnTo>
                                <a:lnTo>
                                  <a:pt x="10258" y="4763"/>
                                </a:lnTo>
                                <a:lnTo>
                                  <a:pt x="10258" y="4763"/>
                                </a:lnTo>
                                <a:lnTo>
                                  <a:pt x="10258" y="7144"/>
                                </a:lnTo>
                                <a:lnTo>
                                  <a:pt x="10258" y="7144"/>
                                </a:lnTo>
                                <a:lnTo>
                                  <a:pt x="10258" y="7144"/>
                                </a:lnTo>
                                <a:lnTo>
                                  <a:pt x="10258" y="4763"/>
                                </a:lnTo>
                                <a:lnTo>
                                  <a:pt x="10258" y="4763"/>
                                </a:lnTo>
                                <a:lnTo>
                                  <a:pt x="10258" y="4763"/>
                                </a:lnTo>
                                <a:lnTo>
                                  <a:pt x="10258" y="4763"/>
                                </a:lnTo>
                                <a:lnTo>
                                  <a:pt x="10258" y="7144"/>
                                </a:lnTo>
                                <a:lnTo>
                                  <a:pt x="10258" y="7144"/>
                                </a:lnTo>
                                <a:lnTo>
                                  <a:pt x="10258" y="7144"/>
                                </a:lnTo>
                                <a:lnTo>
                                  <a:pt x="10992" y="7144"/>
                                </a:lnTo>
                                <a:lnTo>
                                  <a:pt x="10992" y="7144"/>
                                </a:lnTo>
                                <a:lnTo>
                                  <a:pt x="10992" y="7144"/>
                                </a:lnTo>
                                <a:lnTo>
                                  <a:pt x="10992" y="4763"/>
                                </a:lnTo>
                                <a:lnTo>
                                  <a:pt x="10992" y="4763"/>
                                </a:lnTo>
                                <a:lnTo>
                                  <a:pt x="10992" y="7144"/>
                                </a:lnTo>
                                <a:lnTo>
                                  <a:pt x="10992" y="7144"/>
                                </a:lnTo>
                                <a:lnTo>
                                  <a:pt x="10992" y="7144"/>
                                </a:lnTo>
                                <a:lnTo>
                                  <a:pt x="10992" y="4763"/>
                                </a:lnTo>
                                <a:lnTo>
                                  <a:pt x="10992" y="4763"/>
                                </a:lnTo>
                                <a:lnTo>
                                  <a:pt x="10992" y="4763"/>
                                </a:lnTo>
                                <a:lnTo>
                                  <a:pt x="10992" y="4763"/>
                                </a:lnTo>
                                <a:lnTo>
                                  <a:pt x="11725" y="7144"/>
                                </a:lnTo>
                                <a:lnTo>
                                  <a:pt x="11725" y="7144"/>
                                </a:lnTo>
                                <a:lnTo>
                                  <a:pt x="11725" y="4763"/>
                                </a:lnTo>
                                <a:lnTo>
                                  <a:pt x="11725" y="4763"/>
                                </a:lnTo>
                                <a:lnTo>
                                  <a:pt x="11725" y="4763"/>
                                </a:lnTo>
                                <a:lnTo>
                                  <a:pt x="11725" y="4763"/>
                                </a:lnTo>
                                <a:lnTo>
                                  <a:pt x="11725" y="4763"/>
                                </a:lnTo>
                                <a:lnTo>
                                  <a:pt x="11725" y="4763"/>
                                </a:lnTo>
                                <a:lnTo>
                                  <a:pt x="11725" y="4763"/>
                                </a:lnTo>
                                <a:lnTo>
                                  <a:pt x="11725" y="4763"/>
                                </a:lnTo>
                                <a:lnTo>
                                  <a:pt x="11725" y="4763"/>
                                </a:lnTo>
                                <a:lnTo>
                                  <a:pt x="11725" y="2381"/>
                                </a:lnTo>
                                <a:lnTo>
                                  <a:pt x="12459" y="2381"/>
                                </a:lnTo>
                                <a:lnTo>
                                  <a:pt x="12459" y="4763"/>
                                </a:lnTo>
                                <a:lnTo>
                                  <a:pt x="12459" y="7144"/>
                                </a:lnTo>
                                <a:lnTo>
                                  <a:pt x="12459" y="7144"/>
                                </a:lnTo>
                                <a:lnTo>
                                  <a:pt x="12459" y="7144"/>
                                </a:lnTo>
                                <a:lnTo>
                                  <a:pt x="12459" y="7144"/>
                                </a:lnTo>
                                <a:lnTo>
                                  <a:pt x="12459" y="4763"/>
                                </a:lnTo>
                                <a:lnTo>
                                  <a:pt x="12459" y="4763"/>
                                </a:lnTo>
                                <a:lnTo>
                                  <a:pt x="12459" y="7144"/>
                                </a:lnTo>
                                <a:lnTo>
                                  <a:pt x="12459" y="4763"/>
                                </a:lnTo>
                                <a:lnTo>
                                  <a:pt x="12459" y="4763"/>
                                </a:lnTo>
                                <a:lnTo>
                                  <a:pt x="12459" y="4763"/>
                                </a:lnTo>
                                <a:lnTo>
                                  <a:pt x="13192" y="4763"/>
                                </a:lnTo>
                                <a:lnTo>
                                  <a:pt x="13192" y="4763"/>
                                </a:lnTo>
                                <a:lnTo>
                                  <a:pt x="13192" y="4763"/>
                                </a:lnTo>
                                <a:lnTo>
                                  <a:pt x="13192" y="4763"/>
                                </a:lnTo>
                                <a:lnTo>
                                  <a:pt x="13192" y="4763"/>
                                </a:lnTo>
                                <a:lnTo>
                                  <a:pt x="13192" y="4763"/>
                                </a:lnTo>
                                <a:lnTo>
                                  <a:pt x="13192" y="2381"/>
                                </a:lnTo>
                                <a:lnTo>
                                  <a:pt x="13192" y="4763"/>
                                </a:lnTo>
                                <a:lnTo>
                                  <a:pt x="13192" y="4763"/>
                                </a:lnTo>
                                <a:lnTo>
                                  <a:pt x="13192" y="4763"/>
                                </a:lnTo>
                                <a:lnTo>
                                  <a:pt x="13192" y="4763"/>
                                </a:lnTo>
                                <a:lnTo>
                                  <a:pt x="13192" y="7144"/>
                                </a:lnTo>
                                <a:lnTo>
                                  <a:pt x="13926" y="4763"/>
                                </a:lnTo>
                                <a:lnTo>
                                  <a:pt x="13926" y="4763"/>
                                </a:lnTo>
                                <a:lnTo>
                                  <a:pt x="13926" y="4763"/>
                                </a:lnTo>
                                <a:lnTo>
                                  <a:pt x="13926" y="2381"/>
                                </a:lnTo>
                                <a:lnTo>
                                  <a:pt x="13926" y="2381"/>
                                </a:lnTo>
                                <a:lnTo>
                                  <a:pt x="13926" y="2381"/>
                                </a:lnTo>
                                <a:lnTo>
                                  <a:pt x="13926" y="2381"/>
                                </a:lnTo>
                                <a:lnTo>
                                  <a:pt x="13926" y="2381"/>
                                </a:lnTo>
                                <a:lnTo>
                                  <a:pt x="13926" y="2381"/>
                                </a:lnTo>
                                <a:lnTo>
                                  <a:pt x="13926" y="4763"/>
                                </a:lnTo>
                                <a:lnTo>
                                  <a:pt x="13926" y="4763"/>
                                </a:lnTo>
                                <a:lnTo>
                                  <a:pt x="13926" y="7144"/>
                                </a:lnTo>
                                <a:lnTo>
                                  <a:pt x="13926" y="4763"/>
                                </a:lnTo>
                                <a:lnTo>
                                  <a:pt x="13926" y="7144"/>
                                </a:lnTo>
                                <a:lnTo>
                                  <a:pt x="13926" y="7144"/>
                                </a:lnTo>
                                <a:lnTo>
                                  <a:pt x="13926" y="7144"/>
                                </a:lnTo>
                                <a:lnTo>
                                  <a:pt x="13926" y="7144"/>
                                </a:lnTo>
                                <a:lnTo>
                                  <a:pt x="13926" y="7144"/>
                                </a:lnTo>
                                <a:lnTo>
                                  <a:pt x="13926" y="7144"/>
                                </a:lnTo>
                                <a:lnTo>
                                  <a:pt x="13926" y="4763"/>
                                </a:lnTo>
                                <a:lnTo>
                                  <a:pt x="14649" y="2381"/>
                                </a:lnTo>
                                <a:lnTo>
                                  <a:pt x="14649" y="2381"/>
                                </a:lnTo>
                                <a:lnTo>
                                  <a:pt x="14649" y="2381"/>
                                </a:lnTo>
                                <a:lnTo>
                                  <a:pt x="14649" y="4763"/>
                                </a:lnTo>
                                <a:lnTo>
                                  <a:pt x="14649" y="4763"/>
                                </a:lnTo>
                                <a:lnTo>
                                  <a:pt x="14649" y="4763"/>
                                </a:lnTo>
                                <a:lnTo>
                                  <a:pt x="14649" y="7144"/>
                                </a:lnTo>
                                <a:lnTo>
                                  <a:pt x="14649" y="7144"/>
                                </a:lnTo>
                                <a:lnTo>
                                  <a:pt x="14649" y="4763"/>
                                </a:lnTo>
                                <a:lnTo>
                                  <a:pt x="14649" y="7144"/>
                                </a:lnTo>
                                <a:lnTo>
                                  <a:pt x="14649" y="7144"/>
                                </a:lnTo>
                                <a:lnTo>
                                  <a:pt x="14649" y="4763"/>
                                </a:lnTo>
                                <a:lnTo>
                                  <a:pt x="15383" y="4763"/>
                                </a:lnTo>
                                <a:lnTo>
                                  <a:pt x="15383" y="4763"/>
                                </a:lnTo>
                                <a:lnTo>
                                  <a:pt x="15383" y="2381"/>
                                </a:lnTo>
                                <a:lnTo>
                                  <a:pt x="15383" y="4763"/>
                                </a:lnTo>
                                <a:lnTo>
                                  <a:pt x="15383" y="4763"/>
                                </a:lnTo>
                                <a:lnTo>
                                  <a:pt x="15383" y="4763"/>
                                </a:lnTo>
                                <a:lnTo>
                                  <a:pt x="15383" y="4763"/>
                                </a:lnTo>
                                <a:lnTo>
                                  <a:pt x="15383" y="2381"/>
                                </a:lnTo>
                                <a:lnTo>
                                  <a:pt x="15383" y="2381"/>
                                </a:lnTo>
                                <a:lnTo>
                                  <a:pt x="15383" y="2381"/>
                                </a:lnTo>
                                <a:lnTo>
                                  <a:pt x="15383" y="4763"/>
                                </a:lnTo>
                                <a:lnTo>
                                  <a:pt x="15383" y="2381"/>
                                </a:lnTo>
                                <a:lnTo>
                                  <a:pt x="16116" y="2381"/>
                                </a:lnTo>
                                <a:lnTo>
                                  <a:pt x="16116" y="2381"/>
                                </a:lnTo>
                                <a:lnTo>
                                  <a:pt x="16116" y="2381"/>
                                </a:lnTo>
                                <a:lnTo>
                                  <a:pt x="16116" y="4763"/>
                                </a:lnTo>
                                <a:lnTo>
                                  <a:pt x="16116" y="7144"/>
                                </a:lnTo>
                                <a:lnTo>
                                  <a:pt x="16116" y="7144"/>
                                </a:lnTo>
                                <a:lnTo>
                                  <a:pt x="16116" y="7144"/>
                                </a:lnTo>
                                <a:lnTo>
                                  <a:pt x="16116" y="4763"/>
                                </a:lnTo>
                                <a:lnTo>
                                  <a:pt x="16116" y="4763"/>
                                </a:lnTo>
                                <a:lnTo>
                                  <a:pt x="16116" y="4763"/>
                                </a:lnTo>
                                <a:lnTo>
                                  <a:pt x="16116" y="4763"/>
                                </a:lnTo>
                                <a:lnTo>
                                  <a:pt x="16116" y="2381"/>
                                </a:lnTo>
                                <a:lnTo>
                                  <a:pt x="16850" y="2381"/>
                                </a:lnTo>
                                <a:lnTo>
                                  <a:pt x="16850" y="2381"/>
                                </a:lnTo>
                                <a:lnTo>
                                  <a:pt x="16850" y="2381"/>
                                </a:lnTo>
                                <a:lnTo>
                                  <a:pt x="16850" y="4763"/>
                                </a:lnTo>
                                <a:lnTo>
                                  <a:pt x="16850" y="7144"/>
                                </a:lnTo>
                                <a:lnTo>
                                  <a:pt x="16850" y="4763"/>
                                </a:lnTo>
                                <a:lnTo>
                                  <a:pt x="16850" y="4763"/>
                                </a:lnTo>
                                <a:lnTo>
                                  <a:pt x="16850" y="2381"/>
                                </a:lnTo>
                                <a:lnTo>
                                  <a:pt x="16850" y="2381"/>
                                </a:lnTo>
                                <a:lnTo>
                                  <a:pt x="16850" y="4763"/>
                                </a:lnTo>
                                <a:lnTo>
                                  <a:pt x="16850" y="4763"/>
                                </a:lnTo>
                                <a:lnTo>
                                  <a:pt x="16850" y="4763"/>
                                </a:lnTo>
                                <a:lnTo>
                                  <a:pt x="17583" y="4763"/>
                                </a:lnTo>
                                <a:lnTo>
                                  <a:pt x="17583" y="4763"/>
                                </a:lnTo>
                                <a:lnTo>
                                  <a:pt x="17583" y="4763"/>
                                </a:lnTo>
                                <a:lnTo>
                                  <a:pt x="17583" y="2381"/>
                                </a:lnTo>
                                <a:lnTo>
                                  <a:pt x="17583" y="2381"/>
                                </a:lnTo>
                                <a:lnTo>
                                  <a:pt x="17583" y="2381"/>
                                </a:lnTo>
                                <a:lnTo>
                                  <a:pt x="17583" y="2381"/>
                                </a:lnTo>
                                <a:lnTo>
                                  <a:pt x="17583" y="2381"/>
                                </a:lnTo>
                                <a:lnTo>
                                  <a:pt x="17583" y="0"/>
                                </a:lnTo>
                                <a:lnTo>
                                  <a:pt x="17583" y="2381"/>
                                </a:lnTo>
                                <a:lnTo>
                                  <a:pt x="17583" y="0"/>
                                </a:lnTo>
                                <a:lnTo>
                                  <a:pt x="17583" y="2381"/>
                                </a:lnTo>
                                <a:lnTo>
                                  <a:pt x="17583" y="4763"/>
                                </a:lnTo>
                                <a:lnTo>
                                  <a:pt x="17583" y="2381"/>
                                </a:lnTo>
                                <a:lnTo>
                                  <a:pt x="18317" y="4763"/>
                                </a:lnTo>
                                <a:lnTo>
                                  <a:pt x="18317" y="4763"/>
                                </a:lnTo>
                                <a:lnTo>
                                  <a:pt x="18317" y="7144"/>
                                </a:lnTo>
                                <a:lnTo>
                                  <a:pt x="18317" y="7144"/>
                                </a:lnTo>
                                <a:lnTo>
                                  <a:pt x="18317" y="7144"/>
                                </a:lnTo>
                                <a:lnTo>
                                  <a:pt x="18317" y="4763"/>
                                </a:lnTo>
                                <a:lnTo>
                                  <a:pt x="18317" y="4763"/>
                                </a:lnTo>
                                <a:lnTo>
                                  <a:pt x="18317" y="2381"/>
                                </a:lnTo>
                                <a:lnTo>
                                  <a:pt x="18317" y="2381"/>
                                </a:lnTo>
                                <a:lnTo>
                                  <a:pt x="18317" y="2381"/>
                                </a:lnTo>
                                <a:lnTo>
                                  <a:pt x="18317" y="2381"/>
                                </a:lnTo>
                                <a:lnTo>
                                  <a:pt x="18317" y="4763"/>
                                </a:lnTo>
                                <a:lnTo>
                                  <a:pt x="19050" y="4763"/>
                                </a:lnTo>
                                <a:lnTo>
                                  <a:pt x="19050" y="4763"/>
                                </a:lnTo>
                                <a:lnTo>
                                  <a:pt x="19050" y="4763"/>
                                </a:lnTo>
                                <a:lnTo>
                                  <a:pt x="19050" y="4763"/>
                                </a:lnTo>
                                <a:lnTo>
                                  <a:pt x="19050" y="4763"/>
                                </a:lnTo>
                                <a:lnTo>
                                  <a:pt x="19050" y="4763"/>
                                </a:lnTo>
                                <a:lnTo>
                                  <a:pt x="19050" y="2381"/>
                                </a:lnTo>
                                <a:lnTo>
                                  <a:pt x="19050" y="2381"/>
                                </a:lnTo>
                                <a:lnTo>
                                  <a:pt x="19050" y="4763"/>
                                </a:lnTo>
                                <a:lnTo>
                                  <a:pt x="19050" y="2381"/>
                                </a:lnTo>
                                <a:lnTo>
                                  <a:pt x="19050" y="4763"/>
                                </a:lnTo>
                                <a:lnTo>
                                  <a:pt x="19050" y="4763"/>
                                </a:lnTo>
                                <a:lnTo>
                                  <a:pt x="19050" y="2381"/>
                                </a:lnTo>
                                <a:lnTo>
                                  <a:pt x="19050" y="2381"/>
                                </a:lnTo>
                                <a:lnTo>
                                  <a:pt x="19050" y="2381"/>
                                </a:lnTo>
                                <a:lnTo>
                                  <a:pt x="19050" y="2381"/>
                                </a:lnTo>
                                <a:lnTo>
                                  <a:pt x="19050" y="2381"/>
                                </a:lnTo>
                                <a:lnTo>
                                  <a:pt x="19050" y="4763"/>
                                </a:lnTo>
                                <a:lnTo>
                                  <a:pt x="19783" y="4763"/>
                                </a:lnTo>
                                <a:lnTo>
                                  <a:pt x="19783" y="4763"/>
                                </a:lnTo>
                                <a:lnTo>
                                  <a:pt x="19783" y="2381"/>
                                </a:lnTo>
                                <a:lnTo>
                                  <a:pt x="19783" y="2381"/>
                                </a:lnTo>
                                <a:lnTo>
                                  <a:pt x="19783" y="0"/>
                                </a:lnTo>
                                <a:lnTo>
                                  <a:pt x="19783" y="2381"/>
                                </a:lnTo>
                                <a:lnTo>
                                  <a:pt x="19783" y="2381"/>
                                </a:lnTo>
                                <a:lnTo>
                                  <a:pt x="19783" y="2381"/>
                                </a:lnTo>
                                <a:lnTo>
                                  <a:pt x="19783" y="4763"/>
                                </a:lnTo>
                                <a:lnTo>
                                  <a:pt x="19783" y="4763"/>
                                </a:lnTo>
                                <a:lnTo>
                                  <a:pt x="19783" y="4763"/>
                                </a:lnTo>
                                <a:lnTo>
                                  <a:pt x="19783" y="4763"/>
                                </a:lnTo>
                                <a:lnTo>
                                  <a:pt x="20517" y="2381"/>
                                </a:lnTo>
                                <a:lnTo>
                                  <a:pt x="20517" y="4763"/>
                                </a:lnTo>
                                <a:lnTo>
                                  <a:pt x="20517" y="2381"/>
                                </a:lnTo>
                                <a:lnTo>
                                  <a:pt x="20517" y="4763"/>
                                </a:lnTo>
                                <a:lnTo>
                                  <a:pt x="20517" y="4763"/>
                                </a:lnTo>
                                <a:lnTo>
                                  <a:pt x="20517" y="4763"/>
                                </a:lnTo>
                                <a:lnTo>
                                  <a:pt x="20517" y="4763"/>
                                </a:lnTo>
                                <a:lnTo>
                                  <a:pt x="20517" y="2381"/>
                                </a:lnTo>
                                <a:lnTo>
                                  <a:pt x="20517" y="0"/>
                                </a:lnTo>
                                <a:lnTo>
                                  <a:pt x="20517" y="0"/>
                                </a:lnTo>
                                <a:lnTo>
                                  <a:pt x="20517" y="0"/>
                                </a:lnTo>
                                <a:lnTo>
                                  <a:pt x="20517" y="0"/>
                                </a:lnTo>
                                <a:lnTo>
                                  <a:pt x="21250" y="0"/>
                                </a:lnTo>
                                <a:lnTo>
                                  <a:pt x="21250" y="2381"/>
                                </a:lnTo>
                                <a:lnTo>
                                  <a:pt x="21250" y="2381"/>
                                </a:lnTo>
                                <a:lnTo>
                                  <a:pt x="21250" y="2381"/>
                                </a:lnTo>
                                <a:lnTo>
                                  <a:pt x="21250" y="4763"/>
                                </a:lnTo>
                                <a:lnTo>
                                  <a:pt x="21250" y="2381"/>
                                </a:lnTo>
                                <a:lnTo>
                                  <a:pt x="21250" y="2381"/>
                                </a:lnTo>
                                <a:lnTo>
                                  <a:pt x="21250" y="2381"/>
                                </a:lnTo>
                                <a:lnTo>
                                  <a:pt x="21250" y="2381"/>
                                </a:lnTo>
                                <a:lnTo>
                                  <a:pt x="21250" y="4763"/>
                                </a:lnTo>
                                <a:lnTo>
                                  <a:pt x="21250" y="4763"/>
                                </a:lnTo>
                                <a:lnTo>
                                  <a:pt x="21250" y="4763"/>
                                </a:lnTo>
                                <a:lnTo>
                                  <a:pt x="21250" y="4763"/>
                                </a:lnTo>
                                <a:lnTo>
                                  <a:pt x="21250" y="4763"/>
                                </a:lnTo>
                                <a:lnTo>
                                  <a:pt x="21984" y="4763"/>
                                </a:lnTo>
                                <a:lnTo>
                                  <a:pt x="21984" y="4763"/>
                                </a:lnTo>
                                <a:lnTo>
                                  <a:pt x="21984" y="4763"/>
                                </a:lnTo>
                                <a:lnTo>
                                  <a:pt x="21984" y="7144"/>
                                </a:lnTo>
                                <a:lnTo>
                                  <a:pt x="21984" y="4763"/>
                                </a:lnTo>
                                <a:lnTo>
                                  <a:pt x="21984" y="4763"/>
                                </a:lnTo>
                                <a:lnTo>
                                  <a:pt x="21984" y="0"/>
                                </a:lnTo>
                                <a:lnTo>
                                  <a:pt x="21984" y="0"/>
                                </a:lnTo>
                                <a:lnTo>
                                  <a:pt x="21984" y="0"/>
                                </a:lnTo>
                                <a:lnTo>
                                  <a:pt x="21984" y="0"/>
                                </a:lnTo>
                                <a:lnTo>
                                  <a:pt x="21984" y="2381"/>
                                </a:lnTo>
                                <a:lnTo>
                                  <a:pt x="21984" y="2381"/>
                                </a:lnTo>
                                <a:lnTo>
                                  <a:pt x="22717" y="2381"/>
                                </a:lnTo>
                                <a:lnTo>
                                  <a:pt x="22717" y="2381"/>
                                </a:lnTo>
                                <a:lnTo>
                                  <a:pt x="22717" y="4763"/>
                                </a:lnTo>
                                <a:lnTo>
                                  <a:pt x="22717" y="4763"/>
                                </a:lnTo>
                                <a:lnTo>
                                  <a:pt x="22717" y="4763"/>
                                </a:lnTo>
                                <a:lnTo>
                                  <a:pt x="22717" y="4763"/>
                                </a:lnTo>
                                <a:lnTo>
                                  <a:pt x="22717" y="4763"/>
                                </a:lnTo>
                                <a:lnTo>
                                  <a:pt x="22717" y="4763"/>
                                </a:lnTo>
                                <a:lnTo>
                                  <a:pt x="22717" y="4763"/>
                                </a:lnTo>
                                <a:lnTo>
                                  <a:pt x="22717" y="4763"/>
                                </a:lnTo>
                                <a:lnTo>
                                  <a:pt x="22717" y="2381"/>
                                </a:lnTo>
                                <a:lnTo>
                                  <a:pt x="22717" y="2381"/>
                                </a:lnTo>
                                <a:lnTo>
                                  <a:pt x="23451" y="2381"/>
                                </a:lnTo>
                                <a:lnTo>
                                  <a:pt x="23451" y="2381"/>
                                </a:lnTo>
                                <a:lnTo>
                                  <a:pt x="23451" y="4763"/>
                                </a:lnTo>
                                <a:lnTo>
                                  <a:pt x="23451" y="2381"/>
                                </a:lnTo>
                                <a:lnTo>
                                  <a:pt x="23451" y="4763"/>
                                </a:lnTo>
                                <a:lnTo>
                                  <a:pt x="23451" y="2381"/>
                                </a:lnTo>
                                <a:lnTo>
                                  <a:pt x="23451" y="2381"/>
                                </a:lnTo>
                                <a:lnTo>
                                  <a:pt x="23451" y="0"/>
                                </a:lnTo>
                                <a:lnTo>
                                  <a:pt x="23451" y="0"/>
                                </a:lnTo>
                                <a:lnTo>
                                  <a:pt x="23451" y="2381"/>
                                </a:lnTo>
                                <a:lnTo>
                                  <a:pt x="23451" y="0"/>
                                </a:lnTo>
                                <a:lnTo>
                                  <a:pt x="23451" y="2381"/>
                                </a:lnTo>
                                <a:lnTo>
                                  <a:pt x="23451" y="4763"/>
                                </a:lnTo>
                                <a:lnTo>
                                  <a:pt x="23451" y="4763"/>
                                </a:lnTo>
                                <a:lnTo>
                                  <a:pt x="23451" y="2381"/>
                                </a:lnTo>
                                <a:lnTo>
                                  <a:pt x="23451" y="2381"/>
                                </a:lnTo>
                                <a:lnTo>
                                  <a:pt x="23451" y="2381"/>
                                </a:lnTo>
                                <a:lnTo>
                                  <a:pt x="23451" y="0"/>
                                </a:lnTo>
                                <a:lnTo>
                                  <a:pt x="24174" y="2381"/>
                                </a:lnTo>
                                <a:lnTo>
                                  <a:pt x="24174" y="2381"/>
                                </a:lnTo>
                                <a:lnTo>
                                  <a:pt x="24174" y="4763"/>
                                </a:lnTo>
                                <a:lnTo>
                                  <a:pt x="24174" y="4763"/>
                                </a:lnTo>
                                <a:lnTo>
                                  <a:pt x="24174" y="4763"/>
                                </a:lnTo>
                                <a:lnTo>
                                  <a:pt x="24174" y="4763"/>
                                </a:lnTo>
                                <a:lnTo>
                                  <a:pt x="24174" y="4763"/>
                                </a:lnTo>
                                <a:lnTo>
                                  <a:pt x="24174" y="4763"/>
                                </a:lnTo>
                                <a:lnTo>
                                  <a:pt x="24174" y="4763"/>
                                </a:lnTo>
                                <a:lnTo>
                                  <a:pt x="24174" y="7144"/>
                                </a:lnTo>
                                <a:lnTo>
                                  <a:pt x="24174" y="7144"/>
                                </a:lnTo>
                                <a:lnTo>
                                  <a:pt x="24174" y="7144"/>
                                </a:lnTo>
                                <a:lnTo>
                                  <a:pt x="24908" y="4763"/>
                                </a:lnTo>
                                <a:lnTo>
                                  <a:pt x="24908" y="2381"/>
                                </a:lnTo>
                                <a:lnTo>
                                  <a:pt x="24908" y="0"/>
                                </a:lnTo>
                                <a:lnTo>
                                  <a:pt x="24908" y="2381"/>
                                </a:lnTo>
                                <a:lnTo>
                                  <a:pt x="24908" y="2381"/>
                                </a:lnTo>
                                <a:lnTo>
                                  <a:pt x="24908" y="2381"/>
                                </a:lnTo>
                                <a:lnTo>
                                  <a:pt x="24908" y="2381"/>
                                </a:lnTo>
                                <a:lnTo>
                                  <a:pt x="24908" y="0"/>
                                </a:lnTo>
                                <a:lnTo>
                                  <a:pt x="24908" y="0"/>
                                </a:lnTo>
                                <a:lnTo>
                                  <a:pt x="24908" y="0"/>
                                </a:lnTo>
                                <a:lnTo>
                                  <a:pt x="24908" y="2381"/>
                                </a:lnTo>
                                <a:lnTo>
                                  <a:pt x="24908" y="2381"/>
                                </a:lnTo>
                                <a:lnTo>
                                  <a:pt x="25641" y="2381"/>
                                </a:lnTo>
                                <a:lnTo>
                                  <a:pt x="25641" y="2381"/>
                                </a:lnTo>
                                <a:lnTo>
                                  <a:pt x="25641" y="2381"/>
                                </a:lnTo>
                                <a:lnTo>
                                  <a:pt x="25641" y="2381"/>
                                </a:lnTo>
                                <a:lnTo>
                                  <a:pt x="25641" y="4763"/>
                                </a:lnTo>
                                <a:lnTo>
                                  <a:pt x="25641" y="4763"/>
                                </a:lnTo>
                                <a:lnTo>
                                  <a:pt x="25641" y="2381"/>
                                </a:lnTo>
                                <a:lnTo>
                                  <a:pt x="25641" y="2381"/>
                                </a:lnTo>
                                <a:lnTo>
                                  <a:pt x="25641" y="2381"/>
                                </a:lnTo>
                                <a:lnTo>
                                  <a:pt x="25641" y="2381"/>
                                </a:lnTo>
                                <a:lnTo>
                                  <a:pt x="25641" y="0"/>
                                </a:lnTo>
                                <a:lnTo>
                                  <a:pt x="25641" y="2381"/>
                                </a:lnTo>
                                <a:lnTo>
                                  <a:pt x="25641" y="2381"/>
                                </a:lnTo>
                                <a:lnTo>
                                  <a:pt x="25641" y="2381"/>
                                </a:lnTo>
                                <a:lnTo>
                                  <a:pt x="26375" y="4763"/>
                                </a:lnTo>
                                <a:lnTo>
                                  <a:pt x="26375" y="4763"/>
                                </a:lnTo>
                                <a:lnTo>
                                  <a:pt x="26375" y="4763"/>
                                </a:lnTo>
                                <a:lnTo>
                                  <a:pt x="26375" y="4763"/>
                                </a:lnTo>
                                <a:lnTo>
                                  <a:pt x="26375" y="4763"/>
                                </a:lnTo>
                                <a:lnTo>
                                  <a:pt x="26375" y="4763"/>
                                </a:lnTo>
                                <a:lnTo>
                                  <a:pt x="26375" y="2381"/>
                                </a:lnTo>
                                <a:lnTo>
                                  <a:pt x="26375" y="2381"/>
                                </a:lnTo>
                                <a:lnTo>
                                  <a:pt x="26375" y="4763"/>
                                </a:lnTo>
                                <a:lnTo>
                                  <a:pt x="26375" y="2381"/>
                                </a:lnTo>
                                <a:lnTo>
                                  <a:pt x="26375" y="2381"/>
                                </a:lnTo>
                                <a:lnTo>
                                  <a:pt x="26375" y="4763"/>
                                </a:lnTo>
                                <a:lnTo>
                                  <a:pt x="27108" y="2381"/>
                                </a:lnTo>
                                <a:lnTo>
                                  <a:pt x="27108" y="4763"/>
                                </a:lnTo>
                                <a:lnTo>
                                  <a:pt x="27108" y="4763"/>
                                </a:lnTo>
                                <a:lnTo>
                                  <a:pt x="27108" y="4763"/>
                                </a:lnTo>
                                <a:lnTo>
                                  <a:pt x="27108" y="2381"/>
                                </a:lnTo>
                                <a:lnTo>
                                  <a:pt x="27108" y="2381"/>
                                </a:lnTo>
                                <a:lnTo>
                                  <a:pt x="27108" y="2381"/>
                                </a:lnTo>
                                <a:lnTo>
                                  <a:pt x="27108" y="2381"/>
                                </a:lnTo>
                                <a:lnTo>
                                  <a:pt x="27108" y="2381"/>
                                </a:lnTo>
                                <a:lnTo>
                                  <a:pt x="27108" y="2381"/>
                                </a:lnTo>
                                <a:lnTo>
                                  <a:pt x="27108" y="2381"/>
                                </a:lnTo>
                                <a:lnTo>
                                  <a:pt x="27108" y="2381"/>
                                </a:lnTo>
                                <a:lnTo>
                                  <a:pt x="27842" y="4763"/>
                                </a:lnTo>
                                <a:lnTo>
                                  <a:pt x="27842" y="4763"/>
                                </a:lnTo>
                                <a:lnTo>
                                  <a:pt x="27842" y="4763"/>
                                </a:lnTo>
                                <a:lnTo>
                                  <a:pt x="27842" y="4763"/>
                                </a:lnTo>
                                <a:lnTo>
                                  <a:pt x="27842" y="4763"/>
                                </a:lnTo>
                                <a:lnTo>
                                  <a:pt x="27842" y="4763"/>
                                </a:lnTo>
                                <a:lnTo>
                                  <a:pt x="27842" y="4763"/>
                                </a:lnTo>
                                <a:lnTo>
                                  <a:pt x="27842" y="4763"/>
                                </a:lnTo>
                                <a:lnTo>
                                  <a:pt x="27842" y="4763"/>
                                </a:lnTo>
                                <a:lnTo>
                                  <a:pt x="27842" y="2381"/>
                                </a:lnTo>
                                <a:lnTo>
                                  <a:pt x="27842" y="2381"/>
                                </a:lnTo>
                                <a:lnTo>
                                  <a:pt x="27842" y="2381"/>
                                </a:lnTo>
                                <a:lnTo>
                                  <a:pt x="28575" y="2381"/>
                                </a:lnTo>
                                <a:lnTo>
                                  <a:pt x="28575" y="2381"/>
                                </a:lnTo>
                                <a:lnTo>
                                  <a:pt x="28575" y="4763"/>
                                </a:lnTo>
                                <a:lnTo>
                                  <a:pt x="28575" y="4763"/>
                                </a:lnTo>
                                <a:lnTo>
                                  <a:pt x="28575" y="4763"/>
                                </a:lnTo>
                                <a:lnTo>
                                  <a:pt x="28575" y="2381"/>
                                </a:lnTo>
                                <a:lnTo>
                                  <a:pt x="28575" y="4763"/>
                                </a:lnTo>
                                <a:lnTo>
                                  <a:pt x="28575" y="4763"/>
                                </a:lnTo>
                                <a:lnTo>
                                  <a:pt x="28575" y="4763"/>
                                </a:lnTo>
                                <a:lnTo>
                                  <a:pt x="28575" y="7144"/>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51" name="Freeform: Shape 851"/>
                        <wps:cNvSpPr/>
                        <wps:spPr>
                          <a:xfrm>
                            <a:off x="1890712" y="3910012"/>
                            <a:ext cx="19050" cy="9525"/>
                          </a:xfrm>
                          <a:custGeom>
                            <a:avLst/>
                            <a:gdLst>
                              <a:gd name="connsiteX0" fmla="*/ 0 w 19050"/>
                              <a:gd name="connsiteY0" fmla="*/ 7144 h 9525"/>
                              <a:gd name="connsiteX1" fmla="*/ 0 w 19050"/>
                              <a:gd name="connsiteY1" fmla="*/ 7144 h 9525"/>
                              <a:gd name="connsiteX2" fmla="*/ 0 w 19050"/>
                              <a:gd name="connsiteY2" fmla="*/ 7144 h 9525"/>
                              <a:gd name="connsiteX3" fmla="*/ 0 w 19050"/>
                              <a:gd name="connsiteY3" fmla="*/ 7144 h 9525"/>
                              <a:gd name="connsiteX4" fmla="*/ 0 w 19050"/>
                              <a:gd name="connsiteY4" fmla="*/ 7144 h 9525"/>
                              <a:gd name="connsiteX5" fmla="*/ 0 w 19050"/>
                              <a:gd name="connsiteY5" fmla="*/ 7144 h 9525"/>
                              <a:gd name="connsiteX6" fmla="*/ 0 w 19050"/>
                              <a:gd name="connsiteY6" fmla="*/ 4763 h 9525"/>
                              <a:gd name="connsiteX7" fmla="*/ 0 w 19050"/>
                              <a:gd name="connsiteY7" fmla="*/ 4763 h 9525"/>
                              <a:gd name="connsiteX8" fmla="*/ 0 w 19050"/>
                              <a:gd name="connsiteY8" fmla="*/ 2381 h 9525"/>
                              <a:gd name="connsiteX9" fmla="*/ 505 w 19050"/>
                              <a:gd name="connsiteY9" fmla="*/ 2381 h 9525"/>
                              <a:gd name="connsiteX10" fmla="*/ 505 w 19050"/>
                              <a:gd name="connsiteY10" fmla="*/ 2381 h 9525"/>
                              <a:gd name="connsiteX11" fmla="*/ 505 w 19050"/>
                              <a:gd name="connsiteY11" fmla="*/ 0 h 9525"/>
                              <a:gd name="connsiteX12" fmla="*/ 505 w 19050"/>
                              <a:gd name="connsiteY12" fmla="*/ 4763 h 9525"/>
                              <a:gd name="connsiteX13" fmla="*/ 505 w 19050"/>
                              <a:gd name="connsiteY13" fmla="*/ 2381 h 9525"/>
                              <a:gd name="connsiteX14" fmla="*/ 505 w 19050"/>
                              <a:gd name="connsiteY14" fmla="*/ 2381 h 9525"/>
                              <a:gd name="connsiteX15" fmla="*/ 505 w 19050"/>
                              <a:gd name="connsiteY15" fmla="*/ 0 h 9525"/>
                              <a:gd name="connsiteX16" fmla="*/ 505 w 19050"/>
                              <a:gd name="connsiteY16" fmla="*/ 0 h 9525"/>
                              <a:gd name="connsiteX17" fmla="*/ 505 w 19050"/>
                              <a:gd name="connsiteY17" fmla="*/ 0 h 9525"/>
                              <a:gd name="connsiteX18" fmla="*/ 505 w 19050"/>
                              <a:gd name="connsiteY18" fmla="*/ 0 h 9525"/>
                              <a:gd name="connsiteX19" fmla="*/ 505 w 19050"/>
                              <a:gd name="connsiteY19" fmla="*/ 2381 h 9525"/>
                              <a:gd name="connsiteX20" fmla="*/ 505 w 19050"/>
                              <a:gd name="connsiteY20" fmla="*/ 0 h 9525"/>
                              <a:gd name="connsiteX21" fmla="*/ 505 w 19050"/>
                              <a:gd name="connsiteY21" fmla="*/ 2381 h 9525"/>
                              <a:gd name="connsiteX22" fmla="*/ 505 w 19050"/>
                              <a:gd name="connsiteY22" fmla="*/ 2381 h 9525"/>
                              <a:gd name="connsiteX23" fmla="*/ 1000 w 19050"/>
                              <a:gd name="connsiteY23" fmla="*/ 4763 h 9525"/>
                              <a:gd name="connsiteX24" fmla="*/ 1000 w 19050"/>
                              <a:gd name="connsiteY24" fmla="*/ 7144 h 9525"/>
                              <a:gd name="connsiteX25" fmla="*/ 1000 w 19050"/>
                              <a:gd name="connsiteY25" fmla="*/ 4763 h 9525"/>
                              <a:gd name="connsiteX26" fmla="*/ 1000 w 19050"/>
                              <a:gd name="connsiteY26" fmla="*/ 4763 h 9525"/>
                              <a:gd name="connsiteX27" fmla="*/ 1000 w 19050"/>
                              <a:gd name="connsiteY27" fmla="*/ 4763 h 9525"/>
                              <a:gd name="connsiteX28" fmla="*/ 1000 w 19050"/>
                              <a:gd name="connsiteY28" fmla="*/ 4763 h 9525"/>
                              <a:gd name="connsiteX29" fmla="*/ 1000 w 19050"/>
                              <a:gd name="connsiteY29" fmla="*/ 7144 h 9525"/>
                              <a:gd name="connsiteX30" fmla="*/ 1000 w 19050"/>
                              <a:gd name="connsiteY30" fmla="*/ 7144 h 9525"/>
                              <a:gd name="connsiteX31" fmla="*/ 1000 w 19050"/>
                              <a:gd name="connsiteY31" fmla="*/ 7144 h 9525"/>
                              <a:gd name="connsiteX32" fmla="*/ 1000 w 19050"/>
                              <a:gd name="connsiteY32" fmla="*/ 4763 h 9525"/>
                              <a:gd name="connsiteX33" fmla="*/ 1000 w 19050"/>
                              <a:gd name="connsiteY33" fmla="*/ 4763 h 9525"/>
                              <a:gd name="connsiteX34" fmla="*/ 1000 w 19050"/>
                              <a:gd name="connsiteY34" fmla="*/ 4763 h 9525"/>
                              <a:gd name="connsiteX35" fmla="*/ 1505 w 19050"/>
                              <a:gd name="connsiteY35" fmla="*/ 2381 h 9525"/>
                              <a:gd name="connsiteX36" fmla="*/ 1505 w 19050"/>
                              <a:gd name="connsiteY36" fmla="*/ 4763 h 9525"/>
                              <a:gd name="connsiteX37" fmla="*/ 1505 w 19050"/>
                              <a:gd name="connsiteY37" fmla="*/ 4763 h 9525"/>
                              <a:gd name="connsiteX38" fmla="*/ 1505 w 19050"/>
                              <a:gd name="connsiteY38" fmla="*/ 4763 h 9525"/>
                              <a:gd name="connsiteX39" fmla="*/ 1505 w 19050"/>
                              <a:gd name="connsiteY39" fmla="*/ 4763 h 9525"/>
                              <a:gd name="connsiteX40" fmla="*/ 1505 w 19050"/>
                              <a:gd name="connsiteY40" fmla="*/ 4763 h 9525"/>
                              <a:gd name="connsiteX41" fmla="*/ 1505 w 19050"/>
                              <a:gd name="connsiteY41" fmla="*/ 2381 h 9525"/>
                              <a:gd name="connsiteX42" fmla="*/ 1505 w 19050"/>
                              <a:gd name="connsiteY42" fmla="*/ 4763 h 9525"/>
                              <a:gd name="connsiteX43" fmla="*/ 1505 w 19050"/>
                              <a:gd name="connsiteY43" fmla="*/ 4763 h 9525"/>
                              <a:gd name="connsiteX44" fmla="*/ 1505 w 19050"/>
                              <a:gd name="connsiteY44" fmla="*/ 7144 h 9525"/>
                              <a:gd name="connsiteX45" fmla="*/ 1505 w 19050"/>
                              <a:gd name="connsiteY45" fmla="*/ 7144 h 9525"/>
                              <a:gd name="connsiteX46" fmla="*/ 1505 w 19050"/>
                              <a:gd name="connsiteY46" fmla="*/ 7144 h 9525"/>
                              <a:gd name="connsiteX47" fmla="*/ 2010 w 19050"/>
                              <a:gd name="connsiteY47" fmla="*/ 7144 h 9525"/>
                              <a:gd name="connsiteX48" fmla="*/ 2010 w 19050"/>
                              <a:gd name="connsiteY48" fmla="*/ 7144 h 9525"/>
                              <a:gd name="connsiteX49" fmla="*/ 2010 w 19050"/>
                              <a:gd name="connsiteY49" fmla="*/ 2381 h 9525"/>
                              <a:gd name="connsiteX50" fmla="*/ 2010 w 19050"/>
                              <a:gd name="connsiteY50" fmla="*/ 0 h 9525"/>
                              <a:gd name="connsiteX51" fmla="*/ 2010 w 19050"/>
                              <a:gd name="connsiteY51" fmla="*/ 2381 h 9525"/>
                              <a:gd name="connsiteX52" fmla="*/ 2010 w 19050"/>
                              <a:gd name="connsiteY52" fmla="*/ 0 h 9525"/>
                              <a:gd name="connsiteX53" fmla="*/ 2010 w 19050"/>
                              <a:gd name="connsiteY53" fmla="*/ 2381 h 9525"/>
                              <a:gd name="connsiteX54" fmla="*/ 2010 w 19050"/>
                              <a:gd name="connsiteY54" fmla="*/ 4763 h 9525"/>
                              <a:gd name="connsiteX55" fmla="*/ 2010 w 19050"/>
                              <a:gd name="connsiteY55" fmla="*/ 4763 h 9525"/>
                              <a:gd name="connsiteX56" fmla="*/ 2010 w 19050"/>
                              <a:gd name="connsiteY56" fmla="*/ 4763 h 9525"/>
                              <a:gd name="connsiteX57" fmla="*/ 2010 w 19050"/>
                              <a:gd name="connsiteY57" fmla="*/ 4763 h 9525"/>
                              <a:gd name="connsiteX58" fmla="*/ 2010 w 19050"/>
                              <a:gd name="connsiteY58" fmla="*/ 2381 h 9525"/>
                              <a:gd name="connsiteX59" fmla="*/ 2505 w 19050"/>
                              <a:gd name="connsiteY59" fmla="*/ 4763 h 9525"/>
                              <a:gd name="connsiteX60" fmla="*/ 2505 w 19050"/>
                              <a:gd name="connsiteY60" fmla="*/ 2381 h 9525"/>
                              <a:gd name="connsiteX61" fmla="*/ 2505 w 19050"/>
                              <a:gd name="connsiteY61" fmla="*/ 0 h 9525"/>
                              <a:gd name="connsiteX62" fmla="*/ 2505 w 19050"/>
                              <a:gd name="connsiteY62" fmla="*/ 2381 h 9525"/>
                              <a:gd name="connsiteX63" fmla="*/ 2505 w 19050"/>
                              <a:gd name="connsiteY63" fmla="*/ 2381 h 9525"/>
                              <a:gd name="connsiteX64" fmla="*/ 2505 w 19050"/>
                              <a:gd name="connsiteY64" fmla="*/ 2381 h 9525"/>
                              <a:gd name="connsiteX65" fmla="*/ 2505 w 19050"/>
                              <a:gd name="connsiteY65" fmla="*/ 4763 h 9525"/>
                              <a:gd name="connsiteX66" fmla="*/ 2505 w 19050"/>
                              <a:gd name="connsiteY66" fmla="*/ 4763 h 9525"/>
                              <a:gd name="connsiteX67" fmla="*/ 2505 w 19050"/>
                              <a:gd name="connsiteY67" fmla="*/ 7144 h 9525"/>
                              <a:gd name="connsiteX68" fmla="*/ 2505 w 19050"/>
                              <a:gd name="connsiteY68" fmla="*/ 7144 h 9525"/>
                              <a:gd name="connsiteX69" fmla="*/ 2505 w 19050"/>
                              <a:gd name="connsiteY69" fmla="*/ 4763 h 9525"/>
                              <a:gd name="connsiteX70" fmla="*/ 2505 w 19050"/>
                              <a:gd name="connsiteY70" fmla="*/ 4763 h 9525"/>
                              <a:gd name="connsiteX71" fmla="*/ 3010 w 19050"/>
                              <a:gd name="connsiteY71" fmla="*/ 4763 h 9525"/>
                              <a:gd name="connsiteX72" fmla="*/ 3010 w 19050"/>
                              <a:gd name="connsiteY72" fmla="*/ 4763 h 9525"/>
                              <a:gd name="connsiteX73" fmla="*/ 3010 w 19050"/>
                              <a:gd name="connsiteY73" fmla="*/ 4763 h 9525"/>
                              <a:gd name="connsiteX74" fmla="*/ 3010 w 19050"/>
                              <a:gd name="connsiteY74" fmla="*/ 4763 h 9525"/>
                              <a:gd name="connsiteX75" fmla="*/ 3010 w 19050"/>
                              <a:gd name="connsiteY75" fmla="*/ 4763 h 9525"/>
                              <a:gd name="connsiteX76" fmla="*/ 3010 w 19050"/>
                              <a:gd name="connsiteY76" fmla="*/ 4763 h 9525"/>
                              <a:gd name="connsiteX77" fmla="*/ 3010 w 19050"/>
                              <a:gd name="connsiteY77" fmla="*/ 4763 h 9525"/>
                              <a:gd name="connsiteX78" fmla="*/ 3010 w 19050"/>
                              <a:gd name="connsiteY78" fmla="*/ 2381 h 9525"/>
                              <a:gd name="connsiteX79" fmla="*/ 3010 w 19050"/>
                              <a:gd name="connsiteY79" fmla="*/ 2381 h 9525"/>
                              <a:gd name="connsiteX80" fmla="*/ 3010 w 19050"/>
                              <a:gd name="connsiteY80" fmla="*/ 2381 h 9525"/>
                              <a:gd name="connsiteX81" fmla="*/ 3010 w 19050"/>
                              <a:gd name="connsiteY81" fmla="*/ 0 h 9525"/>
                              <a:gd name="connsiteX82" fmla="*/ 3010 w 19050"/>
                              <a:gd name="connsiteY82" fmla="*/ 2381 h 9525"/>
                              <a:gd name="connsiteX83" fmla="*/ 3010 w 19050"/>
                              <a:gd name="connsiteY83" fmla="*/ 4763 h 9525"/>
                              <a:gd name="connsiteX84" fmla="*/ 3010 w 19050"/>
                              <a:gd name="connsiteY84" fmla="*/ 4763 h 9525"/>
                              <a:gd name="connsiteX85" fmla="*/ 3010 w 19050"/>
                              <a:gd name="connsiteY85" fmla="*/ 4763 h 9525"/>
                              <a:gd name="connsiteX86" fmla="*/ 3010 w 19050"/>
                              <a:gd name="connsiteY86" fmla="*/ 4763 h 9525"/>
                              <a:gd name="connsiteX87" fmla="*/ 3010 w 19050"/>
                              <a:gd name="connsiteY87" fmla="*/ 2381 h 9525"/>
                              <a:gd name="connsiteX88" fmla="*/ 3010 w 19050"/>
                              <a:gd name="connsiteY88" fmla="*/ 2381 h 9525"/>
                              <a:gd name="connsiteX89" fmla="*/ 3010 w 19050"/>
                              <a:gd name="connsiteY89" fmla="*/ 4763 h 9525"/>
                              <a:gd name="connsiteX90" fmla="*/ 3010 w 19050"/>
                              <a:gd name="connsiteY90" fmla="*/ 2381 h 9525"/>
                              <a:gd name="connsiteX91" fmla="*/ 3505 w 19050"/>
                              <a:gd name="connsiteY91" fmla="*/ 4763 h 9525"/>
                              <a:gd name="connsiteX92" fmla="*/ 3505 w 19050"/>
                              <a:gd name="connsiteY92" fmla="*/ 2381 h 9525"/>
                              <a:gd name="connsiteX93" fmla="*/ 3505 w 19050"/>
                              <a:gd name="connsiteY93" fmla="*/ 2381 h 9525"/>
                              <a:gd name="connsiteX94" fmla="*/ 3505 w 19050"/>
                              <a:gd name="connsiteY94" fmla="*/ 2381 h 9525"/>
                              <a:gd name="connsiteX95" fmla="*/ 3505 w 19050"/>
                              <a:gd name="connsiteY95" fmla="*/ 2381 h 9525"/>
                              <a:gd name="connsiteX96" fmla="*/ 3505 w 19050"/>
                              <a:gd name="connsiteY96" fmla="*/ 2381 h 9525"/>
                              <a:gd name="connsiteX97" fmla="*/ 3505 w 19050"/>
                              <a:gd name="connsiteY97" fmla="*/ 2381 h 9525"/>
                              <a:gd name="connsiteX98" fmla="*/ 3505 w 19050"/>
                              <a:gd name="connsiteY98" fmla="*/ 2381 h 9525"/>
                              <a:gd name="connsiteX99" fmla="*/ 3505 w 19050"/>
                              <a:gd name="connsiteY99" fmla="*/ 2381 h 9525"/>
                              <a:gd name="connsiteX100" fmla="*/ 3505 w 19050"/>
                              <a:gd name="connsiteY100" fmla="*/ 4763 h 9525"/>
                              <a:gd name="connsiteX101" fmla="*/ 3505 w 19050"/>
                              <a:gd name="connsiteY101" fmla="*/ 4763 h 9525"/>
                              <a:gd name="connsiteX102" fmla="*/ 3505 w 19050"/>
                              <a:gd name="connsiteY102" fmla="*/ 4763 h 9525"/>
                              <a:gd name="connsiteX103" fmla="*/ 4010 w 19050"/>
                              <a:gd name="connsiteY103" fmla="*/ 7144 h 9525"/>
                              <a:gd name="connsiteX104" fmla="*/ 4010 w 19050"/>
                              <a:gd name="connsiteY104" fmla="*/ 4763 h 9525"/>
                              <a:gd name="connsiteX105" fmla="*/ 4010 w 19050"/>
                              <a:gd name="connsiteY105" fmla="*/ 2381 h 9525"/>
                              <a:gd name="connsiteX106" fmla="*/ 4010 w 19050"/>
                              <a:gd name="connsiteY106" fmla="*/ 4763 h 9525"/>
                              <a:gd name="connsiteX107" fmla="*/ 4010 w 19050"/>
                              <a:gd name="connsiteY107" fmla="*/ 4763 h 9525"/>
                              <a:gd name="connsiteX108" fmla="*/ 4010 w 19050"/>
                              <a:gd name="connsiteY108" fmla="*/ 4763 h 9525"/>
                              <a:gd name="connsiteX109" fmla="*/ 4010 w 19050"/>
                              <a:gd name="connsiteY109" fmla="*/ 4763 h 9525"/>
                              <a:gd name="connsiteX110" fmla="*/ 4010 w 19050"/>
                              <a:gd name="connsiteY110" fmla="*/ 4763 h 9525"/>
                              <a:gd name="connsiteX111" fmla="*/ 4010 w 19050"/>
                              <a:gd name="connsiteY111" fmla="*/ 4763 h 9525"/>
                              <a:gd name="connsiteX112" fmla="*/ 4010 w 19050"/>
                              <a:gd name="connsiteY112" fmla="*/ 2381 h 9525"/>
                              <a:gd name="connsiteX113" fmla="*/ 4010 w 19050"/>
                              <a:gd name="connsiteY113" fmla="*/ 4763 h 9525"/>
                              <a:gd name="connsiteX114" fmla="*/ 4010 w 19050"/>
                              <a:gd name="connsiteY114" fmla="*/ 2381 h 9525"/>
                              <a:gd name="connsiteX115" fmla="*/ 4515 w 19050"/>
                              <a:gd name="connsiteY115" fmla="*/ 2381 h 9525"/>
                              <a:gd name="connsiteX116" fmla="*/ 4515 w 19050"/>
                              <a:gd name="connsiteY116" fmla="*/ 4763 h 9525"/>
                              <a:gd name="connsiteX117" fmla="*/ 4515 w 19050"/>
                              <a:gd name="connsiteY117" fmla="*/ 2381 h 9525"/>
                              <a:gd name="connsiteX118" fmla="*/ 4515 w 19050"/>
                              <a:gd name="connsiteY118" fmla="*/ 4763 h 9525"/>
                              <a:gd name="connsiteX119" fmla="*/ 4515 w 19050"/>
                              <a:gd name="connsiteY119" fmla="*/ 4763 h 9525"/>
                              <a:gd name="connsiteX120" fmla="*/ 4515 w 19050"/>
                              <a:gd name="connsiteY120" fmla="*/ 2381 h 9525"/>
                              <a:gd name="connsiteX121" fmla="*/ 4515 w 19050"/>
                              <a:gd name="connsiteY121" fmla="*/ 2381 h 9525"/>
                              <a:gd name="connsiteX122" fmla="*/ 4515 w 19050"/>
                              <a:gd name="connsiteY122" fmla="*/ 2381 h 9525"/>
                              <a:gd name="connsiteX123" fmla="*/ 4515 w 19050"/>
                              <a:gd name="connsiteY123" fmla="*/ 4763 h 9525"/>
                              <a:gd name="connsiteX124" fmla="*/ 4515 w 19050"/>
                              <a:gd name="connsiteY124" fmla="*/ 7144 h 9525"/>
                              <a:gd name="connsiteX125" fmla="*/ 4515 w 19050"/>
                              <a:gd name="connsiteY125" fmla="*/ 4763 h 9525"/>
                              <a:gd name="connsiteX126" fmla="*/ 4515 w 19050"/>
                              <a:gd name="connsiteY126" fmla="*/ 7144 h 9525"/>
                              <a:gd name="connsiteX127" fmla="*/ 5010 w 19050"/>
                              <a:gd name="connsiteY127" fmla="*/ 4763 h 9525"/>
                              <a:gd name="connsiteX128" fmla="*/ 5010 w 19050"/>
                              <a:gd name="connsiteY128" fmla="*/ 2381 h 9525"/>
                              <a:gd name="connsiteX129" fmla="*/ 5010 w 19050"/>
                              <a:gd name="connsiteY129" fmla="*/ 2381 h 9525"/>
                              <a:gd name="connsiteX130" fmla="*/ 5010 w 19050"/>
                              <a:gd name="connsiteY130" fmla="*/ 4763 h 9525"/>
                              <a:gd name="connsiteX131" fmla="*/ 5010 w 19050"/>
                              <a:gd name="connsiteY131" fmla="*/ 2381 h 9525"/>
                              <a:gd name="connsiteX132" fmla="*/ 5010 w 19050"/>
                              <a:gd name="connsiteY132" fmla="*/ 4763 h 9525"/>
                              <a:gd name="connsiteX133" fmla="*/ 5010 w 19050"/>
                              <a:gd name="connsiteY133" fmla="*/ 4763 h 9525"/>
                              <a:gd name="connsiteX134" fmla="*/ 5010 w 19050"/>
                              <a:gd name="connsiteY134" fmla="*/ 4763 h 9525"/>
                              <a:gd name="connsiteX135" fmla="*/ 5010 w 19050"/>
                              <a:gd name="connsiteY135" fmla="*/ 4763 h 9525"/>
                              <a:gd name="connsiteX136" fmla="*/ 5010 w 19050"/>
                              <a:gd name="connsiteY136" fmla="*/ 4763 h 9525"/>
                              <a:gd name="connsiteX137" fmla="*/ 5010 w 19050"/>
                              <a:gd name="connsiteY137" fmla="*/ 2381 h 9525"/>
                              <a:gd name="connsiteX138" fmla="*/ 5010 w 19050"/>
                              <a:gd name="connsiteY138" fmla="*/ 2381 h 9525"/>
                              <a:gd name="connsiteX139" fmla="*/ 5515 w 19050"/>
                              <a:gd name="connsiteY139" fmla="*/ 0 h 9525"/>
                              <a:gd name="connsiteX140" fmla="*/ 5515 w 19050"/>
                              <a:gd name="connsiteY140" fmla="*/ 0 h 9525"/>
                              <a:gd name="connsiteX141" fmla="*/ 5515 w 19050"/>
                              <a:gd name="connsiteY141" fmla="*/ 2381 h 9525"/>
                              <a:gd name="connsiteX142" fmla="*/ 5515 w 19050"/>
                              <a:gd name="connsiteY142" fmla="*/ 2381 h 9525"/>
                              <a:gd name="connsiteX143" fmla="*/ 5515 w 19050"/>
                              <a:gd name="connsiteY143" fmla="*/ 2381 h 9525"/>
                              <a:gd name="connsiteX144" fmla="*/ 5515 w 19050"/>
                              <a:gd name="connsiteY144" fmla="*/ 2381 h 9525"/>
                              <a:gd name="connsiteX145" fmla="*/ 5515 w 19050"/>
                              <a:gd name="connsiteY145" fmla="*/ 0 h 9525"/>
                              <a:gd name="connsiteX146" fmla="*/ 5515 w 19050"/>
                              <a:gd name="connsiteY146" fmla="*/ 2381 h 9525"/>
                              <a:gd name="connsiteX147" fmla="*/ 5515 w 19050"/>
                              <a:gd name="connsiteY147" fmla="*/ 4763 h 9525"/>
                              <a:gd name="connsiteX148" fmla="*/ 5515 w 19050"/>
                              <a:gd name="connsiteY148" fmla="*/ 4763 h 9525"/>
                              <a:gd name="connsiteX149" fmla="*/ 5515 w 19050"/>
                              <a:gd name="connsiteY149" fmla="*/ 7144 h 9525"/>
                              <a:gd name="connsiteX150" fmla="*/ 5515 w 19050"/>
                              <a:gd name="connsiteY150" fmla="*/ 4763 h 9525"/>
                              <a:gd name="connsiteX151" fmla="*/ 6020 w 19050"/>
                              <a:gd name="connsiteY151" fmla="*/ 7144 h 9525"/>
                              <a:gd name="connsiteX152" fmla="*/ 6020 w 19050"/>
                              <a:gd name="connsiteY152" fmla="*/ 7144 h 9525"/>
                              <a:gd name="connsiteX153" fmla="*/ 6020 w 19050"/>
                              <a:gd name="connsiteY153" fmla="*/ 7144 h 9525"/>
                              <a:gd name="connsiteX154" fmla="*/ 6020 w 19050"/>
                              <a:gd name="connsiteY154" fmla="*/ 7144 h 9525"/>
                              <a:gd name="connsiteX155" fmla="*/ 6020 w 19050"/>
                              <a:gd name="connsiteY155" fmla="*/ 2381 h 9525"/>
                              <a:gd name="connsiteX156" fmla="*/ 6020 w 19050"/>
                              <a:gd name="connsiteY156" fmla="*/ 2381 h 9525"/>
                              <a:gd name="connsiteX157" fmla="*/ 6020 w 19050"/>
                              <a:gd name="connsiteY157" fmla="*/ 4763 h 9525"/>
                              <a:gd name="connsiteX158" fmla="*/ 6020 w 19050"/>
                              <a:gd name="connsiteY158" fmla="*/ 4763 h 9525"/>
                              <a:gd name="connsiteX159" fmla="*/ 6020 w 19050"/>
                              <a:gd name="connsiteY159" fmla="*/ 4763 h 9525"/>
                              <a:gd name="connsiteX160" fmla="*/ 6020 w 19050"/>
                              <a:gd name="connsiteY160" fmla="*/ 4763 h 9525"/>
                              <a:gd name="connsiteX161" fmla="*/ 6020 w 19050"/>
                              <a:gd name="connsiteY161" fmla="*/ 2381 h 9525"/>
                              <a:gd name="connsiteX162" fmla="*/ 6020 w 19050"/>
                              <a:gd name="connsiteY162" fmla="*/ 2381 h 9525"/>
                              <a:gd name="connsiteX163" fmla="*/ 6020 w 19050"/>
                              <a:gd name="connsiteY163" fmla="*/ 4763 h 9525"/>
                              <a:gd name="connsiteX164" fmla="*/ 6020 w 19050"/>
                              <a:gd name="connsiteY164" fmla="*/ 4763 h 9525"/>
                              <a:gd name="connsiteX165" fmla="*/ 6020 w 19050"/>
                              <a:gd name="connsiteY165" fmla="*/ 4763 h 9525"/>
                              <a:gd name="connsiteX166" fmla="*/ 6020 w 19050"/>
                              <a:gd name="connsiteY166" fmla="*/ 4763 h 9525"/>
                              <a:gd name="connsiteX167" fmla="*/ 6020 w 19050"/>
                              <a:gd name="connsiteY167" fmla="*/ 4763 h 9525"/>
                              <a:gd name="connsiteX168" fmla="*/ 6020 w 19050"/>
                              <a:gd name="connsiteY168" fmla="*/ 4763 h 9525"/>
                              <a:gd name="connsiteX169" fmla="*/ 6020 w 19050"/>
                              <a:gd name="connsiteY169" fmla="*/ 4763 h 9525"/>
                              <a:gd name="connsiteX170" fmla="*/ 6020 w 19050"/>
                              <a:gd name="connsiteY170" fmla="*/ 2381 h 9525"/>
                              <a:gd name="connsiteX171" fmla="*/ 6515 w 19050"/>
                              <a:gd name="connsiteY171" fmla="*/ 2381 h 9525"/>
                              <a:gd name="connsiteX172" fmla="*/ 6515 w 19050"/>
                              <a:gd name="connsiteY172" fmla="*/ 2381 h 9525"/>
                              <a:gd name="connsiteX173" fmla="*/ 6515 w 19050"/>
                              <a:gd name="connsiteY173" fmla="*/ 2381 h 9525"/>
                              <a:gd name="connsiteX174" fmla="*/ 6515 w 19050"/>
                              <a:gd name="connsiteY174" fmla="*/ 4763 h 9525"/>
                              <a:gd name="connsiteX175" fmla="*/ 6515 w 19050"/>
                              <a:gd name="connsiteY175" fmla="*/ 4763 h 9525"/>
                              <a:gd name="connsiteX176" fmla="*/ 6515 w 19050"/>
                              <a:gd name="connsiteY176" fmla="*/ 7144 h 9525"/>
                              <a:gd name="connsiteX177" fmla="*/ 6515 w 19050"/>
                              <a:gd name="connsiteY177" fmla="*/ 7144 h 9525"/>
                              <a:gd name="connsiteX178" fmla="*/ 6515 w 19050"/>
                              <a:gd name="connsiteY178" fmla="*/ 7144 h 9525"/>
                              <a:gd name="connsiteX179" fmla="*/ 6515 w 19050"/>
                              <a:gd name="connsiteY179" fmla="*/ 4763 h 9525"/>
                              <a:gd name="connsiteX180" fmla="*/ 6515 w 19050"/>
                              <a:gd name="connsiteY180" fmla="*/ 2381 h 9525"/>
                              <a:gd name="connsiteX181" fmla="*/ 6515 w 19050"/>
                              <a:gd name="connsiteY181" fmla="*/ 4763 h 9525"/>
                              <a:gd name="connsiteX182" fmla="*/ 6515 w 19050"/>
                              <a:gd name="connsiteY182" fmla="*/ 7144 h 9525"/>
                              <a:gd name="connsiteX183" fmla="*/ 7020 w 19050"/>
                              <a:gd name="connsiteY183" fmla="*/ 7144 h 9525"/>
                              <a:gd name="connsiteX184" fmla="*/ 7020 w 19050"/>
                              <a:gd name="connsiteY184" fmla="*/ 7144 h 9525"/>
                              <a:gd name="connsiteX185" fmla="*/ 7020 w 19050"/>
                              <a:gd name="connsiteY185" fmla="*/ 7144 h 9525"/>
                              <a:gd name="connsiteX186" fmla="*/ 7020 w 19050"/>
                              <a:gd name="connsiteY186" fmla="*/ 4763 h 9525"/>
                              <a:gd name="connsiteX187" fmla="*/ 7020 w 19050"/>
                              <a:gd name="connsiteY187" fmla="*/ 4763 h 9525"/>
                              <a:gd name="connsiteX188" fmla="*/ 7020 w 19050"/>
                              <a:gd name="connsiteY188" fmla="*/ 4763 h 9525"/>
                              <a:gd name="connsiteX189" fmla="*/ 7020 w 19050"/>
                              <a:gd name="connsiteY189" fmla="*/ 4763 h 9525"/>
                              <a:gd name="connsiteX190" fmla="*/ 7020 w 19050"/>
                              <a:gd name="connsiteY190" fmla="*/ 7144 h 9525"/>
                              <a:gd name="connsiteX191" fmla="*/ 7020 w 19050"/>
                              <a:gd name="connsiteY191" fmla="*/ 7144 h 9525"/>
                              <a:gd name="connsiteX192" fmla="*/ 7020 w 19050"/>
                              <a:gd name="connsiteY192" fmla="*/ 7144 h 9525"/>
                              <a:gd name="connsiteX193" fmla="*/ 7020 w 19050"/>
                              <a:gd name="connsiteY193" fmla="*/ 7144 h 9525"/>
                              <a:gd name="connsiteX194" fmla="*/ 7020 w 19050"/>
                              <a:gd name="connsiteY194" fmla="*/ 4763 h 9525"/>
                              <a:gd name="connsiteX195" fmla="*/ 7515 w 19050"/>
                              <a:gd name="connsiteY195" fmla="*/ 4763 h 9525"/>
                              <a:gd name="connsiteX196" fmla="*/ 7515 w 19050"/>
                              <a:gd name="connsiteY196" fmla="*/ 4763 h 9525"/>
                              <a:gd name="connsiteX197" fmla="*/ 7515 w 19050"/>
                              <a:gd name="connsiteY197" fmla="*/ 4763 h 9525"/>
                              <a:gd name="connsiteX198" fmla="*/ 7515 w 19050"/>
                              <a:gd name="connsiteY198" fmla="*/ 4763 h 9525"/>
                              <a:gd name="connsiteX199" fmla="*/ 7515 w 19050"/>
                              <a:gd name="connsiteY199" fmla="*/ 4763 h 9525"/>
                              <a:gd name="connsiteX200" fmla="*/ 7515 w 19050"/>
                              <a:gd name="connsiteY200" fmla="*/ 7144 h 9525"/>
                              <a:gd name="connsiteX201" fmla="*/ 7515 w 19050"/>
                              <a:gd name="connsiteY201" fmla="*/ 4763 h 9525"/>
                              <a:gd name="connsiteX202" fmla="*/ 7515 w 19050"/>
                              <a:gd name="connsiteY202" fmla="*/ 7144 h 9525"/>
                              <a:gd name="connsiteX203" fmla="*/ 7515 w 19050"/>
                              <a:gd name="connsiteY203" fmla="*/ 4763 h 9525"/>
                              <a:gd name="connsiteX204" fmla="*/ 7515 w 19050"/>
                              <a:gd name="connsiteY204" fmla="*/ 4763 h 9525"/>
                              <a:gd name="connsiteX205" fmla="*/ 7515 w 19050"/>
                              <a:gd name="connsiteY205" fmla="*/ 4763 h 9525"/>
                              <a:gd name="connsiteX206" fmla="*/ 7515 w 19050"/>
                              <a:gd name="connsiteY206" fmla="*/ 4763 h 9525"/>
                              <a:gd name="connsiteX207" fmla="*/ 8020 w 19050"/>
                              <a:gd name="connsiteY207" fmla="*/ 2381 h 9525"/>
                              <a:gd name="connsiteX208" fmla="*/ 8020 w 19050"/>
                              <a:gd name="connsiteY208" fmla="*/ 4763 h 9525"/>
                              <a:gd name="connsiteX209" fmla="*/ 8020 w 19050"/>
                              <a:gd name="connsiteY209" fmla="*/ 4763 h 9525"/>
                              <a:gd name="connsiteX210" fmla="*/ 8020 w 19050"/>
                              <a:gd name="connsiteY210" fmla="*/ 4763 h 9525"/>
                              <a:gd name="connsiteX211" fmla="*/ 8020 w 19050"/>
                              <a:gd name="connsiteY211" fmla="*/ 4763 h 9525"/>
                              <a:gd name="connsiteX212" fmla="*/ 8020 w 19050"/>
                              <a:gd name="connsiteY212" fmla="*/ 4763 h 9525"/>
                              <a:gd name="connsiteX213" fmla="*/ 8020 w 19050"/>
                              <a:gd name="connsiteY213" fmla="*/ 4763 h 9525"/>
                              <a:gd name="connsiteX214" fmla="*/ 8020 w 19050"/>
                              <a:gd name="connsiteY214" fmla="*/ 4763 h 9525"/>
                              <a:gd name="connsiteX215" fmla="*/ 8020 w 19050"/>
                              <a:gd name="connsiteY215" fmla="*/ 4763 h 9525"/>
                              <a:gd name="connsiteX216" fmla="*/ 8020 w 19050"/>
                              <a:gd name="connsiteY216" fmla="*/ 4763 h 9525"/>
                              <a:gd name="connsiteX217" fmla="*/ 8020 w 19050"/>
                              <a:gd name="connsiteY217" fmla="*/ 7144 h 9525"/>
                              <a:gd name="connsiteX218" fmla="*/ 8020 w 19050"/>
                              <a:gd name="connsiteY218" fmla="*/ 7144 h 9525"/>
                              <a:gd name="connsiteX219" fmla="*/ 8525 w 19050"/>
                              <a:gd name="connsiteY219" fmla="*/ 4763 h 9525"/>
                              <a:gd name="connsiteX220" fmla="*/ 8525 w 19050"/>
                              <a:gd name="connsiteY220" fmla="*/ 2381 h 9525"/>
                              <a:gd name="connsiteX221" fmla="*/ 8525 w 19050"/>
                              <a:gd name="connsiteY221" fmla="*/ 4763 h 9525"/>
                              <a:gd name="connsiteX222" fmla="*/ 8525 w 19050"/>
                              <a:gd name="connsiteY222" fmla="*/ 4763 h 9525"/>
                              <a:gd name="connsiteX223" fmla="*/ 8525 w 19050"/>
                              <a:gd name="connsiteY223" fmla="*/ 4763 h 9525"/>
                              <a:gd name="connsiteX224" fmla="*/ 8525 w 19050"/>
                              <a:gd name="connsiteY224" fmla="*/ 4763 h 9525"/>
                              <a:gd name="connsiteX225" fmla="*/ 8525 w 19050"/>
                              <a:gd name="connsiteY225" fmla="*/ 4763 h 9525"/>
                              <a:gd name="connsiteX226" fmla="*/ 8525 w 19050"/>
                              <a:gd name="connsiteY226" fmla="*/ 4763 h 9525"/>
                              <a:gd name="connsiteX227" fmla="*/ 8525 w 19050"/>
                              <a:gd name="connsiteY227" fmla="*/ 4763 h 9525"/>
                              <a:gd name="connsiteX228" fmla="*/ 8525 w 19050"/>
                              <a:gd name="connsiteY228" fmla="*/ 4763 h 9525"/>
                              <a:gd name="connsiteX229" fmla="*/ 8525 w 19050"/>
                              <a:gd name="connsiteY229" fmla="*/ 4763 h 9525"/>
                              <a:gd name="connsiteX230" fmla="*/ 8525 w 19050"/>
                              <a:gd name="connsiteY230" fmla="*/ 2381 h 9525"/>
                              <a:gd name="connsiteX231" fmla="*/ 8525 w 19050"/>
                              <a:gd name="connsiteY231" fmla="*/ 2381 h 9525"/>
                              <a:gd name="connsiteX232" fmla="*/ 8525 w 19050"/>
                              <a:gd name="connsiteY232" fmla="*/ 4763 h 9525"/>
                              <a:gd name="connsiteX233" fmla="*/ 9020 w 19050"/>
                              <a:gd name="connsiteY233" fmla="*/ 4763 h 9525"/>
                              <a:gd name="connsiteX234" fmla="*/ 9020 w 19050"/>
                              <a:gd name="connsiteY234" fmla="*/ 7144 h 9525"/>
                              <a:gd name="connsiteX235" fmla="*/ 9020 w 19050"/>
                              <a:gd name="connsiteY235" fmla="*/ 7144 h 9525"/>
                              <a:gd name="connsiteX236" fmla="*/ 9020 w 19050"/>
                              <a:gd name="connsiteY236" fmla="*/ 7144 h 9525"/>
                              <a:gd name="connsiteX237" fmla="*/ 9020 w 19050"/>
                              <a:gd name="connsiteY237" fmla="*/ 7144 h 9525"/>
                              <a:gd name="connsiteX238" fmla="*/ 9020 w 19050"/>
                              <a:gd name="connsiteY238" fmla="*/ 7144 h 9525"/>
                              <a:gd name="connsiteX239" fmla="*/ 9020 w 19050"/>
                              <a:gd name="connsiteY239" fmla="*/ 4763 h 9525"/>
                              <a:gd name="connsiteX240" fmla="*/ 9020 w 19050"/>
                              <a:gd name="connsiteY240" fmla="*/ 4763 h 9525"/>
                              <a:gd name="connsiteX241" fmla="*/ 9020 w 19050"/>
                              <a:gd name="connsiteY241" fmla="*/ 2381 h 9525"/>
                              <a:gd name="connsiteX242" fmla="*/ 9020 w 19050"/>
                              <a:gd name="connsiteY242" fmla="*/ 2381 h 9525"/>
                              <a:gd name="connsiteX243" fmla="*/ 9020 w 19050"/>
                              <a:gd name="connsiteY243" fmla="*/ 4763 h 9525"/>
                              <a:gd name="connsiteX244" fmla="*/ 9020 w 19050"/>
                              <a:gd name="connsiteY244" fmla="*/ 4763 h 9525"/>
                              <a:gd name="connsiteX245" fmla="*/ 9525 w 19050"/>
                              <a:gd name="connsiteY245" fmla="*/ 4763 h 9525"/>
                              <a:gd name="connsiteX246" fmla="*/ 9525 w 19050"/>
                              <a:gd name="connsiteY246" fmla="*/ 4763 h 9525"/>
                              <a:gd name="connsiteX247" fmla="*/ 9525 w 19050"/>
                              <a:gd name="connsiteY247" fmla="*/ 4763 h 9525"/>
                              <a:gd name="connsiteX248" fmla="*/ 9525 w 19050"/>
                              <a:gd name="connsiteY248" fmla="*/ 2381 h 9525"/>
                              <a:gd name="connsiteX249" fmla="*/ 9525 w 19050"/>
                              <a:gd name="connsiteY249" fmla="*/ 4763 h 9525"/>
                              <a:gd name="connsiteX250" fmla="*/ 9525 w 19050"/>
                              <a:gd name="connsiteY250" fmla="*/ 4763 h 9525"/>
                              <a:gd name="connsiteX251" fmla="*/ 9525 w 19050"/>
                              <a:gd name="connsiteY251" fmla="*/ 4763 h 9525"/>
                              <a:gd name="connsiteX252" fmla="*/ 9525 w 19050"/>
                              <a:gd name="connsiteY252" fmla="*/ 7144 h 9525"/>
                              <a:gd name="connsiteX253" fmla="*/ 9525 w 19050"/>
                              <a:gd name="connsiteY253" fmla="*/ 4763 h 9525"/>
                              <a:gd name="connsiteX254" fmla="*/ 9525 w 19050"/>
                              <a:gd name="connsiteY254" fmla="*/ 7144 h 9525"/>
                              <a:gd name="connsiteX255" fmla="*/ 9525 w 19050"/>
                              <a:gd name="connsiteY255" fmla="*/ 4763 h 9525"/>
                              <a:gd name="connsiteX256" fmla="*/ 9525 w 19050"/>
                              <a:gd name="connsiteY256" fmla="*/ 4763 h 9525"/>
                              <a:gd name="connsiteX257" fmla="*/ 9525 w 19050"/>
                              <a:gd name="connsiteY257" fmla="*/ 4763 h 9525"/>
                              <a:gd name="connsiteX258" fmla="*/ 9525 w 19050"/>
                              <a:gd name="connsiteY258" fmla="*/ 4763 h 9525"/>
                              <a:gd name="connsiteX259" fmla="*/ 9525 w 19050"/>
                              <a:gd name="connsiteY259" fmla="*/ 4763 h 9525"/>
                              <a:gd name="connsiteX260" fmla="*/ 9525 w 19050"/>
                              <a:gd name="connsiteY260" fmla="*/ 7144 h 9525"/>
                              <a:gd name="connsiteX261" fmla="*/ 9525 w 19050"/>
                              <a:gd name="connsiteY261" fmla="*/ 7144 h 9525"/>
                              <a:gd name="connsiteX262" fmla="*/ 9525 w 19050"/>
                              <a:gd name="connsiteY262" fmla="*/ 4763 h 9525"/>
                              <a:gd name="connsiteX263" fmla="*/ 10030 w 19050"/>
                              <a:gd name="connsiteY263" fmla="*/ 7144 h 9525"/>
                              <a:gd name="connsiteX264" fmla="*/ 10030 w 19050"/>
                              <a:gd name="connsiteY264" fmla="*/ 7144 h 9525"/>
                              <a:gd name="connsiteX265" fmla="*/ 10030 w 19050"/>
                              <a:gd name="connsiteY265" fmla="*/ 4763 h 9525"/>
                              <a:gd name="connsiteX266" fmla="*/ 10030 w 19050"/>
                              <a:gd name="connsiteY266" fmla="*/ 7144 h 9525"/>
                              <a:gd name="connsiteX267" fmla="*/ 10030 w 19050"/>
                              <a:gd name="connsiteY267" fmla="*/ 7144 h 9525"/>
                              <a:gd name="connsiteX268" fmla="*/ 10030 w 19050"/>
                              <a:gd name="connsiteY268" fmla="*/ 7144 h 9525"/>
                              <a:gd name="connsiteX269" fmla="*/ 10030 w 19050"/>
                              <a:gd name="connsiteY269" fmla="*/ 7144 h 9525"/>
                              <a:gd name="connsiteX270" fmla="*/ 10030 w 19050"/>
                              <a:gd name="connsiteY270" fmla="*/ 7144 h 9525"/>
                              <a:gd name="connsiteX271" fmla="*/ 10030 w 19050"/>
                              <a:gd name="connsiteY271" fmla="*/ 4763 h 9525"/>
                              <a:gd name="connsiteX272" fmla="*/ 10030 w 19050"/>
                              <a:gd name="connsiteY272" fmla="*/ 4763 h 9525"/>
                              <a:gd name="connsiteX273" fmla="*/ 10030 w 19050"/>
                              <a:gd name="connsiteY273" fmla="*/ 4763 h 9525"/>
                              <a:gd name="connsiteX274" fmla="*/ 10030 w 19050"/>
                              <a:gd name="connsiteY274" fmla="*/ 4763 h 9525"/>
                              <a:gd name="connsiteX275" fmla="*/ 10525 w 19050"/>
                              <a:gd name="connsiteY275" fmla="*/ 4763 h 9525"/>
                              <a:gd name="connsiteX276" fmla="*/ 10525 w 19050"/>
                              <a:gd name="connsiteY276" fmla="*/ 4763 h 9525"/>
                              <a:gd name="connsiteX277" fmla="*/ 10525 w 19050"/>
                              <a:gd name="connsiteY277" fmla="*/ 7144 h 9525"/>
                              <a:gd name="connsiteX278" fmla="*/ 10525 w 19050"/>
                              <a:gd name="connsiteY278" fmla="*/ 7144 h 9525"/>
                              <a:gd name="connsiteX279" fmla="*/ 10525 w 19050"/>
                              <a:gd name="connsiteY279" fmla="*/ 7144 h 9525"/>
                              <a:gd name="connsiteX280" fmla="*/ 10525 w 19050"/>
                              <a:gd name="connsiteY280" fmla="*/ 7144 h 9525"/>
                              <a:gd name="connsiteX281" fmla="*/ 10525 w 19050"/>
                              <a:gd name="connsiteY281" fmla="*/ 4763 h 9525"/>
                              <a:gd name="connsiteX282" fmla="*/ 10525 w 19050"/>
                              <a:gd name="connsiteY282" fmla="*/ 4763 h 9525"/>
                              <a:gd name="connsiteX283" fmla="*/ 10525 w 19050"/>
                              <a:gd name="connsiteY283" fmla="*/ 4763 h 9525"/>
                              <a:gd name="connsiteX284" fmla="*/ 10525 w 19050"/>
                              <a:gd name="connsiteY284" fmla="*/ 4763 h 9525"/>
                              <a:gd name="connsiteX285" fmla="*/ 10525 w 19050"/>
                              <a:gd name="connsiteY285" fmla="*/ 4763 h 9525"/>
                              <a:gd name="connsiteX286" fmla="*/ 10525 w 19050"/>
                              <a:gd name="connsiteY286" fmla="*/ 4763 h 9525"/>
                              <a:gd name="connsiteX287" fmla="*/ 11030 w 19050"/>
                              <a:gd name="connsiteY287" fmla="*/ 4763 h 9525"/>
                              <a:gd name="connsiteX288" fmla="*/ 11030 w 19050"/>
                              <a:gd name="connsiteY288" fmla="*/ 4763 h 9525"/>
                              <a:gd name="connsiteX289" fmla="*/ 11030 w 19050"/>
                              <a:gd name="connsiteY289" fmla="*/ 7144 h 9525"/>
                              <a:gd name="connsiteX290" fmla="*/ 11030 w 19050"/>
                              <a:gd name="connsiteY290" fmla="*/ 7144 h 9525"/>
                              <a:gd name="connsiteX291" fmla="*/ 11030 w 19050"/>
                              <a:gd name="connsiteY291" fmla="*/ 7144 h 9525"/>
                              <a:gd name="connsiteX292" fmla="*/ 11030 w 19050"/>
                              <a:gd name="connsiteY292" fmla="*/ 7144 h 9525"/>
                              <a:gd name="connsiteX293" fmla="*/ 11030 w 19050"/>
                              <a:gd name="connsiteY293" fmla="*/ 7144 h 9525"/>
                              <a:gd name="connsiteX294" fmla="*/ 11030 w 19050"/>
                              <a:gd name="connsiteY294" fmla="*/ 4763 h 9525"/>
                              <a:gd name="connsiteX295" fmla="*/ 11030 w 19050"/>
                              <a:gd name="connsiteY295" fmla="*/ 4763 h 9525"/>
                              <a:gd name="connsiteX296" fmla="*/ 11030 w 19050"/>
                              <a:gd name="connsiteY296" fmla="*/ 4763 h 9525"/>
                              <a:gd name="connsiteX297" fmla="*/ 11030 w 19050"/>
                              <a:gd name="connsiteY297" fmla="*/ 4763 h 9525"/>
                              <a:gd name="connsiteX298" fmla="*/ 11030 w 19050"/>
                              <a:gd name="connsiteY298" fmla="*/ 4763 h 9525"/>
                              <a:gd name="connsiteX299" fmla="*/ 11535 w 19050"/>
                              <a:gd name="connsiteY299" fmla="*/ 4763 h 9525"/>
                              <a:gd name="connsiteX300" fmla="*/ 11535 w 19050"/>
                              <a:gd name="connsiteY300" fmla="*/ 7144 h 9525"/>
                              <a:gd name="connsiteX301" fmla="*/ 11535 w 19050"/>
                              <a:gd name="connsiteY301" fmla="*/ 7144 h 9525"/>
                              <a:gd name="connsiteX302" fmla="*/ 11535 w 19050"/>
                              <a:gd name="connsiteY302" fmla="*/ 7144 h 9525"/>
                              <a:gd name="connsiteX303" fmla="*/ 11535 w 19050"/>
                              <a:gd name="connsiteY303" fmla="*/ 4763 h 9525"/>
                              <a:gd name="connsiteX304" fmla="*/ 11535 w 19050"/>
                              <a:gd name="connsiteY304" fmla="*/ 4763 h 9525"/>
                              <a:gd name="connsiteX305" fmla="*/ 11535 w 19050"/>
                              <a:gd name="connsiteY305" fmla="*/ 4763 h 9525"/>
                              <a:gd name="connsiteX306" fmla="*/ 11535 w 19050"/>
                              <a:gd name="connsiteY306" fmla="*/ 2381 h 9525"/>
                              <a:gd name="connsiteX307" fmla="*/ 11535 w 19050"/>
                              <a:gd name="connsiteY307" fmla="*/ 4763 h 9525"/>
                              <a:gd name="connsiteX308" fmla="*/ 11535 w 19050"/>
                              <a:gd name="connsiteY308" fmla="*/ 4763 h 9525"/>
                              <a:gd name="connsiteX309" fmla="*/ 11535 w 19050"/>
                              <a:gd name="connsiteY309" fmla="*/ 4763 h 9525"/>
                              <a:gd name="connsiteX310" fmla="*/ 11535 w 19050"/>
                              <a:gd name="connsiteY310" fmla="*/ 4763 h 9525"/>
                              <a:gd name="connsiteX311" fmla="*/ 11535 w 19050"/>
                              <a:gd name="connsiteY311" fmla="*/ 4763 h 9525"/>
                              <a:gd name="connsiteX312" fmla="*/ 11535 w 19050"/>
                              <a:gd name="connsiteY312" fmla="*/ 7144 h 9525"/>
                              <a:gd name="connsiteX313" fmla="*/ 12030 w 19050"/>
                              <a:gd name="connsiteY313" fmla="*/ 7144 h 9525"/>
                              <a:gd name="connsiteX314" fmla="*/ 12030 w 19050"/>
                              <a:gd name="connsiteY314" fmla="*/ 7144 h 9525"/>
                              <a:gd name="connsiteX315" fmla="*/ 12030 w 19050"/>
                              <a:gd name="connsiteY315" fmla="*/ 7144 h 9525"/>
                              <a:gd name="connsiteX316" fmla="*/ 12030 w 19050"/>
                              <a:gd name="connsiteY316" fmla="*/ 4763 h 9525"/>
                              <a:gd name="connsiteX317" fmla="*/ 12030 w 19050"/>
                              <a:gd name="connsiteY317" fmla="*/ 7144 h 9525"/>
                              <a:gd name="connsiteX318" fmla="*/ 12030 w 19050"/>
                              <a:gd name="connsiteY318" fmla="*/ 7144 h 9525"/>
                              <a:gd name="connsiteX319" fmla="*/ 12030 w 19050"/>
                              <a:gd name="connsiteY319" fmla="*/ 4763 h 9525"/>
                              <a:gd name="connsiteX320" fmla="*/ 12030 w 19050"/>
                              <a:gd name="connsiteY320" fmla="*/ 7144 h 9525"/>
                              <a:gd name="connsiteX321" fmla="*/ 12030 w 19050"/>
                              <a:gd name="connsiteY321" fmla="*/ 7144 h 9525"/>
                              <a:gd name="connsiteX322" fmla="*/ 12030 w 19050"/>
                              <a:gd name="connsiteY322" fmla="*/ 7144 h 9525"/>
                              <a:gd name="connsiteX323" fmla="*/ 12030 w 19050"/>
                              <a:gd name="connsiteY323" fmla="*/ 7144 h 9525"/>
                              <a:gd name="connsiteX324" fmla="*/ 12030 w 19050"/>
                              <a:gd name="connsiteY324" fmla="*/ 7144 h 9525"/>
                              <a:gd name="connsiteX325" fmla="*/ 12535 w 19050"/>
                              <a:gd name="connsiteY325" fmla="*/ 4763 h 9525"/>
                              <a:gd name="connsiteX326" fmla="*/ 12535 w 19050"/>
                              <a:gd name="connsiteY326" fmla="*/ 2381 h 9525"/>
                              <a:gd name="connsiteX327" fmla="*/ 12535 w 19050"/>
                              <a:gd name="connsiteY327" fmla="*/ 0 h 9525"/>
                              <a:gd name="connsiteX328" fmla="*/ 12535 w 19050"/>
                              <a:gd name="connsiteY328" fmla="*/ 4763 h 9525"/>
                              <a:gd name="connsiteX329" fmla="*/ 12535 w 19050"/>
                              <a:gd name="connsiteY329" fmla="*/ 4763 h 9525"/>
                              <a:gd name="connsiteX330" fmla="*/ 12535 w 19050"/>
                              <a:gd name="connsiteY330" fmla="*/ 4763 h 9525"/>
                              <a:gd name="connsiteX331" fmla="*/ 12535 w 19050"/>
                              <a:gd name="connsiteY331" fmla="*/ 7144 h 9525"/>
                              <a:gd name="connsiteX332" fmla="*/ 12535 w 19050"/>
                              <a:gd name="connsiteY332" fmla="*/ 7144 h 9525"/>
                              <a:gd name="connsiteX333" fmla="*/ 12535 w 19050"/>
                              <a:gd name="connsiteY333" fmla="*/ 7144 h 9525"/>
                              <a:gd name="connsiteX334" fmla="*/ 12535 w 19050"/>
                              <a:gd name="connsiteY334" fmla="*/ 4763 h 9525"/>
                              <a:gd name="connsiteX335" fmla="*/ 12535 w 19050"/>
                              <a:gd name="connsiteY335" fmla="*/ 4763 h 9525"/>
                              <a:gd name="connsiteX336" fmla="*/ 12535 w 19050"/>
                              <a:gd name="connsiteY336" fmla="*/ 4763 h 9525"/>
                              <a:gd name="connsiteX337" fmla="*/ 12535 w 19050"/>
                              <a:gd name="connsiteY337" fmla="*/ 4763 h 9525"/>
                              <a:gd name="connsiteX338" fmla="*/ 12535 w 19050"/>
                              <a:gd name="connsiteY338" fmla="*/ 7144 h 9525"/>
                              <a:gd name="connsiteX339" fmla="*/ 12535 w 19050"/>
                              <a:gd name="connsiteY339" fmla="*/ 7144 h 9525"/>
                              <a:gd name="connsiteX340" fmla="*/ 12535 w 19050"/>
                              <a:gd name="connsiteY340" fmla="*/ 7144 h 9525"/>
                              <a:gd name="connsiteX341" fmla="*/ 12535 w 19050"/>
                              <a:gd name="connsiteY341" fmla="*/ 7144 h 9525"/>
                              <a:gd name="connsiteX342" fmla="*/ 12535 w 19050"/>
                              <a:gd name="connsiteY342" fmla="*/ 7144 h 9525"/>
                              <a:gd name="connsiteX343" fmla="*/ 13030 w 19050"/>
                              <a:gd name="connsiteY343" fmla="*/ 4763 h 9525"/>
                              <a:gd name="connsiteX344" fmla="*/ 13030 w 19050"/>
                              <a:gd name="connsiteY344" fmla="*/ 4763 h 9525"/>
                              <a:gd name="connsiteX345" fmla="*/ 13030 w 19050"/>
                              <a:gd name="connsiteY345" fmla="*/ 4763 h 9525"/>
                              <a:gd name="connsiteX346" fmla="*/ 13030 w 19050"/>
                              <a:gd name="connsiteY346" fmla="*/ 4763 h 9525"/>
                              <a:gd name="connsiteX347" fmla="*/ 13030 w 19050"/>
                              <a:gd name="connsiteY347" fmla="*/ 4763 h 9525"/>
                              <a:gd name="connsiteX348" fmla="*/ 13030 w 19050"/>
                              <a:gd name="connsiteY348" fmla="*/ 7144 h 9525"/>
                              <a:gd name="connsiteX349" fmla="*/ 13030 w 19050"/>
                              <a:gd name="connsiteY349" fmla="*/ 7144 h 9525"/>
                              <a:gd name="connsiteX350" fmla="*/ 13030 w 19050"/>
                              <a:gd name="connsiteY350" fmla="*/ 7144 h 9525"/>
                              <a:gd name="connsiteX351" fmla="*/ 13030 w 19050"/>
                              <a:gd name="connsiteY351" fmla="*/ 7144 h 9525"/>
                              <a:gd name="connsiteX352" fmla="*/ 13030 w 19050"/>
                              <a:gd name="connsiteY352" fmla="*/ 4763 h 9525"/>
                              <a:gd name="connsiteX353" fmla="*/ 13030 w 19050"/>
                              <a:gd name="connsiteY353" fmla="*/ 4763 h 9525"/>
                              <a:gd name="connsiteX354" fmla="*/ 13030 w 19050"/>
                              <a:gd name="connsiteY354" fmla="*/ 7144 h 9525"/>
                              <a:gd name="connsiteX355" fmla="*/ 13535 w 19050"/>
                              <a:gd name="connsiteY355" fmla="*/ 4763 h 9525"/>
                              <a:gd name="connsiteX356" fmla="*/ 13535 w 19050"/>
                              <a:gd name="connsiteY356" fmla="*/ 7144 h 9525"/>
                              <a:gd name="connsiteX357" fmla="*/ 13535 w 19050"/>
                              <a:gd name="connsiteY357" fmla="*/ 4763 h 9525"/>
                              <a:gd name="connsiteX358" fmla="*/ 13535 w 19050"/>
                              <a:gd name="connsiteY358" fmla="*/ 4763 h 9525"/>
                              <a:gd name="connsiteX359" fmla="*/ 13535 w 19050"/>
                              <a:gd name="connsiteY359" fmla="*/ 7144 h 9525"/>
                              <a:gd name="connsiteX360" fmla="*/ 13535 w 19050"/>
                              <a:gd name="connsiteY360" fmla="*/ 4763 h 9525"/>
                              <a:gd name="connsiteX361" fmla="*/ 13535 w 19050"/>
                              <a:gd name="connsiteY361" fmla="*/ 4763 h 9525"/>
                              <a:gd name="connsiteX362" fmla="*/ 13535 w 19050"/>
                              <a:gd name="connsiteY362" fmla="*/ 4763 h 9525"/>
                              <a:gd name="connsiteX363" fmla="*/ 13535 w 19050"/>
                              <a:gd name="connsiteY363" fmla="*/ 4763 h 9525"/>
                              <a:gd name="connsiteX364" fmla="*/ 13535 w 19050"/>
                              <a:gd name="connsiteY364" fmla="*/ 4763 h 9525"/>
                              <a:gd name="connsiteX365" fmla="*/ 13535 w 19050"/>
                              <a:gd name="connsiteY365" fmla="*/ 4763 h 9525"/>
                              <a:gd name="connsiteX366" fmla="*/ 13535 w 19050"/>
                              <a:gd name="connsiteY366" fmla="*/ 7144 h 9525"/>
                              <a:gd name="connsiteX367" fmla="*/ 14040 w 19050"/>
                              <a:gd name="connsiteY367" fmla="*/ 4763 h 9525"/>
                              <a:gd name="connsiteX368" fmla="*/ 14040 w 19050"/>
                              <a:gd name="connsiteY368" fmla="*/ 4763 h 9525"/>
                              <a:gd name="connsiteX369" fmla="*/ 14040 w 19050"/>
                              <a:gd name="connsiteY369" fmla="*/ 4763 h 9525"/>
                              <a:gd name="connsiteX370" fmla="*/ 14040 w 19050"/>
                              <a:gd name="connsiteY370" fmla="*/ 4763 h 9525"/>
                              <a:gd name="connsiteX371" fmla="*/ 14040 w 19050"/>
                              <a:gd name="connsiteY371" fmla="*/ 4763 h 9525"/>
                              <a:gd name="connsiteX372" fmla="*/ 14040 w 19050"/>
                              <a:gd name="connsiteY372" fmla="*/ 4763 h 9525"/>
                              <a:gd name="connsiteX373" fmla="*/ 14040 w 19050"/>
                              <a:gd name="connsiteY373" fmla="*/ 4763 h 9525"/>
                              <a:gd name="connsiteX374" fmla="*/ 14040 w 19050"/>
                              <a:gd name="connsiteY374" fmla="*/ 4763 h 9525"/>
                              <a:gd name="connsiteX375" fmla="*/ 14040 w 19050"/>
                              <a:gd name="connsiteY375" fmla="*/ 4763 h 9525"/>
                              <a:gd name="connsiteX376" fmla="*/ 14040 w 19050"/>
                              <a:gd name="connsiteY376" fmla="*/ 4763 h 9525"/>
                              <a:gd name="connsiteX377" fmla="*/ 14040 w 19050"/>
                              <a:gd name="connsiteY377" fmla="*/ 4763 h 9525"/>
                              <a:gd name="connsiteX378" fmla="*/ 14040 w 19050"/>
                              <a:gd name="connsiteY378" fmla="*/ 4763 h 9525"/>
                              <a:gd name="connsiteX379" fmla="*/ 14040 w 19050"/>
                              <a:gd name="connsiteY379" fmla="*/ 4763 h 9525"/>
                              <a:gd name="connsiteX380" fmla="*/ 14040 w 19050"/>
                              <a:gd name="connsiteY380" fmla="*/ 4763 h 9525"/>
                              <a:gd name="connsiteX381" fmla="*/ 14535 w 19050"/>
                              <a:gd name="connsiteY381" fmla="*/ 4763 h 9525"/>
                              <a:gd name="connsiteX382" fmla="*/ 14535 w 19050"/>
                              <a:gd name="connsiteY382" fmla="*/ 4763 h 9525"/>
                              <a:gd name="connsiteX383" fmla="*/ 14535 w 19050"/>
                              <a:gd name="connsiteY383" fmla="*/ 7144 h 9525"/>
                              <a:gd name="connsiteX384" fmla="*/ 14535 w 19050"/>
                              <a:gd name="connsiteY384" fmla="*/ 4763 h 9525"/>
                              <a:gd name="connsiteX385" fmla="*/ 14535 w 19050"/>
                              <a:gd name="connsiteY385" fmla="*/ 4763 h 9525"/>
                              <a:gd name="connsiteX386" fmla="*/ 14535 w 19050"/>
                              <a:gd name="connsiteY386" fmla="*/ 7144 h 9525"/>
                              <a:gd name="connsiteX387" fmla="*/ 14535 w 19050"/>
                              <a:gd name="connsiteY387" fmla="*/ 7144 h 9525"/>
                              <a:gd name="connsiteX388" fmla="*/ 14535 w 19050"/>
                              <a:gd name="connsiteY388" fmla="*/ 7144 h 9525"/>
                              <a:gd name="connsiteX389" fmla="*/ 14535 w 19050"/>
                              <a:gd name="connsiteY389" fmla="*/ 7144 h 9525"/>
                              <a:gd name="connsiteX390" fmla="*/ 14535 w 19050"/>
                              <a:gd name="connsiteY390" fmla="*/ 7144 h 9525"/>
                              <a:gd name="connsiteX391" fmla="*/ 14535 w 19050"/>
                              <a:gd name="connsiteY391" fmla="*/ 4763 h 9525"/>
                              <a:gd name="connsiteX392" fmla="*/ 14535 w 19050"/>
                              <a:gd name="connsiteY392" fmla="*/ 4763 h 9525"/>
                              <a:gd name="connsiteX393" fmla="*/ 15040 w 19050"/>
                              <a:gd name="connsiteY393" fmla="*/ 7144 h 9525"/>
                              <a:gd name="connsiteX394" fmla="*/ 15040 w 19050"/>
                              <a:gd name="connsiteY394" fmla="*/ 7144 h 9525"/>
                              <a:gd name="connsiteX395" fmla="*/ 15040 w 19050"/>
                              <a:gd name="connsiteY395" fmla="*/ 7144 h 9525"/>
                              <a:gd name="connsiteX396" fmla="*/ 15040 w 19050"/>
                              <a:gd name="connsiteY396" fmla="*/ 7144 h 9525"/>
                              <a:gd name="connsiteX397" fmla="*/ 15040 w 19050"/>
                              <a:gd name="connsiteY397" fmla="*/ 7144 h 9525"/>
                              <a:gd name="connsiteX398" fmla="*/ 15040 w 19050"/>
                              <a:gd name="connsiteY398" fmla="*/ 4763 h 9525"/>
                              <a:gd name="connsiteX399" fmla="*/ 15040 w 19050"/>
                              <a:gd name="connsiteY399" fmla="*/ 4763 h 9525"/>
                              <a:gd name="connsiteX400" fmla="*/ 15040 w 19050"/>
                              <a:gd name="connsiteY400" fmla="*/ 7144 h 9525"/>
                              <a:gd name="connsiteX401" fmla="*/ 15040 w 19050"/>
                              <a:gd name="connsiteY401" fmla="*/ 9525 h 9525"/>
                              <a:gd name="connsiteX402" fmla="*/ 15040 w 19050"/>
                              <a:gd name="connsiteY402" fmla="*/ 7144 h 9525"/>
                              <a:gd name="connsiteX403" fmla="*/ 15040 w 19050"/>
                              <a:gd name="connsiteY403" fmla="*/ 7144 h 9525"/>
                              <a:gd name="connsiteX404" fmla="*/ 15040 w 19050"/>
                              <a:gd name="connsiteY404" fmla="*/ 7144 h 9525"/>
                              <a:gd name="connsiteX405" fmla="*/ 15545 w 19050"/>
                              <a:gd name="connsiteY405" fmla="*/ 7144 h 9525"/>
                              <a:gd name="connsiteX406" fmla="*/ 15545 w 19050"/>
                              <a:gd name="connsiteY406" fmla="*/ 7144 h 9525"/>
                              <a:gd name="connsiteX407" fmla="*/ 15545 w 19050"/>
                              <a:gd name="connsiteY407" fmla="*/ 7144 h 9525"/>
                              <a:gd name="connsiteX408" fmla="*/ 15545 w 19050"/>
                              <a:gd name="connsiteY408" fmla="*/ 7144 h 9525"/>
                              <a:gd name="connsiteX409" fmla="*/ 15545 w 19050"/>
                              <a:gd name="connsiteY409" fmla="*/ 7144 h 9525"/>
                              <a:gd name="connsiteX410" fmla="*/ 15545 w 19050"/>
                              <a:gd name="connsiteY410" fmla="*/ 7144 h 9525"/>
                              <a:gd name="connsiteX411" fmla="*/ 15545 w 19050"/>
                              <a:gd name="connsiteY411" fmla="*/ 7144 h 9525"/>
                              <a:gd name="connsiteX412" fmla="*/ 15545 w 19050"/>
                              <a:gd name="connsiteY412" fmla="*/ 7144 h 9525"/>
                              <a:gd name="connsiteX413" fmla="*/ 15545 w 19050"/>
                              <a:gd name="connsiteY413" fmla="*/ 7144 h 9525"/>
                              <a:gd name="connsiteX414" fmla="*/ 15545 w 19050"/>
                              <a:gd name="connsiteY414" fmla="*/ 7144 h 9525"/>
                              <a:gd name="connsiteX415" fmla="*/ 15545 w 19050"/>
                              <a:gd name="connsiteY415" fmla="*/ 7144 h 9525"/>
                              <a:gd name="connsiteX416" fmla="*/ 15545 w 19050"/>
                              <a:gd name="connsiteY416" fmla="*/ 7144 h 9525"/>
                              <a:gd name="connsiteX417" fmla="*/ 16040 w 19050"/>
                              <a:gd name="connsiteY417" fmla="*/ 7144 h 9525"/>
                              <a:gd name="connsiteX418" fmla="*/ 16040 w 19050"/>
                              <a:gd name="connsiteY418" fmla="*/ 4763 h 9525"/>
                              <a:gd name="connsiteX419" fmla="*/ 16040 w 19050"/>
                              <a:gd name="connsiteY419" fmla="*/ 4763 h 9525"/>
                              <a:gd name="connsiteX420" fmla="*/ 16040 w 19050"/>
                              <a:gd name="connsiteY420" fmla="*/ 4763 h 9525"/>
                              <a:gd name="connsiteX421" fmla="*/ 16040 w 19050"/>
                              <a:gd name="connsiteY421" fmla="*/ 4763 h 9525"/>
                              <a:gd name="connsiteX422" fmla="*/ 16040 w 19050"/>
                              <a:gd name="connsiteY422" fmla="*/ 4763 h 9525"/>
                              <a:gd name="connsiteX423" fmla="*/ 16040 w 19050"/>
                              <a:gd name="connsiteY423" fmla="*/ 4763 h 9525"/>
                              <a:gd name="connsiteX424" fmla="*/ 16040 w 19050"/>
                              <a:gd name="connsiteY424" fmla="*/ 7144 h 9525"/>
                              <a:gd name="connsiteX425" fmla="*/ 16040 w 19050"/>
                              <a:gd name="connsiteY425" fmla="*/ 7144 h 9525"/>
                              <a:gd name="connsiteX426" fmla="*/ 16040 w 19050"/>
                              <a:gd name="connsiteY426" fmla="*/ 7144 h 9525"/>
                              <a:gd name="connsiteX427" fmla="*/ 16040 w 19050"/>
                              <a:gd name="connsiteY427" fmla="*/ 7144 h 9525"/>
                              <a:gd name="connsiteX428" fmla="*/ 16040 w 19050"/>
                              <a:gd name="connsiteY428" fmla="*/ 4763 h 9525"/>
                              <a:gd name="connsiteX429" fmla="*/ 16040 w 19050"/>
                              <a:gd name="connsiteY429" fmla="*/ 4763 h 9525"/>
                              <a:gd name="connsiteX430" fmla="*/ 16040 w 19050"/>
                              <a:gd name="connsiteY430" fmla="*/ 7144 h 9525"/>
                              <a:gd name="connsiteX431" fmla="*/ 16040 w 19050"/>
                              <a:gd name="connsiteY431" fmla="*/ 7144 h 9525"/>
                              <a:gd name="connsiteX432" fmla="*/ 16040 w 19050"/>
                              <a:gd name="connsiteY432" fmla="*/ 7144 h 9525"/>
                              <a:gd name="connsiteX433" fmla="*/ 16040 w 19050"/>
                              <a:gd name="connsiteY433" fmla="*/ 7144 h 9525"/>
                              <a:gd name="connsiteX434" fmla="*/ 16040 w 19050"/>
                              <a:gd name="connsiteY434" fmla="*/ 7144 h 9525"/>
                              <a:gd name="connsiteX435" fmla="*/ 16545 w 19050"/>
                              <a:gd name="connsiteY435" fmla="*/ 4763 h 9525"/>
                              <a:gd name="connsiteX436" fmla="*/ 16545 w 19050"/>
                              <a:gd name="connsiteY436" fmla="*/ 4763 h 9525"/>
                              <a:gd name="connsiteX437" fmla="*/ 16545 w 19050"/>
                              <a:gd name="connsiteY437" fmla="*/ 7144 h 9525"/>
                              <a:gd name="connsiteX438" fmla="*/ 16545 w 19050"/>
                              <a:gd name="connsiteY438" fmla="*/ 7144 h 9525"/>
                              <a:gd name="connsiteX439" fmla="*/ 16545 w 19050"/>
                              <a:gd name="connsiteY439" fmla="*/ 7144 h 9525"/>
                              <a:gd name="connsiteX440" fmla="*/ 16545 w 19050"/>
                              <a:gd name="connsiteY440" fmla="*/ 7144 h 9525"/>
                              <a:gd name="connsiteX441" fmla="*/ 16545 w 19050"/>
                              <a:gd name="connsiteY441" fmla="*/ 7144 h 9525"/>
                              <a:gd name="connsiteX442" fmla="*/ 16545 w 19050"/>
                              <a:gd name="connsiteY442" fmla="*/ 4763 h 9525"/>
                              <a:gd name="connsiteX443" fmla="*/ 16545 w 19050"/>
                              <a:gd name="connsiteY443" fmla="*/ 7144 h 9525"/>
                              <a:gd name="connsiteX444" fmla="*/ 16545 w 19050"/>
                              <a:gd name="connsiteY444" fmla="*/ 7144 h 9525"/>
                              <a:gd name="connsiteX445" fmla="*/ 16545 w 19050"/>
                              <a:gd name="connsiteY445" fmla="*/ 7144 h 9525"/>
                              <a:gd name="connsiteX446" fmla="*/ 16545 w 19050"/>
                              <a:gd name="connsiteY446" fmla="*/ 7144 h 9525"/>
                              <a:gd name="connsiteX447" fmla="*/ 16545 w 19050"/>
                              <a:gd name="connsiteY447" fmla="*/ 7144 h 9525"/>
                              <a:gd name="connsiteX448" fmla="*/ 16545 w 19050"/>
                              <a:gd name="connsiteY448" fmla="*/ 7144 h 9525"/>
                              <a:gd name="connsiteX449" fmla="*/ 17040 w 19050"/>
                              <a:gd name="connsiteY449" fmla="*/ 7144 h 9525"/>
                              <a:gd name="connsiteX450" fmla="*/ 17040 w 19050"/>
                              <a:gd name="connsiteY450" fmla="*/ 7144 h 9525"/>
                              <a:gd name="connsiteX451" fmla="*/ 17040 w 19050"/>
                              <a:gd name="connsiteY451" fmla="*/ 7144 h 9525"/>
                              <a:gd name="connsiteX452" fmla="*/ 17040 w 19050"/>
                              <a:gd name="connsiteY452" fmla="*/ 4763 h 9525"/>
                              <a:gd name="connsiteX453" fmla="*/ 17040 w 19050"/>
                              <a:gd name="connsiteY453" fmla="*/ 7144 h 9525"/>
                              <a:gd name="connsiteX454" fmla="*/ 17040 w 19050"/>
                              <a:gd name="connsiteY454" fmla="*/ 7144 h 9525"/>
                              <a:gd name="connsiteX455" fmla="*/ 17040 w 19050"/>
                              <a:gd name="connsiteY455" fmla="*/ 7144 h 9525"/>
                              <a:gd name="connsiteX456" fmla="*/ 17040 w 19050"/>
                              <a:gd name="connsiteY456" fmla="*/ 7144 h 9525"/>
                              <a:gd name="connsiteX457" fmla="*/ 17040 w 19050"/>
                              <a:gd name="connsiteY457" fmla="*/ 7144 h 9525"/>
                              <a:gd name="connsiteX458" fmla="*/ 17040 w 19050"/>
                              <a:gd name="connsiteY458" fmla="*/ 7144 h 9525"/>
                              <a:gd name="connsiteX459" fmla="*/ 17040 w 19050"/>
                              <a:gd name="connsiteY459" fmla="*/ 7144 h 9525"/>
                              <a:gd name="connsiteX460" fmla="*/ 17040 w 19050"/>
                              <a:gd name="connsiteY460" fmla="*/ 7144 h 9525"/>
                              <a:gd name="connsiteX461" fmla="*/ 17545 w 19050"/>
                              <a:gd name="connsiteY461" fmla="*/ 7144 h 9525"/>
                              <a:gd name="connsiteX462" fmla="*/ 17545 w 19050"/>
                              <a:gd name="connsiteY462" fmla="*/ 7144 h 9525"/>
                              <a:gd name="connsiteX463" fmla="*/ 17545 w 19050"/>
                              <a:gd name="connsiteY463" fmla="*/ 7144 h 9525"/>
                              <a:gd name="connsiteX464" fmla="*/ 17545 w 19050"/>
                              <a:gd name="connsiteY464" fmla="*/ 7144 h 9525"/>
                              <a:gd name="connsiteX465" fmla="*/ 17545 w 19050"/>
                              <a:gd name="connsiteY465" fmla="*/ 7144 h 9525"/>
                              <a:gd name="connsiteX466" fmla="*/ 17545 w 19050"/>
                              <a:gd name="connsiteY466" fmla="*/ 7144 h 9525"/>
                              <a:gd name="connsiteX467" fmla="*/ 17545 w 19050"/>
                              <a:gd name="connsiteY467" fmla="*/ 7144 h 9525"/>
                              <a:gd name="connsiteX468" fmla="*/ 17545 w 19050"/>
                              <a:gd name="connsiteY468" fmla="*/ 7144 h 9525"/>
                              <a:gd name="connsiteX469" fmla="*/ 17545 w 19050"/>
                              <a:gd name="connsiteY469" fmla="*/ 7144 h 9525"/>
                              <a:gd name="connsiteX470" fmla="*/ 17545 w 19050"/>
                              <a:gd name="connsiteY470" fmla="*/ 7144 h 9525"/>
                              <a:gd name="connsiteX471" fmla="*/ 17545 w 19050"/>
                              <a:gd name="connsiteY471" fmla="*/ 7144 h 9525"/>
                              <a:gd name="connsiteX472" fmla="*/ 17545 w 19050"/>
                              <a:gd name="connsiteY472" fmla="*/ 7144 h 9525"/>
                              <a:gd name="connsiteX473" fmla="*/ 18050 w 19050"/>
                              <a:gd name="connsiteY473" fmla="*/ 4763 h 9525"/>
                              <a:gd name="connsiteX474" fmla="*/ 18050 w 19050"/>
                              <a:gd name="connsiteY474" fmla="*/ 4763 h 9525"/>
                              <a:gd name="connsiteX475" fmla="*/ 18050 w 19050"/>
                              <a:gd name="connsiteY475" fmla="*/ 4763 h 9525"/>
                              <a:gd name="connsiteX476" fmla="*/ 18050 w 19050"/>
                              <a:gd name="connsiteY476" fmla="*/ 7144 h 9525"/>
                              <a:gd name="connsiteX477" fmla="*/ 18050 w 19050"/>
                              <a:gd name="connsiteY477" fmla="*/ 4763 h 9525"/>
                              <a:gd name="connsiteX478" fmla="*/ 18050 w 19050"/>
                              <a:gd name="connsiteY478" fmla="*/ 7144 h 9525"/>
                              <a:gd name="connsiteX479" fmla="*/ 18050 w 19050"/>
                              <a:gd name="connsiteY479" fmla="*/ 7144 h 9525"/>
                              <a:gd name="connsiteX480" fmla="*/ 18050 w 19050"/>
                              <a:gd name="connsiteY480" fmla="*/ 7144 h 9525"/>
                              <a:gd name="connsiteX481" fmla="*/ 18050 w 19050"/>
                              <a:gd name="connsiteY481" fmla="*/ 7144 h 9525"/>
                              <a:gd name="connsiteX482" fmla="*/ 18050 w 19050"/>
                              <a:gd name="connsiteY482" fmla="*/ 7144 h 9525"/>
                              <a:gd name="connsiteX483" fmla="*/ 18050 w 19050"/>
                              <a:gd name="connsiteY483" fmla="*/ 7144 h 9525"/>
                              <a:gd name="connsiteX484" fmla="*/ 18050 w 19050"/>
                              <a:gd name="connsiteY484" fmla="*/ 4763 h 9525"/>
                              <a:gd name="connsiteX485" fmla="*/ 18545 w 19050"/>
                              <a:gd name="connsiteY485" fmla="*/ 4763 h 9525"/>
                              <a:gd name="connsiteX486" fmla="*/ 18545 w 19050"/>
                              <a:gd name="connsiteY486" fmla="*/ 7144 h 9525"/>
                              <a:gd name="connsiteX487" fmla="*/ 18545 w 19050"/>
                              <a:gd name="connsiteY487" fmla="*/ 4763 h 9525"/>
                              <a:gd name="connsiteX488" fmla="*/ 18545 w 19050"/>
                              <a:gd name="connsiteY488" fmla="*/ 7144 h 9525"/>
                              <a:gd name="connsiteX489" fmla="*/ 18545 w 19050"/>
                              <a:gd name="connsiteY489" fmla="*/ 7144 h 9525"/>
                              <a:gd name="connsiteX490" fmla="*/ 18545 w 19050"/>
                              <a:gd name="connsiteY490" fmla="*/ 7144 h 9525"/>
                              <a:gd name="connsiteX491" fmla="*/ 18545 w 19050"/>
                              <a:gd name="connsiteY491" fmla="*/ 7144 h 9525"/>
                              <a:gd name="connsiteX492" fmla="*/ 18545 w 19050"/>
                              <a:gd name="connsiteY492" fmla="*/ 7144 h 9525"/>
                              <a:gd name="connsiteX493" fmla="*/ 18545 w 19050"/>
                              <a:gd name="connsiteY493" fmla="*/ 7144 h 9525"/>
                              <a:gd name="connsiteX494" fmla="*/ 18545 w 19050"/>
                              <a:gd name="connsiteY494" fmla="*/ 7144 h 9525"/>
                              <a:gd name="connsiteX495" fmla="*/ 18545 w 19050"/>
                              <a:gd name="connsiteY495" fmla="*/ 7144 h 9525"/>
                              <a:gd name="connsiteX496" fmla="*/ 18545 w 19050"/>
                              <a:gd name="connsiteY496" fmla="*/ 7144 h 9525"/>
                              <a:gd name="connsiteX497" fmla="*/ 19050 w 19050"/>
                              <a:gd name="connsiteY497" fmla="*/ 7144 h 9525"/>
                              <a:gd name="connsiteX498" fmla="*/ 19050 w 19050"/>
                              <a:gd name="connsiteY498" fmla="*/ 7144 h 9525"/>
                              <a:gd name="connsiteX499" fmla="*/ 19050 w 19050"/>
                              <a:gd name="connsiteY499" fmla="*/ 7144 h 9525"/>
                              <a:gd name="connsiteX500" fmla="*/ 19050 w 19050"/>
                              <a:gd name="connsiteY500" fmla="*/ 4763 h 9525"/>
                              <a:gd name="connsiteX501" fmla="*/ 19050 w 19050"/>
                              <a:gd name="connsiteY501" fmla="*/ 4763 h 9525"/>
                              <a:gd name="connsiteX502" fmla="*/ 19050 w 19050"/>
                              <a:gd name="connsiteY502" fmla="*/ 4763 h 9525"/>
                              <a:gd name="connsiteX503" fmla="*/ 19050 w 19050"/>
                              <a:gd name="connsiteY503" fmla="*/ 7144 h 9525"/>
                              <a:gd name="connsiteX504" fmla="*/ 19050 w 19050"/>
                              <a:gd name="connsiteY504" fmla="*/ 7144 h 9525"/>
                              <a:gd name="connsiteX505" fmla="*/ 19050 w 19050"/>
                              <a:gd name="connsiteY505" fmla="*/ 7144 h 9525"/>
                              <a:gd name="connsiteX506" fmla="*/ 19050 w 19050"/>
                              <a:gd name="connsiteY506" fmla="*/ 4763 h 9525"/>
                              <a:gd name="connsiteX507" fmla="*/ 19050 w 19050"/>
                              <a:gd name="connsiteY507" fmla="*/ 4763 h 9525"/>
                              <a:gd name="connsiteX508" fmla="*/ 19050 w 19050"/>
                              <a:gd name="connsiteY508" fmla="*/ 4763 h 9525"/>
                              <a:gd name="connsiteX509" fmla="*/ 19050 w 19050"/>
                              <a:gd name="connsiteY509" fmla="*/ 4763 h 9525"/>
                              <a:gd name="connsiteX510" fmla="*/ 19050 w 19050"/>
                              <a:gd name="connsiteY510" fmla="*/ 4763 h 9525"/>
                              <a:gd name="connsiteX511" fmla="*/ 19050 w 19050"/>
                              <a:gd name="connsiteY511" fmla="*/ 476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19050" h="9525">
                                <a:moveTo>
                                  <a:pt x="0" y="7144"/>
                                </a:moveTo>
                                <a:lnTo>
                                  <a:pt x="0" y="7144"/>
                                </a:lnTo>
                                <a:lnTo>
                                  <a:pt x="0" y="7144"/>
                                </a:lnTo>
                                <a:lnTo>
                                  <a:pt x="0" y="7144"/>
                                </a:lnTo>
                                <a:lnTo>
                                  <a:pt x="0" y="7144"/>
                                </a:lnTo>
                                <a:lnTo>
                                  <a:pt x="0" y="7144"/>
                                </a:lnTo>
                                <a:lnTo>
                                  <a:pt x="0" y="4763"/>
                                </a:lnTo>
                                <a:lnTo>
                                  <a:pt x="0" y="4763"/>
                                </a:lnTo>
                                <a:lnTo>
                                  <a:pt x="0" y="2381"/>
                                </a:lnTo>
                                <a:lnTo>
                                  <a:pt x="505" y="2381"/>
                                </a:lnTo>
                                <a:lnTo>
                                  <a:pt x="505" y="2381"/>
                                </a:lnTo>
                                <a:lnTo>
                                  <a:pt x="505" y="0"/>
                                </a:lnTo>
                                <a:lnTo>
                                  <a:pt x="505" y="4763"/>
                                </a:lnTo>
                                <a:lnTo>
                                  <a:pt x="505" y="2381"/>
                                </a:lnTo>
                                <a:lnTo>
                                  <a:pt x="505" y="2381"/>
                                </a:lnTo>
                                <a:lnTo>
                                  <a:pt x="505" y="0"/>
                                </a:lnTo>
                                <a:lnTo>
                                  <a:pt x="505" y="0"/>
                                </a:lnTo>
                                <a:lnTo>
                                  <a:pt x="505" y="0"/>
                                </a:lnTo>
                                <a:lnTo>
                                  <a:pt x="505" y="0"/>
                                </a:lnTo>
                                <a:lnTo>
                                  <a:pt x="505" y="2381"/>
                                </a:lnTo>
                                <a:lnTo>
                                  <a:pt x="505" y="0"/>
                                </a:lnTo>
                                <a:lnTo>
                                  <a:pt x="505" y="2381"/>
                                </a:lnTo>
                                <a:lnTo>
                                  <a:pt x="505" y="2381"/>
                                </a:lnTo>
                                <a:lnTo>
                                  <a:pt x="1000" y="4763"/>
                                </a:lnTo>
                                <a:lnTo>
                                  <a:pt x="1000" y="7144"/>
                                </a:lnTo>
                                <a:lnTo>
                                  <a:pt x="1000" y="4763"/>
                                </a:lnTo>
                                <a:lnTo>
                                  <a:pt x="1000" y="4763"/>
                                </a:lnTo>
                                <a:lnTo>
                                  <a:pt x="1000" y="4763"/>
                                </a:lnTo>
                                <a:lnTo>
                                  <a:pt x="1000" y="4763"/>
                                </a:lnTo>
                                <a:lnTo>
                                  <a:pt x="1000" y="7144"/>
                                </a:lnTo>
                                <a:lnTo>
                                  <a:pt x="1000" y="7144"/>
                                </a:lnTo>
                                <a:lnTo>
                                  <a:pt x="1000" y="7144"/>
                                </a:lnTo>
                                <a:lnTo>
                                  <a:pt x="1000" y="4763"/>
                                </a:lnTo>
                                <a:lnTo>
                                  <a:pt x="1000" y="4763"/>
                                </a:lnTo>
                                <a:lnTo>
                                  <a:pt x="1000" y="4763"/>
                                </a:lnTo>
                                <a:lnTo>
                                  <a:pt x="1505" y="2381"/>
                                </a:lnTo>
                                <a:lnTo>
                                  <a:pt x="1505" y="4763"/>
                                </a:lnTo>
                                <a:lnTo>
                                  <a:pt x="1505" y="4763"/>
                                </a:lnTo>
                                <a:lnTo>
                                  <a:pt x="1505" y="4763"/>
                                </a:lnTo>
                                <a:lnTo>
                                  <a:pt x="1505" y="4763"/>
                                </a:lnTo>
                                <a:lnTo>
                                  <a:pt x="1505" y="4763"/>
                                </a:lnTo>
                                <a:lnTo>
                                  <a:pt x="1505" y="2381"/>
                                </a:lnTo>
                                <a:lnTo>
                                  <a:pt x="1505" y="4763"/>
                                </a:lnTo>
                                <a:lnTo>
                                  <a:pt x="1505" y="4763"/>
                                </a:lnTo>
                                <a:lnTo>
                                  <a:pt x="1505" y="7144"/>
                                </a:lnTo>
                                <a:lnTo>
                                  <a:pt x="1505" y="7144"/>
                                </a:lnTo>
                                <a:lnTo>
                                  <a:pt x="1505" y="7144"/>
                                </a:lnTo>
                                <a:lnTo>
                                  <a:pt x="2010" y="7144"/>
                                </a:lnTo>
                                <a:lnTo>
                                  <a:pt x="2010" y="7144"/>
                                </a:lnTo>
                                <a:lnTo>
                                  <a:pt x="2010" y="2381"/>
                                </a:lnTo>
                                <a:lnTo>
                                  <a:pt x="2010" y="0"/>
                                </a:lnTo>
                                <a:lnTo>
                                  <a:pt x="2010" y="2381"/>
                                </a:lnTo>
                                <a:lnTo>
                                  <a:pt x="2010" y="0"/>
                                </a:lnTo>
                                <a:lnTo>
                                  <a:pt x="2010" y="2381"/>
                                </a:lnTo>
                                <a:lnTo>
                                  <a:pt x="2010" y="4763"/>
                                </a:lnTo>
                                <a:lnTo>
                                  <a:pt x="2010" y="4763"/>
                                </a:lnTo>
                                <a:lnTo>
                                  <a:pt x="2010" y="4763"/>
                                </a:lnTo>
                                <a:lnTo>
                                  <a:pt x="2010" y="4763"/>
                                </a:lnTo>
                                <a:lnTo>
                                  <a:pt x="2010" y="2381"/>
                                </a:lnTo>
                                <a:lnTo>
                                  <a:pt x="2505" y="4763"/>
                                </a:lnTo>
                                <a:lnTo>
                                  <a:pt x="2505" y="2381"/>
                                </a:lnTo>
                                <a:lnTo>
                                  <a:pt x="2505" y="0"/>
                                </a:lnTo>
                                <a:lnTo>
                                  <a:pt x="2505" y="2381"/>
                                </a:lnTo>
                                <a:lnTo>
                                  <a:pt x="2505" y="2381"/>
                                </a:lnTo>
                                <a:lnTo>
                                  <a:pt x="2505" y="2381"/>
                                </a:lnTo>
                                <a:lnTo>
                                  <a:pt x="2505" y="4763"/>
                                </a:lnTo>
                                <a:lnTo>
                                  <a:pt x="2505" y="4763"/>
                                </a:lnTo>
                                <a:lnTo>
                                  <a:pt x="2505" y="7144"/>
                                </a:lnTo>
                                <a:lnTo>
                                  <a:pt x="2505" y="7144"/>
                                </a:lnTo>
                                <a:lnTo>
                                  <a:pt x="2505" y="4763"/>
                                </a:lnTo>
                                <a:lnTo>
                                  <a:pt x="2505" y="4763"/>
                                </a:lnTo>
                                <a:lnTo>
                                  <a:pt x="3010" y="4763"/>
                                </a:lnTo>
                                <a:lnTo>
                                  <a:pt x="3010" y="4763"/>
                                </a:lnTo>
                                <a:lnTo>
                                  <a:pt x="3010" y="4763"/>
                                </a:lnTo>
                                <a:lnTo>
                                  <a:pt x="3010" y="4763"/>
                                </a:lnTo>
                                <a:lnTo>
                                  <a:pt x="3010" y="4763"/>
                                </a:lnTo>
                                <a:lnTo>
                                  <a:pt x="3010" y="4763"/>
                                </a:lnTo>
                                <a:lnTo>
                                  <a:pt x="3010" y="4763"/>
                                </a:lnTo>
                                <a:lnTo>
                                  <a:pt x="3010" y="2381"/>
                                </a:lnTo>
                                <a:lnTo>
                                  <a:pt x="3010" y="2381"/>
                                </a:lnTo>
                                <a:lnTo>
                                  <a:pt x="3010" y="2381"/>
                                </a:lnTo>
                                <a:lnTo>
                                  <a:pt x="3010" y="0"/>
                                </a:lnTo>
                                <a:lnTo>
                                  <a:pt x="3010" y="2381"/>
                                </a:lnTo>
                                <a:lnTo>
                                  <a:pt x="3010" y="4763"/>
                                </a:lnTo>
                                <a:lnTo>
                                  <a:pt x="3010" y="4763"/>
                                </a:lnTo>
                                <a:lnTo>
                                  <a:pt x="3010" y="4763"/>
                                </a:lnTo>
                                <a:lnTo>
                                  <a:pt x="3010" y="4763"/>
                                </a:lnTo>
                                <a:lnTo>
                                  <a:pt x="3010" y="2381"/>
                                </a:lnTo>
                                <a:lnTo>
                                  <a:pt x="3010" y="2381"/>
                                </a:lnTo>
                                <a:lnTo>
                                  <a:pt x="3010" y="4763"/>
                                </a:lnTo>
                                <a:lnTo>
                                  <a:pt x="3010" y="2381"/>
                                </a:lnTo>
                                <a:lnTo>
                                  <a:pt x="3505" y="4763"/>
                                </a:lnTo>
                                <a:lnTo>
                                  <a:pt x="3505" y="2381"/>
                                </a:lnTo>
                                <a:lnTo>
                                  <a:pt x="3505" y="2381"/>
                                </a:lnTo>
                                <a:lnTo>
                                  <a:pt x="3505" y="2381"/>
                                </a:lnTo>
                                <a:lnTo>
                                  <a:pt x="3505" y="2381"/>
                                </a:lnTo>
                                <a:lnTo>
                                  <a:pt x="3505" y="2381"/>
                                </a:lnTo>
                                <a:lnTo>
                                  <a:pt x="3505" y="2381"/>
                                </a:lnTo>
                                <a:lnTo>
                                  <a:pt x="3505" y="2381"/>
                                </a:lnTo>
                                <a:lnTo>
                                  <a:pt x="3505" y="2381"/>
                                </a:lnTo>
                                <a:lnTo>
                                  <a:pt x="3505" y="4763"/>
                                </a:lnTo>
                                <a:lnTo>
                                  <a:pt x="3505" y="4763"/>
                                </a:lnTo>
                                <a:lnTo>
                                  <a:pt x="3505" y="4763"/>
                                </a:lnTo>
                                <a:lnTo>
                                  <a:pt x="4010" y="7144"/>
                                </a:lnTo>
                                <a:lnTo>
                                  <a:pt x="4010" y="4763"/>
                                </a:lnTo>
                                <a:lnTo>
                                  <a:pt x="4010" y="2381"/>
                                </a:lnTo>
                                <a:lnTo>
                                  <a:pt x="4010" y="4763"/>
                                </a:lnTo>
                                <a:lnTo>
                                  <a:pt x="4010" y="4763"/>
                                </a:lnTo>
                                <a:lnTo>
                                  <a:pt x="4010" y="4763"/>
                                </a:lnTo>
                                <a:lnTo>
                                  <a:pt x="4010" y="4763"/>
                                </a:lnTo>
                                <a:lnTo>
                                  <a:pt x="4010" y="4763"/>
                                </a:lnTo>
                                <a:lnTo>
                                  <a:pt x="4010" y="4763"/>
                                </a:lnTo>
                                <a:lnTo>
                                  <a:pt x="4010" y="2381"/>
                                </a:lnTo>
                                <a:lnTo>
                                  <a:pt x="4010" y="4763"/>
                                </a:lnTo>
                                <a:lnTo>
                                  <a:pt x="4010" y="2381"/>
                                </a:lnTo>
                                <a:lnTo>
                                  <a:pt x="4515" y="2381"/>
                                </a:lnTo>
                                <a:lnTo>
                                  <a:pt x="4515" y="4763"/>
                                </a:lnTo>
                                <a:lnTo>
                                  <a:pt x="4515" y="2381"/>
                                </a:lnTo>
                                <a:lnTo>
                                  <a:pt x="4515" y="4763"/>
                                </a:lnTo>
                                <a:lnTo>
                                  <a:pt x="4515" y="4763"/>
                                </a:lnTo>
                                <a:lnTo>
                                  <a:pt x="4515" y="2381"/>
                                </a:lnTo>
                                <a:lnTo>
                                  <a:pt x="4515" y="2381"/>
                                </a:lnTo>
                                <a:lnTo>
                                  <a:pt x="4515" y="2381"/>
                                </a:lnTo>
                                <a:lnTo>
                                  <a:pt x="4515" y="4763"/>
                                </a:lnTo>
                                <a:lnTo>
                                  <a:pt x="4515" y="7144"/>
                                </a:lnTo>
                                <a:lnTo>
                                  <a:pt x="4515" y="4763"/>
                                </a:lnTo>
                                <a:lnTo>
                                  <a:pt x="4515" y="7144"/>
                                </a:lnTo>
                                <a:lnTo>
                                  <a:pt x="5010" y="4763"/>
                                </a:lnTo>
                                <a:lnTo>
                                  <a:pt x="5010" y="2381"/>
                                </a:lnTo>
                                <a:lnTo>
                                  <a:pt x="5010" y="2381"/>
                                </a:lnTo>
                                <a:lnTo>
                                  <a:pt x="5010" y="4763"/>
                                </a:lnTo>
                                <a:lnTo>
                                  <a:pt x="5010" y="2381"/>
                                </a:lnTo>
                                <a:lnTo>
                                  <a:pt x="5010" y="4763"/>
                                </a:lnTo>
                                <a:lnTo>
                                  <a:pt x="5010" y="4763"/>
                                </a:lnTo>
                                <a:lnTo>
                                  <a:pt x="5010" y="4763"/>
                                </a:lnTo>
                                <a:lnTo>
                                  <a:pt x="5010" y="4763"/>
                                </a:lnTo>
                                <a:lnTo>
                                  <a:pt x="5010" y="4763"/>
                                </a:lnTo>
                                <a:lnTo>
                                  <a:pt x="5010" y="2381"/>
                                </a:lnTo>
                                <a:lnTo>
                                  <a:pt x="5010" y="2381"/>
                                </a:lnTo>
                                <a:lnTo>
                                  <a:pt x="5515" y="0"/>
                                </a:lnTo>
                                <a:lnTo>
                                  <a:pt x="5515" y="0"/>
                                </a:lnTo>
                                <a:lnTo>
                                  <a:pt x="5515" y="2381"/>
                                </a:lnTo>
                                <a:lnTo>
                                  <a:pt x="5515" y="2381"/>
                                </a:lnTo>
                                <a:lnTo>
                                  <a:pt x="5515" y="2381"/>
                                </a:lnTo>
                                <a:lnTo>
                                  <a:pt x="5515" y="2381"/>
                                </a:lnTo>
                                <a:lnTo>
                                  <a:pt x="5515" y="0"/>
                                </a:lnTo>
                                <a:lnTo>
                                  <a:pt x="5515" y="2381"/>
                                </a:lnTo>
                                <a:lnTo>
                                  <a:pt x="5515" y="4763"/>
                                </a:lnTo>
                                <a:lnTo>
                                  <a:pt x="5515" y="4763"/>
                                </a:lnTo>
                                <a:lnTo>
                                  <a:pt x="5515" y="7144"/>
                                </a:lnTo>
                                <a:lnTo>
                                  <a:pt x="5515" y="4763"/>
                                </a:lnTo>
                                <a:lnTo>
                                  <a:pt x="6020" y="7144"/>
                                </a:lnTo>
                                <a:lnTo>
                                  <a:pt x="6020" y="7144"/>
                                </a:lnTo>
                                <a:lnTo>
                                  <a:pt x="6020" y="7144"/>
                                </a:lnTo>
                                <a:lnTo>
                                  <a:pt x="6020" y="7144"/>
                                </a:lnTo>
                                <a:lnTo>
                                  <a:pt x="6020" y="2381"/>
                                </a:lnTo>
                                <a:lnTo>
                                  <a:pt x="6020" y="2381"/>
                                </a:lnTo>
                                <a:lnTo>
                                  <a:pt x="6020" y="4763"/>
                                </a:lnTo>
                                <a:lnTo>
                                  <a:pt x="6020" y="4763"/>
                                </a:lnTo>
                                <a:lnTo>
                                  <a:pt x="6020" y="4763"/>
                                </a:lnTo>
                                <a:lnTo>
                                  <a:pt x="6020" y="4763"/>
                                </a:lnTo>
                                <a:lnTo>
                                  <a:pt x="6020" y="2381"/>
                                </a:lnTo>
                                <a:lnTo>
                                  <a:pt x="6020" y="2381"/>
                                </a:lnTo>
                                <a:lnTo>
                                  <a:pt x="6020" y="4763"/>
                                </a:lnTo>
                                <a:lnTo>
                                  <a:pt x="6020" y="4763"/>
                                </a:lnTo>
                                <a:lnTo>
                                  <a:pt x="6020" y="4763"/>
                                </a:lnTo>
                                <a:lnTo>
                                  <a:pt x="6020" y="4763"/>
                                </a:lnTo>
                                <a:lnTo>
                                  <a:pt x="6020" y="4763"/>
                                </a:lnTo>
                                <a:lnTo>
                                  <a:pt x="6020" y="4763"/>
                                </a:lnTo>
                                <a:lnTo>
                                  <a:pt x="6020" y="4763"/>
                                </a:lnTo>
                                <a:lnTo>
                                  <a:pt x="6020" y="2381"/>
                                </a:lnTo>
                                <a:lnTo>
                                  <a:pt x="6515" y="2381"/>
                                </a:lnTo>
                                <a:lnTo>
                                  <a:pt x="6515" y="2381"/>
                                </a:lnTo>
                                <a:lnTo>
                                  <a:pt x="6515" y="2381"/>
                                </a:lnTo>
                                <a:lnTo>
                                  <a:pt x="6515" y="4763"/>
                                </a:lnTo>
                                <a:lnTo>
                                  <a:pt x="6515" y="4763"/>
                                </a:lnTo>
                                <a:lnTo>
                                  <a:pt x="6515" y="7144"/>
                                </a:lnTo>
                                <a:lnTo>
                                  <a:pt x="6515" y="7144"/>
                                </a:lnTo>
                                <a:lnTo>
                                  <a:pt x="6515" y="7144"/>
                                </a:lnTo>
                                <a:lnTo>
                                  <a:pt x="6515" y="4763"/>
                                </a:lnTo>
                                <a:lnTo>
                                  <a:pt x="6515" y="2381"/>
                                </a:lnTo>
                                <a:lnTo>
                                  <a:pt x="6515" y="4763"/>
                                </a:lnTo>
                                <a:lnTo>
                                  <a:pt x="6515" y="7144"/>
                                </a:lnTo>
                                <a:lnTo>
                                  <a:pt x="7020" y="7144"/>
                                </a:lnTo>
                                <a:lnTo>
                                  <a:pt x="7020" y="7144"/>
                                </a:lnTo>
                                <a:lnTo>
                                  <a:pt x="7020" y="7144"/>
                                </a:lnTo>
                                <a:lnTo>
                                  <a:pt x="7020" y="4763"/>
                                </a:lnTo>
                                <a:lnTo>
                                  <a:pt x="7020" y="4763"/>
                                </a:lnTo>
                                <a:lnTo>
                                  <a:pt x="7020" y="4763"/>
                                </a:lnTo>
                                <a:lnTo>
                                  <a:pt x="7020" y="4763"/>
                                </a:lnTo>
                                <a:lnTo>
                                  <a:pt x="7020" y="7144"/>
                                </a:lnTo>
                                <a:lnTo>
                                  <a:pt x="7020" y="7144"/>
                                </a:lnTo>
                                <a:lnTo>
                                  <a:pt x="7020" y="7144"/>
                                </a:lnTo>
                                <a:lnTo>
                                  <a:pt x="7020" y="7144"/>
                                </a:lnTo>
                                <a:lnTo>
                                  <a:pt x="7020" y="4763"/>
                                </a:lnTo>
                                <a:lnTo>
                                  <a:pt x="7515" y="4763"/>
                                </a:lnTo>
                                <a:lnTo>
                                  <a:pt x="7515" y="4763"/>
                                </a:lnTo>
                                <a:lnTo>
                                  <a:pt x="7515" y="4763"/>
                                </a:lnTo>
                                <a:lnTo>
                                  <a:pt x="7515" y="4763"/>
                                </a:lnTo>
                                <a:lnTo>
                                  <a:pt x="7515" y="4763"/>
                                </a:lnTo>
                                <a:lnTo>
                                  <a:pt x="7515" y="7144"/>
                                </a:lnTo>
                                <a:lnTo>
                                  <a:pt x="7515" y="4763"/>
                                </a:lnTo>
                                <a:lnTo>
                                  <a:pt x="7515" y="7144"/>
                                </a:lnTo>
                                <a:lnTo>
                                  <a:pt x="7515" y="4763"/>
                                </a:lnTo>
                                <a:lnTo>
                                  <a:pt x="7515" y="4763"/>
                                </a:lnTo>
                                <a:lnTo>
                                  <a:pt x="7515" y="4763"/>
                                </a:lnTo>
                                <a:lnTo>
                                  <a:pt x="7515" y="4763"/>
                                </a:lnTo>
                                <a:lnTo>
                                  <a:pt x="8020" y="2381"/>
                                </a:lnTo>
                                <a:lnTo>
                                  <a:pt x="8020" y="4763"/>
                                </a:lnTo>
                                <a:lnTo>
                                  <a:pt x="8020" y="4763"/>
                                </a:lnTo>
                                <a:lnTo>
                                  <a:pt x="8020" y="4763"/>
                                </a:lnTo>
                                <a:lnTo>
                                  <a:pt x="8020" y="4763"/>
                                </a:lnTo>
                                <a:lnTo>
                                  <a:pt x="8020" y="4763"/>
                                </a:lnTo>
                                <a:lnTo>
                                  <a:pt x="8020" y="4763"/>
                                </a:lnTo>
                                <a:lnTo>
                                  <a:pt x="8020" y="4763"/>
                                </a:lnTo>
                                <a:lnTo>
                                  <a:pt x="8020" y="4763"/>
                                </a:lnTo>
                                <a:lnTo>
                                  <a:pt x="8020" y="4763"/>
                                </a:lnTo>
                                <a:lnTo>
                                  <a:pt x="8020" y="7144"/>
                                </a:lnTo>
                                <a:lnTo>
                                  <a:pt x="8020" y="7144"/>
                                </a:lnTo>
                                <a:lnTo>
                                  <a:pt x="8525" y="4763"/>
                                </a:lnTo>
                                <a:lnTo>
                                  <a:pt x="8525" y="2381"/>
                                </a:lnTo>
                                <a:lnTo>
                                  <a:pt x="8525" y="4763"/>
                                </a:lnTo>
                                <a:lnTo>
                                  <a:pt x="8525" y="4763"/>
                                </a:lnTo>
                                <a:lnTo>
                                  <a:pt x="8525" y="4763"/>
                                </a:lnTo>
                                <a:lnTo>
                                  <a:pt x="8525" y="4763"/>
                                </a:lnTo>
                                <a:lnTo>
                                  <a:pt x="8525" y="4763"/>
                                </a:lnTo>
                                <a:lnTo>
                                  <a:pt x="8525" y="4763"/>
                                </a:lnTo>
                                <a:lnTo>
                                  <a:pt x="8525" y="4763"/>
                                </a:lnTo>
                                <a:lnTo>
                                  <a:pt x="8525" y="4763"/>
                                </a:lnTo>
                                <a:lnTo>
                                  <a:pt x="8525" y="4763"/>
                                </a:lnTo>
                                <a:lnTo>
                                  <a:pt x="8525" y="2381"/>
                                </a:lnTo>
                                <a:lnTo>
                                  <a:pt x="8525" y="2381"/>
                                </a:lnTo>
                                <a:lnTo>
                                  <a:pt x="8525" y="4763"/>
                                </a:lnTo>
                                <a:lnTo>
                                  <a:pt x="9020" y="4763"/>
                                </a:lnTo>
                                <a:lnTo>
                                  <a:pt x="9020" y="7144"/>
                                </a:lnTo>
                                <a:lnTo>
                                  <a:pt x="9020" y="7144"/>
                                </a:lnTo>
                                <a:lnTo>
                                  <a:pt x="9020" y="7144"/>
                                </a:lnTo>
                                <a:lnTo>
                                  <a:pt x="9020" y="7144"/>
                                </a:lnTo>
                                <a:lnTo>
                                  <a:pt x="9020" y="7144"/>
                                </a:lnTo>
                                <a:lnTo>
                                  <a:pt x="9020" y="4763"/>
                                </a:lnTo>
                                <a:lnTo>
                                  <a:pt x="9020" y="4763"/>
                                </a:lnTo>
                                <a:lnTo>
                                  <a:pt x="9020" y="2381"/>
                                </a:lnTo>
                                <a:lnTo>
                                  <a:pt x="9020" y="2381"/>
                                </a:lnTo>
                                <a:lnTo>
                                  <a:pt x="9020" y="4763"/>
                                </a:lnTo>
                                <a:lnTo>
                                  <a:pt x="9020" y="4763"/>
                                </a:lnTo>
                                <a:lnTo>
                                  <a:pt x="9525" y="4763"/>
                                </a:lnTo>
                                <a:lnTo>
                                  <a:pt x="9525" y="4763"/>
                                </a:lnTo>
                                <a:lnTo>
                                  <a:pt x="9525" y="4763"/>
                                </a:lnTo>
                                <a:lnTo>
                                  <a:pt x="9525" y="2381"/>
                                </a:lnTo>
                                <a:lnTo>
                                  <a:pt x="9525" y="4763"/>
                                </a:lnTo>
                                <a:lnTo>
                                  <a:pt x="9525" y="4763"/>
                                </a:lnTo>
                                <a:lnTo>
                                  <a:pt x="9525" y="4763"/>
                                </a:lnTo>
                                <a:lnTo>
                                  <a:pt x="9525" y="7144"/>
                                </a:lnTo>
                                <a:lnTo>
                                  <a:pt x="9525" y="4763"/>
                                </a:lnTo>
                                <a:lnTo>
                                  <a:pt x="9525" y="7144"/>
                                </a:lnTo>
                                <a:lnTo>
                                  <a:pt x="9525" y="4763"/>
                                </a:lnTo>
                                <a:lnTo>
                                  <a:pt x="9525" y="4763"/>
                                </a:lnTo>
                                <a:lnTo>
                                  <a:pt x="9525" y="4763"/>
                                </a:lnTo>
                                <a:lnTo>
                                  <a:pt x="9525" y="4763"/>
                                </a:lnTo>
                                <a:lnTo>
                                  <a:pt x="9525" y="4763"/>
                                </a:lnTo>
                                <a:lnTo>
                                  <a:pt x="9525" y="7144"/>
                                </a:lnTo>
                                <a:lnTo>
                                  <a:pt x="9525" y="7144"/>
                                </a:lnTo>
                                <a:lnTo>
                                  <a:pt x="9525" y="4763"/>
                                </a:lnTo>
                                <a:lnTo>
                                  <a:pt x="10030" y="7144"/>
                                </a:lnTo>
                                <a:lnTo>
                                  <a:pt x="10030" y="7144"/>
                                </a:lnTo>
                                <a:lnTo>
                                  <a:pt x="10030" y="4763"/>
                                </a:lnTo>
                                <a:lnTo>
                                  <a:pt x="10030" y="7144"/>
                                </a:lnTo>
                                <a:lnTo>
                                  <a:pt x="10030" y="7144"/>
                                </a:lnTo>
                                <a:lnTo>
                                  <a:pt x="10030" y="7144"/>
                                </a:lnTo>
                                <a:lnTo>
                                  <a:pt x="10030" y="7144"/>
                                </a:lnTo>
                                <a:lnTo>
                                  <a:pt x="10030" y="7144"/>
                                </a:lnTo>
                                <a:lnTo>
                                  <a:pt x="10030" y="4763"/>
                                </a:lnTo>
                                <a:lnTo>
                                  <a:pt x="10030" y="4763"/>
                                </a:lnTo>
                                <a:lnTo>
                                  <a:pt x="10030" y="4763"/>
                                </a:lnTo>
                                <a:lnTo>
                                  <a:pt x="10030" y="4763"/>
                                </a:lnTo>
                                <a:lnTo>
                                  <a:pt x="10525" y="4763"/>
                                </a:lnTo>
                                <a:lnTo>
                                  <a:pt x="10525" y="4763"/>
                                </a:lnTo>
                                <a:lnTo>
                                  <a:pt x="10525" y="7144"/>
                                </a:lnTo>
                                <a:lnTo>
                                  <a:pt x="10525" y="7144"/>
                                </a:lnTo>
                                <a:lnTo>
                                  <a:pt x="10525" y="7144"/>
                                </a:lnTo>
                                <a:lnTo>
                                  <a:pt x="10525" y="7144"/>
                                </a:lnTo>
                                <a:lnTo>
                                  <a:pt x="10525" y="4763"/>
                                </a:lnTo>
                                <a:lnTo>
                                  <a:pt x="10525" y="4763"/>
                                </a:lnTo>
                                <a:lnTo>
                                  <a:pt x="10525" y="4763"/>
                                </a:lnTo>
                                <a:lnTo>
                                  <a:pt x="10525" y="4763"/>
                                </a:lnTo>
                                <a:lnTo>
                                  <a:pt x="10525" y="4763"/>
                                </a:lnTo>
                                <a:lnTo>
                                  <a:pt x="10525" y="4763"/>
                                </a:lnTo>
                                <a:lnTo>
                                  <a:pt x="11030" y="4763"/>
                                </a:lnTo>
                                <a:lnTo>
                                  <a:pt x="11030" y="4763"/>
                                </a:lnTo>
                                <a:lnTo>
                                  <a:pt x="11030" y="7144"/>
                                </a:lnTo>
                                <a:lnTo>
                                  <a:pt x="11030" y="7144"/>
                                </a:lnTo>
                                <a:lnTo>
                                  <a:pt x="11030" y="7144"/>
                                </a:lnTo>
                                <a:lnTo>
                                  <a:pt x="11030" y="7144"/>
                                </a:lnTo>
                                <a:lnTo>
                                  <a:pt x="11030" y="7144"/>
                                </a:lnTo>
                                <a:lnTo>
                                  <a:pt x="11030" y="4763"/>
                                </a:lnTo>
                                <a:lnTo>
                                  <a:pt x="11030" y="4763"/>
                                </a:lnTo>
                                <a:lnTo>
                                  <a:pt x="11030" y="4763"/>
                                </a:lnTo>
                                <a:lnTo>
                                  <a:pt x="11030" y="4763"/>
                                </a:lnTo>
                                <a:lnTo>
                                  <a:pt x="11030" y="4763"/>
                                </a:lnTo>
                                <a:lnTo>
                                  <a:pt x="11535" y="4763"/>
                                </a:lnTo>
                                <a:lnTo>
                                  <a:pt x="11535" y="7144"/>
                                </a:lnTo>
                                <a:lnTo>
                                  <a:pt x="11535" y="7144"/>
                                </a:lnTo>
                                <a:lnTo>
                                  <a:pt x="11535" y="7144"/>
                                </a:lnTo>
                                <a:lnTo>
                                  <a:pt x="11535" y="4763"/>
                                </a:lnTo>
                                <a:lnTo>
                                  <a:pt x="11535" y="4763"/>
                                </a:lnTo>
                                <a:lnTo>
                                  <a:pt x="11535" y="4763"/>
                                </a:lnTo>
                                <a:lnTo>
                                  <a:pt x="11535" y="2381"/>
                                </a:lnTo>
                                <a:lnTo>
                                  <a:pt x="11535" y="4763"/>
                                </a:lnTo>
                                <a:lnTo>
                                  <a:pt x="11535" y="4763"/>
                                </a:lnTo>
                                <a:lnTo>
                                  <a:pt x="11535" y="4763"/>
                                </a:lnTo>
                                <a:lnTo>
                                  <a:pt x="11535" y="4763"/>
                                </a:lnTo>
                                <a:lnTo>
                                  <a:pt x="11535" y="4763"/>
                                </a:lnTo>
                                <a:lnTo>
                                  <a:pt x="11535" y="7144"/>
                                </a:lnTo>
                                <a:lnTo>
                                  <a:pt x="12030" y="7144"/>
                                </a:lnTo>
                                <a:lnTo>
                                  <a:pt x="12030" y="7144"/>
                                </a:lnTo>
                                <a:lnTo>
                                  <a:pt x="12030" y="7144"/>
                                </a:lnTo>
                                <a:lnTo>
                                  <a:pt x="12030" y="4763"/>
                                </a:lnTo>
                                <a:lnTo>
                                  <a:pt x="12030" y="7144"/>
                                </a:lnTo>
                                <a:lnTo>
                                  <a:pt x="12030" y="7144"/>
                                </a:lnTo>
                                <a:lnTo>
                                  <a:pt x="12030" y="4763"/>
                                </a:lnTo>
                                <a:lnTo>
                                  <a:pt x="12030" y="7144"/>
                                </a:lnTo>
                                <a:lnTo>
                                  <a:pt x="12030" y="7144"/>
                                </a:lnTo>
                                <a:lnTo>
                                  <a:pt x="12030" y="7144"/>
                                </a:lnTo>
                                <a:lnTo>
                                  <a:pt x="12030" y="7144"/>
                                </a:lnTo>
                                <a:lnTo>
                                  <a:pt x="12030" y="7144"/>
                                </a:lnTo>
                                <a:lnTo>
                                  <a:pt x="12535" y="4763"/>
                                </a:lnTo>
                                <a:lnTo>
                                  <a:pt x="12535" y="2381"/>
                                </a:lnTo>
                                <a:lnTo>
                                  <a:pt x="12535" y="0"/>
                                </a:lnTo>
                                <a:lnTo>
                                  <a:pt x="12535" y="4763"/>
                                </a:lnTo>
                                <a:lnTo>
                                  <a:pt x="12535" y="4763"/>
                                </a:lnTo>
                                <a:lnTo>
                                  <a:pt x="12535" y="4763"/>
                                </a:lnTo>
                                <a:lnTo>
                                  <a:pt x="12535" y="7144"/>
                                </a:lnTo>
                                <a:lnTo>
                                  <a:pt x="12535" y="7144"/>
                                </a:lnTo>
                                <a:lnTo>
                                  <a:pt x="12535" y="7144"/>
                                </a:lnTo>
                                <a:lnTo>
                                  <a:pt x="12535" y="4763"/>
                                </a:lnTo>
                                <a:lnTo>
                                  <a:pt x="12535" y="4763"/>
                                </a:lnTo>
                                <a:lnTo>
                                  <a:pt x="12535" y="4763"/>
                                </a:lnTo>
                                <a:lnTo>
                                  <a:pt x="12535" y="4763"/>
                                </a:lnTo>
                                <a:lnTo>
                                  <a:pt x="12535" y="7144"/>
                                </a:lnTo>
                                <a:lnTo>
                                  <a:pt x="12535" y="7144"/>
                                </a:lnTo>
                                <a:lnTo>
                                  <a:pt x="12535" y="7144"/>
                                </a:lnTo>
                                <a:lnTo>
                                  <a:pt x="12535" y="7144"/>
                                </a:lnTo>
                                <a:lnTo>
                                  <a:pt x="12535" y="7144"/>
                                </a:lnTo>
                                <a:lnTo>
                                  <a:pt x="13030" y="4763"/>
                                </a:lnTo>
                                <a:lnTo>
                                  <a:pt x="13030" y="4763"/>
                                </a:lnTo>
                                <a:lnTo>
                                  <a:pt x="13030" y="4763"/>
                                </a:lnTo>
                                <a:lnTo>
                                  <a:pt x="13030" y="4763"/>
                                </a:lnTo>
                                <a:lnTo>
                                  <a:pt x="13030" y="4763"/>
                                </a:lnTo>
                                <a:lnTo>
                                  <a:pt x="13030" y="7144"/>
                                </a:lnTo>
                                <a:lnTo>
                                  <a:pt x="13030" y="7144"/>
                                </a:lnTo>
                                <a:lnTo>
                                  <a:pt x="13030" y="7144"/>
                                </a:lnTo>
                                <a:lnTo>
                                  <a:pt x="13030" y="7144"/>
                                </a:lnTo>
                                <a:lnTo>
                                  <a:pt x="13030" y="4763"/>
                                </a:lnTo>
                                <a:lnTo>
                                  <a:pt x="13030" y="4763"/>
                                </a:lnTo>
                                <a:lnTo>
                                  <a:pt x="13030" y="7144"/>
                                </a:lnTo>
                                <a:lnTo>
                                  <a:pt x="13535" y="4763"/>
                                </a:lnTo>
                                <a:lnTo>
                                  <a:pt x="13535" y="7144"/>
                                </a:lnTo>
                                <a:lnTo>
                                  <a:pt x="13535" y="4763"/>
                                </a:lnTo>
                                <a:lnTo>
                                  <a:pt x="13535" y="4763"/>
                                </a:lnTo>
                                <a:lnTo>
                                  <a:pt x="13535" y="7144"/>
                                </a:lnTo>
                                <a:lnTo>
                                  <a:pt x="13535" y="4763"/>
                                </a:lnTo>
                                <a:lnTo>
                                  <a:pt x="13535" y="4763"/>
                                </a:lnTo>
                                <a:lnTo>
                                  <a:pt x="13535" y="4763"/>
                                </a:lnTo>
                                <a:lnTo>
                                  <a:pt x="13535" y="4763"/>
                                </a:lnTo>
                                <a:lnTo>
                                  <a:pt x="13535" y="4763"/>
                                </a:lnTo>
                                <a:lnTo>
                                  <a:pt x="13535" y="4763"/>
                                </a:lnTo>
                                <a:lnTo>
                                  <a:pt x="13535" y="7144"/>
                                </a:lnTo>
                                <a:lnTo>
                                  <a:pt x="14040" y="4763"/>
                                </a:lnTo>
                                <a:lnTo>
                                  <a:pt x="14040" y="4763"/>
                                </a:lnTo>
                                <a:lnTo>
                                  <a:pt x="14040" y="4763"/>
                                </a:lnTo>
                                <a:lnTo>
                                  <a:pt x="14040" y="4763"/>
                                </a:lnTo>
                                <a:lnTo>
                                  <a:pt x="14040" y="4763"/>
                                </a:lnTo>
                                <a:lnTo>
                                  <a:pt x="14040" y="4763"/>
                                </a:lnTo>
                                <a:lnTo>
                                  <a:pt x="14040" y="4763"/>
                                </a:lnTo>
                                <a:lnTo>
                                  <a:pt x="14040" y="4763"/>
                                </a:lnTo>
                                <a:lnTo>
                                  <a:pt x="14040" y="4763"/>
                                </a:lnTo>
                                <a:lnTo>
                                  <a:pt x="14040" y="4763"/>
                                </a:lnTo>
                                <a:lnTo>
                                  <a:pt x="14040" y="4763"/>
                                </a:lnTo>
                                <a:lnTo>
                                  <a:pt x="14040" y="4763"/>
                                </a:lnTo>
                                <a:lnTo>
                                  <a:pt x="14040" y="4763"/>
                                </a:lnTo>
                                <a:lnTo>
                                  <a:pt x="14040" y="4763"/>
                                </a:lnTo>
                                <a:lnTo>
                                  <a:pt x="14535" y="4763"/>
                                </a:lnTo>
                                <a:lnTo>
                                  <a:pt x="14535" y="4763"/>
                                </a:lnTo>
                                <a:lnTo>
                                  <a:pt x="14535" y="7144"/>
                                </a:lnTo>
                                <a:lnTo>
                                  <a:pt x="14535" y="4763"/>
                                </a:lnTo>
                                <a:lnTo>
                                  <a:pt x="14535" y="4763"/>
                                </a:lnTo>
                                <a:lnTo>
                                  <a:pt x="14535" y="7144"/>
                                </a:lnTo>
                                <a:lnTo>
                                  <a:pt x="14535" y="7144"/>
                                </a:lnTo>
                                <a:lnTo>
                                  <a:pt x="14535" y="7144"/>
                                </a:lnTo>
                                <a:lnTo>
                                  <a:pt x="14535" y="7144"/>
                                </a:lnTo>
                                <a:lnTo>
                                  <a:pt x="14535" y="7144"/>
                                </a:lnTo>
                                <a:lnTo>
                                  <a:pt x="14535" y="4763"/>
                                </a:lnTo>
                                <a:lnTo>
                                  <a:pt x="14535" y="4763"/>
                                </a:lnTo>
                                <a:lnTo>
                                  <a:pt x="15040" y="7144"/>
                                </a:lnTo>
                                <a:lnTo>
                                  <a:pt x="15040" y="7144"/>
                                </a:lnTo>
                                <a:lnTo>
                                  <a:pt x="15040" y="7144"/>
                                </a:lnTo>
                                <a:lnTo>
                                  <a:pt x="15040" y="7144"/>
                                </a:lnTo>
                                <a:lnTo>
                                  <a:pt x="15040" y="7144"/>
                                </a:lnTo>
                                <a:lnTo>
                                  <a:pt x="15040" y="4763"/>
                                </a:lnTo>
                                <a:lnTo>
                                  <a:pt x="15040" y="4763"/>
                                </a:lnTo>
                                <a:lnTo>
                                  <a:pt x="15040" y="7144"/>
                                </a:lnTo>
                                <a:lnTo>
                                  <a:pt x="15040" y="9525"/>
                                </a:lnTo>
                                <a:lnTo>
                                  <a:pt x="15040" y="7144"/>
                                </a:lnTo>
                                <a:lnTo>
                                  <a:pt x="15040" y="7144"/>
                                </a:lnTo>
                                <a:lnTo>
                                  <a:pt x="15040" y="7144"/>
                                </a:lnTo>
                                <a:lnTo>
                                  <a:pt x="15545" y="7144"/>
                                </a:lnTo>
                                <a:lnTo>
                                  <a:pt x="15545" y="7144"/>
                                </a:lnTo>
                                <a:lnTo>
                                  <a:pt x="15545" y="7144"/>
                                </a:lnTo>
                                <a:lnTo>
                                  <a:pt x="15545" y="7144"/>
                                </a:lnTo>
                                <a:lnTo>
                                  <a:pt x="15545" y="7144"/>
                                </a:lnTo>
                                <a:lnTo>
                                  <a:pt x="15545" y="7144"/>
                                </a:lnTo>
                                <a:lnTo>
                                  <a:pt x="15545" y="7144"/>
                                </a:lnTo>
                                <a:lnTo>
                                  <a:pt x="15545" y="7144"/>
                                </a:lnTo>
                                <a:lnTo>
                                  <a:pt x="15545" y="7144"/>
                                </a:lnTo>
                                <a:lnTo>
                                  <a:pt x="15545" y="7144"/>
                                </a:lnTo>
                                <a:lnTo>
                                  <a:pt x="15545" y="7144"/>
                                </a:lnTo>
                                <a:lnTo>
                                  <a:pt x="15545" y="7144"/>
                                </a:lnTo>
                                <a:lnTo>
                                  <a:pt x="16040" y="7144"/>
                                </a:lnTo>
                                <a:lnTo>
                                  <a:pt x="16040" y="4763"/>
                                </a:lnTo>
                                <a:lnTo>
                                  <a:pt x="16040" y="4763"/>
                                </a:lnTo>
                                <a:lnTo>
                                  <a:pt x="16040" y="4763"/>
                                </a:lnTo>
                                <a:lnTo>
                                  <a:pt x="16040" y="4763"/>
                                </a:lnTo>
                                <a:lnTo>
                                  <a:pt x="16040" y="4763"/>
                                </a:lnTo>
                                <a:lnTo>
                                  <a:pt x="16040" y="4763"/>
                                </a:lnTo>
                                <a:lnTo>
                                  <a:pt x="16040" y="7144"/>
                                </a:lnTo>
                                <a:lnTo>
                                  <a:pt x="16040" y="7144"/>
                                </a:lnTo>
                                <a:lnTo>
                                  <a:pt x="16040" y="7144"/>
                                </a:lnTo>
                                <a:lnTo>
                                  <a:pt x="16040" y="7144"/>
                                </a:lnTo>
                                <a:lnTo>
                                  <a:pt x="16040" y="4763"/>
                                </a:lnTo>
                                <a:lnTo>
                                  <a:pt x="16040" y="4763"/>
                                </a:lnTo>
                                <a:lnTo>
                                  <a:pt x="16040" y="7144"/>
                                </a:lnTo>
                                <a:lnTo>
                                  <a:pt x="16040" y="7144"/>
                                </a:lnTo>
                                <a:lnTo>
                                  <a:pt x="16040" y="7144"/>
                                </a:lnTo>
                                <a:lnTo>
                                  <a:pt x="16040" y="7144"/>
                                </a:lnTo>
                                <a:lnTo>
                                  <a:pt x="16040" y="7144"/>
                                </a:lnTo>
                                <a:lnTo>
                                  <a:pt x="16545" y="4763"/>
                                </a:lnTo>
                                <a:lnTo>
                                  <a:pt x="16545" y="4763"/>
                                </a:lnTo>
                                <a:lnTo>
                                  <a:pt x="16545" y="7144"/>
                                </a:lnTo>
                                <a:lnTo>
                                  <a:pt x="16545" y="7144"/>
                                </a:lnTo>
                                <a:lnTo>
                                  <a:pt x="16545" y="7144"/>
                                </a:lnTo>
                                <a:lnTo>
                                  <a:pt x="16545" y="7144"/>
                                </a:lnTo>
                                <a:lnTo>
                                  <a:pt x="16545" y="7144"/>
                                </a:lnTo>
                                <a:lnTo>
                                  <a:pt x="16545" y="4763"/>
                                </a:lnTo>
                                <a:lnTo>
                                  <a:pt x="16545" y="7144"/>
                                </a:lnTo>
                                <a:lnTo>
                                  <a:pt x="16545" y="7144"/>
                                </a:lnTo>
                                <a:lnTo>
                                  <a:pt x="16545" y="7144"/>
                                </a:lnTo>
                                <a:lnTo>
                                  <a:pt x="16545" y="7144"/>
                                </a:lnTo>
                                <a:lnTo>
                                  <a:pt x="16545" y="7144"/>
                                </a:lnTo>
                                <a:lnTo>
                                  <a:pt x="16545" y="7144"/>
                                </a:lnTo>
                                <a:lnTo>
                                  <a:pt x="17040" y="7144"/>
                                </a:lnTo>
                                <a:lnTo>
                                  <a:pt x="17040" y="7144"/>
                                </a:lnTo>
                                <a:lnTo>
                                  <a:pt x="17040" y="7144"/>
                                </a:lnTo>
                                <a:lnTo>
                                  <a:pt x="17040" y="4763"/>
                                </a:lnTo>
                                <a:lnTo>
                                  <a:pt x="17040" y="7144"/>
                                </a:lnTo>
                                <a:lnTo>
                                  <a:pt x="17040" y="7144"/>
                                </a:lnTo>
                                <a:lnTo>
                                  <a:pt x="17040" y="7144"/>
                                </a:lnTo>
                                <a:lnTo>
                                  <a:pt x="17040" y="7144"/>
                                </a:lnTo>
                                <a:lnTo>
                                  <a:pt x="17040" y="7144"/>
                                </a:lnTo>
                                <a:lnTo>
                                  <a:pt x="17040" y="7144"/>
                                </a:lnTo>
                                <a:lnTo>
                                  <a:pt x="17040" y="7144"/>
                                </a:lnTo>
                                <a:lnTo>
                                  <a:pt x="17040" y="7144"/>
                                </a:lnTo>
                                <a:lnTo>
                                  <a:pt x="17545" y="7144"/>
                                </a:lnTo>
                                <a:lnTo>
                                  <a:pt x="17545" y="7144"/>
                                </a:lnTo>
                                <a:lnTo>
                                  <a:pt x="17545" y="7144"/>
                                </a:lnTo>
                                <a:lnTo>
                                  <a:pt x="17545" y="7144"/>
                                </a:lnTo>
                                <a:lnTo>
                                  <a:pt x="17545" y="7144"/>
                                </a:lnTo>
                                <a:lnTo>
                                  <a:pt x="17545" y="7144"/>
                                </a:lnTo>
                                <a:lnTo>
                                  <a:pt x="17545" y="7144"/>
                                </a:lnTo>
                                <a:lnTo>
                                  <a:pt x="17545" y="7144"/>
                                </a:lnTo>
                                <a:lnTo>
                                  <a:pt x="17545" y="7144"/>
                                </a:lnTo>
                                <a:lnTo>
                                  <a:pt x="17545" y="7144"/>
                                </a:lnTo>
                                <a:lnTo>
                                  <a:pt x="17545" y="7144"/>
                                </a:lnTo>
                                <a:lnTo>
                                  <a:pt x="17545" y="7144"/>
                                </a:lnTo>
                                <a:lnTo>
                                  <a:pt x="18050" y="4763"/>
                                </a:lnTo>
                                <a:lnTo>
                                  <a:pt x="18050" y="4763"/>
                                </a:lnTo>
                                <a:lnTo>
                                  <a:pt x="18050" y="4763"/>
                                </a:lnTo>
                                <a:lnTo>
                                  <a:pt x="18050" y="7144"/>
                                </a:lnTo>
                                <a:lnTo>
                                  <a:pt x="18050" y="4763"/>
                                </a:lnTo>
                                <a:lnTo>
                                  <a:pt x="18050" y="7144"/>
                                </a:lnTo>
                                <a:lnTo>
                                  <a:pt x="18050" y="7144"/>
                                </a:lnTo>
                                <a:lnTo>
                                  <a:pt x="18050" y="7144"/>
                                </a:lnTo>
                                <a:lnTo>
                                  <a:pt x="18050" y="7144"/>
                                </a:lnTo>
                                <a:lnTo>
                                  <a:pt x="18050" y="7144"/>
                                </a:lnTo>
                                <a:lnTo>
                                  <a:pt x="18050" y="7144"/>
                                </a:lnTo>
                                <a:lnTo>
                                  <a:pt x="18050" y="4763"/>
                                </a:lnTo>
                                <a:lnTo>
                                  <a:pt x="18545" y="4763"/>
                                </a:lnTo>
                                <a:lnTo>
                                  <a:pt x="18545" y="7144"/>
                                </a:lnTo>
                                <a:lnTo>
                                  <a:pt x="18545" y="4763"/>
                                </a:lnTo>
                                <a:lnTo>
                                  <a:pt x="18545" y="7144"/>
                                </a:lnTo>
                                <a:lnTo>
                                  <a:pt x="18545" y="7144"/>
                                </a:lnTo>
                                <a:lnTo>
                                  <a:pt x="18545" y="7144"/>
                                </a:lnTo>
                                <a:lnTo>
                                  <a:pt x="18545" y="7144"/>
                                </a:lnTo>
                                <a:lnTo>
                                  <a:pt x="18545" y="7144"/>
                                </a:lnTo>
                                <a:lnTo>
                                  <a:pt x="18545" y="7144"/>
                                </a:lnTo>
                                <a:lnTo>
                                  <a:pt x="18545" y="7144"/>
                                </a:lnTo>
                                <a:lnTo>
                                  <a:pt x="18545" y="7144"/>
                                </a:lnTo>
                                <a:lnTo>
                                  <a:pt x="18545" y="7144"/>
                                </a:lnTo>
                                <a:lnTo>
                                  <a:pt x="19050" y="7144"/>
                                </a:lnTo>
                                <a:lnTo>
                                  <a:pt x="19050" y="7144"/>
                                </a:lnTo>
                                <a:lnTo>
                                  <a:pt x="19050" y="7144"/>
                                </a:lnTo>
                                <a:lnTo>
                                  <a:pt x="19050" y="4763"/>
                                </a:lnTo>
                                <a:lnTo>
                                  <a:pt x="19050" y="4763"/>
                                </a:lnTo>
                                <a:lnTo>
                                  <a:pt x="19050" y="4763"/>
                                </a:lnTo>
                                <a:lnTo>
                                  <a:pt x="19050" y="7144"/>
                                </a:lnTo>
                                <a:lnTo>
                                  <a:pt x="19050" y="7144"/>
                                </a:lnTo>
                                <a:lnTo>
                                  <a:pt x="19050" y="7144"/>
                                </a:lnTo>
                                <a:lnTo>
                                  <a:pt x="19050" y="4763"/>
                                </a:lnTo>
                                <a:lnTo>
                                  <a:pt x="19050" y="4763"/>
                                </a:lnTo>
                                <a:lnTo>
                                  <a:pt x="19050" y="4763"/>
                                </a:lnTo>
                                <a:lnTo>
                                  <a:pt x="19050" y="4763"/>
                                </a:lnTo>
                                <a:lnTo>
                                  <a:pt x="19050" y="4763"/>
                                </a:lnTo>
                                <a:lnTo>
                                  <a:pt x="19050" y="476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52" name="Freeform: Shape 852"/>
                        <wps:cNvSpPr/>
                        <wps:spPr>
                          <a:xfrm>
                            <a:off x="1909762" y="3910012"/>
                            <a:ext cx="28575" cy="9525"/>
                          </a:xfrm>
                          <a:custGeom>
                            <a:avLst/>
                            <a:gdLst>
                              <a:gd name="connsiteX0" fmla="*/ 0 w 28575"/>
                              <a:gd name="connsiteY0" fmla="*/ 3172 h 9525"/>
                              <a:gd name="connsiteX1" fmla="*/ 0 w 28575"/>
                              <a:gd name="connsiteY1" fmla="*/ 6353 h 9525"/>
                              <a:gd name="connsiteX2" fmla="*/ 0 w 28575"/>
                              <a:gd name="connsiteY2" fmla="*/ 6353 h 9525"/>
                              <a:gd name="connsiteX3" fmla="*/ 0 w 28575"/>
                              <a:gd name="connsiteY3" fmla="*/ 3172 h 9525"/>
                              <a:gd name="connsiteX4" fmla="*/ 0 w 28575"/>
                              <a:gd name="connsiteY4" fmla="*/ 3172 h 9525"/>
                              <a:gd name="connsiteX5" fmla="*/ 0 w 28575"/>
                              <a:gd name="connsiteY5" fmla="*/ 6353 h 9525"/>
                              <a:gd name="connsiteX6" fmla="*/ 733 w 28575"/>
                              <a:gd name="connsiteY6" fmla="*/ 6353 h 9525"/>
                              <a:gd name="connsiteX7" fmla="*/ 733 w 28575"/>
                              <a:gd name="connsiteY7" fmla="*/ 6353 h 9525"/>
                              <a:gd name="connsiteX8" fmla="*/ 733 w 28575"/>
                              <a:gd name="connsiteY8" fmla="*/ 9525 h 9525"/>
                              <a:gd name="connsiteX9" fmla="*/ 733 w 28575"/>
                              <a:gd name="connsiteY9" fmla="*/ 6353 h 9525"/>
                              <a:gd name="connsiteX10" fmla="*/ 733 w 28575"/>
                              <a:gd name="connsiteY10" fmla="*/ 6353 h 9525"/>
                              <a:gd name="connsiteX11" fmla="*/ 733 w 28575"/>
                              <a:gd name="connsiteY11" fmla="*/ 6353 h 9525"/>
                              <a:gd name="connsiteX12" fmla="*/ 733 w 28575"/>
                              <a:gd name="connsiteY12" fmla="*/ 6353 h 9525"/>
                              <a:gd name="connsiteX13" fmla="*/ 733 w 28575"/>
                              <a:gd name="connsiteY13" fmla="*/ 3172 h 9525"/>
                              <a:gd name="connsiteX14" fmla="*/ 733 w 28575"/>
                              <a:gd name="connsiteY14" fmla="*/ 3172 h 9525"/>
                              <a:gd name="connsiteX15" fmla="*/ 733 w 28575"/>
                              <a:gd name="connsiteY15" fmla="*/ 3172 h 9525"/>
                              <a:gd name="connsiteX16" fmla="*/ 733 w 28575"/>
                              <a:gd name="connsiteY16" fmla="*/ 6353 h 9525"/>
                              <a:gd name="connsiteX17" fmla="*/ 733 w 28575"/>
                              <a:gd name="connsiteY17" fmla="*/ 6353 h 9525"/>
                              <a:gd name="connsiteX18" fmla="*/ 1467 w 28575"/>
                              <a:gd name="connsiteY18" fmla="*/ 6353 h 9525"/>
                              <a:gd name="connsiteX19" fmla="*/ 1467 w 28575"/>
                              <a:gd name="connsiteY19" fmla="*/ 6353 h 9525"/>
                              <a:gd name="connsiteX20" fmla="*/ 1467 w 28575"/>
                              <a:gd name="connsiteY20" fmla="*/ 6353 h 9525"/>
                              <a:gd name="connsiteX21" fmla="*/ 1467 w 28575"/>
                              <a:gd name="connsiteY21" fmla="*/ 6353 h 9525"/>
                              <a:gd name="connsiteX22" fmla="*/ 1467 w 28575"/>
                              <a:gd name="connsiteY22" fmla="*/ 6353 h 9525"/>
                              <a:gd name="connsiteX23" fmla="*/ 1467 w 28575"/>
                              <a:gd name="connsiteY23" fmla="*/ 3172 h 9525"/>
                              <a:gd name="connsiteX24" fmla="*/ 1467 w 28575"/>
                              <a:gd name="connsiteY24" fmla="*/ 3172 h 9525"/>
                              <a:gd name="connsiteX25" fmla="*/ 1467 w 28575"/>
                              <a:gd name="connsiteY25" fmla="*/ 3172 h 9525"/>
                              <a:gd name="connsiteX26" fmla="*/ 1467 w 28575"/>
                              <a:gd name="connsiteY26" fmla="*/ 3172 h 9525"/>
                              <a:gd name="connsiteX27" fmla="*/ 1467 w 28575"/>
                              <a:gd name="connsiteY27" fmla="*/ 6353 h 9525"/>
                              <a:gd name="connsiteX28" fmla="*/ 1467 w 28575"/>
                              <a:gd name="connsiteY28" fmla="*/ 3172 h 9525"/>
                              <a:gd name="connsiteX29" fmla="*/ 1467 w 28575"/>
                              <a:gd name="connsiteY29" fmla="*/ 3172 h 9525"/>
                              <a:gd name="connsiteX30" fmla="*/ 2200 w 28575"/>
                              <a:gd name="connsiteY30" fmla="*/ 0 h 9525"/>
                              <a:gd name="connsiteX31" fmla="*/ 2200 w 28575"/>
                              <a:gd name="connsiteY31" fmla="*/ 0 h 9525"/>
                              <a:gd name="connsiteX32" fmla="*/ 2200 w 28575"/>
                              <a:gd name="connsiteY32" fmla="*/ 3172 h 9525"/>
                              <a:gd name="connsiteX33" fmla="*/ 2200 w 28575"/>
                              <a:gd name="connsiteY33" fmla="*/ 3172 h 9525"/>
                              <a:gd name="connsiteX34" fmla="*/ 2200 w 28575"/>
                              <a:gd name="connsiteY34" fmla="*/ 3172 h 9525"/>
                              <a:gd name="connsiteX35" fmla="*/ 2200 w 28575"/>
                              <a:gd name="connsiteY35" fmla="*/ 3172 h 9525"/>
                              <a:gd name="connsiteX36" fmla="*/ 2200 w 28575"/>
                              <a:gd name="connsiteY36" fmla="*/ 6353 h 9525"/>
                              <a:gd name="connsiteX37" fmla="*/ 2200 w 28575"/>
                              <a:gd name="connsiteY37" fmla="*/ 3172 h 9525"/>
                              <a:gd name="connsiteX38" fmla="*/ 2200 w 28575"/>
                              <a:gd name="connsiteY38" fmla="*/ 3172 h 9525"/>
                              <a:gd name="connsiteX39" fmla="*/ 2200 w 28575"/>
                              <a:gd name="connsiteY39" fmla="*/ 3172 h 9525"/>
                              <a:gd name="connsiteX40" fmla="*/ 2200 w 28575"/>
                              <a:gd name="connsiteY40" fmla="*/ 3172 h 9525"/>
                              <a:gd name="connsiteX41" fmla="*/ 2200 w 28575"/>
                              <a:gd name="connsiteY41" fmla="*/ 3172 h 9525"/>
                              <a:gd name="connsiteX42" fmla="*/ 2934 w 28575"/>
                              <a:gd name="connsiteY42" fmla="*/ 3172 h 9525"/>
                              <a:gd name="connsiteX43" fmla="*/ 2934 w 28575"/>
                              <a:gd name="connsiteY43" fmla="*/ 6353 h 9525"/>
                              <a:gd name="connsiteX44" fmla="*/ 2934 w 28575"/>
                              <a:gd name="connsiteY44" fmla="*/ 6353 h 9525"/>
                              <a:gd name="connsiteX45" fmla="*/ 2934 w 28575"/>
                              <a:gd name="connsiteY45" fmla="*/ 6353 h 9525"/>
                              <a:gd name="connsiteX46" fmla="*/ 2934 w 28575"/>
                              <a:gd name="connsiteY46" fmla="*/ 6353 h 9525"/>
                              <a:gd name="connsiteX47" fmla="*/ 2934 w 28575"/>
                              <a:gd name="connsiteY47" fmla="*/ 3172 h 9525"/>
                              <a:gd name="connsiteX48" fmla="*/ 2934 w 28575"/>
                              <a:gd name="connsiteY48" fmla="*/ 3172 h 9525"/>
                              <a:gd name="connsiteX49" fmla="*/ 2934 w 28575"/>
                              <a:gd name="connsiteY49" fmla="*/ 6353 h 9525"/>
                              <a:gd name="connsiteX50" fmla="*/ 2934 w 28575"/>
                              <a:gd name="connsiteY50" fmla="*/ 6353 h 9525"/>
                              <a:gd name="connsiteX51" fmla="*/ 2934 w 28575"/>
                              <a:gd name="connsiteY51" fmla="*/ 3172 h 9525"/>
                              <a:gd name="connsiteX52" fmla="*/ 2934 w 28575"/>
                              <a:gd name="connsiteY52" fmla="*/ 6353 h 9525"/>
                              <a:gd name="connsiteX53" fmla="*/ 2934 w 28575"/>
                              <a:gd name="connsiteY53" fmla="*/ 3172 h 9525"/>
                              <a:gd name="connsiteX54" fmla="*/ 3667 w 28575"/>
                              <a:gd name="connsiteY54" fmla="*/ 3172 h 9525"/>
                              <a:gd name="connsiteX55" fmla="*/ 3667 w 28575"/>
                              <a:gd name="connsiteY55" fmla="*/ 6353 h 9525"/>
                              <a:gd name="connsiteX56" fmla="*/ 3667 w 28575"/>
                              <a:gd name="connsiteY56" fmla="*/ 6353 h 9525"/>
                              <a:gd name="connsiteX57" fmla="*/ 3667 w 28575"/>
                              <a:gd name="connsiteY57" fmla="*/ 6353 h 9525"/>
                              <a:gd name="connsiteX58" fmla="*/ 3667 w 28575"/>
                              <a:gd name="connsiteY58" fmla="*/ 6353 h 9525"/>
                              <a:gd name="connsiteX59" fmla="*/ 3667 w 28575"/>
                              <a:gd name="connsiteY59" fmla="*/ 6353 h 9525"/>
                              <a:gd name="connsiteX60" fmla="*/ 3667 w 28575"/>
                              <a:gd name="connsiteY60" fmla="*/ 6353 h 9525"/>
                              <a:gd name="connsiteX61" fmla="*/ 3667 w 28575"/>
                              <a:gd name="connsiteY61" fmla="*/ 6353 h 9525"/>
                              <a:gd name="connsiteX62" fmla="*/ 3667 w 28575"/>
                              <a:gd name="connsiteY62" fmla="*/ 6353 h 9525"/>
                              <a:gd name="connsiteX63" fmla="*/ 3667 w 28575"/>
                              <a:gd name="connsiteY63" fmla="*/ 6353 h 9525"/>
                              <a:gd name="connsiteX64" fmla="*/ 3667 w 28575"/>
                              <a:gd name="connsiteY64" fmla="*/ 6353 h 9525"/>
                              <a:gd name="connsiteX65" fmla="*/ 3667 w 28575"/>
                              <a:gd name="connsiteY65" fmla="*/ 3172 h 9525"/>
                              <a:gd name="connsiteX66" fmla="*/ 4401 w 28575"/>
                              <a:gd name="connsiteY66" fmla="*/ 6353 h 9525"/>
                              <a:gd name="connsiteX67" fmla="*/ 4401 w 28575"/>
                              <a:gd name="connsiteY67" fmla="*/ 6353 h 9525"/>
                              <a:gd name="connsiteX68" fmla="*/ 4401 w 28575"/>
                              <a:gd name="connsiteY68" fmla="*/ 6353 h 9525"/>
                              <a:gd name="connsiteX69" fmla="*/ 4401 w 28575"/>
                              <a:gd name="connsiteY69" fmla="*/ 6353 h 9525"/>
                              <a:gd name="connsiteX70" fmla="*/ 4401 w 28575"/>
                              <a:gd name="connsiteY70" fmla="*/ 6353 h 9525"/>
                              <a:gd name="connsiteX71" fmla="*/ 4401 w 28575"/>
                              <a:gd name="connsiteY71" fmla="*/ 3172 h 9525"/>
                              <a:gd name="connsiteX72" fmla="*/ 4401 w 28575"/>
                              <a:gd name="connsiteY72" fmla="*/ 3172 h 9525"/>
                              <a:gd name="connsiteX73" fmla="*/ 4401 w 28575"/>
                              <a:gd name="connsiteY73" fmla="*/ 3172 h 9525"/>
                              <a:gd name="connsiteX74" fmla="*/ 4401 w 28575"/>
                              <a:gd name="connsiteY74" fmla="*/ 3172 h 9525"/>
                              <a:gd name="connsiteX75" fmla="*/ 4401 w 28575"/>
                              <a:gd name="connsiteY75" fmla="*/ 3172 h 9525"/>
                              <a:gd name="connsiteX76" fmla="*/ 4401 w 28575"/>
                              <a:gd name="connsiteY76" fmla="*/ 3172 h 9525"/>
                              <a:gd name="connsiteX77" fmla="*/ 4401 w 28575"/>
                              <a:gd name="connsiteY77" fmla="*/ 3172 h 9525"/>
                              <a:gd name="connsiteX78" fmla="*/ 4401 w 28575"/>
                              <a:gd name="connsiteY78" fmla="*/ 0 h 9525"/>
                              <a:gd name="connsiteX79" fmla="*/ 4401 w 28575"/>
                              <a:gd name="connsiteY79" fmla="*/ 3172 h 9525"/>
                              <a:gd name="connsiteX80" fmla="*/ 5124 w 28575"/>
                              <a:gd name="connsiteY80" fmla="*/ 6353 h 9525"/>
                              <a:gd name="connsiteX81" fmla="*/ 5124 w 28575"/>
                              <a:gd name="connsiteY81" fmla="*/ 6353 h 9525"/>
                              <a:gd name="connsiteX82" fmla="*/ 5124 w 28575"/>
                              <a:gd name="connsiteY82" fmla="*/ 6353 h 9525"/>
                              <a:gd name="connsiteX83" fmla="*/ 5124 w 28575"/>
                              <a:gd name="connsiteY83" fmla="*/ 6353 h 9525"/>
                              <a:gd name="connsiteX84" fmla="*/ 5124 w 28575"/>
                              <a:gd name="connsiteY84" fmla="*/ 6353 h 9525"/>
                              <a:gd name="connsiteX85" fmla="*/ 5124 w 28575"/>
                              <a:gd name="connsiteY85" fmla="*/ 6353 h 9525"/>
                              <a:gd name="connsiteX86" fmla="*/ 5124 w 28575"/>
                              <a:gd name="connsiteY86" fmla="*/ 6353 h 9525"/>
                              <a:gd name="connsiteX87" fmla="*/ 5124 w 28575"/>
                              <a:gd name="connsiteY87" fmla="*/ 3172 h 9525"/>
                              <a:gd name="connsiteX88" fmla="*/ 5124 w 28575"/>
                              <a:gd name="connsiteY88" fmla="*/ 0 h 9525"/>
                              <a:gd name="connsiteX89" fmla="*/ 5124 w 28575"/>
                              <a:gd name="connsiteY89" fmla="*/ 3172 h 9525"/>
                              <a:gd name="connsiteX90" fmla="*/ 5124 w 28575"/>
                              <a:gd name="connsiteY90" fmla="*/ 6353 h 9525"/>
                              <a:gd name="connsiteX91" fmla="*/ 5124 w 28575"/>
                              <a:gd name="connsiteY91" fmla="*/ 6353 h 9525"/>
                              <a:gd name="connsiteX92" fmla="*/ 5124 w 28575"/>
                              <a:gd name="connsiteY92" fmla="*/ 6353 h 9525"/>
                              <a:gd name="connsiteX93" fmla="*/ 5124 w 28575"/>
                              <a:gd name="connsiteY93" fmla="*/ 6353 h 9525"/>
                              <a:gd name="connsiteX94" fmla="*/ 5124 w 28575"/>
                              <a:gd name="connsiteY94" fmla="*/ 6353 h 9525"/>
                              <a:gd name="connsiteX95" fmla="*/ 5124 w 28575"/>
                              <a:gd name="connsiteY95" fmla="*/ 6353 h 9525"/>
                              <a:gd name="connsiteX96" fmla="*/ 5124 w 28575"/>
                              <a:gd name="connsiteY96" fmla="*/ 6353 h 9525"/>
                              <a:gd name="connsiteX97" fmla="*/ 5124 w 28575"/>
                              <a:gd name="connsiteY97" fmla="*/ 6353 h 9525"/>
                              <a:gd name="connsiteX98" fmla="*/ 5858 w 28575"/>
                              <a:gd name="connsiteY98" fmla="*/ 6353 h 9525"/>
                              <a:gd name="connsiteX99" fmla="*/ 5858 w 28575"/>
                              <a:gd name="connsiteY99" fmla="*/ 6353 h 9525"/>
                              <a:gd name="connsiteX100" fmla="*/ 5858 w 28575"/>
                              <a:gd name="connsiteY100" fmla="*/ 6353 h 9525"/>
                              <a:gd name="connsiteX101" fmla="*/ 5858 w 28575"/>
                              <a:gd name="connsiteY101" fmla="*/ 6353 h 9525"/>
                              <a:gd name="connsiteX102" fmla="*/ 5858 w 28575"/>
                              <a:gd name="connsiteY102" fmla="*/ 3172 h 9525"/>
                              <a:gd name="connsiteX103" fmla="*/ 5858 w 28575"/>
                              <a:gd name="connsiteY103" fmla="*/ 6353 h 9525"/>
                              <a:gd name="connsiteX104" fmla="*/ 5858 w 28575"/>
                              <a:gd name="connsiteY104" fmla="*/ 3172 h 9525"/>
                              <a:gd name="connsiteX105" fmla="*/ 5858 w 28575"/>
                              <a:gd name="connsiteY105" fmla="*/ 3172 h 9525"/>
                              <a:gd name="connsiteX106" fmla="*/ 5858 w 28575"/>
                              <a:gd name="connsiteY106" fmla="*/ 3172 h 9525"/>
                              <a:gd name="connsiteX107" fmla="*/ 5858 w 28575"/>
                              <a:gd name="connsiteY107" fmla="*/ 3172 h 9525"/>
                              <a:gd name="connsiteX108" fmla="*/ 5858 w 28575"/>
                              <a:gd name="connsiteY108" fmla="*/ 6353 h 9525"/>
                              <a:gd name="connsiteX109" fmla="*/ 5858 w 28575"/>
                              <a:gd name="connsiteY109" fmla="*/ 6353 h 9525"/>
                              <a:gd name="connsiteX110" fmla="*/ 6591 w 28575"/>
                              <a:gd name="connsiteY110" fmla="*/ 6353 h 9525"/>
                              <a:gd name="connsiteX111" fmla="*/ 6591 w 28575"/>
                              <a:gd name="connsiteY111" fmla="*/ 3172 h 9525"/>
                              <a:gd name="connsiteX112" fmla="*/ 6591 w 28575"/>
                              <a:gd name="connsiteY112" fmla="*/ 3172 h 9525"/>
                              <a:gd name="connsiteX113" fmla="*/ 6591 w 28575"/>
                              <a:gd name="connsiteY113" fmla="*/ 0 h 9525"/>
                              <a:gd name="connsiteX114" fmla="*/ 6591 w 28575"/>
                              <a:gd name="connsiteY114" fmla="*/ 3172 h 9525"/>
                              <a:gd name="connsiteX115" fmla="*/ 6591 w 28575"/>
                              <a:gd name="connsiteY115" fmla="*/ 6353 h 9525"/>
                              <a:gd name="connsiteX116" fmla="*/ 6591 w 28575"/>
                              <a:gd name="connsiteY116" fmla="*/ 6353 h 9525"/>
                              <a:gd name="connsiteX117" fmla="*/ 6591 w 28575"/>
                              <a:gd name="connsiteY117" fmla="*/ 6353 h 9525"/>
                              <a:gd name="connsiteX118" fmla="*/ 6591 w 28575"/>
                              <a:gd name="connsiteY118" fmla="*/ 6353 h 9525"/>
                              <a:gd name="connsiteX119" fmla="*/ 6591 w 28575"/>
                              <a:gd name="connsiteY119" fmla="*/ 3172 h 9525"/>
                              <a:gd name="connsiteX120" fmla="*/ 6591 w 28575"/>
                              <a:gd name="connsiteY120" fmla="*/ 3172 h 9525"/>
                              <a:gd name="connsiteX121" fmla="*/ 6591 w 28575"/>
                              <a:gd name="connsiteY121" fmla="*/ 6353 h 9525"/>
                              <a:gd name="connsiteX122" fmla="*/ 7325 w 28575"/>
                              <a:gd name="connsiteY122" fmla="*/ 6353 h 9525"/>
                              <a:gd name="connsiteX123" fmla="*/ 7325 w 28575"/>
                              <a:gd name="connsiteY123" fmla="*/ 6353 h 9525"/>
                              <a:gd name="connsiteX124" fmla="*/ 7325 w 28575"/>
                              <a:gd name="connsiteY124" fmla="*/ 6353 h 9525"/>
                              <a:gd name="connsiteX125" fmla="*/ 7325 w 28575"/>
                              <a:gd name="connsiteY125" fmla="*/ 6353 h 9525"/>
                              <a:gd name="connsiteX126" fmla="*/ 7325 w 28575"/>
                              <a:gd name="connsiteY126" fmla="*/ 6353 h 9525"/>
                              <a:gd name="connsiteX127" fmla="*/ 7325 w 28575"/>
                              <a:gd name="connsiteY127" fmla="*/ 6353 h 9525"/>
                              <a:gd name="connsiteX128" fmla="*/ 7325 w 28575"/>
                              <a:gd name="connsiteY128" fmla="*/ 3172 h 9525"/>
                              <a:gd name="connsiteX129" fmla="*/ 7325 w 28575"/>
                              <a:gd name="connsiteY129" fmla="*/ 3172 h 9525"/>
                              <a:gd name="connsiteX130" fmla="*/ 7325 w 28575"/>
                              <a:gd name="connsiteY130" fmla="*/ 3172 h 9525"/>
                              <a:gd name="connsiteX131" fmla="*/ 7325 w 28575"/>
                              <a:gd name="connsiteY131" fmla="*/ 3172 h 9525"/>
                              <a:gd name="connsiteX132" fmla="*/ 7325 w 28575"/>
                              <a:gd name="connsiteY132" fmla="*/ 3172 h 9525"/>
                              <a:gd name="connsiteX133" fmla="*/ 7325 w 28575"/>
                              <a:gd name="connsiteY133" fmla="*/ 3172 h 9525"/>
                              <a:gd name="connsiteX134" fmla="*/ 8058 w 28575"/>
                              <a:gd name="connsiteY134" fmla="*/ 3172 h 9525"/>
                              <a:gd name="connsiteX135" fmla="*/ 8058 w 28575"/>
                              <a:gd name="connsiteY135" fmla="*/ 3172 h 9525"/>
                              <a:gd name="connsiteX136" fmla="*/ 8058 w 28575"/>
                              <a:gd name="connsiteY136" fmla="*/ 3172 h 9525"/>
                              <a:gd name="connsiteX137" fmla="*/ 8058 w 28575"/>
                              <a:gd name="connsiteY137" fmla="*/ 3172 h 9525"/>
                              <a:gd name="connsiteX138" fmla="*/ 8058 w 28575"/>
                              <a:gd name="connsiteY138" fmla="*/ 3172 h 9525"/>
                              <a:gd name="connsiteX139" fmla="*/ 8058 w 28575"/>
                              <a:gd name="connsiteY139" fmla="*/ 6353 h 9525"/>
                              <a:gd name="connsiteX140" fmla="*/ 8058 w 28575"/>
                              <a:gd name="connsiteY140" fmla="*/ 6353 h 9525"/>
                              <a:gd name="connsiteX141" fmla="*/ 8058 w 28575"/>
                              <a:gd name="connsiteY141" fmla="*/ 6353 h 9525"/>
                              <a:gd name="connsiteX142" fmla="*/ 8058 w 28575"/>
                              <a:gd name="connsiteY142" fmla="*/ 6353 h 9525"/>
                              <a:gd name="connsiteX143" fmla="*/ 8058 w 28575"/>
                              <a:gd name="connsiteY143" fmla="*/ 6353 h 9525"/>
                              <a:gd name="connsiteX144" fmla="*/ 8058 w 28575"/>
                              <a:gd name="connsiteY144" fmla="*/ 6353 h 9525"/>
                              <a:gd name="connsiteX145" fmla="*/ 8058 w 28575"/>
                              <a:gd name="connsiteY145" fmla="*/ 6353 h 9525"/>
                              <a:gd name="connsiteX146" fmla="*/ 8792 w 28575"/>
                              <a:gd name="connsiteY146" fmla="*/ 6353 h 9525"/>
                              <a:gd name="connsiteX147" fmla="*/ 8792 w 28575"/>
                              <a:gd name="connsiteY147" fmla="*/ 6353 h 9525"/>
                              <a:gd name="connsiteX148" fmla="*/ 8792 w 28575"/>
                              <a:gd name="connsiteY148" fmla="*/ 6353 h 9525"/>
                              <a:gd name="connsiteX149" fmla="*/ 8792 w 28575"/>
                              <a:gd name="connsiteY149" fmla="*/ 6353 h 9525"/>
                              <a:gd name="connsiteX150" fmla="*/ 8792 w 28575"/>
                              <a:gd name="connsiteY150" fmla="*/ 6353 h 9525"/>
                              <a:gd name="connsiteX151" fmla="*/ 8792 w 28575"/>
                              <a:gd name="connsiteY151" fmla="*/ 3172 h 9525"/>
                              <a:gd name="connsiteX152" fmla="*/ 8792 w 28575"/>
                              <a:gd name="connsiteY152" fmla="*/ 3172 h 9525"/>
                              <a:gd name="connsiteX153" fmla="*/ 8792 w 28575"/>
                              <a:gd name="connsiteY153" fmla="*/ 3172 h 9525"/>
                              <a:gd name="connsiteX154" fmla="*/ 8792 w 28575"/>
                              <a:gd name="connsiteY154" fmla="*/ 6353 h 9525"/>
                              <a:gd name="connsiteX155" fmla="*/ 8792 w 28575"/>
                              <a:gd name="connsiteY155" fmla="*/ 6353 h 9525"/>
                              <a:gd name="connsiteX156" fmla="*/ 8792 w 28575"/>
                              <a:gd name="connsiteY156" fmla="*/ 6353 h 9525"/>
                              <a:gd name="connsiteX157" fmla="*/ 8792 w 28575"/>
                              <a:gd name="connsiteY157" fmla="*/ 6353 h 9525"/>
                              <a:gd name="connsiteX158" fmla="*/ 8792 w 28575"/>
                              <a:gd name="connsiteY158" fmla="*/ 6353 h 9525"/>
                              <a:gd name="connsiteX159" fmla="*/ 8792 w 28575"/>
                              <a:gd name="connsiteY159" fmla="*/ 6353 h 9525"/>
                              <a:gd name="connsiteX160" fmla="*/ 9525 w 28575"/>
                              <a:gd name="connsiteY160" fmla="*/ 6353 h 9525"/>
                              <a:gd name="connsiteX161" fmla="*/ 9525 w 28575"/>
                              <a:gd name="connsiteY161" fmla="*/ 6353 h 9525"/>
                              <a:gd name="connsiteX162" fmla="*/ 9525 w 28575"/>
                              <a:gd name="connsiteY162" fmla="*/ 3172 h 9525"/>
                              <a:gd name="connsiteX163" fmla="*/ 9525 w 28575"/>
                              <a:gd name="connsiteY163" fmla="*/ 6353 h 9525"/>
                              <a:gd name="connsiteX164" fmla="*/ 9525 w 28575"/>
                              <a:gd name="connsiteY164" fmla="*/ 6353 h 9525"/>
                              <a:gd name="connsiteX165" fmla="*/ 9525 w 28575"/>
                              <a:gd name="connsiteY165" fmla="*/ 6353 h 9525"/>
                              <a:gd name="connsiteX166" fmla="*/ 9525 w 28575"/>
                              <a:gd name="connsiteY166" fmla="*/ 6353 h 9525"/>
                              <a:gd name="connsiteX167" fmla="*/ 9525 w 28575"/>
                              <a:gd name="connsiteY167" fmla="*/ 6353 h 9525"/>
                              <a:gd name="connsiteX168" fmla="*/ 9525 w 28575"/>
                              <a:gd name="connsiteY168" fmla="*/ 6353 h 9525"/>
                              <a:gd name="connsiteX169" fmla="*/ 9525 w 28575"/>
                              <a:gd name="connsiteY169" fmla="*/ 6353 h 9525"/>
                              <a:gd name="connsiteX170" fmla="*/ 9525 w 28575"/>
                              <a:gd name="connsiteY170" fmla="*/ 3172 h 9525"/>
                              <a:gd name="connsiteX171" fmla="*/ 9525 w 28575"/>
                              <a:gd name="connsiteY171" fmla="*/ 3172 h 9525"/>
                              <a:gd name="connsiteX172" fmla="*/ 9525 w 28575"/>
                              <a:gd name="connsiteY172" fmla="*/ 3172 h 9525"/>
                              <a:gd name="connsiteX173" fmla="*/ 9525 w 28575"/>
                              <a:gd name="connsiteY173" fmla="*/ 0 h 9525"/>
                              <a:gd name="connsiteX174" fmla="*/ 9525 w 28575"/>
                              <a:gd name="connsiteY174" fmla="*/ 0 h 9525"/>
                              <a:gd name="connsiteX175" fmla="*/ 9525 w 28575"/>
                              <a:gd name="connsiteY175" fmla="*/ 3172 h 9525"/>
                              <a:gd name="connsiteX176" fmla="*/ 9525 w 28575"/>
                              <a:gd name="connsiteY176" fmla="*/ 3172 h 9525"/>
                              <a:gd name="connsiteX177" fmla="*/ 9525 w 28575"/>
                              <a:gd name="connsiteY177" fmla="*/ 3172 h 9525"/>
                              <a:gd name="connsiteX178" fmla="*/ 10258 w 28575"/>
                              <a:gd name="connsiteY178" fmla="*/ 3172 h 9525"/>
                              <a:gd name="connsiteX179" fmla="*/ 10258 w 28575"/>
                              <a:gd name="connsiteY179" fmla="*/ 3172 h 9525"/>
                              <a:gd name="connsiteX180" fmla="*/ 10258 w 28575"/>
                              <a:gd name="connsiteY180" fmla="*/ 3172 h 9525"/>
                              <a:gd name="connsiteX181" fmla="*/ 10258 w 28575"/>
                              <a:gd name="connsiteY181" fmla="*/ 3172 h 9525"/>
                              <a:gd name="connsiteX182" fmla="*/ 10258 w 28575"/>
                              <a:gd name="connsiteY182" fmla="*/ 6353 h 9525"/>
                              <a:gd name="connsiteX183" fmla="*/ 10258 w 28575"/>
                              <a:gd name="connsiteY183" fmla="*/ 3172 h 9525"/>
                              <a:gd name="connsiteX184" fmla="*/ 10258 w 28575"/>
                              <a:gd name="connsiteY184" fmla="*/ 3172 h 9525"/>
                              <a:gd name="connsiteX185" fmla="*/ 10258 w 28575"/>
                              <a:gd name="connsiteY185" fmla="*/ 3172 h 9525"/>
                              <a:gd name="connsiteX186" fmla="*/ 10258 w 28575"/>
                              <a:gd name="connsiteY186" fmla="*/ 3172 h 9525"/>
                              <a:gd name="connsiteX187" fmla="*/ 10258 w 28575"/>
                              <a:gd name="connsiteY187" fmla="*/ 6353 h 9525"/>
                              <a:gd name="connsiteX188" fmla="*/ 10258 w 28575"/>
                              <a:gd name="connsiteY188" fmla="*/ 6353 h 9525"/>
                              <a:gd name="connsiteX189" fmla="*/ 10258 w 28575"/>
                              <a:gd name="connsiteY189" fmla="*/ 6353 h 9525"/>
                              <a:gd name="connsiteX190" fmla="*/ 10992 w 28575"/>
                              <a:gd name="connsiteY190" fmla="*/ 6353 h 9525"/>
                              <a:gd name="connsiteX191" fmla="*/ 10992 w 28575"/>
                              <a:gd name="connsiteY191" fmla="*/ 6353 h 9525"/>
                              <a:gd name="connsiteX192" fmla="*/ 10992 w 28575"/>
                              <a:gd name="connsiteY192" fmla="*/ 6353 h 9525"/>
                              <a:gd name="connsiteX193" fmla="*/ 10992 w 28575"/>
                              <a:gd name="connsiteY193" fmla="*/ 3172 h 9525"/>
                              <a:gd name="connsiteX194" fmla="*/ 10992 w 28575"/>
                              <a:gd name="connsiteY194" fmla="*/ 0 h 9525"/>
                              <a:gd name="connsiteX195" fmla="*/ 10992 w 28575"/>
                              <a:gd name="connsiteY195" fmla="*/ 3172 h 9525"/>
                              <a:gd name="connsiteX196" fmla="*/ 10992 w 28575"/>
                              <a:gd name="connsiteY196" fmla="*/ 3172 h 9525"/>
                              <a:gd name="connsiteX197" fmla="*/ 10992 w 28575"/>
                              <a:gd name="connsiteY197" fmla="*/ 6353 h 9525"/>
                              <a:gd name="connsiteX198" fmla="*/ 10992 w 28575"/>
                              <a:gd name="connsiteY198" fmla="*/ 6353 h 9525"/>
                              <a:gd name="connsiteX199" fmla="*/ 10992 w 28575"/>
                              <a:gd name="connsiteY199" fmla="*/ 6353 h 9525"/>
                              <a:gd name="connsiteX200" fmla="*/ 10992 w 28575"/>
                              <a:gd name="connsiteY200" fmla="*/ 6353 h 9525"/>
                              <a:gd name="connsiteX201" fmla="*/ 10992 w 28575"/>
                              <a:gd name="connsiteY201" fmla="*/ 6353 h 9525"/>
                              <a:gd name="connsiteX202" fmla="*/ 11725 w 28575"/>
                              <a:gd name="connsiteY202" fmla="*/ 6353 h 9525"/>
                              <a:gd name="connsiteX203" fmla="*/ 11725 w 28575"/>
                              <a:gd name="connsiteY203" fmla="*/ 6353 h 9525"/>
                              <a:gd name="connsiteX204" fmla="*/ 11725 w 28575"/>
                              <a:gd name="connsiteY204" fmla="*/ 6353 h 9525"/>
                              <a:gd name="connsiteX205" fmla="*/ 11725 w 28575"/>
                              <a:gd name="connsiteY205" fmla="*/ 6353 h 9525"/>
                              <a:gd name="connsiteX206" fmla="*/ 11725 w 28575"/>
                              <a:gd name="connsiteY206" fmla="*/ 6353 h 9525"/>
                              <a:gd name="connsiteX207" fmla="*/ 11725 w 28575"/>
                              <a:gd name="connsiteY207" fmla="*/ 3172 h 9525"/>
                              <a:gd name="connsiteX208" fmla="*/ 11725 w 28575"/>
                              <a:gd name="connsiteY208" fmla="*/ 3172 h 9525"/>
                              <a:gd name="connsiteX209" fmla="*/ 11725 w 28575"/>
                              <a:gd name="connsiteY209" fmla="*/ 6353 h 9525"/>
                              <a:gd name="connsiteX210" fmla="*/ 11725 w 28575"/>
                              <a:gd name="connsiteY210" fmla="*/ 6353 h 9525"/>
                              <a:gd name="connsiteX211" fmla="*/ 11725 w 28575"/>
                              <a:gd name="connsiteY211" fmla="*/ 3172 h 9525"/>
                              <a:gd name="connsiteX212" fmla="*/ 11725 w 28575"/>
                              <a:gd name="connsiteY212" fmla="*/ 3172 h 9525"/>
                              <a:gd name="connsiteX213" fmla="*/ 11725 w 28575"/>
                              <a:gd name="connsiteY213" fmla="*/ 3172 h 9525"/>
                              <a:gd name="connsiteX214" fmla="*/ 12459 w 28575"/>
                              <a:gd name="connsiteY214" fmla="*/ 0 h 9525"/>
                              <a:gd name="connsiteX215" fmla="*/ 12459 w 28575"/>
                              <a:gd name="connsiteY215" fmla="*/ 3172 h 9525"/>
                              <a:gd name="connsiteX216" fmla="*/ 12459 w 28575"/>
                              <a:gd name="connsiteY216" fmla="*/ 6353 h 9525"/>
                              <a:gd name="connsiteX217" fmla="*/ 12459 w 28575"/>
                              <a:gd name="connsiteY217" fmla="*/ 6353 h 9525"/>
                              <a:gd name="connsiteX218" fmla="*/ 12459 w 28575"/>
                              <a:gd name="connsiteY218" fmla="*/ 6353 h 9525"/>
                              <a:gd name="connsiteX219" fmla="*/ 12459 w 28575"/>
                              <a:gd name="connsiteY219" fmla="*/ 6353 h 9525"/>
                              <a:gd name="connsiteX220" fmla="*/ 12459 w 28575"/>
                              <a:gd name="connsiteY220" fmla="*/ 6353 h 9525"/>
                              <a:gd name="connsiteX221" fmla="*/ 12459 w 28575"/>
                              <a:gd name="connsiteY221" fmla="*/ 6353 h 9525"/>
                              <a:gd name="connsiteX222" fmla="*/ 12459 w 28575"/>
                              <a:gd name="connsiteY222" fmla="*/ 3172 h 9525"/>
                              <a:gd name="connsiteX223" fmla="*/ 12459 w 28575"/>
                              <a:gd name="connsiteY223" fmla="*/ 3172 h 9525"/>
                              <a:gd name="connsiteX224" fmla="*/ 12459 w 28575"/>
                              <a:gd name="connsiteY224" fmla="*/ 3172 h 9525"/>
                              <a:gd name="connsiteX225" fmla="*/ 12459 w 28575"/>
                              <a:gd name="connsiteY225" fmla="*/ 6353 h 9525"/>
                              <a:gd name="connsiteX226" fmla="*/ 12459 w 28575"/>
                              <a:gd name="connsiteY226" fmla="*/ 6353 h 9525"/>
                              <a:gd name="connsiteX227" fmla="*/ 12459 w 28575"/>
                              <a:gd name="connsiteY227" fmla="*/ 6353 h 9525"/>
                              <a:gd name="connsiteX228" fmla="*/ 13192 w 28575"/>
                              <a:gd name="connsiteY228" fmla="*/ 6353 h 9525"/>
                              <a:gd name="connsiteX229" fmla="*/ 13192 w 28575"/>
                              <a:gd name="connsiteY229" fmla="*/ 6353 h 9525"/>
                              <a:gd name="connsiteX230" fmla="*/ 13192 w 28575"/>
                              <a:gd name="connsiteY230" fmla="*/ 6353 h 9525"/>
                              <a:gd name="connsiteX231" fmla="*/ 13192 w 28575"/>
                              <a:gd name="connsiteY231" fmla="*/ 6353 h 9525"/>
                              <a:gd name="connsiteX232" fmla="*/ 13192 w 28575"/>
                              <a:gd name="connsiteY232" fmla="*/ 6353 h 9525"/>
                              <a:gd name="connsiteX233" fmla="*/ 13192 w 28575"/>
                              <a:gd name="connsiteY233" fmla="*/ 3172 h 9525"/>
                              <a:gd name="connsiteX234" fmla="*/ 13192 w 28575"/>
                              <a:gd name="connsiteY234" fmla="*/ 3172 h 9525"/>
                              <a:gd name="connsiteX235" fmla="*/ 13192 w 28575"/>
                              <a:gd name="connsiteY235" fmla="*/ 3172 h 9525"/>
                              <a:gd name="connsiteX236" fmla="*/ 13192 w 28575"/>
                              <a:gd name="connsiteY236" fmla="*/ 3172 h 9525"/>
                              <a:gd name="connsiteX237" fmla="*/ 13192 w 28575"/>
                              <a:gd name="connsiteY237" fmla="*/ 6353 h 9525"/>
                              <a:gd name="connsiteX238" fmla="*/ 13192 w 28575"/>
                              <a:gd name="connsiteY238" fmla="*/ 3172 h 9525"/>
                              <a:gd name="connsiteX239" fmla="*/ 13192 w 28575"/>
                              <a:gd name="connsiteY239" fmla="*/ 3172 h 9525"/>
                              <a:gd name="connsiteX240" fmla="*/ 13926 w 28575"/>
                              <a:gd name="connsiteY240" fmla="*/ 3172 h 9525"/>
                              <a:gd name="connsiteX241" fmla="*/ 13926 w 28575"/>
                              <a:gd name="connsiteY241" fmla="*/ 6353 h 9525"/>
                              <a:gd name="connsiteX242" fmla="*/ 13926 w 28575"/>
                              <a:gd name="connsiteY242" fmla="*/ 6353 h 9525"/>
                              <a:gd name="connsiteX243" fmla="*/ 13926 w 28575"/>
                              <a:gd name="connsiteY243" fmla="*/ 6353 h 9525"/>
                              <a:gd name="connsiteX244" fmla="*/ 13926 w 28575"/>
                              <a:gd name="connsiteY244" fmla="*/ 6353 h 9525"/>
                              <a:gd name="connsiteX245" fmla="*/ 13926 w 28575"/>
                              <a:gd name="connsiteY245" fmla="*/ 6353 h 9525"/>
                              <a:gd name="connsiteX246" fmla="*/ 13926 w 28575"/>
                              <a:gd name="connsiteY246" fmla="*/ 6353 h 9525"/>
                              <a:gd name="connsiteX247" fmla="*/ 13926 w 28575"/>
                              <a:gd name="connsiteY247" fmla="*/ 6353 h 9525"/>
                              <a:gd name="connsiteX248" fmla="*/ 13926 w 28575"/>
                              <a:gd name="connsiteY248" fmla="*/ 3172 h 9525"/>
                              <a:gd name="connsiteX249" fmla="*/ 13926 w 28575"/>
                              <a:gd name="connsiteY249" fmla="*/ 3172 h 9525"/>
                              <a:gd name="connsiteX250" fmla="*/ 13926 w 28575"/>
                              <a:gd name="connsiteY250" fmla="*/ 3172 h 9525"/>
                              <a:gd name="connsiteX251" fmla="*/ 13926 w 28575"/>
                              <a:gd name="connsiteY251" fmla="*/ 3172 h 9525"/>
                              <a:gd name="connsiteX252" fmla="*/ 13926 w 28575"/>
                              <a:gd name="connsiteY252" fmla="*/ 3172 h 9525"/>
                              <a:gd name="connsiteX253" fmla="*/ 13926 w 28575"/>
                              <a:gd name="connsiteY253" fmla="*/ 6353 h 9525"/>
                              <a:gd name="connsiteX254" fmla="*/ 13926 w 28575"/>
                              <a:gd name="connsiteY254" fmla="*/ 6353 h 9525"/>
                              <a:gd name="connsiteX255" fmla="*/ 13926 w 28575"/>
                              <a:gd name="connsiteY255" fmla="*/ 6353 h 9525"/>
                              <a:gd name="connsiteX256" fmla="*/ 13926 w 28575"/>
                              <a:gd name="connsiteY256" fmla="*/ 6353 h 9525"/>
                              <a:gd name="connsiteX257" fmla="*/ 13926 w 28575"/>
                              <a:gd name="connsiteY257" fmla="*/ 6353 h 9525"/>
                              <a:gd name="connsiteX258" fmla="*/ 14649 w 28575"/>
                              <a:gd name="connsiteY258" fmla="*/ 6353 h 9525"/>
                              <a:gd name="connsiteX259" fmla="*/ 14649 w 28575"/>
                              <a:gd name="connsiteY259" fmla="*/ 6353 h 9525"/>
                              <a:gd name="connsiteX260" fmla="*/ 14649 w 28575"/>
                              <a:gd name="connsiteY260" fmla="*/ 3172 h 9525"/>
                              <a:gd name="connsiteX261" fmla="*/ 14649 w 28575"/>
                              <a:gd name="connsiteY261" fmla="*/ 6353 h 9525"/>
                              <a:gd name="connsiteX262" fmla="*/ 14649 w 28575"/>
                              <a:gd name="connsiteY262" fmla="*/ 3172 h 9525"/>
                              <a:gd name="connsiteX263" fmla="*/ 14649 w 28575"/>
                              <a:gd name="connsiteY263" fmla="*/ 3172 h 9525"/>
                              <a:gd name="connsiteX264" fmla="*/ 14649 w 28575"/>
                              <a:gd name="connsiteY264" fmla="*/ 3172 h 9525"/>
                              <a:gd name="connsiteX265" fmla="*/ 14649 w 28575"/>
                              <a:gd name="connsiteY265" fmla="*/ 3172 h 9525"/>
                              <a:gd name="connsiteX266" fmla="*/ 14649 w 28575"/>
                              <a:gd name="connsiteY266" fmla="*/ 3172 h 9525"/>
                              <a:gd name="connsiteX267" fmla="*/ 14649 w 28575"/>
                              <a:gd name="connsiteY267" fmla="*/ 3172 h 9525"/>
                              <a:gd name="connsiteX268" fmla="*/ 14649 w 28575"/>
                              <a:gd name="connsiteY268" fmla="*/ 6353 h 9525"/>
                              <a:gd name="connsiteX269" fmla="*/ 14649 w 28575"/>
                              <a:gd name="connsiteY269" fmla="*/ 6353 h 9525"/>
                              <a:gd name="connsiteX270" fmla="*/ 15383 w 28575"/>
                              <a:gd name="connsiteY270" fmla="*/ 6353 h 9525"/>
                              <a:gd name="connsiteX271" fmla="*/ 15383 w 28575"/>
                              <a:gd name="connsiteY271" fmla="*/ 6353 h 9525"/>
                              <a:gd name="connsiteX272" fmla="*/ 15383 w 28575"/>
                              <a:gd name="connsiteY272" fmla="*/ 6353 h 9525"/>
                              <a:gd name="connsiteX273" fmla="*/ 15383 w 28575"/>
                              <a:gd name="connsiteY273" fmla="*/ 6353 h 9525"/>
                              <a:gd name="connsiteX274" fmla="*/ 15383 w 28575"/>
                              <a:gd name="connsiteY274" fmla="*/ 6353 h 9525"/>
                              <a:gd name="connsiteX275" fmla="*/ 15383 w 28575"/>
                              <a:gd name="connsiteY275" fmla="*/ 3172 h 9525"/>
                              <a:gd name="connsiteX276" fmla="*/ 15383 w 28575"/>
                              <a:gd name="connsiteY276" fmla="*/ 6353 h 9525"/>
                              <a:gd name="connsiteX277" fmla="*/ 15383 w 28575"/>
                              <a:gd name="connsiteY277" fmla="*/ 6353 h 9525"/>
                              <a:gd name="connsiteX278" fmla="*/ 15383 w 28575"/>
                              <a:gd name="connsiteY278" fmla="*/ 6353 h 9525"/>
                              <a:gd name="connsiteX279" fmla="*/ 15383 w 28575"/>
                              <a:gd name="connsiteY279" fmla="*/ 6353 h 9525"/>
                              <a:gd name="connsiteX280" fmla="*/ 15383 w 28575"/>
                              <a:gd name="connsiteY280" fmla="*/ 6353 h 9525"/>
                              <a:gd name="connsiteX281" fmla="*/ 15383 w 28575"/>
                              <a:gd name="connsiteY281" fmla="*/ 6353 h 9525"/>
                              <a:gd name="connsiteX282" fmla="*/ 16116 w 28575"/>
                              <a:gd name="connsiteY282" fmla="*/ 6353 h 9525"/>
                              <a:gd name="connsiteX283" fmla="*/ 16116 w 28575"/>
                              <a:gd name="connsiteY283" fmla="*/ 6353 h 9525"/>
                              <a:gd name="connsiteX284" fmla="*/ 16116 w 28575"/>
                              <a:gd name="connsiteY284" fmla="*/ 6353 h 9525"/>
                              <a:gd name="connsiteX285" fmla="*/ 16116 w 28575"/>
                              <a:gd name="connsiteY285" fmla="*/ 6353 h 9525"/>
                              <a:gd name="connsiteX286" fmla="*/ 16116 w 28575"/>
                              <a:gd name="connsiteY286" fmla="*/ 6353 h 9525"/>
                              <a:gd name="connsiteX287" fmla="*/ 16116 w 28575"/>
                              <a:gd name="connsiteY287" fmla="*/ 6353 h 9525"/>
                              <a:gd name="connsiteX288" fmla="*/ 16116 w 28575"/>
                              <a:gd name="connsiteY288" fmla="*/ 6353 h 9525"/>
                              <a:gd name="connsiteX289" fmla="*/ 16116 w 28575"/>
                              <a:gd name="connsiteY289" fmla="*/ 3172 h 9525"/>
                              <a:gd name="connsiteX290" fmla="*/ 16116 w 28575"/>
                              <a:gd name="connsiteY290" fmla="*/ 6353 h 9525"/>
                              <a:gd name="connsiteX291" fmla="*/ 16116 w 28575"/>
                              <a:gd name="connsiteY291" fmla="*/ 3172 h 9525"/>
                              <a:gd name="connsiteX292" fmla="*/ 16116 w 28575"/>
                              <a:gd name="connsiteY292" fmla="*/ 6353 h 9525"/>
                              <a:gd name="connsiteX293" fmla="*/ 16116 w 28575"/>
                              <a:gd name="connsiteY293" fmla="*/ 6353 h 9525"/>
                              <a:gd name="connsiteX294" fmla="*/ 16116 w 28575"/>
                              <a:gd name="connsiteY294" fmla="*/ 3172 h 9525"/>
                              <a:gd name="connsiteX295" fmla="*/ 16116 w 28575"/>
                              <a:gd name="connsiteY295" fmla="*/ 6353 h 9525"/>
                              <a:gd name="connsiteX296" fmla="*/ 16850 w 28575"/>
                              <a:gd name="connsiteY296" fmla="*/ 3172 h 9525"/>
                              <a:gd name="connsiteX297" fmla="*/ 16850 w 28575"/>
                              <a:gd name="connsiteY297" fmla="*/ 3172 h 9525"/>
                              <a:gd name="connsiteX298" fmla="*/ 16850 w 28575"/>
                              <a:gd name="connsiteY298" fmla="*/ 6353 h 9525"/>
                              <a:gd name="connsiteX299" fmla="*/ 16850 w 28575"/>
                              <a:gd name="connsiteY299" fmla="*/ 3172 h 9525"/>
                              <a:gd name="connsiteX300" fmla="*/ 16850 w 28575"/>
                              <a:gd name="connsiteY300" fmla="*/ 6353 h 9525"/>
                              <a:gd name="connsiteX301" fmla="*/ 16850 w 28575"/>
                              <a:gd name="connsiteY301" fmla="*/ 6353 h 9525"/>
                              <a:gd name="connsiteX302" fmla="*/ 16850 w 28575"/>
                              <a:gd name="connsiteY302" fmla="*/ 6353 h 9525"/>
                              <a:gd name="connsiteX303" fmla="*/ 16850 w 28575"/>
                              <a:gd name="connsiteY303" fmla="*/ 6353 h 9525"/>
                              <a:gd name="connsiteX304" fmla="*/ 16850 w 28575"/>
                              <a:gd name="connsiteY304" fmla="*/ 6353 h 9525"/>
                              <a:gd name="connsiteX305" fmla="*/ 16850 w 28575"/>
                              <a:gd name="connsiteY305" fmla="*/ 3172 h 9525"/>
                              <a:gd name="connsiteX306" fmla="*/ 16850 w 28575"/>
                              <a:gd name="connsiteY306" fmla="*/ 3172 h 9525"/>
                              <a:gd name="connsiteX307" fmla="*/ 16850 w 28575"/>
                              <a:gd name="connsiteY307" fmla="*/ 3172 h 9525"/>
                              <a:gd name="connsiteX308" fmla="*/ 17583 w 28575"/>
                              <a:gd name="connsiteY308" fmla="*/ 6353 h 9525"/>
                              <a:gd name="connsiteX309" fmla="*/ 17583 w 28575"/>
                              <a:gd name="connsiteY309" fmla="*/ 6353 h 9525"/>
                              <a:gd name="connsiteX310" fmla="*/ 17583 w 28575"/>
                              <a:gd name="connsiteY310" fmla="*/ 3172 h 9525"/>
                              <a:gd name="connsiteX311" fmla="*/ 17583 w 28575"/>
                              <a:gd name="connsiteY311" fmla="*/ 3172 h 9525"/>
                              <a:gd name="connsiteX312" fmla="*/ 17583 w 28575"/>
                              <a:gd name="connsiteY312" fmla="*/ 3172 h 9525"/>
                              <a:gd name="connsiteX313" fmla="*/ 17583 w 28575"/>
                              <a:gd name="connsiteY313" fmla="*/ 3172 h 9525"/>
                              <a:gd name="connsiteX314" fmla="*/ 17583 w 28575"/>
                              <a:gd name="connsiteY314" fmla="*/ 3172 h 9525"/>
                              <a:gd name="connsiteX315" fmla="*/ 17583 w 28575"/>
                              <a:gd name="connsiteY315" fmla="*/ 6353 h 9525"/>
                              <a:gd name="connsiteX316" fmla="*/ 17583 w 28575"/>
                              <a:gd name="connsiteY316" fmla="*/ 6353 h 9525"/>
                              <a:gd name="connsiteX317" fmla="*/ 17583 w 28575"/>
                              <a:gd name="connsiteY317" fmla="*/ 6353 h 9525"/>
                              <a:gd name="connsiteX318" fmla="*/ 17583 w 28575"/>
                              <a:gd name="connsiteY318" fmla="*/ 6353 h 9525"/>
                              <a:gd name="connsiteX319" fmla="*/ 17583 w 28575"/>
                              <a:gd name="connsiteY319" fmla="*/ 6353 h 9525"/>
                              <a:gd name="connsiteX320" fmla="*/ 18317 w 28575"/>
                              <a:gd name="connsiteY320" fmla="*/ 6353 h 9525"/>
                              <a:gd name="connsiteX321" fmla="*/ 18317 w 28575"/>
                              <a:gd name="connsiteY321" fmla="*/ 3172 h 9525"/>
                              <a:gd name="connsiteX322" fmla="*/ 18317 w 28575"/>
                              <a:gd name="connsiteY322" fmla="*/ 3172 h 9525"/>
                              <a:gd name="connsiteX323" fmla="*/ 18317 w 28575"/>
                              <a:gd name="connsiteY323" fmla="*/ 0 h 9525"/>
                              <a:gd name="connsiteX324" fmla="*/ 18317 w 28575"/>
                              <a:gd name="connsiteY324" fmla="*/ 0 h 9525"/>
                              <a:gd name="connsiteX325" fmla="*/ 18317 w 28575"/>
                              <a:gd name="connsiteY325" fmla="*/ 0 h 9525"/>
                              <a:gd name="connsiteX326" fmla="*/ 18317 w 28575"/>
                              <a:gd name="connsiteY326" fmla="*/ 3172 h 9525"/>
                              <a:gd name="connsiteX327" fmla="*/ 18317 w 28575"/>
                              <a:gd name="connsiteY327" fmla="*/ 3172 h 9525"/>
                              <a:gd name="connsiteX328" fmla="*/ 18317 w 28575"/>
                              <a:gd name="connsiteY328" fmla="*/ 0 h 9525"/>
                              <a:gd name="connsiteX329" fmla="*/ 18317 w 28575"/>
                              <a:gd name="connsiteY329" fmla="*/ 3172 h 9525"/>
                              <a:gd name="connsiteX330" fmla="*/ 18317 w 28575"/>
                              <a:gd name="connsiteY330" fmla="*/ 3172 h 9525"/>
                              <a:gd name="connsiteX331" fmla="*/ 18317 w 28575"/>
                              <a:gd name="connsiteY331" fmla="*/ 3172 h 9525"/>
                              <a:gd name="connsiteX332" fmla="*/ 19050 w 28575"/>
                              <a:gd name="connsiteY332" fmla="*/ 6353 h 9525"/>
                              <a:gd name="connsiteX333" fmla="*/ 19050 w 28575"/>
                              <a:gd name="connsiteY333" fmla="*/ 3172 h 9525"/>
                              <a:gd name="connsiteX334" fmla="*/ 19050 w 28575"/>
                              <a:gd name="connsiteY334" fmla="*/ 6353 h 9525"/>
                              <a:gd name="connsiteX335" fmla="*/ 19050 w 28575"/>
                              <a:gd name="connsiteY335" fmla="*/ 3172 h 9525"/>
                              <a:gd name="connsiteX336" fmla="*/ 19050 w 28575"/>
                              <a:gd name="connsiteY336" fmla="*/ 3172 h 9525"/>
                              <a:gd name="connsiteX337" fmla="*/ 19050 w 28575"/>
                              <a:gd name="connsiteY337" fmla="*/ 6353 h 9525"/>
                              <a:gd name="connsiteX338" fmla="*/ 19050 w 28575"/>
                              <a:gd name="connsiteY338" fmla="*/ 6353 h 9525"/>
                              <a:gd name="connsiteX339" fmla="*/ 19050 w 28575"/>
                              <a:gd name="connsiteY339" fmla="*/ 6353 h 9525"/>
                              <a:gd name="connsiteX340" fmla="*/ 19050 w 28575"/>
                              <a:gd name="connsiteY340" fmla="*/ 6353 h 9525"/>
                              <a:gd name="connsiteX341" fmla="*/ 19050 w 28575"/>
                              <a:gd name="connsiteY341" fmla="*/ 3172 h 9525"/>
                              <a:gd name="connsiteX342" fmla="*/ 19050 w 28575"/>
                              <a:gd name="connsiteY342" fmla="*/ 6353 h 9525"/>
                              <a:gd name="connsiteX343" fmla="*/ 19050 w 28575"/>
                              <a:gd name="connsiteY343" fmla="*/ 6353 h 9525"/>
                              <a:gd name="connsiteX344" fmla="*/ 19050 w 28575"/>
                              <a:gd name="connsiteY344" fmla="*/ 6353 h 9525"/>
                              <a:gd name="connsiteX345" fmla="*/ 19050 w 28575"/>
                              <a:gd name="connsiteY345" fmla="*/ 6353 h 9525"/>
                              <a:gd name="connsiteX346" fmla="*/ 19050 w 28575"/>
                              <a:gd name="connsiteY346" fmla="*/ 6353 h 9525"/>
                              <a:gd name="connsiteX347" fmla="*/ 19050 w 28575"/>
                              <a:gd name="connsiteY347" fmla="*/ 6353 h 9525"/>
                              <a:gd name="connsiteX348" fmla="*/ 19050 w 28575"/>
                              <a:gd name="connsiteY348" fmla="*/ 6353 h 9525"/>
                              <a:gd name="connsiteX349" fmla="*/ 19050 w 28575"/>
                              <a:gd name="connsiteY349" fmla="*/ 3172 h 9525"/>
                              <a:gd name="connsiteX350" fmla="*/ 19783 w 28575"/>
                              <a:gd name="connsiteY350" fmla="*/ 3172 h 9525"/>
                              <a:gd name="connsiteX351" fmla="*/ 19783 w 28575"/>
                              <a:gd name="connsiteY351" fmla="*/ 3172 h 9525"/>
                              <a:gd name="connsiteX352" fmla="*/ 19783 w 28575"/>
                              <a:gd name="connsiteY352" fmla="*/ 3172 h 9525"/>
                              <a:gd name="connsiteX353" fmla="*/ 19783 w 28575"/>
                              <a:gd name="connsiteY353" fmla="*/ 6353 h 9525"/>
                              <a:gd name="connsiteX354" fmla="*/ 19783 w 28575"/>
                              <a:gd name="connsiteY354" fmla="*/ 6353 h 9525"/>
                              <a:gd name="connsiteX355" fmla="*/ 19783 w 28575"/>
                              <a:gd name="connsiteY355" fmla="*/ 3172 h 9525"/>
                              <a:gd name="connsiteX356" fmla="*/ 19783 w 28575"/>
                              <a:gd name="connsiteY356" fmla="*/ 3172 h 9525"/>
                              <a:gd name="connsiteX357" fmla="*/ 19783 w 28575"/>
                              <a:gd name="connsiteY357" fmla="*/ 3172 h 9525"/>
                              <a:gd name="connsiteX358" fmla="*/ 19783 w 28575"/>
                              <a:gd name="connsiteY358" fmla="*/ 3172 h 9525"/>
                              <a:gd name="connsiteX359" fmla="*/ 19783 w 28575"/>
                              <a:gd name="connsiteY359" fmla="*/ 3172 h 9525"/>
                              <a:gd name="connsiteX360" fmla="*/ 19783 w 28575"/>
                              <a:gd name="connsiteY360" fmla="*/ 6353 h 9525"/>
                              <a:gd name="connsiteX361" fmla="*/ 19783 w 28575"/>
                              <a:gd name="connsiteY361" fmla="*/ 6353 h 9525"/>
                              <a:gd name="connsiteX362" fmla="*/ 19783 w 28575"/>
                              <a:gd name="connsiteY362" fmla="*/ 3172 h 9525"/>
                              <a:gd name="connsiteX363" fmla="*/ 19783 w 28575"/>
                              <a:gd name="connsiteY363" fmla="*/ 3172 h 9525"/>
                              <a:gd name="connsiteX364" fmla="*/ 20517 w 28575"/>
                              <a:gd name="connsiteY364" fmla="*/ 3172 h 9525"/>
                              <a:gd name="connsiteX365" fmla="*/ 20517 w 28575"/>
                              <a:gd name="connsiteY365" fmla="*/ 3172 h 9525"/>
                              <a:gd name="connsiteX366" fmla="*/ 20517 w 28575"/>
                              <a:gd name="connsiteY366" fmla="*/ 3172 h 9525"/>
                              <a:gd name="connsiteX367" fmla="*/ 20517 w 28575"/>
                              <a:gd name="connsiteY367" fmla="*/ 6353 h 9525"/>
                              <a:gd name="connsiteX368" fmla="*/ 20517 w 28575"/>
                              <a:gd name="connsiteY368" fmla="*/ 6353 h 9525"/>
                              <a:gd name="connsiteX369" fmla="*/ 20517 w 28575"/>
                              <a:gd name="connsiteY369" fmla="*/ 6353 h 9525"/>
                              <a:gd name="connsiteX370" fmla="*/ 20517 w 28575"/>
                              <a:gd name="connsiteY370" fmla="*/ 6353 h 9525"/>
                              <a:gd name="connsiteX371" fmla="*/ 20517 w 28575"/>
                              <a:gd name="connsiteY371" fmla="*/ 6353 h 9525"/>
                              <a:gd name="connsiteX372" fmla="*/ 20517 w 28575"/>
                              <a:gd name="connsiteY372" fmla="*/ 3172 h 9525"/>
                              <a:gd name="connsiteX373" fmla="*/ 20517 w 28575"/>
                              <a:gd name="connsiteY373" fmla="*/ 6353 h 9525"/>
                              <a:gd name="connsiteX374" fmla="*/ 20517 w 28575"/>
                              <a:gd name="connsiteY374" fmla="*/ 3172 h 9525"/>
                              <a:gd name="connsiteX375" fmla="*/ 20517 w 28575"/>
                              <a:gd name="connsiteY375" fmla="*/ 3172 h 9525"/>
                              <a:gd name="connsiteX376" fmla="*/ 21250 w 28575"/>
                              <a:gd name="connsiteY376" fmla="*/ 3172 h 9525"/>
                              <a:gd name="connsiteX377" fmla="*/ 21250 w 28575"/>
                              <a:gd name="connsiteY377" fmla="*/ 6353 h 9525"/>
                              <a:gd name="connsiteX378" fmla="*/ 21250 w 28575"/>
                              <a:gd name="connsiteY378" fmla="*/ 3172 h 9525"/>
                              <a:gd name="connsiteX379" fmla="*/ 21250 w 28575"/>
                              <a:gd name="connsiteY379" fmla="*/ 3172 h 9525"/>
                              <a:gd name="connsiteX380" fmla="*/ 21250 w 28575"/>
                              <a:gd name="connsiteY380" fmla="*/ 6353 h 9525"/>
                              <a:gd name="connsiteX381" fmla="*/ 21250 w 28575"/>
                              <a:gd name="connsiteY381" fmla="*/ 6353 h 9525"/>
                              <a:gd name="connsiteX382" fmla="*/ 21250 w 28575"/>
                              <a:gd name="connsiteY382" fmla="*/ 6353 h 9525"/>
                              <a:gd name="connsiteX383" fmla="*/ 21250 w 28575"/>
                              <a:gd name="connsiteY383" fmla="*/ 3172 h 9525"/>
                              <a:gd name="connsiteX384" fmla="*/ 21250 w 28575"/>
                              <a:gd name="connsiteY384" fmla="*/ 3172 h 9525"/>
                              <a:gd name="connsiteX385" fmla="*/ 21250 w 28575"/>
                              <a:gd name="connsiteY385" fmla="*/ 3172 h 9525"/>
                              <a:gd name="connsiteX386" fmla="*/ 21250 w 28575"/>
                              <a:gd name="connsiteY386" fmla="*/ 3172 h 9525"/>
                              <a:gd name="connsiteX387" fmla="*/ 21250 w 28575"/>
                              <a:gd name="connsiteY387" fmla="*/ 3172 h 9525"/>
                              <a:gd name="connsiteX388" fmla="*/ 21984 w 28575"/>
                              <a:gd name="connsiteY388" fmla="*/ 6353 h 9525"/>
                              <a:gd name="connsiteX389" fmla="*/ 21984 w 28575"/>
                              <a:gd name="connsiteY389" fmla="*/ 3172 h 9525"/>
                              <a:gd name="connsiteX390" fmla="*/ 21984 w 28575"/>
                              <a:gd name="connsiteY390" fmla="*/ 3172 h 9525"/>
                              <a:gd name="connsiteX391" fmla="*/ 21984 w 28575"/>
                              <a:gd name="connsiteY391" fmla="*/ 6353 h 9525"/>
                              <a:gd name="connsiteX392" fmla="*/ 21984 w 28575"/>
                              <a:gd name="connsiteY392" fmla="*/ 3172 h 9525"/>
                              <a:gd name="connsiteX393" fmla="*/ 21984 w 28575"/>
                              <a:gd name="connsiteY393" fmla="*/ 6353 h 9525"/>
                              <a:gd name="connsiteX394" fmla="*/ 21984 w 28575"/>
                              <a:gd name="connsiteY394" fmla="*/ 6353 h 9525"/>
                              <a:gd name="connsiteX395" fmla="*/ 21984 w 28575"/>
                              <a:gd name="connsiteY395" fmla="*/ 6353 h 9525"/>
                              <a:gd name="connsiteX396" fmla="*/ 21984 w 28575"/>
                              <a:gd name="connsiteY396" fmla="*/ 6353 h 9525"/>
                              <a:gd name="connsiteX397" fmla="*/ 21984 w 28575"/>
                              <a:gd name="connsiteY397" fmla="*/ 6353 h 9525"/>
                              <a:gd name="connsiteX398" fmla="*/ 21984 w 28575"/>
                              <a:gd name="connsiteY398" fmla="*/ 6353 h 9525"/>
                              <a:gd name="connsiteX399" fmla="*/ 21984 w 28575"/>
                              <a:gd name="connsiteY399" fmla="*/ 6353 h 9525"/>
                              <a:gd name="connsiteX400" fmla="*/ 22717 w 28575"/>
                              <a:gd name="connsiteY400" fmla="*/ 6353 h 9525"/>
                              <a:gd name="connsiteX401" fmla="*/ 22717 w 28575"/>
                              <a:gd name="connsiteY401" fmla="*/ 6353 h 9525"/>
                              <a:gd name="connsiteX402" fmla="*/ 22717 w 28575"/>
                              <a:gd name="connsiteY402" fmla="*/ 6353 h 9525"/>
                              <a:gd name="connsiteX403" fmla="*/ 22717 w 28575"/>
                              <a:gd name="connsiteY403" fmla="*/ 6353 h 9525"/>
                              <a:gd name="connsiteX404" fmla="*/ 22717 w 28575"/>
                              <a:gd name="connsiteY404" fmla="*/ 6353 h 9525"/>
                              <a:gd name="connsiteX405" fmla="*/ 22717 w 28575"/>
                              <a:gd name="connsiteY405" fmla="*/ 6353 h 9525"/>
                              <a:gd name="connsiteX406" fmla="*/ 22717 w 28575"/>
                              <a:gd name="connsiteY406" fmla="*/ 6353 h 9525"/>
                              <a:gd name="connsiteX407" fmla="*/ 22717 w 28575"/>
                              <a:gd name="connsiteY407" fmla="*/ 6353 h 9525"/>
                              <a:gd name="connsiteX408" fmla="*/ 22717 w 28575"/>
                              <a:gd name="connsiteY408" fmla="*/ 6353 h 9525"/>
                              <a:gd name="connsiteX409" fmla="*/ 22717 w 28575"/>
                              <a:gd name="connsiteY409" fmla="*/ 6353 h 9525"/>
                              <a:gd name="connsiteX410" fmla="*/ 22717 w 28575"/>
                              <a:gd name="connsiteY410" fmla="*/ 3172 h 9525"/>
                              <a:gd name="connsiteX411" fmla="*/ 22717 w 28575"/>
                              <a:gd name="connsiteY411" fmla="*/ 6353 h 9525"/>
                              <a:gd name="connsiteX412" fmla="*/ 23451 w 28575"/>
                              <a:gd name="connsiteY412" fmla="*/ 6353 h 9525"/>
                              <a:gd name="connsiteX413" fmla="*/ 23451 w 28575"/>
                              <a:gd name="connsiteY413" fmla="*/ 6353 h 9525"/>
                              <a:gd name="connsiteX414" fmla="*/ 23451 w 28575"/>
                              <a:gd name="connsiteY414" fmla="*/ 6353 h 9525"/>
                              <a:gd name="connsiteX415" fmla="*/ 23451 w 28575"/>
                              <a:gd name="connsiteY415" fmla="*/ 6353 h 9525"/>
                              <a:gd name="connsiteX416" fmla="*/ 23451 w 28575"/>
                              <a:gd name="connsiteY416" fmla="*/ 6353 h 9525"/>
                              <a:gd name="connsiteX417" fmla="*/ 23451 w 28575"/>
                              <a:gd name="connsiteY417" fmla="*/ 3172 h 9525"/>
                              <a:gd name="connsiteX418" fmla="*/ 23451 w 28575"/>
                              <a:gd name="connsiteY418" fmla="*/ 3172 h 9525"/>
                              <a:gd name="connsiteX419" fmla="*/ 23451 w 28575"/>
                              <a:gd name="connsiteY419" fmla="*/ 3172 h 9525"/>
                              <a:gd name="connsiteX420" fmla="*/ 23451 w 28575"/>
                              <a:gd name="connsiteY420" fmla="*/ 3172 h 9525"/>
                              <a:gd name="connsiteX421" fmla="*/ 23451 w 28575"/>
                              <a:gd name="connsiteY421" fmla="*/ 3172 h 9525"/>
                              <a:gd name="connsiteX422" fmla="*/ 23451 w 28575"/>
                              <a:gd name="connsiteY422" fmla="*/ 3172 h 9525"/>
                              <a:gd name="connsiteX423" fmla="*/ 23451 w 28575"/>
                              <a:gd name="connsiteY423" fmla="*/ 3172 h 9525"/>
                              <a:gd name="connsiteX424" fmla="*/ 23451 w 28575"/>
                              <a:gd name="connsiteY424" fmla="*/ 3172 h 9525"/>
                              <a:gd name="connsiteX425" fmla="*/ 23451 w 28575"/>
                              <a:gd name="connsiteY425" fmla="*/ 3172 h 9525"/>
                              <a:gd name="connsiteX426" fmla="*/ 23451 w 28575"/>
                              <a:gd name="connsiteY426" fmla="*/ 3172 h 9525"/>
                              <a:gd name="connsiteX427" fmla="*/ 23451 w 28575"/>
                              <a:gd name="connsiteY427" fmla="*/ 6353 h 9525"/>
                              <a:gd name="connsiteX428" fmla="*/ 23451 w 28575"/>
                              <a:gd name="connsiteY428" fmla="*/ 6353 h 9525"/>
                              <a:gd name="connsiteX429" fmla="*/ 23451 w 28575"/>
                              <a:gd name="connsiteY429" fmla="*/ 6353 h 9525"/>
                              <a:gd name="connsiteX430" fmla="*/ 24174 w 28575"/>
                              <a:gd name="connsiteY430" fmla="*/ 3172 h 9525"/>
                              <a:gd name="connsiteX431" fmla="*/ 24174 w 28575"/>
                              <a:gd name="connsiteY431" fmla="*/ 3172 h 9525"/>
                              <a:gd name="connsiteX432" fmla="*/ 24174 w 28575"/>
                              <a:gd name="connsiteY432" fmla="*/ 6353 h 9525"/>
                              <a:gd name="connsiteX433" fmla="*/ 24174 w 28575"/>
                              <a:gd name="connsiteY433" fmla="*/ 6353 h 9525"/>
                              <a:gd name="connsiteX434" fmla="*/ 24174 w 28575"/>
                              <a:gd name="connsiteY434" fmla="*/ 6353 h 9525"/>
                              <a:gd name="connsiteX435" fmla="*/ 24174 w 28575"/>
                              <a:gd name="connsiteY435" fmla="*/ 6353 h 9525"/>
                              <a:gd name="connsiteX436" fmla="*/ 24174 w 28575"/>
                              <a:gd name="connsiteY436" fmla="*/ 6353 h 9525"/>
                              <a:gd name="connsiteX437" fmla="*/ 24174 w 28575"/>
                              <a:gd name="connsiteY437" fmla="*/ 6353 h 9525"/>
                              <a:gd name="connsiteX438" fmla="*/ 24174 w 28575"/>
                              <a:gd name="connsiteY438" fmla="*/ 6353 h 9525"/>
                              <a:gd name="connsiteX439" fmla="*/ 24174 w 28575"/>
                              <a:gd name="connsiteY439" fmla="*/ 6353 h 9525"/>
                              <a:gd name="connsiteX440" fmla="*/ 24174 w 28575"/>
                              <a:gd name="connsiteY440" fmla="*/ 6353 h 9525"/>
                              <a:gd name="connsiteX441" fmla="*/ 24174 w 28575"/>
                              <a:gd name="connsiteY441" fmla="*/ 6353 h 9525"/>
                              <a:gd name="connsiteX442" fmla="*/ 24174 w 28575"/>
                              <a:gd name="connsiteY442" fmla="*/ 6353 h 9525"/>
                              <a:gd name="connsiteX443" fmla="*/ 24174 w 28575"/>
                              <a:gd name="connsiteY443" fmla="*/ 6353 h 9525"/>
                              <a:gd name="connsiteX444" fmla="*/ 24908 w 28575"/>
                              <a:gd name="connsiteY444" fmla="*/ 6353 h 9525"/>
                              <a:gd name="connsiteX445" fmla="*/ 24908 w 28575"/>
                              <a:gd name="connsiteY445" fmla="*/ 6353 h 9525"/>
                              <a:gd name="connsiteX446" fmla="*/ 24908 w 28575"/>
                              <a:gd name="connsiteY446" fmla="*/ 6353 h 9525"/>
                              <a:gd name="connsiteX447" fmla="*/ 24908 w 28575"/>
                              <a:gd name="connsiteY447" fmla="*/ 6353 h 9525"/>
                              <a:gd name="connsiteX448" fmla="*/ 24908 w 28575"/>
                              <a:gd name="connsiteY448" fmla="*/ 6353 h 9525"/>
                              <a:gd name="connsiteX449" fmla="*/ 24908 w 28575"/>
                              <a:gd name="connsiteY449" fmla="*/ 6353 h 9525"/>
                              <a:gd name="connsiteX450" fmla="*/ 24908 w 28575"/>
                              <a:gd name="connsiteY450" fmla="*/ 3172 h 9525"/>
                              <a:gd name="connsiteX451" fmla="*/ 24908 w 28575"/>
                              <a:gd name="connsiteY451" fmla="*/ 3172 h 9525"/>
                              <a:gd name="connsiteX452" fmla="*/ 24908 w 28575"/>
                              <a:gd name="connsiteY452" fmla="*/ 3172 h 9525"/>
                              <a:gd name="connsiteX453" fmla="*/ 24908 w 28575"/>
                              <a:gd name="connsiteY453" fmla="*/ 3172 h 9525"/>
                              <a:gd name="connsiteX454" fmla="*/ 24908 w 28575"/>
                              <a:gd name="connsiteY454" fmla="*/ 3172 h 9525"/>
                              <a:gd name="connsiteX455" fmla="*/ 24908 w 28575"/>
                              <a:gd name="connsiteY455" fmla="*/ 3172 h 9525"/>
                              <a:gd name="connsiteX456" fmla="*/ 25641 w 28575"/>
                              <a:gd name="connsiteY456" fmla="*/ 6353 h 9525"/>
                              <a:gd name="connsiteX457" fmla="*/ 25641 w 28575"/>
                              <a:gd name="connsiteY457" fmla="*/ 6353 h 9525"/>
                              <a:gd name="connsiteX458" fmla="*/ 25641 w 28575"/>
                              <a:gd name="connsiteY458" fmla="*/ 6353 h 9525"/>
                              <a:gd name="connsiteX459" fmla="*/ 25641 w 28575"/>
                              <a:gd name="connsiteY459" fmla="*/ 6353 h 9525"/>
                              <a:gd name="connsiteX460" fmla="*/ 25641 w 28575"/>
                              <a:gd name="connsiteY460" fmla="*/ 6353 h 9525"/>
                              <a:gd name="connsiteX461" fmla="*/ 25641 w 28575"/>
                              <a:gd name="connsiteY461" fmla="*/ 6353 h 9525"/>
                              <a:gd name="connsiteX462" fmla="*/ 25641 w 28575"/>
                              <a:gd name="connsiteY462" fmla="*/ 6353 h 9525"/>
                              <a:gd name="connsiteX463" fmla="*/ 25641 w 28575"/>
                              <a:gd name="connsiteY463" fmla="*/ 9525 h 9525"/>
                              <a:gd name="connsiteX464" fmla="*/ 25641 w 28575"/>
                              <a:gd name="connsiteY464" fmla="*/ 6353 h 9525"/>
                              <a:gd name="connsiteX465" fmla="*/ 25641 w 28575"/>
                              <a:gd name="connsiteY465" fmla="*/ 6353 h 9525"/>
                              <a:gd name="connsiteX466" fmla="*/ 25641 w 28575"/>
                              <a:gd name="connsiteY466" fmla="*/ 6353 h 9525"/>
                              <a:gd name="connsiteX467" fmla="*/ 25641 w 28575"/>
                              <a:gd name="connsiteY467" fmla="*/ 6353 h 9525"/>
                              <a:gd name="connsiteX468" fmla="*/ 26375 w 28575"/>
                              <a:gd name="connsiteY468" fmla="*/ 6353 h 9525"/>
                              <a:gd name="connsiteX469" fmla="*/ 26375 w 28575"/>
                              <a:gd name="connsiteY469" fmla="*/ 6353 h 9525"/>
                              <a:gd name="connsiteX470" fmla="*/ 26375 w 28575"/>
                              <a:gd name="connsiteY470" fmla="*/ 3172 h 9525"/>
                              <a:gd name="connsiteX471" fmla="*/ 26375 w 28575"/>
                              <a:gd name="connsiteY471" fmla="*/ 0 h 9525"/>
                              <a:gd name="connsiteX472" fmla="*/ 26375 w 28575"/>
                              <a:gd name="connsiteY472" fmla="*/ 0 h 9525"/>
                              <a:gd name="connsiteX473" fmla="*/ 26375 w 28575"/>
                              <a:gd name="connsiteY473" fmla="*/ 0 h 9525"/>
                              <a:gd name="connsiteX474" fmla="*/ 26375 w 28575"/>
                              <a:gd name="connsiteY474" fmla="*/ 3172 h 9525"/>
                              <a:gd name="connsiteX475" fmla="*/ 26375 w 28575"/>
                              <a:gd name="connsiteY475" fmla="*/ 3172 h 9525"/>
                              <a:gd name="connsiteX476" fmla="*/ 26375 w 28575"/>
                              <a:gd name="connsiteY476" fmla="*/ 6353 h 9525"/>
                              <a:gd name="connsiteX477" fmla="*/ 26375 w 28575"/>
                              <a:gd name="connsiteY477" fmla="*/ 6353 h 9525"/>
                              <a:gd name="connsiteX478" fmla="*/ 26375 w 28575"/>
                              <a:gd name="connsiteY478" fmla="*/ 6353 h 9525"/>
                              <a:gd name="connsiteX479" fmla="*/ 26375 w 28575"/>
                              <a:gd name="connsiteY479" fmla="*/ 6353 h 9525"/>
                              <a:gd name="connsiteX480" fmla="*/ 27108 w 28575"/>
                              <a:gd name="connsiteY480" fmla="*/ 6353 h 9525"/>
                              <a:gd name="connsiteX481" fmla="*/ 27108 w 28575"/>
                              <a:gd name="connsiteY481" fmla="*/ 6353 h 9525"/>
                              <a:gd name="connsiteX482" fmla="*/ 27108 w 28575"/>
                              <a:gd name="connsiteY482" fmla="*/ 3172 h 9525"/>
                              <a:gd name="connsiteX483" fmla="*/ 27108 w 28575"/>
                              <a:gd name="connsiteY483" fmla="*/ 6353 h 9525"/>
                              <a:gd name="connsiteX484" fmla="*/ 27108 w 28575"/>
                              <a:gd name="connsiteY484" fmla="*/ 3172 h 9525"/>
                              <a:gd name="connsiteX485" fmla="*/ 27108 w 28575"/>
                              <a:gd name="connsiteY485" fmla="*/ 3172 h 9525"/>
                              <a:gd name="connsiteX486" fmla="*/ 27108 w 28575"/>
                              <a:gd name="connsiteY486" fmla="*/ 6353 h 9525"/>
                              <a:gd name="connsiteX487" fmla="*/ 27108 w 28575"/>
                              <a:gd name="connsiteY487" fmla="*/ 3172 h 9525"/>
                              <a:gd name="connsiteX488" fmla="*/ 27108 w 28575"/>
                              <a:gd name="connsiteY488" fmla="*/ 3172 h 9525"/>
                              <a:gd name="connsiteX489" fmla="*/ 27108 w 28575"/>
                              <a:gd name="connsiteY489" fmla="*/ 3172 h 9525"/>
                              <a:gd name="connsiteX490" fmla="*/ 27108 w 28575"/>
                              <a:gd name="connsiteY490" fmla="*/ 3172 h 9525"/>
                              <a:gd name="connsiteX491" fmla="*/ 27108 w 28575"/>
                              <a:gd name="connsiteY491" fmla="*/ 6353 h 9525"/>
                              <a:gd name="connsiteX492" fmla="*/ 27842 w 28575"/>
                              <a:gd name="connsiteY492" fmla="*/ 6353 h 9525"/>
                              <a:gd name="connsiteX493" fmla="*/ 27842 w 28575"/>
                              <a:gd name="connsiteY493" fmla="*/ 6353 h 9525"/>
                              <a:gd name="connsiteX494" fmla="*/ 27842 w 28575"/>
                              <a:gd name="connsiteY494" fmla="*/ 6353 h 9525"/>
                              <a:gd name="connsiteX495" fmla="*/ 27842 w 28575"/>
                              <a:gd name="connsiteY495" fmla="*/ 3172 h 9525"/>
                              <a:gd name="connsiteX496" fmla="*/ 27842 w 28575"/>
                              <a:gd name="connsiteY496" fmla="*/ 3172 h 9525"/>
                              <a:gd name="connsiteX497" fmla="*/ 27842 w 28575"/>
                              <a:gd name="connsiteY497" fmla="*/ 3172 h 9525"/>
                              <a:gd name="connsiteX498" fmla="*/ 27842 w 28575"/>
                              <a:gd name="connsiteY498" fmla="*/ 3172 h 9525"/>
                              <a:gd name="connsiteX499" fmla="*/ 27842 w 28575"/>
                              <a:gd name="connsiteY499" fmla="*/ 6353 h 9525"/>
                              <a:gd name="connsiteX500" fmla="*/ 27842 w 28575"/>
                              <a:gd name="connsiteY500" fmla="*/ 6353 h 9525"/>
                              <a:gd name="connsiteX501" fmla="*/ 27842 w 28575"/>
                              <a:gd name="connsiteY501" fmla="*/ 6353 h 9525"/>
                              <a:gd name="connsiteX502" fmla="*/ 27842 w 28575"/>
                              <a:gd name="connsiteY502" fmla="*/ 6353 h 9525"/>
                              <a:gd name="connsiteX503" fmla="*/ 27842 w 28575"/>
                              <a:gd name="connsiteY503" fmla="*/ 3172 h 9525"/>
                              <a:gd name="connsiteX504" fmla="*/ 27842 w 28575"/>
                              <a:gd name="connsiteY504" fmla="*/ 3172 h 9525"/>
                              <a:gd name="connsiteX505" fmla="*/ 27842 w 28575"/>
                              <a:gd name="connsiteY505" fmla="*/ 3172 h 9525"/>
                              <a:gd name="connsiteX506" fmla="*/ 28575 w 28575"/>
                              <a:gd name="connsiteY506" fmla="*/ 3172 h 9525"/>
                              <a:gd name="connsiteX507" fmla="*/ 28575 w 28575"/>
                              <a:gd name="connsiteY507" fmla="*/ 6353 h 9525"/>
                              <a:gd name="connsiteX508" fmla="*/ 28575 w 28575"/>
                              <a:gd name="connsiteY508" fmla="*/ 6353 h 9525"/>
                              <a:gd name="connsiteX509" fmla="*/ 28575 w 28575"/>
                              <a:gd name="connsiteY509" fmla="*/ 6353 h 9525"/>
                              <a:gd name="connsiteX510" fmla="*/ 28575 w 28575"/>
                              <a:gd name="connsiteY510" fmla="*/ 6353 h 9525"/>
                              <a:gd name="connsiteX511" fmla="*/ 28575 w 28575"/>
                              <a:gd name="connsiteY511" fmla="*/ 635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3172"/>
                                </a:moveTo>
                                <a:lnTo>
                                  <a:pt x="0" y="6353"/>
                                </a:lnTo>
                                <a:lnTo>
                                  <a:pt x="0" y="6353"/>
                                </a:lnTo>
                                <a:lnTo>
                                  <a:pt x="0" y="3172"/>
                                </a:lnTo>
                                <a:lnTo>
                                  <a:pt x="0" y="3172"/>
                                </a:lnTo>
                                <a:lnTo>
                                  <a:pt x="0" y="6353"/>
                                </a:lnTo>
                                <a:lnTo>
                                  <a:pt x="733" y="6353"/>
                                </a:lnTo>
                                <a:lnTo>
                                  <a:pt x="733" y="6353"/>
                                </a:lnTo>
                                <a:lnTo>
                                  <a:pt x="733" y="9525"/>
                                </a:lnTo>
                                <a:lnTo>
                                  <a:pt x="733" y="6353"/>
                                </a:lnTo>
                                <a:lnTo>
                                  <a:pt x="733" y="6353"/>
                                </a:lnTo>
                                <a:lnTo>
                                  <a:pt x="733" y="6353"/>
                                </a:lnTo>
                                <a:lnTo>
                                  <a:pt x="733" y="6353"/>
                                </a:lnTo>
                                <a:lnTo>
                                  <a:pt x="733" y="3172"/>
                                </a:lnTo>
                                <a:lnTo>
                                  <a:pt x="733" y="3172"/>
                                </a:lnTo>
                                <a:lnTo>
                                  <a:pt x="733" y="3172"/>
                                </a:lnTo>
                                <a:lnTo>
                                  <a:pt x="733" y="6353"/>
                                </a:lnTo>
                                <a:lnTo>
                                  <a:pt x="733" y="6353"/>
                                </a:lnTo>
                                <a:lnTo>
                                  <a:pt x="1467" y="6353"/>
                                </a:lnTo>
                                <a:lnTo>
                                  <a:pt x="1467" y="6353"/>
                                </a:lnTo>
                                <a:lnTo>
                                  <a:pt x="1467" y="6353"/>
                                </a:lnTo>
                                <a:lnTo>
                                  <a:pt x="1467" y="6353"/>
                                </a:lnTo>
                                <a:lnTo>
                                  <a:pt x="1467" y="6353"/>
                                </a:lnTo>
                                <a:lnTo>
                                  <a:pt x="1467" y="3172"/>
                                </a:lnTo>
                                <a:lnTo>
                                  <a:pt x="1467" y="3172"/>
                                </a:lnTo>
                                <a:lnTo>
                                  <a:pt x="1467" y="3172"/>
                                </a:lnTo>
                                <a:lnTo>
                                  <a:pt x="1467" y="3172"/>
                                </a:lnTo>
                                <a:lnTo>
                                  <a:pt x="1467" y="6353"/>
                                </a:lnTo>
                                <a:lnTo>
                                  <a:pt x="1467" y="3172"/>
                                </a:lnTo>
                                <a:lnTo>
                                  <a:pt x="1467" y="3172"/>
                                </a:lnTo>
                                <a:lnTo>
                                  <a:pt x="2200" y="0"/>
                                </a:lnTo>
                                <a:lnTo>
                                  <a:pt x="2200" y="0"/>
                                </a:lnTo>
                                <a:lnTo>
                                  <a:pt x="2200" y="3172"/>
                                </a:lnTo>
                                <a:lnTo>
                                  <a:pt x="2200" y="3172"/>
                                </a:lnTo>
                                <a:lnTo>
                                  <a:pt x="2200" y="3172"/>
                                </a:lnTo>
                                <a:lnTo>
                                  <a:pt x="2200" y="3172"/>
                                </a:lnTo>
                                <a:lnTo>
                                  <a:pt x="2200" y="6353"/>
                                </a:lnTo>
                                <a:lnTo>
                                  <a:pt x="2200" y="3172"/>
                                </a:lnTo>
                                <a:lnTo>
                                  <a:pt x="2200" y="3172"/>
                                </a:lnTo>
                                <a:lnTo>
                                  <a:pt x="2200" y="3172"/>
                                </a:lnTo>
                                <a:lnTo>
                                  <a:pt x="2200" y="3172"/>
                                </a:lnTo>
                                <a:lnTo>
                                  <a:pt x="2200" y="3172"/>
                                </a:lnTo>
                                <a:lnTo>
                                  <a:pt x="2934" y="3172"/>
                                </a:lnTo>
                                <a:lnTo>
                                  <a:pt x="2934" y="6353"/>
                                </a:lnTo>
                                <a:lnTo>
                                  <a:pt x="2934" y="6353"/>
                                </a:lnTo>
                                <a:lnTo>
                                  <a:pt x="2934" y="6353"/>
                                </a:lnTo>
                                <a:lnTo>
                                  <a:pt x="2934" y="6353"/>
                                </a:lnTo>
                                <a:lnTo>
                                  <a:pt x="2934" y="3172"/>
                                </a:lnTo>
                                <a:lnTo>
                                  <a:pt x="2934" y="3172"/>
                                </a:lnTo>
                                <a:lnTo>
                                  <a:pt x="2934" y="6353"/>
                                </a:lnTo>
                                <a:lnTo>
                                  <a:pt x="2934" y="6353"/>
                                </a:lnTo>
                                <a:lnTo>
                                  <a:pt x="2934" y="3172"/>
                                </a:lnTo>
                                <a:lnTo>
                                  <a:pt x="2934" y="6353"/>
                                </a:lnTo>
                                <a:lnTo>
                                  <a:pt x="2934" y="3172"/>
                                </a:lnTo>
                                <a:lnTo>
                                  <a:pt x="3667" y="3172"/>
                                </a:lnTo>
                                <a:lnTo>
                                  <a:pt x="3667" y="6353"/>
                                </a:lnTo>
                                <a:lnTo>
                                  <a:pt x="3667" y="6353"/>
                                </a:lnTo>
                                <a:lnTo>
                                  <a:pt x="3667" y="6353"/>
                                </a:lnTo>
                                <a:lnTo>
                                  <a:pt x="3667" y="6353"/>
                                </a:lnTo>
                                <a:lnTo>
                                  <a:pt x="3667" y="6353"/>
                                </a:lnTo>
                                <a:lnTo>
                                  <a:pt x="3667" y="6353"/>
                                </a:lnTo>
                                <a:lnTo>
                                  <a:pt x="3667" y="6353"/>
                                </a:lnTo>
                                <a:lnTo>
                                  <a:pt x="3667" y="6353"/>
                                </a:lnTo>
                                <a:lnTo>
                                  <a:pt x="3667" y="6353"/>
                                </a:lnTo>
                                <a:lnTo>
                                  <a:pt x="3667" y="6353"/>
                                </a:lnTo>
                                <a:lnTo>
                                  <a:pt x="3667" y="3172"/>
                                </a:lnTo>
                                <a:lnTo>
                                  <a:pt x="4401" y="6353"/>
                                </a:lnTo>
                                <a:lnTo>
                                  <a:pt x="4401" y="6353"/>
                                </a:lnTo>
                                <a:lnTo>
                                  <a:pt x="4401" y="6353"/>
                                </a:lnTo>
                                <a:lnTo>
                                  <a:pt x="4401" y="6353"/>
                                </a:lnTo>
                                <a:lnTo>
                                  <a:pt x="4401" y="6353"/>
                                </a:lnTo>
                                <a:lnTo>
                                  <a:pt x="4401" y="3172"/>
                                </a:lnTo>
                                <a:lnTo>
                                  <a:pt x="4401" y="3172"/>
                                </a:lnTo>
                                <a:lnTo>
                                  <a:pt x="4401" y="3172"/>
                                </a:lnTo>
                                <a:lnTo>
                                  <a:pt x="4401" y="3172"/>
                                </a:lnTo>
                                <a:lnTo>
                                  <a:pt x="4401" y="3172"/>
                                </a:lnTo>
                                <a:lnTo>
                                  <a:pt x="4401" y="3172"/>
                                </a:lnTo>
                                <a:lnTo>
                                  <a:pt x="4401" y="3172"/>
                                </a:lnTo>
                                <a:lnTo>
                                  <a:pt x="4401" y="0"/>
                                </a:lnTo>
                                <a:lnTo>
                                  <a:pt x="4401" y="3172"/>
                                </a:lnTo>
                                <a:lnTo>
                                  <a:pt x="5124" y="6353"/>
                                </a:lnTo>
                                <a:lnTo>
                                  <a:pt x="5124" y="6353"/>
                                </a:lnTo>
                                <a:lnTo>
                                  <a:pt x="5124" y="6353"/>
                                </a:lnTo>
                                <a:lnTo>
                                  <a:pt x="5124" y="6353"/>
                                </a:lnTo>
                                <a:lnTo>
                                  <a:pt x="5124" y="6353"/>
                                </a:lnTo>
                                <a:lnTo>
                                  <a:pt x="5124" y="6353"/>
                                </a:lnTo>
                                <a:lnTo>
                                  <a:pt x="5124" y="6353"/>
                                </a:lnTo>
                                <a:lnTo>
                                  <a:pt x="5124" y="3172"/>
                                </a:lnTo>
                                <a:lnTo>
                                  <a:pt x="5124" y="0"/>
                                </a:lnTo>
                                <a:lnTo>
                                  <a:pt x="5124" y="3172"/>
                                </a:lnTo>
                                <a:lnTo>
                                  <a:pt x="5124" y="6353"/>
                                </a:lnTo>
                                <a:lnTo>
                                  <a:pt x="5124" y="6353"/>
                                </a:lnTo>
                                <a:lnTo>
                                  <a:pt x="5124" y="6353"/>
                                </a:lnTo>
                                <a:lnTo>
                                  <a:pt x="5124" y="6353"/>
                                </a:lnTo>
                                <a:lnTo>
                                  <a:pt x="5124" y="6353"/>
                                </a:lnTo>
                                <a:lnTo>
                                  <a:pt x="5124" y="6353"/>
                                </a:lnTo>
                                <a:lnTo>
                                  <a:pt x="5124" y="6353"/>
                                </a:lnTo>
                                <a:lnTo>
                                  <a:pt x="5124" y="6353"/>
                                </a:lnTo>
                                <a:lnTo>
                                  <a:pt x="5858" y="6353"/>
                                </a:lnTo>
                                <a:lnTo>
                                  <a:pt x="5858" y="6353"/>
                                </a:lnTo>
                                <a:lnTo>
                                  <a:pt x="5858" y="6353"/>
                                </a:lnTo>
                                <a:lnTo>
                                  <a:pt x="5858" y="6353"/>
                                </a:lnTo>
                                <a:lnTo>
                                  <a:pt x="5858" y="3172"/>
                                </a:lnTo>
                                <a:lnTo>
                                  <a:pt x="5858" y="6353"/>
                                </a:lnTo>
                                <a:lnTo>
                                  <a:pt x="5858" y="3172"/>
                                </a:lnTo>
                                <a:lnTo>
                                  <a:pt x="5858" y="3172"/>
                                </a:lnTo>
                                <a:lnTo>
                                  <a:pt x="5858" y="3172"/>
                                </a:lnTo>
                                <a:lnTo>
                                  <a:pt x="5858" y="3172"/>
                                </a:lnTo>
                                <a:lnTo>
                                  <a:pt x="5858" y="6353"/>
                                </a:lnTo>
                                <a:lnTo>
                                  <a:pt x="5858" y="6353"/>
                                </a:lnTo>
                                <a:lnTo>
                                  <a:pt x="6591" y="6353"/>
                                </a:lnTo>
                                <a:lnTo>
                                  <a:pt x="6591" y="3172"/>
                                </a:lnTo>
                                <a:lnTo>
                                  <a:pt x="6591" y="3172"/>
                                </a:lnTo>
                                <a:lnTo>
                                  <a:pt x="6591" y="0"/>
                                </a:lnTo>
                                <a:lnTo>
                                  <a:pt x="6591" y="3172"/>
                                </a:lnTo>
                                <a:lnTo>
                                  <a:pt x="6591" y="6353"/>
                                </a:lnTo>
                                <a:lnTo>
                                  <a:pt x="6591" y="6353"/>
                                </a:lnTo>
                                <a:lnTo>
                                  <a:pt x="6591" y="6353"/>
                                </a:lnTo>
                                <a:lnTo>
                                  <a:pt x="6591" y="6353"/>
                                </a:lnTo>
                                <a:lnTo>
                                  <a:pt x="6591" y="3172"/>
                                </a:lnTo>
                                <a:lnTo>
                                  <a:pt x="6591" y="3172"/>
                                </a:lnTo>
                                <a:lnTo>
                                  <a:pt x="6591" y="6353"/>
                                </a:lnTo>
                                <a:lnTo>
                                  <a:pt x="7325" y="6353"/>
                                </a:lnTo>
                                <a:lnTo>
                                  <a:pt x="7325" y="6353"/>
                                </a:lnTo>
                                <a:lnTo>
                                  <a:pt x="7325" y="6353"/>
                                </a:lnTo>
                                <a:lnTo>
                                  <a:pt x="7325" y="6353"/>
                                </a:lnTo>
                                <a:lnTo>
                                  <a:pt x="7325" y="6353"/>
                                </a:lnTo>
                                <a:lnTo>
                                  <a:pt x="7325" y="6353"/>
                                </a:lnTo>
                                <a:lnTo>
                                  <a:pt x="7325" y="3172"/>
                                </a:lnTo>
                                <a:lnTo>
                                  <a:pt x="7325" y="3172"/>
                                </a:lnTo>
                                <a:lnTo>
                                  <a:pt x="7325" y="3172"/>
                                </a:lnTo>
                                <a:lnTo>
                                  <a:pt x="7325" y="3172"/>
                                </a:lnTo>
                                <a:lnTo>
                                  <a:pt x="7325" y="3172"/>
                                </a:lnTo>
                                <a:lnTo>
                                  <a:pt x="7325" y="3172"/>
                                </a:lnTo>
                                <a:lnTo>
                                  <a:pt x="8058" y="3172"/>
                                </a:lnTo>
                                <a:lnTo>
                                  <a:pt x="8058" y="3172"/>
                                </a:lnTo>
                                <a:lnTo>
                                  <a:pt x="8058" y="3172"/>
                                </a:lnTo>
                                <a:lnTo>
                                  <a:pt x="8058" y="3172"/>
                                </a:lnTo>
                                <a:lnTo>
                                  <a:pt x="8058" y="3172"/>
                                </a:lnTo>
                                <a:lnTo>
                                  <a:pt x="8058" y="6353"/>
                                </a:lnTo>
                                <a:lnTo>
                                  <a:pt x="8058" y="6353"/>
                                </a:lnTo>
                                <a:lnTo>
                                  <a:pt x="8058" y="6353"/>
                                </a:lnTo>
                                <a:lnTo>
                                  <a:pt x="8058" y="6353"/>
                                </a:lnTo>
                                <a:lnTo>
                                  <a:pt x="8058" y="6353"/>
                                </a:lnTo>
                                <a:lnTo>
                                  <a:pt x="8058" y="6353"/>
                                </a:lnTo>
                                <a:lnTo>
                                  <a:pt x="8058" y="6353"/>
                                </a:lnTo>
                                <a:lnTo>
                                  <a:pt x="8792" y="6353"/>
                                </a:lnTo>
                                <a:lnTo>
                                  <a:pt x="8792" y="6353"/>
                                </a:lnTo>
                                <a:lnTo>
                                  <a:pt x="8792" y="6353"/>
                                </a:lnTo>
                                <a:lnTo>
                                  <a:pt x="8792" y="6353"/>
                                </a:lnTo>
                                <a:lnTo>
                                  <a:pt x="8792" y="6353"/>
                                </a:lnTo>
                                <a:lnTo>
                                  <a:pt x="8792" y="3172"/>
                                </a:lnTo>
                                <a:lnTo>
                                  <a:pt x="8792" y="3172"/>
                                </a:lnTo>
                                <a:lnTo>
                                  <a:pt x="8792" y="3172"/>
                                </a:lnTo>
                                <a:lnTo>
                                  <a:pt x="8792" y="6353"/>
                                </a:lnTo>
                                <a:lnTo>
                                  <a:pt x="8792" y="6353"/>
                                </a:lnTo>
                                <a:lnTo>
                                  <a:pt x="8792" y="6353"/>
                                </a:lnTo>
                                <a:lnTo>
                                  <a:pt x="8792" y="6353"/>
                                </a:lnTo>
                                <a:lnTo>
                                  <a:pt x="8792" y="6353"/>
                                </a:lnTo>
                                <a:lnTo>
                                  <a:pt x="8792" y="6353"/>
                                </a:lnTo>
                                <a:lnTo>
                                  <a:pt x="9525" y="6353"/>
                                </a:lnTo>
                                <a:lnTo>
                                  <a:pt x="9525" y="6353"/>
                                </a:lnTo>
                                <a:lnTo>
                                  <a:pt x="9525" y="3172"/>
                                </a:lnTo>
                                <a:lnTo>
                                  <a:pt x="9525" y="6353"/>
                                </a:lnTo>
                                <a:lnTo>
                                  <a:pt x="9525" y="6353"/>
                                </a:lnTo>
                                <a:lnTo>
                                  <a:pt x="9525" y="6353"/>
                                </a:lnTo>
                                <a:lnTo>
                                  <a:pt x="9525" y="6353"/>
                                </a:lnTo>
                                <a:lnTo>
                                  <a:pt x="9525" y="6353"/>
                                </a:lnTo>
                                <a:lnTo>
                                  <a:pt x="9525" y="6353"/>
                                </a:lnTo>
                                <a:lnTo>
                                  <a:pt x="9525" y="6353"/>
                                </a:lnTo>
                                <a:lnTo>
                                  <a:pt x="9525" y="3172"/>
                                </a:lnTo>
                                <a:lnTo>
                                  <a:pt x="9525" y="3172"/>
                                </a:lnTo>
                                <a:lnTo>
                                  <a:pt x="9525" y="3172"/>
                                </a:lnTo>
                                <a:lnTo>
                                  <a:pt x="9525" y="0"/>
                                </a:lnTo>
                                <a:lnTo>
                                  <a:pt x="9525" y="0"/>
                                </a:lnTo>
                                <a:lnTo>
                                  <a:pt x="9525" y="3172"/>
                                </a:lnTo>
                                <a:lnTo>
                                  <a:pt x="9525" y="3172"/>
                                </a:lnTo>
                                <a:lnTo>
                                  <a:pt x="9525" y="3172"/>
                                </a:lnTo>
                                <a:lnTo>
                                  <a:pt x="10258" y="3172"/>
                                </a:lnTo>
                                <a:lnTo>
                                  <a:pt x="10258" y="3172"/>
                                </a:lnTo>
                                <a:lnTo>
                                  <a:pt x="10258" y="3172"/>
                                </a:lnTo>
                                <a:lnTo>
                                  <a:pt x="10258" y="3172"/>
                                </a:lnTo>
                                <a:lnTo>
                                  <a:pt x="10258" y="6353"/>
                                </a:lnTo>
                                <a:lnTo>
                                  <a:pt x="10258" y="3172"/>
                                </a:lnTo>
                                <a:lnTo>
                                  <a:pt x="10258" y="3172"/>
                                </a:lnTo>
                                <a:lnTo>
                                  <a:pt x="10258" y="3172"/>
                                </a:lnTo>
                                <a:lnTo>
                                  <a:pt x="10258" y="3172"/>
                                </a:lnTo>
                                <a:lnTo>
                                  <a:pt x="10258" y="6353"/>
                                </a:lnTo>
                                <a:lnTo>
                                  <a:pt x="10258" y="6353"/>
                                </a:lnTo>
                                <a:lnTo>
                                  <a:pt x="10258" y="6353"/>
                                </a:lnTo>
                                <a:lnTo>
                                  <a:pt x="10992" y="6353"/>
                                </a:lnTo>
                                <a:lnTo>
                                  <a:pt x="10992" y="6353"/>
                                </a:lnTo>
                                <a:lnTo>
                                  <a:pt x="10992" y="6353"/>
                                </a:lnTo>
                                <a:lnTo>
                                  <a:pt x="10992" y="3172"/>
                                </a:lnTo>
                                <a:lnTo>
                                  <a:pt x="10992" y="0"/>
                                </a:lnTo>
                                <a:lnTo>
                                  <a:pt x="10992" y="3172"/>
                                </a:lnTo>
                                <a:lnTo>
                                  <a:pt x="10992" y="3172"/>
                                </a:lnTo>
                                <a:lnTo>
                                  <a:pt x="10992" y="6353"/>
                                </a:lnTo>
                                <a:lnTo>
                                  <a:pt x="10992" y="6353"/>
                                </a:lnTo>
                                <a:lnTo>
                                  <a:pt x="10992" y="6353"/>
                                </a:lnTo>
                                <a:lnTo>
                                  <a:pt x="10992" y="6353"/>
                                </a:lnTo>
                                <a:lnTo>
                                  <a:pt x="10992" y="6353"/>
                                </a:lnTo>
                                <a:lnTo>
                                  <a:pt x="11725" y="6353"/>
                                </a:lnTo>
                                <a:lnTo>
                                  <a:pt x="11725" y="6353"/>
                                </a:lnTo>
                                <a:lnTo>
                                  <a:pt x="11725" y="6353"/>
                                </a:lnTo>
                                <a:lnTo>
                                  <a:pt x="11725" y="6353"/>
                                </a:lnTo>
                                <a:lnTo>
                                  <a:pt x="11725" y="6353"/>
                                </a:lnTo>
                                <a:lnTo>
                                  <a:pt x="11725" y="3172"/>
                                </a:lnTo>
                                <a:lnTo>
                                  <a:pt x="11725" y="3172"/>
                                </a:lnTo>
                                <a:lnTo>
                                  <a:pt x="11725" y="6353"/>
                                </a:lnTo>
                                <a:lnTo>
                                  <a:pt x="11725" y="6353"/>
                                </a:lnTo>
                                <a:lnTo>
                                  <a:pt x="11725" y="3172"/>
                                </a:lnTo>
                                <a:lnTo>
                                  <a:pt x="11725" y="3172"/>
                                </a:lnTo>
                                <a:lnTo>
                                  <a:pt x="11725" y="3172"/>
                                </a:lnTo>
                                <a:lnTo>
                                  <a:pt x="12459" y="0"/>
                                </a:lnTo>
                                <a:lnTo>
                                  <a:pt x="12459" y="3172"/>
                                </a:lnTo>
                                <a:lnTo>
                                  <a:pt x="12459" y="6353"/>
                                </a:lnTo>
                                <a:lnTo>
                                  <a:pt x="12459" y="6353"/>
                                </a:lnTo>
                                <a:lnTo>
                                  <a:pt x="12459" y="6353"/>
                                </a:lnTo>
                                <a:lnTo>
                                  <a:pt x="12459" y="6353"/>
                                </a:lnTo>
                                <a:lnTo>
                                  <a:pt x="12459" y="6353"/>
                                </a:lnTo>
                                <a:lnTo>
                                  <a:pt x="12459" y="6353"/>
                                </a:lnTo>
                                <a:lnTo>
                                  <a:pt x="12459" y="3172"/>
                                </a:lnTo>
                                <a:lnTo>
                                  <a:pt x="12459" y="3172"/>
                                </a:lnTo>
                                <a:lnTo>
                                  <a:pt x="12459" y="3172"/>
                                </a:lnTo>
                                <a:lnTo>
                                  <a:pt x="12459" y="6353"/>
                                </a:lnTo>
                                <a:lnTo>
                                  <a:pt x="12459" y="6353"/>
                                </a:lnTo>
                                <a:lnTo>
                                  <a:pt x="12459" y="6353"/>
                                </a:lnTo>
                                <a:lnTo>
                                  <a:pt x="13192" y="6353"/>
                                </a:lnTo>
                                <a:lnTo>
                                  <a:pt x="13192" y="6353"/>
                                </a:lnTo>
                                <a:lnTo>
                                  <a:pt x="13192" y="6353"/>
                                </a:lnTo>
                                <a:lnTo>
                                  <a:pt x="13192" y="6353"/>
                                </a:lnTo>
                                <a:lnTo>
                                  <a:pt x="13192" y="6353"/>
                                </a:lnTo>
                                <a:lnTo>
                                  <a:pt x="13192" y="3172"/>
                                </a:lnTo>
                                <a:lnTo>
                                  <a:pt x="13192" y="3172"/>
                                </a:lnTo>
                                <a:lnTo>
                                  <a:pt x="13192" y="3172"/>
                                </a:lnTo>
                                <a:lnTo>
                                  <a:pt x="13192" y="3172"/>
                                </a:lnTo>
                                <a:lnTo>
                                  <a:pt x="13192" y="6353"/>
                                </a:lnTo>
                                <a:lnTo>
                                  <a:pt x="13192" y="3172"/>
                                </a:lnTo>
                                <a:lnTo>
                                  <a:pt x="13192" y="3172"/>
                                </a:lnTo>
                                <a:lnTo>
                                  <a:pt x="13926" y="3172"/>
                                </a:lnTo>
                                <a:lnTo>
                                  <a:pt x="13926" y="6353"/>
                                </a:lnTo>
                                <a:lnTo>
                                  <a:pt x="13926" y="6353"/>
                                </a:lnTo>
                                <a:lnTo>
                                  <a:pt x="13926" y="6353"/>
                                </a:lnTo>
                                <a:lnTo>
                                  <a:pt x="13926" y="6353"/>
                                </a:lnTo>
                                <a:lnTo>
                                  <a:pt x="13926" y="6353"/>
                                </a:lnTo>
                                <a:lnTo>
                                  <a:pt x="13926" y="6353"/>
                                </a:lnTo>
                                <a:lnTo>
                                  <a:pt x="13926" y="6353"/>
                                </a:lnTo>
                                <a:lnTo>
                                  <a:pt x="13926" y="3172"/>
                                </a:lnTo>
                                <a:lnTo>
                                  <a:pt x="13926" y="3172"/>
                                </a:lnTo>
                                <a:lnTo>
                                  <a:pt x="13926" y="3172"/>
                                </a:lnTo>
                                <a:lnTo>
                                  <a:pt x="13926" y="3172"/>
                                </a:lnTo>
                                <a:lnTo>
                                  <a:pt x="13926" y="3172"/>
                                </a:lnTo>
                                <a:lnTo>
                                  <a:pt x="13926" y="6353"/>
                                </a:lnTo>
                                <a:lnTo>
                                  <a:pt x="13926" y="6353"/>
                                </a:lnTo>
                                <a:lnTo>
                                  <a:pt x="13926" y="6353"/>
                                </a:lnTo>
                                <a:lnTo>
                                  <a:pt x="13926" y="6353"/>
                                </a:lnTo>
                                <a:lnTo>
                                  <a:pt x="13926" y="6353"/>
                                </a:lnTo>
                                <a:lnTo>
                                  <a:pt x="14649" y="6353"/>
                                </a:lnTo>
                                <a:lnTo>
                                  <a:pt x="14649" y="6353"/>
                                </a:lnTo>
                                <a:lnTo>
                                  <a:pt x="14649" y="3172"/>
                                </a:lnTo>
                                <a:lnTo>
                                  <a:pt x="14649" y="6353"/>
                                </a:lnTo>
                                <a:lnTo>
                                  <a:pt x="14649" y="3172"/>
                                </a:lnTo>
                                <a:lnTo>
                                  <a:pt x="14649" y="3172"/>
                                </a:lnTo>
                                <a:lnTo>
                                  <a:pt x="14649" y="3172"/>
                                </a:lnTo>
                                <a:lnTo>
                                  <a:pt x="14649" y="3172"/>
                                </a:lnTo>
                                <a:lnTo>
                                  <a:pt x="14649" y="3172"/>
                                </a:lnTo>
                                <a:lnTo>
                                  <a:pt x="14649" y="3172"/>
                                </a:lnTo>
                                <a:lnTo>
                                  <a:pt x="14649" y="6353"/>
                                </a:lnTo>
                                <a:lnTo>
                                  <a:pt x="14649" y="6353"/>
                                </a:lnTo>
                                <a:lnTo>
                                  <a:pt x="15383" y="6353"/>
                                </a:lnTo>
                                <a:lnTo>
                                  <a:pt x="15383" y="6353"/>
                                </a:lnTo>
                                <a:lnTo>
                                  <a:pt x="15383" y="6353"/>
                                </a:lnTo>
                                <a:lnTo>
                                  <a:pt x="15383" y="6353"/>
                                </a:lnTo>
                                <a:lnTo>
                                  <a:pt x="15383" y="6353"/>
                                </a:lnTo>
                                <a:lnTo>
                                  <a:pt x="15383" y="3172"/>
                                </a:lnTo>
                                <a:lnTo>
                                  <a:pt x="15383" y="6353"/>
                                </a:lnTo>
                                <a:lnTo>
                                  <a:pt x="15383" y="6353"/>
                                </a:lnTo>
                                <a:lnTo>
                                  <a:pt x="15383" y="6353"/>
                                </a:lnTo>
                                <a:lnTo>
                                  <a:pt x="15383" y="6353"/>
                                </a:lnTo>
                                <a:lnTo>
                                  <a:pt x="15383" y="6353"/>
                                </a:lnTo>
                                <a:lnTo>
                                  <a:pt x="15383" y="6353"/>
                                </a:lnTo>
                                <a:lnTo>
                                  <a:pt x="16116" y="6353"/>
                                </a:lnTo>
                                <a:lnTo>
                                  <a:pt x="16116" y="6353"/>
                                </a:lnTo>
                                <a:lnTo>
                                  <a:pt x="16116" y="6353"/>
                                </a:lnTo>
                                <a:lnTo>
                                  <a:pt x="16116" y="6353"/>
                                </a:lnTo>
                                <a:lnTo>
                                  <a:pt x="16116" y="6353"/>
                                </a:lnTo>
                                <a:lnTo>
                                  <a:pt x="16116" y="6353"/>
                                </a:lnTo>
                                <a:lnTo>
                                  <a:pt x="16116" y="6353"/>
                                </a:lnTo>
                                <a:lnTo>
                                  <a:pt x="16116" y="3172"/>
                                </a:lnTo>
                                <a:lnTo>
                                  <a:pt x="16116" y="6353"/>
                                </a:lnTo>
                                <a:lnTo>
                                  <a:pt x="16116" y="3172"/>
                                </a:lnTo>
                                <a:lnTo>
                                  <a:pt x="16116" y="6353"/>
                                </a:lnTo>
                                <a:lnTo>
                                  <a:pt x="16116" y="6353"/>
                                </a:lnTo>
                                <a:lnTo>
                                  <a:pt x="16116" y="3172"/>
                                </a:lnTo>
                                <a:lnTo>
                                  <a:pt x="16116" y="6353"/>
                                </a:lnTo>
                                <a:lnTo>
                                  <a:pt x="16850" y="3172"/>
                                </a:lnTo>
                                <a:lnTo>
                                  <a:pt x="16850" y="3172"/>
                                </a:lnTo>
                                <a:lnTo>
                                  <a:pt x="16850" y="6353"/>
                                </a:lnTo>
                                <a:lnTo>
                                  <a:pt x="16850" y="3172"/>
                                </a:lnTo>
                                <a:lnTo>
                                  <a:pt x="16850" y="6353"/>
                                </a:lnTo>
                                <a:lnTo>
                                  <a:pt x="16850" y="6353"/>
                                </a:lnTo>
                                <a:lnTo>
                                  <a:pt x="16850" y="6353"/>
                                </a:lnTo>
                                <a:lnTo>
                                  <a:pt x="16850" y="6353"/>
                                </a:lnTo>
                                <a:lnTo>
                                  <a:pt x="16850" y="6353"/>
                                </a:lnTo>
                                <a:lnTo>
                                  <a:pt x="16850" y="3172"/>
                                </a:lnTo>
                                <a:lnTo>
                                  <a:pt x="16850" y="3172"/>
                                </a:lnTo>
                                <a:lnTo>
                                  <a:pt x="16850" y="3172"/>
                                </a:lnTo>
                                <a:lnTo>
                                  <a:pt x="17583" y="6353"/>
                                </a:lnTo>
                                <a:lnTo>
                                  <a:pt x="17583" y="6353"/>
                                </a:lnTo>
                                <a:lnTo>
                                  <a:pt x="17583" y="3172"/>
                                </a:lnTo>
                                <a:lnTo>
                                  <a:pt x="17583" y="3172"/>
                                </a:lnTo>
                                <a:lnTo>
                                  <a:pt x="17583" y="3172"/>
                                </a:lnTo>
                                <a:lnTo>
                                  <a:pt x="17583" y="3172"/>
                                </a:lnTo>
                                <a:lnTo>
                                  <a:pt x="17583" y="3172"/>
                                </a:lnTo>
                                <a:lnTo>
                                  <a:pt x="17583" y="6353"/>
                                </a:lnTo>
                                <a:lnTo>
                                  <a:pt x="17583" y="6353"/>
                                </a:lnTo>
                                <a:lnTo>
                                  <a:pt x="17583" y="6353"/>
                                </a:lnTo>
                                <a:lnTo>
                                  <a:pt x="17583" y="6353"/>
                                </a:lnTo>
                                <a:lnTo>
                                  <a:pt x="17583" y="6353"/>
                                </a:lnTo>
                                <a:lnTo>
                                  <a:pt x="18317" y="6353"/>
                                </a:lnTo>
                                <a:lnTo>
                                  <a:pt x="18317" y="3172"/>
                                </a:lnTo>
                                <a:lnTo>
                                  <a:pt x="18317" y="3172"/>
                                </a:lnTo>
                                <a:lnTo>
                                  <a:pt x="18317" y="0"/>
                                </a:lnTo>
                                <a:lnTo>
                                  <a:pt x="18317" y="0"/>
                                </a:lnTo>
                                <a:lnTo>
                                  <a:pt x="18317" y="0"/>
                                </a:lnTo>
                                <a:lnTo>
                                  <a:pt x="18317" y="3172"/>
                                </a:lnTo>
                                <a:lnTo>
                                  <a:pt x="18317" y="3172"/>
                                </a:lnTo>
                                <a:lnTo>
                                  <a:pt x="18317" y="0"/>
                                </a:lnTo>
                                <a:lnTo>
                                  <a:pt x="18317" y="3172"/>
                                </a:lnTo>
                                <a:lnTo>
                                  <a:pt x="18317" y="3172"/>
                                </a:lnTo>
                                <a:lnTo>
                                  <a:pt x="18317" y="3172"/>
                                </a:lnTo>
                                <a:lnTo>
                                  <a:pt x="19050" y="6353"/>
                                </a:lnTo>
                                <a:lnTo>
                                  <a:pt x="19050" y="3172"/>
                                </a:lnTo>
                                <a:lnTo>
                                  <a:pt x="19050" y="6353"/>
                                </a:lnTo>
                                <a:lnTo>
                                  <a:pt x="19050" y="3172"/>
                                </a:lnTo>
                                <a:lnTo>
                                  <a:pt x="19050" y="3172"/>
                                </a:lnTo>
                                <a:lnTo>
                                  <a:pt x="19050" y="6353"/>
                                </a:lnTo>
                                <a:lnTo>
                                  <a:pt x="19050" y="6353"/>
                                </a:lnTo>
                                <a:lnTo>
                                  <a:pt x="19050" y="6353"/>
                                </a:lnTo>
                                <a:lnTo>
                                  <a:pt x="19050" y="6353"/>
                                </a:lnTo>
                                <a:lnTo>
                                  <a:pt x="19050" y="3172"/>
                                </a:lnTo>
                                <a:lnTo>
                                  <a:pt x="19050" y="6353"/>
                                </a:lnTo>
                                <a:lnTo>
                                  <a:pt x="19050" y="6353"/>
                                </a:lnTo>
                                <a:lnTo>
                                  <a:pt x="19050" y="6353"/>
                                </a:lnTo>
                                <a:lnTo>
                                  <a:pt x="19050" y="6353"/>
                                </a:lnTo>
                                <a:lnTo>
                                  <a:pt x="19050" y="6353"/>
                                </a:lnTo>
                                <a:lnTo>
                                  <a:pt x="19050" y="6353"/>
                                </a:lnTo>
                                <a:lnTo>
                                  <a:pt x="19050" y="6353"/>
                                </a:lnTo>
                                <a:lnTo>
                                  <a:pt x="19050" y="3172"/>
                                </a:lnTo>
                                <a:lnTo>
                                  <a:pt x="19783" y="3172"/>
                                </a:lnTo>
                                <a:lnTo>
                                  <a:pt x="19783" y="3172"/>
                                </a:lnTo>
                                <a:lnTo>
                                  <a:pt x="19783" y="3172"/>
                                </a:lnTo>
                                <a:lnTo>
                                  <a:pt x="19783" y="6353"/>
                                </a:lnTo>
                                <a:lnTo>
                                  <a:pt x="19783" y="6353"/>
                                </a:lnTo>
                                <a:lnTo>
                                  <a:pt x="19783" y="3172"/>
                                </a:lnTo>
                                <a:lnTo>
                                  <a:pt x="19783" y="3172"/>
                                </a:lnTo>
                                <a:lnTo>
                                  <a:pt x="19783" y="3172"/>
                                </a:lnTo>
                                <a:lnTo>
                                  <a:pt x="19783" y="3172"/>
                                </a:lnTo>
                                <a:lnTo>
                                  <a:pt x="19783" y="3172"/>
                                </a:lnTo>
                                <a:lnTo>
                                  <a:pt x="19783" y="6353"/>
                                </a:lnTo>
                                <a:lnTo>
                                  <a:pt x="19783" y="6353"/>
                                </a:lnTo>
                                <a:lnTo>
                                  <a:pt x="19783" y="3172"/>
                                </a:lnTo>
                                <a:lnTo>
                                  <a:pt x="19783" y="3172"/>
                                </a:lnTo>
                                <a:lnTo>
                                  <a:pt x="20517" y="3172"/>
                                </a:lnTo>
                                <a:lnTo>
                                  <a:pt x="20517" y="3172"/>
                                </a:lnTo>
                                <a:lnTo>
                                  <a:pt x="20517" y="3172"/>
                                </a:lnTo>
                                <a:lnTo>
                                  <a:pt x="20517" y="6353"/>
                                </a:lnTo>
                                <a:lnTo>
                                  <a:pt x="20517" y="6353"/>
                                </a:lnTo>
                                <a:lnTo>
                                  <a:pt x="20517" y="6353"/>
                                </a:lnTo>
                                <a:lnTo>
                                  <a:pt x="20517" y="6353"/>
                                </a:lnTo>
                                <a:lnTo>
                                  <a:pt x="20517" y="6353"/>
                                </a:lnTo>
                                <a:lnTo>
                                  <a:pt x="20517" y="3172"/>
                                </a:lnTo>
                                <a:lnTo>
                                  <a:pt x="20517" y="6353"/>
                                </a:lnTo>
                                <a:lnTo>
                                  <a:pt x="20517" y="3172"/>
                                </a:lnTo>
                                <a:lnTo>
                                  <a:pt x="20517" y="3172"/>
                                </a:lnTo>
                                <a:lnTo>
                                  <a:pt x="21250" y="3172"/>
                                </a:lnTo>
                                <a:lnTo>
                                  <a:pt x="21250" y="6353"/>
                                </a:lnTo>
                                <a:lnTo>
                                  <a:pt x="21250" y="3172"/>
                                </a:lnTo>
                                <a:lnTo>
                                  <a:pt x="21250" y="3172"/>
                                </a:lnTo>
                                <a:lnTo>
                                  <a:pt x="21250" y="6353"/>
                                </a:lnTo>
                                <a:lnTo>
                                  <a:pt x="21250" y="6353"/>
                                </a:lnTo>
                                <a:lnTo>
                                  <a:pt x="21250" y="6353"/>
                                </a:lnTo>
                                <a:lnTo>
                                  <a:pt x="21250" y="3172"/>
                                </a:lnTo>
                                <a:lnTo>
                                  <a:pt x="21250" y="3172"/>
                                </a:lnTo>
                                <a:lnTo>
                                  <a:pt x="21250" y="3172"/>
                                </a:lnTo>
                                <a:lnTo>
                                  <a:pt x="21250" y="3172"/>
                                </a:lnTo>
                                <a:lnTo>
                                  <a:pt x="21250" y="3172"/>
                                </a:lnTo>
                                <a:lnTo>
                                  <a:pt x="21984" y="6353"/>
                                </a:lnTo>
                                <a:lnTo>
                                  <a:pt x="21984" y="3172"/>
                                </a:lnTo>
                                <a:lnTo>
                                  <a:pt x="21984" y="3172"/>
                                </a:lnTo>
                                <a:lnTo>
                                  <a:pt x="21984" y="6353"/>
                                </a:lnTo>
                                <a:lnTo>
                                  <a:pt x="21984" y="3172"/>
                                </a:lnTo>
                                <a:lnTo>
                                  <a:pt x="21984" y="6353"/>
                                </a:lnTo>
                                <a:lnTo>
                                  <a:pt x="21984" y="6353"/>
                                </a:lnTo>
                                <a:lnTo>
                                  <a:pt x="21984" y="6353"/>
                                </a:lnTo>
                                <a:lnTo>
                                  <a:pt x="21984" y="6353"/>
                                </a:lnTo>
                                <a:lnTo>
                                  <a:pt x="21984" y="6353"/>
                                </a:lnTo>
                                <a:lnTo>
                                  <a:pt x="21984" y="6353"/>
                                </a:lnTo>
                                <a:lnTo>
                                  <a:pt x="21984" y="6353"/>
                                </a:lnTo>
                                <a:lnTo>
                                  <a:pt x="22717" y="6353"/>
                                </a:lnTo>
                                <a:lnTo>
                                  <a:pt x="22717" y="6353"/>
                                </a:lnTo>
                                <a:lnTo>
                                  <a:pt x="22717" y="6353"/>
                                </a:lnTo>
                                <a:lnTo>
                                  <a:pt x="22717" y="6353"/>
                                </a:lnTo>
                                <a:lnTo>
                                  <a:pt x="22717" y="6353"/>
                                </a:lnTo>
                                <a:lnTo>
                                  <a:pt x="22717" y="6353"/>
                                </a:lnTo>
                                <a:lnTo>
                                  <a:pt x="22717" y="6353"/>
                                </a:lnTo>
                                <a:lnTo>
                                  <a:pt x="22717" y="6353"/>
                                </a:lnTo>
                                <a:lnTo>
                                  <a:pt x="22717" y="6353"/>
                                </a:lnTo>
                                <a:lnTo>
                                  <a:pt x="22717" y="6353"/>
                                </a:lnTo>
                                <a:lnTo>
                                  <a:pt x="22717" y="3172"/>
                                </a:lnTo>
                                <a:lnTo>
                                  <a:pt x="22717" y="6353"/>
                                </a:lnTo>
                                <a:lnTo>
                                  <a:pt x="23451" y="6353"/>
                                </a:lnTo>
                                <a:lnTo>
                                  <a:pt x="23451" y="6353"/>
                                </a:lnTo>
                                <a:lnTo>
                                  <a:pt x="23451" y="6353"/>
                                </a:lnTo>
                                <a:lnTo>
                                  <a:pt x="23451" y="6353"/>
                                </a:lnTo>
                                <a:lnTo>
                                  <a:pt x="23451" y="6353"/>
                                </a:lnTo>
                                <a:lnTo>
                                  <a:pt x="23451" y="3172"/>
                                </a:lnTo>
                                <a:lnTo>
                                  <a:pt x="23451" y="3172"/>
                                </a:lnTo>
                                <a:lnTo>
                                  <a:pt x="23451" y="3172"/>
                                </a:lnTo>
                                <a:lnTo>
                                  <a:pt x="23451" y="3172"/>
                                </a:lnTo>
                                <a:lnTo>
                                  <a:pt x="23451" y="3172"/>
                                </a:lnTo>
                                <a:lnTo>
                                  <a:pt x="23451" y="3172"/>
                                </a:lnTo>
                                <a:lnTo>
                                  <a:pt x="23451" y="3172"/>
                                </a:lnTo>
                                <a:lnTo>
                                  <a:pt x="23451" y="3172"/>
                                </a:lnTo>
                                <a:lnTo>
                                  <a:pt x="23451" y="3172"/>
                                </a:lnTo>
                                <a:lnTo>
                                  <a:pt x="23451" y="3172"/>
                                </a:lnTo>
                                <a:lnTo>
                                  <a:pt x="23451" y="6353"/>
                                </a:lnTo>
                                <a:lnTo>
                                  <a:pt x="23451" y="6353"/>
                                </a:lnTo>
                                <a:lnTo>
                                  <a:pt x="23451" y="6353"/>
                                </a:lnTo>
                                <a:lnTo>
                                  <a:pt x="24174" y="3172"/>
                                </a:lnTo>
                                <a:lnTo>
                                  <a:pt x="24174" y="3172"/>
                                </a:lnTo>
                                <a:lnTo>
                                  <a:pt x="24174" y="6353"/>
                                </a:lnTo>
                                <a:lnTo>
                                  <a:pt x="24174" y="6353"/>
                                </a:lnTo>
                                <a:lnTo>
                                  <a:pt x="24174" y="6353"/>
                                </a:lnTo>
                                <a:lnTo>
                                  <a:pt x="24174" y="6353"/>
                                </a:lnTo>
                                <a:lnTo>
                                  <a:pt x="24174" y="6353"/>
                                </a:lnTo>
                                <a:lnTo>
                                  <a:pt x="24174" y="6353"/>
                                </a:lnTo>
                                <a:lnTo>
                                  <a:pt x="24174" y="6353"/>
                                </a:lnTo>
                                <a:lnTo>
                                  <a:pt x="24174" y="6353"/>
                                </a:lnTo>
                                <a:lnTo>
                                  <a:pt x="24174" y="6353"/>
                                </a:lnTo>
                                <a:lnTo>
                                  <a:pt x="24174" y="6353"/>
                                </a:lnTo>
                                <a:lnTo>
                                  <a:pt x="24174" y="6353"/>
                                </a:lnTo>
                                <a:lnTo>
                                  <a:pt x="24174" y="6353"/>
                                </a:lnTo>
                                <a:lnTo>
                                  <a:pt x="24908" y="6353"/>
                                </a:lnTo>
                                <a:lnTo>
                                  <a:pt x="24908" y="6353"/>
                                </a:lnTo>
                                <a:lnTo>
                                  <a:pt x="24908" y="6353"/>
                                </a:lnTo>
                                <a:lnTo>
                                  <a:pt x="24908" y="6353"/>
                                </a:lnTo>
                                <a:lnTo>
                                  <a:pt x="24908" y="6353"/>
                                </a:lnTo>
                                <a:lnTo>
                                  <a:pt x="24908" y="6353"/>
                                </a:lnTo>
                                <a:lnTo>
                                  <a:pt x="24908" y="3172"/>
                                </a:lnTo>
                                <a:lnTo>
                                  <a:pt x="24908" y="3172"/>
                                </a:lnTo>
                                <a:lnTo>
                                  <a:pt x="24908" y="3172"/>
                                </a:lnTo>
                                <a:lnTo>
                                  <a:pt x="24908" y="3172"/>
                                </a:lnTo>
                                <a:lnTo>
                                  <a:pt x="24908" y="3172"/>
                                </a:lnTo>
                                <a:lnTo>
                                  <a:pt x="24908" y="3172"/>
                                </a:lnTo>
                                <a:lnTo>
                                  <a:pt x="25641" y="6353"/>
                                </a:lnTo>
                                <a:lnTo>
                                  <a:pt x="25641" y="6353"/>
                                </a:lnTo>
                                <a:lnTo>
                                  <a:pt x="25641" y="6353"/>
                                </a:lnTo>
                                <a:lnTo>
                                  <a:pt x="25641" y="6353"/>
                                </a:lnTo>
                                <a:lnTo>
                                  <a:pt x="25641" y="6353"/>
                                </a:lnTo>
                                <a:lnTo>
                                  <a:pt x="25641" y="6353"/>
                                </a:lnTo>
                                <a:lnTo>
                                  <a:pt x="25641" y="6353"/>
                                </a:lnTo>
                                <a:lnTo>
                                  <a:pt x="25641" y="9525"/>
                                </a:lnTo>
                                <a:lnTo>
                                  <a:pt x="25641" y="6353"/>
                                </a:lnTo>
                                <a:lnTo>
                                  <a:pt x="25641" y="6353"/>
                                </a:lnTo>
                                <a:lnTo>
                                  <a:pt x="25641" y="6353"/>
                                </a:lnTo>
                                <a:lnTo>
                                  <a:pt x="25641" y="6353"/>
                                </a:lnTo>
                                <a:lnTo>
                                  <a:pt x="26375" y="6353"/>
                                </a:lnTo>
                                <a:lnTo>
                                  <a:pt x="26375" y="6353"/>
                                </a:lnTo>
                                <a:lnTo>
                                  <a:pt x="26375" y="3172"/>
                                </a:lnTo>
                                <a:lnTo>
                                  <a:pt x="26375" y="0"/>
                                </a:lnTo>
                                <a:lnTo>
                                  <a:pt x="26375" y="0"/>
                                </a:lnTo>
                                <a:lnTo>
                                  <a:pt x="26375" y="0"/>
                                </a:lnTo>
                                <a:lnTo>
                                  <a:pt x="26375" y="3172"/>
                                </a:lnTo>
                                <a:lnTo>
                                  <a:pt x="26375" y="3172"/>
                                </a:lnTo>
                                <a:lnTo>
                                  <a:pt x="26375" y="6353"/>
                                </a:lnTo>
                                <a:lnTo>
                                  <a:pt x="26375" y="6353"/>
                                </a:lnTo>
                                <a:lnTo>
                                  <a:pt x="26375" y="6353"/>
                                </a:lnTo>
                                <a:lnTo>
                                  <a:pt x="26375" y="6353"/>
                                </a:lnTo>
                                <a:lnTo>
                                  <a:pt x="27108" y="6353"/>
                                </a:lnTo>
                                <a:lnTo>
                                  <a:pt x="27108" y="6353"/>
                                </a:lnTo>
                                <a:lnTo>
                                  <a:pt x="27108" y="3172"/>
                                </a:lnTo>
                                <a:lnTo>
                                  <a:pt x="27108" y="6353"/>
                                </a:lnTo>
                                <a:lnTo>
                                  <a:pt x="27108" y="3172"/>
                                </a:lnTo>
                                <a:lnTo>
                                  <a:pt x="27108" y="3172"/>
                                </a:lnTo>
                                <a:lnTo>
                                  <a:pt x="27108" y="6353"/>
                                </a:lnTo>
                                <a:lnTo>
                                  <a:pt x="27108" y="3172"/>
                                </a:lnTo>
                                <a:lnTo>
                                  <a:pt x="27108" y="3172"/>
                                </a:lnTo>
                                <a:lnTo>
                                  <a:pt x="27108" y="3172"/>
                                </a:lnTo>
                                <a:lnTo>
                                  <a:pt x="27108" y="3172"/>
                                </a:lnTo>
                                <a:lnTo>
                                  <a:pt x="27108" y="6353"/>
                                </a:lnTo>
                                <a:lnTo>
                                  <a:pt x="27842" y="6353"/>
                                </a:lnTo>
                                <a:lnTo>
                                  <a:pt x="27842" y="6353"/>
                                </a:lnTo>
                                <a:lnTo>
                                  <a:pt x="27842" y="6353"/>
                                </a:lnTo>
                                <a:lnTo>
                                  <a:pt x="27842" y="3172"/>
                                </a:lnTo>
                                <a:lnTo>
                                  <a:pt x="27842" y="3172"/>
                                </a:lnTo>
                                <a:lnTo>
                                  <a:pt x="27842" y="3172"/>
                                </a:lnTo>
                                <a:lnTo>
                                  <a:pt x="27842" y="3172"/>
                                </a:lnTo>
                                <a:lnTo>
                                  <a:pt x="27842" y="6353"/>
                                </a:lnTo>
                                <a:lnTo>
                                  <a:pt x="27842" y="6353"/>
                                </a:lnTo>
                                <a:lnTo>
                                  <a:pt x="27842" y="6353"/>
                                </a:lnTo>
                                <a:lnTo>
                                  <a:pt x="27842" y="6353"/>
                                </a:lnTo>
                                <a:lnTo>
                                  <a:pt x="27842" y="3172"/>
                                </a:lnTo>
                                <a:lnTo>
                                  <a:pt x="27842" y="3172"/>
                                </a:lnTo>
                                <a:lnTo>
                                  <a:pt x="27842" y="3172"/>
                                </a:lnTo>
                                <a:lnTo>
                                  <a:pt x="28575" y="3172"/>
                                </a:lnTo>
                                <a:lnTo>
                                  <a:pt x="28575" y="6353"/>
                                </a:lnTo>
                                <a:lnTo>
                                  <a:pt x="28575" y="6353"/>
                                </a:lnTo>
                                <a:lnTo>
                                  <a:pt x="28575" y="6353"/>
                                </a:lnTo>
                                <a:lnTo>
                                  <a:pt x="28575" y="6353"/>
                                </a:lnTo>
                                <a:lnTo>
                                  <a:pt x="28575" y="635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53" name="Freeform: Shape 853"/>
                        <wps:cNvSpPr/>
                        <wps:spPr>
                          <a:xfrm>
                            <a:off x="1938337" y="3910012"/>
                            <a:ext cx="28575" cy="9525"/>
                          </a:xfrm>
                          <a:custGeom>
                            <a:avLst/>
                            <a:gdLst>
                              <a:gd name="connsiteX0" fmla="*/ 0 w 28575"/>
                              <a:gd name="connsiteY0" fmla="*/ 7144 h 9525"/>
                              <a:gd name="connsiteX1" fmla="*/ 0 w 28575"/>
                              <a:gd name="connsiteY1" fmla="*/ 7144 h 9525"/>
                              <a:gd name="connsiteX2" fmla="*/ 0 w 28575"/>
                              <a:gd name="connsiteY2" fmla="*/ 7144 h 9525"/>
                              <a:gd name="connsiteX3" fmla="*/ 0 w 28575"/>
                              <a:gd name="connsiteY3" fmla="*/ 7144 h 9525"/>
                              <a:gd name="connsiteX4" fmla="*/ 0 w 28575"/>
                              <a:gd name="connsiteY4" fmla="*/ 7144 h 9525"/>
                              <a:gd name="connsiteX5" fmla="*/ 0 w 28575"/>
                              <a:gd name="connsiteY5" fmla="*/ 7144 h 9525"/>
                              <a:gd name="connsiteX6" fmla="*/ 0 w 28575"/>
                              <a:gd name="connsiteY6" fmla="*/ 7144 h 9525"/>
                              <a:gd name="connsiteX7" fmla="*/ 0 w 28575"/>
                              <a:gd name="connsiteY7" fmla="*/ 7144 h 9525"/>
                              <a:gd name="connsiteX8" fmla="*/ 0 w 28575"/>
                              <a:gd name="connsiteY8" fmla="*/ 4763 h 9525"/>
                              <a:gd name="connsiteX9" fmla="*/ 0 w 28575"/>
                              <a:gd name="connsiteY9" fmla="*/ 7144 h 9525"/>
                              <a:gd name="connsiteX10" fmla="*/ 0 w 28575"/>
                              <a:gd name="connsiteY10" fmla="*/ 7144 h 9525"/>
                              <a:gd name="connsiteX11" fmla="*/ 0 w 28575"/>
                              <a:gd name="connsiteY11" fmla="*/ 4763 h 9525"/>
                              <a:gd name="connsiteX12" fmla="*/ 0 w 28575"/>
                              <a:gd name="connsiteY12" fmla="*/ 7144 h 9525"/>
                              <a:gd name="connsiteX13" fmla="*/ 752 w 28575"/>
                              <a:gd name="connsiteY13" fmla="*/ 7144 h 9525"/>
                              <a:gd name="connsiteX14" fmla="*/ 752 w 28575"/>
                              <a:gd name="connsiteY14" fmla="*/ 7144 h 9525"/>
                              <a:gd name="connsiteX15" fmla="*/ 752 w 28575"/>
                              <a:gd name="connsiteY15" fmla="*/ 7144 h 9525"/>
                              <a:gd name="connsiteX16" fmla="*/ 752 w 28575"/>
                              <a:gd name="connsiteY16" fmla="*/ 7144 h 9525"/>
                              <a:gd name="connsiteX17" fmla="*/ 752 w 28575"/>
                              <a:gd name="connsiteY17" fmla="*/ 7144 h 9525"/>
                              <a:gd name="connsiteX18" fmla="*/ 752 w 28575"/>
                              <a:gd name="connsiteY18" fmla="*/ 4763 h 9525"/>
                              <a:gd name="connsiteX19" fmla="*/ 752 w 28575"/>
                              <a:gd name="connsiteY19" fmla="*/ 7144 h 9525"/>
                              <a:gd name="connsiteX20" fmla="*/ 752 w 28575"/>
                              <a:gd name="connsiteY20" fmla="*/ 7144 h 9525"/>
                              <a:gd name="connsiteX21" fmla="*/ 752 w 28575"/>
                              <a:gd name="connsiteY21" fmla="*/ 7144 h 9525"/>
                              <a:gd name="connsiteX22" fmla="*/ 752 w 28575"/>
                              <a:gd name="connsiteY22" fmla="*/ 7144 h 9525"/>
                              <a:gd name="connsiteX23" fmla="*/ 752 w 28575"/>
                              <a:gd name="connsiteY23" fmla="*/ 9525 h 9525"/>
                              <a:gd name="connsiteX24" fmla="*/ 752 w 28575"/>
                              <a:gd name="connsiteY24" fmla="*/ 9525 h 9525"/>
                              <a:gd name="connsiteX25" fmla="*/ 1505 w 28575"/>
                              <a:gd name="connsiteY25" fmla="*/ 7144 h 9525"/>
                              <a:gd name="connsiteX26" fmla="*/ 1505 w 28575"/>
                              <a:gd name="connsiteY26" fmla="*/ 7144 h 9525"/>
                              <a:gd name="connsiteX27" fmla="*/ 1505 w 28575"/>
                              <a:gd name="connsiteY27" fmla="*/ 7144 h 9525"/>
                              <a:gd name="connsiteX28" fmla="*/ 1505 w 28575"/>
                              <a:gd name="connsiteY28" fmla="*/ 7144 h 9525"/>
                              <a:gd name="connsiteX29" fmla="*/ 1505 w 28575"/>
                              <a:gd name="connsiteY29" fmla="*/ 7144 h 9525"/>
                              <a:gd name="connsiteX30" fmla="*/ 1505 w 28575"/>
                              <a:gd name="connsiteY30" fmla="*/ 7144 h 9525"/>
                              <a:gd name="connsiteX31" fmla="*/ 1505 w 28575"/>
                              <a:gd name="connsiteY31" fmla="*/ 7144 h 9525"/>
                              <a:gd name="connsiteX32" fmla="*/ 1505 w 28575"/>
                              <a:gd name="connsiteY32" fmla="*/ 7144 h 9525"/>
                              <a:gd name="connsiteX33" fmla="*/ 1505 w 28575"/>
                              <a:gd name="connsiteY33" fmla="*/ 7144 h 9525"/>
                              <a:gd name="connsiteX34" fmla="*/ 1505 w 28575"/>
                              <a:gd name="connsiteY34" fmla="*/ 7144 h 9525"/>
                              <a:gd name="connsiteX35" fmla="*/ 1505 w 28575"/>
                              <a:gd name="connsiteY35" fmla="*/ 7144 h 9525"/>
                              <a:gd name="connsiteX36" fmla="*/ 1505 w 28575"/>
                              <a:gd name="connsiteY36" fmla="*/ 7144 h 9525"/>
                              <a:gd name="connsiteX37" fmla="*/ 2257 w 28575"/>
                              <a:gd name="connsiteY37" fmla="*/ 7144 h 9525"/>
                              <a:gd name="connsiteX38" fmla="*/ 2257 w 28575"/>
                              <a:gd name="connsiteY38" fmla="*/ 7144 h 9525"/>
                              <a:gd name="connsiteX39" fmla="*/ 2257 w 28575"/>
                              <a:gd name="connsiteY39" fmla="*/ 7144 h 9525"/>
                              <a:gd name="connsiteX40" fmla="*/ 2257 w 28575"/>
                              <a:gd name="connsiteY40" fmla="*/ 7144 h 9525"/>
                              <a:gd name="connsiteX41" fmla="*/ 2257 w 28575"/>
                              <a:gd name="connsiteY41" fmla="*/ 7144 h 9525"/>
                              <a:gd name="connsiteX42" fmla="*/ 2257 w 28575"/>
                              <a:gd name="connsiteY42" fmla="*/ 7144 h 9525"/>
                              <a:gd name="connsiteX43" fmla="*/ 2257 w 28575"/>
                              <a:gd name="connsiteY43" fmla="*/ 4763 h 9525"/>
                              <a:gd name="connsiteX44" fmla="*/ 2257 w 28575"/>
                              <a:gd name="connsiteY44" fmla="*/ 4763 h 9525"/>
                              <a:gd name="connsiteX45" fmla="*/ 2257 w 28575"/>
                              <a:gd name="connsiteY45" fmla="*/ 4763 h 9525"/>
                              <a:gd name="connsiteX46" fmla="*/ 2257 w 28575"/>
                              <a:gd name="connsiteY46" fmla="*/ 7144 h 9525"/>
                              <a:gd name="connsiteX47" fmla="*/ 2257 w 28575"/>
                              <a:gd name="connsiteY47" fmla="*/ 7144 h 9525"/>
                              <a:gd name="connsiteX48" fmla="*/ 2257 w 28575"/>
                              <a:gd name="connsiteY48" fmla="*/ 7144 h 9525"/>
                              <a:gd name="connsiteX49" fmla="*/ 3010 w 28575"/>
                              <a:gd name="connsiteY49" fmla="*/ 7144 h 9525"/>
                              <a:gd name="connsiteX50" fmla="*/ 3010 w 28575"/>
                              <a:gd name="connsiteY50" fmla="*/ 7144 h 9525"/>
                              <a:gd name="connsiteX51" fmla="*/ 3010 w 28575"/>
                              <a:gd name="connsiteY51" fmla="*/ 7144 h 9525"/>
                              <a:gd name="connsiteX52" fmla="*/ 3010 w 28575"/>
                              <a:gd name="connsiteY52" fmla="*/ 7144 h 9525"/>
                              <a:gd name="connsiteX53" fmla="*/ 3010 w 28575"/>
                              <a:gd name="connsiteY53" fmla="*/ 7144 h 9525"/>
                              <a:gd name="connsiteX54" fmla="*/ 3010 w 28575"/>
                              <a:gd name="connsiteY54" fmla="*/ 7144 h 9525"/>
                              <a:gd name="connsiteX55" fmla="*/ 3010 w 28575"/>
                              <a:gd name="connsiteY55" fmla="*/ 7144 h 9525"/>
                              <a:gd name="connsiteX56" fmla="*/ 3010 w 28575"/>
                              <a:gd name="connsiteY56" fmla="*/ 7144 h 9525"/>
                              <a:gd name="connsiteX57" fmla="*/ 3010 w 28575"/>
                              <a:gd name="connsiteY57" fmla="*/ 7144 h 9525"/>
                              <a:gd name="connsiteX58" fmla="*/ 3010 w 28575"/>
                              <a:gd name="connsiteY58" fmla="*/ 7144 h 9525"/>
                              <a:gd name="connsiteX59" fmla="*/ 3010 w 28575"/>
                              <a:gd name="connsiteY59" fmla="*/ 7144 h 9525"/>
                              <a:gd name="connsiteX60" fmla="*/ 3010 w 28575"/>
                              <a:gd name="connsiteY60" fmla="*/ 7144 h 9525"/>
                              <a:gd name="connsiteX61" fmla="*/ 3762 w 28575"/>
                              <a:gd name="connsiteY61" fmla="*/ 7144 h 9525"/>
                              <a:gd name="connsiteX62" fmla="*/ 3762 w 28575"/>
                              <a:gd name="connsiteY62" fmla="*/ 7144 h 9525"/>
                              <a:gd name="connsiteX63" fmla="*/ 3762 w 28575"/>
                              <a:gd name="connsiteY63" fmla="*/ 7144 h 9525"/>
                              <a:gd name="connsiteX64" fmla="*/ 3762 w 28575"/>
                              <a:gd name="connsiteY64" fmla="*/ 7144 h 9525"/>
                              <a:gd name="connsiteX65" fmla="*/ 3762 w 28575"/>
                              <a:gd name="connsiteY65" fmla="*/ 7144 h 9525"/>
                              <a:gd name="connsiteX66" fmla="*/ 3762 w 28575"/>
                              <a:gd name="connsiteY66" fmla="*/ 7144 h 9525"/>
                              <a:gd name="connsiteX67" fmla="*/ 3762 w 28575"/>
                              <a:gd name="connsiteY67" fmla="*/ 7144 h 9525"/>
                              <a:gd name="connsiteX68" fmla="*/ 3762 w 28575"/>
                              <a:gd name="connsiteY68" fmla="*/ 7144 h 9525"/>
                              <a:gd name="connsiteX69" fmla="*/ 3762 w 28575"/>
                              <a:gd name="connsiteY69" fmla="*/ 7144 h 9525"/>
                              <a:gd name="connsiteX70" fmla="*/ 3762 w 28575"/>
                              <a:gd name="connsiteY70" fmla="*/ 7144 h 9525"/>
                              <a:gd name="connsiteX71" fmla="*/ 3762 w 28575"/>
                              <a:gd name="connsiteY71" fmla="*/ 4763 h 9525"/>
                              <a:gd name="connsiteX72" fmla="*/ 3762 w 28575"/>
                              <a:gd name="connsiteY72" fmla="*/ 7144 h 9525"/>
                              <a:gd name="connsiteX73" fmla="*/ 3762 w 28575"/>
                              <a:gd name="connsiteY73" fmla="*/ 4763 h 9525"/>
                              <a:gd name="connsiteX74" fmla="*/ 3762 w 28575"/>
                              <a:gd name="connsiteY74" fmla="*/ 4763 h 9525"/>
                              <a:gd name="connsiteX75" fmla="*/ 4515 w 28575"/>
                              <a:gd name="connsiteY75" fmla="*/ 7144 h 9525"/>
                              <a:gd name="connsiteX76" fmla="*/ 4515 w 28575"/>
                              <a:gd name="connsiteY76" fmla="*/ 7144 h 9525"/>
                              <a:gd name="connsiteX77" fmla="*/ 4515 w 28575"/>
                              <a:gd name="connsiteY77" fmla="*/ 7144 h 9525"/>
                              <a:gd name="connsiteX78" fmla="*/ 4515 w 28575"/>
                              <a:gd name="connsiteY78" fmla="*/ 7144 h 9525"/>
                              <a:gd name="connsiteX79" fmla="*/ 4515 w 28575"/>
                              <a:gd name="connsiteY79" fmla="*/ 7144 h 9525"/>
                              <a:gd name="connsiteX80" fmla="*/ 4515 w 28575"/>
                              <a:gd name="connsiteY80" fmla="*/ 7144 h 9525"/>
                              <a:gd name="connsiteX81" fmla="*/ 4515 w 28575"/>
                              <a:gd name="connsiteY81" fmla="*/ 4763 h 9525"/>
                              <a:gd name="connsiteX82" fmla="*/ 4515 w 28575"/>
                              <a:gd name="connsiteY82" fmla="*/ 7144 h 9525"/>
                              <a:gd name="connsiteX83" fmla="*/ 4515 w 28575"/>
                              <a:gd name="connsiteY83" fmla="*/ 7144 h 9525"/>
                              <a:gd name="connsiteX84" fmla="*/ 4515 w 28575"/>
                              <a:gd name="connsiteY84" fmla="*/ 7144 h 9525"/>
                              <a:gd name="connsiteX85" fmla="*/ 4515 w 28575"/>
                              <a:gd name="connsiteY85" fmla="*/ 7144 h 9525"/>
                              <a:gd name="connsiteX86" fmla="*/ 4515 w 28575"/>
                              <a:gd name="connsiteY86" fmla="*/ 7144 h 9525"/>
                              <a:gd name="connsiteX87" fmla="*/ 4515 w 28575"/>
                              <a:gd name="connsiteY87" fmla="*/ 7144 h 9525"/>
                              <a:gd name="connsiteX88" fmla="*/ 4515 w 28575"/>
                              <a:gd name="connsiteY88" fmla="*/ 7144 h 9525"/>
                              <a:gd name="connsiteX89" fmla="*/ 4515 w 28575"/>
                              <a:gd name="connsiteY89" fmla="*/ 7144 h 9525"/>
                              <a:gd name="connsiteX90" fmla="*/ 4515 w 28575"/>
                              <a:gd name="connsiteY90" fmla="*/ 7144 h 9525"/>
                              <a:gd name="connsiteX91" fmla="*/ 4515 w 28575"/>
                              <a:gd name="connsiteY91" fmla="*/ 7144 h 9525"/>
                              <a:gd name="connsiteX92" fmla="*/ 4515 w 28575"/>
                              <a:gd name="connsiteY92" fmla="*/ 7144 h 9525"/>
                              <a:gd name="connsiteX93" fmla="*/ 5267 w 28575"/>
                              <a:gd name="connsiteY93" fmla="*/ 7144 h 9525"/>
                              <a:gd name="connsiteX94" fmla="*/ 5267 w 28575"/>
                              <a:gd name="connsiteY94" fmla="*/ 7144 h 9525"/>
                              <a:gd name="connsiteX95" fmla="*/ 5267 w 28575"/>
                              <a:gd name="connsiteY95" fmla="*/ 7144 h 9525"/>
                              <a:gd name="connsiteX96" fmla="*/ 5267 w 28575"/>
                              <a:gd name="connsiteY96" fmla="*/ 7144 h 9525"/>
                              <a:gd name="connsiteX97" fmla="*/ 5267 w 28575"/>
                              <a:gd name="connsiteY97" fmla="*/ 4763 h 9525"/>
                              <a:gd name="connsiteX98" fmla="*/ 5267 w 28575"/>
                              <a:gd name="connsiteY98" fmla="*/ 4763 h 9525"/>
                              <a:gd name="connsiteX99" fmla="*/ 5267 w 28575"/>
                              <a:gd name="connsiteY99" fmla="*/ 7144 h 9525"/>
                              <a:gd name="connsiteX100" fmla="*/ 5267 w 28575"/>
                              <a:gd name="connsiteY100" fmla="*/ 7144 h 9525"/>
                              <a:gd name="connsiteX101" fmla="*/ 5267 w 28575"/>
                              <a:gd name="connsiteY101" fmla="*/ 7144 h 9525"/>
                              <a:gd name="connsiteX102" fmla="*/ 5267 w 28575"/>
                              <a:gd name="connsiteY102" fmla="*/ 7144 h 9525"/>
                              <a:gd name="connsiteX103" fmla="*/ 5267 w 28575"/>
                              <a:gd name="connsiteY103" fmla="*/ 7144 h 9525"/>
                              <a:gd name="connsiteX104" fmla="*/ 5267 w 28575"/>
                              <a:gd name="connsiteY104" fmla="*/ 7144 h 9525"/>
                              <a:gd name="connsiteX105" fmla="*/ 6020 w 28575"/>
                              <a:gd name="connsiteY105" fmla="*/ 7144 h 9525"/>
                              <a:gd name="connsiteX106" fmla="*/ 6020 w 28575"/>
                              <a:gd name="connsiteY106" fmla="*/ 7144 h 9525"/>
                              <a:gd name="connsiteX107" fmla="*/ 6020 w 28575"/>
                              <a:gd name="connsiteY107" fmla="*/ 4763 h 9525"/>
                              <a:gd name="connsiteX108" fmla="*/ 6020 w 28575"/>
                              <a:gd name="connsiteY108" fmla="*/ 4763 h 9525"/>
                              <a:gd name="connsiteX109" fmla="*/ 6020 w 28575"/>
                              <a:gd name="connsiteY109" fmla="*/ 4763 h 9525"/>
                              <a:gd name="connsiteX110" fmla="*/ 6020 w 28575"/>
                              <a:gd name="connsiteY110" fmla="*/ 4763 h 9525"/>
                              <a:gd name="connsiteX111" fmla="*/ 6020 w 28575"/>
                              <a:gd name="connsiteY111" fmla="*/ 4763 h 9525"/>
                              <a:gd name="connsiteX112" fmla="*/ 6020 w 28575"/>
                              <a:gd name="connsiteY112" fmla="*/ 7144 h 9525"/>
                              <a:gd name="connsiteX113" fmla="*/ 6020 w 28575"/>
                              <a:gd name="connsiteY113" fmla="*/ 7144 h 9525"/>
                              <a:gd name="connsiteX114" fmla="*/ 6020 w 28575"/>
                              <a:gd name="connsiteY114" fmla="*/ 7144 h 9525"/>
                              <a:gd name="connsiteX115" fmla="*/ 6020 w 28575"/>
                              <a:gd name="connsiteY115" fmla="*/ 7144 h 9525"/>
                              <a:gd name="connsiteX116" fmla="*/ 6020 w 28575"/>
                              <a:gd name="connsiteY116" fmla="*/ 7144 h 9525"/>
                              <a:gd name="connsiteX117" fmla="*/ 6772 w 28575"/>
                              <a:gd name="connsiteY117" fmla="*/ 4763 h 9525"/>
                              <a:gd name="connsiteX118" fmla="*/ 6772 w 28575"/>
                              <a:gd name="connsiteY118" fmla="*/ 4763 h 9525"/>
                              <a:gd name="connsiteX119" fmla="*/ 6772 w 28575"/>
                              <a:gd name="connsiteY119" fmla="*/ 4763 h 9525"/>
                              <a:gd name="connsiteX120" fmla="*/ 6772 w 28575"/>
                              <a:gd name="connsiteY120" fmla="*/ 4763 h 9525"/>
                              <a:gd name="connsiteX121" fmla="*/ 6772 w 28575"/>
                              <a:gd name="connsiteY121" fmla="*/ 7144 h 9525"/>
                              <a:gd name="connsiteX122" fmla="*/ 6772 w 28575"/>
                              <a:gd name="connsiteY122" fmla="*/ 7144 h 9525"/>
                              <a:gd name="connsiteX123" fmla="*/ 6772 w 28575"/>
                              <a:gd name="connsiteY123" fmla="*/ 7144 h 9525"/>
                              <a:gd name="connsiteX124" fmla="*/ 6772 w 28575"/>
                              <a:gd name="connsiteY124" fmla="*/ 4763 h 9525"/>
                              <a:gd name="connsiteX125" fmla="*/ 6772 w 28575"/>
                              <a:gd name="connsiteY125" fmla="*/ 4763 h 9525"/>
                              <a:gd name="connsiteX126" fmla="*/ 6772 w 28575"/>
                              <a:gd name="connsiteY126" fmla="*/ 4763 h 9525"/>
                              <a:gd name="connsiteX127" fmla="*/ 6772 w 28575"/>
                              <a:gd name="connsiteY127" fmla="*/ 7144 h 9525"/>
                              <a:gd name="connsiteX128" fmla="*/ 6772 w 28575"/>
                              <a:gd name="connsiteY128" fmla="*/ 7144 h 9525"/>
                              <a:gd name="connsiteX129" fmla="*/ 7515 w 28575"/>
                              <a:gd name="connsiteY129" fmla="*/ 7144 h 9525"/>
                              <a:gd name="connsiteX130" fmla="*/ 7515 w 28575"/>
                              <a:gd name="connsiteY130" fmla="*/ 7144 h 9525"/>
                              <a:gd name="connsiteX131" fmla="*/ 7515 w 28575"/>
                              <a:gd name="connsiteY131" fmla="*/ 7144 h 9525"/>
                              <a:gd name="connsiteX132" fmla="*/ 7515 w 28575"/>
                              <a:gd name="connsiteY132" fmla="*/ 7144 h 9525"/>
                              <a:gd name="connsiteX133" fmla="*/ 7515 w 28575"/>
                              <a:gd name="connsiteY133" fmla="*/ 7144 h 9525"/>
                              <a:gd name="connsiteX134" fmla="*/ 7515 w 28575"/>
                              <a:gd name="connsiteY134" fmla="*/ 7144 h 9525"/>
                              <a:gd name="connsiteX135" fmla="*/ 7515 w 28575"/>
                              <a:gd name="connsiteY135" fmla="*/ 7144 h 9525"/>
                              <a:gd name="connsiteX136" fmla="*/ 7515 w 28575"/>
                              <a:gd name="connsiteY136" fmla="*/ 7144 h 9525"/>
                              <a:gd name="connsiteX137" fmla="*/ 7515 w 28575"/>
                              <a:gd name="connsiteY137" fmla="*/ 7144 h 9525"/>
                              <a:gd name="connsiteX138" fmla="*/ 7515 w 28575"/>
                              <a:gd name="connsiteY138" fmla="*/ 7144 h 9525"/>
                              <a:gd name="connsiteX139" fmla="*/ 7515 w 28575"/>
                              <a:gd name="connsiteY139" fmla="*/ 7144 h 9525"/>
                              <a:gd name="connsiteX140" fmla="*/ 7515 w 28575"/>
                              <a:gd name="connsiteY140" fmla="*/ 7144 h 9525"/>
                              <a:gd name="connsiteX141" fmla="*/ 7515 w 28575"/>
                              <a:gd name="connsiteY141" fmla="*/ 7144 h 9525"/>
                              <a:gd name="connsiteX142" fmla="*/ 7515 w 28575"/>
                              <a:gd name="connsiteY142" fmla="*/ 7144 h 9525"/>
                              <a:gd name="connsiteX143" fmla="*/ 8268 w 28575"/>
                              <a:gd name="connsiteY143" fmla="*/ 7144 h 9525"/>
                              <a:gd name="connsiteX144" fmla="*/ 8268 w 28575"/>
                              <a:gd name="connsiteY144" fmla="*/ 7144 h 9525"/>
                              <a:gd name="connsiteX145" fmla="*/ 8268 w 28575"/>
                              <a:gd name="connsiteY145" fmla="*/ 4763 h 9525"/>
                              <a:gd name="connsiteX146" fmla="*/ 8268 w 28575"/>
                              <a:gd name="connsiteY146" fmla="*/ 7144 h 9525"/>
                              <a:gd name="connsiteX147" fmla="*/ 8268 w 28575"/>
                              <a:gd name="connsiteY147" fmla="*/ 7144 h 9525"/>
                              <a:gd name="connsiteX148" fmla="*/ 8268 w 28575"/>
                              <a:gd name="connsiteY148" fmla="*/ 7144 h 9525"/>
                              <a:gd name="connsiteX149" fmla="*/ 8268 w 28575"/>
                              <a:gd name="connsiteY149" fmla="*/ 7144 h 9525"/>
                              <a:gd name="connsiteX150" fmla="*/ 8268 w 28575"/>
                              <a:gd name="connsiteY150" fmla="*/ 7144 h 9525"/>
                              <a:gd name="connsiteX151" fmla="*/ 8268 w 28575"/>
                              <a:gd name="connsiteY151" fmla="*/ 7144 h 9525"/>
                              <a:gd name="connsiteX152" fmla="*/ 8268 w 28575"/>
                              <a:gd name="connsiteY152" fmla="*/ 4763 h 9525"/>
                              <a:gd name="connsiteX153" fmla="*/ 8268 w 28575"/>
                              <a:gd name="connsiteY153" fmla="*/ 4763 h 9525"/>
                              <a:gd name="connsiteX154" fmla="*/ 8268 w 28575"/>
                              <a:gd name="connsiteY154" fmla="*/ 4763 h 9525"/>
                              <a:gd name="connsiteX155" fmla="*/ 9020 w 28575"/>
                              <a:gd name="connsiteY155" fmla="*/ 4763 h 9525"/>
                              <a:gd name="connsiteX156" fmla="*/ 9020 w 28575"/>
                              <a:gd name="connsiteY156" fmla="*/ 4763 h 9525"/>
                              <a:gd name="connsiteX157" fmla="*/ 9020 w 28575"/>
                              <a:gd name="connsiteY157" fmla="*/ 7144 h 9525"/>
                              <a:gd name="connsiteX158" fmla="*/ 9020 w 28575"/>
                              <a:gd name="connsiteY158" fmla="*/ 7144 h 9525"/>
                              <a:gd name="connsiteX159" fmla="*/ 9020 w 28575"/>
                              <a:gd name="connsiteY159" fmla="*/ 7144 h 9525"/>
                              <a:gd name="connsiteX160" fmla="*/ 9020 w 28575"/>
                              <a:gd name="connsiteY160" fmla="*/ 7144 h 9525"/>
                              <a:gd name="connsiteX161" fmla="*/ 9020 w 28575"/>
                              <a:gd name="connsiteY161" fmla="*/ 7144 h 9525"/>
                              <a:gd name="connsiteX162" fmla="*/ 9020 w 28575"/>
                              <a:gd name="connsiteY162" fmla="*/ 7144 h 9525"/>
                              <a:gd name="connsiteX163" fmla="*/ 9020 w 28575"/>
                              <a:gd name="connsiteY163" fmla="*/ 7144 h 9525"/>
                              <a:gd name="connsiteX164" fmla="*/ 9020 w 28575"/>
                              <a:gd name="connsiteY164" fmla="*/ 7144 h 9525"/>
                              <a:gd name="connsiteX165" fmla="*/ 9020 w 28575"/>
                              <a:gd name="connsiteY165" fmla="*/ 7144 h 9525"/>
                              <a:gd name="connsiteX166" fmla="*/ 9020 w 28575"/>
                              <a:gd name="connsiteY166" fmla="*/ 7144 h 9525"/>
                              <a:gd name="connsiteX167" fmla="*/ 9773 w 28575"/>
                              <a:gd name="connsiteY167" fmla="*/ 7144 h 9525"/>
                              <a:gd name="connsiteX168" fmla="*/ 9773 w 28575"/>
                              <a:gd name="connsiteY168" fmla="*/ 7144 h 9525"/>
                              <a:gd name="connsiteX169" fmla="*/ 9773 w 28575"/>
                              <a:gd name="connsiteY169" fmla="*/ 7144 h 9525"/>
                              <a:gd name="connsiteX170" fmla="*/ 9773 w 28575"/>
                              <a:gd name="connsiteY170" fmla="*/ 9525 h 9525"/>
                              <a:gd name="connsiteX171" fmla="*/ 9773 w 28575"/>
                              <a:gd name="connsiteY171" fmla="*/ 7144 h 9525"/>
                              <a:gd name="connsiteX172" fmla="*/ 9773 w 28575"/>
                              <a:gd name="connsiteY172" fmla="*/ 7144 h 9525"/>
                              <a:gd name="connsiteX173" fmla="*/ 9773 w 28575"/>
                              <a:gd name="connsiteY173" fmla="*/ 7144 h 9525"/>
                              <a:gd name="connsiteX174" fmla="*/ 9773 w 28575"/>
                              <a:gd name="connsiteY174" fmla="*/ 7144 h 9525"/>
                              <a:gd name="connsiteX175" fmla="*/ 9773 w 28575"/>
                              <a:gd name="connsiteY175" fmla="*/ 7144 h 9525"/>
                              <a:gd name="connsiteX176" fmla="*/ 9773 w 28575"/>
                              <a:gd name="connsiteY176" fmla="*/ 4763 h 9525"/>
                              <a:gd name="connsiteX177" fmla="*/ 9773 w 28575"/>
                              <a:gd name="connsiteY177" fmla="*/ 2381 h 9525"/>
                              <a:gd name="connsiteX178" fmla="*/ 9773 w 28575"/>
                              <a:gd name="connsiteY178" fmla="*/ 2381 h 9525"/>
                              <a:gd name="connsiteX179" fmla="*/ 9773 w 28575"/>
                              <a:gd name="connsiteY179" fmla="*/ 4763 h 9525"/>
                              <a:gd name="connsiteX180" fmla="*/ 9773 w 28575"/>
                              <a:gd name="connsiteY180" fmla="*/ 4763 h 9525"/>
                              <a:gd name="connsiteX181" fmla="*/ 9773 w 28575"/>
                              <a:gd name="connsiteY181" fmla="*/ 7144 h 9525"/>
                              <a:gd name="connsiteX182" fmla="*/ 9773 w 28575"/>
                              <a:gd name="connsiteY182" fmla="*/ 7144 h 9525"/>
                              <a:gd name="connsiteX183" fmla="*/ 9773 w 28575"/>
                              <a:gd name="connsiteY183" fmla="*/ 4763 h 9525"/>
                              <a:gd name="connsiteX184" fmla="*/ 9773 w 28575"/>
                              <a:gd name="connsiteY184" fmla="*/ 4763 h 9525"/>
                              <a:gd name="connsiteX185" fmla="*/ 10525 w 28575"/>
                              <a:gd name="connsiteY185" fmla="*/ 7144 h 9525"/>
                              <a:gd name="connsiteX186" fmla="*/ 10525 w 28575"/>
                              <a:gd name="connsiteY186" fmla="*/ 4763 h 9525"/>
                              <a:gd name="connsiteX187" fmla="*/ 10525 w 28575"/>
                              <a:gd name="connsiteY187" fmla="*/ 7144 h 9525"/>
                              <a:gd name="connsiteX188" fmla="*/ 10525 w 28575"/>
                              <a:gd name="connsiteY188" fmla="*/ 7144 h 9525"/>
                              <a:gd name="connsiteX189" fmla="*/ 10525 w 28575"/>
                              <a:gd name="connsiteY189" fmla="*/ 7144 h 9525"/>
                              <a:gd name="connsiteX190" fmla="*/ 10525 w 28575"/>
                              <a:gd name="connsiteY190" fmla="*/ 7144 h 9525"/>
                              <a:gd name="connsiteX191" fmla="*/ 10525 w 28575"/>
                              <a:gd name="connsiteY191" fmla="*/ 7144 h 9525"/>
                              <a:gd name="connsiteX192" fmla="*/ 10525 w 28575"/>
                              <a:gd name="connsiteY192" fmla="*/ 7144 h 9525"/>
                              <a:gd name="connsiteX193" fmla="*/ 10525 w 28575"/>
                              <a:gd name="connsiteY193" fmla="*/ 7144 h 9525"/>
                              <a:gd name="connsiteX194" fmla="*/ 10525 w 28575"/>
                              <a:gd name="connsiteY194" fmla="*/ 7144 h 9525"/>
                              <a:gd name="connsiteX195" fmla="*/ 10525 w 28575"/>
                              <a:gd name="connsiteY195" fmla="*/ 7144 h 9525"/>
                              <a:gd name="connsiteX196" fmla="*/ 10525 w 28575"/>
                              <a:gd name="connsiteY196" fmla="*/ 7144 h 9525"/>
                              <a:gd name="connsiteX197" fmla="*/ 11278 w 28575"/>
                              <a:gd name="connsiteY197" fmla="*/ 7144 h 9525"/>
                              <a:gd name="connsiteX198" fmla="*/ 11278 w 28575"/>
                              <a:gd name="connsiteY198" fmla="*/ 7144 h 9525"/>
                              <a:gd name="connsiteX199" fmla="*/ 11278 w 28575"/>
                              <a:gd name="connsiteY199" fmla="*/ 7144 h 9525"/>
                              <a:gd name="connsiteX200" fmla="*/ 11278 w 28575"/>
                              <a:gd name="connsiteY200" fmla="*/ 4763 h 9525"/>
                              <a:gd name="connsiteX201" fmla="*/ 11278 w 28575"/>
                              <a:gd name="connsiteY201" fmla="*/ 4763 h 9525"/>
                              <a:gd name="connsiteX202" fmla="*/ 11278 w 28575"/>
                              <a:gd name="connsiteY202" fmla="*/ 4763 h 9525"/>
                              <a:gd name="connsiteX203" fmla="*/ 11278 w 28575"/>
                              <a:gd name="connsiteY203" fmla="*/ 7144 h 9525"/>
                              <a:gd name="connsiteX204" fmla="*/ 11278 w 28575"/>
                              <a:gd name="connsiteY204" fmla="*/ 7144 h 9525"/>
                              <a:gd name="connsiteX205" fmla="*/ 11278 w 28575"/>
                              <a:gd name="connsiteY205" fmla="*/ 7144 h 9525"/>
                              <a:gd name="connsiteX206" fmla="*/ 11278 w 28575"/>
                              <a:gd name="connsiteY206" fmla="*/ 7144 h 9525"/>
                              <a:gd name="connsiteX207" fmla="*/ 11278 w 28575"/>
                              <a:gd name="connsiteY207" fmla="*/ 7144 h 9525"/>
                              <a:gd name="connsiteX208" fmla="*/ 11278 w 28575"/>
                              <a:gd name="connsiteY208" fmla="*/ 7144 h 9525"/>
                              <a:gd name="connsiteX209" fmla="*/ 11278 w 28575"/>
                              <a:gd name="connsiteY209" fmla="*/ 7144 h 9525"/>
                              <a:gd name="connsiteX210" fmla="*/ 11278 w 28575"/>
                              <a:gd name="connsiteY210" fmla="*/ 7144 h 9525"/>
                              <a:gd name="connsiteX211" fmla="*/ 12030 w 28575"/>
                              <a:gd name="connsiteY211" fmla="*/ 7144 h 9525"/>
                              <a:gd name="connsiteX212" fmla="*/ 12030 w 28575"/>
                              <a:gd name="connsiteY212" fmla="*/ 7144 h 9525"/>
                              <a:gd name="connsiteX213" fmla="*/ 12030 w 28575"/>
                              <a:gd name="connsiteY213" fmla="*/ 7144 h 9525"/>
                              <a:gd name="connsiteX214" fmla="*/ 12030 w 28575"/>
                              <a:gd name="connsiteY214" fmla="*/ 4763 h 9525"/>
                              <a:gd name="connsiteX215" fmla="*/ 12030 w 28575"/>
                              <a:gd name="connsiteY215" fmla="*/ 4763 h 9525"/>
                              <a:gd name="connsiteX216" fmla="*/ 12030 w 28575"/>
                              <a:gd name="connsiteY216" fmla="*/ 2381 h 9525"/>
                              <a:gd name="connsiteX217" fmla="*/ 12030 w 28575"/>
                              <a:gd name="connsiteY217" fmla="*/ 4763 h 9525"/>
                              <a:gd name="connsiteX218" fmla="*/ 12030 w 28575"/>
                              <a:gd name="connsiteY218" fmla="*/ 4763 h 9525"/>
                              <a:gd name="connsiteX219" fmla="*/ 12030 w 28575"/>
                              <a:gd name="connsiteY219" fmla="*/ 4763 h 9525"/>
                              <a:gd name="connsiteX220" fmla="*/ 12030 w 28575"/>
                              <a:gd name="connsiteY220" fmla="*/ 4763 h 9525"/>
                              <a:gd name="connsiteX221" fmla="*/ 12030 w 28575"/>
                              <a:gd name="connsiteY221" fmla="*/ 2381 h 9525"/>
                              <a:gd name="connsiteX222" fmla="*/ 12030 w 28575"/>
                              <a:gd name="connsiteY222" fmla="*/ 2381 h 9525"/>
                              <a:gd name="connsiteX223" fmla="*/ 12783 w 28575"/>
                              <a:gd name="connsiteY223" fmla="*/ 4763 h 9525"/>
                              <a:gd name="connsiteX224" fmla="*/ 12783 w 28575"/>
                              <a:gd name="connsiteY224" fmla="*/ 4763 h 9525"/>
                              <a:gd name="connsiteX225" fmla="*/ 12783 w 28575"/>
                              <a:gd name="connsiteY225" fmla="*/ 7144 h 9525"/>
                              <a:gd name="connsiteX226" fmla="*/ 12783 w 28575"/>
                              <a:gd name="connsiteY226" fmla="*/ 7144 h 9525"/>
                              <a:gd name="connsiteX227" fmla="*/ 12783 w 28575"/>
                              <a:gd name="connsiteY227" fmla="*/ 7144 h 9525"/>
                              <a:gd name="connsiteX228" fmla="*/ 12783 w 28575"/>
                              <a:gd name="connsiteY228" fmla="*/ 7144 h 9525"/>
                              <a:gd name="connsiteX229" fmla="*/ 12783 w 28575"/>
                              <a:gd name="connsiteY229" fmla="*/ 7144 h 9525"/>
                              <a:gd name="connsiteX230" fmla="*/ 12783 w 28575"/>
                              <a:gd name="connsiteY230" fmla="*/ 4763 h 9525"/>
                              <a:gd name="connsiteX231" fmla="*/ 12783 w 28575"/>
                              <a:gd name="connsiteY231" fmla="*/ 4763 h 9525"/>
                              <a:gd name="connsiteX232" fmla="*/ 12783 w 28575"/>
                              <a:gd name="connsiteY232" fmla="*/ 7144 h 9525"/>
                              <a:gd name="connsiteX233" fmla="*/ 12783 w 28575"/>
                              <a:gd name="connsiteY233" fmla="*/ 7144 h 9525"/>
                              <a:gd name="connsiteX234" fmla="*/ 12783 w 28575"/>
                              <a:gd name="connsiteY234" fmla="*/ 7144 h 9525"/>
                              <a:gd name="connsiteX235" fmla="*/ 13535 w 28575"/>
                              <a:gd name="connsiteY235" fmla="*/ 7144 h 9525"/>
                              <a:gd name="connsiteX236" fmla="*/ 13535 w 28575"/>
                              <a:gd name="connsiteY236" fmla="*/ 7144 h 9525"/>
                              <a:gd name="connsiteX237" fmla="*/ 13535 w 28575"/>
                              <a:gd name="connsiteY237" fmla="*/ 7144 h 9525"/>
                              <a:gd name="connsiteX238" fmla="*/ 13535 w 28575"/>
                              <a:gd name="connsiteY238" fmla="*/ 7144 h 9525"/>
                              <a:gd name="connsiteX239" fmla="*/ 13535 w 28575"/>
                              <a:gd name="connsiteY239" fmla="*/ 7144 h 9525"/>
                              <a:gd name="connsiteX240" fmla="*/ 13535 w 28575"/>
                              <a:gd name="connsiteY240" fmla="*/ 7144 h 9525"/>
                              <a:gd name="connsiteX241" fmla="*/ 13535 w 28575"/>
                              <a:gd name="connsiteY241" fmla="*/ 7144 h 9525"/>
                              <a:gd name="connsiteX242" fmla="*/ 13535 w 28575"/>
                              <a:gd name="connsiteY242" fmla="*/ 7144 h 9525"/>
                              <a:gd name="connsiteX243" fmla="*/ 13535 w 28575"/>
                              <a:gd name="connsiteY243" fmla="*/ 4763 h 9525"/>
                              <a:gd name="connsiteX244" fmla="*/ 13535 w 28575"/>
                              <a:gd name="connsiteY244" fmla="*/ 4763 h 9525"/>
                              <a:gd name="connsiteX245" fmla="*/ 13535 w 28575"/>
                              <a:gd name="connsiteY245" fmla="*/ 7144 h 9525"/>
                              <a:gd name="connsiteX246" fmla="*/ 13535 w 28575"/>
                              <a:gd name="connsiteY246" fmla="*/ 7144 h 9525"/>
                              <a:gd name="connsiteX247" fmla="*/ 14288 w 28575"/>
                              <a:gd name="connsiteY247" fmla="*/ 7144 h 9525"/>
                              <a:gd name="connsiteX248" fmla="*/ 14288 w 28575"/>
                              <a:gd name="connsiteY248" fmla="*/ 7144 h 9525"/>
                              <a:gd name="connsiteX249" fmla="*/ 14288 w 28575"/>
                              <a:gd name="connsiteY249" fmla="*/ 7144 h 9525"/>
                              <a:gd name="connsiteX250" fmla="*/ 14288 w 28575"/>
                              <a:gd name="connsiteY250" fmla="*/ 7144 h 9525"/>
                              <a:gd name="connsiteX251" fmla="*/ 14288 w 28575"/>
                              <a:gd name="connsiteY251" fmla="*/ 7144 h 9525"/>
                              <a:gd name="connsiteX252" fmla="*/ 14288 w 28575"/>
                              <a:gd name="connsiteY252" fmla="*/ 7144 h 9525"/>
                              <a:gd name="connsiteX253" fmla="*/ 14288 w 28575"/>
                              <a:gd name="connsiteY253" fmla="*/ 7144 h 9525"/>
                              <a:gd name="connsiteX254" fmla="*/ 14288 w 28575"/>
                              <a:gd name="connsiteY254" fmla="*/ 7144 h 9525"/>
                              <a:gd name="connsiteX255" fmla="*/ 14288 w 28575"/>
                              <a:gd name="connsiteY255" fmla="*/ 4763 h 9525"/>
                              <a:gd name="connsiteX256" fmla="*/ 14288 w 28575"/>
                              <a:gd name="connsiteY256" fmla="*/ 7144 h 9525"/>
                              <a:gd name="connsiteX257" fmla="*/ 14288 w 28575"/>
                              <a:gd name="connsiteY257" fmla="*/ 7144 h 9525"/>
                              <a:gd name="connsiteX258" fmla="*/ 14288 w 28575"/>
                              <a:gd name="connsiteY258" fmla="*/ 7144 h 9525"/>
                              <a:gd name="connsiteX259" fmla="*/ 14288 w 28575"/>
                              <a:gd name="connsiteY259" fmla="*/ 7144 h 9525"/>
                              <a:gd name="connsiteX260" fmla="*/ 14288 w 28575"/>
                              <a:gd name="connsiteY260" fmla="*/ 7144 h 9525"/>
                              <a:gd name="connsiteX261" fmla="*/ 14288 w 28575"/>
                              <a:gd name="connsiteY261" fmla="*/ 7144 h 9525"/>
                              <a:gd name="connsiteX262" fmla="*/ 14288 w 28575"/>
                              <a:gd name="connsiteY262" fmla="*/ 7144 h 9525"/>
                              <a:gd name="connsiteX263" fmla="*/ 14288 w 28575"/>
                              <a:gd name="connsiteY263" fmla="*/ 7144 h 9525"/>
                              <a:gd name="connsiteX264" fmla="*/ 14288 w 28575"/>
                              <a:gd name="connsiteY264" fmla="*/ 4763 h 9525"/>
                              <a:gd name="connsiteX265" fmla="*/ 15040 w 28575"/>
                              <a:gd name="connsiteY265" fmla="*/ 4763 h 9525"/>
                              <a:gd name="connsiteX266" fmla="*/ 15040 w 28575"/>
                              <a:gd name="connsiteY266" fmla="*/ 4763 h 9525"/>
                              <a:gd name="connsiteX267" fmla="*/ 15040 w 28575"/>
                              <a:gd name="connsiteY267" fmla="*/ 4763 h 9525"/>
                              <a:gd name="connsiteX268" fmla="*/ 15040 w 28575"/>
                              <a:gd name="connsiteY268" fmla="*/ 4763 h 9525"/>
                              <a:gd name="connsiteX269" fmla="*/ 15040 w 28575"/>
                              <a:gd name="connsiteY269" fmla="*/ 2381 h 9525"/>
                              <a:gd name="connsiteX270" fmla="*/ 15040 w 28575"/>
                              <a:gd name="connsiteY270" fmla="*/ 0 h 9525"/>
                              <a:gd name="connsiteX271" fmla="*/ 15040 w 28575"/>
                              <a:gd name="connsiteY271" fmla="*/ 0 h 9525"/>
                              <a:gd name="connsiteX272" fmla="*/ 15040 w 28575"/>
                              <a:gd name="connsiteY272" fmla="*/ 0 h 9525"/>
                              <a:gd name="connsiteX273" fmla="*/ 15040 w 28575"/>
                              <a:gd name="connsiteY273" fmla="*/ 4763 h 9525"/>
                              <a:gd name="connsiteX274" fmla="*/ 15040 w 28575"/>
                              <a:gd name="connsiteY274" fmla="*/ 4763 h 9525"/>
                              <a:gd name="connsiteX275" fmla="*/ 15040 w 28575"/>
                              <a:gd name="connsiteY275" fmla="*/ 4763 h 9525"/>
                              <a:gd name="connsiteX276" fmla="*/ 15040 w 28575"/>
                              <a:gd name="connsiteY276" fmla="*/ 7144 h 9525"/>
                              <a:gd name="connsiteX277" fmla="*/ 15792 w 28575"/>
                              <a:gd name="connsiteY277" fmla="*/ 7144 h 9525"/>
                              <a:gd name="connsiteX278" fmla="*/ 15792 w 28575"/>
                              <a:gd name="connsiteY278" fmla="*/ 7144 h 9525"/>
                              <a:gd name="connsiteX279" fmla="*/ 15792 w 28575"/>
                              <a:gd name="connsiteY279" fmla="*/ 7144 h 9525"/>
                              <a:gd name="connsiteX280" fmla="*/ 15792 w 28575"/>
                              <a:gd name="connsiteY280" fmla="*/ 7144 h 9525"/>
                              <a:gd name="connsiteX281" fmla="*/ 15792 w 28575"/>
                              <a:gd name="connsiteY281" fmla="*/ 4763 h 9525"/>
                              <a:gd name="connsiteX282" fmla="*/ 15792 w 28575"/>
                              <a:gd name="connsiteY282" fmla="*/ 4763 h 9525"/>
                              <a:gd name="connsiteX283" fmla="*/ 15792 w 28575"/>
                              <a:gd name="connsiteY283" fmla="*/ 4763 h 9525"/>
                              <a:gd name="connsiteX284" fmla="*/ 15792 w 28575"/>
                              <a:gd name="connsiteY284" fmla="*/ 7144 h 9525"/>
                              <a:gd name="connsiteX285" fmla="*/ 15792 w 28575"/>
                              <a:gd name="connsiteY285" fmla="*/ 7144 h 9525"/>
                              <a:gd name="connsiteX286" fmla="*/ 15792 w 28575"/>
                              <a:gd name="connsiteY286" fmla="*/ 7144 h 9525"/>
                              <a:gd name="connsiteX287" fmla="*/ 15792 w 28575"/>
                              <a:gd name="connsiteY287" fmla="*/ 7144 h 9525"/>
                              <a:gd name="connsiteX288" fmla="*/ 15792 w 28575"/>
                              <a:gd name="connsiteY288" fmla="*/ 7144 h 9525"/>
                              <a:gd name="connsiteX289" fmla="*/ 15792 w 28575"/>
                              <a:gd name="connsiteY289" fmla="*/ 7144 h 9525"/>
                              <a:gd name="connsiteX290" fmla="*/ 15792 w 28575"/>
                              <a:gd name="connsiteY290" fmla="*/ 7144 h 9525"/>
                              <a:gd name="connsiteX291" fmla="*/ 16545 w 28575"/>
                              <a:gd name="connsiteY291" fmla="*/ 7144 h 9525"/>
                              <a:gd name="connsiteX292" fmla="*/ 16545 w 28575"/>
                              <a:gd name="connsiteY292" fmla="*/ 7144 h 9525"/>
                              <a:gd name="connsiteX293" fmla="*/ 16545 w 28575"/>
                              <a:gd name="connsiteY293" fmla="*/ 7144 h 9525"/>
                              <a:gd name="connsiteX294" fmla="*/ 16545 w 28575"/>
                              <a:gd name="connsiteY294" fmla="*/ 7144 h 9525"/>
                              <a:gd name="connsiteX295" fmla="*/ 16545 w 28575"/>
                              <a:gd name="connsiteY295" fmla="*/ 7144 h 9525"/>
                              <a:gd name="connsiteX296" fmla="*/ 16545 w 28575"/>
                              <a:gd name="connsiteY296" fmla="*/ 4763 h 9525"/>
                              <a:gd name="connsiteX297" fmla="*/ 16545 w 28575"/>
                              <a:gd name="connsiteY297" fmla="*/ 4763 h 9525"/>
                              <a:gd name="connsiteX298" fmla="*/ 16545 w 28575"/>
                              <a:gd name="connsiteY298" fmla="*/ 4763 h 9525"/>
                              <a:gd name="connsiteX299" fmla="*/ 16545 w 28575"/>
                              <a:gd name="connsiteY299" fmla="*/ 4763 h 9525"/>
                              <a:gd name="connsiteX300" fmla="*/ 16545 w 28575"/>
                              <a:gd name="connsiteY300" fmla="*/ 7144 h 9525"/>
                              <a:gd name="connsiteX301" fmla="*/ 16545 w 28575"/>
                              <a:gd name="connsiteY301" fmla="*/ 7144 h 9525"/>
                              <a:gd name="connsiteX302" fmla="*/ 16545 w 28575"/>
                              <a:gd name="connsiteY302" fmla="*/ 7144 h 9525"/>
                              <a:gd name="connsiteX303" fmla="*/ 17297 w 28575"/>
                              <a:gd name="connsiteY303" fmla="*/ 7144 h 9525"/>
                              <a:gd name="connsiteX304" fmla="*/ 17297 w 28575"/>
                              <a:gd name="connsiteY304" fmla="*/ 7144 h 9525"/>
                              <a:gd name="connsiteX305" fmla="*/ 17297 w 28575"/>
                              <a:gd name="connsiteY305" fmla="*/ 7144 h 9525"/>
                              <a:gd name="connsiteX306" fmla="*/ 17297 w 28575"/>
                              <a:gd name="connsiteY306" fmla="*/ 7144 h 9525"/>
                              <a:gd name="connsiteX307" fmla="*/ 17297 w 28575"/>
                              <a:gd name="connsiteY307" fmla="*/ 7144 h 9525"/>
                              <a:gd name="connsiteX308" fmla="*/ 17297 w 28575"/>
                              <a:gd name="connsiteY308" fmla="*/ 7144 h 9525"/>
                              <a:gd name="connsiteX309" fmla="*/ 17297 w 28575"/>
                              <a:gd name="connsiteY309" fmla="*/ 7144 h 9525"/>
                              <a:gd name="connsiteX310" fmla="*/ 17297 w 28575"/>
                              <a:gd name="connsiteY310" fmla="*/ 7144 h 9525"/>
                              <a:gd name="connsiteX311" fmla="*/ 17297 w 28575"/>
                              <a:gd name="connsiteY311" fmla="*/ 7144 h 9525"/>
                              <a:gd name="connsiteX312" fmla="*/ 17297 w 28575"/>
                              <a:gd name="connsiteY312" fmla="*/ 7144 h 9525"/>
                              <a:gd name="connsiteX313" fmla="*/ 17297 w 28575"/>
                              <a:gd name="connsiteY313" fmla="*/ 7144 h 9525"/>
                              <a:gd name="connsiteX314" fmla="*/ 17297 w 28575"/>
                              <a:gd name="connsiteY314" fmla="*/ 7144 h 9525"/>
                              <a:gd name="connsiteX315" fmla="*/ 18050 w 28575"/>
                              <a:gd name="connsiteY315" fmla="*/ 7144 h 9525"/>
                              <a:gd name="connsiteX316" fmla="*/ 18050 w 28575"/>
                              <a:gd name="connsiteY316" fmla="*/ 7144 h 9525"/>
                              <a:gd name="connsiteX317" fmla="*/ 18050 w 28575"/>
                              <a:gd name="connsiteY317" fmla="*/ 7144 h 9525"/>
                              <a:gd name="connsiteX318" fmla="*/ 18050 w 28575"/>
                              <a:gd name="connsiteY318" fmla="*/ 4763 h 9525"/>
                              <a:gd name="connsiteX319" fmla="*/ 18050 w 28575"/>
                              <a:gd name="connsiteY319" fmla="*/ 4763 h 9525"/>
                              <a:gd name="connsiteX320" fmla="*/ 18050 w 28575"/>
                              <a:gd name="connsiteY320" fmla="*/ 4763 h 9525"/>
                              <a:gd name="connsiteX321" fmla="*/ 18050 w 28575"/>
                              <a:gd name="connsiteY321" fmla="*/ 4763 h 9525"/>
                              <a:gd name="connsiteX322" fmla="*/ 18050 w 28575"/>
                              <a:gd name="connsiteY322" fmla="*/ 7144 h 9525"/>
                              <a:gd name="connsiteX323" fmla="*/ 18050 w 28575"/>
                              <a:gd name="connsiteY323" fmla="*/ 4763 h 9525"/>
                              <a:gd name="connsiteX324" fmla="*/ 18050 w 28575"/>
                              <a:gd name="connsiteY324" fmla="*/ 7144 h 9525"/>
                              <a:gd name="connsiteX325" fmla="*/ 18050 w 28575"/>
                              <a:gd name="connsiteY325" fmla="*/ 7144 h 9525"/>
                              <a:gd name="connsiteX326" fmla="*/ 18050 w 28575"/>
                              <a:gd name="connsiteY326" fmla="*/ 7144 h 9525"/>
                              <a:gd name="connsiteX327" fmla="*/ 18802 w 28575"/>
                              <a:gd name="connsiteY327" fmla="*/ 7144 h 9525"/>
                              <a:gd name="connsiteX328" fmla="*/ 18802 w 28575"/>
                              <a:gd name="connsiteY328" fmla="*/ 7144 h 9525"/>
                              <a:gd name="connsiteX329" fmla="*/ 18802 w 28575"/>
                              <a:gd name="connsiteY329" fmla="*/ 7144 h 9525"/>
                              <a:gd name="connsiteX330" fmla="*/ 18802 w 28575"/>
                              <a:gd name="connsiteY330" fmla="*/ 7144 h 9525"/>
                              <a:gd name="connsiteX331" fmla="*/ 18802 w 28575"/>
                              <a:gd name="connsiteY331" fmla="*/ 7144 h 9525"/>
                              <a:gd name="connsiteX332" fmla="*/ 18802 w 28575"/>
                              <a:gd name="connsiteY332" fmla="*/ 7144 h 9525"/>
                              <a:gd name="connsiteX333" fmla="*/ 18802 w 28575"/>
                              <a:gd name="connsiteY333" fmla="*/ 7144 h 9525"/>
                              <a:gd name="connsiteX334" fmla="*/ 18802 w 28575"/>
                              <a:gd name="connsiteY334" fmla="*/ 7144 h 9525"/>
                              <a:gd name="connsiteX335" fmla="*/ 18802 w 28575"/>
                              <a:gd name="connsiteY335" fmla="*/ 7144 h 9525"/>
                              <a:gd name="connsiteX336" fmla="*/ 18802 w 28575"/>
                              <a:gd name="connsiteY336" fmla="*/ 7144 h 9525"/>
                              <a:gd name="connsiteX337" fmla="*/ 18802 w 28575"/>
                              <a:gd name="connsiteY337" fmla="*/ 7144 h 9525"/>
                              <a:gd name="connsiteX338" fmla="*/ 18802 w 28575"/>
                              <a:gd name="connsiteY338" fmla="*/ 7144 h 9525"/>
                              <a:gd name="connsiteX339" fmla="*/ 18802 w 28575"/>
                              <a:gd name="connsiteY339" fmla="*/ 7144 h 9525"/>
                              <a:gd name="connsiteX340" fmla="*/ 18802 w 28575"/>
                              <a:gd name="connsiteY340" fmla="*/ 7144 h 9525"/>
                              <a:gd name="connsiteX341" fmla="*/ 18802 w 28575"/>
                              <a:gd name="connsiteY341" fmla="*/ 7144 h 9525"/>
                              <a:gd name="connsiteX342" fmla="*/ 18802 w 28575"/>
                              <a:gd name="connsiteY342" fmla="*/ 7144 h 9525"/>
                              <a:gd name="connsiteX343" fmla="*/ 18802 w 28575"/>
                              <a:gd name="connsiteY343" fmla="*/ 7144 h 9525"/>
                              <a:gd name="connsiteX344" fmla="*/ 18802 w 28575"/>
                              <a:gd name="connsiteY344" fmla="*/ 7144 h 9525"/>
                              <a:gd name="connsiteX345" fmla="*/ 19555 w 28575"/>
                              <a:gd name="connsiteY345" fmla="*/ 4763 h 9525"/>
                              <a:gd name="connsiteX346" fmla="*/ 19555 w 28575"/>
                              <a:gd name="connsiteY346" fmla="*/ 4763 h 9525"/>
                              <a:gd name="connsiteX347" fmla="*/ 19555 w 28575"/>
                              <a:gd name="connsiteY347" fmla="*/ 4763 h 9525"/>
                              <a:gd name="connsiteX348" fmla="*/ 19555 w 28575"/>
                              <a:gd name="connsiteY348" fmla="*/ 4763 h 9525"/>
                              <a:gd name="connsiteX349" fmla="*/ 19555 w 28575"/>
                              <a:gd name="connsiteY349" fmla="*/ 7144 h 9525"/>
                              <a:gd name="connsiteX350" fmla="*/ 19555 w 28575"/>
                              <a:gd name="connsiteY350" fmla="*/ 4763 h 9525"/>
                              <a:gd name="connsiteX351" fmla="*/ 19555 w 28575"/>
                              <a:gd name="connsiteY351" fmla="*/ 4763 h 9525"/>
                              <a:gd name="connsiteX352" fmla="*/ 19555 w 28575"/>
                              <a:gd name="connsiteY352" fmla="*/ 4763 h 9525"/>
                              <a:gd name="connsiteX353" fmla="*/ 19555 w 28575"/>
                              <a:gd name="connsiteY353" fmla="*/ 7144 h 9525"/>
                              <a:gd name="connsiteX354" fmla="*/ 19555 w 28575"/>
                              <a:gd name="connsiteY354" fmla="*/ 7144 h 9525"/>
                              <a:gd name="connsiteX355" fmla="*/ 19555 w 28575"/>
                              <a:gd name="connsiteY355" fmla="*/ 7144 h 9525"/>
                              <a:gd name="connsiteX356" fmla="*/ 19555 w 28575"/>
                              <a:gd name="connsiteY356" fmla="*/ 7144 h 9525"/>
                              <a:gd name="connsiteX357" fmla="*/ 19555 w 28575"/>
                              <a:gd name="connsiteY357" fmla="*/ 7144 h 9525"/>
                              <a:gd name="connsiteX358" fmla="*/ 19555 w 28575"/>
                              <a:gd name="connsiteY358" fmla="*/ 7144 h 9525"/>
                              <a:gd name="connsiteX359" fmla="*/ 20307 w 28575"/>
                              <a:gd name="connsiteY359" fmla="*/ 7144 h 9525"/>
                              <a:gd name="connsiteX360" fmla="*/ 20307 w 28575"/>
                              <a:gd name="connsiteY360" fmla="*/ 7144 h 9525"/>
                              <a:gd name="connsiteX361" fmla="*/ 20307 w 28575"/>
                              <a:gd name="connsiteY361" fmla="*/ 7144 h 9525"/>
                              <a:gd name="connsiteX362" fmla="*/ 20307 w 28575"/>
                              <a:gd name="connsiteY362" fmla="*/ 7144 h 9525"/>
                              <a:gd name="connsiteX363" fmla="*/ 20307 w 28575"/>
                              <a:gd name="connsiteY363" fmla="*/ 7144 h 9525"/>
                              <a:gd name="connsiteX364" fmla="*/ 20307 w 28575"/>
                              <a:gd name="connsiteY364" fmla="*/ 7144 h 9525"/>
                              <a:gd name="connsiteX365" fmla="*/ 20307 w 28575"/>
                              <a:gd name="connsiteY365" fmla="*/ 7144 h 9525"/>
                              <a:gd name="connsiteX366" fmla="*/ 20307 w 28575"/>
                              <a:gd name="connsiteY366" fmla="*/ 4763 h 9525"/>
                              <a:gd name="connsiteX367" fmla="*/ 20307 w 28575"/>
                              <a:gd name="connsiteY367" fmla="*/ 4763 h 9525"/>
                              <a:gd name="connsiteX368" fmla="*/ 20307 w 28575"/>
                              <a:gd name="connsiteY368" fmla="*/ 4763 h 9525"/>
                              <a:gd name="connsiteX369" fmla="*/ 20307 w 28575"/>
                              <a:gd name="connsiteY369" fmla="*/ 4763 h 9525"/>
                              <a:gd name="connsiteX370" fmla="*/ 20307 w 28575"/>
                              <a:gd name="connsiteY370" fmla="*/ 7144 h 9525"/>
                              <a:gd name="connsiteX371" fmla="*/ 21060 w 28575"/>
                              <a:gd name="connsiteY371" fmla="*/ 4763 h 9525"/>
                              <a:gd name="connsiteX372" fmla="*/ 21060 w 28575"/>
                              <a:gd name="connsiteY372" fmla="*/ 7144 h 9525"/>
                              <a:gd name="connsiteX373" fmla="*/ 21060 w 28575"/>
                              <a:gd name="connsiteY373" fmla="*/ 7144 h 9525"/>
                              <a:gd name="connsiteX374" fmla="*/ 21060 w 28575"/>
                              <a:gd name="connsiteY374" fmla="*/ 4763 h 9525"/>
                              <a:gd name="connsiteX375" fmla="*/ 21060 w 28575"/>
                              <a:gd name="connsiteY375" fmla="*/ 4763 h 9525"/>
                              <a:gd name="connsiteX376" fmla="*/ 21060 w 28575"/>
                              <a:gd name="connsiteY376" fmla="*/ 4763 h 9525"/>
                              <a:gd name="connsiteX377" fmla="*/ 21060 w 28575"/>
                              <a:gd name="connsiteY377" fmla="*/ 4763 h 9525"/>
                              <a:gd name="connsiteX378" fmla="*/ 21060 w 28575"/>
                              <a:gd name="connsiteY378" fmla="*/ 4763 h 9525"/>
                              <a:gd name="connsiteX379" fmla="*/ 21060 w 28575"/>
                              <a:gd name="connsiteY379" fmla="*/ 7144 h 9525"/>
                              <a:gd name="connsiteX380" fmla="*/ 21060 w 28575"/>
                              <a:gd name="connsiteY380" fmla="*/ 4763 h 9525"/>
                              <a:gd name="connsiteX381" fmla="*/ 21060 w 28575"/>
                              <a:gd name="connsiteY381" fmla="*/ 4763 h 9525"/>
                              <a:gd name="connsiteX382" fmla="*/ 21060 w 28575"/>
                              <a:gd name="connsiteY382" fmla="*/ 4763 h 9525"/>
                              <a:gd name="connsiteX383" fmla="*/ 21803 w 28575"/>
                              <a:gd name="connsiteY383" fmla="*/ 4763 h 9525"/>
                              <a:gd name="connsiteX384" fmla="*/ 21803 w 28575"/>
                              <a:gd name="connsiteY384" fmla="*/ 7144 h 9525"/>
                              <a:gd name="connsiteX385" fmla="*/ 21803 w 28575"/>
                              <a:gd name="connsiteY385" fmla="*/ 7144 h 9525"/>
                              <a:gd name="connsiteX386" fmla="*/ 21803 w 28575"/>
                              <a:gd name="connsiteY386" fmla="*/ 7144 h 9525"/>
                              <a:gd name="connsiteX387" fmla="*/ 21803 w 28575"/>
                              <a:gd name="connsiteY387" fmla="*/ 7144 h 9525"/>
                              <a:gd name="connsiteX388" fmla="*/ 21803 w 28575"/>
                              <a:gd name="connsiteY388" fmla="*/ 7144 h 9525"/>
                              <a:gd name="connsiteX389" fmla="*/ 21803 w 28575"/>
                              <a:gd name="connsiteY389" fmla="*/ 7144 h 9525"/>
                              <a:gd name="connsiteX390" fmla="*/ 21803 w 28575"/>
                              <a:gd name="connsiteY390" fmla="*/ 7144 h 9525"/>
                              <a:gd name="connsiteX391" fmla="*/ 21803 w 28575"/>
                              <a:gd name="connsiteY391" fmla="*/ 7144 h 9525"/>
                              <a:gd name="connsiteX392" fmla="*/ 21803 w 28575"/>
                              <a:gd name="connsiteY392" fmla="*/ 7144 h 9525"/>
                              <a:gd name="connsiteX393" fmla="*/ 21803 w 28575"/>
                              <a:gd name="connsiteY393" fmla="*/ 7144 h 9525"/>
                              <a:gd name="connsiteX394" fmla="*/ 21803 w 28575"/>
                              <a:gd name="connsiteY394" fmla="*/ 7144 h 9525"/>
                              <a:gd name="connsiteX395" fmla="*/ 22555 w 28575"/>
                              <a:gd name="connsiteY395" fmla="*/ 4763 h 9525"/>
                              <a:gd name="connsiteX396" fmla="*/ 22555 w 28575"/>
                              <a:gd name="connsiteY396" fmla="*/ 4763 h 9525"/>
                              <a:gd name="connsiteX397" fmla="*/ 22555 w 28575"/>
                              <a:gd name="connsiteY397" fmla="*/ 4763 h 9525"/>
                              <a:gd name="connsiteX398" fmla="*/ 22555 w 28575"/>
                              <a:gd name="connsiteY398" fmla="*/ 4763 h 9525"/>
                              <a:gd name="connsiteX399" fmla="*/ 22555 w 28575"/>
                              <a:gd name="connsiteY399" fmla="*/ 7144 h 9525"/>
                              <a:gd name="connsiteX400" fmla="*/ 22555 w 28575"/>
                              <a:gd name="connsiteY400" fmla="*/ 7144 h 9525"/>
                              <a:gd name="connsiteX401" fmla="*/ 22555 w 28575"/>
                              <a:gd name="connsiteY401" fmla="*/ 4763 h 9525"/>
                              <a:gd name="connsiteX402" fmla="*/ 22555 w 28575"/>
                              <a:gd name="connsiteY402" fmla="*/ 4763 h 9525"/>
                              <a:gd name="connsiteX403" fmla="*/ 22555 w 28575"/>
                              <a:gd name="connsiteY403" fmla="*/ 4763 h 9525"/>
                              <a:gd name="connsiteX404" fmla="*/ 22555 w 28575"/>
                              <a:gd name="connsiteY404" fmla="*/ 4763 h 9525"/>
                              <a:gd name="connsiteX405" fmla="*/ 22555 w 28575"/>
                              <a:gd name="connsiteY405" fmla="*/ 7144 h 9525"/>
                              <a:gd name="connsiteX406" fmla="*/ 22555 w 28575"/>
                              <a:gd name="connsiteY406" fmla="*/ 7144 h 9525"/>
                              <a:gd name="connsiteX407" fmla="*/ 23308 w 28575"/>
                              <a:gd name="connsiteY407" fmla="*/ 7144 h 9525"/>
                              <a:gd name="connsiteX408" fmla="*/ 23308 w 28575"/>
                              <a:gd name="connsiteY408" fmla="*/ 7144 h 9525"/>
                              <a:gd name="connsiteX409" fmla="*/ 23308 w 28575"/>
                              <a:gd name="connsiteY409" fmla="*/ 7144 h 9525"/>
                              <a:gd name="connsiteX410" fmla="*/ 23308 w 28575"/>
                              <a:gd name="connsiteY410" fmla="*/ 7144 h 9525"/>
                              <a:gd name="connsiteX411" fmla="*/ 23308 w 28575"/>
                              <a:gd name="connsiteY411" fmla="*/ 4763 h 9525"/>
                              <a:gd name="connsiteX412" fmla="*/ 23308 w 28575"/>
                              <a:gd name="connsiteY412" fmla="*/ 7144 h 9525"/>
                              <a:gd name="connsiteX413" fmla="*/ 23308 w 28575"/>
                              <a:gd name="connsiteY413" fmla="*/ 7144 h 9525"/>
                              <a:gd name="connsiteX414" fmla="*/ 23308 w 28575"/>
                              <a:gd name="connsiteY414" fmla="*/ 7144 h 9525"/>
                              <a:gd name="connsiteX415" fmla="*/ 23308 w 28575"/>
                              <a:gd name="connsiteY415" fmla="*/ 7144 h 9525"/>
                              <a:gd name="connsiteX416" fmla="*/ 23308 w 28575"/>
                              <a:gd name="connsiteY416" fmla="*/ 7144 h 9525"/>
                              <a:gd name="connsiteX417" fmla="*/ 23308 w 28575"/>
                              <a:gd name="connsiteY417" fmla="*/ 7144 h 9525"/>
                              <a:gd name="connsiteX418" fmla="*/ 23308 w 28575"/>
                              <a:gd name="connsiteY418" fmla="*/ 7144 h 9525"/>
                              <a:gd name="connsiteX419" fmla="*/ 24060 w 28575"/>
                              <a:gd name="connsiteY419" fmla="*/ 7144 h 9525"/>
                              <a:gd name="connsiteX420" fmla="*/ 24060 w 28575"/>
                              <a:gd name="connsiteY420" fmla="*/ 4763 h 9525"/>
                              <a:gd name="connsiteX421" fmla="*/ 24060 w 28575"/>
                              <a:gd name="connsiteY421" fmla="*/ 4763 h 9525"/>
                              <a:gd name="connsiteX422" fmla="*/ 24060 w 28575"/>
                              <a:gd name="connsiteY422" fmla="*/ 4763 h 9525"/>
                              <a:gd name="connsiteX423" fmla="*/ 24060 w 28575"/>
                              <a:gd name="connsiteY423" fmla="*/ 7144 h 9525"/>
                              <a:gd name="connsiteX424" fmla="*/ 24060 w 28575"/>
                              <a:gd name="connsiteY424" fmla="*/ 4763 h 9525"/>
                              <a:gd name="connsiteX425" fmla="*/ 24060 w 28575"/>
                              <a:gd name="connsiteY425" fmla="*/ 7144 h 9525"/>
                              <a:gd name="connsiteX426" fmla="*/ 24060 w 28575"/>
                              <a:gd name="connsiteY426" fmla="*/ 4763 h 9525"/>
                              <a:gd name="connsiteX427" fmla="*/ 24060 w 28575"/>
                              <a:gd name="connsiteY427" fmla="*/ 4763 h 9525"/>
                              <a:gd name="connsiteX428" fmla="*/ 24060 w 28575"/>
                              <a:gd name="connsiteY428" fmla="*/ 4763 h 9525"/>
                              <a:gd name="connsiteX429" fmla="*/ 24060 w 28575"/>
                              <a:gd name="connsiteY429" fmla="*/ 4763 h 9525"/>
                              <a:gd name="connsiteX430" fmla="*/ 24060 w 28575"/>
                              <a:gd name="connsiteY430" fmla="*/ 4763 h 9525"/>
                              <a:gd name="connsiteX431" fmla="*/ 24060 w 28575"/>
                              <a:gd name="connsiteY431" fmla="*/ 4763 h 9525"/>
                              <a:gd name="connsiteX432" fmla="*/ 24060 w 28575"/>
                              <a:gd name="connsiteY432" fmla="*/ 7144 h 9525"/>
                              <a:gd name="connsiteX433" fmla="*/ 24060 w 28575"/>
                              <a:gd name="connsiteY433" fmla="*/ 4763 h 9525"/>
                              <a:gd name="connsiteX434" fmla="*/ 24060 w 28575"/>
                              <a:gd name="connsiteY434" fmla="*/ 4763 h 9525"/>
                              <a:gd name="connsiteX435" fmla="*/ 24060 w 28575"/>
                              <a:gd name="connsiteY435" fmla="*/ 4763 h 9525"/>
                              <a:gd name="connsiteX436" fmla="*/ 24060 w 28575"/>
                              <a:gd name="connsiteY436" fmla="*/ 4763 h 9525"/>
                              <a:gd name="connsiteX437" fmla="*/ 24060 w 28575"/>
                              <a:gd name="connsiteY437" fmla="*/ 7144 h 9525"/>
                              <a:gd name="connsiteX438" fmla="*/ 24060 w 28575"/>
                              <a:gd name="connsiteY438" fmla="*/ 7144 h 9525"/>
                              <a:gd name="connsiteX439" fmla="*/ 24813 w 28575"/>
                              <a:gd name="connsiteY439" fmla="*/ 7144 h 9525"/>
                              <a:gd name="connsiteX440" fmla="*/ 24813 w 28575"/>
                              <a:gd name="connsiteY440" fmla="*/ 7144 h 9525"/>
                              <a:gd name="connsiteX441" fmla="*/ 24813 w 28575"/>
                              <a:gd name="connsiteY441" fmla="*/ 7144 h 9525"/>
                              <a:gd name="connsiteX442" fmla="*/ 24813 w 28575"/>
                              <a:gd name="connsiteY442" fmla="*/ 7144 h 9525"/>
                              <a:gd name="connsiteX443" fmla="*/ 24813 w 28575"/>
                              <a:gd name="connsiteY443" fmla="*/ 7144 h 9525"/>
                              <a:gd name="connsiteX444" fmla="*/ 24813 w 28575"/>
                              <a:gd name="connsiteY444" fmla="*/ 7144 h 9525"/>
                              <a:gd name="connsiteX445" fmla="*/ 24813 w 28575"/>
                              <a:gd name="connsiteY445" fmla="*/ 7144 h 9525"/>
                              <a:gd name="connsiteX446" fmla="*/ 24813 w 28575"/>
                              <a:gd name="connsiteY446" fmla="*/ 7144 h 9525"/>
                              <a:gd name="connsiteX447" fmla="*/ 24813 w 28575"/>
                              <a:gd name="connsiteY447" fmla="*/ 7144 h 9525"/>
                              <a:gd name="connsiteX448" fmla="*/ 24813 w 28575"/>
                              <a:gd name="connsiteY448" fmla="*/ 7144 h 9525"/>
                              <a:gd name="connsiteX449" fmla="*/ 24813 w 28575"/>
                              <a:gd name="connsiteY449" fmla="*/ 7144 h 9525"/>
                              <a:gd name="connsiteX450" fmla="*/ 24813 w 28575"/>
                              <a:gd name="connsiteY450" fmla="*/ 7144 h 9525"/>
                              <a:gd name="connsiteX451" fmla="*/ 25565 w 28575"/>
                              <a:gd name="connsiteY451" fmla="*/ 7144 h 9525"/>
                              <a:gd name="connsiteX452" fmla="*/ 25565 w 28575"/>
                              <a:gd name="connsiteY452" fmla="*/ 7144 h 9525"/>
                              <a:gd name="connsiteX453" fmla="*/ 25565 w 28575"/>
                              <a:gd name="connsiteY453" fmla="*/ 4763 h 9525"/>
                              <a:gd name="connsiteX454" fmla="*/ 25565 w 28575"/>
                              <a:gd name="connsiteY454" fmla="*/ 4763 h 9525"/>
                              <a:gd name="connsiteX455" fmla="*/ 25565 w 28575"/>
                              <a:gd name="connsiteY455" fmla="*/ 4763 h 9525"/>
                              <a:gd name="connsiteX456" fmla="*/ 25565 w 28575"/>
                              <a:gd name="connsiteY456" fmla="*/ 7144 h 9525"/>
                              <a:gd name="connsiteX457" fmla="*/ 25565 w 28575"/>
                              <a:gd name="connsiteY457" fmla="*/ 4763 h 9525"/>
                              <a:gd name="connsiteX458" fmla="*/ 25565 w 28575"/>
                              <a:gd name="connsiteY458" fmla="*/ 7144 h 9525"/>
                              <a:gd name="connsiteX459" fmla="*/ 25565 w 28575"/>
                              <a:gd name="connsiteY459" fmla="*/ 7144 h 9525"/>
                              <a:gd name="connsiteX460" fmla="*/ 25565 w 28575"/>
                              <a:gd name="connsiteY460" fmla="*/ 4763 h 9525"/>
                              <a:gd name="connsiteX461" fmla="*/ 25565 w 28575"/>
                              <a:gd name="connsiteY461" fmla="*/ 7144 h 9525"/>
                              <a:gd name="connsiteX462" fmla="*/ 25565 w 28575"/>
                              <a:gd name="connsiteY462" fmla="*/ 4763 h 9525"/>
                              <a:gd name="connsiteX463" fmla="*/ 26318 w 28575"/>
                              <a:gd name="connsiteY463" fmla="*/ 4763 h 9525"/>
                              <a:gd name="connsiteX464" fmla="*/ 26318 w 28575"/>
                              <a:gd name="connsiteY464" fmla="*/ 4763 h 9525"/>
                              <a:gd name="connsiteX465" fmla="*/ 26318 w 28575"/>
                              <a:gd name="connsiteY465" fmla="*/ 4763 h 9525"/>
                              <a:gd name="connsiteX466" fmla="*/ 26318 w 28575"/>
                              <a:gd name="connsiteY466" fmla="*/ 4763 h 9525"/>
                              <a:gd name="connsiteX467" fmla="*/ 26318 w 28575"/>
                              <a:gd name="connsiteY467" fmla="*/ 4763 h 9525"/>
                              <a:gd name="connsiteX468" fmla="*/ 26318 w 28575"/>
                              <a:gd name="connsiteY468" fmla="*/ 4763 h 9525"/>
                              <a:gd name="connsiteX469" fmla="*/ 26318 w 28575"/>
                              <a:gd name="connsiteY469" fmla="*/ 4763 h 9525"/>
                              <a:gd name="connsiteX470" fmla="*/ 26318 w 28575"/>
                              <a:gd name="connsiteY470" fmla="*/ 4763 h 9525"/>
                              <a:gd name="connsiteX471" fmla="*/ 26318 w 28575"/>
                              <a:gd name="connsiteY471" fmla="*/ 7144 h 9525"/>
                              <a:gd name="connsiteX472" fmla="*/ 26318 w 28575"/>
                              <a:gd name="connsiteY472" fmla="*/ 7144 h 9525"/>
                              <a:gd name="connsiteX473" fmla="*/ 26318 w 28575"/>
                              <a:gd name="connsiteY473" fmla="*/ 7144 h 9525"/>
                              <a:gd name="connsiteX474" fmla="*/ 26318 w 28575"/>
                              <a:gd name="connsiteY474" fmla="*/ 4763 h 9525"/>
                              <a:gd name="connsiteX475" fmla="*/ 27070 w 28575"/>
                              <a:gd name="connsiteY475" fmla="*/ 7144 h 9525"/>
                              <a:gd name="connsiteX476" fmla="*/ 27070 w 28575"/>
                              <a:gd name="connsiteY476" fmla="*/ 4763 h 9525"/>
                              <a:gd name="connsiteX477" fmla="*/ 27070 w 28575"/>
                              <a:gd name="connsiteY477" fmla="*/ 4763 h 9525"/>
                              <a:gd name="connsiteX478" fmla="*/ 27070 w 28575"/>
                              <a:gd name="connsiteY478" fmla="*/ 7144 h 9525"/>
                              <a:gd name="connsiteX479" fmla="*/ 27070 w 28575"/>
                              <a:gd name="connsiteY479" fmla="*/ 7144 h 9525"/>
                              <a:gd name="connsiteX480" fmla="*/ 27070 w 28575"/>
                              <a:gd name="connsiteY480" fmla="*/ 7144 h 9525"/>
                              <a:gd name="connsiteX481" fmla="*/ 27070 w 28575"/>
                              <a:gd name="connsiteY481" fmla="*/ 7144 h 9525"/>
                              <a:gd name="connsiteX482" fmla="*/ 27070 w 28575"/>
                              <a:gd name="connsiteY482" fmla="*/ 7144 h 9525"/>
                              <a:gd name="connsiteX483" fmla="*/ 27070 w 28575"/>
                              <a:gd name="connsiteY483" fmla="*/ 4763 h 9525"/>
                              <a:gd name="connsiteX484" fmla="*/ 27070 w 28575"/>
                              <a:gd name="connsiteY484" fmla="*/ 7144 h 9525"/>
                              <a:gd name="connsiteX485" fmla="*/ 27070 w 28575"/>
                              <a:gd name="connsiteY485" fmla="*/ 7144 h 9525"/>
                              <a:gd name="connsiteX486" fmla="*/ 27070 w 28575"/>
                              <a:gd name="connsiteY486" fmla="*/ 7144 h 9525"/>
                              <a:gd name="connsiteX487" fmla="*/ 27823 w 28575"/>
                              <a:gd name="connsiteY487" fmla="*/ 7144 h 9525"/>
                              <a:gd name="connsiteX488" fmla="*/ 27823 w 28575"/>
                              <a:gd name="connsiteY488" fmla="*/ 7144 h 9525"/>
                              <a:gd name="connsiteX489" fmla="*/ 27823 w 28575"/>
                              <a:gd name="connsiteY489" fmla="*/ 7144 h 9525"/>
                              <a:gd name="connsiteX490" fmla="*/ 27823 w 28575"/>
                              <a:gd name="connsiteY490" fmla="*/ 7144 h 9525"/>
                              <a:gd name="connsiteX491" fmla="*/ 27823 w 28575"/>
                              <a:gd name="connsiteY491" fmla="*/ 4763 h 9525"/>
                              <a:gd name="connsiteX492" fmla="*/ 27823 w 28575"/>
                              <a:gd name="connsiteY492" fmla="*/ 7144 h 9525"/>
                              <a:gd name="connsiteX493" fmla="*/ 27823 w 28575"/>
                              <a:gd name="connsiteY493" fmla="*/ 4763 h 9525"/>
                              <a:gd name="connsiteX494" fmla="*/ 27823 w 28575"/>
                              <a:gd name="connsiteY494" fmla="*/ 4763 h 9525"/>
                              <a:gd name="connsiteX495" fmla="*/ 27823 w 28575"/>
                              <a:gd name="connsiteY495" fmla="*/ 4763 h 9525"/>
                              <a:gd name="connsiteX496" fmla="*/ 27823 w 28575"/>
                              <a:gd name="connsiteY496" fmla="*/ 7144 h 9525"/>
                              <a:gd name="connsiteX497" fmla="*/ 27823 w 28575"/>
                              <a:gd name="connsiteY497" fmla="*/ 7144 h 9525"/>
                              <a:gd name="connsiteX498" fmla="*/ 27823 w 28575"/>
                              <a:gd name="connsiteY498" fmla="*/ 7144 h 9525"/>
                              <a:gd name="connsiteX499" fmla="*/ 27823 w 28575"/>
                              <a:gd name="connsiteY499" fmla="*/ 7144 h 9525"/>
                              <a:gd name="connsiteX500" fmla="*/ 27823 w 28575"/>
                              <a:gd name="connsiteY500" fmla="*/ 7144 h 9525"/>
                              <a:gd name="connsiteX501" fmla="*/ 28575 w 28575"/>
                              <a:gd name="connsiteY501" fmla="*/ 7144 h 9525"/>
                              <a:gd name="connsiteX502" fmla="*/ 28575 w 28575"/>
                              <a:gd name="connsiteY502" fmla="*/ 7144 h 9525"/>
                              <a:gd name="connsiteX503" fmla="*/ 28575 w 28575"/>
                              <a:gd name="connsiteY503" fmla="*/ 4763 h 9525"/>
                              <a:gd name="connsiteX504" fmla="*/ 28575 w 28575"/>
                              <a:gd name="connsiteY504" fmla="*/ 7144 h 9525"/>
                              <a:gd name="connsiteX505" fmla="*/ 28575 w 28575"/>
                              <a:gd name="connsiteY505" fmla="*/ 7144 h 9525"/>
                              <a:gd name="connsiteX506" fmla="*/ 28575 w 28575"/>
                              <a:gd name="connsiteY506" fmla="*/ 7144 h 9525"/>
                              <a:gd name="connsiteX507" fmla="*/ 28575 w 28575"/>
                              <a:gd name="connsiteY507" fmla="*/ 7144 h 9525"/>
                              <a:gd name="connsiteX508" fmla="*/ 28575 w 28575"/>
                              <a:gd name="connsiteY508" fmla="*/ 7144 h 9525"/>
                              <a:gd name="connsiteX509" fmla="*/ 28575 w 28575"/>
                              <a:gd name="connsiteY509" fmla="*/ 7144 h 9525"/>
                              <a:gd name="connsiteX510" fmla="*/ 28575 w 28575"/>
                              <a:gd name="connsiteY510" fmla="*/ 7144 h 9525"/>
                              <a:gd name="connsiteX511" fmla="*/ 28575 w 28575"/>
                              <a:gd name="connsiteY511" fmla="*/ 7144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7144"/>
                                </a:moveTo>
                                <a:lnTo>
                                  <a:pt x="0" y="7144"/>
                                </a:lnTo>
                                <a:lnTo>
                                  <a:pt x="0" y="7144"/>
                                </a:lnTo>
                                <a:lnTo>
                                  <a:pt x="0" y="7144"/>
                                </a:lnTo>
                                <a:lnTo>
                                  <a:pt x="0" y="7144"/>
                                </a:lnTo>
                                <a:lnTo>
                                  <a:pt x="0" y="7144"/>
                                </a:lnTo>
                                <a:lnTo>
                                  <a:pt x="0" y="7144"/>
                                </a:lnTo>
                                <a:lnTo>
                                  <a:pt x="0" y="7144"/>
                                </a:lnTo>
                                <a:lnTo>
                                  <a:pt x="0" y="4763"/>
                                </a:lnTo>
                                <a:lnTo>
                                  <a:pt x="0" y="7144"/>
                                </a:lnTo>
                                <a:lnTo>
                                  <a:pt x="0" y="7144"/>
                                </a:lnTo>
                                <a:lnTo>
                                  <a:pt x="0" y="4763"/>
                                </a:lnTo>
                                <a:lnTo>
                                  <a:pt x="0" y="7144"/>
                                </a:lnTo>
                                <a:lnTo>
                                  <a:pt x="752" y="7144"/>
                                </a:lnTo>
                                <a:lnTo>
                                  <a:pt x="752" y="7144"/>
                                </a:lnTo>
                                <a:lnTo>
                                  <a:pt x="752" y="7144"/>
                                </a:lnTo>
                                <a:lnTo>
                                  <a:pt x="752" y="7144"/>
                                </a:lnTo>
                                <a:lnTo>
                                  <a:pt x="752" y="7144"/>
                                </a:lnTo>
                                <a:lnTo>
                                  <a:pt x="752" y="4763"/>
                                </a:lnTo>
                                <a:lnTo>
                                  <a:pt x="752" y="7144"/>
                                </a:lnTo>
                                <a:lnTo>
                                  <a:pt x="752" y="7144"/>
                                </a:lnTo>
                                <a:lnTo>
                                  <a:pt x="752" y="7144"/>
                                </a:lnTo>
                                <a:lnTo>
                                  <a:pt x="752" y="7144"/>
                                </a:lnTo>
                                <a:lnTo>
                                  <a:pt x="752" y="9525"/>
                                </a:lnTo>
                                <a:lnTo>
                                  <a:pt x="752" y="9525"/>
                                </a:lnTo>
                                <a:lnTo>
                                  <a:pt x="1505" y="7144"/>
                                </a:lnTo>
                                <a:lnTo>
                                  <a:pt x="1505" y="7144"/>
                                </a:lnTo>
                                <a:lnTo>
                                  <a:pt x="1505" y="7144"/>
                                </a:lnTo>
                                <a:lnTo>
                                  <a:pt x="1505" y="7144"/>
                                </a:lnTo>
                                <a:lnTo>
                                  <a:pt x="1505" y="7144"/>
                                </a:lnTo>
                                <a:lnTo>
                                  <a:pt x="1505" y="7144"/>
                                </a:lnTo>
                                <a:lnTo>
                                  <a:pt x="1505" y="7144"/>
                                </a:lnTo>
                                <a:lnTo>
                                  <a:pt x="1505" y="7144"/>
                                </a:lnTo>
                                <a:lnTo>
                                  <a:pt x="1505" y="7144"/>
                                </a:lnTo>
                                <a:lnTo>
                                  <a:pt x="1505" y="7144"/>
                                </a:lnTo>
                                <a:lnTo>
                                  <a:pt x="1505" y="7144"/>
                                </a:lnTo>
                                <a:lnTo>
                                  <a:pt x="1505" y="7144"/>
                                </a:lnTo>
                                <a:lnTo>
                                  <a:pt x="2257" y="7144"/>
                                </a:lnTo>
                                <a:lnTo>
                                  <a:pt x="2257" y="7144"/>
                                </a:lnTo>
                                <a:lnTo>
                                  <a:pt x="2257" y="7144"/>
                                </a:lnTo>
                                <a:lnTo>
                                  <a:pt x="2257" y="7144"/>
                                </a:lnTo>
                                <a:lnTo>
                                  <a:pt x="2257" y="7144"/>
                                </a:lnTo>
                                <a:lnTo>
                                  <a:pt x="2257" y="7144"/>
                                </a:lnTo>
                                <a:lnTo>
                                  <a:pt x="2257" y="4763"/>
                                </a:lnTo>
                                <a:lnTo>
                                  <a:pt x="2257" y="4763"/>
                                </a:lnTo>
                                <a:lnTo>
                                  <a:pt x="2257" y="4763"/>
                                </a:lnTo>
                                <a:lnTo>
                                  <a:pt x="2257" y="7144"/>
                                </a:lnTo>
                                <a:lnTo>
                                  <a:pt x="2257" y="7144"/>
                                </a:lnTo>
                                <a:lnTo>
                                  <a:pt x="2257" y="7144"/>
                                </a:lnTo>
                                <a:lnTo>
                                  <a:pt x="3010" y="7144"/>
                                </a:lnTo>
                                <a:lnTo>
                                  <a:pt x="3010" y="7144"/>
                                </a:lnTo>
                                <a:lnTo>
                                  <a:pt x="3010" y="7144"/>
                                </a:lnTo>
                                <a:lnTo>
                                  <a:pt x="3010" y="7144"/>
                                </a:lnTo>
                                <a:lnTo>
                                  <a:pt x="3010" y="7144"/>
                                </a:lnTo>
                                <a:lnTo>
                                  <a:pt x="3010" y="7144"/>
                                </a:lnTo>
                                <a:lnTo>
                                  <a:pt x="3010" y="7144"/>
                                </a:lnTo>
                                <a:lnTo>
                                  <a:pt x="3010" y="7144"/>
                                </a:lnTo>
                                <a:lnTo>
                                  <a:pt x="3010" y="7144"/>
                                </a:lnTo>
                                <a:lnTo>
                                  <a:pt x="3010" y="7144"/>
                                </a:lnTo>
                                <a:lnTo>
                                  <a:pt x="3010" y="7144"/>
                                </a:lnTo>
                                <a:lnTo>
                                  <a:pt x="3010" y="7144"/>
                                </a:lnTo>
                                <a:lnTo>
                                  <a:pt x="3762" y="7144"/>
                                </a:lnTo>
                                <a:lnTo>
                                  <a:pt x="3762" y="7144"/>
                                </a:lnTo>
                                <a:lnTo>
                                  <a:pt x="3762" y="7144"/>
                                </a:lnTo>
                                <a:lnTo>
                                  <a:pt x="3762" y="7144"/>
                                </a:lnTo>
                                <a:lnTo>
                                  <a:pt x="3762" y="7144"/>
                                </a:lnTo>
                                <a:lnTo>
                                  <a:pt x="3762" y="7144"/>
                                </a:lnTo>
                                <a:lnTo>
                                  <a:pt x="3762" y="7144"/>
                                </a:lnTo>
                                <a:lnTo>
                                  <a:pt x="3762" y="7144"/>
                                </a:lnTo>
                                <a:lnTo>
                                  <a:pt x="3762" y="7144"/>
                                </a:lnTo>
                                <a:lnTo>
                                  <a:pt x="3762" y="7144"/>
                                </a:lnTo>
                                <a:lnTo>
                                  <a:pt x="3762" y="4763"/>
                                </a:lnTo>
                                <a:lnTo>
                                  <a:pt x="3762" y="7144"/>
                                </a:lnTo>
                                <a:lnTo>
                                  <a:pt x="3762" y="4763"/>
                                </a:lnTo>
                                <a:lnTo>
                                  <a:pt x="3762" y="4763"/>
                                </a:lnTo>
                                <a:lnTo>
                                  <a:pt x="4515" y="7144"/>
                                </a:lnTo>
                                <a:lnTo>
                                  <a:pt x="4515" y="7144"/>
                                </a:lnTo>
                                <a:lnTo>
                                  <a:pt x="4515" y="7144"/>
                                </a:lnTo>
                                <a:lnTo>
                                  <a:pt x="4515" y="7144"/>
                                </a:lnTo>
                                <a:lnTo>
                                  <a:pt x="4515" y="7144"/>
                                </a:lnTo>
                                <a:lnTo>
                                  <a:pt x="4515" y="7144"/>
                                </a:lnTo>
                                <a:lnTo>
                                  <a:pt x="4515" y="4763"/>
                                </a:lnTo>
                                <a:lnTo>
                                  <a:pt x="4515" y="7144"/>
                                </a:lnTo>
                                <a:lnTo>
                                  <a:pt x="4515" y="7144"/>
                                </a:lnTo>
                                <a:lnTo>
                                  <a:pt x="4515" y="7144"/>
                                </a:lnTo>
                                <a:lnTo>
                                  <a:pt x="4515" y="7144"/>
                                </a:lnTo>
                                <a:lnTo>
                                  <a:pt x="4515" y="7144"/>
                                </a:lnTo>
                                <a:lnTo>
                                  <a:pt x="4515" y="7144"/>
                                </a:lnTo>
                                <a:lnTo>
                                  <a:pt x="4515" y="7144"/>
                                </a:lnTo>
                                <a:lnTo>
                                  <a:pt x="4515" y="7144"/>
                                </a:lnTo>
                                <a:lnTo>
                                  <a:pt x="4515" y="7144"/>
                                </a:lnTo>
                                <a:lnTo>
                                  <a:pt x="4515" y="7144"/>
                                </a:lnTo>
                                <a:lnTo>
                                  <a:pt x="4515" y="7144"/>
                                </a:lnTo>
                                <a:lnTo>
                                  <a:pt x="5267" y="7144"/>
                                </a:lnTo>
                                <a:lnTo>
                                  <a:pt x="5267" y="7144"/>
                                </a:lnTo>
                                <a:lnTo>
                                  <a:pt x="5267" y="7144"/>
                                </a:lnTo>
                                <a:lnTo>
                                  <a:pt x="5267" y="7144"/>
                                </a:lnTo>
                                <a:lnTo>
                                  <a:pt x="5267" y="4763"/>
                                </a:lnTo>
                                <a:lnTo>
                                  <a:pt x="5267" y="4763"/>
                                </a:lnTo>
                                <a:lnTo>
                                  <a:pt x="5267" y="7144"/>
                                </a:lnTo>
                                <a:lnTo>
                                  <a:pt x="5267" y="7144"/>
                                </a:lnTo>
                                <a:lnTo>
                                  <a:pt x="5267" y="7144"/>
                                </a:lnTo>
                                <a:lnTo>
                                  <a:pt x="5267" y="7144"/>
                                </a:lnTo>
                                <a:lnTo>
                                  <a:pt x="5267" y="7144"/>
                                </a:lnTo>
                                <a:lnTo>
                                  <a:pt x="5267" y="7144"/>
                                </a:lnTo>
                                <a:lnTo>
                                  <a:pt x="6020" y="7144"/>
                                </a:lnTo>
                                <a:lnTo>
                                  <a:pt x="6020" y="7144"/>
                                </a:lnTo>
                                <a:lnTo>
                                  <a:pt x="6020" y="4763"/>
                                </a:lnTo>
                                <a:lnTo>
                                  <a:pt x="6020" y="4763"/>
                                </a:lnTo>
                                <a:lnTo>
                                  <a:pt x="6020" y="4763"/>
                                </a:lnTo>
                                <a:lnTo>
                                  <a:pt x="6020" y="4763"/>
                                </a:lnTo>
                                <a:lnTo>
                                  <a:pt x="6020" y="4763"/>
                                </a:lnTo>
                                <a:lnTo>
                                  <a:pt x="6020" y="7144"/>
                                </a:lnTo>
                                <a:lnTo>
                                  <a:pt x="6020" y="7144"/>
                                </a:lnTo>
                                <a:lnTo>
                                  <a:pt x="6020" y="7144"/>
                                </a:lnTo>
                                <a:lnTo>
                                  <a:pt x="6020" y="7144"/>
                                </a:lnTo>
                                <a:lnTo>
                                  <a:pt x="6020" y="7144"/>
                                </a:lnTo>
                                <a:lnTo>
                                  <a:pt x="6772" y="4763"/>
                                </a:lnTo>
                                <a:lnTo>
                                  <a:pt x="6772" y="4763"/>
                                </a:lnTo>
                                <a:lnTo>
                                  <a:pt x="6772" y="4763"/>
                                </a:lnTo>
                                <a:lnTo>
                                  <a:pt x="6772" y="4763"/>
                                </a:lnTo>
                                <a:lnTo>
                                  <a:pt x="6772" y="7144"/>
                                </a:lnTo>
                                <a:lnTo>
                                  <a:pt x="6772" y="7144"/>
                                </a:lnTo>
                                <a:lnTo>
                                  <a:pt x="6772" y="7144"/>
                                </a:lnTo>
                                <a:lnTo>
                                  <a:pt x="6772" y="4763"/>
                                </a:lnTo>
                                <a:lnTo>
                                  <a:pt x="6772" y="4763"/>
                                </a:lnTo>
                                <a:lnTo>
                                  <a:pt x="6772" y="4763"/>
                                </a:lnTo>
                                <a:lnTo>
                                  <a:pt x="6772" y="7144"/>
                                </a:lnTo>
                                <a:lnTo>
                                  <a:pt x="6772" y="7144"/>
                                </a:lnTo>
                                <a:lnTo>
                                  <a:pt x="7515" y="7144"/>
                                </a:lnTo>
                                <a:lnTo>
                                  <a:pt x="7515" y="7144"/>
                                </a:lnTo>
                                <a:lnTo>
                                  <a:pt x="7515" y="7144"/>
                                </a:lnTo>
                                <a:lnTo>
                                  <a:pt x="7515" y="7144"/>
                                </a:lnTo>
                                <a:lnTo>
                                  <a:pt x="7515" y="7144"/>
                                </a:lnTo>
                                <a:lnTo>
                                  <a:pt x="7515" y="7144"/>
                                </a:lnTo>
                                <a:lnTo>
                                  <a:pt x="7515" y="7144"/>
                                </a:lnTo>
                                <a:lnTo>
                                  <a:pt x="7515" y="7144"/>
                                </a:lnTo>
                                <a:lnTo>
                                  <a:pt x="7515" y="7144"/>
                                </a:lnTo>
                                <a:lnTo>
                                  <a:pt x="7515" y="7144"/>
                                </a:lnTo>
                                <a:lnTo>
                                  <a:pt x="7515" y="7144"/>
                                </a:lnTo>
                                <a:lnTo>
                                  <a:pt x="7515" y="7144"/>
                                </a:lnTo>
                                <a:lnTo>
                                  <a:pt x="7515" y="7144"/>
                                </a:lnTo>
                                <a:lnTo>
                                  <a:pt x="7515" y="7144"/>
                                </a:lnTo>
                                <a:lnTo>
                                  <a:pt x="8268" y="7144"/>
                                </a:lnTo>
                                <a:lnTo>
                                  <a:pt x="8268" y="7144"/>
                                </a:lnTo>
                                <a:lnTo>
                                  <a:pt x="8268" y="4763"/>
                                </a:lnTo>
                                <a:lnTo>
                                  <a:pt x="8268" y="7144"/>
                                </a:lnTo>
                                <a:lnTo>
                                  <a:pt x="8268" y="7144"/>
                                </a:lnTo>
                                <a:lnTo>
                                  <a:pt x="8268" y="7144"/>
                                </a:lnTo>
                                <a:lnTo>
                                  <a:pt x="8268" y="7144"/>
                                </a:lnTo>
                                <a:lnTo>
                                  <a:pt x="8268" y="7144"/>
                                </a:lnTo>
                                <a:lnTo>
                                  <a:pt x="8268" y="7144"/>
                                </a:lnTo>
                                <a:lnTo>
                                  <a:pt x="8268" y="4763"/>
                                </a:lnTo>
                                <a:lnTo>
                                  <a:pt x="8268" y="4763"/>
                                </a:lnTo>
                                <a:lnTo>
                                  <a:pt x="8268" y="4763"/>
                                </a:lnTo>
                                <a:lnTo>
                                  <a:pt x="9020" y="4763"/>
                                </a:lnTo>
                                <a:lnTo>
                                  <a:pt x="9020" y="4763"/>
                                </a:lnTo>
                                <a:lnTo>
                                  <a:pt x="9020" y="7144"/>
                                </a:lnTo>
                                <a:lnTo>
                                  <a:pt x="9020" y="7144"/>
                                </a:lnTo>
                                <a:lnTo>
                                  <a:pt x="9020" y="7144"/>
                                </a:lnTo>
                                <a:lnTo>
                                  <a:pt x="9020" y="7144"/>
                                </a:lnTo>
                                <a:lnTo>
                                  <a:pt x="9020" y="7144"/>
                                </a:lnTo>
                                <a:lnTo>
                                  <a:pt x="9020" y="7144"/>
                                </a:lnTo>
                                <a:lnTo>
                                  <a:pt x="9020" y="7144"/>
                                </a:lnTo>
                                <a:lnTo>
                                  <a:pt x="9020" y="7144"/>
                                </a:lnTo>
                                <a:lnTo>
                                  <a:pt x="9020" y="7144"/>
                                </a:lnTo>
                                <a:lnTo>
                                  <a:pt x="9020" y="7144"/>
                                </a:lnTo>
                                <a:lnTo>
                                  <a:pt x="9773" y="7144"/>
                                </a:lnTo>
                                <a:lnTo>
                                  <a:pt x="9773" y="7144"/>
                                </a:lnTo>
                                <a:lnTo>
                                  <a:pt x="9773" y="7144"/>
                                </a:lnTo>
                                <a:lnTo>
                                  <a:pt x="9773" y="9525"/>
                                </a:lnTo>
                                <a:lnTo>
                                  <a:pt x="9773" y="7144"/>
                                </a:lnTo>
                                <a:lnTo>
                                  <a:pt x="9773" y="7144"/>
                                </a:lnTo>
                                <a:lnTo>
                                  <a:pt x="9773" y="7144"/>
                                </a:lnTo>
                                <a:lnTo>
                                  <a:pt x="9773" y="7144"/>
                                </a:lnTo>
                                <a:lnTo>
                                  <a:pt x="9773" y="7144"/>
                                </a:lnTo>
                                <a:lnTo>
                                  <a:pt x="9773" y="4763"/>
                                </a:lnTo>
                                <a:lnTo>
                                  <a:pt x="9773" y="2381"/>
                                </a:lnTo>
                                <a:lnTo>
                                  <a:pt x="9773" y="2381"/>
                                </a:lnTo>
                                <a:lnTo>
                                  <a:pt x="9773" y="4763"/>
                                </a:lnTo>
                                <a:lnTo>
                                  <a:pt x="9773" y="4763"/>
                                </a:lnTo>
                                <a:lnTo>
                                  <a:pt x="9773" y="7144"/>
                                </a:lnTo>
                                <a:lnTo>
                                  <a:pt x="9773" y="7144"/>
                                </a:lnTo>
                                <a:lnTo>
                                  <a:pt x="9773" y="4763"/>
                                </a:lnTo>
                                <a:lnTo>
                                  <a:pt x="9773" y="4763"/>
                                </a:lnTo>
                                <a:lnTo>
                                  <a:pt x="10525" y="7144"/>
                                </a:lnTo>
                                <a:lnTo>
                                  <a:pt x="10525" y="4763"/>
                                </a:lnTo>
                                <a:lnTo>
                                  <a:pt x="10525" y="7144"/>
                                </a:lnTo>
                                <a:lnTo>
                                  <a:pt x="10525" y="7144"/>
                                </a:lnTo>
                                <a:lnTo>
                                  <a:pt x="10525" y="7144"/>
                                </a:lnTo>
                                <a:lnTo>
                                  <a:pt x="10525" y="7144"/>
                                </a:lnTo>
                                <a:lnTo>
                                  <a:pt x="10525" y="7144"/>
                                </a:lnTo>
                                <a:lnTo>
                                  <a:pt x="10525" y="7144"/>
                                </a:lnTo>
                                <a:lnTo>
                                  <a:pt x="10525" y="7144"/>
                                </a:lnTo>
                                <a:lnTo>
                                  <a:pt x="10525" y="7144"/>
                                </a:lnTo>
                                <a:lnTo>
                                  <a:pt x="10525" y="7144"/>
                                </a:lnTo>
                                <a:lnTo>
                                  <a:pt x="10525" y="7144"/>
                                </a:lnTo>
                                <a:lnTo>
                                  <a:pt x="11278" y="7144"/>
                                </a:lnTo>
                                <a:lnTo>
                                  <a:pt x="11278" y="7144"/>
                                </a:lnTo>
                                <a:lnTo>
                                  <a:pt x="11278" y="7144"/>
                                </a:lnTo>
                                <a:lnTo>
                                  <a:pt x="11278" y="4763"/>
                                </a:lnTo>
                                <a:lnTo>
                                  <a:pt x="11278" y="4763"/>
                                </a:lnTo>
                                <a:lnTo>
                                  <a:pt x="11278" y="4763"/>
                                </a:lnTo>
                                <a:lnTo>
                                  <a:pt x="11278" y="7144"/>
                                </a:lnTo>
                                <a:lnTo>
                                  <a:pt x="11278" y="7144"/>
                                </a:lnTo>
                                <a:lnTo>
                                  <a:pt x="11278" y="7144"/>
                                </a:lnTo>
                                <a:lnTo>
                                  <a:pt x="11278" y="7144"/>
                                </a:lnTo>
                                <a:lnTo>
                                  <a:pt x="11278" y="7144"/>
                                </a:lnTo>
                                <a:lnTo>
                                  <a:pt x="11278" y="7144"/>
                                </a:lnTo>
                                <a:lnTo>
                                  <a:pt x="11278" y="7144"/>
                                </a:lnTo>
                                <a:lnTo>
                                  <a:pt x="11278" y="7144"/>
                                </a:lnTo>
                                <a:lnTo>
                                  <a:pt x="12030" y="7144"/>
                                </a:lnTo>
                                <a:lnTo>
                                  <a:pt x="12030" y="7144"/>
                                </a:lnTo>
                                <a:lnTo>
                                  <a:pt x="12030" y="7144"/>
                                </a:lnTo>
                                <a:lnTo>
                                  <a:pt x="12030" y="4763"/>
                                </a:lnTo>
                                <a:lnTo>
                                  <a:pt x="12030" y="4763"/>
                                </a:lnTo>
                                <a:lnTo>
                                  <a:pt x="12030" y="2381"/>
                                </a:lnTo>
                                <a:lnTo>
                                  <a:pt x="12030" y="4763"/>
                                </a:lnTo>
                                <a:lnTo>
                                  <a:pt x="12030" y="4763"/>
                                </a:lnTo>
                                <a:lnTo>
                                  <a:pt x="12030" y="4763"/>
                                </a:lnTo>
                                <a:lnTo>
                                  <a:pt x="12030" y="4763"/>
                                </a:lnTo>
                                <a:lnTo>
                                  <a:pt x="12030" y="2381"/>
                                </a:lnTo>
                                <a:lnTo>
                                  <a:pt x="12030" y="2381"/>
                                </a:lnTo>
                                <a:lnTo>
                                  <a:pt x="12783" y="4763"/>
                                </a:lnTo>
                                <a:lnTo>
                                  <a:pt x="12783" y="4763"/>
                                </a:lnTo>
                                <a:lnTo>
                                  <a:pt x="12783" y="7144"/>
                                </a:lnTo>
                                <a:lnTo>
                                  <a:pt x="12783" y="7144"/>
                                </a:lnTo>
                                <a:lnTo>
                                  <a:pt x="12783" y="7144"/>
                                </a:lnTo>
                                <a:lnTo>
                                  <a:pt x="12783" y="7144"/>
                                </a:lnTo>
                                <a:lnTo>
                                  <a:pt x="12783" y="7144"/>
                                </a:lnTo>
                                <a:lnTo>
                                  <a:pt x="12783" y="4763"/>
                                </a:lnTo>
                                <a:lnTo>
                                  <a:pt x="12783" y="4763"/>
                                </a:lnTo>
                                <a:lnTo>
                                  <a:pt x="12783" y="7144"/>
                                </a:lnTo>
                                <a:lnTo>
                                  <a:pt x="12783" y="7144"/>
                                </a:lnTo>
                                <a:lnTo>
                                  <a:pt x="12783" y="7144"/>
                                </a:lnTo>
                                <a:lnTo>
                                  <a:pt x="13535" y="7144"/>
                                </a:lnTo>
                                <a:lnTo>
                                  <a:pt x="13535" y="7144"/>
                                </a:lnTo>
                                <a:lnTo>
                                  <a:pt x="13535" y="7144"/>
                                </a:lnTo>
                                <a:lnTo>
                                  <a:pt x="13535" y="7144"/>
                                </a:lnTo>
                                <a:lnTo>
                                  <a:pt x="13535" y="7144"/>
                                </a:lnTo>
                                <a:lnTo>
                                  <a:pt x="13535" y="7144"/>
                                </a:lnTo>
                                <a:lnTo>
                                  <a:pt x="13535" y="7144"/>
                                </a:lnTo>
                                <a:lnTo>
                                  <a:pt x="13535" y="7144"/>
                                </a:lnTo>
                                <a:lnTo>
                                  <a:pt x="13535" y="4763"/>
                                </a:lnTo>
                                <a:lnTo>
                                  <a:pt x="13535" y="4763"/>
                                </a:lnTo>
                                <a:lnTo>
                                  <a:pt x="13535" y="7144"/>
                                </a:lnTo>
                                <a:lnTo>
                                  <a:pt x="13535" y="7144"/>
                                </a:lnTo>
                                <a:lnTo>
                                  <a:pt x="14288" y="7144"/>
                                </a:lnTo>
                                <a:lnTo>
                                  <a:pt x="14288" y="7144"/>
                                </a:lnTo>
                                <a:lnTo>
                                  <a:pt x="14288" y="7144"/>
                                </a:lnTo>
                                <a:lnTo>
                                  <a:pt x="14288" y="7144"/>
                                </a:lnTo>
                                <a:lnTo>
                                  <a:pt x="14288" y="7144"/>
                                </a:lnTo>
                                <a:lnTo>
                                  <a:pt x="14288" y="7144"/>
                                </a:lnTo>
                                <a:lnTo>
                                  <a:pt x="14288" y="7144"/>
                                </a:lnTo>
                                <a:lnTo>
                                  <a:pt x="14288" y="7144"/>
                                </a:lnTo>
                                <a:lnTo>
                                  <a:pt x="14288" y="4763"/>
                                </a:lnTo>
                                <a:lnTo>
                                  <a:pt x="14288" y="7144"/>
                                </a:lnTo>
                                <a:lnTo>
                                  <a:pt x="14288" y="7144"/>
                                </a:lnTo>
                                <a:lnTo>
                                  <a:pt x="14288" y="7144"/>
                                </a:lnTo>
                                <a:lnTo>
                                  <a:pt x="14288" y="7144"/>
                                </a:lnTo>
                                <a:lnTo>
                                  <a:pt x="14288" y="7144"/>
                                </a:lnTo>
                                <a:lnTo>
                                  <a:pt x="14288" y="7144"/>
                                </a:lnTo>
                                <a:lnTo>
                                  <a:pt x="14288" y="7144"/>
                                </a:lnTo>
                                <a:lnTo>
                                  <a:pt x="14288" y="7144"/>
                                </a:lnTo>
                                <a:lnTo>
                                  <a:pt x="14288" y="4763"/>
                                </a:lnTo>
                                <a:lnTo>
                                  <a:pt x="15040" y="4763"/>
                                </a:lnTo>
                                <a:lnTo>
                                  <a:pt x="15040" y="4763"/>
                                </a:lnTo>
                                <a:lnTo>
                                  <a:pt x="15040" y="4763"/>
                                </a:lnTo>
                                <a:lnTo>
                                  <a:pt x="15040" y="4763"/>
                                </a:lnTo>
                                <a:lnTo>
                                  <a:pt x="15040" y="2381"/>
                                </a:lnTo>
                                <a:lnTo>
                                  <a:pt x="15040" y="0"/>
                                </a:lnTo>
                                <a:lnTo>
                                  <a:pt x="15040" y="0"/>
                                </a:lnTo>
                                <a:lnTo>
                                  <a:pt x="15040" y="0"/>
                                </a:lnTo>
                                <a:lnTo>
                                  <a:pt x="15040" y="4763"/>
                                </a:lnTo>
                                <a:lnTo>
                                  <a:pt x="15040" y="4763"/>
                                </a:lnTo>
                                <a:lnTo>
                                  <a:pt x="15040" y="4763"/>
                                </a:lnTo>
                                <a:lnTo>
                                  <a:pt x="15040" y="7144"/>
                                </a:lnTo>
                                <a:lnTo>
                                  <a:pt x="15792" y="7144"/>
                                </a:lnTo>
                                <a:lnTo>
                                  <a:pt x="15792" y="7144"/>
                                </a:lnTo>
                                <a:lnTo>
                                  <a:pt x="15792" y="7144"/>
                                </a:lnTo>
                                <a:lnTo>
                                  <a:pt x="15792" y="7144"/>
                                </a:lnTo>
                                <a:lnTo>
                                  <a:pt x="15792" y="4763"/>
                                </a:lnTo>
                                <a:lnTo>
                                  <a:pt x="15792" y="4763"/>
                                </a:lnTo>
                                <a:lnTo>
                                  <a:pt x="15792" y="4763"/>
                                </a:lnTo>
                                <a:lnTo>
                                  <a:pt x="15792" y="7144"/>
                                </a:lnTo>
                                <a:lnTo>
                                  <a:pt x="15792" y="7144"/>
                                </a:lnTo>
                                <a:lnTo>
                                  <a:pt x="15792" y="7144"/>
                                </a:lnTo>
                                <a:lnTo>
                                  <a:pt x="15792" y="7144"/>
                                </a:lnTo>
                                <a:lnTo>
                                  <a:pt x="15792" y="7144"/>
                                </a:lnTo>
                                <a:lnTo>
                                  <a:pt x="15792" y="7144"/>
                                </a:lnTo>
                                <a:lnTo>
                                  <a:pt x="15792" y="7144"/>
                                </a:lnTo>
                                <a:lnTo>
                                  <a:pt x="16545" y="7144"/>
                                </a:lnTo>
                                <a:lnTo>
                                  <a:pt x="16545" y="7144"/>
                                </a:lnTo>
                                <a:lnTo>
                                  <a:pt x="16545" y="7144"/>
                                </a:lnTo>
                                <a:lnTo>
                                  <a:pt x="16545" y="7144"/>
                                </a:lnTo>
                                <a:lnTo>
                                  <a:pt x="16545" y="7144"/>
                                </a:lnTo>
                                <a:lnTo>
                                  <a:pt x="16545" y="4763"/>
                                </a:lnTo>
                                <a:lnTo>
                                  <a:pt x="16545" y="4763"/>
                                </a:lnTo>
                                <a:lnTo>
                                  <a:pt x="16545" y="4763"/>
                                </a:lnTo>
                                <a:lnTo>
                                  <a:pt x="16545" y="4763"/>
                                </a:lnTo>
                                <a:lnTo>
                                  <a:pt x="16545" y="7144"/>
                                </a:lnTo>
                                <a:lnTo>
                                  <a:pt x="16545" y="7144"/>
                                </a:lnTo>
                                <a:lnTo>
                                  <a:pt x="16545" y="7144"/>
                                </a:lnTo>
                                <a:lnTo>
                                  <a:pt x="17297" y="7144"/>
                                </a:lnTo>
                                <a:lnTo>
                                  <a:pt x="17297" y="7144"/>
                                </a:lnTo>
                                <a:lnTo>
                                  <a:pt x="17297" y="7144"/>
                                </a:lnTo>
                                <a:lnTo>
                                  <a:pt x="17297" y="7144"/>
                                </a:lnTo>
                                <a:lnTo>
                                  <a:pt x="17297" y="7144"/>
                                </a:lnTo>
                                <a:lnTo>
                                  <a:pt x="17297" y="7144"/>
                                </a:lnTo>
                                <a:lnTo>
                                  <a:pt x="17297" y="7144"/>
                                </a:lnTo>
                                <a:lnTo>
                                  <a:pt x="17297" y="7144"/>
                                </a:lnTo>
                                <a:lnTo>
                                  <a:pt x="17297" y="7144"/>
                                </a:lnTo>
                                <a:lnTo>
                                  <a:pt x="17297" y="7144"/>
                                </a:lnTo>
                                <a:lnTo>
                                  <a:pt x="17297" y="7144"/>
                                </a:lnTo>
                                <a:lnTo>
                                  <a:pt x="17297" y="7144"/>
                                </a:lnTo>
                                <a:lnTo>
                                  <a:pt x="18050" y="7144"/>
                                </a:lnTo>
                                <a:lnTo>
                                  <a:pt x="18050" y="7144"/>
                                </a:lnTo>
                                <a:lnTo>
                                  <a:pt x="18050" y="7144"/>
                                </a:lnTo>
                                <a:lnTo>
                                  <a:pt x="18050" y="4763"/>
                                </a:lnTo>
                                <a:lnTo>
                                  <a:pt x="18050" y="4763"/>
                                </a:lnTo>
                                <a:lnTo>
                                  <a:pt x="18050" y="4763"/>
                                </a:lnTo>
                                <a:lnTo>
                                  <a:pt x="18050" y="4763"/>
                                </a:lnTo>
                                <a:lnTo>
                                  <a:pt x="18050" y="7144"/>
                                </a:lnTo>
                                <a:lnTo>
                                  <a:pt x="18050" y="4763"/>
                                </a:lnTo>
                                <a:lnTo>
                                  <a:pt x="18050" y="7144"/>
                                </a:lnTo>
                                <a:lnTo>
                                  <a:pt x="18050" y="7144"/>
                                </a:lnTo>
                                <a:lnTo>
                                  <a:pt x="18050" y="7144"/>
                                </a:lnTo>
                                <a:lnTo>
                                  <a:pt x="18802" y="7144"/>
                                </a:lnTo>
                                <a:lnTo>
                                  <a:pt x="18802" y="7144"/>
                                </a:lnTo>
                                <a:lnTo>
                                  <a:pt x="18802" y="7144"/>
                                </a:lnTo>
                                <a:lnTo>
                                  <a:pt x="18802" y="7144"/>
                                </a:lnTo>
                                <a:lnTo>
                                  <a:pt x="18802" y="7144"/>
                                </a:lnTo>
                                <a:lnTo>
                                  <a:pt x="18802" y="7144"/>
                                </a:lnTo>
                                <a:lnTo>
                                  <a:pt x="18802" y="7144"/>
                                </a:lnTo>
                                <a:lnTo>
                                  <a:pt x="18802" y="7144"/>
                                </a:lnTo>
                                <a:lnTo>
                                  <a:pt x="18802" y="7144"/>
                                </a:lnTo>
                                <a:lnTo>
                                  <a:pt x="18802" y="7144"/>
                                </a:lnTo>
                                <a:lnTo>
                                  <a:pt x="18802" y="7144"/>
                                </a:lnTo>
                                <a:lnTo>
                                  <a:pt x="18802" y="7144"/>
                                </a:lnTo>
                                <a:lnTo>
                                  <a:pt x="18802" y="7144"/>
                                </a:lnTo>
                                <a:lnTo>
                                  <a:pt x="18802" y="7144"/>
                                </a:lnTo>
                                <a:lnTo>
                                  <a:pt x="18802" y="7144"/>
                                </a:lnTo>
                                <a:lnTo>
                                  <a:pt x="18802" y="7144"/>
                                </a:lnTo>
                                <a:lnTo>
                                  <a:pt x="18802" y="7144"/>
                                </a:lnTo>
                                <a:lnTo>
                                  <a:pt x="18802" y="7144"/>
                                </a:lnTo>
                                <a:lnTo>
                                  <a:pt x="19555" y="4763"/>
                                </a:lnTo>
                                <a:lnTo>
                                  <a:pt x="19555" y="4763"/>
                                </a:lnTo>
                                <a:lnTo>
                                  <a:pt x="19555" y="4763"/>
                                </a:lnTo>
                                <a:lnTo>
                                  <a:pt x="19555" y="4763"/>
                                </a:lnTo>
                                <a:lnTo>
                                  <a:pt x="19555" y="7144"/>
                                </a:lnTo>
                                <a:lnTo>
                                  <a:pt x="19555" y="4763"/>
                                </a:lnTo>
                                <a:lnTo>
                                  <a:pt x="19555" y="4763"/>
                                </a:lnTo>
                                <a:lnTo>
                                  <a:pt x="19555" y="4763"/>
                                </a:lnTo>
                                <a:lnTo>
                                  <a:pt x="19555" y="7144"/>
                                </a:lnTo>
                                <a:lnTo>
                                  <a:pt x="19555" y="7144"/>
                                </a:lnTo>
                                <a:lnTo>
                                  <a:pt x="19555" y="7144"/>
                                </a:lnTo>
                                <a:lnTo>
                                  <a:pt x="19555" y="7144"/>
                                </a:lnTo>
                                <a:lnTo>
                                  <a:pt x="19555" y="7144"/>
                                </a:lnTo>
                                <a:lnTo>
                                  <a:pt x="19555" y="7144"/>
                                </a:lnTo>
                                <a:lnTo>
                                  <a:pt x="20307" y="7144"/>
                                </a:lnTo>
                                <a:lnTo>
                                  <a:pt x="20307" y="7144"/>
                                </a:lnTo>
                                <a:lnTo>
                                  <a:pt x="20307" y="7144"/>
                                </a:lnTo>
                                <a:lnTo>
                                  <a:pt x="20307" y="7144"/>
                                </a:lnTo>
                                <a:lnTo>
                                  <a:pt x="20307" y="7144"/>
                                </a:lnTo>
                                <a:lnTo>
                                  <a:pt x="20307" y="7144"/>
                                </a:lnTo>
                                <a:lnTo>
                                  <a:pt x="20307" y="7144"/>
                                </a:lnTo>
                                <a:lnTo>
                                  <a:pt x="20307" y="4763"/>
                                </a:lnTo>
                                <a:lnTo>
                                  <a:pt x="20307" y="4763"/>
                                </a:lnTo>
                                <a:lnTo>
                                  <a:pt x="20307" y="4763"/>
                                </a:lnTo>
                                <a:lnTo>
                                  <a:pt x="20307" y="4763"/>
                                </a:lnTo>
                                <a:lnTo>
                                  <a:pt x="20307" y="7144"/>
                                </a:lnTo>
                                <a:lnTo>
                                  <a:pt x="21060" y="4763"/>
                                </a:lnTo>
                                <a:lnTo>
                                  <a:pt x="21060" y="7144"/>
                                </a:lnTo>
                                <a:lnTo>
                                  <a:pt x="21060" y="7144"/>
                                </a:lnTo>
                                <a:lnTo>
                                  <a:pt x="21060" y="4763"/>
                                </a:lnTo>
                                <a:lnTo>
                                  <a:pt x="21060" y="4763"/>
                                </a:lnTo>
                                <a:lnTo>
                                  <a:pt x="21060" y="4763"/>
                                </a:lnTo>
                                <a:lnTo>
                                  <a:pt x="21060" y="4763"/>
                                </a:lnTo>
                                <a:lnTo>
                                  <a:pt x="21060" y="4763"/>
                                </a:lnTo>
                                <a:lnTo>
                                  <a:pt x="21060" y="7144"/>
                                </a:lnTo>
                                <a:lnTo>
                                  <a:pt x="21060" y="4763"/>
                                </a:lnTo>
                                <a:lnTo>
                                  <a:pt x="21060" y="4763"/>
                                </a:lnTo>
                                <a:lnTo>
                                  <a:pt x="21060" y="4763"/>
                                </a:lnTo>
                                <a:lnTo>
                                  <a:pt x="21803" y="4763"/>
                                </a:lnTo>
                                <a:lnTo>
                                  <a:pt x="21803" y="7144"/>
                                </a:lnTo>
                                <a:lnTo>
                                  <a:pt x="21803" y="7144"/>
                                </a:lnTo>
                                <a:lnTo>
                                  <a:pt x="21803" y="7144"/>
                                </a:lnTo>
                                <a:lnTo>
                                  <a:pt x="21803" y="7144"/>
                                </a:lnTo>
                                <a:lnTo>
                                  <a:pt x="21803" y="7144"/>
                                </a:lnTo>
                                <a:lnTo>
                                  <a:pt x="21803" y="7144"/>
                                </a:lnTo>
                                <a:lnTo>
                                  <a:pt x="21803" y="7144"/>
                                </a:lnTo>
                                <a:lnTo>
                                  <a:pt x="21803" y="7144"/>
                                </a:lnTo>
                                <a:lnTo>
                                  <a:pt x="21803" y="7144"/>
                                </a:lnTo>
                                <a:lnTo>
                                  <a:pt x="21803" y="7144"/>
                                </a:lnTo>
                                <a:lnTo>
                                  <a:pt x="21803" y="7144"/>
                                </a:lnTo>
                                <a:lnTo>
                                  <a:pt x="22555" y="4763"/>
                                </a:lnTo>
                                <a:lnTo>
                                  <a:pt x="22555" y="4763"/>
                                </a:lnTo>
                                <a:lnTo>
                                  <a:pt x="22555" y="4763"/>
                                </a:lnTo>
                                <a:lnTo>
                                  <a:pt x="22555" y="4763"/>
                                </a:lnTo>
                                <a:lnTo>
                                  <a:pt x="22555" y="7144"/>
                                </a:lnTo>
                                <a:lnTo>
                                  <a:pt x="22555" y="7144"/>
                                </a:lnTo>
                                <a:lnTo>
                                  <a:pt x="22555" y="4763"/>
                                </a:lnTo>
                                <a:lnTo>
                                  <a:pt x="22555" y="4763"/>
                                </a:lnTo>
                                <a:lnTo>
                                  <a:pt x="22555" y="4763"/>
                                </a:lnTo>
                                <a:lnTo>
                                  <a:pt x="22555" y="4763"/>
                                </a:lnTo>
                                <a:lnTo>
                                  <a:pt x="22555" y="7144"/>
                                </a:lnTo>
                                <a:lnTo>
                                  <a:pt x="22555" y="7144"/>
                                </a:lnTo>
                                <a:lnTo>
                                  <a:pt x="23308" y="7144"/>
                                </a:lnTo>
                                <a:lnTo>
                                  <a:pt x="23308" y="7144"/>
                                </a:lnTo>
                                <a:lnTo>
                                  <a:pt x="23308" y="7144"/>
                                </a:lnTo>
                                <a:lnTo>
                                  <a:pt x="23308" y="7144"/>
                                </a:lnTo>
                                <a:lnTo>
                                  <a:pt x="23308" y="4763"/>
                                </a:lnTo>
                                <a:lnTo>
                                  <a:pt x="23308" y="7144"/>
                                </a:lnTo>
                                <a:lnTo>
                                  <a:pt x="23308" y="7144"/>
                                </a:lnTo>
                                <a:lnTo>
                                  <a:pt x="23308" y="7144"/>
                                </a:lnTo>
                                <a:lnTo>
                                  <a:pt x="23308" y="7144"/>
                                </a:lnTo>
                                <a:lnTo>
                                  <a:pt x="23308" y="7144"/>
                                </a:lnTo>
                                <a:lnTo>
                                  <a:pt x="23308" y="7144"/>
                                </a:lnTo>
                                <a:lnTo>
                                  <a:pt x="23308" y="7144"/>
                                </a:lnTo>
                                <a:lnTo>
                                  <a:pt x="24060" y="7144"/>
                                </a:lnTo>
                                <a:lnTo>
                                  <a:pt x="24060" y="4763"/>
                                </a:lnTo>
                                <a:lnTo>
                                  <a:pt x="24060" y="4763"/>
                                </a:lnTo>
                                <a:lnTo>
                                  <a:pt x="24060" y="4763"/>
                                </a:lnTo>
                                <a:lnTo>
                                  <a:pt x="24060" y="7144"/>
                                </a:lnTo>
                                <a:lnTo>
                                  <a:pt x="24060" y="4763"/>
                                </a:lnTo>
                                <a:lnTo>
                                  <a:pt x="24060" y="7144"/>
                                </a:lnTo>
                                <a:lnTo>
                                  <a:pt x="24060" y="4763"/>
                                </a:lnTo>
                                <a:lnTo>
                                  <a:pt x="24060" y="4763"/>
                                </a:lnTo>
                                <a:lnTo>
                                  <a:pt x="24060" y="4763"/>
                                </a:lnTo>
                                <a:lnTo>
                                  <a:pt x="24060" y="4763"/>
                                </a:lnTo>
                                <a:lnTo>
                                  <a:pt x="24060" y="4763"/>
                                </a:lnTo>
                                <a:lnTo>
                                  <a:pt x="24060" y="4763"/>
                                </a:lnTo>
                                <a:lnTo>
                                  <a:pt x="24060" y="7144"/>
                                </a:lnTo>
                                <a:lnTo>
                                  <a:pt x="24060" y="4763"/>
                                </a:lnTo>
                                <a:lnTo>
                                  <a:pt x="24060" y="4763"/>
                                </a:lnTo>
                                <a:lnTo>
                                  <a:pt x="24060" y="4763"/>
                                </a:lnTo>
                                <a:lnTo>
                                  <a:pt x="24060" y="4763"/>
                                </a:lnTo>
                                <a:lnTo>
                                  <a:pt x="24060" y="7144"/>
                                </a:lnTo>
                                <a:lnTo>
                                  <a:pt x="24060" y="7144"/>
                                </a:lnTo>
                                <a:lnTo>
                                  <a:pt x="24813" y="7144"/>
                                </a:lnTo>
                                <a:lnTo>
                                  <a:pt x="24813" y="7144"/>
                                </a:lnTo>
                                <a:lnTo>
                                  <a:pt x="24813" y="7144"/>
                                </a:lnTo>
                                <a:lnTo>
                                  <a:pt x="24813" y="7144"/>
                                </a:lnTo>
                                <a:lnTo>
                                  <a:pt x="24813" y="7144"/>
                                </a:lnTo>
                                <a:lnTo>
                                  <a:pt x="24813" y="7144"/>
                                </a:lnTo>
                                <a:lnTo>
                                  <a:pt x="24813" y="7144"/>
                                </a:lnTo>
                                <a:lnTo>
                                  <a:pt x="24813" y="7144"/>
                                </a:lnTo>
                                <a:lnTo>
                                  <a:pt x="24813" y="7144"/>
                                </a:lnTo>
                                <a:lnTo>
                                  <a:pt x="24813" y="7144"/>
                                </a:lnTo>
                                <a:lnTo>
                                  <a:pt x="24813" y="7144"/>
                                </a:lnTo>
                                <a:lnTo>
                                  <a:pt x="24813" y="7144"/>
                                </a:lnTo>
                                <a:lnTo>
                                  <a:pt x="25565" y="7144"/>
                                </a:lnTo>
                                <a:lnTo>
                                  <a:pt x="25565" y="7144"/>
                                </a:lnTo>
                                <a:lnTo>
                                  <a:pt x="25565" y="4763"/>
                                </a:lnTo>
                                <a:lnTo>
                                  <a:pt x="25565" y="4763"/>
                                </a:lnTo>
                                <a:lnTo>
                                  <a:pt x="25565" y="4763"/>
                                </a:lnTo>
                                <a:lnTo>
                                  <a:pt x="25565" y="7144"/>
                                </a:lnTo>
                                <a:lnTo>
                                  <a:pt x="25565" y="4763"/>
                                </a:lnTo>
                                <a:lnTo>
                                  <a:pt x="25565" y="7144"/>
                                </a:lnTo>
                                <a:lnTo>
                                  <a:pt x="25565" y="7144"/>
                                </a:lnTo>
                                <a:lnTo>
                                  <a:pt x="25565" y="4763"/>
                                </a:lnTo>
                                <a:lnTo>
                                  <a:pt x="25565" y="7144"/>
                                </a:lnTo>
                                <a:lnTo>
                                  <a:pt x="25565" y="4763"/>
                                </a:lnTo>
                                <a:lnTo>
                                  <a:pt x="26318" y="4763"/>
                                </a:lnTo>
                                <a:lnTo>
                                  <a:pt x="26318" y="4763"/>
                                </a:lnTo>
                                <a:lnTo>
                                  <a:pt x="26318" y="4763"/>
                                </a:lnTo>
                                <a:lnTo>
                                  <a:pt x="26318" y="4763"/>
                                </a:lnTo>
                                <a:lnTo>
                                  <a:pt x="26318" y="4763"/>
                                </a:lnTo>
                                <a:lnTo>
                                  <a:pt x="26318" y="4763"/>
                                </a:lnTo>
                                <a:lnTo>
                                  <a:pt x="26318" y="4763"/>
                                </a:lnTo>
                                <a:lnTo>
                                  <a:pt x="26318" y="4763"/>
                                </a:lnTo>
                                <a:lnTo>
                                  <a:pt x="26318" y="7144"/>
                                </a:lnTo>
                                <a:lnTo>
                                  <a:pt x="26318" y="7144"/>
                                </a:lnTo>
                                <a:lnTo>
                                  <a:pt x="26318" y="7144"/>
                                </a:lnTo>
                                <a:lnTo>
                                  <a:pt x="26318" y="4763"/>
                                </a:lnTo>
                                <a:lnTo>
                                  <a:pt x="27070" y="7144"/>
                                </a:lnTo>
                                <a:lnTo>
                                  <a:pt x="27070" y="4763"/>
                                </a:lnTo>
                                <a:lnTo>
                                  <a:pt x="27070" y="4763"/>
                                </a:lnTo>
                                <a:lnTo>
                                  <a:pt x="27070" y="7144"/>
                                </a:lnTo>
                                <a:lnTo>
                                  <a:pt x="27070" y="7144"/>
                                </a:lnTo>
                                <a:lnTo>
                                  <a:pt x="27070" y="7144"/>
                                </a:lnTo>
                                <a:lnTo>
                                  <a:pt x="27070" y="7144"/>
                                </a:lnTo>
                                <a:lnTo>
                                  <a:pt x="27070" y="7144"/>
                                </a:lnTo>
                                <a:lnTo>
                                  <a:pt x="27070" y="4763"/>
                                </a:lnTo>
                                <a:lnTo>
                                  <a:pt x="27070" y="7144"/>
                                </a:lnTo>
                                <a:lnTo>
                                  <a:pt x="27070" y="7144"/>
                                </a:lnTo>
                                <a:lnTo>
                                  <a:pt x="27070" y="7144"/>
                                </a:lnTo>
                                <a:lnTo>
                                  <a:pt x="27823" y="7144"/>
                                </a:lnTo>
                                <a:lnTo>
                                  <a:pt x="27823" y="7144"/>
                                </a:lnTo>
                                <a:lnTo>
                                  <a:pt x="27823" y="7144"/>
                                </a:lnTo>
                                <a:lnTo>
                                  <a:pt x="27823" y="7144"/>
                                </a:lnTo>
                                <a:lnTo>
                                  <a:pt x="27823" y="4763"/>
                                </a:lnTo>
                                <a:lnTo>
                                  <a:pt x="27823" y="7144"/>
                                </a:lnTo>
                                <a:lnTo>
                                  <a:pt x="27823" y="4763"/>
                                </a:lnTo>
                                <a:lnTo>
                                  <a:pt x="27823" y="4763"/>
                                </a:lnTo>
                                <a:lnTo>
                                  <a:pt x="27823" y="4763"/>
                                </a:lnTo>
                                <a:lnTo>
                                  <a:pt x="27823" y="7144"/>
                                </a:lnTo>
                                <a:lnTo>
                                  <a:pt x="27823" y="7144"/>
                                </a:lnTo>
                                <a:lnTo>
                                  <a:pt x="27823" y="7144"/>
                                </a:lnTo>
                                <a:lnTo>
                                  <a:pt x="27823" y="7144"/>
                                </a:lnTo>
                                <a:lnTo>
                                  <a:pt x="27823" y="7144"/>
                                </a:lnTo>
                                <a:lnTo>
                                  <a:pt x="28575" y="7144"/>
                                </a:lnTo>
                                <a:lnTo>
                                  <a:pt x="28575" y="7144"/>
                                </a:lnTo>
                                <a:lnTo>
                                  <a:pt x="28575" y="4763"/>
                                </a:lnTo>
                                <a:lnTo>
                                  <a:pt x="28575" y="7144"/>
                                </a:lnTo>
                                <a:lnTo>
                                  <a:pt x="28575" y="7144"/>
                                </a:lnTo>
                                <a:lnTo>
                                  <a:pt x="28575" y="7144"/>
                                </a:lnTo>
                                <a:lnTo>
                                  <a:pt x="28575" y="7144"/>
                                </a:lnTo>
                                <a:lnTo>
                                  <a:pt x="28575" y="7144"/>
                                </a:lnTo>
                                <a:lnTo>
                                  <a:pt x="28575" y="7144"/>
                                </a:lnTo>
                                <a:lnTo>
                                  <a:pt x="28575" y="7144"/>
                                </a:lnTo>
                                <a:lnTo>
                                  <a:pt x="28575" y="7144"/>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54" name="Freeform: Shape 854"/>
                        <wps:cNvSpPr/>
                        <wps:spPr>
                          <a:xfrm>
                            <a:off x="1966912" y="3910012"/>
                            <a:ext cx="28575" cy="9525"/>
                          </a:xfrm>
                          <a:custGeom>
                            <a:avLst/>
                            <a:gdLst>
                              <a:gd name="connsiteX0" fmla="*/ 0 w 28575"/>
                              <a:gd name="connsiteY0" fmla="*/ 7144 h 9525"/>
                              <a:gd name="connsiteX1" fmla="*/ 0 w 28575"/>
                              <a:gd name="connsiteY1" fmla="*/ 7144 h 9525"/>
                              <a:gd name="connsiteX2" fmla="*/ 0 w 28575"/>
                              <a:gd name="connsiteY2" fmla="*/ 7144 h 9525"/>
                              <a:gd name="connsiteX3" fmla="*/ 0 w 28575"/>
                              <a:gd name="connsiteY3" fmla="*/ 7144 h 9525"/>
                              <a:gd name="connsiteX4" fmla="*/ 0 w 28575"/>
                              <a:gd name="connsiteY4" fmla="*/ 7144 h 9525"/>
                              <a:gd name="connsiteX5" fmla="*/ 0 w 28575"/>
                              <a:gd name="connsiteY5" fmla="*/ 4763 h 9525"/>
                              <a:gd name="connsiteX6" fmla="*/ 0 w 28575"/>
                              <a:gd name="connsiteY6" fmla="*/ 4763 h 9525"/>
                              <a:gd name="connsiteX7" fmla="*/ 0 w 28575"/>
                              <a:gd name="connsiteY7" fmla="*/ 2381 h 9525"/>
                              <a:gd name="connsiteX8" fmla="*/ 733 w 28575"/>
                              <a:gd name="connsiteY8" fmla="*/ 4763 h 9525"/>
                              <a:gd name="connsiteX9" fmla="*/ 733 w 28575"/>
                              <a:gd name="connsiteY9" fmla="*/ 7144 h 9525"/>
                              <a:gd name="connsiteX10" fmla="*/ 733 w 28575"/>
                              <a:gd name="connsiteY10" fmla="*/ 4763 h 9525"/>
                              <a:gd name="connsiteX11" fmla="*/ 733 w 28575"/>
                              <a:gd name="connsiteY11" fmla="*/ 7144 h 9525"/>
                              <a:gd name="connsiteX12" fmla="*/ 733 w 28575"/>
                              <a:gd name="connsiteY12" fmla="*/ 7144 h 9525"/>
                              <a:gd name="connsiteX13" fmla="*/ 733 w 28575"/>
                              <a:gd name="connsiteY13" fmla="*/ 7144 h 9525"/>
                              <a:gd name="connsiteX14" fmla="*/ 733 w 28575"/>
                              <a:gd name="connsiteY14" fmla="*/ 7144 h 9525"/>
                              <a:gd name="connsiteX15" fmla="*/ 733 w 28575"/>
                              <a:gd name="connsiteY15" fmla="*/ 7144 h 9525"/>
                              <a:gd name="connsiteX16" fmla="*/ 733 w 28575"/>
                              <a:gd name="connsiteY16" fmla="*/ 7144 h 9525"/>
                              <a:gd name="connsiteX17" fmla="*/ 733 w 28575"/>
                              <a:gd name="connsiteY17" fmla="*/ 7144 h 9525"/>
                              <a:gd name="connsiteX18" fmla="*/ 733 w 28575"/>
                              <a:gd name="connsiteY18" fmla="*/ 7144 h 9525"/>
                              <a:gd name="connsiteX19" fmla="*/ 733 w 28575"/>
                              <a:gd name="connsiteY19" fmla="*/ 7144 h 9525"/>
                              <a:gd name="connsiteX20" fmla="*/ 1467 w 28575"/>
                              <a:gd name="connsiteY20" fmla="*/ 7144 h 9525"/>
                              <a:gd name="connsiteX21" fmla="*/ 1467 w 28575"/>
                              <a:gd name="connsiteY21" fmla="*/ 7144 h 9525"/>
                              <a:gd name="connsiteX22" fmla="*/ 1467 w 28575"/>
                              <a:gd name="connsiteY22" fmla="*/ 7144 h 9525"/>
                              <a:gd name="connsiteX23" fmla="*/ 1467 w 28575"/>
                              <a:gd name="connsiteY23" fmla="*/ 7144 h 9525"/>
                              <a:gd name="connsiteX24" fmla="*/ 1467 w 28575"/>
                              <a:gd name="connsiteY24" fmla="*/ 7144 h 9525"/>
                              <a:gd name="connsiteX25" fmla="*/ 1467 w 28575"/>
                              <a:gd name="connsiteY25" fmla="*/ 7144 h 9525"/>
                              <a:gd name="connsiteX26" fmla="*/ 1467 w 28575"/>
                              <a:gd name="connsiteY26" fmla="*/ 7144 h 9525"/>
                              <a:gd name="connsiteX27" fmla="*/ 1467 w 28575"/>
                              <a:gd name="connsiteY27" fmla="*/ 9525 h 9525"/>
                              <a:gd name="connsiteX28" fmla="*/ 1467 w 28575"/>
                              <a:gd name="connsiteY28" fmla="*/ 7144 h 9525"/>
                              <a:gd name="connsiteX29" fmla="*/ 1467 w 28575"/>
                              <a:gd name="connsiteY29" fmla="*/ 7144 h 9525"/>
                              <a:gd name="connsiteX30" fmla="*/ 1467 w 28575"/>
                              <a:gd name="connsiteY30" fmla="*/ 7144 h 9525"/>
                              <a:gd name="connsiteX31" fmla="*/ 1467 w 28575"/>
                              <a:gd name="connsiteY31" fmla="*/ 7144 h 9525"/>
                              <a:gd name="connsiteX32" fmla="*/ 2200 w 28575"/>
                              <a:gd name="connsiteY32" fmla="*/ 7144 h 9525"/>
                              <a:gd name="connsiteX33" fmla="*/ 2200 w 28575"/>
                              <a:gd name="connsiteY33" fmla="*/ 4763 h 9525"/>
                              <a:gd name="connsiteX34" fmla="*/ 2200 w 28575"/>
                              <a:gd name="connsiteY34" fmla="*/ 7144 h 9525"/>
                              <a:gd name="connsiteX35" fmla="*/ 2200 w 28575"/>
                              <a:gd name="connsiteY35" fmla="*/ 7144 h 9525"/>
                              <a:gd name="connsiteX36" fmla="*/ 2200 w 28575"/>
                              <a:gd name="connsiteY36" fmla="*/ 7144 h 9525"/>
                              <a:gd name="connsiteX37" fmla="*/ 2200 w 28575"/>
                              <a:gd name="connsiteY37" fmla="*/ 7144 h 9525"/>
                              <a:gd name="connsiteX38" fmla="*/ 2200 w 28575"/>
                              <a:gd name="connsiteY38" fmla="*/ 7144 h 9525"/>
                              <a:gd name="connsiteX39" fmla="*/ 2200 w 28575"/>
                              <a:gd name="connsiteY39" fmla="*/ 7144 h 9525"/>
                              <a:gd name="connsiteX40" fmla="*/ 2200 w 28575"/>
                              <a:gd name="connsiteY40" fmla="*/ 7144 h 9525"/>
                              <a:gd name="connsiteX41" fmla="*/ 2200 w 28575"/>
                              <a:gd name="connsiteY41" fmla="*/ 7144 h 9525"/>
                              <a:gd name="connsiteX42" fmla="*/ 2200 w 28575"/>
                              <a:gd name="connsiteY42" fmla="*/ 7144 h 9525"/>
                              <a:gd name="connsiteX43" fmla="*/ 2200 w 28575"/>
                              <a:gd name="connsiteY43" fmla="*/ 7144 h 9525"/>
                              <a:gd name="connsiteX44" fmla="*/ 2934 w 28575"/>
                              <a:gd name="connsiteY44" fmla="*/ 7144 h 9525"/>
                              <a:gd name="connsiteX45" fmla="*/ 2934 w 28575"/>
                              <a:gd name="connsiteY45" fmla="*/ 7144 h 9525"/>
                              <a:gd name="connsiteX46" fmla="*/ 2934 w 28575"/>
                              <a:gd name="connsiteY46" fmla="*/ 7144 h 9525"/>
                              <a:gd name="connsiteX47" fmla="*/ 2934 w 28575"/>
                              <a:gd name="connsiteY47" fmla="*/ 7144 h 9525"/>
                              <a:gd name="connsiteX48" fmla="*/ 2934 w 28575"/>
                              <a:gd name="connsiteY48" fmla="*/ 4763 h 9525"/>
                              <a:gd name="connsiteX49" fmla="*/ 2934 w 28575"/>
                              <a:gd name="connsiteY49" fmla="*/ 4763 h 9525"/>
                              <a:gd name="connsiteX50" fmla="*/ 2934 w 28575"/>
                              <a:gd name="connsiteY50" fmla="*/ 4763 h 9525"/>
                              <a:gd name="connsiteX51" fmla="*/ 2934 w 28575"/>
                              <a:gd name="connsiteY51" fmla="*/ 4763 h 9525"/>
                              <a:gd name="connsiteX52" fmla="*/ 2934 w 28575"/>
                              <a:gd name="connsiteY52" fmla="*/ 7144 h 9525"/>
                              <a:gd name="connsiteX53" fmla="*/ 2934 w 28575"/>
                              <a:gd name="connsiteY53" fmla="*/ 7144 h 9525"/>
                              <a:gd name="connsiteX54" fmla="*/ 2934 w 28575"/>
                              <a:gd name="connsiteY54" fmla="*/ 7144 h 9525"/>
                              <a:gd name="connsiteX55" fmla="*/ 2934 w 28575"/>
                              <a:gd name="connsiteY55" fmla="*/ 7144 h 9525"/>
                              <a:gd name="connsiteX56" fmla="*/ 2934 w 28575"/>
                              <a:gd name="connsiteY56" fmla="*/ 7144 h 9525"/>
                              <a:gd name="connsiteX57" fmla="*/ 2934 w 28575"/>
                              <a:gd name="connsiteY57" fmla="*/ 7144 h 9525"/>
                              <a:gd name="connsiteX58" fmla="*/ 3667 w 28575"/>
                              <a:gd name="connsiteY58" fmla="*/ 7144 h 9525"/>
                              <a:gd name="connsiteX59" fmla="*/ 3667 w 28575"/>
                              <a:gd name="connsiteY59" fmla="*/ 7144 h 9525"/>
                              <a:gd name="connsiteX60" fmla="*/ 3667 w 28575"/>
                              <a:gd name="connsiteY60" fmla="*/ 7144 h 9525"/>
                              <a:gd name="connsiteX61" fmla="*/ 3667 w 28575"/>
                              <a:gd name="connsiteY61" fmla="*/ 7144 h 9525"/>
                              <a:gd name="connsiteX62" fmla="*/ 3667 w 28575"/>
                              <a:gd name="connsiteY62" fmla="*/ 7144 h 9525"/>
                              <a:gd name="connsiteX63" fmla="*/ 3667 w 28575"/>
                              <a:gd name="connsiteY63" fmla="*/ 7144 h 9525"/>
                              <a:gd name="connsiteX64" fmla="*/ 3667 w 28575"/>
                              <a:gd name="connsiteY64" fmla="*/ 7144 h 9525"/>
                              <a:gd name="connsiteX65" fmla="*/ 3667 w 28575"/>
                              <a:gd name="connsiteY65" fmla="*/ 7144 h 9525"/>
                              <a:gd name="connsiteX66" fmla="*/ 3667 w 28575"/>
                              <a:gd name="connsiteY66" fmla="*/ 4763 h 9525"/>
                              <a:gd name="connsiteX67" fmla="*/ 3667 w 28575"/>
                              <a:gd name="connsiteY67" fmla="*/ 7144 h 9525"/>
                              <a:gd name="connsiteX68" fmla="*/ 3667 w 28575"/>
                              <a:gd name="connsiteY68" fmla="*/ 7144 h 9525"/>
                              <a:gd name="connsiteX69" fmla="*/ 3667 w 28575"/>
                              <a:gd name="connsiteY69" fmla="*/ 7144 h 9525"/>
                              <a:gd name="connsiteX70" fmla="*/ 4401 w 28575"/>
                              <a:gd name="connsiteY70" fmla="*/ 7144 h 9525"/>
                              <a:gd name="connsiteX71" fmla="*/ 4401 w 28575"/>
                              <a:gd name="connsiteY71" fmla="*/ 7144 h 9525"/>
                              <a:gd name="connsiteX72" fmla="*/ 4401 w 28575"/>
                              <a:gd name="connsiteY72" fmla="*/ 7144 h 9525"/>
                              <a:gd name="connsiteX73" fmla="*/ 4401 w 28575"/>
                              <a:gd name="connsiteY73" fmla="*/ 7144 h 9525"/>
                              <a:gd name="connsiteX74" fmla="*/ 4401 w 28575"/>
                              <a:gd name="connsiteY74" fmla="*/ 7144 h 9525"/>
                              <a:gd name="connsiteX75" fmla="*/ 4401 w 28575"/>
                              <a:gd name="connsiteY75" fmla="*/ 7144 h 9525"/>
                              <a:gd name="connsiteX76" fmla="*/ 4401 w 28575"/>
                              <a:gd name="connsiteY76" fmla="*/ 7144 h 9525"/>
                              <a:gd name="connsiteX77" fmla="*/ 4401 w 28575"/>
                              <a:gd name="connsiteY77" fmla="*/ 7144 h 9525"/>
                              <a:gd name="connsiteX78" fmla="*/ 4401 w 28575"/>
                              <a:gd name="connsiteY78" fmla="*/ 7144 h 9525"/>
                              <a:gd name="connsiteX79" fmla="*/ 4401 w 28575"/>
                              <a:gd name="connsiteY79" fmla="*/ 4763 h 9525"/>
                              <a:gd name="connsiteX80" fmla="*/ 4401 w 28575"/>
                              <a:gd name="connsiteY80" fmla="*/ 7144 h 9525"/>
                              <a:gd name="connsiteX81" fmla="*/ 4401 w 28575"/>
                              <a:gd name="connsiteY81" fmla="*/ 4763 h 9525"/>
                              <a:gd name="connsiteX82" fmla="*/ 5124 w 28575"/>
                              <a:gd name="connsiteY82" fmla="*/ 4763 h 9525"/>
                              <a:gd name="connsiteX83" fmla="*/ 5124 w 28575"/>
                              <a:gd name="connsiteY83" fmla="*/ 7144 h 9525"/>
                              <a:gd name="connsiteX84" fmla="*/ 5124 w 28575"/>
                              <a:gd name="connsiteY84" fmla="*/ 7144 h 9525"/>
                              <a:gd name="connsiteX85" fmla="*/ 5124 w 28575"/>
                              <a:gd name="connsiteY85" fmla="*/ 7144 h 9525"/>
                              <a:gd name="connsiteX86" fmla="*/ 5124 w 28575"/>
                              <a:gd name="connsiteY86" fmla="*/ 7144 h 9525"/>
                              <a:gd name="connsiteX87" fmla="*/ 5124 w 28575"/>
                              <a:gd name="connsiteY87" fmla="*/ 7144 h 9525"/>
                              <a:gd name="connsiteX88" fmla="*/ 5124 w 28575"/>
                              <a:gd name="connsiteY88" fmla="*/ 4763 h 9525"/>
                              <a:gd name="connsiteX89" fmla="*/ 5124 w 28575"/>
                              <a:gd name="connsiteY89" fmla="*/ 4763 h 9525"/>
                              <a:gd name="connsiteX90" fmla="*/ 5124 w 28575"/>
                              <a:gd name="connsiteY90" fmla="*/ 4763 h 9525"/>
                              <a:gd name="connsiteX91" fmla="*/ 5124 w 28575"/>
                              <a:gd name="connsiteY91" fmla="*/ 7144 h 9525"/>
                              <a:gd name="connsiteX92" fmla="*/ 5124 w 28575"/>
                              <a:gd name="connsiteY92" fmla="*/ 7144 h 9525"/>
                              <a:gd name="connsiteX93" fmla="*/ 5124 w 28575"/>
                              <a:gd name="connsiteY93" fmla="*/ 7144 h 9525"/>
                              <a:gd name="connsiteX94" fmla="*/ 5124 w 28575"/>
                              <a:gd name="connsiteY94" fmla="*/ 7144 h 9525"/>
                              <a:gd name="connsiteX95" fmla="*/ 5124 w 28575"/>
                              <a:gd name="connsiteY95" fmla="*/ 7144 h 9525"/>
                              <a:gd name="connsiteX96" fmla="*/ 5124 w 28575"/>
                              <a:gd name="connsiteY96" fmla="*/ 4763 h 9525"/>
                              <a:gd name="connsiteX97" fmla="*/ 5124 w 28575"/>
                              <a:gd name="connsiteY97" fmla="*/ 7144 h 9525"/>
                              <a:gd name="connsiteX98" fmla="*/ 5124 w 28575"/>
                              <a:gd name="connsiteY98" fmla="*/ 7144 h 9525"/>
                              <a:gd name="connsiteX99" fmla="*/ 5124 w 28575"/>
                              <a:gd name="connsiteY99" fmla="*/ 4763 h 9525"/>
                              <a:gd name="connsiteX100" fmla="*/ 5858 w 28575"/>
                              <a:gd name="connsiteY100" fmla="*/ 7144 h 9525"/>
                              <a:gd name="connsiteX101" fmla="*/ 5858 w 28575"/>
                              <a:gd name="connsiteY101" fmla="*/ 7144 h 9525"/>
                              <a:gd name="connsiteX102" fmla="*/ 5858 w 28575"/>
                              <a:gd name="connsiteY102" fmla="*/ 7144 h 9525"/>
                              <a:gd name="connsiteX103" fmla="*/ 5858 w 28575"/>
                              <a:gd name="connsiteY103" fmla="*/ 7144 h 9525"/>
                              <a:gd name="connsiteX104" fmla="*/ 5858 w 28575"/>
                              <a:gd name="connsiteY104" fmla="*/ 7144 h 9525"/>
                              <a:gd name="connsiteX105" fmla="*/ 5858 w 28575"/>
                              <a:gd name="connsiteY105" fmla="*/ 7144 h 9525"/>
                              <a:gd name="connsiteX106" fmla="*/ 5858 w 28575"/>
                              <a:gd name="connsiteY106" fmla="*/ 7144 h 9525"/>
                              <a:gd name="connsiteX107" fmla="*/ 5858 w 28575"/>
                              <a:gd name="connsiteY107" fmla="*/ 7144 h 9525"/>
                              <a:gd name="connsiteX108" fmla="*/ 5858 w 28575"/>
                              <a:gd name="connsiteY108" fmla="*/ 7144 h 9525"/>
                              <a:gd name="connsiteX109" fmla="*/ 5858 w 28575"/>
                              <a:gd name="connsiteY109" fmla="*/ 7144 h 9525"/>
                              <a:gd name="connsiteX110" fmla="*/ 5858 w 28575"/>
                              <a:gd name="connsiteY110" fmla="*/ 7144 h 9525"/>
                              <a:gd name="connsiteX111" fmla="*/ 5858 w 28575"/>
                              <a:gd name="connsiteY111" fmla="*/ 7144 h 9525"/>
                              <a:gd name="connsiteX112" fmla="*/ 6591 w 28575"/>
                              <a:gd name="connsiteY112" fmla="*/ 7144 h 9525"/>
                              <a:gd name="connsiteX113" fmla="*/ 6591 w 28575"/>
                              <a:gd name="connsiteY113" fmla="*/ 4763 h 9525"/>
                              <a:gd name="connsiteX114" fmla="*/ 6591 w 28575"/>
                              <a:gd name="connsiteY114" fmla="*/ 4763 h 9525"/>
                              <a:gd name="connsiteX115" fmla="*/ 6591 w 28575"/>
                              <a:gd name="connsiteY115" fmla="*/ 4763 h 9525"/>
                              <a:gd name="connsiteX116" fmla="*/ 6591 w 28575"/>
                              <a:gd name="connsiteY116" fmla="*/ 4763 h 9525"/>
                              <a:gd name="connsiteX117" fmla="*/ 6591 w 28575"/>
                              <a:gd name="connsiteY117" fmla="*/ 4763 h 9525"/>
                              <a:gd name="connsiteX118" fmla="*/ 6591 w 28575"/>
                              <a:gd name="connsiteY118" fmla="*/ 4763 h 9525"/>
                              <a:gd name="connsiteX119" fmla="*/ 6591 w 28575"/>
                              <a:gd name="connsiteY119" fmla="*/ 7144 h 9525"/>
                              <a:gd name="connsiteX120" fmla="*/ 6591 w 28575"/>
                              <a:gd name="connsiteY120" fmla="*/ 7144 h 9525"/>
                              <a:gd name="connsiteX121" fmla="*/ 6591 w 28575"/>
                              <a:gd name="connsiteY121" fmla="*/ 7144 h 9525"/>
                              <a:gd name="connsiteX122" fmla="*/ 6591 w 28575"/>
                              <a:gd name="connsiteY122" fmla="*/ 7144 h 9525"/>
                              <a:gd name="connsiteX123" fmla="*/ 6591 w 28575"/>
                              <a:gd name="connsiteY123" fmla="*/ 7144 h 9525"/>
                              <a:gd name="connsiteX124" fmla="*/ 6591 w 28575"/>
                              <a:gd name="connsiteY124" fmla="*/ 7144 h 9525"/>
                              <a:gd name="connsiteX125" fmla="*/ 6591 w 28575"/>
                              <a:gd name="connsiteY125" fmla="*/ 7144 h 9525"/>
                              <a:gd name="connsiteX126" fmla="*/ 7325 w 28575"/>
                              <a:gd name="connsiteY126" fmla="*/ 7144 h 9525"/>
                              <a:gd name="connsiteX127" fmla="*/ 7325 w 28575"/>
                              <a:gd name="connsiteY127" fmla="*/ 7144 h 9525"/>
                              <a:gd name="connsiteX128" fmla="*/ 7325 w 28575"/>
                              <a:gd name="connsiteY128" fmla="*/ 7144 h 9525"/>
                              <a:gd name="connsiteX129" fmla="*/ 7325 w 28575"/>
                              <a:gd name="connsiteY129" fmla="*/ 7144 h 9525"/>
                              <a:gd name="connsiteX130" fmla="*/ 7325 w 28575"/>
                              <a:gd name="connsiteY130" fmla="*/ 7144 h 9525"/>
                              <a:gd name="connsiteX131" fmla="*/ 7325 w 28575"/>
                              <a:gd name="connsiteY131" fmla="*/ 7144 h 9525"/>
                              <a:gd name="connsiteX132" fmla="*/ 7325 w 28575"/>
                              <a:gd name="connsiteY132" fmla="*/ 7144 h 9525"/>
                              <a:gd name="connsiteX133" fmla="*/ 7325 w 28575"/>
                              <a:gd name="connsiteY133" fmla="*/ 7144 h 9525"/>
                              <a:gd name="connsiteX134" fmla="*/ 7325 w 28575"/>
                              <a:gd name="connsiteY134" fmla="*/ 7144 h 9525"/>
                              <a:gd name="connsiteX135" fmla="*/ 7325 w 28575"/>
                              <a:gd name="connsiteY135" fmla="*/ 7144 h 9525"/>
                              <a:gd name="connsiteX136" fmla="*/ 7325 w 28575"/>
                              <a:gd name="connsiteY136" fmla="*/ 7144 h 9525"/>
                              <a:gd name="connsiteX137" fmla="*/ 7325 w 28575"/>
                              <a:gd name="connsiteY137" fmla="*/ 4763 h 9525"/>
                              <a:gd name="connsiteX138" fmla="*/ 8058 w 28575"/>
                              <a:gd name="connsiteY138" fmla="*/ 7144 h 9525"/>
                              <a:gd name="connsiteX139" fmla="*/ 8058 w 28575"/>
                              <a:gd name="connsiteY139" fmla="*/ 4763 h 9525"/>
                              <a:gd name="connsiteX140" fmla="*/ 8058 w 28575"/>
                              <a:gd name="connsiteY140" fmla="*/ 4763 h 9525"/>
                              <a:gd name="connsiteX141" fmla="*/ 8058 w 28575"/>
                              <a:gd name="connsiteY141" fmla="*/ 4763 h 9525"/>
                              <a:gd name="connsiteX142" fmla="*/ 8058 w 28575"/>
                              <a:gd name="connsiteY142" fmla="*/ 4763 h 9525"/>
                              <a:gd name="connsiteX143" fmla="*/ 8058 w 28575"/>
                              <a:gd name="connsiteY143" fmla="*/ 7144 h 9525"/>
                              <a:gd name="connsiteX144" fmla="*/ 8058 w 28575"/>
                              <a:gd name="connsiteY144" fmla="*/ 4763 h 9525"/>
                              <a:gd name="connsiteX145" fmla="*/ 8058 w 28575"/>
                              <a:gd name="connsiteY145" fmla="*/ 4763 h 9525"/>
                              <a:gd name="connsiteX146" fmla="*/ 8058 w 28575"/>
                              <a:gd name="connsiteY146" fmla="*/ 4763 h 9525"/>
                              <a:gd name="connsiteX147" fmla="*/ 8058 w 28575"/>
                              <a:gd name="connsiteY147" fmla="*/ 4763 h 9525"/>
                              <a:gd name="connsiteX148" fmla="*/ 8058 w 28575"/>
                              <a:gd name="connsiteY148" fmla="*/ 7144 h 9525"/>
                              <a:gd name="connsiteX149" fmla="*/ 8058 w 28575"/>
                              <a:gd name="connsiteY149" fmla="*/ 7144 h 9525"/>
                              <a:gd name="connsiteX150" fmla="*/ 8792 w 28575"/>
                              <a:gd name="connsiteY150" fmla="*/ 4763 h 9525"/>
                              <a:gd name="connsiteX151" fmla="*/ 8792 w 28575"/>
                              <a:gd name="connsiteY151" fmla="*/ 7144 h 9525"/>
                              <a:gd name="connsiteX152" fmla="*/ 8792 w 28575"/>
                              <a:gd name="connsiteY152" fmla="*/ 7144 h 9525"/>
                              <a:gd name="connsiteX153" fmla="*/ 8792 w 28575"/>
                              <a:gd name="connsiteY153" fmla="*/ 7144 h 9525"/>
                              <a:gd name="connsiteX154" fmla="*/ 8792 w 28575"/>
                              <a:gd name="connsiteY154" fmla="*/ 7144 h 9525"/>
                              <a:gd name="connsiteX155" fmla="*/ 8792 w 28575"/>
                              <a:gd name="connsiteY155" fmla="*/ 7144 h 9525"/>
                              <a:gd name="connsiteX156" fmla="*/ 8792 w 28575"/>
                              <a:gd name="connsiteY156" fmla="*/ 7144 h 9525"/>
                              <a:gd name="connsiteX157" fmla="*/ 8792 w 28575"/>
                              <a:gd name="connsiteY157" fmla="*/ 7144 h 9525"/>
                              <a:gd name="connsiteX158" fmla="*/ 8792 w 28575"/>
                              <a:gd name="connsiteY158" fmla="*/ 7144 h 9525"/>
                              <a:gd name="connsiteX159" fmla="*/ 8792 w 28575"/>
                              <a:gd name="connsiteY159" fmla="*/ 7144 h 9525"/>
                              <a:gd name="connsiteX160" fmla="*/ 8792 w 28575"/>
                              <a:gd name="connsiteY160" fmla="*/ 7144 h 9525"/>
                              <a:gd name="connsiteX161" fmla="*/ 8792 w 28575"/>
                              <a:gd name="connsiteY161" fmla="*/ 7144 h 9525"/>
                              <a:gd name="connsiteX162" fmla="*/ 9525 w 28575"/>
                              <a:gd name="connsiteY162" fmla="*/ 7144 h 9525"/>
                              <a:gd name="connsiteX163" fmla="*/ 9525 w 28575"/>
                              <a:gd name="connsiteY163" fmla="*/ 4763 h 9525"/>
                              <a:gd name="connsiteX164" fmla="*/ 9525 w 28575"/>
                              <a:gd name="connsiteY164" fmla="*/ 2381 h 9525"/>
                              <a:gd name="connsiteX165" fmla="*/ 9525 w 28575"/>
                              <a:gd name="connsiteY165" fmla="*/ 2381 h 9525"/>
                              <a:gd name="connsiteX166" fmla="*/ 9525 w 28575"/>
                              <a:gd name="connsiteY166" fmla="*/ 4763 h 9525"/>
                              <a:gd name="connsiteX167" fmla="*/ 9525 w 28575"/>
                              <a:gd name="connsiteY167" fmla="*/ 4763 h 9525"/>
                              <a:gd name="connsiteX168" fmla="*/ 9525 w 28575"/>
                              <a:gd name="connsiteY168" fmla="*/ 7144 h 9525"/>
                              <a:gd name="connsiteX169" fmla="*/ 9525 w 28575"/>
                              <a:gd name="connsiteY169" fmla="*/ 7144 h 9525"/>
                              <a:gd name="connsiteX170" fmla="*/ 9525 w 28575"/>
                              <a:gd name="connsiteY170" fmla="*/ 7144 h 9525"/>
                              <a:gd name="connsiteX171" fmla="*/ 9525 w 28575"/>
                              <a:gd name="connsiteY171" fmla="*/ 7144 h 9525"/>
                              <a:gd name="connsiteX172" fmla="*/ 9525 w 28575"/>
                              <a:gd name="connsiteY172" fmla="*/ 7144 h 9525"/>
                              <a:gd name="connsiteX173" fmla="*/ 9525 w 28575"/>
                              <a:gd name="connsiteY173" fmla="*/ 7144 h 9525"/>
                              <a:gd name="connsiteX174" fmla="*/ 9525 w 28575"/>
                              <a:gd name="connsiteY174" fmla="*/ 7144 h 9525"/>
                              <a:gd name="connsiteX175" fmla="*/ 9525 w 28575"/>
                              <a:gd name="connsiteY175" fmla="*/ 7144 h 9525"/>
                              <a:gd name="connsiteX176" fmla="*/ 9525 w 28575"/>
                              <a:gd name="connsiteY176" fmla="*/ 4763 h 9525"/>
                              <a:gd name="connsiteX177" fmla="*/ 9525 w 28575"/>
                              <a:gd name="connsiteY177" fmla="*/ 4763 h 9525"/>
                              <a:gd name="connsiteX178" fmla="*/ 9525 w 28575"/>
                              <a:gd name="connsiteY178" fmla="*/ 0 h 9525"/>
                              <a:gd name="connsiteX179" fmla="*/ 9525 w 28575"/>
                              <a:gd name="connsiteY179" fmla="*/ 0 h 9525"/>
                              <a:gd name="connsiteX180" fmla="*/ 10258 w 28575"/>
                              <a:gd name="connsiteY180" fmla="*/ 2381 h 9525"/>
                              <a:gd name="connsiteX181" fmla="*/ 10258 w 28575"/>
                              <a:gd name="connsiteY181" fmla="*/ 4763 h 9525"/>
                              <a:gd name="connsiteX182" fmla="*/ 10258 w 28575"/>
                              <a:gd name="connsiteY182" fmla="*/ 7144 h 9525"/>
                              <a:gd name="connsiteX183" fmla="*/ 10258 w 28575"/>
                              <a:gd name="connsiteY183" fmla="*/ 7144 h 9525"/>
                              <a:gd name="connsiteX184" fmla="*/ 10258 w 28575"/>
                              <a:gd name="connsiteY184" fmla="*/ 7144 h 9525"/>
                              <a:gd name="connsiteX185" fmla="*/ 10258 w 28575"/>
                              <a:gd name="connsiteY185" fmla="*/ 7144 h 9525"/>
                              <a:gd name="connsiteX186" fmla="*/ 10258 w 28575"/>
                              <a:gd name="connsiteY186" fmla="*/ 7144 h 9525"/>
                              <a:gd name="connsiteX187" fmla="*/ 10258 w 28575"/>
                              <a:gd name="connsiteY187" fmla="*/ 4763 h 9525"/>
                              <a:gd name="connsiteX188" fmla="*/ 10258 w 28575"/>
                              <a:gd name="connsiteY188" fmla="*/ 4763 h 9525"/>
                              <a:gd name="connsiteX189" fmla="*/ 10258 w 28575"/>
                              <a:gd name="connsiteY189" fmla="*/ 4763 h 9525"/>
                              <a:gd name="connsiteX190" fmla="*/ 10258 w 28575"/>
                              <a:gd name="connsiteY190" fmla="*/ 7144 h 9525"/>
                              <a:gd name="connsiteX191" fmla="*/ 10258 w 28575"/>
                              <a:gd name="connsiteY191" fmla="*/ 7144 h 9525"/>
                              <a:gd name="connsiteX192" fmla="*/ 10992 w 28575"/>
                              <a:gd name="connsiteY192" fmla="*/ 7144 h 9525"/>
                              <a:gd name="connsiteX193" fmla="*/ 10992 w 28575"/>
                              <a:gd name="connsiteY193" fmla="*/ 7144 h 9525"/>
                              <a:gd name="connsiteX194" fmla="*/ 10992 w 28575"/>
                              <a:gd name="connsiteY194" fmla="*/ 7144 h 9525"/>
                              <a:gd name="connsiteX195" fmla="*/ 10992 w 28575"/>
                              <a:gd name="connsiteY195" fmla="*/ 7144 h 9525"/>
                              <a:gd name="connsiteX196" fmla="*/ 10992 w 28575"/>
                              <a:gd name="connsiteY196" fmla="*/ 7144 h 9525"/>
                              <a:gd name="connsiteX197" fmla="*/ 10992 w 28575"/>
                              <a:gd name="connsiteY197" fmla="*/ 7144 h 9525"/>
                              <a:gd name="connsiteX198" fmla="*/ 10992 w 28575"/>
                              <a:gd name="connsiteY198" fmla="*/ 4763 h 9525"/>
                              <a:gd name="connsiteX199" fmla="*/ 10992 w 28575"/>
                              <a:gd name="connsiteY199" fmla="*/ 4763 h 9525"/>
                              <a:gd name="connsiteX200" fmla="*/ 10992 w 28575"/>
                              <a:gd name="connsiteY200" fmla="*/ 7144 h 9525"/>
                              <a:gd name="connsiteX201" fmla="*/ 10992 w 28575"/>
                              <a:gd name="connsiteY201" fmla="*/ 7144 h 9525"/>
                              <a:gd name="connsiteX202" fmla="*/ 10992 w 28575"/>
                              <a:gd name="connsiteY202" fmla="*/ 7144 h 9525"/>
                              <a:gd name="connsiteX203" fmla="*/ 10992 w 28575"/>
                              <a:gd name="connsiteY203" fmla="*/ 9525 h 9525"/>
                              <a:gd name="connsiteX204" fmla="*/ 10992 w 28575"/>
                              <a:gd name="connsiteY204" fmla="*/ 7144 h 9525"/>
                              <a:gd name="connsiteX205" fmla="*/ 10992 w 28575"/>
                              <a:gd name="connsiteY205" fmla="*/ 7144 h 9525"/>
                              <a:gd name="connsiteX206" fmla="*/ 11725 w 28575"/>
                              <a:gd name="connsiteY206" fmla="*/ 7144 h 9525"/>
                              <a:gd name="connsiteX207" fmla="*/ 11725 w 28575"/>
                              <a:gd name="connsiteY207" fmla="*/ 7144 h 9525"/>
                              <a:gd name="connsiteX208" fmla="*/ 11725 w 28575"/>
                              <a:gd name="connsiteY208" fmla="*/ 7144 h 9525"/>
                              <a:gd name="connsiteX209" fmla="*/ 11725 w 28575"/>
                              <a:gd name="connsiteY209" fmla="*/ 7144 h 9525"/>
                              <a:gd name="connsiteX210" fmla="*/ 11725 w 28575"/>
                              <a:gd name="connsiteY210" fmla="*/ 7144 h 9525"/>
                              <a:gd name="connsiteX211" fmla="*/ 11725 w 28575"/>
                              <a:gd name="connsiteY211" fmla="*/ 7144 h 9525"/>
                              <a:gd name="connsiteX212" fmla="*/ 11725 w 28575"/>
                              <a:gd name="connsiteY212" fmla="*/ 7144 h 9525"/>
                              <a:gd name="connsiteX213" fmla="*/ 11725 w 28575"/>
                              <a:gd name="connsiteY213" fmla="*/ 7144 h 9525"/>
                              <a:gd name="connsiteX214" fmla="*/ 11725 w 28575"/>
                              <a:gd name="connsiteY214" fmla="*/ 4763 h 9525"/>
                              <a:gd name="connsiteX215" fmla="*/ 11725 w 28575"/>
                              <a:gd name="connsiteY215" fmla="*/ 4763 h 9525"/>
                              <a:gd name="connsiteX216" fmla="*/ 11725 w 28575"/>
                              <a:gd name="connsiteY216" fmla="*/ 4763 h 9525"/>
                              <a:gd name="connsiteX217" fmla="*/ 11725 w 28575"/>
                              <a:gd name="connsiteY217" fmla="*/ 4763 h 9525"/>
                              <a:gd name="connsiteX218" fmla="*/ 12459 w 28575"/>
                              <a:gd name="connsiteY218" fmla="*/ 7144 h 9525"/>
                              <a:gd name="connsiteX219" fmla="*/ 12459 w 28575"/>
                              <a:gd name="connsiteY219" fmla="*/ 7144 h 9525"/>
                              <a:gd name="connsiteX220" fmla="*/ 12459 w 28575"/>
                              <a:gd name="connsiteY220" fmla="*/ 7144 h 9525"/>
                              <a:gd name="connsiteX221" fmla="*/ 12459 w 28575"/>
                              <a:gd name="connsiteY221" fmla="*/ 7144 h 9525"/>
                              <a:gd name="connsiteX222" fmla="*/ 12459 w 28575"/>
                              <a:gd name="connsiteY222" fmla="*/ 7144 h 9525"/>
                              <a:gd name="connsiteX223" fmla="*/ 12459 w 28575"/>
                              <a:gd name="connsiteY223" fmla="*/ 7144 h 9525"/>
                              <a:gd name="connsiteX224" fmla="*/ 12459 w 28575"/>
                              <a:gd name="connsiteY224" fmla="*/ 4763 h 9525"/>
                              <a:gd name="connsiteX225" fmla="*/ 12459 w 28575"/>
                              <a:gd name="connsiteY225" fmla="*/ 7144 h 9525"/>
                              <a:gd name="connsiteX226" fmla="*/ 12459 w 28575"/>
                              <a:gd name="connsiteY226" fmla="*/ 7144 h 9525"/>
                              <a:gd name="connsiteX227" fmla="*/ 12459 w 28575"/>
                              <a:gd name="connsiteY227" fmla="*/ 7144 h 9525"/>
                              <a:gd name="connsiteX228" fmla="*/ 12459 w 28575"/>
                              <a:gd name="connsiteY228" fmla="*/ 7144 h 9525"/>
                              <a:gd name="connsiteX229" fmla="*/ 12459 w 28575"/>
                              <a:gd name="connsiteY229" fmla="*/ 7144 h 9525"/>
                              <a:gd name="connsiteX230" fmla="*/ 13192 w 28575"/>
                              <a:gd name="connsiteY230" fmla="*/ 7144 h 9525"/>
                              <a:gd name="connsiteX231" fmla="*/ 13192 w 28575"/>
                              <a:gd name="connsiteY231" fmla="*/ 4763 h 9525"/>
                              <a:gd name="connsiteX232" fmla="*/ 13192 w 28575"/>
                              <a:gd name="connsiteY232" fmla="*/ 4763 h 9525"/>
                              <a:gd name="connsiteX233" fmla="*/ 13192 w 28575"/>
                              <a:gd name="connsiteY233" fmla="*/ 4763 h 9525"/>
                              <a:gd name="connsiteX234" fmla="*/ 13192 w 28575"/>
                              <a:gd name="connsiteY234" fmla="*/ 7144 h 9525"/>
                              <a:gd name="connsiteX235" fmla="*/ 13192 w 28575"/>
                              <a:gd name="connsiteY235" fmla="*/ 7144 h 9525"/>
                              <a:gd name="connsiteX236" fmla="*/ 13192 w 28575"/>
                              <a:gd name="connsiteY236" fmla="*/ 7144 h 9525"/>
                              <a:gd name="connsiteX237" fmla="*/ 13192 w 28575"/>
                              <a:gd name="connsiteY237" fmla="*/ 7144 h 9525"/>
                              <a:gd name="connsiteX238" fmla="*/ 13192 w 28575"/>
                              <a:gd name="connsiteY238" fmla="*/ 4763 h 9525"/>
                              <a:gd name="connsiteX239" fmla="*/ 13192 w 28575"/>
                              <a:gd name="connsiteY239" fmla="*/ 4763 h 9525"/>
                              <a:gd name="connsiteX240" fmla="*/ 13192 w 28575"/>
                              <a:gd name="connsiteY240" fmla="*/ 7144 h 9525"/>
                              <a:gd name="connsiteX241" fmla="*/ 13192 w 28575"/>
                              <a:gd name="connsiteY241" fmla="*/ 7144 h 9525"/>
                              <a:gd name="connsiteX242" fmla="*/ 13926 w 28575"/>
                              <a:gd name="connsiteY242" fmla="*/ 7144 h 9525"/>
                              <a:gd name="connsiteX243" fmla="*/ 13926 w 28575"/>
                              <a:gd name="connsiteY243" fmla="*/ 7144 h 9525"/>
                              <a:gd name="connsiteX244" fmla="*/ 13926 w 28575"/>
                              <a:gd name="connsiteY244" fmla="*/ 4763 h 9525"/>
                              <a:gd name="connsiteX245" fmla="*/ 13926 w 28575"/>
                              <a:gd name="connsiteY245" fmla="*/ 2381 h 9525"/>
                              <a:gd name="connsiteX246" fmla="*/ 13926 w 28575"/>
                              <a:gd name="connsiteY246" fmla="*/ 4763 h 9525"/>
                              <a:gd name="connsiteX247" fmla="*/ 13926 w 28575"/>
                              <a:gd name="connsiteY247" fmla="*/ 4763 h 9525"/>
                              <a:gd name="connsiteX248" fmla="*/ 13926 w 28575"/>
                              <a:gd name="connsiteY248" fmla="*/ 4763 h 9525"/>
                              <a:gd name="connsiteX249" fmla="*/ 13926 w 28575"/>
                              <a:gd name="connsiteY249" fmla="*/ 7144 h 9525"/>
                              <a:gd name="connsiteX250" fmla="*/ 13926 w 28575"/>
                              <a:gd name="connsiteY250" fmla="*/ 7144 h 9525"/>
                              <a:gd name="connsiteX251" fmla="*/ 13926 w 28575"/>
                              <a:gd name="connsiteY251" fmla="*/ 7144 h 9525"/>
                              <a:gd name="connsiteX252" fmla="*/ 13926 w 28575"/>
                              <a:gd name="connsiteY252" fmla="*/ 7144 h 9525"/>
                              <a:gd name="connsiteX253" fmla="*/ 13926 w 28575"/>
                              <a:gd name="connsiteY253" fmla="*/ 7144 h 9525"/>
                              <a:gd name="connsiteX254" fmla="*/ 14649 w 28575"/>
                              <a:gd name="connsiteY254" fmla="*/ 7144 h 9525"/>
                              <a:gd name="connsiteX255" fmla="*/ 14649 w 28575"/>
                              <a:gd name="connsiteY255" fmla="*/ 7144 h 9525"/>
                              <a:gd name="connsiteX256" fmla="*/ 14649 w 28575"/>
                              <a:gd name="connsiteY256" fmla="*/ 7144 h 9525"/>
                              <a:gd name="connsiteX257" fmla="*/ 14649 w 28575"/>
                              <a:gd name="connsiteY257" fmla="*/ 7144 h 9525"/>
                              <a:gd name="connsiteX258" fmla="*/ 14649 w 28575"/>
                              <a:gd name="connsiteY258" fmla="*/ 7144 h 9525"/>
                              <a:gd name="connsiteX259" fmla="*/ 14649 w 28575"/>
                              <a:gd name="connsiteY259" fmla="*/ 7144 h 9525"/>
                              <a:gd name="connsiteX260" fmla="*/ 14649 w 28575"/>
                              <a:gd name="connsiteY260" fmla="*/ 4763 h 9525"/>
                              <a:gd name="connsiteX261" fmla="*/ 14649 w 28575"/>
                              <a:gd name="connsiteY261" fmla="*/ 4763 h 9525"/>
                              <a:gd name="connsiteX262" fmla="*/ 14649 w 28575"/>
                              <a:gd name="connsiteY262" fmla="*/ 4763 h 9525"/>
                              <a:gd name="connsiteX263" fmla="*/ 14649 w 28575"/>
                              <a:gd name="connsiteY263" fmla="*/ 7144 h 9525"/>
                              <a:gd name="connsiteX264" fmla="*/ 14649 w 28575"/>
                              <a:gd name="connsiteY264" fmla="*/ 7144 h 9525"/>
                              <a:gd name="connsiteX265" fmla="*/ 14649 w 28575"/>
                              <a:gd name="connsiteY265" fmla="*/ 7144 h 9525"/>
                              <a:gd name="connsiteX266" fmla="*/ 14649 w 28575"/>
                              <a:gd name="connsiteY266" fmla="*/ 7144 h 9525"/>
                              <a:gd name="connsiteX267" fmla="*/ 14649 w 28575"/>
                              <a:gd name="connsiteY267" fmla="*/ 7144 h 9525"/>
                              <a:gd name="connsiteX268" fmla="*/ 14649 w 28575"/>
                              <a:gd name="connsiteY268" fmla="*/ 7144 h 9525"/>
                              <a:gd name="connsiteX269" fmla="*/ 14649 w 28575"/>
                              <a:gd name="connsiteY269" fmla="*/ 7144 h 9525"/>
                              <a:gd name="connsiteX270" fmla="*/ 14649 w 28575"/>
                              <a:gd name="connsiteY270" fmla="*/ 7144 h 9525"/>
                              <a:gd name="connsiteX271" fmla="*/ 14649 w 28575"/>
                              <a:gd name="connsiteY271" fmla="*/ 7144 h 9525"/>
                              <a:gd name="connsiteX272" fmla="*/ 14649 w 28575"/>
                              <a:gd name="connsiteY272" fmla="*/ 7144 h 9525"/>
                              <a:gd name="connsiteX273" fmla="*/ 14649 w 28575"/>
                              <a:gd name="connsiteY273" fmla="*/ 7144 h 9525"/>
                              <a:gd name="connsiteX274" fmla="*/ 15383 w 28575"/>
                              <a:gd name="connsiteY274" fmla="*/ 7144 h 9525"/>
                              <a:gd name="connsiteX275" fmla="*/ 15383 w 28575"/>
                              <a:gd name="connsiteY275" fmla="*/ 4763 h 9525"/>
                              <a:gd name="connsiteX276" fmla="*/ 15383 w 28575"/>
                              <a:gd name="connsiteY276" fmla="*/ 4763 h 9525"/>
                              <a:gd name="connsiteX277" fmla="*/ 15383 w 28575"/>
                              <a:gd name="connsiteY277" fmla="*/ 4763 h 9525"/>
                              <a:gd name="connsiteX278" fmla="*/ 15383 w 28575"/>
                              <a:gd name="connsiteY278" fmla="*/ 4763 h 9525"/>
                              <a:gd name="connsiteX279" fmla="*/ 15383 w 28575"/>
                              <a:gd name="connsiteY279" fmla="*/ 4763 h 9525"/>
                              <a:gd name="connsiteX280" fmla="*/ 15383 w 28575"/>
                              <a:gd name="connsiteY280" fmla="*/ 7144 h 9525"/>
                              <a:gd name="connsiteX281" fmla="*/ 15383 w 28575"/>
                              <a:gd name="connsiteY281" fmla="*/ 7144 h 9525"/>
                              <a:gd name="connsiteX282" fmla="*/ 15383 w 28575"/>
                              <a:gd name="connsiteY282" fmla="*/ 7144 h 9525"/>
                              <a:gd name="connsiteX283" fmla="*/ 15383 w 28575"/>
                              <a:gd name="connsiteY283" fmla="*/ 7144 h 9525"/>
                              <a:gd name="connsiteX284" fmla="*/ 15383 w 28575"/>
                              <a:gd name="connsiteY284" fmla="*/ 7144 h 9525"/>
                              <a:gd name="connsiteX285" fmla="*/ 15383 w 28575"/>
                              <a:gd name="connsiteY285" fmla="*/ 7144 h 9525"/>
                              <a:gd name="connsiteX286" fmla="*/ 16116 w 28575"/>
                              <a:gd name="connsiteY286" fmla="*/ 7144 h 9525"/>
                              <a:gd name="connsiteX287" fmla="*/ 16116 w 28575"/>
                              <a:gd name="connsiteY287" fmla="*/ 7144 h 9525"/>
                              <a:gd name="connsiteX288" fmla="*/ 16116 w 28575"/>
                              <a:gd name="connsiteY288" fmla="*/ 7144 h 9525"/>
                              <a:gd name="connsiteX289" fmla="*/ 16116 w 28575"/>
                              <a:gd name="connsiteY289" fmla="*/ 7144 h 9525"/>
                              <a:gd name="connsiteX290" fmla="*/ 16116 w 28575"/>
                              <a:gd name="connsiteY290" fmla="*/ 7144 h 9525"/>
                              <a:gd name="connsiteX291" fmla="*/ 16116 w 28575"/>
                              <a:gd name="connsiteY291" fmla="*/ 7144 h 9525"/>
                              <a:gd name="connsiteX292" fmla="*/ 16116 w 28575"/>
                              <a:gd name="connsiteY292" fmla="*/ 7144 h 9525"/>
                              <a:gd name="connsiteX293" fmla="*/ 16116 w 28575"/>
                              <a:gd name="connsiteY293" fmla="*/ 7144 h 9525"/>
                              <a:gd name="connsiteX294" fmla="*/ 16116 w 28575"/>
                              <a:gd name="connsiteY294" fmla="*/ 7144 h 9525"/>
                              <a:gd name="connsiteX295" fmla="*/ 16116 w 28575"/>
                              <a:gd name="connsiteY295" fmla="*/ 7144 h 9525"/>
                              <a:gd name="connsiteX296" fmla="*/ 16116 w 28575"/>
                              <a:gd name="connsiteY296" fmla="*/ 7144 h 9525"/>
                              <a:gd name="connsiteX297" fmla="*/ 16116 w 28575"/>
                              <a:gd name="connsiteY297" fmla="*/ 7144 h 9525"/>
                              <a:gd name="connsiteX298" fmla="*/ 16850 w 28575"/>
                              <a:gd name="connsiteY298" fmla="*/ 9525 h 9525"/>
                              <a:gd name="connsiteX299" fmla="*/ 16850 w 28575"/>
                              <a:gd name="connsiteY299" fmla="*/ 7144 h 9525"/>
                              <a:gd name="connsiteX300" fmla="*/ 16850 w 28575"/>
                              <a:gd name="connsiteY300" fmla="*/ 7144 h 9525"/>
                              <a:gd name="connsiteX301" fmla="*/ 16850 w 28575"/>
                              <a:gd name="connsiteY301" fmla="*/ 7144 h 9525"/>
                              <a:gd name="connsiteX302" fmla="*/ 16850 w 28575"/>
                              <a:gd name="connsiteY302" fmla="*/ 7144 h 9525"/>
                              <a:gd name="connsiteX303" fmla="*/ 16850 w 28575"/>
                              <a:gd name="connsiteY303" fmla="*/ 7144 h 9525"/>
                              <a:gd name="connsiteX304" fmla="*/ 16850 w 28575"/>
                              <a:gd name="connsiteY304" fmla="*/ 7144 h 9525"/>
                              <a:gd name="connsiteX305" fmla="*/ 16850 w 28575"/>
                              <a:gd name="connsiteY305" fmla="*/ 7144 h 9525"/>
                              <a:gd name="connsiteX306" fmla="*/ 16850 w 28575"/>
                              <a:gd name="connsiteY306" fmla="*/ 7144 h 9525"/>
                              <a:gd name="connsiteX307" fmla="*/ 16850 w 28575"/>
                              <a:gd name="connsiteY307" fmla="*/ 7144 h 9525"/>
                              <a:gd name="connsiteX308" fmla="*/ 16850 w 28575"/>
                              <a:gd name="connsiteY308" fmla="*/ 7144 h 9525"/>
                              <a:gd name="connsiteX309" fmla="*/ 16850 w 28575"/>
                              <a:gd name="connsiteY309" fmla="*/ 7144 h 9525"/>
                              <a:gd name="connsiteX310" fmla="*/ 17583 w 28575"/>
                              <a:gd name="connsiteY310" fmla="*/ 7144 h 9525"/>
                              <a:gd name="connsiteX311" fmla="*/ 17583 w 28575"/>
                              <a:gd name="connsiteY311" fmla="*/ 7144 h 9525"/>
                              <a:gd name="connsiteX312" fmla="*/ 17583 w 28575"/>
                              <a:gd name="connsiteY312" fmla="*/ 7144 h 9525"/>
                              <a:gd name="connsiteX313" fmla="*/ 17583 w 28575"/>
                              <a:gd name="connsiteY313" fmla="*/ 4763 h 9525"/>
                              <a:gd name="connsiteX314" fmla="*/ 17583 w 28575"/>
                              <a:gd name="connsiteY314" fmla="*/ 2381 h 9525"/>
                              <a:gd name="connsiteX315" fmla="*/ 17583 w 28575"/>
                              <a:gd name="connsiteY315" fmla="*/ 4763 h 9525"/>
                              <a:gd name="connsiteX316" fmla="*/ 17583 w 28575"/>
                              <a:gd name="connsiteY316" fmla="*/ 4763 h 9525"/>
                              <a:gd name="connsiteX317" fmla="*/ 17583 w 28575"/>
                              <a:gd name="connsiteY317" fmla="*/ 4763 h 9525"/>
                              <a:gd name="connsiteX318" fmla="*/ 17583 w 28575"/>
                              <a:gd name="connsiteY318" fmla="*/ 7144 h 9525"/>
                              <a:gd name="connsiteX319" fmla="*/ 17583 w 28575"/>
                              <a:gd name="connsiteY319" fmla="*/ 7144 h 9525"/>
                              <a:gd name="connsiteX320" fmla="*/ 17583 w 28575"/>
                              <a:gd name="connsiteY320" fmla="*/ 4763 h 9525"/>
                              <a:gd name="connsiteX321" fmla="*/ 17583 w 28575"/>
                              <a:gd name="connsiteY321" fmla="*/ 4763 h 9525"/>
                              <a:gd name="connsiteX322" fmla="*/ 18317 w 28575"/>
                              <a:gd name="connsiteY322" fmla="*/ 4763 h 9525"/>
                              <a:gd name="connsiteX323" fmla="*/ 18317 w 28575"/>
                              <a:gd name="connsiteY323" fmla="*/ 7144 h 9525"/>
                              <a:gd name="connsiteX324" fmla="*/ 18317 w 28575"/>
                              <a:gd name="connsiteY324" fmla="*/ 7144 h 9525"/>
                              <a:gd name="connsiteX325" fmla="*/ 18317 w 28575"/>
                              <a:gd name="connsiteY325" fmla="*/ 7144 h 9525"/>
                              <a:gd name="connsiteX326" fmla="*/ 18317 w 28575"/>
                              <a:gd name="connsiteY326" fmla="*/ 9525 h 9525"/>
                              <a:gd name="connsiteX327" fmla="*/ 18317 w 28575"/>
                              <a:gd name="connsiteY327" fmla="*/ 7144 h 9525"/>
                              <a:gd name="connsiteX328" fmla="*/ 18317 w 28575"/>
                              <a:gd name="connsiteY328" fmla="*/ 7144 h 9525"/>
                              <a:gd name="connsiteX329" fmla="*/ 18317 w 28575"/>
                              <a:gd name="connsiteY329" fmla="*/ 7144 h 9525"/>
                              <a:gd name="connsiteX330" fmla="*/ 18317 w 28575"/>
                              <a:gd name="connsiteY330" fmla="*/ 7144 h 9525"/>
                              <a:gd name="connsiteX331" fmla="*/ 18317 w 28575"/>
                              <a:gd name="connsiteY331" fmla="*/ 7144 h 9525"/>
                              <a:gd name="connsiteX332" fmla="*/ 18317 w 28575"/>
                              <a:gd name="connsiteY332" fmla="*/ 7144 h 9525"/>
                              <a:gd name="connsiteX333" fmla="*/ 18317 w 28575"/>
                              <a:gd name="connsiteY333" fmla="*/ 4763 h 9525"/>
                              <a:gd name="connsiteX334" fmla="*/ 19050 w 28575"/>
                              <a:gd name="connsiteY334" fmla="*/ 4763 h 9525"/>
                              <a:gd name="connsiteX335" fmla="*/ 19050 w 28575"/>
                              <a:gd name="connsiteY335" fmla="*/ 7144 h 9525"/>
                              <a:gd name="connsiteX336" fmla="*/ 19050 w 28575"/>
                              <a:gd name="connsiteY336" fmla="*/ 7144 h 9525"/>
                              <a:gd name="connsiteX337" fmla="*/ 19050 w 28575"/>
                              <a:gd name="connsiteY337" fmla="*/ 7144 h 9525"/>
                              <a:gd name="connsiteX338" fmla="*/ 19050 w 28575"/>
                              <a:gd name="connsiteY338" fmla="*/ 7144 h 9525"/>
                              <a:gd name="connsiteX339" fmla="*/ 19050 w 28575"/>
                              <a:gd name="connsiteY339" fmla="*/ 4763 h 9525"/>
                              <a:gd name="connsiteX340" fmla="*/ 19050 w 28575"/>
                              <a:gd name="connsiteY340" fmla="*/ 4763 h 9525"/>
                              <a:gd name="connsiteX341" fmla="*/ 19050 w 28575"/>
                              <a:gd name="connsiteY341" fmla="*/ 7144 h 9525"/>
                              <a:gd name="connsiteX342" fmla="*/ 19050 w 28575"/>
                              <a:gd name="connsiteY342" fmla="*/ 7144 h 9525"/>
                              <a:gd name="connsiteX343" fmla="*/ 19050 w 28575"/>
                              <a:gd name="connsiteY343" fmla="*/ 7144 h 9525"/>
                              <a:gd name="connsiteX344" fmla="*/ 19050 w 28575"/>
                              <a:gd name="connsiteY344" fmla="*/ 7144 h 9525"/>
                              <a:gd name="connsiteX345" fmla="*/ 19050 w 28575"/>
                              <a:gd name="connsiteY345" fmla="*/ 7144 h 9525"/>
                              <a:gd name="connsiteX346" fmla="*/ 19050 w 28575"/>
                              <a:gd name="connsiteY346" fmla="*/ 7144 h 9525"/>
                              <a:gd name="connsiteX347" fmla="*/ 19050 w 28575"/>
                              <a:gd name="connsiteY347" fmla="*/ 7144 h 9525"/>
                              <a:gd name="connsiteX348" fmla="*/ 19050 w 28575"/>
                              <a:gd name="connsiteY348" fmla="*/ 7144 h 9525"/>
                              <a:gd name="connsiteX349" fmla="*/ 19050 w 28575"/>
                              <a:gd name="connsiteY349" fmla="*/ 7144 h 9525"/>
                              <a:gd name="connsiteX350" fmla="*/ 19050 w 28575"/>
                              <a:gd name="connsiteY350" fmla="*/ 7144 h 9525"/>
                              <a:gd name="connsiteX351" fmla="*/ 19050 w 28575"/>
                              <a:gd name="connsiteY351" fmla="*/ 7144 h 9525"/>
                              <a:gd name="connsiteX352" fmla="*/ 19050 w 28575"/>
                              <a:gd name="connsiteY352" fmla="*/ 4763 h 9525"/>
                              <a:gd name="connsiteX353" fmla="*/ 19050 w 28575"/>
                              <a:gd name="connsiteY353" fmla="*/ 4763 h 9525"/>
                              <a:gd name="connsiteX354" fmla="*/ 19783 w 28575"/>
                              <a:gd name="connsiteY354" fmla="*/ 4763 h 9525"/>
                              <a:gd name="connsiteX355" fmla="*/ 19783 w 28575"/>
                              <a:gd name="connsiteY355" fmla="*/ 4763 h 9525"/>
                              <a:gd name="connsiteX356" fmla="*/ 19783 w 28575"/>
                              <a:gd name="connsiteY356" fmla="*/ 7144 h 9525"/>
                              <a:gd name="connsiteX357" fmla="*/ 19783 w 28575"/>
                              <a:gd name="connsiteY357" fmla="*/ 4763 h 9525"/>
                              <a:gd name="connsiteX358" fmla="*/ 19783 w 28575"/>
                              <a:gd name="connsiteY358" fmla="*/ 7144 h 9525"/>
                              <a:gd name="connsiteX359" fmla="*/ 19783 w 28575"/>
                              <a:gd name="connsiteY359" fmla="*/ 7144 h 9525"/>
                              <a:gd name="connsiteX360" fmla="*/ 19783 w 28575"/>
                              <a:gd name="connsiteY360" fmla="*/ 7144 h 9525"/>
                              <a:gd name="connsiteX361" fmla="*/ 19783 w 28575"/>
                              <a:gd name="connsiteY361" fmla="*/ 7144 h 9525"/>
                              <a:gd name="connsiteX362" fmla="*/ 19783 w 28575"/>
                              <a:gd name="connsiteY362" fmla="*/ 7144 h 9525"/>
                              <a:gd name="connsiteX363" fmla="*/ 19783 w 28575"/>
                              <a:gd name="connsiteY363" fmla="*/ 9525 h 9525"/>
                              <a:gd name="connsiteX364" fmla="*/ 19783 w 28575"/>
                              <a:gd name="connsiteY364" fmla="*/ 9525 h 9525"/>
                              <a:gd name="connsiteX365" fmla="*/ 19783 w 28575"/>
                              <a:gd name="connsiteY365" fmla="*/ 7144 h 9525"/>
                              <a:gd name="connsiteX366" fmla="*/ 20517 w 28575"/>
                              <a:gd name="connsiteY366" fmla="*/ 4763 h 9525"/>
                              <a:gd name="connsiteX367" fmla="*/ 20517 w 28575"/>
                              <a:gd name="connsiteY367" fmla="*/ 4763 h 9525"/>
                              <a:gd name="connsiteX368" fmla="*/ 20517 w 28575"/>
                              <a:gd name="connsiteY368" fmla="*/ 4763 h 9525"/>
                              <a:gd name="connsiteX369" fmla="*/ 20517 w 28575"/>
                              <a:gd name="connsiteY369" fmla="*/ 7144 h 9525"/>
                              <a:gd name="connsiteX370" fmla="*/ 20517 w 28575"/>
                              <a:gd name="connsiteY370" fmla="*/ 7144 h 9525"/>
                              <a:gd name="connsiteX371" fmla="*/ 20517 w 28575"/>
                              <a:gd name="connsiteY371" fmla="*/ 7144 h 9525"/>
                              <a:gd name="connsiteX372" fmla="*/ 20517 w 28575"/>
                              <a:gd name="connsiteY372" fmla="*/ 7144 h 9525"/>
                              <a:gd name="connsiteX373" fmla="*/ 20517 w 28575"/>
                              <a:gd name="connsiteY373" fmla="*/ 7144 h 9525"/>
                              <a:gd name="connsiteX374" fmla="*/ 20517 w 28575"/>
                              <a:gd name="connsiteY374" fmla="*/ 7144 h 9525"/>
                              <a:gd name="connsiteX375" fmla="*/ 20517 w 28575"/>
                              <a:gd name="connsiteY375" fmla="*/ 7144 h 9525"/>
                              <a:gd name="connsiteX376" fmla="*/ 20517 w 28575"/>
                              <a:gd name="connsiteY376" fmla="*/ 7144 h 9525"/>
                              <a:gd name="connsiteX377" fmla="*/ 20517 w 28575"/>
                              <a:gd name="connsiteY377" fmla="*/ 7144 h 9525"/>
                              <a:gd name="connsiteX378" fmla="*/ 21250 w 28575"/>
                              <a:gd name="connsiteY378" fmla="*/ 4763 h 9525"/>
                              <a:gd name="connsiteX379" fmla="*/ 21250 w 28575"/>
                              <a:gd name="connsiteY379" fmla="*/ 7144 h 9525"/>
                              <a:gd name="connsiteX380" fmla="*/ 21250 w 28575"/>
                              <a:gd name="connsiteY380" fmla="*/ 7144 h 9525"/>
                              <a:gd name="connsiteX381" fmla="*/ 21250 w 28575"/>
                              <a:gd name="connsiteY381" fmla="*/ 7144 h 9525"/>
                              <a:gd name="connsiteX382" fmla="*/ 21250 w 28575"/>
                              <a:gd name="connsiteY382" fmla="*/ 7144 h 9525"/>
                              <a:gd name="connsiteX383" fmla="*/ 21250 w 28575"/>
                              <a:gd name="connsiteY383" fmla="*/ 7144 h 9525"/>
                              <a:gd name="connsiteX384" fmla="*/ 21250 w 28575"/>
                              <a:gd name="connsiteY384" fmla="*/ 7144 h 9525"/>
                              <a:gd name="connsiteX385" fmla="*/ 21250 w 28575"/>
                              <a:gd name="connsiteY385" fmla="*/ 4763 h 9525"/>
                              <a:gd name="connsiteX386" fmla="*/ 21250 w 28575"/>
                              <a:gd name="connsiteY386" fmla="*/ 4763 h 9525"/>
                              <a:gd name="connsiteX387" fmla="*/ 21250 w 28575"/>
                              <a:gd name="connsiteY387" fmla="*/ 4763 h 9525"/>
                              <a:gd name="connsiteX388" fmla="*/ 21250 w 28575"/>
                              <a:gd name="connsiteY388" fmla="*/ 7144 h 9525"/>
                              <a:gd name="connsiteX389" fmla="*/ 21250 w 28575"/>
                              <a:gd name="connsiteY389" fmla="*/ 7144 h 9525"/>
                              <a:gd name="connsiteX390" fmla="*/ 21984 w 28575"/>
                              <a:gd name="connsiteY390" fmla="*/ 7144 h 9525"/>
                              <a:gd name="connsiteX391" fmla="*/ 21984 w 28575"/>
                              <a:gd name="connsiteY391" fmla="*/ 7144 h 9525"/>
                              <a:gd name="connsiteX392" fmla="*/ 21984 w 28575"/>
                              <a:gd name="connsiteY392" fmla="*/ 7144 h 9525"/>
                              <a:gd name="connsiteX393" fmla="*/ 21984 w 28575"/>
                              <a:gd name="connsiteY393" fmla="*/ 7144 h 9525"/>
                              <a:gd name="connsiteX394" fmla="*/ 21984 w 28575"/>
                              <a:gd name="connsiteY394" fmla="*/ 4763 h 9525"/>
                              <a:gd name="connsiteX395" fmla="*/ 21984 w 28575"/>
                              <a:gd name="connsiteY395" fmla="*/ 4763 h 9525"/>
                              <a:gd name="connsiteX396" fmla="*/ 21984 w 28575"/>
                              <a:gd name="connsiteY396" fmla="*/ 4763 h 9525"/>
                              <a:gd name="connsiteX397" fmla="*/ 21984 w 28575"/>
                              <a:gd name="connsiteY397" fmla="*/ 4763 h 9525"/>
                              <a:gd name="connsiteX398" fmla="*/ 21984 w 28575"/>
                              <a:gd name="connsiteY398" fmla="*/ 4763 h 9525"/>
                              <a:gd name="connsiteX399" fmla="*/ 21984 w 28575"/>
                              <a:gd name="connsiteY399" fmla="*/ 4763 h 9525"/>
                              <a:gd name="connsiteX400" fmla="*/ 21984 w 28575"/>
                              <a:gd name="connsiteY400" fmla="*/ 4763 h 9525"/>
                              <a:gd name="connsiteX401" fmla="*/ 21984 w 28575"/>
                              <a:gd name="connsiteY401" fmla="*/ 7144 h 9525"/>
                              <a:gd name="connsiteX402" fmla="*/ 22717 w 28575"/>
                              <a:gd name="connsiteY402" fmla="*/ 7144 h 9525"/>
                              <a:gd name="connsiteX403" fmla="*/ 22717 w 28575"/>
                              <a:gd name="connsiteY403" fmla="*/ 7144 h 9525"/>
                              <a:gd name="connsiteX404" fmla="*/ 22717 w 28575"/>
                              <a:gd name="connsiteY404" fmla="*/ 7144 h 9525"/>
                              <a:gd name="connsiteX405" fmla="*/ 22717 w 28575"/>
                              <a:gd name="connsiteY405" fmla="*/ 7144 h 9525"/>
                              <a:gd name="connsiteX406" fmla="*/ 22717 w 28575"/>
                              <a:gd name="connsiteY406" fmla="*/ 7144 h 9525"/>
                              <a:gd name="connsiteX407" fmla="*/ 22717 w 28575"/>
                              <a:gd name="connsiteY407" fmla="*/ 4763 h 9525"/>
                              <a:gd name="connsiteX408" fmla="*/ 22717 w 28575"/>
                              <a:gd name="connsiteY408" fmla="*/ 7144 h 9525"/>
                              <a:gd name="connsiteX409" fmla="*/ 22717 w 28575"/>
                              <a:gd name="connsiteY409" fmla="*/ 4763 h 9525"/>
                              <a:gd name="connsiteX410" fmla="*/ 22717 w 28575"/>
                              <a:gd name="connsiteY410" fmla="*/ 4763 h 9525"/>
                              <a:gd name="connsiteX411" fmla="*/ 22717 w 28575"/>
                              <a:gd name="connsiteY411" fmla="*/ 7144 h 9525"/>
                              <a:gd name="connsiteX412" fmla="*/ 22717 w 28575"/>
                              <a:gd name="connsiteY412" fmla="*/ 4763 h 9525"/>
                              <a:gd name="connsiteX413" fmla="*/ 22717 w 28575"/>
                              <a:gd name="connsiteY413" fmla="*/ 4763 h 9525"/>
                              <a:gd name="connsiteX414" fmla="*/ 22717 w 28575"/>
                              <a:gd name="connsiteY414" fmla="*/ 7144 h 9525"/>
                              <a:gd name="connsiteX415" fmla="*/ 22717 w 28575"/>
                              <a:gd name="connsiteY415" fmla="*/ 4763 h 9525"/>
                              <a:gd name="connsiteX416" fmla="*/ 23451 w 28575"/>
                              <a:gd name="connsiteY416" fmla="*/ 4763 h 9525"/>
                              <a:gd name="connsiteX417" fmla="*/ 23451 w 28575"/>
                              <a:gd name="connsiteY417" fmla="*/ 4763 h 9525"/>
                              <a:gd name="connsiteX418" fmla="*/ 23451 w 28575"/>
                              <a:gd name="connsiteY418" fmla="*/ 4763 h 9525"/>
                              <a:gd name="connsiteX419" fmla="*/ 23451 w 28575"/>
                              <a:gd name="connsiteY419" fmla="*/ 4763 h 9525"/>
                              <a:gd name="connsiteX420" fmla="*/ 23451 w 28575"/>
                              <a:gd name="connsiteY420" fmla="*/ 4763 h 9525"/>
                              <a:gd name="connsiteX421" fmla="*/ 23451 w 28575"/>
                              <a:gd name="connsiteY421" fmla="*/ 4763 h 9525"/>
                              <a:gd name="connsiteX422" fmla="*/ 23451 w 28575"/>
                              <a:gd name="connsiteY422" fmla="*/ 7144 h 9525"/>
                              <a:gd name="connsiteX423" fmla="*/ 23451 w 28575"/>
                              <a:gd name="connsiteY423" fmla="*/ 7144 h 9525"/>
                              <a:gd name="connsiteX424" fmla="*/ 23451 w 28575"/>
                              <a:gd name="connsiteY424" fmla="*/ 7144 h 9525"/>
                              <a:gd name="connsiteX425" fmla="*/ 23451 w 28575"/>
                              <a:gd name="connsiteY425" fmla="*/ 7144 h 9525"/>
                              <a:gd name="connsiteX426" fmla="*/ 23451 w 28575"/>
                              <a:gd name="connsiteY426" fmla="*/ 4763 h 9525"/>
                              <a:gd name="connsiteX427" fmla="*/ 23451 w 28575"/>
                              <a:gd name="connsiteY427" fmla="*/ 4763 h 9525"/>
                              <a:gd name="connsiteX428" fmla="*/ 23451 w 28575"/>
                              <a:gd name="connsiteY428" fmla="*/ 7144 h 9525"/>
                              <a:gd name="connsiteX429" fmla="*/ 23451 w 28575"/>
                              <a:gd name="connsiteY429" fmla="*/ 7144 h 9525"/>
                              <a:gd name="connsiteX430" fmla="*/ 23451 w 28575"/>
                              <a:gd name="connsiteY430" fmla="*/ 7144 h 9525"/>
                              <a:gd name="connsiteX431" fmla="*/ 23451 w 28575"/>
                              <a:gd name="connsiteY431" fmla="*/ 7144 h 9525"/>
                              <a:gd name="connsiteX432" fmla="*/ 23451 w 28575"/>
                              <a:gd name="connsiteY432" fmla="*/ 7144 h 9525"/>
                              <a:gd name="connsiteX433" fmla="*/ 23451 w 28575"/>
                              <a:gd name="connsiteY433" fmla="*/ 7144 h 9525"/>
                              <a:gd name="connsiteX434" fmla="*/ 24174 w 28575"/>
                              <a:gd name="connsiteY434" fmla="*/ 7144 h 9525"/>
                              <a:gd name="connsiteX435" fmla="*/ 24174 w 28575"/>
                              <a:gd name="connsiteY435" fmla="*/ 7144 h 9525"/>
                              <a:gd name="connsiteX436" fmla="*/ 24174 w 28575"/>
                              <a:gd name="connsiteY436" fmla="*/ 4763 h 9525"/>
                              <a:gd name="connsiteX437" fmla="*/ 24174 w 28575"/>
                              <a:gd name="connsiteY437" fmla="*/ 4763 h 9525"/>
                              <a:gd name="connsiteX438" fmla="*/ 24174 w 28575"/>
                              <a:gd name="connsiteY438" fmla="*/ 7144 h 9525"/>
                              <a:gd name="connsiteX439" fmla="*/ 24174 w 28575"/>
                              <a:gd name="connsiteY439" fmla="*/ 7144 h 9525"/>
                              <a:gd name="connsiteX440" fmla="*/ 24174 w 28575"/>
                              <a:gd name="connsiteY440" fmla="*/ 7144 h 9525"/>
                              <a:gd name="connsiteX441" fmla="*/ 24174 w 28575"/>
                              <a:gd name="connsiteY441" fmla="*/ 7144 h 9525"/>
                              <a:gd name="connsiteX442" fmla="*/ 24174 w 28575"/>
                              <a:gd name="connsiteY442" fmla="*/ 4763 h 9525"/>
                              <a:gd name="connsiteX443" fmla="*/ 24174 w 28575"/>
                              <a:gd name="connsiteY443" fmla="*/ 4763 h 9525"/>
                              <a:gd name="connsiteX444" fmla="*/ 24174 w 28575"/>
                              <a:gd name="connsiteY444" fmla="*/ 4763 h 9525"/>
                              <a:gd name="connsiteX445" fmla="*/ 24174 w 28575"/>
                              <a:gd name="connsiteY445" fmla="*/ 4763 h 9525"/>
                              <a:gd name="connsiteX446" fmla="*/ 24908 w 28575"/>
                              <a:gd name="connsiteY446" fmla="*/ 7144 h 9525"/>
                              <a:gd name="connsiteX447" fmla="*/ 24908 w 28575"/>
                              <a:gd name="connsiteY447" fmla="*/ 7144 h 9525"/>
                              <a:gd name="connsiteX448" fmla="*/ 24908 w 28575"/>
                              <a:gd name="connsiteY448" fmla="*/ 7144 h 9525"/>
                              <a:gd name="connsiteX449" fmla="*/ 24908 w 28575"/>
                              <a:gd name="connsiteY449" fmla="*/ 7144 h 9525"/>
                              <a:gd name="connsiteX450" fmla="*/ 24908 w 28575"/>
                              <a:gd name="connsiteY450" fmla="*/ 7144 h 9525"/>
                              <a:gd name="connsiteX451" fmla="*/ 24908 w 28575"/>
                              <a:gd name="connsiteY451" fmla="*/ 7144 h 9525"/>
                              <a:gd name="connsiteX452" fmla="*/ 24908 w 28575"/>
                              <a:gd name="connsiteY452" fmla="*/ 7144 h 9525"/>
                              <a:gd name="connsiteX453" fmla="*/ 24908 w 28575"/>
                              <a:gd name="connsiteY453" fmla="*/ 7144 h 9525"/>
                              <a:gd name="connsiteX454" fmla="*/ 24908 w 28575"/>
                              <a:gd name="connsiteY454" fmla="*/ 7144 h 9525"/>
                              <a:gd name="connsiteX455" fmla="*/ 24908 w 28575"/>
                              <a:gd name="connsiteY455" fmla="*/ 7144 h 9525"/>
                              <a:gd name="connsiteX456" fmla="*/ 24908 w 28575"/>
                              <a:gd name="connsiteY456" fmla="*/ 7144 h 9525"/>
                              <a:gd name="connsiteX457" fmla="*/ 24908 w 28575"/>
                              <a:gd name="connsiteY457" fmla="*/ 7144 h 9525"/>
                              <a:gd name="connsiteX458" fmla="*/ 25641 w 28575"/>
                              <a:gd name="connsiteY458" fmla="*/ 7144 h 9525"/>
                              <a:gd name="connsiteX459" fmla="*/ 25641 w 28575"/>
                              <a:gd name="connsiteY459" fmla="*/ 7144 h 9525"/>
                              <a:gd name="connsiteX460" fmla="*/ 25641 w 28575"/>
                              <a:gd name="connsiteY460" fmla="*/ 7144 h 9525"/>
                              <a:gd name="connsiteX461" fmla="*/ 25641 w 28575"/>
                              <a:gd name="connsiteY461" fmla="*/ 7144 h 9525"/>
                              <a:gd name="connsiteX462" fmla="*/ 25641 w 28575"/>
                              <a:gd name="connsiteY462" fmla="*/ 7144 h 9525"/>
                              <a:gd name="connsiteX463" fmla="*/ 25641 w 28575"/>
                              <a:gd name="connsiteY463" fmla="*/ 7144 h 9525"/>
                              <a:gd name="connsiteX464" fmla="*/ 25641 w 28575"/>
                              <a:gd name="connsiteY464" fmla="*/ 7144 h 9525"/>
                              <a:gd name="connsiteX465" fmla="*/ 25641 w 28575"/>
                              <a:gd name="connsiteY465" fmla="*/ 7144 h 9525"/>
                              <a:gd name="connsiteX466" fmla="*/ 25641 w 28575"/>
                              <a:gd name="connsiteY466" fmla="*/ 9525 h 9525"/>
                              <a:gd name="connsiteX467" fmla="*/ 25641 w 28575"/>
                              <a:gd name="connsiteY467" fmla="*/ 9525 h 9525"/>
                              <a:gd name="connsiteX468" fmla="*/ 25641 w 28575"/>
                              <a:gd name="connsiteY468" fmla="*/ 9525 h 9525"/>
                              <a:gd name="connsiteX469" fmla="*/ 25641 w 28575"/>
                              <a:gd name="connsiteY469" fmla="*/ 7144 h 9525"/>
                              <a:gd name="connsiteX470" fmla="*/ 26375 w 28575"/>
                              <a:gd name="connsiteY470" fmla="*/ 7144 h 9525"/>
                              <a:gd name="connsiteX471" fmla="*/ 26375 w 28575"/>
                              <a:gd name="connsiteY471" fmla="*/ 7144 h 9525"/>
                              <a:gd name="connsiteX472" fmla="*/ 26375 w 28575"/>
                              <a:gd name="connsiteY472" fmla="*/ 7144 h 9525"/>
                              <a:gd name="connsiteX473" fmla="*/ 26375 w 28575"/>
                              <a:gd name="connsiteY473" fmla="*/ 7144 h 9525"/>
                              <a:gd name="connsiteX474" fmla="*/ 26375 w 28575"/>
                              <a:gd name="connsiteY474" fmla="*/ 7144 h 9525"/>
                              <a:gd name="connsiteX475" fmla="*/ 26375 w 28575"/>
                              <a:gd name="connsiteY475" fmla="*/ 7144 h 9525"/>
                              <a:gd name="connsiteX476" fmla="*/ 26375 w 28575"/>
                              <a:gd name="connsiteY476" fmla="*/ 7144 h 9525"/>
                              <a:gd name="connsiteX477" fmla="*/ 26375 w 28575"/>
                              <a:gd name="connsiteY477" fmla="*/ 7144 h 9525"/>
                              <a:gd name="connsiteX478" fmla="*/ 26375 w 28575"/>
                              <a:gd name="connsiteY478" fmla="*/ 4763 h 9525"/>
                              <a:gd name="connsiteX479" fmla="*/ 26375 w 28575"/>
                              <a:gd name="connsiteY479" fmla="*/ 7144 h 9525"/>
                              <a:gd name="connsiteX480" fmla="*/ 26375 w 28575"/>
                              <a:gd name="connsiteY480" fmla="*/ 7144 h 9525"/>
                              <a:gd name="connsiteX481" fmla="*/ 26375 w 28575"/>
                              <a:gd name="connsiteY481" fmla="*/ 7144 h 9525"/>
                              <a:gd name="connsiteX482" fmla="*/ 26375 w 28575"/>
                              <a:gd name="connsiteY482" fmla="*/ 4763 h 9525"/>
                              <a:gd name="connsiteX483" fmla="*/ 26375 w 28575"/>
                              <a:gd name="connsiteY483" fmla="*/ 7144 h 9525"/>
                              <a:gd name="connsiteX484" fmla="*/ 27108 w 28575"/>
                              <a:gd name="connsiteY484" fmla="*/ 4763 h 9525"/>
                              <a:gd name="connsiteX485" fmla="*/ 27108 w 28575"/>
                              <a:gd name="connsiteY485" fmla="*/ 7144 h 9525"/>
                              <a:gd name="connsiteX486" fmla="*/ 27108 w 28575"/>
                              <a:gd name="connsiteY486" fmla="*/ 7144 h 9525"/>
                              <a:gd name="connsiteX487" fmla="*/ 27108 w 28575"/>
                              <a:gd name="connsiteY487" fmla="*/ 7144 h 9525"/>
                              <a:gd name="connsiteX488" fmla="*/ 27108 w 28575"/>
                              <a:gd name="connsiteY488" fmla="*/ 7144 h 9525"/>
                              <a:gd name="connsiteX489" fmla="*/ 27108 w 28575"/>
                              <a:gd name="connsiteY489" fmla="*/ 7144 h 9525"/>
                              <a:gd name="connsiteX490" fmla="*/ 27108 w 28575"/>
                              <a:gd name="connsiteY490" fmla="*/ 7144 h 9525"/>
                              <a:gd name="connsiteX491" fmla="*/ 27108 w 28575"/>
                              <a:gd name="connsiteY491" fmla="*/ 2381 h 9525"/>
                              <a:gd name="connsiteX492" fmla="*/ 27108 w 28575"/>
                              <a:gd name="connsiteY492" fmla="*/ 0 h 9525"/>
                              <a:gd name="connsiteX493" fmla="*/ 27108 w 28575"/>
                              <a:gd name="connsiteY493" fmla="*/ 2381 h 9525"/>
                              <a:gd name="connsiteX494" fmla="*/ 27108 w 28575"/>
                              <a:gd name="connsiteY494" fmla="*/ 4763 h 9525"/>
                              <a:gd name="connsiteX495" fmla="*/ 27108 w 28575"/>
                              <a:gd name="connsiteY495" fmla="*/ 4763 h 9525"/>
                              <a:gd name="connsiteX496" fmla="*/ 27842 w 28575"/>
                              <a:gd name="connsiteY496" fmla="*/ 7144 h 9525"/>
                              <a:gd name="connsiteX497" fmla="*/ 27842 w 28575"/>
                              <a:gd name="connsiteY497" fmla="*/ 7144 h 9525"/>
                              <a:gd name="connsiteX498" fmla="*/ 27842 w 28575"/>
                              <a:gd name="connsiteY498" fmla="*/ 7144 h 9525"/>
                              <a:gd name="connsiteX499" fmla="*/ 27842 w 28575"/>
                              <a:gd name="connsiteY499" fmla="*/ 7144 h 9525"/>
                              <a:gd name="connsiteX500" fmla="*/ 27842 w 28575"/>
                              <a:gd name="connsiteY500" fmla="*/ 7144 h 9525"/>
                              <a:gd name="connsiteX501" fmla="*/ 27842 w 28575"/>
                              <a:gd name="connsiteY501" fmla="*/ 4763 h 9525"/>
                              <a:gd name="connsiteX502" fmla="*/ 27842 w 28575"/>
                              <a:gd name="connsiteY502" fmla="*/ 7144 h 9525"/>
                              <a:gd name="connsiteX503" fmla="*/ 27842 w 28575"/>
                              <a:gd name="connsiteY503" fmla="*/ 7144 h 9525"/>
                              <a:gd name="connsiteX504" fmla="*/ 27842 w 28575"/>
                              <a:gd name="connsiteY504" fmla="*/ 7144 h 9525"/>
                              <a:gd name="connsiteX505" fmla="*/ 27842 w 28575"/>
                              <a:gd name="connsiteY505" fmla="*/ 7144 h 9525"/>
                              <a:gd name="connsiteX506" fmla="*/ 27842 w 28575"/>
                              <a:gd name="connsiteY506" fmla="*/ 7144 h 9525"/>
                              <a:gd name="connsiteX507" fmla="*/ 27842 w 28575"/>
                              <a:gd name="connsiteY507" fmla="*/ 7144 h 9525"/>
                              <a:gd name="connsiteX508" fmla="*/ 28575 w 28575"/>
                              <a:gd name="connsiteY508" fmla="*/ 7144 h 9525"/>
                              <a:gd name="connsiteX509" fmla="*/ 28575 w 28575"/>
                              <a:gd name="connsiteY509" fmla="*/ 7144 h 9525"/>
                              <a:gd name="connsiteX510" fmla="*/ 28575 w 28575"/>
                              <a:gd name="connsiteY510" fmla="*/ 7144 h 9525"/>
                              <a:gd name="connsiteX511" fmla="*/ 28575 w 28575"/>
                              <a:gd name="connsiteY511" fmla="*/ 7144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7144"/>
                                </a:moveTo>
                                <a:lnTo>
                                  <a:pt x="0" y="7144"/>
                                </a:lnTo>
                                <a:lnTo>
                                  <a:pt x="0" y="7144"/>
                                </a:lnTo>
                                <a:lnTo>
                                  <a:pt x="0" y="7144"/>
                                </a:lnTo>
                                <a:lnTo>
                                  <a:pt x="0" y="7144"/>
                                </a:lnTo>
                                <a:lnTo>
                                  <a:pt x="0" y="4763"/>
                                </a:lnTo>
                                <a:lnTo>
                                  <a:pt x="0" y="4763"/>
                                </a:lnTo>
                                <a:lnTo>
                                  <a:pt x="0" y="2381"/>
                                </a:lnTo>
                                <a:lnTo>
                                  <a:pt x="733" y="4763"/>
                                </a:lnTo>
                                <a:lnTo>
                                  <a:pt x="733" y="7144"/>
                                </a:lnTo>
                                <a:lnTo>
                                  <a:pt x="733" y="4763"/>
                                </a:lnTo>
                                <a:lnTo>
                                  <a:pt x="733" y="7144"/>
                                </a:lnTo>
                                <a:lnTo>
                                  <a:pt x="733" y="7144"/>
                                </a:lnTo>
                                <a:lnTo>
                                  <a:pt x="733" y="7144"/>
                                </a:lnTo>
                                <a:lnTo>
                                  <a:pt x="733" y="7144"/>
                                </a:lnTo>
                                <a:lnTo>
                                  <a:pt x="733" y="7144"/>
                                </a:lnTo>
                                <a:lnTo>
                                  <a:pt x="733" y="7144"/>
                                </a:lnTo>
                                <a:lnTo>
                                  <a:pt x="733" y="7144"/>
                                </a:lnTo>
                                <a:lnTo>
                                  <a:pt x="733" y="7144"/>
                                </a:lnTo>
                                <a:lnTo>
                                  <a:pt x="733" y="7144"/>
                                </a:lnTo>
                                <a:lnTo>
                                  <a:pt x="1467" y="7144"/>
                                </a:lnTo>
                                <a:lnTo>
                                  <a:pt x="1467" y="7144"/>
                                </a:lnTo>
                                <a:lnTo>
                                  <a:pt x="1467" y="7144"/>
                                </a:lnTo>
                                <a:lnTo>
                                  <a:pt x="1467" y="7144"/>
                                </a:lnTo>
                                <a:lnTo>
                                  <a:pt x="1467" y="7144"/>
                                </a:lnTo>
                                <a:lnTo>
                                  <a:pt x="1467" y="7144"/>
                                </a:lnTo>
                                <a:lnTo>
                                  <a:pt x="1467" y="7144"/>
                                </a:lnTo>
                                <a:lnTo>
                                  <a:pt x="1467" y="9525"/>
                                </a:lnTo>
                                <a:lnTo>
                                  <a:pt x="1467" y="7144"/>
                                </a:lnTo>
                                <a:lnTo>
                                  <a:pt x="1467" y="7144"/>
                                </a:lnTo>
                                <a:lnTo>
                                  <a:pt x="1467" y="7144"/>
                                </a:lnTo>
                                <a:lnTo>
                                  <a:pt x="1467" y="7144"/>
                                </a:lnTo>
                                <a:lnTo>
                                  <a:pt x="2200" y="7144"/>
                                </a:lnTo>
                                <a:lnTo>
                                  <a:pt x="2200" y="4763"/>
                                </a:lnTo>
                                <a:lnTo>
                                  <a:pt x="2200" y="7144"/>
                                </a:lnTo>
                                <a:lnTo>
                                  <a:pt x="2200" y="7144"/>
                                </a:lnTo>
                                <a:lnTo>
                                  <a:pt x="2200" y="7144"/>
                                </a:lnTo>
                                <a:lnTo>
                                  <a:pt x="2200" y="7144"/>
                                </a:lnTo>
                                <a:lnTo>
                                  <a:pt x="2200" y="7144"/>
                                </a:lnTo>
                                <a:lnTo>
                                  <a:pt x="2200" y="7144"/>
                                </a:lnTo>
                                <a:lnTo>
                                  <a:pt x="2200" y="7144"/>
                                </a:lnTo>
                                <a:lnTo>
                                  <a:pt x="2200" y="7144"/>
                                </a:lnTo>
                                <a:lnTo>
                                  <a:pt x="2200" y="7144"/>
                                </a:lnTo>
                                <a:lnTo>
                                  <a:pt x="2200" y="7144"/>
                                </a:lnTo>
                                <a:lnTo>
                                  <a:pt x="2934" y="7144"/>
                                </a:lnTo>
                                <a:lnTo>
                                  <a:pt x="2934" y="7144"/>
                                </a:lnTo>
                                <a:lnTo>
                                  <a:pt x="2934" y="7144"/>
                                </a:lnTo>
                                <a:lnTo>
                                  <a:pt x="2934" y="7144"/>
                                </a:lnTo>
                                <a:lnTo>
                                  <a:pt x="2934" y="4763"/>
                                </a:lnTo>
                                <a:lnTo>
                                  <a:pt x="2934" y="4763"/>
                                </a:lnTo>
                                <a:lnTo>
                                  <a:pt x="2934" y="4763"/>
                                </a:lnTo>
                                <a:lnTo>
                                  <a:pt x="2934" y="4763"/>
                                </a:lnTo>
                                <a:lnTo>
                                  <a:pt x="2934" y="7144"/>
                                </a:lnTo>
                                <a:lnTo>
                                  <a:pt x="2934" y="7144"/>
                                </a:lnTo>
                                <a:lnTo>
                                  <a:pt x="2934" y="7144"/>
                                </a:lnTo>
                                <a:lnTo>
                                  <a:pt x="2934" y="7144"/>
                                </a:lnTo>
                                <a:lnTo>
                                  <a:pt x="2934" y="7144"/>
                                </a:lnTo>
                                <a:lnTo>
                                  <a:pt x="2934" y="7144"/>
                                </a:lnTo>
                                <a:lnTo>
                                  <a:pt x="3667" y="7144"/>
                                </a:lnTo>
                                <a:lnTo>
                                  <a:pt x="3667" y="7144"/>
                                </a:lnTo>
                                <a:lnTo>
                                  <a:pt x="3667" y="7144"/>
                                </a:lnTo>
                                <a:lnTo>
                                  <a:pt x="3667" y="7144"/>
                                </a:lnTo>
                                <a:lnTo>
                                  <a:pt x="3667" y="7144"/>
                                </a:lnTo>
                                <a:lnTo>
                                  <a:pt x="3667" y="7144"/>
                                </a:lnTo>
                                <a:lnTo>
                                  <a:pt x="3667" y="7144"/>
                                </a:lnTo>
                                <a:lnTo>
                                  <a:pt x="3667" y="7144"/>
                                </a:lnTo>
                                <a:lnTo>
                                  <a:pt x="3667" y="4763"/>
                                </a:lnTo>
                                <a:lnTo>
                                  <a:pt x="3667" y="7144"/>
                                </a:lnTo>
                                <a:lnTo>
                                  <a:pt x="3667" y="7144"/>
                                </a:lnTo>
                                <a:lnTo>
                                  <a:pt x="3667" y="7144"/>
                                </a:lnTo>
                                <a:lnTo>
                                  <a:pt x="4401" y="7144"/>
                                </a:lnTo>
                                <a:lnTo>
                                  <a:pt x="4401" y="7144"/>
                                </a:lnTo>
                                <a:lnTo>
                                  <a:pt x="4401" y="7144"/>
                                </a:lnTo>
                                <a:lnTo>
                                  <a:pt x="4401" y="7144"/>
                                </a:lnTo>
                                <a:lnTo>
                                  <a:pt x="4401" y="7144"/>
                                </a:lnTo>
                                <a:lnTo>
                                  <a:pt x="4401" y="7144"/>
                                </a:lnTo>
                                <a:lnTo>
                                  <a:pt x="4401" y="7144"/>
                                </a:lnTo>
                                <a:lnTo>
                                  <a:pt x="4401" y="7144"/>
                                </a:lnTo>
                                <a:lnTo>
                                  <a:pt x="4401" y="7144"/>
                                </a:lnTo>
                                <a:lnTo>
                                  <a:pt x="4401" y="4763"/>
                                </a:lnTo>
                                <a:lnTo>
                                  <a:pt x="4401" y="7144"/>
                                </a:lnTo>
                                <a:lnTo>
                                  <a:pt x="4401" y="4763"/>
                                </a:lnTo>
                                <a:lnTo>
                                  <a:pt x="5124" y="4763"/>
                                </a:lnTo>
                                <a:lnTo>
                                  <a:pt x="5124" y="7144"/>
                                </a:lnTo>
                                <a:lnTo>
                                  <a:pt x="5124" y="7144"/>
                                </a:lnTo>
                                <a:lnTo>
                                  <a:pt x="5124" y="7144"/>
                                </a:lnTo>
                                <a:lnTo>
                                  <a:pt x="5124" y="7144"/>
                                </a:lnTo>
                                <a:lnTo>
                                  <a:pt x="5124" y="7144"/>
                                </a:lnTo>
                                <a:lnTo>
                                  <a:pt x="5124" y="4763"/>
                                </a:lnTo>
                                <a:lnTo>
                                  <a:pt x="5124" y="4763"/>
                                </a:lnTo>
                                <a:lnTo>
                                  <a:pt x="5124" y="4763"/>
                                </a:lnTo>
                                <a:lnTo>
                                  <a:pt x="5124" y="7144"/>
                                </a:lnTo>
                                <a:lnTo>
                                  <a:pt x="5124" y="7144"/>
                                </a:lnTo>
                                <a:lnTo>
                                  <a:pt x="5124" y="7144"/>
                                </a:lnTo>
                                <a:lnTo>
                                  <a:pt x="5124" y="7144"/>
                                </a:lnTo>
                                <a:lnTo>
                                  <a:pt x="5124" y="7144"/>
                                </a:lnTo>
                                <a:lnTo>
                                  <a:pt x="5124" y="4763"/>
                                </a:lnTo>
                                <a:lnTo>
                                  <a:pt x="5124" y="7144"/>
                                </a:lnTo>
                                <a:lnTo>
                                  <a:pt x="5124" y="7144"/>
                                </a:lnTo>
                                <a:lnTo>
                                  <a:pt x="5124" y="4763"/>
                                </a:lnTo>
                                <a:lnTo>
                                  <a:pt x="5858" y="7144"/>
                                </a:lnTo>
                                <a:lnTo>
                                  <a:pt x="5858" y="7144"/>
                                </a:lnTo>
                                <a:lnTo>
                                  <a:pt x="5858" y="7144"/>
                                </a:lnTo>
                                <a:lnTo>
                                  <a:pt x="5858" y="7144"/>
                                </a:lnTo>
                                <a:lnTo>
                                  <a:pt x="5858" y="7144"/>
                                </a:lnTo>
                                <a:lnTo>
                                  <a:pt x="5858" y="7144"/>
                                </a:lnTo>
                                <a:lnTo>
                                  <a:pt x="5858" y="7144"/>
                                </a:lnTo>
                                <a:lnTo>
                                  <a:pt x="5858" y="7144"/>
                                </a:lnTo>
                                <a:lnTo>
                                  <a:pt x="5858" y="7144"/>
                                </a:lnTo>
                                <a:lnTo>
                                  <a:pt x="5858" y="7144"/>
                                </a:lnTo>
                                <a:lnTo>
                                  <a:pt x="5858" y="7144"/>
                                </a:lnTo>
                                <a:lnTo>
                                  <a:pt x="5858" y="7144"/>
                                </a:lnTo>
                                <a:lnTo>
                                  <a:pt x="6591" y="7144"/>
                                </a:lnTo>
                                <a:lnTo>
                                  <a:pt x="6591" y="4763"/>
                                </a:lnTo>
                                <a:lnTo>
                                  <a:pt x="6591" y="4763"/>
                                </a:lnTo>
                                <a:lnTo>
                                  <a:pt x="6591" y="4763"/>
                                </a:lnTo>
                                <a:lnTo>
                                  <a:pt x="6591" y="4763"/>
                                </a:lnTo>
                                <a:lnTo>
                                  <a:pt x="6591" y="4763"/>
                                </a:lnTo>
                                <a:lnTo>
                                  <a:pt x="6591" y="4763"/>
                                </a:lnTo>
                                <a:lnTo>
                                  <a:pt x="6591" y="7144"/>
                                </a:lnTo>
                                <a:lnTo>
                                  <a:pt x="6591" y="7144"/>
                                </a:lnTo>
                                <a:lnTo>
                                  <a:pt x="6591" y="7144"/>
                                </a:lnTo>
                                <a:lnTo>
                                  <a:pt x="6591" y="7144"/>
                                </a:lnTo>
                                <a:lnTo>
                                  <a:pt x="6591" y="7144"/>
                                </a:lnTo>
                                <a:lnTo>
                                  <a:pt x="6591" y="7144"/>
                                </a:lnTo>
                                <a:lnTo>
                                  <a:pt x="6591" y="7144"/>
                                </a:lnTo>
                                <a:lnTo>
                                  <a:pt x="7325" y="7144"/>
                                </a:lnTo>
                                <a:lnTo>
                                  <a:pt x="7325" y="7144"/>
                                </a:lnTo>
                                <a:lnTo>
                                  <a:pt x="7325" y="7144"/>
                                </a:lnTo>
                                <a:lnTo>
                                  <a:pt x="7325" y="7144"/>
                                </a:lnTo>
                                <a:lnTo>
                                  <a:pt x="7325" y="7144"/>
                                </a:lnTo>
                                <a:lnTo>
                                  <a:pt x="7325" y="7144"/>
                                </a:lnTo>
                                <a:lnTo>
                                  <a:pt x="7325" y="7144"/>
                                </a:lnTo>
                                <a:lnTo>
                                  <a:pt x="7325" y="7144"/>
                                </a:lnTo>
                                <a:lnTo>
                                  <a:pt x="7325" y="7144"/>
                                </a:lnTo>
                                <a:lnTo>
                                  <a:pt x="7325" y="7144"/>
                                </a:lnTo>
                                <a:lnTo>
                                  <a:pt x="7325" y="7144"/>
                                </a:lnTo>
                                <a:lnTo>
                                  <a:pt x="7325" y="4763"/>
                                </a:lnTo>
                                <a:lnTo>
                                  <a:pt x="8058" y="7144"/>
                                </a:lnTo>
                                <a:lnTo>
                                  <a:pt x="8058" y="4763"/>
                                </a:lnTo>
                                <a:lnTo>
                                  <a:pt x="8058" y="4763"/>
                                </a:lnTo>
                                <a:lnTo>
                                  <a:pt x="8058" y="4763"/>
                                </a:lnTo>
                                <a:lnTo>
                                  <a:pt x="8058" y="4763"/>
                                </a:lnTo>
                                <a:lnTo>
                                  <a:pt x="8058" y="7144"/>
                                </a:lnTo>
                                <a:lnTo>
                                  <a:pt x="8058" y="4763"/>
                                </a:lnTo>
                                <a:lnTo>
                                  <a:pt x="8058" y="4763"/>
                                </a:lnTo>
                                <a:lnTo>
                                  <a:pt x="8058" y="4763"/>
                                </a:lnTo>
                                <a:lnTo>
                                  <a:pt x="8058" y="4763"/>
                                </a:lnTo>
                                <a:lnTo>
                                  <a:pt x="8058" y="7144"/>
                                </a:lnTo>
                                <a:lnTo>
                                  <a:pt x="8058" y="7144"/>
                                </a:lnTo>
                                <a:lnTo>
                                  <a:pt x="8792" y="4763"/>
                                </a:lnTo>
                                <a:lnTo>
                                  <a:pt x="8792" y="7144"/>
                                </a:lnTo>
                                <a:lnTo>
                                  <a:pt x="8792" y="7144"/>
                                </a:lnTo>
                                <a:lnTo>
                                  <a:pt x="8792" y="7144"/>
                                </a:lnTo>
                                <a:lnTo>
                                  <a:pt x="8792" y="7144"/>
                                </a:lnTo>
                                <a:lnTo>
                                  <a:pt x="8792" y="7144"/>
                                </a:lnTo>
                                <a:lnTo>
                                  <a:pt x="8792" y="7144"/>
                                </a:lnTo>
                                <a:lnTo>
                                  <a:pt x="8792" y="7144"/>
                                </a:lnTo>
                                <a:lnTo>
                                  <a:pt x="8792" y="7144"/>
                                </a:lnTo>
                                <a:lnTo>
                                  <a:pt x="8792" y="7144"/>
                                </a:lnTo>
                                <a:lnTo>
                                  <a:pt x="8792" y="7144"/>
                                </a:lnTo>
                                <a:lnTo>
                                  <a:pt x="8792" y="7144"/>
                                </a:lnTo>
                                <a:lnTo>
                                  <a:pt x="9525" y="7144"/>
                                </a:lnTo>
                                <a:lnTo>
                                  <a:pt x="9525" y="4763"/>
                                </a:lnTo>
                                <a:lnTo>
                                  <a:pt x="9525" y="2381"/>
                                </a:lnTo>
                                <a:lnTo>
                                  <a:pt x="9525" y="2381"/>
                                </a:lnTo>
                                <a:lnTo>
                                  <a:pt x="9525" y="4763"/>
                                </a:lnTo>
                                <a:lnTo>
                                  <a:pt x="9525" y="4763"/>
                                </a:lnTo>
                                <a:lnTo>
                                  <a:pt x="9525" y="7144"/>
                                </a:lnTo>
                                <a:lnTo>
                                  <a:pt x="9525" y="7144"/>
                                </a:lnTo>
                                <a:lnTo>
                                  <a:pt x="9525" y="7144"/>
                                </a:lnTo>
                                <a:lnTo>
                                  <a:pt x="9525" y="7144"/>
                                </a:lnTo>
                                <a:lnTo>
                                  <a:pt x="9525" y="7144"/>
                                </a:lnTo>
                                <a:lnTo>
                                  <a:pt x="9525" y="7144"/>
                                </a:lnTo>
                                <a:lnTo>
                                  <a:pt x="9525" y="7144"/>
                                </a:lnTo>
                                <a:lnTo>
                                  <a:pt x="9525" y="7144"/>
                                </a:lnTo>
                                <a:lnTo>
                                  <a:pt x="9525" y="4763"/>
                                </a:lnTo>
                                <a:lnTo>
                                  <a:pt x="9525" y="4763"/>
                                </a:lnTo>
                                <a:lnTo>
                                  <a:pt x="9525" y="0"/>
                                </a:lnTo>
                                <a:lnTo>
                                  <a:pt x="9525" y="0"/>
                                </a:lnTo>
                                <a:lnTo>
                                  <a:pt x="10258" y="2381"/>
                                </a:lnTo>
                                <a:lnTo>
                                  <a:pt x="10258" y="4763"/>
                                </a:lnTo>
                                <a:lnTo>
                                  <a:pt x="10258" y="7144"/>
                                </a:lnTo>
                                <a:lnTo>
                                  <a:pt x="10258" y="7144"/>
                                </a:lnTo>
                                <a:lnTo>
                                  <a:pt x="10258" y="7144"/>
                                </a:lnTo>
                                <a:lnTo>
                                  <a:pt x="10258" y="7144"/>
                                </a:lnTo>
                                <a:lnTo>
                                  <a:pt x="10258" y="7144"/>
                                </a:lnTo>
                                <a:lnTo>
                                  <a:pt x="10258" y="4763"/>
                                </a:lnTo>
                                <a:lnTo>
                                  <a:pt x="10258" y="4763"/>
                                </a:lnTo>
                                <a:lnTo>
                                  <a:pt x="10258" y="4763"/>
                                </a:lnTo>
                                <a:lnTo>
                                  <a:pt x="10258" y="7144"/>
                                </a:lnTo>
                                <a:lnTo>
                                  <a:pt x="10258" y="7144"/>
                                </a:lnTo>
                                <a:lnTo>
                                  <a:pt x="10992" y="7144"/>
                                </a:lnTo>
                                <a:lnTo>
                                  <a:pt x="10992" y="7144"/>
                                </a:lnTo>
                                <a:lnTo>
                                  <a:pt x="10992" y="7144"/>
                                </a:lnTo>
                                <a:lnTo>
                                  <a:pt x="10992" y="7144"/>
                                </a:lnTo>
                                <a:lnTo>
                                  <a:pt x="10992" y="7144"/>
                                </a:lnTo>
                                <a:lnTo>
                                  <a:pt x="10992" y="7144"/>
                                </a:lnTo>
                                <a:lnTo>
                                  <a:pt x="10992" y="4763"/>
                                </a:lnTo>
                                <a:lnTo>
                                  <a:pt x="10992" y="4763"/>
                                </a:lnTo>
                                <a:lnTo>
                                  <a:pt x="10992" y="7144"/>
                                </a:lnTo>
                                <a:lnTo>
                                  <a:pt x="10992" y="7144"/>
                                </a:lnTo>
                                <a:lnTo>
                                  <a:pt x="10992" y="7144"/>
                                </a:lnTo>
                                <a:lnTo>
                                  <a:pt x="10992" y="9525"/>
                                </a:lnTo>
                                <a:lnTo>
                                  <a:pt x="10992" y="7144"/>
                                </a:lnTo>
                                <a:lnTo>
                                  <a:pt x="10992" y="7144"/>
                                </a:lnTo>
                                <a:lnTo>
                                  <a:pt x="11725" y="7144"/>
                                </a:lnTo>
                                <a:lnTo>
                                  <a:pt x="11725" y="7144"/>
                                </a:lnTo>
                                <a:lnTo>
                                  <a:pt x="11725" y="7144"/>
                                </a:lnTo>
                                <a:lnTo>
                                  <a:pt x="11725" y="7144"/>
                                </a:lnTo>
                                <a:lnTo>
                                  <a:pt x="11725" y="7144"/>
                                </a:lnTo>
                                <a:lnTo>
                                  <a:pt x="11725" y="7144"/>
                                </a:lnTo>
                                <a:lnTo>
                                  <a:pt x="11725" y="7144"/>
                                </a:lnTo>
                                <a:lnTo>
                                  <a:pt x="11725" y="7144"/>
                                </a:lnTo>
                                <a:lnTo>
                                  <a:pt x="11725" y="4763"/>
                                </a:lnTo>
                                <a:lnTo>
                                  <a:pt x="11725" y="4763"/>
                                </a:lnTo>
                                <a:lnTo>
                                  <a:pt x="11725" y="4763"/>
                                </a:lnTo>
                                <a:lnTo>
                                  <a:pt x="11725" y="4763"/>
                                </a:lnTo>
                                <a:lnTo>
                                  <a:pt x="12459" y="7144"/>
                                </a:lnTo>
                                <a:lnTo>
                                  <a:pt x="12459" y="7144"/>
                                </a:lnTo>
                                <a:lnTo>
                                  <a:pt x="12459" y="7144"/>
                                </a:lnTo>
                                <a:lnTo>
                                  <a:pt x="12459" y="7144"/>
                                </a:lnTo>
                                <a:lnTo>
                                  <a:pt x="12459" y="7144"/>
                                </a:lnTo>
                                <a:lnTo>
                                  <a:pt x="12459" y="7144"/>
                                </a:lnTo>
                                <a:lnTo>
                                  <a:pt x="12459" y="4763"/>
                                </a:lnTo>
                                <a:lnTo>
                                  <a:pt x="12459" y="7144"/>
                                </a:lnTo>
                                <a:lnTo>
                                  <a:pt x="12459" y="7144"/>
                                </a:lnTo>
                                <a:lnTo>
                                  <a:pt x="12459" y="7144"/>
                                </a:lnTo>
                                <a:lnTo>
                                  <a:pt x="12459" y="7144"/>
                                </a:lnTo>
                                <a:lnTo>
                                  <a:pt x="12459" y="7144"/>
                                </a:lnTo>
                                <a:lnTo>
                                  <a:pt x="13192" y="7144"/>
                                </a:lnTo>
                                <a:lnTo>
                                  <a:pt x="13192" y="4763"/>
                                </a:lnTo>
                                <a:lnTo>
                                  <a:pt x="13192" y="4763"/>
                                </a:lnTo>
                                <a:lnTo>
                                  <a:pt x="13192" y="4763"/>
                                </a:lnTo>
                                <a:lnTo>
                                  <a:pt x="13192" y="7144"/>
                                </a:lnTo>
                                <a:lnTo>
                                  <a:pt x="13192" y="7144"/>
                                </a:lnTo>
                                <a:lnTo>
                                  <a:pt x="13192" y="7144"/>
                                </a:lnTo>
                                <a:lnTo>
                                  <a:pt x="13192" y="7144"/>
                                </a:lnTo>
                                <a:lnTo>
                                  <a:pt x="13192" y="4763"/>
                                </a:lnTo>
                                <a:lnTo>
                                  <a:pt x="13192" y="4763"/>
                                </a:lnTo>
                                <a:lnTo>
                                  <a:pt x="13192" y="7144"/>
                                </a:lnTo>
                                <a:lnTo>
                                  <a:pt x="13192" y="7144"/>
                                </a:lnTo>
                                <a:lnTo>
                                  <a:pt x="13926" y="7144"/>
                                </a:lnTo>
                                <a:lnTo>
                                  <a:pt x="13926" y="7144"/>
                                </a:lnTo>
                                <a:lnTo>
                                  <a:pt x="13926" y="4763"/>
                                </a:lnTo>
                                <a:lnTo>
                                  <a:pt x="13926" y="2381"/>
                                </a:lnTo>
                                <a:lnTo>
                                  <a:pt x="13926" y="4763"/>
                                </a:lnTo>
                                <a:lnTo>
                                  <a:pt x="13926" y="4763"/>
                                </a:lnTo>
                                <a:lnTo>
                                  <a:pt x="13926" y="4763"/>
                                </a:lnTo>
                                <a:lnTo>
                                  <a:pt x="13926" y="7144"/>
                                </a:lnTo>
                                <a:lnTo>
                                  <a:pt x="13926" y="7144"/>
                                </a:lnTo>
                                <a:lnTo>
                                  <a:pt x="13926" y="7144"/>
                                </a:lnTo>
                                <a:lnTo>
                                  <a:pt x="13926" y="7144"/>
                                </a:lnTo>
                                <a:lnTo>
                                  <a:pt x="13926" y="7144"/>
                                </a:lnTo>
                                <a:lnTo>
                                  <a:pt x="14649" y="7144"/>
                                </a:lnTo>
                                <a:lnTo>
                                  <a:pt x="14649" y="7144"/>
                                </a:lnTo>
                                <a:lnTo>
                                  <a:pt x="14649" y="7144"/>
                                </a:lnTo>
                                <a:lnTo>
                                  <a:pt x="14649" y="7144"/>
                                </a:lnTo>
                                <a:lnTo>
                                  <a:pt x="14649" y="7144"/>
                                </a:lnTo>
                                <a:lnTo>
                                  <a:pt x="14649" y="7144"/>
                                </a:lnTo>
                                <a:lnTo>
                                  <a:pt x="14649" y="4763"/>
                                </a:lnTo>
                                <a:lnTo>
                                  <a:pt x="14649" y="4763"/>
                                </a:lnTo>
                                <a:lnTo>
                                  <a:pt x="14649" y="4763"/>
                                </a:lnTo>
                                <a:lnTo>
                                  <a:pt x="14649" y="7144"/>
                                </a:lnTo>
                                <a:lnTo>
                                  <a:pt x="14649" y="7144"/>
                                </a:lnTo>
                                <a:lnTo>
                                  <a:pt x="14649" y="7144"/>
                                </a:lnTo>
                                <a:lnTo>
                                  <a:pt x="14649" y="7144"/>
                                </a:lnTo>
                                <a:lnTo>
                                  <a:pt x="14649" y="7144"/>
                                </a:lnTo>
                                <a:lnTo>
                                  <a:pt x="14649" y="7144"/>
                                </a:lnTo>
                                <a:lnTo>
                                  <a:pt x="14649" y="7144"/>
                                </a:lnTo>
                                <a:lnTo>
                                  <a:pt x="14649" y="7144"/>
                                </a:lnTo>
                                <a:lnTo>
                                  <a:pt x="14649" y="7144"/>
                                </a:lnTo>
                                <a:lnTo>
                                  <a:pt x="14649" y="7144"/>
                                </a:lnTo>
                                <a:lnTo>
                                  <a:pt x="14649" y="7144"/>
                                </a:lnTo>
                                <a:lnTo>
                                  <a:pt x="15383" y="7144"/>
                                </a:lnTo>
                                <a:lnTo>
                                  <a:pt x="15383" y="4763"/>
                                </a:lnTo>
                                <a:lnTo>
                                  <a:pt x="15383" y="4763"/>
                                </a:lnTo>
                                <a:lnTo>
                                  <a:pt x="15383" y="4763"/>
                                </a:lnTo>
                                <a:lnTo>
                                  <a:pt x="15383" y="4763"/>
                                </a:lnTo>
                                <a:lnTo>
                                  <a:pt x="15383" y="4763"/>
                                </a:lnTo>
                                <a:lnTo>
                                  <a:pt x="15383" y="7144"/>
                                </a:lnTo>
                                <a:lnTo>
                                  <a:pt x="15383" y="7144"/>
                                </a:lnTo>
                                <a:lnTo>
                                  <a:pt x="15383" y="7144"/>
                                </a:lnTo>
                                <a:lnTo>
                                  <a:pt x="15383" y="7144"/>
                                </a:lnTo>
                                <a:lnTo>
                                  <a:pt x="15383" y="7144"/>
                                </a:lnTo>
                                <a:lnTo>
                                  <a:pt x="15383" y="7144"/>
                                </a:lnTo>
                                <a:lnTo>
                                  <a:pt x="16116" y="7144"/>
                                </a:lnTo>
                                <a:lnTo>
                                  <a:pt x="16116" y="7144"/>
                                </a:lnTo>
                                <a:lnTo>
                                  <a:pt x="16116" y="7144"/>
                                </a:lnTo>
                                <a:lnTo>
                                  <a:pt x="16116" y="7144"/>
                                </a:lnTo>
                                <a:lnTo>
                                  <a:pt x="16116" y="7144"/>
                                </a:lnTo>
                                <a:lnTo>
                                  <a:pt x="16116" y="7144"/>
                                </a:lnTo>
                                <a:lnTo>
                                  <a:pt x="16116" y="7144"/>
                                </a:lnTo>
                                <a:lnTo>
                                  <a:pt x="16116" y="7144"/>
                                </a:lnTo>
                                <a:lnTo>
                                  <a:pt x="16116" y="7144"/>
                                </a:lnTo>
                                <a:lnTo>
                                  <a:pt x="16116" y="7144"/>
                                </a:lnTo>
                                <a:lnTo>
                                  <a:pt x="16116" y="7144"/>
                                </a:lnTo>
                                <a:lnTo>
                                  <a:pt x="16116" y="7144"/>
                                </a:lnTo>
                                <a:lnTo>
                                  <a:pt x="16850" y="9525"/>
                                </a:lnTo>
                                <a:lnTo>
                                  <a:pt x="16850" y="7144"/>
                                </a:lnTo>
                                <a:lnTo>
                                  <a:pt x="16850" y="7144"/>
                                </a:lnTo>
                                <a:lnTo>
                                  <a:pt x="16850" y="7144"/>
                                </a:lnTo>
                                <a:lnTo>
                                  <a:pt x="16850" y="7144"/>
                                </a:lnTo>
                                <a:lnTo>
                                  <a:pt x="16850" y="7144"/>
                                </a:lnTo>
                                <a:lnTo>
                                  <a:pt x="16850" y="7144"/>
                                </a:lnTo>
                                <a:lnTo>
                                  <a:pt x="16850" y="7144"/>
                                </a:lnTo>
                                <a:lnTo>
                                  <a:pt x="16850" y="7144"/>
                                </a:lnTo>
                                <a:lnTo>
                                  <a:pt x="16850" y="7144"/>
                                </a:lnTo>
                                <a:lnTo>
                                  <a:pt x="16850" y="7144"/>
                                </a:lnTo>
                                <a:lnTo>
                                  <a:pt x="16850" y="7144"/>
                                </a:lnTo>
                                <a:lnTo>
                                  <a:pt x="17583" y="7144"/>
                                </a:lnTo>
                                <a:lnTo>
                                  <a:pt x="17583" y="7144"/>
                                </a:lnTo>
                                <a:lnTo>
                                  <a:pt x="17583" y="7144"/>
                                </a:lnTo>
                                <a:lnTo>
                                  <a:pt x="17583" y="4763"/>
                                </a:lnTo>
                                <a:lnTo>
                                  <a:pt x="17583" y="2381"/>
                                </a:lnTo>
                                <a:lnTo>
                                  <a:pt x="17583" y="4763"/>
                                </a:lnTo>
                                <a:lnTo>
                                  <a:pt x="17583" y="4763"/>
                                </a:lnTo>
                                <a:lnTo>
                                  <a:pt x="17583" y="4763"/>
                                </a:lnTo>
                                <a:lnTo>
                                  <a:pt x="17583" y="7144"/>
                                </a:lnTo>
                                <a:lnTo>
                                  <a:pt x="17583" y="7144"/>
                                </a:lnTo>
                                <a:lnTo>
                                  <a:pt x="17583" y="4763"/>
                                </a:lnTo>
                                <a:lnTo>
                                  <a:pt x="17583" y="4763"/>
                                </a:lnTo>
                                <a:lnTo>
                                  <a:pt x="18317" y="4763"/>
                                </a:lnTo>
                                <a:lnTo>
                                  <a:pt x="18317" y="7144"/>
                                </a:lnTo>
                                <a:lnTo>
                                  <a:pt x="18317" y="7144"/>
                                </a:lnTo>
                                <a:lnTo>
                                  <a:pt x="18317" y="7144"/>
                                </a:lnTo>
                                <a:lnTo>
                                  <a:pt x="18317" y="9525"/>
                                </a:lnTo>
                                <a:lnTo>
                                  <a:pt x="18317" y="7144"/>
                                </a:lnTo>
                                <a:lnTo>
                                  <a:pt x="18317" y="7144"/>
                                </a:lnTo>
                                <a:lnTo>
                                  <a:pt x="18317" y="7144"/>
                                </a:lnTo>
                                <a:lnTo>
                                  <a:pt x="18317" y="7144"/>
                                </a:lnTo>
                                <a:lnTo>
                                  <a:pt x="18317" y="7144"/>
                                </a:lnTo>
                                <a:lnTo>
                                  <a:pt x="18317" y="7144"/>
                                </a:lnTo>
                                <a:lnTo>
                                  <a:pt x="18317" y="4763"/>
                                </a:lnTo>
                                <a:lnTo>
                                  <a:pt x="19050" y="4763"/>
                                </a:lnTo>
                                <a:lnTo>
                                  <a:pt x="19050" y="7144"/>
                                </a:lnTo>
                                <a:lnTo>
                                  <a:pt x="19050" y="7144"/>
                                </a:lnTo>
                                <a:lnTo>
                                  <a:pt x="19050" y="7144"/>
                                </a:lnTo>
                                <a:lnTo>
                                  <a:pt x="19050" y="7144"/>
                                </a:lnTo>
                                <a:lnTo>
                                  <a:pt x="19050" y="4763"/>
                                </a:lnTo>
                                <a:lnTo>
                                  <a:pt x="19050" y="4763"/>
                                </a:lnTo>
                                <a:lnTo>
                                  <a:pt x="19050" y="7144"/>
                                </a:lnTo>
                                <a:lnTo>
                                  <a:pt x="19050" y="7144"/>
                                </a:lnTo>
                                <a:lnTo>
                                  <a:pt x="19050" y="7144"/>
                                </a:lnTo>
                                <a:lnTo>
                                  <a:pt x="19050" y="7144"/>
                                </a:lnTo>
                                <a:lnTo>
                                  <a:pt x="19050" y="7144"/>
                                </a:lnTo>
                                <a:lnTo>
                                  <a:pt x="19050" y="7144"/>
                                </a:lnTo>
                                <a:lnTo>
                                  <a:pt x="19050" y="7144"/>
                                </a:lnTo>
                                <a:lnTo>
                                  <a:pt x="19050" y="7144"/>
                                </a:lnTo>
                                <a:lnTo>
                                  <a:pt x="19050" y="7144"/>
                                </a:lnTo>
                                <a:lnTo>
                                  <a:pt x="19050" y="7144"/>
                                </a:lnTo>
                                <a:lnTo>
                                  <a:pt x="19050" y="7144"/>
                                </a:lnTo>
                                <a:lnTo>
                                  <a:pt x="19050" y="4763"/>
                                </a:lnTo>
                                <a:lnTo>
                                  <a:pt x="19050" y="4763"/>
                                </a:lnTo>
                                <a:lnTo>
                                  <a:pt x="19783" y="4763"/>
                                </a:lnTo>
                                <a:lnTo>
                                  <a:pt x="19783" y="4763"/>
                                </a:lnTo>
                                <a:lnTo>
                                  <a:pt x="19783" y="7144"/>
                                </a:lnTo>
                                <a:lnTo>
                                  <a:pt x="19783" y="4763"/>
                                </a:lnTo>
                                <a:lnTo>
                                  <a:pt x="19783" y="7144"/>
                                </a:lnTo>
                                <a:lnTo>
                                  <a:pt x="19783" y="7144"/>
                                </a:lnTo>
                                <a:lnTo>
                                  <a:pt x="19783" y="7144"/>
                                </a:lnTo>
                                <a:lnTo>
                                  <a:pt x="19783" y="7144"/>
                                </a:lnTo>
                                <a:lnTo>
                                  <a:pt x="19783" y="7144"/>
                                </a:lnTo>
                                <a:lnTo>
                                  <a:pt x="19783" y="9525"/>
                                </a:lnTo>
                                <a:lnTo>
                                  <a:pt x="19783" y="9525"/>
                                </a:lnTo>
                                <a:lnTo>
                                  <a:pt x="19783" y="7144"/>
                                </a:lnTo>
                                <a:lnTo>
                                  <a:pt x="20517" y="4763"/>
                                </a:lnTo>
                                <a:lnTo>
                                  <a:pt x="20517" y="4763"/>
                                </a:lnTo>
                                <a:lnTo>
                                  <a:pt x="20517" y="4763"/>
                                </a:lnTo>
                                <a:lnTo>
                                  <a:pt x="20517" y="7144"/>
                                </a:lnTo>
                                <a:lnTo>
                                  <a:pt x="20517" y="7144"/>
                                </a:lnTo>
                                <a:lnTo>
                                  <a:pt x="20517" y="7144"/>
                                </a:lnTo>
                                <a:lnTo>
                                  <a:pt x="20517" y="7144"/>
                                </a:lnTo>
                                <a:lnTo>
                                  <a:pt x="20517" y="7144"/>
                                </a:lnTo>
                                <a:lnTo>
                                  <a:pt x="20517" y="7144"/>
                                </a:lnTo>
                                <a:lnTo>
                                  <a:pt x="20517" y="7144"/>
                                </a:lnTo>
                                <a:lnTo>
                                  <a:pt x="20517" y="7144"/>
                                </a:lnTo>
                                <a:lnTo>
                                  <a:pt x="20517" y="7144"/>
                                </a:lnTo>
                                <a:lnTo>
                                  <a:pt x="21250" y="4763"/>
                                </a:lnTo>
                                <a:lnTo>
                                  <a:pt x="21250" y="7144"/>
                                </a:lnTo>
                                <a:lnTo>
                                  <a:pt x="21250" y="7144"/>
                                </a:lnTo>
                                <a:lnTo>
                                  <a:pt x="21250" y="7144"/>
                                </a:lnTo>
                                <a:lnTo>
                                  <a:pt x="21250" y="7144"/>
                                </a:lnTo>
                                <a:lnTo>
                                  <a:pt x="21250" y="7144"/>
                                </a:lnTo>
                                <a:lnTo>
                                  <a:pt x="21250" y="7144"/>
                                </a:lnTo>
                                <a:lnTo>
                                  <a:pt x="21250" y="4763"/>
                                </a:lnTo>
                                <a:lnTo>
                                  <a:pt x="21250" y="4763"/>
                                </a:lnTo>
                                <a:lnTo>
                                  <a:pt x="21250" y="4763"/>
                                </a:lnTo>
                                <a:lnTo>
                                  <a:pt x="21250" y="7144"/>
                                </a:lnTo>
                                <a:lnTo>
                                  <a:pt x="21250" y="7144"/>
                                </a:lnTo>
                                <a:lnTo>
                                  <a:pt x="21984" y="7144"/>
                                </a:lnTo>
                                <a:lnTo>
                                  <a:pt x="21984" y="7144"/>
                                </a:lnTo>
                                <a:lnTo>
                                  <a:pt x="21984" y="7144"/>
                                </a:lnTo>
                                <a:lnTo>
                                  <a:pt x="21984" y="7144"/>
                                </a:lnTo>
                                <a:lnTo>
                                  <a:pt x="21984" y="4763"/>
                                </a:lnTo>
                                <a:lnTo>
                                  <a:pt x="21984" y="4763"/>
                                </a:lnTo>
                                <a:lnTo>
                                  <a:pt x="21984" y="4763"/>
                                </a:lnTo>
                                <a:lnTo>
                                  <a:pt x="21984" y="4763"/>
                                </a:lnTo>
                                <a:lnTo>
                                  <a:pt x="21984" y="4763"/>
                                </a:lnTo>
                                <a:lnTo>
                                  <a:pt x="21984" y="4763"/>
                                </a:lnTo>
                                <a:lnTo>
                                  <a:pt x="21984" y="4763"/>
                                </a:lnTo>
                                <a:lnTo>
                                  <a:pt x="21984" y="7144"/>
                                </a:lnTo>
                                <a:lnTo>
                                  <a:pt x="22717" y="7144"/>
                                </a:lnTo>
                                <a:lnTo>
                                  <a:pt x="22717" y="7144"/>
                                </a:lnTo>
                                <a:lnTo>
                                  <a:pt x="22717" y="7144"/>
                                </a:lnTo>
                                <a:lnTo>
                                  <a:pt x="22717" y="7144"/>
                                </a:lnTo>
                                <a:lnTo>
                                  <a:pt x="22717" y="7144"/>
                                </a:lnTo>
                                <a:lnTo>
                                  <a:pt x="22717" y="4763"/>
                                </a:lnTo>
                                <a:lnTo>
                                  <a:pt x="22717" y="7144"/>
                                </a:lnTo>
                                <a:lnTo>
                                  <a:pt x="22717" y="4763"/>
                                </a:lnTo>
                                <a:lnTo>
                                  <a:pt x="22717" y="4763"/>
                                </a:lnTo>
                                <a:lnTo>
                                  <a:pt x="22717" y="7144"/>
                                </a:lnTo>
                                <a:lnTo>
                                  <a:pt x="22717" y="4763"/>
                                </a:lnTo>
                                <a:lnTo>
                                  <a:pt x="22717" y="4763"/>
                                </a:lnTo>
                                <a:lnTo>
                                  <a:pt x="22717" y="7144"/>
                                </a:lnTo>
                                <a:lnTo>
                                  <a:pt x="22717" y="4763"/>
                                </a:lnTo>
                                <a:lnTo>
                                  <a:pt x="23451" y="4763"/>
                                </a:lnTo>
                                <a:lnTo>
                                  <a:pt x="23451" y="4763"/>
                                </a:lnTo>
                                <a:lnTo>
                                  <a:pt x="23451" y="4763"/>
                                </a:lnTo>
                                <a:lnTo>
                                  <a:pt x="23451" y="4763"/>
                                </a:lnTo>
                                <a:lnTo>
                                  <a:pt x="23451" y="4763"/>
                                </a:lnTo>
                                <a:lnTo>
                                  <a:pt x="23451" y="4763"/>
                                </a:lnTo>
                                <a:lnTo>
                                  <a:pt x="23451" y="7144"/>
                                </a:lnTo>
                                <a:lnTo>
                                  <a:pt x="23451" y="7144"/>
                                </a:lnTo>
                                <a:lnTo>
                                  <a:pt x="23451" y="7144"/>
                                </a:lnTo>
                                <a:lnTo>
                                  <a:pt x="23451" y="7144"/>
                                </a:lnTo>
                                <a:lnTo>
                                  <a:pt x="23451" y="4763"/>
                                </a:lnTo>
                                <a:lnTo>
                                  <a:pt x="23451" y="4763"/>
                                </a:lnTo>
                                <a:lnTo>
                                  <a:pt x="23451" y="7144"/>
                                </a:lnTo>
                                <a:lnTo>
                                  <a:pt x="23451" y="7144"/>
                                </a:lnTo>
                                <a:lnTo>
                                  <a:pt x="23451" y="7144"/>
                                </a:lnTo>
                                <a:lnTo>
                                  <a:pt x="23451" y="7144"/>
                                </a:lnTo>
                                <a:lnTo>
                                  <a:pt x="23451" y="7144"/>
                                </a:lnTo>
                                <a:lnTo>
                                  <a:pt x="23451" y="7144"/>
                                </a:lnTo>
                                <a:lnTo>
                                  <a:pt x="24174" y="7144"/>
                                </a:lnTo>
                                <a:lnTo>
                                  <a:pt x="24174" y="7144"/>
                                </a:lnTo>
                                <a:lnTo>
                                  <a:pt x="24174" y="4763"/>
                                </a:lnTo>
                                <a:lnTo>
                                  <a:pt x="24174" y="4763"/>
                                </a:lnTo>
                                <a:lnTo>
                                  <a:pt x="24174" y="7144"/>
                                </a:lnTo>
                                <a:lnTo>
                                  <a:pt x="24174" y="7144"/>
                                </a:lnTo>
                                <a:lnTo>
                                  <a:pt x="24174" y="7144"/>
                                </a:lnTo>
                                <a:lnTo>
                                  <a:pt x="24174" y="7144"/>
                                </a:lnTo>
                                <a:lnTo>
                                  <a:pt x="24174" y="4763"/>
                                </a:lnTo>
                                <a:lnTo>
                                  <a:pt x="24174" y="4763"/>
                                </a:lnTo>
                                <a:lnTo>
                                  <a:pt x="24174" y="4763"/>
                                </a:lnTo>
                                <a:lnTo>
                                  <a:pt x="24174" y="4763"/>
                                </a:lnTo>
                                <a:lnTo>
                                  <a:pt x="24908" y="7144"/>
                                </a:lnTo>
                                <a:lnTo>
                                  <a:pt x="24908" y="7144"/>
                                </a:lnTo>
                                <a:lnTo>
                                  <a:pt x="24908" y="7144"/>
                                </a:lnTo>
                                <a:lnTo>
                                  <a:pt x="24908" y="7144"/>
                                </a:lnTo>
                                <a:lnTo>
                                  <a:pt x="24908" y="7144"/>
                                </a:lnTo>
                                <a:lnTo>
                                  <a:pt x="24908" y="7144"/>
                                </a:lnTo>
                                <a:lnTo>
                                  <a:pt x="24908" y="7144"/>
                                </a:lnTo>
                                <a:lnTo>
                                  <a:pt x="24908" y="7144"/>
                                </a:lnTo>
                                <a:lnTo>
                                  <a:pt x="24908" y="7144"/>
                                </a:lnTo>
                                <a:lnTo>
                                  <a:pt x="24908" y="7144"/>
                                </a:lnTo>
                                <a:lnTo>
                                  <a:pt x="24908" y="7144"/>
                                </a:lnTo>
                                <a:lnTo>
                                  <a:pt x="24908" y="7144"/>
                                </a:lnTo>
                                <a:lnTo>
                                  <a:pt x="25641" y="7144"/>
                                </a:lnTo>
                                <a:lnTo>
                                  <a:pt x="25641" y="7144"/>
                                </a:lnTo>
                                <a:lnTo>
                                  <a:pt x="25641" y="7144"/>
                                </a:lnTo>
                                <a:lnTo>
                                  <a:pt x="25641" y="7144"/>
                                </a:lnTo>
                                <a:lnTo>
                                  <a:pt x="25641" y="7144"/>
                                </a:lnTo>
                                <a:lnTo>
                                  <a:pt x="25641" y="7144"/>
                                </a:lnTo>
                                <a:lnTo>
                                  <a:pt x="25641" y="7144"/>
                                </a:lnTo>
                                <a:lnTo>
                                  <a:pt x="25641" y="7144"/>
                                </a:lnTo>
                                <a:lnTo>
                                  <a:pt x="25641" y="9525"/>
                                </a:lnTo>
                                <a:lnTo>
                                  <a:pt x="25641" y="9525"/>
                                </a:lnTo>
                                <a:lnTo>
                                  <a:pt x="25641" y="9525"/>
                                </a:lnTo>
                                <a:lnTo>
                                  <a:pt x="25641" y="7144"/>
                                </a:lnTo>
                                <a:lnTo>
                                  <a:pt x="26375" y="7144"/>
                                </a:lnTo>
                                <a:lnTo>
                                  <a:pt x="26375" y="7144"/>
                                </a:lnTo>
                                <a:lnTo>
                                  <a:pt x="26375" y="7144"/>
                                </a:lnTo>
                                <a:lnTo>
                                  <a:pt x="26375" y="7144"/>
                                </a:lnTo>
                                <a:lnTo>
                                  <a:pt x="26375" y="7144"/>
                                </a:lnTo>
                                <a:lnTo>
                                  <a:pt x="26375" y="7144"/>
                                </a:lnTo>
                                <a:lnTo>
                                  <a:pt x="26375" y="7144"/>
                                </a:lnTo>
                                <a:lnTo>
                                  <a:pt x="26375" y="7144"/>
                                </a:lnTo>
                                <a:lnTo>
                                  <a:pt x="26375" y="4763"/>
                                </a:lnTo>
                                <a:lnTo>
                                  <a:pt x="26375" y="7144"/>
                                </a:lnTo>
                                <a:lnTo>
                                  <a:pt x="26375" y="7144"/>
                                </a:lnTo>
                                <a:lnTo>
                                  <a:pt x="26375" y="7144"/>
                                </a:lnTo>
                                <a:lnTo>
                                  <a:pt x="26375" y="4763"/>
                                </a:lnTo>
                                <a:lnTo>
                                  <a:pt x="26375" y="7144"/>
                                </a:lnTo>
                                <a:lnTo>
                                  <a:pt x="27108" y="4763"/>
                                </a:lnTo>
                                <a:lnTo>
                                  <a:pt x="27108" y="7144"/>
                                </a:lnTo>
                                <a:lnTo>
                                  <a:pt x="27108" y="7144"/>
                                </a:lnTo>
                                <a:lnTo>
                                  <a:pt x="27108" y="7144"/>
                                </a:lnTo>
                                <a:lnTo>
                                  <a:pt x="27108" y="7144"/>
                                </a:lnTo>
                                <a:lnTo>
                                  <a:pt x="27108" y="7144"/>
                                </a:lnTo>
                                <a:lnTo>
                                  <a:pt x="27108" y="7144"/>
                                </a:lnTo>
                                <a:lnTo>
                                  <a:pt x="27108" y="2381"/>
                                </a:lnTo>
                                <a:lnTo>
                                  <a:pt x="27108" y="0"/>
                                </a:lnTo>
                                <a:lnTo>
                                  <a:pt x="27108" y="2381"/>
                                </a:lnTo>
                                <a:lnTo>
                                  <a:pt x="27108" y="4763"/>
                                </a:lnTo>
                                <a:lnTo>
                                  <a:pt x="27108" y="4763"/>
                                </a:lnTo>
                                <a:lnTo>
                                  <a:pt x="27842" y="7144"/>
                                </a:lnTo>
                                <a:lnTo>
                                  <a:pt x="27842" y="7144"/>
                                </a:lnTo>
                                <a:lnTo>
                                  <a:pt x="27842" y="7144"/>
                                </a:lnTo>
                                <a:lnTo>
                                  <a:pt x="27842" y="7144"/>
                                </a:lnTo>
                                <a:lnTo>
                                  <a:pt x="27842" y="7144"/>
                                </a:lnTo>
                                <a:lnTo>
                                  <a:pt x="27842" y="4763"/>
                                </a:lnTo>
                                <a:lnTo>
                                  <a:pt x="27842" y="7144"/>
                                </a:lnTo>
                                <a:lnTo>
                                  <a:pt x="27842" y="7144"/>
                                </a:lnTo>
                                <a:lnTo>
                                  <a:pt x="27842" y="7144"/>
                                </a:lnTo>
                                <a:lnTo>
                                  <a:pt x="27842" y="7144"/>
                                </a:lnTo>
                                <a:lnTo>
                                  <a:pt x="27842" y="7144"/>
                                </a:lnTo>
                                <a:lnTo>
                                  <a:pt x="27842" y="7144"/>
                                </a:lnTo>
                                <a:lnTo>
                                  <a:pt x="28575" y="7144"/>
                                </a:lnTo>
                                <a:lnTo>
                                  <a:pt x="28575" y="7144"/>
                                </a:lnTo>
                                <a:lnTo>
                                  <a:pt x="28575" y="7144"/>
                                </a:lnTo>
                                <a:lnTo>
                                  <a:pt x="28575" y="7144"/>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55" name="Freeform: Shape 855"/>
                        <wps:cNvSpPr/>
                        <wps:spPr>
                          <a:xfrm>
                            <a:off x="1995487" y="3757612"/>
                            <a:ext cx="28575" cy="152400"/>
                          </a:xfrm>
                          <a:custGeom>
                            <a:avLst/>
                            <a:gdLst>
                              <a:gd name="connsiteX0" fmla="*/ 0 w 28575"/>
                              <a:gd name="connsiteY0" fmla="*/ 152400 h 152400"/>
                              <a:gd name="connsiteX1" fmla="*/ 0 w 28575"/>
                              <a:gd name="connsiteY1" fmla="*/ 152400 h 152400"/>
                              <a:gd name="connsiteX2" fmla="*/ 0 w 28575"/>
                              <a:gd name="connsiteY2" fmla="*/ 152400 h 152400"/>
                              <a:gd name="connsiteX3" fmla="*/ 0 w 28575"/>
                              <a:gd name="connsiteY3" fmla="*/ 152400 h 152400"/>
                              <a:gd name="connsiteX4" fmla="*/ 0 w 28575"/>
                              <a:gd name="connsiteY4" fmla="*/ 152400 h 152400"/>
                              <a:gd name="connsiteX5" fmla="*/ 0 w 28575"/>
                              <a:gd name="connsiteY5" fmla="*/ 151676 h 152400"/>
                              <a:gd name="connsiteX6" fmla="*/ 0 w 28575"/>
                              <a:gd name="connsiteY6" fmla="*/ 151676 h 152400"/>
                              <a:gd name="connsiteX7" fmla="*/ 0 w 28575"/>
                              <a:gd name="connsiteY7" fmla="*/ 152400 h 152400"/>
                              <a:gd name="connsiteX8" fmla="*/ 0 w 28575"/>
                              <a:gd name="connsiteY8" fmla="*/ 152400 h 152400"/>
                              <a:gd name="connsiteX9" fmla="*/ 0 w 28575"/>
                              <a:gd name="connsiteY9" fmla="*/ 152400 h 152400"/>
                              <a:gd name="connsiteX10" fmla="*/ 0 w 28575"/>
                              <a:gd name="connsiteY10" fmla="*/ 152400 h 152400"/>
                              <a:gd name="connsiteX11" fmla="*/ 0 w 28575"/>
                              <a:gd name="connsiteY11" fmla="*/ 152400 h 152400"/>
                              <a:gd name="connsiteX12" fmla="*/ 0 w 28575"/>
                              <a:gd name="connsiteY12" fmla="*/ 152400 h 152400"/>
                              <a:gd name="connsiteX13" fmla="*/ 0 w 28575"/>
                              <a:gd name="connsiteY13" fmla="*/ 152400 h 152400"/>
                              <a:gd name="connsiteX14" fmla="*/ 0 w 28575"/>
                              <a:gd name="connsiteY14" fmla="*/ 152400 h 152400"/>
                              <a:gd name="connsiteX15" fmla="*/ 752 w 28575"/>
                              <a:gd name="connsiteY15" fmla="*/ 152400 h 152400"/>
                              <a:gd name="connsiteX16" fmla="*/ 752 w 28575"/>
                              <a:gd name="connsiteY16" fmla="*/ 152400 h 152400"/>
                              <a:gd name="connsiteX17" fmla="*/ 752 w 28575"/>
                              <a:gd name="connsiteY17" fmla="*/ 152400 h 152400"/>
                              <a:gd name="connsiteX18" fmla="*/ 752 w 28575"/>
                              <a:gd name="connsiteY18" fmla="*/ 152400 h 152400"/>
                              <a:gd name="connsiteX19" fmla="*/ 752 w 28575"/>
                              <a:gd name="connsiteY19" fmla="*/ 151676 h 152400"/>
                              <a:gd name="connsiteX20" fmla="*/ 752 w 28575"/>
                              <a:gd name="connsiteY20" fmla="*/ 152400 h 152400"/>
                              <a:gd name="connsiteX21" fmla="*/ 752 w 28575"/>
                              <a:gd name="connsiteY21" fmla="*/ 151676 h 152400"/>
                              <a:gd name="connsiteX22" fmla="*/ 752 w 28575"/>
                              <a:gd name="connsiteY22" fmla="*/ 151676 h 152400"/>
                              <a:gd name="connsiteX23" fmla="*/ 752 w 28575"/>
                              <a:gd name="connsiteY23" fmla="*/ 151676 h 152400"/>
                              <a:gd name="connsiteX24" fmla="*/ 752 w 28575"/>
                              <a:gd name="connsiteY24" fmla="*/ 151676 h 152400"/>
                              <a:gd name="connsiteX25" fmla="*/ 752 w 28575"/>
                              <a:gd name="connsiteY25" fmla="*/ 152400 h 152400"/>
                              <a:gd name="connsiteX26" fmla="*/ 752 w 28575"/>
                              <a:gd name="connsiteY26" fmla="*/ 152400 h 152400"/>
                              <a:gd name="connsiteX27" fmla="*/ 1505 w 28575"/>
                              <a:gd name="connsiteY27" fmla="*/ 152400 h 152400"/>
                              <a:gd name="connsiteX28" fmla="*/ 1505 w 28575"/>
                              <a:gd name="connsiteY28" fmla="*/ 152400 h 152400"/>
                              <a:gd name="connsiteX29" fmla="*/ 1505 w 28575"/>
                              <a:gd name="connsiteY29" fmla="*/ 152400 h 152400"/>
                              <a:gd name="connsiteX30" fmla="*/ 1505 w 28575"/>
                              <a:gd name="connsiteY30" fmla="*/ 152400 h 152400"/>
                              <a:gd name="connsiteX31" fmla="*/ 1505 w 28575"/>
                              <a:gd name="connsiteY31" fmla="*/ 151676 h 152400"/>
                              <a:gd name="connsiteX32" fmla="*/ 1505 w 28575"/>
                              <a:gd name="connsiteY32" fmla="*/ 152400 h 152400"/>
                              <a:gd name="connsiteX33" fmla="*/ 1505 w 28575"/>
                              <a:gd name="connsiteY33" fmla="*/ 152400 h 152400"/>
                              <a:gd name="connsiteX34" fmla="*/ 1505 w 28575"/>
                              <a:gd name="connsiteY34" fmla="*/ 152400 h 152400"/>
                              <a:gd name="connsiteX35" fmla="*/ 1505 w 28575"/>
                              <a:gd name="connsiteY35" fmla="*/ 152400 h 152400"/>
                              <a:gd name="connsiteX36" fmla="*/ 1505 w 28575"/>
                              <a:gd name="connsiteY36" fmla="*/ 152400 h 152400"/>
                              <a:gd name="connsiteX37" fmla="*/ 1505 w 28575"/>
                              <a:gd name="connsiteY37" fmla="*/ 152400 h 152400"/>
                              <a:gd name="connsiteX38" fmla="*/ 1505 w 28575"/>
                              <a:gd name="connsiteY38" fmla="*/ 151676 h 152400"/>
                              <a:gd name="connsiteX39" fmla="*/ 2257 w 28575"/>
                              <a:gd name="connsiteY39" fmla="*/ 151676 h 152400"/>
                              <a:gd name="connsiteX40" fmla="*/ 2257 w 28575"/>
                              <a:gd name="connsiteY40" fmla="*/ 151676 h 152400"/>
                              <a:gd name="connsiteX41" fmla="*/ 2257 w 28575"/>
                              <a:gd name="connsiteY41" fmla="*/ 151676 h 152400"/>
                              <a:gd name="connsiteX42" fmla="*/ 2257 w 28575"/>
                              <a:gd name="connsiteY42" fmla="*/ 151676 h 152400"/>
                              <a:gd name="connsiteX43" fmla="*/ 2257 w 28575"/>
                              <a:gd name="connsiteY43" fmla="*/ 151676 h 152400"/>
                              <a:gd name="connsiteX44" fmla="*/ 2257 w 28575"/>
                              <a:gd name="connsiteY44" fmla="*/ 151676 h 152400"/>
                              <a:gd name="connsiteX45" fmla="*/ 2257 w 28575"/>
                              <a:gd name="connsiteY45" fmla="*/ 151676 h 152400"/>
                              <a:gd name="connsiteX46" fmla="*/ 2257 w 28575"/>
                              <a:gd name="connsiteY46" fmla="*/ 152400 h 152400"/>
                              <a:gd name="connsiteX47" fmla="*/ 2257 w 28575"/>
                              <a:gd name="connsiteY47" fmla="*/ 151676 h 152400"/>
                              <a:gd name="connsiteX48" fmla="*/ 2257 w 28575"/>
                              <a:gd name="connsiteY48" fmla="*/ 151676 h 152400"/>
                              <a:gd name="connsiteX49" fmla="*/ 2257 w 28575"/>
                              <a:gd name="connsiteY49" fmla="*/ 152400 h 152400"/>
                              <a:gd name="connsiteX50" fmla="*/ 2257 w 28575"/>
                              <a:gd name="connsiteY50" fmla="*/ 151676 h 152400"/>
                              <a:gd name="connsiteX51" fmla="*/ 2257 w 28575"/>
                              <a:gd name="connsiteY51" fmla="*/ 152400 h 152400"/>
                              <a:gd name="connsiteX52" fmla="*/ 2257 w 28575"/>
                              <a:gd name="connsiteY52" fmla="*/ 152400 h 152400"/>
                              <a:gd name="connsiteX53" fmla="*/ 3010 w 28575"/>
                              <a:gd name="connsiteY53" fmla="*/ 152400 h 152400"/>
                              <a:gd name="connsiteX54" fmla="*/ 3010 w 28575"/>
                              <a:gd name="connsiteY54" fmla="*/ 152400 h 152400"/>
                              <a:gd name="connsiteX55" fmla="*/ 3010 w 28575"/>
                              <a:gd name="connsiteY55" fmla="*/ 151676 h 152400"/>
                              <a:gd name="connsiteX56" fmla="*/ 3010 w 28575"/>
                              <a:gd name="connsiteY56" fmla="*/ 151676 h 152400"/>
                              <a:gd name="connsiteX57" fmla="*/ 3010 w 28575"/>
                              <a:gd name="connsiteY57" fmla="*/ 151676 h 152400"/>
                              <a:gd name="connsiteX58" fmla="*/ 3010 w 28575"/>
                              <a:gd name="connsiteY58" fmla="*/ 151676 h 152400"/>
                              <a:gd name="connsiteX59" fmla="*/ 3010 w 28575"/>
                              <a:gd name="connsiteY59" fmla="*/ 151676 h 152400"/>
                              <a:gd name="connsiteX60" fmla="*/ 3010 w 28575"/>
                              <a:gd name="connsiteY60" fmla="*/ 151676 h 152400"/>
                              <a:gd name="connsiteX61" fmla="*/ 3010 w 28575"/>
                              <a:gd name="connsiteY61" fmla="*/ 152400 h 152400"/>
                              <a:gd name="connsiteX62" fmla="*/ 3010 w 28575"/>
                              <a:gd name="connsiteY62" fmla="*/ 151676 h 152400"/>
                              <a:gd name="connsiteX63" fmla="*/ 3010 w 28575"/>
                              <a:gd name="connsiteY63" fmla="*/ 152400 h 152400"/>
                              <a:gd name="connsiteX64" fmla="*/ 3010 w 28575"/>
                              <a:gd name="connsiteY64" fmla="*/ 152400 h 152400"/>
                              <a:gd name="connsiteX65" fmla="*/ 3762 w 28575"/>
                              <a:gd name="connsiteY65" fmla="*/ 152400 h 152400"/>
                              <a:gd name="connsiteX66" fmla="*/ 3762 w 28575"/>
                              <a:gd name="connsiteY66" fmla="*/ 152400 h 152400"/>
                              <a:gd name="connsiteX67" fmla="*/ 3762 w 28575"/>
                              <a:gd name="connsiteY67" fmla="*/ 152400 h 152400"/>
                              <a:gd name="connsiteX68" fmla="*/ 3762 w 28575"/>
                              <a:gd name="connsiteY68" fmla="*/ 151676 h 152400"/>
                              <a:gd name="connsiteX69" fmla="*/ 3762 w 28575"/>
                              <a:gd name="connsiteY69" fmla="*/ 151676 h 152400"/>
                              <a:gd name="connsiteX70" fmla="*/ 3762 w 28575"/>
                              <a:gd name="connsiteY70" fmla="*/ 151676 h 152400"/>
                              <a:gd name="connsiteX71" fmla="*/ 3762 w 28575"/>
                              <a:gd name="connsiteY71" fmla="*/ 151676 h 152400"/>
                              <a:gd name="connsiteX72" fmla="*/ 3762 w 28575"/>
                              <a:gd name="connsiteY72" fmla="*/ 152400 h 152400"/>
                              <a:gd name="connsiteX73" fmla="*/ 3762 w 28575"/>
                              <a:gd name="connsiteY73" fmla="*/ 151676 h 152400"/>
                              <a:gd name="connsiteX74" fmla="*/ 3762 w 28575"/>
                              <a:gd name="connsiteY74" fmla="*/ 151676 h 152400"/>
                              <a:gd name="connsiteX75" fmla="*/ 3762 w 28575"/>
                              <a:gd name="connsiteY75" fmla="*/ 151676 h 152400"/>
                              <a:gd name="connsiteX76" fmla="*/ 3762 w 28575"/>
                              <a:gd name="connsiteY76" fmla="*/ 152400 h 152400"/>
                              <a:gd name="connsiteX77" fmla="*/ 4515 w 28575"/>
                              <a:gd name="connsiteY77" fmla="*/ 152400 h 152400"/>
                              <a:gd name="connsiteX78" fmla="*/ 4515 w 28575"/>
                              <a:gd name="connsiteY78" fmla="*/ 152400 h 152400"/>
                              <a:gd name="connsiteX79" fmla="*/ 4515 w 28575"/>
                              <a:gd name="connsiteY79" fmla="*/ 152400 h 152400"/>
                              <a:gd name="connsiteX80" fmla="*/ 4515 w 28575"/>
                              <a:gd name="connsiteY80" fmla="*/ 152400 h 152400"/>
                              <a:gd name="connsiteX81" fmla="*/ 4515 w 28575"/>
                              <a:gd name="connsiteY81" fmla="*/ 152400 h 152400"/>
                              <a:gd name="connsiteX82" fmla="*/ 4515 w 28575"/>
                              <a:gd name="connsiteY82" fmla="*/ 152400 h 152400"/>
                              <a:gd name="connsiteX83" fmla="*/ 4515 w 28575"/>
                              <a:gd name="connsiteY83" fmla="*/ 152400 h 152400"/>
                              <a:gd name="connsiteX84" fmla="*/ 4515 w 28575"/>
                              <a:gd name="connsiteY84" fmla="*/ 152400 h 152400"/>
                              <a:gd name="connsiteX85" fmla="*/ 4515 w 28575"/>
                              <a:gd name="connsiteY85" fmla="*/ 152400 h 152400"/>
                              <a:gd name="connsiteX86" fmla="*/ 4515 w 28575"/>
                              <a:gd name="connsiteY86" fmla="*/ 152400 h 152400"/>
                              <a:gd name="connsiteX87" fmla="*/ 4515 w 28575"/>
                              <a:gd name="connsiteY87" fmla="*/ 152400 h 152400"/>
                              <a:gd name="connsiteX88" fmla="*/ 4515 w 28575"/>
                              <a:gd name="connsiteY88" fmla="*/ 152400 h 152400"/>
                              <a:gd name="connsiteX89" fmla="*/ 4515 w 28575"/>
                              <a:gd name="connsiteY89" fmla="*/ 152400 h 152400"/>
                              <a:gd name="connsiteX90" fmla="*/ 4515 w 28575"/>
                              <a:gd name="connsiteY90" fmla="*/ 152400 h 152400"/>
                              <a:gd name="connsiteX91" fmla="*/ 4515 w 28575"/>
                              <a:gd name="connsiteY91" fmla="*/ 152400 h 152400"/>
                              <a:gd name="connsiteX92" fmla="*/ 4515 w 28575"/>
                              <a:gd name="connsiteY92" fmla="*/ 152400 h 152400"/>
                              <a:gd name="connsiteX93" fmla="*/ 4515 w 28575"/>
                              <a:gd name="connsiteY93" fmla="*/ 152400 h 152400"/>
                              <a:gd name="connsiteX94" fmla="*/ 4515 w 28575"/>
                              <a:gd name="connsiteY94" fmla="*/ 152400 h 152400"/>
                              <a:gd name="connsiteX95" fmla="*/ 5267 w 28575"/>
                              <a:gd name="connsiteY95" fmla="*/ 152400 h 152400"/>
                              <a:gd name="connsiteX96" fmla="*/ 5267 w 28575"/>
                              <a:gd name="connsiteY96" fmla="*/ 151676 h 152400"/>
                              <a:gd name="connsiteX97" fmla="*/ 5267 w 28575"/>
                              <a:gd name="connsiteY97" fmla="*/ 151676 h 152400"/>
                              <a:gd name="connsiteX98" fmla="*/ 5267 w 28575"/>
                              <a:gd name="connsiteY98" fmla="*/ 150952 h 152400"/>
                              <a:gd name="connsiteX99" fmla="*/ 5267 w 28575"/>
                              <a:gd name="connsiteY99" fmla="*/ 150952 h 152400"/>
                              <a:gd name="connsiteX100" fmla="*/ 5267 w 28575"/>
                              <a:gd name="connsiteY100" fmla="*/ 150952 h 152400"/>
                              <a:gd name="connsiteX101" fmla="*/ 5267 w 28575"/>
                              <a:gd name="connsiteY101" fmla="*/ 150952 h 152400"/>
                              <a:gd name="connsiteX102" fmla="*/ 5267 w 28575"/>
                              <a:gd name="connsiteY102" fmla="*/ 151676 h 152400"/>
                              <a:gd name="connsiteX103" fmla="*/ 5267 w 28575"/>
                              <a:gd name="connsiteY103" fmla="*/ 151676 h 152400"/>
                              <a:gd name="connsiteX104" fmla="*/ 5267 w 28575"/>
                              <a:gd name="connsiteY104" fmla="*/ 152400 h 152400"/>
                              <a:gd name="connsiteX105" fmla="*/ 5267 w 28575"/>
                              <a:gd name="connsiteY105" fmla="*/ 152400 h 152400"/>
                              <a:gd name="connsiteX106" fmla="*/ 5267 w 28575"/>
                              <a:gd name="connsiteY106" fmla="*/ 152400 h 152400"/>
                              <a:gd name="connsiteX107" fmla="*/ 6020 w 28575"/>
                              <a:gd name="connsiteY107" fmla="*/ 152400 h 152400"/>
                              <a:gd name="connsiteX108" fmla="*/ 6020 w 28575"/>
                              <a:gd name="connsiteY108" fmla="*/ 152400 h 152400"/>
                              <a:gd name="connsiteX109" fmla="*/ 6020 w 28575"/>
                              <a:gd name="connsiteY109" fmla="*/ 152400 h 152400"/>
                              <a:gd name="connsiteX110" fmla="*/ 6020 w 28575"/>
                              <a:gd name="connsiteY110" fmla="*/ 152400 h 152400"/>
                              <a:gd name="connsiteX111" fmla="*/ 6020 w 28575"/>
                              <a:gd name="connsiteY111" fmla="*/ 151676 h 152400"/>
                              <a:gd name="connsiteX112" fmla="*/ 6020 w 28575"/>
                              <a:gd name="connsiteY112" fmla="*/ 151676 h 152400"/>
                              <a:gd name="connsiteX113" fmla="*/ 6020 w 28575"/>
                              <a:gd name="connsiteY113" fmla="*/ 150952 h 152400"/>
                              <a:gd name="connsiteX114" fmla="*/ 6020 w 28575"/>
                              <a:gd name="connsiteY114" fmla="*/ 150952 h 152400"/>
                              <a:gd name="connsiteX115" fmla="*/ 6020 w 28575"/>
                              <a:gd name="connsiteY115" fmla="*/ 151676 h 152400"/>
                              <a:gd name="connsiteX116" fmla="*/ 6020 w 28575"/>
                              <a:gd name="connsiteY116" fmla="*/ 151676 h 152400"/>
                              <a:gd name="connsiteX117" fmla="*/ 6020 w 28575"/>
                              <a:gd name="connsiteY117" fmla="*/ 152400 h 152400"/>
                              <a:gd name="connsiteX118" fmla="*/ 6020 w 28575"/>
                              <a:gd name="connsiteY118" fmla="*/ 152400 h 152400"/>
                              <a:gd name="connsiteX119" fmla="*/ 6020 w 28575"/>
                              <a:gd name="connsiteY119" fmla="*/ 151676 h 152400"/>
                              <a:gd name="connsiteX120" fmla="*/ 6020 w 28575"/>
                              <a:gd name="connsiteY120" fmla="*/ 152400 h 152400"/>
                              <a:gd name="connsiteX121" fmla="*/ 6772 w 28575"/>
                              <a:gd name="connsiteY121" fmla="*/ 151676 h 152400"/>
                              <a:gd name="connsiteX122" fmla="*/ 6772 w 28575"/>
                              <a:gd name="connsiteY122" fmla="*/ 151676 h 152400"/>
                              <a:gd name="connsiteX123" fmla="*/ 6772 w 28575"/>
                              <a:gd name="connsiteY123" fmla="*/ 151676 h 152400"/>
                              <a:gd name="connsiteX124" fmla="*/ 6772 w 28575"/>
                              <a:gd name="connsiteY124" fmla="*/ 151676 h 152400"/>
                              <a:gd name="connsiteX125" fmla="*/ 6772 w 28575"/>
                              <a:gd name="connsiteY125" fmla="*/ 151676 h 152400"/>
                              <a:gd name="connsiteX126" fmla="*/ 6772 w 28575"/>
                              <a:gd name="connsiteY126" fmla="*/ 151676 h 152400"/>
                              <a:gd name="connsiteX127" fmla="*/ 6772 w 28575"/>
                              <a:gd name="connsiteY127" fmla="*/ 151676 h 152400"/>
                              <a:gd name="connsiteX128" fmla="*/ 6772 w 28575"/>
                              <a:gd name="connsiteY128" fmla="*/ 152400 h 152400"/>
                              <a:gd name="connsiteX129" fmla="*/ 6772 w 28575"/>
                              <a:gd name="connsiteY129" fmla="*/ 151676 h 152400"/>
                              <a:gd name="connsiteX130" fmla="*/ 6772 w 28575"/>
                              <a:gd name="connsiteY130" fmla="*/ 151676 h 152400"/>
                              <a:gd name="connsiteX131" fmla="*/ 6772 w 28575"/>
                              <a:gd name="connsiteY131" fmla="*/ 151676 h 152400"/>
                              <a:gd name="connsiteX132" fmla="*/ 6772 w 28575"/>
                              <a:gd name="connsiteY132" fmla="*/ 150952 h 152400"/>
                              <a:gd name="connsiteX133" fmla="*/ 7515 w 28575"/>
                              <a:gd name="connsiteY133" fmla="*/ 150952 h 152400"/>
                              <a:gd name="connsiteX134" fmla="*/ 7515 w 28575"/>
                              <a:gd name="connsiteY134" fmla="*/ 150952 h 152400"/>
                              <a:gd name="connsiteX135" fmla="*/ 7515 w 28575"/>
                              <a:gd name="connsiteY135" fmla="*/ 150952 h 152400"/>
                              <a:gd name="connsiteX136" fmla="*/ 7515 w 28575"/>
                              <a:gd name="connsiteY136" fmla="*/ 150952 h 152400"/>
                              <a:gd name="connsiteX137" fmla="*/ 7515 w 28575"/>
                              <a:gd name="connsiteY137" fmla="*/ 150952 h 152400"/>
                              <a:gd name="connsiteX138" fmla="*/ 7515 w 28575"/>
                              <a:gd name="connsiteY138" fmla="*/ 150952 h 152400"/>
                              <a:gd name="connsiteX139" fmla="*/ 7515 w 28575"/>
                              <a:gd name="connsiteY139" fmla="*/ 151676 h 152400"/>
                              <a:gd name="connsiteX140" fmla="*/ 7515 w 28575"/>
                              <a:gd name="connsiteY140" fmla="*/ 151676 h 152400"/>
                              <a:gd name="connsiteX141" fmla="*/ 7515 w 28575"/>
                              <a:gd name="connsiteY141" fmla="*/ 150952 h 152400"/>
                              <a:gd name="connsiteX142" fmla="*/ 7515 w 28575"/>
                              <a:gd name="connsiteY142" fmla="*/ 150952 h 152400"/>
                              <a:gd name="connsiteX143" fmla="*/ 7515 w 28575"/>
                              <a:gd name="connsiteY143" fmla="*/ 151676 h 152400"/>
                              <a:gd name="connsiteX144" fmla="*/ 7515 w 28575"/>
                              <a:gd name="connsiteY144" fmla="*/ 150952 h 152400"/>
                              <a:gd name="connsiteX145" fmla="*/ 8268 w 28575"/>
                              <a:gd name="connsiteY145" fmla="*/ 150952 h 152400"/>
                              <a:gd name="connsiteX146" fmla="*/ 8268 w 28575"/>
                              <a:gd name="connsiteY146" fmla="*/ 151676 h 152400"/>
                              <a:gd name="connsiteX147" fmla="*/ 8268 w 28575"/>
                              <a:gd name="connsiteY147" fmla="*/ 150952 h 152400"/>
                              <a:gd name="connsiteX148" fmla="*/ 8268 w 28575"/>
                              <a:gd name="connsiteY148" fmla="*/ 150952 h 152400"/>
                              <a:gd name="connsiteX149" fmla="*/ 8268 w 28575"/>
                              <a:gd name="connsiteY149" fmla="*/ 150952 h 152400"/>
                              <a:gd name="connsiteX150" fmla="*/ 8268 w 28575"/>
                              <a:gd name="connsiteY150" fmla="*/ 150238 h 152400"/>
                              <a:gd name="connsiteX151" fmla="*/ 8268 w 28575"/>
                              <a:gd name="connsiteY151" fmla="*/ 150952 h 152400"/>
                              <a:gd name="connsiteX152" fmla="*/ 8268 w 28575"/>
                              <a:gd name="connsiteY152" fmla="*/ 151676 h 152400"/>
                              <a:gd name="connsiteX153" fmla="*/ 8268 w 28575"/>
                              <a:gd name="connsiteY153" fmla="*/ 151676 h 152400"/>
                              <a:gd name="connsiteX154" fmla="*/ 8268 w 28575"/>
                              <a:gd name="connsiteY154" fmla="*/ 150952 h 152400"/>
                              <a:gd name="connsiteX155" fmla="*/ 8268 w 28575"/>
                              <a:gd name="connsiteY155" fmla="*/ 150238 h 152400"/>
                              <a:gd name="connsiteX156" fmla="*/ 8268 w 28575"/>
                              <a:gd name="connsiteY156" fmla="*/ 150952 h 152400"/>
                              <a:gd name="connsiteX157" fmla="*/ 9020 w 28575"/>
                              <a:gd name="connsiteY157" fmla="*/ 150952 h 152400"/>
                              <a:gd name="connsiteX158" fmla="*/ 9020 w 28575"/>
                              <a:gd name="connsiteY158" fmla="*/ 151676 h 152400"/>
                              <a:gd name="connsiteX159" fmla="*/ 9020 w 28575"/>
                              <a:gd name="connsiteY159" fmla="*/ 151676 h 152400"/>
                              <a:gd name="connsiteX160" fmla="*/ 9020 w 28575"/>
                              <a:gd name="connsiteY160" fmla="*/ 151676 h 152400"/>
                              <a:gd name="connsiteX161" fmla="*/ 9020 w 28575"/>
                              <a:gd name="connsiteY161" fmla="*/ 150952 h 152400"/>
                              <a:gd name="connsiteX162" fmla="*/ 9020 w 28575"/>
                              <a:gd name="connsiteY162" fmla="*/ 150952 h 152400"/>
                              <a:gd name="connsiteX163" fmla="*/ 9020 w 28575"/>
                              <a:gd name="connsiteY163" fmla="*/ 150952 h 152400"/>
                              <a:gd name="connsiteX164" fmla="*/ 9020 w 28575"/>
                              <a:gd name="connsiteY164" fmla="*/ 150952 h 152400"/>
                              <a:gd name="connsiteX165" fmla="*/ 9020 w 28575"/>
                              <a:gd name="connsiteY165" fmla="*/ 150952 h 152400"/>
                              <a:gd name="connsiteX166" fmla="*/ 9020 w 28575"/>
                              <a:gd name="connsiteY166" fmla="*/ 150952 h 152400"/>
                              <a:gd name="connsiteX167" fmla="*/ 9020 w 28575"/>
                              <a:gd name="connsiteY167" fmla="*/ 150952 h 152400"/>
                              <a:gd name="connsiteX168" fmla="*/ 9020 w 28575"/>
                              <a:gd name="connsiteY168" fmla="*/ 150238 h 152400"/>
                              <a:gd name="connsiteX169" fmla="*/ 9773 w 28575"/>
                              <a:gd name="connsiteY169" fmla="*/ 150238 h 152400"/>
                              <a:gd name="connsiteX170" fmla="*/ 9773 w 28575"/>
                              <a:gd name="connsiteY170" fmla="*/ 150238 h 152400"/>
                              <a:gd name="connsiteX171" fmla="*/ 9773 w 28575"/>
                              <a:gd name="connsiteY171" fmla="*/ 150238 h 152400"/>
                              <a:gd name="connsiteX172" fmla="*/ 9773 w 28575"/>
                              <a:gd name="connsiteY172" fmla="*/ 150238 h 152400"/>
                              <a:gd name="connsiteX173" fmla="*/ 9773 w 28575"/>
                              <a:gd name="connsiteY173" fmla="*/ 150238 h 152400"/>
                              <a:gd name="connsiteX174" fmla="*/ 9773 w 28575"/>
                              <a:gd name="connsiteY174" fmla="*/ 150238 h 152400"/>
                              <a:gd name="connsiteX175" fmla="*/ 9773 w 28575"/>
                              <a:gd name="connsiteY175" fmla="*/ 150238 h 152400"/>
                              <a:gd name="connsiteX176" fmla="*/ 9773 w 28575"/>
                              <a:gd name="connsiteY176" fmla="*/ 150238 h 152400"/>
                              <a:gd name="connsiteX177" fmla="*/ 9773 w 28575"/>
                              <a:gd name="connsiteY177" fmla="*/ 150238 h 152400"/>
                              <a:gd name="connsiteX178" fmla="*/ 9773 w 28575"/>
                              <a:gd name="connsiteY178" fmla="*/ 150238 h 152400"/>
                              <a:gd name="connsiteX179" fmla="*/ 9773 w 28575"/>
                              <a:gd name="connsiteY179" fmla="*/ 149514 h 152400"/>
                              <a:gd name="connsiteX180" fmla="*/ 9773 w 28575"/>
                              <a:gd name="connsiteY180" fmla="*/ 150238 h 152400"/>
                              <a:gd name="connsiteX181" fmla="*/ 9773 w 28575"/>
                              <a:gd name="connsiteY181" fmla="*/ 150238 h 152400"/>
                              <a:gd name="connsiteX182" fmla="*/ 9773 w 28575"/>
                              <a:gd name="connsiteY182" fmla="*/ 150238 h 152400"/>
                              <a:gd name="connsiteX183" fmla="*/ 9773 w 28575"/>
                              <a:gd name="connsiteY183" fmla="*/ 150238 h 152400"/>
                              <a:gd name="connsiteX184" fmla="*/ 9773 w 28575"/>
                              <a:gd name="connsiteY184" fmla="*/ 150238 h 152400"/>
                              <a:gd name="connsiteX185" fmla="*/ 9773 w 28575"/>
                              <a:gd name="connsiteY185" fmla="*/ 148790 h 152400"/>
                              <a:gd name="connsiteX186" fmla="*/ 9773 w 28575"/>
                              <a:gd name="connsiteY186" fmla="*/ 149514 h 152400"/>
                              <a:gd name="connsiteX187" fmla="*/ 9773 w 28575"/>
                              <a:gd name="connsiteY187" fmla="*/ 149514 h 152400"/>
                              <a:gd name="connsiteX188" fmla="*/ 9773 w 28575"/>
                              <a:gd name="connsiteY188" fmla="*/ 149514 h 152400"/>
                              <a:gd name="connsiteX189" fmla="*/ 10525 w 28575"/>
                              <a:gd name="connsiteY189" fmla="*/ 150238 h 152400"/>
                              <a:gd name="connsiteX190" fmla="*/ 10525 w 28575"/>
                              <a:gd name="connsiteY190" fmla="*/ 150238 h 152400"/>
                              <a:gd name="connsiteX191" fmla="*/ 10525 w 28575"/>
                              <a:gd name="connsiteY191" fmla="*/ 150238 h 152400"/>
                              <a:gd name="connsiteX192" fmla="*/ 10525 w 28575"/>
                              <a:gd name="connsiteY192" fmla="*/ 150238 h 152400"/>
                              <a:gd name="connsiteX193" fmla="*/ 10525 w 28575"/>
                              <a:gd name="connsiteY193" fmla="*/ 149514 h 152400"/>
                              <a:gd name="connsiteX194" fmla="*/ 10525 w 28575"/>
                              <a:gd name="connsiteY194" fmla="*/ 149514 h 152400"/>
                              <a:gd name="connsiteX195" fmla="*/ 10525 w 28575"/>
                              <a:gd name="connsiteY195" fmla="*/ 148790 h 152400"/>
                              <a:gd name="connsiteX196" fmla="*/ 10525 w 28575"/>
                              <a:gd name="connsiteY196" fmla="*/ 148790 h 152400"/>
                              <a:gd name="connsiteX197" fmla="*/ 10525 w 28575"/>
                              <a:gd name="connsiteY197" fmla="*/ 149514 h 152400"/>
                              <a:gd name="connsiteX198" fmla="*/ 10525 w 28575"/>
                              <a:gd name="connsiteY198" fmla="*/ 148790 h 152400"/>
                              <a:gd name="connsiteX199" fmla="*/ 10525 w 28575"/>
                              <a:gd name="connsiteY199" fmla="*/ 148790 h 152400"/>
                              <a:gd name="connsiteX200" fmla="*/ 10525 w 28575"/>
                              <a:gd name="connsiteY200" fmla="*/ 148790 h 152400"/>
                              <a:gd name="connsiteX201" fmla="*/ 11278 w 28575"/>
                              <a:gd name="connsiteY201" fmla="*/ 148790 h 152400"/>
                              <a:gd name="connsiteX202" fmla="*/ 11278 w 28575"/>
                              <a:gd name="connsiteY202" fmla="*/ 148790 h 152400"/>
                              <a:gd name="connsiteX203" fmla="*/ 11278 w 28575"/>
                              <a:gd name="connsiteY203" fmla="*/ 148790 h 152400"/>
                              <a:gd name="connsiteX204" fmla="*/ 11278 w 28575"/>
                              <a:gd name="connsiteY204" fmla="*/ 148790 h 152400"/>
                              <a:gd name="connsiteX205" fmla="*/ 11278 w 28575"/>
                              <a:gd name="connsiteY205" fmla="*/ 148790 h 152400"/>
                              <a:gd name="connsiteX206" fmla="*/ 11278 w 28575"/>
                              <a:gd name="connsiteY206" fmla="*/ 148790 h 152400"/>
                              <a:gd name="connsiteX207" fmla="*/ 11278 w 28575"/>
                              <a:gd name="connsiteY207" fmla="*/ 148790 h 152400"/>
                              <a:gd name="connsiteX208" fmla="*/ 11278 w 28575"/>
                              <a:gd name="connsiteY208" fmla="*/ 148790 h 152400"/>
                              <a:gd name="connsiteX209" fmla="*/ 11278 w 28575"/>
                              <a:gd name="connsiteY209" fmla="*/ 148790 h 152400"/>
                              <a:gd name="connsiteX210" fmla="*/ 11278 w 28575"/>
                              <a:gd name="connsiteY210" fmla="*/ 148790 h 152400"/>
                              <a:gd name="connsiteX211" fmla="*/ 11278 w 28575"/>
                              <a:gd name="connsiteY211" fmla="*/ 148790 h 152400"/>
                              <a:gd name="connsiteX212" fmla="*/ 11278 w 28575"/>
                              <a:gd name="connsiteY212" fmla="*/ 148066 h 152400"/>
                              <a:gd name="connsiteX213" fmla="*/ 12030 w 28575"/>
                              <a:gd name="connsiteY213" fmla="*/ 147342 h 152400"/>
                              <a:gd name="connsiteX214" fmla="*/ 12030 w 28575"/>
                              <a:gd name="connsiteY214" fmla="*/ 147342 h 152400"/>
                              <a:gd name="connsiteX215" fmla="*/ 12030 w 28575"/>
                              <a:gd name="connsiteY215" fmla="*/ 146618 h 152400"/>
                              <a:gd name="connsiteX216" fmla="*/ 12030 w 28575"/>
                              <a:gd name="connsiteY216" fmla="*/ 147342 h 152400"/>
                              <a:gd name="connsiteX217" fmla="*/ 12030 w 28575"/>
                              <a:gd name="connsiteY217" fmla="*/ 147342 h 152400"/>
                              <a:gd name="connsiteX218" fmla="*/ 12030 w 28575"/>
                              <a:gd name="connsiteY218" fmla="*/ 147342 h 152400"/>
                              <a:gd name="connsiteX219" fmla="*/ 12030 w 28575"/>
                              <a:gd name="connsiteY219" fmla="*/ 147342 h 152400"/>
                              <a:gd name="connsiteX220" fmla="*/ 12030 w 28575"/>
                              <a:gd name="connsiteY220" fmla="*/ 147342 h 152400"/>
                              <a:gd name="connsiteX221" fmla="*/ 12030 w 28575"/>
                              <a:gd name="connsiteY221" fmla="*/ 147342 h 152400"/>
                              <a:gd name="connsiteX222" fmla="*/ 12030 w 28575"/>
                              <a:gd name="connsiteY222" fmla="*/ 147342 h 152400"/>
                              <a:gd name="connsiteX223" fmla="*/ 12030 w 28575"/>
                              <a:gd name="connsiteY223" fmla="*/ 147342 h 152400"/>
                              <a:gd name="connsiteX224" fmla="*/ 12030 w 28575"/>
                              <a:gd name="connsiteY224" fmla="*/ 147342 h 152400"/>
                              <a:gd name="connsiteX225" fmla="*/ 12783 w 28575"/>
                              <a:gd name="connsiteY225" fmla="*/ 147342 h 152400"/>
                              <a:gd name="connsiteX226" fmla="*/ 12783 w 28575"/>
                              <a:gd name="connsiteY226" fmla="*/ 146618 h 152400"/>
                              <a:gd name="connsiteX227" fmla="*/ 12783 w 28575"/>
                              <a:gd name="connsiteY227" fmla="*/ 146618 h 152400"/>
                              <a:gd name="connsiteX228" fmla="*/ 12783 w 28575"/>
                              <a:gd name="connsiteY228" fmla="*/ 146618 h 152400"/>
                              <a:gd name="connsiteX229" fmla="*/ 12783 w 28575"/>
                              <a:gd name="connsiteY229" fmla="*/ 146618 h 152400"/>
                              <a:gd name="connsiteX230" fmla="*/ 12783 w 28575"/>
                              <a:gd name="connsiteY230" fmla="*/ 146618 h 152400"/>
                              <a:gd name="connsiteX231" fmla="*/ 12783 w 28575"/>
                              <a:gd name="connsiteY231" fmla="*/ 146618 h 152400"/>
                              <a:gd name="connsiteX232" fmla="*/ 12783 w 28575"/>
                              <a:gd name="connsiteY232" fmla="*/ 146618 h 152400"/>
                              <a:gd name="connsiteX233" fmla="*/ 12783 w 28575"/>
                              <a:gd name="connsiteY233" fmla="*/ 146618 h 152400"/>
                              <a:gd name="connsiteX234" fmla="*/ 12783 w 28575"/>
                              <a:gd name="connsiteY234" fmla="*/ 146618 h 152400"/>
                              <a:gd name="connsiteX235" fmla="*/ 12783 w 28575"/>
                              <a:gd name="connsiteY235" fmla="*/ 146618 h 152400"/>
                              <a:gd name="connsiteX236" fmla="*/ 12783 w 28575"/>
                              <a:gd name="connsiteY236" fmla="*/ 145904 h 152400"/>
                              <a:gd name="connsiteX237" fmla="*/ 13535 w 28575"/>
                              <a:gd name="connsiteY237" fmla="*/ 145904 h 152400"/>
                              <a:gd name="connsiteX238" fmla="*/ 13535 w 28575"/>
                              <a:gd name="connsiteY238" fmla="*/ 145904 h 152400"/>
                              <a:gd name="connsiteX239" fmla="*/ 13535 w 28575"/>
                              <a:gd name="connsiteY239" fmla="*/ 145904 h 152400"/>
                              <a:gd name="connsiteX240" fmla="*/ 13535 w 28575"/>
                              <a:gd name="connsiteY240" fmla="*/ 145904 h 152400"/>
                              <a:gd name="connsiteX241" fmla="*/ 13535 w 28575"/>
                              <a:gd name="connsiteY241" fmla="*/ 145180 h 152400"/>
                              <a:gd name="connsiteX242" fmla="*/ 13535 w 28575"/>
                              <a:gd name="connsiteY242" fmla="*/ 145180 h 152400"/>
                              <a:gd name="connsiteX243" fmla="*/ 13535 w 28575"/>
                              <a:gd name="connsiteY243" fmla="*/ 145180 h 152400"/>
                              <a:gd name="connsiteX244" fmla="*/ 13535 w 28575"/>
                              <a:gd name="connsiteY244" fmla="*/ 145180 h 152400"/>
                              <a:gd name="connsiteX245" fmla="*/ 13535 w 28575"/>
                              <a:gd name="connsiteY245" fmla="*/ 145180 h 152400"/>
                              <a:gd name="connsiteX246" fmla="*/ 13535 w 28575"/>
                              <a:gd name="connsiteY246" fmla="*/ 145180 h 152400"/>
                              <a:gd name="connsiteX247" fmla="*/ 13535 w 28575"/>
                              <a:gd name="connsiteY247" fmla="*/ 144456 h 152400"/>
                              <a:gd name="connsiteX248" fmla="*/ 13535 w 28575"/>
                              <a:gd name="connsiteY248" fmla="*/ 144456 h 152400"/>
                              <a:gd name="connsiteX249" fmla="*/ 14288 w 28575"/>
                              <a:gd name="connsiteY249" fmla="*/ 144456 h 152400"/>
                              <a:gd name="connsiteX250" fmla="*/ 14288 w 28575"/>
                              <a:gd name="connsiteY250" fmla="*/ 145180 h 152400"/>
                              <a:gd name="connsiteX251" fmla="*/ 14288 w 28575"/>
                              <a:gd name="connsiteY251" fmla="*/ 144456 h 152400"/>
                              <a:gd name="connsiteX252" fmla="*/ 14288 w 28575"/>
                              <a:gd name="connsiteY252" fmla="*/ 144456 h 152400"/>
                              <a:gd name="connsiteX253" fmla="*/ 14288 w 28575"/>
                              <a:gd name="connsiteY253" fmla="*/ 144456 h 152400"/>
                              <a:gd name="connsiteX254" fmla="*/ 14288 w 28575"/>
                              <a:gd name="connsiteY254" fmla="*/ 143008 h 152400"/>
                              <a:gd name="connsiteX255" fmla="*/ 14288 w 28575"/>
                              <a:gd name="connsiteY255" fmla="*/ 143008 h 152400"/>
                              <a:gd name="connsiteX256" fmla="*/ 14288 w 28575"/>
                              <a:gd name="connsiteY256" fmla="*/ 143008 h 152400"/>
                              <a:gd name="connsiteX257" fmla="*/ 14288 w 28575"/>
                              <a:gd name="connsiteY257" fmla="*/ 143008 h 152400"/>
                              <a:gd name="connsiteX258" fmla="*/ 14288 w 28575"/>
                              <a:gd name="connsiteY258" fmla="*/ 143008 h 152400"/>
                              <a:gd name="connsiteX259" fmla="*/ 14288 w 28575"/>
                              <a:gd name="connsiteY259" fmla="*/ 143008 h 152400"/>
                              <a:gd name="connsiteX260" fmla="*/ 14288 w 28575"/>
                              <a:gd name="connsiteY260" fmla="*/ 143008 h 152400"/>
                              <a:gd name="connsiteX261" fmla="*/ 14288 w 28575"/>
                              <a:gd name="connsiteY261" fmla="*/ 142284 h 152400"/>
                              <a:gd name="connsiteX262" fmla="*/ 14288 w 28575"/>
                              <a:gd name="connsiteY262" fmla="*/ 141570 h 152400"/>
                              <a:gd name="connsiteX263" fmla="*/ 14288 w 28575"/>
                              <a:gd name="connsiteY263" fmla="*/ 141570 h 152400"/>
                              <a:gd name="connsiteX264" fmla="*/ 14288 w 28575"/>
                              <a:gd name="connsiteY264" fmla="*/ 141570 h 152400"/>
                              <a:gd name="connsiteX265" fmla="*/ 14288 w 28575"/>
                              <a:gd name="connsiteY265" fmla="*/ 141570 h 152400"/>
                              <a:gd name="connsiteX266" fmla="*/ 14288 w 28575"/>
                              <a:gd name="connsiteY266" fmla="*/ 141570 h 152400"/>
                              <a:gd name="connsiteX267" fmla="*/ 14288 w 28575"/>
                              <a:gd name="connsiteY267" fmla="*/ 141570 h 152400"/>
                              <a:gd name="connsiteX268" fmla="*/ 14288 w 28575"/>
                              <a:gd name="connsiteY268" fmla="*/ 140846 h 152400"/>
                              <a:gd name="connsiteX269" fmla="*/ 15040 w 28575"/>
                              <a:gd name="connsiteY269" fmla="*/ 140846 h 152400"/>
                              <a:gd name="connsiteX270" fmla="*/ 15040 w 28575"/>
                              <a:gd name="connsiteY270" fmla="*/ 140846 h 152400"/>
                              <a:gd name="connsiteX271" fmla="*/ 15040 w 28575"/>
                              <a:gd name="connsiteY271" fmla="*/ 140846 h 152400"/>
                              <a:gd name="connsiteX272" fmla="*/ 15040 w 28575"/>
                              <a:gd name="connsiteY272" fmla="*/ 140846 h 152400"/>
                              <a:gd name="connsiteX273" fmla="*/ 15040 w 28575"/>
                              <a:gd name="connsiteY273" fmla="*/ 140846 h 152400"/>
                              <a:gd name="connsiteX274" fmla="*/ 15040 w 28575"/>
                              <a:gd name="connsiteY274" fmla="*/ 140846 h 152400"/>
                              <a:gd name="connsiteX275" fmla="*/ 15040 w 28575"/>
                              <a:gd name="connsiteY275" fmla="*/ 140122 h 152400"/>
                              <a:gd name="connsiteX276" fmla="*/ 15040 w 28575"/>
                              <a:gd name="connsiteY276" fmla="*/ 139398 h 152400"/>
                              <a:gd name="connsiteX277" fmla="*/ 15040 w 28575"/>
                              <a:gd name="connsiteY277" fmla="*/ 139398 h 152400"/>
                              <a:gd name="connsiteX278" fmla="*/ 15040 w 28575"/>
                              <a:gd name="connsiteY278" fmla="*/ 139398 h 152400"/>
                              <a:gd name="connsiteX279" fmla="*/ 15040 w 28575"/>
                              <a:gd name="connsiteY279" fmla="*/ 139398 h 152400"/>
                              <a:gd name="connsiteX280" fmla="*/ 15040 w 28575"/>
                              <a:gd name="connsiteY280" fmla="*/ 139398 h 152400"/>
                              <a:gd name="connsiteX281" fmla="*/ 15792 w 28575"/>
                              <a:gd name="connsiteY281" fmla="*/ 139398 h 152400"/>
                              <a:gd name="connsiteX282" fmla="*/ 15792 w 28575"/>
                              <a:gd name="connsiteY282" fmla="*/ 139398 h 152400"/>
                              <a:gd name="connsiteX283" fmla="*/ 15792 w 28575"/>
                              <a:gd name="connsiteY283" fmla="*/ 138674 h 152400"/>
                              <a:gd name="connsiteX284" fmla="*/ 15792 w 28575"/>
                              <a:gd name="connsiteY284" fmla="*/ 137951 h 152400"/>
                              <a:gd name="connsiteX285" fmla="*/ 15792 w 28575"/>
                              <a:gd name="connsiteY285" fmla="*/ 137951 h 152400"/>
                              <a:gd name="connsiteX286" fmla="*/ 15792 w 28575"/>
                              <a:gd name="connsiteY286" fmla="*/ 137951 h 152400"/>
                              <a:gd name="connsiteX287" fmla="*/ 15792 w 28575"/>
                              <a:gd name="connsiteY287" fmla="*/ 137951 h 152400"/>
                              <a:gd name="connsiteX288" fmla="*/ 15792 w 28575"/>
                              <a:gd name="connsiteY288" fmla="*/ 137236 h 152400"/>
                              <a:gd name="connsiteX289" fmla="*/ 15792 w 28575"/>
                              <a:gd name="connsiteY289" fmla="*/ 137236 h 152400"/>
                              <a:gd name="connsiteX290" fmla="*/ 15792 w 28575"/>
                              <a:gd name="connsiteY290" fmla="*/ 136512 h 152400"/>
                              <a:gd name="connsiteX291" fmla="*/ 15792 w 28575"/>
                              <a:gd name="connsiteY291" fmla="*/ 136512 h 152400"/>
                              <a:gd name="connsiteX292" fmla="*/ 15792 w 28575"/>
                              <a:gd name="connsiteY292" fmla="*/ 136512 h 152400"/>
                              <a:gd name="connsiteX293" fmla="*/ 16545 w 28575"/>
                              <a:gd name="connsiteY293" fmla="*/ 136512 h 152400"/>
                              <a:gd name="connsiteX294" fmla="*/ 16545 w 28575"/>
                              <a:gd name="connsiteY294" fmla="*/ 135789 h 152400"/>
                              <a:gd name="connsiteX295" fmla="*/ 16545 w 28575"/>
                              <a:gd name="connsiteY295" fmla="*/ 135064 h 152400"/>
                              <a:gd name="connsiteX296" fmla="*/ 16545 w 28575"/>
                              <a:gd name="connsiteY296" fmla="*/ 135064 h 152400"/>
                              <a:gd name="connsiteX297" fmla="*/ 16545 w 28575"/>
                              <a:gd name="connsiteY297" fmla="*/ 134341 h 152400"/>
                              <a:gd name="connsiteX298" fmla="*/ 16545 w 28575"/>
                              <a:gd name="connsiteY298" fmla="*/ 134341 h 152400"/>
                              <a:gd name="connsiteX299" fmla="*/ 16545 w 28575"/>
                              <a:gd name="connsiteY299" fmla="*/ 134341 h 152400"/>
                              <a:gd name="connsiteX300" fmla="*/ 16545 w 28575"/>
                              <a:gd name="connsiteY300" fmla="*/ 134341 h 152400"/>
                              <a:gd name="connsiteX301" fmla="*/ 16545 w 28575"/>
                              <a:gd name="connsiteY301" fmla="*/ 134341 h 152400"/>
                              <a:gd name="connsiteX302" fmla="*/ 16545 w 28575"/>
                              <a:gd name="connsiteY302" fmla="*/ 133617 h 152400"/>
                              <a:gd name="connsiteX303" fmla="*/ 16545 w 28575"/>
                              <a:gd name="connsiteY303" fmla="*/ 132902 h 152400"/>
                              <a:gd name="connsiteX304" fmla="*/ 16545 w 28575"/>
                              <a:gd name="connsiteY304" fmla="*/ 132179 h 152400"/>
                              <a:gd name="connsiteX305" fmla="*/ 17297 w 28575"/>
                              <a:gd name="connsiteY305" fmla="*/ 132179 h 152400"/>
                              <a:gd name="connsiteX306" fmla="*/ 17297 w 28575"/>
                              <a:gd name="connsiteY306" fmla="*/ 132179 h 152400"/>
                              <a:gd name="connsiteX307" fmla="*/ 17297 w 28575"/>
                              <a:gd name="connsiteY307" fmla="*/ 132179 h 152400"/>
                              <a:gd name="connsiteX308" fmla="*/ 17297 w 28575"/>
                              <a:gd name="connsiteY308" fmla="*/ 132179 h 152400"/>
                              <a:gd name="connsiteX309" fmla="*/ 17297 w 28575"/>
                              <a:gd name="connsiteY309" fmla="*/ 131454 h 152400"/>
                              <a:gd name="connsiteX310" fmla="*/ 17297 w 28575"/>
                              <a:gd name="connsiteY310" fmla="*/ 131454 h 152400"/>
                              <a:gd name="connsiteX311" fmla="*/ 17297 w 28575"/>
                              <a:gd name="connsiteY311" fmla="*/ 131454 h 152400"/>
                              <a:gd name="connsiteX312" fmla="*/ 17297 w 28575"/>
                              <a:gd name="connsiteY312" fmla="*/ 131454 h 152400"/>
                              <a:gd name="connsiteX313" fmla="*/ 17297 w 28575"/>
                              <a:gd name="connsiteY313" fmla="*/ 130731 h 152400"/>
                              <a:gd name="connsiteX314" fmla="*/ 17297 w 28575"/>
                              <a:gd name="connsiteY314" fmla="*/ 130731 h 152400"/>
                              <a:gd name="connsiteX315" fmla="*/ 17297 w 28575"/>
                              <a:gd name="connsiteY315" fmla="*/ 130731 h 152400"/>
                              <a:gd name="connsiteX316" fmla="*/ 17297 w 28575"/>
                              <a:gd name="connsiteY316" fmla="*/ 130007 h 152400"/>
                              <a:gd name="connsiteX317" fmla="*/ 18050 w 28575"/>
                              <a:gd name="connsiteY317" fmla="*/ 129283 h 152400"/>
                              <a:gd name="connsiteX318" fmla="*/ 18050 w 28575"/>
                              <a:gd name="connsiteY318" fmla="*/ 129283 h 152400"/>
                              <a:gd name="connsiteX319" fmla="*/ 18050 w 28575"/>
                              <a:gd name="connsiteY319" fmla="*/ 128568 h 152400"/>
                              <a:gd name="connsiteX320" fmla="*/ 18050 w 28575"/>
                              <a:gd name="connsiteY320" fmla="*/ 128568 h 152400"/>
                              <a:gd name="connsiteX321" fmla="*/ 18050 w 28575"/>
                              <a:gd name="connsiteY321" fmla="*/ 127845 h 152400"/>
                              <a:gd name="connsiteX322" fmla="*/ 18050 w 28575"/>
                              <a:gd name="connsiteY322" fmla="*/ 127845 h 152400"/>
                              <a:gd name="connsiteX323" fmla="*/ 18050 w 28575"/>
                              <a:gd name="connsiteY323" fmla="*/ 127845 h 152400"/>
                              <a:gd name="connsiteX324" fmla="*/ 18050 w 28575"/>
                              <a:gd name="connsiteY324" fmla="*/ 127121 h 152400"/>
                              <a:gd name="connsiteX325" fmla="*/ 18050 w 28575"/>
                              <a:gd name="connsiteY325" fmla="*/ 127121 h 152400"/>
                              <a:gd name="connsiteX326" fmla="*/ 18050 w 28575"/>
                              <a:gd name="connsiteY326" fmla="*/ 127121 h 152400"/>
                              <a:gd name="connsiteX327" fmla="*/ 18050 w 28575"/>
                              <a:gd name="connsiteY327" fmla="*/ 127121 h 152400"/>
                              <a:gd name="connsiteX328" fmla="*/ 18050 w 28575"/>
                              <a:gd name="connsiteY328" fmla="*/ 127121 h 152400"/>
                              <a:gd name="connsiteX329" fmla="*/ 18050 w 28575"/>
                              <a:gd name="connsiteY329" fmla="*/ 125673 h 152400"/>
                              <a:gd name="connsiteX330" fmla="*/ 18050 w 28575"/>
                              <a:gd name="connsiteY330" fmla="*/ 124949 h 152400"/>
                              <a:gd name="connsiteX331" fmla="*/ 18802 w 28575"/>
                              <a:gd name="connsiteY331" fmla="*/ 124949 h 152400"/>
                              <a:gd name="connsiteX332" fmla="*/ 18802 w 28575"/>
                              <a:gd name="connsiteY332" fmla="*/ 124235 h 152400"/>
                              <a:gd name="connsiteX333" fmla="*/ 18802 w 28575"/>
                              <a:gd name="connsiteY333" fmla="*/ 123511 h 152400"/>
                              <a:gd name="connsiteX334" fmla="*/ 18802 w 28575"/>
                              <a:gd name="connsiteY334" fmla="*/ 123511 h 152400"/>
                              <a:gd name="connsiteX335" fmla="*/ 18802 w 28575"/>
                              <a:gd name="connsiteY335" fmla="*/ 122787 h 152400"/>
                              <a:gd name="connsiteX336" fmla="*/ 18802 w 28575"/>
                              <a:gd name="connsiteY336" fmla="*/ 122787 h 152400"/>
                              <a:gd name="connsiteX337" fmla="*/ 18802 w 28575"/>
                              <a:gd name="connsiteY337" fmla="*/ 122063 h 152400"/>
                              <a:gd name="connsiteX338" fmla="*/ 18802 w 28575"/>
                              <a:gd name="connsiteY338" fmla="*/ 121339 h 152400"/>
                              <a:gd name="connsiteX339" fmla="*/ 18802 w 28575"/>
                              <a:gd name="connsiteY339" fmla="*/ 121339 h 152400"/>
                              <a:gd name="connsiteX340" fmla="*/ 18802 w 28575"/>
                              <a:gd name="connsiteY340" fmla="*/ 121339 h 152400"/>
                              <a:gd name="connsiteX341" fmla="*/ 18802 w 28575"/>
                              <a:gd name="connsiteY341" fmla="*/ 121339 h 152400"/>
                              <a:gd name="connsiteX342" fmla="*/ 18802 w 28575"/>
                              <a:gd name="connsiteY342" fmla="*/ 119901 h 152400"/>
                              <a:gd name="connsiteX343" fmla="*/ 19555 w 28575"/>
                              <a:gd name="connsiteY343" fmla="*/ 119901 h 152400"/>
                              <a:gd name="connsiteX344" fmla="*/ 19555 w 28575"/>
                              <a:gd name="connsiteY344" fmla="*/ 119177 h 152400"/>
                              <a:gd name="connsiteX345" fmla="*/ 19555 w 28575"/>
                              <a:gd name="connsiteY345" fmla="*/ 118453 h 152400"/>
                              <a:gd name="connsiteX346" fmla="*/ 19555 w 28575"/>
                              <a:gd name="connsiteY346" fmla="*/ 117729 h 152400"/>
                              <a:gd name="connsiteX347" fmla="*/ 19555 w 28575"/>
                              <a:gd name="connsiteY347" fmla="*/ 117729 h 152400"/>
                              <a:gd name="connsiteX348" fmla="*/ 19555 w 28575"/>
                              <a:gd name="connsiteY348" fmla="*/ 117729 h 152400"/>
                              <a:gd name="connsiteX349" fmla="*/ 19555 w 28575"/>
                              <a:gd name="connsiteY349" fmla="*/ 117005 h 152400"/>
                              <a:gd name="connsiteX350" fmla="*/ 19555 w 28575"/>
                              <a:gd name="connsiteY350" fmla="*/ 116291 h 152400"/>
                              <a:gd name="connsiteX351" fmla="*/ 19555 w 28575"/>
                              <a:gd name="connsiteY351" fmla="*/ 116291 h 152400"/>
                              <a:gd name="connsiteX352" fmla="*/ 19555 w 28575"/>
                              <a:gd name="connsiteY352" fmla="*/ 116291 h 152400"/>
                              <a:gd name="connsiteX353" fmla="*/ 19555 w 28575"/>
                              <a:gd name="connsiteY353" fmla="*/ 115567 h 152400"/>
                              <a:gd name="connsiteX354" fmla="*/ 19555 w 28575"/>
                              <a:gd name="connsiteY354" fmla="*/ 114843 h 152400"/>
                              <a:gd name="connsiteX355" fmla="*/ 19555 w 28575"/>
                              <a:gd name="connsiteY355" fmla="*/ 114119 h 152400"/>
                              <a:gd name="connsiteX356" fmla="*/ 19555 w 28575"/>
                              <a:gd name="connsiteY356" fmla="*/ 114119 h 152400"/>
                              <a:gd name="connsiteX357" fmla="*/ 19555 w 28575"/>
                              <a:gd name="connsiteY357" fmla="*/ 114119 h 152400"/>
                              <a:gd name="connsiteX358" fmla="*/ 19555 w 28575"/>
                              <a:gd name="connsiteY358" fmla="*/ 114119 h 152400"/>
                              <a:gd name="connsiteX359" fmla="*/ 19555 w 28575"/>
                              <a:gd name="connsiteY359" fmla="*/ 112671 h 152400"/>
                              <a:gd name="connsiteX360" fmla="*/ 19555 w 28575"/>
                              <a:gd name="connsiteY360" fmla="*/ 111957 h 152400"/>
                              <a:gd name="connsiteX361" fmla="*/ 20307 w 28575"/>
                              <a:gd name="connsiteY361" fmla="*/ 111233 h 152400"/>
                              <a:gd name="connsiteX362" fmla="*/ 20307 w 28575"/>
                              <a:gd name="connsiteY362" fmla="*/ 110509 h 152400"/>
                              <a:gd name="connsiteX363" fmla="*/ 20307 w 28575"/>
                              <a:gd name="connsiteY363" fmla="*/ 110509 h 152400"/>
                              <a:gd name="connsiteX364" fmla="*/ 20307 w 28575"/>
                              <a:gd name="connsiteY364" fmla="*/ 110509 h 152400"/>
                              <a:gd name="connsiteX365" fmla="*/ 20307 w 28575"/>
                              <a:gd name="connsiteY365" fmla="*/ 109785 h 152400"/>
                              <a:gd name="connsiteX366" fmla="*/ 20307 w 28575"/>
                              <a:gd name="connsiteY366" fmla="*/ 109061 h 152400"/>
                              <a:gd name="connsiteX367" fmla="*/ 20307 w 28575"/>
                              <a:gd name="connsiteY367" fmla="*/ 109061 h 152400"/>
                              <a:gd name="connsiteX368" fmla="*/ 20307 w 28575"/>
                              <a:gd name="connsiteY368" fmla="*/ 107623 h 152400"/>
                              <a:gd name="connsiteX369" fmla="*/ 20307 w 28575"/>
                              <a:gd name="connsiteY369" fmla="*/ 107623 h 152400"/>
                              <a:gd name="connsiteX370" fmla="*/ 20307 w 28575"/>
                              <a:gd name="connsiteY370" fmla="*/ 106899 h 152400"/>
                              <a:gd name="connsiteX371" fmla="*/ 20307 w 28575"/>
                              <a:gd name="connsiteY371" fmla="*/ 106175 h 152400"/>
                              <a:gd name="connsiteX372" fmla="*/ 20307 w 28575"/>
                              <a:gd name="connsiteY372" fmla="*/ 105451 h 152400"/>
                              <a:gd name="connsiteX373" fmla="*/ 21060 w 28575"/>
                              <a:gd name="connsiteY373" fmla="*/ 105451 h 152400"/>
                              <a:gd name="connsiteX374" fmla="*/ 21060 w 28575"/>
                              <a:gd name="connsiteY374" fmla="*/ 104004 h 152400"/>
                              <a:gd name="connsiteX375" fmla="*/ 21060 w 28575"/>
                              <a:gd name="connsiteY375" fmla="*/ 104004 h 152400"/>
                              <a:gd name="connsiteX376" fmla="*/ 21060 w 28575"/>
                              <a:gd name="connsiteY376" fmla="*/ 104004 h 152400"/>
                              <a:gd name="connsiteX377" fmla="*/ 21060 w 28575"/>
                              <a:gd name="connsiteY377" fmla="*/ 102565 h 152400"/>
                              <a:gd name="connsiteX378" fmla="*/ 21060 w 28575"/>
                              <a:gd name="connsiteY378" fmla="*/ 101841 h 152400"/>
                              <a:gd name="connsiteX379" fmla="*/ 21060 w 28575"/>
                              <a:gd name="connsiteY379" fmla="*/ 101841 h 152400"/>
                              <a:gd name="connsiteX380" fmla="*/ 21060 w 28575"/>
                              <a:gd name="connsiteY380" fmla="*/ 101117 h 152400"/>
                              <a:gd name="connsiteX381" fmla="*/ 21060 w 28575"/>
                              <a:gd name="connsiteY381" fmla="*/ 100394 h 152400"/>
                              <a:gd name="connsiteX382" fmla="*/ 21060 w 28575"/>
                              <a:gd name="connsiteY382" fmla="*/ 100394 h 152400"/>
                              <a:gd name="connsiteX383" fmla="*/ 21060 w 28575"/>
                              <a:gd name="connsiteY383" fmla="*/ 100394 h 152400"/>
                              <a:gd name="connsiteX384" fmla="*/ 21060 w 28575"/>
                              <a:gd name="connsiteY384" fmla="*/ 100394 h 152400"/>
                              <a:gd name="connsiteX385" fmla="*/ 21803 w 28575"/>
                              <a:gd name="connsiteY385" fmla="*/ 99670 h 152400"/>
                              <a:gd name="connsiteX386" fmla="*/ 21803 w 28575"/>
                              <a:gd name="connsiteY386" fmla="*/ 98955 h 152400"/>
                              <a:gd name="connsiteX387" fmla="*/ 21803 w 28575"/>
                              <a:gd name="connsiteY387" fmla="*/ 98231 h 152400"/>
                              <a:gd name="connsiteX388" fmla="*/ 21803 w 28575"/>
                              <a:gd name="connsiteY388" fmla="*/ 96784 h 152400"/>
                              <a:gd name="connsiteX389" fmla="*/ 21803 w 28575"/>
                              <a:gd name="connsiteY389" fmla="*/ 96784 h 152400"/>
                              <a:gd name="connsiteX390" fmla="*/ 21803 w 28575"/>
                              <a:gd name="connsiteY390" fmla="*/ 95336 h 152400"/>
                              <a:gd name="connsiteX391" fmla="*/ 21803 w 28575"/>
                              <a:gd name="connsiteY391" fmla="*/ 94621 h 152400"/>
                              <a:gd name="connsiteX392" fmla="*/ 21803 w 28575"/>
                              <a:gd name="connsiteY392" fmla="*/ 94621 h 152400"/>
                              <a:gd name="connsiteX393" fmla="*/ 21803 w 28575"/>
                              <a:gd name="connsiteY393" fmla="*/ 93897 h 152400"/>
                              <a:gd name="connsiteX394" fmla="*/ 21803 w 28575"/>
                              <a:gd name="connsiteY394" fmla="*/ 93174 h 152400"/>
                              <a:gd name="connsiteX395" fmla="*/ 21803 w 28575"/>
                              <a:gd name="connsiteY395" fmla="*/ 92450 h 152400"/>
                              <a:gd name="connsiteX396" fmla="*/ 21803 w 28575"/>
                              <a:gd name="connsiteY396" fmla="*/ 92450 h 152400"/>
                              <a:gd name="connsiteX397" fmla="*/ 22555 w 28575"/>
                              <a:gd name="connsiteY397" fmla="*/ 91011 h 152400"/>
                              <a:gd name="connsiteX398" fmla="*/ 22555 w 28575"/>
                              <a:gd name="connsiteY398" fmla="*/ 90288 h 152400"/>
                              <a:gd name="connsiteX399" fmla="*/ 22555 w 28575"/>
                              <a:gd name="connsiteY399" fmla="*/ 89564 h 152400"/>
                              <a:gd name="connsiteX400" fmla="*/ 22555 w 28575"/>
                              <a:gd name="connsiteY400" fmla="*/ 88116 h 152400"/>
                              <a:gd name="connsiteX401" fmla="*/ 22555 w 28575"/>
                              <a:gd name="connsiteY401" fmla="*/ 88116 h 152400"/>
                              <a:gd name="connsiteX402" fmla="*/ 22555 w 28575"/>
                              <a:gd name="connsiteY402" fmla="*/ 87392 h 152400"/>
                              <a:gd name="connsiteX403" fmla="*/ 22555 w 28575"/>
                              <a:gd name="connsiteY403" fmla="*/ 87392 h 152400"/>
                              <a:gd name="connsiteX404" fmla="*/ 22555 w 28575"/>
                              <a:gd name="connsiteY404" fmla="*/ 86678 h 152400"/>
                              <a:gd name="connsiteX405" fmla="*/ 22555 w 28575"/>
                              <a:gd name="connsiteY405" fmla="*/ 85953 h 152400"/>
                              <a:gd name="connsiteX406" fmla="*/ 22555 w 28575"/>
                              <a:gd name="connsiteY406" fmla="*/ 85953 h 152400"/>
                              <a:gd name="connsiteX407" fmla="*/ 22555 w 28575"/>
                              <a:gd name="connsiteY407" fmla="*/ 84506 h 152400"/>
                              <a:gd name="connsiteX408" fmla="*/ 22555 w 28575"/>
                              <a:gd name="connsiteY408" fmla="*/ 83782 h 152400"/>
                              <a:gd name="connsiteX409" fmla="*/ 22555 w 28575"/>
                              <a:gd name="connsiteY409" fmla="*/ 83058 h 152400"/>
                              <a:gd name="connsiteX410" fmla="*/ 22555 w 28575"/>
                              <a:gd name="connsiteY410" fmla="*/ 82344 h 152400"/>
                              <a:gd name="connsiteX411" fmla="*/ 23308 w 28575"/>
                              <a:gd name="connsiteY411" fmla="*/ 81620 h 152400"/>
                              <a:gd name="connsiteX412" fmla="*/ 23308 w 28575"/>
                              <a:gd name="connsiteY412" fmla="*/ 80896 h 152400"/>
                              <a:gd name="connsiteX413" fmla="*/ 23308 w 28575"/>
                              <a:gd name="connsiteY413" fmla="*/ 80172 h 152400"/>
                              <a:gd name="connsiteX414" fmla="*/ 23308 w 28575"/>
                              <a:gd name="connsiteY414" fmla="*/ 79448 h 152400"/>
                              <a:gd name="connsiteX415" fmla="*/ 23308 w 28575"/>
                              <a:gd name="connsiteY415" fmla="*/ 78724 h 152400"/>
                              <a:gd name="connsiteX416" fmla="*/ 23308 w 28575"/>
                              <a:gd name="connsiteY416" fmla="*/ 78724 h 152400"/>
                              <a:gd name="connsiteX417" fmla="*/ 23308 w 28575"/>
                              <a:gd name="connsiteY417" fmla="*/ 77286 h 152400"/>
                              <a:gd name="connsiteX418" fmla="*/ 23308 w 28575"/>
                              <a:gd name="connsiteY418" fmla="*/ 76562 h 152400"/>
                              <a:gd name="connsiteX419" fmla="*/ 23308 w 28575"/>
                              <a:gd name="connsiteY419" fmla="*/ 75838 h 152400"/>
                              <a:gd name="connsiteX420" fmla="*/ 23308 w 28575"/>
                              <a:gd name="connsiteY420" fmla="*/ 75114 h 152400"/>
                              <a:gd name="connsiteX421" fmla="*/ 23308 w 28575"/>
                              <a:gd name="connsiteY421" fmla="*/ 75114 h 152400"/>
                              <a:gd name="connsiteX422" fmla="*/ 23308 w 28575"/>
                              <a:gd name="connsiteY422" fmla="*/ 73676 h 152400"/>
                              <a:gd name="connsiteX423" fmla="*/ 24060 w 28575"/>
                              <a:gd name="connsiteY423" fmla="*/ 73676 h 152400"/>
                              <a:gd name="connsiteX424" fmla="*/ 24060 w 28575"/>
                              <a:gd name="connsiteY424" fmla="*/ 72228 h 152400"/>
                              <a:gd name="connsiteX425" fmla="*/ 24060 w 28575"/>
                              <a:gd name="connsiteY425" fmla="*/ 71504 h 152400"/>
                              <a:gd name="connsiteX426" fmla="*/ 24060 w 28575"/>
                              <a:gd name="connsiteY426" fmla="*/ 70780 h 152400"/>
                              <a:gd name="connsiteX427" fmla="*/ 24060 w 28575"/>
                              <a:gd name="connsiteY427" fmla="*/ 70056 h 152400"/>
                              <a:gd name="connsiteX428" fmla="*/ 24060 w 28575"/>
                              <a:gd name="connsiteY428" fmla="*/ 69342 h 152400"/>
                              <a:gd name="connsiteX429" fmla="*/ 24060 w 28575"/>
                              <a:gd name="connsiteY429" fmla="*/ 67894 h 152400"/>
                              <a:gd name="connsiteX430" fmla="*/ 24060 w 28575"/>
                              <a:gd name="connsiteY430" fmla="*/ 67894 h 152400"/>
                              <a:gd name="connsiteX431" fmla="*/ 24060 w 28575"/>
                              <a:gd name="connsiteY431" fmla="*/ 66447 h 152400"/>
                              <a:gd name="connsiteX432" fmla="*/ 24060 w 28575"/>
                              <a:gd name="connsiteY432" fmla="*/ 65722 h 152400"/>
                              <a:gd name="connsiteX433" fmla="*/ 24060 w 28575"/>
                              <a:gd name="connsiteY433" fmla="*/ 65722 h 152400"/>
                              <a:gd name="connsiteX434" fmla="*/ 24060 w 28575"/>
                              <a:gd name="connsiteY434" fmla="*/ 65008 h 152400"/>
                              <a:gd name="connsiteX435" fmla="*/ 24060 w 28575"/>
                              <a:gd name="connsiteY435" fmla="*/ 64284 h 152400"/>
                              <a:gd name="connsiteX436" fmla="*/ 24060 w 28575"/>
                              <a:gd name="connsiteY436" fmla="*/ 62836 h 152400"/>
                              <a:gd name="connsiteX437" fmla="*/ 24060 w 28575"/>
                              <a:gd name="connsiteY437" fmla="*/ 62112 h 152400"/>
                              <a:gd name="connsiteX438" fmla="*/ 24060 w 28575"/>
                              <a:gd name="connsiteY438" fmla="*/ 60674 h 152400"/>
                              <a:gd name="connsiteX439" fmla="*/ 24060 w 28575"/>
                              <a:gd name="connsiteY439" fmla="*/ 60674 h 152400"/>
                              <a:gd name="connsiteX440" fmla="*/ 24060 w 28575"/>
                              <a:gd name="connsiteY440" fmla="*/ 60674 h 152400"/>
                              <a:gd name="connsiteX441" fmla="*/ 24813 w 28575"/>
                              <a:gd name="connsiteY441" fmla="*/ 59226 h 152400"/>
                              <a:gd name="connsiteX442" fmla="*/ 24813 w 28575"/>
                              <a:gd name="connsiteY442" fmla="*/ 59226 h 152400"/>
                              <a:gd name="connsiteX443" fmla="*/ 24813 w 28575"/>
                              <a:gd name="connsiteY443" fmla="*/ 58503 h 152400"/>
                              <a:gd name="connsiteX444" fmla="*/ 24813 w 28575"/>
                              <a:gd name="connsiteY444" fmla="*/ 57064 h 152400"/>
                              <a:gd name="connsiteX445" fmla="*/ 24813 w 28575"/>
                              <a:gd name="connsiteY445" fmla="*/ 57064 h 152400"/>
                              <a:gd name="connsiteX446" fmla="*/ 24813 w 28575"/>
                              <a:gd name="connsiteY446" fmla="*/ 55616 h 152400"/>
                              <a:gd name="connsiteX447" fmla="*/ 24813 w 28575"/>
                              <a:gd name="connsiteY447" fmla="*/ 55616 h 152400"/>
                              <a:gd name="connsiteX448" fmla="*/ 24813 w 28575"/>
                              <a:gd name="connsiteY448" fmla="*/ 53445 h 152400"/>
                              <a:gd name="connsiteX449" fmla="*/ 24813 w 28575"/>
                              <a:gd name="connsiteY449" fmla="*/ 53445 h 152400"/>
                              <a:gd name="connsiteX450" fmla="*/ 24813 w 28575"/>
                              <a:gd name="connsiteY450" fmla="*/ 53445 h 152400"/>
                              <a:gd name="connsiteX451" fmla="*/ 24813 w 28575"/>
                              <a:gd name="connsiteY451" fmla="*/ 52006 h 152400"/>
                              <a:gd name="connsiteX452" fmla="*/ 24813 w 28575"/>
                              <a:gd name="connsiteY452" fmla="*/ 51283 h 152400"/>
                              <a:gd name="connsiteX453" fmla="*/ 25565 w 28575"/>
                              <a:gd name="connsiteY453" fmla="*/ 49835 h 152400"/>
                              <a:gd name="connsiteX454" fmla="*/ 25565 w 28575"/>
                              <a:gd name="connsiteY454" fmla="*/ 49111 h 152400"/>
                              <a:gd name="connsiteX455" fmla="*/ 25565 w 28575"/>
                              <a:gd name="connsiteY455" fmla="*/ 47673 h 152400"/>
                              <a:gd name="connsiteX456" fmla="*/ 25565 w 28575"/>
                              <a:gd name="connsiteY456" fmla="*/ 46949 h 152400"/>
                              <a:gd name="connsiteX457" fmla="*/ 25565 w 28575"/>
                              <a:gd name="connsiteY457" fmla="*/ 46225 h 152400"/>
                              <a:gd name="connsiteX458" fmla="*/ 25565 w 28575"/>
                              <a:gd name="connsiteY458" fmla="*/ 45501 h 152400"/>
                              <a:gd name="connsiteX459" fmla="*/ 25565 w 28575"/>
                              <a:gd name="connsiteY459" fmla="*/ 44777 h 152400"/>
                              <a:gd name="connsiteX460" fmla="*/ 25565 w 28575"/>
                              <a:gd name="connsiteY460" fmla="*/ 43339 h 152400"/>
                              <a:gd name="connsiteX461" fmla="*/ 25565 w 28575"/>
                              <a:gd name="connsiteY461" fmla="*/ 42615 h 152400"/>
                              <a:gd name="connsiteX462" fmla="*/ 25565 w 28575"/>
                              <a:gd name="connsiteY462" fmla="*/ 41891 h 152400"/>
                              <a:gd name="connsiteX463" fmla="*/ 25565 w 28575"/>
                              <a:gd name="connsiteY463" fmla="*/ 41167 h 152400"/>
                              <a:gd name="connsiteX464" fmla="*/ 25565 w 28575"/>
                              <a:gd name="connsiteY464" fmla="*/ 39729 h 152400"/>
                              <a:gd name="connsiteX465" fmla="*/ 26318 w 28575"/>
                              <a:gd name="connsiteY465" fmla="*/ 39005 h 152400"/>
                              <a:gd name="connsiteX466" fmla="*/ 26318 w 28575"/>
                              <a:gd name="connsiteY466" fmla="*/ 38281 h 152400"/>
                              <a:gd name="connsiteX467" fmla="*/ 26318 w 28575"/>
                              <a:gd name="connsiteY467" fmla="*/ 38281 h 152400"/>
                              <a:gd name="connsiteX468" fmla="*/ 26318 w 28575"/>
                              <a:gd name="connsiteY468" fmla="*/ 37557 h 152400"/>
                              <a:gd name="connsiteX469" fmla="*/ 26318 w 28575"/>
                              <a:gd name="connsiteY469" fmla="*/ 36833 h 152400"/>
                              <a:gd name="connsiteX470" fmla="*/ 26318 w 28575"/>
                              <a:gd name="connsiteY470" fmla="*/ 36109 h 152400"/>
                              <a:gd name="connsiteX471" fmla="*/ 26318 w 28575"/>
                              <a:gd name="connsiteY471" fmla="*/ 35395 h 152400"/>
                              <a:gd name="connsiteX472" fmla="*/ 26318 w 28575"/>
                              <a:gd name="connsiteY472" fmla="*/ 33947 h 152400"/>
                              <a:gd name="connsiteX473" fmla="*/ 26318 w 28575"/>
                              <a:gd name="connsiteY473" fmla="*/ 32499 h 152400"/>
                              <a:gd name="connsiteX474" fmla="*/ 26318 w 28575"/>
                              <a:gd name="connsiteY474" fmla="*/ 31775 h 152400"/>
                              <a:gd name="connsiteX475" fmla="*/ 26318 w 28575"/>
                              <a:gd name="connsiteY475" fmla="*/ 31061 h 152400"/>
                              <a:gd name="connsiteX476" fmla="*/ 26318 w 28575"/>
                              <a:gd name="connsiteY476" fmla="*/ 30337 h 152400"/>
                              <a:gd name="connsiteX477" fmla="*/ 26318 w 28575"/>
                              <a:gd name="connsiteY477" fmla="*/ 29613 h 152400"/>
                              <a:gd name="connsiteX478" fmla="*/ 26318 w 28575"/>
                              <a:gd name="connsiteY478" fmla="*/ 28165 h 152400"/>
                              <a:gd name="connsiteX479" fmla="*/ 27070 w 28575"/>
                              <a:gd name="connsiteY479" fmla="*/ 27451 h 152400"/>
                              <a:gd name="connsiteX480" fmla="*/ 27070 w 28575"/>
                              <a:gd name="connsiteY480" fmla="*/ 26003 h 152400"/>
                              <a:gd name="connsiteX481" fmla="*/ 27070 w 28575"/>
                              <a:gd name="connsiteY481" fmla="*/ 25279 h 152400"/>
                              <a:gd name="connsiteX482" fmla="*/ 27070 w 28575"/>
                              <a:gd name="connsiteY482" fmla="*/ 24555 h 152400"/>
                              <a:gd name="connsiteX483" fmla="*/ 27070 w 28575"/>
                              <a:gd name="connsiteY483" fmla="*/ 23832 h 152400"/>
                              <a:gd name="connsiteX484" fmla="*/ 27070 w 28575"/>
                              <a:gd name="connsiteY484" fmla="*/ 23117 h 152400"/>
                              <a:gd name="connsiteX485" fmla="*/ 27070 w 28575"/>
                              <a:gd name="connsiteY485" fmla="*/ 23117 h 152400"/>
                              <a:gd name="connsiteX486" fmla="*/ 27070 w 28575"/>
                              <a:gd name="connsiteY486" fmla="*/ 23117 h 152400"/>
                              <a:gd name="connsiteX487" fmla="*/ 27070 w 28575"/>
                              <a:gd name="connsiteY487" fmla="*/ 20946 h 152400"/>
                              <a:gd name="connsiteX488" fmla="*/ 27070 w 28575"/>
                              <a:gd name="connsiteY488" fmla="*/ 20946 h 152400"/>
                              <a:gd name="connsiteX489" fmla="*/ 27070 w 28575"/>
                              <a:gd name="connsiteY489" fmla="*/ 19498 h 152400"/>
                              <a:gd name="connsiteX490" fmla="*/ 27070 w 28575"/>
                              <a:gd name="connsiteY490" fmla="*/ 18059 h 152400"/>
                              <a:gd name="connsiteX491" fmla="*/ 27823 w 28575"/>
                              <a:gd name="connsiteY491" fmla="*/ 17336 h 152400"/>
                              <a:gd name="connsiteX492" fmla="*/ 27823 w 28575"/>
                              <a:gd name="connsiteY492" fmla="*/ 15888 h 152400"/>
                              <a:gd name="connsiteX493" fmla="*/ 27823 w 28575"/>
                              <a:gd name="connsiteY493" fmla="*/ 15888 h 152400"/>
                              <a:gd name="connsiteX494" fmla="*/ 27823 w 28575"/>
                              <a:gd name="connsiteY494" fmla="*/ 14449 h 152400"/>
                              <a:gd name="connsiteX495" fmla="*/ 27823 w 28575"/>
                              <a:gd name="connsiteY495" fmla="*/ 13726 h 152400"/>
                              <a:gd name="connsiteX496" fmla="*/ 27823 w 28575"/>
                              <a:gd name="connsiteY496" fmla="*/ 13002 h 152400"/>
                              <a:gd name="connsiteX497" fmla="*/ 27823 w 28575"/>
                              <a:gd name="connsiteY497" fmla="*/ 12278 h 152400"/>
                              <a:gd name="connsiteX498" fmla="*/ 27823 w 28575"/>
                              <a:gd name="connsiteY498" fmla="*/ 10830 h 152400"/>
                              <a:gd name="connsiteX499" fmla="*/ 27823 w 28575"/>
                              <a:gd name="connsiteY499" fmla="*/ 10116 h 152400"/>
                              <a:gd name="connsiteX500" fmla="*/ 27823 w 28575"/>
                              <a:gd name="connsiteY500" fmla="*/ 9392 h 152400"/>
                              <a:gd name="connsiteX501" fmla="*/ 27823 w 28575"/>
                              <a:gd name="connsiteY501" fmla="*/ 8668 h 152400"/>
                              <a:gd name="connsiteX502" fmla="*/ 27823 w 28575"/>
                              <a:gd name="connsiteY502" fmla="*/ 7944 h 152400"/>
                              <a:gd name="connsiteX503" fmla="*/ 28575 w 28575"/>
                              <a:gd name="connsiteY503" fmla="*/ 7220 h 152400"/>
                              <a:gd name="connsiteX504" fmla="*/ 28575 w 28575"/>
                              <a:gd name="connsiteY504" fmla="*/ 6496 h 152400"/>
                              <a:gd name="connsiteX505" fmla="*/ 28575 w 28575"/>
                              <a:gd name="connsiteY505" fmla="*/ 5058 h 152400"/>
                              <a:gd name="connsiteX506" fmla="*/ 28575 w 28575"/>
                              <a:gd name="connsiteY506" fmla="*/ 4334 h 152400"/>
                              <a:gd name="connsiteX507" fmla="*/ 28575 w 28575"/>
                              <a:gd name="connsiteY507" fmla="*/ 3610 h 152400"/>
                              <a:gd name="connsiteX508" fmla="*/ 28575 w 28575"/>
                              <a:gd name="connsiteY508" fmla="*/ 2886 h 152400"/>
                              <a:gd name="connsiteX509" fmla="*/ 28575 w 28575"/>
                              <a:gd name="connsiteY509" fmla="*/ 1448 h 152400"/>
                              <a:gd name="connsiteX510" fmla="*/ 28575 w 28575"/>
                              <a:gd name="connsiteY510" fmla="*/ 1448 h 152400"/>
                              <a:gd name="connsiteX511" fmla="*/ 28575 w 28575"/>
                              <a:gd name="connsiteY511" fmla="*/ 0 h 1524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152400">
                                <a:moveTo>
                                  <a:pt x="0" y="152400"/>
                                </a:moveTo>
                                <a:lnTo>
                                  <a:pt x="0" y="152400"/>
                                </a:lnTo>
                                <a:lnTo>
                                  <a:pt x="0" y="152400"/>
                                </a:lnTo>
                                <a:lnTo>
                                  <a:pt x="0" y="152400"/>
                                </a:lnTo>
                                <a:lnTo>
                                  <a:pt x="0" y="152400"/>
                                </a:lnTo>
                                <a:lnTo>
                                  <a:pt x="0" y="151676"/>
                                </a:lnTo>
                                <a:lnTo>
                                  <a:pt x="0" y="151676"/>
                                </a:lnTo>
                                <a:lnTo>
                                  <a:pt x="0" y="152400"/>
                                </a:lnTo>
                                <a:lnTo>
                                  <a:pt x="0" y="152400"/>
                                </a:lnTo>
                                <a:lnTo>
                                  <a:pt x="0" y="152400"/>
                                </a:lnTo>
                                <a:lnTo>
                                  <a:pt x="0" y="152400"/>
                                </a:lnTo>
                                <a:lnTo>
                                  <a:pt x="0" y="152400"/>
                                </a:lnTo>
                                <a:lnTo>
                                  <a:pt x="0" y="152400"/>
                                </a:lnTo>
                                <a:lnTo>
                                  <a:pt x="0" y="152400"/>
                                </a:lnTo>
                                <a:lnTo>
                                  <a:pt x="0" y="152400"/>
                                </a:lnTo>
                                <a:lnTo>
                                  <a:pt x="752" y="152400"/>
                                </a:lnTo>
                                <a:lnTo>
                                  <a:pt x="752" y="152400"/>
                                </a:lnTo>
                                <a:lnTo>
                                  <a:pt x="752" y="152400"/>
                                </a:lnTo>
                                <a:lnTo>
                                  <a:pt x="752" y="152400"/>
                                </a:lnTo>
                                <a:lnTo>
                                  <a:pt x="752" y="151676"/>
                                </a:lnTo>
                                <a:lnTo>
                                  <a:pt x="752" y="152400"/>
                                </a:lnTo>
                                <a:lnTo>
                                  <a:pt x="752" y="151676"/>
                                </a:lnTo>
                                <a:lnTo>
                                  <a:pt x="752" y="151676"/>
                                </a:lnTo>
                                <a:lnTo>
                                  <a:pt x="752" y="151676"/>
                                </a:lnTo>
                                <a:lnTo>
                                  <a:pt x="752" y="151676"/>
                                </a:lnTo>
                                <a:lnTo>
                                  <a:pt x="752" y="152400"/>
                                </a:lnTo>
                                <a:lnTo>
                                  <a:pt x="752" y="152400"/>
                                </a:lnTo>
                                <a:lnTo>
                                  <a:pt x="1505" y="152400"/>
                                </a:lnTo>
                                <a:lnTo>
                                  <a:pt x="1505" y="152400"/>
                                </a:lnTo>
                                <a:lnTo>
                                  <a:pt x="1505" y="152400"/>
                                </a:lnTo>
                                <a:lnTo>
                                  <a:pt x="1505" y="152400"/>
                                </a:lnTo>
                                <a:lnTo>
                                  <a:pt x="1505" y="151676"/>
                                </a:lnTo>
                                <a:lnTo>
                                  <a:pt x="1505" y="152400"/>
                                </a:lnTo>
                                <a:lnTo>
                                  <a:pt x="1505" y="152400"/>
                                </a:lnTo>
                                <a:lnTo>
                                  <a:pt x="1505" y="152400"/>
                                </a:lnTo>
                                <a:lnTo>
                                  <a:pt x="1505" y="152400"/>
                                </a:lnTo>
                                <a:lnTo>
                                  <a:pt x="1505" y="152400"/>
                                </a:lnTo>
                                <a:lnTo>
                                  <a:pt x="1505" y="152400"/>
                                </a:lnTo>
                                <a:lnTo>
                                  <a:pt x="1505" y="151676"/>
                                </a:lnTo>
                                <a:lnTo>
                                  <a:pt x="2257" y="151676"/>
                                </a:lnTo>
                                <a:lnTo>
                                  <a:pt x="2257" y="151676"/>
                                </a:lnTo>
                                <a:lnTo>
                                  <a:pt x="2257" y="151676"/>
                                </a:lnTo>
                                <a:lnTo>
                                  <a:pt x="2257" y="151676"/>
                                </a:lnTo>
                                <a:lnTo>
                                  <a:pt x="2257" y="151676"/>
                                </a:lnTo>
                                <a:lnTo>
                                  <a:pt x="2257" y="151676"/>
                                </a:lnTo>
                                <a:lnTo>
                                  <a:pt x="2257" y="151676"/>
                                </a:lnTo>
                                <a:lnTo>
                                  <a:pt x="2257" y="152400"/>
                                </a:lnTo>
                                <a:lnTo>
                                  <a:pt x="2257" y="151676"/>
                                </a:lnTo>
                                <a:lnTo>
                                  <a:pt x="2257" y="151676"/>
                                </a:lnTo>
                                <a:lnTo>
                                  <a:pt x="2257" y="152400"/>
                                </a:lnTo>
                                <a:lnTo>
                                  <a:pt x="2257" y="151676"/>
                                </a:lnTo>
                                <a:lnTo>
                                  <a:pt x="2257" y="152400"/>
                                </a:lnTo>
                                <a:lnTo>
                                  <a:pt x="2257" y="152400"/>
                                </a:lnTo>
                                <a:lnTo>
                                  <a:pt x="3010" y="152400"/>
                                </a:lnTo>
                                <a:lnTo>
                                  <a:pt x="3010" y="152400"/>
                                </a:lnTo>
                                <a:lnTo>
                                  <a:pt x="3010" y="151676"/>
                                </a:lnTo>
                                <a:lnTo>
                                  <a:pt x="3010" y="151676"/>
                                </a:lnTo>
                                <a:lnTo>
                                  <a:pt x="3010" y="151676"/>
                                </a:lnTo>
                                <a:lnTo>
                                  <a:pt x="3010" y="151676"/>
                                </a:lnTo>
                                <a:lnTo>
                                  <a:pt x="3010" y="151676"/>
                                </a:lnTo>
                                <a:lnTo>
                                  <a:pt x="3010" y="151676"/>
                                </a:lnTo>
                                <a:lnTo>
                                  <a:pt x="3010" y="152400"/>
                                </a:lnTo>
                                <a:lnTo>
                                  <a:pt x="3010" y="151676"/>
                                </a:lnTo>
                                <a:lnTo>
                                  <a:pt x="3010" y="152400"/>
                                </a:lnTo>
                                <a:lnTo>
                                  <a:pt x="3010" y="152400"/>
                                </a:lnTo>
                                <a:lnTo>
                                  <a:pt x="3762" y="152400"/>
                                </a:lnTo>
                                <a:lnTo>
                                  <a:pt x="3762" y="152400"/>
                                </a:lnTo>
                                <a:lnTo>
                                  <a:pt x="3762" y="152400"/>
                                </a:lnTo>
                                <a:lnTo>
                                  <a:pt x="3762" y="151676"/>
                                </a:lnTo>
                                <a:lnTo>
                                  <a:pt x="3762" y="151676"/>
                                </a:lnTo>
                                <a:lnTo>
                                  <a:pt x="3762" y="151676"/>
                                </a:lnTo>
                                <a:lnTo>
                                  <a:pt x="3762" y="151676"/>
                                </a:lnTo>
                                <a:lnTo>
                                  <a:pt x="3762" y="152400"/>
                                </a:lnTo>
                                <a:lnTo>
                                  <a:pt x="3762" y="151676"/>
                                </a:lnTo>
                                <a:lnTo>
                                  <a:pt x="3762" y="151676"/>
                                </a:lnTo>
                                <a:lnTo>
                                  <a:pt x="3762" y="151676"/>
                                </a:lnTo>
                                <a:lnTo>
                                  <a:pt x="3762" y="152400"/>
                                </a:lnTo>
                                <a:lnTo>
                                  <a:pt x="4515" y="152400"/>
                                </a:lnTo>
                                <a:lnTo>
                                  <a:pt x="4515" y="152400"/>
                                </a:lnTo>
                                <a:lnTo>
                                  <a:pt x="4515" y="152400"/>
                                </a:lnTo>
                                <a:lnTo>
                                  <a:pt x="4515" y="152400"/>
                                </a:lnTo>
                                <a:lnTo>
                                  <a:pt x="4515" y="152400"/>
                                </a:lnTo>
                                <a:lnTo>
                                  <a:pt x="4515" y="152400"/>
                                </a:lnTo>
                                <a:lnTo>
                                  <a:pt x="4515" y="152400"/>
                                </a:lnTo>
                                <a:lnTo>
                                  <a:pt x="4515" y="152400"/>
                                </a:lnTo>
                                <a:lnTo>
                                  <a:pt x="4515" y="152400"/>
                                </a:lnTo>
                                <a:lnTo>
                                  <a:pt x="4515" y="152400"/>
                                </a:lnTo>
                                <a:lnTo>
                                  <a:pt x="4515" y="152400"/>
                                </a:lnTo>
                                <a:lnTo>
                                  <a:pt x="4515" y="152400"/>
                                </a:lnTo>
                                <a:lnTo>
                                  <a:pt x="4515" y="152400"/>
                                </a:lnTo>
                                <a:lnTo>
                                  <a:pt x="4515" y="152400"/>
                                </a:lnTo>
                                <a:lnTo>
                                  <a:pt x="4515" y="152400"/>
                                </a:lnTo>
                                <a:lnTo>
                                  <a:pt x="4515" y="152400"/>
                                </a:lnTo>
                                <a:lnTo>
                                  <a:pt x="4515" y="152400"/>
                                </a:lnTo>
                                <a:lnTo>
                                  <a:pt x="4515" y="152400"/>
                                </a:lnTo>
                                <a:lnTo>
                                  <a:pt x="5267" y="152400"/>
                                </a:lnTo>
                                <a:lnTo>
                                  <a:pt x="5267" y="151676"/>
                                </a:lnTo>
                                <a:lnTo>
                                  <a:pt x="5267" y="151676"/>
                                </a:lnTo>
                                <a:lnTo>
                                  <a:pt x="5267" y="150952"/>
                                </a:lnTo>
                                <a:lnTo>
                                  <a:pt x="5267" y="150952"/>
                                </a:lnTo>
                                <a:lnTo>
                                  <a:pt x="5267" y="150952"/>
                                </a:lnTo>
                                <a:lnTo>
                                  <a:pt x="5267" y="150952"/>
                                </a:lnTo>
                                <a:lnTo>
                                  <a:pt x="5267" y="151676"/>
                                </a:lnTo>
                                <a:lnTo>
                                  <a:pt x="5267" y="151676"/>
                                </a:lnTo>
                                <a:lnTo>
                                  <a:pt x="5267" y="152400"/>
                                </a:lnTo>
                                <a:lnTo>
                                  <a:pt x="5267" y="152400"/>
                                </a:lnTo>
                                <a:lnTo>
                                  <a:pt x="5267" y="152400"/>
                                </a:lnTo>
                                <a:lnTo>
                                  <a:pt x="6020" y="152400"/>
                                </a:lnTo>
                                <a:lnTo>
                                  <a:pt x="6020" y="152400"/>
                                </a:lnTo>
                                <a:lnTo>
                                  <a:pt x="6020" y="152400"/>
                                </a:lnTo>
                                <a:lnTo>
                                  <a:pt x="6020" y="152400"/>
                                </a:lnTo>
                                <a:lnTo>
                                  <a:pt x="6020" y="151676"/>
                                </a:lnTo>
                                <a:lnTo>
                                  <a:pt x="6020" y="151676"/>
                                </a:lnTo>
                                <a:lnTo>
                                  <a:pt x="6020" y="150952"/>
                                </a:lnTo>
                                <a:lnTo>
                                  <a:pt x="6020" y="150952"/>
                                </a:lnTo>
                                <a:lnTo>
                                  <a:pt x="6020" y="151676"/>
                                </a:lnTo>
                                <a:lnTo>
                                  <a:pt x="6020" y="151676"/>
                                </a:lnTo>
                                <a:lnTo>
                                  <a:pt x="6020" y="152400"/>
                                </a:lnTo>
                                <a:lnTo>
                                  <a:pt x="6020" y="152400"/>
                                </a:lnTo>
                                <a:lnTo>
                                  <a:pt x="6020" y="151676"/>
                                </a:lnTo>
                                <a:lnTo>
                                  <a:pt x="6020" y="152400"/>
                                </a:lnTo>
                                <a:lnTo>
                                  <a:pt x="6772" y="151676"/>
                                </a:lnTo>
                                <a:lnTo>
                                  <a:pt x="6772" y="151676"/>
                                </a:lnTo>
                                <a:lnTo>
                                  <a:pt x="6772" y="151676"/>
                                </a:lnTo>
                                <a:lnTo>
                                  <a:pt x="6772" y="151676"/>
                                </a:lnTo>
                                <a:lnTo>
                                  <a:pt x="6772" y="151676"/>
                                </a:lnTo>
                                <a:lnTo>
                                  <a:pt x="6772" y="151676"/>
                                </a:lnTo>
                                <a:lnTo>
                                  <a:pt x="6772" y="151676"/>
                                </a:lnTo>
                                <a:lnTo>
                                  <a:pt x="6772" y="152400"/>
                                </a:lnTo>
                                <a:lnTo>
                                  <a:pt x="6772" y="151676"/>
                                </a:lnTo>
                                <a:lnTo>
                                  <a:pt x="6772" y="151676"/>
                                </a:lnTo>
                                <a:lnTo>
                                  <a:pt x="6772" y="151676"/>
                                </a:lnTo>
                                <a:lnTo>
                                  <a:pt x="6772" y="150952"/>
                                </a:lnTo>
                                <a:lnTo>
                                  <a:pt x="7515" y="150952"/>
                                </a:lnTo>
                                <a:lnTo>
                                  <a:pt x="7515" y="150952"/>
                                </a:lnTo>
                                <a:lnTo>
                                  <a:pt x="7515" y="150952"/>
                                </a:lnTo>
                                <a:lnTo>
                                  <a:pt x="7515" y="150952"/>
                                </a:lnTo>
                                <a:lnTo>
                                  <a:pt x="7515" y="150952"/>
                                </a:lnTo>
                                <a:lnTo>
                                  <a:pt x="7515" y="150952"/>
                                </a:lnTo>
                                <a:lnTo>
                                  <a:pt x="7515" y="151676"/>
                                </a:lnTo>
                                <a:lnTo>
                                  <a:pt x="7515" y="151676"/>
                                </a:lnTo>
                                <a:lnTo>
                                  <a:pt x="7515" y="150952"/>
                                </a:lnTo>
                                <a:lnTo>
                                  <a:pt x="7515" y="150952"/>
                                </a:lnTo>
                                <a:lnTo>
                                  <a:pt x="7515" y="151676"/>
                                </a:lnTo>
                                <a:lnTo>
                                  <a:pt x="7515" y="150952"/>
                                </a:lnTo>
                                <a:lnTo>
                                  <a:pt x="8268" y="150952"/>
                                </a:lnTo>
                                <a:lnTo>
                                  <a:pt x="8268" y="151676"/>
                                </a:lnTo>
                                <a:lnTo>
                                  <a:pt x="8268" y="150952"/>
                                </a:lnTo>
                                <a:lnTo>
                                  <a:pt x="8268" y="150952"/>
                                </a:lnTo>
                                <a:lnTo>
                                  <a:pt x="8268" y="150952"/>
                                </a:lnTo>
                                <a:lnTo>
                                  <a:pt x="8268" y="150238"/>
                                </a:lnTo>
                                <a:lnTo>
                                  <a:pt x="8268" y="150952"/>
                                </a:lnTo>
                                <a:lnTo>
                                  <a:pt x="8268" y="151676"/>
                                </a:lnTo>
                                <a:lnTo>
                                  <a:pt x="8268" y="151676"/>
                                </a:lnTo>
                                <a:lnTo>
                                  <a:pt x="8268" y="150952"/>
                                </a:lnTo>
                                <a:lnTo>
                                  <a:pt x="8268" y="150238"/>
                                </a:lnTo>
                                <a:lnTo>
                                  <a:pt x="8268" y="150952"/>
                                </a:lnTo>
                                <a:lnTo>
                                  <a:pt x="9020" y="150952"/>
                                </a:lnTo>
                                <a:lnTo>
                                  <a:pt x="9020" y="151676"/>
                                </a:lnTo>
                                <a:lnTo>
                                  <a:pt x="9020" y="151676"/>
                                </a:lnTo>
                                <a:lnTo>
                                  <a:pt x="9020" y="151676"/>
                                </a:lnTo>
                                <a:lnTo>
                                  <a:pt x="9020" y="150952"/>
                                </a:lnTo>
                                <a:lnTo>
                                  <a:pt x="9020" y="150952"/>
                                </a:lnTo>
                                <a:lnTo>
                                  <a:pt x="9020" y="150952"/>
                                </a:lnTo>
                                <a:lnTo>
                                  <a:pt x="9020" y="150952"/>
                                </a:lnTo>
                                <a:lnTo>
                                  <a:pt x="9020" y="150952"/>
                                </a:lnTo>
                                <a:lnTo>
                                  <a:pt x="9020" y="150952"/>
                                </a:lnTo>
                                <a:lnTo>
                                  <a:pt x="9020" y="150952"/>
                                </a:lnTo>
                                <a:lnTo>
                                  <a:pt x="9020" y="150238"/>
                                </a:lnTo>
                                <a:lnTo>
                                  <a:pt x="9773" y="150238"/>
                                </a:lnTo>
                                <a:lnTo>
                                  <a:pt x="9773" y="150238"/>
                                </a:lnTo>
                                <a:lnTo>
                                  <a:pt x="9773" y="150238"/>
                                </a:lnTo>
                                <a:lnTo>
                                  <a:pt x="9773" y="150238"/>
                                </a:lnTo>
                                <a:lnTo>
                                  <a:pt x="9773" y="150238"/>
                                </a:lnTo>
                                <a:lnTo>
                                  <a:pt x="9773" y="150238"/>
                                </a:lnTo>
                                <a:lnTo>
                                  <a:pt x="9773" y="150238"/>
                                </a:lnTo>
                                <a:lnTo>
                                  <a:pt x="9773" y="150238"/>
                                </a:lnTo>
                                <a:lnTo>
                                  <a:pt x="9773" y="150238"/>
                                </a:lnTo>
                                <a:lnTo>
                                  <a:pt x="9773" y="150238"/>
                                </a:lnTo>
                                <a:lnTo>
                                  <a:pt x="9773" y="149514"/>
                                </a:lnTo>
                                <a:lnTo>
                                  <a:pt x="9773" y="150238"/>
                                </a:lnTo>
                                <a:lnTo>
                                  <a:pt x="9773" y="150238"/>
                                </a:lnTo>
                                <a:lnTo>
                                  <a:pt x="9773" y="150238"/>
                                </a:lnTo>
                                <a:lnTo>
                                  <a:pt x="9773" y="150238"/>
                                </a:lnTo>
                                <a:lnTo>
                                  <a:pt x="9773" y="150238"/>
                                </a:lnTo>
                                <a:lnTo>
                                  <a:pt x="9773" y="148790"/>
                                </a:lnTo>
                                <a:lnTo>
                                  <a:pt x="9773" y="149514"/>
                                </a:lnTo>
                                <a:lnTo>
                                  <a:pt x="9773" y="149514"/>
                                </a:lnTo>
                                <a:lnTo>
                                  <a:pt x="9773" y="149514"/>
                                </a:lnTo>
                                <a:lnTo>
                                  <a:pt x="10525" y="150238"/>
                                </a:lnTo>
                                <a:lnTo>
                                  <a:pt x="10525" y="150238"/>
                                </a:lnTo>
                                <a:lnTo>
                                  <a:pt x="10525" y="150238"/>
                                </a:lnTo>
                                <a:lnTo>
                                  <a:pt x="10525" y="150238"/>
                                </a:lnTo>
                                <a:lnTo>
                                  <a:pt x="10525" y="149514"/>
                                </a:lnTo>
                                <a:lnTo>
                                  <a:pt x="10525" y="149514"/>
                                </a:lnTo>
                                <a:lnTo>
                                  <a:pt x="10525" y="148790"/>
                                </a:lnTo>
                                <a:lnTo>
                                  <a:pt x="10525" y="148790"/>
                                </a:lnTo>
                                <a:lnTo>
                                  <a:pt x="10525" y="149514"/>
                                </a:lnTo>
                                <a:lnTo>
                                  <a:pt x="10525" y="148790"/>
                                </a:lnTo>
                                <a:lnTo>
                                  <a:pt x="10525" y="148790"/>
                                </a:lnTo>
                                <a:lnTo>
                                  <a:pt x="10525" y="148790"/>
                                </a:lnTo>
                                <a:lnTo>
                                  <a:pt x="11278" y="148790"/>
                                </a:lnTo>
                                <a:lnTo>
                                  <a:pt x="11278" y="148790"/>
                                </a:lnTo>
                                <a:lnTo>
                                  <a:pt x="11278" y="148790"/>
                                </a:lnTo>
                                <a:lnTo>
                                  <a:pt x="11278" y="148790"/>
                                </a:lnTo>
                                <a:lnTo>
                                  <a:pt x="11278" y="148790"/>
                                </a:lnTo>
                                <a:lnTo>
                                  <a:pt x="11278" y="148790"/>
                                </a:lnTo>
                                <a:lnTo>
                                  <a:pt x="11278" y="148790"/>
                                </a:lnTo>
                                <a:lnTo>
                                  <a:pt x="11278" y="148790"/>
                                </a:lnTo>
                                <a:lnTo>
                                  <a:pt x="11278" y="148790"/>
                                </a:lnTo>
                                <a:lnTo>
                                  <a:pt x="11278" y="148790"/>
                                </a:lnTo>
                                <a:lnTo>
                                  <a:pt x="11278" y="148790"/>
                                </a:lnTo>
                                <a:lnTo>
                                  <a:pt x="11278" y="148066"/>
                                </a:lnTo>
                                <a:lnTo>
                                  <a:pt x="12030" y="147342"/>
                                </a:lnTo>
                                <a:lnTo>
                                  <a:pt x="12030" y="147342"/>
                                </a:lnTo>
                                <a:lnTo>
                                  <a:pt x="12030" y="146618"/>
                                </a:lnTo>
                                <a:lnTo>
                                  <a:pt x="12030" y="147342"/>
                                </a:lnTo>
                                <a:lnTo>
                                  <a:pt x="12030" y="147342"/>
                                </a:lnTo>
                                <a:lnTo>
                                  <a:pt x="12030" y="147342"/>
                                </a:lnTo>
                                <a:lnTo>
                                  <a:pt x="12030" y="147342"/>
                                </a:lnTo>
                                <a:lnTo>
                                  <a:pt x="12030" y="147342"/>
                                </a:lnTo>
                                <a:lnTo>
                                  <a:pt x="12030" y="147342"/>
                                </a:lnTo>
                                <a:lnTo>
                                  <a:pt x="12030" y="147342"/>
                                </a:lnTo>
                                <a:lnTo>
                                  <a:pt x="12030" y="147342"/>
                                </a:lnTo>
                                <a:lnTo>
                                  <a:pt x="12030" y="147342"/>
                                </a:lnTo>
                                <a:lnTo>
                                  <a:pt x="12783" y="147342"/>
                                </a:lnTo>
                                <a:lnTo>
                                  <a:pt x="12783" y="146618"/>
                                </a:lnTo>
                                <a:lnTo>
                                  <a:pt x="12783" y="146618"/>
                                </a:lnTo>
                                <a:lnTo>
                                  <a:pt x="12783" y="146618"/>
                                </a:lnTo>
                                <a:lnTo>
                                  <a:pt x="12783" y="146618"/>
                                </a:lnTo>
                                <a:lnTo>
                                  <a:pt x="12783" y="146618"/>
                                </a:lnTo>
                                <a:lnTo>
                                  <a:pt x="12783" y="146618"/>
                                </a:lnTo>
                                <a:lnTo>
                                  <a:pt x="12783" y="146618"/>
                                </a:lnTo>
                                <a:lnTo>
                                  <a:pt x="12783" y="146618"/>
                                </a:lnTo>
                                <a:lnTo>
                                  <a:pt x="12783" y="146618"/>
                                </a:lnTo>
                                <a:lnTo>
                                  <a:pt x="12783" y="146618"/>
                                </a:lnTo>
                                <a:lnTo>
                                  <a:pt x="12783" y="145904"/>
                                </a:lnTo>
                                <a:lnTo>
                                  <a:pt x="13535" y="145904"/>
                                </a:lnTo>
                                <a:lnTo>
                                  <a:pt x="13535" y="145904"/>
                                </a:lnTo>
                                <a:lnTo>
                                  <a:pt x="13535" y="145904"/>
                                </a:lnTo>
                                <a:lnTo>
                                  <a:pt x="13535" y="145904"/>
                                </a:lnTo>
                                <a:lnTo>
                                  <a:pt x="13535" y="145180"/>
                                </a:lnTo>
                                <a:lnTo>
                                  <a:pt x="13535" y="145180"/>
                                </a:lnTo>
                                <a:lnTo>
                                  <a:pt x="13535" y="145180"/>
                                </a:lnTo>
                                <a:lnTo>
                                  <a:pt x="13535" y="145180"/>
                                </a:lnTo>
                                <a:lnTo>
                                  <a:pt x="13535" y="145180"/>
                                </a:lnTo>
                                <a:lnTo>
                                  <a:pt x="13535" y="145180"/>
                                </a:lnTo>
                                <a:lnTo>
                                  <a:pt x="13535" y="144456"/>
                                </a:lnTo>
                                <a:lnTo>
                                  <a:pt x="13535" y="144456"/>
                                </a:lnTo>
                                <a:lnTo>
                                  <a:pt x="14288" y="144456"/>
                                </a:lnTo>
                                <a:lnTo>
                                  <a:pt x="14288" y="145180"/>
                                </a:lnTo>
                                <a:lnTo>
                                  <a:pt x="14288" y="144456"/>
                                </a:lnTo>
                                <a:lnTo>
                                  <a:pt x="14288" y="144456"/>
                                </a:lnTo>
                                <a:lnTo>
                                  <a:pt x="14288" y="144456"/>
                                </a:lnTo>
                                <a:lnTo>
                                  <a:pt x="14288" y="143008"/>
                                </a:lnTo>
                                <a:lnTo>
                                  <a:pt x="14288" y="143008"/>
                                </a:lnTo>
                                <a:lnTo>
                                  <a:pt x="14288" y="143008"/>
                                </a:lnTo>
                                <a:lnTo>
                                  <a:pt x="14288" y="143008"/>
                                </a:lnTo>
                                <a:lnTo>
                                  <a:pt x="14288" y="143008"/>
                                </a:lnTo>
                                <a:lnTo>
                                  <a:pt x="14288" y="143008"/>
                                </a:lnTo>
                                <a:lnTo>
                                  <a:pt x="14288" y="143008"/>
                                </a:lnTo>
                                <a:lnTo>
                                  <a:pt x="14288" y="142284"/>
                                </a:lnTo>
                                <a:lnTo>
                                  <a:pt x="14288" y="141570"/>
                                </a:lnTo>
                                <a:lnTo>
                                  <a:pt x="14288" y="141570"/>
                                </a:lnTo>
                                <a:lnTo>
                                  <a:pt x="14288" y="141570"/>
                                </a:lnTo>
                                <a:lnTo>
                                  <a:pt x="14288" y="141570"/>
                                </a:lnTo>
                                <a:lnTo>
                                  <a:pt x="14288" y="141570"/>
                                </a:lnTo>
                                <a:lnTo>
                                  <a:pt x="14288" y="141570"/>
                                </a:lnTo>
                                <a:lnTo>
                                  <a:pt x="14288" y="140846"/>
                                </a:lnTo>
                                <a:lnTo>
                                  <a:pt x="15040" y="140846"/>
                                </a:lnTo>
                                <a:lnTo>
                                  <a:pt x="15040" y="140846"/>
                                </a:lnTo>
                                <a:lnTo>
                                  <a:pt x="15040" y="140846"/>
                                </a:lnTo>
                                <a:lnTo>
                                  <a:pt x="15040" y="140846"/>
                                </a:lnTo>
                                <a:lnTo>
                                  <a:pt x="15040" y="140846"/>
                                </a:lnTo>
                                <a:lnTo>
                                  <a:pt x="15040" y="140846"/>
                                </a:lnTo>
                                <a:lnTo>
                                  <a:pt x="15040" y="140122"/>
                                </a:lnTo>
                                <a:lnTo>
                                  <a:pt x="15040" y="139398"/>
                                </a:lnTo>
                                <a:lnTo>
                                  <a:pt x="15040" y="139398"/>
                                </a:lnTo>
                                <a:lnTo>
                                  <a:pt x="15040" y="139398"/>
                                </a:lnTo>
                                <a:lnTo>
                                  <a:pt x="15040" y="139398"/>
                                </a:lnTo>
                                <a:lnTo>
                                  <a:pt x="15040" y="139398"/>
                                </a:lnTo>
                                <a:lnTo>
                                  <a:pt x="15792" y="139398"/>
                                </a:lnTo>
                                <a:lnTo>
                                  <a:pt x="15792" y="139398"/>
                                </a:lnTo>
                                <a:lnTo>
                                  <a:pt x="15792" y="138674"/>
                                </a:lnTo>
                                <a:lnTo>
                                  <a:pt x="15792" y="137951"/>
                                </a:lnTo>
                                <a:lnTo>
                                  <a:pt x="15792" y="137951"/>
                                </a:lnTo>
                                <a:lnTo>
                                  <a:pt x="15792" y="137951"/>
                                </a:lnTo>
                                <a:lnTo>
                                  <a:pt x="15792" y="137951"/>
                                </a:lnTo>
                                <a:lnTo>
                                  <a:pt x="15792" y="137236"/>
                                </a:lnTo>
                                <a:lnTo>
                                  <a:pt x="15792" y="137236"/>
                                </a:lnTo>
                                <a:lnTo>
                                  <a:pt x="15792" y="136512"/>
                                </a:lnTo>
                                <a:lnTo>
                                  <a:pt x="15792" y="136512"/>
                                </a:lnTo>
                                <a:lnTo>
                                  <a:pt x="15792" y="136512"/>
                                </a:lnTo>
                                <a:lnTo>
                                  <a:pt x="16545" y="136512"/>
                                </a:lnTo>
                                <a:lnTo>
                                  <a:pt x="16545" y="135789"/>
                                </a:lnTo>
                                <a:lnTo>
                                  <a:pt x="16545" y="135064"/>
                                </a:lnTo>
                                <a:lnTo>
                                  <a:pt x="16545" y="135064"/>
                                </a:lnTo>
                                <a:lnTo>
                                  <a:pt x="16545" y="134341"/>
                                </a:lnTo>
                                <a:lnTo>
                                  <a:pt x="16545" y="134341"/>
                                </a:lnTo>
                                <a:lnTo>
                                  <a:pt x="16545" y="134341"/>
                                </a:lnTo>
                                <a:lnTo>
                                  <a:pt x="16545" y="134341"/>
                                </a:lnTo>
                                <a:lnTo>
                                  <a:pt x="16545" y="134341"/>
                                </a:lnTo>
                                <a:lnTo>
                                  <a:pt x="16545" y="133617"/>
                                </a:lnTo>
                                <a:lnTo>
                                  <a:pt x="16545" y="132902"/>
                                </a:lnTo>
                                <a:lnTo>
                                  <a:pt x="16545" y="132179"/>
                                </a:lnTo>
                                <a:lnTo>
                                  <a:pt x="17297" y="132179"/>
                                </a:lnTo>
                                <a:lnTo>
                                  <a:pt x="17297" y="132179"/>
                                </a:lnTo>
                                <a:lnTo>
                                  <a:pt x="17297" y="132179"/>
                                </a:lnTo>
                                <a:lnTo>
                                  <a:pt x="17297" y="132179"/>
                                </a:lnTo>
                                <a:lnTo>
                                  <a:pt x="17297" y="131454"/>
                                </a:lnTo>
                                <a:lnTo>
                                  <a:pt x="17297" y="131454"/>
                                </a:lnTo>
                                <a:lnTo>
                                  <a:pt x="17297" y="131454"/>
                                </a:lnTo>
                                <a:lnTo>
                                  <a:pt x="17297" y="131454"/>
                                </a:lnTo>
                                <a:lnTo>
                                  <a:pt x="17297" y="130731"/>
                                </a:lnTo>
                                <a:lnTo>
                                  <a:pt x="17297" y="130731"/>
                                </a:lnTo>
                                <a:lnTo>
                                  <a:pt x="17297" y="130731"/>
                                </a:lnTo>
                                <a:lnTo>
                                  <a:pt x="17297" y="130007"/>
                                </a:lnTo>
                                <a:lnTo>
                                  <a:pt x="18050" y="129283"/>
                                </a:lnTo>
                                <a:lnTo>
                                  <a:pt x="18050" y="129283"/>
                                </a:lnTo>
                                <a:lnTo>
                                  <a:pt x="18050" y="128568"/>
                                </a:lnTo>
                                <a:lnTo>
                                  <a:pt x="18050" y="128568"/>
                                </a:lnTo>
                                <a:lnTo>
                                  <a:pt x="18050" y="127845"/>
                                </a:lnTo>
                                <a:lnTo>
                                  <a:pt x="18050" y="127845"/>
                                </a:lnTo>
                                <a:lnTo>
                                  <a:pt x="18050" y="127845"/>
                                </a:lnTo>
                                <a:lnTo>
                                  <a:pt x="18050" y="127121"/>
                                </a:lnTo>
                                <a:lnTo>
                                  <a:pt x="18050" y="127121"/>
                                </a:lnTo>
                                <a:lnTo>
                                  <a:pt x="18050" y="127121"/>
                                </a:lnTo>
                                <a:lnTo>
                                  <a:pt x="18050" y="127121"/>
                                </a:lnTo>
                                <a:lnTo>
                                  <a:pt x="18050" y="127121"/>
                                </a:lnTo>
                                <a:lnTo>
                                  <a:pt x="18050" y="125673"/>
                                </a:lnTo>
                                <a:lnTo>
                                  <a:pt x="18050" y="124949"/>
                                </a:lnTo>
                                <a:lnTo>
                                  <a:pt x="18802" y="124949"/>
                                </a:lnTo>
                                <a:lnTo>
                                  <a:pt x="18802" y="124235"/>
                                </a:lnTo>
                                <a:lnTo>
                                  <a:pt x="18802" y="123511"/>
                                </a:lnTo>
                                <a:lnTo>
                                  <a:pt x="18802" y="123511"/>
                                </a:lnTo>
                                <a:lnTo>
                                  <a:pt x="18802" y="122787"/>
                                </a:lnTo>
                                <a:lnTo>
                                  <a:pt x="18802" y="122787"/>
                                </a:lnTo>
                                <a:lnTo>
                                  <a:pt x="18802" y="122063"/>
                                </a:lnTo>
                                <a:lnTo>
                                  <a:pt x="18802" y="121339"/>
                                </a:lnTo>
                                <a:lnTo>
                                  <a:pt x="18802" y="121339"/>
                                </a:lnTo>
                                <a:lnTo>
                                  <a:pt x="18802" y="121339"/>
                                </a:lnTo>
                                <a:lnTo>
                                  <a:pt x="18802" y="121339"/>
                                </a:lnTo>
                                <a:lnTo>
                                  <a:pt x="18802" y="119901"/>
                                </a:lnTo>
                                <a:lnTo>
                                  <a:pt x="19555" y="119901"/>
                                </a:lnTo>
                                <a:lnTo>
                                  <a:pt x="19555" y="119177"/>
                                </a:lnTo>
                                <a:lnTo>
                                  <a:pt x="19555" y="118453"/>
                                </a:lnTo>
                                <a:lnTo>
                                  <a:pt x="19555" y="117729"/>
                                </a:lnTo>
                                <a:lnTo>
                                  <a:pt x="19555" y="117729"/>
                                </a:lnTo>
                                <a:lnTo>
                                  <a:pt x="19555" y="117729"/>
                                </a:lnTo>
                                <a:lnTo>
                                  <a:pt x="19555" y="117005"/>
                                </a:lnTo>
                                <a:lnTo>
                                  <a:pt x="19555" y="116291"/>
                                </a:lnTo>
                                <a:lnTo>
                                  <a:pt x="19555" y="116291"/>
                                </a:lnTo>
                                <a:lnTo>
                                  <a:pt x="19555" y="116291"/>
                                </a:lnTo>
                                <a:lnTo>
                                  <a:pt x="19555" y="115567"/>
                                </a:lnTo>
                                <a:lnTo>
                                  <a:pt x="19555" y="114843"/>
                                </a:lnTo>
                                <a:lnTo>
                                  <a:pt x="19555" y="114119"/>
                                </a:lnTo>
                                <a:lnTo>
                                  <a:pt x="19555" y="114119"/>
                                </a:lnTo>
                                <a:lnTo>
                                  <a:pt x="19555" y="114119"/>
                                </a:lnTo>
                                <a:lnTo>
                                  <a:pt x="19555" y="114119"/>
                                </a:lnTo>
                                <a:lnTo>
                                  <a:pt x="19555" y="112671"/>
                                </a:lnTo>
                                <a:lnTo>
                                  <a:pt x="19555" y="111957"/>
                                </a:lnTo>
                                <a:lnTo>
                                  <a:pt x="20307" y="111233"/>
                                </a:lnTo>
                                <a:lnTo>
                                  <a:pt x="20307" y="110509"/>
                                </a:lnTo>
                                <a:lnTo>
                                  <a:pt x="20307" y="110509"/>
                                </a:lnTo>
                                <a:lnTo>
                                  <a:pt x="20307" y="110509"/>
                                </a:lnTo>
                                <a:lnTo>
                                  <a:pt x="20307" y="109785"/>
                                </a:lnTo>
                                <a:lnTo>
                                  <a:pt x="20307" y="109061"/>
                                </a:lnTo>
                                <a:lnTo>
                                  <a:pt x="20307" y="109061"/>
                                </a:lnTo>
                                <a:lnTo>
                                  <a:pt x="20307" y="107623"/>
                                </a:lnTo>
                                <a:lnTo>
                                  <a:pt x="20307" y="107623"/>
                                </a:lnTo>
                                <a:lnTo>
                                  <a:pt x="20307" y="106899"/>
                                </a:lnTo>
                                <a:lnTo>
                                  <a:pt x="20307" y="106175"/>
                                </a:lnTo>
                                <a:lnTo>
                                  <a:pt x="20307" y="105451"/>
                                </a:lnTo>
                                <a:lnTo>
                                  <a:pt x="21060" y="105451"/>
                                </a:lnTo>
                                <a:lnTo>
                                  <a:pt x="21060" y="104004"/>
                                </a:lnTo>
                                <a:lnTo>
                                  <a:pt x="21060" y="104004"/>
                                </a:lnTo>
                                <a:lnTo>
                                  <a:pt x="21060" y="104004"/>
                                </a:lnTo>
                                <a:lnTo>
                                  <a:pt x="21060" y="102565"/>
                                </a:lnTo>
                                <a:lnTo>
                                  <a:pt x="21060" y="101841"/>
                                </a:lnTo>
                                <a:lnTo>
                                  <a:pt x="21060" y="101841"/>
                                </a:lnTo>
                                <a:lnTo>
                                  <a:pt x="21060" y="101117"/>
                                </a:lnTo>
                                <a:lnTo>
                                  <a:pt x="21060" y="100394"/>
                                </a:lnTo>
                                <a:lnTo>
                                  <a:pt x="21060" y="100394"/>
                                </a:lnTo>
                                <a:lnTo>
                                  <a:pt x="21060" y="100394"/>
                                </a:lnTo>
                                <a:lnTo>
                                  <a:pt x="21060" y="100394"/>
                                </a:lnTo>
                                <a:lnTo>
                                  <a:pt x="21803" y="99670"/>
                                </a:lnTo>
                                <a:lnTo>
                                  <a:pt x="21803" y="98955"/>
                                </a:lnTo>
                                <a:lnTo>
                                  <a:pt x="21803" y="98231"/>
                                </a:lnTo>
                                <a:lnTo>
                                  <a:pt x="21803" y="96784"/>
                                </a:lnTo>
                                <a:lnTo>
                                  <a:pt x="21803" y="96784"/>
                                </a:lnTo>
                                <a:lnTo>
                                  <a:pt x="21803" y="95336"/>
                                </a:lnTo>
                                <a:lnTo>
                                  <a:pt x="21803" y="94621"/>
                                </a:lnTo>
                                <a:lnTo>
                                  <a:pt x="21803" y="94621"/>
                                </a:lnTo>
                                <a:lnTo>
                                  <a:pt x="21803" y="93897"/>
                                </a:lnTo>
                                <a:lnTo>
                                  <a:pt x="21803" y="93174"/>
                                </a:lnTo>
                                <a:lnTo>
                                  <a:pt x="21803" y="92450"/>
                                </a:lnTo>
                                <a:lnTo>
                                  <a:pt x="21803" y="92450"/>
                                </a:lnTo>
                                <a:lnTo>
                                  <a:pt x="22555" y="91011"/>
                                </a:lnTo>
                                <a:lnTo>
                                  <a:pt x="22555" y="90288"/>
                                </a:lnTo>
                                <a:lnTo>
                                  <a:pt x="22555" y="89564"/>
                                </a:lnTo>
                                <a:lnTo>
                                  <a:pt x="22555" y="88116"/>
                                </a:lnTo>
                                <a:lnTo>
                                  <a:pt x="22555" y="88116"/>
                                </a:lnTo>
                                <a:lnTo>
                                  <a:pt x="22555" y="87392"/>
                                </a:lnTo>
                                <a:lnTo>
                                  <a:pt x="22555" y="87392"/>
                                </a:lnTo>
                                <a:lnTo>
                                  <a:pt x="22555" y="86678"/>
                                </a:lnTo>
                                <a:lnTo>
                                  <a:pt x="22555" y="85953"/>
                                </a:lnTo>
                                <a:lnTo>
                                  <a:pt x="22555" y="85953"/>
                                </a:lnTo>
                                <a:lnTo>
                                  <a:pt x="22555" y="84506"/>
                                </a:lnTo>
                                <a:lnTo>
                                  <a:pt x="22555" y="83782"/>
                                </a:lnTo>
                                <a:lnTo>
                                  <a:pt x="22555" y="83058"/>
                                </a:lnTo>
                                <a:lnTo>
                                  <a:pt x="22555" y="82344"/>
                                </a:lnTo>
                                <a:lnTo>
                                  <a:pt x="23308" y="81620"/>
                                </a:lnTo>
                                <a:lnTo>
                                  <a:pt x="23308" y="80896"/>
                                </a:lnTo>
                                <a:lnTo>
                                  <a:pt x="23308" y="80172"/>
                                </a:lnTo>
                                <a:lnTo>
                                  <a:pt x="23308" y="79448"/>
                                </a:lnTo>
                                <a:lnTo>
                                  <a:pt x="23308" y="78724"/>
                                </a:lnTo>
                                <a:lnTo>
                                  <a:pt x="23308" y="78724"/>
                                </a:lnTo>
                                <a:lnTo>
                                  <a:pt x="23308" y="77286"/>
                                </a:lnTo>
                                <a:lnTo>
                                  <a:pt x="23308" y="76562"/>
                                </a:lnTo>
                                <a:lnTo>
                                  <a:pt x="23308" y="75838"/>
                                </a:lnTo>
                                <a:lnTo>
                                  <a:pt x="23308" y="75114"/>
                                </a:lnTo>
                                <a:lnTo>
                                  <a:pt x="23308" y="75114"/>
                                </a:lnTo>
                                <a:lnTo>
                                  <a:pt x="23308" y="73676"/>
                                </a:lnTo>
                                <a:lnTo>
                                  <a:pt x="24060" y="73676"/>
                                </a:lnTo>
                                <a:lnTo>
                                  <a:pt x="24060" y="72228"/>
                                </a:lnTo>
                                <a:lnTo>
                                  <a:pt x="24060" y="71504"/>
                                </a:lnTo>
                                <a:lnTo>
                                  <a:pt x="24060" y="70780"/>
                                </a:lnTo>
                                <a:lnTo>
                                  <a:pt x="24060" y="70056"/>
                                </a:lnTo>
                                <a:lnTo>
                                  <a:pt x="24060" y="69342"/>
                                </a:lnTo>
                                <a:lnTo>
                                  <a:pt x="24060" y="67894"/>
                                </a:lnTo>
                                <a:lnTo>
                                  <a:pt x="24060" y="67894"/>
                                </a:lnTo>
                                <a:lnTo>
                                  <a:pt x="24060" y="66447"/>
                                </a:lnTo>
                                <a:lnTo>
                                  <a:pt x="24060" y="65722"/>
                                </a:lnTo>
                                <a:lnTo>
                                  <a:pt x="24060" y="65722"/>
                                </a:lnTo>
                                <a:lnTo>
                                  <a:pt x="24060" y="65008"/>
                                </a:lnTo>
                                <a:lnTo>
                                  <a:pt x="24060" y="64284"/>
                                </a:lnTo>
                                <a:lnTo>
                                  <a:pt x="24060" y="62836"/>
                                </a:lnTo>
                                <a:lnTo>
                                  <a:pt x="24060" y="62112"/>
                                </a:lnTo>
                                <a:lnTo>
                                  <a:pt x="24060" y="60674"/>
                                </a:lnTo>
                                <a:lnTo>
                                  <a:pt x="24060" y="60674"/>
                                </a:lnTo>
                                <a:lnTo>
                                  <a:pt x="24060" y="60674"/>
                                </a:lnTo>
                                <a:lnTo>
                                  <a:pt x="24813" y="59226"/>
                                </a:lnTo>
                                <a:lnTo>
                                  <a:pt x="24813" y="59226"/>
                                </a:lnTo>
                                <a:lnTo>
                                  <a:pt x="24813" y="58503"/>
                                </a:lnTo>
                                <a:lnTo>
                                  <a:pt x="24813" y="57064"/>
                                </a:lnTo>
                                <a:lnTo>
                                  <a:pt x="24813" y="57064"/>
                                </a:lnTo>
                                <a:lnTo>
                                  <a:pt x="24813" y="55616"/>
                                </a:lnTo>
                                <a:lnTo>
                                  <a:pt x="24813" y="55616"/>
                                </a:lnTo>
                                <a:lnTo>
                                  <a:pt x="24813" y="53445"/>
                                </a:lnTo>
                                <a:lnTo>
                                  <a:pt x="24813" y="53445"/>
                                </a:lnTo>
                                <a:lnTo>
                                  <a:pt x="24813" y="53445"/>
                                </a:lnTo>
                                <a:lnTo>
                                  <a:pt x="24813" y="52006"/>
                                </a:lnTo>
                                <a:lnTo>
                                  <a:pt x="24813" y="51283"/>
                                </a:lnTo>
                                <a:lnTo>
                                  <a:pt x="25565" y="49835"/>
                                </a:lnTo>
                                <a:lnTo>
                                  <a:pt x="25565" y="49111"/>
                                </a:lnTo>
                                <a:lnTo>
                                  <a:pt x="25565" y="47673"/>
                                </a:lnTo>
                                <a:lnTo>
                                  <a:pt x="25565" y="46949"/>
                                </a:lnTo>
                                <a:lnTo>
                                  <a:pt x="25565" y="46225"/>
                                </a:lnTo>
                                <a:lnTo>
                                  <a:pt x="25565" y="45501"/>
                                </a:lnTo>
                                <a:lnTo>
                                  <a:pt x="25565" y="44777"/>
                                </a:lnTo>
                                <a:lnTo>
                                  <a:pt x="25565" y="43339"/>
                                </a:lnTo>
                                <a:lnTo>
                                  <a:pt x="25565" y="42615"/>
                                </a:lnTo>
                                <a:lnTo>
                                  <a:pt x="25565" y="41891"/>
                                </a:lnTo>
                                <a:lnTo>
                                  <a:pt x="25565" y="41167"/>
                                </a:lnTo>
                                <a:lnTo>
                                  <a:pt x="25565" y="39729"/>
                                </a:lnTo>
                                <a:lnTo>
                                  <a:pt x="26318" y="39005"/>
                                </a:lnTo>
                                <a:lnTo>
                                  <a:pt x="26318" y="38281"/>
                                </a:lnTo>
                                <a:lnTo>
                                  <a:pt x="26318" y="38281"/>
                                </a:lnTo>
                                <a:lnTo>
                                  <a:pt x="26318" y="37557"/>
                                </a:lnTo>
                                <a:lnTo>
                                  <a:pt x="26318" y="36833"/>
                                </a:lnTo>
                                <a:lnTo>
                                  <a:pt x="26318" y="36109"/>
                                </a:lnTo>
                                <a:lnTo>
                                  <a:pt x="26318" y="35395"/>
                                </a:lnTo>
                                <a:lnTo>
                                  <a:pt x="26318" y="33947"/>
                                </a:lnTo>
                                <a:lnTo>
                                  <a:pt x="26318" y="32499"/>
                                </a:lnTo>
                                <a:lnTo>
                                  <a:pt x="26318" y="31775"/>
                                </a:lnTo>
                                <a:lnTo>
                                  <a:pt x="26318" y="31061"/>
                                </a:lnTo>
                                <a:lnTo>
                                  <a:pt x="26318" y="30337"/>
                                </a:lnTo>
                                <a:lnTo>
                                  <a:pt x="26318" y="29613"/>
                                </a:lnTo>
                                <a:lnTo>
                                  <a:pt x="26318" y="28165"/>
                                </a:lnTo>
                                <a:lnTo>
                                  <a:pt x="27070" y="27451"/>
                                </a:lnTo>
                                <a:lnTo>
                                  <a:pt x="27070" y="26003"/>
                                </a:lnTo>
                                <a:lnTo>
                                  <a:pt x="27070" y="25279"/>
                                </a:lnTo>
                                <a:lnTo>
                                  <a:pt x="27070" y="24555"/>
                                </a:lnTo>
                                <a:lnTo>
                                  <a:pt x="27070" y="23832"/>
                                </a:lnTo>
                                <a:lnTo>
                                  <a:pt x="27070" y="23117"/>
                                </a:lnTo>
                                <a:lnTo>
                                  <a:pt x="27070" y="23117"/>
                                </a:lnTo>
                                <a:lnTo>
                                  <a:pt x="27070" y="23117"/>
                                </a:lnTo>
                                <a:lnTo>
                                  <a:pt x="27070" y="20946"/>
                                </a:lnTo>
                                <a:lnTo>
                                  <a:pt x="27070" y="20946"/>
                                </a:lnTo>
                                <a:lnTo>
                                  <a:pt x="27070" y="19498"/>
                                </a:lnTo>
                                <a:lnTo>
                                  <a:pt x="27070" y="18059"/>
                                </a:lnTo>
                                <a:lnTo>
                                  <a:pt x="27823" y="17336"/>
                                </a:lnTo>
                                <a:lnTo>
                                  <a:pt x="27823" y="15888"/>
                                </a:lnTo>
                                <a:lnTo>
                                  <a:pt x="27823" y="15888"/>
                                </a:lnTo>
                                <a:lnTo>
                                  <a:pt x="27823" y="14449"/>
                                </a:lnTo>
                                <a:lnTo>
                                  <a:pt x="27823" y="13726"/>
                                </a:lnTo>
                                <a:lnTo>
                                  <a:pt x="27823" y="13002"/>
                                </a:lnTo>
                                <a:lnTo>
                                  <a:pt x="27823" y="12278"/>
                                </a:lnTo>
                                <a:lnTo>
                                  <a:pt x="27823" y="10830"/>
                                </a:lnTo>
                                <a:lnTo>
                                  <a:pt x="27823" y="10116"/>
                                </a:lnTo>
                                <a:lnTo>
                                  <a:pt x="27823" y="9392"/>
                                </a:lnTo>
                                <a:lnTo>
                                  <a:pt x="27823" y="8668"/>
                                </a:lnTo>
                                <a:lnTo>
                                  <a:pt x="27823" y="7944"/>
                                </a:lnTo>
                                <a:lnTo>
                                  <a:pt x="28575" y="7220"/>
                                </a:lnTo>
                                <a:lnTo>
                                  <a:pt x="28575" y="6496"/>
                                </a:lnTo>
                                <a:lnTo>
                                  <a:pt x="28575" y="5058"/>
                                </a:lnTo>
                                <a:lnTo>
                                  <a:pt x="28575" y="4334"/>
                                </a:lnTo>
                                <a:lnTo>
                                  <a:pt x="28575" y="3610"/>
                                </a:lnTo>
                                <a:lnTo>
                                  <a:pt x="28575" y="2886"/>
                                </a:lnTo>
                                <a:lnTo>
                                  <a:pt x="28575" y="1448"/>
                                </a:lnTo>
                                <a:lnTo>
                                  <a:pt x="28575" y="1448"/>
                                </a:lnTo>
                                <a:lnTo>
                                  <a:pt x="28575" y="0"/>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56" name="Freeform: Shape 856"/>
                        <wps:cNvSpPr/>
                        <wps:spPr>
                          <a:xfrm>
                            <a:off x="2024062" y="3681412"/>
                            <a:ext cx="28575" cy="142875"/>
                          </a:xfrm>
                          <a:custGeom>
                            <a:avLst/>
                            <a:gdLst>
                              <a:gd name="connsiteX0" fmla="*/ 0 w 28575"/>
                              <a:gd name="connsiteY0" fmla="*/ 82982 h 142875"/>
                              <a:gd name="connsiteX1" fmla="*/ 0 w 28575"/>
                              <a:gd name="connsiteY1" fmla="*/ 82982 h 142875"/>
                              <a:gd name="connsiteX2" fmla="*/ 0 w 28575"/>
                              <a:gd name="connsiteY2" fmla="*/ 82258 h 142875"/>
                              <a:gd name="connsiteX3" fmla="*/ 0 w 28575"/>
                              <a:gd name="connsiteY3" fmla="*/ 80819 h 142875"/>
                              <a:gd name="connsiteX4" fmla="*/ 0 w 28575"/>
                              <a:gd name="connsiteY4" fmla="*/ 80819 h 142875"/>
                              <a:gd name="connsiteX5" fmla="*/ 0 w 28575"/>
                              <a:gd name="connsiteY5" fmla="*/ 79372 h 142875"/>
                              <a:gd name="connsiteX6" fmla="*/ 0 w 28575"/>
                              <a:gd name="connsiteY6" fmla="*/ 77934 h 142875"/>
                              <a:gd name="connsiteX7" fmla="*/ 0 w 28575"/>
                              <a:gd name="connsiteY7" fmla="*/ 77210 h 142875"/>
                              <a:gd name="connsiteX8" fmla="*/ 0 w 28575"/>
                              <a:gd name="connsiteY8" fmla="*/ 75771 h 142875"/>
                              <a:gd name="connsiteX9" fmla="*/ 0 w 28575"/>
                              <a:gd name="connsiteY9" fmla="*/ 75047 h 142875"/>
                              <a:gd name="connsiteX10" fmla="*/ 733 w 28575"/>
                              <a:gd name="connsiteY10" fmla="*/ 74324 h 142875"/>
                              <a:gd name="connsiteX11" fmla="*/ 733 w 28575"/>
                              <a:gd name="connsiteY11" fmla="*/ 73600 h 142875"/>
                              <a:gd name="connsiteX12" fmla="*/ 733 w 28575"/>
                              <a:gd name="connsiteY12" fmla="*/ 72885 h 142875"/>
                              <a:gd name="connsiteX13" fmla="*/ 733 w 28575"/>
                              <a:gd name="connsiteY13" fmla="*/ 72161 h 142875"/>
                              <a:gd name="connsiteX14" fmla="*/ 733 w 28575"/>
                              <a:gd name="connsiteY14" fmla="*/ 71438 h 142875"/>
                              <a:gd name="connsiteX15" fmla="*/ 733 w 28575"/>
                              <a:gd name="connsiteY15" fmla="*/ 69990 h 142875"/>
                              <a:gd name="connsiteX16" fmla="*/ 733 w 28575"/>
                              <a:gd name="connsiteY16" fmla="*/ 69275 h 142875"/>
                              <a:gd name="connsiteX17" fmla="*/ 733 w 28575"/>
                              <a:gd name="connsiteY17" fmla="*/ 68551 h 142875"/>
                              <a:gd name="connsiteX18" fmla="*/ 733 w 28575"/>
                              <a:gd name="connsiteY18" fmla="*/ 67828 h 142875"/>
                              <a:gd name="connsiteX19" fmla="*/ 733 w 28575"/>
                              <a:gd name="connsiteY19" fmla="*/ 67104 h 142875"/>
                              <a:gd name="connsiteX20" fmla="*/ 733 w 28575"/>
                              <a:gd name="connsiteY20" fmla="*/ 66389 h 142875"/>
                              <a:gd name="connsiteX21" fmla="*/ 733 w 28575"/>
                              <a:gd name="connsiteY21" fmla="*/ 65665 h 142875"/>
                              <a:gd name="connsiteX22" fmla="*/ 1467 w 28575"/>
                              <a:gd name="connsiteY22" fmla="*/ 64941 h 142875"/>
                              <a:gd name="connsiteX23" fmla="*/ 1467 w 28575"/>
                              <a:gd name="connsiteY23" fmla="*/ 64218 h 142875"/>
                              <a:gd name="connsiteX24" fmla="*/ 1467 w 28575"/>
                              <a:gd name="connsiteY24" fmla="*/ 63503 h 142875"/>
                              <a:gd name="connsiteX25" fmla="*/ 1467 w 28575"/>
                              <a:gd name="connsiteY25" fmla="*/ 62779 h 142875"/>
                              <a:gd name="connsiteX26" fmla="*/ 1467 w 28575"/>
                              <a:gd name="connsiteY26" fmla="*/ 61331 h 142875"/>
                              <a:gd name="connsiteX27" fmla="*/ 1467 w 28575"/>
                              <a:gd name="connsiteY27" fmla="*/ 60617 h 142875"/>
                              <a:gd name="connsiteX28" fmla="*/ 1467 w 28575"/>
                              <a:gd name="connsiteY28" fmla="*/ 59169 h 142875"/>
                              <a:gd name="connsiteX29" fmla="*/ 1467 w 28575"/>
                              <a:gd name="connsiteY29" fmla="*/ 58445 h 142875"/>
                              <a:gd name="connsiteX30" fmla="*/ 1467 w 28575"/>
                              <a:gd name="connsiteY30" fmla="*/ 57731 h 142875"/>
                              <a:gd name="connsiteX31" fmla="*/ 1467 w 28575"/>
                              <a:gd name="connsiteY31" fmla="*/ 57007 h 142875"/>
                              <a:gd name="connsiteX32" fmla="*/ 1467 w 28575"/>
                              <a:gd name="connsiteY32" fmla="*/ 57007 h 142875"/>
                              <a:gd name="connsiteX33" fmla="*/ 1467 w 28575"/>
                              <a:gd name="connsiteY33" fmla="*/ 55559 h 142875"/>
                              <a:gd name="connsiteX34" fmla="*/ 1467 w 28575"/>
                              <a:gd name="connsiteY34" fmla="*/ 55559 h 142875"/>
                              <a:gd name="connsiteX35" fmla="*/ 1467 w 28575"/>
                              <a:gd name="connsiteY35" fmla="*/ 54121 h 142875"/>
                              <a:gd name="connsiteX36" fmla="*/ 2200 w 28575"/>
                              <a:gd name="connsiteY36" fmla="*/ 53397 h 142875"/>
                              <a:gd name="connsiteX37" fmla="*/ 2200 w 28575"/>
                              <a:gd name="connsiteY37" fmla="*/ 52673 h 142875"/>
                              <a:gd name="connsiteX38" fmla="*/ 2200 w 28575"/>
                              <a:gd name="connsiteY38" fmla="*/ 51959 h 142875"/>
                              <a:gd name="connsiteX39" fmla="*/ 2200 w 28575"/>
                              <a:gd name="connsiteY39" fmla="*/ 51235 h 142875"/>
                              <a:gd name="connsiteX40" fmla="*/ 2200 w 28575"/>
                              <a:gd name="connsiteY40" fmla="*/ 50511 h 142875"/>
                              <a:gd name="connsiteX41" fmla="*/ 2200 w 28575"/>
                              <a:gd name="connsiteY41" fmla="*/ 49787 h 142875"/>
                              <a:gd name="connsiteX42" fmla="*/ 2200 w 28575"/>
                              <a:gd name="connsiteY42" fmla="*/ 49073 h 142875"/>
                              <a:gd name="connsiteX43" fmla="*/ 2200 w 28575"/>
                              <a:gd name="connsiteY43" fmla="*/ 48349 h 142875"/>
                              <a:gd name="connsiteX44" fmla="*/ 2200 w 28575"/>
                              <a:gd name="connsiteY44" fmla="*/ 46901 h 142875"/>
                              <a:gd name="connsiteX45" fmla="*/ 2200 w 28575"/>
                              <a:gd name="connsiteY45" fmla="*/ 46901 h 142875"/>
                              <a:gd name="connsiteX46" fmla="*/ 2200 w 28575"/>
                              <a:gd name="connsiteY46" fmla="*/ 45463 h 142875"/>
                              <a:gd name="connsiteX47" fmla="*/ 2200 w 28575"/>
                              <a:gd name="connsiteY47" fmla="*/ 45463 h 142875"/>
                              <a:gd name="connsiteX48" fmla="*/ 2934 w 28575"/>
                              <a:gd name="connsiteY48" fmla="*/ 44015 h 142875"/>
                              <a:gd name="connsiteX49" fmla="*/ 2934 w 28575"/>
                              <a:gd name="connsiteY49" fmla="*/ 44015 h 142875"/>
                              <a:gd name="connsiteX50" fmla="*/ 2934 w 28575"/>
                              <a:gd name="connsiteY50" fmla="*/ 43291 h 142875"/>
                              <a:gd name="connsiteX51" fmla="*/ 2934 w 28575"/>
                              <a:gd name="connsiteY51" fmla="*/ 42577 h 142875"/>
                              <a:gd name="connsiteX52" fmla="*/ 2934 w 28575"/>
                              <a:gd name="connsiteY52" fmla="*/ 41853 h 142875"/>
                              <a:gd name="connsiteX53" fmla="*/ 2934 w 28575"/>
                              <a:gd name="connsiteY53" fmla="*/ 41129 h 142875"/>
                              <a:gd name="connsiteX54" fmla="*/ 2934 w 28575"/>
                              <a:gd name="connsiteY54" fmla="*/ 39691 h 142875"/>
                              <a:gd name="connsiteX55" fmla="*/ 2934 w 28575"/>
                              <a:gd name="connsiteY55" fmla="*/ 39691 h 142875"/>
                              <a:gd name="connsiteX56" fmla="*/ 2934 w 28575"/>
                              <a:gd name="connsiteY56" fmla="*/ 39691 h 142875"/>
                              <a:gd name="connsiteX57" fmla="*/ 2934 w 28575"/>
                              <a:gd name="connsiteY57" fmla="*/ 38243 h 142875"/>
                              <a:gd name="connsiteX58" fmla="*/ 2934 w 28575"/>
                              <a:gd name="connsiteY58" fmla="*/ 38243 h 142875"/>
                              <a:gd name="connsiteX59" fmla="*/ 2934 w 28575"/>
                              <a:gd name="connsiteY59" fmla="*/ 36805 h 142875"/>
                              <a:gd name="connsiteX60" fmla="*/ 3667 w 28575"/>
                              <a:gd name="connsiteY60" fmla="*/ 36081 h 142875"/>
                              <a:gd name="connsiteX61" fmla="*/ 3667 w 28575"/>
                              <a:gd name="connsiteY61" fmla="*/ 36081 h 142875"/>
                              <a:gd name="connsiteX62" fmla="*/ 3667 w 28575"/>
                              <a:gd name="connsiteY62" fmla="*/ 35357 h 142875"/>
                              <a:gd name="connsiteX63" fmla="*/ 3667 w 28575"/>
                              <a:gd name="connsiteY63" fmla="*/ 34633 h 142875"/>
                              <a:gd name="connsiteX64" fmla="*/ 3667 w 28575"/>
                              <a:gd name="connsiteY64" fmla="*/ 33919 h 142875"/>
                              <a:gd name="connsiteX65" fmla="*/ 3667 w 28575"/>
                              <a:gd name="connsiteY65" fmla="*/ 33194 h 142875"/>
                              <a:gd name="connsiteX66" fmla="*/ 3667 w 28575"/>
                              <a:gd name="connsiteY66" fmla="*/ 32471 h 142875"/>
                              <a:gd name="connsiteX67" fmla="*/ 3667 w 28575"/>
                              <a:gd name="connsiteY67" fmla="*/ 31747 h 142875"/>
                              <a:gd name="connsiteX68" fmla="*/ 3667 w 28575"/>
                              <a:gd name="connsiteY68" fmla="*/ 31032 h 142875"/>
                              <a:gd name="connsiteX69" fmla="*/ 3667 w 28575"/>
                              <a:gd name="connsiteY69" fmla="*/ 30309 h 142875"/>
                              <a:gd name="connsiteX70" fmla="*/ 3667 w 28575"/>
                              <a:gd name="connsiteY70" fmla="*/ 29585 h 142875"/>
                              <a:gd name="connsiteX71" fmla="*/ 3667 w 28575"/>
                              <a:gd name="connsiteY71" fmla="*/ 28861 h 142875"/>
                              <a:gd name="connsiteX72" fmla="*/ 4401 w 28575"/>
                              <a:gd name="connsiteY72" fmla="*/ 28861 h 142875"/>
                              <a:gd name="connsiteX73" fmla="*/ 4401 w 28575"/>
                              <a:gd name="connsiteY73" fmla="*/ 28861 h 142875"/>
                              <a:gd name="connsiteX74" fmla="*/ 4401 w 28575"/>
                              <a:gd name="connsiteY74" fmla="*/ 27422 h 142875"/>
                              <a:gd name="connsiteX75" fmla="*/ 4401 w 28575"/>
                              <a:gd name="connsiteY75" fmla="*/ 26699 h 142875"/>
                              <a:gd name="connsiteX76" fmla="*/ 4401 w 28575"/>
                              <a:gd name="connsiteY76" fmla="*/ 26699 h 142875"/>
                              <a:gd name="connsiteX77" fmla="*/ 4401 w 28575"/>
                              <a:gd name="connsiteY77" fmla="*/ 25260 h 142875"/>
                              <a:gd name="connsiteX78" fmla="*/ 4401 w 28575"/>
                              <a:gd name="connsiteY78" fmla="*/ 25260 h 142875"/>
                              <a:gd name="connsiteX79" fmla="*/ 4401 w 28575"/>
                              <a:gd name="connsiteY79" fmla="*/ 25260 h 142875"/>
                              <a:gd name="connsiteX80" fmla="*/ 4401 w 28575"/>
                              <a:gd name="connsiteY80" fmla="*/ 23813 h 142875"/>
                              <a:gd name="connsiteX81" fmla="*/ 4401 w 28575"/>
                              <a:gd name="connsiteY81" fmla="*/ 23813 h 142875"/>
                              <a:gd name="connsiteX82" fmla="*/ 4401 w 28575"/>
                              <a:gd name="connsiteY82" fmla="*/ 23089 h 142875"/>
                              <a:gd name="connsiteX83" fmla="*/ 4401 w 28575"/>
                              <a:gd name="connsiteY83" fmla="*/ 22365 h 142875"/>
                              <a:gd name="connsiteX84" fmla="*/ 5124 w 28575"/>
                              <a:gd name="connsiteY84" fmla="*/ 21650 h 142875"/>
                              <a:gd name="connsiteX85" fmla="*/ 5124 w 28575"/>
                              <a:gd name="connsiteY85" fmla="*/ 20926 h 142875"/>
                              <a:gd name="connsiteX86" fmla="*/ 5124 w 28575"/>
                              <a:gd name="connsiteY86" fmla="*/ 20203 h 142875"/>
                              <a:gd name="connsiteX87" fmla="*/ 5124 w 28575"/>
                              <a:gd name="connsiteY87" fmla="*/ 20203 h 142875"/>
                              <a:gd name="connsiteX88" fmla="*/ 5124 w 28575"/>
                              <a:gd name="connsiteY88" fmla="*/ 20203 h 142875"/>
                              <a:gd name="connsiteX89" fmla="*/ 5124 w 28575"/>
                              <a:gd name="connsiteY89" fmla="*/ 20203 h 142875"/>
                              <a:gd name="connsiteX90" fmla="*/ 5124 w 28575"/>
                              <a:gd name="connsiteY90" fmla="*/ 19479 h 142875"/>
                              <a:gd name="connsiteX91" fmla="*/ 5124 w 28575"/>
                              <a:gd name="connsiteY91" fmla="*/ 18764 h 142875"/>
                              <a:gd name="connsiteX92" fmla="*/ 5124 w 28575"/>
                              <a:gd name="connsiteY92" fmla="*/ 18040 h 142875"/>
                              <a:gd name="connsiteX93" fmla="*/ 5124 w 28575"/>
                              <a:gd name="connsiteY93" fmla="*/ 17316 h 142875"/>
                              <a:gd name="connsiteX94" fmla="*/ 5124 w 28575"/>
                              <a:gd name="connsiteY94" fmla="*/ 16593 h 142875"/>
                              <a:gd name="connsiteX95" fmla="*/ 5124 w 28575"/>
                              <a:gd name="connsiteY95" fmla="*/ 15878 h 142875"/>
                              <a:gd name="connsiteX96" fmla="*/ 5124 w 28575"/>
                              <a:gd name="connsiteY96" fmla="*/ 15878 h 142875"/>
                              <a:gd name="connsiteX97" fmla="*/ 5124 w 28575"/>
                              <a:gd name="connsiteY97" fmla="*/ 15878 h 142875"/>
                              <a:gd name="connsiteX98" fmla="*/ 5124 w 28575"/>
                              <a:gd name="connsiteY98" fmla="*/ 15154 h 142875"/>
                              <a:gd name="connsiteX99" fmla="*/ 5124 w 28575"/>
                              <a:gd name="connsiteY99" fmla="*/ 14431 h 142875"/>
                              <a:gd name="connsiteX100" fmla="*/ 5124 w 28575"/>
                              <a:gd name="connsiteY100" fmla="*/ 14431 h 142875"/>
                              <a:gd name="connsiteX101" fmla="*/ 5124 w 28575"/>
                              <a:gd name="connsiteY101" fmla="*/ 13706 h 142875"/>
                              <a:gd name="connsiteX102" fmla="*/ 5124 w 28575"/>
                              <a:gd name="connsiteY102" fmla="*/ 13706 h 142875"/>
                              <a:gd name="connsiteX103" fmla="*/ 5124 w 28575"/>
                              <a:gd name="connsiteY103" fmla="*/ 12992 h 142875"/>
                              <a:gd name="connsiteX104" fmla="*/ 5858 w 28575"/>
                              <a:gd name="connsiteY104" fmla="*/ 12992 h 142875"/>
                              <a:gd name="connsiteX105" fmla="*/ 5858 w 28575"/>
                              <a:gd name="connsiteY105" fmla="*/ 12268 h 142875"/>
                              <a:gd name="connsiteX106" fmla="*/ 5858 w 28575"/>
                              <a:gd name="connsiteY106" fmla="*/ 11544 h 142875"/>
                              <a:gd name="connsiteX107" fmla="*/ 5858 w 28575"/>
                              <a:gd name="connsiteY107" fmla="*/ 11544 h 142875"/>
                              <a:gd name="connsiteX108" fmla="*/ 5858 w 28575"/>
                              <a:gd name="connsiteY108" fmla="*/ 10820 h 142875"/>
                              <a:gd name="connsiteX109" fmla="*/ 5858 w 28575"/>
                              <a:gd name="connsiteY109" fmla="*/ 10820 h 142875"/>
                              <a:gd name="connsiteX110" fmla="*/ 5858 w 28575"/>
                              <a:gd name="connsiteY110" fmla="*/ 10820 h 142875"/>
                              <a:gd name="connsiteX111" fmla="*/ 5858 w 28575"/>
                              <a:gd name="connsiteY111" fmla="*/ 10820 h 142875"/>
                              <a:gd name="connsiteX112" fmla="*/ 5858 w 28575"/>
                              <a:gd name="connsiteY112" fmla="*/ 10106 h 142875"/>
                              <a:gd name="connsiteX113" fmla="*/ 5858 w 28575"/>
                              <a:gd name="connsiteY113" fmla="*/ 9382 h 142875"/>
                              <a:gd name="connsiteX114" fmla="*/ 5858 w 28575"/>
                              <a:gd name="connsiteY114" fmla="*/ 9382 h 142875"/>
                              <a:gd name="connsiteX115" fmla="*/ 5858 w 28575"/>
                              <a:gd name="connsiteY115" fmla="*/ 7934 h 142875"/>
                              <a:gd name="connsiteX116" fmla="*/ 6591 w 28575"/>
                              <a:gd name="connsiteY116" fmla="*/ 7220 h 142875"/>
                              <a:gd name="connsiteX117" fmla="*/ 6591 w 28575"/>
                              <a:gd name="connsiteY117" fmla="*/ 7220 h 142875"/>
                              <a:gd name="connsiteX118" fmla="*/ 6591 w 28575"/>
                              <a:gd name="connsiteY118" fmla="*/ 7220 h 142875"/>
                              <a:gd name="connsiteX119" fmla="*/ 6591 w 28575"/>
                              <a:gd name="connsiteY119" fmla="*/ 6496 h 142875"/>
                              <a:gd name="connsiteX120" fmla="*/ 6591 w 28575"/>
                              <a:gd name="connsiteY120" fmla="*/ 5772 h 142875"/>
                              <a:gd name="connsiteX121" fmla="*/ 6591 w 28575"/>
                              <a:gd name="connsiteY121" fmla="*/ 5772 h 142875"/>
                              <a:gd name="connsiteX122" fmla="*/ 6591 w 28575"/>
                              <a:gd name="connsiteY122" fmla="*/ 5772 h 142875"/>
                              <a:gd name="connsiteX123" fmla="*/ 6591 w 28575"/>
                              <a:gd name="connsiteY123" fmla="*/ 6496 h 142875"/>
                              <a:gd name="connsiteX124" fmla="*/ 6591 w 28575"/>
                              <a:gd name="connsiteY124" fmla="*/ 6496 h 142875"/>
                              <a:gd name="connsiteX125" fmla="*/ 6591 w 28575"/>
                              <a:gd name="connsiteY125" fmla="*/ 5772 h 142875"/>
                              <a:gd name="connsiteX126" fmla="*/ 6591 w 28575"/>
                              <a:gd name="connsiteY126" fmla="*/ 5772 h 142875"/>
                              <a:gd name="connsiteX127" fmla="*/ 6591 w 28575"/>
                              <a:gd name="connsiteY127" fmla="*/ 5772 h 142875"/>
                              <a:gd name="connsiteX128" fmla="*/ 7325 w 28575"/>
                              <a:gd name="connsiteY128" fmla="*/ 4334 h 142875"/>
                              <a:gd name="connsiteX129" fmla="*/ 7325 w 28575"/>
                              <a:gd name="connsiteY129" fmla="*/ 3610 h 142875"/>
                              <a:gd name="connsiteX130" fmla="*/ 7325 w 28575"/>
                              <a:gd name="connsiteY130" fmla="*/ 3610 h 142875"/>
                              <a:gd name="connsiteX131" fmla="*/ 7325 w 28575"/>
                              <a:gd name="connsiteY131" fmla="*/ 3610 h 142875"/>
                              <a:gd name="connsiteX132" fmla="*/ 7325 w 28575"/>
                              <a:gd name="connsiteY132" fmla="*/ 3610 h 142875"/>
                              <a:gd name="connsiteX133" fmla="*/ 7325 w 28575"/>
                              <a:gd name="connsiteY133" fmla="*/ 3610 h 142875"/>
                              <a:gd name="connsiteX134" fmla="*/ 7325 w 28575"/>
                              <a:gd name="connsiteY134" fmla="*/ 3610 h 142875"/>
                              <a:gd name="connsiteX135" fmla="*/ 7325 w 28575"/>
                              <a:gd name="connsiteY135" fmla="*/ 2162 h 142875"/>
                              <a:gd name="connsiteX136" fmla="*/ 7325 w 28575"/>
                              <a:gd name="connsiteY136" fmla="*/ 2886 h 142875"/>
                              <a:gd name="connsiteX137" fmla="*/ 7325 w 28575"/>
                              <a:gd name="connsiteY137" fmla="*/ 2886 h 142875"/>
                              <a:gd name="connsiteX138" fmla="*/ 7325 w 28575"/>
                              <a:gd name="connsiteY138" fmla="*/ 2162 h 142875"/>
                              <a:gd name="connsiteX139" fmla="*/ 7325 w 28575"/>
                              <a:gd name="connsiteY139" fmla="*/ 2162 h 142875"/>
                              <a:gd name="connsiteX140" fmla="*/ 8058 w 28575"/>
                              <a:gd name="connsiteY140" fmla="*/ 2162 h 142875"/>
                              <a:gd name="connsiteX141" fmla="*/ 8058 w 28575"/>
                              <a:gd name="connsiteY141" fmla="*/ 2162 h 142875"/>
                              <a:gd name="connsiteX142" fmla="*/ 8058 w 28575"/>
                              <a:gd name="connsiteY142" fmla="*/ 2162 h 142875"/>
                              <a:gd name="connsiteX143" fmla="*/ 8058 w 28575"/>
                              <a:gd name="connsiteY143" fmla="*/ 2162 h 142875"/>
                              <a:gd name="connsiteX144" fmla="*/ 8058 w 28575"/>
                              <a:gd name="connsiteY144" fmla="*/ 1448 h 142875"/>
                              <a:gd name="connsiteX145" fmla="*/ 8058 w 28575"/>
                              <a:gd name="connsiteY145" fmla="*/ 0 h 142875"/>
                              <a:gd name="connsiteX146" fmla="*/ 8058 w 28575"/>
                              <a:gd name="connsiteY146" fmla="*/ 0 h 142875"/>
                              <a:gd name="connsiteX147" fmla="*/ 8058 w 28575"/>
                              <a:gd name="connsiteY147" fmla="*/ 0 h 142875"/>
                              <a:gd name="connsiteX148" fmla="*/ 8058 w 28575"/>
                              <a:gd name="connsiteY148" fmla="*/ 724 h 142875"/>
                              <a:gd name="connsiteX149" fmla="*/ 8058 w 28575"/>
                              <a:gd name="connsiteY149" fmla="*/ 0 h 142875"/>
                              <a:gd name="connsiteX150" fmla="*/ 8058 w 28575"/>
                              <a:gd name="connsiteY150" fmla="*/ 0 h 142875"/>
                              <a:gd name="connsiteX151" fmla="*/ 8058 w 28575"/>
                              <a:gd name="connsiteY151" fmla="*/ 0 h 142875"/>
                              <a:gd name="connsiteX152" fmla="*/ 8792 w 28575"/>
                              <a:gd name="connsiteY152" fmla="*/ 0 h 142875"/>
                              <a:gd name="connsiteX153" fmla="*/ 8792 w 28575"/>
                              <a:gd name="connsiteY153" fmla="*/ 0 h 142875"/>
                              <a:gd name="connsiteX154" fmla="*/ 8792 w 28575"/>
                              <a:gd name="connsiteY154" fmla="*/ 0 h 142875"/>
                              <a:gd name="connsiteX155" fmla="*/ 8792 w 28575"/>
                              <a:gd name="connsiteY155" fmla="*/ 0 h 142875"/>
                              <a:gd name="connsiteX156" fmla="*/ 8792 w 28575"/>
                              <a:gd name="connsiteY156" fmla="*/ 0 h 142875"/>
                              <a:gd name="connsiteX157" fmla="*/ 8792 w 28575"/>
                              <a:gd name="connsiteY157" fmla="*/ 0 h 142875"/>
                              <a:gd name="connsiteX158" fmla="*/ 8792 w 28575"/>
                              <a:gd name="connsiteY158" fmla="*/ 0 h 142875"/>
                              <a:gd name="connsiteX159" fmla="*/ 8792 w 28575"/>
                              <a:gd name="connsiteY159" fmla="*/ 0 h 142875"/>
                              <a:gd name="connsiteX160" fmla="*/ 8792 w 28575"/>
                              <a:gd name="connsiteY160" fmla="*/ 0 h 142875"/>
                              <a:gd name="connsiteX161" fmla="*/ 8792 w 28575"/>
                              <a:gd name="connsiteY161" fmla="*/ 0 h 142875"/>
                              <a:gd name="connsiteX162" fmla="*/ 8792 w 28575"/>
                              <a:gd name="connsiteY162" fmla="*/ 0 h 142875"/>
                              <a:gd name="connsiteX163" fmla="*/ 8792 w 28575"/>
                              <a:gd name="connsiteY163" fmla="*/ 0 h 142875"/>
                              <a:gd name="connsiteX164" fmla="*/ 9525 w 28575"/>
                              <a:gd name="connsiteY164" fmla="*/ 724 h 142875"/>
                              <a:gd name="connsiteX165" fmla="*/ 9525 w 28575"/>
                              <a:gd name="connsiteY165" fmla="*/ 0 h 142875"/>
                              <a:gd name="connsiteX166" fmla="*/ 9525 w 28575"/>
                              <a:gd name="connsiteY166" fmla="*/ 724 h 142875"/>
                              <a:gd name="connsiteX167" fmla="*/ 9525 w 28575"/>
                              <a:gd name="connsiteY167" fmla="*/ 0 h 142875"/>
                              <a:gd name="connsiteX168" fmla="*/ 9525 w 28575"/>
                              <a:gd name="connsiteY168" fmla="*/ 0 h 142875"/>
                              <a:gd name="connsiteX169" fmla="*/ 9525 w 28575"/>
                              <a:gd name="connsiteY169" fmla="*/ 0 h 142875"/>
                              <a:gd name="connsiteX170" fmla="*/ 9525 w 28575"/>
                              <a:gd name="connsiteY170" fmla="*/ 0 h 142875"/>
                              <a:gd name="connsiteX171" fmla="*/ 9525 w 28575"/>
                              <a:gd name="connsiteY171" fmla="*/ 0 h 142875"/>
                              <a:gd name="connsiteX172" fmla="*/ 9525 w 28575"/>
                              <a:gd name="connsiteY172" fmla="*/ 0 h 142875"/>
                              <a:gd name="connsiteX173" fmla="*/ 9525 w 28575"/>
                              <a:gd name="connsiteY173" fmla="*/ 0 h 142875"/>
                              <a:gd name="connsiteX174" fmla="*/ 9525 w 28575"/>
                              <a:gd name="connsiteY174" fmla="*/ 0 h 142875"/>
                              <a:gd name="connsiteX175" fmla="*/ 9525 w 28575"/>
                              <a:gd name="connsiteY175" fmla="*/ 0 h 142875"/>
                              <a:gd name="connsiteX176" fmla="*/ 9525 w 28575"/>
                              <a:gd name="connsiteY176" fmla="*/ 0 h 142875"/>
                              <a:gd name="connsiteX177" fmla="*/ 9525 w 28575"/>
                              <a:gd name="connsiteY177" fmla="*/ 0 h 142875"/>
                              <a:gd name="connsiteX178" fmla="*/ 9525 w 28575"/>
                              <a:gd name="connsiteY178" fmla="*/ 0 h 142875"/>
                              <a:gd name="connsiteX179" fmla="*/ 9525 w 28575"/>
                              <a:gd name="connsiteY179" fmla="*/ 0 h 142875"/>
                              <a:gd name="connsiteX180" fmla="*/ 9525 w 28575"/>
                              <a:gd name="connsiteY180" fmla="*/ 0 h 142875"/>
                              <a:gd name="connsiteX181" fmla="*/ 9525 w 28575"/>
                              <a:gd name="connsiteY181" fmla="*/ 0 h 142875"/>
                              <a:gd name="connsiteX182" fmla="*/ 9525 w 28575"/>
                              <a:gd name="connsiteY182" fmla="*/ 724 h 142875"/>
                              <a:gd name="connsiteX183" fmla="*/ 9525 w 28575"/>
                              <a:gd name="connsiteY183" fmla="*/ 0 h 142875"/>
                              <a:gd name="connsiteX184" fmla="*/ 10258 w 28575"/>
                              <a:gd name="connsiteY184" fmla="*/ 0 h 142875"/>
                              <a:gd name="connsiteX185" fmla="*/ 10258 w 28575"/>
                              <a:gd name="connsiteY185" fmla="*/ 1448 h 142875"/>
                              <a:gd name="connsiteX186" fmla="*/ 10258 w 28575"/>
                              <a:gd name="connsiteY186" fmla="*/ 1448 h 142875"/>
                              <a:gd name="connsiteX187" fmla="*/ 10258 w 28575"/>
                              <a:gd name="connsiteY187" fmla="*/ 2162 h 142875"/>
                              <a:gd name="connsiteX188" fmla="*/ 10258 w 28575"/>
                              <a:gd name="connsiteY188" fmla="*/ 2162 h 142875"/>
                              <a:gd name="connsiteX189" fmla="*/ 10258 w 28575"/>
                              <a:gd name="connsiteY189" fmla="*/ 2162 h 142875"/>
                              <a:gd name="connsiteX190" fmla="*/ 10258 w 28575"/>
                              <a:gd name="connsiteY190" fmla="*/ 2162 h 142875"/>
                              <a:gd name="connsiteX191" fmla="*/ 10258 w 28575"/>
                              <a:gd name="connsiteY191" fmla="*/ 2162 h 142875"/>
                              <a:gd name="connsiteX192" fmla="*/ 10258 w 28575"/>
                              <a:gd name="connsiteY192" fmla="*/ 2162 h 142875"/>
                              <a:gd name="connsiteX193" fmla="*/ 10258 w 28575"/>
                              <a:gd name="connsiteY193" fmla="*/ 1448 h 142875"/>
                              <a:gd name="connsiteX194" fmla="*/ 10258 w 28575"/>
                              <a:gd name="connsiteY194" fmla="*/ 2162 h 142875"/>
                              <a:gd name="connsiteX195" fmla="*/ 10258 w 28575"/>
                              <a:gd name="connsiteY195" fmla="*/ 2162 h 142875"/>
                              <a:gd name="connsiteX196" fmla="*/ 10992 w 28575"/>
                              <a:gd name="connsiteY196" fmla="*/ 2886 h 142875"/>
                              <a:gd name="connsiteX197" fmla="*/ 10992 w 28575"/>
                              <a:gd name="connsiteY197" fmla="*/ 2886 h 142875"/>
                              <a:gd name="connsiteX198" fmla="*/ 10992 w 28575"/>
                              <a:gd name="connsiteY198" fmla="*/ 2886 h 142875"/>
                              <a:gd name="connsiteX199" fmla="*/ 10992 w 28575"/>
                              <a:gd name="connsiteY199" fmla="*/ 3610 h 142875"/>
                              <a:gd name="connsiteX200" fmla="*/ 10992 w 28575"/>
                              <a:gd name="connsiteY200" fmla="*/ 3610 h 142875"/>
                              <a:gd name="connsiteX201" fmla="*/ 10992 w 28575"/>
                              <a:gd name="connsiteY201" fmla="*/ 3610 h 142875"/>
                              <a:gd name="connsiteX202" fmla="*/ 10992 w 28575"/>
                              <a:gd name="connsiteY202" fmla="*/ 3610 h 142875"/>
                              <a:gd name="connsiteX203" fmla="*/ 10992 w 28575"/>
                              <a:gd name="connsiteY203" fmla="*/ 3610 h 142875"/>
                              <a:gd name="connsiteX204" fmla="*/ 10992 w 28575"/>
                              <a:gd name="connsiteY204" fmla="*/ 3610 h 142875"/>
                              <a:gd name="connsiteX205" fmla="*/ 10992 w 28575"/>
                              <a:gd name="connsiteY205" fmla="*/ 4334 h 142875"/>
                              <a:gd name="connsiteX206" fmla="*/ 10992 w 28575"/>
                              <a:gd name="connsiteY206" fmla="*/ 5048 h 142875"/>
                              <a:gd name="connsiteX207" fmla="*/ 10992 w 28575"/>
                              <a:gd name="connsiteY207" fmla="*/ 5048 h 142875"/>
                              <a:gd name="connsiteX208" fmla="*/ 11725 w 28575"/>
                              <a:gd name="connsiteY208" fmla="*/ 5048 h 142875"/>
                              <a:gd name="connsiteX209" fmla="*/ 11725 w 28575"/>
                              <a:gd name="connsiteY209" fmla="*/ 5048 h 142875"/>
                              <a:gd name="connsiteX210" fmla="*/ 11725 w 28575"/>
                              <a:gd name="connsiteY210" fmla="*/ 5048 h 142875"/>
                              <a:gd name="connsiteX211" fmla="*/ 11725 w 28575"/>
                              <a:gd name="connsiteY211" fmla="*/ 5048 h 142875"/>
                              <a:gd name="connsiteX212" fmla="*/ 11725 w 28575"/>
                              <a:gd name="connsiteY212" fmla="*/ 5772 h 142875"/>
                              <a:gd name="connsiteX213" fmla="*/ 11725 w 28575"/>
                              <a:gd name="connsiteY213" fmla="*/ 5772 h 142875"/>
                              <a:gd name="connsiteX214" fmla="*/ 11725 w 28575"/>
                              <a:gd name="connsiteY214" fmla="*/ 6496 h 142875"/>
                              <a:gd name="connsiteX215" fmla="*/ 11725 w 28575"/>
                              <a:gd name="connsiteY215" fmla="*/ 7220 h 142875"/>
                              <a:gd name="connsiteX216" fmla="*/ 11725 w 28575"/>
                              <a:gd name="connsiteY216" fmla="*/ 7220 h 142875"/>
                              <a:gd name="connsiteX217" fmla="*/ 11725 w 28575"/>
                              <a:gd name="connsiteY217" fmla="*/ 7220 h 142875"/>
                              <a:gd name="connsiteX218" fmla="*/ 11725 w 28575"/>
                              <a:gd name="connsiteY218" fmla="*/ 7220 h 142875"/>
                              <a:gd name="connsiteX219" fmla="*/ 11725 w 28575"/>
                              <a:gd name="connsiteY219" fmla="*/ 7934 h 142875"/>
                              <a:gd name="connsiteX220" fmla="*/ 12459 w 28575"/>
                              <a:gd name="connsiteY220" fmla="*/ 8658 h 142875"/>
                              <a:gd name="connsiteX221" fmla="*/ 12459 w 28575"/>
                              <a:gd name="connsiteY221" fmla="*/ 9382 h 142875"/>
                              <a:gd name="connsiteX222" fmla="*/ 12459 w 28575"/>
                              <a:gd name="connsiteY222" fmla="*/ 9382 h 142875"/>
                              <a:gd name="connsiteX223" fmla="*/ 12459 w 28575"/>
                              <a:gd name="connsiteY223" fmla="*/ 9382 h 142875"/>
                              <a:gd name="connsiteX224" fmla="*/ 12459 w 28575"/>
                              <a:gd name="connsiteY224" fmla="*/ 9382 h 142875"/>
                              <a:gd name="connsiteX225" fmla="*/ 12459 w 28575"/>
                              <a:gd name="connsiteY225" fmla="*/ 9382 h 142875"/>
                              <a:gd name="connsiteX226" fmla="*/ 12459 w 28575"/>
                              <a:gd name="connsiteY226" fmla="*/ 10106 h 142875"/>
                              <a:gd name="connsiteX227" fmla="*/ 12459 w 28575"/>
                              <a:gd name="connsiteY227" fmla="*/ 10106 h 142875"/>
                              <a:gd name="connsiteX228" fmla="*/ 12459 w 28575"/>
                              <a:gd name="connsiteY228" fmla="*/ 10106 h 142875"/>
                              <a:gd name="connsiteX229" fmla="*/ 12459 w 28575"/>
                              <a:gd name="connsiteY229" fmla="*/ 10820 h 142875"/>
                              <a:gd name="connsiteX230" fmla="*/ 12459 w 28575"/>
                              <a:gd name="connsiteY230" fmla="*/ 11544 h 142875"/>
                              <a:gd name="connsiteX231" fmla="*/ 12459 w 28575"/>
                              <a:gd name="connsiteY231" fmla="*/ 11544 h 142875"/>
                              <a:gd name="connsiteX232" fmla="*/ 13192 w 28575"/>
                              <a:gd name="connsiteY232" fmla="*/ 12268 h 142875"/>
                              <a:gd name="connsiteX233" fmla="*/ 13192 w 28575"/>
                              <a:gd name="connsiteY233" fmla="*/ 12992 h 142875"/>
                              <a:gd name="connsiteX234" fmla="*/ 13192 w 28575"/>
                              <a:gd name="connsiteY234" fmla="*/ 12268 h 142875"/>
                              <a:gd name="connsiteX235" fmla="*/ 13192 w 28575"/>
                              <a:gd name="connsiteY235" fmla="*/ 12268 h 142875"/>
                              <a:gd name="connsiteX236" fmla="*/ 13192 w 28575"/>
                              <a:gd name="connsiteY236" fmla="*/ 12268 h 142875"/>
                              <a:gd name="connsiteX237" fmla="*/ 13192 w 28575"/>
                              <a:gd name="connsiteY237" fmla="*/ 12992 h 142875"/>
                              <a:gd name="connsiteX238" fmla="*/ 13192 w 28575"/>
                              <a:gd name="connsiteY238" fmla="*/ 12992 h 142875"/>
                              <a:gd name="connsiteX239" fmla="*/ 13192 w 28575"/>
                              <a:gd name="connsiteY239" fmla="*/ 13706 h 142875"/>
                              <a:gd name="connsiteX240" fmla="*/ 13192 w 28575"/>
                              <a:gd name="connsiteY240" fmla="*/ 14431 h 142875"/>
                              <a:gd name="connsiteX241" fmla="*/ 13192 w 28575"/>
                              <a:gd name="connsiteY241" fmla="*/ 14431 h 142875"/>
                              <a:gd name="connsiteX242" fmla="*/ 13192 w 28575"/>
                              <a:gd name="connsiteY242" fmla="*/ 14431 h 142875"/>
                              <a:gd name="connsiteX243" fmla="*/ 13192 w 28575"/>
                              <a:gd name="connsiteY243" fmla="*/ 15878 h 142875"/>
                              <a:gd name="connsiteX244" fmla="*/ 13192 w 28575"/>
                              <a:gd name="connsiteY244" fmla="*/ 16593 h 142875"/>
                              <a:gd name="connsiteX245" fmla="*/ 13192 w 28575"/>
                              <a:gd name="connsiteY245" fmla="*/ 16593 h 142875"/>
                              <a:gd name="connsiteX246" fmla="*/ 13926 w 28575"/>
                              <a:gd name="connsiteY246" fmla="*/ 17316 h 142875"/>
                              <a:gd name="connsiteX247" fmla="*/ 13926 w 28575"/>
                              <a:gd name="connsiteY247" fmla="*/ 17316 h 142875"/>
                              <a:gd name="connsiteX248" fmla="*/ 13926 w 28575"/>
                              <a:gd name="connsiteY248" fmla="*/ 18040 h 142875"/>
                              <a:gd name="connsiteX249" fmla="*/ 13926 w 28575"/>
                              <a:gd name="connsiteY249" fmla="*/ 18040 h 142875"/>
                              <a:gd name="connsiteX250" fmla="*/ 13926 w 28575"/>
                              <a:gd name="connsiteY250" fmla="*/ 18040 h 142875"/>
                              <a:gd name="connsiteX251" fmla="*/ 13926 w 28575"/>
                              <a:gd name="connsiteY251" fmla="*/ 18040 h 142875"/>
                              <a:gd name="connsiteX252" fmla="*/ 13926 w 28575"/>
                              <a:gd name="connsiteY252" fmla="*/ 18764 h 142875"/>
                              <a:gd name="connsiteX253" fmla="*/ 13926 w 28575"/>
                              <a:gd name="connsiteY253" fmla="*/ 19479 h 142875"/>
                              <a:gd name="connsiteX254" fmla="*/ 13926 w 28575"/>
                              <a:gd name="connsiteY254" fmla="*/ 20203 h 142875"/>
                              <a:gd name="connsiteX255" fmla="*/ 13926 w 28575"/>
                              <a:gd name="connsiteY255" fmla="*/ 20203 h 142875"/>
                              <a:gd name="connsiteX256" fmla="*/ 13926 w 28575"/>
                              <a:gd name="connsiteY256" fmla="*/ 21650 h 142875"/>
                              <a:gd name="connsiteX257" fmla="*/ 13926 w 28575"/>
                              <a:gd name="connsiteY257" fmla="*/ 21650 h 142875"/>
                              <a:gd name="connsiteX258" fmla="*/ 14649 w 28575"/>
                              <a:gd name="connsiteY258" fmla="*/ 21650 h 142875"/>
                              <a:gd name="connsiteX259" fmla="*/ 14649 w 28575"/>
                              <a:gd name="connsiteY259" fmla="*/ 22365 h 142875"/>
                              <a:gd name="connsiteX260" fmla="*/ 14649 w 28575"/>
                              <a:gd name="connsiteY260" fmla="*/ 22365 h 142875"/>
                              <a:gd name="connsiteX261" fmla="*/ 14649 w 28575"/>
                              <a:gd name="connsiteY261" fmla="*/ 23089 h 142875"/>
                              <a:gd name="connsiteX262" fmla="*/ 14649 w 28575"/>
                              <a:gd name="connsiteY262" fmla="*/ 23813 h 142875"/>
                              <a:gd name="connsiteX263" fmla="*/ 14649 w 28575"/>
                              <a:gd name="connsiteY263" fmla="*/ 23813 h 142875"/>
                              <a:gd name="connsiteX264" fmla="*/ 14649 w 28575"/>
                              <a:gd name="connsiteY264" fmla="*/ 23813 h 142875"/>
                              <a:gd name="connsiteX265" fmla="*/ 14649 w 28575"/>
                              <a:gd name="connsiteY265" fmla="*/ 25260 h 142875"/>
                              <a:gd name="connsiteX266" fmla="*/ 14649 w 28575"/>
                              <a:gd name="connsiteY266" fmla="*/ 25260 h 142875"/>
                              <a:gd name="connsiteX267" fmla="*/ 14649 w 28575"/>
                              <a:gd name="connsiteY267" fmla="*/ 25975 h 142875"/>
                              <a:gd name="connsiteX268" fmla="*/ 14649 w 28575"/>
                              <a:gd name="connsiteY268" fmla="*/ 26699 h 142875"/>
                              <a:gd name="connsiteX269" fmla="*/ 14649 w 28575"/>
                              <a:gd name="connsiteY269" fmla="*/ 26699 h 142875"/>
                              <a:gd name="connsiteX270" fmla="*/ 14649 w 28575"/>
                              <a:gd name="connsiteY270" fmla="*/ 27422 h 142875"/>
                              <a:gd name="connsiteX271" fmla="*/ 14649 w 28575"/>
                              <a:gd name="connsiteY271" fmla="*/ 27422 h 142875"/>
                              <a:gd name="connsiteX272" fmla="*/ 14649 w 28575"/>
                              <a:gd name="connsiteY272" fmla="*/ 27422 h 142875"/>
                              <a:gd name="connsiteX273" fmla="*/ 14649 w 28575"/>
                              <a:gd name="connsiteY273" fmla="*/ 28861 h 142875"/>
                              <a:gd name="connsiteX274" fmla="*/ 14649 w 28575"/>
                              <a:gd name="connsiteY274" fmla="*/ 28861 h 142875"/>
                              <a:gd name="connsiteX275" fmla="*/ 14649 w 28575"/>
                              <a:gd name="connsiteY275" fmla="*/ 28861 h 142875"/>
                              <a:gd name="connsiteX276" fmla="*/ 15383 w 28575"/>
                              <a:gd name="connsiteY276" fmla="*/ 29585 h 142875"/>
                              <a:gd name="connsiteX277" fmla="*/ 15383 w 28575"/>
                              <a:gd name="connsiteY277" fmla="*/ 30309 h 142875"/>
                              <a:gd name="connsiteX278" fmla="*/ 15383 w 28575"/>
                              <a:gd name="connsiteY278" fmla="*/ 31032 h 142875"/>
                              <a:gd name="connsiteX279" fmla="*/ 15383 w 28575"/>
                              <a:gd name="connsiteY279" fmla="*/ 31032 h 142875"/>
                              <a:gd name="connsiteX280" fmla="*/ 15383 w 28575"/>
                              <a:gd name="connsiteY280" fmla="*/ 31032 h 142875"/>
                              <a:gd name="connsiteX281" fmla="*/ 15383 w 28575"/>
                              <a:gd name="connsiteY281" fmla="*/ 32471 h 142875"/>
                              <a:gd name="connsiteX282" fmla="*/ 15383 w 28575"/>
                              <a:gd name="connsiteY282" fmla="*/ 32471 h 142875"/>
                              <a:gd name="connsiteX283" fmla="*/ 15383 w 28575"/>
                              <a:gd name="connsiteY283" fmla="*/ 32471 h 142875"/>
                              <a:gd name="connsiteX284" fmla="*/ 15383 w 28575"/>
                              <a:gd name="connsiteY284" fmla="*/ 33919 h 142875"/>
                              <a:gd name="connsiteX285" fmla="*/ 15383 w 28575"/>
                              <a:gd name="connsiteY285" fmla="*/ 34633 h 142875"/>
                              <a:gd name="connsiteX286" fmla="*/ 15383 w 28575"/>
                              <a:gd name="connsiteY286" fmla="*/ 34633 h 142875"/>
                              <a:gd name="connsiteX287" fmla="*/ 15383 w 28575"/>
                              <a:gd name="connsiteY287" fmla="*/ 35357 h 142875"/>
                              <a:gd name="connsiteX288" fmla="*/ 16116 w 28575"/>
                              <a:gd name="connsiteY288" fmla="*/ 36081 h 142875"/>
                              <a:gd name="connsiteX289" fmla="*/ 16116 w 28575"/>
                              <a:gd name="connsiteY289" fmla="*/ 36081 h 142875"/>
                              <a:gd name="connsiteX290" fmla="*/ 16116 w 28575"/>
                              <a:gd name="connsiteY290" fmla="*/ 36081 h 142875"/>
                              <a:gd name="connsiteX291" fmla="*/ 16116 w 28575"/>
                              <a:gd name="connsiteY291" fmla="*/ 36805 h 142875"/>
                              <a:gd name="connsiteX292" fmla="*/ 16116 w 28575"/>
                              <a:gd name="connsiteY292" fmla="*/ 36805 h 142875"/>
                              <a:gd name="connsiteX293" fmla="*/ 16116 w 28575"/>
                              <a:gd name="connsiteY293" fmla="*/ 38243 h 142875"/>
                              <a:gd name="connsiteX294" fmla="*/ 16116 w 28575"/>
                              <a:gd name="connsiteY294" fmla="*/ 38243 h 142875"/>
                              <a:gd name="connsiteX295" fmla="*/ 16116 w 28575"/>
                              <a:gd name="connsiteY295" fmla="*/ 39691 h 142875"/>
                              <a:gd name="connsiteX296" fmla="*/ 16116 w 28575"/>
                              <a:gd name="connsiteY296" fmla="*/ 39691 h 142875"/>
                              <a:gd name="connsiteX297" fmla="*/ 16116 w 28575"/>
                              <a:gd name="connsiteY297" fmla="*/ 39691 h 142875"/>
                              <a:gd name="connsiteX298" fmla="*/ 16116 w 28575"/>
                              <a:gd name="connsiteY298" fmla="*/ 40405 h 142875"/>
                              <a:gd name="connsiteX299" fmla="*/ 16116 w 28575"/>
                              <a:gd name="connsiteY299" fmla="*/ 41129 h 142875"/>
                              <a:gd name="connsiteX300" fmla="*/ 16850 w 28575"/>
                              <a:gd name="connsiteY300" fmla="*/ 41853 h 142875"/>
                              <a:gd name="connsiteX301" fmla="*/ 16850 w 28575"/>
                              <a:gd name="connsiteY301" fmla="*/ 42577 h 142875"/>
                              <a:gd name="connsiteX302" fmla="*/ 16850 w 28575"/>
                              <a:gd name="connsiteY302" fmla="*/ 42577 h 142875"/>
                              <a:gd name="connsiteX303" fmla="*/ 16850 w 28575"/>
                              <a:gd name="connsiteY303" fmla="*/ 43291 h 142875"/>
                              <a:gd name="connsiteX304" fmla="*/ 16850 w 28575"/>
                              <a:gd name="connsiteY304" fmla="*/ 43291 h 142875"/>
                              <a:gd name="connsiteX305" fmla="*/ 16850 w 28575"/>
                              <a:gd name="connsiteY305" fmla="*/ 44015 h 142875"/>
                              <a:gd name="connsiteX306" fmla="*/ 16850 w 28575"/>
                              <a:gd name="connsiteY306" fmla="*/ 45463 h 142875"/>
                              <a:gd name="connsiteX307" fmla="*/ 16850 w 28575"/>
                              <a:gd name="connsiteY307" fmla="*/ 45463 h 142875"/>
                              <a:gd name="connsiteX308" fmla="*/ 16850 w 28575"/>
                              <a:gd name="connsiteY308" fmla="*/ 46177 h 142875"/>
                              <a:gd name="connsiteX309" fmla="*/ 16850 w 28575"/>
                              <a:gd name="connsiteY309" fmla="*/ 46901 h 142875"/>
                              <a:gd name="connsiteX310" fmla="*/ 16850 w 28575"/>
                              <a:gd name="connsiteY310" fmla="*/ 46901 h 142875"/>
                              <a:gd name="connsiteX311" fmla="*/ 16850 w 28575"/>
                              <a:gd name="connsiteY311" fmla="*/ 47625 h 142875"/>
                              <a:gd name="connsiteX312" fmla="*/ 17583 w 28575"/>
                              <a:gd name="connsiteY312" fmla="*/ 48349 h 142875"/>
                              <a:gd name="connsiteX313" fmla="*/ 17583 w 28575"/>
                              <a:gd name="connsiteY313" fmla="*/ 48349 h 142875"/>
                              <a:gd name="connsiteX314" fmla="*/ 17583 w 28575"/>
                              <a:gd name="connsiteY314" fmla="*/ 49073 h 142875"/>
                              <a:gd name="connsiteX315" fmla="*/ 17583 w 28575"/>
                              <a:gd name="connsiteY315" fmla="*/ 49787 h 142875"/>
                              <a:gd name="connsiteX316" fmla="*/ 17583 w 28575"/>
                              <a:gd name="connsiteY316" fmla="*/ 49787 h 142875"/>
                              <a:gd name="connsiteX317" fmla="*/ 17583 w 28575"/>
                              <a:gd name="connsiteY317" fmla="*/ 50511 h 142875"/>
                              <a:gd name="connsiteX318" fmla="*/ 17583 w 28575"/>
                              <a:gd name="connsiteY318" fmla="*/ 50511 h 142875"/>
                              <a:gd name="connsiteX319" fmla="*/ 17583 w 28575"/>
                              <a:gd name="connsiteY319" fmla="*/ 51235 h 142875"/>
                              <a:gd name="connsiteX320" fmla="*/ 17583 w 28575"/>
                              <a:gd name="connsiteY320" fmla="*/ 51959 h 142875"/>
                              <a:gd name="connsiteX321" fmla="*/ 17583 w 28575"/>
                              <a:gd name="connsiteY321" fmla="*/ 52673 h 142875"/>
                              <a:gd name="connsiteX322" fmla="*/ 17583 w 28575"/>
                              <a:gd name="connsiteY322" fmla="*/ 52673 h 142875"/>
                              <a:gd name="connsiteX323" fmla="*/ 17583 w 28575"/>
                              <a:gd name="connsiteY323" fmla="*/ 53397 h 142875"/>
                              <a:gd name="connsiteX324" fmla="*/ 17583 w 28575"/>
                              <a:gd name="connsiteY324" fmla="*/ 54121 h 142875"/>
                              <a:gd name="connsiteX325" fmla="*/ 17583 w 28575"/>
                              <a:gd name="connsiteY325" fmla="*/ 54121 h 142875"/>
                              <a:gd name="connsiteX326" fmla="*/ 18317 w 28575"/>
                              <a:gd name="connsiteY326" fmla="*/ 55559 h 142875"/>
                              <a:gd name="connsiteX327" fmla="*/ 18317 w 28575"/>
                              <a:gd name="connsiteY327" fmla="*/ 55559 h 142875"/>
                              <a:gd name="connsiteX328" fmla="*/ 18317 w 28575"/>
                              <a:gd name="connsiteY328" fmla="*/ 56283 h 142875"/>
                              <a:gd name="connsiteX329" fmla="*/ 18317 w 28575"/>
                              <a:gd name="connsiteY329" fmla="*/ 57007 h 142875"/>
                              <a:gd name="connsiteX330" fmla="*/ 18317 w 28575"/>
                              <a:gd name="connsiteY330" fmla="*/ 57731 h 142875"/>
                              <a:gd name="connsiteX331" fmla="*/ 18317 w 28575"/>
                              <a:gd name="connsiteY331" fmla="*/ 57731 h 142875"/>
                              <a:gd name="connsiteX332" fmla="*/ 18317 w 28575"/>
                              <a:gd name="connsiteY332" fmla="*/ 58445 h 142875"/>
                              <a:gd name="connsiteX333" fmla="*/ 18317 w 28575"/>
                              <a:gd name="connsiteY333" fmla="*/ 59169 h 142875"/>
                              <a:gd name="connsiteX334" fmla="*/ 18317 w 28575"/>
                              <a:gd name="connsiteY334" fmla="*/ 59169 h 142875"/>
                              <a:gd name="connsiteX335" fmla="*/ 18317 w 28575"/>
                              <a:gd name="connsiteY335" fmla="*/ 59893 h 142875"/>
                              <a:gd name="connsiteX336" fmla="*/ 18317 w 28575"/>
                              <a:gd name="connsiteY336" fmla="*/ 60617 h 142875"/>
                              <a:gd name="connsiteX337" fmla="*/ 18317 w 28575"/>
                              <a:gd name="connsiteY337" fmla="*/ 61331 h 142875"/>
                              <a:gd name="connsiteX338" fmla="*/ 19050 w 28575"/>
                              <a:gd name="connsiteY338" fmla="*/ 61331 h 142875"/>
                              <a:gd name="connsiteX339" fmla="*/ 19050 w 28575"/>
                              <a:gd name="connsiteY339" fmla="*/ 61331 h 142875"/>
                              <a:gd name="connsiteX340" fmla="*/ 19050 w 28575"/>
                              <a:gd name="connsiteY340" fmla="*/ 62056 h 142875"/>
                              <a:gd name="connsiteX341" fmla="*/ 19050 w 28575"/>
                              <a:gd name="connsiteY341" fmla="*/ 62779 h 142875"/>
                              <a:gd name="connsiteX342" fmla="*/ 19050 w 28575"/>
                              <a:gd name="connsiteY342" fmla="*/ 62779 h 142875"/>
                              <a:gd name="connsiteX343" fmla="*/ 19050 w 28575"/>
                              <a:gd name="connsiteY343" fmla="*/ 63503 h 142875"/>
                              <a:gd name="connsiteX344" fmla="*/ 19050 w 28575"/>
                              <a:gd name="connsiteY344" fmla="*/ 64941 h 142875"/>
                              <a:gd name="connsiteX345" fmla="*/ 19050 w 28575"/>
                              <a:gd name="connsiteY345" fmla="*/ 64941 h 142875"/>
                              <a:gd name="connsiteX346" fmla="*/ 19050 w 28575"/>
                              <a:gd name="connsiteY346" fmla="*/ 65665 h 142875"/>
                              <a:gd name="connsiteX347" fmla="*/ 19050 w 28575"/>
                              <a:gd name="connsiteY347" fmla="*/ 66389 h 142875"/>
                              <a:gd name="connsiteX348" fmla="*/ 19050 w 28575"/>
                              <a:gd name="connsiteY348" fmla="*/ 66389 h 142875"/>
                              <a:gd name="connsiteX349" fmla="*/ 19050 w 28575"/>
                              <a:gd name="connsiteY349" fmla="*/ 67104 h 142875"/>
                              <a:gd name="connsiteX350" fmla="*/ 19050 w 28575"/>
                              <a:gd name="connsiteY350" fmla="*/ 67828 h 142875"/>
                              <a:gd name="connsiteX351" fmla="*/ 19050 w 28575"/>
                              <a:gd name="connsiteY351" fmla="*/ 68551 h 142875"/>
                              <a:gd name="connsiteX352" fmla="*/ 19050 w 28575"/>
                              <a:gd name="connsiteY352" fmla="*/ 69275 h 142875"/>
                              <a:gd name="connsiteX353" fmla="*/ 19050 w 28575"/>
                              <a:gd name="connsiteY353" fmla="*/ 69990 h 142875"/>
                              <a:gd name="connsiteX354" fmla="*/ 19050 w 28575"/>
                              <a:gd name="connsiteY354" fmla="*/ 70714 h 142875"/>
                              <a:gd name="connsiteX355" fmla="*/ 19050 w 28575"/>
                              <a:gd name="connsiteY355" fmla="*/ 70714 h 142875"/>
                              <a:gd name="connsiteX356" fmla="*/ 19783 w 28575"/>
                              <a:gd name="connsiteY356" fmla="*/ 71438 h 142875"/>
                              <a:gd name="connsiteX357" fmla="*/ 19783 w 28575"/>
                              <a:gd name="connsiteY357" fmla="*/ 72161 h 142875"/>
                              <a:gd name="connsiteX358" fmla="*/ 19783 w 28575"/>
                              <a:gd name="connsiteY358" fmla="*/ 72161 h 142875"/>
                              <a:gd name="connsiteX359" fmla="*/ 19783 w 28575"/>
                              <a:gd name="connsiteY359" fmla="*/ 72885 h 142875"/>
                              <a:gd name="connsiteX360" fmla="*/ 19783 w 28575"/>
                              <a:gd name="connsiteY360" fmla="*/ 73600 h 142875"/>
                              <a:gd name="connsiteX361" fmla="*/ 19783 w 28575"/>
                              <a:gd name="connsiteY361" fmla="*/ 73600 h 142875"/>
                              <a:gd name="connsiteX362" fmla="*/ 19783 w 28575"/>
                              <a:gd name="connsiteY362" fmla="*/ 73600 h 142875"/>
                              <a:gd name="connsiteX363" fmla="*/ 19783 w 28575"/>
                              <a:gd name="connsiteY363" fmla="*/ 74324 h 142875"/>
                              <a:gd name="connsiteX364" fmla="*/ 19783 w 28575"/>
                              <a:gd name="connsiteY364" fmla="*/ 75047 h 142875"/>
                              <a:gd name="connsiteX365" fmla="*/ 19783 w 28575"/>
                              <a:gd name="connsiteY365" fmla="*/ 75771 h 142875"/>
                              <a:gd name="connsiteX366" fmla="*/ 19783 w 28575"/>
                              <a:gd name="connsiteY366" fmla="*/ 76486 h 142875"/>
                              <a:gd name="connsiteX367" fmla="*/ 19783 w 28575"/>
                              <a:gd name="connsiteY367" fmla="*/ 77210 h 142875"/>
                              <a:gd name="connsiteX368" fmla="*/ 20517 w 28575"/>
                              <a:gd name="connsiteY368" fmla="*/ 77934 h 142875"/>
                              <a:gd name="connsiteX369" fmla="*/ 20517 w 28575"/>
                              <a:gd name="connsiteY369" fmla="*/ 77934 h 142875"/>
                              <a:gd name="connsiteX370" fmla="*/ 20517 w 28575"/>
                              <a:gd name="connsiteY370" fmla="*/ 78657 h 142875"/>
                              <a:gd name="connsiteX371" fmla="*/ 20517 w 28575"/>
                              <a:gd name="connsiteY371" fmla="*/ 79372 h 142875"/>
                              <a:gd name="connsiteX372" fmla="*/ 20517 w 28575"/>
                              <a:gd name="connsiteY372" fmla="*/ 79372 h 142875"/>
                              <a:gd name="connsiteX373" fmla="*/ 20517 w 28575"/>
                              <a:gd name="connsiteY373" fmla="*/ 80819 h 142875"/>
                              <a:gd name="connsiteX374" fmla="*/ 20517 w 28575"/>
                              <a:gd name="connsiteY374" fmla="*/ 80819 h 142875"/>
                              <a:gd name="connsiteX375" fmla="*/ 20517 w 28575"/>
                              <a:gd name="connsiteY375" fmla="*/ 80819 h 142875"/>
                              <a:gd name="connsiteX376" fmla="*/ 20517 w 28575"/>
                              <a:gd name="connsiteY376" fmla="*/ 82258 h 142875"/>
                              <a:gd name="connsiteX377" fmla="*/ 20517 w 28575"/>
                              <a:gd name="connsiteY377" fmla="*/ 82982 h 142875"/>
                              <a:gd name="connsiteX378" fmla="*/ 20517 w 28575"/>
                              <a:gd name="connsiteY378" fmla="*/ 82982 h 142875"/>
                              <a:gd name="connsiteX379" fmla="*/ 20517 w 28575"/>
                              <a:gd name="connsiteY379" fmla="*/ 83706 h 142875"/>
                              <a:gd name="connsiteX380" fmla="*/ 21250 w 28575"/>
                              <a:gd name="connsiteY380" fmla="*/ 84430 h 142875"/>
                              <a:gd name="connsiteX381" fmla="*/ 21250 w 28575"/>
                              <a:gd name="connsiteY381" fmla="*/ 84430 h 142875"/>
                              <a:gd name="connsiteX382" fmla="*/ 21250 w 28575"/>
                              <a:gd name="connsiteY382" fmla="*/ 84430 h 142875"/>
                              <a:gd name="connsiteX383" fmla="*/ 21250 w 28575"/>
                              <a:gd name="connsiteY383" fmla="*/ 85144 h 142875"/>
                              <a:gd name="connsiteX384" fmla="*/ 21250 w 28575"/>
                              <a:gd name="connsiteY384" fmla="*/ 86592 h 142875"/>
                              <a:gd name="connsiteX385" fmla="*/ 21250 w 28575"/>
                              <a:gd name="connsiteY385" fmla="*/ 86592 h 142875"/>
                              <a:gd name="connsiteX386" fmla="*/ 21250 w 28575"/>
                              <a:gd name="connsiteY386" fmla="*/ 88030 h 142875"/>
                              <a:gd name="connsiteX387" fmla="*/ 21250 w 28575"/>
                              <a:gd name="connsiteY387" fmla="*/ 88030 h 142875"/>
                              <a:gd name="connsiteX388" fmla="*/ 21250 w 28575"/>
                              <a:gd name="connsiteY388" fmla="*/ 88030 h 142875"/>
                              <a:gd name="connsiteX389" fmla="*/ 21250 w 28575"/>
                              <a:gd name="connsiteY389" fmla="*/ 88030 h 142875"/>
                              <a:gd name="connsiteX390" fmla="*/ 21250 w 28575"/>
                              <a:gd name="connsiteY390" fmla="*/ 89478 h 142875"/>
                              <a:gd name="connsiteX391" fmla="*/ 21250 w 28575"/>
                              <a:gd name="connsiteY391" fmla="*/ 90202 h 142875"/>
                              <a:gd name="connsiteX392" fmla="*/ 21250 w 28575"/>
                              <a:gd name="connsiteY392" fmla="*/ 90202 h 142875"/>
                              <a:gd name="connsiteX393" fmla="*/ 21250 w 28575"/>
                              <a:gd name="connsiteY393" fmla="*/ 90916 h 142875"/>
                              <a:gd name="connsiteX394" fmla="*/ 21984 w 28575"/>
                              <a:gd name="connsiteY394" fmla="*/ 91640 h 142875"/>
                              <a:gd name="connsiteX395" fmla="*/ 21984 w 28575"/>
                              <a:gd name="connsiteY395" fmla="*/ 91640 h 142875"/>
                              <a:gd name="connsiteX396" fmla="*/ 21984 w 28575"/>
                              <a:gd name="connsiteY396" fmla="*/ 91640 h 142875"/>
                              <a:gd name="connsiteX397" fmla="*/ 21984 w 28575"/>
                              <a:gd name="connsiteY397" fmla="*/ 93088 h 142875"/>
                              <a:gd name="connsiteX398" fmla="*/ 21984 w 28575"/>
                              <a:gd name="connsiteY398" fmla="*/ 93088 h 142875"/>
                              <a:gd name="connsiteX399" fmla="*/ 21984 w 28575"/>
                              <a:gd name="connsiteY399" fmla="*/ 93802 h 142875"/>
                              <a:gd name="connsiteX400" fmla="*/ 21984 w 28575"/>
                              <a:gd name="connsiteY400" fmla="*/ 94526 h 142875"/>
                              <a:gd name="connsiteX401" fmla="*/ 21984 w 28575"/>
                              <a:gd name="connsiteY401" fmla="*/ 95250 h 142875"/>
                              <a:gd name="connsiteX402" fmla="*/ 21984 w 28575"/>
                              <a:gd name="connsiteY402" fmla="*/ 95250 h 142875"/>
                              <a:gd name="connsiteX403" fmla="*/ 21984 w 28575"/>
                              <a:gd name="connsiteY403" fmla="*/ 95974 h 142875"/>
                              <a:gd name="connsiteX404" fmla="*/ 21984 w 28575"/>
                              <a:gd name="connsiteY404" fmla="*/ 95974 h 142875"/>
                              <a:gd name="connsiteX405" fmla="*/ 21984 w 28575"/>
                              <a:gd name="connsiteY405" fmla="*/ 96698 h 142875"/>
                              <a:gd name="connsiteX406" fmla="*/ 22717 w 28575"/>
                              <a:gd name="connsiteY406" fmla="*/ 96698 h 142875"/>
                              <a:gd name="connsiteX407" fmla="*/ 22717 w 28575"/>
                              <a:gd name="connsiteY407" fmla="*/ 98136 h 142875"/>
                              <a:gd name="connsiteX408" fmla="*/ 22717 w 28575"/>
                              <a:gd name="connsiteY408" fmla="*/ 98860 h 142875"/>
                              <a:gd name="connsiteX409" fmla="*/ 22717 w 28575"/>
                              <a:gd name="connsiteY409" fmla="*/ 98860 h 142875"/>
                              <a:gd name="connsiteX410" fmla="*/ 22717 w 28575"/>
                              <a:gd name="connsiteY410" fmla="*/ 99584 h 142875"/>
                              <a:gd name="connsiteX411" fmla="*/ 22717 w 28575"/>
                              <a:gd name="connsiteY411" fmla="*/ 100298 h 142875"/>
                              <a:gd name="connsiteX412" fmla="*/ 22717 w 28575"/>
                              <a:gd name="connsiteY412" fmla="*/ 100298 h 142875"/>
                              <a:gd name="connsiteX413" fmla="*/ 22717 w 28575"/>
                              <a:gd name="connsiteY413" fmla="*/ 100298 h 142875"/>
                              <a:gd name="connsiteX414" fmla="*/ 22717 w 28575"/>
                              <a:gd name="connsiteY414" fmla="*/ 100298 h 142875"/>
                              <a:gd name="connsiteX415" fmla="*/ 22717 w 28575"/>
                              <a:gd name="connsiteY415" fmla="*/ 101746 h 142875"/>
                              <a:gd name="connsiteX416" fmla="*/ 22717 w 28575"/>
                              <a:gd name="connsiteY416" fmla="*/ 102470 h 142875"/>
                              <a:gd name="connsiteX417" fmla="*/ 22717 w 28575"/>
                              <a:gd name="connsiteY417" fmla="*/ 103184 h 142875"/>
                              <a:gd name="connsiteX418" fmla="*/ 23451 w 28575"/>
                              <a:gd name="connsiteY418" fmla="*/ 103908 h 142875"/>
                              <a:gd name="connsiteX419" fmla="*/ 23451 w 28575"/>
                              <a:gd name="connsiteY419" fmla="*/ 103908 h 142875"/>
                              <a:gd name="connsiteX420" fmla="*/ 23451 w 28575"/>
                              <a:gd name="connsiteY420" fmla="*/ 104632 h 142875"/>
                              <a:gd name="connsiteX421" fmla="*/ 23451 w 28575"/>
                              <a:gd name="connsiteY421" fmla="*/ 104632 h 142875"/>
                              <a:gd name="connsiteX422" fmla="*/ 23451 w 28575"/>
                              <a:gd name="connsiteY422" fmla="*/ 105356 h 142875"/>
                              <a:gd name="connsiteX423" fmla="*/ 23451 w 28575"/>
                              <a:gd name="connsiteY423" fmla="*/ 106070 h 142875"/>
                              <a:gd name="connsiteX424" fmla="*/ 23451 w 28575"/>
                              <a:gd name="connsiteY424" fmla="*/ 106070 h 142875"/>
                              <a:gd name="connsiteX425" fmla="*/ 23451 w 28575"/>
                              <a:gd name="connsiteY425" fmla="*/ 106794 h 142875"/>
                              <a:gd name="connsiteX426" fmla="*/ 23451 w 28575"/>
                              <a:gd name="connsiteY426" fmla="*/ 107518 h 142875"/>
                              <a:gd name="connsiteX427" fmla="*/ 23451 w 28575"/>
                              <a:gd name="connsiteY427" fmla="*/ 107518 h 142875"/>
                              <a:gd name="connsiteX428" fmla="*/ 23451 w 28575"/>
                              <a:gd name="connsiteY428" fmla="*/ 107518 h 142875"/>
                              <a:gd name="connsiteX429" fmla="*/ 23451 w 28575"/>
                              <a:gd name="connsiteY429" fmla="*/ 108242 h 142875"/>
                              <a:gd name="connsiteX430" fmla="*/ 24174 w 28575"/>
                              <a:gd name="connsiteY430" fmla="*/ 108956 h 142875"/>
                              <a:gd name="connsiteX431" fmla="*/ 24174 w 28575"/>
                              <a:gd name="connsiteY431" fmla="*/ 109681 h 142875"/>
                              <a:gd name="connsiteX432" fmla="*/ 24174 w 28575"/>
                              <a:gd name="connsiteY432" fmla="*/ 110404 h 142875"/>
                              <a:gd name="connsiteX433" fmla="*/ 24174 w 28575"/>
                              <a:gd name="connsiteY433" fmla="*/ 111128 h 142875"/>
                              <a:gd name="connsiteX434" fmla="*/ 24174 w 28575"/>
                              <a:gd name="connsiteY434" fmla="*/ 111128 h 142875"/>
                              <a:gd name="connsiteX435" fmla="*/ 24174 w 28575"/>
                              <a:gd name="connsiteY435" fmla="*/ 111843 h 142875"/>
                              <a:gd name="connsiteX436" fmla="*/ 24174 w 28575"/>
                              <a:gd name="connsiteY436" fmla="*/ 111843 h 142875"/>
                              <a:gd name="connsiteX437" fmla="*/ 24174 w 28575"/>
                              <a:gd name="connsiteY437" fmla="*/ 111843 h 142875"/>
                              <a:gd name="connsiteX438" fmla="*/ 24174 w 28575"/>
                              <a:gd name="connsiteY438" fmla="*/ 113290 h 142875"/>
                              <a:gd name="connsiteX439" fmla="*/ 24174 w 28575"/>
                              <a:gd name="connsiteY439" fmla="*/ 113290 h 142875"/>
                              <a:gd name="connsiteX440" fmla="*/ 24174 w 28575"/>
                              <a:gd name="connsiteY440" fmla="*/ 114014 h 142875"/>
                              <a:gd name="connsiteX441" fmla="*/ 24174 w 28575"/>
                              <a:gd name="connsiteY441" fmla="*/ 114729 h 142875"/>
                              <a:gd name="connsiteX442" fmla="*/ 24174 w 28575"/>
                              <a:gd name="connsiteY442" fmla="*/ 114729 h 142875"/>
                              <a:gd name="connsiteX443" fmla="*/ 24174 w 28575"/>
                              <a:gd name="connsiteY443" fmla="*/ 114729 h 142875"/>
                              <a:gd name="connsiteX444" fmla="*/ 24174 w 28575"/>
                              <a:gd name="connsiteY444" fmla="*/ 115453 h 142875"/>
                              <a:gd name="connsiteX445" fmla="*/ 24174 w 28575"/>
                              <a:gd name="connsiteY445" fmla="*/ 115453 h 142875"/>
                              <a:gd name="connsiteX446" fmla="*/ 24174 w 28575"/>
                              <a:gd name="connsiteY446" fmla="*/ 116176 h 142875"/>
                              <a:gd name="connsiteX447" fmla="*/ 24174 w 28575"/>
                              <a:gd name="connsiteY447" fmla="*/ 116900 h 142875"/>
                              <a:gd name="connsiteX448" fmla="*/ 24908 w 28575"/>
                              <a:gd name="connsiteY448" fmla="*/ 117615 h 142875"/>
                              <a:gd name="connsiteX449" fmla="*/ 24908 w 28575"/>
                              <a:gd name="connsiteY449" fmla="*/ 118339 h 142875"/>
                              <a:gd name="connsiteX450" fmla="*/ 24908 w 28575"/>
                              <a:gd name="connsiteY450" fmla="*/ 118339 h 142875"/>
                              <a:gd name="connsiteX451" fmla="*/ 24908 w 28575"/>
                              <a:gd name="connsiteY451" fmla="*/ 119063 h 142875"/>
                              <a:gd name="connsiteX452" fmla="*/ 24908 w 28575"/>
                              <a:gd name="connsiteY452" fmla="*/ 119063 h 142875"/>
                              <a:gd name="connsiteX453" fmla="*/ 24908 w 28575"/>
                              <a:gd name="connsiteY453" fmla="*/ 119786 h 142875"/>
                              <a:gd name="connsiteX454" fmla="*/ 24908 w 28575"/>
                              <a:gd name="connsiteY454" fmla="*/ 119786 h 142875"/>
                              <a:gd name="connsiteX455" fmla="*/ 24908 w 28575"/>
                              <a:gd name="connsiteY455" fmla="*/ 120510 h 142875"/>
                              <a:gd name="connsiteX456" fmla="*/ 24908 w 28575"/>
                              <a:gd name="connsiteY456" fmla="*/ 120510 h 142875"/>
                              <a:gd name="connsiteX457" fmla="*/ 24908 w 28575"/>
                              <a:gd name="connsiteY457" fmla="*/ 120510 h 142875"/>
                              <a:gd name="connsiteX458" fmla="*/ 24908 w 28575"/>
                              <a:gd name="connsiteY458" fmla="*/ 121225 h 142875"/>
                              <a:gd name="connsiteX459" fmla="*/ 24908 w 28575"/>
                              <a:gd name="connsiteY459" fmla="*/ 121949 h 142875"/>
                              <a:gd name="connsiteX460" fmla="*/ 24908 w 28575"/>
                              <a:gd name="connsiteY460" fmla="*/ 122672 h 142875"/>
                              <a:gd name="connsiteX461" fmla="*/ 24908 w 28575"/>
                              <a:gd name="connsiteY461" fmla="*/ 123396 h 142875"/>
                              <a:gd name="connsiteX462" fmla="*/ 25641 w 28575"/>
                              <a:gd name="connsiteY462" fmla="*/ 124111 h 142875"/>
                              <a:gd name="connsiteX463" fmla="*/ 25641 w 28575"/>
                              <a:gd name="connsiteY463" fmla="*/ 124111 h 142875"/>
                              <a:gd name="connsiteX464" fmla="*/ 25641 w 28575"/>
                              <a:gd name="connsiteY464" fmla="*/ 124111 h 142875"/>
                              <a:gd name="connsiteX465" fmla="*/ 25641 w 28575"/>
                              <a:gd name="connsiteY465" fmla="*/ 124835 h 142875"/>
                              <a:gd name="connsiteX466" fmla="*/ 25641 w 28575"/>
                              <a:gd name="connsiteY466" fmla="*/ 124835 h 142875"/>
                              <a:gd name="connsiteX467" fmla="*/ 25641 w 28575"/>
                              <a:gd name="connsiteY467" fmla="*/ 125559 h 142875"/>
                              <a:gd name="connsiteX468" fmla="*/ 25641 w 28575"/>
                              <a:gd name="connsiteY468" fmla="*/ 125559 h 142875"/>
                              <a:gd name="connsiteX469" fmla="*/ 25641 w 28575"/>
                              <a:gd name="connsiteY469" fmla="*/ 126997 h 142875"/>
                              <a:gd name="connsiteX470" fmla="*/ 25641 w 28575"/>
                              <a:gd name="connsiteY470" fmla="*/ 126997 h 142875"/>
                              <a:gd name="connsiteX471" fmla="*/ 25641 w 28575"/>
                              <a:gd name="connsiteY471" fmla="*/ 127721 h 142875"/>
                              <a:gd name="connsiteX472" fmla="*/ 25641 w 28575"/>
                              <a:gd name="connsiteY472" fmla="*/ 128444 h 142875"/>
                              <a:gd name="connsiteX473" fmla="*/ 25641 w 28575"/>
                              <a:gd name="connsiteY473" fmla="*/ 128444 h 142875"/>
                              <a:gd name="connsiteX474" fmla="*/ 26375 w 28575"/>
                              <a:gd name="connsiteY474" fmla="*/ 129169 h 142875"/>
                              <a:gd name="connsiteX475" fmla="*/ 26375 w 28575"/>
                              <a:gd name="connsiteY475" fmla="*/ 129169 h 142875"/>
                              <a:gd name="connsiteX476" fmla="*/ 26375 w 28575"/>
                              <a:gd name="connsiteY476" fmla="*/ 129169 h 142875"/>
                              <a:gd name="connsiteX477" fmla="*/ 26375 w 28575"/>
                              <a:gd name="connsiteY477" fmla="*/ 129169 h 142875"/>
                              <a:gd name="connsiteX478" fmla="*/ 26375 w 28575"/>
                              <a:gd name="connsiteY478" fmla="*/ 129169 h 142875"/>
                              <a:gd name="connsiteX479" fmla="*/ 26375 w 28575"/>
                              <a:gd name="connsiteY479" fmla="*/ 130607 h 142875"/>
                              <a:gd name="connsiteX480" fmla="*/ 26375 w 28575"/>
                              <a:gd name="connsiteY480" fmla="*/ 130607 h 142875"/>
                              <a:gd name="connsiteX481" fmla="*/ 26375 w 28575"/>
                              <a:gd name="connsiteY481" fmla="*/ 131331 h 142875"/>
                              <a:gd name="connsiteX482" fmla="*/ 26375 w 28575"/>
                              <a:gd name="connsiteY482" fmla="*/ 131331 h 142875"/>
                              <a:gd name="connsiteX483" fmla="*/ 26375 w 28575"/>
                              <a:gd name="connsiteY483" fmla="*/ 132055 h 142875"/>
                              <a:gd name="connsiteX484" fmla="*/ 26375 w 28575"/>
                              <a:gd name="connsiteY484" fmla="*/ 132769 h 142875"/>
                              <a:gd name="connsiteX485" fmla="*/ 26375 w 28575"/>
                              <a:gd name="connsiteY485" fmla="*/ 132769 h 142875"/>
                              <a:gd name="connsiteX486" fmla="*/ 27108 w 28575"/>
                              <a:gd name="connsiteY486" fmla="*/ 133493 h 142875"/>
                              <a:gd name="connsiteX487" fmla="*/ 27108 w 28575"/>
                              <a:gd name="connsiteY487" fmla="*/ 133493 h 142875"/>
                              <a:gd name="connsiteX488" fmla="*/ 27108 w 28575"/>
                              <a:gd name="connsiteY488" fmla="*/ 134217 h 142875"/>
                              <a:gd name="connsiteX489" fmla="*/ 27108 w 28575"/>
                              <a:gd name="connsiteY489" fmla="*/ 134941 h 142875"/>
                              <a:gd name="connsiteX490" fmla="*/ 27108 w 28575"/>
                              <a:gd name="connsiteY490" fmla="*/ 135655 h 142875"/>
                              <a:gd name="connsiteX491" fmla="*/ 27108 w 28575"/>
                              <a:gd name="connsiteY491" fmla="*/ 136379 h 142875"/>
                              <a:gd name="connsiteX492" fmla="*/ 27108 w 28575"/>
                              <a:gd name="connsiteY492" fmla="*/ 136379 h 142875"/>
                              <a:gd name="connsiteX493" fmla="*/ 27108 w 28575"/>
                              <a:gd name="connsiteY493" fmla="*/ 136379 h 142875"/>
                              <a:gd name="connsiteX494" fmla="*/ 27108 w 28575"/>
                              <a:gd name="connsiteY494" fmla="*/ 136379 h 142875"/>
                              <a:gd name="connsiteX495" fmla="*/ 27108 w 28575"/>
                              <a:gd name="connsiteY495" fmla="*/ 137103 h 142875"/>
                              <a:gd name="connsiteX496" fmla="*/ 27108 w 28575"/>
                              <a:gd name="connsiteY496" fmla="*/ 137827 h 142875"/>
                              <a:gd name="connsiteX497" fmla="*/ 27108 w 28575"/>
                              <a:gd name="connsiteY497" fmla="*/ 138541 h 142875"/>
                              <a:gd name="connsiteX498" fmla="*/ 27842 w 28575"/>
                              <a:gd name="connsiteY498" fmla="*/ 138541 h 142875"/>
                              <a:gd name="connsiteX499" fmla="*/ 27842 w 28575"/>
                              <a:gd name="connsiteY499" fmla="*/ 139265 h 142875"/>
                              <a:gd name="connsiteX500" fmla="*/ 27842 w 28575"/>
                              <a:gd name="connsiteY500" fmla="*/ 139989 h 142875"/>
                              <a:gd name="connsiteX501" fmla="*/ 27842 w 28575"/>
                              <a:gd name="connsiteY501" fmla="*/ 139989 h 142875"/>
                              <a:gd name="connsiteX502" fmla="*/ 27842 w 28575"/>
                              <a:gd name="connsiteY502" fmla="*/ 139989 h 142875"/>
                              <a:gd name="connsiteX503" fmla="*/ 27842 w 28575"/>
                              <a:gd name="connsiteY503" fmla="*/ 139989 h 142875"/>
                              <a:gd name="connsiteX504" fmla="*/ 27842 w 28575"/>
                              <a:gd name="connsiteY504" fmla="*/ 139989 h 142875"/>
                              <a:gd name="connsiteX505" fmla="*/ 27842 w 28575"/>
                              <a:gd name="connsiteY505" fmla="*/ 140713 h 142875"/>
                              <a:gd name="connsiteX506" fmla="*/ 27842 w 28575"/>
                              <a:gd name="connsiteY506" fmla="*/ 140713 h 142875"/>
                              <a:gd name="connsiteX507" fmla="*/ 27842 w 28575"/>
                              <a:gd name="connsiteY507" fmla="*/ 140713 h 142875"/>
                              <a:gd name="connsiteX508" fmla="*/ 27842 w 28575"/>
                              <a:gd name="connsiteY508" fmla="*/ 141427 h 142875"/>
                              <a:gd name="connsiteX509" fmla="*/ 27842 w 28575"/>
                              <a:gd name="connsiteY509" fmla="*/ 141427 h 142875"/>
                              <a:gd name="connsiteX510" fmla="*/ 28575 w 28575"/>
                              <a:gd name="connsiteY510" fmla="*/ 142151 h 142875"/>
                              <a:gd name="connsiteX511" fmla="*/ 28575 w 28575"/>
                              <a:gd name="connsiteY511" fmla="*/ 142875 h 1428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142875">
                                <a:moveTo>
                                  <a:pt x="0" y="82982"/>
                                </a:moveTo>
                                <a:lnTo>
                                  <a:pt x="0" y="82982"/>
                                </a:lnTo>
                                <a:lnTo>
                                  <a:pt x="0" y="82258"/>
                                </a:lnTo>
                                <a:lnTo>
                                  <a:pt x="0" y="80819"/>
                                </a:lnTo>
                                <a:lnTo>
                                  <a:pt x="0" y="80819"/>
                                </a:lnTo>
                                <a:lnTo>
                                  <a:pt x="0" y="79372"/>
                                </a:lnTo>
                                <a:lnTo>
                                  <a:pt x="0" y="77934"/>
                                </a:lnTo>
                                <a:lnTo>
                                  <a:pt x="0" y="77210"/>
                                </a:lnTo>
                                <a:lnTo>
                                  <a:pt x="0" y="75771"/>
                                </a:lnTo>
                                <a:lnTo>
                                  <a:pt x="0" y="75047"/>
                                </a:lnTo>
                                <a:lnTo>
                                  <a:pt x="733" y="74324"/>
                                </a:lnTo>
                                <a:lnTo>
                                  <a:pt x="733" y="73600"/>
                                </a:lnTo>
                                <a:lnTo>
                                  <a:pt x="733" y="72885"/>
                                </a:lnTo>
                                <a:lnTo>
                                  <a:pt x="733" y="72161"/>
                                </a:lnTo>
                                <a:lnTo>
                                  <a:pt x="733" y="71438"/>
                                </a:lnTo>
                                <a:lnTo>
                                  <a:pt x="733" y="69990"/>
                                </a:lnTo>
                                <a:lnTo>
                                  <a:pt x="733" y="69275"/>
                                </a:lnTo>
                                <a:lnTo>
                                  <a:pt x="733" y="68551"/>
                                </a:lnTo>
                                <a:lnTo>
                                  <a:pt x="733" y="67828"/>
                                </a:lnTo>
                                <a:lnTo>
                                  <a:pt x="733" y="67104"/>
                                </a:lnTo>
                                <a:lnTo>
                                  <a:pt x="733" y="66389"/>
                                </a:lnTo>
                                <a:lnTo>
                                  <a:pt x="733" y="65665"/>
                                </a:lnTo>
                                <a:lnTo>
                                  <a:pt x="1467" y="64941"/>
                                </a:lnTo>
                                <a:lnTo>
                                  <a:pt x="1467" y="64218"/>
                                </a:lnTo>
                                <a:lnTo>
                                  <a:pt x="1467" y="63503"/>
                                </a:lnTo>
                                <a:lnTo>
                                  <a:pt x="1467" y="62779"/>
                                </a:lnTo>
                                <a:lnTo>
                                  <a:pt x="1467" y="61331"/>
                                </a:lnTo>
                                <a:lnTo>
                                  <a:pt x="1467" y="60617"/>
                                </a:lnTo>
                                <a:lnTo>
                                  <a:pt x="1467" y="59169"/>
                                </a:lnTo>
                                <a:lnTo>
                                  <a:pt x="1467" y="58445"/>
                                </a:lnTo>
                                <a:lnTo>
                                  <a:pt x="1467" y="57731"/>
                                </a:lnTo>
                                <a:lnTo>
                                  <a:pt x="1467" y="57007"/>
                                </a:lnTo>
                                <a:lnTo>
                                  <a:pt x="1467" y="57007"/>
                                </a:lnTo>
                                <a:lnTo>
                                  <a:pt x="1467" y="55559"/>
                                </a:lnTo>
                                <a:lnTo>
                                  <a:pt x="1467" y="55559"/>
                                </a:lnTo>
                                <a:lnTo>
                                  <a:pt x="1467" y="54121"/>
                                </a:lnTo>
                                <a:lnTo>
                                  <a:pt x="2200" y="53397"/>
                                </a:lnTo>
                                <a:lnTo>
                                  <a:pt x="2200" y="52673"/>
                                </a:lnTo>
                                <a:lnTo>
                                  <a:pt x="2200" y="51959"/>
                                </a:lnTo>
                                <a:lnTo>
                                  <a:pt x="2200" y="51235"/>
                                </a:lnTo>
                                <a:lnTo>
                                  <a:pt x="2200" y="50511"/>
                                </a:lnTo>
                                <a:lnTo>
                                  <a:pt x="2200" y="49787"/>
                                </a:lnTo>
                                <a:lnTo>
                                  <a:pt x="2200" y="49073"/>
                                </a:lnTo>
                                <a:lnTo>
                                  <a:pt x="2200" y="48349"/>
                                </a:lnTo>
                                <a:lnTo>
                                  <a:pt x="2200" y="46901"/>
                                </a:lnTo>
                                <a:lnTo>
                                  <a:pt x="2200" y="46901"/>
                                </a:lnTo>
                                <a:lnTo>
                                  <a:pt x="2200" y="45463"/>
                                </a:lnTo>
                                <a:lnTo>
                                  <a:pt x="2200" y="45463"/>
                                </a:lnTo>
                                <a:lnTo>
                                  <a:pt x="2934" y="44015"/>
                                </a:lnTo>
                                <a:lnTo>
                                  <a:pt x="2934" y="44015"/>
                                </a:lnTo>
                                <a:lnTo>
                                  <a:pt x="2934" y="43291"/>
                                </a:lnTo>
                                <a:lnTo>
                                  <a:pt x="2934" y="42577"/>
                                </a:lnTo>
                                <a:lnTo>
                                  <a:pt x="2934" y="41853"/>
                                </a:lnTo>
                                <a:lnTo>
                                  <a:pt x="2934" y="41129"/>
                                </a:lnTo>
                                <a:lnTo>
                                  <a:pt x="2934" y="39691"/>
                                </a:lnTo>
                                <a:lnTo>
                                  <a:pt x="2934" y="39691"/>
                                </a:lnTo>
                                <a:lnTo>
                                  <a:pt x="2934" y="39691"/>
                                </a:lnTo>
                                <a:lnTo>
                                  <a:pt x="2934" y="38243"/>
                                </a:lnTo>
                                <a:lnTo>
                                  <a:pt x="2934" y="38243"/>
                                </a:lnTo>
                                <a:lnTo>
                                  <a:pt x="2934" y="36805"/>
                                </a:lnTo>
                                <a:lnTo>
                                  <a:pt x="3667" y="36081"/>
                                </a:lnTo>
                                <a:lnTo>
                                  <a:pt x="3667" y="36081"/>
                                </a:lnTo>
                                <a:lnTo>
                                  <a:pt x="3667" y="35357"/>
                                </a:lnTo>
                                <a:lnTo>
                                  <a:pt x="3667" y="34633"/>
                                </a:lnTo>
                                <a:lnTo>
                                  <a:pt x="3667" y="33919"/>
                                </a:lnTo>
                                <a:lnTo>
                                  <a:pt x="3667" y="33194"/>
                                </a:lnTo>
                                <a:lnTo>
                                  <a:pt x="3667" y="32471"/>
                                </a:lnTo>
                                <a:lnTo>
                                  <a:pt x="3667" y="31747"/>
                                </a:lnTo>
                                <a:lnTo>
                                  <a:pt x="3667" y="31032"/>
                                </a:lnTo>
                                <a:lnTo>
                                  <a:pt x="3667" y="30309"/>
                                </a:lnTo>
                                <a:lnTo>
                                  <a:pt x="3667" y="29585"/>
                                </a:lnTo>
                                <a:lnTo>
                                  <a:pt x="3667" y="28861"/>
                                </a:lnTo>
                                <a:lnTo>
                                  <a:pt x="4401" y="28861"/>
                                </a:lnTo>
                                <a:lnTo>
                                  <a:pt x="4401" y="28861"/>
                                </a:lnTo>
                                <a:lnTo>
                                  <a:pt x="4401" y="27422"/>
                                </a:lnTo>
                                <a:lnTo>
                                  <a:pt x="4401" y="26699"/>
                                </a:lnTo>
                                <a:lnTo>
                                  <a:pt x="4401" y="26699"/>
                                </a:lnTo>
                                <a:lnTo>
                                  <a:pt x="4401" y="25260"/>
                                </a:lnTo>
                                <a:lnTo>
                                  <a:pt x="4401" y="25260"/>
                                </a:lnTo>
                                <a:lnTo>
                                  <a:pt x="4401" y="25260"/>
                                </a:lnTo>
                                <a:lnTo>
                                  <a:pt x="4401" y="23813"/>
                                </a:lnTo>
                                <a:lnTo>
                                  <a:pt x="4401" y="23813"/>
                                </a:lnTo>
                                <a:lnTo>
                                  <a:pt x="4401" y="23089"/>
                                </a:lnTo>
                                <a:lnTo>
                                  <a:pt x="4401" y="22365"/>
                                </a:lnTo>
                                <a:lnTo>
                                  <a:pt x="5124" y="21650"/>
                                </a:lnTo>
                                <a:lnTo>
                                  <a:pt x="5124" y="20926"/>
                                </a:lnTo>
                                <a:lnTo>
                                  <a:pt x="5124" y="20203"/>
                                </a:lnTo>
                                <a:lnTo>
                                  <a:pt x="5124" y="20203"/>
                                </a:lnTo>
                                <a:lnTo>
                                  <a:pt x="5124" y="20203"/>
                                </a:lnTo>
                                <a:lnTo>
                                  <a:pt x="5124" y="20203"/>
                                </a:lnTo>
                                <a:lnTo>
                                  <a:pt x="5124" y="19479"/>
                                </a:lnTo>
                                <a:lnTo>
                                  <a:pt x="5124" y="18764"/>
                                </a:lnTo>
                                <a:lnTo>
                                  <a:pt x="5124" y="18040"/>
                                </a:lnTo>
                                <a:lnTo>
                                  <a:pt x="5124" y="17316"/>
                                </a:lnTo>
                                <a:lnTo>
                                  <a:pt x="5124" y="16593"/>
                                </a:lnTo>
                                <a:lnTo>
                                  <a:pt x="5124" y="15878"/>
                                </a:lnTo>
                                <a:lnTo>
                                  <a:pt x="5124" y="15878"/>
                                </a:lnTo>
                                <a:lnTo>
                                  <a:pt x="5124" y="15878"/>
                                </a:lnTo>
                                <a:lnTo>
                                  <a:pt x="5124" y="15154"/>
                                </a:lnTo>
                                <a:lnTo>
                                  <a:pt x="5124" y="14431"/>
                                </a:lnTo>
                                <a:lnTo>
                                  <a:pt x="5124" y="14431"/>
                                </a:lnTo>
                                <a:lnTo>
                                  <a:pt x="5124" y="13706"/>
                                </a:lnTo>
                                <a:lnTo>
                                  <a:pt x="5124" y="13706"/>
                                </a:lnTo>
                                <a:lnTo>
                                  <a:pt x="5124" y="12992"/>
                                </a:lnTo>
                                <a:lnTo>
                                  <a:pt x="5858" y="12992"/>
                                </a:lnTo>
                                <a:lnTo>
                                  <a:pt x="5858" y="12268"/>
                                </a:lnTo>
                                <a:lnTo>
                                  <a:pt x="5858" y="11544"/>
                                </a:lnTo>
                                <a:lnTo>
                                  <a:pt x="5858" y="11544"/>
                                </a:lnTo>
                                <a:lnTo>
                                  <a:pt x="5858" y="10820"/>
                                </a:lnTo>
                                <a:lnTo>
                                  <a:pt x="5858" y="10820"/>
                                </a:lnTo>
                                <a:lnTo>
                                  <a:pt x="5858" y="10820"/>
                                </a:lnTo>
                                <a:lnTo>
                                  <a:pt x="5858" y="10820"/>
                                </a:lnTo>
                                <a:lnTo>
                                  <a:pt x="5858" y="10106"/>
                                </a:lnTo>
                                <a:lnTo>
                                  <a:pt x="5858" y="9382"/>
                                </a:lnTo>
                                <a:lnTo>
                                  <a:pt x="5858" y="9382"/>
                                </a:lnTo>
                                <a:lnTo>
                                  <a:pt x="5858" y="7934"/>
                                </a:lnTo>
                                <a:lnTo>
                                  <a:pt x="6591" y="7220"/>
                                </a:lnTo>
                                <a:lnTo>
                                  <a:pt x="6591" y="7220"/>
                                </a:lnTo>
                                <a:lnTo>
                                  <a:pt x="6591" y="7220"/>
                                </a:lnTo>
                                <a:lnTo>
                                  <a:pt x="6591" y="6496"/>
                                </a:lnTo>
                                <a:lnTo>
                                  <a:pt x="6591" y="5772"/>
                                </a:lnTo>
                                <a:lnTo>
                                  <a:pt x="6591" y="5772"/>
                                </a:lnTo>
                                <a:lnTo>
                                  <a:pt x="6591" y="5772"/>
                                </a:lnTo>
                                <a:lnTo>
                                  <a:pt x="6591" y="6496"/>
                                </a:lnTo>
                                <a:lnTo>
                                  <a:pt x="6591" y="6496"/>
                                </a:lnTo>
                                <a:lnTo>
                                  <a:pt x="6591" y="5772"/>
                                </a:lnTo>
                                <a:lnTo>
                                  <a:pt x="6591" y="5772"/>
                                </a:lnTo>
                                <a:lnTo>
                                  <a:pt x="6591" y="5772"/>
                                </a:lnTo>
                                <a:lnTo>
                                  <a:pt x="7325" y="4334"/>
                                </a:lnTo>
                                <a:lnTo>
                                  <a:pt x="7325" y="3610"/>
                                </a:lnTo>
                                <a:lnTo>
                                  <a:pt x="7325" y="3610"/>
                                </a:lnTo>
                                <a:lnTo>
                                  <a:pt x="7325" y="3610"/>
                                </a:lnTo>
                                <a:lnTo>
                                  <a:pt x="7325" y="3610"/>
                                </a:lnTo>
                                <a:lnTo>
                                  <a:pt x="7325" y="3610"/>
                                </a:lnTo>
                                <a:lnTo>
                                  <a:pt x="7325" y="3610"/>
                                </a:lnTo>
                                <a:lnTo>
                                  <a:pt x="7325" y="2162"/>
                                </a:lnTo>
                                <a:lnTo>
                                  <a:pt x="7325" y="2886"/>
                                </a:lnTo>
                                <a:lnTo>
                                  <a:pt x="7325" y="2886"/>
                                </a:lnTo>
                                <a:lnTo>
                                  <a:pt x="7325" y="2162"/>
                                </a:lnTo>
                                <a:lnTo>
                                  <a:pt x="7325" y="2162"/>
                                </a:lnTo>
                                <a:lnTo>
                                  <a:pt x="8058" y="2162"/>
                                </a:lnTo>
                                <a:lnTo>
                                  <a:pt x="8058" y="2162"/>
                                </a:lnTo>
                                <a:lnTo>
                                  <a:pt x="8058" y="2162"/>
                                </a:lnTo>
                                <a:lnTo>
                                  <a:pt x="8058" y="2162"/>
                                </a:lnTo>
                                <a:lnTo>
                                  <a:pt x="8058" y="1448"/>
                                </a:lnTo>
                                <a:lnTo>
                                  <a:pt x="8058" y="0"/>
                                </a:lnTo>
                                <a:lnTo>
                                  <a:pt x="8058" y="0"/>
                                </a:lnTo>
                                <a:lnTo>
                                  <a:pt x="8058" y="0"/>
                                </a:lnTo>
                                <a:lnTo>
                                  <a:pt x="8058" y="724"/>
                                </a:lnTo>
                                <a:lnTo>
                                  <a:pt x="8058" y="0"/>
                                </a:lnTo>
                                <a:lnTo>
                                  <a:pt x="8058" y="0"/>
                                </a:lnTo>
                                <a:lnTo>
                                  <a:pt x="8058" y="0"/>
                                </a:lnTo>
                                <a:lnTo>
                                  <a:pt x="8792" y="0"/>
                                </a:lnTo>
                                <a:lnTo>
                                  <a:pt x="8792" y="0"/>
                                </a:lnTo>
                                <a:lnTo>
                                  <a:pt x="8792" y="0"/>
                                </a:lnTo>
                                <a:lnTo>
                                  <a:pt x="8792" y="0"/>
                                </a:lnTo>
                                <a:lnTo>
                                  <a:pt x="8792" y="0"/>
                                </a:lnTo>
                                <a:lnTo>
                                  <a:pt x="8792" y="0"/>
                                </a:lnTo>
                                <a:lnTo>
                                  <a:pt x="8792" y="0"/>
                                </a:lnTo>
                                <a:lnTo>
                                  <a:pt x="8792" y="0"/>
                                </a:lnTo>
                                <a:lnTo>
                                  <a:pt x="8792" y="0"/>
                                </a:lnTo>
                                <a:lnTo>
                                  <a:pt x="8792" y="0"/>
                                </a:lnTo>
                                <a:lnTo>
                                  <a:pt x="8792" y="0"/>
                                </a:lnTo>
                                <a:lnTo>
                                  <a:pt x="8792" y="0"/>
                                </a:lnTo>
                                <a:lnTo>
                                  <a:pt x="9525" y="724"/>
                                </a:lnTo>
                                <a:lnTo>
                                  <a:pt x="9525" y="0"/>
                                </a:lnTo>
                                <a:lnTo>
                                  <a:pt x="9525" y="724"/>
                                </a:lnTo>
                                <a:lnTo>
                                  <a:pt x="9525" y="0"/>
                                </a:lnTo>
                                <a:lnTo>
                                  <a:pt x="9525" y="0"/>
                                </a:lnTo>
                                <a:lnTo>
                                  <a:pt x="9525" y="0"/>
                                </a:lnTo>
                                <a:lnTo>
                                  <a:pt x="9525" y="0"/>
                                </a:lnTo>
                                <a:lnTo>
                                  <a:pt x="9525" y="0"/>
                                </a:lnTo>
                                <a:lnTo>
                                  <a:pt x="9525" y="0"/>
                                </a:lnTo>
                                <a:lnTo>
                                  <a:pt x="9525" y="0"/>
                                </a:lnTo>
                                <a:lnTo>
                                  <a:pt x="9525" y="0"/>
                                </a:lnTo>
                                <a:lnTo>
                                  <a:pt x="9525" y="0"/>
                                </a:lnTo>
                                <a:lnTo>
                                  <a:pt x="9525" y="0"/>
                                </a:lnTo>
                                <a:lnTo>
                                  <a:pt x="9525" y="0"/>
                                </a:lnTo>
                                <a:lnTo>
                                  <a:pt x="9525" y="0"/>
                                </a:lnTo>
                                <a:lnTo>
                                  <a:pt x="9525" y="0"/>
                                </a:lnTo>
                                <a:lnTo>
                                  <a:pt x="9525" y="0"/>
                                </a:lnTo>
                                <a:lnTo>
                                  <a:pt x="9525" y="0"/>
                                </a:lnTo>
                                <a:lnTo>
                                  <a:pt x="9525" y="724"/>
                                </a:lnTo>
                                <a:lnTo>
                                  <a:pt x="9525" y="0"/>
                                </a:lnTo>
                                <a:lnTo>
                                  <a:pt x="10258" y="0"/>
                                </a:lnTo>
                                <a:lnTo>
                                  <a:pt x="10258" y="1448"/>
                                </a:lnTo>
                                <a:lnTo>
                                  <a:pt x="10258" y="1448"/>
                                </a:lnTo>
                                <a:lnTo>
                                  <a:pt x="10258" y="2162"/>
                                </a:lnTo>
                                <a:lnTo>
                                  <a:pt x="10258" y="2162"/>
                                </a:lnTo>
                                <a:lnTo>
                                  <a:pt x="10258" y="2162"/>
                                </a:lnTo>
                                <a:lnTo>
                                  <a:pt x="10258" y="2162"/>
                                </a:lnTo>
                                <a:lnTo>
                                  <a:pt x="10258" y="2162"/>
                                </a:lnTo>
                                <a:lnTo>
                                  <a:pt x="10258" y="2162"/>
                                </a:lnTo>
                                <a:lnTo>
                                  <a:pt x="10258" y="1448"/>
                                </a:lnTo>
                                <a:lnTo>
                                  <a:pt x="10258" y="2162"/>
                                </a:lnTo>
                                <a:lnTo>
                                  <a:pt x="10258" y="2162"/>
                                </a:lnTo>
                                <a:lnTo>
                                  <a:pt x="10992" y="2886"/>
                                </a:lnTo>
                                <a:lnTo>
                                  <a:pt x="10992" y="2886"/>
                                </a:lnTo>
                                <a:lnTo>
                                  <a:pt x="10992" y="2886"/>
                                </a:lnTo>
                                <a:lnTo>
                                  <a:pt x="10992" y="3610"/>
                                </a:lnTo>
                                <a:lnTo>
                                  <a:pt x="10992" y="3610"/>
                                </a:lnTo>
                                <a:lnTo>
                                  <a:pt x="10992" y="3610"/>
                                </a:lnTo>
                                <a:lnTo>
                                  <a:pt x="10992" y="3610"/>
                                </a:lnTo>
                                <a:lnTo>
                                  <a:pt x="10992" y="3610"/>
                                </a:lnTo>
                                <a:lnTo>
                                  <a:pt x="10992" y="3610"/>
                                </a:lnTo>
                                <a:lnTo>
                                  <a:pt x="10992" y="4334"/>
                                </a:lnTo>
                                <a:lnTo>
                                  <a:pt x="10992" y="5048"/>
                                </a:lnTo>
                                <a:lnTo>
                                  <a:pt x="10992" y="5048"/>
                                </a:lnTo>
                                <a:lnTo>
                                  <a:pt x="11725" y="5048"/>
                                </a:lnTo>
                                <a:lnTo>
                                  <a:pt x="11725" y="5048"/>
                                </a:lnTo>
                                <a:lnTo>
                                  <a:pt x="11725" y="5048"/>
                                </a:lnTo>
                                <a:lnTo>
                                  <a:pt x="11725" y="5048"/>
                                </a:lnTo>
                                <a:lnTo>
                                  <a:pt x="11725" y="5772"/>
                                </a:lnTo>
                                <a:lnTo>
                                  <a:pt x="11725" y="5772"/>
                                </a:lnTo>
                                <a:lnTo>
                                  <a:pt x="11725" y="6496"/>
                                </a:lnTo>
                                <a:lnTo>
                                  <a:pt x="11725" y="7220"/>
                                </a:lnTo>
                                <a:lnTo>
                                  <a:pt x="11725" y="7220"/>
                                </a:lnTo>
                                <a:lnTo>
                                  <a:pt x="11725" y="7220"/>
                                </a:lnTo>
                                <a:lnTo>
                                  <a:pt x="11725" y="7220"/>
                                </a:lnTo>
                                <a:lnTo>
                                  <a:pt x="11725" y="7934"/>
                                </a:lnTo>
                                <a:lnTo>
                                  <a:pt x="12459" y="8658"/>
                                </a:lnTo>
                                <a:lnTo>
                                  <a:pt x="12459" y="9382"/>
                                </a:lnTo>
                                <a:lnTo>
                                  <a:pt x="12459" y="9382"/>
                                </a:lnTo>
                                <a:lnTo>
                                  <a:pt x="12459" y="9382"/>
                                </a:lnTo>
                                <a:lnTo>
                                  <a:pt x="12459" y="9382"/>
                                </a:lnTo>
                                <a:lnTo>
                                  <a:pt x="12459" y="9382"/>
                                </a:lnTo>
                                <a:lnTo>
                                  <a:pt x="12459" y="10106"/>
                                </a:lnTo>
                                <a:lnTo>
                                  <a:pt x="12459" y="10106"/>
                                </a:lnTo>
                                <a:lnTo>
                                  <a:pt x="12459" y="10106"/>
                                </a:lnTo>
                                <a:lnTo>
                                  <a:pt x="12459" y="10820"/>
                                </a:lnTo>
                                <a:lnTo>
                                  <a:pt x="12459" y="11544"/>
                                </a:lnTo>
                                <a:lnTo>
                                  <a:pt x="12459" y="11544"/>
                                </a:lnTo>
                                <a:lnTo>
                                  <a:pt x="13192" y="12268"/>
                                </a:lnTo>
                                <a:lnTo>
                                  <a:pt x="13192" y="12992"/>
                                </a:lnTo>
                                <a:lnTo>
                                  <a:pt x="13192" y="12268"/>
                                </a:lnTo>
                                <a:lnTo>
                                  <a:pt x="13192" y="12268"/>
                                </a:lnTo>
                                <a:lnTo>
                                  <a:pt x="13192" y="12268"/>
                                </a:lnTo>
                                <a:lnTo>
                                  <a:pt x="13192" y="12992"/>
                                </a:lnTo>
                                <a:lnTo>
                                  <a:pt x="13192" y="12992"/>
                                </a:lnTo>
                                <a:lnTo>
                                  <a:pt x="13192" y="13706"/>
                                </a:lnTo>
                                <a:lnTo>
                                  <a:pt x="13192" y="14431"/>
                                </a:lnTo>
                                <a:lnTo>
                                  <a:pt x="13192" y="14431"/>
                                </a:lnTo>
                                <a:lnTo>
                                  <a:pt x="13192" y="14431"/>
                                </a:lnTo>
                                <a:lnTo>
                                  <a:pt x="13192" y="15878"/>
                                </a:lnTo>
                                <a:lnTo>
                                  <a:pt x="13192" y="16593"/>
                                </a:lnTo>
                                <a:lnTo>
                                  <a:pt x="13192" y="16593"/>
                                </a:lnTo>
                                <a:lnTo>
                                  <a:pt x="13926" y="17316"/>
                                </a:lnTo>
                                <a:lnTo>
                                  <a:pt x="13926" y="17316"/>
                                </a:lnTo>
                                <a:lnTo>
                                  <a:pt x="13926" y="18040"/>
                                </a:lnTo>
                                <a:lnTo>
                                  <a:pt x="13926" y="18040"/>
                                </a:lnTo>
                                <a:lnTo>
                                  <a:pt x="13926" y="18040"/>
                                </a:lnTo>
                                <a:lnTo>
                                  <a:pt x="13926" y="18040"/>
                                </a:lnTo>
                                <a:lnTo>
                                  <a:pt x="13926" y="18764"/>
                                </a:lnTo>
                                <a:lnTo>
                                  <a:pt x="13926" y="19479"/>
                                </a:lnTo>
                                <a:lnTo>
                                  <a:pt x="13926" y="20203"/>
                                </a:lnTo>
                                <a:lnTo>
                                  <a:pt x="13926" y="20203"/>
                                </a:lnTo>
                                <a:lnTo>
                                  <a:pt x="13926" y="21650"/>
                                </a:lnTo>
                                <a:lnTo>
                                  <a:pt x="13926" y="21650"/>
                                </a:lnTo>
                                <a:lnTo>
                                  <a:pt x="14649" y="21650"/>
                                </a:lnTo>
                                <a:lnTo>
                                  <a:pt x="14649" y="22365"/>
                                </a:lnTo>
                                <a:lnTo>
                                  <a:pt x="14649" y="22365"/>
                                </a:lnTo>
                                <a:lnTo>
                                  <a:pt x="14649" y="23089"/>
                                </a:lnTo>
                                <a:lnTo>
                                  <a:pt x="14649" y="23813"/>
                                </a:lnTo>
                                <a:lnTo>
                                  <a:pt x="14649" y="23813"/>
                                </a:lnTo>
                                <a:lnTo>
                                  <a:pt x="14649" y="23813"/>
                                </a:lnTo>
                                <a:lnTo>
                                  <a:pt x="14649" y="25260"/>
                                </a:lnTo>
                                <a:lnTo>
                                  <a:pt x="14649" y="25260"/>
                                </a:lnTo>
                                <a:lnTo>
                                  <a:pt x="14649" y="25975"/>
                                </a:lnTo>
                                <a:lnTo>
                                  <a:pt x="14649" y="26699"/>
                                </a:lnTo>
                                <a:lnTo>
                                  <a:pt x="14649" y="26699"/>
                                </a:lnTo>
                                <a:lnTo>
                                  <a:pt x="14649" y="27422"/>
                                </a:lnTo>
                                <a:lnTo>
                                  <a:pt x="14649" y="27422"/>
                                </a:lnTo>
                                <a:lnTo>
                                  <a:pt x="14649" y="27422"/>
                                </a:lnTo>
                                <a:lnTo>
                                  <a:pt x="14649" y="28861"/>
                                </a:lnTo>
                                <a:lnTo>
                                  <a:pt x="14649" y="28861"/>
                                </a:lnTo>
                                <a:lnTo>
                                  <a:pt x="14649" y="28861"/>
                                </a:lnTo>
                                <a:lnTo>
                                  <a:pt x="15383" y="29585"/>
                                </a:lnTo>
                                <a:lnTo>
                                  <a:pt x="15383" y="30309"/>
                                </a:lnTo>
                                <a:lnTo>
                                  <a:pt x="15383" y="31032"/>
                                </a:lnTo>
                                <a:lnTo>
                                  <a:pt x="15383" y="31032"/>
                                </a:lnTo>
                                <a:lnTo>
                                  <a:pt x="15383" y="31032"/>
                                </a:lnTo>
                                <a:lnTo>
                                  <a:pt x="15383" y="32471"/>
                                </a:lnTo>
                                <a:lnTo>
                                  <a:pt x="15383" y="32471"/>
                                </a:lnTo>
                                <a:lnTo>
                                  <a:pt x="15383" y="32471"/>
                                </a:lnTo>
                                <a:lnTo>
                                  <a:pt x="15383" y="33919"/>
                                </a:lnTo>
                                <a:lnTo>
                                  <a:pt x="15383" y="34633"/>
                                </a:lnTo>
                                <a:lnTo>
                                  <a:pt x="15383" y="34633"/>
                                </a:lnTo>
                                <a:lnTo>
                                  <a:pt x="15383" y="35357"/>
                                </a:lnTo>
                                <a:lnTo>
                                  <a:pt x="16116" y="36081"/>
                                </a:lnTo>
                                <a:lnTo>
                                  <a:pt x="16116" y="36081"/>
                                </a:lnTo>
                                <a:lnTo>
                                  <a:pt x="16116" y="36081"/>
                                </a:lnTo>
                                <a:lnTo>
                                  <a:pt x="16116" y="36805"/>
                                </a:lnTo>
                                <a:lnTo>
                                  <a:pt x="16116" y="36805"/>
                                </a:lnTo>
                                <a:lnTo>
                                  <a:pt x="16116" y="38243"/>
                                </a:lnTo>
                                <a:lnTo>
                                  <a:pt x="16116" y="38243"/>
                                </a:lnTo>
                                <a:lnTo>
                                  <a:pt x="16116" y="39691"/>
                                </a:lnTo>
                                <a:lnTo>
                                  <a:pt x="16116" y="39691"/>
                                </a:lnTo>
                                <a:lnTo>
                                  <a:pt x="16116" y="39691"/>
                                </a:lnTo>
                                <a:lnTo>
                                  <a:pt x="16116" y="40405"/>
                                </a:lnTo>
                                <a:lnTo>
                                  <a:pt x="16116" y="41129"/>
                                </a:lnTo>
                                <a:lnTo>
                                  <a:pt x="16850" y="41853"/>
                                </a:lnTo>
                                <a:lnTo>
                                  <a:pt x="16850" y="42577"/>
                                </a:lnTo>
                                <a:lnTo>
                                  <a:pt x="16850" y="42577"/>
                                </a:lnTo>
                                <a:lnTo>
                                  <a:pt x="16850" y="43291"/>
                                </a:lnTo>
                                <a:lnTo>
                                  <a:pt x="16850" y="43291"/>
                                </a:lnTo>
                                <a:lnTo>
                                  <a:pt x="16850" y="44015"/>
                                </a:lnTo>
                                <a:lnTo>
                                  <a:pt x="16850" y="45463"/>
                                </a:lnTo>
                                <a:lnTo>
                                  <a:pt x="16850" y="45463"/>
                                </a:lnTo>
                                <a:lnTo>
                                  <a:pt x="16850" y="46177"/>
                                </a:lnTo>
                                <a:lnTo>
                                  <a:pt x="16850" y="46901"/>
                                </a:lnTo>
                                <a:lnTo>
                                  <a:pt x="16850" y="46901"/>
                                </a:lnTo>
                                <a:lnTo>
                                  <a:pt x="16850" y="47625"/>
                                </a:lnTo>
                                <a:lnTo>
                                  <a:pt x="17583" y="48349"/>
                                </a:lnTo>
                                <a:lnTo>
                                  <a:pt x="17583" y="48349"/>
                                </a:lnTo>
                                <a:lnTo>
                                  <a:pt x="17583" y="49073"/>
                                </a:lnTo>
                                <a:lnTo>
                                  <a:pt x="17583" y="49787"/>
                                </a:lnTo>
                                <a:lnTo>
                                  <a:pt x="17583" y="49787"/>
                                </a:lnTo>
                                <a:lnTo>
                                  <a:pt x="17583" y="50511"/>
                                </a:lnTo>
                                <a:lnTo>
                                  <a:pt x="17583" y="50511"/>
                                </a:lnTo>
                                <a:lnTo>
                                  <a:pt x="17583" y="51235"/>
                                </a:lnTo>
                                <a:lnTo>
                                  <a:pt x="17583" y="51959"/>
                                </a:lnTo>
                                <a:lnTo>
                                  <a:pt x="17583" y="52673"/>
                                </a:lnTo>
                                <a:lnTo>
                                  <a:pt x="17583" y="52673"/>
                                </a:lnTo>
                                <a:lnTo>
                                  <a:pt x="17583" y="53397"/>
                                </a:lnTo>
                                <a:lnTo>
                                  <a:pt x="17583" y="54121"/>
                                </a:lnTo>
                                <a:lnTo>
                                  <a:pt x="17583" y="54121"/>
                                </a:lnTo>
                                <a:lnTo>
                                  <a:pt x="18317" y="55559"/>
                                </a:lnTo>
                                <a:lnTo>
                                  <a:pt x="18317" y="55559"/>
                                </a:lnTo>
                                <a:lnTo>
                                  <a:pt x="18317" y="56283"/>
                                </a:lnTo>
                                <a:lnTo>
                                  <a:pt x="18317" y="57007"/>
                                </a:lnTo>
                                <a:lnTo>
                                  <a:pt x="18317" y="57731"/>
                                </a:lnTo>
                                <a:lnTo>
                                  <a:pt x="18317" y="57731"/>
                                </a:lnTo>
                                <a:lnTo>
                                  <a:pt x="18317" y="58445"/>
                                </a:lnTo>
                                <a:lnTo>
                                  <a:pt x="18317" y="59169"/>
                                </a:lnTo>
                                <a:lnTo>
                                  <a:pt x="18317" y="59169"/>
                                </a:lnTo>
                                <a:lnTo>
                                  <a:pt x="18317" y="59893"/>
                                </a:lnTo>
                                <a:lnTo>
                                  <a:pt x="18317" y="60617"/>
                                </a:lnTo>
                                <a:lnTo>
                                  <a:pt x="18317" y="61331"/>
                                </a:lnTo>
                                <a:lnTo>
                                  <a:pt x="19050" y="61331"/>
                                </a:lnTo>
                                <a:lnTo>
                                  <a:pt x="19050" y="61331"/>
                                </a:lnTo>
                                <a:lnTo>
                                  <a:pt x="19050" y="62056"/>
                                </a:lnTo>
                                <a:lnTo>
                                  <a:pt x="19050" y="62779"/>
                                </a:lnTo>
                                <a:lnTo>
                                  <a:pt x="19050" y="62779"/>
                                </a:lnTo>
                                <a:lnTo>
                                  <a:pt x="19050" y="63503"/>
                                </a:lnTo>
                                <a:lnTo>
                                  <a:pt x="19050" y="64941"/>
                                </a:lnTo>
                                <a:lnTo>
                                  <a:pt x="19050" y="64941"/>
                                </a:lnTo>
                                <a:lnTo>
                                  <a:pt x="19050" y="65665"/>
                                </a:lnTo>
                                <a:lnTo>
                                  <a:pt x="19050" y="66389"/>
                                </a:lnTo>
                                <a:lnTo>
                                  <a:pt x="19050" y="66389"/>
                                </a:lnTo>
                                <a:lnTo>
                                  <a:pt x="19050" y="67104"/>
                                </a:lnTo>
                                <a:lnTo>
                                  <a:pt x="19050" y="67828"/>
                                </a:lnTo>
                                <a:lnTo>
                                  <a:pt x="19050" y="68551"/>
                                </a:lnTo>
                                <a:lnTo>
                                  <a:pt x="19050" y="69275"/>
                                </a:lnTo>
                                <a:lnTo>
                                  <a:pt x="19050" y="69990"/>
                                </a:lnTo>
                                <a:lnTo>
                                  <a:pt x="19050" y="70714"/>
                                </a:lnTo>
                                <a:lnTo>
                                  <a:pt x="19050" y="70714"/>
                                </a:lnTo>
                                <a:lnTo>
                                  <a:pt x="19783" y="71438"/>
                                </a:lnTo>
                                <a:lnTo>
                                  <a:pt x="19783" y="72161"/>
                                </a:lnTo>
                                <a:lnTo>
                                  <a:pt x="19783" y="72161"/>
                                </a:lnTo>
                                <a:lnTo>
                                  <a:pt x="19783" y="72885"/>
                                </a:lnTo>
                                <a:lnTo>
                                  <a:pt x="19783" y="73600"/>
                                </a:lnTo>
                                <a:lnTo>
                                  <a:pt x="19783" y="73600"/>
                                </a:lnTo>
                                <a:lnTo>
                                  <a:pt x="19783" y="73600"/>
                                </a:lnTo>
                                <a:lnTo>
                                  <a:pt x="19783" y="74324"/>
                                </a:lnTo>
                                <a:lnTo>
                                  <a:pt x="19783" y="75047"/>
                                </a:lnTo>
                                <a:lnTo>
                                  <a:pt x="19783" y="75771"/>
                                </a:lnTo>
                                <a:lnTo>
                                  <a:pt x="19783" y="76486"/>
                                </a:lnTo>
                                <a:lnTo>
                                  <a:pt x="19783" y="77210"/>
                                </a:lnTo>
                                <a:lnTo>
                                  <a:pt x="20517" y="77934"/>
                                </a:lnTo>
                                <a:lnTo>
                                  <a:pt x="20517" y="77934"/>
                                </a:lnTo>
                                <a:lnTo>
                                  <a:pt x="20517" y="78657"/>
                                </a:lnTo>
                                <a:lnTo>
                                  <a:pt x="20517" y="79372"/>
                                </a:lnTo>
                                <a:lnTo>
                                  <a:pt x="20517" y="79372"/>
                                </a:lnTo>
                                <a:lnTo>
                                  <a:pt x="20517" y="80819"/>
                                </a:lnTo>
                                <a:lnTo>
                                  <a:pt x="20517" y="80819"/>
                                </a:lnTo>
                                <a:lnTo>
                                  <a:pt x="20517" y="80819"/>
                                </a:lnTo>
                                <a:lnTo>
                                  <a:pt x="20517" y="82258"/>
                                </a:lnTo>
                                <a:lnTo>
                                  <a:pt x="20517" y="82982"/>
                                </a:lnTo>
                                <a:lnTo>
                                  <a:pt x="20517" y="82982"/>
                                </a:lnTo>
                                <a:lnTo>
                                  <a:pt x="20517" y="83706"/>
                                </a:lnTo>
                                <a:lnTo>
                                  <a:pt x="21250" y="84430"/>
                                </a:lnTo>
                                <a:lnTo>
                                  <a:pt x="21250" y="84430"/>
                                </a:lnTo>
                                <a:lnTo>
                                  <a:pt x="21250" y="84430"/>
                                </a:lnTo>
                                <a:lnTo>
                                  <a:pt x="21250" y="85144"/>
                                </a:lnTo>
                                <a:lnTo>
                                  <a:pt x="21250" y="86592"/>
                                </a:lnTo>
                                <a:lnTo>
                                  <a:pt x="21250" y="86592"/>
                                </a:lnTo>
                                <a:lnTo>
                                  <a:pt x="21250" y="88030"/>
                                </a:lnTo>
                                <a:lnTo>
                                  <a:pt x="21250" y="88030"/>
                                </a:lnTo>
                                <a:lnTo>
                                  <a:pt x="21250" y="88030"/>
                                </a:lnTo>
                                <a:lnTo>
                                  <a:pt x="21250" y="88030"/>
                                </a:lnTo>
                                <a:lnTo>
                                  <a:pt x="21250" y="89478"/>
                                </a:lnTo>
                                <a:lnTo>
                                  <a:pt x="21250" y="90202"/>
                                </a:lnTo>
                                <a:lnTo>
                                  <a:pt x="21250" y="90202"/>
                                </a:lnTo>
                                <a:lnTo>
                                  <a:pt x="21250" y="90916"/>
                                </a:lnTo>
                                <a:lnTo>
                                  <a:pt x="21984" y="91640"/>
                                </a:lnTo>
                                <a:lnTo>
                                  <a:pt x="21984" y="91640"/>
                                </a:lnTo>
                                <a:lnTo>
                                  <a:pt x="21984" y="91640"/>
                                </a:lnTo>
                                <a:lnTo>
                                  <a:pt x="21984" y="93088"/>
                                </a:lnTo>
                                <a:lnTo>
                                  <a:pt x="21984" y="93088"/>
                                </a:lnTo>
                                <a:lnTo>
                                  <a:pt x="21984" y="93802"/>
                                </a:lnTo>
                                <a:lnTo>
                                  <a:pt x="21984" y="94526"/>
                                </a:lnTo>
                                <a:lnTo>
                                  <a:pt x="21984" y="95250"/>
                                </a:lnTo>
                                <a:lnTo>
                                  <a:pt x="21984" y="95250"/>
                                </a:lnTo>
                                <a:lnTo>
                                  <a:pt x="21984" y="95974"/>
                                </a:lnTo>
                                <a:lnTo>
                                  <a:pt x="21984" y="95974"/>
                                </a:lnTo>
                                <a:lnTo>
                                  <a:pt x="21984" y="96698"/>
                                </a:lnTo>
                                <a:lnTo>
                                  <a:pt x="22717" y="96698"/>
                                </a:lnTo>
                                <a:lnTo>
                                  <a:pt x="22717" y="98136"/>
                                </a:lnTo>
                                <a:lnTo>
                                  <a:pt x="22717" y="98860"/>
                                </a:lnTo>
                                <a:lnTo>
                                  <a:pt x="22717" y="98860"/>
                                </a:lnTo>
                                <a:lnTo>
                                  <a:pt x="22717" y="99584"/>
                                </a:lnTo>
                                <a:lnTo>
                                  <a:pt x="22717" y="100298"/>
                                </a:lnTo>
                                <a:lnTo>
                                  <a:pt x="22717" y="100298"/>
                                </a:lnTo>
                                <a:lnTo>
                                  <a:pt x="22717" y="100298"/>
                                </a:lnTo>
                                <a:lnTo>
                                  <a:pt x="22717" y="100298"/>
                                </a:lnTo>
                                <a:lnTo>
                                  <a:pt x="22717" y="101746"/>
                                </a:lnTo>
                                <a:lnTo>
                                  <a:pt x="22717" y="102470"/>
                                </a:lnTo>
                                <a:lnTo>
                                  <a:pt x="22717" y="103184"/>
                                </a:lnTo>
                                <a:lnTo>
                                  <a:pt x="23451" y="103908"/>
                                </a:lnTo>
                                <a:lnTo>
                                  <a:pt x="23451" y="103908"/>
                                </a:lnTo>
                                <a:lnTo>
                                  <a:pt x="23451" y="104632"/>
                                </a:lnTo>
                                <a:lnTo>
                                  <a:pt x="23451" y="104632"/>
                                </a:lnTo>
                                <a:lnTo>
                                  <a:pt x="23451" y="105356"/>
                                </a:lnTo>
                                <a:lnTo>
                                  <a:pt x="23451" y="106070"/>
                                </a:lnTo>
                                <a:lnTo>
                                  <a:pt x="23451" y="106070"/>
                                </a:lnTo>
                                <a:lnTo>
                                  <a:pt x="23451" y="106794"/>
                                </a:lnTo>
                                <a:lnTo>
                                  <a:pt x="23451" y="107518"/>
                                </a:lnTo>
                                <a:lnTo>
                                  <a:pt x="23451" y="107518"/>
                                </a:lnTo>
                                <a:lnTo>
                                  <a:pt x="23451" y="107518"/>
                                </a:lnTo>
                                <a:lnTo>
                                  <a:pt x="23451" y="108242"/>
                                </a:lnTo>
                                <a:lnTo>
                                  <a:pt x="24174" y="108956"/>
                                </a:lnTo>
                                <a:lnTo>
                                  <a:pt x="24174" y="109681"/>
                                </a:lnTo>
                                <a:lnTo>
                                  <a:pt x="24174" y="110404"/>
                                </a:lnTo>
                                <a:lnTo>
                                  <a:pt x="24174" y="111128"/>
                                </a:lnTo>
                                <a:lnTo>
                                  <a:pt x="24174" y="111128"/>
                                </a:lnTo>
                                <a:lnTo>
                                  <a:pt x="24174" y="111843"/>
                                </a:lnTo>
                                <a:lnTo>
                                  <a:pt x="24174" y="111843"/>
                                </a:lnTo>
                                <a:lnTo>
                                  <a:pt x="24174" y="111843"/>
                                </a:lnTo>
                                <a:lnTo>
                                  <a:pt x="24174" y="113290"/>
                                </a:lnTo>
                                <a:lnTo>
                                  <a:pt x="24174" y="113290"/>
                                </a:lnTo>
                                <a:lnTo>
                                  <a:pt x="24174" y="114014"/>
                                </a:lnTo>
                                <a:lnTo>
                                  <a:pt x="24174" y="114729"/>
                                </a:lnTo>
                                <a:lnTo>
                                  <a:pt x="24174" y="114729"/>
                                </a:lnTo>
                                <a:lnTo>
                                  <a:pt x="24174" y="114729"/>
                                </a:lnTo>
                                <a:lnTo>
                                  <a:pt x="24174" y="115453"/>
                                </a:lnTo>
                                <a:lnTo>
                                  <a:pt x="24174" y="115453"/>
                                </a:lnTo>
                                <a:lnTo>
                                  <a:pt x="24174" y="116176"/>
                                </a:lnTo>
                                <a:lnTo>
                                  <a:pt x="24174" y="116900"/>
                                </a:lnTo>
                                <a:lnTo>
                                  <a:pt x="24908" y="117615"/>
                                </a:lnTo>
                                <a:lnTo>
                                  <a:pt x="24908" y="118339"/>
                                </a:lnTo>
                                <a:lnTo>
                                  <a:pt x="24908" y="118339"/>
                                </a:lnTo>
                                <a:lnTo>
                                  <a:pt x="24908" y="119063"/>
                                </a:lnTo>
                                <a:lnTo>
                                  <a:pt x="24908" y="119063"/>
                                </a:lnTo>
                                <a:lnTo>
                                  <a:pt x="24908" y="119786"/>
                                </a:lnTo>
                                <a:lnTo>
                                  <a:pt x="24908" y="119786"/>
                                </a:lnTo>
                                <a:lnTo>
                                  <a:pt x="24908" y="120510"/>
                                </a:lnTo>
                                <a:lnTo>
                                  <a:pt x="24908" y="120510"/>
                                </a:lnTo>
                                <a:lnTo>
                                  <a:pt x="24908" y="120510"/>
                                </a:lnTo>
                                <a:lnTo>
                                  <a:pt x="24908" y="121225"/>
                                </a:lnTo>
                                <a:lnTo>
                                  <a:pt x="24908" y="121949"/>
                                </a:lnTo>
                                <a:lnTo>
                                  <a:pt x="24908" y="122672"/>
                                </a:lnTo>
                                <a:lnTo>
                                  <a:pt x="24908" y="123396"/>
                                </a:lnTo>
                                <a:lnTo>
                                  <a:pt x="25641" y="124111"/>
                                </a:lnTo>
                                <a:lnTo>
                                  <a:pt x="25641" y="124111"/>
                                </a:lnTo>
                                <a:lnTo>
                                  <a:pt x="25641" y="124111"/>
                                </a:lnTo>
                                <a:lnTo>
                                  <a:pt x="25641" y="124835"/>
                                </a:lnTo>
                                <a:lnTo>
                                  <a:pt x="25641" y="124835"/>
                                </a:lnTo>
                                <a:lnTo>
                                  <a:pt x="25641" y="125559"/>
                                </a:lnTo>
                                <a:lnTo>
                                  <a:pt x="25641" y="125559"/>
                                </a:lnTo>
                                <a:lnTo>
                                  <a:pt x="25641" y="126997"/>
                                </a:lnTo>
                                <a:lnTo>
                                  <a:pt x="25641" y="126997"/>
                                </a:lnTo>
                                <a:lnTo>
                                  <a:pt x="25641" y="127721"/>
                                </a:lnTo>
                                <a:lnTo>
                                  <a:pt x="25641" y="128444"/>
                                </a:lnTo>
                                <a:lnTo>
                                  <a:pt x="25641" y="128444"/>
                                </a:lnTo>
                                <a:lnTo>
                                  <a:pt x="26375" y="129169"/>
                                </a:lnTo>
                                <a:lnTo>
                                  <a:pt x="26375" y="129169"/>
                                </a:lnTo>
                                <a:lnTo>
                                  <a:pt x="26375" y="129169"/>
                                </a:lnTo>
                                <a:lnTo>
                                  <a:pt x="26375" y="129169"/>
                                </a:lnTo>
                                <a:lnTo>
                                  <a:pt x="26375" y="129169"/>
                                </a:lnTo>
                                <a:lnTo>
                                  <a:pt x="26375" y="130607"/>
                                </a:lnTo>
                                <a:lnTo>
                                  <a:pt x="26375" y="130607"/>
                                </a:lnTo>
                                <a:lnTo>
                                  <a:pt x="26375" y="131331"/>
                                </a:lnTo>
                                <a:lnTo>
                                  <a:pt x="26375" y="131331"/>
                                </a:lnTo>
                                <a:lnTo>
                                  <a:pt x="26375" y="132055"/>
                                </a:lnTo>
                                <a:lnTo>
                                  <a:pt x="26375" y="132769"/>
                                </a:lnTo>
                                <a:lnTo>
                                  <a:pt x="26375" y="132769"/>
                                </a:lnTo>
                                <a:lnTo>
                                  <a:pt x="27108" y="133493"/>
                                </a:lnTo>
                                <a:lnTo>
                                  <a:pt x="27108" y="133493"/>
                                </a:lnTo>
                                <a:lnTo>
                                  <a:pt x="27108" y="134217"/>
                                </a:lnTo>
                                <a:lnTo>
                                  <a:pt x="27108" y="134941"/>
                                </a:lnTo>
                                <a:lnTo>
                                  <a:pt x="27108" y="135655"/>
                                </a:lnTo>
                                <a:lnTo>
                                  <a:pt x="27108" y="136379"/>
                                </a:lnTo>
                                <a:lnTo>
                                  <a:pt x="27108" y="136379"/>
                                </a:lnTo>
                                <a:lnTo>
                                  <a:pt x="27108" y="136379"/>
                                </a:lnTo>
                                <a:lnTo>
                                  <a:pt x="27108" y="136379"/>
                                </a:lnTo>
                                <a:lnTo>
                                  <a:pt x="27108" y="137103"/>
                                </a:lnTo>
                                <a:lnTo>
                                  <a:pt x="27108" y="137827"/>
                                </a:lnTo>
                                <a:lnTo>
                                  <a:pt x="27108" y="138541"/>
                                </a:lnTo>
                                <a:lnTo>
                                  <a:pt x="27842" y="138541"/>
                                </a:lnTo>
                                <a:lnTo>
                                  <a:pt x="27842" y="139265"/>
                                </a:lnTo>
                                <a:lnTo>
                                  <a:pt x="27842" y="139989"/>
                                </a:lnTo>
                                <a:lnTo>
                                  <a:pt x="27842" y="139989"/>
                                </a:lnTo>
                                <a:lnTo>
                                  <a:pt x="27842" y="139989"/>
                                </a:lnTo>
                                <a:lnTo>
                                  <a:pt x="27842" y="139989"/>
                                </a:lnTo>
                                <a:lnTo>
                                  <a:pt x="27842" y="139989"/>
                                </a:lnTo>
                                <a:lnTo>
                                  <a:pt x="27842" y="140713"/>
                                </a:lnTo>
                                <a:lnTo>
                                  <a:pt x="27842" y="140713"/>
                                </a:lnTo>
                                <a:lnTo>
                                  <a:pt x="27842" y="140713"/>
                                </a:lnTo>
                                <a:lnTo>
                                  <a:pt x="27842" y="141427"/>
                                </a:lnTo>
                                <a:lnTo>
                                  <a:pt x="27842" y="141427"/>
                                </a:lnTo>
                                <a:lnTo>
                                  <a:pt x="28575" y="142151"/>
                                </a:lnTo>
                                <a:lnTo>
                                  <a:pt x="28575" y="14287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57" name="Freeform: Shape 857"/>
                        <wps:cNvSpPr/>
                        <wps:spPr>
                          <a:xfrm>
                            <a:off x="2052637" y="3824287"/>
                            <a:ext cx="28575" cy="66675"/>
                          </a:xfrm>
                          <a:custGeom>
                            <a:avLst/>
                            <a:gdLst>
                              <a:gd name="connsiteX0" fmla="*/ 0 w 28575"/>
                              <a:gd name="connsiteY0" fmla="*/ 0 h 66675"/>
                              <a:gd name="connsiteX1" fmla="*/ 0 w 28575"/>
                              <a:gd name="connsiteY1" fmla="*/ 0 h 66675"/>
                              <a:gd name="connsiteX2" fmla="*/ 0 w 28575"/>
                              <a:gd name="connsiteY2" fmla="*/ 648 h 66675"/>
                              <a:gd name="connsiteX3" fmla="*/ 0 w 28575"/>
                              <a:gd name="connsiteY3" fmla="*/ 648 h 66675"/>
                              <a:gd name="connsiteX4" fmla="*/ 0 w 28575"/>
                              <a:gd name="connsiteY4" fmla="*/ 648 h 66675"/>
                              <a:gd name="connsiteX5" fmla="*/ 0 w 28575"/>
                              <a:gd name="connsiteY5" fmla="*/ 1295 h 66675"/>
                              <a:gd name="connsiteX6" fmla="*/ 0 w 28575"/>
                              <a:gd name="connsiteY6" fmla="*/ 1943 h 66675"/>
                              <a:gd name="connsiteX7" fmla="*/ 0 w 28575"/>
                              <a:gd name="connsiteY7" fmla="*/ 1943 h 66675"/>
                              <a:gd name="connsiteX8" fmla="*/ 0 w 28575"/>
                              <a:gd name="connsiteY8" fmla="*/ 2591 h 66675"/>
                              <a:gd name="connsiteX9" fmla="*/ 0 w 28575"/>
                              <a:gd name="connsiteY9" fmla="*/ 3238 h 66675"/>
                              <a:gd name="connsiteX10" fmla="*/ 0 w 28575"/>
                              <a:gd name="connsiteY10" fmla="*/ 3238 h 66675"/>
                              <a:gd name="connsiteX11" fmla="*/ 0 w 28575"/>
                              <a:gd name="connsiteY11" fmla="*/ 3886 h 66675"/>
                              <a:gd name="connsiteX12" fmla="*/ 0 w 28575"/>
                              <a:gd name="connsiteY12" fmla="*/ 3886 h 66675"/>
                              <a:gd name="connsiteX13" fmla="*/ 0 w 28575"/>
                              <a:gd name="connsiteY13" fmla="*/ 3886 h 66675"/>
                              <a:gd name="connsiteX14" fmla="*/ 0 w 28575"/>
                              <a:gd name="connsiteY14" fmla="*/ 3886 h 66675"/>
                              <a:gd name="connsiteX15" fmla="*/ 0 w 28575"/>
                              <a:gd name="connsiteY15" fmla="*/ 4534 h 66675"/>
                              <a:gd name="connsiteX16" fmla="*/ 0 w 28575"/>
                              <a:gd name="connsiteY16" fmla="*/ 5182 h 66675"/>
                              <a:gd name="connsiteX17" fmla="*/ 752 w 28575"/>
                              <a:gd name="connsiteY17" fmla="*/ 5182 h 66675"/>
                              <a:gd name="connsiteX18" fmla="*/ 752 w 28575"/>
                              <a:gd name="connsiteY18" fmla="*/ 5829 h 66675"/>
                              <a:gd name="connsiteX19" fmla="*/ 752 w 28575"/>
                              <a:gd name="connsiteY19" fmla="*/ 6477 h 66675"/>
                              <a:gd name="connsiteX20" fmla="*/ 752 w 28575"/>
                              <a:gd name="connsiteY20" fmla="*/ 6477 h 66675"/>
                              <a:gd name="connsiteX21" fmla="*/ 752 w 28575"/>
                              <a:gd name="connsiteY21" fmla="*/ 6477 h 66675"/>
                              <a:gd name="connsiteX22" fmla="*/ 752 w 28575"/>
                              <a:gd name="connsiteY22" fmla="*/ 6477 h 66675"/>
                              <a:gd name="connsiteX23" fmla="*/ 752 w 28575"/>
                              <a:gd name="connsiteY23" fmla="*/ 7125 h 66675"/>
                              <a:gd name="connsiteX24" fmla="*/ 752 w 28575"/>
                              <a:gd name="connsiteY24" fmla="*/ 7125 h 66675"/>
                              <a:gd name="connsiteX25" fmla="*/ 752 w 28575"/>
                              <a:gd name="connsiteY25" fmla="*/ 7125 h 66675"/>
                              <a:gd name="connsiteX26" fmla="*/ 752 w 28575"/>
                              <a:gd name="connsiteY26" fmla="*/ 8411 h 66675"/>
                              <a:gd name="connsiteX27" fmla="*/ 752 w 28575"/>
                              <a:gd name="connsiteY27" fmla="*/ 8411 h 66675"/>
                              <a:gd name="connsiteX28" fmla="*/ 752 w 28575"/>
                              <a:gd name="connsiteY28" fmla="*/ 8411 h 66675"/>
                              <a:gd name="connsiteX29" fmla="*/ 752 w 28575"/>
                              <a:gd name="connsiteY29" fmla="*/ 8411 h 66675"/>
                              <a:gd name="connsiteX30" fmla="*/ 752 w 28575"/>
                              <a:gd name="connsiteY30" fmla="*/ 9058 h 66675"/>
                              <a:gd name="connsiteX31" fmla="*/ 1505 w 28575"/>
                              <a:gd name="connsiteY31" fmla="*/ 9058 h 66675"/>
                              <a:gd name="connsiteX32" fmla="*/ 1505 w 28575"/>
                              <a:gd name="connsiteY32" fmla="*/ 9706 h 66675"/>
                              <a:gd name="connsiteX33" fmla="*/ 1505 w 28575"/>
                              <a:gd name="connsiteY33" fmla="*/ 10354 h 66675"/>
                              <a:gd name="connsiteX34" fmla="*/ 1505 w 28575"/>
                              <a:gd name="connsiteY34" fmla="*/ 10354 h 66675"/>
                              <a:gd name="connsiteX35" fmla="*/ 1505 w 28575"/>
                              <a:gd name="connsiteY35" fmla="*/ 10354 h 66675"/>
                              <a:gd name="connsiteX36" fmla="*/ 1505 w 28575"/>
                              <a:gd name="connsiteY36" fmla="*/ 11001 h 66675"/>
                              <a:gd name="connsiteX37" fmla="*/ 1505 w 28575"/>
                              <a:gd name="connsiteY37" fmla="*/ 11649 h 66675"/>
                              <a:gd name="connsiteX38" fmla="*/ 1505 w 28575"/>
                              <a:gd name="connsiteY38" fmla="*/ 11649 h 66675"/>
                              <a:gd name="connsiteX39" fmla="*/ 1505 w 28575"/>
                              <a:gd name="connsiteY39" fmla="*/ 12297 h 66675"/>
                              <a:gd name="connsiteX40" fmla="*/ 1505 w 28575"/>
                              <a:gd name="connsiteY40" fmla="*/ 12297 h 66675"/>
                              <a:gd name="connsiteX41" fmla="*/ 1505 w 28575"/>
                              <a:gd name="connsiteY41" fmla="*/ 12297 h 66675"/>
                              <a:gd name="connsiteX42" fmla="*/ 1505 w 28575"/>
                              <a:gd name="connsiteY42" fmla="*/ 12297 h 66675"/>
                              <a:gd name="connsiteX43" fmla="*/ 2257 w 28575"/>
                              <a:gd name="connsiteY43" fmla="*/ 12945 h 66675"/>
                              <a:gd name="connsiteX44" fmla="*/ 2257 w 28575"/>
                              <a:gd name="connsiteY44" fmla="*/ 13592 h 66675"/>
                              <a:gd name="connsiteX45" fmla="*/ 2257 w 28575"/>
                              <a:gd name="connsiteY45" fmla="*/ 13592 h 66675"/>
                              <a:gd name="connsiteX46" fmla="*/ 2257 w 28575"/>
                              <a:gd name="connsiteY46" fmla="*/ 13592 h 66675"/>
                              <a:gd name="connsiteX47" fmla="*/ 2257 w 28575"/>
                              <a:gd name="connsiteY47" fmla="*/ 14240 h 66675"/>
                              <a:gd name="connsiteX48" fmla="*/ 2257 w 28575"/>
                              <a:gd name="connsiteY48" fmla="*/ 14240 h 66675"/>
                              <a:gd name="connsiteX49" fmla="*/ 2257 w 28575"/>
                              <a:gd name="connsiteY49" fmla="*/ 14887 h 66675"/>
                              <a:gd name="connsiteX50" fmla="*/ 2257 w 28575"/>
                              <a:gd name="connsiteY50" fmla="*/ 14887 h 66675"/>
                              <a:gd name="connsiteX51" fmla="*/ 2257 w 28575"/>
                              <a:gd name="connsiteY51" fmla="*/ 14887 h 66675"/>
                              <a:gd name="connsiteX52" fmla="*/ 2257 w 28575"/>
                              <a:gd name="connsiteY52" fmla="*/ 15535 h 66675"/>
                              <a:gd name="connsiteX53" fmla="*/ 2257 w 28575"/>
                              <a:gd name="connsiteY53" fmla="*/ 15535 h 66675"/>
                              <a:gd name="connsiteX54" fmla="*/ 2257 w 28575"/>
                              <a:gd name="connsiteY54" fmla="*/ 16183 h 66675"/>
                              <a:gd name="connsiteX55" fmla="*/ 3010 w 28575"/>
                              <a:gd name="connsiteY55" fmla="*/ 16183 h 66675"/>
                              <a:gd name="connsiteX56" fmla="*/ 3010 w 28575"/>
                              <a:gd name="connsiteY56" fmla="*/ 16831 h 66675"/>
                              <a:gd name="connsiteX57" fmla="*/ 3010 w 28575"/>
                              <a:gd name="connsiteY57" fmla="*/ 16831 h 66675"/>
                              <a:gd name="connsiteX58" fmla="*/ 3010 w 28575"/>
                              <a:gd name="connsiteY58" fmla="*/ 16183 h 66675"/>
                              <a:gd name="connsiteX59" fmla="*/ 3010 w 28575"/>
                              <a:gd name="connsiteY59" fmla="*/ 16831 h 66675"/>
                              <a:gd name="connsiteX60" fmla="*/ 3010 w 28575"/>
                              <a:gd name="connsiteY60" fmla="*/ 16831 h 66675"/>
                              <a:gd name="connsiteX61" fmla="*/ 3010 w 28575"/>
                              <a:gd name="connsiteY61" fmla="*/ 16831 h 66675"/>
                              <a:gd name="connsiteX62" fmla="*/ 3010 w 28575"/>
                              <a:gd name="connsiteY62" fmla="*/ 17478 h 66675"/>
                              <a:gd name="connsiteX63" fmla="*/ 3010 w 28575"/>
                              <a:gd name="connsiteY63" fmla="*/ 17478 h 66675"/>
                              <a:gd name="connsiteX64" fmla="*/ 3010 w 28575"/>
                              <a:gd name="connsiteY64" fmla="*/ 18126 h 66675"/>
                              <a:gd name="connsiteX65" fmla="*/ 3010 w 28575"/>
                              <a:gd name="connsiteY65" fmla="*/ 18774 h 66675"/>
                              <a:gd name="connsiteX66" fmla="*/ 3010 w 28575"/>
                              <a:gd name="connsiteY66" fmla="*/ 19421 h 66675"/>
                              <a:gd name="connsiteX67" fmla="*/ 3762 w 28575"/>
                              <a:gd name="connsiteY67" fmla="*/ 19421 h 66675"/>
                              <a:gd name="connsiteX68" fmla="*/ 3762 w 28575"/>
                              <a:gd name="connsiteY68" fmla="*/ 20069 h 66675"/>
                              <a:gd name="connsiteX69" fmla="*/ 3762 w 28575"/>
                              <a:gd name="connsiteY69" fmla="*/ 19421 h 66675"/>
                              <a:gd name="connsiteX70" fmla="*/ 3762 w 28575"/>
                              <a:gd name="connsiteY70" fmla="*/ 20069 h 66675"/>
                              <a:gd name="connsiteX71" fmla="*/ 3762 w 28575"/>
                              <a:gd name="connsiteY71" fmla="*/ 20069 h 66675"/>
                              <a:gd name="connsiteX72" fmla="*/ 3762 w 28575"/>
                              <a:gd name="connsiteY72" fmla="*/ 20069 h 66675"/>
                              <a:gd name="connsiteX73" fmla="*/ 3762 w 28575"/>
                              <a:gd name="connsiteY73" fmla="*/ 20717 h 66675"/>
                              <a:gd name="connsiteX74" fmla="*/ 3762 w 28575"/>
                              <a:gd name="connsiteY74" fmla="*/ 21365 h 66675"/>
                              <a:gd name="connsiteX75" fmla="*/ 3762 w 28575"/>
                              <a:gd name="connsiteY75" fmla="*/ 21365 h 66675"/>
                              <a:gd name="connsiteX76" fmla="*/ 3762 w 28575"/>
                              <a:gd name="connsiteY76" fmla="*/ 21365 h 66675"/>
                              <a:gd name="connsiteX77" fmla="*/ 3762 w 28575"/>
                              <a:gd name="connsiteY77" fmla="*/ 21365 h 66675"/>
                              <a:gd name="connsiteX78" fmla="*/ 3762 w 28575"/>
                              <a:gd name="connsiteY78" fmla="*/ 21365 h 66675"/>
                              <a:gd name="connsiteX79" fmla="*/ 4515 w 28575"/>
                              <a:gd name="connsiteY79" fmla="*/ 22012 h 66675"/>
                              <a:gd name="connsiteX80" fmla="*/ 4515 w 28575"/>
                              <a:gd name="connsiteY80" fmla="*/ 22012 h 66675"/>
                              <a:gd name="connsiteX81" fmla="*/ 4515 w 28575"/>
                              <a:gd name="connsiteY81" fmla="*/ 22012 h 66675"/>
                              <a:gd name="connsiteX82" fmla="*/ 4515 w 28575"/>
                              <a:gd name="connsiteY82" fmla="*/ 22660 h 66675"/>
                              <a:gd name="connsiteX83" fmla="*/ 4515 w 28575"/>
                              <a:gd name="connsiteY83" fmla="*/ 22660 h 66675"/>
                              <a:gd name="connsiteX84" fmla="*/ 4515 w 28575"/>
                              <a:gd name="connsiteY84" fmla="*/ 23308 h 66675"/>
                              <a:gd name="connsiteX85" fmla="*/ 4515 w 28575"/>
                              <a:gd name="connsiteY85" fmla="*/ 23308 h 66675"/>
                              <a:gd name="connsiteX86" fmla="*/ 4515 w 28575"/>
                              <a:gd name="connsiteY86" fmla="*/ 23956 h 66675"/>
                              <a:gd name="connsiteX87" fmla="*/ 4515 w 28575"/>
                              <a:gd name="connsiteY87" fmla="*/ 23956 h 66675"/>
                              <a:gd name="connsiteX88" fmla="*/ 4515 w 28575"/>
                              <a:gd name="connsiteY88" fmla="*/ 24603 h 66675"/>
                              <a:gd name="connsiteX89" fmla="*/ 4515 w 28575"/>
                              <a:gd name="connsiteY89" fmla="*/ 24603 h 66675"/>
                              <a:gd name="connsiteX90" fmla="*/ 4515 w 28575"/>
                              <a:gd name="connsiteY90" fmla="*/ 24603 h 66675"/>
                              <a:gd name="connsiteX91" fmla="*/ 4515 w 28575"/>
                              <a:gd name="connsiteY91" fmla="*/ 24603 h 66675"/>
                              <a:gd name="connsiteX92" fmla="*/ 4515 w 28575"/>
                              <a:gd name="connsiteY92" fmla="*/ 24603 h 66675"/>
                              <a:gd name="connsiteX93" fmla="*/ 4515 w 28575"/>
                              <a:gd name="connsiteY93" fmla="*/ 25241 h 66675"/>
                              <a:gd name="connsiteX94" fmla="*/ 4515 w 28575"/>
                              <a:gd name="connsiteY94" fmla="*/ 25241 h 66675"/>
                              <a:gd name="connsiteX95" fmla="*/ 4515 w 28575"/>
                              <a:gd name="connsiteY95" fmla="*/ 25889 h 66675"/>
                              <a:gd name="connsiteX96" fmla="*/ 4515 w 28575"/>
                              <a:gd name="connsiteY96" fmla="*/ 25889 h 66675"/>
                              <a:gd name="connsiteX97" fmla="*/ 4515 w 28575"/>
                              <a:gd name="connsiteY97" fmla="*/ 25889 h 66675"/>
                              <a:gd name="connsiteX98" fmla="*/ 4515 w 28575"/>
                              <a:gd name="connsiteY98" fmla="*/ 26537 h 66675"/>
                              <a:gd name="connsiteX99" fmla="*/ 5267 w 28575"/>
                              <a:gd name="connsiteY99" fmla="*/ 25889 h 66675"/>
                              <a:gd name="connsiteX100" fmla="*/ 5267 w 28575"/>
                              <a:gd name="connsiteY100" fmla="*/ 26537 h 66675"/>
                              <a:gd name="connsiteX101" fmla="*/ 5267 w 28575"/>
                              <a:gd name="connsiteY101" fmla="*/ 26537 h 66675"/>
                              <a:gd name="connsiteX102" fmla="*/ 5267 w 28575"/>
                              <a:gd name="connsiteY102" fmla="*/ 26537 h 66675"/>
                              <a:gd name="connsiteX103" fmla="*/ 5267 w 28575"/>
                              <a:gd name="connsiteY103" fmla="*/ 27184 h 66675"/>
                              <a:gd name="connsiteX104" fmla="*/ 5267 w 28575"/>
                              <a:gd name="connsiteY104" fmla="*/ 27184 h 66675"/>
                              <a:gd name="connsiteX105" fmla="*/ 5267 w 28575"/>
                              <a:gd name="connsiteY105" fmla="*/ 27184 h 66675"/>
                              <a:gd name="connsiteX106" fmla="*/ 5267 w 28575"/>
                              <a:gd name="connsiteY106" fmla="*/ 27832 h 66675"/>
                              <a:gd name="connsiteX107" fmla="*/ 5267 w 28575"/>
                              <a:gd name="connsiteY107" fmla="*/ 27832 h 66675"/>
                              <a:gd name="connsiteX108" fmla="*/ 5267 w 28575"/>
                              <a:gd name="connsiteY108" fmla="*/ 27832 h 66675"/>
                              <a:gd name="connsiteX109" fmla="*/ 5267 w 28575"/>
                              <a:gd name="connsiteY109" fmla="*/ 28480 h 66675"/>
                              <a:gd name="connsiteX110" fmla="*/ 5267 w 28575"/>
                              <a:gd name="connsiteY110" fmla="*/ 28480 h 66675"/>
                              <a:gd name="connsiteX111" fmla="*/ 6020 w 28575"/>
                              <a:gd name="connsiteY111" fmla="*/ 29128 h 66675"/>
                              <a:gd name="connsiteX112" fmla="*/ 6020 w 28575"/>
                              <a:gd name="connsiteY112" fmla="*/ 29775 h 66675"/>
                              <a:gd name="connsiteX113" fmla="*/ 6020 w 28575"/>
                              <a:gd name="connsiteY113" fmla="*/ 29128 h 66675"/>
                              <a:gd name="connsiteX114" fmla="*/ 6020 w 28575"/>
                              <a:gd name="connsiteY114" fmla="*/ 29128 h 66675"/>
                              <a:gd name="connsiteX115" fmla="*/ 6020 w 28575"/>
                              <a:gd name="connsiteY115" fmla="*/ 29775 h 66675"/>
                              <a:gd name="connsiteX116" fmla="*/ 6020 w 28575"/>
                              <a:gd name="connsiteY116" fmla="*/ 29128 h 66675"/>
                              <a:gd name="connsiteX117" fmla="*/ 6020 w 28575"/>
                              <a:gd name="connsiteY117" fmla="*/ 29775 h 66675"/>
                              <a:gd name="connsiteX118" fmla="*/ 6020 w 28575"/>
                              <a:gd name="connsiteY118" fmla="*/ 29775 h 66675"/>
                              <a:gd name="connsiteX119" fmla="*/ 6020 w 28575"/>
                              <a:gd name="connsiteY119" fmla="*/ 30423 h 66675"/>
                              <a:gd name="connsiteX120" fmla="*/ 6020 w 28575"/>
                              <a:gd name="connsiteY120" fmla="*/ 31070 h 66675"/>
                              <a:gd name="connsiteX121" fmla="*/ 6020 w 28575"/>
                              <a:gd name="connsiteY121" fmla="*/ 31718 h 66675"/>
                              <a:gd name="connsiteX122" fmla="*/ 6020 w 28575"/>
                              <a:gd name="connsiteY122" fmla="*/ 31718 h 66675"/>
                              <a:gd name="connsiteX123" fmla="*/ 6772 w 28575"/>
                              <a:gd name="connsiteY123" fmla="*/ 32366 h 66675"/>
                              <a:gd name="connsiteX124" fmla="*/ 6772 w 28575"/>
                              <a:gd name="connsiteY124" fmla="*/ 32366 h 66675"/>
                              <a:gd name="connsiteX125" fmla="*/ 6772 w 28575"/>
                              <a:gd name="connsiteY125" fmla="*/ 32366 h 66675"/>
                              <a:gd name="connsiteX126" fmla="*/ 6772 w 28575"/>
                              <a:gd name="connsiteY126" fmla="*/ 31718 h 66675"/>
                              <a:gd name="connsiteX127" fmla="*/ 6772 w 28575"/>
                              <a:gd name="connsiteY127" fmla="*/ 31718 h 66675"/>
                              <a:gd name="connsiteX128" fmla="*/ 6772 w 28575"/>
                              <a:gd name="connsiteY128" fmla="*/ 31070 h 66675"/>
                              <a:gd name="connsiteX129" fmla="*/ 6772 w 28575"/>
                              <a:gd name="connsiteY129" fmla="*/ 31718 h 66675"/>
                              <a:gd name="connsiteX130" fmla="*/ 6772 w 28575"/>
                              <a:gd name="connsiteY130" fmla="*/ 31718 h 66675"/>
                              <a:gd name="connsiteX131" fmla="*/ 6772 w 28575"/>
                              <a:gd name="connsiteY131" fmla="*/ 32366 h 66675"/>
                              <a:gd name="connsiteX132" fmla="*/ 6772 w 28575"/>
                              <a:gd name="connsiteY132" fmla="*/ 32366 h 66675"/>
                              <a:gd name="connsiteX133" fmla="*/ 6772 w 28575"/>
                              <a:gd name="connsiteY133" fmla="*/ 33014 h 66675"/>
                              <a:gd name="connsiteX134" fmla="*/ 6772 w 28575"/>
                              <a:gd name="connsiteY134" fmla="*/ 33014 h 66675"/>
                              <a:gd name="connsiteX135" fmla="*/ 7515 w 28575"/>
                              <a:gd name="connsiteY135" fmla="*/ 33661 h 66675"/>
                              <a:gd name="connsiteX136" fmla="*/ 7515 w 28575"/>
                              <a:gd name="connsiteY136" fmla="*/ 34309 h 66675"/>
                              <a:gd name="connsiteX137" fmla="*/ 7515 w 28575"/>
                              <a:gd name="connsiteY137" fmla="*/ 34309 h 66675"/>
                              <a:gd name="connsiteX138" fmla="*/ 7515 w 28575"/>
                              <a:gd name="connsiteY138" fmla="*/ 34309 h 66675"/>
                              <a:gd name="connsiteX139" fmla="*/ 7515 w 28575"/>
                              <a:gd name="connsiteY139" fmla="*/ 34309 h 66675"/>
                              <a:gd name="connsiteX140" fmla="*/ 7515 w 28575"/>
                              <a:gd name="connsiteY140" fmla="*/ 33661 h 66675"/>
                              <a:gd name="connsiteX141" fmla="*/ 7515 w 28575"/>
                              <a:gd name="connsiteY141" fmla="*/ 34309 h 66675"/>
                              <a:gd name="connsiteX142" fmla="*/ 7515 w 28575"/>
                              <a:gd name="connsiteY142" fmla="*/ 34309 h 66675"/>
                              <a:gd name="connsiteX143" fmla="*/ 7515 w 28575"/>
                              <a:gd name="connsiteY143" fmla="*/ 34957 h 66675"/>
                              <a:gd name="connsiteX144" fmla="*/ 7515 w 28575"/>
                              <a:gd name="connsiteY144" fmla="*/ 35605 h 66675"/>
                              <a:gd name="connsiteX145" fmla="*/ 7515 w 28575"/>
                              <a:gd name="connsiteY145" fmla="*/ 35605 h 66675"/>
                              <a:gd name="connsiteX146" fmla="*/ 7515 w 28575"/>
                              <a:gd name="connsiteY146" fmla="*/ 35605 h 66675"/>
                              <a:gd name="connsiteX147" fmla="*/ 8268 w 28575"/>
                              <a:gd name="connsiteY147" fmla="*/ 34957 h 66675"/>
                              <a:gd name="connsiteX148" fmla="*/ 8268 w 28575"/>
                              <a:gd name="connsiteY148" fmla="*/ 34957 h 66675"/>
                              <a:gd name="connsiteX149" fmla="*/ 8268 w 28575"/>
                              <a:gd name="connsiteY149" fmla="*/ 36252 h 66675"/>
                              <a:gd name="connsiteX150" fmla="*/ 8268 w 28575"/>
                              <a:gd name="connsiteY150" fmla="*/ 36252 h 66675"/>
                              <a:gd name="connsiteX151" fmla="*/ 8268 w 28575"/>
                              <a:gd name="connsiteY151" fmla="*/ 36252 h 66675"/>
                              <a:gd name="connsiteX152" fmla="*/ 8268 w 28575"/>
                              <a:gd name="connsiteY152" fmla="*/ 36900 h 66675"/>
                              <a:gd name="connsiteX153" fmla="*/ 8268 w 28575"/>
                              <a:gd name="connsiteY153" fmla="*/ 36900 h 66675"/>
                              <a:gd name="connsiteX154" fmla="*/ 8268 w 28575"/>
                              <a:gd name="connsiteY154" fmla="*/ 36900 h 66675"/>
                              <a:gd name="connsiteX155" fmla="*/ 8268 w 28575"/>
                              <a:gd name="connsiteY155" fmla="*/ 36900 h 66675"/>
                              <a:gd name="connsiteX156" fmla="*/ 8268 w 28575"/>
                              <a:gd name="connsiteY156" fmla="*/ 36900 h 66675"/>
                              <a:gd name="connsiteX157" fmla="*/ 8268 w 28575"/>
                              <a:gd name="connsiteY157" fmla="*/ 37547 h 66675"/>
                              <a:gd name="connsiteX158" fmla="*/ 8268 w 28575"/>
                              <a:gd name="connsiteY158" fmla="*/ 37547 h 66675"/>
                              <a:gd name="connsiteX159" fmla="*/ 9020 w 28575"/>
                              <a:gd name="connsiteY159" fmla="*/ 37547 h 66675"/>
                              <a:gd name="connsiteX160" fmla="*/ 9020 w 28575"/>
                              <a:gd name="connsiteY160" fmla="*/ 37547 h 66675"/>
                              <a:gd name="connsiteX161" fmla="*/ 9020 w 28575"/>
                              <a:gd name="connsiteY161" fmla="*/ 37547 h 66675"/>
                              <a:gd name="connsiteX162" fmla="*/ 9020 w 28575"/>
                              <a:gd name="connsiteY162" fmla="*/ 37547 h 66675"/>
                              <a:gd name="connsiteX163" fmla="*/ 9020 w 28575"/>
                              <a:gd name="connsiteY163" fmla="*/ 38195 h 66675"/>
                              <a:gd name="connsiteX164" fmla="*/ 9020 w 28575"/>
                              <a:gd name="connsiteY164" fmla="*/ 38195 h 66675"/>
                              <a:gd name="connsiteX165" fmla="*/ 9020 w 28575"/>
                              <a:gd name="connsiteY165" fmla="*/ 38843 h 66675"/>
                              <a:gd name="connsiteX166" fmla="*/ 9020 w 28575"/>
                              <a:gd name="connsiteY166" fmla="*/ 38843 h 66675"/>
                              <a:gd name="connsiteX167" fmla="*/ 9020 w 28575"/>
                              <a:gd name="connsiteY167" fmla="*/ 38843 h 66675"/>
                              <a:gd name="connsiteX168" fmla="*/ 9020 w 28575"/>
                              <a:gd name="connsiteY168" fmla="*/ 38195 h 66675"/>
                              <a:gd name="connsiteX169" fmla="*/ 9020 w 28575"/>
                              <a:gd name="connsiteY169" fmla="*/ 38843 h 66675"/>
                              <a:gd name="connsiteX170" fmla="*/ 9020 w 28575"/>
                              <a:gd name="connsiteY170" fmla="*/ 38843 h 66675"/>
                              <a:gd name="connsiteX171" fmla="*/ 9020 w 28575"/>
                              <a:gd name="connsiteY171" fmla="*/ 39491 h 66675"/>
                              <a:gd name="connsiteX172" fmla="*/ 9020 w 28575"/>
                              <a:gd name="connsiteY172" fmla="*/ 39491 h 66675"/>
                              <a:gd name="connsiteX173" fmla="*/ 9773 w 28575"/>
                              <a:gd name="connsiteY173" fmla="*/ 39491 h 66675"/>
                              <a:gd name="connsiteX174" fmla="*/ 9773 w 28575"/>
                              <a:gd name="connsiteY174" fmla="*/ 39491 h 66675"/>
                              <a:gd name="connsiteX175" fmla="*/ 9773 w 28575"/>
                              <a:gd name="connsiteY175" fmla="*/ 39491 h 66675"/>
                              <a:gd name="connsiteX176" fmla="*/ 9773 w 28575"/>
                              <a:gd name="connsiteY176" fmla="*/ 40138 h 66675"/>
                              <a:gd name="connsiteX177" fmla="*/ 9773 w 28575"/>
                              <a:gd name="connsiteY177" fmla="*/ 40138 h 66675"/>
                              <a:gd name="connsiteX178" fmla="*/ 9773 w 28575"/>
                              <a:gd name="connsiteY178" fmla="*/ 40786 h 66675"/>
                              <a:gd name="connsiteX179" fmla="*/ 9773 w 28575"/>
                              <a:gd name="connsiteY179" fmla="*/ 40786 h 66675"/>
                              <a:gd name="connsiteX180" fmla="*/ 9773 w 28575"/>
                              <a:gd name="connsiteY180" fmla="*/ 40786 h 66675"/>
                              <a:gd name="connsiteX181" fmla="*/ 9773 w 28575"/>
                              <a:gd name="connsiteY181" fmla="*/ 40786 h 66675"/>
                              <a:gd name="connsiteX182" fmla="*/ 9773 w 28575"/>
                              <a:gd name="connsiteY182" fmla="*/ 40786 h 66675"/>
                              <a:gd name="connsiteX183" fmla="*/ 9773 w 28575"/>
                              <a:gd name="connsiteY183" fmla="*/ 40786 h 66675"/>
                              <a:gd name="connsiteX184" fmla="*/ 9773 w 28575"/>
                              <a:gd name="connsiteY184" fmla="*/ 40786 h 66675"/>
                              <a:gd name="connsiteX185" fmla="*/ 9773 w 28575"/>
                              <a:gd name="connsiteY185" fmla="*/ 40786 h 66675"/>
                              <a:gd name="connsiteX186" fmla="*/ 9773 w 28575"/>
                              <a:gd name="connsiteY186" fmla="*/ 40786 h 66675"/>
                              <a:gd name="connsiteX187" fmla="*/ 9773 w 28575"/>
                              <a:gd name="connsiteY187" fmla="*/ 41434 h 66675"/>
                              <a:gd name="connsiteX188" fmla="*/ 9773 w 28575"/>
                              <a:gd name="connsiteY188" fmla="*/ 41434 h 66675"/>
                              <a:gd name="connsiteX189" fmla="*/ 9773 w 28575"/>
                              <a:gd name="connsiteY189" fmla="*/ 42072 h 66675"/>
                              <a:gd name="connsiteX190" fmla="*/ 9773 w 28575"/>
                              <a:gd name="connsiteY190" fmla="*/ 42719 h 66675"/>
                              <a:gd name="connsiteX191" fmla="*/ 10525 w 28575"/>
                              <a:gd name="connsiteY191" fmla="*/ 42719 h 66675"/>
                              <a:gd name="connsiteX192" fmla="*/ 10525 w 28575"/>
                              <a:gd name="connsiteY192" fmla="*/ 42719 h 66675"/>
                              <a:gd name="connsiteX193" fmla="*/ 10525 w 28575"/>
                              <a:gd name="connsiteY193" fmla="*/ 42719 h 66675"/>
                              <a:gd name="connsiteX194" fmla="*/ 10525 w 28575"/>
                              <a:gd name="connsiteY194" fmla="*/ 42719 h 66675"/>
                              <a:gd name="connsiteX195" fmla="*/ 10525 w 28575"/>
                              <a:gd name="connsiteY195" fmla="*/ 42719 h 66675"/>
                              <a:gd name="connsiteX196" fmla="*/ 10525 w 28575"/>
                              <a:gd name="connsiteY196" fmla="*/ 43367 h 66675"/>
                              <a:gd name="connsiteX197" fmla="*/ 10525 w 28575"/>
                              <a:gd name="connsiteY197" fmla="*/ 43367 h 66675"/>
                              <a:gd name="connsiteX198" fmla="*/ 10525 w 28575"/>
                              <a:gd name="connsiteY198" fmla="*/ 42719 h 66675"/>
                              <a:gd name="connsiteX199" fmla="*/ 10525 w 28575"/>
                              <a:gd name="connsiteY199" fmla="*/ 42719 h 66675"/>
                              <a:gd name="connsiteX200" fmla="*/ 10525 w 28575"/>
                              <a:gd name="connsiteY200" fmla="*/ 43367 h 66675"/>
                              <a:gd name="connsiteX201" fmla="*/ 10525 w 28575"/>
                              <a:gd name="connsiteY201" fmla="*/ 44015 h 66675"/>
                              <a:gd name="connsiteX202" fmla="*/ 10525 w 28575"/>
                              <a:gd name="connsiteY202" fmla="*/ 44015 h 66675"/>
                              <a:gd name="connsiteX203" fmla="*/ 11278 w 28575"/>
                              <a:gd name="connsiteY203" fmla="*/ 44015 h 66675"/>
                              <a:gd name="connsiteX204" fmla="*/ 11278 w 28575"/>
                              <a:gd name="connsiteY204" fmla="*/ 44663 h 66675"/>
                              <a:gd name="connsiteX205" fmla="*/ 11278 w 28575"/>
                              <a:gd name="connsiteY205" fmla="*/ 44663 h 66675"/>
                              <a:gd name="connsiteX206" fmla="*/ 11278 w 28575"/>
                              <a:gd name="connsiteY206" fmla="*/ 44015 h 66675"/>
                              <a:gd name="connsiteX207" fmla="*/ 11278 w 28575"/>
                              <a:gd name="connsiteY207" fmla="*/ 44663 h 66675"/>
                              <a:gd name="connsiteX208" fmla="*/ 11278 w 28575"/>
                              <a:gd name="connsiteY208" fmla="*/ 44663 h 66675"/>
                              <a:gd name="connsiteX209" fmla="*/ 11278 w 28575"/>
                              <a:gd name="connsiteY209" fmla="*/ 45310 h 66675"/>
                              <a:gd name="connsiteX210" fmla="*/ 11278 w 28575"/>
                              <a:gd name="connsiteY210" fmla="*/ 45310 h 66675"/>
                              <a:gd name="connsiteX211" fmla="*/ 11278 w 28575"/>
                              <a:gd name="connsiteY211" fmla="*/ 45310 h 66675"/>
                              <a:gd name="connsiteX212" fmla="*/ 11278 w 28575"/>
                              <a:gd name="connsiteY212" fmla="*/ 45310 h 66675"/>
                              <a:gd name="connsiteX213" fmla="*/ 11278 w 28575"/>
                              <a:gd name="connsiteY213" fmla="*/ 45310 h 66675"/>
                              <a:gd name="connsiteX214" fmla="*/ 11278 w 28575"/>
                              <a:gd name="connsiteY214" fmla="*/ 45310 h 66675"/>
                              <a:gd name="connsiteX215" fmla="*/ 12030 w 28575"/>
                              <a:gd name="connsiteY215" fmla="*/ 45310 h 66675"/>
                              <a:gd name="connsiteX216" fmla="*/ 12030 w 28575"/>
                              <a:gd name="connsiteY216" fmla="*/ 45310 h 66675"/>
                              <a:gd name="connsiteX217" fmla="*/ 12030 w 28575"/>
                              <a:gd name="connsiteY217" fmla="*/ 45958 h 66675"/>
                              <a:gd name="connsiteX218" fmla="*/ 12030 w 28575"/>
                              <a:gd name="connsiteY218" fmla="*/ 46606 h 66675"/>
                              <a:gd name="connsiteX219" fmla="*/ 12030 w 28575"/>
                              <a:gd name="connsiteY219" fmla="*/ 45958 h 66675"/>
                              <a:gd name="connsiteX220" fmla="*/ 12030 w 28575"/>
                              <a:gd name="connsiteY220" fmla="*/ 45958 h 66675"/>
                              <a:gd name="connsiteX221" fmla="*/ 12030 w 28575"/>
                              <a:gd name="connsiteY221" fmla="*/ 45958 h 66675"/>
                              <a:gd name="connsiteX222" fmla="*/ 12030 w 28575"/>
                              <a:gd name="connsiteY222" fmla="*/ 45958 h 66675"/>
                              <a:gd name="connsiteX223" fmla="*/ 12030 w 28575"/>
                              <a:gd name="connsiteY223" fmla="*/ 46606 h 66675"/>
                              <a:gd name="connsiteX224" fmla="*/ 12030 w 28575"/>
                              <a:gd name="connsiteY224" fmla="*/ 46606 h 66675"/>
                              <a:gd name="connsiteX225" fmla="*/ 12030 w 28575"/>
                              <a:gd name="connsiteY225" fmla="*/ 47254 h 66675"/>
                              <a:gd name="connsiteX226" fmla="*/ 12030 w 28575"/>
                              <a:gd name="connsiteY226" fmla="*/ 47254 h 66675"/>
                              <a:gd name="connsiteX227" fmla="*/ 12783 w 28575"/>
                              <a:gd name="connsiteY227" fmla="*/ 47254 h 66675"/>
                              <a:gd name="connsiteX228" fmla="*/ 12783 w 28575"/>
                              <a:gd name="connsiteY228" fmla="*/ 47254 h 66675"/>
                              <a:gd name="connsiteX229" fmla="*/ 12783 w 28575"/>
                              <a:gd name="connsiteY229" fmla="*/ 47254 h 66675"/>
                              <a:gd name="connsiteX230" fmla="*/ 12783 w 28575"/>
                              <a:gd name="connsiteY230" fmla="*/ 47254 h 66675"/>
                              <a:gd name="connsiteX231" fmla="*/ 12783 w 28575"/>
                              <a:gd name="connsiteY231" fmla="*/ 47901 h 66675"/>
                              <a:gd name="connsiteX232" fmla="*/ 12783 w 28575"/>
                              <a:gd name="connsiteY232" fmla="*/ 47901 h 66675"/>
                              <a:gd name="connsiteX233" fmla="*/ 12783 w 28575"/>
                              <a:gd name="connsiteY233" fmla="*/ 47901 h 66675"/>
                              <a:gd name="connsiteX234" fmla="*/ 12783 w 28575"/>
                              <a:gd name="connsiteY234" fmla="*/ 47901 h 66675"/>
                              <a:gd name="connsiteX235" fmla="*/ 12783 w 28575"/>
                              <a:gd name="connsiteY235" fmla="*/ 47901 h 66675"/>
                              <a:gd name="connsiteX236" fmla="*/ 12783 w 28575"/>
                              <a:gd name="connsiteY236" fmla="*/ 47901 h 66675"/>
                              <a:gd name="connsiteX237" fmla="*/ 12783 w 28575"/>
                              <a:gd name="connsiteY237" fmla="*/ 47901 h 66675"/>
                              <a:gd name="connsiteX238" fmla="*/ 12783 w 28575"/>
                              <a:gd name="connsiteY238" fmla="*/ 47901 h 66675"/>
                              <a:gd name="connsiteX239" fmla="*/ 12783 w 28575"/>
                              <a:gd name="connsiteY239" fmla="*/ 48549 h 66675"/>
                              <a:gd name="connsiteX240" fmla="*/ 12783 w 28575"/>
                              <a:gd name="connsiteY240" fmla="*/ 48549 h 66675"/>
                              <a:gd name="connsiteX241" fmla="*/ 13535 w 28575"/>
                              <a:gd name="connsiteY241" fmla="*/ 48549 h 66675"/>
                              <a:gd name="connsiteX242" fmla="*/ 13535 w 28575"/>
                              <a:gd name="connsiteY242" fmla="*/ 48549 h 66675"/>
                              <a:gd name="connsiteX243" fmla="*/ 13535 w 28575"/>
                              <a:gd name="connsiteY243" fmla="*/ 48549 h 66675"/>
                              <a:gd name="connsiteX244" fmla="*/ 13535 w 28575"/>
                              <a:gd name="connsiteY244" fmla="*/ 49197 h 66675"/>
                              <a:gd name="connsiteX245" fmla="*/ 13535 w 28575"/>
                              <a:gd name="connsiteY245" fmla="*/ 49197 h 66675"/>
                              <a:gd name="connsiteX246" fmla="*/ 13535 w 28575"/>
                              <a:gd name="connsiteY246" fmla="*/ 49197 h 66675"/>
                              <a:gd name="connsiteX247" fmla="*/ 13535 w 28575"/>
                              <a:gd name="connsiteY247" fmla="*/ 48549 h 66675"/>
                              <a:gd name="connsiteX248" fmla="*/ 13535 w 28575"/>
                              <a:gd name="connsiteY248" fmla="*/ 49197 h 66675"/>
                              <a:gd name="connsiteX249" fmla="*/ 13535 w 28575"/>
                              <a:gd name="connsiteY249" fmla="*/ 49197 h 66675"/>
                              <a:gd name="connsiteX250" fmla="*/ 13535 w 28575"/>
                              <a:gd name="connsiteY250" fmla="*/ 49197 h 66675"/>
                              <a:gd name="connsiteX251" fmla="*/ 13535 w 28575"/>
                              <a:gd name="connsiteY251" fmla="*/ 49844 h 66675"/>
                              <a:gd name="connsiteX252" fmla="*/ 13535 w 28575"/>
                              <a:gd name="connsiteY252" fmla="*/ 49197 h 66675"/>
                              <a:gd name="connsiteX253" fmla="*/ 14288 w 28575"/>
                              <a:gd name="connsiteY253" fmla="*/ 49197 h 66675"/>
                              <a:gd name="connsiteX254" fmla="*/ 14288 w 28575"/>
                              <a:gd name="connsiteY254" fmla="*/ 49844 h 66675"/>
                              <a:gd name="connsiteX255" fmla="*/ 14288 w 28575"/>
                              <a:gd name="connsiteY255" fmla="*/ 49844 h 66675"/>
                              <a:gd name="connsiteX256" fmla="*/ 14288 w 28575"/>
                              <a:gd name="connsiteY256" fmla="*/ 50492 h 66675"/>
                              <a:gd name="connsiteX257" fmla="*/ 14288 w 28575"/>
                              <a:gd name="connsiteY257" fmla="*/ 50492 h 66675"/>
                              <a:gd name="connsiteX258" fmla="*/ 14288 w 28575"/>
                              <a:gd name="connsiteY258" fmla="*/ 50492 h 66675"/>
                              <a:gd name="connsiteX259" fmla="*/ 14288 w 28575"/>
                              <a:gd name="connsiteY259" fmla="*/ 51140 h 66675"/>
                              <a:gd name="connsiteX260" fmla="*/ 14288 w 28575"/>
                              <a:gd name="connsiteY260" fmla="*/ 50492 h 66675"/>
                              <a:gd name="connsiteX261" fmla="*/ 14288 w 28575"/>
                              <a:gd name="connsiteY261" fmla="*/ 50492 h 66675"/>
                              <a:gd name="connsiteX262" fmla="*/ 14288 w 28575"/>
                              <a:gd name="connsiteY262" fmla="*/ 50492 h 66675"/>
                              <a:gd name="connsiteX263" fmla="*/ 14288 w 28575"/>
                              <a:gd name="connsiteY263" fmla="*/ 50492 h 66675"/>
                              <a:gd name="connsiteX264" fmla="*/ 14288 w 28575"/>
                              <a:gd name="connsiteY264" fmla="*/ 50492 h 66675"/>
                              <a:gd name="connsiteX265" fmla="*/ 14288 w 28575"/>
                              <a:gd name="connsiteY265" fmla="*/ 50492 h 66675"/>
                              <a:gd name="connsiteX266" fmla="*/ 14288 w 28575"/>
                              <a:gd name="connsiteY266" fmla="*/ 50492 h 66675"/>
                              <a:gd name="connsiteX267" fmla="*/ 14288 w 28575"/>
                              <a:gd name="connsiteY267" fmla="*/ 51140 h 66675"/>
                              <a:gd name="connsiteX268" fmla="*/ 14288 w 28575"/>
                              <a:gd name="connsiteY268" fmla="*/ 51788 h 66675"/>
                              <a:gd name="connsiteX269" fmla="*/ 14288 w 28575"/>
                              <a:gd name="connsiteY269" fmla="*/ 51788 h 66675"/>
                              <a:gd name="connsiteX270" fmla="*/ 14288 w 28575"/>
                              <a:gd name="connsiteY270" fmla="*/ 51788 h 66675"/>
                              <a:gd name="connsiteX271" fmla="*/ 15040 w 28575"/>
                              <a:gd name="connsiteY271" fmla="*/ 51788 h 66675"/>
                              <a:gd name="connsiteX272" fmla="*/ 15040 w 28575"/>
                              <a:gd name="connsiteY272" fmla="*/ 51788 h 66675"/>
                              <a:gd name="connsiteX273" fmla="*/ 15040 w 28575"/>
                              <a:gd name="connsiteY273" fmla="*/ 51788 h 66675"/>
                              <a:gd name="connsiteX274" fmla="*/ 15040 w 28575"/>
                              <a:gd name="connsiteY274" fmla="*/ 51788 h 66675"/>
                              <a:gd name="connsiteX275" fmla="*/ 15040 w 28575"/>
                              <a:gd name="connsiteY275" fmla="*/ 51788 h 66675"/>
                              <a:gd name="connsiteX276" fmla="*/ 15040 w 28575"/>
                              <a:gd name="connsiteY276" fmla="*/ 52435 h 66675"/>
                              <a:gd name="connsiteX277" fmla="*/ 15040 w 28575"/>
                              <a:gd name="connsiteY277" fmla="*/ 52435 h 66675"/>
                              <a:gd name="connsiteX278" fmla="*/ 15040 w 28575"/>
                              <a:gd name="connsiteY278" fmla="*/ 53083 h 66675"/>
                              <a:gd name="connsiteX279" fmla="*/ 15040 w 28575"/>
                              <a:gd name="connsiteY279" fmla="*/ 53083 h 66675"/>
                              <a:gd name="connsiteX280" fmla="*/ 15040 w 28575"/>
                              <a:gd name="connsiteY280" fmla="*/ 52435 h 66675"/>
                              <a:gd name="connsiteX281" fmla="*/ 15040 w 28575"/>
                              <a:gd name="connsiteY281" fmla="*/ 52435 h 66675"/>
                              <a:gd name="connsiteX282" fmla="*/ 15040 w 28575"/>
                              <a:gd name="connsiteY282" fmla="*/ 53083 h 66675"/>
                              <a:gd name="connsiteX283" fmla="*/ 15792 w 28575"/>
                              <a:gd name="connsiteY283" fmla="*/ 53083 h 66675"/>
                              <a:gd name="connsiteX284" fmla="*/ 15792 w 28575"/>
                              <a:gd name="connsiteY284" fmla="*/ 53083 h 66675"/>
                              <a:gd name="connsiteX285" fmla="*/ 15792 w 28575"/>
                              <a:gd name="connsiteY285" fmla="*/ 53730 h 66675"/>
                              <a:gd name="connsiteX286" fmla="*/ 15792 w 28575"/>
                              <a:gd name="connsiteY286" fmla="*/ 53730 h 66675"/>
                              <a:gd name="connsiteX287" fmla="*/ 15792 w 28575"/>
                              <a:gd name="connsiteY287" fmla="*/ 53730 h 66675"/>
                              <a:gd name="connsiteX288" fmla="*/ 15792 w 28575"/>
                              <a:gd name="connsiteY288" fmla="*/ 53083 h 66675"/>
                              <a:gd name="connsiteX289" fmla="*/ 15792 w 28575"/>
                              <a:gd name="connsiteY289" fmla="*/ 53730 h 66675"/>
                              <a:gd name="connsiteX290" fmla="*/ 15792 w 28575"/>
                              <a:gd name="connsiteY290" fmla="*/ 53730 h 66675"/>
                              <a:gd name="connsiteX291" fmla="*/ 15792 w 28575"/>
                              <a:gd name="connsiteY291" fmla="*/ 53730 h 66675"/>
                              <a:gd name="connsiteX292" fmla="*/ 15792 w 28575"/>
                              <a:gd name="connsiteY292" fmla="*/ 53730 h 66675"/>
                              <a:gd name="connsiteX293" fmla="*/ 15792 w 28575"/>
                              <a:gd name="connsiteY293" fmla="*/ 53730 h 66675"/>
                              <a:gd name="connsiteX294" fmla="*/ 15792 w 28575"/>
                              <a:gd name="connsiteY294" fmla="*/ 53730 h 66675"/>
                              <a:gd name="connsiteX295" fmla="*/ 16545 w 28575"/>
                              <a:gd name="connsiteY295" fmla="*/ 53730 h 66675"/>
                              <a:gd name="connsiteX296" fmla="*/ 16545 w 28575"/>
                              <a:gd name="connsiteY296" fmla="*/ 53730 h 66675"/>
                              <a:gd name="connsiteX297" fmla="*/ 16545 w 28575"/>
                              <a:gd name="connsiteY297" fmla="*/ 53730 h 66675"/>
                              <a:gd name="connsiteX298" fmla="*/ 16545 w 28575"/>
                              <a:gd name="connsiteY298" fmla="*/ 54378 h 66675"/>
                              <a:gd name="connsiteX299" fmla="*/ 16545 w 28575"/>
                              <a:gd name="connsiteY299" fmla="*/ 54378 h 66675"/>
                              <a:gd name="connsiteX300" fmla="*/ 16545 w 28575"/>
                              <a:gd name="connsiteY300" fmla="*/ 54378 h 66675"/>
                              <a:gd name="connsiteX301" fmla="*/ 16545 w 28575"/>
                              <a:gd name="connsiteY301" fmla="*/ 53730 h 66675"/>
                              <a:gd name="connsiteX302" fmla="*/ 16545 w 28575"/>
                              <a:gd name="connsiteY302" fmla="*/ 54378 h 66675"/>
                              <a:gd name="connsiteX303" fmla="*/ 16545 w 28575"/>
                              <a:gd name="connsiteY303" fmla="*/ 54378 h 66675"/>
                              <a:gd name="connsiteX304" fmla="*/ 16545 w 28575"/>
                              <a:gd name="connsiteY304" fmla="*/ 54378 h 66675"/>
                              <a:gd name="connsiteX305" fmla="*/ 16545 w 28575"/>
                              <a:gd name="connsiteY305" fmla="*/ 55026 h 66675"/>
                              <a:gd name="connsiteX306" fmla="*/ 16545 w 28575"/>
                              <a:gd name="connsiteY306" fmla="*/ 55026 h 66675"/>
                              <a:gd name="connsiteX307" fmla="*/ 16545 w 28575"/>
                              <a:gd name="connsiteY307" fmla="*/ 55026 h 66675"/>
                              <a:gd name="connsiteX308" fmla="*/ 16545 w 28575"/>
                              <a:gd name="connsiteY308" fmla="*/ 55026 h 66675"/>
                              <a:gd name="connsiteX309" fmla="*/ 17297 w 28575"/>
                              <a:gd name="connsiteY309" fmla="*/ 55026 h 66675"/>
                              <a:gd name="connsiteX310" fmla="*/ 17297 w 28575"/>
                              <a:gd name="connsiteY310" fmla="*/ 55026 h 66675"/>
                              <a:gd name="connsiteX311" fmla="*/ 17297 w 28575"/>
                              <a:gd name="connsiteY311" fmla="*/ 55026 h 66675"/>
                              <a:gd name="connsiteX312" fmla="*/ 17297 w 28575"/>
                              <a:gd name="connsiteY312" fmla="*/ 55026 h 66675"/>
                              <a:gd name="connsiteX313" fmla="*/ 17297 w 28575"/>
                              <a:gd name="connsiteY313" fmla="*/ 55026 h 66675"/>
                              <a:gd name="connsiteX314" fmla="*/ 17297 w 28575"/>
                              <a:gd name="connsiteY314" fmla="*/ 55026 h 66675"/>
                              <a:gd name="connsiteX315" fmla="*/ 17297 w 28575"/>
                              <a:gd name="connsiteY315" fmla="*/ 55026 h 66675"/>
                              <a:gd name="connsiteX316" fmla="*/ 17297 w 28575"/>
                              <a:gd name="connsiteY316" fmla="*/ 55674 h 66675"/>
                              <a:gd name="connsiteX317" fmla="*/ 17297 w 28575"/>
                              <a:gd name="connsiteY317" fmla="*/ 56321 h 66675"/>
                              <a:gd name="connsiteX318" fmla="*/ 17297 w 28575"/>
                              <a:gd name="connsiteY318" fmla="*/ 55674 h 66675"/>
                              <a:gd name="connsiteX319" fmla="*/ 17297 w 28575"/>
                              <a:gd name="connsiteY319" fmla="*/ 56321 h 66675"/>
                              <a:gd name="connsiteX320" fmla="*/ 17297 w 28575"/>
                              <a:gd name="connsiteY320" fmla="*/ 56321 h 66675"/>
                              <a:gd name="connsiteX321" fmla="*/ 18050 w 28575"/>
                              <a:gd name="connsiteY321" fmla="*/ 56321 h 66675"/>
                              <a:gd name="connsiteX322" fmla="*/ 18050 w 28575"/>
                              <a:gd name="connsiteY322" fmla="*/ 56321 h 66675"/>
                              <a:gd name="connsiteX323" fmla="*/ 18050 w 28575"/>
                              <a:gd name="connsiteY323" fmla="*/ 56321 h 66675"/>
                              <a:gd name="connsiteX324" fmla="*/ 18050 w 28575"/>
                              <a:gd name="connsiteY324" fmla="*/ 56321 h 66675"/>
                              <a:gd name="connsiteX325" fmla="*/ 18050 w 28575"/>
                              <a:gd name="connsiteY325" fmla="*/ 56321 h 66675"/>
                              <a:gd name="connsiteX326" fmla="*/ 18050 w 28575"/>
                              <a:gd name="connsiteY326" fmla="*/ 56321 h 66675"/>
                              <a:gd name="connsiteX327" fmla="*/ 18050 w 28575"/>
                              <a:gd name="connsiteY327" fmla="*/ 56321 h 66675"/>
                              <a:gd name="connsiteX328" fmla="*/ 18050 w 28575"/>
                              <a:gd name="connsiteY328" fmla="*/ 56969 h 66675"/>
                              <a:gd name="connsiteX329" fmla="*/ 18050 w 28575"/>
                              <a:gd name="connsiteY329" fmla="*/ 56321 h 66675"/>
                              <a:gd name="connsiteX330" fmla="*/ 18050 w 28575"/>
                              <a:gd name="connsiteY330" fmla="*/ 56321 h 66675"/>
                              <a:gd name="connsiteX331" fmla="*/ 18050 w 28575"/>
                              <a:gd name="connsiteY331" fmla="*/ 56969 h 66675"/>
                              <a:gd name="connsiteX332" fmla="*/ 18050 w 28575"/>
                              <a:gd name="connsiteY332" fmla="*/ 56969 h 66675"/>
                              <a:gd name="connsiteX333" fmla="*/ 18802 w 28575"/>
                              <a:gd name="connsiteY333" fmla="*/ 56969 h 66675"/>
                              <a:gd name="connsiteX334" fmla="*/ 18802 w 28575"/>
                              <a:gd name="connsiteY334" fmla="*/ 56969 h 66675"/>
                              <a:gd name="connsiteX335" fmla="*/ 18802 w 28575"/>
                              <a:gd name="connsiteY335" fmla="*/ 56969 h 66675"/>
                              <a:gd name="connsiteX336" fmla="*/ 18802 w 28575"/>
                              <a:gd name="connsiteY336" fmla="*/ 56969 h 66675"/>
                              <a:gd name="connsiteX337" fmla="*/ 18802 w 28575"/>
                              <a:gd name="connsiteY337" fmla="*/ 56969 h 66675"/>
                              <a:gd name="connsiteX338" fmla="*/ 18802 w 28575"/>
                              <a:gd name="connsiteY338" fmla="*/ 56969 h 66675"/>
                              <a:gd name="connsiteX339" fmla="*/ 18802 w 28575"/>
                              <a:gd name="connsiteY339" fmla="*/ 56969 h 66675"/>
                              <a:gd name="connsiteX340" fmla="*/ 18802 w 28575"/>
                              <a:gd name="connsiteY340" fmla="*/ 57617 h 66675"/>
                              <a:gd name="connsiteX341" fmla="*/ 18802 w 28575"/>
                              <a:gd name="connsiteY341" fmla="*/ 57617 h 66675"/>
                              <a:gd name="connsiteX342" fmla="*/ 18802 w 28575"/>
                              <a:gd name="connsiteY342" fmla="*/ 56969 h 66675"/>
                              <a:gd name="connsiteX343" fmla="*/ 18802 w 28575"/>
                              <a:gd name="connsiteY343" fmla="*/ 56969 h 66675"/>
                              <a:gd name="connsiteX344" fmla="*/ 18802 w 28575"/>
                              <a:gd name="connsiteY344" fmla="*/ 56969 h 66675"/>
                              <a:gd name="connsiteX345" fmla="*/ 19555 w 28575"/>
                              <a:gd name="connsiteY345" fmla="*/ 57617 h 66675"/>
                              <a:gd name="connsiteX346" fmla="*/ 19555 w 28575"/>
                              <a:gd name="connsiteY346" fmla="*/ 57617 h 66675"/>
                              <a:gd name="connsiteX347" fmla="*/ 19555 w 28575"/>
                              <a:gd name="connsiteY347" fmla="*/ 58264 h 66675"/>
                              <a:gd name="connsiteX348" fmla="*/ 19555 w 28575"/>
                              <a:gd name="connsiteY348" fmla="*/ 58264 h 66675"/>
                              <a:gd name="connsiteX349" fmla="*/ 19555 w 28575"/>
                              <a:gd name="connsiteY349" fmla="*/ 57617 h 66675"/>
                              <a:gd name="connsiteX350" fmla="*/ 19555 w 28575"/>
                              <a:gd name="connsiteY350" fmla="*/ 57617 h 66675"/>
                              <a:gd name="connsiteX351" fmla="*/ 19555 w 28575"/>
                              <a:gd name="connsiteY351" fmla="*/ 57617 h 66675"/>
                              <a:gd name="connsiteX352" fmla="*/ 19555 w 28575"/>
                              <a:gd name="connsiteY352" fmla="*/ 57617 h 66675"/>
                              <a:gd name="connsiteX353" fmla="*/ 19555 w 28575"/>
                              <a:gd name="connsiteY353" fmla="*/ 57617 h 66675"/>
                              <a:gd name="connsiteX354" fmla="*/ 19555 w 28575"/>
                              <a:gd name="connsiteY354" fmla="*/ 58264 h 66675"/>
                              <a:gd name="connsiteX355" fmla="*/ 19555 w 28575"/>
                              <a:gd name="connsiteY355" fmla="*/ 58264 h 66675"/>
                              <a:gd name="connsiteX356" fmla="*/ 19555 w 28575"/>
                              <a:gd name="connsiteY356" fmla="*/ 58264 h 66675"/>
                              <a:gd name="connsiteX357" fmla="*/ 19555 w 28575"/>
                              <a:gd name="connsiteY357" fmla="*/ 58903 h 66675"/>
                              <a:gd name="connsiteX358" fmla="*/ 19555 w 28575"/>
                              <a:gd name="connsiteY358" fmla="*/ 58903 h 66675"/>
                              <a:gd name="connsiteX359" fmla="*/ 19555 w 28575"/>
                              <a:gd name="connsiteY359" fmla="*/ 58903 h 66675"/>
                              <a:gd name="connsiteX360" fmla="*/ 19555 w 28575"/>
                              <a:gd name="connsiteY360" fmla="*/ 58264 h 66675"/>
                              <a:gd name="connsiteX361" fmla="*/ 19555 w 28575"/>
                              <a:gd name="connsiteY361" fmla="*/ 58264 h 66675"/>
                              <a:gd name="connsiteX362" fmla="*/ 19555 w 28575"/>
                              <a:gd name="connsiteY362" fmla="*/ 58264 h 66675"/>
                              <a:gd name="connsiteX363" fmla="*/ 20307 w 28575"/>
                              <a:gd name="connsiteY363" fmla="*/ 58903 h 66675"/>
                              <a:gd name="connsiteX364" fmla="*/ 20307 w 28575"/>
                              <a:gd name="connsiteY364" fmla="*/ 59550 h 66675"/>
                              <a:gd name="connsiteX365" fmla="*/ 20307 w 28575"/>
                              <a:gd name="connsiteY365" fmla="*/ 60198 h 66675"/>
                              <a:gd name="connsiteX366" fmla="*/ 20307 w 28575"/>
                              <a:gd name="connsiteY366" fmla="*/ 60198 h 66675"/>
                              <a:gd name="connsiteX367" fmla="*/ 20307 w 28575"/>
                              <a:gd name="connsiteY367" fmla="*/ 60198 h 66675"/>
                              <a:gd name="connsiteX368" fmla="*/ 20307 w 28575"/>
                              <a:gd name="connsiteY368" fmla="*/ 60198 h 66675"/>
                              <a:gd name="connsiteX369" fmla="*/ 20307 w 28575"/>
                              <a:gd name="connsiteY369" fmla="*/ 60198 h 66675"/>
                              <a:gd name="connsiteX370" fmla="*/ 20307 w 28575"/>
                              <a:gd name="connsiteY370" fmla="*/ 59550 h 66675"/>
                              <a:gd name="connsiteX371" fmla="*/ 20307 w 28575"/>
                              <a:gd name="connsiteY371" fmla="*/ 59550 h 66675"/>
                              <a:gd name="connsiteX372" fmla="*/ 20307 w 28575"/>
                              <a:gd name="connsiteY372" fmla="*/ 59550 h 66675"/>
                              <a:gd name="connsiteX373" fmla="*/ 20307 w 28575"/>
                              <a:gd name="connsiteY373" fmla="*/ 59550 h 66675"/>
                              <a:gd name="connsiteX374" fmla="*/ 20307 w 28575"/>
                              <a:gd name="connsiteY374" fmla="*/ 59550 h 66675"/>
                              <a:gd name="connsiteX375" fmla="*/ 20307 w 28575"/>
                              <a:gd name="connsiteY375" fmla="*/ 60198 h 66675"/>
                              <a:gd name="connsiteX376" fmla="*/ 20307 w 28575"/>
                              <a:gd name="connsiteY376" fmla="*/ 60198 h 66675"/>
                              <a:gd name="connsiteX377" fmla="*/ 21060 w 28575"/>
                              <a:gd name="connsiteY377" fmla="*/ 60198 h 66675"/>
                              <a:gd name="connsiteX378" fmla="*/ 21060 w 28575"/>
                              <a:gd name="connsiteY378" fmla="*/ 60198 h 66675"/>
                              <a:gd name="connsiteX379" fmla="*/ 21060 w 28575"/>
                              <a:gd name="connsiteY379" fmla="*/ 60198 h 66675"/>
                              <a:gd name="connsiteX380" fmla="*/ 21060 w 28575"/>
                              <a:gd name="connsiteY380" fmla="*/ 60198 h 66675"/>
                              <a:gd name="connsiteX381" fmla="*/ 21060 w 28575"/>
                              <a:gd name="connsiteY381" fmla="*/ 60198 h 66675"/>
                              <a:gd name="connsiteX382" fmla="*/ 21060 w 28575"/>
                              <a:gd name="connsiteY382" fmla="*/ 60198 h 66675"/>
                              <a:gd name="connsiteX383" fmla="*/ 21060 w 28575"/>
                              <a:gd name="connsiteY383" fmla="*/ 60198 h 66675"/>
                              <a:gd name="connsiteX384" fmla="*/ 21060 w 28575"/>
                              <a:gd name="connsiteY384" fmla="*/ 60846 h 66675"/>
                              <a:gd name="connsiteX385" fmla="*/ 21060 w 28575"/>
                              <a:gd name="connsiteY385" fmla="*/ 60846 h 66675"/>
                              <a:gd name="connsiteX386" fmla="*/ 21060 w 28575"/>
                              <a:gd name="connsiteY386" fmla="*/ 60846 h 66675"/>
                              <a:gd name="connsiteX387" fmla="*/ 21060 w 28575"/>
                              <a:gd name="connsiteY387" fmla="*/ 60846 h 66675"/>
                              <a:gd name="connsiteX388" fmla="*/ 21060 w 28575"/>
                              <a:gd name="connsiteY388" fmla="*/ 60846 h 66675"/>
                              <a:gd name="connsiteX389" fmla="*/ 21803 w 28575"/>
                              <a:gd name="connsiteY389" fmla="*/ 60846 h 66675"/>
                              <a:gd name="connsiteX390" fmla="*/ 21803 w 28575"/>
                              <a:gd name="connsiteY390" fmla="*/ 60846 h 66675"/>
                              <a:gd name="connsiteX391" fmla="*/ 21803 w 28575"/>
                              <a:gd name="connsiteY391" fmla="*/ 60846 h 66675"/>
                              <a:gd name="connsiteX392" fmla="*/ 21803 w 28575"/>
                              <a:gd name="connsiteY392" fmla="*/ 61493 h 66675"/>
                              <a:gd name="connsiteX393" fmla="*/ 21803 w 28575"/>
                              <a:gd name="connsiteY393" fmla="*/ 61493 h 66675"/>
                              <a:gd name="connsiteX394" fmla="*/ 21803 w 28575"/>
                              <a:gd name="connsiteY394" fmla="*/ 61493 h 66675"/>
                              <a:gd name="connsiteX395" fmla="*/ 21803 w 28575"/>
                              <a:gd name="connsiteY395" fmla="*/ 61493 h 66675"/>
                              <a:gd name="connsiteX396" fmla="*/ 21803 w 28575"/>
                              <a:gd name="connsiteY396" fmla="*/ 61493 h 66675"/>
                              <a:gd name="connsiteX397" fmla="*/ 21803 w 28575"/>
                              <a:gd name="connsiteY397" fmla="*/ 61493 h 66675"/>
                              <a:gd name="connsiteX398" fmla="*/ 21803 w 28575"/>
                              <a:gd name="connsiteY398" fmla="*/ 61493 h 66675"/>
                              <a:gd name="connsiteX399" fmla="*/ 21803 w 28575"/>
                              <a:gd name="connsiteY399" fmla="*/ 61493 h 66675"/>
                              <a:gd name="connsiteX400" fmla="*/ 21803 w 28575"/>
                              <a:gd name="connsiteY400" fmla="*/ 60846 h 66675"/>
                              <a:gd name="connsiteX401" fmla="*/ 22555 w 28575"/>
                              <a:gd name="connsiteY401" fmla="*/ 60198 h 66675"/>
                              <a:gd name="connsiteX402" fmla="*/ 22555 w 28575"/>
                              <a:gd name="connsiteY402" fmla="*/ 60846 h 66675"/>
                              <a:gd name="connsiteX403" fmla="*/ 22555 w 28575"/>
                              <a:gd name="connsiteY403" fmla="*/ 60846 h 66675"/>
                              <a:gd name="connsiteX404" fmla="*/ 22555 w 28575"/>
                              <a:gd name="connsiteY404" fmla="*/ 60846 h 66675"/>
                              <a:gd name="connsiteX405" fmla="*/ 22555 w 28575"/>
                              <a:gd name="connsiteY405" fmla="*/ 61493 h 66675"/>
                              <a:gd name="connsiteX406" fmla="*/ 22555 w 28575"/>
                              <a:gd name="connsiteY406" fmla="*/ 61493 h 66675"/>
                              <a:gd name="connsiteX407" fmla="*/ 22555 w 28575"/>
                              <a:gd name="connsiteY407" fmla="*/ 61493 h 66675"/>
                              <a:gd name="connsiteX408" fmla="*/ 22555 w 28575"/>
                              <a:gd name="connsiteY408" fmla="*/ 61493 h 66675"/>
                              <a:gd name="connsiteX409" fmla="*/ 22555 w 28575"/>
                              <a:gd name="connsiteY409" fmla="*/ 61493 h 66675"/>
                              <a:gd name="connsiteX410" fmla="*/ 22555 w 28575"/>
                              <a:gd name="connsiteY410" fmla="*/ 61493 h 66675"/>
                              <a:gd name="connsiteX411" fmla="*/ 22555 w 28575"/>
                              <a:gd name="connsiteY411" fmla="*/ 62141 h 66675"/>
                              <a:gd name="connsiteX412" fmla="*/ 22555 w 28575"/>
                              <a:gd name="connsiteY412" fmla="*/ 62141 h 66675"/>
                              <a:gd name="connsiteX413" fmla="*/ 23308 w 28575"/>
                              <a:gd name="connsiteY413" fmla="*/ 62141 h 66675"/>
                              <a:gd name="connsiteX414" fmla="*/ 23308 w 28575"/>
                              <a:gd name="connsiteY414" fmla="*/ 62141 h 66675"/>
                              <a:gd name="connsiteX415" fmla="*/ 23308 w 28575"/>
                              <a:gd name="connsiteY415" fmla="*/ 62141 h 66675"/>
                              <a:gd name="connsiteX416" fmla="*/ 23308 w 28575"/>
                              <a:gd name="connsiteY416" fmla="*/ 62141 h 66675"/>
                              <a:gd name="connsiteX417" fmla="*/ 23308 w 28575"/>
                              <a:gd name="connsiteY417" fmla="*/ 62141 h 66675"/>
                              <a:gd name="connsiteX418" fmla="*/ 23308 w 28575"/>
                              <a:gd name="connsiteY418" fmla="*/ 62141 h 66675"/>
                              <a:gd name="connsiteX419" fmla="*/ 23308 w 28575"/>
                              <a:gd name="connsiteY419" fmla="*/ 62789 h 66675"/>
                              <a:gd name="connsiteX420" fmla="*/ 23308 w 28575"/>
                              <a:gd name="connsiteY420" fmla="*/ 62141 h 66675"/>
                              <a:gd name="connsiteX421" fmla="*/ 23308 w 28575"/>
                              <a:gd name="connsiteY421" fmla="*/ 62141 h 66675"/>
                              <a:gd name="connsiteX422" fmla="*/ 23308 w 28575"/>
                              <a:gd name="connsiteY422" fmla="*/ 62789 h 66675"/>
                              <a:gd name="connsiteX423" fmla="*/ 23308 w 28575"/>
                              <a:gd name="connsiteY423" fmla="*/ 62141 h 66675"/>
                              <a:gd name="connsiteX424" fmla="*/ 23308 w 28575"/>
                              <a:gd name="connsiteY424" fmla="*/ 62141 h 66675"/>
                              <a:gd name="connsiteX425" fmla="*/ 24060 w 28575"/>
                              <a:gd name="connsiteY425" fmla="*/ 62141 h 66675"/>
                              <a:gd name="connsiteX426" fmla="*/ 24060 w 28575"/>
                              <a:gd name="connsiteY426" fmla="*/ 62141 h 66675"/>
                              <a:gd name="connsiteX427" fmla="*/ 24060 w 28575"/>
                              <a:gd name="connsiteY427" fmla="*/ 62141 h 66675"/>
                              <a:gd name="connsiteX428" fmla="*/ 24060 w 28575"/>
                              <a:gd name="connsiteY428" fmla="*/ 62789 h 66675"/>
                              <a:gd name="connsiteX429" fmla="*/ 24060 w 28575"/>
                              <a:gd name="connsiteY429" fmla="*/ 62789 h 66675"/>
                              <a:gd name="connsiteX430" fmla="*/ 24060 w 28575"/>
                              <a:gd name="connsiteY430" fmla="*/ 62789 h 66675"/>
                              <a:gd name="connsiteX431" fmla="*/ 24060 w 28575"/>
                              <a:gd name="connsiteY431" fmla="*/ 63437 h 66675"/>
                              <a:gd name="connsiteX432" fmla="*/ 24060 w 28575"/>
                              <a:gd name="connsiteY432" fmla="*/ 62789 h 66675"/>
                              <a:gd name="connsiteX433" fmla="*/ 24060 w 28575"/>
                              <a:gd name="connsiteY433" fmla="*/ 62789 h 66675"/>
                              <a:gd name="connsiteX434" fmla="*/ 24060 w 28575"/>
                              <a:gd name="connsiteY434" fmla="*/ 62789 h 66675"/>
                              <a:gd name="connsiteX435" fmla="*/ 24060 w 28575"/>
                              <a:gd name="connsiteY435" fmla="*/ 62789 h 66675"/>
                              <a:gd name="connsiteX436" fmla="*/ 24060 w 28575"/>
                              <a:gd name="connsiteY436" fmla="*/ 62789 h 66675"/>
                              <a:gd name="connsiteX437" fmla="*/ 24060 w 28575"/>
                              <a:gd name="connsiteY437" fmla="*/ 62789 h 66675"/>
                              <a:gd name="connsiteX438" fmla="*/ 24060 w 28575"/>
                              <a:gd name="connsiteY438" fmla="*/ 63437 h 66675"/>
                              <a:gd name="connsiteX439" fmla="*/ 24060 w 28575"/>
                              <a:gd name="connsiteY439" fmla="*/ 63437 h 66675"/>
                              <a:gd name="connsiteX440" fmla="*/ 24060 w 28575"/>
                              <a:gd name="connsiteY440" fmla="*/ 63437 h 66675"/>
                              <a:gd name="connsiteX441" fmla="*/ 24060 w 28575"/>
                              <a:gd name="connsiteY441" fmla="*/ 63437 h 66675"/>
                              <a:gd name="connsiteX442" fmla="*/ 24060 w 28575"/>
                              <a:gd name="connsiteY442" fmla="*/ 62789 h 66675"/>
                              <a:gd name="connsiteX443" fmla="*/ 24813 w 28575"/>
                              <a:gd name="connsiteY443" fmla="*/ 63437 h 66675"/>
                              <a:gd name="connsiteX444" fmla="*/ 24813 w 28575"/>
                              <a:gd name="connsiteY444" fmla="*/ 63437 h 66675"/>
                              <a:gd name="connsiteX445" fmla="*/ 24813 w 28575"/>
                              <a:gd name="connsiteY445" fmla="*/ 63437 h 66675"/>
                              <a:gd name="connsiteX446" fmla="*/ 24813 w 28575"/>
                              <a:gd name="connsiteY446" fmla="*/ 63437 h 66675"/>
                              <a:gd name="connsiteX447" fmla="*/ 24813 w 28575"/>
                              <a:gd name="connsiteY447" fmla="*/ 63437 h 66675"/>
                              <a:gd name="connsiteX448" fmla="*/ 24813 w 28575"/>
                              <a:gd name="connsiteY448" fmla="*/ 63437 h 66675"/>
                              <a:gd name="connsiteX449" fmla="*/ 24813 w 28575"/>
                              <a:gd name="connsiteY449" fmla="*/ 63437 h 66675"/>
                              <a:gd name="connsiteX450" fmla="*/ 24813 w 28575"/>
                              <a:gd name="connsiteY450" fmla="*/ 64084 h 66675"/>
                              <a:gd name="connsiteX451" fmla="*/ 24813 w 28575"/>
                              <a:gd name="connsiteY451" fmla="*/ 63437 h 66675"/>
                              <a:gd name="connsiteX452" fmla="*/ 24813 w 28575"/>
                              <a:gd name="connsiteY452" fmla="*/ 63437 h 66675"/>
                              <a:gd name="connsiteX453" fmla="*/ 24813 w 28575"/>
                              <a:gd name="connsiteY453" fmla="*/ 63437 h 66675"/>
                              <a:gd name="connsiteX454" fmla="*/ 24813 w 28575"/>
                              <a:gd name="connsiteY454" fmla="*/ 63437 h 66675"/>
                              <a:gd name="connsiteX455" fmla="*/ 24813 w 28575"/>
                              <a:gd name="connsiteY455" fmla="*/ 63437 h 66675"/>
                              <a:gd name="connsiteX456" fmla="*/ 24813 w 28575"/>
                              <a:gd name="connsiteY456" fmla="*/ 63437 h 66675"/>
                              <a:gd name="connsiteX457" fmla="*/ 25565 w 28575"/>
                              <a:gd name="connsiteY457" fmla="*/ 63437 h 66675"/>
                              <a:gd name="connsiteX458" fmla="*/ 25565 w 28575"/>
                              <a:gd name="connsiteY458" fmla="*/ 64084 h 66675"/>
                              <a:gd name="connsiteX459" fmla="*/ 25565 w 28575"/>
                              <a:gd name="connsiteY459" fmla="*/ 64084 h 66675"/>
                              <a:gd name="connsiteX460" fmla="*/ 25565 w 28575"/>
                              <a:gd name="connsiteY460" fmla="*/ 64732 h 66675"/>
                              <a:gd name="connsiteX461" fmla="*/ 25565 w 28575"/>
                              <a:gd name="connsiteY461" fmla="*/ 64732 h 66675"/>
                              <a:gd name="connsiteX462" fmla="*/ 25565 w 28575"/>
                              <a:gd name="connsiteY462" fmla="*/ 64732 h 66675"/>
                              <a:gd name="connsiteX463" fmla="*/ 25565 w 28575"/>
                              <a:gd name="connsiteY463" fmla="*/ 64732 h 66675"/>
                              <a:gd name="connsiteX464" fmla="*/ 25565 w 28575"/>
                              <a:gd name="connsiteY464" fmla="*/ 64732 h 66675"/>
                              <a:gd name="connsiteX465" fmla="*/ 25565 w 28575"/>
                              <a:gd name="connsiteY465" fmla="*/ 64732 h 66675"/>
                              <a:gd name="connsiteX466" fmla="*/ 25565 w 28575"/>
                              <a:gd name="connsiteY466" fmla="*/ 64732 h 66675"/>
                              <a:gd name="connsiteX467" fmla="*/ 25565 w 28575"/>
                              <a:gd name="connsiteY467" fmla="*/ 64732 h 66675"/>
                              <a:gd name="connsiteX468" fmla="*/ 25565 w 28575"/>
                              <a:gd name="connsiteY468" fmla="*/ 64732 h 66675"/>
                              <a:gd name="connsiteX469" fmla="*/ 26318 w 28575"/>
                              <a:gd name="connsiteY469" fmla="*/ 64732 h 66675"/>
                              <a:gd name="connsiteX470" fmla="*/ 26318 w 28575"/>
                              <a:gd name="connsiteY470" fmla="*/ 64732 h 66675"/>
                              <a:gd name="connsiteX471" fmla="*/ 26318 w 28575"/>
                              <a:gd name="connsiteY471" fmla="*/ 64732 h 66675"/>
                              <a:gd name="connsiteX472" fmla="*/ 26318 w 28575"/>
                              <a:gd name="connsiteY472" fmla="*/ 64732 h 66675"/>
                              <a:gd name="connsiteX473" fmla="*/ 26318 w 28575"/>
                              <a:gd name="connsiteY473" fmla="*/ 64732 h 66675"/>
                              <a:gd name="connsiteX474" fmla="*/ 26318 w 28575"/>
                              <a:gd name="connsiteY474" fmla="*/ 64732 h 66675"/>
                              <a:gd name="connsiteX475" fmla="*/ 26318 w 28575"/>
                              <a:gd name="connsiteY475" fmla="*/ 64732 h 66675"/>
                              <a:gd name="connsiteX476" fmla="*/ 26318 w 28575"/>
                              <a:gd name="connsiteY476" fmla="*/ 64732 h 66675"/>
                              <a:gd name="connsiteX477" fmla="*/ 26318 w 28575"/>
                              <a:gd name="connsiteY477" fmla="*/ 64732 h 66675"/>
                              <a:gd name="connsiteX478" fmla="*/ 26318 w 28575"/>
                              <a:gd name="connsiteY478" fmla="*/ 64732 h 66675"/>
                              <a:gd name="connsiteX479" fmla="*/ 26318 w 28575"/>
                              <a:gd name="connsiteY479" fmla="*/ 64732 h 66675"/>
                              <a:gd name="connsiteX480" fmla="*/ 26318 w 28575"/>
                              <a:gd name="connsiteY480" fmla="*/ 64732 h 66675"/>
                              <a:gd name="connsiteX481" fmla="*/ 27070 w 28575"/>
                              <a:gd name="connsiteY481" fmla="*/ 64732 h 66675"/>
                              <a:gd name="connsiteX482" fmla="*/ 27070 w 28575"/>
                              <a:gd name="connsiteY482" fmla="*/ 64732 h 66675"/>
                              <a:gd name="connsiteX483" fmla="*/ 27070 w 28575"/>
                              <a:gd name="connsiteY483" fmla="*/ 64732 h 66675"/>
                              <a:gd name="connsiteX484" fmla="*/ 27070 w 28575"/>
                              <a:gd name="connsiteY484" fmla="*/ 65380 h 66675"/>
                              <a:gd name="connsiteX485" fmla="*/ 27070 w 28575"/>
                              <a:gd name="connsiteY485" fmla="*/ 65380 h 66675"/>
                              <a:gd name="connsiteX486" fmla="*/ 27070 w 28575"/>
                              <a:gd name="connsiteY486" fmla="*/ 65380 h 66675"/>
                              <a:gd name="connsiteX487" fmla="*/ 27070 w 28575"/>
                              <a:gd name="connsiteY487" fmla="*/ 65380 h 66675"/>
                              <a:gd name="connsiteX488" fmla="*/ 27070 w 28575"/>
                              <a:gd name="connsiteY488" fmla="*/ 65380 h 66675"/>
                              <a:gd name="connsiteX489" fmla="*/ 27070 w 28575"/>
                              <a:gd name="connsiteY489" fmla="*/ 64732 h 66675"/>
                              <a:gd name="connsiteX490" fmla="*/ 27070 w 28575"/>
                              <a:gd name="connsiteY490" fmla="*/ 64732 h 66675"/>
                              <a:gd name="connsiteX491" fmla="*/ 27070 w 28575"/>
                              <a:gd name="connsiteY491" fmla="*/ 64732 h 66675"/>
                              <a:gd name="connsiteX492" fmla="*/ 27070 w 28575"/>
                              <a:gd name="connsiteY492" fmla="*/ 65380 h 66675"/>
                              <a:gd name="connsiteX493" fmla="*/ 27823 w 28575"/>
                              <a:gd name="connsiteY493" fmla="*/ 65380 h 66675"/>
                              <a:gd name="connsiteX494" fmla="*/ 27823 w 28575"/>
                              <a:gd name="connsiteY494" fmla="*/ 65380 h 66675"/>
                              <a:gd name="connsiteX495" fmla="*/ 27823 w 28575"/>
                              <a:gd name="connsiteY495" fmla="*/ 65380 h 66675"/>
                              <a:gd name="connsiteX496" fmla="*/ 27823 w 28575"/>
                              <a:gd name="connsiteY496" fmla="*/ 65380 h 66675"/>
                              <a:gd name="connsiteX497" fmla="*/ 27823 w 28575"/>
                              <a:gd name="connsiteY497" fmla="*/ 65380 h 66675"/>
                              <a:gd name="connsiteX498" fmla="*/ 27823 w 28575"/>
                              <a:gd name="connsiteY498" fmla="*/ 66027 h 66675"/>
                              <a:gd name="connsiteX499" fmla="*/ 27823 w 28575"/>
                              <a:gd name="connsiteY499" fmla="*/ 66027 h 66675"/>
                              <a:gd name="connsiteX500" fmla="*/ 27823 w 28575"/>
                              <a:gd name="connsiteY500" fmla="*/ 66027 h 66675"/>
                              <a:gd name="connsiteX501" fmla="*/ 27823 w 28575"/>
                              <a:gd name="connsiteY501" fmla="*/ 66675 h 66675"/>
                              <a:gd name="connsiteX502" fmla="*/ 27823 w 28575"/>
                              <a:gd name="connsiteY502" fmla="*/ 66675 h 66675"/>
                              <a:gd name="connsiteX503" fmla="*/ 27823 w 28575"/>
                              <a:gd name="connsiteY503" fmla="*/ 66675 h 66675"/>
                              <a:gd name="connsiteX504" fmla="*/ 27823 w 28575"/>
                              <a:gd name="connsiteY504" fmla="*/ 66027 h 66675"/>
                              <a:gd name="connsiteX505" fmla="*/ 28575 w 28575"/>
                              <a:gd name="connsiteY505" fmla="*/ 66027 h 66675"/>
                              <a:gd name="connsiteX506" fmla="*/ 28575 w 28575"/>
                              <a:gd name="connsiteY506" fmla="*/ 66675 h 66675"/>
                              <a:gd name="connsiteX507" fmla="*/ 28575 w 28575"/>
                              <a:gd name="connsiteY507" fmla="*/ 66675 h 66675"/>
                              <a:gd name="connsiteX508" fmla="*/ 28575 w 28575"/>
                              <a:gd name="connsiteY508" fmla="*/ 66675 h 66675"/>
                              <a:gd name="connsiteX509" fmla="*/ 28575 w 28575"/>
                              <a:gd name="connsiteY509" fmla="*/ 66675 h 66675"/>
                              <a:gd name="connsiteX510" fmla="*/ 28575 w 28575"/>
                              <a:gd name="connsiteY510" fmla="*/ 66675 h 66675"/>
                              <a:gd name="connsiteX511" fmla="*/ 28575 w 28575"/>
                              <a:gd name="connsiteY511" fmla="*/ 66675 h 666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66675">
                                <a:moveTo>
                                  <a:pt x="0" y="0"/>
                                </a:moveTo>
                                <a:lnTo>
                                  <a:pt x="0" y="0"/>
                                </a:lnTo>
                                <a:lnTo>
                                  <a:pt x="0" y="648"/>
                                </a:lnTo>
                                <a:lnTo>
                                  <a:pt x="0" y="648"/>
                                </a:lnTo>
                                <a:lnTo>
                                  <a:pt x="0" y="648"/>
                                </a:lnTo>
                                <a:lnTo>
                                  <a:pt x="0" y="1295"/>
                                </a:lnTo>
                                <a:lnTo>
                                  <a:pt x="0" y="1943"/>
                                </a:lnTo>
                                <a:lnTo>
                                  <a:pt x="0" y="1943"/>
                                </a:lnTo>
                                <a:lnTo>
                                  <a:pt x="0" y="2591"/>
                                </a:lnTo>
                                <a:lnTo>
                                  <a:pt x="0" y="3238"/>
                                </a:lnTo>
                                <a:lnTo>
                                  <a:pt x="0" y="3238"/>
                                </a:lnTo>
                                <a:lnTo>
                                  <a:pt x="0" y="3886"/>
                                </a:lnTo>
                                <a:lnTo>
                                  <a:pt x="0" y="3886"/>
                                </a:lnTo>
                                <a:lnTo>
                                  <a:pt x="0" y="3886"/>
                                </a:lnTo>
                                <a:lnTo>
                                  <a:pt x="0" y="3886"/>
                                </a:lnTo>
                                <a:lnTo>
                                  <a:pt x="0" y="4534"/>
                                </a:lnTo>
                                <a:lnTo>
                                  <a:pt x="0" y="5182"/>
                                </a:lnTo>
                                <a:lnTo>
                                  <a:pt x="752" y="5182"/>
                                </a:lnTo>
                                <a:lnTo>
                                  <a:pt x="752" y="5829"/>
                                </a:lnTo>
                                <a:lnTo>
                                  <a:pt x="752" y="6477"/>
                                </a:lnTo>
                                <a:lnTo>
                                  <a:pt x="752" y="6477"/>
                                </a:lnTo>
                                <a:lnTo>
                                  <a:pt x="752" y="6477"/>
                                </a:lnTo>
                                <a:lnTo>
                                  <a:pt x="752" y="6477"/>
                                </a:lnTo>
                                <a:lnTo>
                                  <a:pt x="752" y="7125"/>
                                </a:lnTo>
                                <a:lnTo>
                                  <a:pt x="752" y="7125"/>
                                </a:lnTo>
                                <a:lnTo>
                                  <a:pt x="752" y="7125"/>
                                </a:lnTo>
                                <a:lnTo>
                                  <a:pt x="752" y="8411"/>
                                </a:lnTo>
                                <a:lnTo>
                                  <a:pt x="752" y="8411"/>
                                </a:lnTo>
                                <a:lnTo>
                                  <a:pt x="752" y="8411"/>
                                </a:lnTo>
                                <a:lnTo>
                                  <a:pt x="752" y="8411"/>
                                </a:lnTo>
                                <a:lnTo>
                                  <a:pt x="752" y="9058"/>
                                </a:lnTo>
                                <a:lnTo>
                                  <a:pt x="1505" y="9058"/>
                                </a:lnTo>
                                <a:lnTo>
                                  <a:pt x="1505" y="9706"/>
                                </a:lnTo>
                                <a:lnTo>
                                  <a:pt x="1505" y="10354"/>
                                </a:lnTo>
                                <a:lnTo>
                                  <a:pt x="1505" y="10354"/>
                                </a:lnTo>
                                <a:lnTo>
                                  <a:pt x="1505" y="10354"/>
                                </a:lnTo>
                                <a:lnTo>
                                  <a:pt x="1505" y="11001"/>
                                </a:lnTo>
                                <a:lnTo>
                                  <a:pt x="1505" y="11649"/>
                                </a:lnTo>
                                <a:lnTo>
                                  <a:pt x="1505" y="11649"/>
                                </a:lnTo>
                                <a:lnTo>
                                  <a:pt x="1505" y="12297"/>
                                </a:lnTo>
                                <a:lnTo>
                                  <a:pt x="1505" y="12297"/>
                                </a:lnTo>
                                <a:lnTo>
                                  <a:pt x="1505" y="12297"/>
                                </a:lnTo>
                                <a:lnTo>
                                  <a:pt x="1505" y="12297"/>
                                </a:lnTo>
                                <a:lnTo>
                                  <a:pt x="2257" y="12945"/>
                                </a:lnTo>
                                <a:lnTo>
                                  <a:pt x="2257" y="13592"/>
                                </a:lnTo>
                                <a:lnTo>
                                  <a:pt x="2257" y="13592"/>
                                </a:lnTo>
                                <a:lnTo>
                                  <a:pt x="2257" y="13592"/>
                                </a:lnTo>
                                <a:lnTo>
                                  <a:pt x="2257" y="14240"/>
                                </a:lnTo>
                                <a:lnTo>
                                  <a:pt x="2257" y="14240"/>
                                </a:lnTo>
                                <a:lnTo>
                                  <a:pt x="2257" y="14887"/>
                                </a:lnTo>
                                <a:lnTo>
                                  <a:pt x="2257" y="14887"/>
                                </a:lnTo>
                                <a:lnTo>
                                  <a:pt x="2257" y="14887"/>
                                </a:lnTo>
                                <a:lnTo>
                                  <a:pt x="2257" y="15535"/>
                                </a:lnTo>
                                <a:lnTo>
                                  <a:pt x="2257" y="15535"/>
                                </a:lnTo>
                                <a:lnTo>
                                  <a:pt x="2257" y="16183"/>
                                </a:lnTo>
                                <a:lnTo>
                                  <a:pt x="3010" y="16183"/>
                                </a:lnTo>
                                <a:lnTo>
                                  <a:pt x="3010" y="16831"/>
                                </a:lnTo>
                                <a:lnTo>
                                  <a:pt x="3010" y="16831"/>
                                </a:lnTo>
                                <a:lnTo>
                                  <a:pt x="3010" y="16183"/>
                                </a:lnTo>
                                <a:lnTo>
                                  <a:pt x="3010" y="16831"/>
                                </a:lnTo>
                                <a:lnTo>
                                  <a:pt x="3010" y="16831"/>
                                </a:lnTo>
                                <a:lnTo>
                                  <a:pt x="3010" y="16831"/>
                                </a:lnTo>
                                <a:lnTo>
                                  <a:pt x="3010" y="17478"/>
                                </a:lnTo>
                                <a:lnTo>
                                  <a:pt x="3010" y="17478"/>
                                </a:lnTo>
                                <a:lnTo>
                                  <a:pt x="3010" y="18126"/>
                                </a:lnTo>
                                <a:lnTo>
                                  <a:pt x="3010" y="18774"/>
                                </a:lnTo>
                                <a:lnTo>
                                  <a:pt x="3010" y="19421"/>
                                </a:lnTo>
                                <a:lnTo>
                                  <a:pt x="3762" y="19421"/>
                                </a:lnTo>
                                <a:lnTo>
                                  <a:pt x="3762" y="20069"/>
                                </a:lnTo>
                                <a:lnTo>
                                  <a:pt x="3762" y="19421"/>
                                </a:lnTo>
                                <a:lnTo>
                                  <a:pt x="3762" y="20069"/>
                                </a:lnTo>
                                <a:lnTo>
                                  <a:pt x="3762" y="20069"/>
                                </a:lnTo>
                                <a:lnTo>
                                  <a:pt x="3762" y="20069"/>
                                </a:lnTo>
                                <a:lnTo>
                                  <a:pt x="3762" y="20717"/>
                                </a:lnTo>
                                <a:lnTo>
                                  <a:pt x="3762" y="21365"/>
                                </a:lnTo>
                                <a:lnTo>
                                  <a:pt x="3762" y="21365"/>
                                </a:lnTo>
                                <a:lnTo>
                                  <a:pt x="3762" y="21365"/>
                                </a:lnTo>
                                <a:lnTo>
                                  <a:pt x="3762" y="21365"/>
                                </a:lnTo>
                                <a:lnTo>
                                  <a:pt x="3762" y="21365"/>
                                </a:lnTo>
                                <a:lnTo>
                                  <a:pt x="4515" y="22012"/>
                                </a:lnTo>
                                <a:lnTo>
                                  <a:pt x="4515" y="22012"/>
                                </a:lnTo>
                                <a:lnTo>
                                  <a:pt x="4515" y="22012"/>
                                </a:lnTo>
                                <a:lnTo>
                                  <a:pt x="4515" y="22660"/>
                                </a:lnTo>
                                <a:lnTo>
                                  <a:pt x="4515" y="22660"/>
                                </a:lnTo>
                                <a:lnTo>
                                  <a:pt x="4515" y="23308"/>
                                </a:lnTo>
                                <a:lnTo>
                                  <a:pt x="4515" y="23308"/>
                                </a:lnTo>
                                <a:lnTo>
                                  <a:pt x="4515" y="23956"/>
                                </a:lnTo>
                                <a:lnTo>
                                  <a:pt x="4515" y="23956"/>
                                </a:lnTo>
                                <a:lnTo>
                                  <a:pt x="4515" y="24603"/>
                                </a:lnTo>
                                <a:lnTo>
                                  <a:pt x="4515" y="24603"/>
                                </a:lnTo>
                                <a:lnTo>
                                  <a:pt x="4515" y="24603"/>
                                </a:lnTo>
                                <a:lnTo>
                                  <a:pt x="4515" y="24603"/>
                                </a:lnTo>
                                <a:lnTo>
                                  <a:pt x="4515" y="24603"/>
                                </a:lnTo>
                                <a:lnTo>
                                  <a:pt x="4515" y="25241"/>
                                </a:lnTo>
                                <a:lnTo>
                                  <a:pt x="4515" y="25241"/>
                                </a:lnTo>
                                <a:lnTo>
                                  <a:pt x="4515" y="25889"/>
                                </a:lnTo>
                                <a:lnTo>
                                  <a:pt x="4515" y="25889"/>
                                </a:lnTo>
                                <a:lnTo>
                                  <a:pt x="4515" y="25889"/>
                                </a:lnTo>
                                <a:lnTo>
                                  <a:pt x="4515" y="26537"/>
                                </a:lnTo>
                                <a:lnTo>
                                  <a:pt x="5267" y="25889"/>
                                </a:lnTo>
                                <a:lnTo>
                                  <a:pt x="5267" y="26537"/>
                                </a:lnTo>
                                <a:lnTo>
                                  <a:pt x="5267" y="26537"/>
                                </a:lnTo>
                                <a:lnTo>
                                  <a:pt x="5267" y="26537"/>
                                </a:lnTo>
                                <a:lnTo>
                                  <a:pt x="5267" y="27184"/>
                                </a:lnTo>
                                <a:lnTo>
                                  <a:pt x="5267" y="27184"/>
                                </a:lnTo>
                                <a:lnTo>
                                  <a:pt x="5267" y="27184"/>
                                </a:lnTo>
                                <a:lnTo>
                                  <a:pt x="5267" y="27832"/>
                                </a:lnTo>
                                <a:lnTo>
                                  <a:pt x="5267" y="27832"/>
                                </a:lnTo>
                                <a:lnTo>
                                  <a:pt x="5267" y="27832"/>
                                </a:lnTo>
                                <a:lnTo>
                                  <a:pt x="5267" y="28480"/>
                                </a:lnTo>
                                <a:lnTo>
                                  <a:pt x="5267" y="28480"/>
                                </a:lnTo>
                                <a:lnTo>
                                  <a:pt x="6020" y="29128"/>
                                </a:lnTo>
                                <a:lnTo>
                                  <a:pt x="6020" y="29775"/>
                                </a:lnTo>
                                <a:lnTo>
                                  <a:pt x="6020" y="29128"/>
                                </a:lnTo>
                                <a:lnTo>
                                  <a:pt x="6020" y="29128"/>
                                </a:lnTo>
                                <a:lnTo>
                                  <a:pt x="6020" y="29775"/>
                                </a:lnTo>
                                <a:lnTo>
                                  <a:pt x="6020" y="29128"/>
                                </a:lnTo>
                                <a:lnTo>
                                  <a:pt x="6020" y="29775"/>
                                </a:lnTo>
                                <a:lnTo>
                                  <a:pt x="6020" y="29775"/>
                                </a:lnTo>
                                <a:lnTo>
                                  <a:pt x="6020" y="30423"/>
                                </a:lnTo>
                                <a:lnTo>
                                  <a:pt x="6020" y="31070"/>
                                </a:lnTo>
                                <a:lnTo>
                                  <a:pt x="6020" y="31718"/>
                                </a:lnTo>
                                <a:lnTo>
                                  <a:pt x="6020" y="31718"/>
                                </a:lnTo>
                                <a:lnTo>
                                  <a:pt x="6772" y="32366"/>
                                </a:lnTo>
                                <a:lnTo>
                                  <a:pt x="6772" y="32366"/>
                                </a:lnTo>
                                <a:lnTo>
                                  <a:pt x="6772" y="32366"/>
                                </a:lnTo>
                                <a:lnTo>
                                  <a:pt x="6772" y="31718"/>
                                </a:lnTo>
                                <a:lnTo>
                                  <a:pt x="6772" y="31718"/>
                                </a:lnTo>
                                <a:lnTo>
                                  <a:pt x="6772" y="31070"/>
                                </a:lnTo>
                                <a:lnTo>
                                  <a:pt x="6772" y="31718"/>
                                </a:lnTo>
                                <a:lnTo>
                                  <a:pt x="6772" y="31718"/>
                                </a:lnTo>
                                <a:lnTo>
                                  <a:pt x="6772" y="32366"/>
                                </a:lnTo>
                                <a:lnTo>
                                  <a:pt x="6772" y="32366"/>
                                </a:lnTo>
                                <a:lnTo>
                                  <a:pt x="6772" y="33014"/>
                                </a:lnTo>
                                <a:lnTo>
                                  <a:pt x="6772" y="33014"/>
                                </a:lnTo>
                                <a:lnTo>
                                  <a:pt x="7515" y="33661"/>
                                </a:lnTo>
                                <a:lnTo>
                                  <a:pt x="7515" y="34309"/>
                                </a:lnTo>
                                <a:lnTo>
                                  <a:pt x="7515" y="34309"/>
                                </a:lnTo>
                                <a:lnTo>
                                  <a:pt x="7515" y="34309"/>
                                </a:lnTo>
                                <a:lnTo>
                                  <a:pt x="7515" y="34309"/>
                                </a:lnTo>
                                <a:lnTo>
                                  <a:pt x="7515" y="33661"/>
                                </a:lnTo>
                                <a:lnTo>
                                  <a:pt x="7515" y="34309"/>
                                </a:lnTo>
                                <a:lnTo>
                                  <a:pt x="7515" y="34309"/>
                                </a:lnTo>
                                <a:lnTo>
                                  <a:pt x="7515" y="34957"/>
                                </a:lnTo>
                                <a:lnTo>
                                  <a:pt x="7515" y="35605"/>
                                </a:lnTo>
                                <a:lnTo>
                                  <a:pt x="7515" y="35605"/>
                                </a:lnTo>
                                <a:lnTo>
                                  <a:pt x="7515" y="35605"/>
                                </a:lnTo>
                                <a:lnTo>
                                  <a:pt x="8268" y="34957"/>
                                </a:lnTo>
                                <a:lnTo>
                                  <a:pt x="8268" y="34957"/>
                                </a:lnTo>
                                <a:lnTo>
                                  <a:pt x="8268" y="36252"/>
                                </a:lnTo>
                                <a:lnTo>
                                  <a:pt x="8268" y="36252"/>
                                </a:lnTo>
                                <a:lnTo>
                                  <a:pt x="8268" y="36252"/>
                                </a:lnTo>
                                <a:lnTo>
                                  <a:pt x="8268" y="36900"/>
                                </a:lnTo>
                                <a:lnTo>
                                  <a:pt x="8268" y="36900"/>
                                </a:lnTo>
                                <a:lnTo>
                                  <a:pt x="8268" y="36900"/>
                                </a:lnTo>
                                <a:lnTo>
                                  <a:pt x="8268" y="36900"/>
                                </a:lnTo>
                                <a:lnTo>
                                  <a:pt x="8268" y="36900"/>
                                </a:lnTo>
                                <a:lnTo>
                                  <a:pt x="8268" y="37547"/>
                                </a:lnTo>
                                <a:lnTo>
                                  <a:pt x="8268" y="37547"/>
                                </a:lnTo>
                                <a:lnTo>
                                  <a:pt x="9020" y="37547"/>
                                </a:lnTo>
                                <a:lnTo>
                                  <a:pt x="9020" y="37547"/>
                                </a:lnTo>
                                <a:lnTo>
                                  <a:pt x="9020" y="37547"/>
                                </a:lnTo>
                                <a:lnTo>
                                  <a:pt x="9020" y="37547"/>
                                </a:lnTo>
                                <a:lnTo>
                                  <a:pt x="9020" y="38195"/>
                                </a:lnTo>
                                <a:lnTo>
                                  <a:pt x="9020" y="38195"/>
                                </a:lnTo>
                                <a:lnTo>
                                  <a:pt x="9020" y="38843"/>
                                </a:lnTo>
                                <a:lnTo>
                                  <a:pt x="9020" y="38843"/>
                                </a:lnTo>
                                <a:lnTo>
                                  <a:pt x="9020" y="38843"/>
                                </a:lnTo>
                                <a:lnTo>
                                  <a:pt x="9020" y="38195"/>
                                </a:lnTo>
                                <a:lnTo>
                                  <a:pt x="9020" y="38843"/>
                                </a:lnTo>
                                <a:lnTo>
                                  <a:pt x="9020" y="38843"/>
                                </a:lnTo>
                                <a:lnTo>
                                  <a:pt x="9020" y="39491"/>
                                </a:lnTo>
                                <a:lnTo>
                                  <a:pt x="9020" y="39491"/>
                                </a:lnTo>
                                <a:lnTo>
                                  <a:pt x="9773" y="39491"/>
                                </a:lnTo>
                                <a:lnTo>
                                  <a:pt x="9773" y="39491"/>
                                </a:lnTo>
                                <a:lnTo>
                                  <a:pt x="9773" y="39491"/>
                                </a:lnTo>
                                <a:lnTo>
                                  <a:pt x="9773" y="40138"/>
                                </a:lnTo>
                                <a:lnTo>
                                  <a:pt x="9773" y="40138"/>
                                </a:lnTo>
                                <a:lnTo>
                                  <a:pt x="9773" y="40786"/>
                                </a:lnTo>
                                <a:lnTo>
                                  <a:pt x="9773" y="40786"/>
                                </a:lnTo>
                                <a:lnTo>
                                  <a:pt x="9773" y="40786"/>
                                </a:lnTo>
                                <a:lnTo>
                                  <a:pt x="9773" y="40786"/>
                                </a:lnTo>
                                <a:lnTo>
                                  <a:pt x="9773" y="40786"/>
                                </a:lnTo>
                                <a:lnTo>
                                  <a:pt x="9773" y="40786"/>
                                </a:lnTo>
                                <a:lnTo>
                                  <a:pt x="9773" y="40786"/>
                                </a:lnTo>
                                <a:lnTo>
                                  <a:pt x="9773" y="40786"/>
                                </a:lnTo>
                                <a:lnTo>
                                  <a:pt x="9773" y="40786"/>
                                </a:lnTo>
                                <a:lnTo>
                                  <a:pt x="9773" y="41434"/>
                                </a:lnTo>
                                <a:lnTo>
                                  <a:pt x="9773" y="41434"/>
                                </a:lnTo>
                                <a:lnTo>
                                  <a:pt x="9773" y="42072"/>
                                </a:lnTo>
                                <a:lnTo>
                                  <a:pt x="9773" y="42719"/>
                                </a:lnTo>
                                <a:lnTo>
                                  <a:pt x="10525" y="42719"/>
                                </a:lnTo>
                                <a:lnTo>
                                  <a:pt x="10525" y="42719"/>
                                </a:lnTo>
                                <a:lnTo>
                                  <a:pt x="10525" y="42719"/>
                                </a:lnTo>
                                <a:lnTo>
                                  <a:pt x="10525" y="42719"/>
                                </a:lnTo>
                                <a:lnTo>
                                  <a:pt x="10525" y="42719"/>
                                </a:lnTo>
                                <a:lnTo>
                                  <a:pt x="10525" y="43367"/>
                                </a:lnTo>
                                <a:lnTo>
                                  <a:pt x="10525" y="43367"/>
                                </a:lnTo>
                                <a:lnTo>
                                  <a:pt x="10525" y="42719"/>
                                </a:lnTo>
                                <a:lnTo>
                                  <a:pt x="10525" y="42719"/>
                                </a:lnTo>
                                <a:lnTo>
                                  <a:pt x="10525" y="43367"/>
                                </a:lnTo>
                                <a:lnTo>
                                  <a:pt x="10525" y="44015"/>
                                </a:lnTo>
                                <a:lnTo>
                                  <a:pt x="10525" y="44015"/>
                                </a:lnTo>
                                <a:lnTo>
                                  <a:pt x="11278" y="44015"/>
                                </a:lnTo>
                                <a:lnTo>
                                  <a:pt x="11278" y="44663"/>
                                </a:lnTo>
                                <a:lnTo>
                                  <a:pt x="11278" y="44663"/>
                                </a:lnTo>
                                <a:lnTo>
                                  <a:pt x="11278" y="44015"/>
                                </a:lnTo>
                                <a:lnTo>
                                  <a:pt x="11278" y="44663"/>
                                </a:lnTo>
                                <a:lnTo>
                                  <a:pt x="11278" y="44663"/>
                                </a:lnTo>
                                <a:lnTo>
                                  <a:pt x="11278" y="45310"/>
                                </a:lnTo>
                                <a:lnTo>
                                  <a:pt x="11278" y="45310"/>
                                </a:lnTo>
                                <a:lnTo>
                                  <a:pt x="11278" y="45310"/>
                                </a:lnTo>
                                <a:lnTo>
                                  <a:pt x="11278" y="45310"/>
                                </a:lnTo>
                                <a:lnTo>
                                  <a:pt x="11278" y="45310"/>
                                </a:lnTo>
                                <a:lnTo>
                                  <a:pt x="11278" y="45310"/>
                                </a:lnTo>
                                <a:lnTo>
                                  <a:pt x="12030" y="45310"/>
                                </a:lnTo>
                                <a:lnTo>
                                  <a:pt x="12030" y="45310"/>
                                </a:lnTo>
                                <a:lnTo>
                                  <a:pt x="12030" y="45958"/>
                                </a:lnTo>
                                <a:lnTo>
                                  <a:pt x="12030" y="46606"/>
                                </a:lnTo>
                                <a:lnTo>
                                  <a:pt x="12030" y="45958"/>
                                </a:lnTo>
                                <a:lnTo>
                                  <a:pt x="12030" y="45958"/>
                                </a:lnTo>
                                <a:lnTo>
                                  <a:pt x="12030" y="45958"/>
                                </a:lnTo>
                                <a:lnTo>
                                  <a:pt x="12030" y="45958"/>
                                </a:lnTo>
                                <a:lnTo>
                                  <a:pt x="12030" y="46606"/>
                                </a:lnTo>
                                <a:lnTo>
                                  <a:pt x="12030" y="46606"/>
                                </a:lnTo>
                                <a:lnTo>
                                  <a:pt x="12030" y="47254"/>
                                </a:lnTo>
                                <a:lnTo>
                                  <a:pt x="12030" y="47254"/>
                                </a:lnTo>
                                <a:lnTo>
                                  <a:pt x="12783" y="47254"/>
                                </a:lnTo>
                                <a:lnTo>
                                  <a:pt x="12783" y="47254"/>
                                </a:lnTo>
                                <a:lnTo>
                                  <a:pt x="12783" y="47254"/>
                                </a:lnTo>
                                <a:lnTo>
                                  <a:pt x="12783" y="47254"/>
                                </a:lnTo>
                                <a:lnTo>
                                  <a:pt x="12783" y="47901"/>
                                </a:lnTo>
                                <a:lnTo>
                                  <a:pt x="12783" y="47901"/>
                                </a:lnTo>
                                <a:lnTo>
                                  <a:pt x="12783" y="47901"/>
                                </a:lnTo>
                                <a:lnTo>
                                  <a:pt x="12783" y="47901"/>
                                </a:lnTo>
                                <a:lnTo>
                                  <a:pt x="12783" y="47901"/>
                                </a:lnTo>
                                <a:lnTo>
                                  <a:pt x="12783" y="47901"/>
                                </a:lnTo>
                                <a:lnTo>
                                  <a:pt x="12783" y="47901"/>
                                </a:lnTo>
                                <a:lnTo>
                                  <a:pt x="12783" y="47901"/>
                                </a:lnTo>
                                <a:lnTo>
                                  <a:pt x="12783" y="48549"/>
                                </a:lnTo>
                                <a:lnTo>
                                  <a:pt x="12783" y="48549"/>
                                </a:lnTo>
                                <a:lnTo>
                                  <a:pt x="13535" y="48549"/>
                                </a:lnTo>
                                <a:lnTo>
                                  <a:pt x="13535" y="48549"/>
                                </a:lnTo>
                                <a:lnTo>
                                  <a:pt x="13535" y="48549"/>
                                </a:lnTo>
                                <a:lnTo>
                                  <a:pt x="13535" y="49197"/>
                                </a:lnTo>
                                <a:lnTo>
                                  <a:pt x="13535" y="49197"/>
                                </a:lnTo>
                                <a:lnTo>
                                  <a:pt x="13535" y="49197"/>
                                </a:lnTo>
                                <a:lnTo>
                                  <a:pt x="13535" y="48549"/>
                                </a:lnTo>
                                <a:lnTo>
                                  <a:pt x="13535" y="49197"/>
                                </a:lnTo>
                                <a:lnTo>
                                  <a:pt x="13535" y="49197"/>
                                </a:lnTo>
                                <a:lnTo>
                                  <a:pt x="13535" y="49197"/>
                                </a:lnTo>
                                <a:lnTo>
                                  <a:pt x="13535" y="49844"/>
                                </a:lnTo>
                                <a:lnTo>
                                  <a:pt x="13535" y="49197"/>
                                </a:lnTo>
                                <a:lnTo>
                                  <a:pt x="14288" y="49197"/>
                                </a:lnTo>
                                <a:lnTo>
                                  <a:pt x="14288" y="49844"/>
                                </a:lnTo>
                                <a:lnTo>
                                  <a:pt x="14288" y="49844"/>
                                </a:lnTo>
                                <a:lnTo>
                                  <a:pt x="14288" y="50492"/>
                                </a:lnTo>
                                <a:lnTo>
                                  <a:pt x="14288" y="50492"/>
                                </a:lnTo>
                                <a:lnTo>
                                  <a:pt x="14288" y="50492"/>
                                </a:lnTo>
                                <a:lnTo>
                                  <a:pt x="14288" y="51140"/>
                                </a:lnTo>
                                <a:lnTo>
                                  <a:pt x="14288" y="50492"/>
                                </a:lnTo>
                                <a:lnTo>
                                  <a:pt x="14288" y="50492"/>
                                </a:lnTo>
                                <a:lnTo>
                                  <a:pt x="14288" y="50492"/>
                                </a:lnTo>
                                <a:lnTo>
                                  <a:pt x="14288" y="50492"/>
                                </a:lnTo>
                                <a:lnTo>
                                  <a:pt x="14288" y="50492"/>
                                </a:lnTo>
                                <a:lnTo>
                                  <a:pt x="14288" y="50492"/>
                                </a:lnTo>
                                <a:lnTo>
                                  <a:pt x="14288" y="50492"/>
                                </a:lnTo>
                                <a:lnTo>
                                  <a:pt x="14288" y="51140"/>
                                </a:lnTo>
                                <a:lnTo>
                                  <a:pt x="14288" y="51788"/>
                                </a:lnTo>
                                <a:lnTo>
                                  <a:pt x="14288" y="51788"/>
                                </a:lnTo>
                                <a:lnTo>
                                  <a:pt x="14288" y="51788"/>
                                </a:lnTo>
                                <a:lnTo>
                                  <a:pt x="15040" y="51788"/>
                                </a:lnTo>
                                <a:lnTo>
                                  <a:pt x="15040" y="51788"/>
                                </a:lnTo>
                                <a:lnTo>
                                  <a:pt x="15040" y="51788"/>
                                </a:lnTo>
                                <a:lnTo>
                                  <a:pt x="15040" y="51788"/>
                                </a:lnTo>
                                <a:lnTo>
                                  <a:pt x="15040" y="51788"/>
                                </a:lnTo>
                                <a:lnTo>
                                  <a:pt x="15040" y="52435"/>
                                </a:lnTo>
                                <a:lnTo>
                                  <a:pt x="15040" y="52435"/>
                                </a:lnTo>
                                <a:lnTo>
                                  <a:pt x="15040" y="53083"/>
                                </a:lnTo>
                                <a:lnTo>
                                  <a:pt x="15040" y="53083"/>
                                </a:lnTo>
                                <a:lnTo>
                                  <a:pt x="15040" y="52435"/>
                                </a:lnTo>
                                <a:lnTo>
                                  <a:pt x="15040" y="52435"/>
                                </a:lnTo>
                                <a:lnTo>
                                  <a:pt x="15040" y="53083"/>
                                </a:lnTo>
                                <a:lnTo>
                                  <a:pt x="15792" y="53083"/>
                                </a:lnTo>
                                <a:lnTo>
                                  <a:pt x="15792" y="53083"/>
                                </a:lnTo>
                                <a:lnTo>
                                  <a:pt x="15792" y="53730"/>
                                </a:lnTo>
                                <a:lnTo>
                                  <a:pt x="15792" y="53730"/>
                                </a:lnTo>
                                <a:lnTo>
                                  <a:pt x="15792" y="53730"/>
                                </a:lnTo>
                                <a:lnTo>
                                  <a:pt x="15792" y="53083"/>
                                </a:lnTo>
                                <a:lnTo>
                                  <a:pt x="15792" y="53730"/>
                                </a:lnTo>
                                <a:lnTo>
                                  <a:pt x="15792" y="53730"/>
                                </a:lnTo>
                                <a:lnTo>
                                  <a:pt x="15792" y="53730"/>
                                </a:lnTo>
                                <a:lnTo>
                                  <a:pt x="15792" y="53730"/>
                                </a:lnTo>
                                <a:lnTo>
                                  <a:pt x="15792" y="53730"/>
                                </a:lnTo>
                                <a:lnTo>
                                  <a:pt x="15792" y="53730"/>
                                </a:lnTo>
                                <a:lnTo>
                                  <a:pt x="16545" y="53730"/>
                                </a:lnTo>
                                <a:lnTo>
                                  <a:pt x="16545" y="53730"/>
                                </a:lnTo>
                                <a:lnTo>
                                  <a:pt x="16545" y="53730"/>
                                </a:lnTo>
                                <a:lnTo>
                                  <a:pt x="16545" y="54378"/>
                                </a:lnTo>
                                <a:lnTo>
                                  <a:pt x="16545" y="54378"/>
                                </a:lnTo>
                                <a:lnTo>
                                  <a:pt x="16545" y="54378"/>
                                </a:lnTo>
                                <a:lnTo>
                                  <a:pt x="16545" y="53730"/>
                                </a:lnTo>
                                <a:lnTo>
                                  <a:pt x="16545" y="54378"/>
                                </a:lnTo>
                                <a:lnTo>
                                  <a:pt x="16545" y="54378"/>
                                </a:lnTo>
                                <a:lnTo>
                                  <a:pt x="16545" y="54378"/>
                                </a:lnTo>
                                <a:lnTo>
                                  <a:pt x="16545" y="55026"/>
                                </a:lnTo>
                                <a:lnTo>
                                  <a:pt x="16545" y="55026"/>
                                </a:lnTo>
                                <a:lnTo>
                                  <a:pt x="16545" y="55026"/>
                                </a:lnTo>
                                <a:lnTo>
                                  <a:pt x="16545" y="55026"/>
                                </a:lnTo>
                                <a:lnTo>
                                  <a:pt x="17297" y="55026"/>
                                </a:lnTo>
                                <a:lnTo>
                                  <a:pt x="17297" y="55026"/>
                                </a:lnTo>
                                <a:lnTo>
                                  <a:pt x="17297" y="55026"/>
                                </a:lnTo>
                                <a:lnTo>
                                  <a:pt x="17297" y="55026"/>
                                </a:lnTo>
                                <a:lnTo>
                                  <a:pt x="17297" y="55026"/>
                                </a:lnTo>
                                <a:lnTo>
                                  <a:pt x="17297" y="55026"/>
                                </a:lnTo>
                                <a:lnTo>
                                  <a:pt x="17297" y="55026"/>
                                </a:lnTo>
                                <a:lnTo>
                                  <a:pt x="17297" y="55674"/>
                                </a:lnTo>
                                <a:lnTo>
                                  <a:pt x="17297" y="56321"/>
                                </a:lnTo>
                                <a:lnTo>
                                  <a:pt x="17297" y="55674"/>
                                </a:lnTo>
                                <a:lnTo>
                                  <a:pt x="17297" y="56321"/>
                                </a:lnTo>
                                <a:lnTo>
                                  <a:pt x="17297" y="56321"/>
                                </a:lnTo>
                                <a:lnTo>
                                  <a:pt x="18050" y="56321"/>
                                </a:lnTo>
                                <a:lnTo>
                                  <a:pt x="18050" y="56321"/>
                                </a:lnTo>
                                <a:lnTo>
                                  <a:pt x="18050" y="56321"/>
                                </a:lnTo>
                                <a:lnTo>
                                  <a:pt x="18050" y="56321"/>
                                </a:lnTo>
                                <a:lnTo>
                                  <a:pt x="18050" y="56321"/>
                                </a:lnTo>
                                <a:lnTo>
                                  <a:pt x="18050" y="56321"/>
                                </a:lnTo>
                                <a:lnTo>
                                  <a:pt x="18050" y="56321"/>
                                </a:lnTo>
                                <a:lnTo>
                                  <a:pt x="18050" y="56969"/>
                                </a:lnTo>
                                <a:lnTo>
                                  <a:pt x="18050" y="56321"/>
                                </a:lnTo>
                                <a:lnTo>
                                  <a:pt x="18050" y="56321"/>
                                </a:lnTo>
                                <a:lnTo>
                                  <a:pt x="18050" y="56969"/>
                                </a:lnTo>
                                <a:lnTo>
                                  <a:pt x="18050" y="56969"/>
                                </a:lnTo>
                                <a:lnTo>
                                  <a:pt x="18802" y="56969"/>
                                </a:lnTo>
                                <a:lnTo>
                                  <a:pt x="18802" y="56969"/>
                                </a:lnTo>
                                <a:lnTo>
                                  <a:pt x="18802" y="56969"/>
                                </a:lnTo>
                                <a:lnTo>
                                  <a:pt x="18802" y="56969"/>
                                </a:lnTo>
                                <a:lnTo>
                                  <a:pt x="18802" y="56969"/>
                                </a:lnTo>
                                <a:lnTo>
                                  <a:pt x="18802" y="56969"/>
                                </a:lnTo>
                                <a:lnTo>
                                  <a:pt x="18802" y="56969"/>
                                </a:lnTo>
                                <a:lnTo>
                                  <a:pt x="18802" y="57617"/>
                                </a:lnTo>
                                <a:lnTo>
                                  <a:pt x="18802" y="57617"/>
                                </a:lnTo>
                                <a:lnTo>
                                  <a:pt x="18802" y="56969"/>
                                </a:lnTo>
                                <a:lnTo>
                                  <a:pt x="18802" y="56969"/>
                                </a:lnTo>
                                <a:lnTo>
                                  <a:pt x="18802" y="56969"/>
                                </a:lnTo>
                                <a:lnTo>
                                  <a:pt x="19555" y="57617"/>
                                </a:lnTo>
                                <a:lnTo>
                                  <a:pt x="19555" y="57617"/>
                                </a:lnTo>
                                <a:lnTo>
                                  <a:pt x="19555" y="58264"/>
                                </a:lnTo>
                                <a:lnTo>
                                  <a:pt x="19555" y="58264"/>
                                </a:lnTo>
                                <a:lnTo>
                                  <a:pt x="19555" y="57617"/>
                                </a:lnTo>
                                <a:lnTo>
                                  <a:pt x="19555" y="57617"/>
                                </a:lnTo>
                                <a:lnTo>
                                  <a:pt x="19555" y="57617"/>
                                </a:lnTo>
                                <a:lnTo>
                                  <a:pt x="19555" y="57617"/>
                                </a:lnTo>
                                <a:lnTo>
                                  <a:pt x="19555" y="57617"/>
                                </a:lnTo>
                                <a:lnTo>
                                  <a:pt x="19555" y="58264"/>
                                </a:lnTo>
                                <a:lnTo>
                                  <a:pt x="19555" y="58264"/>
                                </a:lnTo>
                                <a:lnTo>
                                  <a:pt x="19555" y="58264"/>
                                </a:lnTo>
                                <a:lnTo>
                                  <a:pt x="19555" y="58903"/>
                                </a:lnTo>
                                <a:lnTo>
                                  <a:pt x="19555" y="58903"/>
                                </a:lnTo>
                                <a:lnTo>
                                  <a:pt x="19555" y="58903"/>
                                </a:lnTo>
                                <a:lnTo>
                                  <a:pt x="19555" y="58264"/>
                                </a:lnTo>
                                <a:lnTo>
                                  <a:pt x="19555" y="58264"/>
                                </a:lnTo>
                                <a:lnTo>
                                  <a:pt x="19555" y="58264"/>
                                </a:lnTo>
                                <a:lnTo>
                                  <a:pt x="20307" y="58903"/>
                                </a:lnTo>
                                <a:lnTo>
                                  <a:pt x="20307" y="59550"/>
                                </a:lnTo>
                                <a:lnTo>
                                  <a:pt x="20307" y="60198"/>
                                </a:lnTo>
                                <a:lnTo>
                                  <a:pt x="20307" y="60198"/>
                                </a:lnTo>
                                <a:lnTo>
                                  <a:pt x="20307" y="60198"/>
                                </a:lnTo>
                                <a:lnTo>
                                  <a:pt x="20307" y="60198"/>
                                </a:lnTo>
                                <a:lnTo>
                                  <a:pt x="20307" y="60198"/>
                                </a:lnTo>
                                <a:lnTo>
                                  <a:pt x="20307" y="59550"/>
                                </a:lnTo>
                                <a:lnTo>
                                  <a:pt x="20307" y="59550"/>
                                </a:lnTo>
                                <a:lnTo>
                                  <a:pt x="20307" y="59550"/>
                                </a:lnTo>
                                <a:lnTo>
                                  <a:pt x="20307" y="59550"/>
                                </a:lnTo>
                                <a:lnTo>
                                  <a:pt x="20307" y="59550"/>
                                </a:lnTo>
                                <a:lnTo>
                                  <a:pt x="20307" y="60198"/>
                                </a:lnTo>
                                <a:lnTo>
                                  <a:pt x="20307" y="60198"/>
                                </a:lnTo>
                                <a:lnTo>
                                  <a:pt x="21060" y="60198"/>
                                </a:lnTo>
                                <a:lnTo>
                                  <a:pt x="21060" y="60198"/>
                                </a:lnTo>
                                <a:lnTo>
                                  <a:pt x="21060" y="60198"/>
                                </a:lnTo>
                                <a:lnTo>
                                  <a:pt x="21060" y="60198"/>
                                </a:lnTo>
                                <a:lnTo>
                                  <a:pt x="21060" y="60198"/>
                                </a:lnTo>
                                <a:lnTo>
                                  <a:pt x="21060" y="60198"/>
                                </a:lnTo>
                                <a:lnTo>
                                  <a:pt x="21060" y="60198"/>
                                </a:lnTo>
                                <a:lnTo>
                                  <a:pt x="21060" y="60846"/>
                                </a:lnTo>
                                <a:lnTo>
                                  <a:pt x="21060" y="60846"/>
                                </a:lnTo>
                                <a:lnTo>
                                  <a:pt x="21060" y="60846"/>
                                </a:lnTo>
                                <a:lnTo>
                                  <a:pt x="21060" y="60846"/>
                                </a:lnTo>
                                <a:lnTo>
                                  <a:pt x="21060" y="60846"/>
                                </a:lnTo>
                                <a:lnTo>
                                  <a:pt x="21803" y="60846"/>
                                </a:lnTo>
                                <a:lnTo>
                                  <a:pt x="21803" y="60846"/>
                                </a:lnTo>
                                <a:lnTo>
                                  <a:pt x="21803" y="60846"/>
                                </a:lnTo>
                                <a:lnTo>
                                  <a:pt x="21803" y="61493"/>
                                </a:lnTo>
                                <a:lnTo>
                                  <a:pt x="21803" y="61493"/>
                                </a:lnTo>
                                <a:lnTo>
                                  <a:pt x="21803" y="61493"/>
                                </a:lnTo>
                                <a:lnTo>
                                  <a:pt x="21803" y="61493"/>
                                </a:lnTo>
                                <a:lnTo>
                                  <a:pt x="21803" y="61493"/>
                                </a:lnTo>
                                <a:lnTo>
                                  <a:pt x="21803" y="61493"/>
                                </a:lnTo>
                                <a:lnTo>
                                  <a:pt x="21803" y="61493"/>
                                </a:lnTo>
                                <a:lnTo>
                                  <a:pt x="21803" y="61493"/>
                                </a:lnTo>
                                <a:lnTo>
                                  <a:pt x="21803" y="60846"/>
                                </a:lnTo>
                                <a:lnTo>
                                  <a:pt x="22555" y="60198"/>
                                </a:lnTo>
                                <a:lnTo>
                                  <a:pt x="22555" y="60846"/>
                                </a:lnTo>
                                <a:lnTo>
                                  <a:pt x="22555" y="60846"/>
                                </a:lnTo>
                                <a:lnTo>
                                  <a:pt x="22555" y="60846"/>
                                </a:lnTo>
                                <a:lnTo>
                                  <a:pt x="22555" y="61493"/>
                                </a:lnTo>
                                <a:lnTo>
                                  <a:pt x="22555" y="61493"/>
                                </a:lnTo>
                                <a:lnTo>
                                  <a:pt x="22555" y="61493"/>
                                </a:lnTo>
                                <a:lnTo>
                                  <a:pt x="22555" y="61493"/>
                                </a:lnTo>
                                <a:lnTo>
                                  <a:pt x="22555" y="61493"/>
                                </a:lnTo>
                                <a:lnTo>
                                  <a:pt x="22555" y="61493"/>
                                </a:lnTo>
                                <a:lnTo>
                                  <a:pt x="22555" y="62141"/>
                                </a:lnTo>
                                <a:lnTo>
                                  <a:pt x="22555" y="62141"/>
                                </a:lnTo>
                                <a:lnTo>
                                  <a:pt x="23308" y="62141"/>
                                </a:lnTo>
                                <a:lnTo>
                                  <a:pt x="23308" y="62141"/>
                                </a:lnTo>
                                <a:lnTo>
                                  <a:pt x="23308" y="62141"/>
                                </a:lnTo>
                                <a:lnTo>
                                  <a:pt x="23308" y="62141"/>
                                </a:lnTo>
                                <a:lnTo>
                                  <a:pt x="23308" y="62141"/>
                                </a:lnTo>
                                <a:lnTo>
                                  <a:pt x="23308" y="62141"/>
                                </a:lnTo>
                                <a:lnTo>
                                  <a:pt x="23308" y="62789"/>
                                </a:lnTo>
                                <a:lnTo>
                                  <a:pt x="23308" y="62141"/>
                                </a:lnTo>
                                <a:lnTo>
                                  <a:pt x="23308" y="62141"/>
                                </a:lnTo>
                                <a:lnTo>
                                  <a:pt x="23308" y="62789"/>
                                </a:lnTo>
                                <a:lnTo>
                                  <a:pt x="23308" y="62141"/>
                                </a:lnTo>
                                <a:lnTo>
                                  <a:pt x="23308" y="62141"/>
                                </a:lnTo>
                                <a:lnTo>
                                  <a:pt x="24060" y="62141"/>
                                </a:lnTo>
                                <a:lnTo>
                                  <a:pt x="24060" y="62141"/>
                                </a:lnTo>
                                <a:lnTo>
                                  <a:pt x="24060" y="62141"/>
                                </a:lnTo>
                                <a:lnTo>
                                  <a:pt x="24060" y="62789"/>
                                </a:lnTo>
                                <a:lnTo>
                                  <a:pt x="24060" y="62789"/>
                                </a:lnTo>
                                <a:lnTo>
                                  <a:pt x="24060" y="62789"/>
                                </a:lnTo>
                                <a:lnTo>
                                  <a:pt x="24060" y="63437"/>
                                </a:lnTo>
                                <a:lnTo>
                                  <a:pt x="24060" y="62789"/>
                                </a:lnTo>
                                <a:lnTo>
                                  <a:pt x="24060" y="62789"/>
                                </a:lnTo>
                                <a:lnTo>
                                  <a:pt x="24060" y="62789"/>
                                </a:lnTo>
                                <a:lnTo>
                                  <a:pt x="24060" y="62789"/>
                                </a:lnTo>
                                <a:lnTo>
                                  <a:pt x="24060" y="62789"/>
                                </a:lnTo>
                                <a:lnTo>
                                  <a:pt x="24060" y="62789"/>
                                </a:lnTo>
                                <a:lnTo>
                                  <a:pt x="24060" y="63437"/>
                                </a:lnTo>
                                <a:lnTo>
                                  <a:pt x="24060" y="63437"/>
                                </a:lnTo>
                                <a:lnTo>
                                  <a:pt x="24060" y="63437"/>
                                </a:lnTo>
                                <a:lnTo>
                                  <a:pt x="24060" y="63437"/>
                                </a:lnTo>
                                <a:lnTo>
                                  <a:pt x="24060" y="62789"/>
                                </a:lnTo>
                                <a:lnTo>
                                  <a:pt x="24813" y="63437"/>
                                </a:lnTo>
                                <a:lnTo>
                                  <a:pt x="24813" y="63437"/>
                                </a:lnTo>
                                <a:lnTo>
                                  <a:pt x="24813" y="63437"/>
                                </a:lnTo>
                                <a:lnTo>
                                  <a:pt x="24813" y="63437"/>
                                </a:lnTo>
                                <a:lnTo>
                                  <a:pt x="24813" y="63437"/>
                                </a:lnTo>
                                <a:lnTo>
                                  <a:pt x="24813" y="63437"/>
                                </a:lnTo>
                                <a:lnTo>
                                  <a:pt x="24813" y="63437"/>
                                </a:lnTo>
                                <a:lnTo>
                                  <a:pt x="24813" y="64084"/>
                                </a:lnTo>
                                <a:lnTo>
                                  <a:pt x="24813" y="63437"/>
                                </a:lnTo>
                                <a:lnTo>
                                  <a:pt x="24813" y="63437"/>
                                </a:lnTo>
                                <a:lnTo>
                                  <a:pt x="24813" y="63437"/>
                                </a:lnTo>
                                <a:lnTo>
                                  <a:pt x="24813" y="63437"/>
                                </a:lnTo>
                                <a:lnTo>
                                  <a:pt x="24813" y="63437"/>
                                </a:lnTo>
                                <a:lnTo>
                                  <a:pt x="24813" y="63437"/>
                                </a:lnTo>
                                <a:lnTo>
                                  <a:pt x="25565" y="63437"/>
                                </a:lnTo>
                                <a:lnTo>
                                  <a:pt x="25565" y="64084"/>
                                </a:lnTo>
                                <a:lnTo>
                                  <a:pt x="25565" y="64084"/>
                                </a:lnTo>
                                <a:lnTo>
                                  <a:pt x="25565" y="64732"/>
                                </a:lnTo>
                                <a:lnTo>
                                  <a:pt x="25565" y="64732"/>
                                </a:lnTo>
                                <a:lnTo>
                                  <a:pt x="25565" y="64732"/>
                                </a:lnTo>
                                <a:lnTo>
                                  <a:pt x="25565" y="64732"/>
                                </a:lnTo>
                                <a:lnTo>
                                  <a:pt x="25565" y="64732"/>
                                </a:lnTo>
                                <a:lnTo>
                                  <a:pt x="25565" y="64732"/>
                                </a:lnTo>
                                <a:lnTo>
                                  <a:pt x="25565" y="64732"/>
                                </a:lnTo>
                                <a:lnTo>
                                  <a:pt x="25565" y="64732"/>
                                </a:lnTo>
                                <a:lnTo>
                                  <a:pt x="25565" y="64732"/>
                                </a:lnTo>
                                <a:lnTo>
                                  <a:pt x="26318" y="64732"/>
                                </a:lnTo>
                                <a:lnTo>
                                  <a:pt x="26318" y="64732"/>
                                </a:lnTo>
                                <a:lnTo>
                                  <a:pt x="26318" y="64732"/>
                                </a:lnTo>
                                <a:lnTo>
                                  <a:pt x="26318" y="64732"/>
                                </a:lnTo>
                                <a:lnTo>
                                  <a:pt x="26318" y="64732"/>
                                </a:lnTo>
                                <a:lnTo>
                                  <a:pt x="26318" y="64732"/>
                                </a:lnTo>
                                <a:lnTo>
                                  <a:pt x="26318" y="64732"/>
                                </a:lnTo>
                                <a:lnTo>
                                  <a:pt x="26318" y="64732"/>
                                </a:lnTo>
                                <a:lnTo>
                                  <a:pt x="26318" y="64732"/>
                                </a:lnTo>
                                <a:lnTo>
                                  <a:pt x="26318" y="64732"/>
                                </a:lnTo>
                                <a:lnTo>
                                  <a:pt x="26318" y="64732"/>
                                </a:lnTo>
                                <a:lnTo>
                                  <a:pt x="26318" y="64732"/>
                                </a:lnTo>
                                <a:lnTo>
                                  <a:pt x="27070" y="64732"/>
                                </a:lnTo>
                                <a:lnTo>
                                  <a:pt x="27070" y="64732"/>
                                </a:lnTo>
                                <a:lnTo>
                                  <a:pt x="27070" y="64732"/>
                                </a:lnTo>
                                <a:lnTo>
                                  <a:pt x="27070" y="65380"/>
                                </a:lnTo>
                                <a:lnTo>
                                  <a:pt x="27070" y="65380"/>
                                </a:lnTo>
                                <a:lnTo>
                                  <a:pt x="27070" y="65380"/>
                                </a:lnTo>
                                <a:lnTo>
                                  <a:pt x="27070" y="65380"/>
                                </a:lnTo>
                                <a:lnTo>
                                  <a:pt x="27070" y="65380"/>
                                </a:lnTo>
                                <a:lnTo>
                                  <a:pt x="27070" y="64732"/>
                                </a:lnTo>
                                <a:lnTo>
                                  <a:pt x="27070" y="64732"/>
                                </a:lnTo>
                                <a:lnTo>
                                  <a:pt x="27070" y="64732"/>
                                </a:lnTo>
                                <a:lnTo>
                                  <a:pt x="27070" y="65380"/>
                                </a:lnTo>
                                <a:lnTo>
                                  <a:pt x="27823" y="65380"/>
                                </a:lnTo>
                                <a:lnTo>
                                  <a:pt x="27823" y="65380"/>
                                </a:lnTo>
                                <a:lnTo>
                                  <a:pt x="27823" y="65380"/>
                                </a:lnTo>
                                <a:lnTo>
                                  <a:pt x="27823" y="65380"/>
                                </a:lnTo>
                                <a:lnTo>
                                  <a:pt x="27823" y="65380"/>
                                </a:lnTo>
                                <a:lnTo>
                                  <a:pt x="27823" y="66027"/>
                                </a:lnTo>
                                <a:lnTo>
                                  <a:pt x="27823" y="66027"/>
                                </a:lnTo>
                                <a:lnTo>
                                  <a:pt x="27823" y="66027"/>
                                </a:lnTo>
                                <a:lnTo>
                                  <a:pt x="27823" y="66675"/>
                                </a:lnTo>
                                <a:lnTo>
                                  <a:pt x="27823" y="66675"/>
                                </a:lnTo>
                                <a:lnTo>
                                  <a:pt x="27823" y="66675"/>
                                </a:lnTo>
                                <a:lnTo>
                                  <a:pt x="27823" y="66027"/>
                                </a:lnTo>
                                <a:lnTo>
                                  <a:pt x="28575" y="66027"/>
                                </a:lnTo>
                                <a:lnTo>
                                  <a:pt x="28575" y="66675"/>
                                </a:lnTo>
                                <a:lnTo>
                                  <a:pt x="28575" y="66675"/>
                                </a:lnTo>
                                <a:lnTo>
                                  <a:pt x="28575" y="66675"/>
                                </a:lnTo>
                                <a:lnTo>
                                  <a:pt x="28575" y="66675"/>
                                </a:lnTo>
                                <a:lnTo>
                                  <a:pt x="28575" y="66675"/>
                                </a:lnTo>
                                <a:lnTo>
                                  <a:pt x="28575" y="6667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58" name="Freeform: Shape 858"/>
                        <wps:cNvSpPr/>
                        <wps:spPr>
                          <a:xfrm>
                            <a:off x="2081212" y="3890962"/>
                            <a:ext cx="28575" cy="19050"/>
                          </a:xfrm>
                          <a:custGeom>
                            <a:avLst/>
                            <a:gdLst>
                              <a:gd name="connsiteX0" fmla="*/ 0 w 28575"/>
                              <a:gd name="connsiteY0" fmla="*/ 1191 h 19050"/>
                              <a:gd name="connsiteX1" fmla="*/ 0 w 28575"/>
                              <a:gd name="connsiteY1" fmla="*/ 1191 h 19050"/>
                              <a:gd name="connsiteX2" fmla="*/ 0 w 28575"/>
                              <a:gd name="connsiteY2" fmla="*/ 1191 h 19050"/>
                              <a:gd name="connsiteX3" fmla="*/ 0 w 28575"/>
                              <a:gd name="connsiteY3" fmla="*/ 1191 h 19050"/>
                              <a:gd name="connsiteX4" fmla="*/ 0 w 28575"/>
                              <a:gd name="connsiteY4" fmla="*/ 1191 h 19050"/>
                              <a:gd name="connsiteX5" fmla="*/ 0 w 28575"/>
                              <a:gd name="connsiteY5" fmla="*/ 1191 h 19050"/>
                              <a:gd name="connsiteX6" fmla="*/ 752 w 28575"/>
                              <a:gd name="connsiteY6" fmla="*/ 1191 h 19050"/>
                              <a:gd name="connsiteX7" fmla="*/ 752 w 28575"/>
                              <a:gd name="connsiteY7" fmla="*/ 1191 h 19050"/>
                              <a:gd name="connsiteX8" fmla="*/ 752 w 28575"/>
                              <a:gd name="connsiteY8" fmla="*/ 1191 h 19050"/>
                              <a:gd name="connsiteX9" fmla="*/ 752 w 28575"/>
                              <a:gd name="connsiteY9" fmla="*/ 1191 h 19050"/>
                              <a:gd name="connsiteX10" fmla="*/ 752 w 28575"/>
                              <a:gd name="connsiteY10" fmla="*/ 1191 h 19050"/>
                              <a:gd name="connsiteX11" fmla="*/ 752 w 28575"/>
                              <a:gd name="connsiteY11" fmla="*/ 0 h 19050"/>
                              <a:gd name="connsiteX12" fmla="*/ 752 w 28575"/>
                              <a:gd name="connsiteY12" fmla="*/ 0 h 19050"/>
                              <a:gd name="connsiteX13" fmla="*/ 752 w 28575"/>
                              <a:gd name="connsiteY13" fmla="*/ 0 h 19050"/>
                              <a:gd name="connsiteX14" fmla="*/ 752 w 28575"/>
                              <a:gd name="connsiteY14" fmla="*/ 1191 h 19050"/>
                              <a:gd name="connsiteX15" fmla="*/ 752 w 28575"/>
                              <a:gd name="connsiteY15" fmla="*/ 1191 h 19050"/>
                              <a:gd name="connsiteX16" fmla="*/ 752 w 28575"/>
                              <a:gd name="connsiteY16" fmla="*/ 1191 h 19050"/>
                              <a:gd name="connsiteX17" fmla="*/ 752 w 28575"/>
                              <a:gd name="connsiteY17" fmla="*/ 2381 h 19050"/>
                              <a:gd name="connsiteX18" fmla="*/ 752 w 28575"/>
                              <a:gd name="connsiteY18" fmla="*/ 1191 h 19050"/>
                              <a:gd name="connsiteX19" fmla="*/ 752 w 28575"/>
                              <a:gd name="connsiteY19" fmla="*/ 1191 h 19050"/>
                              <a:gd name="connsiteX20" fmla="*/ 752 w 28575"/>
                              <a:gd name="connsiteY20" fmla="*/ 1191 h 19050"/>
                              <a:gd name="connsiteX21" fmla="*/ 752 w 28575"/>
                              <a:gd name="connsiteY21" fmla="*/ 1191 h 19050"/>
                              <a:gd name="connsiteX22" fmla="*/ 752 w 28575"/>
                              <a:gd name="connsiteY22" fmla="*/ 1191 h 19050"/>
                              <a:gd name="connsiteX23" fmla="*/ 752 w 28575"/>
                              <a:gd name="connsiteY23" fmla="*/ 1191 h 19050"/>
                              <a:gd name="connsiteX24" fmla="*/ 752 w 28575"/>
                              <a:gd name="connsiteY24" fmla="*/ 1191 h 19050"/>
                              <a:gd name="connsiteX25" fmla="*/ 752 w 28575"/>
                              <a:gd name="connsiteY25" fmla="*/ 2381 h 19050"/>
                              <a:gd name="connsiteX26" fmla="*/ 1505 w 28575"/>
                              <a:gd name="connsiteY26" fmla="*/ 2381 h 19050"/>
                              <a:gd name="connsiteX27" fmla="*/ 1505 w 28575"/>
                              <a:gd name="connsiteY27" fmla="*/ 3572 h 19050"/>
                              <a:gd name="connsiteX28" fmla="*/ 1505 w 28575"/>
                              <a:gd name="connsiteY28" fmla="*/ 3572 h 19050"/>
                              <a:gd name="connsiteX29" fmla="*/ 1505 w 28575"/>
                              <a:gd name="connsiteY29" fmla="*/ 3572 h 19050"/>
                              <a:gd name="connsiteX30" fmla="*/ 1505 w 28575"/>
                              <a:gd name="connsiteY30" fmla="*/ 2381 h 19050"/>
                              <a:gd name="connsiteX31" fmla="*/ 1505 w 28575"/>
                              <a:gd name="connsiteY31" fmla="*/ 2381 h 19050"/>
                              <a:gd name="connsiteX32" fmla="*/ 1505 w 28575"/>
                              <a:gd name="connsiteY32" fmla="*/ 2381 h 19050"/>
                              <a:gd name="connsiteX33" fmla="*/ 1505 w 28575"/>
                              <a:gd name="connsiteY33" fmla="*/ 2381 h 19050"/>
                              <a:gd name="connsiteX34" fmla="*/ 1505 w 28575"/>
                              <a:gd name="connsiteY34" fmla="*/ 2381 h 19050"/>
                              <a:gd name="connsiteX35" fmla="*/ 1505 w 28575"/>
                              <a:gd name="connsiteY35" fmla="*/ 2381 h 19050"/>
                              <a:gd name="connsiteX36" fmla="*/ 1505 w 28575"/>
                              <a:gd name="connsiteY36" fmla="*/ 2381 h 19050"/>
                              <a:gd name="connsiteX37" fmla="*/ 1505 w 28575"/>
                              <a:gd name="connsiteY37" fmla="*/ 2381 h 19050"/>
                              <a:gd name="connsiteX38" fmla="*/ 2257 w 28575"/>
                              <a:gd name="connsiteY38" fmla="*/ 3572 h 19050"/>
                              <a:gd name="connsiteX39" fmla="*/ 2257 w 28575"/>
                              <a:gd name="connsiteY39" fmla="*/ 3572 h 19050"/>
                              <a:gd name="connsiteX40" fmla="*/ 2257 w 28575"/>
                              <a:gd name="connsiteY40" fmla="*/ 3572 h 19050"/>
                              <a:gd name="connsiteX41" fmla="*/ 2257 w 28575"/>
                              <a:gd name="connsiteY41" fmla="*/ 3572 h 19050"/>
                              <a:gd name="connsiteX42" fmla="*/ 2257 w 28575"/>
                              <a:gd name="connsiteY42" fmla="*/ 3572 h 19050"/>
                              <a:gd name="connsiteX43" fmla="*/ 2257 w 28575"/>
                              <a:gd name="connsiteY43" fmla="*/ 3572 h 19050"/>
                              <a:gd name="connsiteX44" fmla="*/ 2257 w 28575"/>
                              <a:gd name="connsiteY44" fmla="*/ 3572 h 19050"/>
                              <a:gd name="connsiteX45" fmla="*/ 2257 w 28575"/>
                              <a:gd name="connsiteY45" fmla="*/ 3572 h 19050"/>
                              <a:gd name="connsiteX46" fmla="*/ 2257 w 28575"/>
                              <a:gd name="connsiteY46" fmla="*/ 3572 h 19050"/>
                              <a:gd name="connsiteX47" fmla="*/ 2257 w 28575"/>
                              <a:gd name="connsiteY47" fmla="*/ 3572 h 19050"/>
                              <a:gd name="connsiteX48" fmla="*/ 2257 w 28575"/>
                              <a:gd name="connsiteY48" fmla="*/ 4763 h 19050"/>
                              <a:gd name="connsiteX49" fmla="*/ 2257 w 28575"/>
                              <a:gd name="connsiteY49" fmla="*/ 3572 h 19050"/>
                              <a:gd name="connsiteX50" fmla="*/ 3010 w 28575"/>
                              <a:gd name="connsiteY50" fmla="*/ 3572 h 19050"/>
                              <a:gd name="connsiteX51" fmla="*/ 3010 w 28575"/>
                              <a:gd name="connsiteY51" fmla="*/ 3572 h 19050"/>
                              <a:gd name="connsiteX52" fmla="*/ 3010 w 28575"/>
                              <a:gd name="connsiteY52" fmla="*/ 3572 h 19050"/>
                              <a:gd name="connsiteX53" fmla="*/ 3010 w 28575"/>
                              <a:gd name="connsiteY53" fmla="*/ 3572 h 19050"/>
                              <a:gd name="connsiteX54" fmla="*/ 3010 w 28575"/>
                              <a:gd name="connsiteY54" fmla="*/ 3572 h 19050"/>
                              <a:gd name="connsiteX55" fmla="*/ 3010 w 28575"/>
                              <a:gd name="connsiteY55" fmla="*/ 3572 h 19050"/>
                              <a:gd name="connsiteX56" fmla="*/ 3010 w 28575"/>
                              <a:gd name="connsiteY56" fmla="*/ 3572 h 19050"/>
                              <a:gd name="connsiteX57" fmla="*/ 3010 w 28575"/>
                              <a:gd name="connsiteY57" fmla="*/ 3572 h 19050"/>
                              <a:gd name="connsiteX58" fmla="*/ 3010 w 28575"/>
                              <a:gd name="connsiteY58" fmla="*/ 3572 h 19050"/>
                              <a:gd name="connsiteX59" fmla="*/ 3010 w 28575"/>
                              <a:gd name="connsiteY59" fmla="*/ 3572 h 19050"/>
                              <a:gd name="connsiteX60" fmla="*/ 3010 w 28575"/>
                              <a:gd name="connsiteY60" fmla="*/ 3572 h 19050"/>
                              <a:gd name="connsiteX61" fmla="*/ 3010 w 28575"/>
                              <a:gd name="connsiteY61" fmla="*/ 4763 h 19050"/>
                              <a:gd name="connsiteX62" fmla="*/ 3762 w 28575"/>
                              <a:gd name="connsiteY62" fmla="*/ 4763 h 19050"/>
                              <a:gd name="connsiteX63" fmla="*/ 3762 w 28575"/>
                              <a:gd name="connsiteY63" fmla="*/ 3572 h 19050"/>
                              <a:gd name="connsiteX64" fmla="*/ 3762 w 28575"/>
                              <a:gd name="connsiteY64" fmla="*/ 3572 h 19050"/>
                              <a:gd name="connsiteX65" fmla="*/ 3762 w 28575"/>
                              <a:gd name="connsiteY65" fmla="*/ 3572 h 19050"/>
                              <a:gd name="connsiteX66" fmla="*/ 3762 w 28575"/>
                              <a:gd name="connsiteY66" fmla="*/ 3572 h 19050"/>
                              <a:gd name="connsiteX67" fmla="*/ 3762 w 28575"/>
                              <a:gd name="connsiteY67" fmla="*/ 3572 h 19050"/>
                              <a:gd name="connsiteX68" fmla="*/ 3762 w 28575"/>
                              <a:gd name="connsiteY68" fmla="*/ 3572 h 19050"/>
                              <a:gd name="connsiteX69" fmla="*/ 3762 w 28575"/>
                              <a:gd name="connsiteY69" fmla="*/ 3572 h 19050"/>
                              <a:gd name="connsiteX70" fmla="*/ 3762 w 28575"/>
                              <a:gd name="connsiteY70" fmla="*/ 3572 h 19050"/>
                              <a:gd name="connsiteX71" fmla="*/ 3762 w 28575"/>
                              <a:gd name="connsiteY71" fmla="*/ 3572 h 19050"/>
                              <a:gd name="connsiteX72" fmla="*/ 3762 w 28575"/>
                              <a:gd name="connsiteY72" fmla="*/ 4763 h 19050"/>
                              <a:gd name="connsiteX73" fmla="*/ 3762 w 28575"/>
                              <a:gd name="connsiteY73" fmla="*/ 4763 h 19050"/>
                              <a:gd name="connsiteX74" fmla="*/ 4515 w 28575"/>
                              <a:gd name="connsiteY74" fmla="*/ 4763 h 19050"/>
                              <a:gd name="connsiteX75" fmla="*/ 4515 w 28575"/>
                              <a:gd name="connsiteY75" fmla="*/ 5953 h 19050"/>
                              <a:gd name="connsiteX76" fmla="*/ 4515 w 28575"/>
                              <a:gd name="connsiteY76" fmla="*/ 4763 h 19050"/>
                              <a:gd name="connsiteX77" fmla="*/ 4515 w 28575"/>
                              <a:gd name="connsiteY77" fmla="*/ 4763 h 19050"/>
                              <a:gd name="connsiteX78" fmla="*/ 4515 w 28575"/>
                              <a:gd name="connsiteY78" fmla="*/ 4763 h 19050"/>
                              <a:gd name="connsiteX79" fmla="*/ 4515 w 28575"/>
                              <a:gd name="connsiteY79" fmla="*/ 4763 h 19050"/>
                              <a:gd name="connsiteX80" fmla="*/ 4515 w 28575"/>
                              <a:gd name="connsiteY80" fmla="*/ 4763 h 19050"/>
                              <a:gd name="connsiteX81" fmla="*/ 4515 w 28575"/>
                              <a:gd name="connsiteY81" fmla="*/ 3572 h 19050"/>
                              <a:gd name="connsiteX82" fmla="*/ 4515 w 28575"/>
                              <a:gd name="connsiteY82" fmla="*/ 4763 h 19050"/>
                              <a:gd name="connsiteX83" fmla="*/ 4515 w 28575"/>
                              <a:gd name="connsiteY83" fmla="*/ 5953 h 19050"/>
                              <a:gd name="connsiteX84" fmla="*/ 4515 w 28575"/>
                              <a:gd name="connsiteY84" fmla="*/ 5953 h 19050"/>
                              <a:gd name="connsiteX85" fmla="*/ 4515 w 28575"/>
                              <a:gd name="connsiteY85" fmla="*/ 5953 h 19050"/>
                              <a:gd name="connsiteX86" fmla="*/ 4515 w 28575"/>
                              <a:gd name="connsiteY86" fmla="*/ 4763 h 19050"/>
                              <a:gd name="connsiteX87" fmla="*/ 4515 w 28575"/>
                              <a:gd name="connsiteY87" fmla="*/ 4763 h 19050"/>
                              <a:gd name="connsiteX88" fmla="*/ 5267 w 28575"/>
                              <a:gd name="connsiteY88" fmla="*/ 4763 h 19050"/>
                              <a:gd name="connsiteX89" fmla="*/ 5267 w 28575"/>
                              <a:gd name="connsiteY89" fmla="*/ 7144 h 19050"/>
                              <a:gd name="connsiteX90" fmla="*/ 5267 w 28575"/>
                              <a:gd name="connsiteY90" fmla="*/ 7144 h 19050"/>
                              <a:gd name="connsiteX91" fmla="*/ 5267 w 28575"/>
                              <a:gd name="connsiteY91" fmla="*/ 5953 h 19050"/>
                              <a:gd name="connsiteX92" fmla="*/ 5267 w 28575"/>
                              <a:gd name="connsiteY92" fmla="*/ 4763 h 19050"/>
                              <a:gd name="connsiteX93" fmla="*/ 5267 w 28575"/>
                              <a:gd name="connsiteY93" fmla="*/ 4763 h 19050"/>
                              <a:gd name="connsiteX94" fmla="*/ 5267 w 28575"/>
                              <a:gd name="connsiteY94" fmla="*/ 5953 h 19050"/>
                              <a:gd name="connsiteX95" fmla="*/ 5267 w 28575"/>
                              <a:gd name="connsiteY95" fmla="*/ 5953 h 19050"/>
                              <a:gd name="connsiteX96" fmla="*/ 5267 w 28575"/>
                              <a:gd name="connsiteY96" fmla="*/ 5953 h 19050"/>
                              <a:gd name="connsiteX97" fmla="*/ 5267 w 28575"/>
                              <a:gd name="connsiteY97" fmla="*/ 5953 h 19050"/>
                              <a:gd name="connsiteX98" fmla="*/ 5267 w 28575"/>
                              <a:gd name="connsiteY98" fmla="*/ 5953 h 19050"/>
                              <a:gd name="connsiteX99" fmla="*/ 5267 w 28575"/>
                              <a:gd name="connsiteY99" fmla="*/ 7144 h 19050"/>
                              <a:gd name="connsiteX100" fmla="*/ 5267 w 28575"/>
                              <a:gd name="connsiteY100" fmla="*/ 7144 h 19050"/>
                              <a:gd name="connsiteX101" fmla="*/ 5267 w 28575"/>
                              <a:gd name="connsiteY101" fmla="*/ 7144 h 19050"/>
                              <a:gd name="connsiteX102" fmla="*/ 5267 w 28575"/>
                              <a:gd name="connsiteY102" fmla="*/ 5953 h 19050"/>
                              <a:gd name="connsiteX103" fmla="*/ 5267 w 28575"/>
                              <a:gd name="connsiteY103" fmla="*/ 7144 h 19050"/>
                              <a:gd name="connsiteX104" fmla="*/ 5267 w 28575"/>
                              <a:gd name="connsiteY104" fmla="*/ 7144 h 19050"/>
                              <a:gd name="connsiteX105" fmla="*/ 5267 w 28575"/>
                              <a:gd name="connsiteY105" fmla="*/ 7144 h 19050"/>
                              <a:gd name="connsiteX106" fmla="*/ 6020 w 28575"/>
                              <a:gd name="connsiteY106" fmla="*/ 7144 h 19050"/>
                              <a:gd name="connsiteX107" fmla="*/ 6020 w 28575"/>
                              <a:gd name="connsiteY107" fmla="*/ 7144 h 19050"/>
                              <a:gd name="connsiteX108" fmla="*/ 6020 w 28575"/>
                              <a:gd name="connsiteY108" fmla="*/ 7144 h 19050"/>
                              <a:gd name="connsiteX109" fmla="*/ 6020 w 28575"/>
                              <a:gd name="connsiteY109" fmla="*/ 7144 h 19050"/>
                              <a:gd name="connsiteX110" fmla="*/ 6020 w 28575"/>
                              <a:gd name="connsiteY110" fmla="*/ 7144 h 19050"/>
                              <a:gd name="connsiteX111" fmla="*/ 6020 w 28575"/>
                              <a:gd name="connsiteY111" fmla="*/ 7144 h 19050"/>
                              <a:gd name="connsiteX112" fmla="*/ 6020 w 28575"/>
                              <a:gd name="connsiteY112" fmla="*/ 5953 h 19050"/>
                              <a:gd name="connsiteX113" fmla="*/ 6020 w 28575"/>
                              <a:gd name="connsiteY113" fmla="*/ 7144 h 19050"/>
                              <a:gd name="connsiteX114" fmla="*/ 6020 w 28575"/>
                              <a:gd name="connsiteY114" fmla="*/ 7144 h 19050"/>
                              <a:gd name="connsiteX115" fmla="*/ 6020 w 28575"/>
                              <a:gd name="connsiteY115" fmla="*/ 7144 h 19050"/>
                              <a:gd name="connsiteX116" fmla="*/ 6020 w 28575"/>
                              <a:gd name="connsiteY116" fmla="*/ 7144 h 19050"/>
                              <a:gd name="connsiteX117" fmla="*/ 6020 w 28575"/>
                              <a:gd name="connsiteY117" fmla="*/ 7144 h 19050"/>
                              <a:gd name="connsiteX118" fmla="*/ 6772 w 28575"/>
                              <a:gd name="connsiteY118" fmla="*/ 7144 h 19050"/>
                              <a:gd name="connsiteX119" fmla="*/ 6772 w 28575"/>
                              <a:gd name="connsiteY119" fmla="*/ 7144 h 19050"/>
                              <a:gd name="connsiteX120" fmla="*/ 6772 w 28575"/>
                              <a:gd name="connsiteY120" fmla="*/ 7144 h 19050"/>
                              <a:gd name="connsiteX121" fmla="*/ 6772 w 28575"/>
                              <a:gd name="connsiteY121" fmla="*/ 8334 h 19050"/>
                              <a:gd name="connsiteX122" fmla="*/ 6772 w 28575"/>
                              <a:gd name="connsiteY122" fmla="*/ 7144 h 19050"/>
                              <a:gd name="connsiteX123" fmla="*/ 6772 w 28575"/>
                              <a:gd name="connsiteY123" fmla="*/ 8334 h 19050"/>
                              <a:gd name="connsiteX124" fmla="*/ 6772 w 28575"/>
                              <a:gd name="connsiteY124" fmla="*/ 8334 h 19050"/>
                              <a:gd name="connsiteX125" fmla="*/ 6772 w 28575"/>
                              <a:gd name="connsiteY125" fmla="*/ 7144 h 19050"/>
                              <a:gd name="connsiteX126" fmla="*/ 6772 w 28575"/>
                              <a:gd name="connsiteY126" fmla="*/ 8334 h 19050"/>
                              <a:gd name="connsiteX127" fmla="*/ 6772 w 28575"/>
                              <a:gd name="connsiteY127" fmla="*/ 7144 h 19050"/>
                              <a:gd name="connsiteX128" fmla="*/ 6772 w 28575"/>
                              <a:gd name="connsiteY128" fmla="*/ 7144 h 19050"/>
                              <a:gd name="connsiteX129" fmla="*/ 6772 w 28575"/>
                              <a:gd name="connsiteY129" fmla="*/ 7144 h 19050"/>
                              <a:gd name="connsiteX130" fmla="*/ 7515 w 28575"/>
                              <a:gd name="connsiteY130" fmla="*/ 7144 h 19050"/>
                              <a:gd name="connsiteX131" fmla="*/ 7515 w 28575"/>
                              <a:gd name="connsiteY131" fmla="*/ 7144 h 19050"/>
                              <a:gd name="connsiteX132" fmla="*/ 7515 w 28575"/>
                              <a:gd name="connsiteY132" fmla="*/ 7144 h 19050"/>
                              <a:gd name="connsiteX133" fmla="*/ 7515 w 28575"/>
                              <a:gd name="connsiteY133" fmla="*/ 8334 h 19050"/>
                              <a:gd name="connsiteX134" fmla="*/ 7515 w 28575"/>
                              <a:gd name="connsiteY134" fmla="*/ 8334 h 19050"/>
                              <a:gd name="connsiteX135" fmla="*/ 7515 w 28575"/>
                              <a:gd name="connsiteY135" fmla="*/ 8334 h 19050"/>
                              <a:gd name="connsiteX136" fmla="*/ 7515 w 28575"/>
                              <a:gd name="connsiteY136" fmla="*/ 8334 h 19050"/>
                              <a:gd name="connsiteX137" fmla="*/ 7515 w 28575"/>
                              <a:gd name="connsiteY137" fmla="*/ 8334 h 19050"/>
                              <a:gd name="connsiteX138" fmla="*/ 7515 w 28575"/>
                              <a:gd name="connsiteY138" fmla="*/ 9525 h 19050"/>
                              <a:gd name="connsiteX139" fmla="*/ 7515 w 28575"/>
                              <a:gd name="connsiteY139" fmla="*/ 8334 h 19050"/>
                              <a:gd name="connsiteX140" fmla="*/ 7515 w 28575"/>
                              <a:gd name="connsiteY140" fmla="*/ 8334 h 19050"/>
                              <a:gd name="connsiteX141" fmla="*/ 7515 w 28575"/>
                              <a:gd name="connsiteY141" fmla="*/ 8334 h 19050"/>
                              <a:gd name="connsiteX142" fmla="*/ 8268 w 28575"/>
                              <a:gd name="connsiteY142" fmla="*/ 7144 h 19050"/>
                              <a:gd name="connsiteX143" fmla="*/ 8268 w 28575"/>
                              <a:gd name="connsiteY143" fmla="*/ 7144 h 19050"/>
                              <a:gd name="connsiteX144" fmla="*/ 8268 w 28575"/>
                              <a:gd name="connsiteY144" fmla="*/ 8334 h 19050"/>
                              <a:gd name="connsiteX145" fmla="*/ 8268 w 28575"/>
                              <a:gd name="connsiteY145" fmla="*/ 8334 h 19050"/>
                              <a:gd name="connsiteX146" fmla="*/ 8268 w 28575"/>
                              <a:gd name="connsiteY146" fmla="*/ 9525 h 19050"/>
                              <a:gd name="connsiteX147" fmla="*/ 8268 w 28575"/>
                              <a:gd name="connsiteY147" fmla="*/ 9525 h 19050"/>
                              <a:gd name="connsiteX148" fmla="*/ 8268 w 28575"/>
                              <a:gd name="connsiteY148" fmla="*/ 9525 h 19050"/>
                              <a:gd name="connsiteX149" fmla="*/ 8268 w 28575"/>
                              <a:gd name="connsiteY149" fmla="*/ 9525 h 19050"/>
                              <a:gd name="connsiteX150" fmla="*/ 8268 w 28575"/>
                              <a:gd name="connsiteY150" fmla="*/ 8334 h 19050"/>
                              <a:gd name="connsiteX151" fmla="*/ 8268 w 28575"/>
                              <a:gd name="connsiteY151" fmla="*/ 9525 h 19050"/>
                              <a:gd name="connsiteX152" fmla="*/ 8268 w 28575"/>
                              <a:gd name="connsiteY152" fmla="*/ 8334 h 19050"/>
                              <a:gd name="connsiteX153" fmla="*/ 8268 w 28575"/>
                              <a:gd name="connsiteY153" fmla="*/ 8334 h 19050"/>
                              <a:gd name="connsiteX154" fmla="*/ 8268 w 28575"/>
                              <a:gd name="connsiteY154" fmla="*/ 9525 h 19050"/>
                              <a:gd name="connsiteX155" fmla="*/ 8268 w 28575"/>
                              <a:gd name="connsiteY155" fmla="*/ 8334 h 19050"/>
                              <a:gd name="connsiteX156" fmla="*/ 9020 w 28575"/>
                              <a:gd name="connsiteY156" fmla="*/ 8334 h 19050"/>
                              <a:gd name="connsiteX157" fmla="*/ 9020 w 28575"/>
                              <a:gd name="connsiteY157" fmla="*/ 8334 h 19050"/>
                              <a:gd name="connsiteX158" fmla="*/ 9020 w 28575"/>
                              <a:gd name="connsiteY158" fmla="*/ 9525 h 19050"/>
                              <a:gd name="connsiteX159" fmla="*/ 9020 w 28575"/>
                              <a:gd name="connsiteY159" fmla="*/ 8334 h 19050"/>
                              <a:gd name="connsiteX160" fmla="*/ 9020 w 28575"/>
                              <a:gd name="connsiteY160" fmla="*/ 8334 h 19050"/>
                              <a:gd name="connsiteX161" fmla="*/ 9020 w 28575"/>
                              <a:gd name="connsiteY161" fmla="*/ 8334 h 19050"/>
                              <a:gd name="connsiteX162" fmla="*/ 9020 w 28575"/>
                              <a:gd name="connsiteY162" fmla="*/ 8334 h 19050"/>
                              <a:gd name="connsiteX163" fmla="*/ 9020 w 28575"/>
                              <a:gd name="connsiteY163" fmla="*/ 9525 h 19050"/>
                              <a:gd name="connsiteX164" fmla="*/ 9020 w 28575"/>
                              <a:gd name="connsiteY164" fmla="*/ 8334 h 19050"/>
                              <a:gd name="connsiteX165" fmla="*/ 9020 w 28575"/>
                              <a:gd name="connsiteY165" fmla="*/ 8334 h 19050"/>
                              <a:gd name="connsiteX166" fmla="*/ 9020 w 28575"/>
                              <a:gd name="connsiteY166" fmla="*/ 8334 h 19050"/>
                              <a:gd name="connsiteX167" fmla="*/ 9020 w 28575"/>
                              <a:gd name="connsiteY167" fmla="*/ 8334 h 19050"/>
                              <a:gd name="connsiteX168" fmla="*/ 9773 w 28575"/>
                              <a:gd name="connsiteY168" fmla="*/ 9525 h 19050"/>
                              <a:gd name="connsiteX169" fmla="*/ 9773 w 28575"/>
                              <a:gd name="connsiteY169" fmla="*/ 8334 h 19050"/>
                              <a:gd name="connsiteX170" fmla="*/ 9773 w 28575"/>
                              <a:gd name="connsiteY170" fmla="*/ 8334 h 19050"/>
                              <a:gd name="connsiteX171" fmla="*/ 9773 w 28575"/>
                              <a:gd name="connsiteY171" fmla="*/ 8334 h 19050"/>
                              <a:gd name="connsiteX172" fmla="*/ 9773 w 28575"/>
                              <a:gd name="connsiteY172" fmla="*/ 8334 h 19050"/>
                              <a:gd name="connsiteX173" fmla="*/ 9773 w 28575"/>
                              <a:gd name="connsiteY173" fmla="*/ 9525 h 19050"/>
                              <a:gd name="connsiteX174" fmla="*/ 9773 w 28575"/>
                              <a:gd name="connsiteY174" fmla="*/ 9525 h 19050"/>
                              <a:gd name="connsiteX175" fmla="*/ 9773 w 28575"/>
                              <a:gd name="connsiteY175" fmla="*/ 9525 h 19050"/>
                              <a:gd name="connsiteX176" fmla="*/ 9773 w 28575"/>
                              <a:gd name="connsiteY176" fmla="*/ 9525 h 19050"/>
                              <a:gd name="connsiteX177" fmla="*/ 9773 w 28575"/>
                              <a:gd name="connsiteY177" fmla="*/ 9525 h 19050"/>
                              <a:gd name="connsiteX178" fmla="*/ 9773 w 28575"/>
                              <a:gd name="connsiteY178" fmla="*/ 9525 h 19050"/>
                              <a:gd name="connsiteX179" fmla="*/ 9773 w 28575"/>
                              <a:gd name="connsiteY179" fmla="*/ 8334 h 19050"/>
                              <a:gd name="connsiteX180" fmla="*/ 9773 w 28575"/>
                              <a:gd name="connsiteY180" fmla="*/ 9525 h 19050"/>
                              <a:gd name="connsiteX181" fmla="*/ 9773 w 28575"/>
                              <a:gd name="connsiteY181" fmla="*/ 9525 h 19050"/>
                              <a:gd name="connsiteX182" fmla="*/ 9773 w 28575"/>
                              <a:gd name="connsiteY182" fmla="*/ 9525 h 19050"/>
                              <a:gd name="connsiteX183" fmla="*/ 9773 w 28575"/>
                              <a:gd name="connsiteY183" fmla="*/ 9525 h 19050"/>
                              <a:gd name="connsiteX184" fmla="*/ 9773 w 28575"/>
                              <a:gd name="connsiteY184" fmla="*/ 9525 h 19050"/>
                              <a:gd name="connsiteX185" fmla="*/ 9773 w 28575"/>
                              <a:gd name="connsiteY185" fmla="*/ 9525 h 19050"/>
                              <a:gd name="connsiteX186" fmla="*/ 10525 w 28575"/>
                              <a:gd name="connsiteY186" fmla="*/ 9525 h 19050"/>
                              <a:gd name="connsiteX187" fmla="*/ 10525 w 28575"/>
                              <a:gd name="connsiteY187" fmla="*/ 10716 h 19050"/>
                              <a:gd name="connsiteX188" fmla="*/ 10525 w 28575"/>
                              <a:gd name="connsiteY188" fmla="*/ 10716 h 19050"/>
                              <a:gd name="connsiteX189" fmla="*/ 10525 w 28575"/>
                              <a:gd name="connsiteY189" fmla="*/ 9525 h 19050"/>
                              <a:gd name="connsiteX190" fmla="*/ 10525 w 28575"/>
                              <a:gd name="connsiteY190" fmla="*/ 9525 h 19050"/>
                              <a:gd name="connsiteX191" fmla="*/ 10525 w 28575"/>
                              <a:gd name="connsiteY191" fmla="*/ 9525 h 19050"/>
                              <a:gd name="connsiteX192" fmla="*/ 10525 w 28575"/>
                              <a:gd name="connsiteY192" fmla="*/ 9525 h 19050"/>
                              <a:gd name="connsiteX193" fmla="*/ 10525 w 28575"/>
                              <a:gd name="connsiteY193" fmla="*/ 9525 h 19050"/>
                              <a:gd name="connsiteX194" fmla="*/ 10525 w 28575"/>
                              <a:gd name="connsiteY194" fmla="*/ 9525 h 19050"/>
                              <a:gd name="connsiteX195" fmla="*/ 10525 w 28575"/>
                              <a:gd name="connsiteY195" fmla="*/ 9525 h 19050"/>
                              <a:gd name="connsiteX196" fmla="*/ 10525 w 28575"/>
                              <a:gd name="connsiteY196" fmla="*/ 9525 h 19050"/>
                              <a:gd name="connsiteX197" fmla="*/ 10525 w 28575"/>
                              <a:gd name="connsiteY197" fmla="*/ 9525 h 19050"/>
                              <a:gd name="connsiteX198" fmla="*/ 11278 w 28575"/>
                              <a:gd name="connsiteY198" fmla="*/ 9525 h 19050"/>
                              <a:gd name="connsiteX199" fmla="*/ 11278 w 28575"/>
                              <a:gd name="connsiteY199" fmla="*/ 9525 h 19050"/>
                              <a:gd name="connsiteX200" fmla="*/ 11278 w 28575"/>
                              <a:gd name="connsiteY200" fmla="*/ 9525 h 19050"/>
                              <a:gd name="connsiteX201" fmla="*/ 11278 w 28575"/>
                              <a:gd name="connsiteY201" fmla="*/ 9525 h 19050"/>
                              <a:gd name="connsiteX202" fmla="*/ 11278 w 28575"/>
                              <a:gd name="connsiteY202" fmla="*/ 9525 h 19050"/>
                              <a:gd name="connsiteX203" fmla="*/ 11278 w 28575"/>
                              <a:gd name="connsiteY203" fmla="*/ 9525 h 19050"/>
                              <a:gd name="connsiteX204" fmla="*/ 11278 w 28575"/>
                              <a:gd name="connsiteY204" fmla="*/ 9525 h 19050"/>
                              <a:gd name="connsiteX205" fmla="*/ 11278 w 28575"/>
                              <a:gd name="connsiteY205" fmla="*/ 10716 h 19050"/>
                              <a:gd name="connsiteX206" fmla="*/ 11278 w 28575"/>
                              <a:gd name="connsiteY206" fmla="*/ 11906 h 19050"/>
                              <a:gd name="connsiteX207" fmla="*/ 11278 w 28575"/>
                              <a:gd name="connsiteY207" fmla="*/ 11906 h 19050"/>
                              <a:gd name="connsiteX208" fmla="*/ 11278 w 28575"/>
                              <a:gd name="connsiteY208" fmla="*/ 11906 h 19050"/>
                              <a:gd name="connsiteX209" fmla="*/ 11278 w 28575"/>
                              <a:gd name="connsiteY209" fmla="*/ 13097 h 19050"/>
                              <a:gd name="connsiteX210" fmla="*/ 12030 w 28575"/>
                              <a:gd name="connsiteY210" fmla="*/ 11906 h 19050"/>
                              <a:gd name="connsiteX211" fmla="*/ 12030 w 28575"/>
                              <a:gd name="connsiteY211" fmla="*/ 10716 h 19050"/>
                              <a:gd name="connsiteX212" fmla="*/ 12030 w 28575"/>
                              <a:gd name="connsiteY212" fmla="*/ 10716 h 19050"/>
                              <a:gd name="connsiteX213" fmla="*/ 12030 w 28575"/>
                              <a:gd name="connsiteY213" fmla="*/ 10716 h 19050"/>
                              <a:gd name="connsiteX214" fmla="*/ 12030 w 28575"/>
                              <a:gd name="connsiteY214" fmla="*/ 10716 h 19050"/>
                              <a:gd name="connsiteX215" fmla="*/ 12030 w 28575"/>
                              <a:gd name="connsiteY215" fmla="*/ 10716 h 19050"/>
                              <a:gd name="connsiteX216" fmla="*/ 12030 w 28575"/>
                              <a:gd name="connsiteY216" fmla="*/ 10716 h 19050"/>
                              <a:gd name="connsiteX217" fmla="*/ 12030 w 28575"/>
                              <a:gd name="connsiteY217" fmla="*/ 10716 h 19050"/>
                              <a:gd name="connsiteX218" fmla="*/ 12030 w 28575"/>
                              <a:gd name="connsiteY218" fmla="*/ 10716 h 19050"/>
                              <a:gd name="connsiteX219" fmla="*/ 12030 w 28575"/>
                              <a:gd name="connsiteY219" fmla="*/ 10716 h 19050"/>
                              <a:gd name="connsiteX220" fmla="*/ 12030 w 28575"/>
                              <a:gd name="connsiteY220" fmla="*/ 10716 h 19050"/>
                              <a:gd name="connsiteX221" fmla="*/ 12030 w 28575"/>
                              <a:gd name="connsiteY221" fmla="*/ 10716 h 19050"/>
                              <a:gd name="connsiteX222" fmla="*/ 12030 w 28575"/>
                              <a:gd name="connsiteY222" fmla="*/ 10716 h 19050"/>
                              <a:gd name="connsiteX223" fmla="*/ 12030 w 28575"/>
                              <a:gd name="connsiteY223" fmla="*/ 10716 h 19050"/>
                              <a:gd name="connsiteX224" fmla="*/ 12783 w 28575"/>
                              <a:gd name="connsiteY224" fmla="*/ 9525 h 19050"/>
                              <a:gd name="connsiteX225" fmla="*/ 12783 w 28575"/>
                              <a:gd name="connsiteY225" fmla="*/ 10716 h 19050"/>
                              <a:gd name="connsiteX226" fmla="*/ 12783 w 28575"/>
                              <a:gd name="connsiteY226" fmla="*/ 11906 h 19050"/>
                              <a:gd name="connsiteX227" fmla="*/ 12783 w 28575"/>
                              <a:gd name="connsiteY227" fmla="*/ 11906 h 19050"/>
                              <a:gd name="connsiteX228" fmla="*/ 12783 w 28575"/>
                              <a:gd name="connsiteY228" fmla="*/ 13097 h 19050"/>
                              <a:gd name="connsiteX229" fmla="*/ 12783 w 28575"/>
                              <a:gd name="connsiteY229" fmla="*/ 11906 h 19050"/>
                              <a:gd name="connsiteX230" fmla="*/ 12783 w 28575"/>
                              <a:gd name="connsiteY230" fmla="*/ 11906 h 19050"/>
                              <a:gd name="connsiteX231" fmla="*/ 12783 w 28575"/>
                              <a:gd name="connsiteY231" fmla="*/ 11906 h 19050"/>
                              <a:gd name="connsiteX232" fmla="*/ 12783 w 28575"/>
                              <a:gd name="connsiteY232" fmla="*/ 10716 h 19050"/>
                              <a:gd name="connsiteX233" fmla="*/ 12783 w 28575"/>
                              <a:gd name="connsiteY233" fmla="*/ 11906 h 19050"/>
                              <a:gd name="connsiteX234" fmla="*/ 12783 w 28575"/>
                              <a:gd name="connsiteY234" fmla="*/ 11906 h 19050"/>
                              <a:gd name="connsiteX235" fmla="*/ 12783 w 28575"/>
                              <a:gd name="connsiteY235" fmla="*/ 11906 h 19050"/>
                              <a:gd name="connsiteX236" fmla="*/ 13535 w 28575"/>
                              <a:gd name="connsiteY236" fmla="*/ 11906 h 19050"/>
                              <a:gd name="connsiteX237" fmla="*/ 13535 w 28575"/>
                              <a:gd name="connsiteY237" fmla="*/ 11906 h 19050"/>
                              <a:gd name="connsiteX238" fmla="*/ 13535 w 28575"/>
                              <a:gd name="connsiteY238" fmla="*/ 10716 h 19050"/>
                              <a:gd name="connsiteX239" fmla="*/ 13535 w 28575"/>
                              <a:gd name="connsiteY239" fmla="*/ 9525 h 19050"/>
                              <a:gd name="connsiteX240" fmla="*/ 13535 w 28575"/>
                              <a:gd name="connsiteY240" fmla="*/ 9525 h 19050"/>
                              <a:gd name="connsiteX241" fmla="*/ 13535 w 28575"/>
                              <a:gd name="connsiteY241" fmla="*/ 9525 h 19050"/>
                              <a:gd name="connsiteX242" fmla="*/ 13535 w 28575"/>
                              <a:gd name="connsiteY242" fmla="*/ 9525 h 19050"/>
                              <a:gd name="connsiteX243" fmla="*/ 13535 w 28575"/>
                              <a:gd name="connsiteY243" fmla="*/ 10716 h 19050"/>
                              <a:gd name="connsiteX244" fmla="*/ 13535 w 28575"/>
                              <a:gd name="connsiteY244" fmla="*/ 11906 h 19050"/>
                              <a:gd name="connsiteX245" fmla="*/ 13535 w 28575"/>
                              <a:gd name="connsiteY245" fmla="*/ 11906 h 19050"/>
                              <a:gd name="connsiteX246" fmla="*/ 13535 w 28575"/>
                              <a:gd name="connsiteY246" fmla="*/ 11906 h 19050"/>
                              <a:gd name="connsiteX247" fmla="*/ 13535 w 28575"/>
                              <a:gd name="connsiteY247" fmla="*/ 11906 h 19050"/>
                              <a:gd name="connsiteX248" fmla="*/ 14288 w 28575"/>
                              <a:gd name="connsiteY248" fmla="*/ 11906 h 19050"/>
                              <a:gd name="connsiteX249" fmla="*/ 14288 w 28575"/>
                              <a:gd name="connsiteY249" fmla="*/ 11906 h 19050"/>
                              <a:gd name="connsiteX250" fmla="*/ 14288 w 28575"/>
                              <a:gd name="connsiteY250" fmla="*/ 13097 h 19050"/>
                              <a:gd name="connsiteX251" fmla="*/ 14288 w 28575"/>
                              <a:gd name="connsiteY251" fmla="*/ 11906 h 19050"/>
                              <a:gd name="connsiteX252" fmla="*/ 14288 w 28575"/>
                              <a:gd name="connsiteY252" fmla="*/ 11906 h 19050"/>
                              <a:gd name="connsiteX253" fmla="*/ 14288 w 28575"/>
                              <a:gd name="connsiteY253" fmla="*/ 11906 h 19050"/>
                              <a:gd name="connsiteX254" fmla="*/ 14288 w 28575"/>
                              <a:gd name="connsiteY254" fmla="*/ 11906 h 19050"/>
                              <a:gd name="connsiteX255" fmla="*/ 14288 w 28575"/>
                              <a:gd name="connsiteY255" fmla="*/ 11906 h 19050"/>
                              <a:gd name="connsiteX256" fmla="*/ 14288 w 28575"/>
                              <a:gd name="connsiteY256" fmla="*/ 11906 h 19050"/>
                              <a:gd name="connsiteX257" fmla="*/ 14288 w 28575"/>
                              <a:gd name="connsiteY257" fmla="*/ 11906 h 19050"/>
                              <a:gd name="connsiteX258" fmla="*/ 14288 w 28575"/>
                              <a:gd name="connsiteY258" fmla="*/ 11906 h 19050"/>
                              <a:gd name="connsiteX259" fmla="*/ 14288 w 28575"/>
                              <a:gd name="connsiteY259" fmla="*/ 11906 h 19050"/>
                              <a:gd name="connsiteX260" fmla="*/ 15040 w 28575"/>
                              <a:gd name="connsiteY260" fmla="*/ 13097 h 19050"/>
                              <a:gd name="connsiteX261" fmla="*/ 15040 w 28575"/>
                              <a:gd name="connsiteY261" fmla="*/ 11906 h 19050"/>
                              <a:gd name="connsiteX262" fmla="*/ 15040 w 28575"/>
                              <a:gd name="connsiteY262" fmla="*/ 11906 h 19050"/>
                              <a:gd name="connsiteX263" fmla="*/ 15040 w 28575"/>
                              <a:gd name="connsiteY263" fmla="*/ 11906 h 19050"/>
                              <a:gd name="connsiteX264" fmla="*/ 15040 w 28575"/>
                              <a:gd name="connsiteY264" fmla="*/ 11906 h 19050"/>
                              <a:gd name="connsiteX265" fmla="*/ 15040 w 28575"/>
                              <a:gd name="connsiteY265" fmla="*/ 11906 h 19050"/>
                              <a:gd name="connsiteX266" fmla="*/ 15040 w 28575"/>
                              <a:gd name="connsiteY266" fmla="*/ 11906 h 19050"/>
                              <a:gd name="connsiteX267" fmla="*/ 15040 w 28575"/>
                              <a:gd name="connsiteY267" fmla="*/ 13097 h 19050"/>
                              <a:gd name="connsiteX268" fmla="*/ 15040 w 28575"/>
                              <a:gd name="connsiteY268" fmla="*/ 13097 h 19050"/>
                              <a:gd name="connsiteX269" fmla="*/ 15040 w 28575"/>
                              <a:gd name="connsiteY269" fmla="*/ 11906 h 19050"/>
                              <a:gd name="connsiteX270" fmla="*/ 15040 w 28575"/>
                              <a:gd name="connsiteY270" fmla="*/ 11906 h 19050"/>
                              <a:gd name="connsiteX271" fmla="*/ 15040 w 28575"/>
                              <a:gd name="connsiteY271" fmla="*/ 11906 h 19050"/>
                              <a:gd name="connsiteX272" fmla="*/ 15040 w 28575"/>
                              <a:gd name="connsiteY272" fmla="*/ 13097 h 19050"/>
                              <a:gd name="connsiteX273" fmla="*/ 15040 w 28575"/>
                              <a:gd name="connsiteY273" fmla="*/ 13097 h 19050"/>
                              <a:gd name="connsiteX274" fmla="*/ 15040 w 28575"/>
                              <a:gd name="connsiteY274" fmla="*/ 13097 h 19050"/>
                              <a:gd name="connsiteX275" fmla="*/ 15040 w 28575"/>
                              <a:gd name="connsiteY275" fmla="*/ 13097 h 19050"/>
                              <a:gd name="connsiteX276" fmla="*/ 15040 w 28575"/>
                              <a:gd name="connsiteY276" fmla="*/ 13097 h 19050"/>
                              <a:gd name="connsiteX277" fmla="*/ 15040 w 28575"/>
                              <a:gd name="connsiteY277" fmla="*/ 13097 h 19050"/>
                              <a:gd name="connsiteX278" fmla="*/ 15792 w 28575"/>
                              <a:gd name="connsiteY278" fmla="*/ 13097 h 19050"/>
                              <a:gd name="connsiteX279" fmla="*/ 15792 w 28575"/>
                              <a:gd name="connsiteY279" fmla="*/ 13097 h 19050"/>
                              <a:gd name="connsiteX280" fmla="*/ 15792 w 28575"/>
                              <a:gd name="connsiteY280" fmla="*/ 13097 h 19050"/>
                              <a:gd name="connsiteX281" fmla="*/ 15792 w 28575"/>
                              <a:gd name="connsiteY281" fmla="*/ 13097 h 19050"/>
                              <a:gd name="connsiteX282" fmla="*/ 15792 w 28575"/>
                              <a:gd name="connsiteY282" fmla="*/ 13097 h 19050"/>
                              <a:gd name="connsiteX283" fmla="*/ 15792 w 28575"/>
                              <a:gd name="connsiteY283" fmla="*/ 13097 h 19050"/>
                              <a:gd name="connsiteX284" fmla="*/ 15792 w 28575"/>
                              <a:gd name="connsiteY284" fmla="*/ 13097 h 19050"/>
                              <a:gd name="connsiteX285" fmla="*/ 15792 w 28575"/>
                              <a:gd name="connsiteY285" fmla="*/ 14288 h 19050"/>
                              <a:gd name="connsiteX286" fmla="*/ 15792 w 28575"/>
                              <a:gd name="connsiteY286" fmla="*/ 13097 h 19050"/>
                              <a:gd name="connsiteX287" fmla="*/ 15792 w 28575"/>
                              <a:gd name="connsiteY287" fmla="*/ 14288 h 19050"/>
                              <a:gd name="connsiteX288" fmla="*/ 15792 w 28575"/>
                              <a:gd name="connsiteY288" fmla="*/ 14288 h 19050"/>
                              <a:gd name="connsiteX289" fmla="*/ 15792 w 28575"/>
                              <a:gd name="connsiteY289" fmla="*/ 14288 h 19050"/>
                              <a:gd name="connsiteX290" fmla="*/ 16545 w 28575"/>
                              <a:gd name="connsiteY290" fmla="*/ 14288 h 19050"/>
                              <a:gd name="connsiteX291" fmla="*/ 16545 w 28575"/>
                              <a:gd name="connsiteY291" fmla="*/ 14288 h 19050"/>
                              <a:gd name="connsiteX292" fmla="*/ 16545 w 28575"/>
                              <a:gd name="connsiteY292" fmla="*/ 14288 h 19050"/>
                              <a:gd name="connsiteX293" fmla="*/ 16545 w 28575"/>
                              <a:gd name="connsiteY293" fmla="*/ 14288 h 19050"/>
                              <a:gd name="connsiteX294" fmla="*/ 16545 w 28575"/>
                              <a:gd name="connsiteY294" fmla="*/ 14288 h 19050"/>
                              <a:gd name="connsiteX295" fmla="*/ 16545 w 28575"/>
                              <a:gd name="connsiteY295" fmla="*/ 13097 h 19050"/>
                              <a:gd name="connsiteX296" fmla="*/ 16545 w 28575"/>
                              <a:gd name="connsiteY296" fmla="*/ 13097 h 19050"/>
                              <a:gd name="connsiteX297" fmla="*/ 16545 w 28575"/>
                              <a:gd name="connsiteY297" fmla="*/ 13097 h 19050"/>
                              <a:gd name="connsiteX298" fmla="*/ 16545 w 28575"/>
                              <a:gd name="connsiteY298" fmla="*/ 13097 h 19050"/>
                              <a:gd name="connsiteX299" fmla="*/ 16545 w 28575"/>
                              <a:gd name="connsiteY299" fmla="*/ 13097 h 19050"/>
                              <a:gd name="connsiteX300" fmla="*/ 16545 w 28575"/>
                              <a:gd name="connsiteY300" fmla="*/ 13097 h 19050"/>
                              <a:gd name="connsiteX301" fmla="*/ 16545 w 28575"/>
                              <a:gd name="connsiteY301" fmla="*/ 13097 h 19050"/>
                              <a:gd name="connsiteX302" fmla="*/ 16545 w 28575"/>
                              <a:gd name="connsiteY302" fmla="*/ 13097 h 19050"/>
                              <a:gd name="connsiteX303" fmla="*/ 16545 w 28575"/>
                              <a:gd name="connsiteY303" fmla="*/ 14288 h 19050"/>
                              <a:gd name="connsiteX304" fmla="*/ 17297 w 28575"/>
                              <a:gd name="connsiteY304" fmla="*/ 13097 h 19050"/>
                              <a:gd name="connsiteX305" fmla="*/ 17297 w 28575"/>
                              <a:gd name="connsiteY305" fmla="*/ 14288 h 19050"/>
                              <a:gd name="connsiteX306" fmla="*/ 17297 w 28575"/>
                              <a:gd name="connsiteY306" fmla="*/ 13097 h 19050"/>
                              <a:gd name="connsiteX307" fmla="*/ 17297 w 28575"/>
                              <a:gd name="connsiteY307" fmla="*/ 13097 h 19050"/>
                              <a:gd name="connsiteX308" fmla="*/ 17297 w 28575"/>
                              <a:gd name="connsiteY308" fmla="*/ 13097 h 19050"/>
                              <a:gd name="connsiteX309" fmla="*/ 17297 w 28575"/>
                              <a:gd name="connsiteY309" fmla="*/ 11906 h 19050"/>
                              <a:gd name="connsiteX310" fmla="*/ 17297 w 28575"/>
                              <a:gd name="connsiteY310" fmla="*/ 13097 h 19050"/>
                              <a:gd name="connsiteX311" fmla="*/ 17297 w 28575"/>
                              <a:gd name="connsiteY311" fmla="*/ 13097 h 19050"/>
                              <a:gd name="connsiteX312" fmla="*/ 17297 w 28575"/>
                              <a:gd name="connsiteY312" fmla="*/ 13097 h 19050"/>
                              <a:gd name="connsiteX313" fmla="*/ 17297 w 28575"/>
                              <a:gd name="connsiteY313" fmla="*/ 13097 h 19050"/>
                              <a:gd name="connsiteX314" fmla="*/ 17297 w 28575"/>
                              <a:gd name="connsiteY314" fmla="*/ 13097 h 19050"/>
                              <a:gd name="connsiteX315" fmla="*/ 17297 w 28575"/>
                              <a:gd name="connsiteY315" fmla="*/ 13097 h 19050"/>
                              <a:gd name="connsiteX316" fmla="*/ 18050 w 28575"/>
                              <a:gd name="connsiteY316" fmla="*/ 13097 h 19050"/>
                              <a:gd name="connsiteX317" fmla="*/ 18050 w 28575"/>
                              <a:gd name="connsiteY317" fmla="*/ 13097 h 19050"/>
                              <a:gd name="connsiteX318" fmla="*/ 18050 w 28575"/>
                              <a:gd name="connsiteY318" fmla="*/ 13097 h 19050"/>
                              <a:gd name="connsiteX319" fmla="*/ 18050 w 28575"/>
                              <a:gd name="connsiteY319" fmla="*/ 13097 h 19050"/>
                              <a:gd name="connsiteX320" fmla="*/ 18050 w 28575"/>
                              <a:gd name="connsiteY320" fmla="*/ 13097 h 19050"/>
                              <a:gd name="connsiteX321" fmla="*/ 18050 w 28575"/>
                              <a:gd name="connsiteY321" fmla="*/ 13097 h 19050"/>
                              <a:gd name="connsiteX322" fmla="*/ 18050 w 28575"/>
                              <a:gd name="connsiteY322" fmla="*/ 13097 h 19050"/>
                              <a:gd name="connsiteX323" fmla="*/ 18050 w 28575"/>
                              <a:gd name="connsiteY323" fmla="*/ 13097 h 19050"/>
                              <a:gd name="connsiteX324" fmla="*/ 18050 w 28575"/>
                              <a:gd name="connsiteY324" fmla="*/ 13097 h 19050"/>
                              <a:gd name="connsiteX325" fmla="*/ 18050 w 28575"/>
                              <a:gd name="connsiteY325" fmla="*/ 13097 h 19050"/>
                              <a:gd name="connsiteX326" fmla="*/ 18050 w 28575"/>
                              <a:gd name="connsiteY326" fmla="*/ 13097 h 19050"/>
                              <a:gd name="connsiteX327" fmla="*/ 18050 w 28575"/>
                              <a:gd name="connsiteY327" fmla="*/ 13097 h 19050"/>
                              <a:gd name="connsiteX328" fmla="*/ 18802 w 28575"/>
                              <a:gd name="connsiteY328" fmla="*/ 13097 h 19050"/>
                              <a:gd name="connsiteX329" fmla="*/ 18802 w 28575"/>
                              <a:gd name="connsiteY329" fmla="*/ 14288 h 19050"/>
                              <a:gd name="connsiteX330" fmla="*/ 18802 w 28575"/>
                              <a:gd name="connsiteY330" fmla="*/ 14288 h 19050"/>
                              <a:gd name="connsiteX331" fmla="*/ 18802 w 28575"/>
                              <a:gd name="connsiteY331" fmla="*/ 14288 h 19050"/>
                              <a:gd name="connsiteX332" fmla="*/ 18802 w 28575"/>
                              <a:gd name="connsiteY332" fmla="*/ 14288 h 19050"/>
                              <a:gd name="connsiteX333" fmla="*/ 18802 w 28575"/>
                              <a:gd name="connsiteY333" fmla="*/ 14288 h 19050"/>
                              <a:gd name="connsiteX334" fmla="*/ 18802 w 28575"/>
                              <a:gd name="connsiteY334" fmla="*/ 14288 h 19050"/>
                              <a:gd name="connsiteX335" fmla="*/ 18802 w 28575"/>
                              <a:gd name="connsiteY335" fmla="*/ 14288 h 19050"/>
                              <a:gd name="connsiteX336" fmla="*/ 18802 w 28575"/>
                              <a:gd name="connsiteY336" fmla="*/ 14288 h 19050"/>
                              <a:gd name="connsiteX337" fmla="*/ 18802 w 28575"/>
                              <a:gd name="connsiteY337" fmla="*/ 13097 h 19050"/>
                              <a:gd name="connsiteX338" fmla="*/ 18802 w 28575"/>
                              <a:gd name="connsiteY338" fmla="*/ 14288 h 19050"/>
                              <a:gd name="connsiteX339" fmla="*/ 18802 w 28575"/>
                              <a:gd name="connsiteY339" fmla="*/ 13097 h 19050"/>
                              <a:gd name="connsiteX340" fmla="*/ 19555 w 28575"/>
                              <a:gd name="connsiteY340" fmla="*/ 14288 h 19050"/>
                              <a:gd name="connsiteX341" fmla="*/ 19555 w 28575"/>
                              <a:gd name="connsiteY341" fmla="*/ 14288 h 19050"/>
                              <a:gd name="connsiteX342" fmla="*/ 19555 w 28575"/>
                              <a:gd name="connsiteY342" fmla="*/ 15478 h 19050"/>
                              <a:gd name="connsiteX343" fmla="*/ 19555 w 28575"/>
                              <a:gd name="connsiteY343" fmla="*/ 15478 h 19050"/>
                              <a:gd name="connsiteX344" fmla="*/ 19555 w 28575"/>
                              <a:gd name="connsiteY344" fmla="*/ 15478 h 19050"/>
                              <a:gd name="connsiteX345" fmla="*/ 19555 w 28575"/>
                              <a:gd name="connsiteY345" fmla="*/ 15478 h 19050"/>
                              <a:gd name="connsiteX346" fmla="*/ 19555 w 28575"/>
                              <a:gd name="connsiteY346" fmla="*/ 14288 h 19050"/>
                              <a:gd name="connsiteX347" fmla="*/ 19555 w 28575"/>
                              <a:gd name="connsiteY347" fmla="*/ 14288 h 19050"/>
                              <a:gd name="connsiteX348" fmla="*/ 19555 w 28575"/>
                              <a:gd name="connsiteY348" fmla="*/ 14288 h 19050"/>
                              <a:gd name="connsiteX349" fmla="*/ 19555 w 28575"/>
                              <a:gd name="connsiteY349" fmla="*/ 14288 h 19050"/>
                              <a:gd name="connsiteX350" fmla="*/ 19555 w 28575"/>
                              <a:gd name="connsiteY350" fmla="*/ 14288 h 19050"/>
                              <a:gd name="connsiteX351" fmla="*/ 19555 w 28575"/>
                              <a:gd name="connsiteY351" fmla="*/ 14288 h 19050"/>
                              <a:gd name="connsiteX352" fmla="*/ 19555 w 28575"/>
                              <a:gd name="connsiteY352" fmla="*/ 14288 h 19050"/>
                              <a:gd name="connsiteX353" fmla="*/ 19555 w 28575"/>
                              <a:gd name="connsiteY353" fmla="*/ 15478 h 19050"/>
                              <a:gd name="connsiteX354" fmla="*/ 19555 w 28575"/>
                              <a:gd name="connsiteY354" fmla="*/ 15478 h 19050"/>
                              <a:gd name="connsiteX355" fmla="*/ 19555 w 28575"/>
                              <a:gd name="connsiteY355" fmla="*/ 14288 h 19050"/>
                              <a:gd name="connsiteX356" fmla="*/ 19555 w 28575"/>
                              <a:gd name="connsiteY356" fmla="*/ 14288 h 19050"/>
                              <a:gd name="connsiteX357" fmla="*/ 19555 w 28575"/>
                              <a:gd name="connsiteY357" fmla="*/ 14288 h 19050"/>
                              <a:gd name="connsiteX358" fmla="*/ 20307 w 28575"/>
                              <a:gd name="connsiteY358" fmla="*/ 14288 h 19050"/>
                              <a:gd name="connsiteX359" fmla="*/ 20307 w 28575"/>
                              <a:gd name="connsiteY359" fmla="*/ 15478 h 19050"/>
                              <a:gd name="connsiteX360" fmla="*/ 20307 w 28575"/>
                              <a:gd name="connsiteY360" fmla="*/ 15478 h 19050"/>
                              <a:gd name="connsiteX361" fmla="*/ 20307 w 28575"/>
                              <a:gd name="connsiteY361" fmla="*/ 15478 h 19050"/>
                              <a:gd name="connsiteX362" fmla="*/ 20307 w 28575"/>
                              <a:gd name="connsiteY362" fmla="*/ 15478 h 19050"/>
                              <a:gd name="connsiteX363" fmla="*/ 20307 w 28575"/>
                              <a:gd name="connsiteY363" fmla="*/ 15478 h 19050"/>
                              <a:gd name="connsiteX364" fmla="*/ 20307 w 28575"/>
                              <a:gd name="connsiteY364" fmla="*/ 15478 h 19050"/>
                              <a:gd name="connsiteX365" fmla="*/ 20307 w 28575"/>
                              <a:gd name="connsiteY365" fmla="*/ 15478 h 19050"/>
                              <a:gd name="connsiteX366" fmla="*/ 20307 w 28575"/>
                              <a:gd name="connsiteY366" fmla="*/ 14288 h 19050"/>
                              <a:gd name="connsiteX367" fmla="*/ 20307 w 28575"/>
                              <a:gd name="connsiteY367" fmla="*/ 14288 h 19050"/>
                              <a:gd name="connsiteX368" fmla="*/ 20307 w 28575"/>
                              <a:gd name="connsiteY368" fmla="*/ 14288 h 19050"/>
                              <a:gd name="connsiteX369" fmla="*/ 20307 w 28575"/>
                              <a:gd name="connsiteY369" fmla="*/ 15478 h 19050"/>
                              <a:gd name="connsiteX370" fmla="*/ 20307 w 28575"/>
                              <a:gd name="connsiteY370" fmla="*/ 15478 h 19050"/>
                              <a:gd name="connsiteX371" fmla="*/ 20307 w 28575"/>
                              <a:gd name="connsiteY371" fmla="*/ 14288 h 19050"/>
                              <a:gd name="connsiteX372" fmla="*/ 21060 w 28575"/>
                              <a:gd name="connsiteY372" fmla="*/ 15478 h 19050"/>
                              <a:gd name="connsiteX373" fmla="*/ 21060 w 28575"/>
                              <a:gd name="connsiteY373" fmla="*/ 15478 h 19050"/>
                              <a:gd name="connsiteX374" fmla="*/ 21060 w 28575"/>
                              <a:gd name="connsiteY374" fmla="*/ 15478 h 19050"/>
                              <a:gd name="connsiteX375" fmla="*/ 21060 w 28575"/>
                              <a:gd name="connsiteY375" fmla="*/ 15478 h 19050"/>
                              <a:gd name="connsiteX376" fmla="*/ 21060 w 28575"/>
                              <a:gd name="connsiteY376" fmla="*/ 15478 h 19050"/>
                              <a:gd name="connsiteX377" fmla="*/ 21060 w 28575"/>
                              <a:gd name="connsiteY377" fmla="*/ 15478 h 19050"/>
                              <a:gd name="connsiteX378" fmla="*/ 21060 w 28575"/>
                              <a:gd name="connsiteY378" fmla="*/ 15478 h 19050"/>
                              <a:gd name="connsiteX379" fmla="*/ 21060 w 28575"/>
                              <a:gd name="connsiteY379" fmla="*/ 15478 h 19050"/>
                              <a:gd name="connsiteX380" fmla="*/ 21060 w 28575"/>
                              <a:gd name="connsiteY380" fmla="*/ 15478 h 19050"/>
                              <a:gd name="connsiteX381" fmla="*/ 21060 w 28575"/>
                              <a:gd name="connsiteY381" fmla="*/ 15478 h 19050"/>
                              <a:gd name="connsiteX382" fmla="*/ 21060 w 28575"/>
                              <a:gd name="connsiteY382" fmla="*/ 15478 h 19050"/>
                              <a:gd name="connsiteX383" fmla="*/ 21060 w 28575"/>
                              <a:gd name="connsiteY383" fmla="*/ 14288 h 19050"/>
                              <a:gd name="connsiteX384" fmla="*/ 21803 w 28575"/>
                              <a:gd name="connsiteY384" fmla="*/ 14288 h 19050"/>
                              <a:gd name="connsiteX385" fmla="*/ 21803 w 28575"/>
                              <a:gd name="connsiteY385" fmla="*/ 15478 h 19050"/>
                              <a:gd name="connsiteX386" fmla="*/ 21803 w 28575"/>
                              <a:gd name="connsiteY386" fmla="*/ 15478 h 19050"/>
                              <a:gd name="connsiteX387" fmla="*/ 21803 w 28575"/>
                              <a:gd name="connsiteY387" fmla="*/ 15478 h 19050"/>
                              <a:gd name="connsiteX388" fmla="*/ 21803 w 28575"/>
                              <a:gd name="connsiteY388" fmla="*/ 15478 h 19050"/>
                              <a:gd name="connsiteX389" fmla="*/ 21803 w 28575"/>
                              <a:gd name="connsiteY389" fmla="*/ 15478 h 19050"/>
                              <a:gd name="connsiteX390" fmla="*/ 21803 w 28575"/>
                              <a:gd name="connsiteY390" fmla="*/ 15478 h 19050"/>
                              <a:gd name="connsiteX391" fmla="*/ 21803 w 28575"/>
                              <a:gd name="connsiteY391" fmla="*/ 15478 h 19050"/>
                              <a:gd name="connsiteX392" fmla="*/ 21803 w 28575"/>
                              <a:gd name="connsiteY392" fmla="*/ 14288 h 19050"/>
                              <a:gd name="connsiteX393" fmla="*/ 21803 w 28575"/>
                              <a:gd name="connsiteY393" fmla="*/ 15478 h 19050"/>
                              <a:gd name="connsiteX394" fmla="*/ 21803 w 28575"/>
                              <a:gd name="connsiteY394" fmla="*/ 15478 h 19050"/>
                              <a:gd name="connsiteX395" fmla="*/ 21803 w 28575"/>
                              <a:gd name="connsiteY395" fmla="*/ 15478 h 19050"/>
                              <a:gd name="connsiteX396" fmla="*/ 22555 w 28575"/>
                              <a:gd name="connsiteY396" fmla="*/ 15478 h 19050"/>
                              <a:gd name="connsiteX397" fmla="*/ 22555 w 28575"/>
                              <a:gd name="connsiteY397" fmla="*/ 15478 h 19050"/>
                              <a:gd name="connsiteX398" fmla="*/ 22555 w 28575"/>
                              <a:gd name="connsiteY398" fmla="*/ 14288 h 19050"/>
                              <a:gd name="connsiteX399" fmla="*/ 22555 w 28575"/>
                              <a:gd name="connsiteY399" fmla="*/ 14288 h 19050"/>
                              <a:gd name="connsiteX400" fmla="*/ 22555 w 28575"/>
                              <a:gd name="connsiteY400" fmla="*/ 14288 h 19050"/>
                              <a:gd name="connsiteX401" fmla="*/ 22555 w 28575"/>
                              <a:gd name="connsiteY401" fmla="*/ 15478 h 19050"/>
                              <a:gd name="connsiteX402" fmla="*/ 22555 w 28575"/>
                              <a:gd name="connsiteY402" fmla="*/ 15478 h 19050"/>
                              <a:gd name="connsiteX403" fmla="*/ 22555 w 28575"/>
                              <a:gd name="connsiteY403" fmla="*/ 14288 h 19050"/>
                              <a:gd name="connsiteX404" fmla="*/ 22555 w 28575"/>
                              <a:gd name="connsiteY404" fmla="*/ 15478 h 19050"/>
                              <a:gd name="connsiteX405" fmla="*/ 22555 w 28575"/>
                              <a:gd name="connsiteY405" fmla="*/ 15478 h 19050"/>
                              <a:gd name="connsiteX406" fmla="*/ 22555 w 28575"/>
                              <a:gd name="connsiteY406" fmla="*/ 15478 h 19050"/>
                              <a:gd name="connsiteX407" fmla="*/ 22555 w 28575"/>
                              <a:gd name="connsiteY407" fmla="*/ 15478 h 19050"/>
                              <a:gd name="connsiteX408" fmla="*/ 23308 w 28575"/>
                              <a:gd name="connsiteY408" fmla="*/ 15478 h 19050"/>
                              <a:gd name="connsiteX409" fmla="*/ 23308 w 28575"/>
                              <a:gd name="connsiteY409" fmla="*/ 15478 h 19050"/>
                              <a:gd name="connsiteX410" fmla="*/ 23308 w 28575"/>
                              <a:gd name="connsiteY410" fmla="*/ 15478 h 19050"/>
                              <a:gd name="connsiteX411" fmla="*/ 23308 w 28575"/>
                              <a:gd name="connsiteY411" fmla="*/ 15478 h 19050"/>
                              <a:gd name="connsiteX412" fmla="*/ 23308 w 28575"/>
                              <a:gd name="connsiteY412" fmla="*/ 15478 h 19050"/>
                              <a:gd name="connsiteX413" fmla="*/ 23308 w 28575"/>
                              <a:gd name="connsiteY413" fmla="*/ 15478 h 19050"/>
                              <a:gd name="connsiteX414" fmla="*/ 23308 w 28575"/>
                              <a:gd name="connsiteY414" fmla="*/ 15478 h 19050"/>
                              <a:gd name="connsiteX415" fmla="*/ 23308 w 28575"/>
                              <a:gd name="connsiteY415" fmla="*/ 15478 h 19050"/>
                              <a:gd name="connsiteX416" fmla="*/ 23308 w 28575"/>
                              <a:gd name="connsiteY416" fmla="*/ 15478 h 19050"/>
                              <a:gd name="connsiteX417" fmla="*/ 23308 w 28575"/>
                              <a:gd name="connsiteY417" fmla="*/ 15478 h 19050"/>
                              <a:gd name="connsiteX418" fmla="*/ 23308 w 28575"/>
                              <a:gd name="connsiteY418" fmla="*/ 16669 h 19050"/>
                              <a:gd name="connsiteX419" fmla="*/ 23308 w 28575"/>
                              <a:gd name="connsiteY419" fmla="*/ 16669 h 19050"/>
                              <a:gd name="connsiteX420" fmla="*/ 24060 w 28575"/>
                              <a:gd name="connsiteY420" fmla="*/ 15478 h 19050"/>
                              <a:gd name="connsiteX421" fmla="*/ 24060 w 28575"/>
                              <a:gd name="connsiteY421" fmla="*/ 15478 h 19050"/>
                              <a:gd name="connsiteX422" fmla="*/ 24060 w 28575"/>
                              <a:gd name="connsiteY422" fmla="*/ 15478 h 19050"/>
                              <a:gd name="connsiteX423" fmla="*/ 24060 w 28575"/>
                              <a:gd name="connsiteY423" fmla="*/ 16669 h 19050"/>
                              <a:gd name="connsiteX424" fmla="*/ 24060 w 28575"/>
                              <a:gd name="connsiteY424" fmla="*/ 17859 h 19050"/>
                              <a:gd name="connsiteX425" fmla="*/ 24060 w 28575"/>
                              <a:gd name="connsiteY425" fmla="*/ 16669 h 19050"/>
                              <a:gd name="connsiteX426" fmla="*/ 24060 w 28575"/>
                              <a:gd name="connsiteY426" fmla="*/ 16669 h 19050"/>
                              <a:gd name="connsiteX427" fmla="*/ 24060 w 28575"/>
                              <a:gd name="connsiteY427" fmla="*/ 16669 h 19050"/>
                              <a:gd name="connsiteX428" fmla="*/ 24060 w 28575"/>
                              <a:gd name="connsiteY428" fmla="*/ 16669 h 19050"/>
                              <a:gd name="connsiteX429" fmla="*/ 24060 w 28575"/>
                              <a:gd name="connsiteY429" fmla="*/ 16669 h 19050"/>
                              <a:gd name="connsiteX430" fmla="*/ 24060 w 28575"/>
                              <a:gd name="connsiteY430" fmla="*/ 16669 h 19050"/>
                              <a:gd name="connsiteX431" fmla="*/ 24060 w 28575"/>
                              <a:gd name="connsiteY431" fmla="*/ 16669 h 19050"/>
                              <a:gd name="connsiteX432" fmla="*/ 24813 w 28575"/>
                              <a:gd name="connsiteY432" fmla="*/ 16669 h 19050"/>
                              <a:gd name="connsiteX433" fmla="*/ 24813 w 28575"/>
                              <a:gd name="connsiteY433" fmla="*/ 15478 h 19050"/>
                              <a:gd name="connsiteX434" fmla="*/ 24813 w 28575"/>
                              <a:gd name="connsiteY434" fmla="*/ 15478 h 19050"/>
                              <a:gd name="connsiteX435" fmla="*/ 24813 w 28575"/>
                              <a:gd name="connsiteY435" fmla="*/ 15478 h 19050"/>
                              <a:gd name="connsiteX436" fmla="*/ 24813 w 28575"/>
                              <a:gd name="connsiteY436" fmla="*/ 15478 h 19050"/>
                              <a:gd name="connsiteX437" fmla="*/ 24813 w 28575"/>
                              <a:gd name="connsiteY437" fmla="*/ 15478 h 19050"/>
                              <a:gd name="connsiteX438" fmla="*/ 24813 w 28575"/>
                              <a:gd name="connsiteY438" fmla="*/ 16669 h 19050"/>
                              <a:gd name="connsiteX439" fmla="*/ 24813 w 28575"/>
                              <a:gd name="connsiteY439" fmla="*/ 16669 h 19050"/>
                              <a:gd name="connsiteX440" fmla="*/ 24813 w 28575"/>
                              <a:gd name="connsiteY440" fmla="*/ 16669 h 19050"/>
                              <a:gd name="connsiteX441" fmla="*/ 24813 w 28575"/>
                              <a:gd name="connsiteY441" fmla="*/ 17859 h 19050"/>
                              <a:gd name="connsiteX442" fmla="*/ 24813 w 28575"/>
                              <a:gd name="connsiteY442" fmla="*/ 17859 h 19050"/>
                              <a:gd name="connsiteX443" fmla="*/ 24813 w 28575"/>
                              <a:gd name="connsiteY443" fmla="*/ 17859 h 19050"/>
                              <a:gd name="connsiteX444" fmla="*/ 24813 w 28575"/>
                              <a:gd name="connsiteY444" fmla="*/ 17859 h 19050"/>
                              <a:gd name="connsiteX445" fmla="*/ 24813 w 28575"/>
                              <a:gd name="connsiteY445" fmla="*/ 17859 h 19050"/>
                              <a:gd name="connsiteX446" fmla="*/ 24813 w 28575"/>
                              <a:gd name="connsiteY446" fmla="*/ 16669 h 19050"/>
                              <a:gd name="connsiteX447" fmla="*/ 24813 w 28575"/>
                              <a:gd name="connsiteY447" fmla="*/ 16669 h 19050"/>
                              <a:gd name="connsiteX448" fmla="*/ 24813 w 28575"/>
                              <a:gd name="connsiteY448" fmla="*/ 15478 h 19050"/>
                              <a:gd name="connsiteX449" fmla="*/ 24813 w 28575"/>
                              <a:gd name="connsiteY449" fmla="*/ 15478 h 19050"/>
                              <a:gd name="connsiteX450" fmla="*/ 24813 w 28575"/>
                              <a:gd name="connsiteY450" fmla="*/ 15478 h 19050"/>
                              <a:gd name="connsiteX451" fmla="*/ 24813 w 28575"/>
                              <a:gd name="connsiteY451" fmla="*/ 15478 h 19050"/>
                              <a:gd name="connsiteX452" fmla="*/ 25565 w 28575"/>
                              <a:gd name="connsiteY452" fmla="*/ 16669 h 19050"/>
                              <a:gd name="connsiteX453" fmla="*/ 25565 w 28575"/>
                              <a:gd name="connsiteY453" fmla="*/ 16669 h 19050"/>
                              <a:gd name="connsiteX454" fmla="*/ 25565 w 28575"/>
                              <a:gd name="connsiteY454" fmla="*/ 16669 h 19050"/>
                              <a:gd name="connsiteX455" fmla="*/ 25565 w 28575"/>
                              <a:gd name="connsiteY455" fmla="*/ 17859 h 19050"/>
                              <a:gd name="connsiteX456" fmla="*/ 25565 w 28575"/>
                              <a:gd name="connsiteY456" fmla="*/ 16669 h 19050"/>
                              <a:gd name="connsiteX457" fmla="*/ 25565 w 28575"/>
                              <a:gd name="connsiteY457" fmla="*/ 16669 h 19050"/>
                              <a:gd name="connsiteX458" fmla="*/ 25565 w 28575"/>
                              <a:gd name="connsiteY458" fmla="*/ 16669 h 19050"/>
                              <a:gd name="connsiteX459" fmla="*/ 25565 w 28575"/>
                              <a:gd name="connsiteY459" fmla="*/ 16669 h 19050"/>
                              <a:gd name="connsiteX460" fmla="*/ 25565 w 28575"/>
                              <a:gd name="connsiteY460" fmla="*/ 16669 h 19050"/>
                              <a:gd name="connsiteX461" fmla="*/ 25565 w 28575"/>
                              <a:gd name="connsiteY461" fmla="*/ 16669 h 19050"/>
                              <a:gd name="connsiteX462" fmla="*/ 25565 w 28575"/>
                              <a:gd name="connsiteY462" fmla="*/ 16669 h 19050"/>
                              <a:gd name="connsiteX463" fmla="*/ 25565 w 28575"/>
                              <a:gd name="connsiteY463" fmla="*/ 16669 h 19050"/>
                              <a:gd name="connsiteX464" fmla="*/ 26318 w 28575"/>
                              <a:gd name="connsiteY464" fmla="*/ 16669 h 19050"/>
                              <a:gd name="connsiteX465" fmla="*/ 26318 w 28575"/>
                              <a:gd name="connsiteY465" fmla="*/ 16669 h 19050"/>
                              <a:gd name="connsiteX466" fmla="*/ 26318 w 28575"/>
                              <a:gd name="connsiteY466" fmla="*/ 15478 h 19050"/>
                              <a:gd name="connsiteX467" fmla="*/ 26318 w 28575"/>
                              <a:gd name="connsiteY467" fmla="*/ 15478 h 19050"/>
                              <a:gd name="connsiteX468" fmla="*/ 26318 w 28575"/>
                              <a:gd name="connsiteY468" fmla="*/ 15478 h 19050"/>
                              <a:gd name="connsiteX469" fmla="*/ 26318 w 28575"/>
                              <a:gd name="connsiteY469" fmla="*/ 16669 h 19050"/>
                              <a:gd name="connsiteX470" fmla="*/ 26318 w 28575"/>
                              <a:gd name="connsiteY470" fmla="*/ 17859 h 19050"/>
                              <a:gd name="connsiteX471" fmla="*/ 26318 w 28575"/>
                              <a:gd name="connsiteY471" fmla="*/ 16669 h 19050"/>
                              <a:gd name="connsiteX472" fmla="*/ 26318 w 28575"/>
                              <a:gd name="connsiteY472" fmla="*/ 17859 h 19050"/>
                              <a:gd name="connsiteX473" fmla="*/ 26318 w 28575"/>
                              <a:gd name="connsiteY473" fmla="*/ 17859 h 19050"/>
                              <a:gd name="connsiteX474" fmla="*/ 26318 w 28575"/>
                              <a:gd name="connsiteY474" fmla="*/ 16669 h 19050"/>
                              <a:gd name="connsiteX475" fmla="*/ 26318 w 28575"/>
                              <a:gd name="connsiteY475" fmla="*/ 17859 h 19050"/>
                              <a:gd name="connsiteX476" fmla="*/ 27070 w 28575"/>
                              <a:gd name="connsiteY476" fmla="*/ 17859 h 19050"/>
                              <a:gd name="connsiteX477" fmla="*/ 27070 w 28575"/>
                              <a:gd name="connsiteY477" fmla="*/ 17859 h 19050"/>
                              <a:gd name="connsiteX478" fmla="*/ 27070 w 28575"/>
                              <a:gd name="connsiteY478" fmla="*/ 17859 h 19050"/>
                              <a:gd name="connsiteX479" fmla="*/ 27070 w 28575"/>
                              <a:gd name="connsiteY479" fmla="*/ 17859 h 19050"/>
                              <a:gd name="connsiteX480" fmla="*/ 27070 w 28575"/>
                              <a:gd name="connsiteY480" fmla="*/ 17859 h 19050"/>
                              <a:gd name="connsiteX481" fmla="*/ 27070 w 28575"/>
                              <a:gd name="connsiteY481" fmla="*/ 17859 h 19050"/>
                              <a:gd name="connsiteX482" fmla="*/ 27070 w 28575"/>
                              <a:gd name="connsiteY482" fmla="*/ 17859 h 19050"/>
                              <a:gd name="connsiteX483" fmla="*/ 27070 w 28575"/>
                              <a:gd name="connsiteY483" fmla="*/ 17859 h 19050"/>
                              <a:gd name="connsiteX484" fmla="*/ 27070 w 28575"/>
                              <a:gd name="connsiteY484" fmla="*/ 17859 h 19050"/>
                              <a:gd name="connsiteX485" fmla="*/ 27070 w 28575"/>
                              <a:gd name="connsiteY485" fmla="*/ 16669 h 19050"/>
                              <a:gd name="connsiteX486" fmla="*/ 27070 w 28575"/>
                              <a:gd name="connsiteY486" fmla="*/ 16669 h 19050"/>
                              <a:gd name="connsiteX487" fmla="*/ 27070 w 28575"/>
                              <a:gd name="connsiteY487" fmla="*/ 16669 h 19050"/>
                              <a:gd name="connsiteX488" fmla="*/ 27823 w 28575"/>
                              <a:gd name="connsiteY488" fmla="*/ 16669 h 19050"/>
                              <a:gd name="connsiteX489" fmla="*/ 27823 w 28575"/>
                              <a:gd name="connsiteY489" fmla="*/ 16669 h 19050"/>
                              <a:gd name="connsiteX490" fmla="*/ 27823 w 28575"/>
                              <a:gd name="connsiteY490" fmla="*/ 16669 h 19050"/>
                              <a:gd name="connsiteX491" fmla="*/ 27823 w 28575"/>
                              <a:gd name="connsiteY491" fmla="*/ 16669 h 19050"/>
                              <a:gd name="connsiteX492" fmla="*/ 27823 w 28575"/>
                              <a:gd name="connsiteY492" fmla="*/ 17859 h 19050"/>
                              <a:gd name="connsiteX493" fmla="*/ 27823 w 28575"/>
                              <a:gd name="connsiteY493" fmla="*/ 17859 h 19050"/>
                              <a:gd name="connsiteX494" fmla="*/ 27823 w 28575"/>
                              <a:gd name="connsiteY494" fmla="*/ 16669 h 19050"/>
                              <a:gd name="connsiteX495" fmla="*/ 27823 w 28575"/>
                              <a:gd name="connsiteY495" fmla="*/ 16669 h 19050"/>
                              <a:gd name="connsiteX496" fmla="*/ 27823 w 28575"/>
                              <a:gd name="connsiteY496" fmla="*/ 16669 h 19050"/>
                              <a:gd name="connsiteX497" fmla="*/ 27823 w 28575"/>
                              <a:gd name="connsiteY497" fmla="*/ 16669 h 19050"/>
                              <a:gd name="connsiteX498" fmla="*/ 27823 w 28575"/>
                              <a:gd name="connsiteY498" fmla="*/ 16669 h 19050"/>
                              <a:gd name="connsiteX499" fmla="*/ 27823 w 28575"/>
                              <a:gd name="connsiteY499" fmla="*/ 16669 h 19050"/>
                              <a:gd name="connsiteX500" fmla="*/ 28575 w 28575"/>
                              <a:gd name="connsiteY500" fmla="*/ 17859 h 19050"/>
                              <a:gd name="connsiteX501" fmla="*/ 28575 w 28575"/>
                              <a:gd name="connsiteY501" fmla="*/ 17859 h 19050"/>
                              <a:gd name="connsiteX502" fmla="*/ 28575 w 28575"/>
                              <a:gd name="connsiteY502" fmla="*/ 17859 h 19050"/>
                              <a:gd name="connsiteX503" fmla="*/ 28575 w 28575"/>
                              <a:gd name="connsiteY503" fmla="*/ 17859 h 19050"/>
                              <a:gd name="connsiteX504" fmla="*/ 28575 w 28575"/>
                              <a:gd name="connsiteY504" fmla="*/ 19050 h 19050"/>
                              <a:gd name="connsiteX505" fmla="*/ 28575 w 28575"/>
                              <a:gd name="connsiteY505" fmla="*/ 19050 h 19050"/>
                              <a:gd name="connsiteX506" fmla="*/ 28575 w 28575"/>
                              <a:gd name="connsiteY506" fmla="*/ 19050 h 19050"/>
                              <a:gd name="connsiteX507" fmla="*/ 28575 w 28575"/>
                              <a:gd name="connsiteY507" fmla="*/ 19050 h 19050"/>
                              <a:gd name="connsiteX508" fmla="*/ 28575 w 28575"/>
                              <a:gd name="connsiteY508" fmla="*/ 17859 h 19050"/>
                              <a:gd name="connsiteX509" fmla="*/ 28575 w 28575"/>
                              <a:gd name="connsiteY509" fmla="*/ 17859 h 19050"/>
                              <a:gd name="connsiteX510" fmla="*/ 28575 w 28575"/>
                              <a:gd name="connsiteY510" fmla="*/ 16669 h 19050"/>
                              <a:gd name="connsiteX511" fmla="*/ 28575 w 28575"/>
                              <a:gd name="connsiteY511" fmla="*/ 16669 h 190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19050">
                                <a:moveTo>
                                  <a:pt x="0" y="1191"/>
                                </a:moveTo>
                                <a:lnTo>
                                  <a:pt x="0" y="1191"/>
                                </a:lnTo>
                                <a:lnTo>
                                  <a:pt x="0" y="1191"/>
                                </a:lnTo>
                                <a:lnTo>
                                  <a:pt x="0" y="1191"/>
                                </a:lnTo>
                                <a:lnTo>
                                  <a:pt x="0" y="1191"/>
                                </a:lnTo>
                                <a:lnTo>
                                  <a:pt x="0" y="1191"/>
                                </a:lnTo>
                                <a:lnTo>
                                  <a:pt x="752" y="1191"/>
                                </a:lnTo>
                                <a:lnTo>
                                  <a:pt x="752" y="1191"/>
                                </a:lnTo>
                                <a:lnTo>
                                  <a:pt x="752" y="1191"/>
                                </a:lnTo>
                                <a:lnTo>
                                  <a:pt x="752" y="1191"/>
                                </a:lnTo>
                                <a:lnTo>
                                  <a:pt x="752" y="1191"/>
                                </a:lnTo>
                                <a:lnTo>
                                  <a:pt x="752" y="0"/>
                                </a:lnTo>
                                <a:lnTo>
                                  <a:pt x="752" y="0"/>
                                </a:lnTo>
                                <a:lnTo>
                                  <a:pt x="752" y="0"/>
                                </a:lnTo>
                                <a:lnTo>
                                  <a:pt x="752" y="1191"/>
                                </a:lnTo>
                                <a:lnTo>
                                  <a:pt x="752" y="1191"/>
                                </a:lnTo>
                                <a:lnTo>
                                  <a:pt x="752" y="1191"/>
                                </a:lnTo>
                                <a:lnTo>
                                  <a:pt x="752" y="2381"/>
                                </a:lnTo>
                                <a:lnTo>
                                  <a:pt x="752" y="1191"/>
                                </a:lnTo>
                                <a:lnTo>
                                  <a:pt x="752" y="1191"/>
                                </a:lnTo>
                                <a:lnTo>
                                  <a:pt x="752" y="1191"/>
                                </a:lnTo>
                                <a:lnTo>
                                  <a:pt x="752" y="1191"/>
                                </a:lnTo>
                                <a:lnTo>
                                  <a:pt x="752" y="1191"/>
                                </a:lnTo>
                                <a:lnTo>
                                  <a:pt x="752" y="1191"/>
                                </a:lnTo>
                                <a:lnTo>
                                  <a:pt x="752" y="1191"/>
                                </a:lnTo>
                                <a:lnTo>
                                  <a:pt x="752" y="2381"/>
                                </a:lnTo>
                                <a:lnTo>
                                  <a:pt x="1505" y="2381"/>
                                </a:lnTo>
                                <a:lnTo>
                                  <a:pt x="1505" y="3572"/>
                                </a:lnTo>
                                <a:lnTo>
                                  <a:pt x="1505" y="3572"/>
                                </a:lnTo>
                                <a:lnTo>
                                  <a:pt x="1505" y="3572"/>
                                </a:lnTo>
                                <a:lnTo>
                                  <a:pt x="1505" y="2381"/>
                                </a:lnTo>
                                <a:lnTo>
                                  <a:pt x="1505" y="2381"/>
                                </a:lnTo>
                                <a:lnTo>
                                  <a:pt x="1505" y="2381"/>
                                </a:lnTo>
                                <a:lnTo>
                                  <a:pt x="1505" y="2381"/>
                                </a:lnTo>
                                <a:lnTo>
                                  <a:pt x="1505" y="2381"/>
                                </a:lnTo>
                                <a:lnTo>
                                  <a:pt x="1505" y="2381"/>
                                </a:lnTo>
                                <a:lnTo>
                                  <a:pt x="1505" y="2381"/>
                                </a:lnTo>
                                <a:lnTo>
                                  <a:pt x="1505" y="2381"/>
                                </a:lnTo>
                                <a:lnTo>
                                  <a:pt x="2257" y="3572"/>
                                </a:lnTo>
                                <a:lnTo>
                                  <a:pt x="2257" y="3572"/>
                                </a:lnTo>
                                <a:lnTo>
                                  <a:pt x="2257" y="3572"/>
                                </a:lnTo>
                                <a:lnTo>
                                  <a:pt x="2257" y="3572"/>
                                </a:lnTo>
                                <a:lnTo>
                                  <a:pt x="2257" y="3572"/>
                                </a:lnTo>
                                <a:lnTo>
                                  <a:pt x="2257" y="3572"/>
                                </a:lnTo>
                                <a:lnTo>
                                  <a:pt x="2257" y="3572"/>
                                </a:lnTo>
                                <a:lnTo>
                                  <a:pt x="2257" y="3572"/>
                                </a:lnTo>
                                <a:lnTo>
                                  <a:pt x="2257" y="3572"/>
                                </a:lnTo>
                                <a:lnTo>
                                  <a:pt x="2257" y="3572"/>
                                </a:lnTo>
                                <a:lnTo>
                                  <a:pt x="2257" y="4763"/>
                                </a:lnTo>
                                <a:lnTo>
                                  <a:pt x="2257" y="3572"/>
                                </a:lnTo>
                                <a:lnTo>
                                  <a:pt x="3010" y="3572"/>
                                </a:lnTo>
                                <a:lnTo>
                                  <a:pt x="3010" y="3572"/>
                                </a:lnTo>
                                <a:lnTo>
                                  <a:pt x="3010" y="3572"/>
                                </a:lnTo>
                                <a:lnTo>
                                  <a:pt x="3010" y="3572"/>
                                </a:lnTo>
                                <a:lnTo>
                                  <a:pt x="3010" y="3572"/>
                                </a:lnTo>
                                <a:lnTo>
                                  <a:pt x="3010" y="3572"/>
                                </a:lnTo>
                                <a:lnTo>
                                  <a:pt x="3010" y="3572"/>
                                </a:lnTo>
                                <a:lnTo>
                                  <a:pt x="3010" y="3572"/>
                                </a:lnTo>
                                <a:lnTo>
                                  <a:pt x="3010" y="3572"/>
                                </a:lnTo>
                                <a:lnTo>
                                  <a:pt x="3010" y="3572"/>
                                </a:lnTo>
                                <a:lnTo>
                                  <a:pt x="3010" y="3572"/>
                                </a:lnTo>
                                <a:lnTo>
                                  <a:pt x="3010" y="4763"/>
                                </a:lnTo>
                                <a:lnTo>
                                  <a:pt x="3762" y="4763"/>
                                </a:lnTo>
                                <a:lnTo>
                                  <a:pt x="3762" y="3572"/>
                                </a:lnTo>
                                <a:lnTo>
                                  <a:pt x="3762" y="3572"/>
                                </a:lnTo>
                                <a:lnTo>
                                  <a:pt x="3762" y="3572"/>
                                </a:lnTo>
                                <a:lnTo>
                                  <a:pt x="3762" y="3572"/>
                                </a:lnTo>
                                <a:lnTo>
                                  <a:pt x="3762" y="3572"/>
                                </a:lnTo>
                                <a:lnTo>
                                  <a:pt x="3762" y="3572"/>
                                </a:lnTo>
                                <a:lnTo>
                                  <a:pt x="3762" y="3572"/>
                                </a:lnTo>
                                <a:lnTo>
                                  <a:pt x="3762" y="3572"/>
                                </a:lnTo>
                                <a:lnTo>
                                  <a:pt x="3762" y="3572"/>
                                </a:lnTo>
                                <a:lnTo>
                                  <a:pt x="3762" y="4763"/>
                                </a:lnTo>
                                <a:lnTo>
                                  <a:pt x="3762" y="4763"/>
                                </a:lnTo>
                                <a:lnTo>
                                  <a:pt x="4515" y="4763"/>
                                </a:lnTo>
                                <a:lnTo>
                                  <a:pt x="4515" y="5953"/>
                                </a:lnTo>
                                <a:lnTo>
                                  <a:pt x="4515" y="4763"/>
                                </a:lnTo>
                                <a:lnTo>
                                  <a:pt x="4515" y="4763"/>
                                </a:lnTo>
                                <a:lnTo>
                                  <a:pt x="4515" y="4763"/>
                                </a:lnTo>
                                <a:lnTo>
                                  <a:pt x="4515" y="4763"/>
                                </a:lnTo>
                                <a:lnTo>
                                  <a:pt x="4515" y="4763"/>
                                </a:lnTo>
                                <a:lnTo>
                                  <a:pt x="4515" y="3572"/>
                                </a:lnTo>
                                <a:lnTo>
                                  <a:pt x="4515" y="4763"/>
                                </a:lnTo>
                                <a:lnTo>
                                  <a:pt x="4515" y="5953"/>
                                </a:lnTo>
                                <a:lnTo>
                                  <a:pt x="4515" y="5953"/>
                                </a:lnTo>
                                <a:lnTo>
                                  <a:pt x="4515" y="5953"/>
                                </a:lnTo>
                                <a:lnTo>
                                  <a:pt x="4515" y="4763"/>
                                </a:lnTo>
                                <a:lnTo>
                                  <a:pt x="4515" y="4763"/>
                                </a:lnTo>
                                <a:lnTo>
                                  <a:pt x="5267" y="4763"/>
                                </a:lnTo>
                                <a:lnTo>
                                  <a:pt x="5267" y="7144"/>
                                </a:lnTo>
                                <a:lnTo>
                                  <a:pt x="5267" y="7144"/>
                                </a:lnTo>
                                <a:lnTo>
                                  <a:pt x="5267" y="5953"/>
                                </a:lnTo>
                                <a:lnTo>
                                  <a:pt x="5267" y="4763"/>
                                </a:lnTo>
                                <a:lnTo>
                                  <a:pt x="5267" y="4763"/>
                                </a:lnTo>
                                <a:lnTo>
                                  <a:pt x="5267" y="5953"/>
                                </a:lnTo>
                                <a:lnTo>
                                  <a:pt x="5267" y="5953"/>
                                </a:lnTo>
                                <a:lnTo>
                                  <a:pt x="5267" y="5953"/>
                                </a:lnTo>
                                <a:lnTo>
                                  <a:pt x="5267" y="5953"/>
                                </a:lnTo>
                                <a:lnTo>
                                  <a:pt x="5267" y="5953"/>
                                </a:lnTo>
                                <a:lnTo>
                                  <a:pt x="5267" y="7144"/>
                                </a:lnTo>
                                <a:lnTo>
                                  <a:pt x="5267" y="7144"/>
                                </a:lnTo>
                                <a:lnTo>
                                  <a:pt x="5267" y="7144"/>
                                </a:lnTo>
                                <a:lnTo>
                                  <a:pt x="5267" y="5953"/>
                                </a:lnTo>
                                <a:lnTo>
                                  <a:pt x="5267" y="7144"/>
                                </a:lnTo>
                                <a:lnTo>
                                  <a:pt x="5267" y="7144"/>
                                </a:lnTo>
                                <a:lnTo>
                                  <a:pt x="5267" y="7144"/>
                                </a:lnTo>
                                <a:lnTo>
                                  <a:pt x="6020" y="7144"/>
                                </a:lnTo>
                                <a:lnTo>
                                  <a:pt x="6020" y="7144"/>
                                </a:lnTo>
                                <a:lnTo>
                                  <a:pt x="6020" y="7144"/>
                                </a:lnTo>
                                <a:lnTo>
                                  <a:pt x="6020" y="7144"/>
                                </a:lnTo>
                                <a:lnTo>
                                  <a:pt x="6020" y="7144"/>
                                </a:lnTo>
                                <a:lnTo>
                                  <a:pt x="6020" y="7144"/>
                                </a:lnTo>
                                <a:lnTo>
                                  <a:pt x="6020" y="5953"/>
                                </a:lnTo>
                                <a:lnTo>
                                  <a:pt x="6020" y="7144"/>
                                </a:lnTo>
                                <a:lnTo>
                                  <a:pt x="6020" y="7144"/>
                                </a:lnTo>
                                <a:lnTo>
                                  <a:pt x="6020" y="7144"/>
                                </a:lnTo>
                                <a:lnTo>
                                  <a:pt x="6020" y="7144"/>
                                </a:lnTo>
                                <a:lnTo>
                                  <a:pt x="6020" y="7144"/>
                                </a:lnTo>
                                <a:lnTo>
                                  <a:pt x="6772" y="7144"/>
                                </a:lnTo>
                                <a:lnTo>
                                  <a:pt x="6772" y="7144"/>
                                </a:lnTo>
                                <a:lnTo>
                                  <a:pt x="6772" y="7144"/>
                                </a:lnTo>
                                <a:lnTo>
                                  <a:pt x="6772" y="8334"/>
                                </a:lnTo>
                                <a:lnTo>
                                  <a:pt x="6772" y="7144"/>
                                </a:lnTo>
                                <a:lnTo>
                                  <a:pt x="6772" y="8334"/>
                                </a:lnTo>
                                <a:lnTo>
                                  <a:pt x="6772" y="8334"/>
                                </a:lnTo>
                                <a:lnTo>
                                  <a:pt x="6772" y="7144"/>
                                </a:lnTo>
                                <a:lnTo>
                                  <a:pt x="6772" y="8334"/>
                                </a:lnTo>
                                <a:lnTo>
                                  <a:pt x="6772" y="7144"/>
                                </a:lnTo>
                                <a:lnTo>
                                  <a:pt x="6772" y="7144"/>
                                </a:lnTo>
                                <a:lnTo>
                                  <a:pt x="6772" y="7144"/>
                                </a:lnTo>
                                <a:lnTo>
                                  <a:pt x="7515" y="7144"/>
                                </a:lnTo>
                                <a:lnTo>
                                  <a:pt x="7515" y="7144"/>
                                </a:lnTo>
                                <a:lnTo>
                                  <a:pt x="7515" y="7144"/>
                                </a:lnTo>
                                <a:lnTo>
                                  <a:pt x="7515" y="8334"/>
                                </a:lnTo>
                                <a:lnTo>
                                  <a:pt x="7515" y="8334"/>
                                </a:lnTo>
                                <a:lnTo>
                                  <a:pt x="7515" y="8334"/>
                                </a:lnTo>
                                <a:lnTo>
                                  <a:pt x="7515" y="8334"/>
                                </a:lnTo>
                                <a:lnTo>
                                  <a:pt x="7515" y="8334"/>
                                </a:lnTo>
                                <a:lnTo>
                                  <a:pt x="7515" y="9525"/>
                                </a:lnTo>
                                <a:lnTo>
                                  <a:pt x="7515" y="8334"/>
                                </a:lnTo>
                                <a:lnTo>
                                  <a:pt x="7515" y="8334"/>
                                </a:lnTo>
                                <a:lnTo>
                                  <a:pt x="7515" y="8334"/>
                                </a:lnTo>
                                <a:lnTo>
                                  <a:pt x="8268" y="7144"/>
                                </a:lnTo>
                                <a:lnTo>
                                  <a:pt x="8268" y="7144"/>
                                </a:lnTo>
                                <a:lnTo>
                                  <a:pt x="8268" y="8334"/>
                                </a:lnTo>
                                <a:lnTo>
                                  <a:pt x="8268" y="8334"/>
                                </a:lnTo>
                                <a:lnTo>
                                  <a:pt x="8268" y="9525"/>
                                </a:lnTo>
                                <a:lnTo>
                                  <a:pt x="8268" y="9525"/>
                                </a:lnTo>
                                <a:lnTo>
                                  <a:pt x="8268" y="9525"/>
                                </a:lnTo>
                                <a:lnTo>
                                  <a:pt x="8268" y="9525"/>
                                </a:lnTo>
                                <a:lnTo>
                                  <a:pt x="8268" y="8334"/>
                                </a:lnTo>
                                <a:lnTo>
                                  <a:pt x="8268" y="9525"/>
                                </a:lnTo>
                                <a:lnTo>
                                  <a:pt x="8268" y="8334"/>
                                </a:lnTo>
                                <a:lnTo>
                                  <a:pt x="8268" y="8334"/>
                                </a:lnTo>
                                <a:lnTo>
                                  <a:pt x="8268" y="9525"/>
                                </a:lnTo>
                                <a:lnTo>
                                  <a:pt x="8268" y="8334"/>
                                </a:lnTo>
                                <a:lnTo>
                                  <a:pt x="9020" y="8334"/>
                                </a:lnTo>
                                <a:lnTo>
                                  <a:pt x="9020" y="8334"/>
                                </a:lnTo>
                                <a:lnTo>
                                  <a:pt x="9020" y="9525"/>
                                </a:lnTo>
                                <a:lnTo>
                                  <a:pt x="9020" y="8334"/>
                                </a:lnTo>
                                <a:lnTo>
                                  <a:pt x="9020" y="8334"/>
                                </a:lnTo>
                                <a:lnTo>
                                  <a:pt x="9020" y="8334"/>
                                </a:lnTo>
                                <a:lnTo>
                                  <a:pt x="9020" y="8334"/>
                                </a:lnTo>
                                <a:lnTo>
                                  <a:pt x="9020" y="9525"/>
                                </a:lnTo>
                                <a:lnTo>
                                  <a:pt x="9020" y="8334"/>
                                </a:lnTo>
                                <a:lnTo>
                                  <a:pt x="9020" y="8334"/>
                                </a:lnTo>
                                <a:lnTo>
                                  <a:pt x="9020" y="8334"/>
                                </a:lnTo>
                                <a:lnTo>
                                  <a:pt x="9020" y="8334"/>
                                </a:lnTo>
                                <a:lnTo>
                                  <a:pt x="9773" y="9525"/>
                                </a:lnTo>
                                <a:lnTo>
                                  <a:pt x="9773" y="8334"/>
                                </a:lnTo>
                                <a:lnTo>
                                  <a:pt x="9773" y="8334"/>
                                </a:lnTo>
                                <a:lnTo>
                                  <a:pt x="9773" y="8334"/>
                                </a:lnTo>
                                <a:lnTo>
                                  <a:pt x="9773" y="8334"/>
                                </a:lnTo>
                                <a:lnTo>
                                  <a:pt x="9773" y="9525"/>
                                </a:lnTo>
                                <a:lnTo>
                                  <a:pt x="9773" y="9525"/>
                                </a:lnTo>
                                <a:lnTo>
                                  <a:pt x="9773" y="9525"/>
                                </a:lnTo>
                                <a:lnTo>
                                  <a:pt x="9773" y="9525"/>
                                </a:lnTo>
                                <a:lnTo>
                                  <a:pt x="9773" y="9525"/>
                                </a:lnTo>
                                <a:lnTo>
                                  <a:pt x="9773" y="9525"/>
                                </a:lnTo>
                                <a:lnTo>
                                  <a:pt x="9773" y="8334"/>
                                </a:lnTo>
                                <a:lnTo>
                                  <a:pt x="9773" y="9525"/>
                                </a:lnTo>
                                <a:lnTo>
                                  <a:pt x="9773" y="9525"/>
                                </a:lnTo>
                                <a:lnTo>
                                  <a:pt x="9773" y="9525"/>
                                </a:lnTo>
                                <a:lnTo>
                                  <a:pt x="9773" y="9525"/>
                                </a:lnTo>
                                <a:lnTo>
                                  <a:pt x="9773" y="9525"/>
                                </a:lnTo>
                                <a:lnTo>
                                  <a:pt x="9773" y="9525"/>
                                </a:lnTo>
                                <a:lnTo>
                                  <a:pt x="10525" y="9525"/>
                                </a:lnTo>
                                <a:lnTo>
                                  <a:pt x="10525" y="10716"/>
                                </a:lnTo>
                                <a:lnTo>
                                  <a:pt x="10525" y="10716"/>
                                </a:lnTo>
                                <a:lnTo>
                                  <a:pt x="10525" y="9525"/>
                                </a:lnTo>
                                <a:lnTo>
                                  <a:pt x="10525" y="9525"/>
                                </a:lnTo>
                                <a:lnTo>
                                  <a:pt x="10525" y="9525"/>
                                </a:lnTo>
                                <a:lnTo>
                                  <a:pt x="10525" y="9525"/>
                                </a:lnTo>
                                <a:lnTo>
                                  <a:pt x="10525" y="9525"/>
                                </a:lnTo>
                                <a:lnTo>
                                  <a:pt x="10525" y="9525"/>
                                </a:lnTo>
                                <a:lnTo>
                                  <a:pt x="10525" y="9525"/>
                                </a:lnTo>
                                <a:lnTo>
                                  <a:pt x="10525" y="9525"/>
                                </a:lnTo>
                                <a:lnTo>
                                  <a:pt x="10525" y="9525"/>
                                </a:lnTo>
                                <a:lnTo>
                                  <a:pt x="11278" y="9525"/>
                                </a:lnTo>
                                <a:lnTo>
                                  <a:pt x="11278" y="9525"/>
                                </a:lnTo>
                                <a:lnTo>
                                  <a:pt x="11278" y="9525"/>
                                </a:lnTo>
                                <a:lnTo>
                                  <a:pt x="11278" y="9525"/>
                                </a:lnTo>
                                <a:lnTo>
                                  <a:pt x="11278" y="9525"/>
                                </a:lnTo>
                                <a:lnTo>
                                  <a:pt x="11278" y="9525"/>
                                </a:lnTo>
                                <a:lnTo>
                                  <a:pt x="11278" y="9525"/>
                                </a:lnTo>
                                <a:lnTo>
                                  <a:pt x="11278" y="10716"/>
                                </a:lnTo>
                                <a:lnTo>
                                  <a:pt x="11278" y="11906"/>
                                </a:lnTo>
                                <a:lnTo>
                                  <a:pt x="11278" y="11906"/>
                                </a:lnTo>
                                <a:lnTo>
                                  <a:pt x="11278" y="11906"/>
                                </a:lnTo>
                                <a:lnTo>
                                  <a:pt x="11278" y="13097"/>
                                </a:lnTo>
                                <a:lnTo>
                                  <a:pt x="12030" y="11906"/>
                                </a:lnTo>
                                <a:lnTo>
                                  <a:pt x="12030" y="10716"/>
                                </a:lnTo>
                                <a:lnTo>
                                  <a:pt x="12030" y="10716"/>
                                </a:lnTo>
                                <a:lnTo>
                                  <a:pt x="12030" y="10716"/>
                                </a:lnTo>
                                <a:lnTo>
                                  <a:pt x="12030" y="10716"/>
                                </a:lnTo>
                                <a:lnTo>
                                  <a:pt x="12030" y="10716"/>
                                </a:lnTo>
                                <a:lnTo>
                                  <a:pt x="12030" y="10716"/>
                                </a:lnTo>
                                <a:lnTo>
                                  <a:pt x="12030" y="10716"/>
                                </a:lnTo>
                                <a:lnTo>
                                  <a:pt x="12030" y="10716"/>
                                </a:lnTo>
                                <a:lnTo>
                                  <a:pt x="12030" y="10716"/>
                                </a:lnTo>
                                <a:lnTo>
                                  <a:pt x="12030" y="10716"/>
                                </a:lnTo>
                                <a:lnTo>
                                  <a:pt x="12030" y="10716"/>
                                </a:lnTo>
                                <a:lnTo>
                                  <a:pt x="12030" y="10716"/>
                                </a:lnTo>
                                <a:lnTo>
                                  <a:pt x="12030" y="10716"/>
                                </a:lnTo>
                                <a:lnTo>
                                  <a:pt x="12783" y="9525"/>
                                </a:lnTo>
                                <a:lnTo>
                                  <a:pt x="12783" y="10716"/>
                                </a:lnTo>
                                <a:lnTo>
                                  <a:pt x="12783" y="11906"/>
                                </a:lnTo>
                                <a:lnTo>
                                  <a:pt x="12783" y="11906"/>
                                </a:lnTo>
                                <a:lnTo>
                                  <a:pt x="12783" y="13097"/>
                                </a:lnTo>
                                <a:lnTo>
                                  <a:pt x="12783" y="11906"/>
                                </a:lnTo>
                                <a:lnTo>
                                  <a:pt x="12783" y="11906"/>
                                </a:lnTo>
                                <a:lnTo>
                                  <a:pt x="12783" y="11906"/>
                                </a:lnTo>
                                <a:lnTo>
                                  <a:pt x="12783" y="10716"/>
                                </a:lnTo>
                                <a:lnTo>
                                  <a:pt x="12783" y="11906"/>
                                </a:lnTo>
                                <a:lnTo>
                                  <a:pt x="12783" y="11906"/>
                                </a:lnTo>
                                <a:lnTo>
                                  <a:pt x="12783" y="11906"/>
                                </a:lnTo>
                                <a:lnTo>
                                  <a:pt x="13535" y="11906"/>
                                </a:lnTo>
                                <a:lnTo>
                                  <a:pt x="13535" y="11906"/>
                                </a:lnTo>
                                <a:lnTo>
                                  <a:pt x="13535" y="10716"/>
                                </a:lnTo>
                                <a:lnTo>
                                  <a:pt x="13535" y="9525"/>
                                </a:lnTo>
                                <a:lnTo>
                                  <a:pt x="13535" y="9525"/>
                                </a:lnTo>
                                <a:lnTo>
                                  <a:pt x="13535" y="9525"/>
                                </a:lnTo>
                                <a:lnTo>
                                  <a:pt x="13535" y="9525"/>
                                </a:lnTo>
                                <a:lnTo>
                                  <a:pt x="13535" y="10716"/>
                                </a:lnTo>
                                <a:lnTo>
                                  <a:pt x="13535" y="11906"/>
                                </a:lnTo>
                                <a:lnTo>
                                  <a:pt x="13535" y="11906"/>
                                </a:lnTo>
                                <a:lnTo>
                                  <a:pt x="13535" y="11906"/>
                                </a:lnTo>
                                <a:lnTo>
                                  <a:pt x="13535" y="11906"/>
                                </a:lnTo>
                                <a:lnTo>
                                  <a:pt x="14288" y="11906"/>
                                </a:lnTo>
                                <a:lnTo>
                                  <a:pt x="14288" y="11906"/>
                                </a:lnTo>
                                <a:lnTo>
                                  <a:pt x="14288" y="13097"/>
                                </a:lnTo>
                                <a:lnTo>
                                  <a:pt x="14288" y="11906"/>
                                </a:lnTo>
                                <a:lnTo>
                                  <a:pt x="14288" y="11906"/>
                                </a:lnTo>
                                <a:lnTo>
                                  <a:pt x="14288" y="11906"/>
                                </a:lnTo>
                                <a:lnTo>
                                  <a:pt x="14288" y="11906"/>
                                </a:lnTo>
                                <a:lnTo>
                                  <a:pt x="14288" y="11906"/>
                                </a:lnTo>
                                <a:lnTo>
                                  <a:pt x="14288" y="11906"/>
                                </a:lnTo>
                                <a:lnTo>
                                  <a:pt x="14288" y="11906"/>
                                </a:lnTo>
                                <a:lnTo>
                                  <a:pt x="14288" y="11906"/>
                                </a:lnTo>
                                <a:lnTo>
                                  <a:pt x="14288" y="11906"/>
                                </a:lnTo>
                                <a:lnTo>
                                  <a:pt x="15040" y="13097"/>
                                </a:lnTo>
                                <a:lnTo>
                                  <a:pt x="15040" y="11906"/>
                                </a:lnTo>
                                <a:lnTo>
                                  <a:pt x="15040" y="11906"/>
                                </a:lnTo>
                                <a:lnTo>
                                  <a:pt x="15040" y="11906"/>
                                </a:lnTo>
                                <a:lnTo>
                                  <a:pt x="15040" y="11906"/>
                                </a:lnTo>
                                <a:lnTo>
                                  <a:pt x="15040" y="11906"/>
                                </a:lnTo>
                                <a:lnTo>
                                  <a:pt x="15040" y="11906"/>
                                </a:lnTo>
                                <a:lnTo>
                                  <a:pt x="15040" y="13097"/>
                                </a:lnTo>
                                <a:lnTo>
                                  <a:pt x="15040" y="13097"/>
                                </a:lnTo>
                                <a:lnTo>
                                  <a:pt x="15040" y="11906"/>
                                </a:lnTo>
                                <a:lnTo>
                                  <a:pt x="15040" y="11906"/>
                                </a:lnTo>
                                <a:lnTo>
                                  <a:pt x="15040" y="11906"/>
                                </a:lnTo>
                                <a:lnTo>
                                  <a:pt x="15040" y="13097"/>
                                </a:lnTo>
                                <a:lnTo>
                                  <a:pt x="15040" y="13097"/>
                                </a:lnTo>
                                <a:lnTo>
                                  <a:pt x="15040" y="13097"/>
                                </a:lnTo>
                                <a:lnTo>
                                  <a:pt x="15040" y="13097"/>
                                </a:lnTo>
                                <a:lnTo>
                                  <a:pt x="15040" y="13097"/>
                                </a:lnTo>
                                <a:lnTo>
                                  <a:pt x="15040" y="13097"/>
                                </a:lnTo>
                                <a:lnTo>
                                  <a:pt x="15792" y="13097"/>
                                </a:lnTo>
                                <a:lnTo>
                                  <a:pt x="15792" y="13097"/>
                                </a:lnTo>
                                <a:lnTo>
                                  <a:pt x="15792" y="13097"/>
                                </a:lnTo>
                                <a:lnTo>
                                  <a:pt x="15792" y="13097"/>
                                </a:lnTo>
                                <a:lnTo>
                                  <a:pt x="15792" y="13097"/>
                                </a:lnTo>
                                <a:lnTo>
                                  <a:pt x="15792" y="13097"/>
                                </a:lnTo>
                                <a:lnTo>
                                  <a:pt x="15792" y="13097"/>
                                </a:lnTo>
                                <a:lnTo>
                                  <a:pt x="15792" y="14288"/>
                                </a:lnTo>
                                <a:lnTo>
                                  <a:pt x="15792" y="13097"/>
                                </a:lnTo>
                                <a:lnTo>
                                  <a:pt x="15792" y="14288"/>
                                </a:lnTo>
                                <a:lnTo>
                                  <a:pt x="15792" y="14288"/>
                                </a:lnTo>
                                <a:lnTo>
                                  <a:pt x="15792" y="14288"/>
                                </a:lnTo>
                                <a:lnTo>
                                  <a:pt x="16545" y="14288"/>
                                </a:lnTo>
                                <a:lnTo>
                                  <a:pt x="16545" y="14288"/>
                                </a:lnTo>
                                <a:lnTo>
                                  <a:pt x="16545" y="14288"/>
                                </a:lnTo>
                                <a:lnTo>
                                  <a:pt x="16545" y="14288"/>
                                </a:lnTo>
                                <a:lnTo>
                                  <a:pt x="16545" y="14288"/>
                                </a:lnTo>
                                <a:lnTo>
                                  <a:pt x="16545" y="13097"/>
                                </a:lnTo>
                                <a:lnTo>
                                  <a:pt x="16545" y="13097"/>
                                </a:lnTo>
                                <a:lnTo>
                                  <a:pt x="16545" y="13097"/>
                                </a:lnTo>
                                <a:lnTo>
                                  <a:pt x="16545" y="13097"/>
                                </a:lnTo>
                                <a:lnTo>
                                  <a:pt x="16545" y="13097"/>
                                </a:lnTo>
                                <a:lnTo>
                                  <a:pt x="16545" y="13097"/>
                                </a:lnTo>
                                <a:lnTo>
                                  <a:pt x="16545" y="13097"/>
                                </a:lnTo>
                                <a:lnTo>
                                  <a:pt x="16545" y="13097"/>
                                </a:lnTo>
                                <a:lnTo>
                                  <a:pt x="16545" y="14288"/>
                                </a:lnTo>
                                <a:lnTo>
                                  <a:pt x="17297" y="13097"/>
                                </a:lnTo>
                                <a:lnTo>
                                  <a:pt x="17297" y="14288"/>
                                </a:lnTo>
                                <a:lnTo>
                                  <a:pt x="17297" y="13097"/>
                                </a:lnTo>
                                <a:lnTo>
                                  <a:pt x="17297" y="13097"/>
                                </a:lnTo>
                                <a:lnTo>
                                  <a:pt x="17297" y="13097"/>
                                </a:lnTo>
                                <a:lnTo>
                                  <a:pt x="17297" y="11906"/>
                                </a:lnTo>
                                <a:lnTo>
                                  <a:pt x="17297" y="13097"/>
                                </a:lnTo>
                                <a:lnTo>
                                  <a:pt x="17297" y="13097"/>
                                </a:lnTo>
                                <a:lnTo>
                                  <a:pt x="17297" y="13097"/>
                                </a:lnTo>
                                <a:lnTo>
                                  <a:pt x="17297" y="13097"/>
                                </a:lnTo>
                                <a:lnTo>
                                  <a:pt x="17297" y="13097"/>
                                </a:lnTo>
                                <a:lnTo>
                                  <a:pt x="17297" y="13097"/>
                                </a:lnTo>
                                <a:lnTo>
                                  <a:pt x="18050" y="13097"/>
                                </a:lnTo>
                                <a:lnTo>
                                  <a:pt x="18050" y="13097"/>
                                </a:lnTo>
                                <a:lnTo>
                                  <a:pt x="18050" y="13097"/>
                                </a:lnTo>
                                <a:lnTo>
                                  <a:pt x="18050" y="13097"/>
                                </a:lnTo>
                                <a:lnTo>
                                  <a:pt x="18050" y="13097"/>
                                </a:lnTo>
                                <a:lnTo>
                                  <a:pt x="18050" y="13097"/>
                                </a:lnTo>
                                <a:lnTo>
                                  <a:pt x="18050" y="13097"/>
                                </a:lnTo>
                                <a:lnTo>
                                  <a:pt x="18050" y="13097"/>
                                </a:lnTo>
                                <a:lnTo>
                                  <a:pt x="18050" y="13097"/>
                                </a:lnTo>
                                <a:lnTo>
                                  <a:pt x="18050" y="13097"/>
                                </a:lnTo>
                                <a:lnTo>
                                  <a:pt x="18050" y="13097"/>
                                </a:lnTo>
                                <a:lnTo>
                                  <a:pt x="18050" y="13097"/>
                                </a:lnTo>
                                <a:lnTo>
                                  <a:pt x="18802" y="13097"/>
                                </a:lnTo>
                                <a:lnTo>
                                  <a:pt x="18802" y="14288"/>
                                </a:lnTo>
                                <a:lnTo>
                                  <a:pt x="18802" y="14288"/>
                                </a:lnTo>
                                <a:lnTo>
                                  <a:pt x="18802" y="14288"/>
                                </a:lnTo>
                                <a:lnTo>
                                  <a:pt x="18802" y="14288"/>
                                </a:lnTo>
                                <a:lnTo>
                                  <a:pt x="18802" y="14288"/>
                                </a:lnTo>
                                <a:lnTo>
                                  <a:pt x="18802" y="14288"/>
                                </a:lnTo>
                                <a:lnTo>
                                  <a:pt x="18802" y="14288"/>
                                </a:lnTo>
                                <a:lnTo>
                                  <a:pt x="18802" y="14288"/>
                                </a:lnTo>
                                <a:lnTo>
                                  <a:pt x="18802" y="13097"/>
                                </a:lnTo>
                                <a:lnTo>
                                  <a:pt x="18802" y="14288"/>
                                </a:lnTo>
                                <a:lnTo>
                                  <a:pt x="18802" y="13097"/>
                                </a:lnTo>
                                <a:lnTo>
                                  <a:pt x="19555" y="14288"/>
                                </a:lnTo>
                                <a:lnTo>
                                  <a:pt x="19555" y="14288"/>
                                </a:lnTo>
                                <a:lnTo>
                                  <a:pt x="19555" y="15478"/>
                                </a:lnTo>
                                <a:lnTo>
                                  <a:pt x="19555" y="15478"/>
                                </a:lnTo>
                                <a:lnTo>
                                  <a:pt x="19555" y="15478"/>
                                </a:lnTo>
                                <a:lnTo>
                                  <a:pt x="19555" y="15478"/>
                                </a:lnTo>
                                <a:lnTo>
                                  <a:pt x="19555" y="14288"/>
                                </a:lnTo>
                                <a:lnTo>
                                  <a:pt x="19555" y="14288"/>
                                </a:lnTo>
                                <a:lnTo>
                                  <a:pt x="19555" y="14288"/>
                                </a:lnTo>
                                <a:lnTo>
                                  <a:pt x="19555" y="14288"/>
                                </a:lnTo>
                                <a:lnTo>
                                  <a:pt x="19555" y="14288"/>
                                </a:lnTo>
                                <a:lnTo>
                                  <a:pt x="19555" y="14288"/>
                                </a:lnTo>
                                <a:lnTo>
                                  <a:pt x="19555" y="14288"/>
                                </a:lnTo>
                                <a:lnTo>
                                  <a:pt x="19555" y="15478"/>
                                </a:lnTo>
                                <a:lnTo>
                                  <a:pt x="19555" y="15478"/>
                                </a:lnTo>
                                <a:lnTo>
                                  <a:pt x="19555" y="14288"/>
                                </a:lnTo>
                                <a:lnTo>
                                  <a:pt x="19555" y="14288"/>
                                </a:lnTo>
                                <a:lnTo>
                                  <a:pt x="19555" y="14288"/>
                                </a:lnTo>
                                <a:lnTo>
                                  <a:pt x="20307" y="14288"/>
                                </a:lnTo>
                                <a:lnTo>
                                  <a:pt x="20307" y="15478"/>
                                </a:lnTo>
                                <a:lnTo>
                                  <a:pt x="20307" y="15478"/>
                                </a:lnTo>
                                <a:lnTo>
                                  <a:pt x="20307" y="15478"/>
                                </a:lnTo>
                                <a:lnTo>
                                  <a:pt x="20307" y="15478"/>
                                </a:lnTo>
                                <a:lnTo>
                                  <a:pt x="20307" y="15478"/>
                                </a:lnTo>
                                <a:lnTo>
                                  <a:pt x="20307" y="15478"/>
                                </a:lnTo>
                                <a:lnTo>
                                  <a:pt x="20307" y="15478"/>
                                </a:lnTo>
                                <a:lnTo>
                                  <a:pt x="20307" y="14288"/>
                                </a:lnTo>
                                <a:lnTo>
                                  <a:pt x="20307" y="14288"/>
                                </a:lnTo>
                                <a:lnTo>
                                  <a:pt x="20307" y="14288"/>
                                </a:lnTo>
                                <a:lnTo>
                                  <a:pt x="20307" y="15478"/>
                                </a:lnTo>
                                <a:lnTo>
                                  <a:pt x="20307" y="15478"/>
                                </a:lnTo>
                                <a:lnTo>
                                  <a:pt x="20307" y="14288"/>
                                </a:lnTo>
                                <a:lnTo>
                                  <a:pt x="21060" y="15478"/>
                                </a:lnTo>
                                <a:lnTo>
                                  <a:pt x="21060" y="15478"/>
                                </a:lnTo>
                                <a:lnTo>
                                  <a:pt x="21060" y="15478"/>
                                </a:lnTo>
                                <a:lnTo>
                                  <a:pt x="21060" y="15478"/>
                                </a:lnTo>
                                <a:lnTo>
                                  <a:pt x="21060" y="15478"/>
                                </a:lnTo>
                                <a:lnTo>
                                  <a:pt x="21060" y="15478"/>
                                </a:lnTo>
                                <a:lnTo>
                                  <a:pt x="21060" y="15478"/>
                                </a:lnTo>
                                <a:lnTo>
                                  <a:pt x="21060" y="15478"/>
                                </a:lnTo>
                                <a:lnTo>
                                  <a:pt x="21060" y="15478"/>
                                </a:lnTo>
                                <a:lnTo>
                                  <a:pt x="21060" y="15478"/>
                                </a:lnTo>
                                <a:lnTo>
                                  <a:pt x="21060" y="15478"/>
                                </a:lnTo>
                                <a:lnTo>
                                  <a:pt x="21060" y="14288"/>
                                </a:lnTo>
                                <a:lnTo>
                                  <a:pt x="21803" y="14288"/>
                                </a:lnTo>
                                <a:lnTo>
                                  <a:pt x="21803" y="15478"/>
                                </a:lnTo>
                                <a:lnTo>
                                  <a:pt x="21803" y="15478"/>
                                </a:lnTo>
                                <a:lnTo>
                                  <a:pt x="21803" y="15478"/>
                                </a:lnTo>
                                <a:lnTo>
                                  <a:pt x="21803" y="15478"/>
                                </a:lnTo>
                                <a:lnTo>
                                  <a:pt x="21803" y="15478"/>
                                </a:lnTo>
                                <a:lnTo>
                                  <a:pt x="21803" y="15478"/>
                                </a:lnTo>
                                <a:lnTo>
                                  <a:pt x="21803" y="15478"/>
                                </a:lnTo>
                                <a:lnTo>
                                  <a:pt x="21803" y="14288"/>
                                </a:lnTo>
                                <a:lnTo>
                                  <a:pt x="21803" y="15478"/>
                                </a:lnTo>
                                <a:lnTo>
                                  <a:pt x="21803" y="15478"/>
                                </a:lnTo>
                                <a:lnTo>
                                  <a:pt x="21803" y="15478"/>
                                </a:lnTo>
                                <a:lnTo>
                                  <a:pt x="22555" y="15478"/>
                                </a:lnTo>
                                <a:lnTo>
                                  <a:pt x="22555" y="15478"/>
                                </a:lnTo>
                                <a:lnTo>
                                  <a:pt x="22555" y="14288"/>
                                </a:lnTo>
                                <a:lnTo>
                                  <a:pt x="22555" y="14288"/>
                                </a:lnTo>
                                <a:lnTo>
                                  <a:pt x="22555" y="14288"/>
                                </a:lnTo>
                                <a:lnTo>
                                  <a:pt x="22555" y="15478"/>
                                </a:lnTo>
                                <a:lnTo>
                                  <a:pt x="22555" y="15478"/>
                                </a:lnTo>
                                <a:lnTo>
                                  <a:pt x="22555" y="14288"/>
                                </a:lnTo>
                                <a:lnTo>
                                  <a:pt x="22555" y="15478"/>
                                </a:lnTo>
                                <a:lnTo>
                                  <a:pt x="22555" y="15478"/>
                                </a:lnTo>
                                <a:lnTo>
                                  <a:pt x="22555" y="15478"/>
                                </a:lnTo>
                                <a:lnTo>
                                  <a:pt x="22555" y="15478"/>
                                </a:lnTo>
                                <a:lnTo>
                                  <a:pt x="23308" y="15478"/>
                                </a:lnTo>
                                <a:lnTo>
                                  <a:pt x="23308" y="15478"/>
                                </a:lnTo>
                                <a:lnTo>
                                  <a:pt x="23308" y="15478"/>
                                </a:lnTo>
                                <a:lnTo>
                                  <a:pt x="23308" y="15478"/>
                                </a:lnTo>
                                <a:lnTo>
                                  <a:pt x="23308" y="15478"/>
                                </a:lnTo>
                                <a:lnTo>
                                  <a:pt x="23308" y="15478"/>
                                </a:lnTo>
                                <a:lnTo>
                                  <a:pt x="23308" y="15478"/>
                                </a:lnTo>
                                <a:lnTo>
                                  <a:pt x="23308" y="15478"/>
                                </a:lnTo>
                                <a:lnTo>
                                  <a:pt x="23308" y="15478"/>
                                </a:lnTo>
                                <a:lnTo>
                                  <a:pt x="23308" y="15478"/>
                                </a:lnTo>
                                <a:lnTo>
                                  <a:pt x="23308" y="16669"/>
                                </a:lnTo>
                                <a:lnTo>
                                  <a:pt x="23308" y="16669"/>
                                </a:lnTo>
                                <a:lnTo>
                                  <a:pt x="24060" y="15478"/>
                                </a:lnTo>
                                <a:lnTo>
                                  <a:pt x="24060" y="15478"/>
                                </a:lnTo>
                                <a:lnTo>
                                  <a:pt x="24060" y="15478"/>
                                </a:lnTo>
                                <a:lnTo>
                                  <a:pt x="24060" y="16669"/>
                                </a:lnTo>
                                <a:lnTo>
                                  <a:pt x="24060" y="17859"/>
                                </a:lnTo>
                                <a:lnTo>
                                  <a:pt x="24060" y="16669"/>
                                </a:lnTo>
                                <a:lnTo>
                                  <a:pt x="24060" y="16669"/>
                                </a:lnTo>
                                <a:lnTo>
                                  <a:pt x="24060" y="16669"/>
                                </a:lnTo>
                                <a:lnTo>
                                  <a:pt x="24060" y="16669"/>
                                </a:lnTo>
                                <a:lnTo>
                                  <a:pt x="24060" y="16669"/>
                                </a:lnTo>
                                <a:lnTo>
                                  <a:pt x="24060" y="16669"/>
                                </a:lnTo>
                                <a:lnTo>
                                  <a:pt x="24060" y="16669"/>
                                </a:lnTo>
                                <a:lnTo>
                                  <a:pt x="24813" y="16669"/>
                                </a:lnTo>
                                <a:lnTo>
                                  <a:pt x="24813" y="15478"/>
                                </a:lnTo>
                                <a:lnTo>
                                  <a:pt x="24813" y="15478"/>
                                </a:lnTo>
                                <a:lnTo>
                                  <a:pt x="24813" y="15478"/>
                                </a:lnTo>
                                <a:lnTo>
                                  <a:pt x="24813" y="15478"/>
                                </a:lnTo>
                                <a:lnTo>
                                  <a:pt x="24813" y="15478"/>
                                </a:lnTo>
                                <a:lnTo>
                                  <a:pt x="24813" y="16669"/>
                                </a:lnTo>
                                <a:lnTo>
                                  <a:pt x="24813" y="16669"/>
                                </a:lnTo>
                                <a:lnTo>
                                  <a:pt x="24813" y="16669"/>
                                </a:lnTo>
                                <a:lnTo>
                                  <a:pt x="24813" y="17859"/>
                                </a:lnTo>
                                <a:lnTo>
                                  <a:pt x="24813" y="17859"/>
                                </a:lnTo>
                                <a:lnTo>
                                  <a:pt x="24813" y="17859"/>
                                </a:lnTo>
                                <a:lnTo>
                                  <a:pt x="24813" y="17859"/>
                                </a:lnTo>
                                <a:lnTo>
                                  <a:pt x="24813" y="17859"/>
                                </a:lnTo>
                                <a:lnTo>
                                  <a:pt x="24813" y="16669"/>
                                </a:lnTo>
                                <a:lnTo>
                                  <a:pt x="24813" y="16669"/>
                                </a:lnTo>
                                <a:lnTo>
                                  <a:pt x="24813" y="15478"/>
                                </a:lnTo>
                                <a:lnTo>
                                  <a:pt x="24813" y="15478"/>
                                </a:lnTo>
                                <a:lnTo>
                                  <a:pt x="24813" y="15478"/>
                                </a:lnTo>
                                <a:lnTo>
                                  <a:pt x="24813" y="15478"/>
                                </a:lnTo>
                                <a:lnTo>
                                  <a:pt x="25565" y="16669"/>
                                </a:lnTo>
                                <a:lnTo>
                                  <a:pt x="25565" y="16669"/>
                                </a:lnTo>
                                <a:lnTo>
                                  <a:pt x="25565" y="16669"/>
                                </a:lnTo>
                                <a:lnTo>
                                  <a:pt x="25565" y="17859"/>
                                </a:lnTo>
                                <a:lnTo>
                                  <a:pt x="25565" y="16669"/>
                                </a:lnTo>
                                <a:lnTo>
                                  <a:pt x="25565" y="16669"/>
                                </a:lnTo>
                                <a:lnTo>
                                  <a:pt x="25565" y="16669"/>
                                </a:lnTo>
                                <a:lnTo>
                                  <a:pt x="25565" y="16669"/>
                                </a:lnTo>
                                <a:lnTo>
                                  <a:pt x="25565" y="16669"/>
                                </a:lnTo>
                                <a:lnTo>
                                  <a:pt x="25565" y="16669"/>
                                </a:lnTo>
                                <a:lnTo>
                                  <a:pt x="25565" y="16669"/>
                                </a:lnTo>
                                <a:lnTo>
                                  <a:pt x="25565" y="16669"/>
                                </a:lnTo>
                                <a:lnTo>
                                  <a:pt x="26318" y="16669"/>
                                </a:lnTo>
                                <a:lnTo>
                                  <a:pt x="26318" y="16669"/>
                                </a:lnTo>
                                <a:lnTo>
                                  <a:pt x="26318" y="15478"/>
                                </a:lnTo>
                                <a:lnTo>
                                  <a:pt x="26318" y="15478"/>
                                </a:lnTo>
                                <a:lnTo>
                                  <a:pt x="26318" y="15478"/>
                                </a:lnTo>
                                <a:lnTo>
                                  <a:pt x="26318" y="16669"/>
                                </a:lnTo>
                                <a:lnTo>
                                  <a:pt x="26318" y="17859"/>
                                </a:lnTo>
                                <a:lnTo>
                                  <a:pt x="26318" y="16669"/>
                                </a:lnTo>
                                <a:lnTo>
                                  <a:pt x="26318" y="17859"/>
                                </a:lnTo>
                                <a:lnTo>
                                  <a:pt x="26318" y="17859"/>
                                </a:lnTo>
                                <a:lnTo>
                                  <a:pt x="26318" y="16669"/>
                                </a:lnTo>
                                <a:lnTo>
                                  <a:pt x="26318" y="17859"/>
                                </a:lnTo>
                                <a:lnTo>
                                  <a:pt x="27070" y="17859"/>
                                </a:lnTo>
                                <a:lnTo>
                                  <a:pt x="27070" y="17859"/>
                                </a:lnTo>
                                <a:lnTo>
                                  <a:pt x="27070" y="17859"/>
                                </a:lnTo>
                                <a:lnTo>
                                  <a:pt x="27070" y="17859"/>
                                </a:lnTo>
                                <a:lnTo>
                                  <a:pt x="27070" y="17859"/>
                                </a:lnTo>
                                <a:lnTo>
                                  <a:pt x="27070" y="17859"/>
                                </a:lnTo>
                                <a:lnTo>
                                  <a:pt x="27070" y="17859"/>
                                </a:lnTo>
                                <a:lnTo>
                                  <a:pt x="27070" y="17859"/>
                                </a:lnTo>
                                <a:lnTo>
                                  <a:pt x="27070" y="17859"/>
                                </a:lnTo>
                                <a:lnTo>
                                  <a:pt x="27070" y="16669"/>
                                </a:lnTo>
                                <a:lnTo>
                                  <a:pt x="27070" y="16669"/>
                                </a:lnTo>
                                <a:lnTo>
                                  <a:pt x="27070" y="16669"/>
                                </a:lnTo>
                                <a:lnTo>
                                  <a:pt x="27823" y="16669"/>
                                </a:lnTo>
                                <a:lnTo>
                                  <a:pt x="27823" y="16669"/>
                                </a:lnTo>
                                <a:lnTo>
                                  <a:pt x="27823" y="16669"/>
                                </a:lnTo>
                                <a:lnTo>
                                  <a:pt x="27823" y="16669"/>
                                </a:lnTo>
                                <a:lnTo>
                                  <a:pt x="27823" y="17859"/>
                                </a:lnTo>
                                <a:lnTo>
                                  <a:pt x="27823" y="17859"/>
                                </a:lnTo>
                                <a:lnTo>
                                  <a:pt x="27823" y="16669"/>
                                </a:lnTo>
                                <a:lnTo>
                                  <a:pt x="27823" y="16669"/>
                                </a:lnTo>
                                <a:lnTo>
                                  <a:pt x="27823" y="16669"/>
                                </a:lnTo>
                                <a:lnTo>
                                  <a:pt x="27823" y="16669"/>
                                </a:lnTo>
                                <a:lnTo>
                                  <a:pt x="27823" y="16669"/>
                                </a:lnTo>
                                <a:lnTo>
                                  <a:pt x="27823" y="16669"/>
                                </a:lnTo>
                                <a:lnTo>
                                  <a:pt x="28575" y="17859"/>
                                </a:lnTo>
                                <a:lnTo>
                                  <a:pt x="28575" y="17859"/>
                                </a:lnTo>
                                <a:lnTo>
                                  <a:pt x="28575" y="17859"/>
                                </a:lnTo>
                                <a:lnTo>
                                  <a:pt x="28575" y="17859"/>
                                </a:lnTo>
                                <a:lnTo>
                                  <a:pt x="28575" y="19050"/>
                                </a:lnTo>
                                <a:lnTo>
                                  <a:pt x="28575" y="19050"/>
                                </a:lnTo>
                                <a:lnTo>
                                  <a:pt x="28575" y="19050"/>
                                </a:lnTo>
                                <a:lnTo>
                                  <a:pt x="28575" y="19050"/>
                                </a:lnTo>
                                <a:lnTo>
                                  <a:pt x="28575" y="17859"/>
                                </a:lnTo>
                                <a:lnTo>
                                  <a:pt x="28575" y="17859"/>
                                </a:lnTo>
                                <a:lnTo>
                                  <a:pt x="28575" y="16669"/>
                                </a:lnTo>
                                <a:lnTo>
                                  <a:pt x="28575" y="16669"/>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59" name="Freeform: Shape 859"/>
                        <wps:cNvSpPr/>
                        <wps:spPr>
                          <a:xfrm>
                            <a:off x="2109787" y="3900487"/>
                            <a:ext cx="28575" cy="9525"/>
                          </a:xfrm>
                          <a:custGeom>
                            <a:avLst/>
                            <a:gdLst>
                              <a:gd name="connsiteX0" fmla="*/ 0 w 28575"/>
                              <a:gd name="connsiteY0" fmla="*/ 0 h 9525"/>
                              <a:gd name="connsiteX1" fmla="*/ 0 w 28575"/>
                              <a:gd name="connsiteY1" fmla="*/ 1362 h 9525"/>
                              <a:gd name="connsiteX2" fmla="*/ 0 w 28575"/>
                              <a:gd name="connsiteY2" fmla="*/ 0 h 9525"/>
                              <a:gd name="connsiteX3" fmla="*/ 733 w 28575"/>
                              <a:gd name="connsiteY3" fmla="*/ 0 h 9525"/>
                              <a:gd name="connsiteX4" fmla="*/ 733 w 28575"/>
                              <a:gd name="connsiteY4" fmla="*/ 1362 h 9525"/>
                              <a:gd name="connsiteX5" fmla="*/ 733 w 28575"/>
                              <a:gd name="connsiteY5" fmla="*/ 1362 h 9525"/>
                              <a:gd name="connsiteX6" fmla="*/ 733 w 28575"/>
                              <a:gd name="connsiteY6" fmla="*/ 2724 h 9525"/>
                              <a:gd name="connsiteX7" fmla="*/ 733 w 28575"/>
                              <a:gd name="connsiteY7" fmla="*/ 2724 h 9525"/>
                              <a:gd name="connsiteX8" fmla="*/ 733 w 28575"/>
                              <a:gd name="connsiteY8" fmla="*/ 1362 h 9525"/>
                              <a:gd name="connsiteX9" fmla="*/ 733 w 28575"/>
                              <a:gd name="connsiteY9" fmla="*/ 1362 h 9525"/>
                              <a:gd name="connsiteX10" fmla="*/ 733 w 28575"/>
                              <a:gd name="connsiteY10" fmla="*/ 1362 h 9525"/>
                              <a:gd name="connsiteX11" fmla="*/ 733 w 28575"/>
                              <a:gd name="connsiteY11" fmla="*/ 1362 h 9525"/>
                              <a:gd name="connsiteX12" fmla="*/ 733 w 28575"/>
                              <a:gd name="connsiteY12" fmla="*/ 1362 h 9525"/>
                              <a:gd name="connsiteX13" fmla="*/ 733 w 28575"/>
                              <a:gd name="connsiteY13" fmla="*/ 1362 h 9525"/>
                              <a:gd name="connsiteX14" fmla="*/ 733 w 28575"/>
                              <a:gd name="connsiteY14" fmla="*/ 1362 h 9525"/>
                              <a:gd name="connsiteX15" fmla="*/ 733 w 28575"/>
                              <a:gd name="connsiteY15" fmla="*/ 2724 h 9525"/>
                              <a:gd name="connsiteX16" fmla="*/ 733 w 28575"/>
                              <a:gd name="connsiteY16" fmla="*/ 2724 h 9525"/>
                              <a:gd name="connsiteX17" fmla="*/ 733 w 28575"/>
                              <a:gd name="connsiteY17" fmla="*/ 2724 h 9525"/>
                              <a:gd name="connsiteX18" fmla="*/ 733 w 28575"/>
                              <a:gd name="connsiteY18" fmla="*/ 2724 h 9525"/>
                              <a:gd name="connsiteX19" fmla="*/ 733 w 28575"/>
                              <a:gd name="connsiteY19" fmla="*/ 1362 h 9525"/>
                              <a:gd name="connsiteX20" fmla="*/ 733 w 28575"/>
                              <a:gd name="connsiteY20" fmla="*/ 1362 h 9525"/>
                              <a:gd name="connsiteX21" fmla="*/ 1467 w 28575"/>
                              <a:gd name="connsiteY21" fmla="*/ 1362 h 9525"/>
                              <a:gd name="connsiteX22" fmla="*/ 1467 w 28575"/>
                              <a:gd name="connsiteY22" fmla="*/ 1362 h 9525"/>
                              <a:gd name="connsiteX23" fmla="*/ 1467 w 28575"/>
                              <a:gd name="connsiteY23" fmla="*/ 2724 h 9525"/>
                              <a:gd name="connsiteX24" fmla="*/ 1467 w 28575"/>
                              <a:gd name="connsiteY24" fmla="*/ 2724 h 9525"/>
                              <a:gd name="connsiteX25" fmla="*/ 1467 w 28575"/>
                              <a:gd name="connsiteY25" fmla="*/ 2724 h 9525"/>
                              <a:gd name="connsiteX26" fmla="*/ 1467 w 28575"/>
                              <a:gd name="connsiteY26" fmla="*/ 2724 h 9525"/>
                              <a:gd name="connsiteX27" fmla="*/ 1467 w 28575"/>
                              <a:gd name="connsiteY27" fmla="*/ 2724 h 9525"/>
                              <a:gd name="connsiteX28" fmla="*/ 1467 w 28575"/>
                              <a:gd name="connsiteY28" fmla="*/ 1362 h 9525"/>
                              <a:gd name="connsiteX29" fmla="*/ 1467 w 28575"/>
                              <a:gd name="connsiteY29" fmla="*/ 1362 h 9525"/>
                              <a:gd name="connsiteX30" fmla="*/ 1467 w 28575"/>
                              <a:gd name="connsiteY30" fmla="*/ 1362 h 9525"/>
                              <a:gd name="connsiteX31" fmla="*/ 1467 w 28575"/>
                              <a:gd name="connsiteY31" fmla="*/ 0 h 9525"/>
                              <a:gd name="connsiteX32" fmla="*/ 1467 w 28575"/>
                              <a:gd name="connsiteY32" fmla="*/ 1362 h 9525"/>
                              <a:gd name="connsiteX33" fmla="*/ 2200 w 28575"/>
                              <a:gd name="connsiteY33" fmla="*/ 0 h 9525"/>
                              <a:gd name="connsiteX34" fmla="*/ 2200 w 28575"/>
                              <a:gd name="connsiteY34" fmla="*/ 1362 h 9525"/>
                              <a:gd name="connsiteX35" fmla="*/ 2200 w 28575"/>
                              <a:gd name="connsiteY35" fmla="*/ 1362 h 9525"/>
                              <a:gd name="connsiteX36" fmla="*/ 2200 w 28575"/>
                              <a:gd name="connsiteY36" fmla="*/ 1362 h 9525"/>
                              <a:gd name="connsiteX37" fmla="*/ 2200 w 28575"/>
                              <a:gd name="connsiteY37" fmla="*/ 2724 h 9525"/>
                              <a:gd name="connsiteX38" fmla="*/ 2200 w 28575"/>
                              <a:gd name="connsiteY38" fmla="*/ 2724 h 9525"/>
                              <a:gd name="connsiteX39" fmla="*/ 2200 w 28575"/>
                              <a:gd name="connsiteY39" fmla="*/ 2724 h 9525"/>
                              <a:gd name="connsiteX40" fmla="*/ 2200 w 28575"/>
                              <a:gd name="connsiteY40" fmla="*/ 2724 h 9525"/>
                              <a:gd name="connsiteX41" fmla="*/ 2200 w 28575"/>
                              <a:gd name="connsiteY41" fmla="*/ 4086 h 9525"/>
                              <a:gd name="connsiteX42" fmla="*/ 2200 w 28575"/>
                              <a:gd name="connsiteY42" fmla="*/ 4086 h 9525"/>
                              <a:gd name="connsiteX43" fmla="*/ 2200 w 28575"/>
                              <a:gd name="connsiteY43" fmla="*/ 4086 h 9525"/>
                              <a:gd name="connsiteX44" fmla="*/ 2200 w 28575"/>
                              <a:gd name="connsiteY44" fmla="*/ 2724 h 9525"/>
                              <a:gd name="connsiteX45" fmla="*/ 2934 w 28575"/>
                              <a:gd name="connsiteY45" fmla="*/ 2724 h 9525"/>
                              <a:gd name="connsiteX46" fmla="*/ 2934 w 28575"/>
                              <a:gd name="connsiteY46" fmla="*/ 2724 h 9525"/>
                              <a:gd name="connsiteX47" fmla="*/ 2934 w 28575"/>
                              <a:gd name="connsiteY47" fmla="*/ 2724 h 9525"/>
                              <a:gd name="connsiteX48" fmla="*/ 2934 w 28575"/>
                              <a:gd name="connsiteY48" fmla="*/ 2724 h 9525"/>
                              <a:gd name="connsiteX49" fmla="*/ 2934 w 28575"/>
                              <a:gd name="connsiteY49" fmla="*/ 2724 h 9525"/>
                              <a:gd name="connsiteX50" fmla="*/ 2934 w 28575"/>
                              <a:gd name="connsiteY50" fmla="*/ 2724 h 9525"/>
                              <a:gd name="connsiteX51" fmla="*/ 2934 w 28575"/>
                              <a:gd name="connsiteY51" fmla="*/ 2724 h 9525"/>
                              <a:gd name="connsiteX52" fmla="*/ 2934 w 28575"/>
                              <a:gd name="connsiteY52" fmla="*/ 2724 h 9525"/>
                              <a:gd name="connsiteX53" fmla="*/ 2934 w 28575"/>
                              <a:gd name="connsiteY53" fmla="*/ 2724 h 9525"/>
                              <a:gd name="connsiteX54" fmla="*/ 2934 w 28575"/>
                              <a:gd name="connsiteY54" fmla="*/ 2724 h 9525"/>
                              <a:gd name="connsiteX55" fmla="*/ 2934 w 28575"/>
                              <a:gd name="connsiteY55" fmla="*/ 2724 h 9525"/>
                              <a:gd name="connsiteX56" fmla="*/ 2934 w 28575"/>
                              <a:gd name="connsiteY56" fmla="*/ 2724 h 9525"/>
                              <a:gd name="connsiteX57" fmla="*/ 3667 w 28575"/>
                              <a:gd name="connsiteY57" fmla="*/ 2724 h 9525"/>
                              <a:gd name="connsiteX58" fmla="*/ 3667 w 28575"/>
                              <a:gd name="connsiteY58" fmla="*/ 2724 h 9525"/>
                              <a:gd name="connsiteX59" fmla="*/ 3667 w 28575"/>
                              <a:gd name="connsiteY59" fmla="*/ 2724 h 9525"/>
                              <a:gd name="connsiteX60" fmla="*/ 3667 w 28575"/>
                              <a:gd name="connsiteY60" fmla="*/ 2724 h 9525"/>
                              <a:gd name="connsiteX61" fmla="*/ 3667 w 28575"/>
                              <a:gd name="connsiteY61" fmla="*/ 2724 h 9525"/>
                              <a:gd name="connsiteX62" fmla="*/ 3667 w 28575"/>
                              <a:gd name="connsiteY62" fmla="*/ 2724 h 9525"/>
                              <a:gd name="connsiteX63" fmla="*/ 3667 w 28575"/>
                              <a:gd name="connsiteY63" fmla="*/ 2724 h 9525"/>
                              <a:gd name="connsiteX64" fmla="*/ 3667 w 28575"/>
                              <a:gd name="connsiteY64" fmla="*/ 2724 h 9525"/>
                              <a:gd name="connsiteX65" fmla="*/ 3667 w 28575"/>
                              <a:gd name="connsiteY65" fmla="*/ 2724 h 9525"/>
                              <a:gd name="connsiteX66" fmla="*/ 3667 w 28575"/>
                              <a:gd name="connsiteY66" fmla="*/ 2724 h 9525"/>
                              <a:gd name="connsiteX67" fmla="*/ 3667 w 28575"/>
                              <a:gd name="connsiteY67" fmla="*/ 2724 h 9525"/>
                              <a:gd name="connsiteX68" fmla="*/ 3667 w 28575"/>
                              <a:gd name="connsiteY68" fmla="*/ 2724 h 9525"/>
                              <a:gd name="connsiteX69" fmla="*/ 3667 w 28575"/>
                              <a:gd name="connsiteY69" fmla="*/ 2724 h 9525"/>
                              <a:gd name="connsiteX70" fmla="*/ 3667 w 28575"/>
                              <a:gd name="connsiteY70" fmla="*/ 2724 h 9525"/>
                              <a:gd name="connsiteX71" fmla="*/ 4401 w 28575"/>
                              <a:gd name="connsiteY71" fmla="*/ 2724 h 9525"/>
                              <a:gd name="connsiteX72" fmla="*/ 4401 w 28575"/>
                              <a:gd name="connsiteY72" fmla="*/ 2724 h 9525"/>
                              <a:gd name="connsiteX73" fmla="*/ 4401 w 28575"/>
                              <a:gd name="connsiteY73" fmla="*/ 2724 h 9525"/>
                              <a:gd name="connsiteX74" fmla="*/ 4401 w 28575"/>
                              <a:gd name="connsiteY74" fmla="*/ 2724 h 9525"/>
                              <a:gd name="connsiteX75" fmla="*/ 4401 w 28575"/>
                              <a:gd name="connsiteY75" fmla="*/ 2724 h 9525"/>
                              <a:gd name="connsiteX76" fmla="*/ 4401 w 28575"/>
                              <a:gd name="connsiteY76" fmla="*/ 2724 h 9525"/>
                              <a:gd name="connsiteX77" fmla="*/ 4401 w 28575"/>
                              <a:gd name="connsiteY77" fmla="*/ 2724 h 9525"/>
                              <a:gd name="connsiteX78" fmla="*/ 4401 w 28575"/>
                              <a:gd name="connsiteY78" fmla="*/ 2724 h 9525"/>
                              <a:gd name="connsiteX79" fmla="*/ 4401 w 28575"/>
                              <a:gd name="connsiteY79" fmla="*/ 2724 h 9525"/>
                              <a:gd name="connsiteX80" fmla="*/ 4401 w 28575"/>
                              <a:gd name="connsiteY80" fmla="*/ 2724 h 9525"/>
                              <a:gd name="connsiteX81" fmla="*/ 4401 w 28575"/>
                              <a:gd name="connsiteY81" fmla="*/ 2724 h 9525"/>
                              <a:gd name="connsiteX82" fmla="*/ 4401 w 28575"/>
                              <a:gd name="connsiteY82" fmla="*/ 2724 h 9525"/>
                              <a:gd name="connsiteX83" fmla="*/ 5124 w 28575"/>
                              <a:gd name="connsiteY83" fmla="*/ 1362 h 9525"/>
                              <a:gd name="connsiteX84" fmla="*/ 5124 w 28575"/>
                              <a:gd name="connsiteY84" fmla="*/ 2724 h 9525"/>
                              <a:gd name="connsiteX85" fmla="*/ 5124 w 28575"/>
                              <a:gd name="connsiteY85" fmla="*/ 2724 h 9525"/>
                              <a:gd name="connsiteX86" fmla="*/ 5124 w 28575"/>
                              <a:gd name="connsiteY86" fmla="*/ 2724 h 9525"/>
                              <a:gd name="connsiteX87" fmla="*/ 5124 w 28575"/>
                              <a:gd name="connsiteY87" fmla="*/ 2724 h 9525"/>
                              <a:gd name="connsiteX88" fmla="*/ 5124 w 28575"/>
                              <a:gd name="connsiteY88" fmla="*/ 2724 h 9525"/>
                              <a:gd name="connsiteX89" fmla="*/ 5124 w 28575"/>
                              <a:gd name="connsiteY89" fmla="*/ 2724 h 9525"/>
                              <a:gd name="connsiteX90" fmla="*/ 5124 w 28575"/>
                              <a:gd name="connsiteY90" fmla="*/ 2724 h 9525"/>
                              <a:gd name="connsiteX91" fmla="*/ 5124 w 28575"/>
                              <a:gd name="connsiteY91" fmla="*/ 2724 h 9525"/>
                              <a:gd name="connsiteX92" fmla="*/ 5124 w 28575"/>
                              <a:gd name="connsiteY92" fmla="*/ 2724 h 9525"/>
                              <a:gd name="connsiteX93" fmla="*/ 5124 w 28575"/>
                              <a:gd name="connsiteY93" fmla="*/ 1362 h 9525"/>
                              <a:gd name="connsiteX94" fmla="*/ 5124 w 28575"/>
                              <a:gd name="connsiteY94" fmla="*/ 2724 h 9525"/>
                              <a:gd name="connsiteX95" fmla="*/ 5858 w 28575"/>
                              <a:gd name="connsiteY95" fmla="*/ 1362 h 9525"/>
                              <a:gd name="connsiteX96" fmla="*/ 5858 w 28575"/>
                              <a:gd name="connsiteY96" fmla="*/ 1362 h 9525"/>
                              <a:gd name="connsiteX97" fmla="*/ 5858 w 28575"/>
                              <a:gd name="connsiteY97" fmla="*/ 1362 h 9525"/>
                              <a:gd name="connsiteX98" fmla="*/ 5858 w 28575"/>
                              <a:gd name="connsiteY98" fmla="*/ 2724 h 9525"/>
                              <a:gd name="connsiteX99" fmla="*/ 5858 w 28575"/>
                              <a:gd name="connsiteY99" fmla="*/ 2724 h 9525"/>
                              <a:gd name="connsiteX100" fmla="*/ 5858 w 28575"/>
                              <a:gd name="connsiteY100" fmla="*/ 2724 h 9525"/>
                              <a:gd name="connsiteX101" fmla="*/ 5858 w 28575"/>
                              <a:gd name="connsiteY101" fmla="*/ 4086 h 9525"/>
                              <a:gd name="connsiteX102" fmla="*/ 5858 w 28575"/>
                              <a:gd name="connsiteY102" fmla="*/ 2724 h 9525"/>
                              <a:gd name="connsiteX103" fmla="*/ 5858 w 28575"/>
                              <a:gd name="connsiteY103" fmla="*/ 2724 h 9525"/>
                              <a:gd name="connsiteX104" fmla="*/ 5858 w 28575"/>
                              <a:gd name="connsiteY104" fmla="*/ 2724 h 9525"/>
                              <a:gd name="connsiteX105" fmla="*/ 5858 w 28575"/>
                              <a:gd name="connsiteY105" fmla="*/ 2724 h 9525"/>
                              <a:gd name="connsiteX106" fmla="*/ 5858 w 28575"/>
                              <a:gd name="connsiteY106" fmla="*/ 2724 h 9525"/>
                              <a:gd name="connsiteX107" fmla="*/ 5858 w 28575"/>
                              <a:gd name="connsiteY107" fmla="*/ 2724 h 9525"/>
                              <a:gd name="connsiteX108" fmla="*/ 5858 w 28575"/>
                              <a:gd name="connsiteY108" fmla="*/ 2724 h 9525"/>
                              <a:gd name="connsiteX109" fmla="*/ 5858 w 28575"/>
                              <a:gd name="connsiteY109" fmla="*/ 2724 h 9525"/>
                              <a:gd name="connsiteX110" fmla="*/ 5858 w 28575"/>
                              <a:gd name="connsiteY110" fmla="*/ 2724 h 9525"/>
                              <a:gd name="connsiteX111" fmla="*/ 5858 w 28575"/>
                              <a:gd name="connsiteY111" fmla="*/ 2724 h 9525"/>
                              <a:gd name="connsiteX112" fmla="*/ 5858 w 28575"/>
                              <a:gd name="connsiteY112" fmla="*/ 2724 h 9525"/>
                              <a:gd name="connsiteX113" fmla="*/ 6591 w 28575"/>
                              <a:gd name="connsiteY113" fmla="*/ 2724 h 9525"/>
                              <a:gd name="connsiteX114" fmla="*/ 6591 w 28575"/>
                              <a:gd name="connsiteY114" fmla="*/ 2724 h 9525"/>
                              <a:gd name="connsiteX115" fmla="*/ 6591 w 28575"/>
                              <a:gd name="connsiteY115" fmla="*/ 2724 h 9525"/>
                              <a:gd name="connsiteX116" fmla="*/ 6591 w 28575"/>
                              <a:gd name="connsiteY116" fmla="*/ 2724 h 9525"/>
                              <a:gd name="connsiteX117" fmla="*/ 6591 w 28575"/>
                              <a:gd name="connsiteY117" fmla="*/ 4086 h 9525"/>
                              <a:gd name="connsiteX118" fmla="*/ 6591 w 28575"/>
                              <a:gd name="connsiteY118" fmla="*/ 4086 h 9525"/>
                              <a:gd name="connsiteX119" fmla="*/ 6591 w 28575"/>
                              <a:gd name="connsiteY119" fmla="*/ 4086 h 9525"/>
                              <a:gd name="connsiteX120" fmla="*/ 6591 w 28575"/>
                              <a:gd name="connsiteY120" fmla="*/ 4086 h 9525"/>
                              <a:gd name="connsiteX121" fmla="*/ 6591 w 28575"/>
                              <a:gd name="connsiteY121" fmla="*/ 2724 h 9525"/>
                              <a:gd name="connsiteX122" fmla="*/ 6591 w 28575"/>
                              <a:gd name="connsiteY122" fmla="*/ 2724 h 9525"/>
                              <a:gd name="connsiteX123" fmla="*/ 6591 w 28575"/>
                              <a:gd name="connsiteY123" fmla="*/ 2724 h 9525"/>
                              <a:gd name="connsiteX124" fmla="*/ 6591 w 28575"/>
                              <a:gd name="connsiteY124" fmla="*/ 2724 h 9525"/>
                              <a:gd name="connsiteX125" fmla="*/ 7325 w 28575"/>
                              <a:gd name="connsiteY125" fmla="*/ 2724 h 9525"/>
                              <a:gd name="connsiteX126" fmla="*/ 7325 w 28575"/>
                              <a:gd name="connsiteY126" fmla="*/ 2724 h 9525"/>
                              <a:gd name="connsiteX127" fmla="*/ 7325 w 28575"/>
                              <a:gd name="connsiteY127" fmla="*/ 2724 h 9525"/>
                              <a:gd name="connsiteX128" fmla="*/ 7325 w 28575"/>
                              <a:gd name="connsiteY128" fmla="*/ 2724 h 9525"/>
                              <a:gd name="connsiteX129" fmla="*/ 7325 w 28575"/>
                              <a:gd name="connsiteY129" fmla="*/ 4086 h 9525"/>
                              <a:gd name="connsiteX130" fmla="*/ 7325 w 28575"/>
                              <a:gd name="connsiteY130" fmla="*/ 4086 h 9525"/>
                              <a:gd name="connsiteX131" fmla="*/ 7325 w 28575"/>
                              <a:gd name="connsiteY131" fmla="*/ 4086 h 9525"/>
                              <a:gd name="connsiteX132" fmla="*/ 7325 w 28575"/>
                              <a:gd name="connsiteY132" fmla="*/ 5439 h 9525"/>
                              <a:gd name="connsiteX133" fmla="*/ 7325 w 28575"/>
                              <a:gd name="connsiteY133" fmla="*/ 4086 h 9525"/>
                              <a:gd name="connsiteX134" fmla="*/ 7325 w 28575"/>
                              <a:gd name="connsiteY134" fmla="*/ 4086 h 9525"/>
                              <a:gd name="connsiteX135" fmla="*/ 7325 w 28575"/>
                              <a:gd name="connsiteY135" fmla="*/ 4086 h 9525"/>
                              <a:gd name="connsiteX136" fmla="*/ 7325 w 28575"/>
                              <a:gd name="connsiteY136" fmla="*/ 4086 h 9525"/>
                              <a:gd name="connsiteX137" fmla="*/ 8058 w 28575"/>
                              <a:gd name="connsiteY137" fmla="*/ 2724 h 9525"/>
                              <a:gd name="connsiteX138" fmla="*/ 8058 w 28575"/>
                              <a:gd name="connsiteY138" fmla="*/ 2724 h 9525"/>
                              <a:gd name="connsiteX139" fmla="*/ 8058 w 28575"/>
                              <a:gd name="connsiteY139" fmla="*/ 4086 h 9525"/>
                              <a:gd name="connsiteX140" fmla="*/ 8058 w 28575"/>
                              <a:gd name="connsiteY140" fmla="*/ 2724 h 9525"/>
                              <a:gd name="connsiteX141" fmla="*/ 8058 w 28575"/>
                              <a:gd name="connsiteY141" fmla="*/ 2724 h 9525"/>
                              <a:gd name="connsiteX142" fmla="*/ 8058 w 28575"/>
                              <a:gd name="connsiteY142" fmla="*/ 4086 h 9525"/>
                              <a:gd name="connsiteX143" fmla="*/ 8058 w 28575"/>
                              <a:gd name="connsiteY143" fmla="*/ 4086 h 9525"/>
                              <a:gd name="connsiteX144" fmla="*/ 8058 w 28575"/>
                              <a:gd name="connsiteY144" fmla="*/ 4086 h 9525"/>
                              <a:gd name="connsiteX145" fmla="*/ 8058 w 28575"/>
                              <a:gd name="connsiteY145" fmla="*/ 4086 h 9525"/>
                              <a:gd name="connsiteX146" fmla="*/ 8058 w 28575"/>
                              <a:gd name="connsiteY146" fmla="*/ 4086 h 9525"/>
                              <a:gd name="connsiteX147" fmla="*/ 8058 w 28575"/>
                              <a:gd name="connsiteY147" fmla="*/ 4086 h 9525"/>
                              <a:gd name="connsiteX148" fmla="*/ 8058 w 28575"/>
                              <a:gd name="connsiteY148" fmla="*/ 4086 h 9525"/>
                              <a:gd name="connsiteX149" fmla="*/ 8058 w 28575"/>
                              <a:gd name="connsiteY149" fmla="*/ 4086 h 9525"/>
                              <a:gd name="connsiteX150" fmla="*/ 8058 w 28575"/>
                              <a:gd name="connsiteY150" fmla="*/ 5439 h 9525"/>
                              <a:gd name="connsiteX151" fmla="*/ 8792 w 28575"/>
                              <a:gd name="connsiteY151" fmla="*/ 5439 h 9525"/>
                              <a:gd name="connsiteX152" fmla="*/ 8792 w 28575"/>
                              <a:gd name="connsiteY152" fmla="*/ 4086 h 9525"/>
                              <a:gd name="connsiteX153" fmla="*/ 8792 w 28575"/>
                              <a:gd name="connsiteY153" fmla="*/ 4086 h 9525"/>
                              <a:gd name="connsiteX154" fmla="*/ 8792 w 28575"/>
                              <a:gd name="connsiteY154" fmla="*/ 4086 h 9525"/>
                              <a:gd name="connsiteX155" fmla="*/ 8792 w 28575"/>
                              <a:gd name="connsiteY155" fmla="*/ 4086 h 9525"/>
                              <a:gd name="connsiteX156" fmla="*/ 8792 w 28575"/>
                              <a:gd name="connsiteY156" fmla="*/ 4086 h 9525"/>
                              <a:gd name="connsiteX157" fmla="*/ 8792 w 28575"/>
                              <a:gd name="connsiteY157" fmla="*/ 4086 h 9525"/>
                              <a:gd name="connsiteX158" fmla="*/ 8792 w 28575"/>
                              <a:gd name="connsiteY158" fmla="*/ 4086 h 9525"/>
                              <a:gd name="connsiteX159" fmla="*/ 8792 w 28575"/>
                              <a:gd name="connsiteY159" fmla="*/ 4086 h 9525"/>
                              <a:gd name="connsiteX160" fmla="*/ 8792 w 28575"/>
                              <a:gd name="connsiteY160" fmla="*/ 4086 h 9525"/>
                              <a:gd name="connsiteX161" fmla="*/ 8792 w 28575"/>
                              <a:gd name="connsiteY161" fmla="*/ 4086 h 9525"/>
                              <a:gd name="connsiteX162" fmla="*/ 8792 w 28575"/>
                              <a:gd name="connsiteY162" fmla="*/ 4086 h 9525"/>
                              <a:gd name="connsiteX163" fmla="*/ 9525 w 28575"/>
                              <a:gd name="connsiteY163" fmla="*/ 4086 h 9525"/>
                              <a:gd name="connsiteX164" fmla="*/ 9525 w 28575"/>
                              <a:gd name="connsiteY164" fmla="*/ 4086 h 9525"/>
                              <a:gd name="connsiteX165" fmla="*/ 9525 w 28575"/>
                              <a:gd name="connsiteY165" fmla="*/ 4086 h 9525"/>
                              <a:gd name="connsiteX166" fmla="*/ 9525 w 28575"/>
                              <a:gd name="connsiteY166" fmla="*/ 4086 h 9525"/>
                              <a:gd name="connsiteX167" fmla="*/ 9525 w 28575"/>
                              <a:gd name="connsiteY167" fmla="*/ 4086 h 9525"/>
                              <a:gd name="connsiteX168" fmla="*/ 9525 w 28575"/>
                              <a:gd name="connsiteY168" fmla="*/ 2724 h 9525"/>
                              <a:gd name="connsiteX169" fmla="*/ 9525 w 28575"/>
                              <a:gd name="connsiteY169" fmla="*/ 2724 h 9525"/>
                              <a:gd name="connsiteX170" fmla="*/ 9525 w 28575"/>
                              <a:gd name="connsiteY170" fmla="*/ 2724 h 9525"/>
                              <a:gd name="connsiteX171" fmla="*/ 9525 w 28575"/>
                              <a:gd name="connsiteY171" fmla="*/ 2724 h 9525"/>
                              <a:gd name="connsiteX172" fmla="*/ 9525 w 28575"/>
                              <a:gd name="connsiteY172" fmla="*/ 2724 h 9525"/>
                              <a:gd name="connsiteX173" fmla="*/ 9525 w 28575"/>
                              <a:gd name="connsiteY173" fmla="*/ 4086 h 9525"/>
                              <a:gd name="connsiteX174" fmla="*/ 9525 w 28575"/>
                              <a:gd name="connsiteY174" fmla="*/ 4086 h 9525"/>
                              <a:gd name="connsiteX175" fmla="*/ 10258 w 28575"/>
                              <a:gd name="connsiteY175" fmla="*/ 4086 h 9525"/>
                              <a:gd name="connsiteX176" fmla="*/ 10258 w 28575"/>
                              <a:gd name="connsiteY176" fmla="*/ 5439 h 9525"/>
                              <a:gd name="connsiteX177" fmla="*/ 10258 w 28575"/>
                              <a:gd name="connsiteY177" fmla="*/ 4086 h 9525"/>
                              <a:gd name="connsiteX178" fmla="*/ 10258 w 28575"/>
                              <a:gd name="connsiteY178" fmla="*/ 4086 h 9525"/>
                              <a:gd name="connsiteX179" fmla="*/ 10258 w 28575"/>
                              <a:gd name="connsiteY179" fmla="*/ 5439 h 9525"/>
                              <a:gd name="connsiteX180" fmla="*/ 10258 w 28575"/>
                              <a:gd name="connsiteY180" fmla="*/ 4086 h 9525"/>
                              <a:gd name="connsiteX181" fmla="*/ 10258 w 28575"/>
                              <a:gd name="connsiteY181" fmla="*/ 4086 h 9525"/>
                              <a:gd name="connsiteX182" fmla="*/ 10258 w 28575"/>
                              <a:gd name="connsiteY182" fmla="*/ 2724 h 9525"/>
                              <a:gd name="connsiteX183" fmla="*/ 10258 w 28575"/>
                              <a:gd name="connsiteY183" fmla="*/ 2724 h 9525"/>
                              <a:gd name="connsiteX184" fmla="*/ 10258 w 28575"/>
                              <a:gd name="connsiteY184" fmla="*/ 4086 h 9525"/>
                              <a:gd name="connsiteX185" fmla="*/ 10258 w 28575"/>
                              <a:gd name="connsiteY185" fmla="*/ 4086 h 9525"/>
                              <a:gd name="connsiteX186" fmla="*/ 10258 w 28575"/>
                              <a:gd name="connsiteY186" fmla="*/ 4086 h 9525"/>
                              <a:gd name="connsiteX187" fmla="*/ 10258 w 28575"/>
                              <a:gd name="connsiteY187" fmla="*/ 5439 h 9525"/>
                              <a:gd name="connsiteX188" fmla="*/ 10258 w 28575"/>
                              <a:gd name="connsiteY188" fmla="*/ 4086 h 9525"/>
                              <a:gd name="connsiteX189" fmla="*/ 10258 w 28575"/>
                              <a:gd name="connsiteY189" fmla="*/ 4086 h 9525"/>
                              <a:gd name="connsiteX190" fmla="*/ 10258 w 28575"/>
                              <a:gd name="connsiteY190" fmla="*/ 4086 h 9525"/>
                              <a:gd name="connsiteX191" fmla="*/ 10258 w 28575"/>
                              <a:gd name="connsiteY191" fmla="*/ 2724 h 9525"/>
                              <a:gd name="connsiteX192" fmla="*/ 10258 w 28575"/>
                              <a:gd name="connsiteY192" fmla="*/ 2724 h 9525"/>
                              <a:gd name="connsiteX193" fmla="*/ 10992 w 28575"/>
                              <a:gd name="connsiteY193" fmla="*/ 2724 h 9525"/>
                              <a:gd name="connsiteX194" fmla="*/ 10992 w 28575"/>
                              <a:gd name="connsiteY194" fmla="*/ 2724 h 9525"/>
                              <a:gd name="connsiteX195" fmla="*/ 10992 w 28575"/>
                              <a:gd name="connsiteY195" fmla="*/ 2724 h 9525"/>
                              <a:gd name="connsiteX196" fmla="*/ 10992 w 28575"/>
                              <a:gd name="connsiteY196" fmla="*/ 2724 h 9525"/>
                              <a:gd name="connsiteX197" fmla="*/ 10992 w 28575"/>
                              <a:gd name="connsiteY197" fmla="*/ 4086 h 9525"/>
                              <a:gd name="connsiteX198" fmla="*/ 10992 w 28575"/>
                              <a:gd name="connsiteY198" fmla="*/ 4086 h 9525"/>
                              <a:gd name="connsiteX199" fmla="*/ 10992 w 28575"/>
                              <a:gd name="connsiteY199" fmla="*/ 5439 h 9525"/>
                              <a:gd name="connsiteX200" fmla="*/ 10992 w 28575"/>
                              <a:gd name="connsiteY200" fmla="*/ 5439 h 9525"/>
                              <a:gd name="connsiteX201" fmla="*/ 10992 w 28575"/>
                              <a:gd name="connsiteY201" fmla="*/ 5439 h 9525"/>
                              <a:gd name="connsiteX202" fmla="*/ 10992 w 28575"/>
                              <a:gd name="connsiteY202" fmla="*/ 4086 h 9525"/>
                              <a:gd name="connsiteX203" fmla="*/ 10992 w 28575"/>
                              <a:gd name="connsiteY203" fmla="*/ 4086 h 9525"/>
                              <a:gd name="connsiteX204" fmla="*/ 10992 w 28575"/>
                              <a:gd name="connsiteY204" fmla="*/ 2724 h 9525"/>
                              <a:gd name="connsiteX205" fmla="*/ 11725 w 28575"/>
                              <a:gd name="connsiteY205" fmla="*/ 4086 h 9525"/>
                              <a:gd name="connsiteX206" fmla="*/ 11725 w 28575"/>
                              <a:gd name="connsiteY206" fmla="*/ 4086 h 9525"/>
                              <a:gd name="connsiteX207" fmla="*/ 11725 w 28575"/>
                              <a:gd name="connsiteY207" fmla="*/ 4086 h 9525"/>
                              <a:gd name="connsiteX208" fmla="*/ 11725 w 28575"/>
                              <a:gd name="connsiteY208" fmla="*/ 4086 h 9525"/>
                              <a:gd name="connsiteX209" fmla="*/ 11725 w 28575"/>
                              <a:gd name="connsiteY209" fmla="*/ 4086 h 9525"/>
                              <a:gd name="connsiteX210" fmla="*/ 11725 w 28575"/>
                              <a:gd name="connsiteY210" fmla="*/ 4086 h 9525"/>
                              <a:gd name="connsiteX211" fmla="*/ 11725 w 28575"/>
                              <a:gd name="connsiteY211" fmla="*/ 5439 h 9525"/>
                              <a:gd name="connsiteX212" fmla="*/ 11725 w 28575"/>
                              <a:gd name="connsiteY212" fmla="*/ 5439 h 9525"/>
                              <a:gd name="connsiteX213" fmla="*/ 11725 w 28575"/>
                              <a:gd name="connsiteY213" fmla="*/ 5439 h 9525"/>
                              <a:gd name="connsiteX214" fmla="*/ 11725 w 28575"/>
                              <a:gd name="connsiteY214" fmla="*/ 5439 h 9525"/>
                              <a:gd name="connsiteX215" fmla="*/ 11725 w 28575"/>
                              <a:gd name="connsiteY215" fmla="*/ 5439 h 9525"/>
                              <a:gd name="connsiteX216" fmla="*/ 11725 w 28575"/>
                              <a:gd name="connsiteY216" fmla="*/ 5439 h 9525"/>
                              <a:gd name="connsiteX217" fmla="*/ 11725 w 28575"/>
                              <a:gd name="connsiteY217" fmla="*/ 5439 h 9525"/>
                              <a:gd name="connsiteX218" fmla="*/ 11725 w 28575"/>
                              <a:gd name="connsiteY218" fmla="*/ 5439 h 9525"/>
                              <a:gd name="connsiteX219" fmla="*/ 12459 w 28575"/>
                              <a:gd name="connsiteY219" fmla="*/ 5439 h 9525"/>
                              <a:gd name="connsiteX220" fmla="*/ 12459 w 28575"/>
                              <a:gd name="connsiteY220" fmla="*/ 5439 h 9525"/>
                              <a:gd name="connsiteX221" fmla="*/ 12459 w 28575"/>
                              <a:gd name="connsiteY221" fmla="*/ 5439 h 9525"/>
                              <a:gd name="connsiteX222" fmla="*/ 12459 w 28575"/>
                              <a:gd name="connsiteY222" fmla="*/ 4086 h 9525"/>
                              <a:gd name="connsiteX223" fmla="*/ 12459 w 28575"/>
                              <a:gd name="connsiteY223" fmla="*/ 4086 h 9525"/>
                              <a:gd name="connsiteX224" fmla="*/ 12459 w 28575"/>
                              <a:gd name="connsiteY224" fmla="*/ 4086 h 9525"/>
                              <a:gd name="connsiteX225" fmla="*/ 12459 w 28575"/>
                              <a:gd name="connsiteY225" fmla="*/ 4086 h 9525"/>
                              <a:gd name="connsiteX226" fmla="*/ 12459 w 28575"/>
                              <a:gd name="connsiteY226" fmla="*/ 4086 h 9525"/>
                              <a:gd name="connsiteX227" fmla="*/ 12459 w 28575"/>
                              <a:gd name="connsiteY227" fmla="*/ 4086 h 9525"/>
                              <a:gd name="connsiteX228" fmla="*/ 12459 w 28575"/>
                              <a:gd name="connsiteY228" fmla="*/ 4086 h 9525"/>
                              <a:gd name="connsiteX229" fmla="*/ 12459 w 28575"/>
                              <a:gd name="connsiteY229" fmla="*/ 5439 h 9525"/>
                              <a:gd name="connsiteX230" fmla="*/ 12459 w 28575"/>
                              <a:gd name="connsiteY230" fmla="*/ 5439 h 9525"/>
                              <a:gd name="connsiteX231" fmla="*/ 13192 w 28575"/>
                              <a:gd name="connsiteY231" fmla="*/ 5439 h 9525"/>
                              <a:gd name="connsiteX232" fmla="*/ 13192 w 28575"/>
                              <a:gd name="connsiteY232" fmla="*/ 5439 h 9525"/>
                              <a:gd name="connsiteX233" fmla="*/ 13192 w 28575"/>
                              <a:gd name="connsiteY233" fmla="*/ 5439 h 9525"/>
                              <a:gd name="connsiteX234" fmla="*/ 13192 w 28575"/>
                              <a:gd name="connsiteY234" fmla="*/ 5439 h 9525"/>
                              <a:gd name="connsiteX235" fmla="*/ 13192 w 28575"/>
                              <a:gd name="connsiteY235" fmla="*/ 5439 h 9525"/>
                              <a:gd name="connsiteX236" fmla="*/ 13192 w 28575"/>
                              <a:gd name="connsiteY236" fmla="*/ 5439 h 9525"/>
                              <a:gd name="connsiteX237" fmla="*/ 13192 w 28575"/>
                              <a:gd name="connsiteY237" fmla="*/ 5439 h 9525"/>
                              <a:gd name="connsiteX238" fmla="*/ 13192 w 28575"/>
                              <a:gd name="connsiteY238" fmla="*/ 5439 h 9525"/>
                              <a:gd name="connsiteX239" fmla="*/ 13192 w 28575"/>
                              <a:gd name="connsiteY239" fmla="*/ 5439 h 9525"/>
                              <a:gd name="connsiteX240" fmla="*/ 13192 w 28575"/>
                              <a:gd name="connsiteY240" fmla="*/ 5439 h 9525"/>
                              <a:gd name="connsiteX241" fmla="*/ 13192 w 28575"/>
                              <a:gd name="connsiteY241" fmla="*/ 5439 h 9525"/>
                              <a:gd name="connsiteX242" fmla="*/ 13192 w 28575"/>
                              <a:gd name="connsiteY242" fmla="*/ 5439 h 9525"/>
                              <a:gd name="connsiteX243" fmla="*/ 13926 w 28575"/>
                              <a:gd name="connsiteY243" fmla="*/ 5439 h 9525"/>
                              <a:gd name="connsiteX244" fmla="*/ 13926 w 28575"/>
                              <a:gd name="connsiteY244" fmla="*/ 5439 h 9525"/>
                              <a:gd name="connsiteX245" fmla="*/ 13926 w 28575"/>
                              <a:gd name="connsiteY245" fmla="*/ 5439 h 9525"/>
                              <a:gd name="connsiteX246" fmla="*/ 13926 w 28575"/>
                              <a:gd name="connsiteY246" fmla="*/ 4086 h 9525"/>
                              <a:gd name="connsiteX247" fmla="*/ 13926 w 28575"/>
                              <a:gd name="connsiteY247" fmla="*/ 5439 h 9525"/>
                              <a:gd name="connsiteX248" fmla="*/ 13926 w 28575"/>
                              <a:gd name="connsiteY248" fmla="*/ 5439 h 9525"/>
                              <a:gd name="connsiteX249" fmla="*/ 13926 w 28575"/>
                              <a:gd name="connsiteY249" fmla="*/ 5439 h 9525"/>
                              <a:gd name="connsiteX250" fmla="*/ 13926 w 28575"/>
                              <a:gd name="connsiteY250" fmla="*/ 5439 h 9525"/>
                              <a:gd name="connsiteX251" fmla="*/ 13926 w 28575"/>
                              <a:gd name="connsiteY251" fmla="*/ 5439 h 9525"/>
                              <a:gd name="connsiteX252" fmla="*/ 13926 w 28575"/>
                              <a:gd name="connsiteY252" fmla="*/ 5439 h 9525"/>
                              <a:gd name="connsiteX253" fmla="*/ 13926 w 28575"/>
                              <a:gd name="connsiteY253" fmla="*/ 5439 h 9525"/>
                              <a:gd name="connsiteX254" fmla="*/ 13926 w 28575"/>
                              <a:gd name="connsiteY254" fmla="*/ 5439 h 9525"/>
                              <a:gd name="connsiteX255" fmla="*/ 14649 w 28575"/>
                              <a:gd name="connsiteY255" fmla="*/ 5439 h 9525"/>
                              <a:gd name="connsiteX256" fmla="*/ 14649 w 28575"/>
                              <a:gd name="connsiteY256" fmla="*/ 5439 h 9525"/>
                              <a:gd name="connsiteX257" fmla="*/ 14649 w 28575"/>
                              <a:gd name="connsiteY257" fmla="*/ 5439 h 9525"/>
                              <a:gd name="connsiteX258" fmla="*/ 14649 w 28575"/>
                              <a:gd name="connsiteY258" fmla="*/ 5439 h 9525"/>
                              <a:gd name="connsiteX259" fmla="*/ 14649 w 28575"/>
                              <a:gd name="connsiteY259" fmla="*/ 5439 h 9525"/>
                              <a:gd name="connsiteX260" fmla="*/ 14649 w 28575"/>
                              <a:gd name="connsiteY260" fmla="*/ 5439 h 9525"/>
                              <a:gd name="connsiteX261" fmla="*/ 14649 w 28575"/>
                              <a:gd name="connsiteY261" fmla="*/ 5439 h 9525"/>
                              <a:gd name="connsiteX262" fmla="*/ 14649 w 28575"/>
                              <a:gd name="connsiteY262" fmla="*/ 5439 h 9525"/>
                              <a:gd name="connsiteX263" fmla="*/ 14649 w 28575"/>
                              <a:gd name="connsiteY263" fmla="*/ 5439 h 9525"/>
                              <a:gd name="connsiteX264" fmla="*/ 14649 w 28575"/>
                              <a:gd name="connsiteY264" fmla="*/ 5439 h 9525"/>
                              <a:gd name="connsiteX265" fmla="*/ 14649 w 28575"/>
                              <a:gd name="connsiteY265" fmla="*/ 5439 h 9525"/>
                              <a:gd name="connsiteX266" fmla="*/ 14649 w 28575"/>
                              <a:gd name="connsiteY266" fmla="*/ 5439 h 9525"/>
                              <a:gd name="connsiteX267" fmla="*/ 14649 w 28575"/>
                              <a:gd name="connsiteY267" fmla="*/ 5439 h 9525"/>
                              <a:gd name="connsiteX268" fmla="*/ 14649 w 28575"/>
                              <a:gd name="connsiteY268" fmla="*/ 5439 h 9525"/>
                              <a:gd name="connsiteX269" fmla="*/ 14649 w 28575"/>
                              <a:gd name="connsiteY269" fmla="*/ 5439 h 9525"/>
                              <a:gd name="connsiteX270" fmla="*/ 14649 w 28575"/>
                              <a:gd name="connsiteY270" fmla="*/ 5439 h 9525"/>
                              <a:gd name="connsiteX271" fmla="*/ 14649 w 28575"/>
                              <a:gd name="connsiteY271" fmla="*/ 5439 h 9525"/>
                              <a:gd name="connsiteX272" fmla="*/ 14649 w 28575"/>
                              <a:gd name="connsiteY272" fmla="*/ 6801 h 9525"/>
                              <a:gd name="connsiteX273" fmla="*/ 15383 w 28575"/>
                              <a:gd name="connsiteY273" fmla="*/ 5439 h 9525"/>
                              <a:gd name="connsiteX274" fmla="*/ 15383 w 28575"/>
                              <a:gd name="connsiteY274" fmla="*/ 5439 h 9525"/>
                              <a:gd name="connsiteX275" fmla="*/ 15383 w 28575"/>
                              <a:gd name="connsiteY275" fmla="*/ 5439 h 9525"/>
                              <a:gd name="connsiteX276" fmla="*/ 15383 w 28575"/>
                              <a:gd name="connsiteY276" fmla="*/ 5439 h 9525"/>
                              <a:gd name="connsiteX277" fmla="*/ 15383 w 28575"/>
                              <a:gd name="connsiteY277" fmla="*/ 5439 h 9525"/>
                              <a:gd name="connsiteX278" fmla="*/ 15383 w 28575"/>
                              <a:gd name="connsiteY278" fmla="*/ 5439 h 9525"/>
                              <a:gd name="connsiteX279" fmla="*/ 15383 w 28575"/>
                              <a:gd name="connsiteY279" fmla="*/ 5439 h 9525"/>
                              <a:gd name="connsiteX280" fmla="*/ 15383 w 28575"/>
                              <a:gd name="connsiteY280" fmla="*/ 5439 h 9525"/>
                              <a:gd name="connsiteX281" fmla="*/ 15383 w 28575"/>
                              <a:gd name="connsiteY281" fmla="*/ 5439 h 9525"/>
                              <a:gd name="connsiteX282" fmla="*/ 15383 w 28575"/>
                              <a:gd name="connsiteY282" fmla="*/ 5439 h 9525"/>
                              <a:gd name="connsiteX283" fmla="*/ 15383 w 28575"/>
                              <a:gd name="connsiteY283" fmla="*/ 5439 h 9525"/>
                              <a:gd name="connsiteX284" fmla="*/ 15383 w 28575"/>
                              <a:gd name="connsiteY284" fmla="*/ 5439 h 9525"/>
                              <a:gd name="connsiteX285" fmla="*/ 15383 w 28575"/>
                              <a:gd name="connsiteY285" fmla="*/ 4086 h 9525"/>
                              <a:gd name="connsiteX286" fmla="*/ 15383 w 28575"/>
                              <a:gd name="connsiteY286" fmla="*/ 4086 h 9525"/>
                              <a:gd name="connsiteX287" fmla="*/ 16116 w 28575"/>
                              <a:gd name="connsiteY287" fmla="*/ 5439 h 9525"/>
                              <a:gd name="connsiteX288" fmla="*/ 16116 w 28575"/>
                              <a:gd name="connsiteY288" fmla="*/ 4086 h 9525"/>
                              <a:gd name="connsiteX289" fmla="*/ 16116 w 28575"/>
                              <a:gd name="connsiteY289" fmla="*/ 5439 h 9525"/>
                              <a:gd name="connsiteX290" fmla="*/ 16116 w 28575"/>
                              <a:gd name="connsiteY290" fmla="*/ 5439 h 9525"/>
                              <a:gd name="connsiteX291" fmla="*/ 16116 w 28575"/>
                              <a:gd name="connsiteY291" fmla="*/ 4086 h 9525"/>
                              <a:gd name="connsiteX292" fmla="*/ 16116 w 28575"/>
                              <a:gd name="connsiteY292" fmla="*/ 5439 h 9525"/>
                              <a:gd name="connsiteX293" fmla="*/ 16116 w 28575"/>
                              <a:gd name="connsiteY293" fmla="*/ 5439 h 9525"/>
                              <a:gd name="connsiteX294" fmla="*/ 16116 w 28575"/>
                              <a:gd name="connsiteY294" fmla="*/ 5439 h 9525"/>
                              <a:gd name="connsiteX295" fmla="*/ 16116 w 28575"/>
                              <a:gd name="connsiteY295" fmla="*/ 6801 h 9525"/>
                              <a:gd name="connsiteX296" fmla="*/ 16116 w 28575"/>
                              <a:gd name="connsiteY296" fmla="*/ 6801 h 9525"/>
                              <a:gd name="connsiteX297" fmla="*/ 16116 w 28575"/>
                              <a:gd name="connsiteY297" fmla="*/ 6801 h 9525"/>
                              <a:gd name="connsiteX298" fmla="*/ 16116 w 28575"/>
                              <a:gd name="connsiteY298" fmla="*/ 5439 h 9525"/>
                              <a:gd name="connsiteX299" fmla="*/ 16850 w 28575"/>
                              <a:gd name="connsiteY299" fmla="*/ 6801 h 9525"/>
                              <a:gd name="connsiteX300" fmla="*/ 16850 w 28575"/>
                              <a:gd name="connsiteY300" fmla="*/ 6801 h 9525"/>
                              <a:gd name="connsiteX301" fmla="*/ 16850 w 28575"/>
                              <a:gd name="connsiteY301" fmla="*/ 6801 h 9525"/>
                              <a:gd name="connsiteX302" fmla="*/ 16850 w 28575"/>
                              <a:gd name="connsiteY302" fmla="*/ 6801 h 9525"/>
                              <a:gd name="connsiteX303" fmla="*/ 16850 w 28575"/>
                              <a:gd name="connsiteY303" fmla="*/ 6801 h 9525"/>
                              <a:gd name="connsiteX304" fmla="*/ 16850 w 28575"/>
                              <a:gd name="connsiteY304" fmla="*/ 6801 h 9525"/>
                              <a:gd name="connsiteX305" fmla="*/ 16850 w 28575"/>
                              <a:gd name="connsiteY305" fmla="*/ 5439 h 9525"/>
                              <a:gd name="connsiteX306" fmla="*/ 16850 w 28575"/>
                              <a:gd name="connsiteY306" fmla="*/ 6801 h 9525"/>
                              <a:gd name="connsiteX307" fmla="*/ 16850 w 28575"/>
                              <a:gd name="connsiteY307" fmla="*/ 6801 h 9525"/>
                              <a:gd name="connsiteX308" fmla="*/ 16850 w 28575"/>
                              <a:gd name="connsiteY308" fmla="*/ 5439 h 9525"/>
                              <a:gd name="connsiteX309" fmla="*/ 16850 w 28575"/>
                              <a:gd name="connsiteY309" fmla="*/ 5439 h 9525"/>
                              <a:gd name="connsiteX310" fmla="*/ 16850 w 28575"/>
                              <a:gd name="connsiteY310" fmla="*/ 5439 h 9525"/>
                              <a:gd name="connsiteX311" fmla="*/ 17583 w 28575"/>
                              <a:gd name="connsiteY311" fmla="*/ 5439 h 9525"/>
                              <a:gd name="connsiteX312" fmla="*/ 17583 w 28575"/>
                              <a:gd name="connsiteY312" fmla="*/ 5439 h 9525"/>
                              <a:gd name="connsiteX313" fmla="*/ 17583 w 28575"/>
                              <a:gd name="connsiteY313" fmla="*/ 5439 h 9525"/>
                              <a:gd name="connsiteX314" fmla="*/ 17583 w 28575"/>
                              <a:gd name="connsiteY314" fmla="*/ 5439 h 9525"/>
                              <a:gd name="connsiteX315" fmla="*/ 17583 w 28575"/>
                              <a:gd name="connsiteY315" fmla="*/ 4086 h 9525"/>
                              <a:gd name="connsiteX316" fmla="*/ 17583 w 28575"/>
                              <a:gd name="connsiteY316" fmla="*/ 4086 h 9525"/>
                              <a:gd name="connsiteX317" fmla="*/ 17583 w 28575"/>
                              <a:gd name="connsiteY317" fmla="*/ 5439 h 9525"/>
                              <a:gd name="connsiteX318" fmla="*/ 17583 w 28575"/>
                              <a:gd name="connsiteY318" fmla="*/ 5439 h 9525"/>
                              <a:gd name="connsiteX319" fmla="*/ 17583 w 28575"/>
                              <a:gd name="connsiteY319" fmla="*/ 5439 h 9525"/>
                              <a:gd name="connsiteX320" fmla="*/ 17583 w 28575"/>
                              <a:gd name="connsiteY320" fmla="*/ 5439 h 9525"/>
                              <a:gd name="connsiteX321" fmla="*/ 17583 w 28575"/>
                              <a:gd name="connsiteY321" fmla="*/ 5439 h 9525"/>
                              <a:gd name="connsiteX322" fmla="*/ 17583 w 28575"/>
                              <a:gd name="connsiteY322" fmla="*/ 5439 h 9525"/>
                              <a:gd name="connsiteX323" fmla="*/ 18317 w 28575"/>
                              <a:gd name="connsiteY323" fmla="*/ 6801 h 9525"/>
                              <a:gd name="connsiteX324" fmla="*/ 18317 w 28575"/>
                              <a:gd name="connsiteY324" fmla="*/ 5439 h 9525"/>
                              <a:gd name="connsiteX325" fmla="*/ 18317 w 28575"/>
                              <a:gd name="connsiteY325" fmla="*/ 5439 h 9525"/>
                              <a:gd name="connsiteX326" fmla="*/ 18317 w 28575"/>
                              <a:gd name="connsiteY326" fmla="*/ 5439 h 9525"/>
                              <a:gd name="connsiteX327" fmla="*/ 18317 w 28575"/>
                              <a:gd name="connsiteY327" fmla="*/ 5439 h 9525"/>
                              <a:gd name="connsiteX328" fmla="*/ 18317 w 28575"/>
                              <a:gd name="connsiteY328" fmla="*/ 5439 h 9525"/>
                              <a:gd name="connsiteX329" fmla="*/ 18317 w 28575"/>
                              <a:gd name="connsiteY329" fmla="*/ 5439 h 9525"/>
                              <a:gd name="connsiteX330" fmla="*/ 18317 w 28575"/>
                              <a:gd name="connsiteY330" fmla="*/ 5439 h 9525"/>
                              <a:gd name="connsiteX331" fmla="*/ 18317 w 28575"/>
                              <a:gd name="connsiteY331" fmla="*/ 5439 h 9525"/>
                              <a:gd name="connsiteX332" fmla="*/ 18317 w 28575"/>
                              <a:gd name="connsiteY332" fmla="*/ 5439 h 9525"/>
                              <a:gd name="connsiteX333" fmla="*/ 18317 w 28575"/>
                              <a:gd name="connsiteY333" fmla="*/ 5439 h 9525"/>
                              <a:gd name="connsiteX334" fmla="*/ 18317 w 28575"/>
                              <a:gd name="connsiteY334" fmla="*/ 5439 h 9525"/>
                              <a:gd name="connsiteX335" fmla="*/ 19050 w 28575"/>
                              <a:gd name="connsiteY335" fmla="*/ 5439 h 9525"/>
                              <a:gd name="connsiteX336" fmla="*/ 19050 w 28575"/>
                              <a:gd name="connsiteY336" fmla="*/ 5439 h 9525"/>
                              <a:gd name="connsiteX337" fmla="*/ 19050 w 28575"/>
                              <a:gd name="connsiteY337" fmla="*/ 5439 h 9525"/>
                              <a:gd name="connsiteX338" fmla="*/ 19050 w 28575"/>
                              <a:gd name="connsiteY338" fmla="*/ 5439 h 9525"/>
                              <a:gd name="connsiteX339" fmla="*/ 19050 w 28575"/>
                              <a:gd name="connsiteY339" fmla="*/ 5439 h 9525"/>
                              <a:gd name="connsiteX340" fmla="*/ 19050 w 28575"/>
                              <a:gd name="connsiteY340" fmla="*/ 5439 h 9525"/>
                              <a:gd name="connsiteX341" fmla="*/ 19050 w 28575"/>
                              <a:gd name="connsiteY341" fmla="*/ 5439 h 9525"/>
                              <a:gd name="connsiteX342" fmla="*/ 19050 w 28575"/>
                              <a:gd name="connsiteY342" fmla="*/ 5439 h 9525"/>
                              <a:gd name="connsiteX343" fmla="*/ 19050 w 28575"/>
                              <a:gd name="connsiteY343" fmla="*/ 5439 h 9525"/>
                              <a:gd name="connsiteX344" fmla="*/ 19050 w 28575"/>
                              <a:gd name="connsiteY344" fmla="*/ 5439 h 9525"/>
                              <a:gd name="connsiteX345" fmla="*/ 19050 w 28575"/>
                              <a:gd name="connsiteY345" fmla="*/ 5439 h 9525"/>
                              <a:gd name="connsiteX346" fmla="*/ 19050 w 28575"/>
                              <a:gd name="connsiteY346" fmla="*/ 5439 h 9525"/>
                              <a:gd name="connsiteX347" fmla="*/ 19783 w 28575"/>
                              <a:gd name="connsiteY347" fmla="*/ 5439 h 9525"/>
                              <a:gd name="connsiteX348" fmla="*/ 19783 w 28575"/>
                              <a:gd name="connsiteY348" fmla="*/ 6801 h 9525"/>
                              <a:gd name="connsiteX349" fmla="*/ 19783 w 28575"/>
                              <a:gd name="connsiteY349" fmla="*/ 5439 h 9525"/>
                              <a:gd name="connsiteX350" fmla="*/ 19783 w 28575"/>
                              <a:gd name="connsiteY350" fmla="*/ 5439 h 9525"/>
                              <a:gd name="connsiteX351" fmla="*/ 19783 w 28575"/>
                              <a:gd name="connsiteY351" fmla="*/ 6801 h 9525"/>
                              <a:gd name="connsiteX352" fmla="*/ 19783 w 28575"/>
                              <a:gd name="connsiteY352" fmla="*/ 5439 h 9525"/>
                              <a:gd name="connsiteX353" fmla="*/ 19783 w 28575"/>
                              <a:gd name="connsiteY353" fmla="*/ 5439 h 9525"/>
                              <a:gd name="connsiteX354" fmla="*/ 19783 w 28575"/>
                              <a:gd name="connsiteY354" fmla="*/ 6801 h 9525"/>
                              <a:gd name="connsiteX355" fmla="*/ 19783 w 28575"/>
                              <a:gd name="connsiteY355" fmla="*/ 8163 h 9525"/>
                              <a:gd name="connsiteX356" fmla="*/ 19783 w 28575"/>
                              <a:gd name="connsiteY356" fmla="*/ 8163 h 9525"/>
                              <a:gd name="connsiteX357" fmla="*/ 19783 w 28575"/>
                              <a:gd name="connsiteY357" fmla="*/ 8163 h 9525"/>
                              <a:gd name="connsiteX358" fmla="*/ 19783 w 28575"/>
                              <a:gd name="connsiteY358" fmla="*/ 8163 h 9525"/>
                              <a:gd name="connsiteX359" fmla="*/ 19783 w 28575"/>
                              <a:gd name="connsiteY359" fmla="*/ 6801 h 9525"/>
                              <a:gd name="connsiteX360" fmla="*/ 19783 w 28575"/>
                              <a:gd name="connsiteY360" fmla="*/ 5439 h 9525"/>
                              <a:gd name="connsiteX361" fmla="*/ 19783 w 28575"/>
                              <a:gd name="connsiteY361" fmla="*/ 5439 h 9525"/>
                              <a:gd name="connsiteX362" fmla="*/ 19783 w 28575"/>
                              <a:gd name="connsiteY362" fmla="*/ 5439 h 9525"/>
                              <a:gd name="connsiteX363" fmla="*/ 19783 w 28575"/>
                              <a:gd name="connsiteY363" fmla="*/ 5439 h 9525"/>
                              <a:gd name="connsiteX364" fmla="*/ 19783 w 28575"/>
                              <a:gd name="connsiteY364" fmla="*/ 5439 h 9525"/>
                              <a:gd name="connsiteX365" fmla="*/ 19783 w 28575"/>
                              <a:gd name="connsiteY365" fmla="*/ 6801 h 9525"/>
                              <a:gd name="connsiteX366" fmla="*/ 19783 w 28575"/>
                              <a:gd name="connsiteY366" fmla="*/ 6801 h 9525"/>
                              <a:gd name="connsiteX367" fmla="*/ 20517 w 28575"/>
                              <a:gd name="connsiteY367" fmla="*/ 5439 h 9525"/>
                              <a:gd name="connsiteX368" fmla="*/ 20517 w 28575"/>
                              <a:gd name="connsiteY368" fmla="*/ 5439 h 9525"/>
                              <a:gd name="connsiteX369" fmla="*/ 20517 w 28575"/>
                              <a:gd name="connsiteY369" fmla="*/ 5439 h 9525"/>
                              <a:gd name="connsiteX370" fmla="*/ 20517 w 28575"/>
                              <a:gd name="connsiteY370" fmla="*/ 5439 h 9525"/>
                              <a:gd name="connsiteX371" fmla="*/ 20517 w 28575"/>
                              <a:gd name="connsiteY371" fmla="*/ 5439 h 9525"/>
                              <a:gd name="connsiteX372" fmla="*/ 20517 w 28575"/>
                              <a:gd name="connsiteY372" fmla="*/ 6801 h 9525"/>
                              <a:gd name="connsiteX373" fmla="*/ 20517 w 28575"/>
                              <a:gd name="connsiteY373" fmla="*/ 6801 h 9525"/>
                              <a:gd name="connsiteX374" fmla="*/ 20517 w 28575"/>
                              <a:gd name="connsiteY374" fmla="*/ 5439 h 9525"/>
                              <a:gd name="connsiteX375" fmla="*/ 20517 w 28575"/>
                              <a:gd name="connsiteY375" fmla="*/ 5439 h 9525"/>
                              <a:gd name="connsiteX376" fmla="*/ 20517 w 28575"/>
                              <a:gd name="connsiteY376" fmla="*/ 5439 h 9525"/>
                              <a:gd name="connsiteX377" fmla="*/ 20517 w 28575"/>
                              <a:gd name="connsiteY377" fmla="*/ 5439 h 9525"/>
                              <a:gd name="connsiteX378" fmla="*/ 20517 w 28575"/>
                              <a:gd name="connsiteY378" fmla="*/ 5439 h 9525"/>
                              <a:gd name="connsiteX379" fmla="*/ 21250 w 28575"/>
                              <a:gd name="connsiteY379" fmla="*/ 6801 h 9525"/>
                              <a:gd name="connsiteX380" fmla="*/ 21250 w 28575"/>
                              <a:gd name="connsiteY380" fmla="*/ 5439 h 9525"/>
                              <a:gd name="connsiteX381" fmla="*/ 21250 w 28575"/>
                              <a:gd name="connsiteY381" fmla="*/ 5439 h 9525"/>
                              <a:gd name="connsiteX382" fmla="*/ 21250 w 28575"/>
                              <a:gd name="connsiteY382" fmla="*/ 5439 h 9525"/>
                              <a:gd name="connsiteX383" fmla="*/ 21250 w 28575"/>
                              <a:gd name="connsiteY383" fmla="*/ 4086 h 9525"/>
                              <a:gd name="connsiteX384" fmla="*/ 21250 w 28575"/>
                              <a:gd name="connsiteY384" fmla="*/ 5439 h 9525"/>
                              <a:gd name="connsiteX385" fmla="*/ 21250 w 28575"/>
                              <a:gd name="connsiteY385" fmla="*/ 5439 h 9525"/>
                              <a:gd name="connsiteX386" fmla="*/ 21250 w 28575"/>
                              <a:gd name="connsiteY386" fmla="*/ 5439 h 9525"/>
                              <a:gd name="connsiteX387" fmla="*/ 21250 w 28575"/>
                              <a:gd name="connsiteY387" fmla="*/ 5439 h 9525"/>
                              <a:gd name="connsiteX388" fmla="*/ 21250 w 28575"/>
                              <a:gd name="connsiteY388" fmla="*/ 5439 h 9525"/>
                              <a:gd name="connsiteX389" fmla="*/ 21250 w 28575"/>
                              <a:gd name="connsiteY389" fmla="*/ 5439 h 9525"/>
                              <a:gd name="connsiteX390" fmla="*/ 21250 w 28575"/>
                              <a:gd name="connsiteY390" fmla="*/ 5439 h 9525"/>
                              <a:gd name="connsiteX391" fmla="*/ 21984 w 28575"/>
                              <a:gd name="connsiteY391" fmla="*/ 6801 h 9525"/>
                              <a:gd name="connsiteX392" fmla="*/ 21984 w 28575"/>
                              <a:gd name="connsiteY392" fmla="*/ 6801 h 9525"/>
                              <a:gd name="connsiteX393" fmla="*/ 21984 w 28575"/>
                              <a:gd name="connsiteY393" fmla="*/ 6801 h 9525"/>
                              <a:gd name="connsiteX394" fmla="*/ 21984 w 28575"/>
                              <a:gd name="connsiteY394" fmla="*/ 5439 h 9525"/>
                              <a:gd name="connsiteX395" fmla="*/ 21984 w 28575"/>
                              <a:gd name="connsiteY395" fmla="*/ 5439 h 9525"/>
                              <a:gd name="connsiteX396" fmla="*/ 21984 w 28575"/>
                              <a:gd name="connsiteY396" fmla="*/ 5439 h 9525"/>
                              <a:gd name="connsiteX397" fmla="*/ 21984 w 28575"/>
                              <a:gd name="connsiteY397" fmla="*/ 5439 h 9525"/>
                              <a:gd name="connsiteX398" fmla="*/ 21984 w 28575"/>
                              <a:gd name="connsiteY398" fmla="*/ 5439 h 9525"/>
                              <a:gd name="connsiteX399" fmla="*/ 21984 w 28575"/>
                              <a:gd name="connsiteY399" fmla="*/ 5439 h 9525"/>
                              <a:gd name="connsiteX400" fmla="*/ 21984 w 28575"/>
                              <a:gd name="connsiteY400" fmla="*/ 5439 h 9525"/>
                              <a:gd name="connsiteX401" fmla="*/ 21984 w 28575"/>
                              <a:gd name="connsiteY401" fmla="*/ 5439 h 9525"/>
                              <a:gd name="connsiteX402" fmla="*/ 21984 w 28575"/>
                              <a:gd name="connsiteY402" fmla="*/ 5439 h 9525"/>
                              <a:gd name="connsiteX403" fmla="*/ 22717 w 28575"/>
                              <a:gd name="connsiteY403" fmla="*/ 5439 h 9525"/>
                              <a:gd name="connsiteX404" fmla="*/ 22717 w 28575"/>
                              <a:gd name="connsiteY404" fmla="*/ 6801 h 9525"/>
                              <a:gd name="connsiteX405" fmla="*/ 22717 w 28575"/>
                              <a:gd name="connsiteY405" fmla="*/ 6801 h 9525"/>
                              <a:gd name="connsiteX406" fmla="*/ 22717 w 28575"/>
                              <a:gd name="connsiteY406" fmla="*/ 5439 h 9525"/>
                              <a:gd name="connsiteX407" fmla="*/ 22717 w 28575"/>
                              <a:gd name="connsiteY407" fmla="*/ 6801 h 9525"/>
                              <a:gd name="connsiteX408" fmla="*/ 22717 w 28575"/>
                              <a:gd name="connsiteY408" fmla="*/ 6801 h 9525"/>
                              <a:gd name="connsiteX409" fmla="*/ 22717 w 28575"/>
                              <a:gd name="connsiteY409" fmla="*/ 5439 h 9525"/>
                              <a:gd name="connsiteX410" fmla="*/ 22717 w 28575"/>
                              <a:gd name="connsiteY410" fmla="*/ 5439 h 9525"/>
                              <a:gd name="connsiteX411" fmla="*/ 22717 w 28575"/>
                              <a:gd name="connsiteY411" fmla="*/ 5439 h 9525"/>
                              <a:gd name="connsiteX412" fmla="*/ 22717 w 28575"/>
                              <a:gd name="connsiteY412" fmla="*/ 5439 h 9525"/>
                              <a:gd name="connsiteX413" fmla="*/ 22717 w 28575"/>
                              <a:gd name="connsiteY413" fmla="*/ 6801 h 9525"/>
                              <a:gd name="connsiteX414" fmla="*/ 22717 w 28575"/>
                              <a:gd name="connsiteY414" fmla="*/ 6801 h 9525"/>
                              <a:gd name="connsiteX415" fmla="*/ 23451 w 28575"/>
                              <a:gd name="connsiteY415" fmla="*/ 6801 h 9525"/>
                              <a:gd name="connsiteX416" fmla="*/ 23451 w 28575"/>
                              <a:gd name="connsiteY416" fmla="*/ 8163 h 9525"/>
                              <a:gd name="connsiteX417" fmla="*/ 23451 w 28575"/>
                              <a:gd name="connsiteY417" fmla="*/ 6801 h 9525"/>
                              <a:gd name="connsiteX418" fmla="*/ 23451 w 28575"/>
                              <a:gd name="connsiteY418" fmla="*/ 6801 h 9525"/>
                              <a:gd name="connsiteX419" fmla="*/ 23451 w 28575"/>
                              <a:gd name="connsiteY419" fmla="*/ 6801 h 9525"/>
                              <a:gd name="connsiteX420" fmla="*/ 23451 w 28575"/>
                              <a:gd name="connsiteY420" fmla="*/ 6801 h 9525"/>
                              <a:gd name="connsiteX421" fmla="*/ 23451 w 28575"/>
                              <a:gd name="connsiteY421" fmla="*/ 6801 h 9525"/>
                              <a:gd name="connsiteX422" fmla="*/ 23451 w 28575"/>
                              <a:gd name="connsiteY422" fmla="*/ 6801 h 9525"/>
                              <a:gd name="connsiteX423" fmla="*/ 23451 w 28575"/>
                              <a:gd name="connsiteY423" fmla="*/ 6801 h 9525"/>
                              <a:gd name="connsiteX424" fmla="*/ 23451 w 28575"/>
                              <a:gd name="connsiteY424" fmla="*/ 6801 h 9525"/>
                              <a:gd name="connsiteX425" fmla="*/ 23451 w 28575"/>
                              <a:gd name="connsiteY425" fmla="*/ 5439 h 9525"/>
                              <a:gd name="connsiteX426" fmla="*/ 23451 w 28575"/>
                              <a:gd name="connsiteY426" fmla="*/ 5439 h 9525"/>
                              <a:gd name="connsiteX427" fmla="*/ 23451 w 28575"/>
                              <a:gd name="connsiteY427" fmla="*/ 5439 h 9525"/>
                              <a:gd name="connsiteX428" fmla="*/ 23451 w 28575"/>
                              <a:gd name="connsiteY428" fmla="*/ 6801 h 9525"/>
                              <a:gd name="connsiteX429" fmla="*/ 24174 w 28575"/>
                              <a:gd name="connsiteY429" fmla="*/ 6801 h 9525"/>
                              <a:gd name="connsiteX430" fmla="*/ 24174 w 28575"/>
                              <a:gd name="connsiteY430" fmla="*/ 8163 h 9525"/>
                              <a:gd name="connsiteX431" fmla="*/ 24174 w 28575"/>
                              <a:gd name="connsiteY431" fmla="*/ 6801 h 9525"/>
                              <a:gd name="connsiteX432" fmla="*/ 24174 w 28575"/>
                              <a:gd name="connsiteY432" fmla="*/ 6801 h 9525"/>
                              <a:gd name="connsiteX433" fmla="*/ 24174 w 28575"/>
                              <a:gd name="connsiteY433" fmla="*/ 6801 h 9525"/>
                              <a:gd name="connsiteX434" fmla="*/ 24174 w 28575"/>
                              <a:gd name="connsiteY434" fmla="*/ 6801 h 9525"/>
                              <a:gd name="connsiteX435" fmla="*/ 24174 w 28575"/>
                              <a:gd name="connsiteY435" fmla="*/ 6801 h 9525"/>
                              <a:gd name="connsiteX436" fmla="*/ 24174 w 28575"/>
                              <a:gd name="connsiteY436" fmla="*/ 8163 h 9525"/>
                              <a:gd name="connsiteX437" fmla="*/ 24174 w 28575"/>
                              <a:gd name="connsiteY437" fmla="*/ 5439 h 9525"/>
                              <a:gd name="connsiteX438" fmla="*/ 24174 w 28575"/>
                              <a:gd name="connsiteY438" fmla="*/ 6801 h 9525"/>
                              <a:gd name="connsiteX439" fmla="*/ 24174 w 28575"/>
                              <a:gd name="connsiteY439" fmla="*/ 6801 h 9525"/>
                              <a:gd name="connsiteX440" fmla="*/ 24174 w 28575"/>
                              <a:gd name="connsiteY440" fmla="*/ 5439 h 9525"/>
                              <a:gd name="connsiteX441" fmla="*/ 24174 w 28575"/>
                              <a:gd name="connsiteY441" fmla="*/ 6801 h 9525"/>
                              <a:gd name="connsiteX442" fmla="*/ 24174 w 28575"/>
                              <a:gd name="connsiteY442" fmla="*/ 6801 h 9525"/>
                              <a:gd name="connsiteX443" fmla="*/ 24174 w 28575"/>
                              <a:gd name="connsiteY443" fmla="*/ 8163 h 9525"/>
                              <a:gd name="connsiteX444" fmla="*/ 24174 w 28575"/>
                              <a:gd name="connsiteY444" fmla="*/ 6801 h 9525"/>
                              <a:gd name="connsiteX445" fmla="*/ 24174 w 28575"/>
                              <a:gd name="connsiteY445" fmla="*/ 6801 h 9525"/>
                              <a:gd name="connsiteX446" fmla="*/ 24174 w 28575"/>
                              <a:gd name="connsiteY446" fmla="*/ 6801 h 9525"/>
                              <a:gd name="connsiteX447" fmla="*/ 24908 w 28575"/>
                              <a:gd name="connsiteY447" fmla="*/ 8163 h 9525"/>
                              <a:gd name="connsiteX448" fmla="*/ 24908 w 28575"/>
                              <a:gd name="connsiteY448" fmla="*/ 8163 h 9525"/>
                              <a:gd name="connsiteX449" fmla="*/ 24908 w 28575"/>
                              <a:gd name="connsiteY449" fmla="*/ 8163 h 9525"/>
                              <a:gd name="connsiteX450" fmla="*/ 24908 w 28575"/>
                              <a:gd name="connsiteY450" fmla="*/ 8163 h 9525"/>
                              <a:gd name="connsiteX451" fmla="*/ 24908 w 28575"/>
                              <a:gd name="connsiteY451" fmla="*/ 8163 h 9525"/>
                              <a:gd name="connsiteX452" fmla="*/ 24908 w 28575"/>
                              <a:gd name="connsiteY452" fmla="*/ 6801 h 9525"/>
                              <a:gd name="connsiteX453" fmla="*/ 24908 w 28575"/>
                              <a:gd name="connsiteY453" fmla="*/ 6801 h 9525"/>
                              <a:gd name="connsiteX454" fmla="*/ 24908 w 28575"/>
                              <a:gd name="connsiteY454" fmla="*/ 5439 h 9525"/>
                              <a:gd name="connsiteX455" fmla="*/ 24908 w 28575"/>
                              <a:gd name="connsiteY455" fmla="*/ 5439 h 9525"/>
                              <a:gd name="connsiteX456" fmla="*/ 24908 w 28575"/>
                              <a:gd name="connsiteY456" fmla="*/ 5439 h 9525"/>
                              <a:gd name="connsiteX457" fmla="*/ 24908 w 28575"/>
                              <a:gd name="connsiteY457" fmla="*/ 5439 h 9525"/>
                              <a:gd name="connsiteX458" fmla="*/ 24908 w 28575"/>
                              <a:gd name="connsiteY458" fmla="*/ 6801 h 9525"/>
                              <a:gd name="connsiteX459" fmla="*/ 25641 w 28575"/>
                              <a:gd name="connsiteY459" fmla="*/ 5439 h 9525"/>
                              <a:gd name="connsiteX460" fmla="*/ 25641 w 28575"/>
                              <a:gd name="connsiteY460" fmla="*/ 6801 h 9525"/>
                              <a:gd name="connsiteX461" fmla="*/ 25641 w 28575"/>
                              <a:gd name="connsiteY461" fmla="*/ 6801 h 9525"/>
                              <a:gd name="connsiteX462" fmla="*/ 25641 w 28575"/>
                              <a:gd name="connsiteY462" fmla="*/ 5439 h 9525"/>
                              <a:gd name="connsiteX463" fmla="*/ 25641 w 28575"/>
                              <a:gd name="connsiteY463" fmla="*/ 6801 h 9525"/>
                              <a:gd name="connsiteX464" fmla="*/ 25641 w 28575"/>
                              <a:gd name="connsiteY464" fmla="*/ 5439 h 9525"/>
                              <a:gd name="connsiteX465" fmla="*/ 25641 w 28575"/>
                              <a:gd name="connsiteY465" fmla="*/ 5439 h 9525"/>
                              <a:gd name="connsiteX466" fmla="*/ 25641 w 28575"/>
                              <a:gd name="connsiteY466" fmla="*/ 5439 h 9525"/>
                              <a:gd name="connsiteX467" fmla="*/ 25641 w 28575"/>
                              <a:gd name="connsiteY467" fmla="*/ 5439 h 9525"/>
                              <a:gd name="connsiteX468" fmla="*/ 25641 w 28575"/>
                              <a:gd name="connsiteY468" fmla="*/ 6801 h 9525"/>
                              <a:gd name="connsiteX469" fmla="*/ 25641 w 28575"/>
                              <a:gd name="connsiteY469" fmla="*/ 6801 h 9525"/>
                              <a:gd name="connsiteX470" fmla="*/ 25641 w 28575"/>
                              <a:gd name="connsiteY470" fmla="*/ 6801 h 9525"/>
                              <a:gd name="connsiteX471" fmla="*/ 26375 w 28575"/>
                              <a:gd name="connsiteY471" fmla="*/ 6801 h 9525"/>
                              <a:gd name="connsiteX472" fmla="*/ 26375 w 28575"/>
                              <a:gd name="connsiteY472" fmla="*/ 6801 h 9525"/>
                              <a:gd name="connsiteX473" fmla="*/ 26375 w 28575"/>
                              <a:gd name="connsiteY473" fmla="*/ 6801 h 9525"/>
                              <a:gd name="connsiteX474" fmla="*/ 26375 w 28575"/>
                              <a:gd name="connsiteY474" fmla="*/ 6801 h 9525"/>
                              <a:gd name="connsiteX475" fmla="*/ 26375 w 28575"/>
                              <a:gd name="connsiteY475" fmla="*/ 5439 h 9525"/>
                              <a:gd name="connsiteX476" fmla="*/ 26375 w 28575"/>
                              <a:gd name="connsiteY476" fmla="*/ 5439 h 9525"/>
                              <a:gd name="connsiteX477" fmla="*/ 26375 w 28575"/>
                              <a:gd name="connsiteY477" fmla="*/ 6801 h 9525"/>
                              <a:gd name="connsiteX478" fmla="*/ 26375 w 28575"/>
                              <a:gd name="connsiteY478" fmla="*/ 6801 h 9525"/>
                              <a:gd name="connsiteX479" fmla="*/ 26375 w 28575"/>
                              <a:gd name="connsiteY479" fmla="*/ 8163 h 9525"/>
                              <a:gd name="connsiteX480" fmla="*/ 26375 w 28575"/>
                              <a:gd name="connsiteY480" fmla="*/ 6801 h 9525"/>
                              <a:gd name="connsiteX481" fmla="*/ 26375 w 28575"/>
                              <a:gd name="connsiteY481" fmla="*/ 8163 h 9525"/>
                              <a:gd name="connsiteX482" fmla="*/ 26375 w 28575"/>
                              <a:gd name="connsiteY482" fmla="*/ 6801 h 9525"/>
                              <a:gd name="connsiteX483" fmla="*/ 27108 w 28575"/>
                              <a:gd name="connsiteY483" fmla="*/ 6801 h 9525"/>
                              <a:gd name="connsiteX484" fmla="*/ 27108 w 28575"/>
                              <a:gd name="connsiteY484" fmla="*/ 8163 h 9525"/>
                              <a:gd name="connsiteX485" fmla="*/ 27108 w 28575"/>
                              <a:gd name="connsiteY485" fmla="*/ 8163 h 9525"/>
                              <a:gd name="connsiteX486" fmla="*/ 27108 w 28575"/>
                              <a:gd name="connsiteY486" fmla="*/ 6801 h 9525"/>
                              <a:gd name="connsiteX487" fmla="*/ 27108 w 28575"/>
                              <a:gd name="connsiteY487" fmla="*/ 6801 h 9525"/>
                              <a:gd name="connsiteX488" fmla="*/ 27108 w 28575"/>
                              <a:gd name="connsiteY488" fmla="*/ 8163 h 9525"/>
                              <a:gd name="connsiteX489" fmla="*/ 27108 w 28575"/>
                              <a:gd name="connsiteY489" fmla="*/ 6801 h 9525"/>
                              <a:gd name="connsiteX490" fmla="*/ 27108 w 28575"/>
                              <a:gd name="connsiteY490" fmla="*/ 6801 h 9525"/>
                              <a:gd name="connsiteX491" fmla="*/ 27108 w 28575"/>
                              <a:gd name="connsiteY491" fmla="*/ 6801 h 9525"/>
                              <a:gd name="connsiteX492" fmla="*/ 27108 w 28575"/>
                              <a:gd name="connsiteY492" fmla="*/ 5439 h 9525"/>
                              <a:gd name="connsiteX493" fmla="*/ 27108 w 28575"/>
                              <a:gd name="connsiteY493" fmla="*/ 6801 h 9525"/>
                              <a:gd name="connsiteX494" fmla="*/ 27108 w 28575"/>
                              <a:gd name="connsiteY494" fmla="*/ 6801 h 9525"/>
                              <a:gd name="connsiteX495" fmla="*/ 27108 w 28575"/>
                              <a:gd name="connsiteY495" fmla="*/ 6801 h 9525"/>
                              <a:gd name="connsiteX496" fmla="*/ 27108 w 28575"/>
                              <a:gd name="connsiteY496" fmla="*/ 8163 h 9525"/>
                              <a:gd name="connsiteX497" fmla="*/ 27842 w 28575"/>
                              <a:gd name="connsiteY497" fmla="*/ 8163 h 9525"/>
                              <a:gd name="connsiteX498" fmla="*/ 27842 w 28575"/>
                              <a:gd name="connsiteY498" fmla="*/ 8163 h 9525"/>
                              <a:gd name="connsiteX499" fmla="*/ 27842 w 28575"/>
                              <a:gd name="connsiteY499" fmla="*/ 8163 h 9525"/>
                              <a:gd name="connsiteX500" fmla="*/ 27842 w 28575"/>
                              <a:gd name="connsiteY500" fmla="*/ 8163 h 9525"/>
                              <a:gd name="connsiteX501" fmla="*/ 27842 w 28575"/>
                              <a:gd name="connsiteY501" fmla="*/ 9525 h 9525"/>
                              <a:gd name="connsiteX502" fmla="*/ 27842 w 28575"/>
                              <a:gd name="connsiteY502" fmla="*/ 9525 h 9525"/>
                              <a:gd name="connsiteX503" fmla="*/ 27842 w 28575"/>
                              <a:gd name="connsiteY503" fmla="*/ 8163 h 9525"/>
                              <a:gd name="connsiteX504" fmla="*/ 27842 w 28575"/>
                              <a:gd name="connsiteY504" fmla="*/ 8163 h 9525"/>
                              <a:gd name="connsiteX505" fmla="*/ 27842 w 28575"/>
                              <a:gd name="connsiteY505" fmla="*/ 9525 h 9525"/>
                              <a:gd name="connsiteX506" fmla="*/ 27842 w 28575"/>
                              <a:gd name="connsiteY506" fmla="*/ 8163 h 9525"/>
                              <a:gd name="connsiteX507" fmla="*/ 27842 w 28575"/>
                              <a:gd name="connsiteY507" fmla="*/ 8163 h 9525"/>
                              <a:gd name="connsiteX508" fmla="*/ 27842 w 28575"/>
                              <a:gd name="connsiteY508" fmla="*/ 8163 h 9525"/>
                              <a:gd name="connsiteX509" fmla="*/ 28575 w 28575"/>
                              <a:gd name="connsiteY509" fmla="*/ 6801 h 9525"/>
                              <a:gd name="connsiteX510" fmla="*/ 28575 w 28575"/>
                              <a:gd name="connsiteY510" fmla="*/ 6801 h 9525"/>
                              <a:gd name="connsiteX511" fmla="*/ 28575 w 28575"/>
                              <a:gd name="connsiteY511" fmla="*/ 816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0"/>
                                </a:moveTo>
                                <a:lnTo>
                                  <a:pt x="0" y="1362"/>
                                </a:lnTo>
                                <a:lnTo>
                                  <a:pt x="0" y="0"/>
                                </a:lnTo>
                                <a:lnTo>
                                  <a:pt x="733" y="0"/>
                                </a:lnTo>
                                <a:lnTo>
                                  <a:pt x="733" y="1362"/>
                                </a:lnTo>
                                <a:lnTo>
                                  <a:pt x="733" y="1362"/>
                                </a:lnTo>
                                <a:lnTo>
                                  <a:pt x="733" y="2724"/>
                                </a:lnTo>
                                <a:lnTo>
                                  <a:pt x="733" y="2724"/>
                                </a:lnTo>
                                <a:lnTo>
                                  <a:pt x="733" y="1362"/>
                                </a:lnTo>
                                <a:lnTo>
                                  <a:pt x="733" y="1362"/>
                                </a:lnTo>
                                <a:lnTo>
                                  <a:pt x="733" y="1362"/>
                                </a:lnTo>
                                <a:lnTo>
                                  <a:pt x="733" y="1362"/>
                                </a:lnTo>
                                <a:lnTo>
                                  <a:pt x="733" y="1362"/>
                                </a:lnTo>
                                <a:lnTo>
                                  <a:pt x="733" y="1362"/>
                                </a:lnTo>
                                <a:lnTo>
                                  <a:pt x="733" y="1362"/>
                                </a:lnTo>
                                <a:lnTo>
                                  <a:pt x="733" y="2724"/>
                                </a:lnTo>
                                <a:lnTo>
                                  <a:pt x="733" y="2724"/>
                                </a:lnTo>
                                <a:lnTo>
                                  <a:pt x="733" y="2724"/>
                                </a:lnTo>
                                <a:lnTo>
                                  <a:pt x="733" y="2724"/>
                                </a:lnTo>
                                <a:lnTo>
                                  <a:pt x="733" y="1362"/>
                                </a:lnTo>
                                <a:lnTo>
                                  <a:pt x="733" y="1362"/>
                                </a:lnTo>
                                <a:lnTo>
                                  <a:pt x="1467" y="1362"/>
                                </a:lnTo>
                                <a:lnTo>
                                  <a:pt x="1467" y="1362"/>
                                </a:lnTo>
                                <a:lnTo>
                                  <a:pt x="1467" y="2724"/>
                                </a:lnTo>
                                <a:lnTo>
                                  <a:pt x="1467" y="2724"/>
                                </a:lnTo>
                                <a:lnTo>
                                  <a:pt x="1467" y="2724"/>
                                </a:lnTo>
                                <a:lnTo>
                                  <a:pt x="1467" y="2724"/>
                                </a:lnTo>
                                <a:lnTo>
                                  <a:pt x="1467" y="2724"/>
                                </a:lnTo>
                                <a:lnTo>
                                  <a:pt x="1467" y="1362"/>
                                </a:lnTo>
                                <a:lnTo>
                                  <a:pt x="1467" y="1362"/>
                                </a:lnTo>
                                <a:lnTo>
                                  <a:pt x="1467" y="1362"/>
                                </a:lnTo>
                                <a:lnTo>
                                  <a:pt x="1467" y="0"/>
                                </a:lnTo>
                                <a:lnTo>
                                  <a:pt x="1467" y="1362"/>
                                </a:lnTo>
                                <a:lnTo>
                                  <a:pt x="2200" y="0"/>
                                </a:lnTo>
                                <a:lnTo>
                                  <a:pt x="2200" y="1362"/>
                                </a:lnTo>
                                <a:lnTo>
                                  <a:pt x="2200" y="1362"/>
                                </a:lnTo>
                                <a:lnTo>
                                  <a:pt x="2200" y="1362"/>
                                </a:lnTo>
                                <a:lnTo>
                                  <a:pt x="2200" y="2724"/>
                                </a:lnTo>
                                <a:lnTo>
                                  <a:pt x="2200" y="2724"/>
                                </a:lnTo>
                                <a:lnTo>
                                  <a:pt x="2200" y="2724"/>
                                </a:lnTo>
                                <a:lnTo>
                                  <a:pt x="2200" y="2724"/>
                                </a:lnTo>
                                <a:lnTo>
                                  <a:pt x="2200" y="4086"/>
                                </a:lnTo>
                                <a:lnTo>
                                  <a:pt x="2200" y="4086"/>
                                </a:lnTo>
                                <a:lnTo>
                                  <a:pt x="2200" y="4086"/>
                                </a:lnTo>
                                <a:lnTo>
                                  <a:pt x="2200" y="2724"/>
                                </a:lnTo>
                                <a:lnTo>
                                  <a:pt x="2934" y="2724"/>
                                </a:lnTo>
                                <a:lnTo>
                                  <a:pt x="2934" y="2724"/>
                                </a:lnTo>
                                <a:lnTo>
                                  <a:pt x="2934" y="2724"/>
                                </a:lnTo>
                                <a:lnTo>
                                  <a:pt x="2934" y="2724"/>
                                </a:lnTo>
                                <a:lnTo>
                                  <a:pt x="2934" y="2724"/>
                                </a:lnTo>
                                <a:lnTo>
                                  <a:pt x="2934" y="2724"/>
                                </a:lnTo>
                                <a:lnTo>
                                  <a:pt x="2934" y="2724"/>
                                </a:lnTo>
                                <a:lnTo>
                                  <a:pt x="2934" y="2724"/>
                                </a:lnTo>
                                <a:lnTo>
                                  <a:pt x="2934" y="2724"/>
                                </a:lnTo>
                                <a:lnTo>
                                  <a:pt x="2934" y="2724"/>
                                </a:lnTo>
                                <a:lnTo>
                                  <a:pt x="2934" y="2724"/>
                                </a:lnTo>
                                <a:lnTo>
                                  <a:pt x="2934" y="2724"/>
                                </a:lnTo>
                                <a:lnTo>
                                  <a:pt x="3667" y="2724"/>
                                </a:lnTo>
                                <a:lnTo>
                                  <a:pt x="3667" y="2724"/>
                                </a:lnTo>
                                <a:lnTo>
                                  <a:pt x="3667" y="2724"/>
                                </a:lnTo>
                                <a:lnTo>
                                  <a:pt x="3667" y="2724"/>
                                </a:lnTo>
                                <a:lnTo>
                                  <a:pt x="3667" y="2724"/>
                                </a:lnTo>
                                <a:lnTo>
                                  <a:pt x="3667" y="2724"/>
                                </a:lnTo>
                                <a:lnTo>
                                  <a:pt x="3667" y="2724"/>
                                </a:lnTo>
                                <a:lnTo>
                                  <a:pt x="3667" y="2724"/>
                                </a:lnTo>
                                <a:lnTo>
                                  <a:pt x="3667" y="2724"/>
                                </a:lnTo>
                                <a:lnTo>
                                  <a:pt x="3667" y="2724"/>
                                </a:lnTo>
                                <a:lnTo>
                                  <a:pt x="3667" y="2724"/>
                                </a:lnTo>
                                <a:lnTo>
                                  <a:pt x="3667" y="2724"/>
                                </a:lnTo>
                                <a:lnTo>
                                  <a:pt x="3667" y="2724"/>
                                </a:lnTo>
                                <a:lnTo>
                                  <a:pt x="3667" y="2724"/>
                                </a:lnTo>
                                <a:lnTo>
                                  <a:pt x="4401" y="2724"/>
                                </a:lnTo>
                                <a:lnTo>
                                  <a:pt x="4401" y="2724"/>
                                </a:lnTo>
                                <a:lnTo>
                                  <a:pt x="4401" y="2724"/>
                                </a:lnTo>
                                <a:lnTo>
                                  <a:pt x="4401" y="2724"/>
                                </a:lnTo>
                                <a:lnTo>
                                  <a:pt x="4401" y="2724"/>
                                </a:lnTo>
                                <a:lnTo>
                                  <a:pt x="4401" y="2724"/>
                                </a:lnTo>
                                <a:lnTo>
                                  <a:pt x="4401" y="2724"/>
                                </a:lnTo>
                                <a:lnTo>
                                  <a:pt x="4401" y="2724"/>
                                </a:lnTo>
                                <a:lnTo>
                                  <a:pt x="4401" y="2724"/>
                                </a:lnTo>
                                <a:lnTo>
                                  <a:pt x="4401" y="2724"/>
                                </a:lnTo>
                                <a:lnTo>
                                  <a:pt x="4401" y="2724"/>
                                </a:lnTo>
                                <a:lnTo>
                                  <a:pt x="4401" y="2724"/>
                                </a:lnTo>
                                <a:lnTo>
                                  <a:pt x="5124" y="1362"/>
                                </a:lnTo>
                                <a:lnTo>
                                  <a:pt x="5124" y="2724"/>
                                </a:lnTo>
                                <a:lnTo>
                                  <a:pt x="5124" y="2724"/>
                                </a:lnTo>
                                <a:lnTo>
                                  <a:pt x="5124" y="2724"/>
                                </a:lnTo>
                                <a:lnTo>
                                  <a:pt x="5124" y="2724"/>
                                </a:lnTo>
                                <a:lnTo>
                                  <a:pt x="5124" y="2724"/>
                                </a:lnTo>
                                <a:lnTo>
                                  <a:pt x="5124" y="2724"/>
                                </a:lnTo>
                                <a:lnTo>
                                  <a:pt x="5124" y="2724"/>
                                </a:lnTo>
                                <a:lnTo>
                                  <a:pt x="5124" y="2724"/>
                                </a:lnTo>
                                <a:lnTo>
                                  <a:pt x="5124" y="2724"/>
                                </a:lnTo>
                                <a:lnTo>
                                  <a:pt x="5124" y="1362"/>
                                </a:lnTo>
                                <a:lnTo>
                                  <a:pt x="5124" y="2724"/>
                                </a:lnTo>
                                <a:lnTo>
                                  <a:pt x="5858" y="1362"/>
                                </a:lnTo>
                                <a:lnTo>
                                  <a:pt x="5858" y="1362"/>
                                </a:lnTo>
                                <a:lnTo>
                                  <a:pt x="5858" y="1362"/>
                                </a:lnTo>
                                <a:lnTo>
                                  <a:pt x="5858" y="2724"/>
                                </a:lnTo>
                                <a:lnTo>
                                  <a:pt x="5858" y="2724"/>
                                </a:lnTo>
                                <a:lnTo>
                                  <a:pt x="5858" y="2724"/>
                                </a:lnTo>
                                <a:lnTo>
                                  <a:pt x="5858" y="4086"/>
                                </a:lnTo>
                                <a:lnTo>
                                  <a:pt x="5858" y="2724"/>
                                </a:lnTo>
                                <a:lnTo>
                                  <a:pt x="5858" y="2724"/>
                                </a:lnTo>
                                <a:lnTo>
                                  <a:pt x="5858" y="2724"/>
                                </a:lnTo>
                                <a:lnTo>
                                  <a:pt x="5858" y="2724"/>
                                </a:lnTo>
                                <a:lnTo>
                                  <a:pt x="5858" y="2724"/>
                                </a:lnTo>
                                <a:lnTo>
                                  <a:pt x="5858" y="2724"/>
                                </a:lnTo>
                                <a:lnTo>
                                  <a:pt x="5858" y="2724"/>
                                </a:lnTo>
                                <a:lnTo>
                                  <a:pt x="5858" y="2724"/>
                                </a:lnTo>
                                <a:lnTo>
                                  <a:pt x="5858" y="2724"/>
                                </a:lnTo>
                                <a:lnTo>
                                  <a:pt x="5858" y="2724"/>
                                </a:lnTo>
                                <a:lnTo>
                                  <a:pt x="5858" y="2724"/>
                                </a:lnTo>
                                <a:lnTo>
                                  <a:pt x="6591" y="2724"/>
                                </a:lnTo>
                                <a:lnTo>
                                  <a:pt x="6591" y="2724"/>
                                </a:lnTo>
                                <a:lnTo>
                                  <a:pt x="6591" y="2724"/>
                                </a:lnTo>
                                <a:lnTo>
                                  <a:pt x="6591" y="2724"/>
                                </a:lnTo>
                                <a:lnTo>
                                  <a:pt x="6591" y="4086"/>
                                </a:lnTo>
                                <a:lnTo>
                                  <a:pt x="6591" y="4086"/>
                                </a:lnTo>
                                <a:lnTo>
                                  <a:pt x="6591" y="4086"/>
                                </a:lnTo>
                                <a:lnTo>
                                  <a:pt x="6591" y="4086"/>
                                </a:lnTo>
                                <a:lnTo>
                                  <a:pt x="6591" y="2724"/>
                                </a:lnTo>
                                <a:lnTo>
                                  <a:pt x="6591" y="2724"/>
                                </a:lnTo>
                                <a:lnTo>
                                  <a:pt x="6591" y="2724"/>
                                </a:lnTo>
                                <a:lnTo>
                                  <a:pt x="6591" y="2724"/>
                                </a:lnTo>
                                <a:lnTo>
                                  <a:pt x="7325" y="2724"/>
                                </a:lnTo>
                                <a:lnTo>
                                  <a:pt x="7325" y="2724"/>
                                </a:lnTo>
                                <a:lnTo>
                                  <a:pt x="7325" y="2724"/>
                                </a:lnTo>
                                <a:lnTo>
                                  <a:pt x="7325" y="2724"/>
                                </a:lnTo>
                                <a:lnTo>
                                  <a:pt x="7325" y="4086"/>
                                </a:lnTo>
                                <a:lnTo>
                                  <a:pt x="7325" y="4086"/>
                                </a:lnTo>
                                <a:lnTo>
                                  <a:pt x="7325" y="4086"/>
                                </a:lnTo>
                                <a:lnTo>
                                  <a:pt x="7325" y="5439"/>
                                </a:lnTo>
                                <a:lnTo>
                                  <a:pt x="7325" y="4086"/>
                                </a:lnTo>
                                <a:lnTo>
                                  <a:pt x="7325" y="4086"/>
                                </a:lnTo>
                                <a:lnTo>
                                  <a:pt x="7325" y="4086"/>
                                </a:lnTo>
                                <a:lnTo>
                                  <a:pt x="7325" y="4086"/>
                                </a:lnTo>
                                <a:lnTo>
                                  <a:pt x="8058" y="2724"/>
                                </a:lnTo>
                                <a:lnTo>
                                  <a:pt x="8058" y="2724"/>
                                </a:lnTo>
                                <a:lnTo>
                                  <a:pt x="8058" y="4086"/>
                                </a:lnTo>
                                <a:lnTo>
                                  <a:pt x="8058" y="2724"/>
                                </a:lnTo>
                                <a:lnTo>
                                  <a:pt x="8058" y="2724"/>
                                </a:lnTo>
                                <a:lnTo>
                                  <a:pt x="8058" y="4086"/>
                                </a:lnTo>
                                <a:lnTo>
                                  <a:pt x="8058" y="4086"/>
                                </a:lnTo>
                                <a:lnTo>
                                  <a:pt x="8058" y="4086"/>
                                </a:lnTo>
                                <a:lnTo>
                                  <a:pt x="8058" y="4086"/>
                                </a:lnTo>
                                <a:lnTo>
                                  <a:pt x="8058" y="4086"/>
                                </a:lnTo>
                                <a:lnTo>
                                  <a:pt x="8058" y="4086"/>
                                </a:lnTo>
                                <a:lnTo>
                                  <a:pt x="8058" y="4086"/>
                                </a:lnTo>
                                <a:lnTo>
                                  <a:pt x="8058" y="4086"/>
                                </a:lnTo>
                                <a:lnTo>
                                  <a:pt x="8058" y="5439"/>
                                </a:lnTo>
                                <a:lnTo>
                                  <a:pt x="8792" y="5439"/>
                                </a:lnTo>
                                <a:lnTo>
                                  <a:pt x="8792" y="4086"/>
                                </a:lnTo>
                                <a:lnTo>
                                  <a:pt x="8792" y="4086"/>
                                </a:lnTo>
                                <a:lnTo>
                                  <a:pt x="8792" y="4086"/>
                                </a:lnTo>
                                <a:lnTo>
                                  <a:pt x="8792" y="4086"/>
                                </a:lnTo>
                                <a:lnTo>
                                  <a:pt x="8792" y="4086"/>
                                </a:lnTo>
                                <a:lnTo>
                                  <a:pt x="8792" y="4086"/>
                                </a:lnTo>
                                <a:lnTo>
                                  <a:pt x="8792" y="4086"/>
                                </a:lnTo>
                                <a:lnTo>
                                  <a:pt x="8792" y="4086"/>
                                </a:lnTo>
                                <a:lnTo>
                                  <a:pt x="8792" y="4086"/>
                                </a:lnTo>
                                <a:lnTo>
                                  <a:pt x="8792" y="4086"/>
                                </a:lnTo>
                                <a:lnTo>
                                  <a:pt x="8792" y="4086"/>
                                </a:lnTo>
                                <a:lnTo>
                                  <a:pt x="9525" y="4086"/>
                                </a:lnTo>
                                <a:lnTo>
                                  <a:pt x="9525" y="4086"/>
                                </a:lnTo>
                                <a:lnTo>
                                  <a:pt x="9525" y="4086"/>
                                </a:lnTo>
                                <a:lnTo>
                                  <a:pt x="9525" y="4086"/>
                                </a:lnTo>
                                <a:lnTo>
                                  <a:pt x="9525" y="4086"/>
                                </a:lnTo>
                                <a:lnTo>
                                  <a:pt x="9525" y="2724"/>
                                </a:lnTo>
                                <a:lnTo>
                                  <a:pt x="9525" y="2724"/>
                                </a:lnTo>
                                <a:lnTo>
                                  <a:pt x="9525" y="2724"/>
                                </a:lnTo>
                                <a:lnTo>
                                  <a:pt x="9525" y="2724"/>
                                </a:lnTo>
                                <a:lnTo>
                                  <a:pt x="9525" y="2724"/>
                                </a:lnTo>
                                <a:lnTo>
                                  <a:pt x="9525" y="4086"/>
                                </a:lnTo>
                                <a:lnTo>
                                  <a:pt x="9525" y="4086"/>
                                </a:lnTo>
                                <a:lnTo>
                                  <a:pt x="10258" y="4086"/>
                                </a:lnTo>
                                <a:lnTo>
                                  <a:pt x="10258" y="5439"/>
                                </a:lnTo>
                                <a:lnTo>
                                  <a:pt x="10258" y="4086"/>
                                </a:lnTo>
                                <a:lnTo>
                                  <a:pt x="10258" y="4086"/>
                                </a:lnTo>
                                <a:lnTo>
                                  <a:pt x="10258" y="5439"/>
                                </a:lnTo>
                                <a:lnTo>
                                  <a:pt x="10258" y="4086"/>
                                </a:lnTo>
                                <a:lnTo>
                                  <a:pt x="10258" y="4086"/>
                                </a:lnTo>
                                <a:lnTo>
                                  <a:pt x="10258" y="2724"/>
                                </a:lnTo>
                                <a:lnTo>
                                  <a:pt x="10258" y="2724"/>
                                </a:lnTo>
                                <a:lnTo>
                                  <a:pt x="10258" y="4086"/>
                                </a:lnTo>
                                <a:lnTo>
                                  <a:pt x="10258" y="4086"/>
                                </a:lnTo>
                                <a:lnTo>
                                  <a:pt x="10258" y="4086"/>
                                </a:lnTo>
                                <a:lnTo>
                                  <a:pt x="10258" y="5439"/>
                                </a:lnTo>
                                <a:lnTo>
                                  <a:pt x="10258" y="4086"/>
                                </a:lnTo>
                                <a:lnTo>
                                  <a:pt x="10258" y="4086"/>
                                </a:lnTo>
                                <a:lnTo>
                                  <a:pt x="10258" y="4086"/>
                                </a:lnTo>
                                <a:lnTo>
                                  <a:pt x="10258" y="2724"/>
                                </a:lnTo>
                                <a:lnTo>
                                  <a:pt x="10258" y="2724"/>
                                </a:lnTo>
                                <a:lnTo>
                                  <a:pt x="10992" y="2724"/>
                                </a:lnTo>
                                <a:lnTo>
                                  <a:pt x="10992" y="2724"/>
                                </a:lnTo>
                                <a:lnTo>
                                  <a:pt x="10992" y="2724"/>
                                </a:lnTo>
                                <a:lnTo>
                                  <a:pt x="10992" y="2724"/>
                                </a:lnTo>
                                <a:lnTo>
                                  <a:pt x="10992" y="4086"/>
                                </a:lnTo>
                                <a:lnTo>
                                  <a:pt x="10992" y="4086"/>
                                </a:lnTo>
                                <a:lnTo>
                                  <a:pt x="10992" y="5439"/>
                                </a:lnTo>
                                <a:lnTo>
                                  <a:pt x="10992" y="5439"/>
                                </a:lnTo>
                                <a:lnTo>
                                  <a:pt x="10992" y="5439"/>
                                </a:lnTo>
                                <a:lnTo>
                                  <a:pt x="10992" y="4086"/>
                                </a:lnTo>
                                <a:lnTo>
                                  <a:pt x="10992" y="4086"/>
                                </a:lnTo>
                                <a:lnTo>
                                  <a:pt x="10992" y="2724"/>
                                </a:lnTo>
                                <a:lnTo>
                                  <a:pt x="11725" y="4086"/>
                                </a:lnTo>
                                <a:lnTo>
                                  <a:pt x="11725" y="4086"/>
                                </a:lnTo>
                                <a:lnTo>
                                  <a:pt x="11725" y="4086"/>
                                </a:lnTo>
                                <a:lnTo>
                                  <a:pt x="11725" y="4086"/>
                                </a:lnTo>
                                <a:lnTo>
                                  <a:pt x="11725" y="4086"/>
                                </a:lnTo>
                                <a:lnTo>
                                  <a:pt x="11725" y="4086"/>
                                </a:lnTo>
                                <a:lnTo>
                                  <a:pt x="11725" y="5439"/>
                                </a:lnTo>
                                <a:lnTo>
                                  <a:pt x="11725" y="5439"/>
                                </a:lnTo>
                                <a:lnTo>
                                  <a:pt x="11725" y="5439"/>
                                </a:lnTo>
                                <a:lnTo>
                                  <a:pt x="11725" y="5439"/>
                                </a:lnTo>
                                <a:lnTo>
                                  <a:pt x="11725" y="5439"/>
                                </a:lnTo>
                                <a:lnTo>
                                  <a:pt x="11725" y="5439"/>
                                </a:lnTo>
                                <a:lnTo>
                                  <a:pt x="11725" y="5439"/>
                                </a:lnTo>
                                <a:lnTo>
                                  <a:pt x="11725" y="5439"/>
                                </a:lnTo>
                                <a:lnTo>
                                  <a:pt x="12459" y="5439"/>
                                </a:lnTo>
                                <a:lnTo>
                                  <a:pt x="12459" y="5439"/>
                                </a:lnTo>
                                <a:lnTo>
                                  <a:pt x="12459" y="5439"/>
                                </a:lnTo>
                                <a:lnTo>
                                  <a:pt x="12459" y="4086"/>
                                </a:lnTo>
                                <a:lnTo>
                                  <a:pt x="12459" y="4086"/>
                                </a:lnTo>
                                <a:lnTo>
                                  <a:pt x="12459" y="4086"/>
                                </a:lnTo>
                                <a:lnTo>
                                  <a:pt x="12459" y="4086"/>
                                </a:lnTo>
                                <a:lnTo>
                                  <a:pt x="12459" y="4086"/>
                                </a:lnTo>
                                <a:lnTo>
                                  <a:pt x="12459" y="4086"/>
                                </a:lnTo>
                                <a:lnTo>
                                  <a:pt x="12459" y="4086"/>
                                </a:lnTo>
                                <a:lnTo>
                                  <a:pt x="12459" y="5439"/>
                                </a:lnTo>
                                <a:lnTo>
                                  <a:pt x="12459" y="5439"/>
                                </a:lnTo>
                                <a:lnTo>
                                  <a:pt x="13192" y="5439"/>
                                </a:lnTo>
                                <a:lnTo>
                                  <a:pt x="13192" y="5439"/>
                                </a:lnTo>
                                <a:lnTo>
                                  <a:pt x="13192" y="5439"/>
                                </a:lnTo>
                                <a:lnTo>
                                  <a:pt x="13192" y="5439"/>
                                </a:lnTo>
                                <a:lnTo>
                                  <a:pt x="13192" y="5439"/>
                                </a:lnTo>
                                <a:lnTo>
                                  <a:pt x="13192" y="5439"/>
                                </a:lnTo>
                                <a:lnTo>
                                  <a:pt x="13192" y="5439"/>
                                </a:lnTo>
                                <a:lnTo>
                                  <a:pt x="13192" y="5439"/>
                                </a:lnTo>
                                <a:lnTo>
                                  <a:pt x="13192" y="5439"/>
                                </a:lnTo>
                                <a:lnTo>
                                  <a:pt x="13192" y="5439"/>
                                </a:lnTo>
                                <a:lnTo>
                                  <a:pt x="13192" y="5439"/>
                                </a:lnTo>
                                <a:lnTo>
                                  <a:pt x="13192" y="5439"/>
                                </a:lnTo>
                                <a:lnTo>
                                  <a:pt x="13926" y="5439"/>
                                </a:lnTo>
                                <a:lnTo>
                                  <a:pt x="13926" y="5439"/>
                                </a:lnTo>
                                <a:lnTo>
                                  <a:pt x="13926" y="5439"/>
                                </a:lnTo>
                                <a:lnTo>
                                  <a:pt x="13926" y="4086"/>
                                </a:lnTo>
                                <a:lnTo>
                                  <a:pt x="13926" y="5439"/>
                                </a:lnTo>
                                <a:lnTo>
                                  <a:pt x="13926" y="5439"/>
                                </a:lnTo>
                                <a:lnTo>
                                  <a:pt x="13926" y="5439"/>
                                </a:lnTo>
                                <a:lnTo>
                                  <a:pt x="13926" y="5439"/>
                                </a:lnTo>
                                <a:lnTo>
                                  <a:pt x="13926" y="5439"/>
                                </a:lnTo>
                                <a:lnTo>
                                  <a:pt x="13926" y="5439"/>
                                </a:lnTo>
                                <a:lnTo>
                                  <a:pt x="13926" y="5439"/>
                                </a:lnTo>
                                <a:lnTo>
                                  <a:pt x="13926" y="5439"/>
                                </a:lnTo>
                                <a:lnTo>
                                  <a:pt x="14649" y="5439"/>
                                </a:lnTo>
                                <a:lnTo>
                                  <a:pt x="14649" y="5439"/>
                                </a:lnTo>
                                <a:lnTo>
                                  <a:pt x="14649" y="5439"/>
                                </a:lnTo>
                                <a:lnTo>
                                  <a:pt x="14649" y="5439"/>
                                </a:lnTo>
                                <a:lnTo>
                                  <a:pt x="14649" y="5439"/>
                                </a:lnTo>
                                <a:lnTo>
                                  <a:pt x="14649" y="5439"/>
                                </a:lnTo>
                                <a:lnTo>
                                  <a:pt x="14649" y="5439"/>
                                </a:lnTo>
                                <a:lnTo>
                                  <a:pt x="14649" y="5439"/>
                                </a:lnTo>
                                <a:lnTo>
                                  <a:pt x="14649" y="5439"/>
                                </a:lnTo>
                                <a:lnTo>
                                  <a:pt x="14649" y="5439"/>
                                </a:lnTo>
                                <a:lnTo>
                                  <a:pt x="14649" y="5439"/>
                                </a:lnTo>
                                <a:lnTo>
                                  <a:pt x="14649" y="5439"/>
                                </a:lnTo>
                                <a:lnTo>
                                  <a:pt x="14649" y="5439"/>
                                </a:lnTo>
                                <a:lnTo>
                                  <a:pt x="14649" y="5439"/>
                                </a:lnTo>
                                <a:lnTo>
                                  <a:pt x="14649" y="5439"/>
                                </a:lnTo>
                                <a:lnTo>
                                  <a:pt x="14649" y="5439"/>
                                </a:lnTo>
                                <a:lnTo>
                                  <a:pt x="14649" y="5439"/>
                                </a:lnTo>
                                <a:lnTo>
                                  <a:pt x="14649" y="6801"/>
                                </a:lnTo>
                                <a:lnTo>
                                  <a:pt x="15383" y="5439"/>
                                </a:lnTo>
                                <a:lnTo>
                                  <a:pt x="15383" y="5439"/>
                                </a:lnTo>
                                <a:lnTo>
                                  <a:pt x="15383" y="5439"/>
                                </a:lnTo>
                                <a:lnTo>
                                  <a:pt x="15383" y="5439"/>
                                </a:lnTo>
                                <a:lnTo>
                                  <a:pt x="15383" y="5439"/>
                                </a:lnTo>
                                <a:lnTo>
                                  <a:pt x="15383" y="5439"/>
                                </a:lnTo>
                                <a:lnTo>
                                  <a:pt x="15383" y="5439"/>
                                </a:lnTo>
                                <a:lnTo>
                                  <a:pt x="15383" y="5439"/>
                                </a:lnTo>
                                <a:lnTo>
                                  <a:pt x="15383" y="5439"/>
                                </a:lnTo>
                                <a:lnTo>
                                  <a:pt x="15383" y="5439"/>
                                </a:lnTo>
                                <a:lnTo>
                                  <a:pt x="15383" y="5439"/>
                                </a:lnTo>
                                <a:lnTo>
                                  <a:pt x="15383" y="5439"/>
                                </a:lnTo>
                                <a:lnTo>
                                  <a:pt x="15383" y="4086"/>
                                </a:lnTo>
                                <a:lnTo>
                                  <a:pt x="15383" y="4086"/>
                                </a:lnTo>
                                <a:lnTo>
                                  <a:pt x="16116" y="5439"/>
                                </a:lnTo>
                                <a:lnTo>
                                  <a:pt x="16116" y="4086"/>
                                </a:lnTo>
                                <a:lnTo>
                                  <a:pt x="16116" y="5439"/>
                                </a:lnTo>
                                <a:lnTo>
                                  <a:pt x="16116" y="5439"/>
                                </a:lnTo>
                                <a:lnTo>
                                  <a:pt x="16116" y="4086"/>
                                </a:lnTo>
                                <a:lnTo>
                                  <a:pt x="16116" y="5439"/>
                                </a:lnTo>
                                <a:lnTo>
                                  <a:pt x="16116" y="5439"/>
                                </a:lnTo>
                                <a:lnTo>
                                  <a:pt x="16116" y="5439"/>
                                </a:lnTo>
                                <a:lnTo>
                                  <a:pt x="16116" y="6801"/>
                                </a:lnTo>
                                <a:lnTo>
                                  <a:pt x="16116" y="6801"/>
                                </a:lnTo>
                                <a:lnTo>
                                  <a:pt x="16116" y="6801"/>
                                </a:lnTo>
                                <a:lnTo>
                                  <a:pt x="16116" y="5439"/>
                                </a:lnTo>
                                <a:lnTo>
                                  <a:pt x="16850" y="6801"/>
                                </a:lnTo>
                                <a:lnTo>
                                  <a:pt x="16850" y="6801"/>
                                </a:lnTo>
                                <a:lnTo>
                                  <a:pt x="16850" y="6801"/>
                                </a:lnTo>
                                <a:lnTo>
                                  <a:pt x="16850" y="6801"/>
                                </a:lnTo>
                                <a:lnTo>
                                  <a:pt x="16850" y="6801"/>
                                </a:lnTo>
                                <a:lnTo>
                                  <a:pt x="16850" y="6801"/>
                                </a:lnTo>
                                <a:lnTo>
                                  <a:pt x="16850" y="5439"/>
                                </a:lnTo>
                                <a:lnTo>
                                  <a:pt x="16850" y="6801"/>
                                </a:lnTo>
                                <a:lnTo>
                                  <a:pt x="16850" y="6801"/>
                                </a:lnTo>
                                <a:lnTo>
                                  <a:pt x="16850" y="5439"/>
                                </a:lnTo>
                                <a:lnTo>
                                  <a:pt x="16850" y="5439"/>
                                </a:lnTo>
                                <a:lnTo>
                                  <a:pt x="16850" y="5439"/>
                                </a:lnTo>
                                <a:lnTo>
                                  <a:pt x="17583" y="5439"/>
                                </a:lnTo>
                                <a:lnTo>
                                  <a:pt x="17583" y="5439"/>
                                </a:lnTo>
                                <a:lnTo>
                                  <a:pt x="17583" y="5439"/>
                                </a:lnTo>
                                <a:lnTo>
                                  <a:pt x="17583" y="5439"/>
                                </a:lnTo>
                                <a:lnTo>
                                  <a:pt x="17583" y="4086"/>
                                </a:lnTo>
                                <a:lnTo>
                                  <a:pt x="17583" y="4086"/>
                                </a:lnTo>
                                <a:lnTo>
                                  <a:pt x="17583" y="5439"/>
                                </a:lnTo>
                                <a:lnTo>
                                  <a:pt x="17583" y="5439"/>
                                </a:lnTo>
                                <a:lnTo>
                                  <a:pt x="17583" y="5439"/>
                                </a:lnTo>
                                <a:lnTo>
                                  <a:pt x="17583" y="5439"/>
                                </a:lnTo>
                                <a:lnTo>
                                  <a:pt x="17583" y="5439"/>
                                </a:lnTo>
                                <a:lnTo>
                                  <a:pt x="17583" y="5439"/>
                                </a:lnTo>
                                <a:lnTo>
                                  <a:pt x="18317" y="6801"/>
                                </a:lnTo>
                                <a:lnTo>
                                  <a:pt x="18317" y="5439"/>
                                </a:lnTo>
                                <a:lnTo>
                                  <a:pt x="18317" y="5439"/>
                                </a:lnTo>
                                <a:lnTo>
                                  <a:pt x="18317" y="5439"/>
                                </a:lnTo>
                                <a:lnTo>
                                  <a:pt x="18317" y="5439"/>
                                </a:lnTo>
                                <a:lnTo>
                                  <a:pt x="18317" y="5439"/>
                                </a:lnTo>
                                <a:lnTo>
                                  <a:pt x="18317" y="5439"/>
                                </a:lnTo>
                                <a:lnTo>
                                  <a:pt x="18317" y="5439"/>
                                </a:lnTo>
                                <a:lnTo>
                                  <a:pt x="18317" y="5439"/>
                                </a:lnTo>
                                <a:lnTo>
                                  <a:pt x="18317" y="5439"/>
                                </a:lnTo>
                                <a:lnTo>
                                  <a:pt x="18317" y="5439"/>
                                </a:lnTo>
                                <a:lnTo>
                                  <a:pt x="18317" y="5439"/>
                                </a:lnTo>
                                <a:lnTo>
                                  <a:pt x="19050" y="5439"/>
                                </a:lnTo>
                                <a:lnTo>
                                  <a:pt x="19050" y="5439"/>
                                </a:lnTo>
                                <a:lnTo>
                                  <a:pt x="19050" y="5439"/>
                                </a:lnTo>
                                <a:lnTo>
                                  <a:pt x="19050" y="5439"/>
                                </a:lnTo>
                                <a:lnTo>
                                  <a:pt x="19050" y="5439"/>
                                </a:lnTo>
                                <a:lnTo>
                                  <a:pt x="19050" y="5439"/>
                                </a:lnTo>
                                <a:lnTo>
                                  <a:pt x="19050" y="5439"/>
                                </a:lnTo>
                                <a:lnTo>
                                  <a:pt x="19050" y="5439"/>
                                </a:lnTo>
                                <a:lnTo>
                                  <a:pt x="19050" y="5439"/>
                                </a:lnTo>
                                <a:lnTo>
                                  <a:pt x="19050" y="5439"/>
                                </a:lnTo>
                                <a:lnTo>
                                  <a:pt x="19050" y="5439"/>
                                </a:lnTo>
                                <a:lnTo>
                                  <a:pt x="19050" y="5439"/>
                                </a:lnTo>
                                <a:lnTo>
                                  <a:pt x="19783" y="5439"/>
                                </a:lnTo>
                                <a:lnTo>
                                  <a:pt x="19783" y="6801"/>
                                </a:lnTo>
                                <a:lnTo>
                                  <a:pt x="19783" y="5439"/>
                                </a:lnTo>
                                <a:lnTo>
                                  <a:pt x="19783" y="5439"/>
                                </a:lnTo>
                                <a:lnTo>
                                  <a:pt x="19783" y="6801"/>
                                </a:lnTo>
                                <a:lnTo>
                                  <a:pt x="19783" y="5439"/>
                                </a:lnTo>
                                <a:lnTo>
                                  <a:pt x="19783" y="5439"/>
                                </a:lnTo>
                                <a:lnTo>
                                  <a:pt x="19783" y="6801"/>
                                </a:lnTo>
                                <a:lnTo>
                                  <a:pt x="19783" y="8163"/>
                                </a:lnTo>
                                <a:lnTo>
                                  <a:pt x="19783" y="8163"/>
                                </a:lnTo>
                                <a:lnTo>
                                  <a:pt x="19783" y="8163"/>
                                </a:lnTo>
                                <a:lnTo>
                                  <a:pt x="19783" y="8163"/>
                                </a:lnTo>
                                <a:lnTo>
                                  <a:pt x="19783" y="6801"/>
                                </a:lnTo>
                                <a:lnTo>
                                  <a:pt x="19783" y="5439"/>
                                </a:lnTo>
                                <a:lnTo>
                                  <a:pt x="19783" y="5439"/>
                                </a:lnTo>
                                <a:lnTo>
                                  <a:pt x="19783" y="5439"/>
                                </a:lnTo>
                                <a:lnTo>
                                  <a:pt x="19783" y="5439"/>
                                </a:lnTo>
                                <a:lnTo>
                                  <a:pt x="19783" y="5439"/>
                                </a:lnTo>
                                <a:lnTo>
                                  <a:pt x="19783" y="6801"/>
                                </a:lnTo>
                                <a:lnTo>
                                  <a:pt x="19783" y="6801"/>
                                </a:lnTo>
                                <a:lnTo>
                                  <a:pt x="20517" y="5439"/>
                                </a:lnTo>
                                <a:lnTo>
                                  <a:pt x="20517" y="5439"/>
                                </a:lnTo>
                                <a:lnTo>
                                  <a:pt x="20517" y="5439"/>
                                </a:lnTo>
                                <a:lnTo>
                                  <a:pt x="20517" y="5439"/>
                                </a:lnTo>
                                <a:lnTo>
                                  <a:pt x="20517" y="5439"/>
                                </a:lnTo>
                                <a:lnTo>
                                  <a:pt x="20517" y="6801"/>
                                </a:lnTo>
                                <a:lnTo>
                                  <a:pt x="20517" y="6801"/>
                                </a:lnTo>
                                <a:lnTo>
                                  <a:pt x="20517" y="5439"/>
                                </a:lnTo>
                                <a:lnTo>
                                  <a:pt x="20517" y="5439"/>
                                </a:lnTo>
                                <a:lnTo>
                                  <a:pt x="20517" y="5439"/>
                                </a:lnTo>
                                <a:lnTo>
                                  <a:pt x="20517" y="5439"/>
                                </a:lnTo>
                                <a:lnTo>
                                  <a:pt x="20517" y="5439"/>
                                </a:lnTo>
                                <a:lnTo>
                                  <a:pt x="21250" y="6801"/>
                                </a:lnTo>
                                <a:lnTo>
                                  <a:pt x="21250" y="5439"/>
                                </a:lnTo>
                                <a:lnTo>
                                  <a:pt x="21250" y="5439"/>
                                </a:lnTo>
                                <a:lnTo>
                                  <a:pt x="21250" y="5439"/>
                                </a:lnTo>
                                <a:lnTo>
                                  <a:pt x="21250" y="4086"/>
                                </a:lnTo>
                                <a:lnTo>
                                  <a:pt x="21250" y="5439"/>
                                </a:lnTo>
                                <a:lnTo>
                                  <a:pt x="21250" y="5439"/>
                                </a:lnTo>
                                <a:lnTo>
                                  <a:pt x="21250" y="5439"/>
                                </a:lnTo>
                                <a:lnTo>
                                  <a:pt x="21250" y="5439"/>
                                </a:lnTo>
                                <a:lnTo>
                                  <a:pt x="21250" y="5439"/>
                                </a:lnTo>
                                <a:lnTo>
                                  <a:pt x="21250" y="5439"/>
                                </a:lnTo>
                                <a:lnTo>
                                  <a:pt x="21250" y="5439"/>
                                </a:lnTo>
                                <a:lnTo>
                                  <a:pt x="21984" y="6801"/>
                                </a:lnTo>
                                <a:lnTo>
                                  <a:pt x="21984" y="6801"/>
                                </a:lnTo>
                                <a:lnTo>
                                  <a:pt x="21984" y="6801"/>
                                </a:lnTo>
                                <a:lnTo>
                                  <a:pt x="21984" y="5439"/>
                                </a:lnTo>
                                <a:lnTo>
                                  <a:pt x="21984" y="5439"/>
                                </a:lnTo>
                                <a:lnTo>
                                  <a:pt x="21984" y="5439"/>
                                </a:lnTo>
                                <a:lnTo>
                                  <a:pt x="21984" y="5439"/>
                                </a:lnTo>
                                <a:lnTo>
                                  <a:pt x="21984" y="5439"/>
                                </a:lnTo>
                                <a:lnTo>
                                  <a:pt x="21984" y="5439"/>
                                </a:lnTo>
                                <a:lnTo>
                                  <a:pt x="21984" y="5439"/>
                                </a:lnTo>
                                <a:lnTo>
                                  <a:pt x="21984" y="5439"/>
                                </a:lnTo>
                                <a:lnTo>
                                  <a:pt x="21984" y="5439"/>
                                </a:lnTo>
                                <a:lnTo>
                                  <a:pt x="22717" y="5439"/>
                                </a:lnTo>
                                <a:lnTo>
                                  <a:pt x="22717" y="6801"/>
                                </a:lnTo>
                                <a:lnTo>
                                  <a:pt x="22717" y="6801"/>
                                </a:lnTo>
                                <a:lnTo>
                                  <a:pt x="22717" y="5439"/>
                                </a:lnTo>
                                <a:lnTo>
                                  <a:pt x="22717" y="6801"/>
                                </a:lnTo>
                                <a:lnTo>
                                  <a:pt x="22717" y="6801"/>
                                </a:lnTo>
                                <a:lnTo>
                                  <a:pt x="22717" y="5439"/>
                                </a:lnTo>
                                <a:lnTo>
                                  <a:pt x="22717" y="5439"/>
                                </a:lnTo>
                                <a:lnTo>
                                  <a:pt x="22717" y="5439"/>
                                </a:lnTo>
                                <a:lnTo>
                                  <a:pt x="22717" y="5439"/>
                                </a:lnTo>
                                <a:lnTo>
                                  <a:pt x="22717" y="6801"/>
                                </a:lnTo>
                                <a:lnTo>
                                  <a:pt x="22717" y="6801"/>
                                </a:lnTo>
                                <a:lnTo>
                                  <a:pt x="23451" y="6801"/>
                                </a:lnTo>
                                <a:lnTo>
                                  <a:pt x="23451" y="8163"/>
                                </a:lnTo>
                                <a:lnTo>
                                  <a:pt x="23451" y="6801"/>
                                </a:lnTo>
                                <a:lnTo>
                                  <a:pt x="23451" y="6801"/>
                                </a:lnTo>
                                <a:lnTo>
                                  <a:pt x="23451" y="6801"/>
                                </a:lnTo>
                                <a:lnTo>
                                  <a:pt x="23451" y="6801"/>
                                </a:lnTo>
                                <a:lnTo>
                                  <a:pt x="23451" y="6801"/>
                                </a:lnTo>
                                <a:lnTo>
                                  <a:pt x="23451" y="6801"/>
                                </a:lnTo>
                                <a:lnTo>
                                  <a:pt x="23451" y="6801"/>
                                </a:lnTo>
                                <a:lnTo>
                                  <a:pt x="23451" y="6801"/>
                                </a:lnTo>
                                <a:lnTo>
                                  <a:pt x="23451" y="5439"/>
                                </a:lnTo>
                                <a:lnTo>
                                  <a:pt x="23451" y="5439"/>
                                </a:lnTo>
                                <a:lnTo>
                                  <a:pt x="23451" y="5439"/>
                                </a:lnTo>
                                <a:lnTo>
                                  <a:pt x="23451" y="6801"/>
                                </a:lnTo>
                                <a:lnTo>
                                  <a:pt x="24174" y="6801"/>
                                </a:lnTo>
                                <a:lnTo>
                                  <a:pt x="24174" y="8163"/>
                                </a:lnTo>
                                <a:lnTo>
                                  <a:pt x="24174" y="6801"/>
                                </a:lnTo>
                                <a:lnTo>
                                  <a:pt x="24174" y="6801"/>
                                </a:lnTo>
                                <a:lnTo>
                                  <a:pt x="24174" y="6801"/>
                                </a:lnTo>
                                <a:lnTo>
                                  <a:pt x="24174" y="6801"/>
                                </a:lnTo>
                                <a:lnTo>
                                  <a:pt x="24174" y="6801"/>
                                </a:lnTo>
                                <a:lnTo>
                                  <a:pt x="24174" y="8163"/>
                                </a:lnTo>
                                <a:lnTo>
                                  <a:pt x="24174" y="5439"/>
                                </a:lnTo>
                                <a:lnTo>
                                  <a:pt x="24174" y="6801"/>
                                </a:lnTo>
                                <a:lnTo>
                                  <a:pt x="24174" y="6801"/>
                                </a:lnTo>
                                <a:lnTo>
                                  <a:pt x="24174" y="5439"/>
                                </a:lnTo>
                                <a:lnTo>
                                  <a:pt x="24174" y="6801"/>
                                </a:lnTo>
                                <a:lnTo>
                                  <a:pt x="24174" y="6801"/>
                                </a:lnTo>
                                <a:lnTo>
                                  <a:pt x="24174" y="8163"/>
                                </a:lnTo>
                                <a:lnTo>
                                  <a:pt x="24174" y="6801"/>
                                </a:lnTo>
                                <a:lnTo>
                                  <a:pt x="24174" y="6801"/>
                                </a:lnTo>
                                <a:lnTo>
                                  <a:pt x="24174" y="6801"/>
                                </a:lnTo>
                                <a:lnTo>
                                  <a:pt x="24908" y="8163"/>
                                </a:lnTo>
                                <a:lnTo>
                                  <a:pt x="24908" y="8163"/>
                                </a:lnTo>
                                <a:lnTo>
                                  <a:pt x="24908" y="8163"/>
                                </a:lnTo>
                                <a:lnTo>
                                  <a:pt x="24908" y="8163"/>
                                </a:lnTo>
                                <a:lnTo>
                                  <a:pt x="24908" y="8163"/>
                                </a:lnTo>
                                <a:lnTo>
                                  <a:pt x="24908" y="6801"/>
                                </a:lnTo>
                                <a:lnTo>
                                  <a:pt x="24908" y="6801"/>
                                </a:lnTo>
                                <a:lnTo>
                                  <a:pt x="24908" y="5439"/>
                                </a:lnTo>
                                <a:lnTo>
                                  <a:pt x="24908" y="5439"/>
                                </a:lnTo>
                                <a:lnTo>
                                  <a:pt x="24908" y="5439"/>
                                </a:lnTo>
                                <a:lnTo>
                                  <a:pt x="24908" y="5439"/>
                                </a:lnTo>
                                <a:lnTo>
                                  <a:pt x="24908" y="6801"/>
                                </a:lnTo>
                                <a:lnTo>
                                  <a:pt x="25641" y="5439"/>
                                </a:lnTo>
                                <a:lnTo>
                                  <a:pt x="25641" y="6801"/>
                                </a:lnTo>
                                <a:lnTo>
                                  <a:pt x="25641" y="6801"/>
                                </a:lnTo>
                                <a:lnTo>
                                  <a:pt x="25641" y="5439"/>
                                </a:lnTo>
                                <a:lnTo>
                                  <a:pt x="25641" y="6801"/>
                                </a:lnTo>
                                <a:lnTo>
                                  <a:pt x="25641" y="5439"/>
                                </a:lnTo>
                                <a:lnTo>
                                  <a:pt x="25641" y="5439"/>
                                </a:lnTo>
                                <a:lnTo>
                                  <a:pt x="25641" y="5439"/>
                                </a:lnTo>
                                <a:lnTo>
                                  <a:pt x="25641" y="5439"/>
                                </a:lnTo>
                                <a:lnTo>
                                  <a:pt x="25641" y="6801"/>
                                </a:lnTo>
                                <a:lnTo>
                                  <a:pt x="25641" y="6801"/>
                                </a:lnTo>
                                <a:lnTo>
                                  <a:pt x="25641" y="6801"/>
                                </a:lnTo>
                                <a:lnTo>
                                  <a:pt x="26375" y="6801"/>
                                </a:lnTo>
                                <a:lnTo>
                                  <a:pt x="26375" y="6801"/>
                                </a:lnTo>
                                <a:lnTo>
                                  <a:pt x="26375" y="6801"/>
                                </a:lnTo>
                                <a:lnTo>
                                  <a:pt x="26375" y="6801"/>
                                </a:lnTo>
                                <a:lnTo>
                                  <a:pt x="26375" y="5439"/>
                                </a:lnTo>
                                <a:lnTo>
                                  <a:pt x="26375" y="5439"/>
                                </a:lnTo>
                                <a:lnTo>
                                  <a:pt x="26375" y="6801"/>
                                </a:lnTo>
                                <a:lnTo>
                                  <a:pt x="26375" y="6801"/>
                                </a:lnTo>
                                <a:lnTo>
                                  <a:pt x="26375" y="8163"/>
                                </a:lnTo>
                                <a:lnTo>
                                  <a:pt x="26375" y="6801"/>
                                </a:lnTo>
                                <a:lnTo>
                                  <a:pt x="26375" y="8163"/>
                                </a:lnTo>
                                <a:lnTo>
                                  <a:pt x="26375" y="6801"/>
                                </a:lnTo>
                                <a:lnTo>
                                  <a:pt x="27108" y="6801"/>
                                </a:lnTo>
                                <a:lnTo>
                                  <a:pt x="27108" y="8163"/>
                                </a:lnTo>
                                <a:lnTo>
                                  <a:pt x="27108" y="8163"/>
                                </a:lnTo>
                                <a:lnTo>
                                  <a:pt x="27108" y="6801"/>
                                </a:lnTo>
                                <a:lnTo>
                                  <a:pt x="27108" y="6801"/>
                                </a:lnTo>
                                <a:lnTo>
                                  <a:pt x="27108" y="8163"/>
                                </a:lnTo>
                                <a:lnTo>
                                  <a:pt x="27108" y="6801"/>
                                </a:lnTo>
                                <a:lnTo>
                                  <a:pt x="27108" y="6801"/>
                                </a:lnTo>
                                <a:lnTo>
                                  <a:pt x="27108" y="6801"/>
                                </a:lnTo>
                                <a:lnTo>
                                  <a:pt x="27108" y="5439"/>
                                </a:lnTo>
                                <a:lnTo>
                                  <a:pt x="27108" y="6801"/>
                                </a:lnTo>
                                <a:lnTo>
                                  <a:pt x="27108" y="6801"/>
                                </a:lnTo>
                                <a:lnTo>
                                  <a:pt x="27108" y="6801"/>
                                </a:lnTo>
                                <a:lnTo>
                                  <a:pt x="27108" y="8163"/>
                                </a:lnTo>
                                <a:lnTo>
                                  <a:pt x="27842" y="8163"/>
                                </a:lnTo>
                                <a:lnTo>
                                  <a:pt x="27842" y="8163"/>
                                </a:lnTo>
                                <a:lnTo>
                                  <a:pt x="27842" y="8163"/>
                                </a:lnTo>
                                <a:lnTo>
                                  <a:pt x="27842" y="8163"/>
                                </a:lnTo>
                                <a:lnTo>
                                  <a:pt x="27842" y="9525"/>
                                </a:lnTo>
                                <a:lnTo>
                                  <a:pt x="27842" y="9525"/>
                                </a:lnTo>
                                <a:lnTo>
                                  <a:pt x="27842" y="8163"/>
                                </a:lnTo>
                                <a:lnTo>
                                  <a:pt x="27842" y="8163"/>
                                </a:lnTo>
                                <a:lnTo>
                                  <a:pt x="27842" y="9525"/>
                                </a:lnTo>
                                <a:lnTo>
                                  <a:pt x="27842" y="8163"/>
                                </a:lnTo>
                                <a:lnTo>
                                  <a:pt x="27842" y="8163"/>
                                </a:lnTo>
                                <a:lnTo>
                                  <a:pt x="27842" y="8163"/>
                                </a:lnTo>
                                <a:lnTo>
                                  <a:pt x="28575" y="6801"/>
                                </a:lnTo>
                                <a:lnTo>
                                  <a:pt x="28575" y="6801"/>
                                </a:lnTo>
                                <a:lnTo>
                                  <a:pt x="28575" y="816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60" name="Freeform: Shape 860"/>
                        <wps:cNvSpPr/>
                        <wps:spPr>
                          <a:xfrm>
                            <a:off x="2138362" y="3910012"/>
                            <a:ext cx="28575" cy="9525"/>
                          </a:xfrm>
                          <a:custGeom>
                            <a:avLst/>
                            <a:gdLst>
                              <a:gd name="connsiteX0" fmla="*/ 0 w 28575"/>
                              <a:gd name="connsiteY0" fmla="*/ 3810 h 9525"/>
                              <a:gd name="connsiteX1" fmla="*/ 0 w 28575"/>
                              <a:gd name="connsiteY1" fmla="*/ 1905 h 9525"/>
                              <a:gd name="connsiteX2" fmla="*/ 0 w 28575"/>
                              <a:gd name="connsiteY2" fmla="*/ 3810 h 9525"/>
                              <a:gd name="connsiteX3" fmla="*/ 0 w 28575"/>
                              <a:gd name="connsiteY3" fmla="*/ 3810 h 9525"/>
                              <a:gd name="connsiteX4" fmla="*/ 0 w 28575"/>
                              <a:gd name="connsiteY4" fmla="*/ 3810 h 9525"/>
                              <a:gd name="connsiteX5" fmla="*/ 0 w 28575"/>
                              <a:gd name="connsiteY5" fmla="*/ 5715 h 9525"/>
                              <a:gd name="connsiteX6" fmla="*/ 0 w 28575"/>
                              <a:gd name="connsiteY6" fmla="*/ 1905 h 9525"/>
                              <a:gd name="connsiteX7" fmla="*/ 0 w 28575"/>
                              <a:gd name="connsiteY7" fmla="*/ 3810 h 9525"/>
                              <a:gd name="connsiteX8" fmla="*/ 0 w 28575"/>
                              <a:gd name="connsiteY8" fmla="*/ 3810 h 9525"/>
                              <a:gd name="connsiteX9" fmla="*/ 0 w 28575"/>
                              <a:gd name="connsiteY9" fmla="*/ 3810 h 9525"/>
                              <a:gd name="connsiteX10" fmla="*/ 752 w 28575"/>
                              <a:gd name="connsiteY10" fmla="*/ 5715 h 9525"/>
                              <a:gd name="connsiteX11" fmla="*/ 752 w 28575"/>
                              <a:gd name="connsiteY11" fmla="*/ 3810 h 9525"/>
                              <a:gd name="connsiteX12" fmla="*/ 752 w 28575"/>
                              <a:gd name="connsiteY12" fmla="*/ 1905 h 9525"/>
                              <a:gd name="connsiteX13" fmla="*/ 752 w 28575"/>
                              <a:gd name="connsiteY13" fmla="*/ 1905 h 9525"/>
                              <a:gd name="connsiteX14" fmla="*/ 752 w 28575"/>
                              <a:gd name="connsiteY14" fmla="*/ 1905 h 9525"/>
                              <a:gd name="connsiteX15" fmla="*/ 752 w 28575"/>
                              <a:gd name="connsiteY15" fmla="*/ 1905 h 9525"/>
                              <a:gd name="connsiteX16" fmla="*/ 752 w 28575"/>
                              <a:gd name="connsiteY16" fmla="*/ 1905 h 9525"/>
                              <a:gd name="connsiteX17" fmla="*/ 752 w 28575"/>
                              <a:gd name="connsiteY17" fmla="*/ 1905 h 9525"/>
                              <a:gd name="connsiteX18" fmla="*/ 752 w 28575"/>
                              <a:gd name="connsiteY18" fmla="*/ 1905 h 9525"/>
                              <a:gd name="connsiteX19" fmla="*/ 752 w 28575"/>
                              <a:gd name="connsiteY19" fmla="*/ 0 h 9525"/>
                              <a:gd name="connsiteX20" fmla="*/ 752 w 28575"/>
                              <a:gd name="connsiteY20" fmla="*/ 1905 h 9525"/>
                              <a:gd name="connsiteX21" fmla="*/ 752 w 28575"/>
                              <a:gd name="connsiteY21" fmla="*/ 1905 h 9525"/>
                              <a:gd name="connsiteX22" fmla="*/ 752 w 28575"/>
                              <a:gd name="connsiteY22" fmla="*/ 1905 h 9525"/>
                              <a:gd name="connsiteX23" fmla="*/ 752 w 28575"/>
                              <a:gd name="connsiteY23" fmla="*/ 1905 h 9525"/>
                              <a:gd name="connsiteX24" fmla="*/ 752 w 28575"/>
                              <a:gd name="connsiteY24" fmla="*/ 1905 h 9525"/>
                              <a:gd name="connsiteX25" fmla="*/ 752 w 28575"/>
                              <a:gd name="connsiteY25" fmla="*/ 3810 h 9525"/>
                              <a:gd name="connsiteX26" fmla="*/ 752 w 28575"/>
                              <a:gd name="connsiteY26" fmla="*/ 3810 h 9525"/>
                              <a:gd name="connsiteX27" fmla="*/ 752 w 28575"/>
                              <a:gd name="connsiteY27" fmla="*/ 3810 h 9525"/>
                              <a:gd name="connsiteX28" fmla="*/ 1505 w 28575"/>
                              <a:gd name="connsiteY28" fmla="*/ 3810 h 9525"/>
                              <a:gd name="connsiteX29" fmla="*/ 1505 w 28575"/>
                              <a:gd name="connsiteY29" fmla="*/ 1905 h 9525"/>
                              <a:gd name="connsiteX30" fmla="*/ 1505 w 28575"/>
                              <a:gd name="connsiteY30" fmla="*/ 1905 h 9525"/>
                              <a:gd name="connsiteX31" fmla="*/ 1505 w 28575"/>
                              <a:gd name="connsiteY31" fmla="*/ 1905 h 9525"/>
                              <a:gd name="connsiteX32" fmla="*/ 1505 w 28575"/>
                              <a:gd name="connsiteY32" fmla="*/ 1905 h 9525"/>
                              <a:gd name="connsiteX33" fmla="*/ 1505 w 28575"/>
                              <a:gd name="connsiteY33" fmla="*/ 1905 h 9525"/>
                              <a:gd name="connsiteX34" fmla="*/ 1505 w 28575"/>
                              <a:gd name="connsiteY34" fmla="*/ 1905 h 9525"/>
                              <a:gd name="connsiteX35" fmla="*/ 1505 w 28575"/>
                              <a:gd name="connsiteY35" fmla="*/ 3810 h 9525"/>
                              <a:gd name="connsiteX36" fmla="*/ 1505 w 28575"/>
                              <a:gd name="connsiteY36" fmla="*/ 1905 h 9525"/>
                              <a:gd name="connsiteX37" fmla="*/ 1505 w 28575"/>
                              <a:gd name="connsiteY37" fmla="*/ 1905 h 9525"/>
                              <a:gd name="connsiteX38" fmla="*/ 1505 w 28575"/>
                              <a:gd name="connsiteY38" fmla="*/ 3810 h 9525"/>
                              <a:gd name="connsiteX39" fmla="*/ 1505 w 28575"/>
                              <a:gd name="connsiteY39" fmla="*/ 3810 h 9525"/>
                              <a:gd name="connsiteX40" fmla="*/ 2257 w 28575"/>
                              <a:gd name="connsiteY40" fmla="*/ 3810 h 9525"/>
                              <a:gd name="connsiteX41" fmla="*/ 2257 w 28575"/>
                              <a:gd name="connsiteY41" fmla="*/ 3810 h 9525"/>
                              <a:gd name="connsiteX42" fmla="*/ 2257 w 28575"/>
                              <a:gd name="connsiteY42" fmla="*/ 1905 h 9525"/>
                              <a:gd name="connsiteX43" fmla="*/ 2257 w 28575"/>
                              <a:gd name="connsiteY43" fmla="*/ 1905 h 9525"/>
                              <a:gd name="connsiteX44" fmla="*/ 2257 w 28575"/>
                              <a:gd name="connsiteY44" fmla="*/ 3810 h 9525"/>
                              <a:gd name="connsiteX45" fmla="*/ 2257 w 28575"/>
                              <a:gd name="connsiteY45" fmla="*/ 5715 h 9525"/>
                              <a:gd name="connsiteX46" fmla="*/ 2257 w 28575"/>
                              <a:gd name="connsiteY46" fmla="*/ 3810 h 9525"/>
                              <a:gd name="connsiteX47" fmla="*/ 2257 w 28575"/>
                              <a:gd name="connsiteY47" fmla="*/ 3810 h 9525"/>
                              <a:gd name="connsiteX48" fmla="*/ 2257 w 28575"/>
                              <a:gd name="connsiteY48" fmla="*/ 3810 h 9525"/>
                              <a:gd name="connsiteX49" fmla="*/ 2257 w 28575"/>
                              <a:gd name="connsiteY49" fmla="*/ 5715 h 9525"/>
                              <a:gd name="connsiteX50" fmla="*/ 2257 w 28575"/>
                              <a:gd name="connsiteY50" fmla="*/ 5715 h 9525"/>
                              <a:gd name="connsiteX51" fmla="*/ 2257 w 28575"/>
                              <a:gd name="connsiteY51" fmla="*/ 3810 h 9525"/>
                              <a:gd name="connsiteX52" fmla="*/ 3010 w 28575"/>
                              <a:gd name="connsiteY52" fmla="*/ 3810 h 9525"/>
                              <a:gd name="connsiteX53" fmla="*/ 3010 w 28575"/>
                              <a:gd name="connsiteY53" fmla="*/ 1905 h 9525"/>
                              <a:gd name="connsiteX54" fmla="*/ 3010 w 28575"/>
                              <a:gd name="connsiteY54" fmla="*/ 1905 h 9525"/>
                              <a:gd name="connsiteX55" fmla="*/ 3010 w 28575"/>
                              <a:gd name="connsiteY55" fmla="*/ 3810 h 9525"/>
                              <a:gd name="connsiteX56" fmla="*/ 3010 w 28575"/>
                              <a:gd name="connsiteY56" fmla="*/ 3810 h 9525"/>
                              <a:gd name="connsiteX57" fmla="*/ 3010 w 28575"/>
                              <a:gd name="connsiteY57" fmla="*/ 3810 h 9525"/>
                              <a:gd name="connsiteX58" fmla="*/ 3010 w 28575"/>
                              <a:gd name="connsiteY58" fmla="*/ 3810 h 9525"/>
                              <a:gd name="connsiteX59" fmla="*/ 3010 w 28575"/>
                              <a:gd name="connsiteY59" fmla="*/ 3810 h 9525"/>
                              <a:gd name="connsiteX60" fmla="*/ 3010 w 28575"/>
                              <a:gd name="connsiteY60" fmla="*/ 1905 h 9525"/>
                              <a:gd name="connsiteX61" fmla="*/ 3010 w 28575"/>
                              <a:gd name="connsiteY61" fmla="*/ 3810 h 9525"/>
                              <a:gd name="connsiteX62" fmla="*/ 3010 w 28575"/>
                              <a:gd name="connsiteY62" fmla="*/ 3810 h 9525"/>
                              <a:gd name="connsiteX63" fmla="*/ 3010 w 28575"/>
                              <a:gd name="connsiteY63" fmla="*/ 5715 h 9525"/>
                              <a:gd name="connsiteX64" fmla="*/ 3010 w 28575"/>
                              <a:gd name="connsiteY64" fmla="*/ 5715 h 9525"/>
                              <a:gd name="connsiteX65" fmla="*/ 3010 w 28575"/>
                              <a:gd name="connsiteY65" fmla="*/ 5715 h 9525"/>
                              <a:gd name="connsiteX66" fmla="*/ 3762 w 28575"/>
                              <a:gd name="connsiteY66" fmla="*/ 3810 h 9525"/>
                              <a:gd name="connsiteX67" fmla="*/ 3762 w 28575"/>
                              <a:gd name="connsiteY67" fmla="*/ 3810 h 9525"/>
                              <a:gd name="connsiteX68" fmla="*/ 3762 w 28575"/>
                              <a:gd name="connsiteY68" fmla="*/ 3810 h 9525"/>
                              <a:gd name="connsiteX69" fmla="*/ 3762 w 28575"/>
                              <a:gd name="connsiteY69" fmla="*/ 3810 h 9525"/>
                              <a:gd name="connsiteX70" fmla="*/ 3762 w 28575"/>
                              <a:gd name="connsiteY70" fmla="*/ 3810 h 9525"/>
                              <a:gd name="connsiteX71" fmla="*/ 3762 w 28575"/>
                              <a:gd name="connsiteY71" fmla="*/ 5715 h 9525"/>
                              <a:gd name="connsiteX72" fmla="*/ 3762 w 28575"/>
                              <a:gd name="connsiteY72" fmla="*/ 3810 h 9525"/>
                              <a:gd name="connsiteX73" fmla="*/ 3762 w 28575"/>
                              <a:gd name="connsiteY73" fmla="*/ 3810 h 9525"/>
                              <a:gd name="connsiteX74" fmla="*/ 3762 w 28575"/>
                              <a:gd name="connsiteY74" fmla="*/ 5715 h 9525"/>
                              <a:gd name="connsiteX75" fmla="*/ 3762 w 28575"/>
                              <a:gd name="connsiteY75" fmla="*/ 3810 h 9525"/>
                              <a:gd name="connsiteX76" fmla="*/ 3762 w 28575"/>
                              <a:gd name="connsiteY76" fmla="*/ 3810 h 9525"/>
                              <a:gd name="connsiteX77" fmla="*/ 3762 w 28575"/>
                              <a:gd name="connsiteY77" fmla="*/ 3810 h 9525"/>
                              <a:gd name="connsiteX78" fmla="*/ 4515 w 28575"/>
                              <a:gd name="connsiteY78" fmla="*/ 3810 h 9525"/>
                              <a:gd name="connsiteX79" fmla="*/ 4515 w 28575"/>
                              <a:gd name="connsiteY79" fmla="*/ 3810 h 9525"/>
                              <a:gd name="connsiteX80" fmla="*/ 4515 w 28575"/>
                              <a:gd name="connsiteY80" fmla="*/ 5715 h 9525"/>
                              <a:gd name="connsiteX81" fmla="*/ 4515 w 28575"/>
                              <a:gd name="connsiteY81" fmla="*/ 5715 h 9525"/>
                              <a:gd name="connsiteX82" fmla="*/ 4515 w 28575"/>
                              <a:gd name="connsiteY82" fmla="*/ 3810 h 9525"/>
                              <a:gd name="connsiteX83" fmla="*/ 4515 w 28575"/>
                              <a:gd name="connsiteY83" fmla="*/ 3810 h 9525"/>
                              <a:gd name="connsiteX84" fmla="*/ 4515 w 28575"/>
                              <a:gd name="connsiteY84" fmla="*/ 3810 h 9525"/>
                              <a:gd name="connsiteX85" fmla="*/ 4515 w 28575"/>
                              <a:gd name="connsiteY85" fmla="*/ 1905 h 9525"/>
                              <a:gd name="connsiteX86" fmla="*/ 4515 w 28575"/>
                              <a:gd name="connsiteY86" fmla="*/ 3810 h 9525"/>
                              <a:gd name="connsiteX87" fmla="*/ 4515 w 28575"/>
                              <a:gd name="connsiteY87" fmla="*/ 3810 h 9525"/>
                              <a:gd name="connsiteX88" fmla="*/ 4515 w 28575"/>
                              <a:gd name="connsiteY88" fmla="*/ 3810 h 9525"/>
                              <a:gd name="connsiteX89" fmla="*/ 4515 w 28575"/>
                              <a:gd name="connsiteY89" fmla="*/ 5715 h 9525"/>
                              <a:gd name="connsiteX90" fmla="*/ 5267 w 28575"/>
                              <a:gd name="connsiteY90" fmla="*/ 5715 h 9525"/>
                              <a:gd name="connsiteX91" fmla="*/ 5267 w 28575"/>
                              <a:gd name="connsiteY91" fmla="*/ 3810 h 9525"/>
                              <a:gd name="connsiteX92" fmla="*/ 5267 w 28575"/>
                              <a:gd name="connsiteY92" fmla="*/ 3810 h 9525"/>
                              <a:gd name="connsiteX93" fmla="*/ 5267 w 28575"/>
                              <a:gd name="connsiteY93" fmla="*/ 3810 h 9525"/>
                              <a:gd name="connsiteX94" fmla="*/ 5267 w 28575"/>
                              <a:gd name="connsiteY94" fmla="*/ 3810 h 9525"/>
                              <a:gd name="connsiteX95" fmla="*/ 5267 w 28575"/>
                              <a:gd name="connsiteY95" fmla="*/ 5715 h 9525"/>
                              <a:gd name="connsiteX96" fmla="*/ 5267 w 28575"/>
                              <a:gd name="connsiteY96" fmla="*/ 5715 h 9525"/>
                              <a:gd name="connsiteX97" fmla="*/ 5267 w 28575"/>
                              <a:gd name="connsiteY97" fmla="*/ 3810 h 9525"/>
                              <a:gd name="connsiteX98" fmla="*/ 5267 w 28575"/>
                              <a:gd name="connsiteY98" fmla="*/ 5715 h 9525"/>
                              <a:gd name="connsiteX99" fmla="*/ 5267 w 28575"/>
                              <a:gd name="connsiteY99" fmla="*/ 5715 h 9525"/>
                              <a:gd name="connsiteX100" fmla="*/ 5267 w 28575"/>
                              <a:gd name="connsiteY100" fmla="*/ 3810 h 9525"/>
                              <a:gd name="connsiteX101" fmla="*/ 5267 w 28575"/>
                              <a:gd name="connsiteY101" fmla="*/ 3810 h 9525"/>
                              <a:gd name="connsiteX102" fmla="*/ 5267 w 28575"/>
                              <a:gd name="connsiteY102" fmla="*/ 1905 h 9525"/>
                              <a:gd name="connsiteX103" fmla="*/ 5267 w 28575"/>
                              <a:gd name="connsiteY103" fmla="*/ 1905 h 9525"/>
                              <a:gd name="connsiteX104" fmla="*/ 5267 w 28575"/>
                              <a:gd name="connsiteY104" fmla="*/ 1905 h 9525"/>
                              <a:gd name="connsiteX105" fmla="*/ 5267 w 28575"/>
                              <a:gd name="connsiteY105" fmla="*/ 3810 h 9525"/>
                              <a:gd name="connsiteX106" fmla="*/ 5267 w 28575"/>
                              <a:gd name="connsiteY106" fmla="*/ 5715 h 9525"/>
                              <a:gd name="connsiteX107" fmla="*/ 5267 w 28575"/>
                              <a:gd name="connsiteY107" fmla="*/ 5715 h 9525"/>
                              <a:gd name="connsiteX108" fmla="*/ 6020 w 28575"/>
                              <a:gd name="connsiteY108" fmla="*/ 5715 h 9525"/>
                              <a:gd name="connsiteX109" fmla="*/ 6020 w 28575"/>
                              <a:gd name="connsiteY109" fmla="*/ 5715 h 9525"/>
                              <a:gd name="connsiteX110" fmla="*/ 6020 w 28575"/>
                              <a:gd name="connsiteY110" fmla="*/ 3810 h 9525"/>
                              <a:gd name="connsiteX111" fmla="*/ 6020 w 28575"/>
                              <a:gd name="connsiteY111" fmla="*/ 3810 h 9525"/>
                              <a:gd name="connsiteX112" fmla="*/ 6020 w 28575"/>
                              <a:gd name="connsiteY112" fmla="*/ 3810 h 9525"/>
                              <a:gd name="connsiteX113" fmla="*/ 6020 w 28575"/>
                              <a:gd name="connsiteY113" fmla="*/ 3810 h 9525"/>
                              <a:gd name="connsiteX114" fmla="*/ 6020 w 28575"/>
                              <a:gd name="connsiteY114" fmla="*/ 3810 h 9525"/>
                              <a:gd name="connsiteX115" fmla="*/ 6020 w 28575"/>
                              <a:gd name="connsiteY115" fmla="*/ 1905 h 9525"/>
                              <a:gd name="connsiteX116" fmla="*/ 6020 w 28575"/>
                              <a:gd name="connsiteY116" fmla="*/ 3810 h 9525"/>
                              <a:gd name="connsiteX117" fmla="*/ 6020 w 28575"/>
                              <a:gd name="connsiteY117" fmla="*/ 1905 h 9525"/>
                              <a:gd name="connsiteX118" fmla="*/ 6020 w 28575"/>
                              <a:gd name="connsiteY118" fmla="*/ 1905 h 9525"/>
                              <a:gd name="connsiteX119" fmla="*/ 6020 w 28575"/>
                              <a:gd name="connsiteY119" fmla="*/ 3810 h 9525"/>
                              <a:gd name="connsiteX120" fmla="*/ 6772 w 28575"/>
                              <a:gd name="connsiteY120" fmla="*/ 1905 h 9525"/>
                              <a:gd name="connsiteX121" fmla="*/ 6772 w 28575"/>
                              <a:gd name="connsiteY121" fmla="*/ 3810 h 9525"/>
                              <a:gd name="connsiteX122" fmla="*/ 6772 w 28575"/>
                              <a:gd name="connsiteY122" fmla="*/ 5715 h 9525"/>
                              <a:gd name="connsiteX123" fmla="*/ 6772 w 28575"/>
                              <a:gd name="connsiteY123" fmla="*/ 5715 h 9525"/>
                              <a:gd name="connsiteX124" fmla="*/ 6772 w 28575"/>
                              <a:gd name="connsiteY124" fmla="*/ 5715 h 9525"/>
                              <a:gd name="connsiteX125" fmla="*/ 6772 w 28575"/>
                              <a:gd name="connsiteY125" fmla="*/ 3810 h 9525"/>
                              <a:gd name="connsiteX126" fmla="*/ 6772 w 28575"/>
                              <a:gd name="connsiteY126" fmla="*/ 1905 h 9525"/>
                              <a:gd name="connsiteX127" fmla="*/ 6772 w 28575"/>
                              <a:gd name="connsiteY127" fmla="*/ 1905 h 9525"/>
                              <a:gd name="connsiteX128" fmla="*/ 6772 w 28575"/>
                              <a:gd name="connsiteY128" fmla="*/ 3810 h 9525"/>
                              <a:gd name="connsiteX129" fmla="*/ 6772 w 28575"/>
                              <a:gd name="connsiteY129" fmla="*/ 1905 h 9525"/>
                              <a:gd name="connsiteX130" fmla="*/ 6772 w 28575"/>
                              <a:gd name="connsiteY130" fmla="*/ 3810 h 9525"/>
                              <a:gd name="connsiteX131" fmla="*/ 6772 w 28575"/>
                              <a:gd name="connsiteY131" fmla="*/ 3810 h 9525"/>
                              <a:gd name="connsiteX132" fmla="*/ 6772 w 28575"/>
                              <a:gd name="connsiteY132" fmla="*/ 3810 h 9525"/>
                              <a:gd name="connsiteX133" fmla="*/ 6772 w 28575"/>
                              <a:gd name="connsiteY133" fmla="*/ 3810 h 9525"/>
                              <a:gd name="connsiteX134" fmla="*/ 7515 w 28575"/>
                              <a:gd name="connsiteY134" fmla="*/ 3810 h 9525"/>
                              <a:gd name="connsiteX135" fmla="*/ 7515 w 28575"/>
                              <a:gd name="connsiteY135" fmla="*/ 3810 h 9525"/>
                              <a:gd name="connsiteX136" fmla="*/ 7515 w 28575"/>
                              <a:gd name="connsiteY136" fmla="*/ 5715 h 9525"/>
                              <a:gd name="connsiteX137" fmla="*/ 7515 w 28575"/>
                              <a:gd name="connsiteY137" fmla="*/ 5715 h 9525"/>
                              <a:gd name="connsiteX138" fmla="*/ 7515 w 28575"/>
                              <a:gd name="connsiteY138" fmla="*/ 3810 h 9525"/>
                              <a:gd name="connsiteX139" fmla="*/ 7515 w 28575"/>
                              <a:gd name="connsiteY139" fmla="*/ 3810 h 9525"/>
                              <a:gd name="connsiteX140" fmla="*/ 7515 w 28575"/>
                              <a:gd name="connsiteY140" fmla="*/ 3810 h 9525"/>
                              <a:gd name="connsiteX141" fmla="*/ 7515 w 28575"/>
                              <a:gd name="connsiteY141" fmla="*/ 3810 h 9525"/>
                              <a:gd name="connsiteX142" fmla="*/ 7515 w 28575"/>
                              <a:gd name="connsiteY142" fmla="*/ 3810 h 9525"/>
                              <a:gd name="connsiteX143" fmla="*/ 7515 w 28575"/>
                              <a:gd name="connsiteY143" fmla="*/ 1905 h 9525"/>
                              <a:gd name="connsiteX144" fmla="*/ 7515 w 28575"/>
                              <a:gd name="connsiteY144" fmla="*/ 3810 h 9525"/>
                              <a:gd name="connsiteX145" fmla="*/ 7515 w 28575"/>
                              <a:gd name="connsiteY145" fmla="*/ 3810 h 9525"/>
                              <a:gd name="connsiteX146" fmla="*/ 8268 w 28575"/>
                              <a:gd name="connsiteY146" fmla="*/ 3810 h 9525"/>
                              <a:gd name="connsiteX147" fmla="*/ 8268 w 28575"/>
                              <a:gd name="connsiteY147" fmla="*/ 3810 h 9525"/>
                              <a:gd name="connsiteX148" fmla="*/ 8268 w 28575"/>
                              <a:gd name="connsiteY148" fmla="*/ 3810 h 9525"/>
                              <a:gd name="connsiteX149" fmla="*/ 8268 w 28575"/>
                              <a:gd name="connsiteY149" fmla="*/ 5715 h 9525"/>
                              <a:gd name="connsiteX150" fmla="*/ 8268 w 28575"/>
                              <a:gd name="connsiteY150" fmla="*/ 5715 h 9525"/>
                              <a:gd name="connsiteX151" fmla="*/ 8268 w 28575"/>
                              <a:gd name="connsiteY151" fmla="*/ 5715 h 9525"/>
                              <a:gd name="connsiteX152" fmla="*/ 8268 w 28575"/>
                              <a:gd name="connsiteY152" fmla="*/ 5715 h 9525"/>
                              <a:gd name="connsiteX153" fmla="*/ 8268 w 28575"/>
                              <a:gd name="connsiteY153" fmla="*/ 5715 h 9525"/>
                              <a:gd name="connsiteX154" fmla="*/ 8268 w 28575"/>
                              <a:gd name="connsiteY154" fmla="*/ 5715 h 9525"/>
                              <a:gd name="connsiteX155" fmla="*/ 8268 w 28575"/>
                              <a:gd name="connsiteY155" fmla="*/ 3810 h 9525"/>
                              <a:gd name="connsiteX156" fmla="*/ 8268 w 28575"/>
                              <a:gd name="connsiteY156" fmla="*/ 3810 h 9525"/>
                              <a:gd name="connsiteX157" fmla="*/ 8268 w 28575"/>
                              <a:gd name="connsiteY157" fmla="*/ 1905 h 9525"/>
                              <a:gd name="connsiteX158" fmla="*/ 9020 w 28575"/>
                              <a:gd name="connsiteY158" fmla="*/ 3810 h 9525"/>
                              <a:gd name="connsiteX159" fmla="*/ 9020 w 28575"/>
                              <a:gd name="connsiteY159" fmla="*/ 1905 h 9525"/>
                              <a:gd name="connsiteX160" fmla="*/ 9020 w 28575"/>
                              <a:gd name="connsiteY160" fmla="*/ 3810 h 9525"/>
                              <a:gd name="connsiteX161" fmla="*/ 9020 w 28575"/>
                              <a:gd name="connsiteY161" fmla="*/ 3810 h 9525"/>
                              <a:gd name="connsiteX162" fmla="*/ 9020 w 28575"/>
                              <a:gd name="connsiteY162" fmla="*/ 5715 h 9525"/>
                              <a:gd name="connsiteX163" fmla="*/ 9020 w 28575"/>
                              <a:gd name="connsiteY163" fmla="*/ 5715 h 9525"/>
                              <a:gd name="connsiteX164" fmla="*/ 9020 w 28575"/>
                              <a:gd name="connsiteY164" fmla="*/ 5715 h 9525"/>
                              <a:gd name="connsiteX165" fmla="*/ 9020 w 28575"/>
                              <a:gd name="connsiteY165" fmla="*/ 5715 h 9525"/>
                              <a:gd name="connsiteX166" fmla="*/ 9020 w 28575"/>
                              <a:gd name="connsiteY166" fmla="*/ 5715 h 9525"/>
                              <a:gd name="connsiteX167" fmla="*/ 9020 w 28575"/>
                              <a:gd name="connsiteY167" fmla="*/ 5715 h 9525"/>
                              <a:gd name="connsiteX168" fmla="*/ 9020 w 28575"/>
                              <a:gd name="connsiteY168" fmla="*/ 5715 h 9525"/>
                              <a:gd name="connsiteX169" fmla="*/ 9020 w 28575"/>
                              <a:gd name="connsiteY169" fmla="*/ 5715 h 9525"/>
                              <a:gd name="connsiteX170" fmla="*/ 9773 w 28575"/>
                              <a:gd name="connsiteY170" fmla="*/ 5715 h 9525"/>
                              <a:gd name="connsiteX171" fmla="*/ 9773 w 28575"/>
                              <a:gd name="connsiteY171" fmla="*/ 5715 h 9525"/>
                              <a:gd name="connsiteX172" fmla="*/ 9773 w 28575"/>
                              <a:gd name="connsiteY172" fmla="*/ 5715 h 9525"/>
                              <a:gd name="connsiteX173" fmla="*/ 9773 w 28575"/>
                              <a:gd name="connsiteY173" fmla="*/ 3810 h 9525"/>
                              <a:gd name="connsiteX174" fmla="*/ 9773 w 28575"/>
                              <a:gd name="connsiteY174" fmla="*/ 3810 h 9525"/>
                              <a:gd name="connsiteX175" fmla="*/ 9773 w 28575"/>
                              <a:gd name="connsiteY175" fmla="*/ 3810 h 9525"/>
                              <a:gd name="connsiteX176" fmla="*/ 9773 w 28575"/>
                              <a:gd name="connsiteY176" fmla="*/ 1905 h 9525"/>
                              <a:gd name="connsiteX177" fmla="*/ 9773 w 28575"/>
                              <a:gd name="connsiteY177" fmla="*/ 5715 h 9525"/>
                              <a:gd name="connsiteX178" fmla="*/ 9773 w 28575"/>
                              <a:gd name="connsiteY178" fmla="*/ 5715 h 9525"/>
                              <a:gd name="connsiteX179" fmla="*/ 9773 w 28575"/>
                              <a:gd name="connsiteY179" fmla="*/ 5715 h 9525"/>
                              <a:gd name="connsiteX180" fmla="*/ 9773 w 28575"/>
                              <a:gd name="connsiteY180" fmla="*/ 5715 h 9525"/>
                              <a:gd name="connsiteX181" fmla="*/ 9773 w 28575"/>
                              <a:gd name="connsiteY181" fmla="*/ 5715 h 9525"/>
                              <a:gd name="connsiteX182" fmla="*/ 10525 w 28575"/>
                              <a:gd name="connsiteY182" fmla="*/ 5715 h 9525"/>
                              <a:gd name="connsiteX183" fmla="*/ 10525 w 28575"/>
                              <a:gd name="connsiteY183" fmla="*/ 5715 h 9525"/>
                              <a:gd name="connsiteX184" fmla="*/ 10525 w 28575"/>
                              <a:gd name="connsiteY184" fmla="*/ 5715 h 9525"/>
                              <a:gd name="connsiteX185" fmla="*/ 10525 w 28575"/>
                              <a:gd name="connsiteY185" fmla="*/ 5715 h 9525"/>
                              <a:gd name="connsiteX186" fmla="*/ 10525 w 28575"/>
                              <a:gd name="connsiteY186" fmla="*/ 5715 h 9525"/>
                              <a:gd name="connsiteX187" fmla="*/ 10525 w 28575"/>
                              <a:gd name="connsiteY187" fmla="*/ 5715 h 9525"/>
                              <a:gd name="connsiteX188" fmla="*/ 10525 w 28575"/>
                              <a:gd name="connsiteY188" fmla="*/ 5715 h 9525"/>
                              <a:gd name="connsiteX189" fmla="*/ 10525 w 28575"/>
                              <a:gd name="connsiteY189" fmla="*/ 5715 h 9525"/>
                              <a:gd name="connsiteX190" fmla="*/ 10525 w 28575"/>
                              <a:gd name="connsiteY190" fmla="*/ 5715 h 9525"/>
                              <a:gd name="connsiteX191" fmla="*/ 10525 w 28575"/>
                              <a:gd name="connsiteY191" fmla="*/ 5715 h 9525"/>
                              <a:gd name="connsiteX192" fmla="*/ 10525 w 28575"/>
                              <a:gd name="connsiteY192" fmla="*/ 3810 h 9525"/>
                              <a:gd name="connsiteX193" fmla="*/ 10525 w 28575"/>
                              <a:gd name="connsiteY193" fmla="*/ 3810 h 9525"/>
                              <a:gd name="connsiteX194" fmla="*/ 10525 w 28575"/>
                              <a:gd name="connsiteY194" fmla="*/ 3810 h 9525"/>
                              <a:gd name="connsiteX195" fmla="*/ 10525 w 28575"/>
                              <a:gd name="connsiteY195" fmla="*/ 3810 h 9525"/>
                              <a:gd name="connsiteX196" fmla="*/ 10525 w 28575"/>
                              <a:gd name="connsiteY196" fmla="*/ 5715 h 9525"/>
                              <a:gd name="connsiteX197" fmla="*/ 10525 w 28575"/>
                              <a:gd name="connsiteY197" fmla="*/ 5715 h 9525"/>
                              <a:gd name="connsiteX198" fmla="*/ 10525 w 28575"/>
                              <a:gd name="connsiteY198" fmla="*/ 5715 h 9525"/>
                              <a:gd name="connsiteX199" fmla="*/ 10525 w 28575"/>
                              <a:gd name="connsiteY199" fmla="*/ 5715 h 9525"/>
                              <a:gd name="connsiteX200" fmla="*/ 10525 w 28575"/>
                              <a:gd name="connsiteY200" fmla="*/ 3810 h 9525"/>
                              <a:gd name="connsiteX201" fmla="*/ 10525 w 28575"/>
                              <a:gd name="connsiteY201" fmla="*/ 3810 h 9525"/>
                              <a:gd name="connsiteX202" fmla="*/ 11278 w 28575"/>
                              <a:gd name="connsiteY202" fmla="*/ 5715 h 9525"/>
                              <a:gd name="connsiteX203" fmla="*/ 11278 w 28575"/>
                              <a:gd name="connsiteY203" fmla="*/ 3810 h 9525"/>
                              <a:gd name="connsiteX204" fmla="*/ 11278 w 28575"/>
                              <a:gd name="connsiteY204" fmla="*/ 5715 h 9525"/>
                              <a:gd name="connsiteX205" fmla="*/ 11278 w 28575"/>
                              <a:gd name="connsiteY205" fmla="*/ 5715 h 9525"/>
                              <a:gd name="connsiteX206" fmla="*/ 11278 w 28575"/>
                              <a:gd name="connsiteY206" fmla="*/ 5715 h 9525"/>
                              <a:gd name="connsiteX207" fmla="*/ 11278 w 28575"/>
                              <a:gd name="connsiteY207" fmla="*/ 5715 h 9525"/>
                              <a:gd name="connsiteX208" fmla="*/ 11278 w 28575"/>
                              <a:gd name="connsiteY208" fmla="*/ 5715 h 9525"/>
                              <a:gd name="connsiteX209" fmla="*/ 11278 w 28575"/>
                              <a:gd name="connsiteY209" fmla="*/ 5715 h 9525"/>
                              <a:gd name="connsiteX210" fmla="*/ 11278 w 28575"/>
                              <a:gd name="connsiteY210" fmla="*/ 5715 h 9525"/>
                              <a:gd name="connsiteX211" fmla="*/ 11278 w 28575"/>
                              <a:gd name="connsiteY211" fmla="*/ 5715 h 9525"/>
                              <a:gd name="connsiteX212" fmla="*/ 11278 w 28575"/>
                              <a:gd name="connsiteY212" fmla="*/ 5715 h 9525"/>
                              <a:gd name="connsiteX213" fmla="*/ 11278 w 28575"/>
                              <a:gd name="connsiteY213" fmla="*/ 5715 h 9525"/>
                              <a:gd name="connsiteX214" fmla="*/ 12030 w 28575"/>
                              <a:gd name="connsiteY214" fmla="*/ 5715 h 9525"/>
                              <a:gd name="connsiteX215" fmla="*/ 12030 w 28575"/>
                              <a:gd name="connsiteY215" fmla="*/ 5715 h 9525"/>
                              <a:gd name="connsiteX216" fmla="*/ 12030 w 28575"/>
                              <a:gd name="connsiteY216" fmla="*/ 5715 h 9525"/>
                              <a:gd name="connsiteX217" fmla="*/ 12030 w 28575"/>
                              <a:gd name="connsiteY217" fmla="*/ 5715 h 9525"/>
                              <a:gd name="connsiteX218" fmla="*/ 12030 w 28575"/>
                              <a:gd name="connsiteY218" fmla="*/ 5715 h 9525"/>
                              <a:gd name="connsiteX219" fmla="*/ 12030 w 28575"/>
                              <a:gd name="connsiteY219" fmla="*/ 5715 h 9525"/>
                              <a:gd name="connsiteX220" fmla="*/ 12030 w 28575"/>
                              <a:gd name="connsiteY220" fmla="*/ 5715 h 9525"/>
                              <a:gd name="connsiteX221" fmla="*/ 12030 w 28575"/>
                              <a:gd name="connsiteY221" fmla="*/ 5715 h 9525"/>
                              <a:gd name="connsiteX222" fmla="*/ 12030 w 28575"/>
                              <a:gd name="connsiteY222" fmla="*/ 5715 h 9525"/>
                              <a:gd name="connsiteX223" fmla="*/ 12030 w 28575"/>
                              <a:gd name="connsiteY223" fmla="*/ 5715 h 9525"/>
                              <a:gd name="connsiteX224" fmla="*/ 12030 w 28575"/>
                              <a:gd name="connsiteY224" fmla="*/ 5715 h 9525"/>
                              <a:gd name="connsiteX225" fmla="*/ 12030 w 28575"/>
                              <a:gd name="connsiteY225" fmla="*/ 5715 h 9525"/>
                              <a:gd name="connsiteX226" fmla="*/ 12783 w 28575"/>
                              <a:gd name="connsiteY226" fmla="*/ 5715 h 9525"/>
                              <a:gd name="connsiteX227" fmla="*/ 12783 w 28575"/>
                              <a:gd name="connsiteY227" fmla="*/ 5715 h 9525"/>
                              <a:gd name="connsiteX228" fmla="*/ 12783 w 28575"/>
                              <a:gd name="connsiteY228" fmla="*/ 5715 h 9525"/>
                              <a:gd name="connsiteX229" fmla="*/ 12783 w 28575"/>
                              <a:gd name="connsiteY229" fmla="*/ 5715 h 9525"/>
                              <a:gd name="connsiteX230" fmla="*/ 12783 w 28575"/>
                              <a:gd name="connsiteY230" fmla="*/ 5715 h 9525"/>
                              <a:gd name="connsiteX231" fmla="*/ 12783 w 28575"/>
                              <a:gd name="connsiteY231" fmla="*/ 5715 h 9525"/>
                              <a:gd name="connsiteX232" fmla="*/ 12783 w 28575"/>
                              <a:gd name="connsiteY232" fmla="*/ 5715 h 9525"/>
                              <a:gd name="connsiteX233" fmla="*/ 12783 w 28575"/>
                              <a:gd name="connsiteY233" fmla="*/ 5715 h 9525"/>
                              <a:gd name="connsiteX234" fmla="*/ 12783 w 28575"/>
                              <a:gd name="connsiteY234" fmla="*/ 5715 h 9525"/>
                              <a:gd name="connsiteX235" fmla="*/ 12783 w 28575"/>
                              <a:gd name="connsiteY235" fmla="*/ 5715 h 9525"/>
                              <a:gd name="connsiteX236" fmla="*/ 12783 w 28575"/>
                              <a:gd name="connsiteY236" fmla="*/ 5715 h 9525"/>
                              <a:gd name="connsiteX237" fmla="*/ 12783 w 28575"/>
                              <a:gd name="connsiteY237" fmla="*/ 5715 h 9525"/>
                              <a:gd name="connsiteX238" fmla="*/ 13535 w 28575"/>
                              <a:gd name="connsiteY238" fmla="*/ 5715 h 9525"/>
                              <a:gd name="connsiteX239" fmla="*/ 13535 w 28575"/>
                              <a:gd name="connsiteY239" fmla="*/ 5715 h 9525"/>
                              <a:gd name="connsiteX240" fmla="*/ 13535 w 28575"/>
                              <a:gd name="connsiteY240" fmla="*/ 5715 h 9525"/>
                              <a:gd name="connsiteX241" fmla="*/ 13535 w 28575"/>
                              <a:gd name="connsiteY241" fmla="*/ 5715 h 9525"/>
                              <a:gd name="connsiteX242" fmla="*/ 13535 w 28575"/>
                              <a:gd name="connsiteY242" fmla="*/ 5715 h 9525"/>
                              <a:gd name="connsiteX243" fmla="*/ 13535 w 28575"/>
                              <a:gd name="connsiteY243" fmla="*/ 5715 h 9525"/>
                              <a:gd name="connsiteX244" fmla="*/ 13535 w 28575"/>
                              <a:gd name="connsiteY244" fmla="*/ 5715 h 9525"/>
                              <a:gd name="connsiteX245" fmla="*/ 13535 w 28575"/>
                              <a:gd name="connsiteY245" fmla="*/ 5715 h 9525"/>
                              <a:gd name="connsiteX246" fmla="*/ 13535 w 28575"/>
                              <a:gd name="connsiteY246" fmla="*/ 3810 h 9525"/>
                              <a:gd name="connsiteX247" fmla="*/ 13535 w 28575"/>
                              <a:gd name="connsiteY247" fmla="*/ 1905 h 9525"/>
                              <a:gd name="connsiteX248" fmla="*/ 13535 w 28575"/>
                              <a:gd name="connsiteY248" fmla="*/ 3810 h 9525"/>
                              <a:gd name="connsiteX249" fmla="*/ 13535 w 28575"/>
                              <a:gd name="connsiteY249" fmla="*/ 3810 h 9525"/>
                              <a:gd name="connsiteX250" fmla="*/ 14288 w 28575"/>
                              <a:gd name="connsiteY250" fmla="*/ 5715 h 9525"/>
                              <a:gd name="connsiteX251" fmla="*/ 14288 w 28575"/>
                              <a:gd name="connsiteY251" fmla="*/ 5715 h 9525"/>
                              <a:gd name="connsiteX252" fmla="*/ 14288 w 28575"/>
                              <a:gd name="connsiteY252" fmla="*/ 5715 h 9525"/>
                              <a:gd name="connsiteX253" fmla="*/ 14288 w 28575"/>
                              <a:gd name="connsiteY253" fmla="*/ 5715 h 9525"/>
                              <a:gd name="connsiteX254" fmla="*/ 14288 w 28575"/>
                              <a:gd name="connsiteY254" fmla="*/ 5715 h 9525"/>
                              <a:gd name="connsiteX255" fmla="*/ 14288 w 28575"/>
                              <a:gd name="connsiteY255" fmla="*/ 5715 h 9525"/>
                              <a:gd name="connsiteX256" fmla="*/ 14288 w 28575"/>
                              <a:gd name="connsiteY256" fmla="*/ 3810 h 9525"/>
                              <a:gd name="connsiteX257" fmla="*/ 14288 w 28575"/>
                              <a:gd name="connsiteY257" fmla="*/ 3810 h 9525"/>
                              <a:gd name="connsiteX258" fmla="*/ 14288 w 28575"/>
                              <a:gd name="connsiteY258" fmla="*/ 1905 h 9525"/>
                              <a:gd name="connsiteX259" fmla="*/ 14288 w 28575"/>
                              <a:gd name="connsiteY259" fmla="*/ 3810 h 9525"/>
                              <a:gd name="connsiteX260" fmla="*/ 14288 w 28575"/>
                              <a:gd name="connsiteY260" fmla="*/ 5715 h 9525"/>
                              <a:gd name="connsiteX261" fmla="*/ 14288 w 28575"/>
                              <a:gd name="connsiteY261" fmla="*/ 5715 h 9525"/>
                              <a:gd name="connsiteX262" fmla="*/ 15040 w 28575"/>
                              <a:gd name="connsiteY262" fmla="*/ 5715 h 9525"/>
                              <a:gd name="connsiteX263" fmla="*/ 15040 w 28575"/>
                              <a:gd name="connsiteY263" fmla="*/ 5715 h 9525"/>
                              <a:gd name="connsiteX264" fmla="*/ 15040 w 28575"/>
                              <a:gd name="connsiteY264" fmla="*/ 5715 h 9525"/>
                              <a:gd name="connsiteX265" fmla="*/ 15040 w 28575"/>
                              <a:gd name="connsiteY265" fmla="*/ 5715 h 9525"/>
                              <a:gd name="connsiteX266" fmla="*/ 15040 w 28575"/>
                              <a:gd name="connsiteY266" fmla="*/ 5715 h 9525"/>
                              <a:gd name="connsiteX267" fmla="*/ 15040 w 28575"/>
                              <a:gd name="connsiteY267" fmla="*/ 5715 h 9525"/>
                              <a:gd name="connsiteX268" fmla="*/ 15040 w 28575"/>
                              <a:gd name="connsiteY268" fmla="*/ 5715 h 9525"/>
                              <a:gd name="connsiteX269" fmla="*/ 15040 w 28575"/>
                              <a:gd name="connsiteY269" fmla="*/ 5715 h 9525"/>
                              <a:gd name="connsiteX270" fmla="*/ 15040 w 28575"/>
                              <a:gd name="connsiteY270" fmla="*/ 5715 h 9525"/>
                              <a:gd name="connsiteX271" fmla="*/ 15040 w 28575"/>
                              <a:gd name="connsiteY271" fmla="*/ 5715 h 9525"/>
                              <a:gd name="connsiteX272" fmla="*/ 15040 w 28575"/>
                              <a:gd name="connsiteY272" fmla="*/ 5715 h 9525"/>
                              <a:gd name="connsiteX273" fmla="*/ 15040 w 28575"/>
                              <a:gd name="connsiteY273" fmla="*/ 5715 h 9525"/>
                              <a:gd name="connsiteX274" fmla="*/ 15040 w 28575"/>
                              <a:gd name="connsiteY274" fmla="*/ 5715 h 9525"/>
                              <a:gd name="connsiteX275" fmla="*/ 15040 w 28575"/>
                              <a:gd name="connsiteY275" fmla="*/ 5715 h 9525"/>
                              <a:gd name="connsiteX276" fmla="*/ 15040 w 28575"/>
                              <a:gd name="connsiteY276" fmla="*/ 5715 h 9525"/>
                              <a:gd name="connsiteX277" fmla="*/ 15040 w 28575"/>
                              <a:gd name="connsiteY277" fmla="*/ 5715 h 9525"/>
                              <a:gd name="connsiteX278" fmla="*/ 15040 w 28575"/>
                              <a:gd name="connsiteY278" fmla="*/ 5715 h 9525"/>
                              <a:gd name="connsiteX279" fmla="*/ 15040 w 28575"/>
                              <a:gd name="connsiteY279" fmla="*/ 5715 h 9525"/>
                              <a:gd name="connsiteX280" fmla="*/ 15040 w 28575"/>
                              <a:gd name="connsiteY280" fmla="*/ 5715 h 9525"/>
                              <a:gd name="connsiteX281" fmla="*/ 15040 w 28575"/>
                              <a:gd name="connsiteY281" fmla="*/ 3810 h 9525"/>
                              <a:gd name="connsiteX282" fmla="*/ 15792 w 28575"/>
                              <a:gd name="connsiteY282" fmla="*/ 3810 h 9525"/>
                              <a:gd name="connsiteX283" fmla="*/ 15792 w 28575"/>
                              <a:gd name="connsiteY283" fmla="*/ 3810 h 9525"/>
                              <a:gd name="connsiteX284" fmla="*/ 15792 w 28575"/>
                              <a:gd name="connsiteY284" fmla="*/ 5715 h 9525"/>
                              <a:gd name="connsiteX285" fmla="*/ 15792 w 28575"/>
                              <a:gd name="connsiteY285" fmla="*/ 5715 h 9525"/>
                              <a:gd name="connsiteX286" fmla="*/ 15792 w 28575"/>
                              <a:gd name="connsiteY286" fmla="*/ 5715 h 9525"/>
                              <a:gd name="connsiteX287" fmla="*/ 15792 w 28575"/>
                              <a:gd name="connsiteY287" fmla="*/ 5715 h 9525"/>
                              <a:gd name="connsiteX288" fmla="*/ 15792 w 28575"/>
                              <a:gd name="connsiteY288" fmla="*/ 5715 h 9525"/>
                              <a:gd name="connsiteX289" fmla="*/ 15792 w 28575"/>
                              <a:gd name="connsiteY289" fmla="*/ 5715 h 9525"/>
                              <a:gd name="connsiteX290" fmla="*/ 15792 w 28575"/>
                              <a:gd name="connsiteY290" fmla="*/ 5715 h 9525"/>
                              <a:gd name="connsiteX291" fmla="*/ 15792 w 28575"/>
                              <a:gd name="connsiteY291" fmla="*/ 5715 h 9525"/>
                              <a:gd name="connsiteX292" fmla="*/ 15792 w 28575"/>
                              <a:gd name="connsiteY292" fmla="*/ 5715 h 9525"/>
                              <a:gd name="connsiteX293" fmla="*/ 15792 w 28575"/>
                              <a:gd name="connsiteY293" fmla="*/ 5715 h 9525"/>
                              <a:gd name="connsiteX294" fmla="*/ 16545 w 28575"/>
                              <a:gd name="connsiteY294" fmla="*/ 5715 h 9525"/>
                              <a:gd name="connsiteX295" fmla="*/ 16545 w 28575"/>
                              <a:gd name="connsiteY295" fmla="*/ 5715 h 9525"/>
                              <a:gd name="connsiteX296" fmla="*/ 16545 w 28575"/>
                              <a:gd name="connsiteY296" fmla="*/ 5715 h 9525"/>
                              <a:gd name="connsiteX297" fmla="*/ 16545 w 28575"/>
                              <a:gd name="connsiteY297" fmla="*/ 5715 h 9525"/>
                              <a:gd name="connsiteX298" fmla="*/ 16545 w 28575"/>
                              <a:gd name="connsiteY298" fmla="*/ 5715 h 9525"/>
                              <a:gd name="connsiteX299" fmla="*/ 16545 w 28575"/>
                              <a:gd name="connsiteY299" fmla="*/ 5715 h 9525"/>
                              <a:gd name="connsiteX300" fmla="*/ 16545 w 28575"/>
                              <a:gd name="connsiteY300" fmla="*/ 5715 h 9525"/>
                              <a:gd name="connsiteX301" fmla="*/ 16545 w 28575"/>
                              <a:gd name="connsiteY301" fmla="*/ 3810 h 9525"/>
                              <a:gd name="connsiteX302" fmla="*/ 16545 w 28575"/>
                              <a:gd name="connsiteY302" fmla="*/ 5715 h 9525"/>
                              <a:gd name="connsiteX303" fmla="*/ 16545 w 28575"/>
                              <a:gd name="connsiteY303" fmla="*/ 5715 h 9525"/>
                              <a:gd name="connsiteX304" fmla="*/ 16545 w 28575"/>
                              <a:gd name="connsiteY304" fmla="*/ 5715 h 9525"/>
                              <a:gd name="connsiteX305" fmla="*/ 16545 w 28575"/>
                              <a:gd name="connsiteY305" fmla="*/ 5715 h 9525"/>
                              <a:gd name="connsiteX306" fmla="*/ 17297 w 28575"/>
                              <a:gd name="connsiteY306" fmla="*/ 5715 h 9525"/>
                              <a:gd name="connsiteX307" fmla="*/ 17297 w 28575"/>
                              <a:gd name="connsiteY307" fmla="*/ 5715 h 9525"/>
                              <a:gd name="connsiteX308" fmla="*/ 17297 w 28575"/>
                              <a:gd name="connsiteY308" fmla="*/ 5715 h 9525"/>
                              <a:gd name="connsiteX309" fmla="*/ 17297 w 28575"/>
                              <a:gd name="connsiteY309" fmla="*/ 5715 h 9525"/>
                              <a:gd name="connsiteX310" fmla="*/ 17297 w 28575"/>
                              <a:gd name="connsiteY310" fmla="*/ 5715 h 9525"/>
                              <a:gd name="connsiteX311" fmla="*/ 17297 w 28575"/>
                              <a:gd name="connsiteY311" fmla="*/ 5715 h 9525"/>
                              <a:gd name="connsiteX312" fmla="*/ 17297 w 28575"/>
                              <a:gd name="connsiteY312" fmla="*/ 5715 h 9525"/>
                              <a:gd name="connsiteX313" fmla="*/ 17297 w 28575"/>
                              <a:gd name="connsiteY313" fmla="*/ 5715 h 9525"/>
                              <a:gd name="connsiteX314" fmla="*/ 17297 w 28575"/>
                              <a:gd name="connsiteY314" fmla="*/ 5715 h 9525"/>
                              <a:gd name="connsiteX315" fmla="*/ 17297 w 28575"/>
                              <a:gd name="connsiteY315" fmla="*/ 5715 h 9525"/>
                              <a:gd name="connsiteX316" fmla="*/ 17297 w 28575"/>
                              <a:gd name="connsiteY316" fmla="*/ 5715 h 9525"/>
                              <a:gd name="connsiteX317" fmla="*/ 17297 w 28575"/>
                              <a:gd name="connsiteY317" fmla="*/ 5715 h 9525"/>
                              <a:gd name="connsiteX318" fmla="*/ 18050 w 28575"/>
                              <a:gd name="connsiteY318" fmla="*/ 7620 h 9525"/>
                              <a:gd name="connsiteX319" fmla="*/ 18050 w 28575"/>
                              <a:gd name="connsiteY319" fmla="*/ 7620 h 9525"/>
                              <a:gd name="connsiteX320" fmla="*/ 18050 w 28575"/>
                              <a:gd name="connsiteY320" fmla="*/ 5715 h 9525"/>
                              <a:gd name="connsiteX321" fmla="*/ 18050 w 28575"/>
                              <a:gd name="connsiteY321" fmla="*/ 5715 h 9525"/>
                              <a:gd name="connsiteX322" fmla="*/ 18050 w 28575"/>
                              <a:gd name="connsiteY322" fmla="*/ 5715 h 9525"/>
                              <a:gd name="connsiteX323" fmla="*/ 18050 w 28575"/>
                              <a:gd name="connsiteY323" fmla="*/ 5715 h 9525"/>
                              <a:gd name="connsiteX324" fmla="*/ 18050 w 28575"/>
                              <a:gd name="connsiteY324" fmla="*/ 5715 h 9525"/>
                              <a:gd name="connsiteX325" fmla="*/ 18050 w 28575"/>
                              <a:gd name="connsiteY325" fmla="*/ 5715 h 9525"/>
                              <a:gd name="connsiteX326" fmla="*/ 18050 w 28575"/>
                              <a:gd name="connsiteY326" fmla="*/ 5715 h 9525"/>
                              <a:gd name="connsiteX327" fmla="*/ 18050 w 28575"/>
                              <a:gd name="connsiteY327" fmla="*/ 5715 h 9525"/>
                              <a:gd name="connsiteX328" fmla="*/ 18050 w 28575"/>
                              <a:gd name="connsiteY328" fmla="*/ 5715 h 9525"/>
                              <a:gd name="connsiteX329" fmla="*/ 18050 w 28575"/>
                              <a:gd name="connsiteY329" fmla="*/ 5715 h 9525"/>
                              <a:gd name="connsiteX330" fmla="*/ 18802 w 28575"/>
                              <a:gd name="connsiteY330" fmla="*/ 5715 h 9525"/>
                              <a:gd name="connsiteX331" fmla="*/ 18802 w 28575"/>
                              <a:gd name="connsiteY331" fmla="*/ 5715 h 9525"/>
                              <a:gd name="connsiteX332" fmla="*/ 18802 w 28575"/>
                              <a:gd name="connsiteY332" fmla="*/ 5715 h 9525"/>
                              <a:gd name="connsiteX333" fmla="*/ 18802 w 28575"/>
                              <a:gd name="connsiteY333" fmla="*/ 5715 h 9525"/>
                              <a:gd name="connsiteX334" fmla="*/ 18802 w 28575"/>
                              <a:gd name="connsiteY334" fmla="*/ 5715 h 9525"/>
                              <a:gd name="connsiteX335" fmla="*/ 18802 w 28575"/>
                              <a:gd name="connsiteY335" fmla="*/ 5715 h 9525"/>
                              <a:gd name="connsiteX336" fmla="*/ 18802 w 28575"/>
                              <a:gd name="connsiteY336" fmla="*/ 5715 h 9525"/>
                              <a:gd name="connsiteX337" fmla="*/ 18802 w 28575"/>
                              <a:gd name="connsiteY337" fmla="*/ 7620 h 9525"/>
                              <a:gd name="connsiteX338" fmla="*/ 18802 w 28575"/>
                              <a:gd name="connsiteY338" fmla="*/ 7620 h 9525"/>
                              <a:gd name="connsiteX339" fmla="*/ 18802 w 28575"/>
                              <a:gd name="connsiteY339" fmla="*/ 7620 h 9525"/>
                              <a:gd name="connsiteX340" fmla="*/ 18802 w 28575"/>
                              <a:gd name="connsiteY340" fmla="*/ 5715 h 9525"/>
                              <a:gd name="connsiteX341" fmla="*/ 18802 w 28575"/>
                              <a:gd name="connsiteY341" fmla="*/ 5715 h 9525"/>
                              <a:gd name="connsiteX342" fmla="*/ 18802 w 28575"/>
                              <a:gd name="connsiteY342" fmla="*/ 5715 h 9525"/>
                              <a:gd name="connsiteX343" fmla="*/ 18802 w 28575"/>
                              <a:gd name="connsiteY343" fmla="*/ 5715 h 9525"/>
                              <a:gd name="connsiteX344" fmla="*/ 19555 w 28575"/>
                              <a:gd name="connsiteY344" fmla="*/ 5715 h 9525"/>
                              <a:gd name="connsiteX345" fmla="*/ 19555 w 28575"/>
                              <a:gd name="connsiteY345" fmla="*/ 5715 h 9525"/>
                              <a:gd name="connsiteX346" fmla="*/ 19555 w 28575"/>
                              <a:gd name="connsiteY346" fmla="*/ 5715 h 9525"/>
                              <a:gd name="connsiteX347" fmla="*/ 19555 w 28575"/>
                              <a:gd name="connsiteY347" fmla="*/ 5715 h 9525"/>
                              <a:gd name="connsiteX348" fmla="*/ 19555 w 28575"/>
                              <a:gd name="connsiteY348" fmla="*/ 5715 h 9525"/>
                              <a:gd name="connsiteX349" fmla="*/ 19555 w 28575"/>
                              <a:gd name="connsiteY349" fmla="*/ 7620 h 9525"/>
                              <a:gd name="connsiteX350" fmla="*/ 19555 w 28575"/>
                              <a:gd name="connsiteY350" fmla="*/ 7620 h 9525"/>
                              <a:gd name="connsiteX351" fmla="*/ 19555 w 28575"/>
                              <a:gd name="connsiteY351" fmla="*/ 5715 h 9525"/>
                              <a:gd name="connsiteX352" fmla="*/ 19555 w 28575"/>
                              <a:gd name="connsiteY352" fmla="*/ 5715 h 9525"/>
                              <a:gd name="connsiteX353" fmla="*/ 19555 w 28575"/>
                              <a:gd name="connsiteY353" fmla="*/ 5715 h 9525"/>
                              <a:gd name="connsiteX354" fmla="*/ 19555 w 28575"/>
                              <a:gd name="connsiteY354" fmla="*/ 3810 h 9525"/>
                              <a:gd name="connsiteX355" fmla="*/ 19555 w 28575"/>
                              <a:gd name="connsiteY355" fmla="*/ 3810 h 9525"/>
                              <a:gd name="connsiteX356" fmla="*/ 19555 w 28575"/>
                              <a:gd name="connsiteY356" fmla="*/ 5715 h 9525"/>
                              <a:gd name="connsiteX357" fmla="*/ 19555 w 28575"/>
                              <a:gd name="connsiteY357" fmla="*/ 5715 h 9525"/>
                              <a:gd name="connsiteX358" fmla="*/ 19555 w 28575"/>
                              <a:gd name="connsiteY358" fmla="*/ 5715 h 9525"/>
                              <a:gd name="connsiteX359" fmla="*/ 19555 w 28575"/>
                              <a:gd name="connsiteY359" fmla="*/ 5715 h 9525"/>
                              <a:gd name="connsiteX360" fmla="*/ 19555 w 28575"/>
                              <a:gd name="connsiteY360" fmla="*/ 5715 h 9525"/>
                              <a:gd name="connsiteX361" fmla="*/ 19555 w 28575"/>
                              <a:gd name="connsiteY361" fmla="*/ 5715 h 9525"/>
                              <a:gd name="connsiteX362" fmla="*/ 20307 w 28575"/>
                              <a:gd name="connsiteY362" fmla="*/ 5715 h 9525"/>
                              <a:gd name="connsiteX363" fmla="*/ 20307 w 28575"/>
                              <a:gd name="connsiteY363" fmla="*/ 5715 h 9525"/>
                              <a:gd name="connsiteX364" fmla="*/ 20307 w 28575"/>
                              <a:gd name="connsiteY364" fmla="*/ 5715 h 9525"/>
                              <a:gd name="connsiteX365" fmla="*/ 20307 w 28575"/>
                              <a:gd name="connsiteY365" fmla="*/ 5715 h 9525"/>
                              <a:gd name="connsiteX366" fmla="*/ 20307 w 28575"/>
                              <a:gd name="connsiteY366" fmla="*/ 5715 h 9525"/>
                              <a:gd name="connsiteX367" fmla="*/ 20307 w 28575"/>
                              <a:gd name="connsiteY367" fmla="*/ 5715 h 9525"/>
                              <a:gd name="connsiteX368" fmla="*/ 20307 w 28575"/>
                              <a:gd name="connsiteY368" fmla="*/ 5715 h 9525"/>
                              <a:gd name="connsiteX369" fmla="*/ 20307 w 28575"/>
                              <a:gd name="connsiteY369" fmla="*/ 5715 h 9525"/>
                              <a:gd name="connsiteX370" fmla="*/ 20307 w 28575"/>
                              <a:gd name="connsiteY370" fmla="*/ 5715 h 9525"/>
                              <a:gd name="connsiteX371" fmla="*/ 20307 w 28575"/>
                              <a:gd name="connsiteY371" fmla="*/ 5715 h 9525"/>
                              <a:gd name="connsiteX372" fmla="*/ 20307 w 28575"/>
                              <a:gd name="connsiteY372" fmla="*/ 5715 h 9525"/>
                              <a:gd name="connsiteX373" fmla="*/ 20307 w 28575"/>
                              <a:gd name="connsiteY373" fmla="*/ 5715 h 9525"/>
                              <a:gd name="connsiteX374" fmla="*/ 21060 w 28575"/>
                              <a:gd name="connsiteY374" fmla="*/ 5715 h 9525"/>
                              <a:gd name="connsiteX375" fmla="*/ 21060 w 28575"/>
                              <a:gd name="connsiteY375" fmla="*/ 5715 h 9525"/>
                              <a:gd name="connsiteX376" fmla="*/ 21060 w 28575"/>
                              <a:gd name="connsiteY376" fmla="*/ 7620 h 9525"/>
                              <a:gd name="connsiteX377" fmla="*/ 21060 w 28575"/>
                              <a:gd name="connsiteY377" fmla="*/ 7620 h 9525"/>
                              <a:gd name="connsiteX378" fmla="*/ 21060 w 28575"/>
                              <a:gd name="connsiteY378" fmla="*/ 5715 h 9525"/>
                              <a:gd name="connsiteX379" fmla="*/ 21060 w 28575"/>
                              <a:gd name="connsiteY379" fmla="*/ 5715 h 9525"/>
                              <a:gd name="connsiteX380" fmla="*/ 21060 w 28575"/>
                              <a:gd name="connsiteY380" fmla="*/ 5715 h 9525"/>
                              <a:gd name="connsiteX381" fmla="*/ 21060 w 28575"/>
                              <a:gd name="connsiteY381" fmla="*/ 5715 h 9525"/>
                              <a:gd name="connsiteX382" fmla="*/ 21060 w 28575"/>
                              <a:gd name="connsiteY382" fmla="*/ 5715 h 9525"/>
                              <a:gd name="connsiteX383" fmla="*/ 21060 w 28575"/>
                              <a:gd name="connsiteY383" fmla="*/ 5715 h 9525"/>
                              <a:gd name="connsiteX384" fmla="*/ 21060 w 28575"/>
                              <a:gd name="connsiteY384" fmla="*/ 5715 h 9525"/>
                              <a:gd name="connsiteX385" fmla="*/ 21060 w 28575"/>
                              <a:gd name="connsiteY385" fmla="*/ 5715 h 9525"/>
                              <a:gd name="connsiteX386" fmla="*/ 21803 w 28575"/>
                              <a:gd name="connsiteY386" fmla="*/ 5715 h 9525"/>
                              <a:gd name="connsiteX387" fmla="*/ 21803 w 28575"/>
                              <a:gd name="connsiteY387" fmla="*/ 5715 h 9525"/>
                              <a:gd name="connsiteX388" fmla="*/ 21803 w 28575"/>
                              <a:gd name="connsiteY388" fmla="*/ 5715 h 9525"/>
                              <a:gd name="connsiteX389" fmla="*/ 21803 w 28575"/>
                              <a:gd name="connsiteY389" fmla="*/ 5715 h 9525"/>
                              <a:gd name="connsiteX390" fmla="*/ 21803 w 28575"/>
                              <a:gd name="connsiteY390" fmla="*/ 5715 h 9525"/>
                              <a:gd name="connsiteX391" fmla="*/ 21803 w 28575"/>
                              <a:gd name="connsiteY391" fmla="*/ 5715 h 9525"/>
                              <a:gd name="connsiteX392" fmla="*/ 21803 w 28575"/>
                              <a:gd name="connsiteY392" fmla="*/ 5715 h 9525"/>
                              <a:gd name="connsiteX393" fmla="*/ 21803 w 28575"/>
                              <a:gd name="connsiteY393" fmla="*/ 5715 h 9525"/>
                              <a:gd name="connsiteX394" fmla="*/ 21803 w 28575"/>
                              <a:gd name="connsiteY394" fmla="*/ 5715 h 9525"/>
                              <a:gd name="connsiteX395" fmla="*/ 21803 w 28575"/>
                              <a:gd name="connsiteY395" fmla="*/ 5715 h 9525"/>
                              <a:gd name="connsiteX396" fmla="*/ 21803 w 28575"/>
                              <a:gd name="connsiteY396" fmla="*/ 5715 h 9525"/>
                              <a:gd name="connsiteX397" fmla="*/ 21803 w 28575"/>
                              <a:gd name="connsiteY397" fmla="*/ 5715 h 9525"/>
                              <a:gd name="connsiteX398" fmla="*/ 22555 w 28575"/>
                              <a:gd name="connsiteY398" fmla="*/ 5715 h 9525"/>
                              <a:gd name="connsiteX399" fmla="*/ 22555 w 28575"/>
                              <a:gd name="connsiteY399" fmla="*/ 5715 h 9525"/>
                              <a:gd name="connsiteX400" fmla="*/ 22555 w 28575"/>
                              <a:gd name="connsiteY400" fmla="*/ 3810 h 9525"/>
                              <a:gd name="connsiteX401" fmla="*/ 22555 w 28575"/>
                              <a:gd name="connsiteY401" fmla="*/ 3810 h 9525"/>
                              <a:gd name="connsiteX402" fmla="*/ 22555 w 28575"/>
                              <a:gd name="connsiteY402" fmla="*/ 5715 h 9525"/>
                              <a:gd name="connsiteX403" fmla="*/ 22555 w 28575"/>
                              <a:gd name="connsiteY403" fmla="*/ 5715 h 9525"/>
                              <a:gd name="connsiteX404" fmla="*/ 22555 w 28575"/>
                              <a:gd name="connsiteY404" fmla="*/ 5715 h 9525"/>
                              <a:gd name="connsiteX405" fmla="*/ 22555 w 28575"/>
                              <a:gd name="connsiteY405" fmla="*/ 5715 h 9525"/>
                              <a:gd name="connsiteX406" fmla="*/ 22555 w 28575"/>
                              <a:gd name="connsiteY406" fmla="*/ 5715 h 9525"/>
                              <a:gd name="connsiteX407" fmla="*/ 22555 w 28575"/>
                              <a:gd name="connsiteY407" fmla="*/ 5715 h 9525"/>
                              <a:gd name="connsiteX408" fmla="*/ 22555 w 28575"/>
                              <a:gd name="connsiteY408" fmla="*/ 5715 h 9525"/>
                              <a:gd name="connsiteX409" fmla="*/ 22555 w 28575"/>
                              <a:gd name="connsiteY409" fmla="*/ 5715 h 9525"/>
                              <a:gd name="connsiteX410" fmla="*/ 23308 w 28575"/>
                              <a:gd name="connsiteY410" fmla="*/ 7620 h 9525"/>
                              <a:gd name="connsiteX411" fmla="*/ 23308 w 28575"/>
                              <a:gd name="connsiteY411" fmla="*/ 7620 h 9525"/>
                              <a:gd name="connsiteX412" fmla="*/ 23308 w 28575"/>
                              <a:gd name="connsiteY412" fmla="*/ 7620 h 9525"/>
                              <a:gd name="connsiteX413" fmla="*/ 23308 w 28575"/>
                              <a:gd name="connsiteY413" fmla="*/ 7620 h 9525"/>
                              <a:gd name="connsiteX414" fmla="*/ 23308 w 28575"/>
                              <a:gd name="connsiteY414" fmla="*/ 7620 h 9525"/>
                              <a:gd name="connsiteX415" fmla="*/ 23308 w 28575"/>
                              <a:gd name="connsiteY415" fmla="*/ 7620 h 9525"/>
                              <a:gd name="connsiteX416" fmla="*/ 23308 w 28575"/>
                              <a:gd name="connsiteY416" fmla="*/ 7620 h 9525"/>
                              <a:gd name="connsiteX417" fmla="*/ 23308 w 28575"/>
                              <a:gd name="connsiteY417" fmla="*/ 9525 h 9525"/>
                              <a:gd name="connsiteX418" fmla="*/ 23308 w 28575"/>
                              <a:gd name="connsiteY418" fmla="*/ 7620 h 9525"/>
                              <a:gd name="connsiteX419" fmla="*/ 23308 w 28575"/>
                              <a:gd name="connsiteY419" fmla="*/ 7620 h 9525"/>
                              <a:gd name="connsiteX420" fmla="*/ 23308 w 28575"/>
                              <a:gd name="connsiteY420" fmla="*/ 7620 h 9525"/>
                              <a:gd name="connsiteX421" fmla="*/ 23308 w 28575"/>
                              <a:gd name="connsiteY421" fmla="*/ 7620 h 9525"/>
                              <a:gd name="connsiteX422" fmla="*/ 23308 w 28575"/>
                              <a:gd name="connsiteY422" fmla="*/ 5715 h 9525"/>
                              <a:gd name="connsiteX423" fmla="*/ 23308 w 28575"/>
                              <a:gd name="connsiteY423" fmla="*/ 5715 h 9525"/>
                              <a:gd name="connsiteX424" fmla="*/ 24060 w 28575"/>
                              <a:gd name="connsiteY424" fmla="*/ 5715 h 9525"/>
                              <a:gd name="connsiteX425" fmla="*/ 24060 w 28575"/>
                              <a:gd name="connsiteY425" fmla="*/ 5715 h 9525"/>
                              <a:gd name="connsiteX426" fmla="*/ 24060 w 28575"/>
                              <a:gd name="connsiteY426" fmla="*/ 5715 h 9525"/>
                              <a:gd name="connsiteX427" fmla="*/ 24060 w 28575"/>
                              <a:gd name="connsiteY427" fmla="*/ 5715 h 9525"/>
                              <a:gd name="connsiteX428" fmla="*/ 24060 w 28575"/>
                              <a:gd name="connsiteY428" fmla="*/ 5715 h 9525"/>
                              <a:gd name="connsiteX429" fmla="*/ 24060 w 28575"/>
                              <a:gd name="connsiteY429" fmla="*/ 5715 h 9525"/>
                              <a:gd name="connsiteX430" fmla="*/ 24060 w 28575"/>
                              <a:gd name="connsiteY430" fmla="*/ 5715 h 9525"/>
                              <a:gd name="connsiteX431" fmla="*/ 24060 w 28575"/>
                              <a:gd name="connsiteY431" fmla="*/ 5715 h 9525"/>
                              <a:gd name="connsiteX432" fmla="*/ 24060 w 28575"/>
                              <a:gd name="connsiteY432" fmla="*/ 5715 h 9525"/>
                              <a:gd name="connsiteX433" fmla="*/ 24060 w 28575"/>
                              <a:gd name="connsiteY433" fmla="*/ 5715 h 9525"/>
                              <a:gd name="connsiteX434" fmla="*/ 24060 w 28575"/>
                              <a:gd name="connsiteY434" fmla="*/ 5715 h 9525"/>
                              <a:gd name="connsiteX435" fmla="*/ 24060 w 28575"/>
                              <a:gd name="connsiteY435" fmla="*/ 5715 h 9525"/>
                              <a:gd name="connsiteX436" fmla="*/ 24813 w 28575"/>
                              <a:gd name="connsiteY436" fmla="*/ 5715 h 9525"/>
                              <a:gd name="connsiteX437" fmla="*/ 24813 w 28575"/>
                              <a:gd name="connsiteY437" fmla="*/ 5715 h 9525"/>
                              <a:gd name="connsiteX438" fmla="*/ 24813 w 28575"/>
                              <a:gd name="connsiteY438" fmla="*/ 7620 h 9525"/>
                              <a:gd name="connsiteX439" fmla="*/ 24813 w 28575"/>
                              <a:gd name="connsiteY439" fmla="*/ 7620 h 9525"/>
                              <a:gd name="connsiteX440" fmla="*/ 24813 w 28575"/>
                              <a:gd name="connsiteY440" fmla="*/ 7620 h 9525"/>
                              <a:gd name="connsiteX441" fmla="*/ 24813 w 28575"/>
                              <a:gd name="connsiteY441" fmla="*/ 5715 h 9525"/>
                              <a:gd name="connsiteX442" fmla="*/ 24813 w 28575"/>
                              <a:gd name="connsiteY442" fmla="*/ 7620 h 9525"/>
                              <a:gd name="connsiteX443" fmla="*/ 24813 w 28575"/>
                              <a:gd name="connsiteY443" fmla="*/ 5715 h 9525"/>
                              <a:gd name="connsiteX444" fmla="*/ 24813 w 28575"/>
                              <a:gd name="connsiteY444" fmla="*/ 5715 h 9525"/>
                              <a:gd name="connsiteX445" fmla="*/ 24813 w 28575"/>
                              <a:gd name="connsiteY445" fmla="*/ 5715 h 9525"/>
                              <a:gd name="connsiteX446" fmla="*/ 24813 w 28575"/>
                              <a:gd name="connsiteY446" fmla="*/ 5715 h 9525"/>
                              <a:gd name="connsiteX447" fmla="*/ 24813 w 28575"/>
                              <a:gd name="connsiteY447" fmla="*/ 5715 h 9525"/>
                              <a:gd name="connsiteX448" fmla="*/ 24813 w 28575"/>
                              <a:gd name="connsiteY448" fmla="*/ 5715 h 9525"/>
                              <a:gd name="connsiteX449" fmla="*/ 24813 w 28575"/>
                              <a:gd name="connsiteY449" fmla="*/ 5715 h 9525"/>
                              <a:gd name="connsiteX450" fmla="*/ 24813 w 28575"/>
                              <a:gd name="connsiteY450" fmla="*/ 5715 h 9525"/>
                              <a:gd name="connsiteX451" fmla="*/ 24813 w 28575"/>
                              <a:gd name="connsiteY451" fmla="*/ 5715 h 9525"/>
                              <a:gd name="connsiteX452" fmla="*/ 24813 w 28575"/>
                              <a:gd name="connsiteY452" fmla="*/ 5715 h 9525"/>
                              <a:gd name="connsiteX453" fmla="*/ 24813 w 28575"/>
                              <a:gd name="connsiteY453" fmla="*/ 5715 h 9525"/>
                              <a:gd name="connsiteX454" fmla="*/ 25565 w 28575"/>
                              <a:gd name="connsiteY454" fmla="*/ 5715 h 9525"/>
                              <a:gd name="connsiteX455" fmla="*/ 25565 w 28575"/>
                              <a:gd name="connsiteY455" fmla="*/ 5715 h 9525"/>
                              <a:gd name="connsiteX456" fmla="*/ 25565 w 28575"/>
                              <a:gd name="connsiteY456" fmla="*/ 5715 h 9525"/>
                              <a:gd name="connsiteX457" fmla="*/ 25565 w 28575"/>
                              <a:gd name="connsiteY457" fmla="*/ 5715 h 9525"/>
                              <a:gd name="connsiteX458" fmla="*/ 25565 w 28575"/>
                              <a:gd name="connsiteY458" fmla="*/ 7620 h 9525"/>
                              <a:gd name="connsiteX459" fmla="*/ 25565 w 28575"/>
                              <a:gd name="connsiteY459" fmla="*/ 7620 h 9525"/>
                              <a:gd name="connsiteX460" fmla="*/ 25565 w 28575"/>
                              <a:gd name="connsiteY460" fmla="*/ 7620 h 9525"/>
                              <a:gd name="connsiteX461" fmla="*/ 25565 w 28575"/>
                              <a:gd name="connsiteY461" fmla="*/ 7620 h 9525"/>
                              <a:gd name="connsiteX462" fmla="*/ 25565 w 28575"/>
                              <a:gd name="connsiteY462" fmla="*/ 5715 h 9525"/>
                              <a:gd name="connsiteX463" fmla="*/ 25565 w 28575"/>
                              <a:gd name="connsiteY463" fmla="*/ 5715 h 9525"/>
                              <a:gd name="connsiteX464" fmla="*/ 25565 w 28575"/>
                              <a:gd name="connsiteY464" fmla="*/ 5715 h 9525"/>
                              <a:gd name="connsiteX465" fmla="*/ 25565 w 28575"/>
                              <a:gd name="connsiteY465" fmla="*/ 5715 h 9525"/>
                              <a:gd name="connsiteX466" fmla="*/ 26318 w 28575"/>
                              <a:gd name="connsiteY466" fmla="*/ 7620 h 9525"/>
                              <a:gd name="connsiteX467" fmla="*/ 26318 w 28575"/>
                              <a:gd name="connsiteY467" fmla="*/ 7620 h 9525"/>
                              <a:gd name="connsiteX468" fmla="*/ 26318 w 28575"/>
                              <a:gd name="connsiteY468" fmla="*/ 7620 h 9525"/>
                              <a:gd name="connsiteX469" fmla="*/ 26318 w 28575"/>
                              <a:gd name="connsiteY469" fmla="*/ 7620 h 9525"/>
                              <a:gd name="connsiteX470" fmla="*/ 26318 w 28575"/>
                              <a:gd name="connsiteY470" fmla="*/ 5715 h 9525"/>
                              <a:gd name="connsiteX471" fmla="*/ 26318 w 28575"/>
                              <a:gd name="connsiteY471" fmla="*/ 5715 h 9525"/>
                              <a:gd name="connsiteX472" fmla="*/ 26318 w 28575"/>
                              <a:gd name="connsiteY472" fmla="*/ 7620 h 9525"/>
                              <a:gd name="connsiteX473" fmla="*/ 26318 w 28575"/>
                              <a:gd name="connsiteY473" fmla="*/ 5715 h 9525"/>
                              <a:gd name="connsiteX474" fmla="*/ 26318 w 28575"/>
                              <a:gd name="connsiteY474" fmla="*/ 5715 h 9525"/>
                              <a:gd name="connsiteX475" fmla="*/ 26318 w 28575"/>
                              <a:gd name="connsiteY475" fmla="*/ 5715 h 9525"/>
                              <a:gd name="connsiteX476" fmla="*/ 26318 w 28575"/>
                              <a:gd name="connsiteY476" fmla="*/ 5715 h 9525"/>
                              <a:gd name="connsiteX477" fmla="*/ 26318 w 28575"/>
                              <a:gd name="connsiteY477" fmla="*/ 5715 h 9525"/>
                              <a:gd name="connsiteX478" fmla="*/ 27070 w 28575"/>
                              <a:gd name="connsiteY478" fmla="*/ 5715 h 9525"/>
                              <a:gd name="connsiteX479" fmla="*/ 27070 w 28575"/>
                              <a:gd name="connsiteY479" fmla="*/ 5715 h 9525"/>
                              <a:gd name="connsiteX480" fmla="*/ 27070 w 28575"/>
                              <a:gd name="connsiteY480" fmla="*/ 5715 h 9525"/>
                              <a:gd name="connsiteX481" fmla="*/ 27070 w 28575"/>
                              <a:gd name="connsiteY481" fmla="*/ 7620 h 9525"/>
                              <a:gd name="connsiteX482" fmla="*/ 27070 w 28575"/>
                              <a:gd name="connsiteY482" fmla="*/ 5715 h 9525"/>
                              <a:gd name="connsiteX483" fmla="*/ 27070 w 28575"/>
                              <a:gd name="connsiteY483" fmla="*/ 5715 h 9525"/>
                              <a:gd name="connsiteX484" fmla="*/ 27070 w 28575"/>
                              <a:gd name="connsiteY484" fmla="*/ 5715 h 9525"/>
                              <a:gd name="connsiteX485" fmla="*/ 27070 w 28575"/>
                              <a:gd name="connsiteY485" fmla="*/ 5715 h 9525"/>
                              <a:gd name="connsiteX486" fmla="*/ 27070 w 28575"/>
                              <a:gd name="connsiteY486" fmla="*/ 7620 h 9525"/>
                              <a:gd name="connsiteX487" fmla="*/ 27070 w 28575"/>
                              <a:gd name="connsiteY487" fmla="*/ 5715 h 9525"/>
                              <a:gd name="connsiteX488" fmla="*/ 27070 w 28575"/>
                              <a:gd name="connsiteY488" fmla="*/ 7620 h 9525"/>
                              <a:gd name="connsiteX489" fmla="*/ 27070 w 28575"/>
                              <a:gd name="connsiteY489" fmla="*/ 5715 h 9525"/>
                              <a:gd name="connsiteX490" fmla="*/ 27070 w 28575"/>
                              <a:gd name="connsiteY490" fmla="*/ 5715 h 9525"/>
                              <a:gd name="connsiteX491" fmla="*/ 27070 w 28575"/>
                              <a:gd name="connsiteY491" fmla="*/ 5715 h 9525"/>
                              <a:gd name="connsiteX492" fmla="*/ 27823 w 28575"/>
                              <a:gd name="connsiteY492" fmla="*/ 5715 h 9525"/>
                              <a:gd name="connsiteX493" fmla="*/ 27823 w 28575"/>
                              <a:gd name="connsiteY493" fmla="*/ 5715 h 9525"/>
                              <a:gd name="connsiteX494" fmla="*/ 27823 w 28575"/>
                              <a:gd name="connsiteY494" fmla="*/ 5715 h 9525"/>
                              <a:gd name="connsiteX495" fmla="*/ 27823 w 28575"/>
                              <a:gd name="connsiteY495" fmla="*/ 5715 h 9525"/>
                              <a:gd name="connsiteX496" fmla="*/ 27823 w 28575"/>
                              <a:gd name="connsiteY496" fmla="*/ 7620 h 9525"/>
                              <a:gd name="connsiteX497" fmla="*/ 27823 w 28575"/>
                              <a:gd name="connsiteY497" fmla="*/ 7620 h 9525"/>
                              <a:gd name="connsiteX498" fmla="*/ 27823 w 28575"/>
                              <a:gd name="connsiteY498" fmla="*/ 7620 h 9525"/>
                              <a:gd name="connsiteX499" fmla="*/ 27823 w 28575"/>
                              <a:gd name="connsiteY499" fmla="*/ 7620 h 9525"/>
                              <a:gd name="connsiteX500" fmla="*/ 27823 w 28575"/>
                              <a:gd name="connsiteY500" fmla="*/ 5715 h 9525"/>
                              <a:gd name="connsiteX501" fmla="*/ 27823 w 28575"/>
                              <a:gd name="connsiteY501" fmla="*/ 5715 h 9525"/>
                              <a:gd name="connsiteX502" fmla="*/ 27823 w 28575"/>
                              <a:gd name="connsiteY502" fmla="*/ 5715 h 9525"/>
                              <a:gd name="connsiteX503" fmla="*/ 27823 w 28575"/>
                              <a:gd name="connsiteY503" fmla="*/ 7620 h 9525"/>
                              <a:gd name="connsiteX504" fmla="*/ 28575 w 28575"/>
                              <a:gd name="connsiteY504" fmla="*/ 7620 h 9525"/>
                              <a:gd name="connsiteX505" fmla="*/ 28575 w 28575"/>
                              <a:gd name="connsiteY505" fmla="*/ 5715 h 9525"/>
                              <a:gd name="connsiteX506" fmla="*/ 28575 w 28575"/>
                              <a:gd name="connsiteY506" fmla="*/ 7620 h 9525"/>
                              <a:gd name="connsiteX507" fmla="*/ 28575 w 28575"/>
                              <a:gd name="connsiteY507" fmla="*/ 7620 h 9525"/>
                              <a:gd name="connsiteX508" fmla="*/ 28575 w 28575"/>
                              <a:gd name="connsiteY508" fmla="*/ 5715 h 9525"/>
                              <a:gd name="connsiteX509" fmla="*/ 28575 w 28575"/>
                              <a:gd name="connsiteY509" fmla="*/ 5715 h 9525"/>
                              <a:gd name="connsiteX510" fmla="*/ 28575 w 28575"/>
                              <a:gd name="connsiteY510" fmla="*/ 5715 h 9525"/>
                              <a:gd name="connsiteX511" fmla="*/ 28575 w 28575"/>
                              <a:gd name="connsiteY511" fmla="*/ 5715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3810"/>
                                </a:moveTo>
                                <a:lnTo>
                                  <a:pt x="0" y="1905"/>
                                </a:lnTo>
                                <a:lnTo>
                                  <a:pt x="0" y="3810"/>
                                </a:lnTo>
                                <a:lnTo>
                                  <a:pt x="0" y="3810"/>
                                </a:lnTo>
                                <a:lnTo>
                                  <a:pt x="0" y="3810"/>
                                </a:lnTo>
                                <a:lnTo>
                                  <a:pt x="0" y="5715"/>
                                </a:lnTo>
                                <a:lnTo>
                                  <a:pt x="0" y="1905"/>
                                </a:lnTo>
                                <a:lnTo>
                                  <a:pt x="0" y="3810"/>
                                </a:lnTo>
                                <a:lnTo>
                                  <a:pt x="0" y="3810"/>
                                </a:lnTo>
                                <a:lnTo>
                                  <a:pt x="0" y="3810"/>
                                </a:lnTo>
                                <a:lnTo>
                                  <a:pt x="752" y="5715"/>
                                </a:lnTo>
                                <a:lnTo>
                                  <a:pt x="752" y="3810"/>
                                </a:lnTo>
                                <a:lnTo>
                                  <a:pt x="752" y="1905"/>
                                </a:lnTo>
                                <a:lnTo>
                                  <a:pt x="752" y="1905"/>
                                </a:lnTo>
                                <a:lnTo>
                                  <a:pt x="752" y="1905"/>
                                </a:lnTo>
                                <a:lnTo>
                                  <a:pt x="752" y="1905"/>
                                </a:lnTo>
                                <a:lnTo>
                                  <a:pt x="752" y="1905"/>
                                </a:lnTo>
                                <a:lnTo>
                                  <a:pt x="752" y="1905"/>
                                </a:lnTo>
                                <a:lnTo>
                                  <a:pt x="752" y="1905"/>
                                </a:lnTo>
                                <a:lnTo>
                                  <a:pt x="752" y="0"/>
                                </a:lnTo>
                                <a:lnTo>
                                  <a:pt x="752" y="1905"/>
                                </a:lnTo>
                                <a:lnTo>
                                  <a:pt x="752" y="1905"/>
                                </a:lnTo>
                                <a:lnTo>
                                  <a:pt x="752" y="1905"/>
                                </a:lnTo>
                                <a:lnTo>
                                  <a:pt x="752" y="1905"/>
                                </a:lnTo>
                                <a:lnTo>
                                  <a:pt x="752" y="1905"/>
                                </a:lnTo>
                                <a:lnTo>
                                  <a:pt x="752" y="3810"/>
                                </a:lnTo>
                                <a:lnTo>
                                  <a:pt x="752" y="3810"/>
                                </a:lnTo>
                                <a:lnTo>
                                  <a:pt x="752" y="3810"/>
                                </a:lnTo>
                                <a:lnTo>
                                  <a:pt x="1505" y="3810"/>
                                </a:lnTo>
                                <a:lnTo>
                                  <a:pt x="1505" y="1905"/>
                                </a:lnTo>
                                <a:lnTo>
                                  <a:pt x="1505" y="1905"/>
                                </a:lnTo>
                                <a:lnTo>
                                  <a:pt x="1505" y="1905"/>
                                </a:lnTo>
                                <a:lnTo>
                                  <a:pt x="1505" y="1905"/>
                                </a:lnTo>
                                <a:lnTo>
                                  <a:pt x="1505" y="1905"/>
                                </a:lnTo>
                                <a:lnTo>
                                  <a:pt x="1505" y="1905"/>
                                </a:lnTo>
                                <a:lnTo>
                                  <a:pt x="1505" y="3810"/>
                                </a:lnTo>
                                <a:lnTo>
                                  <a:pt x="1505" y="1905"/>
                                </a:lnTo>
                                <a:lnTo>
                                  <a:pt x="1505" y="1905"/>
                                </a:lnTo>
                                <a:lnTo>
                                  <a:pt x="1505" y="3810"/>
                                </a:lnTo>
                                <a:lnTo>
                                  <a:pt x="1505" y="3810"/>
                                </a:lnTo>
                                <a:lnTo>
                                  <a:pt x="2257" y="3810"/>
                                </a:lnTo>
                                <a:lnTo>
                                  <a:pt x="2257" y="3810"/>
                                </a:lnTo>
                                <a:lnTo>
                                  <a:pt x="2257" y="1905"/>
                                </a:lnTo>
                                <a:lnTo>
                                  <a:pt x="2257" y="1905"/>
                                </a:lnTo>
                                <a:lnTo>
                                  <a:pt x="2257" y="3810"/>
                                </a:lnTo>
                                <a:lnTo>
                                  <a:pt x="2257" y="5715"/>
                                </a:lnTo>
                                <a:lnTo>
                                  <a:pt x="2257" y="3810"/>
                                </a:lnTo>
                                <a:lnTo>
                                  <a:pt x="2257" y="3810"/>
                                </a:lnTo>
                                <a:lnTo>
                                  <a:pt x="2257" y="3810"/>
                                </a:lnTo>
                                <a:lnTo>
                                  <a:pt x="2257" y="5715"/>
                                </a:lnTo>
                                <a:lnTo>
                                  <a:pt x="2257" y="5715"/>
                                </a:lnTo>
                                <a:lnTo>
                                  <a:pt x="2257" y="3810"/>
                                </a:lnTo>
                                <a:lnTo>
                                  <a:pt x="3010" y="3810"/>
                                </a:lnTo>
                                <a:lnTo>
                                  <a:pt x="3010" y="1905"/>
                                </a:lnTo>
                                <a:lnTo>
                                  <a:pt x="3010" y="1905"/>
                                </a:lnTo>
                                <a:lnTo>
                                  <a:pt x="3010" y="3810"/>
                                </a:lnTo>
                                <a:lnTo>
                                  <a:pt x="3010" y="3810"/>
                                </a:lnTo>
                                <a:lnTo>
                                  <a:pt x="3010" y="3810"/>
                                </a:lnTo>
                                <a:lnTo>
                                  <a:pt x="3010" y="3810"/>
                                </a:lnTo>
                                <a:lnTo>
                                  <a:pt x="3010" y="3810"/>
                                </a:lnTo>
                                <a:lnTo>
                                  <a:pt x="3010" y="1905"/>
                                </a:lnTo>
                                <a:lnTo>
                                  <a:pt x="3010" y="3810"/>
                                </a:lnTo>
                                <a:lnTo>
                                  <a:pt x="3010" y="3810"/>
                                </a:lnTo>
                                <a:lnTo>
                                  <a:pt x="3010" y="5715"/>
                                </a:lnTo>
                                <a:lnTo>
                                  <a:pt x="3010" y="5715"/>
                                </a:lnTo>
                                <a:lnTo>
                                  <a:pt x="3010" y="5715"/>
                                </a:lnTo>
                                <a:lnTo>
                                  <a:pt x="3762" y="3810"/>
                                </a:lnTo>
                                <a:lnTo>
                                  <a:pt x="3762" y="3810"/>
                                </a:lnTo>
                                <a:lnTo>
                                  <a:pt x="3762" y="3810"/>
                                </a:lnTo>
                                <a:lnTo>
                                  <a:pt x="3762" y="3810"/>
                                </a:lnTo>
                                <a:lnTo>
                                  <a:pt x="3762" y="3810"/>
                                </a:lnTo>
                                <a:lnTo>
                                  <a:pt x="3762" y="5715"/>
                                </a:lnTo>
                                <a:lnTo>
                                  <a:pt x="3762" y="3810"/>
                                </a:lnTo>
                                <a:lnTo>
                                  <a:pt x="3762" y="3810"/>
                                </a:lnTo>
                                <a:lnTo>
                                  <a:pt x="3762" y="5715"/>
                                </a:lnTo>
                                <a:lnTo>
                                  <a:pt x="3762" y="3810"/>
                                </a:lnTo>
                                <a:lnTo>
                                  <a:pt x="3762" y="3810"/>
                                </a:lnTo>
                                <a:lnTo>
                                  <a:pt x="3762" y="3810"/>
                                </a:lnTo>
                                <a:lnTo>
                                  <a:pt x="4515" y="3810"/>
                                </a:lnTo>
                                <a:lnTo>
                                  <a:pt x="4515" y="3810"/>
                                </a:lnTo>
                                <a:lnTo>
                                  <a:pt x="4515" y="5715"/>
                                </a:lnTo>
                                <a:lnTo>
                                  <a:pt x="4515" y="5715"/>
                                </a:lnTo>
                                <a:lnTo>
                                  <a:pt x="4515" y="3810"/>
                                </a:lnTo>
                                <a:lnTo>
                                  <a:pt x="4515" y="3810"/>
                                </a:lnTo>
                                <a:lnTo>
                                  <a:pt x="4515" y="3810"/>
                                </a:lnTo>
                                <a:lnTo>
                                  <a:pt x="4515" y="1905"/>
                                </a:lnTo>
                                <a:lnTo>
                                  <a:pt x="4515" y="3810"/>
                                </a:lnTo>
                                <a:lnTo>
                                  <a:pt x="4515" y="3810"/>
                                </a:lnTo>
                                <a:lnTo>
                                  <a:pt x="4515" y="3810"/>
                                </a:lnTo>
                                <a:lnTo>
                                  <a:pt x="4515" y="5715"/>
                                </a:lnTo>
                                <a:lnTo>
                                  <a:pt x="5267" y="5715"/>
                                </a:lnTo>
                                <a:lnTo>
                                  <a:pt x="5267" y="3810"/>
                                </a:lnTo>
                                <a:lnTo>
                                  <a:pt x="5267" y="3810"/>
                                </a:lnTo>
                                <a:lnTo>
                                  <a:pt x="5267" y="3810"/>
                                </a:lnTo>
                                <a:lnTo>
                                  <a:pt x="5267" y="3810"/>
                                </a:lnTo>
                                <a:lnTo>
                                  <a:pt x="5267" y="5715"/>
                                </a:lnTo>
                                <a:lnTo>
                                  <a:pt x="5267" y="5715"/>
                                </a:lnTo>
                                <a:lnTo>
                                  <a:pt x="5267" y="3810"/>
                                </a:lnTo>
                                <a:lnTo>
                                  <a:pt x="5267" y="5715"/>
                                </a:lnTo>
                                <a:lnTo>
                                  <a:pt x="5267" y="5715"/>
                                </a:lnTo>
                                <a:lnTo>
                                  <a:pt x="5267" y="3810"/>
                                </a:lnTo>
                                <a:lnTo>
                                  <a:pt x="5267" y="3810"/>
                                </a:lnTo>
                                <a:lnTo>
                                  <a:pt x="5267" y="1905"/>
                                </a:lnTo>
                                <a:lnTo>
                                  <a:pt x="5267" y="1905"/>
                                </a:lnTo>
                                <a:lnTo>
                                  <a:pt x="5267" y="1905"/>
                                </a:lnTo>
                                <a:lnTo>
                                  <a:pt x="5267" y="3810"/>
                                </a:lnTo>
                                <a:lnTo>
                                  <a:pt x="5267" y="5715"/>
                                </a:lnTo>
                                <a:lnTo>
                                  <a:pt x="5267" y="5715"/>
                                </a:lnTo>
                                <a:lnTo>
                                  <a:pt x="6020" y="5715"/>
                                </a:lnTo>
                                <a:lnTo>
                                  <a:pt x="6020" y="5715"/>
                                </a:lnTo>
                                <a:lnTo>
                                  <a:pt x="6020" y="3810"/>
                                </a:lnTo>
                                <a:lnTo>
                                  <a:pt x="6020" y="3810"/>
                                </a:lnTo>
                                <a:lnTo>
                                  <a:pt x="6020" y="3810"/>
                                </a:lnTo>
                                <a:lnTo>
                                  <a:pt x="6020" y="3810"/>
                                </a:lnTo>
                                <a:lnTo>
                                  <a:pt x="6020" y="3810"/>
                                </a:lnTo>
                                <a:lnTo>
                                  <a:pt x="6020" y="1905"/>
                                </a:lnTo>
                                <a:lnTo>
                                  <a:pt x="6020" y="3810"/>
                                </a:lnTo>
                                <a:lnTo>
                                  <a:pt x="6020" y="1905"/>
                                </a:lnTo>
                                <a:lnTo>
                                  <a:pt x="6020" y="1905"/>
                                </a:lnTo>
                                <a:lnTo>
                                  <a:pt x="6020" y="3810"/>
                                </a:lnTo>
                                <a:lnTo>
                                  <a:pt x="6772" y="1905"/>
                                </a:lnTo>
                                <a:lnTo>
                                  <a:pt x="6772" y="3810"/>
                                </a:lnTo>
                                <a:lnTo>
                                  <a:pt x="6772" y="5715"/>
                                </a:lnTo>
                                <a:lnTo>
                                  <a:pt x="6772" y="5715"/>
                                </a:lnTo>
                                <a:lnTo>
                                  <a:pt x="6772" y="5715"/>
                                </a:lnTo>
                                <a:lnTo>
                                  <a:pt x="6772" y="3810"/>
                                </a:lnTo>
                                <a:lnTo>
                                  <a:pt x="6772" y="1905"/>
                                </a:lnTo>
                                <a:lnTo>
                                  <a:pt x="6772" y="1905"/>
                                </a:lnTo>
                                <a:lnTo>
                                  <a:pt x="6772" y="3810"/>
                                </a:lnTo>
                                <a:lnTo>
                                  <a:pt x="6772" y="1905"/>
                                </a:lnTo>
                                <a:lnTo>
                                  <a:pt x="6772" y="3810"/>
                                </a:lnTo>
                                <a:lnTo>
                                  <a:pt x="6772" y="3810"/>
                                </a:lnTo>
                                <a:lnTo>
                                  <a:pt x="6772" y="3810"/>
                                </a:lnTo>
                                <a:lnTo>
                                  <a:pt x="6772" y="3810"/>
                                </a:lnTo>
                                <a:lnTo>
                                  <a:pt x="7515" y="3810"/>
                                </a:lnTo>
                                <a:lnTo>
                                  <a:pt x="7515" y="3810"/>
                                </a:lnTo>
                                <a:lnTo>
                                  <a:pt x="7515" y="5715"/>
                                </a:lnTo>
                                <a:lnTo>
                                  <a:pt x="7515" y="5715"/>
                                </a:lnTo>
                                <a:lnTo>
                                  <a:pt x="7515" y="3810"/>
                                </a:lnTo>
                                <a:lnTo>
                                  <a:pt x="7515" y="3810"/>
                                </a:lnTo>
                                <a:lnTo>
                                  <a:pt x="7515" y="3810"/>
                                </a:lnTo>
                                <a:lnTo>
                                  <a:pt x="7515" y="3810"/>
                                </a:lnTo>
                                <a:lnTo>
                                  <a:pt x="7515" y="3810"/>
                                </a:lnTo>
                                <a:lnTo>
                                  <a:pt x="7515" y="1905"/>
                                </a:lnTo>
                                <a:lnTo>
                                  <a:pt x="7515" y="3810"/>
                                </a:lnTo>
                                <a:lnTo>
                                  <a:pt x="7515" y="3810"/>
                                </a:lnTo>
                                <a:lnTo>
                                  <a:pt x="8268" y="3810"/>
                                </a:lnTo>
                                <a:lnTo>
                                  <a:pt x="8268" y="3810"/>
                                </a:lnTo>
                                <a:lnTo>
                                  <a:pt x="8268" y="3810"/>
                                </a:lnTo>
                                <a:lnTo>
                                  <a:pt x="8268" y="5715"/>
                                </a:lnTo>
                                <a:lnTo>
                                  <a:pt x="8268" y="5715"/>
                                </a:lnTo>
                                <a:lnTo>
                                  <a:pt x="8268" y="5715"/>
                                </a:lnTo>
                                <a:lnTo>
                                  <a:pt x="8268" y="5715"/>
                                </a:lnTo>
                                <a:lnTo>
                                  <a:pt x="8268" y="5715"/>
                                </a:lnTo>
                                <a:lnTo>
                                  <a:pt x="8268" y="5715"/>
                                </a:lnTo>
                                <a:lnTo>
                                  <a:pt x="8268" y="3810"/>
                                </a:lnTo>
                                <a:lnTo>
                                  <a:pt x="8268" y="3810"/>
                                </a:lnTo>
                                <a:lnTo>
                                  <a:pt x="8268" y="1905"/>
                                </a:lnTo>
                                <a:lnTo>
                                  <a:pt x="9020" y="3810"/>
                                </a:lnTo>
                                <a:lnTo>
                                  <a:pt x="9020" y="1905"/>
                                </a:lnTo>
                                <a:lnTo>
                                  <a:pt x="9020" y="3810"/>
                                </a:lnTo>
                                <a:lnTo>
                                  <a:pt x="9020" y="3810"/>
                                </a:lnTo>
                                <a:lnTo>
                                  <a:pt x="9020" y="5715"/>
                                </a:lnTo>
                                <a:lnTo>
                                  <a:pt x="9020" y="5715"/>
                                </a:lnTo>
                                <a:lnTo>
                                  <a:pt x="9020" y="5715"/>
                                </a:lnTo>
                                <a:lnTo>
                                  <a:pt x="9020" y="5715"/>
                                </a:lnTo>
                                <a:lnTo>
                                  <a:pt x="9020" y="5715"/>
                                </a:lnTo>
                                <a:lnTo>
                                  <a:pt x="9020" y="5715"/>
                                </a:lnTo>
                                <a:lnTo>
                                  <a:pt x="9020" y="5715"/>
                                </a:lnTo>
                                <a:lnTo>
                                  <a:pt x="9020" y="5715"/>
                                </a:lnTo>
                                <a:lnTo>
                                  <a:pt x="9773" y="5715"/>
                                </a:lnTo>
                                <a:lnTo>
                                  <a:pt x="9773" y="5715"/>
                                </a:lnTo>
                                <a:lnTo>
                                  <a:pt x="9773" y="5715"/>
                                </a:lnTo>
                                <a:lnTo>
                                  <a:pt x="9773" y="3810"/>
                                </a:lnTo>
                                <a:lnTo>
                                  <a:pt x="9773" y="3810"/>
                                </a:lnTo>
                                <a:lnTo>
                                  <a:pt x="9773" y="3810"/>
                                </a:lnTo>
                                <a:lnTo>
                                  <a:pt x="9773" y="1905"/>
                                </a:lnTo>
                                <a:lnTo>
                                  <a:pt x="9773" y="5715"/>
                                </a:lnTo>
                                <a:lnTo>
                                  <a:pt x="9773" y="5715"/>
                                </a:lnTo>
                                <a:lnTo>
                                  <a:pt x="9773" y="5715"/>
                                </a:lnTo>
                                <a:lnTo>
                                  <a:pt x="9773" y="5715"/>
                                </a:lnTo>
                                <a:lnTo>
                                  <a:pt x="9773" y="5715"/>
                                </a:lnTo>
                                <a:lnTo>
                                  <a:pt x="10525" y="5715"/>
                                </a:lnTo>
                                <a:lnTo>
                                  <a:pt x="10525" y="5715"/>
                                </a:lnTo>
                                <a:lnTo>
                                  <a:pt x="10525" y="5715"/>
                                </a:lnTo>
                                <a:lnTo>
                                  <a:pt x="10525" y="5715"/>
                                </a:lnTo>
                                <a:lnTo>
                                  <a:pt x="10525" y="5715"/>
                                </a:lnTo>
                                <a:lnTo>
                                  <a:pt x="10525" y="5715"/>
                                </a:lnTo>
                                <a:lnTo>
                                  <a:pt x="10525" y="5715"/>
                                </a:lnTo>
                                <a:lnTo>
                                  <a:pt x="10525" y="5715"/>
                                </a:lnTo>
                                <a:lnTo>
                                  <a:pt x="10525" y="5715"/>
                                </a:lnTo>
                                <a:lnTo>
                                  <a:pt x="10525" y="5715"/>
                                </a:lnTo>
                                <a:lnTo>
                                  <a:pt x="10525" y="3810"/>
                                </a:lnTo>
                                <a:lnTo>
                                  <a:pt x="10525" y="3810"/>
                                </a:lnTo>
                                <a:lnTo>
                                  <a:pt x="10525" y="3810"/>
                                </a:lnTo>
                                <a:lnTo>
                                  <a:pt x="10525" y="3810"/>
                                </a:lnTo>
                                <a:lnTo>
                                  <a:pt x="10525" y="5715"/>
                                </a:lnTo>
                                <a:lnTo>
                                  <a:pt x="10525" y="5715"/>
                                </a:lnTo>
                                <a:lnTo>
                                  <a:pt x="10525" y="5715"/>
                                </a:lnTo>
                                <a:lnTo>
                                  <a:pt x="10525" y="5715"/>
                                </a:lnTo>
                                <a:lnTo>
                                  <a:pt x="10525" y="3810"/>
                                </a:lnTo>
                                <a:lnTo>
                                  <a:pt x="10525" y="3810"/>
                                </a:lnTo>
                                <a:lnTo>
                                  <a:pt x="11278" y="5715"/>
                                </a:lnTo>
                                <a:lnTo>
                                  <a:pt x="11278" y="3810"/>
                                </a:lnTo>
                                <a:lnTo>
                                  <a:pt x="11278" y="5715"/>
                                </a:lnTo>
                                <a:lnTo>
                                  <a:pt x="11278" y="5715"/>
                                </a:lnTo>
                                <a:lnTo>
                                  <a:pt x="11278" y="5715"/>
                                </a:lnTo>
                                <a:lnTo>
                                  <a:pt x="11278" y="5715"/>
                                </a:lnTo>
                                <a:lnTo>
                                  <a:pt x="11278" y="5715"/>
                                </a:lnTo>
                                <a:lnTo>
                                  <a:pt x="11278" y="5715"/>
                                </a:lnTo>
                                <a:lnTo>
                                  <a:pt x="11278" y="5715"/>
                                </a:lnTo>
                                <a:lnTo>
                                  <a:pt x="11278" y="5715"/>
                                </a:lnTo>
                                <a:lnTo>
                                  <a:pt x="11278" y="5715"/>
                                </a:lnTo>
                                <a:lnTo>
                                  <a:pt x="11278" y="5715"/>
                                </a:lnTo>
                                <a:lnTo>
                                  <a:pt x="12030" y="5715"/>
                                </a:lnTo>
                                <a:lnTo>
                                  <a:pt x="12030" y="5715"/>
                                </a:lnTo>
                                <a:lnTo>
                                  <a:pt x="12030" y="5715"/>
                                </a:lnTo>
                                <a:lnTo>
                                  <a:pt x="12030" y="5715"/>
                                </a:lnTo>
                                <a:lnTo>
                                  <a:pt x="12030" y="5715"/>
                                </a:lnTo>
                                <a:lnTo>
                                  <a:pt x="12030" y="5715"/>
                                </a:lnTo>
                                <a:lnTo>
                                  <a:pt x="12030" y="5715"/>
                                </a:lnTo>
                                <a:lnTo>
                                  <a:pt x="12030" y="5715"/>
                                </a:lnTo>
                                <a:lnTo>
                                  <a:pt x="12030" y="5715"/>
                                </a:lnTo>
                                <a:lnTo>
                                  <a:pt x="12030" y="5715"/>
                                </a:lnTo>
                                <a:lnTo>
                                  <a:pt x="12030" y="5715"/>
                                </a:lnTo>
                                <a:lnTo>
                                  <a:pt x="12030" y="5715"/>
                                </a:lnTo>
                                <a:lnTo>
                                  <a:pt x="12783" y="5715"/>
                                </a:lnTo>
                                <a:lnTo>
                                  <a:pt x="12783" y="5715"/>
                                </a:lnTo>
                                <a:lnTo>
                                  <a:pt x="12783" y="5715"/>
                                </a:lnTo>
                                <a:lnTo>
                                  <a:pt x="12783" y="5715"/>
                                </a:lnTo>
                                <a:lnTo>
                                  <a:pt x="12783" y="5715"/>
                                </a:lnTo>
                                <a:lnTo>
                                  <a:pt x="12783" y="5715"/>
                                </a:lnTo>
                                <a:lnTo>
                                  <a:pt x="12783" y="5715"/>
                                </a:lnTo>
                                <a:lnTo>
                                  <a:pt x="12783" y="5715"/>
                                </a:lnTo>
                                <a:lnTo>
                                  <a:pt x="12783" y="5715"/>
                                </a:lnTo>
                                <a:lnTo>
                                  <a:pt x="12783" y="5715"/>
                                </a:lnTo>
                                <a:lnTo>
                                  <a:pt x="12783" y="5715"/>
                                </a:lnTo>
                                <a:lnTo>
                                  <a:pt x="12783" y="5715"/>
                                </a:lnTo>
                                <a:lnTo>
                                  <a:pt x="13535" y="5715"/>
                                </a:lnTo>
                                <a:lnTo>
                                  <a:pt x="13535" y="5715"/>
                                </a:lnTo>
                                <a:lnTo>
                                  <a:pt x="13535" y="5715"/>
                                </a:lnTo>
                                <a:lnTo>
                                  <a:pt x="13535" y="5715"/>
                                </a:lnTo>
                                <a:lnTo>
                                  <a:pt x="13535" y="5715"/>
                                </a:lnTo>
                                <a:lnTo>
                                  <a:pt x="13535" y="5715"/>
                                </a:lnTo>
                                <a:lnTo>
                                  <a:pt x="13535" y="5715"/>
                                </a:lnTo>
                                <a:lnTo>
                                  <a:pt x="13535" y="5715"/>
                                </a:lnTo>
                                <a:lnTo>
                                  <a:pt x="13535" y="3810"/>
                                </a:lnTo>
                                <a:lnTo>
                                  <a:pt x="13535" y="1905"/>
                                </a:lnTo>
                                <a:lnTo>
                                  <a:pt x="13535" y="3810"/>
                                </a:lnTo>
                                <a:lnTo>
                                  <a:pt x="13535" y="3810"/>
                                </a:lnTo>
                                <a:lnTo>
                                  <a:pt x="14288" y="5715"/>
                                </a:lnTo>
                                <a:lnTo>
                                  <a:pt x="14288" y="5715"/>
                                </a:lnTo>
                                <a:lnTo>
                                  <a:pt x="14288" y="5715"/>
                                </a:lnTo>
                                <a:lnTo>
                                  <a:pt x="14288" y="5715"/>
                                </a:lnTo>
                                <a:lnTo>
                                  <a:pt x="14288" y="5715"/>
                                </a:lnTo>
                                <a:lnTo>
                                  <a:pt x="14288" y="5715"/>
                                </a:lnTo>
                                <a:lnTo>
                                  <a:pt x="14288" y="3810"/>
                                </a:lnTo>
                                <a:lnTo>
                                  <a:pt x="14288" y="3810"/>
                                </a:lnTo>
                                <a:lnTo>
                                  <a:pt x="14288" y="1905"/>
                                </a:lnTo>
                                <a:lnTo>
                                  <a:pt x="14288" y="3810"/>
                                </a:lnTo>
                                <a:lnTo>
                                  <a:pt x="14288" y="5715"/>
                                </a:lnTo>
                                <a:lnTo>
                                  <a:pt x="14288" y="5715"/>
                                </a:lnTo>
                                <a:lnTo>
                                  <a:pt x="15040" y="5715"/>
                                </a:lnTo>
                                <a:lnTo>
                                  <a:pt x="15040" y="5715"/>
                                </a:lnTo>
                                <a:lnTo>
                                  <a:pt x="15040" y="5715"/>
                                </a:lnTo>
                                <a:lnTo>
                                  <a:pt x="15040" y="5715"/>
                                </a:lnTo>
                                <a:lnTo>
                                  <a:pt x="15040" y="5715"/>
                                </a:lnTo>
                                <a:lnTo>
                                  <a:pt x="15040" y="5715"/>
                                </a:lnTo>
                                <a:lnTo>
                                  <a:pt x="15040" y="5715"/>
                                </a:lnTo>
                                <a:lnTo>
                                  <a:pt x="15040" y="5715"/>
                                </a:lnTo>
                                <a:lnTo>
                                  <a:pt x="15040" y="5715"/>
                                </a:lnTo>
                                <a:lnTo>
                                  <a:pt x="15040" y="5715"/>
                                </a:lnTo>
                                <a:lnTo>
                                  <a:pt x="15040" y="5715"/>
                                </a:lnTo>
                                <a:lnTo>
                                  <a:pt x="15040" y="5715"/>
                                </a:lnTo>
                                <a:lnTo>
                                  <a:pt x="15040" y="5715"/>
                                </a:lnTo>
                                <a:lnTo>
                                  <a:pt x="15040" y="5715"/>
                                </a:lnTo>
                                <a:lnTo>
                                  <a:pt x="15040" y="5715"/>
                                </a:lnTo>
                                <a:lnTo>
                                  <a:pt x="15040" y="5715"/>
                                </a:lnTo>
                                <a:lnTo>
                                  <a:pt x="15040" y="5715"/>
                                </a:lnTo>
                                <a:lnTo>
                                  <a:pt x="15040" y="5715"/>
                                </a:lnTo>
                                <a:lnTo>
                                  <a:pt x="15040" y="5715"/>
                                </a:lnTo>
                                <a:lnTo>
                                  <a:pt x="15040" y="3810"/>
                                </a:lnTo>
                                <a:lnTo>
                                  <a:pt x="15792" y="3810"/>
                                </a:lnTo>
                                <a:lnTo>
                                  <a:pt x="15792" y="3810"/>
                                </a:lnTo>
                                <a:lnTo>
                                  <a:pt x="15792" y="5715"/>
                                </a:lnTo>
                                <a:lnTo>
                                  <a:pt x="15792" y="5715"/>
                                </a:lnTo>
                                <a:lnTo>
                                  <a:pt x="15792" y="5715"/>
                                </a:lnTo>
                                <a:lnTo>
                                  <a:pt x="15792" y="5715"/>
                                </a:lnTo>
                                <a:lnTo>
                                  <a:pt x="15792" y="5715"/>
                                </a:lnTo>
                                <a:lnTo>
                                  <a:pt x="15792" y="5715"/>
                                </a:lnTo>
                                <a:lnTo>
                                  <a:pt x="15792" y="5715"/>
                                </a:lnTo>
                                <a:lnTo>
                                  <a:pt x="15792" y="5715"/>
                                </a:lnTo>
                                <a:lnTo>
                                  <a:pt x="15792" y="5715"/>
                                </a:lnTo>
                                <a:lnTo>
                                  <a:pt x="15792" y="5715"/>
                                </a:lnTo>
                                <a:lnTo>
                                  <a:pt x="16545" y="5715"/>
                                </a:lnTo>
                                <a:lnTo>
                                  <a:pt x="16545" y="5715"/>
                                </a:lnTo>
                                <a:lnTo>
                                  <a:pt x="16545" y="5715"/>
                                </a:lnTo>
                                <a:lnTo>
                                  <a:pt x="16545" y="5715"/>
                                </a:lnTo>
                                <a:lnTo>
                                  <a:pt x="16545" y="5715"/>
                                </a:lnTo>
                                <a:lnTo>
                                  <a:pt x="16545" y="5715"/>
                                </a:lnTo>
                                <a:lnTo>
                                  <a:pt x="16545" y="5715"/>
                                </a:lnTo>
                                <a:lnTo>
                                  <a:pt x="16545" y="3810"/>
                                </a:lnTo>
                                <a:lnTo>
                                  <a:pt x="16545" y="5715"/>
                                </a:lnTo>
                                <a:lnTo>
                                  <a:pt x="16545" y="5715"/>
                                </a:lnTo>
                                <a:lnTo>
                                  <a:pt x="16545" y="5715"/>
                                </a:lnTo>
                                <a:lnTo>
                                  <a:pt x="16545" y="5715"/>
                                </a:lnTo>
                                <a:lnTo>
                                  <a:pt x="17297" y="5715"/>
                                </a:lnTo>
                                <a:lnTo>
                                  <a:pt x="17297" y="5715"/>
                                </a:lnTo>
                                <a:lnTo>
                                  <a:pt x="17297" y="5715"/>
                                </a:lnTo>
                                <a:lnTo>
                                  <a:pt x="17297" y="5715"/>
                                </a:lnTo>
                                <a:lnTo>
                                  <a:pt x="17297" y="5715"/>
                                </a:lnTo>
                                <a:lnTo>
                                  <a:pt x="17297" y="5715"/>
                                </a:lnTo>
                                <a:lnTo>
                                  <a:pt x="17297" y="5715"/>
                                </a:lnTo>
                                <a:lnTo>
                                  <a:pt x="17297" y="5715"/>
                                </a:lnTo>
                                <a:lnTo>
                                  <a:pt x="17297" y="5715"/>
                                </a:lnTo>
                                <a:lnTo>
                                  <a:pt x="17297" y="5715"/>
                                </a:lnTo>
                                <a:lnTo>
                                  <a:pt x="17297" y="5715"/>
                                </a:lnTo>
                                <a:lnTo>
                                  <a:pt x="17297" y="5715"/>
                                </a:lnTo>
                                <a:lnTo>
                                  <a:pt x="18050" y="7620"/>
                                </a:lnTo>
                                <a:lnTo>
                                  <a:pt x="18050" y="7620"/>
                                </a:lnTo>
                                <a:lnTo>
                                  <a:pt x="18050" y="5715"/>
                                </a:lnTo>
                                <a:lnTo>
                                  <a:pt x="18050" y="5715"/>
                                </a:lnTo>
                                <a:lnTo>
                                  <a:pt x="18050" y="5715"/>
                                </a:lnTo>
                                <a:lnTo>
                                  <a:pt x="18050" y="5715"/>
                                </a:lnTo>
                                <a:lnTo>
                                  <a:pt x="18050" y="5715"/>
                                </a:lnTo>
                                <a:lnTo>
                                  <a:pt x="18050" y="5715"/>
                                </a:lnTo>
                                <a:lnTo>
                                  <a:pt x="18050" y="5715"/>
                                </a:lnTo>
                                <a:lnTo>
                                  <a:pt x="18050" y="5715"/>
                                </a:lnTo>
                                <a:lnTo>
                                  <a:pt x="18050" y="5715"/>
                                </a:lnTo>
                                <a:lnTo>
                                  <a:pt x="18050" y="5715"/>
                                </a:lnTo>
                                <a:lnTo>
                                  <a:pt x="18802" y="5715"/>
                                </a:lnTo>
                                <a:lnTo>
                                  <a:pt x="18802" y="5715"/>
                                </a:lnTo>
                                <a:lnTo>
                                  <a:pt x="18802" y="5715"/>
                                </a:lnTo>
                                <a:lnTo>
                                  <a:pt x="18802" y="5715"/>
                                </a:lnTo>
                                <a:lnTo>
                                  <a:pt x="18802" y="5715"/>
                                </a:lnTo>
                                <a:lnTo>
                                  <a:pt x="18802" y="5715"/>
                                </a:lnTo>
                                <a:lnTo>
                                  <a:pt x="18802" y="5715"/>
                                </a:lnTo>
                                <a:lnTo>
                                  <a:pt x="18802" y="7620"/>
                                </a:lnTo>
                                <a:lnTo>
                                  <a:pt x="18802" y="7620"/>
                                </a:lnTo>
                                <a:lnTo>
                                  <a:pt x="18802" y="7620"/>
                                </a:lnTo>
                                <a:lnTo>
                                  <a:pt x="18802" y="5715"/>
                                </a:lnTo>
                                <a:lnTo>
                                  <a:pt x="18802" y="5715"/>
                                </a:lnTo>
                                <a:lnTo>
                                  <a:pt x="18802" y="5715"/>
                                </a:lnTo>
                                <a:lnTo>
                                  <a:pt x="18802" y="5715"/>
                                </a:lnTo>
                                <a:lnTo>
                                  <a:pt x="19555" y="5715"/>
                                </a:lnTo>
                                <a:lnTo>
                                  <a:pt x="19555" y="5715"/>
                                </a:lnTo>
                                <a:lnTo>
                                  <a:pt x="19555" y="5715"/>
                                </a:lnTo>
                                <a:lnTo>
                                  <a:pt x="19555" y="5715"/>
                                </a:lnTo>
                                <a:lnTo>
                                  <a:pt x="19555" y="5715"/>
                                </a:lnTo>
                                <a:lnTo>
                                  <a:pt x="19555" y="7620"/>
                                </a:lnTo>
                                <a:lnTo>
                                  <a:pt x="19555" y="7620"/>
                                </a:lnTo>
                                <a:lnTo>
                                  <a:pt x="19555" y="5715"/>
                                </a:lnTo>
                                <a:lnTo>
                                  <a:pt x="19555" y="5715"/>
                                </a:lnTo>
                                <a:lnTo>
                                  <a:pt x="19555" y="5715"/>
                                </a:lnTo>
                                <a:lnTo>
                                  <a:pt x="19555" y="3810"/>
                                </a:lnTo>
                                <a:lnTo>
                                  <a:pt x="19555" y="3810"/>
                                </a:lnTo>
                                <a:lnTo>
                                  <a:pt x="19555" y="5715"/>
                                </a:lnTo>
                                <a:lnTo>
                                  <a:pt x="19555" y="5715"/>
                                </a:lnTo>
                                <a:lnTo>
                                  <a:pt x="19555" y="5715"/>
                                </a:lnTo>
                                <a:lnTo>
                                  <a:pt x="19555" y="5715"/>
                                </a:lnTo>
                                <a:lnTo>
                                  <a:pt x="19555" y="5715"/>
                                </a:lnTo>
                                <a:lnTo>
                                  <a:pt x="19555" y="5715"/>
                                </a:lnTo>
                                <a:lnTo>
                                  <a:pt x="20307" y="5715"/>
                                </a:lnTo>
                                <a:lnTo>
                                  <a:pt x="20307" y="5715"/>
                                </a:lnTo>
                                <a:lnTo>
                                  <a:pt x="20307" y="5715"/>
                                </a:lnTo>
                                <a:lnTo>
                                  <a:pt x="20307" y="5715"/>
                                </a:lnTo>
                                <a:lnTo>
                                  <a:pt x="20307" y="5715"/>
                                </a:lnTo>
                                <a:lnTo>
                                  <a:pt x="20307" y="5715"/>
                                </a:lnTo>
                                <a:lnTo>
                                  <a:pt x="20307" y="5715"/>
                                </a:lnTo>
                                <a:lnTo>
                                  <a:pt x="20307" y="5715"/>
                                </a:lnTo>
                                <a:lnTo>
                                  <a:pt x="20307" y="5715"/>
                                </a:lnTo>
                                <a:lnTo>
                                  <a:pt x="20307" y="5715"/>
                                </a:lnTo>
                                <a:lnTo>
                                  <a:pt x="20307" y="5715"/>
                                </a:lnTo>
                                <a:lnTo>
                                  <a:pt x="20307" y="5715"/>
                                </a:lnTo>
                                <a:lnTo>
                                  <a:pt x="21060" y="5715"/>
                                </a:lnTo>
                                <a:lnTo>
                                  <a:pt x="21060" y="5715"/>
                                </a:lnTo>
                                <a:lnTo>
                                  <a:pt x="21060" y="7620"/>
                                </a:lnTo>
                                <a:lnTo>
                                  <a:pt x="21060" y="7620"/>
                                </a:lnTo>
                                <a:lnTo>
                                  <a:pt x="21060" y="5715"/>
                                </a:lnTo>
                                <a:lnTo>
                                  <a:pt x="21060" y="5715"/>
                                </a:lnTo>
                                <a:lnTo>
                                  <a:pt x="21060" y="5715"/>
                                </a:lnTo>
                                <a:lnTo>
                                  <a:pt x="21060" y="5715"/>
                                </a:lnTo>
                                <a:lnTo>
                                  <a:pt x="21060" y="5715"/>
                                </a:lnTo>
                                <a:lnTo>
                                  <a:pt x="21060" y="5715"/>
                                </a:lnTo>
                                <a:lnTo>
                                  <a:pt x="21060" y="5715"/>
                                </a:lnTo>
                                <a:lnTo>
                                  <a:pt x="21060" y="5715"/>
                                </a:lnTo>
                                <a:lnTo>
                                  <a:pt x="21803" y="5715"/>
                                </a:lnTo>
                                <a:lnTo>
                                  <a:pt x="21803" y="5715"/>
                                </a:lnTo>
                                <a:lnTo>
                                  <a:pt x="21803" y="5715"/>
                                </a:lnTo>
                                <a:lnTo>
                                  <a:pt x="21803" y="5715"/>
                                </a:lnTo>
                                <a:lnTo>
                                  <a:pt x="21803" y="5715"/>
                                </a:lnTo>
                                <a:lnTo>
                                  <a:pt x="21803" y="5715"/>
                                </a:lnTo>
                                <a:lnTo>
                                  <a:pt x="21803" y="5715"/>
                                </a:lnTo>
                                <a:lnTo>
                                  <a:pt x="21803" y="5715"/>
                                </a:lnTo>
                                <a:lnTo>
                                  <a:pt x="21803" y="5715"/>
                                </a:lnTo>
                                <a:lnTo>
                                  <a:pt x="21803" y="5715"/>
                                </a:lnTo>
                                <a:lnTo>
                                  <a:pt x="21803" y="5715"/>
                                </a:lnTo>
                                <a:lnTo>
                                  <a:pt x="21803" y="5715"/>
                                </a:lnTo>
                                <a:lnTo>
                                  <a:pt x="22555" y="5715"/>
                                </a:lnTo>
                                <a:lnTo>
                                  <a:pt x="22555" y="5715"/>
                                </a:lnTo>
                                <a:lnTo>
                                  <a:pt x="22555" y="3810"/>
                                </a:lnTo>
                                <a:lnTo>
                                  <a:pt x="22555" y="3810"/>
                                </a:lnTo>
                                <a:lnTo>
                                  <a:pt x="22555" y="5715"/>
                                </a:lnTo>
                                <a:lnTo>
                                  <a:pt x="22555" y="5715"/>
                                </a:lnTo>
                                <a:lnTo>
                                  <a:pt x="22555" y="5715"/>
                                </a:lnTo>
                                <a:lnTo>
                                  <a:pt x="22555" y="5715"/>
                                </a:lnTo>
                                <a:lnTo>
                                  <a:pt x="22555" y="5715"/>
                                </a:lnTo>
                                <a:lnTo>
                                  <a:pt x="22555" y="5715"/>
                                </a:lnTo>
                                <a:lnTo>
                                  <a:pt x="22555" y="5715"/>
                                </a:lnTo>
                                <a:lnTo>
                                  <a:pt x="22555" y="5715"/>
                                </a:lnTo>
                                <a:lnTo>
                                  <a:pt x="23308" y="7620"/>
                                </a:lnTo>
                                <a:lnTo>
                                  <a:pt x="23308" y="7620"/>
                                </a:lnTo>
                                <a:lnTo>
                                  <a:pt x="23308" y="7620"/>
                                </a:lnTo>
                                <a:lnTo>
                                  <a:pt x="23308" y="7620"/>
                                </a:lnTo>
                                <a:lnTo>
                                  <a:pt x="23308" y="7620"/>
                                </a:lnTo>
                                <a:lnTo>
                                  <a:pt x="23308" y="7620"/>
                                </a:lnTo>
                                <a:lnTo>
                                  <a:pt x="23308" y="7620"/>
                                </a:lnTo>
                                <a:lnTo>
                                  <a:pt x="23308" y="9525"/>
                                </a:lnTo>
                                <a:lnTo>
                                  <a:pt x="23308" y="7620"/>
                                </a:lnTo>
                                <a:lnTo>
                                  <a:pt x="23308" y="7620"/>
                                </a:lnTo>
                                <a:lnTo>
                                  <a:pt x="23308" y="7620"/>
                                </a:lnTo>
                                <a:lnTo>
                                  <a:pt x="23308" y="7620"/>
                                </a:lnTo>
                                <a:lnTo>
                                  <a:pt x="23308" y="5715"/>
                                </a:lnTo>
                                <a:lnTo>
                                  <a:pt x="23308" y="5715"/>
                                </a:lnTo>
                                <a:lnTo>
                                  <a:pt x="24060" y="5715"/>
                                </a:lnTo>
                                <a:lnTo>
                                  <a:pt x="24060" y="5715"/>
                                </a:lnTo>
                                <a:lnTo>
                                  <a:pt x="24060" y="5715"/>
                                </a:lnTo>
                                <a:lnTo>
                                  <a:pt x="24060" y="5715"/>
                                </a:lnTo>
                                <a:lnTo>
                                  <a:pt x="24060" y="5715"/>
                                </a:lnTo>
                                <a:lnTo>
                                  <a:pt x="24060" y="5715"/>
                                </a:lnTo>
                                <a:lnTo>
                                  <a:pt x="24060" y="5715"/>
                                </a:lnTo>
                                <a:lnTo>
                                  <a:pt x="24060" y="5715"/>
                                </a:lnTo>
                                <a:lnTo>
                                  <a:pt x="24060" y="5715"/>
                                </a:lnTo>
                                <a:lnTo>
                                  <a:pt x="24060" y="5715"/>
                                </a:lnTo>
                                <a:lnTo>
                                  <a:pt x="24060" y="5715"/>
                                </a:lnTo>
                                <a:lnTo>
                                  <a:pt x="24060" y="5715"/>
                                </a:lnTo>
                                <a:lnTo>
                                  <a:pt x="24813" y="5715"/>
                                </a:lnTo>
                                <a:lnTo>
                                  <a:pt x="24813" y="5715"/>
                                </a:lnTo>
                                <a:lnTo>
                                  <a:pt x="24813" y="7620"/>
                                </a:lnTo>
                                <a:lnTo>
                                  <a:pt x="24813" y="7620"/>
                                </a:lnTo>
                                <a:lnTo>
                                  <a:pt x="24813" y="7620"/>
                                </a:lnTo>
                                <a:lnTo>
                                  <a:pt x="24813" y="5715"/>
                                </a:lnTo>
                                <a:lnTo>
                                  <a:pt x="24813" y="7620"/>
                                </a:lnTo>
                                <a:lnTo>
                                  <a:pt x="24813" y="5715"/>
                                </a:lnTo>
                                <a:lnTo>
                                  <a:pt x="24813" y="5715"/>
                                </a:lnTo>
                                <a:lnTo>
                                  <a:pt x="24813" y="5715"/>
                                </a:lnTo>
                                <a:lnTo>
                                  <a:pt x="24813" y="5715"/>
                                </a:lnTo>
                                <a:lnTo>
                                  <a:pt x="24813" y="5715"/>
                                </a:lnTo>
                                <a:lnTo>
                                  <a:pt x="24813" y="5715"/>
                                </a:lnTo>
                                <a:lnTo>
                                  <a:pt x="24813" y="5715"/>
                                </a:lnTo>
                                <a:lnTo>
                                  <a:pt x="24813" y="5715"/>
                                </a:lnTo>
                                <a:lnTo>
                                  <a:pt x="24813" y="5715"/>
                                </a:lnTo>
                                <a:lnTo>
                                  <a:pt x="24813" y="5715"/>
                                </a:lnTo>
                                <a:lnTo>
                                  <a:pt x="24813" y="5715"/>
                                </a:lnTo>
                                <a:lnTo>
                                  <a:pt x="25565" y="5715"/>
                                </a:lnTo>
                                <a:lnTo>
                                  <a:pt x="25565" y="5715"/>
                                </a:lnTo>
                                <a:lnTo>
                                  <a:pt x="25565" y="5715"/>
                                </a:lnTo>
                                <a:lnTo>
                                  <a:pt x="25565" y="5715"/>
                                </a:lnTo>
                                <a:lnTo>
                                  <a:pt x="25565" y="7620"/>
                                </a:lnTo>
                                <a:lnTo>
                                  <a:pt x="25565" y="7620"/>
                                </a:lnTo>
                                <a:lnTo>
                                  <a:pt x="25565" y="7620"/>
                                </a:lnTo>
                                <a:lnTo>
                                  <a:pt x="25565" y="7620"/>
                                </a:lnTo>
                                <a:lnTo>
                                  <a:pt x="25565" y="5715"/>
                                </a:lnTo>
                                <a:lnTo>
                                  <a:pt x="25565" y="5715"/>
                                </a:lnTo>
                                <a:lnTo>
                                  <a:pt x="25565" y="5715"/>
                                </a:lnTo>
                                <a:lnTo>
                                  <a:pt x="25565" y="5715"/>
                                </a:lnTo>
                                <a:lnTo>
                                  <a:pt x="26318" y="7620"/>
                                </a:lnTo>
                                <a:lnTo>
                                  <a:pt x="26318" y="7620"/>
                                </a:lnTo>
                                <a:lnTo>
                                  <a:pt x="26318" y="7620"/>
                                </a:lnTo>
                                <a:lnTo>
                                  <a:pt x="26318" y="7620"/>
                                </a:lnTo>
                                <a:lnTo>
                                  <a:pt x="26318" y="5715"/>
                                </a:lnTo>
                                <a:lnTo>
                                  <a:pt x="26318" y="5715"/>
                                </a:lnTo>
                                <a:lnTo>
                                  <a:pt x="26318" y="7620"/>
                                </a:lnTo>
                                <a:lnTo>
                                  <a:pt x="26318" y="5715"/>
                                </a:lnTo>
                                <a:lnTo>
                                  <a:pt x="26318" y="5715"/>
                                </a:lnTo>
                                <a:lnTo>
                                  <a:pt x="26318" y="5715"/>
                                </a:lnTo>
                                <a:lnTo>
                                  <a:pt x="26318" y="5715"/>
                                </a:lnTo>
                                <a:lnTo>
                                  <a:pt x="26318" y="5715"/>
                                </a:lnTo>
                                <a:lnTo>
                                  <a:pt x="27070" y="5715"/>
                                </a:lnTo>
                                <a:lnTo>
                                  <a:pt x="27070" y="5715"/>
                                </a:lnTo>
                                <a:lnTo>
                                  <a:pt x="27070" y="5715"/>
                                </a:lnTo>
                                <a:lnTo>
                                  <a:pt x="27070" y="7620"/>
                                </a:lnTo>
                                <a:lnTo>
                                  <a:pt x="27070" y="5715"/>
                                </a:lnTo>
                                <a:lnTo>
                                  <a:pt x="27070" y="5715"/>
                                </a:lnTo>
                                <a:lnTo>
                                  <a:pt x="27070" y="5715"/>
                                </a:lnTo>
                                <a:lnTo>
                                  <a:pt x="27070" y="5715"/>
                                </a:lnTo>
                                <a:lnTo>
                                  <a:pt x="27070" y="7620"/>
                                </a:lnTo>
                                <a:lnTo>
                                  <a:pt x="27070" y="5715"/>
                                </a:lnTo>
                                <a:lnTo>
                                  <a:pt x="27070" y="7620"/>
                                </a:lnTo>
                                <a:lnTo>
                                  <a:pt x="27070" y="5715"/>
                                </a:lnTo>
                                <a:lnTo>
                                  <a:pt x="27070" y="5715"/>
                                </a:lnTo>
                                <a:lnTo>
                                  <a:pt x="27070" y="5715"/>
                                </a:lnTo>
                                <a:lnTo>
                                  <a:pt x="27823" y="5715"/>
                                </a:lnTo>
                                <a:lnTo>
                                  <a:pt x="27823" y="5715"/>
                                </a:lnTo>
                                <a:lnTo>
                                  <a:pt x="27823" y="5715"/>
                                </a:lnTo>
                                <a:lnTo>
                                  <a:pt x="27823" y="5715"/>
                                </a:lnTo>
                                <a:lnTo>
                                  <a:pt x="27823" y="7620"/>
                                </a:lnTo>
                                <a:lnTo>
                                  <a:pt x="27823" y="7620"/>
                                </a:lnTo>
                                <a:lnTo>
                                  <a:pt x="27823" y="7620"/>
                                </a:lnTo>
                                <a:lnTo>
                                  <a:pt x="27823" y="7620"/>
                                </a:lnTo>
                                <a:lnTo>
                                  <a:pt x="27823" y="5715"/>
                                </a:lnTo>
                                <a:lnTo>
                                  <a:pt x="27823" y="5715"/>
                                </a:lnTo>
                                <a:lnTo>
                                  <a:pt x="27823" y="5715"/>
                                </a:lnTo>
                                <a:lnTo>
                                  <a:pt x="27823" y="7620"/>
                                </a:lnTo>
                                <a:lnTo>
                                  <a:pt x="28575" y="7620"/>
                                </a:lnTo>
                                <a:lnTo>
                                  <a:pt x="28575" y="5715"/>
                                </a:lnTo>
                                <a:lnTo>
                                  <a:pt x="28575" y="7620"/>
                                </a:lnTo>
                                <a:lnTo>
                                  <a:pt x="28575" y="7620"/>
                                </a:lnTo>
                                <a:lnTo>
                                  <a:pt x="28575" y="5715"/>
                                </a:lnTo>
                                <a:lnTo>
                                  <a:pt x="28575" y="5715"/>
                                </a:lnTo>
                                <a:lnTo>
                                  <a:pt x="28575" y="5715"/>
                                </a:lnTo>
                                <a:lnTo>
                                  <a:pt x="28575" y="571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61" name="Freeform: Shape 861"/>
                        <wps:cNvSpPr/>
                        <wps:spPr>
                          <a:xfrm>
                            <a:off x="2166937" y="3910012"/>
                            <a:ext cx="28575" cy="9525"/>
                          </a:xfrm>
                          <a:custGeom>
                            <a:avLst/>
                            <a:gdLst>
                              <a:gd name="connsiteX0" fmla="*/ 0 w 28575"/>
                              <a:gd name="connsiteY0" fmla="*/ 0 h 9525"/>
                              <a:gd name="connsiteX1" fmla="*/ 0 w 28575"/>
                              <a:gd name="connsiteY1" fmla="*/ 0 h 9525"/>
                              <a:gd name="connsiteX2" fmla="*/ 0 w 28575"/>
                              <a:gd name="connsiteY2" fmla="*/ 0 h 9525"/>
                              <a:gd name="connsiteX3" fmla="*/ 0 w 28575"/>
                              <a:gd name="connsiteY3" fmla="*/ 0 h 9525"/>
                              <a:gd name="connsiteX4" fmla="*/ 0 w 28575"/>
                              <a:gd name="connsiteY4" fmla="*/ 3172 h 9525"/>
                              <a:gd name="connsiteX5" fmla="*/ 733 w 28575"/>
                              <a:gd name="connsiteY5" fmla="*/ 3172 h 9525"/>
                              <a:gd name="connsiteX6" fmla="*/ 733 w 28575"/>
                              <a:gd name="connsiteY6" fmla="*/ 3172 h 9525"/>
                              <a:gd name="connsiteX7" fmla="*/ 733 w 28575"/>
                              <a:gd name="connsiteY7" fmla="*/ 0 h 9525"/>
                              <a:gd name="connsiteX8" fmla="*/ 733 w 28575"/>
                              <a:gd name="connsiteY8" fmla="*/ 0 h 9525"/>
                              <a:gd name="connsiteX9" fmla="*/ 733 w 28575"/>
                              <a:gd name="connsiteY9" fmla="*/ 0 h 9525"/>
                              <a:gd name="connsiteX10" fmla="*/ 733 w 28575"/>
                              <a:gd name="connsiteY10" fmla="*/ 0 h 9525"/>
                              <a:gd name="connsiteX11" fmla="*/ 733 w 28575"/>
                              <a:gd name="connsiteY11" fmla="*/ 0 h 9525"/>
                              <a:gd name="connsiteX12" fmla="*/ 733 w 28575"/>
                              <a:gd name="connsiteY12" fmla="*/ 0 h 9525"/>
                              <a:gd name="connsiteX13" fmla="*/ 733 w 28575"/>
                              <a:gd name="connsiteY13" fmla="*/ 0 h 9525"/>
                              <a:gd name="connsiteX14" fmla="*/ 733 w 28575"/>
                              <a:gd name="connsiteY14" fmla="*/ 0 h 9525"/>
                              <a:gd name="connsiteX15" fmla="*/ 733 w 28575"/>
                              <a:gd name="connsiteY15" fmla="*/ 3172 h 9525"/>
                              <a:gd name="connsiteX16" fmla="*/ 733 w 28575"/>
                              <a:gd name="connsiteY16" fmla="*/ 3172 h 9525"/>
                              <a:gd name="connsiteX17" fmla="*/ 733 w 28575"/>
                              <a:gd name="connsiteY17" fmla="*/ 0 h 9525"/>
                              <a:gd name="connsiteX18" fmla="*/ 733 w 28575"/>
                              <a:gd name="connsiteY18" fmla="*/ 0 h 9525"/>
                              <a:gd name="connsiteX19" fmla="*/ 733 w 28575"/>
                              <a:gd name="connsiteY19" fmla="*/ 0 h 9525"/>
                              <a:gd name="connsiteX20" fmla="*/ 733 w 28575"/>
                              <a:gd name="connsiteY20" fmla="*/ 0 h 9525"/>
                              <a:gd name="connsiteX21" fmla="*/ 733 w 28575"/>
                              <a:gd name="connsiteY21" fmla="*/ 3172 h 9525"/>
                              <a:gd name="connsiteX22" fmla="*/ 733 w 28575"/>
                              <a:gd name="connsiteY22" fmla="*/ 3172 h 9525"/>
                              <a:gd name="connsiteX23" fmla="*/ 1467 w 28575"/>
                              <a:gd name="connsiteY23" fmla="*/ 0 h 9525"/>
                              <a:gd name="connsiteX24" fmla="*/ 1467 w 28575"/>
                              <a:gd name="connsiteY24" fmla="*/ 0 h 9525"/>
                              <a:gd name="connsiteX25" fmla="*/ 1467 w 28575"/>
                              <a:gd name="connsiteY25" fmla="*/ 0 h 9525"/>
                              <a:gd name="connsiteX26" fmla="*/ 1467 w 28575"/>
                              <a:gd name="connsiteY26" fmla="*/ 0 h 9525"/>
                              <a:gd name="connsiteX27" fmla="*/ 1467 w 28575"/>
                              <a:gd name="connsiteY27" fmla="*/ 3172 h 9525"/>
                              <a:gd name="connsiteX28" fmla="*/ 1467 w 28575"/>
                              <a:gd name="connsiteY28" fmla="*/ 3172 h 9525"/>
                              <a:gd name="connsiteX29" fmla="*/ 1467 w 28575"/>
                              <a:gd name="connsiteY29" fmla="*/ 3172 h 9525"/>
                              <a:gd name="connsiteX30" fmla="*/ 1467 w 28575"/>
                              <a:gd name="connsiteY30" fmla="*/ 6353 h 9525"/>
                              <a:gd name="connsiteX31" fmla="*/ 1467 w 28575"/>
                              <a:gd name="connsiteY31" fmla="*/ 3172 h 9525"/>
                              <a:gd name="connsiteX32" fmla="*/ 1467 w 28575"/>
                              <a:gd name="connsiteY32" fmla="*/ 6353 h 9525"/>
                              <a:gd name="connsiteX33" fmla="*/ 1467 w 28575"/>
                              <a:gd name="connsiteY33" fmla="*/ 3172 h 9525"/>
                              <a:gd name="connsiteX34" fmla="*/ 1467 w 28575"/>
                              <a:gd name="connsiteY34" fmla="*/ 3172 h 9525"/>
                              <a:gd name="connsiteX35" fmla="*/ 2200 w 28575"/>
                              <a:gd name="connsiteY35" fmla="*/ 0 h 9525"/>
                              <a:gd name="connsiteX36" fmla="*/ 2200 w 28575"/>
                              <a:gd name="connsiteY36" fmla="*/ 0 h 9525"/>
                              <a:gd name="connsiteX37" fmla="*/ 2200 w 28575"/>
                              <a:gd name="connsiteY37" fmla="*/ 0 h 9525"/>
                              <a:gd name="connsiteX38" fmla="*/ 2200 w 28575"/>
                              <a:gd name="connsiteY38" fmla="*/ 0 h 9525"/>
                              <a:gd name="connsiteX39" fmla="*/ 2200 w 28575"/>
                              <a:gd name="connsiteY39" fmla="*/ 0 h 9525"/>
                              <a:gd name="connsiteX40" fmla="*/ 2200 w 28575"/>
                              <a:gd name="connsiteY40" fmla="*/ 0 h 9525"/>
                              <a:gd name="connsiteX41" fmla="*/ 2200 w 28575"/>
                              <a:gd name="connsiteY41" fmla="*/ 0 h 9525"/>
                              <a:gd name="connsiteX42" fmla="*/ 2200 w 28575"/>
                              <a:gd name="connsiteY42" fmla="*/ 3172 h 9525"/>
                              <a:gd name="connsiteX43" fmla="*/ 2200 w 28575"/>
                              <a:gd name="connsiteY43" fmla="*/ 3172 h 9525"/>
                              <a:gd name="connsiteX44" fmla="*/ 2200 w 28575"/>
                              <a:gd name="connsiteY44" fmla="*/ 3172 h 9525"/>
                              <a:gd name="connsiteX45" fmla="*/ 2200 w 28575"/>
                              <a:gd name="connsiteY45" fmla="*/ 3172 h 9525"/>
                              <a:gd name="connsiteX46" fmla="*/ 2200 w 28575"/>
                              <a:gd name="connsiteY46" fmla="*/ 0 h 9525"/>
                              <a:gd name="connsiteX47" fmla="*/ 2200 w 28575"/>
                              <a:gd name="connsiteY47" fmla="*/ 0 h 9525"/>
                              <a:gd name="connsiteX48" fmla="*/ 2200 w 28575"/>
                              <a:gd name="connsiteY48" fmla="*/ 0 h 9525"/>
                              <a:gd name="connsiteX49" fmla="*/ 2934 w 28575"/>
                              <a:gd name="connsiteY49" fmla="*/ 0 h 9525"/>
                              <a:gd name="connsiteX50" fmla="*/ 2934 w 28575"/>
                              <a:gd name="connsiteY50" fmla="*/ 3172 h 9525"/>
                              <a:gd name="connsiteX51" fmla="*/ 2934 w 28575"/>
                              <a:gd name="connsiteY51" fmla="*/ 3172 h 9525"/>
                              <a:gd name="connsiteX52" fmla="*/ 2934 w 28575"/>
                              <a:gd name="connsiteY52" fmla="*/ 0 h 9525"/>
                              <a:gd name="connsiteX53" fmla="*/ 2934 w 28575"/>
                              <a:gd name="connsiteY53" fmla="*/ 0 h 9525"/>
                              <a:gd name="connsiteX54" fmla="*/ 2934 w 28575"/>
                              <a:gd name="connsiteY54" fmla="*/ 3172 h 9525"/>
                              <a:gd name="connsiteX55" fmla="*/ 2934 w 28575"/>
                              <a:gd name="connsiteY55" fmla="*/ 3172 h 9525"/>
                              <a:gd name="connsiteX56" fmla="*/ 2934 w 28575"/>
                              <a:gd name="connsiteY56" fmla="*/ 6353 h 9525"/>
                              <a:gd name="connsiteX57" fmla="*/ 2934 w 28575"/>
                              <a:gd name="connsiteY57" fmla="*/ 6353 h 9525"/>
                              <a:gd name="connsiteX58" fmla="*/ 2934 w 28575"/>
                              <a:gd name="connsiteY58" fmla="*/ 3172 h 9525"/>
                              <a:gd name="connsiteX59" fmla="*/ 2934 w 28575"/>
                              <a:gd name="connsiteY59" fmla="*/ 3172 h 9525"/>
                              <a:gd name="connsiteX60" fmla="*/ 2934 w 28575"/>
                              <a:gd name="connsiteY60" fmla="*/ 3172 h 9525"/>
                              <a:gd name="connsiteX61" fmla="*/ 3667 w 28575"/>
                              <a:gd name="connsiteY61" fmla="*/ 6353 h 9525"/>
                              <a:gd name="connsiteX62" fmla="*/ 3667 w 28575"/>
                              <a:gd name="connsiteY62" fmla="*/ 3172 h 9525"/>
                              <a:gd name="connsiteX63" fmla="*/ 3667 w 28575"/>
                              <a:gd name="connsiteY63" fmla="*/ 3172 h 9525"/>
                              <a:gd name="connsiteX64" fmla="*/ 3667 w 28575"/>
                              <a:gd name="connsiteY64" fmla="*/ 0 h 9525"/>
                              <a:gd name="connsiteX65" fmla="*/ 3667 w 28575"/>
                              <a:gd name="connsiteY65" fmla="*/ 0 h 9525"/>
                              <a:gd name="connsiteX66" fmla="*/ 3667 w 28575"/>
                              <a:gd name="connsiteY66" fmla="*/ 0 h 9525"/>
                              <a:gd name="connsiteX67" fmla="*/ 3667 w 28575"/>
                              <a:gd name="connsiteY67" fmla="*/ 0 h 9525"/>
                              <a:gd name="connsiteX68" fmla="*/ 3667 w 28575"/>
                              <a:gd name="connsiteY68" fmla="*/ 0 h 9525"/>
                              <a:gd name="connsiteX69" fmla="*/ 3667 w 28575"/>
                              <a:gd name="connsiteY69" fmla="*/ 3172 h 9525"/>
                              <a:gd name="connsiteX70" fmla="*/ 3667 w 28575"/>
                              <a:gd name="connsiteY70" fmla="*/ 3172 h 9525"/>
                              <a:gd name="connsiteX71" fmla="*/ 3667 w 28575"/>
                              <a:gd name="connsiteY71" fmla="*/ 3172 h 9525"/>
                              <a:gd name="connsiteX72" fmla="*/ 3667 w 28575"/>
                              <a:gd name="connsiteY72" fmla="*/ 3172 h 9525"/>
                              <a:gd name="connsiteX73" fmla="*/ 4401 w 28575"/>
                              <a:gd name="connsiteY73" fmla="*/ 3172 h 9525"/>
                              <a:gd name="connsiteX74" fmla="*/ 4401 w 28575"/>
                              <a:gd name="connsiteY74" fmla="*/ 3172 h 9525"/>
                              <a:gd name="connsiteX75" fmla="*/ 4401 w 28575"/>
                              <a:gd name="connsiteY75" fmla="*/ 0 h 9525"/>
                              <a:gd name="connsiteX76" fmla="*/ 4401 w 28575"/>
                              <a:gd name="connsiteY76" fmla="*/ 0 h 9525"/>
                              <a:gd name="connsiteX77" fmla="*/ 4401 w 28575"/>
                              <a:gd name="connsiteY77" fmla="*/ 3172 h 9525"/>
                              <a:gd name="connsiteX78" fmla="*/ 4401 w 28575"/>
                              <a:gd name="connsiteY78" fmla="*/ 3172 h 9525"/>
                              <a:gd name="connsiteX79" fmla="*/ 4401 w 28575"/>
                              <a:gd name="connsiteY79" fmla="*/ 3172 h 9525"/>
                              <a:gd name="connsiteX80" fmla="*/ 4401 w 28575"/>
                              <a:gd name="connsiteY80" fmla="*/ 3172 h 9525"/>
                              <a:gd name="connsiteX81" fmla="*/ 4401 w 28575"/>
                              <a:gd name="connsiteY81" fmla="*/ 3172 h 9525"/>
                              <a:gd name="connsiteX82" fmla="*/ 4401 w 28575"/>
                              <a:gd name="connsiteY82" fmla="*/ 0 h 9525"/>
                              <a:gd name="connsiteX83" fmla="*/ 4401 w 28575"/>
                              <a:gd name="connsiteY83" fmla="*/ 0 h 9525"/>
                              <a:gd name="connsiteX84" fmla="*/ 4401 w 28575"/>
                              <a:gd name="connsiteY84" fmla="*/ 0 h 9525"/>
                              <a:gd name="connsiteX85" fmla="*/ 5124 w 28575"/>
                              <a:gd name="connsiteY85" fmla="*/ 0 h 9525"/>
                              <a:gd name="connsiteX86" fmla="*/ 5124 w 28575"/>
                              <a:gd name="connsiteY86" fmla="*/ 0 h 9525"/>
                              <a:gd name="connsiteX87" fmla="*/ 5124 w 28575"/>
                              <a:gd name="connsiteY87" fmla="*/ 6353 h 9525"/>
                              <a:gd name="connsiteX88" fmla="*/ 5124 w 28575"/>
                              <a:gd name="connsiteY88" fmla="*/ 6353 h 9525"/>
                              <a:gd name="connsiteX89" fmla="*/ 5124 w 28575"/>
                              <a:gd name="connsiteY89" fmla="*/ 6353 h 9525"/>
                              <a:gd name="connsiteX90" fmla="*/ 5124 w 28575"/>
                              <a:gd name="connsiteY90" fmla="*/ 6353 h 9525"/>
                              <a:gd name="connsiteX91" fmla="*/ 5124 w 28575"/>
                              <a:gd name="connsiteY91" fmla="*/ 6353 h 9525"/>
                              <a:gd name="connsiteX92" fmla="*/ 5124 w 28575"/>
                              <a:gd name="connsiteY92" fmla="*/ 6353 h 9525"/>
                              <a:gd name="connsiteX93" fmla="*/ 5124 w 28575"/>
                              <a:gd name="connsiteY93" fmla="*/ 6353 h 9525"/>
                              <a:gd name="connsiteX94" fmla="*/ 5124 w 28575"/>
                              <a:gd name="connsiteY94" fmla="*/ 6353 h 9525"/>
                              <a:gd name="connsiteX95" fmla="*/ 5124 w 28575"/>
                              <a:gd name="connsiteY95" fmla="*/ 6353 h 9525"/>
                              <a:gd name="connsiteX96" fmla="*/ 5124 w 28575"/>
                              <a:gd name="connsiteY96" fmla="*/ 3172 h 9525"/>
                              <a:gd name="connsiteX97" fmla="*/ 5858 w 28575"/>
                              <a:gd name="connsiteY97" fmla="*/ 3172 h 9525"/>
                              <a:gd name="connsiteX98" fmla="*/ 5858 w 28575"/>
                              <a:gd name="connsiteY98" fmla="*/ 0 h 9525"/>
                              <a:gd name="connsiteX99" fmla="*/ 5858 w 28575"/>
                              <a:gd name="connsiteY99" fmla="*/ 0 h 9525"/>
                              <a:gd name="connsiteX100" fmla="*/ 5858 w 28575"/>
                              <a:gd name="connsiteY100" fmla="*/ 0 h 9525"/>
                              <a:gd name="connsiteX101" fmla="*/ 5858 w 28575"/>
                              <a:gd name="connsiteY101" fmla="*/ 0 h 9525"/>
                              <a:gd name="connsiteX102" fmla="*/ 5858 w 28575"/>
                              <a:gd name="connsiteY102" fmla="*/ 0 h 9525"/>
                              <a:gd name="connsiteX103" fmla="*/ 5858 w 28575"/>
                              <a:gd name="connsiteY103" fmla="*/ 0 h 9525"/>
                              <a:gd name="connsiteX104" fmla="*/ 5858 w 28575"/>
                              <a:gd name="connsiteY104" fmla="*/ 0 h 9525"/>
                              <a:gd name="connsiteX105" fmla="*/ 5858 w 28575"/>
                              <a:gd name="connsiteY105" fmla="*/ 0 h 9525"/>
                              <a:gd name="connsiteX106" fmla="*/ 5858 w 28575"/>
                              <a:gd name="connsiteY106" fmla="*/ 0 h 9525"/>
                              <a:gd name="connsiteX107" fmla="*/ 5858 w 28575"/>
                              <a:gd name="connsiteY107" fmla="*/ 0 h 9525"/>
                              <a:gd name="connsiteX108" fmla="*/ 5858 w 28575"/>
                              <a:gd name="connsiteY108" fmla="*/ 0 h 9525"/>
                              <a:gd name="connsiteX109" fmla="*/ 5858 w 28575"/>
                              <a:gd name="connsiteY109" fmla="*/ 0 h 9525"/>
                              <a:gd name="connsiteX110" fmla="*/ 5858 w 28575"/>
                              <a:gd name="connsiteY110" fmla="*/ 0 h 9525"/>
                              <a:gd name="connsiteX111" fmla="*/ 5858 w 28575"/>
                              <a:gd name="connsiteY111" fmla="*/ 0 h 9525"/>
                              <a:gd name="connsiteX112" fmla="*/ 5858 w 28575"/>
                              <a:gd name="connsiteY112" fmla="*/ 3172 h 9525"/>
                              <a:gd name="connsiteX113" fmla="*/ 5858 w 28575"/>
                              <a:gd name="connsiteY113" fmla="*/ 3172 h 9525"/>
                              <a:gd name="connsiteX114" fmla="*/ 5858 w 28575"/>
                              <a:gd name="connsiteY114" fmla="*/ 3172 h 9525"/>
                              <a:gd name="connsiteX115" fmla="*/ 6591 w 28575"/>
                              <a:gd name="connsiteY115" fmla="*/ 0 h 9525"/>
                              <a:gd name="connsiteX116" fmla="*/ 6591 w 28575"/>
                              <a:gd name="connsiteY116" fmla="*/ 0 h 9525"/>
                              <a:gd name="connsiteX117" fmla="*/ 6591 w 28575"/>
                              <a:gd name="connsiteY117" fmla="*/ 0 h 9525"/>
                              <a:gd name="connsiteX118" fmla="*/ 6591 w 28575"/>
                              <a:gd name="connsiteY118" fmla="*/ 3172 h 9525"/>
                              <a:gd name="connsiteX119" fmla="*/ 6591 w 28575"/>
                              <a:gd name="connsiteY119" fmla="*/ 0 h 9525"/>
                              <a:gd name="connsiteX120" fmla="*/ 6591 w 28575"/>
                              <a:gd name="connsiteY120" fmla="*/ 0 h 9525"/>
                              <a:gd name="connsiteX121" fmla="*/ 6591 w 28575"/>
                              <a:gd name="connsiteY121" fmla="*/ 0 h 9525"/>
                              <a:gd name="connsiteX122" fmla="*/ 6591 w 28575"/>
                              <a:gd name="connsiteY122" fmla="*/ 3172 h 9525"/>
                              <a:gd name="connsiteX123" fmla="*/ 6591 w 28575"/>
                              <a:gd name="connsiteY123" fmla="*/ 3172 h 9525"/>
                              <a:gd name="connsiteX124" fmla="*/ 6591 w 28575"/>
                              <a:gd name="connsiteY124" fmla="*/ 3172 h 9525"/>
                              <a:gd name="connsiteX125" fmla="*/ 6591 w 28575"/>
                              <a:gd name="connsiteY125" fmla="*/ 6353 h 9525"/>
                              <a:gd name="connsiteX126" fmla="*/ 6591 w 28575"/>
                              <a:gd name="connsiteY126" fmla="*/ 6353 h 9525"/>
                              <a:gd name="connsiteX127" fmla="*/ 6591 w 28575"/>
                              <a:gd name="connsiteY127" fmla="*/ 3172 h 9525"/>
                              <a:gd name="connsiteX128" fmla="*/ 6591 w 28575"/>
                              <a:gd name="connsiteY128" fmla="*/ 3172 h 9525"/>
                              <a:gd name="connsiteX129" fmla="*/ 7325 w 28575"/>
                              <a:gd name="connsiteY129" fmla="*/ 3172 h 9525"/>
                              <a:gd name="connsiteX130" fmla="*/ 7325 w 28575"/>
                              <a:gd name="connsiteY130" fmla="*/ 3172 h 9525"/>
                              <a:gd name="connsiteX131" fmla="*/ 7325 w 28575"/>
                              <a:gd name="connsiteY131" fmla="*/ 3172 h 9525"/>
                              <a:gd name="connsiteX132" fmla="*/ 7325 w 28575"/>
                              <a:gd name="connsiteY132" fmla="*/ 0 h 9525"/>
                              <a:gd name="connsiteX133" fmla="*/ 7325 w 28575"/>
                              <a:gd name="connsiteY133" fmla="*/ 0 h 9525"/>
                              <a:gd name="connsiteX134" fmla="*/ 7325 w 28575"/>
                              <a:gd name="connsiteY134" fmla="*/ 0 h 9525"/>
                              <a:gd name="connsiteX135" fmla="*/ 7325 w 28575"/>
                              <a:gd name="connsiteY135" fmla="*/ 0 h 9525"/>
                              <a:gd name="connsiteX136" fmla="*/ 7325 w 28575"/>
                              <a:gd name="connsiteY136" fmla="*/ 3172 h 9525"/>
                              <a:gd name="connsiteX137" fmla="*/ 7325 w 28575"/>
                              <a:gd name="connsiteY137" fmla="*/ 3172 h 9525"/>
                              <a:gd name="connsiteX138" fmla="*/ 7325 w 28575"/>
                              <a:gd name="connsiteY138" fmla="*/ 3172 h 9525"/>
                              <a:gd name="connsiteX139" fmla="*/ 7325 w 28575"/>
                              <a:gd name="connsiteY139" fmla="*/ 6353 h 9525"/>
                              <a:gd name="connsiteX140" fmla="*/ 7325 w 28575"/>
                              <a:gd name="connsiteY140" fmla="*/ 3172 h 9525"/>
                              <a:gd name="connsiteX141" fmla="*/ 8058 w 28575"/>
                              <a:gd name="connsiteY141" fmla="*/ 6353 h 9525"/>
                              <a:gd name="connsiteX142" fmla="*/ 8058 w 28575"/>
                              <a:gd name="connsiteY142" fmla="*/ 6353 h 9525"/>
                              <a:gd name="connsiteX143" fmla="*/ 8058 w 28575"/>
                              <a:gd name="connsiteY143" fmla="*/ 3172 h 9525"/>
                              <a:gd name="connsiteX144" fmla="*/ 8058 w 28575"/>
                              <a:gd name="connsiteY144" fmla="*/ 0 h 9525"/>
                              <a:gd name="connsiteX145" fmla="*/ 8058 w 28575"/>
                              <a:gd name="connsiteY145" fmla="*/ 0 h 9525"/>
                              <a:gd name="connsiteX146" fmla="*/ 8058 w 28575"/>
                              <a:gd name="connsiteY146" fmla="*/ 3172 h 9525"/>
                              <a:gd name="connsiteX147" fmla="*/ 8058 w 28575"/>
                              <a:gd name="connsiteY147" fmla="*/ 3172 h 9525"/>
                              <a:gd name="connsiteX148" fmla="*/ 8058 w 28575"/>
                              <a:gd name="connsiteY148" fmla="*/ 3172 h 9525"/>
                              <a:gd name="connsiteX149" fmla="*/ 8058 w 28575"/>
                              <a:gd name="connsiteY149" fmla="*/ 0 h 9525"/>
                              <a:gd name="connsiteX150" fmla="*/ 8058 w 28575"/>
                              <a:gd name="connsiteY150" fmla="*/ 0 h 9525"/>
                              <a:gd name="connsiteX151" fmla="*/ 8058 w 28575"/>
                              <a:gd name="connsiteY151" fmla="*/ 0 h 9525"/>
                              <a:gd name="connsiteX152" fmla="*/ 8058 w 28575"/>
                              <a:gd name="connsiteY152" fmla="*/ 0 h 9525"/>
                              <a:gd name="connsiteX153" fmla="*/ 8792 w 28575"/>
                              <a:gd name="connsiteY153" fmla="*/ 3172 h 9525"/>
                              <a:gd name="connsiteX154" fmla="*/ 8792 w 28575"/>
                              <a:gd name="connsiteY154" fmla="*/ 3172 h 9525"/>
                              <a:gd name="connsiteX155" fmla="*/ 8792 w 28575"/>
                              <a:gd name="connsiteY155" fmla="*/ 3172 h 9525"/>
                              <a:gd name="connsiteX156" fmla="*/ 8792 w 28575"/>
                              <a:gd name="connsiteY156" fmla="*/ 3172 h 9525"/>
                              <a:gd name="connsiteX157" fmla="*/ 8792 w 28575"/>
                              <a:gd name="connsiteY157" fmla="*/ 3172 h 9525"/>
                              <a:gd name="connsiteX158" fmla="*/ 8792 w 28575"/>
                              <a:gd name="connsiteY158" fmla="*/ 3172 h 9525"/>
                              <a:gd name="connsiteX159" fmla="*/ 8792 w 28575"/>
                              <a:gd name="connsiteY159" fmla="*/ 3172 h 9525"/>
                              <a:gd name="connsiteX160" fmla="*/ 8792 w 28575"/>
                              <a:gd name="connsiteY160" fmla="*/ 3172 h 9525"/>
                              <a:gd name="connsiteX161" fmla="*/ 8792 w 28575"/>
                              <a:gd name="connsiteY161" fmla="*/ 3172 h 9525"/>
                              <a:gd name="connsiteX162" fmla="*/ 8792 w 28575"/>
                              <a:gd name="connsiteY162" fmla="*/ 0 h 9525"/>
                              <a:gd name="connsiteX163" fmla="*/ 8792 w 28575"/>
                              <a:gd name="connsiteY163" fmla="*/ 0 h 9525"/>
                              <a:gd name="connsiteX164" fmla="*/ 8792 w 28575"/>
                              <a:gd name="connsiteY164" fmla="*/ 3172 h 9525"/>
                              <a:gd name="connsiteX165" fmla="*/ 9525 w 28575"/>
                              <a:gd name="connsiteY165" fmla="*/ 3172 h 9525"/>
                              <a:gd name="connsiteX166" fmla="*/ 9525 w 28575"/>
                              <a:gd name="connsiteY166" fmla="*/ 3172 h 9525"/>
                              <a:gd name="connsiteX167" fmla="*/ 9525 w 28575"/>
                              <a:gd name="connsiteY167" fmla="*/ 3172 h 9525"/>
                              <a:gd name="connsiteX168" fmla="*/ 9525 w 28575"/>
                              <a:gd name="connsiteY168" fmla="*/ 3172 h 9525"/>
                              <a:gd name="connsiteX169" fmla="*/ 9525 w 28575"/>
                              <a:gd name="connsiteY169" fmla="*/ 0 h 9525"/>
                              <a:gd name="connsiteX170" fmla="*/ 9525 w 28575"/>
                              <a:gd name="connsiteY170" fmla="*/ 0 h 9525"/>
                              <a:gd name="connsiteX171" fmla="*/ 9525 w 28575"/>
                              <a:gd name="connsiteY171" fmla="*/ 0 h 9525"/>
                              <a:gd name="connsiteX172" fmla="*/ 9525 w 28575"/>
                              <a:gd name="connsiteY172" fmla="*/ 0 h 9525"/>
                              <a:gd name="connsiteX173" fmla="*/ 9525 w 28575"/>
                              <a:gd name="connsiteY173" fmla="*/ 0 h 9525"/>
                              <a:gd name="connsiteX174" fmla="*/ 9525 w 28575"/>
                              <a:gd name="connsiteY174" fmla="*/ 3172 h 9525"/>
                              <a:gd name="connsiteX175" fmla="*/ 9525 w 28575"/>
                              <a:gd name="connsiteY175" fmla="*/ 6353 h 9525"/>
                              <a:gd name="connsiteX176" fmla="*/ 9525 w 28575"/>
                              <a:gd name="connsiteY176" fmla="*/ 6353 h 9525"/>
                              <a:gd name="connsiteX177" fmla="*/ 10258 w 28575"/>
                              <a:gd name="connsiteY177" fmla="*/ 6353 h 9525"/>
                              <a:gd name="connsiteX178" fmla="*/ 10258 w 28575"/>
                              <a:gd name="connsiteY178" fmla="*/ 6353 h 9525"/>
                              <a:gd name="connsiteX179" fmla="*/ 10258 w 28575"/>
                              <a:gd name="connsiteY179" fmla="*/ 3172 h 9525"/>
                              <a:gd name="connsiteX180" fmla="*/ 10258 w 28575"/>
                              <a:gd name="connsiteY180" fmla="*/ 0 h 9525"/>
                              <a:gd name="connsiteX181" fmla="*/ 10258 w 28575"/>
                              <a:gd name="connsiteY181" fmla="*/ 3172 h 9525"/>
                              <a:gd name="connsiteX182" fmla="*/ 10258 w 28575"/>
                              <a:gd name="connsiteY182" fmla="*/ 0 h 9525"/>
                              <a:gd name="connsiteX183" fmla="*/ 10258 w 28575"/>
                              <a:gd name="connsiteY183" fmla="*/ 0 h 9525"/>
                              <a:gd name="connsiteX184" fmla="*/ 10258 w 28575"/>
                              <a:gd name="connsiteY184" fmla="*/ 3172 h 9525"/>
                              <a:gd name="connsiteX185" fmla="*/ 10258 w 28575"/>
                              <a:gd name="connsiteY185" fmla="*/ 0 h 9525"/>
                              <a:gd name="connsiteX186" fmla="*/ 10258 w 28575"/>
                              <a:gd name="connsiteY186" fmla="*/ 0 h 9525"/>
                              <a:gd name="connsiteX187" fmla="*/ 10258 w 28575"/>
                              <a:gd name="connsiteY187" fmla="*/ 3172 h 9525"/>
                              <a:gd name="connsiteX188" fmla="*/ 10258 w 28575"/>
                              <a:gd name="connsiteY188" fmla="*/ 0 h 9525"/>
                              <a:gd name="connsiteX189" fmla="*/ 10258 w 28575"/>
                              <a:gd name="connsiteY189" fmla="*/ 3172 h 9525"/>
                              <a:gd name="connsiteX190" fmla="*/ 10258 w 28575"/>
                              <a:gd name="connsiteY190" fmla="*/ 3172 h 9525"/>
                              <a:gd name="connsiteX191" fmla="*/ 10258 w 28575"/>
                              <a:gd name="connsiteY191" fmla="*/ 3172 h 9525"/>
                              <a:gd name="connsiteX192" fmla="*/ 10258 w 28575"/>
                              <a:gd name="connsiteY192" fmla="*/ 6353 h 9525"/>
                              <a:gd name="connsiteX193" fmla="*/ 10258 w 28575"/>
                              <a:gd name="connsiteY193" fmla="*/ 6353 h 9525"/>
                              <a:gd name="connsiteX194" fmla="*/ 10258 w 28575"/>
                              <a:gd name="connsiteY194" fmla="*/ 6353 h 9525"/>
                              <a:gd name="connsiteX195" fmla="*/ 10258 w 28575"/>
                              <a:gd name="connsiteY195" fmla="*/ 6353 h 9525"/>
                              <a:gd name="connsiteX196" fmla="*/ 10258 w 28575"/>
                              <a:gd name="connsiteY196" fmla="*/ 6353 h 9525"/>
                              <a:gd name="connsiteX197" fmla="*/ 10992 w 28575"/>
                              <a:gd name="connsiteY197" fmla="*/ 3172 h 9525"/>
                              <a:gd name="connsiteX198" fmla="*/ 10992 w 28575"/>
                              <a:gd name="connsiteY198" fmla="*/ 6353 h 9525"/>
                              <a:gd name="connsiteX199" fmla="*/ 10992 w 28575"/>
                              <a:gd name="connsiteY199" fmla="*/ 6353 h 9525"/>
                              <a:gd name="connsiteX200" fmla="*/ 10992 w 28575"/>
                              <a:gd name="connsiteY200" fmla="*/ 6353 h 9525"/>
                              <a:gd name="connsiteX201" fmla="*/ 10992 w 28575"/>
                              <a:gd name="connsiteY201" fmla="*/ 6353 h 9525"/>
                              <a:gd name="connsiteX202" fmla="*/ 10992 w 28575"/>
                              <a:gd name="connsiteY202" fmla="*/ 6353 h 9525"/>
                              <a:gd name="connsiteX203" fmla="*/ 10992 w 28575"/>
                              <a:gd name="connsiteY203" fmla="*/ 6353 h 9525"/>
                              <a:gd name="connsiteX204" fmla="*/ 10992 w 28575"/>
                              <a:gd name="connsiteY204" fmla="*/ 6353 h 9525"/>
                              <a:gd name="connsiteX205" fmla="*/ 10992 w 28575"/>
                              <a:gd name="connsiteY205" fmla="*/ 3172 h 9525"/>
                              <a:gd name="connsiteX206" fmla="*/ 10992 w 28575"/>
                              <a:gd name="connsiteY206" fmla="*/ 0 h 9525"/>
                              <a:gd name="connsiteX207" fmla="*/ 10992 w 28575"/>
                              <a:gd name="connsiteY207" fmla="*/ 0 h 9525"/>
                              <a:gd name="connsiteX208" fmla="*/ 10992 w 28575"/>
                              <a:gd name="connsiteY208" fmla="*/ 3172 h 9525"/>
                              <a:gd name="connsiteX209" fmla="*/ 11725 w 28575"/>
                              <a:gd name="connsiteY209" fmla="*/ 6353 h 9525"/>
                              <a:gd name="connsiteX210" fmla="*/ 11725 w 28575"/>
                              <a:gd name="connsiteY210" fmla="*/ 6353 h 9525"/>
                              <a:gd name="connsiteX211" fmla="*/ 11725 w 28575"/>
                              <a:gd name="connsiteY211" fmla="*/ 6353 h 9525"/>
                              <a:gd name="connsiteX212" fmla="*/ 11725 w 28575"/>
                              <a:gd name="connsiteY212" fmla="*/ 6353 h 9525"/>
                              <a:gd name="connsiteX213" fmla="*/ 11725 w 28575"/>
                              <a:gd name="connsiteY213" fmla="*/ 6353 h 9525"/>
                              <a:gd name="connsiteX214" fmla="*/ 11725 w 28575"/>
                              <a:gd name="connsiteY214" fmla="*/ 6353 h 9525"/>
                              <a:gd name="connsiteX215" fmla="*/ 11725 w 28575"/>
                              <a:gd name="connsiteY215" fmla="*/ 3172 h 9525"/>
                              <a:gd name="connsiteX216" fmla="*/ 11725 w 28575"/>
                              <a:gd name="connsiteY216" fmla="*/ 3172 h 9525"/>
                              <a:gd name="connsiteX217" fmla="*/ 11725 w 28575"/>
                              <a:gd name="connsiteY217" fmla="*/ 3172 h 9525"/>
                              <a:gd name="connsiteX218" fmla="*/ 11725 w 28575"/>
                              <a:gd name="connsiteY218" fmla="*/ 6353 h 9525"/>
                              <a:gd name="connsiteX219" fmla="*/ 11725 w 28575"/>
                              <a:gd name="connsiteY219" fmla="*/ 6353 h 9525"/>
                              <a:gd name="connsiteX220" fmla="*/ 11725 w 28575"/>
                              <a:gd name="connsiteY220" fmla="*/ 6353 h 9525"/>
                              <a:gd name="connsiteX221" fmla="*/ 12459 w 28575"/>
                              <a:gd name="connsiteY221" fmla="*/ 6353 h 9525"/>
                              <a:gd name="connsiteX222" fmla="*/ 12459 w 28575"/>
                              <a:gd name="connsiteY222" fmla="*/ 6353 h 9525"/>
                              <a:gd name="connsiteX223" fmla="*/ 12459 w 28575"/>
                              <a:gd name="connsiteY223" fmla="*/ 3172 h 9525"/>
                              <a:gd name="connsiteX224" fmla="*/ 12459 w 28575"/>
                              <a:gd name="connsiteY224" fmla="*/ 3172 h 9525"/>
                              <a:gd name="connsiteX225" fmla="*/ 12459 w 28575"/>
                              <a:gd name="connsiteY225" fmla="*/ 6353 h 9525"/>
                              <a:gd name="connsiteX226" fmla="*/ 12459 w 28575"/>
                              <a:gd name="connsiteY226" fmla="*/ 6353 h 9525"/>
                              <a:gd name="connsiteX227" fmla="*/ 12459 w 28575"/>
                              <a:gd name="connsiteY227" fmla="*/ 6353 h 9525"/>
                              <a:gd name="connsiteX228" fmla="*/ 12459 w 28575"/>
                              <a:gd name="connsiteY228" fmla="*/ 6353 h 9525"/>
                              <a:gd name="connsiteX229" fmla="*/ 12459 w 28575"/>
                              <a:gd name="connsiteY229" fmla="*/ 3172 h 9525"/>
                              <a:gd name="connsiteX230" fmla="*/ 12459 w 28575"/>
                              <a:gd name="connsiteY230" fmla="*/ 3172 h 9525"/>
                              <a:gd name="connsiteX231" fmla="*/ 12459 w 28575"/>
                              <a:gd name="connsiteY231" fmla="*/ 6353 h 9525"/>
                              <a:gd name="connsiteX232" fmla="*/ 12459 w 28575"/>
                              <a:gd name="connsiteY232" fmla="*/ 6353 h 9525"/>
                              <a:gd name="connsiteX233" fmla="*/ 13192 w 28575"/>
                              <a:gd name="connsiteY233" fmla="*/ 6353 h 9525"/>
                              <a:gd name="connsiteX234" fmla="*/ 13192 w 28575"/>
                              <a:gd name="connsiteY234" fmla="*/ 6353 h 9525"/>
                              <a:gd name="connsiteX235" fmla="*/ 13192 w 28575"/>
                              <a:gd name="connsiteY235" fmla="*/ 6353 h 9525"/>
                              <a:gd name="connsiteX236" fmla="*/ 13192 w 28575"/>
                              <a:gd name="connsiteY236" fmla="*/ 3172 h 9525"/>
                              <a:gd name="connsiteX237" fmla="*/ 13192 w 28575"/>
                              <a:gd name="connsiteY237" fmla="*/ 3172 h 9525"/>
                              <a:gd name="connsiteX238" fmla="*/ 13192 w 28575"/>
                              <a:gd name="connsiteY238" fmla="*/ 3172 h 9525"/>
                              <a:gd name="connsiteX239" fmla="*/ 13192 w 28575"/>
                              <a:gd name="connsiteY239" fmla="*/ 3172 h 9525"/>
                              <a:gd name="connsiteX240" fmla="*/ 13192 w 28575"/>
                              <a:gd name="connsiteY240" fmla="*/ 6353 h 9525"/>
                              <a:gd name="connsiteX241" fmla="*/ 13192 w 28575"/>
                              <a:gd name="connsiteY241" fmla="*/ 6353 h 9525"/>
                              <a:gd name="connsiteX242" fmla="*/ 13192 w 28575"/>
                              <a:gd name="connsiteY242" fmla="*/ 6353 h 9525"/>
                              <a:gd name="connsiteX243" fmla="*/ 13192 w 28575"/>
                              <a:gd name="connsiteY243" fmla="*/ 6353 h 9525"/>
                              <a:gd name="connsiteX244" fmla="*/ 13192 w 28575"/>
                              <a:gd name="connsiteY244" fmla="*/ 3172 h 9525"/>
                              <a:gd name="connsiteX245" fmla="*/ 13926 w 28575"/>
                              <a:gd name="connsiteY245" fmla="*/ 6353 h 9525"/>
                              <a:gd name="connsiteX246" fmla="*/ 13926 w 28575"/>
                              <a:gd name="connsiteY246" fmla="*/ 6353 h 9525"/>
                              <a:gd name="connsiteX247" fmla="*/ 13926 w 28575"/>
                              <a:gd name="connsiteY247" fmla="*/ 6353 h 9525"/>
                              <a:gd name="connsiteX248" fmla="*/ 13926 w 28575"/>
                              <a:gd name="connsiteY248" fmla="*/ 6353 h 9525"/>
                              <a:gd name="connsiteX249" fmla="*/ 13926 w 28575"/>
                              <a:gd name="connsiteY249" fmla="*/ 6353 h 9525"/>
                              <a:gd name="connsiteX250" fmla="*/ 13926 w 28575"/>
                              <a:gd name="connsiteY250" fmla="*/ 6353 h 9525"/>
                              <a:gd name="connsiteX251" fmla="*/ 13926 w 28575"/>
                              <a:gd name="connsiteY251" fmla="*/ 3172 h 9525"/>
                              <a:gd name="connsiteX252" fmla="*/ 13926 w 28575"/>
                              <a:gd name="connsiteY252" fmla="*/ 6353 h 9525"/>
                              <a:gd name="connsiteX253" fmla="*/ 13926 w 28575"/>
                              <a:gd name="connsiteY253" fmla="*/ 3172 h 9525"/>
                              <a:gd name="connsiteX254" fmla="*/ 13926 w 28575"/>
                              <a:gd name="connsiteY254" fmla="*/ 6353 h 9525"/>
                              <a:gd name="connsiteX255" fmla="*/ 13926 w 28575"/>
                              <a:gd name="connsiteY255" fmla="*/ 6353 h 9525"/>
                              <a:gd name="connsiteX256" fmla="*/ 13926 w 28575"/>
                              <a:gd name="connsiteY256" fmla="*/ 3172 h 9525"/>
                              <a:gd name="connsiteX257" fmla="*/ 14649 w 28575"/>
                              <a:gd name="connsiteY257" fmla="*/ 3172 h 9525"/>
                              <a:gd name="connsiteX258" fmla="*/ 14649 w 28575"/>
                              <a:gd name="connsiteY258" fmla="*/ 3172 h 9525"/>
                              <a:gd name="connsiteX259" fmla="*/ 14649 w 28575"/>
                              <a:gd name="connsiteY259" fmla="*/ 6353 h 9525"/>
                              <a:gd name="connsiteX260" fmla="*/ 14649 w 28575"/>
                              <a:gd name="connsiteY260" fmla="*/ 6353 h 9525"/>
                              <a:gd name="connsiteX261" fmla="*/ 14649 w 28575"/>
                              <a:gd name="connsiteY261" fmla="*/ 6353 h 9525"/>
                              <a:gd name="connsiteX262" fmla="*/ 14649 w 28575"/>
                              <a:gd name="connsiteY262" fmla="*/ 6353 h 9525"/>
                              <a:gd name="connsiteX263" fmla="*/ 14649 w 28575"/>
                              <a:gd name="connsiteY263" fmla="*/ 0 h 9525"/>
                              <a:gd name="connsiteX264" fmla="*/ 14649 w 28575"/>
                              <a:gd name="connsiteY264" fmla="*/ 3172 h 9525"/>
                              <a:gd name="connsiteX265" fmla="*/ 14649 w 28575"/>
                              <a:gd name="connsiteY265" fmla="*/ 3172 h 9525"/>
                              <a:gd name="connsiteX266" fmla="*/ 14649 w 28575"/>
                              <a:gd name="connsiteY266" fmla="*/ 0 h 9525"/>
                              <a:gd name="connsiteX267" fmla="*/ 14649 w 28575"/>
                              <a:gd name="connsiteY267" fmla="*/ 0 h 9525"/>
                              <a:gd name="connsiteX268" fmla="*/ 14649 w 28575"/>
                              <a:gd name="connsiteY268" fmla="*/ 0 h 9525"/>
                              <a:gd name="connsiteX269" fmla="*/ 14649 w 28575"/>
                              <a:gd name="connsiteY269" fmla="*/ 0 h 9525"/>
                              <a:gd name="connsiteX270" fmla="*/ 14649 w 28575"/>
                              <a:gd name="connsiteY270" fmla="*/ 3172 h 9525"/>
                              <a:gd name="connsiteX271" fmla="*/ 15383 w 28575"/>
                              <a:gd name="connsiteY271" fmla="*/ 3172 h 9525"/>
                              <a:gd name="connsiteX272" fmla="*/ 15383 w 28575"/>
                              <a:gd name="connsiteY272" fmla="*/ 3172 h 9525"/>
                              <a:gd name="connsiteX273" fmla="*/ 15383 w 28575"/>
                              <a:gd name="connsiteY273" fmla="*/ 3172 h 9525"/>
                              <a:gd name="connsiteX274" fmla="*/ 15383 w 28575"/>
                              <a:gd name="connsiteY274" fmla="*/ 3172 h 9525"/>
                              <a:gd name="connsiteX275" fmla="*/ 15383 w 28575"/>
                              <a:gd name="connsiteY275" fmla="*/ 6353 h 9525"/>
                              <a:gd name="connsiteX276" fmla="*/ 15383 w 28575"/>
                              <a:gd name="connsiteY276" fmla="*/ 6353 h 9525"/>
                              <a:gd name="connsiteX277" fmla="*/ 15383 w 28575"/>
                              <a:gd name="connsiteY277" fmla="*/ 3172 h 9525"/>
                              <a:gd name="connsiteX278" fmla="*/ 15383 w 28575"/>
                              <a:gd name="connsiteY278" fmla="*/ 6353 h 9525"/>
                              <a:gd name="connsiteX279" fmla="*/ 15383 w 28575"/>
                              <a:gd name="connsiteY279" fmla="*/ 3172 h 9525"/>
                              <a:gd name="connsiteX280" fmla="*/ 15383 w 28575"/>
                              <a:gd name="connsiteY280" fmla="*/ 3172 h 9525"/>
                              <a:gd name="connsiteX281" fmla="*/ 15383 w 28575"/>
                              <a:gd name="connsiteY281" fmla="*/ 3172 h 9525"/>
                              <a:gd name="connsiteX282" fmla="*/ 15383 w 28575"/>
                              <a:gd name="connsiteY282" fmla="*/ 6353 h 9525"/>
                              <a:gd name="connsiteX283" fmla="*/ 15383 w 28575"/>
                              <a:gd name="connsiteY283" fmla="*/ 6353 h 9525"/>
                              <a:gd name="connsiteX284" fmla="*/ 15383 w 28575"/>
                              <a:gd name="connsiteY284" fmla="*/ 6353 h 9525"/>
                              <a:gd name="connsiteX285" fmla="*/ 15383 w 28575"/>
                              <a:gd name="connsiteY285" fmla="*/ 6353 h 9525"/>
                              <a:gd name="connsiteX286" fmla="*/ 15383 w 28575"/>
                              <a:gd name="connsiteY286" fmla="*/ 6353 h 9525"/>
                              <a:gd name="connsiteX287" fmla="*/ 15383 w 28575"/>
                              <a:gd name="connsiteY287" fmla="*/ 3172 h 9525"/>
                              <a:gd name="connsiteX288" fmla="*/ 15383 w 28575"/>
                              <a:gd name="connsiteY288" fmla="*/ 3172 h 9525"/>
                              <a:gd name="connsiteX289" fmla="*/ 16116 w 28575"/>
                              <a:gd name="connsiteY289" fmla="*/ 3172 h 9525"/>
                              <a:gd name="connsiteX290" fmla="*/ 16116 w 28575"/>
                              <a:gd name="connsiteY290" fmla="*/ 3172 h 9525"/>
                              <a:gd name="connsiteX291" fmla="*/ 16116 w 28575"/>
                              <a:gd name="connsiteY291" fmla="*/ 3172 h 9525"/>
                              <a:gd name="connsiteX292" fmla="*/ 16116 w 28575"/>
                              <a:gd name="connsiteY292" fmla="*/ 3172 h 9525"/>
                              <a:gd name="connsiteX293" fmla="*/ 16116 w 28575"/>
                              <a:gd name="connsiteY293" fmla="*/ 6353 h 9525"/>
                              <a:gd name="connsiteX294" fmla="*/ 16116 w 28575"/>
                              <a:gd name="connsiteY294" fmla="*/ 3172 h 9525"/>
                              <a:gd name="connsiteX295" fmla="*/ 16116 w 28575"/>
                              <a:gd name="connsiteY295" fmla="*/ 6353 h 9525"/>
                              <a:gd name="connsiteX296" fmla="*/ 16116 w 28575"/>
                              <a:gd name="connsiteY296" fmla="*/ 6353 h 9525"/>
                              <a:gd name="connsiteX297" fmla="*/ 16116 w 28575"/>
                              <a:gd name="connsiteY297" fmla="*/ 6353 h 9525"/>
                              <a:gd name="connsiteX298" fmla="*/ 16116 w 28575"/>
                              <a:gd name="connsiteY298" fmla="*/ 6353 h 9525"/>
                              <a:gd name="connsiteX299" fmla="*/ 16116 w 28575"/>
                              <a:gd name="connsiteY299" fmla="*/ 6353 h 9525"/>
                              <a:gd name="connsiteX300" fmla="*/ 16116 w 28575"/>
                              <a:gd name="connsiteY300" fmla="*/ 6353 h 9525"/>
                              <a:gd name="connsiteX301" fmla="*/ 16850 w 28575"/>
                              <a:gd name="connsiteY301" fmla="*/ 6353 h 9525"/>
                              <a:gd name="connsiteX302" fmla="*/ 16850 w 28575"/>
                              <a:gd name="connsiteY302" fmla="*/ 6353 h 9525"/>
                              <a:gd name="connsiteX303" fmla="*/ 16850 w 28575"/>
                              <a:gd name="connsiteY303" fmla="*/ 6353 h 9525"/>
                              <a:gd name="connsiteX304" fmla="*/ 16850 w 28575"/>
                              <a:gd name="connsiteY304" fmla="*/ 3172 h 9525"/>
                              <a:gd name="connsiteX305" fmla="*/ 16850 w 28575"/>
                              <a:gd name="connsiteY305" fmla="*/ 6353 h 9525"/>
                              <a:gd name="connsiteX306" fmla="*/ 16850 w 28575"/>
                              <a:gd name="connsiteY306" fmla="*/ 6353 h 9525"/>
                              <a:gd name="connsiteX307" fmla="*/ 16850 w 28575"/>
                              <a:gd name="connsiteY307" fmla="*/ 3172 h 9525"/>
                              <a:gd name="connsiteX308" fmla="*/ 16850 w 28575"/>
                              <a:gd name="connsiteY308" fmla="*/ 6353 h 9525"/>
                              <a:gd name="connsiteX309" fmla="*/ 16850 w 28575"/>
                              <a:gd name="connsiteY309" fmla="*/ 6353 h 9525"/>
                              <a:gd name="connsiteX310" fmla="*/ 16850 w 28575"/>
                              <a:gd name="connsiteY310" fmla="*/ 6353 h 9525"/>
                              <a:gd name="connsiteX311" fmla="*/ 16850 w 28575"/>
                              <a:gd name="connsiteY311" fmla="*/ 6353 h 9525"/>
                              <a:gd name="connsiteX312" fmla="*/ 16850 w 28575"/>
                              <a:gd name="connsiteY312" fmla="*/ 6353 h 9525"/>
                              <a:gd name="connsiteX313" fmla="*/ 17583 w 28575"/>
                              <a:gd name="connsiteY313" fmla="*/ 6353 h 9525"/>
                              <a:gd name="connsiteX314" fmla="*/ 17583 w 28575"/>
                              <a:gd name="connsiteY314" fmla="*/ 6353 h 9525"/>
                              <a:gd name="connsiteX315" fmla="*/ 17583 w 28575"/>
                              <a:gd name="connsiteY315" fmla="*/ 6353 h 9525"/>
                              <a:gd name="connsiteX316" fmla="*/ 17583 w 28575"/>
                              <a:gd name="connsiteY316" fmla="*/ 6353 h 9525"/>
                              <a:gd name="connsiteX317" fmla="*/ 17583 w 28575"/>
                              <a:gd name="connsiteY317" fmla="*/ 6353 h 9525"/>
                              <a:gd name="connsiteX318" fmla="*/ 17583 w 28575"/>
                              <a:gd name="connsiteY318" fmla="*/ 6353 h 9525"/>
                              <a:gd name="connsiteX319" fmla="*/ 17583 w 28575"/>
                              <a:gd name="connsiteY319" fmla="*/ 6353 h 9525"/>
                              <a:gd name="connsiteX320" fmla="*/ 17583 w 28575"/>
                              <a:gd name="connsiteY320" fmla="*/ 6353 h 9525"/>
                              <a:gd name="connsiteX321" fmla="*/ 17583 w 28575"/>
                              <a:gd name="connsiteY321" fmla="*/ 3172 h 9525"/>
                              <a:gd name="connsiteX322" fmla="*/ 17583 w 28575"/>
                              <a:gd name="connsiteY322" fmla="*/ 3172 h 9525"/>
                              <a:gd name="connsiteX323" fmla="*/ 17583 w 28575"/>
                              <a:gd name="connsiteY323" fmla="*/ 3172 h 9525"/>
                              <a:gd name="connsiteX324" fmla="*/ 17583 w 28575"/>
                              <a:gd name="connsiteY324" fmla="*/ 3172 h 9525"/>
                              <a:gd name="connsiteX325" fmla="*/ 18317 w 28575"/>
                              <a:gd name="connsiteY325" fmla="*/ 3172 h 9525"/>
                              <a:gd name="connsiteX326" fmla="*/ 18317 w 28575"/>
                              <a:gd name="connsiteY326" fmla="*/ 3172 h 9525"/>
                              <a:gd name="connsiteX327" fmla="*/ 18317 w 28575"/>
                              <a:gd name="connsiteY327" fmla="*/ 6353 h 9525"/>
                              <a:gd name="connsiteX328" fmla="*/ 18317 w 28575"/>
                              <a:gd name="connsiteY328" fmla="*/ 3172 h 9525"/>
                              <a:gd name="connsiteX329" fmla="*/ 18317 w 28575"/>
                              <a:gd name="connsiteY329" fmla="*/ 3172 h 9525"/>
                              <a:gd name="connsiteX330" fmla="*/ 18317 w 28575"/>
                              <a:gd name="connsiteY330" fmla="*/ 3172 h 9525"/>
                              <a:gd name="connsiteX331" fmla="*/ 18317 w 28575"/>
                              <a:gd name="connsiteY331" fmla="*/ 3172 h 9525"/>
                              <a:gd name="connsiteX332" fmla="*/ 18317 w 28575"/>
                              <a:gd name="connsiteY332" fmla="*/ 3172 h 9525"/>
                              <a:gd name="connsiteX333" fmla="*/ 18317 w 28575"/>
                              <a:gd name="connsiteY333" fmla="*/ 6353 h 9525"/>
                              <a:gd name="connsiteX334" fmla="*/ 18317 w 28575"/>
                              <a:gd name="connsiteY334" fmla="*/ 6353 h 9525"/>
                              <a:gd name="connsiteX335" fmla="*/ 18317 w 28575"/>
                              <a:gd name="connsiteY335" fmla="*/ 3172 h 9525"/>
                              <a:gd name="connsiteX336" fmla="*/ 18317 w 28575"/>
                              <a:gd name="connsiteY336" fmla="*/ 3172 h 9525"/>
                              <a:gd name="connsiteX337" fmla="*/ 18317 w 28575"/>
                              <a:gd name="connsiteY337" fmla="*/ 0 h 9525"/>
                              <a:gd name="connsiteX338" fmla="*/ 18317 w 28575"/>
                              <a:gd name="connsiteY338" fmla="*/ 0 h 9525"/>
                              <a:gd name="connsiteX339" fmla="*/ 19050 w 28575"/>
                              <a:gd name="connsiteY339" fmla="*/ 0 h 9525"/>
                              <a:gd name="connsiteX340" fmla="*/ 19050 w 28575"/>
                              <a:gd name="connsiteY340" fmla="*/ 0 h 9525"/>
                              <a:gd name="connsiteX341" fmla="*/ 19050 w 28575"/>
                              <a:gd name="connsiteY341" fmla="*/ 0 h 9525"/>
                              <a:gd name="connsiteX342" fmla="*/ 19050 w 28575"/>
                              <a:gd name="connsiteY342" fmla="*/ 3172 h 9525"/>
                              <a:gd name="connsiteX343" fmla="*/ 19050 w 28575"/>
                              <a:gd name="connsiteY343" fmla="*/ 3172 h 9525"/>
                              <a:gd name="connsiteX344" fmla="*/ 19050 w 28575"/>
                              <a:gd name="connsiteY344" fmla="*/ 6353 h 9525"/>
                              <a:gd name="connsiteX345" fmla="*/ 19050 w 28575"/>
                              <a:gd name="connsiteY345" fmla="*/ 6353 h 9525"/>
                              <a:gd name="connsiteX346" fmla="*/ 19050 w 28575"/>
                              <a:gd name="connsiteY346" fmla="*/ 6353 h 9525"/>
                              <a:gd name="connsiteX347" fmla="*/ 19050 w 28575"/>
                              <a:gd name="connsiteY347" fmla="*/ 6353 h 9525"/>
                              <a:gd name="connsiteX348" fmla="*/ 19050 w 28575"/>
                              <a:gd name="connsiteY348" fmla="*/ 3172 h 9525"/>
                              <a:gd name="connsiteX349" fmla="*/ 19050 w 28575"/>
                              <a:gd name="connsiteY349" fmla="*/ 3172 h 9525"/>
                              <a:gd name="connsiteX350" fmla="*/ 19050 w 28575"/>
                              <a:gd name="connsiteY350" fmla="*/ 3172 h 9525"/>
                              <a:gd name="connsiteX351" fmla="*/ 19783 w 28575"/>
                              <a:gd name="connsiteY351" fmla="*/ 3172 h 9525"/>
                              <a:gd name="connsiteX352" fmla="*/ 19783 w 28575"/>
                              <a:gd name="connsiteY352" fmla="*/ 3172 h 9525"/>
                              <a:gd name="connsiteX353" fmla="*/ 19783 w 28575"/>
                              <a:gd name="connsiteY353" fmla="*/ 6353 h 9525"/>
                              <a:gd name="connsiteX354" fmla="*/ 19783 w 28575"/>
                              <a:gd name="connsiteY354" fmla="*/ 6353 h 9525"/>
                              <a:gd name="connsiteX355" fmla="*/ 19783 w 28575"/>
                              <a:gd name="connsiteY355" fmla="*/ 6353 h 9525"/>
                              <a:gd name="connsiteX356" fmla="*/ 19783 w 28575"/>
                              <a:gd name="connsiteY356" fmla="*/ 6353 h 9525"/>
                              <a:gd name="connsiteX357" fmla="*/ 19783 w 28575"/>
                              <a:gd name="connsiteY357" fmla="*/ 6353 h 9525"/>
                              <a:gd name="connsiteX358" fmla="*/ 19783 w 28575"/>
                              <a:gd name="connsiteY358" fmla="*/ 3172 h 9525"/>
                              <a:gd name="connsiteX359" fmla="*/ 19783 w 28575"/>
                              <a:gd name="connsiteY359" fmla="*/ 3172 h 9525"/>
                              <a:gd name="connsiteX360" fmla="*/ 19783 w 28575"/>
                              <a:gd name="connsiteY360" fmla="*/ 3172 h 9525"/>
                              <a:gd name="connsiteX361" fmla="*/ 19783 w 28575"/>
                              <a:gd name="connsiteY361" fmla="*/ 6353 h 9525"/>
                              <a:gd name="connsiteX362" fmla="*/ 19783 w 28575"/>
                              <a:gd name="connsiteY362" fmla="*/ 6353 h 9525"/>
                              <a:gd name="connsiteX363" fmla="*/ 19783 w 28575"/>
                              <a:gd name="connsiteY363" fmla="*/ 6353 h 9525"/>
                              <a:gd name="connsiteX364" fmla="*/ 19783 w 28575"/>
                              <a:gd name="connsiteY364" fmla="*/ 6353 h 9525"/>
                              <a:gd name="connsiteX365" fmla="*/ 19783 w 28575"/>
                              <a:gd name="connsiteY365" fmla="*/ 6353 h 9525"/>
                              <a:gd name="connsiteX366" fmla="*/ 19783 w 28575"/>
                              <a:gd name="connsiteY366" fmla="*/ 6353 h 9525"/>
                              <a:gd name="connsiteX367" fmla="*/ 19783 w 28575"/>
                              <a:gd name="connsiteY367" fmla="*/ 6353 h 9525"/>
                              <a:gd name="connsiteX368" fmla="*/ 19783 w 28575"/>
                              <a:gd name="connsiteY368" fmla="*/ 6353 h 9525"/>
                              <a:gd name="connsiteX369" fmla="*/ 20517 w 28575"/>
                              <a:gd name="connsiteY369" fmla="*/ 6353 h 9525"/>
                              <a:gd name="connsiteX370" fmla="*/ 20517 w 28575"/>
                              <a:gd name="connsiteY370" fmla="*/ 6353 h 9525"/>
                              <a:gd name="connsiteX371" fmla="*/ 20517 w 28575"/>
                              <a:gd name="connsiteY371" fmla="*/ 6353 h 9525"/>
                              <a:gd name="connsiteX372" fmla="*/ 20517 w 28575"/>
                              <a:gd name="connsiteY372" fmla="*/ 6353 h 9525"/>
                              <a:gd name="connsiteX373" fmla="*/ 20517 w 28575"/>
                              <a:gd name="connsiteY373" fmla="*/ 6353 h 9525"/>
                              <a:gd name="connsiteX374" fmla="*/ 20517 w 28575"/>
                              <a:gd name="connsiteY374" fmla="*/ 6353 h 9525"/>
                              <a:gd name="connsiteX375" fmla="*/ 20517 w 28575"/>
                              <a:gd name="connsiteY375" fmla="*/ 6353 h 9525"/>
                              <a:gd name="connsiteX376" fmla="*/ 20517 w 28575"/>
                              <a:gd name="connsiteY376" fmla="*/ 6353 h 9525"/>
                              <a:gd name="connsiteX377" fmla="*/ 20517 w 28575"/>
                              <a:gd name="connsiteY377" fmla="*/ 3172 h 9525"/>
                              <a:gd name="connsiteX378" fmla="*/ 20517 w 28575"/>
                              <a:gd name="connsiteY378" fmla="*/ 3172 h 9525"/>
                              <a:gd name="connsiteX379" fmla="*/ 20517 w 28575"/>
                              <a:gd name="connsiteY379" fmla="*/ 3172 h 9525"/>
                              <a:gd name="connsiteX380" fmla="*/ 20517 w 28575"/>
                              <a:gd name="connsiteY380" fmla="*/ 0 h 9525"/>
                              <a:gd name="connsiteX381" fmla="*/ 21250 w 28575"/>
                              <a:gd name="connsiteY381" fmla="*/ 0 h 9525"/>
                              <a:gd name="connsiteX382" fmla="*/ 21250 w 28575"/>
                              <a:gd name="connsiteY382" fmla="*/ 3172 h 9525"/>
                              <a:gd name="connsiteX383" fmla="*/ 21250 w 28575"/>
                              <a:gd name="connsiteY383" fmla="*/ 0 h 9525"/>
                              <a:gd name="connsiteX384" fmla="*/ 21250 w 28575"/>
                              <a:gd name="connsiteY384" fmla="*/ 3172 h 9525"/>
                              <a:gd name="connsiteX385" fmla="*/ 21250 w 28575"/>
                              <a:gd name="connsiteY385" fmla="*/ 0 h 9525"/>
                              <a:gd name="connsiteX386" fmla="*/ 21250 w 28575"/>
                              <a:gd name="connsiteY386" fmla="*/ 0 h 9525"/>
                              <a:gd name="connsiteX387" fmla="*/ 21250 w 28575"/>
                              <a:gd name="connsiteY387" fmla="*/ 0 h 9525"/>
                              <a:gd name="connsiteX388" fmla="*/ 21250 w 28575"/>
                              <a:gd name="connsiteY388" fmla="*/ 0 h 9525"/>
                              <a:gd name="connsiteX389" fmla="*/ 21250 w 28575"/>
                              <a:gd name="connsiteY389" fmla="*/ 6353 h 9525"/>
                              <a:gd name="connsiteX390" fmla="*/ 21250 w 28575"/>
                              <a:gd name="connsiteY390" fmla="*/ 6353 h 9525"/>
                              <a:gd name="connsiteX391" fmla="*/ 21250 w 28575"/>
                              <a:gd name="connsiteY391" fmla="*/ 6353 h 9525"/>
                              <a:gd name="connsiteX392" fmla="*/ 21250 w 28575"/>
                              <a:gd name="connsiteY392" fmla="*/ 6353 h 9525"/>
                              <a:gd name="connsiteX393" fmla="*/ 21984 w 28575"/>
                              <a:gd name="connsiteY393" fmla="*/ 3172 h 9525"/>
                              <a:gd name="connsiteX394" fmla="*/ 21984 w 28575"/>
                              <a:gd name="connsiteY394" fmla="*/ 6353 h 9525"/>
                              <a:gd name="connsiteX395" fmla="*/ 21984 w 28575"/>
                              <a:gd name="connsiteY395" fmla="*/ 6353 h 9525"/>
                              <a:gd name="connsiteX396" fmla="*/ 21984 w 28575"/>
                              <a:gd name="connsiteY396" fmla="*/ 6353 h 9525"/>
                              <a:gd name="connsiteX397" fmla="*/ 21984 w 28575"/>
                              <a:gd name="connsiteY397" fmla="*/ 6353 h 9525"/>
                              <a:gd name="connsiteX398" fmla="*/ 21984 w 28575"/>
                              <a:gd name="connsiteY398" fmla="*/ 3172 h 9525"/>
                              <a:gd name="connsiteX399" fmla="*/ 21984 w 28575"/>
                              <a:gd name="connsiteY399" fmla="*/ 3172 h 9525"/>
                              <a:gd name="connsiteX400" fmla="*/ 21984 w 28575"/>
                              <a:gd name="connsiteY400" fmla="*/ 6353 h 9525"/>
                              <a:gd name="connsiteX401" fmla="*/ 21984 w 28575"/>
                              <a:gd name="connsiteY401" fmla="*/ 6353 h 9525"/>
                              <a:gd name="connsiteX402" fmla="*/ 21984 w 28575"/>
                              <a:gd name="connsiteY402" fmla="*/ 6353 h 9525"/>
                              <a:gd name="connsiteX403" fmla="*/ 21984 w 28575"/>
                              <a:gd name="connsiteY403" fmla="*/ 6353 h 9525"/>
                              <a:gd name="connsiteX404" fmla="*/ 21984 w 28575"/>
                              <a:gd name="connsiteY404" fmla="*/ 6353 h 9525"/>
                              <a:gd name="connsiteX405" fmla="*/ 21984 w 28575"/>
                              <a:gd name="connsiteY405" fmla="*/ 6353 h 9525"/>
                              <a:gd name="connsiteX406" fmla="*/ 21984 w 28575"/>
                              <a:gd name="connsiteY406" fmla="*/ 6353 h 9525"/>
                              <a:gd name="connsiteX407" fmla="*/ 22717 w 28575"/>
                              <a:gd name="connsiteY407" fmla="*/ 6353 h 9525"/>
                              <a:gd name="connsiteX408" fmla="*/ 22717 w 28575"/>
                              <a:gd name="connsiteY408" fmla="*/ 6353 h 9525"/>
                              <a:gd name="connsiteX409" fmla="*/ 22717 w 28575"/>
                              <a:gd name="connsiteY409" fmla="*/ 6353 h 9525"/>
                              <a:gd name="connsiteX410" fmla="*/ 22717 w 28575"/>
                              <a:gd name="connsiteY410" fmla="*/ 3172 h 9525"/>
                              <a:gd name="connsiteX411" fmla="*/ 22717 w 28575"/>
                              <a:gd name="connsiteY411" fmla="*/ 6353 h 9525"/>
                              <a:gd name="connsiteX412" fmla="*/ 22717 w 28575"/>
                              <a:gd name="connsiteY412" fmla="*/ 6353 h 9525"/>
                              <a:gd name="connsiteX413" fmla="*/ 22717 w 28575"/>
                              <a:gd name="connsiteY413" fmla="*/ 6353 h 9525"/>
                              <a:gd name="connsiteX414" fmla="*/ 22717 w 28575"/>
                              <a:gd name="connsiteY414" fmla="*/ 6353 h 9525"/>
                              <a:gd name="connsiteX415" fmla="*/ 22717 w 28575"/>
                              <a:gd name="connsiteY415" fmla="*/ 6353 h 9525"/>
                              <a:gd name="connsiteX416" fmla="*/ 22717 w 28575"/>
                              <a:gd name="connsiteY416" fmla="*/ 6353 h 9525"/>
                              <a:gd name="connsiteX417" fmla="*/ 22717 w 28575"/>
                              <a:gd name="connsiteY417" fmla="*/ 6353 h 9525"/>
                              <a:gd name="connsiteX418" fmla="*/ 22717 w 28575"/>
                              <a:gd name="connsiteY418" fmla="*/ 6353 h 9525"/>
                              <a:gd name="connsiteX419" fmla="*/ 23451 w 28575"/>
                              <a:gd name="connsiteY419" fmla="*/ 6353 h 9525"/>
                              <a:gd name="connsiteX420" fmla="*/ 23451 w 28575"/>
                              <a:gd name="connsiteY420" fmla="*/ 6353 h 9525"/>
                              <a:gd name="connsiteX421" fmla="*/ 23451 w 28575"/>
                              <a:gd name="connsiteY421" fmla="*/ 3172 h 9525"/>
                              <a:gd name="connsiteX422" fmla="*/ 23451 w 28575"/>
                              <a:gd name="connsiteY422" fmla="*/ 3172 h 9525"/>
                              <a:gd name="connsiteX423" fmla="*/ 23451 w 28575"/>
                              <a:gd name="connsiteY423" fmla="*/ 3172 h 9525"/>
                              <a:gd name="connsiteX424" fmla="*/ 23451 w 28575"/>
                              <a:gd name="connsiteY424" fmla="*/ 3172 h 9525"/>
                              <a:gd name="connsiteX425" fmla="*/ 23451 w 28575"/>
                              <a:gd name="connsiteY425" fmla="*/ 3172 h 9525"/>
                              <a:gd name="connsiteX426" fmla="*/ 23451 w 28575"/>
                              <a:gd name="connsiteY426" fmla="*/ 6353 h 9525"/>
                              <a:gd name="connsiteX427" fmla="*/ 23451 w 28575"/>
                              <a:gd name="connsiteY427" fmla="*/ 6353 h 9525"/>
                              <a:gd name="connsiteX428" fmla="*/ 23451 w 28575"/>
                              <a:gd name="connsiteY428" fmla="*/ 6353 h 9525"/>
                              <a:gd name="connsiteX429" fmla="*/ 23451 w 28575"/>
                              <a:gd name="connsiteY429" fmla="*/ 6353 h 9525"/>
                              <a:gd name="connsiteX430" fmla="*/ 23451 w 28575"/>
                              <a:gd name="connsiteY430" fmla="*/ 6353 h 9525"/>
                              <a:gd name="connsiteX431" fmla="*/ 24174 w 28575"/>
                              <a:gd name="connsiteY431" fmla="*/ 6353 h 9525"/>
                              <a:gd name="connsiteX432" fmla="*/ 24174 w 28575"/>
                              <a:gd name="connsiteY432" fmla="*/ 6353 h 9525"/>
                              <a:gd name="connsiteX433" fmla="*/ 24174 w 28575"/>
                              <a:gd name="connsiteY433" fmla="*/ 6353 h 9525"/>
                              <a:gd name="connsiteX434" fmla="*/ 24174 w 28575"/>
                              <a:gd name="connsiteY434" fmla="*/ 6353 h 9525"/>
                              <a:gd name="connsiteX435" fmla="*/ 24174 w 28575"/>
                              <a:gd name="connsiteY435" fmla="*/ 6353 h 9525"/>
                              <a:gd name="connsiteX436" fmla="*/ 24174 w 28575"/>
                              <a:gd name="connsiteY436" fmla="*/ 6353 h 9525"/>
                              <a:gd name="connsiteX437" fmla="*/ 24174 w 28575"/>
                              <a:gd name="connsiteY437" fmla="*/ 6353 h 9525"/>
                              <a:gd name="connsiteX438" fmla="*/ 24174 w 28575"/>
                              <a:gd name="connsiteY438" fmla="*/ 6353 h 9525"/>
                              <a:gd name="connsiteX439" fmla="*/ 24174 w 28575"/>
                              <a:gd name="connsiteY439" fmla="*/ 6353 h 9525"/>
                              <a:gd name="connsiteX440" fmla="*/ 24174 w 28575"/>
                              <a:gd name="connsiteY440" fmla="*/ 9525 h 9525"/>
                              <a:gd name="connsiteX441" fmla="*/ 24174 w 28575"/>
                              <a:gd name="connsiteY441" fmla="*/ 6353 h 9525"/>
                              <a:gd name="connsiteX442" fmla="*/ 24174 w 28575"/>
                              <a:gd name="connsiteY442" fmla="*/ 6353 h 9525"/>
                              <a:gd name="connsiteX443" fmla="*/ 24174 w 28575"/>
                              <a:gd name="connsiteY443" fmla="*/ 6353 h 9525"/>
                              <a:gd name="connsiteX444" fmla="*/ 24174 w 28575"/>
                              <a:gd name="connsiteY444" fmla="*/ 6353 h 9525"/>
                              <a:gd name="connsiteX445" fmla="*/ 24174 w 28575"/>
                              <a:gd name="connsiteY445" fmla="*/ 6353 h 9525"/>
                              <a:gd name="connsiteX446" fmla="*/ 24174 w 28575"/>
                              <a:gd name="connsiteY446" fmla="*/ 6353 h 9525"/>
                              <a:gd name="connsiteX447" fmla="*/ 24174 w 28575"/>
                              <a:gd name="connsiteY447" fmla="*/ 6353 h 9525"/>
                              <a:gd name="connsiteX448" fmla="*/ 24174 w 28575"/>
                              <a:gd name="connsiteY448" fmla="*/ 6353 h 9525"/>
                              <a:gd name="connsiteX449" fmla="*/ 24908 w 28575"/>
                              <a:gd name="connsiteY449" fmla="*/ 6353 h 9525"/>
                              <a:gd name="connsiteX450" fmla="*/ 24908 w 28575"/>
                              <a:gd name="connsiteY450" fmla="*/ 6353 h 9525"/>
                              <a:gd name="connsiteX451" fmla="*/ 24908 w 28575"/>
                              <a:gd name="connsiteY451" fmla="*/ 6353 h 9525"/>
                              <a:gd name="connsiteX452" fmla="*/ 24908 w 28575"/>
                              <a:gd name="connsiteY452" fmla="*/ 6353 h 9525"/>
                              <a:gd name="connsiteX453" fmla="*/ 24908 w 28575"/>
                              <a:gd name="connsiteY453" fmla="*/ 6353 h 9525"/>
                              <a:gd name="connsiteX454" fmla="*/ 24908 w 28575"/>
                              <a:gd name="connsiteY454" fmla="*/ 6353 h 9525"/>
                              <a:gd name="connsiteX455" fmla="*/ 24908 w 28575"/>
                              <a:gd name="connsiteY455" fmla="*/ 6353 h 9525"/>
                              <a:gd name="connsiteX456" fmla="*/ 24908 w 28575"/>
                              <a:gd name="connsiteY456" fmla="*/ 6353 h 9525"/>
                              <a:gd name="connsiteX457" fmla="*/ 24908 w 28575"/>
                              <a:gd name="connsiteY457" fmla="*/ 6353 h 9525"/>
                              <a:gd name="connsiteX458" fmla="*/ 24908 w 28575"/>
                              <a:gd name="connsiteY458" fmla="*/ 6353 h 9525"/>
                              <a:gd name="connsiteX459" fmla="*/ 24908 w 28575"/>
                              <a:gd name="connsiteY459" fmla="*/ 6353 h 9525"/>
                              <a:gd name="connsiteX460" fmla="*/ 24908 w 28575"/>
                              <a:gd name="connsiteY460" fmla="*/ 6353 h 9525"/>
                              <a:gd name="connsiteX461" fmla="*/ 25641 w 28575"/>
                              <a:gd name="connsiteY461" fmla="*/ 6353 h 9525"/>
                              <a:gd name="connsiteX462" fmla="*/ 25641 w 28575"/>
                              <a:gd name="connsiteY462" fmla="*/ 6353 h 9525"/>
                              <a:gd name="connsiteX463" fmla="*/ 25641 w 28575"/>
                              <a:gd name="connsiteY463" fmla="*/ 6353 h 9525"/>
                              <a:gd name="connsiteX464" fmla="*/ 25641 w 28575"/>
                              <a:gd name="connsiteY464" fmla="*/ 6353 h 9525"/>
                              <a:gd name="connsiteX465" fmla="*/ 25641 w 28575"/>
                              <a:gd name="connsiteY465" fmla="*/ 6353 h 9525"/>
                              <a:gd name="connsiteX466" fmla="*/ 25641 w 28575"/>
                              <a:gd name="connsiteY466" fmla="*/ 3172 h 9525"/>
                              <a:gd name="connsiteX467" fmla="*/ 25641 w 28575"/>
                              <a:gd name="connsiteY467" fmla="*/ 0 h 9525"/>
                              <a:gd name="connsiteX468" fmla="*/ 25641 w 28575"/>
                              <a:gd name="connsiteY468" fmla="*/ 0 h 9525"/>
                              <a:gd name="connsiteX469" fmla="*/ 25641 w 28575"/>
                              <a:gd name="connsiteY469" fmla="*/ 0 h 9525"/>
                              <a:gd name="connsiteX470" fmla="*/ 25641 w 28575"/>
                              <a:gd name="connsiteY470" fmla="*/ 0 h 9525"/>
                              <a:gd name="connsiteX471" fmla="*/ 25641 w 28575"/>
                              <a:gd name="connsiteY471" fmla="*/ 0 h 9525"/>
                              <a:gd name="connsiteX472" fmla="*/ 25641 w 28575"/>
                              <a:gd name="connsiteY472" fmla="*/ 3172 h 9525"/>
                              <a:gd name="connsiteX473" fmla="*/ 25641 w 28575"/>
                              <a:gd name="connsiteY473" fmla="*/ 3172 h 9525"/>
                              <a:gd name="connsiteX474" fmla="*/ 25641 w 28575"/>
                              <a:gd name="connsiteY474" fmla="*/ 6353 h 9525"/>
                              <a:gd name="connsiteX475" fmla="*/ 26375 w 28575"/>
                              <a:gd name="connsiteY475" fmla="*/ 6353 h 9525"/>
                              <a:gd name="connsiteX476" fmla="*/ 26375 w 28575"/>
                              <a:gd name="connsiteY476" fmla="*/ 6353 h 9525"/>
                              <a:gd name="connsiteX477" fmla="*/ 26375 w 28575"/>
                              <a:gd name="connsiteY477" fmla="*/ 6353 h 9525"/>
                              <a:gd name="connsiteX478" fmla="*/ 26375 w 28575"/>
                              <a:gd name="connsiteY478" fmla="*/ 6353 h 9525"/>
                              <a:gd name="connsiteX479" fmla="*/ 26375 w 28575"/>
                              <a:gd name="connsiteY479" fmla="*/ 6353 h 9525"/>
                              <a:gd name="connsiteX480" fmla="*/ 26375 w 28575"/>
                              <a:gd name="connsiteY480" fmla="*/ 6353 h 9525"/>
                              <a:gd name="connsiteX481" fmla="*/ 26375 w 28575"/>
                              <a:gd name="connsiteY481" fmla="*/ 6353 h 9525"/>
                              <a:gd name="connsiteX482" fmla="*/ 26375 w 28575"/>
                              <a:gd name="connsiteY482" fmla="*/ 6353 h 9525"/>
                              <a:gd name="connsiteX483" fmla="*/ 26375 w 28575"/>
                              <a:gd name="connsiteY483" fmla="*/ 6353 h 9525"/>
                              <a:gd name="connsiteX484" fmla="*/ 26375 w 28575"/>
                              <a:gd name="connsiteY484" fmla="*/ 6353 h 9525"/>
                              <a:gd name="connsiteX485" fmla="*/ 26375 w 28575"/>
                              <a:gd name="connsiteY485" fmla="*/ 6353 h 9525"/>
                              <a:gd name="connsiteX486" fmla="*/ 26375 w 28575"/>
                              <a:gd name="connsiteY486" fmla="*/ 6353 h 9525"/>
                              <a:gd name="connsiteX487" fmla="*/ 27108 w 28575"/>
                              <a:gd name="connsiteY487" fmla="*/ 6353 h 9525"/>
                              <a:gd name="connsiteX488" fmla="*/ 27108 w 28575"/>
                              <a:gd name="connsiteY488" fmla="*/ 6353 h 9525"/>
                              <a:gd name="connsiteX489" fmla="*/ 27108 w 28575"/>
                              <a:gd name="connsiteY489" fmla="*/ 6353 h 9525"/>
                              <a:gd name="connsiteX490" fmla="*/ 27108 w 28575"/>
                              <a:gd name="connsiteY490" fmla="*/ 6353 h 9525"/>
                              <a:gd name="connsiteX491" fmla="*/ 27108 w 28575"/>
                              <a:gd name="connsiteY491" fmla="*/ 6353 h 9525"/>
                              <a:gd name="connsiteX492" fmla="*/ 27108 w 28575"/>
                              <a:gd name="connsiteY492" fmla="*/ 6353 h 9525"/>
                              <a:gd name="connsiteX493" fmla="*/ 27108 w 28575"/>
                              <a:gd name="connsiteY493" fmla="*/ 6353 h 9525"/>
                              <a:gd name="connsiteX494" fmla="*/ 27108 w 28575"/>
                              <a:gd name="connsiteY494" fmla="*/ 6353 h 9525"/>
                              <a:gd name="connsiteX495" fmla="*/ 27108 w 28575"/>
                              <a:gd name="connsiteY495" fmla="*/ 6353 h 9525"/>
                              <a:gd name="connsiteX496" fmla="*/ 27108 w 28575"/>
                              <a:gd name="connsiteY496" fmla="*/ 6353 h 9525"/>
                              <a:gd name="connsiteX497" fmla="*/ 27108 w 28575"/>
                              <a:gd name="connsiteY497" fmla="*/ 6353 h 9525"/>
                              <a:gd name="connsiteX498" fmla="*/ 27108 w 28575"/>
                              <a:gd name="connsiteY498" fmla="*/ 6353 h 9525"/>
                              <a:gd name="connsiteX499" fmla="*/ 27842 w 28575"/>
                              <a:gd name="connsiteY499" fmla="*/ 6353 h 9525"/>
                              <a:gd name="connsiteX500" fmla="*/ 27842 w 28575"/>
                              <a:gd name="connsiteY500" fmla="*/ 6353 h 9525"/>
                              <a:gd name="connsiteX501" fmla="*/ 27842 w 28575"/>
                              <a:gd name="connsiteY501" fmla="*/ 6353 h 9525"/>
                              <a:gd name="connsiteX502" fmla="*/ 27842 w 28575"/>
                              <a:gd name="connsiteY502" fmla="*/ 6353 h 9525"/>
                              <a:gd name="connsiteX503" fmla="*/ 27842 w 28575"/>
                              <a:gd name="connsiteY503" fmla="*/ 6353 h 9525"/>
                              <a:gd name="connsiteX504" fmla="*/ 27842 w 28575"/>
                              <a:gd name="connsiteY504" fmla="*/ 6353 h 9525"/>
                              <a:gd name="connsiteX505" fmla="*/ 27842 w 28575"/>
                              <a:gd name="connsiteY505" fmla="*/ 6353 h 9525"/>
                              <a:gd name="connsiteX506" fmla="*/ 27842 w 28575"/>
                              <a:gd name="connsiteY506" fmla="*/ 6353 h 9525"/>
                              <a:gd name="connsiteX507" fmla="*/ 27842 w 28575"/>
                              <a:gd name="connsiteY507" fmla="*/ 6353 h 9525"/>
                              <a:gd name="connsiteX508" fmla="*/ 27842 w 28575"/>
                              <a:gd name="connsiteY508" fmla="*/ 6353 h 9525"/>
                              <a:gd name="connsiteX509" fmla="*/ 27842 w 28575"/>
                              <a:gd name="connsiteY509" fmla="*/ 6353 h 9525"/>
                              <a:gd name="connsiteX510" fmla="*/ 27842 w 28575"/>
                              <a:gd name="connsiteY510" fmla="*/ 6353 h 9525"/>
                              <a:gd name="connsiteX511" fmla="*/ 28575 w 28575"/>
                              <a:gd name="connsiteY511" fmla="*/ 635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0"/>
                                </a:moveTo>
                                <a:lnTo>
                                  <a:pt x="0" y="0"/>
                                </a:lnTo>
                                <a:lnTo>
                                  <a:pt x="0" y="0"/>
                                </a:lnTo>
                                <a:lnTo>
                                  <a:pt x="0" y="0"/>
                                </a:lnTo>
                                <a:lnTo>
                                  <a:pt x="0" y="3172"/>
                                </a:lnTo>
                                <a:lnTo>
                                  <a:pt x="733" y="3172"/>
                                </a:lnTo>
                                <a:lnTo>
                                  <a:pt x="733" y="3172"/>
                                </a:lnTo>
                                <a:lnTo>
                                  <a:pt x="733" y="0"/>
                                </a:lnTo>
                                <a:lnTo>
                                  <a:pt x="733" y="0"/>
                                </a:lnTo>
                                <a:lnTo>
                                  <a:pt x="733" y="0"/>
                                </a:lnTo>
                                <a:lnTo>
                                  <a:pt x="733" y="0"/>
                                </a:lnTo>
                                <a:lnTo>
                                  <a:pt x="733" y="0"/>
                                </a:lnTo>
                                <a:lnTo>
                                  <a:pt x="733" y="0"/>
                                </a:lnTo>
                                <a:lnTo>
                                  <a:pt x="733" y="0"/>
                                </a:lnTo>
                                <a:lnTo>
                                  <a:pt x="733" y="0"/>
                                </a:lnTo>
                                <a:lnTo>
                                  <a:pt x="733" y="3172"/>
                                </a:lnTo>
                                <a:lnTo>
                                  <a:pt x="733" y="3172"/>
                                </a:lnTo>
                                <a:lnTo>
                                  <a:pt x="733" y="0"/>
                                </a:lnTo>
                                <a:lnTo>
                                  <a:pt x="733" y="0"/>
                                </a:lnTo>
                                <a:lnTo>
                                  <a:pt x="733" y="0"/>
                                </a:lnTo>
                                <a:lnTo>
                                  <a:pt x="733" y="0"/>
                                </a:lnTo>
                                <a:lnTo>
                                  <a:pt x="733" y="3172"/>
                                </a:lnTo>
                                <a:lnTo>
                                  <a:pt x="733" y="3172"/>
                                </a:lnTo>
                                <a:lnTo>
                                  <a:pt x="1467" y="0"/>
                                </a:lnTo>
                                <a:lnTo>
                                  <a:pt x="1467" y="0"/>
                                </a:lnTo>
                                <a:lnTo>
                                  <a:pt x="1467" y="0"/>
                                </a:lnTo>
                                <a:lnTo>
                                  <a:pt x="1467" y="0"/>
                                </a:lnTo>
                                <a:lnTo>
                                  <a:pt x="1467" y="3172"/>
                                </a:lnTo>
                                <a:lnTo>
                                  <a:pt x="1467" y="3172"/>
                                </a:lnTo>
                                <a:lnTo>
                                  <a:pt x="1467" y="3172"/>
                                </a:lnTo>
                                <a:lnTo>
                                  <a:pt x="1467" y="6353"/>
                                </a:lnTo>
                                <a:lnTo>
                                  <a:pt x="1467" y="3172"/>
                                </a:lnTo>
                                <a:lnTo>
                                  <a:pt x="1467" y="6353"/>
                                </a:lnTo>
                                <a:lnTo>
                                  <a:pt x="1467" y="3172"/>
                                </a:lnTo>
                                <a:lnTo>
                                  <a:pt x="1467" y="3172"/>
                                </a:lnTo>
                                <a:lnTo>
                                  <a:pt x="2200" y="0"/>
                                </a:lnTo>
                                <a:lnTo>
                                  <a:pt x="2200" y="0"/>
                                </a:lnTo>
                                <a:lnTo>
                                  <a:pt x="2200" y="0"/>
                                </a:lnTo>
                                <a:lnTo>
                                  <a:pt x="2200" y="0"/>
                                </a:lnTo>
                                <a:lnTo>
                                  <a:pt x="2200" y="0"/>
                                </a:lnTo>
                                <a:lnTo>
                                  <a:pt x="2200" y="0"/>
                                </a:lnTo>
                                <a:lnTo>
                                  <a:pt x="2200" y="0"/>
                                </a:lnTo>
                                <a:lnTo>
                                  <a:pt x="2200" y="3172"/>
                                </a:lnTo>
                                <a:lnTo>
                                  <a:pt x="2200" y="3172"/>
                                </a:lnTo>
                                <a:lnTo>
                                  <a:pt x="2200" y="3172"/>
                                </a:lnTo>
                                <a:lnTo>
                                  <a:pt x="2200" y="3172"/>
                                </a:lnTo>
                                <a:lnTo>
                                  <a:pt x="2200" y="0"/>
                                </a:lnTo>
                                <a:lnTo>
                                  <a:pt x="2200" y="0"/>
                                </a:lnTo>
                                <a:lnTo>
                                  <a:pt x="2200" y="0"/>
                                </a:lnTo>
                                <a:lnTo>
                                  <a:pt x="2934" y="0"/>
                                </a:lnTo>
                                <a:lnTo>
                                  <a:pt x="2934" y="3172"/>
                                </a:lnTo>
                                <a:lnTo>
                                  <a:pt x="2934" y="3172"/>
                                </a:lnTo>
                                <a:lnTo>
                                  <a:pt x="2934" y="0"/>
                                </a:lnTo>
                                <a:lnTo>
                                  <a:pt x="2934" y="0"/>
                                </a:lnTo>
                                <a:lnTo>
                                  <a:pt x="2934" y="3172"/>
                                </a:lnTo>
                                <a:lnTo>
                                  <a:pt x="2934" y="3172"/>
                                </a:lnTo>
                                <a:lnTo>
                                  <a:pt x="2934" y="6353"/>
                                </a:lnTo>
                                <a:lnTo>
                                  <a:pt x="2934" y="6353"/>
                                </a:lnTo>
                                <a:lnTo>
                                  <a:pt x="2934" y="3172"/>
                                </a:lnTo>
                                <a:lnTo>
                                  <a:pt x="2934" y="3172"/>
                                </a:lnTo>
                                <a:lnTo>
                                  <a:pt x="2934" y="3172"/>
                                </a:lnTo>
                                <a:lnTo>
                                  <a:pt x="3667" y="6353"/>
                                </a:lnTo>
                                <a:lnTo>
                                  <a:pt x="3667" y="3172"/>
                                </a:lnTo>
                                <a:lnTo>
                                  <a:pt x="3667" y="3172"/>
                                </a:lnTo>
                                <a:lnTo>
                                  <a:pt x="3667" y="0"/>
                                </a:lnTo>
                                <a:lnTo>
                                  <a:pt x="3667" y="0"/>
                                </a:lnTo>
                                <a:lnTo>
                                  <a:pt x="3667" y="0"/>
                                </a:lnTo>
                                <a:lnTo>
                                  <a:pt x="3667" y="0"/>
                                </a:lnTo>
                                <a:lnTo>
                                  <a:pt x="3667" y="0"/>
                                </a:lnTo>
                                <a:lnTo>
                                  <a:pt x="3667" y="3172"/>
                                </a:lnTo>
                                <a:lnTo>
                                  <a:pt x="3667" y="3172"/>
                                </a:lnTo>
                                <a:lnTo>
                                  <a:pt x="3667" y="3172"/>
                                </a:lnTo>
                                <a:lnTo>
                                  <a:pt x="3667" y="3172"/>
                                </a:lnTo>
                                <a:lnTo>
                                  <a:pt x="4401" y="3172"/>
                                </a:lnTo>
                                <a:lnTo>
                                  <a:pt x="4401" y="3172"/>
                                </a:lnTo>
                                <a:lnTo>
                                  <a:pt x="4401" y="0"/>
                                </a:lnTo>
                                <a:lnTo>
                                  <a:pt x="4401" y="0"/>
                                </a:lnTo>
                                <a:lnTo>
                                  <a:pt x="4401" y="3172"/>
                                </a:lnTo>
                                <a:lnTo>
                                  <a:pt x="4401" y="3172"/>
                                </a:lnTo>
                                <a:lnTo>
                                  <a:pt x="4401" y="3172"/>
                                </a:lnTo>
                                <a:lnTo>
                                  <a:pt x="4401" y="3172"/>
                                </a:lnTo>
                                <a:lnTo>
                                  <a:pt x="4401" y="3172"/>
                                </a:lnTo>
                                <a:lnTo>
                                  <a:pt x="4401" y="0"/>
                                </a:lnTo>
                                <a:lnTo>
                                  <a:pt x="4401" y="0"/>
                                </a:lnTo>
                                <a:lnTo>
                                  <a:pt x="4401" y="0"/>
                                </a:lnTo>
                                <a:lnTo>
                                  <a:pt x="5124" y="0"/>
                                </a:lnTo>
                                <a:lnTo>
                                  <a:pt x="5124" y="0"/>
                                </a:lnTo>
                                <a:lnTo>
                                  <a:pt x="5124" y="6353"/>
                                </a:lnTo>
                                <a:lnTo>
                                  <a:pt x="5124" y="6353"/>
                                </a:lnTo>
                                <a:lnTo>
                                  <a:pt x="5124" y="6353"/>
                                </a:lnTo>
                                <a:lnTo>
                                  <a:pt x="5124" y="6353"/>
                                </a:lnTo>
                                <a:lnTo>
                                  <a:pt x="5124" y="6353"/>
                                </a:lnTo>
                                <a:lnTo>
                                  <a:pt x="5124" y="6353"/>
                                </a:lnTo>
                                <a:lnTo>
                                  <a:pt x="5124" y="6353"/>
                                </a:lnTo>
                                <a:lnTo>
                                  <a:pt x="5124" y="6353"/>
                                </a:lnTo>
                                <a:lnTo>
                                  <a:pt x="5124" y="6353"/>
                                </a:lnTo>
                                <a:lnTo>
                                  <a:pt x="5124" y="3172"/>
                                </a:lnTo>
                                <a:lnTo>
                                  <a:pt x="5858" y="3172"/>
                                </a:lnTo>
                                <a:lnTo>
                                  <a:pt x="5858" y="0"/>
                                </a:lnTo>
                                <a:lnTo>
                                  <a:pt x="5858" y="0"/>
                                </a:lnTo>
                                <a:lnTo>
                                  <a:pt x="5858" y="0"/>
                                </a:lnTo>
                                <a:lnTo>
                                  <a:pt x="5858" y="0"/>
                                </a:lnTo>
                                <a:lnTo>
                                  <a:pt x="5858" y="0"/>
                                </a:lnTo>
                                <a:lnTo>
                                  <a:pt x="5858" y="0"/>
                                </a:lnTo>
                                <a:lnTo>
                                  <a:pt x="5858" y="0"/>
                                </a:lnTo>
                                <a:lnTo>
                                  <a:pt x="5858" y="0"/>
                                </a:lnTo>
                                <a:lnTo>
                                  <a:pt x="5858" y="0"/>
                                </a:lnTo>
                                <a:lnTo>
                                  <a:pt x="5858" y="0"/>
                                </a:lnTo>
                                <a:lnTo>
                                  <a:pt x="5858" y="0"/>
                                </a:lnTo>
                                <a:lnTo>
                                  <a:pt x="5858" y="0"/>
                                </a:lnTo>
                                <a:lnTo>
                                  <a:pt x="5858" y="0"/>
                                </a:lnTo>
                                <a:lnTo>
                                  <a:pt x="5858" y="0"/>
                                </a:lnTo>
                                <a:lnTo>
                                  <a:pt x="5858" y="3172"/>
                                </a:lnTo>
                                <a:lnTo>
                                  <a:pt x="5858" y="3172"/>
                                </a:lnTo>
                                <a:lnTo>
                                  <a:pt x="5858" y="3172"/>
                                </a:lnTo>
                                <a:lnTo>
                                  <a:pt x="6591" y="0"/>
                                </a:lnTo>
                                <a:lnTo>
                                  <a:pt x="6591" y="0"/>
                                </a:lnTo>
                                <a:lnTo>
                                  <a:pt x="6591" y="0"/>
                                </a:lnTo>
                                <a:lnTo>
                                  <a:pt x="6591" y="3172"/>
                                </a:lnTo>
                                <a:lnTo>
                                  <a:pt x="6591" y="0"/>
                                </a:lnTo>
                                <a:lnTo>
                                  <a:pt x="6591" y="0"/>
                                </a:lnTo>
                                <a:lnTo>
                                  <a:pt x="6591" y="0"/>
                                </a:lnTo>
                                <a:lnTo>
                                  <a:pt x="6591" y="3172"/>
                                </a:lnTo>
                                <a:lnTo>
                                  <a:pt x="6591" y="3172"/>
                                </a:lnTo>
                                <a:lnTo>
                                  <a:pt x="6591" y="3172"/>
                                </a:lnTo>
                                <a:lnTo>
                                  <a:pt x="6591" y="6353"/>
                                </a:lnTo>
                                <a:lnTo>
                                  <a:pt x="6591" y="6353"/>
                                </a:lnTo>
                                <a:lnTo>
                                  <a:pt x="6591" y="3172"/>
                                </a:lnTo>
                                <a:lnTo>
                                  <a:pt x="6591" y="3172"/>
                                </a:lnTo>
                                <a:lnTo>
                                  <a:pt x="7325" y="3172"/>
                                </a:lnTo>
                                <a:lnTo>
                                  <a:pt x="7325" y="3172"/>
                                </a:lnTo>
                                <a:lnTo>
                                  <a:pt x="7325" y="3172"/>
                                </a:lnTo>
                                <a:lnTo>
                                  <a:pt x="7325" y="0"/>
                                </a:lnTo>
                                <a:lnTo>
                                  <a:pt x="7325" y="0"/>
                                </a:lnTo>
                                <a:lnTo>
                                  <a:pt x="7325" y="0"/>
                                </a:lnTo>
                                <a:lnTo>
                                  <a:pt x="7325" y="0"/>
                                </a:lnTo>
                                <a:lnTo>
                                  <a:pt x="7325" y="3172"/>
                                </a:lnTo>
                                <a:lnTo>
                                  <a:pt x="7325" y="3172"/>
                                </a:lnTo>
                                <a:lnTo>
                                  <a:pt x="7325" y="3172"/>
                                </a:lnTo>
                                <a:lnTo>
                                  <a:pt x="7325" y="6353"/>
                                </a:lnTo>
                                <a:lnTo>
                                  <a:pt x="7325" y="3172"/>
                                </a:lnTo>
                                <a:lnTo>
                                  <a:pt x="8058" y="6353"/>
                                </a:lnTo>
                                <a:lnTo>
                                  <a:pt x="8058" y="6353"/>
                                </a:lnTo>
                                <a:lnTo>
                                  <a:pt x="8058" y="3172"/>
                                </a:lnTo>
                                <a:lnTo>
                                  <a:pt x="8058" y="0"/>
                                </a:lnTo>
                                <a:lnTo>
                                  <a:pt x="8058" y="0"/>
                                </a:lnTo>
                                <a:lnTo>
                                  <a:pt x="8058" y="3172"/>
                                </a:lnTo>
                                <a:lnTo>
                                  <a:pt x="8058" y="3172"/>
                                </a:lnTo>
                                <a:lnTo>
                                  <a:pt x="8058" y="3172"/>
                                </a:lnTo>
                                <a:lnTo>
                                  <a:pt x="8058" y="0"/>
                                </a:lnTo>
                                <a:lnTo>
                                  <a:pt x="8058" y="0"/>
                                </a:lnTo>
                                <a:lnTo>
                                  <a:pt x="8058" y="0"/>
                                </a:lnTo>
                                <a:lnTo>
                                  <a:pt x="8058" y="0"/>
                                </a:lnTo>
                                <a:lnTo>
                                  <a:pt x="8792" y="3172"/>
                                </a:lnTo>
                                <a:lnTo>
                                  <a:pt x="8792" y="3172"/>
                                </a:lnTo>
                                <a:lnTo>
                                  <a:pt x="8792" y="3172"/>
                                </a:lnTo>
                                <a:lnTo>
                                  <a:pt x="8792" y="3172"/>
                                </a:lnTo>
                                <a:lnTo>
                                  <a:pt x="8792" y="3172"/>
                                </a:lnTo>
                                <a:lnTo>
                                  <a:pt x="8792" y="3172"/>
                                </a:lnTo>
                                <a:lnTo>
                                  <a:pt x="8792" y="3172"/>
                                </a:lnTo>
                                <a:lnTo>
                                  <a:pt x="8792" y="3172"/>
                                </a:lnTo>
                                <a:lnTo>
                                  <a:pt x="8792" y="3172"/>
                                </a:lnTo>
                                <a:lnTo>
                                  <a:pt x="8792" y="0"/>
                                </a:lnTo>
                                <a:lnTo>
                                  <a:pt x="8792" y="0"/>
                                </a:lnTo>
                                <a:lnTo>
                                  <a:pt x="8792" y="3172"/>
                                </a:lnTo>
                                <a:lnTo>
                                  <a:pt x="9525" y="3172"/>
                                </a:lnTo>
                                <a:lnTo>
                                  <a:pt x="9525" y="3172"/>
                                </a:lnTo>
                                <a:lnTo>
                                  <a:pt x="9525" y="3172"/>
                                </a:lnTo>
                                <a:lnTo>
                                  <a:pt x="9525" y="3172"/>
                                </a:lnTo>
                                <a:lnTo>
                                  <a:pt x="9525" y="0"/>
                                </a:lnTo>
                                <a:lnTo>
                                  <a:pt x="9525" y="0"/>
                                </a:lnTo>
                                <a:lnTo>
                                  <a:pt x="9525" y="0"/>
                                </a:lnTo>
                                <a:lnTo>
                                  <a:pt x="9525" y="0"/>
                                </a:lnTo>
                                <a:lnTo>
                                  <a:pt x="9525" y="0"/>
                                </a:lnTo>
                                <a:lnTo>
                                  <a:pt x="9525" y="3172"/>
                                </a:lnTo>
                                <a:lnTo>
                                  <a:pt x="9525" y="6353"/>
                                </a:lnTo>
                                <a:lnTo>
                                  <a:pt x="9525" y="6353"/>
                                </a:lnTo>
                                <a:lnTo>
                                  <a:pt x="10258" y="6353"/>
                                </a:lnTo>
                                <a:lnTo>
                                  <a:pt x="10258" y="6353"/>
                                </a:lnTo>
                                <a:lnTo>
                                  <a:pt x="10258" y="3172"/>
                                </a:lnTo>
                                <a:lnTo>
                                  <a:pt x="10258" y="0"/>
                                </a:lnTo>
                                <a:lnTo>
                                  <a:pt x="10258" y="3172"/>
                                </a:lnTo>
                                <a:lnTo>
                                  <a:pt x="10258" y="0"/>
                                </a:lnTo>
                                <a:lnTo>
                                  <a:pt x="10258" y="0"/>
                                </a:lnTo>
                                <a:lnTo>
                                  <a:pt x="10258" y="3172"/>
                                </a:lnTo>
                                <a:lnTo>
                                  <a:pt x="10258" y="0"/>
                                </a:lnTo>
                                <a:lnTo>
                                  <a:pt x="10258" y="0"/>
                                </a:lnTo>
                                <a:lnTo>
                                  <a:pt x="10258" y="3172"/>
                                </a:lnTo>
                                <a:lnTo>
                                  <a:pt x="10258" y="0"/>
                                </a:lnTo>
                                <a:lnTo>
                                  <a:pt x="10258" y="3172"/>
                                </a:lnTo>
                                <a:lnTo>
                                  <a:pt x="10258" y="3172"/>
                                </a:lnTo>
                                <a:lnTo>
                                  <a:pt x="10258" y="3172"/>
                                </a:lnTo>
                                <a:lnTo>
                                  <a:pt x="10258" y="6353"/>
                                </a:lnTo>
                                <a:lnTo>
                                  <a:pt x="10258" y="6353"/>
                                </a:lnTo>
                                <a:lnTo>
                                  <a:pt x="10258" y="6353"/>
                                </a:lnTo>
                                <a:lnTo>
                                  <a:pt x="10258" y="6353"/>
                                </a:lnTo>
                                <a:lnTo>
                                  <a:pt x="10258" y="6353"/>
                                </a:lnTo>
                                <a:lnTo>
                                  <a:pt x="10992" y="3172"/>
                                </a:lnTo>
                                <a:lnTo>
                                  <a:pt x="10992" y="6353"/>
                                </a:lnTo>
                                <a:lnTo>
                                  <a:pt x="10992" y="6353"/>
                                </a:lnTo>
                                <a:lnTo>
                                  <a:pt x="10992" y="6353"/>
                                </a:lnTo>
                                <a:lnTo>
                                  <a:pt x="10992" y="6353"/>
                                </a:lnTo>
                                <a:lnTo>
                                  <a:pt x="10992" y="6353"/>
                                </a:lnTo>
                                <a:lnTo>
                                  <a:pt x="10992" y="6353"/>
                                </a:lnTo>
                                <a:lnTo>
                                  <a:pt x="10992" y="6353"/>
                                </a:lnTo>
                                <a:lnTo>
                                  <a:pt x="10992" y="3172"/>
                                </a:lnTo>
                                <a:lnTo>
                                  <a:pt x="10992" y="0"/>
                                </a:lnTo>
                                <a:lnTo>
                                  <a:pt x="10992" y="0"/>
                                </a:lnTo>
                                <a:lnTo>
                                  <a:pt x="10992" y="3172"/>
                                </a:lnTo>
                                <a:lnTo>
                                  <a:pt x="11725" y="6353"/>
                                </a:lnTo>
                                <a:lnTo>
                                  <a:pt x="11725" y="6353"/>
                                </a:lnTo>
                                <a:lnTo>
                                  <a:pt x="11725" y="6353"/>
                                </a:lnTo>
                                <a:lnTo>
                                  <a:pt x="11725" y="6353"/>
                                </a:lnTo>
                                <a:lnTo>
                                  <a:pt x="11725" y="6353"/>
                                </a:lnTo>
                                <a:lnTo>
                                  <a:pt x="11725" y="6353"/>
                                </a:lnTo>
                                <a:lnTo>
                                  <a:pt x="11725" y="3172"/>
                                </a:lnTo>
                                <a:lnTo>
                                  <a:pt x="11725" y="3172"/>
                                </a:lnTo>
                                <a:lnTo>
                                  <a:pt x="11725" y="3172"/>
                                </a:lnTo>
                                <a:lnTo>
                                  <a:pt x="11725" y="6353"/>
                                </a:lnTo>
                                <a:lnTo>
                                  <a:pt x="11725" y="6353"/>
                                </a:lnTo>
                                <a:lnTo>
                                  <a:pt x="11725" y="6353"/>
                                </a:lnTo>
                                <a:lnTo>
                                  <a:pt x="12459" y="6353"/>
                                </a:lnTo>
                                <a:lnTo>
                                  <a:pt x="12459" y="6353"/>
                                </a:lnTo>
                                <a:lnTo>
                                  <a:pt x="12459" y="3172"/>
                                </a:lnTo>
                                <a:lnTo>
                                  <a:pt x="12459" y="3172"/>
                                </a:lnTo>
                                <a:lnTo>
                                  <a:pt x="12459" y="6353"/>
                                </a:lnTo>
                                <a:lnTo>
                                  <a:pt x="12459" y="6353"/>
                                </a:lnTo>
                                <a:lnTo>
                                  <a:pt x="12459" y="6353"/>
                                </a:lnTo>
                                <a:lnTo>
                                  <a:pt x="12459" y="6353"/>
                                </a:lnTo>
                                <a:lnTo>
                                  <a:pt x="12459" y="3172"/>
                                </a:lnTo>
                                <a:lnTo>
                                  <a:pt x="12459" y="3172"/>
                                </a:lnTo>
                                <a:lnTo>
                                  <a:pt x="12459" y="6353"/>
                                </a:lnTo>
                                <a:lnTo>
                                  <a:pt x="12459" y="6353"/>
                                </a:lnTo>
                                <a:lnTo>
                                  <a:pt x="13192" y="6353"/>
                                </a:lnTo>
                                <a:lnTo>
                                  <a:pt x="13192" y="6353"/>
                                </a:lnTo>
                                <a:lnTo>
                                  <a:pt x="13192" y="6353"/>
                                </a:lnTo>
                                <a:lnTo>
                                  <a:pt x="13192" y="3172"/>
                                </a:lnTo>
                                <a:lnTo>
                                  <a:pt x="13192" y="3172"/>
                                </a:lnTo>
                                <a:lnTo>
                                  <a:pt x="13192" y="3172"/>
                                </a:lnTo>
                                <a:lnTo>
                                  <a:pt x="13192" y="3172"/>
                                </a:lnTo>
                                <a:lnTo>
                                  <a:pt x="13192" y="6353"/>
                                </a:lnTo>
                                <a:lnTo>
                                  <a:pt x="13192" y="6353"/>
                                </a:lnTo>
                                <a:lnTo>
                                  <a:pt x="13192" y="6353"/>
                                </a:lnTo>
                                <a:lnTo>
                                  <a:pt x="13192" y="6353"/>
                                </a:lnTo>
                                <a:lnTo>
                                  <a:pt x="13192" y="3172"/>
                                </a:lnTo>
                                <a:lnTo>
                                  <a:pt x="13926" y="6353"/>
                                </a:lnTo>
                                <a:lnTo>
                                  <a:pt x="13926" y="6353"/>
                                </a:lnTo>
                                <a:lnTo>
                                  <a:pt x="13926" y="6353"/>
                                </a:lnTo>
                                <a:lnTo>
                                  <a:pt x="13926" y="6353"/>
                                </a:lnTo>
                                <a:lnTo>
                                  <a:pt x="13926" y="6353"/>
                                </a:lnTo>
                                <a:lnTo>
                                  <a:pt x="13926" y="6353"/>
                                </a:lnTo>
                                <a:lnTo>
                                  <a:pt x="13926" y="3172"/>
                                </a:lnTo>
                                <a:lnTo>
                                  <a:pt x="13926" y="6353"/>
                                </a:lnTo>
                                <a:lnTo>
                                  <a:pt x="13926" y="3172"/>
                                </a:lnTo>
                                <a:lnTo>
                                  <a:pt x="13926" y="6353"/>
                                </a:lnTo>
                                <a:lnTo>
                                  <a:pt x="13926" y="6353"/>
                                </a:lnTo>
                                <a:lnTo>
                                  <a:pt x="13926" y="3172"/>
                                </a:lnTo>
                                <a:lnTo>
                                  <a:pt x="14649" y="3172"/>
                                </a:lnTo>
                                <a:lnTo>
                                  <a:pt x="14649" y="3172"/>
                                </a:lnTo>
                                <a:lnTo>
                                  <a:pt x="14649" y="6353"/>
                                </a:lnTo>
                                <a:lnTo>
                                  <a:pt x="14649" y="6353"/>
                                </a:lnTo>
                                <a:lnTo>
                                  <a:pt x="14649" y="6353"/>
                                </a:lnTo>
                                <a:lnTo>
                                  <a:pt x="14649" y="6353"/>
                                </a:lnTo>
                                <a:lnTo>
                                  <a:pt x="14649" y="0"/>
                                </a:lnTo>
                                <a:lnTo>
                                  <a:pt x="14649" y="3172"/>
                                </a:lnTo>
                                <a:lnTo>
                                  <a:pt x="14649" y="3172"/>
                                </a:lnTo>
                                <a:lnTo>
                                  <a:pt x="14649" y="0"/>
                                </a:lnTo>
                                <a:lnTo>
                                  <a:pt x="14649" y="0"/>
                                </a:lnTo>
                                <a:lnTo>
                                  <a:pt x="14649" y="0"/>
                                </a:lnTo>
                                <a:lnTo>
                                  <a:pt x="14649" y="0"/>
                                </a:lnTo>
                                <a:lnTo>
                                  <a:pt x="14649" y="3172"/>
                                </a:lnTo>
                                <a:lnTo>
                                  <a:pt x="15383" y="3172"/>
                                </a:lnTo>
                                <a:lnTo>
                                  <a:pt x="15383" y="3172"/>
                                </a:lnTo>
                                <a:lnTo>
                                  <a:pt x="15383" y="3172"/>
                                </a:lnTo>
                                <a:lnTo>
                                  <a:pt x="15383" y="3172"/>
                                </a:lnTo>
                                <a:lnTo>
                                  <a:pt x="15383" y="6353"/>
                                </a:lnTo>
                                <a:lnTo>
                                  <a:pt x="15383" y="6353"/>
                                </a:lnTo>
                                <a:lnTo>
                                  <a:pt x="15383" y="3172"/>
                                </a:lnTo>
                                <a:lnTo>
                                  <a:pt x="15383" y="6353"/>
                                </a:lnTo>
                                <a:lnTo>
                                  <a:pt x="15383" y="3172"/>
                                </a:lnTo>
                                <a:lnTo>
                                  <a:pt x="15383" y="3172"/>
                                </a:lnTo>
                                <a:lnTo>
                                  <a:pt x="15383" y="3172"/>
                                </a:lnTo>
                                <a:lnTo>
                                  <a:pt x="15383" y="6353"/>
                                </a:lnTo>
                                <a:lnTo>
                                  <a:pt x="15383" y="6353"/>
                                </a:lnTo>
                                <a:lnTo>
                                  <a:pt x="15383" y="6353"/>
                                </a:lnTo>
                                <a:lnTo>
                                  <a:pt x="15383" y="6353"/>
                                </a:lnTo>
                                <a:lnTo>
                                  <a:pt x="15383" y="6353"/>
                                </a:lnTo>
                                <a:lnTo>
                                  <a:pt x="15383" y="3172"/>
                                </a:lnTo>
                                <a:lnTo>
                                  <a:pt x="15383" y="3172"/>
                                </a:lnTo>
                                <a:lnTo>
                                  <a:pt x="16116" y="3172"/>
                                </a:lnTo>
                                <a:lnTo>
                                  <a:pt x="16116" y="3172"/>
                                </a:lnTo>
                                <a:lnTo>
                                  <a:pt x="16116" y="3172"/>
                                </a:lnTo>
                                <a:lnTo>
                                  <a:pt x="16116" y="3172"/>
                                </a:lnTo>
                                <a:lnTo>
                                  <a:pt x="16116" y="6353"/>
                                </a:lnTo>
                                <a:lnTo>
                                  <a:pt x="16116" y="3172"/>
                                </a:lnTo>
                                <a:lnTo>
                                  <a:pt x="16116" y="6353"/>
                                </a:lnTo>
                                <a:lnTo>
                                  <a:pt x="16116" y="6353"/>
                                </a:lnTo>
                                <a:lnTo>
                                  <a:pt x="16116" y="6353"/>
                                </a:lnTo>
                                <a:lnTo>
                                  <a:pt x="16116" y="6353"/>
                                </a:lnTo>
                                <a:lnTo>
                                  <a:pt x="16116" y="6353"/>
                                </a:lnTo>
                                <a:lnTo>
                                  <a:pt x="16116" y="6353"/>
                                </a:lnTo>
                                <a:lnTo>
                                  <a:pt x="16850" y="6353"/>
                                </a:lnTo>
                                <a:lnTo>
                                  <a:pt x="16850" y="6353"/>
                                </a:lnTo>
                                <a:lnTo>
                                  <a:pt x="16850" y="6353"/>
                                </a:lnTo>
                                <a:lnTo>
                                  <a:pt x="16850" y="3172"/>
                                </a:lnTo>
                                <a:lnTo>
                                  <a:pt x="16850" y="6353"/>
                                </a:lnTo>
                                <a:lnTo>
                                  <a:pt x="16850" y="6353"/>
                                </a:lnTo>
                                <a:lnTo>
                                  <a:pt x="16850" y="3172"/>
                                </a:lnTo>
                                <a:lnTo>
                                  <a:pt x="16850" y="6353"/>
                                </a:lnTo>
                                <a:lnTo>
                                  <a:pt x="16850" y="6353"/>
                                </a:lnTo>
                                <a:lnTo>
                                  <a:pt x="16850" y="6353"/>
                                </a:lnTo>
                                <a:lnTo>
                                  <a:pt x="16850" y="6353"/>
                                </a:lnTo>
                                <a:lnTo>
                                  <a:pt x="16850" y="6353"/>
                                </a:lnTo>
                                <a:lnTo>
                                  <a:pt x="17583" y="6353"/>
                                </a:lnTo>
                                <a:lnTo>
                                  <a:pt x="17583" y="6353"/>
                                </a:lnTo>
                                <a:lnTo>
                                  <a:pt x="17583" y="6353"/>
                                </a:lnTo>
                                <a:lnTo>
                                  <a:pt x="17583" y="6353"/>
                                </a:lnTo>
                                <a:lnTo>
                                  <a:pt x="17583" y="6353"/>
                                </a:lnTo>
                                <a:lnTo>
                                  <a:pt x="17583" y="6353"/>
                                </a:lnTo>
                                <a:lnTo>
                                  <a:pt x="17583" y="6353"/>
                                </a:lnTo>
                                <a:lnTo>
                                  <a:pt x="17583" y="6353"/>
                                </a:lnTo>
                                <a:lnTo>
                                  <a:pt x="17583" y="3172"/>
                                </a:lnTo>
                                <a:lnTo>
                                  <a:pt x="17583" y="3172"/>
                                </a:lnTo>
                                <a:lnTo>
                                  <a:pt x="17583" y="3172"/>
                                </a:lnTo>
                                <a:lnTo>
                                  <a:pt x="17583" y="3172"/>
                                </a:lnTo>
                                <a:lnTo>
                                  <a:pt x="18317" y="3172"/>
                                </a:lnTo>
                                <a:lnTo>
                                  <a:pt x="18317" y="3172"/>
                                </a:lnTo>
                                <a:lnTo>
                                  <a:pt x="18317" y="6353"/>
                                </a:lnTo>
                                <a:lnTo>
                                  <a:pt x="18317" y="3172"/>
                                </a:lnTo>
                                <a:lnTo>
                                  <a:pt x="18317" y="3172"/>
                                </a:lnTo>
                                <a:lnTo>
                                  <a:pt x="18317" y="3172"/>
                                </a:lnTo>
                                <a:lnTo>
                                  <a:pt x="18317" y="3172"/>
                                </a:lnTo>
                                <a:lnTo>
                                  <a:pt x="18317" y="3172"/>
                                </a:lnTo>
                                <a:lnTo>
                                  <a:pt x="18317" y="6353"/>
                                </a:lnTo>
                                <a:lnTo>
                                  <a:pt x="18317" y="6353"/>
                                </a:lnTo>
                                <a:lnTo>
                                  <a:pt x="18317" y="3172"/>
                                </a:lnTo>
                                <a:lnTo>
                                  <a:pt x="18317" y="3172"/>
                                </a:lnTo>
                                <a:lnTo>
                                  <a:pt x="18317" y="0"/>
                                </a:lnTo>
                                <a:lnTo>
                                  <a:pt x="18317" y="0"/>
                                </a:lnTo>
                                <a:lnTo>
                                  <a:pt x="19050" y="0"/>
                                </a:lnTo>
                                <a:lnTo>
                                  <a:pt x="19050" y="0"/>
                                </a:lnTo>
                                <a:lnTo>
                                  <a:pt x="19050" y="0"/>
                                </a:lnTo>
                                <a:lnTo>
                                  <a:pt x="19050" y="3172"/>
                                </a:lnTo>
                                <a:lnTo>
                                  <a:pt x="19050" y="3172"/>
                                </a:lnTo>
                                <a:lnTo>
                                  <a:pt x="19050" y="6353"/>
                                </a:lnTo>
                                <a:lnTo>
                                  <a:pt x="19050" y="6353"/>
                                </a:lnTo>
                                <a:lnTo>
                                  <a:pt x="19050" y="6353"/>
                                </a:lnTo>
                                <a:lnTo>
                                  <a:pt x="19050" y="6353"/>
                                </a:lnTo>
                                <a:lnTo>
                                  <a:pt x="19050" y="3172"/>
                                </a:lnTo>
                                <a:lnTo>
                                  <a:pt x="19050" y="3172"/>
                                </a:lnTo>
                                <a:lnTo>
                                  <a:pt x="19050" y="3172"/>
                                </a:lnTo>
                                <a:lnTo>
                                  <a:pt x="19783" y="3172"/>
                                </a:lnTo>
                                <a:lnTo>
                                  <a:pt x="19783" y="3172"/>
                                </a:lnTo>
                                <a:lnTo>
                                  <a:pt x="19783" y="6353"/>
                                </a:lnTo>
                                <a:lnTo>
                                  <a:pt x="19783" y="6353"/>
                                </a:lnTo>
                                <a:lnTo>
                                  <a:pt x="19783" y="6353"/>
                                </a:lnTo>
                                <a:lnTo>
                                  <a:pt x="19783" y="6353"/>
                                </a:lnTo>
                                <a:lnTo>
                                  <a:pt x="19783" y="6353"/>
                                </a:lnTo>
                                <a:lnTo>
                                  <a:pt x="19783" y="3172"/>
                                </a:lnTo>
                                <a:lnTo>
                                  <a:pt x="19783" y="3172"/>
                                </a:lnTo>
                                <a:lnTo>
                                  <a:pt x="19783" y="3172"/>
                                </a:lnTo>
                                <a:lnTo>
                                  <a:pt x="19783" y="6353"/>
                                </a:lnTo>
                                <a:lnTo>
                                  <a:pt x="19783" y="6353"/>
                                </a:lnTo>
                                <a:lnTo>
                                  <a:pt x="19783" y="6353"/>
                                </a:lnTo>
                                <a:lnTo>
                                  <a:pt x="19783" y="6353"/>
                                </a:lnTo>
                                <a:lnTo>
                                  <a:pt x="19783" y="6353"/>
                                </a:lnTo>
                                <a:lnTo>
                                  <a:pt x="19783" y="6353"/>
                                </a:lnTo>
                                <a:lnTo>
                                  <a:pt x="19783" y="6353"/>
                                </a:lnTo>
                                <a:lnTo>
                                  <a:pt x="19783" y="6353"/>
                                </a:lnTo>
                                <a:lnTo>
                                  <a:pt x="20517" y="6353"/>
                                </a:lnTo>
                                <a:lnTo>
                                  <a:pt x="20517" y="6353"/>
                                </a:lnTo>
                                <a:lnTo>
                                  <a:pt x="20517" y="6353"/>
                                </a:lnTo>
                                <a:lnTo>
                                  <a:pt x="20517" y="6353"/>
                                </a:lnTo>
                                <a:lnTo>
                                  <a:pt x="20517" y="6353"/>
                                </a:lnTo>
                                <a:lnTo>
                                  <a:pt x="20517" y="6353"/>
                                </a:lnTo>
                                <a:lnTo>
                                  <a:pt x="20517" y="6353"/>
                                </a:lnTo>
                                <a:lnTo>
                                  <a:pt x="20517" y="6353"/>
                                </a:lnTo>
                                <a:lnTo>
                                  <a:pt x="20517" y="3172"/>
                                </a:lnTo>
                                <a:lnTo>
                                  <a:pt x="20517" y="3172"/>
                                </a:lnTo>
                                <a:lnTo>
                                  <a:pt x="20517" y="3172"/>
                                </a:lnTo>
                                <a:lnTo>
                                  <a:pt x="20517" y="0"/>
                                </a:lnTo>
                                <a:lnTo>
                                  <a:pt x="21250" y="0"/>
                                </a:lnTo>
                                <a:lnTo>
                                  <a:pt x="21250" y="3172"/>
                                </a:lnTo>
                                <a:lnTo>
                                  <a:pt x="21250" y="0"/>
                                </a:lnTo>
                                <a:lnTo>
                                  <a:pt x="21250" y="3172"/>
                                </a:lnTo>
                                <a:lnTo>
                                  <a:pt x="21250" y="0"/>
                                </a:lnTo>
                                <a:lnTo>
                                  <a:pt x="21250" y="0"/>
                                </a:lnTo>
                                <a:lnTo>
                                  <a:pt x="21250" y="0"/>
                                </a:lnTo>
                                <a:lnTo>
                                  <a:pt x="21250" y="0"/>
                                </a:lnTo>
                                <a:lnTo>
                                  <a:pt x="21250" y="6353"/>
                                </a:lnTo>
                                <a:lnTo>
                                  <a:pt x="21250" y="6353"/>
                                </a:lnTo>
                                <a:lnTo>
                                  <a:pt x="21250" y="6353"/>
                                </a:lnTo>
                                <a:lnTo>
                                  <a:pt x="21250" y="6353"/>
                                </a:lnTo>
                                <a:lnTo>
                                  <a:pt x="21984" y="3172"/>
                                </a:lnTo>
                                <a:lnTo>
                                  <a:pt x="21984" y="6353"/>
                                </a:lnTo>
                                <a:lnTo>
                                  <a:pt x="21984" y="6353"/>
                                </a:lnTo>
                                <a:lnTo>
                                  <a:pt x="21984" y="6353"/>
                                </a:lnTo>
                                <a:lnTo>
                                  <a:pt x="21984" y="6353"/>
                                </a:lnTo>
                                <a:lnTo>
                                  <a:pt x="21984" y="3172"/>
                                </a:lnTo>
                                <a:lnTo>
                                  <a:pt x="21984" y="3172"/>
                                </a:lnTo>
                                <a:lnTo>
                                  <a:pt x="21984" y="6353"/>
                                </a:lnTo>
                                <a:lnTo>
                                  <a:pt x="21984" y="6353"/>
                                </a:lnTo>
                                <a:lnTo>
                                  <a:pt x="21984" y="6353"/>
                                </a:lnTo>
                                <a:lnTo>
                                  <a:pt x="21984" y="6353"/>
                                </a:lnTo>
                                <a:lnTo>
                                  <a:pt x="21984" y="6353"/>
                                </a:lnTo>
                                <a:lnTo>
                                  <a:pt x="21984" y="6353"/>
                                </a:lnTo>
                                <a:lnTo>
                                  <a:pt x="21984" y="6353"/>
                                </a:lnTo>
                                <a:lnTo>
                                  <a:pt x="22717" y="6353"/>
                                </a:lnTo>
                                <a:lnTo>
                                  <a:pt x="22717" y="6353"/>
                                </a:lnTo>
                                <a:lnTo>
                                  <a:pt x="22717" y="6353"/>
                                </a:lnTo>
                                <a:lnTo>
                                  <a:pt x="22717" y="3172"/>
                                </a:lnTo>
                                <a:lnTo>
                                  <a:pt x="22717" y="6353"/>
                                </a:lnTo>
                                <a:lnTo>
                                  <a:pt x="22717" y="6353"/>
                                </a:lnTo>
                                <a:lnTo>
                                  <a:pt x="22717" y="6353"/>
                                </a:lnTo>
                                <a:lnTo>
                                  <a:pt x="22717" y="6353"/>
                                </a:lnTo>
                                <a:lnTo>
                                  <a:pt x="22717" y="6353"/>
                                </a:lnTo>
                                <a:lnTo>
                                  <a:pt x="22717" y="6353"/>
                                </a:lnTo>
                                <a:lnTo>
                                  <a:pt x="22717" y="6353"/>
                                </a:lnTo>
                                <a:lnTo>
                                  <a:pt x="22717" y="6353"/>
                                </a:lnTo>
                                <a:lnTo>
                                  <a:pt x="23451" y="6353"/>
                                </a:lnTo>
                                <a:lnTo>
                                  <a:pt x="23451" y="6353"/>
                                </a:lnTo>
                                <a:lnTo>
                                  <a:pt x="23451" y="3172"/>
                                </a:lnTo>
                                <a:lnTo>
                                  <a:pt x="23451" y="3172"/>
                                </a:lnTo>
                                <a:lnTo>
                                  <a:pt x="23451" y="3172"/>
                                </a:lnTo>
                                <a:lnTo>
                                  <a:pt x="23451" y="3172"/>
                                </a:lnTo>
                                <a:lnTo>
                                  <a:pt x="23451" y="3172"/>
                                </a:lnTo>
                                <a:lnTo>
                                  <a:pt x="23451" y="6353"/>
                                </a:lnTo>
                                <a:lnTo>
                                  <a:pt x="23451" y="6353"/>
                                </a:lnTo>
                                <a:lnTo>
                                  <a:pt x="23451" y="6353"/>
                                </a:lnTo>
                                <a:lnTo>
                                  <a:pt x="23451" y="6353"/>
                                </a:lnTo>
                                <a:lnTo>
                                  <a:pt x="23451" y="6353"/>
                                </a:lnTo>
                                <a:lnTo>
                                  <a:pt x="24174" y="6353"/>
                                </a:lnTo>
                                <a:lnTo>
                                  <a:pt x="24174" y="6353"/>
                                </a:lnTo>
                                <a:lnTo>
                                  <a:pt x="24174" y="6353"/>
                                </a:lnTo>
                                <a:lnTo>
                                  <a:pt x="24174" y="6353"/>
                                </a:lnTo>
                                <a:lnTo>
                                  <a:pt x="24174" y="6353"/>
                                </a:lnTo>
                                <a:lnTo>
                                  <a:pt x="24174" y="6353"/>
                                </a:lnTo>
                                <a:lnTo>
                                  <a:pt x="24174" y="6353"/>
                                </a:lnTo>
                                <a:lnTo>
                                  <a:pt x="24174" y="6353"/>
                                </a:lnTo>
                                <a:lnTo>
                                  <a:pt x="24174" y="6353"/>
                                </a:lnTo>
                                <a:lnTo>
                                  <a:pt x="24174" y="9525"/>
                                </a:lnTo>
                                <a:lnTo>
                                  <a:pt x="24174" y="6353"/>
                                </a:lnTo>
                                <a:lnTo>
                                  <a:pt x="24174" y="6353"/>
                                </a:lnTo>
                                <a:lnTo>
                                  <a:pt x="24174" y="6353"/>
                                </a:lnTo>
                                <a:lnTo>
                                  <a:pt x="24174" y="6353"/>
                                </a:lnTo>
                                <a:lnTo>
                                  <a:pt x="24174" y="6353"/>
                                </a:lnTo>
                                <a:lnTo>
                                  <a:pt x="24174" y="6353"/>
                                </a:lnTo>
                                <a:lnTo>
                                  <a:pt x="24174" y="6353"/>
                                </a:lnTo>
                                <a:lnTo>
                                  <a:pt x="24174" y="6353"/>
                                </a:lnTo>
                                <a:lnTo>
                                  <a:pt x="24908" y="6353"/>
                                </a:lnTo>
                                <a:lnTo>
                                  <a:pt x="24908" y="6353"/>
                                </a:lnTo>
                                <a:lnTo>
                                  <a:pt x="24908" y="6353"/>
                                </a:lnTo>
                                <a:lnTo>
                                  <a:pt x="24908" y="6353"/>
                                </a:lnTo>
                                <a:lnTo>
                                  <a:pt x="24908" y="6353"/>
                                </a:lnTo>
                                <a:lnTo>
                                  <a:pt x="24908" y="6353"/>
                                </a:lnTo>
                                <a:lnTo>
                                  <a:pt x="24908" y="6353"/>
                                </a:lnTo>
                                <a:lnTo>
                                  <a:pt x="24908" y="6353"/>
                                </a:lnTo>
                                <a:lnTo>
                                  <a:pt x="24908" y="6353"/>
                                </a:lnTo>
                                <a:lnTo>
                                  <a:pt x="24908" y="6353"/>
                                </a:lnTo>
                                <a:lnTo>
                                  <a:pt x="24908" y="6353"/>
                                </a:lnTo>
                                <a:lnTo>
                                  <a:pt x="24908" y="6353"/>
                                </a:lnTo>
                                <a:lnTo>
                                  <a:pt x="25641" y="6353"/>
                                </a:lnTo>
                                <a:lnTo>
                                  <a:pt x="25641" y="6353"/>
                                </a:lnTo>
                                <a:lnTo>
                                  <a:pt x="25641" y="6353"/>
                                </a:lnTo>
                                <a:lnTo>
                                  <a:pt x="25641" y="6353"/>
                                </a:lnTo>
                                <a:lnTo>
                                  <a:pt x="25641" y="6353"/>
                                </a:lnTo>
                                <a:lnTo>
                                  <a:pt x="25641" y="3172"/>
                                </a:lnTo>
                                <a:lnTo>
                                  <a:pt x="25641" y="0"/>
                                </a:lnTo>
                                <a:lnTo>
                                  <a:pt x="25641" y="0"/>
                                </a:lnTo>
                                <a:lnTo>
                                  <a:pt x="25641" y="0"/>
                                </a:lnTo>
                                <a:lnTo>
                                  <a:pt x="25641" y="0"/>
                                </a:lnTo>
                                <a:lnTo>
                                  <a:pt x="25641" y="0"/>
                                </a:lnTo>
                                <a:lnTo>
                                  <a:pt x="25641" y="3172"/>
                                </a:lnTo>
                                <a:lnTo>
                                  <a:pt x="25641" y="3172"/>
                                </a:lnTo>
                                <a:lnTo>
                                  <a:pt x="25641" y="6353"/>
                                </a:lnTo>
                                <a:lnTo>
                                  <a:pt x="26375" y="6353"/>
                                </a:lnTo>
                                <a:lnTo>
                                  <a:pt x="26375" y="6353"/>
                                </a:lnTo>
                                <a:lnTo>
                                  <a:pt x="26375" y="6353"/>
                                </a:lnTo>
                                <a:lnTo>
                                  <a:pt x="26375" y="6353"/>
                                </a:lnTo>
                                <a:lnTo>
                                  <a:pt x="26375" y="6353"/>
                                </a:lnTo>
                                <a:lnTo>
                                  <a:pt x="26375" y="6353"/>
                                </a:lnTo>
                                <a:lnTo>
                                  <a:pt x="26375" y="6353"/>
                                </a:lnTo>
                                <a:lnTo>
                                  <a:pt x="26375" y="6353"/>
                                </a:lnTo>
                                <a:lnTo>
                                  <a:pt x="26375" y="6353"/>
                                </a:lnTo>
                                <a:lnTo>
                                  <a:pt x="26375" y="6353"/>
                                </a:lnTo>
                                <a:lnTo>
                                  <a:pt x="26375" y="6353"/>
                                </a:lnTo>
                                <a:lnTo>
                                  <a:pt x="26375" y="6353"/>
                                </a:lnTo>
                                <a:lnTo>
                                  <a:pt x="27108" y="6353"/>
                                </a:lnTo>
                                <a:lnTo>
                                  <a:pt x="27108" y="6353"/>
                                </a:lnTo>
                                <a:lnTo>
                                  <a:pt x="27108" y="6353"/>
                                </a:lnTo>
                                <a:lnTo>
                                  <a:pt x="27108" y="6353"/>
                                </a:lnTo>
                                <a:lnTo>
                                  <a:pt x="27108" y="6353"/>
                                </a:lnTo>
                                <a:lnTo>
                                  <a:pt x="27108" y="6353"/>
                                </a:lnTo>
                                <a:lnTo>
                                  <a:pt x="27108" y="6353"/>
                                </a:lnTo>
                                <a:lnTo>
                                  <a:pt x="27108" y="6353"/>
                                </a:lnTo>
                                <a:lnTo>
                                  <a:pt x="27108" y="6353"/>
                                </a:lnTo>
                                <a:lnTo>
                                  <a:pt x="27108" y="6353"/>
                                </a:lnTo>
                                <a:lnTo>
                                  <a:pt x="27108" y="6353"/>
                                </a:lnTo>
                                <a:lnTo>
                                  <a:pt x="27108" y="6353"/>
                                </a:lnTo>
                                <a:lnTo>
                                  <a:pt x="27842" y="6353"/>
                                </a:lnTo>
                                <a:lnTo>
                                  <a:pt x="27842" y="6353"/>
                                </a:lnTo>
                                <a:lnTo>
                                  <a:pt x="27842" y="6353"/>
                                </a:lnTo>
                                <a:lnTo>
                                  <a:pt x="27842" y="6353"/>
                                </a:lnTo>
                                <a:lnTo>
                                  <a:pt x="27842" y="6353"/>
                                </a:lnTo>
                                <a:lnTo>
                                  <a:pt x="27842" y="6353"/>
                                </a:lnTo>
                                <a:lnTo>
                                  <a:pt x="27842" y="6353"/>
                                </a:lnTo>
                                <a:lnTo>
                                  <a:pt x="27842" y="6353"/>
                                </a:lnTo>
                                <a:lnTo>
                                  <a:pt x="27842" y="6353"/>
                                </a:lnTo>
                                <a:lnTo>
                                  <a:pt x="27842" y="6353"/>
                                </a:lnTo>
                                <a:lnTo>
                                  <a:pt x="27842" y="6353"/>
                                </a:lnTo>
                                <a:lnTo>
                                  <a:pt x="27842" y="6353"/>
                                </a:lnTo>
                                <a:lnTo>
                                  <a:pt x="28575" y="635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62" name="Freeform: Shape 862"/>
                        <wps:cNvSpPr/>
                        <wps:spPr>
                          <a:xfrm>
                            <a:off x="2195512" y="3910012"/>
                            <a:ext cx="19050" cy="9525"/>
                          </a:xfrm>
                          <a:custGeom>
                            <a:avLst/>
                            <a:gdLst>
                              <a:gd name="connsiteX0" fmla="*/ 0 w 19050"/>
                              <a:gd name="connsiteY0" fmla="*/ 3172 h 9525"/>
                              <a:gd name="connsiteX1" fmla="*/ 0 w 19050"/>
                              <a:gd name="connsiteY1" fmla="*/ 0 h 9525"/>
                              <a:gd name="connsiteX2" fmla="*/ 0 w 19050"/>
                              <a:gd name="connsiteY2" fmla="*/ 3172 h 9525"/>
                              <a:gd name="connsiteX3" fmla="*/ 0 w 19050"/>
                              <a:gd name="connsiteY3" fmla="*/ 3172 h 9525"/>
                              <a:gd name="connsiteX4" fmla="*/ 0 w 19050"/>
                              <a:gd name="connsiteY4" fmla="*/ 3172 h 9525"/>
                              <a:gd name="connsiteX5" fmla="*/ 0 w 19050"/>
                              <a:gd name="connsiteY5" fmla="*/ 3172 h 9525"/>
                              <a:gd name="connsiteX6" fmla="*/ 0 w 19050"/>
                              <a:gd name="connsiteY6" fmla="*/ 3172 h 9525"/>
                              <a:gd name="connsiteX7" fmla="*/ 0 w 19050"/>
                              <a:gd name="connsiteY7" fmla="*/ 3172 h 9525"/>
                              <a:gd name="connsiteX8" fmla="*/ 0 w 19050"/>
                              <a:gd name="connsiteY8" fmla="*/ 3172 h 9525"/>
                              <a:gd name="connsiteX9" fmla="*/ 0 w 19050"/>
                              <a:gd name="connsiteY9" fmla="*/ 3172 h 9525"/>
                              <a:gd name="connsiteX10" fmla="*/ 0 w 19050"/>
                              <a:gd name="connsiteY10" fmla="*/ 3172 h 9525"/>
                              <a:gd name="connsiteX11" fmla="*/ 0 w 19050"/>
                              <a:gd name="connsiteY11" fmla="*/ 3172 h 9525"/>
                              <a:gd name="connsiteX12" fmla="*/ 505 w 19050"/>
                              <a:gd name="connsiteY12" fmla="*/ 3172 h 9525"/>
                              <a:gd name="connsiteX13" fmla="*/ 505 w 19050"/>
                              <a:gd name="connsiteY13" fmla="*/ 3172 h 9525"/>
                              <a:gd name="connsiteX14" fmla="*/ 505 w 19050"/>
                              <a:gd name="connsiteY14" fmla="*/ 3172 h 9525"/>
                              <a:gd name="connsiteX15" fmla="*/ 505 w 19050"/>
                              <a:gd name="connsiteY15" fmla="*/ 3172 h 9525"/>
                              <a:gd name="connsiteX16" fmla="*/ 505 w 19050"/>
                              <a:gd name="connsiteY16" fmla="*/ 3172 h 9525"/>
                              <a:gd name="connsiteX17" fmla="*/ 505 w 19050"/>
                              <a:gd name="connsiteY17" fmla="*/ 3172 h 9525"/>
                              <a:gd name="connsiteX18" fmla="*/ 505 w 19050"/>
                              <a:gd name="connsiteY18" fmla="*/ 3172 h 9525"/>
                              <a:gd name="connsiteX19" fmla="*/ 505 w 19050"/>
                              <a:gd name="connsiteY19" fmla="*/ 3172 h 9525"/>
                              <a:gd name="connsiteX20" fmla="*/ 505 w 19050"/>
                              <a:gd name="connsiteY20" fmla="*/ 3172 h 9525"/>
                              <a:gd name="connsiteX21" fmla="*/ 505 w 19050"/>
                              <a:gd name="connsiteY21" fmla="*/ 3172 h 9525"/>
                              <a:gd name="connsiteX22" fmla="*/ 505 w 19050"/>
                              <a:gd name="connsiteY22" fmla="*/ 3172 h 9525"/>
                              <a:gd name="connsiteX23" fmla="*/ 505 w 19050"/>
                              <a:gd name="connsiteY23" fmla="*/ 3172 h 9525"/>
                              <a:gd name="connsiteX24" fmla="*/ 505 w 19050"/>
                              <a:gd name="connsiteY24" fmla="*/ 3172 h 9525"/>
                              <a:gd name="connsiteX25" fmla="*/ 505 w 19050"/>
                              <a:gd name="connsiteY25" fmla="*/ 3172 h 9525"/>
                              <a:gd name="connsiteX26" fmla="*/ 505 w 19050"/>
                              <a:gd name="connsiteY26" fmla="*/ 3172 h 9525"/>
                              <a:gd name="connsiteX27" fmla="*/ 505 w 19050"/>
                              <a:gd name="connsiteY27" fmla="*/ 3172 h 9525"/>
                              <a:gd name="connsiteX28" fmla="*/ 505 w 19050"/>
                              <a:gd name="connsiteY28" fmla="*/ 3172 h 9525"/>
                              <a:gd name="connsiteX29" fmla="*/ 505 w 19050"/>
                              <a:gd name="connsiteY29" fmla="*/ 3172 h 9525"/>
                              <a:gd name="connsiteX30" fmla="*/ 1000 w 19050"/>
                              <a:gd name="connsiteY30" fmla="*/ 3172 h 9525"/>
                              <a:gd name="connsiteX31" fmla="*/ 1000 w 19050"/>
                              <a:gd name="connsiteY31" fmla="*/ 3172 h 9525"/>
                              <a:gd name="connsiteX32" fmla="*/ 1000 w 19050"/>
                              <a:gd name="connsiteY32" fmla="*/ 3172 h 9525"/>
                              <a:gd name="connsiteX33" fmla="*/ 1000 w 19050"/>
                              <a:gd name="connsiteY33" fmla="*/ 3172 h 9525"/>
                              <a:gd name="connsiteX34" fmla="*/ 1000 w 19050"/>
                              <a:gd name="connsiteY34" fmla="*/ 3172 h 9525"/>
                              <a:gd name="connsiteX35" fmla="*/ 1000 w 19050"/>
                              <a:gd name="connsiteY35" fmla="*/ 3172 h 9525"/>
                              <a:gd name="connsiteX36" fmla="*/ 1000 w 19050"/>
                              <a:gd name="connsiteY36" fmla="*/ 3172 h 9525"/>
                              <a:gd name="connsiteX37" fmla="*/ 1000 w 19050"/>
                              <a:gd name="connsiteY37" fmla="*/ 0 h 9525"/>
                              <a:gd name="connsiteX38" fmla="*/ 1000 w 19050"/>
                              <a:gd name="connsiteY38" fmla="*/ 0 h 9525"/>
                              <a:gd name="connsiteX39" fmla="*/ 1000 w 19050"/>
                              <a:gd name="connsiteY39" fmla="*/ 3172 h 9525"/>
                              <a:gd name="connsiteX40" fmla="*/ 1000 w 19050"/>
                              <a:gd name="connsiteY40" fmla="*/ 3172 h 9525"/>
                              <a:gd name="connsiteX41" fmla="*/ 1000 w 19050"/>
                              <a:gd name="connsiteY41" fmla="*/ 3172 h 9525"/>
                              <a:gd name="connsiteX42" fmla="*/ 1000 w 19050"/>
                              <a:gd name="connsiteY42" fmla="*/ 3172 h 9525"/>
                              <a:gd name="connsiteX43" fmla="*/ 1000 w 19050"/>
                              <a:gd name="connsiteY43" fmla="*/ 6353 h 9525"/>
                              <a:gd name="connsiteX44" fmla="*/ 1505 w 19050"/>
                              <a:gd name="connsiteY44" fmla="*/ 3172 h 9525"/>
                              <a:gd name="connsiteX45" fmla="*/ 1505 w 19050"/>
                              <a:gd name="connsiteY45" fmla="*/ 3172 h 9525"/>
                              <a:gd name="connsiteX46" fmla="*/ 1505 w 19050"/>
                              <a:gd name="connsiteY46" fmla="*/ 3172 h 9525"/>
                              <a:gd name="connsiteX47" fmla="*/ 1505 w 19050"/>
                              <a:gd name="connsiteY47" fmla="*/ 3172 h 9525"/>
                              <a:gd name="connsiteX48" fmla="*/ 1505 w 19050"/>
                              <a:gd name="connsiteY48" fmla="*/ 3172 h 9525"/>
                              <a:gd name="connsiteX49" fmla="*/ 1505 w 19050"/>
                              <a:gd name="connsiteY49" fmla="*/ 3172 h 9525"/>
                              <a:gd name="connsiteX50" fmla="*/ 1505 w 19050"/>
                              <a:gd name="connsiteY50" fmla="*/ 3172 h 9525"/>
                              <a:gd name="connsiteX51" fmla="*/ 1505 w 19050"/>
                              <a:gd name="connsiteY51" fmla="*/ 3172 h 9525"/>
                              <a:gd name="connsiteX52" fmla="*/ 1505 w 19050"/>
                              <a:gd name="connsiteY52" fmla="*/ 3172 h 9525"/>
                              <a:gd name="connsiteX53" fmla="*/ 1505 w 19050"/>
                              <a:gd name="connsiteY53" fmla="*/ 3172 h 9525"/>
                              <a:gd name="connsiteX54" fmla="*/ 1505 w 19050"/>
                              <a:gd name="connsiteY54" fmla="*/ 3172 h 9525"/>
                              <a:gd name="connsiteX55" fmla="*/ 1505 w 19050"/>
                              <a:gd name="connsiteY55" fmla="*/ 3172 h 9525"/>
                              <a:gd name="connsiteX56" fmla="*/ 2010 w 19050"/>
                              <a:gd name="connsiteY56" fmla="*/ 3172 h 9525"/>
                              <a:gd name="connsiteX57" fmla="*/ 2010 w 19050"/>
                              <a:gd name="connsiteY57" fmla="*/ 3172 h 9525"/>
                              <a:gd name="connsiteX58" fmla="*/ 2010 w 19050"/>
                              <a:gd name="connsiteY58" fmla="*/ 3172 h 9525"/>
                              <a:gd name="connsiteX59" fmla="*/ 2010 w 19050"/>
                              <a:gd name="connsiteY59" fmla="*/ 3172 h 9525"/>
                              <a:gd name="connsiteX60" fmla="*/ 2010 w 19050"/>
                              <a:gd name="connsiteY60" fmla="*/ 3172 h 9525"/>
                              <a:gd name="connsiteX61" fmla="*/ 2010 w 19050"/>
                              <a:gd name="connsiteY61" fmla="*/ 3172 h 9525"/>
                              <a:gd name="connsiteX62" fmla="*/ 2010 w 19050"/>
                              <a:gd name="connsiteY62" fmla="*/ 3172 h 9525"/>
                              <a:gd name="connsiteX63" fmla="*/ 2010 w 19050"/>
                              <a:gd name="connsiteY63" fmla="*/ 3172 h 9525"/>
                              <a:gd name="connsiteX64" fmla="*/ 2010 w 19050"/>
                              <a:gd name="connsiteY64" fmla="*/ 3172 h 9525"/>
                              <a:gd name="connsiteX65" fmla="*/ 2010 w 19050"/>
                              <a:gd name="connsiteY65" fmla="*/ 3172 h 9525"/>
                              <a:gd name="connsiteX66" fmla="*/ 2010 w 19050"/>
                              <a:gd name="connsiteY66" fmla="*/ 3172 h 9525"/>
                              <a:gd name="connsiteX67" fmla="*/ 2010 w 19050"/>
                              <a:gd name="connsiteY67" fmla="*/ 3172 h 9525"/>
                              <a:gd name="connsiteX68" fmla="*/ 2505 w 19050"/>
                              <a:gd name="connsiteY68" fmla="*/ 3172 h 9525"/>
                              <a:gd name="connsiteX69" fmla="*/ 2505 w 19050"/>
                              <a:gd name="connsiteY69" fmla="*/ 3172 h 9525"/>
                              <a:gd name="connsiteX70" fmla="*/ 2505 w 19050"/>
                              <a:gd name="connsiteY70" fmla="*/ 3172 h 9525"/>
                              <a:gd name="connsiteX71" fmla="*/ 2505 w 19050"/>
                              <a:gd name="connsiteY71" fmla="*/ 3172 h 9525"/>
                              <a:gd name="connsiteX72" fmla="*/ 2505 w 19050"/>
                              <a:gd name="connsiteY72" fmla="*/ 3172 h 9525"/>
                              <a:gd name="connsiteX73" fmla="*/ 2505 w 19050"/>
                              <a:gd name="connsiteY73" fmla="*/ 0 h 9525"/>
                              <a:gd name="connsiteX74" fmla="*/ 2505 w 19050"/>
                              <a:gd name="connsiteY74" fmla="*/ 3172 h 9525"/>
                              <a:gd name="connsiteX75" fmla="*/ 2505 w 19050"/>
                              <a:gd name="connsiteY75" fmla="*/ 3172 h 9525"/>
                              <a:gd name="connsiteX76" fmla="*/ 2505 w 19050"/>
                              <a:gd name="connsiteY76" fmla="*/ 3172 h 9525"/>
                              <a:gd name="connsiteX77" fmla="*/ 2505 w 19050"/>
                              <a:gd name="connsiteY77" fmla="*/ 3172 h 9525"/>
                              <a:gd name="connsiteX78" fmla="*/ 2505 w 19050"/>
                              <a:gd name="connsiteY78" fmla="*/ 6353 h 9525"/>
                              <a:gd name="connsiteX79" fmla="*/ 2505 w 19050"/>
                              <a:gd name="connsiteY79" fmla="*/ 3172 h 9525"/>
                              <a:gd name="connsiteX80" fmla="*/ 3010 w 19050"/>
                              <a:gd name="connsiteY80" fmla="*/ 3172 h 9525"/>
                              <a:gd name="connsiteX81" fmla="*/ 3010 w 19050"/>
                              <a:gd name="connsiteY81" fmla="*/ 3172 h 9525"/>
                              <a:gd name="connsiteX82" fmla="*/ 3010 w 19050"/>
                              <a:gd name="connsiteY82" fmla="*/ 3172 h 9525"/>
                              <a:gd name="connsiteX83" fmla="*/ 3010 w 19050"/>
                              <a:gd name="connsiteY83" fmla="*/ 3172 h 9525"/>
                              <a:gd name="connsiteX84" fmla="*/ 3010 w 19050"/>
                              <a:gd name="connsiteY84" fmla="*/ 3172 h 9525"/>
                              <a:gd name="connsiteX85" fmla="*/ 3010 w 19050"/>
                              <a:gd name="connsiteY85" fmla="*/ 3172 h 9525"/>
                              <a:gd name="connsiteX86" fmla="*/ 3010 w 19050"/>
                              <a:gd name="connsiteY86" fmla="*/ 3172 h 9525"/>
                              <a:gd name="connsiteX87" fmla="*/ 3010 w 19050"/>
                              <a:gd name="connsiteY87" fmla="*/ 3172 h 9525"/>
                              <a:gd name="connsiteX88" fmla="*/ 3010 w 19050"/>
                              <a:gd name="connsiteY88" fmla="*/ 3172 h 9525"/>
                              <a:gd name="connsiteX89" fmla="*/ 3010 w 19050"/>
                              <a:gd name="connsiteY89" fmla="*/ 3172 h 9525"/>
                              <a:gd name="connsiteX90" fmla="*/ 3010 w 19050"/>
                              <a:gd name="connsiteY90" fmla="*/ 3172 h 9525"/>
                              <a:gd name="connsiteX91" fmla="*/ 3010 w 19050"/>
                              <a:gd name="connsiteY91" fmla="*/ 3172 h 9525"/>
                              <a:gd name="connsiteX92" fmla="*/ 3505 w 19050"/>
                              <a:gd name="connsiteY92" fmla="*/ 3172 h 9525"/>
                              <a:gd name="connsiteX93" fmla="*/ 3505 w 19050"/>
                              <a:gd name="connsiteY93" fmla="*/ 3172 h 9525"/>
                              <a:gd name="connsiteX94" fmla="*/ 3505 w 19050"/>
                              <a:gd name="connsiteY94" fmla="*/ 3172 h 9525"/>
                              <a:gd name="connsiteX95" fmla="*/ 3505 w 19050"/>
                              <a:gd name="connsiteY95" fmla="*/ 3172 h 9525"/>
                              <a:gd name="connsiteX96" fmla="*/ 3505 w 19050"/>
                              <a:gd name="connsiteY96" fmla="*/ 0 h 9525"/>
                              <a:gd name="connsiteX97" fmla="*/ 3505 w 19050"/>
                              <a:gd name="connsiteY97" fmla="*/ 3172 h 9525"/>
                              <a:gd name="connsiteX98" fmla="*/ 3505 w 19050"/>
                              <a:gd name="connsiteY98" fmla="*/ 3172 h 9525"/>
                              <a:gd name="connsiteX99" fmla="*/ 3505 w 19050"/>
                              <a:gd name="connsiteY99" fmla="*/ 3172 h 9525"/>
                              <a:gd name="connsiteX100" fmla="*/ 3505 w 19050"/>
                              <a:gd name="connsiteY100" fmla="*/ 3172 h 9525"/>
                              <a:gd name="connsiteX101" fmla="*/ 3505 w 19050"/>
                              <a:gd name="connsiteY101" fmla="*/ 3172 h 9525"/>
                              <a:gd name="connsiteX102" fmla="*/ 3505 w 19050"/>
                              <a:gd name="connsiteY102" fmla="*/ 3172 h 9525"/>
                              <a:gd name="connsiteX103" fmla="*/ 3505 w 19050"/>
                              <a:gd name="connsiteY103" fmla="*/ 3172 h 9525"/>
                              <a:gd name="connsiteX104" fmla="*/ 3505 w 19050"/>
                              <a:gd name="connsiteY104" fmla="*/ 3172 h 9525"/>
                              <a:gd name="connsiteX105" fmla="*/ 3505 w 19050"/>
                              <a:gd name="connsiteY105" fmla="*/ 3172 h 9525"/>
                              <a:gd name="connsiteX106" fmla="*/ 3505 w 19050"/>
                              <a:gd name="connsiteY106" fmla="*/ 3172 h 9525"/>
                              <a:gd name="connsiteX107" fmla="*/ 3505 w 19050"/>
                              <a:gd name="connsiteY107" fmla="*/ 3172 h 9525"/>
                              <a:gd name="connsiteX108" fmla="*/ 3505 w 19050"/>
                              <a:gd name="connsiteY108" fmla="*/ 0 h 9525"/>
                              <a:gd name="connsiteX109" fmla="*/ 3505 w 19050"/>
                              <a:gd name="connsiteY109" fmla="*/ 0 h 9525"/>
                              <a:gd name="connsiteX110" fmla="*/ 3505 w 19050"/>
                              <a:gd name="connsiteY110" fmla="*/ 0 h 9525"/>
                              <a:gd name="connsiteX111" fmla="*/ 3505 w 19050"/>
                              <a:gd name="connsiteY111" fmla="*/ 0 h 9525"/>
                              <a:gd name="connsiteX112" fmla="*/ 4010 w 19050"/>
                              <a:gd name="connsiteY112" fmla="*/ 3172 h 9525"/>
                              <a:gd name="connsiteX113" fmla="*/ 4010 w 19050"/>
                              <a:gd name="connsiteY113" fmla="*/ 3172 h 9525"/>
                              <a:gd name="connsiteX114" fmla="*/ 4010 w 19050"/>
                              <a:gd name="connsiteY114" fmla="*/ 3172 h 9525"/>
                              <a:gd name="connsiteX115" fmla="*/ 4010 w 19050"/>
                              <a:gd name="connsiteY115" fmla="*/ 3172 h 9525"/>
                              <a:gd name="connsiteX116" fmla="*/ 4010 w 19050"/>
                              <a:gd name="connsiteY116" fmla="*/ 3172 h 9525"/>
                              <a:gd name="connsiteX117" fmla="*/ 4010 w 19050"/>
                              <a:gd name="connsiteY117" fmla="*/ 3172 h 9525"/>
                              <a:gd name="connsiteX118" fmla="*/ 4010 w 19050"/>
                              <a:gd name="connsiteY118" fmla="*/ 3172 h 9525"/>
                              <a:gd name="connsiteX119" fmla="*/ 4010 w 19050"/>
                              <a:gd name="connsiteY119" fmla="*/ 3172 h 9525"/>
                              <a:gd name="connsiteX120" fmla="*/ 4010 w 19050"/>
                              <a:gd name="connsiteY120" fmla="*/ 3172 h 9525"/>
                              <a:gd name="connsiteX121" fmla="*/ 4010 w 19050"/>
                              <a:gd name="connsiteY121" fmla="*/ 3172 h 9525"/>
                              <a:gd name="connsiteX122" fmla="*/ 4010 w 19050"/>
                              <a:gd name="connsiteY122" fmla="*/ 3172 h 9525"/>
                              <a:gd name="connsiteX123" fmla="*/ 4010 w 19050"/>
                              <a:gd name="connsiteY123" fmla="*/ 3172 h 9525"/>
                              <a:gd name="connsiteX124" fmla="*/ 4515 w 19050"/>
                              <a:gd name="connsiteY124" fmla="*/ 3172 h 9525"/>
                              <a:gd name="connsiteX125" fmla="*/ 4515 w 19050"/>
                              <a:gd name="connsiteY125" fmla="*/ 3172 h 9525"/>
                              <a:gd name="connsiteX126" fmla="*/ 4515 w 19050"/>
                              <a:gd name="connsiteY126" fmla="*/ 0 h 9525"/>
                              <a:gd name="connsiteX127" fmla="*/ 4515 w 19050"/>
                              <a:gd name="connsiteY127" fmla="*/ 3172 h 9525"/>
                              <a:gd name="connsiteX128" fmla="*/ 4515 w 19050"/>
                              <a:gd name="connsiteY128" fmla="*/ 0 h 9525"/>
                              <a:gd name="connsiteX129" fmla="*/ 4515 w 19050"/>
                              <a:gd name="connsiteY129" fmla="*/ 3172 h 9525"/>
                              <a:gd name="connsiteX130" fmla="*/ 4515 w 19050"/>
                              <a:gd name="connsiteY130" fmla="*/ 6353 h 9525"/>
                              <a:gd name="connsiteX131" fmla="*/ 4515 w 19050"/>
                              <a:gd name="connsiteY131" fmla="*/ 3172 h 9525"/>
                              <a:gd name="connsiteX132" fmla="*/ 4515 w 19050"/>
                              <a:gd name="connsiteY132" fmla="*/ 3172 h 9525"/>
                              <a:gd name="connsiteX133" fmla="*/ 4515 w 19050"/>
                              <a:gd name="connsiteY133" fmla="*/ 3172 h 9525"/>
                              <a:gd name="connsiteX134" fmla="*/ 4515 w 19050"/>
                              <a:gd name="connsiteY134" fmla="*/ 3172 h 9525"/>
                              <a:gd name="connsiteX135" fmla="*/ 4515 w 19050"/>
                              <a:gd name="connsiteY135" fmla="*/ 3172 h 9525"/>
                              <a:gd name="connsiteX136" fmla="*/ 5010 w 19050"/>
                              <a:gd name="connsiteY136" fmla="*/ 3172 h 9525"/>
                              <a:gd name="connsiteX137" fmla="*/ 5010 w 19050"/>
                              <a:gd name="connsiteY137" fmla="*/ 3172 h 9525"/>
                              <a:gd name="connsiteX138" fmla="*/ 5010 w 19050"/>
                              <a:gd name="connsiteY138" fmla="*/ 3172 h 9525"/>
                              <a:gd name="connsiteX139" fmla="*/ 5010 w 19050"/>
                              <a:gd name="connsiteY139" fmla="*/ 3172 h 9525"/>
                              <a:gd name="connsiteX140" fmla="*/ 5010 w 19050"/>
                              <a:gd name="connsiteY140" fmla="*/ 3172 h 9525"/>
                              <a:gd name="connsiteX141" fmla="*/ 5010 w 19050"/>
                              <a:gd name="connsiteY141" fmla="*/ 3172 h 9525"/>
                              <a:gd name="connsiteX142" fmla="*/ 5010 w 19050"/>
                              <a:gd name="connsiteY142" fmla="*/ 3172 h 9525"/>
                              <a:gd name="connsiteX143" fmla="*/ 5010 w 19050"/>
                              <a:gd name="connsiteY143" fmla="*/ 3172 h 9525"/>
                              <a:gd name="connsiteX144" fmla="*/ 5010 w 19050"/>
                              <a:gd name="connsiteY144" fmla="*/ 3172 h 9525"/>
                              <a:gd name="connsiteX145" fmla="*/ 5010 w 19050"/>
                              <a:gd name="connsiteY145" fmla="*/ 3172 h 9525"/>
                              <a:gd name="connsiteX146" fmla="*/ 5010 w 19050"/>
                              <a:gd name="connsiteY146" fmla="*/ 3172 h 9525"/>
                              <a:gd name="connsiteX147" fmla="*/ 5010 w 19050"/>
                              <a:gd name="connsiteY147" fmla="*/ 3172 h 9525"/>
                              <a:gd name="connsiteX148" fmla="*/ 5515 w 19050"/>
                              <a:gd name="connsiteY148" fmla="*/ 3172 h 9525"/>
                              <a:gd name="connsiteX149" fmla="*/ 5515 w 19050"/>
                              <a:gd name="connsiteY149" fmla="*/ 3172 h 9525"/>
                              <a:gd name="connsiteX150" fmla="*/ 5515 w 19050"/>
                              <a:gd name="connsiteY150" fmla="*/ 3172 h 9525"/>
                              <a:gd name="connsiteX151" fmla="*/ 5515 w 19050"/>
                              <a:gd name="connsiteY151" fmla="*/ 3172 h 9525"/>
                              <a:gd name="connsiteX152" fmla="*/ 5515 w 19050"/>
                              <a:gd name="connsiteY152" fmla="*/ 3172 h 9525"/>
                              <a:gd name="connsiteX153" fmla="*/ 5515 w 19050"/>
                              <a:gd name="connsiteY153" fmla="*/ 3172 h 9525"/>
                              <a:gd name="connsiteX154" fmla="*/ 5515 w 19050"/>
                              <a:gd name="connsiteY154" fmla="*/ 3172 h 9525"/>
                              <a:gd name="connsiteX155" fmla="*/ 5515 w 19050"/>
                              <a:gd name="connsiteY155" fmla="*/ 3172 h 9525"/>
                              <a:gd name="connsiteX156" fmla="*/ 5515 w 19050"/>
                              <a:gd name="connsiteY156" fmla="*/ 6353 h 9525"/>
                              <a:gd name="connsiteX157" fmla="*/ 5515 w 19050"/>
                              <a:gd name="connsiteY157" fmla="*/ 6353 h 9525"/>
                              <a:gd name="connsiteX158" fmla="*/ 5515 w 19050"/>
                              <a:gd name="connsiteY158" fmla="*/ 6353 h 9525"/>
                              <a:gd name="connsiteX159" fmla="*/ 5515 w 19050"/>
                              <a:gd name="connsiteY159" fmla="*/ 3172 h 9525"/>
                              <a:gd name="connsiteX160" fmla="*/ 6020 w 19050"/>
                              <a:gd name="connsiteY160" fmla="*/ 3172 h 9525"/>
                              <a:gd name="connsiteX161" fmla="*/ 6020 w 19050"/>
                              <a:gd name="connsiteY161" fmla="*/ 3172 h 9525"/>
                              <a:gd name="connsiteX162" fmla="*/ 6020 w 19050"/>
                              <a:gd name="connsiteY162" fmla="*/ 3172 h 9525"/>
                              <a:gd name="connsiteX163" fmla="*/ 6020 w 19050"/>
                              <a:gd name="connsiteY163" fmla="*/ 3172 h 9525"/>
                              <a:gd name="connsiteX164" fmla="*/ 6020 w 19050"/>
                              <a:gd name="connsiteY164" fmla="*/ 3172 h 9525"/>
                              <a:gd name="connsiteX165" fmla="*/ 6020 w 19050"/>
                              <a:gd name="connsiteY165" fmla="*/ 3172 h 9525"/>
                              <a:gd name="connsiteX166" fmla="*/ 6020 w 19050"/>
                              <a:gd name="connsiteY166" fmla="*/ 3172 h 9525"/>
                              <a:gd name="connsiteX167" fmla="*/ 6020 w 19050"/>
                              <a:gd name="connsiteY167" fmla="*/ 3172 h 9525"/>
                              <a:gd name="connsiteX168" fmla="*/ 6020 w 19050"/>
                              <a:gd name="connsiteY168" fmla="*/ 3172 h 9525"/>
                              <a:gd name="connsiteX169" fmla="*/ 6020 w 19050"/>
                              <a:gd name="connsiteY169" fmla="*/ 3172 h 9525"/>
                              <a:gd name="connsiteX170" fmla="*/ 6020 w 19050"/>
                              <a:gd name="connsiteY170" fmla="*/ 0 h 9525"/>
                              <a:gd name="connsiteX171" fmla="*/ 6020 w 19050"/>
                              <a:gd name="connsiteY171" fmla="*/ 3172 h 9525"/>
                              <a:gd name="connsiteX172" fmla="*/ 6515 w 19050"/>
                              <a:gd name="connsiteY172" fmla="*/ 3172 h 9525"/>
                              <a:gd name="connsiteX173" fmla="*/ 6515 w 19050"/>
                              <a:gd name="connsiteY173" fmla="*/ 3172 h 9525"/>
                              <a:gd name="connsiteX174" fmla="*/ 6515 w 19050"/>
                              <a:gd name="connsiteY174" fmla="*/ 3172 h 9525"/>
                              <a:gd name="connsiteX175" fmla="*/ 6515 w 19050"/>
                              <a:gd name="connsiteY175" fmla="*/ 3172 h 9525"/>
                              <a:gd name="connsiteX176" fmla="*/ 6515 w 19050"/>
                              <a:gd name="connsiteY176" fmla="*/ 3172 h 9525"/>
                              <a:gd name="connsiteX177" fmla="*/ 6515 w 19050"/>
                              <a:gd name="connsiteY177" fmla="*/ 3172 h 9525"/>
                              <a:gd name="connsiteX178" fmla="*/ 6515 w 19050"/>
                              <a:gd name="connsiteY178" fmla="*/ 3172 h 9525"/>
                              <a:gd name="connsiteX179" fmla="*/ 6515 w 19050"/>
                              <a:gd name="connsiteY179" fmla="*/ 3172 h 9525"/>
                              <a:gd name="connsiteX180" fmla="*/ 6515 w 19050"/>
                              <a:gd name="connsiteY180" fmla="*/ 3172 h 9525"/>
                              <a:gd name="connsiteX181" fmla="*/ 6515 w 19050"/>
                              <a:gd name="connsiteY181" fmla="*/ 3172 h 9525"/>
                              <a:gd name="connsiteX182" fmla="*/ 6515 w 19050"/>
                              <a:gd name="connsiteY182" fmla="*/ 3172 h 9525"/>
                              <a:gd name="connsiteX183" fmla="*/ 6515 w 19050"/>
                              <a:gd name="connsiteY183" fmla="*/ 3172 h 9525"/>
                              <a:gd name="connsiteX184" fmla="*/ 6515 w 19050"/>
                              <a:gd name="connsiteY184" fmla="*/ 3172 h 9525"/>
                              <a:gd name="connsiteX185" fmla="*/ 6515 w 19050"/>
                              <a:gd name="connsiteY185" fmla="*/ 3172 h 9525"/>
                              <a:gd name="connsiteX186" fmla="*/ 7020 w 19050"/>
                              <a:gd name="connsiteY186" fmla="*/ 3172 h 9525"/>
                              <a:gd name="connsiteX187" fmla="*/ 7020 w 19050"/>
                              <a:gd name="connsiteY187" fmla="*/ 3172 h 9525"/>
                              <a:gd name="connsiteX188" fmla="*/ 7020 w 19050"/>
                              <a:gd name="connsiteY188" fmla="*/ 3172 h 9525"/>
                              <a:gd name="connsiteX189" fmla="*/ 7020 w 19050"/>
                              <a:gd name="connsiteY189" fmla="*/ 3172 h 9525"/>
                              <a:gd name="connsiteX190" fmla="*/ 7020 w 19050"/>
                              <a:gd name="connsiteY190" fmla="*/ 3172 h 9525"/>
                              <a:gd name="connsiteX191" fmla="*/ 7020 w 19050"/>
                              <a:gd name="connsiteY191" fmla="*/ 3172 h 9525"/>
                              <a:gd name="connsiteX192" fmla="*/ 7020 w 19050"/>
                              <a:gd name="connsiteY192" fmla="*/ 3172 h 9525"/>
                              <a:gd name="connsiteX193" fmla="*/ 7020 w 19050"/>
                              <a:gd name="connsiteY193" fmla="*/ 3172 h 9525"/>
                              <a:gd name="connsiteX194" fmla="*/ 7020 w 19050"/>
                              <a:gd name="connsiteY194" fmla="*/ 3172 h 9525"/>
                              <a:gd name="connsiteX195" fmla="*/ 7020 w 19050"/>
                              <a:gd name="connsiteY195" fmla="*/ 3172 h 9525"/>
                              <a:gd name="connsiteX196" fmla="*/ 7020 w 19050"/>
                              <a:gd name="connsiteY196" fmla="*/ 3172 h 9525"/>
                              <a:gd name="connsiteX197" fmla="*/ 7020 w 19050"/>
                              <a:gd name="connsiteY197" fmla="*/ 3172 h 9525"/>
                              <a:gd name="connsiteX198" fmla="*/ 7020 w 19050"/>
                              <a:gd name="connsiteY198" fmla="*/ 3172 h 9525"/>
                              <a:gd name="connsiteX199" fmla="*/ 7020 w 19050"/>
                              <a:gd name="connsiteY199" fmla="*/ 3172 h 9525"/>
                              <a:gd name="connsiteX200" fmla="*/ 7020 w 19050"/>
                              <a:gd name="connsiteY200" fmla="*/ 3172 h 9525"/>
                              <a:gd name="connsiteX201" fmla="*/ 7020 w 19050"/>
                              <a:gd name="connsiteY201" fmla="*/ 3172 h 9525"/>
                              <a:gd name="connsiteX202" fmla="*/ 7020 w 19050"/>
                              <a:gd name="connsiteY202" fmla="*/ 6353 h 9525"/>
                              <a:gd name="connsiteX203" fmla="*/ 7020 w 19050"/>
                              <a:gd name="connsiteY203" fmla="*/ 3172 h 9525"/>
                              <a:gd name="connsiteX204" fmla="*/ 7515 w 19050"/>
                              <a:gd name="connsiteY204" fmla="*/ 3172 h 9525"/>
                              <a:gd name="connsiteX205" fmla="*/ 7515 w 19050"/>
                              <a:gd name="connsiteY205" fmla="*/ 3172 h 9525"/>
                              <a:gd name="connsiteX206" fmla="*/ 7515 w 19050"/>
                              <a:gd name="connsiteY206" fmla="*/ 3172 h 9525"/>
                              <a:gd name="connsiteX207" fmla="*/ 7515 w 19050"/>
                              <a:gd name="connsiteY207" fmla="*/ 3172 h 9525"/>
                              <a:gd name="connsiteX208" fmla="*/ 7515 w 19050"/>
                              <a:gd name="connsiteY208" fmla="*/ 3172 h 9525"/>
                              <a:gd name="connsiteX209" fmla="*/ 7515 w 19050"/>
                              <a:gd name="connsiteY209" fmla="*/ 3172 h 9525"/>
                              <a:gd name="connsiteX210" fmla="*/ 7515 w 19050"/>
                              <a:gd name="connsiteY210" fmla="*/ 3172 h 9525"/>
                              <a:gd name="connsiteX211" fmla="*/ 7515 w 19050"/>
                              <a:gd name="connsiteY211" fmla="*/ 3172 h 9525"/>
                              <a:gd name="connsiteX212" fmla="*/ 7515 w 19050"/>
                              <a:gd name="connsiteY212" fmla="*/ 3172 h 9525"/>
                              <a:gd name="connsiteX213" fmla="*/ 7515 w 19050"/>
                              <a:gd name="connsiteY213" fmla="*/ 3172 h 9525"/>
                              <a:gd name="connsiteX214" fmla="*/ 7515 w 19050"/>
                              <a:gd name="connsiteY214" fmla="*/ 3172 h 9525"/>
                              <a:gd name="connsiteX215" fmla="*/ 7515 w 19050"/>
                              <a:gd name="connsiteY215" fmla="*/ 3172 h 9525"/>
                              <a:gd name="connsiteX216" fmla="*/ 8020 w 19050"/>
                              <a:gd name="connsiteY216" fmla="*/ 3172 h 9525"/>
                              <a:gd name="connsiteX217" fmla="*/ 8020 w 19050"/>
                              <a:gd name="connsiteY217" fmla="*/ 3172 h 9525"/>
                              <a:gd name="connsiteX218" fmla="*/ 8020 w 19050"/>
                              <a:gd name="connsiteY218" fmla="*/ 3172 h 9525"/>
                              <a:gd name="connsiteX219" fmla="*/ 8020 w 19050"/>
                              <a:gd name="connsiteY219" fmla="*/ 3172 h 9525"/>
                              <a:gd name="connsiteX220" fmla="*/ 8020 w 19050"/>
                              <a:gd name="connsiteY220" fmla="*/ 3172 h 9525"/>
                              <a:gd name="connsiteX221" fmla="*/ 8020 w 19050"/>
                              <a:gd name="connsiteY221" fmla="*/ 6353 h 9525"/>
                              <a:gd name="connsiteX222" fmla="*/ 8020 w 19050"/>
                              <a:gd name="connsiteY222" fmla="*/ 6353 h 9525"/>
                              <a:gd name="connsiteX223" fmla="*/ 8020 w 19050"/>
                              <a:gd name="connsiteY223" fmla="*/ 6353 h 9525"/>
                              <a:gd name="connsiteX224" fmla="*/ 8020 w 19050"/>
                              <a:gd name="connsiteY224" fmla="*/ 3172 h 9525"/>
                              <a:gd name="connsiteX225" fmla="*/ 8020 w 19050"/>
                              <a:gd name="connsiteY225" fmla="*/ 3172 h 9525"/>
                              <a:gd name="connsiteX226" fmla="*/ 8020 w 19050"/>
                              <a:gd name="connsiteY226" fmla="*/ 3172 h 9525"/>
                              <a:gd name="connsiteX227" fmla="*/ 8020 w 19050"/>
                              <a:gd name="connsiteY227" fmla="*/ 3172 h 9525"/>
                              <a:gd name="connsiteX228" fmla="*/ 8525 w 19050"/>
                              <a:gd name="connsiteY228" fmla="*/ 6353 h 9525"/>
                              <a:gd name="connsiteX229" fmla="*/ 8525 w 19050"/>
                              <a:gd name="connsiteY229" fmla="*/ 3172 h 9525"/>
                              <a:gd name="connsiteX230" fmla="*/ 8525 w 19050"/>
                              <a:gd name="connsiteY230" fmla="*/ 3172 h 9525"/>
                              <a:gd name="connsiteX231" fmla="*/ 8525 w 19050"/>
                              <a:gd name="connsiteY231" fmla="*/ 3172 h 9525"/>
                              <a:gd name="connsiteX232" fmla="*/ 8525 w 19050"/>
                              <a:gd name="connsiteY232" fmla="*/ 3172 h 9525"/>
                              <a:gd name="connsiteX233" fmla="*/ 8525 w 19050"/>
                              <a:gd name="connsiteY233" fmla="*/ 3172 h 9525"/>
                              <a:gd name="connsiteX234" fmla="*/ 8525 w 19050"/>
                              <a:gd name="connsiteY234" fmla="*/ 3172 h 9525"/>
                              <a:gd name="connsiteX235" fmla="*/ 8525 w 19050"/>
                              <a:gd name="connsiteY235" fmla="*/ 3172 h 9525"/>
                              <a:gd name="connsiteX236" fmla="*/ 8525 w 19050"/>
                              <a:gd name="connsiteY236" fmla="*/ 3172 h 9525"/>
                              <a:gd name="connsiteX237" fmla="*/ 8525 w 19050"/>
                              <a:gd name="connsiteY237" fmla="*/ 3172 h 9525"/>
                              <a:gd name="connsiteX238" fmla="*/ 8525 w 19050"/>
                              <a:gd name="connsiteY238" fmla="*/ 3172 h 9525"/>
                              <a:gd name="connsiteX239" fmla="*/ 8525 w 19050"/>
                              <a:gd name="connsiteY239" fmla="*/ 3172 h 9525"/>
                              <a:gd name="connsiteX240" fmla="*/ 9020 w 19050"/>
                              <a:gd name="connsiteY240" fmla="*/ 3172 h 9525"/>
                              <a:gd name="connsiteX241" fmla="*/ 9020 w 19050"/>
                              <a:gd name="connsiteY241" fmla="*/ 3172 h 9525"/>
                              <a:gd name="connsiteX242" fmla="*/ 9020 w 19050"/>
                              <a:gd name="connsiteY242" fmla="*/ 3172 h 9525"/>
                              <a:gd name="connsiteX243" fmla="*/ 9020 w 19050"/>
                              <a:gd name="connsiteY243" fmla="*/ 3172 h 9525"/>
                              <a:gd name="connsiteX244" fmla="*/ 9020 w 19050"/>
                              <a:gd name="connsiteY244" fmla="*/ 6353 h 9525"/>
                              <a:gd name="connsiteX245" fmla="*/ 9020 w 19050"/>
                              <a:gd name="connsiteY245" fmla="*/ 6353 h 9525"/>
                              <a:gd name="connsiteX246" fmla="*/ 9020 w 19050"/>
                              <a:gd name="connsiteY246" fmla="*/ 6353 h 9525"/>
                              <a:gd name="connsiteX247" fmla="*/ 9020 w 19050"/>
                              <a:gd name="connsiteY247" fmla="*/ 3172 h 9525"/>
                              <a:gd name="connsiteX248" fmla="*/ 9020 w 19050"/>
                              <a:gd name="connsiteY248" fmla="*/ 3172 h 9525"/>
                              <a:gd name="connsiteX249" fmla="*/ 9020 w 19050"/>
                              <a:gd name="connsiteY249" fmla="*/ 3172 h 9525"/>
                              <a:gd name="connsiteX250" fmla="*/ 9020 w 19050"/>
                              <a:gd name="connsiteY250" fmla="*/ 3172 h 9525"/>
                              <a:gd name="connsiteX251" fmla="*/ 9020 w 19050"/>
                              <a:gd name="connsiteY251" fmla="*/ 3172 h 9525"/>
                              <a:gd name="connsiteX252" fmla="*/ 9020 w 19050"/>
                              <a:gd name="connsiteY252" fmla="*/ 3172 h 9525"/>
                              <a:gd name="connsiteX253" fmla="*/ 9020 w 19050"/>
                              <a:gd name="connsiteY253" fmla="*/ 3172 h 9525"/>
                              <a:gd name="connsiteX254" fmla="*/ 9525 w 19050"/>
                              <a:gd name="connsiteY254" fmla="*/ 3172 h 9525"/>
                              <a:gd name="connsiteX255" fmla="*/ 9525 w 19050"/>
                              <a:gd name="connsiteY255" fmla="*/ 3172 h 9525"/>
                              <a:gd name="connsiteX256" fmla="*/ 9525 w 19050"/>
                              <a:gd name="connsiteY256" fmla="*/ 3172 h 9525"/>
                              <a:gd name="connsiteX257" fmla="*/ 9525 w 19050"/>
                              <a:gd name="connsiteY257" fmla="*/ 3172 h 9525"/>
                              <a:gd name="connsiteX258" fmla="*/ 9525 w 19050"/>
                              <a:gd name="connsiteY258" fmla="*/ 3172 h 9525"/>
                              <a:gd name="connsiteX259" fmla="*/ 9525 w 19050"/>
                              <a:gd name="connsiteY259" fmla="*/ 3172 h 9525"/>
                              <a:gd name="connsiteX260" fmla="*/ 9525 w 19050"/>
                              <a:gd name="connsiteY260" fmla="*/ 3172 h 9525"/>
                              <a:gd name="connsiteX261" fmla="*/ 9525 w 19050"/>
                              <a:gd name="connsiteY261" fmla="*/ 3172 h 9525"/>
                              <a:gd name="connsiteX262" fmla="*/ 9525 w 19050"/>
                              <a:gd name="connsiteY262" fmla="*/ 3172 h 9525"/>
                              <a:gd name="connsiteX263" fmla="*/ 9525 w 19050"/>
                              <a:gd name="connsiteY263" fmla="*/ 3172 h 9525"/>
                              <a:gd name="connsiteX264" fmla="*/ 9525 w 19050"/>
                              <a:gd name="connsiteY264" fmla="*/ 3172 h 9525"/>
                              <a:gd name="connsiteX265" fmla="*/ 9525 w 19050"/>
                              <a:gd name="connsiteY265" fmla="*/ 3172 h 9525"/>
                              <a:gd name="connsiteX266" fmla="*/ 10030 w 19050"/>
                              <a:gd name="connsiteY266" fmla="*/ 3172 h 9525"/>
                              <a:gd name="connsiteX267" fmla="*/ 10030 w 19050"/>
                              <a:gd name="connsiteY267" fmla="*/ 6353 h 9525"/>
                              <a:gd name="connsiteX268" fmla="*/ 10030 w 19050"/>
                              <a:gd name="connsiteY268" fmla="*/ 3172 h 9525"/>
                              <a:gd name="connsiteX269" fmla="*/ 10030 w 19050"/>
                              <a:gd name="connsiteY269" fmla="*/ 3172 h 9525"/>
                              <a:gd name="connsiteX270" fmla="*/ 10030 w 19050"/>
                              <a:gd name="connsiteY270" fmla="*/ 6353 h 9525"/>
                              <a:gd name="connsiteX271" fmla="*/ 10030 w 19050"/>
                              <a:gd name="connsiteY271" fmla="*/ 3172 h 9525"/>
                              <a:gd name="connsiteX272" fmla="*/ 10030 w 19050"/>
                              <a:gd name="connsiteY272" fmla="*/ 3172 h 9525"/>
                              <a:gd name="connsiteX273" fmla="*/ 10030 w 19050"/>
                              <a:gd name="connsiteY273" fmla="*/ 3172 h 9525"/>
                              <a:gd name="connsiteX274" fmla="*/ 10030 w 19050"/>
                              <a:gd name="connsiteY274" fmla="*/ 3172 h 9525"/>
                              <a:gd name="connsiteX275" fmla="*/ 10030 w 19050"/>
                              <a:gd name="connsiteY275" fmla="*/ 3172 h 9525"/>
                              <a:gd name="connsiteX276" fmla="*/ 10030 w 19050"/>
                              <a:gd name="connsiteY276" fmla="*/ 3172 h 9525"/>
                              <a:gd name="connsiteX277" fmla="*/ 10030 w 19050"/>
                              <a:gd name="connsiteY277" fmla="*/ 3172 h 9525"/>
                              <a:gd name="connsiteX278" fmla="*/ 10030 w 19050"/>
                              <a:gd name="connsiteY278" fmla="*/ 3172 h 9525"/>
                              <a:gd name="connsiteX279" fmla="*/ 10030 w 19050"/>
                              <a:gd name="connsiteY279" fmla="*/ 3172 h 9525"/>
                              <a:gd name="connsiteX280" fmla="*/ 10030 w 19050"/>
                              <a:gd name="connsiteY280" fmla="*/ 3172 h 9525"/>
                              <a:gd name="connsiteX281" fmla="*/ 10030 w 19050"/>
                              <a:gd name="connsiteY281" fmla="*/ 3172 h 9525"/>
                              <a:gd name="connsiteX282" fmla="*/ 10030 w 19050"/>
                              <a:gd name="connsiteY282" fmla="*/ 3172 h 9525"/>
                              <a:gd name="connsiteX283" fmla="*/ 10030 w 19050"/>
                              <a:gd name="connsiteY283" fmla="*/ 3172 h 9525"/>
                              <a:gd name="connsiteX284" fmla="*/ 10525 w 19050"/>
                              <a:gd name="connsiteY284" fmla="*/ 3172 h 9525"/>
                              <a:gd name="connsiteX285" fmla="*/ 10525 w 19050"/>
                              <a:gd name="connsiteY285" fmla="*/ 3172 h 9525"/>
                              <a:gd name="connsiteX286" fmla="*/ 10525 w 19050"/>
                              <a:gd name="connsiteY286" fmla="*/ 3172 h 9525"/>
                              <a:gd name="connsiteX287" fmla="*/ 10525 w 19050"/>
                              <a:gd name="connsiteY287" fmla="*/ 3172 h 9525"/>
                              <a:gd name="connsiteX288" fmla="*/ 10525 w 19050"/>
                              <a:gd name="connsiteY288" fmla="*/ 3172 h 9525"/>
                              <a:gd name="connsiteX289" fmla="*/ 10525 w 19050"/>
                              <a:gd name="connsiteY289" fmla="*/ 3172 h 9525"/>
                              <a:gd name="connsiteX290" fmla="*/ 10525 w 19050"/>
                              <a:gd name="connsiteY290" fmla="*/ 3172 h 9525"/>
                              <a:gd name="connsiteX291" fmla="*/ 10525 w 19050"/>
                              <a:gd name="connsiteY291" fmla="*/ 3172 h 9525"/>
                              <a:gd name="connsiteX292" fmla="*/ 10525 w 19050"/>
                              <a:gd name="connsiteY292" fmla="*/ 3172 h 9525"/>
                              <a:gd name="connsiteX293" fmla="*/ 10525 w 19050"/>
                              <a:gd name="connsiteY293" fmla="*/ 3172 h 9525"/>
                              <a:gd name="connsiteX294" fmla="*/ 10525 w 19050"/>
                              <a:gd name="connsiteY294" fmla="*/ 3172 h 9525"/>
                              <a:gd name="connsiteX295" fmla="*/ 10525 w 19050"/>
                              <a:gd name="connsiteY295" fmla="*/ 3172 h 9525"/>
                              <a:gd name="connsiteX296" fmla="*/ 11030 w 19050"/>
                              <a:gd name="connsiteY296" fmla="*/ 3172 h 9525"/>
                              <a:gd name="connsiteX297" fmla="*/ 11030 w 19050"/>
                              <a:gd name="connsiteY297" fmla="*/ 3172 h 9525"/>
                              <a:gd name="connsiteX298" fmla="*/ 11030 w 19050"/>
                              <a:gd name="connsiteY298" fmla="*/ 3172 h 9525"/>
                              <a:gd name="connsiteX299" fmla="*/ 11030 w 19050"/>
                              <a:gd name="connsiteY299" fmla="*/ 3172 h 9525"/>
                              <a:gd name="connsiteX300" fmla="*/ 11030 w 19050"/>
                              <a:gd name="connsiteY300" fmla="*/ 3172 h 9525"/>
                              <a:gd name="connsiteX301" fmla="*/ 11030 w 19050"/>
                              <a:gd name="connsiteY301" fmla="*/ 3172 h 9525"/>
                              <a:gd name="connsiteX302" fmla="*/ 11030 w 19050"/>
                              <a:gd name="connsiteY302" fmla="*/ 3172 h 9525"/>
                              <a:gd name="connsiteX303" fmla="*/ 11030 w 19050"/>
                              <a:gd name="connsiteY303" fmla="*/ 3172 h 9525"/>
                              <a:gd name="connsiteX304" fmla="*/ 11030 w 19050"/>
                              <a:gd name="connsiteY304" fmla="*/ 3172 h 9525"/>
                              <a:gd name="connsiteX305" fmla="*/ 11030 w 19050"/>
                              <a:gd name="connsiteY305" fmla="*/ 3172 h 9525"/>
                              <a:gd name="connsiteX306" fmla="*/ 11030 w 19050"/>
                              <a:gd name="connsiteY306" fmla="*/ 3172 h 9525"/>
                              <a:gd name="connsiteX307" fmla="*/ 11030 w 19050"/>
                              <a:gd name="connsiteY307" fmla="*/ 3172 h 9525"/>
                              <a:gd name="connsiteX308" fmla="*/ 11535 w 19050"/>
                              <a:gd name="connsiteY308" fmla="*/ 3172 h 9525"/>
                              <a:gd name="connsiteX309" fmla="*/ 11535 w 19050"/>
                              <a:gd name="connsiteY309" fmla="*/ 3172 h 9525"/>
                              <a:gd name="connsiteX310" fmla="*/ 11535 w 19050"/>
                              <a:gd name="connsiteY310" fmla="*/ 3172 h 9525"/>
                              <a:gd name="connsiteX311" fmla="*/ 11535 w 19050"/>
                              <a:gd name="connsiteY311" fmla="*/ 3172 h 9525"/>
                              <a:gd name="connsiteX312" fmla="*/ 11535 w 19050"/>
                              <a:gd name="connsiteY312" fmla="*/ 3172 h 9525"/>
                              <a:gd name="connsiteX313" fmla="*/ 11535 w 19050"/>
                              <a:gd name="connsiteY313" fmla="*/ 3172 h 9525"/>
                              <a:gd name="connsiteX314" fmla="*/ 11535 w 19050"/>
                              <a:gd name="connsiteY314" fmla="*/ 3172 h 9525"/>
                              <a:gd name="connsiteX315" fmla="*/ 11535 w 19050"/>
                              <a:gd name="connsiteY315" fmla="*/ 3172 h 9525"/>
                              <a:gd name="connsiteX316" fmla="*/ 11535 w 19050"/>
                              <a:gd name="connsiteY316" fmla="*/ 3172 h 9525"/>
                              <a:gd name="connsiteX317" fmla="*/ 11535 w 19050"/>
                              <a:gd name="connsiteY317" fmla="*/ 3172 h 9525"/>
                              <a:gd name="connsiteX318" fmla="*/ 11535 w 19050"/>
                              <a:gd name="connsiteY318" fmla="*/ 3172 h 9525"/>
                              <a:gd name="connsiteX319" fmla="*/ 11535 w 19050"/>
                              <a:gd name="connsiteY319" fmla="*/ 3172 h 9525"/>
                              <a:gd name="connsiteX320" fmla="*/ 11535 w 19050"/>
                              <a:gd name="connsiteY320" fmla="*/ 3172 h 9525"/>
                              <a:gd name="connsiteX321" fmla="*/ 11535 w 19050"/>
                              <a:gd name="connsiteY321" fmla="*/ 3172 h 9525"/>
                              <a:gd name="connsiteX322" fmla="*/ 12030 w 19050"/>
                              <a:gd name="connsiteY322" fmla="*/ 3172 h 9525"/>
                              <a:gd name="connsiteX323" fmla="*/ 12030 w 19050"/>
                              <a:gd name="connsiteY323" fmla="*/ 3172 h 9525"/>
                              <a:gd name="connsiteX324" fmla="*/ 12030 w 19050"/>
                              <a:gd name="connsiteY324" fmla="*/ 3172 h 9525"/>
                              <a:gd name="connsiteX325" fmla="*/ 12030 w 19050"/>
                              <a:gd name="connsiteY325" fmla="*/ 6353 h 9525"/>
                              <a:gd name="connsiteX326" fmla="*/ 12030 w 19050"/>
                              <a:gd name="connsiteY326" fmla="*/ 3172 h 9525"/>
                              <a:gd name="connsiteX327" fmla="*/ 12030 w 19050"/>
                              <a:gd name="connsiteY327" fmla="*/ 3172 h 9525"/>
                              <a:gd name="connsiteX328" fmla="*/ 12030 w 19050"/>
                              <a:gd name="connsiteY328" fmla="*/ 3172 h 9525"/>
                              <a:gd name="connsiteX329" fmla="*/ 12030 w 19050"/>
                              <a:gd name="connsiteY329" fmla="*/ 3172 h 9525"/>
                              <a:gd name="connsiteX330" fmla="*/ 12030 w 19050"/>
                              <a:gd name="connsiteY330" fmla="*/ 3172 h 9525"/>
                              <a:gd name="connsiteX331" fmla="*/ 12030 w 19050"/>
                              <a:gd name="connsiteY331" fmla="*/ 3172 h 9525"/>
                              <a:gd name="connsiteX332" fmla="*/ 12030 w 19050"/>
                              <a:gd name="connsiteY332" fmla="*/ 3172 h 9525"/>
                              <a:gd name="connsiteX333" fmla="*/ 12030 w 19050"/>
                              <a:gd name="connsiteY333" fmla="*/ 3172 h 9525"/>
                              <a:gd name="connsiteX334" fmla="*/ 12535 w 19050"/>
                              <a:gd name="connsiteY334" fmla="*/ 3172 h 9525"/>
                              <a:gd name="connsiteX335" fmla="*/ 12535 w 19050"/>
                              <a:gd name="connsiteY335" fmla="*/ 3172 h 9525"/>
                              <a:gd name="connsiteX336" fmla="*/ 12535 w 19050"/>
                              <a:gd name="connsiteY336" fmla="*/ 3172 h 9525"/>
                              <a:gd name="connsiteX337" fmla="*/ 12535 w 19050"/>
                              <a:gd name="connsiteY337" fmla="*/ 3172 h 9525"/>
                              <a:gd name="connsiteX338" fmla="*/ 12535 w 19050"/>
                              <a:gd name="connsiteY338" fmla="*/ 3172 h 9525"/>
                              <a:gd name="connsiteX339" fmla="*/ 12535 w 19050"/>
                              <a:gd name="connsiteY339" fmla="*/ 3172 h 9525"/>
                              <a:gd name="connsiteX340" fmla="*/ 12535 w 19050"/>
                              <a:gd name="connsiteY340" fmla="*/ 3172 h 9525"/>
                              <a:gd name="connsiteX341" fmla="*/ 12535 w 19050"/>
                              <a:gd name="connsiteY341" fmla="*/ 3172 h 9525"/>
                              <a:gd name="connsiteX342" fmla="*/ 12535 w 19050"/>
                              <a:gd name="connsiteY342" fmla="*/ 6353 h 9525"/>
                              <a:gd name="connsiteX343" fmla="*/ 12535 w 19050"/>
                              <a:gd name="connsiteY343" fmla="*/ 6353 h 9525"/>
                              <a:gd name="connsiteX344" fmla="*/ 12535 w 19050"/>
                              <a:gd name="connsiteY344" fmla="*/ 9525 h 9525"/>
                              <a:gd name="connsiteX345" fmla="*/ 12535 w 19050"/>
                              <a:gd name="connsiteY345" fmla="*/ 9525 h 9525"/>
                              <a:gd name="connsiteX346" fmla="*/ 13030 w 19050"/>
                              <a:gd name="connsiteY346" fmla="*/ 6353 h 9525"/>
                              <a:gd name="connsiteX347" fmla="*/ 13030 w 19050"/>
                              <a:gd name="connsiteY347" fmla="*/ 6353 h 9525"/>
                              <a:gd name="connsiteX348" fmla="*/ 13030 w 19050"/>
                              <a:gd name="connsiteY348" fmla="*/ 3172 h 9525"/>
                              <a:gd name="connsiteX349" fmla="*/ 13030 w 19050"/>
                              <a:gd name="connsiteY349" fmla="*/ 3172 h 9525"/>
                              <a:gd name="connsiteX350" fmla="*/ 13030 w 19050"/>
                              <a:gd name="connsiteY350" fmla="*/ 3172 h 9525"/>
                              <a:gd name="connsiteX351" fmla="*/ 13030 w 19050"/>
                              <a:gd name="connsiteY351" fmla="*/ 3172 h 9525"/>
                              <a:gd name="connsiteX352" fmla="*/ 13030 w 19050"/>
                              <a:gd name="connsiteY352" fmla="*/ 3172 h 9525"/>
                              <a:gd name="connsiteX353" fmla="*/ 13030 w 19050"/>
                              <a:gd name="connsiteY353" fmla="*/ 3172 h 9525"/>
                              <a:gd name="connsiteX354" fmla="*/ 13030 w 19050"/>
                              <a:gd name="connsiteY354" fmla="*/ 6353 h 9525"/>
                              <a:gd name="connsiteX355" fmla="*/ 13030 w 19050"/>
                              <a:gd name="connsiteY355" fmla="*/ 6353 h 9525"/>
                              <a:gd name="connsiteX356" fmla="*/ 13030 w 19050"/>
                              <a:gd name="connsiteY356" fmla="*/ 6353 h 9525"/>
                              <a:gd name="connsiteX357" fmla="*/ 13030 w 19050"/>
                              <a:gd name="connsiteY357" fmla="*/ 3172 h 9525"/>
                              <a:gd name="connsiteX358" fmla="*/ 13535 w 19050"/>
                              <a:gd name="connsiteY358" fmla="*/ 3172 h 9525"/>
                              <a:gd name="connsiteX359" fmla="*/ 13535 w 19050"/>
                              <a:gd name="connsiteY359" fmla="*/ 3172 h 9525"/>
                              <a:gd name="connsiteX360" fmla="*/ 13535 w 19050"/>
                              <a:gd name="connsiteY360" fmla="*/ 3172 h 9525"/>
                              <a:gd name="connsiteX361" fmla="*/ 13535 w 19050"/>
                              <a:gd name="connsiteY361" fmla="*/ 3172 h 9525"/>
                              <a:gd name="connsiteX362" fmla="*/ 13535 w 19050"/>
                              <a:gd name="connsiteY362" fmla="*/ 3172 h 9525"/>
                              <a:gd name="connsiteX363" fmla="*/ 13535 w 19050"/>
                              <a:gd name="connsiteY363" fmla="*/ 3172 h 9525"/>
                              <a:gd name="connsiteX364" fmla="*/ 13535 w 19050"/>
                              <a:gd name="connsiteY364" fmla="*/ 3172 h 9525"/>
                              <a:gd name="connsiteX365" fmla="*/ 13535 w 19050"/>
                              <a:gd name="connsiteY365" fmla="*/ 3172 h 9525"/>
                              <a:gd name="connsiteX366" fmla="*/ 13535 w 19050"/>
                              <a:gd name="connsiteY366" fmla="*/ 3172 h 9525"/>
                              <a:gd name="connsiteX367" fmla="*/ 13535 w 19050"/>
                              <a:gd name="connsiteY367" fmla="*/ 3172 h 9525"/>
                              <a:gd name="connsiteX368" fmla="*/ 13535 w 19050"/>
                              <a:gd name="connsiteY368" fmla="*/ 3172 h 9525"/>
                              <a:gd name="connsiteX369" fmla="*/ 13535 w 19050"/>
                              <a:gd name="connsiteY369" fmla="*/ 6353 h 9525"/>
                              <a:gd name="connsiteX370" fmla="*/ 13535 w 19050"/>
                              <a:gd name="connsiteY370" fmla="*/ 3172 h 9525"/>
                              <a:gd name="connsiteX371" fmla="*/ 13535 w 19050"/>
                              <a:gd name="connsiteY371" fmla="*/ 3172 h 9525"/>
                              <a:gd name="connsiteX372" fmla="*/ 13535 w 19050"/>
                              <a:gd name="connsiteY372" fmla="*/ 3172 h 9525"/>
                              <a:gd name="connsiteX373" fmla="*/ 13535 w 19050"/>
                              <a:gd name="connsiteY373" fmla="*/ 3172 h 9525"/>
                              <a:gd name="connsiteX374" fmla="*/ 13535 w 19050"/>
                              <a:gd name="connsiteY374" fmla="*/ 3172 h 9525"/>
                              <a:gd name="connsiteX375" fmla="*/ 13535 w 19050"/>
                              <a:gd name="connsiteY375" fmla="*/ 3172 h 9525"/>
                              <a:gd name="connsiteX376" fmla="*/ 14040 w 19050"/>
                              <a:gd name="connsiteY376" fmla="*/ 3172 h 9525"/>
                              <a:gd name="connsiteX377" fmla="*/ 14040 w 19050"/>
                              <a:gd name="connsiteY377" fmla="*/ 3172 h 9525"/>
                              <a:gd name="connsiteX378" fmla="*/ 14040 w 19050"/>
                              <a:gd name="connsiteY378" fmla="*/ 3172 h 9525"/>
                              <a:gd name="connsiteX379" fmla="*/ 14040 w 19050"/>
                              <a:gd name="connsiteY379" fmla="*/ 6353 h 9525"/>
                              <a:gd name="connsiteX380" fmla="*/ 14040 w 19050"/>
                              <a:gd name="connsiteY380" fmla="*/ 3172 h 9525"/>
                              <a:gd name="connsiteX381" fmla="*/ 14040 w 19050"/>
                              <a:gd name="connsiteY381" fmla="*/ 3172 h 9525"/>
                              <a:gd name="connsiteX382" fmla="*/ 14040 w 19050"/>
                              <a:gd name="connsiteY382" fmla="*/ 3172 h 9525"/>
                              <a:gd name="connsiteX383" fmla="*/ 14040 w 19050"/>
                              <a:gd name="connsiteY383" fmla="*/ 3172 h 9525"/>
                              <a:gd name="connsiteX384" fmla="*/ 14040 w 19050"/>
                              <a:gd name="connsiteY384" fmla="*/ 3172 h 9525"/>
                              <a:gd name="connsiteX385" fmla="*/ 14040 w 19050"/>
                              <a:gd name="connsiteY385" fmla="*/ 3172 h 9525"/>
                              <a:gd name="connsiteX386" fmla="*/ 14040 w 19050"/>
                              <a:gd name="connsiteY386" fmla="*/ 3172 h 9525"/>
                              <a:gd name="connsiteX387" fmla="*/ 14040 w 19050"/>
                              <a:gd name="connsiteY387" fmla="*/ 6353 h 9525"/>
                              <a:gd name="connsiteX388" fmla="*/ 14535 w 19050"/>
                              <a:gd name="connsiteY388" fmla="*/ 3172 h 9525"/>
                              <a:gd name="connsiteX389" fmla="*/ 14535 w 19050"/>
                              <a:gd name="connsiteY389" fmla="*/ 6353 h 9525"/>
                              <a:gd name="connsiteX390" fmla="*/ 14535 w 19050"/>
                              <a:gd name="connsiteY390" fmla="*/ 3172 h 9525"/>
                              <a:gd name="connsiteX391" fmla="*/ 14535 w 19050"/>
                              <a:gd name="connsiteY391" fmla="*/ 3172 h 9525"/>
                              <a:gd name="connsiteX392" fmla="*/ 14535 w 19050"/>
                              <a:gd name="connsiteY392" fmla="*/ 0 h 9525"/>
                              <a:gd name="connsiteX393" fmla="*/ 14535 w 19050"/>
                              <a:gd name="connsiteY393" fmla="*/ 3172 h 9525"/>
                              <a:gd name="connsiteX394" fmla="*/ 14535 w 19050"/>
                              <a:gd name="connsiteY394" fmla="*/ 3172 h 9525"/>
                              <a:gd name="connsiteX395" fmla="*/ 14535 w 19050"/>
                              <a:gd name="connsiteY395" fmla="*/ 3172 h 9525"/>
                              <a:gd name="connsiteX396" fmla="*/ 14535 w 19050"/>
                              <a:gd name="connsiteY396" fmla="*/ 3172 h 9525"/>
                              <a:gd name="connsiteX397" fmla="*/ 14535 w 19050"/>
                              <a:gd name="connsiteY397" fmla="*/ 3172 h 9525"/>
                              <a:gd name="connsiteX398" fmla="*/ 14535 w 19050"/>
                              <a:gd name="connsiteY398" fmla="*/ 3172 h 9525"/>
                              <a:gd name="connsiteX399" fmla="*/ 14535 w 19050"/>
                              <a:gd name="connsiteY399" fmla="*/ 3172 h 9525"/>
                              <a:gd name="connsiteX400" fmla="*/ 14535 w 19050"/>
                              <a:gd name="connsiteY400" fmla="*/ 3172 h 9525"/>
                              <a:gd name="connsiteX401" fmla="*/ 14535 w 19050"/>
                              <a:gd name="connsiteY401" fmla="*/ 3172 h 9525"/>
                              <a:gd name="connsiteX402" fmla="*/ 15040 w 19050"/>
                              <a:gd name="connsiteY402" fmla="*/ 3172 h 9525"/>
                              <a:gd name="connsiteX403" fmla="*/ 15040 w 19050"/>
                              <a:gd name="connsiteY403" fmla="*/ 3172 h 9525"/>
                              <a:gd name="connsiteX404" fmla="*/ 15040 w 19050"/>
                              <a:gd name="connsiteY404" fmla="*/ 6353 h 9525"/>
                              <a:gd name="connsiteX405" fmla="*/ 15040 w 19050"/>
                              <a:gd name="connsiteY405" fmla="*/ 3172 h 9525"/>
                              <a:gd name="connsiteX406" fmla="*/ 15040 w 19050"/>
                              <a:gd name="connsiteY406" fmla="*/ 3172 h 9525"/>
                              <a:gd name="connsiteX407" fmla="*/ 15040 w 19050"/>
                              <a:gd name="connsiteY407" fmla="*/ 6353 h 9525"/>
                              <a:gd name="connsiteX408" fmla="*/ 15040 w 19050"/>
                              <a:gd name="connsiteY408" fmla="*/ 3172 h 9525"/>
                              <a:gd name="connsiteX409" fmla="*/ 15040 w 19050"/>
                              <a:gd name="connsiteY409" fmla="*/ 3172 h 9525"/>
                              <a:gd name="connsiteX410" fmla="*/ 15040 w 19050"/>
                              <a:gd name="connsiteY410" fmla="*/ 6353 h 9525"/>
                              <a:gd name="connsiteX411" fmla="*/ 15040 w 19050"/>
                              <a:gd name="connsiteY411" fmla="*/ 6353 h 9525"/>
                              <a:gd name="connsiteX412" fmla="*/ 15040 w 19050"/>
                              <a:gd name="connsiteY412" fmla="*/ 6353 h 9525"/>
                              <a:gd name="connsiteX413" fmla="*/ 15040 w 19050"/>
                              <a:gd name="connsiteY413" fmla="*/ 6353 h 9525"/>
                              <a:gd name="connsiteX414" fmla="*/ 15545 w 19050"/>
                              <a:gd name="connsiteY414" fmla="*/ 3172 h 9525"/>
                              <a:gd name="connsiteX415" fmla="*/ 15545 w 19050"/>
                              <a:gd name="connsiteY415" fmla="*/ 3172 h 9525"/>
                              <a:gd name="connsiteX416" fmla="*/ 15545 w 19050"/>
                              <a:gd name="connsiteY416" fmla="*/ 3172 h 9525"/>
                              <a:gd name="connsiteX417" fmla="*/ 15545 w 19050"/>
                              <a:gd name="connsiteY417" fmla="*/ 6353 h 9525"/>
                              <a:gd name="connsiteX418" fmla="*/ 15545 w 19050"/>
                              <a:gd name="connsiteY418" fmla="*/ 3172 h 9525"/>
                              <a:gd name="connsiteX419" fmla="*/ 15545 w 19050"/>
                              <a:gd name="connsiteY419" fmla="*/ 3172 h 9525"/>
                              <a:gd name="connsiteX420" fmla="*/ 15545 w 19050"/>
                              <a:gd name="connsiteY420" fmla="*/ 3172 h 9525"/>
                              <a:gd name="connsiteX421" fmla="*/ 15545 w 19050"/>
                              <a:gd name="connsiteY421" fmla="*/ 3172 h 9525"/>
                              <a:gd name="connsiteX422" fmla="*/ 15545 w 19050"/>
                              <a:gd name="connsiteY422" fmla="*/ 6353 h 9525"/>
                              <a:gd name="connsiteX423" fmla="*/ 15545 w 19050"/>
                              <a:gd name="connsiteY423" fmla="*/ 9525 h 9525"/>
                              <a:gd name="connsiteX424" fmla="*/ 15545 w 19050"/>
                              <a:gd name="connsiteY424" fmla="*/ 9525 h 9525"/>
                              <a:gd name="connsiteX425" fmla="*/ 15545 w 19050"/>
                              <a:gd name="connsiteY425" fmla="*/ 6353 h 9525"/>
                              <a:gd name="connsiteX426" fmla="*/ 16040 w 19050"/>
                              <a:gd name="connsiteY426" fmla="*/ 6353 h 9525"/>
                              <a:gd name="connsiteX427" fmla="*/ 16040 w 19050"/>
                              <a:gd name="connsiteY427" fmla="*/ 6353 h 9525"/>
                              <a:gd name="connsiteX428" fmla="*/ 16040 w 19050"/>
                              <a:gd name="connsiteY428" fmla="*/ 6353 h 9525"/>
                              <a:gd name="connsiteX429" fmla="*/ 16040 w 19050"/>
                              <a:gd name="connsiteY429" fmla="*/ 3172 h 9525"/>
                              <a:gd name="connsiteX430" fmla="*/ 16040 w 19050"/>
                              <a:gd name="connsiteY430" fmla="*/ 3172 h 9525"/>
                              <a:gd name="connsiteX431" fmla="*/ 16040 w 19050"/>
                              <a:gd name="connsiteY431" fmla="*/ 3172 h 9525"/>
                              <a:gd name="connsiteX432" fmla="*/ 16040 w 19050"/>
                              <a:gd name="connsiteY432" fmla="*/ 3172 h 9525"/>
                              <a:gd name="connsiteX433" fmla="*/ 16040 w 19050"/>
                              <a:gd name="connsiteY433" fmla="*/ 3172 h 9525"/>
                              <a:gd name="connsiteX434" fmla="*/ 16040 w 19050"/>
                              <a:gd name="connsiteY434" fmla="*/ 3172 h 9525"/>
                              <a:gd name="connsiteX435" fmla="*/ 16040 w 19050"/>
                              <a:gd name="connsiteY435" fmla="*/ 3172 h 9525"/>
                              <a:gd name="connsiteX436" fmla="*/ 16040 w 19050"/>
                              <a:gd name="connsiteY436" fmla="*/ 3172 h 9525"/>
                              <a:gd name="connsiteX437" fmla="*/ 16040 w 19050"/>
                              <a:gd name="connsiteY437" fmla="*/ 3172 h 9525"/>
                              <a:gd name="connsiteX438" fmla="*/ 16545 w 19050"/>
                              <a:gd name="connsiteY438" fmla="*/ 6353 h 9525"/>
                              <a:gd name="connsiteX439" fmla="*/ 16545 w 19050"/>
                              <a:gd name="connsiteY439" fmla="*/ 3172 h 9525"/>
                              <a:gd name="connsiteX440" fmla="*/ 16545 w 19050"/>
                              <a:gd name="connsiteY440" fmla="*/ 3172 h 9525"/>
                              <a:gd name="connsiteX441" fmla="*/ 16545 w 19050"/>
                              <a:gd name="connsiteY441" fmla="*/ 3172 h 9525"/>
                              <a:gd name="connsiteX442" fmla="*/ 16545 w 19050"/>
                              <a:gd name="connsiteY442" fmla="*/ 3172 h 9525"/>
                              <a:gd name="connsiteX443" fmla="*/ 16545 w 19050"/>
                              <a:gd name="connsiteY443" fmla="*/ 3172 h 9525"/>
                              <a:gd name="connsiteX444" fmla="*/ 16545 w 19050"/>
                              <a:gd name="connsiteY444" fmla="*/ 3172 h 9525"/>
                              <a:gd name="connsiteX445" fmla="*/ 16545 w 19050"/>
                              <a:gd name="connsiteY445" fmla="*/ 3172 h 9525"/>
                              <a:gd name="connsiteX446" fmla="*/ 16545 w 19050"/>
                              <a:gd name="connsiteY446" fmla="*/ 3172 h 9525"/>
                              <a:gd name="connsiteX447" fmla="*/ 16545 w 19050"/>
                              <a:gd name="connsiteY447" fmla="*/ 3172 h 9525"/>
                              <a:gd name="connsiteX448" fmla="*/ 16545 w 19050"/>
                              <a:gd name="connsiteY448" fmla="*/ 3172 h 9525"/>
                              <a:gd name="connsiteX449" fmla="*/ 16545 w 19050"/>
                              <a:gd name="connsiteY449" fmla="*/ 6353 h 9525"/>
                              <a:gd name="connsiteX450" fmla="*/ 16545 w 19050"/>
                              <a:gd name="connsiteY450" fmla="*/ 6353 h 9525"/>
                              <a:gd name="connsiteX451" fmla="*/ 16545 w 19050"/>
                              <a:gd name="connsiteY451" fmla="*/ 6353 h 9525"/>
                              <a:gd name="connsiteX452" fmla="*/ 16545 w 19050"/>
                              <a:gd name="connsiteY452" fmla="*/ 6353 h 9525"/>
                              <a:gd name="connsiteX453" fmla="*/ 16545 w 19050"/>
                              <a:gd name="connsiteY453" fmla="*/ 6353 h 9525"/>
                              <a:gd name="connsiteX454" fmla="*/ 16545 w 19050"/>
                              <a:gd name="connsiteY454" fmla="*/ 6353 h 9525"/>
                              <a:gd name="connsiteX455" fmla="*/ 16545 w 19050"/>
                              <a:gd name="connsiteY455" fmla="*/ 3172 h 9525"/>
                              <a:gd name="connsiteX456" fmla="*/ 17040 w 19050"/>
                              <a:gd name="connsiteY456" fmla="*/ 3172 h 9525"/>
                              <a:gd name="connsiteX457" fmla="*/ 17040 w 19050"/>
                              <a:gd name="connsiteY457" fmla="*/ 3172 h 9525"/>
                              <a:gd name="connsiteX458" fmla="*/ 17040 w 19050"/>
                              <a:gd name="connsiteY458" fmla="*/ 3172 h 9525"/>
                              <a:gd name="connsiteX459" fmla="*/ 17040 w 19050"/>
                              <a:gd name="connsiteY459" fmla="*/ 3172 h 9525"/>
                              <a:gd name="connsiteX460" fmla="*/ 17040 w 19050"/>
                              <a:gd name="connsiteY460" fmla="*/ 3172 h 9525"/>
                              <a:gd name="connsiteX461" fmla="*/ 17040 w 19050"/>
                              <a:gd name="connsiteY461" fmla="*/ 3172 h 9525"/>
                              <a:gd name="connsiteX462" fmla="*/ 17040 w 19050"/>
                              <a:gd name="connsiteY462" fmla="*/ 6353 h 9525"/>
                              <a:gd name="connsiteX463" fmla="*/ 17040 w 19050"/>
                              <a:gd name="connsiteY463" fmla="*/ 6353 h 9525"/>
                              <a:gd name="connsiteX464" fmla="*/ 17040 w 19050"/>
                              <a:gd name="connsiteY464" fmla="*/ 6353 h 9525"/>
                              <a:gd name="connsiteX465" fmla="*/ 17040 w 19050"/>
                              <a:gd name="connsiteY465" fmla="*/ 9525 h 9525"/>
                              <a:gd name="connsiteX466" fmla="*/ 17040 w 19050"/>
                              <a:gd name="connsiteY466" fmla="*/ 3172 h 9525"/>
                              <a:gd name="connsiteX467" fmla="*/ 17040 w 19050"/>
                              <a:gd name="connsiteY467" fmla="*/ 6353 h 9525"/>
                              <a:gd name="connsiteX468" fmla="*/ 17040 w 19050"/>
                              <a:gd name="connsiteY468" fmla="*/ 3172 h 9525"/>
                              <a:gd name="connsiteX469" fmla="*/ 17040 w 19050"/>
                              <a:gd name="connsiteY469" fmla="*/ 3172 h 9525"/>
                              <a:gd name="connsiteX470" fmla="*/ 17545 w 19050"/>
                              <a:gd name="connsiteY470" fmla="*/ 3172 h 9525"/>
                              <a:gd name="connsiteX471" fmla="*/ 17545 w 19050"/>
                              <a:gd name="connsiteY471" fmla="*/ 3172 h 9525"/>
                              <a:gd name="connsiteX472" fmla="*/ 17545 w 19050"/>
                              <a:gd name="connsiteY472" fmla="*/ 3172 h 9525"/>
                              <a:gd name="connsiteX473" fmla="*/ 17545 w 19050"/>
                              <a:gd name="connsiteY473" fmla="*/ 3172 h 9525"/>
                              <a:gd name="connsiteX474" fmla="*/ 17545 w 19050"/>
                              <a:gd name="connsiteY474" fmla="*/ 3172 h 9525"/>
                              <a:gd name="connsiteX475" fmla="*/ 17545 w 19050"/>
                              <a:gd name="connsiteY475" fmla="*/ 3172 h 9525"/>
                              <a:gd name="connsiteX476" fmla="*/ 17545 w 19050"/>
                              <a:gd name="connsiteY476" fmla="*/ 3172 h 9525"/>
                              <a:gd name="connsiteX477" fmla="*/ 17545 w 19050"/>
                              <a:gd name="connsiteY477" fmla="*/ 3172 h 9525"/>
                              <a:gd name="connsiteX478" fmla="*/ 17545 w 19050"/>
                              <a:gd name="connsiteY478" fmla="*/ 3172 h 9525"/>
                              <a:gd name="connsiteX479" fmla="*/ 17545 w 19050"/>
                              <a:gd name="connsiteY479" fmla="*/ 6353 h 9525"/>
                              <a:gd name="connsiteX480" fmla="*/ 17545 w 19050"/>
                              <a:gd name="connsiteY480" fmla="*/ 3172 h 9525"/>
                              <a:gd name="connsiteX481" fmla="*/ 17545 w 19050"/>
                              <a:gd name="connsiteY481" fmla="*/ 3172 h 9525"/>
                              <a:gd name="connsiteX482" fmla="*/ 18050 w 19050"/>
                              <a:gd name="connsiteY482" fmla="*/ 3172 h 9525"/>
                              <a:gd name="connsiteX483" fmla="*/ 18050 w 19050"/>
                              <a:gd name="connsiteY483" fmla="*/ 3172 h 9525"/>
                              <a:gd name="connsiteX484" fmla="*/ 18050 w 19050"/>
                              <a:gd name="connsiteY484" fmla="*/ 3172 h 9525"/>
                              <a:gd name="connsiteX485" fmla="*/ 18050 w 19050"/>
                              <a:gd name="connsiteY485" fmla="*/ 3172 h 9525"/>
                              <a:gd name="connsiteX486" fmla="*/ 18050 w 19050"/>
                              <a:gd name="connsiteY486" fmla="*/ 6353 h 9525"/>
                              <a:gd name="connsiteX487" fmla="*/ 18050 w 19050"/>
                              <a:gd name="connsiteY487" fmla="*/ 3172 h 9525"/>
                              <a:gd name="connsiteX488" fmla="*/ 18050 w 19050"/>
                              <a:gd name="connsiteY488" fmla="*/ 3172 h 9525"/>
                              <a:gd name="connsiteX489" fmla="*/ 18050 w 19050"/>
                              <a:gd name="connsiteY489" fmla="*/ 3172 h 9525"/>
                              <a:gd name="connsiteX490" fmla="*/ 18050 w 19050"/>
                              <a:gd name="connsiteY490" fmla="*/ 3172 h 9525"/>
                              <a:gd name="connsiteX491" fmla="*/ 18050 w 19050"/>
                              <a:gd name="connsiteY491" fmla="*/ 6353 h 9525"/>
                              <a:gd name="connsiteX492" fmla="*/ 18050 w 19050"/>
                              <a:gd name="connsiteY492" fmla="*/ 6353 h 9525"/>
                              <a:gd name="connsiteX493" fmla="*/ 18050 w 19050"/>
                              <a:gd name="connsiteY493" fmla="*/ 3172 h 9525"/>
                              <a:gd name="connsiteX494" fmla="*/ 18545 w 19050"/>
                              <a:gd name="connsiteY494" fmla="*/ 3172 h 9525"/>
                              <a:gd name="connsiteX495" fmla="*/ 18545 w 19050"/>
                              <a:gd name="connsiteY495" fmla="*/ 3172 h 9525"/>
                              <a:gd name="connsiteX496" fmla="*/ 18545 w 19050"/>
                              <a:gd name="connsiteY496" fmla="*/ 3172 h 9525"/>
                              <a:gd name="connsiteX497" fmla="*/ 18545 w 19050"/>
                              <a:gd name="connsiteY497" fmla="*/ 3172 h 9525"/>
                              <a:gd name="connsiteX498" fmla="*/ 18545 w 19050"/>
                              <a:gd name="connsiteY498" fmla="*/ 3172 h 9525"/>
                              <a:gd name="connsiteX499" fmla="*/ 18545 w 19050"/>
                              <a:gd name="connsiteY499" fmla="*/ 3172 h 9525"/>
                              <a:gd name="connsiteX500" fmla="*/ 18545 w 19050"/>
                              <a:gd name="connsiteY500" fmla="*/ 3172 h 9525"/>
                              <a:gd name="connsiteX501" fmla="*/ 18545 w 19050"/>
                              <a:gd name="connsiteY501" fmla="*/ 3172 h 9525"/>
                              <a:gd name="connsiteX502" fmla="*/ 18545 w 19050"/>
                              <a:gd name="connsiteY502" fmla="*/ 3172 h 9525"/>
                              <a:gd name="connsiteX503" fmla="*/ 18545 w 19050"/>
                              <a:gd name="connsiteY503" fmla="*/ 3172 h 9525"/>
                              <a:gd name="connsiteX504" fmla="*/ 18545 w 19050"/>
                              <a:gd name="connsiteY504" fmla="*/ 6353 h 9525"/>
                              <a:gd name="connsiteX505" fmla="*/ 18545 w 19050"/>
                              <a:gd name="connsiteY505" fmla="*/ 3172 h 9525"/>
                              <a:gd name="connsiteX506" fmla="*/ 19050 w 19050"/>
                              <a:gd name="connsiteY506" fmla="*/ 9525 h 9525"/>
                              <a:gd name="connsiteX507" fmla="*/ 19050 w 19050"/>
                              <a:gd name="connsiteY507" fmla="*/ 6353 h 9525"/>
                              <a:gd name="connsiteX508" fmla="*/ 19050 w 19050"/>
                              <a:gd name="connsiteY508" fmla="*/ 6353 h 9525"/>
                              <a:gd name="connsiteX509" fmla="*/ 19050 w 19050"/>
                              <a:gd name="connsiteY509" fmla="*/ 6353 h 9525"/>
                              <a:gd name="connsiteX510" fmla="*/ 19050 w 19050"/>
                              <a:gd name="connsiteY510" fmla="*/ 3172 h 9525"/>
                              <a:gd name="connsiteX511" fmla="*/ 19050 w 19050"/>
                              <a:gd name="connsiteY511" fmla="*/ 3172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19050" h="9525">
                                <a:moveTo>
                                  <a:pt x="0" y="3172"/>
                                </a:moveTo>
                                <a:lnTo>
                                  <a:pt x="0" y="0"/>
                                </a:lnTo>
                                <a:lnTo>
                                  <a:pt x="0" y="3172"/>
                                </a:lnTo>
                                <a:lnTo>
                                  <a:pt x="0" y="3172"/>
                                </a:lnTo>
                                <a:lnTo>
                                  <a:pt x="0" y="3172"/>
                                </a:lnTo>
                                <a:lnTo>
                                  <a:pt x="0" y="3172"/>
                                </a:lnTo>
                                <a:lnTo>
                                  <a:pt x="0" y="3172"/>
                                </a:lnTo>
                                <a:lnTo>
                                  <a:pt x="0" y="3172"/>
                                </a:lnTo>
                                <a:lnTo>
                                  <a:pt x="0" y="3172"/>
                                </a:lnTo>
                                <a:lnTo>
                                  <a:pt x="0" y="3172"/>
                                </a:lnTo>
                                <a:lnTo>
                                  <a:pt x="0" y="3172"/>
                                </a:lnTo>
                                <a:lnTo>
                                  <a:pt x="0" y="3172"/>
                                </a:lnTo>
                                <a:lnTo>
                                  <a:pt x="505" y="3172"/>
                                </a:lnTo>
                                <a:lnTo>
                                  <a:pt x="505" y="3172"/>
                                </a:lnTo>
                                <a:lnTo>
                                  <a:pt x="505" y="3172"/>
                                </a:lnTo>
                                <a:lnTo>
                                  <a:pt x="505" y="3172"/>
                                </a:lnTo>
                                <a:lnTo>
                                  <a:pt x="505" y="3172"/>
                                </a:lnTo>
                                <a:lnTo>
                                  <a:pt x="505" y="3172"/>
                                </a:lnTo>
                                <a:lnTo>
                                  <a:pt x="505" y="3172"/>
                                </a:lnTo>
                                <a:lnTo>
                                  <a:pt x="505" y="3172"/>
                                </a:lnTo>
                                <a:lnTo>
                                  <a:pt x="505" y="3172"/>
                                </a:lnTo>
                                <a:lnTo>
                                  <a:pt x="505" y="3172"/>
                                </a:lnTo>
                                <a:lnTo>
                                  <a:pt x="505" y="3172"/>
                                </a:lnTo>
                                <a:lnTo>
                                  <a:pt x="505" y="3172"/>
                                </a:lnTo>
                                <a:lnTo>
                                  <a:pt x="505" y="3172"/>
                                </a:lnTo>
                                <a:lnTo>
                                  <a:pt x="505" y="3172"/>
                                </a:lnTo>
                                <a:lnTo>
                                  <a:pt x="505" y="3172"/>
                                </a:lnTo>
                                <a:lnTo>
                                  <a:pt x="505" y="3172"/>
                                </a:lnTo>
                                <a:lnTo>
                                  <a:pt x="505" y="3172"/>
                                </a:lnTo>
                                <a:lnTo>
                                  <a:pt x="505" y="3172"/>
                                </a:lnTo>
                                <a:lnTo>
                                  <a:pt x="1000" y="3172"/>
                                </a:lnTo>
                                <a:lnTo>
                                  <a:pt x="1000" y="3172"/>
                                </a:lnTo>
                                <a:lnTo>
                                  <a:pt x="1000" y="3172"/>
                                </a:lnTo>
                                <a:lnTo>
                                  <a:pt x="1000" y="3172"/>
                                </a:lnTo>
                                <a:lnTo>
                                  <a:pt x="1000" y="3172"/>
                                </a:lnTo>
                                <a:lnTo>
                                  <a:pt x="1000" y="3172"/>
                                </a:lnTo>
                                <a:lnTo>
                                  <a:pt x="1000" y="3172"/>
                                </a:lnTo>
                                <a:lnTo>
                                  <a:pt x="1000" y="0"/>
                                </a:lnTo>
                                <a:lnTo>
                                  <a:pt x="1000" y="0"/>
                                </a:lnTo>
                                <a:lnTo>
                                  <a:pt x="1000" y="3172"/>
                                </a:lnTo>
                                <a:lnTo>
                                  <a:pt x="1000" y="3172"/>
                                </a:lnTo>
                                <a:lnTo>
                                  <a:pt x="1000" y="3172"/>
                                </a:lnTo>
                                <a:lnTo>
                                  <a:pt x="1000" y="3172"/>
                                </a:lnTo>
                                <a:lnTo>
                                  <a:pt x="1000" y="6353"/>
                                </a:lnTo>
                                <a:lnTo>
                                  <a:pt x="1505" y="3172"/>
                                </a:lnTo>
                                <a:lnTo>
                                  <a:pt x="1505" y="3172"/>
                                </a:lnTo>
                                <a:lnTo>
                                  <a:pt x="1505" y="3172"/>
                                </a:lnTo>
                                <a:lnTo>
                                  <a:pt x="1505" y="3172"/>
                                </a:lnTo>
                                <a:lnTo>
                                  <a:pt x="1505" y="3172"/>
                                </a:lnTo>
                                <a:lnTo>
                                  <a:pt x="1505" y="3172"/>
                                </a:lnTo>
                                <a:lnTo>
                                  <a:pt x="1505" y="3172"/>
                                </a:lnTo>
                                <a:lnTo>
                                  <a:pt x="1505" y="3172"/>
                                </a:lnTo>
                                <a:lnTo>
                                  <a:pt x="1505" y="3172"/>
                                </a:lnTo>
                                <a:lnTo>
                                  <a:pt x="1505" y="3172"/>
                                </a:lnTo>
                                <a:lnTo>
                                  <a:pt x="1505" y="3172"/>
                                </a:lnTo>
                                <a:lnTo>
                                  <a:pt x="1505" y="3172"/>
                                </a:lnTo>
                                <a:lnTo>
                                  <a:pt x="2010" y="3172"/>
                                </a:lnTo>
                                <a:lnTo>
                                  <a:pt x="2010" y="3172"/>
                                </a:lnTo>
                                <a:lnTo>
                                  <a:pt x="2010" y="3172"/>
                                </a:lnTo>
                                <a:lnTo>
                                  <a:pt x="2010" y="3172"/>
                                </a:lnTo>
                                <a:lnTo>
                                  <a:pt x="2010" y="3172"/>
                                </a:lnTo>
                                <a:lnTo>
                                  <a:pt x="2010" y="3172"/>
                                </a:lnTo>
                                <a:lnTo>
                                  <a:pt x="2010" y="3172"/>
                                </a:lnTo>
                                <a:lnTo>
                                  <a:pt x="2010" y="3172"/>
                                </a:lnTo>
                                <a:lnTo>
                                  <a:pt x="2010" y="3172"/>
                                </a:lnTo>
                                <a:lnTo>
                                  <a:pt x="2010" y="3172"/>
                                </a:lnTo>
                                <a:lnTo>
                                  <a:pt x="2010" y="3172"/>
                                </a:lnTo>
                                <a:lnTo>
                                  <a:pt x="2010" y="3172"/>
                                </a:lnTo>
                                <a:lnTo>
                                  <a:pt x="2505" y="3172"/>
                                </a:lnTo>
                                <a:lnTo>
                                  <a:pt x="2505" y="3172"/>
                                </a:lnTo>
                                <a:lnTo>
                                  <a:pt x="2505" y="3172"/>
                                </a:lnTo>
                                <a:lnTo>
                                  <a:pt x="2505" y="3172"/>
                                </a:lnTo>
                                <a:lnTo>
                                  <a:pt x="2505" y="3172"/>
                                </a:lnTo>
                                <a:lnTo>
                                  <a:pt x="2505" y="0"/>
                                </a:lnTo>
                                <a:lnTo>
                                  <a:pt x="2505" y="3172"/>
                                </a:lnTo>
                                <a:lnTo>
                                  <a:pt x="2505" y="3172"/>
                                </a:lnTo>
                                <a:lnTo>
                                  <a:pt x="2505" y="3172"/>
                                </a:lnTo>
                                <a:lnTo>
                                  <a:pt x="2505" y="3172"/>
                                </a:lnTo>
                                <a:lnTo>
                                  <a:pt x="2505" y="6353"/>
                                </a:lnTo>
                                <a:lnTo>
                                  <a:pt x="2505" y="3172"/>
                                </a:lnTo>
                                <a:lnTo>
                                  <a:pt x="3010" y="3172"/>
                                </a:lnTo>
                                <a:lnTo>
                                  <a:pt x="3010" y="3172"/>
                                </a:lnTo>
                                <a:lnTo>
                                  <a:pt x="3010" y="3172"/>
                                </a:lnTo>
                                <a:lnTo>
                                  <a:pt x="3010" y="3172"/>
                                </a:lnTo>
                                <a:lnTo>
                                  <a:pt x="3010" y="3172"/>
                                </a:lnTo>
                                <a:lnTo>
                                  <a:pt x="3010" y="3172"/>
                                </a:lnTo>
                                <a:lnTo>
                                  <a:pt x="3010" y="3172"/>
                                </a:lnTo>
                                <a:lnTo>
                                  <a:pt x="3010" y="3172"/>
                                </a:lnTo>
                                <a:lnTo>
                                  <a:pt x="3010" y="3172"/>
                                </a:lnTo>
                                <a:lnTo>
                                  <a:pt x="3010" y="3172"/>
                                </a:lnTo>
                                <a:lnTo>
                                  <a:pt x="3010" y="3172"/>
                                </a:lnTo>
                                <a:lnTo>
                                  <a:pt x="3010" y="3172"/>
                                </a:lnTo>
                                <a:lnTo>
                                  <a:pt x="3505" y="3172"/>
                                </a:lnTo>
                                <a:lnTo>
                                  <a:pt x="3505" y="3172"/>
                                </a:lnTo>
                                <a:lnTo>
                                  <a:pt x="3505" y="3172"/>
                                </a:lnTo>
                                <a:lnTo>
                                  <a:pt x="3505" y="3172"/>
                                </a:lnTo>
                                <a:lnTo>
                                  <a:pt x="3505" y="0"/>
                                </a:lnTo>
                                <a:lnTo>
                                  <a:pt x="3505" y="3172"/>
                                </a:lnTo>
                                <a:lnTo>
                                  <a:pt x="3505" y="3172"/>
                                </a:lnTo>
                                <a:lnTo>
                                  <a:pt x="3505" y="3172"/>
                                </a:lnTo>
                                <a:lnTo>
                                  <a:pt x="3505" y="3172"/>
                                </a:lnTo>
                                <a:lnTo>
                                  <a:pt x="3505" y="3172"/>
                                </a:lnTo>
                                <a:lnTo>
                                  <a:pt x="3505" y="3172"/>
                                </a:lnTo>
                                <a:lnTo>
                                  <a:pt x="3505" y="3172"/>
                                </a:lnTo>
                                <a:lnTo>
                                  <a:pt x="3505" y="3172"/>
                                </a:lnTo>
                                <a:lnTo>
                                  <a:pt x="3505" y="3172"/>
                                </a:lnTo>
                                <a:lnTo>
                                  <a:pt x="3505" y="3172"/>
                                </a:lnTo>
                                <a:lnTo>
                                  <a:pt x="3505" y="3172"/>
                                </a:lnTo>
                                <a:lnTo>
                                  <a:pt x="3505" y="0"/>
                                </a:lnTo>
                                <a:lnTo>
                                  <a:pt x="3505" y="0"/>
                                </a:lnTo>
                                <a:lnTo>
                                  <a:pt x="3505" y="0"/>
                                </a:lnTo>
                                <a:lnTo>
                                  <a:pt x="3505" y="0"/>
                                </a:lnTo>
                                <a:lnTo>
                                  <a:pt x="4010" y="3172"/>
                                </a:lnTo>
                                <a:lnTo>
                                  <a:pt x="4010" y="3172"/>
                                </a:lnTo>
                                <a:lnTo>
                                  <a:pt x="4010" y="3172"/>
                                </a:lnTo>
                                <a:lnTo>
                                  <a:pt x="4010" y="3172"/>
                                </a:lnTo>
                                <a:lnTo>
                                  <a:pt x="4010" y="3172"/>
                                </a:lnTo>
                                <a:lnTo>
                                  <a:pt x="4010" y="3172"/>
                                </a:lnTo>
                                <a:lnTo>
                                  <a:pt x="4010" y="3172"/>
                                </a:lnTo>
                                <a:lnTo>
                                  <a:pt x="4010" y="3172"/>
                                </a:lnTo>
                                <a:lnTo>
                                  <a:pt x="4010" y="3172"/>
                                </a:lnTo>
                                <a:lnTo>
                                  <a:pt x="4010" y="3172"/>
                                </a:lnTo>
                                <a:lnTo>
                                  <a:pt x="4010" y="3172"/>
                                </a:lnTo>
                                <a:lnTo>
                                  <a:pt x="4010" y="3172"/>
                                </a:lnTo>
                                <a:lnTo>
                                  <a:pt x="4515" y="3172"/>
                                </a:lnTo>
                                <a:lnTo>
                                  <a:pt x="4515" y="3172"/>
                                </a:lnTo>
                                <a:lnTo>
                                  <a:pt x="4515" y="0"/>
                                </a:lnTo>
                                <a:lnTo>
                                  <a:pt x="4515" y="3172"/>
                                </a:lnTo>
                                <a:lnTo>
                                  <a:pt x="4515" y="0"/>
                                </a:lnTo>
                                <a:lnTo>
                                  <a:pt x="4515" y="3172"/>
                                </a:lnTo>
                                <a:lnTo>
                                  <a:pt x="4515" y="6353"/>
                                </a:lnTo>
                                <a:lnTo>
                                  <a:pt x="4515" y="3172"/>
                                </a:lnTo>
                                <a:lnTo>
                                  <a:pt x="4515" y="3172"/>
                                </a:lnTo>
                                <a:lnTo>
                                  <a:pt x="4515" y="3172"/>
                                </a:lnTo>
                                <a:lnTo>
                                  <a:pt x="4515" y="3172"/>
                                </a:lnTo>
                                <a:lnTo>
                                  <a:pt x="4515" y="3172"/>
                                </a:lnTo>
                                <a:lnTo>
                                  <a:pt x="5010" y="3172"/>
                                </a:lnTo>
                                <a:lnTo>
                                  <a:pt x="5010" y="3172"/>
                                </a:lnTo>
                                <a:lnTo>
                                  <a:pt x="5010" y="3172"/>
                                </a:lnTo>
                                <a:lnTo>
                                  <a:pt x="5010" y="3172"/>
                                </a:lnTo>
                                <a:lnTo>
                                  <a:pt x="5010" y="3172"/>
                                </a:lnTo>
                                <a:lnTo>
                                  <a:pt x="5010" y="3172"/>
                                </a:lnTo>
                                <a:lnTo>
                                  <a:pt x="5010" y="3172"/>
                                </a:lnTo>
                                <a:lnTo>
                                  <a:pt x="5010" y="3172"/>
                                </a:lnTo>
                                <a:lnTo>
                                  <a:pt x="5010" y="3172"/>
                                </a:lnTo>
                                <a:lnTo>
                                  <a:pt x="5010" y="3172"/>
                                </a:lnTo>
                                <a:lnTo>
                                  <a:pt x="5010" y="3172"/>
                                </a:lnTo>
                                <a:lnTo>
                                  <a:pt x="5010" y="3172"/>
                                </a:lnTo>
                                <a:lnTo>
                                  <a:pt x="5515" y="3172"/>
                                </a:lnTo>
                                <a:lnTo>
                                  <a:pt x="5515" y="3172"/>
                                </a:lnTo>
                                <a:lnTo>
                                  <a:pt x="5515" y="3172"/>
                                </a:lnTo>
                                <a:lnTo>
                                  <a:pt x="5515" y="3172"/>
                                </a:lnTo>
                                <a:lnTo>
                                  <a:pt x="5515" y="3172"/>
                                </a:lnTo>
                                <a:lnTo>
                                  <a:pt x="5515" y="3172"/>
                                </a:lnTo>
                                <a:lnTo>
                                  <a:pt x="5515" y="3172"/>
                                </a:lnTo>
                                <a:lnTo>
                                  <a:pt x="5515" y="3172"/>
                                </a:lnTo>
                                <a:lnTo>
                                  <a:pt x="5515" y="6353"/>
                                </a:lnTo>
                                <a:lnTo>
                                  <a:pt x="5515" y="6353"/>
                                </a:lnTo>
                                <a:lnTo>
                                  <a:pt x="5515" y="6353"/>
                                </a:lnTo>
                                <a:lnTo>
                                  <a:pt x="5515" y="3172"/>
                                </a:lnTo>
                                <a:lnTo>
                                  <a:pt x="6020" y="3172"/>
                                </a:lnTo>
                                <a:lnTo>
                                  <a:pt x="6020" y="3172"/>
                                </a:lnTo>
                                <a:lnTo>
                                  <a:pt x="6020" y="3172"/>
                                </a:lnTo>
                                <a:lnTo>
                                  <a:pt x="6020" y="3172"/>
                                </a:lnTo>
                                <a:lnTo>
                                  <a:pt x="6020" y="3172"/>
                                </a:lnTo>
                                <a:lnTo>
                                  <a:pt x="6020" y="3172"/>
                                </a:lnTo>
                                <a:lnTo>
                                  <a:pt x="6020" y="3172"/>
                                </a:lnTo>
                                <a:lnTo>
                                  <a:pt x="6020" y="3172"/>
                                </a:lnTo>
                                <a:lnTo>
                                  <a:pt x="6020" y="3172"/>
                                </a:lnTo>
                                <a:lnTo>
                                  <a:pt x="6020" y="3172"/>
                                </a:lnTo>
                                <a:lnTo>
                                  <a:pt x="6020" y="0"/>
                                </a:lnTo>
                                <a:lnTo>
                                  <a:pt x="6020" y="3172"/>
                                </a:lnTo>
                                <a:lnTo>
                                  <a:pt x="6515" y="3172"/>
                                </a:lnTo>
                                <a:lnTo>
                                  <a:pt x="6515" y="3172"/>
                                </a:lnTo>
                                <a:lnTo>
                                  <a:pt x="6515" y="3172"/>
                                </a:lnTo>
                                <a:lnTo>
                                  <a:pt x="6515" y="3172"/>
                                </a:lnTo>
                                <a:lnTo>
                                  <a:pt x="6515" y="3172"/>
                                </a:lnTo>
                                <a:lnTo>
                                  <a:pt x="6515" y="3172"/>
                                </a:lnTo>
                                <a:lnTo>
                                  <a:pt x="6515" y="3172"/>
                                </a:lnTo>
                                <a:lnTo>
                                  <a:pt x="6515" y="3172"/>
                                </a:lnTo>
                                <a:lnTo>
                                  <a:pt x="6515" y="3172"/>
                                </a:lnTo>
                                <a:lnTo>
                                  <a:pt x="6515" y="3172"/>
                                </a:lnTo>
                                <a:lnTo>
                                  <a:pt x="6515" y="3172"/>
                                </a:lnTo>
                                <a:lnTo>
                                  <a:pt x="6515" y="3172"/>
                                </a:lnTo>
                                <a:lnTo>
                                  <a:pt x="6515" y="3172"/>
                                </a:lnTo>
                                <a:lnTo>
                                  <a:pt x="6515" y="3172"/>
                                </a:lnTo>
                                <a:lnTo>
                                  <a:pt x="7020" y="3172"/>
                                </a:lnTo>
                                <a:lnTo>
                                  <a:pt x="7020" y="3172"/>
                                </a:lnTo>
                                <a:lnTo>
                                  <a:pt x="7020" y="3172"/>
                                </a:lnTo>
                                <a:lnTo>
                                  <a:pt x="7020" y="3172"/>
                                </a:lnTo>
                                <a:lnTo>
                                  <a:pt x="7020" y="3172"/>
                                </a:lnTo>
                                <a:lnTo>
                                  <a:pt x="7020" y="3172"/>
                                </a:lnTo>
                                <a:lnTo>
                                  <a:pt x="7020" y="3172"/>
                                </a:lnTo>
                                <a:lnTo>
                                  <a:pt x="7020" y="3172"/>
                                </a:lnTo>
                                <a:lnTo>
                                  <a:pt x="7020" y="3172"/>
                                </a:lnTo>
                                <a:lnTo>
                                  <a:pt x="7020" y="3172"/>
                                </a:lnTo>
                                <a:lnTo>
                                  <a:pt x="7020" y="3172"/>
                                </a:lnTo>
                                <a:lnTo>
                                  <a:pt x="7020" y="3172"/>
                                </a:lnTo>
                                <a:lnTo>
                                  <a:pt x="7020" y="3172"/>
                                </a:lnTo>
                                <a:lnTo>
                                  <a:pt x="7020" y="3172"/>
                                </a:lnTo>
                                <a:lnTo>
                                  <a:pt x="7020" y="3172"/>
                                </a:lnTo>
                                <a:lnTo>
                                  <a:pt x="7020" y="3172"/>
                                </a:lnTo>
                                <a:lnTo>
                                  <a:pt x="7020" y="6353"/>
                                </a:lnTo>
                                <a:lnTo>
                                  <a:pt x="7020" y="3172"/>
                                </a:lnTo>
                                <a:lnTo>
                                  <a:pt x="7515" y="3172"/>
                                </a:lnTo>
                                <a:lnTo>
                                  <a:pt x="7515" y="3172"/>
                                </a:lnTo>
                                <a:lnTo>
                                  <a:pt x="7515" y="3172"/>
                                </a:lnTo>
                                <a:lnTo>
                                  <a:pt x="7515" y="3172"/>
                                </a:lnTo>
                                <a:lnTo>
                                  <a:pt x="7515" y="3172"/>
                                </a:lnTo>
                                <a:lnTo>
                                  <a:pt x="7515" y="3172"/>
                                </a:lnTo>
                                <a:lnTo>
                                  <a:pt x="7515" y="3172"/>
                                </a:lnTo>
                                <a:lnTo>
                                  <a:pt x="7515" y="3172"/>
                                </a:lnTo>
                                <a:lnTo>
                                  <a:pt x="7515" y="3172"/>
                                </a:lnTo>
                                <a:lnTo>
                                  <a:pt x="7515" y="3172"/>
                                </a:lnTo>
                                <a:lnTo>
                                  <a:pt x="7515" y="3172"/>
                                </a:lnTo>
                                <a:lnTo>
                                  <a:pt x="7515" y="3172"/>
                                </a:lnTo>
                                <a:lnTo>
                                  <a:pt x="8020" y="3172"/>
                                </a:lnTo>
                                <a:lnTo>
                                  <a:pt x="8020" y="3172"/>
                                </a:lnTo>
                                <a:lnTo>
                                  <a:pt x="8020" y="3172"/>
                                </a:lnTo>
                                <a:lnTo>
                                  <a:pt x="8020" y="3172"/>
                                </a:lnTo>
                                <a:lnTo>
                                  <a:pt x="8020" y="3172"/>
                                </a:lnTo>
                                <a:lnTo>
                                  <a:pt x="8020" y="6353"/>
                                </a:lnTo>
                                <a:lnTo>
                                  <a:pt x="8020" y="6353"/>
                                </a:lnTo>
                                <a:lnTo>
                                  <a:pt x="8020" y="6353"/>
                                </a:lnTo>
                                <a:lnTo>
                                  <a:pt x="8020" y="3172"/>
                                </a:lnTo>
                                <a:lnTo>
                                  <a:pt x="8020" y="3172"/>
                                </a:lnTo>
                                <a:lnTo>
                                  <a:pt x="8020" y="3172"/>
                                </a:lnTo>
                                <a:lnTo>
                                  <a:pt x="8020" y="3172"/>
                                </a:lnTo>
                                <a:lnTo>
                                  <a:pt x="8525" y="6353"/>
                                </a:lnTo>
                                <a:lnTo>
                                  <a:pt x="8525" y="3172"/>
                                </a:lnTo>
                                <a:lnTo>
                                  <a:pt x="8525" y="3172"/>
                                </a:lnTo>
                                <a:lnTo>
                                  <a:pt x="8525" y="3172"/>
                                </a:lnTo>
                                <a:lnTo>
                                  <a:pt x="8525" y="3172"/>
                                </a:lnTo>
                                <a:lnTo>
                                  <a:pt x="8525" y="3172"/>
                                </a:lnTo>
                                <a:lnTo>
                                  <a:pt x="8525" y="3172"/>
                                </a:lnTo>
                                <a:lnTo>
                                  <a:pt x="8525" y="3172"/>
                                </a:lnTo>
                                <a:lnTo>
                                  <a:pt x="8525" y="3172"/>
                                </a:lnTo>
                                <a:lnTo>
                                  <a:pt x="8525" y="3172"/>
                                </a:lnTo>
                                <a:lnTo>
                                  <a:pt x="8525" y="3172"/>
                                </a:lnTo>
                                <a:lnTo>
                                  <a:pt x="8525" y="3172"/>
                                </a:lnTo>
                                <a:lnTo>
                                  <a:pt x="9020" y="3172"/>
                                </a:lnTo>
                                <a:lnTo>
                                  <a:pt x="9020" y="3172"/>
                                </a:lnTo>
                                <a:lnTo>
                                  <a:pt x="9020" y="3172"/>
                                </a:lnTo>
                                <a:lnTo>
                                  <a:pt x="9020" y="3172"/>
                                </a:lnTo>
                                <a:lnTo>
                                  <a:pt x="9020" y="6353"/>
                                </a:lnTo>
                                <a:lnTo>
                                  <a:pt x="9020" y="6353"/>
                                </a:lnTo>
                                <a:lnTo>
                                  <a:pt x="9020" y="6353"/>
                                </a:lnTo>
                                <a:lnTo>
                                  <a:pt x="9020" y="3172"/>
                                </a:lnTo>
                                <a:lnTo>
                                  <a:pt x="9020" y="3172"/>
                                </a:lnTo>
                                <a:lnTo>
                                  <a:pt x="9020" y="3172"/>
                                </a:lnTo>
                                <a:lnTo>
                                  <a:pt x="9020" y="3172"/>
                                </a:lnTo>
                                <a:lnTo>
                                  <a:pt x="9020" y="3172"/>
                                </a:lnTo>
                                <a:lnTo>
                                  <a:pt x="9020" y="3172"/>
                                </a:lnTo>
                                <a:lnTo>
                                  <a:pt x="9020" y="3172"/>
                                </a:lnTo>
                                <a:lnTo>
                                  <a:pt x="9525" y="3172"/>
                                </a:lnTo>
                                <a:lnTo>
                                  <a:pt x="9525" y="3172"/>
                                </a:lnTo>
                                <a:lnTo>
                                  <a:pt x="9525" y="3172"/>
                                </a:lnTo>
                                <a:lnTo>
                                  <a:pt x="9525" y="3172"/>
                                </a:lnTo>
                                <a:lnTo>
                                  <a:pt x="9525" y="3172"/>
                                </a:lnTo>
                                <a:lnTo>
                                  <a:pt x="9525" y="3172"/>
                                </a:lnTo>
                                <a:lnTo>
                                  <a:pt x="9525" y="3172"/>
                                </a:lnTo>
                                <a:lnTo>
                                  <a:pt x="9525" y="3172"/>
                                </a:lnTo>
                                <a:lnTo>
                                  <a:pt x="9525" y="3172"/>
                                </a:lnTo>
                                <a:lnTo>
                                  <a:pt x="9525" y="3172"/>
                                </a:lnTo>
                                <a:lnTo>
                                  <a:pt x="9525" y="3172"/>
                                </a:lnTo>
                                <a:lnTo>
                                  <a:pt x="9525" y="3172"/>
                                </a:lnTo>
                                <a:lnTo>
                                  <a:pt x="10030" y="3172"/>
                                </a:lnTo>
                                <a:lnTo>
                                  <a:pt x="10030" y="6353"/>
                                </a:lnTo>
                                <a:lnTo>
                                  <a:pt x="10030" y="3172"/>
                                </a:lnTo>
                                <a:lnTo>
                                  <a:pt x="10030" y="3172"/>
                                </a:lnTo>
                                <a:lnTo>
                                  <a:pt x="10030" y="6353"/>
                                </a:lnTo>
                                <a:lnTo>
                                  <a:pt x="10030" y="3172"/>
                                </a:lnTo>
                                <a:lnTo>
                                  <a:pt x="10030" y="3172"/>
                                </a:lnTo>
                                <a:lnTo>
                                  <a:pt x="10030" y="3172"/>
                                </a:lnTo>
                                <a:lnTo>
                                  <a:pt x="10030" y="3172"/>
                                </a:lnTo>
                                <a:lnTo>
                                  <a:pt x="10030" y="3172"/>
                                </a:lnTo>
                                <a:lnTo>
                                  <a:pt x="10030" y="3172"/>
                                </a:lnTo>
                                <a:lnTo>
                                  <a:pt x="10030" y="3172"/>
                                </a:lnTo>
                                <a:lnTo>
                                  <a:pt x="10030" y="3172"/>
                                </a:lnTo>
                                <a:lnTo>
                                  <a:pt x="10030" y="3172"/>
                                </a:lnTo>
                                <a:lnTo>
                                  <a:pt x="10030" y="3172"/>
                                </a:lnTo>
                                <a:lnTo>
                                  <a:pt x="10030" y="3172"/>
                                </a:lnTo>
                                <a:lnTo>
                                  <a:pt x="10030" y="3172"/>
                                </a:lnTo>
                                <a:lnTo>
                                  <a:pt x="10030" y="3172"/>
                                </a:lnTo>
                                <a:lnTo>
                                  <a:pt x="10525" y="3172"/>
                                </a:lnTo>
                                <a:lnTo>
                                  <a:pt x="10525" y="3172"/>
                                </a:lnTo>
                                <a:lnTo>
                                  <a:pt x="10525" y="3172"/>
                                </a:lnTo>
                                <a:lnTo>
                                  <a:pt x="10525" y="3172"/>
                                </a:lnTo>
                                <a:lnTo>
                                  <a:pt x="10525" y="3172"/>
                                </a:lnTo>
                                <a:lnTo>
                                  <a:pt x="10525" y="3172"/>
                                </a:lnTo>
                                <a:lnTo>
                                  <a:pt x="10525" y="3172"/>
                                </a:lnTo>
                                <a:lnTo>
                                  <a:pt x="10525" y="3172"/>
                                </a:lnTo>
                                <a:lnTo>
                                  <a:pt x="10525" y="3172"/>
                                </a:lnTo>
                                <a:lnTo>
                                  <a:pt x="10525" y="3172"/>
                                </a:lnTo>
                                <a:lnTo>
                                  <a:pt x="10525" y="3172"/>
                                </a:lnTo>
                                <a:lnTo>
                                  <a:pt x="10525" y="3172"/>
                                </a:lnTo>
                                <a:lnTo>
                                  <a:pt x="11030" y="3172"/>
                                </a:lnTo>
                                <a:lnTo>
                                  <a:pt x="11030" y="3172"/>
                                </a:lnTo>
                                <a:lnTo>
                                  <a:pt x="11030" y="3172"/>
                                </a:lnTo>
                                <a:lnTo>
                                  <a:pt x="11030" y="3172"/>
                                </a:lnTo>
                                <a:lnTo>
                                  <a:pt x="11030" y="3172"/>
                                </a:lnTo>
                                <a:lnTo>
                                  <a:pt x="11030" y="3172"/>
                                </a:lnTo>
                                <a:lnTo>
                                  <a:pt x="11030" y="3172"/>
                                </a:lnTo>
                                <a:lnTo>
                                  <a:pt x="11030" y="3172"/>
                                </a:lnTo>
                                <a:lnTo>
                                  <a:pt x="11030" y="3172"/>
                                </a:lnTo>
                                <a:lnTo>
                                  <a:pt x="11030" y="3172"/>
                                </a:lnTo>
                                <a:lnTo>
                                  <a:pt x="11030" y="3172"/>
                                </a:lnTo>
                                <a:lnTo>
                                  <a:pt x="11030" y="3172"/>
                                </a:lnTo>
                                <a:lnTo>
                                  <a:pt x="11535" y="3172"/>
                                </a:lnTo>
                                <a:lnTo>
                                  <a:pt x="11535" y="3172"/>
                                </a:lnTo>
                                <a:lnTo>
                                  <a:pt x="11535" y="3172"/>
                                </a:lnTo>
                                <a:lnTo>
                                  <a:pt x="11535" y="3172"/>
                                </a:lnTo>
                                <a:lnTo>
                                  <a:pt x="11535" y="3172"/>
                                </a:lnTo>
                                <a:lnTo>
                                  <a:pt x="11535" y="3172"/>
                                </a:lnTo>
                                <a:lnTo>
                                  <a:pt x="11535" y="3172"/>
                                </a:lnTo>
                                <a:lnTo>
                                  <a:pt x="11535" y="3172"/>
                                </a:lnTo>
                                <a:lnTo>
                                  <a:pt x="11535" y="3172"/>
                                </a:lnTo>
                                <a:lnTo>
                                  <a:pt x="11535" y="3172"/>
                                </a:lnTo>
                                <a:lnTo>
                                  <a:pt x="11535" y="3172"/>
                                </a:lnTo>
                                <a:lnTo>
                                  <a:pt x="11535" y="3172"/>
                                </a:lnTo>
                                <a:lnTo>
                                  <a:pt x="11535" y="3172"/>
                                </a:lnTo>
                                <a:lnTo>
                                  <a:pt x="11535" y="3172"/>
                                </a:lnTo>
                                <a:lnTo>
                                  <a:pt x="12030" y="3172"/>
                                </a:lnTo>
                                <a:lnTo>
                                  <a:pt x="12030" y="3172"/>
                                </a:lnTo>
                                <a:lnTo>
                                  <a:pt x="12030" y="3172"/>
                                </a:lnTo>
                                <a:lnTo>
                                  <a:pt x="12030" y="6353"/>
                                </a:lnTo>
                                <a:lnTo>
                                  <a:pt x="12030" y="3172"/>
                                </a:lnTo>
                                <a:lnTo>
                                  <a:pt x="12030" y="3172"/>
                                </a:lnTo>
                                <a:lnTo>
                                  <a:pt x="12030" y="3172"/>
                                </a:lnTo>
                                <a:lnTo>
                                  <a:pt x="12030" y="3172"/>
                                </a:lnTo>
                                <a:lnTo>
                                  <a:pt x="12030" y="3172"/>
                                </a:lnTo>
                                <a:lnTo>
                                  <a:pt x="12030" y="3172"/>
                                </a:lnTo>
                                <a:lnTo>
                                  <a:pt x="12030" y="3172"/>
                                </a:lnTo>
                                <a:lnTo>
                                  <a:pt x="12030" y="3172"/>
                                </a:lnTo>
                                <a:lnTo>
                                  <a:pt x="12535" y="3172"/>
                                </a:lnTo>
                                <a:lnTo>
                                  <a:pt x="12535" y="3172"/>
                                </a:lnTo>
                                <a:lnTo>
                                  <a:pt x="12535" y="3172"/>
                                </a:lnTo>
                                <a:lnTo>
                                  <a:pt x="12535" y="3172"/>
                                </a:lnTo>
                                <a:lnTo>
                                  <a:pt x="12535" y="3172"/>
                                </a:lnTo>
                                <a:lnTo>
                                  <a:pt x="12535" y="3172"/>
                                </a:lnTo>
                                <a:lnTo>
                                  <a:pt x="12535" y="3172"/>
                                </a:lnTo>
                                <a:lnTo>
                                  <a:pt x="12535" y="3172"/>
                                </a:lnTo>
                                <a:lnTo>
                                  <a:pt x="12535" y="6353"/>
                                </a:lnTo>
                                <a:lnTo>
                                  <a:pt x="12535" y="6353"/>
                                </a:lnTo>
                                <a:lnTo>
                                  <a:pt x="12535" y="9525"/>
                                </a:lnTo>
                                <a:lnTo>
                                  <a:pt x="12535" y="9525"/>
                                </a:lnTo>
                                <a:lnTo>
                                  <a:pt x="13030" y="6353"/>
                                </a:lnTo>
                                <a:lnTo>
                                  <a:pt x="13030" y="6353"/>
                                </a:lnTo>
                                <a:lnTo>
                                  <a:pt x="13030" y="3172"/>
                                </a:lnTo>
                                <a:lnTo>
                                  <a:pt x="13030" y="3172"/>
                                </a:lnTo>
                                <a:lnTo>
                                  <a:pt x="13030" y="3172"/>
                                </a:lnTo>
                                <a:lnTo>
                                  <a:pt x="13030" y="3172"/>
                                </a:lnTo>
                                <a:lnTo>
                                  <a:pt x="13030" y="3172"/>
                                </a:lnTo>
                                <a:lnTo>
                                  <a:pt x="13030" y="3172"/>
                                </a:lnTo>
                                <a:lnTo>
                                  <a:pt x="13030" y="6353"/>
                                </a:lnTo>
                                <a:lnTo>
                                  <a:pt x="13030" y="6353"/>
                                </a:lnTo>
                                <a:lnTo>
                                  <a:pt x="13030" y="6353"/>
                                </a:lnTo>
                                <a:lnTo>
                                  <a:pt x="13030" y="3172"/>
                                </a:lnTo>
                                <a:lnTo>
                                  <a:pt x="13535" y="3172"/>
                                </a:lnTo>
                                <a:lnTo>
                                  <a:pt x="13535" y="3172"/>
                                </a:lnTo>
                                <a:lnTo>
                                  <a:pt x="13535" y="3172"/>
                                </a:lnTo>
                                <a:lnTo>
                                  <a:pt x="13535" y="3172"/>
                                </a:lnTo>
                                <a:lnTo>
                                  <a:pt x="13535" y="3172"/>
                                </a:lnTo>
                                <a:lnTo>
                                  <a:pt x="13535" y="3172"/>
                                </a:lnTo>
                                <a:lnTo>
                                  <a:pt x="13535" y="3172"/>
                                </a:lnTo>
                                <a:lnTo>
                                  <a:pt x="13535" y="3172"/>
                                </a:lnTo>
                                <a:lnTo>
                                  <a:pt x="13535" y="3172"/>
                                </a:lnTo>
                                <a:lnTo>
                                  <a:pt x="13535" y="3172"/>
                                </a:lnTo>
                                <a:lnTo>
                                  <a:pt x="13535" y="3172"/>
                                </a:lnTo>
                                <a:lnTo>
                                  <a:pt x="13535" y="6353"/>
                                </a:lnTo>
                                <a:lnTo>
                                  <a:pt x="13535" y="3172"/>
                                </a:lnTo>
                                <a:lnTo>
                                  <a:pt x="13535" y="3172"/>
                                </a:lnTo>
                                <a:lnTo>
                                  <a:pt x="13535" y="3172"/>
                                </a:lnTo>
                                <a:lnTo>
                                  <a:pt x="13535" y="3172"/>
                                </a:lnTo>
                                <a:lnTo>
                                  <a:pt x="13535" y="3172"/>
                                </a:lnTo>
                                <a:lnTo>
                                  <a:pt x="13535" y="3172"/>
                                </a:lnTo>
                                <a:lnTo>
                                  <a:pt x="14040" y="3172"/>
                                </a:lnTo>
                                <a:lnTo>
                                  <a:pt x="14040" y="3172"/>
                                </a:lnTo>
                                <a:lnTo>
                                  <a:pt x="14040" y="3172"/>
                                </a:lnTo>
                                <a:lnTo>
                                  <a:pt x="14040" y="6353"/>
                                </a:lnTo>
                                <a:lnTo>
                                  <a:pt x="14040" y="3172"/>
                                </a:lnTo>
                                <a:lnTo>
                                  <a:pt x="14040" y="3172"/>
                                </a:lnTo>
                                <a:lnTo>
                                  <a:pt x="14040" y="3172"/>
                                </a:lnTo>
                                <a:lnTo>
                                  <a:pt x="14040" y="3172"/>
                                </a:lnTo>
                                <a:lnTo>
                                  <a:pt x="14040" y="3172"/>
                                </a:lnTo>
                                <a:lnTo>
                                  <a:pt x="14040" y="3172"/>
                                </a:lnTo>
                                <a:lnTo>
                                  <a:pt x="14040" y="3172"/>
                                </a:lnTo>
                                <a:lnTo>
                                  <a:pt x="14040" y="6353"/>
                                </a:lnTo>
                                <a:lnTo>
                                  <a:pt x="14535" y="3172"/>
                                </a:lnTo>
                                <a:lnTo>
                                  <a:pt x="14535" y="6353"/>
                                </a:lnTo>
                                <a:lnTo>
                                  <a:pt x="14535" y="3172"/>
                                </a:lnTo>
                                <a:lnTo>
                                  <a:pt x="14535" y="3172"/>
                                </a:lnTo>
                                <a:lnTo>
                                  <a:pt x="14535" y="0"/>
                                </a:lnTo>
                                <a:lnTo>
                                  <a:pt x="14535" y="3172"/>
                                </a:lnTo>
                                <a:lnTo>
                                  <a:pt x="14535" y="3172"/>
                                </a:lnTo>
                                <a:lnTo>
                                  <a:pt x="14535" y="3172"/>
                                </a:lnTo>
                                <a:lnTo>
                                  <a:pt x="14535" y="3172"/>
                                </a:lnTo>
                                <a:lnTo>
                                  <a:pt x="14535" y="3172"/>
                                </a:lnTo>
                                <a:lnTo>
                                  <a:pt x="14535" y="3172"/>
                                </a:lnTo>
                                <a:lnTo>
                                  <a:pt x="14535" y="3172"/>
                                </a:lnTo>
                                <a:lnTo>
                                  <a:pt x="14535" y="3172"/>
                                </a:lnTo>
                                <a:lnTo>
                                  <a:pt x="14535" y="3172"/>
                                </a:lnTo>
                                <a:lnTo>
                                  <a:pt x="15040" y="3172"/>
                                </a:lnTo>
                                <a:lnTo>
                                  <a:pt x="15040" y="3172"/>
                                </a:lnTo>
                                <a:lnTo>
                                  <a:pt x="15040" y="6353"/>
                                </a:lnTo>
                                <a:lnTo>
                                  <a:pt x="15040" y="3172"/>
                                </a:lnTo>
                                <a:lnTo>
                                  <a:pt x="15040" y="3172"/>
                                </a:lnTo>
                                <a:lnTo>
                                  <a:pt x="15040" y="6353"/>
                                </a:lnTo>
                                <a:lnTo>
                                  <a:pt x="15040" y="3172"/>
                                </a:lnTo>
                                <a:lnTo>
                                  <a:pt x="15040" y="3172"/>
                                </a:lnTo>
                                <a:lnTo>
                                  <a:pt x="15040" y="6353"/>
                                </a:lnTo>
                                <a:lnTo>
                                  <a:pt x="15040" y="6353"/>
                                </a:lnTo>
                                <a:lnTo>
                                  <a:pt x="15040" y="6353"/>
                                </a:lnTo>
                                <a:lnTo>
                                  <a:pt x="15040" y="6353"/>
                                </a:lnTo>
                                <a:lnTo>
                                  <a:pt x="15545" y="3172"/>
                                </a:lnTo>
                                <a:lnTo>
                                  <a:pt x="15545" y="3172"/>
                                </a:lnTo>
                                <a:lnTo>
                                  <a:pt x="15545" y="3172"/>
                                </a:lnTo>
                                <a:lnTo>
                                  <a:pt x="15545" y="6353"/>
                                </a:lnTo>
                                <a:lnTo>
                                  <a:pt x="15545" y="3172"/>
                                </a:lnTo>
                                <a:lnTo>
                                  <a:pt x="15545" y="3172"/>
                                </a:lnTo>
                                <a:lnTo>
                                  <a:pt x="15545" y="3172"/>
                                </a:lnTo>
                                <a:lnTo>
                                  <a:pt x="15545" y="3172"/>
                                </a:lnTo>
                                <a:lnTo>
                                  <a:pt x="15545" y="6353"/>
                                </a:lnTo>
                                <a:lnTo>
                                  <a:pt x="15545" y="9525"/>
                                </a:lnTo>
                                <a:lnTo>
                                  <a:pt x="15545" y="9525"/>
                                </a:lnTo>
                                <a:lnTo>
                                  <a:pt x="15545" y="6353"/>
                                </a:lnTo>
                                <a:lnTo>
                                  <a:pt x="16040" y="6353"/>
                                </a:lnTo>
                                <a:lnTo>
                                  <a:pt x="16040" y="6353"/>
                                </a:lnTo>
                                <a:lnTo>
                                  <a:pt x="16040" y="6353"/>
                                </a:lnTo>
                                <a:lnTo>
                                  <a:pt x="16040" y="3172"/>
                                </a:lnTo>
                                <a:lnTo>
                                  <a:pt x="16040" y="3172"/>
                                </a:lnTo>
                                <a:lnTo>
                                  <a:pt x="16040" y="3172"/>
                                </a:lnTo>
                                <a:lnTo>
                                  <a:pt x="16040" y="3172"/>
                                </a:lnTo>
                                <a:lnTo>
                                  <a:pt x="16040" y="3172"/>
                                </a:lnTo>
                                <a:lnTo>
                                  <a:pt x="16040" y="3172"/>
                                </a:lnTo>
                                <a:lnTo>
                                  <a:pt x="16040" y="3172"/>
                                </a:lnTo>
                                <a:lnTo>
                                  <a:pt x="16040" y="3172"/>
                                </a:lnTo>
                                <a:lnTo>
                                  <a:pt x="16040" y="3172"/>
                                </a:lnTo>
                                <a:lnTo>
                                  <a:pt x="16545" y="6353"/>
                                </a:lnTo>
                                <a:lnTo>
                                  <a:pt x="16545" y="3172"/>
                                </a:lnTo>
                                <a:lnTo>
                                  <a:pt x="16545" y="3172"/>
                                </a:lnTo>
                                <a:lnTo>
                                  <a:pt x="16545" y="3172"/>
                                </a:lnTo>
                                <a:lnTo>
                                  <a:pt x="16545" y="3172"/>
                                </a:lnTo>
                                <a:lnTo>
                                  <a:pt x="16545" y="3172"/>
                                </a:lnTo>
                                <a:lnTo>
                                  <a:pt x="16545" y="3172"/>
                                </a:lnTo>
                                <a:lnTo>
                                  <a:pt x="16545" y="3172"/>
                                </a:lnTo>
                                <a:lnTo>
                                  <a:pt x="16545" y="3172"/>
                                </a:lnTo>
                                <a:lnTo>
                                  <a:pt x="16545" y="3172"/>
                                </a:lnTo>
                                <a:lnTo>
                                  <a:pt x="16545" y="3172"/>
                                </a:lnTo>
                                <a:lnTo>
                                  <a:pt x="16545" y="6353"/>
                                </a:lnTo>
                                <a:lnTo>
                                  <a:pt x="16545" y="6353"/>
                                </a:lnTo>
                                <a:lnTo>
                                  <a:pt x="16545" y="6353"/>
                                </a:lnTo>
                                <a:lnTo>
                                  <a:pt x="16545" y="6353"/>
                                </a:lnTo>
                                <a:lnTo>
                                  <a:pt x="16545" y="6353"/>
                                </a:lnTo>
                                <a:lnTo>
                                  <a:pt x="16545" y="6353"/>
                                </a:lnTo>
                                <a:lnTo>
                                  <a:pt x="16545" y="3172"/>
                                </a:lnTo>
                                <a:lnTo>
                                  <a:pt x="17040" y="3172"/>
                                </a:lnTo>
                                <a:lnTo>
                                  <a:pt x="17040" y="3172"/>
                                </a:lnTo>
                                <a:lnTo>
                                  <a:pt x="17040" y="3172"/>
                                </a:lnTo>
                                <a:lnTo>
                                  <a:pt x="17040" y="3172"/>
                                </a:lnTo>
                                <a:lnTo>
                                  <a:pt x="17040" y="3172"/>
                                </a:lnTo>
                                <a:lnTo>
                                  <a:pt x="17040" y="3172"/>
                                </a:lnTo>
                                <a:lnTo>
                                  <a:pt x="17040" y="6353"/>
                                </a:lnTo>
                                <a:lnTo>
                                  <a:pt x="17040" y="6353"/>
                                </a:lnTo>
                                <a:lnTo>
                                  <a:pt x="17040" y="6353"/>
                                </a:lnTo>
                                <a:lnTo>
                                  <a:pt x="17040" y="9525"/>
                                </a:lnTo>
                                <a:lnTo>
                                  <a:pt x="17040" y="3172"/>
                                </a:lnTo>
                                <a:lnTo>
                                  <a:pt x="17040" y="6353"/>
                                </a:lnTo>
                                <a:lnTo>
                                  <a:pt x="17040" y="3172"/>
                                </a:lnTo>
                                <a:lnTo>
                                  <a:pt x="17040" y="3172"/>
                                </a:lnTo>
                                <a:lnTo>
                                  <a:pt x="17545" y="3172"/>
                                </a:lnTo>
                                <a:lnTo>
                                  <a:pt x="17545" y="3172"/>
                                </a:lnTo>
                                <a:lnTo>
                                  <a:pt x="17545" y="3172"/>
                                </a:lnTo>
                                <a:lnTo>
                                  <a:pt x="17545" y="3172"/>
                                </a:lnTo>
                                <a:lnTo>
                                  <a:pt x="17545" y="3172"/>
                                </a:lnTo>
                                <a:lnTo>
                                  <a:pt x="17545" y="3172"/>
                                </a:lnTo>
                                <a:lnTo>
                                  <a:pt x="17545" y="3172"/>
                                </a:lnTo>
                                <a:lnTo>
                                  <a:pt x="17545" y="3172"/>
                                </a:lnTo>
                                <a:lnTo>
                                  <a:pt x="17545" y="3172"/>
                                </a:lnTo>
                                <a:lnTo>
                                  <a:pt x="17545" y="6353"/>
                                </a:lnTo>
                                <a:lnTo>
                                  <a:pt x="17545" y="3172"/>
                                </a:lnTo>
                                <a:lnTo>
                                  <a:pt x="17545" y="3172"/>
                                </a:lnTo>
                                <a:lnTo>
                                  <a:pt x="18050" y="3172"/>
                                </a:lnTo>
                                <a:lnTo>
                                  <a:pt x="18050" y="3172"/>
                                </a:lnTo>
                                <a:lnTo>
                                  <a:pt x="18050" y="3172"/>
                                </a:lnTo>
                                <a:lnTo>
                                  <a:pt x="18050" y="3172"/>
                                </a:lnTo>
                                <a:lnTo>
                                  <a:pt x="18050" y="6353"/>
                                </a:lnTo>
                                <a:lnTo>
                                  <a:pt x="18050" y="3172"/>
                                </a:lnTo>
                                <a:lnTo>
                                  <a:pt x="18050" y="3172"/>
                                </a:lnTo>
                                <a:lnTo>
                                  <a:pt x="18050" y="3172"/>
                                </a:lnTo>
                                <a:lnTo>
                                  <a:pt x="18050" y="3172"/>
                                </a:lnTo>
                                <a:lnTo>
                                  <a:pt x="18050" y="6353"/>
                                </a:lnTo>
                                <a:lnTo>
                                  <a:pt x="18050" y="6353"/>
                                </a:lnTo>
                                <a:lnTo>
                                  <a:pt x="18050" y="3172"/>
                                </a:lnTo>
                                <a:lnTo>
                                  <a:pt x="18545" y="3172"/>
                                </a:lnTo>
                                <a:lnTo>
                                  <a:pt x="18545" y="3172"/>
                                </a:lnTo>
                                <a:lnTo>
                                  <a:pt x="18545" y="3172"/>
                                </a:lnTo>
                                <a:lnTo>
                                  <a:pt x="18545" y="3172"/>
                                </a:lnTo>
                                <a:lnTo>
                                  <a:pt x="18545" y="3172"/>
                                </a:lnTo>
                                <a:lnTo>
                                  <a:pt x="18545" y="3172"/>
                                </a:lnTo>
                                <a:lnTo>
                                  <a:pt x="18545" y="3172"/>
                                </a:lnTo>
                                <a:lnTo>
                                  <a:pt x="18545" y="3172"/>
                                </a:lnTo>
                                <a:lnTo>
                                  <a:pt x="18545" y="3172"/>
                                </a:lnTo>
                                <a:lnTo>
                                  <a:pt x="18545" y="3172"/>
                                </a:lnTo>
                                <a:lnTo>
                                  <a:pt x="18545" y="6353"/>
                                </a:lnTo>
                                <a:lnTo>
                                  <a:pt x="18545" y="3172"/>
                                </a:lnTo>
                                <a:lnTo>
                                  <a:pt x="19050" y="9525"/>
                                </a:lnTo>
                                <a:lnTo>
                                  <a:pt x="19050" y="6353"/>
                                </a:lnTo>
                                <a:lnTo>
                                  <a:pt x="19050" y="6353"/>
                                </a:lnTo>
                                <a:lnTo>
                                  <a:pt x="19050" y="6353"/>
                                </a:lnTo>
                                <a:lnTo>
                                  <a:pt x="19050" y="3172"/>
                                </a:lnTo>
                                <a:lnTo>
                                  <a:pt x="19050" y="3172"/>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63" name="Freeform: Shape 863"/>
                        <wps:cNvSpPr/>
                        <wps:spPr>
                          <a:xfrm>
                            <a:off x="2214562" y="3910012"/>
                            <a:ext cx="28575" cy="9525"/>
                          </a:xfrm>
                          <a:custGeom>
                            <a:avLst/>
                            <a:gdLst>
                              <a:gd name="connsiteX0" fmla="*/ 0 w 28575"/>
                              <a:gd name="connsiteY0" fmla="*/ 3172 h 9525"/>
                              <a:gd name="connsiteX1" fmla="*/ 0 w 28575"/>
                              <a:gd name="connsiteY1" fmla="*/ 3172 h 9525"/>
                              <a:gd name="connsiteX2" fmla="*/ 0 w 28575"/>
                              <a:gd name="connsiteY2" fmla="*/ 3172 h 9525"/>
                              <a:gd name="connsiteX3" fmla="*/ 0 w 28575"/>
                              <a:gd name="connsiteY3" fmla="*/ 3172 h 9525"/>
                              <a:gd name="connsiteX4" fmla="*/ 0 w 28575"/>
                              <a:gd name="connsiteY4" fmla="*/ 3172 h 9525"/>
                              <a:gd name="connsiteX5" fmla="*/ 0 w 28575"/>
                              <a:gd name="connsiteY5" fmla="*/ 3172 h 9525"/>
                              <a:gd name="connsiteX6" fmla="*/ 0 w 28575"/>
                              <a:gd name="connsiteY6" fmla="*/ 3172 h 9525"/>
                              <a:gd name="connsiteX7" fmla="*/ 752 w 28575"/>
                              <a:gd name="connsiteY7" fmla="*/ 3172 h 9525"/>
                              <a:gd name="connsiteX8" fmla="*/ 752 w 28575"/>
                              <a:gd name="connsiteY8" fmla="*/ 3172 h 9525"/>
                              <a:gd name="connsiteX9" fmla="*/ 752 w 28575"/>
                              <a:gd name="connsiteY9" fmla="*/ 3172 h 9525"/>
                              <a:gd name="connsiteX10" fmla="*/ 752 w 28575"/>
                              <a:gd name="connsiteY10" fmla="*/ 3172 h 9525"/>
                              <a:gd name="connsiteX11" fmla="*/ 752 w 28575"/>
                              <a:gd name="connsiteY11" fmla="*/ 3172 h 9525"/>
                              <a:gd name="connsiteX12" fmla="*/ 752 w 28575"/>
                              <a:gd name="connsiteY12" fmla="*/ 3172 h 9525"/>
                              <a:gd name="connsiteX13" fmla="*/ 752 w 28575"/>
                              <a:gd name="connsiteY13" fmla="*/ 3172 h 9525"/>
                              <a:gd name="connsiteX14" fmla="*/ 752 w 28575"/>
                              <a:gd name="connsiteY14" fmla="*/ 3172 h 9525"/>
                              <a:gd name="connsiteX15" fmla="*/ 752 w 28575"/>
                              <a:gd name="connsiteY15" fmla="*/ 6353 h 9525"/>
                              <a:gd name="connsiteX16" fmla="*/ 752 w 28575"/>
                              <a:gd name="connsiteY16" fmla="*/ 6353 h 9525"/>
                              <a:gd name="connsiteX17" fmla="*/ 752 w 28575"/>
                              <a:gd name="connsiteY17" fmla="*/ 9525 h 9525"/>
                              <a:gd name="connsiteX18" fmla="*/ 752 w 28575"/>
                              <a:gd name="connsiteY18" fmla="*/ 6353 h 9525"/>
                              <a:gd name="connsiteX19" fmla="*/ 752 w 28575"/>
                              <a:gd name="connsiteY19" fmla="*/ 6353 h 9525"/>
                              <a:gd name="connsiteX20" fmla="*/ 752 w 28575"/>
                              <a:gd name="connsiteY20" fmla="*/ 3172 h 9525"/>
                              <a:gd name="connsiteX21" fmla="*/ 752 w 28575"/>
                              <a:gd name="connsiteY21" fmla="*/ 3172 h 9525"/>
                              <a:gd name="connsiteX22" fmla="*/ 752 w 28575"/>
                              <a:gd name="connsiteY22" fmla="*/ 3172 h 9525"/>
                              <a:gd name="connsiteX23" fmla="*/ 752 w 28575"/>
                              <a:gd name="connsiteY23" fmla="*/ 3172 h 9525"/>
                              <a:gd name="connsiteX24" fmla="*/ 752 w 28575"/>
                              <a:gd name="connsiteY24" fmla="*/ 3172 h 9525"/>
                              <a:gd name="connsiteX25" fmla="*/ 752 w 28575"/>
                              <a:gd name="connsiteY25" fmla="*/ 3172 h 9525"/>
                              <a:gd name="connsiteX26" fmla="*/ 752 w 28575"/>
                              <a:gd name="connsiteY26" fmla="*/ 3172 h 9525"/>
                              <a:gd name="connsiteX27" fmla="*/ 1505 w 28575"/>
                              <a:gd name="connsiteY27" fmla="*/ 3172 h 9525"/>
                              <a:gd name="connsiteX28" fmla="*/ 1505 w 28575"/>
                              <a:gd name="connsiteY28" fmla="*/ 3172 h 9525"/>
                              <a:gd name="connsiteX29" fmla="*/ 1505 w 28575"/>
                              <a:gd name="connsiteY29" fmla="*/ 3172 h 9525"/>
                              <a:gd name="connsiteX30" fmla="*/ 1505 w 28575"/>
                              <a:gd name="connsiteY30" fmla="*/ 3172 h 9525"/>
                              <a:gd name="connsiteX31" fmla="*/ 1505 w 28575"/>
                              <a:gd name="connsiteY31" fmla="*/ 9525 h 9525"/>
                              <a:gd name="connsiteX32" fmla="*/ 1505 w 28575"/>
                              <a:gd name="connsiteY32" fmla="*/ 6353 h 9525"/>
                              <a:gd name="connsiteX33" fmla="*/ 1505 w 28575"/>
                              <a:gd name="connsiteY33" fmla="*/ 9525 h 9525"/>
                              <a:gd name="connsiteX34" fmla="*/ 1505 w 28575"/>
                              <a:gd name="connsiteY34" fmla="*/ 6353 h 9525"/>
                              <a:gd name="connsiteX35" fmla="*/ 1505 w 28575"/>
                              <a:gd name="connsiteY35" fmla="*/ 3172 h 9525"/>
                              <a:gd name="connsiteX36" fmla="*/ 1505 w 28575"/>
                              <a:gd name="connsiteY36" fmla="*/ 6353 h 9525"/>
                              <a:gd name="connsiteX37" fmla="*/ 1505 w 28575"/>
                              <a:gd name="connsiteY37" fmla="*/ 3172 h 9525"/>
                              <a:gd name="connsiteX38" fmla="*/ 1505 w 28575"/>
                              <a:gd name="connsiteY38" fmla="*/ 3172 h 9525"/>
                              <a:gd name="connsiteX39" fmla="*/ 2257 w 28575"/>
                              <a:gd name="connsiteY39" fmla="*/ 6353 h 9525"/>
                              <a:gd name="connsiteX40" fmla="*/ 2257 w 28575"/>
                              <a:gd name="connsiteY40" fmla="*/ 6353 h 9525"/>
                              <a:gd name="connsiteX41" fmla="*/ 2257 w 28575"/>
                              <a:gd name="connsiteY41" fmla="*/ 9525 h 9525"/>
                              <a:gd name="connsiteX42" fmla="*/ 2257 w 28575"/>
                              <a:gd name="connsiteY42" fmla="*/ 3172 h 9525"/>
                              <a:gd name="connsiteX43" fmla="*/ 2257 w 28575"/>
                              <a:gd name="connsiteY43" fmla="*/ 6353 h 9525"/>
                              <a:gd name="connsiteX44" fmla="*/ 2257 w 28575"/>
                              <a:gd name="connsiteY44" fmla="*/ 3172 h 9525"/>
                              <a:gd name="connsiteX45" fmla="*/ 2257 w 28575"/>
                              <a:gd name="connsiteY45" fmla="*/ 3172 h 9525"/>
                              <a:gd name="connsiteX46" fmla="*/ 2257 w 28575"/>
                              <a:gd name="connsiteY46" fmla="*/ 3172 h 9525"/>
                              <a:gd name="connsiteX47" fmla="*/ 2257 w 28575"/>
                              <a:gd name="connsiteY47" fmla="*/ 0 h 9525"/>
                              <a:gd name="connsiteX48" fmla="*/ 2257 w 28575"/>
                              <a:gd name="connsiteY48" fmla="*/ 3172 h 9525"/>
                              <a:gd name="connsiteX49" fmla="*/ 2257 w 28575"/>
                              <a:gd name="connsiteY49" fmla="*/ 3172 h 9525"/>
                              <a:gd name="connsiteX50" fmla="*/ 2257 w 28575"/>
                              <a:gd name="connsiteY50" fmla="*/ 3172 h 9525"/>
                              <a:gd name="connsiteX51" fmla="*/ 3010 w 28575"/>
                              <a:gd name="connsiteY51" fmla="*/ 3172 h 9525"/>
                              <a:gd name="connsiteX52" fmla="*/ 3010 w 28575"/>
                              <a:gd name="connsiteY52" fmla="*/ 3172 h 9525"/>
                              <a:gd name="connsiteX53" fmla="*/ 3010 w 28575"/>
                              <a:gd name="connsiteY53" fmla="*/ 3172 h 9525"/>
                              <a:gd name="connsiteX54" fmla="*/ 3010 w 28575"/>
                              <a:gd name="connsiteY54" fmla="*/ 3172 h 9525"/>
                              <a:gd name="connsiteX55" fmla="*/ 3010 w 28575"/>
                              <a:gd name="connsiteY55" fmla="*/ 3172 h 9525"/>
                              <a:gd name="connsiteX56" fmla="*/ 3010 w 28575"/>
                              <a:gd name="connsiteY56" fmla="*/ 3172 h 9525"/>
                              <a:gd name="connsiteX57" fmla="*/ 3010 w 28575"/>
                              <a:gd name="connsiteY57" fmla="*/ 6353 h 9525"/>
                              <a:gd name="connsiteX58" fmla="*/ 3010 w 28575"/>
                              <a:gd name="connsiteY58" fmla="*/ 3172 h 9525"/>
                              <a:gd name="connsiteX59" fmla="*/ 3010 w 28575"/>
                              <a:gd name="connsiteY59" fmla="*/ 6353 h 9525"/>
                              <a:gd name="connsiteX60" fmla="*/ 3010 w 28575"/>
                              <a:gd name="connsiteY60" fmla="*/ 6353 h 9525"/>
                              <a:gd name="connsiteX61" fmla="*/ 3010 w 28575"/>
                              <a:gd name="connsiteY61" fmla="*/ 3172 h 9525"/>
                              <a:gd name="connsiteX62" fmla="*/ 3010 w 28575"/>
                              <a:gd name="connsiteY62" fmla="*/ 3172 h 9525"/>
                              <a:gd name="connsiteX63" fmla="*/ 3762 w 28575"/>
                              <a:gd name="connsiteY63" fmla="*/ 3172 h 9525"/>
                              <a:gd name="connsiteX64" fmla="*/ 3762 w 28575"/>
                              <a:gd name="connsiteY64" fmla="*/ 6353 h 9525"/>
                              <a:gd name="connsiteX65" fmla="*/ 3762 w 28575"/>
                              <a:gd name="connsiteY65" fmla="*/ 3172 h 9525"/>
                              <a:gd name="connsiteX66" fmla="*/ 3762 w 28575"/>
                              <a:gd name="connsiteY66" fmla="*/ 3172 h 9525"/>
                              <a:gd name="connsiteX67" fmla="*/ 3762 w 28575"/>
                              <a:gd name="connsiteY67" fmla="*/ 3172 h 9525"/>
                              <a:gd name="connsiteX68" fmla="*/ 3762 w 28575"/>
                              <a:gd name="connsiteY68" fmla="*/ 3172 h 9525"/>
                              <a:gd name="connsiteX69" fmla="*/ 3762 w 28575"/>
                              <a:gd name="connsiteY69" fmla="*/ 3172 h 9525"/>
                              <a:gd name="connsiteX70" fmla="*/ 3762 w 28575"/>
                              <a:gd name="connsiteY70" fmla="*/ 3172 h 9525"/>
                              <a:gd name="connsiteX71" fmla="*/ 3762 w 28575"/>
                              <a:gd name="connsiteY71" fmla="*/ 3172 h 9525"/>
                              <a:gd name="connsiteX72" fmla="*/ 3762 w 28575"/>
                              <a:gd name="connsiteY72" fmla="*/ 6353 h 9525"/>
                              <a:gd name="connsiteX73" fmla="*/ 3762 w 28575"/>
                              <a:gd name="connsiteY73" fmla="*/ 3172 h 9525"/>
                              <a:gd name="connsiteX74" fmla="*/ 3762 w 28575"/>
                              <a:gd name="connsiteY74" fmla="*/ 3172 h 9525"/>
                              <a:gd name="connsiteX75" fmla="*/ 4515 w 28575"/>
                              <a:gd name="connsiteY75" fmla="*/ 3172 h 9525"/>
                              <a:gd name="connsiteX76" fmla="*/ 4515 w 28575"/>
                              <a:gd name="connsiteY76" fmla="*/ 6353 h 9525"/>
                              <a:gd name="connsiteX77" fmla="*/ 4515 w 28575"/>
                              <a:gd name="connsiteY77" fmla="*/ 6353 h 9525"/>
                              <a:gd name="connsiteX78" fmla="*/ 4515 w 28575"/>
                              <a:gd name="connsiteY78" fmla="*/ 6353 h 9525"/>
                              <a:gd name="connsiteX79" fmla="*/ 4515 w 28575"/>
                              <a:gd name="connsiteY79" fmla="*/ 6353 h 9525"/>
                              <a:gd name="connsiteX80" fmla="*/ 4515 w 28575"/>
                              <a:gd name="connsiteY80" fmla="*/ 3172 h 9525"/>
                              <a:gd name="connsiteX81" fmla="*/ 4515 w 28575"/>
                              <a:gd name="connsiteY81" fmla="*/ 6353 h 9525"/>
                              <a:gd name="connsiteX82" fmla="*/ 4515 w 28575"/>
                              <a:gd name="connsiteY82" fmla="*/ 3172 h 9525"/>
                              <a:gd name="connsiteX83" fmla="*/ 4515 w 28575"/>
                              <a:gd name="connsiteY83" fmla="*/ 3172 h 9525"/>
                              <a:gd name="connsiteX84" fmla="*/ 4515 w 28575"/>
                              <a:gd name="connsiteY84" fmla="*/ 3172 h 9525"/>
                              <a:gd name="connsiteX85" fmla="*/ 4515 w 28575"/>
                              <a:gd name="connsiteY85" fmla="*/ 3172 h 9525"/>
                              <a:gd name="connsiteX86" fmla="*/ 4515 w 28575"/>
                              <a:gd name="connsiteY86" fmla="*/ 3172 h 9525"/>
                              <a:gd name="connsiteX87" fmla="*/ 5267 w 28575"/>
                              <a:gd name="connsiteY87" fmla="*/ 3172 h 9525"/>
                              <a:gd name="connsiteX88" fmla="*/ 5267 w 28575"/>
                              <a:gd name="connsiteY88" fmla="*/ 3172 h 9525"/>
                              <a:gd name="connsiteX89" fmla="*/ 5267 w 28575"/>
                              <a:gd name="connsiteY89" fmla="*/ 6353 h 9525"/>
                              <a:gd name="connsiteX90" fmla="*/ 5267 w 28575"/>
                              <a:gd name="connsiteY90" fmla="*/ 6353 h 9525"/>
                              <a:gd name="connsiteX91" fmla="*/ 5267 w 28575"/>
                              <a:gd name="connsiteY91" fmla="*/ 3172 h 9525"/>
                              <a:gd name="connsiteX92" fmla="*/ 5267 w 28575"/>
                              <a:gd name="connsiteY92" fmla="*/ 3172 h 9525"/>
                              <a:gd name="connsiteX93" fmla="*/ 5267 w 28575"/>
                              <a:gd name="connsiteY93" fmla="*/ 3172 h 9525"/>
                              <a:gd name="connsiteX94" fmla="*/ 5267 w 28575"/>
                              <a:gd name="connsiteY94" fmla="*/ 3172 h 9525"/>
                              <a:gd name="connsiteX95" fmla="*/ 5267 w 28575"/>
                              <a:gd name="connsiteY95" fmla="*/ 6353 h 9525"/>
                              <a:gd name="connsiteX96" fmla="*/ 5267 w 28575"/>
                              <a:gd name="connsiteY96" fmla="*/ 6353 h 9525"/>
                              <a:gd name="connsiteX97" fmla="*/ 5267 w 28575"/>
                              <a:gd name="connsiteY97" fmla="*/ 6353 h 9525"/>
                              <a:gd name="connsiteX98" fmla="*/ 5267 w 28575"/>
                              <a:gd name="connsiteY98" fmla="*/ 3172 h 9525"/>
                              <a:gd name="connsiteX99" fmla="*/ 5267 w 28575"/>
                              <a:gd name="connsiteY99" fmla="*/ 3172 h 9525"/>
                              <a:gd name="connsiteX100" fmla="*/ 5267 w 28575"/>
                              <a:gd name="connsiteY100" fmla="*/ 3172 h 9525"/>
                              <a:gd name="connsiteX101" fmla="*/ 6020 w 28575"/>
                              <a:gd name="connsiteY101" fmla="*/ 3172 h 9525"/>
                              <a:gd name="connsiteX102" fmla="*/ 6020 w 28575"/>
                              <a:gd name="connsiteY102" fmla="*/ 6353 h 9525"/>
                              <a:gd name="connsiteX103" fmla="*/ 6020 w 28575"/>
                              <a:gd name="connsiteY103" fmla="*/ 6353 h 9525"/>
                              <a:gd name="connsiteX104" fmla="*/ 6020 w 28575"/>
                              <a:gd name="connsiteY104" fmla="*/ 3172 h 9525"/>
                              <a:gd name="connsiteX105" fmla="*/ 6020 w 28575"/>
                              <a:gd name="connsiteY105" fmla="*/ 3172 h 9525"/>
                              <a:gd name="connsiteX106" fmla="*/ 6020 w 28575"/>
                              <a:gd name="connsiteY106" fmla="*/ 3172 h 9525"/>
                              <a:gd name="connsiteX107" fmla="*/ 6020 w 28575"/>
                              <a:gd name="connsiteY107" fmla="*/ 3172 h 9525"/>
                              <a:gd name="connsiteX108" fmla="*/ 6020 w 28575"/>
                              <a:gd name="connsiteY108" fmla="*/ 3172 h 9525"/>
                              <a:gd name="connsiteX109" fmla="*/ 6020 w 28575"/>
                              <a:gd name="connsiteY109" fmla="*/ 3172 h 9525"/>
                              <a:gd name="connsiteX110" fmla="*/ 6020 w 28575"/>
                              <a:gd name="connsiteY110" fmla="*/ 3172 h 9525"/>
                              <a:gd name="connsiteX111" fmla="*/ 6020 w 28575"/>
                              <a:gd name="connsiteY111" fmla="*/ 3172 h 9525"/>
                              <a:gd name="connsiteX112" fmla="*/ 6020 w 28575"/>
                              <a:gd name="connsiteY112" fmla="*/ 6353 h 9525"/>
                              <a:gd name="connsiteX113" fmla="*/ 6020 w 28575"/>
                              <a:gd name="connsiteY113" fmla="*/ 3172 h 9525"/>
                              <a:gd name="connsiteX114" fmla="*/ 6020 w 28575"/>
                              <a:gd name="connsiteY114" fmla="*/ 3172 h 9525"/>
                              <a:gd name="connsiteX115" fmla="*/ 6020 w 28575"/>
                              <a:gd name="connsiteY115" fmla="*/ 3172 h 9525"/>
                              <a:gd name="connsiteX116" fmla="*/ 6020 w 28575"/>
                              <a:gd name="connsiteY116" fmla="*/ 3172 h 9525"/>
                              <a:gd name="connsiteX117" fmla="*/ 6020 w 28575"/>
                              <a:gd name="connsiteY117" fmla="*/ 3172 h 9525"/>
                              <a:gd name="connsiteX118" fmla="*/ 6020 w 28575"/>
                              <a:gd name="connsiteY118" fmla="*/ 6353 h 9525"/>
                              <a:gd name="connsiteX119" fmla="*/ 6772 w 28575"/>
                              <a:gd name="connsiteY119" fmla="*/ 6353 h 9525"/>
                              <a:gd name="connsiteX120" fmla="*/ 6772 w 28575"/>
                              <a:gd name="connsiteY120" fmla="*/ 3172 h 9525"/>
                              <a:gd name="connsiteX121" fmla="*/ 6772 w 28575"/>
                              <a:gd name="connsiteY121" fmla="*/ 3172 h 9525"/>
                              <a:gd name="connsiteX122" fmla="*/ 6772 w 28575"/>
                              <a:gd name="connsiteY122" fmla="*/ 3172 h 9525"/>
                              <a:gd name="connsiteX123" fmla="*/ 6772 w 28575"/>
                              <a:gd name="connsiteY123" fmla="*/ 3172 h 9525"/>
                              <a:gd name="connsiteX124" fmla="*/ 6772 w 28575"/>
                              <a:gd name="connsiteY124" fmla="*/ 3172 h 9525"/>
                              <a:gd name="connsiteX125" fmla="*/ 6772 w 28575"/>
                              <a:gd name="connsiteY125" fmla="*/ 3172 h 9525"/>
                              <a:gd name="connsiteX126" fmla="*/ 6772 w 28575"/>
                              <a:gd name="connsiteY126" fmla="*/ 3172 h 9525"/>
                              <a:gd name="connsiteX127" fmla="*/ 6772 w 28575"/>
                              <a:gd name="connsiteY127" fmla="*/ 3172 h 9525"/>
                              <a:gd name="connsiteX128" fmla="*/ 6772 w 28575"/>
                              <a:gd name="connsiteY128" fmla="*/ 3172 h 9525"/>
                              <a:gd name="connsiteX129" fmla="*/ 6772 w 28575"/>
                              <a:gd name="connsiteY129" fmla="*/ 6353 h 9525"/>
                              <a:gd name="connsiteX130" fmla="*/ 6772 w 28575"/>
                              <a:gd name="connsiteY130" fmla="*/ 6353 h 9525"/>
                              <a:gd name="connsiteX131" fmla="*/ 7515 w 28575"/>
                              <a:gd name="connsiteY131" fmla="*/ 6353 h 9525"/>
                              <a:gd name="connsiteX132" fmla="*/ 7515 w 28575"/>
                              <a:gd name="connsiteY132" fmla="*/ 3172 h 9525"/>
                              <a:gd name="connsiteX133" fmla="*/ 7515 w 28575"/>
                              <a:gd name="connsiteY133" fmla="*/ 3172 h 9525"/>
                              <a:gd name="connsiteX134" fmla="*/ 7515 w 28575"/>
                              <a:gd name="connsiteY134" fmla="*/ 3172 h 9525"/>
                              <a:gd name="connsiteX135" fmla="*/ 7515 w 28575"/>
                              <a:gd name="connsiteY135" fmla="*/ 3172 h 9525"/>
                              <a:gd name="connsiteX136" fmla="*/ 7515 w 28575"/>
                              <a:gd name="connsiteY136" fmla="*/ 3172 h 9525"/>
                              <a:gd name="connsiteX137" fmla="*/ 7515 w 28575"/>
                              <a:gd name="connsiteY137" fmla="*/ 6353 h 9525"/>
                              <a:gd name="connsiteX138" fmla="*/ 7515 w 28575"/>
                              <a:gd name="connsiteY138" fmla="*/ 9525 h 9525"/>
                              <a:gd name="connsiteX139" fmla="*/ 7515 w 28575"/>
                              <a:gd name="connsiteY139" fmla="*/ 9525 h 9525"/>
                              <a:gd name="connsiteX140" fmla="*/ 7515 w 28575"/>
                              <a:gd name="connsiteY140" fmla="*/ 6353 h 9525"/>
                              <a:gd name="connsiteX141" fmla="*/ 7515 w 28575"/>
                              <a:gd name="connsiteY141" fmla="*/ 3172 h 9525"/>
                              <a:gd name="connsiteX142" fmla="*/ 7515 w 28575"/>
                              <a:gd name="connsiteY142" fmla="*/ 3172 h 9525"/>
                              <a:gd name="connsiteX143" fmla="*/ 8268 w 28575"/>
                              <a:gd name="connsiteY143" fmla="*/ 3172 h 9525"/>
                              <a:gd name="connsiteX144" fmla="*/ 8268 w 28575"/>
                              <a:gd name="connsiteY144" fmla="*/ 3172 h 9525"/>
                              <a:gd name="connsiteX145" fmla="*/ 8268 w 28575"/>
                              <a:gd name="connsiteY145" fmla="*/ 3172 h 9525"/>
                              <a:gd name="connsiteX146" fmla="*/ 8268 w 28575"/>
                              <a:gd name="connsiteY146" fmla="*/ 3172 h 9525"/>
                              <a:gd name="connsiteX147" fmla="*/ 8268 w 28575"/>
                              <a:gd name="connsiteY147" fmla="*/ 3172 h 9525"/>
                              <a:gd name="connsiteX148" fmla="*/ 8268 w 28575"/>
                              <a:gd name="connsiteY148" fmla="*/ 6353 h 9525"/>
                              <a:gd name="connsiteX149" fmla="*/ 8268 w 28575"/>
                              <a:gd name="connsiteY149" fmla="*/ 6353 h 9525"/>
                              <a:gd name="connsiteX150" fmla="*/ 8268 w 28575"/>
                              <a:gd name="connsiteY150" fmla="*/ 6353 h 9525"/>
                              <a:gd name="connsiteX151" fmla="*/ 8268 w 28575"/>
                              <a:gd name="connsiteY151" fmla="*/ 3172 h 9525"/>
                              <a:gd name="connsiteX152" fmla="*/ 8268 w 28575"/>
                              <a:gd name="connsiteY152" fmla="*/ 6353 h 9525"/>
                              <a:gd name="connsiteX153" fmla="*/ 8268 w 28575"/>
                              <a:gd name="connsiteY153" fmla="*/ 6353 h 9525"/>
                              <a:gd name="connsiteX154" fmla="*/ 8268 w 28575"/>
                              <a:gd name="connsiteY154" fmla="*/ 6353 h 9525"/>
                              <a:gd name="connsiteX155" fmla="*/ 9020 w 28575"/>
                              <a:gd name="connsiteY155" fmla="*/ 6353 h 9525"/>
                              <a:gd name="connsiteX156" fmla="*/ 9020 w 28575"/>
                              <a:gd name="connsiteY156" fmla="*/ 3172 h 9525"/>
                              <a:gd name="connsiteX157" fmla="*/ 9020 w 28575"/>
                              <a:gd name="connsiteY157" fmla="*/ 6353 h 9525"/>
                              <a:gd name="connsiteX158" fmla="*/ 9020 w 28575"/>
                              <a:gd name="connsiteY158" fmla="*/ 3172 h 9525"/>
                              <a:gd name="connsiteX159" fmla="*/ 9020 w 28575"/>
                              <a:gd name="connsiteY159" fmla="*/ 3172 h 9525"/>
                              <a:gd name="connsiteX160" fmla="*/ 9020 w 28575"/>
                              <a:gd name="connsiteY160" fmla="*/ 6353 h 9525"/>
                              <a:gd name="connsiteX161" fmla="*/ 9020 w 28575"/>
                              <a:gd name="connsiteY161" fmla="*/ 3172 h 9525"/>
                              <a:gd name="connsiteX162" fmla="*/ 9020 w 28575"/>
                              <a:gd name="connsiteY162" fmla="*/ 3172 h 9525"/>
                              <a:gd name="connsiteX163" fmla="*/ 9020 w 28575"/>
                              <a:gd name="connsiteY163" fmla="*/ 3172 h 9525"/>
                              <a:gd name="connsiteX164" fmla="*/ 9020 w 28575"/>
                              <a:gd name="connsiteY164" fmla="*/ 3172 h 9525"/>
                              <a:gd name="connsiteX165" fmla="*/ 9020 w 28575"/>
                              <a:gd name="connsiteY165" fmla="*/ 3172 h 9525"/>
                              <a:gd name="connsiteX166" fmla="*/ 9020 w 28575"/>
                              <a:gd name="connsiteY166" fmla="*/ 6353 h 9525"/>
                              <a:gd name="connsiteX167" fmla="*/ 9020 w 28575"/>
                              <a:gd name="connsiteY167" fmla="*/ 6353 h 9525"/>
                              <a:gd name="connsiteX168" fmla="*/ 9020 w 28575"/>
                              <a:gd name="connsiteY168" fmla="*/ 3172 h 9525"/>
                              <a:gd name="connsiteX169" fmla="*/ 9773 w 28575"/>
                              <a:gd name="connsiteY169" fmla="*/ 3172 h 9525"/>
                              <a:gd name="connsiteX170" fmla="*/ 9773 w 28575"/>
                              <a:gd name="connsiteY170" fmla="*/ 3172 h 9525"/>
                              <a:gd name="connsiteX171" fmla="*/ 9773 w 28575"/>
                              <a:gd name="connsiteY171" fmla="*/ 6353 h 9525"/>
                              <a:gd name="connsiteX172" fmla="*/ 9773 w 28575"/>
                              <a:gd name="connsiteY172" fmla="*/ 6353 h 9525"/>
                              <a:gd name="connsiteX173" fmla="*/ 9773 w 28575"/>
                              <a:gd name="connsiteY173" fmla="*/ 6353 h 9525"/>
                              <a:gd name="connsiteX174" fmla="*/ 9773 w 28575"/>
                              <a:gd name="connsiteY174" fmla="*/ 6353 h 9525"/>
                              <a:gd name="connsiteX175" fmla="*/ 9773 w 28575"/>
                              <a:gd name="connsiteY175" fmla="*/ 3172 h 9525"/>
                              <a:gd name="connsiteX176" fmla="*/ 9773 w 28575"/>
                              <a:gd name="connsiteY176" fmla="*/ 6353 h 9525"/>
                              <a:gd name="connsiteX177" fmla="*/ 9773 w 28575"/>
                              <a:gd name="connsiteY177" fmla="*/ 6353 h 9525"/>
                              <a:gd name="connsiteX178" fmla="*/ 9773 w 28575"/>
                              <a:gd name="connsiteY178" fmla="*/ 3172 h 9525"/>
                              <a:gd name="connsiteX179" fmla="*/ 9773 w 28575"/>
                              <a:gd name="connsiteY179" fmla="*/ 6353 h 9525"/>
                              <a:gd name="connsiteX180" fmla="*/ 9773 w 28575"/>
                              <a:gd name="connsiteY180" fmla="*/ 6353 h 9525"/>
                              <a:gd name="connsiteX181" fmla="*/ 10525 w 28575"/>
                              <a:gd name="connsiteY181" fmla="*/ 3172 h 9525"/>
                              <a:gd name="connsiteX182" fmla="*/ 10525 w 28575"/>
                              <a:gd name="connsiteY182" fmla="*/ 3172 h 9525"/>
                              <a:gd name="connsiteX183" fmla="*/ 10525 w 28575"/>
                              <a:gd name="connsiteY183" fmla="*/ 3172 h 9525"/>
                              <a:gd name="connsiteX184" fmla="*/ 10525 w 28575"/>
                              <a:gd name="connsiteY184" fmla="*/ 3172 h 9525"/>
                              <a:gd name="connsiteX185" fmla="*/ 10525 w 28575"/>
                              <a:gd name="connsiteY185" fmla="*/ 3172 h 9525"/>
                              <a:gd name="connsiteX186" fmla="*/ 10525 w 28575"/>
                              <a:gd name="connsiteY186" fmla="*/ 3172 h 9525"/>
                              <a:gd name="connsiteX187" fmla="*/ 10525 w 28575"/>
                              <a:gd name="connsiteY187" fmla="*/ 3172 h 9525"/>
                              <a:gd name="connsiteX188" fmla="*/ 10525 w 28575"/>
                              <a:gd name="connsiteY188" fmla="*/ 3172 h 9525"/>
                              <a:gd name="connsiteX189" fmla="*/ 10525 w 28575"/>
                              <a:gd name="connsiteY189" fmla="*/ 3172 h 9525"/>
                              <a:gd name="connsiteX190" fmla="*/ 10525 w 28575"/>
                              <a:gd name="connsiteY190" fmla="*/ 3172 h 9525"/>
                              <a:gd name="connsiteX191" fmla="*/ 10525 w 28575"/>
                              <a:gd name="connsiteY191" fmla="*/ 3172 h 9525"/>
                              <a:gd name="connsiteX192" fmla="*/ 10525 w 28575"/>
                              <a:gd name="connsiteY192" fmla="*/ 3172 h 9525"/>
                              <a:gd name="connsiteX193" fmla="*/ 10525 w 28575"/>
                              <a:gd name="connsiteY193" fmla="*/ 6353 h 9525"/>
                              <a:gd name="connsiteX194" fmla="*/ 10525 w 28575"/>
                              <a:gd name="connsiteY194" fmla="*/ 6353 h 9525"/>
                              <a:gd name="connsiteX195" fmla="*/ 10525 w 28575"/>
                              <a:gd name="connsiteY195" fmla="*/ 9525 h 9525"/>
                              <a:gd name="connsiteX196" fmla="*/ 10525 w 28575"/>
                              <a:gd name="connsiteY196" fmla="*/ 9525 h 9525"/>
                              <a:gd name="connsiteX197" fmla="*/ 10525 w 28575"/>
                              <a:gd name="connsiteY197" fmla="*/ 9525 h 9525"/>
                              <a:gd name="connsiteX198" fmla="*/ 10525 w 28575"/>
                              <a:gd name="connsiteY198" fmla="*/ 9525 h 9525"/>
                              <a:gd name="connsiteX199" fmla="*/ 11278 w 28575"/>
                              <a:gd name="connsiteY199" fmla="*/ 6353 h 9525"/>
                              <a:gd name="connsiteX200" fmla="*/ 11278 w 28575"/>
                              <a:gd name="connsiteY200" fmla="*/ 9525 h 9525"/>
                              <a:gd name="connsiteX201" fmla="*/ 11278 w 28575"/>
                              <a:gd name="connsiteY201" fmla="*/ 6353 h 9525"/>
                              <a:gd name="connsiteX202" fmla="*/ 11278 w 28575"/>
                              <a:gd name="connsiteY202" fmla="*/ 6353 h 9525"/>
                              <a:gd name="connsiteX203" fmla="*/ 11278 w 28575"/>
                              <a:gd name="connsiteY203" fmla="*/ 9525 h 9525"/>
                              <a:gd name="connsiteX204" fmla="*/ 11278 w 28575"/>
                              <a:gd name="connsiteY204" fmla="*/ 6353 h 9525"/>
                              <a:gd name="connsiteX205" fmla="*/ 11278 w 28575"/>
                              <a:gd name="connsiteY205" fmla="*/ 6353 h 9525"/>
                              <a:gd name="connsiteX206" fmla="*/ 11278 w 28575"/>
                              <a:gd name="connsiteY206" fmla="*/ 3172 h 9525"/>
                              <a:gd name="connsiteX207" fmla="*/ 11278 w 28575"/>
                              <a:gd name="connsiteY207" fmla="*/ 3172 h 9525"/>
                              <a:gd name="connsiteX208" fmla="*/ 11278 w 28575"/>
                              <a:gd name="connsiteY208" fmla="*/ 3172 h 9525"/>
                              <a:gd name="connsiteX209" fmla="*/ 11278 w 28575"/>
                              <a:gd name="connsiteY209" fmla="*/ 3172 h 9525"/>
                              <a:gd name="connsiteX210" fmla="*/ 11278 w 28575"/>
                              <a:gd name="connsiteY210" fmla="*/ 6353 h 9525"/>
                              <a:gd name="connsiteX211" fmla="*/ 12030 w 28575"/>
                              <a:gd name="connsiteY211" fmla="*/ 6353 h 9525"/>
                              <a:gd name="connsiteX212" fmla="*/ 12030 w 28575"/>
                              <a:gd name="connsiteY212" fmla="*/ 6353 h 9525"/>
                              <a:gd name="connsiteX213" fmla="*/ 12030 w 28575"/>
                              <a:gd name="connsiteY213" fmla="*/ 6353 h 9525"/>
                              <a:gd name="connsiteX214" fmla="*/ 12030 w 28575"/>
                              <a:gd name="connsiteY214" fmla="*/ 6353 h 9525"/>
                              <a:gd name="connsiteX215" fmla="*/ 12030 w 28575"/>
                              <a:gd name="connsiteY215" fmla="*/ 6353 h 9525"/>
                              <a:gd name="connsiteX216" fmla="*/ 12030 w 28575"/>
                              <a:gd name="connsiteY216" fmla="*/ 3172 h 9525"/>
                              <a:gd name="connsiteX217" fmla="*/ 12030 w 28575"/>
                              <a:gd name="connsiteY217" fmla="*/ 3172 h 9525"/>
                              <a:gd name="connsiteX218" fmla="*/ 12030 w 28575"/>
                              <a:gd name="connsiteY218" fmla="*/ 3172 h 9525"/>
                              <a:gd name="connsiteX219" fmla="*/ 12030 w 28575"/>
                              <a:gd name="connsiteY219" fmla="*/ 6353 h 9525"/>
                              <a:gd name="connsiteX220" fmla="*/ 12030 w 28575"/>
                              <a:gd name="connsiteY220" fmla="*/ 9525 h 9525"/>
                              <a:gd name="connsiteX221" fmla="*/ 12030 w 28575"/>
                              <a:gd name="connsiteY221" fmla="*/ 9525 h 9525"/>
                              <a:gd name="connsiteX222" fmla="*/ 12030 w 28575"/>
                              <a:gd name="connsiteY222" fmla="*/ 9525 h 9525"/>
                              <a:gd name="connsiteX223" fmla="*/ 12783 w 28575"/>
                              <a:gd name="connsiteY223" fmla="*/ 6353 h 9525"/>
                              <a:gd name="connsiteX224" fmla="*/ 12783 w 28575"/>
                              <a:gd name="connsiteY224" fmla="*/ 3172 h 9525"/>
                              <a:gd name="connsiteX225" fmla="*/ 12783 w 28575"/>
                              <a:gd name="connsiteY225" fmla="*/ 3172 h 9525"/>
                              <a:gd name="connsiteX226" fmla="*/ 12783 w 28575"/>
                              <a:gd name="connsiteY226" fmla="*/ 3172 h 9525"/>
                              <a:gd name="connsiteX227" fmla="*/ 12783 w 28575"/>
                              <a:gd name="connsiteY227" fmla="*/ 6353 h 9525"/>
                              <a:gd name="connsiteX228" fmla="*/ 12783 w 28575"/>
                              <a:gd name="connsiteY228" fmla="*/ 6353 h 9525"/>
                              <a:gd name="connsiteX229" fmla="*/ 12783 w 28575"/>
                              <a:gd name="connsiteY229" fmla="*/ 6353 h 9525"/>
                              <a:gd name="connsiteX230" fmla="*/ 12783 w 28575"/>
                              <a:gd name="connsiteY230" fmla="*/ 9525 h 9525"/>
                              <a:gd name="connsiteX231" fmla="*/ 12783 w 28575"/>
                              <a:gd name="connsiteY231" fmla="*/ 6353 h 9525"/>
                              <a:gd name="connsiteX232" fmla="*/ 12783 w 28575"/>
                              <a:gd name="connsiteY232" fmla="*/ 6353 h 9525"/>
                              <a:gd name="connsiteX233" fmla="*/ 12783 w 28575"/>
                              <a:gd name="connsiteY233" fmla="*/ 3172 h 9525"/>
                              <a:gd name="connsiteX234" fmla="*/ 12783 w 28575"/>
                              <a:gd name="connsiteY234" fmla="*/ 3172 h 9525"/>
                              <a:gd name="connsiteX235" fmla="*/ 13535 w 28575"/>
                              <a:gd name="connsiteY235" fmla="*/ 3172 h 9525"/>
                              <a:gd name="connsiteX236" fmla="*/ 13535 w 28575"/>
                              <a:gd name="connsiteY236" fmla="*/ 3172 h 9525"/>
                              <a:gd name="connsiteX237" fmla="*/ 13535 w 28575"/>
                              <a:gd name="connsiteY237" fmla="*/ 3172 h 9525"/>
                              <a:gd name="connsiteX238" fmla="*/ 13535 w 28575"/>
                              <a:gd name="connsiteY238" fmla="*/ 3172 h 9525"/>
                              <a:gd name="connsiteX239" fmla="*/ 13535 w 28575"/>
                              <a:gd name="connsiteY239" fmla="*/ 3172 h 9525"/>
                              <a:gd name="connsiteX240" fmla="*/ 13535 w 28575"/>
                              <a:gd name="connsiteY240" fmla="*/ 3172 h 9525"/>
                              <a:gd name="connsiteX241" fmla="*/ 13535 w 28575"/>
                              <a:gd name="connsiteY241" fmla="*/ 6353 h 9525"/>
                              <a:gd name="connsiteX242" fmla="*/ 13535 w 28575"/>
                              <a:gd name="connsiteY242" fmla="*/ 3172 h 9525"/>
                              <a:gd name="connsiteX243" fmla="*/ 13535 w 28575"/>
                              <a:gd name="connsiteY243" fmla="*/ 3172 h 9525"/>
                              <a:gd name="connsiteX244" fmla="*/ 13535 w 28575"/>
                              <a:gd name="connsiteY244" fmla="*/ 3172 h 9525"/>
                              <a:gd name="connsiteX245" fmla="*/ 13535 w 28575"/>
                              <a:gd name="connsiteY245" fmla="*/ 6353 h 9525"/>
                              <a:gd name="connsiteX246" fmla="*/ 13535 w 28575"/>
                              <a:gd name="connsiteY246" fmla="*/ 6353 h 9525"/>
                              <a:gd name="connsiteX247" fmla="*/ 13535 w 28575"/>
                              <a:gd name="connsiteY247" fmla="*/ 6353 h 9525"/>
                              <a:gd name="connsiteX248" fmla="*/ 13535 w 28575"/>
                              <a:gd name="connsiteY248" fmla="*/ 3172 h 9525"/>
                              <a:gd name="connsiteX249" fmla="*/ 14288 w 28575"/>
                              <a:gd name="connsiteY249" fmla="*/ 3172 h 9525"/>
                              <a:gd name="connsiteX250" fmla="*/ 14288 w 28575"/>
                              <a:gd name="connsiteY250" fmla="*/ 3172 h 9525"/>
                              <a:gd name="connsiteX251" fmla="*/ 14288 w 28575"/>
                              <a:gd name="connsiteY251" fmla="*/ 3172 h 9525"/>
                              <a:gd name="connsiteX252" fmla="*/ 14288 w 28575"/>
                              <a:gd name="connsiteY252" fmla="*/ 3172 h 9525"/>
                              <a:gd name="connsiteX253" fmla="*/ 14288 w 28575"/>
                              <a:gd name="connsiteY253" fmla="*/ 6353 h 9525"/>
                              <a:gd name="connsiteX254" fmla="*/ 14288 w 28575"/>
                              <a:gd name="connsiteY254" fmla="*/ 6353 h 9525"/>
                              <a:gd name="connsiteX255" fmla="*/ 14288 w 28575"/>
                              <a:gd name="connsiteY255" fmla="*/ 9525 h 9525"/>
                              <a:gd name="connsiteX256" fmla="*/ 14288 w 28575"/>
                              <a:gd name="connsiteY256" fmla="*/ 6353 h 9525"/>
                              <a:gd name="connsiteX257" fmla="*/ 14288 w 28575"/>
                              <a:gd name="connsiteY257" fmla="*/ 3172 h 9525"/>
                              <a:gd name="connsiteX258" fmla="*/ 14288 w 28575"/>
                              <a:gd name="connsiteY258" fmla="*/ 3172 h 9525"/>
                              <a:gd name="connsiteX259" fmla="*/ 14288 w 28575"/>
                              <a:gd name="connsiteY259" fmla="*/ 3172 h 9525"/>
                              <a:gd name="connsiteX260" fmla="*/ 14288 w 28575"/>
                              <a:gd name="connsiteY260" fmla="*/ 3172 h 9525"/>
                              <a:gd name="connsiteX261" fmla="*/ 15040 w 28575"/>
                              <a:gd name="connsiteY261" fmla="*/ 3172 h 9525"/>
                              <a:gd name="connsiteX262" fmla="*/ 15040 w 28575"/>
                              <a:gd name="connsiteY262" fmla="*/ 6353 h 9525"/>
                              <a:gd name="connsiteX263" fmla="*/ 15040 w 28575"/>
                              <a:gd name="connsiteY263" fmla="*/ 6353 h 9525"/>
                              <a:gd name="connsiteX264" fmla="*/ 15040 w 28575"/>
                              <a:gd name="connsiteY264" fmla="*/ 3172 h 9525"/>
                              <a:gd name="connsiteX265" fmla="*/ 15040 w 28575"/>
                              <a:gd name="connsiteY265" fmla="*/ 6353 h 9525"/>
                              <a:gd name="connsiteX266" fmla="*/ 15040 w 28575"/>
                              <a:gd name="connsiteY266" fmla="*/ 3172 h 9525"/>
                              <a:gd name="connsiteX267" fmla="*/ 15040 w 28575"/>
                              <a:gd name="connsiteY267" fmla="*/ 3172 h 9525"/>
                              <a:gd name="connsiteX268" fmla="*/ 15040 w 28575"/>
                              <a:gd name="connsiteY268" fmla="*/ 3172 h 9525"/>
                              <a:gd name="connsiteX269" fmla="*/ 15040 w 28575"/>
                              <a:gd name="connsiteY269" fmla="*/ 3172 h 9525"/>
                              <a:gd name="connsiteX270" fmla="*/ 15040 w 28575"/>
                              <a:gd name="connsiteY270" fmla="*/ 3172 h 9525"/>
                              <a:gd name="connsiteX271" fmla="*/ 15040 w 28575"/>
                              <a:gd name="connsiteY271" fmla="*/ 3172 h 9525"/>
                              <a:gd name="connsiteX272" fmla="*/ 15040 w 28575"/>
                              <a:gd name="connsiteY272" fmla="*/ 3172 h 9525"/>
                              <a:gd name="connsiteX273" fmla="*/ 15792 w 28575"/>
                              <a:gd name="connsiteY273" fmla="*/ 3172 h 9525"/>
                              <a:gd name="connsiteX274" fmla="*/ 15792 w 28575"/>
                              <a:gd name="connsiteY274" fmla="*/ 6353 h 9525"/>
                              <a:gd name="connsiteX275" fmla="*/ 15792 w 28575"/>
                              <a:gd name="connsiteY275" fmla="*/ 6353 h 9525"/>
                              <a:gd name="connsiteX276" fmla="*/ 15792 w 28575"/>
                              <a:gd name="connsiteY276" fmla="*/ 6353 h 9525"/>
                              <a:gd name="connsiteX277" fmla="*/ 15792 w 28575"/>
                              <a:gd name="connsiteY277" fmla="*/ 3172 h 9525"/>
                              <a:gd name="connsiteX278" fmla="*/ 15792 w 28575"/>
                              <a:gd name="connsiteY278" fmla="*/ 3172 h 9525"/>
                              <a:gd name="connsiteX279" fmla="*/ 15792 w 28575"/>
                              <a:gd name="connsiteY279" fmla="*/ 3172 h 9525"/>
                              <a:gd name="connsiteX280" fmla="*/ 15792 w 28575"/>
                              <a:gd name="connsiteY280" fmla="*/ 3172 h 9525"/>
                              <a:gd name="connsiteX281" fmla="*/ 15792 w 28575"/>
                              <a:gd name="connsiteY281" fmla="*/ 3172 h 9525"/>
                              <a:gd name="connsiteX282" fmla="*/ 15792 w 28575"/>
                              <a:gd name="connsiteY282" fmla="*/ 3172 h 9525"/>
                              <a:gd name="connsiteX283" fmla="*/ 15792 w 28575"/>
                              <a:gd name="connsiteY283" fmla="*/ 3172 h 9525"/>
                              <a:gd name="connsiteX284" fmla="*/ 15792 w 28575"/>
                              <a:gd name="connsiteY284" fmla="*/ 3172 h 9525"/>
                              <a:gd name="connsiteX285" fmla="*/ 15792 w 28575"/>
                              <a:gd name="connsiteY285" fmla="*/ 3172 h 9525"/>
                              <a:gd name="connsiteX286" fmla="*/ 15792 w 28575"/>
                              <a:gd name="connsiteY286" fmla="*/ 6353 h 9525"/>
                              <a:gd name="connsiteX287" fmla="*/ 15792 w 28575"/>
                              <a:gd name="connsiteY287" fmla="*/ 6353 h 9525"/>
                              <a:gd name="connsiteX288" fmla="*/ 15792 w 28575"/>
                              <a:gd name="connsiteY288" fmla="*/ 3172 h 9525"/>
                              <a:gd name="connsiteX289" fmla="*/ 15792 w 28575"/>
                              <a:gd name="connsiteY289" fmla="*/ 3172 h 9525"/>
                              <a:gd name="connsiteX290" fmla="*/ 15792 w 28575"/>
                              <a:gd name="connsiteY290" fmla="*/ 3172 h 9525"/>
                              <a:gd name="connsiteX291" fmla="*/ 16545 w 28575"/>
                              <a:gd name="connsiteY291" fmla="*/ 3172 h 9525"/>
                              <a:gd name="connsiteX292" fmla="*/ 16545 w 28575"/>
                              <a:gd name="connsiteY292" fmla="*/ 3172 h 9525"/>
                              <a:gd name="connsiteX293" fmla="*/ 16545 w 28575"/>
                              <a:gd name="connsiteY293" fmla="*/ 6353 h 9525"/>
                              <a:gd name="connsiteX294" fmla="*/ 16545 w 28575"/>
                              <a:gd name="connsiteY294" fmla="*/ 6353 h 9525"/>
                              <a:gd name="connsiteX295" fmla="*/ 16545 w 28575"/>
                              <a:gd name="connsiteY295" fmla="*/ 6353 h 9525"/>
                              <a:gd name="connsiteX296" fmla="*/ 16545 w 28575"/>
                              <a:gd name="connsiteY296" fmla="*/ 3172 h 9525"/>
                              <a:gd name="connsiteX297" fmla="*/ 16545 w 28575"/>
                              <a:gd name="connsiteY297" fmla="*/ 3172 h 9525"/>
                              <a:gd name="connsiteX298" fmla="*/ 16545 w 28575"/>
                              <a:gd name="connsiteY298" fmla="*/ 3172 h 9525"/>
                              <a:gd name="connsiteX299" fmla="*/ 16545 w 28575"/>
                              <a:gd name="connsiteY299" fmla="*/ 3172 h 9525"/>
                              <a:gd name="connsiteX300" fmla="*/ 16545 w 28575"/>
                              <a:gd name="connsiteY300" fmla="*/ 3172 h 9525"/>
                              <a:gd name="connsiteX301" fmla="*/ 16545 w 28575"/>
                              <a:gd name="connsiteY301" fmla="*/ 3172 h 9525"/>
                              <a:gd name="connsiteX302" fmla="*/ 16545 w 28575"/>
                              <a:gd name="connsiteY302" fmla="*/ 3172 h 9525"/>
                              <a:gd name="connsiteX303" fmla="*/ 17297 w 28575"/>
                              <a:gd name="connsiteY303" fmla="*/ 3172 h 9525"/>
                              <a:gd name="connsiteX304" fmla="*/ 17297 w 28575"/>
                              <a:gd name="connsiteY304" fmla="*/ 3172 h 9525"/>
                              <a:gd name="connsiteX305" fmla="*/ 17297 w 28575"/>
                              <a:gd name="connsiteY305" fmla="*/ 3172 h 9525"/>
                              <a:gd name="connsiteX306" fmla="*/ 17297 w 28575"/>
                              <a:gd name="connsiteY306" fmla="*/ 3172 h 9525"/>
                              <a:gd name="connsiteX307" fmla="*/ 17297 w 28575"/>
                              <a:gd name="connsiteY307" fmla="*/ 3172 h 9525"/>
                              <a:gd name="connsiteX308" fmla="*/ 17297 w 28575"/>
                              <a:gd name="connsiteY308" fmla="*/ 6353 h 9525"/>
                              <a:gd name="connsiteX309" fmla="*/ 17297 w 28575"/>
                              <a:gd name="connsiteY309" fmla="*/ 9525 h 9525"/>
                              <a:gd name="connsiteX310" fmla="*/ 17297 w 28575"/>
                              <a:gd name="connsiteY310" fmla="*/ 6353 h 9525"/>
                              <a:gd name="connsiteX311" fmla="*/ 17297 w 28575"/>
                              <a:gd name="connsiteY311" fmla="*/ 6353 h 9525"/>
                              <a:gd name="connsiteX312" fmla="*/ 17297 w 28575"/>
                              <a:gd name="connsiteY312" fmla="*/ 3172 h 9525"/>
                              <a:gd name="connsiteX313" fmla="*/ 17297 w 28575"/>
                              <a:gd name="connsiteY313" fmla="*/ 3172 h 9525"/>
                              <a:gd name="connsiteX314" fmla="*/ 17297 w 28575"/>
                              <a:gd name="connsiteY314" fmla="*/ 3172 h 9525"/>
                              <a:gd name="connsiteX315" fmla="*/ 17297 w 28575"/>
                              <a:gd name="connsiteY315" fmla="*/ 3172 h 9525"/>
                              <a:gd name="connsiteX316" fmla="*/ 17297 w 28575"/>
                              <a:gd name="connsiteY316" fmla="*/ 3172 h 9525"/>
                              <a:gd name="connsiteX317" fmla="*/ 18050 w 28575"/>
                              <a:gd name="connsiteY317" fmla="*/ 3172 h 9525"/>
                              <a:gd name="connsiteX318" fmla="*/ 18050 w 28575"/>
                              <a:gd name="connsiteY318" fmla="*/ 3172 h 9525"/>
                              <a:gd name="connsiteX319" fmla="*/ 18050 w 28575"/>
                              <a:gd name="connsiteY319" fmla="*/ 6353 h 9525"/>
                              <a:gd name="connsiteX320" fmla="*/ 18050 w 28575"/>
                              <a:gd name="connsiteY320" fmla="*/ 9525 h 9525"/>
                              <a:gd name="connsiteX321" fmla="*/ 18050 w 28575"/>
                              <a:gd name="connsiteY321" fmla="*/ 9525 h 9525"/>
                              <a:gd name="connsiteX322" fmla="*/ 18050 w 28575"/>
                              <a:gd name="connsiteY322" fmla="*/ 6353 h 9525"/>
                              <a:gd name="connsiteX323" fmla="*/ 18050 w 28575"/>
                              <a:gd name="connsiteY323" fmla="*/ 6353 h 9525"/>
                              <a:gd name="connsiteX324" fmla="*/ 18050 w 28575"/>
                              <a:gd name="connsiteY324" fmla="*/ 6353 h 9525"/>
                              <a:gd name="connsiteX325" fmla="*/ 18050 w 28575"/>
                              <a:gd name="connsiteY325" fmla="*/ 3172 h 9525"/>
                              <a:gd name="connsiteX326" fmla="*/ 18050 w 28575"/>
                              <a:gd name="connsiteY326" fmla="*/ 3172 h 9525"/>
                              <a:gd name="connsiteX327" fmla="*/ 18050 w 28575"/>
                              <a:gd name="connsiteY327" fmla="*/ 3172 h 9525"/>
                              <a:gd name="connsiteX328" fmla="*/ 18050 w 28575"/>
                              <a:gd name="connsiteY328" fmla="*/ 3172 h 9525"/>
                              <a:gd name="connsiteX329" fmla="*/ 18802 w 28575"/>
                              <a:gd name="connsiteY329" fmla="*/ 6353 h 9525"/>
                              <a:gd name="connsiteX330" fmla="*/ 18802 w 28575"/>
                              <a:gd name="connsiteY330" fmla="*/ 3172 h 9525"/>
                              <a:gd name="connsiteX331" fmla="*/ 18802 w 28575"/>
                              <a:gd name="connsiteY331" fmla="*/ 3172 h 9525"/>
                              <a:gd name="connsiteX332" fmla="*/ 18802 w 28575"/>
                              <a:gd name="connsiteY332" fmla="*/ 3172 h 9525"/>
                              <a:gd name="connsiteX333" fmla="*/ 18802 w 28575"/>
                              <a:gd name="connsiteY333" fmla="*/ 3172 h 9525"/>
                              <a:gd name="connsiteX334" fmla="*/ 18802 w 28575"/>
                              <a:gd name="connsiteY334" fmla="*/ 6353 h 9525"/>
                              <a:gd name="connsiteX335" fmla="*/ 18802 w 28575"/>
                              <a:gd name="connsiteY335" fmla="*/ 6353 h 9525"/>
                              <a:gd name="connsiteX336" fmla="*/ 18802 w 28575"/>
                              <a:gd name="connsiteY336" fmla="*/ 6353 h 9525"/>
                              <a:gd name="connsiteX337" fmla="*/ 18802 w 28575"/>
                              <a:gd name="connsiteY337" fmla="*/ 6353 h 9525"/>
                              <a:gd name="connsiteX338" fmla="*/ 18802 w 28575"/>
                              <a:gd name="connsiteY338" fmla="*/ 3172 h 9525"/>
                              <a:gd name="connsiteX339" fmla="*/ 18802 w 28575"/>
                              <a:gd name="connsiteY339" fmla="*/ 3172 h 9525"/>
                              <a:gd name="connsiteX340" fmla="*/ 18802 w 28575"/>
                              <a:gd name="connsiteY340" fmla="*/ 6353 h 9525"/>
                              <a:gd name="connsiteX341" fmla="*/ 19555 w 28575"/>
                              <a:gd name="connsiteY341" fmla="*/ 6353 h 9525"/>
                              <a:gd name="connsiteX342" fmla="*/ 19555 w 28575"/>
                              <a:gd name="connsiteY342" fmla="*/ 6353 h 9525"/>
                              <a:gd name="connsiteX343" fmla="*/ 19555 w 28575"/>
                              <a:gd name="connsiteY343" fmla="*/ 6353 h 9525"/>
                              <a:gd name="connsiteX344" fmla="*/ 19555 w 28575"/>
                              <a:gd name="connsiteY344" fmla="*/ 6353 h 9525"/>
                              <a:gd name="connsiteX345" fmla="*/ 19555 w 28575"/>
                              <a:gd name="connsiteY345" fmla="*/ 6353 h 9525"/>
                              <a:gd name="connsiteX346" fmla="*/ 19555 w 28575"/>
                              <a:gd name="connsiteY346" fmla="*/ 6353 h 9525"/>
                              <a:gd name="connsiteX347" fmla="*/ 19555 w 28575"/>
                              <a:gd name="connsiteY347" fmla="*/ 6353 h 9525"/>
                              <a:gd name="connsiteX348" fmla="*/ 19555 w 28575"/>
                              <a:gd name="connsiteY348" fmla="*/ 6353 h 9525"/>
                              <a:gd name="connsiteX349" fmla="*/ 19555 w 28575"/>
                              <a:gd name="connsiteY349" fmla="*/ 6353 h 9525"/>
                              <a:gd name="connsiteX350" fmla="*/ 19555 w 28575"/>
                              <a:gd name="connsiteY350" fmla="*/ 3172 h 9525"/>
                              <a:gd name="connsiteX351" fmla="*/ 19555 w 28575"/>
                              <a:gd name="connsiteY351" fmla="*/ 3172 h 9525"/>
                              <a:gd name="connsiteX352" fmla="*/ 19555 w 28575"/>
                              <a:gd name="connsiteY352" fmla="*/ 3172 h 9525"/>
                              <a:gd name="connsiteX353" fmla="*/ 20307 w 28575"/>
                              <a:gd name="connsiteY353" fmla="*/ 3172 h 9525"/>
                              <a:gd name="connsiteX354" fmla="*/ 20307 w 28575"/>
                              <a:gd name="connsiteY354" fmla="*/ 3172 h 9525"/>
                              <a:gd name="connsiteX355" fmla="*/ 20307 w 28575"/>
                              <a:gd name="connsiteY355" fmla="*/ 3172 h 9525"/>
                              <a:gd name="connsiteX356" fmla="*/ 20307 w 28575"/>
                              <a:gd name="connsiteY356" fmla="*/ 3172 h 9525"/>
                              <a:gd name="connsiteX357" fmla="*/ 20307 w 28575"/>
                              <a:gd name="connsiteY357" fmla="*/ 6353 h 9525"/>
                              <a:gd name="connsiteX358" fmla="*/ 20307 w 28575"/>
                              <a:gd name="connsiteY358" fmla="*/ 6353 h 9525"/>
                              <a:gd name="connsiteX359" fmla="*/ 20307 w 28575"/>
                              <a:gd name="connsiteY359" fmla="*/ 6353 h 9525"/>
                              <a:gd name="connsiteX360" fmla="*/ 20307 w 28575"/>
                              <a:gd name="connsiteY360" fmla="*/ 3172 h 9525"/>
                              <a:gd name="connsiteX361" fmla="*/ 20307 w 28575"/>
                              <a:gd name="connsiteY361" fmla="*/ 3172 h 9525"/>
                              <a:gd name="connsiteX362" fmla="*/ 20307 w 28575"/>
                              <a:gd name="connsiteY362" fmla="*/ 3172 h 9525"/>
                              <a:gd name="connsiteX363" fmla="*/ 20307 w 28575"/>
                              <a:gd name="connsiteY363" fmla="*/ 3172 h 9525"/>
                              <a:gd name="connsiteX364" fmla="*/ 20307 w 28575"/>
                              <a:gd name="connsiteY364" fmla="*/ 6353 h 9525"/>
                              <a:gd name="connsiteX365" fmla="*/ 20307 w 28575"/>
                              <a:gd name="connsiteY365" fmla="*/ 3172 h 9525"/>
                              <a:gd name="connsiteX366" fmla="*/ 20307 w 28575"/>
                              <a:gd name="connsiteY366" fmla="*/ 6353 h 9525"/>
                              <a:gd name="connsiteX367" fmla="*/ 20307 w 28575"/>
                              <a:gd name="connsiteY367" fmla="*/ 6353 h 9525"/>
                              <a:gd name="connsiteX368" fmla="*/ 20307 w 28575"/>
                              <a:gd name="connsiteY368" fmla="*/ 6353 h 9525"/>
                              <a:gd name="connsiteX369" fmla="*/ 20307 w 28575"/>
                              <a:gd name="connsiteY369" fmla="*/ 6353 h 9525"/>
                              <a:gd name="connsiteX370" fmla="*/ 20307 w 28575"/>
                              <a:gd name="connsiteY370" fmla="*/ 6353 h 9525"/>
                              <a:gd name="connsiteX371" fmla="*/ 21060 w 28575"/>
                              <a:gd name="connsiteY371" fmla="*/ 6353 h 9525"/>
                              <a:gd name="connsiteX372" fmla="*/ 21060 w 28575"/>
                              <a:gd name="connsiteY372" fmla="*/ 6353 h 9525"/>
                              <a:gd name="connsiteX373" fmla="*/ 21060 w 28575"/>
                              <a:gd name="connsiteY373" fmla="*/ 6353 h 9525"/>
                              <a:gd name="connsiteX374" fmla="*/ 21060 w 28575"/>
                              <a:gd name="connsiteY374" fmla="*/ 9525 h 9525"/>
                              <a:gd name="connsiteX375" fmla="*/ 21060 w 28575"/>
                              <a:gd name="connsiteY375" fmla="*/ 6353 h 9525"/>
                              <a:gd name="connsiteX376" fmla="*/ 21060 w 28575"/>
                              <a:gd name="connsiteY376" fmla="*/ 3172 h 9525"/>
                              <a:gd name="connsiteX377" fmla="*/ 21060 w 28575"/>
                              <a:gd name="connsiteY377" fmla="*/ 3172 h 9525"/>
                              <a:gd name="connsiteX378" fmla="*/ 21060 w 28575"/>
                              <a:gd name="connsiteY378" fmla="*/ 3172 h 9525"/>
                              <a:gd name="connsiteX379" fmla="*/ 21060 w 28575"/>
                              <a:gd name="connsiteY379" fmla="*/ 3172 h 9525"/>
                              <a:gd name="connsiteX380" fmla="*/ 21060 w 28575"/>
                              <a:gd name="connsiteY380" fmla="*/ 3172 h 9525"/>
                              <a:gd name="connsiteX381" fmla="*/ 21060 w 28575"/>
                              <a:gd name="connsiteY381" fmla="*/ 3172 h 9525"/>
                              <a:gd name="connsiteX382" fmla="*/ 21060 w 28575"/>
                              <a:gd name="connsiteY382" fmla="*/ 3172 h 9525"/>
                              <a:gd name="connsiteX383" fmla="*/ 21060 w 28575"/>
                              <a:gd name="connsiteY383" fmla="*/ 3172 h 9525"/>
                              <a:gd name="connsiteX384" fmla="*/ 21060 w 28575"/>
                              <a:gd name="connsiteY384" fmla="*/ 3172 h 9525"/>
                              <a:gd name="connsiteX385" fmla="*/ 21803 w 28575"/>
                              <a:gd name="connsiteY385" fmla="*/ 3172 h 9525"/>
                              <a:gd name="connsiteX386" fmla="*/ 21803 w 28575"/>
                              <a:gd name="connsiteY386" fmla="*/ 6353 h 9525"/>
                              <a:gd name="connsiteX387" fmla="*/ 21803 w 28575"/>
                              <a:gd name="connsiteY387" fmla="*/ 6353 h 9525"/>
                              <a:gd name="connsiteX388" fmla="*/ 21803 w 28575"/>
                              <a:gd name="connsiteY388" fmla="*/ 6353 h 9525"/>
                              <a:gd name="connsiteX389" fmla="*/ 21803 w 28575"/>
                              <a:gd name="connsiteY389" fmla="*/ 3172 h 9525"/>
                              <a:gd name="connsiteX390" fmla="*/ 21803 w 28575"/>
                              <a:gd name="connsiteY390" fmla="*/ 3172 h 9525"/>
                              <a:gd name="connsiteX391" fmla="*/ 21803 w 28575"/>
                              <a:gd name="connsiteY391" fmla="*/ 3172 h 9525"/>
                              <a:gd name="connsiteX392" fmla="*/ 21803 w 28575"/>
                              <a:gd name="connsiteY392" fmla="*/ 3172 h 9525"/>
                              <a:gd name="connsiteX393" fmla="*/ 21803 w 28575"/>
                              <a:gd name="connsiteY393" fmla="*/ 6353 h 9525"/>
                              <a:gd name="connsiteX394" fmla="*/ 21803 w 28575"/>
                              <a:gd name="connsiteY394" fmla="*/ 9525 h 9525"/>
                              <a:gd name="connsiteX395" fmla="*/ 21803 w 28575"/>
                              <a:gd name="connsiteY395" fmla="*/ 9525 h 9525"/>
                              <a:gd name="connsiteX396" fmla="*/ 21803 w 28575"/>
                              <a:gd name="connsiteY396" fmla="*/ 9525 h 9525"/>
                              <a:gd name="connsiteX397" fmla="*/ 22555 w 28575"/>
                              <a:gd name="connsiteY397" fmla="*/ 9525 h 9525"/>
                              <a:gd name="connsiteX398" fmla="*/ 22555 w 28575"/>
                              <a:gd name="connsiteY398" fmla="*/ 9525 h 9525"/>
                              <a:gd name="connsiteX399" fmla="*/ 22555 w 28575"/>
                              <a:gd name="connsiteY399" fmla="*/ 9525 h 9525"/>
                              <a:gd name="connsiteX400" fmla="*/ 22555 w 28575"/>
                              <a:gd name="connsiteY400" fmla="*/ 9525 h 9525"/>
                              <a:gd name="connsiteX401" fmla="*/ 22555 w 28575"/>
                              <a:gd name="connsiteY401" fmla="*/ 6353 h 9525"/>
                              <a:gd name="connsiteX402" fmla="*/ 22555 w 28575"/>
                              <a:gd name="connsiteY402" fmla="*/ 6353 h 9525"/>
                              <a:gd name="connsiteX403" fmla="*/ 22555 w 28575"/>
                              <a:gd name="connsiteY403" fmla="*/ 6353 h 9525"/>
                              <a:gd name="connsiteX404" fmla="*/ 22555 w 28575"/>
                              <a:gd name="connsiteY404" fmla="*/ 3172 h 9525"/>
                              <a:gd name="connsiteX405" fmla="*/ 22555 w 28575"/>
                              <a:gd name="connsiteY405" fmla="*/ 6353 h 9525"/>
                              <a:gd name="connsiteX406" fmla="*/ 22555 w 28575"/>
                              <a:gd name="connsiteY406" fmla="*/ 6353 h 9525"/>
                              <a:gd name="connsiteX407" fmla="*/ 22555 w 28575"/>
                              <a:gd name="connsiteY407" fmla="*/ 3172 h 9525"/>
                              <a:gd name="connsiteX408" fmla="*/ 22555 w 28575"/>
                              <a:gd name="connsiteY408" fmla="*/ 6353 h 9525"/>
                              <a:gd name="connsiteX409" fmla="*/ 23308 w 28575"/>
                              <a:gd name="connsiteY409" fmla="*/ 6353 h 9525"/>
                              <a:gd name="connsiteX410" fmla="*/ 23308 w 28575"/>
                              <a:gd name="connsiteY410" fmla="*/ 6353 h 9525"/>
                              <a:gd name="connsiteX411" fmla="*/ 23308 w 28575"/>
                              <a:gd name="connsiteY411" fmla="*/ 6353 h 9525"/>
                              <a:gd name="connsiteX412" fmla="*/ 23308 w 28575"/>
                              <a:gd name="connsiteY412" fmla="*/ 6353 h 9525"/>
                              <a:gd name="connsiteX413" fmla="*/ 23308 w 28575"/>
                              <a:gd name="connsiteY413" fmla="*/ 3172 h 9525"/>
                              <a:gd name="connsiteX414" fmla="*/ 23308 w 28575"/>
                              <a:gd name="connsiteY414" fmla="*/ 3172 h 9525"/>
                              <a:gd name="connsiteX415" fmla="*/ 23308 w 28575"/>
                              <a:gd name="connsiteY415" fmla="*/ 3172 h 9525"/>
                              <a:gd name="connsiteX416" fmla="*/ 23308 w 28575"/>
                              <a:gd name="connsiteY416" fmla="*/ 3172 h 9525"/>
                              <a:gd name="connsiteX417" fmla="*/ 23308 w 28575"/>
                              <a:gd name="connsiteY417" fmla="*/ 3172 h 9525"/>
                              <a:gd name="connsiteX418" fmla="*/ 23308 w 28575"/>
                              <a:gd name="connsiteY418" fmla="*/ 3172 h 9525"/>
                              <a:gd name="connsiteX419" fmla="*/ 23308 w 28575"/>
                              <a:gd name="connsiteY419" fmla="*/ 6353 h 9525"/>
                              <a:gd name="connsiteX420" fmla="*/ 23308 w 28575"/>
                              <a:gd name="connsiteY420" fmla="*/ 6353 h 9525"/>
                              <a:gd name="connsiteX421" fmla="*/ 24060 w 28575"/>
                              <a:gd name="connsiteY421" fmla="*/ 6353 h 9525"/>
                              <a:gd name="connsiteX422" fmla="*/ 24060 w 28575"/>
                              <a:gd name="connsiteY422" fmla="*/ 9525 h 9525"/>
                              <a:gd name="connsiteX423" fmla="*/ 24060 w 28575"/>
                              <a:gd name="connsiteY423" fmla="*/ 9525 h 9525"/>
                              <a:gd name="connsiteX424" fmla="*/ 24060 w 28575"/>
                              <a:gd name="connsiteY424" fmla="*/ 6353 h 9525"/>
                              <a:gd name="connsiteX425" fmla="*/ 24060 w 28575"/>
                              <a:gd name="connsiteY425" fmla="*/ 6353 h 9525"/>
                              <a:gd name="connsiteX426" fmla="*/ 24060 w 28575"/>
                              <a:gd name="connsiteY426" fmla="*/ 3172 h 9525"/>
                              <a:gd name="connsiteX427" fmla="*/ 24060 w 28575"/>
                              <a:gd name="connsiteY427" fmla="*/ 3172 h 9525"/>
                              <a:gd name="connsiteX428" fmla="*/ 24060 w 28575"/>
                              <a:gd name="connsiteY428" fmla="*/ 6353 h 9525"/>
                              <a:gd name="connsiteX429" fmla="*/ 24060 w 28575"/>
                              <a:gd name="connsiteY429" fmla="*/ 6353 h 9525"/>
                              <a:gd name="connsiteX430" fmla="*/ 24060 w 28575"/>
                              <a:gd name="connsiteY430" fmla="*/ 3172 h 9525"/>
                              <a:gd name="connsiteX431" fmla="*/ 24060 w 28575"/>
                              <a:gd name="connsiteY431" fmla="*/ 3172 h 9525"/>
                              <a:gd name="connsiteX432" fmla="*/ 24060 w 28575"/>
                              <a:gd name="connsiteY432" fmla="*/ 3172 h 9525"/>
                              <a:gd name="connsiteX433" fmla="*/ 24813 w 28575"/>
                              <a:gd name="connsiteY433" fmla="*/ 3172 h 9525"/>
                              <a:gd name="connsiteX434" fmla="*/ 24813 w 28575"/>
                              <a:gd name="connsiteY434" fmla="*/ 3172 h 9525"/>
                              <a:gd name="connsiteX435" fmla="*/ 24813 w 28575"/>
                              <a:gd name="connsiteY435" fmla="*/ 6353 h 9525"/>
                              <a:gd name="connsiteX436" fmla="*/ 24813 w 28575"/>
                              <a:gd name="connsiteY436" fmla="*/ 9525 h 9525"/>
                              <a:gd name="connsiteX437" fmla="*/ 24813 w 28575"/>
                              <a:gd name="connsiteY437" fmla="*/ 6353 h 9525"/>
                              <a:gd name="connsiteX438" fmla="*/ 24813 w 28575"/>
                              <a:gd name="connsiteY438" fmla="*/ 9525 h 9525"/>
                              <a:gd name="connsiteX439" fmla="*/ 24813 w 28575"/>
                              <a:gd name="connsiteY439" fmla="*/ 6353 h 9525"/>
                              <a:gd name="connsiteX440" fmla="*/ 24813 w 28575"/>
                              <a:gd name="connsiteY440" fmla="*/ 6353 h 9525"/>
                              <a:gd name="connsiteX441" fmla="*/ 24813 w 28575"/>
                              <a:gd name="connsiteY441" fmla="*/ 6353 h 9525"/>
                              <a:gd name="connsiteX442" fmla="*/ 24813 w 28575"/>
                              <a:gd name="connsiteY442" fmla="*/ 6353 h 9525"/>
                              <a:gd name="connsiteX443" fmla="*/ 24813 w 28575"/>
                              <a:gd name="connsiteY443" fmla="*/ 6353 h 9525"/>
                              <a:gd name="connsiteX444" fmla="*/ 24813 w 28575"/>
                              <a:gd name="connsiteY444" fmla="*/ 6353 h 9525"/>
                              <a:gd name="connsiteX445" fmla="*/ 25565 w 28575"/>
                              <a:gd name="connsiteY445" fmla="*/ 6353 h 9525"/>
                              <a:gd name="connsiteX446" fmla="*/ 25565 w 28575"/>
                              <a:gd name="connsiteY446" fmla="*/ 3172 h 9525"/>
                              <a:gd name="connsiteX447" fmla="*/ 25565 w 28575"/>
                              <a:gd name="connsiteY447" fmla="*/ 3172 h 9525"/>
                              <a:gd name="connsiteX448" fmla="*/ 25565 w 28575"/>
                              <a:gd name="connsiteY448" fmla="*/ 3172 h 9525"/>
                              <a:gd name="connsiteX449" fmla="*/ 25565 w 28575"/>
                              <a:gd name="connsiteY449" fmla="*/ 3172 h 9525"/>
                              <a:gd name="connsiteX450" fmla="*/ 25565 w 28575"/>
                              <a:gd name="connsiteY450" fmla="*/ 6353 h 9525"/>
                              <a:gd name="connsiteX451" fmla="*/ 25565 w 28575"/>
                              <a:gd name="connsiteY451" fmla="*/ 6353 h 9525"/>
                              <a:gd name="connsiteX452" fmla="*/ 25565 w 28575"/>
                              <a:gd name="connsiteY452" fmla="*/ 6353 h 9525"/>
                              <a:gd name="connsiteX453" fmla="*/ 25565 w 28575"/>
                              <a:gd name="connsiteY453" fmla="*/ 6353 h 9525"/>
                              <a:gd name="connsiteX454" fmla="*/ 25565 w 28575"/>
                              <a:gd name="connsiteY454" fmla="*/ 6353 h 9525"/>
                              <a:gd name="connsiteX455" fmla="*/ 25565 w 28575"/>
                              <a:gd name="connsiteY455" fmla="*/ 6353 h 9525"/>
                              <a:gd name="connsiteX456" fmla="*/ 25565 w 28575"/>
                              <a:gd name="connsiteY456" fmla="*/ 9525 h 9525"/>
                              <a:gd name="connsiteX457" fmla="*/ 25565 w 28575"/>
                              <a:gd name="connsiteY457" fmla="*/ 9525 h 9525"/>
                              <a:gd name="connsiteX458" fmla="*/ 25565 w 28575"/>
                              <a:gd name="connsiteY458" fmla="*/ 9525 h 9525"/>
                              <a:gd name="connsiteX459" fmla="*/ 25565 w 28575"/>
                              <a:gd name="connsiteY459" fmla="*/ 9525 h 9525"/>
                              <a:gd name="connsiteX460" fmla="*/ 25565 w 28575"/>
                              <a:gd name="connsiteY460" fmla="*/ 6353 h 9525"/>
                              <a:gd name="connsiteX461" fmla="*/ 25565 w 28575"/>
                              <a:gd name="connsiteY461" fmla="*/ 3172 h 9525"/>
                              <a:gd name="connsiteX462" fmla="*/ 25565 w 28575"/>
                              <a:gd name="connsiteY462" fmla="*/ 3172 h 9525"/>
                              <a:gd name="connsiteX463" fmla="*/ 25565 w 28575"/>
                              <a:gd name="connsiteY463" fmla="*/ 3172 h 9525"/>
                              <a:gd name="connsiteX464" fmla="*/ 25565 w 28575"/>
                              <a:gd name="connsiteY464" fmla="*/ 3172 h 9525"/>
                              <a:gd name="connsiteX465" fmla="*/ 26318 w 28575"/>
                              <a:gd name="connsiteY465" fmla="*/ 6353 h 9525"/>
                              <a:gd name="connsiteX466" fmla="*/ 26318 w 28575"/>
                              <a:gd name="connsiteY466" fmla="*/ 6353 h 9525"/>
                              <a:gd name="connsiteX467" fmla="*/ 26318 w 28575"/>
                              <a:gd name="connsiteY467" fmla="*/ 6353 h 9525"/>
                              <a:gd name="connsiteX468" fmla="*/ 26318 w 28575"/>
                              <a:gd name="connsiteY468" fmla="*/ 6353 h 9525"/>
                              <a:gd name="connsiteX469" fmla="*/ 26318 w 28575"/>
                              <a:gd name="connsiteY469" fmla="*/ 3172 h 9525"/>
                              <a:gd name="connsiteX470" fmla="*/ 26318 w 28575"/>
                              <a:gd name="connsiteY470" fmla="*/ 6353 h 9525"/>
                              <a:gd name="connsiteX471" fmla="*/ 26318 w 28575"/>
                              <a:gd name="connsiteY471" fmla="*/ 3172 h 9525"/>
                              <a:gd name="connsiteX472" fmla="*/ 26318 w 28575"/>
                              <a:gd name="connsiteY472" fmla="*/ 3172 h 9525"/>
                              <a:gd name="connsiteX473" fmla="*/ 26318 w 28575"/>
                              <a:gd name="connsiteY473" fmla="*/ 6353 h 9525"/>
                              <a:gd name="connsiteX474" fmla="*/ 26318 w 28575"/>
                              <a:gd name="connsiteY474" fmla="*/ 6353 h 9525"/>
                              <a:gd name="connsiteX475" fmla="*/ 26318 w 28575"/>
                              <a:gd name="connsiteY475" fmla="*/ 6353 h 9525"/>
                              <a:gd name="connsiteX476" fmla="*/ 26318 w 28575"/>
                              <a:gd name="connsiteY476" fmla="*/ 6353 h 9525"/>
                              <a:gd name="connsiteX477" fmla="*/ 27070 w 28575"/>
                              <a:gd name="connsiteY477" fmla="*/ 6353 h 9525"/>
                              <a:gd name="connsiteX478" fmla="*/ 27070 w 28575"/>
                              <a:gd name="connsiteY478" fmla="*/ 6353 h 9525"/>
                              <a:gd name="connsiteX479" fmla="*/ 27070 w 28575"/>
                              <a:gd name="connsiteY479" fmla="*/ 6353 h 9525"/>
                              <a:gd name="connsiteX480" fmla="*/ 27070 w 28575"/>
                              <a:gd name="connsiteY480" fmla="*/ 9525 h 9525"/>
                              <a:gd name="connsiteX481" fmla="*/ 27070 w 28575"/>
                              <a:gd name="connsiteY481" fmla="*/ 6353 h 9525"/>
                              <a:gd name="connsiteX482" fmla="*/ 27070 w 28575"/>
                              <a:gd name="connsiteY482" fmla="*/ 6353 h 9525"/>
                              <a:gd name="connsiteX483" fmla="*/ 27070 w 28575"/>
                              <a:gd name="connsiteY483" fmla="*/ 6353 h 9525"/>
                              <a:gd name="connsiteX484" fmla="*/ 27070 w 28575"/>
                              <a:gd name="connsiteY484" fmla="*/ 6353 h 9525"/>
                              <a:gd name="connsiteX485" fmla="*/ 27070 w 28575"/>
                              <a:gd name="connsiteY485" fmla="*/ 6353 h 9525"/>
                              <a:gd name="connsiteX486" fmla="*/ 27070 w 28575"/>
                              <a:gd name="connsiteY486" fmla="*/ 3172 h 9525"/>
                              <a:gd name="connsiteX487" fmla="*/ 27070 w 28575"/>
                              <a:gd name="connsiteY487" fmla="*/ 3172 h 9525"/>
                              <a:gd name="connsiteX488" fmla="*/ 27070 w 28575"/>
                              <a:gd name="connsiteY488" fmla="*/ 6353 h 9525"/>
                              <a:gd name="connsiteX489" fmla="*/ 27823 w 28575"/>
                              <a:gd name="connsiteY489" fmla="*/ 6353 h 9525"/>
                              <a:gd name="connsiteX490" fmla="*/ 27823 w 28575"/>
                              <a:gd name="connsiteY490" fmla="*/ 9525 h 9525"/>
                              <a:gd name="connsiteX491" fmla="*/ 27823 w 28575"/>
                              <a:gd name="connsiteY491" fmla="*/ 9525 h 9525"/>
                              <a:gd name="connsiteX492" fmla="*/ 27823 w 28575"/>
                              <a:gd name="connsiteY492" fmla="*/ 6353 h 9525"/>
                              <a:gd name="connsiteX493" fmla="*/ 27823 w 28575"/>
                              <a:gd name="connsiteY493" fmla="*/ 3172 h 9525"/>
                              <a:gd name="connsiteX494" fmla="*/ 27823 w 28575"/>
                              <a:gd name="connsiteY494" fmla="*/ 6353 h 9525"/>
                              <a:gd name="connsiteX495" fmla="*/ 27823 w 28575"/>
                              <a:gd name="connsiteY495" fmla="*/ 6353 h 9525"/>
                              <a:gd name="connsiteX496" fmla="*/ 27823 w 28575"/>
                              <a:gd name="connsiteY496" fmla="*/ 6353 h 9525"/>
                              <a:gd name="connsiteX497" fmla="*/ 27823 w 28575"/>
                              <a:gd name="connsiteY497" fmla="*/ 9525 h 9525"/>
                              <a:gd name="connsiteX498" fmla="*/ 27823 w 28575"/>
                              <a:gd name="connsiteY498" fmla="*/ 6353 h 9525"/>
                              <a:gd name="connsiteX499" fmla="*/ 27823 w 28575"/>
                              <a:gd name="connsiteY499" fmla="*/ 6353 h 9525"/>
                              <a:gd name="connsiteX500" fmla="*/ 27823 w 28575"/>
                              <a:gd name="connsiteY500" fmla="*/ 9525 h 9525"/>
                              <a:gd name="connsiteX501" fmla="*/ 28575 w 28575"/>
                              <a:gd name="connsiteY501" fmla="*/ 6353 h 9525"/>
                              <a:gd name="connsiteX502" fmla="*/ 28575 w 28575"/>
                              <a:gd name="connsiteY502" fmla="*/ 3172 h 9525"/>
                              <a:gd name="connsiteX503" fmla="*/ 28575 w 28575"/>
                              <a:gd name="connsiteY503" fmla="*/ 3172 h 9525"/>
                              <a:gd name="connsiteX504" fmla="*/ 28575 w 28575"/>
                              <a:gd name="connsiteY504" fmla="*/ 6353 h 9525"/>
                              <a:gd name="connsiteX505" fmla="*/ 28575 w 28575"/>
                              <a:gd name="connsiteY505" fmla="*/ 6353 h 9525"/>
                              <a:gd name="connsiteX506" fmla="*/ 28575 w 28575"/>
                              <a:gd name="connsiteY506" fmla="*/ 6353 h 9525"/>
                              <a:gd name="connsiteX507" fmla="*/ 28575 w 28575"/>
                              <a:gd name="connsiteY507" fmla="*/ 6353 h 9525"/>
                              <a:gd name="connsiteX508" fmla="*/ 28575 w 28575"/>
                              <a:gd name="connsiteY508" fmla="*/ 3172 h 9525"/>
                              <a:gd name="connsiteX509" fmla="*/ 28575 w 28575"/>
                              <a:gd name="connsiteY509" fmla="*/ 3172 h 9525"/>
                              <a:gd name="connsiteX510" fmla="*/ 28575 w 28575"/>
                              <a:gd name="connsiteY510" fmla="*/ 3172 h 9525"/>
                              <a:gd name="connsiteX511" fmla="*/ 28575 w 28575"/>
                              <a:gd name="connsiteY511" fmla="*/ 635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3172"/>
                                </a:moveTo>
                                <a:lnTo>
                                  <a:pt x="0" y="3172"/>
                                </a:lnTo>
                                <a:lnTo>
                                  <a:pt x="0" y="3172"/>
                                </a:lnTo>
                                <a:lnTo>
                                  <a:pt x="0" y="3172"/>
                                </a:lnTo>
                                <a:lnTo>
                                  <a:pt x="0" y="3172"/>
                                </a:lnTo>
                                <a:lnTo>
                                  <a:pt x="0" y="3172"/>
                                </a:lnTo>
                                <a:lnTo>
                                  <a:pt x="0" y="3172"/>
                                </a:lnTo>
                                <a:lnTo>
                                  <a:pt x="752" y="3172"/>
                                </a:lnTo>
                                <a:lnTo>
                                  <a:pt x="752" y="3172"/>
                                </a:lnTo>
                                <a:lnTo>
                                  <a:pt x="752" y="3172"/>
                                </a:lnTo>
                                <a:lnTo>
                                  <a:pt x="752" y="3172"/>
                                </a:lnTo>
                                <a:lnTo>
                                  <a:pt x="752" y="3172"/>
                                </a:lnTo>
                                <a:lnTo>
                                  <a:pt x="752" y="3172"/>
                                </a:lnTo>
                                <a:lnTo>
                                  <a:pt x="752" y="3172"/>
                                </a:lnTo>
                                <a:lnTo>
                                  <a:pt x="752" y="3172"/>
                                </a:lnTo>
                                <a:lnTo>
                                  <a:pt x="752" y="6353"/>
                                </a:lnTo>
                                <a:lnTo>
                                  <a:pt x="752" y="6353"/>
                                </a:lnTo>
                                <a:lnTo>
                                  <a:pt x="752" y="9525"/>
                                </a:lnTo>
                                <a:lnTo>
                                  <a:pt x="752" y="6353"/>
                                </a:lnTo>
                                <a:lnTo>
                                  <a:pt x="752" y="6353"/>
                                </a:lnTo>
                                <a:lnTo>
                                  <a:pt x="752" y="3172"/>
                                </a:lnTo>
                                <a:lnTo>
                                  <a:pt x="752" y="3172"/>
                                </a:lnTo>
                                <a:lnTo>
                                  <a:pt x="752" y="3172"/>
                                </a:lnTo>
                                <a:lnTo>
                                  <a:pt x="752" y="3172"/>
                                </a:lnTo>
                                <a:lnTo>
                                  <a:pt x="752" y="3172"/>
                                </a:lnTo>
                                <a:lnTo>
                                  <a:pt x="752" y="3172"/>
                                </a:lnTo>
                                <a:lnTo>
                                  <a:pt x="752" y="3172"/>
                                </a:lnTo>
                                <a:lnTo>
                                  <a:pt x="1505" y="3172"/>
                                </a:lnTo>
                                <a:lnTo>
                                  <a:pt x="1505" y="3172"/>
                                </a:lnTo>
                                <a:lnTo>
                                  <a:pt x="1505" y="3172"/>
                                </a:lnTo>
                                <a:lnTo>
                                  <a:pt x="1505" y="3172"/>
                                </a:lnTo>
                                <a:lnTo>
                                  <a:pt x="1505" y="9525"/>
                                </a:lnTo>
                                <a:lnTo>
                                  <a:pt x="1505" y="6353"/>
                                </a:lnTo>
                                <a:lnTo>
                                  <a:pt x="1505" y="9525"/>
                                </a:lnTo>
                                <a:lnTo>
                                  <a:pt x="1505" y="6353"/>
                                </a:lnTo>
                                <a:lnTo>
                                  <a:pt x="1505" y="3172"/>
                                </a:lnTo>
                                <a:lnTo>
                                  <a:pt x="1505" y="6353"/>
                                </a:lnTo>
                                <a:lnTo>
                                  <a:pt x="1505" y="3172"/>
                                </a:lnTo>
                                <a:lnTo>
                                  <a:pt x="1505" y="3172"/>
                                </a:lnTo>
                                <a:lnTo>
                                  <a:pt x="2257" y="6353"/>
                                </a:lnTo>
                                <a:lnTo>
                                  <a:pt x="2257" y="6353"/>
                                </a:lnTo>
                                <a:lnTo>
                                  <a:pt x="2257" y="9525"/>
                                </a:lnTo>
                                <a:lnTo>
                                  <a:pt x="2257" y="3172"/>
                                </a:lnTo>
                                <a:lnTo>
                                  <a:pt x="2257" y="6353"/>
                                </a:lnTo>
                                <a:lnTo>
                                  <a:pt x="2257" y="3172"/>
                                </a:lnTo>
                                <a:lnTo>
                                  <a:pt x="2257" y="3172"/>
                                </a:lnTo>
                                <a:lnTo>
                                  <a:pt x="2257" y="3172"/>
                                </a:lnTo>
                                <a:lnTo>
                                  <a:pt x="2257" y="0"/>
                                </a:lnTo>
                                <a:lnTo>
                                  <a:pt x="2257" y="3172"/>
                                </a:lnTo>
                                <a:lnTo>
                                  <a:pt x="2257" y="3172"/>
                                </a:lnTo>
                                <a:lnTo>
                                  <a:pt x="2257" y="3172"/>
                                </a:lnTo>
                                <a:lnTo>
                                  <a:pt x="3010" y="3172"/>
                                </a:lnTo>
                                <a:lnTo>
                                  <a:pt x="3010" y="3172"/>
                                </a:lnTo>
                                <a:lnTo>
                                  <a:pt x="3010" y="3172"/>
                                </a:lnTo>
                                <a:lnTo>
                                  <a:pt x="3010" y="3172"/>
                                </a:lnTo>
                                <a:lnTo>
                                  <a:pt x="3010" y="3172"/>
                                </a:lnTo>
                                <a:lnTo>
                                  <a:pt x="3010" y="3172"/>
                                </a:lnTo>
                                <a:lnTo>
                                  <a:pt x="3010" y="6353"/>
                                </a:lnTo>
                                <a:lnTo>
                                  <a:pt x="3010" y="3172"/>
                                </a:lnTo>
                                <a:lnTo>
                                  <a:pt x="3010" y="6353"/>
                                </a:lnTo>
                                <a:lnTo>
                                  <a:pt x="3010" y="6353"/>
                                </a:lnTo>
                                <a:lnTo>
                                  <a:pt x="3010" y="3172"/>
                                </a:lnTo>
                                <a:lnTo>
                                  <a:pt x="3010" y="3172"/>
                                </a:lnTo>
                                <a:lnTo>
                                  <a:pt x="3762" y="3172"/>
                                </a:lnTo>
                                <a:lnTo>
                                  <a:pt x="3762" y="6353"/>
                                </a:lnTo>
                                <a:lnTo>
                                  <a:pt x="3762" y="3172"/>
                                </a:lnTo>
                                <a:lnTo>
                                  <a:pt x="3762" y="3172"/>
                                </a:lnTo>
                                <a:lnTo>
                                  <a:pt x="3762" y="3172"/>
                                </a:lnTo>
                                <a:lnTo>
                                  <a:pt x="3762" y="3172"/>
                                </a:lnTo>
                                <a:lnTo>
                                  <a:pt x="3762" y="3172"/>
                                </a:lnTo>
                                <a:lnTo>
                                  <a:pt x="3762" y="3172"/>
                                </a:lnTo>
                                <a:lnTo>
                                  <a:pt x="3762" y="3172"/>
                                </a:lnTo>
                                <a:lnTo>
                                  <a:pt x="3762" y="6353"/>
                                </a:lnTo>
                                <a:lnTo>
                                  <a:pt x="3762" y="3172"/>
                                </a:lnTo>
                                <a:lnTo>
                                  <a:pt x="3762" y="3172"/>
                                </a:lnTo>
                                <a:lnTo>
                                  <a:pt x="4515" y="3172"/>
                                </a:lnTo>
                                <a:lnTo>
                                  <a:pt x="4515" y="6353"/>
                                </a:lnTo>
                                <a:lnTo>
                                  <a:pt x="4515" y="6353"/>
                                </a:lnTo>
                                <a:lnTo>
                                  <a:pt x="4515" y="6353"/>
                                </a:lnTo>
                                <a:lnTo>
                                  <a:pt x="4515" y="6353"/>
                                </a:lnTo>
                                <a:lnTo>
                                  <a:pt x="4515" y="3172"/>
                                </a:lnTo>
                                <a:lnTo>
                                  <a:pt x="4515" y="6353"/>
                                </a:lnTo>
                                <a:lnTo>
                                  <a:pt x="4515" y="3172"/>
                                </a:lnTo>
                                <a:lnTo>
                                  <a:pt x="4515" y="3172"/>
                                </a:lnTo>
                                <a:lnTo>
                                  <a:pt x="4515" y="3172"/>
                                </a:lnTo>
                                <a:lnTo>
                                  <a:pt x="4515" y="3172"/>
                                </a:lnTo>
                                <a:lnTo>
                                  <a:pt x="4515" y="3172"/>
                                </a:lnTo>
                                <a:lnTo>
                                  <a:pt x="5267" y="3172"/>
                                </a:lnTo>
                                <a:lnTo>
                                  <a:pt x="5267" y="3172"/>
                                </a:lnTo>
                                <a:lnTo>
                                  <a:pt x="5267" y="6353"/>
                                </a:lnTo>
                                <a:lnTo>
                                  <a:pt x="5267" y="6353"/>
                                </a:lnTo>
                                <a:lnTo>
                                  <a:pt x="5267" y="3172"/>
                                </a:lnTo>
                                <a:lnTo>
                                  <a:pt x="5267" y="3172"/>
                                </a:lnTo>
                                <a:lnTo>
                                  <a:pt x="5267" y="3172"/>
                                </a:lnTo>
                                <a:lnTo>
                                  <a:pt x="5267" y="3172"/>
                                </a:lnTo>
                                <a:lnTo>
                                  <a:pt x="5267" y="6353"/>
                                </a:lnTo>
                                <a:lnTo>
                                  <a:pt x="5267" y="6353"/>
                                </a:lnTo>
                                <a:lnTo>
                                  <a:pt x="5267" y="6353"/>
                                </a:lnTo>
                                <a:lnTo>
                                  <a:pt x="5267" y="3172"/>
                                </a:lnTo>
                                <a:lnTo>
                                  <a:pt x="5267" y="3172"/>
                                </a:lnTo>
                                <a:lnTo>
                                  <a:pt x="5267" y="3172"/>
                                </a:lnTo>
                                <a:lnTo>
                                  <a:pt x="6020" y="3172"/>
                                </a:lnTo>
                                <a:lnTo>
                                  <a:pt x="6020" y="6353"/>
                                </a:lnTo>
                                <a:lnTo>
                                  <a:pt x="6020" y="6353"/>
                                </a:lnTo>
                                <a:lnTo>
                                  <a:pt x="6020" y="3172"/>
                                </a:lnTo>
                                <a:lnTo>
                                  <a:pt x="6020" y="3172"/>
                                </a:lnTo>
                                <a:lnTo>
                                  <a:pt x="6020" y="3172"/>
                                </a:lnTo>
                                <a:lnTo>
                                  <a:pt x="6020" y="3172"/>
                                </a:lnTo>
                                <a:lnTo>
                                  <a:pt x="6020" y="3172"/>
                                </a:lnTo>
                                <a:lnTo>
                                  <a:pt x="6020" y="3172"/>
                                </a:lnTo>
                                <a:lnTo>
                                  <a:pt x="6020" y="3172"/>
                                </a:lnTo>
                                <a:lnTo>
                                  <a:pt x="6020" y="3172"/>
                                </a:lnTo>
                                <a:lnTo>
                                  <a:pt x="6020" y="6353"/>
                                </a:lnTo>
                                <a:lnTo>
                                  <a:pt x="6020" y="3172"/>
                                </a:lnTo>
                                <a:lnTo>
                                  <a:pt x="6020" y="3172"/>
                                </a:lnTo>
                                <a:lnTo>
                                  <a:pt x="6020" y="3172"/>
                                </a:lnTo>
                                <a:lnTo>
                                  <a:pt x="6020" y="3172"/>
                                </a:lnTo>
                                <a:lnTo>
                                  <a:pt x="6020" y="3172"/>
                                </a:lnTo>
                                <a:lnTo>
                                  <a:pt x="6020" y="6353"/>
                                </a:lnTo>
                                <a:lnTo>
                                  <a:pt x="6772" y="6353"/>
                                </a:lnTo>
                                <a:lnTo>
                                  <a:pt x="6772" y="3172"/>
                                </a:lnTo>
                                <a:lnTo>
                                  <a:pt x="6772" y="3172"/>
                                </a:lnTo>
                                <a:lnTo>
                                  <a:pt x="6772" y="3172"/>
                                </a:lnTo>
                                <a:lnTo>
                                  <a:pt x="6772" y="3172"/>
                                </a:lnTo>
                                <a:lnTo>
                                  <a:pt x="6772" y="3172"/>
                                </a:lnTo>
                                <a:lnTo>
                                  <a:pt x="6772" y="3172"/>
                                </a:lnTo>
                                <a:lnTo>
                                  <a:pt x="6772" y="3172"/>
                                </a:lnTo>
                                <a:lnTo>
                                  <a:pt x="6772" y="3172"/>
                                </a:lnTo>
                                <a:lnTo>
                                  <a:pt x="6772" y="3172"/>
                                </a:lnTo>
                                <a:lnTo>
                                  <a:pt x="6772" y="6353"/>
                                </a:lnTo>
                                <a:lnTo>
                                  <a:pt x="6772" y="6353"/>
                                </a:lnTo>
                                <a:lnTo>
                                  <a:pt x="7515" y="6353"/>
                                </a:lnTo>
                                <a:lnTo>
                                  <a:pt x="7515" y="3172"/>
                                </a:lnTo>
                                <a:lnTo>
                                  <a:pt x="7515" y="3172"/>
                                </a:lnTo>
                                <a:lnTo>
                                  <a:pt x="7515" y="3172"/>
                                </a:lnTo>
                                <a:lnTo>
                                  <a:pt x="7515" y="3172"/>
                                </a:lnTo>
                                <a:lnTo>
                                  <a:pt x="7515" y="3172"/>
                                </a:lnTo>
                                <a:lnTo>
                                  <a:pt x="7515" y="6353"/>
                                </a:lnTo>
                                <a:lnTo>
                                  <a:pt x="7515" y="9525"/>
                                </a:lnTo>
                                <a:lnTo>
                                  <a:pt x="7515" y="9525"/>
                                </a:lnTo>
                                <a:lnTo>
                                  <a:pt x="7515" y="6353"/>
                                </a:lnTo>
                                <a:lnTo>
                                  <a:pt x="7515" y="3172"/>
                                </a:lnTo>
                                <a:lnTo>
                                  <a:pt x="7515" y="3172"/>
                                </a:lnTo>
                                <a:lnTo>
                                  <a:pt x="8268" y="3172"/>
                                </a:lnTo>
                                <a:lnTo>
                                  <a:pt x="8268" y="3172"/>
                                </a:lnTo>
                                <a:lnTo>
                                  <a:pt x="8268" y="3172"/>
                                </a:lnTo>
                                <a:lnTo>
                                  <a:pt x="8268" y="3172"/>
                                </a:lnTo>
                                <a:lnTo>
                                  <a:pt x="8268" y="3172"/>
                                </a:lnTo>
                                <a:lnTo>
                                  <a:pt x="8268" y="6353"/>
                                </a:lnTo>
                                <a:lnTo>
                                  <a:pt x="8268" y="6353"/>
                                </a:lnTo>
                                <a:lnTo>
                                  <a:pt x="8268" y="6353"/>
                                </a:lnTo>
                                <a:lnTo>
                                  <a:pt x="8268" y="3172"/>
                                </a:lnTo>
                                <a:lnTo>
                                  <a:pt x="8268" y="6353"/>
                                </a:lnTo>
                                <a:lnTo>
                                  <a:pt x="8268" y="6353"/>
                                </a:lnTo>
                                <a:lnTo>
                                  <a:pt x="8268" y="6353"/>
                                </a:lnTo>
                                <a:lnTo>
                                  <a:pt x="9020" y="6353"/>
                                </a:lnTo>
                                <a:lnTo>
                                  <a:pt x="9020" y="3172"/>
                                </a:lnTo>
                                <a:lnTo>
                                  <a:pt x="9020" y="6353"/>
                                </a:lnTo>
                                <a:lnTo>
                                  <a:pt x="9020" y="3172"/>
                                </a:lnTo>
                                <a:lnTo>
                                  <a:pt x="9020" y="3172"/>
                                </a:lnTo>
                                <a:lnTo>
                                  <a:pt x="9020" y="6353"/>
                                </a:lnTo>
                                <a:lnTo>
                                  <a:pt x="9020" y="3172"/>
                                </a:lnTo>
                                <a:lnTo>
                                  <a:pt x="9020" y="3172"/>
                                </a:lnTo>
                                <a:lnTo>
                                  <a:pt x="9020" y="3172"/>
                                </a:lnTo>
                                <a:lnTo>
                                  <a:pt x="9020" y="3172"/>
                                </a:lnTo>
                                <a:lnTo>
                                  <a:pt x="9020" y="3172"/>
                                </a:lnTo>
                                <a:lnTo>
                                  <a:pt x="9020" y="6353"/>
                                </a:lnTo>
                                <a:lnTo>
                                  <a:pt x="9020" y="6353"/>
                                </a:lnTo>
                                <a:lnTo>
                                  <a:pt x="9020" y="3172"/>
                                </a:lnTo>
                                <a:lnTo>
                                  <a:pt x="9773" y="3172"/>
                                </a:lnTo>
                                <a:lnTo>
                                  <a:pt x="9773" y="3172"/>
                                </a:lnTo>
                                <a:lnTo>
                                  <a:pt x="9773" y="6353"/>
                                </a:lnTo>
                                <a:lnTo>
                                  <a:pt x="9773" y="6353"/>
                                </a:lnTo>
                                <a:lnTo>
                                  <a:pt x="9773" y="6353"/>
                                </a:lnTo>
                                <a:lnTo>
                                  <a:pt x="9773" y="6353"/>
                                </a:lnTo>
                                <a:lnTo>
                                  <a:pt x="9773" y="3172"/>
                                </a:lnTo>
                                <a:lnTo>
                                  <a:pt x="9773" y="6353"/>
                                </a:lnTo>
                                <a:lnTo>
                                  <a:pt x="9773" y="6353"/>
                                </a:lnTo>
                                <a:lnTo>
                                  <a:pt x="9773" y="3172"/>
                                </a:lnTo>
                                <a:lnTo>
                                  <a:pt x="9773" y="6353"/>
                                </a:lnTo>
                                <a:lnTo>
                                  <a:pt x="9773" y="6353"/>
                                </a:lnTo>
                                <a:lnTo>
                                  <a:pt x="10525" y="3172"/>
                                </a:lnTo>
                                <a:lnTo>
                                  <a:pt x="10525" y="3172"/>
                                </a:lnTo>
                                <a:lnTo>
                                  <a:pt x="10525" y="3172"/>
                                </a:lnTo>
                                <a:lnTo>
                                  <a:pt x="10525" y="3172"/>
                                </a:lnTo>
                                <a:lnTo>
                                  <a:pt x="10525" y="3172"/>
                                </a:lnTo>
                                <a:lnTo>
                                  <a:pt x="10525" y="3172"/>
                                </a:lnTo>
                                <a:lnTo>
                                  <a:pt x="10525" y="3172"/>
                                </a:lnTo>
                                <a:lnTo>
                                  <a:pt x="10525" y="3172"/>
                                </a:lnTo>
                                <a:lnTo>
                                  <a:pt x="10525" y="3172"/>
                                </a:lnTo>
                                <a:lnTo>
                                  <a:pt x="10525" y="3172"/>
                                </a:lnTo>
                                <a:lnTo>
                                  <a:pt x="10525" y="3172"/>
                                </a:lnTo>
                                <a:lnTo>
                                  <a:pt x="10525" y="3172"/>
                                </a:lnTo>
                                <a:lnTo>
                                  <a:pt x="10525" y="6353"/>
                                </a:lnTo>
                                <a:lnTo>
                                  <a:pt x="10525" y="6353"/>
                                </a:lnTo>
                                <a:lnTo>
                                  <a:pt x="10525" y="9525"/>
                                </a:lnTo>
                                <a:lnTo>
                                  <a:pt x="10525" y="9525"/>
                                </a:lnTo>
                                <a:lnTo>
                                  <a:pt x="10525" y="9525"/>
                                </a:lnTo>
                                <a:lnTo>
                                  <a:pt x="10525" y="9525"/>
                                </a:lnTo>
                                <a:lnTo>
                                  <a:pt x="11278" y="6353"/>
                                </a:lnTo>
                                <a:lnTo>
                                  <a:pt x="11278" y="9525"/>
                                </a:lnTo>
                                <a:lnTo>
                                  <a:pt x="11278" y="6353"/>
                                </a:lnTo>
                                <a:lnTo>
                                  <a:pt x="11278" y="6353"/>
                                </a:lnTo>
                                <a:lnTo>
                                  <a:pt x="11278" y="9525"/>
                                </a:lnTo>
                                <a:lnTo>
                                  <a:pt x="11278" y="6353"/>
                                </a:lnTo>
                                <a:lnTo>
                                  <a:pt x="11278" y="6353"/>
                                </a:lnTo>
                                <a:lnTo>
                                  <a:pt x="11278" y="3172"/>
                                </a:lnTo>
                                <a:lnTo>
                                  <a:pt x="11278" y="3172"/>
                                </a:lnTo>
                                <a:lnTo>
                                  <a:pt x="11278" y="3172"/>
                                </a:lnTo>
                                <a:lnTo>
                                  <a:pt x="11278" y="3172"/>
                                </a:lnTo>
                                <a:lnTo>
                                  <a:pt x="11278" y="6353"/>
                                </a:lnTo>
                                <a:lnTo>
                                  <a:pt x="12030" y="6353"/>
                                </a:lnTo>
                                <a:lnTo>
                                  <a:pt x="12030" y="6353"/>
                                </a:lnTo>
                                <a:lnTo>
                                  <a:pt x="12030" y="6353"/>
                                </a:lnTo>
                                <a:lnTo>
                                  <a:pt x="12030" y="6353"/>
                                </a:lnTo>
                                <a:lnTo>
                                  <a:pt x="12030" y="6353"/>
                                </a:lnTo>
                                <a:lnTo>
                                  <a:pt x="12030" y="3172"/>
                                </a:lnTo>
                                <a:lnTo>
                                  <a:pt x="12030" y="3172"/>
                                </a:lnTo>
                                <a:lnTo>
                                  <a:pt x="12030" y="3172"/>
                                </a:lnTo>
                                <a:lnTo>
                                  <a:pt x="12030" y="6353"/>
                                </a:lnTo>
                                <a:lnTo>
                                  <a:pt x="12030" y="9525"/>
                                </a:lnTo>
                                <a:lnTo>
                                  <a:pt x="12030" y="9525"/>
                                </a:lnTo>
                                <a:lnTo>
                                  <a:pt x="12030" y="9525"/>
                                </a:lnTo>
                                <a:lnTo>
                                  <a:pt x="12783" y="6353"/>
                                </a:lnTo>
                                <a:lnTo>
                                  <a:pt x="12783" y="3172"/>
                                </a:lnTo>
                                <a:lnTo>
                                  <a:pt x="12783" y="3172"/>
                                </a:lnTo>
                                <a:lnTo>
                                  <a:pt x="12783" y="3172"/>
                                </a:lnTo>
                                <a:lnTo>
                                  <a:pt x="12783" y="6353"/>
                                </a:lnTo>
                                <a:lnTo>
                                  <a:pt x="12783" y="6353"/>
                                </a:lnTo>
                                <a:lnTo>
                                  <a:pt x="12783" y="6353"/>
                                </a:lnTo>
                                <a:lnTo>
                                  <a:pt x="12783" y="9525"/>
                                </a:lnTo>
                                <a:lnTo>
                                  <a:pt x="12783" y="6353"/>
                                </a:lnTo>
                                <a:lnTo>
                                  <a:pt x="12783" y="6353"/>
                                </a:lnTo>
                                <a:lnTo>
                                  <a:pt x="12783" y="3172"/>
                                </a:lnTo>
                                <a:lnTo>
                                  <a:pt x="12783" y="3172"/>
                                </a:lnTo>
                                <a:lnTo>
                                  <a:pt x="13535" y="3172"/>
                                </a:lnTo>
                                <a:lnTo>
                                  <a:pt x="13535" y="3172"/>
                                </a:lnTo>
                                <a:lnTo>
                                  <a:pt x="13535" y="3172"/>
                                </a:lnTo>
                                <a:lnTo>
                                  <a:pt x="13535" y="3172"/>
                                </a:lnTo>
                                <a:lnTo>
                                  <a:pt x="13535" y="3172"/>
                                </a:lnTo>
                                <a:lnTo>
                                  <a:pt x="13535" y="3172"/>
                                </a:lnTo>
                                <a:lnTo>
                                  <a:pt x="13535" y="6353"/>
                                </a:lnTo>
                                <a:lnTo>
                                  <a:pt x="13535" y="3172"/>
                                </a:lnTo>
                                <a:lnTo>
                                  <a:pt x="13535" y="3172"/>
                                </a:lnTo>
                                <a:lnTo>
                                  <a:pt x="13535" y="3172"/>
                                </a:lnTo>
                                <a:lnTo>
                                  <a:pt x="13535" y="6353"/>
                                </a:lnTo>
                                <a:lnTo>
                                  <a:pt x="13535" y="6353"/>
                                </a:lnTo>
                                <a:lnTo>
                                  <a:pt x="13535" y="6353"/>
                                </a:lnTo>
                                <a:lnTo>
                                  <a:pt x="13535" y="3172"/>
                                </a:lnTo>
                                <a:lnTo>
                                  <a:pt x="14288" y="3172"/>
                                </a:lnTo>
                                <a:lnTo>
                                  <a:pt x="14288" y="3172"/>
                                </a:lnTo>
                                <a:lnTo>
                                  <a:pt x="14288" y="3172"/>
                                </a:lnTo>
                                <a:lnTo>
                                  <a:pt x="14288" y="3172"/>
                                </a:lnTo>
                                <a:lnTo>
                                  <a:pt x="14288" y="6353"/>
                                </a:lnTo>
                                <a:lnTo>
                                  <a:pt x="14288" y="6353"/>
                                </a:lnTo>
                                <a:lnTo>
                                  <a:pt x="14288" y="9525"/>
                                </a:lnTo>
                                <a:lnTo>
                                  <a:pt x="14288" y="6353"/>
                                </a:lnTo>
                                <a:lnTo>
                                  <a:pt x="14288" y="3172"/>
                                </a:lnTo>
                                <a:lnTo>
                                  <a:pt x="14288" y="3172"/>
                                </a:lnTo>
                                <a:lnTo>
                                  <a:pt x="14288" y="3172"/>
                                </a:lnTo>
                                <a:lnTo>
                                  <a:pt x="14288" y="3172"/>
                                </a:lnTo>
                                <a:lnTo>
                                  <a:pt x="15040" y="3172"/>
                                </a:lnTo>
                                <a:lnTo>
                                  <a:pt x="15040" y="6353"/>
                                </a:lnTo>
                                <a:lnTo>
                                  <a:pt x="15040" y="6353"/>
                                </a:lnTo>
                                <a:lnTo>
                                  <a:pt x="15040" y="3172"/>
                                </a:lnTo>
                                <a:lnTo>
                                  <a:pt x="15040" y="6353"/>
                                </a:lnTo>
                                <a:lnTo>
                                  <a:pt x="15040" y="3172"/>
                                </a:lnTo>
                                <a:lnTo>
                                  <a:pt x="15040" y="3172"/>
                                </a:lnTo>
                                <a:lnTo>
                                  <a:pt x="15040" y="3172"/>
                                </a:lnTo>
                                <a:lnTo>
                                  <a:pt x="15040" y="3172"/>
                                </a:lnTo>
                                <a:lnTo>
                                  <a:pt x="15040" y="3172"/>
                                </a:lnTo>
                                <a:lnTo>
                                  <a:pt x="15040" y="3172"/>
                                </a:lnTo>
                                <a:lnTo>
                                  <a:pt x="15040" y="3172"/>
                                </a:lnTo>
                                <a:lnTo>
                                  <a:pt x="15792" y="3172"/>
                                </a:lnTo>
                                <a:lnTo>
                                  <a:pt x="15792" y="6353"/>
                                </a:lnTo>
                                <a:lnTo>
                                  <a:pt x="15792" y="6353"/>
                                </a:lnTo>
                                <a:lnTo>
                                  <a:pt x="15792" y="6353"/>
                                </a:lnTo>
                                <a:lnTo>
                                  <a:pt x="15792" y="3172"/>
                                </a:lnTo>
                                <a:lnTo>
                                  <a:pt x="15792" y="3172"/>
                                </a:lnTo>
                                <a:lnTo>
                                  <a:pt x="15792" y="3172"/>
                                </a:lnTo>
                                <a:lnTo>
                                  <a:pt x="15792" y="3172"/>
                                </a:lnTo>
                                <a:lnTo>
                                  <a:pt x="15792" y="3172"/>
                                </a:lnTo>
                                <a:lnTo>
                                  <a:pt x="15792" y="3172"/>
                                </a:lnTo>
                                <a:lnTo>
                                  <a:pt x="15792" y="3172"/>
                                </a:lnTo>
                                <a:lnTo>
                                  <a:pt x="15792" y="3172"/>
                                </a:lnTo>
                                <a:lnTo>
                                  <a:pt x="15792" y="3172"/>
                                </a:lnTo>
                                <a:lnTo>
                                  <a:pt x="15792" y="6353"/>
                                </a:lnTo>
                                <a:lnTo>
                                  <a:pt x="15792" y="6353"/>
                                </a:lnTo>
                                <a:lnTo>
                                  <a:pt x="15792" y="3172"/>
                                </a:lnTo>
                                <a:lnTo>
                                  <a:pt x="15792" y="3172"/>
                                </a:lnTo>
                                <a:lnTo>
                                  <a:pt x="15792" y="3172"/>
                                </a:lnTo>
                                <a:lnTo>
                                  <a:pt x="16545" y="3172"/>
                                </a:lnTo>
                                <a:lnTo>
                                  <a:pt x="16545" y="3172"/>
                                </a:lnTo>
                                <a:lnTo>
                                  <a:pt x="16545" y="6353"/>
                                </a:lnTo>
                                <a:lnTo>
                                  <a:pt x="16545" y="6353"/>
                                </a:lnTo>
                                <a:lnTo>
                                  <a:pt x="16545" y="6353"/>
                                </a:lnTo>
                                <a:lnTo>
                                  <a:pt x="16545" y="3172"/>
                                </a:lnTo>
                                <a:lnTo>
                                  <a:pt x="16545" y="3172"/>
                                </a:lnTo>
                                <a:lnTo>
                                  <a:pt x="16545" y="3172"/>
                                </a:lnTo>
                                <a:lnTo>
                                  <a:pt x="16545" y="3172"/>
                                </a:lnTo>
                                <a:lnTo>
                                  <a:pt x="16545" y="3172"/>
                                </a:lnTo>
                                <a:lnTo>
                                  <a:pt x="16545" y="3172"/>
                                </a:lnTo>
                                <a:lnTo>
                                  <a:pt x="16545" y="3172"/>
                                </a:lnTo>
                                <a:lnTo>
                                  <a:pt x="17297" y="3172"/>
                                </a:lnTo>
                                <a:lnTo>
                                  <a:pt x="17297" y="3172"/>
                                </a:lnTo>
                                <a:lnTo>
                                  <a:pt x="17297" y="3172"/>
                                </a:lnTo>
                                <a:lnTo>
                                  <a:pt x="17297" y="3172"/>
                                </a:lnTo>
                                <a:lnTo>
                                  <a:pt x="17297" y="3172"/>
                                </a:lnTo>
                                <a:lnTo>
                                  <a:pt x="17297" y="6353"/>
                                </a:lnTo>
                                <a:lnTo>
                                  <a:pt x="17297" y="9525"/>
                                </a:lnTo>
                                <a:lnTo>
                                  <a:pt x="17297" y="6353"/>
                                </a:lnTo>
                                <a:lnTo>
                                  <a:pt x="17297" y="6353"/>
                                </a:lnTo>
                                <a:lnTo>
                                  <a:pt x="17297" y="3172"/>
                                </a:lnTo>
                                <a:lnTo>
                                  <a:pt x="17297" y="3172"/>
                                </a:lnTo>
                                <a:lnTo>
                                  <a:pt x="17297" y="3172"/>
                                </a:lnTo>
                                <a:lnTo>
                                  <a:pt x="17297" y="3172"/>
                                </a:lnTo>
                                <a:lnTo>
                                  <a:pt x="17297" y="3172"/>
                                </a:lnTo>
                                <a:lnTo>
                                  <a:pt x="18050" y="3172"/>
                                </a:lnTo>
                                <a:lnTo>
                                  <a:pt x="18050" y="3172"/>
                                </a:lnTo>
                                <a:lnTo>
                                  <a:pt x="18050" y="6353"/>
                                </a:lnTo>
                                <a:lnTo>
                                  <a:pt x="18050" y="9525"/>
                                </a:lnTo>
                                <a:lnTo>
                                  <a:pt x="18050" y="9525"/>
                                </a:lnTo>
                                <a:lnTo>
                                  <a:pt x="18050" y="6353"/>
                                </a:lnTo>
                                <a:lnTo>
                                  <a:pt x="18050" y="6353"/>
                                </a:lnTo>
                                <a:lnTo>
                                  <a:pt x="18050" y="6353"/>
                                </a:lnTo>
                                <a:lnTo>
                                  <a:pt x="18050" y="3172"/>
                                </a:lnTo>
                                <a:lnTo>
                                  <a:pt x="18050" y="3172"/>
                                </a:lnTo>
                                <a:lnTo>
                                  <a:pt x="18050" y="3172"/>
                                </a:lnTo>
                                <a:lnTo>
                                  <a:pt x="18050" y="3172"/>
                                </a:lnTo>
                                <a:lnTo>
                                  <a:pt x="18802" y="6353"/>
                                </a:lnTo>
                                <a:lnTo>
                                  <a:pt x="18802" y="3172"/>
                                </a:lnTo>
                                <a:lnTo>
                                  <a:pt x="18802" y="3172"/>
                                </a:lnTo>
                                <a:lnTo>
                                  <a:pt x="18802" y="3172"/>
                                </a:lnTo>
                                <a:lnTo>
                                  <a:pt x="18802" y="3172"/>
                                </a:lnTo>
                                <a:lnTo>
                                  <a:pt x="18802" y="6353"/>
                                </a:lnTo>
                                <a:lnTo>
                                  <a:pt x="18802" y="6353"/>
                                </a:lnTo>
                                <a:lnTo>
                                  <a:pt x="18802" y="6353"/>
                                </a:lnTo>
                                <a:lnTo>
                                  <a:pt x="18802" y="6353"/>
                                </a:lnTo>
                                <a:lnTo>
                                  <a:pt x="18802" y="3172"/>
                                </a:lnTo>
                                <a:lnTo>
                                  <a:pt x="18802" y="3172"/>
                                </a:lnTo>
                                <a:lnTo>
                                  <a:pt x="18802" y="6353"/>
                                </a:lnTo>
                                <a:lnTo>
                                  <a:pt x="19555" y="6353"/>
                                </a:lnTo>
                                <a:lnTo>
                                  <a:pt x="19555" y="6353"/>
                                </a:lnTo>
                                <a:lnTo>
                                  <a:pt x="19555" y="6353"/>
                                </a:lnTo>
                                <a:lnTo>
                                  <a:pt x="19555" y="6353"/>
                                </a:lnTo>
                                <a:lnTo>
                                  <a:pt x="19555" y="6353"/>
                                </a:lnTo>
                                <a:lnTo>
                                  <a:pt x="19555" y="6353"/>
                                </a:lnTo>
                                <a:lnTo>
                                  <a:pt x="19555" y="6353"/>
                                </a:lnTo>
                                <a:lnTo>
                                  <a:pt x="19555" y="6353"/>
                                </a:lnTo>
                                <a:lnTo>
                                  <a:pt x="19555" y="6353"/>
                                </a:lnTo>
                                <a:lnTo>
                                  <a:pt x="19555" y="3172"/>
                                </a:lnTo>
                                <a:lnTo>
                                  <a:pt x="19555" y="3172"/>
                                </a:lnTo>
                                <a:lnTo>
                                  <a:pt x="19555" y="3172"/>
                                </a:lnTo>
                                <a:lnTo>
                                  <a:pt x="20307" y="3172"/>
                                </a:lnTo>
                                <a:lnTo>
                                  <a:pt x="20307" y="3172"/>
                                </a:lnTo>
                                <a:lnTo>
                                  <a:pt x="20307" y="3172"/>
                                </a:lnTo>
                                <a:lnTo>
                                  <a:pt x="20307" y="3172"/>
                                </a:lnTo>
                                <a:lnTo>
                                  <a:pt x="20307" y="6353"/>
                                </a:lnTo>
                                <a:lnTo>
                                  <a:pt x="20307" y="6353"/>
                                </a:lnTo>
                                <a:lnTo>
                                  <a:pt x="20307" y="6353"/>
                                </a:lnTo>
                                <a:lnTo>
                                  <a:pt x="20307" y="3172"/>
                                </a:lnTo>
                                <a:lnTo>
                                  <a:pt x="20307" y="3172"/>
                                </a:lnTo>
                                <a:lnTo>
                                  <a:pt x="20307" y="3172"/>
                                </a:lnTo>
                                <a:lnTo>
                                  <a:pt x="20307" y="3172"/>
                                </a:lnTo>
                                <a:lnTo>
                                  <a:pt x="20307" y="6353"/>
                                </a:lnTo>
                                <a:lnTo>
                                  <a:pt x="20307" y="3172"/>
                                </a:lnTo>
                                <a:lnTo>
                                  <a:pt x="20307" y="6353"/>
                                </a:lnTo>
                                <a:lnTo>
                                  <a:pt x="20307" y="6353"/>
                                </a:lnTo>
                                <a:lnTo>
                                  <a:pt x="20307" y="6353"/>
                                </a:lnTo>
                                <a:lnTo>
                                  <a:pt x="20307" y="6353"/>
                                </a:lnTo>
                                <a:lnTo>
                                  <a:pt x="20307" y="6353"/>
                                </a:lnTo>
                                <a:lnTo>
                                  <a:pt x="21060" y="6353"/>
                                </a:lnTo>
                                <a:lnTo>
                                  <a:pt x="21060" y="6353"/>
                                </a:lnTo>
                                <a:lnTo>
                                  <a:pt x="21060" y="6353"/>
                                </a:lnTo>
                                <a:lnTo>
                                  <a:pt x="21060" y="9525"/>
                                </a:lnTo>
                                <a:lnTo>
                                  <a:pt x="21060" y="6353"/>
                                </a:lnTo>
                                <a:lnTo>
                                  <a:pt x="21060" y="3172"/>
                                </a:lnTo>
                                <a:lnTo>
                                  <a:pt x="21060" y="3172"/>
                                </a:lnTo>
                                <a:lnTo>
                                  <a:pt x="21060" y="3172"/>
                                </a:lnTo>
                                <a:lnTo>
                                  <a:pt x="21060" y="3172"/>
                                </a:lnTo>
                                <a:lnTo>
                                  <a:pt x="21060" y="3172"/>
                                </a:lnTo>
                                <a:lnTo>
                                  <a:pt x="21060" y="3172"/>
                                </a:lnTo>
                                <a:lnTo>
                                  <a:pt x="21060" y="3172"/>
                                </a:lnTo>
                                <a:lnTo>
                                  <a:pt x="21060" y="3172"/>
                                </a:lnTo>
                                <a:lnTo>
                                  <a:pt x="21060" y="3172"/>
                                </a:lnTo>
                                <a:lnTo>
                                  <a:pt x="21803" y="3172"/>
                                </a:lnTo>
                                <a:lnTo>
                                  <a:pt x="21803" y="6353"/>
                                </a:lnTo>
                                <a:lnTo>
                                  <a:pt x="21803" y="6353"/>
                                </a:lnTo>
                                <a:lnTo>
                                  <a:pt x="21803" y="6353"/>
                                </a:lnTo>
                                <a:lnTo>
                                  <a:pt x="21803" y="3172"/>
                                </a:lnTo>
                                <a:lnTo>
                                  <a:pt x="21803" y="3172"/>
                                </a:lnTo>
                                <a:lnTo>
                                  <a:pt x="21803" y="3172"/>
                                </a:lnTo>
                                <a:lnTo>
                                  <a:pt x="21803" y="3172"/>
                                </a:lnTo>
                                <a:lnTo>
                                  <a:pt x="21803" y="6353"/>
                                </a:lnTo>
                                <a:lnTo>
                                  <a:pt x="21803" y="9525"/>
                                </a:lnTo>
                                <a:lnTo>
                                  <a:pt x="21803" y="9525"/>
                                </a:lnTo>
                                <a:lnTo>
                                  <a:pt x="21803" y="9525"/>
                                </a:lnTo>
                                <a:lnTo>
                                  <a:pt x="22555" y="9525"/>
                                </a:lnTo>
                                <a:lnTo>
                                  <a:pt x="22555" y="9525"/>
                                </a:lnTo>
                                <a:lnTo>
                                  <a:pt x="22555" y="9525"/>
                                </a:lnTo>
                                <a:lnTo>
                                  <a:pt x="22555" y="9525"/>
                                </a:lnTo>
                                <a:lnTo>
                                  <a:pt x="22555" y="6353"/>
                                </a:lnTo>
                                <a:lnTo>
                                  <a:pt x="22555" y="6353"/>
                                </a:lnTo>
                                <a:lnTo>
                                  <a:pt x="22555" y="6353"/>
                                </a:lnTo>
                                <a:lnTo>
                                  <a:pt x="22555" y="3172"/>
                                </a:lnTo>
                                <a:lnTo>
                                  <a:pt x="22555" y="6353"/>
                                </a:lnTo>
                                <a:lnTo>
                                  <a:pt x="22555" y="6353"/>
                                </a:lnTo>
                                <a:lnTo>
                                  <a:pt x="22555" y="3172"/>
                                </a:lnTo>
                                <a:lnTo>
                                  <a:pt x="22555" y="6353"/>
                                </a:lnTo>
                                <a:lnTo>
                                  <a:pt x="23308" y="6353"/>
                                </a:lnTo>
                                <a:lnTo>
                                  <a:pt x="23308" y="6353"/>
                                </a:lnTo>
                                <a:lnTo>
                                  <a:pt x="23308" y="6353"/>
                                </a:lnTo>
                                <a:lnTo>
                                  <a:pt x="23308" y="6353"/>
                                </a:lnTo>
                                <a:lnTo>
                                  <a:pt x="23308" y="3172"/>
                                </a:lnTo>
                                <a:lnTo>
                                  <a:pt x="23308" y="3172"/>
                                </a:lnTo>
                                <a:lnTo>
                                  <a:pt x="23308" y="3172"/>
                                </a:lnTo>
                                <a:lnTo>
                                  <a:pt x="23308" y="3172"/>
                                </a:lnTo>
                                <a:lnTo>
                                  <a:pt x="23308" y="3172"/>
                                </a:lnTo>
                                <a:lnTo>
                                  <a:pt x="23308" y="3172"/>
                                </a:lnTo>
                                <a:lnTo>
                                  <a:pt x="23308" y="6353"/>
                                </a:lnTo>
                                <a:lnTo>
                                  <a:pt x="23308" y="6353"/>
                                </a:lnTo>
                                <a:lnTo>
                                  <a:pt x="24060" y="6353"/>
                                </a:lnTo>
                                <a:lnTo>
                                  <a:pt x="24060" y="9525"/>
                                </a:lnTo>
                                <a:lnTo>
                                  <a:pt x="24060" y="9525"/>
                                </a:lnTo>
                                <a:lnTo>
                                  <a:pt x="24060" y="6353"/>
                                </a:lnTo>
                                <a:lnTo>
                                  <a:pt x="24060" y="6353"/>
                                </a:lnTo>
                                <a:lnTo>
                                  <a:pt x="24060" y="3172"/>
                                </a:lnTo>
                                <a:lnTo>
                                  <a:pt x="24060" y="3172"/>
                                </a:lnTo>
                                <a:lnTo>
                                  <a:pt x="24060" y="6353"/>
                                </a:lnTo>
                                <a:lnTo>
                                  <a:pt x="24060" y="6353"/>
                                </a:lnTo>
                                <a:lnTo>
                                  <a:pt x="24060" y="3172"/>
                                </a:lnTo>
                                <a:lnTo>
                                  <a:pt x="24060" y="3172"/>
                                </a:lnTo>
                                <a:lnTo>
                                  <a:pt x="24060" y="3172"/>
                                </a:lnTo>
                                <a:lnTo>
                                  <a:pt x="24813" y="3172"/>
                                </a:lnTo>
                                <a:lnTo>
                                  <a:pt x="24813" y="3172"/>
                                </a:lnTo>
                                <a:lnTo>
                                  <a:pt x="24813" y="6353"/>
                                </a:lnTo>
                                <a:lnTo>
                                  <a:pt x="24813" y="9525"/>
                                </a:lnTo>
                                <a:lnTo>
                                  <a:pt x="24813" y="6353"/>
                                </a:lnTo>
                                <a:lnTo>
                                  <a:pt x="24813" y="9525"/>
                                </a:lnTo>
                                <a:lnTo>
                                  <a:pt x="24813" y="6353"/>
                                </a:lnTo>
                                <a:lnTo>
                                  <a:pt x="24813" y="6353"/>
                                </a:lnTo>
                                <a:lnTo>
                                  <a:pt x="24813" y="6353"/>
                                </a:lnTo>
                                <a:lnTo>
                                  <a:pt x="24813" y="6353"/>
                                </a:lnTo>
                                <a:lnTo>
                                  <a:pt x="24813" y="6353"/>
                                </a:lnTo>
                                <a:lnTo>
                                  <a:pt x="24813" y="6353"/>
                                </a:lnTo>
                                <a:lnTo>
                                  <a:pt x="25565" y="6353"/>
                                </a:lnTo>
                                <a:lnTo>
                                  <a:pt x="25565" y="3172"/>
                                </a:lnTo>
                                <a:lnTo>
                                  <a:pt x="25565" y="3172"/>
                                </a:lnTo>
                                <a:lnTo>
                                  <a:pt x="25565" y="3172"/>
                                </a:lnTo>
                                <a:lnTo>
                                  <a:pt x="25565" y="3172"/>
                                </a:lnTo>
                                <a:lnTo>
                                  <a:pt x="25565" y="6353"/>
                                </a:lnTo>
                                <a:lnTo>
                                  <a:pt x="25565" y="6353"/>
                                </a:lnTo>
                                <a:lnTo>
                                  <a:pt x="25565" y="6353"/>
                                </a:lnTo>
                                <a:lnTo>
                                  <a:pt x="25565" y="6353"/>
                                </a:lnTo>
                                <a:lnTo>
                                  <a:pt x="25565" y="6353"/>
                                </a:lnTo>
                                <a:lnTo>
                                  <a:pt x="25565" y="6353"/>
                                </a:lnTo>
                                <a:lnTo>
                                  <a:pt x="25565" y="9525"/>
                                </a:lnTo>
                                <a:lnTo>
                                  <a:pt x="25565" y="9525"/>
                                </a:lnTo>
                                <a:lnTo>
                                  <a:pt x="25565" y="9525"/>
                                </a:lnTo>
                                <a:lnTo>
                                  <a:pt x="25565" y="9525"/>
                                </a:lnTo>
                                <a:lnTo>
                                  <a:pt x="25565" y="6353"/>
                                </a:lnTo>
                                <a:lnTo>
                                  <a:pt x="25565" y="3172"/>
                                </a:lnTo>
                                <a:lnTo>
                                  <a:pt x="25565" y="3172"/>
                                </a:lnTo>
                                <a:lnTo>
                                  <a:pt x="25565" y="3172"/>
                                </a:lnTo>
                                <a:lnTo>
                                  <a:pt x="25565" y="3172"/>
                                </a:lnTo>
                                <a:lnTo>
                                  <a:pt x="26318" y="6353"/>
                                </a:lnTo>
                                <a:lnTo>
                                  <a:pt x="26318" y="6353"/>
                                </a:lnTo>
                                <a:lnTo>
                                  <a:pt x="26318" y="6353"/>
                                </a:lnTo>
                                <a:lnTo>
                                  <a:pt x="26318" y="6353"/>
                                </a:lnTo>
                                <a:lnTo>
                                  <a:pt x="26318" y="3172"/>
                                </a:lnTo>
                                <a:lnTo>
                                  <a:pt x="26318" y="6353"/>
                                </a:lnTo>
                                <a:lnTo>
                                  <a:pt x="26318" y="3172"/>
                                </a:lnTo>
                                <a:lnTo>
                                  <a:pt x="26318" y="3172"/>
                                </a:lnTo>
                                <a:lnTo>
                                  <a:pt x="26318" y="6353"/>
                                </a:lnTo>
                                <a:lnTo>
                                  <a:pt x="26318" y="6353"/>
                                </a:lnTo>
                                <a:lnTo>
                                  <a:pt x="26318" y="6353"/>
                                </a:lnTo>
                                <a:lnTo>
                                  <a:pt x="26318" y="6353"/>
                                </a:lnTo>
                                <a:lnTo>
                                  <a:pt x="27070" y="6353"/>
                                </a:lnTo>
                                <a:lnTo>
                                  <a:pt x="27070" y="6353"/>
                                </a:lnTo>
                                <a:lnTo>
                                  <a:pt x="27070" y="6353"/>
                                </a:lnTo>
                                <a:lnTo>
                                  <a:pt x="27070" y="9525"/>
                                </a:lnTo>
                                <a:lnTo>
                                  <a:pt x="27070" y="6353"/>
                                </a:lnTo>
                                <a:lnTo>
                                  <a:pt x="27070" y="6353"/>
                                </a:lnTo>
                                <a:lnTo>
                                  <a:pt x="27070" y="6353"/>
                                </a:lnTo>
                                <a:lnTo>
                                  <a:pt x="27070" y="6353"/>
                                </a:lnTo>
                                <a:lnTo>
                                  <a:pt x="27070" y="6353"/>
                                </a:lnTo>
                                <a:lnTo>
                                  <a:pt x="27070" y="3172"/>
                                </a:lnTo>
                                <a:lnTo>
                                  <a:pt x="27070" y="3172"/>
                                </a:lnTo>
                                <a:lnTo>
                                  <a:pt x="27070" y="6353"/>
                                </a:lnTo>
                                <a:lnTo>
                                  <a:pt x="27823" y="6353"/>
                                </a:lnTo>
                                <a:lnTo>
                                  <a:pt x="27823" y="9525"/>
                                </a:lnTo>
                                <a:lnTo>
                                  <a:pt x="27823" y="9525"/>
                                </a:lnTo>
                                <a:lnTo>
                                  <a:pt x="27823" y="6353"/>
                                </a:lnTo>
                                <a:lnTo>
                                  <a:pt x="27823" y="3172"/>
                                </a:lnTo>
                                <a:lnTo>
                                  <a:pt x="27823" y="6353"/>
                                </a:lnTo>
                                <a:lnTo>
                                  <a:pt x="27823" y="6353"/>
                                </a:lnTo>
                                <a:lnTo>
                                  <a:pt x="27823" y="6353"/>
                                </a:lnTo>
                                <a:lnTo>
                                  <a:pt x="27823" y="9525"/>
                                </a:lnTo>
                                <a:lnTo>
                                  <a:pt x="27823" y="6353"/>
                                </a:lnTo>
                                <a:lnTo>
                                  <a:pt x="27823" y="6353"/>
                                </a:lnTo>
                                <a:lnTo>
                                  <a:pt x="27823" y="9525"/>
                                </a:lnTo>
                                <a:lnTo>
                                  <a:pt x="28575" y="6353"/>
                                </a:lnTo>
                                <a:lnTo>
                                  <a:pt x="28575" y="3172"/>
                                </a:lnTo>
                                <a:lnTo>
                                  <a:pt x="28575" y="3172"/>
                                </a:lnTo>
                                <a:lnTo>
                                  <a:pt x="28575" y="6353"/>
                                </a:lnTo>
                                <a:lnTo>
                                  <a:pt x="28575" y="6353"/>
                                </a:lnTo>
                                <a:lnTo>
                                  <a:pt x="28575" y="6353"/>
                                </a:lnTo>
                                <a:lnTo>
                                  <a:pt x="28575" y="6353"/>
                                </a:lnTo>
                                <a:lnTo>
                                  <a:pt x="28575" y="3172"/>
                                </a:lnTo>
                                <a:lnTo>
                                  <a:pt x="28575" y="3172"/>
                                </a:lnTo>
                                <a:lnTo>
                                  <a:pt x="28575" y="3172"/>
                                </a:lnTo>
                                <a:lnTo>
                                  <a:pt x="28575" y="635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64" name="Freeform: Shape 864"/>
                        <wps:cNvSpPr/>
                        <wps:spPr>
                          <a:xfrm>
                            <a:off x="2243137" y="3910012"/>
                            <a:ext cx="28575" cy="9525"/>
                          </a:xfrm>
                          <a:custGeom>
                            <a:avLst/>
                            <a:gdLst>
                              <a:gd name="connsiteX0" fmla="*/ 0 w 28575"/>
                              <a:gd name="connsiteY0" fmla="*/ 3172 h 9525"/>
                              <a:gd name="connsiteX1" fmla="*/ 0 w 28575"/>
                              <a:gd name="connsiteY1" fmla="*/ 3172 h 9525"/>
                              <a:gd name="connsiteX2" fmla="*/ 733 w 28575"/>
                              <a:gd name="connsiteY2" fmla="*/ 3172 h 9525"/>
                              <a:gd name="connsiteX3" fmla="*/ 733 w 28575"/>
                              <a:gd name="connsiteY3" fmla="*/ 3172 h 9525"/>
                              <a:gd name="connsiteX4" fmla="*/ 733 w 28575"/>
                              <a:gd name="connsiteY4" fmla="*/ 0 h 9525"/>
                              <a:gd name="connsiteX5" fmla="*/ 733 w 28575"/>
                              <a:gd name="connsiteY5" fmla="*/ 3172 h 9525"/>
                              <a:gd name="connsiteX6" fmla="*/ 733 w 28575"/>
                              <a:gd name="connsiteY6" fmla="*/ 3172 h 9525"/>
                              <a:gd name="connsiteX7" fmla="*/ 733 w 28575"/>
                              <a:gd name="connsiteY7" fmla="*/ 0 h 9525"/>
                              <a:gd name="connsiteX8" fmla="*/ 733 w 28575"/>
                              <a:gd name="connsiteY8" fmla="*/ 0 h 9525"/>
                              <a:gd name="connsiteX9" fmla="*/ 733 w 28575"/>
                              <a:gd name="connsiteY9" fmla="*/ 0 h 9525"/>
                              <a:gd name="connsiteX10" fmla="*/ 733 w 28575"/>
                              <a:gd name="connsiteY10" fmla="*/ 3172 h 9525"/>
                              <a:gd name="connsiteX11" fmla="*/ 733 w 28575"/>
                              <a:gd name="connsiteY11" fmla="*/ 3172 h 9525"/>
                              <a:gd name="connsiteX12" fmla="*/ 733 w 28575"/>
                              <a:gd name="connsiteY12" fmla="*/ 3172 h 9525"/>
                              <a:gd name="connsiteX13" fmla="*/ 733 w 28575"/>
                              <a:gd name="connsiteY13" fmla="*/ 3172 h 9525"/>
                              <a:gd name="connsiteX14" fmla="*/ 733 w 28575"/>
                              <a:gd name="connsiteY14" fmla="*/ 3172 h 9525"/>
                              <a:gd name="connsiteX15" fmla="*/ 733 w 28575"/>
                              <a:gd name="connsiteY15" fmla="*/ 3172 h 9525"/>
                              <a:gd name="connsiteX16" fmla="*/ 1467 w 28575"/>
                              <a:gd name="connsiteY16" fmla="*/ 3172 h 9525"/>
                              <a:gd name="connsiteX17" fmla="*/ 1467 w 28575"/>
                              <a:gd name="connsiteY17" fmla="*/ 3172 h 9525"/>
                              <a:gd name="connsiteX18" fmla="*/ 1467 w 28575"/>
                              <a:gd name="connsiteY18" fmla="*/ 0 h 9525"/>
                              <a:gd name="connsiteX19" fmla="*/ 1467 w 28575"/>
                              <a:gd name="connsiteY19" fmla="*/ 0 h 9525"/>
                              <a:gd name="connsiteX20" fmla="*/ 1467 w 28575"/>
                              <a:gd name="connsiteY20" fmla="*/ 3172 h 9525"/>
                              <a:gd name="connsiteX21" fmla="*/ 1467 w 28575"/>
                              <a:gd name="connsiteY21" fmla="*/ 3172 h 9525"/>
                              <a:gd name="connsiteX22" fmla="*/ 1467 w 28575"/>
                              <a:gd name="connsiteY22" fmla="*/ 3172 h 9525"/>
                              <a:gd name="connsiteX23" fmla="*/ 1467 w 28575"/>
                              <a:gd name="connsiteY23" fmla="*/ 3172 h 9525"/>
                              <a:gd name="connsiteX24" fmla="*/ 1467 w 28575"/>
                              <a:gd name="connsiteY24" fmla="*/ 3172 h 9525"/>
                              <a:gd name="connsiteX25" fmla="*/ 1467 w 28575"/>
                              <a:gd name="connsiteY25" fmla="*/ 3172 h 9525"/>
                              <a:gd name="connsiteX26" fmla="*/ 1467 w 28575"/>
                              <a:gd name="connsiteY26" fmla="*/ 0 h 9525"/>
                              <a:gd name="connsiteX27" fmla="*/ 1467 w 28575"/>
                              <a:gd name="connsiteY27" fmla="*/ 3172 h 9525"/>
                              <a:gd name="connsiteX28" fmla="*/ 1467 w 28575"/>
                              <a:gd name="connsiteY28" fmla="*/ 3172 h 9525"/>
                              <a:gd name="connsiteX29" fmla="*/ 1467 w 28575"/>
                              <a:gd name="connsiteY29" fmla="*/ 3172 h 9525"/>
                              <a:gd name="connsiteX30" fmla="*/ 1467 w 28575"/>
                              <a:gd name="connsiteY30" fmla="*/ 6353 h 9525"/>
                              <a:gd name="connsiteX31" fmla="*/ 1467 w 28575"/>
                              <a:gd name="connsiteY31" fmla="*/ 6353 h 9525"/>
                              <a:gd name="connsiteX32" fmla="*/ 1467 w 28575"/>
                              <a:gd name="connsiteY32" fmla="*/ 3172 h 9525"/>
                              <a:gd name="connsiteX33" fmla="*/ 1467 w 28575"/>
                              <a:gd name="connsiteY33" fmla="*/ 3172 h 9525"/>
                              <a:gd name="connsiteX34" fmla="*/ 2200 w 28575"/>
                              <a:gd name="connsiteY34" fmla="*/ 0 h 9525"/>
                              <a:gd name="connsiteX35" fmla="*/ 2200 w 28575"/>
                              <a:gd name="connsiteY35" fmla="*/ 0 h 9525"/>
                              <a:gd name="connsiteX36" fmla="*/ 2200 w 28575"/>
                              <a:gd name="connsiteY36" fmla="*/ 3172 h 9525"/>
                              <a:gd name="connsiteX37" fmla="*/ 2200 w 28575"/>
                              <a:gd name="connsiteY37" fmla="*/ 0 h 9525"/>
                              <a:gd name="connsiteX38" fmla="*/ 2200 w 28575"/>
                              <a:gd name="connsiteY38" fmla="*/ 3172 h 9525"/>
                              <a:gd name="connsiteX39" fmla="*/ 2200 w 28575"/>
                              <a:gd name="connsiteY39" fmla="*/ 3172 h 9525"/>
                              <a:gd name="connsiteX40" fmla="*/ 2200 w 28575"/>
                              <a:gd name="connsiteY40" fmla="*/ 3172 h 9525"/>
                              <a:gd name="connsiteX41" fmla="*/ 2200 w 28575"/>
                              <a:gd name="connsiteY41" fmla="*/ 3172 h 9525"/>
                              <a:gd name="connsiteX42" fmla="*/ 2200 w 28575"/>
                              <a:gd name="connsiteY42" fmla="*/ 6353 h 9525"/>
                              <a:gd name="connsiteX43" fmla="*/ 2200 w 28575"/>
                              <a:gd name="connsiteY43" fmla="*/ 3172 h 9525"/>
                              <a:gd name="connsiteX44" fmla="*/ 2200 w 28575"/>
                              <a:gd name="connsiteY44" fmla="*/ 3172 h 9525"/>
                              <a:gd name="connsiteX45" fmla="*/ 2200 w 28575"/>
                              <a:gd name="connsiteY45" fmla="*/ 3172 h 9525"/>
                              <a:gd name="connsiteX46" fmla="*/ 2934 w 28575"/>
                              <a:gd name="connsiteY46" fmla="*/ 3172 h 9525"/>
                              <a:gd name="connsiteX47" fmla="*/ 2934 w 28575"/>
                              <a:gd name="connsiteY47" fmla="*/ 3172 h 9525"/>
                              <a:gd name="connsiteX48" fmla="*/ 2934 w 28575"/>
                              <a:gd name="connsiteY48" fmla="*/ 3172 h 9525"/>
                              <a:gd name="connsiteX49" fmla="*/ 2934 w 28575"/>
                              <a:gd name="connsiteY49" fmla="*/ 3172 h 9525"/>
                              <a:gd name="connsiteX50" fmla="*/ 2934 w 28575"/>
                              <a:gd name="connsiteY50" fmla="*/ 6353 h 9525"/>
                              <a:gd name="connsiteX51" fmla="*/ 2934 w 28575"/>
                              <a:gd name="connsiteY51" fmla="*/ 6353 h 9525"/>
                              <a:gd name="connsiteX52" fmla="*/ 2934 w 28575"/>
                              <a:gd name="connsiteY52" fmla="*/ 6353 h 9525"/>
                              <a:gd name="connsiteX53" fmla="*/ 2934 w 28575"/>
                              <a:gd name="connsiteY53" fmla="*/ 3172 h 9525"/>
                              <a:gd name="connsiteX54" fmla="*/ 2934 w 28575"/>
                              <a:gd name="connsiteY54" fmla="*/ 3172 h 9525"/>
                              <a:gd name="connsiteX55" fmla="*/ 2934 w 28575"/>
                              <a:gd name="connsiteY55" fmla="*/ 6353 h 9525"/>
                              <a:gd name="connsiteX56" fmla="*/ 2934 w 28575"/>
                              <a:gd name="connsiteY56" fmla="*/ 3172 h 9525"/>
                              <a:gd name="connsiteX57" fmla="*/ 2934 w 28575"/>
                              <a:gd name="connsiteY57" fmla="*/ 3172 h 9525"/>
                              <a:gd name="connsiteX58" fmla="*/ 3667 w 28575"/>
                              <a:gd name="connsiteY58" fmla="*/ 0 h 9525"/>
                              <a:gd name="connsiteX59" fmla="*/ 3667 w 28575"/>
                              <a:gd name="connsiteY59" fmla="*/ 0 h 9525"/>
                              <a:gd name="connsiteX60" fmla="*/ 3667 w 28575"/>
                              <a:gd name="connsiteY60" fmla="*/ 0 h 9525"/>
                              <a:gd name="connsiteX61" fmla="*/ 3667 w 28575"/>
                              <a:gd name="connsiteY61" fmla="*/ 0 h 9525"/>
                              <a:gd name="connsiteX62" fmla="*/ 3667 w 28575"/>
                              <a:gd name="connsiteY62" fmla="*/ 0 h 9525"/>
                              <a:gd name="connsiteX63" fmla="*/ 3667 w 28575"/>
                              <a:gd name="connsiteY63" fmla="*/ 0 h 9525"/>
                              <a:gd name="connsiteX64" fmla="*/ 3667 w 28575"/>
                              <a:gd name="connsiteY64" fmla="*/ 3172 h 9525"/>
                              <a:gd name="connsiteX65" fmla="*/ 3667 w 28575"/>
                              <a:gd name="connsiteY65" fmla="*/ 6353 h 9525"/>
                              <a:gd name="connsiteX66" fmla="*/ 3667 w 28575"/>
                              <a:gd name="connsiteY66" fmla="*/ 6353 h 9525"/>
                              <a:gd name="connsiteX67" fmla="*/ 3667 w 28575"/>
                              <a:gd name="connsiteY67" fmla="*/ 6353 h 9525"/>
                              <a:gd name="connsiteX68" fmla="*/ 3667 w 28575"/>
                              <a:gd name="connsiteY68" fmla="*/ 3172 h 9525"/>
                              <a:gd name="connsiteX69" fmla="*/ 3667 w 28575"/>
                              <a:gd name="connsiteY69" fmla="*/ 3172 h 9525"/>
                              <a:gd name="connsiteX70" fmla="*/ 4401 w 28575"/>
                              <a:gd name="connsiteY70" fmla="*/ 3172 h 9525"/>
                              <a:gd name="connsiteX71" fmla="*/ 4401 w 28575"/>
                              <a:gd name="connsiteY71" fmla="*/ 3172 h 9525"/>
                              <a:gd name="connsiteX72" fmla="*/ 4401 w 28575"/>
                              <a:gd name="connsiteY72" fmla="*/ 3172 h 9525"/>
                              <a:gd name="connsiteX73" fmla="*/ 4401 w 28575"/>
                              <a:gd name="connsiteY73" fmla="*/ 3172 h 9525"/>
                              <a:gd name="connsiteX74" fmla="*/ 4401 w 28575"/>
                              <a:gd name="connsiteY74" fmla="*/ 3172 h 9525"/>
                              <a:gd name="connsiteX75" fmla="*/ 4401 w 28575"/>
                              <a:gd name="connsiteY75" fmla="*/ 3172 h 9525"/>
                              <a:gd name="connsiteX76" fmla="*/ 4401 w 28575"/>
                              <a:gd name="connsiteY76" fmla="*/ 6353 h 9525"/>
                              <a:gd name="connsiteX77" fmla="*/ 4401 w 28575"/>
                              <a:gd name="connsiteY77" fmla="*/ 3172 h 9525"/>
                              <a:gd name="connsiteX78" fmla="*/ 4401 w 28575"/>
                              <a:gd name="connsiteY78" fmla="*/ 3172 h 9525"/>
                              <a:gd name="connsiteX79" fmla="*/ 4401 w 28575"/>
                              <a:gd name="connsiteY79" fmla="*/ 0 h 9525"/>
                              <a:gd name="connsiteX80" fmla="*/ 4401 w 28575"/>
                              <a:gd name="connsiteY80" fmla="*/ 0 h 9525"/>
                              <a:gd name="connsiteX81" fmla="*/ 4401 w 28575"/>
                              <a:gd name="connsiteY81" fmla="*/ 0 h 9525"/>
                              <a:gd name="connsiteX82" fmla="*/ 4401 w 28575"/>
                              <a:gd name="connsiteY82" fmla="*/ 0 h 9525"/>
                              <a:gd name="connsiteX83" fmla="*/ 4401 w 28575"/>
                              <a:gd name="connsiteY83" fmla="*/ 0 h 9525"/>
                              <a:gd name="connsiteX84" fmla="*/ 5124 w 28575"/>
                              <a:gd name="connsiteY84" fmla="*/ 0 h 9525"/>
                              <a:gd name="connsiteX85" fmla="*/ 5124 w 28575"/>
                              <a:gd name="connsiteY85" fmla="*/ 3172 h 9525"/>
                              <a:gd name="connsiteX86" fmla="*/ 5124 w 28575"/>
                              <a:gd name="connsiteY86" fmla="*/ 3172 h 9525"/>
                              <a:gd name="connsiteX87" fmla="*/ 5124 w 28575"/>
                              <a:gd name="connsiteY87" fmla="*/ 3172 h 9525"/>
                              <a:gd name="connsiteX88" fmla="*/ 5124 w 28575"/>
                              <a:gd name="connsiteY88" fmla="*/ 3172 h 9525"/>
                              <a:gd name="connsiteX89" fmla="*/ 5124 w 28575"/>
                              <a:gd name="connsiteY89" fmla="*/ 3172 h 9525"/>
                              <a:gd name="connsiteX90" fmla="*/ 5124 w 28575"/>
                              <a:gd name="connsiteY90" fmla="*/ 0 h 9525"/>
                              <a:gd name="connsiteX91" fmla="*/ 5124 w 28575"/>
                              <a:gd name="connsiteY91" fmla="*/ 0 h 9525"/>
                              <a:gd name="connsiteX92" fmla="*/ 5124 w 28575"/>
                              <a:gd name="connsiteY92" fmla="*/ 0 h 9525"/>
                              <a:gd name="connsiteX93" fmla="*/ 5124 w 28575"/>
                              <a:gd name="connsiteY93" fmla="*/ 0 h 9525"/>
                              <a:gd name="connsiteX94" fmla="*/ 5124 w 28575"/>
                              <a:gd name="connsiteY94" fmla="*/ 0 h 9525"/>
                              <a:gd name="connsiteX95" fmla="*/ 5124 w 28575"/>
                              <a:gd name="connsiteY95" fmla="*/ 3172 h 9525"/>
                              <a:gd name="connsiteX96" fmla="*/ 5858 w 28575"/>
                              <a:gd name="connsiteY96" fmla="*/ 3172 h 9525"/>
                              <a:gd name="connsiteX97" fmla="*/ 5858 w 28575"/>
                              <a:gd name="connsiteY97" fmla="*/ 3172 h 9525"/>
                              <a:gd name="connsiteX98" fmla="*/ 5858 w 28575"/>
                              <a:gd name="connsiteY98" fmla="*/ 3172 h 9525"/>
                              <a:gd name="connsiteX99" fmla="*/ 5858 w 28575"/>
                              <a:gd name="connsiteY99" fmla="*/ 3172 h 9525"/>
                              <a:gd name="connsiteX100" fmla="*/ 5858 w 28575"/>
                              <a:gd name="connsiteY100" fmla="*/ 0 h 9525"/>
                              <a:gd name="connsiteX101" fmla="*/ 5858 w 28575"/>
                              <a:gd name="connsiteY101" fmla="*/ 0 h 9525"/>
                              <a:gd name="connsiteX102" fmla="*/ 5858 w 28575"/>
                              <a:gd name="connsiteY102" fmla="*/ 0 h 9525"/>
                              <a:gd name="connsiteX103" fmla="*/ 5858 w 28575"/>
                              <a:gd name="connsiteY103" fmla="*/ 0 h 9525"/>
                              <a:gd name="connsiteX104" fmla="*/ 5858 w 28575"/>
                              <a:gd name="connsiteY104" fmla="*/ 0 h 9525"/>
                              <a:gd name="connsiteX105" fmla="*/ 5858 w 28575"/>
                              <a:gd name="connsiteY105" fmla="*/ 0 h 9525"/>
                              <a:gd name="connsiteX106" fmla="*/ 5858 w 28575"/>
                              <a:gd name="connsiteY106" fmla="*/ 0 h 9525"/>
                              <a:gd name="connsiteX107" fmla="*/ 5858 w 28575"/>
                              <a:gd name="connsiteY107" fmla="*/ 3172 h 9525"/>
                              <a:gd name="connsiteX108" fmla="*/ 5858 w 28575"/>
                              <a:gd name="connsiteY108" fmla="*/ 6353 h 9525"/>
                              <a:gd name="connsiteX109" fmla="*/ 5858 w 28575"/>
                              <a:gd name="connsiteY109" fmla="*/ 6353 h 9525"/>
                              <a:gd name="connsiteX110" fmla="*/ 5858 w 28575"/>
                              <a:gd name="connsiteY110" fmla="*/ 9525 h 9525"/>
                              <a:gd name="connsiteX111" fmla="*/ 5858 w 28575"/>
                              <a:gd name="connsiteY111" fmla="*/ 9525 h 9525"/>
                              <a:gd name="connsiteX112" fmla="*/ 5858 w 28575"/>
                              <a:gd name="connsiteY112" fmla="*/ 9525 h 9525"/>
                              <a:gd name="connsiteX113" fmla="*/ 5858 w 28575"/>
                              <a:gd name="connsiteY113" fmla="*/ 9525 h 9525"/>
                              <a:gd name="connsiteX114" fmla="*/ 6591 w 28575"/>
                              <a:gd name="connsiteY114" fmla="*/ 6353 h 9525"/>
                              <a:gd name="connsiteX115" fmla="*/ 6591 w 28575"/>
                              <a:gd name="connsiteY115" fmla="*/ 6353 h 9525"/>
                              <a:gd name="connsiteX116" fmla="*/ 6591 w 28575"/>
                              <a:gd name="connsiteY116" fmla="*/ 3172 h 9525"/>
                              <a:gd name="connsiteX117" fmla="*/ 6591 w 28575"/>
                              <a:gd name="connsiteY117" fmla="*/ 3172 h 9525"/>
                              <a:gd name="connsiteX118" fmla="*/ 6591 w 28575"/>
                              <a:gd name="connsiteY118" fmla="*/ 0 h 9525"/>
                              <a:gd name="connsiteX119" fmla="*/ 6591 w 28575"/>
                              <a:gd name="connsiteY119" fmla="*/ 0 h 9525"/>
                              <a:gd name="connsiteX120" fmla="*/ 6591 w 28575"/>
                              <a:gd name="connsiteY120" fmla="*/ 0 h 9525"/>
                              <a:gd name="connsiteX121" fmla="*/ 6591 w 28575"/>
                              <a:gd name="connsiteY121" fmla="*/ 0 h 9525"/>
                              <a:gd name="connsiteX122" fmla="*/ 6591 w 28575"/>
                              <a:gd name="connsiteY122" fmla="*/ 3172 h 9525"/>
                              <a:gd name="connsiteX123" fmla="*/ 6591 w 28575"/>
                              <a:gd name="connsiteY123" fmla="*/ 3172 h 9525"/>
                              <a:gd name="connsiteX124" fmla="*/ 6591 w 28575"/>
                              <a:gd name="connsiteY124" fmla="*/ 3172 h 9525"/>
                              <a:gd name="connsiteX125" fmla="*/ 6591 w 28575"/>
                              <a:gd name="connsiteY125" fmla="*/ 3172 h 9525"/>
                              <a:gd name="connsiteX126" fmla="*/ 7325 w 28575"/>
                              <a:gd name="connsiteY126" fmla="*/ 0 h 9525"/>
                              <a:gd name="connsiteX127" fmla="*/ 7325 w 28575"/>
                              <a:gd name="connsiteY127" fmla="*/ 0 h 9525"/>
                              <a:gd name="connsiteX128" fmla="*/ 7325 w 28575"/>
                              <a:gd name="connsiteY128" fmla="*/ 0 h 9525"/>
                              <a:gd name="connsiteX129" fmla="*/ 7325 w 28575"/>
                              <a:gd name="connsiteY129" fmla="*/ 3172 h 9525"/>
                              <a:gd name="connsiteX130" fmla="*/ 7325 w 28575"/>
                              <a:gd name="connsiteY130" fmla="*/ 6353 h 9525"/>
                              <a:gd name="connsiteX131" fmla="*/ 7325 w 28575"/>
                              <a:gd name="connsiteY131" fmla="*/ 6353 h 9525"/>
                              <a:gd name="connsiteX132" fmla="*/ 7325 w 28575"/>
                              <a:gd name="connsiteY132" fmla="*/ 6353 h 9525"/>
                              <a:gd name="connsiteX133" fmla="*/ 7325 w 28575"/>
                              <a:gd name="connsiteY133" fmla="*/ 6353 h 9525"/>
                              <a:gd name="connsiteX134" fmla="*/ 7325 w 28575"/>
                              <a:gd name="connsiteY134" fmla="*/ 6353 h 9525"/>
                              <a:gd name="connsiteX135" fmla="*/ 7325 w 28575"/>
                              <a:gd name="connsiteY135" fmla="*/ 6353 h 9525"/>
                              <a:gd name="connsiteX136" fmla="*/ 7325 w 28575"/>
                              <a:gd name="connsiteY136" fmla="*/ 6353 h 9525"/>
                              <a:gd name="connsiteX137" fmla="*/ 7325 w 28575"/>
                              <a:gd name="connsiteY137" fmla="*/ 3172 h 9525"/>
                              <a:gd name="connsiteX138" fmla="*/ 8058 w 28575"/>
                              <a:gd name="connsiteY138" fmla="*/ 0 h 9525"/>
                              <a:gd name="connsiteX139" fmla="*/ 8058 w 28575"/>
                              <a:gd name="connsiteY139" fmla="*/ 0 h 9525"/>
                              <a:gd name="connsiteX140" fmla="*/ 8058 w 28575"/>
                              <a:gd name="connsiteY140" fmla="*/ 3172 h 9525"/>
                              <a:gd name="connsiteX141" fmla="*/ 8058 w 28575"/>
                              <a:gd name="connsiteY141" fmla="*/ 3172 h 9525"/>
                              <a:gd name="connsiteX142" fmla="*/ 8058 w 28575"/>
                              <a:gd name="connsiteY142" fmla="*/ 3172 h 9525"/>
                              <a:gd name="connsiteX143" fmla="*/ 8058 w 28575"/>
                              <a:gd name="connsiteY143" fmla="*/ 3172 h 9525"/>
                              <a:gd name="connsiteX144" fmla="*/ 8058 w 28575"/>
                              <a:gd name="connsiteY144" fmla="*/ 3172 h 9525"/>
                              <a:gd name="connsiteX145" fmla="*/ 8058 w 28575"/>
                              <a:gd name="connsiteY145" fmla="*/ 0 h 9525"/>
                              <a:gd name="connsiteX146" fmla="*/ 8058 w 28575"/>
                              <a:gd name="connsiteY146" fmla="*/ 3172 h 9525"/>
                              <a:gd name="connsiteX147" fmla="*/ 8058 w 28575"/>
                              <a:gd name="connsiteY147" fmla="*/ 0 h 9525"/>
                              <a:gd name="connsiteX148" fmla="*/ 8058 w 28575"/>
                              <a:gd name="connsiteY148" fmla="*/ 0 h 9525"/>
                              <a:gd name="connsiteX149" fmla="*/ 8058 w 28575"/>
                              <a:gd name="connsiteY149" fmla="*/ 0 h 9525"/>
                              <a:gd name="connsiteX150" fmla="*/ 8792 w 28575"/>
                              <a:gd name="connsiteY150" fmla="*/ 0 h 9525"/>
                              <a:gd name="connsiteX151" fmla="*/ 8792 w 28575"/>
                              <a:gd name="connsiteY151" fmla="*/ 6353 h 9525"/>
                              <a:gd name="connsiteX152" fmla="*/ 8792 w 28575"/>
                              <a:gd name="connsiteY152" fmla="*/ 6353 h 9525"/>
                              <a:gd name="connsiteX153" fmla="*/ 8792 w 28575"/>
                              <a:gd name="connsiteY153" fmla="*/ 6353 h 9525"/>
                              <a:gd name="connsiteX154" fmla="*/ 8792 w 28575"/>
                              <a:gd name="connsiteY154" fmla="*/ 3172 h 9525"/>
                              <a:gd name="connsiteX155" fmla="*/ 8792 w 28575"/>
                              <a:gd name="connsiteY155" fmla="*/ 0 h 9525"/>
                              <a:gd name="connsiteX156" fmla="*/ 8792 w 28575"/>
                              <a:gd name="connsiteY156" fmla="*/ 0 h 9525"/>
                              <a:gd name="connsiteX157" fmla="*/ 8792 w 28575"/>
                              <a:gd name="connsiteY157" fmla="*/ 6353 h 9525"/>
                              <a:gd name="connsiteX158" fmla="*/ 8792 w 28575"/>
                              <a:gd name="connsiteY158" fmla="*/ 6353 h 9525"/>
                              <a:gd name="connsiteX159" fmla="*/ 8792 w 28575"/>
                              <a:gd name="connsiteY159" fmla="*/ 9525 h 9525"/>
                              <a:gd name="connsiteX160" fmla="*/ 8792 w 28575"/>
                              <a:gd name="connsiteY160" fmla="*/ 9525 h 9525"/>
                              <a:gd name="connsiteX161" fmla="*/ 8792 w 28575"/>
                              <a:gd name="connsiteY161" fmla="*/ 6353 h 9525"/>
                              <a:gd name="connsiteX162" fmla="*/ 8792 w 28575"/>
                              <a:gd name="connsiteY162" fmla="*/ 3172 h 9525"/>
                              <a:gd name="connsiteX163" fmla="*/ 8792 w 28575"/>
                              <a:gd name="connsiteY163" fmla="*/ 0 h 9525"/>
                              <a:gd name="connsiteX164" fmla="*/ 9525 w 28575"/>
                              <a:gd name="connsiteY164" fmla="*/ 0 h 9525"/>
                              <a:gd name="connsiteX165" fmla="*/ 9525 w 28575"/>
                              <a:gd name="connsiteY165" fmla="*/ 0 h 9525"/>
                              <a:gd name="connsiteX166" fmla="*/ 9525 w 28575"/>
                              <a:gd name="connsiteY166" fmla="*/ 0 h 9525"/>
                              <a:gd name="connsiteX167" fmla="*/ 9525 w 28575"/>
                              <a:gd name="connsiteY167" fmla="*/ 3172 h 9525"/>
                              <a:gd name="connsiteX168" fmla="*/ 9525 w 28575"/>
                              <a:gd name="connsiteY168" fmla="*/ 3172 h 9525"/>
                              <a:gd name="connsiteX169" fmla="*/ 9525 w 28575"/>
                              <a:gd name="connsiteY169" fmla="*/ 3172 h 9525"/>
                              <a:gd name="connsiteX170" fmla="*/ 9525 w 28575"/>
                              <a:gd name="connsiteY170" fmla="*/ 3172 h 9525"/>
                              <a:gd name="connsiteX171" fmla="*/ 9525 w 28575"/>
                              <a:gd name="connsiteY171" fmla="*/ 0 h 9525"/>
                              <a:gd name="connsiteX172" fmla="*/ 9525 w 28575"/>
                              <a:gd name="connsiteY172" fmla="*/ 0 h 9525"/>
                              <a:gd name="connsiteX173" fmla="*/ 9525 w 28575"/>
                              <a:gd name="connsiteY173" fmla="*/ 0 h 9525"/>
                              <a:gd name="connsiteX174" fmla="*/ 9525 w 28575"/>
                              <a:gd name="connsiteY174" fmla="*/ 3172 h 9525"/>
                              <a:gd name="connsiteX175" fmla="*/ 9525 w 28575"/>
                              <a:gd name="connsiteY175" fmla="*/ 3172 h 9525"/>
                              <a:gd name="connsiteX176" fmla="*/ 10258 w 28575"/>
                              <a:gd name="connsiteY176" fmla="*/ 3172 h 9525"/>
                              <a:gd name="connsiteX177" fmla="*/ 10258 w 28575"/>
                              <a:gd name="connsiteY177" fmla="*/ 6353 h 9525"/>
                              <a:gd name="connsiteX178" fmla="*/ 10258 w 28575"/>
                              <a:gd name="connsiteY178" fmla="*/ 6353 h 9525"/>
                              <a:gd name="connsiteX179" fmla="*/ 10258 w 28575"/>
                              <a:gd name="connsiteY179" fmla="*/ 3172 h 9525"/>
                              <a:gd name="connsiteX180" fmla="*/ 10258 w 28575"/>
                              <a:gd name="connsiteY180" fmla="*/ 6353 h 9525"/>
                              <a:gd name="connsiteX181" fmla="*/ 10258 w 28575"/>
                              <a:gd name="connsiteY181" fmla="*/ 6353 h 9525"/>
                              <a:gd name="connsiteX182" fmla="*/ 10258 w 28575"/>
                              <a:gd name="connsiteY182" fmla="*/ 3172 h 9525"/>
                              <a:gd name="connsiteX183" fmla="*/ 10258 w 28575"/>
                              <a:gd name="connsiteY183" fmla="*/ 0 h 9525"/>
                              <a:gd name="connsiteX184" fmla="*/ 10258 w 28575"/>
                              <a:gd name="connsiteY184" fmla="*/ 0 h 9525"/>
                              <a:gd name="connsiteX185" fmla="*/ 10258 w 28575"/>
                              <a:gd name="connsiteY185" fmla="*/ 0 h 9525"/>
                              <a:gd name="connsiteX186" fmla="*/ 10258 w 28575"/>
                              <a:gd name="connsiteY186" fmla="*/ 0 h 9525"/>
                              <a:gd name="connsiteX187" fmla="*/ 10258 w 28575"/>
                              <a:gd name="connsiteY187" fmla="*/ 3172 h 9525"/>
                              <a:gd name="connsiteX188" fmla="*/ 10992 w 28575"/>
                              <a:gd name="connsiteY188" fmla="*/ 3172 h 9525"/>
                              <a:gd name="connsiteX189" fmla="*/ 10992 w 28575"/>
                              <a:gd name="connsiteY189" fmla="*/ 0 h 9525"/>
                              <a:gd name="connsiteX190" fmla="*/ 10992 w 28575"/>
                              <a:gd name="connsiteY190" fmla="*/ 3172 h 9525"/>
                              <a:gd name="connsiteX191" fmla="*/ 10992 w 28575"/>
                              <a:gd name="connsiteY191" fmla="*/ 3172 h 9525"/>
                              <a:gd name="connsiteX192" fmla="*/ 10992 w 28575"/>
                              <a:gd name="connsiteY192" fmla="*/ 0 h 9525"/>
                              <a:gd name="connsiteX193" fmla="*/ 10992 w 28575"/>
                              <a:gd name="connsiteY193" fmla="*/ 3172 h 9525"/>
                              <a:gd name="connsiteX194" fmla="*/ 10992 w 28575"/>
                              <a:gd name="connsiteY194" fmla="*/ 3172 h 9525"/>
                              <a:gd name="connsiteX195" fmla="*/ 10992 w 28575"/>
                              <a:gd name="connsiteY195" fmla="*/ 3172 h 9525"/>
                              <a:gd name="connsiteX196" fmla="*/ 10992 w 28575"/>
                              <a:gd name="connsiteY196" fmla="*/ 6353 h 9525"/>
                              <a:gd name="connsiteX197" fmla="*/ 10992 w 28575"/>
                              <a:gd name="connsiteY197" fmla="*/ 6353 h 9525"/>
                              <a:gd name="connsiteX198" fmla="*/ 10992 w 28575"/>
                              <a:gd name="connsiteY198" fmla="*/ 6353 h 9525"/>
                              <a:gd name="connsiteX199" fmla="*/ 10992 w 28575"/>
                              <a:gd name="connsiteY199" fmla="*/ 9525 h 9525"/>
                              <a:gd name="connsiteX200" fmla="*/ 10992 w 28575"/>
                              <a:gd name="connsiteY200" fmla="*/ 6353 h 9525"/>
                              <a:gd name="connsiteX201" fmla="*/ 10992 w 28575"/>
                              <a:gd name="connsiteY201" fmla="*/ 6353 h 9525"/>
                              <a:gd name="connsiteX202" fmla="*/ 10992 w 28575"/>
                              <a:gd name="connsiteY202" fmla="*/ 3172 h 9525"/>
                              <a:gd name="connsiteX203" fmla="*/ 10992 w 28575"/>
                              <a:gd name="connsiteY203" fmla="*/ 3172 h 9525"/>
                              <a:gd name="connsiteX204" fmla="*/ 10992 w 28575"/>
                              <a:gd name="connsiteY204" fmla="*/ 3172 h 9525"/>
                              <a:gd name="connsiteX205" fmla="*/ 10992 w 28575"/>
                              <a:gd name="connsiteY205" fmla="*/ 6353 h 9525"/>
                              <a:gd name="connsiteX206" fmla="*/ 11725 w 28575"/>
                              <a:gd name="connsiteY206" fmla="*/ 6353 h 9525"/>
                              <a:gd name="connsiteX207" fmla="*/ 11725 w 28575"/>
                              <a:gd name="connsiteY207" fmla="*/ 6353 h 9525"/>
                              <a:gd name="connsiteX208" fmla="*/ 11725 w 28575"/>
                              <a:gd name="connsiteY208" fmla="*/ 6353 h 9525"/>
                              <a:gd name="connsiteX209" fmla="*/ 11725 w 28575"/>
                              <a:gd name="connsiteY209" fmla="*/ 6353 h 9525"/>
                              <a:gd name="connsiteX210" fmla="*/ 11725 w 28575"/>
                              <a:gd name="connsiteY210" fmla="*/ 6353 h 9525"/>
                              <a:gd name="connsiteX211" fmla="*/ 11725 w 28575"/>
                              <a:gd name="connsiteY211" fmla="*/ 3172 h 9525"/>
                              <a:gd name="connsiteX212" fmla="*/ 11725 w 28575"/>
                              <a:gd name="connsiteY212" fmla="*/ 3172 h 9525"/>
                              <a:gd name="connsiteX213" fmla="*/ 11725 w 28575"/>
                              <a:gd name="connsiteY213" fmla="*/ 3172 h 9525"/>
                              <a:gd name="connsiteX214" fmla="*/ 11725 w 28575"/>
                              <a:gd name="connsiteY214" fmla="*/ 0 h 9525"/>
                              <a:gd name="connsiteX215" fmla="*/ 11725 w 28575"/>
                              <a:gd name="connsiteY215" fmla="*/ 0 h 9525"/>
                              <a:gd name="connsiteX216" fmla="*/ 11725 w 28575"/>
                              <a:gd name="connsiteY216" fmla="*/ 0 h 9525"/>
                              <a:gd name="connsiteX217" fmla="*/ 11725 w 28575"/>
                              <a:gd name="connsiteY217" fmla="*/ 0 h 9525"/>
                              <a:gd name="connsiteX218" fmla="*/ 12459 w 28575"/>
                              <a:gd name="connsiteY218" fmla="*/ 6353 h 9525"/>
                              <a:gd name="connsiteX219" fmla="*/ 12459 w 28575"/>
                              <a:gd name="connsiteY219" fmla="*/ 6353 h 9525"/>
                              <a:gd name="connsiteX220" fmla="*/ 12459 w 28575"/>
                              <a:gd name="connsiteY220" fmla="*/ 6353 h 9525"/>
                              <a:gd name="connsiteX221" fmla="*/ 12459 w 28575"/>
                              <a:gd name="connsiteY221" fmla="*/ 6353 h 9525"/>
                              <a:gd name="connsiteX222" fmla="*/ 12459 w 28575"/>
                              <a:gd name="connsiteY222" fmla="*/ 6353 h 9525"/>
                              <a:gd name="connsiteX223" fmla="*/ 12459 w 28575"/>
                              <a:gd name="connsiteY223" fmla="*/ 6353 h 9525"/>
                              <a:gd name="connsiteX224" fmla="*/ 12459 w 28575"/>
                              <a:gd name="connsiteY224" fmla="*/ 3172 h 9525"/>
                              <a:gd name="connsiteX225" fmla="*/ 12459 w 28575"/>
                              <a:gd name="connsiteY225" fmla="*/ 3172 h 9525"/>
                              <a:gd name="connsiteX226" fmla="*/ 12459 w 28575"/>
                              <a:gd name="connsiteY226" fmla="*/ 6353 h 9525"/>
                              <a:gd name="connsiteX227" fmla="*/ 12459 w 28575"/>
                              <a:gd name="connsiteY227" fmla="*/ 3172 h 9525"/>
                              <a:gd name="connsiteX228" fmla="*/ 12459 w 28575"/>
                              <a:gd name="connsiteY228" fmla="*/ 3172 h 9525"/>
                              <a:gd name="connsiteX229" fmla="*/ 12459 w 28575"/>
                              <a:gd name="connsiteY229" fmla="*/ 3172 h 9525"/>
                              <a:gd name="connsiteX230" fmla="*/ 12459 w 28575"/>
                              <a:gd name="connsiteY230" fmla="*/ 3172 h 9525"/>
                              <a:gd name="connsiteX231" fmla="*/ 12459 w 28575"/>
                              <a:gd name="connsiteY231" fmla="*/ 3172 h 9525"/>
                              <a:gd name="connsiteX232" fmla="*/ 13192 w 28575"/>
                              <a:gd name="connsiteY232" fmla="*/ 6353 h 9525"/>
                              <a:gd name="connsiteX233" fmla="*/ 13192 w 28575"/>
                              <a:gd name="connsiteY233" fmla="*/ 6353 h 9525"/>
                              <a:gd name="connsiteX234" fmla="*/ 13192 w 28575"/>
                              <a:gd name="connsiteY234" fmla="*/ 6353 h 9525"/>
                              <a:gd name="connsiteX235" fmla="*/ 13192 w 28575"/>
                              <a:gd name="connsiteY235" fmla="*/ 3172 h 9525"/>
                              <a:gd name="connsiteX236" fmla="*/ 13192 w 28575"/>
                              <a:gd name="connsiteY236" fmla="*/ 3172 h 9525"/>
                              <a:gd name="connsiteX237" fmla="*/ 13192 w 28575"/>
                              <a:gd name="connsiteY237" fmla="*/ 3172 h 9525"/>
                              <a:gd name="connsiteX238" fmla="*/ 13192 w 28575"/>
                              <a:gd name="connsiteY238" fmla="*/ 3172 h 9525"/>
                              <a:gd name="connsiteX239" fmla="*/ 13192 w 28575"/>
                              <a:gd name="connsiteY239" fmla="*/ 3172 h 9525"/>
                              <a:gd name="connsiteX240" fmla="*/ 13192 w 28575"/>
                              <a:gd name="connsiteY240" fmla="*/ 3172 h 9525"/>
                              <a:gd name="connsiteX241" fmla="*/ 13192 w 28575"/>
                              <a:gd name="connsiteY241" fmla="*/ 0 h 9525"/>
                              <a:gd name="connsiteX242" fmla="*/ 13192 w 28575"/>
                              <a:gd name="connsiteY242" fmla="*/ 0 h 9525"/>
                              <a:gd name="connsiteX243" fmla="*/ 13192 w 28575"/>
                              <a:gd name="connsiteY243" fmla="*/ 0 h 9525"/>
                              <a:gd name="connsiteX244" fmla="*/ 13926 w 28575"/>
                              <a:gd name="connsiteY244" fmla="*/ 0 h 9525"/>
                              <a:gd name="connsiteX245" fmla="*/ 13926 w 28575"/>
                              <a:gd name="connsiteY245" fmla="*/ 0 h 9525"/>
                              <a:gd name="connsiteX246" fmla="*/ 13926 w 28575"/>
                              <a:gd name="connsiteY246" fmla="*/ 0 h 9525"/>
                              <a:gd name="connsiteX247" fmla="*/ 13926 w 28575"/>
                              <a:gd name="connsiteY247" fmla="*/ 0 h 9525"/>
                              <a:gd name="connsiteX248" fmla="*/ 13926 w 28575"/>
                              <a:gd name="connsiteY248" fmla="*/ 0 h 9525"/>
                              <a:gd name="connsiteX249" fmla="*/ 13926 w 28575"/>
                              <a:gd name="connsiteY249" fmla="*/ 0 h 9525"/>
                              <a:gd name="connsiteX250" fmla="*/ 13926 w 28575"/>
                              <a:gd name="connsiteY250" fmla="*/ 0 h 9525"/>
                              <a:gd name="connsiteX251" fmla="*/ 13926 w 28575"/>
                              <a:gd name="connsiteY251" fmla="*/ 0 h 9525"/>
                              <a:gd name="connsiteX252" fmla="*/ 13926 w 28575"/>
                              <a:gd name="connsiteY252" fmla="*/ 0 h 9525"/>
                              <a:gd name="connsiteX253" fmla="*/ 13926 w 28575"/>
                              <a:gd name="connsiteY253" fmla="*/ 0 h 9525"/>
                              <a:gd name="connsiteX254" fmla="*/ 13926 w 28575"/>
                              <a:gd name="connsiteY254" fmla="*/ 3172 h 9525"/>
                              <a:gd name="connsiteX255" fmla="*/ 13926 w 28575"/>
                              <a:gd name="connsiteY255" fmla="*/ 3172 h 9525"/>
                              <a:gd name="connsiteX256" fmla="*/ 14649 w 28575"/>
                              <a:gd name="connsiteY256" fmla="*/ 3172 h 9525"/>
                              <a:gd name="connsiteX257" fmla="*/ 14649 w 28575"/>
                              <a:gd name="connsiteY257" fmla="*/ 6353 h 9525"/>
                              <a:gd name="connsiteX258" fmla="*/ 14649 w 28575"/>
                              <a:gd name="connsiteY258" fmla="*/ 3172 h 9525"/>
                              <a:gd name="connsiteX259" fmla="*/ 14649 w 28575"/>
                              <a:gd name="connsiteY259" fmla="*/ 3172 h 9525"/>
                              <a:gd name="connsiteX260" fmla="*/ 14649 w 28575"/>
                              <a:gd name="connsiteY260" fmla="*/ 6353 h 9525"/>
                              <a:gd name="connsiteX261" fmla="*/ 14649 w 28575"/>
                              <a:gd name="connsiteY261" fmla="*/ 3172 h 9525"/>
                              <a:gd name="connsiteX262" fmla="*/ 14649 w 28575"/>
                              <a:gd name="connsiteY262" fmla="*/ 6353 h 9525"/>
                              <a:gd name="connsiteX263" fmla="*/ 14649 w 28575"/>
                              <a:gd name="connsiteY263" fmla="*/ 6353 h 9525"/>
                              <a:gd name="connsiteX264" fmla="*/ 14649 w 28575"/>
                              <a:gd name="connsiteY264" fmla="*/ 3172 h 9525"/>
                              <a:gd name="connsiteX265" fmla="*/ 14649 w 28575"/>
                              <a:gd name="connsiteY265" fmla="*/ 3172 h 9525"/>
                              <a:gd name="connsiteX266" fmla="*/ 14649 w 28575"/>
                              <a:gd name="connsiteY266" fmla="*/ 3172 h 9525"/>
                              <a:gd name="connsiteX267" fmla="*/ 14649 w 28575"/>
                              <a:gd name="connsiteY267" fmla="*/ 3172 h 9525"/>
                              <a:gd name="connsiteX268" fmla="*/ 15383 w 28575"/>
                              <a:gd name="connsiteY268" fmla="*/ 0 h 9525"/>
                              <a:gd name="connsiteX269" fmla="*/ 15383 w 28575"/>
                              <a:gd name="connsiteY269" fmla="*/ 0 h 9525"/>
                              <a:gd name="connsiteX270" fmla="*/ 15383 w 28575"/>
                              <a:gd name="connsiteY270" fmla="*/ 0 h 9525"/>
                              <a:gd name="connsiteX271" fmla="*/ 15383 w 28575"/>
                              <a:gd name="connsiteY271" fmla="*/ 0 h 9525"/>
                              <a:gd name="connsiteX272" fmla="*/ 15383 w 28575"/>
                              <a:gd name="connsiteY272" fmla="*/ 3172 h 9525"/>
                              <a:gd name="connsiteX273" fmla="*/ 15383 w 28575"/>
                              <a:gd name="connsiteY273" fmla="*/ 3172 h 9525"/>
                              <a:gd name="connsiteX274" fmla="*/ 15383 w 28575"/>
                              <a:gd name="connsiteY274" fmla="*/ 3172 h 9525"/>
                              <a:gd name="connsiteX275" fmla="*/ 15383 w 28575"/>
                              <a:gd name="connsiteY275" fmla="*/ 3172 h 9525"/>
                              <a:gd name="connsiteX276" fmla="*/ 15383 w 28575"/>
                              <a:gd name="connsiteY276" fmla="*/ 6353 h 9525"/>
                              <a:gd name="connsiteX277" fmla="*/ 15383 w 28575"/>
                              <a:gd name="connsiteY277" fmla="*/ 6353 h 9525"/>
                              <a:gd name="connsiteX278" fmla="*/ 15383 w 28575"/>
                              <a:gd name="connsiteY278" fmla="*/ 3172 h 9525"/>
                              <a:gd name="connsiteX279" fmla="*/ 15383 w 28575"/>
                              <a:gd name="connsiteY279" fmla="*/ 3172 h 9525"/>
                              <a:gd name="connsiteX280" fmla="*/ 15383 w 28575"/>
                              <a:gd name="connsiteY280" fmla="*/ 3172 h 9525"/>
                              <a:gd name="connsiteX281" fmla="*/ 15383 w 28575"/>
                              <a:gd name="connsiteY281" fmla="*/ 3172 h 9525"/>
                              <a:gd name="connsiteX282" fmla="*/ 15383 w 28575"/>
                              <a:gd name="connsiteY282" fmla="*/ 6353 h 9525"/>
                              <a:gd name="connsiteX283" fmla="*/ 15383 w 28575"/>
                              <a:gd name="connsiteY283" fmla="*/ 6353 h 9525"/>
                              <a:gd name="connsiteX284" fmla="*/ 15383 w 28575"/>
                              <a:gd name="connsiteY284" fmla="*/ 3172 h 9525"/>
                              <a:gd name="connsiteX285" fmla="*/ 15383 w 28575"/>
                              <a:gd name="connsiteY285" fmla="*/ 3172 h 9525"/>
                              <a:gd name="connsiteX286" fmla="*/ 16116 w 28575"/>
                              <a:gd name="connsiteY286" fmla="*/ 0 h 9525"/>
                              <a:gd name="connsiteX287" fmla="*/ 16116 w 28575"/>
                              <a:gd name="connsiteY287" fmla="*/ 0 h 9525"/>
                              <a:gd name="connsiteX288" fmla="*/ 16116 w 28575"/>
                              <a:gd name="connsiteY288" fmla="*/ 0 h 9525"/>
                              <a:gd name="connsiteX289" fmla="*/ 16116 w 28575"/>
                              <a:gd name="connsiteY289" fmla="*/ 3172 h 9525"/>
                              <a:gd name="connsiteX290" fmla="*/ 16116 w 28575"/>
                              <a:gd name="connsiteY290" fmla="*/ 6353 h 9525"/>
                              <a:gd name="connsiteX291" fmla="*/ 16116 w 28575"/>
                              <a:gd name="connsiteY291" fmla="*/ 6353 h 9525"/>
                              <a:gd name="connsiteX292" fmla="*/ 16116 w 28575"/>
                              <a:gd name="connsiteY292" fmla="*/ 3172 h 9525"/>
                              <a:gd name="connsiteX293" fmla="*/ 16116 w 28575"/>
                              <a:gd name="connsiteY293" fmla="*/ 3172 h 9525"/>
                              <a:gd name="connsiteX294" fmla="*/ 16116 w 28575"/>
                              <a:gd name="connsiteY294" fmla="*/ 3172 h 9525"/>
                              <a:gd name="connsiteX295" fmla="*/ 16116 w 28575"/>
                              <a:gd name="connsiteY295" fmla="*/ 3172 h 9525"/>
                              <a:gd name="connsiteX296" fmla="*/ 16116 w 28575"/>
                              <a:gd name="connsiteY296" fmla="*/ 0 h 9525"/>
                              <a:gd name="connsiteX297" fmla="*/ 16116 w 28575"/>
                              <a:gd name="connsiteY297" fmla="*/ 0 h 9525"/>
                              <a:gd name="connsiteX298" fmla="*/ 16116 w 28575"/>
                              <a:gd name="connsiteY298" fmla="*/ 0 h 9525"/>
                              <a:gd name="connsiteX299" fmla="*/ 16116 w 28575"/>
                              <a:gd name="connsiteY299" fmla="*/ 0 h 9525"/>
                              <a:gd name="connsiteX300" fmla="*/ 16850 w 28575"/>
                              <a:gd name="connsiteY300" fmla="*/ 3172 h 9525"/>
                              <a:gd name="connsiteX301" fmla="*/ 16850 w 28575"/>
                              <a:gd name="connsiteY301" fmla="*/ 3172 h 9525"/>
                              <a:gd name="connsiteX302" fmla="*/ 16850 w 28575"/>
                              <a:gd name="connsiteY302" fmla="*/ 0 h 9525"/>
                              <a:gd name="connsiteX303" fmla="*/ 16850 w 28575"/>
                              <a:gd name="connsiteY303" fmla="*/ 0 h 9525"/>
                              <a:gd name="connsiteX304" fmla="*/ 16850 w 28575"/>
                              <a:gd name="connsiteY304" fmla="*/ 3172 h 9525"/>
                              <a:gd name="connsiteX305" fmla="*/ 16850 w 28575"/>
                              <a:gd name="connsiteY305" fmla="*/ 3172 h 9525"/>
                              <a:gd name="connsiteX306" fmla="*/ 16850 w 28575"/>
                              <a:gd name="connsiteY306" fmla="*/ 3172 h 9525"/>
                              <a:gd name="connsiteX307" fmla="*/ 16850 w 28575"/>
                              <a:gd name="connsiteY307" fmla="*/ 3172 h 9525"/>
                              <a:gd name="connsiteX308" fmla="*/ 16850 w 28575"/>
                              <a:gd name="connsiteY308" fmla="*/ 3172 h 9525"/>
                              <a:gd name="connsiteX309" fmla="*/ 16850 w 28575"/>
                              <a:gd name="connsiteY309" fmla="*/ 3172 h 9525"/>
                              <a:gd name="connsiteX310" fmla="*/ 16850 w 28575"/>
                              <a:gd name="connsiteY310" fmla="*/ 3172 h 9525"/>
                              <a:gd name="connsiteX311" fmla="*/ 16850 w 28575"/>
                              <a:gd name="connsiteY311" fmla="*/ 3172 h 9525"/>
                              <a:gd name="connsiteX312" fmla="*/ 17583 w 28575"/>
                              <a:gd name="connsiteY312" fmla="*/ 3172 h 9525"/>
                              <a:gd name="connsiteX313" fmla="*/ 17583 w 28575"/>
                              <a:gd name="connsiteY313" fmla="*/ 3172 h 9525"/>
                              <a:gd name="connsiteX314" fmla="*/ 17583 w 28575"/>
                              <a:gd name="connsiteY314" fmla="*/ 3172 h 9525"/>
                              <a:gd name="connsiteX315" fmla="*/ 17583 w 28575"/>
                              <a:gd name="connsiteY315" fmla="*/ 3172 h 9525"/>
                              <a:gd name="connsiteX316" fmla="*/ 17583 w 28575"/>
                              <a:gd name="connsiteY316" fmla="*/ 0 h 9525"/>
                              <a:gd name="connsiteX317" fmla="*/ 17583 w 28575"/>
                              <a:gd name="connsiteY317" fmla="*/ 0 h 9525"/>
                              <a:gd name="connsiteX318" fmla="*/ 17583 w 28575"/>
                              <a:gd name="connsiteY318" fmla="*/ 0 h 9525"/>
                              <a:gd name="connsiteX319" fmla="*/ 17583 w 28575"/>
                              <a:gd name="connsiteY319" fmla="*/ 0 h 9525"/>
                              <a:gd name="connsiteX320" fmla="*/ 17583 w 28575"/>
                              <a:gd name="connsiteY320" fmla="*/ 3172 h 9525"/>
                              <a:gd name="connsiteX321" fmla="*/ 17583 w 28575"/>
                              <a:gd name="connsiteY321" fmla="*/ 6353 h 9525"/>
                              <a:gd name="connsiteX322" fmla="*/ 17583 w 28575"/>
                              <a:gd name="connsiteY322" fmla="*/ 6353 h 9525"/>
                              <a:gd name="connsiteX323" fmla="*/ 17583 w 28575"/>
                              <a:gd name="connsiteY323" fmla="*/ 9525 h 9525"/>
                              <a:gd name="connsiteX324" fmla="*/ 18317 w 28575"/>
                              <a:gd name="connsiteY324" fmla="*/ 9525 h 9525"/>
                              <a:gd name="connsiteX325" fmla="*/ 18317 w 28575"/>
                              <a:gd name="connsiteY325" fmla="*/ 6353 h 9525"/>
                              <a:gd name="connsiteX326" fmla="*/ 18317 w 28575"/>
                              <a:gd name="connsiteY326" fmla="*/ 3172 h 9525"/>
                              <a:gd name="connsiteX327" fmla="*/ 18317 w 28575"/>
                              <a:gd name="connsiteY327" fmla="*/ 3172 h 9525"/>
                              <a:gd name="connsiteX328" fmla="*/ 18317 w 28575"/>
                              <a:gd name="connsiteY328" fmla="*/ 3172 h 9525"/>
                              <a:gd name="connsiteX329" fmla="*/ 18317 w 28575"/>
                              <a:gd name="connsiteY329" fmla="*/ 3172 h 9525"/>
                              <a:gd name="connsiteX330" fmla="*/ 18317 w 28575"/>
                              <a:gd name="connsiteY330" fmla="*/ 3172 h 9525"/>
                              <a:gd name="connsiteX331" fmla="*/ 18317 w 28575"/>
                              <a:gd name="connsiteY331" fmla="*/ 3172 h 9525"/>
                              <a:gd name="connsiteX332" fmla="*/ 18317 w 28575"/>
                              <a:gd name="connsiteY332" fmla="*/ 6353 h 9525"/>
                              <a:gd name="connsiteX333" fmla="*/ 18317 w 28575"/>
                              <a:gd name="connsiteY333" fmla="*/ 3172 h 9525"/>
                              <a:gd name="connsiteX334" fmla="*/ 18317 w 28575"/>
                              <a:gd name="connsiteY334" fmla="*/ 3172 h 9525"/>
                              <a:gd name="connsiteX335" fmla="*/ 18317 w 28575"/>
                              <a:gd name="connsiteY335" fmla="*/ 3172 h 9525"/>
                              <a:gd name="connsiteX336" fmla="*/ 19050 w 28575"/>
                              <a:gd name="connsiteY336" fmla="*/ 3172 h 9525"/>
                              <a:gd name="connsiteX337" fmla="*/ 19050 w 28575"/>
                              <a:gd name="connsiteY337" fmla="*/ 3172 h 9525"/>
                              <a:gd name="connsiteX338" fmla="*/ 19050 w 28575"/>
                              <a:gd name="connsiteY338" fmla="*/ 3172 h 9525"/>
                              <a:gd name="connsiteX339" fmla="*/ 19050 w 28575"/>
                              <a:gd name="connsiteY339" fmla="*/ 3172 h 9525"/>
                              <a:gd name="connsiteX340" fmla="*/ 19050 w 28575"/>
                              <a:gd name="connsiteY340" fmla="*/ 3172 h 9525"/>
                              <a:gd name="connsiteX341" fmla="*/ 19050 w 28575"/>
                              <a:gd name="connsiteY341" fmla="*/ 3172 h 9525"/>
                              <a:gd name="connsiteX342" fmla="*/ 19050 w 28575"/>
                              <a:gd name="connsiteY342" fmla="*/ 3172 h 9525"/>
                              <a:gd name="connsiteX343" fmla="*/ 19050 w 28575"/>
                              <a:gd name="connsiteY343" fmla="*/ 0 h 9525"/>
                              <a:gd name="connsiteX344" fmla="*/ 19050 w 28575"/>
                              <a:gd name="connsiteY344" fmla="*/ 0 h 9525"/>
                              <a:gd name="connsiteX345" fmla="*/ 19050 w 28575"/>
                              <a:gd name="connsiteY345" fmla="*/ 3172 h 9525"/>
                              <a:gd name="connsiteX346" fmla="*/ 19050 w 28575"/>
                              <a:gd name="connsiteY346" fmla="*/ 3172 h 9525"/>
                              <a:gd name="connsiteX347" fmla="*/ 19050 w 28575"/>
                              <a:gd name="connsiteY347" fmla="*/ 6353 h 9525"/>
                              <a:gd name="connsiteX348" fmla="*/ 19783 w 28575"/>
                              <a:gd name="connsiteY348" fmla="*/ 6353 h 9525"/>
                              <a:gd name="connsiteX349" fmla="*/ 19783 w 28575"/>
                              <a:gd name="connsiteY349" fmla="*/ 9525 h 9525"/>
                              <a:gd name="connsiteX350" fmla="*/ 19783 w 28575"/>
                              <a:gd name="connsiteY350" fmla="*/ 9525 h 9525"/>
                              <a:gd name="connsiteX351" fmla="*/ 19783 w 28575"/>
                              <a:gd name="connsiteY351" fmla="*/ 6353 h 9525"/>
                              <a:gd name="connsiteX352" fmla="*/ 19783 w 28575"/>
                              <a:gd name="connsiteY352" fmla="*/ 9525 h 9525"/>
                              <a:gd name="connsiteX353" fmla="*/ 19783 w 28575"/>
                              <a:gd name="connsiteY353" fmla="*/ 6353 h 9525"/>
                              <a:gd name="connsiteX354" fmla="*/ 19783 w 28575"/>
                              <a:gd name="connsiteY354" fmla="*/ 3172 h 9525"/>
                              <a:gd name="connsiteX355" fmla="*/ 19783 w 28575"/>
                              <a:gd name="connsiteY355" fmla="*/ 3172 h 9525"/>
                              <a:gd name="connsiteX356" fmla="*/ 19783 w 28575"/>
                              <a:gd name="connsiteY356" fmla="*/ 0 h 9525"/>
                              <a:gd name="connsiteX357" fmla="*/ 19783 w 28575"/>
                              <a:gd name="connsiteY357" fmla="*/ 0 h 9525"/>
                              <a:gd name="connsiteX358" fmla="*/ 19783 w 28575"/>
                              <a:gd name="connsiteY358" fmla="*/ 0 h 9525"/>
                              <a:gd name="connsiteX359" fmla="*/ 19783 w 28575"/>
                              <a:gd name="connsiteY359" fmla="*/ 3172 h 9525"/>
                              <a:gd name="connsiteX360" fmla="*/ 20517 w 28575"/>
                              <a:gd name="connsiteY360" fmla="*/ 3172 h 9525"/>
                              <a:gd name="connsiteX361" fmla="*/ 20517 w 28575"/>
                              <a:gd name="connsiteY361" fmla="*/ 3172 h 9525"/>
                              <a:gd name="connsiteX362" fmla="*/ 20517 w 28575"/>
                              <a:gd name="connsiteY362" fmla="*/ 3172 h 9525"/>
                              <a:gd name="connsiteX363" fmla="*/ 20517 w 28575"/>
                              <a:gd name="connsiteY363" fmla="*/ 0 h 9525"/>
                              <a:gd name="connsiteX364" fmla="*/ 20517 w 28575"/>
                              <a:gd name="connsiteY364" fmla="*/ 0 h 9525"/>
                              <a:gd name="connsiteX365" fmla="*/ 20517 w 28575"/>
                              <a:gd name="connsiteY365" fmla="*/ 3172 h 9525"/>
                              <a:gd name="connsiteX366" fmla="*/ 20517 w 28575"/>
                              <a:gd name="connsiteY366" fmla="*/ 3172 h 9525"/>
                              <a:gd name="connsiteX367" fmla="*/ 20517 w 28575"/>
                              <a:gd name="connsiteY367" fmla="*/ 6353 h 9525"/>
                              <a:gd name="connsiteX368" fmla="*/ 20517 w 28575"/>
                              <a:gd name="connsiteY368" fmla="*/ 6353 h 9525"/>
                              <a:gd name="connsiteX369" fmla="*/ 20517 w 28575"/>
                              <a:gd name="connsiteY369" fmla="*/ 0 h 9525"/>
                              <a:gd name="connsiteX370" fmla="*/ 20517 w 28575"/>
                              <a:gd name="connsiteY370" fmla="*/ 0 h 9525"/>
                              <a:gd name="connsiteX371" fmla="*/ 20517 w 28575"/>
                              <a:gd name="connsiteY371" fmla="*/ 0 h 9525"/>
                              <a:gd name="connsiteX372" fmla="*/ 20517 w 28575"/>
                              <a:gd name="connsiteY372" fmla="*/ 0 h 9525"/>
                              <a:gd name="connsiteX373" fmla="*/ 20517 w 28575"/>
                              <a:gd name="connsiteY373" fmla="*/ 0 h 9525"/>
                              <a:gd name="connsiteX374" fmla="*/ 20517 w 28575"/>
                              <a:gd name="connsiteY374" fmla="*/ 3172 h 9525"/>
                              <a:gd name="connsiteX375" fmla="*/ 20517 w 28575"/>
                              <a:gd name="connsiteY375" fmla="*/ 6353 h 9525"/>
                              <a:gd name="connsiteX376" fmla="*/ 20517 w 28575"/>
                              <a:gd name="connsiteY376" fmla="*/ 6353 h 9525"/>
                              <a:gd name="connsiteX377" fmla="*/ 20517 w 28575"/>
                              <a:gd name="connsiteY377" fmla="*/ 6353 h 9525"/>
                              <a:gd name="connsiteX378" fmla="*/ 20517 w 28575"/>
                              <a:gd name="connsiteY378" fmla="*/ 3172 h 9525"/>
                              <a:gd name="connsiteX379" fmla="*/ 20517 w 28575"/>
                              <a:gd name="connsiteY379" fmla="*/ 3172 h 9525"/>
                              <a:gd name="connsiteX380" fmla="*/ 21250 w 28575"/>
                              <a:gd name="connsiteY380" fmla="*/ 3172 h 9525"/>
                              <a:gd name="connsiteX381" fmla="*/ 21250 w 28575"/>
                              <a:gd name="connsiteY381" fmla="*/ 3172 h 9525"/>
                              <a:gd name="connsiteX382" fmla="*/ 21250 w 28575"/>
                              <a:gd name="connsiteY382" fmla="*/ 3172 h 9525"/>
                              <a:gd name="connsiteX383" fmla="*/ 21250 w 28575"/>
                              <a:gd name="connsiteY383" fmla="*/ 3172 h 9525"/>
                              <a:gd name="connsiteX384" fmla="*/ 21250 w 28575"/>
                              <a:gd name="connsiteY384" fmla="*/ 3172 h 9525"/>
                              <a:gd name="connsiteX385" fmla="*/ 21250 w 28575"/>
                              <a:gd name="connsiteY385" fmla="*/ 3172 h 9525"/>
                              <a:gd name="connsiteX386" fmla="*/ 21250 w 28575"/>
                              <a:gd name="connsiteY386" fmla="*/ 3172 h 9525"/>
                              <a:gd name="connsiteX387" fmla="*/ 21250 w 28575"/>
                              <a:gd name="connsiteY387" fmla="*/ 3172 h 9525"/>
                              <a:gd name="connsiteX388" fmla="*/ 21250 w 28575"/>
                              <a:gd name="connsiteY388" fmla="*/ 3172 h 9525"/>
                              <a:gd name="connsiteX389" fmla="*/ 21250 w 28575"/>
                              <a:gd name="connsiteY389" fmla="*/ 3172 h 9525"/>
                              <a:gd name="connsiteX390" fmla="*/ 21250 w 28575"/>
                              <a:gd name="connsiteY390" fmla="*/ 6353 h 9525"/>
                              <a:gd name="connsiteX391" fmla="*/ 21250 w 28575"/>
                              <a:gd name="connsiteY391" fmla="*/ 6353 h 9525"/>
                              <a:gd name="connsiteX392" fmla="*/ 21984 w 28575"/>
                              <a:gd name="connsiteY392" fmla="*/ 6353 h 9525"/>
                              <a:gd name="connsiteX393" fmla="*/ 21984 w 28575"/>
                              <a:gd name="connsiteY393" fmla="*/ 6353 h 9525"/>
                              <a:gd name="connsiteX394" fmla="*/ 21984 w 28575"/>
                              <a:gd name="connsiteY394" fmla="*/ 6353 h 9525"/>
                              <a:gd name="connsiteX395" fmla="*/ 21984 w 28575"/>
                              <a:gd name="connsiteY395" fmla="*/ 6353 h 9525"/>
                              <a:gd name="connsiteX396" fmla="*/ 21984 w 28575"/>
                              <a:gd name="connsiteY396" fmla="*/ 6353 h 9525"/>
                              <a:gd name="connsiteX397" fmla="*/ 21984 w 28575"/>
                              <a:gd name="connsiteY397" fmla="*/ 6353 h 9525"/>
                              <a:gd name="connsiteX398" fmla="*/ 21984 w 28575"/>
                              <a:gd name="connsiteY398" fmla="*/ 6353 h 9525"/>
                              <a:gd name="connsiteX399" fmla="*/ 21984 w 28575"/>
                              <a:gd name="connsiteY399" fmla="*/ 6353 h 9525"/>
                              <a:gd name="connsiteX400" fmla="*/ 21984 w 28575"/>
                              <a:gd name="connsiteY400" fmla="*/ 9525 h 9525"/>
                              <a:gd name="connsiteX401" fmla="*/ 21984 w 28575"/>
                              <a:gd name="connsiteY401" fmla="*/ 6353 h 9525"/>
                              <a:gd name="connsiteX402" fmla="*/ 21984 w 28575"/>
                              <a:gd name="connsiteY402" fmla="*/ 3172 h 9525"/>
                              <a:gd name="connsiteX403" fmla="*/ 21984 w 28575"/>
                              <a:gd name="connsiteY403" fmla="*/ 3172 h 9525"/>
                              <a:gd name="connsiteX404" fmla="*/ 22717 w 28575"/>
                              <a:gd name="connsiteY404" fmla="*/ 3172 h 9525"/>
                              <a:gd name="connsiteX405" fmla="*/ 22717 w 28575"/>
                              <a:gd name="connsiteY405" fmla="*/ 3172 h 9525"/>
                              <a:gd name="connsiteX406" fmla="*/ 22717 w 28575"/>
                              <a:gd name="connsiteY406" fmla="*/ 6353 h 9525"/>
                              <a:gd name="connsiteX407" fmla="*/ 22717 w 28575"/>
                              <a:gd name="connsiteY407" fmla="*/ 6353 h 9525"/>
                              <a:gd name="connsiteX408" fmla="*/ 22717 w 28575"/>
                              <a:gd name="connsiteY408" fmla="*/ 3172 h 9525"/>
                              <a:gd name="connsiteX409" fmla="*/ 22717 w 28575"/>
                              <a:gd name="connsiteY409" fmla="*/ 6353 h 9525"/>
                              <a:gd name="connsiteX410" fmla="*/ 22717 w 28575"/>
                              <a:gd name="connsiteY410" fmla="*/ 0 h 9525"/>
                              <a:gd name="connsiteX411" fmla="*/ 22717 w 28575"/>
                              <a:gd name="connsiteY411" fmla="*/ 3172 h 9525"/>
                              <a:gd name="connsiteX412" fmla="*/ 22717 w 28575"/>
                              <a:gd name="connsiteY412" fmla="*/ 3172 h 9525"/>
                              <a:gd name="connsiteX413" fmla="*/ 22717 w 28575"/>
                              <a:gd name="connsiteY413" fmla="*/ 0 h 9525"/>
                              <a:gd name="connsiteX414" fmla="*/ 22717 w 28575"/>
                              <a:gd name="connsiteY414" fmla="*/ 3172 h 9525"/>
                              <a:gd name="connsiteX415" fmla="*/ 22717 w 28575"/>
                              <a:gd name="connsiteY415" fmla="*/ 0 h 9525"/>
                              <a:gd name="connsiteX416" fmla="*/ 23451 w 28575"/>
                              <a:gd name="connsiteY416" fmla="*/ 3172 h 9525"/>
                              <a:gd name="connsiteX417" fmla="*/ 23451 w 28575"/>
                              <a:gd name="connsiteY417" fmla="*/ 6353 h 9525"/>
                              <a:gd name="connsiteX418" fmla="*/ 23451 w 28575"/>
                              <a:gd name="connsiteY418" fmla="*/ 3172 h 9525"/>
                              <a:gd name="connsiteX419" fmla="*/ 23451 w 28575"/>
                              <a:gd name="connsiteY419" fmla="*/ 3172 h 9525"/>
                              <a:gd name="connsiteX420" fmla="*/ 23451 w 28575"/>
                              <a:gd name="connsiteY420" fmla="*/ 3172 h 9525"/>
                              <a:gd name="connsiteX421" fmla="*/ 23451 w 28575"/>
                              <a:gd name="connsiteY421" fmla="*/ 0 h 9525"/>
                              <a:gd name="connsiteX422" fmla="*/ 23451 w 28575"/>
                              <a:gd name="connsiteY422" fmla="*/ 3172 h 9525"/>
                              <a:gd name="connsiteX423" fmla="*/ 23451 w 28575"/>
                              <a:gd name="connsiteY423" fmla="*/ 3172 h 9525"/>
                              <a:gd name="connsiteX424" fmla="*/ 23451 w 28575"/>
                              <a:gd name="connsiteY424" fmla="*/ 3172 h 9525"/>
                              <a:gd name="connsiteX425" fmla="*/ 23451 w 28575"/>
                              <a:gd name="connsiteY425" fmla="*/ 3172 h 9525"/>
                              <a:gd name="connsiteX426" fmla="*/ 23451 w 28575"/>
                              <a:gd name="connsiteY426" fmla="*/ 3172 h 9525"/>
                              <a:gd name="connsiteX427" fmla="*/ 23451 w 28575"/>
                              <a:gd name="connsiteY427" fmla="*/ 3172 h 9525"/>
                              <a:gd name="connsiteX428" fmla="*/ 24174 w 28575"/>
                              <a:gd name="connsiteY428" fmla="*/ 6353 h 9525"/>
                              <a:gd name="connsiteX429" fmla="*/ 24174 w 28575"/>
                              <a:gd name="connsiteY429" fmla="*/ 3172 h 9525"/>
                              <a:gd name="connsiteX430" fmla="*/ 24174 w 28575"/>
                              <a:gd name="connsiteY430" fmla="*/ 3172 h 9525"/>
                              <a:gd name="connsiteX431" fmla="*/ 24174 w 28575"/>
                              <a:gd name="connsiteY431" fmla="*/ 3172 h 9525"/>
                              <a:gd name="connsiteX432" fmla="*/ 24174 w 28575"/>
                              <a:gd name="connsiteY432" fmla="*/ 3172 h 9525"/>
                              <a:gd name="connsiteX433" fmla="*/ 24174 w 28575"/>
                              <a:gd name="connsiteY433" fmla="*/ 6353 h 9525"/>
                              <a:gd name="connsiteX434" fmla="*/ 24174 w 28575"/>
                              <a:gd name="connsiteY434" fmla="*/ 6353 h 9525"/>
                              <a:gd name="connsiteX435" fmla="*/ 24174 w 28575"/>
                              <a:gd name="connsiteY435" fmla="*/ 6353 h 9525"/>
                              <a:gd name="connsiteX436" fmla="*/ 24174 w 28575"/>
                              <a:gd name="connsiteY436" fmla="*/ 3172 h 9525"/>
                              <a:gd name="connsiteX437" fmla="*/ 24174 w 28575"/>
                              <a:gd name="connsiteY437" fmla="*/ 3172 h 9525"/>
                              <a:gd name="connsiteX438" fmla="*/ 24174 w 28575"/>
                              <a:gd name="connsiteY438" fmla="*/ 0 h 9525"/>
                              <a:gd name="connsiteX439" fmla="*/ 24174 w 28575"/>
                              <a:gd name="connsiteY439" fmla="*/ 3172 h 9525"/>
                              <a:gd name="connsiteX440" fmla="*/ 24174 w 28575"/>
                              <a:gd name="connsiteY440" fmla="*/ 6353 h 9525"/>
                              <a:gd name="connsiteX441" fmla="*/ 24174 w 28575"/>
                              <a:gd name="connsiteY441" fmla="*/ 6353 h 9525"/>
                              <a:gd name="connsiteX442" fmla="*/ 24908 w 28575"/>
                              <a:gd name="connsiteY442" fmla="*/ 6353 h 9525"/>
                              <a:gd name="connsiteX443" fmla="*/ 24908 w 28575"/>
                              <a:gd name="connsiteY443" fmla="*/ 6353 h 9525"/>
                              <a:gd name="connsiteX444" fmla="*/ 24908 w 28575"/>
                              <a:gd name="connsiteY444" fmla="*/ 6353 h 9525"/>
                              <a:gd name="connsiteX445" fmla="*/ 24908 w 28575"/>
                              <a:gd name="connsiteY445" fmla="*/ 6353 h 9525"/>
                              <a:gd name="connsiteX446" fmla="*/ 24908 w 28575"/>
                              <a:gd name="connsiteY446" fmla="*/ 6353 h 9525"/>
                              <a:gd name="connsiteX447" fmla="*/ 24908 w 28575"/>
                              <a:gd name="connsiteY447" fmla="*/ 3172 h 9525"/>
                              <a:gd name="connsiteX448" fmla="*/ 24908 w 28575"/>
                              <a:gd name="connsiteY448" fmla="*/ 6353 h 9525"/>
                              <a:gd name="connsiteX449" fmla="*/ 24908 w 28575"/>
                              <a:gd name="connsiteY449" fmla="*/ 3172 h 9525"/>
                              <a:gd name="connsiteX450" fmla="*/ 24908 w 28575"/>
                              <a:gd name="connsiteY450" fmla="*/ 3172 h 9525"/>
                              <a:gd name="connsiteX451" fmla="*/ 24908 w 28575"/>
                              <a:gd name="connsiteY451" fmla="*/ 6353 h 9525"/>
                              <a:gd name="connsiteX452" fmla="*/ 24908 w 28575"/>
                              <a:gd name="connsiteY452" fmla="*/ 6353 h 9525"/>
                              <a:gd name="connsiteX453" fmla="*/ 24908 w 28575"/>
                              <a:gd name="connsiteY453" fmla="*/ 6353 h 9525"/>
                              <a:gd name="connsiteX454" fmla="*/ 24908 w 28575"/>
                              <a:gd name="connsiteY454" fmla="*/ 3172 h 9525"/>
                              <a:gd name="connsiteX455" fmla="*/ 24908 w 28575"/>
                              <a:gd name="connsiteY455" fmla="*/ 3172 h 9525"/>
                              <a:gd name="connsiteX456" fmla="*/ 24908 w 28575"/>
                              <a:gd name="connsiteY456" fmla="*/ 3172 h 9525"/>
                              <a:gd name="connsiteX457" fmla="*/ 24908 w 28575"/>
                              <a:gd name="connsiteY457" fmla="*/ 0 h 9525"/>
                              <a:gd name="connsiteX458" fmla="*/ 24908 w 28575"/>
                              <a:gd name="connsiteY458" fmla="*/ 3172 h 9525"/>
                              <a:gd name="connsiteX459" fmla="*/ 24908 w 28575"/>
                              <a:gd name="connsiteY459" fmla="*/ 3172 h 9525"/>
                              <a:gd name="connsiteX460" fmla="*/ 25641 w 28575"/>
                              <a:gd name="connsiteY460" fmla="*/ 3172 h 9525"/>
                              <a:gd name="connsiteX461" fmla="*/ 25641 w 28575"/>
                              <a:gd name="connsiteY461" fmla="*/ 6353 h 9525"/>
                              <a:gd name="connsiteX462" fmla="*/ 25641 w 28575"/>
                              <a:gd name="connsiteY462" fmla="*/ 3172 h 9525"/>
                              <a:gd name="connsiteX463" fmla="*/ 25641 w 28575"/>
                              <a:gd name="connsiteY463" fmla="*/ 3172 h 9525"/>
                              <a:gd name="connsiteX464" fmla="*/ 25641 w 28575"/>
                              <a:gd name="connsiteY464" fmla="*/ 3172 h 9525"/>
                              <a:gd name="connsiteX465" fmla="*/ 25641 w 28575"/>
                              <a:gd name="connsiteY465" fmla="*/ 3172 h 9525"/>
                              <a:gd name="connsiteX466" fmla="*/ 25641 w 28575"/>
                              <a:gd name="connsiteY466" fmla="*/ 3172 h 9525"/>
                              <a:gd name="connsiteX467" fmla="*/ 25641 w 28575"/>
                              <a:gd name="connsiteY467" fmla="*/ 3172 h 9525"/>
                              <a:gd name="connsiteX468" fmla="*/ 25641 w 28575"/>
                              <a:gd name="connsiteY468" fmla="*/ 6353 h 9525"/>
                              <a:gd name="connsiteX469" fmla="*/ 25641 w 28575"/>
                              <a:gd name="connsiteY469" fmla="*/ 6353 h 9525"/>
                              <a:gd name="connsiteX470" fmla="*/ 25641 w 28575"/>
                              <a:gd name="connsiteY470" fmla="*/ 3172 h 9525"/>
                              <a:gd name="connsiteX471" fmla="*/ 25641 w 28575"/>
                              <a:gd name="connsiteY471" fmla="*/ 3172 h 9525"/>
                              <a:gd name="connsiteX472" fmla="*/ 26375 w 28575"/>
                              <a:gd name="connsiteY472" fmla="*/ 0 h 9525"/>
                              <a:gd name="connsiteX473" fmla="*/ 26375 w 28575"/>
                              <a:gd name="connsiteY473" fmla="*/ 0 h 9525"/>
                              <a:gd name="connsiteX474" fmla="*/ 26375 w 28575"/>
                              <a:gd name="connsiteY474" fmla="*/ 3172 h 9525"/>
                              <a:gd name="connsiteX475" fmla="*/ 26375 w 28575"/>
                              <a:gd name="connsiteY475" fmla="*/ 3172 h 9525"/>
                              <a:gd name="connsiteX476" fmla="*/ 26375 w 28575"/>
                              <a:gd name="connsiteY476" fmla="*/ 3172 h 9525"/>
                              <a:gd name="connsiteX477" fmla="*/ 26375 w 28575"/>
                              <a:gd name="connsiteY477" fmla="*/ 3172 h 9525"/>
                              <a:gd name="connsiteX478" fmla="*/ 26375 w 28575"/>
                              <a:gd name="connsiteY478" fmla="*/ 3172 h 9525"/>
                              <a:gd name="connsiteX479" fmla="*/ 26375 w 28575"/>
                              <a:gd name="connsiteY479" fmla="*/ 3172 h 9525"/>
                              <a:gd name="connsiteX480" fmla="*/ 26375 w 28575"/>
                              <a:gd name="connsiteY480" fmla="*/ 3172 h 9525"/>
                              <a:gd name="connsiteX481" fmla="*/ 26375 w 28575"/>
                              <a:gd name="connsiteY481" fmla="*/ 6353 h 9525"/>
                              <a:gd name="connsiteX482" fmla="*/ 26375 w 28575"/>
                              <a:gd name="connsiteY482" fmla="*/ 6353 h 9525"/>
                              <a:gd name="connsiteX483" fmla="*/ 26375 w 28575"/>
                              <a:gd name="connsiteY483" fmla="*/ 3172 h 9525"/>
                              <a:gd name="connsiteX484" fmla="*/ 27108 w 28575"/>
                              <a:gd name="connsiteY484" fmla="*/ 6353 h 9525"/>
                              <a:gd name="connsiteX485" fmla="*/ 27108 w 28575"/>
                              <a:gd name="connsiteY485" fmla="*/ 6353 h 9525"/>
                              <a:gd name="connsiteX486" fmla="*/ 27108 w 28575"/>
                              <a:gd name="connsiteY486" fmla="*/ 3172 h 9525"/>
                              <a:gd name="connsiteX487" fmla="*/ 27108 w 28575"/>
                              <a:gd name="connsiteY487" fmla="*/ 3172 h 9525"/>
                              <a:gd name="connsiteX488" fmla="*/ 27108 w 28575"/>
                              <a:gd name="connsiteY488" fmla="*/ 0 h 9525"/>
                              <a:gd name="connsiteX489" fmla="*/ 27108 w 28575"/>
                              <a:gd name="connsiteY489" fmla="*/ 0 h 9525"/>
                              <a:gd name="connsiteX490" fmla="*/ 27108 w 28575"/>
                              <a:gd name="connsiteY490" fmla="*/ 0 h 9525"/>
                              <a:gd name="connsiteX491" fmla="*/ 27108 w 28575"/>
                              <a:gd name="connsiteY491" fmla="*/ 0 h 9525"/>
                              <a:gd name="connsiteX492" fmla="*/ 27108 w 28575"/>
                              <a:gd name="connsiteY492" fmla="*/ 3172 h 9525"/>
                              <a:gd name="connsiteX493" fmla="*/ 27108 w 28575"/>
                              <a:gd name="connsiteY493" fmla="*/ 3172 h 9525"/>
                              <a:gd name="connsiteX494" fmla="*/ 27108 w 28575"/>
                              <a:gd name="connsiteY494" fmla="*/ 0 h 9525"/>
                              <a:gd name="connsiteX495" fmla="*/ 27108 w 28575"/>
                              <a:gd name="connsiteY495" fmla="*/ 3172 h 9525"/>
                              <a:gd name="connsiteX496" fmla="*/ 27842 w 28575"/>
                              <a:gd name="connsiteY496" fmla="*/ 3172 h 9525"/>
                              <a:gd name="connsiteX497" fmla="*/ 27842 w 28575"/>
                              <a:gd name="connsiteY497" fmla="*/ 3172 h 9525"/>
                              <a:gd name="connsiteX498" fmla="*/ 27842 w 28575"/>
                              <a:gd name="connsiteY498" fmla="*/ 6353 h 9525"/>
                              <a:gd name="connsiteX499" fmla="*/ 27842 w 28575"/>
                              <a:gd name="connsiteY499" fmla="*/ 6353 h 9525"/>
                              <a:gd name="connsiteX500" fmla="*/ 27842 w 28575"/>
                              <a:gd name="connsiteY500" fmla="*/ 6353 h 9525"/>
                              <a:gd name="connsiteX501" fmla="*/ 27842 w 28575"/>
                              <a:gd name="connsiteY501" fmla="*/ 3172 h 9525"/>
                              <a:gd name="connsiteX502" fmla="*/ 27842 w 28575"/>
                              <a:gd name="connsiteY502" fmla="*/ 3172 h 9525"/>
                              <a:gd name="connsiteX503" fmla="*/ 27842 w 28575"/>
                              <a:gd name="connsiteY503" fmla="*/ 3172 h 9525"/>
                              <a:gd name="connsiteX504" fmla="*/ 27842 w 28575"/>
                              <a:gd name="connsiteY504" fmla="*/ 3172 h 9525"/>
                              <a:gd name="connsiteX505" fmla="*/ 27842 w 28575"/>
                              <a:gd name="connsiteY505" fmla="*/ 3172 h 9525"/>
                              <a:gd name="connsiteX506" fmla="*/ 27842 w 28575"/>
                              <a:gd name="connsiteY506" fmla="*/ 6353 h 9525"/>
                              <a:gd name="connsiteX507" fmla="*/ 27842 w 28575"/>
                              <a:gd name="connsiteY507" fmla="*/ 3172 h 9525"/>
                              <a:gd name="connsiteX508" fmla="*/ 28575 w 28575"/>
                              <a:gd name="connsiteY508" fmla="*/ 0 h 9525"/>
                              <a:gd name="connsiteX509" fmla="*/ 28575 w 28575"/>
                              <a:gd name="connsiteY509" fmla="*/ 3172 h 9525"/>
                              <a:gd name="connsiteX510" fmla="*/ 28575 w 28575"/>
                              <a:gd name="connsiteY510" fmla="*/ 3172 h 9525"/>
                              <a:gd name="connsiteX511" fmla="*/ 28575 w 28575"/>
                              <a:gd name="connsiteY511" fmla="*/ 3172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3172"/>
                                </a:moveTo>
                                <a:lnTo>
                                  <a:pt x="0" y="3172"/>
                                </a:lnTo>
                                <a:lnTo>
                                  <a:pt x="733" y="3172"/>
                                </a:lnTo>
                                <a:lnTo>
                                  <a:pt x="733" y="3172"/>
                                </a:lnTo>
                                <a:lnTo>
                                  <a:pt x="733" y="0"/>
                                </a:lnTo>
                                <a:lnTo>
                                  <a:pt x="733" y="3172"/>
                                </a:lnTo>
                                <a:lnTo>
                                  <a:pt x="733" y="3172"/>
                                </a:lnTo>
                                <a:lnTo>
                                  <a:pt x="733" y="0"/>
                                </a:lnTo>
                                <a:lnTo>
                                  <a:pt x="733" y="0"/>
                                </a:lnTo>
                                <a:lnTo>
                                  <a:pt x="733" y="0"/>
                                </a:lnTo>
                                <a:lnTo>
                                  <a:pt x="733" y="3172"/>
                                </a:lnTo>
                                <a:lnTo>
                                  <a:pt x="733" y="3172"/>
                                </a:lnTo>
                                <a:lnTo>
                                  <a:pt x="733" y="3172"/>
                                </a:lnTo>
                                <a:lnTo>
                                  <a:pt x="733" y="3172"/>
                                </a:lnTo>
                                <a:lnTo>
                                  <a:pt x="733" y="3172"/>
                                </a:lnTo>
                                <a:lnTo>
                                  <a:pt x="733" y="3172"/>
                                </a:lnTo>
                                <a:lnTo>
                                  <a:pt x="1467" y="3172"/>
                                </a:lnTo>
                                <a:lnTo>
                                  <a:pt x="1467" y="3172"/>
                                </a:lnTo>
                                <a:lnTo>
                                  <a:pt x="1467" y="0"/>
                                </a:lnTo>
                                <a:lnTo>
                                  <a:pt x="1467" y="0"/>
                                </a:lnTo>
                                <a:lnTo>
                                  <a:pt x="1467" y="3172"/>
                                </a:lnTo>
                                <a:lnTo>
                                  <a:pt x="1467" y="3172"/>
                                </a:lnTo>
                                <a:lnTo>
                                  <a:pt x="1467" y="3172"/>
                                </a:lnTo>
                                <a:lnTo>
                                  <a:pt x="1467" y="3172"/>
                                </a:lnTo>
                                <a:lnTo>
                                  <a:pt x="1467" y="3172"/>
                                </a:lnTo>
                                <a:lnTo>
                                  <a:pt x="1467" y="3172"/>
                                </a:lnTo>
                                <a:lnTo>
                                  <a:pt x="1467" y="0"/>
                                </a:lnTo>
                                <a:lnTo>
                                  <a:pt x="1467" y="3172"/>
                                </a:lnTo>
                                <a:lnTo>
                                  <a:pt x="1467" y="3172"/>
                                </a:lnTo>
                                <a:lnTo>
                                  <a:pt x="1467" y="3172"/>
                                </a:lnTo>
                                <a:lnTo>
                                  <a:pt x="1467" y="6353"/>
                                </a:lnTo>
                                <a:lnTo>
                                  <a:pt x="1467" y="6353"/>
                                </a:lnTo>
                                <a:lnTo>
                                  <a:pt x="1467" y="3172"/>
                                </a:lnTo>
                                <a:lnTo>
                                  <a:pt x="1467" y="3172"/>
                                </a:lnTo>
                                <a:lnTo>
                                  <a:pt x="2200" y="0"/>
                                </a:lnTo>
                                <a:lnTo>
                                  <a:pt x="2200" y="0"/>
                                </a:lnTo>
                                <a:lnTo>
                                  <a:pt x="2200" y="3172"/>
                                </a:lnTo>
                                <a:lnTo>
                                  <a:pt x="2200" y="0"/>
                                </a:lnTo>
                                <a:lnTo>
                                  <a:pt x="2200" y="3172"/>
                                </a:lnTo>
                                <a:lnTo>
                                  <a:pt x="2200" y="3172"/>
                                </a:lnTo>
                                <a:lnTo>
                                  <a:pt x="2200" y="3172"/>
                                </a:lnTo>
                                <a:lnTo>
                                  <a:pt x="2200" y="3172"/>
                                </a:lnTo>
                                <a:lnTo>
                                  <a:pt x="2200" y="6353"/>
                                </a:lnTo>
                                <a:lnTo>
                                  <a:pt x="2200" y="3172"/>
                                </a:lnTo>
                                <a:lnTo>
                                  <a:pt x="2200" y="3172"/>
                                </a:lnTo>
                                <a:lnTo>
                                  <a:pt x="2200" y="3172"/>
                                </a:lnTo>
                                <a:lnTo>
                                  <a:pt x="2934" y="3172"/>
                                </a:lnTo>
                                <a:lnTo>
                                  <a:pt x="2934" y="3172"/>
                                </a:lnTo>
                                <a:lnTo>
                                  <a:pt x="2934" y="3172"/>
                                </a:lnTo>
                                <a:lnTo>
                                  <a:pt x="2934" y="3172"/>
                                </a:lnTo>
                                <a:lnTo>
                                  <a:pt x="2934" y="6353"/>
                                </a:lnTo>
                                <a:lnTo>
                                  <a:pt x="2934" y="6353"/>
                                </a:lnTo>
                                <a:lnTo>
                                  <a:pt x="2934" y="6353"/>
                                </a:lnTo>
                                <a:lnTo>
                                  <a:pt x="2934" y="3172"/>
                                </a:lnTo>
                                <a:lnTo>
                                  <a:pt x="2934" y="3172"/>
                                </a:lnTo>
                                <a:lnTo>
                                  <a:pt x="2934" y="6353"/>
                                </a:lnTo>
                                <a:lnTo>
                                  <a:pt x="2934" y="3172"/>
                                </a:lnTo>
                                <a:lnTo>
                                  <a:pt x="2934" y="3172"/>
                                </a:lnTo>
                                <a:lnTo>
                                  <a:pt x="3667" y="0"/>
                                </a:lnTo>
                                <a:lnTo>
                                  <a:pt x="3667" y="0"/>
                                </a:lnTo>
                                <a:lnTo>
                                  <a:pt x="3667" y="0"/>
                                </a:lnTo>
                                <a:lnTo>
                                  <a:pt x="3667" y="0"/>
                                </a:lnTo>
                                <a:lnTo>
                                  <a:pt x="3667" y="0"/>
                                </a:lnTo>
                                <a:lnTo>
                                  <a:pt x="3667" y="0"/>
                                </a:lnTo>
                                <a:lnTo>
                                  <a:pt x="3667" y="3172"/>
                                </a:lnTo>
                                <a:lnTo>
                                  <a:pt x="3667" y="6353"/>
                                </a:lnTo>
                                <a:lnTo>
                                  <a:pt x="3667" y="6353"/>
                                </a:lnTo>
                                <a:lnTo>
                                  <a:pt x="3667" y="6353"/>
                                </a:lnTo>
                                <a:lnTo>
                                  <a:pt x="3667" y="3172"/>
                                </a:lnTo>
                                <a:lnTo>
                                  <a:pt x="3667" y="3172"/>
                                </a:lnTo>
                                <a:lnTo>
                                  <a:pt x="4401" y="3172"/>
                                </a:lnTo>
                                <a:lnTo>
                                  <a:pt x="4401" y="3172"/>
                                </a:lnTo>
                                <a:lnTo>
                                  <a:pt x="4401" y="3172"/>
                                </a:lnTo>
                                <a:lnTo>
                                  <a:pt x="4401" y="3172"/>
                                </a:lnTo>
                                <a:lnTo>
                                  <a:pt x="4401" y="3172"/>
                                </a:lnTo>
                                <a:lnTo>
                                  <a:pt x="4401" y="3172"/>
                                </a:lnTo>
                                <a:lnTo>
                                  <a:pt x="4401" y="6353"/>
                                </a:lnTo>
                                <a:lnTo>
                                  <a:pt x="4401" y="3172"/>
                                </a:lnTo>
                                <a:lnTo>
                                  <a:pt x="4401" y="3172"/>
                                </a:lnTo>
                                <a:lnTo>
                                  <a:pt x="4401" y="0"/>
                                </a:lnTo>
                                <a:lnTo>
                                  <a:pt x="4401" y="0"/>
                                </a:lnTo>
                                <a:lnTo>
                                  <a:pt x="4401" y="0"/>
                                </a:lnTo>
                                <a:lnTo>
                                  <a:pt x="4401" y="0"/>
                                </a:lnTo>
                                <a:lnTo>
                                  <a:pt x="4401" y="0"/>
                                </a:lnTo>
                                <a:lnTo>
                                  <a:pt x="5124" y="0"/>
                                </a:lnTo>
                                <a:lnTo>
                                  <a:pt x="5124" y="3172"/>
                                </a:lnTo>
                                <a:lnTo>
                                  <a:pt x="5124" y="3172"/>
                                </a:lnTo>
                                <a:lnTo>
                                  <a:pt x="5124" y="3172"/>
                                </a:lnTo>
                                <a:lnTo>
                                  <a:pt x="5124" y="3172"/>
                                </a:lnTo>
                                <a:lnTo>
                                  <a:pt x="5124" y="3172"/>
                                </a:lnTo>
                                <a:lnTo>
                                  <a:pt x="5124" y="0"/>
                                </a:lnTo>
                                <a:lnTo>
                                  <a:pt x="5124" y="0"/>
                                </a:lnTo>
                                <a:lnTo>
                                  <a:pt x="5124" y="0"/>
                                </a:lnTo>
                                <a:lnTo>
                                  <a:pt x="5124" y="0"/>
                                </a:lnTo>
                                <a:lnTo>
                                  <a:pt x="5124" y="0"/>
                                </a:lnTo>
                                <a:lnTo>
                                  <a:pt x="5124" y="3172"/>
                                </a:lnTo>
                                <a:lnTo>
                                  <a:pt x="5858" y="3172"/>
                                </a:lnTo>
                                <a:lnTo>
                                  <a:pt x="5858" y="3172"/>
                                </a:lnTo>
                                <a:lnTo>
                                  <a:pt x="5858" y="3172"/>
                                </a:lnTo>
                                <a:lnTo>
                                  <a:pt x="5858" y="3172"/>
                                </a:lnTo>
                                <a:lnTo>
                                  <a:pt x="5858" y="0"/>
                                </a:lnTo>
                                <a:lnTo>
                                  <a:pt x="5858" y="0"/>
                                </a:lnTo>
                                <a:lnTo>
                                  <a:pt x="5858" y="0"/>
                                </a:lnTo>
                                <a:lnTo>
                                  <a:pt x="5858" y="0"/>
                                </a:lnTo>
                                <a:lnTo>
                                  <a:pt x="5858" y="0"/>
                                </a:lnTo>
                                <a:lnTo>
                                  <a:pt x="5858" y="0"/>
                                </a:lnTo>
                                <a:lnTo>
                                  <a:pt x="5858" y="0"/>
                                </a:lnTo>
                                <a:lnTo>
                                  <a:pt x="5858" y="3172"/>
                                </a:lnTo>
                                <a:lnTo>
                                  <a:pt x="5858" y="6353"/>
                                </a:lnTo>
                                <a:lnTo>
                                  <a:pt x="5858" y="6353"/>
                                </a:lnTo>
                                <a:lnTo>
                                  <a:pt x="5858" y="9525"/>
                                </a:lnTo>
                                <a:lnTo>
                                  <a:pt x="5858" y="9525"/>
                                </a:lnTo>
                                <a:lnTo>
                                  <a:pt x="5858" y="9525"/>
                                </a:lnTo>
                                <a:lnTo>
                                  <a:pt x="5858" y="9525"/>
                                </a:lnTo>
                                <a:lnTo>
                                  <a:pt x="6591" y="6353"/>
                                </a:lnTo>
                                <a:lnTo>
                                  <a:pt x="6591" y="6353"/>
                                </a:lnTo>
                                <a:lnTo>
                                  <a:pt x="6591" y="3172"/>
                                </a:lnTo>
                                <a:lnTo>
                                  <a:pt x="6591" y="3172"/>
                                </a:lnTo>
                                <a:lnTo>
                                  <a:pt x="6591" y="0"/>
                                </a:lnTo>
                                <a:lnTo>
                                  <a:pt x="6591" y="0"/>
                                </a:lnTo>
                                <a:lnTo>
                                  <a:pt x="6591" y="0"/>
                                </a:lnTo>
                                <a:lnTo>
                                  <a:pt x="6591" y="0"/>
                                </a:lnTo>
                                <a:lnTo>
                                  <a:pt x="6591" y="3172"/>
                                </a:lnTo>
                                <a:lnTo>
                                  <a:pt x="6591" y="3172"/>
                                </a:lnTo>
                                <a:lnTo>
                                  <a:pt x="6591" y="3172"/>
                                </a:lnTo>
                                <a:lnTo>
                                  <a:pt x="6591" y="3172"/>
                                </a:lnTo>
                                <a:lnTo>
                                  <a:pt x="7325" y="0"/>
                                </a:lnTo>
                                <a:lnTo>
                                  <a:pt x="7325" y="0"/>
                                </a:lnTo>
                                <a:lnTo>
                                  <a:pt x="7325" y="0"/>
                                </a:lnTo>
                                <a:lnTo>
                                  <a:pt x="7325" y="3172"/>
                                </a:lnTo>
                                <a:lnTo>
                                  <a:pt x="7325" y="6353"/>
                                </a:lnTo>
                                <a:lnTo>
                                  <a:pt x="7325" y="6353"/>
                                </a:lnTo>
                                <a:lnTo>
                                  <a:pt x="7325" y="6353"/>
                                </a:lnTo>
                                <a:lnTo>
                                  <a:pt x="7325" y="6353"/>
                                </a:lnTo>
                                <a:lnTo>
                                  <a:pt x="7325" y="6353"/>
                                </a:lnTo>
                                <a:lnTo>
                                  <a:pt x="7325" y="6353"/>
                                </a:lnTo>
                                <a:lnTo>
                                  <a:pt x="7325" y="6353"/>
                                </a:lnTo>
                                <a:lnTo>
                                  <a:pt x="7325" y="3172"/>
                                </a:lnTo>
                                <a:lnTo>
                                  <a:pt x="8058" y="0"/>
                                </a:lnTo>
                                <a:lnTo>
                                  <a:pt x="8058" y="0"/>
                                </a:lnTo>
                                <a:lnTo>
                                  <a:pt x="8058" y="3172"/>
                                </a:lnTo>
                                <a:lnTo>
                                  <a:pt x="8058" y="3172"/>
                                </a:lnTo>
                                <a:lnTo>
                                  <a:pt x="8058" y="3172"/>
                                </a:lnTo>
                                <a:lnTo>
                                  <a:pt x="8058" y="3172"/>
                                </a:lnTo>
                                <a:lnTo>
                                  <a:pt x="8058" y="3172"/>
                                </a:lnTo>
                                <a:lnTo>
                                  <a:pt x="8058" y="0"/>
                                </a:lnTo>
                                <a:lnTo>
                                  <a:pt x="8058" y="3172"/>
                                </a:lnTo>
                                <a:lnTo>
                                  <a:pt x="8058" y="0"/>
                                </a:lnTo>
                                <a:lnTo>
                                  <a:pt x="8058" y="0"/>
                                </a:lnTo>
                                <a:lnTo>
                                  <a:pt x="8058" y="0"/>
                                </a:lnTo>
                                <a:lnTo>
                                  <a:pt x="8792" y="0"/>
                                </a:lnTo>
                                <a:lnTo>
                                  <a:pt x="8792" y="6353"/>
                                </a:lnTo>
                                <a:lnTo>
                                  <a:pt x="8792" y="6353"/>
                                </a:lnTo>
                                <a:lnTo>
                                  <a:pt x="8792" y="6353"/>
                                </a:lnTo>
                                <a:lnTo>
                                  <a:pt x="8792" y="3172"/>
                                </a:lnTo>
                                <a:lnTo>
                                  <a:pt x="8792" y="0"/>
                                </a:lnTo>
                                <a:lnTo>
                                  <a:pt x="8792" y="0"/>
                                </a:lnTo>
                                <a:lnTo>
                                  <a:pt x="8792" y="6353"/>
                                </a:lnTo>
                                <a:lnTo>
                                  <a:pt x="8792" y="6353"/>
                                </a:lnTo>
                                <a:lnTo>
                                  <a:pt x="8792" y="9525"/>
                                </a:lnTo>
                                <a:lnTo>
                                  <a:pt x="8792" y="9525"/>
                                </a:lnTo>
                                <a:lnTo>
                                  <a:pt x="8792" y="6353"/>
                                </a:lnTo>
                                <a:lnTo>
                                  <a:pt x="8792" y="3172"/>
                                </a:lnTo>
                                <a:lnTo>
                                  <a:pt x="8792" y="0"/>
                                </a:lnTo>
                                <a:lnTo>
                                  <a:pt x="9525" y="0"/>
                                </a:lnTo>
                                <a:lnTo>
                                  <a:pt x="9525" y="0"/>
                                </a:lnTo>
                                <a:lnTo>
                                  <a:pt x="9525" y="0"/>
                                </a:lnTo>
                                <a:lnTo>
                                  <a:pt x="9525" y="3172"/>
                                </a:lnTo>
                                <a:lnTo>
                                  <a:pt x="9525" y="3172"/>
                                </a:lnTo>
                                <a:lnTo>
                                  <a:pt x="9525" y="3172"/>
                                </a:lnTo>
                                <a:lnTo>
                                  <a:pt x="9525" y="3172"/>
                                </a:lnTo>
                                <a:lnTo>
                                  <a:pt x="9525" y="0"/>
                                </a:lnTo>
                                <a:lnTo>
                                  <a:pt x="9525" y="0"/>
                                </a:lnTo>
                                <a:lnTo>
                                  <a:pt x="9525" y="0"/>
                                </a:lnTo>
                                <a:lnTo>
                                  <a:pt x="9525" y="3172"/>
                                </a:lnTo>
                                <a:lnTo>
                                  <a:pt x="9525" y="3172"/>
                                </a:lnTo>
                                <a:lnTo>
                                  <a:pt x="10258" y="3172"/>
                                </a:lnTo>
                                <a:lnTo>
                                  <a:pt x="10258" y="6353"/>
                                </a:lnTo>
                                <a:lnTo>
                                  <a:pt x="10258" y="6353"/>
                                </a:lnTo>
                                <a:lnTo>
                                  <a:pt x="10258" y="3172"/>
                                </a:lnTo>
                                <a:lnTo>
                                  <a:pt x="10258" y="6353"/>
                                </a:lnTo>
                                <a:lnTo>
                                  <a:pt x="10258" y="6353"/>
                                </a:lnTo>
                                <a:lnTo>
                                  <a:pt x="10258" y="3172"/>
                                </a:lnTo>
                                <a:lnTo>
                                  <a:pt x="10258" y="0"/>
                                </a:lnTo>
                                <a:lnTo>
                                  <a:pt x="10258" y="0"/>
                                </a:lnTo>
                                <a:lnTo>
                                  <a:pt x="10258" y="0"/>
                                </a:lnTo>
                                <a:lnTo>
                                  <a:pt x="10258" y="0"/>
                                </a:lnTo>
                                <a:lnTo>
                                  <a:pt x="10258" y="3172"/>
                                </a:lnTo>
                                <a:lnTo>
                                  <a:pt x="10992" y="3172"/>
                                </a:lnTo>
                                <a:lnTo>
                                  <a:pt x="10992" y="0"/>
                                </a:lnTo>
                                <a:lnTo>
                                  <a:pt x="10992" y="3172"/>
                                </a:lnTo>
                                <a:lnTo>
                                  <a:pt x="10992" y="3172"/>
                                </a:lnTo>
                                <a:lnTo>
                                  <a:pt x="10992" y="0"/>
                                </a:lnTo>
                                <a:lnTo>
                                  <a:pt x="10992" y="3172"/>
                                </a:lnTo>
                                <a:lnTo>
                                  <a:pt x="10992" y="3172"/>
                                </a:lnTo>
                                <a:lnTo>
                                  <a:pt x="10992" y="3172"/>
                                </a:lnTo>
                                <a:lnTo>
                                  <a:pt x="10992" y="6353"/>
                                </a:lnTo>
                                <a:lnTo>
                                  <a:pt x="10992" y="6353"/>
                                </a:lnTo>
                                <a:lnTo>
                                  <a:pt x="10992" y="6353"/>
                                </a:lnTo>
                                <a:lnTo>
                                  <a:pt x="10992" y="9525"/>
                                </a:lnTo>
                                <a:lnTo>
                                  <a:pt x="10992" y="6353"/>
                                </a:lnTo>
                                <a:lnTo>
                                  <a:pt x="10992" y="6353"/>
                                </a:lnTo>
                                <a:lnTo>
                                  <a:pt x="10992" y="3172"/>
                                </a:lnTo>
                                <a:lnTo>
                                  <a:pt x="10992" y="3172"/>
                                </a:lnTo>
                                <a:lnTo>
                                  <a:pt x="10992" y="3172"/>
                                </a:lnTo>
                                <a:lnTo>
                                  <a:pt x="10992" y="6353"/>
                                </a:lnTo>
                                <a:lnTo>
                                  <a:pt x="11725" y="6353"/>
                                </a:lnTo>
                                <a:lnTo>
                                  <a:pt x="11725" y="6353"/>
                                </a:lnTo>
                                <a:lnTo>
                                  <a:pt x="11725" y="6353"/>
                                </a:lnTo>
                                <a:lnTo>
                                  <a:pt x="11725" y="6353"/>
                                </a:lnTo>
                                <a:lnTo>
                                  <a:pt x="11725" y="6353"/>
                                </a:lnTo>
                                <a:lnTo>
                                  <a:pt x="11725" y="3172"/>
                                </a:lnTo>
                                <a:lnTo>
                                  <a:pt x="11725" y="3172"/>
                                </a:lnTo>
                                <a:lnTo>
                                  <a:pt x="11725" y="3172"/>
                                </a:lnTo>
                                <a:lnTo>
                                  <a:pt x="11725" y="0"/>
                                </a:lnTo>
                                <a:lnTo>
                                  <a:pt x="11725" y="0"/>
                                </a:lnTo>
                                <a:lnTo>
                                  <a:pt x="11725" y="0"/>
                                </a:lnTo>
                                <a:lnTo>
                                  <a:pt x="11725" y="0"/>
                                </a:lnTo>
                                <a:lnTo>
                                  <a:pt x="12459" y="6353"/>
                                </a:lnTo>
                                <a:lnTo>
                                  <a:pt x="12459" y="6353"/>
                                </a:lnTo>
                                <a:lnTo>
                                  <a:pt x="12459" y="6353"/>
                                </a:lnTo>
                                <a:lnTo>
                                  <a:pt x="12459" y="6353"/>
                                </a:lnTo>
                                <a:lnTo>
                                  <a:pt x="12459" y="6353"/>
                                </a:lnTo>
                                <a:lnTo>
                                  <a:pt x="12459" y="6353"/>
                                </a:lnTo>
                                <a:lnTo>
                                  <a:pt x="12459" y="3172"/>
                                </a:lnTo>
                                <a:lnTo>
                                  <a:pt x="12459" y="3172"/>
                                </a:lnTo>
                                <a:lnTo>
                                  <a:pt x="12459" y="6353"/>
                                </a:lnTo>
                                <a:lnTo>
                                  <a:pt x="12459" y="3172"/>
                                </a:lnTo>
                                <a:lnTo>
                                  <a:pt x="12459" y="3172"/>
                                </a:lnTo>
                                <a:lnTo>
                                  <a:pt x="12459" y="3172"/>
                                </a:lnTo>
                                <a:lnTo>
                                  <a:pt x="12459" y="3172"/>
                                </a:lnTo>
                                <a:lnTo>
                                  <a:pt x="12459" y="3172"/>
                                </a:lnTo>
                                <a:lnTo>
                                  <a:pt x="13192" y="6353"/>
                                </a:lnTo>
                                <a:lnTo>
                                  <a:pt x="13192" y="6353"/>
                                </a:lnTo>
                                <a:lnTo>
                                  <a:pt x="13192" y="6353"/>
                                </a:lnTo>
                                <a:lnTo>
                                  <a:pt x="13192" y="3172"/>
                                </a:lnTo>
                                <a:lnTo>
                                  <a:pt x="13192" y="3172"/>
                                </a:lnTo>
                                <a:lnTo>
                                  <a:pt x="13192" y="3172"/>
                                </a:lnTo>
                                <a:lnTo>
                                  <a:pt x="13192" y="3172"/>
                                </a:lnTo>
                                <a:lnTo>
                                  <a:pt x="13192" y="3172"/>
                                </a:lnTo>
                                <a:lnTo>
                                  <a:pt x="13192" y="3172"/>
                                </a:lnTo>
                                <a:lnTo>
                                  <a:pt x="13192" y="0"/>
                                </a:lnTo>
                                <a:lnTo>
                                  <a:pt x="13192" y="0"/>
                                </a:lnTo>
                                <a:lnTo>
                                  <a:pt x="13192" y="0"/>
                                </a:lnTo>
                                <a:lnTo>
                                  <a:pt x="13926" y="0"/>
                                </a:lnTo>
                                <a:lnTo>
                                  <a:pt x="13926" y="0"/>
                                </a:lnTo>
                                <a:lnTo>
                                  <a:pt x="13926" y="0"/>
                                </a:lnTo>
                                <a:lnTo>
                                  <a:pt x="13926" y="0"/>
                                </a:lnTo>
                                <a:lnTo>
                                  <a:pt x="13926" y="0"/>
                                </a:lnTo>
                                <a:lnTo>
                                  <a:pt x="13926" y="0"/>
                                </a:lnTo>
                                <a:lnTo>
                                  <a:pt x="13926" y="0"/>
                                </a:lnTo>
                                <a:lnTo>
                                  <a:pt x="13926" y="0"/>
                                </a:lnTo>
                                <a:lnTo>
                                  <a:pt x="13926" y="0"/>
                                </a:lnTo>
                                <a:lnTo>
                                  <a:pt x="13926" y="0"/>
                                </a:lnTo>
                                <a:lnTo>
                                  <a:pt x="13926" y="3172"/>
                                </a:lnTo>
                                <a:lnTo>
                                  <a:pt x="13926" y="3172"/>
                                </a:lnTo>
                                <a:lnTo>
                                  <a:pt x="14649" y="3172"/>
                                </a:lnTo>
                                <a:lnTo>
                                  <a:pt x="14649" y="6353"/>
                                </a:lnTo>
                                <a:lnTo>
                                  <a:pt x="14649" y="3172"/>
                                </a:lnTo>
                                <a:lnTo>
                                  <a:pt x="14649" y="3172"/>
                                </a:lnTo>
                                <a:lnTo>
                                  <a:pt x="14649" y="6353"/>
                                </a:lnTo>
                                <a:lnTo>
                                  <a:pt x="14649" y="3172"/>
                                </a:lnTo>
                                <a:lnTo>
                                  <a:pt x="14649" y="6353"/>
                                </a:lnTo>
                                <a:lnTo>
                                  <a:pt x="14649" y="6353"/>
                                </a:lnTo>
                                <a:lnTo>
                                  <a:pt x="14649" y="3172"/>
                                </a:lnTo>
                                <a:lnTo>
                                  <a:pt x="14649" y="3172"/>
                                </a:lnTo>
                                <a:lnTo>
                                  <a:pt x="14649" y="3172"/>
                                </a:lnTo>
                                <a:lnTo>
                                  <a:pt x="14649" y="3172"/>
                                </a:lnTo>
                                <a:lnTo>
                                  <a:pt x="15383" y="0"/>
                                </a:lnTo>
                                <a:lnTo>
                                  <a:pt x="15383" y="0"/>
                                </a:lnTo>
                                <a:lnTo>
                                  <a:pt x="15383" y="0"/>
                                </a:lnTo>
                                <a:lnTo>
                                  <a:pt x="15383" y="0"/>
                                </a:lnTo>
                                <a:lnTo>
                                  <a:pt x="15383" y="3172"/>
                                </a:lnTo>
                                <a:lnTo>
                                  <a:pt x="15383" y="3172"/>
                                </a:lnTo>
                                <a:lnTo>
                                  <a:pt x="15383" y="3172"/>
                                </a:lnTo>
                                <a:lnTo>
                                  <a:pt x="15383" y="3172"/>
                                </a:lnTo>
                                <a:lnTo>
                                  <a:pt x="15383" y="6353"/>
                                </a:lnTo>
                                <a:lnTo>
                                  <a:pt x="15383" y="6353"/>
                                </a:lnTo>
                                <a:lnTo>
                                  <a:pt x="15383" y="3172"/>
                                </a:lnTo>
                                <a:lnTo>
                                  <a:pt x="15383" y="3172"/>
                                </a:lnTo>
                                <a:lnTo>
                                  <a:pt x="15383" y="3172"/>
                                </a:lnTo>
                                <a:lnTo>
                                  <a:pt x="15383" y="3172"/>
                                </a:lnTo>
                                <a:lnTo>
                                  <a:pt x="15383" y="6353"/>
                                </a:lnTo>
                                <a:lnTo>
                                  <a:pt x="15383" y="6353"/>
                                </a:lnTo>
                                <a:lnTo>
                                  <a:pt x="15383" y="3172"/>
                                </a:lnTo>
                                <a:lnTo>
                                  <a:pt x="15383" y="3172"/>
                                </a:lnTo>
                                <a:lnTo>
                                  <a:pt x="16116" y="0"/>
                                </a:lnTo>
                                <a:lnTo>
                                  <a:pt x="16116" y="0"/>
                                </a:lnTo>
                                <a:lnTo>
                                  <a:pt x="16116" y="0"/>
                                </a:lnTo>
                                <a:lnTo>
                                  <a:pt x="16116" y="3172"/>
                                </a:lnTo>
                                <a:lnTo>
                                  <a:pt x="16116" y="6353"/>
                                </a:lnTo>
                                <a:lnTo>
                                  <a:pt x="16116" y="6353"/>
                                </a:lnTo>
                                <a:lnTo>
                                  <a:pt x="16116" y="3172"/>
                                </a:lnTo>
                                <a:lnTo>
                                  <a:pt x="16116" y="3172"/>
                                </a:lnTo>
                                <a:lnTo>
                                  <a:pt x="16116" y="3172"/>
                                </a:lnTo>
                                <a:lnTo>
                                  <a:pt x="16116" y="3172"/>
                                </a:lnTo>
                                <a:lnTo>
                                  <a:pt x="16116" y="0"/>
                                </a:lnTo>
                                <a:lnTo>
                                  <a:pt x="16116" y="0"/>
                                </a:lnTo>
                                <a:lnTo>
                                  <a:pt x="16116" y="0"/>
                                </a:lnTo>
                                <a:lnTo>
                                  <a:pt x="16116" y="0"/>
                                </a:lnTo>
                                <a:lnTo>
                                  <a:pt x="16850" y="3172"/>
                                </a:lnTo>
                                <a:lnTo>
                                  <a:pt x="16850" y="3172"/>
                                </a:lnTo>
                                <a:lnTo>
                                  <a:pt x="16850" y="0"/>
                                </a:lnTo>
                                <a:lnTo>
                                  <a:pt x="16850" y="0"/>
                                </a:lnTo>
                                <a:lnTo>
                                  <a:pt x="16850" y="3172"/>
                                </a:lnTo>
                                <a:lnTo>
                                  <a:pt x="16850" y="3172"/>
                                </a:lnTo>
                                <a:lnTo>
                                  <a:pt x="16850" y="3172"/>
                                </a:lnTo>
                                <a:lnTo>
                                  <a:pt x="16850" y="3172"/>
                                </a:lnTo>
                                <a:lnTo>
                                  <a:pt x="16850" y="3172"/>
                                </a:lnTo>
                                <a:lnTo>
                                  <a:pt x="16850" y="3172"/>
                                </a:lnTo>
                                <a:lnTo>
                                  <a:pt x="16850" y="3172"/>
                                </a:lnTo>
                                <a:lnTo>
                                  <a:pt x="16850" y="3172"/>
                                </a:lnTo>
                                <a:lnTo>
                                  <a:pt x="17583" y="3172"/>
                                </a:lnTo>
                                <a:lnTo>
                                  <a:pt x="17583" y="3172"/>
                                </a:lnTo>
                                <a:lnTo>
                                  <a:pt x="17583" y="3172"/>
                                </a:lnTo>
                                <a:lnTo>
                                  <a:pt x="17583" y="3172"/>
                                </a:lnTo>
                                <a:lnTo>
                                  <a:pt x="17583" y="0"/>
                                </a:lnTo>
                                <a:lnTo>
                                  <a:pt x="17583" y="0"/>
                                </a:lnTo>
                                <a:lnTo>
                                  <a:pt x="17583" y="0"/>
                                </a:lnTo>
                                <a:lnTo>
                                  <a:pt x="17583" y="0"/>
                                </a:lnTo>
                                <a:lnTo>
                                  <a:pt x="17583" y="3172"/>
                                </a:lnTo>
                                <a:lnTo>
                                  <a:pt x="17583" y="6353"/>
                                </a:lnTo>
                                <a:lnTo>
                                  <a:pt x="17583" y="6353"/>
                                </a:lnTo>
                                <a:lnTo>
                                  <a:pt x="17583" y="9525"/>
                                </a:lnTo>
                                <a:lnTo>
                                  <a:pt x="18317" y="9525"/>
                                </a:lnTo>
                                <a:lnTo>
                                  <a:pt x="18317" y="6353"/>
                                </a:lnTo>
                                <a:lnTo>
                                  <a:pt x="18317" y="3172"/>
                                </a:lnTo>
                                <a:lnTo>
                                  <a:pt x="18317" y="3172"/>
                                </a:lnTo>
                                <a:lnTo>
                                  <a:pt x="18317" y="3172"/>
                                </a:lnTo>
                                <a:lnTo>
                                  <a:pt x="18317" y="3172"/>
                                </a:lnTo>
                                <a:lnTo>
                                  <a:pt x="18317" y="3172"/>
                                </a:lnTo>
                                <a:lnTo>
                                  <a:pt x="18317" y="3172"/>
                                </a:lnTo>
                                <a:lnTo>
                                  <a:pt x="18317" y="6353"/>
                                </a:lnTo>
                                <a:lnTo>
                                  <a:pt x="18317" y="3172"/>
                                </a:lnTo>
                                <a:lnTo>
                                  <a:pt x="18317" y="3172"/>
                                </a:lnTo>
                                <a:lnTo>
                                  <a:pt x="18317" y="3172"/>
                                </a:lnTo>
                                <a:lnTo>
                                  <a:pt x="19050" y="3172"/>
                                </a:lnTo>
                                <a:lnTo>
                                  <a:pt x="19050" y="3172"/>
                                </a:lnTo>
                                <a:lnTo>
                                  <a:pt x="19050" y="3172"/>
                                </a:lnTo>
                                <a:lnTo>
                                  <a:pt x="19050" y="3172"/>
                                </a:lnTo>
                                <a:lnTo>
                                  <a:pt x="19050" y="3172"/>
                                </a:lnTo>
                                <a:lnTo>
                                  <a:pt x="19050" y="3172"/>
                                </a:lnTo>
                                <a:lnTo>
                                  <a:pt x="19050" y="3172"/>
                                </a:lnTo>
                                <a:lnTo>
                                  <a:pt x="19050" y="0"/>
                                </a:lnTo>
                                <a:lnTo>
                                  <a:pt x="19050" y="0"/>
                                </a:lnTo>
                                <a:lnTo>
                                  <a:pt x="19050" y="3172"/>
                                </a:lnTo>
                                <a:lnTo>
                                  <a:pt x="19050" y="3172"/>
                                </a:lnTo>
                                <a:lnTo>
                                  <a:pt x="19050" y="6353"/>
                                </a:lnTo>
                                <a:lnTo>
                                  <a:pt x="19783" y="6353"/>
                                </a:lnTo>
                                <a:lnTo>
                                  <a:pt x="19783" y="9525"/>
                                </a:lnTo>
                                <a:lnTo>
                                  <a:pt x="19783" y="9525"/>
                                </a:lnTo>
                                <a:lnTo>
                                  <a:pt x="19783" y="6353"/>
                                </a:lnTo>
                                <a:lnTo>
                                  <a:pt x="19783" y="9525"/>
                                </a:lnTo>
                                <a:lnTo>
                                  <a:pt x="19783" y="6353"/>
                                </a:lnTo>
                                <a:lnTo>
                                  <a:pt x="19783" y="3172"/>
                                </a:lnTo>
                                <a:lnTo>
                                  <a:pt x="19783" y="3172"/>
                                </a:lnTo>
                                <a:lnTo>
                                  <a:pt x="19783" y="0"/>
                                </a:lnTo>
                                <a:lnTo>
                                  <a:pt x="19783" y="0"/>
                                </a:lnTo>
                                <a:lnTo>
                                  <a:pt x="19783" y="0"/>
                                </a:lnTo>
                                <a:lnTo>
                                  <a:pt x="19783" y="3172"/>
                                </a:lnTo>
                                <a:lnTo>
                                  <a:pt x="20517" y="3172"/>
                                </a:lnTo>
                                <a:lnTo>
                                  <a:pt x="20517" y="3172"/>
                                </a:lnTo>
                                <a:lnTo>
                                  <a:pt x="20517" y="3172"/>
                                </a:lnTo>
                                <a:lnTo>
                                  <a:pt x="20517" y="0"/>
                                </a:lnTo>
                                <a:lnTo>
                                  <a:pt x="20517" y="0"/>
                                </a:lnTo>
                                <a:lnTo>
                                  <a:pt x="20517" y="3172"/>
                                </a:lnTo>
                                <a:lnTo>
                                  <a:pt x="20517" y="3172"/>
                                </a:lnTo>
                                <a:lnTo>
                                  <a:pt x="20517" y="6353"/>
                                </a:lnTo>
                                <a:lnTo>
                                  <a:pt x="20517" y="6353"/>
                                </a:lnTo>
                                <a:lnTo>
                                  <a:pt x="20517" y="0"/>
                                </a:lnTo>
                                <a:lnTo>
                                  <a:pt x="20517" y="0"/>
                                </a:lnTo>
                                <a:lnTo>
                                  <a:pt x="20517" y="0"/>
                                </a:lnTo>
                                <a:lnTo>
                                  <a:pt x="20517" y="0"/>
                                </a:lnTo>
                                <a:lnTo>
                                  <a:pt x="20517" y="0"/>
                                </a:lnTo>
                                <a:lnTo>
                                  <a:pt x="20517" y="3172"/>
                                </a:lnTo>
                                <a:lnTo>
                                  <a:pt x="20517" y="6353"/>
                                </a:lnTo>
                                <a:lnTo>
                                  <a:pt x="20517" y="6353"/>
                                </a:lnTo>
                                <a:lnTo>
                                  <a:pt x="20517" y="6353"/>
                                </a:lnTo>
                                <a:lnTo>
                                  <a:pt x="20517" y="3172"/>
                                </a:lnTo>
                                <a:lnTo>
                                  <a:pt x="20517" y="3172"/>
                                </a:lnTo>
                                <a:lnTo>
                                  <a:pt x="21250" y="3172"/>
                                </a:lnTo>
                                <a:lnTo>
                                  <a:pt x="21250" y="3172"/>
                                </a:lnTo>
                                <a:lnTo>
                                  <a:pt x="21250" y="3172"/>
                                </a:lnTo>
                                <a:lnTo>
                                  <a:pt x="21250" y="3172"/>
                                </a:lnTo>
                                <a:lnTo>
                                  <a:pt x="21250" y="3172"/>
                                </a:lnTo>
                                <a:lnTo>
                                  <a:pt x="21250" y="3172"/>
                                </a:lnTo>
                                <a:lnTo>
                                  <a:pt x="21250" y="3172"/>
                                </a:lnTo>
                                <a:lnTo>
                                  <a:pt x="21250" y="3172"/>
                                </a:lnTo>
                                <a:lnTo>
                                  <a:pt x="21250" y="3172"/>
                                </a:lnTo>
                                <a:lnTo>
                                  <a:pt x="21250" y="3172"/>
                                </a:lnTo>
                                <a:lnTo>
                                  <a:pt x="21250" y="6353"/>
                                </a:lnTo>
                                <a:lnTo>
                                  <a:pt x="21250" y="6353"/>
                                </a:lnTo>
                                <a:lnTo>
                                  <a:pt x="21984" y="6353"/>
                                </a:lnTo>
                                <a:lnTo>
                                  <a:pt x="21984" y="6353"/>
                                </a:lnTo>
                                <a:lnTo>
                                  <a:pt x="21984" y="6353"/>
                                </a:lnTo>
                                <a:lnTo>
                                  <a:pt x="21984" y="6353"/>
                                </a:lnTo>
                                <a:lnTo>
                                  <a:pt x="21984" y="6353"/>
                                </a:lnTo>
                                <a:lnTo>
                                  <a:pt x="21984" y="6353"/>
                                </a:lnTo>
                                <a:lnTo>
                                  <a:pt x="21984" y="6353"/>
                                </a:lnTo>
                                <a:lnTo>
                                  <a:pt x="21984" y="6353"/>
                                </a:lnTo>
                                <a:lnTo>
                                  <a:pt x="21984" y="9525"/>
                                </a:lnTo>
                                <a:lnTo>
                                  <a:pt x="21984" y="6353"/>
                                </a:lnTo>
                                <a:lnTo>
                                  <a:pt x="21984" y="3172"/>
                                </a:lnTo>
                                <a:lnTo>
                                  <a:pt x="21984" y="3172"/>
                                </a:lnTo>
                                <a:lnTo>
                                  <a:pt x="22717" y="3172"/>
                                </a:lnTo>
                                <a:lnTo>
                                  <a:pt x="22717" y="3172"/>
                                </a:lnTo>
                                <a:lnTo>
                                  <a:pt x="22717" y="6353"/>
                                </a:lnTo>
                                <a:lnTo>
                                  <a:pt x="22717" y="6353"/>
                                </a:lnTo>
                                <a:lnTo>
                                  <a:pt x="22717" y="3172"/>
                                </a:lnTo>
                                <a:lnTo>
                                  <a:pt x="22717" y="6353"/>
                                </a:lnTo>
                                <a:lnTo>
                                  <a:pt x="22717" y="0"/>
                                </a:lnTo>
                                <a:lnTo>
                                  <a:pt x="22717" y="3172"/>
                                </a:lnTo>
                                <a:lnTo>
                                  <a:pt x="22717" y="3172"/>
                                </a:lnTo>
                                <a:lnTo>
                                  <a:pt x="22717" y="0"/>
                                </a:lnTo>
                                <a:lnTo>
                                  <a:pt x="22717" y="3172"/>
                                </a:lnTo>
                                <a:lnTo>
                                  <a:pt x="22717" y="0"/>
                                </a:lnTo>
                                <a:lnTo>
                                  <a:pt x="23451" y="3172"/>
                                </a:lnTo>
                                <a:lnTo>
                                  <a:pt x="23451" y="6353"/>
                                </a:lnTo>
                                <a:lnTo>
                                  <a:pt x="23451" y="3172"/>
                                </a:lnTo>
                                <a:lnTo>
                                  <a:pt x="23451" y="3172"/>
                                </a:lnTo>
                                <a:lnTo>
                                  <a:pt x="23451" y="3172"/>
                                </a:lnTo>
                                <a:lnTo>
                                  <a:pt x="23451" y="0"/>
                                </a:lnTo>
                                <a:lnTo>
                                  <a:pt x="23451" y="3172"/>
                                </a:lnTo>
                                <a:lnTo>
                                  <a:pt x="23451" y="3172"/>
                                </a:lnTo>
                                <a:lnTo>
                                  <a:pt x="23451" y="3172"/>
                                </a:lnTo>
                                <a:lnTo>
                                  <a:pt x="23451" y="3172"/>
                                </a:lnTo>
                                <a:lnTo>
                                  <a:pt x="23451" y="3172"/>
                                </a:lnTo>
                                <a:lnTo>
                                  <a:pt x="23451" y="3172"/>
                                </a:lnTo>
                                <a:lnTo>
                                  <a:pt x="24174" y="6353"/>
                                </a:lnTo>
                                <a:lnTo>
                                  <a:pt x="24174" y="3172"/>
                                </a:lnTo>
                                <a:lnTo>
                                  <a:pt x="24174" y="3172"/>
                                </a:lnTo>
                                <a:lnTo>
                                  <a:pt x="24174" y="3172"/>
                                </a:lnTo>
                                <a:lnTo>
                                  <a:pt x="24174" y="3172"/>
                                </a:lnTo>
                                <a:lnTo>
                                  <a:pt x="24174" y="6353"/>
                                </a:lnTo>
                                <a:lnTo>
                                  <a:pt x="24174" y="6353"/>
                                </a:lnTo>
                                <a:lnTo>
                                  <a:pt x="24174" y="6353"/>
                                </a:lnTo>
                                <a:lnTo>
                                  <a:pt x="24174" y="3172"/>
                                </a:lnTo>
                                <a:lnTo>
                                  <a:pt x="24174" y="3172"/>
                                </a:lnTo>
                                <a:lnTo>
                                  <a:pt x="24174" y="0"/>
                                </a:lnTo>
                                <a:lnTo>
                                  <a:pt x="24174" y="3172"/>
                                </a:lnTo>
                                <a:lnTo>
                                  <a:pt x="24174" y="6353"/>
                                </a:lnTo>
                                <a:lnTo>
                                  <a:pt x="24174" y="6353"/>
                                </a:lnTo>
                                <a:lnTo>
                                  <a:pt x="24908" y="6353"/>
                                </a:lnTo>
                                <a:lnTo>
                                  <a:pt x="24908" y="6353"/>
                                </a:lnTo>
                                <a:lnTo>
                                  <a:pt x="24908" y="6353"/>
                                </a:lnTo>
                                <a:lnTo>
                                  <a:pt x="24908" y="6353"/>
                                </a:lnTo>
                                <a:lnTo>
                                  <a:pt x="24908" y="6353"/>
                                </a:lnTo>
                                <a:lnTo>
                                  <a:pt x="24908" y="3172"/>
                                </a:lnTo>
                                <a:lnTo>
                                  <a:pt x="24908" y="6353"/>
                                </a:lnTo>
                                <a:lnTo>
                                  <a:pt x="24908" y="3172"/>
                                </a:lnTo>
                                <a:lnTo>
                                  <a:pt x="24908" y="3172"/>
                                </a:lnTo>
                                <a:lnTo>
                                  <a:pt x="24908" y="6353"/>
                                </a:lnTo>
                                <a:lnTo>
                                  <a:pt x="24908" y="6353"/>
                                </a:lnTo>
                                <a:lnTo>
                                  <a:pt x="24908" y="6353"/>
                                </a:lnTo>
                                <a:lnTo>
                                  <a:pt x="24908" y="3172"/>
                                </a:lnTo>
                                <a:lnTo>
                                  <a:pt x="24908" y="3172"/>
                                </a:lnTo>
                                <a:lnTo>
                                  <a:pt x="24908" y="3172"/>
                                </a:lnTo>
                                <a:lnTo>
                                  <a:pt x="24908" y="0"/>
                                </a:lnTo>
                                <a:lnTo>
                                  <a:pt x="24908" y="3172"/>
                                </a:lnTo>
                                <a:lnTo>
                                  <a:pt x="24908" y="3172"/>
                                </a:lnTo>
                                <a:lnTo>
                                  <a:pt x="25641" y="3172"/>
                                </a:lnTo>
                                <a:lnTo>
                                  <a:pt x="25641" y="6353"/>
                                </a:lnTo>
                                <a:lnTo>
                                  <a:pt x="25641" y="3172"/>
                                </a:lnTo>
                                <a:lnTo>
                                  <a:pt x="25641" y="3172"/>
                                </a:lnTo>
                                <a:lnTo>
                                  <a:pt x="25641" y="3172"/>
                                </a:lnTo>
                                <a:lnTo>
                                  <a:pt x="25641" y="3172"/>
                                </a:lnTo>
                                <a:lnTo>
                                  <a:pt x="25641" y="3172"/>
                                </a:lnTo>
                                <a:lnTo>
                                  <a:pt x="25641" y="3172"/>
                                </a:lnTo>
                                <a:lnTo>
                                  <a:pt x="25641" y="6353"/>
                                </a:lnTo>
                                <a:lnTo>
                                  <a:pt x="25641" y="6353"/>
                                </a:lnTo>
                                <a:lnTo>
                                  <a:pt x="25641" y="3172"/>
                                </a:lnTo>
                                <a:lnTo>
                                  <a:pt x="25641" y="3172"/>
                                </a:lnTo>
                                <a:lnTo>
                                  <a:pt x="26375" y="0"/>
                                </a:lnTo>
                                <a:lnTo>
                                  <a:pt x="26375" y="0"/>
                                </a:lnTo>
                                <a:lnTo>
                                  <a:pt x="26375" y="3172"/>
                                </a:lnTo>
                                <a:lnTo>
                                  <a:pt x="26375" y="3172"/>
                                </a:lnTo>
                                <a:lnTo>
                                  <a:pt x="26375" y="3172"/>
                                </a:lnTo>
                                <a:lnTo>
                                  <a:pt x="26375" y="3172"/>
                                </a:lnTo>
                                <a:lnTo>
                                  <a:pt x="26375" y="3172"/>
                                </a:lnTo>
                                <a:lnTo>
                                  <a:pt x="26375" y="3172"/>
                                </a:lnTo>
                                <a:lnTo>
                                  <a:pt x="26375" y="3172"/>
                                </a:lnTo>
                                <a:lnTo>
                                  <a:pt x="26375" y="6353"/>
                                </a:lnTo>
                                <a:lnTo>
                                  <a:pt x="26375" y="6353"/>
                                </a:lnTo>
                                <a:lnTo>
                                  <a:pt x="26375" y="3172"/>
                                </a:lnTo>
                                <a:lnTo>
                                  <a:pt x="27108" y="6353"/>
                                </a:lnTo>
                                <a:lnTo>
                                  <a:pt x="27108" y="6353"/>
                                </a:lnTo>
                                <a:lnTo>
                                  <a:pt x="27108" y="3172"/>
                                </a:lnTo>
                                <a:lnTo>
                                  <a:pt x="27108" y="3172"/>
                                </a:lnTo>
                                <a:lnTo>
                                  <a:pt x="27108" y="0"/>
                                </a:lnTo>
                                <a:lnTo>
                                  <a:pt x="27108" y="0"/>
                                </a:lnTo>
                                <a:lnTo>
                                  <a:pt x="27108" y="0"/>
                                </a:lnTo>
                                <a:lnTo>
                                  <a:pt x="27108" y="0"/>
                                </a:lnTo>
                                <a:lnTo>
                                  <a:pt x="27108" y="3172"/>
                                </a:lnTo>
                                <a:lnTo>
                                  <a:pt x="27108" y="3172"/>
                                </a:lnTo>
                                <a:lnTo>
                                  <a:pt x="27108" y="0"/>
                                </a:lnTo>
                                <a:lnTo>
                                  <a:pt x="27108" y="3172"/>
                                </a:lnTo>
                                <a:lnTo>
                                  <a:pt x="27842" y="3172"/>
                                </a:lnTo>
                                <a:lnTo>
                                  <a:pt x="27842" y="3172"/>
                                </a:lnTo>
                                <a:lnTo>
                                  <a:pt x="27842" y="6353"/>
                                </a:lnTo>
                                <a:lnTo>
                                  <a:pt x="27842" y="6353"/>
                                </a:lnTo>
                                <a:lnTo>
                                  <a:pt x="27842" y="6353"/>
                                </a:lnTo>
                                <a:lnTo>
                                  <a:pt x="27842" y="3172"/>
                                </a:lnTo>
                                <a:lnTo>
                                  <a:pt x="27842" y="3172"/>
                                </a:lnTo>
                                <a:lnTo>
                                  <a:pt x="27842" y="3172"/>
                                </a:lnTo>
                                <a:lnTo>
                                  <a:pt x="27842" y="3172"/>
                                </a:lnTo>
                                <a:lnTo>
                                  <a:pt x="27842" y="3172"/>
                                </a:lnTo>
                                <a:lnTo>
                                  <a:pt x="27842" y="6353"/>
                                </a:lnTo>
                                <a:lnTo>
                                  <a:pt x="27842" y="3172"/>
                                </a:lnTo>
                                <a:lnTo>
                                  <a:pt x="28575" y="0"/>
                                </a:lnTo>
                                <a:lnTo>
                                  <a:pt x="28575" y="3172"/>
                                </a:lnTo>
                                <a:lnTo>
                                  <a:pt x="28575" y="3172"/>
                                </a:lnTo>
                                <a:lnTo>
                                  <a:pt x="28575" y="3172"/>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65" name="Freeform: Shape 865"/>
                        <wps:cNvSpPr/>
                        <wps:spPr>
                          <a:xfrm>
                            <a:off x="2271712" y="3910012"/>
                            <a:ext cx="28575" cy="9525"/>
                          </a:xfrm>
                          <a:custGeom>
                            <a:avLst/>
                            <a:gdLst>
                              <a:gd name="connsiteX0" fmla="*/ 0 w 28575"/>
                              <a:gd name="connsiteY0" fmla="*/ 3172 h 9525"/>
                              <a:gd name="connsiteX1" fmla="*/ 0 w 28575"/>
                              <a:gd name="connsiteY1" fmla="*/ 3172 h 9525"/>
                              <a:gd name="connsiteX2" fmla="*/ 0 w 28575"/>
                              <a:gd name="connsiteY2" fmla="*/ 6353 h 9525"/>
                              <a:gd name="connsiteX3" fmla="*/ 0 w 28575"/>
                              <a:gd name="connsiteY3" fmla="*/ 3172 h 9525"/>
                              <a:gd name="connsiteX4" fmla="*/ 0 w 28575"/>
                              <a:gd name="connsiteY4" fmla="*/ 6353 h 9525"/>
                              <a:gd name="connsiteX5" fmla="*/ 0 w 28575"/>
                              <a:gd name="connsiteY5" fmla="*/ 6353 h 9525"/>
                              <a:gd name="connsiteX6" fmla="*/ 0 w 28575"/>
                              <a:gd name="connsiteY6" fmla="*/ 3172 h 9525"/>
                              <a:gd name="connsiteX7" fmla="*/ 0 w 28575"/>
                              <a:gd name="connsiteY7" fmla="*/ 3172 h 9525"/>
                              <a:gd name="connsiteX8" fmla="*/ 0 w 28575"/>
                              <a:gd name="connsiteY8" fmla="*/ 0 h 9525"/>
                              <a:gd name="connsiteX9" fmla="*/ 0 w 28575"/>
                              <a:gd name="connsiteY9" fmla="*/ 3172 h 9525"/>
                              <a:gd name="connsiteX10" fmla="*/ 0 w 28575"/>
                              <a:gd name="connsiteY10" fmla="*/ 3172 h 9525"/>
                              <a:gd name="connsiteX11" fmla="*/ 752 w 28575"/>
                              <a:gd name="connsiteY11" fmla="*/ 6353 h 9525"/>
                              <a:gd name="connsiteX12" fmla="*/ 752 w 28575"/>
                              <a:gd name="connsiteY12" fmla="*/ 6353 h 9525"/>
                              <a:gd name="connsiteX13" fmla="*/ 752 w 28575"/>
                              <a:gd name="connsiteY13" fmla="*/ 3172 h 9525"/>
                              <a:gd name="connsiteX14" fmla="*/ 752 w 28575"/>
                              <a:gd name="connsiteY14" fmla="*/ 3172 h 9525"/>
                              <a:gd name="connsiteX15" fmla="*/ 752 w 28575"/>
                              <a:gd name="connsiteY15" fmla="*/ 6353 h 9525"/>
                              <a:gd name="connsiteX16" fmla="*/ 752 w 28575"/>
                              <a:gd name="connsiteY16" fmla="*/ 6353 h 9525"/>
                              <a:gd name="connsiteX17" fmla="*/ 752 w 28575"/>
                              <a:gd name="connsiteY17" fmla="*/ 6353 h 9525"/>
                              <a:gd name="connsiteX18" fmla="*/ 752 w 28575"/>
                              <a:gd name="connsiteY18" fmla="*/ 6353 h 9525"/>
                              <a:gd name="connsiteX19" fmla="*/ 752 w 28575"/>
                              <a:gd name="connsiteY19" fmla="*/ 3172 h 9525"/>
                              <a:gd name="connsiteX20" fmla="*/ 752 w 28575"/>
                              <a:gd name="connsiteY20" fmla="*/ 0 h 9525"/>
                              <a:gd name="connsiteX21" fmla="*/ 752 w 28575"/>
                              <a:gd name="connsiteY21" fmla="*/ 0 h 9525"/>
                              <a:gd name="connsiteX22" fmla="*/ 752 w 28575"/>
                              <a:gd name="connsiteY22" fmla="*/ 3172 h 9525"/>
                              <a:gd name="connsiteX23" fmla="*/ 1505 w 28575"/>
                              <a:gd name="connsiteY23" fmla="*/ 3172 h 9525"/>
                              <a:gd name="connsiteX24" fmla="*/ 1505 w 28575"/>
                              <a:gd name="connsiteY24" fmla="*/ 3172 h 9525"/>
                              <a:gd name="connsiteX25" fmla="*/ 1505 w 28575"/>
                              <a:gd name="connsiteY25" fmla="*/ 6353 h 9525"/>
                              <a:gd name="connsiteX26" fmla="*/ 1505 w 28575"/>
                              <a:gd name="connsiteY26" fmla="*/ 6353 h 9525"/>
                              <a:gd name="connsiteX27" fmla="*/ 1505 w 28575"/>
                              <a:gd name="connsiteY27" fmla="*/ 6353 h 9525"/>
                              <a:gd name="connsiteX28" fmla="*/ 1505 w 28575"/>
                              <a:gd name="connsiteY28" fmla="*/ 6353 h 9525"/>
                              <a:gd name="connsiteX29" fmla="*/ 1505 w 28575"/>
                              <a:gd name="connsiteY29" fmla="*/ 9525 h 9525"/>
                              <a:gd name="connsiteX30" fmla="*/ 1505 w 28575"/>
                              <a:gd name="connsiteY30" fmla="*/ 9525 h 9525"/>
                              <a:gd name="connsiteX31" fmla="*/ 1505 w 28575"/>
                              <a:gd name="connsiteY31" fmla="*/ 6353 h 9525"/>
                              <a:gd name="connsiteX32" fmla="*/ 1505 w 28575"/>
                              <a:gd name="connsiteY32" fmla="*/ 9525 h 9525"/>
                              <a:gd name="connsiteX33" fmla="*/ 1505 w 28575"/>
                              <a:gd name="connsiteY33" fmla="*/ 6353 h 9525"/>
                              <a:gd name="connsiteX34" fmla="*/ 1505 w 28575"/>
                              <a:gd name="connsiteY34" fmla="*/ 3172 h 9525"/>
                              <a:gd name="connsiteX35" fmla="*/ 1505 w 28575"/>
                              <a:gd name="connsiteY35" fmla="*/ 6353 h 9525"/>
                              <a:gd name="connsiteX36" fmla="*/ 1505 w 28575"/>
                              <a:gd name="connsiteY36" fmla="*/ 3172 h 9525"/>
                              <a:gd name="connsiteX37" fmla="*/ 1505 w 28575"/>
                              <a:gd name="connsiteY37" fmla="*/ 3172 h 9525"/>
                              <a:gd name="connsiteX38" fmla="*/ 1505 w 28575"/>
                              <a:gd name="connsiteY38" fmla="*/ 6353 h 9525"/>
                              <a:gd name="connsiteX39" fmla="*/ 1505 w 28575"/>
                              <a:gd name="connsiteY39" fmla="*/ 6353 h 9525"/>
                              <a:gd name="connsiteX40" fmla="*/ 1505 w 28575"/>
                              <a:gd name="connsiteY40" fmla="*/ 6353 h 9525"/>
                              <a:gd name="connsiteX41" fmla="*/ 2257 w 28575"/>
                              <a:gd name="connsiteY41" fmla="*/ 6353 h 9525"/>
                              <a:gd name="connsiteX42" fmla="*/ 2257 w 28575"/>
                              <a:gd name="connsiteY42" fmla="*/ 6353 h 9525"/>
                              <a:gd name="connsiteX43" fmla="*/ 2257 w 28575"/>
                              <a:gd name="connsiteY43" fmla="*/ 6353 h 9525"/>
                              <a:gd name="connsiteX44" fmla="*/ 2257 w 28575"/>
                              <a:gd name="connsiteY44" fmla="*/ 6353 h 9525"/>
                              <a:gd name="connsiteX45" fmla="*/ 2257 w 28575"/>
                              <a:gd name="connsiteY45" fmla="*/ 3172 h 9525"/>
                              <a:gd name="connsiteX46" fmla="*/ 2257 w 28575"/>
                              <a:gd name="connsiteY46" fmla="*/ 0 h 9525"/>
                              <a:gd name="connsiteX47" fmla="*/ 2257 w 28575"/>
                              <a:gd name="connsiteY47" fmla="*/ 0 h 9525"/>
                              <a:gd name="connsiteX48" fmla="*/ 2257 w 28575"/>
                              <a:gd name="connsiteY48" fmla="*/ 0 h 9525"/>
                              <a:gd name="connsiteX49" fmla="*/ 2257 w 28575"/>
                              <a:gd name="connsiteY49" fmla="*/ 0 h 9525"/>
                              <a:gd name="connsiteX50" fmla="*/ 2257 w 28575"/>
                              <a:gd name="connsiteY50" fmla="*/ 3172 h 9525"/>
                              <a:gd name="connsiteX51" fmla="*/ 2257 w 28575"/>
                              <a:gd name="connsiteY51" fmla="*/ 0 h 9525"/>
                              <a:gd name="connsiteX52" fmla="*/ 2257 w 28575"/>
                              <a:gd name="connsiteY52" fmla="*/ 3172 h 9525"/>
                              <a:gd name="connsiteX53" fmla="*/ 3010 w 28575"/>
                              <a:gd name="connsiteY53" fmla="*/ 3172 h 9525"/>
                              <a:gd name="connsiteX54" fmla="*/ 3010 w 28575"/>
                              <a:gd name="connsiteY54" fmla="*/ 3172 h 9525"/>
                              <a:gd name="connsiteX55" fmla="*/ 3010 w 28575"/>
                              <a:gd name="connsiteY55" fmla="*/ 0 h 9525"/>
                              <a:gd name="connsiteX56" fmla="*/ 3010 w 28575"/>
                              <a:gd name="connsiteY56" fmla="*/ 0 h 9525"/>
                              <a:gd name="connsiteX57" fmla="*/ 3010 w 28575"/>
                              <a:gd name="connsiteY57" fmla="*/ 3172 h 9525"/>
                              <a:gd name="connsiteX58" fmla="*/ 3010 w 28575"/>
                              <a:gd name="connsiteY58" fmla="*/ 0 h 9525"/>
                              <a:gd name="connsiteX59" fmla="*/ 3010 w 28575"/>
                              <a:gd name="connsiteY59" fmla="*/ 3172 h 9525"/>
                              <a:gd name="connsiteX60" fmla="*/ 3010 w 28575"/>
                              <a:gd name="connsiteY60" fmla="*/ 3172 h 9525"/>
                              <a:gd name="connsiteX61" fmla="*/ 3010 w 28575"/>
                              <a:gd name="connsiteY61" fmla="*/ 0 h 9525"/>
                              <a:gd name="connsiteX62" fmla="*/ 3010 w 28575"/>
                              <a:gd name="connsiteY62" fmla="*/ 3172 h 9525"/>
                              <a:gd name="connsiteX63" fmla="*/ 3010 w 28575"/>
                              <a:gd name="connsiteY63" fmla="*/ 6353 h 9525"/>
                              <a:gd name="connsiteX64" fmla="*/ 3010 w 28575"/>
                              <a:gd name="connsiteY64" fmla="*/ 3172 h 9525"/>
                              <a:gd name="connsiteX65" fmla="*/ 3762 w 28575"/>
                              <a:gd name="connsiteY65" fmla="*/ 6353 h 9525"/>
                              <a:gd name="connsiteX66" fmla="*/ 3762 w 28575"/>
                              <a:gd name="connsiteY66" fmla="*/ 6353 h 9525"/>
                              <a:gd name="connsiteX67" fmla="*/ 3762 w 28575"/>
                              <a:gd name="connsiteY67" fmla="*/ 6353 h 9525"/>
                              <a:gd name="connsiteX68" fmla="*/ 3762 w 28575"/>
                              <a:gd name="connsiteY68" fmla="*/ 6353 h 9525"/>
                              <a:gd name="connsiteX69" fmla="*/ 3762 w 28575"/>
                              <a:gd name="connsiteY69" fmla="*/ 3172 h 9525"/>
                              <a:gd name="connsiteX70" fmla="*/ 3762 w 28575"/>
                              <a:gd name="connsiteY70" fmla="*/ 3172 h 9525"/>
                              <a:gd name="connsiteX71" fmla="*/ 3762 w 28575"/>
                              <a:gd name="connsiteY71" fmla="*/ 3172 h 9525"/>
                              <a:gd name="connsiteX72" fmla="*/ 3762 w 28575"/>
                              <a:gd name="connsiteY72" fmla="*/ 6353 h 9525"/>
                              <a:gd name="connsiteX73" fmla="*/ 3762 w 28575"/>
                              <a:gd name="connsiteY73" fmla="*/ 6353 h 9525"/>
                              <a:gd name="connsiteX74" fmla="*/ 3762 w 28575"/>
                              <a:gd name="connsiteY74" fmla="*/ 6353 h 9525"/>
                              <a:gd name="connsiteX75" fmla="*/ 3762 w 28575"/>
                              <a:gd name="connsiteY75" fmla="*/ 6353 h 9525"/>
                              <a:gd name="connsiteX76" fmla="*/ 3762 w 28575"/>
                              <a:gd name="connsiteY76" fmla="*/ 6353 h 9525"/>
                              <a:gd name="connsiteX77" fmla="*/ 3762 w 28575"/>
                              <a:gd name="connsiteY77" fmla="*/ 6353 h 9525"/>
                              <a:gd name="connsiteX78" fmla="*/ 3762 w 28575"/>
                              <a:gd name="connsiteY78" fmla="*/ 3172 h 9525"/>
                              <a:gd name="connsiteX79" fmla="*/ 4515 w 28575"/>
                              <a:gd name="connsiteY79" fmla="*/ 6353 h 9525"/>
                              <a:gd name="connsiteX80" fmla="*/ 4515 w 28575"/>
                              <a:gd name="connsiteY80" fmla="*/ 6353 h 9525"/>
                              <a:gd name="connsiteX81" fmla="*/ 4515 w 28575"/>
                              <a:gd name="connsiteY81" fmla="*/ 3172 h 9525"/>
                              <a:gd name="connsiteX82" fmla="*/ 4515 w 28575"/>
                              <a:gd name="connsiteY82" fmla="*/ 3172 h 9525"/>
                              <a:gd name="connsiteX83" fmla="*/ 4515 w 28575"/>
                              <a:gd name="connsiteY83" fmla="*/ 3172 h 9525"/>
                              <a:gd name="connsiteX84" fmla="*/ 4515 w 28575"/>
                              <a:gd name="connsiteY84" fmla="*/ 3172 h 9525"/>
                              <a:gd name="connsiteX85" fmla="*/ 4515 w 28575"/>
                              <a:gd name="connsiteY85" fmla="*/ 3172 h 9525"/>
                              <a:gd name="connsiteX86" fmla="*/ 4515 w 28575"/>
                              <a:gd name="connsiteY86" fmla="*/ 3172 h 9525"/>
                              <a:gd name="connsiteX87" fmla="*/ 4515 w 28575"/>
                              <a:gd name="connsiteY87" fmla="*/ 3172 h 9525"/>
                              <a:gd name="connsiteX88" fmla="*/ 4515 w 28575"/>
                              <a:gd name="connsiteY88" fmla="*/ 0 h 9525"/>
                              <a:gd name="connsiteX89" fmla="*/ 4515 w 28575"/>
                              <a:gd name="connsiteY89" fmla="*/ 0 h 9525"/>
                              <a:gd name="connsiteX90" fmla="*/ 4515 w 28575"/>
                              <a:gd name="connsiteY90" fmla="*/ 0 h 9525"/>
                              <a:gd name="connsiteX91" fmla="*/ 5267 w 28575"/>
                              <a:gd name="connsiteY91" fmla="*/ 0 h 9525"/>
                              <a:gd name="connsiteX92" fmla="*/ 5267 w 28575"/>
                              <a:gd name="connsiteY92" fmla="*/ 0 h 9525"/>
                              <a:gd name="connsiteX93" fmla="*/ 5267 w 28575"/>
                              <a:gd name="connsiteY93" fmla="*/ 3172 h 9525"/>
                              <a:gd name="connsiteX94" fmla="*/ 5267 w 28575"/>
                              <a:gd name="connsiteY94" fmla="*/ 3172 h 9525"/>
                              <a:gd name="connsiteX95" fmla="*/ 5267 w 28575"/>
                              <a:gd name="connsiteY95" fmla="*/ 3172 h 9525"/>
                              <a:gd name="connsiteX96" fmla="*/ 5267 w 28575"/>
                              <a:gd name="connsiteY96" fmla="*/ 3172 h 9525"/>
                              <a:gd name="connsiteX97" fmla="*/ 5267 w 28575"/>
                              <a:gd name="connsiteY97" fmla="*/ 3172 h 9525"/>
                              <a:gd name="connsiteX98" fmla="*/ 5267 w 28575"/>
                              <a:gd name="connsiteY98" fmla="*/ 3172 h 9525"/>
                              <a:gd name="connsiteX99" fmla="*/ 5267 w 28575"/>
                              <a:gd name="connsiteY99" fmla="*/ 3172 h 9525"/>
                              <a:gd name="connsiteX100" fmla="*/ 5267 w 28575"/>
                              <a:gd name="connsiteY100" fmla="*/ 3172 h 9525"/>
                              <a:gd name="connsiteX101" fmla="*/ 5267 w 28575"/>
                              <a:gd name="connsiteY101" fmla="*/ 6353 h 9525"/>
                              <a:gd name="connsiteX102" fmla="*/ 5267 w 28575"/>
                              <a:gd name="connsiteY102" fmla="*/ 3172 h 9525"/>
                              <a:gd name="connsiteX103" fmla="*/ 6020 w 28575"/>
                              <a:gd name="connsiteY103" fmla="*/ 3172 h 9525"/>
                              <a:gd name="connsiteX104" fmla="*/ 6020 w 28575"/>
                              <a:gd name="connsiteY104" fmla="*/ 3172 h 9525"/>
                              <a:gd name="connsiteX105" fmla="*/ 6020 w 28575"/>
                              <a:gd name="connsiteY105" fmla="*/ 3172 h 9525"/>
                              <a:gd name="connsiteX106" fmla="*/ 6020 w 28575"/>
                              <a:gd name="connsiteY106" fmla="*/ 6353 h 9525"/>
                              <a:gd name="connsiteX107" fmla="*/ 6020 w 28575"/>
                              <a:gd name="connsiteY107" fmla="*/ 6353 h 9525"/>
                              <a:gd name="connsiteX108" fmla="*/ 6020 w 28575"/>
                              <a:gd name="connsiteY108" fmla="*/ 6353 h 9525"/>
                              <a:gd name="connsiteX109" fmla="*/ 6020 w 28575"/>
                              <a:gd name="connsiteY109" fmla="*/ 3172 h 9525"/>
                              <a:gd name="connsiteX110" fmla="*/ 6020 w 28575"/>
                              <a:gd name="connsiteY110" fmla="*/ 3172 h 9525"/>
                              <a:gd name="connsiteX111" fmla="*/ 6020 w 28575"/>
                              <a:gd name="connsiteY111" fmla="*/ 3172 h 9525"/>
                              <a:gd name="connsiteX112" fmla="*/ 6020 w 28575"/>
                              <a:gd name="connsiteY112" fmla="*/ 0 h 9525"/>
                              <a:gd name="connsiteX113" fmla="*/ 6020 w 28575"/>
                              <a:gd name="connsiteY113" fmla="*/ 3172 h 9525"/>
                              <a:gd name="connsiteX114" fmla="*/ 6020 w 28575"/>
                              <a:gd name="connsiteY114" fmla="*/ 3172 h 9525"/>
                              <a:gd name="connsiteX115" fmla="*/ 6020 w 28575"/>
                              <a:gd name="connsiteY115" fmla="*/ 3172 h 9525"/>
                              <a:gd name="connsiteX116" fmla="*/ 6020 w 28575"/>
                              <a:gd name="connsiteY116" fmla="*/ 6353 h 9525"/>
                              <a:gd name="connsiteX117" fmla="*/ 6020 w 28575"/>
                              <a:gd name="connsiteY117" fmla="*/ 3172 h 9525"/>
                              <a:gd name="connsiteX118" fmla="*/ 6020 w 28575"/>
                              <a:gd name="connsiteY118" fmla="*/ 0 h 9525"/>
                              <a:gd name="connsiteX119" fmla="*/ 6020 w 28575"/>
                              <a:gd name="connsiteY119" fmla="*/ 0 h 9525"/>
                              <a:gd name="connsiteX120" fmla="*/ 6020 w 28575"/>
                              <a:gd name="connsiteY120" fmla="*/ 0 h 9525"/>
                              <a:gd name="connsiteX121" fmla="*/ 6772 w 28575"/>
                              <a:gd name="connsiteY121" fmla="*/ 0 h 9525"/>
                              <a:gd name="connsiteX122" fmla="*/ 6772 w 28575"/>
                              <a:gd name="connsiteY122" fmla="*/ 0 h 9525"/>
                              <a:gd name="connsiteX123" fmla="*/ 6772 w 28575"/>
                              <a:gd name="connsiteY123" fmla="*/ 0 h 9525"/>
                              <a:gd name="connsiteX124" fmla="*/ 6772 w 28575"/>
                              <a:gd name="connsiteY124" fmla="*/ 3172 h 9525"/>
                              <a:gd name="connsiteX125" fmla="*/ 6772 w 28575"/>
                              <a:gd name="connsiteY125" fmla="*/ 3172 h 9525"/>
                              <a:gd name="connsiteX126" fmla="*/ 6772 w 28575"/>
                              <a:gd name="connsiteY126" fmla="*/ 6353 h 9525"/>
                              <a:gd name="connsiteX127" fmla="*/ 6772 w 28575"/>
                              <a:gd name="connsiteY127" fmla="*/ 6353 h 9525"/>
                              <a:gd name="connsiteX128" fmla="*/ 6772 w 28575"/>
                              <a:gd name="connsiteY128" fmla="*/ 6353 h 9525"/>
                              <a:gd name="connsiteX129" fmla="*/ 6772 w 28575"/>
                              <a:gd name="connsiteY129" fmla="*/ 6353 h 9525"/>
                              <a:gd name="connsiteX130" fmla="*/ 6772 w 28575"/>
                              <a:gd name="connsiteY130" fmla="*/ 3172 h 9525"/>
                              <a:gd name="connsiteX131" fmla="*/ 6772 w 28575"/>
                              <a:gd name="connsiteY131" fmla="*/ 3172 h 9525"/>
                              <a:gd name="connsiteX132" fmla="*/ 6772 w 28575"/>
                              <a:gd name="connsiteY132" fmla="*/ 3172 h 9525"/>
                              <a:gd name="connsiteX133" fmla="*/ 7515 w 28575"/>
                              <a:gd name="connsiteY133" fmla="*/ 3172 h 9525"/>
                              <a:gd name="connsiteX134" fmla="*/ 7515 w 28575"/>
                              <a:gd name="connsiteY134" fmla="*/ 3172 h 9525"/>
                              <a:gd name="connsiteX135" fmla="*/ 7515 w 28575"/>
                              <a:gd name="connsiteY135" fmla="*/ 3172 h 9525"/>
                              <a:gd name="connsiteX136" fmla="*/ 7515 w 28575"/>
                              <a:gd name="connsiteY136" fmla="*/ 3172 h 9525"/>
                              <a:gd name="connsiteX137" fmla="*/ 7515 w 28575"/>
                              <a:gd name="connsiteY137" fmla="*/ 3172 h 9525"/>
                              <a:gd name="connsiteX138" fmla="*/ 7515 w 28575"/>
                              <a:gd name="connsiteY138" fmla="*/ 6353 h 9525"/>
                              <a:gd name="connsiteX139" fmla="*/ 7515 w 28575"/>
                              <a:gd name="connsiteY139" fmla="*/ 6353 h 9525"/>
                              <a:gd name="connsiteX140" fmla="*/ 7515 w 28575"/>
                              <a:gd name="connsiteY140" fmla="*/ 6353 h 9525"/>
                              <a:gd name="connsiteX141" fmla="*/ 7515 w 28575"/>
                              <a:gd name="connsiteY141" fmla="*/ 3172 h 9525"/>
                              <a:gd name="connsiteX142" fmla="*/ 7515 w 28575"/>
                              <a:gd name="connsiteY142" fmla="*/ 3172 h 9525"/>
                              <a:gd name="connsiteX143" fmla="*/ 7515 w 28575"/>
                              <a:gd name="connsiteY143" fmla="*/ 0 h 9525"/>
                              <a:gd name="connsiteX144" fmla="*/ 7515 w 28575"/>
                              <a:gd name="connsiteY144" fmla="*/ 0 h 9525"/>
                              <a:gd name="connsiteX145" fmla="*/ 7515 w 28575"/>
                              <a:gd name="connsiteY145" fmla="*/ 3172 h 9525"/>
                              <a:gd name="connsiteX146" fmla="*/ 7515 w 28575"/>
                              <a:gd name="connsiteY146" fmla="*/ 3172 h 9525"/>
                              <a:gd name="connsiteX147" fmla="*/ 8268 w 28575"/>
                              <a:gd name="connsiteY147" fmla="*/ 6353 h 9525"/>
                              <a:gd name="connsiteX148" fmla="*/ 8268 w 28575"/>
                              <a:gd name="connsiteY148" fmla="*/ 9525 h 9525"/>
                              <a:gd name="connsiteX149" fmla="*/ 8268 w 28575"/>
                              <a:gd name="connsiteY149" fmla="*/ 6353 h 9525"/>
                              <a:gd name="connsiteX150" fmla="*/ 8268 w 28575"/>
                              <a:gd name="connsiteY150" fmla="*/ 3172 h 9525"/>
                              <a:gd name="connsiteX151" fmla="*/ 8268 w 28575"/>
                              <a:gd name="connsiteY151" fmla="*/ 3172 h 9525"/>
                              <a:gd name="connsiteX152" fmla="*/ 8268 w 28575"/>
                              <a:gd name="connsiteY152" fmla="*/ 3172 h 9525"/>
                              <a:gd name="connsiteX153" fmla="*/ 8268 w 28575"/>
                              <a:gd name="connsiteY153" fmla="*/ 3172 h 9525"/>
                              <a:gd name="connsiteX154" fmla="*/ 8268 w 28575"/>
                              <a:gd name="connsiteY154" fmla="*/ 6353 h 9525"/>
                              <a:gd name="connsiteX155" fmla="*/ 8268 w 28575"/>
                              <a:gd name="connsiteY155" fmla="*/ 6353 h 9525"/>
                              <a:gd name="connsiteX156" fmla="*/ 8268 w 28575"/>
                              <a:gd name="connsiteY156" fmla="*/ 6353 h 9525"/>
                              <a:gd name="connsiteX157" fmla="*/ 8268 w 28575"/>
                              <a:gd name="connsiteY157" fmla="*/ 3172 h 9525"/>
                              <a:gd name="connsiteX158" fmla="*/ 8268 w 28575"/>
                              <a:gd name="connsiteY158" fmla="*/ 3172 h 9525"/>
                              <a:gd name="connsiteX159" fmla="*/ 9020 w 28575"/>
                              <a:gd name="connsiteY159" fmla="*/ 0 h 9525"/>
                              <a:gd name="connsiteX160" fmla="*/ 9020 w 28575"/>
                              <a:gd name="connsiteY160" fmla="*/ 0 h 9525"/>
                              <a:gd name="connsiteX161" fmla="*/ 9020 w 28575"/>
                              <a:gd name="connsiteY161" fmla="*/ 0 h 9525"/>
                              <a:gd name="connsiteX162" fmla="*/ 9020 w 28575"/>
                              <a:gd name="connsiteY162" fmla="*/ 0 h 9525"/>
                              <a:gd name="connsiteX163" fmla="*/ 9020 w 28575"/>
                              <a:gd name="connsiteY163" fmla="*/ 3172 h 9525"/>
                              <a:gd name="connsiteX164" fmla="*/ 9020 w 28575"/>
                              <a:gd name="connsiteY164" fmla="*/ 3172 h 9525"/>
                              <a:gd name="connsiteX165" fmla="*/ 9020 w 28575"/>
                              <a:gd name="connsiteY165" fmla="*/ 3172 h 9525"/>
                              <a:gd name="connsiteX166" fmla="*/ 9020 w 28575"/>
                              <a:gd name="connsiteY166" fmla="*/ 3172 h 9525"/>
                              <a:gd name="connsiteX167" fmla="*/ 9020 w 28575"/>
                              <a:gd name="connsiteY167" fmla="*/ 6353 h 9525"/>
                              <a:gd name="connsiteX168" fmla="*/ 9020 w 28575"/>
                              <a:gd name="connsiteY168" fmla="*/ 3172 h 9525"/>
                              <a:gd name="connsiteX169" fmla="*/ 9020 w 28575"/>
                              <a:gd name="connsiteY169" fmla="*/ 6353 h 9525"/>
                              <a:gd name="connsiteX170" fmla="*/ 9020 w 28575"/>
                              <a:gd name="connsiteY170" fmla="*/ 6353 h 9525"/>
                              <a:gd name="connsiteX171" fmla="*/ 9773 w 28575"/>
                              <a:gd name="connsiteY171" fmla="*/ 6353 h 9525"/>
                              <a:gd name="connsiteX172" fmla="*/ 9773 w 28575"/>
                              <a:gd name="connsiteY172" fmla="*/ 6353 h 9525"/>
                              <a:gd name="connsiteX173" fmla="*/ 9773 w 28575"/>
                              <a:gd name="connsiteY173" fmla="*/ 6353 h 9525"/>
                              <a:gd name="connsiteX174" fmla="*/ 9773 w 28575"/>
                              <a:gd name="connsiteY174" fmla="*/ 6353 h 9525"/>
                              <a:gd name="connsiteX175" fmla="*/ 9773 w 28575"/>
                              <a:gd name="connsiteY175" fmla="*/ 3172 h 9525"/>
                              <a:gd name="connsiteX176" fmla="*/ 9773 w 28575"/>
                              <a:gd name="connsiteY176" fmla="*/ 3172 h 9525"/>
                              <a:gd name="connsiteX177" fmla="*/ 9773 w 28575"/>
                              <a:gd name="connsiteY177" fmla="*/ 3172 h 9525"/>
                              <a:gd name="connsiteX178" fmla="*/ 9773 w 28575"/>
                              <a:gd name="connsiteY178" fmla="*/ 3172 h 9525"/>
                              <a:gd name="connsiteX179" fmla="*/ 9773 w 28575"/>
                              <a:gd name="connsiteY179" fmla="*/ 3172 h 9525"/>
                              <a:gd name="connsiteX180" fmla="*/ 9773 w 28575"/>
                              <a:gd name="connsiteY180" fmla="*/ 3172 h 9525"/>
                              <a:gd name="connsiteX181" fmla="*/ 9773 w 28575"/>
                              <a:gd name="connsiteY181" fmla="*/ 0 h 9525"/>
                              <a:gd name="connsiteX182" fmla="*/ 9773 w 28575"/>
                              <a:gd name="connsiteY182" fmla="*/ 0 h 9525"/>
                              <a:gd name="connsiteX183" fmla="*/ 10525 w 28575"/>
                              <a:gd name="connsiteY183" fmla="*/ 3172 h 9525"/>
                              <a:gd name="connsiteX184" fmla="*/ 10525 w 28575"/>
                              <a:gd name="connsiteY184" fmla="*/ 3172 h 9525"/>
                              <a:gd name="connsiteX185" fmla="*/ 10525 w 28575"/>
                              <a:gd name="connsiteY185" fmla="*/ 6353 h 9525"/>
                              <a:gd name="connsiteX186" fmla="*/ 10525 w 28575"/>
                              <a:gd name="connsiteY186" fmla="*/ 6353 h 9525"/>
                              <a:gd name="connsiteX187" fmla="*/ 10525 w 28575"/>
                              <a:gd name="connsiteY187" fmla="*/ 6353 h 9525"/>
                              <a:gd name="connsiteX188" fmla="*/ 10525 w 28575"/>
                              <a:gd name="connsiteY188" fmla="*/ 6353 h 9525"/>
                              <a:gd name="connsiteX189" fmla="*/ 10525 w 28575"/>
                              <a:gd name="connsiteY189" fmla="*/ 6353 h 9525"/>
                              <a:gd name="connsiteX190" fmla="*/ 10525 w 28575"/>
                              <a:gd name="connsiteY190" fmla="*/ 6353 h 9525"/>
                              <a:gd name="connsiteX191" fmla="*/ 10525 w 28575"/>
                              <a:gd name="connsiteY191" fmla="*/ 6353 h 9525"/>
                              <a:gd name="connsiteX192" fmla="*/ 10525 w 28575"/>
                              <a:gd name="connsiteY192" fmla="*/ 6353 h 9525"/>
                              <a:gd name="connsiteX193" fmla="*/ 10525 w 28575"/>
                              <a:gd name="connsiteY193" fmla="*/ 3172 h 9525"/>
                              <a:gd name="connsiteX194" fmla="*/ 10525 w 28575"/>
                              <a:gd name="connsiteY194" fmla="*/ 0 h 9525"/>
                              <a:gd name="connsiteX195" fmla="*/ 10525 w 28575"/>
                              <a:gd name="connsiteY195" fmla="*/ 0 h 9525"/>
                              <a:gd name="connsiteX196" fmla="*/ 10525 w 28575"/>
                              <a:gd name="connsiteY196" fmla="*/ 0 h 9525"/>
                              <a:gd name="connsiteX197" fmla="*/ 10525 w 28575"/>
                              <a:gd name="connsiteY197" fmla="*/ 0 h 9525"/>
                              <a:gd name="connsiteX198" fmla="*/ 10525 w 28575"/>
                              <a:gd name="connsiteY198" fmla="*/ 0 h 9525"/>
                              <a:gd name="connsiteX199" fmla="*/ 10525 w 28575"/>
                              <a:gd name="connsiteY199" fmla="*/ 0 h 9525"/>
                              <a:gd name="connsiteX200" fmla="*/ 10525 w 28575"/>
                              <a:gd name="connsiteY200" fmla="*/ 3172 h 9525"/>
                              <a:gd name="connsiteX201" fmla="*/ 11278 w 28575"/>
                              <a:gd name="connsiteY201" fmla="*/ 6353 h 9525"/>
                              <a:gd name="connsiteX202" fmla="*/ 11278 w 28575"/>
                              <a:gd name="connsiteY202" fmla="*/ 6353 h 9525"/>
                              <a:gd name="connsiteX203" fmla="*/ 11278 w 28575"/>
                              <a:gd name="connsiteY203" fmla="*/ 9525 h 9525"/>
                              <a:gd name="connsiteX204" fmla="*/ 11278 w 28575"/>
                              <a:gd name="connsiteY204" fmla="*/ 6353 h 9525"/>
                              <a:gd name="connsiteX205" fmla="*/ 11278 w 28575"/>
                              <a:gd name="connsiteY205" fmla="*/ 6353 h 9525"/>
                              <a:gd name="connsiteX206" fmla="*/ 11278 w 28575"/>
                              <a:gd name="connsiteY206" fmla="*/ 3172 h 9525"/>
                              <a:gd name="connsiteX207" fmla="*/ 11278 w 28575"/>
                              <a:gd name="connsiteY207" fmla="*/ 0 h 9525"/>
                              <a:gd name="connsiteX208" fmla="*/ 11278 w 28575"/>
                              <a:gd name="connsiteY208" fmla="*/ 0 h 9525"/>
                              <a:gd name="connsiteX209" fmla="*/ 11278 w 28575"/>
                              <a:gd name="connsiteY209" fmla="*/ 0 h 9525"/>
                              <a:gd name="connsiteX210" fmla="*/ 11278 w 28575"/>
                              <a:gd name="connsiteY210" fmla="*/ 3172 h 9525"/>
                              <a:gd name="connsiteX211" fmla="*/ 11278 w 28575"/>
                              <a:gd name="connsiteY211" fmla="*/ 3172 h 9525"/>
                              <a:gd name="connsiteX212" fmla="*/ 11278 w 28575"/>
                              <a:gd name="connsiteY212" fmla="*/ 3172 h 9525"/>
                              <a:gd name="connsiteX213" fmla="*/ 11278 w 28575"/>
                              <a:gd name="connsiteY213" fmla="*/ 6353 h 9525"/>
                              <a:gd name="connsiteX214" fmla="*/ 11278 w 28575"/>
                              <a:gd name="connsiteY214" fmla="*/ 6353 h 9525"/>
                              <a:gd name="connsiteX215" fmla="*/ 12030 w 28575"/>
                              <a:gd name="connsiteY215" fmla="*/ 6353 h 9525"/>
                              <a:gd name="connsiteX216" fmla="*/ 12030 w 28575"/>
                              <a:gd name="connsiteY216" fmla="*/ 3172 h 9525"/>
                              <a:gd name="connsiteX217" fmla="*/ 12030 w 28575"/>
                              <a:gd name="connsiteY217" fmla="*/ 3172 h 9525"/>
                              <a:gd name="connsiteX218" fmla="*/ 12030 w 28575"/>
                              <a:gd name="connsiteY218" fmla="*/ 0 h 9525"/>
                              <a:gd name="connsiteX219" fmla="*/ 12030 w 28575"/>
                              <a:gd name="connsiteY219" fmla="*/ 0 h 9525"/>
                              <a:gd name="connsiteX220" fmla="*/ 12030 w 28575"/>
                              <a:gd name="connsiteY220" fmla="*/ 3172 h 9525"/>
                              <a:gd name="connsiteX221" fmla="*/ 12030 w 28575"/>
                              <a:gd name="connsiteY221" fmla="*/ 6353 h 9525"/>
                              <a:gd name="connsiteX222" fmla="*/ 12030 w 28575"/>
                              <a:gd name="connsiteY222" fmla="*/ 6353 h 9525"/>
                              <a:gd name="connsiteX223" fmla="*/ 12030 w 28575"/>
                              <a:gd name="connsiteY223" fmla="*/ 6353 h 9525"/>
                              <a:gd name="connsiteX224" fmla="*/ 12030 w 28575"/>
                              <a:gd name="connsiteY224" fmla="*/ 6353 h 9525"/>
                              <a:gd name="connsiteX225" fmla="*/ 12030 w 28575"/>
                              <a:gd name="connsiteY225" fmla="*/ 6353 h 9525"/>
                              <a:gd name="connsiteX226" fmla="*/ 12030 w 28575"/>
                              <a:gd name="connsiteY226" fmla="*/ 6353 h 9525"/>
                              <a:gd name="connsiteX227" fmla="*/ 12783 w 28575"/>
                              <a:gd name="connsiteY227" fmla="*/ 6353 h 9525"/>
                              <a:gd name="connsiteX228" fmla="*/ 12783 w 28575"/>
                              <a:gd name="connsiteY228" fmla="*/ 3172 h 9525"/>
                              <a:gd name="connsiteX229" fmla="*/ 12783 w 28575"/>
                              <a:gd name="connsiteY229" fmla="*/ 3172 h 9525"/>
                              <a:gd name="connsiteX230" fmla="*/ 12783 w 28575"/>
                              <a:gd name="connsiteY230" fmla="*/ 3172 h 9525"/>
                              <a:gd name="connsiteX231" fmla="*/ 12783 w 28575"/>
                              <a:gd name="connsiteY231" fmla="*/ 3172 h 9525"/>
                              <a:gd name="connsiteX232" fmla="*/ 12783 w 28575"/>
                              <a:gd name="connsiteY232" fmla="*/ 3172 h 9525"/>
                              <a:gd name="connsiteX233" fmla="*/ 12783 w 28575"/>
                              <a:gd name="connsiteY233" fmla="*/ 3172 h 9525"/>
                              <a:gd name="connsiteX234" fmla="*/ 12783 w 28575"/>
                              <a:gd name="connsiteY234" fmla="*/ 3172 h 9525"/>
                              <a:gd name="connsiteX235" fmla="*/ 12783 w 28575"/>
                              <a:gd name="connsiteY235" fmla="*/ 3172 h 9525"/>
                              <a:gd name="connsiteX236" fmla="*/ 12783 w 28575"/>
                              <a:gd name="connsiteY236" fmla="*/ 3172 h 9525"/>
                              <a:gd name="connsiteX237" fmla="*/ 12783 w 28575"/>
                              <a:gd name="connsiteY237" fmla="*/ 6353 h 9525"/>
                              <a:gd name="connsiteX238" fmla="*/ 12783 w 28575"/>
                              <a:gd name="connsiteY238" fmla="*/ 6353 h 9525"/>
                              <a:gd name="connsiteX239" fmla="*/ 13535 w 28575"/>
                              <a:gd name="connsiteY239" fmla="*/ 3172 h 9525"/>
                              <a:gd name="connsiteX240" fmla="*/ 13535 w 28575"/>
                              <a:gd name="connsiteY240" fmla="*/ 6353 h 9525"/>
                              <a:gd name="connsiteX241" fmla="*/ 13535 w 28575"/>
                              <a:gd name="connsiteY241" fmla="*/ 3172 h 9525"/>
                              <a:gd name="connsiteX242" fmla="*/ 13535 w 28575"/>
                              <a:gd name="connsiteY242" fmla="*/ 0 h 9525"/>
                              <a:gd name="connsiteX243" fmla="*/ 13535 w 28575"/>
                              <a:gd name="connsiteY243" fmla="*/ 3172 h 9525"/>
                              <a:gd name="connsiteX244" fmla="*/ 13535 w 28575"/>
                              <a:gd name="connsiteY244" fmla="*/ 3172 h 9525"/>
                              <a:gd name="connsiteX245" fmla="*/ 13535 w 28575"/>
                              <a:gd name="connsiteY245" fmla="*/ 3172 h 9525"/>
                              <a:gd name="connsiteX246" fmla="*/ 13535 w 28575"/>
                              <a:gd name="connsiteY246" fmla="*/ 3172 h 9525"/>
                              <a:gd name="connsiteX247" fmla="*/ 13535 w 28575"/>
                              <a:gd name="connsiteY247" fmla="*/ 0 h 9525"/>
                              <a:gd name="connsiteX248" fmla="*/ 13535 w 28575"/>
                              <a:gd name="connsiteY248" fmla="*/ 3172 h 9525"/>
                              <a:gd name="connsiteX249" fmla="*/ 13535 w 28575"/>
                              <a:gd name="connsiteY249" fmla="*/ 3172 h 9525"/>
                              <a:gd name="connsiteX250" fmla="*/ 13535 w 28575"/>
                              <a:gd name="connsiteY250" fmla="*/ 3172 h 9525"/>
                              <a:gd name="connsiteX251" fmla="*/ 14288 w 28575"/>
                              <a:gd name="connsiteY251" fmla="*/ 6353 h 9525"/>
                              <a:gd name="connsiteX252" fmla="*/ 14288 w 28575"/>
                              <a:gd name="connsiteY252" fmla="*/ 3172 h 9525"/>
                              <a:gd name="connsiteX253" fmla="*/ 14288 w 28575"/>
                              <a:gd name="connsiteY253" fmla="*/ 3172 h 9525"/>
                              <a:gd name="connsiteX254" fmla="*/ 14288 w 28575"/>
                              <a:gd name="connsiteY254" fmla="*/ 3172 h 9525"/>
                              <a:gd name="connsiteX255" fmla="*/ 14288 w 28575"/>
                              <a:gd name="connsiteY255" fmla="*/ 3172 h 9525"/>
                              <a:gd name="connsiteX256" fmla="*/ 14288 w 28575"/>
                              <a:gd name="connsiteY256" fmla="*/ 3172 h 9525"/>
                              <a:gd name="connsiteX257" fmla="*/ 14288 w 28575"/>
                              <a:gd name="connsiteY257" fmla="*/ 3172 h 9525"/>
                              <a:gd name="connsiteX258" fmla="*/ 14288 w 28575"/>
                              <a:gd name="connsiteY258" fmla="*/ 3172 h 9525"/>
                              <a:gd name="connsiteX259" fmla="*/ 14288 w 28575"/>
                              <a:gd name="connsiteY259" fmla="*/ 3172 h 9525"/>
                              <a:gd name="connsiteX260" fmla="*/ 14288 w 28575"/>
                              <a:gd name="connsiteY260" fmla="*/ 3172 h 9525"/>
                              <a:gd name="connsiteX261" fmla="*/ 14288 w 28575"/>
                              <a:gd name="connsiteY261" fmla="*/ 3172 h 9525"/>
                              <a:gd name="connsiteX262" fmla="*/ 14288 w 28575"/>
                              <a:gd name="connsiteY262" fmla="*/ 6353 h 9525"/>
                              <a:gd name="connsiteX263" fmla="*/ 15040 w 28575"/>
                              <a:gd name="connsiteY263" fmla="*/ 9525 h 9525"/>
                              <a:gd name="connsiteX264" fmla="*/ 15040 w 28575"/>
                              <a:gd name="connsiteY264" fmla="*/ 9525 h 9525"/>
                              <a:gd name="connsiteX265" fmla="*/ 15040 w 28575"/>
                              <a:gd name="connsiteY265" fmla="*/ 9525 h 9525"/>
                              <a:gd name="connsiteX266" fmla="*/ 15040 w 28575"/>
                              <a:gd name="connsiteY266" fmla="*/ 3172 h 9525"/>
                              <a:gd name="connsiteX267" fmla="*/ 15040 w 28575"/>
                              <a:gd name="connsiteY267" fmla="*/ 3172 h 9525"/>
                              <a:gd name="connsiteX268" fmla="*/ 15040 w 28575"/>
                              <a:gd name="connsiteY268" fmla="*/ 3172 h 9525"/>
                              <a:gd name="connsiteX269" fmla="*/ 15040 w 28575"/>
                              <a:gd name="connsiteY269" fmla="*/ 3172 h 9525"/>
                              <a:gd name="connsiteX270" fmla="*/ 15040 w 28575"/>
                              <a:gd name="connsiteY270" fmla="*/ 6353 h 9525"/>
                              <a:gd name="connsiteX271" fmla="*/ 15040 w 28575"/>
                              <a:gd name="connsiteY271" fmla="*/ 6353 h 9525"/>
                              <a:gd name="connsiteX272" fmla="*/ 15040 w 28575"/>
                              <a:gd name="connsiteY272" fmla="*/ 6353 h 9525"/>
                              <a:gd name="connsiteX273" fmla="*/ 15040 w 28575"/>
                              <a:gd name="connsiteY273" fmla="*/ 6353 h 9525"/>
                              <a:gd name="connsiteX274" fmla="*/ 15040 w 28575"/>
                              <a:gd name="connsiteY274" fmla="*/ 3172 h 9525"/>
                              <a:gd name="connsiteX275" fmla="*/ 15792 w 28575"/>
                              <a:gd name="connsiteY275" fmla="*/ 3172 h 9525"/>
                              <a:gd name="connsiteX276" fmla="*/ 15792 w 28575"/>
                              <a:gd name="connsiteY276" fmla="*/ 3172 h 9525"/>
                              <a:gd name="connsiteX277" fmla="*/ 15792 w 28575"/>
                              <a:gd name="connsiteY277" fmla="*/ 3172 h 9525"/>
                              <a:gd name="connsiteX278" fmla="*/ 15792 w 28575"/>
                              <a:gd name="connsiteY278" fmla="*/ 6353 h 9525"/>
                              <a:gd name="connsiteX279" fmla="*/ 15792 w 28575"/>
                              <a:gd name="connsiteY279" fmla="*/ 6353 h 9525"/>
                              <a:gd name="connsiteX280" fmla="*/ 15792 w 28575"/>
                              <a:gd name="connsiteY280" fmla="*/ 3172 h 9525"/>
                              <a:gd name="connsiteX281" fmla="*/ 15792 w 28575"/>
                              <a:gd name="connsiteY281" fmla="*/ 3172 h 9525"/>
                              <a:gd name="connsiteX282" fmla="*/ 15792 w 28575"/>
                              <a:gd name="connsiteY282" fmla="*/ 0 h 9525"/>
                              <a:gd name="connsiteX283" fmla="*/ 15792 w 28575"/>
                              <a:gd name="connsiteY283" fmla="*/ 0 h 9525"/>
                              <a:gd name="connsiteX284" fmla="*/ 15792 w 28575"/>
                              <a:gd name="connsiteY284" fmla="*/ 0 h 9525"/>
                              <a:gd name="connsiteX285" fmla="*/ 15792 w 28575"/>
                              <a:gd name="connsiteY285" fmla="*/ 0 h 9525"/>
                              <a:gd name="connsiteX286" fmla="*/ 15792 w 28575"/>
                              <a:gd name="connsiteY286" fmla="*/ 3172 h 9525"/>
                              <a:gd name="connsiteX287" fmla="*/ 15792 w 28575"/>
                              <a:gd name="connsiteY287" fmla="*/ 3172 h 9525"/>
                              <a:gd name="connsiteX288" fmla="*/ 15792 w 28575"/>
                              <a:gd name="connsiteY288" fmla="*/ 6353 h 9525"/>
                              <a:gd name="connsiteX289" fmla="*/ 15792 w 28575"/>
                              <a:gd name="connsiteY289" fmla="*/ 6353 h 9525"/>
                              <a:gd name="connsiteX290" fmla="*/ 15792 w 28575"/>
                              <a:gd name="connsiteY290" fmla="*/ 6353 h 9525"/>
                              <a:gd name="connsiteX291" fmla="*/ 15792 w 28575"/>
                              <a:gd name="connsiteY291" fmla="*/ 6353 h 9525"/>
                              <a:gd name="connsiteX292" fmla="*/ 15792 w 28575"/>
                              <a:gd name="connsiteY292" fmla="*/ 6353 h 9525"/>
                              <a:gd name="connsiteX293" fmla="*/ 15792 w 28575"/>
                              <a:gd name="connsiteY293" fmla="*/ 9525 h 9525"/>
                              <a:gd name="connsiteX294" fmla="*/ 15792 w 28575"/>
                              <a:gd name="connsiteY294" fmla="*/ 6353 h 9525"/>
                              <a:gd name="connsiteX295" fmla="*/ 16545 w 28575"/>
                              <a:gd name="connsiteY295" fmla="*/ 6353 h 9525"/>
                              <a:gd name="connsiteX296" fmla="*/ 16545 w 28575"/>
                              <a:gd name="connsiteY296" fmla="*/ 6353 h 9525"/>
                              <a:gd name="connsiteX297" fmla="*/ 16545 w 28575"/>
                              <a:gd name="connsiteY297" fmla="*/ 6353 h 9525"/>
                              <a:gd name="connsiteX298" fmla="*/ 16545 w 28575"/>
                              <a:gd name="connsiteY298" fmla="*/ 6353 h 9525"/>
                              <a:gd name="connsiteX299" fmla="*/ 16545 w 28575"/>
                              <a:gd name="connsiteY299" fmla="*/ 6353 h 9525"/>
                              <a:gd name="connsiteX300" fmla="*/ 16545 w 28575"/>
                              <a:gd name="connsiteY300" fmla="*/ 3172 h 9525"/>
                              <a:gd name="connsiteX301" fmla="*/ 16545 w 28575"/>
                              <a:gd name="connsiteY301" fmla="*/ 3172 h 9525"/>
                              <a:gd name="connsiteX302" fmla="*/ 16545 w 28575"/>
                              <a:gd name="connsiteY302" fmla="*/ 3172 h 9525"/>
                              <a:gd name="connsiteX303" fmla="*/ 16545 w 28575"/>
                              <a:gd name="connsiteY303" fmla="*/ 3172 h 9525"/>
                              <a:gd name="connsiteX304" fmla="*/ 16545 w 28575"/>
                              <a:gd name="connsiteY304" fmla="*/ 6353 h 9525"/>
                              <a:gd name="connsiteX305" fmla="*/ 16545 w 28575"/>
                              <a:gd name="connsiteY305" fmla="*/ 3172 h 9525"/>
                              <a:gd name="connsiteX306" fmla="*/ 16545 w 28575"/>
                              <a:gd name="connsiteY306" fmla="*/ 6353 h 9525"/>
                              <a:gd name="connsiteX307" fmla="*/ 17297 w 28575"/>
                              <a:gd name="connsiteY307" fmla="*/ 6353 h 9525"/>
                              <a:gd name="connsiteX308" fmla="*/ 17297 w 28575"/>
                              <a:gd name="connsiteY308" fmla="*/ 3172 h 9525"/>
                              <a:gd name="connsiteX309" fmla="*/ 17297 w 28575"/>
                              <a:gd name="connsiteY309" fmla="*/ 3172 h 9525"/>
                              <a:gd name="connsiteX310" fmla="*/ 17297 w 28575"/>
                              <a:gd name="connsiteY310" fmla="*/ 3172 h 9525"/>
                              <a:gd name="connsiteX311" fmla="*/ 17297 w 28575"/>
                              <a:gd name="connsiteY311" fmla="*/ 3172 h 9525"/>
                              <a:gd name="connsiteX312" fmla="*/ 17297 w 28575"/>
                              <a:gd name="connsiteY312" fmla="*/ 6353 h 9525"/>
                              <a:gd name="connsiteX313" fmla="*/ 17297 w 28575"/>
                              <a:gd name="connsiteY313" fmla="*/ 6353 h 9525"/>
                              <a:gd name="connsiteX314" fmla="*/ 17297 w 28575"/>
                              <a:gd name="connsiteY314" fmla="*/ 6353 h 9525"/>
                              <a:gd name="connsiteX315" fmla="*/ 17297 w 28575"/>
                              <a:gd name="connsiteY315" fmla="*/ 3172 h 9525"/>
                              <a:gd name="connsiteX316" fmla="*/ 17297 w 28575"/>
                              <a:gd name="connsiteY316" fmla="*/ 6353 h 9525"/>
                              <a:gd name="connsiteX317" fmla="*/ 17297 w 28575"/>
                              <a:gd name="connsiteY317" fmla="*/ 6353 h 9525"/>
                              <a:gd name="connsiteX318" fmla="*/ 17297 w 28575"/>
                              <a:gd name="connsiteY318" fmla="*/ 6353 h 9525"/>
                              <a:gd name="connsiteX319" fmla="*/ 18050 w 28575"/>
                              <a:gd name="connsiteY319" fmla="*/ 6353 h 9525"/>
                              <a:gd name="connsiteX320" fmla="*/ 18050 w 28575"/>
                              <a:gd name="connsiteY320" fmla="*/ 6353 h 9525"/>
                              <a:gd name="connsiteX321" fmla="*/ 18050 w 28575"/>
                              <a:gd name="connsiteY321" fmla="*/ 6353 h 9525"/>
                              <a:gd name="connsiteX322" fmla="*/ 18050 w 28575"/>
                              <a:gd name="connsiteY322" fmla="*/ 6353 h 9525"/>
                              <a:gd name="connsiteX323" fmla="*/ 18050 w 28575"/>
                              <a:gd name="connsiteY323" fmla="*/ 9525 h 9525"/>
                              <a:gd name="connsiteX324" fmla="*/ 18050 w 28575"/>
                              <a:gd name="connsiteY324" fmla="*/ 6353 h 9525"/>
                              <a:gd name="connsiteX325" fmla="*/ 18050 w 28575"/>
                              <a:gd name="connsiteY325" fmla="*/ 9525 h 9525"/>
                              <a:gd name="connsiteX326" fmla="*/ 18050 w 28575"/>
                              <a:gd name="connsiteY326" fmla="*/ 9525 h 9525"/>
                              <a:gd name="connsiteX327" fmla="*/ 18050 w 28575"/>
                              <a:gd name="connsiteY327" fmla="*/ 9525 h 9525"/>
                              <a:gd name="connsiteX328" fmla="*/ 18050 w 28575"/>
                              <a:gd name="connsiteY328" fmla="*/ 6353 h 9525"/>
                              <a:gd name="connsiteX329" fmla="*/ 18050 w 28575"/>
                              <a:gd name="connsiteY329" fmla="*/ 6353 h 9525"/>
                              <a:gd name="connsiteX330" fmla="*/ 18050 w 28575"/>
                              <a:gd name="connsiteY330" fmla="*/ 6353 h 9525"/>
                              <a:gd name="connsiteX331" fmla="*/ 18802 w 28575"/>
                              <a:gd name="connsiteY331" fmla="*/ 6353 h 9525"/>
                              <a:gd name="connsiteX332" fmla="*/ 18802 w 28575"/>
                              <a:gd name="connsiteY332" fmla="*/ 6353 h 9525"/>
                              <a:gd name="connsiteX333" fmla="*/ 18802 w 28575"/>
                              <a:gd name="connsiteY333" fmla="*/ 6353 h 9525"/>
                              <a:gd name="connsiteX334" fmla="*/ 18802 w 28575"/>
                              <a:gd name="connsiteY334" fmla="*/ 6353 h 9525"/>
                              <a:gd name="connsiteX335" fmla="*/ 18802 w 28575"/>
                              <a:gd name="connsiteY335" fmla="*/ 6353 h 9525"/>
                              <a:gd name="connsiteX336" fmla="*/ 18802 w 28575"/>
                              <a:gd name="connsiteY336" fmla="*/ 6353 h 9525"/>
                              <a:gd name="connsiteX337" fmla="*/ 18802 w 28575"/>
                              <a:gd name="connsiteY337" fmla="*/ 3172 h 9525"/>
                              <a:gd name="connsiteX338" fmla="*/ 18802 w 28575"/>
                              <a:gd name="connsiteY338" fmla="*/ 0 h 9525"/>
                              <a:gd name="connsiteX339" fmla="*/ 18802 w 28575"/>
                              <a:gd name="connsiteY339" fmla="*/ 0 h 9525"/>
                              <a:gd name="connsiteX340" fmla="*/ 18802 w 28575"/>
                              <a:gd name="connsiteY340" fmla="*/ 0 h 9525"/>
                              <a:gd name="connsiteX341" fmla="*/ 18802 w 28575"/>
                              <a:gd name="connsiteY341" fmla="*/ 3172 h 9525"/>
                              <a:gd name="connsiteX342" fmla="*/ 18802 w 28575"/>
                              <a:gd name="connsiteY342" fmla="*/ 3172 h 9525"/>
                              <a:gd name="connsiteX343" fmla="*/ 19555 w 28575"/>
                              <a:gd name="connsiteY343" fmla="*/ 3172 h 9525"/>
                              <a:gd name="connsiteX344" fmla="*/ 19555 w 28575"/>
                              <a:gd name="connsiteY344" fmla="*/ 6353 h 9525"/>
                              <a:gd name="connsiteX345" fmla="*/ 19555 w 28575"/>
                              <a:gd name="connsiteY345" fmla="*/ 6353 h 9525"/>
                              <a:gd name="connsiteX346" fmla="*/ 19555 w 28575"/>
                              <a:gd name="connsiteY346" fmla="*/ 6353 h 9525"/>
                              <a:gd name="connsiteX347" fmla="*/ 19555 w 28575"/>
                              <a:gd name="connsiteY347" fmla="*/ 6353 h 9525"/>
                              <a:gd name="connsiteX348" fmla="*/ 19555 w 28575"/>
                              <a:gd name="connsiteY348" fmla="*/ 3172 h 9525"/>
                              <a:gd name="connsiteX349" fmla="*/ 19555 w 28575"/>
                              <a:gd name="connsiteY349" fmla="*/ 6353 h 9525"/>
                              <a:gd name="connsiteX350" fmla="*/ 19555 w 28575"/>
                              <a:gd name="connsiteY350" fmla="*/ 6353 h 9525"/>
                              <a:gd name="connsiteX351" fmla="*/ 19555 w 28575"/>
                              <a:gd name="connsiteY351" fmla="*/ 3172 h 9525"/>
                              <a:gd name="connsiteX352" fmla="*/ 19555 w 28575"/>
                              <a:gd name="connsiteY352" fmla="*/ 3172 h 9525"/>
                              <a:gd name="connsiteX353" fmla="*/ 19555 w 28575"/>
                              <a:gd name="connsiteY353" fmla="*/ 3172 h 9525"/>
                              <a:gd name="connsiteX354" fmla="*/ 19555 w 28575"/>
                              <a:gd name="connsiteY354" fmla="*/ 6353 h 9525"/>
                              <a:gd name="connsiteX355" fmla="*/ 20307 w 28575"/>
                              <a:gd name="connsiteY355" fmla="*/ 6353 h 9525"/>
                              <a:gd name="connsiteX356" fmla="*/ 20307 w 28575"/>
                              <a:gd name="connsiteY356" fmla="*/ 3172 h 9525"/>
                              <a:gd name="connsiteX357" fmla="*/ 20307 w 28575"/>
                              <a:gd name="connsiteY357" fmla="*/ 0 h 9525"/>
                              <a:gd name="connsiteX358" fmla="*/ 20307 w 28575"/>
                              <a:gd name="connsiteY358" fmla="*/ 3172 h 9525"/>
                              <a:gd name="connsiteX359" fmla="*/ 20307 w 28575"/>
                              <a:gd name="connsiteY359" fmla="*/ 0 h 9525"/>
                              <a:gd name="connsiteX360" fmla="*/ 20307 w 28575"/>
                              <a:gd name="connsiteY360" fmla="*/ 3172 h 9525"/>
                              <a:gd name="connsiteX361" fmla="*/ 20307 w 28575"/>
                              <a:gd name="connsiteY361" fmla="*/ 3172 h 9525"/>
                              <a:gd name="connsiteX362" fmla="*/ 20307 w 28575"/>
                              <a:gd name="connsiteY362" fmla="*/ 3172 h 9525"/>
                              <a:gd name="connsiteX363" fmla="*/ 20307 w 28575"/>
                              <a:gd name="connsiteY363" fmla="*/ 6353 h 9525"/>
                              <a:gd name="connsiteX364" fmla="*/ 20307 w 28575"/>
                              <a:gd name="connsiteY364" fmla="*/ 3172 h 9525"/>
                              <a:gd name="connsiteX365" fmla="*/ 20307 w 28575"/>
                              <a:gd name="connsiteY365" fmla="*/ 6353 h 9525"/>
                              <a:gd name="connsiteX366" fmla="*/ 20307 w 28575"/>
                              <a:gd name="connsiteY366" fmla="*/ 3172 h 9525"/>
                              <a:gd name="connsiteX367" fmla="*/ 20307 w 28575"/>
                              <a:gd name="connsiteY367" fmla="*/ 3172 h 9525"/>
                              <a:gd name="connsiteX368" fmla="*/ 20307 w 28575"/>
                              <a:gd name="connsiteY368" fmla="*/ 6353 h 9525"/>
                              <a:gd name="connsiteX369" fmla="*/ 20307 w 28575"/>
                              <a:gd name="connsiteY369" fmla="*/ 3172 h 9525"/>
                              <a:gd name="connsiteX370" fmla="*/ 20307 w 28575"/>
                              <a:gd name="connsiteY370" fmla="*/ 6353 h 9525"/>
                              <a:gd name="connsiteX371" fmla="*/ 20307 w 28575"/>
                              <a:gd name="connsiteY371" fmla="*/ 6353 h 9525"/>
                              <a:gd name="connsiteX372" fmla="*/ 20307 w 28575"/>
                              <a:gd name="connsiteY372" fmla="*/ 6353 h 9525"/>
                              <a:gd name="connsiteX373" fmla="*/ 20307 w 28575"/>
                              <a:gd name="connsiteY373" fmla="*/ 6353 h 9525"/>
                              <a:gd name="connsiteX374" fmla="*/ 20307 w 28575"/>
                              <a:gd name="connsiteY374" fmla="*/ 9525 h 9525"/>
                              <a:gd name="connsiteX375" fmla="*/ 21060 w 28575"/>
                              <a:gd name="connsiteY375" fmla="*/ 6353 h 9525"/>
                              <a:gd name="connsiteX376" fmla="*/ 21060 w 28575"/>
                              <a:gd name="connsiteY376" fmla="*/ 3172 h 9525"/>
                              <a:gd name="connsiteX377" fmla="*/ 21060 w 28575"/>
                              <a:gd name="connsiteY377" fmla="*/ 6353 h 9525"/>
                              <a:gd name="connsiteX378" fmla="*/ 21060 w 28575"/>
                              <a:gd name="connsiteY378" fmla="*/ 6353 h 9525"/>
                              <a:gd name="connsiteX379" fmla="*/ 21060 w 28575"/>
                              <a:gd name="connsiteY379" fmla="*/ 6353 h 9525"/>
                              <a:gd name="connsiteX380" fmla="*/ 21060 w 28575"/>
                              <a:gd name="connsiteY380" fmla="*/ 9525 h 9525"/>
                              <a:gd name="connsiteX381" fmla="*/ 21060 w 28575"/>
                              <a:gd name="connsiteY381" fmla="*/ 6353 h 9525"/>
                              <a:gd name="connsiteX382" fmla="*/ 21060 w 28575"/>
                              <a:gd name="connsiteY382" fmla="*/ 6353 h 9525"/>
                              <a:gd name="connsiteX383" fmla="*/ 21060 w 28575"/>
                              <a:gd name="connsiteY383" fmla="*/ 6353 h 9525"/>
                              <a:gd name="connsiteX384" fmla="*/ 21060 w 28575"/>
                              <a:gd name="connsiteY384" fmla="*/ 9525 h 9525"/>
                              <a:gd name="connsiteX385" fmla="*/ 21060 w 28575"/>
                              <a:gd name="connsiteY385" fmla="*/ 6353 h 9525"/>
                              <a:gd name="connsiteX386" fmla="*/ 21060 w 28575"/>
                              <a:gd name="connsiteY386" fmla="*/ 3172 h 9525"/>
                              <a:gd name="connsiteX387" fmla="*/ 21803 w 28575"/>
                              <a:gd name="connsiteY387" fmla="*/ 3172 h 9525"/>
                              <a:gd name="connsiteX388" fmla="*/ 21803 w 28575"/>
                              <a:gd name="connsiteY388" fmla="*/ 3172 h 9525"/>
                              <a:gd name="connsiteX389" fmla="*/ 21803 w 28575"/>
                              <a:gd name="connsiteY389" fmla="*/ 6353 h 9525"/>
                              <a:gd name="connsiteX390" fmla="*/ 21803 w 28575"/>
                              <a:gd name="connsiteY390" fmla="*/ 6353 h 9525"/>
                              <a:gd name="connsiteX391" fmla="*/ 21803 w 28575"/>
                              <a:gd name="connsiteY391" fmla="*/ 6353 h 9525"/>
                              <a:gd name="connsiteX392" fmla="*/ 21803 w 28575"/>
                              <a:gd name="connsiteY392" fmla="*/ 6353 h 9525"/>
                              <a:gd name="connsiteX393" fmla="*/ 21803 w 28575"/>
                              <a:gd name="connsiteY393" fmla="*/ 6353 h 9525"/>
                              <a:gd name="connsiteX394" fmla="*/ 21803 w 28575"/>
                              <a:gd name="connsiteY394" fmla="*/ 6353 h 9525"/>
                              <a:gd name="connsiteX395" fmla="*/ 21803 w 28575"/>
                              <a:gd name="connsiteY395" fmla="*/ 6353 h 9525"/>
                              <a:gd name="connsiteX396" fmla="*/ 21803 w 28575"/>
                              <a:gd name="connsiteY396" fmla="*/ 3172 h 9525"/>
                              <a:gd name="connsiteX397" fmla="*/ 21803 w 28575"/>
                              <a:gd name="connsiteY397" fmla="*/ 3172 h 9525"/>
                              <a:gd name="connsiteX398" fmla="*/ 21803 w 28575"/>
                              <a:gd name="connsiteY398" fmla="*/ 6353 h 9525"/>
                              <a:gd name="connsiteX399" fmla="*/ 22555 w 28575"/>
                              <a:gd name="connsiteY399" fmla="*/ 6353 h 9525"/>
                              <a:gd name="connsiteX400" fmla="*/ 22555 w 28575"/>
                              <a:gd name="connsiteY400" fmla="*/ 6353 h 9525"/>
                              <a:gd name="connsiteX401" fmla="*/ 22555 w 28575"/>
                              <a:gd name="connsiteY401" fmla="*/ 6353 h 9525"/>
                              <a:gd name="connsiteX402" fmla="*/ 22555 w 28575"/>
                              <a:gd name="connsiteY402" fmla="*/ 6353 h 9525"/>
                              <a:gd name="connsiteX403" fmla="*/ 22555 w 28575"/>
                              <a:gd name="connsiteY403" fmla="*/ 6353 h 9525"/>
                              <a:gd name="connsiteX404" fmla="*/ 22555 w 28575"/>
                              <a:gd name="connsiteY404" fmla="*/ 6353 h 9525"/>
                              <a:gd name="connsiteX405" fmla="*/ 22555 w 28575"/>
                              <a:gd name="connsiteY405" fmla="*/ 6353 h 9525"/>
                              <a:gd name="connsiteX406" fmla="*/ 22555 w 28575"/>
                              <a:gd name="connsiteY406" fmla="*/ 3172 h 9525"/>
                              <a:gd name="connsiteX407" fmla="*/ 22555 w 28575"/>
                              <a:gd name="connsiteY407" fmla="*/ 3172 h 9525"/>
                              <a:gd name="connsiteX408" fmla="*/ 22555 w 28575"/>
                              <a:gd name="connsiteY408" fmla="*/ 3172 h 9525"/>
                              <a:gd name="connsiteX409" fmla="*/ 22555 w 28575"/>
                              <a:gd name="connsiteY409" fmla="*/ 0 h 9525"/>
                              <a:gd name="connsiteX410" fmla="*/ 22555 w 28575"/>
                              <a:gd name="connsiteY410" fmla="*/ 3172 h 9525"/>
                              <a:gd name="connsiteX411" fmla="*/ 23308 w 28575"/>
                              <a:gd name="connsiteY411" fmla="*/ 0 h 9525"/>
                              <a:gd name="connsiteX412" fmla="*/ 23308 w 28575"/>
                              <a:gd name="connsiteY412" fmla="*/ 3172 h 9525"/>
                              <a:gd name="connsiteX413" fmla="*/ 23308 w 28575"/>
                              <a:gd name="connsiteY413" fmla="*/ 3172 h 9525"/>
                              <a:gd name="connsiteX414" fmla="*/ 23308 w 28575"/>
                              <a:gd name="connsiteY414" fmla="*/ 3172 h 9525"/>
                              <a:gd name="connsiteX415" fmla="*/ 23308 w 28575"/>
                              <a:gd name="connsiteY415" fmla="*/ 6353 h 9525"/>
                              <a:gd name="connsiteX416" fmla="*/ 23308 w 28575"/>
                              <a:gd name="connsiteY416" fmla="*/ 6353 h 9525"/>
                              <a:gd name="connsiteX417" fmla="*/ 23308 w 28575"/>
                              <a:gd name="connsiteY417" fmla="*/ 6353 h 9525"/>
                              <a:gd name="connsiteX418" fmla="*/ 23308 w 28575"/>
                              <a:gd name="connsiteY418" fmla="*/ 9525 h 9525"/>
                              <a:gd name="connsiteX419" fmla="*/ 23308 w 28575"/>
                              <a:gd name="connsiteY419" fmla="*/ 6353 h 9525"/>
                              <a:gd name="connsiteX420" fmla="*/ 23308 w 28575"/>
                              <a:gd name="connsiteY420" fmla="*/ 6353 h 9525"/>
                              <a:gd name="connsiteX421" fmla="*/ 23308 w 28575"/>
                              <a:gd name="connsiteY421" fmla="*/ 6353 h 9525"/>
                              <a:gd name="connsiteX422" fmla="*/ 23308 w 28575"/>
                              <a:gd name="connsiteY422" fmla="*/ 6353 h 9525"/>
                              <a:gd name="connsiteX423" fmla="*/ 24060 w 28575"/>
                              <a:gd name="connsiteY423" fmla="*/ 6353 h 9525"/>
                              <a:gd name="connsiteX424" fmla="*/ 24060 w 28575"/>
                              <a:gd name="connsiteY424" fmla="*/ 6353 h 9525"/>
                              <a:gd name="connsiteX425" fmla="*/ 24060 w 28575"/>
                              <a:gd name="connsiteY425" fmla="*/ 9525 h 9525"/>
                              <a:gd name="connsiteX426" fmla="*/ 24060 w 28575"/>
                              <a:gd name="connsiteY426" fmla="*/ 9525 h 9525"/>
                              <a:gd name="connsiteX427" fmla="*/ 24060 w 28575"/>
                              <a:gd name="connsiteY427" fmla="*/ 9525 h 9525"/>
                              <a:gd name="connsiteX428" fmla="*/ 24060 w 28575"/>
                              <a:gd name="connsiteY428" fmla="*/ 9525 h 9525"/>
                              <a:gd name="connsiteX429" fmla="*/ 24060 w 28575"/>
                              <a:gd name="connsiteY429" fmla="*/ 6353 h 9525"/>
                              <a:gd name="connsiteX430" fmla="*/ 24060 w 28575"/>
                              <a:gd name="connsiteY430" fmla="*/ 3172 h 9525"/>
                              <a:gd name="connsiteX431" fmla="*/ 24060 w 28575"/>
                              <a:gd name="connsiteY431" fmla="*/ 3172 h 9525"/>
                              <a:gd name="connsiteX432" fmla="*/ 24060 w 28575"/>
                              <a:gd name="connsiteY432" fmla="*/ 6353 h 9525"/>
                              <a:gd name="connsiteX433" fmla="*/ 24060 w 28575"/>
                              <a:gd name="connsiteY433" fmla="*/ 6353 h 9525"/>
                              <a:gd name="connsiteX434" fmla="*/ 24060 w 28575"/>
                              <a:gd name="connsiteY434" fmla="*/ 6353 h 9525"/>
                              <a:gd name="connsiteX435" fmla="*/ 24060 w 28575"/>
                              <a:gd name="connsiteY435" fmla="*/ 9525 h 9525"/>
                              <a:gd name="connsiteX436" fmla="*/ 24060 w 28575"/>
                              <a:gd name="connsiteY436" fmla="*/ 9525 h 9525"/>
                              <a:gd name="connsiteX437" fmla="*/ 24813 w 28575"/>
                              <a:gd name="connsiteY437" fmla="*/ 6353 h 9525"/>
                              <a:gd name="connsiteX438" fmla="*/ 24813 w 28575"/>
                              <a:gd name="connsiteY438" fmla="*/ 6353 h 9525"/>
                              <a:gd name="connsiteX439" fmla="*/ 24813 w 28575"/>
                              <a:gd name="connsiteY439" fmla="*/ 6353 h 9525"/>
                              <a:gd name="connsiteX440" fmla="*/ 24813 w 28575"/>
                              <a:gd name="connsiteY440" fmla="*/ 3172 h 9525"/>
                              <a:gd name="connsiteX441" fmla="*/ 24813 w 28575"/>
                              <a:gd name="connsiteY441" fmla="*/ 6353 h 9525"/>
                              <a:gd name="connsiteX442" fmla="*/ 24813 w 28575"/>
                              <a:gd name="connsiteY442" fmla="*/ 3172 h 9525"/>
                              <a:gd name="connsiteX443" fmla="*/ 24813 w 28575"/>
                              <a:gd name="connsiteY443" fmla="*/ 6353 h 9525"/>
                              <a:gd name="connsiteX444" fmla="*/ 24813 w 28575"/>
                              <a:gd name="connsiteY444" fmla="*/ 6353 h 9525"/>
                              <a:gd name="connsiteX445" fmla="*/ 24813 w 28575"/>
                              <a:gd name="connsiteY445" fmla="*/ 6353 h 9525"/>
                              <a:gd name="connsiteX446" fmla="*/ 24813 w 28575"/>
                              <a:gd name="connsiteY446" fmla="*/ 6353 h 9525"/>
                              <a:gd name="connsiteX447" fmla="*/ 24813 w 28575"/>
                              <a:gd name="connsiteY447" fmla="*/ 6353 h 9525"/>
                              <a:gd name="connsiteX448" fmla="*/ 24813 w 28575"/>
                              <a:gd name="connsiteY448" fmla="*/ 3172 h 9525"/>
                              <a:gd name="connsiteX449" fmla="*/ 25565 w 28575"/>
                              <a:gd name="connsiteY449" fmla="*/ 6353 h 9525"/>
                              <a:gd name="connsiteX450" fmla="*/ 25565 w 28575"/>
                              <a:gd name="connsiteY450" fmla="*/ 6353 h 9525"/>
                              <a:gd name="connsiteX451" fmla="*/ 25565 w 28575"/>
                              <a:gd name="connsiteY451" fmla="*/ 6353 h 9525"/>
                              <a:gd name="connsiteX452" fmla="*/ 25565 w 28575"/>
                              <a:gd name="connsiteY452" fmla="*/ 6353 h 9525"/>
                              <a:gd name="connsiteX453" fmla="*/ 25565 w 28575"/>
                              <a:gd name="connsiteY453" fmla="*/ 6353 h 9525"/>
                              <a:gd name="connsiteX454" fmla="*/ 25565 w 28575"/>
                              <a:gd name="connsiteY454" fmla="*/ 3172 h 9525"/>
                              <a:gd name="connsiteX455" fmla="*/ 25565 w 28575"/>
                              <a:gd name="connsiteY455" fmla="*/ 6353 h 9525"/>
                              <a:gd name="connsiteX456" fmla="*/ 25565 w 28575"/>
                              <a:gd name="connsiteY456" fmla="*/ 6353 h 9525"/>
                              <a:gd name="connsiteX457" fmla="*/ 25565 w 28575"/>
                              <a:gd name="connsiteY457" fmla="*/ 6353 h 9525"/>
                              <a:gd name="connsiteX458" fmla="*/ 25565 w 28575"/>
                              <a:gd name="connsiteY458" fmla="*/ 6353 h 9525"/>
                              <a:gd name="connsiteX459" fmla="*/ 25565 w 28575"/>
                              <a:gd name="connsiteY459" fmla="*/ 6353 h 9525"/>
                              <a:gd name="connsiteX460" fmla="*/ 25565 w 28575"/>
                              <a:gd name="connsiteY460" fmla="*/ 6353 h 9525"/>
                              <a:gd name="connsiteX461" fmla="*/ 25565 w 28575"/>
                              <a:gd name="connsiteY461" fmla="*/ 6353 h 9525"/>
                              <a:gd name="connsiteX462" fmla="*/ 25565 w 28575"/>
                              <a:gd name="connsiteY462" fmla="*/ 6353 h 9525"/>
                              <a:gd name="connsiteX463" fmla="*/ 25565 w 28575"/>
                              <a:gd name="connsiteY463" fmla="*/ 6353 h 9525"/>
                              <a:gd name="connsiteX464" fmla="*/ 25565 w 28575"/>
                              <a:gd name="connsiteY464" fmla="*/ 3172 h 9525"/>
                              <a:gd name="connsiteX465" fmla="*/ 25565 w 28575"/>
                              <a:gd name="connsiteY465" fmla="*/ 3172 h 9525"/>
                              <a:gd name="connsiteX466" fmla="*/ 25565 w 28575"/>
                              <a:gd name="connsiteY466" fmla="*/ 3172 h 9525"/>
                              <a:gd name="connsiteX467" fmla="*/ 26318 w 28575"/>
                              <a:gd name="connsiteY467" fmla="*/ 0 h 9525"/>
                              <a:gd name="connsiteX468" fmla="*/ 26318 w 28575"/>
                              <a:gd name="connsiteY468" fmla="*/ 3172 h 9525"/>
                              <a:gd name="connsiteX469" fmla="*/ 26318 w 28575"/>
                              <a:gd name="connsiteY469" fmla="*/ 3172 h 9525"/>
                              <a:gd name="connsiteX470" fmla="*/ 26318 w 28575"/>
                              <a:gd name="connsiteY470" fmla="*/ 6353 h 9525"/>
                              <a:gd name="connsiteX471" fmla="*/ 26318 w 28575"/>
                              <a:gd name="connsiteY471" fmla="*/ 6353 h 9525"/>
                              <a:gd name="connsiteX472" fmla="*/ 26318 w 28575"/>
                              <a:gd name="connsiteY472" fmla="*/ 6353 h 9525"/>
                              <a:gd name="connsiteX473" fmla="*/ 26318 w 28575"/>
                              <a:gd name="connsiteY473" fmla="*/ 9525 h 9525"/>
                              <a:gd name="connsiteX474" fmla="*/ 26318 w 28575"/>
                              <a:gd name="connsiteY474" fmla="*/ 6353 h 9525"/>
                              <a:gd name="connsiteX475" fmla="*/ 26318 w 28575"/>
                              <a:gd name="connsiteY475" fmla="*/ 9525 h 9525"/>
                              <a:gd name="connsiteX476" fmla="*/ 26318 w 28575"/>
                              <a:gd name="connsiteY476" fmla="*/ 9525 h 9525"/>
                              <a:gd name="connsiteX477" fmla="*/ 26318 w 28575"/>
                              <a:gd name="connsiteY477" fmla="*/ 6353 h 9525"/>
                              <a:gd name="connsiteX478" fmla="*/ 26318 w 28575"/>
                              <a:gd name="connsiteY478" fmla="*/ 6353 h 9525"/>
                              <a:gd name="connsiteX479" fmla="*/ 27070 w 28575"/>
                              <a:gd name="connsiteY479" fmla="*/ 3172 h 9525"/>
                              <a:gd name="connsiteX480" fmla="*/ 27070 w 28575"/>
                              <a:gd name="connsiteY480" fmla="*/ 6353 h 9525"/>
                              <a:gd name="connsiteX481" fmla="*/ 27070 w 28575"/>
                              <a:gd name="connsiteY481" fmla="*/ 6353 h 9525"/>
                              <a:gd name="connsiteX482" fmla="*/ 27070 w 28575"/>
                              <a:gd name="connsiteY482" fmla="*/ 3172 h 9525"/>
                              <a:gd name="connsiteX483" fmla="*/ 27070 w 28575"/>
                              <a:gd name="connsiteY483" fmla="*/ 3172 h 9525"/>
                              <a:gd name="connsiteX484" fmla="*/ 27070 w 28575"/>
                              <a:gd name="connsiteY484" fmla="*/ 3172 h 9525"/>
                              <a:gd name="connsiteX485" fmla="*/ 27070 w 28575"/>
                              <a:gd name="connsiteY485" fmla="*/ 3172 h 9525"/>
                              <a:gd name="connsiteX486" fmla="*/ 27070 w 28575"/>
                              <a:gd name="connsiteY486" fmla="*/ 3172 h 9525"/>
                              <a:gd name="connsiteX487" fmla="*/ 27070 w 28575"/>
                              <a:gd name="connsiteY487" fmla="*/ 0 h 9525"/>
                              <a:gd name="connsiteX488" fmla="*/ 27070 w 28575"/>
                              <a:gd name="connsiteY488" fmla="*/ 0 h 9525"/>
                              <a:gd name="connsiteX489" fmla="*/ 27070 w 28575"/>
                              <a:gd name="connsiteY489" fmla="*/ 0 h 9525"/>
                              <a:gd name="connsiteX490" fmla="*/ 27070 w 28575"/>
                              <a:gd name="connsiteY490" fmla="*/ 3172 h 9525"/>
                              <a:gd name="connsiteX491" fmla="*/ 27823 w 28575"/>
                              <a:gd name="connsiteY491" fmla="*/ 6353 h 9525"/>
                              <a:gd name="connsiteX492" fmla="*/ 27823 w 28575"/>
                              <a:gd name="connsiteY492" fmla="*/ 9525 h 9525"/>
                              <a:gd name="connsiteX493" fmla="*/ 27823 w 28575"/>
                              <a:gd name="connsiteY493" fmla="*/ 9525 h 9525"/>
                              <a:gd name="connsiteX494" fmla="*/ 27823 w 28575"/>
                              <a:gd name="connsiteY494" fmla="*/ 9525 h 9525"/>
                              <a:gd name="connsiteX495" fmla="*/ 27823 w 28575"/>
                              <a:gd name="connsiteY495" fmla="*/ 6353 h 9525"/>
                              <a:gd name="connsiteX496" fmla="*/ 27823 w 28575"/>
                              <a:gd name="connsiteY496" fmla="*/ 6353 h 9525"/>
                              <a:gd name="connsiteX497" fmla="*/ 27823 w 28575"/>
                              <a:gd name="connsiteY497" fmla="*/ 6353 h 9525"/>
                              <a:gd name="connsiteX498" fmla="*/ 27823 w 28575"/>
                              <a:gd name="connsiteY498" fmla="*/ 3172 h 9525"/>
                              <a:gd name="connsiteX499" fmla="*/ 27823 w 28575"/>
                              <a:gd name="connsiteY499" fmla="*/ 3172 h 9525"/>
                              <a:gd name="connsiteX500" fmla="*/ 27823 w 28575"/>
                              <a:gd name="connsiteY500" fmla="*/ 3172 h 9525"/>
                              <a:gd name="connsiteX501" fmla="*/ 27823 w 28575"/>
                              <a:gd name="connsiteY501" fmla="*/ 0 h 9525"/>
                              <a:gd name="connsiteX502" fmla="*/ 27823 w 28575"/>
                              <a:gd name="connsiteY502" fmla="*/ 0 h 9525"/>
                              <a:gd name="connsiteX503" fmla="*/ 27823 w 28575"/>
                              <a:gd name="connsiteY503" fmla="*/ 0 h 9525"/>
                              <a:gd name="connsiteX504" fmla="*/ 27823 w 28575"/>
                              <a:gd name="connsiteY504" fmla="*/ 3172 h 9525"/>
                              <a:gd name="connsiteX505" fmla="*/ 28575 w 28575"/>
                              <a:gd name="connsiteY505" fmla="*/ 0 h 9525"/>
                              <a:gd name="connsiteX506" fmla="*/ 28575 w 28575"/>
                              <a:gd name="connsiteY506" fmla="*/ 0 h 9525"/>
                              <a:gd name="connsiteX507" fmla="*/ 28575 w 28575"/>
                              <a:gd name="connsiteY507" fmla="*/ 0 h 9525"/>
                              <a:gd name="connsiteX508" fmla="*/ 28575 w 28575"/>
                              <a:gd name="connsiteY508" fmla="*/ 0 h 9525"/>
                              <a:gd name="connsiteX509" fmla="*/ 28575 w 28575"/>
                              <a:gd name="connsiteY509" fmla="*/ 0 h 9525"/>
                              <a:gd name="connsiteX510" fmla="*/ 28575 w 28575"/>
                              <a:gd name="connsiteY510" fmla="*/ 3172 h 9525"/>
                              <a:gd name="connsiteX511" fmla="*/ 28575 w 28575"/>
                              <a:gd name="connsiteY511" fmla="*/ 635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3172"/>
                                </a:moveTo>
                                <a:lnTo>
                                  <a:pt x="0" y="3172"/>
                                </a:lnTo>
                                <a:lnTo>
                                  <a:pt x="0" y="6353"/>
                                </a:lnTo>
                                <a:lnTo>
                                  <a:pt x="0" y="3172"/>
                                </a:lnTo>
                                <a:lnTo>
                                  <a:pt x="0" y="6353"/>
                                </a:lnTo>
                                <a:lnTo>
                                  <a:pt x="0" y="6353"/>
                                </a:lnTo>
                                <a:lnTo>
                                  <a:pt x="0" y="3172"/>
                                </a:lnTo>
                                <a:lnTo>
                                  <a:pt x="0" y="3172"/>
                                </a:lnTo>
                                <a:lnTo>
                                  <a:pt x="0" y="0"/>
                                </a:lnTo>
                                <a:lnTo>
                                  <a:pt x="0" y="3172"/>
                                </a:lnTo>
                                <a:lnTo>
                                  <a:pt x="0" y="3172"/>
                                </a:lnTo>
                                <a:lnTo>
                                  <a:pt x="752" y="6353"/>
                                </a:lnTo>
                                <a:lnTo>
                                  <a:pt x="752" y="6353"/>
                                </a:lnTo>
                                <a:lnTo>
                                  <a:pt x="752" y="3172"/>
                                </a:lnTo>
                                <a:lnTo>
                                  <a:pt x="752" y="3172"/>
                                </a:lnTo>
                                <a:lnTo>
                                  <a:pt x="752" y="6353"/>
                                </a:lnTo>
                                <a:lnTo>
                                  <a:pt x="752" y="6353"/>
                                </a:lnTo>
                                <a:lnTo>
                                  <a:pt x="752" y="6353"/>
                                </a:lnTo>
                                <a:lnTo>
                                  <a:pt x="752" y="6353"/>
                                </a:lnTo>
                                <a:lnTo>
                                  <a:pt x="752" y="3172"/>
                                </a:lnTo>
                                <a:lnTo>
                                  <a:pt x="752" y="0"/>
                                </a:lnTo>
                                <a:lnTo>
                                  <a:pt x="752" y="0"/>
                                </a:lnTo>
                                <a:lnTo>
                                  <a:pt x="752" y="3172"/>
                                </a:lnTo>
                                <a:lnTo>
                                  <a:pt x="1505" y="3172"/>
                                </a:lnTo>
                                <a:lnTo>
                                  <a:pt x="1505" y="3172"/>
                                </a:lnTo>
                                <a:lnTo>
                                  <a:pt x="1505" y="6353"/>
                                </a:lnTo>
                                <a:lnTo>
                                  <a:pt x="1505" y="6353"/>
                                </a:lnTo>
                                <a:lnTo>
                                  <a:pt x="1505" y="6353"/>
                                </a:lnTo>
                                <a:lnTo>
                                  <a:pt x="1505" y="6353"/>
                                </a:lnTo>
                                <a:lnTo>
                                  <a:pt x="1505" y="9525"/>
                                </a:lnTo>
                                <a:lnTo>
                                  <a:pt x="1505" y="9525"/>
                                </a:lnTo>
                                <a:lnTo>
                                  <a:pt x="1505" y="6353"/>
                                </a:lnTo>
                                <a:lnTo>
                                  <a:pt x="1505" y="9525"/>
                                </a:lnTo>
                                <a:lnTo>
                                  <a:pt x="1505" y="6353"/>
                                </a:lnTo>
                                <a:lnTo>
                                  <a:pt x="1505" y="3172"/>
                                </a:lnTo>
                                <a:lnTo>
                                  <a:pt x="1505" y="6353"/>
                                </a:lnTo>
                                <a:lnTo>
                                  <a:pt x="1505" y="3172"/>
                                </a:lnTo>
                                <a:lnTo>
                                  <a:pt x="1505" y="3172"/>
                                </a:lnTo>
                                <a:lnTo>
                                  <a:pt x="1505" y="6353"/>
                                </a:lnTo>
                                <a:lnTo>
                                  <a:pt x="1505" y="6353"/>
                                </a:lnTo>
                                <a:lnTo>
                                  <a:pt x="1505" y="6353"/>
                                </a:lnTo>
                                <a:lnTo>
                                  <a:pt x="2257" y="6353"/>
                                </a:lnTo>
                                <a:lnTo>
                                  <a:pt x="2257" y="6353"/>
                                </a:lnTo>
                                <a:lnTo>
                                  <a:pt x="2257" y="6353"/>
                                </a:lnTo>
                                <a:lnTo>
                                  <a:pt x="2257" y="6353"/>
                                </a:lnTo>
                                <a:lnTo>
                                  <a:pt x="2257" y="3172"/>
                                </a:lnTo>
                                <a:lnTo>
                                  <a:pt x="2257" y="0"/>
                                </a:lnTo>
                                <a:lnTo>
                                  <a:pt x="2257" y="0"/>
                                </a:lnTo>
                                <a:lnTo>
                                  <a:pt x="2257" y="0"/>
                                </a:lnTo>
                                <a:lnTo>
                                  <a:pt x="2257" y="0"/>
                                </a:lnTo>
                                <a:lnTo>
                                  <a:pt x="2257" y="3172"/>
                                </a:lnTo>
                                <a:lnTo>
                                  <a:pt x="2257" y="0"/>
                                </a:lnTo>
                                <a:lnTo>
                                  <a:pt x="2257" y="3172"/>
                                </a:lnTo>
                                <a:lnTo>
                                  <a:pt x="3010" y="3172"/>
                                </a:lnTo>
                                <a:lnTo>
                                  <a:pt x="3010" y="3172"/>
                                </a:lnTo>
                                <a:lnTo>
                                  <a:pt x="3010" y="0"/>
                                </a:lnTo>
                                <a:lnTo>
                                  <a:pt x="3010" y="0"/>
                                </a:lnTo>
                                <a:lnTo>
                                  <a:pt x="3010" y="3172"/>
                                </a:lnTo>
                                <a:lnTo>
                                  <a:pt x="3010" y="0"/>
                                </a:lnTo>
                                <a:lnTo>
                                  <a:pt x="3010" y="3172"/>
                                </a:lnTo>
                                <a:lnTo>
                                  <a:pt x="3010" y="3172"/>
                                </a:lnTo>
                                <a:lnTo>
                                  <a:pt x="3010" y="0"/>
                                </a:lnTo>
                                <a:lnTo>
                                  <a:pt x="3010" y="3172"/>
                                </a:lnTo>
                                <a:lnTo>
                                  <a:pt x="3010" y="6353"/>
                                </a:lnTo>
                                <a:lnTo>
                                  <a:pt x="3010" y="3172"/>
                                </a:lnTo>
                                <a:lnTo>
                                  <a:pt x="3762" y="6353"/>
                                </a:lnTo>
                                <a:lnTo>
                                  <a:pt x="3762" y="6353"/>
                                </a:lnTo>
                                <a:lnTo>
                                  <a:pt x="3762" y="6353"/>
                                </a:lnTo>
                                <a:lnTo>
                                  <a:pt x="3762" y="6353"/>
                                </a:lnTo>
                                <a:lnTo>
                                  <a:pt x="3762" y="3172"/>
                                </a:lnTo>
                                <a:lnTo>
                                  <a:pt x="3762" y="3172"/>
                                </a:lnTo>
                                <a:lnTo>
                                  <a:pt x="3762" y="3172"/>
                                </a:lnTo>
                                <a:lnTo>
                                  <a:pt x="3762" y="6353"/>
                                </a:lnTo>
                                <a:lnTo>
                                  <a:pt x="3762" y="6353"/>
                                </a:lnTo>
                                <a:lnTo>
                                  <a:pt x="3762" y="6353"/>
                                </a:lnTo>
                                <a:lnTo>
                                  <a:pt x="3762" y="6353"/>
                                </a:lnTo>
                                <a:lnTo>
                                  <a:pt x="3762" y="6353"/>
                                </a:lnTo>
                                <a:lnTo>
                                  <a:pt x="3762" y="6353"/>
                                </a:lnTo>
                                <a:lnTo>
                                  <a:pt x="3762" y="3172"/>
                                </a:lnTo>
                                <a:lnTo>
                                  <a:pt x="4515" y="6353"/>
                                </a:lnTo>
                                <a:lnTo>
                                  <a:pt x="4515" y="6353"/>
                                </a:lnTo>
                                <a:lnTo>
                                  <a:pt x="4515" y="3172"/>
                                </a:lnTo>
                                <a:lnTo>
                                  <a:pt x="4515" y="3172"/>
                                </a:lnTo>
                                <a:lnTo>
                                  <a:pt x="4515" y="3172"/>
                                </a:lnTo>
                                <a:lnTo>
                                  <a:pt x="4515" y="3172"/>
                                </a:lnTo>
                                <a:lnTo>
                                  <a:pt x="4515" y="3172"/>
                                </a:lnTo>
                                <a:lnTo>
                                  <a:pt x="4515" y="3172"/>
                                </a:lnTo>
                                <a:lnTo>
                                  <a:pt x="4515" y="3172"/>
                                </a:lnTo>
                                <a:lnTo>
                                  <a:pt x="4515" y="0"/>
                                </a:lnTo>
                                <a:lnTo>
                                  <a:pt x="4515" y="0"/>
                                </a:lnTo>
                                <a:lnTo>
                                  <a:pt x="4515" y="0"/>
                                </a:lnTo>
                                <a:lnTo>
                                  <a:pt x="5267" y="0"/>
                                </a:lnTo>
                                <a:lnTo>
                                  <a:pt x="5267" y="0"/>
                                </a:lnTo>
                                <a:lnTo>
                                  <a:pt x="5267" y="3172"/>
                                </a:lnTo>
                                <a:lnTo>
                                  <a:pt x="5267" y="3172"/>
                                </a:lnTo>
                                <a:lnTo>
                                  <a:pt x="5267" y="3172"/>
                                </a:lnTo>
                                <a:lnTo>
                                  <a:pt x="5267" y="3172"/>
                                </a:lnTo>
                                <a:lnTo>
                                  <a:pt x="5267" y="3172"/>
                                </a:lnTo>
                                <a:lnTo>
                                  <a:pt x="5267" y="3172"/>
                                </a:lnTo>
                                <a:lnTo>
                                  <a:pt x="5267" y="3172"/>
                                </a:lnTo>
                                <a:lnTo>
                                  <a:pt x="5267" y="3172"/>
                                </a:lnTo>
                                <a:lnTo>
                                  <a:pt x="5267" y="6353"/>
                                </a:lnTo>
                                <a:lnTo>
                                  <a:pt x="5267" y="3172"/>
                                </a:lnTo>
                                <a:lnTo>
                                  <a:pt x="6020" y="3172"/>
                                </a:lnTo>
                                <a:lnTo>
                                  <a:pt x="6020" y="3172"/>
                                </a:lnTo>
                                <a:lnTo>
                                  <a:pt x="6020" y="3172"/>
                                </a:lnTo>
                                <a:lnTo>
                                  <a:pt x="6020" y="6353"/>
                                </a:lnTo>
                                <a:lnTo>
                                  <a:pt x="6020" y="6353"/>
                                </a:lnTo>
                                <a:lnTo>
                                  <a:pt x="6020" y="6353"/>
                                </a:lnTo>
                                <a:lnTo>
                                  <a:pt x="6020" y="3172"/>
                                </a:lnTo>
                                <a:lnTo>
                                  <a:pt x="6020" y="3172"/>
                                </a:lnTo>
                                <a:lnTo>
                                  <a:pt x="6020" y="3172"/>
                                </a:lnTo>
                                <a:lnTo>
                                  <a:pt x="6020" y="0"/>
                                </a:lnTo>
                                <a:lnTo>
                                  <a:pt x="6020" y="3172"/>
                                </a:lnTo>
                                <a:lnTo>
                                  <a:pt x="6020" y="3172"/>
                                </a:lnTo>
                                <a:lnTo>
                                  <a:pt x="6020" y="3172"/>
                                </a:lnTo>
                                <a:lnTo>
                                  <a:pt x="6020" y="6353"/>
                                </a:lnTo>
                                <a:lnTo>
                                  <a:pt x="6020" y="3172"/>
                                </a:lnTo>
                                <a:lnTo>
                                  <a:pt x="6020" y="0"/>
                                </a:lnTo>
                                <a:lnTo>
                                  <a:pt x="6020" y="0"/>
                                </a:lnTo>
                                <a:lnTo>
                                  <a:pt x="6020" y="0"/>
                                </a:lnTo>
                                <a:lnTo>
                                  <a:pt x="6772" y="0"/>
                                </a:lnTo>
                                <a:lnTo>
                                  <a:pt x="6772" y="0"/>
                                </a:lnTo>
                                <a:lnTo>
                                  <a:pt x="6772" y="0"/>
                                </a:lnTo>
                                <a:lnTo>
                                  <a:pt x="6772" y="3172"/>
                                </a:lnTo>
                                <a:lnTo>
                                  <a:pt x="6772" y="3172"/>
                                </a:lnTo>
                                <a:lnTo>
                                  <a:pt x="6772" y="6353"/>
                                </a:lnTo>
                                <a:lnTo>
                                  <a:pt x="6772" y="6353"/>
                                </a:lnTo>
                                <a:lnTo>
                                  <a:pt x="6772" y="6353"/>
                                </a:lnTo>
                                <a:lnTo>
                                  <a:pt x="6772" y="6353"/>
                                </a:lnTo>
                                <a:lnTo>
                                  <a:pt x="6772" y="3172"/>
                                </a:lnTo>
                                <a:lnTo>
                                  <a:pt x="6772" y="3172"/>
                                </a:lnTo>
                                <a:lnTo>
                                  <a:pt x="6772" y="3172"/>
                                </a:lnTo>
                                <a:lnTo>
                                  <a:pt x="7515" y="3172"/>
                                </a:lnTo>
                                <a:lnTo>
                                  <a:pt x="7515" y="3172"/>
                                </a:lnTo>
                                <a:lnTo>
                                  <a:pt x="7515" y="3172"/>
                                </a:lnTo>
                                <a:lnTo>
                                  <a:pt x="7515" y="3172"/>
                                </a:lnTo>
                                <a:lnTo>
                                  <a:pt x="7515" y="3172"/>
                                </a:lnTo>
                                <a:lnTo>
                                  <a:pt x="7515" y="6353"/>
                                </a:lnTo>
                                <a:lnTo>
                                  <a:pt x="7515" y="6353"/>
                                </a:lnTo>
                                <a:lnTo>
                                  <a:pt x="7515" y="6353"/>
                                </a:lnTo>
                                <a:lnTo>
                                  <a:pt x="7515" y="3172"/>
                                </a:lnTo>
                                <a:lnTo>
                                  <a:pt x="7515" y="3172"/>
                                </a:lnTo>
                                <a:lnTo>
                                  <a:pt x="7515" y="0"/>
                                </a:lnTo>
                                <a:lnTo>
                                  <a:pt x="7515" y="0"/>
                                </a:lnTo>
                                <a:lnTo>
                                  <a:pt x="7515" y="3172"/>
                                </a:lnTo>
                                <a:lnTo>
                                  <a:pt x="7515" y="3172"/>
                                </a:lnTo>
                                <a:lnTo>
                                  <a:pt x="8268" y="6353"/>
                                </a:lnTo>
                                <a:lnTo>
                                  <a:pt x="8268" y="9525"/>
                                </a:lnTo>
                                <a:lnTo>
                                  <a:pt x="8268" y="6353"/>
                                </a:lnTo>
                                <a:lnTo>
                                  <a:pt x="8268" y="3172"/>
                                </a:lnTo>
                                <a:lnTo>
                                  <a:pt x="8268" y="3172"/>
                                </a:lnTo>
                                <a:lnTo>
                                  <a:pt x="8268" y="3172"/>
                                </a:lnTo>
                                <a:lnTo>
                                  <a:pt x="8268" y="3172"/>
                                </a:lnTo>
                                <a:lnTo>
                                  <a:pt x="8268" y="6353"/>
                                </a:lnTo>
                                <a:lnTo>
                                  <a:pt x="8268" y="6353"/>
                                </a:lnTo>
                                <a:lnTo>
                                  <a:pt x="8268" y="6353"/>
                                </a:lnTo>
                                <a:lnTo>
                                  <a:pt x="8268" y="3172"/>
                                </a:lnTo>
                                <a:lnTo>
                                  <a:pt x="8268" y="3172"/>
                                </a:lnTo>
                                <a:lnTo>
                                  <a:pt x="9020" y="0"/>
                                </a:lnTo>
                                <a:lnTo>
                                  <a:pt x="9020" y="0"/>
                                </a:lnTo>
                                <a:lnTo>
                                  <a:pt x="9020" y="0"/>
                                </a:lnTo>
                                <a:lnTo>
                                  <a:pt x="9020" y="0"/>
                                </a:lnTo>
                                <a:lnTo>
                                  <a:pt x="9020" y="3172"/>
                                </a:lnTo>
                                <a:lnTo>
                                  <a:pt x="9020" y="3172"/>
                                </a:lnTo>
                                <a:lnTo>
                                  <a:pt x="9020" y="3172"/>
                                </a:lnTo>
                                <a:lnTo>
                                  <a:pt x="9020" y="3172"/>
                                </a:lnTo>
                                <a:lnTo>
                                  <a:pt x="9020" y="6353"/>
                                </a:lnTo>
                                <a:lnTo>
                                  <a:pt x="9020" y="3172"/>
                                </a:lnTo>
                                <a:lnTo>
                                  <a:pt x="9020" y="6353"/>
                                </a:lnTo>
                                <a:lnTo>
                                  <a:pt x="9020" y="6353"/>
                                </a:lnTo>
                                <a:lnTo>
                                  <a:pt x="9773" y="6353"/>
                                </a:lnTo>
                                <a:lnTo>
                                  <a:pt x="9773" y="6353"/>
                                </a:lnTo>
                                <a:lnTo>
                                  <a:pt x="9773" y="6353"/>
                                </a:lnTo>
                                <a:lnTo>
                                  <a:pt x="9773" y="6353"/>
                                </a:lnTo>
                                <a:lnTo>
                                  <a:pt x="9773" y="3172"/>
                                </a:lnTo>
                                <a:lnTo>
                                  <a:pt x="9773" y="3172"/>
                                </a:lnTo>
                                <a:lnTo>
                                  <a:pt x="9773" y="3172"/>
                                </a:lnTo>
                                <a:lnTo>
                                  <a:pt x="9773" y="3172"/>
                                </a:lnTo>
                                <a:lnTo>
                                  <a:pt x="9773" y="3172"/>
                                </a:lnTo>
                                <a:lnTo>
                                  <a:pt x="9773" y="3172"/>
                                </a:lnTo>
                                <a:lnTo>
                                  <a:pt x="9773" y="0"/>
                                </a:lnTo>
                                <a:lnTo>
                                  <a:pt x="9773" y="0"/>
                                </a:lnTo>
                                <a:lnTo>
                                  <a:pt x="10525" y="3172"/>
                                </a:lnTo>
                                <a:lnTo>
                                  <a:pt x="10525" y="3172"/>
                                </a:lnTo>
                                <a:lnTo>
                                  <a:pt x="10525" y="6353"/>
                                </a:lnTo>
                                <a:lnTo>
                                  <a:pt x="10525" y="6353"/>
                                </a:lnTo>
                                <a:lnTo>
                                  <a:pt x="10525" y="6353"/>
                                </a:lnTo>
                                <a:lnTo>
                                  <a:pt x="10525" y="6353"/>
                                </a:lnTo>
                                <a:lnTo>
                                  <a:pt x="10525" y="6353"/>
                                </a:lnTo>
                                <a:lnTo>
                                  <a:pt x="10525" y="6353"/>
                                </a:lnTo>
                                <a:lnTo>
                                  <a:pt x="10525" y="6353"/>
                                </a:lnTo>
                                <a:lnTo>
                                  <a:pt x="10525" y="6353"/>
                                </a:lnTo>
                                <a:lnTo>
                                  <a:pt x="10525" y="3172"/>
                                </a:lnTo>
                                <a:lnTo>
                                  <a:pt x="10525" y="0"/>
                                </a:lnTo>
                                <a:lnTo>
                                  <a:pt x="10525" y="0"/>
                                </a:lnTo>
                                <a:lnTo>
                                  <a:pt x="10525" y="0"/>
                                </a:lnTo>
                                <a:lnTo>
                                  <a:pt x="10525" y="0"/>
                                </a:lnTo>
                                <a:lnTo>
                                  <a:pt x="10525" y="0"/>
                                </a:lnTo>
                                <a:lnTo>
                                  <a:pt x="10525" y="0"/>
                                </a:lnTo>
                                <a:lnTo>
                                  <a:pt x="10525" y="3172"/>
                                </a:lnTo>
                                <a:lnTo>
                                  <a:pt x="11278" y="6353"/>
                                </a:lnTo>
                                <a:lnTo>
                                  <a:pt x="11278" y="6353"/>
                                </a:lnTo>
                                <a:lnTo>
                                  <a:pt x="11278" y="9525"/>
                                </a:lnTo>
                                <a:lnTo>
                                  <a:pt x="11278" y="6353"/>
                                </a:lnTo>
                                <a:lnTo>
                                  <a:pt x="11278" y="6353"/>
                                </a:lnTo>
                                <a:lnTo>
                                  <a:pt x="11278" y="3172"/>
                                </a:lnTo>
                                <a:lnTo>
                                  <a:pt x="11278" y="0"/>
                                </a:lnTo>
                                <a:lnTo>
                                  <a:pt x="11278" y="0"/>
                                </a:lnTo>
                                <a:lnTo>
                                  <a:pt x="11278" y="0"/>
                                </a:lnTo>
                                <a:lnTo>
                                  <a:pt x="11278" y="3172"/>
                                </a:lnTo>
                                <a:lnTo>
                                  <a:pt x="11278" y="3172"/>
                                </a:lnTo>
                                <a:lnTo>
                                  <a:pt x="11278" y="3172"/>
                                </a:lnTo>
                                <a:lnTo>
                                  <a:pt x="11278" y="6353"/>
                                </a:lnTo>
                                <a:lnTo>
                                  <a:pt x="11278" y="6353"/>
                                </a:lnTo>
                                <a:lnTo>
                                  <a:pt x="12030" y="6353"/>
                                </a:lnTo>
                                <a:lnTo>
                                  <a:pt x="12030" y="3172"/>
                                </a:lnTo>
                                <a:lnTo>
                                  <a:pt x="12030" y="3172"/>
                                </a:lnTo>
                                <a:lnTo>
                                  <a:pt x="12030" y="0"/>
                                </a:lnTo>
                                <a:lnTo>
                                  <a:pt x="12030" y="0"/>
                                </a:lnTo>
                                <a:lnTo>
                                  <a:pt x="12030" y="3172"/>
                                </a:lnTo>
                                <a:lnTo>
                                  <a:pt x="12030" y="6353"/>
                                </a:lnTo>
                                <a:lnTo>
                                  <a:pt x="12030" y="6353"/>
                                </a:lnTo>
                                <a:lnTo>
                                  <a:pt x="12030" y="6353"/>
                                </a:lnTo>
                                <a:lnTo>
                                  <a:pt x="12030" y="6353"/>
                                </a:lnTo>
                                <a:lnTo>
                                  <a:pt x="12030" y="6353"/>
                                </a:lnTo>
                                <a:lnTo>
                                  <a:pt x="12030" y="6353"/>
                                </a:lnTo>
                                <a:lnTo>
                                  <a:pt x="12783" y="6353"/>
                                </a:lnTo>
                                <a:lnTo>
                                  <a:pt x="12783" y="3172"/>
                                </a:lnTo>
                                <a:lnTo>
                                  <a:pt x="12783" y="3172"/>
                                </a:lnTo>
                                <a:lnTo>
                                  <a:pt x="12783" y="3172"/>
                                </a:lnTo>
                                <a:lnTo>
                                  <a:pt x="12783" y="3172"/>
                                </a:lnTo>
                                <a:lnTo>
                                  <a:pt x="12783" y="3172"/>
                                </a:lnTo>
                                <a:lnTo>
                                  <a:pt x="12783" y="3172"/>
                                </a:lnTo>
                                <a:lnTo>
                                  <a:pt x="12783" y="3172"/>
                                </a:lnTo>
                                <a:lnTo>
                                  <a:pt x="12783" y="3172"/>
                                </a:lnTo>
                                <a:lnTo>
                                  <a:pt x="12783" y="3172"/>
                                </a:lnTo>
                                <a:lnTo>
                                  <a:pt x="12783" y="6353"/>
                                </a:lnTo>
                                <a:lnTo>
                                  <a:pt x="12783" y="6353"/>
                                </a:lnTo>
                                <a:lnTo>
                                  <a:pt x="13535" y="3172"/>
                                </a:lnTo>
                                <a:lnTo>
                                  <a:pt x="13535" y="6353"/>
                                </a:lnTo>
                                <a:lnTo>
                                  <a:pt x="13535" y="3172"/>
                                </a:lnTo>
                                <a:lnTo>
                                  <a:pt x="13535" y="0"/>
                                </a:lnTo>
                                <a:lnTo>
                                  <a:pt x="13535" y="3172"/>
                                </a:lnTo>
                                <a:lnTo>
                                  <a:pt x="13535" y="3172"/>
                                </a:lnTo>
                                <a:lnTo>
                                  <a:pt x="13535" y="3172"/>
                                </a:lnTo>
                                <a:lnTo>
                                  <a:pt x="13535" y="3172"/>
                                </a:lnTo>
                                <a:lnTo>
                                  <a:pt x="13535" y="0"/>
                                </a:lnTo>
                                <a:lnTo>
                                  <a:pt x="13535" y="3172"/>
                                </a:lnTo>
                                <a:lnTo>
                                  <a:pt x="13535" y="3172"/>
                                </a:lnTo>
                                <a:lnTo>
                                  <a:pt x="13535" y="3172"/>
                                </a:lnTo>
                                <a:lnTo>
                                  <a:pt x="14288" y="6353"/>
                                </a:lnTo>
                                <a:lnTo>
                                  <a:pt x="14288" y="3172"/>
                                </a:lnTo>
                                <a:lnTo>
                                  <a:pt x="14288" y="3172"/>
                                </a:lnTo>
                                <a:lnTo>
                                  <a:pt x="14288" y="3172"/>
                                </a:lnTo>
                                <a:lnTo>
                                  <a:pt x="14288" y="3172"/>
                                </a:lnTo>
                                <a:lnTo>
                                  <a:pt x="14288" y="3172"/>
                                </a:lnTo>
                                <a:lnTo>
                                  <a:pt x="14288" y="3172"/>
                                </a:lnTo>
                                <a:lnTo>
                                  <a:pt x="14288" y="3172"/>
                                </a:lnTo>
                                <a:lnTo>
                                  <a:pt x="14288" y="3172"/>
                                </a:lnTo>
                                <a:lnTo>
                                  <a:pt x="14288" y="3172"/>
                                </a:lnTo>
                                <a:lnTo>
                                  <a:pt x="14288" y="3172"/>
                                </a:lnTo>
                                <a:lnTo>
                                  <a:pt x="14288" y="6353"/>
                                </a:lnTo>
                                <a:lnTo>
                                  <a:pt x="15040" y="9525"/>
                                </a:lnTo>
                                <a:lnTo>
                                  <a:pt x="15040" y="9525"/>
                                </a:lnTo>
                                <a:lnTo>
                                  <a:pt x="15040" y="9525"/>
                                </a:lnTo>
                                <a:lnTo>
                                  <a:pt x="15040" y="3172"/>
                                </a:lnTo>
                                <a:lnTo>
                                  <a:pt x="15040" y="3172"/>
                                </a:lnTo>
                                <a:lnTo>
                                  <a:pt x="15040" y="3172"/>
                                </a:lnTo>
                                <a:lnTo>
                                  <a:pt x="15040" y="3172"/>
                                </a:lnTo>
                                <a:lnTo>
                                  <a:pt x="15040" y="6353"/>
                                </a:lnTo>
                                <a:lnTo>
                                  <a:pt x="15040" y="6353"/>
                                </a:lnTo>
                                <a:lnTo>
                                  <a:pt x="15040" y="6353"/>
                                </a:lnTo>
                                <a:lnTo>
                                  <a:pt x="15040" y="6353"/>
                                </a:lnTo>
                                <a:lnTo>
                                  <a:pt x="15040" y="3172"/>
                                </a:lnTo>
                                <a:lnTo>
                                  <a:pt x="15792" y="3172"/>
                                </a:lnTo>
                                <a:lnTo>
                                  <a:pt x="15792" y="3172"/>
                                </a:lnTo>
                                <a:lnTo>
                                  <a:pt x="15792" y="3172"/>
                                </a:lnTo>
                                <a:lnTo>
                                  <a:pt x="15792" y="6353"/>
                                </a:lnTo>
                                <a:lnTo>
                                  <a:pt x="15792" y="6353"/>
                                </a:lnTo>
                                <a:lnTo>
                                  <a:pt x="15792" y="3172"/>
                                </a:lnTo>
                                <a:lnTo>
                                  <a:pt x="15792" y="3172"/>
                                </a:lnTo>
                                <a:lnTo>
                                  <a:pt x="15792" y="0"/>
                                </a:lnTo>
                                <a:lnTo>
                                  <a:pt x="15792" y="0"/>
                                </a:lnTo>
                                <a:lnTo>
                                  <a:pt x="15792" y="0"/>
                                </a:lnTo>
                                <a:lnTo>
                                  <a:pt x="15792" y="0"/>
                                </a:lnTo>
                                <a:lnTo>
                                  <a:pt x="15792" y="3172"/>
                                </a:lnTo>
                                <a:lnTo>
                                  <a:pt x="15792" y="3172"/>
                                </a:lnTo>
                                <a:lnTo>
                                  <a:pt x="15792" y="6353"/>
                                </a:lnTo>
                                <a:lnTo>
                                  <a:pt x="15792" y="6353"/>
                                </a:lnTo>
                                <a:lnTo>
                                  <a:pt x="15792" y="6353"/>
                                </a:lnTo>
                                <a:lnTo>
                                  <a:pt x="15792" y="6353"/>
                                </a:lnTo>
                                <a:lnTo>
                                  <a:pt x="15792" y="6353"/>
                                </a:lnTo>
                                <a:lnTo>
                                  <a:pt x="15792" y="9525"/>
                                </a:lnTo>
                                <a:lnTo>
                                  <a:pt x="15792" y="6353"/>
                                </a:lnTo>
                                <a:lnTo>
                                  <a:pt x="16545" y="6353"/>
                                </a:lnTo>
                                <a:lnTo>
                                  <a:pt x="16545" y="6353"/>
                                </a:lnTo>
                                <a:lnTo>
                                  <a:pt x="16545" y="6353"/>
                                </a:lnTo>
                                <a:lnTo>
                                  <a:pt x="16545" y="6353"/>
                                </a:lnTo>
                                <a:lnTo>
                                  <a:pt x="16545" y="6353"/>
                                </a:lnTo>
                                <a:lnTo>
                                  <a:pt x="16545" y="3172"/>
                                </a:lnTo>
                                <a:lnTo>
                                  <a:pt x="16545" y="3172"/>
                                </a:lnTo>
                                <a:lnTo>
                                  <a:pt x="16545" y="3172"/>
                                </a:lnTo>
                                <a:lnTo>
                                  <a:pt x="16545" y="3172"/>
                                </a:lnTo>
                                <a:lnTo>
                                  <a:pt x="16545" y="6353"/>
                                </a:lnTo>
                                <a:lnTo>
                                  <a:pt x="16545" y="3172"/>
                                </a:lnTo>
                                <a:lnTo>
                                  <a:pt x="16545" y="6353"/>
                                </a:lnTo>
                                <a:lnTo>
                                  <a:pt x="17297" y="6353"/>
                                </a:lnTo>
                                <a:lnTo>
                                  <a:pt x="17297" y="3172"/>
                                </a:lnTo>
                                <a:lnTo>
                                  <a:pt x="17297" y="3172"/>
                                </a:lnTo>
                                <a:lnTo>
                                  <a:pt x="17297" y="3172"/>
                                </a:lnTo>
                                <a:lnTo>
                                  <a:pt x="17297" y="3172"/>
                                </a:lnTo>
                                <a:lnTo>
                                  <a:pt x="17297" y="6353"/>
                                </a:lnTo>
                                <a:lnTo>
                                  <a:pt x="17297" y="6353"/>
                                </a:lnTo>
                                <a:lnTo>
                                  <a:pt x="17297" y="6353"/>
                                </a:lnTo>
                                <a:lnTo>
                                  <a:pt x="17297" y="3172"/>
                                </a:lnTo>
                                <a:lnTo>
                                  <a:pt x="17297" y="6353"/>
                                </a:lnTo>
                                <a:lnTo>
                                  <a:pt x="17297" y="6353"/>
                                </a:lnTo>
                                <a:lnTo>
                                  <a:pt x="17297" y="6353"/>
                                </a:lnTo>
                                <a:lnTo>
                                  <a:pt x="18050" y="6353"/>
                                </a:lnTo>
                                <a:lnTo>
                                  <a:pt x="18050" y="6353"/>
                                </a:lnTo>
                                <a:lnTo>
                                  <a:pt x="18050" y="6353"/>
                                </a:lnTo>
                                <a:lnTo>
                                  <a:pt x="18050" y="6353"/>
                                </a:lnTo>
                                <a:lnTo>
                                  <a:pt x="18050" y="9525"/>
                                </a:lnTo>
                                <a:lnTo>
                                  <a:pt x="18050" y="6353"/>
                                </a:lnTo>
                                <a:lnTo>
                                  <a:pt x="18050" y="9525"/>
                                </a:lnTo>
                                <a:lnTo>
                                  <a:pt x="18050" y="9525"/>
                                </a:lnTo>
                                <a:lnTo>
                                  <a:pt x="18050" y="9525"/>
                                </a:lnTo>
                                <a:lnTo>
                                  <a:pt x="18050" y="6353"/>
                                </a:lnTo>
                                <a:lnTo>
                                  <a:pt x="18050" y="6353"/>
                                </a:lnTo>
                                <a:lnTo>
                                  <a:pt x="18050" y="6353"/>
                                </a:lnTo>
                                <a:lnTo>
                                  <a:pt x="18802" y="6353"/>
                                </a:lnTo>
                                <a:lnTo>
                                  <a:pt x="18802" y="6353"/>
                                </a:lnTo>
                                <a:lnTo>
                                  <a:pt x="18802" y="6353"/>
                                </a:lnTo>
                                <a:lnTo>
                                  <a:pt x="18802" y="6353"/>
                                </a:lnTo>
                                <a:lnTo>
                                  <a:pt x="18802" y="6353"/>
                                </a:lnTo>
                                <a:lnTo>
                                  <a:pt x="18802" y="6353"/>
                                </a:lnTo>
                                <a:lnTo>
                                  <a:pt x="18802" y="3172"/>
                                </a:lnTo>
                                <a:lnTo>
                                  <a:pt x="18802" y="0"/>
                                </a:lnTo>
                                <a:lnTo>
                                  <a:pt x="18802" y="0"/>
                                </a:lnTo>
                                <a:lnTo>
                                  <a:pt x="18802" y="0"/>
                                </a:lnTo>
                                <a:lnTo>
                                  <a:pt x="18802" y="3172"/>
                                </a:lnTo>
                                <a:lnTo>
                                  <a:pt x="18802" y="3172"/>
                                </a:lnTo>
                                <a:lnTo>
                                  <a:pt x="19555" y="3172"/>
                                </a:lnTo>
                                <a:lnTo>
                                  <a:pt x="19555" y="6353"/>
                                </a:lnTo>
                                <a:lnTo>
                                  <a:pt x="19555" y="6353"/>
                                </a:lnTo>
                                <a:lnTo>
                                  <a:pt x="19555" y="6353"/>
                                </a:lnTo>
                                <a:lnTo>
                                  <a:pt x="19555" y="6353"/>
                                </a:lnTo>
                                <a:lnTo>
                                  <a:pt x="19555" y="3172"/>
                                </a:lnTo>
                                <a:lnTo>
                                  <a:pt x="19555" y="6353"/>
                                </a:lnTo>
                                <a:lnTo>
                                  <a:pt x="19555" y="6353"/>
                                </a:lnTo>
                                <a:lnTo>
                                  <a:pt x="19555" y="3172"/>
                                </a:lnTo>
                                <a:lnTo>
                                  <a:pt x="19555" y="3172"/>
                                </a:lnTo>
                                <a:lnTo>
                                  <a:pt x="19555" y="3172"/>
                                </a:lnTo>
                                <a:lnTo>
                                  <a:pt x="19555" y="6353"/>
                                </a:lnTo>
                                <a:lnTo>
                                  <a:pt x="20307" y="6353"/>
                                </a:lnTo>
                                <a:lnTo>
                                  <a:pt x="20307" y="3172"/>
                                </a:lnTo>
                                <a:lnTo>
                                  <a:pt x="20307" y="0"/>
                                </a:lnTo>
                                <a:lnTo>
                                  <a:pt x="20307" y="3172"/>
                                </a:lnTo>
                                <a:lnTo>
                                  <a:pt x="20307" y="0"/>
                                </a:lnTo>
                                <a:lnTo>
                                  <a:pt x="20307" y="3172"/>
                                </a:lnTo>
                                <a:lnTo>
                                  <a:pt x="20307" y="3172"/>
                                </a:lnTo>
                                <a:lnTo>
                                  <a:pt x="20307" y="3172"/>
                                </a:lnTo>
                                <a:lnTo>
                                  <a:pt x="20307" y="6353"/>
                                </a:lnTo>
                                <a:lnTo>
                                  <a:pt x="20307" y="3172"/>
                                </a:lnTo>
                                <a:lnTo>
                                  <a:pt x="20307" y="6353"/>
                                </a:lnTo>
                                <a:lnTo>
                                  <a:pt x="20307" y="3172"/>
                                </a:lnTo>
                                <a:lnTo>
                                  <a:pt x="20307" y="3172"/>
                                </a:lnTo>
                                <a:lnTo>
                                  <a:pt x="20307" y="6353"/>
                                </a:lnTo>
                                <a:lnTo>
                                  <a:pt x="20307" y="3172"/>
                                </a:lnTo>
                                <a:lnTo>
                                  <a:pt x="20307" y="6353"/>
                                </a:lnTo>
                                <a:lnTo>
                                  <a:pt x="20307" y="6353"/>
                                </a:lnTo>
                                <a:lnTo>
                                  <a:pt x="20307" y="6353"/>
                                </a:lnTo>
                                <a:lnTo>
                                  <a:pt x="20307" y="6353"/>
                                </a:lnTo>
                                <a:lnTo>
                                  <a:pt x="20307" y="9525"/>
                                </a:lnTo>
                                <a:lnTo>
                                  <a:pt x="21060" y="6353"/>
                                </a:lnTo>
                                <a:lnTo>
                                  <a:pt x="21060" y="3172"/>
                                </a:lnTo>
                                <a:lnTo>
                                  <a:pt x="21060" y="6353"/>
                                </a:lnTo>
                                <a:lnTo>
                                  <a:pt x="21060" y="6353"/>
                                </a:lnTo>
                                <a:lnTo>
                                  <a:pt x="21060" y="6353"/>
                                </a:lnTo>
                                <a:lnTo>
                                  <a:pt x="21060" y="9525"/>
                                </a:lnTo>
                                <a:lnTo>
                                  <a:pt x="21060" y="6353"/>
                                </a:lnTo>
                                <a:lnTo>
                                  <a:pt x="21060" y="6353"/>
                                </a:lnTo>
                                <a:lnTo>
                                  <a:pt x="21060" y="6353"/>
                                </a:lnTo>
                                <a:lnTo>
                                  <a:pt x="21060" y="9525"/>
                                </a:lnTo>
                                <a:lnTo>
                                  <a:pt x="21060" y="6353"/>
                                </a:lnTo>
                                <a:lnTo>
                                  <a:pt x="21060" y="3172"/>
                                </a:lnTo>
                                <a:lnTo>
                                  <a:pt x="21803" y="3172"/>
                                </a:lnTo>
                                <a:lnTo>
                                  <a:pt x="21803" y="3172"/>
                                </a:lnTo>
                                <a:lnTo>
                                  <a:pt x="21803" y="6353"/>
                                </a:lnTo>
                                <a:lnTo>
                                  <a:pt x="21803" y="6353"/>
                                </a:lnTo>
                                <a:lnTo>
                                  <a:pt x="21803" y="6353"/>
                                </a:lnTo>
                                <a:lnTo>
                                  <a:pt x="21803" y="6353"/>
                                </a:lnTo>
                                <a:lnTo>
                                  <a:pt x="21803" y="6353"/>
                                </a:lnTo>
                                <a:lnTo>
                                  <a:pt x="21803" y="6353"/>
                                </a:lnTo>
                                <a:lnTo>
                                  <a:pt x="21803" y="6353"/>
                                </a:lnTo>
                                <a:lnTo>
                                  <a:pt x="21803" y="3172"/>
                                </a:lnTo>
                                <a:lnTo>
                                  <a:pt x="21803" y="3172"/>
                                </a:lnTo>
                                <a:lnTo>
                                  <a:pt x="21803" y="6353"/>
                                </a:lnTo>
                                <a:lnTo>
                                  <a:pt x="22555" y="6353"/>
                                </a:lnTo>
                                <a:lnTo>
                                  <a:pt x="22555" y="6353"/>
                                </a:lnTo>
                                <a:lnTo>
                                  <a:pt x="22555" y="6353"/>
                                </a:lnTo>
                                <a:lnTo>
                                  <a:pt x="22555" y="6353"/>
                                </a:lnTo>
                                <a:lnTo>
                                  <a:pt x="22555" y="6353"/>
                                </a:lnTo>
                                <a:lnTo>
                                  <a:pt x="22555" y="6353"/>
                                </a:lnTo>
                                <a:lnTo>
                                  <a:pt x="22555" y="6353"/>
                                </a:lnTo>
                                <a:lnTo>
                                  <a:pt x="22555" y="3172"/>
                                </a:lnTo>
                                <a:lnTo>
                                  <a:pt x="22555" y="3172"/>
                                </a:lnTo>
                                <a:lnTo>
                                  <a:pt x="22555" y="3172"/>
                                </a:lnTo>
                                <a:lnTo>
                                  <a:pt x="22555" y="0"/>
                                </a:lnTo>
                                <a:lnTo>
                                  <a:pt x="22555" y="3172"/>
                                </a:lnTo>
                                <a:lnTo>
                                  <a:pt x="23308" y="0"/>
                                </a:lnTo>
                                <a:lnTo>
                                  <a:pt x="23308" y="3172"/>
                                </a:lnTo>
                                <a:lnTo>
                                  <a:pt x="23308" y="3172"/>
                                </a:lnTo>
                                <a:lnTo>
                                  <a:pt x="23308" y="3172"/>
                                </a:lnTo>
                                <a:lnTo>
                                  <a:pt x="23308" y="6353"/>
                                </a:lnTo>
                                <a:lnTo>
                                  <a:pt x="23308" y="6353"/>
                                </a:lnTo>
                                <a:lnTo>
                                  <a:pt x="23308" y="6353"/>
                                </a:lnTo>
                                <a:lnTo>
                                  <a:pt x="23308" y="9525"/>
                                </a:lnTo>
                                <a:lnTo>
                                  <a:pt x="23308" y="6353"/>
                                </a:lnTo>
                                <a:lnTo>
                                  <a:pt x="23308" y="6353"/>
                                </a:lnTo>
                                <a:lnTo>
                                  <a:pt x="23308" y="6353"/>
                                </a:lnTo>
                                <a:lnTo>
                                  <a:pt x="23308" y="6353"/>
                                </a:lnTo>
                                <a:lnTo>
                                  <a:pt x="24060" y="6353"/>
                                </a:lnTo>
                                <a:lnTo>
                                  <a:pt x="24060" y="6353"/>
                                </a:lnTo>
                                <a:lnTo>
                                  <a:pt x="24060" y="9525"/>
                                </a:lnTo>
                                <a:lnTo>
                                  <a:pt x="24060" y="9525"/>
                                </a:lnTo>
                                <a:lnTo>
                                  <a:pt x="24060" y="9525"/>
                                </a:lnTo>
                                <a:lnTo>
                                  <a:pt x="24060" y="9525"/>
                                </a:lnTo>
                                <a:lnTo>
                                  <a:pt x="24060" y="6353"/>
                                </a:lnTo>
                                <a:lnTo>
                                  <a:pt x="24060" y="3172"/>
                                </a:lnTo>
                                <a:lnTo>
                                  <a:pt x="24060" y="3172"/>
                                </a:lnTo>
                                <a:lnTo>
                                  <a:pt x="24060" y="6353"/>
                                </a:lnTo>
                                <a:lnTo>
                                  <a:pt x="24060" y="6353"/>
                                </a:lnTo>
                                <a:lnTo>
                                  <a:pt x="24060" y="6353"/>
                                </a:lnTo>
                                <a:lnTo>
                                  <a:pt x="24060" y="9525"/>
                                </a:lnTo>
                                <a:lnTo>
                                  <a:pt x="24060" y="9525"/>
                                </a:lnTo>
                                <a:lnTo>
                                  <a:pt x="24813" y="6353"/>
                                </a:lnTo>
                                <a:lnTo>
                                  <a:pt x="24813" y="6353"/>
                                </a:lnTo>
                                <a:lnTo>
                                  <a:pt x="24813" y="6353"/>
                                </a:lnTo>
                                <a:lnTo>
                                  <a:pt x="24813" y="3172"/>
                                </a:lnTo>
                                <a:lnTo>
                                  <a:pt x="24813" y="6353"/>
                                </a:lnTo>
                                <a:lnTo>
                                  <a:pt x="24813" y="3172"/>
                                </a:lnTo>
                                <a:lnTo>
                                  <a:pt x="24813" y="6353"/>
                                </a:lnTo>
                                <a:lnTo>
                                  <a:pt x="24813" y="6353"/>
                                </a:lnTo>
                                <a:lnTo>
                                  <a:pt x="24813" y="6353"/>
                                </a:lnTo>
                                <a:lnTo>
                                  <a:pt x="24813" y="6353"/>
                                </a:lnTo>
                                <a:lnTo>
                                  <a:pt x="24813" y="6353"/>
                                </a:lnTo>
                                <a:lnTo>
                                  <a:pt x="24813" y="3172"/>
                                </a:lnTo>
                                <a:lnTo>
                                  <a:pt x="25565" y="6353"/>
                                </a:lnTo>
                                <a:lnTo>
                                  <a:pt x="25565" y="6353"/>
                                </a:lnTo>
                                <a:lnTo>
                                  <a:pt x="25565" y="6353"/>
                                </a:lnTo>
                                <a:lnTo>
                                  <a:pt x="25565" y="6353"/>
                                </a:lnTo>
                                <a:lnTo>
                                  <a:pt x="25565" y="6353"/>
                                </a:lnTo>
                                <a:lnTo>
                                  <a:pt x="25565" y="3172"/>
                                </a:lnTo>
                                <a:lnTo>
                                  <a:pt x="25565" y="6353"/>
                                </a:lnTo>
                                <a:lnTo>
                                  <a:pt x="25565" y="6353"/>
                                </a:lnTo>
                                <a:lnTo>
                                  <a:pt x="25565" y="6353"/>
                                </a:lnTo>
                                <a:lnTo>
                                  <a:pt x="25565" y="6353"/>
                                </a:lnTo>
                                <a:lnTo>
                                  <a:pt x="25565" y="6353"/>
                                </a:lnTo>
                                <a:lnTo>
                                  <a:pt x="25565" y="6353"/>
                                </a:lnTo>
                                <a:lnTo>
                                  <a:pt x="25565" y="6353"/>
                                </a:lnTo>
                                <a:lnTo>
                                  <a:pt x="25565" y="6353"/>
                                </a:lnTo>
                                <a:lnTo>
                                  <a:pt x="25565" y="6353"/>
                                </a:lnTo>
                                <a:lnTo>
                                  <a:pt x="25565" y="3172"/>
                                </a:lnTo>
                                <a:lnTo>
                                  <a:pt x="25565" y="3172"/>
                                </a:lnTo>
                                <a:lnTo>
                                  <a:pt x="25565" y="3172"/>
                                </a:lnTo>
                                <a:lnTo>
                                  <a:pt x="26318" y="0"/>
                                </a:lnTo>
                                <a:lnTo>
                                  <a:pt x="26318" y="3172"/>
                                </a:lnTo>
                                <a:lnTo>
                                  <a:pt x="26318" y="3172"/>
                                </a:lnTo>
                                <a:lnTo>
                                  <a:pt x="26318" y="6353"/>
                                </a:lnTo>
                                <a:lnTo>
                                  <a:pt x="26318" y="6353"/>
                                </a:lnTo>
                                <a:lnTo>
                                  <a:pt x="26318" y="6353"/>
                                </a:lnTo>
                                <a:lnTo>
                                  <a:pt x="26318" y="9525"/>
                                </a:lnTo>
                                <a:lnTo>
                                  <a:pt x="26318" y="6353"/>
                                </a:lnTo>
                                <a:lnTo>
                                  <a:pt x="26318" y="9525"/>
                                </a:lnTo>
                                <a:lnTo>
                                  <a:pt x="26318" y="9525"/>
                                </a:lnTo>
                                <a:lnTo>
                                  <a:pt x="26318" y="6353"/>
                                </a:lnTo>
                                <a:lnTo>
                                  <a:pt x="26318" y="6353"/>
                                </a:lnTo>
                                <a:lnTo>
                                  <a:pt x="27070" y="3172"/>
                                </a:lnTo>
                                <a:lnTo>
                                  <a:pt x="27070" y="6353"/>
                                </a:lnTo>
                                <a:lnTo>
                                  <a:pt x="27070" y="6353"/>
                                </a:lnTo>
                                <a:lnTo>
                                  <a:pt x="27070" y="3172"/>
                                </a:lnTo>
                                <a:lnTo>
                                  <a:pt x="27070" y="3172"/>
                                </a:lnTo>
                                <a:lnTo>
                                  <a:pt x="27070" y="3172"/>
                                </a:lnTo>
                                <a:lnTo>
                                  <a:pt x="27070" y="3172"/>
                                </a:lnTo>
                                <a:lnTo>
                                  <a:pt x="27070" y="3172"/>
                                </a:lnTo>
                                <a:lnTo>
                                  <a:pt x="27070" y="0"/>
                                </a:lnTo>
                                <a:lnTo>
                                  <a:pt x="27070" y="0"/>
                                </a:lnTo>
                                <a:lnTo>
                                  <a:pt x="27070" y="0"/>
                                </a:lnTo>
                                <a:lnTo>
                                  <a:pt x="27070" y="3172"/>
                                </a:lnTo>
                                <a:lnTo>
                                  <a:pt x="27823" y="6353"/>
                                </a:lnTo>
                                <a:lnTo>
                                  <a:pt x="27823" y="9525"/>
                                </a:lnTo>
                                <a:lnTo>
                                  <a:pt x="27823" y="9525"/>
                                </a:lnTo>
                                <a:lnTo>
                                  <a:pt x="27823" y="9525"/>
                                </a:lnTo>
                                <a:lnTo>
                                  <a:pt x="27823" y="6353"/>
                                </a:lnTo>
                                <a:lnTo>
                                  <a:pt x="27823" y="6353"/>
                                </a:lnTo>
                                <a:lnTo>
                                  <a:pt x="27823" y="6353"/>
                                </a:lnTo>
                                <a:lnTo>
                                  <a:pt x="27823" y="3172"/>
                                </a:lnTo>
                                <a:lnTo>
                                  <a:pt x="27823" y="3172"/>
                                </a:lnTo>
                                <a:lnTo>
                                  <a:pt x="27823" y="3172"/>
                                </a:lnTo>
                                <a:lnTo>
                                  <a:pt x="27823" y="0"/>
                                </a:lnTo>
                                <a:lnTo>
                                  <a:pt x="27823" y="0"/>
                                </a:lnTo>
                                <a:lnTo>
                                  <a:pt x="27823" y="0"/>
                                </a:lnTo>
                                <a:lnTo>
                                  <a:pt x="27823" y="3172"/>
                                </a:lnTo>
                                <a:lnTo>
                                  <a:pt x="28575" y="0"/>
                                </a:lnTo>
                                <a:lnTo>
                                  <a:pt x="28575" y="0"/>
                                </a:lnTo>
                                <a:lnTo>
                                  <a:pt x="28575" y="0"/>
                                </a:lnTo>
                                <a:lnTo>
                                  <a:pt x="28575" y="0"/>
                                </a:lnTo>
                                <a:lnTo>
                                  <a:pt x="28575" y="0"/>
                                </a:lnTo>
                                <a:lnTo>
                                  <a:pt x="28575" y="3172"/>
                                </a:lnTo>
                                <a:lnTo>
                                  <a:pt x="28575" y="635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66" name="Freeform: Shape 866"/>
                        <wps:cNvSpPr/>
                        <wps:spPr>
                          <a:xfrm>
                            <a:off x="2300287" y="3910012"/>
                            <a:ext cx="28575" cy="9525"/>
                          </a:xfrm>
                          <a:custGeom>
                            <a:avLst/>
                            <a:gdLst>
                              <a:gd name="connsiteX0" fmla="*/ 0 w 28575"/>
                              <a:gd name="connsiteY0" fmla="*/ 6353 h 9525"/>
                              <a:gd name="connsiteX1" fmla="*/ 0 w 28575"/>
                              <a:gd name="connsiteY1" fmla="*/ 3172 h 9525"/>
                              <a:gd name="connsiteX2" fmla="*/ 0 w 28575"/>
                              <a:gd name="connsiteY2" fmla="*/ 3172 h 9525"/>
                              <a:gd name="connsiteX3" fmla="*/ 0 w 28575"/>
                              <a:gd name="connsiteY3" fmla="*/ 6353 h 9525"/>
                              <a:gd name="connsiteX4" fmla="*/ 0 w 28575"/>
                              <a:gd name="connsiteY4" fmla="*/ 3172 h 9525"/>
                              <a:gd name="connsiteX5" fmla="*/ 0 w 28575"/>
                              <a:gd name="connsiteY5" fmla="*/ 6353 h 9525"/>
                              <a:gd name="connsiteX6" fmla="*/ 752 w 28575"/>
                              <a:gd name="connsiteY6" fmla="*/ 6353 h 9525"/>
                              <a:gd name="connsiteX7" fmla="*/ 752 w 28575"/>
                              <a:gd name="connsiteY7" fmla="*/ 6353 h 9525"/>
                              <a:gd name="connsiteX8" fmla="*/ 752 w 28575"/>
                              <a:gd name="connsiteY8" fmla="*/ 6353 h 9525"/>
                              <a:gd name="connsiteX9" fmla="*/ 752 w 28575"/>
                              <a:gd name="connsiteY9" fmla="*/ 3172 h 9525"/>
                              <a:gd name="connsiteX10" fmla="*/ 752 w 28575"/>
                              <a:gd name="connsiteY10" fmla="*/ 6353 h 9525"/>
                              <a:gd name="connsiteX11" fmla="*/ 752 w 28575"/>
                              <a:gd name="connsiteY11" fmla="*/ 6353 h 9525"/>
                              <a:gd name="connsiteX12" fmla="*/ 752 w 28575"/>
                              <a:gd name="connsiteY12" fmla="*/ 6353 h 9525"/>
                              <a:gd name="connsiteX13" fmla="*/ 752 w 28575"/>
                              <a:gd name="connsiteY13" fmla="*/ 6353 h 9525"/>
                              <a:gd name="connsiteX14" fmla="*/ 752 w 28575"/>
                              <a:gd name="connsiteY14" fmla="*/ 6353 h 9525"/>
                              <a:gd name="connsiteX15" fmla="*/ 752 w 28575"/>
                              <a:gd name="connsiteY15" fmla="*/ 6353 h 9525"/>
                              <a:gd name="connsiteX16" fmla="*/ 752 w 28575"/>
                              <a:gd name="connsiteY16" fmla="*/ 6353 h 9525"/>
                              <a:gd name="connsiteX17" fmla="*/ 752 w 28575"/>
                              <a:gd name="connsiteY17" fmla="*/ 6353 h 9525"/>
                              <a:gd name="connsiteX18" fmla="*/ 1505 w 28575"/>
                              <a:gd name="connsiteY18" fmla="*/ 6353 h 9525"/>
                              <a:gd name="connsiteX19" fmla="*/ 1505 w 28575"/>
                              <a:gd name="connsiteY19" fmla="*/ 3172 h 9525"/>
                              <a:gd name="connsiteX20" fmla="*/ 1505 w 28575"/>
                              <a:gd name="connsiteY20" fmla="*/ 6353 h 9525"/>
                              <a:gd name="connsiteX21" fmla="*/ 1505 w 28575"/>
                              <a:gd name="connsiteY21" fmla="*/ 3172 h 9525"/>
                              <a:gd name="connsiteX22" fmla="*/ 1505 w 28575"/>
                              <a:gd name="connsiteY22" fmla="*/ 6353 h 9525"/>
                              <a:gd name="connsiteX23" fmla="*/ 1505 w 28575"/>
                              <a:gd name="connsiteY23" fmla="*/ 6353 h 9525"/>
                              <a:gd name="connsiteX24" fmla="*/ 1505 w 28575"/>
                              <a:gd name="connsiteY24" fmla="*/ 6353 h 9525"/>
                              <a:gd name="connsiteX25" fmla="*/ 1505 w 28575"/>
                              <a:gd name="connsiteY25" fmla="*/ 6353 h 9525"/>
                              <a:gd name="connsiteX26" fmla="*/ 1505 w 28575"/>
                              <a:gd name="connsiteY26" fmla="*/ 3172 h 9525"/>
                              <a:gd name="connsiteX27" fmla="*/ 1505 w 28575"/>
                              <a:gd name="connsiteY27" fmla="*/ 3172 h 9525"/>
                              <a:gd name="connsiteX28" fmla="*/ 1505 w 28575"/>
                              <a:gd name="connsiteY28" fmla="*/ 3172 h 9525"/>
                              <a:gd name="connsiteX29" fmla="*/ 1505 w 28575"/>
                              <a:gd name="connsiteY29" fmla="*/ 6353 h 9525"/>
                              <a:gd name="connsiteX30" fmla="*/ 1505 w 28575"/>
                              <a:gd name="connsiteY30" fmla="*/ 9525 h 9525"/>
                              <a:gd name="connsiteX31" fmla="*/ 1505 w 28575"/>
                              <a:gd name="connsiteY31" fmla="*/ 6353 h 9525"/>
                              <a:gd name="connsiteX32" fmla="*/ 1505 w 28575"/>
                              <a:gd name="connsiteY32" fmla="*/ 6353 h 9525"/>
                              <a:gd name="connsiteX33" fmla="*/ 1505 w 28575"/>
                              <a:gd name="connsiteY33" fmla="*/ 3172 h 9525"/>
                              <a:gd name="connsiteX34" fmla="*/ 1505 w 28575"/>
                              <a:gd name="connsiteY34" fmla="*/ 0 h 9525"/>
                              <a:gd name="connsiteX35" fmla="*/ 1505 w 28575"/>
                              <a:gd name="connsiteY35" fmla="*/ 3172 h 9525"/>
                              <a:gd name="connsiteX36" fmla="*/ 2257 w 28575"/>
                              <a:gd name="connsiteY36" fmla="*/ 3172 h 9525"/>
                              <a:gd name="connsiteX37" fmla="*/ 2257 w 28575"/>
                              <a:gd name="connsiteY37" fmla="*/ 3172 h 9525"/>
                              <a:gd name="connsiteX38" fmla="*/ 2257 w 28575"/>
                              <a:gd name="connsiteY38" fmla="*/ 3172 h 9525"/>
                              <a:gd name="connsiteX39" fmla="*/ 2257 w 28575"/>
                              <a:gd name="connsiteY39" fmla="*/ 0 h 9525"/>
                              <a:gd name="connsiteX40" fmla="*/ 2257 w 28575"/>
                              <a:gd name="connsiteY40" fmla="*/ 3172 h 9525"/>
                              <a:gd name="connsiteX41" fmla="*/ 2257 w 28575"/>
                              <a:gd name="connsiteY41" fmla="*/ 3172 h 9525"/>
                              <a:gd name="connsiteX42" fmla="*/ 2257 w 28575"/>
                              <a:gd name="connsiteY42" fmla="*/ 6353 h 9525"/>
                              <a:gd name="connsiteX43" fmla="*/ 2257 w 28575"/>
                              <a:gd name="connsiteY43" fmla="*/ 6353 h 9525"/>
                              <a:gd name="connsiteX44" fmla="*/ 2257 w 28575"/>
                              <a:gd name="connsiteY44" fmla="*/ 6353 h 9525"/>
                              <a:gd name="connsiteX45" fmla="*/ 2257 w 28575"/>
                              <a:gd name="connsiteY45" fmla="*/ 3172 h 9525"/>
                              <a:gd name="connsiteX46" fmla="*/ 2257 w 28575"/>
                              <a:gd name="connsiteY46" fmla="*/ 3172 h 9525"/>
                              <a:gd name="connsiteX47" fmla="*/ 2257 w 28575"/>
                              <a:gd name="connsiteY47" fmla="*/ 3172 h 9525"/>
                              <a:gd name="connsiteX48" fmla="*/ 3010 w 28575"/>
                              <a:gd name="connsiteY48" fmla="*/ 6353 h 9525"/>
                              <a:gd name="connsiteX49" fmla="*/ 3010 w 28575"/>
                              <a:gd name="connsiteY49" fmla="*/ 6353 h 9525"/>
                              <a:gd name="connsiteX50" fmla="*/ 3010 w 28575"/>
                              <a:gd name="connsiteY50" fmla="*/ 6353 h 9525"/>
                              <a:gd name="connsiteX51" fmla="*/ 3010 w 28575"/>
                              <a:gd name="connsiteY51" fmla="*/ 6353 h 9525"/>
                              <a:gd name="connsiteX52" fmla="*/ 3010 w 28575"/>
                              <a:gd name="connsiteY52" fmla="*/ 6353 h 9525"/>
                              <a:gd name="connsiteX53" fmla="*/ 3010 w 28575"/>
                              <a:gd name="connsiteY53" fmla="*/ 3172 h 9525"/>
                              <a:gd name="connsiteX54" fmla="*/ 3010 w 28575"/>
                              <a:gd name="connsiteY54" fmla="*/ 3172 h 9525"/>
                              <a:gd name="connsiteX55" fmla="*/ 3010 w 28575"/>
                              <a:gd name="connsiteY55" fmla="*/ 3172 h 9525"/>
                              <a:gd name="connsiteX56" fmla="*/ 3010 w 28575"/>
                              <a:gd name="connsiteY56" fmla="*/ 6353 h 9525"/>
                              <a:gd name="connsiteX57" fmla="*/ 3010 w 28575"/>
                              <a:gd name="connsiteY57" fmla="*/ 6353 h 9525"/>
                              <a:gd name="connsiteX58" fmla="*/ 3010 w 28575"/>
                              <a:gd name="connsiteY58" fmla="*/ 6353 h 9525"/>
                              <a:gd name="connsiteX59" fmla="*/ 3010 w 28575"/>
                              <a:gd name="connsiteY59" fmla="*/ 6353 h 9525"/>
                              <a:gd name="connsiteX60" fmla="*/ 3010 w 28575"/>
                              <a:gd name="connsiteY60" fmla="*/ 6353 h 9525"/>
                              <a:gd name="connsiteX61" fmla="*/ 3010 w 28575"/>
                              <a:gd name="connsiteY61" fmla="*/ 9525 h 9525"/>
                              <a:gd name="connsiteX62" fmla="*/ 3762 w 28575"/>
                              <a:gd name="connsiteY62" fmla="*/ 9525 h 9525"/>
                              <a:gd name="connsiteX63" fmla="*/ 3762 w 28575"/>
                              <a:gd name="connsiteY63" fmla="*/ 6353 h 9525"/>
                              <a:gd name="connsiteX64" fmla="*/ 3762 w 28575"/>
                              <a:gd name="connsiteY64" fmla="*/ 6353 h 9525"/>
                              <a:gd name="connsiteX65" fmla="*/ 3762 w 28575"/>
                              <a:gd name="connsiteY65" fmla="*/ 3172 h 9525"/>
                              <a:gd name="connsiteX66" fmla="*/ 3762 w 28575"/>
                              <a:gd name="connsiteY66" fmla="*/ 0 h 9525"/>
                              <a:gd name="connsiteX67" fmla="*/ 3762 w 28575"/>
                              <a:gd name="connsiteY67" fmla="*/ 3172 h 9525"/>
                              <a:gd name="connsiteX68" fmla="*/ 3762 w 28575"/>
                              <a:gd name="connsiteY68" fmla="*/ 3172 h 9525"/>
                              <a:gd name="connsiteX69" fmla="*/ 3762 w 28575"/>
                              <a:gd name="connsiteY69" fmla="*/ 3172 h 9525"/>
                              <a:gd name="connsiteX70" fmla="*/ 3762 w 28575"/>
                              <a:gd name="connsiteY70" fmla="*/ 3172 h 9525"/>
                              <a:gd name="connsiteX71" fmla="*/ 3762 w 28575"/>
                              <a:gd name="connsiteY71" fmla="*/ 6353 h 9525"/>
                              <a:gd name="connsiteX72" fmla="*/ 3762 w 28575"/>
                              <a:gd name="connsiteY72" fmla="*/ 6353 h 9525"/>
                              <a:gd name="connsiteX73" fmla="*/ 3762 w 28575"/>
                              <a:gd name="connsiteY73" fmla="*/ 6353 h 9525"/>
                              <a:gd name="connsiteX74" fmla="*/ 4515 w 28575"/>
                              <a:gd name="connsiteY74" fmla="*/ 3172 h 9525"/>
                              <a:gd name="connsiteX75" fmla="*/ 4515 w 28575"/>
                              <a:gd name="connsiteY75" fmla="*/ 3172 h 9525"/>
                              <a:gd name="connsiteX76" fmla="*/ 4515 w 28575"/>
                              <a:gd name="connsiteY76" fmla="*/ 3172 h 9525"/>
                              <a:gd name="connsiteX77" fmla="*/ 4515 w 28575"/>
                              <a:gd name="connsiteY77" fmla="*/ 3172 h 9525"/>
                              <a:gd name="connsiteX78" fmla="*/ 4515 w 28575"/>
                              <a:gd name="connsiteY78" fmla="*/ 6353 h 9525"/>
                              <a:gd name="connsiteX79" fmla="*/ 4515 w 28575"/>
                              <a:gd name="connsiteY79" fmla="*/ 9525 h 9525"/>
                              <a:gd name="connsiteX80" fmla="*/ 4515 w 28575"/>
                              <a:gd name="connsiteY80" fmla="*/ 6353 h 9525"/>
                              <a:gd name="connsiteX81" fmla="*/ 4515 w 28575"/>
                              <a:gd name="connsiteY81" fmla="*/ 6353 h 9525"/>
                              <a:gd name="connsiteX82" fmla="*/ 4515 w 28575"/>
                              <a:gd name="connsiteY82" fmla="*/ 6353 h 9525"/>
                              <a:gd name="connsiteX83" fmla="*/ 4515 w 28575"/>
                              <a:gd name="connsiteY83" fmla="*/ 3172 h 9525"/>
                              <a:gd name="connsiteX84" fmla="*/ 4515 w 28575"/>
                              <a:gd name="connsiteY84" fmla="*/ 3172 h 9525"/>
                              <a:gd name="connsiteX85" fmla="*/ 4515 w 28575"/>
                              <a:gd name="connsiteY85" fmla="*/ 6353 h 9525"/>
                              <a:gd name="connsiteX86" fmla="*/ 5267 w 28575"/>
                              <a:gd name="connsiteY86" fmla="*/ 6353 h 9525"/>
                              <a:gd name="connsiteX87" fmla="*/ 5267 w 28575"/>
                              <a:gd name="connsiteY87" fmla="*/ 9525 h 9525"/>
                              <a:gd name="connsiteX88" fmla="*/ 5267 w 28575"/>
                              <a:gd name="connsiteY88" fmla="*/ 9525 h 9525"/>
                              <a:gd name="connsiteX89" fmla="*/ 5267 w 28575"/>
                              <a:gd name="connsiteY89" fmla="*/ 9525 h 9525"/>
                              <a:gd name="connsiteX90" fmla="*/ 5267 w 28575"/>
                              <a:gd name="connsiteY90" fmla="*/ 6353 h 9525"/>
                              <a:gd name="connsiteX91" fmla="*/ 5267 w 28575"/>
                              <a:gd name="connsiteY91" fmla="*/ 6353 h 9525"/>
                              <a:gd name="connsiteX92" fmla="*/ 5267 w 28575"/>
                              <a:gd name="connsiteY92" fmla="*/ 6353 h 9525"/>
                              <a:gd name="connsiteX93" fmla="*/ 5267 w 28575"/>
                              <a:gd name="connsiteY93" fmla="*/ 6353 h 9525"/>
                              <a:gd name="connsiteX94" fmla="*/ 5267 w 28575"/>
                              <a:gd name="connsiteY94" fmla="*/ 6353 h 9525"/>
                              <a:gd name="connsiteX95" fmla="*/ 5267 w 28575"/>
                              <a:gd name="connsiteY95" fmla="*/ 9525 h 9525"/>
                              <a:gd name="connsiteX96" fmla="*/ 5267 w 28575"/>
                              <a:gd name="connsiteY96" fmla="*/ 6353 h 9525"/>
                              <a:gd name="connsiteX97" fmla="*/ 5267 w 28575"/>
                              <a:gd name="connsiteY97" fmla="*/ 6353 h 9525"/>
                              <a:gd name="connsiteX98" fmla="*/ 6020 w 28575"/>
                              <a:gd name="connsiteY98" fmla="*/ 9525 h 9525"/>
                              <a:gd name="connsiteX99" fmla="*/ 6020 w 28575"/>
                              <a:gd name="connsiteY99" fmla="*/ 6353 h 9525"/>
                              <a:gd name="connsiteX100" fmla="*/ 6020 w 28575"/>
                              <a:gd name="connsiteY100" fmla="*/ 6353 h 9525"/>
                              <a:gd name="connsiteX101" fmla="*/ 6020 w 28575"/>
                              <a:gd name="connsiteY101" fmla="*/ 6353 h 9525"/>
                              <a:gd name="connsiteX102" fmla="*/ 6020 w 28575"/>
                              <a:gd name="connsiteY102" fmla="*/ 9525 h 9525"/>
                              <a:gd name="connsiteX103" fmla="*/ 6020 w 28575"/>
                              <a:gd name="connsiteY103" fmla="*/ 9525 h 9525"/>
                              <a:gd name="connsiteX104" fmla="*/ 6020 w 28575"/>
                              <a:gd name="connsiteY104" fmla="*/ 9525 h 9525"/>
                              <a:gd name="connsiteX105" fmla="*/ 6020 w 28575"/>
                              <a:gd name="connsiteY105" fmla="*/ 9525 h 9525"/>
                              <a:gd name="connsiteX106" fmla="*/ 6020 w 28575"/>
                              <a:gd name="connsiteY106" fmla="*/ 9525 h 9525"/>
                              <a:gd name="connsiteX107" fmla="*/ 6020 w 28575"/>
                              <a:gd name="connsiteY107" fmla="*/ 6353 h 9525"/>
                              <a:gd name="connsiteX108" fmla="*/ 6020 w 28575"/>
                              <a:gd name="connsiteY108" fmla="*/ 6353 h 9525"/>
                              <a:gd name="connsiteX109" fmla="*/ 6020 w 28575"/>
                              <a:gd name="connsiteY109" fmla="*/ 9525 h 9525"/>
                              <a:gd name="connsiteX110" fmla="*/ 6020 w 28575"/>
                              <a:gd name="connsiteY110" fmla="*/ 6353 h 9525"/>
                              <a:gd name="connsiteX111" fmla="*/ 6020 w 28575"/>
                              <a:gd name="connsiteY111" fmla="*/ 6353 h 9525"/>
                              <a:gd name="connsiteX112" fmla="*/ 6020 w 28575"/>
                              <a:gd name="connsiteY112" fmla="*/ 6353 h 9525"/>
                              <a:gd name="connsiteX113" fmla="*/ 6020 w 28575"/>
                              <a:gd name="connsiteY113" fmla="*/ 6353 h 9525"/>
                              <a:gd name="connsiteX114" fmla="*/ 6020 w 28575"/>
                              <a:gd name="connsiteY114" fmla="*/ 6353 h 9525"/>
                              <a:gd name="connsiteX115" fmla="*/ 6020 w 28575"/>
                              <a:gd name="connsiteY115" fmla="*/ 6353 h 9525"/>
                              <a:gd name="connsiteX116" fmla="*/ 6772 w 28575"/>
                              <a:gd name="connsiteY116" fmla="*/ 9525 h 9525"/>
                              <a:gd name="connsiteX117" fmla="*/ 6772 w 28575"/>
                              <a:gd name="connsiteY117" fmla="*/ 9525 h 9525"/>
                              <a:gd name="connsiteX118" fmla="*/ 6772 w 28575"/>
                              <a:gd name="connsiteY118" fmla="*/ 6353 h 9525"/>
                              <a:gd name="connsiteX119" fmla="*/ 6772 w 28575"/>
                              <a:gd name="connsiteY119" fmla="*/ 6353 h 9525"/>
                              <a:gd name="connsiteX120" fmla="*/ 6772 w 28575"/>
                              <a:gd name="connsiteY120" fmla="*/ 6353 h 9525"/>
                              <a:gd name="connsiteX121" fmla="*/ 6772 w 28575"/>
                              <a:gd name="connsiteY121" fmla="*/ 3172 h 9525"/>
                              <a:gd name="connsiteX122" fmla="*/ 6772 w 28575"/>
                              <a:gd name="connsiteY122" fmla="*/ 3172 h 9525"/>
                              <a:gd name="connsiteX123" fmla="*/ 6772 w 28575"/>
                              <a:gd name="connsiteY123" fmla="*/ 3172 h 9525"/>
                              <a:gd name="connsiteX124" fmla="*/ 6772 w 28575"/>
                              <a:gd name="connsiteY124" fmla="*/ 3172 h 9525"/>
                              <a:gd name="connsiteX125" fmla="*/ 6772 w 28575"/>
                              <a:gd name="connsiteY125" fmla="*/ 6353 h 9525"/>
                              <a:gd name="connsiteX126" fmla="*/ 6772 w 28575"/>
                              <a:gd name="connsiteY126" fmla="*/ 6353 h 9525"/>
                              <a:gd name="connsiteX127" fmla="*/ 6772 w 28575"/>
                              <a:gd name="connsiteY127" fmla="*/ 6353 h 9525"/>
                              <a:gd name="connsiteX128" fmla="*/ 7515 w 28575"/>
                              <a:gd name="connsiteY128" fmla="*/ 6353 h 9525"/>
                              <a:gd name="connsiteX129" fmla="*/ 7515 w 28575"/>
                              <a:gd name="connsiteY129" fmla="*/ 6353 h 9525"/>
                              <a:gd name="connsiteX130" fmla="*/ 7515 w 28575"/>
                              <a:gd name="connsiteY130" fmla="*/ 9525 h 9525"/>
                              <a:gd name="connsiteX131" fmla="*/ 7515 w 28575"/>
                              <a:gd name="connsiteY131" fmla="*/ 9525 h 9525"/>
                              <a:gd name="connsiteX132" fmla="*/ 7515 w 28575"/>
                              <a:gd name="connsiteY132" fmla="*/ 6353 h 9525"/>
                              <a:gd name="connsiteX133" fmla="*/ 7515 w 28575"/>
                              <a:gd name="connsiteY133" fmla="*/ 6353 h 9525"/>
                              <a:gd name="connsiteX134" fmla="*/ 7515 w 28575"/>
                              <a:gd name="connsiteY134" fmla="*/ 6353 h 9525"/>
                              <a:gd name="connsiteX135" fmla="*/ 7515 w 28575"/>
                              <a:gd name="connsiteY135" fmla="*/ 6353 h 9525"/>
                              <a:gd name="connsiteX136" fmla="*/ 7515 w 28575"/>
                              <a:gd name="connsiteY136" fmla="*/ 6353 h 9525"/>
                              <a:gd name="connsiteX137" fmla="*/ 7515 w 28575"/>
                              <a:gd name="connsiteY137" fmla="*/ 6353 h 9525"/>
                              <a:gd name="connsiteX138" fmla="*/ 7515 w 28575"/>
                              <a:gd name="connsiteY138" fmla="*/ 3172 h 9525"/>
                              <a:gd name="connsiteX139" fmla="*/ 7515 w 28575"/>
                              <a:gd name="connsiteY139" fmla="*/ 3172 h 9525"/>
                              <a:gd name="connsiteX140" fmla="*/ 7515 w 28575"/>
                              <a:gd name="connsiteY140" fmla="*/ 6353 h 9525"/>
                              <a:gd name="connsiteX141" fmla="*/ 7515 w 28575"/>
                              <a:gd name="connsiteY141" fmla="*/ 3172 h 9525"/>
                              <a:gd name="connsiteX142" fmla="*/ 8268 w 28575"/>
                              <a:gd name="connsiteY142" fmla="*/ 3172 h 9525"/>
                              <a:gd name="connsiteX143" fmla="*/ 8268 w 28575"/>
                              <a:gd name="connsiteY143" fmla="*/ 3172 h 9525"/>
                              <a:gd name="connsiteX144" fmla="*/ 8268 w 28575"/>
                              <a:gd name="connsiteY144" fmla="*/ 3172 h 9525"/>
                              <a:gd name="connsiteX145" fmla="*/ 8268 w 28575"/>
                              <a:gd name="connsiteY145" fmla="*/ 3172 h 9525"/>
                              <a:gd name="connsiteX146" fmla="*/ 8268 w 28575"/>
                              <a:gd name="connsiteY146" fmla="*/ 3172 h 9525"/>
                              <a:gd name="connsiteX147" fmla="*/ 8268 w 28575"/>
                              <a:gd name="connsiteY147" fmla="*/ 3172 h 9525"/>
                              <a:gd name="connsiteX148" fmla="*/ 8268 w 28575"/>
                              <a:gd name="connsiteY148" fmla="*/ 0 h 9525"/>
                              <a:gd name="connsiteX149" fmla="*/ 8268 w 28575"/>
                              <a:gd name="connsiteY149" fmla="*/ 3172 h 9525"/>
                              <a:gd name="connsiteX150" fmla="*/ 8268 w 28575"/>
                              <a:gd name="connsiteY150" fmla="*/ 6353 h 9525"/>
                              <a:gd name="connsiteX151" fmla="*/ 8268 w 28575"/>
                              <a:gd name="connsiteY151" fmla="*/ 6353 h 9525"/>
                              <a:gd name="connsiteX152" fmla="*/ 8268 w 28575"/>
                              <a:gd name="connsiteY152" fmla="*/ 3172 h 9525"/>
                              <a:gd name="connsiteX153" fmla="*/ 8268 w 28575"/>
                              <a:gd name="connsiteY153" fmla="*/ 3172 h 9525"/>
                              <a:gd name="connsiteX154" fmla="*/ 9020 w 28575"/>
                              <a:gd name="connsiteY154" fmla="*/ 3172 h 9525"/>
                              <a:gd name="connsiteX155" fmla="*/ 9020 w 28575"/>
                              <a:gd name="connsiteY155" fmla="*/ 3172 h 9525"/>
                              <a:gd name="connsiteX156" fmla="*/ 9020 w 28575"/>
                              <a:gd name="connsiteY156" fmla="*/ 3172 h 9525"/>
                              <a:gd name="connsiteX157" fmla="*/ 9020 w 28575"/>
                              <a:gd name="connsiteY157" fmla="*/ 0 h 9525"/>
                              <a:gd name="connsiteX158" fmla="*/ 9020 w 28575"/>
                              <a:gd name="connsiteY158" fmla="*/ 0 h 9525"/>
                              <a:gd name="connsiteX159" fmla="*/ 9020 w 28575"/>
                              <a:gd name="connsiteY159" fmla="*/ 0 h 9525"/>
                              <a:gd name="connsiteX160" fmla="*/ 9020 w 28575"/>
                              <a:gd name="connsiteY160" fmla="*/ 0 h 9525"/>
                              <a:gd name="connsiteX161" fmla="*/ 9020 w 28575"/>
                              <a:gd name="connsiteY161" fmla="*/ 6353 h 9525"/>
                              <a:gd name="connsiteX162" fmla="*/ 9020 w 28575"/>
                              <a:gd name="connsiteY162" fmla="*/ 6353 h 9525"/>
                              <a:gd name="connsiteX163" fmla="*/ 9020 w 28575"/>
                              <a:gd name="connsiteY163" fmla="*/ 6353 h 9525"/>
                              <a:gd name="connsiteX164" fmla="*/ 9020 w 28575"/>
                              <a:gd name="connsiteY164" fmla="*/ 9525 h 9525"/>
                              <a:gd name="connsiteX165" fmla="*/ 9020 w 28575"/>
                              <a:gd name="connsiteY165" fmla="*/ 9525 h 9525"/>
                              <a:gd name="connsiteX166" fmla="*/ 9773 w 28575"/>
                              <a:gd name="connsiteY166" fmla="*/ 9525 h 9525"/>
                              <a:gd name="connsiteX167" fmla="*/ 9773 w 28575"/>
                              <a:gd name="connsiteY167" fmla="*/ 9525 h 9525"/>
                              <a:gd name="connsiteX168" fmla="*/ 9773 w 28575"/>
                              <a:gd name="connsiteY168" fmla="*/ 6353 h 9525"/>
                              <a:gd name="connsiteX169" fmla="*/ 9773 w 28575"/>
                              <a:gd name="connsiteY169" fmla="*/ 6353 h 9525"/>
                              <a:gd name="connsiteX170" fmla="*/ 9773 w 28575"/>
                              <a:gd name="connsiteY170" fmla="*/ 6353 h 9525"/>
                              <a:gd name="connsiteX171" fmla="*/ 9773 w 28575"/>
                              <a:gd name="connsiteY171" fmla="*/ 6353 h 9525"/>
                              <a:gd name="connsiteX172" fmla="*/ 9773 w 28575"/>
                              <a:gd name="connsiteY172" fmla="*/ 3172 h 9525"/>
                              <a:gd name="connsiteX173" fmla="*/ 9773 w 28575"/>
                              <a:gd name="connsiteY173" fmla="*/ 3172 h 9525"/>
                              <a:gd name="connsiteX174" fmla="*/ 9773 w 28575"/>
                              <a:gd name="connsiteY174" fmla="*/ 3172 h 9525"/>
                              <a:gd name="connsiteX175" fmla="*/ 9773 w 28575"/>
                              <a:gd name="connsiteY175" fmla="*/ 6353 h 9525"/>
                              <a:gd name="connsiteX176" fmla="*/ 9773 w 28575"/>
                              <a:gd name="connsiteY176" fmla="*/ 6353 h 9525"/>
                              <a:gd name="connsiteX177" fmla="*/ 9773 w 28575"/>
                              <a:gd name="connsiteY177" fmla="*/ 3172 h 9525"/>
                              <a:gd name="connsiteX178" fmla="*/ 10525 w 28575"/>
                              <a:gd name="connsiteY178" fmla="*/ 0 h 9525"/>
                              <a:gd name="connsiteX179" fmla="*/ 10525 w 28575"/>
                              <a:gd name="connsiteY179" fmla="*/ 0 h 9525"/>
                              <a:gd name="connsiteX180" fmla="*/ 10525 w 28575"/>
                              <a:gd name="connsiteY180" fmla="*/ 3172 h 9525"/>
                              <a:gd name="connsiteX181" fmla="*/ 10525 w 28575"/>
                              <a:gd name="connsiteY181" fmla="*/ 6353 h 9525"/>
                              <a:gd name="connsiteX182" fmla="*/ 10525 w 28575"/>
                              <a:gd name="connsiteY182" fmla="*/ 9525 h 9525"/>
                              <a:gd name="connsiteX183" fmla="*/ 10525 w 28575"/>
                              <a:gd name="connsiteY183" fmla="*/ 9525 h 9525"/>
                              <a:gd name="connsiteX184" fmla="*/ 10525 w 28575"/>
                              <a:gd name="connsiteY184" fmla="*/ 6353 h 9525"/>
                              <a:gd name="connsiteX185" fmla="*/ 10525 w 28575"/>
                              <a:gd name="connsiteY185" fmla="*/ 6353 h 9525"/>
                              <a:gd name="connsiteX186" fmla="*/ 10525 w 28575"/>
                              <a:gd name="connsiteY186" fmla="*/ 3172 h 9525"/>
                              <a:gd name="connsiteX187" fmla="*/ 10525 w 28575"/>
                              <a:gd name="connsiteY187" fmla="*/ 6353 h 9525"/>
                              <a:gd name="connsiteX188" fmla="*/ 10525 w 28575"/>
                              <a:gd name="connsiteY188" fmla="*/ 9525 h 9525"/>
                              <a:gd name="connsiteX189" fmla="*/ 10525 w 28575"/>
                              <a:gd name="connsiteY189" fmla="*/ 6353 h 9525"/>
                              <a:gd name="connsiteX190" fmla="*/ 11278 w 28575"/>
                              <a:gd name="connsiteY190" fmla="*/ 6353 h 9525"/>
                              <a:gd name="connsiteX191" fmla="*/ 11278 w 28575"/>
                              <a:gd name="connsiteY191" fmla="*/ 6353 h 9525"/>
                              <a:gd name="connsiteX192" fmla="*/ 11278 w 28575"/>
                              <a:gd name="connsiteY192" fmla="*/ 6353 h 9525"/>
                              <a:gd name="connsiteX193" fmla="*/ 11278 w 28575"/>
                              <a:gd name="connsiteY193" fmla="*/ 6353 h 9525"/>
                              <a:gd name="connsiteX194" fmla="*/ 11278 w 28575"/>
                              <a:gd name="connsiteY194" fmla="*/ 9525 h 9525"/>
                              <a:gd name="connsiteX195" fmla="*/ 11278 w 28575"/>
                              <a:gd name="connsiteY195" fmla="*/ 9525 h 9525"/>
                              <a:gd name="connsiteX196" fmla="*/ 11278 w 28575"/>
                              <a:gd name="connsiteY196" fmla="*/ 9525 h 9525"/>
                              <a:gd name="connsiteX197" fmla="*/ 11278 w 28575"/>
                              <a:gd name="connsiteY197" fmla="*/ 9525 h 9525"/>
                              <a:gd name="connsiteX198" fmla="*/ 11278 w 28575"/>
                              <a:gd name="connsiteY198" fmla="*/ 9525 h 9525"/>
                              <a:gd name="connsiteX199" fmla="*/ 11278 w 28575"/>
                              <a:gd name="connsiteY199" fmla="*/ 6353 h 9525"/>
                              <a:gd name="connsiteX200" fmla="*/ 11278 w 28575"/>
                              <a:gd name="connsiteY200" fmla="*/ 6353 h 9525"/>
                              <a:gd name="connsiteX201" fmla="*/ 11278 w 28575"/>
                              <a:gd name="connsiteY201" fmla="*/ 6353 h 9525"/>
                              <a:gd name="connsiteX202" fmla="*/ 11278 w 28575"/>
                              <a:gd name="connsiteY202" fmla="*/ 6353 h 9525"/>
                              <a:gd name="connsiteX203" fmla="*/ 11278 w 28575"/>
                              <a:gd name="connsiteY203" fmla="*/ 6353 h 9525"/>
                              <a:gd name="connsiteX204" fmla="*/ 11278 w 28575"/>
                              <a:gd name="connsiteY204" fmla="*/ 6353 h 9525"/>
                              <a:gd name="connsiteX205" fmla="*/ 11278 w 28575"/>
                              <a:gd name="connsiteY205" fmla="*/ 6353 h 9525"/>
                              <a:gd name="connsiteX206" fmla="*/ 11278 w 28575"/>
                              <a:gd name="connsiteY206" fmla="*/ 6353 h 9525"/>
                              <a:gd name="connsiteX207" fmla="*/ 11278 w 28575"/>
                              <a:gd name="connsiteY207" fmla="*/ 6353 h 9525"/>
                              <a:gd name="connsiteX208" fmla="*/ 11278 w 28575"/>
                              <a:gd name="connsiteY208" fmla="*/ 6353 h 9525"/>
                              <a:gd name="connsiteX209" fmla="*/ 11278 w 28575"/>
                              <a:gd name="connsiteY209" fmla="*/ 3172 h 9525"/>
                              <a:gd name="connsiteX210" fmla="*/ 12030 w 28575"/>
                              <a:gd name="connsiteY210" fmla="*/ 3172 h 9525"/>
                              <a:gd name="connsiteX211" fmla="*/ 12030 w 28575"/>
                              <a:gd name="connsiteY211" fmla="*/ 3172 h 9525"/>
                              <a:gd name="connsiteX212" fmla="*/ 12030 w 28575"/>
                              <a:gd name="connsiteY212" fmla="*/ 6353 h 9525"/>
                              <a:gd name="connsiteX213" fmla="*/ 12030 w 28575"/>
                              <a:gd name="connsiteY213" fmla="*/ 3172 h 9525"/>
                              <a:gd name="connsiteX214" fmla="*/ 12030 w 28575"/>
                              <a:gd name="connsiteY214" fmla="*/ 3172 h 9525"/>
                              <a:gd name="connsiteX215" fmla="*/ 12030 w 28575"/>
                              <a:gd name="connsiteY215" fmla="*/ 3172 h 9525"/>
                              <a:gd name="connsiteX216" fmla="*/ 12030 w 28575"/>
                              <a:gd name="connsiteY216" fmla="*/ 3172 h 9525"/>
                              <a:gd name="connsiteX217" fmla="*/ 12030 w 28575"/>
                              <a:gd name="connsiteY217" fmla="*/ 3172 h 9525"/>
                              <a:gd name="connsiteX218" fmla="*/ 12030 w 28575"/>
                              <a:gd name="connsiteY218" fmla="*/ 6353 h 9525"/>
                              <a:gd name="connsiteX219" fmla="*/ 12030 w 28575"/>
                              <a:gd name="connsiteY219" fmla="*/ 6353 h 9525"/>
                              <a:gd name="connsiteX220" fmla="*/ 12030 w 28575"/>
                              <a:gd name="connsiteY220" fmla="*/ 6353 h 9525"/>
                              <a:gd name="connsiteX221" fmla="*/ 12030 w 28575"/>
                              <a:gd name="connsiteY221" fmla="*/ 6353 h 9525"/>
                              <a:gd name="connsiteX222" fmla="*/ 12783 w 28575"/>
                              <a:gd name="connsiteY222" fmla="*/ 6353 h 9525"/>
                              <a:gd name="connsiteX223" fmla="*/ 12783 w 28575"/>
                              <a:gd name="connsiteY223" fmla="*/ 6353 h 9525"/>
                              <a:gd name="connsiteX224" fmla="*/ 12783 w 28575"/>
                              <a:gd name="connsiteY224" fmla="*/ 3172 h 9525"/>
                              <a:gd name="connsiteX225" fmla="*/ 12783 w 28575"/>
                              <a:gd name="connsiteY225" fmla="*/ 6353 h 9525"/>
                              <a:gd name="connsiteX226" fmla="*/ 12783 w 28575"/>
                              <a:gd name="connsiteY226" fmla="*/ 6353 h 9525"/>
                              <a:gd name="connsiteX227" fmla="*/ 12783 w 28575"/>
                              <a:gd name="connsiteY227" fmla="*/ 6353 h 9525"/>
                              <a:gd name="connsiteX228" fmla="*/ 12783 w 28575"/>
                              <a:gd name="connsiteY228" fmla="*/ 3172 h 9525"/>
                              <a:gd name="connsiteX229" fmla="*/ 12783 w 28575"/>
                              <a:gd name="connsiteY229" fmla="*/ 3172 h 9525"/>
                              <a:gd name="connsiteX230" fmla="*/ 12783 w 28575"/>
                              <a:gd name="connsiteY230" fmla="*/ 0 h 9525"/>
                              <a:gd name="connsiteX231" fmla="*/ 12783 w 28575"/>
                              <a:gd name="connsiteY231" fmla="*/ 3172 h 9525"/>
                              <a:gd name="connsiteX232" fmla="*/ 12783 w 28575"/>
                              <a:gd name="connsiteY232" fmla="*/ 6353 h 9525"/>
                              <a:gd name="connsiteX233" fmla="*/ 12783 w 28575"/>
                              <a:gd name="connsiteY233" fmla="*/ 6353 h 9525"/>
                              <a:gd name="connsiteX234" fmla="*/ 13535 w 28575"/>
                              <a:gd name="connsiteY234" fmla="*/ 6353 h 9525"/>
                              <a:gd name="connsiteX235" fmla="*/ 13535 w 28575"/>
                              <a:gd name="connsiteY235" fmla="*/ 6353 h 9525"/>
                              <a:gd name="connsiteX236" fmla="*/ 13535 w 28575"/>
                              <a:gd name="connsiteY236" fmla="*/ 6353 h 9525"/>
                              <a:gd name="connsiteX237" fmla="*/ 13535 w 28575"/>
                              <a:gd name="connsiteY237" fmla="*/ 3172 h 9525"/>
                              <a:gd name="connsiteX238" fmla="*/ 13535 w 28575"/>
                              <a:gd name="connsiteY238" fmla="*/ 3172 h 9525"/>
                              <a:gd name="connsiteX239" fmla="*/ 13535 w 28575"/>
                              <a:gd name="connsiteY239" fmla="*/ 6353 h 9525"/>
                              <a:gd name="connsiteX240" fmla="*/ 13535 w 28575"/>
                              <a:gd name="connsiteY240" fmla="*/ 6353 h 9525"/>
                              <a:gd name="connsiteX241" fmla="*/ 13535 w 28575"/>
                              <a:gd name="connsiteY241" fmla="*/ 6353 h 9525"/>
                              <a:gd name="connsiteX242" fmla="*/ 13535 w 28575"/>
                              <a:gd name="connsiteY242" fmla="*/ 9525 h 9525"/>
                              <a:gd name="connsiteX243" fmla="*/ 13535 w 28575"/>
                              <a:gd name="connsiteY243" fmla="*/ 6353 h 9525"/>
                              <a:gd name="connsiteX244" fmla="*/ 13535 w 28575"/>
                              <a:gd name="connsiteY244" fmla="*/ 9525 h 9525"/>
                              <a:gd name="connsiteX245" fmla="*/ 13535 w 28575"/>
                              <a:gd name="connsiteY245" fmla="*/ 9525 h 9525"/>
                              <a:gd name="connsiteX246" fmla="*/ 14288 w 28575"/>
                              <a:gd name="connsiteY246" fmla="*/ 9525 h 9525"/>
                              <a:gd name="connsiteX247" fmla="*/ 14288 w 28575"/>
                              <a:gd name="connsiteY247" fmla="*/ 9525 h 9525"/>
                              <a:gd name="connsiteX248" fmla="*/ 14288 w 28575"/>
                              <a:gd name="connsiteY248" fmla="*/ 6353 h 9525"/>
                              <a:gd name="connsiteX249" fmla="*/ 14288 w 28575"/>
                              <a:gd name="connsiteY249" fmla="*/ 6353 h 9525"/>
                              <a:gd name="connsiteX250" fmla="*/ 14288 w 28575"/>
                              <a:gd name="connsiteY250" fmla="*/ 6353 h 9525"/>
                              <a:gd name="connsiteX251" fmla="*/ 14288 w 28575"/>
                              <a:gd name="connsiteY251" fmla="*/ 6353 h 9525"/>
                              <a:gd name="connsiteX252" fmla="*/ 14288 w 28575"/>
                              <a:gd name="connsiteY252" fmla="*/ 9525 h 9525"/>
                              <a:gd name="connsiteX253" fmla="*/ 14288 w 28575"/>
                              <a:gd name="connsiteY253" fmla="*/ 6353 h 9525"/>
                              <a:gd name="connsiteX254" fmla="*/ 14288 w 28575"/>
                              <a:gd name="connsiteY254" fmla="*/ 3172 h 9525"/>
                              <a:gd name="connsiteX255" fmla="*/ 14288 w 28575"/>
                              <a:gd name="connsiteY255" fmla="*/ 3172 h 9525"/>
                              <a:gd name="connsiteX256" fmla="*/ 14288 w 28575"/>
                              <a:gd name="connsiteY256" fmla="*/ 3172 h 9525"/>
                              <a:gd name="connsiteX257" fmla="*/ 14288 w 28575"/>
                              <a:gd name="connsiteY257" fmla="*/ 3172 h 9525"/>
                              <a:gd name="connsiteX258" fmla="*/ 15040 w 28575"/>
                              <a:gd name="connsiteY258" fmla="*/ 6353 h 9525"/>
                              <a:gd name="connsiteX259" fmla="*/ 15040 w 28575"/>
                              <a:gd name="connsiteY259" fmla="*/ 6353 h 9525"/>
                              <a:gd name="connsiteX260" fmla="*/ 15040 w 28575"/>
                              <a:gd name="connsiteY260" fmla="*/ 6353 h 9525"/>
                              <a:gd name="connsiteX261" fmla="*/ 15040 w 28575"/>
                              <a:gd name="connsiteY261" fmla="*/ 6353 h 9525"/>
                              <a:gd name="connsiteX262" fmla="*/ 15040 w 28575"/>
                              <a:gd name="connsiteY262" fmla="*/ 6353 h 9525"/>
                              <a:gd name="connsiteX263" fmla="*/ 15040 w 28575"/>
                              <a:gd name="connsiteY263" fmla="*/ 6353 h 9525"/>
                              <a:gd name="connsiteX264" fmla="*/ 15040 w 28575"/>
                              <a:gd name="connsiteY264" fmla="*/ 6353 h 9525"/>
                              <a:gd name="connsiteX265" fmla="*/ 15040 w 28575"/>
                              <a:gd name="connsiteY265" fmla="*/ 6353 h 9525"/>
                              <a:gd name="connsiteX266" fmla="*/ 15040 w 28575"/>
                              <a:gd name="connsiteY266" fmla="*/ 6353 h 9525"/>
                              <a:gd name="connsiteX267" fmla="*/ 15040 w 28575"/>
                              <a:gd name="connsiteY267" fmla="*/ 6353 h 9525"/>
                              <a:gd name="connsiteX268" fmla="*/ 15040 w 28575"/>
                              <a:gd name="connsiteY268" fmla="*/ 6353 h 9525"/>
                              <a:gd name="connsiteX269" fmla="*/ 15040 w 28575"/>
                              <a:gd name="connsiteY269" fmla="*/ 6353 h 9525"/>
                              <a:gd name="connsiteX270" fmla="*/ 15792 w 28575"/>
                              <a:gd name="connsiteY270" fmla="*/ 9525 h 9525"/>
                              <a:gd name="connsiteX271" fmla="*/ 15792 w 28575"/>
                              <a:gd name="connsiteY271" fmla="*/ 3172 h 9525"/>
                              <a:gd name="connsiteX272" fmla="*/ 15792 w 28575"/>
                              <a:gd name="connsiteY272" fmla="*/ 6353 h 9525"/>
                              <a:gd name="connsiteX273" fmla="*/ 15792 w 28575"/>
                              <a:gd name="connsiteY273" fmla="*/ 6353 h 9525"/>
                              <a:gd name="connsiteX274" fmla="*/ 15792 w 28575"/>
                              <a:gd name="connsiteY274" fmla="*/ 6353 h 9525"/>
                              <a:gd name="connsiteX275" fmla="*/ 15792 w 28575"/>
                              <a:gd name="connsiteY275" fmla="*/ 6353 h 9525"/>
                              <a:gd name="connsiteX276" fmla="*/ 15792 w 28575"/>
                              <a:gd name="connsiteY276" fmla="*/ 3172 h 9525"/>
                              <a:gd name="connsiteX277" fmla="*/ 15792 w 28575"/>
                              <a:gd name="connsiteY277" fmla="*/ 6353 h 9525"/>
                              <a:gd name="connsiteX278" fmla="*/ 15792 w 28575"/>
                              <a:gd name="connsiteY278" fmla="*/ 3172 h 9525"/>
                              <a:gd name="connsiteX279" fmla="*/ 15792 w 28575"/>
                              <a:gd name="connsiteY279" fmla="*/ 3172 h 9525"/>
                              <a:gd name="connsiteX280" fmla="*/ 15792 w 28575"/>
                              <a:gd name="connsiteY280" fmla="*/ 6353 h 9525"/>
                              <a:gd name="connsiteX281" fmla="*/ 15792 w 28575"/>
                              <a:gd name="connsiteY281" fmla="*/ 6353 h 9525"/>
                              <a:gd name="connsiteX282" fmla="*/ 15792 w 28575"/>
                              <a:gd name="connsiteY282" fmla="*/ 9525 h 9525"/>
                              <a:gd name="connsiteX283" fmla="*/ 15792 w 28575"/>
                              <a:gd name="connsiteY283" fmla="*/ 9525 h 9525"/>
                              <a:gd name="connsiteX284" fmla="*/ 15792 w 28575"/>
                              <a:gd name="connsiteY284" fmla="*/ 9525 h 9525"/>
                              <a:gd name="connsiteX285" fmla="*/ 15792 w 28575"/>
                              <a:gd name="connsiteY285" fmla="*/ 6353 h 9525"/>
                              <a:gd name="connsiteX286" fmla="*/ 15792 w 28575"/>
                              <a:gd name="connsiteY286" fmla="*/ 9525 h 9525"/>
                              <a:gd name="connsiteX287" fmla="*/ 15792 w 28575"/>
                              <a:gd name="connsiteY287" fmla="*/ 6353 h 9525"/>
                              <a:gd name="connsiteX288" fmla="*/ 15792 w 28575"/>
                              <a:gd name="connsiteY288" fmla="*/ 6353 h 9525"/>
                              <a:gd name="connsiteX289" fmla="*/ 15792 w 28575"/>
                              <a:gd name="connsiteY289" fmla="*/ 6353 h 9525"/>
                              <a:gd name="connsiteX290" fmla="*/ 16545 w 28575"/>
                              <a:gd name="connsiteY290" fmla="*/ 6353 h 9525"/>
                              <a:gd name="connsiteX291" fmla="*/ 16545 w 28575"/>
                              <a:gd name="connsiteY291" fmla="*/ 6353 h 9525"/>
                              <a:gd name="connsiteX292" fmla="*/ 16545 w 28575"/>
                              <a:gd name="connsiteY292" fmla="*/ 9525 h 9525"/>
                              <a:gd name="connsiteX293" fmla="*/ 16545 w 28575"/>
                              <a:gd name="connsiteY293" fmla="*/ 6353 h 9525"/>
                              <a:gd name="connsiteX294" fmla="*/ 16545 w 28575"/>
                              <a:gd name="connsiteY294" fmla="*/ 9525 h 9525"/>
                              <a:gd name="connsiteX295" fmla="*/ 16545 w 28575"/>
                              <a:gd name="connsiteY295" fmla="*/ 9525 h 9525"/>
                              <a:gd name="connsiteX296" fmla="*/ 16545 w 28575"/>
                              <a:gd name="connsiteY296" fmla="*/ 6353 h 9525"/>
                              <a:gd name="connsiteX297" fmla="*/ 16545 w 28575"/>
                              <a:gd name="connsiteY297" fmla="*/ 6353 h 9525"/>
                              <a:gd name="connsiteX298" fmla="*/ 16545 w 28575"/>
                              <a:gd name="connsiteY298" fmla="*/ 6353 h 9525"/>
                              <a:gd name="connsiteX299" fmla="*/ 16545 w 28575"/>
                              <a:gd name="connsiteY299" fmla="*/ 6353 h 9525"/>
                              <a:gd name="connsiteX300" fmla="*/ 16545 w 28575"/>
                              <a:gd name="connsiteY300" fmla="*/ 9525 h 9525"/>
                              <a:gd name="connsiteX301" fmla="*/ 16545 w 28575"/>
                              <a:gd name="connsiteY301" fmla="*/ 9525 h 9525"/>
                              <a:gd name="connsiteX302" fmla="*/ 17297 w 28575"/>
                              <a:gd name="connsiteY302" fmla="*/ 9525 h 9525"/>
                              <a:gd name="connsiteX303" fmla="*/ 17297 w 28575"/>
                              <a:gd name="connsiteY303" fmla="*/ 9525 h 9525"/>
                              <a:gd name="connsiteX304" fmla="*/ 17297 w 28575"/>
                              <a:gd name="connsiteY304" fmla="*/ 9525 h 9525"/>
                              <a:gd name="connsiteX305" fmla="*/ 17297 w 28575"/>
                              <a:gd name="connsiteY305" fmla="*/ 9525 h 9525"/>
                              <a:gd name="connsiteX306" fmla="*/ 17297 w 28575"/>
                              <a:gd name="connsiteY306" fmla="*/ 6353 h 9525"/>
                              <a:gd name="connsiteX307" fmla="*/ 17297 w 28575"/>
                              <a:gd name="connsiteY307" fmla="*/ 9525 h 9525"/>
                              <a:gd name="connsiteX308" fmla="*/ 17297 w 28575"/>
                              <a:gd name="connsiteY308" fmla="*/ 6353 h 9525"/>
                              <a:gd name="connsiteX309" fmla="*/ 17297 w 28575"/>
                              <a:gd name="connsiteY309" fmla="*/ 6353 h 9525"/>
                              <a:gd name="connsiteX310" fmla="*/ 17297 w 28575"/>
                              <a:gd name="connsiteY310" fmla="*/ 6353 h 9525"/>
                              <a:gd name="connsiteX311" fmla="*/ 17297 w 28575"/>
                              <a:gd name="connsiteY311" fmla="*/ 3172 h 9525"/>
                              <a:gd name="connsiteX312" fmla="*/ 17297 w 28575"/>
                              <a:gd name="connsiteY312" fmla="*/ 3172 h 9525"/>
                              <a:gd name="connsiteX313" fmla="*/ 17297 w 28575"/>
                              <a:gd name="connsiteY313" fmla="*/ 6353 h 9525"/>
                              <a:gd name="connsiteX314" fmla="*/ 18050 w 28575"/>
                              <a:gd name="connsiteY314" fmla="*/ 6353 h 9525"/>
                              <a:gd name="connsiteX315" fmla="*/ 18050 w 28575"/>
                              <a:gd name="connsiteY315" fmla="*/ 6353 h 9525"/>
                              <a:gd name="connsiteX316" fmla="*/ 18050 w 28575"/>
                              <a:gd name="connsiteY316" fmla="*/ 6353 h 9525"/>
                              <a:gd name="connsiteX317" fmla="*/ 18050 w 28575"/>
                              <a:gd name="connsiteY317" fmla="*/ 6353 h 9525"/>
                              <a:gd name="connsiteX318" fmla="*/ 18050 w 28575"/>
                              <a:gd name="connsiteY318" fmla="*/ 6353 h 9525"/>
                              <a:gd name="connsiteX319" fmla="*/ 18050 w 28575"/>
                              <a:gd name="connsiteY319" fmla="*/ 6353 h 9525"/>
                              <a:gd name="connsiteX320" fmla="*/ 18050 w 28575"/>
                              <a:gd name="connsiteY320" fmla="*/ 6353 h 9525"/>
                              <a:gd name="connsiteX321" fmla="*/ 18050 w 28575"/>
                              <a:gd name="connsiteY321" fmla="*/ 6353 h 9525"/>
                              <a:gd name="connsiteX322" fmla="*/ 18050 w 28575"/>
                              <a:gd name="connsiteY322" fmla="*/ 3172 h 9525"/>
                              <a:gd name="connsiteX323" fmla="*/ 18050 w 28575"/>
                              <a:gd name="connsiteY323" fmla="*/ 3172 h 9525"/>
                              <a:gd name="connsiteX324" fmla="*/ 18050 w 28575"/>
                              <a:gd name="connsiteY324" fmla="*/ 6353 h 9525"/>
                              <a:gd name="connsiteX325" fmla="*/ 18050 w 28575"/>
                              <a:gd name="connsiteY325" fmla="*/ 6353 h 9525"/>
                              <a:gd name="connsiteX326" fmla="*/ 18802 w 28575"/>
                              <a:gd name="connsiteY326" fmla="*/ 6353 h 9525"/>
                              <a:gd name="connsiteX327" fmla="*/ 18802 w 28575"/>
                              <a:gd name="connsiteY327" fmla="*/ 6353 h 9525"/>
                              <a:gd name="connsiteX328" fmla="*/ 18802 w 28575"/>
                              <a:gd name="connsiteY328" fmla="*/ 6353 h 9525"/>
                              <a:gd name="connsiteX329" fmla="*/ 18802 w 28575"/>
                              <a:gd name="connsiteY329" fmla="*/ 6353 h 9525"/>
                              <a:gd name="connsiteX330" fmla="*/ 18802 w 28575"/>
                              <a:gd name="connsiteY330" fmla="*/ 3172 h 9525"/>
                              <a:gd name="connsiteX331" fmla="*/ 18802 w 28575"/>
                              <a:gd name="connsiteY331" fmla="*/ 6353 h 9525"/>
                              <a:gd name="connsiteX332" fmla="*/ 18802 w 28575"/>
                              <a:gd name="connsiteY332" fmla="*/ 6353 h 9525"/>
                              <a:gd name="connsiteX333" fmla="*/ 18802 w 28575"/>
                              <a:gd name="connsiteY333" fmla="*/ 6353 h 9525"/>
                              <a:gd name="connsiteX334" fmla="*/ 18802 w 28575"/>
                              <a:gd name="connsiteY334" fmla="*/ 9525 h 9525"/>
                              <a:gd name="connsiteX335" fmla="*/ 18802 w 28575"/>
                              <a:gd name="connsiteY335" fmla="*/ 9525 h 9525"/>
                              <a:gd name="connsiteX336" fmla="*/ 18802 w 28575"/>
                              <a:gd name="connsiteY336" fmla="*/ 6353 h 9525"/>
                              <a:gd name="connsiteX337" fmla="*/ 18802 w 28575"/>
                              <a:gd name="connsiteY337" fmla="*/ 9525 h 9525"/>
                              <a:gd name="connsiteX338" fmla="*/ 19555 w 28575"/>
                              <a:gd name="connsiteY338" fmla="*/ 9525 h 9525"/>
                              <a:gd name="connsiteX339" fmla="*/ 19555 w 28575"/>
                              <a:gd name="connsiteY339" fmla="*/ 9525 h 9525"/>
                              <a:gd name="connsiteX340" fmla="*/ 19555 w 28575"/>
                              <a:gd name="connsiteY340" fmla="*/ 9525 h 9525"/>
                              <a:gd name="connsiteX341" fmla="*/ 19555 w 28575"/>
                              <a:gd name="connsiteY341" fmla="*/ 6353 h 9525"/>
                              <a:gd name="connsiteX342" fmla="*/ 19555 w 28575"/>
                              <a:gd name="connsiteY342" fmla="*/ 6353 h 9525"/>
                              <a:gd name="connsiteX343" fmla="*/ 19555 w 28575"/>
                              <a:gd name="connsiteY343" fmla="*/ 6353 h 9525"/>
                              <a:gd name="connsiteX344" fmla="*/ 19555 w 28575"/>
                              <a:gd name="connsiteY344" fmla="*/ 3172 h 9525"/>
                              <a:gd name="connsiteX345" fmla="*/ 19555 w 28575"/>
                              <a:gd name="connsiteY345" fmla="*/ 6353 h 9525"/>
                              <a:gd name="connsiteX346" fmla="*/ 19555 w 28575"/>
                              <a:gd name="connsiteY346" fmla="*/ 3172 h 9525"/>
                              <a:gd name="connsiteX347" fmla="*/ 19555 w 28575"/>
                              <a:gd name="connsiteY347" fmla="*/ 3172 h 9525"/>
                              <a:gd name="connsiteX348" fmla="*/ 19555 w 28575"/>
                              <a:gd name="connsiteY348" fmla="*/ 6353 h 9525"/>
                              <a:gd name="connsiteX349" fmla="*/ 19555 w 28575"/>
                              <a:gd name="connsiteY349" fmla="*/ 6353 h 9525"/>
                              <a:gd name="connsiteX350" fmla="*/ 19555 w 28575"/>
                              <a:gd name="connsiteY350" fmla="*/ 9525 h 9525"/>
                              <a:gd name="connsiteX351" fmla="*/ 19555 w 28575"/>
                              <a:gd name="connsiteY351" fmla="*/ 9525 h 9525"/>
                              <a:gd name="connsiteX352" fmla="*/ 20307 w 28575"/>
                              <a:gd name="connsiteY352" fmla="*/ 9525 h 9525"/>
                              <a:gd name="connsiteX353" fmla="*/ 20307 w 28575"/>
                              <a:gd name="connsiteY353" fmla="*/ 6353 h 9525"/>
                              <a:gd name="connsiteX354" fmla="*/ 20307 w 28575"/>
                              <a:gd name="connsiteY354" fmla="*/ 6353 h 9525"/>
                              <a:gd name="connsiteX355" fmla="*/ 20307 w 28575"/>
                              <a:gd name="connsiteY355" fmla="*/ 6353 h 9525"/>
                              <a:gd name="connsiteX356" fmla="*/ 20307 w 28575"/>
                              <a:gd name="connsiteY356" fmla="*/ 6353 h 9525"/>
                              <a:gd name="connsiteX357" fmla="*/ 20307 w 28575"/>
                              <a:gd name="connsiteY357" fmla="*/ 9525 h 9525"/>
                              <a:gd name="connsiteX358" fmla="*/ 20307 w 28575"/>
                              <a:gd name="connsiteY358" fmla="*/ 6353 h 9525"/>
                              <a:gd name="connsiteX359" fmla="*/ 20307 w 28575"/>
                              <a:gd name="connsiteY359" fmla="*/ 6353 h 9525"/>
                              <a:gd name="connsiteX360" fmla="*/ 20307 w 28575"/>
                              <a:gd name="connsiteY360" fmla="*/ 6353 h 9525"/>
                              <a:gd name="connsiteX361" fmla="*/ 20307 w 28575"/>
                              <a:gd name="connsiteY361" fmla="*/ 3172 h 9525"/>
                              <a:gd name="connsiteX362" fmla="*/ 20307 w 28575"/>
                              <a:gd name="connsiteY362" fmla="*/ 6353 h 9525"/>
                              <a:gd name="connsiteX363" fmla="*/ 20307 w 28575"/>
                              <a:gd name="connsiteY363" fmla="*/ 3172 h 9525"/>
                              <a:gd name="connsiteX364" fmla="*/ 21060 w 28575"/>
                              <a:gd name="connsiteY364" fmla="*/ 6353 h 9525"/>
                              <a:gd name="connsiteX365" fmla="*/ 21060 w 28575"/>
                              <a:gd name="connsiteY365" fmla="*/ 6353 h 9525"/>
                              <a:gd name="connsiteX366" fmla="*/ 21060 w 28575"/>
                              <a:gd name="connsiteY366" fmla="*/ 9525 h 9525"/>
                              <a:gd name="connsiteX367" fmla="*/ 21060 w 28575"/>
                              <a:gd name="connsiteY367" fmla="*/ 6353 h 9525"/>
                              <a:gd name="connsiteX368" fmla="*/ 21060 w 28575"/>
                              <a:gd name="connsiteY368" fmla="*/ 3172 h 9525"/>
                              <a:gd name="connsiteX369" fmla="*/ 21060 w 28575"/>
                              <a:gd name="connsiteY369" fmla="*/ 6353 h 9525"/>
                              <a:gd name="connsiteX370" fmla="*/ 21060 w 28575"/>
                              <a:gd name="connsiteY370" fmla="*/ 3172 h 9525"/>
                              <a:gd name="connsiteX371" fmla="*/ 21060 w 28575"/>
                              <a:gd name="connsiteY371" fmla="*/ 3172 h 9525"/>
                              <a:gd name="connsiteX372" fmla="*/ 21060 w 28575"/>
                              <a:gd name="connsiteY372" fmla="*/ 6353 h 9525"/>
                              <a:gd name="connsiteX373" fmla="*/ 21060 w 28575"/>
                              <a:gd name="connsiteY373" fmla="*/ 6353 h 9525"/>
                              <a:gd name="connsiteX374" fmla="*/ 21060 w 28575"/>
                              <a:gd name="connsiteY374" fmla="*/ 3172 h 9525"/>
                              <a:gd name="connsiteX375" fmla="*/ 21060 w 28575"/>
                              <a:gd name="connsiteY375" fmla="*/ 6353 h 9525"/>
                              <a:gd name="connsiteX376" fmla="*/ 21060 w 28575"/>
                              <a:gd name="connsiteY376" fmla="*/ 6353 h 9525"/>
                              <a:gd name="connsiteX377" fmla="*/ 21060 w 28575"/>
                              <a:gd name="connsiteY377" fmla="*/ 6353 h 9525"/>
                              <a:gd name="connsiteX378" fmla="*/ 21060 w 28575"/>
                              <a:gd name="connsiteY378" fmla="*/ 6353 h 9525"/>
                              <a:gd name="connsiteX379" fmla="*/ 21060 w 28575"/>
                              <a:gd name="connsiteY379" fmla="*/ 6353 h 9525"/>
                              <a:gd name="connsiteX380" fmla="*/ 21060 w 28575"/>
                              <a:gd name="connsiteY380" fmla="*/ 3172 h 9525"/>
                              <a:gd name="connsiteX381" fmla="*/ 21060 w 28575"/>
                              <a:gd name="connsiteY381" fmla="*/ 6353 h 9525"/>
                              <a:gd name="connsiteX382" fmla="*/ 21803 w 28575"/>
                              <a:gd name="connsiteY382" fmla="*/ 6353 h 9525"/>
                              <a:gd name="connsiteX383" fmla="*/ 21803 w 28575"/>
                              <a:gd name="connsiteY383" fmla="*/ 3172 h 9525"/>
                              <a:gd name="connsiteX384" fmla="*/ 21803 w 28575"/>
                              <a:gd name="connsiteY384" fmla="*/ 3172 h 9525"/>
                              <a:gd name="connsiteX385" fmla="*/ 21803 w 28575"/>
                              <a:gd name="connsiteY385" fmla="*/ 3172 h 9525"/>
                              <a:gd name="connsiteX386" fmla="*/ 21803 w 28575"/>
                              <a:gd name="connsiteY386" fmla="*/ 3172 h 9525"/>
                              <a:gd name="connsiteX387" fmla="*/ 21803 w 28575"/>
                              <a:gd name="connsiteY387" fmla="*/ 3172 h 9525"/>
                              <a:gd name="connsiteX388" fmla="*/ 21803 w 28575"/>
                              <a:gd name="connsiteY388" fmla="*/ 3172 h 9525"/>
                              <a:gd name="connsiteX389" fmla="*/ 21803 w 28575"/>
                              <a:gd name="connsiteY389" fmla="*/ 6353 h 9525"/>
                              <a:gd name="connsiteX390" fmla="*/ 21803 w 28575"/>
                              <a:gd name="connsiteY390" fmla="*/ 6353 h 9525"/>
                              <a:gd name="connsiteX391" fmla="*/ 21803 w 28575"/>
                              <a:gd name="connsiteY391" fmla="*/ 6353 h 9525"/>
                              <a:gd name="connsiteX392" fmla="*/ 21803 w 28575"/>
                              <a:gd name="connsiteY392" fmla="*/ 6353 h 9525"/>
                              <a:gd name="connsiteX393" fmla="*/ 21803 w 28575"/>
                              <a:gd name="connsiteY393" fmla="*/ 6353 h 9525"/>
                              <a:gd name="connsiteX394" fmla="*/ 22555 w 28575"/>
                              <a:gd name="connsiteY394" fmla="*/ 6353 h 9525"/>
                              <a:gd name="connsiteX395" fmla="*/ 22555 w 28575"/>
                              <a:gd name="connsiteY395" fmla="*/ 6353 h 9525"/>
                              <a:gd name="connsiteX396" fmla="*/ 22555 w 28575"/>
                              <a:gd name="connsiteY396" fmla="*/ 6353 h 9525"/>
                              <a:gd name="connsiteX397" fmla="*/ 22555 w 28575"/>
                              <a:gd name="connsiteY397" fmla="*/ 6353 h 9525"/>
                              <a:gd name="connsiteX398" fmla="*/ 22555 w 28575"/>
                              <a:gd name="connsiteY398" fmla="*/ 6353 h 9525"/>
                              <a:gd name="connsiteX399" fmla="*/ 22555 w 28575"/>
                              <a:gd name="connsiteY399" fmla="*/ 6353 h 9525"/>
                              <a:gd name="connsiteX400" fmla="*/ 22555 w 28575"/>
                              <a:gd name="connsiteY400" fmla="*/ 6353 h 9525"/>
                              <a:gd name="connsiteX401" fmla="*/ 22555 w 28575"/>
                              <a:gd name="connsiteY401" fmla="*/ 6353 h 9525"/>
                              <a:gd name="connsiteX402" fmla="*/ 22555 w 28575"/>
                              <a:gd name="connsiteY402" fmla="*/ 3172 h 9525"/>
                              <a:gd name="connsiteX403" fmla="*/ 22555 w 28575"/>
                              <a:gd name="connsiteY403" fmla="*/ 6353 h 9525"/>
                              <a:gd name="connsiteX404" fmla="*/ 22555 w 28575"/>
                              <a:gd name="connsiteY404" fmla="*/ 6353 h 9525"/>
                              <a:gd name="connsiteX405" fmla="*/ 22555 w 28575"/>
                              <a:gd name="connsiteY405" fmla="*/ 3172 h 9525"/>
                              <a:gd name="connsiteX406" fmla="*/ 23308 w 28575"/>
                              <a:gd name="connsiteY406" fmla="*/ 3172 h 9525"/>
                              <a:gd name="connsiteX407" fmla="*/ 23308 w 28575"/>
                              <a:gd name="connsiteY407" fmla="*/ 6353 h 9525"/>
                              <a:gd name="connsiteX408" fmla="*/ 23308 w 28575"/>
                              <a:gd name="connsiteY408" fmla="*/ 3172 h 9525"/>
                              <a:gd name="connsiteX409" fmla="*/ 23308 w 28575"/>
                              <a:gd name="connsiteY409" fmla="*/ 6353 h 9525"/>
                              <a:gd name="connsiteX410" fmla="*/ 23308 w 28575"/>
                              <a:gd name="connsiteY410" fmla="*/ 6353 h 9525"/>
                              <a:gd name="connsiteX411" fmla="*/ 23308 w 28575"/>
                              <a:gd name="connsiteY411" fmla="*/ 6353 h 9525"/>
                              <a:gd name="connsiteX412" fmla="*/ 23308 w 28575"/>
                              <a:gd name="connsiteY412" fmla="*/ 6353 h 9525"/>
                              <a:gd name="connsiteX413" fmla="*/ 23308 w 28575"/>
                              <a:gd name="connsiteY413" fmla="*/ 9525 h 9525"/>
                              <a:gd name="connsiteX414" fmla="*/ 23308 w 28575"/>
                              <a:gd name="connsiteY414" fmla="*/ 9525 h 9525"/>
                              <a:gd name="connsiteX415" fmla="*/ 23308 w 28575"/>
                              <a:gd name="connsiteY415" fmla="*/ 6353 h 9525"/>
                              <a:gd name="connsiteX416" fmla="*/ 23308 w 28575"/>
                              <a:gd name="connsiteY416" fmla="*/ 6353 h 9525"/>
                              <a:gd name="connsiteX417" fmla="*/ 23308 w 28575"/>
                              <a:gd name="connsiteY417" fmla="*/ 6353 h 9525"/>
                              <a:gd name="connsiteX418" fmla="*/ 23308 w 28575"/>
                              <a:gd name="connsiteY418" fmla="*/ 6353 h 9525"/>
                              <a:gd name="connsiteX419" fmla="*/ 23308 w 28575"/>
                              <a:gd name="connsiteY419" fmla="*/ 6353 h 9525"/>
                              <a:gd name="connsiteX420" fmla="*/ 24060 w 28575"/>
                              <a:gd name="connsiteY420" fmla="*/ 9525 h 9525"/>
                              <a:gd name="connsiteX421" fmla="*/ 24060 w 28575"/>
                              <a:gd name="connsiteY421" fmla="*/ 6353 h 9525"/>
                              <a:gd name="connsiteX422" fmla="*/ 24060 w 28575"/>
                              <a:gd name="connsiteY422" fmla="*/ 9525 h 9525"/>
                              <a:gd name="connsiteX423" fmla="*/ 24060 w 28575"/>
                              <a:gd name="connsiteY423" fmla="*/ 9525 h 9525"/>
                              <a:gd name="connsiteX424" fmla="*/ 24060 w 28575"/>
                              <a:gd name="connsiteY424" fmla="*/ 6353 h 9525"/>
                              <a:gd name="connsiteX425" fmla="*/ 24060 w 28575"/>
                              <a:gd name="connsiteY425" fmla="*/ 3172 h 9525"/>
                              <a:gd name="connsiteX426" fmla="*/ 24060 w 28575"/>
                              <a:gd name="connsiteY426" fmla="*/ 3172 h 9525"/>
                              <a:gd name="connsiteX427" fmla="*/ 24060 w 28575"/>
                              <a:gd name="connsiteY427" fmla="*/ 3172 h 9525"/>
                              <a:gd name="connsiteX428" fmla="*/ 24060 w 28575"/>
                              <a:gd name="connsiteY428" fmla="*/ 6353 h 9525"/>
                              <a:gd name="connsiteX429" fmla="*/ 24060 w 28575"/>
                              <a:gd name="connsiteY429" fmla="*/ 9525 h 9525"/>
                              <a:gd name="connsiteX430" fmla="*/ 24060 w 28575"/>
                              <a:gd name="connsiteY430" fmla="*/ 9525 h 9525"/>
                              <a:gd name="connsiteX431" fmla="*/ 24060 w 28575"/>
                              <a:gd name="connsiteY431" fmla="*/ 9525 h 9525"/>
                              <a:gd name="connsiteX432" fmla="*/ 24813 w 28575"/>
                              <a:gd name="connsiteY432" fmla="*/ 6353 h 9525"/>
                              <a:gd name="connsiteX433" fmla="*/ 24813 w 28575"/>
                              <a:gd name="connsiteY433" fmla="*/ 6353 h 9525"/>
                              <a:gd name="connsiteX434" fmla="*/ 24813 w 28575"/>
                              <a:gd name="connsiteY434" fmla="*/ 6353 h 9525"/>
                              <a:gd name="connsiteX435" fmla="*/ 24813 w 28575"/>
                              <a:gd name="connsiteY435" fmla="*/ 3172 h 9525"/>
                              <a:gd name="connsiteX436" fmla="*/ 24813 w 28575"/>
                              <a:gd name="connsiteY436" fmla="*/ 6353 h 9525"/>
                              <a:gd name="connsiteX437" fmla="*/ 24813 w 28575"/>
                              <a:gd name="connsiteY437" fmla="*/ 6353 h 9525"/>
                              <a:gd name="connsiteX438" fmla="*/ 24813 w 28575"/>
                              <a:gd name="connsiteY438" fmla="*/ 6353 h 9525"/>
                              <a:gd name="connsiteX439" fmla="*/ 24813 w 28575"/>
                              <a:gd name="connsiteY439" fmla="*/ 9525 h 9525"/>
                              <a:gd name="connsiteX440" fmla="*/ 24813 w 28575"/>
                              <a:gd name="connsiteY440" fmla="*/ 9525 h 9525"/>
                              <a:gd name="connsiteX441" fmla="*/ 24813 w 28575"/>
                              <a:gd name="connsiteY441" fmla="*/ 6353 h 9525"/>
                              <a:gd name="connsiteX442" fmla="*/ 24813 w 28575"/>
                              <a:gd name="connsiteY442" fmla="*/ 6353 h 9525"/>
                              <a:gd name="connsiteX443" fmla="*/ 24813 w 28575"/>
                              <a:gd name="connsiteY443" fmla="*/ 6353 h 9525"/>
                              <a:gd name="connsiteX444" fmla="*/ 25565 w 28575"/>
                              <a:gd name="connsiteY444" fmla="*/ 6353 h 9525"/>
                              <a:gd name="connsiteX445" fmla="*/ 25565 w 28575"/>
                              <a:gd name="connsiteY445" fmla="*/ 6353 h 9525"/>
                              <a:gd name="connsiteX446" fmla="*/ 25565 w 28575"/>
                              <a:gd name="connsiteY446" fmla="*/ 6353 h 9525"/>
                              <a:gd name="connsiteX447" fmla="*/ 25565 w 28575"/>
                              <a:gd name="connsiteY447" fmla="*/ 6353 h 9525"/>
                              <a:gd name="connsiteX448" fmla="*/ 25565 w 28575"/>
                              <a:gd name="connsiteY448" fmla="*/ 6353 h 9525"/>
                              <a:gd name="connsiteX449" fmla="*/ 25565 w 28575"/>
                              <a:gd name="connsiteY449" fmla="*/ 6353 h 9525"/>
                              <a:gd name="connsiteX450" fmla="*/ 25565 w 28575"/>
                              <a:gd name="connsiteY450" fmla="*/ 3172 h 9525"/>
                              <a:gd name="connsiteX451" fmla="*/ 25565 w 28575"/>
                              <a:gd name="connsiteY451" fmla="*/ 3172 h 9525"/>
                              <a:gd name="connsiteX452" fmla="*/ 25565 w 28575"/>
                              <a:gd name="connsiteY452" fmla="*/ 6353 h 9525"/>
                              <a:gd name="connsiteX453" fmla="*/ 25565 w 28575"/>
                              <a:gd name="connsiteY453" fmla="*/ 6353 h 9525"/>
                              <a:gd name="connsiteX454" fmla="*/ 25565 w 28575"/>
                              <a:gd name="connsiteY454" fmla="*/ 9525 h 9525"/>
                              <a:gd name="connsiteX455" fmla="*/ 25565 w 28575"/>
                              <a:gd name="connsiteY455" fmla="*/ 9525 h 9525"/>
                              <a:gd name="connsiteX456" fmla="*/ 25565 w 28575"/>
                              <a:gd name="connsiteY456" fmla="*/ 6353 h 9525"/>
                              <a:gd name="connsiteX457" fmla="*/ 25565 w 28575"/>
                              <a:gd name="connsiteY457" fmla="*/ 6353 h 9525"/>
                              <a:gd name="connsiteX458" fmla="*/ 25565 w 28575"/>
                              <a:gd name="connsiteY458" fmla="*/ 6353 h 9525"/>
                              <a:gd name="connsiteX459" fmla="*/ 25565 w 28575"/>
                              <a:gd name="connsiteY459" fmla="*/ 3172 h 9525"/>
                              <a:gd name="connsiteX460" fmla="*/ 25565 w 28575"/>
                              <a:gd name="connsiteY460" fmla="*/ 3172 h 9525"/>
                              <a:gd name="connsiteX461" fmla="*/ 25565 w 28575"/>
                              <a:gd name="connsiteY461" fmla="*/ 3172 h 9525"/>
                              <a:gd name="connsiteX462" fmla="*/ 26318 w 28575"/>
                              <a:gd name="connsiteY462" fmla="*/ 6353 h 9525"/>
                              <a:gd name="connsiteX463" fmla="*/ 26318 w 28575"/>
                              <a:gd name="connsiteY463" fmla="*/ 6353 h 9525"/>
                              <a:gd name="connsiteX464" fmla="*/ 26318 w 28575"/>
                              <a:gd name="connsiteY464" fmla="*/ 6353 h 9525"/>
                              <a:gd name="connsiteX465" fmla="*/ 26318 w 28575"/>
                              <a:gd name="connsiteY465" fmla="*/ 6353 h 9525"/>
                              <a:gd name="connsiteX466" fmla="*/ 26318 w 28575"/>
                              <a:gd name="connsiteY466" fmla="*/ 6353 h 9525"/>
                              <a:gd name="connsiteX467" fmla="*/ 26318 w 28575"/>
                              <a:gd name="connsiteY467" fmla="*/ 9525 h 9525"/>
                              <a:gd name="connsiteX468" fmla="*/ 26318 w 28575"/>
                              <a:gd name="connsiteY468" fmla="*/ 9525 h 9525"/>
                              <a:gd name="connsiteX469" fmla="*/ 26318 w 28575"/>
                              <a:gd name="connsiteY469" fmla="*/ 9525 h 9525"/>
                              <a:gd name="connsiteX470" fmla="*/ 26318 w 28575"/>
                              <a:gd name="connsiteY470" fmla="*/ 9525 h 9525"/>
                              <a:gd name="connsiteX471" fmla="*/ 26318 w 28575"/>
                              <a:gd name="connsiteY471" fmla="*/ 9525 h 9525"/>
                              <a:gd name="connsiteX472" fmla="*/ 26318 w 28575"/>
                              <a:gd name="connsiteY472" fmla="*/ 9525 h 9525"/>
                              <a:gd name="connsiteX473" fmla="*/ 26318 w 28575"/>
                              <a:gd name="connsiteY473" fmla="*/ 9525 h 9525"/>
                              <a:gd name="connsiteX474" fmla="*/ 27070 w 28575"/>
                              <a:gd name="connsiteY474" fmla="*/ 9525 h 9525"/>
                              <a:gd name="connsiteX475" fmla="*/ 27070 w 28575"/>
                              <a:gd name="connsiteY475" fmla="*/ 6353 h 9525"/>
                              <a:gd name="connsiteX476" fmla="*/ 27070 w 28575"/>
                              <a:gd name="connsiteY476" fmla="*/ 3172 h 9525"/>
                              <a:gd name="connsiteX477" fmla="*/ 27070 w 28575"/>
                              <a:gd name="connsiteY477" fmla="*/ 3172 h 9525"/>
                              <a:gd name="connsiteX478" fmla="*/ 27070 w 28575"/>
                              <a:gd name="connsiteY478" fmla="*/ 3172 h 9525"/>
                              <a:gd name="connsiteX479" fmla="*/ 27070 w 28575"/>
                              <a:gd name="connsiteY479" fmla="*/ 3172 h 9525"/>
                              <a:gd name="connsiteX480" fmla="*/ 27070 w 28575"/>
                              <a:gd name="connsiteY480" fmla="*/ 6353 h 9525"/>
                              <a:gd name="connsiteX481" fmla="*/ 27070 w 28575"/>
                              <a:gd name="connsiteY481" fmla="*/ 6353 h 9525"/>
                              <a:gd name="connsiteX482" fmla="*/ 27070 w 28575"/>
                              <a:gd name="connsiteY482" fmla="*/ 6353 h 9525"/>
                              <a:gd name="connsiteX483" fmla="*/ 27070 w 28575"/>
                              <a:gd name="connsiteY483" fmla="*/ 6353 h 9525"/>
                              <a:gd name="connsiteX484" fmla="*/ 27070 w 28575"/>
                              <a:gd name="connsiteY484" fmla="*/ 6353 h 9525"/>
                              <a:gd name="connsiteX485" fmla="*/ 27070 w 28575"/>
                              <a:gd name="connsiteY485" fmla="*/ 6353 h 9525"/>
                              <a:gd name="connsiteX486" fmla="*/ 27823 w 28575"/>
                              <a:gd name="connsiteY486" fmla="*/ 9525 h 9525"/>
                              <a:gd name="connsiteX487" fmla="*/ 27823 w 28575"/>
                              <a:gd name="connsiteY487" fmla="*/ 6353 h 9525"/>
                              <a:gd name="connsiteX488" fmla="*/ 27823 w 28575"/>
                              <a:gd name="connsiteY488" fmla="*/ 9525 h 9525"/>
                              <a:gd name="connsiteX489" fmla="*/ 27823 w 28575"/>
                              <a:gd name="connsiteY489" fmla="*/ 9525 h 9525"/>
                              <a:gd name="connsiteX490" fmla="*/ 27823 w 28575"/>
                              <a:gd name="connsiteY490" fmla="*/ 3172 h 9525"/>
                              <a:gd name="connsiteX491" fmla="*/ 27823 w 28575"/>
                              <a:gd name="connsiteY491" fmla="*/ 6353 h 9525"/>
                              <a:gd name="connsiteX492" fmla="*/ 27823 w 28575"/>
                              <a:gd name="connsiteY492" fmla="*/ 3172 h 9525"/>
                              <a:gd name="connsiteX493" fmla="*/ 27823 w 28575"/>
                              <a:gd name="connsiteY493" fmla="*/ 3172 h 9525"/>
                              <a:gd name="connsiteX494" fmla="*/ 27823 w 28575"/>
                              <a:gd name="connsiteY494" fmla="*/ 3172 h 9525"/>
                              <a:gd name="connsiteX495" fmla="*/ 27823 w 28575"/>
                              <a:gd name="connsiteY495" fmla="*/ 6353 h 9525"/>
                              <a:gd name="connsiteX496" fmla="*/ 27823 w 28575"/>
                              <a:gd name="connsiteY496" fmla="*/ 6353 h 9525"/>
                              <a:gd name="connsiteX497" fmla="*/ 27823 w 28575"/>
                              <a:gd name="connsiteY497" fmla="*/ 6353 h 9525"/>
                              <a:gd name="connsiteX498" fmla="*/ 27823 w 28575"/>
                              <a:gd name="connsiteY498" fmla="*/ 6353 h 9525"/>
                              <a:gd name="connsiteX499" fmla="*/ 27823 w 28575"/>
                              <a:gd name="connsiteY499" fmla="*/ 6353 h 9525"/>
                              <a:gd name="connsiteX500" fmla="*/ 28575 w 28575"/>
                              <a:gd name="connsiteY500" fmla="*/ 3172 h 9525"/>
                              <a:gd name="connsiteX501" fmla="*/ 28575 w 28575"/>
                              <a:gd name="connsiteY501" fmla="*/ 3172 h 9525"/>
                              <a:gd name="connsiteX502" fmla="*/ 28575 w 28575"/>
                              <a:gd name="connsiteY502" fmla="*/ 6353 h 9525"/>
                              <a:gd name="connsiteX503" fmla="*/ 28575 w 28575"/>
                              <a:gd name="connsiteY503" fmla="*/ 3172 h 9525"/>
                              <a:gd name="connsiteX504" fmla="*/ 28575 w 28575"/>
                              <a:gd name="connsiteY504" fmla="*/ 3172 h 9525"/>
                              <a:gd name="connsiteX505" fmla="*/ 28575 w 28575"/>
                              <a:gd name="connsiteY505" fmla="*/ 3172 h 9525"/>
                              <a:gd name="connsiteX506" fmla="*/ 28575 w 28575"/>
                              <a:gd name="connsiteY506" fmla="*/ 0 h 9525"/>
                              <a:gd name="connsiteX507" fmla="*/ 28575 w 28575"/>
                              <a:gd name="connsiteY507" fmla="*/ 0 h 9525"/>
                              <a:gd name="connsiteX508" fmla="*/ 28575 w 28575"/>
                              <a:gd name="connsiteY508" fmla="*/ 6353 h 9525"/>
                              <a:gd name="connsiteX509" fmla="*/ 28575 w 28575"/>
                              <a:gd name="connsiteY509" fmla="*/ 6353 h 9525"/>
                              <a:gd name="connsiteX510" fmla="*/ 28575 w 28575"/>
                              <a:gd name="connsiteY510" fmla="*/ 6353 h 9525"/>
                              <a:gd name="connsiteX511" fmla="*/ 28575 w 28575"/>
                              <a:gd name="connsiteY511" fmla="*/ 635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6353"/>
                                </a:moveTo>
                                <a:lnTo>
                                  <a:pt x="0" y="3172"/>
                                </a:lnTo>
                                <a:lnTo>
                                  <a:pt x="0" y="3172"/>
                                </a:lnTo>
                                <a:lnTo>
                                  <a:pt x="0" y="6353"/>
                                </a:lnTo>
                                <a:lnTo>
                                  <a:pt x="0" y="3172"/>
                                </a:lnTo>
                                <a:lnTo>
                                  <a:pt x="0" y="6353"/>
                                </a:lnTo>
                                <a:lnTo>
                                  <a:pt x="752" y="6353"/>
                                </a:lnTo>
                                <a:lnTo>
                                  <a:pt x="752" y="6353"/>
                                </a:lnTo>
                                <a:lnTo>
                                  <a:pt x="752" y="6353"/>
                                </a:lnTo>
                                <a:lnTo>
                                  <a:pt x="752" y="3172"/>
                                </a:lnTo>
                                <a:lnTo>
                                  <a:pt x="752" y="6353"/>
                                </a:lnTo>
                                <a:lnTo>
                                  <a:pt x="752" y="6353"/>
                                </a:lnTo>
                                <a:lnTo>
                                  <a:pt x="752" y="6353"/>
                                </a:lnTo>
                                <a:lnTo>
                                  <a:pt x="752" y="6353"/>
                                </a:lnTo>
                                <a:lnTo>
                                  <a:pt x="752" y="6353"/>
                                </a:lnTo>
                                <a:lnTo>
                                  <a:pt x="752" y="6353"/>
                                </a:lnTo>
                                <a:lnTo>
                                  <a:pt x="752" y="6353"/>
                                </a:lnTo>
                                <a:lnTo>
                                  <a:pt x="752" y="6353"/>
                                </a:lnTo>
                                <a:lnTo>
                                  <a:pt x="1505" y="6353"/>
                                </a:lnTo>
                                <a:lnTo>
                                  <a:pt x="1505" y="3172"/>
                                </a:lnTo>
                                <a:lnTo>
                                  <a:pt x="1505" y="6353"/>
                                </a:lnTo>
                                <a:lnTo>
                                  <a:pt x="1505" y="3172"/>
                                </a:lnTo>
                                <a:lnTo>
                                  <a:pt x="1505" y="6353"/>
                                </a:lnTo>
                                <a:lnTo>
                                  <a:pt x="1505" y="6353"/>
                                </a:lnTo>
                                <a:lnTo>
                                  <a:pt x="1505" y="6353"/>
                                </a:lnTo>
                                <a:lnTo>
                                  <a:pt x="1505" y="6353"/>
                                </a:lnTo>
                                <a:lnTo>
                                  <a:pt x="1505" y="3172"/>
                                </a:lnTo>
                                <a:lnTo>
                                  <a:pt x="1505" y="3172"/>
                                </a:lnTo>
                                <a:lnTo>
                                  <a:pt x="1505" y="3172"/>
                                </a:lnTo>
                                <a:lnTo>
                                  <a:pt x="1505" y="6353"/>
                                </a:lnTo>
                                <a:lnTo>
                                  <a:pt x="1505" y="9525"/>
                                </a:lnTo>
                                <a:lnTo>
                                  <a:pt x="1505" y="6353"/>
                                </a:lnTo>
                                <a:lnTo>
                                  <a:pt x="1505" y="6353"/>
                                </a:lnTo>
                                <a:lnTo>
                                  <a:pt x="1505" y="3172"/>
                                </a:lnTo>
                                <a:lnTo>
                                  <a:pt x="1505" y="0"/>
                                </a:lnTo>
                                <a:lnTo>
                                  <a:pt x="1505" y="3172"/>
                                </a:lnTo>
                                <a:lnTo>
                                  <a:pt x="2257" y="3172"/>
                                </a:lnTo>
                                <a:lnTo>
                                  <a:pt x="2257" y="3172"/>
                                </a:lnTo>
                                <a:lnTo>
                                  <a:pt x="2257" y="3172"/>
                                </a:lnTo>
                                <a:lnTo>
                                  <a:pt x="2257" y="0"/>
                                </a:lnTo>
                                <a:lnTo>
                                  <a:pt x="2257" y="3172"/>
                                </a:lnTo>
                                <a:lnTo>
                                  <a:pt x="2257" y="3172"/>
                                </a:lnTo>
                                <a:lnTo>
                                  <a:pt x="2257" y="6353"/>
                                </a:lnTo>
                                <a:lnTo>
                                  <a:pt x="2257" y="6353"/>
                                </a:lnTo>
                                <a:lnTo>
                                  <a:pt x="2257" y="6353"/>
                                </a:lnTo>
                                <a:lnTo>
                                  <a:pt x="2257" y="3172"/>
                                </a:lnTo>
                                <a:lnTo>
                                  <a:pt x="2257" y="3172"/>
                                </a:lnTo>
                                <a:lnTo>
                                  <a:pt x="2257" y="3172"/>
                                </a:lnTo>
                                <a:lnTo>
                                  <a:pt x="3010" y="6353"/>
                                </a:lnTo>
                                <a:lnTo>
                                  <a:pt x="3010" y="6353"/>
                                </a:lnTo>
                                <a:lnTo>
                                  <a:pt x="3010" y="6353"/>
                                </a:lnTo>
                                <a:lnTo>
                                  <a:pt x="3010" y="6353"/>
                                </a:lnTo>
                                <a:lnTo>
                                  <a:pt x="3010" y="6353"/>
                                </a:lnTo>
                                <a:lnTo>
                                  <a:pt x="3010" y="3172"/>
                                </a:lnTo>
                                <a:lnTo>
                                  <a:pt x="3010" y="3172"/>
                                </a:lnTo>
                                <a:lnTo>
                                  <a:pt x="3010" y="3172"/>
                                </a:lnTo>
                                <a:lnTo>
                                  <a:pt x="3010" y="6353"/>
                                </a:lnTo>
                                <a:lnTo>
                                  <a:pt x="3010" y="6353"/>
                                </a:lnTo>
                                <a:lnTo>
                                  <a:pt x="3010" y="6353"/>
                                </a:lnTo>
                                <a:lnTo>
                                  <a:pt x="3010" y="6353"/>
                                </a:lnTo>
                                <a:lnTo>
                                  <a:pt x="3010" y="6353"/>
                                </a:lnTo>
                                <a:lnTo>
                                  <a:pt x="3010" y="9525"/>
                                </a:lnTo>
                                <a:lnTo>
                                  <a:pt x="3762" y="9525"/>
                                </a:lnTo>
                                <a:lnTo>
                                  <a:pt x="3762" y="6353"/>
                                </a:lnTo>
                                <a:lnTo>
                                  <a:pt x="3762" y="6353"/>
                                </a:lnTo>
                                <a:lnTo>
                                  <a:pt x="3762" y="3172"/>
                                </a:lnTo>
                                <a:lnTo>
                                  <a:pt x="3762" y="0"/>
                                </a:lnTo>
                                <a:lnTo>
                                  <a:pt x="3762" y="3172"/>
                                </a:lnTo>
                                <a:lnTo>
                                  <a:pt x="3762" y="3172"/>
                                </a:lnTo>
                                <a:lnTo>
                                  <a:pt x="3762" y="3172"/>
                                </a:lnTo>
                                <a:lnTo>
                                  <a:pt x="3762" y="3172"/>
                                </a:lnTo>
                                <a:lnTo>
                                  <a:pt x="3762" y="6353"/>
                                </a:lnTo>
                                <a:lnTo>
                                  <a:pt x="3762" y="6353"/>
                                </a:lnTo>
                                <a:lnTo>
                                  <a:pt x="3762" y="6353"/>
                                </a:lnTo>
                                <a:lnTo>
                                  <a:pt x="4515" y="3172"/>
                                </a:lnTo>
                                <a:lnTo>
                                  <a:pt x="4515" y="3172"/>
                                </a:lnTo>
                                <a:lnTo>
                                  <a:pt x="4515" y="3172"/>
                                </a:lnTo>
                                <a:lnTo>
                                  <a:pt x="4515" y="3172"/>
                                </a:lnTo>
                                <a:lnTo>
                                  <a:pt x="4515" y="6353"/>
                                </a:lnTo>
                                <a:lnTo>
                                  <a:pt x="4515" y="9525"/>
                                </a:lnTo>
                                <a:lnTo>
                                  <a:pt x="4515" y="6353"/>
                                </a:lnTo>
                                <a:lnTo>
                                  <a:pt x="4515" y="6353"/>
                                </a:lnTo>
                                <a:lnTo>
                                  <a:pt x="4515" y="6353"/>
                                </a:lnTo>
                                <a:lnTo>
                                  <a:pt x="4515" y="3172"/>
                                </a:lnTo>
                                <a:lnTo>
                                  <a:pt x="4515" y="3172"/>
                                </a:lnTo>
                                <a:lnTo>
                                  <a:pt x="4515" y="6353"/>
                                </a:lnTo>
                                <a:lnTo>
                                  <a:pt x="5267" y="6353"/>
                                </a:lnTo>
                                <a:lnTo>
                                  <a:pt x="5267" y="9525"/>
                                </a:lnTo>
                                <a:lnTo>
                                  <a:pt x="5267" y="9525"/>
                                </a:lnTo>
                                <a:lnTo>
                                  <a:pt x="5267" y="9525"/>
                                </a:lnTo>
                                <a:lnTo>
                                  <a:pt x="5267" y="6353"/>
                                </a:lnTo>
                                <a:lnTo>
                                  <a:pt x="5267" y="6353"/>
                                </a:lnTo>
                                <a:lnTo>
                                  <a:pt x="5267" y="6353"/>
                                </a:lnTo>
                                <a:lnTo>
                                  <a:pt x="5267" y="6353"/>
                                </a:lnTo>
                                <a:lnTo>
                                  <a:pt x="5267" y="6353"/>
                                </a:lnTo>
                                <a:lnTo>
                                  <a:pt x="5267" y="9525"/>
                                </a:lnTo>
                                <a:lnTo>
                                  <a:pt x="5267" y="6353"/>
                                </a:lnTo>
                                <a:lnTo>
                                  <a:pt x="5267" y="6353"/>
                                </a:lnTo>
                                <a:lnTo>
                                  <a:pt x="6020" y="9525"/>
                                </a:lnTo>
                                <a:lnTo>
                                  <a:pt x="6020" y="6353"/>
                                </a:lnTo>
                                <a:lnTo>
                                  <a:pt x="6020" y="6353"/>
                                </a:lnTo>
                                <a:lnTo>
                                  <a:pt x="6020" y="6353"/>
                                </a:lnTo>
                                <a:lnTo>
                                  <a:pt x="6020" y="9525"/>
                                </a:lnTo>
                                <a:lnTo>
                                  <a:pt x="6020" y="9525"/>
                                </a:lnTo>
                                <a:lnTo>
                                  <a:pt x="6020" y="9525"/>
                                </a:lnTo>
                                <a:lnTo>
                                  <a:pt x="6020" y="9525"/>
                                </a:lnTo>
                                <a:lnTo>
                                  <a:pt x="6020" y="9525"/>
                                </a:lnTo>
                                <a:lnTo>
                                  <a:pt x="6020" y="6353"/>
                                </a:lnTo>
                                <a:lnTo>
                                  <a:pt x="6020" y="6353"/>
                                </a:lnTo>
                                <a:lnTo>
                                  <a:pt x="6020" y="9525"/>
                                </a:lnTo>
                                <a:lnTo>
                                  <a:pt x="6020" y="6353"/>
                                </a:lnTo>
                                <a:lnTo>
                                  <a:pt x="6020" y="6353"/>
                                </a:lnTo>
                                <a:lnTo>
                                  <a:pt x="6020" y="6353"/>
                                </a:lnTo>
                                <a:lnTo>
                                  <a:pt x="6020" y="6353"/>
                                </a:lnTo>
                                <a:lnTo>
                                  <a:pt x="6020" y="6353"/>
                                </a:lnTo>
                                <a:lnTo>
                                  <a:pt x="6020" y="6353"/>
                                </a:lnTo>
                                <a:lnTo>
                                  <a:pt x="6772" y="9525"/>
                                </a:lnTo>
                                <a:lnTo>
                                  <a:pt x="6772" y="9525"/>
                                </a:lnTo>
                                <a:lnTo>
                                  <a:pt x="6772" y="6353"/>
                                </a:lnTo>
                                <a:lnTo>
                                  <a:pt x="6772" y="6353"/>
                                </a:lnTo>
                                <a:lnTo>
                                  <a:pt x="6772" y="6353"/>
                                </a:lnTo>
                                <a:lnTo>
                                  <a:pt x="6772" y="3172"/>
                                </a:lnTo>
                                <a:lnTo>
                                  <a:pt x="6772" y="3172"/>
                                </a:lnTo>
                                <a:lnTo>
                                  <a:pt x="6772" y="3172"/>
                                </a:lnTo>
                                <a:lnTo>
                                  <a:pt x="6772" y="3172"/>
                                </a:lnTo>
                                <a:lnTo>
                                  <a:pt x="6772" y="6353"/>
                                </a:lnTo>
                                <a:lnTo>
                                  <a:pt x="6772" y="6353"/>
                                </a:lnTo>
                                <a:lnTo>
                                  <a:pt x="6772" y="6353"/>
                                </a:lnTo>
                                <a:lnTo>
                                  <a:pt x="7515" y="6353"/>
                                </a:lnTo>
                                <a:lnTo>
                                  <a:pt x="7515" y="6353"/>
                                </a:lnTo>
                                <a:lnTo>
                                  <a:pt x="7515" y="9525"/>
                                </a:lnTo>
                                <a:lnTo>
                                  <a:pt x="7515" y="9525"/>
                                </a:lnTo>
                                <a:lnTo>
                                  <a:pt x="7515" y="6353"/>
                                </a:lnTo>
                                <a:lnTo>
                                  <a:pt x="7515" y="6353"/>
                                </a:lnTo>
                                <a:lnTo>
                                  <a:pt x="7515" y="6353"/>
                                </a:lnTo>
                                <a:lnTo>
                                  <a:pt x="7515" y="6353"/>
                                </a:lnTo>
                                <a:lnTo>
                                  <a:pt x="7515" y="6353"/>
                                </a:lnTo>
                                <a:lnTo>
                                  <a:pt x="7515" y="6353"/>
                                </a:lnTo>
                                <a:lnTo>
                                  <a:pt x="7515" y="3172"/>
                                </a:lnTo>
                                <a:lnTo>
                                  <a:pt x="7515" y="3172"/>
                                </a:lnTo>
                                <a:lnTo>
                                  <a:pt x="7515" y="6353"/>
                                </a:lnTo>
                                <a:lnTo>
                                  <a:pt x="7515" y="3172"/>
                                </a:lnTo>
                                <a:lnTo>
                                  <a:pt x="8268" y="3172"/>
                                </a:lnTo>
                                <a:lnTo>
                                  <a:pt x="8268" y="3172"/>
                                </a:lnTo>
                                <a:lnTo>
                                  <a:pt x="8268" y="3172"/>
                                </a:lnTo>
                                <a:lnTo>
                                  <a:pt x="8268" y="3172"/>
                                </a:lnTo>
                                <a:lnTo>
                                  <a:pt x="8268" y="3172"/>
                                </a:lnTo>
                                <a:lnTo>
                                  <a:pt x="8268" y="3172"/>
                                </a:lnTo>
                                <a:lnTo>
                                  <a:pt x="8268" y="0"/>
                                </a:lnTo>
                                <a:lnTo>
                                  <a:pt x="8268" y="3172"/>
                                </a:lnTo>
                                <a:lnTo>
                                  <a:pt x="8268" y="6353"/>
                                </a:lnTo>
                                <a:lnTo>
                                  <a:pt x="8268" y="6353"/>
                                </a:lnTo>
                                <a:lnTo>
                                  <a:pt x="8268" y="3172"/>
                                </a:lnTo>
                                <a:lnTo>
                                  <a:pt x="8268" y="3172"/>
                                </a:lnTo>
                                <a:lnTo>
                                  <a:pt x="9020" y="3172"/>
                                </a:lnTo>
                                <a:lnTo>
                                  <a:pt x="9020" y="3172"/>
                                </a:lnTo>
                                <a:lnTo>
                                  <a:pt x="9020" y="3172"/>
                                </a:lnTo>
                                <a:lnTo>
                                  <a:pt x="9020" y="0"/>
                                </a:lnTo>
                                <a:lnTo>
                                  <a:pt x="9020" y="0"/>
                                </a:lnTo>
                                <a:lnTo>
                                  <a:pt x="9020" y="0"/>
                                </a:lnTo>
                                <a:lnTo>
                                  <a:pt x="9020" y="0"/>
                                </a:lnTo>
                                <a:lnTo>
                                  <a:pt x="9020" y="6353"/>
                                </a:lnTo>
                                <a:lnTo>
                                  <a:pt x="9020" y="6353"/>
                                </a:lnTo>
                                <a:lnTo>
                                  <a:pt x="9020" y="6353"/>
                                </a:lnTo>
                                <a:lnTo>
                                  <a:pt x="9020" y="9525"/>
                                </a:lnTo>
                                <a:lnTo>
                                  <a:pt x="9020" y="9525"/>
                                </a:lnTo>
                                <a:lnTo>
                                  <a:pt x="9773" y="9525"/>
                                </a:lnTo>
                                <a:lnTo>
                                  <a:pt x="9773" y="9525"/>
                                </a:lnTo>
                                <a:lnTo>
                                  <a:pt x="9773" y="6353"/>
                                </a:lnTo>
                                <a:lnTo>
                                  <a:pt x="9773" y="6353"/>
                                </a:lnTo>
                                <a:lnTo>
                                  <a:pt x="9773" y="6353"/>
                                </a:lnTo>
                                <a:lnTo>
                                  <a:pt x="9773" y="6353"/>
                                </a:lnTo>
                                <a:lnTo>
                                  <a:pt x="9773" y="3172"/>
                                </a:lnTo>
                                <a:lnTo>
                                  <a:pt x="9773" y="3172"/>
                                </a:lnTo>
                                <a:lnTo>
                                  <a:pt x="9773" y="3172"/>
                                </a:lnTo>
                                <a:lnTo>
                                  <a:pt x="9773" y="6353"/>
                                </a:lnTo>
                                <a:lnTo>
                                  <a:pt x="9773" y="6353"/>
                                </a:lnTo>
                                <a:lnTo>
                                  <a:pt x="9773" y="3172"/>
                                </a:lnTo>
                                <a:lnTo>
                                  <a:pt x="10525" y="0"/>
                                </a:lnTo>
                                <a:lnTo>
                                  <a:pt x="10525" y="0"/>
                                </a:lnTo>
                                <a:lnTo>
                                  <a:pt x="10525" y="3172"/>
                                </a:lnTo>
                                <a:lnTo>
                                  <a:pt x="10525" y="6353"/>
                                </a:lnTo>
                                <a:lnTo>
                                  <a:pt x="10525" y="9525"/>
                                </a:lnTo>
                                <a:lnTo>
                                  <a:pt x="10525" y="9525"/>
                                </a:lnTo>
                                <a:lnTo>
                                  <a:pt x="10525" y="6353"/>
                                </a:lnTo>
                                <a:lnTo>
                                  <a:pt x="10525" y="6353"/>
                                </a:lnTo>
                                <a:lnTo>
                                  <a:pt x="10525" y="3172"/>
                                </a:lnTo>
                                <a:lnTo>
                                  <a:pt x="10525" y="6353"/>
                                </a:lnTo>
                                <a:lnTo>
                                  <a:pt x="10525" y="9525"/>
                                </a:lnTo>
                                <a:lnTo>
                                  <a:pt x="10525" y="6353"/>
                                </a:lnTo>
                                <a:lnTo>
                                  <a:pt x="11278" y="6353"/>
                                </a:lnTo>
                                <a:lnTo>
                                  <a:pt x="11278" y="6353"/>
                                </a:lnTo>
                                <a:lnTo>
                                  <a:pt x="11278" y="6353"/>
                                </a:lnTo>
                                <a:lnTo>
                                  <a:pt x="11278" y="6353"/>
                                </a:lnTo>
                                <a:lnTo>
                                  <a:pt x="11278" y="9525"/>
                                </a:lnTo>
                                <a:lnTo>
                                  <a:pt x="11278" y="9525"/>
                                </a:lnTo>
                                <a:lnTo>
                                  <a:pt x="11278" y="9525"/>
                                </a:lnTo>
                                <a:lnTo>
                                  <a:pt x="11278" y="9525"/>
                                </a:lnTo>
                                <a:lnTo>
                                  <a:pt x="11278" y="9525"/>
                                </a:lnTo>
                                <a:lnTo>
                                  <a:pt x="11278" y="6353"/>
                                </a:lnTo>
                                <a:lnTo>
                                  <a:pt x="11278" y="6353"/>
                                </a:lnTo>
                                <a:lnTo>
                                  <a:pt x="11278" y="6353"/>
                                </a:lnTo>
                                <a:lnTo>
                                  <a:pt x="11278" y="6353"/>
                                </a:lnTo>
                                <a:lnTo>
                                  <a:pt x="11278" y="6353"/>
                                </a:lnTo>
                                <a:lnTo>
                                  <a:pt x="11278" y="6353"/>
                                </a:lnTo>
                                <a:lnTo>
                                  <a:pt x="11278" y="6353"/>
                                </a:lnTo>
                                <a:lnTo>
                                  <a:pt x="11278" y="6353"/>
                                </a:lnTo>
                                <a:lnTo>
                                  <a:pt x="11278" y="6353"/>
                                </a:lnTo>
                                <a:lnTo>
                                  <a:pt x="11278" y="6353"/>
                                </a:lnTo>
                                <a:lnTo>
                                  <a:pt x="11278" y="3172"/>
                                </a:lnTo>
                                <a:lnTo>
                                  <a:pt x="12030" y="3172"/>
                                </a:lnTo>
                                <a:lnTo>
                                  <a:pt x="12030" y="3172"/>
                                </a:lnTo>
                                <a:lnTo>
                                  <a:pt x="12030" y="6353"/>
                                </a:lnTo>
                                <a:lnTo>
                                  <a:pt x="12030" y="3172"/>
                                </a:lnTo>
                                <a:lnTo>
                                  <a:pt x="12030" y="3172"/>
                                </a:lnTo>
                                <a:lnTo>
                                  <a:pt x="12030" y="3172"/>
                                </a:lnTo>
                                <a:lnTo>
                                  <a:pt x="12030" y="3172"/>
                                </a:lnTo>
                                <a:lnTo>
                                  <a:pt x="12030" y="3172"/>
                                </a:lnTo>
                                <a:lnTo>
                                  <a:pt x="12030" y="6353"/>
                                </a:lnTo>
                                <a:lnTo>
                                  <a:pt x="12030" y="6353"/>
                                </a:lnTo>
                                <a:lnTo>
                                  <a:pt x="12030" y="6353"/>
                                </a:lnTo>
                                <a:lnTo>
                                  <a:pt x="12030" y="6353"/>
                                </a:lnTo>
                                <a:lnTo>
                                  <a:pt x="12783" y="6353"/>
                                </a:lnTo>
                                <a:lnTo>
                                  <a:pt x="12783" y="6353"/>
                                </a:lnTo>
                                <a:lnTo>
                                  <a:pt x="12783" y="3172"/>
                                </a:lnTo>
                                <a:lnTo>
                                  <a:pt x="12783" y="6353"/>
                                </a:lnTo>
                                <a:lnTo>
                                  <a:pt x="12783" y="6353"/>
                                </a:lnTo>
                                <a:lnTo>
                                  <a:pt x="12783" y="6353"/>
                                </a:lnTo>
                                <a:lnTo>
                                  <a:pt x="12783" y="3172"/>
                                </a:lnTo>
                                <a:lnTo>
                                  <a:pt x="12783" y="3172"/>
                                </a:lnTo>
                                <a:lnTo>
                                  <a:pt x="12783" y="0"/>
                                </a:lnTo>
                                <a:lnTo>
                                  <a:pt x="12783" y="3172"/>
                                </a:lnTo>
                                <a:lnTo>
                                  <a:pt x="12783" y="6353"/>
                                </a:lnTo>
                                <a:lnTo>
                                  <a:pt x="12783" y="6353"/>
                                </a:lnTo>
                                <a:lnTo>
                                  <a:pt x="13535" y="6353"/>
                                </a:lnTo>
                                <a:lnTo>
                                  <a:pt x="13535" y="6353"/>
                                </a:lnTo>
                                <a:lnTo>
                                  <a:pt x="13535" y="6353"/>
                                </a:lnTo>
                                <a:lnTo>
                                  <a:pt x="13535" y="3172"/>
                                </a:lnTo>
                                <a:lnTo>
                                  <a:pt x="13535" y="3172"/>
                                </a:lnTo>
                                <a:lnTo>
                                  <a:pt x="13535" y="6353"/>
                                </a:lnTo>
                                <a:lnTo>
                                  <a:pt x="13535" y="6353"/>
                                </a:lnTo>
                                <a:lnTo>
                                  <a:pt x="13535" y="6353"/>
                                </a:lnTo>
                                <a:lnTo>
                                  <a:pt x="13535" y="9525"/>
                                </a:lnTo>
                                <a:lnTo>
                                  <a:pt x="13535" y="6353"/>
                                </a:lnTo>
                                <a:lnTo>
                                  <a:pt x="13535" y="9525"/>
                                </a:lnTo>
                                <a:lnTo>
                                  <a:pt x="13535" y="9525"/>
                                </a:lnTo>
                                <a:lnTo>
                                  <a:pt x="14288" y="9525"/>
                                </a:lnTo>
                                <a:lnTo>
                                  <a:pt x="14288" y="9525"/>
                                </a:lnTo>
                                <a:lnTo>
                                  <a:pt x="14288" y="6353"/>
                                </a:lnTo>
                                <a:lnTo>
                                  <a:pt x="14288" y="6353"/>
                                </a:lnTo>
                                <a:lnTo>
                                  <a:pt x="14288" y="6353"/>
                                </a:lnTo>
                                <a:lnTo>
                                  <a:pt x="14288" y="6353"/>
                                </a:lnTo>
                                <a:lnTo>
                                  <a:pt x="14288" y="9525"/>
                                </a:lnTo>
                                <a:lnTo>
                                  <a:pt x="14288" y="6353"/>
                                </a:lnTo>
                                <a:lnTo>
                                  <a:pt x="14288" y="3172"/>
                                </a:lnTo>
                                <a:lnTo>
                                  <a:pt x="14288" y="3172"/>
                                </a:lnTo>
                                <a:lnTo>
                                  <a:pt x="14288" y="3172"/>
                                </a:lnTo>
                                <a:lnTo>
                                  <a:pt x="14288" y="3172"/>
                                </a:lnTo>
                                <a:lnTo>
                                  <a:pt x="15040" y="6353"/>
                                </a:lnTo>
                                <a:lnTo>
                                  <a:pt x="15040" y="6353"/>
                                </a:lnTo>
                                <a:lnTo>
                                  <a:pt x="15040" y="6353"/>
                                </a:lnTo>
                                <a:lnTo>
                                  <a:pt x="15040" y="6353"/>
                                </a:lnTo>
                                <a:lnTo>
                                  <a:pt x="15040" y="6353"/>
                                </a:lnTo>
                                <a:lnTo>
                                  <a:pt x="15040" y="6353"/>
                                </a:lnTo>
                                <a:lnTo>
                                  <a:pt x="15040" y="6353"/>
                                </a:lnTo>
                                <a:lnTo>
                                  <a:pt x="15040" y="6353"/>
                                </a:lnTo>
                                <a:lnTo>
                                  <a:pt x="15040" y="6353"/>
                                </a:lnTo>
                                <a:lnTo>
                                  <a:pt x="15040" y="6353"/>
                                </a:lnTo>
                                <a:lnTo>
                                  <a:pt x="15040" y="6353"/>
                                </a:lnTo>
                                <a:lnTo>
                                  <a:pt x="15040" y="6353"/>
                                </a:lnTo>
                                <a:lnTo>
                                  <a:pt x="15792" y="9525"/>
                                </a:lnTo>
                                <a:lnTo>
                                  <a:pt x="15792" y="3172"/>
                                </a:lnTo>
                                <a:lnTo>
                                  <a:pt x="15792" y="6353"/>
                                </a:lnTo>
                                <a:lnTo>
                                  <a:pt x="15792" y="6353"/>
                                </a:lnTo>
                                <a:lnTo>
                                  <a:pt x="15792" y="6353"/>
                                </a:lnTo>
                                <a:lnTo>
                                  <a:pt x="15792" y="6353"/>
                                </a:lnTo>
                                <a:lnTo>
                                  <a:pt x="15792" y="3172"/>
                                </a:lnTo>
                                <a:lnTo>
                                  <a:pt x="15792" y="6353"/>
                                </a:lnTo>
                                <a:lnTo>
                                  <a:pt x="15792" y="3172"/>
                                </a:lnTo>
                                <a:lnTo>
                                  <a:pt x="15792" y="3172"/>
                                </a:lnTo>
                                <a:lnTo>
                                  <a:pt x="15792" y="6353"/>
                                </a:lnTo>
                                <a:lnTo>
                                  <a:pt x="15792" y="6353"/>
                                </a:lnTo>
                                <a:lnTo>
                                  <a:pt x="15792" y="9525"/>
                                </a:lnTo>
                                <a:lnTo>
                                  <a:pt x="15792" y="9525"/>
                                </a:lnTo>
                                <a:lnTo>
                                  <a:pt x="15792" y="9525"/>
                                </a:lnTo>
                                <a:lnTo>
                                  <a:pt x="15792" y="6353"/>
                                </a:lnTo>
                                <a:lnTo>
                                  <a:pt x="15792" y="9525"/>
                                </a:lnTo>
                                <a:lnTo>
                                  <a:pt x="15792" y="6353"/>
                                </a:lnTo>
                                <a:lnTo>
                                  <a:pt x="15792" y="6353"/>
                                </a:lnTo>
                                <a:lnTo>
                                  <a:pt x="15792" y="6353"/>
                                </a:lnTo>
                                <a:lnTo>
                                  <a:pt x="16545" y="6353"/>
                                </a:lnTo>
                                <a:lnTo>
                                  <a:pt x="16545" y="6353"/>
                                </a:lnTo>
                                <a:lnTo>
                                  <a:pt x="16545" y="9525"/>
                                </a:lnTo>
                                <a:lnTo>
                                  <a:pt x="16545" y="6353"/>
                                </a:lnTo>
                                <a:lnTo>
                                  <a:pt x="16545" y="9525"/>
                                </a:lnTo>
                                <a:lnTo>
                                  <a:pt x="16545" y="9525"/>
                                </a:lnTo>
                                <a:lnTo>
                                  <a:pt x="16545" y="6353"/>
                                </a:lnTo>
                                <a:lnTo>
                                  <a:pt x="16545" y="6353"/>
                                </a:lnTo>
                                <a:lnTo>
                                  <a:pt x="16545" y="6353"/>
                                </a:lnTo>
                                <a:lnTo>
                                  <a:pt x="16545" y="6353"/>
                                </a:lnTo>
                                <a:lnTo>
                                  <a:pt x="16545" y="9525"/>
                                </a:lnTo>
                                <a:lnTo>
                                  <a:pt x="16545" y="9525"/>
                                </a:lnTo>
                                <a:lnTo>
                                  <a:pt x="17297" y="9525"/>
                                </a:lnTo>
                                <a:lnTo>
                                  <a:pt x="17297" y="9525"/>
                                </a:lnTo>
                                <a:lnTo>
                                  <a:pt x="17297" y="9525"/>
                                </a:lnTo>
                                <a:lnTo>
                                  <a:pt x="17297" y="9525"/>
                                </a:lnTo>
                                <a:lnTo>
                                  <a:pt x="17297" y="6353"/>
                                </a:lnTo>
                                <a:lnTo>
                                  <a:pt x="17297" y="9525"/>
                                </a:lnTo>
                                <a:lnTo>
                                  <a:pt x="17297" y="6353"/>
                                </a:lnTo>
                                <a:lnTo>
                                  <a:pt x="17297" y="6353"/>
                                </a:lnTo>
                                <a:lnTo>
                                  <a:pt x="17297" y="6353"/>
                                </a:lnTo>
                                <a:lnTo>
                                  <a:pt x="17297" y="3172"/>
                                </a:lnTo>
                                <a:lnTo>
                                  <a:pt x="17297" y="3172"/>
                                </a:lnTo>
                                <a:lnTo>
                                  <a:pt x="17297" y="6353"/>
                                </a:lnTo>
                                <a:lnTo>
                                  <a:pt x="18050" y="6353"/>
                                </a:lnTo>
                                <a:lnTo>
                                  <a:pt x="18050" y="6353"/>
                                </a:lnTo>
                                <a:lnTo>
                                  <a:pt x="18050" y="6353"/>
                                </a:lnTo>
                                <a:lnTo>
                                  <a:pt x="18050" y="6353"/>
                                </a:lnTo>
                                <a:lnTo>
                                  <a:pt x="18050" y="6353"/>
                                </a:lnTo>
                                <a:lnTo>
                                  <a:pt x="18050" y="6353"/>
                                </a:lnTo>
                                <a:lnTo>
                                  <a:pt x="18050" y="6353"/>
                                </a:lnTo>
                                <a:lnTo>
                                  <a:pt x="18050" y="6353"/>
                                </a:lnTo>
                                <a:lnTo>
                                  <a:pt x="18050" y="3172"/>
                                </a:lnTo>
                                <a:lnTo>
                                  <a:pt x="18050" y="3172"/>
                                </a:lnTo>
                                <a:lnTo>
                                  <a:pt x="18050" y="6353"/>
                                </a:lnTo>
                                <a:lnTo>
                                  <a:pt x="18050" y="6353"/>
                                </a:lnTo>
                                <a:lnTo>
                                  <a:pt x="18802" y="6353"/>
                                </a:lnTo>
                                <a:lnTo>
                                  <a:pt x="18802" y="6353"/>
                                </a:lnTo>
                                <a:lnTo>
                                  <a:pt x="18802" y="6353"/>
                                </a:lnTo>
                                <a:lnTo>
                                  <a:pt x="18802" y="6353"/>
                                </a:lnTo>
                                <a:lnTo>
                                  <a:pt x="18802" y="3172"/>
                                </a:lnTo>
                                <a:lnTo>
                                  <a:pt x="18802" y="6353"/>
                                </a:lnTo>
                                <a:lnTo>
                                  <a:pt x="18802" y="6353"/>
                                </a:lnTo>
                                <a:lnTo>
                                  <a:pt x="18802" y="6353"/>
                                </a:lnTo>
                                <a:lnTo>
                                  <a:pt x="18802" y="9525"/>
                                </a:lnTo>
                                <a:lnTo>
                                  <a:pt x="18802" y="9525"/>
                                </a:lnTo>
                                <a:lnTo>
                                  <a:pt x="18802" y="6353"/>
                                </a:lnTo>
                                <a:lnTo>
                                  <a:pt x="18802" y="9525"/>
                                </a:lnTo>
                                <a:lnTo>
                                  <a:pt x="19555" y="9525"/>
                                </a:lnTo>
                                <a:lnTo>
                                  <a:pt x="19555" y="9525"/>
                                </a:lnTo>
                                <a:lnTo>
                                  <a:pt x="19555" y="9525"/>
                                </a:lnTo>
                                <a:lnTo>
                                  <a:pt x="19555" y="6353"/>
                                </a:lnTo>
                                <a:lnTo>
                                  <a:pt x="19555" y="6353"/>
                                </a:lnTo>
                                <a:lnTo>
                                  <a:pt x="19555" y="6353"/>
                                </a:lnTo>
                                <a:lnTo>
                                  <a:pt x="19555" y="3172"/>
                                </a:lnTo>
                                <a:lnTo>
                                  <a:pt x="19555" y="6353"/>
                                </a:lnTo>
                                <a:lnTo>
                                  <a:pt x="19555" y="3172"/>
                                </a:lnTo>
                                <a:lnTo>
                                  <a:pt x="19555" y="3172"/>
                                </a:lnTo>
                                <a:lnTo>
                                  <a:pt x="19555" y="6353"/>
                                </a:lnTo>
                                <a:lnTo>
                                  <a:pt x="19555" y="6353"/>
                                </a:lnTo>
                                <a:lnTo>
                                  <a:pt x="19555" y="9525"/>
                                </a:lnTo>
                                <a:lnTo>
                                  <a:pt x="19555" y="9525"/>
                                </a:lnTo>
                                <a:lnTo>
                                  <a:pt x="20307" y="9525"/>
                                </a:lnTo>
                                <a:lnTo>
                                  <a:pt x="20307" y="6353"/>
                                </a:lnTo>
                                <a:lnTo>
                                  <a:pt x="20307" y="6353"/>
                                </a:lnTo>
                                <a:lnTo>
                                  <a:pt x="20307" y="6353"/>
                                </a:lnTo>
                                <a:lnTo>
                                  <a:pt x="20307" y="6353"/>
                                </a:lnTo>
                                <a:lnTo>
                                  <a:pt x="20307" y="9525"/>
                                </a:lnTo>
                                <a:lnTo>
                                  <a:pt x="20307" y="6353"/>
                                </a:lnTo>
                                <a:lnTo>
                                  <a:pt x="20307" y="6353"/>
                                </a:lnTo>
                                <a:lnTo>
                                  <a:pt x="20307" y="6353"/>
                                </a:lnTo>
                                <a:lnTo>
                                  <a:pt x="20307" y="3172"/>
                                </a:lnTo>
                                <a:lnTo>
                                  <a:pt x="20307" y="6353"/>
                                </a:lnTo>
                                <a:lnTo>
                                  <a:pt x="20307" y="3172"/>
                                </a:lnTo>
                                <a:lnTo>
                                  <a:pt x="21060" y="6353"/>
                                </a:lnTo>
                                <a:lnTo>
                                  <a:pt x="21060" y="6353"/>
                                </a:lnTo>
                                <a:lnTo>
                                  <a:pt x="21060" y="9525"/>
                                </a:lnTo>
                                <a:lnTo>
                                  <a:pt x="21060" y="6353"/>
                                </a:lnTo>
                                <a:lnTo>
                                  <a:pt x="21060" y="3172"/>
                                </a:lnTo>
                                <a:lnTo>
                                  <a:pt x="21060" y="6353"/>
                                </a:lnTo>
                                <a:lnTo>
                                  <a:pt x="21060" y="3172"/>
                                </a:lnTo>
                                <a:lnTo>
                                  <a:pt x="21060" y="3172"/>
                                </a:lnTo>
                                <a:lnTo>
                                  <a:pt x="21060" y="6353"/>
                                </a:lnTo>
                                <a:lnTo>
                                  <a:pt x="21060" y="6353"/>
                                </a:lnTo>
                                <a:lnTo>
                                  <a:pt x="21060" y="3172"/>
                                </a:lnTo>
                                <a:lnTo>
                                  <a:pt x="21060" y="6353"/>
                                </a:lnTo>
                                <a:lnTo>
                                  <a:pt x="21060" y="6353"/>
                                </a:lnTo>
                                <a:lnTo>
                                  <a:pt x="21060" y="6353"/>
                                </a:lnTo>
                                <a:lnTo>
                                  <a:pt x="21060" y="6353"/>
                                </a:lnTo>
                                <a:lnTo>
                                  <a:pt x="21060" y="6353"/>
                                </a:lnTo>
                                <a:lnTo>
                                  <a:pt x="21060" y="3172"/>
                                </a:lnTo>
                                <a:lnTo>
                                  <a:pt x="21060" y="6353"/>
                                </a:lnTo>
                                <a:lnTo>
                                  <a:pt x="21803" y="6353"/>
                                </a:lnTo>
                                <a:lnTo>
                                  <a:pt x="21803" y="3172"/>
                                </a:lnTo>
                                <a:lnTo>
                                  <a:pt x="21803" y="3172"/>
                                </a:lnTo>
                                <a:lnTo>
                                  <a:pt x="21803" y="3172"/>
                                </a:lnTo>
                                <a:lnTo>
                                  <a:pt x="21803" y="3172"/>
                                </a:lnTo>
                                <a:lnTo>
                                  <a:pt x="21803" y="3172"/>
                                </a:lnTo>
                                <a:lnTo>
                                  <a:pt x="21803" y="3172"/>
                                </a:lnTo>
                                <a:lnTo>
                                  <a:pt x="21803" y="6353"/>
                                </a:lnTo>
                                <a:lnTo>
                                  <a:pt x="21803" y="6353"/>
                                </a:lnTo>
                                <a:lnTo>
                                  <a:pt x="21803" y="6353"/>
                                </a:lnTo>
                                <a:lnTo>
                                  <a:pt x="21803" y="6353"/>
                                </a:lnTo>
                                <a:lnTo>
                                  <a:pt x="21803" y="6353"/>
                                </a:lnTo>
                                <a:lnTo>
                                  <a:pt x="22555" y="6353"/>
                                </a:lnTo>
                                <a:lnTo>
                                  <a:pt x="22555" y="6353"/>
                                </a:lnTo>
                                <a:lnTo>
                                  <a:pt x="22555" y="6353"/>
                                </a:lnTo>
                                <a:lnTo>
                                  <a:pt x="22555" y="6353"/>
                                </a:lnTo>
                                <a:lnTo>
                                  <a:pt x="22555" y="6353"/>
                                </a:lnTo>
                                <a:lnTo>
                                  <a:pt x="22555" y="6353"/>
                                </a:lnTo>
                                <a:lnTo>
                                  <a:pt x="22555" y="6353"/>
                                </a:lnTo>
                                <a:lnTo>
                                  <a:pt x="22555" y="6353"/>
                                </a:lnTo>
                                <a:lnTo>
                                  <a:pt x="22555" y="3172"/>
                                </a:lnTo>
                                <a:lnTo>
                                  <a:pt x="22555" y="6353"/>
                                </a:lnTo>
                                <a:lnTo>
                                  <a:pt x="22555" y="6353"/>
                                </a:lnTo>
                                <a:lnTo>
                                  <a:pt x="22555" y="3172"/>
                                </a:lnTo>
                                <a:lnTo>
                                  <a:pt x="23308" y="3172"/>
                                </a:lnTo>
                                <a:lnTo>
                                  <a:pt x="23308" y="6353"/>
                                </a:lnTo>
                                <a:lnTo>
                                  <a:pt x="23308" y="3172"/>
                                </a:lnTo>
                                <a:lnTo>
                                  <a:pt x="23308" y="6353"/>
                                </a:lnTo>
                                <a:lnTo>
                                  <a:pt x="23308" y="6353"/>
                                </a:lnTo>
                                <a:lnTo>
                                  <a:pt x="23308" y="6353"/>
                                </a:lnTo>
                                <a:lnTo>
                                  <a:pt x="23308" y="6353"/>
                                </a:lnTo>
                                <a:lnTo>
                                  <a:pt x="23308" y="9525"/>
                                </a:lnTo>
                                <a:lnTo>
                                  <a:pt x="23308" y="9525"/>
                                </a:lnTo>
                                <a:lnTo>
                                  <a:pt x="23308" y="6353"/>
                                </a:lnTo>
                                <a:lnTo>
                                  <a:pt x="23308" y="6353"/>
                                </a:lnTo>
                                <a:lnTo>
                                  <a:pt x="23308" y="6353"/>
                                </a:lnTo>
                                <a:lnTo>
                                  <a:pt x="23308" y="6353"/>
                                </a:lnTo>
                                <a:lnTo>
                                  <a:pt x="23308" y="6353"/>
                                </a:lnTo>
                                <a:lnTo>
                                  <a:pt x="24060" y="9525"/>
                                </a:lnTo>
                                <a:lnTo>
                                  <a:pt x="24060" y="6353"/>
                                </a:lnTo>
                                <a:lnTo>
                                  <a:pt x="24060" y="9525"/>
                                </a:lnTo>
                                <a:lnTo>
                                  <a:pt x="24060" y="9525"/>
                                </a:lnTo>
                                <a:lnTo>
                                  <a:pt x="24060" y="6353"/>
                                </a:lnTo>
                                <a:lnTo>
                                  <a:pt x="24060" y="3172"/>
                                </a:lnTo>
                                <a:lnTo>
                                  <a:pt x="24060" y="3172"/>
                                </a:lnTo>
                                <a:lnTo>
                                  <a:pt x="24060" y="3172"/>
                                </a:lnTo>
                                <a:lnTo>
                                  <a:pt x="24060" y="6353"/>
                                </a:lnTo>
                                <a:lnTo>
                                  <a:pt x="24060" y="9525"/>
                                </a:lnTo>
                                <a:lnTo>
                                  <a:pt x="24060" y="9525"/>
                                </a:lnTo>
                                <a:lnTo>
                                  <a:pt x="24060" y="9525"/>
                                </a:lnTo>
                                <a:lnTo>
                                  <a:pt x="24813" y="6353"/>
                                </a:lnTo>
                                <a:lnTo>
                                  <a:pt x="24813" y="6353"/>
                                </a:lnTo>
                                <a:lnTo>
                                  <a:pt x="24813" y="6353"/>
                                </a:lnTo>
                                <a:lnTo>
                                  <a:pt x="24813" y="3172"/>
                                </a:lnTo>
                                <a:lnTo>
                                  <a:pt x="24813" y="6353"/>
                                </a:lnTo>
                                <a:lnTo>
                                  <a:pt x="24813" y="6353"/>
                                </a:lnTo>
                                <a:lnTo>
                                  <a:pt x="24813" y="6353"/>
                                </a:lnTo>
                                <a:lnTo>
                                  <a:pt x="24813" y="9525"/>
                                </a:lnTo>
                                <a:lnTo>
                                  <a:pt x="24813" y="9525"/>
                                </a:lnTo>
                                <a:lnTo>
                                  <a:pt x="24813" y="6353"/>
                                </a:lnTo>
                                <a:lnTo>
                                  <a:pt x="24813" y="6353"/>
                                </a:lnTo>
                                <a:lnTo>
                                  <a:pt x="24813" y="6353"/>
                                </a:lnTo>
                                <a:lnTo>
                                  <a:pt x="25565" y="6353"/>
                                </a:lnTo>
                                <a:lnTo>
                                  <a:pt x="25565" y="6353"/>
                                </a:lnTo>
                                <a:lnTo>
                                  <a:pt x="25565" y="6353"/>
                                </a:lnTo>
                                <a:lnTo>
                                  <a:pt x="25565" y="6353"/>
                                </a:lnTo>
                                <a:lnTo>
                                  <a:pt x="25565" y="6353"/>
                                </a:lnTo>
                                <a:lnTo>
                                  <a:pt x="25565" y="6353"/>
                                </a:lnTo>
                                <a:lnTo>
                                  <a:pt x="25565" y="3172"/>
                                </a:lnTo>
                                <a:lnTo>
                                  <a:pt x="25565" y="3172"/>
                                </a:lnTo>
                                <a:lnTo>
                                  <a:pt x="25565" y="6353"/>
                                </a:lnTo>
                                <a:lnTo>
                                  <a:pt x="25565" y="6353"/>
                                </a:lnTo>
                                <a:lnTo>
                                  <a:pt x="25565" y="9525"/>
                                </a:lnTo>
                                <a:lnTo>
                                  <a:pt x="25565" y="9525"/>
                                </a:lnTo>
                                <a:lnTo>
                                  <a:pt x="25565" y="6353"/>
                                </a:lnTo>
                                <a:lnTo>
                                  <a:pt x="25565" y="6353"/>
                                </a:lnTo>
                                <a:lnTo>
                                  <a:pt x="25565" y="6353"/>
                                </a:lnTo>
                                <a:lnTo>
                                  <a:pt x="25565" y="3172"/>
                                </a:lnTo>
                                <a:lnTo>
                                  <a:pt x="25565" y="3172"/>
                                </a:lnTo>
                                <a:lnTo>
                                  <a:pt x="25565" y="3172"/>
                                </a:lnTo>
                                <a:lnTo>
                                  <a:pt x="26318" y="6353"/>
                                </a:lnTo>
                                <a:lnTo>
                                  <a:pt x="26318" y="6353"/>
                                </a:lnTo>
                                <a:lnTo>
                                  <a:pt x="26318" y="6353"/>
                                </a:lnTo>
                                <a:lnTo>
                                  <a:pt x="26318" y="6353"/>
                                </a:lnTo>
                                <a:lnTo>
                                  <a:pt x="26318" y="6353"/>
                                </a:lnTo>
                                <a:lnTo>
                                  <a:pt x="26318" y="9525"/>
                                </a:lnTo>
                                <a:lnTo>
                                  <a:pt x="26318" y="9525"/>
                                </a:lnTo>
                                <a:lnTo>
                                  <a:pt x="26318" y="9525"/>
                                </a:lnTo>
                                <a:lnTo>
                                  <a:pt x="26318" y="9525"/>
                                </a:lnTo>
                                <a:lnTo>
                                  <a:pt x="26318" y="9525"/>
                                </a:lnTo>
                                <a:lnTo>
                                  <a:pt x="26318" y="9525"/>
                                </a:lnTo>
                                <a:lnTo>
                                  <a:pt x="26318" y="9525"/>
                                </a:lnTo>
                                <a:lnTo>
                                  <a:pt x="27070" y="9525"/>
                                </a:lnTo>
                                <a:lnTo>
                                  <a:pt x="27070" y="6353"/>
                                </a:lnTo>
                                <a:lnTo>
                                  <a:pt x="27070" y="3172"/>
                                </a:lnTo>
                                <a:lnTo>
                                  <a:pt x="27070" y="3172"/>
                                </a:lnTo>
                                <a:lnTo>
                                  <a:pt x="27070" y="3172"/>
                                </a:lnTo>
                                <a:lnTo>
                                  <a:pt x="27070" y="3172"/>
                                </a:lnTo>
                                <a:lnTo>
                                  <a:pt x="27070" y="6353"/>
                                </a:lnTo>
                                <a:lnTo>
                                  <a:pt x="27070" y="6353"/>
                                </a:lnTo>
                                <a:lnTo>
                                  <a:pt x="27070" y="6353"/>
                                </a:lnTo>
                                <a:lnTo>
                                  <a:pt x="27070" y="6353"/>
                                </a:lnTo>
                                <a:lnTo>
                                  <a:pt x="27070" y="6353"/>
                                </a:lnTo>
                                <a:lnTo>
                                  <a:pt x="27070" y="6353"/>
                                </a:lnTo>
                                <a:lnTo>
                                  <a:pt x="27823" y="9525"/>
                                </a:lnTo>
                                <a:lnTo>
                                  <a:pt x="27823" y="6353"/>
                                </a:lnTo>
                                <a:lnTo>
                                  <a:pt x="27823" y="9525"/>
                                </a:lnTo>
                                <a:lnTo>
                                  <a:pt x="27823" y="9525"/>
                                </a:lnTo>
                                <a:lnTo>
                                  <a:pt x="27823" y="3172"/>
                                </a:lnTo>
                                <a:lnTo>
                                  <a:pt x="27823" y="6353"/>
                                </a:lnTo>
                                <a:lnTo>
                                  <a:pt x="27823" y="3172"/>
                                </a:lnTo>
                                <a:lnTo>
                                  <a:pt x="27823" y="3172"/>
                                </a:lnTo>
                                <a:lnTo>
                                  <a:pt x="27823" y="3172"/>
                                </a:lnTo>
                                <a:lnTo>
                                  <a:pt x="27823" y="6353"/>
                                </a:lnTo>
                                <a:lnTo>
                                  <a:pt x="27823" y="6353"/>
                                </a:lnTo>
                                <a:lnTo>
                                  <a:pt x="27823" y="6353"/>
                                </a:lnTo>
                                <a:lnTo>
                                  <a:pt x="27823" y="6353"/>
                                </a:lnTo>
                                <a:lnTo>
                                  <a:pt x="27823" y="6353"/>
                                </a:lnTo>
                                <a:lnTo>
                                  <a:pt x="28575" y="3172"/>
                                </a:lnTo>
                                <a:lnTo>
                                  <a:pt x="28575" y="3172"/>
                                </a:lnTo>
                                <a:lnTo>
                                  <a:pt x="28575" y="6353"/>
                                </a:lnTo>
                                <a:lnTo>
                                  <a:pt x="28575" y="3172"/>
                                </a:lnTo>
                                <a:lnTo>
                                  <a:pt x="28575" y="3172"/>
                                </a:lnTo>
                                <a:lnTo>
                                  <a:pt x="28575" y="3172"/>
                                </a:lnTo>
                                <a:lnTo>
                                  <a:pt x="28575" y="0"/>
                                </a:lnTo>
                                <a:lnTo>
                                  <a:pt x="28575" y="0"/>
                                </a:lnTo>
                                <a:lnTo>
                                  <a:pt x="28575" y="6353"/>
                                </a:lnTo>
                                <a:lnTo>
                                  <a:pt x="28575" y="6353"/>
                                </a:lnTo>
                                <a:lnTo>
                                  <a:pt x="28575" y="6353"/>
                                </a:lnTo>
                                <a:lnTo>
                                  <a:pt x="28575" y="635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67" name="Freeform: Shape 867"/>
                        <wps:cNvSpPr/>
                        <wps:spPr>
                          <a:xfrm>
                            <a:off x="2328862" y="3910012"/>
                            <a:ext cx="28575" cy="9525"/>
                          </a:xfrm>
                          <a:custGeom>
                            <a:avLst/>
                            <a:gdLst>
                              <a:gd name="connsiteX0" fmla="*/ 0 w 28575"/>
                              <a:gd name="connsiteY0" fmla="*/ 6353 h 9525"/>
                              <a:gd name="connsiteX1" fmla="*/ 733 w 28575"/>
                              <a:gd name="connsiteY1" fmla="*/ 6353 h 9525"/>
                              <a:gd name="connsiteX2" fmla="*/ 733 w 28575"/>
                              <a:gd name="connsiteY2" fmla="*/ 3172 h 9525"/>
                              <a:gd name="connsiteX3" fmla="*/ 733 w 28575"/>
                              <a:gd name="connsiteY3" fmla="*/ 6353 h 9525"/>
                              <a:gd name="connsiteX4" fmla="*/ 733 w 28575"/>
                              <a:gd name="connsiteY4" fmla="*/ 9525 h 9525"/>
                              <a:gd name="connsiteX5" fmla="*/ 733 w 28575"/>
                              <a:gd name="connsiteY5" fmla="*/ 9525 h 9525"/>
                              <a:gd name="connsiteX6" fmla="*/ 733 w 28575"/>
                              <a:gd name="connsiteY6" fmla="*/ 9525 h 9525"/>
                              <a:gd name="connsiteX7" fmla="*/ 733 w 28575"/>
                              <a:gd name="connsiteY7" fmla="*/ 6353 h 9525"/>
                              <a:gd name="connsiteX8" fmla="*/ 733 w 28575"/>
                              <a:gd name="connsiteY8" fmla="*/ 6353 h 9525"/>
                              <a:gd name="connsiteX9" fmla="*/ 733 w 28575"/>
                              <a:gd name="connsiteY9" fmla="*/ 6353 h 9525"/>
                              <a:gd name="connsiteX10" fmla="*/ 733 w 28575"/>
                              <a:gd name="connsiteY10" fmla="*/ 6353 h 9525"/>
                              <a:gd name="connsiteX11" fmla="*/ 733 w 28575"/>
                              <a:gd name="connsiteY11" fmla="*/ 6353 h 9525"/>
                              <a:gd name="connsiteX12" fmla="*/ 733 w 28575"/>
                              <a:gd name="connsiteY12" fmla="*/ 6353 h 9525"/>
                              <a:gd name="connsiteX13" fmla="*/ 1467 w 28575"/>
                              <a:gd name="connsiteY13" fmla="*/ 6353 h 9525"/>
                              <a:gd name="connsiteX14" fmla="*/ 1467 w 28575"/>
                              <a:gd name="connsiteY14" fmla="*/ 6353 h 9525"/>
                              <a:gd name="connsiteX15" fmla="*/ 1467 w 28575"/>
                              <a:gd name="connsiteY15" fmla="*/ 6353 h 9525"/>
                              <a:gd name="connsiteX16" fmla="*/ 1467 w 28575"/>
                              <a:gd name="connsiteY16" fmla="*/ 6353 h 9525"/>
                              <a:gd name="connsiteX17" fmla="*/ 1467 w 28575"/>
                              <a:gd name="connsiteY17" fmla="*/ 6353 h 9525"/>
                              <a:gd name="connsiteX18" fmla="*/ 1467 w 28575"/>
                              <a:gd name="connsiteY18" fmla="*/ 6353 h 9525"/>
                              <a:gd name="connsiteX19" fmla="*/ 1467 w 28575"/>
                              <a:gd name="connsiteY19" fmla="*/ 6353 h 9525"/>
                              <a:gd name="connsiteX20" fmla="*/ 1467 w 28575"/>
                              <a:gd name="connsiteY20" fmla="*/ 9525 h 9525"/>
                              <a:gd name="connsiteX21" fmla="*/ 1467 w 28575"/>
                              <a:gd name="connsiteY21" fmla="*/ 9525 h 9525"/>
                              <a:gd name="connsiteX22" fmla="*/ 1467 w 28575"/>
                              <a:gd name="connsiteY22" fmla="*/ 9525 h 9525"/>
                              <a:gd name="connsiteX23" fmla="*/ 1467 w 28575"/>
                              <a:gd name="connsiteY23" fmla="*/ 9525 h 9525"/>
                              <a:gd name="connsiteX24" fmla="*/ 1467 w 28575"/>
                              <a:gd name="connsiteY24" fmla="*/ 6353 h 9525"/>
                              <a:gd name="connsiteX25" fmla="*/ 2200 w 28575"/>
                              <a:gd name="connsiteY25" fmla="*/ 6353 h 9525"/>
                              <a:gd name="connsiteX26" fmla="*/ 2200 w 28575"/>
                              <a:gd name="connsiteY26" fmla="*/ 6353 h 9525"/>
                              <a:gd name="connsiteX27" fmla="*/ 2200 w 28575"/>
                              <a:gd name="connsiteY27" fmla="*/ 9525 h 9525"/>
                              <a:gd name="connsiteX28" fmla="*/ 2200 w 28575"/>
                              <a:gd name="connsiteY28" fmla="*/ 9525 h 9525"/>
                              <a:gd name="connsiteX29" fmla="*/ 2200 w 28575"/>
                              <a:gd name="connsiteY29" fmla="*/ 6353 h 9525"/>
                              <a:gd name="connsiteX30" fmla="*/ 2200 w 28575"/>
                              <a:gd name="connsiteY30" fmla="*/ 6353 h 9525"/>
                              <a:gd name="connsiteX31" fmla="*/ 2200 w 28575"/>
                              <a:gd name="connsiteY31" fmla="*/ 6353 h 9525"/>
                              <a:gd name="connsiteX32" fmla="*/ 2200 w 28575"/>
                              <a:gd name="connsiteY32" fmla="*/ 6353 h 9525"/>
                              <a:gd name="connsiteX33" fmla="*/ 2200 w 28575"/>
                              <a:gd name="connsiteY33" fmla="*/ 6353 h 9525"/>
                              <a:gd name="connsiteX34" fmla="*/ 2200 w 28575"/>
                              <a:gd name="connsiteY34" fmla="*/ 6353 h 9525"/>
                              <a:gd name="connsiteX35" fmla="*/ 2200 w 28575"/>
                              <a:gd name="connsiteY35" fmla="*/ 3172 h 9525"/>
                              <a:gd name="connsiteX36" fmla="*/ 2200 w 28575"/>
                              <a:gd name="connsiteY36" fmla="*/ 3172 h 9525"/>
                              <a:gd name="connsiteX37" fmla="*/ 2200 w 28575"/>
                              <a:gd name="connsiteY37" fmla="*/ 3172 h 9525"/>
                              <a:gd name="connsiteX38" fmla="*/ 2200 w 28575"/>
                              <a:gd name="connsiteY38" fmla="*/ 0 h 9525"/>
                              <a:gd name="connsiteX39" fmla="*/ 2200 w 28575"/>
                              <a:gd name="connsiteY39" fmla="*/ 3172 h 9525"/>
                              <a:gd name="connsiteX40" fmla="*/ 2200 w 28575"/>
                              <a:gd name="connsiteY40" fmla="*/ 6353 h 9525"/>
                              <a:gd name="connsiteX41" fmla="*/ 2200 w 28575"/>
                              <a:gd name="connsiteY41" fmla="*/ 3172 h 9525"/>
                              <a:gd name="connsiteX42" fmla="*/ 2200 w 28575"/>
                              <a:gd name="connsiteY42" fmla="*/ 6353 h 9525"/>
                              <a:gd name="connsiteX43" fmla="*/ 2934 w 28575"/>
                              <a:gd name="connsiteY43" fmla="*/ 9525 h 9525"/>
                              <a:gd name="connsiteX44" fmla="*/ 2934 w 28575"/>
                              <a:gd name="connsiteY44" fmla="*/ 6353 h 9525"/>
                              <a:gd name="connsiteX45" fmla="*/ 2934 w 28575"/>
                              <a:gd name="connsiteY45" fmla="*/ 6353 h 9525"/>
                              <a:gd name="connsiteX46" fmla="*/ 2934 w 28575"/>
                              <a:gd name="connsiteY46" fmla="*/ 9525 h 9525"/>
                              <a:gd name="connsiteX47" fmla="*/ 2934 w 28575"/>
                              <a:gd name="connsiteY47" fmla="*/ 6353 h 9525"/>
                              <a:gd name="connsiteX48" fmla="*/ 2934 w 28575"/>
                              <a:gd name="connsiteY48" fmla="*/ 3172 h 9525"/>
                              <a:gd name="connsiteX49" fmla="*/ 2934 w 28575"/>
                              <a:gd name="connsiteY49" fmla="*/ 6353 h 9525"/>
                              <a:gd name="connsiteX50" fmla="*/ 2934 w 28575"/>
                              <a:gd name="connsiteY50" fmla="*/ 6353 h 9525"/>
                              <a:gd name="connsiteX51" fmla="*/ 2934 w 28575"/>
                              <a:gd name="connsiteY51" fmla="*/ 6353 h 9525"/>
                              <a:gd name="connsiteX52" fmla="*/ 2934 w 28575"/>
                              <a:gd name="connsiteY52" fmla="*/ 3172 h 9525"/>
                              <a:gd name="connsiteX53" fmla="*/ 2934 w 28575"/>
                              <a:gd name="connsiteY53" fmla="*/ 3172 h 9525"/>
                              <a:gd name="connsiteX54" fmla="*/ 2934 w 28575"/>
                              <a:gd name="connsiteY54" fmla="*/ 0 h 9525"/>
                              <a:gd name="connsiteX55" fmla="*/ 2934 w 28575"/>
                              <a:gd name="connsiteY55" fmla="*/ 3172 h 9525"/>
                              <a:gd name="connsiteX56" fmla="*/ 2934 w 28575"/>
                              <a:gd name="connsiteY56" fmla="*/ 6353 h 9525"/>
                              <a:gd name="connsiteX57" fmla="*/ 3667 w 28575"/>
                              <a:gd name="connsiteY57" fmla="*/ 3172 h 9525"/>
                              <a:gd name="connsiteX58" fmla="*/ 3667 w 28575"/>
                              <a:gd name="connsiteY58" fmla="*/ 6353 h 9525"/>
                              <a:gd name="connsiteX59" fmla="*/ 3667 w 28575"/>
                              <a:gd name="connsiteY59" fmla="*/ 3172 h 9525"/>
                              <a:gd name="connsiteX60" fmla="*/ 3667 w 28575"/>
                              <a:gd name="connsiteY60" fmla="*/ 6353 h 9525"/>
                              <a:gd name="connsiteX61" fmla="*/ 3667 w 28575"/>
                              <a:gd name="connsiteY61" fmla="*/ 6353 h 9525"/>
                              <a:gd name="connsiteX62" fmla="*/ 3667 w 28575"/>
                              <a:gd name="connsiteY62" fmla="*/ 6353 h 9525"/>
                              <a:gd name="connsiteX63" fmla="*/ 3667 w 28575"/>
                              <a:gd name="connsiteY63" fmla="*/ 6353 h 9525"/>
                              <a:gd name="connsiteX64" fmla="*/ 3667 w 28575"/>
                              <a:gd name="connsiteY64" fmla="*/ 6353 h 9525"/>
                              <a:gd name="connsiteX65" fmla="*/ 3667 w 28575"/>
                              <a:gd name="connsiteY65" fmla="*/ 6353 h 9525"/>
                              <a:gd name="connsiteX66" fmla="*/ 3667 w 28575"/>
                              <a:gd name="connsiteY66" fmla="*/ 6353 h 9525"/>
                              <a:gd name="connsiteX67" fmla="*/ 3667 w 28575"/>
                              <a:gd name="connsiteY67" fmla="*/ 6353 h 9525"/>
                              <a:gd name="connsiteX68" fmla="*/ 3667 w 28575"/>
                              <a:gd name="connsiteY68" fmla="*/ 6353 h 9525"/>
                              <a:gd name="connsiteX69" fmla="*/ 4401 w 28575"/>
                              <a:gd name="connsiteY69" fmla="*/ 6353 h 9525"/>
                              <a:gd name="connsiteX70" fmla="*/ 4401 w 28575"/>
                              <a:gd name="connsiteY70" fmla="*/ 6353 h 9525"/>
                              <a:gd name="connsiteX71" fmla="*/ 4401 w 28575"/>
                              <a:gd name="connsiteY71" fmla="*/ 6353 h 9525"/>
                              <a:gd name="connsiteX72" fmla="*/ 4401 w 28575"/>
                              <a:gd name="connsiteY72" fmla="*/ 6353 h 9525"/>
                              <a:gd name="connsiteX73" fmla="*/ 4401 w 28575"/>
                              <a:gd name="connsiteY73" fmla="*/ 6353 h 9525"/>
                              <a:gd name="connsiteX74" fmla="*/ 4401 w 28575"/>
                              <a:gd name="connsiteY74" fmla="*/ 6353 h 9525"/>
                              <a:gd name="connsiteX75" fmla="*/ 4401 w 28575"/>
                              <a:gd name="connsiteY75" fmla="*/ 6353 h 9525"/>
                              <a:gd name="connsiteX76" fmla="*/ 4401 w 28575"/>
                              <a:gd name="connsiteY76" fmla="*/ 6353 h 9525"/>
                              <a:gd name="connsiteX77" fmla="*/ 4401 w 28575"/>
                              <a:gd name="connsiteY77" fmla="*/ 9525 h 9525"/>
                              <a:gd name="connsiteX78" fmla="*/ 4401 w 28575"/>
                              <a:gd name="connsiteY78" fmla="*/ 6353 h 9525"/>
                              <a:gd name="connsiteX79" fmla="*/ 4401 w 28575"/>
                              <a:gd name="connsiteY79" fmla="*/ 9525 h 9525"/>
                              <a:gd name="connsiteX80" fmla="*/ 4401 w 28575"/>
                              <a:gd name="connsiteY80" fmla="*/ 6353 h 9525"/>
                              <a:gd name="connsiteX81" fmla="*/ 5124 w 28575"/>
                              <a:gd name="connsiteY81" fmla="*/ 6353 h 9525"/>
                              <a:gd name="connsiteX82" fmla="*/ 5124 w 28575"/>
                              <a:gd name="connsiteY82" fmla="*/ 6353 h 9525"/>
                              <a:gd name="connsiteX83" fmla="*/ 5124 w 28575"/>
                              <a:gd name="connsiteY83" fmla="*/ 6353 h 9525"/>
                              <a:gd name="connsiteX84" fmla="*/ 5124 w 28575"/>
                              <a:gd name="connsiteY84" fmla="*/ 9525 h 9525"/>
                              <a:gd name="connsiteX85" fmla="*/ 5124 w 28575"/>
                              <a:gd name="connsiteY85" fmla="*/ 9525 h 9525"/>
                              <a:gd name="connsiteX86" fmla="*/ 5124 w 28575"/>
                              <a:gd name="connsiteY86" fmla="*/ 6353 h 9525"/>
                              <a:gd name="connsiteX87" fmla="*/ 5124 w 28575"/>
                              <a:gd name="connsiteY87" fmla="*/ 9525 h 9525"/>
                              <a:gd name="connsiteX88" fmla="*/ 5124 w 28575"/>
                              <a:gd name="connsiteY88" fmla="*/ 6353 h 9525"/>
                              <a:gd name="connsiteX89" fmla="*/ 5124 w 28575"/>
                              <a:gd name="connsiteY89" fmla="*/ 6353 h 9525"/>
                              <a:gd name="connsiteX90" fmla="*/ 5124 w 28575"/>
                              <a:gd name="connsiteY90" fmla="*/ 6353 h 9525"/>
                              <a:gd name="connsiteX91" fmla="*/ 5124 w 28575"/>
                              <a:gd name="connsiteY91" fmla="*/ 3172 h 9525"/>
                              <a:gd name="connsiteX92" fmla="*/ 5124 w 28575"/>
                              <a:gd name="connsiteY92" fmla="*/ 6353 h 9525"/>
                              <a:gd name="connsiteX93" fmla="*/ 5858 w 28575"/>
                              <a:gd name="connsiteY93" fmla="*/ 6353 h 9525"/>
                              <a:gd name="connsiteX94" fmla="*/ 5858 w 28575"/>
                              <a:gd name="connsiteY94" fmla="*/ 6353 h 9525"/>
                              <a:gd name="connsiteX95" fmla="*/ 5858 w 28575"/>
                              <a:gd name="connsiteY95" fmla="*/ 6353 h 9525"/>
                              <a:gd name="connsiteX96" fmla="*/ 5858 w 28575"/>
                              <a:gd name="connsiteY96" fmla="*/ 6353 h 9525"/>
                              <a:gd name="connsiteX97" fmla="*/ 5858 w 28575"/>
                              <a:gd name="connsiteY97" fmla="*/ 9525 h 9525"/>
                              <a:gd name="connsiteX98" fmla="*/ 5858 w 28575"/>
                              <a:gd name="connsiteY98" fmla="*/ 6353 h 9525"/>
                              <a:gd name="connsiteX99" fmla="*/ 5858 w 28575"/>
                              <a:gd name="connsiteY99" fmla="*/ 9525 h 9525"/>
                              <a:gd name="connsiteX100" fmla="*/ 5858 w 28575"/>
                              <a:gd name="connsiteY100" fmla="*/ 9525 h 9525"/>
                              <a:gd name="connsiteX101" fmla="*/ 5858 w 28575"/>
                              <a:gd name="connsiteY101" fmla="*/ 9525 h 9525"/>
                              <a:gd name="connsiteX102" fmla="*/ 5858 w 28575"/>
                              <a:gd name="connsiteY102" fmla="*/ 9525 h 9525"/>
                              <a:gd name="connsiteX103" fmla="*/ 5858 w 28575"/>
                              <a:gd name="connsiteY103" fmla="*/ 9525 h 9525"/>
                              <a:gd name="connsiteX104" fmla="*/ 5858 w 28575"/>
                              <a:gd name="connsiteY104" fmla="*/ 9525 h 9525"/>
                              <a:gd name="connsiteX105" fmla="*/ 6591 w 28575"/>
                              <a:gd name="connsiteY105" fmla="*/ 9525 h 9525"/>
                              <a:gd name="connsiteX106" fmla="*/ 6591 w 28575"/>
                              <a:gd name="connsiteY106" fmla="*/ 9525 h 9525"/>
                              <a:gd name="connsiteX107" fmla="*/ 6591 w 28575"/>
                              <a:gd name="connsiteY107" fmla="*/ 9525 h 9525"/>
                              <a:gd name="connsiteX108" fmla="*/ 6591 w 28575"/>
                              <a:gd name="connsiteY108" fmla="*/ 6353 h 9525"/>
                              <a:gd name="connsiteX109" fmla="*/ 6591 w 28575"/>
                              <a:gd name="connsiteY109" fmla="*/ 9525 h 9525"/>
                              <a:gd name="connsiteX110" fmla="*/ 6591 w 28575"/>
                              <a:gd name="connsiteY110" fmla="*/ 6353 h 9525"/>
                              <a:gd name="connsiteX111" fmla="*/ 6591 w 28575"/>
                              <a:gd name="connsiteY111" fmla="*/ 6353 h 9525"/>
                              <a:gd name="connsiteX112" fmla="*/ 6591 w 28575"/>
                              <a:gd name="connsiteY112" fmla="*/ 6353 h 9525"/>
                              <a:gd name="connsiteX113" fmla="*/ 6591 w 28575"/>
                              <a:gd name="connsiteY113" fmla="*/ 6353 h 9525"/>
                              <a:gd name="connsiteX114" fmla="*/ 6591 w 28575"/>
                              <a:gd name="connsiteY114" fmla="*/ 6353 h 9525"/>
                              <a:gd name="connsiteX115" fmla="*/ 6591 w 28575"/>
                              <a:gd name="connsiteY115" fmla="*/ 3172 h 9525"/>
                              <a:gd name="connsiteX116" fmla="*/ 6591 w 28575"/>
                              <a:gd name="connsiteY116" fmla="*/ 6353 h 9525"/>
                              <a:gd name="connsiteX117" fmla="*/ 6591 w 28575"/>
                              <a:gd name="connsiteY117" fmla="*/ 6353 h 9525"/>
                              <a:gd name="connsiteX118" fmla="*/ 6591 w 28575"/>
                              <a:gd name="connsiteY118" fmla="*/ 6353 h 9525"/>
                              <a:gd name="connsiteX119" fmla="*/ 6591 w 28575"/>
                              <a:gd name="connsiteY119" fmla="*/ 6353 h 9525"/>
                              <a:gd name="connsiteX120" fmla="*/ 6591 w 28575"/>
                              <a:gd name="connsiteY120" fmla="*/ 3172 h 9525"/>
                              <a:gd name="connsiteX121" fmla="*/ 6591 w 28575"/>
                              <a:gd name="connsiteY121" fmla="*/ 6353 h 9525"/>
                              <a:gd name="connsiteX122" fmla="*/ 6591 w 28575"/>
                              <a:gd name="connsiteY122" fmla="*/ 6353 h 9525"/>
                              <a:gd name="connsiteX123" fmla="*/ 6591 w 28575"/>
                              <a:gd name="connsiteY123" fmla="*/ 6353 h 9525"/>
                              <a:gd name="connsiteX124" fmla="*/ 6591 w 28575"/>
                              <a:gd name="connsiteY124" fmla="*/ 6353 h 9525"/>
                              <a:gd name="connsiteX125" fmla="*/ 7325 w 28575"/>
                              <a:gd name="connsiteY125" fmla="*/ 6353 h 9525"/>
                              <a:gd name="connsiteX126" fmla="*/ 7325 w 28575"/>
                              <a:gd name="connsiteY126" fmla="*/ 6353 h 9525"/>
                              <a:gd name="connsiteX127" fmla="*/ 7325 w 28575"/>
                              <a:gd name="connsiteY127" fmla="*/ 6353 h 9525"/>
                              <a:gd name="connsiteX128" fmla="*/ 7325 w 28575"/>
                              <a:gd name="connsiteY128" fmla="*/ 6353 h 9525"/>
                              <a:gd name="connsiteX129" fmla="*/ 7325 w 28575"/>
                              <a:gd name="connsiteY129" fmla="*/ 3172 h 9525"/>
                              <a:gd name="connsiteX130" fmla="*/ 7325 w 28575"/>
                              <a:gd name="connsiteY130" fmla="*/ 3172 h 9525"/>
                              <a:gd name="connsiteX131" fmla="*/ 7325 w 28575"/>
                              <a:gd name="connsiteY131" fmla="*/ 3172 h 9525"/>
                              <a:gd name="connsiteX132" fmla="*/ 7325 w 28575"/>
                              <a:gd name="connsiteY132" fmla="*/ 6353 h 9525"/>
                              <a:gd name="connsiteX133" fmla="*/ 7325 w 28575"/>
                              <a:gd name="connsiteY133" fmla="*/ 6353 h 9525"/>
                              <a:gd name="connsiteX134" fmla="*/ 7325 w 28575"/>
                              <a:gd name="connsiteY134" fmla="*/ 6353 h 9525"/>
                              <a:gd name="connsiteX135" fmla="*/ 7325 w 28575"/>
                              <a:gd name="connsiteY135" fmla="*/ 6353 h 9525"/>
                              <a:gd name="connsiteX136" fmla="*/ 7325 w 28575"/>
                              <a:gd name="connsiteY136" fmla="*/ 6353 h 9525"/>
                              <a:gd name="connsiteX137" fmla="*/ 8058 w 28575"/>
                              <a:gd name="connsiteY137" fmla="*/ 6353 h 9525"/>
                              <a:gd name="connsiteX138" fmla="*/ 8058 w 28575"/>
                              <a:gd name="connsiteY138" fmla="*/ 9525 h 9525"/>
                              <a:gd name="connsiteX139" fmla="*/ 8058 w 28575"/>
                              <a:gd name="connsiteY139" fmla="*/ 9525 h 9525"/>
                              <a:gd name="connsiteX140" fmla="*/ 8058 w 28575"/>
                              <a:gd name="connsiteY140" fmla="*/ 9525 h 9525"/>
                              <a:gd name="connsiteX141" fmla="*/ 8058 w 28575"/>
                              <a:gd name="connsiteY141" fmla="*/ 9525 h 9525"/>
                              <a:gd name="connsiteX142" fmla="*/ 8058 w 28575"/>
                              <a:gd name="connsiteY142" fmla="*/ 6353 h 9525"/>
                              <a:gd name="connsiteX143" fmla="*/ 8058 w 28575"/>
                              <a:gd name="connsiteY143" fmla="*/ 6353 h 9525"/>
                              <a:gd name="connsiteX144" fmla="*/ 8058 w 28575"/>
                              <a:gd name="connsiteY144" fmla="*/ 6353 h 9525"/>
                              <a:gd name="connsiteX145" fmla="*/ 8058 w 28575"/>
                              <a:gd name="connsiteY145" fmla="*/ 6353 h 9525"/>
                              <a:gd name="connsiteX146" fmla="*/ 8058 w 28575"/>
                              <a:gd name="connsiteY146" fmla="*/ 6353 h 9525"/>
                              <a:gd name="connsiteX147" fmla="*/ 8058 w 28575"/>
                              <a:gd name="connsiteY147" fmla="*/ 6353 h 9525"/>
                              <a:gd name="connsiteX148" fmla="*/ 8058 w 28575"/>
                              <a:gd name="connsiteY148" fmla="*/ 6353 h 9525"/>
                              <a:gd name="connsiteX149" fmla="*/ 8792 w 28575"/>
                              <a:gd name="connsiteY149" fmla="*/ 6353 h 9525"/>
                              <a:gd name="connsiteX150" fmla="*/ 8792 w 28575"/>
                              <a:gd name="connsiteY150" fmla="*/ 6353 h 9525"/>
                              <a:gd name="connsiteX151" fmla="*/ 8792 w 28575"/>
                              <a:gd name="connsiteY151" fmla="*/ 6353 h 9525"/>
                              <a:gd name="connsiteX152" fmla="*/ 8792 w 28575"/>
                              <a:gd name="connsiteY152" fmla="*/ 9525 h 9525"/>
                              <a:gd name="connsiteX153" fmla="*/ 8792 w 28575"/>
                              <a:gd name="connsiteY153" fmla="*/ 3172 h 9525"/>
                              <a:gd name="connsiteX154" fmla="*/ 8792 w 28575"/>
                              <a:gd name="connsiteY154" fmla="*/ 3172 h 9525"/>
                              <a:gd name="connsiteX155" fmla="*/ 8792 w 28575"/>
                              <a:gd name="connsiteY155" fmla="*/ 6353 h 9525"/>
                              <a:gd name="connsiteX156" fmla="*/ 8792 w 28575"/>
                              <a:gd name="connsiteY156" fmla="*/ 6353 h 9525"/>
                              <a:gd name="connsiteX157" fmla="*/ 8792 w 28575"/>
                              <a:gd name="connsiteY157" fmla="*/ 9525 h 9525"/>
                              <a:gd name="connsiteX158" fmla="*/ 8792 w 28575"/>
                              <a:gd name="connsiteY158" fmla="*/ 9525 h 9525"/>
                              <a:gd name="connsiteX159" fmla="*/ 8792 w 28575"/>
                              <a:gd name="connsiteY159" fmla="*/ 9525 h 9525"/>
                              <a:gd name="connsiteX160" fmla="*/ 8792 w 28575"/>
                              <a:gd name="connsiteY160" fmla="*/ 9525 h 9525"/>
                              <a:gd name="connsiteX161" fmla="*/ 9525 w 28575"/>
                              <a:gd name="connsiteY161" fmla="*/ 6353 h 9525"/>
                              <a:gd name="connsiteX162" fmla="*/ 9525 w 28575"/>
                              <a:gd name="connsiteY162" fmla="*/ 6353 h 9525"/>
                              <a:gd name="connsiteX163" fmla="*/ 9525 w 28575"/>
                              <a:gd name="connsiteY163" fmla="*/ 6353 h 9525"/>
                              <a:gd name="connsiteX164" fmla="*/ 9525 w 28575"/>
                              <a:gd name="connsiteY164" fmla="*/ 9525 h 9525"/>
                              <a:gd name="connsiteX165" fmla="*/ 9525 w 28575"/>
                              <a:gd name="connsiteY165" fmla="*/ 6353 h 9525"/>
                              <a:gd name="connsiteX166" fmla="*/ 9525 w 28575"/>
                              <a:gd name="connsiteY166" fmla="*/ 9525 h 9525"/>
                              <a:gd name="connsiteX167" fmla="*/ 9525 w 28575"/>
                              <a:gd name="connsiteY167" fmla="*/ 6353 h 9525"/>
                              <a:gd name="connsiteX168" fmla="*/ 9525 w 28575"/>
                              <a:gd name="connsiteY168" fmla="*/ 6353 h 9525"/>
                              <a:gd name="connsiteX169" fmla="*/ 9525 w 28575"/>
                              <a:gd name="connsiteY169" fmla="*/ 6353 h 9525"/>
                              <a:gd name="connsiteX170" fmla="*/ 9525 w 28575"/>
                              <a:gd name="connsiteY170" fmla="*/ 6353 h 9525"/>
                              <a:gd name="connsiteX171" fmla="*/ 9525 w 28575"/>
                              <a:gd name="connsiteY171" fmla="*/ 6353 h 9525"/>
                              <a:gd name="connsiteX172" fmla="*/ 9525 w 28575"/>
                              <a:gd name="connsiteY172" fmla="*/ 6353 h 9525"/>
                              <a:gd name="connsiteX173" fmla="*/ 10258 w 28575"/>
                              <a:gd name="connsiteY173" fmla="*/ 6353 h 9525"/>
                              <a:gd name="connsiteX174" fmla="*/ 10258 w 28575"/>
                              <a:gd name="connsiteY174" fmla="*/ 3172 h 9525"/>
                              <a:gd name="connsiteX175" fmla="*/ 10258 w 28575"/>
                              <a:gd name="connsiteY175" fmla="*/ 6353 h 9525"/>
                              <a:gd name="connsiteX176" fmla="*/ 10258 w 28575"/>
                              <a:gd name="connsiteY176" fmla="*/ 6353 h 9525"/>
                              <a:gd name="connsiteX177" fmla="*/ 10258 w 28575"/>
                              <a:gd name="connsiteY177" fmla="*/ 6353 h 9525"/>
                              <a:gd name="connsiteX178" fmla="*/ 10258 w 28575"/>
                              <a:gd name="connsiteY178" fmla="*/ 9525 h 9525"/>
                              <a:gd name="connsiteX179" fmla="*/ 10258 w 28575"/>
                              <a:gd name="connsiteY179" fmla="*/ 9525 h 9525"/>
                              <a:gd name="connsiteX180" fmla="*/ 10258 w 28575"/>
                              <a:gd name="connsiteY180" fmla="*/ 9525 h 9525"/>
                              <a:gd name="connsiteX181" fmla="*/ 10258 w 28575"/>
                              <a:gd name="connsiteY181" fmla="*/ 9525 h 9525"/>
                              <a:gd name="connsiteX182" fmla="*/ 10258 w 28575"/>
                              <a:gd name="connsiteY182" fmla="*/ 9525 h 9525"/>
                              <a:gd name="connsiteX183" fmla="*/ 10258 w 28575"/>
                              <a:gd name="connsiteY183" fmla="*/ 9525 h 9525"/>
                              <a:gd name="connsiteX184" fmla="*/ 10258 w 28575"/>
                              <a:gd name="connsiteY184" fmla="*/ 9525 h 9525"/>
                              <a:gd name="connsiteX185" fmla="*/ 10992 w 28575"/>
                              <a:gd name="connsiteY185" fmla="*/ 6353 h 9525"/>
                              <a:gd name="connsiteX186" fmla="*/ 10992 w 28575"/>
                              <a:gd name="connsiteY186" fmla="*/ 9525 h 9525"/>
                              <a:gd name="connsiteX187" fmla="*/ 10992 w 28575"/>
                              <a:gd name="connsiteY187" fmla="*/ 6353 h 9525"/>
                              <a:gd name="connsiteX188" fmla="*/ 10992 w 28575"/>
                              <a:gd name="connsiteY188" fmla="*/ 6353 h 9525"/>
                              <a:gd name="connsiteX189" fmla="*/ 10992 w 28575"/>
                              <a:gd name="connsiteY189" fmla="*/ 6353 h 9525"/>
                              <a:gd name="connsiteX190" fmla="*/ 10992 w 28575"/>
                              <a:gd name="connsiteY190" fmla="*/ 9525 h 9525"/>
                              <a:gd name="connsiteX191" fmla="*/ 10992 w 28575"/>
                              <a:gd name="connsiteY191" fmla="*/ 9525 h 9525"/>
                              <a:gd name="connsiteX192" fmla="*/ 10992 w 28575"/>
                              <a:gd name="connsiteY192" fmla="*/ 9525 h 9525"/>
                              <a:gd name="connsiteX193" fmla="*/ 10992 w 28575"/>
                              <a:gd name="connsiteY193" fmla="*/ 9525 h 9525"/>
                              <a:gd name="connsiteX194" fmla="*/ 10992 w 28575"/>
                              <a:gd name="connsiteY194" fmla="*/ 9525 h 9525"/>
                              <a:gd name="connsiteX195" fmla="*/ 10992 w 28575"/>
                              <a:gd name="connsiteY195" fmla="*/ 9525 h 9525"/>
                              <a:gd name="connsiteX196" fmla="*/ 10992 w 28575"/>
                              <a:gd name="connsiteY196" fmla="*/ 9525 h 9525"/>
                              <a:gd name="connsiteX197" fmla="*/ 10992 w 28575"/>
                              <a:gd name="connsiteY197" fmla="*/ 6353 h 9525"/>
                              <a:gd name="connsiteX198" fmla="*/ 10992 w 28575"/>
                              <a:gd name="connsiteY198" fmla="*/ 6353 h 9525"/>
                              <a:gd name="connsiteX199" fmla="*/ 10992 w 28575"/>
                              <a:gd name="connsiteY199" fmla="*/ 6353 h 9525"/>
                              <a:gd name="connsiteX200" fmla="*/ 10992 w 28575"/>
                              <a:gd name="connsiteY200" fmla="*/ 6353 h 9525"/>
                              <a:gd name="connsiteX201" fmla="*/ 10992 w 28575"/>
                              <a:gd name="connsiteY201" fmla="*/ 6353 h 9525"/>
                              <a:gd name="connsiteX202" fmla="*/ 10992 w 28575"/>
                              <a:gd name="connsiteY202" fmla="*/ 6353 h 9525"/>
                              <a:gd name="connsiteX203" fmla="*/ 10992 w 28575"/>
                              <a:gd name="connsiteY203" fmla="*/ 6353 h 9525"/>
                              <a:gd name="connsiteX204" fmla="*/ 10992 w 28575"/>
                              <a:gd name="connsiteY204" fmla="*/ 6353 h 9525"/>
                              <a:gd name="connsiteX205" fmla="*/ 11725 w 28575"/>
                              <a:gd name="connsiteY205" fmla="*/ 6353 h 9525"/>
                              <a:gd name="connsiteX206" fmla="*/ 11725 w 28575"/>
                              <a:gd name="connsiteY206" fmla="*/ 6353 h 9525"/>
                              <a:gd name="connsiteX207" fmla="*/ 11725 w 28575"/>
                              <a:gd name="connsiteY207" fmla="*/ 3172 h 9525"/>
                              <a:gd name="connsiteX208" fmla="*/ 11725 w 28575"/>
                              <a:gd name="connsiteY208" fmla="*/ 3172 h 9525"/>
                              <a:gd name="connsiteX209" fmla="*/ 11725 w 28575"/>
                              <a:gd name="connsiteY209" fmla="*/ 0 h 9525"/>
                              <a:gd name="connsiteX210" fmla="*/ 11725 w 28575"/>
                              <a:gd name="connsiteY210" fmla="*/ 3172 h 9525"/>
                              <a:gd name="connsiteX211" fmla="*/ 11725 w 28575"/>
                              <a:gd name="connsiteY211" fmla="*/ 3172 h 9525"/>
                              <a:gd name="connsiteX212" fmla="*/ 11725 w 28575"/>
                              <a:gd name="connsiteY212" fmla="*/ 3172 h 9525"/>
                              <a:gd name="connsiteX213" fmla="*/ 11725 w 28575"/>
                              <a:gd name="connsiteY213" fmla="*/ 9525 h 9525"/>
                              <a:gd name="connsiteX214" fmla="*/ 11725 w 28575"/>
                              <a:gd name="connsiteY214" fmla="*/ 6353 h 9525"/>
                              <a:gd name="connsiteX215" fmla="*/ 11725 w 28575"/>
                              <a:gd name="connsiteY215" fmla="*/ 6353 h 9525"/>
                              <a:gd name="connsiteX216" fmla="*/ 11725 w 28575"/>
                              <a:gd name="connsiteY216" fmla="*/ 6353 h 9525"/>
                              <a:gd name="connsiteX217" fmla="*/ 12459 w 28575"/>
                              <a:gd name="connsiteY217" fmla="*/ 6353 h 9525"/>
                              <a:gd name="connsiteX218" fmla="*/ 12459 w 28575"/>
                              <a:gd name="connsiteY218" fmla="*/ 6353 h 9525"/>
                              <a:gd name="connsiteX219" fmla="*/ 12459 w 28575"/>
                              <a:gd name="connsiteY219" fmla="*/ 9525 h 9525"/>
                              <a:gd name="connsiteX220" fmla="*/ 12459 w 28575"/>
                              <a:gd name="connsiteY220" fmla="*/ 9525 h 9525"/>
                              <a:gd name="connsiteX221" fmla="*/ 12459 w 28575"/>
                              <a:gd name="connsiteY221" fmla="*/ 9525 h 9525"/>
                              <a:gd name="connsiteX222" fmla="*/ 12459 w 28575"/>
                              <a:gd name="connsiteY222" fmla="*/ 6353 h 9525"/>
                              <a:gd name="connsiteX223" fmla="*/ 12459 w 28575"/>
                              <a:gd name="connsiteY223" fmla="*/ 6353 h 9525"/>
                              <a:gd name="connsiteX224" fmla="*/ 12459 w 28575"/>
                              <a:gd name="connsiteY224" fmla="*/ 6353 h 9525"/>
                              <a:gd name="connsiteX225" fmla="*/ 12459 w 28575"/>
                              <a:gd name="connsiteY225" fmla="*/ 6353 h 9525"/>
                              <a:gd name="connsiteX226" fmla="*/ 12459 w 28575"/>
                              <a:gd name="connsiteY226" fmla="*/ 6353 h 9525"/>
                              <a:gd name="connsiteX227" fmla="*/ 12459 w 28575"/>
                              <a:gd name="connsiteY227" fmla="*/ 6353 h 9525"/>
                              <a:gd name="connsiteX228" fmla="*/ 12459 w 28575"/>
                              <a:gd name="connsiteY228" fmla="*/ 0 h 9525"/>
                              <a:gd name="connsiteX229" fmla="*/ 13192 w 28575"/>
                              <a:gd name="connsiteY229" fmla="*/ 0 h 9525"/>
                              <a:gd name="connsiteX230" fmla="*/ 13192 w 28575"/>
                              <a:gd name="connsiteY230" fmla="*/ 0 h 9525"/>
                              <a:gd name="connsiteX231" fmla="*/ 13192 w 28575"/>
                              <a:gd name="connsiteY231" fmla="*/ 3172 h 9525"/>
                              <a:gd name="connsiteX232" fmla="*/ 13192 w 28575"/>
                              <a:gd name="connsiteY232" fmla="*/ 6353 h 9525"/>
                              <a:gd name="connsiteX233" fmla="*/ 13192 w 28575"/>
                              <a:gd name="connsiteY233" fmla="*/ 6353 h 9525"/>
                              <a:gd name="connsiteX234" fmla="*/ 13192 w 28575"/>
                              <a:gd name="connsiteY234" fmla="*/ 6353 h 9525"/>
                              <a:gd name="connsiteX235" fmla="*/ 13192 w 28575"/>
                              <a:gd name="connsiteY235" fmla="*/ 6353 h 9525"/>
                              <a:gd name="connsiteX236" fmla="*/ 13192 w 28575"/>
                              <a:gd name="connsiteY236" fmla="*/ 9525 h 9525"/>
                              <a:gd name="connsiteX237" fmla="*/ 13192 w 28575"/>
                              <a:gd name="connsiteY237" fmla="*/ 9525 h 9525"/>
                              <a:gd name="connsiteX238" fmla="*/ 13192 w 28575"/>
                              <a:gd name="connsiteY238" fmla="*/ 9525 h 9525"/>
                              <a:gd name="connsiteX239" fmla="*/ 13192 w 28575"/>
                              <a:gd name="connsiteY239" fmla="*/ 6353 h 9525"/>
                              <a:gd name="connsiteX240" fmla="*/ 13192 w 28575"/>
                              <a:gd name="connsiteY240" fmla="*/ 3172 h 9525"/>
                              <a:gd name="connsiteX241" fmla="*/ 13926 w 28575"/>
                              <a:gd name="connsiteY241" fmla="*/ 0 h 9525"/>
                              <a:gd name="connsiteX242" fmla="*/ 13926 w 28575"/>
                              <a:gd name="connsiteY242" fmla="*/ 3172 h 9525"/>
                              <a:gd name="connsiteX243" fmla="*/ 13926 w 28575"/>
                              <a:gd name="connsiteY243" fmla="*/ 6353 h 9525"/>
                              <a:gd name="connsiteX244" fmla="*/ 13926 w 28575"/>
                              <a:gd name="connsiteY244" fmla="*/ 6353 h 9525"/>
                              <a:gd name="connsiteX245" fmla="*/ 13926 w 28575"/>
                              <a:gd name="connsiteY245" fmla="*/ 9525 h 9525"/>
                              <a:gd name="connsiteX246" fmla="*/ 13926 w 28575"/>
                              <a:gd name="connsiteY246" fmla="*/ 9525 h 9525"/>
                              <a:gd name="connsiteX247" fmla="*/ 13926 w 28575"/>
                              <a:gd name="connsiteY247" fmla="*/ 9525 h 9525"/>
                              <a:gd name="connsiteX248" fmla="*/ 13926 w 28575"/>
                              <a:gd name="connsiteY248" fmla="*/ 9525 h 9525"/>
                              <a:gd name="connsiteX249" fmla="*/ 13926 w 28575"/>
                              <a:gd name="connsiteY249" fmla="*/ 9525 h 9525"/>
                              <a:gd name="connsiteX250" fmla="*/ 13926 w 28575"/>
                              <a:gd name="connsiteY250" fmla="*/ 9525 h 9525"/>
                              <a:gd name="connsiteX251" fmla="*/ 13926 w 28575"/>
                              <a:gd name="connsiteY251" fmla="*/ 6353 h 9525"/>
                              <a:gd name="connsiteX252" fmla="*/ 13926 w 28575"/>
                              <a:gd name="connsiteY252" fmla="*/ 6353 h 9525"/>
                              <a:gd name="connsiteX253" fmla="*/ 14649 w 28575"/>
                              <a:gd name="connsiteY253" fmla="*/ 6353 h 9525"/>
                              <a:gd name="connsiteX254" fmla="*/ 14649 w 28575"/>
                              <a:gd name="connsiteY254" fmla="*/ 6353 h 9525"/>
                              <a:gd name="connsiteX255" fmla="*/ 14649 w 28575"/>
                              <a:gd name="connsiteY255" fmla="*/ 6353 h 9525"/>
                              <a:gd name="connsiteX256" fmla="*/ 14649 w 28575"/>
                              <a:gd name="connsiteY256" fmla="*/ 6353 h 9525"/>
                              <a:gd name="connsiteX257" fmla="*/ 14649 w 28575"/>
                              <a:gd name="connsiteY257" fmla="*/ 9525 h 9525"/>
                              <a:gd name="connsiteX258" fmla="*/ 14649 w 28575"/>
                              <a:gd name="connsiteY258" fmla="*/ 9525 h 9525"/>
                              <a:gd name="connsiteX259" fmla="*/ 14649 w 28575"/>
                              <a:gd name="connsiteY259" fmla="*/ 9525 h 9525"/>
                              <a:gd name="connsiteX260" fmla="*/ 14649 w 28575"/>
                              <a:gd name="connsiteY260" fmla="*/ 6353 h 9525"/>
                              <a:gd name="connsiteX261" fmla="*/ 14649 w 28575"/>
                              <a:gd name="connsiteY261" fmla="*/ 6353 h 9525"/>
                              <a:gd name="connsiteX262" fmla="*/ 14649 w 28575"/>
                              <a:gd name="connsiteY262" fmla="*/ 9525 h 9525"/>
                              <a:gd name="connsiteX263" fmla="*/ 14649 w 28575"/>
                              <a:gd name="connsiteY263" fmla="*/ 6353 h 9525"/>
                              <a:gd name="connsiteX264" fmla="*/ 14649 w 28575"/>
                              <a:gd name="connsiteY264" fmla="*/ 6353 h 9525"/>
                              <a:gd name="connsiteX265" fmla="*/ 14649 w 28575"/>
                              <a:gd name="connsiteY265" fmla="*/ 6353 h 9525"/>
                              <a:gd name="connsiteX266" fmla="*/ 14649 w 28575"/>
                              <a:gd name="connsiteY266" fmla="*/ 6353 h 9525"/>
                              <a:gd name="connsiteX267" fmla="*/ 15383 w 28575"/>
                              <a:gd name="connsiteY267" fmla="*/ 6353 h 9525"/>
                              <a:gd name="connsiteX268" fmla="*/ 15383 w 28575"/>
                              <a:gd name="connsiteY268" fmla="*/ 6353 h 9525"/>
                              <a:gd name="connsiteX269" fmla="*/ 15383 w 28575"/>
                              <a:gd name="connsiteY269" fmla="*/ 6353 h 9525"/>
                              <a:gd name="connsiteX270" fmla="*/ 15383 w 28575"/>
                              <a:gd name="connsiteY270" fmla="*/ 6353 h 9525"/>
                              <a:gd name="connsiteX271" fmla="*/ 15383 w 28575"/>
                              <a:gd name="connsiteY271" fmla="*/ 6353 h 9525"/>
                              <a:gd name="connsiteX272" fmla="*/ 15383 w 28575"/>
                              <a:gd name="connsiteY272" fmla="*/ 9525 h 9525"/>
                              <a:gd name="connsiteX273" fmla="*/ 15383 w 28575"/>
                              <a:gd name="connsiteY273" fmla="*/ 9525 h 9525"/>
                              <a:gd name="connsiteX274" fmla="*/ 15383 w 28575"/>
                              <a:gd name="connsiteY274" fmla="*/ 9525 h 9525"/>
                              <a:gd name="connsiteX275" fmla="*/ 15383 w 28575"/>
                              <a:gd name="connsiteY275" fmla="*/ 9525 h 9525"/>
                              <a:gd name="connsiteX276" fmla="*/ 15383 w 28575"/>
                              <a:gd name="connsiteY276" fmla="*/ 6353 h 9525"/>
                              <a:gd name="connsiteX277" fmla="*/ 15383 w 28575"/>
                              <a:gd name="connsiteY277" fmla="*/ 6353 h 9525"/>
                              <a:gd name="connsiteX278" fmla="*/ 15383 w 28575"/>
                              <a:gd name="connsiteY278" fmla="*/ 6353 h 9525"/>
                              <a:gd name="connsiteX279" fmla="*/ 16116 w 28575"/>
                              <a:gd name="connsiteY279" fmla="*/ 6353 h 9525"/>
                              <a:gd name="connsiteX280" fmla="*/ 16116 w 28575"/>
                              <a:gd name="connsiteY280" fmla="*/ 6353 h 9525"/>
                              <a:gd name="connsiteX281" fmla="*/ 16116 w 28575"/>
                              <a:gd name="connsiteY281" fmla="*/ 6353 h 9525"/>
                              <a:gd name="connsiteX282" fmla="*/ 16116 w 28575"/>
                              <a:gd name="connsiteY282" fmla="*/ 6353 h 9525"/>
                              <a:gd name="connsiteX283" fmla="*/ 16116 w 28575"/>
                              <a:gd name="connsiteY283" fmla="*/ 6353 h 9525"/>
                              <a:gd name="connsiteX284" fmla="*/ 16116 w 28575"/>
                              <a:gd name="connsiteY284" fmla="*/ 6353 h 9525"/>
                              <a:gd name="connsiteX285" fmla="*/ 16116 w 28575"/>
                              <a:gd name="connsiteY285" fmla="*/ 6353 h 9525"/>
                              <a:gd name="connsiteX286" fmla="*/ 16116 w 28575"/>
                              <a:gd name="connsiteY286" fmla="*/ 6353 h 9525"/>
                              <a:gd name="connsiteX287" fmla="*/ 16116 w 28575"/>
                              <a:gd name="connsiteY287" fmla="*/ 6353 h 9525"/>
                              <a:gd name="connsiteX288" fmla="*/ 16116 w 28575"/>
                              <a:gd name="connsiteY288" fmla="*/ 6353 h 9525"/>
                              <a:gd name="connsiteX289" fmla="*/ 16116 w 28575"/>
                              <a:gd name="connsiteY289" fmla="*/ 6353 h 9525"/>
                              <a:gd name="connsiteX290" fmla="*/ 16116 w 28575"/>
                              <a:gd name="connsiteY290" fmla="*/ 6353 h 9525"/>
                              <a:gd name="connsiteX291" fmla="*/ 16116 w 28575"/>
                              <a:gd name="connsiteY291" fmla="*/ 9525 h 9525"/>
                              <a:gd name="connsiteX292" fmla="*/ 16116 w 28575"/>
                              <a:gd name="connsiteY292" fmla="*/ 6353 h 9525"/>
                              <a:gd name="connsiteX293" fmla="*/ 16116 w 28575"/>
                              <a:gd name="connsiteY293" fmla="*/ 6353 h 9525"/>
                              <a:gd name="connsiteX294" fmla="*/ 16116 w 28575"/>
                              <a:gd name="connsiteY294" fmla="*/ 3172 h 9525"/>
                              <a:gd name="connsiteX295" fmla="*/ 16116 w 28575"/>
                              <a:gd name="connsiteY295" fmla="*/ 6353 h 9525"/>
                              <a:gd name="connsiteX296" fmla="*/ 16116 w 28575"/>
                              <a:gd name="connsiteY296" fmla="*/ 3172 h 9525"/>
                              <a:gd name="connsiteX297" fmla="*/ 16850 w 28575"/>
                              <a:gd name="connsiteY297" fmla="*/ 3172 h 9525"/>
                              <a:gd name="connsiteX298" fmla="*/ 16850 w 28575"/>
                              <a:gd name="connsiteY298" fmla="*/ 6353 h 9525"/>
                              <a:gd name="connsiteX299" fmla="*/ 16850 w 28575"/>
                              <a:gd name="connsiteY299" fmla="*/ 3172 h 9525"/>
                              <a:gd name="connsiteX300" fmla="*/ 16850 w 28575"/>
                              <a:gd name="connsiteY300" fmla="*/ 9525 h 9525"/>
                              <a:gd name="connsiteX301" fmla="*/ 16850 w 28575"/>
                              <a:gd name="connsiteY301" fmla="*/ 9525 h 9525"/>
                              <a:gd name="connsiteX302" fmla="*/ 16850 w 28575"/>
                              <a:gd name="connsiteY302" fmla="*/ 9525 h 9525"/>
                              <a:gd name="connsiteX303" fmla="*/ 16850 w 28575"/>
                              <a:gd name="connsiteY303" fmla="*/ 9525 h 9525"/>
                              <a:gd name="connsiteX304" fmla="*/ 16850 w 28575"/>
                              <a:gd name="connsiteY304" fmla="*/ 9525 h 9525"/>
                              <a:gd name="connsiteX305" fmla="*/ 16850 w 28575"/>
                              <a:gd name="connsiteY305" fmla="*/ 6353 h 9525"/>
                              <a:gd name="connsiteX306" fmla="*/ 16850 w 28575"/>
                              <a:gd name="connsiteY306" fmla="*/ 6353 h 9525"/>
                              <a:gd name="connsiteX307" fmla="*/ 16850 w 28575"/>
                              <a:gd name="connsiteY307" fmla="*/ 6353 h 9525"/>
                              <a:gd name="connsiteX308" fmla="*/ 16850 w 28575"/>
                              <a:gd name="connsiteY308" fmla="*/ 3172 h 9525"/>
                              <a:gd name="connsiteX309" fmla="*/ 17583 w 28575"/>
                              <a:gd name="connsiteY309" fmla="*/ 6353 h 9525"/>
                              <a:gd name="connsiteX310" fmla="*/ 17583 w 28575"/>
                              <a:gd name="connsiteY310" fmla="*/ 3172 h 9525"/>
                              <a:gd name="connsiteX311" fmla="*/ 17583 w 28575"/>
                              <a:gd name="connsiteY311" fmla="*/ 6353 h 9525"/>
                              <a:gd name="connsiteX312" fmla="*/ 17583 w 28575"/>
                              <a:gd name="connsiteY312" fmla="*/ 9525 h 9525"/>
                              <a:gd name="connsiteX313" fmla="*/ 17583 w 28575"/>
                              <a:gd name="connsiteY313" fmla="*/ 6353 h 9525"/>
                              <a:gd name="connsiteX314" fmla="*/ 17583 w 28575"/>
                              <a:gd name="connsiteY314" fmla="*/ 6353 h 9525"/>
                              <a:gd name="connsiteX315" fmla="*/ 17583 w 28575"/>
                              <a:gd name="connsiteY315" fmla="*/ 6353 h 9525"/>
                              <a:gd name="connsiteX316" fmla="*/ 17583 w 28575"/>
                              <a:gd name="connsiteY316" fmla="*/ 6353 h 9525"/>
                              <a:gd name="connsiteX317" fmla="*/ 17583 w 28575"/>
                              <a:gd name="connsiteY317" fmla="*/ 6353 h 9525"/>
                              <a:gd name="connsiteX318" fmla="*/ 17583 w 28575"/>
                              <a:gd name="connsiteY318" fmla="*/ 3172 h 9525"/>
                              <a:gd name="connsiteX319" fmla="*/ 17583 w 28575"/>
                              <a:gd name="connsiteY319" fmla="*/ 6353 h 9525"/>
                              <a:gd name="connsiteX320" fmla="*/ 17583 w 28575"/>
                              <a:gd name="connsiteY320" fmla="*/ 6353 h 9525"/>
                              <a:gd name="connsiteX321" fmla="*/ 18317 w 28575"/>
                              <a:gd name="connsiteY321" fmla="*/ 6353 h 9525"/>
                              <a:gd name="connsiteX322" fmla="*/ 18317 w 28575"/>
                              <a:gd name="connsiteY322" fmla="*/ 6353 h 9525"/>
                              <a:gd name="connsiteX323" fmla="*/ 18317 w 28575"/>
                              <a:gd name="connsiteY323" fmla="*/ 6353 h 9525"/>
                              <a:gd name="connsiteX324" fmla="*/ 18317 w 28575"/>
                              <a:gd name="connsiteY324" fmla="*/ 6353 h 9525"/>
                              <a:gd name="connsiteX325" fmla="*/ 18317 w 28575"/>
                              <a:gd name="connsiteY325" fmla="*/ 3172 h 9525"/>
                              <a:gd name="connsiteX326" fmla="*/ 18317 w 28575"/>
                              <a:gd name="connsiteY326" fmla="*/ 3172 h 9525"/>
                              <a:gd name="connsiteX327" fmla="*/ 18317 w 28575"/>
                              <a:gd name="connsiteY327" fmla="*/ 6353 h 9525"/>
                              <a:gd name="connsiteX328" fmla="*/ 18317 w 28575"/>
                              <a:gd name="connsiteY328" fmla="*/ 3172 h 9525"/>
                              <a:gd name="connsiteX329" fmla="*/ 18317 w 28575"/>
                              <a:gd name="connsiteY329" fmla="*/ 3172 h 9525"/>
                              <a:gd name="connsiteX330" fmla="*/ 18317 w 28575"/>
                              <a:gd name="connsiteY330" fmla="*/ 6353 h 9525"/>
                              <a:gd name="connsiteX331" fmla="*/ 18317 w 28575"/>
                              <a:gd name="connsiteY331" fmla="*/ 3172 h 9525"/>
                              <a:gd name="connsiteX332" fmla="*/ 18317 w 28575"/>
                              <a:gd name="connsiteY332" fmla="*/ 6353 h 9525"/>
                              <a:gd name="connsiteX333" fmla="*/ 18317 w 28575"/>
                              <a:gd name="connsiteY333" fmla="*/ 6353 h 9525"/>
                              <a:gd name="connsiteX334" fmla="*/ 18317 w 28575"/>
                              <a:gd name="connsiteY334" fmla="*/ 6353 h 9525"/>
                              <a:gd name="connsiteX335" fmla="*/ 19050 w 28575"/>
                              <a:gd name="connsiteY335" fmla="*/ 3172 h 9525"/>
                              <a:gd name="connsiteX336" fmla="*/ 19050 w 28575"/>
                              <a:gd name="connsiteY336" fmla="*/ 6353 h 9525"/>
                              <a:gd name="connsiteX337" fmla="*/ 19050 w 28575"/>
                              <a:gd name="connsiteY337" fmla="*/ 6353 h 9525"/>
                              <a:gd name="connsiteX338" fmla="*/ 19050 w 28575"/>
                              <a:gd name="connsiteY338" fmla="*/ 6353 h 9525"/>
                              <a:gd name="connsiteX339" fmla="*/ 19050 w 28575"/>
                              <a:gd name="connsiteY339" fmla="*/ 6353 h 9525"/>
                              <a:gd name="connsiteX340" fmla="*/ 19050 w 28575"/>
                              <a:gd name="connsiteY340" fmla="*/ 6353 h 9525"/>
                              <a:gd name="connsiteX341" fmla="*/ 19050 w 28575"/>
                              <a:gd name="connsiteY341" fmla="*/ 6353 h 9525"/>
                              <a:gd name="connsiteX342" fmla="*/ 19050 w 28575"/>
                              <a:gd name="connsiteY342" fmla="*/ 6353 h 9525"/>
                              <a:gd name="connsiteX343" fmla="*/ 19050 w 28575"/>
                              <a:gd name="connsiteY343" fmla="*/ 9525 h 9525"/>
                              <a:gd name="connsiteX344" fmla="*/ 19050 w 28575"/>
                              <a:gd name="connsiteY344" fmla="*/ 9525 h 9525"/>
                              <a:gd name="connsiteX345" fmla="*/ 19050 w 28575"/>
                              <a:gd name="connsiteY345" fmla="*/ 9525 h 9525"/>
                              <a:gd name="connsiteX346" fmla="*/ 19050 w 28575"/>
                              <a:gd name="connsiteY346" fmla="*/ 6353 h 9525"/>
                              <a:gd name="connsiteX347" fmla="*/ 19783 w 28575"/>
                              <a:gd name="connsiteY347" fmla="*/ 6353 h 9525"/>
                              <a:gd name="connsiteX348" fmla="*/ 19783 w 28575"/>
                              <a:gd name="connsiteY348" fmla="*/ 6353 h 9525"/>
                              <a:gd name="connsiteX349" fmla="*/ 19783 w 28575"/>
                              <a:gd name="connsiteY349" fmla="*/ 6353 h 9525"/>
                              <a:gd name="connsiteX350" fmla="*/ 19783 w 28575"/>
                              <a:gd name="connsiteY350" fmla="*/ 6353 h 9525"/>
                              <a:gd name="connsiteX351" fmla="*/ 19783 w 28575"/>
                              <a:gd name="connsiteY351" fmla="*/ 6353 h 9525"/>
                              <a:gd name="connsiteX352" fmla="*/ 19783 w 28575"/>
                              <a:gd name="connsiteY352" fmla="*/ 6353 h 9525"/>
                              <a:gd name="connsiteX353" fmla="*/ 19783 w 28575"/>
                              <a:gd name="connsiteY353" fmla="*/ 3172 h 9525"/>
                              <a:gd name="connsiteX354" fmla="*/ 19783 w 28575"/>
                              <a:gd name="connsiteY354" fmla="*/ 0 h 9525"/>
                              <a:gd name="connsiteX355" fmla="*/ 19783 w 28575"/>
                              <a:gd name="connsiteY355" fmla="*/ 3172 h 9525"/>
                              <a:gd name="connsiteX356" fmla="*/ 19783 w 28575"/>
                              <a:gd name="connsiteY356" fmla="*/ 3172 h 9525"/>
                              <a:gd name="connsiteX357" fmla="*/ 19783 w 28575"/>
                              <a:gd name="connsiteY357" fmla="*/ 3172 h 9525"/>
                              <a:gd name="connsiteX358" fmla="*/ 19783 w 28575"/>
                              <a:gd name="connsiteY358" fmla="*/ 6353 h 9525"/>
                              <a:gd name="connsiteX359" fmla="*/ 20517 w 28575"/>
                              <a:gd name="connsiteY359" fmla="*/ 3172 h 9525"/>
                              <a:gd name="connsiteX360" fmla="*/ 20517 w 28575"/>
                              <a:gd name="connsiteY360" fmla="*/ 6353 h 9525"/>
                              <a:gd name="connsiteX361" fmla="*/ 20517 w 28575"/>
                              <a:gd name="connsiteY361" fmla="*/ 6353 h 9525"/>
                              <a:gd name="connsiteX362" fmla="*/ 20517 w 28575"/>
                              <a:gd name="connsiteY362" fmla="*/ 3172 h 9525"/>
                              <a:gd name="connsiteX363" fmla="*/ 20517 w 28575"/>
                              <a:gd name="connsiteY363" fmla="*/ 6353 h 9525"/>
                              <a:gd name="connsiteX364" fmla="*/ 20517 w 28575"/>
                              <a:gd name="connsiteY364" fmla="*/ 6353 h 9525"/>
                              <a:gd name="connsiteX365" fmla="*/ 20517 w 28575"/>
                              <a:gd name="connsiteY365" fmla="*/ 6353 h 9525"/>
                              <a:gd name="connsiteX366" fmla="*/ 20517 w 28575"/>
                              <a:gd name="connsiteY366" fmla="*/ 6353 h 9525"/>
                              <a:gd name="connsiteX367" fmla="*/ 20517 w 28575"/>
                              <a:gd name="connsiteY367" fmla="*/ 6353 h 9525"/>
                              <a:gd name="connsiteX368" fmla="*/ 20517 w 28575"/>
                              <a:gd name="connsiteY368" fmla="*/ 6353 h 9525"/>
                              <a:gd name="connsiteX369" fmla="*/ 20517 w 28575"/>
                              <a:gd name="connsiteY369" fmla="*/ 6353 h 9525"/>
                              <a:gd name="connsiteX370" fmla="*/ 20517 w 28575"/>
                              <a:gd name="connsiteY370" fmla="*/ 6353 h 9525"/>
                              <a:gd name="connsiteX371" fmla="*/ 20517 w 28575"/>
                              <a:gd name="connsiteY371" fmla="*/ 6353 h 9525"/>
                              <a:gd name="connsiteX372" fmla="*/ 20517 w 28575"/>
                              <a:gd name="connsiteY372" fmla="*/ 3172 h 9525"/>
                              <a:gd name="connsiteX373" fmla="*/ 20517 w 28575"/>
                              <a:gd name="connsiteY373" fmla="*/ 3172 h 9525"/>
                              <a:gd name="connsiteX374" fmla="*/ 20517 w 28575"/>
                              <a:gd name="connsiteY374" fmla="*/ 3172 h 9525"/>
                              <a:gd name="connsiteX375" fmla="*/ 20517 w 28575"/>
                              <a:gd name="connsiteY375" fmla="*/ 3172 h 9525"/>
                              <a:gd name="connsiteX376" fmla="*/ 20517 w 28575"/>
                              <a:gd name="connsiteY376" fmla="*/ 3172 h 9525"/>
                              <a:gd name="connsiteX377" fmla="*/ 21250 w 28575"/>
                              <a:gd name="connsiteY377" fmla="*/ 6353 h 9525"/>
                              <a:gd name="connsiteX378" fmla="*/ 21250 w 28575"/>
                              <a:gd name="connsiteY378" fmla="*/ 6353 h 9525"/>
                              <a:gd name="connsiteX379" fmla="*/ 21250 w 28575"/>
                              <a:gd name="connsiteY379" fmla="*/ 6353 h 9525"/>
                              <a:gd name="connsiteX380" fmla="*/ 21250 w 28575"/>
                              <a:gd name="connsiteY380" fmla="*/ 9525 h 9525"/>
                              <a:gd name="connsiteX381" fmla="*/ 21250 w 28575"/>
                              <a:gd name="connsiteY381" fmla="*/ 9525 h 9525"/>
                              <a:gd name="connsiteX382" fmla="*/ 21250 w 28575"/>
                              <a:gd name="connsiteY382" fmla="*/ 9525 h 9525"/>
                              <a:gd name="connsiteX383" fmla="*/ 21250 w 28575"/>
                              <a:gd name="connsiteY383" fmla="*/ 9525 h 9525"/>
                              <a:gd name="connsiteX384" fmla="*/ 21250 w 28575"/>
                              <a:gd name="connsiteY384" fmla="*/ 6353 h 9525"/>
                              <a:gd name="connsiteX385" fmla="*/ 21250 w 28575"/>
                              <a:gd name="connsiteY385" fmla="*/ 6353 h 9525"/>
                              <a:gd name="connsiteX386" fmla="*/ 21250 w 28575"/>
                              <a:gd name="connsiteY386" fmla="*/ 6353 h 9525"/>
                              <a:gd name="connsiteX387" fmla="*/ 21250 w 28575"/>
                              <a:gd name="connsiteY387" fmla="*/ 6353 h 9525"/>
                              <a:gd name="connsiteX388" fmla="*/ 21250 w 28575"/>
                              <a:gd name="connsiteY388" fmla="*/ 6353 h 9525"/>
                              <a:gd name="connsiteX389" fmla="*/ 21984 w 28575"/>
                              <a:gd name="connsiteY389" fmla="*/ 6353 h 9525"/>
                              <a:gd name="connsiteX390" fmla="*/ 21984 w 28575"/>
                              <a:gd name="connsiteY390" fmla="*/ 3172 h 9525"/>
                              <a:gd name="connsiteX391" fmla="*/ 21984 w 28575"/>
                              <a:gd name="connsiteY391" fmla="*/ 6353 h 9525"/>
                              <a:gd name="connsiteX392" fmla="*/ 21984 w 28575"/>
                              <a:gd name="connsiteY392" fmla="*/ 3172 h 9525"/>
                              <a:gd name="connsiteX393" fmla="*/ 21984 w 28575"/>
                              <a:gd name="connsiteY393" fmla="*/ 3172 h 9525"/>
                              <a:gd name="connsiteX394" fmla="*/ 21984 w 28575"/>
                              <a:gd name="connsiteY394" fmla="*/ 6353 h 9525"/>
                              <a:gd name="connsiteX395" fmla="*/ 21984 w 28575"/>
                              <a:gd name="connsiteY395" fmla="*/ 6353 h 9525"/>
                              <a:gd name="connsiteX396" fmla="*/ 21984 w 28575"/>
                              <a:gd name="connsiteY396" fmla="*/ 6353 h 9525"/>
                              <a:gd name="connsiteX397" fmla="*/ 21984 w 28575"/>
                              <a:gd name="connsiteY397" fmla="*/ 6353 h 9525"/>
                              <a:gd name="connsiteX398" fmla="*/ 21984 w 28575"/>
                              <a:gd name="connsiteY398" fmla="*/ 3172 h 9525"/>
                              <a:gd name="connsiteX399" fmla="*/ 21984 w 28575"/>
                              <a:gd name="connsiteY399" fmla="*/ 0 h 9525"/>
                              <a:gd name="connsiteX400" fmla="*/ 21984 w 28575"/>
                              <a:gd name="connsiteY400" fmla="*/ 3172 h 9525"/>
                              <a:gd name="connsiteX401" fmla="*/ 22717 w 28575"/>
                              <a:gd name="connsiteY401" fmla="*/ 3172 h 9525"/>
                              <a:gd name="connsiteX402" fmla="*/ 22717 w 28575"/>
                              <a:gd name="connsiteY402" fmla="*/ 6353 h 9525"/>
                              <a:gd name="connsiteX403" fmla="*/ 22717 w 28575"/>
                              <a:gd name="connsiteY403" fmla="*/ 6353 h 9525"/>
                              <a:gd name="connsiteX404" fmla="*/ 22717 w 28575"/>
                              <a:gd name="connsiteY404" fmla="*/ 6353 h 9525"/>
                              <a:gd name="connsiteX405" fmla="*/ 22717 w 28575"/>
                              <a:gd name="connsiteY405" fmla="*/ 6353 h 9525"/>
                              <a:gd name="connsiteX406" fmla="*/ 22717 w 28575"/>
                              <a:gd name="connsiteY406" fmla="*/ 6353 h 9525"/>
                              <a:gd name="connsiteX407" fmla="*/ 22717 w 28575"/>
                              <a:gd name="connsiteY407" fmla="*/ 6353 h 9525"/>
                              <a:gd name="connsiteX408" fmla="*/ 22717 w 28575"/>
                              <a:gd name="connsiteY408" fmla="*/ 6353 h 9525"/>
                              <a:gd name="connsiteX409" fmla="*/ 22717 w 28575"/>
                              <a:gd name="connsiteY409" fmla="*/ 6353 h 9525"/>
                              <a:gd name="connsiteX410" fmla="*/ 22717 w 28575"/>
                              <a:gd name="connsiteY410" fmla="*/ 6353 h 9525"/>
                              <a:gd name="connsiteX411" fmla="*/ 22717 w 28575"/>
                              <a:gd name="connsiteY411" fmla="*/ 6353 h 9525"/>
                              <a:gd name="connsiteX412" fmla="*/ 22717 w 28575"/>
                              <a:gd name="connsiteY412" fmla="*/ 9525 h 9525"/>
                              <a:gd name="connsiteX413" fmla="*/ 22717 w 28575"/>
                              <a:gd name="connsiteY413" fmla="*/ 6353 h 9525"/>
                              <a:gd name="connsiteX414" fmla="*/ 22717 w 28575"/>
                              <a:gd name="connsiteY414" fmla="*/ 6353 h 9525"/>
                              <a:gd name="connsiteX415" fmla="*/ 23451 w 28575"/>
                              <a:gd name="connsiteY415" fmla="*/ 6353 h 9525"/>
                              <a:gd name="connsiteX416" fmla="*/ 23451 w 28575"/>
                              <a:gd name="connsiteY416" fmla="*/ 6353 h 9525"/>
                              <a:gd name="connsiteX417" fmla="*/ 23451 w 28575"/>
                              <a:gd name="connsiteY417" fmla="*/ 6353 h 9525"/>
                              <a:gd name="connsiteX418" fmla="*/ 23451 w 28575"/>
                              <a:gd name="connsiteY418" fmla="*/ 6353 h 9525"/>
                              <a:gd name="connsiteX419" fmla="*/ 23451 w 28575"/>
                              <a:gd name="connsiteY419" fmla="*/ 9525 h 9525"/>
                              <a:gd name="connsiteX420" fmla="*/ 23451 w 28575"/>
                              <a:gd name="connsiteY420" fmla="*/ 6353 h 9525"/>
                              <a:gd name="connsiteX421" fmla="*/ 23451 w 28575"/>
                              <a:gd name="connsiteY421" fmla="*/ 6353 h 9525"/>
                              <a:gd name="connsiteX422" fmla="*/ 23451 w 28575"/>
                              <a:gd name="connsiteY422" fmla="*/ 6353 h 9525"/>
                              <a:gd name="connsiteX423" fmla="*/ 23451 w 28575"/>
                              <a:gd name="connsiteY423" fmla="*/ 3172 h 9525"/>
                              <a:gd name="connsiteX424" fmla="*/ 23451 w 28575"/>
                              <a:gd name="connsiteY424" fmla="*/ 0 h 9525"/>
                              <a:gd name="connsiteX425" fmla="*/ 23451 w 28575"/>
                              <a:gd name="connsiteY425" fmla="*/ 3172 h 9525"/>
                              <a:gd name="connsiteX426" fmla="*/ 23451 w 28575"/>
                              <a:gd name="connsiteY426" fmla="*/ 6353 h 9525"/>
                              <a:gd name="connsiteX427" fmla="*/ 24174 w 28575"/>
                              <a:gd name="connsiteY427" fmla="*/ 6353 h 9525"/>
                              <a:gd name="connsiteX428" fmla="*/ 24174 w 28575"/>
                              <a:gd name="connsiteY428" fmla="*/ 6353 h 9525"/>
                              <a:gd name="connsiteX429" fmla="*/ 24174 w 28575"/>
                              <a:gd name="connsiteY429" fmla="*/ 6353 h 9525"/>
                              <a:gd name="connsiteX430" fmla="*/ 24174 w 28575"/>
                              <a:gd name="connsiteY430" fmla="*/ 3172 h 9525"/>
                              <a:gd name="connsiteX431" fmla="*/ 24174 w 28575"/>
                              <a:gd name="connsiteY431" fmla="*/ 3172 h 9525"/>
                              <a:gd name="connsiteX432" fmla="*/ 24174 w 28575"/>
                              <a:gd name="connsiteY432" fmla="*/ 3172 h 9525"/>
                              <a:gd name="connsiteX433" fmla="*/ 24174 w 28575"/>
                              <a:gd name="connsiteY433" fmla="*/ 6353 h 9525"/>
                              <a:gd name="connsiteX434" fmla="*/ 24174 w 28575"/>
                              <a:gd name="connsiteY434" fmla="*/ 6353 h 9525"/>
                              <a:gd name="connsiteX435" fmla="*/ 24174 w 28575"/>
                              <a:gd name="connsiteY435" fmla="*/ 6353 h 9525"/>
                              <a:gd name="connsiteX436" fmla="*/ 24174 w 28575"/>
                              <a:gd name="connsiteY436" fmla="*/ 9525 h 9525"/>
                              <a:gd name="connsiteX437" fmla="*/ 24174 w 28575"/>
                              <a:gd name="connsiteY437" fmla="*/ 6353 h 9525"/>
                              <a:gd name="connsiteX438" fmla="*/ 24174 w 28575"/>
                              <a:gd name="connsiteY438" fmla="*/ 6353 h 9525"/>
                              <a:gd name="connsiteX439" fmla="*/ 24908 w 28575"/>
                              <a:gd name="connsiteY439" fmla="*/ 6353 h 9525"/>
                              <a:gd name="connsiteX440" fmla="*/ 24908 w 28575"/>
                              <a:gd name="connsiteY440" fmla="*/ 6353 h 9525"/>
                              <a:gd name="connsiteX441" fmla="*/ 24908 w 28575"/>
                              <a:gd name="connsiteY441" fmla="*/ 3172 h 9525"/>
                              <a:gd name="connsiteX442" fmla="*/ 24908 w 28575"/>
                              <a:gd name="connsiteY442" fmla="*/ 6353 h 9525"/>
                              <a:gd name="connsiteX443" fmla="*/ 24908 w 28575"/>
                              <a:gd name="connsiteY443" fmla="*/ 9525 h 9525"/>
                              <a:gd name="connsiteX444" fmla="*/ 24908 w 28575"/>
                              <a:gd name="connsiteY444" fmla="*/ 6353 h 9525"/>
                              <a:gd name="connsiteX445" fmla="*/ 24908 w 28575"/>
                              <a:gd name="connsiteY445" fmla="*/ 6353 h 9525"/>
                              <a:gd name="connsiteX446" fmla="*/ 24908 w 28575"/>
                              <a:gd name="connsiteY446" fmla="*/ 3172 h 9525"/>
                              <a:gd name="connsiteX447" fmla="*/ 24908 w 28575"/>
                              <a:gd name="connsiteY447" fmla="*/ 3172 h 9525"/>
                              <a:gd name="connsiteX448" fmla="*/ 24908 w 28575"/>
                              <a:gd name="connsiteY448" fmla="*/ 3172 h 9525"/>
                              <a:gd name="connsiteX449" fmla="*/ 24908 w 28575"/>
                              <a:gd name="connsiteY449" fmla="*/ 3172 h 9525"/>
                              <a:gd name="connsiteX450" fmla="*/ 24908 w 28575"/>
                              <a:gd name="connsiteY450" fmla="*/ 6353 h 9525"/>
                              <a:gd name="connsiteX451" fmla="*/ 25641 w 28575"/>
                              <a:gd name="connsiteY451" fmla="*/ 6353 h 9525"/>
                              <a:gd name="connsiteX452" fmla="*/ 25641 w 28575"/>
                              <a:gd name="connsiteY452" fmla="*/ 6353 h 9525"/>
                              <a:gd name="connsiteX453" fmla="*/ 25641 w 28575"/>
                              <a:gd name="connsiteY453" fmla="*/ 6353 h 9525"/>
                              <a:gd name="connsiteX454" fmla="*/ 25641 w 28575"/>
                              <a:gd name="connsiteY454" fmla="*/ 6353 h 9525"/>
                              <a:gd name="connsiteX455" fmla="*/ 25641 w 28575"/>
                              <a:gd name="connsiteY455" fmla="*/ 6353 h 9525"/>
                              <a:gd name="connsiteX456" fmla="*/ 25641 w 28575"/>
                              <a:gd name="connsiteY456" fmla="*/ 6353 h 9525"/>
                              <a:gd name="connsiteX457" fmla="*/ 25641 w 28575"/>
                              <a:gd name="connsiteY457" fmla="*/ 9525 h 9525"/>
                              <a:gd name="connsiteX458" fmla="*/ 25641 w 28575"/>
                              <a:gd name="connsiteY458" fmla="*/ 9525 h 9525"/>
                              <a:gd name="connsiteX459" fmla="*/ 25641 w 28575"/>
                              <a:gd name="connsiteY459" fmla="*/ 9525 h 9525"/>
                              <a:gd name="connsiteX460" fmla="*/ 25641 w 28575"/>
                              <a:gd name="connsiteY460" fmla="*/ 9525 h 9525"/>
                              <a:gd name="connsiteX461" fmla="*/ 25641 w 28575"/>
                              <a:gd name="connsiteY461" fmla="*/ 6353 h 9525"/>
                              <a:gd name="connsiteX462" fmla="*/ 25641 w 28575"/>
                              <a:gd name="connsiteY462" fmla="*/ 6353 h 9525"/>
                              <a:gd name="connsiteX463" fmla="*/ 25641 w 28575"/>
                              <a:gd name="connsiteY463" fmla="*/ 6353 h 9525"/>
                              <a:gd name="connsiteX464" fmla="*/ 25641 w 28575"/>
                              <a:gd name="connsiteY464" fmla="*/ 3172 h 9525"/>
                              <a:gd name="connsiteX465" fmla="*/ 25641 w 28575"/>
                              <a:gd name="connsiteY465" fmla="*/ 6353 h 9525"/>
                              <a:gd name="connsiteX466" fmla="*/ 25641 w 28575"/>
                              <a:gd name="connsiteY466" fmla="*/ 9525 h 9525"/>
                              <a:gd name="connsiteX467" fmla="*/ 25641 w 28575"/>
                              <a:gd name="connsiteY467" fmla="*/ 6353 h 9525"/>
                              <a:gd name="connsiteX468" fmla="*/ 25641 w 28575"/>
                              <a:gd name="connsiteY468" fmla="*/ 6353 h 9525"/>
                              <a:gd name="connsiteX469" fmla="*/ 26375 w 28575"/>
                              <a:gd name="connsiteY469" fmla="*/ 6353 h 9525"/>
                              <a:gd name="connsiteX470" fmla="*/ 26375 w 28575"/>
                              <a:gd name="connsiteY470" fmla="*/ 3172 h 9525"/>
                              <a:gd name="connsiteX471" fmla="*/ 26375 w 28575"/>
                              <a:gd name="connsiteY471" fmla="*/ 3172 h 9525"/>
                              <a:gd name="connsiteX472" fmla="*/ 26375 w 28575"/>
                              <a:gd name="connsiteY472" fmla="*/ 3172 h 9525"/>
                              <a:gd name="connsiteX473" fmla="*/ 26375 w 28575"/>
                              <a:gd name="connsiteY473" fmla="*/ 3172 h 9525"/>
                              <a:gd name="connsiteX474" fmla="*/ 26375 w 28575"/>
                              <a:gd name="connsiteY474" fmla="*/ 6353 h 9525"/>
                              <a:gd name="connsiteX475" fmla="*/ 26375 w 28575"/>
                              <a:gd name="connsiteY475" fmla="*/ 6353 h 9525"/>
                              <a:gd name="connsiteX476" fmla="*/ 26375 w 28575"/>
                              <a:gd name="connsiteY476" fmla="*/ 9525 h 9525"/>
                              <a:gd name="connsiteX477" fmla="*/ 26375 w 28575"/>
                              <a:gd name="connsiteY477" fmla="*/ 9525 h 9525"/>
                              <a:gd name="connsiteX478" fmla="*/ 26375 w 28575"/>
                              <a:gd name="connsiteY478" fmla="*/ 9525 h 9525"/>
                              <a:gd name="connsiteX479" fmla="*/ 26375 w 28575"/>
                              <a:gd name="connsiteY479" fmla="*/ 6353 h 9525"/>
                              <a:gd name="connsiteX480" fmla="*/ 26375 w 28575"/>
                              <a:gd name="connsiteY480" fmla="*/ 9525 h 9525"/>
                              <a:gd name="connsiteX481" fmla="*/ 26375 w 28575"/>
                              <a:gd name="connsiteY481" fmla="*/ 9525 h 9525"/>
                              <a:gd name="connsiteX482" fmla="*/ 26375 w 28575"/>
                              <a:gd name="connsiteY482" fmla="*/ 9525 h 9525"/>
                              <a:gd name="connsiteX483" fmla="*/ 27108 w 28575"/>
                              <a:gd name="connsiteY483" fmla="*/ 9525 h 9525"/>
                              <a:gd name="connsiteX484" fmla="*/ 27108 w 28575"/>
                              <a:gd name="connsiteY484" fmla="*/ 9525 h 9525"/>
                              <a:gd name="connsiteX485" fmla="*/ 27108 w 28575"/>
                              <a:gd name="connsiteY485" fmla="*/ 6353 h 9525"/>
                              <a:gd name="connsiteX486" fmla="*/ 27108 w 28575"/>
                              <a:gd name="connsiteY486" fmla="*/ 6353 h 9525"/>
                              <a:gd name="connsiteX487" fmla="*/ 27108 w 28575"/>
                              <a:gd name="connsiteY487" fmla="*/ 3172 h 9525"/>
                              <a:gd name="connsiteX488" fmla="*/ 27108 w 28575"/>
                              <a:gd name="connsiteY488" fmla="*/ 3172 h 9525"/>
                              <a:gd name="connsiteX489" fmla="*/ 27108 w 28575"/>
                              <a:gd name="connsiteY489" fmla="*/ 6353 h 9525"/>
                              <a:gd name="connsiteX490" fmla="*/ 27108 w 28575"/>
                              <a:gd name="connsiteY490" fmla="*/ 6353 h 9525"/>
                              <a:gd name="connsiteX491" fmla="*/ 27108 w 28575"/>
                              <a:gd name="connsiteY491" fmla="*/ 6353 h 9525"/>
                              <a:gd name="connsiteX492" fmla="*/ 27108 w 28575"/>
                              <a:gd name="connsiteY492" fmla="*/ 9525 h 9525"/>
                              <a:gd name="connsiteX493" fmla="*/ 27108 w 28575"/>
                              <a:gd name="connsiteY493" fmla="*/ 9525 h 9525"/>
                              <a:gd name="connsiteX494" fmla="*/ 27108 w 28575"/>
                              <a:gd name="connsiteY494" fmla="*/ 9525 h 9525"/>
                              <a:gd name="connsiteX495" fmla="*/ 27842 w 28575"/>
                              <a:gd name="connsiteY495" fmla="*/ 6353 h 9525"/>
                              <a:gd name="connsiteX496" fmla="*/ 27842 w 28575"/>
                              <a:gd name="connsiteY496" fmla="*/ 6353 h 9525"/>
                              <a:gd name="connsiteX497" fmla="*/ 27842 w 28575"/>
                              <a:gd name="connsiteY497" fmla="*/ 6353 h 9525"/>
                              <a:gd name="connsiteX498" fmla="*/ 27842 w 28575"/>
                              <a:gd name="connsiteY498" fmla="*/ 6353 h 9525"/>
                              <a:gd name="connsiteX499" fmla="*/ 27842 w 28575"/>
                              <a:gd name="connsiteY499" fmla="*/ 6353 h 9525"/>
                              <a:gd name="connsiteX500" fmla="*/ 27842 w 28575"/>
                              <a:gd name="connsiteY500" fmla="*/ 6353 h 9525"/>
                              <a:gd name="connsiteX501" fmla="*/ 27842 w 28575"/>
                              <a:gd name="connsiteY501" fmla="*/ 9525 h 9525"/>
                              <a:gd name="connsiteX502" fmla="*/ 27842 w 28575"/>
                              <a:gd name="connsiteY502" fmla="*/ 9525 h 9525"/>
                              <a:gd name="connsiteX503" fmla="*/ 27842 w 28575"/>
                              <a:gd name="connsiteY503" fmla="*/ 9525 h 9525"/>
                              <a:gd name="connsiteX504" fmla="*/ 27842 w 28575"/>
                              <a:gd name="connsiteY504" fmla="*/ 9525 h 9525"/>
                              <a:gd name="connsiteX505" fmla="*/ 27842 w 28575"/>
                              <a:gd name="connsiteY505" fmla="*/ 6353 h 9525"/>
                              <a:gd name="connsiteX506" fmla="*/ 27842 w 28575"/>
                              <a:gd name="connsiteY506" fmla="*/ 6353 h 9525"/>
                              <a:gd name="connsiteX507" fmla="*/ 28575 w 28575"/>
                              <a:gd name="connsiteY507" fmla="*/ 3172 h 9525"/>
                              <a:gd name="connsiteX508" fmla="*/ 28575 w 28575"/>
                              <a:gd name="connsiteY508" fmla="*/ 3172 h 9525"/>
                              <a:gd name="connsiteX509" fmla="*/ 28575 w 28575"/>
                              <a:gd name="connsiteY509" fmla="*/ 3172 h 9525"/>
                              <a:gd name="connsiteX510" fmla="*/ 28575 w 28575"/>
                              <a:gd name="connsiteY510" fmla="*/ 6353 h 9525"/>
                              <a:gd name="connsiteX511" fmla="*/ 28575 w 28575"/>
                              <a:gd name="connsiteY511" fmla="*/ 635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6353"/>
                                </a:moveTo>
                                <a:lnTo>
                                  <a:pt x="733" y="6353"/>
                                </a:lnTo>
                                <a:lnTo>
                                  <a:pt x="733" y="3172"/>
                                </a:lnTo>
                                <a:lnTo>
                                  <a:pt x="733" y="6353"/>
                                </a:lnTo>
                                <a:lnTo>
                                  <a:pt x="733" y="9525"/>
                                </a:lnTo>
                                <a:lnTo>
                                  <a:pt x="733" y="9525"/>
                                </a:lnTo>
                                <a:lnTo>
                                  <a:pt x="733" y="9525"/>
                                </a:lnTo>
                                <a:lnTo>
                                  <a:pt x="733" y="6353"/>
                                </a:lnTo>
                                <a:lnTo>
                                  <a:pt x="733" y="6353"/>
                                </a:lnTo>
                                <a:lnTo>
                                  <a:pt x="733" y="6353"/>
                                </a:lnTo>
                                <a:lnTo>
                                  <a:pt x="733" y="6353"/>
                                </a:lnTo>
                                <a:lnTo>
                                  <a:pt x="733" y="6353"/>
                                </a:lnTo>
                                <a:lnTo>
                                  <a:pt x="733" y="6353"/>
                                </a:lnTo>
                                <a:lnTo>
                                  <a:pt x="1467" y="6353"/>
                                </a:lnTo>
                                <a:lnTo>
                                  <a:pt x="1467" y="6353"/>
                                </a:lnTo>
                                <a:lnTo>
                                  <a:pt x="1467" y="6353"/>
                                </a:lnTo>
                                <a:lnTo>
                                  <a:pt x="1467" y="6353"/>
                                </a:lnTo>
                                <a:lnTo>
                                  <a:pt x="1467" y="6353"/>
                                </a:lnTo>
                                <a:lnTo>
                                  <a:pt x="1467" y="6353"/>
                                </a:lnTo>
                                <a:lnTo>
                                  <a:pt x="1467" y="6353"/>
                                </a:lnTo>
                                <a:lnTo>
                                  <a:pt x="1467" y="9525"/>
                                </a:lnTo>
                                <a:lnTo>
                                  <a:pt x="1467" y="9525"/>
                                </a:lnTo>
                                <a:lnTo>
                                  <a:pt x="1467" y="9525"/>
                                </a:lnTo>
                                <a:lnTo>
                                  <a:pt x="1467" y="9525"/>
                                </a:lnTo>
                                <a:lnTo>
                                  <a:pt x="1467" y="6353"/>
                                </a:lnTo>
                                <a:lnTo>
                                  <a:pt x="2200" y="6353"/>
                                </a:lnTo>
                                <a:lnTo>
                                  <a:pt x="2200" y="6353"/>
                                </a:lnTo>
                                <a:lnTo>
                                  <a:pt x="2200" y="9525"/>
                                </a:lnTo>
                                <a:lnTo>
                                  <a:pt x="2200" y="9525"/>
                                </a:lnTo>
                                <a:lnTo>
                                  <a:pt x="2200" y="6353"/>
                                </a:lnTo>
                                <a:lnTo>
                                  <a:pt x="2200" y="6353"/>
                                </a:lnTo>
                                <a:lnTo>
                                  <a:pt x="2200" y="6353"/>
                                </a:lnTo>
                                <a:lnTo>
                                  <a:pt x="2200" y="6353"/>
                                </a:lnTo>
                                <a:lnTo>
                                  <a:pt x="2200" y="6353"/>
                                </a:lnTo>
                                <a:lnTo>
                                  <a:pt x="2200" y="6353"/>
                                </a:lnTo>
                                <a:lnTo>
                                  <a:pt x="2200" y="3172"/>
                                </a:lnTo>
                                <a:lnTo>
                                  <a:pt x="2200" y="3172"/>
                                </a:lnTo>
                                <a:lnTo>
                                  <a:pt x="2200" y="3172"/>
                                </a:lnTo>
                                <a:lnTo>
                                  <a:pt x="2200" y="0"/>
                                </a:lnTo>
                                <a:lnTo>
                                  <a:pt x="2200" y="3172"/>
                                </a:lnTo>
                                <a:lnTo>
                                  <a:pt x="2200" y="6353"/>
                                </a:lnTo>
                                <a:lnTo>
                                  <a:pt x="2200" y="3172"/>
                                </a:lnTo>
                                <a:lnTo>
                                  <a:pt x="2200" y="6353"/>
                                </a:lnTo>
                                <a:lnTo>
                                  <a:pt x="2934" y="9525"/>
                                </a:lnTo>
                                <a:lnTo>
                                  <a:pt x="2934" y="6353"/>
                                </a:lnTo>
                                <a:lnTo>
                                  <a:pt x="2934" y="6353"/>
                                </a:lnTo>
                                <a:lnTo>
                                  <a:pt x="2934" y="9525"/>
                                </a:lnTo>
                                <a:lnTo>
                                  <a:pt x="2934" y="6353"/>
                                </a:lnTo>
                                <a:lnTo>
                                  <a:pt x="2934" y="3172"/>
                                </a:lnTo>
                                <a:lnTo>
                                  <a:pt x="2934" y="6353"/>
                                </a:lnTo>
                                <a:lnTo>
                                  <a:pt x="2934" y="6353"/>
                                </a:lnTo>
                                <a:lnTo>
                                  <a:pt x="2934" y="6353"/>
                                </a:lnTo>
                                <a:lnTo>
                                  <a:pt x="2934" y="3172"/>
                                </a:lnTo>
                                <a:lnTo>
                                  <a:pt x="2934" y="3172"/>
                                </a:lnTo>
                                <a:lnTo>
                                  <a:pt x="2934" y="0"/>
                                </a:lnTo>
                                <a:lnTo>
                                  <a:pt x="2934" y="3172"/>
                                </a:lnTo>
                                <a:lnTo>
                                  <a:pt x="2934" y="6353"/>
                                </a:lnTo>
                                <a:lnTo>
                                  <a:pt x="3667" y="3172"/>
                                </a:lnTo>
                                <a:lnTo>
                                  <a:pt x="3667" y="6353"/>
                                </a:lnTo>
                                <a:lnTo>
                                  <a:pt x="3667" y="3172"/>
                                </a:lnTo>
                                <a:lnTo>
                                  <a:pt x="3667" y="6353"/>
                                </a:lnTo>
                                <a:lnTo>
                                  <a:pt x="3667" y="6353"/>
                                </a:lnTo>
                                <a:lnTo>
                                  <a:pt x="3667" y="6353"/>
                                </a:lnTo>
                                <a:lnTo>
                                  <a:pt x="3667" y="6353"/>
                                </a:lnTo>
                                <a:lnTo>
                                  <a:pt x="3667" y="6353"/>
                                </a:lnTo>
                                <a:lnTo>
                                  <a:pt x="3667" y="6353"/>
                                </a:lnTo>
                                <a:lnTo>
                                  <a:pt x="3667" y="6353"/>
                                </a:lnTo>
                                <a:lnTo>
                                  <a:pt x="3667" y="6353"/>
                                </a:lnTo>
                                <a:lnTo>
                                  <a:pt x="3667" y="6353"/>
                                </a:lnTo>
                                <a:lnTo>
                                  <a:pt x="4401" y="6353"/>
                                </a:lnTo>
                                <a:lnTo>
                                  <a:pt x="4401" y="6353"/>
                                </a:lnTo>
                                <a:lnTo>
                                  <a:pt x="4401" y="6353"/>
                                </a:lnTo>
                                <a:lnTo>
                                  <a:pt x="4401" y="6353"/>
                                </a:lnTo>
                                <a:lnTo>
                                  <a:pt x="4401" y="6353"/>
                                </a:lnTo>
                                <a:lnTo>
                                  <a:pt x="4401" y="6353"/>
                                </a:lnTo>
                                <a:lnTo>
                                  <a:pt x="4401" y="6353"/>
                                </a:lnTo>
                                <a:lnTo>
                                  <a:pt x="4401" y="6353"/>
                                </a:lnTo>
                                <a:lnTo>
                                  <a:pt x="4401" y="9525"/>
                                </a:lnTo>
                                <a:lnTo>
                                  <a:pt x="4401" y="6353"/>
                                </a:lnTo>
                                <a:lnTo>
                                  <a:pt x="4401" y="9525"/>
                                </a:lnTo>
                                <a:lnTo>
                                  <a:pt x="4401" y="6353"/>
                                </a:lnTo>
                                <a:lnTo>
                                  <a:pt x="5124" y="6353"/>
                                </a:lnTo>
                                <a:lnTo>
                                  <a:pt x="5124" y="6353"/>
                                </a:lnTo>
                                <a:lnTo>
                                  <a:pt x="5124" y="6353"/>
                                </a:lnTo>
                                <a:lnTo>
                                  <a:pt x="5124" y="9525"/>
                                </a:lnTo>
                                <a:lnTo>
                                  <a:pt x="5124" y="9525"/>
                                </a:lnTo>
                                <a:lnTo>
                                  <a:pt x="5124" y="6353"/>
                                </a:lnTo>
                                <a:lnTo>
                                  <a:pt x="5124" y="9525"/>
                                </a:lnTo>
                                <a:lnTo>
                                  <a:pt x="5124" y="6353"/>
                                </a:lnTo>
                                <a:lnTo>
                                  <a:pt x="5124" y="6353"/>
                                </a:lnTo>
                                <a:lnTo>
                                  <a:pt x="5124" y="6353"/>
                                </a:lnTo>
                                <a:lnTo>
                                  <a:pt x="5124" y="3172"/>
                                </a:lnTo>
                                <a:lnTo>
                                  <a:pt x="5124" y="6353"/>
                                </a:lnTo>
                                <a:lnTo>
                                  <a:pt x="5858" y="6353"/>
                                </a:lnTo>
                                <a:lnTo>
                                  <a:pt x="5858" y="6353"/>
                                </a:lnTo>
                                <a:lnTo>
                                  <a:pt x="5858" y="6353"/>
                                </a:lnTo>
                                <a:lnTo>
                                  <a:pt x="5858" y="6353"/>
                                </a:lnTo>
                                <a:lnTo>
                                  <a:pt x="5858" y="9525"/>
                                </a:lnTo>
                                <a:lnTo>
                                  <a:pt x="5858" y="6353"/>
                                </a:lnTo>
                                <a:lnTo>
                                  <a:pt x="5858" y="9525"/>
                                </a:lnTo>
                                <a:lnTo>
                                  <a:pt x="5858" y="9525"/>
                                </a:lnTo>
                                <a:lnTo>
                                  <a:pt x="5858" y="9525"/>
                                </a:lnTo>
                                <a:lnTo>
                                  <a:pt x="5858" y="9525"/>
                                </a:lnTo>
                                <a:lnTo>
                                  <a:pt x="5858" y="9525"/>
                                </a:lnTo>
                                <a:lnTo>
                                  <a:pt x="5858" y="9525"/>
                                </a:lnTo>
                                <a:lnTo>
                                  <a:pt x="6591" y="9525"/>
                                </a:lnTo>
                                <a:lnTo>
                                  <a:pt x="6591" y="9525"/>
                                </a:lnTo>
                                <a:lnTo>
                                  <a:pt x="6591" y="9525"/>
                                </a:lnTo>
                                <a:lnTo>
                                  <a:pt x="6591" y="6353"/>
                                </a:lnTo>
                                <a:lnTo>
                                  <a:pt x="6591" y="9525"/>
                                </a:lnTo>
                                <a:lnTo>
                                  <a:pt x="6591" y="6353"/>
                                </a:lnTo>
                                <a:lnTo>
                                  <a:pt x="6591" y="6353"/>
                                </a:lnTo>
                                <a:lnTo>
                                  <a:pt x="6591" y="6353"/>
                                </a:lnTo>
                                <a:lnTo>
                                  <a:pt x="6591" y="6353"/>
                                </a:lnTo>
                                <a:lnTo>
                                  <a:pt x="6591" y="6353"/>
                                </a:lnTo>
                                <a:lnTo>
                                  <a:pt x="6591" y="3172"/>
                                </a:lnTo>
                                <a:lnTo>
                                  <a:pt x="6591" y="6353"/>
                                </a:lnTo>
                                <a:lnTo>
                                  <a:pt x="6591" y="6353"/>
                                </a:lnTo>
                                <a:lnTo>
                                  <a:pt x="6591" y="6353"/>
                                </a:lnTo>
                                <a:lnTo>
                                  <a:pt x="6591" y="6353"/>
                                </a:lnTo>
                                <a:lnTo>
                                  <a:pt x="6591" y="3172"/>
                                </a:lnTo>
                                <a:lnTo>
                                  <a:pt x="6591" y="6353"/>
                                </a:lnTo>
                                <a:lnTo>
                                  <a:pt x="6591" y="6353"/>
                                </a:lnTo>
                                <a:lnTo>
                                  <a:pt x="6591" y="6353"/>
                                </a:lnTo>
                                <a:lnTo>
                                  <a:pt x="6591" y="6353"/>
                                </a:lnTo>
                                <a:lnTo>
                                  <a:pt x="7325" y="6353"/>
                                </a:lnTo>
                                <a:lnTo>
                                  <a:pt x="7325" y="6353"/>
                                </a:lnTo>
                                <a:lnTo>
                                  <a:pt x="7325" y="6353"/>
                                </a:lnTo>
                                <a:lnTo>
                                  <a:pt x="7325" y="6353"/>
                                </a:lnTo>
                                <a:lnTo>
                                  <a:pt x="7325" y="3172"/>
                                </a:lnTo>
                                <a:lnTo>
                                  <a:pt x="7325" y="3172"/>
                                </a:lnTo>
                                <a:lnTo>
                                  <a:pt x="7325" y="3172"/>
                                </a:lnTo>
                                <a:lnTo>
                                  <a:pt x="7325" y="6353"/>
                                </a:lnTo>
                                <a:lnTo>
                                  <a:pt x="7325" y="6353"/>
                                </a:lnTo>
                                <a:lnTo>
                                  <a:pt x="7325" y="6353"/>
                                </a:lnTo>
                                <a:lnTo>
                                  <a:pt x="7325" y="6353"/>
                                </a:lnTo>
                                <a:lnTo>
                                  <a:pt x="7325" y="6353"/>
                                </a:lnTo>
                                <a:lnTo>
                                  <a:pt x="8058" y="6353"/>
                                </a:lnTo>
                                <a:lnTo>
                                  <a:pt x="8058" y="9525"/>
                                </a:lnTo>
                                <a:lnTo>
                                  <a:pt x="8058" y="9525"/>
                                </a:lnTo>
                                <a:lnTo>
                                  <a:pt x="8058" y="9525"/>
                                </a:lnTo>
                                <a:lnTo>
                                  <a:pt x="8058" y="9525"/>
                                </a:lnTo>
                                <a:lnTo>
                                  <a:pt x="8058" y="6353"/>
                                </a:lnTo>
                                <a:lnTo>
                                  <a:pt x="8058" y="6353"/>
                                </a:lnTo>
                                <a:lnTo>
                                  <a:pt x="8058" y="6353"/>
                                </a:lnTo>
                                <a:lnTo>
                                  <a:pt x="8058" y="6353"/>
                                </a:lnTo>
                                <a:lnTo>
                                  <a:pt x="8058" y="6353"/>
                                </a:lnTo>
                                <a:lnTo>
                                  <a:pt x="8058" y="6353"/>
                                </a:lnTo>
                                <a:lnTo>
                                  <a:pt x="8058" y="6353"/>
                                </a:lnTo>
                                <a:lnTo>
                                  <a:pt x="8792" y="6353"/>
                                </a:lnTo>
                                <a:lnTo>
                                  <a:pt x="8792" y="6353"/>
                                </a:lnTo>
                                <a:lnTo>
                                  <a:pt x="8792" y="6353"/>
                                </a:lnTo>
                                <a:lnTo>
                                  <a:pt x="8792" y="9525"/>
                                </a:lnTo>
                                <a:lnTo>
                                  <a:pt x="8792" y="3172"/>
                                </a:lnTo>
                                <a:lnTo>
                                  <a:pt x="8792" y="3172"/>
                                </a:lnTo>
                                <a:lnTo>
                                  <a:pt x="8792" y="6353"/>
                                </a:lnTo>
                                <a:lnTo>
                                  <a:pt x="8792" y="6353"/>
                                </a:lnTo>
                                <a:lnTo>
                                  <a:pt x="8792" y="9525"/>
                                </a:lnTo>
                                <a:lnTo>
                                  <a:pt x="8792" y="9525"/>
                                </a:lnTo>
                                <a:lnTo>
                                  <a:pt x="8792" y="9525"/>
                                </a:lnTo>
                                <a:lnTo>
                                  <a:pt x="8792" y="9525"/>
                                </a:lnTo>
                                <a:lnTo>
                                  <a:pt x="9525" y="6353"/>
                                </a:lnTo>
                                <a:lnTo>
                                  <a:pt x="9525" y="6353"/>
                                </a:lnTo>
                                <a:lnTo>
                                  <a:pt x="9525" y="6353"/>
                                </a:lnTo>
                                <a:lnTo>
                                  <a:pt x="9525" y="9525"/>
                                </a:lnTo>
                                <a:lnTo>
                                  <a:pt x="9525" y="6353"/>
                                </a:lnTo>
                                <a:lnTo>
                                  <a:pt x="9525" y="9525"/>
                                </a:lnTo>
                                <a:lnTo>
                                  <a:pt x="9525" y="6353"/>
                                </a:lnTo>
                                <a:lnTo>
                                  <a:pt x="9525" y="6353"/>
                                </a:lnTo>
                                <a:lnTo>
                                  <a:pt x="9525" y="6353"/>
                                </a:lnTo>
                                <a:lnTo>
                                  <a:pt x="9525" y="6353"/>
                                </a:lnTo>
                                <a:lnTo>
                                  <a:pt x="9525" y="6353"/>
                                </a:lnTo>
                                <a:lnTo>
                                  <a:pt x="9525" y="6353"/>
                                </a:lnTo>
                                <a:lnTo>
                                  <a:pt x="10258" y="6353"/>
                                </a:lnTo>
                                <a:lnTo>
                                  <a:pt x="10258" y="3172"/>
                                </a:lnTo>
                                <a:lnTo>
                                  <a:pt x="10258" y="6353"/>
                                </a:lnTo>
                                <a:lnTo>
                                  <a:pt x="10258" y="6353"/>
                                </a:lnTo>
                                <a:lnTo>
                                  <a:pt x="10258" y="6353"/>
                                </a:lnTo>
                                <a:lnTo>
                                  <a:pt x="10258" y="9525"/>
                                </a:lnTo>
                                <a:lnTo>
                                  <a:pt x="10258" y="9525"/>
                                </a:lnTo>
                                <a:lnTo>
                                  <a:pt x="10258" y="9525"/>
                                </a:lnTo>
                                <a:lnTo>
                                  <a:pt x="10258" y="9525"/>
                                </a:lnTo>
                                <a:lnTo>
                                  <a:pt x="10258" y="9525"/>
                                </a:lnTo>
                                <a:lnTo>
                                  <a:pt x="10258" y="9525"/>
                                </a:lnTo>
                                <a:lnTo>
                                  <a:pt x="10258" y="9525"/>
                                </a:lnTo>
                                <a:lnTo>
                                  <a:pt x="10992" y="6353"/>
                                </a:lnTo>
                                <a:lnTo>
                                  <a:pt x="10992" y="9525"/>
                                </a:lnTo>
                                <a:lnTo>
                                  <a:pt x="10992" y="6353"/>
                                </a:lnTo>
                                <a:lnTo>
                                  <a:pt x="10992" y="6353"/>
                                </a:lnTo>
                                <a:lnTo>
                                  <a:pt x="10992" y="6353"/>
                                </a:lnTo>
                                <a:lnTo>
                                  <a:pt x="10992" y="9525"/>
                                </a:lnTo>
                                <a:lnTo>
                                  <a:pt x="10992" y="9525"/>
                                </a:lnTo>
                                <a:lnTo>
                                  <a:pt x="10992" y="9525"/>
                                </a:lnTo>
                                <a:lnTo>
                                  <a:pt x="10992" y="9525"/>
                                </a:lnTo>
                                <a:lnTo>
                                  <a:pt x="10992" y="9525"/>
                                </a:lnTo>
                                <a:lnTo>
                                  <a:pt x="10992" y="9525"/>
                                </a:lnTo>
                                <a:lnTo>
                                  <a:pt x="10992" y="9525"/>
                                </a:lnTo>
                                <a:lnTo>
                                  <a:pt x="10992" y="6353"/>
                                </a:lnTo>
                                <a:lnTo>
                                  <a:pt x="10992" y="6353"/>
                                </a:lnTo>
                                <a:lnTo>
                                  <a:pt x="10992" y="6353"/>
                                </a:lnTo>
                                <a:lnTo>
                                  <a:pt x="10992" y="6353"/>
                                </a:lnTo>
                                <a:lnTo>
                                  <a:pt x="10992" y="6353"/>
                                </a:lnTo>
                                <a:lnTo>
                                  <a:pt x="10992" y="6353"/>
                                </a:lnTo>
                                <a:lnTo>
                                  <a:pt x="10992" y="6353"/>
                                </a:lnTo>
                                <a:lnTo>
                                  <a:pt x="10992" y="6353"/>
                                </a:lnTo>
                                <a:lnTo>
                                  <a:pt x="11725" y="6353"/>
                                </a:lnTo>
                                <a:lnTo>
                                  <a:pt x="11725" y="6353"/>
                                </a:lnTo>
                                <a:lnTo>
                                  <a:pt x="11725" y="3172"/>
                                </a:lnTo>
                                <a:lnTo>
                                  <a:pt x="11725" y="3172"/>
                                </a:lnTo>
                                <a:lnTo>
                                  <a:pt x="11725" y="0"/>
                                </a:lnTo>
                                <a:lnTo>
                                  <a:pt x="11725" y="3172"/>
                                </a:lnTo>
                                <a:lnTo>
                                  <a:pt x="11725" y="3172"/>
                                </a:lnTo>
                                <a:lnTo>
                                  <a:pt x="11725" y="3172"/>
                                </a:lnTo>
                                <a:lnTo>
                                  <a:pt x="11725" y="9525"/>
                                </a:lnTo>
                                <a:lnTo>
                                  <a:pt x="11725" y="6353"/>
                                </a:lnTo>
                                <a:lnTo>
                                  <a:pt x="11725" y="6353"/>
                                </a:lnTo>
                                <a:lnTo>
                                  <a:pt x="11725" y="6353"/>
                                </a:lnTo>
                                <a:lnTo>
                                  <a:pt x="12459" y="6353"/>
                                </a:lnTo>
                                <a:lnTo>
                                  <a:pt x="12459" y="6353"/>
                                </a:lnTo>
                                <a:lnTo>
                                  <a:pt x="12459" y="9525"/>
                                </a:lnTo>
                                <a:lnTo>
                                  <a:pt x="12459" y="9525"/>
                                </a:lnTo>
                                <a:lnTo>
                                  <a:pt x="12459" y="9525"/>
                                </a:lnTo>
                                <a:lnTo>
                                  <a:pt x="12459" y="6353"/>
                                </a:lnTo>
                                <a:lnTo>
                                  <a:pt x="12459" y="6353"/>
                                </a:lnTo>
                                <a:lnTo>
                                  <a:pt x="12459" y="6353"/>
                                </a:lnTo>
                                <a:lnTo>
                                  <a:pt x="12459" y="6353"/>
                                </a:lnTo>
                                <a:lnTo>
                                  <a:pt x="12459" y="6353"/>
                                </a:lnTo>
                                <a:lnTo>
                                  <a:pt x="12459" y="6353"/>
                                </a:lnTo>
                                <a:lnTo>
                                  <a:pt x="12459" y="0"/>
                                </a:lnTo>
                                <a:lnTo>
                                  <a:pt x="13192" y="0"/>
                                </a:lnTo>
                                <a:lnTo>
                                  <a:pt x="13192" y="0"/>
                                </a:lnTo>
                                <a:lnTo>
                                  <a:pt x="13192" y="3172"/>
                                </a:lnTo>
                                <a:lnTo>
                                  <a:pt x="13192" y="6353"/>
                                </a:lnTo>
                                <a:lnTo>
                                  <a:pt x="13192" y="6353"/>
                                </a:lnTo>
                                <a:lnTo>
                                  <a:pt x="13192" y="6353"/>
                                </a:lnTo>
                                <a:lnTo>
                                  <a:pt x="13192" y="6353"/>
                                </a:lnTo>
                                <a:lnTo>
                                  <a:pt x="13192" y="9525"/>
                                </a:lnTo>
                                <a:lnTo>
                                  <a:pt x="13192" y="9525"/>
                                </a:lnTo>
                                <a:lnTo>
                                  <a:pt x="13192" y="9525"/>
                                </a:lnTo>
                                <a:lnTo>
                                  <a:pt x="13192" y="6353"/>
                                </a:lnTo>
                                <a:lnTo>
                                  <a:pt x="13192" y="3172"/>
                                </a:lnTo>
                                <a:lnTo>
                                  <a:pt x="13926" y="0"/>
                                </a:lnTo>
                                <a:lnTo>
                                  <a:pt x="13926" y="3172"/>
                                </a:lnTo>
                                <a:lnTo>
                                  <a:pt x="13926" y="6353"/>
                                </a:lnTo>
                                <a:lnTo>
                                  <a:pt x="13926" y="6353"/>
                                </a:lnTo>
                                <a:lnTo>
                                  <a:pt x="13926" y="9525"/>
                                </a:lnTo>
                                <a:lnTo>
                                  <a:pt x="13926" y="9525"/>
                                </a:lnTo>
                                <a:lnTo>
                                  <a:pt x="13926" y="9525"/>
                                </a:lnTo>
                                <a:lnTo>
                                  <a:pt x="13926" y="9525"/>
                                </a:lnTo>
                                <a:lnTo>
                                  <a:pt x="13926" y="9525"/>
                                </a:lnTo>
                                <a:lnTo>
                                  <a:pt x="13926" y="9525"/>
                                </a:lnTo>
                                <a:lnTo>
                                  <a:pt x="13926" y="6353"/>
                                </a:lnTo>
                                <a:lnTo>
                                  <a:pt x="13926" y="6353"/>
                                </a:lnTo>
                                <a:lnTo>
                                  <a:pt x="14649" y="6353"/>
                                </a:lnTo>
                                <a:lnTo>
                                  <a:pt x="14649" y="6353"/>
                                </a:lnTo>
                                <a:lnTo>
                                  <a:pt x="14649" y="6353"/>
                                </a:lnTo>
                                <a:lnTo>
                                  <a:pt x="14649" y="6353"/>
                                </a:lnTo>
                                <a:lnTo>
                                  <a:pt x="14649" y="9525"/>
                                </a:lnTo>
                                <a:lnTo>
                                  <a:pt x="14649" y="9525"/>
                                </a:lnTo>
                                <a:lnTo>
                                  <a:pt x="14649" y="9525"/>
                                </a:lnTo>
                                <a:lnTo>
                                  <a:pt x="14649" y="6353"/>
                                </a:lnTo>
                                <a:lnTo>
                                  <a:pt x="14649" y="6353"/>
                                </a:lnTo>
                                <a:lnTo>
                                  <a:pt x="14649" y="9525"/>
                                </a:lnTo>
                                <a:lnTo>
                                  <a:pt x="14649" y="6353"/>
                                </a:lnTo>
                                <a:lnTo>
                                  <a:pt x="14649" y="6353"/>
                                </a:lnTo>
                                <a:lnTo>
                                  <a:pt x="14649" y="6353"/>
                                </a:lnTo>
                                <a:lnTo>
                                  <a:pt x="14649" y="6353"/>
                                </a:lnTo>
                                <a:lnTo>
                                  <a:pt x="15383" y="6353"/>
                                </a:lnTo>
                                <a:lnTo>
                                  <a:pt x="15383" y="6353"/>
                                </a:lnTo>
                                <a:lnTo>
                                  <a:pt x="15383" y="6353"/>
                                </a:lnTo>
                                <a:lnTo>
                                  <a:pt x="15383" y="6353"/>
                                </a:lnTo>
                                <a:lnTo>
                                  <a:pt x="15383" y="6353"/>
                                </a:lnTo>
                                <a:lnTo>
                                  <a:pt x="15383" y="9525"/>
                                </a:lnTo>
                                <a:lnTo>
                                  <a:pt x="15383" y="9525"/>
                                </a:lnTo>
                                <a:lnTo>
                                  <a:pt x="15383" y="9525"/>
                                </a:lnTo>
                                <a:lnTo>
                                  <a:pt x="15383" y="9525"/>
                                </a:lnTo>
                                <a:lnTo>
                                  <a:pt x="15383" y="6353"/>
                                </a:lnTo>
                                <a:lnTo>
                                  <a:pt x="15383" y="6353"/>
                                </a:lnTo>
                                <a:lnTo>
                                  <a:pt x="15383" y="6353"/>
                                </a:lnTo>
                                <a:lnTo>
                                  <a:pt x="16116" y="6353"/>
                                </a:lnTo>
                                <a:lnTo>
                                  <a:pt x="16116" y="6353"/>
                                </a:lnTo>
                                <a:lnTo>
                                  <a:pt x="16116" y="6353"/>
                                </a:lnTo>
                                <a:lnTo>
                                  <a:pt x="16116" y="6353"/>
                                </a:lnTo>
                                <a:lnTo>
                                  <a:pt x="16116" y="6353"/>
                                </a:lnTo>
                                <a:lnTo>
                                  <a:pt x="16116" y="6353"/>
                                </a:lnTo>
                                <a:lnTo>
                                  <a:pt x="16116" y="6353"/>
                                </a:lnTo>
                                <a:lnTo>
                                  <a:pt x="16116" y="6353"/>
                                </a:lnTo>
                                <a:lnTo>
                                  <a:pt x="16116" y="6353"/>
                                </a:lnTo>
                                <a:lnTo>
                                  <a:pt x="16116" y="6353"/>
                                </a:lnTo>
                                <a:lnTo>
                                  <a:pt x="16116" y="6353"/>
                                </a:lnTo>
                                <a:lnTo>
                                  <a:pt x="16116" y="6353"/>
                                </a:lnTo>
                                <a:lnTo>
                                  <a:pt x="16116" y="9525"/>
                                </a:lnTo>
                                <a:lnTo>
                                  <a:pt x="16116" y="6353"/>
                                </a:lnTo>
                                <a:lnTo>
                                  <a:pt x="16116" y="6353"/>
                                </a:lnTo>
                                <a:lnTo>
                                  <a:pt x="16116" y="3172"/>
                                </a:lnTo>
                                <a:lnTo>
                                  <a:pt x="16116" y="6353"/>
                                </a:lnTo>
                                <a:lnTo>
                                  <a:pt x="16116" y="3172"/>
                                </a:lnTo>
                                <a:lnTo>
                                  <a:pt x="16850" y="3172"/>
                                </a:lnTo>
                                <a:lnTo>
                                  <a:pt x="16850" y="6353"/>
                                </a:lnTo>
                                <a:lnTo>
                                  <a:pt x="16850" y="3172"/>
                                </a:lnTo>
                                <a:lnTo>
                                  <a:pt x="16850" y="9525"/>
                                </a:lnTo>
                                <a:lnTo>
                                  <a:pt x="16850" y="9525"/>
                                </a:lnTo>
                                <a:lnTo>
                                  <a:pt x="16850" y="9525"/>
                                </a:lnTo>
                                <a:lnTo>
                                  <a:pt x="16850" y="9525"/>
                                </a:lnTo>
                                <a:lnTo>
                                  <a:pt x="16850" y="9525"/>
                                </a:lnTo>
                                <a:lnTo>
                                  <a:pt x="16850" y="6353"/>
                                </a:lnTo>
                                <a:lnTo>
                                  <a:pt x="16850" y="6353"/>
                                </a:lnTo>
                                <a:lnTo>
                                  <a:pt x="16850" y="6353"/>
                                </a:lnTo>
                                <a:lnTo>
                                  <a:pt x="16850" y="3172"/>
                                </a:lnTo>
                                <a:lnTo>
                                  <a:pt x="17583" y="6353"/>
                                </a:lnTo>
                                <a:lnTo>
                                  <a:pt x="17583" y="3172"/>
                                </a:lnTo>
                                <a:lnTo>
                                  <a:pt x="17583" y="6353"/>
                                </a:lnTo>
                                <a:lnTo>
                                  <a:pt x="17583" y="9525"/>
                                </a:lnTo>
                                <a:lnTo>
                                  <a:pt x="17583" y="6353"/>
                                </a:lnTo>
                                <a:lnTo>
                                  <a:pt x="17583" y="6353"/>
                                </a:lnTo>
                                <a:lnTo>
                                  <a:pt x="17583" y="6353"/>
                                </a:lnTo>
                                <a:lnTo>
                                  <a:pt x="17583" y="6353"/>
                                </a:lnTo>
                                <a:lnTo>
                                  <a:pt x="17583" y="6353"/>
                                </a:lnTo>
                                <a:lnTo>
                                  <a:pt x="17583" y="3172"/>
                                </a:lnTo>
                                <a:lnTo>
                                  <a:pt x="17583" y="6353"/>
                                </a:lnTo>
                                <a:lnTo>
                                  <a:pt x="17583" y="6353"/>
                                </a:lnTo>
                                <a:lnTo>
                                  <a:pt x="18317" y="6353"/>
                                </a:lnTo>
                                <a:lnTo>
                                  <a:pt x="18317" y="6353"/>
                                </a:lnTo>
                                <a:lnTo>
                                  <a:pt x="18317" y="6353"/>
                                </a:lnTo>
                                <a:lnTo>
                                  <a:pt x="18317" y="6353"/>
                                </a:lnTo>
                                <a:lnTo>
                                  <a:pt x="18317" y="3172"/>
                                </a:lnTo>
                                <a:lnTo>
                                  <a:pt x="18317" y="3172"/>
                                </a:lnTo>
                                <a:lnTo>
                                  <a:pt x="18317" y="6353"/>
                                </a:lnTo>
                                <a:lnTo>
                                  <a:pt x="18317" y="3172"/>
                                </a:lnTo>
                                <a:lnTo>
                                  <a:pt x="18317" y="3172"/>
                                </a:lnTo>
                                <a:lnTo>
                                  <a:pt x="18317" y="6353"/>
                                </a:lnTo>
                                <a:lnTo>
                                  <a:pt x="18317" y="3172"/>
                                </a:lnTo>
                                <a:lnTo>
                                  <a:pt x="18317" y="6353"/>
                                </a:lnTo>
                                <a:lnTo>
                                  <a:pt x="18317" y="6353"/>
                                </a:lnTo>
                                <a:lnTo>
                                  <a:pt x="18317" y="6353"/>
                                </a:lnTo>
                                <a:lnTo>
                                  <a:pt x="19050" y="3172"/>
                                </a:lnTo>
                                <a:lnTo>
                                  <a:pt x="19050" y="6353"/>
                                </a:lnTo>
                                <a:lnTo>
                                  <a:pt x="19050" y="6353"/>
                                </a:lnTo>
                                <a:lnTo>
                                  <a:pt x="19050" y="6353"/>
                                </a:lnTo>
                                <a:lnTo>
                                  <a:pt x="19050" y="6353"/>
                                </a:lnTo>
                                <a:lnTo>
                                  <a:pt x="19050" y="6353"/>
                                </a:lnTo>
                                <a:lnTo>
                                  <a:pt x="19050" y="6353"/>
                                </a:lnTo>
                                <a:lnTo>
                                  <a:pt x="19050" y="6353"/>
                                </a:lnTo>
                                <a:lnTo>
                                  <a:pt x="19050" y="9525"/>
                                </a:lnTo>
                                <a:lnTo>
                                  <a:pt x="19050" y="9525"/>
                                </a:lnTo>
                                <a:lnTo>
                                  <a:pt x="19050" y="9525"/>
                                </a:lnTo>
                                <a:lnTo>
                                  <a:pt x="19050" y="6353"/>
                                </a:lnTo>
                                <a:lnTo>
                                  <a:pt x="19783" y="6353"/>
                                </a:lnTo>
                                <a:lnTo>
                                  <a:pt x="19783" y="6353"/>
                                </a:lnTo>
                                <a:lnTo>
                                  <a:pt x="19783" y="6353"/>
                                </a:lnTo>
                                <a:lnTo>
                                  <a:pt x="19783" y="6353"/>
                                </a:lnTo>
                                <a:lnTo>
                                  <a:pt x="19783" y="6353"/>
                                </a:lnTo>
                                <a:lnTo>
                                  <a:pt x="19783" y="6353"/>
                                </a:lnTo>
                                <a:lnTo>
                                  <a:pt x="19783" y="3172"/>
                                </a:lnTo>
                                <a:lnTo>
                                  <a:pt x="19783" y="0"/>
                                </a:lnTo>
                                <a:lnTo>
                                  <a:pt x="19783" y="3172"/>
                                </a:lnTo>
                                <a:lnTo>
                                  <a:pt x="19783" y="3172"/>
                                </a:lnTo>
                                <a:lnTo>
                                  <a:pt x="19783" y="3172"/>
                                </a:lnTo>
                                <a:lnTo>
                                  <a:pt x="19783" y="6353"/>
                                </a:lnTo>
                                <a:lnTo>
                                  <a:pt x="20517" y="3172"/>
                                </a:lnTo>
                                <a:lnTo>
                                  <a:pt x="20517" y="6353"/>
                                </a:lnTo>
                                <a:lnTo>
                                  <a:pt x="20517" y="6353"/>
                                </a:lnTo>
                                <a:lnTo>
                                  <a:pt x="20517" y="3172"/>
                                </a:lnTo>
                                <a:lnTo>
                                  <a:pt x="20517" y="6353"/>
                                </a:lnTo>
                                <a:lnTo>
                                  <a:pt x="20517" y="6353"/>
                                </a:lnTo>
                                <a:lnTo>
                                  <a:pt x="20517" y="6353"/>
                                </a:lnTo>
                                <a:lnTo>
                                  <a:pt x="20517" y="6353"/>
                                </a:lnTo>
                                <a:lnTo>
                                  <a:pt x="20517" y="6353"/>
                                </a:lnTo>
                                <a:lnTo>
                                  <a:pt x="20517" y="6353"/>
                                </a:lnTo>
                                <a:lnTo>
                                  <a:pt x="20517" y="6353"/>
                                </a:lnTo>
                                <a:lnTo>
                                  <a:pt x="20517" y="6353"/>
                                </a:lnTo>
                                <a:lnTo>
                                  <a:pt x="20517" y="6353"/>
                                </a:lnTo>
                                <a:lnTo>
                                  <a:pt x="20517" y="3172"/>
                                </a:lnTo>
                                <a:lnTo>
                                  <a:pt x="20517" y="3172"/>
                                </a:lnTo>
                                <a:lnTo>
                                  <a:pt x="20517" y="3172"/>
                                </a:lnTo>
                                <a:lnTo>
                                  <a:pt x="20517" y="3172"/>
                                </a:lnTo>
                                <a:lnTo>
                                  <a:pt x="20517" y="3172"/>
                                </a:lnTo>
                                <a:lnTo>
                                  <a:pt x="21250" y="6353"/>
                                </a:lnTo>
                                <a:lnTo>
                                  <a:pt x="21250" y="6353"/>
                                </a:lnTo>
                                <a:lnTo>
                                  <a:pt x="21250" y="6353"/>
                                </a:lnTo>
                                <a:lnTo>
                                  <a:pt x="21250" y="9525"/>
                                </a:lnTo>
                                <a:lnTo>
                                  <a:pt x="21250" y="9525"/>
                                </a:lnTo>
                                <a:lnTo>
                                  <a:pt x="21250" y="9525"/>
                                </a:lnTo>
                                <a:lnTo>
                                  <a:pt x="21250" y="9525"/>
                                </a:lnTo>
                                <a:lnTo>
                                  <a:pt x="21250" y="6353"/>
                                </a:lnTo>
                                <a:lnTo>
                                  <a:pt x="21250" y="6353"/>
                                </a:lnTo>
                                <a:lnTo>
                                  <a:pt x="21250" y="6353"/>
                                </a:lnTo>
                                <a:lnTo>
                                  <a:pt x="21250" y="6353"/>
                                </a:lnTo>
                                <a:lnTo>
                                  <a:pt x="21250" y="6353"/>
                                </a:lnTo>
                                <a:lnTo>
                                  <a:pt x="21984" y="6353"/>
                                </a:lnTo>
                                <a:lnTo>
                                  <a:pt x="21984" y="3172"/>
                                </a:lnTo>
                                <a:lnTo>
                                  <a:pt x="21984" y="6353"/>
                                </a:lnTo>
                                <a:lnTo>
                                  <a:pt x="21984" y="3172"/>
                                </a:lnTo>
                                <a:lnTo>
                                  <a:pt x="21984" y="3172"/>
                                </a:lnTo>
                                <a:lnTo>
                                  <a:pt x="21984" y="6353"/>
                                </a:lnTo>
                                <a:lnTo>
                                  <a:pt x="21984" y="6353"/>
                                </a:lnTo>
                                <a:lnTo>
                                  <a:pt x="21984" y="6353"/>
                                </a:lnTo>
                                <a:lnTo>
                                  <a:pt x="21984" y="6353"/>
                                </a:lnTo>
                                <a:lnTo>
                                  <a:pt x="21984" y="3172"/>
                                </a:lnTo>
                                <a:lnTo>
                                  <a:pt x="21984" y="0"/>
                                </a:lnTo>
                                <a:lnTo>
                                  <a:pt x="21984" y="3172"/>
                                </a:lnTo>
                                <a:lnTo>
                                  <a:pt x="22717" y="3172"/>
                                </a:lnTo>
                                <a:lnTo>
                                  <a:pt x="22717" y="6353"/>
                                </a:lnTo>
                                <a:lnTo>
                                  <a:pt x="22717" y="6353"/>
                                </a:lnTo>
                                <a:lnTo>
                                  <a:pt x="22717" y="6353"/>
                                </a:lnTo>
                                <a:lnTo>
                                  <a:pt x="22717" y="6353"/>
                                </a:lnTo>
                                <a:lnTo>
                                  <a:pt x="22717" y="6353"/>
                                </a:lnTo>
                                <a:lnTo>
                                  <a:pt x="22717" y="6353"/>
                                </a:lnTo>
                                <a:lnTo>
                                  <a:pt x="22717" y="6353"/>
                                </a:lnTo>
                                <a:lnTo>
                                  <a:pt x="22717" y="6353"/>
                                </a:lnTo>
                                <a:lnTo>
                                  <a:pt x="22717" y="6353"/>
                                </a:lnTo>
                                <a:lnTo>
                                  <a:pt x="22717" y="6353"/>
                                </a:lnTo>
                                <a:lnTo>
                                  <a:pt x="22717" y="9525"/>
                                </a:lnTo>
                                <a:lnTo>
                                  <a:pt x="22717" y="6353"/>
                                </a:lnTo>
                                <a:lnTo>
                                  <a:pt x="22717" y="6353"/>
                                </a:lnTo>
                                <a:lnTo>
                                  <a:pt x="23451" y="6353"/>
                                </a:lnTo>
                                <a:lnTo>
                                  <a:pt x="23451" y="6353"/>
                                </a:lnTo>
                                <a:lnTo>
                                  <a:pt x="23451" y="6353"/>
                                </a:lnTo>
                                <a:lnTo>
                                  <a:pt x="23451" y="6353"/>
                                </a:lnTo>
                                <a:lnTo>
                                  <a:pt x="23451" y="9525"/>
                                </a:lnTo>
                                <a:lnTo>
                                  <a:pt x="23451" y="6353"/>
                                </a:lnTo>
                                <a:lnTo>
                                  <a:pt x="23451" y="6353"/>
                                </a:lnTo>
                                <a:lnTo>
                                  <a:pt x="23451" y="6353"/>
                                </a:lnTo>
                                <a:lnTo>
                                  <a:pt x="23451" y="3172"/>
                                </a:lnTo>
                                <a:lnTo>
                                  <a:pt x="23451" y="0"/>
                                </a:lnTo>
                                <a:lnTo>
                                  <a:pt x="23451" y="3172"/>
                                </a:lnTo>
                                <a:lnTo>
                                  <a:pt x="23451" y="6353"/>
                                </a:lnTo>
                                <a:lnTo>
                                  <a:pt x="24174" y="6353"/>
                                </a:lnTo>
                                <a:lnTo>
                                  <a:pt x="24174" y="6353"/>
                                </a:lnTo>
                                <a:lnTo>
                                  <a:pt x="24174" y="6353"/>
                                </a:lnTo>
                                <a:lnTo>
                                  <a:pt x="24174" y="3172"/>
                                </a:lnTo>
                                <a:lnTo>
                                  <a:pt x="24174" y="3172"/>
                                </a:lnTo>
                                <a:lnTo>
                                  <a:pt x="24174" y="3172"/>
                                </a:lnTo>
                                <a:lnTo>
                                  <a:pt x="24174" y="6353"/>
                                </a:lnTo>
                                <a:lnTo>
                                  <a:pt x="24174" y="6353"/>
                                </a:lnTo>
                                <a:lnTo>
                                  <a:pt x="24174" y="6353"/>
                                </a:lnTo>
                                <a:lnTo>
                                  <a:pt x="24174" y="9525"/>
                                </a:lnTo>
                                <a:lnTo>
                                  <a:pt x="24174" y="6353"/>
                                </a:lnTo>
                                <a:lnTo>
                                  <a:pt x="24174" y="6353"/>
                                </a:lnTo>
                                <a:lnTo>
                                  <a:pt x="24908" y="6353"/>
                                </a:lnTo>
                                <a:lnTo>
                                  <a:pt x="24908" y="6353"/>
                                </a:lnTo>
                                <a:lnTo>
                                  <a:pt x="24908" y="3172"/>
                                </a:lnTo>
                                <a:lnTo>
                                  <a:pt x="24908" y="6353"/>
                                </a:lnTo>
                                <a:lnTo>
                                  <a:pt x="24908" y="9525"/>
                                </a:lnTo>
                                <a:lnTo>
                                  <a:pt x="24908" y="6353"/>
                                </a:lnTo>
                                <a:lnTo>
                                  <a:pt x="24908" y="6353"/>
                                </a:lnTo>
                                <a:lnTo>
                                  <a:pt x="24908" y="3172"/>
                                </a:lnTo>
                                <a:lnTo>
                                  <a:pt x="24908" y="3172"/>
                                </a:lnTo>
                                <a:lnTo>
                                  <a:pt x="24908" y="3172"/>
                                </a:lnTo>
                                <a:lnTo>
                                  <a:pt x="24908" y="3172"/>
                                </a:lnTo>
                                <a:lnTo>
                                  <a:pt x="24908" y="6353"/>
                                </a:lnTo>
                                <a:lnTo>
                                  <a:pt x="25641" y="6353"/>
                                </a:lnTo>
                                <a:lnTo>
                                  <a:pt x="25641" y="6353"/>
                                </a:lnTo>
                                <a:lnTo>
                                  <a:pt x="25641" y="6353"/>
                                </a:lnTo>
                                <a:lnTo>
                                  <a:pt x="25641" y="6353"/>
                                </a:lnTo>
                                <a:lnTo>
                                  <a:pt x="25641" y="6353"/>
                                </a:lnTo>
                                <a:lnTo>
                                  <a:pt x="25641" y="6353"/>
                                </a:lnTo>
                                <a:lnTo>
                                  <a:pt x="25641" y="9525"/>
                                </a:lnTo>
                                <a:lnTo>
                                  <a:pt x="25641" y="9525"/>
                                </a:lnTo>
                                <a:lnTo>
                                  <a:pt x="25641" y="9525"/>
                                </a:lnTo>
                                <a:lnTo>
                                  <a:pt x="25641" y="9525"/>
                                </a:lnTo>
                                <a:lnTo>
                                  <a:pt x="25641" y="6353"/>
                                </a:lnTo>
                                <a:lnTo>
                                  <a:pt x="25641" y="6353"/>
                                </a:lnTo>
                                <a:lnTo>
                                  <a:pt x="25641" y="6353"/>
                                </a:lnTo>
                                <a:lnTo>
                                  <a:pt x="25641" y="3172"/>
                                </a:lnTo>
                                <a:lnTo>
                                  <a:pt x="25641" y="6353"/>
                                </a:lnTo>
                                <a:lnTo>
                                  <a:pt x="25641" y="9525"/>
                                </a:lnTo>
                                <a:lnTo>
                                  <a:pt x="25641" y="6353"/>
                                </a:lnTo>
                                <a:lnTo>
                                  <a:pt x="25641" y="6353"/>
                                </a:lnTo>
                                <a:lnTo>
                                  <a:pt x="26375" y="6353"/>
                                </a:lnTo>
                                <a:lnTo>
                                  <a:pt x="26375" y="3172"/>
                                </a:lnTo>
                                <a:lnTo>
                                  <a:pt x="26375" y="3172"/>
                                </a:lnTo>
                                <a:lnTo>
                                  <a:pt x="26375" y="3172"/>
                                </a:lnTo>
                                <a:lnTo>
                                  <a:pt x="26375" y="3172"/>
                                </a:lnTo>
                                <a:lnTo>
                                  <a:pt x="26375" y="6353"/>
                                </a:lnTo>
                                <a:lnTo>
                                  <a:pt x="26375" y="6353"/>
                                </a:lnTo>
                                <a:lnTo>
                                  <a:pt x="26375" y="9525"/>
                                </a:lnTo>
                                <a:lnTo>
                                  <a:pt x="26375" y="9525"/>
                                </a:lnTo>
                                <a:lnTo>
                                  <a:pt x="26375" y="9525"/>
                                </a:lnTo>
                                <a:lnTo>
                                  <a:pt x="26375" y="6353"/>
                                </a:lnTo>
                                <a:lnTo>
                                  <a:pt x="26375" y="9525"/>
                                </a:lnTo>
                                <a:lnTo>
                                  <a:pt x="26375" y="9525"/>
                                </a:lnTo>
                                <a:lnTo>
                                  <a:pt x="26375" y="9525"/>
                                </a:lnTo>
                                <a:lnTo>
                                  <a:pt x="27108" y="9525"/>
                                </a:lnTo>
                                <a:lnTo>
                                  <a:pt x="27108" y="9525"/>
                                </a:lnTo>
                                <a:lnTo>
                                  <a:pt x="27108" y="6353"/>
                                </a:lnTo>
                                <a:lnTo>
                                  <a:pt x="27108" y="6353"/>
                                </a:lnTo>
                                <a:lnTo>
                                  <a:pt x="27108" y="3172"/>
                                </a:lnTo>
                                <a:lnTo>
                                  <a:pt x="27108" y="3172"/>
                                </a:lnTo>
                                <a:lnTo>
                                  <a:pt x="27108" y="6353"/>
                                </a:lnTo>
                                <a:lnTo>
                                  <a:pt x="27108" y="6353"/>
                                </a:lnTo>
                                <a:lnTo>
                                  <a:pt x="27108" y="6353"/>
                                </a:lnTo>
                                <a:lnTo>
                                  <a:pt x="27108" y="9525"/>
                                </a:lnTo>
                                <a:lnTo>
                                  <a:pt x="27108" y="9525"/>
                                </a:lnTo>
                                <a:lnTo>
                                  <a:pt x="27108" y="9525"/>
                                </a:lnTo>
                                <a:lnTo>
                                  <a:pt x="27842" y="6353"/>
                                </a:lnTo>
                                <a:lnTo>
                                  <a:pt x="27842" y="6353"/>
                                </a:lnTo>
                                <a:lnTo>
                                  <a:pt x="27842" y="6353"/>
                                </a:lnTo>
                                <a:lnTo>
                                  <a:pt x="27842" y="6353"/>
                                </a:lnTo>
                                <a:lnTo>
                                  <a:pt x="27842" y="6353"/>
                                </a:lnTo>
                                <a:lnTo>
                                  <a:pt x="27842" y="6353"/>
                                </a:lnTo>
                                <a:lnTo>
                                  <a:pt x="27842" y="9525"/>
                                </a:lnTo>
                                <a:lnTo>
                                  <a:pt x="27842" y="9525"/>
                                </a:lnTo>
                                <a:lnTo>
                                  <a:pt x="27842" y="9525"/>
                                </a:lnTo>
                                <a:lnTo>
                                  <a:pt x="27842" y="9525"/>
                                </a:lnTo>
                                <a:lnTo>
                                  <a:pt x="27842" y="6353"/>
                                </a:lnTo>
                                <a:lnTo>
                                  <a:pt x="27842" y="6353"/>
                                </a:lnTo>
                                <a:lnTo>
                                  <a:pt x="28575" y="3172"/>
                                </a:lnTo>
                                <a:lnTo>
                                  <a:pt x="28575" y="3172"/>
                                </a:lnTo>
                                <a:lnTo>
                                  <a:pt x="28575" y="3172"/>
                                </a:lnTo>
                                <a:lnTo>
                                  <a:pt x="28575" y="6353"/>
                                </a:lnTo>
                                <a:lnTo>
                                  <a:pt x="28575" y="635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68" name="Freeform: Shape 868"/>
                        <wps:cNvSpPr/>
                        <wps:spPr>
                          <a:xfrm>
                            <a:off x="2357437" y="3910012"/>
                            <a:ext cx="28575" cy="9525"/>
                          </a:xfrm>
                          <a:custGeom>
                            <a:avLst/>
                            <a:gdLst>
                              <a:gd name="connsiteX0" fmla="*/ 0 w 28575"/>
                              <a:gd name="connsiteY0" fmla="*/ 4763 h 9525"/>
                              <a:gd name="connsiteX1" fmla="*/ 0 w 28575"/>
                              <a:gd name="connsiteY1" fmla="*/ 2381 h 9525"/>
                              <a:gd name="connsiteX2" fmla="*/ 0 w 28575"/>
                              <a:gd name="connsiteY2" fmla="*/ 2381 h 9525"/>
                              <a:gd name="connsiteX3" fmla="*/ 0 w 28575"/>
                              <a:gd name="connsiteY3" fmla="*/ 2381 h 9525"/>
                              <a:gd name="connsiteX4" fmla="*/ 0 w 28575"/>
                              <a:gd name="connsiteY4" fmla="*/ 4763 h 9525"/>
                              <a:gd name="connsiteX5" fmla="*/ 0 w 28575"/>
                              <a:gd name="connsiteY5" fmla="*/ 4763 h 9525"/>
                              <a:gd name="connsiteX6" fmla="*/ 0 w 28575"/>
                              <a:gd name="connsiteY6" fmla="*/ 7144 h 9525"/>
                              <a:gd name="connsiteX7" fmla="*/ 0 w 28575"/>
                              <a:gd name="connsiteY7" fmla="*/ 7144 h 9525"/>
                              <a:gd name="connsiteX8" fmla="*/ 752 w 28575"/>
                              <a:gd name="connsiteY8" fmla="*/ 4763 h 9525"/>
                              <a:gd name="connsiteX9" fmla="*/ 752 w 28575"/>
                              <a:gd name="connsiteY9" fmla="*/ 4763 h 9525"/>
                              <a:gd name="connsiteX10" fmla="*/ 752 w 28575"/>
                              <a:gd name="connsiteY10" fmla="*/ 4763 h 9525"/>
                              <a:gd name="connsiteX11" fmla="*/ 752 w 28575"/>
                              <a:gd name="connsiteY11" fmla="*/ 4763 h 9525"/>
                              <a:gd name="connsiteX12" fmla="*/ 752 w 28575"/>
                              <a:gd name="connsiteY12" fmla="*/ 4763 h 9525"/>
                              <a:gd name="connsiteX13" fmla="*/ 752 w 28575"/>
                              <a:gd name="connsiteY13" fmla="*/ 7144 h 9525"/>
                              <a:gd name="connsiteX14" fmla="*/ 752 w 28575"/>
                              <a:gd name="connsiteY14" fmla="*/ 7144 h 9525"/>
                              <a:gd name="connsiteX15" fmla="*/ 752 w 28575"/>
                              <a:gd name="connsiteY15" fmla="*/ 4763 h 9525"/>
                              <a:gd name="connsiteX16" fmla="*/ 752 w 28575"/>
                              <a:gd name="connsiteY16" fmla="*/ 4763 h 9525"/>
                              <a:gd name="connsiteX17" fmla="*/ 752 w 28575"/>
                              <a:gd name="connsiteY17" fmla="*/ 2381 h 9525"/>
                              <a:gd name="connsiteX18" fmla="*/ 752 w 28575"/>
                              <a:gd name="connsiteY18" fmla="*/ 2381 h 9525"/>
                              <a:gd name="connsiteX19" fmla="*/ 752 w 28575"/>
                              <a:gd name="connsiteY19" fmla="*/ 0 h 9525"/>
                              <a:gd name="connsiteX20" fmla="*/ 1505 w 28575"/>
                              <a:gd name="connsiteY20" fmla="*/ 2381 h 9525"/>
                              <a:gd name="connsiteX21" fmla="*/ 1505 w 28575"/>
                              <a:gd name="connsiteY21" fmla="*/ 2381 h 9525"/>
                              <a:gd name="connsiteX22" fmla="*/ 1505 w 28575"/>
                              <a:gd name="connsiteY22" fmla="*/ 2381 h 9525"/>
                              <a:gd name="connsiteX23" fmla="*/ 1505 w 28575"/>
                              <a:gd name="connsiteY23" fmla="*/ 2381 h 9525"/>
                              <a:gd name="connsiteX24" fmla="*/ 1505 w 28575"/>
                              <a:gd name="connsiteY24" fmla="*/ 4763 h 9525"/>
                              <a:gd name="connsiteX25" fmla="*/ 1505 w 28575"/>
                              <a:gd name="connsiteY25" fmla="*/ 2381 h 9525"/>
                              <a:gd name="connsiteX26" fmla="*/ 1505 w 28575"/>
                              <a:gd name="connsiteY26" fmla="*/ 2381 h 9525"/>
                              <a:gd name="connsiteX27" fmla="*/ 1505 w 28575"/>
                              <a:gd name="connsiteY27" fmla="*/ 4763 h 9525"/>
                              <a:gd name="connsiteX28" fmla="*/ 1505 w 28575"/>
                              <a:gd name="connsiteY28" fmla="*/ 4763 h 9525"/>
                              <a:gd name="connsiteX29" fmla="*/ 1505 w 28575"/>
                              <a:gd name="connsiteY29" fmla="*/ 4763 h 9525"/>
                              <a:gd name="connsiteX30" fmla="*/ 1505 w 28575"/>
                              <a:gd name="connsiteY30" fmla="*/ 4763 h 9525"/>
                              <a:gd name="connsiteX31" fmla="*/ 1505 w 28575"/>
                              <a:gd name="connsiteY31" fmla="*/ 4763 h 9525"/>
                              <a:gd name="connsiteX32" fmla="*/ 1505 w 28575"/>
                              <a:gd name="connsiteY32" fmla="*/ 4763 h 9525"/>
                              <a:gd name="connsiteX33" fmla="*/ 1505 w 28575"/>
                              <a:gd name="connsiteY33" fmla="*/ 4763 h 9525"/>
                              <a:gd name="connsiteX34" fmla="*/ 1505 w 28575"/>
                              <a:gd name="connsiteY34" fmla="*/ 4763 h 9525"/>
                              <a:gd name="connsiteX35" fmla="*/ 1505 w 28575"/>
                              <a:gd name="connsiteY35" fmla="*/ 4763 h 9525"/>
                              <a:gd name="connsiteX36" fmla="*/ 1505 w 28575"/>
                              <a:gd name="connsiteY36" fmla="*/ 2381 h 9525"/>
                              <a:gd name="connsiteX37" fmla="*/ 1505 w 28575"/>
                              <a:gd name="connsiteY37" fmla="*/ 4763 h 9525"/>
                              <a:gd name="connsiteX38" fmla="*/ 1505 w 28575"/>
                              <a:gd name="connsiteY38" fmla="*/ 4763 h 9525"/>
                              <a:gd name="connsiteX39" fmla="*/ 1505 w 28575"/>
                              <a:gd name="connsiteY39" fmla="*/ 4763 h 9525"/>
                              <a:gd name="connsiteX40" fmla="*/ 2257 w 28575"/>
                              <a:gd name="connsiteY40" fmla="*/ 7144 h 9525"/>
                              <a:gd name="connsiteX41" fmla="*/ 2257 w 28575"/>
                              <a:gd name="connsiteY41" fmla="*/ 4763 h 9525"/>
                              <a:gd name="connsiteX42" fmla="*/ 2257 w 28575"/>
                              <a:gd name="connsiteY42" fmla="*/ 4763 h 9525"/>
                              <a:gd name="connsiteX43" fmla="*/ 2257 w 28575"/>
                              <a:gd name="connsiteY43" fmla="*/ 4763 h 9525"/>
                              <a:gd name="connsiteX44" fmla="*/ 2257 w 28575"/>
                              <a:gd name="connsiteY44" fmla="*/ 4763 h 9525"/>
                              <a:gd name="connsiteX45" fmla="*/ 2257 w 28575"/>
                              <a:gd name="connsiteY45" fmla="*/ 4763 h 9525"/>
                              <a:gd name="connsiteX46" fmla="*/ 2257 w 28575"/>
                              <a:gd name="connsiteY46" fmla="*/ 4763 h 9525"/>
                              <a:gd name="connsiteX47" fmla="*/ 2257 w 28575"/>
                              <a:gd name="connsiteY47" fmla="*/ 4763 h 9525"/>
                              <a:gd name="connsiteX48" fmla="*/ 2257 w 28575"/>
                              <a:gd name="connsiteY48" fmla="*/ 4763 h 9525"/>
                              <a:gd name="connsiteX49" fmla="*/ 2257 w 28575"/>
                              <a:gd name="connsiteY49" fmla="*/ 7144 h 9525"/>
                              <a:gd name="connsiteX50" fmla="*/ 2257 w 28575"/>
                              <a:gd name="connsiteY50" fmla="*/ 4763 h 9525"/>
                              <a:gd name="connsiteX51" fmla="*/ 2257 w 28575"/>
                              <a:gd name="connsiteY51" fmla="*/ 4763 h 9525"/>
                              <a:gd name="connsiteX52" fmla="*/ 3010 w 28575"/>
                              <a:gd name="connsiteY52" fmla="*/ 4763 h 9525"/>
                              <a:gd name="connsiteX53" fmla="*/ 3010 w 28575"/>
                              <a:gd name="connsiteY53" fmla="*/ 2381 h 9525"/>
                              <a:gd name="connsiteX54" fmla="*/ 3010 w 28575"/>
                              <a:gd name="connsiteY54" fmla="*/ 4763 h 9525"/>
                              <a:gd name="connsiteX55" fmla="*/ 3010 w 28575"/>
                              <a:gd name="connsiteY55" fmla="*/ 4763 h 9525"/>
                              <a:gd name="connsiteX56" fmla="*/ 3010 w 28575"/>
                              <a:gd name="connsiteY56" fmla="*/ 2381 h 9525"/>
                              <a:gd name="connsiteX57" fmla="*/ 3010 w 28575"/>
                              <a:gd name="connsiteY57" fmla="*/ 4763 h 9525"/>
                              <a:gd name="connsiteX58" fmla="*/ 3010 w 28575"/>
                              <a:gd name="connsiteY58" fmla="*/ 2381 h 9525"/>
                              <a:gd name="connsiteX59" fmla="*/ 3010 w 28575"/>
                              <a:gd name="connsiteY59" fmla="*/ 2381 h 9525"/>
                              <a:gd name="connsiteX60" fmla="*/ 3010 w 28575"/>
                              <a:gd name="connsiteY60" fmla="*/ 2381 h 9525"/>
                              <a:gd name="connsiteX61" fmla="*/ 3010 w 28575"/>
                              <a:gd name="connsiteY61" fmla="*/ 4763 h 9525"/>
                              <a:gd name="connsiteX62" fmla="*/ 3010 w 28575"/>
                              <a:gd name="connsiteY62" fmla="*/ 4763 h 9525"/>
                              <a:gd name="connsiteX63" fmla="*/ 3010 w 28575"/>
                              <a:gd name="connsiteY63" fmla="*/ 4763 h 9525"/>
                              <a:gd name="connsiteX64" fmla="*/ 3762 w 28575"/>
                              <a:gd name="connsiteY64" fmla="*/ 4763 h 9525"/>
                              <a:gd name="connsiteX65" fmla="*/ 3762 w 28575"/>
                              <a:gd name="connsiteY65" fmla="*/ 4763 h 9525"/>
                              <a:gd name="connsiteX66" fmla="*/ 3762 w 28575"/>
                              <a:gd name="connsiteY66" fmla="*/ 4763 h 9525"/>
                              <a:gd name="connsiteX67" fmla="*/ 3762 w 28575"/>
                              <a:gd name="connsiteY67" fmla="*/ 4763 h 9525"/>
                              <a:gd name="connsiteX68" fmla="*/ 3762 w 28575"/>
                              <a:gd name="connsiteY68" fmla="*/ 4763 h 9525"/>
                              <a:gd name="connsiteX69" fmla="*/ 3762 w 28575"/>
                              <a:gd name="connsiteY69" fmla="*/ 4763 h 9525"/>
                              <a:gd name="connsiteX70" fmla="*/ 3762 w 28575"/>
                              <a:gd name="connsiteY70" fmla="*/ 4763 h 9525"/>
                              <a:gd name="connsiteX71" fmla="*/ 3762 w 28575"/>
                              <a:gd name="connsiteY71" fmla="*/ 7144 h 9525"/>
                              <a:gd name="connsiteX72" fmla="*/ 3762 w 28575"/>
                              <a:gd name="connsiteY72" fmla="*/ 7144 h 9525"/>
                              <a:gd name="connsiteX73" fmla="*/ 3762 w 28575"/>
                              <a:gd name="connsiteY73" fmla="*/ 7144 h 9525"/>
                              <a:gd name="connsiteX74" fmla="*/ 3762 w 28575"/>
                              <a:gd name="connsiteY74" fmla="*/ 7144 h 9525"/>
                              <a:gd name="connsiteX75" fmla="*/ 3762 w 28575"/>
                              <a:gd name="connsiteY75" fmla="*/ 7144 h 9525"/>
                              <a:gd name="connsiteX76" fmla="*/ 4515 w 28575"/>
                              <a:gd name="connsiteY76" fmla="*/ 4763 h 9525"/>
                              <a:gd name="connsiteX77" fmla="*/ 4515 w 28575"/>
                              <a:gd name="connsiteY77" fmla="*/ 4763 h 9525"/>
                              <a:gd name="connsiteX78" fmla="*/ 4515 w 28575"/>
                              <a:gd name="connsiteY78" fmla="*/ 2381 h 9525"/>
                              <a:gd name="connsiteX79" fmla="*/ 4515 w 28575"/>
                              <a:gd name="connsiteY79" fmla="*/ 2381 h 9525"/>
                              <a:gd name="connsiteX80" fmla="*/ 4515 w 28575"/>
                              <a:gd name="connsiteY80" fmla="*/ 4763 h 9525"/>
                              <a:gd name="connsiteX81" fmla="*/ 4515 w 28575"/>
                              <a:gd name="connsiteY81" fmla="*/ 2381 h 9525"/>
                              <a:gd name="connsiteX82" fmla="*/ 4515 w 28575"/>
                              <a:gd name="connsiteY82" fmla="*/ 4763 h 9525"/>
                              <a:gd name="connsiteX83" fmla="*/ 4515 w 28575"/>
                              <a:gd name="connsiteY83" fmla="*/ 4763 h 9525"/>
                              <a:gd name="connsiteX84" fmla="*/ 4515 w 28575"/>
                              <a:gd name="connsiteY84" fmla="*/ 4763 h 9525"/>
                              <a:gd name="connsiteX85" fmla="*/ 4515 w 28575"/>
                              <a:gd name="connsiteY85" fmla="*/ 7144 h 9525"/>
                              <a:gd name="connsiteX86" fmla="*/ 4515 w 28575"/>
                              <a:gd name="connsiteY86" fmla="*/ 4763 h 9525"/>
                              <a:gd name="connsiteX87" fmla="*/ 4515 w 28575"/>
                              <a:gd name="connsiteY87" fmla="*/ 4763 h 9525"/>
                              <a:gd name="connsiteX88" fmla="*/ 5267 w 28575"/>
                              <a:gd name="connsiteY88" fmla="*/ 4763 h 9525"/>
                              <a:gd name="connsiteX89" fmla="*/ 5267 w 28575"/>
                              <a:gd name="connsiteY89" fmla="*/ 4763 h 9525"/>
                              <a:gd name="connsiteX90" fmla="*/ 5267 w 28575"/>
                              <a:gd name="connsiteY90" fmla="*/ 4763 h 9525"/>
                              <a:gd name="connsiteX91" fmla="*/ 5267 w 28575"/>
                              <a:gd name="connsiteY91" fmla="*/ 4763 h 9525"/>
                              <a:gd name="connsiteX92" fmla="*/ 5267 w 28575"/>
                              <a:gd name="connsiteY92" fmla="*/ 4763 h 9525"/>
                              <a:gd name="connsiteX93" fmla="*/ 5267 w 28575"/>
                              <a:gd name="connsiteY93" fmla="*/ 2381 h 9525"/>
                              <a:gd name="connsiteX94" fmla="*/ 5267 w 28575"/>
                              <a:gd name="connsiteY94" fmla="*/ 2381 h 9525"/>
                              <a:gd name="connsiteX95" fmla="*/ 5267 w 28575"/>
                              <a:gd name="connsiteY95" fmla="*/ 2381 h 9525"/>
                              <a:gd name="connsiteX96" fmla="*/ 5267 w 28575"/>
                              <a:gd name="connsiteY96" fmla="*/ 2381 h 9525"/>
                              <a:gd name="connsiteX97" fmla="*/ 5267 w 28575"/>
                              <a:gd name="connsiteY97" fmla="*/ 2381 h 9525"/>
                              <a:gd name="connsiteX98" fmla="*/ 5267 w 28575"/>
                              <a:gd name="connsiteY98" fmla="*/ 2381 h 9525"/>
                              <a:gd name="connsiteX99" fmla="*/ 5267 w 28575"/>
                              <a:gd name="connsiteY99" fmla="*/ 2381 h 9525"/>
                              <a:gd name="connsiteX100" fmla="*/ 6020 w 28575"/>
                              <a:gd name="connsiteY100" fmla="*/ 2381 h 9525"/>
                              <a:gd name="connsiteX101" fmla="*/ 6020 w 28575"/>
                              <a:gd name="connsiteY101" fmla="*/ 2381 h 9525"/>
                              <a:gd name="connsiteX102" fmla="*/ 6020 w 28575"/>
                              <a:gd name="connsiteY102" fmla="*/ 4763 h 9525"/>
                              <a:gd name="connsiteX103" fmla="*/ 6020 w 28575"/>
                              <a:gd name="connsiteY103" fmla="*/ 2381 h 9525"/>
                              <a:gd name="connsiteX104" fmla="*/ 6020 w 28575"/>
                              <a:gd name="connsiteY104" fmla="*/ 2381 h 9525"/>
                              <a:gd name="connsiteX105" fmla="*/ 6020 w 28575"/>
                              <a:gd name="connsiteY105" fmla="*/ 2381 h 9525"/>
                              <a:gd name="connsiteX106" fmla="*/ 6020 w 28575"/>
                              <a:gd name="connsiteY106" fmla="*/ 2381 h 9525"/>
                              <a:gd name="connsiteX107" fmla="*/ 6020 w 28575"/>
                              <a:gd name="connsiteY107" fmla="*/ 2381 h 9525"/>
                              <a:gd name="connsiteX108" fmla="*/ 6020 w 28575"/>
                              <a:gd name="connsiteY108" fmla="*/ 4763 h 9525"/>
                              <a:gd name="connsiteX109" fmla="*/ 6020 w 28575"/>
                              <a:gd name="connsiteY109" fmla="*/ 4763 h 9525"/>
                              <a:gd name="connsiteX110" fmla="*/ 6020 w 28575"/>
                              <a:gd name="connsiteY110" fmla="*/ 4763 h 9525"/>
                              <a:gd name="connsiteX111" fmla="*/ 6020 w 28575"/>
                              <a:gd name="connsiteY111" fmla="*/ 4763 h 9525"/>
                              <a:gd name="connsiteX112" fmla="*/ 6020 w 28575"/>
                              <a:gd name="connsiteY112" fmla="*/ 4763 h 9525"/>
                              <a:gd name="connsiteX113" fmla="*/ 6020 w 28575"/>
                              <a:gd name="connsiteY113" fmla="*/ 2381 h 9525"/>
                              <a:gd name="connsiteX114" fmla="*/ 6772 w 28575"/>
                              <a:gd name="connsiteY114" fmla="*/ 2381 h 9525"/>
                              <a:gd name="connsiteX115" fmla="*/ 6772 w 28575"/>
                              <a:gd name="connsiteY115" fmla="*/ 4763 h 9525"/>
                              <a:gd name="connsiteX116" fmla="*/ 6772 w 28575"/>
                              <a:gd name="connsiteY116" fmla="*/ 4763 h 9525"/>
                              <a:gd name="connsiteX117" fmla="*/ 6772 w 28575"/>
                              <a:gd name="connsiteY117" fmla="*/ 2381 h 9525"/>
                              <a:gd name="connsiteX118" fmla="*/ 6772 w 28575"/>
                              <a:gd name="connsiteY118" fmla="*/ 2381 h 9525"/>
                              <a:gd name="connsiteX119" fmla="*/ 6772 w 28575"/>
                              <a:gd name="connsiteY119" fmla="*/ 2381 h 9525"/>
                              <a:gd name="connsiteX120" fmla="*/ 6772 w 28575"/>
                              <a:gd name="connsiteY120" fmla="*/ 2381 h 9525"/>
                              <a:gd name="connsiteX121" fmla="*/ 6772 w 28575"/>
                              <a:gd name="connsiteY121" fmla="*/ 4763 h 9525"/>
                              <a:gd name="connsiteX122" fmla="*/ 6772 w 28575"/>
                              <a:gd name="connsiteY122" fmla="*/ 4763 h 9525"/>
                              <a:gd name="connsiteX123" fmla="*/ 6772 w 28575"/>
                              <a:gd name="connsiteY123" fmla="*/ 4763 h 9525"/>
                              <a:gd name="connsiteX124" fmla="*/ 6772 w 28575"/>
                              <a:gd name="connsiteY124" fmla="*/ 4763 h 9525"/>
                              <a:gd name="connsiteX125" fmla="*/ 6772 w 28575"/>
                              <a:gd name="connsiteY125" fmla="*/ 4763 h 9525"/>
                              <a:gd name="connsiteX126" fmla="*/ 6772 w 28575"/>
                              <a:gd name="connsiteY126" fmla="*/ 4763 h 9525"/>
                              <a:gd name="connsiteX127" fmla="*/ 6772 w 28575"/>
                              <a:gd name="connsiteY127" fmla="*/ 4763 h 9525"/>
                              <a:gd name="connsiteX128" fmla="*/ 6772 w 28575"/>
                              <a:gd name="connsiteY128" fmla="*/ 2381 h 9525"/>
                              <a:gd name="connsiteX129" fmla="*/ 6772 w 28575"/>
                              <a:gd name="connsiteY129" fmla="*/ 2381 h 9525"/>
                              <a:gd name="connsiteX130" fmla="*/ 6772 w 28575"/>
                              <a:gd name="connsiteY130" fmla="*/ 4763 h 9525"/>
                              <a:gd name="connsiteX131" fmla="*/ 6772 w 28575"/>
                              <a:gd name="connsiteY131" fmla="*/ 4763 h 9525"/>
                              <a:gd name="connsiteX132" fmla="*/ 7515 w 28575"/>
                              <a:gd name="connsiteY132" fmla="*/ 4763 h 9525"/>
                              <a:gd name="connsiteX133" fmla="*/ 7515 w 28575"/>
                              <a:gd name="connsiteY133" fmla="*/ 4763 h 9525"/>
                              <a:gd name="connsiteX134" fmla="*/ 7515 w 28575"/>
                              <a:gd name="connsiteY134" fmla="*/ 4763 h 9525"/>
                              <a:gd name="connsiteX135" fmla="*/ 7515 w 28575"/>
                              <a:gd name="connsiteY135" fmla="*/ 4763 h 9525"/>
                              <a:gd name="connsiteX136" fmla="*/ 7515 w 28575"/>
                              <a:gd name="connsiteY136" fmla="*/ 4763 h 9525"/>
                              <a:gd name="connsiteX137" fmla="*/ 7515 w 28575"/>
                              <a:gd name="connsiteY137" fmla="*/ 4763 h 9525"/>
                              <a:gd name="connsiteX138" fmla="*/ 7515 w 28575"/>
                              <a:gd name="connsiteY138" fmla="*/ 4763 h 9525"/>
                              <a:gd name="connsiteX139" fmla="*/ 7515 w 28575"/>
                              <a:gd name="connsiteY139" fmla="*/ 4763 h 9525"/>
                              <a:gd name="connsiteX140" fmla="*/ 7515 w 28575"/>
                              <a:gd name="connsiteY140" fmla="*/ 4763 h 9525"/>
                              <a:gd name="connsiteX141" fmla="*/ 7515 w 28575"/>
                              <a:gd name="connsiteY141" fmla="*/ 7144 h 9525"/>
                              <a:gd name="connsiteX142" fmla="*/ 7515 w 28575"/>
                              <a:gd name="connsiteY142" fmla="*/ 4763 h 9525"/>
                              <a:gd name="connsiteX143" fmla="*/ 7515 w 28575"/>
                              <a:gd name="connsiteY143" fmla="*/ 4763 h 9525"/>
                              <a:gd name="connsiteX144" fmla="*/ 8268 w 28575"/>
                              <a:gd name="connsiteY144" fmla="*/ 4763 h 9525"/>
                              <a:gd name="connsiteX145" fmla="*/ 8268 w 28575"/>
                              <a:gd name="connsiteY145" fmla="*/ 4763 h 9525"/>
                              <a:gd name="connsiteX146" fmla="*/ 8268 w 28575"/>
                              <a:gd name="connsiteY146" fmla="*/ 2381 h 9525"/>
                              <a:gd name="connsiteX147" fmla="*/ 8268 w 28575"/>
                              <a:gd name="connsiteY147" fmla="*/ 4763 h 9525"/>
                              <a:gd name="connsiteX148" fmla="*/ 8268 w 28575"/>
                              <a:gd name="connsiteY148" fmla="*/ 4763 h 9525"/>
                              <a:gd name="connsiteX149" fmla="*/ 8268 w 28575"/>
                              <a:gd name="connsiteY149" fmla="*/ 4763 h 9525"/>
                              <a:gd name="connsiteX150" fmla="*/ 8268 w 28575"/>
                              <a:gd name="connsiteY150" fmla="*/ 7144 h 9525"/>
                              <a:gd name="connsiteX151" fmla="*/ 8268 w 28575"/>
                              <a:gd name="connsiteY151" fmla="*/ 7144 h 9525"/>
                              <a:gd name="connsiteX152" fmla="*/ 8268 w 28575"/>
                              <a:gd name="connsiteY152" fmla="*/ 4763 h 9525"/>
                              <a:gd name="connsiteX153" fmla="*/ 8268 w 28575"/>
                              <a:gd name="connsiteY153" fmla="*/ 4763 h 9525"/>
                              <a:gd name="connsiteX154" fmla="*/ 8268 w 28575"/>
                              <a:gd name="connsiteY154" fmla="*/ 4763 h 9525"/>
                              <a:gd name="connsiteX155" fmla="*/ 8268 w 28575"/>
                              <a:gd name="connsiteY155" fmla="*/ 4763 h 9525"/>
                              <a:gd name="connsiteX156" fmla="*/ 9020 w 28575"/>
                              <a:gd name="connsiteY156" fmla="*/ 4763 h 9525"/>
                              <a:gd name="connsiteX157" fmla="*/ 9020 w 28575"/>
                              <a:gd name="connsiteY157" fmla="*/ 7144 h 9525"/>
                              <a:gd name="connsiteX158" fmla="*/ 9020 w 28575"/>
                              <a:gd name="connsiteY158" fmla="*/ 7144 h 9525"/>
                              <a:gd name="connsiteX159" fmla="*/ 9020 w 28575"/>
                              <a:gd name="connsiteY159" fmla="*/ 7144 h 9525"/>
                              <a:gd name="connsiteX160" fmla="*/ 9020 w 28575"/>
                              <a:gd name="connsiteY160" fmla="*/ 4763 h 9525"/>
                              <a:gd name="connsiteX161" fmla="*/ 9020 w 28575"/>
                              <a:gd name="connsiteY161" fmla="*/ 4763 h 9525"/>
                              <a:gd name="connsiteX162" fmla="*/ 9020 w 28575"/>
                              <a:gd name="connsiteY162" fmla="*/ 4763 h 9525"/>
                              <a:gd name="connsiteX163" fmla="*/ 9020 w 28575"/>
                              <a:gd name="connsiteY163" fmla="*/ 4763 h 9525"/>
                              <a:gd name="connsiteX164" fmla="*/ 9020 w 28575"/>
                              <a:gd name="connsiteY164" fmla="*/ 4763 h 9525"/>
                              <a:gd name="connsiteX165" fmla="*/ 9020 w 28575"/>
                              <a:gd name="connsiteY165" fmla="*/ 2381 h 9525"/>
                              <a:gd name="connsiteX166" fmla="*/ 9020 w 28575"/>
                              <a:gd name="connsiteY166" fmla="*/ 4763 h 9525"/>
                              <a:gd name="connsiteX167" fmla="*/ 9020 w 28575"/>
                              <a:gd name="connsiteY167" fmla="*/ 4763 h 9525"/>
                              <a:gd name="connsiteX168" fmla="*/ 9773 w 28575"/>
                              <a:gd name="connsiteY168" fmla="*/ 4763 h 9525"/>
                              <a:gd name="connsiteX169" fmla="*/ 9773 w 28575"/>
                              <a:gd name="connsiteY169" fmla="*/ 7144 h 9525"/>
                              <a:gd name="connsiteX170" fmla="*/ 9773 w 28575"/>
                              <a:gd name="connsiteY170" fmla="*/ 7144 h 9525"/>
                              <a:gd name="connsiteX171" fmla="*/ 9773 w 28575"/>
                              <a:gd name="connsiteY171" fmla="*/ 7144 h 9525"/>
                              <a:gd name="connsiteX172" fmla="*/ 9773 w 28575"/>
                              <a:gd name="connsiteY172" fmla="*/ 4763 h 9525"/>
                              <a:gd name="connsiteX173" fmla="*/ 9773 w 28575"/>
                              <a:gd name="connsiteY173" fmla="*/ 2381 h 9525"/>
                              <a:gd name="connsiteX174" fmla="*/ 9773 w 28575"/>
                              <a:gd name="connsiteY174" fmla="*/ 2381 h 9525"/>
                              <a:gd name="connsiteX175" fmla="*/ 9773 w 28575"/>
                              <a:gd name="connsiteY175" fmla="*/ 2381 h 9525"/>
                              <a:gd name="connsiteX176" fmla="*/ 9773 w 28575"/>
                              <a:gd name="connsiteY176" fmla="*/ 2381 h 9525"/>
                              <a:gd name="connsiteX177" fmla="*/ 9773 w 28575"/>
                              <a:gd name="connsiteY177" fmla="*/ 7144 h 9525"/>
                              <a:gd name="connsiteX178" fmla="*/ 9773 w 28575"/>
                              <a:gd name="connsiteY178" fmla="*/ 4763 h 9525"/>
                              <a:gd name="connsiteX179" fmla="*/ 9773 w 28575"/>
                              <a:gd name="connsiteY179" fmla="*/ 4763 h 9525"/>
                              <a:gd name="connsiteX180" fmla="*/ 9773 w 28575"/>
                              <a:gd name="connsiteY180" fmla="*/ 4763 h 9525"/>
                              <a:gd name="connsiteX181" fmla="*/ 9773 w 28575"/>
                              <a:gd name="connsiteY181" fmla="*/ 2381 h 9525"/>
                              <a:gd name="connsiteX182" fmla="*/ 10525 w 28575"/>
                              <a:gd name="connsiteY182" fmla="*/ 2381 h 9525"/>
                              <a:gd name="connsiteX183" fmla="*/ 10525 w 28575"/>
                              <a:gd name="connsiteY183" fmla="*/ 2381 h 9525"/>
                              <a:gd name="connsiteX184" fmla="*/ 10525 w 28575"/>
                              <a:gd name="connsiteY184" fmla="*/ 2381 h 9525"/>
                              <a:gd name="connsiteX185" fmla="*/ 10525 w 28575"/>
                              <a:gd name="connsiteY185" fmla="*/ 2381 h 9525"/>
                              <a:gd name="connsiteX186" fmla="*/ 10525 w 28575"/>
                              <a:gd name="connsiteY186" fmla="*/ 2381 h 9525"/>
                              <a:gd name="connsiteX187" fmla="*/ 10525 w 28575"/>
                              <a:gd name="connsiteY187" fmla="*/ 4763 h 9525"/>
                              <a:gd name="connsiteX188" fmla="*/ 10525 w 28575"/>
                              <a:gd name="connsiteY188" fmla="*/ 4763 h 9525"/>
                              <a:gd name="connsiteX189" fmla="*/ 10525 w 28575"/>
                              <a:gd name="connsiteY189" fmla="*/ 2381 h 9525"/>
                              <a:gd name="connsiteX190" fmla="*/ 10525 w 28575"/>
                              <a:gd name="connsiteY190" fmla="*/ 2381 h 9525"/>
                              <a:gd name="connsiteX191" fmla="*/ 10525 w 28575"/>
                              <a:gd name="connsiteY191" fmla="*/ 0 h 9525"/>
                              <a:gd name="connsiteX192" fmla="*/ 10525 w 28575"/>
                              <a:gd name="connsiteY192" fmla="*/ 2381 h 9525"/>
                              <a:gd name="connsiteX193" fmla="*/ 10525 w 28575"/>
                              <a:gd name="connsiteY193" fmla="*/ 2381 h 9525"/>
                              <a:gd name="connsiteX194" fmla="*/ 11278 w 28575"/>
                              <a:gd name="connsiteY194" fmla="*/ 4763 h 9525"/>
                              <a:gd name="connsiteX195" fmla="*/ 11278 w 28575"/>
                              <a:gd name="connsiteY195" fmla="*/ 4763 h 9525"/>
                              <a:gd name="connsiteX196" fmla="*/ 11278 w 28575"/>
                              <a:gd name="connsiteY196" fmla="*/ 4763 h 9525"/>
                              <a:gd name="connsiteX197" fmla="*/ 11278 w 28575"/>
                              <a:gd name="connsiteY197" fmla="*/ 2381 h 9525"/>
                              <a:gd name="connsiteX198" fmla="*/ 11278 w 28575"/>
                              <a:gd name="connsiteY198" fmla="*/ 2381 h 9525"/>
                              <a:gd name="connsiteX199" fmla="*/ 11278 w 28575"/>
                              <a:gd name="connsiteY199" fmla="*/ 2381 h 9525"/>
                              <a:gd name="connsiteX200" fmla="*/ 11278 w 28575"/>
                              <a:gd name="connsiteY200" fmla="*/ 2381 h 9525"/>
                              <a:gd name="connsiteX201" fmla="*/ 11278 w 28575"/>
                              <a:gd name="connsiteY201" fmla="*/ 7144 h 9525"/>
                              <a:gd name="connsiteX202" fmla="*/ 11278 w 28575"/>
                              <a:gd name="connsiteY202" fmla="*/ 7144 h 9525"/>
                              <a:gd name="connsiteX203" fmla="*/ 11278 w 28575"/>
                              <a:gd name="connsiteY203" fmla="*/ 7144 h 9525"/>
                              <a:gd name="connsiteX204" fmla="*/ 11278 w 28575"/>
                              <a:gd name="connsiteY204" fmla="*/ 4763 h 9525"/>
                              <a:gd name="connsiteX205" fmla="*/ 11278 w 28575"/>
                              <a:gd name="connsiteY205" fmla="*/ 4763 h 9525"/>
                              <a:gd name="connsiteX206" fmla="*/ 11278 w 28575"/>
                              <a:gd name="connsiteY206" fmla="*/ 2381 h 9525"/>
                              <a:gd name="connsiteX207" fmla="*/ 11278 w 28575"/>
                              <a:gd name="connsiteY207" fmla="*/ 4763 h 9525"/>
                              <a:gd name="connsiteX208" fmla="*/ 11278 w 28575"/>
                              <a:gd name="connsiteY208" fmla="*/ 7144 h 9525"/>
                              <a:gd name="connsiteX209" fmla="*/ 11278 w 28575"/>
                              <a:gd name="connsiteY209" fmla="*/ 7144 h 9525"/>
                              <a:gd name="connsiteX210" fmla="*/ 11278 w 28575"/>
                              <a:gd name="connsiteY210" fmla="*/ 7144 h 9525"/>
                              <a:gd name="connsiteX211" fmla="*/ 11278 w 28575"/>
                              <a:gd name="connsiteY211" fmla="*/ 7144 h 9525"/>
                              <a:gd name="connsiteX212" fmla="*/ 12030 w 28575"/>
                              <a:gd name="connsiteY212" fmla="*/ 9525 h 9525"/>
                              <a:gd name="connsiteX213" fmla="*/ 12030 w 28575"/>
                              <a:gd name="connsiteY213" fmla="*/ 7144 h 9525"/>
                              <a:gd name="connsiteX214" fmla="*/ 12030 w 28575"/>
                              <a:gd name="connsiteY214" fmla="*/ 7144 h 9525"/>
                              <a:gd name="connsiteX215" fmla="*/ 12030 w 28575"/>
                              <a:gd name="connsiteY215" fmla="*/ 7144 h 9525"/>
                              <a:gd name="connsiteX216" fmla="*/ 12030 w 28575"/>
                              <a:gd name="connsiteY216" fmla="*/ 4763 h 9525"/>
                              <a:gd name="connsiteX217" fmla="*/ 12030 w 28575"/>
                              <a:gd name="connsiteY217" fmla="*/ 4763 h 9525"/>
                              <a:gd name="connsiteX218" fmla="*/ 12030 w 28575"/>
                              <a:gd name="connsiteY218" fmla="*/ 4763 h 9525"/>
                              <a:gd name="connsiteX219" fmla="*/ 12030 w 28575"/>
                              <a:gd name="connsiteY219" fmla="*/ 4763 h 9525"/>
                              <a:gd name="connsiteX220" fmla="*/ 12030 w 28575"/>
                              <a:gd name="connsiteY220" fmla="*/ 4763 h 9525"/>
                              <a:gd name="connsiteX221" fmla="*/ 12030 w 28575"/>
                              <a:gd name="connsiteY221" fmla="*/ 4763 h 9525"/>
                              <a:gd name="connsiteX222" fmla="*/ 12030 w 28575"/>
                              <a:gd name="connsiteY222" fmla="*/ 4763 h 9525"/>
                              <a:gd name="connsiteX223" fmla="*/ 12030 w 28575"/>
                              <a:gd name="connsiteY223" fmla="*/ 4763 h 9525"/>
                              <a:gd name="connsiteX224" fmla="*/ 12783 w 28575"/>
                              <a:gd name="connsiteY224" fmla="*/ 4763 h 9525"/>
                              <a:gd name="connsiteX225" fmla="*/ 12783 w 28575"/>
                              <a:gd name="connsiteY225" fmla="*/ 7144 h 9525"/>
                              <a:gd name="connsiteX226" fmla="*/ 12783 w 28575"/>
                              <a:gd name="connsiteY226" fmla="*/ 7144 h 9525"/>
                              <a:gd name="connsiteX227" fmla="*/ 12783 w 28575"/>
                              <a:gd name="connsiteY227" fmla="*/ 7144 h 9525"/>
                              <a:gd name="connsiteX228" fmla="*/ 12783 w 28575"/>
                              <a:gd name="connsiteY228" fmla="*/ 7144 h 9525"/>
                              <a:gd name="connsiteX229" fmla="*/ 12783 w 28575"/>
                              <a:gd name="connsiteY229" fmla="*/ 7144 h 9525"/>
                              <a:gd name="connsiteX230" fmla="*/ 12783 w 28575"/>
                              <a:gd name="connsiteY230" fmla="*/ 4763 h 9525"/>
                              <a:gd name="connsiteX231" fmla="*/ 12783 w 28575"/>
                              <a:gd name="connsiteY231" fmla="*/ 4763 h 9525"/>
                              <a:gd name="connsiteX232" fmla="*/ 12783 w 28575"/>
                              <a:gd name="connsiteY232" fmla="*/ 7144 h 9525"/>
                              <a:gd name="connsiteX233" fmla="*/ 12783 w 28575"/>
                              <a:gd name="connsiteY233" fmla="*/ 4763 h 9525"/>
                              <a:gd name="connsiteX234" fmla="*/ 12783 w 28575"/>
                              <a:gd name="connsiteY234" fmla="*/ 4763 h 9525"/>
                              <a:gd name="connsiteX235" fmla="*/ 12783 w 28575"/>
                              <a:gd name="connsiteY235" fmla="*/ 4763 h 9525"/>
                              <a:gd name="connsiteX236" fmla="*/ 13535 w 28575"/>
                              <a:gd name="connsiteY236" fmla="*/ 2381 h 9525"/>
                              <a:gd name="connsiteX237" fmla="*/ 13535 w 28575"/>
                              <a:gd name="connsiteY237" fmla="*/ 4763 h 9525"/>
                              <a:gd name="connsiteX238" fmla="*/ 13535 w 28575"/>
                              <a:gd name="connsiteY238" fmla="*/ 2381 h 9525"/>
                              <a:gd name="connsiteX239" fmla="*/ 13535 w 28575"/>
                              <a:gd name="connsiteY239" fmla="*/ 4763 h 9525"/>
                              <a:gd name="connsiteX240" fmla="*/ 13535 w 28575"/>
                              <a:gd name="connsiteY240" fmla="*/ 4763 h 9525"/>
                              <a:gd name="connsiteX241" fmla="*/ 13535 w 28575"/>
                              <a:gd name="connsiteY241" fmla="*/ 4763 h 9525"/>
                              <a:gd name="connsiteX242" fmla="*/ 13535 w 28575"/>
                              <a:gd name="connsiteY242" fmla="*/ 4763 h 9525"/>
                              <a:gd name="connsiteX243" fmla="*/ 13535 w 28575"/>
                              <a:gd name="connsiteY243" fmla="*/ 4763 h 9525"/>
                              <a:gd name="connsiteX244" fmla="*/ 13535 w 28575"/>
                              <a:gd name="connsiteY244" fmla="*/ 4763 h 9525"/>
                              <a:gd name="connsiteX245" fmla="*/ 13535 w 28575"/>
                              <a:gd name="connsiteY245" fmla="*/ 2381 h 9525"/>
                              <a:gd name="connsiteX246" fmla="*/ 13535 w 28575"/>
                              <a:gd name="connsiteY246" fmla="*/ 4763 h 9525"/>
                              <a:gd name="connsiteX247" fmla="*/ 13535 w 28575"/>
                              <a:gd name="connsiteY247" fmla="*/ 4763 h 9525"/>
                              <a:gd name="connsiteX248" fmla="*/ 14288 w 28575"/>
                              <a:gd name="connsiteY248" fmla="*/ 4763 h 9525"/>
                              <a:gd name="connsiteX249" fmla="*/ 14288 w 28575"/>
                              <a:gd name="connsiteY249" fmla="*/ 4763 h 9525"/>
                              <a:gd name="connsiteX250" fmla="*/ 14288 w 28575"/>
                              <a:gd name="connsiteY250" fmla="*/ 4763 h 9525"/>
                              <a:gd name="connsiteX251" fmla="*/ 14288 w 28575"/>
                              <a:gd name="connsiteY251" fmla="*/ 4763 h 9525"/>
                              <a:gd name="connsiteX252" fmla="*/ 14288 w 28575"/>
                              <a:gd name="connsiteY252" fmla="*/ 7144 h 9525"/>
                              <a:gd name="connsiteX253" fmla="*/ 14288 w 28575"/>
                              <a:gd name="connsiteY253" fmla="*/ 7144 h 9525"/>
                              <a:gd name="connsiteX254" fmla="*/ 14288 w 28575"/>
                              <a:gd name="connsiteY254" fmla="*/ 4763 h 9525"/>
                              <a:gd name="connsiteX255" fmla="*/ 14288 w 28575"/>
                              <a:gd name="connsiteY255" fmla="*/ 7144 h 9525"/>
                              <a:gd name="connsiteX256" fmla="*/ 14288 w 28575"/>
                              <a:gd name="connsiteY256" fmla="*/ 4763 h 9525"/>
                              <a:gd name="connsiteX257" fmla="*/ 14288 w 28575"/>
                              <a:gd name="connsiteY257" fmla="*/ 4763 h 9525"/>
                              <a:gd name="connsiteX258" fmla="*/ 14288 w 28575"/>
                              <a:gd name="connsiteY258" fmla="*/ 4763 h 9525"/>
                              <a:gd name="connsiteX259" fmla="*/ 14288 w 28575"/>
                              <a:gd name="connsiteY259" fmla="*/ 4763 h 9525"/>
                              <a:gd name="connsiteX260" fmla="*/ 14288 w 28575"/>
                              <a:gd name="connsiteY260" fmla="*/ 7144 h 9525"/>
                              <a:gd name="connsiteX261" fmla="*/ 14288 w 28575"/>
                              <a:gd name="connsiteY261" fmla="*/ 4763 h 9525"/>
                              <a:gd name="connsiteX262" fmla="*/ 15040 w 28575"/>
                              <a:gd name="connsiteY262" fmla="*/ 4763 h 9525"/>
                              <a:gd name="connsiteX263" fmla="*/ 15040 w 28575"/>
                              <a:gd name="connsiteY263" fmla="*/ 4763 h 9525"/>
                              <a:gd name="connsiteX264" fmla="*/ 15040 w 28575"/>
                              <a:gd name="connsiteY264" fmla="*/ 2381 h 9525"/>
                              <a:gd name="connsiteX265" fmla="*/ 15040 w 28575"/>
                              <a:gd name="connsiteY265" fmla="*/ 2381 h 9525"/>
                              <a:gd name="connsiteX266" fmla="*/ 15040 w 28575"/>
                              <a:gd name="connsiteY266" fmla="*/ 4763 h 9525"/>
                              <a:gd name="connsiteX267" fmla="*/ 15040 w 28575"/>
                              <a:gd name="connsiteY267" fmla="*/ 4763 h 9525"/>
                              <a:gd name="connsiteX268" fmla="*/ 15040 w 28575"/>
                              <a:gd name="connsiteY268" fmla="*/ 4763 h 9525"/>
                              <a:gd name="connsiteX269" fmla="*/ 15040 w 28575"/>
                              <a:gd name="connsiteY269" fmla="*/ 4763 h 9525"/>
                              <a:gd name="connsiteX270" fmla="*/ 15040 w 28575"/>
                              <a:gd name="connsiteY270" fmla="*/ 4763 h 9525"/>
                              <a:gd name="connsiteX271" fmla="*/ 15040 w 28575"/>
                              <a:gd name="connsiteY271" fmla="*/ 4763 h 9525"/>
                              <a:gd name="connsiteX272" fmla="*/ 15040 w 28575"/>
                              <a:gd name="connsiteY272" fmla="*/ 4763 h 9525"/>
                              <a:gd name="connsiteX273" fmla="*/ 15040 w 28575"/>
                              <a:gd name="connsiteY273" fmla="*/ 4763 h 9525"/>
                              <a:gd name="connsiteX274" fmla="*/ 15792 w 28575"/>
                              <a:gd name="connsiteY274" fmla="*/ 2381 h 9525"/>
                              <a:gd name="connsiteX275" fmla="*/ 15792 w 28575"/>
                              <a:gd name="connsiteY275" fmla="*/ 4763 h 9525"/>
                              <a:gd name="connsiteX276" fmla="*/ 15792 w 28575"/>
                              <a:gd name="connsiteY276" fmla="*/ 2381 h 9525"/>
                              <a:gd name="connsiteX277" fmla="*/ 15792 w 28575"/>
                              <a:gd name="connsiteY277" fmla="*/ 4763 h 9525"/>
                              <a:gd name="connsiteX278" fmla="*/ 15792 w 28575"/>
                              <a:gd name="connsiteY278" fmla="*/ 4763 h 9525"/>
                              <a:gd name="connsiteX279" fmla="*/ 15792 w 28575"/>
                              <a:gd name="connsiteY279" fmla="*/ 2381 h 9525"/>
                              <a:gd name="connsiteX280" fmla="*/ 15792 w 28575"/>
                              <a:gd name="connsiteY280" fmla="*/ 2381 h 9525"/>
                              <a:gd name="connsiteX281" fmla="*/ 15792 w 28575"/>
                              <a:gd name="connsiteY281" fmla="*/ 2381 h 9525"/>
                              <a:gd name="connsiteX282" fmla="*/ 15792 w 28575"/>
                              <a:gd name="connsiteY282" fmla="*/ 2381 h 9525"/>
                              <a:gd name="connsiteX283" fmla="*/ 15792 w 28575"/>
                              <a:gd name="connsiteY283" fmla="*/ 4763 h 9525"/>
                              <a:gd name="connsiteX284" fmla="*/ 15792 w 28575"/>
                              <a:gd name="connsiteY284" fmla="*/ 4763 h 9525"/>
                              <a:gd name="connsiteX285" fmla="*/ 15792 w 28575"/>
                              <a:gd name="connsiteY285" fmla="*/ 7144 h 9525"/>
                              <a:gd name="connsiteX286" fmla="*/ 15792 w 28575"/>
                              <a:gd name="connsiteY286" fmla="*/ 4763 h 9525"/>
                              <a:gd name="connsiteX287" fmla="*/ 15792 w 28575"/>
                              <a:gd name="connsiteY287" fmla="*/ 4763 h 9525"/>
                              <a:gd name="connsiteX288" fmla="*/ 15792 w 28575"/>
                              <a:gd name="connsiteY288" fmla="*/ 4763 h 9525"/>
                              <a:gd name="connsiteX289" fmla="*/ 15792 w 28575"/>
                              <a:gd name="connsiteY289" fmla="*/ 4763 h 9525"/>
                              <a:gd name="connsiteX290" fmla="*/ 15792 w 28575"/>
                              <a:gd name="connsiteY290" fmla="*/ 4763 h 9525"/>
                              <a:gd name="connsiteX291" fmla="*/ 15792 w 28575"/>
                              <a:gd name="connsiteY291" fmla="*/ 7144 h 9525"/>
                              <a:gd name="connsiteX292" fmla="*/ 16545 w 28575"/>
                              <a:gd name="connsiteY292" fmla="*/ 7144 h 9525"/>
                              <a:gd name="connsiteX293" fmla="*/ 16545 w 28575"/>
                              <a:gd name="connsiteY293" fmla="*/ 4763 h 9525"/>
                              <a:gd name="connsiteX294" fmla="*/ 16545 w 28575"/>
                              <a:gd name="connsiteY294" fmla="*/ 4763 h 9525"/>
                              <a:gd name="connsiteX295" fmla="*/ 16545 w 28575"/>
                              <a:gd name="connsiteY295" fmla="*/ 2381 h 9525"/>
                              <a:gd name="connsiteX296" fmla="*/ 16545 w 28575"/>
                              <a:gd name="connsiteY296" fmla="*/ 2381 h 9525"/>
                              <a:gd name="connsiteX297" fmla="*/ 16545 w 28575"/>
                              <a:gd name="connsiteY297" fmla="*/ 2381 h 9525"/>
                              <a:gd name="connsiteX298" fmla="*/ 16545 w 28575"/>
                              <a:gd name="connsiteY298" fmla="*/ 4763 h 9525"/>
                              <a:gd name="connsiteX299" fmla="*/ 16545 w 28575"/>
                              <a:gd name="connsiteY299" fmla="*/ 2381 h 9525"/>
                              <a:gd name="connsiteX300" fmla="*/ 16545 w 28575"/>
                              <a:gd name="connsiteY300" fmla="*/ 4763 h 9525"/>
                              <a:gd name="connsiteX301" fmla="*/ 16545 w 28575"/>
                              <a:gd name="connsiteY301" fmla="*/ 4763 h 9525"/>
                              <a:gd name="connsiteX302" fmla="*/ 16545 w 28575"/>
                              <a:gd name="connsiteY302" fmla="*/ 4763 h 9525"/>
                              <a:gd name="connsiteX303" fmla="*/ 16545 w 28575"/>
                              <a:gd name="connsiteY303" fmla="*/ 4763 h 9525"/>
                              <a:gd name="connsiteX304" fmla="*/ 17297 w 28575"/>
                              <a:gd name="connsiteY304" fmla="*/ 4763 h 9525"/>
                              <a:gd name="connsiteX305" fmla="*/ 17297 w 28575"/>
                              <a:gd name="connsiteY305" fmla="*/ 7144 h 9525"/>
                              <a:gd name="connsiteX306" fmla="*/ 17297 w 28575"/>
                              <a:gd name="connsiteY306" fmla="*/ 4763 h 9525"/>
                              <a:gd name="connsiteX307" fmla="*/ 17297 w 28575"/>
                              <a:gd name="connsiteY307" fmla="*/ 7144 h 9525"/>
                              <a:gd name="connsiteX308" fmla="*/ 17297 w 28575"/>
                              <a:gd name="connsiteY308" fmla="*/ 4763 h 9525"/>
                              <a:gd name="connsiteX309" fmla="*/ 17297 w 28575"/>
                              <a:gd name="connsiteY309" fmla="*/ 4763 h 9525"/>
                              <a:gd name="connsiteX310" fmla="*/ 17297 w 28575"/>
                              <a:gd name="connsiteY310" fmla="*/ 4763 h 9525"/>
                              <a:gd name="connsiteX311" fmla="*/ 17297 w 28575"/>
                              <a:gd name="connsiteY311" fmla="*/ 4763 h 9525"/>
                              <a:gd name="connsiteX312" fmla="*/ 17297 w 28575"/>
                              <a:gd name="connsiteY312" fmla="*/ 4763 h 9525"/>
                              <a:gd name="connsiteX313" fmla="*/ 17297 w 28575"/>
                              <a:gd name="connsiteY313" fmla="*/ 2381 h 9525"/>
                              <a:gd name="connsiteX314" fmla="*/ 17297 w 28575"/>
                              <a:gd name="connsiteY314" fmla="*/ 4763 h 9525"/>
                              <a:gd name="connsiteX315" fmla="*/ 17297 w 28575"/>
                              <a:gd name="connsiteY315" fmla="*/ 4763 h 9525"/>
                              <a:gd name="connsiteX316" fmla="*/ 18050 w 28575"/>
                              <a:gd name="connsiteY316" fmla="*/ 7144 h 9525"/>
                              <a:gd name="connsiteX317" fmla="*/ 18050 w 28575"/>
                              <a:gd name="connsiteY317" fmla="*/ 7144 h 9525"/>
                              <a:gd name="connsiteX318" fmla="*/ 18050 w 28575"/>
                              <a:gd name="connsiteY318" fmla="*/ 4763 h 9525"/>
                              <a:gd name="connsiteX319" fmla="*/ 18050 w 28575"/>
                              <a:gd name="connsiteY319" fmla="*/ 4763 h 9525"/>
                              <a:gd name="connsiteX320" fmla="*/ 18050 w 28575"/>
                              <a:gd name="connsiteY320" fmla="*/ 2381 h 9525"/>
                              <a:gd name="connsiteX321" fmla="*/ 18050 w 28575"/>
                              <a:gd name="connsiteY321" fmla="*/ 2381 h 9525"/>
                              <a:gd name="connsiteX322" fmla="*/ 18050 w 28575"/>
                              <a:gd name="connsiteY322" fmla="*/ 2381 h 9525"/>
                              <a:gd name="connsiteX323" fmla="*/ 18050 w 28575"/>
                              <a:gd name="connsiteY323" fmla="*/ 2381 h 9525"/>
                              <a:gd name="connsiteX324" fmla="*/ 18050 w 28575"/>
                              <a:gd name="connsiteY324" fmla="*/ 4763 h 9525"/>
                              <a:gd name="connsiteX325" fmla="*/ 18050 w 28575"/>
                              <a:gd name="connsiteY325" fmla="*/ 4763 h 9525"/>
                              <a:gd name="connsiteX326" fmla="*/ 18050 w 28575"/>
                              <a:gd name="connsiteY326" fmla="*/ 4763 h 9525"/>
                              <a:gd name="connsiteX327" fmla="*/ 18050 w 28575"/>
                              <a:gd name="connsiteY327" fmla="*/ 4763 h 9525"/>
                              <a:gd name="connsiteX328" fmla="*/ 18050 w 28575"/>
                              <a:gd name="connsiteY328" fmla="*/ 2381 h 9525"/>
                              <a:gd name="connsiteX329" fmla="*/ 18050 w 28575"/>
                              <a:gd name="connsiteY329" fmla="*/ 2381 h 9525"/>
                              <a:gd name="connsiteX330" fmla="*/ 18802 w 28575"/>
                              <a:gd name="connsiteY330" fmla="*/ 2381 h 9525"/>
                              <a:gd name="connsiteX331" fmla="*/ 18802 w 28575"/>
                              <a:gd name="connsiteY331" fmla="*/ 4763 h 9525"/>
                              <a:gd name="connsiteX332" fmla="*/ 18802 w 28575"/>
                              <a:gd name="connsiteY332" fmla="*/ 4763 h 9525"/>
                              <a:gd name="connsiteX333" fmla="*/ 18802 w 28575"/>
                              <a:gd name="connsiteY333" fmla="*/ 4763 h 9525"/>
                              <a:gd name="connsiteX334" fmla="*/ 18802 w 28575"/>
                              <a:gd name="connsiteY334" fmla="*/ 7144 h 9525"/>
                              <a:gd name="connsiteX335" fmla="*/ 18802 w 28575"/>
                              <a:gd name="connsiteY335" fmla="*/ 7144 h 9525"/>
                              <a:gd name="connsiteX336" fmla="*/ 18802 w 28575"/>
                              <a:gd name="connsiteY336" fmla="*/ 7144 h 9525"/>
                              <a:gd name="connsiteX337" fmla="*/ 18802 w 28575"/>
                              <a:gd name="connsiteY337" fmla="*/ 7144 h 9525"/>
                              <a:gd name="connsiteX338" fmla="*/ 18802 w 28575"/>
                              <a:gd name="connsiteY338" fmla="*/ 4763 h 9525"/>
                              <a:gd name="connsiteX339" fmla="*/ 18802 w 28575"/>
                              <a:gd name="connsiteY339" fmla="*/ 4763 h 9525"/>
                              <a:gd name="connsiteX340" fmla="*/ 18802 w 28575"/>
                              <a:gd name="connsiteY340" fmla="*/ 4763 h 9525"/>
                              <a:gd name="connsiteX341" fmla="*/ 18802 w 28575"/>
                              <a:gd name="connsiteY341" fmla="*/ 7144 h 9525"/>
                              <a:gd name="connsiteX342" fmla="*/ 19555 w 28575"/>
                              <a:gd name="connsiteY342" fmla="*/ 4763 h 9525"/>
                              <a:gd name="connsiteX343" fmla="*/ 19555 w 28575"/>
                              <a:gd name="connsiteY343" fmla="*/ 4763 h 9525"/>
                              <a:gd name="connsiteX344" fmla="*/ 19555 w 28575"/>
                              <a:gd name="connsiteY344" fmla="*/ 4763 h 9525"/>
                              <a:gd name="connsiteX345" fmla="*/ 19555 w 28575"/>
                              <a:gd name="connsiteY345" fmla="*/ 4763 h 9525"/>
                              <a:gd name="connsiteX346" fmla="*/ 19555 w 28575"/>
                              <a:gd name="connsiteY346" fmla="*/ 2381 h 9525"/>
                              <a:gd name="connsiteX347" fmla="*/ 19555 w 28575"/>
                              <a:gd name="connsiteY347" fmla="*/ 0 h 9525"/>
                              <a:gd name="connsiteX348" fmla="*/ 19555 w 28575"/>
                              <a:gd name="connsiteY348" fmla="*/ 2381 h 9525"/>
                              <a:gd name="connsiteX349" fmla="*/ 19555 w 28575"/>
                              <a:gd name="connsiteY349" fmla="*/ 0 h 9525"/>
                              <a:gd name="connsiteX350" fmla="*/ 19555 w 28575"/>
                              <a:gd name="connsiteY350" fmla="*/ 2381 h 9525"/>
                              <a:gd name="connsiteX351" fmla="*/ 19555 w 28575"/>
                              <a:gd name="connsiteY351" fmla="*/ 2381 h 9525"/>
                              <a:gd name="connsiteX352" fmla="*/ 19555 w 28575"/>
                              <a:gd name="connsiteY352" fmla="*/ 4763 h 9525"/>
                              <a:gd name="connsiteX353" fmla="*/ 19555 w 28575"/>
                              <a:gd name="connsiteY353" fmla="*/ 7144 h 9525"/>
                              <a:gd name="connsiteX354" fmla="*/ 20307 w 28575"/>
                              <a:gd name="connsiteY354" fmla="*/ 7144 h 9525"/>
                              <a:gd name="connsiteX355" fmla="*/ 20307 w 28575"/>
                              <a:gd name="connsiteY355" fmla="*/ 7144 h 9525"/>
                              <a:gd name="connsiteX356" fmla="*/ 20307 w 28575"/>
                              <a:gd name="connsiteY356" fmla="*/ 7144 h 9525"/>
                              <a:gd name="connsiteX357" fmla="*/ 20307 w 28575"/>
                              <a:gd name="connsiteY357" fmla="*/ 4763 h 9525"/>
                              <a:gd name="connsiteX358" fmla="*/ 20307 w 28575"/>
                              <a:gd name="connsiteY358" fmla="*/ 7144 h 9525"/>
                              <a:gd name="connsiteX359" fmla="*/ 20307 w 28575"/>
                              <a:gd name="connsiteY359" fmla="*/ 7144 h 9525"/>
                              <a:gd name="connsiteX360" fmla="*/ 20307 w 28575"/>
                              <a:gd name="connsiteY360" fmla="*/ 7144 h 9525"/>
                              <a:gd name="connsiteX361" fmla="*/ 20307 w 28575"/>
                              <a:gd name="connsiteY361" fmla="*/ 7144 h 9525"/>
                              <a:gd name="connsiteX362" fmla="*/ 20307 w 28575"/>
                              <a:gd name="connsiteY362" fmla="*/ 7144 h 9525"/>
                              <a:gd name="connsiteX363" fmla="*/ 20307 w 28575"/>
                              <a:gd name="connsiteY363" fmla="*/ 7144 h 9525"/>
                              <a:gd name="connsiteX364" fmla="*/ 20307 w 28575"/>
                              <a:gd name="connsiteY364" fmla="*/ 7144 h 9525"/>
                              <a:gd name="connsiteX365" fmla="*/ 20307 w 28575"/>
                              <a:gd name="connsiteY365" fmla="*/ 4763 h 9525"/>
                              <a:gd name="connsiteX366" fmla="*/ 21060 w 28575"/>
                              <a:gd name="connsiteY366" fmla="*/ 4763 h 9525"/>
                              <a:gd name="connsiteX367" fmla="*/ 21060 w 28575"/>
                              <a:gd name="connsiteY367" fmla="*/ 4763 h 9525"/>
                              <a:gd name="connsiteX368" fmla="*/ 21060 w 28575"/>
                              <a:gd name="connsiteY368" fmla="*/ 2381 h 9525"/>
                              <a:gd name="connsiteX369" fmla="*/ 21060 w 28575"/>
                              <a:gd name="connsiteY369" fmla="*/ 4763 h 9525"/>
                              <a:gd name="connsiteX370" fmla="*/ 21060 w 28575"/>
                              <a:gd name="connsiteY370" fmla="*/ 4763 h 9525"/>
                              <a:gd name="connsiteX371" fmla="*/ 21060 w 28575"/>
                              <a:gd name="connsiteY371" fmla="*/ 4763 h 9525"/>
                              <a:gd name="connsiteX372" fmla="*/ 21060 w 28575"/>
                              <a:gd name="connsiteY372" fmla="*/ 4763 h 9525"/>
                              <a:gd name="connsiteX373" fmla="*/ 21060 w 28575"/>
                              <a:gd name="connsiteY373" fmla="*/ 4763 h 9525"/>
                              <a:gd name="connsiteX374" fmla="*/ 21060 w 28575"/>
                              <a:gd name="connsiteY374" fmla="*/ 4763 h 9525"/>
                              <a:gd name="connsiteX375" fmla="*/ 21060 w 28575"/>
                              <a:gd name="connsiteY375" fmla="*/ 4763 h 9525"/>
                              <a:gd name="connsiteX376" fmla="*/ 21060 w 28575"/>
                              <a:gd name="connsiteY376" fmla="*/ 4763 h 9525"/>
                              <a:gd name="connsiteX377" fmla="*/ 21060 w 28575"/>
                              <a:gd name="connsiteY377" fmla="*/ 4763 h 9525"/>
                              <a:gd name="connsiteX378" fmla="*/ 21060 w 28575"/>
                              <a:gd name="connsiteY378" fmla="*/ 2381 h 9525"/>
                              <a:gd name="connsiteX379" fmla="*/ 21060 w 28575"/>
                              <a:gd name="connsiteY379" fmla="*/ 2381 h 9525"/>
                              <a:gd name="connsiteX380" fmla="*/ 21060 w 28575"/>
                              <a:gd name="connsiteY380" fmla="*/ 2381 h 9525"/>
                              <a:gd name="connsiteX381" fmla="*/ 21060 w 28575"/>
                              <a:gd name="connsiteY381" fmla="*/ 2381 h 9525"/>
                              <a:gd name="connsiteX382" fmla="*/ 21060 w 28575"/>
                              <a:gd name="connsiteY382" fmla="*/ 2381 h 9525"/>
                              <a:gd name="connsiteX383" fmla="*/ 21060 w 28575"/>
                              <a:gd name="connsiteY383" fmla="*/ 2381 h 9525"/>
                              <a:gd name="connsiteX384" fmla="*/ 21803 w 28575"/>
                              <a:gd name="connsiteY384" fmla="*/ 2381 h 9525"/>
                              <a:gd name="connsiteX385" fmla="*/ 21803 w 28575"/>
                              <a:gd name="connsiteY385" fmla="*/ 2381 h 9525"/>
                              <a:gd name="connsiteX386" fmla="*/ 21803 w 28575"/>
                              <a:gd name="connsiteY386" fmla="*/ 4763 h 9525"/>
                              <a:gd name="connsiteX387" fmla="*/ 21803 w 28575"/>
                              <a:gd name="connsiteY387" fmla="*/ 4763 h 9525"/>
                              <a:gd name="connsiteX388" fmla="*/ 21803 w 28575"/>
                              <a:gd name="connsiteY388" fmla="*/ 4763 h 9525"/>
                              <a:gd name="connsiteX389" fmla="*/ 21803 w 28575"/>
                              <a:gd name="connsiteY389" fmla="*/ 4763 h 9525"/>
                              <a:gd name="connsiteX390" fmla="*/ 21803 w 28575"/>
                              <a:gd name="connsiteY390" fmla="*/ 4763 h 9525"/>
                              <a:gd name="connsiteX391" fmla="*/ 21803 w 28575"/>
                              <a:gd name="connsiteY391" fmla="*/ 4763 h 9525"/>
                              <a:gd name="connsiteX392" fmla="*/ 21803 w 28575"/>
                              <a:gd name="connsiteY392" fmla="*/ 4763 h 9525"/>
                              <a:gd name="connsiteX393" fmla="*/ 21803 w 28575"/>
                              <a:gd name="connsiteY393" fmla="*/ 7144 h 9525"/>
                              <a:gd name="connsiteX394" fmla="*/ 21803 w 28575"/>
                              <a:gd name="connsiteY394" fmla="*/ 4763 h 9525"/>
                              <a:gd name="connsiteX395" fmla="*/ 21803 w 28575"/>
                              <a:gd name="connsiteY395" fmla="*/ 4763 h 9525"/>
                              <a:gd name="connsiteX396" fmla="*/ 21803 w 28575"/>
                              <a:gd name="connsiteY396" fmla="*/ 7144 h 9525"/>
                              <a:gd name="connsiteX397" fmla="*/ 21803 w 28575"/>
                              <a:gd name="connsiteY397" fmla="*/ 7144 h 9525"/>
                              <a:gd name="connsiteX398" fmla="*/ 22555 w 28575"/>
                              <a:gd name="connsiteY398" fmla="*/ 7144 h 9525"/>
                              <a:gd name="connsiteX399" fmla="*/ 22555 w 28575"/>
                              <a:gd name="connsiteY399" fmla="*/ 7144 h 9525"/>
                              <a:gd name="connsiteX400" fmla="*/ 22555 w 28575"/>
                              <a:gd name="connsiteY400" fmla="*/ 4763 h 9525"/>
                              <a:gd name="connsiteX401" fmla="*/ 22555 w 28575"/>
                              <a:gd name="connsiteY401" fmla="*/ 4763 h 9525"/>
                              <a:gd name="connsiteX402" fmla="*/ 22555 w 28575"/>
                              <a:gd name="connsiteY402" fmla="*/ 4763 h 9525"/>
                              <a:gd name="connsiteX403" fmla="*/ 22555 w 28575"/>
                              <a:gd name="connsiteY403" fmla="*/ 4763 h 9525"/>
                              <a:gd name="connsiteX404" fmla="*/ 22555 w 28575"/>
                              <a:gd name="connsiteY404" fmla="*/ 4763 h 9525"/>
                              <a:gd name="connsiteX405" fmla="*/ 22555 w 28575"/>
                              <a:gd name="connsiteY405" fmla="*/ 4763 h 9525"/>
                              <a:gd name="connsiteX406" fmla="*/ 22555 w 28575"/>
                              <a:gd name="connsiteY406" fmla="*/ 4763 h 9525"/>
                              <a:gd name="connsiteX407" fmla="*/ 22555 w 28575"/>
                              <a:gd name="connsiteY407" fmla="*/ 4763 h 9525"/>
                              <a:gd name="connsiteX408" fmla="*/ 22555 w 28575"/>
                              <a:gd name="connsiteY408" fmla="*/ 4763 h 9525"/>
                              <a:gd name="connsiteX409" fmla="*/ 22555 w 28575"/>
                              <a:gd name="connsiteY409" fmla="*/ 4763 h 9525"/>
                              <a:gd name="connsiteX410" fmla="*/ 23308 w 28575"/>
                              <a:gd name="connsiteY410" fmla="*/ 4763 h 9525"/>
                              <a:gd name="connsiteX411" fmla="*/ 23308 w 28575"/>
                              <a:gd name="connsiteY411" fmla="*/ 4763 h 9525"/>
                              <a:gd name="connsiteX412" fmla="*/ 23308 w 28575"/>
                              <a:gd name="connsiteY412" fmla="*/ 4763 h 9525"/>
                              <a:gd name="connsiteX413" fmla="*/ 23308 w 28575"/>
                              <a:gd name="connsiteY413" fmla="*/ 2381 h 9525"/>
                              <a:gd name="connsiteX414" fmla="*/ 23308 w 28575"/>
                              <a:gd name="connsiteY414" fmla="*/ 4763 h 9525"/>
                              <a:gd name="connsiteX415" fmla="*/ 23308 w 28575"/>
                              <a:gd name="connsiteY415" fmla="*/ 4763 h 9525"/>
                              <a:gd name="connsiteX416" fmla="*/ 23308 w 28575"/>
                              <a:gd name="connsiteY416" fmla="*/ 7144 h 9525"/>
                              <a:gd name="connsiteX417" fmla="*/ 23308 w 28575"/>
                              <a:gd name="connsiteY417" fmla="*/ 7144 h 9525"/>
                              <a:gd name="connsiteX418" fmla="*/ 23308 w 28575"/>
                              <a:gd name="connsiteY418" fmla="*/ 4763 h 9525"/>
                              <a:gd name="connsiteX419" fmla="*/ 23308 w 28575"/>
                              <a:gd name="connsiteY419" fmla="*/ 4763 h 9525"/>
                              <a:gd name="connsiteX420" fmla="*/ 23308 w 28575"/>
                              <a:gd name="connsiteY420" fmla="*/ 2381 h 9525"/>
                              <a:gd name="connsiteX421" fmla="*/ 23308 w 28575"/>
                              <a:gd name="connsiteY421" fmla="*/ 2381 h 9525"/>
                              <a:gd name="connsiteX422" fmla="*/ 24060 w 28575"/>
                              <a:gd name="connsiteY422" fmla="*/ 4763 h 9525"/>
                              <a:gd name="connsiteX423" fmla="*/ 24060 w 28575"/>
                              <a:gd name="connsiteY423" fmla="*/ 4763 h 9525"/>
                              <a:gd name="connsiteX424" fmla="*/ 24060 w 28575"/>
                              <a:gd name="connsiteY424" fmla="*/ 7144 h 9525"/>
                              <a:gd name="connsiteX425" fmla="*/ 24060 w 28575"/>
                              <a:gd name="connsiteY425" fmla="*/ 7144 h 9525"/>
                              <a:gd name="connsiteX426" fmla="*/ 24060 w 28575"/>
                              <a:gd name="connsiteY426" fmla="*/ 4763 h 9525"/>
                              <a:gd name="connsiteX427" fmla="*/ 24060 w 28575"/>
                              <a:gd name="connsiteY427" fmla="*/ 4763 h 9525"/>
                              <a:gd name="connsiteX428" fmla="*/ 24060 w 28575"/>
                              <a:gd name="connsiteY428" fmla="*/ 2381 h 9525"/>
                              <a:gd name="connsiteX429" fmla="*/ 24060 w 28575"/>
                              <a:gd name="connsiteY429" fmla="*/ 2381 h 9525"/>
                              <a:gd name="connsiteX430" fmla="*/ 24060 w 28575"/>
                              <a:gd name="connsiteY430" fmla="*/ 4763 h 9525"/>
                              <a:gd name="connsiteX431" fmla="*/ 24060 w 28575"/>
                              <a:gd name="connsiteY431" fmla="*/ 4763 h 9525"/>
                              <a:gd name="connsiteX432" fmla="*/ 24060 w 28575"/>
                              <a:gd name="connsiteY432" fmla="*/ 4763 h 9525"/>
                              <a:gd name="connsiteX433" fmla="*/ 24060 w 28575"/>
                              <a:gd name="connsiteY433" fmla="*/ 4763 h 9525"/>
                              <a:gd name="connsiteX434" fmla="*/ 24813 w 28575"/>
                              <a:gd name="connsiteY434" fmla="*/ 4763 h 9525"/>
                              <a:gd name="connsiteX435" fmla="*/ 24813 w 28575"/>
                              <a:gd name="connsiteY435" fmla="*/ 2381 h 9525"/>
                              <a:gd name="connsiteX436" fmla="*/ 24813 w 28575"/>
                              <a:gd name="connsiteY436" fmla="*/ 2381 h 9525"/>
                              <a:gd name="connsiteX437" fmla="*/ 24813 w 28575"/>
                              <a:gd name="connsiteY437" fmla="*/ 2381 h 9525"/>
                              <a:gd name="connsiteX438" fmla="*/ 24813 w 28575"/>
                              <a:gd name="connsiteY438" fmla="*/ 2381 h 9525"/>
                              <a:gd name="connsiteX439" fmla="*/ 24813 w 28575"/>
                              <a:gd name="connsiteY439" fmla="*/ 4763 h 9525"/>
                              <a:gd name="connsiteX440" fmla="*/ 24813 w 28575"/>
                              <a:gd name="connsiteY440" fmla="*/ 4763 h 9525"/>
                              <a:gd name="connsiteX441" fmla="*/ 24813 w 28575"/>
                              <a:gd name="connsiteY441" fmla="*/ 4763 h 9525"/>
                              <a:gd name="connsiteX442" fmla="*/ 24813 w 28575"/>
                              <a:gd name="connsiteY442" fmla="*/ 4763 h 9525"/>
                              <a:gd name="connsiteX443" fmla="*/ 24813 w 28575"/>
                              <a:gd name="connsiteY443" fmla="*/ 2381 h 9525"/>
                              <a:gd name="connsiteX444" fmla="*/ 24813 w 28575"/>
                              <a:gd name="connsiteY444" fmla="*/ 2381 h 9525"/>
                              <a:gd name="connsiteX445" fmla="*/ 24813 w 28575"/>
                              <a:gd name="connsiteY445" fmla="*/ 2381 h 9525"/>
                              <a:gd name="connsiteX446" fmla="*/ 25565 w 28575"/>
                              <a:gd name="connsiteY446" fmla="*/ 2381 h 9525"/>
                              <a:gd name="connsiteX447" fmla="*/ 25565 w 28575"/>
                              <a:gd name="connsiteY447" fmla="*/ 2381 h 9525"/>
                              <a:gd name="connsiteX448" fmla="*/ 25565 w 28575"/>
                              <a:gd name="connsiteY448" fmla="*/ 4763 h 9525"/>
                              <a:gd name="connsiteX449" fmla="*/ 25565 w 28575"/>
                              <a:gd name="connsiteY449" fmla="*/ 4763 h 9525"/>
                              <a:gd name="connsiteX450" fmla="*/ 25565 w 28575"/>
                              <a:gd name="connsiteY450" fmla="*/ 7144 h 9525"/>
                              <a:gd name="connsiteX451" fmla="*/ 25565 w 28575"/>
                              <a:gd name="connsiteY451" fmla="*/ 7144 h 9525"/>
                              <a:gd name="connsiteX452" fmla="*/ 25565 w 28575"/>
                              <a:gd name="connsiteY452" fmla="*/ 7144 h 9525"/>
                              <a:gd name="connsiteX453" fmla="*/ 25565 w 28575"/>
                              <a:gd name="connsiteY453" fmla="*/ 7144 h 9525"/>
                              <a:gd name="connsiteX454" fmla="*/ 25565 w 28575"/>
                              <a:gd name="connsiteY454" fmla="*/ 7144 h 9525"/>
                              <a:gd name="connsiteX455" fmla="*/ 25565 w 28575"/>
                              <a:gd name="connsiteY455" fmla="*/ 7144 h 9525"/>
                              <a:gd name="connsiteX456" fmla="*/ 25565 w 28575"/>
                              <a:gd name="connsiteY456" fmla="*/ 4763 h 9525"/>
                              <a:gd name="connsiteX457" fmla="*/ 25565 w 28575"/>
                              <a:gd name="connsiteY457" fmla="*/ 4763 h 9525"/>
                              <a:gd name="connsiteX458" fmla="*/ 25565 w 28575"/>
                              <a:gd name="connsiteY458" fmla="*/ 4763 h 9525"/>
                              <a:gd name="connsiteX459" fmla="*/ 25565 w 28575"/>
                              <a:gd name="connsiteY459" fmla="*/ 4763 h 9525"/>
                              <a:gd name="connsiteX460" fmla="*/ 25565 w 28575"/>
                              <a:gd name="connsiteY460" fmla="*/ 7144 h 9525"/>
                              <a:gd name="connsiteX461" fmla="*/ 25565 w 28575"/>
                              <a:gd name="connsiteY461" fmla="*/ 7144 h 9525"/>
                              <a:gd name="connsiteX462" fmla="*/ 25565 w 28575"/>
                              <a:gd name="connsiteY462" fmla="*/ 7144 h 9525"/>
                              <a:gd name="connsiteX463" fmla="*/ 25565 w 28575"/>
                              <a:gd name="connsiteY463" fmla="*/ 4763 h 9525"/>
                              <a:gd name="connsiteX464" fmla="*/ 25565 w 28575"/>
                              <a:gd name="connsiteY464" fmla="*/ 4763 h 9525"/>
                              <a:gd name="connsiteX465" fmla="*/ 25565 w 28575"/>
                              <a:gd name="connsiteY465" fmla="*/ 4763 h 9525"/>
                              <a:gd name="connsiteX466" fmla="*/ 26318 w 28575"/>
                              <a:gd name="connsiteY466" fmla="*/ 4763 h 9525"/>
                              <a:gd name="connsiteX467" fmla="*/ 26318 w 28575"/>
                              <a:gd name="connsiteY467" fmla="*/ 4763 h 9525"/>
                              <a:gd name="connsiteX468" fmla="*/ 26318 w 28575"/>
                              <a:gd name="connsiteY468" fmla="*/ 4763 h 9525"/>
                              <a:gd name="connsiteX469" fmla="*/ 26318 w 28575"/>
                              <a:gd name="connsiteY469" fmla="*/ 4763 h 9525"/>
                              <a:gd name="connsiteX470" fmla="*/ 26318 w 28575"/>
                              <a:gd name="connsiteY470" fmla="*/ 2381 h 9525"/>
                              <a:gd name="connsiteX471" fmla="*/ 26318 w 28575"/>
                              <a:gd name="connsiteY471" fmla="*/ 4763 h 9525"/>
                              <a:gd name="connsiteX472" fmla="*/ 26318 w 28575"/>
                              <a:gd name="connsiteY472" fmla="*/ 4763 h 9525"/>
                              <a:gd name="connsiteX473" fmla="*/ 26318 w 28575"/>
                              <a:gd name="connsiteY473" fmla="*/ 4763 h 9525"/>
                              <a:gd name="connsiteX474" fmla="*/ 26318 w 28575"/>
                              <a:gd name="connsiteY474" fmla="*/ 4763 h 9525"/>
                              <a:gd name="connsiteX475" fmla="*/ 26318 w 28575"/>
                              <a:gd name="connsiteY475" fmla="*/ 7144 h 9525"/>
                              <a:gd name="connsiteX476" fmla="*/ 26318 w 28575"/>
                              <a:gd name="connsiteY476" fmla="*/ 7144 h 9525"/>
                              <a:gd name="connsiteX477" fmla="*/ 26318 w 28575"/>
                              <a:gd name="connsiteY477" fmla="*/ 7144 h 9525"/>
                              <a:gd name="connsiteX478" fmla="*/ 27070 w 28575"/>
                              <a:gd name="connsiteY478" fmla="*/ 7144 h 9525"/>
                              <a:gd name="connsiteX479" fmla="*/ 27070 w 28575"/>
                              <a:gd name="connsiteY479" fmla="*/ 7144 h 9525"/>
                              <a:gd name="connsiteX480" fmla="*/ 27070 w 28575"/>
                              <a:gd name="connsiteY480" fmla="*/ 7144 h 9525"/>
                              <a:gd name="connsiteX481" fmla="*/ 27070 w 28575"/>
                              <a:gd name="connsiteY481" fmla="*/ 7144 h 9525"/>
                              <a:gd name="connsiteX482" fmla="*/ 27070 w 28575"/>
                              <a:gd name="connsiteY482" fmla="*/ 7144 h 9525"/>
                              <a:gd name="connsiteX483" fmla="*/ 27070 w 28575"/>
                              <a:gd name="connsiteY483" fmla="*/ 7144 h 9525"/>
                              <a:gd name="connsiteX484" fmla="*/ 27070 w 28575"/>
                              <a:gd name="connsiteY484" fmla="*/ 7144 h 9525"/>
                              <a:gd name="connsiteX485" fmla="*/ 27070 w 28575"/>
                              <a:gd name="connsiteY485" fmla="*/ 7144 h 9525"/>
                              <a:gd name="connsiteX486" fmla="*/ 27070 w 28575"/>
                              <a:gd name="connsiteY486" fmla="*/ 7144 h 9525"/>
                              <a:gd name="connsiteX487" fmla="*/ 27070 w 28575"/>
                              <a:gd name="connsiteY487" fmla="*/ 7144 h 9525"/>
                              <a:gd name="connsiteX488" fmla="*/ 27070 w 28575"/>
                              <a:gd name="connsiteY488" fmla="*/ 7144 h 9525"/>
                              <a:gd name="connsiteX489" fmla="*/ 27070 w 28575"/>
                              <a:gd name="connsiteY489" fmla="*/ 7144 h 9525"/>
                              <a:gd name="connsiteX490" fmla="*/ 27823 w 28575"/>
                              <a:gd name="connsiteY490" fmla="*/ 7144 h 9525"/>
                              <a:gd name="connsiteX491" fmla="*/ 27823 w 28575"/>
                              <a:gd name="connsiteY491" fmla="*/ 7144 h 9525"/>
                              <a:gd name="connsiteX492" fmla="*/ 27823 w 28575"/>
                              <a:gd name="connsiteY492" fmla="*/ 4763 h 9525"/>
                              <a:gd name="connsiteX493" fmla="*/ 27823 w 28575"/>
                              <a:gd name="connsiteY493" fmla="*/ 4763 h 9525"/>
                              <a:gd name="connsiteX494" fmla="*/ 27823 w 28575"/>
                              <a:gd name="connsiteY494" fmla="*/ 2381 h 9525"/>
                              <a:gd name="connsiteX495" fmla="*/ 27823 w 28575"/>
                              <a:gd name="connsiteY495" fmla="*/ 0 h 9525"/>
                              <a:gd name="connsiteX496" fmla="*/ 27823 w 28575"/>
                              <a:gd name="connsiteY496" fmla="*/ 2381 h 9525"/>
                              <a:gd name="connsiteX497" fmla="*/ 27823 w 28575"/>
                              <a:gd name="connsiteY497" fmla="*/ 0 h 9525"/>
                              <a:gd name="connsiteX498" fmla="*/ 27823 w 28575"/>
                              <a:gd name="connsiteY498" fmla="*/ 2381 h 9525"/>
                              <a:gd name="connsiteX499" fmla="*/ 27823 w 28575"/>
                              <a:gd name="connsiteY499" fmla="*/ 2381 h 9525"/>
                              <a:gd name="connsiteX500" fmla="*/ 27823 w 28575"/>
                              <a:gd name="connsiteY500" fmla="*/ 2381 h 9525"/>
                              <a:gd name="connsiteX501" fmla="*/ 27823 w 28575"/>
                              <a:gd name="connsiteY501" fmla="*/ 4763 h 9525"/>
                              <a:gd name="connsiteX502" fmla="*/ 28575 w 28575"/>
                              <a:gd name="connsiteY502" fmla="*/ 4763 h 9525"/>
                              <a:gd name="connsiteX503" fmla="*/ 28575 w 28575"/>
                              <a:gd name="connsiteY503" fmla="*/ 4763 h 9525"/>
                              <a:gd name="connsiteX504" fmla="*/ 28575 w 28575"/>
                              <a:gd name="connsiteY504" fmla="*/ 7144 h 9525"/>
                              <a:gd name="connsiteX505" fmla="*/ 28575 w 28575"/>
                              <a:gd name="connsiteY505" fmla="*/ 7144 h 9525"/>
                              <a:gd name="connsiteX506" fmla="*/ 28575 w 28575"/>
                              <a:gd name="connsiteY506" fmla="*/ 7144 h 9525"/>
                              <a:gd name="connsiteX507" fmla="*/ 28575 w 28575"/>
                              <a:gd name="connsiteY507" fmla="*/ 7144 h 9525"/>
                              <a:gd name="connsiteX508" fmla="*/ 28575 w 28575"/>
                              <a:gd name="connsiteY508" fmla="*/ 7144 h 9525"/>
                              <a:gd name="connsiteX509" fmla="*/ 28575 w 28575"/>
                              <a:gd name="connsiteY509" fmla="*/ 4763 h 9525"/>
                              <a:gd name="connsiteX510" fmla="*/ 28575 w 28575"/>
                              <a:gd name="connsiteY510" fmla="*/ 4763 h 9525"/>
                              <a:gd name="connsiteX511" fmla="*/ 28575 w 28575"/>
                              <a:gd name="connsiteY511" fmla="*/ 2381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4763"/>
                                </a:moveTo>
                                <a:lnTo>
                                  <a:pt x="0" y="2381"/>
                                </a:lnTo>
                                <a:lnTo>
                                  <a:pt x="0" y="2381"/>
                                </a:lnTo>
                                <a:lnTo>
                                  <a:pt x="0" y="2381"/>
                                </a:lnTo>
                                <a:lnTo>
                                  <a:pt x="0" y="4763"/>
                                </a:lnTo>
                                <a:lnTo>
                                  <a:pt x="0" y="4763"/>
                                </a:lnTo>
                                <a:lnTo>
                                  <a:pt x="0" y="7144"/>
                                </a:lnTo>
                                <a:lnTo>
                                  <a:pt x="0" y="7144"/>
                                </a:lnTo>
                                <a:lnTo>
                                  <a:pt x="752" y="4763"/>
                                </a:lnTo>
                                <a:lnTo>
                                  <a:pt x="752" y="4763"/>
                                </a:lnTo>
                                <a:lnTo>
                                  <a:pt x="752" y="4763"/>
                                </a:lnTo>
                                <a:lnTo>
                                  <a:pt x="752" y="4763"/>
                                </a:lnTo>
                                <a:lnTo>
                                  <a:pt x="752" y="4763"/>
                                </a:lnTo>
                                <a:lnTo>
                                  <a:pt x="752" y="7144"/>
                                </a:lnTo>
                                <a:lnTo>
                                  <a:pt x="752" y="7144"/>
                                </a:lnTo>
                                <a:lnTo>
                                  <a:pt x="752" y="4763"/>
                                </a:lnTo>
                                <a:lnTo>
                                  <a:pt x="752" y="4763"/>
                                </a:lnTo>
                                <a:lnTo>
                                  <a:pt x="752" y="2381"/>
                                </a:lnTo>
                                <a:lnTo>
                                  <a:pt x="752" y="2381"/>
                                </a:lnTo>
                                <a:lnTo>
                                  <a:pt x="752" y="0"/>
                                </a:lnTo>
                                <a:lnTo>
                                  <a:pt x="1505" y="2381"/>
                                </a:lnTo>
                                <a:lnTo>
                                  <a:pt x="1505" y="2381"/>
                                </a:lnTo>
                                <a:lnTo>
                                  <a:pt x="1505" y="2381"/>
                                </a:lnTo>
                                <a:lnTo>
                                  <a:pt x="1505" y="2381"/>
                                </a:lnTo>
                                <a:lnTo>
                                  <a:pt x="1505" y="4763"/>
                                </a:lnTo>
                                <a:lnTo>
                                  <a:pt x="1505" y="2381"/>
                                </a:lnTo>
                                <a:lnTo>
                                  <a:pt x="1505" y="2381"/>
                                </a:lnTo>
                                <a:lnTo>
                                  <a:pt x="1505" y="4763"/>
                                </a:lnTo>
                                <a:lnTo>
                                  <a:pt x="1505" y="4763"/>
                                </a:lnTo>
                                <a:lnTo>
                                  <a:pt x="1505" y="4763"/>
                                </a:lnTo>
                                <a:lnTo>
                                  <a:pt x="1505" y="4763"/>
                                </a:lnTo>
                                <a:lnTo>
                                  <a:pt x="1505" y="4763"/>
                                </a:lnTo>
                                <a:lnTo>
                                  <a:pt x="1505" y="4763"/>
                                </a:lnTo>
                                <a:lnTo>
                                  <a:pt x="1505" y="4763"/>
                                </a:lnTo>
                                <a:lnTo>
                                  <a:pt x="1505" y="4763"/>
                                </a:lnTo>
                                <a:lnTo>
                                  <a:pt x="1505" y="4763"/>
                                </a:lnTo>
                                <a:lnTo>
                                  <a:pt x="1505" y="2381"/>
                                </a:lnTo>
                                <a:lnTo>
                                  <a:pt x="1505" y="4763"/>
                                </a:lnTo>
                                <a:lnTo>
                                  <a:pt x="1505" y="4763"/>
                                </a:lnTo>
                                <a:lnTo>
                                  <a:pt x="1505" y="4763"/>
                                </a:lnTo>
                                <a:lnTo>
                                  <a:pt x="2257" y="7144"/>
                                </a:lnTo>
                                <a:lnTo>
                                  <a:pt x="2257" y="4763"/>
                                </a:lnTo>
                                <a:lnTo>
                                  <a:pt x="2257" y="4763"/>
                                </a:lnTo>
                                <a:lnTo>
                                  <a:pt x="2257" y="4763"/>
                                </a:lnTo>
                                <a:lnTo>
                                  <a:pt x="2257" y="4763"/>
                                </a:lnTo>
                                <a:lnTo>
                                  <a:pt x="2257" y="4763"/>
                                </a:lnTo>
                                <a:lnTo>
                                  <a:pt x="2257" y="4763"/>
                                </a:lnTo>
                                <a:lnTo>
                                  <a:pt x="2257" y="4763"/>
                                </a:lnTo>
                                <a:lnTo>
                                  <a:pt x="2257" y="4763"/>
                                </a:lnTo>
                                <a:lnTo>
                                  <a:pt x="2257" y="7144"/>
                                </a:lnTo>
                                <a:lnTo>
                                  <a:pt x="2257" y="4763"/>
                                </a:lnTo>
                                <a:lnTo>
                                  <a:pt x="2257" y="4763"/>
                                </a:lnTo>
                                <a:lnTo>
                                  <a:pt x="3010" y="4763"/>
                                </a:lnTo>
                                <a:lnTo>
                                  <a:pt x="3010" y="2381"/>
                                </a:lnTo>
                                <a:lnTo>
                                  <a:pt x="3010" y="4763"/>
                                </a:lnTo>
                                <a:lnTo>
                                  <a:pt x="3010" y="4763"/>
                                </a:lnTo>
                                <a:lnTo>
                                  <a:pt x="3010" y="2381"/>
                                </a:lnTo>
                                <a:lnTo>
                                  <a:pt x="3010" y="4763"/>
                                </a:lnTo>
                                <a:lnTo>
                                  <a:pt x="3010" y="2381"/>
                                </a:lnTo>
                                <a:lnTo>
                                  <a:pt x="3010" y="2381"/>
                                </a:lnTo>
                                <a:lnTo>
                                  <a:pt x="3010" y="2381"/>
                                </a:lnTo>
                                <a:lnTo>
                                  <a:pt x="3010" y="4763"/>
                                </a:lnTo>
                                <a:lnTo>
                                  <a:pt x="3010" y="4763"/>
                                </a:lnTo>
                                <a:lnTo>
                                  <a:pt x="3010" y="4763"/>
                                </a:lnTo>
                                <a:lnTo>
                                  <a:pt x="3762" y="4763"/>
                                </a:lnTo>
                                <a:lnTo>
                                  <a:pt x="3762" y="4763"/>
                                </a:lnTo>
                                <a:lnTo>
                                  <a:pt x="3762" y="4763"/>
                                </a:lnTo>
                                <a:lnTo>
                                  <a:pt x="3762" y="4763"/>
                                </a:lnTo>
                                <a:lnTo>
                                  <a:pt x="3762" y="4763"/>
                                </a:lnTo>
                                <a:lnTo>
                                  <a:pt x="3762" y="4763"/>
                                </a:lnTo>
                                <a:lnTo>
                                  <a:pt x="3762" y="4763"/>
                                </a:lnTo>
                                <a:lnTo>
                                  <a:pt x="3762" y="7144"/>
                                </a:lnTo>
                                <a:lnTo>
                                  <a:pt x="3762" y="7144"/>
                                </a:lnTo>
                                <a:lnTo>
                                  <a:pt x="3762" y="7144"/>
                                </a:lnTo>
                                <a:lnTo>
                                  <a:pt x="3762" y="7144"/>
                                </a:lnTo>
                                <a:lnTo>
                                  <a:pt x="3762" y="7144"/>
                                </a:lnTo>
                                <a:lnTo>
                                  <a:pt x="4515" y="4763"/>
                                </a:lnTo>
                                <a:lnTo>
                                  <a:pt x="4515" y="4763"/>
                                </a:lnTo>
                                <a:lnTo>
                                  <a:pt x="4515" y="2381"/>
                                </a:lnTo>
                                <a:lnTo>
                                  <a:pt x="4515" y="2381"/>
                                </a:lnTo>
                                <a:lnTo>
                                  <a:pt x="4515" y="4763"/>
                                </a:lnTo>
                                <a:lnTo>
                                  <a:pt x="4515" y="2381"/>
                                </a:lnTo>
                                <a:lnTo>
                                  <a:pt x="4515" y="4763"/>
                                </a:lnTo>
                                <a:lnTo>
                                  <a:pt x="4515" y="4763"/>
                                </a:lnTo>
                                <a:lnTo>
                                  <a:pt x="4515" y="4763"/>
                                </a:lnTo>
                                <a:lnTo>
                                  <a:pt x="4515" y="7144"/>
                                </a:lnTo>
                                <a:lnTo>
                                  <a:pt x="4515" y="4763"/>
                                </a:lnTo>
                                <a:lnTo>
                                  <a:pt x="4515" y="4763"/>
                                </a:lnTo>
                                <a:lnTo>
                                  <a:pt x="5267" y="4763"/>
                                </a:lnTo>
                                <a:lnTo>
                                  <a:pt x="5267" y="4763"/>
                                </a:lnTo>
                                <a:lnTo>
                                  <a:pt x="5267" y="4763"/>
                                </a:lnTo>
                                <a:lnTo>
                                  <a:pt x="5267" y="4763"/>
                                </a:lnTo>
                                <a:lnTo>
                                  <a:pt x="5267" y="4763"/>
                                </a:lnTo>
                                <a:lnTo>
                                  <a:pt x="5267" y="2381"/>
                                </a:lnTo>
                                <a:lnTo>
                                  <a:pt x="5267" y="2381"/>
                                </a:lnTo>
                                <a:lnTo>
                                  <a:pt x="5267" y="2381"/>
                                </a:lnTo>
                                <a:lnTo>
                                  <a:pt x="5267" y="2381"/>
                                </a:lnTo>
                                <a:lnTo>
                                  <a:pt x="5267" y="2381"/>
                                </a:lnTo>
                                <a:lnTo>
                                  <a:pt x="5267" y="2381"/>
                                </a:lnTo>
                                <a:lnTo>
                                  <a:pt x="5267" y="2381"/>
                                </a:lnTo>
                                <a:lnTo>
                                  <a:pt x="6020" y="2381"/>
                                </a:lnTo>
                                <a:lnTo>
                                  <a:pt x="6020" y="2381"/>
                                </a:lnTo>
                                <a:lnTo>
                                  <a:pt x="6020" y="4763"/>
                                </a:lnTo>
                                <a:lnTo>
                                  <a:pt x="6020" y="2381"/>
                                </a:lnTo>
                                <a:lnTo>
                                  <a:pt x="6020" y="2381"/>
                                </a:lnTo>
                                <a:lnTo>
                                  <a:pt x="6020" y="2381"/>
                                </a:lnTo>
                                <a:lnTo>
                                  <a:pt x="6020" y="2381"/>
                                </a:lnTo>
                                <a:lnTo>
                                  <a:pt x="6020" y="2381"/>
                                </a:lnTo>
                                <a:lnTo>
                                  <a:pt x="6020" y="4763"/>
                                </a:lnTo>
                                <a:lnTo>
                                  <a:pt x="6020" y="4763"/>
                                </a:lnTo>
                                <a:lnTo>
                                  <a:pt x="6020" y="4763"/>
                                </a:lnTo>
                                <a:lnTo>
                                  <a:pt x="6020" y="4763"/>
                                </a:lnTo>
                                <a:lnTo>
                                  <a:pt x="6020" y="4763"/>
                                </a:lnTo>
                                <a:lnTo>
                                  <a:pt x="6020" y="2381"/>
                                </a:lnTo>
                                <a:lnTo>
                                  <a:pt x="6772" y="2381"/>
                                </a:lnTo>
                                <a:lnTo>
                                  <a:pt x="6772" y="4763"/>
                                </a:lnTo>
                                <a:lnTo>
                                  <a:pt x="6772" y="4763"/>
                                </a:lnTo>
                                <a:lnTo>
                                  <a:pt x="6772" y="2381"/>
                                </a:lnTo>
                                <a:lnTo>
                                  <a:pt x="6772" y="2381"/>
                                </a:lnTo>
                                <a:lnTo>
                                  <a:pt x="6772" y="2381"/>
                                </a:lnTo>
                                <a:lnTo>
                                  <a:pt x="6772" y="2381"/>
                                </a:lnTo>
                                <a:lnTo>
                                  <a:pt x="6772" y="4763"/>
                                </a:lnTo>
                                <a:lnTo>
                                  <a:pt x="6772" y="4763"/>
                                </a:lnTo>
                                <a:lnTo>
                                  <a:pt x="6772" y="4763"/>
                                </a:lnTo>
                                <a:lnTo>
                                  <a:pt x="6772" y="4763"/>
                                </a:lnTo>
                                <a:lnTo>
                                  <a:pt x="6772" y="4763"/>
                                </a:lnTo>
                                <a:lnTo>
                                  <a:pt x="6772" y="4763"/>
                                </a:lnTo>
                                <a:lnTo>
                                  <a:pt x="6772" y="4763"/>
                                </a:lnTo>
                                <a:lnTo>
                                  <a:pt x="6772" y="2381"/>
                                </a:lnTo>
                                <a:lnTo>
                                  <a:pt x="6772" y="2381"/>
                                </a:lnTo>
                                <a:lnTo>
                                  <a:pt x="6772" y="4763"/>
                                </a:lnTo>
                                <a:lnTo>
                                  <a:pt x="6772" y="4763"/>
                                </a:lnTo>
                                <a:lnTo>
                                  <a:pt x="7515" y="4763"/>
                                </a:lnTo>
                                <a:lnTo>
                                  <a:pt x="7515" y="4763"/>
                                </a:lnTo>
                                <a:lnTo>
                                  <a:pt x="7515" y="4763"/>
                                </a:lnTo>
                                <a:lnTo>
                                  <a:pt x="7515" y="4763"/>
                                </a:lnTo>
                                <a:lnTo>
                                  <a:pt x="7515" y="4763"/>
                                </a:lnTo>
                                <a:lnTo>
                                  <a:pt x="7515" y="4763"/>
                                </a:lnTo>
                                <a:lnTo>
                                  <a:pt x="7515" y="4763"/>
                                </a:lnTo>
                                <a:lnTo>
                                  <a:pt x="7515" y="4763"/>
                                </a:lnTo>
                                <a:lnTo>
                                  <a:pt x="7515" y="4763"/>
                                </a:lnTo>
                                <a:lnTo>
                                  <a:pt x="7515" y="7144"/>
                                </a:lnTo>
                                <a:lnTo>
                                  <a:pt x="7515" y="4763"/>
                                </a:lnTo>
                                <a:lnTo>
                                  <a:pt x="7515" y="4763"/>
                                </a:lnTo>
                                <a:lnTo>
                                  <a:pt x="8268" y="4763"/>
                                </a:lnTo>
                                <a:lnTo>
                                  <a:pt x="8268" y="4763"/>
                                </a:lnTo>
                                <a:lnTo>
                                  <a:pt x="8268" y="2381"/>
                                </a:lnTo>
                                <a:lnTo>
                                  <a:pt x="8268" y="4763"/>
                                </a:lnTo>
                                <a:lnTo>
                                  <a:pt x="8268" y="4763"/>
                                </a:lnTo>
                                <a:lnTo>
                                  <a:pt x="8268" y="4763"/>
                                </a:lnTo>
                                <a:lnTo>
                                  <a:pt x="8268" y="7144"/>
                                </a:lnTo>
                                <a:lnTo>
                                  <a:pt x="8268" y="7144"/>
                                </a:lnTo>
                                <a:lnTo>
                                  <a:pt x="8268" y="4763"/>
                                </a:lnTo>
                                <a:lnTo>
                                  <a:pt x="8268" y="4763"/>
                                </a:lnTo>
                                <a:lnTo>
                                  <a:pt x="8268" y="4763"/>
                                </a:lnTo>
                                <a:lnTo>
                                  <a:pt x="8268" y="4763"/>
                                </a:lnTo>
                                <a:lnTo>
                                  <a:pt x="9020" y="4763"/>
                                </a:lnTo>
                                <a:lnTo>
                                  <a:pt x="9020" y="7144"/>
                                </a:lnTo>
                                <a:lnTo>
                                  <a:pt x="9020" y="7144"/>
                                </a:lnTo>
                                <a:lnTo>
                                  <a:pt x="9020" y="7144"/>
                                </a:lnTo>
                                <a:lnTo>
                                  <a:pt x="9020" y="4763"/>
                                </a:lnTo>
                                <a:lnTo>
                                  <a:pt x="9020" y="4763"/>
                                </a:lnTo>
                                <a:lnTo>
                                  <a:pt x="9020" y="4763"/>
                                </a:lnTo>
                                <a:lnTo>
                                  <a:pt x="9020" y="4763"/>
                                </a:lnTo>
                                <a:lnTo>
                                  <a:pt x="9020" y="4763"/>
                                </a:lnTo>
                                <a:lnTo>
                                  <a:pt x="9020" y="2381"/>
                                </a:lnTo>
                                <a:lnTo>
                                  <a:pt x="9020" y="4763"/>
                                </a:lnTo>
                                <a:lnTo>
                                  <a:pt x="9020" y="4763"/>
                                </a:lnTo>
                                <a:lnTo>
                                  <a:pt x="9773" y="4763"/>
                                </a:lnTo>
                                <a:lnTo>
                                  <a:pt x="9773" y="7144"/>
                                </a:lnTo>
                                <a:lnTo>
                                  <a:pt x="9773" y="7144"/>
                                </a:lnTo>
                                <a:lnTo>
                                  <a:pt x="9773" y="7144"/>
                                </a:lnTo>
                                <a:lnTo>
                                  <a:pt x="9773" y="4763"/>
                                </a:lnTo>
                                <a:lnTo>
                                  <a:pt x="9773" y="2381"/>
                                </a:lnTo>
                                <a:lnTo>
                                  <a:pt x="9773" y="2381"/>
                                </a:lnTo>
                                <a:lnTo>
                                  <a:pt x="9773" y="2381"/>
                                </a:lnTo>
                                <a:lnTo>
                                  <a:pt x="9773" y="2381"/>
                                </a:lnTo>
                                <a:lnTo>
                                  <a:pt x="9773" y="7144"/>
                                </a:lnTo>
                                <a:lnTo>
                                  <a:pt x="9773" y="4763"/>
                                </a:lnTo>
                                <a:lnTo>
                                  <a:pt x="9773" y="4763"/>
                                </a:lnTo>
                                <a:lnTo>
                                  <a:pt x="9773" y="4763"/>
                                </a:lnTo>
                                <a:lnTo>
                                  <a:pt x="9773" y="2381"/>
                                </a:lnTo>
                                <a:lnTo>
                                  <a:pt x="10525" y="2381"/>
                                </a:lnTo>
                                <a:lnTo>
                                  <a:pt x="10525" y="2381"/>
                                </a:lnTo>
                                <a:lnTo>
                                  <a:pt x="10525" y="2381"/>
                                </a:lnTo>
                                <a:lnTo>
                                  <a:pt x="10525" y="2381"/>
                                </a:lnTo>
                                <a:lnTo>
                                  <a:pt x="10525" y="2381"/>
                                </a:lnTo>
                                <a:lnTo>
                                  <a:pt x="10525" y="4763"/>
                                </a:lnTo>
                                <a:lnTo>
                                  <a:pt x="10525" y="4763"/>
                                </a:lnTo>
                                <a:lnTo>
                                  <a:pt x="10525" y="2381"/>
                                </a:lnTo>
                                <a:lnTo>
                                  <a:pt x="10525" y="2381"/>
                                </a:lnTo>
                                <a:lnTo>
                                  <a:pt x="10525" y="0"/>
                                </a:lnTo>
                                <a:lnTo>
                                  <a:pt x="10525" y="2381"/>
                                </a:lnTo>
                                <a:lnTo>
                                  <a:pt x="10525" y="2381"/>
                                </a:lnTo>
                                <a:lnTo>
                                  <a:pt x="11278" y="4763"/>
                                </a:lnTo>
                                <a:lnTo>
                                  <a:pt x="11278" y="4763"/>
                                </a:lnTo>
                                <a:lnTo>
                                  <a:pt x="11278" y="4763"/>
                                </a:lnTo>
                                <a:lnTo>
                                  <a:pt x="11278" y="2381"/>
                                </a:lnTo>
                                <a:lnTo>
                                  <a:pt x="11278" y="2381"/>
                                </a:lnTo>
                                <a:lnTo>
                                  <a:pt x="11278" y="2381"/>
                                </a:lnTo>
                                <a:lnTo>
                                  <a:pt x="11278" y="2381"/>
                                </a:lnTo>
                                <a:lnTo>
                                  <a:pt x="11278" y="7144"/>
                                </a:lnTo>
                                <a:lnTo>
                                  <a:pt x="11278" y="7144"/>
                                </a:lnTo>
                                <a:lnTo>
                                  <a:pt x="11278" y="7144"/>
                                </a:lnTo>
                                <a:lnTo>
                                  <a:pt x="11278" y="4763"/>
                                </a:lnTo>
                                <a:lnTo>
                                  <a:pt x="11278" y="4763"/>
                                </a:lnTo>
                                <a:lnTo>
                                  <a:pt x="11278" y="2381"/>
                                </a:lnTo>
                                <a:lnTo>
                                  <a:pt x="11278" y="4763"/>
                                </a:lnTo>
                                <a:lnTo>
                                  <a:pt x="11278" y="7144"/>
                                </a:lnTo>
                                <a:lnTo>
                                  <a:pt x="11278" y="7144"/>
                                </a:lnTo>
                                <a:lnTo>
                                  <a:pt x="11278" y="7144"/>
                                </a:lnTo>
                                <a:lnTo>
                                  <a:pt x="11278" y="7144"/>
                                </a:lnTo>
                                <a:lnTo>
                                  <a:pt x="12030" y="9525"/>
                                </a:lnTo>
                                <a:lnTo>
                                  <a:pt x="12030" y="7144"/>
                                </a:lnTo>
                                <a:lnTo>
                                  <a:pt x="12030" y="7144"/>
                                </a:lnTo>
                                <a:lnTo>
                                  <a:pt x="12030" y="7144"/>
                                </a:lnTo>
                                <a:lnTo>
                                  <a:pt x="12030" y="4763"/>
                                </a:lnTo>
                                <a:lnTo>
                                  <a:pt x="12030" y="4763"/>
                                </a:lnTo>
                                <a:lnTo>
                                  <a:pt x="12030" y="4763"/>
                                </a:lnTo>
                                <a:lnTo>
                                  <a:pt x="12030" y="4763"/>
                                </a:lnTo>
                                <a:lnTo>
                                  <a:pt x="12030" y="4763"/>
                                </a:lnTo>
                                <a:lnTo>
                                  <a:pt x="12030" y="4763"/>
                                </a:lnTo>
                                <a:lnTo>
                                  <a:pt x="12030" y="4763"/>
                                </a:lnTo>
                                <a:lnTo>
                                  <a:pt x="12030" y="4763"/>
                                </a:lnTo>
                                <a:lnTo>
                                  <a:pt x="12783" y="4763"/>
                                </a:lnTo>
                                <a:lnTo>
                                  <a:pt x="12783" y="7144"/>
                                </a:lnTo>
                                <a:lnTo>
                                  <a:pt x="12783" y="7144"/>
                                </a:lnTo>
                                <a:lnTo>
                                  <a:pt x="12783" y="7144"/>
                                </a:lnTo>
                                <a:lnTo>
                                  <a:pt x="12783" y="7144"/>
                                </a:lnTo>
                                <a:lnTo>
                                  <a:pt x="12783" y="7144"/>
                                </a:lnTo>
                                <a:lnTo>
                                  <a:pt x="12783" y="4763"/>
                                </a:lnTo>
                                <a:lnTo>
                                  <a:pt x="12783" y="4763"/>
                                </a:lnTo>
                                <a:lnTo>
                                  <a:pt x="12783" y="7144"/>
                                </a:lnTo>
                                <a:lnTo>
                                  <a:pt x="12783" y="4763"/>
                                </a:lnTo>
                                <a:lnTo>
                                  <a:pt x="12783" y="4763"/>
                                </a:lnTo>
                                <a:lnTo>
                                  <a:pt x="12783" y="4763"/>
                                </a:lnTo>
                                <a:lnTo>
                                  <a:pt x="13535" y="2381"/>
                                </a:lnTo>
                                <a:lnTo>
                                  <a:pt x="13535" y="4763"/>
                                </a:lnTo>
                                <a:lnTo>
                                  <a:pt x="13535" y="2381"/>
                                </a:lnTo>
                                <a:lnTo>
                                  <a:pt x="13535" y="4763"/>
                                </a:lnTo>
                                <a:lnTo>
                                  <a:pt x="13535" y="4763"/>
                                </a:lnTo>
                                <a:lnTo>
                                  <a:pt x="13535" y="4763"/>
                                </a:lnTo>
                                <a:lnTo>
                                  <a:pt x="13535" y="4763"/>
                                </a:lnTo>
                                <a:lnTo>
                                  <a:pt x="13535" y="4763"/>
                                </a:lnTo>
                                <a:lnTo>
                                  <a:pt x="13535" y="4763"/>
                                </a:lnTo>
                                <a:lnTo>
                                  <a:pt x="13535" y="2381"/>
                                </a:lnTo>
                                <a:lnTo>
                                  <a:pt x="13535" y="4763"/>
                                </a:lnTo>
                                <a:lnTo>
                                  <a:pt x="13535" y="4763"/>
                                </a:lnTo>
                                <a:lnTo>
                                  <a:pt x="14288" y="4763"/>
                                </a:lnTo>
                                <a:lnTo>
                                  <a:pt x="14288" y="4763"/>
                                </a:lnTo>
                                <a:lnTo>
                                  <a:pt x="14288" y="4763"/>
                                </a:lnTo>
                                <a:lnTo>
                                  <a:pt x="14288" y="4763"/>
                                </a:lnTo>
                                <a:lnTo>
                                  <a:pt x="14288" y="7144"/>
                                </a:lnTo>
                                <a:lnTo>
                                  <a:pt x="14288" y="7144"/>
                                </a:lnTo>
                                <a:lnTo>
                                  <a:pt x="14288" y="4763"/>
                                </a:lnTo>
                                <a:lnTo>
                                  <a:pt x="14288" y="7144"/>
                                </a:lnTo>
                                <a:lnTo>
                                  <a:pt x="14288" y="4763"/>
                                </a:lnTo>
                                <a:lnTo>
                                  <a:pt x="14288" y="4763"/>
                                </a:lnTo>
                                <a:lnTo>
                                  <a:pt x="14288" y="4763"/>
                                </a:lnTo>
                                <a:lnTo>
                                  <a:pt x="14288" y="4763"/>
                                </a:lnTo>
                                <a:lnTo>
                                  <a:pt x="14288" y="7144"/>
                                </a:lnTo>
                                <a:lnTo>
                                  <a:pt x="14288" y="4763"/>
                                </a:lnTo>
                                <a:lnTo>
                                  <a:pt x="15040" y="4763"/>
                                </a:lnTo>
                                <a:lnTo>
                                  <a:pt x="15040" y="4763"/>
                                </a:lnTo>
                                <a:lnTo>
                                  <a:pt x="15040" y="2381"/>
                                </a:lnTo>
                                <a:lnTo>
                                  <a:pt x="15040" y="2381"/>
                                </a:lnTo>
                                <a:lnTo>
                                  <a:pt x="15040" y="4763"/>
                                </a:lnTo>
                                <a:lnTo>
                                  <a:pt x="15040" y="4763"/>
                                </a:lnTo>
                                <a:lnTo>
                                  <a:pt x="15040" y="4763"/>
                                </a:lnTo>
                                <a:lnTo>
                                  <a:pt x="15040" y="4763"/>
                                </a:lnTo>
                                <a:lnTo>
                                  <a:pt x="15040" y="4763"/>
                                </a:lnTo>
                                <a:lnTo>
                                  <a:pt x="15040" y="4763"/>
                                </a:lnTo>
                                <a:lnTo>
                                  <a:pt x="15040" y="4763"/>
                                </a:lnTo>
                                <a:lnTo>
                                  <a:pt x="15040" y="4763"/>
                                </a:lnTo>
                                <a:lnTo>
                                  <a:pt x="15792" y="2381"/>
                                </a:lnTo>
                                <a:lnTo>
                                  <a:pt x="15792" y="4763"/>
                                </a:lnTo>
                                <a:lnTo>
                                  <a:pt x="15792" y="2381"/>
                                </a:lnTo>
                                <a:lnTo>
                                  <a:pt x="15792" y="4763"/>
                                </a:lnTo>
                                <a:lnTo>
                                  <a:pt x="15792" y="4763"/>
                                </a:lnTo>
                                <a:lnTo>
                                  <a:pt x="15792" y="2381"/>
                                </a:lnTo>
                                <a:lnTo>
                                  <a:pt x="15792" y="2381"/>
                                </a:lnTo>
                                <a:lnTo>
                                  <a:pt x="15792" y="2381"/>
                                </a:lnTo>
                                <a:lnTo>
                                  <a:pt x="15792" y="2381"/>
                                </a:lnTo>
                                <a:lnTo>
                                  <a:pt x="15792" y="4763"/>
                                </a:lnTo>
                                <a:lnTo>
                                  <a:pt x="15792" y="4763"/>
                                </a:lnTo>
                                <a:lnTo>
                                  <a:pt x="15792" y="7144"/>
                                </a:lnTo>
                                <a:lnTo>
                                  <a:pt x="15792" y="4763"/>
                                </a:lnTo>
                                <a:lnTo>
                                  <a:pt x="15792" y="4763"/>
                                </a:lnTo>
                                <a:lnTo>
                                  <a:pt x="15792" y="4763"/>
                                </a:lnTo>
                                <a:lnTo>
                                  <a:pt x="15792" y="4763"/>
                                </a:lnTo>
                                <a:lnTo>
                                  <a:pt x="15792" y="4763"/>
                                </a:lnTo>
                                <a:lnTo>
                                  <a:pt x="15792" y="7144"/>
                                </a:lnTo>
                                <a:lnTo>
                                  <a:pt x="16545" y="7144"/>
                                </a:lnTo>
                                <a:lnTo>
                                  <a:pt x="16545" y="4763"/>
                                </a:lnTo>
                                <a:lnTo>
                                  <a:pt x="16545" y="4763"/>
                                </a:lnTo>
                                <a:lnTo>
                                  <a:pt x="16545" y="2381"/>
                                </a:lnTo>
                                <a:lnTo>
                                  <a:pt x="16545" y="2381"/>
                                </a:lnTo>
                                <a:lnTo>
                                  <a:pt x="16545" y="2381"/>
                                </a:lnTo>
                                <a:lnTo>
                                  <a:pt x="16545" y="4763"/>
                                </a:lnTo>
                                <a:lnTo>
                                  <a:pt x="16545" y="2381"/>
                                </a:lnTo>
                                <a:lnTo>
                                  <a:pt x="16545" y="4763"/>
                                </a:lnTo>
                                <a:lnTo>
                                  <a:pt x="16545" y="4763"/>
                                </a:lnTo>
                                <a:lnTo>
                                  <a:pt x="16545" y="4763"/>
                                </a:lnTo>
                                <a:lnTo>
                                  <a:pt x="16545" y="4763"/>
                                </a:lnTo>
                                <a:lnTo>
                                  <a:pt x="17297" y="4763"/>
                                </a:lnTo>
                                <a:lnTo>
                                  <a:pt x="17297" y="7144"/>
                                </a:lnTo>
                                <a:lnTo>
                                  <a:pt x="17297" y="4763"/>
                                </a:lnTo>
                                <a:lnTo>
                                  <a:pt x="17297" y="7144"/>
                                </a:lnTo>
                                <a:lnTo>
                                  <a:pt x="17297" y="4763"/>
                                </a:lnTo>
                                <a:lnTo>
                                  <a:pt x="17297" y="4763"/>
                                </a:lnTo>
                                <a:lnTo>
                                  <a:pt x="17297" y="4763"/>
                                </a:lnTo>
                                <a:lnTo>
                                  <a:pt x="17297" y="4763"/>
                                </a:lnTo>
                                <a:lnTo>
                                  <a:pt x="17297" y="4763"/>
                                </a:lnTo>
                                <a:lnTo>
                                  <a:pt x="17297" y="2381"/>
                                </a:lnTo>
                                <a:lnTo>
                                  <a:pt x="17297" y="4763"/>
                                </a:lnTo>
                                <a:lnTo>
                                  <a:pt x="17297" y="4763"/>
                                </a:lnTo>
                                <a:lnTo>
                                  <a:pt x="18050" y="7144"/>
                                </a:lnTo>
                                <a:lnTo>
                                  <a:pt x="18050" y="7144"/>
                                </a:lnTo>
                                <a:lnTo>
                                  <a:pt x="18050" y="4763"/>
                                </a:lnTo>
                                <a:lnTo>
                                  <a:pt x="18050" y="4763"/>
                                </a:lnTo>
                                <a:lnTo>
                                  <a:pt x="18050" y="2381"/>
                                </a:lnTo>
                                <a:lnTo>
                                  <a:pt x="18050" y="2381"/>
                                </a:lnTo>
                                <a:lnTo>
                                  <a:pt x="18050" y="2381"/>
                                </a:lnTo>
                                <a:lnTo>
                                  <a:pt x="18050" y="2381"/>
                                </a:lnTo>
                                <a:lnTo>
                                  <a:pt x="18050" y="4763"/>
                                </a:lnTo>
                                <a:lnTo>
                                  <a:pt x="18050" y="4763"/>
                                </a:lnTo>
                                <a:lnTo>
                                  <a:pt x="18050" y="4763"/>
                                </a:lnTo>
                                <a:lnTo>
                                  <a:pt x="18050" y="4763"/>
                                </a:lnTo>
                                <a:lnTo>
                                  <a:pt x="18050" y="2381"/>
                                </a:lnTo>
                                <a:lnTo>
                                  <a:pt x="18050" y="2381"/>
                                </a:lnTo>
                                <a:lnTo>
                                  <a:pt x="18802" y="2381"/>
                                </a:lnTo>
                                <a:lnTo>
                                  <a:pt x="18802" y="4763"/>
                                </a:lnTo>
                                <a:lnTo>
                                  <a:pt x="18802" y="4763"/>
                                </a:lnTo>
                                <a:lnTo>
                                  <a:pt x="18802" y="4763"/>
                                </a:lnTo>
                                <a:lnTo>
                                  <a:pt x="18802" y="7144"/>
                                </a:lnTo>
                                <a:lnTo>
                                  <a:pt x="18802" y="7144"/>
                                </a:lnTo>
                                <a:lnTo>
                                  <a:pt x="18802" y="7144"/>
                                </a:lnTo>
                                <a:lnTo>
                                  <a:pt x="18802" y="7144"/>
                                </a:lnTo>
                                <a:lnTo>
                                  <a:pt x="18802" y="4763"/>
                                </a:lnTo>
                                <a:lnTo>
                                  <a:pt x="18802" y="4763"/>
                                </a:lnTo>
                                <a:lnTo>
                                  <a:pt x="18802" y="4763"/>
                                </a:lnTo>
                                <a:lnTo>
                                  <a:pt x="18802" y="7144"/>
                                </a:lnTo>
                                <a:lnTo>
                                  <a:pt x="19555" y="4763"/>
                                </a:lnTo>
                                <a:lnTo>
                                  <a:pt x="19555" y="4763"/>
                                </a:lnTo>
                                <a:lnTo>
                                  <a:pt x="19555" y="4763"/>
                                </a:lnTo>
                                <a:lnTo>
                                  <a:pt x="19555" y="4763"/>
                                </a:lnTo>
                                <a:lnTo>
                                  <a:pt x="19555" y="2381"/>
                                </a:lnTo>
                                <a:lnTo>
                                  <a:pt x="19555" y="0"/>
                                </a:lnTo>
                                <a:lnTo>
                                  <a:pt x="19555" y="2381"/>
                                </a:lnTo>
                                <a:lnTo>
                                  <a:pt x="19555" y="0"/>
                                </a:lnTo>
                                <a:lnTo>
                                  <a:pt x="19555" y="2381"/>
                                </a:lnTo>
                                <a:lnTo>
                                  <a:pt x="19555" y="2381"/>
                                </a:lnTo>
                                <a:lnTo>
                                  <a:pt x="19555" y="4763"/>
                                </a:lnTo>
                                <a:lnTo>
                                  <a:pt x="19555" y="7144"/>
                                </a:lnTo>
                                <a:lnTo>
                                  <a:pt x="20307" y="7144"/>
                                </a:lnTo>
                                <a:lnTo>
                                  <a:pt x="20307" y="7144"/>
                                </a:lnTo>
                                <a:lnTo>
                                  <a:pt x="20307" y="7144"/>
                                </a:lnTo>
                                <a:lnTo>
                                  <a:pt x="20307" y="4763"/>
                                </a:lnTo>
                                <a:lnTo>
                                  <a:pt x="20307" y="7144"/>
                                </a:lnTo>
                                <a:lnTo>
                                  <a:pt x="20307" y="7144"/>
                                </a:lnTo>
                                <a:lnTo>
                                  <a:pt x="20307" y="7144"/>
                                </a:lnTo>
                                <a:lnTo>
                                  <a:pt x="20307" y="7144"/>
                                </a:lnTo>
                                <a:lnTo>
                                  <a:pt x="20307" y="7144"/>
                                </a:lnTo>
                                <a:lnTo>
                                  <a:pt x="20307" y="7144"/>
                                </a:lnTo>
                                <a:lnTo>
                                  <a:pt x="20307" y="7144"/>
                                </a:lnTo>
                                <a:lnTo>
                                  <a:pt x="20307" y="4763"/>
                                </a:lnTo>
                                <a:lnTo>
                                  <a:pt x="21060" y="4763"/>
                                </a:lnTo>
                                <a:lnTo>
                                  <a:pt x="21060" y="4763"/>
                                </a:lnTo>
                                <a:lnTo>
                                  <a:pt x="21060" y="2381"/>
                                </a:lnTo>
                                <a:lnTo>
                                  <a:pt x="21060" y="4763"/>
                                </a:lnTo>
                                <a:lnTo>
                                  <a:pt x="21060" y="4763"/>
                                </a:lnTo>
                                <a:lnTo>
                                  <a:pt x="21060" y="4763"/>
                                </a:lnTo>
                                <a:lnTo>
                                  <a:pt x="21060" y="4763"/>
                                </a:lnTo>
                                <a:lnTo>
                                  <a:pt x="21060" y="4763"/>
                                </a:lnTo>
                                <a:lnTo>
                                  <a:pt x="21060" y="4763"/>
                                </a:lnTo>
                                <a:lnTo>
                                  <a:pt x="21060" y="4763"/>
                                </a:lnTo>
                                <a:lnTo>
                                  <a:pt x="21060" y="4763"/>
                                </a:lnTo>
                                <a:lnTo>
                                  <a:pt x="21060" y="4763"/>
                                </a:lnTo>
                                <a:lnTo>
                                  <a:pt x="21060" y="2381"/>
                                </a:lnTo>
                                <a:lnTo>
                                  <a:pt x="21060" y="2381"/>
                                </a:lnTo>
                                <a:lnTo>
                                  <a:pt x="21060" y="2381"/>
                                </a:lnTo>
                                <a:lnTo>
                                  <a:pt x="21060" y="2381"/>
                                </a:lnTo>
                                <a:lnTo>
                                  <a:pt x="21060" y="2381"/>
                                </a:lnTo>
                                <a:lnTo>
                                  <a:pt x="21060" y="2381"/>
                                </a:lnTo>
                                <a:lnTo>
                                  <a:pt x="21803" y="2381"/>
                                </a:lnTo>
                                <a:lnTo>
                                  <a:pt x="21803" y="2381"/>
                                </a:lnTo>
                                <a:lnTo>
                                  <a:pt x="21803" y="4763"/>
                                </a:lnTo>
                                <a:lnTo>
                                  <a:pt x="21803" y="4763"/>
                                </a:lnTo>
                                <a:lnTo>
                                  <a:pt x="21803" y="4763"/>
                                </a:lnTo>
                                <a:lnTo>
                                  <a:pt x="21803" y="4763"/>
                                </a:lnTo>
                                <a:lnTo>
                                  <a:pt x="21803" y="4763"/>
                                </a:lnTo>
                                <a:lnTo>
                                  <a:pt x="21803" y="4763"/>
                                </a:lnTo>
                                <a:lnTo>
                                  <a:pt x="21803" y="4763"/>
                                </a:lnTo>
                                <a:lnTo>
                                  <a:pt x="21803" y="7144"/>
                                </a:lnTo>
                                <a:lnTo>
                                  <a:pt x="21803" y="4763"/>
                                </a:lnTo>
                                <a:lnTo>
                                  <a:pt x="21803" y="4763"/>
                                </a:lnTo>
                                <a:lnTo>
                                  <a:pt x="21803" y="7144"/>
                                </a:lnTo>
                                <a:lnTo>
                                  <a:pt x="21803" y="7144"/>
                                </a:lnTo>
                                <a:lnTo>
                                  <a:pt x="22555" y="7144"/>
                                </a:lnTo>
                                <a:lnTo>
                                  <a:pt x="22555" y="7144"/>
                                </a:lnTo>
                                <a:lnTo>
                                  <a:pt x="22555" y="4763"/>
                                </a:lnTo>
                                <a:lnTo>
                                  <a:pt x="22555" y="4763"/>
                                </a:lnTo>
                                <a:lnTo>
                                  <a:pt x="22555" y="4763"/>
                                </a:lnTo>
                                <a:lnTo>
                                  <a:pt x="22555" y="4763"/>
                                </a:lnTo>
                                <a:lnTo>
                                  <a:pt x="22555" y="4763"/>
                                </a:lnTo>
                                <a:lnTo>
                                  <a:pt x="22555" y="4763"/>
                                </a:lnTo>
                                <a:lnTo>
                                  <a:pt x="22555" y="4763"/>
                                </a:lnTo>
                                <a:lnTo>
                                  <a:pt x="22555" y="4763"/>
                                </a:lnTo>
                                <a:lnTo>
                                  <a:pt x="22555" y="4763"/>
                                </a:lnTo>
                                <a:lnTo>
                                  <a:pt x="22555" y="4763"/>
                                </a:lnTo>
                                <a:lnTo>
                                  <a:pt x="23308" y="4763"/>
                                </a:lnTo>
                                <a:lnTo>
                                  <a:pt x="23308" y="4763"/>
                                </a:lnTo>
                                <a:lnTo>
                                  <a:pt x="23308" y="4763"/>
                                </a:lnTo>
                                <a:lnTo>
                                  <a:pt x="23308" y="2381"/>
                                </a:lnTo>
                                <a:lnTo>
                                  <a:pt x="23308" y="4763"/>
                                </a:lnTo>
                                <a:lnTo>
                                  <a:pt x="23308" y="4763"/>
                                </a:lnTo>
                                <a:lnTo>
                                  <a:pt x="23308" y="7144"/>
                                </a:lnTo>
                                <a:lnTo>
                                  <a:pt x="23308" y="7144"/>
                                </a:lnTo>
                                <a:lnTo>
                                  <a:pt x="23308" y="4763"/>
                                </a:lnTo>
                                <a:lnTo>
                                  <a:pt x="23308" y="4763"/>
                                </a:lnTo>
                                <a:lnTo>
                                  <a:pt x="23308" y="2381"/>
                                </a:lnTo>
                                <a:lnTo>
                                  <a:pt x="23308" y="2381"/>
                                </a:lnTo>
                                <a:lnTo>
                                  <a:pt x="24060" y="4763"/>
                                </a:lnTo>
                                <a:lnTo>
                                  <a:pt x="24060" y="4763"/>
                                </a:lnTo>
                                <a:lnTo>
                                  <a:pt x="24060" y="7144"/>
                                </a:lnTo>
                                <a:lnTo>
                                  <a:pt x="24060" y="7144"/>
                                </a:lnTo>
                                <a:lnTo>
                                  <a:pt x="24060" y="4763"/>
                                </a:lnTo>
                                <a:lnTo>
                                  <a:pt x="24060" y="4763"/>
                                </a:lnTo>
                                <a:lnTo>
                                  <a:pt x="24060" y="2381"/>
                                </a:lnTo>
                                <a:lnTo>
                                  <a:pt x="24060" y="2381"/>
                                </a:lnTo>
                                <a:lnTo>
                                  <a:pt x="24060" y="4763"/>
                                </a:lnTo>
                                <a:lnTo>
                                  <a:pt x="24060" y="4763"/>
                                </a:lnTo>
                                <a:lnTo>
                                  <a:pt x="24060" y="4763"/>
                                </a:lnTo>
                                <a:lnTo>
                                  <a:pt x="24060" y="4763"/>
                                </a:lnTo>
                                <a:lnTo>
                                  <a:pt x="24813" y="4763"/>
                                </a:lnTo>
                                <a:lnTo>
                                  <a:pt x="24813" y="2381"/>
                                </a:lnTo>
                                <a:lnTo>
                                  <a:pt x="24813" y="2381"/>
                                </a:lnTo>
                                <a:lnTo>
                                  <a:pt x="24813" y="2381"/>
                                </a:lnTo>
                                <a:lnTo>
                                  <a:pt x="24813" y="2381"/>
                                </a:lnTo>
                                <a:lnTo>
                                  <a:pt x="24813" y="4763"/>
                                </a:lnTo>
                                <a:lnTo>
                                  <a:pt x="24813" y="4763"/>
                                </a:lnTo>
                                <a:lnTo>
                                  <a:pt x="24813" y="4763"/>
                                </a:lnTo>
                                <a:lnTo>
                                  <a:pt x="24813" y="4763"/>
                                </a:lnTo>
                                <a:lnTo>
                                  <a:pt x="24813" y="2381"/>
                                </a:lnTo>
                                <a:lnTo>
                                  <a:pt x="24813" y="2381"/>
                                </a:lnTo>
                                <a:lnTo>
                                  <a:pt x="24813" y="2381"/>
                                </a:lnTo>
                                <a:lnTo>
                                  <a:pt x="25565" y="2381"/>
                                </a:lnTo>
                                <a:lnTo>
                                  <a:pt x="25565" y="2381"/>
                                </a:lnTo>
                                <a:lnTo>
                                  <a:pt x="25565" y="4763"/>
                                </a:lnTo>
                                <a:lnTo>
                                  <a:pt x="25565" y="4763"/>
                                </a:lnTo>
                                <a:lnTo>
                                  <a:pt x="25565" y="7144"/>
                                </a:lnTo>
                                <a:lnTo>
                                  <a:pt x="25565" y="7144"/>
                                </a:lnTo>
                                <a:lnTo>
                                  <a:pt x="25565" y="7144"/>
                                </a:lnTo>
                                <a:lnTo>
                                  <a:pt x="25565" y="7144"/>
                                </a:lnTo>
                                <a:lnTo>
                                  <a:pt x="25565" y="7144"/>
                                </a:lnTo>
                                <a:lnTo>
                                  <a:pt x="25565" y="7144"/>
                                </a:lnTo>
                                <a:lnTo>
                                  <a:pt x="25565" y="4763"/>
                                </a:lnTo>
                                <a:lnTo>
                                  <a:pt x="25565" y="4763"/>
                                </a:lnTo>
                                <a:lnTo>
                                  <a:pt x="25565" y="4763"/>
                                </a:lnTo>
                                <a:lnTo>
                                  <a:pt x="25565" y="4763"/>
                                </a:lnTo>
                                <a:lnTo>
                                  <a:pt x="25565" y="7144"/>
                                </a:lnTo>
                                <a:lnTo>
                                  <a:pt x="25565" y="7144"/>
                                </a:lnTo>
                                <a:lnTo>
                                  <a:pt x="25565" y="7144"/>
                                </a:lnTo>
                                <a:lnTo>
                                  <a:pt x="25565" y="4763"/>
                                </a:lnTo>
                                <a:lnTo>
                                  <a:pt x="25565" y="4763"/>
                                </a:lnTo>
                                <a:lnTo>
                                  <a:pt x="25565" y="4763"/>
                                </a:lnTo>
                                <a:lnTo>
                                  <a:pt x="26318" y="4763"/>
                                </a:lnTo>
                                <a:lnTo>
                                  <a:pt x="26318" y="4763"/>
                                </a:lnTo>
                                <a:lnTo>
                                  <a:pt x="26318" y="4763"/>
                                </a:lnTo>
                                <a:lnTo>
                                  <a:pt x="26318" y="4763"/>
                                </a:lnTo>
                                <a:lnTo>
                                  <a:pt x="26318" y="2381"/>
                                </a:lnTo>
                                <a:lnTo>
                                  <a:pt x="26318" y="4763"/>
                                </a:lnTo>
                                <a:lnTo>
                                  <a:pt x="26318" y="4763"/>
                                </a:lnTo>
                                <a:lnTo>
                                  <a:pt x="26318" y="4763"/>
                                </a:lnTo>
                                <a:lnTo>
                                  <a:pt x="26318" y="4763"/>
                                </a:lnTo>
                                <a:lnTo>
                                  <a:pt x="26318" y="7144"/>
                                </a:lnTo>
                                <a:lnTo>
                                  <a:pt x="26318" y="7144"/>
                                </a:lnTo>
                                <a:lnTo>
                                  <a:pt x="26318" y="7144"/>
                                </a:lnTo>
                                <a:lnTo>
                                  <a:pt x="27070" y="7144"/>
                                </a:lnTo>
                                <a:lnTo>
                                  <a:pt x="27070" y="7144"/>
                                </a:lnTo>
                                <a:lnTo>
                                  <a:pt x="27070" y="7144"/>
                                </a:lnTo>
                                <a:lnTo>
                                  <a:pt x="27070" y="7144"/>
                                </a:lnTo>
                                <a:lnTo>
                                  <a:pt x="27070" y="7144"/>
                                </a:lnTo>
                                <a:lnTo>
                                  <a:pt x="27070" y="7144"/>
                                </a:lnTo>
                                <a:lnTo>
                                  <a:pt x="27070" y="7144"/>
                                </a:lnTo>
                                <a:lnTo>
                                  <a:pt x="27070" y="7144"/>
                                </a:lnTo>
                                <a:lnTo>
                                  <a:pt x="27070" y="7144"/>
                                </a:lnTo>
                                <a:lnTo>
                                  <a:pt x="27070" y="7144"/>
                                </a:lnTo>
                                <a:lnTo>
                                  <a:pt x="27070" y="7144"/>
                                </a:lnTo>
                                <a:lnTo>
                                  <a:pt x="27070" y="7144"/>
                                </a:lnTo>
                                <a:lnTo>
                                  <a:pt x="27823" y="7144"/>
                                </a:lnTo>
                                <a:lnTo>
                                  <a:pt x="27823" y="7144"/>
                                </a:lnTo>
                                <a:lnTo>
                                  <a:pt x="27823" y="4763"/>
                                </a:lnTo>
                                <a:lnTo>
                                  <a:pt x="27823" y="4763"/>
                                </a:lnTo>
                                <a:lnTo>
                                  <a:pt x="27823" y="2381"/>
                                </a:lnTo>
                                <a:lnTo>
                                  <a:pt x="27823" y="0"/>
                                </a:lnTo>
                                <a:lnTo>
                                  <a:pt x="27823" y="2381"/>
                                </a:lnTo>
                                <a:lnTo>
                                  <a:pt x="27823" y="0"/>
                                </a:lnTo>
                                <a:lnTo>
                                  <a:pt x="27823" y="2381"/>
                                </a:lnTo>
                                <a:lnTo>
                                  <a:pt x="27823" y="2381"/>
                                </a:lnTo>
                                <a:lnTo>
                                  <a:pt x="27823" y="2381"/>
                                </a:lnTo>
                                <a:lnTo>
                                  <a:pt x="27823" y="4763"/>
                                </a:lnTo>
                                <a:lnTo>
                                  <a:pt x="28575" y="4763"/>
                                </a:lnTo>
                                <a:lnTo>
                                  <a:pt x="28575" y="4763"/>
                                </a:lnTo>
                                <a:lnTo>
                                  <a:pt x="28575" y="7144"/>
                                </a:lnTo>
                                <a:lnTo>
                                  <a:pt x="28575" y="7144"/>
                                </a:lnTo>
                                <a:lnTo>
                                  <a:pt x="28575" y="7144"/>
                                </a:lnTo>
                                <a:lnTo>
                                  <a:pt x="28575" y="7144"/>
                                </a:lnTo>
                                <a:lnTo>
                                  <a:pt x="28575" y="7144"/>
                                </a:lnTo>
                                <a:lnTo>
                                  <a:pt x="28575" y="4763"/>
                                </a:lnTo>
                                <a:lnTo>
                                  <a:pt x="28575" y="4763"/>
                                </a:lnTo>
                                <a:lnTo>
                                  <a:pt x="28575" y="2381"/>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69" name="Freeform: Shape 869"/>
                        <wps:cNvSpPr/>
                        <wps:spPr>
                          <a:xfrm>
                            <a:off x="2386012" y="3910012"/>
                            <a:ext cx="28575" cy="9525"/>
                          </a:xfrm>
                          <a:custGeom>
                            <a:avLst/>
                            <a:gdLst>
                              <a:gd name="connsiteX0" fmla="*/ 0 w 28575"/>
                              <a:gd name="connsiteY0" fmla="*/ 3172 h 9525"/>
                              <a:gd name="connsiteX1" fmla="*/ 0 w 28575"/>
                              <a:gd name="connsiteY1" fmla="*/ 3172 h 9525"/>
                              <a:gd name="connsiteX2" fmla="*/ 0 w 28575"/>
                              <a:gd name="connsiteY2" fmla="*/ 3172 h 9525"/>
                              <a:gd name="connsiteX3" fmla="*/ 733 w 28575"/>
                              <a:gd name="connsiteY3" fmla="*/ 3172 h 9525"/>
                              <a:gd name="connsiteX4" fmla="*/ 733 w 28575"/>
                              <a:gd name="connsiteY4" fmla="*/ 6353 h 9525"/>
                              <a:gd name="connsiteX5" fmla="*/ 733 w 28575"/>
                              <a:gd name="connsiteY5" fmla="*/ 3172 h 9525"/>
                              <a:gd name="connsiteX6" fmla="*/ 733 w 28575"/>
                              <a:gd name="connsiteY6" fmla="*/ 6353 h 9525"/>
                              <a:gd name="connsiteX7" fmla="*/ 733 w 28575"/>
                              <a:gd name="connsiteY7" fmla="*/ 6353 h 9525"/>
                              <a:gd name="connsiteX8" fmla="*/ 733 w 28575"/>
                              <a:gd name="connsiteY8" fmla="*/ 9525 h 9525"/>
                              <a:gd name="connsiteX9" fmla="*/ 733 w 28575"/>
                              <a:gd name="connsiteY9" fmla="*/ 9525 h 9525"/>
                              <a:gd name="connsiteX10" fmla="*/ 733 w 28575"/>
                              <a:gd name="connsiteY10" fmla="*/ 9525 h 9525"/>
                              <a:gd name="connsiteX11" fmla="*/ 733 w 28575"/>
                              <a:gd name="connsiteY11" fmla="*/ 9525 h 9525"/>
                              <a:gd name="connsiteX12" fmla="*/ 733 w 28575"/>
                              <a:gd name="connsiteY12" fmla="*/ 6353 h 9525"/>
                              <a:gd name="connsiteX13" fmla="*/ 733 w 28575"/>
                              <a:gd name="connsiteY13" fmla="*/ 6353 h 9525"/>
                              <a:gd name="connsiteX14" fmla="*/ 733 w 28575"/>
                              <a:gd name="connsiteY14" fmla="*/ 3172 h 9525"/>
                              <a:gd name="connsiteX15" fmla="*/ 1467 w 28575"/>
                              <a:gd name="connsiteY15" fmla="*/ 3172 h 9525"/>
                              <a:gd name="connsiteX16" fmla="*/ 1467 w 28575"/>
                              <a:gd name="connsiteY16" fmla="*/ 3172 h 9525"/>
                              <a:gd name="connsiteX17" fmla="*/ 1467 w 28575"/>
                              <a:gd name="connsiteY17" fmla="*/ 3172 h 9525"/>
                              <a:gd name="connsiteX18" fmla="*/ 1467 w 28575"/>
                              <a:gd name="connsiteY18" fmla="*/ 6353 h 9525"/>
                              <a:gd name="connsiteX19" fmla="*/ 1467 w 28575"/>
                              <a:gd name="connsiteY19" fmla="*/ 6353 h 9525"/>
                              <a:gd name="connsiteX20" fmla="*/ 1467 w 28575"/>
                              <a:gd name="connsiteY20" fmla="*/ 6353 h 9525"/>
                              <a:gd name="connsiteX21" fmla="*/ 1467 w 28575"/>
                              <a:gd name="connsiteY21" fmla="*/ 6353 h 9525"/>
                              <a:gd name="connsiteX22" fmla="*/ 1467 w 28575"/>
                              <a:gd name="connsiteY22" fmla="*/ 6353 h 9525"/>
                              <a:gd name="connsiteX23" fmla="*/ 1467 w 28575"/>
                              <a:gd name="connsiteY23" fmla="*/ 6353 h 9525"/>
                              <a:gd name="connsiteX24" fmla="*/ 1467 w 28575"/>
                              <a:gd name="connsiteY24" fmla="*/ 3172 h 9525"/>
                              <a:gd name="connsiteX25" fmla="*/ 1467 w 28575"/>
                              <a:gd name="connsiteY25" fmla="*/ 6353 h 9525"/>
                              <a:gd name="connsiteX26" fmla="*/ 1467 w 28575"/>
                              <a:gd name="connsiteY26" fmla="*/ 6353 h 9525"/>
                              <a:gd name="connsiteX27" fmla="*/ 1467 w 28575"/>
                              <a:gd name="connsiteY27" fmla="*/ 6353 h 9525"/>
                              <a:gd name="connsiteX28" fmla="*/ 1467 w 28575"/>
                              <a:gd name="connsiteY28" fmla="*/ 6353 h 9525"/>
                              <a:gd name="connsiteX29" fmla="*/ 2200 w 28575"/>
                              <a:gd name="connsiteY29" fmla="*/ 6353 h 9525"/>
                              <a:gd name="connsiteX30" fmla="*/ 2200 w 28575"/>
                              <a:gd name="connsiteY30" fmla="*/ 6353 h 9525"/>
                              <a:gd name="connsiteX31" fmla="*/ 2200 w 28575"/>
                              <a:gd name="connsiteY31" fmla="*/ 6353 h 9525"/>
                              <a:gd name="connsiteX32" fmla="*/ 2200 w 28575"/>
                              <a:gd name="connsiteY32" fmla="*/ 6353 h 9525"/>
                              <a:gd name="connsiteX33" fmla="*/ 2200 w 28575"/>
                              <a:gd name="connsiteY33" fmla="*/ 9525 h 9525"/>
                              <a:gd name="connsiteX34" fmla="*/ 2200 w 28575"/>
                              <a:gd name="connsiteY34" fmla="*/ 9525 h 9525"/>
                              <a:gd name="connsiteX35" fmla="*/ 2200 w 28575"/>
                              <a:gd name="connsiteY35" fmla="*/ 9525 h 9525"/>
                              <a:gd name="connsiteX36" fmla="*/ 2200 w 28575"/>
                              <a:gd name="connsiteY36" fmla="*/ 6353 h 9525"/>
                              <a:gd name="connsiteX37" fmla="*/ 2200 w 28575"/>
                              <a:gd name="connsiteY37" fmla="*/ 3172 h 9525"/>
                              <a:gd name="connsiteX38" fmla="*/ 2200 w 28575"/>
                              <a:gd name="connsiteY38" fmla="*/ 3172 h 9525"/>
                              <a:gd name="connsiteX39" fmla="*/ 2200 w 28575"/>
                              <a:gd name="connsiteY39" fmla="*/ 3172 h 9525"/>
                              <a:gd name="connsiteX40" fmla="*/ 2200 w 28575"/>
                              <a:gd name="connsiteY40" fmla="*/ 6353 h 9525"/>
                              <a:gd name="connsiteX41" fmla="*/ 2200 w 28575"/>
                              <a:gd name="connsiteY41" fmla="*/ 3172 h 9525"/>
                              <a:gd name="connsiteX42" fmla="*/ 2200 w 28575"/>
                              <a:gd name="connsiteY42" fmla="*/ 6353 h 9525"/>
                              <a:gd name="connsiteX43" fmla="*/ 2200 w 28575"/>
                              <a:gd name="connsiteY43" fmla="*/ 6353 h 9525"/>
                              <a:gd name="connsiteX44" fmla="*/ 2200 w 28575"/>
                              <a:gd name="connsiteY44" fmla="*/ 6353 h 9525"/>
                              <a:gd name="connsiteX45" fmla="*/ 2200 w 28575"/>
                              <a:gd name="connsiteY45" fmla="*/ 6353 h 9525"/>
                              <a:gd name="connsiteX46" fmla="*/ 2200 w 28575"/>
                              <a:gd name="connsiteY46" fmla="*/ 6353 h 9525"/>
                              <a:gd name="connsiteX47" fmla="*/ 2934 w 28575"/>
                              <a:gd name="connsiteY47" fmla="*/ 6353 h 9525"/>
                              <a:gd name="connsiteX48" fmla="*/ 2934 w 28575"/>
                              <a:gd name="connsiteY48" fmla="*/ 6353 h 9525"/>
                              <a:gd name="connsiteX49" fmla="*/ 2934 w 28575"/>
                              <a:gd name="connsiteY49" fmla="*/ 9525 h 9525"/>
                              <a:gd name="connsiteX50" fmla="*/ 2934 w 28575"/>
                              <a:gd name="connsiteY50" fmla="*/ 9525 h 9525"/>
                              <a:gd name="connsiteX51" fmla="*/ 2934 w 28575"/>
                              <a:gd name="connsiteY51" fmla="*/ 9525 h 9525"/>
                              <a:gd name="connsiteX52" fmla="*/ 2934 w 28575"/>
                              <a:gd name="connsiteY52" fmla="*/ 6353 h 9525"/>
                              <a:gd name="connsiteX53" fmla="*/ 2934 w 28575"/>
                              <a:gd name="connsiteY53" fmla="*/ 6353 h 9525"/>
                              <a:gd name="connsiteX54" fmla="*/ 2934 w 28575"/>
                              <a:gd name="connsiteY54" fmla="*/ 6353 h 9525"/>
                              <a:gd name="connsiteX55" fmla="*/ 2934 w 28575"/>
                              <a:gd name="connsiteY55" fmla="*/ 3172 h 9525"/>
                              <a:gd name="connsiteX56" fmla="*/ 2934 w 28575"/>
                              <a:gd name="connsiteY56" fmla="*/ 3172 h 9525"/>
                              <a:gd name="connsiteX57" fmla="*/ 2934 w 28575"/>
                              <a:gd name="connsiteY57" fmla="*/ 6353 h 9525"/>
                              <a:gd name="connsiteX58" fmla="*/ 2934 w 28575"/>
                              <a:gd name="connsiteY58" fmla="*/ 6353 h 9525"/>
                              <a:gd name="connsiteX59" fmla="*/ 3667 w 28575"/>
                              <a:gd name="connsiteY59" fmla="*/ 9525 h 9525"/>
                              <a:gd name="connsiteX60" fmla="*/ 3667 w 28575"/>
                              <a:gd name="connsiteY60" fmla="*/ 9525 h 9525"/>
                              <a:gd name="connsiteX61" fmla="*/ 3667 w 28575"/>
                              <a:gd name="connsiteY61" fmla="*/ 9525 h 9525"/>
                              <a:gd name="connsiteX62" fmla="*/ 3667 w 28575"/>
                              <a:gd name="connsiteY62" fmla="*/ 9525 h 9525"/>
                              <a:gd name="connsiteX63" fmla="*/ 3667 w 28575"/>
                              <a:gd name="connsiteY63" fmla="*/ 9525 h 9525"/>
                              <a:gd name="connsiteX64" fmla="*/ 3667 w 28575"/>
                              <a:gd name="connsiteY64" fmla="*/ 6353 h 9525"/>
                              <a:gd name="connsiteX65" fmla="*/ 3667 w 28575"/>
                              <a:gd name="connsiteY65" fmla="*/ 9525 h 9525"/>
                              <a:gd name="connsiteX66" fmla="*/ 3667 w 28575"/>
                              <a:gd name="connsiteY66" fmla="*/ 9525 h 9525"/>
                              <a:gd name="connsiteX67" fmla="*/ 3667 w 28575"/>
                              <a:gd name="connsiteY67" fmla="*/ 9525 h 9525"/>
                              <a:gd name="connsiteX68" fmla="*/ 3667 w 28575"/>
                              <a:gd name="connsiteY68" fmla="*/ 9525 h 9525"/>
                              <a:gd name="connsiteX69" fmla="*/ 3667 w 28575"/>
                              <a:gd name="connsiteY69" fmla="*/ 9525 h 9525"/>
                              <a:gd name="connsiteX70" fmla="*/ 3667 w 28575"/>
                              <a:gd name="connsiteY70" fmla="*/ 9525 h 9525"/>
                              <a:gd name="connsiteX71" fmla="*/ 4401 w 28575"/>
                              <a:gd name="connsiteY71" fmla="*/ 6353 h 9525"/>
                              <a:gd name="connsiteX72" fmla="*/ 4401 w 28575"/>
                              <a:gd name="connsiteY72" fmla="*/ 6353 h 9525"/>
                              <a:gd name="connsiteX73" fmla="*/ 4401 w 28575"/>
                              <a:gd name="connsiteY73" fmla="*/ 6353 h 9525"/>
                              <a:gd name="connsiteX74" fmla="*/ 4401 w 28575"/>
                              <a:gd name="connsiteY74" fmla="*/ 6353 h 9525"/>
                              <a:gd name="connsiteX75" fmla="*/ 4401 w 28575"/>
                              <a:gd name="connsiteY75" fmla="*/ 6353 h 9525"/>
                              <a:gd name="connsiteX76" fmla="*/ 4401 w 28575"/>
                              <a:gd name="connsiteY76" fmla="*/ 6353 h 9525"/>
                              <a:gd name="connsiteX77" fmla="*/ 4401 w 28575"/>
                              <a:gd name="connsiteY77" fmla="*/ 6353 h 9525"/>
                              <a:gd name="connsiteX78" fmla="*/ 4401 w 28575"/>
                              <a:gd name="connsiteY78" fmla="*/ 3172 h 9525"/>
                              <a:gd name="connsiteX79" fmla="*/ 4401 w 28575"/>
                              <a:gd name="connsiteY79" fmla="*/ 6353 h 9525"/>
                              <a:gd name="connsiteX80" fmla="*/ 4401 w 28575"/>
                              <a:gd name="connsiteY80" fmla="*/ 3172 h 9525"/>
                              <a:gd name="connsiteX81" fmla="*/ 4401 w 28575"/>
                              <a:gd name="connsiteY81" fmla="*/ 6353 h 9525"/>
                              <a:gd name="connsiteX82" fmla="*/ 4401 w 28575"/>
                              <a:gd name="connsiteY82" fmla="*/ 9525 h 9525"/>
                              <a:gd name="connsiteX83" fmla="*/ 5124 w 28575"/>
                              <a:gd name="connsiteY83" fmla="*/ 9525 h 9525"/>
                              <a:gd name="connsiteX84" fmla="*/ 5124 w 28575"/>
                              <a:gd name="connsiteY84" fmla="*/ 9525 h 9525"/>
                              <a:gd name="connsiteX85" fmla="*/ 5124 w 28575"/>
                              <a:gd name="connsiteY85" fmla="*/ 9525 h 9525"/>
                              <a:gd name="connsiteX86" fmla="*/ 5124 w 28575"/>
                              <a:gd name="connsiteY86" fmla="*/ 6353 h 9525"/>
                              <a:gd name="connsiteX87" fmla="*/ 5124 w 28575"/>
                              <a:gd name="connsiteY87" fmla="*/ 6353 h 9525"/>
                              <a:gd name="connsiteX88" fmla="*/ 5124 w 28575"/>
                              <a:gd name="connsiteY88" fmla="*/ 6353 h 9525"/>
                              <a:gd name="connsiteX89" fmla="*/ 5124 w 28575"/>
                              <a:gd name="connsiteY89" fmla="*/ 6353 h 9525"/>
                              <a:gd name="connsiteX90" fmla="*/ 5124 w 28575"/>
                              <a:gd name="connsiteY90" fmla="*/ 6353 h 9525"/>
                              <a:gd name="connsiteX91" fmla="*/ 5124 w 28575"/>
                              <a:gd name="connsiteY91" fmla="*/ 6353 h 9525"/>
                              <a:gd name="connsiteX92" fmla="*/ 5124 w 28575"/>
                              <a:gd name="connsiteY92" fmla="*/ 6353 h 9525"/>
                              <a:gd name="connsiteX93" fmla="*/ 5124 w 28575"/>
                              <a:gd name="connsiteY93" fmla="*/ 6353 h 9525"/>
                              <a:gd name="connsiteX94" fmla="*/ 5124 w 28575"/>
                              <a:gd name="connsiteY94" fmla="*/ 6353 h 9525"/>
                              <a:gd name="connsiteX95" fmla="*/ 5858 w 28575"/>
                              <a:gd name="connsiteY95" fmla="*/ 6353 h 9525"/>
                              <a:gd name="connsiteX96" fmla="*/ 5858 w 28575"/>
                              <a:gd name="connsiteY96" fmla="*/ 3172 h 9525"/>
                              <a:gd name="connsiteX97" fmla="*/ 5858 w 28575"/>
                              <a:gd name="connsiteY97" fmla="*/ 3172 h 9525"/>
                              <a:gd name="connsiteX98" fmla="*/ 5858 w 28575"/>
                              <a:gd name="connsiteY98" fmla="*/ 6353 h 9525"/>
                              <a:gd name="connsiteX99" fmla="*/ 5858 w 28575"/>
                              <a:gd name="connsiteY99" fmla="*/ 6353 h 9525"/>
                              <a:gd name="connsiteX100" fmla="*/ 5858 w 28575"/>
                              <a:gd name="connsiteY100" fmla="*/ 9525 h 9525"/>
                              <a:gd name="connsiteX101" fmla="*/ 5858 w 28575"/>
                              <a:gd name="connsiteY101" fmla="*/ 9525 h 9525"/>
                              <a:gd name="connsiteX102" fmla="*/ 5858 w 28575"/>
                              <a:gd name="connsiteY102" fmla="*/ 9525 h 9525"/>
                              <a:gd name="connsiteX103" fmla="*/ 5858 w 28575"/>
                              <a:gd name="connsiteY103" fmla="*/ 6353 h 9525"/>
                              <a:gd name="connsiteX104" fmla="*/ 5858 w 28575"/>
                              <a:gd name="connsiteY104" fmla="*/ 6353 h 9525"/>
                              <a:gd name="connsiteX105" fmla="*/ 5858 w 28575"/>
                              <a:gd name="connsiteY105" fmla="*/ 3172 h 9525"/>
                              <a:gd name="connsiteX106" fmla="*/ 5858 w 28575"/>
                              <a:gd name="connsiteY106" fmla="*/ 3172 h 9525"/>
                              <a:gd name="connsiteX107" fmla="*/ 5858 w 28575"/>
                              <a:gd name="connsiteY107" fmla="*/ 6353 h 9525"/>
                              <a:gd name="connsiteX108" fmla="*/ 5858 w 28575"/>
                              <a:gd name="connsiteY108" fmla="*/ 6353 h 9525"/>
                              <a:gd name="connsiteX109" fmla="*/ 6591 w 28575"/>
                              <a:gd name="connsiteY109" fmla="*/ 6353 h 9525"/>
                              <a:gd name="connsiteX110" fmla="*/ 6591 w 28575"/>
                              <a:gd name="connsiteY110" fmla="*/ 6353 h 9525"/>
                              <a:gd name="connsiteX111" fmla="*/ 6591 w 28575"/>
                              <a:gd name="connsiteY111" fmla="*/ 6353 h 9525"/>
                              <a:gd name="connsiteX112" fmla="*/ 6591 w 28575"/>
                              <a:gd name="connsiteY112" fmla="*/ 6353 h 9525"/>
                              <a:gd name="connsiteX113" fmla="*/ 6591 w 28575"/>
                              <a:gd name="connsiteY113" fmla="*/ 6353 h 9525"/>
                              <a:gd name="connsiteX114" fmla="*/ 6591 w 28575"/>
                              <a:gd name="connsiteY114" fmla="*/ 6353 h 9525"/>
                              <a:gd name="connsiteX115" fmla="*/ 6591 w 28575"/>
                              <a:gd name="connsiteY115" fmla="*/ 6353 h 9525"/>
                              <a:gd name="connsiteX116" fmla="*/ 6591 w 28575"/>
                              <a:gd name="connsiteY116" fmla="*/ 6353 h 9525"/>
                              <a:gd name="connsiteX117" fmla="*/ 6591 w 28575"/>
                              <a:gd name="connsiteY117" fmla="*/ 9525 h 9525"/>
                              <a:gd name="connsiteX118" fmla="*/ 6591 w 28575"/>
                              <a:gd name="connsiteY118" fmla="*/ 6353 h 9525"/>
                              <a:gd name="connsiteX119" fmla="*/ 6591 w 28575"/>
                              <a:gd name="connsiteY119" fmla="*/ 6353 h 9525"/>
                              <a:gd name="connsiteX120" fmla="*/ 6591 w 28575"/>
                              <a:gd name="connsiteY120" fmla="*/ 6353 h 9525"/>
                              <a:gd name="connsiteX121" fmla="*/ 6591 w 28575"/>
                              <a:gd name="connsiteY121" fmla="*/ 3172 h 9525"/>
                              <a:gd name="connsiteX122" fmla="*/ 6591 w 28575"/>
                              <a:gd name="connsiteY122" fmla="*/ 3172 h 9525"/>
                              <a:gd name="connsiteX123" fmla="*/ 6591 w 28575"/>
                              <a:gd name="connsiteY123" fmla="*/ 0 h 9525"/>
                              <a:gd name="connsiteX124" fmla="*/ 6591 w 28575"/>
                              <a:gd name="connsiteY124" fmla="*/ 3172 h 9525"/>
                              <a:gd name="connsiteX125" fmla="*/ 6591 w 28575"/>
                              <a:gd name="connsiteY125" fmla="*/ 6353 h 9525"/>
                              <a:gd name="connsiteX126" fmla="*/ 6591 w 28575"/>
                              <a:gd name="connsiteY126" fmla="*/ 6353 h 9525"/>
                              <a:gd name="connsiteX127" fmla="*/ 7325 w 28575"/>
                              <a:gd name="connsiteY127" fmla="*/ 9525 h 9525"/>
                              <a:gd name="connsiteX128" fmla="*/ 7325 w 28575"/>
                              <a:gd name="connsiteY128" fmla="*/ 9525 h 9525"/>
                              <a:gd name="connsiteX129" fmla="*/ 7325 w 28575"/>
                              <a:gd name="connsiteY129" fmla="*/ 6353 h 9525"/>
                              <a:gd name="connsiteX130" fmla="*/ 7325 w 28575"/>
                              <a:gd name="connsiteY130" fmla="*/ 6353 h 9525"/>
                              <a:gd name="connsiteX131" fmla="*/ 7325 w 28575"/>
                              <a:gd name="connsiteY131" fmla="*/ 3172 h 9525"/>
                              <a:gd name="connsiteX132" fmla="*/ 7325 w 28575"/>
                              <a:gd name="connsiteY132" fmla="*/ 6353 h 9525"/>
                              <a:gd name="connsiteX133" fmla="*/ 7325 w 28575"/>
                              <a:gd name="connsiteY133" fmla="*/ 3172 h 9525"/>
                              <a:gd name="connsiteX134" fmla="*/ 7325 w 28575"/>
                              <a:gd name="connsiteY134" fmla="*/ 3172 h 9525"/>
                              <a:gd name="connsiteX135" fmla="*/ 7325 w 28575"/>
                              <a:gd name="connsiteY135" fmla="*/ 6353 h 9525"/>
                              <a:gd name="connsiteX136" fmla="*/ 7325 w 28575"/>
                              <a:gd name="connsiteY136" fmla="*/ 3172 h 9525"/>
                              <a:gd name="connsiteX137" fmla="*/ 7325 w 28575"/>
                              <a:gd name="connsiteY137" fmla="*/ 3172 h 9525"/>
                              <a:gd name="connsiteX138" fmla="*/ 7325 w 28575"/>
                              <a:gd name="connsiteY138" fmla="*/ 6353 h 9525"/>
                              <a:gd name="connsiteX139" fmla="*/ 8058 w 28575"/>
                              <a:gd name="connsiteY139" fmla="*/ 6353 h 9525"/>
                              <a:gd name="connsiteX140" fmla="*/ 8058 w 28575"/>
                              <a:gd name="connsiteY140" fmla="*/ 6353 h 9525"/>
                              <a:gd name="connsiteX141" fmla="*/ 8058 w 28575"/>
                              <a:gd name="connsiteY141" fmla="*/ 6353 h 9525"/>
                              <a:gd name="connsiteX142" fmla="*/ 8058 w 28575"/>
                              <a:gd name="connsiteY142" fmla="*/ 9525 h 9525"/>
                              <a:gd name="connsiteX143" fmla="*/ 8058 w 28575"/>
                              <a:gd name="connsiteY143" fmla="*/ 9525 h 9525"/>
                              <a:gd name="connsiteX144" fmla="*/ 8058 w 28575"/>
                              <a:gd name="connsiteY144" fmla="*/ 9525 h 9525"/>
                              <a:gd name="connsiteX145" fmla="*/ 8058 w 28575"/>
                              <a:gd name="connsiteY145" fmla="*/ 9525 h 9525"/>
                              <a:gd name="connsiteX146" fmla="*/ 8058 w 28575"/>
                              <a:gd name="connsiteY146" fmla="*/ 6353 h 9525"/>
                              <a:gd name="connsiteX147" fmla="*/ 8058 w 28575"/>
                              <a:gd name="connsiteY147" fmla="*/ 6353 h 9525"/>
                              <a:gd name="connsiteX148" fmla="*/ 8058 w 28575"/>
                              <a:gd name="connsiteY148" fmla="*/ 6353 h 9525"/>
                              <a:gd name="connsiteX149" fmla="*/ 8058 w 28575"/>
                              <a:gd name="connsiteY149" fmla="*/ 6353 h 9525"/>
                              <a:gd name="connsiteX150" fmla="*/ 8058 w 28575"/>
                              <a:gd name="connsiteY150" fmla="*/ 6353 h 9525"/>
                              <a:gd name="connsiteX151" fmla="*/ 8792 w 28575"/>
                              <a:gd name="connsiteY151" fmla="*/ 6353 h 9525"/>
                              <a:gd name="connsiteX152" fmla="*/ 8792 w 28575"/>
                              <a:gd name="connsiteY152" fmla="*/ 6353 h 9525"/>
                              <a:gd name="connsiteX153" fmla="*/ 8792 w 28575"/>
                              <a:gd name="connsiteY153" fmla="*/ 6353 h 9525"/>
                              <a:gd name="connsiteX154" fmla="*/ 8792 w 28575"/>
                              <a:gd name="connsiteY154" fmla="*/ 6353 h 9525"/>
                              <a:gd name="connsiteX155" fmla="*/ 8792 w 28575"/>
                              <a:gd name="connsiteY155" fmla="*/ 6353 h 9525"/>
                              <a:gd name="connsiteX156" fmla="*/ 8792 w 28575"/>
                              <a:gd name="connsiteY156" fmla="*/ 9525 h 9525"/>
                              <a:gd name="connsiteX157" fmla="*/ 8792 w 28575"/>
                              <a:gd name="connsiteY157" fmla="*/ 6353 h 9525"/>
                              <a:gd name="connsiteX158" fmla="*/ 8792 w 28575"/>
                              <a:gd name="connsiteY158" fmla="*/ 6353 h 9525"/>
                              <a:gd name="connsiteX159" fmla="*/ 8792 w 28575"/>
                              <a:gd name="connsiteY159" fmla="*/ 3172 h 9525"/>
                              <a:gd name="connsiteX160" fmla="*/ 8792 w 28575"/>
                              <a:gd name="connsiteY160" fmla="*/ 3172 h 9525"/>
                              <a:gd name="connsiteX161" fmla="*/ 8792 w 28575"/>
                              <a:gd name="connsiteY161" fmla="*/ 3172 h 9525"/>
                              <a:gd name="connsiteX162" fmla="*/ 8792 w 28575"/>
                              <a:gd name="connsiteY162" fmla="*/ 6353 h 9525"/>
                              <a:gd name="connsiteX163" fmla="*/ 9525 w 28575"/>
                              <a:gd name="connsiteY163" fmla="*/ 6353 h 9525"/>
                              <a:gd name="connsiteX164" fmla="*/ 9525 w 28575"/>
                              <a:gd name="connsiteY164" fmla="*/ 6353 h 9525"/>
                              <a:gd name="connsiteX165" fmla="*/ 9525 w 28575"/>
                              <a:gd name="connsiteY165" fmla="*/ 6353 h 9525"/>
                              <a:gd name="connsiteX166" fmla="*/ 9525 w 28575"/>
                              <a:gd name="connsiteY166" fmla="*/ 6353 h 9525"/>
                              <a:gd name="connsiteX167" fmla="*/ 9525 w 28575"/>
                              <a:gd name="connsiteY167" fmla="*/ 6353 h 9525"/>
                              <a:gd name="connsiteX168" fmla="*/ 9525 w 28575"/>
                              <a:gd name="connsiteY168" fmla="*/ 6353 h 9525"/>
                              <a:gd name="connsiteX169" fmla="*/ 9525 w 28575"/>
                              <a:gd name="connsiteY169" fmla="*/ 6353 h 9525"/>
                              <a:gd name="connsiteX170" fmla="*/ 9525 w 28575"/>
                              <a:gd name="connsiteY170" fmla="*/ 6353 h 9525"/>
                              <a:gd name="connsiteX171" fmla="*/ 9525 w 28575"/>
                              <a:gd name="connsiteY171" fmla="*/ 6353 h 9525"/>
                              <a:gd name="connsiteX172" fmla="*/ 9525 w 28575"/>
                              <a:gd name="connsiteY172" fmla="*/ 6353 h 9525"/>
                              <a:gd name="connsiteX173" fmla="*/ 9525 w 28575"/>
                              <a:gd name="connsiteY173" fmla="*/ 3172 h 9525"/>
                              <a:gd name="connsiteX174" fmla="*/ 9525 w 28575"/>
                              <a:gd name="connsiteY174" fmla="*/ 3172 h 9525"/>
                              <a:gd name="connsiteX175" fmla="*/ 9525 w 28575"/>
                              <a:gd name="connsiteY175" fmla="*/ 3172 h 9525"/>
                              <a:gd name="connsiteX176" fmla="*/ 9525 w 28575"/>
                              <a:gd name="connsiteY176" fmla="*/ 3172 h 9525"/>
                              <a:gd name="connsiteX177" fmla="*/ 10258 w 28575"/>
                              <a:gd name="connsiteY177" fmla="*/ 3172 h 9525"/>
                              <a:gd name="connsiteX178" fmla="*/ 10258 w 28575"/>
                              <a:gd name="connsiteY178" fmla="*/ 3172 h 9525"/>
                              <a:gd name="connsiteX179" fmla="*/ 10258 w 28575"/>
                              <a:gd name="connsiteY179" fmla="*/ 6353 h 9525"/>
                              <a:gd name="connsiteX180" fmla="*/ 10258 w 28575"/>
                              <a:gd name="connsiteY180" fmla="*/ 9525 h 9525"/>
                              <a:gd name="connsiteX181" fmla="*/ 10258 w 28575"/>
                              <a:gd name="connsiteY181" fmla="*/ 6353 h 9525"/>
                              <a:gd name="connsiteX182" fmla="*/ 10258 w 28575"/>
                              <a:gd name="connsiteY182" fmla="*/ 9525 h 9525"/>
                              <a:gd name="connsiteX183" fmla="*/ 10258 w 28575"/>
                              <a:gd name="connsiteY183" fmla="*/ 9525 h 9525"/>
                              <a:gd name="connsiteX184" fmla="*/ 10258 w 28575"/>
                              <a:gd name="connsiteY184" fmla="*/ 9525 h 9525"/>
                              <a:gd name="connsiteX185" fmla="*/ 10258 w 28575"/>
                              <a:gd name="connsiteY185" fmla="*/ 9525 h 9525"/>
                              <a:gd name="connsiteX186" fmla="*/ 10258 w 28575"/>
                              <a:gd name="connsiteY186" fmla="*/ 9525 h 9525"/>
                              <a:gd name="connsiteX187" fmla="*/ 10258 w 28575"/>
                              <a:gd name="connsiteY187" fmla="*/ 6353 h 9525"/>
                              <a:gd name="connsiteX188" fmla="*/ 10258 w 28575"/>
                              <a:gd name="connsiteY188" fmla="*/ 6353 h 9525"/>
                              <a:gd name="connsiteX189" fmla="*/ 10992 w 28575"/>
                              <a:gd name="connsiteY189" fmla="*/ 6353 h 9525"/>
                              <a:gd name="connsiteX190" fmla="*/ 10992 w 28575"/>
                              <a:gd name="connsiteY190" fmla="*/ 6353 h 9525"/>
                              <a:gd name="connsiteX191" fmla="*/ 10992 w 28575"/>
                              <a:gd name="connsiteY191" fmla="*/ 6353 h 9525"/>
                              <a:gd name="connsiteX192" fmla="*/ 10992 w 28575"/>
                              <a:gd name="connsiteY192" fmla="*/ 6353 h 9525"/>
                              <a:gd name="connsiteX193" fmla="*/ 10992 w 28575"/>
                              <a:gd name="connsiteY193" fmla="*/ 6353 h 9525"/>
                              <a:gd name="connsiteX194" fmla="*/ 10992 w 28575"/>
                              <a:gd name="connsiteY194" fmla="*/ 3172 h 9525"/>
                              <a:gd name="connsiteX195" fmla="*/ 10992 w 28575"/>
                              <a:gd name="connsiteY195" fmla="*/ 3172 h 9525"/>
                              <a:gd name="connsiteX196" fmla="*/ 10992 w 28575"/>
                              <a:gd name="connsiteY196" fmla="*/ 6353 h 9525"/>
                              <a:gd name="connsiteX197" fmla="*/ 10992 w 28575"/>
                              <a:gd name="connsiteY197" fmla="*/ 6353 h 9525"/>
                              <a:gd name="connsiteX198" fmla="*/ 10992 w 28575"/>
                              <a:gd name="connsiteY198" fmla="*/ 9525 h 9525"/>
                              <a:gd name="connsiteX199" fmla="*/ 10992 w 28575"/>
                              <a:gd name="connsiteY199" fmla="*/ 9525 h 9525"/>
                              <a:gd name="connsiteX200" fmla="*/ 10992 w 28575"/>
                              <a:gd name="connsiteY200" fmla="*/ 9525 h 9525"/>
                              <a:gd name="connsiteX201" fmla="*/ 11725 w 28575"/>
                              <a:gd name="connsiteY201" fmla="*/ 6353 h 9525"/>
                              <a:gd name="connsiteX202" fmla="*/ 11725 w 28575"/>
                              <a:gd name="connsiteY202" fmla="*/ 6353 h 9525"/>
                              <a:gd name="connsiteX203" fmla="*/ 11725 w 28575"/>
                              <a:gd name="connsiteY203" fmla="*/ 9525 h 9525"/>
                              <a:gd name="connsiteX204" fmla="*/ 11725 w 28575"/>
                              <a:gd name="connsiteY204" fmla="*/ 6353 h 9525"/>
                              <a:gd name="connsiteX205" fmla="*/ 11725 w 28575"/>
                              <a:gd name="connsiteY205" fmla="*/ 6353 h 9525"/>
                              <a:gd name="connsiteX206" fmla="*/ 11725 w 28575"/>
                              <a:gd name="connsiteY206" fmla="*/ 9525 h 9525"/>
                              <a:gd name="connsiteX207" fmla="*/ 11725 w 28575"/>
                              <a:gd name="connsiteY207" fmla="*/ 6353 h 9525"/>
                              <a:gd name="connsiteX208" fmla="*/ 11725 w 28575"/>
                              <a:gd name="connsiteY208" fmla="*/ 3172 h 9525"/>
                              <a:gd name="connsiteX209" fmla="*/ 11725 w 28575"/>
                              <a:gd name="connsiteY209" fmla="*/ 3172 h 9525"/>
                              <a:gd name="connsiteX210" fmla="*/ 11725 w 28575"/>
                              <a:gd name="connsiteY210" fmla="*/ 6353 h 9525"/>
                              <a:gd name="connsiteX211" fmla="*/ 11725 w 28575"/>
                              <a:gd name="connsiteY211" fmla="*/ 6353 h 9525"/>
                              <a:gd name="connsiteX212" fmla="*/ 11725 w 28575"/>
                              <a:gd name="connsiteY212" fmla="*/ 9525 h 9525"/>
                              <a:gd name="connsiteX213" fmla="*/ 11725 w 28575"/>
                              <a:gd name="connsiteY213" fmla="*/ 9525 h 9525"/>
                              <a:gd name="connsiteX214" fmla="*/ 11725 w 28575"/>
                              <a:gd name="connsiteY214" fmla="*/ 9525 h 9525"/>
                              <a:gd name="connsiteX215" fmla="*/ 11725 w 28575"/>
                              <a:gd name="connsiteY215" fmla="*/ 9525 h 9525"/>
                              <a:gd name="connsiteX216" fmla="*/ 11725 w 28575"/>
                              <a:gd name="connsiteY216" fmla="*/ 9525 h 9525"/>
                              <a:gd name="connsiteX217" fmla="*/ 11725 w 28575"/>
                              <a:gd name="connsiteY217" fmla="*/ 9525 h 9525"/>
                              <a:gd name="connsiteX218" fmla="*/ 11725 w 28575"/>
                              <a:gd name="connsiteY218" fmla="*/ 9525 h 9525"/>
                              <a:gd name="connsiteX219" fmla="*/ 12459 w 28575"/>
                              <a:gd name="connsiteY219" fmla="*/ 6353 h 9525"/>
                              <a:gd name="connsiteX220" fmla="*/ 12459 w 28575"/>
                              <a:gd name="connsiteY220" fmla="*/ 6353 h 9525"/>
                              <a:gd name="connsiteX221" fmla="*/ 12459 w 28575"/>
                              <a:gd name="connsiteY221" fmla="*/ 3172 h 9525"/>
                              <a:gd name="connsiteX222" fmla="*/ 12459 w 28575"/>
                              <a:gd name="connsiteY222" fmla="*/ 3172 h 9525"/>
                              <a:gd name="connsiteX223" fmla="*/ 12459 w 28575"/>
                              <a:gd name="connsiteY223" fmla="*/ 3172 h 9525"/>
                              <a:gd name="connsiteX224" fmla="*/ 12459 w 28575"/>
                              <a:gd name="connsiteY224" fmla="*/ 6353 h 9525"/>
                              <a:gd name="connsiteX225" fmla="*/ 12459 w 28575"/>
                              <a:gd name="connsiteY225" fmla="*/ 3172 h 9525"/>
                              <a:gd name="connsiteX226" fmla="*/ 12459 w 28575"/>
                              <a:gd name="connsiteY226" fmla="*/ 6353 h 9525"/>
                              <a:gd name="connsiteX227" fmla="*/ 12459 w 28575"/>
                              <a:gd name="connsiteY227" fmla="*/ 9525 h 9525"/>
                              <a:gd name="connsiteX228" fmla="*/ 12459 w 28575"/>
                              <a:gd name="connsiteY228" fmla="*/ 6353 h 9525"/>
                              <a:gd name="connsiteX229" fmla="*/ 12459 w 28575"/>
                              <a:gd name="connsiteY229" fmla="*/ 6353 h 9525"/>
                              <a:gd name="connsiteX230" fmla="*/ 12459 w 28575"/>
                              <a:gd name="connsiteY230" fmla="*/ 9525 h 9525"/>
                              <a:gd name="connsiteX231" fmla="*/ 13192 w 28575"/>
                              <a:gd name="connsiteY231" fmla="*/ 6353 h 9525"/>
                              <a:gd name="connsiteX232" fmla="*/ 13192 w 28575"/>
                              <a:gd name="connsiteY232" fmla="*/ 6353 h 9525"/>
                              <a:gd name="connsiteX233" fmla="*/ 13192 w 28575"/>
                              <a:gd name="connsiteY233" fmla="*/ 6353 h 9525"/>
                              <a:gd name="connsiteX234" fmla="*/ 13192 w 28575"/>
                              <a:gd name="connsiteY234" fmla="*/ 9525 h 9525"/>
                              <a:gd name="connsiteX235" fmla="*/ 13192 w 28575"/>
                              <a:gd name="connsiteY235" fmla="*/ 9525 h 9525"/>
                              <a:gd name="connsiteX236" fmla="*/ 13192 w 28575"/>
                              <a:gd name="connsiteY236" fmla="*/ 9525 h 9525"/>
                              <a:gd name="connsiteX237" fmla="*/ 13192 w 28575"/>
                              <a:gd name="connsiteY237" fmla="*/ 9525 h 9525"/>
                              <a:gd name="connsiteX238" fmla="*/ 13192 w 28575"/>
                              <a:gd name="connsiteY238" fmla="*/ 6353 h 9525"/>
                              <a:gd name="connsiteX239" fmla="*/ 13192 w 28575"/>
                              <a:gd name="connsiteY239" fmla="*/ 3172 h 9525"/>
                              <a:gd name="connsiteX240" fmla="*/ 13192 w 28575"/>
                              <a:gd name="connsiteY240" fmla="*/ 6353 h 9525"/>
                              <a:gd name="connsiteX241" fmla="*/ 13192 w 28575"/>
                              <a:gd name="connsiteY241" fmla="*/ 6353 h 9525"/>
                              <a:gd name="connsiteX242" fmla="*/ 13192 w 28575"/>
                              <a:gd name="connsiteY242" fmla="*/ 6353 h 9525"/>
                              <a:gd name="connsiteX243" fmla="*/ 13192 w 28575"/>
                              <a:gd name="connsiteY243" fmla="*/ 6353 h 9525"/>
                              <a:gd name="connsiteX244" fmla="*/ 13192 w 28575"/>
                              <a:gd name="connsiteY244" fmla="*/ 3172 h 9525"/>
                              <a:gd name="connsiteX245" fmla="*/ 13926 w 28575"/>
                              <a:gd name="connsiteY245" fmla="*/ 3172 h 9525"/>
                              <a:gd name="connsiteX246" fmla="*/ 13926 w 28575"/>
                              <a:gd name="connsiteY246" fmla="*/ 6353 h 9525"/>
                              <a:gd name="connsiteX247" fmla="*/ 13926 w 28575"/>
                              <a:gd name="connsiteY247" fmla="*/ 6353 h 9525"/>
                              <a:gd name="connsiteX248" fmla="*/ 13926 w 28575"/>
                              <a:gd name="connsiteY248" fmla="*/ 6353 h 9525"/>
                              <a:gd name="connsiteX249" fmla="*/ 13926 w 28575"/>
                              <a:gd name="connsiteY249" fmla="*/ 3172 h 9525"/>
                              <a:gd name="connsiteX250" fmla="*/ 13926 w 28575"/>
                              <a:gd name="connsiteY250" fmla="*/ 0 h 9525"/>
                              <a:gd name="connsiteX251" fmla="*/ 13926 w 28575"/>
                              <a:gd name="connsiteY251" fmla="*/ 0 h 9525"/>
                              <a:gd name="connsiteX252" fmla="*/ 13926 w 28575"/>
                              <a:gd name="connsiteY252" fmla="*/ 0 h 9525"/>
                              <a:gd name="connsiteX253" fmla="*/ 13926 w 28575"/>
                              <a:gd name="connsiteY253" fmla="*/ 3172 h 9525"/>
                              <a:gd name="connsiteX254" fmla="*/ 13926 w 28575"/>
                              <a:gd name="connsiteY254" fmla="*/ 6353 h 9525"/>
                              <a:gd name="connsiteX255" fmla="*/ 13926 w 28575"/>
                              <a:gd name="connsiteY255" fmla="*/ 6353 h 9525"/>
                              <a:gd name="connsiteX256" fmla="*/ 13926 w 28575"/>
                              <a:gd name="connsiteY256" fmla="*/ 6353 h 9525"/>
                              <a:gd name="connsiteX257" fmla="*/ 14649 w 28575"/>
                              <a:gd name="connsiteY257" fmla="*/ 9525 h 9525"/>
                              <a:gd name="connsiteX258" fmla="*/ 14649 w 28575"/>
                              <a:gd name="connsiteY258" fmla="*/ 6353 h 9525"/>
                              <a:gd name="connsiteX259" fmla="*/ 14649 w 28575"/>
                              <a:gd name="connsiteY259" fmla="*/ 6353 h 9525"/>
                              <a:gd name="connsiteX260" fmla="*/ 14649 w 28575"/>
                              <a:gd name="connsiteY260" fmla="*/ 3172 h 9525"/>
                              <a:gd name="connsiteX261" fmla="*/ 14649 w 28575"/>
                              <a:gd name="connsiteY261" fmla="*/ 3172 h 9525"/>
                              <a:gd name="connsiteX262" fmla="*/ 14649 w 28575"/>
                              <a:gd name="connsiteY262" fmla="*/ 6353 h 9525"/>
                              <a:gd name="connsiteX263" fmla="*/ 14649 w 28575"/>
                              <a:gd name="connsiteY263" fmla="*/ 6353 h 9525"/>
                              <a:gd name="connsiteX264" fmla="*/ 14649 w 28575"/>
                              <a:gd name="connsiteY264" fmla="*/ 9525 h 9525"/>
                              <a:gd name="connsiteX265" fmla="*/ 14649 w 28575"/>
                              <a:gd name="connsiteY265" fmla="*/ 6353 h 9525"/>
                              <a:gd name="connsiteX266" fmla="*/ 14649 w 28575"/>
                              <a:gd name="connsiteY266" fmla="*/ 9525 h 9525"/>
                              <a:gd name="connsiteX267" fmla="*/ 14649 w 28575"/>
                              <a:gd name="connsiteY267" fmla="*/ 6353 h 9525"/>
                              <a:gd name="connsiteX268" fmla="*/ 14649 w 28575"/>
                              <a:gd name="connsiteY268" fmla="*/ 6353 h 9525"/>
                              <a:gd name="connsiteX269" fmla="*/ 15383 w 28575"/>
                              <a:gd name="connsiteY269" fmla="*/ 9525 h 9525"/>
                              <a:gd name="connsiteX270" fmla="*/ 15383 w 28575"/>
                              <a:gd name="connsiteY270" fmla="*/ 9525 h 9525"/>
                              <a:gd name="connsiteX271" fmla="*/ 15383 w 28575"/>
                              <a:gd name="connsiteY271" fmla="*/ 9525 h 9525"/>
                              <a:gd name="connsiteX272" fmla="*/ 15383 w 28575"/>
                              <a:gd name="connsiteY272" fmla="*/ 9525 h 9525"/>
                              <a:gd name="connsiteX273" fmla="*/ 15383 w 28575"/>
                              <a:gd name="connsiteY273" fmla="*/ 9525 h 9525"/>
                              <a:gd name="connsiteX274" fmla="*/ 15383 w 28575"/>
                              <a:gd name="connsiteY274" fmla="*/ 9525 h 9525"/>
                              <a:gd name="connsiteX275" fmla="*/ 15383 w 28575"/>
                              <a:gd name="connsiteY275" fmla="*/ 9525 h 9525"/>
                              <a:gd name="connsiteX276" fmla="*/ 15383 w 28575"/>
                              <a:gd name="connsiteY276" fmla="*/ 6353 h 9525"/>
                              <a:gd name="connsiteX277" fmla="*/ 15383 w 28575"/>
                              <a:gd name="connsiteY277" fmla="*/ 6353 h 9525"/>
                              <a:gd name="connsiteX278" fmla="*/ 15383 w 28575"/>
                              <a:gd name="connsiteY278" fmla="*/ 6353 h 9525"/>
                              <a:gd name="connsiteX279" fmla="*/ 15383 w 28575"/>
                              <a:gd name="connsiteY279" fmla="*/ 9525 h 9525"/>
                              <a:gd name="connsiteX280" fmla="*/ 15383 w 28575"/>
                              <a:gd name="connsiteY280" fmla="*/ 9525 h 9525"/>
                              <a:gd name="connsiteX281" fmla="*/ 16116 w 28575"/>
                              <a:gd name="connsiteY281" fmla="*/ 9525 h 9525"/>
                              <a:gd name="connsiteX282" fmla="*/ 16116 w 28575"/>
                              <a:gd name="connsiteY282" fmla="*/ 9525 h 9525"/>
                              <a:gd name="connsiteX283" fmla="*/ 16116 w 28575"/>
                              <a:gd name="connsiteY283" fmla="*/ 6353 h 9525"/>
                              <a:gd name="connsiteX284" fmla="*/ 16116 w 28575"/>
                              <a:gd name="connsiteY284" fmla="*/ 6353 h 9525"/>
                              <a:gd name="connsiteX285" fmla="*/ 16116 w 28575"/>
                              <a:gd name="connsiteY285" fmla="*/ 6353 h 9525"/>
                              <a:gd name="connsiteX286" fmla="*/ 16116 w 28575"/>
                              <a:gd name="connsiteY286" fmla="*/ 6353 h 9525"/>
                              <a:gd name="connsiteX287" fmla="*/ 16116 w 28575"/>
                              <a:gd name="connsiteY287" fmla="*/ 6353 h 9525"/>
                              <a:gd name="connsiteX288" fmla="*/ 16116 w 28575"/>
                              <a:gd name="connsiteY288" fmla="*/ 6353 h 9525"/>
                              <a:gd name="connsiteX289" fmla="*/ 16116 w 28575"/>
                              <a:gd name="connsiteY289" fmla="*/ 9525 h 9525"/>
                              <a:gd name="connsiteX290" fmla="*/ 16116 w 28575"/>
                              <a:gd name="connsiteY290" fmla="*/ 9525 h 9525"/>
                              <a:gd name="connsiteX291" fmla="*/ 16116 w 28575"/>
                              <a:gd name="connsiteY291" fmla="*/ 9525 h 9525"/>
                              <a:gd name="connsiteX292" fmla="*/ 16116 w 28575"/>
                              <a:gd name="connsiteY292" fmla="*/ 9525 h 9525"/>
                              <a:gd name="connsiteX293" fmla="*/ 16116 w 28575"/>
                              <a:gd name="connsiteY293" fmla="*/ 6353 h 9525"/>
                              <a:gd name="connsiteX294" fmla="*/ 16116 w 28575"/>
                              <a:gd name="connsiteY294" fmla="*/ 6353 h 9525"/>
                              <a:gd name="connsiteX295" fmla="*/ 16116 w 28575"/>
                              <a:gd name="connsiteY295" fmla="*/ 6353 h 9525"/>
                              <a:gd name="connsiteX296" fmla="*/ 16116 w 28575"/>
                              <a:gd name="connsiteY296" fmla="*/ 6353 h 9525"/>
                              <a:gd name="connsiteX297" fmla="*/ 16116 w 28575"/>
                              <a:gd name="connsiteY297" fmla="*/ 9525 h 9525"/>
                              <a:gd name="connsiteX298" fmla="*/ 16116 w 28575"/>
                              <a:gd name="connsiteY298" fmla="*/ 9525 h 9525"/>
                              <a:gd name="connsiteX299" fmla="*/ 16850 w 28575"/>
                              <a:gd name="connsiteY299" fmla="*/ 6353 h 9525"/>
                              <a:gd name="connsiteX300" fmla="*/ 16850 w 28575"/>
                              <a:gd name="connsiteY300" fmla="*/ 6353 h 9525"/>
                              <a:gd name="connsiteX301" fmla="*/ 16850 w 28575"/>
                              <a:gd name="connsiteY301" fmla="*/ 6353 h 9525"/>
                              <a:gd name="connsiteX302" fmla="*/ 16850 w 28575"/>
                              <a:gd name="connsiteY302" fmla="*/ 6353 h 9525"/>
                              <a:gd name="connsiteX303" fmla="*/ 16850 w 28575"/>
                              <a:gd name="connsiteY303" fmla="*/ 6353 h 9525"/>
                              <a:gd name="connsiteX304" fmla="*/ 16850 w 28575"/>
                              <a:gd name="connsiteY304" fmla="*/ 6353 h 9525"/>
                              <a:gd name="connsiteX305" fmla="*/ 16850 w 28575"/>
                              <a:gd name="connsiteY305" fmla="*/ 9525 h 9525"/>
                              <a:gd name="connsiteX306" fmla="*/ 16850 w 28575"/>
                              <a:gd name="connsiteY306" fmla="*/ 9525 h 9525"/>
                              <a:gd name="connsiteX307" fmla="*/ 16850 w 28575"/>
                              <a:gd name="connsiteY307" fmla="*/ 9525 h 9525"/>
                              <a:gd name="connsiteX308" fmla="*/ 16850 w 28575"/>
                              <a:gd name="connsiteY308" fmla="*/ 9525 h 9525"/>
                              <a:gd name="connsiteX309" fmla="*/ 16850 w 28575"/>
                              <a:gd name="connsiteY309" fmla="*/ 9525 h 9525"/>
                              <a:gd name="connsiteX310" fmla="*/ 16850 w 28575"/>
                              <a:gd name="connsiteY310" fmla="*/ 6353 h 9525"/>
                              <a:gd name="connsiteX311" fmla="*/ 16850 w 28575"/>
                              <a:gd name="connsiteY311" fmla="*/ 6353 h 9525"/>
                              <a:gd name="connsiteX312" fmla="*/ 16850 w 28575"/>
                              <a:gd name="connsiteY312" fmla="*/ 6353 h 9525"/>
                              <a:gd name="connsiteX313" fmla="*/ 17583 w 28575"/>
                              <a:gd name="connsiteY313" fmla="*/ 9525 h 9525"/>
                              <a:gd name="connsiteX314" fmla="*/ 17583 w 28575"/>
                              <a:gd name="connsiteY314" fmla="*/ 9525 h 9525"/>
                              <a:gd name="connsiteX315" fmla="*/ 17583 w 28575"/>
                              <a:gd name="connsiteY315" fmla="*/ 6353 h 9525"/>
                              <a:gd name="connsiteX316" fmla="*/ 17583 w 28575"/>
                              <a:gd name="connsiteY316" fmla="*/ 9525 h 9525"/>
                              <a:gd name="connsiteX317" fmla="*/ 17583 w 28575"/>
                              <a:gd name="connsiteY317" fmla="*/ 3172 h 9525"/>
                              <a:gd name="connsiteX318" fmla="*/ 17583 w 28575"/>
                              <a:gd name="connsiteY318" fmla="*/ 3172 h 9525"/>
                              <a:gd name="connsiteX319" fmla="*/ 17583 w 28575"/>
                              <a:gd name="connsiteY319" fmla="*/ 6353 h 9525"/>
                              <a:gd name="connsiteX320" fmla="*/ 17583 w 28575"/>
                              <a:gd name="connsiteY320" fmla="*/ 6353 h 9525"/>
                              <a:gd name="connsiteX321" fmla="*/ 17583 w 28575"/>
                              <a:gd name="connsiteY321" fmla="*/ 6353 h 9525"/>
                              <a:gd name="connsiteX322" fmla="*/ 17583 w 28575"/>
                              <a:gd name="connsiteY322" fmla="*/ 6353 h 9525"/>
                              <a:gd name="connsiteX323" fmla="*/ 17583 w 28575"/>
                              <a:gd name="connsiteY323" fmla="*/ 6353 h 9525"/>
                              <a:gd name="connsiteX324" fmla="*/ 17583 w 28575"/>
                              <a:gd name="connsiteY324" fmla="*/ 6353 h 9525"/>
                              <a:gd name="connsiteX325" fmla="*/ 18317 w 28575"/>
                              <a:gd name="connsiteY325" fmla="*/ 6353 h 9525"/>
                              <a:gd name="connsiteX326" fmla="*/ 18317 w 28575"/>
                              <a:gd name="connsiteY326" fmla="*/ 6353 h 9525"/>
                              <a:gd name="connsiteX327" fmla="*/ 18317 w 28575"/>
                              <a:gd name="connsiteY327" fmla="*/ 6353 h 9525"/>
                              <a:gd name="connsiteX328" fmla="*/ 18317 w 28575"/>
                              <a:gd name="connsiteY328" fmla="*/ 6353 h 9525"/>
                              <a:gd name="connsiteX329" fmla="*/ 18317 w 28575"/>
                              <a:gd name="connsiteY329" fmla="*/ 9525 h 9525"/>
                              <a:gd name="connsiteX330" fmla="*/ 18317 w 28575"/>
                              <a:gd name="connsiteY330" fmla="*/ 9525 h 9525"/>
                              <a:gd name="connsiteX331" fmla="*/ 18317 w 28575"/>
                              <a:gd name="connsiteY331" fmla="*/ 9525 h 9525"/>
                              <a:gd name="connsiteX332" fmla="*/ 18317 w 28575"/>
                              <a:gd name="connsiteY332" fmla="*/ 9525 h 9525"/>
                              <a:gd name="connsiteX333" fmla="*/ 18317 w 28575"/>
                              <a:gd name="connsiteY333" fmla="*/ 6353 h 9525"/>
                              <a:gd name="connsiteX334" fmla="*/ 18317 w 28575"/>
                              <a:gd name="connsiteY334" fmla="*/ 6353 h 9525"/>
                              <a:gd name="connsiteX335" fmla="*/ 18317 w 28575"/>
                              <a:gd name="connsiteY335" fmla="*/ 3172 h 9525"/>
                              <a:gd name="connsiteX336" fmla="*/ 18317 w 28575"/>
                              <a:gd name="connsiteY336" fmla="*/ 3172 h 9525"/>
                              <a:gd name="connsiteX337" fmla="*/ 19050 w 28575"/>
                              <a:gd name="connsiteY337" fmla="*/ 6353 h 9525"/>
                              <a:gd name="connsiteX338" fmla="*/ 19050 w 28575"/>
                              <a:gd name="connsiteY338" fmla="*/ 9525 h 9525"/>
                              <a:gd name="connsiteX339" fmla="*/ 19050 w 28575"/>
                              <a:gd name="connsiteY339" fmla="*/ 9525 h 9525"/>
                              <a:gd name="connsiteX340" fmla="*/ 19050 w 28575"/>
                              <a:gd name="connsiteY340" fmla="*/ 9525 h 9525"/>
                              <a:gd name="connsiteX341" fmla="*/ 19050 w 28575"/>
                              <a:gd name="connsiteY341" fmla="*/ 9525 h 9525"/>
                              <a:gd name="connsiteX342" fmla="*/ 19050 w 28575"/>
                              <a:gd name="connsiteY342" fmla="*/ 9525 h 9525"/>
                              <a:gd name="connsiteX343" fmla="*/ 19050 w 28575"/>
                              <a:gd name="connsiteY343" fmla="*/ 9525 h 9525"/>
                              <a:gd name="connsiteX344" fmla="*/ 19050 w 28575"/>
                              <a:gd name="connsiteY344" fmla="*/ 9525 h 9525"/>
                              <a:gd name="connsiteX345" fmla="*/ 19050 w 28575"/>
                              <a:gd name="connsiteY345" fmla="*/ 9525 h 9525"/>
                              <a:gd name="connsiteX346" fmla="*/ 19050 w 28575"/>
                              <a:gd name="connsiteY346" fmla="*/ 9525 h 9525"/>
                              <a:gd name="connsiteX347" fmla="*/ 19050 w 28575"/>
                              <a:gd name="connsiteY347" fmla="*/ 9525 h 9525"/>
                              <a:gd name="connsiteX348" fmla="*/ 19050 w 28575"/>
                              <a:gd name="connsiteY348" fmla="*/ 6353 h 9525"/>
                              <a:gd name="connsiteX349" fmla="*/ 19783 w 28575"/>
                              <a:gd name="connsiteY349" fmla="*/ 6353 h 9525"/>
                              <a:gd name="connsiteX350" fmla="*/ 19783 w 28575"/>
                              <a:gd name="connsiteY350" fmla="*/ 6353 h 9525"/>
                              <a:gd name="connsiteX351" fmla="*/ 19783 w 28575"/>
                              <a:gd name="connsiteY351" fmla="*/ 9525 h 9525"/>
                              <a:gd name="connsiteX352" fmla="*/ 19783 w 28575"/>
                              <a:gd name="connsiteY352" fmla="*/ 9525 h 9525"/>
                              <a:gd name="connsiteX353" fmla="*/ 19783 w 28575"/>
                              <a:gd name="connsiteY353" fmla="*/ 9525 h 9525"/>
                              <a:gd name="connsiteX354" fmla="*/ 19783 w 28575"/>
                              <a:gd name="connsiteY354" fmla="*/ 9525 h 9525"/>
                              <a:gd name="connsiteX355" fmla="*/ 19783 w 28575"/>
                              <a:gd name="connsiteY355" fmla="*/ 6353 h 9525"/>
                              <a:gd name="connsiteX356" fmla="*/ 19783 w 28575"/>
                              <a:gd name="connsiteY356" fmla="*/ 6353 h 9525"/>
                              <a:gd name="connsiteX357" fmla="*/ 19783 w 28575"/>
                              <a:gd name="connsiteY357" fmla="*/ 6353 h 9525"/>
                              <a:gd name="connsiteX358" fmla="*/ 19783 w 28575"/>
                              <a:gd name="connsiteY358" fmla="*/ 6353 h 9525"/>
                              <a:gd name="connsiteX359" fmla="*/ 19783 w 28575"/>
                              <a:gd name="connsiteY359" fmla="*/ 6353 h 9525"/>
                              <a:gd name="connsiteX360" fmla="*/ 19783 w 28575"/>
                              <a:gd name="connsiteY360" fmla="*/ 9525 h 9525"/>
                              <a:gd name="connsiteX361" fmla="*/ 20517 w 28575"/>
                              <a:gd name="connsiteY361" fmla="*/ 6353 h 9525"/>
                              <a:gd name="connsiteX362" fmla="*/ 20517 w 28575"/>
                              <a:gd name="connsiteY362" fmla="*/ 6353 h 9525"/>
                              <a:gd name="connsiteX363" fmla="*/ 20517 w 28575"/>
                              <a:gd name="connsiteY363" fmla="*/ 9525 h 9525"/>
                              <a:gd name="connsiteX364" fmla="*/ 20517 w 28575"/>
                              <a:gd name="connsiteY364" fmla="*/ 9525 h 9525"/>
                              <a:gd name="connsiteX365" fmla="*/ 20517 w 28575"/>
                              <a:gd name="connsiteY365" fmla="*/ 9525 h 9525"/>
                              <a:gd name="connsiteX366" fmla="*/ 20517 w 28575"/>
                              <a:gd name="connsiteY366" fmla="*/ 9525 h 9525"/>
                              <a:gd name="connsiteX367" fmla="*/ 20517 w 28575"/>
                              <a:gd name="connsiteY367" fmla="*/ 6353 h 9525"/>
                              <a:gd name="connsiteX368" fmla="*/ 20517 w 28575"/>
                              <a:gd name="connsiteY368" fmla="*/ 6353 h 9525"/>
                              <a:gd name="connsiteX369" fmla="*/ 20517 w 28575"/>
                              <a:gd name="connsiteY369" fmla="*/ 6353 h 9525"/>
                              <a:gd name="connsiteX370" fmla="*/ 20517 w 28575"/>
                              <a:gd name="connsiteY370" fmla="*/ 6353 h 9525"/>
                              <a:gd name="connsiteX371" fmla="*/ 20517 w 28575"/>
                              <a:gd name="connsiteY371" fmla="*/ 6353 h 9525"/>
                              <a:gd name="connsiteX372" fmla="*/ 20517 w 28575"/>
                              <a:gd name="connsiteY372" fmla="*/ 6353 h 9525"/>
                              <a:gd name="connsiteX373" fmla="*/ 20517 w 28575"/>
                              <a:gd name="connsiteY373" fmla="*/ 6353 h 9525"/>
                              <a:gd name="connsiteX374" fmla="*/ 20517 w 28575"/>
                              <a:gd name="connsiteY374" fmla="*/ 9525 h 9525"/>
                              <a:gd name="connsiteX375" fmla="*/ 20517 w 28575"/>
                              <a:gd name="connsiteY375" fmla="*/ 9525 h 9525"/>
                              <a:gd name="connsiteX376" fmla="*/ 20517 w 28575"/>
                              <a:gd name="connsiteY376" fmla="*/ 9525 h 9525"/>
                              <a:gd name="connsiteX377" fmla="*/ 20517 w 28575"/>
                              <a:gd name="connsiteY377" fmla="*/ 9525 h 9525"/>
                              <a:gd name="connsiteX378" fmla="*/ 20517 w 28575"/>
                              <a:gd name="connsiteY378" fmla="*/ 9525 h 9525"/>
                              <a:gd name="connsiteX379" fmla="*/ 21250 w 28575"/>
                              <a:gd name="connsiteY379" fmla="*/ 9525 h 9525"/>
                              <a:gd name="connsiteX380" fmla="*/ 21250 w 28575"/>
                              <a:gd name="connsiteY380" fmla="*/ 9525 h 9525"/>
                              <a:gd name="connsiteX381" fmla="*/ 21250 w 28575"/>
                              <a:gd name="connsiteY381" fmla="*/ 9525 h 9525"/>
                              <a:gd name="connsiteX382" fmla="*/ 21250 w 28575"/>
                              <a:gd name="connsiteY382" fmla="*/ 6353 h 9525"/>
                              <a:gd name="connsiteX383" fmla="*/ 21250 w 28575"/>
                              <a:gd name="connsiteY383" fmla="*/ 6353 h 9525"/>
                              <a:gd name="connsiteX384" fmla="*/ 21250 w 28575"/>
                              <a:gd name="connsiteY384" fmla="*/ 6353 h 9525"/>
                              <a:gd name="connsiteX385" fmla="*/ 21250 w 28575"/>
                              <a:gd name="connsiteY385" fmla="*/ 6353 h 9525"/>
                              <a:gd name="connsiteX386" fmla="*/ 21250 w 28575"/>
                              <a:gd name="connsiteY386" fmla="*/ 6353 h 9525"/>
                              <a:gd name="connsiteX387" fmla="*/ 21250 w 28575"/>
                              <a:gd name="connsiteY387" fmla="*/ 6353 h 9525"/>
                              <a:gd name="connsiteX388" fmla="*/ 21250 w 28575"/>
                              <a:gd name="connsiteY388" fmla="*/ 6353 h 9525"/>
                              <a:gd name="connsiteX389" fmla="*/ 21250 w 28575"/>
                              <a:gd name="connsiteY389" fmla="*/ 6353 h 9525"/>
                              <a:gd name="connsiteX390" fmla="*/ 21250 w 28575"/>
                              <a:gd name="connsiteY390" fmla="*/ 6353 h 9525"/>
                              <a:gd name="connsiteX391" fmla="*/ 21250 w 28575"/>
                              <a:gd name="connsiteY391" fmla="*/ 6353 h 9525"/>
                              <a:gd name="connsiteX392" fmla="*/ 21250 w 28575"/>
                              <a:gd name="connsiteY392" fmla="*/ 6353 h 9525"/>
                              <a:gd name="connsiteX393" fmla="*/ 21984 w 28575"/>
                              <a:gd name="connsiteY393" fmla="*/ 6353 h 9525"/>
                              <a:gd name="connsiteX394" fmla="*/ 21984 w 28575"/>
                              <a:gd name="connsiteY394" fmla="*/ 6353 h 9525"/>
                              <a:gd name="connsiteX395" fmla="*/ 21984 w 28575"/>
                              <a:gd name="connsiteY395" fmla="*/ 9525 h 9525"/>
                              <a:gd name="connsiteX396" fmla="*/ 21984 w 28575"/>
                              <a:gd name="connsiteY396" fmla="*/ 9525 h 9525"/>
                              <a:gd name="connsiteX397" fmla="*/ 21984 w 28575"/>
                              <a:gd name="connsiteY397" fmla="*/ 6353 h 9525"/>
                              <a:gd name="connsiteX398" fmla="*/ 21984 w 28575"/>
                              <a:gd name="connsiteY398" fmla="*/ 9525 h 9525"/>
                              <a:gd name="connsiteX399" fmla="*/ 21984 w 28575"/>
                              <a:gd name="connsiteY399" fmla="*/ 6353 h 9525"/>
                              <a:gd name="connsiteX400" fmla="*/ 21984 w 28575"/>
                              <a:gd name="connsiteY400" fmla="*/ 6353 h 9525"/>
                              <a:gd name="connsiteX401" fmla="*/ 21984 w 28575"/>
                              <a:gd name="connsiteY401" fmla="*/ 6353 h 9525"/>
                              <a:gd name="connsiteX402" fmla="*/ 21984 w 28575"/>
                              <a:gd name="connsiteY402" fmla="*/ 6353 h 9525"/>
                              <a:gd name="connsiteX403" fmla="*/ 21984 w 28575"/>
                              <a:gd name="connsiteY403" fmla="*/ 6353 h 9525"/>
                              <a:gd name="connsiteX404" fmla="*/ 21984 w 28575"/>
                              <a:gd name="connsiteY404" fmla="*/ 6353 h 9525"/>
                              <a:gd name="connsiteX405" fmla="*/ 22717 w 28575"/>
                              <a:gd name="connsiteY405" fmla="*/ 9525 h 9525"/>
                              <a:gd name="connsiteX406" fmla="*/ 22717 w 28575"/>
                              <a:gd name="connsiteY406" fmla="*/ 6353 h 9525"/>
                              <a:gd name="connsiteX407" fmla="*/ 22717 w 28575"/>
                              <a:gd name="connsiteY407" fmla="*/ 6353 h 9525"/>
                              <a:gd name="connsiteX408" fmla="*/ 22717 w 28575"/>
                              <a:gd name="connsiteY408" fmla="*/ 9525 h 9525"/>
                              <a:gd name="connsiteX409" fmla="*/ 22717 w 28575"/>
                              <a:gd name="connsiteY409" fmla="*/ 6353 h 9525"/>
                              <a:gd name="connsiteX410" fmla="*/ 22717 w 28575"/>
                              <a:gd name="connsiteY410" fmla="*/ 9525 h 9525"/>
                              <a:gd name="connsiteX411" fmla="*/ 22717 w 28575"/>
                              <a:gd name="connsiteY411" fmla="*/ 9525 h 9525"/>
                              <a:gd name="connsiteX412" fmla="*/ 22717 w 28575"/>
                              <a:gd name="connsiteY412" fmla="*/ 9525 h 9525"/>
                              <a:gd name="connsiteX413" fmla="*/ 22717 w 28575"/>
                              <a:gd name="connsiteY413" fmla="*/ 9525 h 9525"/>
                              <a:gd name="connsiteX414" fmla="*/ 22717 w 28575"/>
                              <a:gd name="connsiteY414" fmla="*/ 6353 h 9525"/>
                              <a:gd name="connsiteX415" fmla="*/ 22717 w 28575"/>
                              <a:gd name="connsiteY415" fmla="*/ 6353 h 9525"/>
                              <a:gd name="connsiteX416" fmla="*/ 22717 w 28575"/>
                              <a:gd name="connsiteY416" fmla="*/ 6353 h 9525"/>
                              <a:gd name="connsiteX417" fmla="*/ 23451 w 28575"/>
                              <a:gd name="connsiteY417" fmla="*/ 6353 h 9525"/>
                              <a:gd name="connsiteX418" fmla="*/ 23451 w 28575"/>
                              <a:gd name="connsiteY418" fmla="*/ 9525 h 9525"/>
                              <a:gd name="connsiteX419" fmla="*/ 23451 w 28575"/>
                              <a:gd name="connsiteY419" fmla="*/ 6353 h 9525"/>
                              <a:gd name="connsiteX420" fmla="*/ 23451 w 28575"/>
                              <a:gd name="connsiteY420" fmla="*/ 6353 h 9525"/>
                              <a:gd name="connsiteX421" fmla="*/ 23451 w 28575"/>
                              <a:gd name="connsiteY421" fmla="*/ 9525 h 9525"/>
                              <a:gd name="connsiteX422" fmla="*/ 23451 w 28575"/>
                              <a:gd name="connsiteY422" fmla="*/ 9525 h 9525"/>
                              <a:gd name="connsiteX423" fmla="*/ 23451 w 28575"/>
                              <a:gd name="connsiteY423" fmla="*/ 9525 h 9525"/>
                              <a:gd name="connsiteX424" fmla="*/ 23451 w 28575"/>
                              <a:gd name="connsiteY424" fmla="*/ 6353 h 9525"/>
                              <a:gd name="connsiteX425" fmla="*/ 23451 w 28575"/>
                              <a:gd name="connsiteY425" fmla="*/ 9525 h 9525"/>
                              <a:gd name="connsiteX426" fmla="*/ 23451 w 28575"/>
                              <a:gd name="connsiteY426" fmla="*/ 9525 h 9525"/>
                              <a:gd name="connsiteX427" fmla="*/ 23451 w 28575"/>
                              <a:gd name="connsiteY427" fmla="*/ 6353 h 9525"/>
                              <a:gd name="connsiteX428" fmla="*/ 23451 w 28575"/>
                              <a:gd name="connsiteY428" fmla="*/ 9525 h 9525"/>
                              <a:gd name="connsiteX429" fmla="*/ 24174 w 28575"/>
                              <a:gd name="connsiteY429" fmla="*/ 6353 h 9525"/>
                              <a:gd name="connsiteX430" fmla="*/ 24174 w 28575"/>
                              <a:gd name="connsiteY430" fmla="*/ 6353 h 9525"/>
                              <a:gd name="connsiteX431" fmla="*/ 24174 w 28575"/>
                              <a:gd name="connsiteY431" fmla="*/ 6353 h 9525"/>
                              <a:gd name="connsiteX432" fmla="*/ 24174 w 28575"/>
                              <a:gd name="connsiteY432" fmla="*/ 6353 h 9525"/>
                              <a:gd name="connsiteX433" fmla="*/ 24174 w 28575"/>
                              <a:gd name="connsiteY433" fmla="*/ 6353 h 9525"/>
                              <a:gd name="connsiteX434" fmla="*/ 24174 w 28575"/>
                              <a:gd name="connsiteY434" fmla="*/ 6353 h 9525"/>
                              <a:gd name="connsiteX435" fmla="*/ 24174 w 28575"/>
                              <a:gd name="connsiteY435" fmla="*/ 6353 h 9525"/>
                              <a:gd name="connsiteX436" fmla="*/ 24174 w 28575"/>
                              <a:gd name="connsiteY436" fmla="*/ 9525 h 9525"/>
                              <a:gd name="connsiteX437" fmla="*/ 24174 w 28575"/>
                              <a:gd name="connsiteY437" fmla="*/ 9525 h 9525"/>
                              <a:gd name="connsiteX438" fmla="*/ 24174 w 28575"/>
                              <a:gd name="connsiteY438" fmla="*/ 9525 h 9525"/>
                              <a:gd name="connsiteX439" fmla="*/ 24174 w 28575"/>
                              <a:gd name="connsiteY439" fmla="*/ 9525 h 9525"/>
                              <a:gd name="connsiteX440" fmla="*/ 24174 w 28575"/>
                              <a:gd name="connsiteY440" fmla="*/ 6353 h 9525"/>
                              <a:gd name="connsiteX441" fmla="*/ 24908 w 28575"/>
                              <a:gd name="connsiteY441" fmla="*/ 6353 h 9525"/>
                              <a:gd name="connsiteX442" fmla="*/ 24908 w 28575"/>
                              <a:gd name="connsiteY442" fmla="*/ 9525 h 9525"/>
                              <a:gd name="connsiteX443" fmla="*/ 24908 w 28575"/>
                              <a:gd name="connsiteY443" fmla="*/ 6353 h 9525"/>
                              <a:gd name="connsiteX444" fmla="*/ 24908 w 28575"/>
                              <a:gd name="connsiteY444" fmla="*/ 9525 h 9525"/>
                              <a:gd name="connsiteX445" fmla="*/ 24908 w 28575"/>
                              <a:gd name="connsiteY445" fmla="*/ 9525 h 9525"/>
                              <a:gd name="connsiteX446" fmla="*/ 24908 w 28575"/>
                              <a:gd name="connsiteY446" fmla="*/ 9525 h 9525"/>
                              <a:gd name="connsiteX447" fmla="*/ 24908 w 28575"/>
                              <a:gd name="connsiteY447" fmla="*/ 9525 h 9525"/>
                              <a:gd name="connsiteX448" fmla="*/ 24908 w 28575"/>
                              <a:gd name="connsiteY448" fmla="*/ 9525 h 9525"/>
                              <a:gd name="connsiteX449" fmla="*/ 24908 w 28575"/>
                              <a:gd name="connsiteY449" fmla="*/ 9525 h 9525"/>
                              <a:gd name="connsiteX450" fmla="*/ 24908 w 28575"/>
                              <a:gd name="connsiteY450" fmla="*/ 6353 h 9525"/>
                              <a:gd name="connsiteX451" fmla="*/ 24908 w 28575"/>
                              <a:gd name="connsiteY451" fmla="*/ 9525 h 9525"/>
                              <a:gd name="connsiteX452" fmla="*/ 24908 w 28575"/>
                              <a:gd name="connsiteY452" fmla="*/ 6353 h 9525"/>
                              <a:gd name="connsiteX453" fmla="*/ 24908 w 28575"/>
                              <a:gd name="connsiteY453" fmla="*/ 6353 h 9525"/>
                              <a:gd name="connsiteX454" fmla="*/ 24908 w 28575"/>
                              <a:gd name="connsiteY454" fmla="*/ 6353 h 9525"/>
                              <a:gd name="connsiteX455" fmla="*/ 25641 w 28575"/>
                              <a:gd name="connsiteY455" fmla="*/ 3172 h 9525"/>
                              <a:gd name="connsiteX456" fmla="*/ 25641 w 28575"/>
                              <a:gd name="connsiteY456" fmla="*/ 6353 h 9525"/>
                              <a:gd name="connsiteX457" fmla="*/ 25641 w 28575"/>
                              <a:gd name="connsiteY457" fmla="*/ 6353 h 9525"/>
                              <a:gd name="connsiteX458" fmla="*/ 25641 w 28575"/>
                              <a:gd name="connsiteY458" fmla="*/ 6353 h 9525"/>
                              <a:gd name="connsiteX459" fmla="*/ 25641 w 28575"/>
                              <a:gd name="connsiteY459" fmla="*/ 9525 h 9525"/>
                              <a:gd name="connsiteX460" fmla="*/ 25641 w 28575"/>
                              <a:gd name="connsiteY460" fmla="*/ 6353 h 9525"/>
                              <a:gd name="connsiteX461" fmla="*/ 25641 w 28575"/>
                              <a:gd name="connsiteY461" fmla="*/ 6353 h 9525"/>
                              <a:gd name="connsiteX462" fmla="*/ 25641 w 28575"/>
                              <a:gd name="connsiteY462" fmla="*/ 9525 h 9525"/>
                              <a:gd name="connsiteX463" fmla="*/ 25641 w 28575"/>
                              <a:gd name="connsiteY463" fmla="*/ 6353 h 9525"/>
                              <a:gd name="connsiteX464" fmla="*/ 25641 w 28575"/>
                              <a:gd name="connsiteY464" fmla="*/ 9525 h 9525"/>
                              <a:gd name="connsiteX465" fmla="*/ 25641 w 28575"/>
                              <a:gd name="connsiteY465" fmla="*/ 6353 h 9525"/>
                              <a:gd name="connsiteX466" fmla="*/ 25641 w 28575"/>
                              <a:gd name="connsiteY466" fmla="*/ 9525 h 9525"/>
                              <a:gd name="connsiteX467" fmla="*/ 25641 w 28575"/>
                              <a:gd name="connsiteY467" fmla="*/ 6353 h 9525"/>
                              <a:gd name="connsiteX468" fmla="*/ 25641 w 28575"/>
                              <a:gd name="connsiteY468" fmla="*/ 6353 h 9525"/>
                              <a:gd name="connsiteX469" fmla="*/ 25641 w 28575"/>
                              <a:gd name="connsiteY469" fmla="*/ 6353 h 9525"/>
                              <a:gd name="connsiteX470" fmla="*/ 25641 w 28575"/>
                              <a:gd name="connsiteY470" fmla="*/ 3172 h 9525"/>
                              <a:gd name="connsiteX471" fmla="*/ 25641 w 28575"/>
                              <a:gd name="connsiteY471" fmla="*/ 3172 h 9525"/>
                              <a:gd name="connsiteX472" fmla="*/ 25641 w 28575"/>
                              <a:gd name="connsiteY472" fmla="*/ 6353 h 9525"/>
                              <a:gd name="connsiteX473" fmla="*/ 26375 w 28575"/>
                              <a:gd name="connsiteY473" fmla="*/ 9525 h 9525"/>
                              <a:gd name="connsiteX474" fmla="*/ 26375 w 28575"/>
                              <a:gd name="connsiteY474" fmla="*/ 9525 h 9525"/>
                              <a:gd name="connsiteX475" fmla="*/ 26375 w 28575"/>
                              <a:gd name="connsiteY475" fmla="*/ 6353 h 9525"/>
                              <a:gd name="connsiteX476" fmla="*/ 26375 w 28575"/>
                              <a:gd name="connsiteY476" fmla="*/ 6353 h 9525"/>
                              <a:gd name="connsiteX477" fmla="*/ 26375 w 28575"/>
                              <a:gd name="connsiteY477" fmla="*/ 6353 h 9525"/>
                              <a:gd name="connsiteX478" fmla="*/ 26375 w 28575"/>
                              <a:gd name="connsiteY478" fmla="*/ 6353 h 9525"/>
                              <a:gd name="connsiteX479" fmla="*/ 26375 w 28575"/>
                              <a:gd name="connsiteY479" fmla="*/ 6353 h 9525"/>
                              <a:gd name="connsiteX480" fmla="*/ 26375 w 28575"/>
                              <a:gd name="connsiteY480" fmla="*/ 6353 h 9525"/>
                              <a:gd name="connsiteX481" fmla="*/ 26375 w 28575"/>
                              <a:gd name="connsiteY481" fmla="*/ 6353 h 9525"/>
                              <a:gd name="connsiteX482" fmla="*/ 26375 w 28575"/>
                              <a:gd name="connsiteY482" fmla="*/ 3172 h 9525"/>
                              <a:gd name="connsiteX483" fmla="*/ 26375 w 28575"/>
                              <a:gd name="connsiteY483" fmla="*/ 6353 h 9525"/>
                              <a:gd name="connsiteX484" fmla="*/ 26375 w 28575"/>
                              <a:gd name="connsiteY484" fmla="*/ 6353 h 9525"/>
                              <a:gd name="connsiteX485" fmla="*/ 27108 w 28575"/>
                              <a:gd name="connsiteY485" fmla="*/ 6353 h 9525"/>
                              <a:gd name="connsiteX486" fmla="*/ 27108 w 28575"/>
                              <a:gd name="connsiteY486" fmla="*/ 6353 h 9525"/>
                              <a:gd name="connsiteX487" fmla="*/ 27108 w 28575"/>
                              <a:gd name="connsiteY487" fmla="*/ 6353 h 9525"/>
                              <a:gd name="connsiteX488" fmla="*/ 27108 w 28575"/>
                              <a:gd name="connsiteY488" fmla="*/ 6353 h 9525"/>
                              <a:gd name="connsiteX489" fmla="*/ 27108 w 28575"/>
                              <a:gd name="connsiteY489" fmla="*/ 6353 h 9525"/>
                              <a:gd name="connsiteX490" fmla="*/ 27108 w 28575"/>
                              <a:gd name="connsiteY490" fmla="*/ 6353 h 9525"/>
                              <a:gd name="connsiteX491" fmla="*/ 27108 w 28575"/>
                              <a:gd name="connsiteY491" fmla="*/ 6353 h 9525"/>
                              <a:gd name="connsiteX492" fmla="*/ 27108 w 28575"/>
                              <a:gd name="connsiteY492" fmla="*/ 6353 h 9525"/>
                              <a:gd name="connsiteX493" fmla="*/ 27108 w 28575"/>
                              <a:gd name="connsiteY493" fmla="*/ 3172 h 9525"/>
                              <a:gd name="connsiteX494" fmla="*/ 27108 w 28575"/>
                              <a:gd name="connsiteY494" fmla="*/ 6353 h 9525"/>
                              <a:gd name="connsiteX495" fmla="*/ 27108 w 28575"/>
                              <a:gd name="connsiteY495" fmla="*/ 6353 h 9525"/>
                              <a:gd name="connsiteX496" fmla="*/ 27108 w 28575"/>
                              <a:gd name="connsiteY496" fmla="*/ 6353 h 9525"/>
                              <a:gd name="connsiteX497" fmla="*/ 27842 w 28575"/>
                              <a:gd name="connsiteY497" fmla="*/ 9525 h 9525"/>
                              <a:gd name="connsiteX498" fmla="*/ 27842 w 28575"/>
                              <a:gd name="connsiteY498" fmla="*/ 9525 h 9525"/>
                              <a:gd name="connsiteX499" fmla="*/ 27842 w 28575"/>
                              <a:gd name="connsiteY499" fmla="*/ 6353 h 9525"/>
                              <a:gd name="connsiteX500" fmla="*/ 27842 w 28575"/>
                              <a:gd name="connsiteY500" fmla="*/ 6353 h 9525"/>
                              <a:gd name="connsiteX501" fmla="*/ 27842 w 28575"/>
                              <a:gd name="connsiteY501" fmla="*/ 3172 h 9525"/>
                              <a:gd name="connsiteX502" fmla="*/ 27842 w 28575"/>
                              <a:gd name="connsiteY502" fmla="*/ 3172 h 9525"/>
                              <a:gd name="connsiteX503" fmla="*/ 27842 w 28575"/>
                              <a:gd name="connsiteY503" fmla="*/ 6353 h 9525"/>
                              <a:gd name="connsiteX504" fmla="*/ 27842 w 28575"/>
                              <a:gd name="connsiteY504" fmla="*/ 6353 h 9525"/>
                              <a:gd name="connsiteX505" fmla="*/ 27842 w 28575"/>
                              <a:gd name="connsiteY505" fmla="*/ 6353 h 9525"/>
                              <a:gd name="connsiteX506" fmla="*/ 27842 w 28575"/>
                              <a:gd name="connsiteY506" fmla="*/ 6353 h 9525"/>
                              <a:gd name="connsiteX507" fmla="*/ 27842 w 28575"/>
                              <a:gd name="connsiteY507" fmla="*/ 9525 h 9525"/>
                              <a:gd name="connsiteX508" fmla="*/ 27842 w 28575"/>
                              <a:gd name="connsiteY508" fmla="*/ 6353 h 9525"/>
                              <a:gd name="connsiteX509" fmla="*/ 28575 w 28575"/>
                              <a:gd name="connsiteY509" fmla="*/ 6353 h 9525"/>
                              <a:gd name="connsiteX510" fmla="*/ 28575 w 28575"/>
                              <a:gd name="connsiteY510" fmla="*/ 3172 h 9525"/>
                              <a:gd name="connsiteX511" fmla="*/ 28575 w 28575"/>
                              <a:gd name="connsiteY511" fmla="*/ 3172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3172"/>
                                </a:moveTo>
                                <a:lnTo>
                                  <a:pt x="0" y="3172"/>
                                </a:lnTo>
                                <a:lnTo>
                                  <a:pt x="0" y="3172"/>
                                </a:lnTo>
                                <a:lnTo>
                                  <a:pt x="733" y="3172"/>
                                </a:lnTo>
                                <a:lnTo>
                                  <a:pt x="733" y="6353"/>
                                </a:lnTo>
                                <a:lnTo>
                                  <a:pt x="733" y="3172"/>
                                </a:lnTo>
                                <a:lnTo>
                                  <a:pt x="733" y="6353"/>
                                </a:lnTo>
                                <a:lnTo>
                                  <a:pt x="733" y="6353"/>
                                </a:lnTo>
                                <a:lnTo>
                                  <a:pt x="733" y="9525"/>
                                </a:lnTo>
                                <a:lnTo>
                                  <a:pt x="733" y="9525"/>
                                </a:lnTo>
                                <a:lnTo>
                                  <a:pt x="733" y="9525"/>
                                </a:lnTo>
                                <a:lnTo>
                                  <a:pt x="733" y="9525"/>
                                </a:lnTo>
                                <a:lnTo>
                                  <a:pt x="733" y="6353"/>
                                </a:lnTo>
                                <a:lnTo>
                                  <a:pt x="733" y="6353"/>
                                </a:lnTo>
                                <a:lnTo>
                                  <a:pt x="733" y="3172"/>
                                </a:lnTo>
                                <a:lnTo>
                                  <a:pt x="1467" y="3172"/>
                                </a:lnTo>
                                <a:lnTo>
                                  <a:pt x="1467" y="3172"/>
                                </a:lnTo>
                                <a:lnTo>
                                  <a:pt x="1467" y="3172"/>
                                </a:lnTo>
                                <a:lnTo>
                                  <a:pt x="1467" y="6353"/>
                                </a:lnTo>
                                <a:lnTo>
                                  <a:pt x="1467" y="6353"/>
                                </a:lnTo>
                                <a:lnTo>
                                  <a:pt x="1467" y="6353"/>
                                </a:lnTo>
                                <a:lnTo>
                                  <a:pt x="1467" y="6353"/>
                                </a:lnTo>
                                <a:lnTo>
                                  <a:pt x="1467" y="6353"/>
                                </a:lnTo>
                                <a:lnTo>
                                  <a:pt x="1467" y="6353"/>
                                </a:lnTo>
                                <a:lnTo>
                                  <a:pt x="1467" y="3172"/>
                                </a:lnTo>
                                <a:lnTo>
                                  <a:pt x="1467" y="6353"/>
                                </a:lnTo>
                                <a:lnTo>
                                  <a:pt x="1467" y="6353"/>
                                </a:lnTo>
                                <a:lnTo>
                                  <a:pt x="1467" y="6353"/>
                                </a:lnTo>
                                <a:lnTo>
                                  <a:pt x="1467" y="6353"/>
                                </a:lnTo>
                                <a:lnTo>
                                  <a:pt x="2200" y="6353"/>
                                </a:lnTo>
                                <a:lnTo>
                                  <a:pt x="2200" y="6353"/>
                                </a:lnTo>
                                <a:lnTo>
                                  <a:pt x="2200" y="6353"/>
                                </a:lnTo>
                                <a:lnTo>
                                  <a:pt x="2200" y="6353"/>
                                </a:lnTo>
                                <a:lnTo>
                                  <a:pt x="2200" y="9525"/>
                                </a:lnTo>
                                <a:lnTo>
                                  <a:pt x="2200" y="9525"/>
                                </a:lnTo>
                                <a:lnTo>
                                  <a:pt x="2200" y="9525"/>
                                </a:lnTo>
                                <a:lnTo>
                                  <a:pt x="2200" y="6353"/>
                                </a:lnTo>
                                <a:lnTo>
                                  <a:pt x="2200" y="3172"/>
                                </a:lnTo>
                                <a:lnTo>
                                  <a:pt x="2200" y="3172"/>
                                </a:lnTo>
                                <a:lnTo>
                                  <a:pt x="2200" y="3172"/>
                                </a:lnTo>
                                <a:lnTo>
                                  <a:pt x="2200" y="6353"/>
                                </a:lnTo>
                                <a:lnTo>
                                  <a:pt x="2200" y="3172"/>
                                </a:lnTo>
                                <a:lnTo>
                                  <a:pt x="2200" y="6353"/>
                                </a:lnTo>
                                <a:lnTo>
                                  <a:pt x="2200" y="6353"/>
                                </a:lnTo>
                                <a:lnTo>
                                  <a:pt x="2200" y="6353"/>
                                </a:lnTo>
                                <a:lnTo>
                                  <a:pt x="2200" y="6353"/>
                                </a:lnTo>
                                <a:lnTo>
                                  <a:pt x="2200" y="6353"/>
                                </a:lnTo>
                                <a:lnTo>
                                  <a:pt x="2934" y="6353"/>
                                </a:lnTo>
                                <a:lnTo>
                                  <a:pt x="2934" y="6353"/>
                                </a:lnTo>
                                <a:lnTo>
                                  <a:pt x="2934" y="9525"/>
                                </a:lnTo>
                                <a:lnTo>
                                  <a:pt x="2934" y="9525"/>
                                </a:lnTo>
                                <a:lnTo>
                                  <a:pt x="2934" y="9525"/>
                                </a:lnTo>
                                <a:lnTo>
                                  <a:pt x="2934" y="6353"/>
                                </a:lnTo>
                                <a:lnTo>
                                  <a:pt x="2934" y="6353"/>
                                </a:lnTo>
                                <a:lnTo>
                                  <a:pt x="2934" y="6353"/>
                                </a:lnTo>
                                <a:lnTo>
                                  <a:pt x="2934" y="3172"/>
                                </a:lnTo>
                                <a:lnTo>
                                  <a:pt x="2934" y="3172"/>
                                </a:lnTo>
                                <a:lnTo>
                                  <a:pt x="2934" y="6353"/>
                                </a:lnTo>
                                <a:lnTo>
                                  <a:pt x="2934" y="6353"/>
                                </a:lnTo>
                                <a:lnTo>
                                  <a:pt x="3667" y="9525"/>
                                </a:lnTo>
                                <a:lnTo>
                                  <a:pt x="3667" y="9525"/>
                                </a:lnTo>
                                <a:lnTo>
                                  <a:pt x="3667" y="9525"/>
                                </a:lnTo>
                                <a:lnTo>
                                  <a:pt x="3667" y="9525"/>
                                </a:lnTo>
                                <a:lnTo>
                                  <a:pt x="3667" y="9525"/>
                                </a:lnTo>
                                <a:lnTo>
                                  <a:pt x="3667" y="6353"/>
                                </a:lnTo>
                                <a:lnTo>
                                  <a:pt x="3667" y="9525"/>
                                </a:lnTo>
                                <a:lnTo>
                                  <a:pt x="3667" y="9525"/>
                                </a:lnTo>
                                <a:lnTo>
                                  <a:pt x="3667" y="9525"/>
                                </a:lnTo>
                                <a:lnTo>
                                  <a:pt x="3667" y="9525"/>
                                </a:lnTo>
                                <a:lnTo>
                                  <a:pt x="3667" y="9525"/>
                                </a:lnTo>
                                <a:lnTo>
                                  <a:pt x="3667" y="9525"/>
                                </a:lnTo>
                                <a:lnTo>
                                  <a:pt x="4401" y="6353"/>
                                </a:lnTo>
                                <a:lnTo>
                                  <a:pt x="4401" y="6353"/>
                                </a:lnTo>
                                <a:lnTo>
                                  <a:pt x="4401" y="6353"/>
                                </a:lnTo>
                                <a:lnTo>
                                  <a:pt x="4401" y="6353"/>
                                </a:lnTo>
                                <a:lnTo>
                                  <a:pt x="4401" y="6353"/>
                                </a:lnTo>
                                <a:lnTo>
                                  <a:pt x="4401" y="6353"/>
                                </a:lnTo>
                                <a:lnTo>
                                  <a:pt x="4401" y="6353"/>
                                </a:lnTo>
                                <a:lnTo>
                                  <a:pt x="4401" y="3172"/>
                                </a:lnTo>
                                <a:lnTo>
                                  <a:pt x="4401" y="6353"/>
                                </a:lnTo>
                                <a:lnTo>
                                  <a:pt x="4401" y="3172"/>
                                </a:lnTo>
                                <a:lnTo>
                                  <a:pt x="4401" y="6353"/>
                                </a:lnTo>
                                <a:lnTo>
                                  <a:pt x="4401" y="9525"/>
                                </a:lnTo>
                                <a:lnTo>
                                  <a:pt x="5124" y="9525"/>
                                </a:lnTo>
                                <a:lnTo>
                                  <a:pt x="5124" y="9525"/>
                                </a:lnTo>
                                <a:lnTo>
                                  <a:pt x="5124" y="9525"/>
                                </a:lnTo>
                                <a:lnTo>
                                  <a:pt x="5124" y="6353"/>
                                </a:lnTo>
                                <a:lnTo>
                                  <a:pt x="5124" y="6353"/>
                                </a:lnTo>
                                <a:lnTo>
                                  <a:pt x="5124" y="6353"/>
                                </a:lnTo>
                                <a:lnTo>
                                  <a:pt x="5124" y="6353"/>
                                </a:lnTo>
                                <a:lnTo>
                                  <a:pt x="5124" y="6353"/>
                                </a:lnTo>
                                <a:lnTo>
                                  <a:pt x="5124" y="6353"/>
                                </a:lnTo>
                                <a:lnTo>
                                  <a:pt x="5124" y="6353"/>
                                </a:lnTo>
                                <a:lnTo>
                                  <a:pt x="5124" y="6353"/>
                                </a:lnTo>
                                <a:lnTo>
                                  <a:pt x="5124" y="6353"/>
                                </a:lnTo>
                                <a:lnTo>
                                  <a:pt x="5858" y="6353"/>
                                </a:lnTo>
                                <a:lnTo>
                                  <a:pt x="5858" y="3172"/>
                                </a:lnTo>
                                <a:lnTo>
                                  <a:pt x="5858" y="3172"/>
                                </a:lnTo>
                                <a:lnTo>
                                  <a:pt x="5858" y="6353"/>
                                </a:lnTo>
                                <a:lnTo>
                                  <a:pt x="5858" y="6353"/>
                                </a:lnTo>
                                <a:lnTo>
                                  <a:pt x="5858" y="9525"/>
                                </a:lnTo>
                                <a:lnTo>
                                  <a:pt x="5858" y="9525"/>
                                </a:lnTo>
                                <a:lnTo>
                                  <a:pt x="5858" y="9525"/>
                                </a:lnTo>
                                <a:lnTo>
                                  <a:pt x="5858" y="6353"/>
                                </a:lnTo>
                                <a:lnTo>
                                  <a:pt x="5858" y="6353"/>
                                </a:lnTo>
                                <a:lnTo>
                                  <a:pt x="5858" y="3172"/>
                                </a:lnTo>
                                <a:lnTo>
                                  <a:pt x="5858" y="3172"/>
                                </a:lnTo>
                                <a:lnTo>
                                  <a:pt x="5858" y="6353"/>
                                </a:lnTo>
                                <a:lnTo>
                                  <a:pt x="5858" y="6353"/>
                                </a:lnTo>
                                <a:lnTo>
                                  <a:pt x="6591" y="6353"/>
                                </a:lnTo>
                                <a:lnTo>
                                  <a:pt x="6591" y="6353"/>
                                </a:lnTo>
                                <a:lnTo>
                                  <a:pt x="6591" y="6353"/>
                                </a:lnTo>
                                <a:lnTo>
                                  <a:pt x="6591" y="6353"/>
                                </a:lnTo>
                                <a:lnTo>
                                  <a:pt x="6591" y="6353"/>
                                </a:lnTo>
                                <a:lnTo>
                                  <a:pt x="6591" y="6353"/>
                                </a:lnTo>
                                <a:lnTo>
                                  <a:pt x="6591" y="6353"/>
                                </a:lnTo>
                                <a:lnTo>
                                  <a:pt x="6591" y="6353"/>
                                </a:lnTo>
                                <a:lnTo>
                                  <a:pt x="6591" y="9525"/>
                                </a:lnTo>
                                <a:lnTo>
                                  <a:pt x="6591" y="6353"/>
                                </a:lnTo>
                                <a:lnTo>
                                  <a:pt x="6591" y="6353"/>
                                </a:lnTo>
                                <a:lnTo>
                                  <a:pt x="6591" y="6353"/>
                                </a:lnTo>
                                <a:lnTo>
                                  <a:pt x="6591" y="3172"/>
                                </a:lnTo>
                                <a:lnTo>
                                  <a:pt x="6591" y="3172"/>
                                </a:lnTo>
                                <a:lnTo>
                                  <a:pt x="6591" y="0"/>
                                </a:lnTo>
                                <a:lnTo>
                                  <a:pt x="6591" y="3172"/>
                                </a:lnTo>
                                <a:lnTo>
                                  <a:pt x="6591" y="6353"/>
                                </a:lnTo>
                                <a:lnTo>
                                  <a:pt x="6591" y="6353"/>
                                </a:lnTo>
                                <a:lnTo>
                                  <a:pt x="7325" y="9525"/>
                                </a:lnTo>
                                <a:lnTo>
                                  <a:pt x="7325" y="9525"/>
                                </a:lnTo>
                                <a:lnTo>
                                  <a:pt x="7325" y="6353"/>
                                </a:lnTo>
                                <a:lnTo>
                                  <a:pt x="7325" y="6353"/>
                                </a:lnTo>
                                <a:lnTo>
                                  <a:pt x="7325" y="3172"/>
                                </a:lnTo>
                                <a:lnTo>
                                  <a:pt x="7325" y="6353"/>
                                </a:lnTo>
                                <a:lnTo>
                                  <a:pt x="7325" y="3172"/>
                                </a:lnTo>
                                <a:lnTo>
                                  <a:pt x="7325" y="3172"/>
                                </a:lnTo>
                                <a:lnTo>
                                  <a:pt x="7325" y="6353"/>
                                </a:lnTo>
                                <a:lnTo>
                                  <a:pt x="7325" y="3172"/>
                                </a:lnTo>
                                <a:lnTo>
                                  <a:pt x="7325" y="3172"/>
                                </a:lnTo>
                                <a:lnTo>
                                  <a:pt x="7325" y="6353"/>
                                </a:lnTo>
                                <a:lnTo>
                                  <a:pt x="8058" y="6353"/>
                                </a:lnTo>
                                <a:lnTo>
                                  <a:pt x="8058" y="6353"/>
                                </a:lnTo>
                                <a:lnTo>
                                  <a:pt x="8058" y="6353"/>
                                </a:lnTo>
                                <a:lnTo>
                                  <a:pt x="8058" y="9525"/>
                                </a:lnTo>
                                <a:lnTo>
                                  <a:pt x="8058" y="9525"/>
                                </a:lnTo>
                                <a:lnTo>
                                  <a:pt x="8058" y="9525"/>
                                </a:lnTo>
                                <a:lnTo>
                                  <a:pt x="8058" y="9525"/>
                                </a:lnTo>
                                <a:lnTo>
                                  <a:pt x="8058" y="6353"/>
                                </a:lnTo>
                                <a:lnTo>
                                  <a:pt x="8058" y="6353"/>
                                </a:lnTo>
                                <a:lnTo>
                                  <a:pt x="8058" y="6353"/>
                                </a:lnTo>
                                <a:lnTo>
                                  <a:pt x="8058" y="6353"/>
                                </a:lnTo>
                                <a:lnTo>
                                  <a:pt x="8058" y="6353"/>
                                </a:lnTo>
                                <a:lnTo>
                                  <a:pt x="8792" y="6353"/>
                                </a:lnTo>
                                <a:lnTo>
                                  <a:pt x="8792" y="6353"/>
                                </a:lnTo>
                                <a:lnTo>
                                  <a:pt x="8792" y="6353"/>
                                </a:lnTo>
                                <a:lnTo>
                                  <a:pt x="8792" y="6353"/>
                                </a:lnTo>
                                <a:lnTo>
                                  <a:pt x="8792" y="6353"/>
                                </a:lnTo>
                                <a:lnTo>
                                  <a:pt x="8792" y="9525"/>
                                </a:lnTo>
                                <a:lnTo>
                                  <a:pt x="8792" y="6353"/>
                                </a:lnTo>
                                <a:lnTo>
                                  <a:pt x="8792" y="6353"/>
                                </a:lnTo>
                                <a:lnTo>
                                  <a:pt x="8792" y="3172"/>
                                </a:lnTo>
                                <a:lnTo>
                                  <a:pt x="8792" y="3172"/>
                                </a:lnTo>
                                <a:lnTo>
                                  <a:pt x="8792" y="3172"/>
                                </a:lnTo>
                                <a:lnTo>
                                  <a:pt x="8792" y="6353"/>
                                </a:lnTo>
                                <a:lnTo>
                                  <a:pt x="9525" y="6353"/>
                                </a:lnTo>
                                <a:lnTo>
                                  <a:pt x="9525" y="6353"/>
                                </a:lnTo>
                                <a:lnTo>
                                  <a:pt x="9525" y="6353"/>
                                </a:lnTo>
                                <a:lnTo>
                                  <a:pt x="9525" y="6353"/>
                                </a:lnTo>
                                <a:lnTo>
                                  <a:pt x="9525" y="6353"/>
                                </a:lnTo>
                                <a:lnTo>
                                  <a:pt x="9525" y="6353"/>
                                </a:lnTo>
                                <a:lnTo>
                                  <a:pt x="9525" y="6353"/>
                                </a:lnTo>
                                <a:lnTo>
                                  <a:pt x="9525" y="6353"/>
                                </a:lnTo>
                                <a:lnTo>
                                  <a:pt x="9525" y="6353"/>
                                </a:lnTo>
                                <a:lnTo>
                                  <a:pt x="9525" y="6353"/>
                                </a:lnTo>
                                <a:lnTo>
                                  <a:pt x="9525" y="3172"/>
                                </a:lnTo>
                                <a:lnTo>
                                  <a:pt x="9525" y="3172"/>
                                </a:lnTo>
                                <a:lnTo>
                                  <a:pt x="9525" y="3172"/>
                                </a:lnTo>
                                <a:lnTo>
                                  <a:pt x="9525" y="3172"/>
                                </a:lnTo>
                                <a:lnTo>
                                  <a:pt x="10258" y="3172"/>
                                </a:lnTo>
                                <a:lnTo>
                                  <a:pt x="10258" y="3172"/>
                                </a:lnTo>
                                <a:lnTo>
                                  <a:pt x="10258" y="6353"/>
                                </a:lnTo>
                                <a:lnTo>
                                  <a:pt x="10258" y="9525"/>
                                </a:lnTo>
                                <a:lnTo>
                                  <a:pt x="10258" y="6353"/>
                                </a:lnTo>
                                <a:lnTo>
                                  <a:pt x="10258" y="9525"/>
                                </a:lnTo>
                                <a:lnTo>
                                  <a:pt x="10258" y="9525"/>
                                </a:lnTo>
                                <a:lnTo>
                                  <a:pt x="10258" y="9525"/>
                                </a:lnTo>
                                <a:lnTo>
                                  <a:pt x="10258" y="9525"/>
                                </a:lnTo>
                                <a:lnTo>
                                  <a:pt x="10258" y="9525"/>
                                </a:lnTo>
                                <a:lnTo>
                                  <a:pt x="10258" y="6353"/>
                                </a:lnTo>
                                <a:lnTo>
                                  <a:pt x="10258" y="6353"/>
                                </a:lnTo>
                                <a:lnTo>
                                  <a:pt x="10992" y="6353"/>
                                </a:lnTo>
                                <a:lnTo>
                                  <a:pt x="10992" y="6353"/>
                                </a:lnTo>
                                <a:lnTo>
                                  <a:pt x="10992" y="6353"/>
                                </a:lnTo>
                                <a:lnTo>
                                  <a:pt x="10992" y="6353"/>
                                </a:lnTo>
                                <a:lnTo>
                                  <a:pt x="10992" y="6353"/>
                                </a:lnTo>
                                <a:lnTo>
                                  <a:pt x="10992" y="3172"/>
                                </a:lnTo>
                                <a:lnTo>
                                  <a:pt x="10992" y="3172"/>
                                </a:lnTo>
                                <a:lnTo>
                                  <a:pt x="10992" y="6353"/>
                                </a:lnTo>
                                <a:lnTo>
                                  <a:pt x="10992" y="6353"/>
                                </a:lnTo>
                                <a:lnTo>
                                  <a:pt x="10992" y="9525"/>
                                </a:lnTo>
                                <a:lnTo>
                                  <a:pt x="10992" y="9525"/>
                                </a:lnTo>
                                <a:lnTo>
                                  <a:pt x="10992" y="9525"/>
                                </a:lnTo>
                                <a:lnTo>
                                  <a:pt x="11725" y="6353"/>
                                </a:lnTo>
                                <a:lnTo>
                                  <a:pt x="11725" y="6353"/>
                                </a:lnTo>
                                <a:lnTo>
                                  <a:pt x="11725" y="9525"/>
                                </a:lnTo>
                                <a:lnTo>
                                  <a:pt x="11725" y="6353"/>
                                </a:lnTo>
                                <a:lnTo>
                                  <a:pt x="11725" y="6353"/>
                                </a:lnTo>
                                <a:lnTo>
                                  <a:pt x="11725" y="9525"/>
                                </a:lnTo>
                                <a:lnTo>
                                  <a:pt x="11725" y="6353"/>
                                </a:lnTo>
                                <a:lnTo>
                                  <a:pt x="11725" y="3172"/>
                                </a:lnTo>
                                <a:lnTo>
                                  <a:pt x="11725" y="3172"/>
                                </a:lnTo>
                                <a:lnTo>
                                  <a:pt x="11725" y="6353"/>
                                </a:lnTo>
                                <a:lnTo>
                                  <a:pt x="11725" y="6353"/>
                                </a:lnTo>
                                <a:lnTo>
                                  <a:pt x="11725" y="9525"/>
                                </a:lnTo>
                                <a:lnTo>
                                  <a:pt x="11725" y="9525"/>
                                </a:lnTo>
                                <a:lnTo>
                                  <a:pt x="11725" y="9525"/>
                                </a:lnTo>
                                <a:lnTo>
                                  <a:pt x="11725" y="9525"/>
                                </a:lnTo>
                                <a:lnTo>
                                  <a:pt x="11725" y="9525"/>
                                </a:lnTo>
                                <a:lnTo>
                                  <a:pt x="11725" y="9525"/>
                                </a:lnTo>
                                <a:lnTo>
                                  <a:pt x="11725" y="9525"/>
                                </a:lnTo>
                                <a:lnTo>
                                  <a:pt x="12459" y="6353"/>
                                </a:lnTo>
                                <a:lnTo>
                                  <a:pt x="12459" y="6353"/>
                                </a:lnTo>
                                <a:lnTo>
                                  <a:pt x="12459" y="3172"/>
                                </a:lnTo>
                                <a:lnTo>
                                  <a:pt x="12459" y="3172"/>
                                </a:lnTo>
                                <a:lnTo>
                                  <a:pt x="12459" y="3172"/>
                                </a:lnTo>
                                <a:lnTo>
                                  <a:pt x="12459" y="6353"/>
                                </a:lnTo>
                                <a:lnTo>
                                  <a:pt x="12459" y="3172"/>
                                </a:lnTo>
                                <a:lnTo>
                                  <a:pt x="12459" y="6353"/>
                                </a:lnTo>
                                <a:lnTo>
                                  <a:pt x="12459" y="9525"/>
                                </a:lnTo>
                                <a:lnTo>
                                  <a:pt x="12459" y="6353"/>
                                </a:lnTo>
                                <a:lnTo>
                                  <a:pt x="12459" y="6353"/>
                                </a:lnTo>
                                <a:lnTo>
                                  <a:pt x="12459" y="9525"/>
                                </a:lnTo>
                                <a:lnTo>
                                  <a:pt x="13192" y="6353"/>
                                </a:lnTo>
                                <a:lnTo>
                                  <a:pt x="13192" y="6353"/>
                                </a:lnTo>
                                <a:lnTo>
                                  <a:pt x="13192" y="6353"/>
                                </a:lnTo>
                                <a:lnTo>
                                  <a:pt x="13192" y="9525"/>
                                </a:lnTo>
                                <a:lnTo>
                                  <a:pt x="13192" y="9525"/>
                                </a:lnTo>
                                <a:lnTo>
                                  <a:pt x="13192" y="9525"/>
                                </a:lnTo>
                                <a:lnTo>
                                  <a:pt x="13192" y="9525"/>
                                </a:lnTo>
                                <a:lnTo>
                                  <a:pt x="13192" y="6353"/>
                                </a:lnTo>
                                <a:lnTo>
                                  <a:pt x="13192" y="3172"/>
                                </a:lnTo>
                                <a:lnTo>
                                  <a:pt x="13192" y="6353"/>
                                </a:lnTo>
                                <a:lnTo>
                                  <a:pt x="13192" y="6353"/>
                                </a:lnTo>
                                <a:lnTo>
                                  <a:pt x="13192" y="6353"/>
                                </a:lnTo>
                                <a:lnTo>
                                  <a:pt x="13192" y="6353"/>
                                </a:lnTo>
                                <a:lnTo>
                                  <a:pt x="13192" y="3172"/>
                                </a:lnTo>
                                <a:lnTo>
                                  <a:pt x="13926" y="3172"/>
                                </a:lnTo>
                                <a:lnTo>
                                  <a:pt x="13926" y="6353"/>
                                </a:lnTo>
                                <a:lnTo>
                                  <a:pt x="13926" y="6353"/>
                                </a:lnTo>
                                <a:lnTo>
                                  <a:pt x="13926" y="6353"/>
                                </a:lnTo>
                                <a:lnTo>
                                  <a:pt x="13926" y="3172"/>
                                </a:lnTo>
                                <a:lnTo>
                                  <a:pt x="13926" y="0"/>
                                </a:lnTo>
                                <a:lnTo>
                                  <a:pt x="13926" y="0"/>
                                </a:lnTo>
                                <a:lnTo>
                                  <a:pt x="13926" y="0"/>
                                </a:lnTo>
                                <a:lnTo>
                                  <a:pt x="13926" y="3172"/>
                                </a:lnTo>
                                <a:lnTo>
                                  <a:pt x="13926" y="6353"/>
                                </a:lnTo>
                                <a:lnTo>
                                  <a:pt x="13926" y="6353"/>
                                </a:lnTo>
                                <a:lnTo>
                                  <a:pt x="13926" y="6353"/>
                                </a:lnTo>
                                <a:lnTo>
                                  <a:pt x="14649" y="9525"/>
                                </a:lnTo>
                                <a:lnTo>
                                  <a:pt x="14649" y="6353"/>
                                </a:lnTo>
                                <a:lnTo>
                                  <a:pt x="14649" y="6353"/>
                                </a:lnTo>
                                <a:lnTo>
                                  <a:pt x="14649" y="3172"/>
                                </a:lnTo>
                                <a:lnTo>
                                  <a:pt x="14649" y="3172"/>
                                </a:lnTo>
                                <a:lnTo>
                                  <a:pt x="14649" y="6353"/>
                                </a:lnTo>
                                <a:lnTo>
                                  <a:pt x="14649" y="6353"/>
                                </a:lnTo>
                                <a:lnTo>
                                  <a:pt x="14649" y="9525"/>
                                </a:lnTo>
                                <a:lnTo>
                                  <a:pt x="14649" y="6353"/>
                                </a:lnTo>
                                <a:lnTo>
                                  <a:pt x="14649" y="9525"/>
                                </a:lnTo>
                                <a:lnTo>
                                  <a:pt x="14649" y="6353"/>
                                </a:lnTo>
                                <a:lnTo>
                                  <a:pt x="14649" y="6353"/>
                                </a:lnTo>
                                <a:lnTo>
                                  <a:pt x="15383" y="9525"/>
                                </a:lnTo>
                                <a:lnTo>
                                  <a:pt x="15383" y="9525"/>
                                </a:lnTo>
                                <a:lnTo>
                                  <a:pt x="15383" y="9525"/>
                                </a:lnTo>
                                <a:lnTo>
                                  <a:pt x="15383" y="9525"/>
                                </a:lnTo>
                                <a:lnTo>
                                  <a:pt x="15383" y="9525"/>
                                </a:lnTo>
                                <a:lnTo>
                                  <a:pt x="15383" y="9525"/>
                                </a:lnTo>
                                <a:lnTo>
                                  <a:pt x="15383" y="9525"/>
                                </a:lnTo>
                                <a:lnTo>
                                  <a:pt x="15383" y="6353"/>
                                </a:lnTo>
                                <a:lnTo>
                                  <a:pt x="15383" y="6353"/>
                                </a:lnTo>
                                <a:lnTo>
                                  <a:pt x="15383" y="6353"/>
                                </a:lnTo>
                                <a:lnTo>
                                  <a:pt x="15383" y="9525"/>
                                </a:lnTo>
                                <a:lnTo>
                                  <a:pt x="15383" y="9525"/>
                                </a:lnTo>
                                <a:lnTo>
                                  <a:pt x="16116" y="9525"/>
                                </a:lnTo>
                                <a:lnTo>
                                  <a:pt x="16116" y="9525"/>
                                </a:lnTo>
                                <a:lnTo>
                                  <a:pt x="16116" y="6353"/>
                                </a:lnTo>
                                <a:lnTo>
                                  <a:pt x="16116" y="6353"/>
                                </a:lnTo>
                                <a:lnTo>
                                  <a:pt x="16116" y="6353"/>
                                </a:lnTo>
                                <a:lnTo>
                                  <a:pt x="16116" y="6353"/>
                                </a:lnTo>
                                <a:lnTo>
                                  <a:pt x="16116" y="6353"/>
                                </a:lnTo>
                                <a:lnTo>
                                  <a:pt x="16116" y="6353"/>
                                </a:lnTo>
                                <a:lnTo>
                                  <a:pt x="16116" y="9525"/>
                                </a:lnTo>
                                <a:lnTo>
                                  <a:pt x="16116" y="9525"/>
                                </a:lnTo>
                                <a:lnTo>
                                  <a:pt x="16116" y="9525"/>
                                </a:lnTo>
                                <a:lnTo>
                                  <a:pt x="16116" y="9525"/>
                                </a:lnTo>
                                <a:lnTo>
                                  <a:pt x="16116" y="6353"/>
                                </a:lnTo>
                                <a:lnTo>
                                  <a:pt x="16116" y="6353"/>
                                </a:lnTo>
                                <a:lnTo>
                                  <a:pt x="16116" y="6353"/>
                                </a:lnTo>
                                <a:lnTo>
                                  <a:pt x="16116" y="6353"/>
                                </a:lnTo>
                                <a:lnTo>
                                  <a:pt x="16116" y="9525"/>
                                </a:lnTo>
                                <a:lnTo>
                                  <a:pt x="16116" y="9525"/>
                                </a:lnTo>
                                <a:lnTo>
                                  <a:pt x="16850" y="6353"/>
                                </a:lnTo>
                                <a:lnTo>
                                  <a:pt x="16850" y="6353"/>
                                </a:lnTo>
                                <a:lnTo>
                                  <a:pt x="16850" y="6353"/>
                                </a:lnTo>
                                <a:lnTo>
                                  <a:pt x="16850" y="6353"/>
                                </a:lnTo>
                                <a:lnTo>
                                  <a:pt x="16850" y="6353"/>
                                </a:lnTo>
                                <a:lnTo>
                                  <a:pt x="16850" y="6353"/>
                                </a:lnTo>
                                <a:lnTo>
                                  <a:pt x="16850" y="9525"/>
                                </a:lnTo>
                                <a:lnTo>
                                  <a:pt x="16850" y="9525"/>
                                </a:lnTo>
                                <a:lnTo>
                                  <a:pt x="16850" y="9525"/>
                                </a:lnTo>
                                <a:lnTo>
                                  <a:pt x="16850" y="9525"/>
                                </a:lnTo>
                                <a:lnTo>
                                  <a:pt x="16850" y="9525"/>
                                </a:lnTo>
                                <a:lnTo>
                                  <a:pt x="16850" y="6353"/>
                                </a:lnTo>
                                <a:lnTo>
                                  <a:pt x="16850" y="6353"/>
                                </a:lnTo>
                                <a:lnTo>
                                  <a:pt x="16850" y="6353"/>
                                </a:lnTo>
                                <a:lnTo>
                                  <a:pt x="17583" y="9525"/>
                                </a:lnTo>
                                <a:lnTo>
                                  <a:pt x="17583" y="9525"/>
                                </a:lnTo>
                                <a:lnTo>
                                  <a:pt x="17583" y="6353"/>
                                </a:lnTo>
                                <a:lnTo>
                                  <a:pt x="17583" y="9525"/>
                                </a:lnTo>
                                <a:lnTo>
                                  <a:pt x="17583" y="3172"/>
                                </a:lnTo>
                                <a:lnTo>
                                  <a:pt x="17583" y="3172"/>
                                </a:lnTo>
                                <a:lnTo>
                                  <a:pt x="17583" y="6353"/>
                                </a:lnTo>
                                <a:lnTo>
                                  <a:pt x="17583" y="6353"/>
                                </a:lnTo>
                                <a:lnTo>
                                  <a:pt x="17583" y="6353"/>
                                </a:lnTo>
                                <a:lnTo>
                                  <a:pt x="17583" y="6353"/>
                                </a:lnTo>
                                <a:lnTo>
                                  <a:pt x="17583" y="6353"/>
                                </a:lnTo>
                                <a:lnTo>
                                  <a:pt x="17583" y="6353"/>
                                </a:lnTo>
                                <a:lnTo>
                                  <a:pt x="18317" y="6353"/>
                                </a:lnTo>
                                <a:lnTo>
                                  <a:pt x="18317" y="6353"/>
                                </a:lnTo>
                                <a:lnTo>
                                  <a:pt x="18317" y="6353"/>
                                </a:lnTo>
                                <a:lnTo>
                                  <a:pt x="18317" y="6353"/>
                                </a:lnTo>
                                <a:lnTo>
                                  <a:pt x="18317" y="9525"/>
                                </a:lnTo>
                                <a:lnTo>
                                  <a:pt x="18317" y="9525"/>
                                </a:lnTo>
                                <a:lnTo>
                                  <a:pt x="18317" y="9525"/>
                                </a:lnTo>
                                <a:lnTo>
                                  <a:pt x="18317" y="9525"/>
                                </a:lnTo>
                                <a:lnTo>
                                  <a:pt x="18317" y="6353"/>
                                </a:lnTo>
                                <a:lnTo>
                                  <a:pt x="18317" y="6353"/>
                                </a:lnTo>
                                <a:lnTo>
                                  <a:pt x="18317" y="3172"/>
                                </a:lnTo>
                                <a:lnTo>
                                  <a:pt x="18317" y="3172"/>
                                </a:lnTo>
                                <a:lnTo>
                                  <a:pt x="19050" y="6353"/>
                                </a:lnTo>
                                <a:lnTo>
                                  <a:pt x="19050" y="9525"/>
                                </a:lnTo>
                                <a:lnTo>
                                  <a:pt x="19050" y="9525"/>
                                </a:lnTo>
                                <a:lnTo>
                                  <a:pt x="19050" y="9525"/>
                                </a:lnTo>
                                <a:lnTo>
                                  <a:pt x="19050" y="9525"/>
                                </a:lnTo>
                                <a:lnTo>
                                  <a:pt x="19050" y="9525"/>
                                </a:lnTo>
                                <a:lnTo>
                                  <a:pt x="19050" y="9525"/>
                                </a:lnTo>
                                <a:lnTo>
                                  <a:pt x="19050" y="9525"/>
                                </a:lnTo>
                                <a:lnTo>
                                  <a:pt x="19050" y="9525"/>
                                </a:lnTo>
                                <a:lnTo>
                                  <a:pt x="19050" y="9525"/>
                                </a:lnTo>
                                <a:lnTo>
                                  <a:pt x="19050" y="9525"/>
                                </a:lnTo>
                                <a:lnTo>
                                  <a:pt x="19050" y="6353"/>
                                </a:lnTo>
                                <a:lnTo>
                                  <a:pt x="19783" y="6353"/>
                                </a:lnTo>
                                <a:lnTo>
                                  <a:pt x="19783" y="6353"/>
                                </a:lnTo>
                                <a:lnTo>
                                  <a:pt x="19783" y="9525"/>
                                </a:lnTo>
                                <a:lnTo>
                                  <a:pt x="19783" y="9525"/>
                                </a:lnTo>
                                <a:lnTo>
                                  <a:pt x="19783" y="9525"/>
                                </a:lnTo>
                                <a:lnTo>
                                  <a:pt x="19783" y="9525"/>
                                </a:lnTo>
                                <a:lnTo>
                                  <a:pt x="19783" y="6353"/>
                                </a:lnTo>
                                <a:lnTo>
                                  <a:pt x="19783" y="6353"/>
                                </a:lnTo>
                                <a:lnTo>
                                  <a:pt x="19783" y="6353"/>
                                </a:lnTo>
                                <a:lnTo>
                                  <a:pt x="19783" y="6353"/>
                                </a:lnTo>
                                <a:lnTo>
                                  <a:pt x="19783" y="6353"/>
                                </a:lnTo>
                                <a:lnTo>
                                  <a:pt x="19783" y="9525"/>
                                </a:lnTo>
                                <a:lnTo>
                                  <a:pt x="20517" y="6353"/>
                                </a:lnTo>
                                <a:lnTo>
                                  <a:pt x="20517" y="6353"/>
                                </a:lnTo>
                                <a:lnTo>
                                  <a:pt x="20517" y="9525"/>
                                </a:lnTo>
                                <a:lnTo>
                                  <a:pt x="20517" y="9525"/>
                                </a:lnTo>
                                <a:lnTo>
                                  <a:pt x="20517" y="9525"/>
                                </a:lnTo>
                                <a:lnTo>
                                  <a:pt x="20517" y="9525"/>
                                </a:lnTo>
                                <a:lnTo>
                                  <a:pt x="20517" y="6353"/>
                                </a:lnTo>
                                <a:lnTo>
                                  <a:pt x="20517" y="6353"/>
                                </a:lnTo>
                                <a:lnTo>
                                  <a:pt x="20517" y="6353"/>
                                </a:lnTo>
                                <a:lnTo>
                                  <a:pt x="20517" y="6353"/>
                                </a:lnTo>
                                <a:lnTo>
                                  <a:pt x="20517" y="6353"/>
                                </a:lnTo>
                                <a:lnTo>
                                  <a:pt x="20517" y="6353"/>
                                </a:lnTo>
                                <a:lnTo>
                                  <a:pt x="20517" y="6353"/>
                                </a:lnTo>
                                <a:lnTo>
                                  <a:pt x="20517" y="9525"/>
                                </a:lnTo>
                                <a:lnTo>
                                  <a:pt x="20517" y="9525"/>
                                </a:lnTo>
                                <a:lnTo>
                                  <a:pt x="20517" y="9525"/>
                                </a:lnTo>
                                <a:lnTo>
                                  <a:pt x="20517" y="9525"/>
                                </a:lnTo>
                                <a:lnTo>
                                  <a:pt x="20517" y="9525"/>
                                </a:lnTo>
                                <a:lnTo>
                                  <a:pt x="21250" y="9525"/>
                                </a:lnTo>
                                <a:lnTo>
                                  <a:pt x="21250" y="9525"/>
                                </a:lnTo>
                                <a:lnTo>
                                  <a:pt x="21250" y="9525"/>
                                </a:lnTo>
                                <a:lnTo>
                                  <a:pt x="21250" y="6353"/>
                                </a:lnTo>
                                <a:lnTo>
                                  <a:pt x="21250" y="6353"/>
                                </a:lnTo>
                                <a:lnTo>
                                  <a:pt x="21250" y="6353"/>
                                </a:lnTo>
                                <a:lnTo>
                                  <a:pt x="21250" y="6353"/>
                                </a:lnTo>
                                <a:lnTo>
                                  <a:pt x="21250" y="6353"/>
                                </a:lnTo>
                                <a:lnTo>
                                  <a:pt x="21250" y="6353"/>
                                </a:lnTo>
                                <a:lnTo>
                                  <a:pt x="21250" y="6353"/>
                                </a:lnTo>
                                <a:lnTo>
                                  <a:pt x="21250" y="6353"/>
                                </a:lnTo>
                                <a:lnTo>
                                  <a:pt x="21250" y="6353"/>
                                </a:lnTo>
                                <a:lnTo>
                                  <a:pt x="21250" y="6353"/>
                                </a:lnTo>
                                <a:lnTo>
                                  <a:pt x="21250" y="6353"/>
                                </a:lnTo>
                                <a:lnTo>
                                  <a:pt x="21984" y="6353"/>
                                </a:lnTo>
                                <a:lnTo>
                                  <a:pt x="21984" y="6353"/>
                                </a:lnTo>
                                <a:lnTo>
                                  <a:pt x="21984" y="9525"/>
                                </a:lnTo>
                                <a:lnTo>
                                  <a:pt x="21984" y="9525"/>
                                </a:lnTo>
                                <a:lnTo>
                                  <a:pt x="21984" y="6353"/>
                                </a:lnTo>
                                <a:lnTo>
                                  <a:pt x="21984" y="9525"/>
                                </a:lnTo>
                                <a:lnTo>
                                  <a:pt x="21984" y="6353"/>
                                </a:lnTo>
                                <a:lnTo>
                                  <a:pt x="21984" y="6353"/>
                                </a:lnTo>
                                <a:lnTo>
                                  <a:pt x="21984" y="6353"/>
                                </a:lnTo>
                                <a:lnTo>
                                  <a:pt x="21984" y="6353"/>
                                </a:lnTo>
                                <a:lnTo>
                                  <a:pt x="21984" y="6353"/>
                                </a:lnTo>
                                <a:lnTo>
                                  <a:pt x="21984" y="6353"/>
                                </a:lnTo>
                                <a:lnTo>
                                  <a:pt x="22717" y="9525"/>
                                </a:lnTo>
                                <a:lnTo>
                                  <a:pt x="22717" y="6353"/>
                                </a:lnTo>
                                <a:lnTo>
                                  <a:pt x="22717" y="6353"/>
                                </a:lnTo>
                                <a:lnTo>
                                  <a:pt x="22717" y="9525"/>
                                </a:lnTo>
                                <a:lnTo>
                                  <a:pt x="22717" y="6353"/>
                                </a:lnTo>
                                <a:lnTo>
                                  <a:pt x="22717" y="9525"/>
                                </a:lnTo>
                                <a:lnTo>
                                  <a:pt x="22717" y="9525"/>
                                </a:lnTo>
                                <a:lnTo>
                                  <a:pt x="22717" y="9525"/>
                                </a:lnTo>
                                <a:lnTo>
                                  <a:pt x="22717" y="9525"/>
                                </a:lnTo>
                                <a:lnTo>
                                  <a:pt x="22717" y="6353"/>
                                </a:lnTo>
                                <a:lnTo>
                                  <a:pt x="22717" y="6353"/>
                                </a:lnTo>
                                <a:lnTo>
                                  <a:pt x="22717" y="6353"/>
                                </a:lnTo>
                                <a:lnTo>
                                  <a:pt x="23451" y="6353"/>
                                </a:lnTo>
                                <a:lnTo>
                                  <a:pt x="23451" y="9525"/>
                                </a:lnTo>
                                <a:lnTo>
                                  <a:pt x="23451" y="6353"/>
                                </a:lnTo>
                                <a:lnTo>
                                  <a:pt x="23451" y="6353"/>
                                </a:lnTo>
                                <a:lnTo>
                                  <a:pt x="23451" y="9525"/>
                                </a:lnTo>
                                <a:lnTo>
                                  <a:pt x="23451" y="9525"/>
                                </a:lnTo>
                                <a:lnTo>
                                  <a:pt x="23451" y="9525"/>
                                </a:lnTo>
                                <a:lnTo>
                                  <a:pt x="23451" y="6353"/>
                                </a:lnTo>
                                <a:lnTo>
                                  <a:pt x="23451" y="9525"/>
                                </a:lnTo>
                                <a:lnTo>
                                  <a:pt x="23451" y="9525"/>
                                </a:lnTo>
                                <a:lnTo>
                                  <a:pt x="23451" y="6353"/>
                                </a:lnTo>
                                <a:lnTo>
                                  <a:pt x="23451" y="9525"/>
                                </a:lnTo>
                                <a:lnTo>
                                  <a:pt x="24174" y="6353"/>
                                </a:lnTo>
                                <a:lnTo>
                                  <a:pt x="24174" y="6353"/>
                                </a:lnTo>
                                <a:lnTo>
                                  <a:pt x="24174" y="6353"/>
                                </a:lnTo>
                                <a:lnTo>
                                  <a:pt x="24174" y="6353"/>
                                </a:lnTo>
                                <a:lnTo>
                                  <a:pt x="24174" y="6353"/>
                                </a:lnTo>
                                <a:lnTo>
                                  <a:pt x="24174" y="6353"/>
                                </a:lnTo>
                                <a:lnTo>
                                  <a:pt x="24174" y="6353"/>
                                </a:lnTo>
                                <a:lnTo>
                                  <a:pt x="24174" y="9525"/>
                                </a:lnTo>
                                <a:lnTo>
                                  <a:pt x="24174" y="9525"/>
                                </a:lnTo>
                                <a:lnTo>
                                  <a:pt x="24174" y="9525"/>
                                </a:lnTo>
                                <a:lnTo>
                                  <a:pt x="24174" y="9525"/>
                                </a:lnTo>
                                <a:lnTo>
                                  <a:pt x="24174" y="6353"/>
                                </a:lnTo>
                                <a:lnTo>
                                  <a:pt x="24908" y="6353"/>
                                </a:lnTo>
                                <a:lnTo>
                                  <a:pt x="24908" y="9525"/>
                                </a:lnTo>
                                <a:lnTo>
                                  <a:pt x="24908" y="6353"/>
                                </a:lnTo>
                                <a:lnTo>
                                  <a:pt x="24908" y="9525"/>
                                </a:lnTo>
                                <a:lnTo>
                                  <a:pt x="24908" y="9525"/>
                                </a:lnTo>
                                <a:lnTo>
                                  <a:pt x="24908" y="9525"/>
                                </a:lnTo>
                                <a:lnTo>
                                  <a:pt x="24908" y="9525"/>
                                </a:lnTo>
                                <a:lnTo>
                                  <a:pt x="24908" y="9525"/>
                                </a:lnTo>
                                <a:lnTo>
                                  <a:pt x="24908" y="9525"/>
                                </a:lnTo>
                                <a:lnTo>
                                  <a:pt x="24908" y="6353"/>
                                </a:lnTo>
                                <a:lnTo>
                                  <a:pt x="24908" y="9525"/>
                                </a:lnTo>
                                <a:lnTo>
                                  <a:pt x="24908" y="6353"/>
                                </a:lnTo>
                                <a:lnTo>
                                  <a:pt x="24908" y="6353"/>
                                </a:lnTo>
                                <a:lnTo>
                                  <a:pt x="24908" y="6353"/>
                                </a:lnTo>
                                <a:lnTo>
                                  <a:pt x="25641" y="3172"/>
                                </a:lnTo>
                                <a:lnTo>
                                  <a:pt x="25641" y="6353"/>
                                </a:lnTo>
                                <a:lnTo>
                                  <a:pt x="25641" y="6353"/>
                                </a:lnTo>
                                <a:lnTo>
                                  <a:pt x="25641" y="6353"/>
                                </a:lnTo>
                                <a:lnTo>
                                  <a:pt x="25641" y="9525"/>
                                </a:lnTo>
                                <a:lnTo>
                                  <a:pt x="25641" y="6353"/>
                                </a:lnTo>
                                <a:lnTo>
                                  <a:pt x="25641" y="6353"/>
                                </a:lnTo>
                                <a:lnTo>
                                  <a:pt x="25641" y="9525"/>
                                </a:lnTo>
                                <a:lnTo>
                                  <a:pt x="25641" y="6353"/>
                                </a:lnTo>
                                <a:lnTo>
                                  <a:pt x="25641" y="9525"/>
                                </a:lnTo>
                                <a:lnTo>
                                  <a:pt x="25641" y="6353"/>
                                </a:lnTo>
                                <a:lnTo>
                                  <a:pt x="25641" y="9525"/>
                                </a:lnTo>
                                <a:lnTo>
                                  <a:pt x="25641" y="6353"/>
                                </a:lnTo>
                                <a:lnTo>
                                  <a:pt x="25641" y="6353"/>
                                </a:lnTo>
                                <a:lnTo>
                                  <a:pt x="25641" y="6353"/>
                                </a:lnTo>
                                <a:lnTo>
                                  <a:pt x="25641" y="3172"/>
                                </a:lnTo>
                                <a:lnTo>
                                  <a:pt x="25641" y="3172"/>
                                </a:lnTo>
                                <a:lnTo>
                                  <a:pt x="25641" y="6353"/>
                                </a:lnTo>
                                <a:lnTo>
                                  <a:pt x="26375" y="9525"/>
                                </a:lnTo>
                                <a:lnTo>
                                  <a:pt x="26375" y="9525"/>
                                </a:lnTo>
                                <a:lnTo>
                                  <a:pt x="26375" y="6353"/>
                                </a:lnTo>
                                <a:lnTo>
                                  <a:pt x="26375" y="6353"/>
                                </a:lnTo>
                                <a:lnTo>
                                  <a:pt x="26375" y="6353"/>
                                </a:lnTo>
                                <a:lnTo>
                                  <a:pt x="26375" y="6353"/>
                                </a:lnTo>
                                <a:lnTo>
                                  <a:pt x="26375" y="6353"/>
                                </a:lnTo>
                                <a:lnTo>
                                  <a:pt x="26375" y="6353"/>
                                </a:lnTo>
                                <a:lnTo>
                                  <a:pt x="26375" y="6353"/>
                                </a:lnTo>
                                <a:lnTo>
                                  <a:pt x="26375" y="3172"/>
                                </a:lnTo>
                                <a:lnTo>
                                  <a:pt x="26375" y="6353"/>
                                </a:lnTo>
                                <a:lnTo>
                                  <a:pt x="26375" y="6353"/>
                                </a:lnTo>
                                <a:lnTo>
                                  <a:pt x="27108" y="6353"/>
                                </a:lnTo>
                                <a:lnTo>
                                  <a:pt x="27108" y="6353"/>
                                </a:lnTo>
                                <a:lnTo>
                                  <a:pt x="27108" y="6353"/>
                                </a:lnTo>
                                <a:lnTo>
                                  <a:pt x="27108" y="6353"/>
                                </a:lnTo>
                                <a:lnTo>
                                  <a:pt x="27108" y="6353"/>
                                </a:lnTo>
                                <a:lnTo>
                                  <a:pt x="27108" y="6353"/>
                                </a:lnTo>
                                <a:lnTo>
                                  <a:pt x="27108" y="6353"/>
                                </a:lnTo>
                                <a:lnTo>
                                  <a:pt x="27108" y="6353"/>
                                </a:lnTo>
                                <a:lnTo>
                                  <a:pt x="27108" y="3172"/>
                                </a:lnTo>
                                <a:lnTo>
                                  <a:pt x="27108" y="6353"/>
                                </a:lnTo>
                                <a:lnTo>
                                  <a:pt x="27108" y="6353"/>
                                </a:lnTo>
                                <a:lnTo>
                                  <a:pt x="27108" y="6353"/>
                                </a:lnTo>
                                <a:lnTo>
                                  <a:pt x="27842" y="9525"/>
                                </a:lnTo>
                                <a:lnTo>
                                  <a:pt x="27842" y="9525"/>
                                </a:lnTo>
                                <a:lnTo>
                                  <a:pt x="27842" y="6353"/>
                                </a:lnTo>
                                <a:lnTo>
                                  <a:pt x="27842" y="6353"/>
                                </a:lnTo>
                                <a:lnTo>
                                  <a:pt x="27842" y="3172"/>
                                </a:lnTo>
                                <a:lnTo>
                                  <a:pt x="27842" y="3172"/>
                                </a:lnTo>
                                <a:lnTo>
                                  <a:pt x="27842" y="6353"/>
                                </a:lnTo>
                                <a:lnTo>
                                  <a:pt x="27842" y="6353"/>
                                </a:lnTo>
                                <a:lnTo>
                                  <a:pt x="27842" y="6353"/>
                                </a:lnTo>
                                <a:lnTo>
                                  <a:pt x="27842" y="6353"/>
                                </a:lnTo>
                                <a:lnTo>
                                  <a:pt x="27842" y="9525"/>
                                </a:lnTo>
                                <a:lnTo>
                                  <a:pt x="27842" y="6353"/>
                                </a:lnTo>
                                <a:lnTo>
                                  <a:pt x="28575" y="6353"/>
                                </a:lnTo>
                                <a:lnTo>
                                  <a:pt x="28575" y="3172"/>
                                </a:lnTo>
                                <a:lnTo>
                                  <a:pt x="28575" y="3172"/>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70" name="Freeform: Shape 870"/>
                        <wps:cNvSpPr/>
                        <wps:spPr>
                          <a:xfrm>
                            <a:off x="2414587" y="3910012"/>
                            <a:ext cx="28575" cy="9525"/>
                          </a:xfrm>
                          <a:custGeom>
                            <a:avLst/>
                            <a:gdLst>
                              <a:gd name="connsiteX0" fmla="*/ 0 w 28575"/>
                              <a:gd name="connsiteY0" fmla="*/ 3172 h 9525"/>
                              <a:gd name="connsiteX1" fmla="*/ 0 w 28575"/>
                              <a:gd name="connsiteY1" fmla="*/ 6353 h 9525"/>
                              <a:gd name="connsiteX2" fmla="*/ 0 w 28575"/>
                              <a:gd name="connsiteY2" fmla="*/ 6353 h 9525"/>
                              <a:gd name="connsiteX3" fmla="*/ 0 w 28575"/>
                              <a:gd name="connsiteY3" fmla="*/ 6353 h 9525"/>
                              <a:gd name="connsiteX4" fmla="*/ 0 w 28575"/>
                              <a:gd name="connsiteY4" fmla="*/ 6353 h 9525"/>
                              <a:gd name="connsiteX5" fmla="*/ 0 w 28575"/>
                              <a:gd name="connsiteY5" fmla="*/ 6353 h 9525"/>
                              <a:gd name="connsiteX6" fmla="*/ 0 w 28575"/>
                              <a:gd name="connsiteY6" fmla="*/ 6353 h 9525"/>
                              <a:gd name="connsiteX7" fmla="*/ 0 w 28575"/>
                              <a:gd name="connsiteY7" fmla="*/ 9525 h 9525"/>
                              <a:gd name="connsiteX8" fmla="*/ 0 w 28575"/>
                              <a:gd name="connsiteY8" fmla="*/ 6353 h 9525"/>
                              <a:gd name="connsiteX9" fmla="*/ 0 w 28575"/>
                              <a:gd name="connsiteY9" fmla="*/ 6353 h 9525"/>
                              <a:gd name="connsiteX10" fmla="*/ 752 w 28575"/>
                              <a:gd name="connsiteY10" fmla="*/ 6353 h 9525"/>
                              <a:gd name="connsiteX11" fmla="*/ 752 w 28575"/>
                              <a:gd name="connsiteY11" fmla="*/ 6353 h 9525"/>
                              <a:gd name="connsiteX12" fmla="*/ 752 w 28575"/>
                              <a:gd name="connsiteY12" fmla="*/ 6353 h 9525"/>
                              <a:gd name="connsiteX13" fmla="*/ 752 w 28575"/>
                              <a:gd name="connsiteY13" fmla="*/ 6353 h 9525"/>
                              <a:gd name="connsiteX14" fmla="*/ 752 w 28575"/>
                              <a:gd name="connsiteY14" fmla="*/ 6353 h 9525"/>
                              <a:gd name="connsiteX15" fmla="*/ 752 w 28575"/>
                              <a:gd name="connsiteY15" fmla="*/ 6353 h 9525"/>
                              <a:gd name="connsiteX16" fmla="*/ 752 w 28575"/>
                              <a:gd name="connsiteY16" fmla="*/ 6353 h 9525"/>
                              <a:gd name="connsiteX17" fmla="*/ 752 w 28575"/>
                              <a:gd name="connsiteY17" fmla="*/ 9525 h 9525"/>
                              <a:gd name="connsiteX18" fmla="*/ 752 w 28575"/>
                              <a:gd name="connsiteY18" fmla="*/ 6353 h 9525"/>
                              <a:gd name="connsiteX19" fmla="*/ 752 w 28575"/>
                              <a:gd name="connsiteY19" fmla="*/ 6353 h 9525"/>
                              <a:gd name="connsiteX20" fmla="*/ 752 w 28575"/>
                              <a:gd name="connsiteY20" fmla="*/ 6353 h 9525"/>
                              <a:gd name="connsiteX21" fmla="*/ 752 w 28575"/>
                              <a:gd name="connsiteY21" fmla="*/ 6353 h 9525"/>
                              <a:gd name="connsiteX22" fmla="*/ 752 w 28575"/>
                              <a:gd name="connsiteY22" fmla="*/ 6353 h 9525"/>
                              <a:gd name="connsiteX23" fmla="*/ 752 w 28575"/>
                              <a:gd name="connsiteY23" fmla="*/ 6353 h 9525"/>
                              <a:gd name="connsiteX24" fmla="*/ 1505 w 28575"/>
                              <a:gd name="connsiteY24" fmla="*/ 6353 h 9525"/>
                              <a:gd name="connsiteX25" fmla="*/ 1505 w 28575"/>
                              <a:gd name="connsiteY25" fmla="*/ 3172 h 9525"/>
                              <a:gd name="connsiteX26" fmla="*/ 1505 w 28575"/>
                              <a:gd name="connsiteY26" fmla="*/ 6353 h 9525"/>
                              <a:gd name="connsiteX27" fmla="*/ 1505 w 28575"/>
                              <a:gd name="connsiteY27" fmla="*/ 6353 h 9525"/>
                              <a:gd name="connsiteX28" fmla="*/ 1505 w 28575"/>
                              <a:gd name="connsiteY28" fmla="*/ 6353 h 9525"/>
                              <a:gd name="connsiteX29" fmla="*/ 1505 w 28575"/>
                              <a:gd name="connsiteY29" fmla="*/ 9525 h 9525"/>
                              <a:gd name="connsiteX30" fmla="*/ 1505 w 28575"/>
                              <a:gd name="connsiteY30" fmla="*/ 9525 h 9525"/>
                              <a:gd name="connsiteX31" fmla="*/ 1505 w 28575"/>
                              <a:gd name="connsiteY31" fmla="*/ 9525 h 9525"/>
                              <a:gd name="connsiteX32" fmla="*/ 1505 w 28575"/>
                              <a:gd name="connsiteY32" fmla="*/ 9525 h 9525"/>
                              <a:gd name="connsiteX33" fmla="*/ 1505 w 28575"/>
                              <a:gd name="connsiteY33" fmla="*/ 9525 h 9525"/>
                              <a:gd name="connsiteX34" fmla="*/ 1505 w 28575"/>
                              <a:gd name="connsiteY34" fmla="*/ 9525 h 9525"/>
                              <a:gd name="connsiteX35" fmla="*/ 1505 w 28575"/>
                              <a:gd name="connsiteY35" fmla="*/ 9525 h 9525"/>
                              <a:gd name="connsiteX36" fmla="*/ 1505 w 28575"/>
                              <a:gd name="connsiteY36" fmla="*/ 6353 h 9525"/>
                              <a:gd name="connsiteX37" fmla="*/ 1505 w 28575"/>
                              <a:gd name="connsiteY37" fmla="*/ 9525 h 9525"/>
                              <a:gd name="connsiteX38" fmla="*/ 1505 w 28575"/>
                              <a:gd name="connsiteY38" fmla="*/ 9525 h 9525"/>
                              <a:gd name="connsiteX39" fmla="*/ 1505 w 28575"/>
                              <a:gd name="connsiteY39" fmla="*/ 9525 h 9525"/>
                              <a:gd name="connsiteX40" fmla="*/ 1505 w 28575"/>
                              <a:gd name="connsiteY40" fmla="*/ 6353 h 9525"/>
                              <a:gd name="connsiteX41" fmla="*/ 1505 w 28575"/>
                              <a:gd name="connsiteY41" fmla="*/ 9525 h 9525"/>
                              <a:gd name="connsiteX42" fmla="*/ 2257 w 28575"/>
                              <a:gd name="connsiteY42" fmla="*/ 6353 h 9525"/>
                              <a:gd name="connsiteX43" fmla="*/ 2257 w 28575"/>
                              <a:gd name="connsiteY43" fmla="*/ 6353 h 9525"/>
                              <a:gd name="connsiteX44" fmla="*/ 2257 w 28575"/>
                              <a:gd name="connsiteY44" fmla="*/ 9525 h 9525"/>
                              <a:gd name="connsiteX45" fmla="*/ 2257 w 28575"/>
                              <a:gd name="connsiteY45" fmla="*/ 9525 h 9525"/>
                              <a:gd name="connsiteX46" fmla="*/ 2257 w 28575"/>
                              <a:gd name="connsiteY46" fmla="*/ 9525 h 9525"/>
                              <a:gd name="connsiteX47" fmla="*/ 2257 w 28575"/>
                              <a:gd name="connsiteY47" fmla="*/ 6353 h 9525"/>
                              <a:gd name="connsiteX48" fmla="*/ 2257 w 28575"/>
                              <a:gd name="connsiteY48" fmla="*/ 9525 h 9525"/>
                              <a:gd name="connsiteX49" fmla="*/ 2257 w 28575"/>
                              <a:gd name="connsiteY49" fmla="*/ 6353 h 9525"/>
                              <a:gd name="connsiteX50" fmla="*/ 2257 w 28575"/>
                              <a:gd name="connsiteY50" fmla="*/ 9525 h 9525"/>
                              <a:gd name="connsiteX51" fmla="*/ 2257 w 28575"/>
                              <a:gd name="connsiteY51" fmla="*/ 9525 h 9525"/>
                              <a:gd name="connsiteX52" fmla="*/ 2257 w 28575"/>
                              <a:gd name="connsiteY52" fmla="*/ 6353 h 9525"/>
                              <a:gd name="connsiteX53" fmla="*/ 2257 w 28575"/>
                              <a:gd name="connsiteY53" fmla="*/ 6353 h 9525"/>
                              <a:gd name="connsiteX54" fmla="*/ 3010 w 28575"/>
                              <a:gd name="connsiteY54" fmla="*/ 6353 h 9525"/>
                              <a:gd name="connsiteX55" fmla="*/ 3010 w 28575"/>
                              <a:gd name="connsiteY55" fmla="*/ 6353 h 9525"/>
                              <a:gd name="connsiteX56" fmla="*/ 3010 w 28575"/>
                              <a:gd name="connsiteY56" fmla="*/ 9525 h 9525"/>
                              <a:gd name="connsiteX57" fmla="*/ 3010 w 28575"/>
                              <a:gd name="connsiteY57" fmla="*/ 9525 h 9525"/>
                              <a:gd name="connsiteX58" fmla="*/ 3010 w 28575"/>
                              <a:gd name="connsiteY58" fmla="*/ 9525 h 9525"/>
                              <a:gd name="connsiteX59" fmla="*/ 3010 w 28575"/>
                              <a:gd name="connsiteY59" fmla="*/ 9525 h 9525"/>
                              <a:gd name="connsiteX60" fmla="*/ 3010 w 28575"/>
                              <a:gd name="connsiteY60" fmla="*/ 6353 h 9525"/>
                              <a:gd name="connsiteX61" fmla="*/ 3010 w 28575"/>
                              <a:gd name="connsiteY61" fmla="*/ 6353 h 9525"/>
                              <a:gd name="connsiteX62" fmla="*/ 3010 w 28575"/>
                              <a:gd name="connsiteY62" fmla="*/ 6353 h 9525"/>
                              <a:gd name="connsiteX63" fmla="*/ 3010 w 28575"/>
                              <a:gd name="connsiteY63" fmla="*/ 6353 h 9525"/>
                              <a:gd name="connsiteX64" fmla="*/ 3010 w 28575"/>
                              <a:gd name="connsiteY64" fmla="*/ 6353 h 9525"/>
                              <a:gd name="connsiteX65" fmla="*/ 3010 w 28575"/>
                              <a:gd name="connsiteY65" fmla="*/ 6353 h 9525"/>
                              <a:gd name="connsiteX66" fmla="*/ 3762 w 28575"/>
                              <a:gd name="connsiteY66" fmla="*/ 6353 h 9525"/>
                              <a:gd name="connsiteX67" fmla="*/ 3762 w 28575"/>
                              <a:gd name="connsiteY67" fmla="*/ 6353 h 9525"/>
                              <a:gd name="connsiteX68" fmla="*/ 3762 w 28575"/>
                              <a:gd name="connsiteY68" fmla="*/ 9525 h 9525"/>
                              <a:gd name="connsiteX69" fmla="*/ 3762 w 28575"/>
                              <a:gd name="connsiteY69" fmla="*/ 9525 h 9525"/>
                              <a:gd name="connsiteX70" fmla="*/ 3762 w 28575"/>
                              <a:gd name="connsiteY70" fmla="*/ 6353 h 9525"/>
                              <a:gd name="connsiteX71" fmla="*/ 3762 w 28575"/>
                              <a:gd name="connsiteY71" fmla="*/ 6353 h 9525"/>
                              <a:gd name="connsiteX72" fmla="*/ 3762 w 28575"/>
                              <a:gd name="connsiteY72" fmla="*/ 6353 h 9525"/>
                              <a:gd name="connsiteX73" fmla="*/ 3762 w 28575"/>
                              <a:gd name="connsiteY73" fmla="*/ 6353 h 9525"/>
                              <a:gd name="connsiteX74" fmla="*/ 3762 w 28575"/>
                              <a:gd name="connsiteY74" fmla="*/ 6353 h 9525"/>
                              <a:gd name="connsiteX75" fmla="*/ 3762 w 28575"/>
                              <a:gd name="connsiteY75" fmla="*/ 6353 h 9525"/>
                              <a:gd name="connsiteX76" fmla="*/ 3762 w 28575"/>
                              <a:gd name="connsiteY76" fmla="*/ 6353 h 9525"/>
                              <a:gd name="connsiteX77" fmla="*/ 3762 w 28575"/>
                              <a:gd name="connsiteY77" fmla="*/ 3172 h 9525"/>
                              <a:gd name="connsiteX78" fmla="*/ 4515 w 28575"/>
                              <a:gd name="connsiteY78" fmla="*/ 3172 h 9525"/>
                              <a:gd name="connsiteX79" fmla="*/ 4515 w 28575"/>
                              <a:gd name="connsiteY79" fmla="*/ 3172 h 9525"/>
                              <a:gd name="connsiteX80" fmla="*/ 4515 w 28575"/>
                              <a:gd name="connsiteY80" fmla="*/ 6353 h 9525"/>
                              <a:gd name="connsiteX81" fmla="*/ 4515 w 28575"/>
                              <a:gd name="connsiteY81" fmla="*/ 6353 h 9525"/>
                              <a:gd name="connsiteX82" fmla="*/ 4515 w 28575"/>
                              <a:gd name="connsiteY82" fmla="*/ 9525 h 9525"/>
                              <a:gd name="connsiteX83" fmla="*/ 4515 w 28575"/>
                              <a:gd name="connsiteY83" fmla="*/ 9525 h 9525"/>
                              <a:gd name="connsiteX84" fmla="*/ 4515 w 28575"/>
                              <a:gd name="connsiteY84" fmla="*/ 6353 h 9525"/>
                              <a:gd name="connsiteX85" fmla="*/ 4515 w 28575"/>
                              <a:gd name="connsiteY85" fmla="*/ 6353 h 9525"/>
                              <a:gd name="connsiteX86" fmla="*/ 4515 w 28575"/>
                              <a:gd name="connsiteY86" fmla="*/ 6353 h 9525"/>
                              <a:gd name="connsiteX87" fmla="*/ 4515 w 28575"/>
                              <a:gd name="connsiteY87" fmla="*/ 6353 h 9525"/>
                              <a:gd name="connsiteX88" fmla="*/ 4515 w 28575"/>
                              <a:gd name="connsiteY88" fmla="*/ 6353 h 9525"/>
                              <a:gd name="connsiteX89" fmla="*/ 4515 w 28575"/>
                              <a:gd name="connsiteY89" fmla="*/ 6353 h 9525"/>
                              <a:gd name="connsiteX90" fmla="*/ 4515 w 28575"/>
                              <a:gd name="connsiteY90" fmla="*/ 6353 h 9525"/>
                              <a:gd name="connsiteX91" fmla="*/ 4515 w 28575"/>
                              <a:gd name="connsiteY91" fmla="*/ 9525 h 9525"/>
                              <a:gd name="connsiteX92" fmla="*/ 5267 w 28575"/>
                              <a:gd name="connsiteY92" fmla="*/ 9525 h 9525"/>
                              <a:gd name="connsiteX93" fmla="*/ 5267 w 28575"/>
                              <a:gd name="connsiteY93" fmla="*/ 9525 h 9525"/>
                              <a:gd name="connsiteX94" fmla="*/ 5267 w 28575"/>
                              <a:gd name="connsiteY94" fmla="*/ 9525 h 9525"/>
                              <a:gd name="connsiteX95" fmla="*/ 5267 w 28575"/>
                              <a:gd name="connsiteY95" fmla="*/ 6353 h 9525"/>
                              <a:gd name="connsiteX96" fmla="*/ 5267 w 28575"/>
                              <a:gd name="connsiteY96" fmla="*/ 6353 h 9525"/>
                              <a:gd name="connsiteX97" fmla="*/ 5267 w 28575"/>
                              <a:gd name="connsiteY97" fmla="*/ 6353 h 9525"/>
                              <a:gd name="connsiteX98" fmla="*/ 5267 w 28575"/>
                              <a:gd name="connsiteY98" fmla="*/ 6353 h 9525"/>
                              <a:gd name="connsiteX99" fmla="*/ 5267 w 28575"/>
                              <a:gd name="connsiteY99" fmla="*/ 6353 h 9525"/>
                              <a:gd name="connsiteX100" fmla="*/ 5267 w 28575"/>
                              <a:gd name="connsiteY100" fmla="*/ 6353 h 9525"/>
                              <a:gd name="connsiteX101" fmla="*/ 5267 w 28575"/>
                              <a:gd name="connsiteY101" fmla="*/ 6353 h 9525"/>
                              <a:gd name="connsiteX102" fmla="*/ 5267 w 28575"/>
                              <a:gd name="connsiteY102" fmla="*/ 6353 h 9525"/>
                              <a:gd name="connsiteX103" fmla="*/ 5267 w 28575"/>
                              <a:gd name="connsiteY103" fmla="*/ 9525 h 9525"/>
                              <a:gd name="connsiteX104" fmla="*/ 6020 w 28575"/>
                              <a:gd name="connsiteY104" fmla="*/ 6353 h 9525"/>
                              <a:gd name="connsiteX105" fmla="*/ 6020 w 28575"/>
                              <a:gd name="connsiteY105" fmla="*/ 9525 h 9525"/>
                              <a:gd name="connsiteX106" fmla="*/ 6020 w 28575"/>
                              <a:gd name="connsiteY106" fmla="*/ 6353 h 9525"/>
                              <a:gd name="connsiteX107" fmla="*/ 6020 w 28575"/>
                              <a:gd name="connsiteY107" fmla="*/ 6353 h 9525"/>
                              <a:gd name="connsiteX108" fmla="*/ 6020 w 28575"/>
                              <a:gd name="connsiteY108" fmla="*/ 6353 h 9525"/>
                              <a:gd name="connsiteX109" fmla="*/ 6020 w 28575"/>
                              <a:gd name="connsiteY109" fmla="*/ 3172 h 9525"/>
                              <a:gd name="connsiteX110" fmla="*/ 6020 w 28575"/>
                              <a:gd name="connsiteY110" fmla="*/ 6353 h 9525"/>
                              <a:gd name="connsiteX111" fmla="*/ 6020 w 28575"/>
                              <a:gd name="connsiteY111" fmla="*/ 3172 h 9525"/>
                              <a:gd name="connsiteX112" fmla="*/ 6020 w 28575"/>
                              <a:gd name="connsiteY112" fmla="*/ 6353 h 9525"/>
                              <a:gd name="connsiteX113" fmla="*/ 6020 w 28575"/>
                              <a:gd name="connsiteY113" fmla="*/ 6353 h 9525"/>
                              <a:gd name="connsiteX114" fmla="*/ 6020 w 28575"/>
                              <a:gd name="connsiteY114" fmla="*/ 6353 h 9525"/>
                              <a:gd name="connsiteX115" fmla="*/ 6020 w 28575"/>
                              <a:gd name="connsiteY115" fmla="*/ 6353 h 9525"/>
                              <a:gd name="connsiteX116" fmla="*/ 6772 w 28575"/>
                              <a:gd name="connsiteY116" fmla="*/ 6353 h 9525"/>
                              <a:gd name="connsiteX117" fmla="*/ 6772 w 28575"/>
                              <a:gd name="connsiteY117" fmla="*/ 6353 h 9525"/>
                              <a:gd name="connsiteX118" fmla="*/ 6772 w 28575"/>
                              <a:gd name="connsiteY118" fmla="*/ 6353 h 9525"/>
                              <a:gd name="connsiteX119" fmla="*/ 6772 w 28575"/>
                              <a:gd name="connsiteY119" fmla="*/ 6353 h 9525"/>
                              <a:gd name="connsiteX120" fmla="*/ 6772 w 28575"/>
                              <a:gd name="connsiteY120" fmla="*/ 9525 h 9525"/>
                              <a:gd name="connsiteX121" fmla="*/ 6772 w 28575"/>
                              <a:gd name="connsiteY121" fmla="*/ 9525 h 9525"/>
                              <a:gd name="connsiteX122" fmla="*/ 6772 w 28575"/>
                              <a:gd name="connsiteY122" fmla="*/ 9525 h 9525"/>
                              <a:gd name="connsiteX123" fmla="*/ 6772 w 28575"/>
                              <a:gd name="connsiteY123" fmla="*/ 9525 h 9525"/>
                              <a:gd name="connsiteX124" fmla="*/ 6772 w 28575"/>
                              <a:gd name="connsiteY124" fmla="*/ 6353 h 9525"/>
                              <a:gd name="connsiteX125" fmla="*/ 6772 w 28575"/>
                              <a:gd name="connsiteY125" fmla="*/ 6353 h 9525"/>
                              <a:gd name="connsiteX126" fmla="*/ 6772 w 28575"/>
                              <a:gd name="connsiteY126" fmla="*/ 6353 h 9525"/>
                              <a:gd name="connsiteX127" fmla="*/ 6772 w 28575"/>
                              <a:gd name="connsiteY127" fmla="*/ 6353 h 9525"/>
                              <a:gd name="connsiteX128" fmla="*/ 6772 w 28575"/>
                              <a:gd name="connsiteY128" fmla="*/ 6353 h 9525"/>
                              <a:gd name="connsiteX129" fmla="*/ 6772 w 28575"/>
                              <a:gd name="connsiteY129" fmla="*/ 6353 h 9525"/>
                              <a:gd name="connsiteX130" fmla="*/ 6772 w 28575"/>
                              <a:gd name="connsiteY130" fmla="*/ 6353 h 9525"/>
                              <a:gd name="connsiteX131" fmla="*/ 6772 w 28575"/>
                              <a:gd name="connsiteY131" fmla="*/ 9525 h 9525"/>
                              <a:gd name="connsiteX132" fmla="*/ 6772 w 28575"/>
                              <a:gd name="connsiteY132" fmla="*/ 9525 h 9525"/>
                              <a:gd name="connsiteX133" fmla="*/ 6772 w 28575"/>
                              <a:gd name="connsiteY133" fmla="*/ 9525 h 9525"/>
                              <a:gd name="connsiteX134" fmla="*/ 7515 w 28575"/>
                              <a:gd name="connsiteY134" fmla="*/ 6353 h 9525"/>
                              <a:gd name="connsiteX135" fmla="*/ 7515 w 28575"/>
                              <a:gd name="connsiteY135" fmla="*/ 6353 h 9525"/>
                              <a:gd name="connsiteX136" fmla="*/ 7515 w 28575"/>
                              <a:gd name="connsiteY136" fmla="*/ 6353 h 9525"/>
                              <a:gd name="connsiteX137" fmla="*/ 7515 w 28575"/>
                              <a:gd name="connsiteY137" fmla="*/ 6353 h 9525"/>
                              <a:gd name="connsiteX138" fmla="*/ 7515 w 28575"/>
                              <a:gd name="connsiteY138" fmla="*/ 3172 h 9525"/>
                              <a:gd name="connsiteX139" fmla="*/ 7515 w 28575"/>
                              <a:gd name="connsiteY139" fmla="*/ 3172 h 9525"/>
                              <a:gd name="connsiteX140" fmla="*/ 7515 w 28575"/>
                              <a:gd name="connsiteY140" fmla="*/ 6353 h 9525"/>
                              <a:gd name="connsiteX141" fmla="*/ 7515 w 28575"/>
                              <a:gd name="connsiteY141" fmla="*/ 6353 h 9525"/>
                              <a:gd name="connsiteX142" fmla="*/ 7515 w 28575"/>
                              <a:gd name="connsiteY142" fmla="*/ 6353 h 9525"/>
                              <a:gd name="connsiteX143" fmla="*/ 7515 w 28575"/>
                              <a:gd name="connsiteY143" fmla="*/ 9525 h 9525"/>
                              <a:gd name="connsiteX144" fmla="*/ 7515 w 28575"/>
                              <a:gd name="connsiteY144" fmla="*/ 9525 h 9525"/>
                              <a:gd name="connsiteX145" fmla="*/ 7515 w 28575"/>
                              <a:gd name="connsiteY145" fmla="*/ 6353 h 9525"/>
                              <a:gd name="connsiteX146" fmla="*/ 8268 w 28575"/>
                              <a:gd name="connsiteY146" fmla="*/ 6353 h 9525"/>
                              <a:gd name="connsiteX147" fmla="*/ 8268 w 28575"/>
                              <a:gd name="connsiteY147" fmla="*/ 6353 h 9525"/>
                              <a:gd name="connsiteX148" fmla="*/ 8268 w 28575"/>
                              <a:gd name="connsiteY148" fmla="*/ 6353 h 9525"/>
                              <a:gd name="connsiteX149" fmla="*/ 8268 w 28575"/>
                              <a:gd name="connsiteY149" fmla="*/ 9525 h 9525"/>
                              <a:gd name="connsiteX150" fmla="*/ 8268 w 28575"/>
                              <a:gd name="connsiteY150" fmla="*/ 9525 h 9525"/>
                              <a:gd name="connsiteX151" fmla="*/ 8268 w 28575"/>
                              <a:gd name="connsiteY151" fmla="*/ 9525 h 9525"/>
                              <a:gd name="connsiteX152" fmla="*/ 8268 w 28575"/>
                              <a:gd name="connsiteY152" fmla="*/ 6353 h 9525"/>
                              <a:gd name="connsiteX153" fmla="*/ 8268 w 28575"/>
                              <a:gd name="connsiteY153" fmla="*/ 9525 h 9525"/>
                              <a:gd name="connsiteX154" fmla="*/ 8268 w 28575"/>
                              <a:gd name="connsiteY154" fmla="*/ 9525 h 9525"/>
                              <a:gd name="connsiteX155" fmla="*/ 8268 w 28575"/>
                              <a:gd name="connsiteY155" fmla="*/ 9525 h 9525"/>
                              <a:gd name="connsiteX156" fmla="*/ 8268 w 28575"/>
                              <a:gd name="connsiteY156" fmla="*/ 9525 h 9525"/>
                              <a:gd name="connsiteX157" fmla="*/ 8268 w 28575"/>
                              <a:gd name="connsiteY157" fmla="*/ 9525 h 9525"/>
                              <a:gd name="connsiteX158" fmla="*/ 8268 w 28575"/>
                              <a:gd name="connsiteY158" fmla="*/ 6353 h 9525"/>
                              <a:gd name="connsiteX159" fmla="*/ 8268 w 28575"/>
                              <a:gd name="connsiteY159" fmla="*/ 6353 h 9525"/>
                              <a:gd name="connsiteX160" fmla="*/ 9020 w 28575"/>
                              <a:gd name="connsiteY160" fmla="*/ 6353 h 9525"/>
                              <a:gd name="connsiteX161" fmla="*/ 9020 w 28575"/>
                              <a:gd name="connsiteY161" fmla="*/ 6353 h 9525"/>
                              <a:gd name="connsiteX162" fmla="*/ 9020 w 28575"/>
                              <a:gd name="connsiteY162" fmla="*/ 3172 h 9525"/>
                              <a:gd name="connsiteX163" fmla="*/ 9020 w 28575"/>
                              <a:gd name="connsiteY163" fmla="*/ 0 h 9525"/>
                              <a:gd name="connsiteX164" fmla="*/ 9020 w 28575"/>
                              <a:gd name="connsiteY164" fmla="*/ 3172 h 9525"/>
                              <a:gd name="connsiteX165" fmla="*/ 9020 w 28575"/>
                              <a:gd name="connsiteY165" fmla="*/ 0 h 9525"/>
                              <a:gd name="connsiteX166" fmla="*/ 9020 w 28575"/>
                              <a:gd name="connsiteY166" fmla="*/ 3172 h 9525"/>
                              <a:gd name="connsiteX167" fmla="*/ 9020 w 28575"/>
                              <a:gd name="connsiteY167" fmla="*/ 6353 h 9525"/>
                              <a:gd name="connsiteX168" fmla="*/ 9020 w 28575"/>
                              <a:gd name="connsiteY168" fmla="*/ 3172 h 9525"/>
                              <a:gd name="connsiteX169" fmla="*/ 9020 w 28575"/>
                              <a:gd name="connsiteY169" fmla="*/ 6353 h 9525"/>
                              <a:gd name="connsiteX170" fmla="*/ 9020 w 28575"/>
                              <a:gd name="connsiteY170" fmla="*/ 6353 h 9525"/>
                              <a:gd name="connsiteX171" fmla="*/ 9020 w 28575"/>
                              <a:gd name="connsiteY171" fmla="*/ 6353 h 9525"/>
                              <a:gd name="connsiteX172" fmla="*/ 9773 w 28575"/>
                              <a:gd name="connsiteY172" fmla="*/ 9525 h 9525"/>
                              <a:gd name="connsiteX173" fmla="*/ 9773 w 28575"/>
                              <a:gd name="connsiteY173" fmla="*/ 6353 h 9525"/>
                              <a:gd name="connsiteX174" fmla="*/ 9773 w 28575"/>
                              <a:gd name="connsiteY174" fmla="*/ 9525 h 9525"/>
                              <a:gd name="connsiteX175" fmla="*/ 9773 w 28575"/>
                              <a:gd name="connsiteY175" fmla="*/ 9525 h 9525"/>
                              <a:gd name="connsiteX176" fmla="*/ 9773 w 28575"/>
                              <a:gd name="connsiteY176" fmla="*/ 9525 h 9525"/>
                              <a:gd name="connsiteX177" fmla="*/ 9773 w 28575"/>
                              <a:gd name="connsiteY177" fmla="*/ 9525 h 9525"/>
                              <a:gd name="connsiteX178" fmla="*/ 9773 w 28575"/>
                              <a:gd name="connsiteY178" fmla="*/ 9525 h 9525"/>
                              <a:gd name="connsiteX179" fmla="*/ 9773 w 28575"/>
                              <a:gd name="connsiteY179" fmla="*/ 9525 h 9525"/>
                              <a:gd name="connsiteX180" fmla="*/ 9773 w 28575"/>
                              <a:gd name="connsiteY180" fmla="*/ 9525 h 9525"/>
                              <a:gd name="connsiteX181" fmla="*/ 9773 w 28575"/>
                              <a:gd name="connsiteY181" fmla="*/ 9525 h 9525"/>
                              <a:gd name="connsiteX182" fmla="*/ 9773 w 28575"/>
                              <a:gd name="connsiteY182" fmla="*/ 9525 h 9525"/>
                              <a:gd name="connsiteX183" fmla="*/ 9773 w 28575"/>
                              <a:gd name="connsiteY183" fmla="*/ 6353 h 9525"/>
                              <a:gd name="connsiteX184" fmla="*/ 10525 w 28575"/>
                              <a:gd name="connsiteY184" fmla="*/ 9525 h 9525"/>
                              <a:gd name="connsiteX185" fmla="*/ 10525 w 28575"/>
                              <a:gd name="connsiteY185" fmla="*/ 9525 h 9525"/>
                              <a:gd name="connsiteX186" fmla="*/ 10525 w 28575"/>
                              <a:gd name="connsiteY186" fmla="*/ 6353 h 9525"/>
                              <a:gd name="connsiteX187" fmla="*/ 10525 w 28575"/>
                              <a:gd name="connsiteY187" fmla="*/ 6353 h 9525"/>
                              <a:gd name="connsiteX188" fmla="*/ 10525 w 28575"/>
                              <a:gd name="connsiteY188" fmla="*/ 6353 h 9525"/>
                              <a:gd name="connsiteX189" fmla="*/ 10525 w 28575"/>
                              <a:gd name="connsiteY189" fmla="*/ 6353 h 9525"/>
                              <a:gd name="connsiteX190" fmla="*/ 10525 w 28575"/>
                              <a:gd name="connsiteY190" fmla="*/ 6353 h 9525"/>
                              <a:gd name="connsiteX191" fmla="*/ 10525 w 28575"/>
                              <a:gd name="connsiteY191" fmla="*/ 9525 h 9525"/>
                              <a:gd name="connsiteX192" fmla="*/ 10525 w 28575"/>
                              <a:gd name="connsiteY192" fmla="*/ 6353 h 9525"/>
                              <a:gd name="connsiteX193" fmla="*/ 10525 w 28575"/>
                              <a:gd name="connsiteY193" fmla="*/ 6353 h 9525"/>
                              <a:gd name="connsiteX194" fmla="*/ 10525 w 28575"/>
                              <a:gd name="connsiteY194" fmla="*/ 6353 h 9525"/>
                              <a:gd name="connsiteX195" fmla="*/ 10525 w 28575"/>
                              <a:gd name="connsiteY195" fmla="*/ 9525 h 9525"/>
                              <a:gd name="connsiteX196" fmla="*/ 11278 w 28575"/>
                              <a:gd name="connsiteY196" fmla="*/ 9525 h 9525"/>
                              <a:gd name="connsiteX197" fmla="*/ 11278 w 28575"/>
                              <a:gd name="connsiteY197" fmla="*/ 9525 h 9525"/>
                              <a:gd name="connsiteX198" fmla="*/ 11278 w 28575"/>
                              <a:gd name="connsiteY198" fmla="*/ 9525 h 9525"/>
                              <a:gd name="connsiteX199" fmla="*/ 11278 w 28575"/>
                              <a:gd name="connsiteY199" fmla="*/ 9525 h 9525"/>
                              <a:gd name="connsiteX200" fmla="*/ 11278 w 28575"/>
                              <a:gd name="connsiteY200" fmla="*/ 9525 h 9525"/>
                              <a:gd name="connsiteX201" fmla="*/ 11278 w 28575"/>
                              <a:gd name="connsiteY201" fmla="*/ 9525 h 9525"/>
                              <a:gd name="connsiteX202" fmla="*/ 11278 w 28575"/>
                              <a:gd name="connsiteY202" fmla="*/ 9525 h 9525"/>
                              <a:gd name="connsiteX203" fmla="*/ 11278 w 28575"/>
                              <a:gd name="connsiteY203" fmla="*/ 9525 h 9525"/>
                              <a:gd name="connsiteX204" fmla="*/ 11278 w 28575"/>
                              <a:gd name="connsiteY204" fmla="*/ 9525 h 9525"/>
                              <a:gd name="connsiteX205" fmla="*/ 11278 w 28575"/>
                              <a:gd name="connsiteY205" fmla="*/ 9525 h 9525"/>
                              <a:gd name="connsiteX206" fmla="*/ 11278 w 28575"/>
                              <a:gd name="connsiteY206" fmla="*/ 6353 h 9525"/>
                              <a:gd name="connsiteX207" fmla="*/ 11278 w 28575"/>
                              <a:gd name="connsiteY207" fmla="*/ 6353 h 9525"/>
                              <a:gd name="connsiteX208" fmla="*/ 11278 w 28575"/>
                              <a:gd name="connsiteY208" fmla="*/ 6353 h 9525"/>
                              <a:gd name="connsiteX209" fmla="*/ 11278 w 28575"/>
                              <a:gd name="connsiteY209" fmla="*/ 6353 h 9525"/>
                              <a:gd name="connsiteX210" fmla="*/ 11278 w 28575"/>
                              <a:gd name="connsiteY210" fmla="*/ 6353 h 9525"/>
                              <a:gd name="connsiteX211" fmla="*/ 11278 w 28575"/>
                              <a:gd name="connsiteY211" fmla="*/ 6353 h 9525"/>
                              <a:gd name="connsiteX212" fmla="*/ 11278 w 28575"/>
                              <a:gd name="connsiteY212" fmla="*/ 6353 h 9525"/>
                              <a:gd name="connsiteX213" fmla="*/ 11278 w 28575"/>
                              <a:gd name="connsiteY213" fmla="*/ 9525 h 9525"/>
                              <a:gd name="connsiteX214" fmla="*/ 12030 w 28575"/>
                              <a:gd name="connsiteY214" fmla="*/ 9525 h 9525"/>
                              <a:gd name="connsiteX215" fmla="*/ 12030 w 28575"/>
                              <a:gd name="connsiteY215" fmla="*/ 9525 h 9525"/>
                              <a:gd name="connsiteX216" fmla="*/ 12030 w 28575"/>
                              <a:gd name="connsiteY216" fmla="*/ 9525 h 9525"/>
                              <a:gd name="connsiteX217" fmla="*/ 12030 w 28575"/>
                              <a:gd name="connsiteY217" fmla="*/ 9525 h 9525"/>
                              <a:gd name="connsiteX218" fmla="*/ 12030 w 28575"/>
                              <a:gd name="connsiteY218" fmla="*/ 9525 h 9525"/>
                              <a:gd name="connsiteX219" fmla="*/ 12030 w 28575"/>
                              <a:gd name="connsiteY219" fmla="*/ 9525 h 9525"/>
                              <a:gd name="connsiteX220" fmla="*/ 12030 w 28575"/>
                              <a:gd name="connsiteY220" fmla="*/ 9525 h 9525"/>
                              <a:gd name="connsiteX221" fmla="*/ 12030 w 28575"/>
                              <a:gd name="connsiteY221" fmla="*/ 9525 h 9525"/>
                              <a:gd name="connsiteX222" fmla="*/ 12030 w 28575"/>
                              <a:gd name="connsiteY222" fmla="*/ 3172 h 9525"/>
                              <a:gd name="connsiteX223" fmla="*/ 12030 w 28575"/>
                              <a:gd name="connsiteY223" fmla="*/ 3172 h 9525"/>
                              <a:gd name="connsiteX224" fmla="*/ 12030 w 28575"/>
                              <a:gd name="connsiteY224" fmla="*/ 3172 h 9525"/>
                              <a:gd name="connsiteX225" fmla="*/ 12030 w 28575"/>
                              <a:gd name="connsiteY225" fmla="*/ 3172 h 9525"/>
                              <a:gd name="connsiteX226" fmla="*/ 12783 w 28575"/>
                              <a:gd name="connsiteY226" fmla="*/ 6353 h 9525"/>
                              <a:gd name="connsiteX227" fmla="*/ 12783 w 28575"/>
                              <a:gd name="connsiteY227" fmla="*/ 6353 h 9525"/>
                              <a:gd name="connsiteX228" fmla="*/ 12783 w 28575"/>
                              <a:gd name="connsiteY228" fmla="*/ 6353 h 9525"/>
                              <a:gd name="connsiteX229" fmla="*/ 12783 w 28575"/>
                              <a:gd name="connsiteY229" fmla="*/ 6353 h 9525"/>
                              <a:gd name="connsiteX230" fmla="*/ 12783 w 28575"/>
                              <a:gd name="connsiteY230" fmla="*/ 6353 h 9525"/>
                              <a:gd name="connsiteX231" fmla="*/ 12783 w 28575"/>
                              <a:gd name="connsiteY231" fmla="*/ 6353 h 9525"/>
                              <a:gd name="connsiteX232" fmla="*/ 12783 w 28575"/>
                              <a:gd name="connsiteY232" fmla="*/ 6353 h 9525"/>
                              <a:gd name="connsiteX233" fmla="*/ 12783 w 28575"/>
                              <a:gd name="connsiteY233" fmla="*/ 6353 h 9525"/>
                              <a:gd name="connsiteX234" fmla="*/ 12783 w 28575"/>
                              <a:gd name="connsiteY234" fmla="*/ 6353 h 9525"/>
                              <a:gd name="connsiteX235" fmla="*/ 12783 w 28575"/>
                              <a:gd name="connsiteY235" fmla="*/ 6353 h 9525"/>
                              <a:gd name="connsiteX236" fmla="*/ 12783 w 28575"/>
                              <a:gd name="connsiteY236" fmla="*/ 6353 h 9525"/>
                              <a:gd name="connsiteX237" fmla="*/ 12783 w 28575"/>
                              <a:gd name="connsiteY237" fmla="*/ 3172 h 9525"/>
                              <a:gd name="connsiteX238" fmla="*/ 12783 w 28575"/>
                              <a:gd name="connsiteY238" fmla="*/ 6353 h 9525"/>
                              <a:gd name="connsiteX239" fmla="*/ 12783 w 28575"/>
                              <a:gd name="connsiteY239" fmla="*/ 6353 h 9525"/>
                              <a:gd name="connsiteX240" fmla="*/ 13535 w 28575"/>
                              <a:gd name="connsiteY240" fmla="*/ 6353 h 9525"/>
                              <a:gd name="connsiteX241" fmla="*/ 13535 w 28575"/>
                              <a:gd name="connsiteY241" fmla="*/ 6353 h 9525"/>
                              <a:gd name="connsiteX242" fmla="*/ 13535 w 28575"/>
                              <a:gd name="connsiteY242" fmla="*/ 6353 h 9525"/>
                              <a:gd name="connsiteX243" fmla="*/ 13535 w 28575"/>
                              <a:gd name="connsiteY243" fmla="*/ 9525 h 9525"/>
                              <a:gd name="connsiteX244" fmla="*/ 13535 w 28575"/>
                              <a:gd name="connsiteY244" fmla="*/ 9525 h 9525"/>
                              <a:gd name="connsiteX245" fmla="*/ 13535 w 28575"/>
                              <a:gd name="connsiteY245" fmla="*/ 9525 h 9525"/>
                              <a:gd name="connsiteX246" fmla="*/ 13535 w 28575"/>
                              <a:gd name="connsiteY246" fmla="*/ 9525 h 9525"/>
                              <a:gd name="connsiteX247" fmla="*/ 13535 w 28575"/>
                              <a:gd name="connsiteY247" fmla="*/ 9525 h 9525"/>
                              <a:gd name="connsiteX248" fmla="*/ 13535 w 28575"/>
                              <a:gd name="connsiteY248" fmla="*/ 6353 h 9525"/>
                              <a:gd name="connsiteX249" fmla="*/ 13535 w 28575"/>
                              <a:gd name="connsiteY249" fmla="*/ 6353 h 9525"/>
                              <a:gd name="connsiteX250" fmla="*/ 13535 w 28575"/>
                              <a:gd name="connsiteY250" fmla="*/ 6353 h 9525"/>
                              <a:gd name="connsiteX251" fmla="*/ 13535 w 28575"/>
                              <a:gd name="connsiteY251" fmla="*/ 6353 h 9525"/>
                              <a:gd name="connsiteX252" fmla="*/ 14288 w 28575"/>
                              <a:gd name="connsiteY252" fmla="*/ 6353 h 9525"/>
                              <a:gd name="connsiteX253" fmla="*/ 14288 w 28575"/>
                              <a:gd name="connsiteY253" fmla="*/ 9525 h 9525"/>
                              <a:gd name="connsiteX254" fmla="*/ 14288 w 28575"/>
                              <a:gd name="connsiteY254" fmla="*/ 9525 h 9525"/>
                              <a:gd name="connsiteX255" fmla="*/ 14288 w 28575"/>
                              <a:gd name="connsiteY255" fmla="*/ 9525 h 9525"/>
                              <a:gd name="connsiteX256" fmla="*/ 14288 w 28575"/>
                              <a:gd name="connsiteY256" fmla="*/ 9525 h 9525"/>
                              <a:gd name="connsiteX257" fmla="*/ 14288 w 28575"/>
                              <a:gd name="connsiteY257" fmla="*/ 6353 h 9525"/>
                              <a:gd name="connsiteX258" fmla="*/ 14288 w 28575"/>
                              <a:gd name="connsiteY258" fmla="*/ 6353 h 9525"/>
                              <a:gd name="connsiteX259" fmla="*/ 14288 w 28575"/>
                              <a:gd name="connsiteY259" fmla="*/ 6353 h 9525"/>
                              <a:gd name="connsiteX260" fmla="*/ 14288 w 28575"/>
                              <a:gd name="connsiteY260" fmla="*/ 6353 h 9525"/>
                              <a:gd name="connsiteX261" fmla="*/ 14288 w 28575"/>
                              <a:gd name="connsiteY261" fmla="*/ 6353 h 9525"/>
                              <a:gd name="connsiteX262" fmla="*/ 14288 w 28575"/>
                              <a:gd name="connsiteY262" fmla="*/ 9525 h 9525"/>
                              <a:gd name="connsiteX263" fmla="*/ 14288 w 28575"/>
                              <a:gd name="connsiteY263" fmla="*/ 9525 h 9525"/>
                              <a:gd name="connsiteX264" fmla="*/ 15040 w 28575"/>
                              <a:gd name="connsiteY264" fmla="*/ 9525 h 9525"/>
                              <a:gd name="connsiteX265" fmla="*/ 15040 w 28575"/>
                              <a:gd name="connsiteY265" fmla="*/ 9525 h 9525"/>
                              <a:gd name="connsiteX266" fmla="*/ 15040 w 28575"/>
                              <a:gd name="connsiteY266" fmla="*/ 9525 h 9525"/>
                              <a:gd name="connsiteX267" fmla="*/ 15040 w 28575"/>
                              <a:gd name="connsiteY267" fmla="*/ 9525 h 9525"/>
                              <a:gd name="connsiteX268" fmla="*/ 15040 w 28575"/>
                              <a:gd name="connsiteY268" fmla="*/ 9525 h 9525"/>
                              <a:gd name="connsiteX269" fmla="*/ 15040 w 28575"/>
                              <a:gd name="connsiteY269" fmla="*/ 9525 h 9525"/>
                              <a:gd name="connsiteX270" fmla="*/ 15040 w 28575"/>
                              <a:gd name="connsiteY270" fmla="*/ 9525 h 9525"/>
                              <a:gd name="connsiteX271" fmla="*/ 15040 w 28575"/>
                              <a:gd name="connsiteY271" fmla="*/ 9525 h 9525"/>
                              <a:gd name="connsiteX272" fmla="*/ 15040 w 28575"/>
                              <a:gd name="connsiteY272" fmla="*/ 6353 h 9525"/>
                              <a:gd name="connsiteX273" fmla="*/ 15040 w 28575"/>
                              <a:gd name="connsiteY273" fmla="*/ 9525 h 9525"/>
                              <a:gd name="connsiteX274" fmla="*/ 15040 w 28575"/>
                              <a:gd name="connsiteY274" fmla="*/ 6353 h 9525"/>
                              <a:gd name="connsiteX275" fmla="*/ 15040 w 28575"/>
                              <a:gd name="connsiteY275" fmla="*/ 9525 h 9525"/>
                              <a:gd name="connsiteX276" fmla="*/ 15792 w 28575"/>
                              <a:gd name="connsiteY276" fmla="*/ 9525 h 9525"/>
                              <a:gd name="connsiteX277" fmla="*/ 15792 w 28575"/>
                              <a:gd name="connsiteY277" fmla="*/ 6353 h 9525"/>
                              <a:gd name="connsiteX278" fmla="*/ 15792 w 28575"/>
                              <a:gd name="connsiteY278" fmla="*/ 9525 h 9525"/>
                              <a:gd name="connsiteX279" fmla="*/ 15792 w 28575"/>
                              <a:gd name="connsiteY279" fmla="*/ 9525 h 9525"/>
                              <a:gd name="connsiteX280" fmla="*/ 15792 w 28575"/>
                              <a:gd name="connsiteY280" fmla="*/ 6353 h 9525"/>
                              <a:gd name="connsiteX281" fmla="*/ 15792 w 28575"/>
                              <a:gd name="connsiteY281" fmla="*/ 6353 h 9525"/>
                              <a:gd name="connsiteX282" fmla="*/ 15792 w 28575"/>
                              <a:gd name="connsiteY282" fmla="*/ 6353 h 9525"/>
                              <a:gd name="connsiteX283" fmla="*/ 15792 w 28575"/>
                              <a:gd name="connsiteY283" fmla="*/ 6353 h 9525"/>
                              <a:gd name="connsiteX284" fmla="*/ 15792 w 28575"/>
                              <a:gd name="connsiteY284" fmla="*/ 6353 h 9525"/>
                              <a:gd name="connsiteX285" fmla="*/ 15792 w 28575"/>
                              <a:gd name="connsiteY285" fmla="*/ 6353 h 9525"/>
                              <a:gd name="connsiteX286" fmla="*/ 15792 w 28575"/>
                              <a:gd name="connsiteY286" fmla="*/ 6353 h 9525"/>
                              <a:gd name="connsiteX287" fmla="*/ 15792 w 28575"/>
                              <a:gd name="connsiteY287" fmla="*/ 3172 h 9525"/>
                              <a:gd name="connsiteX288" fmla="*/ 16545 w 28575"/>
                              <a:gd name="connsiteY288" fmla="*/ 6353 h 9525"/>
                              <a:gd name="connsiteX289" fmla="*/ 16545 w 28575"/>
                              <a:gd name="connsiteY289" fmla="*/ 3172 h 9525"/>
                              <a:gd name="connsiteX290" fmla="*/ 16545 w 28575"/>
                              <a:gd name="connsiteY290" fmla="*/ 6353 h 9525"/>
                              <a:gd name="connsiteX291" fmla="*/ 16545 w 28575"/>
                              <a:gd name="connsiteY291" fmla="*/ 6353 h 9525"/>
                              <a:gd name="connsiteX292" fmla="*/ 16545 w 28575"/>
                              <a:gd name="connsiteY292" fmla="*/ 6353 h 9525"/>
                              <a:gd name="connsiteX293" fmla="*/ 16545 w 28575"/>
                              <a:gd name="connsiteY293" fmla="*/ 6353 h 9525"/>
                              <a:gd name="connsiteX294" fmla="*/ 16545 w 28575"/>
                              <a:gd name="connsiteY294" fmla="*/ 6353 h 9525"/>
                              <a:gd name="connsiteX295" fmla="*/ 16545 w 28575"/>
                              <a:gd name="connsiteY295" fmla="*/ 6353 h 9525"/>
                              <a:gd name="connsiteX296" fmla="*/ 16545 w 28575"/>
                              <a:gd name="connsiteY296" fmla="*/ 6353 h 9525"/>
                              <a:gd name="connsiteX297" fmla="*/ 16545 w 28575"/>
                              <a:gd name="connsiteY297" fmla="*/ 9525 h 9525"/>
                              <a:gd name="connsiteX298" fmla="*/ 16545 w 28575"/>
                              <a:gd name="connsiteY298" fmla="*/ 9525 h 9525"/>
                              <a:gd name="connsiteX299" fmla="*/ 16545 w 28575"/>
                              <a:gd name="connsiteY299" fmla="*/ 9525 h 9525"/>
                              <a:gd name="connsiteX300" fmla="*/ 16545 w 28575"/>
                              <a:gd name="connsiteY300" fmla="*/ 9525 h 9525"/>
                              <a:gd name="connsiteX301" fmla="*/ 16545 w 28575"/>
                              <a:gd name="connsiteY301" fmla="*/ 9525 h 9525"/>
                              <a:gd name="connsiteX302" fmla="*/ 16545 w 28575"/>
                              <a:gd name="connsiteY302" fmla="*/ 9525 h 9525"/>
                              <a:gd name="connsiteX303" fmla="*/ 16545 w 28575"/>
                              <a:gd name="connsiteY303" fmla="*/ 9525 h 9525"/>
                              <a:gd name="connsiteX304" fmla="*/ 16545 w 28575"/>
                              <a:gd name="connsiteY304" fmla="*/ 9525 h 9525"/>
                              <a:gd name="connsiteX305" fmla="*/ 16545 w 28575"/>
                              <a:gd name="connsiteY305" fmla="*/ 6353 h 9525"/>
                              <a:gd name="connsiteX306" fmla="*/ 16545 w 28575"/>
                              <a:gd name="connsiteY306" fmla="*/ 6353 h 9525"/>
                              <a:gd name="connsiteX307" fmla="*/ 16545 w 28575"/>
                              <a:gd name="connsiteY307" fmla="*/ 9525 h 9525"/>
                              <a:gd name="connsiteX308" fmla="*/ 17297 w 28575"/>
                              <a:gd name="connsiteY308" fmla="*/ 9525 h 9525"/>
                              <a:gd name="connsiteX309" fmla="*/ 17297 w 28575"/>
                              <a:gd name="connsiteY309" fmla="*/ 9525 h 9525"/>
                              <a:gd name="connsiteX310" fmla="*/ 17297 w 28575"/>
                              <a:gd name="connsiteY310" fmla="*/ 9525 h 9525"/>
                              <a:gd name="connsiteX311" fmla="*/ 17297 w 28575"/>
                              <a:gd name="connsiteY311" fmla="*/ 6353 h 9525"/>
                              <a:gd name="connsiteX312" fmla="*/ 17297 w 28575"/>
                              <a:gd name="connsiteY312" fmla="*/ 6353 h 9525"/>
                              <a:gd name="connsiteX313" fmla="*/ 17297 w 28575"/>
                              <a:gd name="connsiteY313" fmla="*/ 6353 h 9525"/>
                              <a:gd name="connsiteX314" fmla="*/ 17297 w 28575"/>
                              <a:gd name="connsiteY314" fmla="*/ 9525 h 9525"/>
                              <a:gd name="connsiteX315" fmla="*/ 17297 w 28575"/>
                              <a:gd name="connsiteY315" fmla="*/ 6353 h 9525"/>
                              <a:gd name="connsiteX316" fmla="*/ 17297 w 28575"/>
                              <a:gd name="connsiteY316" fmla="*/ 6353 h 9525"/>
                              <a:gd name="connsiteX317" fmla="*/ 17297 w 28575"/>
                              <a:gd name="connsiteY317" fmla="*/ 6353 h 9525"/>
                              <a:gd name="connsiteX318" fmla="*/ 17297 w 28575"/>
                              <a:gd name="connsiteY318" fmla="*/ 6353 h 9525"/>
                              <a:gd name="connsiteX319" fmla="*/ 17297 w 28575"/>
                              <a:gd name="connsiteY319" fmla="*/ 9525 h 9525"/>
                              <a:gd name="connsiteX320" fmla="*/ 18050 w 28575"/>
                              <a:gd name="connsiteY320" fmla="*/ 6353 h 9525"/>
                              <a:gd name="connsiteX321" fmla="*/ 18050 w 28575"/>
                              <a:gd name="connsiteY321" fmla="*/ 9525 h 9525"/>
                              <a:gd name="connsiteX322" fmla="*/ 18050 w 28575"/>
                              <a:gd name="connsiteY322" fmla="*/ 9525 h 9525"/>
                              <a:gd name="connsiteX323" fmla="*/ 18050 w 28575"/>
                              <a:gd name="connsiteY323" fmla="*/ 9525 h 9525"/>
                              <a:gd name="connsiteX324" fmla="*/ 18050 w 28575"/>
                              <a:gd name="connsiteY324" fmla="*/ 9525 h 9525"/>
                              <a:gd name="connsiteX325" fmla="*/ 18050 w 28575"/>
                              <a:gd name="connsiteY325" fmla="*/ 9525 h 9525"/>
                              <a:gd name="connsiteX326" fmla="*/ 18050 w 28575"/>
                              <a:gd name="connsiteY326" fmla="*/ 9525 h 9525"/>
                              <a:gd name="connsiteX327" fmla="*/ 18050 w 28575"/>
                              <a:gd name="connsiteY327" fmla="*/ 9525 h 9525"/>
                              <a:gd name="connsiteX328" fmla="*/ 18050 w 28575"/>
                              <a:gd name="connsiteY328" fmla="*/ 9525 h 9525"/>
                              <a:gd name="connsiteX329" fmla="*/ 18050 w 28575"/>
                              <a:gd name="connsiteY329" fmla="*/ 6353 h 9525"/>
                              <a:gd name="connsiteX330" fmla="*/ 18050 w 28575"/>
                              <a:gd name="connsiteY330" fmla="*/ 6353 h 9525"/>
                              <a:gd name="connsiteX331" fmla="*/ 18050 w 28575"/>
                              <a:gd name="connsiteY331" fmla="*/ 6353 h 9525"/>
                              <a:gd name="connsiteX332" fmla="*/ 18802 w 28575"/>
                              <a:gd name="connsiteY332" fmla="*/ 6353 h 9525"/>
                              <a:gd name="connsiteX333" fmla="*/ 18802 w 28575"/>
                              <a:gd name="connsiteY333" fmla="*/ 9525 h 9525"/>
                              <a:gd name="connsiteX334" fmla="*/ 18802 w 28575"/>
                              <a:gd name="connsiteY334" fmla="*/ 9525 h 9525"/>
                              <a:gd name="connsiteX335" fmla="*/ 18802 w 28575"/>
                              <a:gd name="connsiteY335" fmla="*/ 9525 h 9525"/>
                              <a:gd name="connsiteX336" fmla="*/ 18802 w 28575"/>
                              <a:gd name="connsiteY336" fmla="*/ 9525 h 9525"/>
                              <a:gd name="connsiteX337" fmla="*/ 18802 w 28575"/>
                              <a:gd name="connsiteY337" fmla="*/ 9525 h 9525"/>
                              <a:gd name="connsiteX338" fmla="*/ 18802 w 28575"/>
                              <a:gd name="connsiteY338" fmla="*/ 9525 h 9525"/>
                              <a:gd name="connsiteX339" fmla="*/ 18802 w 28575"/>
                              <a:gd name="connsiteY339" fmla="*/ 6353 h 9525"/>
                              <a:gd name="connsiteX340" fmla="*/ 18802 w 28575"/>
                              <a:gd name="connsiteY340" fmla="*/ 6353 h 9525"/>
                              <a:gd name="connsiteX341" fmla="*/ 18802 w 28575"/>
                              <a:gd name="connsiteY341" fmla="*/ 9525 h 9525"/>
                              <a:gd name="connsiteX342" fmla="*/ 18802 w 28575"/>
                              <a:gd name="connsiteY342" fmla="*/ 9525 h 9525"/>
                              <a:gd name="connsiteX343" fmla="*/ 18802 w 28575"/>
                              <a:gd name="connsiteY343" fmla="*/ 9525 h 9525"/>
                              <a:gd name="connsiteX344" fmla="*/ 19555 w 28575"/>
                              <a:gd name="connsiteY344" fmla="*/ 6353 h 9525"/>
                              <a:gd name="connsiteX345" fmla="*/ 19555 w 28575"/>
                              <a:gd name="connsiteY345" fmla="*/ 6353 h 9525"/>
                              <a:gd name="connsiteX346" fmla="*/ 19555 w 28575"/>
                              <a:gd name="connsiteY346" fmla="*/ 6353 h 9525"/>
                              <a:gd name="connsiteX347" fmla="*/ 19555 w 28575"/>
                              <a:gd name="connsiteY347" fmla="*/ 6353 h 9525"/>
                              <a:gd name="connsiteX348" fmla="*/ 19555 w 28575"/>
                              <a:gd name="connsiteY348" fmla="*/ 6353 h 9525"/>
                              <a:gd name="connsiteX349" fmla="*/ 19555 w 28575"/>
                              <a:gd name="connsiteY349" fmla="*/ 6353 h 9525"/>
                              <a:gd name="connsiteX350" fmla="*/ 19555 w 28575"/>
                              <a:gd name="connsiteY350" fmla="*/ 6353 h 9525"/>
                              <a:gd name="connsiteX351" fmla="*/ 19555 w 28575"/>
                              <a:gd name="connsiteY351" fmla="*/ 9525 h 9525"/>
                              <a:gd name="connsiteX352" fmla="*/ 19555 w 28575"/>
                              <a:gd name="connsiteY352" fmla="*/ 9525 h 9525"/>
                              <a:gd name="connsiteX353" fmla="*/ 19555 w 28575"/>
                              <a:gd name="connsiteY353" fmla="*/ 6353 h 9525"/>
                              <a:gd name="connsiteX354" fmla="*/ 19555 w 28575"/>
                              <a:gd name="connsiteY354" fmla="*/ 6353 h 9525"/>
                              <a:gd name="connsiteX355" fmla="*/ 19555 w 28575"/>
                              <a:gd name="connsiteY355" fmla="*/ 6353 h 9525"/>
                              <a:gd name="connsiteX356" fmla="*/ 20307 w 28575"/>
                              <a:gd name="connsiteY356" fmla="*/ 9525 h 9525"/>
                              <a:gd name="connsiteX357" fmla="*/ 20307 w 28575"/>
                              <a:gd name="connsiteY357" fmla="*/ 9525 h 9525"/>
                              <a:gd name="connsiteX358" fmla="*/ 20307 w 28575"/>
                              <a:gd name="connsiteY358" fmla="*/ 9525 h 9525"/>
                              <a:gd name="connsiteX359" fmla="*/ 20307 w 28575"/>
                              <a:gd name="connsiteY359" fmla="*/ 9525 h 9525"/>
                              <a:gd name="connsiteX360" fmla="*/ 20307 w 28575"/>
                              <a:gd name="connsiteY360" fmla="*/ 9525 h 9525"/>
                              <a:gd name="connsiteX361" fmla="*/ 20307 w 28575"/>
                              <a:gd name="connsiteY361" fmla="*/ 6353 h 9525"/>
                              <a:gd name="connsiteX362" fmla="*/ 20307 w 28575"/>
                              <a:gd name="connsiteY362" fmla="*/ 6353 h 9525"/>
                              <a:gd name="connsiteX363" fmla="*/ 20307 w 28575"/>
                              <a:gd name="connsiteY363" fmla="*/ 6353 h 9525"/>
                              <a:gd name="connsiteX364" fmla="*/ 20307 w 28575"/>
                              <a:gd name="connsiteY364" fmla="*/ 6353 h 9525"/>
                              <a:gd name="connsiteX365" fmla="*/ 20307 w 28575"/>
                              <a:gd name="connsiteY365" fmla="*/ 9525 h 9525"/>
                              <a:gd name="connsiteX366" fmla="*/ 20307 w 28575"/>
                              <a:gd name="connsiteY366" fmla="*/ 9525 h 9525"/>
                              <a:gd name="connsiteX367" fmla="*/ 20307 w 28575"/>
                              <a:gd name="connsiteY367" fmla="*/ 9525 h 9525"/>
                              <a:gd name="connsiteX368" fmla="*/ 21060 w 28575"/>
                              <a:gd name="connsiteY368" fmla="*/ 6353 h 9525"/>
                              <a:gd name="connsiteX369" fmla="*/ 21060 w 28575"/>
                              <a:gd name="connsiteY369" fmla="*/ 3172 h 9525"/>
                              <a:gd name="connsiteX370" fmla="*/ 21060 w 28575"/>
                              <a:gd name="connsiteY370" fmla="*/ 0 h 9525"/>
                              <a:gd name="connsiteX371" fmla="*/ 21060 w 28575"/>
                              <a:gd name="connsiteY371" fmla="*/ 0 h 9525"/>
                              <a:gd name="connsiteX372" fmla="*/ 21060 w 28575"/>
                              <a:gd name="connsiteY372" fmla="*/ 6353 h 9525"/>
                              <a:gd name="connsiteX373" fmla="*/ 21060 w 28575"/>
                              <a:gd name="connsiteY373" fmla="*/ 6353 h 9525"/>
                              <a:gd name="connsiteX374" fmla="*/ 21060 w 28575"/>
                              <a:gd name="connsiteY374" fmla="*/ 9525 h 9525"/>
                              <a:gd name="connsiteX375" fmla="*/ 21060 w 28575"/>
                              <a:gd name="connsiteY375" fmla="*/ 9525 h 9525"/>
                              <a:gd name="connsiteX376" fmla="*/ 21060 w 28575"/>
                              <a:gd name="connsiteY376" fmla="*/ 6353 h 9525"/>
                              <a:gd name="connsiteX377" fmla="*/ 21060 w 28575"/>
                              <a:gd name="connsiteY377" fmla="*/ 6353 h 9525"/>
                              <a:gd name="connsiteX378" fmla="*/ 21060 w 28575"/>
                              <a:gd name="connsiteY378" fmla="*/ 6353 h 9525"/>
                              <a:gd name="connsiteX379" fmla="*/ 21060 w 28575"/>
                              <a:gd name="connsiteY379" fmla="*/ 6353 h 9525"/>
                              <a:gd name="connsiteX380" fmla="*/ 21060 w 28575"/>
                              <a:gd name="connsiteY380" fmla="*/ 9525 h 9525"/>
                              <a:gd name="connsiteX381" fmla="*/ 21060 w 28575"/>
                              <a:gd name="connsiteY381" fmla="*/ 9525 h 9525"/>
                              <a:gd name="connsiteX382" fmla="*/ 21060 w 28575"/>
                              <a:gd name="connsiteY382" fmla="*/ 6353 h 9525"/>
                              <a:gd name="connsiteX383" fmla="*/ 21060 w 28575"/>
                              <a:gd name="connsiteY383" fmla="*/ 9525 h 9525"/>
                              <a:gd name="connsiteX384" fmla="*/ 21060 w 28575"/>
                              <a:gd name="connsiteY384" fmla="*/ 6353 h 9525"/>
                              <a:gd name="connsiteX385" fmla="*/ 21060 w 28575"/>
                              <a:gd name="connsiteY385" fmla="*/ 6353 h 9525"/>
                              <a:gd name="connsiteX386" fmla="*/ 21060 w 28575"/>
                              <a:gd name="connsiteY386" fmla="*/ 6353 h 9525"/>
                              <a:gd name="connsiteX387" fmla="*/ 21060 w 28575"/>
                              <a:gd name="connsiteY387" fmla="*/ 6353 h 9525"/>
                              <a:gd name="connsiteX388" fmla="*/ 21803 w 28575"/>
                              <a:gd name="connsiteY388" fmla="*/ 6353 h 9525"/>
                              <a:gd name="connsiteX389" fmla="*/ 21803 w 28575"/>
                              <a:gd name="connsiteY389" fmla="*/ 6353 h 9525"/>
                              <a:gd name="connsiteX390" fmla="*/ 21803 w 28575"/>
                              <a:gd name="connsiteY390" fmla="*/ 9525 h 9525"/>
                              <a:gd name="connsiteX391" fmla="*/ 21803 w 28575"/>
                              <a:gd name="connsiteY391" fmla="*/ 9525 h 9525"/>
                              <a:gd name="connsiteX392" fmla="*/ 21803 w 28575"/>
                              <a:gd name="connsiteY392" fmla="*/ 6353 h 9525"/>
                              <a:gd name="connsiteX393" fmla="*/ 21803 w 28575"/>
                              <a:gd name="connsiteY393" fmla="*/ 9525 h 9525"/>
                              <a:gd name="connsiteX394" fmla="*/ 21803 w 28575"/>
                              <a:gd name="connsiteY394" fmla="*/ 6353 h 9525"/>
                              <a:gd name="connsiteX395" fmla="*/ 21803 w 28575"/>
                              <a:gd name="connsiteY395" fmla="*/ 6353 h 9525"/>
                              <a:gd name="connsiteX396" fmla="*/ 21803 w 28575"/>
                              <a:gd name="connsiteY396" fmla="*/ 6353 h 9525"/>
                              <a:gd name="connsiteX397" fmla="*/ 21803 w 28575"/>
                              <a:gd name="connsiteY397" fmla="*/ 6353 h 9525"/>
                              <a:gd name="connsiteX398" fmla="*/ 21803 w 28575"/>
                              <a:gd name="connsiteY398" fmla="*/ 6353 h 9525"/>
                              <a:gd name="connsiteX399" fmla="*/ 21803 w 28575"/>
                              <a:gd name="connsiteY399" fmla="*/ 9525 h 9525"/>
                              <a:gd name="connsiteX400" fmla="*/ 22555 w 28575"/>
                              <a:gd name="connsiteY400" fmla="*/ 6353 h 9525"/>
                              <a:gd name="connsiteX401" fmla="*/ 22555 w 28575"/>
                              <a:gd name="connsiteY401" fmla="*/ 6353 h 9525"/>
                              <a:gd name="connsiteX402" fmla="*/ 22555 w 28575"/>
                              <a:gd name="connsiteY402" fmla="*/ 6353 h 9525"/>
                              <a:gd name="connsiteX403" fmla="*/ 22555 w 28575"/>
                              <a:gd name="connsiteY403" fmla="*/ 6353 h 9525"/>
                              <a:gd name="connsiteX404" fmla="*/ 22555 w 28575"/>
                              <a:gd name="connsiteY404" fmla="*/ 6353 h 9525"/>
                              <a:gd name="connsiteX405" fmla="*/ 22555 w 28575"/>
                              <a:gd name="connsiteY405" fmla="*/ 9525 h 9525"/>
                              <a:gd name="connsiteX406" fmla="*/ 22555 w 28575"/>
                              <a:gd name="connsiteY406" fmla="*/ 9525 h 9525"/>
                              <a:gd name="connsiteX407" fmla="*/ 22555 w 28575"/>
                              <a:gd name="connsiteY407" fmla="*/ 9525 h 9525"/>
                              <a:gd name="connsiteX408" fmla="*/ 22555 w 28575"/>
                              <a:gd name="connsiteY408" fmla="*/ 9525 h 9525"/>
                              <a:gd name="connsiteX409" fmla="*/ 22555 w 28575"/>
                              <a:gd name="connsiteY409" fmla="*/ 6353 h 9525"/>
                              <a:gd name="connsiteX410" fmla="*/ 22555 w 28575"/>
                              <a:gd name="connsiteY410" fmla="*/ 6353 h 9525"/>
                              <a:gd name="connsiteX411" fmla="*/ 22555 w 28575"/>
                              <a:gd name="connsiteY411" fmla="*/ 9525 h 9525"/>
                              <a:gd name="connsiteX412" fmla="*/ 23308 w 28575"/>
                              <a:gd name="connsiteY412" fmla="*/ 6353 h 9525"/>
                              <a:gd name="connsiteX413" fmla="*/ 23308 w 28575"/>
                              <a:gd name="connsiteY413" fmla="*/ 9525 h 9525"/>
                              <a:gd name="connsiteX414" fmla="*/ 23308 w 28575"/>
                              <a:gd name="connsiteY414" fmla="*/ 9525 h 9525"/>
                              <a:gd name="connsiteX415" fmla="*/ 23308 w 28575"/>
                              <a:gd name="connsiteY415" fmla="*/ 9525 h 9525"/>
                              <a:gd name="connsiteX416" fmla="*/ 23308 w 28575"/>
                              <a:gd name="connsiteY416" fmla="*/ 6353 h 9525"/>
                              <a:gd name="connsiteX417" fmla="*/ 23308 w 28575"/>
                              <a:gd name="connsiteY417" fmla="*/ 6353 h 9525"/>
                              <a:gd name="connsiteX418" fmla="*/ 23308 w 28575"/>
                              <a:gd name="connsiteY418" fmla="*/ 6353 h 9525"/>
                              <a:gd name="connsiteX419" fmla="*/ 23308 w 28575"/>
                              <a:gd name="connsiteY419" fmla="*/ 6353 h 9525"/>
                              <a:gd name="connsiteX420" fmla="*/ 23308 w 28575"/>
                              <a:gd name="connsiteY420" fmla="*/ 6353 h 9525"/>
                              <a:gd name="connsiteX421" fmla="*/ 23308 w 28575"/>
                              <a:gd name="connsiteY421" fmla="*/ 6353 h 9525"/>
                              <a:gd name="connsiteX422" fmla="*/ 23308 w 28575"/>
                              <a:gd name="connsiteY422" fmla="*/ 6353 h 9525"/>
                              <a:gd name="connsiteX423" fmla="*/ 23308 w 28575"/>
                              <a:gd name="connsiteY423" fmla="*/ 6353 h 9525"/>
                              <a:gd name="connsiteX424" fmla="*/ 24060 w 28575"/>
                              <a:gd name="connsiteY424" fmla="*/ 6353 h 9525"/>
                              <a:gd name="connsiteX425" fmla="*/ 24060 w 28575"/>
                              <a:gd name="connsiteY425" fmla="*/ 3172 h 9525"/>
                              <a:gd name="connsiteX426" fmla="*/ 24060 w 28575"/>
                              <a:gd name="connsiteY426" fmla="*/ 6353 h 9525"/>
                              <a:gd name="connsiteX427" fmla="*/ 24060 w 28575"/>
                              <a:gd name="connsiteY427" fmla="*/ 3172 h 9525"/>
                              <a:gd name="connsiteX428" fmla="*/ 24060 w 28575"/>
                              <a:gd name="connsiteY428" fmla="*/ 6353 h 9525"/>
                              <a:gd name="connsiteX429" fmla="*/ 24060 w 28575"/>
                              <a:gd name="connsiteY429" fmla="*/ 9525 h 9525"/>
                              <a:gd name="connsiteX430" fmla="*/ 24060 w 28575"/>
                              <a:gd name="connsiteY430" fmla="*/ 9525 h 9525"/>
                              <a:gd name="connsiteX431" fmla="*/ 24060 w 28575"/>
                              <a:gd name="connsiteY431" fmla="*/ 9525 h 9525"/>
                              <a:gd name="connsiteX432" fmla="*/ 24060 w 28575"/>
                              <a:gd name="connsiteY432" fmla="*/ 9525 h 9525"/>
                              <a:gd name="connsiteX433" fmla="*/ 24060 w 28575"/>
                              <a:gd name="connsiteY433" fmla="*/ 6353 h 9525"/>
                              <a:gd name="connsiteX434" fmla="*/ 24060 w 28575"/>
                              <a:gd name="connsiteY434" fmla="*/ 6353 h 9525"/>
                              <a:gd name="connsiteX435" fmla="*/ 24060 w 28575"/>
                              <a:gd name="connsiteY435" fmla="*/ 6353 h 9525"/>
                              <a:gd name="connsiteX436" fmla="*/ 24813 w 28575"/>
                              <a:gd name="connsiteY436" fmla="*/ 6353 h 9525"/>
                              <a:gd name="connsiteX437" fmla="*/ 24813 w 28575"/>
                              <a:gd name="connsiteY437" fmla="*/ 9525 h 9525"/>
                              <a:gd name="connsiteX438" fmla="*/ 24813 w 28575"/>
                              <a:gd name="connsiteY438" fmla="*/ 9525 h 9525"/>
                              <a:gd name="connsiteX439" fmla="*/ 24813 w 28575"/>
                              <a:gd name="connsiteY439" fmla="*/ 9525 h 9525"/>
                              <a:gd name="connsiteX440" fmla="*/ 24813 w 28575"/>
                              <a:gd name="connsiteY440" fmla="*/ 6353 h 9525"/>
                              <a:gd name="connsiteX441" fmla="*/ 24813 w 28575"/>
                              <a:gd name="connsiteY441" fmla="*/ 9525 h 9525"/>
                              <a:gd name="connsiteX442" fmla="*/ 24813 w 28575"/>
                              <a:gd name="connsiteY442" fmla="*/ 9525 h 9525"/>
                              <a:gd name="connsiteX443" fmla="*/ 24813 w 28575"/>
                              <a:gd name="connsiteY443" fmla="*/ 9525 h 9525"/>
                              <a:gd name="connsiteX444" fmla="*/ 24813 w 28575"/>
                              <a:gd name="connsiteY444" fmla="*/ 9525 h 9525"/>
                              <a:gd name="connsiteX445" fmla="*/ 24813 w 28575"/>
                              <a:gd name="connsiteY445" fmla="*/ 9525 h 9525"/>
                              <a:gd name="connsiteX446" fmla="*/ 24813 w 28575"/>
                              <a:gd name="connsiteY446" fmla="*/ 6353 h 9525"/>
                              <a:gd name="connsiteX447" fmla="*/ 24813 w 28575"/>
                              <a:gd name="connsiteY447" fmla="*/ 6353 h 9525"/>
                              <a:gd name="connsiteX448" fmla="*/ 24813 w 28575"/>
                              <a:gd name="connsiteY448" fmla="*/ 9525 h 9525"/>
                              <a:gd name="connsiteX449" fmla="*/ 24813 w 28575"/>
                              <a:gd name="connsiteY449" fmla="*/ 9525 h 9525"/>
                              <a:gd name="connsiteX450" fmla="*/ 25565 w 28575"/>
                              <a:gd name="connsiteY450" fmla="*/ 9525 h 9525"/>
                              <a:gd name="connsiteX451" fmla="*/ 25565 w 28575"/>
                              <a:gd name="connsiteY451" fmla="*/ 9525 h 9525"/>
                              <a:gd name="connsiteX452" fmla="*/ 25565 w 28575"/>
                              <a:gd name="connsiteY452" fmla="*/ 6353 h 9525"/>
                              <a:gd name="connsiteX453" fmla="*/ 25565 w 28575"/>
                              <a:gd name="connsiteY453" fmla="*/ 6353 h 9525"/>
                              <a:gd name="connsiteX454" fmla="*/ 25565 w 28575"/>
                              <a:gd name="connsiteY454" fmla="*/ 6353 h 9525"/>
                              <a:gd name="connsiteX455" fmla="*/ 25565 w 28575"/>
                              <a:gd name="connsiteY455" fmla="*/ 6353 h 9525"/>
                              <a:gd name="connsiteX456" fmla="*/ 25565 w 28575"/>
                              <a:gd name="connsiteY456" fmla="*/ 6353 h 9525"/>
                              <a:gd name="connsiteX457" fmla="*/ 25565 w 28575"/>
                              <a:gd name="connsiteY457" fmla="*/ 6353 h 9525"/>
                              <a:gd name="connsiteX458" fmla="*/ 25565 w 28575"/>
                              <a:gd name="connsiteY458" fmla="*/ 6353 h 9525"/>
                              <a:gd name="connsiteX459" fmla="*/ 25565 w 28575"/>
                              <a:gd name="connsiteY459" fmla="*/ 6353 h 9525"/>
                              <a:gd name="connsiteX460" fmla="*/ 25565 w 28575"/>
                              <a:gd name="connsiteY460" fmla="*/ 6353 h 9525"/>
                              <a:gd name="connsiteX461" fmla="*/ 25565 w 28575"/>
                              <a:gd name="connsiteY461" fmla="*/ 9525 h 9525"/>
                              <a:gd name="connsiteX462" fmla="*/ 25565 w 28575"/>
                              <a:gd name="connsiteY462" fmla="*/ 9525 h 9525"/>
                              <a:gd name="connsiteX463" fmla="*/ 25565 w 28575"/>
                              <a:gd name="connsiteY463" fmla="*/ 9525 h 9525"/>
                              <a:gd name="connsiteX464" fmla="*/ 25565 w 28575"/>
                              <a:gd name="connsiteY464" fmla="*/ 6353 h 9525"/>
                              <a:gd name="connsiteX465" fmla="*/ 25565 w 28575"/>
                              <a:gd name="connsiteY465" fmla="*/ 6353 h 9525"/>
                              <a:gd name="connsiteX466" fmla="*/ 25565 w 28575"/>
                              <a:gd name="connsiteY466" fmla="*/ 6353 h 9525"/>
                              <a:gd name="connsiteX467" fmla="*/ 25565 w 28575"/>
                              <a:gd name="connsiteY467" fmla="*/ 3172 h 9525"/>
                              <a:gd name="connsiteX468" fmla="*/ 26318 w 28575"/>
                              <a:gd name="connsiteY468" fmla="*/ 9525 h 9525"/>
                              <a:gd name="connsiteX469" fmla="*/ 26318 w 28575"/>
                              <a:gd name="connsiteY469" fmla="*/ 6353 h 9525"/>
                              <a:gd name="connsiteX470" fmla="*/ 26318 w 28575"/>
                              <a:gd name="connsiteY470" fmla="*/ 6353 h 9525"/>
                              <a:gd name="connsiteX471" fmla="*/ 26318 w 28575"/>
                              <a:gd name="connsiteY471" fmla="*/ 9525 h 9525"/>
                              <a:gd name="connsiteX472" fmla="*/ 26318 w 28575"/>
                              <a:gd name="connsiteY472" fmla="*/ 6353 h 9525"/>
                              <a:gd name="connsiteX473" fmla="*/ 26318 w 28575"/>
                              <a:gd name="connsiteY473" fmla="*/ 6353 h 9525"/>
                              <a:gd name="connsiteX474" fmla="*/ 26318 w 28575"/>
                              <a:gd name="connsiteY474" fmla="*/ 6353 h 9525"/>
                              <a:gd name="connsiteX475" fmla="*/ 26318 w 28575"/>
                              <a:gd name="connsiteY475" fmla="*/ 9525 h 9525"/>
                              <a:gd name="connsiteX476" fmla="*/ 26318 w 28575"/>
                              <a:gd name="connsiteY476" fmla="*/ 9525 h 9525"/>
                              <a:gd name="connsiteX477" fmla="*/ 26318 w 28575"/>
                              <a:gd name="connsiteY477" fmla="*/ 9525 h 9525"/>
                              <a:gd name="connsiteX478" fmla="*/ 26318 w 28575"/>
                              <a:gd name="connsiteY478" fmla="*/ 9525 h 9525"/>
                              <a:gd name="connsiteX479" fmla="*/ 26318 w 28575"/>
                              <a:gd name="connsiteY479" fmla="*/ 9525 h 9525"/>
                              <a:gd name="connsiteX480" fmla="*/ 27070 w 28575"/>
                              <a:gd name="connsiteY480" fmla="*/ 9525 h 9525"/>
                              <a:gd name="connsiteX481" fmla="*/ 27070 w 28575"/>
                              <a:gd name="connsiteY481" fmla="*/ 9525 h 9525"/>
                              <a:gd name="connsiteX482" fmla="*/ 27070 w 28575"/>
                              <a:gd name="connsiteY482" fmla="*/ 9525 h 9525"/>
                              <a:gd name="connsiteX483" fmla="*/ 27070 w 28575"/>
                              <a:gd name="connsiteY483" fmla="*/ 6353 h 9525"/>
                              <a:gd name="connsiteX484" fmla="*/ 27070 w 28575"/>
                              <a:gd name="connsiteY484" fmla="*/ 6353 h 9525"/>
                              <a:gd name="connsiteX485" fmla="*/ 27070 w 28575"/>
                              <a:gd name="connsiteY485" fmla="*/ 6353 h 9525"/>
                              <a:gd name="connsiteX486" fmla="*/ 27070 w 28575"/>
                              <a:gd name="connsiteY486" fmla="*/ 6353 h 9525"/>
                              <a:gd name="connsiteX487" fmla="*/ 27070 w 28575"/>
                              <a:gd name="connsiteY487" fmla="*/ 6353 h 9525"/>
                              <a:gd name="connsiteX488" fmla="*/ 27070 w 28575"/>
                              <a:gd name="connsiteY488" fmla="*/ 6353 h 9525"/>
                              <a:gd name="connsiteX489" fmla="*/ 27070 w 28575"/>
                              <a:gd name="connsiteY489" fmla="*/ 6353 h 9525"/>
                              <a:gd name="connsiteX490" fmla="*/ 27070 w 28575"/>
                              <a:gd name="connsiteY490" fmla="*/ 6353 h 9525"/>
                              <a:gd name="connsiteX491" fmla="*/ 27070 w 28575"/>
                              <a:gd name="connsiteY491" fmla="*/ 6353 h 9525"/>
                              <a:gd name="connsiteX492" fmla="*/ 27822 w 28575"/>
                              <a:gd name="connsiteY492" fmla="*/ 9525 h 9525"/>
                              <a:gd name="connsiteX493" fmla="*/ 27822 w 28575"/>
                              <a:gd name="connsiteY493" fmla="*/ 9525 h 9525"/>
                              <a:gd name="connsiteX494" fmla="*/ 27822 w 28575"/>
                              <a:gd name="connsiteY494" fmla="*/ 9525 h 9525"/>
                              <a:gd name="connsiteX495" fmla="*/ 27822 w 28575"/>
                              <a:gd name="connsiteY495" fmla="*/ 9525 h 9525"/>
                              <a:gd name="connsiteX496" fmla="*/ 27822 w 28575"/>
                              <a:gd name="connsiteY496" fmla="*/ 9525 h 9525"/>
                              <a:gd name="connsiteX497" fmla="*/ 27822 w 28575"/>
                              <a:gd name="connsiteY497" fmla="*/ 6353 h 9525"/>
                              <a:gd name="connsiteX498" fmla="*/ 27822 w 28575"/>
                              <a:gd name="connsiteY498" fmla="*/ 6353 h 9525"/>
                              <a:gd name="connsiteX499" fmla="*/ 27822 w 28575"/>
                              <a:gd name="connsiteY499" fmla="*/ 6353 h 9525"/>
                              <a:gd name="connsiteX500" fmla="*/ 27822 w 28575"/>
                              <a:gd name="connsiteY500" fmla="*/ 3172 h 9525"/>
                              <a:gd name="connsiteX501" fmla="*/ 27822 w 28575"/>
                              <a:gd name="connsiteY501" fmla="*/ 6353 h 9525"/>
                              <a:gd name="connsiteX502" fmla="*/ 27822 w 28575"/>
                              <a:gd name="connsiteY502" fmla="*/ 6353 h 9525"/>
                              <a:gd name="connsiteX503" fmla="*/ 27822 w 28575"/>
                              <a:gd name="connsiteY503" fmla="*/ 9525 h 9525"/>
                              <a:gd name="connsiteX504" fmla="*/ 28575 w 28575"/>
                              <a:gd name="connsiteY504" fmla="*/ 9525 h 9525"/>
                              <a:gd name="connsiteX505" fmla="*/ 28575 w 28575"/>
                              <a:gd name="connsiteY505" fmla="*/ 9525 h 9525"/>
                              <a:gd name="connsiteX506" fmla="*/ 28575 w 28575"/>
                              <a:gd name="connsiteY506" fmla="*/ 9525 h 9525"/>
                              <a:gd name="connsiteX507" fmla="*/ 28575 w 28575"/>
                              <a:gd name="connsiteY507" fmla="*/ 9525 h 9525"/>
                              <a:gd name="connsiteX508" fmla="*/ 28575 w 28575"/>
                              <a:gd name="connsiteY508" fmla="*/ 6353 h 9525"/>
                              <a:gd name="connsiteX509" fmla="*/ 28575 w 28575"/>
                              <a:gd name="connsiteY509" fmla="*/ 9525 h 9525"/>
                              <a:gd name="connsiteX510" fmla="*/ 28575 w 28575"/>
                              <a:gd name="connsiteY510" fmla="*/ 6353 h 9525"/>
                              <a:gd name="connsiteX511" fmla="*/ 28575 w 28575"/>
                              <a:gd name="connsiteY511" fmla="*/ 3172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3172"/>
                                </a:moveTo>
                                <a:lnTo>
                                  <a:pt x="0" y="6353"/>
                                </a:lnTo>
                                <a:lnTo>
                                  <a:pt x="0" y="6353"/>
                                </a:lnTo>
                                <a:lnTo>
                                  <a:pt x="0" y="6353"/>
                                </a:lnTo>
                                <a:lnTo>
                                  <a:pt x="0" y="6353"/>
                                </a:lnTo>
                                <a:lnTo>
                                  <a:pt x="0" y="6353"/>
                                </a:lnTo>
                                <a:lnTo>
                                  <a:pt x="0" y="6353"/>
                                </a:lnTo>
                                <a:lnTo>
                                  <a:pt x="0" y="9525"/>
                                </a:lnTo>
                                <a:lnTo>
                                  <a:pt x="0" y="6353"/>
                                </a:lnTo>
                                <a:lnTo>
                                  <a:pt x="0" y="6353"/>
                                </a:lnTo>
                                <a:lnTo>
                                  <a:pt x="752" y="6353"/>
                                </a:lnTo>
                                <a:lnTo>
                                  <a:pt x="752" y="6353"/>
                                </a:lnTo>
                                <a:lnTo>
                                  <a:pt x="752" y="6353"/>
                                </a:lnTo>
                                <a:lnTo>
                                  <a:pt x="752" y="6353"/>
                                </a:lnTo>
                                <a:lnTo>
                                  <a:pt x="752" y="6353"/>
                                </a:lnTo>
                                <a:lnTo>
                                  <a:pt x="752" y="6353"/>
                                </a:lnTo>
                                <a:lnTo>
                                  <a:pt x="752" y="6353"/>
                                </a:lnTo>
                                <a:lnTo>
                                  <a:pt x="752" y="9525"/>
                                </a:lnTo>
                                <a:lnTo>
                                  <a:pt x="752" y="6353"/>
                                </a:lnTo>
                                <a:lnTo>
                                  <a:pt x="752" y="6353"/>
                                </a:lnTo>
                                <a:lnTo>
                                  <a:pt x="752" y="6353"/>
                                </a:lnTo>
                                <a:lnTo>
                                  <a:pt x="752" y="6353"/>
                                </a:lnTo>
                                <a:lnTo>
                                  <a:pt x="752" y="6353"/>
                                </a:lnTo>
                                <a:lnTo>
                                  <a:pt x="752" y="6353"/>
                                </a:lnTo>
                                <a:lnTo>
                                  <a:pt x="1505" y="6353"/>
                                </a:lnTo>
                                <a:lnTo>
                                  <a:pt x="1505" y="3172"/>
                                </a:lnTo>
                                <a:lnTo>
                                  <a:pt x="1505" y="6353"/>
                                </a:lnTo>
                                <a:lnTo>
                                  <a:pt x="1505" y="6353"/>
                                </a:lnTo>
                                <a:lnTo>
                                  <a:pt x="1505" y="6353"/>
                                </a:lnTo>
                                <a:lnTo>
                                  <a:pt x="1505" y="9525"/>
                                </a:lnTo>
                                <a:lnTo>
                                  <a:pt x="1505" y="9525"/>
                                </a:lnTo>
                                <a:lnTo>
                                  <a:pt x="1505" y="9525"/>
                                </a:lnTo>
                                <a:lnTo>
                                  <a:pt x="1505" y="9525"/>
                                </a:lnTo>
                                <a:lnTo>
                                  <a:pt x="1505" y="9525"/>
                                </a:lnTo>
                                <a:lnTo>
                                  <a:pt x="1505" y="9525"/>
                                </a:lnTo>
                                <a:lnTo>
                                  <a:pt x="1505" y="9525"/>
                                </a:lnTo>
                                <a:lnTo>
                                  <a:pt x="1505" y="6353"/>
                                </a:lnTo>
                                <a:lnTo>
                                  <a:pt x="1505" y="9525"/>
                                </a:lnTo>
                                <a:lnTo>
                                  <a:pt x="1505" y="9525"/>
                                </a:lnTo>
                                <a:lnTo>
                                  <a:pt x="1505" y="9525"/>
                                </a:lnTo>
                                <a:lnTo>
                                  <a:pt x="1505" y="6353"/>
                                </a:lnTo>
                                <a:lnTo>
                                  <a:pt x="1505" y="9525"/>
                                </a:lnTo>
                                <a:lnTo>
                                  <a:pt x="2257" y="6353"/>
                                </a:lnTo>
                                <a:lnTo>
                                  <a:pt x="2257" y="6353"/>
                                </a:lnTo>
                                <a:lnTo>
                                  <a:pt x="2257" y="9525"/>
                                </a:lnTo>
                                <a:lnTo>
                                  <a:pt x="2257" y="9525"/>
                                </a:lnTo>
                                <a:lnTo>
                                  <a:pt x="2257" y="9525"/>
                                </a:lnTo>
                                <a:lnTo>
                                  <a:pt x="2257" y="6353"/>
                                </a:lnTo>
                                <a:lnTo>
                                  <a:pt x="2257" y="9525"/>
                                </a:lnTo>
                                <a:lnTo>
                                  <a:pt x="2257" y="6353"/>
                                </a:lnTo>
                                <a:lnTo>
                                  <a:pt x="2257" y="9525"/>
                                </a:lnTo>
                                <a:lnTo>
                                  <a:pt x="2257" y="9525"/>
                                </a:lnTo>
                                <a:lnTo>
                                  <a:pt x="2257" y="6353"/>
                                </a:lnTo>
                                <a:lnTo>
                                  <a:pt x="2257" y="6353"/>
                                </a:lnTo>
                                <a:lnTo>
                                  <a:pt x="3010" y="6353"/>
                                </a:lnTo>
                                <a:lnTo>
                                  <a:pt x="3010" y="6353"/>
                                </a:lnTo>
                                <a:lnTo>
                                  <a:pt x="3010" y="9525"/>
                                </a:lnTo>
                                <a:lnTo>
                                  <a:pt x="3010" y="9525"/>
                                </a:lnTo>
                                <a:lnTo>
                                  <a:pt x="3010" y="9525"/>
                                </a:lnTo>
                                <a:lnTo>
                                  <a:pt x="3010" y="9525"/>
                                </a:lnTo>
                                <a:lnTo>
                                  <a:pt x="3010" y="6353"/>
                                </a:lnTo>
                                <a:lnTo>
                                  <a:pt x="3010" y="6353"/>
                                </a:lnTo>
                                <a:lnTo>
                                  <a:pt x="3010" y="6353"/>
                                </a:lnTo>
                                <a:lnTo>
                                  <a:pt x="3010" y="6353"/>
                                </a:lnTo>
                                <a:lnTo>
                                  <a:pt x="3010" y="6353"/>
                                </a:lnTo>
                                <a:lnTo>
                                  <a:pt x="3010" y="6353"/>
                                </a:lnTo>
                                <a:lnTo>
                                  <a:pt x="3762" y="6353"/>
                                </a:lnTo>
                                <a:lnTo>
                                  <a:pt x="3762" y="6353"/>
                                </a:lnTo>
                                <a:lnTo>
                                  <a:pt x="3762" y="9525"/>
                                </a:lnTo>
                                <a:lnTo>
                                  <a:pt x="3762" y="9525"/>
                                </a:lnTo>
                                <a:lnTo>
                                  <a:pt x="3762" y="6353"/>
                                </a:lnTo>
                                <a:lnTo>
                                  <a:pt x="3762" y="6353"/>
                                </a:lnTo>
                                <a:lnTo>
                                  <a:pt x="3762" y="6353"/>
                                </a:lnTo>
                                <a:lnTo>
                                  <a:pt x="3762" y="6353"/>
                                </a:lnTo>
                                <a:lnTo>
                                  <a:pt x="3762" y="6353"/>
                                </a:lnTo>
                                <a:lnTo>
                                  <a:pt x="3762" y="6353"/>
                                </a:lnTo>
                                <a:lnTo>
                                  <a:pt x="3762" y="6353"/>
                                </a:lnTo>
                                <a:lnTo>
                                  <a:pt x="3762" y="3172"/>
                                </a:lnTo>
                                <a:lnTo>
                                  <a:pt x="4515" y="3172"/>
                                </a:lnTo>
                                <a:lnTo>
                                  <a:pt x="4515" y="3172"/>
                                </a:lnTo>
                                <a:lnTo>
                                  <a:pt x="4515" y="6353"/>
                                </a:lnTo>
                                <a:lnTo>
                                  <a:pt x="4515" y="6353"/>
                                </a:lnTo>
                                <a:lnTo>
                                  <a:pt x="4515" y="9525"/>
                                </a:lnTo>
                                <a:lnTo>
                                  <a:pt x="4515" y="9525"/>
                                </a:lnTo>
                                <a:lnTo>
                                  <a:pt x="4515" y="6353"/>
                                </a:lnTo>
                                <a:lnTo>
                                  <a:pt x="4515" y="6353"/>
                                </a:lnTo>
                                <a:lnTo>
                                  <a:pt x="4515" y="6353"/>
                                </a:lnTo>
                                <a:lnTo>
                                  <a:pt x="4515" y="6353"/>
                                </a:lnTo>
                                <a:lnTo>
                                  <a:pt x="4515" y="6353"/>
                                </a:lnTo>
                                <a:lnTo>
                                  <a:pt x="4515" y="6353"/>
                                </a:lnTo>
                                <a:lnTo>
                                  <a:pt x="4515" y="6353"/>
                                </a:lnTo>
                                <a:lnTo>
                                  <a:pt x="4515" y="9525"/>
                                </a:lnTo>
                                <a:lnTo>
                                  <a:pt x="5267" y="9525"/>
                                </a:lnTo>
                                <a:lnTo>
                                  <a:pt x="5267" y="9525"/>
                                </a:lnTo>
                                <a:lnTo>
                                  <a:pt x="5267" y="9525"/>
                                </a:lnTo>
                                <a:lnTo>
                                  <a:pt x="5267" y="6353"/>
                                </a:lnTo>
                                <a:lnTo>
                                  <a:pt x="5267" y="6353"/>
                                </a:lnTo>
                                <a:lnTo>
                                  <a:pt x="5267" y="6353"/>
                                </a:lnTo>
                                <a:lnTo>
                                  <a:pt x="5267" y="6353"/>
                                </a:lnTo>
                                <a:lnTo>
                                  <a:pt x="5267" y="6353"/>
                                </a:lnTo>
                                <a:lnTo>
                                  <a:pt x="5267" y="6353"/>
                                </a:lnTo>
                                <a:lnTo>
                                  <a:pt x="5267" y="6353"/>
                                </a:lnTo>
                                <a:lnTo>
                                  <a:pt x="5267" y="6353"/>
                                </a:lnTo>
                                <a:lnTo>
                                  <a:pt x="5267" y="9525"/>
                                </a:lnTo>
                                <a:lnTo>
                                  <a:pt x="6020" y="6353"/>
                                </a:lnTo>
                                <a:lnTo>
                                  <a:pt x="6020" y="9525"/>
                                </a:lnTo>
                                <a:lnTo>
                                  <a:pt x="6020" y="6353"/>
                                </a:lnTo>
                                <a:lnTo>
                                  <a:pt x="6020" y="6353"/>
                                </a:lnTo>
                                <a:lnTo>
                                  <a:pt x="6020" y="6353"/>
                                </a:lnTo>
                                <a:lnTo>
                                  <a:pt x="6020" y="3172"/>
                                </a:lnTo>
                                <a:lnTo>
                                  <a:pt x="6020" y="6353"/>
                                </a:lnTo>
                                <a:lnTo>
                                  <a:pt x="6020" y="3172"/>
                                </a:lnTo>
                                <a:lnTo>
                                  <a:pt x="6020" y="6353"/>
                                </a:lnTo>
                                <a:lnTo>
                                  <a:pt x="6020" y="6353"/>
                                </a:lnTo>
                                <a:lnTo>
                                  <a:pt x="6020" y="6353"/>
                                </a:lnTo>
                                <a:lnTo>
                                  <a:pt x="6020" y="6353"/>
                                </a:lnTo>
                                <a:lnTo>
                                  <a:pt x="6772" y="6353"/>
                                </a:lnTo>
                                <a:lnTo>
                                  <a:pt x="6772" y="6353"/>
                                </a:lnTo>
                                <a:lnTo>
                                  <a:pt x="6772" y="6353"/>
                                </a:lnTo>
                                <a:lnTo>
                                  <a:pt x="6772" y="6353"/>
                                </a:lnTo>
                                <a:lnTo>
                                  <a:pt x="6772" y="9525"/>
                                </a:lnTo>
                                <a:lnTo>
                                  <a:pt x="6772" y="9525"/>
                                </a:lnTo>
                                <a:lnTo>
                                  <a:pt x="6772" y="9525"/>
                                </a:lnTo>
                                <a:lnTo>
                                  <a:pt x="6772" y="9525"/>
                                </a:lnTo>
                                <a:lnTo>
                                  <a:pt x="6772" y="6353"/>
                                </a:lnTo>
                                <a:lnTo>
                                  <a:pt x="6772" y="6353"/>
                                </a:lnTo>
                                <a:lnTo>
                                  <a:pt x="6772" y="6353"/>
                                </a:lnTo>
                                <a:lnTo>
                                  <a:pt x="6772" y="6353"/>
                                </a:lnTo>
                                <a:lnTo>
                                  <a:pt x="6772" y="6353"/>
                                </a:lnTo>
                                <a:lnTo>
                                  <a:pt x="6772" y="6353"/>
                                </a:lnTo>
                                <a:lnTo>
                                  <a:pt x="6772" y="6353"/>
                                </a:lnTo>
                                <a:lnTo>
                                  <a:pt x="6772" y="9525"/>
                                </a:lnTo>
                                <a:lnTo>
                                  <a:pt x="6772" y="9525"/>
                                </a:lnTo>
                                <a:lnTo>
                                  <a:pt x="6772" y="9525"/>
                                </a:lnTo>
                                <a:lnTo>
                                  <a:pt x="7515" y="6353"/>
                                </a:lnTo>
                                <a:lnTo>
                                  <a:pt x="7515" y="6353"/>
                                </a:lnTo>
                                <a:lnTo>
                                  <a:pt x="7515" y="6353"/>
                                </a:lnTo>
                                <a:lnTo>
                                  <a:pt x="7515" y="6353"/>
                                </a:lnTo>
                                <a:lnTo>
                                  <a:pt x="7515" y="3172"/>
                                </a:lnTo>
                                <a:lnTo>
                                  <a:pt x="7515" y="3172"/>
                                </a:lnTo>
                                <a:lnTo>
                                  <a:pt x="7515" y="6353"/>
                                </a:lnTo>
                                <a:lnTo>
                                  <a:pt x="7515" y="6353"/>
                                </a:lnTo>
                                <a:lnTo>
                                  <a:pt x="7515" y="6353"/>
                                </a:lnTo>
                                <a:lnTo>
                                  <a:pt x="7515" y="9525"/>
                                </a:lnTo>
                                <a:lnTo>
                                  <a:pt x="7515" y="9525"/>
                                </a:lnTo>
                                <a:lnTo>
                                  <a:pt x="7515" y="6353"/>
                                </a:lnTo>
                                <a:lnTo>
                                  <a:pt x="8268" y="6353"/>
                                </a:lnTo>
                                <a:lnTo>
                                  <a:pt x="8268" y="6353"/>
                                </a:lnTo>
                                <a:lnTo>
                                  <a:pt x="8268" y="6353"/>
                                </a:lnTo>
                                <a:lnTo>
                                  <a:pt x="8268" y="9525"/>
                                </a:lnTo>
                                <a:lnTo>
                                  <a:pt x="8268" y="9525"/>
                                </a:lnTo>
                                <a:lnTo>
                                  <a:pt x="8268" y="9525"/>
                                </a:lnTo>
                                <a:lnTo>
                                  <a:pt x="8268" y="6353"/>
                                </a:lnTo>
                                <a:lnTo>
                                  <a:pt x="8268" y="9525"/>
                                </a:lnTo>
                                <a:lnTo>
                                  <a:pt x="8268" y="9525"/>
                                </a:lnTo>
                                <a:lnTo>
                                  <a:pt x="8268" y="9525"/>
                                </a:lnTo>
                                <a:lnTo>
                                  <a:pt x="8268" y="9525"/>
                                </a:lnTo>
                                <a:lnTo>
                                  <a:pt x="8268" y="9525"/>
                                </a:lnTo>
                                <a:lnTo>
                                  <a:pt x="8268" y="6353"/>
                                </a:lnTo>
                                <a:lnTo>
                                  <a:pt x="8268" y="6353"/>
                                </a:lnTo>
                                <a:lnTo>
                                  <a:pt x="9020" y="6353"/>
                                </a:lnTo>
                                <a:lnTo>
                                  <a:pt x="9020" y="6353"/>
                                </a:lnTo>
                                <a:lnTo>
                                  <a:pt x="9020" y="3172"/>
                                </a:lnTo>
                                <a:lnTo>
                                  <a:pt x="9020" y="0"/>
                                </a:lnTo>
                                <a:lnTo>
                                  <a:pt x="9020" y="3172"/>
                                </a:lnTo>
                                <a:lnTo>
                                  <a:pt x="9020" y="0"/>
                                </a:lnTo>
                                <a:lnTo>
                                  <a:pt x="9020" y="3172"/>
                                </a:lnTo>
                                <a:lnTo>
                                  <a:pt x="9020" y="6353"/>
                                </a:lnTo>
                                <a:lnTo>
                                  <a:pt x="9020" y="3172"/>
                                </a:lnTo>
                                <a:lnTo>
                                  <a:pt x="9020" y="6353"/>
                                </a:lnTo>
                                <a:lnTo>
                                  <a:pt x="9020" y="6353"/>
                                </a:lnTo>
                                <a:lnTo>
                                  <a:pt x="9020" y="6353"/>
                                </a:lnTo>
                                <a:lnTo>
                                  <a:pt x="9773" y="9525"/>
                                </a:lnTo>
                                <a:lnTo>
                                  <a:pt x="9773" y="6353"/>
                                </a:lnTo>
                                <a:lnTo>
                                  <a:pt x="9773" y="9525"/>
                                </a:lnTo>
                                <a:lnTo>
                                  <a:pt x="9773" y="9525"/>
                                </a:lnTo>
                                <a:lnTo>
                                  <a:pt x="9773" y="9525"/>
                                </a:lnTo>
                                <a:lnTo>
                                  <a:pt x="9773" y="9525"/>
                                </a:lnTo>
                                <a:lnTo>
                                  <a:pt x="9773" y="9525"/>
                                </a:lnTo>
                                <a:lnTo>
                                  <a:pt x="9773" y="9525"/>
                                </a:lnTo>
                                <a:lnTo>
                                  <a:pt x="9773" y="9525"/>
                                </a:lnTo>
                                <a:lnTo>
                                  <a:pt x="9773" y="9525"/>
                                </a:lnTo>
                                <a:lnTo>
                                  <a:pt x="9773" y="9525"/>
                                </a:lnTo>
                                <a:lnTo>
                                  <a:pt x="9773" y="6353"/>
                                </a:lnTo>
                                <a:lnTo>
                                  <a:pt x="10525" y="9525"/>
                                </a:lnTo>
                                <a:lnTo>
                                  <a:pt x="10525" y="9525"/>
                                </a:lnTo>
                                <a:lnTo>
                                  <a:pt x="10525" y="6353"/>
                                </a:lnTo>
                                <a:lnTo>
                                  <a:pt x="10525" y="6353"/>
                                </a:lnTo>
                                <a:lnTo>
                                  <a:pt x="10525" y="6353"/>
                                </a:lnTo>
                                <a:lnTo>
                                  <a:pt x="10525" y="6353"/>
                                </a:lnTo>
                                <a:lnTo>
                                  <a:pt x="10525" y="6353"/>
                                </a:lnTo>
                                <a:lnTo>
                                  <a:pt x="10525" y="9525"/>
                                </a:lnTo>
                                <a:lnTo>
                                  <a:pt x="10525" y="6353"/>
                                </a:lnTo>
                                <a:lnTo>
                                  <a:pt x="10525" y="6353"/>
                                </a:lnTo>
                                <a:lnTo>
                                  <a:pt x="10525" y="6353"/>
                                </a:lnTo>
                                <a:lnTo>
                                  <a:pt x="10525" y="9525"/>
                                </a:lnTo>
                                <a:lnTo>
                                  <a:pt x="11278" y="9525"/>
                                </a:lnTo>
                                <a:lnTo>
                                  <a:pt x="11278" y="9525"/>
                                </a:lnTo>
                                <a:lnTo>
                                  <a:pt x="11278" y="9525"/>
                                </a:lnTo>
                                <a:lnTo>
                                  <a:pt x="11278" y="9525"/>
                                </a:lnTo>
                                <a:lnTo>
                                  <a:pt x="11278" y="9525"/>
                                </a:lnTo>
                                <a:lnTo>
                                  <a:pt x="11278" y="9525"/>
                                </a:lnTo>
                                <a:lnTo>
                                  <a:pt x="11278" y="9525"/>
                                </a:lnTo>
                                <a:lnTo>
                                  <a:pt x="11278" y="9525"/>
                                </a:lnTo>
                                <a:lnTo>
                                  <a:pt x="11278" y="9525"/>
                                </a:lnTo>
                                <a:lnTo>
                                  <a:pt x="11278" y="9525"/>
                                </a:lnTo>
                                <a:lnTo>
                                  <a:pt x="11278" y="6353"/>
                                </a:lnTo>
                                <a:lnTo>
                                  <a:pt x="11278" y="6353"/>
                                </a:lnTo>
                                <a:lnTo>
                                  <a:pt x="11278" y="6353"/>
                                </a:lnTo>
                                <a:lnTo>
                                  <a:pt x="11278" y="6353"/>
                                </a:lnTo>
                                <a:lnTo>
                                  <a:pt x="11278" y="6353"/>
                                </a:lnTo>
                                <a:lnTo>
                                  <a:pt x="11278" y="6353"/>
                                </a:lnTo>
                                <a:lnTo>
                                  <a:pt x="11278" y="6353"/>
                                </a:lnTo>
                                <a:lnTo>
                                  <a:pt x="11278" y="9525"/>
                                </a:lnTo>
                                <a:lnTo>
                                  <a:pt x="12030" y="9525"/>
                                </a:lnTo>
                                <a:lnTo>
                                  <a:pt x="12030" y="9525"/>
                                </a:lnTo>
                                <a:lnTo>
                                  <a:pt x="12030" y="9525"/>
                                </a:lnTo>
                                <a:lnTo>
                                  <a:pt x="12030" y="9525"/>
                                </a:lnTo>
                                <a:lnTo>
                                  <a:pt x="12030" y="9525"/>
                                </a:lnTo>
                                <a:lnTo>
                                  <a:pt x="12030" y="9525"/>
                                </a:lnTo>
                                <a:lnTo>
                                  <a:pt x="12030" y="9525"/>
                                </a:lnTo>
                                <a:lnTo>
                                  <a:pt x="12030" y="9525"/>
                                </a:lnTo>
                                <a:lnTo>
                                  <a:pt x="12030" y="3172"/>
                                </a:lnTo>
                                <a:lnTo>
                                  <a:pt x="12030" y="3172"/>
                                </a:lnTo>
                                <a:lnTo>
                                  <a:pt x="12030" y="3172"/>
                                </a:lnTo>
                                <a:lnTo>
                                  <a:pt x="12030" y="3172"/>
                                </a:lnTo>
                                <a:lnTo>
                                  <a:pt x="12783" y="6353"/>
                                </a:lnTo>
                                <a:lnTo>
                                  <a:pt x="12783" y="6353"/>
                                </a:lnTo>
                                <a:lnTo>
                                  <a:pt x="12783" y="6353"/>
                                </a:lnTo>
                                <a:lnTo>
                                  <a:pt x="12783" y="6353"/>
                                </a:lnTo>
                                <a:lnTo>
                                  <a:pt x="12783" y="6353"/>
                                </a:lnTo>
                                <a:lnTo>
                                  <a:pt x="12783" y="6353"/>
                                </a:lnTo>
                                <a:lnTo>
                                  <a:pt x="12783" y="6353"/>
                                </a:lnTo>
                                <a:lnTo>
                                  <a:pt x="12783" y="6353"/>
                                </a:lnTo>
                                <a:lnTo>
                                  <a:pt x="12783" y="6353"/>
                                </a:lnTo>
                                <a:lnTo>
                                  <a:pt x="12783" y="6353"/>
                                </a:lnTo>
                                <a:lnTo>
                                  <a:pt x="12783" y="6353"/>
                                </a:lnTo>
                                <a:lnTo>
                                  <a:pt x="12783" y="3172"/>
                                </a:lnTo>
                                <a:lnTo>
                                  <a:pt x="12783" y="6353"/>
                                </a:lnTo>
                                <a:lnTo>
                                  <a:pt x="12783" y="6353"/>
                                </a:lnTo>
                                <a:lnTo>
                                  <a:pt x="13535" y="6353"/>
                                </a:lnTo>
                                <a:lnTo>
                                  <a:pt x="13535" y="6353"/>
                                </a:lnTo>
                                <a:lnTo>
                                  <a:pt x="13535" y="6353"/>
                                </a:lnTo>
                                <a:lnTo>
                                  <a:pt x="13535" y="9525"/>
                                </a:lnTo>
                                <a:lnTo>
                                  <a:pt x="13535" y="9525"/>
                                </a:lnTo>
                                <a:lnTo>
                                  <a:pt x="13535" y="9525"/>
                                </a:lnTo>
                                <a:lnTo>
                                  <a:pt x="13535" y="9525"/>
                                </a:lnTo>
                                <a:lnTo>
                                  <a:pt x="13535" y="9525"/>
                                </a:lnTo>
                                <a:lnTo>
                                  <a:pt x="13535" y="6353"/>
                                </a:lnTo>
                                <a:lnTo>
                                  <a:pt x="13535" y="6353"/>
                                </a:lnTo>
                                <a:lnTo>
                                  <a:pt x="13535" y="6353"/>
                                </a:lnTo>
                                <a:lnTo>
                                  <a:pt x="13535" y="6353"/>
                                </a:lnTo>
                                <a:lnTo>
                                  <a:pt x="14288" y="6353"/>
                                </a:lnTo>
                                <a:lnTo>
                                  <a:pt x="14288" y="9525"/>
                                </a:lnTo>
                                <a:lnTo>
                                  <a:pt x="14288" y="9525"/>
                                </a:lnTo>
                                <a:lnTo>
                                  <a:pt x="14288" y="9525"/>
                                </a:lnTo>
                                <a:lnTo>
                                  <a:pt x="14288" y="9525"/>
                                </a:lnTo>
                                <a:lnTo>
                                  <a:pt x="14288" y="6353"/>
                                </a:lnTo>
                                <a:lnTo>
                                  <a:pt x="14288" y="6353"/>
                                </a:lnTo>
                                <a:lnTo>
                                  <a:pt x="14288" y="6353"/>
                                </a:lnTo>
                                <a:lnTo>
                                  <a:pt x="14288" y="6353"/>
                                </a:lnTo>
                                <a:lnTo>
                                  <a:pt x="14288" y="6353"/>
                                </a:lnTo>
                                <a:lnTo>
                                  <a:pt x="14288" y="9525"/>
                                </a:lnTo>
                                <a:lnTo>
                                  <a:pt x="14288" y="9525"/>
                                </a:lnTo>
                                <a:lnTo>
                                  <a:pt x="15040" y="9525"/>
                                </a:lnTo>
                                <a:lnTo>
                                  <a:pt x="15040" y="9525"/>
                                </a:lnTo>
                                <a:lnTo>
                                  <a:pt x="15040" y="9525"/>
                                </a:lnTo>
                                <a:lnTo>
                                  <a:pt x="15040" y="9525"/>
                                </a:lnTo>
                                <a:lnTo>
                                  <a:pt x="15040" y="9525"/>
                                </a:lnTo>
                                <a:lnTo>
                                  <a:pt x="15040" y="9525"/>
                                </a:lnTo>
                                <a:lnTo>
                                  <a:pt x="15040" y="9525"/>
                                </a:lnTo>
                                <a:lnTo>
                                  <a:pt x="15040" y="9525"/>
                                </a:lnTo>
                                <a:lnTo>
                                  <a:pt x="15040" y="6353"/>
                                </a:lnTo>
                                <a:lnTo>
                                  <a:pt x="15040" y="9525"/>
                                </a:lnTo>
                                <a:lnTo>
                                  <a:pt x="15040" y="6353"/>
                                </a:lnTo>
                                <a:lnTo>
                                  <a:pt x="15040" y="9525"/>
                                </a:lnTo>
                                <a:lnTo>
                                  <a:pt x="15792" y="9525"/>
                                </a:lnTo>
                                <a:lnTo>
                                  <a:pt x="15792" y="6353"/>
                                </a:lnTo>
                                <a:lnTo>
                                  <a:pt x="15792" y="9525"/>
                                </a:lnTo>
                                <a:lnTo>
                                  <a:pt x="15792" y="9525"/>
                                </a:lnTo>
                                <a:lnTo>
                                  <a:pt x="15792" y="6353"/>
                                </a:lnTo>
                                <a:lnTo>
                                  <a:pt x="15792" y="6353"/>
                                </a:lnTo>
                                <a:lnTo>
                                  <a:pt x="15792" y="6353"/>
                                </a:lnTo>
                                <a:lnTo>
                                  <a:pt x="15792" y="6353"/>
                                </a:lnTo>
                                <a:lnTo>
                                  <a:pt x="15792" y="6353"/>
                                </a:lnTo>
                                <a:lnTo>
                                  <a:pt x="15792" y="6353"/>
                                </a:lnTo>
                                <a:lnTo>
                                  <a:pt x="15792" y="6353"/>
                                </a:lnTo>
                                <a:lnTo>
                                  <a:pt x="15792" y="3172"/>
                                </a:lnTo>
                                <a:lnTo>
                                  <a:pt x="16545" y="6353"/>
                                </a:lnTo>
                                <a:lnTo>
                                  <a:pt x="16545" y="3172"/>
                                </a:lnTo>
                                <a:lnTo>
                                  <a:pt x="16545" y="6353"/>
                                </a:lnTo>
                                <a:lnTo>
                                  <a:pt x="16545" y="6353"/>
                                </a:lnTo>
                                <a:lnTo>
                                  <a:pt x="16545" y="6353"/>
                                </a:lnTo>
                                <a:lnTo>
                                  <a:pt x="16545" y="6353"/>
                                </a:lnTo>
                                <a:lnTo>
                                  <a:pt x="16545" y="6353"/>
                                </a:lnTo>
                                <a:lnTo>
                                  <a:pt x="16545" y="6353"/>
                                </a:lnTo>
                                <a:lnTo>
                                  <a:pt x="16545" y="6353"/>
                                </a:lnTo>
                                <a:lnTo>
                                  <a:pt x="16545" y="9525"/>
                                </a:lnTo>
                                <a:lnTo>
                                  <a:pt x="16545" y="9525"/>
                                </a:lnTo>
                                <a:lnTo>
                                  <a:pt x="16545" y="9525"/>
                                </a:lnTo>
                                <a:lnTo>
                                  <a:pt x="16545" y="9525"/>
                                </a:lnTo>
                                <a:lnTo>
                                  <a:pt x="16545" y="9525"/>
                                </a:lnTo>
                                <a:lnTo>
                                  <a:pt x="16545" y="9525"/>
                                </a:lnTo>
                                <a:lnTo>
                                  <a:pt x="16545" y="9525"/>
                                </a:lnTo>
                                <a:lnTo>
                                  <a:pt x="16545" y="9525"/>
                                </a:lnTo>
                                <a:lnTo>
                                  <a:pt x="16545" y="6353"/>
                                </a:lnTo>
                                <a:lnTo>
                                  <a:pt x="16545" y="6353"/>
                                </a:lnTo>
                                <a:lnTo>
                                  <a:pt x="16545" y="9525"/>
                                </a:lnTo>
                                <a:lnTo>
                                  <a:pt x="17297" y="9525"/>
                                </a:lnTo>
                                <a:lnTo>
                                  <a:pt x="17297" y="9525"/>
                                </a:lnTo>
                                <a:lnTo>
                                  <a:pt x="17297" y="9525"/>
                                </a:lnTo>
                                <a:lnTo>
                                  <a:pt x="17297" y="6353"/>
                                </a:lnTo>
                                <a:lnTo>
                                  <a:pt x="17297" y="6353"/>
                                </a:lnTo>
                                <a:lnTo>
                                  <a:pt x="17297" y="6353"/>
                                </a:lnTo>
                                <a:lnTo>
                                  <a:pt x="17297" y="9525"/>
                                </a:lnTo>
                                <a:lnTo>
                                  <a:pt x="17297" y="6353"/>
                                </a:lnTo>
                                <a:lnTo>
                                  <a:pt x="17297" y="6353"/>
                                </a:lnTo>
                                <a:lnTo>
                                  <a:pt x="17297" y="6353"/>
                                </a:lnTo>
                                <a:lnTo>
                                  <a:pt x="17297" y="6353"/>
                                </a:lnTo>
                                <a:lnTo>
                                  <a:pt x="17297" y="9525"/>
                                </a:lnTo>
                                <a:lnTo>
                                  <a:pt x="18050" y="6353"/>
                                </a:lnTo>
                                <a:lnTo>
                                  <a:pt x="18050" y="9525"/>
                                </a:lnTo>
                                <a:lnTo>
                                  <a:pt x="18050" y="9525"/>
                                </a:lnTo>
                                <a:lnTo>
                                  <a:pt x="18050" y="9525"/>
                                </a:lnTo>
                                <a:lnTo>
                                  <a:pt x="18050" y="9525"/>
                                </a:lnTo>
                                <a:lnTo>
                                  <a:pt x="18050" y="9525"/>
                                </a:lnTo>
                                <a:lnTo>
                                  <a:pt x="18050" y="9525"/>
                                </a:lnTo>
                                <a:lnTo>
                                  <a:pt x="18050" y="9525"/>
                                </a:lnTo>
                                <a:lnTo>
                                  <a:pt x="18050" y="9525"/>
                                </a:lnTo>
                                <a:lnTo>
                                  <a:pt x="18050" y="6353"/>
                                </a:lnTo>
                                <a:lnTo>
                                  <a:pt x="18050" y="6353"/>
                                </a:lnTo>
                                <a:lnTo>
                                  <a:pt x="18050" y="6353"/>
                                </a:lnTo>
                                <a:lnTo>
                                  <a:pt x="18802" y="6353"/>
                                </a:lnTo>
                                <a:lnTo>
                                  <a:pt x="18802" y="9525"/>
                                </a:lnTo>
                                <a:lnTo>
                                  <a:pt x="18802" y="9525"/>
                                </a:lnTo>
                                <a:lnTo>
                                  <a:pt x="18802" y="9525"/>
                                </a:lnTo>
                                <a:lnTo>
                                  <a:pt x="18802" y="9525"/>
                                </a:lnTo>
                                <a:lnTo>
                                  <a:pt x="18802" y="9525"/>
                                </a:lnTo>
                                <a:lnTo>
                                  <a:pt x="18802" y="9525"/>
                                </a:lnTo>
                                <a:lnTo>
                                  <a:pt x="18802" y="6353"/>
                                </a:lnTo>
                                <a:lnTo>
                                  <a:pt x="18802" y="6353"/>
                                </a:lnTo>
                                <a:lnTo>
                                  <a:pt x="18802" y="9525"/>
                                </a:lnTo>
                                <a:lnTo>
                                  <a:pt x="18802" y="9525"/>
                                </a:lnTo>
                                <a:lnTo>
                                  <a:pt x="18802" y="9525"/>
                                </a:lnTo>
                                <a:lnTo>
                                  <a:pt x="19555" y="6353"/>
                                </a:lnTo>
                                <a:lnTo>
                                  <a:pt x="19555" y="6353"/>
                                </a:lnTo>
                                <a:lnTo>
                                  <a:pt x="19555" y="6353"/>
                                </a:lnTo>
                                <a:lnTo>
                                  <a:pt x="19555" y="6353"/>
                                </a:lnTo>
                                <a:lnTo>
                                  <a:pt x="19555" y="6353"/>
                                </a:lnTo>
                                <a:lnTo>
                                  <a:pt x="19555" y="6353"/>
                                </a:lnTo>
                                <a:lnTo>
                                  <a:pt x="19555" y="6353"/>
                                </a:lnTo>
                                <a:lnTo>
                                  <a:pt x="19555" y="9525"/>
                                </a:lnTo>
                                <a:lnTo>
                                  <a:pt x="19555" y="9525"/>
                                </a:lnTo>
                                <a:lnTo>
                                  <a:pt x="19555" y="6353"/>
                                </a:lnTo>
                                <a:lnTo>
                                  <a:pt x="19555" y="6353"/>
                                </a:lnTo>
                                <a:lnTo>
                                  <a:pt x="19555" y="6353"/>
                                </a:lnTo>
                                <a:lnTo>
                                  <a:pt x="20307" y="9525"/>
                                </a:lnTo>
                                <a:lnTo>
                                  <a:pt x="20307" y="9525"/>
                                </a:lnTo>
                                <a:lnTo>
                                  <a:pt x="20307" y="9525"/>
                                </a:lnTo>
                                <a:lnTo>
                                  <a:pt x="20307" y="9525"/>
                                </a:lnTo>
                                <a:lnTo>
                                  <a:pt x="20307" y="9525"/>
                                </a:lnTo>
                                <a:lnTo>
                                  <a:pt x="20307" y="6353"/>
                                </a:lnTo>
                                <a:lnTo>
                                  <a:pt x="20307" y="6353"/>
                                </a:lnTo>
                                <a:lnTo>
                                  <a:pt x="20307" y="6353"/>
                                </a:lnTo>
                                <a:lnTo>
                                  <a:pt x="20307" y="6353"/>
                                </a:lnTo>
                                <a:lnTo>
                                  <a:pt x="20307" y="9525"/>
                                </a:lnTo>
                                <a:lnTo>
                                  <a:pt x="20307" y="9525"/>
                                </a:lnTo>
                                <a:lnTo>
                                  <a:pt x="20307" y="9525"/>
                                </a:lnTo>
                                <a:lnTo>
                                  <a:pt x="21060" y="6353"/>
                                </a:lnTo>
                                <a:lnTo>
                                  <a:pt x="21060" y="3172"/>
                                </a:lnTo>
                                <a:lnTo>
                                  <a:pt x="21060" y="0"/>
                                </a:lnTo>
                                <a:lnTo>
                                  <a:pt x="21060" y="0"/>
                                </a:lnTo>
                                <a:lnTo>
                                  <a:pt x="21060" y="6353"/>
                                </a:lnTo>
                                <a:lnTo>
                                  <a:pt x="21060" y="6353"/>
                                </a:lnTo>
                                <a:lnTo>
                                  <a:pt x="21060" y="9525"/>
                                </a:lnTo>
                                <a:lnTo>
                                  <a:pt x="21060" y="9525"/>
                                </a:lnTo>
                                <a:lnTo>
                                  <a:pt x="21060" y="6353"/>
                                </a:lnTo>
                                <a:lnTo>
                                  <a:pt x="21060" y="6353"/>
                                </a:lnTo>
                                <a:lnTo>
                                  <a:pt x="21060" y="6353"/>
                                </a:lnTo>
                                <a:lnTo>
                                  <a:pt x="21060" y="6353"/>
                                </a:lnTo>
                                <a:lnTo>
                                  <a:pt x="21060" y="9525"/>
                                </a:lnTo>
                                <a:lnTo>
                                  <a:pt x="21060" y="9525"/>
                                </a:lnTo>
                                <a:lnTo>
                                  <a:pt x="21060" y="6353"/>
                                </a:lnTo>
                                <a:lnTo>
                                  <a:pt x="21060" y="9525"/>
                                </a:lnTo>
                                <a:lnTo>
                                  <a:pt x="21060" y="6353"/>
                                </a:lnTo>
                                <a:lnTo>
                                  <a:pt x="21060" y="6353"/>
                                </a:lnTo>
                                <a:lnTo>
                                  <a:pt x="21060" y="6353"/>
                                </a:lnTo>
                                <a:lnTo>
                                  <a:pt x="21060" y="6353"/>
                                </a:lnTo>
                                <a:lnTo>
                                  <a:pt x="21803" y="6353"/>
                                </a:lnTo>
                                <a:lnTo>
                                  <a:pt x="21803" y="6353"/>
                                </a:lnTo>
                                <a:lnTo>
                                  <a:pt x="21803" y="9525"/>
                                </a:lnTo>
                                <a:lnTo>
                                  <a:pt x="21803" y="9525"/>
                                </a:lnTo>
                                <a:lnTo>
                                  <a:pt x="21803" y="6353"/>
                                </a:lnTo>
                                <a:lnTo>
                                  <a:pt x="21803" y="9525"/>
                                </a:lnTo>
                                <a:lnTo>
                                  <a:pt x="21803" y="6353"/>
                                </a:lnTo>
                                <a:lnTo>
                                  <a:pt x="21803" y="6353"/>
                                </a:lnTo>
                                <a:lnTo>
                                  <a:pt x="21803" y="6353"/>
                                </a:lnTo>
                                <a:lnTo>
                                  <a:pt x="21803" y="6353"/>
                                </a:lnTo>
                                <a:lnTo>
                                  <a:pt x="21803" y="6353"/>
                                </a:lnTo>
                                <a:lnTo>
                                  <a:pt x="21803" y="9525"/>
                                </a:lnTo>
                                <a:lnTo>
                                  <a:pt x="22555" y="6353"/>
                                </a:lnTo>
                                <a:lnTo>
                                  <a:pt x="22555" y="6353"/>
                                </a:lnTo>
                                <a:lnTo>
                                  <a:pt x="22555" y="6353"/>
                                </a:lnTo>
                                <a:lnTo>
                                  <a:pt x="22555" y="6353"/>
                                </a:lnTo>
                                <a:lnTo>
                                  <a:pt x="22555" y="6353"/>
                                </a:lnTo>
                                <a:lnTo>
                                  <a:pt x="22555" y="9525"/>
                                </a:lnTo>
                                <a:lnTo>
                                  <a:pt x="22555" y="9525"/>
                                </a:lnTo>
                                <a:lnTo>
                                  <a:pt x="22555" y="9525"/>
                                </a:lnTo>
                                <a:lnTo>
                                  <a:pt x="22555" y="9525"/>
                                </a:lnTo>
                                <a:lnTo>
                                  <a:pt x="22555" y="6353"/>
                                </a:lnTo>
                                <a:lnTo>
                                  <a:pt x="22555" y="6353"/>
                                </a:lnTo>
                                <a:lnTo>
                                  <a:pt x="22555" y="9525"/>
                                </a:lnTo>
                                <a:lnTo>
                                  <a:pt x="23308" y="6353"/>
                                </a:lnTo>
                                <a:lnTo>
                                  <a:pt x="23308" y="9525"/>
                                </a:lnTo>
                                <a:lnTo>
                                  <a:pt x="23308" y="9525"/>
                                </a:lnTo>
                                <a:lnTo>
                                  <a:pt x="23308" y="9525"/>
                                </a:lnTo>
                                <a:lnTo>
                                  <a:pt x="23308" y="6353"/>
                                </a:lnTo>
                                <a:lnTo>
                                  <a:pt x="23308" y="6353"/>
                                </a:lnTo>
                                <a:lnTo>
                                  <a:pt x="23308" y="6353"/>
                                </a:lnTo>
                                <a:lnTo>
                                  <a:pt x="23308" y="6353"/>
                                </a:lnTo>
                                <a:lnTo>
                                  <a:pt x="23308" y="6353"/>
                                </a:lnTo>
                                <a:lnTo>
                                  <a:pt x="23308" y="6353"/>
                                </a:lnTo>
                                <a:lnTo>
                                  <a:pt x="23308" y="6353"/>
                                </a:lnTo>
                                <a:lnTo>
                                  <a:pt x="23308" y="6353"/>
                                </a:lnTo>
                                <a:lnTo>
                                  <a:pt x="24060" y="6353"/>
                                </a:lnTo>
                                <a:lnTo>
                                  <a:pt x="24060" y="3172"/>
                                </a:lnTo>
                                <a:lnTo>
                                  <a:pt x="24060" y="6353"/>
                                </a:lnTo>
                                <a:lnTo>
                                  <a:pt x="24060" y="3172"/>
                                </a:lnTo>
                                <a:lnTo>
                                  <a:pt x="24060" y="6353"/>
                                </a:lnTo>
                                <a:lnTo>
                                  <a:pt x="24060" y="9525"/>
                                </a:lnTo>
                                <a:lnTo>
                                  <a:pt x="24060" y="9525"/>
                                </a:lnTo>
                                <a:lnTo>
                                  <a:pt x="24060" y="9525"/>
                                </a:lnTo>
                                <a:lnTo>
                                  <a:pt x="24060" y="9525"/>
                                </a:lnTo>
                                <a:lnTo>
                                  <a:pt x="24060" y="6353"/>
                                </a:lnTo>
                                <a:lnTo>
                                  <a:pt x="24060" y="6353"/>
                                </a:lnTo>
                                <a:lnTo>
                                  <a:pt x="24060" y="6353"/>
                                </a:lnTo>
                                <a:lnTo>
                                  <a:pt x="24813" y="6353"/>
                                </a:lnTo>
                                <a:lnTo>
                                  <a:pt x="24813" y="9525"/>
                                </a:lnTo>
                                <a:lnTo>
                                  <a:pt x="24813" y="9525"/>
                                </a:lnTo>
                                <a:lnTo>
                                  <a:pt x="24813" y="9525"/>
                                </a:lnTo>
                                <a:lnTo>
                                  <a:pt x="24813" y="6353"/>
                                </a:lnTo>
                                <a:lnTo>
                                  <a:pt x="24813" y="9525"/>
                                </a:lnTo>
                                <a:lnTo>
                                  <a:pt x="24813" y="9525"/>
                                </a:lnTo>
                                <a:lnTo>
                                  <a:pt x="24813" y="9525"/>
                                </a:lnTo>
                                <a:lnTo>
                                  <a:pt x="24813" y="9525"/>
                                </a:lnTo>
                                <a:lnTo>
                                  <a:pt x="24813" y="9525"/>
                                </a:lnTo>
                                <a:lnTo>
                                  <a:pt x="24813" y="6353"/>
                                </a:lnTo>
                                <a:lnTo>
                                  <a:pt x="24813" y="6353"/>
                                </a:lnTo>
                                <a:lnTo>
                                  <a:pt x="24813" y="9525"/>
                                </a:lnTo>
                                <a:lnTo>
                                  <a:pt x="24813" y="9525"/>
                                </a:lnTo>
                                <a:lnTo>
                                  <a:pt x="25565" y="9525"/>
                                </a:lnTo>
                                <a:lnTo>
                                  <a:pt x="25565" y="9525"/>
                                </a:lnTo>
                                <a:lnTo>
                                  <a:pt x="25565" y="6353"/>
                                </a:lnTo>
                                <a:lnTo>
                                  <a:pt x="25565" y="6353"/>
                                </a:lnTo>
                                <a:lnTo>
                                  <a:pt x="25565" y="6353"/>
                                </a:lnTo>
                                <a:lnTo>
                                  <a:pt x="25565" y="6353"/>
                                </a:lnTo>
                                <a:lnTo>
                                  <a:pt x="25565" y="6353"/>
                                </a:lnTo>
                                <a:lnTo>
                                  <a:pt x="25565" y="6353"/>
                                </a:lnTo>
                                <a:lnTo>
                                  <a:pt x="25565" y="6353"/>
                                </a:lnTo>
                                <a:lnTo>
                                  <a:pt x="25565" y="6353"/>
                                </a:lnTo>
                                <a:lnTo>
                                  <a:pt x="25565" y="6353"/>
                                </a:lnTo>
                                <a:lnTo>
                                  <a:pt x="25565" y="9525"/>
                                </a:lnTo>
                                <a:lnTo>
                                  <a:pt x="25565" y="9525"/>
                                </a:lnTo>
                                <a:lnTo>
                                  <a:pt x="25565" y="9525"/>
                                </a:lnTo>
                                <a:lnTo>
                                  <a:pt x="25565" y="6353"/>
                                </a:lnTo>
                                <a:lnTo>
                                  <a:pt x="25565" y="6353"/>
                                </a:lnTo>
                                <a:lnTo>
                                  <a:pt x="25565" y="6353"/>
                                </a:lnTo>
                                <a:lnTo>
                                  <a:pt x="25565" y="3172"/>
                                </a:lnTo>
                                <a:lnTo>
                                  <a:pt x="26318" y="9525"/>
                                </a:lnTo>
                                <a:lnTo>
                                  <a:pt x="26318" y="6353"/>
                                </a:lnTo>
                                <a:lnTo>
                                  <a:pt x="26318" y="6353"/>
                                </a:lnTo>
                                <a:lnTo>
                                  <a:pt x="26318" y="9525"/>
                                </a:lnTo>
                                <a:lnTo>
                                  <a:pt x="26318" y="6353"/>
                                </a:lnTo>
                                <a:lnTo>
                                  <a:pt x="26318" y="6353"/>
                                </a:lnTo>
                                <a:lnTo>
                                  <a:pt x="26318" y="6353"/>
                                </a:lnTo>
                                <a:lnTo>
                                  <a:pt x="26318" y="9525"/>
                                </a:lnTo>
                                <a:lnTo>
                                  <a:pt x="26318" y="9525"/>
                                </a:lnTo>
                                <a:lnTo>
                                  <a:pt x="26318" y="9525"/>
                                </a:lnTo>
                                <a:lnTo>
                                  <a:pt x="26318" y="9525"/>
                                </a:lnTo>
                                <a:lnTo>
                                  <a:pt x="26318" y="9525"/>
                                </a:lnTo>
                                <a:lnTo>
                                  <a:pt x="27070" y="9525"/>
                                </a:lnTo>
                                <a:lnTo>
                                  <a:pt x="27070" y="9525"/>
                                </a:lnTo>
                                <a:lnTo>
                                  <a:pt x="27070" y="9525"/>
                                </a:lnTo>
                                <a:lnTo>
                                  <a:pt x="27070" y="6353"/>
                                </a:lnTo>
                                <a:lnTo>
                                  <a:pt x="27070" y="6353"/>
                                </a:lnTo>
                                <a:lnTo>
                                  <a:pt x="27070" y="6353"/>
                                </a:lnTo>
                                <a:lnTo>
                                  <a:pt x="27070" y="6353"/>
                                </a:lnTo>
                                <a:lnTo>
                                  <a:pt x="27070" y="6353"/>
                                </a:lnTo>
                                <a:lnTo>
                                  <a:pt x="27070" y="6353"/>
                                </a:lnTo>
                                <a:lnTo>
                                  <a:pt x="27070" y="6353"/>
                                </a:lnTo>
                                <a:lnTo>
                                  <a:pt x="27070" y="6353"/>
                                </a:lnTo>
                                <a:lnTo>
                                  <a:pt x="27070" y="6353"/>
                                </a:lnTo>
                                <a:lnTo>
                                  <a:pt x="27822" y="9525"/>
                                </a:lnTo>
                                <a:lnTo>
                                  <a:pt x="27822" y="9525"/>
                                </a:lnTo>
                                <a:lnTo>
                                  <a:pt x="27822" y="9525"/>
                                </a:lnTo>
                                <a:lnTo>
                                  <a:pt x="27822" y="9525"/>
                                </a:lnTo>
                                <a:lnTo>
                                  <a:pt x="27822" y="9525"/>
                                </a:lnTo>
                                <a:lnTo>
                                  <a:pt x="27822" y="6353"/>
                                </a:lnTo>
                                <a:lnTo>
                                  <a:pt x="27822" y="6353"/>
                                </a:lnTo>
                                <a:lnTo>
                                  <a:pt x="27822" y="6353"/>
                                </a:lnTo>
                                <a:lnTo>
                                  <a:pt x="27822" y="3172"/>
                                </a:lnTo>
                                <a:lnTo>
                                  <a:pt x="27822" y="6353"/>
                                </a:lnTo>
                                <a:lnTo>
                                  <a:pt x="27822" y="6353"/>
                                </a:lnTo>
                                <a:lnTo>
                                  <a:pt x="27822" y="9525"/>
                                </a:lnTo>
                                <a:lnTo>
                                  <a:pt x="28575" y="9525"/>
                                </a:lnTo>
                                <a:lnTo>
                                  <a:pt x="28575" y="9525"/>
                                </a:lnTo>
                                <a:lnTo>
                                  <a:pt x="28575" y="9525"/>
                                </a:lnTo>
                                <a:lnTo>
                                  <a:pt x="28575" y="9525"/>
                                </a:lnTo>
                                <a:lnTo>
                                  <a:pt x="28575" y="6353"/>
                                </a:lnTo>
                                <a:lnTo>
                                  <a:pt x="28575" y="9525"/>
                                </a:lnTo>
                                <a:lnTo>
                                  <a:pt x="28575" y="6353"/>
                                </a:lnTo>
                                <a:lnTo>
                                  <a:pt x="28575" y="3172"/>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71" name="Freeform: Shape 871"/>
                        <wps:cNvSpPr/>
                        <wps:spPr>
                          <a:xfrm>
                            <a:off x="2443162" y="3910012"/>
                            <a:ext cx="19050" cy="9525"/>
                          </a:xfrm>
                          <a:custGeom>
                            <a:avLst/>
                            <a:gdLst>
                              <a:gd name="connsiteX0" fmla="*/ 0 w 19050"/>
                              <a:gd name="connsiteY0" fmla="*/ 0 h 9525"/>
                              <a:gd name="connsiteX1" fmla="*/ 0 w 19050"/>
                              <a:gd name="connsiteY1" fmla="*/ 4763 h 9525"/>
                              <a:gd name="connsiteX2" fmla="*/ 0 w 19050"/>
                              <a:gd name="connsiteY2" fmla="*/ 4763 h 9525"/>
                              <a:gd name="connsiteX3" fmla="*/ 0 w 19050"/>
                              <a:gd name="connsiteY3" fmla="*/ 4763 h 9525"/>
                              <a:gd name="connsiteX4" fmla="*/ 0 w 19050"/>
                              <a:gd name="connsiteY4" fmla="*/ 4763 h 9525"/>
                              <a:gd name="connsiteX5" fmla="*/ 0 w 19050"/>
                              <a:gd name="connsiteY5" fmla="*/ 4763 h 9525"/>
                              <a:gd name="connsiteX6" fmla="*/ 0 w 19050"/>
                              <a:gd name="connsiteY6" fmla="*/ 9525 h 9525"/>
                              <a:gd name="connsiteX7" fmla="*/ 505 w 19050"/>
                              <a:gd name="connsiteY7" fmla="*/ 4763 h 9525"/>
                              <a:gd name="connsiteX8" fmla="*/ 505 w 19050"/>
                              <a:gd name="connsiteY8" fmla="*/ 4763 h 9525"/>
                              <a:gd name="connsiteX9" fmla="*/ 505 w 19050"/>
                              <a:gd name="connsiteY9" fmla="*/ 4763 h 9525"/>
                              <a:gd name="connsiteX10" fmla="*/ 505 w 19050"/>
                              <a:gd name="connsiteY10" fmla="*/ 9525 h 9525"/>
                              <a:gd name="connsiteX11" fmla="*/ 505 w 19050"/>
                              <a:gd name="connsiteY11" fmla="*/ 4763 h 9525"/>
                              <a:gd name="connsiteX12" fmla="*/ 505 w 19050"/>
                              <a:gd name="connsiteY12" fmla="*/ 9525 h 9525"/>
                              <a:gd name="connsiteX13" fmla="*/ 505 w 19050"/>
                              <a:gd name="connsiteY13" fmla="*/ 9525 h 9525"/>
                              <a:gd name="connsiteX14" fmla="*/ 505 w 19050"/>
                              <a:gd name="connsiteY14" fmla="*/ 9525 h 9525"/>
                              <a:gd name="connsiteX15" fmla="*/ 505 w 19050"/>
                              <a:gd name="connsiteY15" fmla="*/ 9525 h 9525"/>
                              <a:gd name="connsiteX16" fmla="*/ 505 w 19050"/>
                              <a:gd name="connsiteY16" fmla="*/ 9525 h 9525"/>
                              <a:gd name="connsiteX17" fmla="*/ 505 w 19050"/>
                              <a:gd name="connsiteY17" fmla="*/ 9525 h 9525"/>
                              <a:gd name="connsiteX18" fmla="*/ 505 w 19050"/>
                              <a:gd name="connsiteY18" fmla="*/ 4763 h 9525"/>
                              <a:gd name="connsiteX19" fmla="*/ 1000 w 19050"/>
                              <a:gd name="connsiteY19" fmla="*/ 9525 h 9525"/>
                              <a:gd name="connsiteX20" fmla="*/ 1000 w 19050"/>
                              <a:gd name="connsiteY20" fmla="*/ 9525 h 9525"/>
                              <a:gd name="connsiteX21" fmla="*/ 1000 w 19050"/>
                              <a:gd name="connsiteY21" fmla="*/ 4763 h 9525"/>
                              <a:gd name="connsiteX22" fmla="*/ 1000 w 19050"/>
                              <a:gd name="connsiteY22" fmla="*/ 4763 h 9525"/>
                              <a:gd name="connsiteX23" fmla="*/ 1000 w 19050"/>
                              <a:gd name="connsiteY23" fmla="*/ 4763 h 9525"/>
                              <a:gd name="connsiteX24" fmla="*/ 1000 w 19050"/>
                              <a:gd name="connsiteY24" fmla="*/ 0 h 9525"/>
                              <a:gd name="connsiteX25" fmla="*/ 1000 w 19050"/>
                              <a:gd name="connsiteY25" fmla="*/ 4763 h 9525"/>
                              <a:gd name="connsiteX26" fmla="*/ 1000 w 19050"/>
                              <a:gd name="connsiteY26" fmla="*/ 4763 h 9525"/>
                              <a:gd name="connsiteX27" fmla="*/ 1000 w 19050"/>
                              <a:gd name="connsiteY27" fmla="*/ 4763 h 9525"/>
                              <a:gd name="connsiteX28" fmla="*/ 1000 w 19050"/>
                              <a:gd name="connsiteY28" fmla="*/ 4763 h 9525"/>
                              <a:gd name="connsiteX29" fmla="*/ 1000 w 19050"/>
                              <a:gd name="connsiteY29" fmla="*/ 4763 h 9525"/>
                              <a:gd name="connsiteX30" fmla="*/ 1000 w 19050"/>
                              <a:gd name="connsiteY30" fmla="*/ 4763 h 9525"/>
                              <a:gd name="connsiteX31" fmla="*/ 1505 w 19050"/>
                              <a:gd name="connsiteY31" fmla="*/ 0 h 9525"/>
                              <a:gd name="connsiteX32" fmla="*/ 1505 w 19050"/>
                              <a:gd name="connsiteY32" fmla="*/ 4763 h 9525"/>
                              <a:gd name="connsiteX33" fmla="*/ 1505 w 19050"/>
                              <a:gd name="connsiteY33" fmla="*/ 4763 h 9525"/>
                              <a:gd name="connsiteX34" fmla="*/ 1505 w 19050"/>
                              <a:gd name="connsiteY34" fmla="*/ 4763 h 9525"/>
                              <a:gd name="connsiteX35" fmla="*/ 1505 w 19050"/>
                              <a:gd name="connsiteY35" fmla="*/ 9525 h 9525"/>
                              <a:gd name="connsiteX36" fmla="*/ 1505 w 19050"/>
                              <a:gd name="connsiteY36" fmla="*/ 9525 h 9525"/>
                              <a:gd name="connsiteX37" fmla="*/ 1505 w 19050"/>
                              <a:gd name="connsiteY37" fmla="*/ 9525 h 9525"/>
                              <a:gd name="connsiteX38" fmla="*/ 1505 w 19050"/>
                              <a:gd name="connsiteY38" fmla="*/ 9525 h 9525"/>
                              <a:gd name="connsiteX39" fmla="*/ 1505 w 19050"/>
                              <a:gd name="connsiteY39" fmla="*/ 9525 h 9525"/>
                              <a:gd name="connsiteX40" fmla="*/ 1505 w 19050"/>
                              <a:gd name="connsiteY40" fmla="*/ 4763 h 9525"/>
                              <a:gd name="connsiteX41" fmla="*/ 1505 w 19050"/>
                              <a:gd name="connsiteY41" fmla="*/ 4763 h 9525"/>
                              <a:gd name="connsiteX42" fmla="*/ 1505 w 19050"/>
                              <a:gd name="connsiteY42" fmla="*/ 4763 h 9525"/>
                              <a:gd name="connsiteX43" fmla="*/ 1505 w 19050"/>
                              <a:gd name="connsiteY43" fmla="*/ 4763 h 9525"/>
                              <a:gd name="connsiteX44" fmla="*/ 1505 w 19050"/>
                              <a:gd name="connsiteY44" fmla="*/ 4763 h 9525"/>
                              <a:gd name="connsiteX45" fmla="*/ 1505 w 19050"/>
                              <a:gd name="connsiteY45" fmla="*/ 4763 h 9525"/>
                              <a:gd name="connsiteX46" fmla="*/ 1505 w 19050"/>
                              <a:gd name="connsiteY46" fmla="*/ 4763 h 9525"/>
                              <a:gd name="connsiteX47" fmla="*/ 1505 w 19050"/>
                              <a:gd name="connsiteY47" fmla="*/ 4763 h 9525"/>
                              <a:gd name="connsiteX48" fmla="*/ 1505 w 19050"/>
                              <a:gd name="connsiteY48" fmla="*/ 0 h 9525"/>
                              <a:gd name="connsiteX49" fmla="*/ 2010 w 19050"/>
                              <a:gd name="connsiteY49" fmla="*/ 4763 h 9525"/>
                              <a:gd name="connsiteX50" fmla="*/ 2010 w 19050"/>
                              <a:gd name="connsiteY50" fmla="*/ 4763 h 9525"/>
                              <a:gd name="connsiteX51" fmla="*/ 2010 w 19050"/>
                              <a:gd name="connsiteY51" fmla="*/ 9525 h 9525"/>
                              <a:gd name="connsiteX52" fmla="*/ 2010 w 19050"/>
                              <a:gd name="connsiteY52" fmla="*/ 9525 h 9525"/>
                              <a:gd name="connsiteX53" fmla="*/ 2010 w 19050"/>
                              <a:gd name="connsiteY53" fmla="*/ 9525 h 9525"/>
                              <a:gd name="connsiteX54" fmla="*/ 2010 w 19050"/>
                              <a:gd name="connsiteY54" fmla="*/ 4763 h 9525"/>
                              <a:gd name="connsiteX55" fmla="*/ 2010 w 19050"/>
                              <a:gd name="connsiteY55" fmla="*/ 4763 h 9525"/>
                              <a:gd name="connsiteX56" fmla="*/ 2010 w 19050"/>
                              <a:gd name="connsiteY56" fmla="*/ 4763 h 9525"/>
                              <a:gd name="connsiteX57" fmla="*/ 2010 w 19050"/>
                              <a:gd name="connsiteY57" fmla="*/ 4763 h 9525"/>
                              <a:gd name="connsiteX58" fmla="*/ 2010 w 19050"/>
                              <a:gd name="connsiteY58" fmla="*/ 4763 h 9525"/>
                              <a:gd name="connsiteX59" fmla="*/ 2010 w 19050"/>
                              <a:gd name="connsiteY59" fmla="*/ 4763 h 9525"/>
                              <a:gd name="connsiteX60" fmla="*/ 2010 w 19050"/>
                              <a:gd name="connsiteY60" fmla="*/ 4763 h 9525"/>
                              <a:gd name="connsiteX61" fmla="*/ 2505 w 19050"/>
                              <a:gd name="connsiteY61" fmla="*/ 4763 h 9525"/>
                              <a:gd name="connsiteX62" fmla="*/ 2505 w 19050"/>
                              <a:gd name="connsiteY62" fmla="*/ 4763 h 9525"/>
                              <a:gd name="connsiteX63" fmla="*/ 2505 w 19050"/>
                              <a:gd name="connsiteY63" fmla="*/ 9525 h 9525"/>
                              <a:gd name="connsiteX64" fmla="*/ 2505 w 19050"/>
                              <a:gd name="connsiteY64" fmla="*/ 9525 h 9525"/>
                              <a:gd name="connsiteX65" fmla="*/ 2505 w 19050"/>
                              <a:gd name="connsiteY65" fmla="*/ 4763 h 9525"/>
                              <a:gd name="connsiteX66" fmla="*/ 2505 w 19050"/>
                              <a:gd name="connsiteY66" fmla="*/ 9525 h 9525"/>
                              <a:gd name="connsiteX67" fmla="*/ 2505 w 19050"/>
                              <a:gd name="connsiteY67" fmla="*/ 9525 h 9525"/>
                              <a:gd name="connsiteX68" fmla="*/ 2505 w 19050"/>
                              <a:gd name="connsiteY68" fmla="*/ 4763 h 9525"/>
                              <a:gd name="connsiteX69" fmla="*/ 2505 w 19050"/>
                              <a:gd name="connsiteY69" fmla="*/ 4763 h 9525"/>
                              <a:gd name="connsiteX70" fmla="*/ 2505 w 19050"/>
                              <a:gd name="connsiteY70" fmla="*/ 9525 h 9525"/>
                              <a:gd name="connsiteX71" fmla="*/ 2505 w 19050"/>
                              <a:gd name="connsiteY71" fmla="*/ 4763 h 9525"/>
                              <a:gd name="connsiteX72" fmla="*/ 2505 w 19050"/>
                              <a:gd name="connsiteY72" fmla="*/ 9525 h 9525"/>
                              <a:gd name="connsiteX73" fmla="*/ 2505 w 19050"/>
                              <a:gd name="connsiteY73" fmla="*/ 9525 h 9525"/>
                              <a:gd name="connsiteX74" fmla="*/ 2505 w 19050"/>
                              <a:gd name="connsiteY74" fmla="*/ 9525 h 9525"/>
                              <a:gd name="connsiteX75" fmla="*/ 3010 w 19050"/>
                              <a:gd name="connsiteY75" fmla="*/ 9525 h 9525"/>
                              <a:gd name="connsiteX76" fmla="*/ 3010 w 19050"/>
                              <a:gd name="connsiteY76" fmla="*/ 9525 h 9525"/>
                              <a:gd name="connsiteX77" fmla="*/ 3010 w 19050"/>
                              <a:gd name="connsiteY77" fmla="*/ 4763 h 9525"/>
                              <a:gd name="connsiteX78" fmla="*/ 3010 w 19050"/>
                              <a:gd name="connsiteY78" fmla="*/ 4763 h 9525"/>
                              <a:gd name="connsiteX79" fmla="*/ 3010 w 19050"/>
                              <a:gd name="connsiteY79" fmla="*/ 4763 h 9525"/>
                              <a:gd name="connsiteX80" fmla="*/ 3010 w 19050"/>
                              <a:gd name="connsiteY80" fmla="*/ 4763 h 9525"/>
                              <a:gd name="connsiteX81" fmla="*/ 3010 w 19050"/>
                              <a:gd name="connsiteY81" fmla="*/ 9525 h 9525"/>
                              <a:gd name="connsiteX82" fmla="*/ 3010 w 19050"/>
                              <a:gd name="connsiteY82" fmla="*/ 4763 h 9525"/>
                              <a:gd name="connsiteX83" fmla="*/ 3010 w 19050"/>
                              <a:gd name="connsiteY83" fmla="*/ 9525 h 9525"/>
                              <a:gd name="connsiteX84" fmla="*/ 3010 w 19050"/>
                              <a:gd name="connsiteY84" fmla="*/ 9525 h 9525"/>
                              <a:gd name="connsiteX85" fmla="*/ 3010 w 19050"/>
                              <a:gd name="connsiteY85" fmla="*/ 9525 h 9525"/>
                              <a:gd name="connsiteX86" fmla="*/ 3010 w 19050"/>
                              <a:gd name="connsiteY86" fmla="*/ 9525 h 9525"/>
                              <a:gd name="connsiteX87" fmla="*/ 3505 w 19050"/>
                              <a:gd name="connsiteY87" fmla="*/ 4763 h 9525"/>
                              <a:gd name="connsiteX88" fmla="*/ 3505 w 19050"/>
                              <a:gd name="connsiteY88" fmla="*/ 4763 h 9525"/>
                              <a:gd name="connsiteX89" fmla="*/ 3505 w 19050"/>
                              <a:gd name="connsiteY89" fmla="*/ 4763 h 9525"/>
                              <a:gd name="connsiteX90" fmla="*/ 3505 w 19050"/>
                              <a:gd name="connsiteY90" fmla="*/ 0 h 9525"/>
                              <a:gd name="connsiteX91" fmla="*/ 3505 w 19050"/>
                              <a:gd name="connsiteY91" fmla="*/ 4763 h 9525"/>
                              <a:gd name="connsiteX92" fmla="*/ 3505 w 19050"/>
                              <a:gd name="connsiteY92" fmla="*/ 4763 h 9525"/>
                              <a:gd name="connsiteX93" fmla="*/ 3505 w 19050"/>
                              <a:gd name="connsiteY93" fmla="*/ 4763 h 9525"/>
                              <a:gd name="connsiteX94" fmla="*/ 3505 w 19050"/>
                              <a:gd name="connsiteY94" fmla="*/ 4763 h 9525"/>
                              <a:gd name="connsiteX95" fmla="*/ 3505 w 19050"/>
                              <a:gd name="connsiteY95" fmla="*/ 4763 h 9525"/>
                              <a:gd name="connsiteX96" fmla="*/ 3505 w 19050"/>
                              <a:gd name="connsiteY96" fmla="*/ 4763 h 9525"/>
                              <a:gd name="connsiteX97" fmla="*/ 3505 w 19050"/>
                              <a:gd name="connsiteY97" fmla="*/ 4763 h 9525"/>
                              <a:gd name="connsiteX98" fmla="*/ 3505 w 19050"/>
                              <a:gd name="connsiteY98" fmla="*/ 9525 h 9525"/>
                              <a:gd name="connsiteX99" fmla="*/ 4010 w 19050"/>
                              <a:gd name="connsiteY99" fmla="*/ 9525 h 9525"/>
                              <a:gd name="connsiteX100" fmla="*/ 4010 w 19050"/>
                              <a:gd name="connsiteY100" fmla="*/ 9525 h 9525"/>
                              <a:gd name="connsiteX101" fmla="*/ 4010 w 19050"/>
                              <a:gd name="connsiteY101" fmla="*/ 9525 h 9525"/>
                              <a:gd name="connsiteX102" fmla="*/ 4010 w 19050"/>
                              <a:gd name="connsiteY102" fmla="*/ 4763 h 9525"/>
                              <a:gd name="connsiteX103" fmla="*/ 4010 w 19050"/>
                              <a:gd name="connsiteY103" fmla="*/ 0 h 9525"/>
                              <a:gd name="connsiteX104" fmla="*/ 4010 w 19050"/>
                              <a:gd name="connsiteY104" fmla="*/ 0 h 9525"/>
                              <a:gd name="connsiteX105" fmla="*/ 4010 w 19050"/>
                              <a:gd name="connsiteY105" fmla="*/ 0 h 9525"/>
                              <a:gd name="connsiteX106" fmla="*/ 4010 w 19050"/>
                              <a:gd name="connsiteY106" fmla="*/ 4763 h 9525"/>
                              <a:gd name="connsiteX107" fmla="*/ 4010 w 19050"/>
                              <a:gd name="connsiteY107" fmla="*/ 4763 h 9525"/>
                              <a:gd name="connsiteX108" fmla="*/ 4010 w 19050"/>
                              <a:gd name="connsiteY108" fmla="*/ 4763 h 9525"/>
                              <a:gd name="connsiteX109" fmla="*/ 4010 w 19050"/>
                              <a:gd name="connsiteY109" fmla="*/ 4763 h 9525"/>
                              <a:gd name="connsiteX110" fmla="*/ 4010 w 19050"/>
                              <a:gd name="connsiteY110" fmla="*/ 4763 h 9525"/>
                              <a:gd name="connsiteX111" fmla="*/ 4515 w 19050"/>
                              <a:gd name="connsiteY111" fmla="*/ 9525 h 9525"/>
                              <a:gd name="connsiteX112" fmla="*/ 4515 w 19050"/>
                              <a:gd name="connsiteY112" fmla="*/ 9525 h 9525"/>
                              <a:gd name="connsiteX113" fmla="*/ 4515 w 19050"/>
                              <a:gd name="connsiteY113" fmla="*/ 9525 h 9525"/>
                              <a:gd name="connsiteX114" fmla="*/ 4515 w 19050"/>
                              <a:gd name="connsiteY114" fmla="*/ 9525 h 9525"/>
                              <a:gd name="connsiteX115" fmla="*/ 4515 w 19050"/>
                              <a:gd name="connsiteY115" fmla="*/ 9525 h 9525"/>
                              <a:gd name="connsiteX116" fmla="*/ 4515 w 19050"/>
                              <a:gd name="connsiteY116" fmla="*/ 9525 h 9525"/>
                              <a:gd name="connsiteX117" fmla="*/ 4515 w 19050"/>
                              <a:gd name="connsiteY117" fmla="*/ 4763 h 9525"/>
                              <a:gd name="connsiteX118" fmla="*/ 4515 w 19050"/>
                              <a:gd name="connsiteY118" fmla="*/ 4763 h 9525"/>
                              <a:gd name="connsiteX119" fmla="*/ 4515 w 19050"/>
                              <a:gd name="connsiteY119" fmla="*/ 9525 h 9525"/>
                              <a:gd name="connsiteX120" fmla="*/ 4515 w 19050"/>
                              <a:gd name="connsiteY120" fmla="*/ 9525 h 9525"/>
                              <a:gd name="connsiteX121" fmla="*/ 4515 w 19050"/>
                              <a:gd name="connsiteY121" fmla="*/ 9525 h 9525"/>
                              <a:gd name="connsiteX122" fmla="*/ 4515 w 19050"/>
                              <a:gd name="connsiteY122" fmla="*/ 9525 h 9525"/>
                              <a:gd name="connsiteX123" fmla="*/ 4515 w 19050"/>
                              <a:gd name="connsiteY123" fmla="*/ 4763 h 9525"/>
                              <a:gd name="connsiteX124" fmla="*/ 4515 w 19050"/>
                              <a:gd name="connsiteY124" fmla="*/ 4763 h 9525"/>
                              <a:gd name="connsiteX125" fmla="*/ 4515 w 19050"/>
                              <a:gd name="connsiteY125" fmla="*/ 4763 h 9525"/>
                              <a:gd name="connsiteX126" fmla="*/ 4515 w 19050"/>
                              <a:gd name="connsiteY126" fmla="*/ 4763 h 9525"/>
                              <a:gd name="connsiteX127" fmla="*/ 4515 w 19050"/>
                              <a:gd name="connsiteY127" fmla="*/ 9525 h 9525"/>
                              <a:gd name="connsiteX128" fmla="*/ 4515 w 19050"/>
                              <a:gd name="connsiteY128" fmla="*/ 9525 h 9525"/>
                              <a:gd name="connsiteX129" fmla="*/ 5010 w 19050"/>
                              <a:gd name="connsiteY129" fmla="*/ 9525 h 9525"/>
                              <a:gd name="connsiteX130" fmla="*/ 5010 w 19050"/>
                              <a:gd name="connsiteY130" fmla="*/ 4763 h 9525"/>
                              <a:gd name="connsiteX131" fmla="*/ 5010 w 19050"/>
                              <a:gd name="connsiteY131" fmla="*/ 4763 h 9525"/>
                              <a:gd name="connsiteX132" fmla="*/ 5010 w 19050"/>
                              <a:gd name="connsiteY132" fmla="*/ 4763 h 9525"/>
                              <a:gd name="connsiteX133" fmla="*/ 5010 w 19050"/>
                              <a:gd name="connsiteY133" fmla="*/ 4763 h 9525"/>
                              <a:gd name="connsiteX134" fmla="*/ 5010 w 19050"/>
                              <a:gd name="connsiteY134" fmla="*/ 4763 h 9525"/>
                              <a:gd name="connsiteX135" fmla="*/ 5010 w 19050"/>
                              <a:gd name="connsiteY135" fmla="*/ 4763 h 9525"/>
                              <a:gd name="connsiteX136" fmla="*/ 5010 w 19050"/>
                              <a:gd name="connsiteY136" fmla="*/ 0 h 9525"/>
                              <a:gd name="connsiteX137" fmla="*/ 5010 w 19050"/>
                              <a:gd name="connsiteY137" fmla="*/ 0 h 9525"/>
                              <a:gd name="connsiteX138" fmla="*/ 5010 w 19050"/>
                              <a:gd name="connsiteY138" fmla="*/ 4763 h 9525"/>
                              <a:gd name="connsiteX139" fmla="*/ 5010 w 19050"/>
                              <a:gd name="connsiteY139" fmla="*/ 4763 h 9525"/>
                              <a:gd name="connsiteX140" fmla="*/ 5010 w 19050"/>
                              <a:gd name="connsiteY140" fmla="*/ 0 h 9525"/>
                              <a:gd name="connsiteX141" fmla="*/ 5515 w 19050"/>
                              <a:gd name="connsiteY141" fmla="*/ 4763 h 9525"/>
                              <a:gd name="connsiteX142" fmla="*/ 5515 w 19050"/>
                              <a:gd name="connsiteY142" fmla="*/ 4763 h 9525"/>
                              <a:gd name="connsiteX143" fmla="*/ 5515 w 19050"/>
                              <a:gd name="connsiteY143" fmla="*/ 4763 h 9525"/>
                              <a:gd name="connsiteX144" fmla="*/ 5515 w 19050"/>
                              <a:gd name="connsiteY144" fmla="*/ 4763 h 9525"/>
                              <a:gd name="connsiteX145" fmla="*/ 5515 w 19050"/>
                              <a:gd name="connsiteY145" fmla="*/ 4763 h 9525"/>
                              <a:gd name="connsiteX146" fmla="*/ 5515 w 19050"/>
                              <a:gd name="connsiteY146" fmla="*/ 4763 h 9525"/>
                              <a:gd name="connsiteX147" fmla="*/ 5515 w 19050"/>
                              <a:gd name="connsiteY147" fmla="*/ 9525 h 9525"/>
                              <a:gd name="connsiteX148" fmla="*/ 5515 w 19050"/>
                              <a:gd name="connsiteY148" fmla="*/ 4763 h 9525"/>
                              <a:gd name="connsiteX149" fmla="*/ 5515 w 19050"/>
                              <a:gd name="connsiteY149" fmla="*/ 4763 h 9525"/>
                              <a:gd name="connsiteX150" fmla="*/ 5515 w 19050"/>
                              <a:gd name="connsiteY150" fmla="*/ 4763 h 9525"/>
                              <a:gd name="connsiteX151" fmla="*/ 5515 w 19050"/>
                              <a:gd name="connsiteY151" fmla="*/ 0 h 9525"/>
                              <a:gd name="connsiteX152" fmla="*/ 5515 w 19050"/>
                              <a:gd name="connsiteY152" fmla="*/ 0 h 9525"/>
                              <a:gd name="connsiteX153" fmla="*/ 5515 w 19050"/>
                              <a:gd name="connsiteY153" fmla="*/ 0 h 9525"/>
                              <a:gd name="connsiteX154" fmla="*/ 5515 w 19050"/>
                              <a:gd name="connsiteY154" fmla="*/ 4763 h 9525"/>
                              <a:gd name="connsiteX155" fmla="*/ 6020 w 19050"/>
                              <a:gd name="connsiteY155" fmla="*/ 9525 h 9525"/>
                              <a:gd name="connsiteX156" fmla="*/ 6020 w 19050"/>
                              <a:gd name="connsiteY156" fmla="*/ 4763 h 9525"/>
                              <a:gd name="connsiteX157" fmla="*/ 6020 w 19050"/>
                              <a:gd name="connsiteY157" fmla="*/ 4763 h 9525"/>
                              <a:gd name="connsiteX158" fmla="*/ 6020 w 19050"/>
                              <a:gd name="connsiteY158" fmla="*/ 4763 h 9525"/>
                              <a:gd name="connsiteX159" fmla="*/ 6020 w 19050"/>
                              <a:gd name="connsiteY159" fmla="*/ 4763 h 9525"/>
                              <a:gd name="connsiteX160" fmla="*/ 6020 w 19050"/>
                              <a:gd name="connsiteY160" fmla="*/ 4763 h 9525"/>
                              <a:gd name="connsiteX161" fmla="*/ 6020 w 19050"/>
                              <a:gd name="connsiteY161" fmla="*/ 4763 h 9525"/>
                              <a:gd name="connsiteX162" fmla="*/ 6020 w 19050"/>
                              <a:gd name="connsiteY162" fmla="*/ 9525 h 9525"/>
                              <a:gd name="connsiteX163" fmla="*/ 6020 w 19050"/>
                              <a:gd name="connsiteY163" fmla="*/ 4763 h 9525"/>
                              <a:gd name="connsiteX164" fmla="*/ 6020 w 19050"/>
                              <a:gd name="connsiteY164" fmla="*/ 4763 h 9525"/>
                              <a:gd name="connsiteX165" fmla="*/ 6020 w 19050"/>
                              <a:gd name="connsiteY165" fmla="*/ 4763 h 9525"/>
                              <a:gd name="connsiteX166" fmla="*/ 6020 w 19050"/>
                              <a:gd name="connsiteY166" fmla="*/ 4763 h 9525"/>
                              <a:gd name="connsiteX167" fmla="*/ 6515 w 19050"/>
                              <a:gd name="connsiteY167" fmla="*/ 0 h 9525"/>
                              <a:gd name="connsiteX168" fmla="*/ 6515 w 19050"/>
                              <a:gd name="connsiteY168" fmla="*/ 4763 h 9525"/>
                              <a:gd name="connsiteX169" fmla="*/ 6515 w 19050"/>
                              <a:gd name="connsiteY169" fmla="*/ 4763 h 9525"/>
                              <a:gd name="connsiteX170" fmla="*/ 6515 w 19050"/>
                              <a:gd name="connsiteY170" fmla="*/ 4763 h 9525"/>
                              <a:gd name="connsiteX171" fmla="*/ 6515 w 19050"/>
                              <a:gd name="connsiteY171" fmla="*/ 4763 h 9525"/>
                              <a:gd name="connsiteX172" fmla="*/ 6515 w 19050"/>
                              <a:gd name="connsiteY172" fmla="*/ 4763 h 9525"/>
                              <a:gd name="connsiteX173" fmla="*/ 6515 w 19050"/>
                              <a:gd name="connsiteY173" fmla="*/ 4763 h 9525"/>
                              <a:gd name="connsiteX174" fmla="*/ 6515 w 19050"/>
                              <a:gd name="connsiteY174" fmla="*/ 4763 h 9525"/>
                              <a:gd name="connsiteX175" fmla="*/ 6515 w 19050"/>
                              <a:gd name="connsiteY175" fmla="*/ 4763 h 9525"/>
                              <a:gd name="connsiteX176" fmla="*/ 6515 w 19050"/>
                              <a:gd name="connsiteY176" fmla="*/ 0 h 9525"/>
                              <a:gd name="connsiteX177" fmla="*/ 6515 w 19050"/>
                              <a:gd name="connsiteY177" fmla="*/ 0 h 9525"/>
                              <a:gd name="connsiteX178" fmla="*/ 6515 w 19050"/>
                              <a:gd name="connsiteY178" fmla="*/ 0 h 9525"/>
                              <a:gd name="connsiteX179" fmla="*/ 7020 w 19050"/>
                              <a:gd name="connsiteY179" fmla="*/ 4763 h 9525"/>
                              <a:gd name="connsiteX180" fmla="*/ 7020 w 19050"/>
                              <a:gd name="connsiteY180" fmla="*/ 9525 h 9525"/>
                              <a:gd name="connsiteX181" fmla="*/ 7020 w 19050"/>
                              <a:gd name="connsiteY181" fmla="*/ 4763 h 9525"/>
                              <a:gd name="connsiteX182" fmla="*/ 7020 w 19050"/>
                              <a:gd name="connsiteY182" fmla="*/ 9525 h 9525"/>
                              <a:gd name="connsiteX183" fmla="*/ 7020 w 19050"/>
                              <a:gd name="connsiteY183" fmla="*/ 4763 h 9525"/>
                              <a:gd name="connsiteX184" fmla="*/ 7020 w 19050"/>
                              <a:gd name="connsiteY184" fmla="*/ 4763 h 9525"/>
                              <a:gd name="connsiteX185" fmla="*/ 7020 w 19050"/>
                              <a:gd name="connsiteY185" fmla="*/ 4763 h 9525"/>
                              <a:gd name="connsiteX186" fmla="*/ 7020 w 19050"/>
                              <a:gd name="connsiteY186" fmla="*/ 4763 h 9525"/>
                              <a:gd name="connsiteX187" fmla="*/ 7020 w 19050"/>
                              <a:gd name="connsiteY187" fmla="*/ 9525 h 9525"/>
                              <a:gd name="connsiteX188" fmla="*/ 7020 w 19050"/>
                              <a:gd name="connsiteY188" fmla="*/ 9525 h 9525"/>
                              <a:gd name="connsiteX189" fmla="*/ 7020 w 19050"/>
                              <a:gd name="connsiteY189" fmla="*/ 4763 h 9525"/>
                              <a:gd name="connsiteX190" fmla="*/ 7020 w 19050"/>
                              <a:gd name="connsiteY190" fmla="*/ 4763 h 9525"/>
                              <a:gd name="connsiteX191" fmla="*/ 7515 w 19050"/>
                              <a:gd name="connsiteY191" fmla="*/ 4763 h 9525"/>
                              <a:gd name="connsiteX192" fmla="*/ 7515 w 19050"/>
                              <a:gd name="connsiteY192" fmla="*/ 4763 h 9525"/>
                              <a:gd name="connsiteX193" fmla="*/ 7515 w 19050"/>
                              <a:gd name="connsiteY193" fmla="*/ 4763 h 9525"/>
                              <a:gd name="connsiteX194" fmla="*/ 7515 w 19050"/>
                              <a:gd name="connsiteY194" fmla="*/ 9525 h 9525"/>
                              <a:gd name="connsiteX195" fmla="*/ 7515 w 19050"/>
                              <a:gd name="connsiteY195" fmla="*/ 4763 h 9525"/>
                              <a:gd name="connsiteX196" fmla="*/ 7515 w 19050"/>
                              <a:gd name="connsiteY196" fmla="*/ 9525 h 9525"/>
                              <a:gd name="connsiteX197" fmla="*/ 7515 w 19050"/>
                              <a:gd name="connsiteY197" fmla="*/ 9525 h 9525"/>
                              <a:gd name="connsiteX198" fmla="*/ 7515 w 19050"/>
                              <a:gd name="connsiteY198" fmla="*/ 9525 h 9525"/>
                              <a:gd name="connsiteX199" fmla="*/ 7515 w 19050"/>
                              <a:gd name="connsiteY199" fmla="*/ 9525 h 9525"/>
                              <a:gd name="connsiteX200" fmla="*/ 7515 w 19050"/>
                              <a:gd name="connsiteY200" fmla="*/ 9525 h 9525"/>
                              <a:gd name="connsiteX201" fmla="*/ 7515 w 19050"/>
                              <a:gd name="connsiteY201" fmla="*/ 9525 h 9525"/>
                              <a:gd name="connsiteX202" fmla="*/ 7515 w 19050"/>
                              <a:gd name="connsiteY202" fmla="*/ 9525 h 9525"/>
                              <a:gd name="connsiteX203" fmla="*/ 8020 w 19050"/>
                              <a:gd name="connsiteY203" fmla="*/ 9525 h 9525"/>
                              <a:gd name="connsiteX204" fmla="*/ 8020 w 19050"/>
                              <a:gd name="connsiteY204" fmla="*/ 9525 h 9525"/>
                              <a:gd name="connsiteX205" fmla="*/ 8020 w 19050"/>
                              <a:gd name="connsiteY205" fmla="*/ 9525 h 9525"/>
                              <a:gd name="connsiteX206" fmla="*/ 8020 w 19050"/>
                              <a:gd name="connsiteY206" fmla="*/ 9525 h 9525"/>
                              <a:gd name="connsiteX207" fmla="*/ 8020 w 19050"/>
                              <a:gd name="connsiteY207" fmla="*/ 9525 h 9525"/>
                              <a:gd name="connsiteX208" fmla="*/ 8020 w 19050"/>
                              <a:gd name="connsiteY208" fmla="*/ 9525 h 9525"/>
                              <a:gd name="connsiteX209" fmla="*/ 8020 w 19050"/>
                              <a:gd name="connsiteY209" fmla="*/ 9525 h 9525"/>
                              <a:gd name="connsiteX210" fmla="*/ 8020 w 19050"/>
                              <a:gd name="connsiteY210" fmla="*/ 9525 h 9525"/>
                              <a:gd name="connsiteX211" fmla="*/ 8020 w 19050"/>
                              <a:gd name="connsiteY211" fmla="*/ 9525 h 9525"/>
                              <a:gd name="connsiteX212" fmla="*/ 8020 w 19050"/>
                              <a:gd name="connsiteY212" fmla="*/ 9525 h 9525"/>
                              <a:gd name="connsiteX213" fmla="*/ 8020 w 19050"/>
                              <a:gd name="connsiteY213" fmla="*/ 9525 h 9525"/>
                              <a:gd name="connsiteX214" fmla="*/ 8020 w 19050"/>
                              <a:gd name="connsiteY214" fmla="*/ 9525 h 9525"/>
                              <a:gd name="connsiteX215" fmla="*/ 8020 w 19050"/>
                              <a:gd name="connsiteY215" fmla="*/ 9525 h 9525"/>
                              <a:gd name="connsiteX216" fmla="*/ 8020 w 19050"/>
                              <a:gd name="connsiteY216" fmla="*/ 9525 h 9525"/>
                              <a:gd name="connsiteX217" fmla="*/ 8020 w 19050"/>
                              <a:gd name="connsiteY217" fmla="*/ 9525 h 9525"/>
                              <a:gd name="connsiteX218" fmla="*/ 8020 w 19050"/>
                              <a:gd name="connsiteY218" fmla="*/ 4763 h 9525"/>
                              <a:gd name="connsiteX219" fmla="*/ 8020 w 19050"/>
                              <a:gd name="connsiteY219" fmla="*/ 4763 h 9525"/>
                              <a:gd name="connsiteX220" fmla="*/ 8020 w 19050"/>
                              <a:gd name="connsiteY220" fmla="*/ 4763 h 9525"/>
                              <a:gd name="connsiteX221" fmla="*/ 8020 w 19050"/>
                              <a:gd name="connsiteY221" fmla="*/ 9525 h 9525"/>
                              <a:gd name="connsiteX222" fmla="*/ 8020 w 19050"/>
                              <a:gd name="connsiteY222" fmla="*/ 4763 h 9525"/>
                              <a:gd name="connsiteX223" fmla="*/ 8525 w 19050"/>
                              <a:gd name="connsiteY223" fmla="*/ 4763 h 9525"/>
                              <a:gd name="connsiteX224" fmla="*/ 8525 w 19050"/>
                              <a:gd name="connsiteY224" fmla="*/ 4763 h 9525"/>
                              <a:gd name="connsiteX225" fmla="*/ 8525 w 19050"/>
                              <a:gd name="connsiteY225" fmla="*/ 4763 h 9525"/>
                              <a:gd name="connsiteX226" fmla="*/ 8525 w 19050"/>
                              <a:gd name="connsiteY226" fmla="*/ 4763 h 9525"/>
                              <a:gd name="connsiteX227" fmla="*/ 8525 w 19050"/>
                              <a:gd name="connsiteY227" fmla="*/ 4763 h 9525"/>
                              <a:gd name="connsiteX228" fmla="*/ 8525 w 19050"/>
                              <a:gd name="connsiteY228" fmla="*/ 4763 h 9525"/>
                              <a:gd name="connsiteX229" fmla="*/ 8525 w 19050"/>
                              <a:gd name="connsiteY229" fmla="*/ 4763 h 9525"/>
                              <a:gd name="connsiteX230" fmla="*/ 8525 w 19050"/>
                              <a:gd name="connsiteY230" fmla="*/ 0 h 9525"/>
                              <a:gd name="connsiteX231" fmla="*/ 8525 w 19050"/>
                              <a:gd name="connsiteY231" fmla="*/ 0 h 9525"/>
                              <a:gd name="connsiteX232" fmla="*/ 8525 w 19050"/>
                              <a:gd name="connsiteY232" fmla="*/ 4763 h 9525"/>
                              <a:gd name="connsiteX233" fmla="*/ 8525 w 19050"/>
                              <a:gd name="connsiteY233" fmla="*/ 4763 h 9525"/>
                              <a:gd name="connsiteX234" fmla="*/ 8525 w 19050"/>
                              <a:gd name="connsiteY234" fmla="*/ 9525 h 9525"/>
                              <a:gd name="connsiteX235" fmla="*/ 9020 w 19050"/>
                              <a:gd name="connsiteY235" fmla="*/ 9525 h 9525"/>
                              <a:gd name="connsiteX236" fmla="*/ 9020 w 19050"/>
                              <a:gd name="connsiteY236" fmla="*/ 9525 h 9525"/>
                              <a:gd name="connsiteX237" fmla="*/ 9020 w 19050"/>
                              <a:gd name="connsiteY237" fmla="*/ 4763 h 9525"/>
                              <a:gd name="connsiteX238" fmla="*/ 9020 w 19050"/>
                              <a:gd name="connsiteY238" fmla="*/ 9525 h 9525"/>
                              <a:gd name="connsiteX239" fmla="*/ 9020 w 19050"/>
                              <a:gd name="connsiteY239" fmla="*/ 9525 h 9525"/>
                              <a:gd name="connsiteX240" fmla="*/ 9020 w 19050"/>
                              <a:gd name="connsiteY240" fmla="*/ 4763 h 9525"/>
                              <a:gd name="connsiteX241" fmla="*/ 9020 w 19050"/>
                              <a:gd name="connsiteY241" fmla="*/ 9525 h 9525"/>
                              <a:gd name="connsiteX242" fmla="*/ 9020 w 19050"/>
                              <a:gd name="connsiteY242" fmla="*/ 4763 h 9525"/>
                              <a:gd name="connsiteX243" fmla="*/ 9020 w 19050"/>
                              <a:gd name="connsiteY243" fmla="*/ 0 h 9525"/>
                              <a:gd name="connsiteX244" fmla="*/ 9020 w 19050"/>
                              <a:gd name="connsiteY244" fmla="*/ 4763 h 9525"/>
                              <a:gd name="connsiteX245" fmla="*/ 9020 w 19050"/>
                              <a:gd name="connsiteY245" fmla="*/ 4763 h 9525"/>
                              <a:gd name="connsiteX246" fmla="*/ 9020 w 19050"/>
                              <a:gd name="connsiteY246" fmla="*/ 4763 h 9525"/>
                              <a:gd name="connsiteX247" fmla="*/ 9525 w 19050"/>
                              <a:gd name="connsiteY247" fmla="*/ 4763 h 9525"/>
                              <a:gd name="connsiteX248" fmla="*/ 9525 w 19050"/>
                              <a:gd name="connsiteY248" fmla="*/ 0 h 9525"/>
                              <a:gd name="connsiteX249" fmla="*/ 9525 w 19050"/>
                              <a:gd name="connsiteY249" fmla="*/ 0 h 9525"/>
                              <a:gd name="connsiteX250" fmla="*/ 9525 w 19050"/>
                              <a:gd name="connsiteY250" fmla="*/ 4763 h 9525"/>
                              <a:gd name="connsiteX251" fmla="*/ 9525 w 19050"/>
                              <a:gd name="connsiteY251" fmla="*/ 4763 h 9525"/>
                              <a:gd name="connsiteX252" fmla="*/ 9525 w 19050"/>
                              <a:gd name="connsiteY252" fmla="*/ 4763 h 9525"/>
                              <a:gd name="connsiteX253" fmla="*/ 9525 w 19050"/>
                              <a:gd name="connsiteY253" fmla="*/ 4763 h 9525"/>
                              <a:gd name="connsiteX254" fmla="*/ 9525 w 19050"/>
                              <a:gd name="connsiteY254" fmla="*/ 4763 h 9525"/>
                              <a:gd name="connsiteX255" fmla="*/ 9525 w 19050"/>
                              <a:gd name="connsiteY255" fmla="*/ 4763 h 9525"/>
                              <a:gd name="connsiteX256" fmla="*/ 9525 w 19050"/>
                              <a:gd name="connsiteY256" fmla="*/ 4763 h 9525"/>
                              <a:gd name="connsiteX257" fmla="*/ 9525 w 19050"/>
                              <a:gd name="connsiteY257" fmla="*/ 4763 h 9525"/>
                              <a:gd name="connsiteX258" fmla="*/ 9525 w 19050"/>
                              <a:gd name="connsiteY258" fmla="*/ 4763 h 9525"/>
                              <a:gd name="connsiteX259" fmla="*/ 10030 w 19050"/>
                              <a:gd name="connsiteY259" fmla="*/ 0 h 9525"/>
                              <a:gd name="connsiteX260" fmla="*/ 10030 w 19050"/>
                              <a:gd name="connsiteY260" fmla="*/ 4763 h 9525"/>
                              <a:gd name="connsiteX261" fmla="*/ 10030 w 19050"/>
                              <a:gd name="connsiteY261" fmla="*/ 4763 h 9525"/>
                              <a:gd name="connsiteX262" fmla="*/ 10030 w 19050"/>
                              <a:gd name="connsiteY262" fmla="*/ 0 h 9525"/>
                              <a:gd name="connsiteX263" fmla="*/ 10030 w 19050"/>
                              <a:gd name="connsiteY263" fmla="*/ 4763 h 9525"/>
                              <a:gd name="connsiteX264" fmla="*/ 10030 w 19050"/>
                              <a:gd name="connsiteY264" fmla="*/ 4763 h 9525"/>
                              <a:gd name="connsiteX265" fmla="*/ 10030 w 19050"/>
                              <a:gd name="connsiteY265" fmla="*/ 0 h 9525"/>
                              <a:gd name="connsiteX266" fmla="*/ 10030 w 19050"/>
                              <a:gd name="connsiteY266" fmla="*/ 0 h 9525"/>
                              <a:gd name="connsiteX267" fmla="*/ 10030 w 19050"/>
                              <a:gd name="connsiteY267" fmla="*/ 0 h 9525"/>
                              <a:gd name="connsiteX268" fmla="*/ 10030 w 19050"/>
                              <a:gd name="connsiteY268" fmla="*/ 4763 h 9525"/>
                              <a:gd name="connsiteX269" fmla="*/ 10030 w 19050"/>
                              <a:gd name="connsiteY269" fmla="*/ 9525 h 9525"/>
                              <a:gd name="connsiteX270" fmla="*/ 10030 w 19050"/>
                              <a:gd name="connsiteY270" fmla="*/ 9525 h 9525"/>
                              <a:gd name="connsiteX271" fmla="*/ 10525 w 19050"/>
                              <a:gd name="connsiteY271" fmla="*/ 4763 h 9525"/>
                              <a:gd name="connsiteX272" fmla="*/ 10525 w 19050"/>
                              <a:gd name="connsiteY272" fmla="*/ 4763 h 9525"/>
                              <a:gd name="connsiteX273" fmla="*/ 10525 w 19050"/>
                              <a:gd name="connsiteY273" fmla="*/ 0 h 9525"/>
                              <a:gd name="connsiteX274" fmla="*/ 10525 w 19050"/>
                              <a:gd name="connsiteY274" fmla="*/ 4763 h 9525"/>
                              <a:gd name="connsiteX275" fmla="*/ 10525 w 19050"/>
                              <a:gd name="connsiteY275" fmla="*/ 4763 h 9525"/>
                              <a:gd name="connsiteX276" fmla="*/ 10525 w 19050"/>
                              <a:gd name="connsiteY276" fmla="*/ 4763 h 9525"/>
                              <a:gd name="connsiteX277" fmla="*/ 10525 w 19050"/>
                              <a:gd name="connsiteY277" fmla="*/ 9525 h 9525"/>
                              <a:gd name="connsiteX278" fmla="*/ 10525 w 19050"/>
                              <a:gd name="connsiteY278" fmla="*/ 9525 h 9525"/>
                              <a:gd name="connsiteX279" fmla="*/ 10525 w 19050"/>
                              <a:gd name="connsiteY279" fmla="*/ 9525 h 9525"/>
                              <a:gd name="connsiteX280" fmla="*/ 10525 w 19050"/>
                              <a:gd name="connsiteY280" fmla="*/ 9525 h 9525"/>
                              <a:gd name="connsiteX281" fmla="*/ 10525 w 19050"/>
                              <a:gd name="connsiteY281" fmla="*/ 9525 h 9525"/>
                              <a:gd name="connsiteX282" fmla="*/ 10525 w 19050"/>
                              <a:gd name="connsiteY282" fmla="*/ 4763 h 9525"/>
                              <a:gd name="connsiteX283" fmla="*/ 11030 w 19050"/>
                              <a:gd name="connsiteY283" fmla="*/ 9525 h 9525"/>
                              <a:gd name="connsiteX284" fmla="*/ 11030 w 19050"/>
                              <a:gd name="connsiteY284" fmla="*/ 9525 h 9525"/>
                              <a:gd name="connsiteX285" fmla="*/ 11030 w 19050"/>
                              <a:gd name="connsiteY285" fmla="*/ 9525 h 9525"/>
                              <a:gd name="connsiteX286" fmla="*/ 11030 w 19050"/>
                              <a:gd name="connsiteY286" fmla="*/ 9525 h 9525"/>
                              <a:gd name="connsiteX287" fmla="*/ 11030 w 19050"/>
                              <a:gd name="connsiteY287" fmla="*/ 9525 h 9525"/>
                              <a:gd name="connsiteX288" fmla="*/ 11030 w 19050"/>
                              <a:gd name="connsiteY288" fmla="*/ 9525 h 9525"/>
                              <a:gd name="connsiteX289" fmla="*/ 11030 w 19050"/>
                              <a:gd name="connsiteY289" fmla="*/ 9525 h 9525"/>
                              <a:gd name="connsiteX290" fmla="*/ 11030 w 19050"/>
                              <a:gd name="connsiteY290" fmla="*/ 9525 h 9525"/>
                              <a:gd name="connsiteX291" fmla="*/ 11030 w 19050"/>
                              <a:gd name="connsiteY291" fmla="*/ 9525 h 9525"/>
                              <a:gd name="connsiteX292" fmla="*/ 11030 w 19050"/>
                              <a:gd name="connsiteY292" fmla="*/ 9525 h 9525"/>
                              <a:gd name="connsiteX293" fmla="*/ 11030 w 19050"/>
                              <a:gd name="connsiteY293" fmla="*/ 4763 h 9525"/>
                              <a:gd name="connsiteX294" fmla="*/ 11030 w 19050"/>
                              <a:gd name="connsiteY294" fmla="*/ 4763 h 9525"/>
                              <a:gd name="connsiteX295" fmla="*/ 11030 w 19050"/>
                              <a:gd name="connsiteY295" fmla="*/ 9525 h 9525"/>
                              <a:gd name="connsiteX296" fmla="*/ 11030 w 19050"/>
                              <a:gd name="connsiteY296" fmla="*/ 9525 h 9525"/>
                              <a:gd name="connsiteX297" fmla="*/ 11030 w 19050"/>
                              <a:gd name="connsiteY297" fmla="*/ 9525 h 9525"/>
                              <a:gd name="connsiteX298" fmla="*/ 11030 w 19050"/>
                              <a:gd name="connsiteY298" fmla="*/ 9525 h 9525"/>
                              <a:gd name="connsiteX299" fmla="*/ 11030 w 19050"/>
                              <a:gd name="connsiteY299" fmla="*/ 9525 h 9525"/>
                              <a:gd name="connsiteX300" fmla="*/ 11030 w 19050"/>
                              <a:gd name="connsiteY300" fmla="*/ 9525 h 9525"/>
                              <a:gd name="connsiteX301" fmla="*/ 11030 w 19050"/>
                              <a:gd name="connsiteY301" fmla="*/ 9525 h 9525"/>
                              <a:gd name="connsiteX302" fmla="*/ 11030 w 19050"/>
                              <a:gd name="connsiteY302" fmla="*/ 9525 h 9525"/>
                              <a:gd name="connsiteX303" fmla="*/ 11535 w 19050"/>
                              <a:gd name="connsiteY303" fmla="*/ 9525 h 9525"/>
                              <a:gd name="connsiteX304" fmla="*/ 11535 w 19050"/>
                              <a:gd name="connsiteY304" fmla="*/ 9525 h 9525"/>
                              <a:gd name="connsiteX305" fmla="*/ 11535 w 19050"/>
                              <a:gd name="connsiteY305" fmla="*/ 9525 h 9525"/>
                              <a:gd name="connsiteX306" fmla="*/ 11535 w 19050"/>
                              <a:gd name="connsiteY306" fmla="*/ 4763 h 9525"/>
                              <a:gd name="connsiteX307" fmla="*/ 11535 w 19050"/>
                              <a:gd name="connsiteY307" fmla="*/ 4763 h 9525"/>
                              <a:gd name="connsiteX308" fmla="*/ 11535 w 19050"/>
                              <a:gd name="connsiteY308" fmla="*/ 4763 h 9525"/>
                              <a:gd name="connsiteX309" fmla="*/ 11535 w 19050"/>
                              <a:gd name="connsiteY309" fmla="*/ 4763 h 9525"/>
                              <a:gd name="connsiteX310" fmla="*/ 11535 w 19050"/>
                              <a:gd name="connsiteY310" fmla="*/ 4763 h 9525"/>
                              <a:gd name="connsiteX311" fmla="*/ 11535 w 19050"/>
                              <a:gd name="connsiteY311" fmla="*/ 4763 h 9525"/>
                              <a:gd name="connsiteX312" fmla="*/ 11535 w 19050"/>
                              <a:gd name="connsiteY312" fmla="*/ 4763 h 9525"/>
                              <a:gd name="connsiteX313" fmla="*/ 11535 w 19050"/>
                              <a:gd name="connsiteY313" fmla="*/ 4763 h 9525"/>
                              <a:gd name="connsiteX314" fmla="*/ 11535 w 19050"/>
                              <a:gd name="connsiteY314" fmla="*/ 4763 h 9525"/>
                              <a:gd name="connsiteX315" fmla="*/ 12030 w 19050"/>
                              <a:gd name="connsiteY315" fmla="*/ 4763 h 9525"/>
                              <a:gd name="connsiteX316" fmla="*/ 12030 w 19050"/>
                              <a:gd name="connsiteY316" fmla="*/ 4763 h 9525"/>
                              <a:gd name="connsiteX317" fmla="*/ 12030 w 19050"/>
                              <a:gd name="connsiteY317" fmla="*/ 4763 h 9525"/>
                              <a:gd name="connsiteX318" fmla="*/ 12030 w 19050"/>
                              <a:gd name="connsiteY318" fmla="*/ 4763 h 9525"/>
                              <a:gd name="connsiteX319" fmla="*/ 12030 w 19050"/>
                              <a:gd name="connsiteY319" fmla="*/ 9525 h 9525"/>
                              <a:gd name="connsiteX320" fmla="*/ 12030 w 19050"/>
                              <a:gd name="connsiteY320" fmla="*/ 9525 h 9525"/>
                              <a:gd name="connsiteX321" fmla="*/ 12030 w 19050"/>
                              <a:gd name="connsiteY321" fmla="*/ 4763 h 9525"/>
                              <a:gd name="connsiteX322" fmla="*/ 12030 w 19050"/>
                              <a:gd name="connsiteY322" fmla="*/ 9525 h 9525"/>
                              <a:gd name="connsiteX323" fmla="*/ 12030 w 19050"/>
                              <a:gd name="connsiteY323" fmla="*/ 9525 h 9525"/>
                              <a:gd name="connsiteX324" fmla="*/ 12030 w 19050"/>
                              <a:gd name="connsiteY324" fmla="*/ 9525 h 9525"/>
                              <a:gd name="connsiteX325" fmla="*/ 12030 w 19050"/>
                              <a:gd name="connsiteY325" fmla="*/ 9525 h 9525"/>
                              <a:gd name="connsiteX326" fmla="*/ 12030 w 19050"/>
                              <a:gd name="connsiteY326" fmla="*/ 9525 h 9525"/>
                              <a:gd name="connsiteX327" fmla="*/ 12535 w 19050"/>
                              <a:gd name="connsiteY327" fmla="*/ 4763 h 9525"/>
                              <a:gd name="connsiteX328" fmla="*/ 12535 w 19050"/>
                              <a:gd name="connsiteY328" fmla="*/ 9525 h 9525"/>
                              <a:gd name="connsiteX329" fmla="*/ 12535 w 19050"/>
                              <a:gd name="connsiteY329" fmla="*/ 4763 h 9525"/>
                              <a:gd name="connsiteX330" fmla="*/ 12535 w 19050"/>
                              <a:gd name="connsiteY330" fmla="*/ 4763 h 9525"/>
                              <a:gd name="connsiteX331" fmla="*/ 12535 w 19050"/>
                              <a:gd name="connsiteY331" fmla="*/ 4763 h 9525"/>
                              <a:gd name="connsiteX332" fmla="*/ 12535 w 19050"/>
                              <a:gd name="connsiteY332" fmla="*/ 4763 h 9525"/>
                              <a:gd name="connsiteX333" fmla="*/ 12535 w 19050"/>
                              <a:gd name="connsiteY333" fmla="*/ 4763 h 9525"/>
                              <a:gd name="connsiteX334" fmla="*/ 12535 w 19050"/>
                              <a:gd name="connsiteY334" fmla="*/ 4763 h 9525"/>
                              <a:gd name="connsiteX335" fmla="*/ 12535 w 19050"/>
                              <a:gd name="connsiteY335" fmla="*/ 4763 h 9525"/>
                              <a:gd name="connsiteX336" fmla="*/ 12535 w 19050"/>
                              <a:gd name="connsiteY336" fmla="*/ 4763 h 9525"/>
                              <a:gd name="connsiteX337" fmla="*/ 12535 w 19050"/>
                              <a:gd name="connsiteY337" fmla="*/ 4763 h 9525"/>
                              <a:gd name="connsiteX338" fmla="*/ 12535 w 19050"/>
                              <a:gd name="connsiteY338" fmla="*/ 4763 h 9525"/>
                              <a:gd name="connsiteX339" fmla="*/ 13030 w 19050"/>
                              <a:gd name="connsiteY339" fmla="*/ 9525 h 9525"/>
                              <a:gd name="connsiteX340" fmla="*/ 13030 w 19050"/>
                              <a:gd name="connsiteY340" fmla="*/ 9525 h 9525"/>
                              <a:gd name="connsiteX341" fmla="*/ 13030 w 19050"/>
                              <a:gd name="connsiteY341" fmla="*/ 9525 h 9525"/>
                              <a:gd name="connsiteX342" fmla="*/ 13030 w 19050"/>
                              <a:gd name="connsiteY342" fmla="*/ 9525 h 9525"/>
                              <a:gd name="connsiteX343" fmla="*/ 13030 w 19050"/>
                              <a:gd name="connsiteY343" fmla="*/ 9525 h 9525"/>
                              <a:gd name="connsiteX344" fmla="*/ 13030 w 19050"/>
                              <a:gd name="connsiteY344" fmla="*/ 9525 h 9525"/>
                              <a:gd name="connsiteX345" fmla="*/ 13030 w 19050"/>
                              <a:gd name="connsiteY345" fmla="*/ 4763 h 9525"/>
                              <a:gd name="connsiteX346" fmla="*/ 13030 w 19050"/>
                              <a:gd name="connsiteY346" fmla="*/ 9525 h 9525"/>
                              <a:gd name="connsiteX347" fmla="*/ 13030 w 19050"/>
                              <a:gd name="connsiteY347" fmla="*/ 4763 h 9525"/>
                              <a:gd name="connsiteX348" fmla="*/ 13030 w 19050"/>
                              <a:gd name="connsiteY348" fmla="*/ 4763 h 9525"/>
                              <a:gd name="connsiteX349" fmla="*/ 13030 w 19050"/>
                              <a:gd name="connsiteY349" fmla="*/ 0 h 9525"/>
                              <a:gd name="connsiteX350" fmla="*/ 13030 w 19050"/>
                              <a:gd name="connsiteY350" fmla="*/ 0 h 9525"/>
                              <a:gd name="connsiteX351" fmla="*/ 13535 w 19050"/>
                              <a:gd name="connsiteY351" fmla="*/ 4763 h 9525"/>
                              <a:gd name="connsiteX352" fmla="*/ 13535 w 19050"/>
                              <a:gd name="connsiteY352" fmla="*/ 4763 h 9525"/>
                              <a:gd name="connsiteX353" fmla="*/ 13535 w 19050"/>
                              <a:gd name="connsiteY353" fmla="*/ 4763 h 9525"/>
                              <a:gd name="connsiteX354" fmla="*/ 13535 w 19050"/>
                              <a:gd name="connsiteY354" fmla="*/ 4763 h 9525"/>
                              <a:gd name="connsiteX355" fmla="*/ 13535 w 19050"/>
                              <a:gd name="connsiteY355" fmla="*/ 4763 h 9525"/>
                              <a:gd name="connsiteX356" fmla="*/ 13535 w 19050"/>
                              <a:gd name="connsiteY356" fmla="*/ 4763 h 9525"/>
                              <a:gd name="connsiteX357" fmla="*/ 13535 w 19050"/>
                              <a:gd name="connsiteY357" fmla="*/ 4763 h 9525"/>
                              <a:gd name="connsiteX358" fmla="*/ 13535 w 19050"/>
                              <a:gd name="connsiteY358" fmla="*/ 0 h 9525"/>
                              <a:gd name="connsiteX359" fmla="*/ 13535 w 19050"/>
                              <a:gd name="connsiteY359" fmla="*/ 4763 h 9525"/>
                              <a:gd name="connsiteX360" fmla="*/ 13535 w 19050"/>
                              <a:gd name="connsiteY360" fmla="*/ 4763 h 9525"/>
                              <a:gd name="connsiteX361" fmla="*/ 13535 w 19050"/>
                              <a:gd name="connsiteY361" fmla="*/ 9525 h 9525"/>
                              <a:gd name="connsiteX362" fmla="*/ 13535 w 19050"/>
                              <a:gd name="connsiteY362" fmla="*/ 9525 h 9525"/>
                              <a:gd name="connsiteX363" fmla="*/ 13535 w 19050"/>
                              <a:gd name="connsiteY363" fmla="*/ 9525 h 9525"/>
                              <a:gd name="connsiteX364" fmla="*/ 13535 w 19050"/>
                              <a:gd name="connsiteY364" fmla="*/ 9525 h 9525"/>
                              <a:gd name="connsiteX365" fmla="*/ 14040 w 19050"/>
                              <a:gd name="connsiteY365" fmla="*/ 4763 h 9525"/>
                              <a:gd name="connsiteX366" fmla="*/ 14040 w 19050"/>
                              <a:gd name="connsiteY366" fmla="*/ 4763 h 9525"/>
                              <a:gd name="connsiteX367" fmla="*/ 14040 w 19050"/>
                              <a:gd name="connsiteY367" fmla="*/ 4763 h 9525"/>
                              <a:gd name="connsiteX368" fmla="*/ 14040 w 19050"/>
                              <a:gd name="connsiteY368" fmla="*/ 4763 h 9525"/>
                              <a:gd name="connsiteX369" fmla="*/ 14040 w 19050"/>
                              <a:gd name="connsiteY369" fmla="*/ 9525 h 9525"/>
                              <a:gd name="connsiteX370" fmla="*/ 14040 w 19050"/>
                              <a:gd name="connsiteY370" fmla="*/ 9525 h 9525"/>
                              <a:gd name="connsiteX371" fmla="*/ 14040 w 19050"/>
                              <a:gd name="connsiteY371" fmla="*/ 4763 h 9525"/>
                              <a:gd name="connsiteX372" fmla="*/ 14040 w 19050"/>
                              <a:gd name="connsiteY372" fmla="*/ 4763 h 9525"/>
                              <a:gd name="connsiteX373" fmla="*/ 14040 w 19050"/>
                              <a:gd name="connsiteY373" fmla="*/ 4763 h 9525"/>
                              <a:gd name="connsiteX374" fmla="*/ 14040 w 19050"/>
                              <a:gd name="connsiteY374" fmla="*/ 4763 h 9525"/>
                              <a:gd name="connsiteX375" fmla="*/ 14040 w 19050"/>
                              <a:gd name="connsiteY375" fmla="*/ 4763 h 9525"/>
                              <a:gd name="connsiteX376" fmla="*/ 14040 w 19050"/>
                              <a:gd name="connsiteY376" fmla="*/ 0 h 9525"/>
                              <a:gd name="connsiteX377" fmla="*/ 14535 w 19050"/>
                              <a:gd name="connsiteY377" fmla="*/ 4763 h 9525"/>
                              <a:gd name="connsiteX378" fmla="*/ 14535 w 19050"/>
                              <a:gd name="connsiteY378" fmla="*/ 4763 h 9525"/>
                              <a:gd name="connsiteX379" fmla="*/ 14535 w 19050"/>
                              <a:gd name="connsiteY379" fmla="*/ 4763 h 9525"/>
                              <a:gd name="connsiteX380" fmla="*/ 14535 w 19050"/>
                              <a:gd name="connsiteY380" fmla="*/ 9525 h 9525"/>
                              <a:gd name="connsiteX381" fmla="*/ 14535 w 19050"/>
                              <a:gd name="connsiteY381" fmla="*/ 9525 h 9525"/>
                              <a:gd name="connsiteX382" fmla="*/ 14535 w 19050"/>
                              <a:gd name="connsiteY382" fmla="*/ 9525 h 9525"/>
                              <a:gd name="connsiteX383" fmla="*/ 14535 w 19050"/>
                              <a:gd name="connsiteY383" fmla="*/ 9525 h 9525"/>
                              <a:gd name="connsiteX384" fmla="*/ 14535 w 19050"/>
                              <a:gd name="connsiteY384" fmla="*/ 9525 h 9525"/>
                              <a:gd name="connsiteX385" fmla="*/ 14535 w 19050"/>
                              <a:gd name="connsiteY385" fmla="*/ 9525 h 9525"/>
                              <a:gd name="connsiteX386" fmla="*/ 14535 w 19050"/>
                              <a:gd name="connsiteY386" fmla="*/ 4763 h 9525"/>
                              <a:gd name="connsiteX387" fmla="*/ 14535 w 19050"/>
                              <a:gd name="connsiteY387" fmla="*/ 9525 h 9525"/>
                              <a:gd name="connsiteX388" fmla="*/ 14535 w 19050"/>
                              <a:gd name="connsiteY388" fmla="*/ 4763 h 9525"/>
                              <a:gd name="connsiteX389" fmla="*/ 14535 w 19050"/>
                              <a:gd name="connsiteY389" fmla="*/ 4763 h 9525"/>
                              <a:gd name="connsiteX390" fmla="*/ 14535 w 19050"/>
                              <a:gd name="connsiteY390" fmla="*/ 4763 h 9525"/>
                              <a:gd name="connsiteX391" fmla="*/ 14535 w 19050"/>
                              <a:gd name="connsiteY391" fmla="*/ 4763 h 9525"/>
                              <a:gd name="connsiteX392" fmla="*/ 14535 w 19050"/>
                              <a:gd name="connsiteY392" fmla="*/ 4763 h 9525"/>
                              <a:gd name="connsiteX393" fmla="*/ 14535 w 19050"/>
                              <a:gd name="connsiteY393" fmla="*/ 4763 h 9525"/>
                              <a:gd name="connsiteX394" fmla="*/ 14535 w 19050"/>
                              <a:gd name="connsiteY394" fmla="*/ 9525 h 9525"/>
                              <a:gd name="connsiteX395" fmla="*/ 15040 w 19050"/>
                              <a:gd name="connsiteY395" fmla="*/ 9525 h 9525"/>
                              <a:gd name="connsiteX396" fmla="*/ 15040 w 19050"/>
                              <a:gd name="connsiteY396" fmla="*/ 9525 h 9525"/>
                              <a:gd name="connsiteX397" fmla="*/ 15040 w 19050"/>
                              <a:gd name="connsiteY397" fmla="*/ 9525 h 9525"/>
                              <a:gd name="connsiteX398" fmla="*/ 15040 w 19050"/>
                              <a:gd name="connsiteY398" fmla="*/ 4763 h 9525"/>
                              <a:gd name="connsiteX399" fmla="*/ 15040 w 19050"/>
                              <a:gd name="connsiteY399" fmla="*/ 9525 h 9525"/>
                              <a:gd name="connsiteX400" fmla="*/ 15040 w 19050"/>
                              <a:gd name="connsiteY400" fmla="*/ 4763 h 9525"/>
                              <a:gd name="connsiteX401" fmla="*/ 15040 w 19050"/>
                              <a:gd name="connsiteY401" fmla="*/ 4763 h 9525"/>
                              <a:gd name="connsiteX402" fmla="*/ 15040 w 19050"/>
                              <a:gd name="connsiteY402" fmla="*/ 9525 h 9525"/>
                              <a:gd name="connsiteX403" fmla="*/ 15040 w 19050"/>
                              <a:gd name="connsiteY403" fmla="*/ 4763 h 9525"/>
                              <a:gd name="connsiteX404" fmla="*/ 15040 w 19050"/>
                              <a:gd name="connsiteY404" fmla="*/ 4763 h 9525"/>
                              <a:gd name="connsiteX405" fmla="*/ 15040 w 19050"/>
                              <a:gd name="connsiteY405" fmla="*/ 4763 h 9525"/>
                              <a:gd name="connsiteX406" fmla="*/ 15040 w 19050"/>
                              <a:gd name="connsiteY406" fmla="*/ 4763 h 9525"/>
                              <a:gd name="connsiteX407" fmla="*/ 15545 w 19050"/>
                              <a:gd name="connsiteY407" fmla="*/ 4763 h 9525"/>
                              <a:gd name="connsiteX408" fmla="*/ 15545 w 19050"/>
                              <a:gd name="connsiteY408" fmla="*/ 9525 h 9525"/>
                              <a:gd name="connsiteX409" fmla="*/ 15545 w 19050"/>
                              <a:gd name="connsiteY409" fmla="*/ 9525 h 9525"/>
                              <a:gd name="connsiteX410" fmla="*/ 15545 w 19050"/>
                              <a:gd name="connsiteY410" fmla="*/ 9525 h 9525"/>
                              <a:gd name="connsiteX411" fmla="*/ 15545 w 19050"/>
                              <a:gd name="connsiteY411" fmla="*/ 9525 h 9525"/>
                              <a:gd name="connsiteX412" fmla="*/ 15545 w 19050"/>
                              <a:gd name="connsiteY412" fmla="*/ 9525 h 9525"/>
                              <a:gd name="connsiteX413" fmla="*/ 15545 w 19050"/>
                              <a:gd name="connsiteY413" fmla="*/ 4763 h 9525"/>
                              <a:gd name="connsiteX414" fmla="*/ 15545 w 19050"/>
                              <a:gd name="connsiteY414" fmla="*/ 9525 h 9525"/>
                              <a:gd name="connsiteX415" fmla="*/ 15545 w 19050"/>
                              <a:gd name="connsiteY415" fmla="*/ 9525 h 9525"/>
                              <a:gd name="connsiteX416" fmla="*/ 15545 w 19050"/>
                              <a:gd name="connsiteY416" fmla="*/ 4763 h 9525"/>
                              <a:gd name="connsiteX417" fmla="*/ 15545 w 19050"/>
                              <a:gd name="connsiteY417" fmla="*/ 4763 h 9525"/>
                              <a:gd name="connsiteX418" fmla="*/ 15545 w 19050"/>
                              <a:gd name="connsiteY418" fmla="*/ 4763 h 9525"/>
                              <a:gd name="connsiteX419" fmla="*/ 16040 w 19050"/>
                              <a:gd name="connsiteY419" fmla="*/ 4763 h 9525"/>
                              <a:gd name="connsiteX420" fmla="*/ 16040 w 19050"/>
                              <a:gd name="connsiteY420" fmla="*/ 4763 h 9525"/>
                              <a:gd name="connsiteX421" fmla="*/ 16040 w 19050"/>
                              <a:gd name="connsiteY421" fmla="*/ 4763 h 9525"/>
                              <a:gd name="connsiteX422" fmla="*/ 16040 w 19050"/>
                              <a:gd name="connsiteY422" fmla="*/ 4763 h 9525"/>
                              <a:gd name="connsiteX423" fmla="*/ 16040 w 19050"/>
                              <a:gd name="connsiteY423" fmla="*/ 4763 h 9525"/>
                              <a:gd name="connsiteX424" fmla="*/ 16040 w 19050"/>
                              <a:gd name="connsiteY424" fmla="*/ 9525 h 9525"/>
                              <a:gd name="connsiteX425" fmla="*/ 16040 w 19050"/>
                              <a:gd name="connsiteY425" fmla="*/ 9525 h 9525"/>
                              <a:gd name="connsiteX426" fmla="*/ 16040 w 19050"/>
                              <a:gd name="connsiteY426" fmla="*/ 9525 h 9525"/>
                              <a:gd name="connsiteX427" fmla="*/ 16040 w 19050"/>
                              <a:gd name="connsiteY427" fmla="*/ 9525 h 9525"/>
                              <a:gd name="connsiteX428" fmla="*/ 16040 w 19050"/>
                              <a:gd name="connsiteY428" fmla="*/ 9525 h 9525"/>
                              <a:gd name="connsiteX429" fmla="*/ 16040 w 19050"/>
                              <a:gd name="connsiteY429" fmla="*/ 4763 h 9525"/>
                              <a:gd name="connsiteX430" fmla="*/ 16040 w 19050"/>
                              <a:gd name="connsiteY430" fmla="*/ 0 h 9525"/>
                              <a:gd name="connsiteX431" fmla="*/ 16040 w 19050"/>
                              <a:gd name="connsiteY431" fmla="*/ 0 h 9525"/>
                              <a:gd name="connsiteX432" fmla="*/ 16040 w 19050"/>
                              <a:gd name="connsiteY432" fmla="*/ 0 h 9525"/>
                              <a:gd name="connsiteX433" fmla="*/ 16545 w 19050"/>
                              <a:gd name="connsiteY433" fmla="*/ 4763 h 9525"/>
                              <a:gd name="connsiteX434" fmla="*/ 16545 w 19050"/>
                              <a:gd name="connsiteY434" fmla="*/ 4763 h 9525"/>
                              <a:gd name="connsiteX435" fmla="*/ 16545 w 19050"/>
                              <a:gd name="connsiteY435" fmla="*/ 4763 h 9525"/>
                              <a:gd name="connsiteX436" fmla="*/ 16545 w 19050"/>
                              <a:gd name="connsiteY436" fmla="*/ 9525 h 9525"/>
                              <a:gd name="connsiteX437" fmla="*/ 16545 w 19050"/>
                              <a:gd name="connsiteY437" fmla="*/ 4763 h 9525"/>
                              <a:gd name="connsiteX438" fmla="*/ 16545 w 19050"/>
                              <a:gd name="connsiteY438" fmla="*/ 4763 h 9525"/>
                              <a:gd name="connsiteX439" fmla="*/ 16545 w 19050"/>
                              <a:gd name="connsiteY439" fmla="*/ 4763 h 9525"/>
                              <a:gd name="connsiteX440" fmla="*/ 16545 w 19050"/>
                              <a:gd name="connsiteY440" fmla="*/ 4763 h 9525"/>
                              <a:gd name="connsiteX441" fmla="*/ 16545 w 19050"/>
                              <a:gd name="connsiteY441" fmla="*/ 4763 h 9525"/>
                              <a:gd name="connsiteX442" fmla="*/ 16545 w 19050"/>
                              <a:gd name="connsiteY442" fmla="*/ 9525 h 9525"/>
                              <a:gd name="connsiteX443" fmla="*/ 16545 w 19050"/>
                              <a:gd name="connsiteY443" fmla="*/ 9525 h 9525"/>
                              <a:gd name="connsiteX444" fmla="*/ 16545 w 19050"/>
                              <a:gd name="connsiteY444" fmla="*/ 4763 h 9525"/>
                              <a:gd name="connsiteX445" fmla="*/ 17040 w 19050"/>
                              <a:gd name="connsiteY445" fmla="*/ 4763 h 9525"/>
                              <a:gd name="connsiteX446" fmla="*/ 17040 w 19050"/>
                              <a:gd name="connsiteY446" fmla="*/ 4763 h 9525"/>
                              <a:gd name="connsiteX447" fmla="*/ 17040 w 19050"/>
                              <a:gd name="connsiteY447" fmla="*/ 4763 h 9525"/>
                              <a:gd name="connsiteX448" fmla="*/ 17040 w 19050"/>
                              <a:gd name="connsiteY448" fmla="*/ 9525 h 9525"/>
                              <a:gd name="connsiteX449" fmla="*/ 17040 w 19050"/>
                              <a:gd name="connsiteY449" fmla="*/ 9525 h 9525"/>
                              <a:gd name="connsiteX450" fmla="*/ 17040 w 19050"/>
                              <a:gd name="connsiteY450" fmla="*/ 9525 h 9525"/>
                              <a:gd name="connsiteX451" fmla="*/ 17040 w 19050"/>
                              <a:gd name="connsiteY451" fmla="*/ 9525 h 9525"/>
                              <a:gd name="connsiteX452" fmla="*/ 17040 w 19050"/>
                              <a:gd name="connsiteY452" fmla="*/ 4763 h 9525"/>
                              <a:gd name="connsiteX453" fmla="*/ 17040 w 19050"/>
                              <a:gd name="connsiteY453" fmla="*/ 4763 h 9525"/>
                              <a:gd name="connsiteX454" fmla="*/ 17040 w 19050"/>
                              <a:gd name="connsiteY454" fmla="*/ 0 h 9525"/>
                              <a:gd name="connsiteX455" fmla="*/ 17040 w 19050"/>
                              <a:gd name="connsiteY455" fmla="*/ 0 h 9525"/>
                              <a:gd name="connsiteX456" fmla="*/ 17040 w 19050"/>
                              <a:gd name="connsiteY456" fmla="*/ 4763 h 9525"/>
                              <a:gd name="connsiteX457" fmla="*/ 17545 w 19050"/>
                              <a:gd name="connsiteY457" fmla="*/ 9525 h 9525"/>
                              <a:gd name="connsiteX458" fmla="*/ 17545 w 19050"/>
                              <a:gd name="connsiteY458" fmla="*/ 9525 h 9525"/>
                              <a:gd name="connsiteX459" fmla="*/ 17545 w 19050"/>
                              <a:gd name="connsiteY459" fmla="*/ 9525 h 9525"/>
                              <a:gd name="connsiteX460" fmla="*/ 17545 w 19050"/>
                              <a:gd name="connsiteY460" fmla="*/ 9525 h 9525"/>
                              <a:gd name="connsiteX461" fmla="*/ 17545 w 19050"/>
                              <a:gd name="connsiteY461" fmla="*/ 4763 h 9525"/>
                              <a:gd name="connsiteX462" fmla="*/ 17545 w 19050"/>
                              <a:gd name="connsiteY462" fmla="*/ 4763 h 9525"/>
                              <a:gd name="connsiteX463" fmla="*/ 17545 w 19050"/>
                              <a:gd name="connsiteY463" fmla="*/ 9525 h 9525"/>
                              <a:gd name="connsiteX464" fmla="*/ 17545 w 19050"/>
                              <a:gd name="connsiteY464" fmla="*/ 9525 h 9525"/>
                              <a:gd name="connsiteX465" fmla="*/ 17545 w 19050"/>
                              <a:gd name="connsiteY465" fmla="*/ 9525 h 9525"/>
                              <a:gd name="connsiteX466" fmla="*/ 17545 w 19050"/>
                              <a:gd name="connsiteY466" fmla="*/ 9525 h 9525"/>
                              <a:gd name="connsiteX467" fmla="*/ 17545 w 19050"/>
                              <a:gd name="connsiteY467" fmla="*/ 9525 h 9525"/>
                              <a:gd name="connsiteX468" fmla="*/ 17545 w 19050"/>
                              <a:gd name="connsiteY468" fmla="*/ 4763 h 9525"/>
                              <a:gd name="connsiteX469" fmla="*/ 17545 w 19050"/>
                              <a:gd name="connsiteY469" fmla="*/ 4763 h 9525"/>
                              <a:gd name="connsiteX470" fmla="*/ 17545 w 19050"/>
                              <a:gd name="connsiteY470" fmla="*/ 4763 h 9525"/>
                              <a:gd name="connsiteX471" fmla="*/ 17545 w 19050"/>
                              <a:gd name="connsiteY471" fmla="*/ 4763 h 9525"/>
                              <a:gd name="connsiteX472" fmla="*/ 17545 w 19050"/>
                              <a:gd name="connsiteY472" fmla="*/ 4763 h 9525"/>
                              <a:gd name="connsiteX473" fmla="*/ 17545 w 19050"/>
                              <a:gd name="connsiteY473" fmla="*/ 9525 h 9525"/>
                              <a:gd name="connsiteX474" fmla="*/ 17545 w 19050"/>
                              <a:gd name="connsiteY474" fmla="*/ 9525 h 9525"/>
                              <a:gd name="connsiteX475" fmla="*/ 18050 w 19050"/>
                              <a:gd name="connsiteY475" fmla="*/ 9525 h 9525"/>
                              <a:gd name="connsiteX476" fmla="*/ 18050 w 19050"/>
                              <a:gd name="connsiteY476" fmla="*/ 9525 h 9525"/>
                              <a:gd name="connsiteX477" fmla="*/ 18050 w 19050"/>
                              <a:gd name="connsiteY477" fmla="*/ 4763 h 9525"/>
                              <a:gd name="connsiteX478" fmla="*/ 18050 w 19050"/>
                              <a:gd name="connsiteY478" fmla="*/ 4763 h 9525"/>
                              <a:gd name="connsiteX479" fmla="*/ 18050 w 19050"/>
                              <a:gd name="connsiteY479" fmla="*/ 4763 h 9525"/>
                              <a:gd name="connsiteX480" fmla="*/ 18050 w 19050"/>
                              <a:gd name="connsiteY480" fmla="*/ 4763 h 9525"/>
                              <a:gd name="connsiteX481" fmla="*/ 18050 w 19050"/>
                              <a:gd name="connsiteY481" fmla="*/ 9525 h 9525"/>
                              <a:gd name="connsiteX482" fmla="*/ 18050 w 19050"/>
                              <a:gd name="connsiteY482" fmla="*/ 4763 h 9525"/>
                              <a:gd name="connsiteX483" fmla="*/ 18050 w 19050"/>
                              <a:gd name="connsiteY483" fmla="*/ 4763 h 9525"/>
                              <a:gd name="connsiteX484" fmla="*/ 18050 w 19050"/>
                              <a:gd name="connsiteY484" fmla="*/ 4763 h 9525"/>
                              <a:gd name="connsiteX485" fmla="*/ 18050 w 19050"/>
                              <a:gd name="connsiteY485" fmla="*/ 4763 h 9525"/>
                              <a:gd name="connsiteX486" fmla="*/ 18050 w 19050"/>
                              <a:gd name="connsiteY486" fmla="*/ 4763 h 9525"/>
                              <a:gd name="connsiteX487" fmla="*/ 18545 w 19050"/>
                              <a:gd name="connsiteY487" fmla="*/ 9525 h 9525"/>
                              <a:gd name="connsiteX488" fmla="*/ 18545 w 19050"/>
                              <a:gd name="connsiteY488" fmla="*/ 9525 h 9525"/>
                              <a:gd name="connsiteX489" fmla="*/ 18545 w 19050"/>
                              <a:gd name="connsiteY489" fmla="*/ 9525 h 9525"/>
                              <a:gd name="connsiteX490" fmla="*/ 18545 w 19050"/>
                              <a:gd name="connsiteY490" fmla="*/ 4763 h 9525"/>
                              <a:gd name="connsiteX491" fmla="*/ 18545 w 19050"/>
                              <a:gd name="connsiteY491" fmla="*/ 4763 h 9525"/>
                              <a:gd name="connsiteX492" fmla="*/ 18545 w 19050"/>
                              <a:gd name="connsiteY492" fmla="*/ 0 h 9525"/>
                              <a:gd name="connsiteX493" fmla="*/ 18545 w 19050"/>
                              <a:gd name="connsiteY493" fmla="*/ 0 h 9525"/>
                              <a:gd name="connsiteX494" fmla="*/ 18545 w 19050"/>
                              <a:gd name="connsiteY494" fmla="*/ 4763 h 9525"/>
                              <a:gd name="connsiteX495" fmla="*/ 18545 w 19050"/>
                              <a:gd name="connsiteY495" fmla="*/ 9525 h 9525"/>
                              <a:gd name="connsiteX496" fmla="*/ 18545 w 19050"/>
                              <a:gd name="connsiteY496" fmla="*/ 9525 h 9525"/>
                              <a:gd name="connsiteX497" fmla="*/ 18545 w 19050"/>
                              <a:gd name="connsiteY497" fmla="*/ 4763 h 9525"/>
                              <a:gd name="connsiteX498" fmla="*/ 18545 w 19050"/>
                              <a:gd name="connsiteY498" fmla="*/ 4763 h 9525"/>
                              <a:gd name="connsiteX499" fmla="*/ 19050 w 19050"/>
                              <a:gd name="connsiteY499" fmla="*/ 0 h 9525"/>
                              <a:gd name="connsiteX500" fmla="*/ 19050 w 19050"/>
                              <a:gd name="connsiteY500" fmla="*/ 0 h 9525"/>
                              <a:gd name="connsiteX501" fmla="*/ 19050 w 19050"/>
                              <a:gd name="connsiteY501" fmla="*/ 4763 h 9525"/>
                              <a:gd name="connsiteX502" fmla="*/ 19050 w 19050"/>
                              <a:gd name="connsiteY502" fmla="*/ 0 h 9525"/>
                              <a:gd name="connsiteX503" fmla="*/ 19050 w 19050"/>
                              <a:gd name="connsiteY503" fmla="*/ 4763 h 9525"/>
                              <a:gd name="connsiteX504" fmla="*/ 19050 w 19050"/>
                              <a:gd name="connsiteY504" fmla="*/ 4763 h 9525"/>
                              <a:gd name="connsiteX505" fmla="*/ 19050 w 19050"/>
                              <a:gd name="connsiteY505" fmla="*/ 9525 h 9525"/>
                              <a:gd name="connsiteX506" fmla="*/ 19050 w 19050"/>
                              <a:gd name="connsiteY506" fmla="*/ 9525 h 9525"/>
                              <a:gd name="connsiteX507" fmla="*/ 19050 w 19050"/>
                              <a:gd name="connsiteY507" fmla="*/ 4763 h 9525"/>
                              <a:gd name="connsiteX508" fmla="*/ 19050 w 19050"/>
                              <a:gd name="connsiteY508" fmla="*/ 4763 h 9525"/>
                              <a:gd name="connsiteX509" fmla="*/ 19050 w 19050"/>
                              <a:gd name="connsiteY509" fmla="*/ 0 h 9525"/>
                              <a:gd name="connsiteX510" fmla="*/ 19050 w 19050"/>
                              <a:gd name="connsiteY510" fmla="*/ 4763 h 9525"/>
                              <a:gd name="connsiteX511" fmla="*/ 19050 w 19050"/>
                              <a:gd name="connsiteY511" fmla="*/ 476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19050" h="9525">
                                <a:moveTo>
                                  <a:pt x="0" y="0"/>
                                </a:moveTo>
                                <a:lnTo>
                                  <a:pt x="0" y="4763"/>
                                </a:lnTo>
                                <a:lnTo>
                                  <a:pt x="0" y="4763"/>
                                </a:lnTo>
                                <a:lnTo>
                                  <a:pt x="0" y="4763"/>
                                </a:lnTo>
                                <a:lnTo>
                                  <a:pt x="0" y="4763"/>
                                </a:lnTo>
                                <a:lnTo>
                                  <a:pt x="0" y="4763"/>
                                </a:lnTo>
                                <a:lnTo>
                                  <a:pt x="0" y="9525"/>
                                </a:lnTo>
                                <a:lnTo>
                                  <a:pt x="505" y="4763"/>
                                </a:lnTo>
                                <a:lnTo>
                                  <a:pt x="505" y="4763"/>
                                </a:lnTo>
                                <a:lnTo>
                                  <a:pt x="505" y="4763"/>
                                </a:lnTo>
                                <a:lnTo>
                                  <a:pt x="505" y="9525"/>
                                </a:lnTo>
                                <a:lnTo>
                                  <a:pt x="505" y="4763"/>
                                </a:lnTo>
                                <a:lnTo>
                                  <a:pt x="505" y="9525"/>
                                </a:lnTo>
                                <a:lnTo>
                                  <a:pt x="505" y="9525"/>
                                </a:lnTo>
                                <a:lnTo>
                                  <a:pt x="505" y="9525"/>
                                </a:lnTo>
                                <a:lnTo>
                                  <a:pt x="505" y="9525"/>
                                </a:lnTo>
                                <a:lnTo>
                                  <a:pt x="505" y="9525"/>
                                </a:lnTo>
                                <a:lnTo>
                                  <a:pt x="505" y="9525"/>
                                </a:lnTo>
                                <a:lnTo>
                                  <a:pt x="505" y="4763"/>
                                </a:lnTo>
                                <a:lnTo>
                                  <a:pt x="1000" y="9525"/>
                                </a:lnTo>
                                <a:lnTo>
                                  <a:pt x="1000" y="9525"/>
                                </a:lnTo>
                                <a:lnTo>
                                  <a:pt x="1000" y="4763"/>
                                </a:lnTo>
                                <a:lnTo>
                                  <a:pt x="1000" y="4763"/>
                                </a:lnTo>
                                <a:lnTo>
                                  <a:pt x="1000" y="4763"/>
                                </a:lnTo>
                                <a:lnTo>
                                  <a:pt x="1000" y="0"/>
                                </a:lnTo>
                                <a:lnTo>
                                  <a:pt x="1000" y="4763"/>
                                </a:lnTo>
                                <a:lnTo>
                                  <a:pt x="1000" y="4763"/>
                                </a:lnTo>
                                <a:lnTo>
                                  <a:pt x="1000" y="4763"/>
                                </a:lnTo>
                                <a:lnTo>
                                  <a:pt x="1000" y="4763"/>
                                </a:lnTo>
                                <a:lnTo>
                                  <a:pt x="1000" y="4763"/>
                                </a:lnTo>
                                <a:lnTo>
                                  <a:pt x="1000" y="4763"/>
                                </a:lnTo>
                                <a:lnTo>
                                  <a:pt x="1505" y="0"/>
                                </a:lnTo>
                                <a:lnTo>
                                  <a:pt x="1505" y="4763"/>
                                </a:lnTo>
                                <a:lnTo>
                                  <a:pt x="1505" y="4763"/>
                                </a:lnTo>
                                <a:lnTo>
                                  <a:pt x="1505" y="4763"/>
                                </a:lnTo>
                                <a:lnTo>
                                  <a:pt x="1505" y="9525"/>
                                </a:lnTo>
                                <a:lnTo>
                                  <a:pt x="1505" y="9525"/>
                                </a:lnTo>
                                <a:lnTo>
                                  <a:pt x="1505" y="9525"/>
                                </a:lnTo>
                                <a:lnTo>
                                  <a:pt x="1505" y="9525"/>
                                </a:lnTo>
                                <a:lnTo>
                                  <a:pt x="1505" y="9525"/>
                                </a:lnTo>
                                <a:lnTo>
                                  <a:pt x="1505" y="4763"/>
                                </a:lnTo>
                                <a:lnTo>
                                  <a:pt x="1505" y="4763"/>
                                </a:lnTo>
                                <a:lnTo>
                                  <a:pt x="1505" y="4763"/>
                                </a:lnTo>
                                <a:lnTo>
                                  <a:pt x="1505" y="4763"/>
                                </a:lnTo>
                                <a:lnTo>
                                  <a:pt x="1505" y="4763"/>
                                </a:lnTo>
                                <a:lnTo>
                                  <a:pt x="1505" y="4763"/>
                                </a:lnTo>
                                <a:lnTo>
                                  <a:pt x="1505" y="4763"/>
                                </a:lnTo>
                                <a:lnTo>
                                  <a:pt x="1505" y="4763"/>
                                </a:lnTo>
                                <a:lnTo>
                                  <a:pt x="1505" y="0"/>
                                </a:lnTo>
                                <a:lnTo>
                                  <a:pt x="2010" y="4763"/>
                                </a:lnTo>
                                <a:lnTo>
                                  <a:pt x="2010" y="4763"/>
                                </a:lnTo>
                                <a:lnTo>
                                  <a:pt x="2010" y="9525"/>
                                </a:lnTo>
                                <a:lnTo>
                                  <a:pt x="2010" y="9525"/>
                                </a:lnTo>
                                <a:lnTo>
                                  <a:pt x="2010" y="9525"/>
                                </a:lnTo>
                                <a:lnTo>
                                  <a:pt x="2010" y="4763"/>
                                </a:lnTo>
                                <a:lnTo>
                                  <a:pt x="2010" y="4763"/>
                                </a:lnTo>
                                <a:lnTo>
                                  <a:pt x="2010" y="4763"/>
                                </a:lnTo>
                                <a:lnTo>
                                  <a:pt x="2010" y="4763"/>
                                </a:lnTo>
                                <a:lnTo>
                                  <a:pt x="2010" y="4763"/>
                                </a:lnTo>
                                <a:lnTo>
                                  <a:pt x="2010" y="4763"/>
                                </a:lnTo>
                                <a:lnTo>
                                  <a:pt x="2010" y="4763"/>
                                </a:lnTo>
                                <a:lnTo>
                                  <a:pt x="2505" y="4763"/>
                                </a:lnTo>
                                <a:lnTo>
                                  <a:pt x="2505" y="4763"/>
                                </a:lnTo>
                                <a:lnTo>
                                  <a:pt x="2505" y="9525"/>
                                </a:lnTo>
                                <a:lnTo>
                                  <a:pt x="2505" y="9525"/>
                                </a:lnTo>
                                <a:lnTo>
                                  <a:pt x="2505" y="4763"/>
                                </a:lnTo>
                                <a:lnTo>
                                  <a:pt x="2505" y="9525"/>
                                </a:lnTo>
                                <a:lnTo>
                                  <a:pt x="2505" y="9525"/>
                                </a:lnTo>
                                <a:lnTo>
                                  <a:pt x="2505" y="4763"/>
                                </a:lnTo>
                                <a:lnTo>
                                  <a:pt x="2505" y="4763"/>
                                </a:lnTo>
                                <a:lnTo>
                                  <a:pt x="2505" y="9525"/>
                                </a:lnTo>
                                <a:lnTo>
                                  <a:pt x="2505" y="4763"/>
                                </a:lnTo>
                                <a:lnTo>
                                  <a:pt x="2505" y="9525"/>
                                </a:lnTo>
                                <a:lnTo>
                                  <a:pt x="2505" y="9525"/>
                                </a:lnTo>
                                <a:lnTo>
                                  <a:pt x="2505" y="9525"/>
                                </a:lnTo>
                                <a:lnTo>
                                  <a:pt x="3010" y="9525"/>
                                </a:lnTo>
                                <a:lnTo>
                                  <a:pt x="3010" y="9525"/>
                                </a:lnTo>
                                <a:lnTo>
                                  <a:pt x="3010" y="4763"/>
                                </a:lnTo>
                                <a:lnTo>
                                  <a:pt x="3010" y="4763"/>
                                </a:lnTo>
                                <a:lnTo>
                                  <a:pt x="3010" y="4763"/>
                                </a:lnTo>
                                <a:lnTo>
                                  <a:pt x="3010" y="4763"/>
                                </a:lnTo>
                                <a:lnTo>
                                  <a:pt x="3010" y="9525"/>
                                </a:lnTo>
                                <a:lnTo>
                                  <a:pt x="3010" y="4763"/>
                                </a:lnTo>
                                <a:lnTo>
                                  <a:pt x="3010" y="9525"/>
                                </a:lnTo>
                                <a:lnTo>
                                  <a:pt x="3010" y="9525"/>
                                </a:lnTo>
                                <a:lnTo>
                                  <a:pt x="3010" y="9525"/>
                                </a:lnTo>
                                <a:lnTo>
                                  <a:pt x="3010" y="9525"/>
                                </a:lnTo>
                                <a:lnTo>
                                  <a:pt x="3505" y="4763"/>
                                </a:lnTo>
                                <a:lnTo>
                                  <a:pt x="3505" y="4763"/>
                                </a:lnTo>
                                <a:lnTo>
                                  <a:pt x="3505" y="4763"/>
                                </a:lnTo>
                                <a:lnTo>
                                  <a:pt x="3505" y="0"/>
                                </a:lnTo>
                                <a:lnTo>
                                  <a:pt x="3505" y="4763"/>
                                </a:lnTo>
                                <a:lnTo>
                                  <a:pt x="3505" y="4763"/>
                                </a:lnTo>
                                <a:lnTo>
                                  <a:pt x="3505" y="4763"/>
                                </a:lnTo>
                                <a:lnTo>
                                  <a:pt x="3505" y="4763"/>
                                </a:lnTo>
                                <a:lnTo>
                                  <a:pt x="3505" y="4763"/>
                                </a:lnTo>
                                <a:lnTo>
                                  <a:pt x="3505" y="4763"/>
                                </a:lnTo>
                                <a:lnTo>
                                  <a:pt x="3505" y="4763"/>
                                </a:lnTo>
                                <a:lnTo>
                                  <a:pt x="3505" y="9525"/>
                                </a:lnTo>
                                <a:lnTo>
                                  <a:pt x="4010" y="9525"/>
                                </a:lnTo>
                                <a:lnTo>
                                  <a:pt x="4010" y="9525"/>
                                </a:lnTo>
                                <a:lnTo>
                                  <a:pt x="4010" y="9525"/>
                                </a:lnTo>
                                <a:lnTo>
                                  <a:pt x="4010" y="4763"/>
                                </a:lnTo>
                                <a:lnTo>
                                  <a:pt x="4010" y="0"/>
                                </a:lnTo>
                                <a:lnTo>
                                  <a:pt x="4010" y="0"/>
                                </a:lnTo>
                                <a:lnTo>
                                  <a:pt x="4010" y="0"/>
                                </a:lnTo>
                                <a:lnTo>
                                  <a:pt x="4010" y="4763"/>
                                </a:lnTo>
                                <a:lnTo>
                                  <a:pt x="4010" y="4763"/>
                                </a:lnTo>
                                <a:lnTo>
                                  <a:pt x="4010" y="4763"/>
                                </a:lnTo>
                                <a:lnTo>
                                  <a:pt x="4010" y="4763"/>
                                </a:lnTo>
                                <a:lnTo>
                                  <a:pt x="4010" y="4763"/>
                                </a:lnTo>
                                <a:lnTo>
                                  <a:pt x="4515" y="9525"/>
                                </a:lnTo>
                                <a:lnTo>
                                  <a:pt x="4515" y="9525"/>
                                </a:lnTo>
                                <a:lnTo>
                                  <a:pt x="4515" y="9525"/>
                                </a:lnTo>
                                <a:lnTo>
                                  <a:pt x="4515" y="9525"/>
                                </a:lnTo>
                                <a:lnTo>
                                  <a:pt x="4515" y="9525"/>
                                </a:lnTo>
                                <a:lnTo>
                                  <a:pt x="4515" y="9525"/>
                                </a:lnTo>
                                <a:lnTo>
                                  <a:pt x="4515" y="4763"/>
                                </a:lnTo>
                                <a:lnTo>
                                  <a:pt x="4515" y="4763"/>
                                </a:lnTo>
                                <a:lnTo>
                                  <a:pt x="4515" y="9525"/>
                                </a:lnTo>
                                <a:lnTo>
                                  <a:pt x="4515" y="9525"/>
                                </a:lnTo>
                                <a:lnTo>
                                  <a:pt x="4515" y="9525"/>
                                </a:lnTo>
                                <a:lnTo>
                                  <a:pt x="4515" y="9525"/>
                                </a:lnTo>
                                <a:lnTo>
                                  <a:pt x="4515" y="4763"/>
                                </a:lnTo>
                                <a:lnTo>
                                  <a:pt x="4515" y="4763"/>
                                </a:lnTo>
                                <a:lnTo>
                                  <a:pt x="4515" y="4763"/>
                                </a:lnTo>
                                <a:lnTo>
                                  <a:pt x="4515" y="4763"/>
                                </a:lnTo>
                                <a:lnTo>
                                  <a:pt x="4515" y="9525"/>
                                </a:lnTo>
                                <a:lnTo>
                                  <a:pt x="4515" y="9525"/>
                                </a:lnTo>
                                <a:lnTo>
                                  <a:pt x="5010" y="9525"/>
                                </a:lnTo>
                                <a:lnTo>
                                  <a:pt x="5010" y="4763"/>
                                </a:lnTo>
                                <a:lnTo>
                                  <a:pt x="5010" y="4763"/>
                                </a:lnTo>
                                <a:lnTo>
                                  <a:pt x="5010" y="4763"/>
                                </a:lnTo>
                                <a:lnTo>
                                  <a:pt x="5010" y="4763"/>
                                </a:lnTo>
                                <a:lnTo>
                                  <a:pt x="5010" y="4763"/>
                                </a:lnTo>
                                <a:lnTo>
                                  <a:pt x="5010" y="4763"/>
                                </a:lnTo>
                                <a:lnTo>
                                  <a:pt x="5010" y="0"/>
                                </a:lnTo>
                                <a:lnTo>
                                  <a:pt x="5010" y="0"/>
                                </a:lnTo>
                                <a:lnTo>
                                  <a:pt x="5010" y="4763"/>
                                </a:lnTo>
                                <a:lnTo>
                                  <a:pt x="5010" y="4763"/>
                                </a:lnTo>
                                <a:lnTo>
                                  <a:pt x="5010" y="0"/>
                                </a:lnTo>
                                <a:lnTo>
                                  <a:pt x="5515" y="4763"/>
                                </a:lnTo>
                                <a:lnTo>
                                  <a:pt x="5515" y="4763"/>
                                </a:lnTo>
                                <a:lnTo>
                                  <a:pt x="5515" y="4763"/>
                                </a:lnTo>
                                <a:lnTo>
                                  <a:pt x="5515" y="4763"/>
                                </a:lnTo>
                                <a:lnTo>
                                  <a:pt x="5515" y="4763"/>
                                </a:lnTo>
                                <a:lnTo>
                                  <a:pt x="5515" y="4763"/>
                                </a:lnTo>
                                <a:lnTo>
                                  <a:pt x="5515" y="9525"/>
                                </a:lnTo>
                                <a:lnTo>
                                  <a:pt x="5515" y="4763"/>
                                </a:lnTo>
                                <a:lnTo>
                                  <a:pt x="5515" y="4763"/>
                                </a:lnTo>
                                <a:lnTo>
                                  <a:pt x="5515" y="4763"/>
                                </a:lnTo>
                                <a:lnTo>
                                  <a:pt x="5515" y="0"/>
                                </a:lnTo>
                                <a:lnTo>
                                  <a:pt x="5515" y="0"/>
                                </a:lnTo>
                                <a:lnTo>
                                  <a:pt x="5515" y="0"/>
                                </a:lnTo>
                                <a:lnTo>
                                  <a:pt x="5515" y="4763"/>
                                </a:lnTo>
                                <a:lnTo>
                                  <a:pt x="6020" y="9525"/>
                                </a:lnTo>
                                <a:lnTo>
                                  <a:pt x="6020" y="4763"/>
                                </a:lnTo>
                                <a:lnTo>
                                  <a:pt x="6020" y="4763"/>
                                </a:lnTo>
                                <a:lnTo>
                                  <a:pt x="6020" y="4763"/>
                                </a:lnTo>
                                <a:lnTo>
                                  <a:pt x="6020" y="4763"/>
                                </a:lnTo>
                                <a:lnTo>
                                  <a:pt x="6020" y="4763"/>
                                </a:lnTo>
                                <a:lnTo>
                                  <a:pt x="6020" y="4763"/>
                                </a:lnTo>
                                <a:lnTo>
                                  <a:pt x="6020" y="9525"/>
                                </a:lnTo>
                                <a:lnTo>
                                  <a:pt x="6020" y="4763"/>
                                </a:lnTo>
                                <a:lnTo>
                                  <a:pt x="6020" y="4763"/>
                                </a:lnTo>
                                <a:lnTo>
                                  <a:pt x="6020" y="4763"/>
                                </a:lnTo>
                                <a:lnTo>
                                  <a:pt x="6020" y="4763"/>
                                </a:lnTo>
                                <a:lnTo>
                                  <a:pt x="6515" y="0"/>
                                </a:lnTo>
                                <a:lnTo>
                                  <a:pt x="6515" y="4763"/>
                                </a:lnTo>
                                <a:lnTo>
                                  <a:pt x="6515" y="4763"/>
                                </a:lnTo>
                                <a:lnTo>
                                  <a:pt x="6515" y="4763"/>
                                </a:lnTo>
                                <a:lnTo>
                                  <a:pt x="6515" y="4763"/>
                                </a:lnTo>
                                <a:lnTo>
                                  <a:pt x="6515" y="4763"/>
                                </a:lnTo>
                                <a:lnTo>
                                  <a:pt x="6515" y="4763"/>
                                </a:lnTo>
                                <a:lnTo>
                                  <a:pt x="6515" y="4763"/>
                                </a:lnTo>
                                <a:lnTo>
                                  <a:pt x="6515" y="4763"/>
                                </a:lnTo>
                                <a:lnTo>
                                  <a:pt x="6515" y="0"/>
                                </a:lnTo>
                                <a:lnTo>
                                  <a:pt x="6515" y="0"/>
                                </a:lnTo>
                                <a:lnTo>
                                  <a:pt x="6515" y="0"/>
                                </a:lnTo>
                                <a:lnTo>
                                  <a:pt x="7020" y="4763"/>
                                </a:lnTo>
                                <a:lnTo>
                                  <a:pt x="7020" y="9525"/>
                                </a:lnTo>
                                <a:lnTo>
                                  <a:pt x="7020" y="4763"/>
                                </a:lnTo>
                                <a:lnTo>
                                  <a:pt x="7020" y="9525"/>
                                </a:lnTo>
                                <a:lnTo>
                                  <a:pt x="7020" y="4763"/>
                                </a:lnTo>
                                <a:lnTo>
                                  <a:pt x="7020" y="4763"/>
                                </a:lnTo>
                                <a:lnTo>
                                  <a:pt x="7020" y="4763"/>
                                </a:lnTo>
                                <a:lnTo>
                                  <a:pt x="7020" y="4763"/>
                                </a:lnTo>
                                <a:lnTo>
                                  <a:pt x="7020" y="9525"/>
                                </a:lnTo>
                                <a:lnTo>
                                  <a:pt x="7020" y="9525"/>
                                </a:lnTo>
                                <a:lnTo>
                                  <a:pt x="7020" y="4763"/>
                                </a:lnTo>
                                <a:lnTo>
                                  <a:pt x="7020" y="4763"/>
                                </a:lnTo>
                                <a:lnTo>
                                  <a:pt x="7515" y="4763"/>
                                </a:lnTo>
                                <a:lnTo>
                                  <a:pt x="7515" y="4763"/>
                                </a:lnTo>
                                <a:lnTo>
                                  <a:pt x="7515" y="4763"/>
                                </a:lnTo>
                                <a:lnTo>
                                  <a:pt x="7515" y="9525"/>
                                </a:lnTo>
                                <a:lnTo>
                                  <a:pt x="7515" y="4763"/>
                                </a:lnTo>
                                <a:lnTo>
                                  <a:pt x="7515" y="9525"/>
                                </a:lnTo>
                                <a:lnTo>
                                  <a:pt x="7515" y="9525"/>
                                </a:lnTo>
                                <a:lnTo>
                                  <a:pt x="7515" y="9525"/>
                                </a:lnTo>
                                <a:lnTo>
                                  <a:pt x="7515" y="9525"/>
                                </a:lnTo>
                                <a:lnTo>
                                  <a:pt x="7515" y="9525"/>
                                </a:lnTo>
                                <a:lnTo>
                                  <a:pt x="7515" y="9525"/>
                                </a:lnTo>
                                <a:lnTo>
                                  <a:pt x="7515" y="9525"/>
                                </a:lnTo>
                                <a:lnTo>
                                  <a:pt x="8020" y="9525"/>
                                </a:lnTo>
                                <a:lnTo>
                                  <a:pt x="8020" y="9525"/>
                                </a:lnTo>
                                <a:lnTo>
                                  <a:pt x="8020" y="9525"/>
                                </a:lnTo>
                                <a:lnTo>
                                  <a:pt x="8020" y="9525"/>
                                </a:lnTo>
                                <a:lnTo>
                                  <a:pt x="8020" y="9525"/>
                                </a:lnTo>
                                <a:lnTo>
                                  <a:pt x="8020" y="9525"/>
                                </a:lnTo>
                                <a:lnTo>
                                  <a:pt x="8020" y="9525"/>
                                </a:lnTo>
                                <a:lnTo>
                                  <a:pt x="8020" y="9525"/>
                                </a:lnTo>
                                <a:lnTo>
                                  <a:pt x="8020" y="9525"/>
                                </a:lnTo>
                                <a:lnTo>
                                  <a:pt x="8020" y="9525"/>
                                </a:lnTo>
                                <a:lnTo>
                                  <a:pt x="8020" y="9525"/>
                                </a:lnTo>
                                <a:lnTo>
                                  <a:pt x="8020" y="9525"/>
                                </a:lnTo>
                                <a:lnTo>
                                  <a:pt x="8020" y="9525"/>
                                </a:lnTo>
                                <a:lnTo>
                                  <a:pt x="8020" y="9525"/>
                                </a:lnTo>
                                <a:lnTo>
                                  <a:pt x="8020" y="9525"/>
                                </a:lnTo>
                                <a:lnTo>
                                  <a:pt x="8020" y="4763"/>
                                </a:lnTo>
                                <a:lnTo>
                                  <a:pt x="8020" y="4763"/>
                                </a:lnTo>
                                <a:lnTo>
                                  <a:pt x="8020" y="4763"/>
                                </a:lnTo>
                                <a:lnTo>
                                  <a:pt x="8020" y="9525"/>
                                </a:lnTo>
                                <a:lnTo>
                                  <a:pt x="8020" y="4763"/>
                                </a:lnTo>
                                <a:lnTo>
                                  <a:pt x="8525" y="4763"/>
                                </a:lnTo>
                                <a:lnTo>
                                  <a:pt x="8525" y="4763"/>
                                </a:lnTo>
                                <a:lnTo>
                                  <a:pt x="8525" y="4763"/>
                                </a:lnTo>
                                <a:lnTo>
                                  <a:pt x="8525" y="4763"/>
                                </a:lnTo>
                                <a:lnTo>
                                  <a:pt x="8525" y="4763"/>
                                </a:lnTo>
                                <a:lnTo>
                                  <a:pt x="8525" y="4763"/>
                                </a:lnTo>
                                <a:lnTo>
                                  <a:pt x="8525" y="4763"/>
                                </a:lnTo>
                                <a:lnTo>
                                  <a:pt x="8525" y="0"/>
                                </a:lnTo>
                                <a:lnTo>
                                  <a:pt x="8525" y="0"/>
                                </a:lnTo>
                                <a:lnTo>
                                  <a:pt x="8525" y="4763"/>
                                </a:lnTo>
                                <a:lnTo>
                                  <a:pt x="8525" y="4763"/>
                                </a:lnTo>
                                <a:lnTo>
                                  <a:pt x="8525" y="9525"/>
                                </a:lnTo>
                                <a:lnTo>
                                  <a:pt x="9020" y="9525"/>
                                </a:lnTo>
                                <a:lnTo>
                                  <a:pt x="9020" y="9525"/>
                                </a:lnTo>
                                <a:lnTo>
                                  <a:pt x="9020" y="4763"/>
                                </a:lnTo>
                                <a:lnTo>
                                  <a:pt x="9020" y="9525"/>
                                </a:lnTo>
                                <a:lnTo>
                                  <a:pt x="9020" y="9525"/>
                                </a:lnTo>
                                <a:lnTo>
                                  <a:pt x="9020" y="4763"/>
                                </a:lnTo>
                                <a:lnTo>
                                  <a:pt x="9020" y="9525"/>
                                </a:lnTo>
                                <a:lnTo>
                                  <a:pt x="9020" y="4763"/>
                                </a:lnTo>
                                <a:lnTo>
                                  <a:pt x="9020" y="0"/>
                                </a:lnTo>
                                <a:lnTo>
                                  <a:pt x="9020" y="4763"/>
                                </a:lnTo>
                                <a:lnTo>
                                  <a:pt x="9020" y="4763"/>
                                </a:lnTo>
                                <a:lnTo>
                                  <a:pt x="9020" y="4763"/>
                                </a:lnTo>
                                <a:lnTo>
                                  <a:pt x="9525" y="4763"/>
                                </a:lnTo>
                                <a:lnTo>
                                  <a:pt x="9525" y="0"/>
                                </a:lnTo>
                                <a:lnTo>
                                  <a:pt x="9525" y="0"/>
                                </a:lnTo>
                                <a:lnTo>
                                  <a:pt x="9525" y="4763"/>
                                </a:lnTo>
                                <a:lnTo>
                                  <a:pt x="9525" y="4763"/>
                                </a:lnTo>
                                <a:lnTo>
                                  <a:pt x="9525" y="4763"/>
                                </a:lnTo>
                                <a:lnTo>
                                  <a:pt x="9525" y="4763"/>
                                </a:lnTo>
                                <a:lnTo>
                                  <a:pt x="9525" y="4763"/>
                                </a:lnTo>
                                <a:lnTo>
                                  <a:pt x="9525" y="4763"/>
                                </a:lnTo>
                                <a:lnTo>
                                  <a:pt x="9525" y="4763"/>
                                </a:lnTo>
                                <a:lnTo>
                                  <a:pt x="9525" y="4763"/>
                                </a:lnTo>
                                <a:lnTo>
                                  <a:pt x="9525" y="4763"/>
                                </a:lnTo>
                                <a:lnTo>
                                  <a:pt x="10030" y="0"/>
                                </a:lnTo>
                                <a:lnTo>
                                  <a:pt x="10030" y="4763"/>
                                </a:lnTo>
                                <a:lnTo>
                                  <a:pt x="10030" y="4763"/>
                                </a:lnTo>
                                <a:lnTo>
                                  <a:pt x="10030" y="0"/>
                                </a:lnTo>
                                <a:lnTo>
                                  <a:pt x="10030" y="4763"/>
                                </a:lnTo>
                                <a:lnTo>
                                  <a:pt x="10030" y="4763"/>
                                </a:lnTo>
                                <a:lnTo>
                                  <a:pt x="10030" y="0"/>
                                </a:lnTo>
                                <a:lnTo>
                                  <a:pt x="10030" y="0"/>
                                </a:lnTo>
                                <a:lnTo>
                                  <a:pt x="10030" y="0"/>
                                </a:lnTo>
                                <a:lnTo>
                                  <a:pt x="10030" y="4763"/>
                                </a:lnTo>
                                <a:lnTo>
                                  <a:pt x="10030" y="9525"/>
                                </a:lnTo>
                                <a:lnTo>
                                  <a:pt x="10030" y="9525"/>
                                </a:lnTo>
                                <a:lnTo>
                                  <a:pt x="10525" y="4763"/>
                                </a:lnTo>
                                <a:lnTo>
                                  <a:pt x="10525" y="4763"/>
                                </a:lnTo>
                                <a:lnTo>
                                  <a:pt x="10525" y="0"/>
                                </a:lnTo>
                                <a:lnTo>
                                  <a:pt x="10525" y="4763"/>
                                </a:lnTo>
                                <a:lnTo>
                                  <a:pt x="10525" y="4763"/>
                                </a:lnTo>
                                <a:lnTo>
                                  <a:pt x="10525" y="4763"/>
                                </a:lnTo>
                                <a:lnTo>
                                  <a:pt x="10525" y="9525"/>
                                </a:lnTo>
                                <a:lnTo>
                                  <a:pt x="10525" y="9525"/>
                                </a:lnTo>
                                <a:lnTo>
                                  <a:pt x="10525" y="9525"/>
                                </a:lnTo>
                                <a:lnTo>
                                  <a:pt x="10525" y="9525"/>
                                </a:lnTo>
                                <a:lnTo>
                                  <a:pt x="10525" y="9525"/>
                                </a:lnTo>
                                <a:lnTo>
                                  <a:pt x="10525" y="4763"/>
                                </a:lnTo>
                                <a:lnTo>
                                  <a:pt x="11030" y="9525"/>
                                </a:lnTo>
                                <a:lnTo>
                                  <a:pt x="11030" y="9525"/>
                                </a:lnTo>
                                <a:lnTo>
                                  <a:pt x="11030" y="9525"/>
                                </a:lnTo>
                                <a:lnTo>
                                  <a:pt x="11030" y="9525"/>
                                </a:lnTo>
                                <a:lnTo>
                                  <a:pt x="11030" y="9525"/>
                                </a:lnTo>
                                <a:lnTo>
                                  <a:pt x="11030" y="9525"/>
                                </a:lnTo>
                                <a:lnTo>
                                  <a:pt x="11030" y="9525"/>
                                </a:lnTo>
                                <a:lnTo>
                                  <a:pt x="11030" y="9525"/>
                                </a:lnTo>
                                <a:lnTo>
                                  <a:pt x="11030" y="9525"/>
                                </a:lnTo>
                                <a:lnTo>
                                  <a:pt x="11030" y="9525"/>
                                </a:lnTo>
                                <a:lnTo>
                                  <a:pt x="11030" y="4763"/>
                                </a:lnTo>
                                <a:lnTo>
                                  <a:pt x="11030" y="4763"/>
                                </a:lnTo>
                                <a:lnTo>
                                  <a:pt x="11030" y="9525"/>
                                </a:lnTo>
                                <a:lnTo>
                                  <a:pt x="11030" y="9525"/>
                                </a:lnTo>
                                <a:lnTo>
                                  <a:pt x="11030" y="9525"/>
                                </a:lnTo>
                                <a:lnTo>
                                  <a:pt x="11030" y="9525"/>
                                </a:lnTo>
                                <a:lnTo>
                                  <a:pt x="11030" y="9525"/>
                                </a:lnTo>
                                <a:lnTo>
                                  <a:pt x="11030" y="9525"/>
                                </a:lnTo>
                                <a:lnTo>
                                  <a:pt x="11030" y="9525"/>
                                </a:lnTo>
                                <a:lnTo>
                                  <a:pt x="11030" y="9525"/>
                                </a:lnTo>
                                <a:lnTo>
                                  <a:pt x="11535" y="9525"/>
                                </a:lnTo>
                                <a:lnTo>
                                  <a:pt x="11535" y="9525"/>
                                </a:lnTo>
                                <a:lnTo>
                                  <a:pt x="11535" y="9525"/>
                                </a:lnTo>
                                <a:lnTo>
                                  <a:pt x="11535" y="4763"/>
                                </a:lnTo>
                                <a:lnTo>
                                  <a:pt x="11535" y="4763"/>
                                </a:lnTo>
                                <a:lnTo>
                                  <a:pt x="11535" y="4763"/>
                                </a:lnTo>
                                <a:lnTo>
                                  <a:pt x="11535" y="4763"/>
                                </a:lnTo>
                                <a:lnTo>
                                  <a:pt x="11535" y="4763"/>
                                </a:lnTo>
                                <a:lnTo>
                                  <a:pt x="11535" y="4763"/>
                                </a:lnTo>
                                <a:lnTo>
                                  <a:pt x="11535" y="4763"/>
                                </a:lnTo>
                                <a:lnTo>
                                  <a:pt x="11535" y="4763"/>
                                </a:lnTo>
                                <a:lnTo>
                                  <a:pt x="11535" y="4763"/>
                                </a:lnTo>
                                <a:lnTo>
                                  <a:pt x="12030" y="4763"/>
                                </a:lnTo>
                                <a:lnTo>
                                  <a:pt x="12030" y="4763"/>
                                </a:lnTo>
                                <a:lnTo>
                                  <a:pt x="12030" y="4763"/>
                                </a:lnTo>
                                <a:lnTo>
                                  <a:pt x="12030" y="4763"/>
                                </a:lnTo>
                                <a:lnTo>
                                  <a:pt x="12030" y="9525"/>
                                </a:lnTo>
                                <a:lnTo>
                                  <a:pt x="12030" y="9525"/>
                                </a:lnTo>
                                <a:lnTo>
                                  <a:pt x="12030" y="4763"/>
                                </a:lnTo>
                                <a:lnTo>
                                  <a:pt x="12030" y="9525"/>
                                </a:lnTo>
                                <a:lnTo>
                                  <a:pt x="12030" y="9525"/>
                                </a:lnTo>
                                <a:lnTo>
                                  <a:pt x="12030" y="9525"/>
                                </a:lnTo>
                                <a:lnTo>
                                  <a:pt x="12030" y="9525"/>
                                </a:lnTo>
                                <a:lnTo>
                                  <a:pt x="12030" y="9525"/>
                                </a:lnTo>
                                <a:lnTo>
                                  <a:pt x="12535" y="4763"/>
                                </a:lnTo>
                                <a:lnTo>
                                  <a:pt x="12535" y="9525"/>
                                </a:lnTo>
                                <a:lnTo>
                                  <a:pt x="12535" y="4763"/>
                                </a:lnTo>
                                <a:lnTo>
                                  <a:pt x="12535" y="4763"/>
                                </a:lnTo>
                                <a:lnTo>
                                  <a:pt x="12535" y="4763"/>
                                </a:lnTo>
                                <a:lnTo>
                                  <a:pt x="12535" y="4763"/>
                                </a:lnTo>
                                <a:lnTo>
                                  <a:pt x="12535" y="4763"/>
                                </a:lnTo>
                                <a:lnTo>
                                  <a:pt x="12535" y="4763"/>
                                </a:lnTo>
                                <a:lnTo>
                                  <a:pt x="12535" y="4763"/>
                                </a:lnTo>
                                <a:lnTo>
                                  <a:pt x="12535" y="4763"/>
                                </a:lnTo>
                                <a:lnTo>
                                  <a:pt x="12535" y="4763"/>
                                </a:lnTo>
                                <a:lnTo>
                                  <a:pt x="12535" y="4763"/>
                                </a:lnTo>
                                <a:lnTo>
                                  <a:pt x="13030" y="9525"/>
                                </a:lnTo>
                                <a:lnTo>
                                  <a:pt x="13030" y="9525"/>
                                </a:lnTo>
                                <a:lnTo>
                                  <a:pt x="13030" y="9525"/>
                                </a:lnTo>
                                <a:lnTo>
                                  <a:pt x="13030" y="9525"/>
                                </a:lnTo>
                                <a:lnTo>
                                  <a:pt x="13030" y="9525"/>
                                </a:lnTo>
                                <a:lnTo>
                                  <a:pt x="13030" y="9525"/>
                                </a:lnTo>
                                <a:lnTo>
                                  <a:pt x="13030" y="4763"/>
                                </a:lnTo>
                                <a:lnTo>
                                  <a:pt x="13030" y="9525"/>
                                </a:lnTo>
                                <a:lnTo>
                                  <a:pt x="13030" y="4763"/>
                                </a:lnTo>
                                <a:lnTo>
                                  <a:pt x="13030" y="4763"/>
                                </a:lnTo>
                                <a:lnTo>
                                  <a:pt x="13030" y="0"/>
                                </a:lnTo>
                                <a:lnTo>
                                  <a:pt x="13030" y="0"/>
                                </a:lnTo>
                                <a:lnTo>
                                  <a:pt x="13535" y="4763"/>
                                </a:lnTo>
                                <a:lnTo>
                                  <a:pt x="13535" y="4763"/>
                                </a:lnTo>
                                <a:lnTo>
                                  <a:pt x="13535" y="4763"/>
                                </a:lnTo>
                                <a:lnTo>
                                  <a:pt x="13535" y="4763"/>
                                </a:lnTo>
                                <a:lnTo>
                                  <a:pt x="13535" y="4763"/>
                                </a:lnTo>
                                <a:lnTo>
                                  <a:pt x="13535" y="4763"/>
                                </a:lnTo>
                                <a:lnTo>
                                  <a:pt x="13535" y="4763"/>
                                </a:lnTo>
                                <a:lnTo>
                                  <a:pt x="13535" y="0"/>
                                </a:lnTo>
                                <a:lnTo>
                                  <a:pt x="13535" y="4763"/>
                                </a:lnTo>
                                <a:lnTo>
                                  <a:pt x="13535" y="4763"/>
                                </a:lnTo>
                                <a:lnTo>
                                  <a:pt x="13535" y="9525"/>
                                </a:lnTo>
                                <a:lnTo>
                                  <a:pt x="13535" y="9525"/>
                                </a:lnTo>
                                <a:lnTo>
                                  <a:pt x="13535" y="9525"/>
                                </a:lnTo>
                                <a:lnTo>
                                  <a:pt x="13535" y="9525"/>
                                </a:lnTo>
                                <a:lnTo>
                                  <a:pt x="14040" y="4763"/>
                                </a:lnTo>
                                <a:lnTo>
                                  <a:pt x="14040" y="4763"/>
                                </a:lnTo>
                                <a:lnTo>
                                  <a:pt x="14040" y="4763"/>
                                </a:lnTo>
                                <a:lnTo>
                                  <a:pt x="14040" y="4763"/>
                                </a:lnTo>
                                <a:lnTo>
                                  <a:pt x="14040" y="9525"/>
                                </a:lnTo>
                                <a:lnTo>
                                  <a:pt x="14040" y="9525"/>
                                </a:lnTo>
                                <a:lnTo>
                                  <a:pt x="14040" y="4763"/>
                                </a:lnTo>
                                <a:lnTo>
                                  <a:pt x="14040" y="4763"/>
                                </a:lnTo>
                                <a:lnTo>
                                  <a:pt x="14040" y="4763"/>
                                </a:lnTo>
                                <a:lnTo>
                                  <a:pt x="14040" y="4763"/>
                                </a:lnTo>
                                <a:lnTo>
                                  <a:pt x="14040" y="4763"/>
                                </a:lnTo>
                                <a:lnTo>
                                  <a:pt x="14040" y="0"/>
                                </a:lnTo>
                                <a:lnTo>
                                  <a:pt x="14535" y="4763"/>
                                </a:lnTo>
                                <a:lnTo>
                                  <a:pt x="14535" y="4763"/>
                                </a:lnTo>
                                <a:lnTo>
                                  <a:pt x="14535" y="4763"/>
                                </a:lnTo>
                                <a:lnTo>
                                  <a:pt x="14535" y="9525"/>
                                </a:lnTo>
                                <a:lnTo>
                                  <a:pt x="14535" y="9525"/>
                                </a:lnTo>
                                <a:lnTo>
                                  <a:pt x="14535" y="9525"/>
                                </a:lnTo>
                                <a:lnTo>
                                  <a:pt x="14535" y="9525"/>
                                </a:lnTo>
                                <a:lnTo>
                                  <a:pt x="14535" y="9525"/>
                                </a:lnTo>
                                <a:lnTo>
                                  <a:pt x="14535" y="9525"/>
                                </a:lnTo>
                                <a:lnTo>
                                  <a:pt x="14535" y="4763"/>
                                </a:lnTo>
                                <a:lnTo>
                                  <a:pt x="14535" y="9525"/>
                                </a:lnTo>
                                <a:lnTo>
                                  <a:pt x="14535" y="4763"/>
                                </a:lnTo>
                                <a:lnTo>
                                  <a:pt x="14535" y="4763"/>
                                </a:lnTo>
                                <a:lnTo>
                                  <a:pt x="14535" y="4763"/>
                                </a:lnTo>
                                <a:lnTo>
                                  <a:pt x="14535" y="4763"/>
                                </a:lnTo>
                                <a:lnTo>
                                  <a:pt x="14535" y="4763"/>
                                </a:lnTo>
                                <a:lnTo>
                                  <a:pt x="14535" y="4763"/>
                                </a:lnTo>
                                <a:lnTo>
                                  <a:pt x="14535" y="9525"/>
                                </a:lnTo>
                                <a:lnTo>
                                  <a:pt x="15040" y="9525"/>
                                </a:lnTo>
                                <a:lnTo>
                                  <a:pt x="15040" y="9525"/>
                                </a:lnTo>
                                <a:lnTo>
                                  <a:pt x="15040" y="9525"/>
                                </a:lnTo>
                                <a:lnTo>
                                  <a:pt x="15040" y="4763"/>
                                </a:lnTo>
                                <a:lnTo>
                                  <a:pt x="15040" y="9525"/>
                                </a:lnTo>
                                <a:lnTo>
                                  <a:pt x="15040" y="4763"/>
                                </a:lnTo>
                                <a:lnTo>
                                  <a:pt x="15040" y="4763"/>
                                </a:lnTo>
                                <a:lnTo>
                                  <a:pt x="15040" y="9525"/>
                                </a:lnTo>
                                <a:lnTo>
                                  <a:pt x="15040" y="4763"/>
                                </a:lnTo>
                                <a:lnTo>
                                  <a:pt x="15040" y="4763"/>
                                </a:lnTo>
                                <a:lnTo>
                                  <a:pt x="15040" y="4763"/>
                                </a:lnTo>
                                <a:lnTo>
                                  <a:pt x="15040" y="4763"/>
                                </a:lnTo>
                                <a:lnTo>
                                  <a:pt x="15545" y="4763"/>
                                </a:lnTo>
                                <a:lnTo>
                                  <a:pt x="15545" y="9525"/>
                                </a:lnTo>
                                <a:lnTo>
                                  <a:pt x="15545" y="9525"/>
                                </a:lnTo>
                                <a:lnTo>
                                  <a:pt x="15545" y="9525"/>
                                </a:lnTo>
                                <a:lnTo>
                                  <a:pt x="15545" y="9525"/>
                                </a:lnTo>
                                <a:lnTo>
                                  <a:pt x="15545" y="9525"/>
                                </a:lnTo>
                                <a:lnTo>
                                  <a:pt x="15545" y="4763"/>
                                </a:lnTo>
                                <a:lnTo>
                                  <a:pt x="15545" y="9525"/>
                                </a:lnTo>
                                <a:lnTo>
                                  <a:pt x="15545" y="9525"/>
                                </a:lnTo>
                                <a:lnTo>
                                  <a:pt x="15545" y="4763"/>
                                </a:lnTo>
                                <a:lnTo>
                                  <a:pt x="15545" y="4763"/>
                                </a:lnTo>
                                <a:lnTo>
                                  <a:pt x="15545" y="4763"/>
                                </a:lnTo>
                                <a:lnTo>
                                  <a:pt x="16040" y="4763"/>
                                </a:lnTo>
                                <a:lnTo>
                                  <a:pt x="16040" y="4763"/>
                                </a:lnTo>
                                <a:lnTo>
                                  <a:pt x="16040" y="4763"/>
                                </a:lnTo>
                                <a:lnTo>
                                  <a:pt x="16040" y="4763"/>
                                </a:lnTo>
                                <a:lnTo>
                                  <a:pt x="16040" y="4763"/>
                                </a:lnTo>
                                <a:lnTo>
                                  <a:pt x="16040" y="9525"/>
                                </a:lnTo>
                                <a:lnTo>
                                  <a:pt x="16040" y="9525"/>
                                </a:lnTo>
                                <a:lnTo>
                                  <a:pt x="16040" y="9525"/>
                                </a:lnTo>
                                <a:lnTo>
                                  <a:pt x="16040" y="9525"/>
                                </a:lnTo>
                                <a:lnTo>
                                  <a:pt x="16040" y="9525"/>
                                </a:lnTo>
                                <a:lnTo>
                                  <a:pt x="16040" y="4763"/>
                                </a:lnTo>
                                <a:lnTo>
                                  <a:pt x="16040" y="0"/>
                                </a:lnTo>
                                <a:lnTo>
                                  <a:pt x="16040" y="0"/>
                                </a:lnTo>
                                <a:lnTo>
                                  <a:pt x="16040" y="0"/>
                                </a:lnTo>
                                <a:lnTo>
                                  <a:pt x="16545" y="4763"/>
                                </a:lnTo>
                                <a:lnTo>
                                  <a:pt x="16545" y="4763"/>
                                </a:lnTo>
                                <a:lnTo>
                                  <a:pt x="16545" y="4763"/>
                                </a:lnTo>
                                <a:lnTo>
                                  <a:pt x="16545" y="9525"/>
                                </a:lnTo>
                                <a:lnTo>
                                  <a:pt x="16545" y="4763"/>
                                </a:lnTo>
                                <a:lnTo>
                                  <a:pt x="16545" y="4763"/>
                                </a:lnTo>
                                <a:lnTo>
                                  <a:pt x="16545" y="4763"/>
                                </a:lnTo>
                                <a:lnTo>
                                  <a:pt x="16545" y="4763"/>
                                </a:lnTo>
                                <a:lnTo>
                                  <a:pt x="16545" y="4763"/>
                                </a:lnTo>
                                <a:lnTo>
                                  <a:pt x="16545" y="9525"/>
                                </a:lnTo>
                                <a:lnTo>
                                  <a:pt x="16545" y="9525"/>
                                </a:lnTo>
                                <a:lnTo>
                                  <a:pt x="16545" y="4763"/>
                                </a:lnTo>
                                <a:lnTo>
                                  <a:pt x="17040" y="4763"/>
                                </a:lnTo>
                                <a:lnTo>
                                  <a:pt x="17040" y="4763"/>
                                </a:lnTo>
                                <a:lnTo>
                                  <a:pt x="17040" y="4763"/>
                                </a:lnTo>
                                <a:lnTo>
                                  <a:pt x="17040" y="9525"/>
                                </a:lnTo>
                                <a:lnTo>
                                  <a:pt x="17040" y="9525"/>
                                </a:lnTo>
                                <a:lnTo>
                                  <a:pt x="17040" y="9525"/>
                                </a:lnTo>
                                <a:lnTo>
                                  <a:pt x="17040" y="9525"/>
                                </a:lnTo>
                                <a:lnTo>
                                  <a:pt x="17040" y="4763"/>
                                </a:lnTo>
                                <a:lnTo>
                                  <a:pt x="17040" y="4763"/>
                                </a:lnTo>
                                <a:lnTo>
                                  <a:pt x="17040" y="0"/>
                                </a:lnTo>
                                <a:lnTo>
                                  <a:pt x="17040" y="0"/>
                                </a:lnTo>
                                <a:lnTo>
                                  <a:pt x="17040" y="4763"/>
                                </a:lnTo>
                                <a:lnTo>
                                  <a:pt x="17545" y="9525"/>
                                </a:lnTo>
                                <a:lnTo>
                                  <a:pt x="17545" y="9525"/>
                                </a:lnTo>
                                <a:lnTo>
                                  <a:pt x="17545" y="9525"/>
                                </a:lnTo>
                                <a:lnTo>
                                  <a:pt x="17545" y="9525"/>
                                </a:lnTo>
                                <a:lnTo>
                                  <a:pt x="17545" y="4763"/>
                                </a:lnTo>
                                <a:lnTo>
                                  <a:pt x="17545" y="4763"/>
                                </a:lnTo>
                                <a:lnTo>
                                  <a:pt x="17545" y="9525"/>
                                </a:lnTo>
                                <a:lnTo>
                                  <a:pt x="17545" y="9525"/>
                                </a:lnTo>
                                <a:lnTo>
                                  <a:pt x="17545" y="9525"/>
                                </a:lnTo>
                                <a:lnTo>
                                  <a:pt x="17545" y="9525"/>
                                </a:lnTo>
                                <a:lnTo>
                                  <a:pt x="17545" y="9525"/>
                                </a:lnTo>
                                <a:lnTo>
                                  <a:pt x="17545" y="4763"/>
                                </a:lnTo>
                                <a:lnTo>
                                  <a:pt x="17545" y="4763"/>
                                </a:lnTo>
                                <a:lnTo>
                                  <a:pt x="17545" y="4763"/>
                                </a:lnTo>
                                <a:lnTo>
                                  <a:pt x="17545" y="4763"/>
                                </a:lnTo>
                                <a:lnTo>
                                  <a:pt x="17545" y="4763"/>
                                </a:lnTo>
                                <a:lnTo>
                                  <a:pt x="17545" y="9525"/>
                                </a:lnTo>
                                <a:lnTo>
                                  <a:pt x="17545" y="9525"/>
                                </a:lnTo>
                                <a:lnTo>
                                  <a:pt x="18050" y="9525"/>
                                </a:lnTo>
                                <a:lnTo>
                                  <a:pt x="18050" y="9525"/>
                                </a:lnTo>
                                <a:lnTo>
                                  <a:pt x="18050" y="4763"/>
                                </a:lnTo>
                                <a:lnTo>
                                  <a:pt x="18050" y="4763"/>
                                </a:lnTo>
                                <a:lnTo>
                                  <a:pt x="18050" y="4763"/>
                                </a:lnTo>
                                <a:lnTo>
                                  <a:pt x="18050" y="4763"/>
                                </a:lnTo>
                                <a:lnTo>
                                  <a:pt x="18050" y="9525"/>
                                </a:lnTo>
                                <a:lnTo>
                                  <a:pt x="18050" y="4763"/>
                                </a:lnTo>
                                <a:lnTo>
                                  <a:pt x="18050" y="4763"/>
                                </a:lnTo>
                                <a:lnTo>
                                  <a:pt x="18050" y="4763"/>
                                </a:lnTo>
                                <a:lnTo>
                                  <a:pt x="18050" y="4763"/>
                                </a:lnTo>
                                <a:lnTo>
                                  <a:pt x="18050" y="4763"/>
                                </a:lnTo>
                                <a:lnTo>
                                  <a:pt x="18545" y="9525"/>
                                </a:lnTo>
                                <a:lnTo>
                                  <a:pt x="18545" y="9525"/>
                                </a:lnTo>
                                <a:lnTo>
                                  <a:pt x="18545" y="9525"/>
                                </a:lnTo>
                                <a:lnTo>
                                  <a:pt x="18545" y="4763"/>
                                </a:lnTo>
                                <a:lnTo>
                                  <a:pt x="18545" y="4763"/>
                                </a:lnTo>
                                <a:lnTo>
                                  <a:pt x="18545" y="0"/>
                                </a:lnTo>
                                <a:lnTo>
                                  <a:pt x="18545" y="0"/>
                                </a:lnTo>
                                <a:lnTo>
                                  <a:pt x="18545" y="4763"/>
                                </a:lnTo>
                                <a:lnTo>
                                  <a:pt x="18545" y="9525"/>
                                </a:lnTo>
                                <a:lnTo>
                                  <a:pt x="18545" y="9525"/>
                                </a:lnTo>
                                <a:lnTo>
                                  <a:pt x="18545" y="4763"/>
                                </a:lnTo>
                                <a:lnTo>
                                  <a:pt x="18545" y="4763"/>
                                </a:lnTo>
                                <a:lnTo>
                                  <a:pt x="19050" y="0"/>
                                </a:lnTo>
                                <a:lnTo>
                                  <a:pt x="19050" y="0"/>
                                </a:lnTo>
                                <a:lnTo>
                                  <a:pt x="19050" y="4763"/>
                                </a:lnTo>
                                <a:lnTo>
                                  <a:pt x="19050" y="0"/>
                                </a:lnTo>
                                <a:lnTo>
                                  <a:pt x="19050" y="4763"/>
                                </a:lnTo>
                                <a:lnTo>
                                  <a:pt x="19050" y="4763"/>
                                </a:lnTo>
                                <a:lnTo>
                                  <a:pt x="19050" y="9525"/>
                                </a:lnTo>
                                <a:lnTo>
                                  <a:pt x="19050" y="9525"/>
                                </a:lnTo>
                                <a:lnTo>
                                  <a:pt x="19050" y="4763"/>
                                </a:lnTo>
                                <a:lnTo>
                                  <a:pt x="19050" y="4763"/>
                                </a:lnTo>
                                <a:lnTo>
                                  <a:pt x="19050" y="0"/>
                                </a:lnTo>
                                <a:lnTo>
                                  <a:pt x="19050" y="4763"/>
                                </a:lnTo>
                                <a:lnTo>
                                  <a:pt x="19050" y="476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72" name="Freeform: Shape 872"/>
                        <wps:cNvSpPr/>
                        <wps:spPr>
                          <a:xfrm>
                            <a:off x="2462212" y="3910012"/>
                            <a:ext cx="28575" cy="9525"/>
                          </a:xfrm>
                          <a:custGeom>
                            <a:avLst/>
                            <a:gdLst>
                              <a:gd name="connsiteX0" fmla="*/ 0 w 28575"/>
                              <a:gd name="connsiteY0" fmla="*/ 4763 h 9525"/>
                              <a:gd name="connsiteX1" fmla="*/ 0 w 28575"/>
                              <a:gd name="connsiteY1" fmla="*/ 4763 h 9525"/>
                              <a:gd name="connsiteX2" fmla="*/ 733 w 28575"/>
                              <a:gd name="connsiteY2" fmla="*/ 9525 h 9525"/>
                              <a:gd name="connsiteX3" fmla="*/ 733 w 28575"/>
                              <a:gd name="connsiteY3" fmla="*/ 4763 h 9525"/>
                              <a:gd name="connsiteX4" fmla="*/ 733 w 28575"/>
                              <a:gd name="connsiteY4" fmla="*/ 4763 h 9525"/>
                              <a:gd name="connsiteX5" fmla="*/ 733 w 28575"/>
                              <a:gd name="connsiteY5" fmla="*/ 4763 h 9525"/>
                              <a:gd name="connsiteX6" fmla="*/ 733 w 28575"/>
                              <a:gd name="connsiteY6" fmla="*/ 4763 h 9525"/>
                              <a:gd name="connsiteX7" fmla="*/ 733 w 28575"/>
                              <a:gd name="connsiteY7" fmla="*/ 9525 h 9525"/>
                              <a:gd name="connsiteX8" fmla="*/ 733 w 28575"/>
                              <a:gd name="connsiteY8" fmla="*/ 9525 h 9525"/>
                              <a:gd name="connsiteX9" fmla="*/ 733 w 28575"/>
                              <a:gd name="connsiteY9" fmla="*/ 9525 h 9525"/>
                              <a:gd name="connsiteX10" fmla="*/ 733 w 28575"/>
                              <a:gd name="connsiteY10" fmla="*/ 9525 h 9525"/>
                              <a:gd name="connsiteX11" fmla="*/ 733 w 28575"/>
                              <a:gd name="connsiteY11" fmla="*/ 4763 h 9525"/>
                              <a:gd name="connsiteX12" fmla="*/ 733 w 28575"/>
                              <a:gd name="connsiteY12" fmla="*/ 4763 h 9525"/>
                              <a:gd name="connsiteX13" fmla="*/ 733 w 28575"/>
                              <a:gd name="connsiteY13" fmla="*/ 4763 h 9525"/>
                              <a:gd name="connsiteX14" fmla="*/ 1467 w 28575"/>
                              <a:gd name="connsiteY14" fmla="*/ 4763 h 9525"/>
                              <a:gd name="connsiteX15" fmla="*/ 1467 w 28575"/>
                              <a:gd name="connsiteY15" fmla="*/ 4763 h 9525"/>
                              <a:gd name="connsiteX16" fmla="*/ 1467 w 28575"/>
                              <a:gd name="connsiteY16" fmla="*/ 4763 h 9525"/>
                              <a:gd name="connsiteX17" fmla="*/ 1467 w 28575"/>
                              <a:gd name="connsiteY17" fmla="*/ 9525 h 9525"/>
                              <a:gd name="connsiteX18" fmla="*/ 1467 w 28575"/>
                              <a:gd name="connsiteY18" fmla="*/ 4763 h 9525"/>
                              <a:gd name="connsiteX19" fmla="*/ 1467 w 28575"/>
                              <a:gd name="connsiteY19" fmla="*/ 4763 h 9525"/>
                              <a:gd name="connsiteX20" fmla="*/ 1467 w 28575"/>
                              <a:gd name="connsiteY20" fmla="*/ 9525 h 9525"/>
                              <a:gd name="connsiteX21" fmla="*/ 1467 w 28575"/>
                              <a:gd name="connsiteY21" fmla="*/ 9525 h 9525"/>
                              <a:gd name="connsiteX22" fmla="*/ 1467 w 28575"/>
                              <a:gd name="connsiteY22" fmla="*/ 9525 h 9525"/>
                              <a:gd name="connsiteX23" fmla="*/ 1467 w 28575"/>
                              <a:gd name="connsiteY23" fmla="*/ 9525 h 9525"/>
                              <a:gd name="connsiteX24" fmla="*/ 1467 w 28575"/>
                              <a:gd name="connsiteY24" fmla="*/ 9525 h 9525"/>
                              <a:gd name="connsiteX25" fmla="*/ 1467 w 28575"/>
                              <a:gd name="connsiteY25" fmla="*/ 9525 h 9525"/>
                              <a:gd name="connsiteX26" fmla="*/ 2200 w 28575"/>
                              <a:gd name="connsiteY26" fmla="*/ 9525 h 9525"/>
                              <a:gd name="connsiteX27" fmla="*/ 2200 w 28575"/>
                              <a:gd name="connsiteY27" fmla="*/ 9525 h 9525"/>
                              <a:gd name="connsiteX28" fmla="*/ 2200 w 28575"/>
                              <a:gd name="connsiteY28" fmla="*/ 9525 h 9525"/>
                              <a:gd name="connsiteX29" fmla="*/ 2200 w 28575"/>
                              <a:gd name="connsiteY29" fmla="*/ 4763 h 9525"/>
                              <a:gd name="connsiteX30" fmla="*/ 2200 w 28575"/>
                              <a:gd name="connsiteY30" fmla="*/ 4763 h 9525"/>
                              <a:gd name="connsiteX31" fmla="*/ 2200 w 28575"/>
                              <a:gd name="connsiteY31" fmla="*/ 4763 h 9525"/>
                              <a:gd name="connsiteX32" fmla="*/ 2200 w 28575"/>
                              <a:gd name="connsiteY32" fmla="*/ 4763 h 9525"/>
                              <a:gd name="connsiteX33" fmla="*/ 2200 w 28575"/>
                              <a:gd name="connsiteY33" fmla="*/ 4763 h 9525"/>
                              <a:gd name="connsiteX34" fmla="*/ 2200 w 28575"/>
                              <a:gd name="connsiteY34" fmla="*/ 9525 h 9525"/>
                              <a:gd name="connsiteX35" fmla="*/ 2200 w 28575"/>
                              <a:gd name="connsiteY35" fmla="*/ 9525 h 9525"/>
                              <a:gd name="connsiteX36" fmla="*/ 2200 w 28575"/>
                              <a:gd name="connsiteY36" fmla="*/ 9525 h 9525"/>
                              <a:gd name="connsiteX37" fmla="*/ 2200 w 28575"/>
                              <a:gd name="connsiteY37" fmla="*/ 4763 h 9525"/>
                              <a:gd name="connsiteX38" fmla="*/ 2200 w 28575"/>
                              <a:gd name="connsiteY38" fmla="*/ 4763 h 9525"/>
                              <a:gd name="connsiteX39" fmla="*/ 2200 w 28575"/>
                              <a:gd name="connsiteY39" fmla="*/ 4763 h 9525"/>
                              <a:gd name="connsiteX40" fmla="*/ 2200 w 28575"/>
                              <a:gd name="connsiteY40" fmla="*/ 4763 h 9525"/>
                              <a:gd name="connsiteX41" fmla="*/ 2200 w 28575"/>
                              <a:gd name="connsiteY41" fmla="*/ 4763 h 9525"/>
                              <a:gd name="connsiteX42" fmla="*/ 2200 w 28575"/>
                              <a:gd name="connsiteY42" fmla="*/ 9525 h 9525"/>
                              <a:gd name="connsiteX43" fmla="*/ 2200 w 28575"/>
                              <a:gd name="connsiteY43" fmla="*/ 4763 h 9525"/>
                              <a:gd name="connsiteX44" fmla="*/ 2934 w 28575"/>
                              <a:gd name="connsiteY44" fmla="*/ 4763 h 9525"/>
                              <a:gd name="connsiteX45" fmla="*/ 2934 w 28575"/>
                              <a:gd name="connsiteY45" fmla="*/ 4763 h 9525"/>
                              <a:gd name="connsiteX46" fmla="*/ 2934 w 28575"/>
                              <a:gd name="connsiteY46" fmla="*/ 4763 h 9525"/>
                              <a:gd name="connsiteX47" fmla="*/ 2934 w 28575"/>
                              <a:gd name="connsiteY47" fmla="*/ 9525 h 9525"/>
                              <a:gd name="connsiteX48" fmla="*/ 2934 w 28575"/>
                              <a:gd name="connsiteY48" fmla="*/ 9525 h 9525"/>
                              <a:gd name="connsiteX49" fmla="*/ 2934 w 28575"/>
                              <a:gd name="connsiteY49" fmla="*/ 9525 h 9525"/>
                              <a:gd name="connsiteX50" fmla="*/ 2934 w 28575"/>
                              <a:gd name="connsiteY50" fmla="*/ 9525 h 9525"/>
                              <a:gd name="connsiteX51" fmla="*/ 2934 w 28575"/>
                              <a:gd name="connsiteY51" fmla="*/ 9525 h 9525"/>
                              <a:gd name="connsiteX52" fmla="*/ 2934 w 28575"/>
                              <a:gd name="connsiteY52" fmla="*/ 9525 h 9525"/>
                              <a:gd name="connsiteX53" fmla="*/ 2934 w 28575"/>
                              <a:gd name="connsiteY53" fmla="*/ 9525 h 9525"/>
                              <a:gd name="connsiteX54" fmla="*/ 2934 w 28575"/>
                              <a:gd name="connsiteY54" fmla="*/ 9525 h 9525"/>
                              <a:gd name="connsiteX55" fmla="*/ 2934 w 28575"/>
                              <a:gd name="connsiteY55" fmla="*/ 9525 h 9525"/>
                              <a:gd name="connsiteX56" fmla="*/ 3667 w 28575"/>
                              <a:gd name="connsiteY56" fmla="*/ 9525 h 9525"/>
                              <a:gd name="connsiteX57" fmla="*/ 3667 w 28575"/>
                              <a:gd name="connsiteY57" fmla="*/ 9525 h 9525"/>
                              <a:gd name="connsiteX58" fmla="*/ 3667 w 28575"/>
                              <a:gd name="connsiteY58" fmla="*/ 9525 h 9525"/>
                              <a:gd name="connsiteX59" fmla="*/ 3667 w 28575"/>
                              <a:gd name="connsiteY59" fmla="*/ 9525 h 9525"/>
                              <a:gd name="connsiteX60" fmla="*/ 3667 w 28575"/>
                              <a:gd name="connsiteY60" fmla="*/ 9525 h 9525"/>
                              <a:gd name="connsiteX61" fmla="*/ 3667 w 28575"/>
                              <a:gd name="connsiteY61" fmla="*/ 9525 h 9525"/>
                              <a:gd name="connsiteX62" fmla="*/ 3667 w 28575"/>
                              <a:gd name="connsiteY62" fmla="*/ 9525 h 9525"/>
                              <a:gd name="connsiteX63" fmla="*/ 3667 w 28575"/>
                              <a:gd name="connsiteY63" fmla="*/ 9525 h 9525"/>
                              <a:gd name="connsiteX64" fmla="*/ 3667 w 28575"/>
                              <a:gd name="connsiteY64" fmla="*/ 9525 h 9525"/>
                              <a:gd name="connsiteX65" fmla="*/ 3667 w 28575"/>
                              <a:gd name="connsiteY65" fmla="*/ 4763 h 9525"/>
                              <a:gd name="connsiteX66" fmla="*/ 3667 w 28575"/>
                              <a:gd name="connsiteY66" fmla="*/ 0 h 9525"/>
                              <a:gd name="connsiteX67" fmla="*/ 3667 w 28575"/>
                              <a:gd name="connsiteY67" fmla="*/ 0 h 9525"/>
                              <a:gd name="connsiteX68" fmla="*/ 3667 w 28575"/>
                              <a:gd name="connsiteY68" fmla="*/ 4763 h 9525"/>
                              <a:gd name="connsiteX69" fmla="*/ 3667 w 28575"/>
                              <a:gd name="connsiteY69" fmla="*/ 4763 h 9525"/>
                              <a:gd name="connsiteX70" fmla="*/ 4401 w 28575"/>
                              <a:gd name="connsiteY70" fmla="*/ 9525 h 9525"/>
                              <a:gd name="connsiteX71" fmla="*/ 4401 w 28575"/>
                              <a:gd name="connsiteY71" fmla="*/ 4763 h 9525"/>
                              <a:gd name="connsiteX72" fmla="*/ 4401 w 28575"/>
                              <a:gd name="connsiteY72" fmla="*/ 9525 h 9525"/>
                              <a:gd name="connsiteX73" fmla="*/ 4401 w 28575"/>
                              <a:gd name="connsiteY73" fmla="*/ 9525 h 9525"/>
                              <a:gd name="connsiteX74" fmla="*/ 4401 w 28575"/>
                              <a:gd name="connsiteY74" fmla="*/ 9525 h 9525"/>
                              <a:gd name="connsiteX75" fmla="*/ 4401 w 28575"/>
                              <a:gd name="connsiteY75" fmla="*/ 9525 h 9525"/>
                              <a:gd name="connsiteX76" fmla="*/ 4401 w 28575"/>
                              <a:gd name="connsiteY76" fmla="*/ 9525 h 9525"/>
                              <a:gd name="connsiteX77" fmla="*/ 4401 w 28575"/>
                              <a:gd name="connsiteY77" fmla="*/ 4763 h 9525"/>
                              <a:gd name="connsiteX78" fmla="*/ 4401 w 28575"/>
                              <a:gd name="connsiteY78" fmla="*/ 4763 h 9525"/>
                              <a:gd name="connsiteX79" fmla="*/ 4401 w 28575"/>
                              <a:gd name="connsiteY79" fmla="*/ 4763 h 9525"/>
                              <a:gd name="connsiteX80" fmla="*/ 4401 w 28575"/>
                              <a:gd name="connsiteY80" fmla="*/ 4763 h 9525"/>
                              <a:gd name="connsiteX81" fmla="*/ 4401 w 28575"/>
                              <a:gd name="connsiteY81" fmla="*/ 4763 h 9525"/>
                              <a:gd name="connsiteX82" fmla="*/ 5124 w 28575"/>
                              <a:gd name="connsiteY82" fmla="*/ 9525 h 9525"/>
                              <a:gd name="connsiteX83" fmla="*/ 5124 w 28575"/>
                              <a:gd name="connsiteY83" fmla="*/ 9525 h 9525"/>
                              <a:gd name="connsiteX84" fmla="*/ 5124 w 28575"/>
                              <a:gd name="connsiteY84" fmla="*/ 9525 h 9525"/>
                              <a:gd name="connsiteX85" fmla="*/ 5124 w 28575"/>
                              <a:gd name="connsiteY85" fmla="*/ 9525 h 9525"/>
                              <a:gd name="connsiteX86" fmla="*/ 5124 w 28575"/>
                              <a:gd name="connsiteY86" fmla="*/ 9525 h 9525"/>
                              <a:gd name="connsiteX87" fmla="*/ 5124 w 28575"/>
                              <a:gd name="connsiteY87" fmla="*/ 4763 h 9525"/>
                              <a:gd name="connsiteX88" fmla="*/ 5124 w 28575"/>
                              <a:gd name="connsiteY88" fmla="*/ 9525 h 9525"/>
                              <a:gd name="connsiteX89" fmla="*/ 5124 w 28575"/>
                              <a:gd name="connsiteY89" fmla="*/ 9525 h 9525"/>
                              <a:gd name="connsiteX90" fmla="*/ 5124 w 28575"/>
                              <a:gd name="connsiteY90" fmla="*/ 4763 h 9525"/>
                              <a:gd name="connsiteX91" fmla="*/ 5124 w 28575"/>
                              <a:gd name="connsiteY91" fmla="*/ 4763 h 9525"/>
                              <a:gd name="connsiteX92" fmla="*/ 5124 w 28575"/>
                              <a:gd name="connsiteY92" fmla="*/ 9525 h 9525"/>
                              <a:gd name="connsiteX93" fmla="*/ 5124 w 28575"/>
                              <a:gd name="connsiteY93" fmla="*/ 9525 h 9525"/>
                              <a:gd name="connsiteX94" fmla="*/ 5858 w 28575"/>
                              <a:gd name="connsiteY94" fmla="*/ 9525 h 9525"/>
                              <a:gd name="connsiteX95" fmla="*/ 5858 w 28575"/>
                              <a:gd name="connsiteY95" fmla="*/ 9525 h 9525"/>
                              <a:gd name="connsiteX96" fmla="*/ 5858 w 28575"/>
                              <a:gd name="connsiteY96" fmla="*/ 9525 h 9525"/>
                              <a:gd name="connsiteX97" fmla="*/ 5858 w 28575"/>
                              <a:gd name="connsiteY97" fmla="*/ 9525 h 9525"/>
                              <a:gd name="connsiteX98" fmla="*/ 5858 w 28575"/>
                              <a:gd name="connsiteY98" fmla="*/ 4763 h 9525"/>
                              <a:gd name="connsiteX99" fmla="*/ 5858 w 28575"/>
                              <a:gd name="connsiteY99" fmla="*/ 4763 h 9525"/>
                              <a:gd name="connsiteX100" fmla="*/ 5858 w 28575"/>
                              <a:gd name="connsiteY100" fmla="*/ 4763 h 9525"/>
                              <a:gd name="connsiteX101" fmla="*/ 5858 w 28575"/>
                              <a:gd name="connsiteY101" fmla="*/ 4763 h 9525"/>
                              <a:gd name="connsiteX102" fmla="*/ 5858 w 28575"/>
                              <a:gd name="connsiteY102" fmla="*/ 4763 h 9525"/>
                              <a:gd name="connsiteX103" fmla="*/ 5858 w 28575"/>
                              <a:gd name="connsiteY103" fmla="*/ 4763 h 9525"/>
                              <a:gd name="connsiteX104" fmla="*/ 5858 w 28575"/>
                              <a:gd name="connsiteY104" fmla="*/ 4763 h 9525"/>
                              <a:gd name="connsiteX105" fmla="*/ 5858 w 28575"/>
                              <a:gd name="connsiteY105" fmla="*/ 4763 h 9525"/>
                              <a:gd name="connsiteX106" fmla="*/ 6591 w 28575"/>
                              <a:gd name="connsiteY106" fmla="*/ 4763 h 9525"/>
                              <a:gd name="connsiteX107" fmla="*/ 6591 w 28575"/>
                              <a:gd name="connsiteY107" fmla="*/ 4763 h 9525"/>
                              <a:gd name="connsiteX108" fmla="*/ 6591 w 28575"/>
                              <a:gd name="connsiteY108" fmla="*/ 4763 h 9525"/>
                              <a:gd name="connsiteX109" fmla="*/ 6591 w 28575"/>
                              <a:gd name="connsiteY109" fmla="*/ 4763 h 9525"/>
                              <a:gd name="connsiteX110" fmla="*/ 6591 w 28575"/>
                              <a:gd name="connsiteY110" fmla="*/ 4763 h 9525"/>
                              <a:gd name="connsiteX111" fmla="*/ 6591 w 28575"/>
                              <a:gd name="connsiteY111" fmla="*/ 9525 h 9525"/>
                              <a:gd name="connsiteX112" fmla="*/ 6591 w 28575"/>
                              <a:gd name="connsiteY112" fmla="*/ 4763 h 9525"/>
                              <a:gd name="connsiteX113" fmla="*/ 6591 w 28575"/>
                              <a:gd name="connsiteY113" fmla="*/ 9525 h 9525"/>
                              <a:gd name="connsiteX114" fmla="*/ 6591 w 28575"/>
                              <a:gd name="connsiteY114" fmla="*/ 9525 h 9525"/>
                              <a:gd name="connsiteX115" fmla="*/ 6591 w 28575"/>
                              <a:gd name="connsiteY115" fmla="*/ 4763 h 9525"/>
                              <a:gd name="connsiteX116" fmla="*/ 6591 w 28575"/>
                              <a:gd name="connsiteY116" fmla="*/ 4763 h 9525"/>
                              <a:gd name="connsiteX117" fmla="*/ 6591 w 28575"/>
                              <a:gd name="connsiteY117" fmla="*/ 4763 h 9525"/>
                              <a:gd name="connsiteX118" fmla="*/ 7325 w 28575"/>
                              <a:gd name="connsiteY118" fmla="*/ 4763 h 9525"/>
                              <a:gd name="connsiteX119" fmla="*/ 7325 w 28575"/>
                              <a:gd name="connsiteY119" fmla="*/ 4763 h 9525"/>
                              <a:gd name="connsiteX120" fmla="*/ 7325 w 28575"/>
                              <a:gd name="connsiteY120" fmla="*/ 9525 h 9525"/>
                              <a:gd name="connsiteX121" fmla="*/ 7325 w 28575"/>
                              <a:gd name="connsiteY121" fmla="*/ 4763 h 9525"/>
                              <a:gd name="connsiteX122" fmla="*/ 7325 w 28575"/>
                              <a:gd name="connsiteY122" fmla="*/ 4763 h 9525"/>
                              <a:gd name="connsiteX123" fmla="*/ 7325 w 28575"/>
                              <a:gd name="connsiteY123" fmla="*/ 9525 h 9525"/>
                              <a:gd name="connsiteX124" fmla="*/ 7325 w 28575"/>
                              <a:gd name="connsiteY124" fmla="*/ 4763 h 9525"/>
                              <a:gd name="connsiteX125" fmla="*/ 7325 w 28575"/>
                              <a:gd name="connsiteY125" fmla="*/ 9525 h 9525"/>
                              <a:gd name="connsiteX126" fmla="*/ 7325 w 28575"/>
                              <a:gd name="connsiteY126" fmla="*/ 9525 h 9525"/>
                              <a:gd name="connsiteX127" fmla="*/ 7325 w 28575"/>
                              <a:gd name="connsiteY127" fmla="*/ 4763 h 9525"/>
                              <a:gd name="connsiteX128" fmla="*/ 7325 w 28575"/>
                              <a:gd name="connsiteY128" fmla="*/ 9525 h 9525"/>
                              <a:gd name="connsiteX129" fmla="*/ 7325 w 28575"/>
                              <a:gd name="connsiteY129" fmla="*/ 9525 h 9525"/>
                              <a:gd name="connsiteX130" fmla="*/ 7325 w 28575"/>
                              <a:gd name="connsiteY130" fmla="*/ 9525 h 9525"/>
                              <a:gd name="connsiteX131" fmla="*/ 7325 w 28575"/>
                              <a:gd name="connsiteY131" fmla="*/ 4763 h 9525"/>
                              <a:gd name="connsiteX132" fmla="*/ 7325 w 28575"/>
                              <a:gd name="connsiteY132" fmla="*/ 4763 h 9525"/>
                              <a:gd name="connsiteX133" fmla="*/ 7325 w 28575"/>
                              <a:gd name="connsiteY133" fmla="*/ 4763 h 9525"/>
                              <a:gd name="connsiteX134" fmla="*/ 7325 w 28575"/>
                              <a:gd name="connsiteY134" fmla="*/ 4763 h 9525"/>
                              <a:gd name="connsiteX135" fmla="*/ 7325 w 28575"/>
                              <a:gd name="connsiteY135" fmla="*/ 9525 h 9525"/>
                              <a:gd name="connsiteX136" fmla="*/ 7325 w 28575"/>
                              <a:gd name="connsiteY136" fmla="*/ 9525 h 9525"/>
                              <a:gd name="connsiteX137" fmla="*/ 7325 w 28575"/>
                              <a:gd name="connsiteY137" fmla="*/ 4763 h 9525"/>
                              <a:gd name="connsiteX138" fmla="*/ 8058 w 28575"/>
                              <a:gd name="connsiteY138" fmla="*/ 4763 h 9525"/>
                              <a:gd name="connsiteX139" fmla="*/ 8058 w 28575"/>
                              <a:gd name="connsiteY139" fmla="*/ 4763 h 9525"/>
                              <a:gd name="connsiteX140" fmla="*/ 8058 w 28575"/>
                              <a:gd name="connsiteY140" fmla="*/ 4763 h 9525"/>
                              <a:gd name="connsiteX141" fmla="*/ 8058 w 28575"/>
                              <a:gd name="connsiteY141" fmla="*/ 4763 h 9525"/>
                              <a:gd name="connsiteX142" fmla="*/ 8058 w 28575"/>
                              <a:gd name="connsiteY142" fmla="*/ 4763 h 9525"/>
                              <a:gd name="connsiteX143" fmla="*/ 8058 w 28575"/>
                              <a:gd name="connsiteY143" fmla="*/ 4763 h 9525"/>
                              <a:gd name="connsiteX144" fmla="*/ 8058 w 28575"/>
                              <a:gd name="connsiteY144" fmla="*/ 4763 h 9525"/>
                              <a:gd name="connsiteX145" fmla="*/ 8058 w 28575"/>
                              <a:gd name="connsiteY145" fmla="*/ 0 h 9525"/>
                              <a:gd name="connsiteX146" fmla="*/ 8058 w 28575"/>
                              <a:gd name="connsiteY146" fmla="*/ 4763 h 9525"/>
                              <a:gd name="connsiteX147" fmla="*/ 8058 w 28575"/>
                              <a:gd name="connsiteY147" fmla="*/ 4763 h 9525"/>
                              <a:gd name="connsiteX148" fmla="*/ 8058 w 28575"/>
                              <a:gd name="connsiteY148" fmla="*/ 9525 h 9525"/>
                              <a:gd name="connsiteX149" fmla="*/ 8058 w 28575"/>
                              <a:gd name="connsiteY149" fmla="*/ 9525 h 9525"/>
                              <a:gd name="connsiteX150" fmla="*/ 8792 w 28575"/>
                              <a:gd name="connsiteY150" fmla="*/ 9525 h 9525"/>
                              <a:gd name="connsiteX151" fmla="*/ 8792 w 28575"/>
                              <a:gd name="connsiteY151" fmla="*/ 4763 h 9525"/>
                              <a:gd name="connsiteX152" fmla="*/ 8792 w 28575"/>
                              <a:gd name="connsiteY152" fmla="*/ 4763 h 9525"/>
                              <a:gd name="connsiteX153" fmla="*/ 8792 w 28575"/>
                              <a:gd name="connsiteY153" fmla="*/ 4763 h 9525"/>
                              <a:gd name="connsiteX154" fmla="*/ 8792 w 28575"/>
                              <a:gd name="connsiteY154" fmla="*/ 4763 h 9525"/>
                              <a:gd name="connsiteX155" fmla="*/ 8792 w 28575"/>
                              <a:gd name="connsiteY155" fmla="*/ 4763 h 9525"/>
                              <a:gd name="connsiteX156" fmla="*/ 8792 w 28575"/>
                              <a:gd name="connsiteY156" fmla="*/ 4763 h 9525"/>
                              <a:gd name="connsiteX157" fmla="*/ 8792 w 28575"/>
                              <a:gd name="connsiteY157" fmla="*/ 4763 h 9525"/>
                              <a:gd name="connsiteX158" fmla="*/ 8792 w 28575"/>
                              <a:gd name="connsiteY158" fmla="*/ 9525 h 9525"/>
                              <a:gd name="connsiteX159" fmla="*/ 8792 w 28575"/>
                              <a:gd name="connsiteY159" fmla="*/ 9525 h 9525"/>
                              <a:gd name="connsiteX160" fmla="*/ 8792 w 28575"/>
                              <a:gd name="connsiteY160" fmla="*/ 9525 h 9525"/>
                              <a:gd name="connsiteX161" fmla="*/ 8792 w 28575"/>
                              <a:gd name="connsiteY161" fmla="*/ 9525 h 9525"/>
                              <a:gd name="connsiteX162" fmla="*/ 9525 w 28575"/>
                              <a:gd name="connsiteY162" fmla="*/ 9525 h 9525"/>
                              <a:gd name="connsiteX163" fmla="*/ 9525 w 28575"/>
                              <a:gd name="connsiteY163" fmla="*/ 4763 h 9525"/>
                              <a:gd name="connsiteX164" fmla="*/ 9525 w 28575"/>
                              <a:gd name="connsiteY164" fmla="*/ 9525 h 9525"/>
                              <a:gd name="connsiteX165" fmla="*/ 9525 w 28575"/>
                              <a:gd name="connsiteY165" fmla="*/ 9525 h 9525"/>
                              <a:gd name="connsiteX166" fmla="*/ 9525 w 28575"/>
                              <a:gd name="connsiteY166" fmla="*/ 9525 h 9525"/>
                              <a:gd name="connsiteX167" fmla="*/ 9525 w 28575"/>
                              <a:gd name="connsiteY167" fmla="*/ 9525 h 9525"/>
                              <a:gd name="connsiteX168" fmla="*/ 9525 w 28575"/>
                              <a:gd name="connsiteY168" fmla="*/ 9525 h 9525"/>
                              <a:gd name="connsiteX169" fmla="*/ 9525 w 28575"/>
                              <a:gd name="connsiteY169" fmla="*/ 9525 h 9525"/>
                              <a:gd name="connsiteX170" fmla="*/ 9525 w 28575"/>
                              <a:gd name="connsiteY170" fmla="*/ 9525 h 9525"/>
                              <a:gd name="connsiteX171" fmla="*/ 9525 w 28575"/>
                              <a:gd name="connsiteY171" fmla="*/ 9525 h 9525"/>
                              <a:gd name="connsiteX172" fmla="*/ 9525 w 28575"/>
                              <a:gd name="connsiteY172" fmla="*/ 9525 h 9525"/>
                              <a:gd name="connsiteX173" fmla="*/ 9525 w 28575"/>
                              <a:gd name="connsiteY173" fmla="*/ 4763 h 9525"/>
                              <a:gd name="connsiteX174" fmla="*/ 10258 w 28575"/>
                              <a:gd name="connsiteY174" fmla="*/ 9525 h 9525"/>
                              <a:gd name="connsiteX175" fmla="*/ 10258 w 28575"/>
                              <a:gd name="connsiteY175" fmla="*/ 4763 h 9525"/>
                              <a:gd name="connsiteX176" fmla="*/ 10258 w 28575"/>
                              <a:gd name="connsiteY176" fmla="*/ 4763 h 9525"/>
                              <a:gd name="connsiteX177" fmla="*/ 10258 w 28575"/>
                              <a:gd name="connsiteY177" fmla="*/ 4763 h 9525"/>
                              <a:gd name="connsiteX178" fmla="*/ 10258 w 28575"/>
                              <a:gd name="connsiteY178" fmla="*/ 4763 h 9525"/>
                              <a:gd name="connsiteX179" fmla="*/ 10258 w 28575"/>
                              <a:gd name="connsiteY179" fmla="*/ 0 h 9525"/>
                              <a:gd name="connsiteX180" fmla="*/ 10258 w 28575"/>
                              <a:gd name="connsiteY180" fmla="*/ 0 h 9525"/>
                              <a:gd name="connsiteX181" fmla="*/ 10258 w 28575"/>
                              <a:gd name="connsiteY181" fmla="*/ 0 h 9525"/>
                              <a:gd name="connsiteX182" fmla="*/ 10258 w 28575"/>
                              <a:gd name="connsiteY182" fmla="*/ 0 h 9525"/>
                              <a:gd name="connsiteX183" fmla="*/ 10258 w 28575"/>
                              <a:gd name="connsiteY183" fmla="*/ 4763 h 9525"/>
                              <a:gd name="connsiteX184" fmla="*/ 10258 w 28575"/>
                              <a:gd name="connsiteY184" fmla="*/ 4763 h 9525"/>
                              <a:gd name="connsiteX185" fmla="*/ 10258 w 28575"/>
                              <a:gd name="connsiteY185" fmla="*/ 4763 h 9525"/>
                              <a:gd name="connsiteX186" fmla="*/ 10992 w 28575"/>
                              <a:gd name="connsiteY186" fmla="*/ 4763 h 9525"/>
                              <a:gd name="connsiteX187" fmla="*/ 10992 w 28575"/>
                              <a:gd name="connsiteY187" fmla="*/ 9525 h 9525"/>
                              <a:gd name="connsiteX188" fmla="*/ 10992 w 28575"/>
                              <a:gd name="connsiteY188" fmla="*/ 9525 h 9525"/>
                              <a:gd name="connsiteX189" fmla="*/ 10992 w 28575"/>
                              <a:gd name="connsiteY189" fmla="*/ 9525 h 9525"/>
                              <a:gd name="connsiteX190" fmla="*/ 10992 w 28575"/>
                              <a:gd name="connsiteY190" fmla="*/ 9525 h 9525"/>
                              <a:gd name="connsiteX191" fmla="*/ 10992 w 28575"/>
                              <a:gd name="connsiteY191" fmla="*/ 4763 h 9525"/>
                              <a:gd name="connsiteX192" fmla="*/ 10992 w 28575"/>
                              <a:gd name="connsiteY192" fmla="*/ 4763 h 9525"/>
                              <a:gd name="connsiteX193" fmla="*/ 10992 w 28575"/>
                              <a:gd name="connsiteY193" fmla="*/ 4763 h 9525"/>
                              <a:gd name="connsiteX194" fmla="*/ 10992 w 28575"/>
                              <a:gd name="connsiteY194" fmla="*/ 4763 h 9525"/>
                              <a:gd name="connsiteX195" fmla="*/ 10992 w 28575"/>
                              <a:gd name="connsiteY195" fmla="*/ 9525 h 9525"/>
                              <a:gd name="connsiteX196" fmla="*/ 10992 w 28575"/>
                              <a:gd name="connsiteY196" fmla="*/ 4763 h 9525"/>
                              <a:gd name="connsiteX197" fmla="*/ 10992 w 28575"/>
                              <a:gd name="connsiteY197" fmla="*/ 9525 h 9525"/>
                              <a:gd name="connsiteX198" fmla="*/ 11725 w 28575"/>
                              <a:gd name="connsiteY198" fmla="*/ 9525 h 9525"/>
                              <a:gd name="connsiteX199" fmla="*/ 11725 w 28575"/>
                              <a:gd name="connsiteY199" fmla="*/ 9525 h 9525"/>
                              <a:gd name="connsiteX200" fmla="*/ 11725 w 28575"/>
                              <a:gd name="connsiteY200" fmla="*/ 9525 h 9525"/>
                              <a:gd name="connsiteX201" fmla="*/ 11725 w 28575"/>
                              <a:gd name="connsiteY201" fmla="*/ 4763 h 9525"/>
                              <a:gd name="connsiteX202" fmla="*/ 11725 w 28575"/>
                              <a:gd name="connsiteY202" fmla="*/ 4763 h 9525"/>
                              <a:gd name="connsiteX203" fmla="*/ 11725 w 28575"/>
                              <a:gd name="connsiteY203" fmla="*/ 9525 h 9525"/>
                              <a:gd name="connsiteX204" fmla="*/ 11725 w 28575"/>
                              <a:gd name="connsiteY204" fmla="*/ 9525 h 9525"/>
                              <a:gd name="connsiteX205" fmla="*/ 11725 w 28575"/>
                              <a:gd name="connsiteY205" fmla="*/ 9525 h 9525"/>
                              <a:gd name="connsiteX206" fmla="*/ 11725 w 28575"/>
                              <a:gd name="connsiteY206" fmla="*/ 4763 h 9525"/>
                              <a:gd name="connsiteX207" fmla="*/ 11725 w 28575"/>
                              <a:gd name="connsiteY207" fmla="*/ 4763 h 9525"/>
                              <a:gd name="connsiteX208" fmla="*/ 11725 w 28575"/>
                              <a:gd name="connsiteY208" fmla="*/ 4763 h 9525"/>
                              <a:gd name="connsiteX209" fmla="*/ 11725 w 28575"/>
                              <a:gd name="connsiteY209" fmla="*/ 4763 h 9525"/>
                              <a:gd name="connsiteX210" fmla="*/ 11725 w 28575"/>
                              <a:gd name="connsiteY210" fmla="*/ 4763 h 9525"/>
                              <a:gd name="connsiteX211" fmla="*/ 11725 w 28575"/>
                              <a:gd name="connsiteY211" fmla="*/ 4763 h 9525"/>
                              <a:gd name="connsiteX212" fmla="*/ 11725 w 28575"/>
                              <a:gd name="connsiteY212" fmla="*/ 4763 h 9525"/>
                              <a:gd name="connsiteX213" fmla="*/ 11725 w 28575"/>
                              <a:gd name="connsiteY213" fmla="*/ 4763 h 9525"/>
                              <a:gd name="connsiteX214" fmla="*/ 11725 w 28575"/>
                              <a:gd name="connsiteY214" fmla="*/ 4763 h 9525"/>
                              <a:gd name="connsiteX215" fmla="*/ 11725 w 28575"/>
                              <a:gd name="connsiteY215" fmla="*/ 4763 h 9525"/>
                              <a:gd name="connsiteX216" fmla="*/ 11725 w 28575"/>
                              <a:gd name="connsiteY216" fmla="*/ 4763 h 9525"/>
                              <a:gd name="connsiteX217" fmla="*/ 11725 w 28575"/>
                              <a:gd name="connsiteY217" fmla="*/ 4763 h 9525"/>
                              <a:gd name="connsiteX218" fmla="*/ 12459 w 28575"/>
                              <a:gd name="connsiteY218" fmla="*/ 4763 h 9525"/>
                              <a:gd name="connsiteX219" fmla="*/ 12459 w 28575"/>
                              <a:gd name="connsiteY219" fmla="*/ 9525 h 9525"/>
                              <a:gd name="connsiteX220" fmla="*/ 12459 w 28575"/>
                              <a:gd name="connsiteY220" fmla="*/ 9525 h 9525"/>
                              <a:gd name="connsiteX221" fmla="*/ 12459 w 28575"/>
                              <a:gd name="connsiteY221" fmla="*/ 9525 h 9525"/>
                              <a:gd name="connsiteX222" fmla="*/ 12459 w 28575"/>
                              <a:gd name="connsiteY222" fmla="*/ 9525 h 9525"/>
                              <a:gd name="connsiteX223" fmla="*/ 12459 w 28575"/>
                              <a:gd name="connsiteY223" fmla="*/ 9525 h 9525"/>
                              <a:gd name="connsiteX224" fmla="*/ 12459 w 28575"/>
                              <a:gd name="connsiteY224" fmla="*/ 9525 h 9525"/>
                              <a:gd name="connsiteX225" fmla="*/ 12459 w 28575"/>
                              <a:gd name="connsiteY225" fmla="*/ 9525 h 9525"/>
                              <a:gd name="connsiteX226" fmla="*/ 12459 w 28575"/>
                              <a:gd name="connsiteY226" fmla="*/ 9525 h 9525"/>
                              <a:gd name="connsiteX227" fmla="*/ 12459 w 28575"/>
                              <a:gd name="connsiteY227" fmla="*/ 9525 h 9525"/>
                              <a:gd name="connsiteX228" fmla="*/ 12459 w 28575"/>
                              <a:gd name="connsiteY228" fmla="*/ 9525 h 9525"/>
                              <a:gd name="connsiteX229" fmla="*/ 12459 w 28575"/>
                              <a:gd name="connsiteY229" fmla="*/ 9525 h 9525"/>
                              <a:gd name="connsiteX230" fmla="*/ 13192 w 28575"/>
                              <a:gd name="connsiteY230" fmla="*/ 9525 h 9525"/>
                              <a:gd name="connsiteX231" fmla="*/ 13192 w 28575"/>
                              <a:gd name="connsiteY231" fmla="*/ 9525 h 9525"/>
                              <a:gd name="connsiteX232" fmla="*/ 13192 w 28575"/>
                              <a:gd name="connsiteY232" fmla="*/ 9525 h 9525"/>
                              <a:gd name="connsiteX233" fmla="*/ 13192 w 28575"/>
                              <a:gd name="connsiteY233" fmla="*/ 9525 h 9525"/>
                              <a:gd name="connsiteX234" fmla="*/ 13192 w 28575"/>
                              <a:gd name="connsiteY234" fmla="*/ 9525 h 9525"/>
                              <a:gd name="connsiteX235" fmla="*/ 13192 w 28575"/>
                              <a:gd name="connsiteY235" fmla="*/ 4763 h 9525"/>
                              <a:gd name="connsiteX236" fmla="*/ 13192 w 28575"/>
                              <a:gd name="connsiteY236" fmla="*/ 9525 h 9525"/>
                              <a:gd name="connsiteX237" fmla="*/ 13192 w 28575"/>
                              <a:gd name="connsiteY237" fmla="*/ 4763 h 9525"/>
                              <a:gd name="connsiteX238" fmla="*/ 13192 w 28575"/>
                              <a:gd name="connsiteY238" fmla="*/ 9525 h 9525"/>
                              <a:gd name="connsiteX239" fmla="*/ 13192 w 28575"/>
                              <a:gd name="connsiteY239" fmla="*/ 9525 h 9525"/>
                              <a:gd name="connsiteX240" fmla="*/ 13192 w 28575"/>
                              <a:gd name="connsiteY240" fmla="*/ 9525 h 9525"/>
                              <a:gd name="connsiteX241" fmla="*/ 13192 w 28575"/>
                              <a:gd name="connsiteY241" fmla="*/ 4763 h 9525"/>
                              <a:gd name="connsiteX242" fmla="*/ 13926 w 28575"/>
                              <a:gd name="connsiteY242" fmla="*/ 4763 h 9525"/>
                              <a:gd name="connsiteX243" fmla="*/ 13926 w 28575"/>
                              <a:gd name="connsiteY243" fmla="*/ 4763 h 9525"/>
                              <a:gd name="connsiteX244" fmla="*/ 13926 w 28575"/>
                              <a:gd name="connsiteY244" fmla="*/ 4763 h 9525"/>
                              <a:gd name="connsiteX245" fmla="*/ 13926 w 28575"/>
                              <a:gd name="connsiteY245" fmla="*/ 9525 h 9525"/>
                              <a:gd name="connsiteX246" fmla="*/ 13926 w 28575"/>
                              <a:gd name="connsiteY246" fmla="*/ 9525 h 9525"/>
                              <a:gd name="connsiteX247" fmla="*/ 13926 w 28575"/>
                              <a:gd name="connsiteY247" fmla="*/ 4763 h 9525"/>
                              <a:gd name="connsiteX248" fmla="*/ 13926 w 28575"/>
                              <a:gd name="connsiteY248" fmla="*/ 9525 h 9525"/>
                              <a:gd name="connsiteX249" fmla="*/ 13926 w 28575"/>
                              <a:gd name="connsiteY249" fmla="*/ 4763 h 9525"/>
                              <a:gd name="connsiteX250" fmla="*/ 13926 w 28575"/>
                              <a:gd name="connsiteY250" fmla="*/ 9525 h 9525"/>
                              <a:gd name="connsiteX251" fmla="*/ 13926 w 28575"/>
                              <a:gd name="connsiteY251" fmla="*/ 9525 h 9525"/>
                              <a:gd name="connsiteX252" fmla="*/ 13926 w 28575"/>
                              <a:gd name="connsiteY252" fmla="*/ 4763 h 9525"/>
                              <a:gd name="connsiteX253" fmla="*/ 13926 w 28575"/>
                              <a:gd name="connsiteY253" fmla="*/ 9525 h 9525"/>
                              <a:gd name="connsiteX254" fmla="*/ 14649 w 28575"/>
                              <a:gd name="connsiteY254" fmla="*/ 4763 h 9525"/>
                              <a:gd name="connsiteX255" fmla="*/ 14649 w 28575"/>
                              <a:gd name="connsiteY255" fmla="*/ 4763 h 9525"/>
                              <a:gd name="connsiteX256" fmla="*/ 14649 w 28575"/>
                              <a:gd name="connsiteY256" fmla="*/ 4763 h 9525"/>
                              <a:gd name="connsiteX257" fmla="*/ 14649 w 28575"/>
                              <a:gd name="connsiteY257" fmla="*/ 4763 h 9525"/>
                              <a:gd name="connsiteX258" fmla="*/ 14649 w 28575"/>
                              <a:gd name="connsiteY258" fmla="*/ 4763 h 9525"/>
                              <a:gd name="connsiteX259" fmla="*/ 14649 w 28575"/>
                              <a:gd name="connsiteY259" fmla="*/ 4763 h 9525"/>
                              <a:gd name="connsiteX260" fmla="*/ 14649 w 28575"/>
                              <a:gd name="connsiteY260" fmla="*/ 4763 h 9525"/>
                              <a:gd name="connsiteX261" fmla="*/ 14649 w 28575"/>
                              <a:gd name="connsiteY261" fmla="*/ 0 h 9525"/>
                              <a:gd name="connsiteX262" fmla="*/ 14649 w 28575"/>
                              <a:gd name="connsiteY262" fmla="*/ 0 h 9525"/>
                              <a:gd name="connsiteX263" fmla="*/ 14649 w 28575"/>
                              <a:gd name="connsiteY263" fmla="*/ 0 h 9525"/>
                              <a:gd name="connsiteX264" fmla="*/ 14649 w 28575"/>
                              <a:gd name="connsiteY264" fmla="*/ 0 h 9525"/>
                              <a:gd name="connsiteX265" fmla="*/ 14649 w 28575"/>
                              <a:gd name="connsiteY265" fmla="*/ 4763 h 9525"/>
                              <a:gd name="connsiteX266" fmla="*/ 15383 w 28575"/>
                              <a:gd name="connsiteY266" fmla="*/ 4763 h 9525"/>
                              <a:gd name="connsiteX267" fmla="*/ 15383 w 28575"/>
                              <a:gd name="connsiteY267" fmla="*/ 9525 h 9525"/>
                              <a:gd name="connsiteX268" fmla="*/ 15383 w 28575"/>
                              <a:gd name="connsiteY268" fmla="*/ 9525 h 9525"/>
                              <a:gd name="connsiteX269" fmla="*/ 15383 w 28575"/>
                              <a:gd name="connsiteY269" fmla="*/ 4763 h 9525"/>
                              <a:gd name="connsiteX270" fmla="*/ 15383 w 28575"/>
                              <a:gd name="connsiteY270" fmla="*/ 0 h 9525"/>
                              <a:gd name="connsiteX271" fmla="*/ 15383 w 28575"/>
                              <a:gd name="connsiteY271" fmla="*/ 0 h 9525"/>
                              <a:gd name="connsiteX272" fmla="*/ 15383 w 28575"/>
                              <a:gd name="connsiteY272" fmla="*/ 0 h 9525"/>
                              <a:gd name="connsiteX273" fmla="*/ 15383 w 28575"/>
                              <a:gd name="connsiteY273" fmla="*/ 0 h 9525"/>
                              <a:gd name="connsiteX274" fmla="*/ 15383 w 28575"/>
                              <a:gd name="connsiteY274" fmla="*/ 4763 h 9525"/>
                              <a:gd name="connsiteX275" fmla="*/ 15383 w 28575"/>
                              <a:gd name="connsiteY275" fmla="*/ 4763 h 9525"/>
                              <a:gd name="connsiteX276" fmla="*/ 15383 w 28575"/>
                              <a:gd name="connsiteY276" fmla="*/ 0 h 9525"/>
                              <a:gd name="connsiteX277" fmla="*/ 15383 w 28575"/>
                              <a:gd name="connsiteY277" fmla="*/ 4763 h 9525"/>
                              <a:gd name="connsiteX278" fmla="*/ 15383 w 28575"/>
                              <a:gd name="connsiteY278" fmla="*/ 4763 h 9525"/>
                              <a:gd name="connsiteX279" fmla="*/ 15383 w 28575"/>
                              <a:gd name="connsiteY279" fmla="*/ 9525 h 9525"/>
                              <a:gd name="connsiteX280" fmla="*/ 16116 w 28575"/>
                              <a:gd name="connsiteY280" fmla="*/ 9525 h 9525"/>
                              <a:gd name="connsiteX281" fmla="*/ 16116 w 28575"/>
                              <a:gd name="connsiteY281" fmla="*/ 9525 h 9525"/>
                              <a:gd name="connsiteX282" fmla="*/ 16116 w 28575"/>
                              <a:gd name="connsiteY282" fmla="*/ 9525 h 9525"/>
                              <a:gd name="connsiteX283" fmla="*/ 16116 w 28575"/>
                              <a:gd name="connsiteY283" fmla="*/ 9525 h 9525"/>
                              <a:gd name="connsiteX284" fmla="*/ 16116 w 28575"/>
                              <a:gd name="connsiteY284" fmla="*/ 9525 h 9525"/>
                              <a:gd name="connsiteX285" fmla="*/ 16116 w 28575"/>
                              <a:gd name="connsiteY285" fmla="*/ 9525 h 9525"/>
                              <a:gd name="connsiteX286" fmla="*/ 16116 w 28575"/>
                              <a:gd name="connsiteY286" fmla="*/ 9525 h 9525"/>
                              <a:gd name="connsiteX287" fmla="*/ 16116 w 28575"/>
                              <a:gd name="connsiteY287" fmla="*/ 9525 h 9525"/>
                              <a:gd name="connsiteX288" fmla="*/ 16116 w 28575"/>
                              <a:gd name="connsiteY288" fmla="*/ 4763 h 9525"/>
                              <a:gd name="connsiteX289" fmla="*/ 16116 w 28575"/>
                              <a:gd name="connsiteY289" fmla="*/ 4763 h 9525"/>
                              <a:gd name="connsiteX290" fmla="*/ 16116 w 28575"/>
                              <a:gd name="connsiteY290" fmla="*/ 0 h 9525"/>
                              <a:gd name="connsiteX291" fmla="*/ 16116 w 28575"/>
                              <a:gd name="connsiteY291" fmla="*/ 0 h 9525"/>
                              <a:gd name="connsiteX292" fmla="*/ 16850 w 28575"/>
                              <a:gd name="connsiteY292" fmla="*/ 4763 h 9525"/>
                              <a:gd name="connsiteX293" fmla="*/ 16850 w 28575"/>
                              <a:gd name="connsiteY293" fmla="*/ 0 h 9525"/>
                              <a:gd name="connsiteX294" fmla="*/ 16850 w 28575"/>
                              <a:gd name="connsiteY294" fmla="*/ 4763 h 9525"/>
                              <a:gd name="connsiteX295" fmla="*/ 16850 w 28575"/>
                              <a:gd name="connsiteY295" fmla="*/ 4763 h 9525"/>
                              <a:gd name="connsiteX296" fmla="*/ 16850 w 28575"/>
                              <a:gd name="connsiteY296" fmla="*/ 4763 h 9525"/>
                              <a:gd name="connsiteX297" fmla="*/ 16850 w 28575"/>
                              <a:gd name="connsiteY297" fmla="*/ 9525 h 9525"/>
                              <a:gd name="connsiteX298" fmla="*/ 16850 w 28575"/>
                              <a:gd name="connsiteY298" fmla="*/ 4763 h 9525"/>
                              <a:gd name="connsiteX299" fmla="*/ 16850 w 28575"/>
                              <a:gd name="connsiteY299" fmla="*/ 4763 h 9525"/>
                              <a:gd name="connsiteX300" fmla="*/ 16850 w 28575"/>
                              <a:gd name="connsiteY300" fmla="*/ 9525 h 9525"/>
                              <a:gd name="connsiteX301" fmla="*/ 16850 w 28575"/>
                              <a:gd name="connsiteY301" fmla="*/ 9525 h 9525"/>
                              <a:gd name="connsiteX302" fmla="*/ 16850 w 28575"/>
                              <a:gd name="connsiteY302" fmla="*/ 9525 h 9525"/>
                              <a:gd name="connsiteX303" fmla="*/ 16850 w 28575"/>
                              <a:gd name="connsiteY303" fmla="*/ 9525 h 9525"/>
                              <a:gd name="connsiteX304" fmla="*/ 16850 w 28575"/>
                              <a:gd name="connsiteY304" fmla="*/ 9525 h 9525"/>
                              <a:gd name="connsiteX305" fmla="*/ 16850 w 28575"/>
                              <a:gd name="connsiteY305" fmla="*/ 9525 h 9525"/>
                              <a:gd name="connsiteX306" fmla="*/ 16850 w 28575"/>
                              <a:gd name="connsiteY306" fmla="*/ 9525 h 9525"/>
                              <a:gd name="connsiteX307" fmla="*/ 16850 w 28575"/>
                              <a:gd name="connsiteY307" fmla="*/ 9525 h 9525"/>
                              <a:gd name="connsiteX308" fmla="*/ 16850 w 28575"/>
                              <a:gd name="connsiteY308" fmla="*/ 9525 h 9525"/>
                              <a:gd name="connsiteX309" fmla="*/ 16850 w 28575"/>
                              <a:gd name="connsiteY309" fmla="*/ 9525 h 9525"/>
                              <a:gd name="connsiteX310" fmla="*/ 17583 w 28575"/>
                              <a:gd name="connsiteY310" fmla="*/ 4763 h 9525"/>
                              <a:gd name="connsiteX311" fmla="*/ 17583 w 28575"/>
                              <a:gd name="connsiteY311" fmla="*/ 4763 h 9525"/>
                              <a:gd name="connsiteX312" fmla="*/ 17583 w 28575"/>
                              <a:gd name="connsiteY312" fmla="*/ 4763 h 9525"/>
                              <a:gd name="connsiteX313" fmla="*/ 17583 w 28575"/>
                              <a:gd name="connsiteY313" fmla="*/ 4763 h 9525"/>
                              <a:gd name="connsiteX314" fmla="*/ 17583 w 28575"/>
                              <a:gd name="connsiteY314" fmla="*/ 9525 h 9525"/>
                              <a:gd name="connsiteX315" fmla="*/ 17583 w 28575"/>
                              <a:gd name="connsiteY315" fmla="*/ 9525 h 9525"/>
                              <a:gd name="connsiteX316" fmla="*/ 17583 w 28575"/>
                              <a:gd name="connsiteY316" fmla="*/ 9525 h 9525"/>
                              <a:gd name="connsiteX317" fmla="*/ 17583 w 28575"/>
                              <a:gd name="connsiteY317" fmla="*/ 9525 h 9525"/>
                              <a:gd name="connsiteX318" fmla="*/ 17583 w 28575"/>
                              <a:gd name="connsiteY318" fmla="*/ 9525 h 9525"/>
                              <a:gd name="connsiteX319" fmla="*/ 17583 w 28575"/>
                              <a:gd name="connsiteY319" fmla="*/ 9525 h 9525"/>
                              <a:gd name="connsiteX320" fmla="*/ 17583 w 28575"/>
                              <a:gd name="connsiteY320" fmla="*/ 9525 h 9525"/>
                              <a:gd name="connsiteX321" fmla="*/ 17583 w 28575"/>
                              <a:gd name="connsiteY321" fmla="*/ 9525 h 9525"/>
                              <a:gd name="connsiteX322" fmla="*/ 18317 w 28575"/>
                              <a:gd name="connsiteY322" fmla="*/ 9525 h 9525"/>
                              <a:gd name="connsiteX323" fmla="*/ 18317 w 28575"/>
                              <a:gd name="connsiteY323" fmla="*/ 9525 h 9525"/>
                              <a:gd name="connsiteX324" fmla="*/ 18317 w 28575"/>
                              <a:gd name="connsiteY324" fmla="*/ 9525 h 9525"/>
                              <a:gd name="connsiteX325" fmla="*/ 18317 w 28575"/>
                              <a:gd name="connsiteY325" fmla="*/ 4763 h 9525"/>
                              <a:gd name="connsiteX326" fmla="*/ 18317 w 28575"/>
                              <a:gd name="connsiteY326" fmla="*/ 4763 h 9525"/>
                              <a:gd name="connsiteX327" fmla="*/ 18317 w 28575"/>
                              <a:gd name="connsiteY327" fmla="*/ 4763 h 9525"/>
                              <a:gd name="connsiteX328" fmla="*/ 18317 w 28575"/>
                              <a:gd name="connsiteY328" fmla="*/ 4763 h 9525"/>
                              <a:gd name="connsiteX329" fmla="*/ 18317 w 28575"/>
                              <a:gd name="connsiteY329" fmla="*/ 9525 h 9525"/>
                              <a:gd name="connsiteX330" fmla="*/ 18317 w 28575"/>
                              <a:gd name="connsiteY330" fmla="*/ 9525 h 9525"/>
                              <a:gd name="connsiteX331" fmla="*/ 18317 w 28575"/>
                              <a:gd name="connsiteY331" fmla="*/ 4763 h 9525"/>
                              <a:gd name="connsiteX332" fmla="*/ 18317 w 28575"/>
                              <a:gd name="connsiteY332" fmla="*/ 4763 h 9525"/>
                              <a:gd name="connsiteX333" fmla="*/ 18317 w 28575"/>
                              <a:gd name="connsiteY333" fmla="*/ 4763 h 9525"/>
                              <a:gd name="connsiteX334" fmla="*/ 19050 w 28575"/>
                              <a:gd name="connsiteY334" fmla="*/ 4763 h 9525"/>
                              <a:gd name="connsiteX335" fmla="*/ 19050 w 28575"/>
                              <a:gd name="connsiteY335" fmla="*/ 4763 h 9525"/>
                              <a:gd name="connsiteX336" fmla="*/ 19050 w 28575"/>
                              <a:gd name="connsiteY336" fmla="*/ 9525 h 9525"/>
                              <a:gd name="connsiteX337" fmla="*/ 19050 w 28575"/>
                              <a:gd name="connsiteY337" fmla="*/ 4763 h 9525"/>
                              <a:gd name="connsiteX338" fmla="*/ 19050 w 28575"/>
                              <a:gd name="connsiteY338" fmla="*/ 4763 h 9525"/>
                              <a:gd name="connsiteX339" fmla="*/ 19050 w 28575"/>
                              <a:gd name="connsiteY339" fmla="*/ 4763 h 9525"/>
                              <a:gd name="connsiteX340" fmla="*/ 19050 w 28575"/>
                              <a:gd name="connsiteY340" fmla="*/ 4763 h 9525"/>
                              <a:gd name="connsiteX341" fmla="*/ 19050 w 28575"/>
                              <a:gd name="connsiteY341" fmla="*/ 4763 h 9525"/>
                              <a:gd name="connsiteX342" fmla="*/ 19050 w 28575"/>
                              <a:gd name="connsiteY342" fmla="*/ 9525 h 9525"/>
                              <a:gd name="connsiteX343" fmla="*/ 19050 w 28575"/>
                              <a:gd name="connsiteY343" fmla="*/ 9525 h 9525"/>
                              <a:gd name="connsiteX344" fmla="*/ 19050 w 28575"/>
                              <a:gd name="connsiteY344" fmla="*/ 9525 h 9525"/>
                              <a:gd name="connsiteX345" fmla="*/ 19050 w 28575"/>
                              <a:gd name="connsiteY345" fmla="*/ 9525 h 9525"/>
                              <a:gd name="connsiteX346" fmla="*/ 19783 w 28575"/>
                              <a:gd name="connsiteY346" fmla="*/ 9525 h 9525"/>
                              <a:gd name="connsiteX347" fmla="*/ 19783 w 28575"/>
                              <a:gd name="connsiteY347" fmla="*/ 9525 h 9525"/>
                              <a:gd name="connsiteX348" fmla="*/ 19783 w 28575"/>
                              <a:gd name="connsiteY348" fmla="*/ 9525 h 9525"/>
                              <a:gd name="connsiteX349" fmla="*/ 19783 w 28575"/>
                              <a:gd name="connsiteY349" fmla="*/ 9525 h 9525"/>
                              <a:gd name="connsiteX350" fmla="*/ 19783 w 28575"/>
                              <a:gd name="connsiteY350" fmla="*/ 9525 h 9525"/>
                              <a:gd name="connsiteX351" fmla="*/ 19783 w 28575"/>
                              <a:gd name="connsiteY351" fmla="*/ 9525 h 9525"/>
                              <a:gd name="connsiteX352" fmla="*/ 19783 w 28575"/>
                              <a:gd name="connsiteY352" fmla="*/ 4763 h 9525"/>
                              <a:gd name="connsiteX353" fmla="*/ 19783 w 28575"/>
                              <a:gd name="connsiteY353" fmla="*/ 0 h 9525"/>
                              <a:gd name="connsiteX354" fmla="*/ 19783 w 28575"/>
                              <a:gd name="connsiteY354" fmla="*/ 4763 h 9525"/>
                              <a:gd name="connsiteX355" fmla="*/ 19783 w 28575"/>
                              <a:gd name="connsiteY355" fmla="*/ 4763 h 9525"/>
                              <a:gd name="connsiteX356" fmla="*/ 19783 w 28575"/>
                              <a:gd name="connsiteY356" fmla="*/ 9525 h 9525"/>
                              <a:gd name="connsiteX357" fmla="*/ 19783 w 28575"/>
                              <a:gd name="connsiteY357" fmla="*/ 9525 h 9525"/>
                              <a:gd name="connsiteX358" fmla="*/ 19783 w 28575"/>
                              <a:gd name="connsiteY358" fmla="*/ 4763 h 9525"/>
                              <a:gd name="connsiteX359" fmla="*/ 19783 w 28575"/>
                              <a:gd name="connsiteY359" fmla="*/ 4763 h 9525"/>
                              <a:gd name="connsiteX360" fmla="*/ 20517 w 28575"/>
                              <a:gd name="connsiteY360" fmla="*/ 0 h 9525"/>
                              <a:gd name="connsiteX361" fmla="*/ 20517 w 28575"/>
                              <a:gd name="connsiteY361" fmla="*/ 4763 h 9525"/>
                              <a:gd name="connsiteX362" fmla="*/ 20517 w 28575"/>
                              <a:gd name="connsiteY362" fmla="*/ 4763 h 9525"/>
                              <a:gd name="connsiteX363" fmla="*/ 20517 w 28575"/>
                              <a:gd name="connsiteY363" fmla="*/ 9525 h 9525"/>
                              <a:gd name="connsiteX364" fmla="*/ 20517 w 28575"/>
                              <a:gd name="connsiteY364" fmla="*/ 9525 h 9525"/>
                              <a:gd name="connsiteX365" fmla="*/ 20517 w 28575"/>
                              <a:gd name="connsiteY365" fmla="*/ 9525 h 9525"/>
                              <a:gd name="connsiteX366" fmla="*/ 20517 w 28575"/>
                              <a:gd name="connsiteY366" fmla="*/ 4763 h 9525"/>
                              <a:gd name="connsiteX367" fmla="*/ 20517 w 28575"/>
                              <a:gd name="connsiteY367" fmla="*/ 0 h 9525"/>
                              <a:gd name="connsiteX368" fmla="*/ 20517 w 28575"/>
                              <a:gd name="connsiteY368" fmla="*/ 4763 h 9525"/>
                              <a:gd name="connsiteX369" fmla="*/ 20517 w 28575"/>
                              <a:gd name="connsiteY369" fmla="*/ 4763 h 9525"/>
                              <a:gd name="connsiteX370" fmla="*/ 20517 w 28575"/>
                              <a:gd name="connsiteY370" fmla="*/ 4763 h 9525"/>
                              <a:gd name="connsiteX371" fmla="*/ 20517 w 28575"/>
                              <a:gd name="connsiteY371" fmla="*/ 9525 h 9525"/>
                              <a:gd name="connsiteX372" fmla="*/ 21250 w 28575"/>
                              <a:gd name="connsiteY372" fmla="*/ 4763 h 9525"/>
                              <a:gd name="connsiteX373" fmla="*/ 21250 w 28575"/>
                              <a:gd name="connsiteY373" fmla="*/ 9525 h 9525"/>
                              <a:gd name="connsiteX374" fmla="*/ 21250 w 28575"/>
                              <a:gd name="connsiteY374" fmla="*/ 9525 h 9525"/>
                              <a:gd name="connsiteX375" fmla="*/ 21250 w 28575"/>
                              <a:gd name="connsiteY375" fmla="*/ 9525 h 9525"/>
                              <a:gd name="connsiteX376" fmla="*/ 21250 w 28575"/>
                              <a:gd name="connsiteY376" fmla="*/ 9525 h 9525"/>
                              <a:gd name="connsiteX377" fmla="*/ 21250 w 28575"/>
                              <a:gd name="connsiteY377" fmla="*/ 9525 h 9525"/>
                              <a:gd name="connsiteX378" fmla="*/ 21250 w 28575"/>
                              <a:gd name="connsiteY378" fmla="*/ 9525 h 9525"/>
                              <a:gd name="connsiteX379" fmla="*/ 21250 w 28575"/>
                              <a:gd name="connsiteY379" fmla="*/ 9525 h 9525"/>
                              <a:gd name="connsiteX380" fmla="*/ 21250 w 28575"/>
                              <a:gd name="connsiteY380" fmla="*/ 9525 h 9525"/>
                              <a:gd name="connsiteX381" fmla="*/ 21250 w 28575"/>
                              <a:gd name="connsiteY381" fmla="*/ 9525 h 9525"/>
                              <a:gd name="connsiteX382" fmla="*/ 21250 w 28575"/>
                              <a:gd name="connsiteY382" fmla="*/ 9525 h 9525"/>
                              <a:gd name="connsiteX383" fmla="*/ 21250 w 28575"/>
                              <a:gd name="connsiteY383" fmla="*/ 9525 h 9525"/>
                              <a:gd name="connsiteX384" fmla="*/ 21250 w 28575"/>
                              <a:gd name="connsiteY384" fmla="*/ 9525 h 9525"/>
                              <a:gd name="connsiteX385" fmla="*/ 21250 w 28575"/>
                              <a:gd name="connsiteY385" fmla="*/ 4763 h 9525"/>
                              <a:gd name="connsiteX386" fmla="*/ 21250 w 28575"/>
                              <a:gd name="connsiteY386" fmla="*/ 4763 h 9525"/>
                              <a:gd name="connsiteX387" fmla="*/ 21250 w 28575"/>
                              <a:gd name="connsiteY387" fmla="*/ 4763 h 9525"/>
                              <a:gd name="connsiteX388" fmla="*/ 21250 w 28575"/>
                              <a:gd name="connsiteY388" fmla="*/ 4763 h 9525"/>
                              <a:gd name="connsiteX389" fmla="*/ 21250 w 28575"/>
                              <a:gd name="connsiteY389" fmla="*/ 4763 h 9525"/>
                              <a:gd name="connsiteX390" fmla="*/ 21984 w 28575"/>
                              <a:gd name="connsiteY390" fmla="*/ 4763 h 9525"/>
                              <a:gd name="connsiteX391" fmla="*/ 21984 w 28575"/>
                              <a:gd name="connsiteY391" fmla="*/ 4763 h 9525"/>
                              <a:gd name="connsiteX392" fmla="*/ 21984 w 28575"/>
                              <a:gd name="connsiteY392" fmla="*/ 0 h 9525"/>
                              <a:gd name="connsiteX393" fmla="*/ 21984 w 28575"/>
                              <a:gd name="connsiteY393" fmla="*/ 4763 h 9525"/>
                              <a:gd name="connsiteX394" fmla="*/ 21984 w 28575"/>
                              <a:gd name="connsiteY394" fmla="*/ 9525 h 9525"/>
                              <a:gd name="connsiteX395" fmla="*/ 21984 w 28575"/>
                              <a:gd name="connsiteY395" fmla="*/ 9525 h 9525"/>
                              <a:gd name="connsiteX396" fmla="*/ 21984 w 28575"/>
                              <a:gd name="connsiteY396" fmla="*/ 9525 h 9525"/>
                              <a:gd name="connsiteX397" fmla="*/ 21984 w 28575"/>
                              <a:gd name="connsiteY397" fmla="*/ 9525 h 9525"/>
                              <a:gd name="connsiteX398" fmla="*/ 21984 w 28575"/>
                              <a:gd name="connsiteY398" fmla="*/ 4763 h 9525"/>
                              <a:gd name="connsiteX399" fmla="*/ 21984 w 28575"/>
                              <a:gd name="connsiteY399" fmla="*/ 4763 h 9525"/>
                              <a:gd name="connsiteX400" fmla="*/ 21984 w 28575"/>
                              <a:gd name="connsiteY400" fmla="*/ 9525 h 9525"/>
                              <a:gd name="connsiteX401" fmla="*/ 21984 w 28575"/>
                              <a:gd name="connsiteY401" fmla="*/ 9525 h 9525"/>
                              <a:gd name="connsiteX402" fmla="*/ 22717 w 28575"/>
                              <a:gd name="connsiteY402" fmla="*/ 9525 h 9525"/>
                              <a:gd name="connsiteX403" fmla="*/ 22717 w 28575"/>
                              <a:gd name="connsiteY403" fmla="*/ 9525 h 9525"/>
                              <a:gd name="connsiteX404" fmla="*/ 22717 w 28575"/>
                              <a:gd name="connsiteY404" fmla="*/ 9525 h 9525"/>
                              <a:gd name="connsiteX405" fmla="*/ 22717 w 28575"/>
                              <a:gd name="connsiteY405" fmla="*/ 9525 h 9525"/>
                              <a:gd name="connsiteX406" fmla="*/ 22717 w 28575"/>
                              <a:gd name="connsiteY406" fmla="*/ 4763 h 9525"/>
                              <a:gd name="connsiteX407" fmla="*/ 22717 w 28575"/>
                              <a:gd name="connsiteY407" fmla="*/ 4763 h 9525"/>
                              <a:gd name="connsiteX408" fmla="*/ 22717 w 28575"/>
                              <a:gd name="connsiteY408" fmla="*/ 4763 h 9525"/>
                              <a:gd name="connsiteX409" fmla="*/ 22717 w 28575"/>
                              <a:gd name="connsiteY409" fmla="*/ 4763 h 9525"/>
                              <a:gd name="connsiteX410" fmla="*/ 22717 w 28575"/>
                              <a:gd name="connsiteY410" fmla="*/ 9525 h 9525"/>
                              <a:gd name="connsiteX411" fmla="*/ 22717 w 28575"/>
                              <a:gd name="connsiteY411" fmla="*/ 4763 h 9525"/>
                              <a:gd name="connsiteX412" fmla="*/ 22717 w 28575"/>
                              <a:gd name="connsiteY412" fmla="*/ 4763 h 9525"/>
                              <a:gd name="connsiteX413" fmla="*/ 22717 w 28575"/>
                              <a:gd name="connsiteY413" fmla="*/ 4763 h 9525"/>
                              <a:gd name="connsiteX414" fmla="*/ 23451 w 28575"/>
                              <a:gd name="connsiteY414" fmla="*/ 4763 h 9525"/>
                              <a:gd name="connsiteX415" fmla="*/ 23451 w 28575"/>
                              <a:gd name="connsiteY415" fmla="*/ 4763 h 9525"/>
                              <a:gd name="connsiteX416" fmla="*/ 23451 w 28575"/>
                              <a:gd name="connsiteY416" fmla="*/ 4763 h 9525"/>
                              <a:gd name="connsiteX417" fmla="*/ 23451 w 28575"/>
                              <a:gd name="connsiteY417" fmla="*/ 4763 h 9525"/>
                              <a:gd name="connsiteX418" fmla="*/ 23451 w 28575"/>
                              <a:gd name="connsiteY418" fmla="*/ 4763 h 9525"/>
                              <a:gd name="connsiteX419" fmla="*/ 23451 w 28575"/>
                              <a:gd name="connsiteY419" fmla="*/ 4763 h 9525"/>
                              <a:gd name="connsiteX420" fmla="*/ 23451 w 28575"/>
                              <a:gd name="connsiteY420" fmla="*/ 4763 h 9525"/>
                              <a:gd name="connsiteX421" fmla="*/ 23451 w 28575"/>
                              <a:gd name="connsiteY421" fmla="*/ 4763 h 9525"/>
                              <a:gd name="connsiteX422" fmla="*/ 23451 w 28575"/>
                              <a:gd name="connsiteY422" fmla="*/ 0 h 9525"/>
                              <a:gd name="connsiteX423" fmla="*/ 23451 w 28575"/>
                              <a:gd name="connsiteY423" fmla="*/ 4763 h 9525"/>
                              <a:gd name="connsiteX424" fmla="*/ 23451 w 28575"/>
                              <a:gd name="connsiteY424" fmla="*/ 9525 h 9525"/>
                              <a:gd name="connsiteX425" fmla="*/ 23451 w 28575"/>
                              <a:gd name="connsiteY425" fmla="*/ 9525 h 9525"/>
                              <a:gd name="connsiteX426" fmla="*/ 23451 w 28575"/>
                              <a:gd name="connsiteY426" fmla="*/ 9525 h 9525"/>
                              <a:gd name="connsiteX427" fmla="*/ 23451 w 28575"/>
                              <a:gd name="connsiteY427" fmla="*/ 9525 h 9525"/>
                              <a:gd name="connsiteX428" fmla="*/ 24174 w 28575"/>
                              <a:gd name="connsiteY428" fmla="*/ 9525 h 9525"/>
                              <a:gd name="connsiteX429" fmla="*/ 24174 w 28575"/>
                              <a:gd name="connsiteY429" fmla="*/ 9525 h 9525"/>
                              <a:gd name="connsiteX430" fmla="*/ 24174 w 28575"/>
                              <a:gd name="connsiteY430" fmla="*/ 9525 h 9525"/>
                              <a:gd name="connsiteX431" fmla="*/ 24174 w 28575"/>
                              <a:gd name="connsiteY431" fmla="*/ 9525 h 9525"/>
                              <a:gd name="connsiteX432" fmla="*/ 24174 w 28575"/>
                              <a:gd name="connsiteY432" fmla="*/ 4763 h 9525"/>
                              <a:gd name="connsiteX433" fmla="*/ 24174 w 28575"/>
                              <a:gd name="connsiteY433" fmla="*/ 4763 h 9525"/>
                              <a:gd name="connsiteX434" fmla="*/ 24174 w 28575"/>
                              <a:gd name="connsiteY434" fmla="*/ 9525 h 9525"/>
                              <a:gd name="connsiteX435" fmla="*/ 24174 w 28575"/>
                              <a:gd name="connsiteY435" fmla="*/ 9525 h 9525"/>
                              <a:gd name="connsiteX436" fmla="*/ 24174 w 28575"/>
                              <a:gd name="connsiteY436" fmla="*/ 9525 h 9525"/>
                              <a:gd name="connsiteX437" fmla="*/ 24174 w 28575"/>
                              <a:gd name="connsiteY437" fmla="*/ 4763 h 9525"/>
                              <a:gd name="connsiteX438" fmla="*/ 24174 w 28575"/>
                              <a:gd name="connsiteY438" fmla="*/ 4763 h 9525"/>
                              <a:gd name="connsiteX439" fmla="*/ 24174 w 28575"/>
                              <a:gd name="connsiteY439" fmla="*/ 4763 h 9525"/>
                              <a:gd name="connsiteX440" fmla="*/ 24908 w 28575"/>
                              <a:gd name="connsiteY440" fmla="*/ 4763 h 9525"/>
                              <a:gd name="connsiteX441" fmla="*/ 24908 w 28575"/>
                              <a:gd name="connsiteY441" fmla="*/ 4763 h 9525"/>
                              <a:gd name="connsiteX442" fmla="*/ 24908 w 28575"/>
                              <a:gd name="connsiteY442" fmla="*/ 9525 h 9525"/>
                              <a:gd name="connsiteX443" fmla="*/ 24908 w 28575"/>
                              <a:gd name="connsiteY443" fmla="*/ 9525 h 9525"/>
                              <a:gd name="connsiteX444" fmla="*/ 24908 w 28575"/>
                              <a:gd name="connsiteY444" fmla="*/ 9525 h 9525"/>
                              <a:gd name="connsiteX445" fmla="*/ 24908 w 28575"/>
                              <a:gd name="connsiteY445" fmla="*/ 9525 h 9525"/>
                              <a:gd name="connsiteX446" fmla="*/ 24908 w 28575"/>
                              <a:gd name="connsiteY446" fmla="*/ 9525 h 9525"/>
                              <a:gd name="connsiteX447" fmla="*/ 24908 w 28575"/>
                              <a:gd name="connsiteY447" fmla="*/ 9525 h 9525"/>
                              <a:gd name="connsiteX448" fmla="*/ 24908 w 28575"/>
                              <a:gd name="connsiteY448" fmla="*/ 9525 h 9525"/>
                              <a:gd name="connsiteX449" fmla="*/ 24908 w 28575"/>
                              <a:gd name="connsiteY449" fmla="*/ 9525 h 9525"/>
                              <a:gd name="connsiteX450" fmla="*/ 24908 w 28575"/>
                              <a:gd name="connsiteY450" fmla="*/ 9525 h 9525"/>
                              <a:gd name="connsiteX451" fmla="*/ 24908 w 28575"/>
                              <a:gd name="connsiteY451" fmla="*/ 9525 h 9525"/>
                              <a:gd name="connsiteX452" fmla="*/ 25641 w 28575"/>
                              <a:gd name="connsiteY452" fmla="*/ 9525 h 9525"/>
                              <a:gd name="connsiteX453" fmla="*/ 25641 w 28575"/>
                              <a:gd name="connsiteY453" fmla="*/ 4763 h 9525"/>
                              <a:gd name="connsiteX454" fmla="*/ 25641 w 28575"/>
                              <a:gd name="connsiteY454" fmla="*/ 4763 h 9525"/>
                              <a:gd name="connsiteX455" fmla="*/ 25641 w 28575"/>
                              <a:gd name="connsiteY455" fmla="*/ 4763 h 9525"/>
                              <a:gd name="connsiteX456" fmla="*/ 25641 w 28575"/>
                              <a:gd name="connsiteY456" fmla="*/ 4763 h 9525"/>
                              <a:gd name="connsiteX457" fmla="*/ 25641 w 28575"/>
                              <a:gd name="connsiteY457" fmla="*/ 9525 h 9525"/>
                              <a:gd name="connsiteX458" fmla="*/ 25641 w 28575"/>
                              <a:gd name="connsiteY458" fmla="*/ 9525 h 9525"/>
                              <a:gd name="connsiteX459" fmla="*/ 25641 w 28575"/>
                              <a:gd name="connsiteY459" fmla="*/ 9525 h 9525"/>
                              <a:gd name="connsiteX460" fmla="*/ 25641 w 28575"/>
                              <a:gd name="connsiteY460" fmla="*/ 9525 h 9525"/>
                              <a:gd name="connsiteX461" fmla="*/ 25641 w 28575"/>
                              <a:gd name="connsiteY461" fmla="*/ 4763 h 9525"/>
                              <a:gd name="connsiteX462" fmla="*/ 25641 w 28575"/>
                              <a:gd name="connsiteY462" fmla="*/ 9525 h 9525"/>
                              <a:gd name="connsiteX463" fmla="*/ 25641 w 28575"/>
                              <a:gd name="connsiteY463" fmla="*/ 9525 h 9525"/>
                              <a:gd name="connsiteX464" fmla="*/ 26375 w 28575"/>
                              <a:gd name="connsiteY464" fmla="*/ 4763 h 9525"/>
                              <a:gd name="connsiteX465" fmla="*/ 26375 w 28575"/>
                              <a:gd name="connsiteY465" fmla="*/ 9525 h 9525"/>
                              <a:gd name="connsiteX466" fmla="*/ 26375 w 28575"/>
                              <a:gd name="connsiteY466" fmla="*/ 4763 h 9525"/>
                              <a:gd name="connsiteX467" fmla="*/ 26375 w 28575"/>
                              <a:gd name="connsiteY467" fmla="*/ 4763 h 9525"/>
                              <a:gd name="connsiteX468" fmla="*/ 26375 w 28575"/>
                              <a:gd name="connsiteY468" fmla="*/ 9525 h 9525"/>
                              <a:gd name="connsiteX469" fmla="*/ 26375 w 28575"/>
                              <a:gd name="connsiteY469" fmla="*/ 9525 h 9525"/>
                              <a:gd name="connsiteX470" fmla="*/ 26375 w 28575"/>
                              <a:gd name="connsiteY470" fmla="*/ 9525 h 9525"/>
                              <a:gd name="connsiteX471" fmla="*/ 26375 w 28575"/>
                              <a:gd name="connsiteY471" fmla="*/ 9525 h 9525"/>
                              <a:gd name="connsiteX472" fmla="*/ 26375 w 28575"/>
                              <a:gd name="connsiteY472" fmla="*/ 9525 h 9525"/>
                              <a:gd name="connsiteX473" fmla="*/ 26375 w 28575"/>
                              <a:gd name="connsiteY473" fmla="*/ 9525 h 9525"/>
                              <a:gd name="connsiteX474" fmla="*/ 26375 w 28575"/>
                              <a:gd name="connsiteY474" fmla="*/ 9525 h 9525"/>
                              <a:gd name="connsiteX475" fmla="*/ 26375 w 28575"/>
                              <a:gd name="connsiteY475" fmla="*/ 9525 h 9525"/>
                              <a:gd name="connsiteX476" fmla="*/ 26375 w 28575"/>
                              <a:gd name="connsiteY476" fmla="*/ 4763 h 9525"/>
                              <a:gd name="connsiteX477" fmla="*/ 26375 w 28575"/>
                              <a:gd name="connsiteY477" fmla="*/ 4763 h 9525"/>
                              <a:gd name="connsiteX478" fmla="*/ 26375 w 28575"/>
                              <a:gd name="connsiteY478" fmla="*/ 4763 h 9525"/>
                              <a:gd name="connsiteX479" fmla="*/ 26375 w 28575"/>
                              <a:gd name="connsiteY479" fmla="*/ 9525 h 9525"/>
                              <a:gd name="connsiteX480" fmla="*/ 26375 w 28575"/>
                              <a:gd name="connsiteY480" fmla="*/ 9525 h 9525"/>
                              <a:gd name="connsiteX481" fmla="*/ 26375 w 28575"/>
                              <a:gd name="connsiteY481" fmla="*/ 9525 h 9525"/>
                              <a:gd name="connsiteX482" fmla="*/ 27108 w 28575"/>
                              <a:gd name="connsiteY482" fmla="*/ 9525 h 9525"/>
                              <a:gd name="connsiteX483" fmla="*/ 27108 w 28575"/>
                              <a:gd name="connsiteY483" fmla="*/ 4763 h 9525"/>
                              <a:gd name="connsiteX484" fmla="*/ 27108 w 28575"/>
                              <a:gd name="connsiteY484" fmla="*/ 4763 h 9525"/>
                              <a:gd name="connsiteX485" fmla="*/ 27108 w 28575"/>
                              <a:gd name="connsiteY485" fmla="*/ 4763 h 9525"/>
                              <a:gd name="connsiteX486" fmla="*/ 27108 w 28575"/>
                              <a:gd name="connsiteY486" fmla="*/ 4763 h 9525"/>
                              <a:gd name="connsiteX487" fmla="*/ 27108 w 28575"/>
                              <a:gd name="connsiteY487" fmla="*/ 4763 h 9525"/>
                              <a:gd name="connsiteX488" fmla="*/ 27108 w 28575"/>
                              <a:gd name="connsiteY488" fmla="*/ 9525 h 9525"/>
                              <a:gd name="connsiteX489" fmla="*/ 27108 w 28575"/>
                              <a:gd name="connsiteY489" fmla="*/ 9525 h 9525"/>
                              <a:gd name="connsiteX490" fmla="*/ 27108 w 28575"/>
                              <a:gd name="connsiteY490" fmla="*/ 9525 h 9525"/>
                              <a:gd name="connsiteX491" fmla="*/ 27108 w 28575"/>
                              <a:gd name="connsiteY491" fmla="*/ 9525 h 9525"/>
                              <a:gd name="connsiteX492" fmla="*/ 27108 w 28575"/>
                              <a:gd name="connsiteY492" fmla="*/ 9525 h 9525"/>
                              <a:gd name="connsiteX493" fmla="*/ 27108 w 28575"/>
                              <a:gd name="connsiteY493" fmla="*/ 9525 h 9525"/>
                              <a:gd name="connsiteX494" fmla="*/ 27108 w 28575"/>
                              <a:gd name="connsiteY494" fmla="*/ 4763 h 9525"/>
                              <a:gd name="connsiteX495" fmla="*/ 27108 w 28575"/>
                              <a:gd name="connsiteY495" fmla="*/ 4763 h 9525"/>
                              <a:gd name="connsiteX496" fmla="*/ 27842 w 28575"/>
                              <a:gd name="connsiteY496" fmla="*/ 4763 h 9525"/>
                              <a:gd name="connsiteX497" fmla="*/ 27842 w 28575"/>
                              <a:gd name="connsiteY497" fmla="*/ 4763 h 9525"/>
                              <a:gd name="connsiteX498" fmla="*/ 27842 w 28575"/>
                              <a:gd name="connsiteY498" fmla="*/ 9525 h 9525"/>
                              <a:gd name="connsiteX499" fmla="*/ 27842 w 28575"/>
                              <a:gd name="connsiteY499" fmla="*/ 9525 h 9525"/>
                              <a:gd name="connsiteX500" fmla="*/ 27842 w 28575"/>
                              <a:gd name="connsiteY500" fmla="*/ 9525 h 9525"/>
                              <a:gd name="connsiteX501" fmla="*/ 27842 w 28575"/>
                              <a:gd name="connsiteY501" fmla="*/ 9525 h 9525"/>
                              <a:gd name="connsiteX502" fmla="*/ 27842 w 28575"/>
                              <a:gd name="connsiteY502" fmla="*/ 9525 h 9525"/>
                              <a:gd name="connsiteX503" fmla="*/ 27842 w 28575"/>
                              <a:gd name="connsiteY503" fmla="*/ 9525 h 9525"/>
                              <a:gd name="connsiteX504" fmla="*/ 27842 w 28575"/>
                              <a:gd name="connsiteY504" fmla="*/ 9525 h 9525"/>
                              <a:gd name="connsiteX505" fmla="*/ 27842 w 28575"/>
                              <a:gd name="connsiteY505" fmla="*/ 9525 h 9525"/>
                              <a:gd name="connsiteX506" fmla="*/ 27842 w 28575"/>
                              <a:gd name="connsiteY506" fmla="*/ 9525 h 9525"/>
                              <a:gd name="connsiteX507" fmla="*/ 27842 w 28575"/>
                              <a:gd name="connsiteY507" fmla="*/ 9525 h 9525"/>
                              <a:gd name="connsiteX508" fmla="*/ 28575 w 28575"/>
                              <a:gd name="connsiteY508" fmla="*/ 9525 h 9525"/>
                              <a:gd name="connsiteX509" fmla="*/ 28575 w 28575"/>
                              <a:gd name="connsiteY509" fmla="*/ 9525 h 9525"/>
                              <a:gd name="connsiteX510" fmla="*/ 28575 w 28575"/>
                              <a:gd name="connsiteY510" fmla="*/ 9525 h 9525"/>
                              <a:gd name="connsiteX511" fmla="*/ 28575 w 28575"/>
                              <a:gd name="connsiteY511" fmla="*/ 476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4763"/>
                                </a:moveTo>
                                <a:lnTo>
                                  <a:pt x="0" y="4763"/>
                                </a:lnTo>
                                <a:lnTo>
                                  <a:pt x="733" y="9525"/>
                                </a:lnTo>
                                <a:lnTo>
                                  <a:pt x="733" y="4763"/>
                                </a:lnTo>
                                <a:lnTo>
                                  <a:pt x="733" y="4763"/>
                                </a:lnTo>
                                <a:lnTo>
                                  <a:pt x="733" y="4763"/>
                                </a:lnTo>
                                <a:lnTo>
                                  <a:pt x="733" y="4763"/>
                                </a:lnTo>
                                <a:lnTo>
                                  <a:pt x="733" y="9525"/>
                                </a:lnTo>
                                <a:lnTo>
                                  <a:pt x="733" y="9525"/>
                                </a:lnTo>
                                <a:lnTo>
                                  <a:pt x="733" y="9525"/>
                                </a:lnTo>
                                <a:lnTo>
                                  <a:pt x="733" y="9525"/>
                                </a:lnTo>
                                <a:lnTo>
                                  <a:pt x="733" y="4763"/>
                                </a:lnTo>
                                <a:lnTo>
                                  <a:pt x="733" y="4763"/>
                                </a:lnTo>
                                <a:lnTo>
                                  <a:pt x="733" y="4763"/>
                                </a:lnTo>
                                <a:lnTo>
                                  <a:pt x="1467" y="4763"/>
                                </a:lnTo>
                                <a:lnTo>
                                  <a:pt x="1467" y="4763"/>
                                </a:lnTo>
                                <a:lnTo>
                                  <a:pt x="1467" y="4763"/>
                                </a:lnTo>
                                <a:lnTo>
                                  <a:pt x="1467" y="9525"/>
                                </a:lnTo>
                                <a:lnTo>
                                  <a:pt x="1467" y="4763"/>
                                </a:lnTo>
                                <a:lnTo>
                                  <a:pt x="1467" y="4763"/>
                                </a:lnTo>
                                <a:lnTo>
                                  <a:pt x="1467" y="9525"/>
                                </a:lnTo>
                                <a:lnTo>
                                  <a:pt x="1467" y="9525"/>
                                </a:lnTo>
                                <a:lnTo>
                                  <a:pt x="1467" y="9525"/>
                                </a:lnTo>
                                <a:lnTo>
                                  <a:pt x="1467" y="9525"/>
                                </a:lnTo>
                                <a:lnTo>
                                  <a:pt x="1467" y="9525"/>
                                </a:lnTo>
                                <a:lnTo>
                                  <a:pt x="1467" y="9525"/>
                                </a:lnTo>
                                <a:lnTo>
                                  <a:pt x="2200" y="9525"/>
                                </a:lnTo>
                                <a:lnTo>
                                  <a:pt x="2200" y="9525"/>
                                </a:lnTo>
                                <a:lnTo>
                                  <a:pt x="2200" y="9525"/>
                                </a:lnTo>
                                <a:lnTo>
                                  <a:pt x="2200" y="4763"/>
                                </a:lnTo>
                                <a:lnTo>
                                  <a:pt x="2200" y="4763"/>
                                </a:lnTo>
                                <a:lnTo>
                                  <a:pt x="2200" y="4763"/>
                                </a:lnTo>
                                <a:lnTo>
                                  <a:pt x="2200" y="4763"/>
                                </a:lnTo>
                                <a:lnTo>
                                  <a:pt x="2200" y="4763"/>
                                </a:lnTo>
                                <a:lnTo>
                                  <a:pt x="2200" y="9525"/>
                                </a:lnTo>
                                <a:lnTo>
                                  <a:pt x="2200" y="9525"/>
                                </a:lnTo>
                                <a:lnTo>
                                  <a:pt x="2200" y="9525"/>
                                </a:lnTo>
                                <a:lnTo>
                                  <a:pt x="2200" y="4763"/>
                                </a:lnTo>
                                <a:lnTo>
                                  <a:pt x="2200" y="4763"/>
                                </a:lnTo>
                                <a:lnTo>
                                  <a:pt x="2200" y="4763"/>
                                </a:lnTo>
                                <a:lnTo>
                                  <a:pt x="2200" y="4763"/>
                                </a:lnTo>
                                <a:lnTo>
                                  <a:pt x="2200" y="4763"/>
                                </a:lnTo>
                                <a:lnTo>
                                  <a:pt x="2200" y="9525"/>
                                </a:lnTo>
                                <a:lnTo>
                                  <a:pt x="2200" y="4763"/>
                                </a:lnTo>
                                <a:lnTo>
                                  <a:pt x="2934" y="4763"/>
                                </a:lnTo>
                                <a:lnTo>
                                  <a:pt x="2934" y="4763"/>
                                </a:lnTo>
                                <a:lnTo>
                                  <a:pt x="2934" y="4763"/>
                                </a:lnTo>
                                <a:lnTo>
                                  <a:pt x="2934" y="9525"/>
                                </a:lnTo>
                                <a:lnTo>
                                  <a:pt x="2934" y="9525"/>
                                </a:lnTo>
                                <a:lnTo>
                                  <a:pt x="2934" y="9525"/>
                                </a:lnTo>
                                <a:lnTo>
                                  <a:pt x="2934" y="9525"/>
                                </a:lnTo>
                                <a:lnTo>
                                  <a:pt x="2934" y="9525"/>
                                </a:lnTo>
                                <a:lnTo>
                                  <a:pt x="2934" y="9525"/>
                                </a:lnTo>
                                <a:lnTo>
                                  <a:pt x="2934" y="9525"/>
                                </a:lnTo>
                                <a:lnTo>
                                  <a:pt x="2934" y="9525"/>
                                </a:lnTo>
                                <a:lnTo>
                                  <a:pt x="2934" y="9525"/>
                                </a:lnTo>
                                <a:lnTo>
                                  <a:pt x="3667" y="9525"/>
                                </a:lnTo>
                                <a:lnTo>
                                  <a:pt x="3667" y="9525"/>
                                </a:lnTo>
                                <a:lnTo>
                                  <a:pt x="3667" y="9525"/>
                                </a:lnTo>
                                <a:lnTo>
                                  <a:pt x="3667" y="9525"/>
                                </a:lnTo>
                                <a:lnTo>
                                  <a:pt x="3667" y="9525"/>
                                </a:lnTo>
                                <a:lnTo>
                                  <a:pt x="3667" y="9525"/>
                                </a:lnTo>
                                <a:lnTo>
                                  <a:pt x="3667" y="9525"/>
                                </a:lnTo>
                                <a:lnTo>
                                  <a:pt x="3667" y="9525"/>
                                </a:lnTo>
                                <a:lnTo>
                                  <a:pt x="3667" y="9525"/>
                                </a:lnTo>
                                <a:lnTo>
                                  <a:pt x="3667" y="4763"/>
                                </a:lnTo>
                                <a:lnTo>
                                  <a:pt x="3667" y="0"/>
                                </a:lnTo>
                                <a:lnTo>
                                  <a:pt x="3667" y="0"/>
                                </a:lnTo>
                                <a:lnTo>
                                  <a:pt x="3667" y="4763"/>
                                </a:lnTo>
                                <a:lnTo>
                                  <a:pt x="3667" y="4763"/>
                                </a:lnTo>
                                <a:lnTo>
                                  <a:pt x="4401" y="9525"/>
                                </a:lnTo>
                                <a:lnTo>
                                  <a:pt x="4401" y="4763"/>
                                </a:lnTo>
                                <a:lnTo>
                                  <a:pt x="4401" y="9525"/>
                                </a:lnTo>
                                <a:lnTo>
                                  <a:pt x="4401" y="9525"/>
                                </a:lnTo>
                                <a:lnTo>
                                  <a:pt x="4401" y="9525"/>
                                </a:lnTo>
                                <a:lnTo>
                                  <a:pt x="4401" y="9525"/>
                                </a:lnTo>
                                <a:lnTo>
                                  <a:pt x="4401" y="9525"/>
                                </a:lnTo>
                                <a:lnTo>
                                  <a:pt x="4401" y="4763"/>
                                </a:lnTo>
                                <a:lnTo>
                                  <a:pt x="4401" y="4763"/>
                                </a:lnTo>
                                <a:lnTo>
                                  <a:pt x="4401" y="4763"/>
                                </a:lnTo>
                                <a:lnTo>
                                  <a:pt x="4401" y="4763"/>
                                </a:lnTo>
                                <a:lnTo>
                                  <a:pt x="4401" y="4763"/>
                                </a:lnTo>
                                <a:lnTo>
                                  <a:pt x="5124" y="9525"/>
                                </a:lnTo>
                                <a:lnTo>
                                  <a:pt x="5124" y="9525"/>
                                </a:lnTo>
                                <a:lnTo>
                                  <a:pt x="5124" y="9525"/>
                                </a:lnTo>
                                <a:lnTo>
                                  <a:pt x="5124" y="9525"/>
                                </a:lnTo>
                                <a:lnTo>
                                  <a:pt x="5124" y="9525"/>
                                </a:lnTo>
                                <a:lnTo>
                                  <a:pt x="5124" y="4763"/>
                                </a:lnTo>
                                <a:lnTo>
                                  <a:pt x="5124" y="9525"/>
                                </a:lnTo>
                                <a:lnTo>
                                  <a:pt x="5124" y="9525"/>
                                </a:lnTo>
                                <a:lnTo>
                                  <a:pt x="5124" y="4763"/>
                                </a:lnTo>
                                <a:lnTo>
                                  <a:pt x="5124" y="4763"/>
                                </a:lnTo>
                                <a:lnTo>
                                  <a:pt x="5124" y="9525"/>
                                </a:lnTo>
                                <a:lnTo>
                                  <a:pt x="5124" y="9525"/>
                                </a:lnTo>
                                <a:lnTo>
                                  <a:pt x="5858" y="9525"/>
                                </a:lnTo>
                                <a:lnTo>
                                  <a:pt x="5858" y="9525"/>
                                </a:lnTo>
                                <a:lnTo>
                                  <a:pt x="5858" y="9525"/>
                                </a:lnTo>
                                <a:lnTo>
                                  <a:pt x="5858" y="9525"/>
                                </a:lnTo>
                                <a:lnTo>
                                  <a:pt x="5858" y="4763"/>
                                </a:lnTo>
                                <a:lnTo>
                                  <a:pt x="5858" y="4763"/>
                                </a:lnTo>
                                <a:lnTo>
                                  <a:pt x="5858" y="4763"/>
                                </a:lnTo>
                                <a:lnTo>
                                  <a:pt x="5858" y="4763"/>
                                </a:lnTo>
                                <a:lnTo>
                                  <a:pt x="5858" y="4763"/>
                                </a:lnTo>
                                <a:lnTo>
                                  <a:pt x="5858" y="4763"/>
                                </a:lnTo>
                                <a:lnTo>
                                  <a:pt x="5858" y="4763"/>
                                </a:lnTo>
                                <a:lnTo>
                                  <a:pt x="5858" y="4763"/>
                                </a:lnTo>
                                <a:lnTo>
                                  <a:pt x="6591" y="4763"/>
                                </a:lnTo>
                                <a:lnTo>
                                  <a:pt x="6591" y="4763"/>
                                </a:lnTo>
                                <a:lnTo>
                                  <a:pt x="6591" y="4763"/>
                                </a:lnTo>
                                <a:lnTo>
                                  <a:pt x="6591" y="4763"/>
                                </a:lnTo>
                                <a:lnTo>
                                  <a:pt x="6591" y="4763"/>
                                </a:lnTo>
                                <a:lnTo>
                                  <a:pt x="6591" y="9525"/>
                                </a:lnTo>
                                <a:lnTo>
                                  <a:pt x="6591" y="4763"/>
                                </a:lnTo>
                                <a:lnTo>
                                  <a:pt x="6591" y="9525"/>
                                </a:lnTo>
                                <a:lnTo>
                                  <a:pt x="6591" y="9525"/>
                                </a:lnTo>
                                <a:lnTo>
                                  <a:pt x="6591" y="4763"/>
                                </a:lnTo>
                                <a:lnTo>
                                  <a:pt x="6591" y="4763"/>
                                </a:lnTo>
                                <a:lnTo>
                                  <a:pt x="6591" y="4763"/>
                                </a:lnTo>
                                <a:lnTo>
                                  <a:pt x="7325" y="4763"/>
                                </a:lnTo>
                                <a:lnTo>
                                  <a:pt x="7325" y="4763"/>
                                </a:lnTo>
                                <a:lnTo>
                                  <a:pt x="7325" y="9525"/>
                                </a:lnTo>
                                <a:lnTo>
                                  <a:pt x="7325" y="4763"/>
                                </a:lnTo>
                                <a:lnTo>
                                  <a:pt x="7325" y="4763"/>
                                </a:lnTo>
                                <a:lnTo>
                                  <a:pt x="7325" y="9525"/>
                                </a:lnTo>
                                <a:lnTo>
                                  <a:pt x="7325" y="4763"/>
                                </a:lnTo>
                                <a:lnTo>
                                  <a:pt x="7325" y="9525"/>
                                </a:lnTo>
                                <a:lnTo>
                                  <a:pt x="7325" y="9525"/>
                                </a:lnTo>
                                <a:lnTo>
                                  <a:pt x="7325" y="4763"/>
                                </a:lnTo>
                                <a:lnTo>
                                  <a:pt x="7325" y="9525"/>
                                </a:lnTo>
                                <a:lnTo>
                                  <a:pt x="7325" y="9525"/>
                                </a:lnTo>
                                <a:lnTo>
                                  <a:pt x="7325" y="9525"/>
                                </a:lnTo>
                                <a:lnTo>
                                  <a:pt x="7325" y="4763"/>
                                </a:lnTo>
                                <a:lnTo>
                                  <a:pt x="7325" y="4763"/>
                                </a:lnTo>
                                <a:lnTo>
                                  <a:pt x="7325" y="4763"/>
                                </a:lnTo>
                                <a:lnTo>
                                  <a:pt x="7325" y="4763"/>
                                </a:lnTo>
                                <a:lnTo>
                                  <a:pt x="7325" y="9525"/>
                                </a:lnTo>
                                <a:lnTo>
                                  <a:pt x="7325" y="9525"/>
                                </a:lnTo>
                                <a:lnTo>
                                  <a:pt x="7325" y="4763"/>
                                </a:lnTo>
                                <a:lnTo>
                                  <a:pt x="8058" y="4763"/>
                                </a:lnTo>
                                <a:lnTo>
                                  <a:pt x="8058" y="4763"/>
                                </a:lnTo>
                                <a:lnTo>
                                  <a:pt x="8058" y="4763"/>
                                </a:lnTo>
                                <a:lnTo>
                                  <a:pt x="8058" y="4763"/>
                                </a:lnTo>
                                <a:lnTo>
                                  <a:pt x="8058" y="4763"/>
                                </a:lnTo>
                                <a:lnTo>
                                  <a:pt x="8058" y="4763"/>
                                </a:lnTo>
                                <a:lnTo>
                                  <a:pt x="8058" y="4763"/>
                                </a:lnTo>
                                <a:lnTo>
                                  <a:pt x="8058" y="0"/>
                                </a:lnTo>
                                <a:lnTo>
                                  <a:pt x="8058" y="4763"/>
                                </a:lnTo>
                                <a:lnTo>
                                  <a:pt x="8058" y="4763"/>
                                </a:lnTo>
                                <a:lnTo>
                                  <a:pt x="8058" y="9525"/>
                                </a:lnTo>
                                <a:lnTo>
                                  <a:pt x="8058" y="9525"/>
                                </a:lnTo>
                                <a:lnTo>
                                  <a:pt x="8792" y="9525"/>
                                </a:lnTo>
                                <a:lnTo>
                                  <a:pt x="8792" y="4763"/>
                                </a:lnTo>
                                <a:lnTo>
                                  <a:pt x="8792" y="4763"/>
                                </a:lnTo>
                                <a:lnTo>
                                  <a:pt x="8792" y="4763"/>
                                </a:lnTo>
                                <a:lnTo>
                                  <a:pt x="8792" y="4763"/>
                                </a:lnTo>
                                <a:lnTo>
                                  <a:pt x="8792" y="4763"/>
                                </a:lnTo>
                                <a:lnTo>
                                  <a:pt x="8792" y="4763"/>
                                </a:lnTo>
                                <a:lnTo>
                                  <a:pt x="8792" y="4763"/>
                                </a:lnTo>
                                <a:lnTo>
                                  <a:pt x="8792" y="9525"/>
                                </a:lnTo>
                                <a:lnTo>
                                  <a:pt x="8792" y="9525"/>
                                </a:lnTo>
                                <a:lnTo>
                                  <a:pt x="8792" y="9525"/>
                                </a:lnTo>
                                <a:lnTo>
                                  <a:pt x="8792" y="9525"/>
                                </a:lnTo>
                                <a:lnTo>
                                  <a:pt x="9525" y="9525"/>
                                </a:lnTo>
                                <a:lnTo>
                                  <a:pt x="9525" y="4763"/>
                                </a:lnTo>
                                <a:lnTo>
                                  <a:pt x="9525" y="9525"/>
                                </a:lnTo>
                                <a:lnTo>
                                  <a:pt x="9525" y="9525"/>
                                </a:lnTo>
                                <a:lnTo>
                                  <a:pt x="9525" y="9525"/>
                                </a:lnTo>
                                <a:lnTo>
                                  <a:pt x="9525" y="9525"/>
                                </a:lnTo>
                                <a:lnTo>
                                  <a:pt x="9525" y="9525"/>
                                </a:lnTo>
                                <a:lnTo>
                                  <a:pt x="9525" y="9525"/>
                                </a:lnTo>
                                <a:lnTo>
                                  <a:pt x="9525" y="9525"/>
                                </a:lnTo>
                                <a:lnTo>
                                  <a:pt x="9525" y="9525"/>
                                </a:lnTo>
                                <a:lnTo>
                                  <a:pt x="9525" y="9525"/>
                                </a:lnTo>
                                <a:lnTo>
                                  <a:pt x="9525" y="4763"/>
                                </a:lnTo>
                                <a:lnTo>
                                  <a:pt x="10258" y="9525"/>
                                </a:lnTo>
                                <a:lnTo>
                                  <a:pt x="10258" y="4763"/>
                                </a:lnTo>
                                <a:lnTo>
                                  <a:pt x="10258" y="4763"/>
                                </a:lnTo>
                                <a:lnTo>
                                  <a:pt x="10258" y="4763"/>
                                </a:lnTo>
                                <a:lnTo>
                                  <a:pt x="10258" y="4763"/>
                                </a:lnTo>
                                <a:lnTo>
                                  <a:pt x="10258" y="0"/>
                                </a:lnTo>
                                <a:lnTo>
                                  <a:pt x="10258" y="0"/>
                                </a:lnTo>
                                <a:lnTo>
                                  <a:pt x="10258" y="0"/>
                                </a:lnTo>
                                <a:lnTo>
                                  <a:pt x="10258" y="0"/>
                                </a:lnTo>
                                <a:lnTo>
                                  <a:pt x="10258" y="4763"/>
                                </a:lnTo>
                                <a:lnTo>
                                  <a:pt x="10258" y="4763"/>
                                </a:lnTo>
                                <a:lnTo>
                                  <a:pt x="10258" y="4763"/>
                                </a:lnTo>
                                <a:lnTo>
                                  <a:pt x="10992" y="4763"/>
                                </a:lnTo>
                                <a:lnTo>
                                  <a:pt x="10992" y="9525"/>
                                </a:lnTo>
                                <a:lnTo>
                                  <a:pt x="10992" y="9525"/>
                                </a:lnTo>
                                <a:lnTo>
                                  <a:pt x="10992" y="9525"/>
                                </a:lnTo>
                                <a:lnTo>
                                  <a:pt x="10992" y="9525"/>
                                </a:lnTo>
                                <a:lnTo>
                                  <a:pt x="10992" y="4763"/>
                                </a:lnTo>
                                <a:lnTo>
                                  <a:pt x="10992" y="4763"/>
                                </a:lnTo>
                                <a:lnTo>
                                  <a:pt x="10992" y="4763"/>
                                </a:lnTo>
                                <a:lnTo>
                                  <a:pt x="10992" y="4763"/>
                                </a:lnTo>
                                <a:lnTo>
                                  <a:pt x="10992" y="9525"/>
                                </a:lnTo>
                                <a:lnTo>
                                  <a:pt x="10992" y="4763"/>
                                </a:lnTo>
                                <a:lnTo>
                                  <a:pt x="10992" y="9525"/>
                                </a:lnTo>
                                <a:lnTo>
                                  <a:pt x="11725" y="9525"/>
                                </a:lnTo>
                                <a:lnTo>
                                  <a:pt x="11725" y="9525"/>
                                </a:lnTo>
                                <a:lnTo>
                                  <a:pt x="11725" y="9525"/>
                                </a:lnTo>
                                <a:lnTo>
                                  <a:pt x="11725" y="4763"/>
                                </a:lnTo>
                                <a:lnTo>
                                  <a:pt x="11725" y="4763"/>
                                </a:lnTo>
                                <a:lnTo>
                                  <a:pt x="11725" y="9525"/>
                                </a:lnTo>
                                <a:lnTo>
                                  <a:pt x="11725" y="9525"/>
                                </a:lnTo>
                                <a:lnTo>
                                  <a:pt x="11725" y="9525"/>
                                </a:lnTo>
                                <a:lnTo>
                                  <a:pt x="11725" y="4763"/>
                                </a:lnTo>
                                <a:lnTo>
                                  <a:pt x="11725" y="4763"/>
                                </a:lnTo>
                                <a:lnTo>
                                  <a:pt x="11725" y="4763"/>
                                </a:lnTo>
                                <a:lnTo>
                                  <a:pt x="11725" y="4763"/>
                                </a:lnTo>
                                <a:lnTo>
                                  <a:pt x="11725" y="4763"/>
                                </a:lnTo>
                                <a:lnTo>
                                  <a:pt x="11725" y="4763"/>
                                </a:lnTo>
                                <a:lnTo>
                                  <a:pt x="11725" y="4763"/>
                                </a:lnTo>
                                <a:lnTo>
                                  <a:pt x="11725" y="4763"/>
                                </a:lnTo>
                                <a:lnTo>
                                  <a:pt x="11725" y="4763"/>
                                </a:lnTo>
                                <a:lnTo>
                                  <a:pt x="11725" y="4763"/>
                                </a:lnTo>
                                <a:lnTo>
                                  <a:pt x="11725" y="4763"/>
                                </a:lnTo>
                                <a:lnTo>
                                  <a:pt x="11725" y="4763"/>
                                </a:lnTo>
                                <a:lnTo>
                                  <a:pt x="12459" y="4763"/>
                                </a:lnTo>
                                <a:lnTo>
                                  <a:pt x="12459" y="9525"/>
                                </a:lnTo>
                                <a:lnTo>
                                  <a:pt x="12459" y="9525"/>
                                </a:lnTo>
                                <a:lnTo>
                                  <a:pt x="12459" y="9525"/>
                                </a:lnTo>
                                <a:lnTo>
                                  <a:pt x="12459" y="9525"/>
                                </a:lnTo>
                                <a:lnTo>
                                  <a:pt x="12459" y="9525"/>
                                </a:lnTo>
                                <a:lnTo>
                                  <a:pt x="12459" y="9525"/>
                                </a:lnTo>
                                <a:lnTo>
                                  <a:pt x="12459" y="9525"/>
                                </a:lnTo>
                                <a:lnTo>
                                  <a:pt x="12459" y="9525"/>
                                </a:lnTo>
                                <a:lnTo>
                                  <a:pt x="12459" y="9525"/>
                                </a:lnTo>
                                <a:lnTo>
                                  <a:pt x="12459" y="9525"/>
                                </a:lnTo>
                                <a:lnTo>
                                  <a:pt x="12459" y="9525"/>
                                </a:lnTo>
                                <a:lnTo>
                                  <a:pt x="13192" y="9525"/>
                                </a:lnTo>
                                <a:lnTo>
                                  <a:pt x="13192" y="9525"/>
                                </a:lnTo>
                                <a:lnTo>
                                  <a:pt x="13192" y="9525"/>
                                </a:lnTo>
                                <a:lnTo>
                                  <a:pt x="13192" y="9525"/>
                                </a:lnTo>
                                <a:lnTo>
                                  <a:pt x="13192" y="9525"/>
                                </a:lnTo>
                                <a:lnTo>
                                  <a:pt x="13192" y="4763"/>
                                </a:lnTo>
                                <a:lnTo>
                                  <a:pt x="13192" y="9525"/>
                                </a:lnTo>
                                <a:lnTo>
                                  <a:pt x="13192" y="4763"/>
                                </a:lnTo>
                                <a:lnTo>
                                  <a:pt x="13192" y="9525"/>
                                </a:lnTo>
                                <a:lnTo>
                                  <a:pt x="13192" y="9525"/>
                                </a:lnTo>
                                <a:lnTo>
                                  <a:pt x="13192" y="9525"/>
                                </a:lnTo>
                                <a:lnTo>
                                  <a:pt x="13192" y="4763"/>
                                </a:lnTo>
                                <a:lnTo>
                                  <a:pt x="13926" y="4763"/>
                                </a:lnTo>
                                <a:lnTo>
                                  <a:pt x="13926" y="4763"/>
                                </a:lnTo>
                                <a:lnTo>
                                  <a:pt x="13926" y="4763"/>
                                </a:lnTo>
                                <a:lnTo>
                                  <a:pt x="13926" y="9525"/>
                                </a:lnTo>
                                <a:lnTo>
                                  <a:pt x="13926" y="9525"/>
                                </a:lnTo>
                                <a:lnTo>
                                  <a:pt x="13926" y="4763"/>
                                </a:lnTo>
                                <a:lnTo>
                                  <a:pt x="13926" y="9525"/>
                                </a:lnTo>
                                <a:lnTo>
                                  <a:pt x="13926" y="4763"/>
                                </a:lnTo>
                                <a:lnTo>
                                  <a:pt x="13926" y="9525"/>
                                </a:lnTo>
                                <a:lnTo>
                                  <a:pt x="13926" y="9525"/>
                                </a:lnTo>
                                <a:lnTo>
                                  <a:pt x="13926" y="4763"/>
                                </a:lnTo>
                                <a:lnTo>
                                  <a:pt x="13926" y="9525"/>
                                </a:lnTo>
                                <a:lnTo>
                                  <a:pt x="14649" y="4763"/>
                                </a:lnTo>
                                <a:lnTo>
                                  <a:pt x="14649" y="4763"/>
                                </a:lnTo>
                                <a:lnTo>
                                  <a:pt x="14649" y="4763"/>
                                </a:lnTo>
                                <a:lnTo>
                                  <a:pt x="14649" y="4763"/>
                                </a:lnTo>
                                <a:lnTo>
                                  <a:pt x="14649" y="4763"/>
                                </a:lnTo>
                                <a:lnTo>
                                  <a:pt x="14649" y="4763"/>
                                </a:lnTo>
                                <a:lnTo>
                                  <a:pt x="14649" y="4763"/>
                                </a:lnTo>
                                <a:lnTo>
                                  <a:pt x="14649" y="0"/>
                                </a:lnTo>
                                <a:lnTo>
                                  <a:pt x="14649" y="0"/>
                                </a:lnTo>
                                <a:lnTo>
                                  <a:pt x="14649" y="0"/>
                                </a:lnTo>
                                <a:lnTo>
                                  <a:pt x="14649" y="0"/>
                                </a:lnTo>
                                <a:lnTo>
                                  <a:pt x="14649" y="4763"/>
                                </a:lnTo>
                                <a:lnTo>
                                  <a:pt x="15383" y="4763"/>
                                </a:lnTo>
                                <a:lnTo>
                                  <a:pt x="15383" y="9525"/>
                                </a:lnTo>
                                <a:lnTo>
                                  <a:pt x="15383" y="9525"/>
                                </a:lnTo>
                                <a:lnTo>
                                  <a:pt x="15383" y="4763"/>
                                </a:lnTo>
                                <a:lnTo>
                                  <a:pt x="15383" y="0"/>
                                </a:lnTo>
                                <a:lnTo>
                                  <a:pt x="15383" y="0"/>
                                </a:lnTo>
                                <a:lnTo>
                                  <a:pt x="15383" y="0"/>
                                </a:lnTo>
                                <a:lnTo>
                                  <a:pt x="15383" y="0"/>
                                </a:lnTo>
                                <a:lnTo>
                                  <a:pt x="15383" y="4763"/>
                                </a:lnTo>
                                <a:lnTo>
                                  <a:pt x="15383" y="4763"/>
                                </a:lnTo>
                                <a:lnTo>
                                  <a:pt x="15383" y="0"/>
                                </a:lnTo>
                                <a:lnTo>
                                  <a:pt x="15383" y="4763"/>
                                </a:lnTo>
                                <a:lnTo>
                                  <a:pt x="15383" y="4763"/>
                                </a:lnTo>
                                <a:lnTo>
                                  <a:pt x="15383" y="9525"/>
                                </a:lnTo>
                                <a:lnTo>
                                  <a:pt x="16116" y="9525"/>
                                </a:lnTo>
                                <a:lnTo>
                                  <a:pt x="16116" y="9525"/>
                                </a:lnTo>
                                <a:lnTo>
                                  <a:pt x="16116" y="9525"/>
                                </a:lnTo>
                                <a:lnTo>
                                  <a:pt x="16116" y="9525"/>
                                </a:lnTo>
                                <a:lnTo>
                                  <a:pt x="16116" y="9525"/>
                                </a:lnTo>
                                <a:lnTo>
                                  <a:pt x="16116" y="9525"/>
                                </a:lnTo>
                                <a:lnTo>
                                  <a:pt x="16116" y="9525"/>
                                </a:lnTo>
                                <a:lnTo>
                                  <a:pt x="16116" y="9525"/>
                                </a:lnTo>
                                <a:lnTo>
                                  <a:pt x="16116" y="4763"/>
                                </a:lnTo>
                                <a:lnTo>
                                  <a:pt x="16116" y="4763"/>
                                </a:lnTo>
                                <a:lnTo>
                                  <a:pt x="16116" y="0"/>
                                </a:lnTo>
                                <a:lnTo>
                                  <a:pt x="16116" y="0"/>
                                </a:lnTo>
                                <a:lnTo>
                                  <a:pt x="16850" y="4763"/>
                                </a:lnTo>
                                <a:lnTo>
                                  <a:pt x="16850" y="0"/>
                                </a:lnTo>
                                <a:lnTo>
                                  <a:pt x="16850" y="4763"/>
                                </a:lnTo>
                                <a:lnTo>
                                  <a:pt x="16850" y="4763"/>
                                </a:lnTo>
                                <a:lnTo>
                                  <a:pt x="16850" y="4763"/>
                                </a:lnTo>
                                <a:lnTo>
                                  <a:pt x="16850" y="9525"/>
                                </a:lnTo>
                                <a:lnTo>
                                  <a:pt x="16850" y="4763"/>
                                </a:lnTo>
                                <a:lnTo>
                                  <a:pt x="16850" y="4763"/>
                                </a:lnTo>
                                <a:lnTo>
                                  <a:pt x="16850" y="9525"/>
                                </a:lnTo>
                                <a:lnTo>
                                  <a:pt x="16850" y="9525"/>
                                </a:lnTo>
                                <a:lnTo>
                                  <a:pt x="16850" y="9525"/>
                                </a:lnTo>
                                <a:lnTo>
                                  <a:pt x="16850" y="9525"/>
                                </a:lnTo>
                                <a:lnTo>
                                  <a:pt x="16850" y="9525"/>
                                </a:lnTo>
                                <a:lnTo>
                                  <a:pt x="16850" y="9525"/>
                                </a:lnTo>
                                <a:lnTo>
                                  <a:pt x="16850" y="9525"/>
                                </a:lnTo>
                                <a:lnTo>
                                  <a:pt x="16850" y="9525"/>
                                </a:lnTo>
                                <a:lnTo>
                                  <a:pt x="16850" y="9525"/>
                                </a:lnTo>
                                <a:lnTo>
                                  <a:pt x="16850" y="9525"/>
                                </a:lnTo>
                                <a:lnTo>
                                  <a:pt x="17583" y="4763"/>
                                </a:lnTo>
                                <a:lnTo>
                                  <a:pt x="17583" y="4763"/>
                                </a:lnTo>
                                <a:lnTo>
                                  <a:pt x="17583" y="4763"/>
                                </a:lnTo>
                                <a:lnTo>
                                  <a:pt x="17583" y="4763"/>
                                </a:lnTo>
                                <a:lnTo>
                                  <a:pt x="17583" y="9525"/>
                                </a:lnTo>
                                <a:lnTo>
                                  <a:pt x="17583" y="9525"/>
                                </a:lnTo>
                                <a:lnTo>
                                  <a:pt x="17583" y="9525"/>
                                </a:lnTo>
                                <a:lnTo>
                                  <a:pt x="17583" y="9525"/>
                                </a:lnTo>
                                <a:lnTo>
                                  <a:pt x="17583" y="9525"/>
                                </a:lnTo>
                                <a:lnTo>
                                  <a:pt x="17583" y="9525"/>
                                </a:lnTo>
                                <a:lnTo>
                                  <a:pt x="17583" y="9525"/>
                                </a:lnTo>
                                <a:lnTo>
                                  <a:pt x="17583" y="9525"/>
                                </a:lnTo>
                                <a:lnTo>
                                  <a:pt x="18317" y="9525"/>
                                </a:lnTo>
                                <a:lnTo>
                                  <a:pt x="18317" y="9525"/>
                                </a:lnTo>
                                <a:lnTo>
                                  <a:pt x="18317" y="9525"/>
                                </a:lnTo>
                                <a:lnTo>
                                  <a:pt x="18317" y="4763"/>
                                </a:lnTo>
                                <a:lnTo>
                                  <a:pt x="18317" y="4763"/>
                                </a:lnTo>
                                <a:lnTo>
                                  <a:pt x="18317" y="4763"/>
                                </a:lnTo>
                                <a:lnTo>
                                  <a:pt x="18317" y="4763"/>
                                </a:lnTo>
                                <a:lnTo>
                                  <a:pt x="18317" y="9525"/>
                                </a:lnTo>
                                <a:lnTo>
                                  <a:pt x="18317" y="9525"/>
                                </a:lnTo>
                                <a:lnTo>
                                  <a:pt x="18317" y="4763"/>
                                </a:lnTo>
                                <a:lnTo>
                                  <a:pt x="18317" y="4763"/>
                                </a:lnTo>
                                <a:lnTo>
                                  <a:pt x="18317" y="4763"/>
                                </a:lnTo>
                                <a:lnTo>
                                  <a:pt x="19050" y="4763"/>
                                </a:lnTo>
                                <a:lnTo>
                                  <a:pt x="19050" y="4763"/>
                                </a:lnTo>
                                <a:lnTo>
                                  <a:pt x="19050" y="9525"/>
                                </a:lnTo>
                                <a:lnTo>
                                  <a:pt x="19050" y="4763"/>
                                </a:lnTo>
                                <a:lnTo>
                                  <a:pt x="19050" y="4763"/>
                                </a:lnTo>
                                <a:lnTo>
                                  <a:pt x="19050" y="4763"/>
                                </a:lnTo>
                                <a:lnTo>
                                  <a:pt x="19050" y="4763"/>
                                </a:lnTo>
                                <a:lnTo>
                                  <a:pt x="19050" y="4763"/>
                                </a:lnTo>
                                <a:lnTo>
                                  <a:pt x="19050" y="9525"/>
                                </a:lnTo>
                                <a:lnTo>
                                  <a:pt x="19050" y="9525"/>
                                </a:lnTo>
                                <a:lnTo>
                                  <a:pt x="19050" y="9525"/>
                                </a:lnTo>
                                <a:lnTo>
                                  <a:pt x="19050" y="9525"/>
                                </a:lnTo>
                                <a:lnTo>
                                  <a:pt x="19783" y="9525"/>
                                </a:lnTo>
                                <a:lnTo>
                                  <a:pt x="19783" y="9525"/>
                                </a:lnTo>
                                <a:lnTo>
                                  <a:pt x="19783" y="9525"/>
                                </a:lnTo>
                                <a:lnTo>
                                  <a:pt x="19783" y="9525"/>
                                </a:lnTo>
                                <a:lnTo>
                                  <a:pt x="19783" y="9525"/>
                                </a:lnTo>
                                <a:lnTo>
                                  <a:pt x="19783" y="9525"/>
                                </a:lnTo>
                                <a:lnTo>
                                  <a:pt x="19783" y="4763"/>
                                </a:lnTo>
                                <a:lnTo>
                                  <a:pt x="19783" y="0"/>
                                </a:lnTo>
                                <a:lnTo>
                                  <a:pt x="19783" y="4763"/>
                                </a:lnTo>
                                <a:lnTo>
                                  <a:pt x="19783" y="4763"/>
                                </a:lnTo>
                                <a:lnTo>
                                  <a:pt x="19783" y="9525"/>
                                </a:lnTo>
                                <a:lnTo>
                                  <a:pt x="19783" y="9525"/>
                                </a:lnTo>
                                <a:lnTo>
                                  <a:pt x="19783" y="4763"/>
                                </a:lnTo>
                                <a:lnTo>
                                  <a:pt x="19783" y="4763"/>
                                </a:lnTo>
                                <a:lnTo>
                                  <a:pt x="20517" y="0"/>
                                </a:lnTo>
                                <a:lnTo>
                                  <a:pt x="20517" y="4763"/>
                                </a:lnTo>
                                <a:lnTo>
                                  <a:pt x="20517" y="4763"/>
                                </a:lnTo>
                                <a:lnTo>
                                  <a:pt x="20517" y="9525"/>
                                </a:lnTo>
                                <a:lnTo>
                                  <a:pt x="20517" y="9525"/>
                                </a:lnTo>
                                <a:lnTo>
                                  <a:pt x="20517" y="9525"/>
                                </a:lnTo>
                                <a:lnTo>
                                  <a:pt x="20517" y="4763"/>
                                </a:lnTo>
                                <a:lnTo>
                                  <a:pt x="20517" y="0"/>
                                </a:lnTo>
                                <a:lnTo>
                                  <a:pt x="20517" y="4763"/>
                                </a:lnTo>
                                <a:lnTo>
                                  <a:pt x="20517" y="4763"/>
                                </a:lnTo>
                                <a:lnTo>
                                  <a:pt x="20517" y="4763"/>
                                </a:lnTo>
                                <a:lnTo>
                                  <a:pt x="20517" y="9525"/>
                                </a:lnTo>
                                <a:lnTo>
                                  <a:pt x="21250" y="4763"/>
                                </a:lnTo>
                                <a:lnTo>
                                  <a:pt x="21250" y="9525"/>
                                </a:lnTo>
                                <a:lnTo>
                                  <a:pt x="21250" y="9525"/>
                                </a:lnTo>
                                <a:lnTo>
                                  <a:pt x="21250" y="9525"/>
                                </a:lnTo>
                                <a:lnTo>
                                  <a:pt x="21250" y="9525"/>
                                </a:lnTo>
                                <a:lnTo>
                                  <a:pt x="21250" y="9525"/>
                                </a:lnTo>
                                <a:lnTo>
                                  <a:pt x="21250" y="9525"/>
                                </a:lnTo>
                                <a:lnTo>
                                  <a:pt x="21250" y="9525"/>
                                </a:lnTo>
                                <a:lnTo>
                                  <a:pt x="21250" y="9525"/>
                                </a:lnTo>
                                <a:lnTo>
                                  <a:pt x="21250" y="9525"/>
                                </a:lnTo>
                                <a:lnTo>
                                  <a:pt x="21250" y="9525"/>
                                </a:lnTo>
                                <a:lnTo>
                                  <a:pt x="21250" y="9525"/>
                                </a:lnTo>
                                <a:lnTo>
                                  <a:pt x="21250" y="9525"/>
                                </a:lnTo>
                                <a:lnTo>
                                  <a:pt x="21250" y="4763"/>
                                </a:lnTo>
                                <a:lnTo>
                                  <a:pt x="21250" y="4763"/>
                                </a:lnTo>
                                <a:lnTo>
                                  <a:pt x="21250" y="4763"/>
                                </a:lnTo>
                                <a:lnTo>
                                  <a:pt x="21250" y="4763"/>
                                </a:lnTo>
                                <a:lnTo>
                                  <a:pt x="21250" y="4763"/>
                                </a:lnTo>
                                <a:lnTo>
                                  <a:pt x="21984" y="4763"/>
                                </a:lnTo>
                                <a:lnTo>
                                  <a:pt x="21984" y="4763"/>
                                </a:lnTo>
                                <a:lnTo>
                                  <a:pt x="21984" y="0"/>
                                </a:lnTo>
                                <a:lnTo>
                                  <a:pt x="21984" y="4763"/>
                                </a:lnTo>
                                <a:lnTo>
                                  <a:pt x="21984" y="9525"/>
                                </a:lnTo>
                                <a:lnTo>
                                  <a:pt x="21984" y="9525"/>
                                </a:lnTo>
                                <a:lnTo>
                                  <a:pt x="21984" y="9525"/>
                                </a:lnTo>
                                <a:lnTo>
                                  <a:pt x="21984" y="9525"/>
                                </a:lnTo>
                                <a:lnTo>
                                  <a:pt x="21984" y="4763"/>
                                </a:lnTo>
                                <a:lnTo>
                                  <a:pt x="21984" y="4763"/>
                                </a:lnTo>
                                <a:lnTo>
                                  <a:pt x="21984" y="9525"/>
                                </a:lnTo>
                                <a:lnTo>
                                  <a:pt x="21984" y="9525"/>
                                </a:lnTo>
                                <a:lnTo>
                                  <a:pt x="22717" y="9525"/>
                                </a:lnTo>
                                <a:lnTo>
                                  <a:pt x="22717" y="9525"/>
                                </a:lnTo>
                                <a:lnTo>
                                  <a:pt x="22717" y="9525"/>
                                </a:lnTo>
                                <a:lnTo>
                                  <a:pt x="22717" y="9525"/>
                                </a:lnTo>
                                <a:lnTo>
                                  <a:pt x="22717" y="4763"/>
                                </a:lnTo>
                                <a:lnTo>
                                  <a:pt x="22717" y="4763"/>
                                </a:lnTo>
                                <a:lnTo>
                                  <a:pt x="22717" y="4763"/>
                                </a:lnTo>
                                <a:lnTo>
                                  <a:pt x="22717" y="4763"/>
                                </a:lnTo>
                                <a:lnTo>
                                  <a:pt x="22717" y="9525"/>
                                </a:lnTo>
                                <a:lnTo>
                                  <a:pt x="22717" y="4763"/>
                                </a:lnTo>
                                <a:lnTo>
                                  <a:pt x="22717" y="4763"/>
                                </a:lnTo>
                                <a:lnTo>
                                  <a:pt x="22717" y="4763"/>
                                </a:lnTo>
                                <a:lnTo>
                                  <a:pt x="23451" y="4763"/>
                                </a:lnTo>
                                <a:lnTo>
                                  <a:pt x="23451" y="4763"/>
                                </a:lnTo>
                                <a:lnTo>
                                  <a:pt x="23451" y="4763"/>
                                </a:lnTo>
                                <a:lnTo>
                                  <a:pt x="23451" y="4763"/>
                                </a:lnTo>
                                <a:lnTo>
                                  <a:pt x="23451" y="4763"/>
                                </a:lnTo>
                                <a:lnTo>
                                  <a:pt x="23451" y="4763"/>
                                </a:lnTo>
                                <a:lnTo>
                                  <a:pt x="23451" y="4763"/>
                                </a:lnTo>
                                <a:lnTo>
                                  <a:pt x="23451" y="4763"/>
                                </a:lnTo>
                                <a:lnTo>
                                  <a:pt x="23451" y="0"/>
                                </a:lnTo>
                                <a:lnTo>
                                  <a:pt x="23451" y="4763"/>
                                </a:lnTo>
                                <a:lnTo>
                                  <a:pt x="23451" y="9525"/>
                                </a:lnTo>
                                <a:lnTo>
                                  <a:pt x="23451" y="9525"/>
                                </a:lnTo>
                                <a:lnTo>
                                  <a:pt x="23451" y="9525"/>
                                </a:lnTo>
                                <a:lnTo>
                                  <a:pt x="23451" y="9525"/>
                                </a:lnTo>
                                <a:lnTo>
                                  <a:pt x="24174" y="9525"/>
                                </a:lnTo>
                                <a:lnTo>
                                  <a:pt x="24174" y="9525"/>
                                </a:lnTo>
                                <a:lnTo>
                                  <a:pt x="24174" y="9525"/>
                                </a:lnTo>
                                <a:lnTo>
                                  <a:pt x="24174" y="9525"/>
                                </a:lnTo>
                                <a:lnTo>
                                  <a:pt x="24174" y="4763"/>
                                </a:lnTo>
                                <a:lnTo>
                                  <a:pt x="24174" y="4763"/>
                                </a:lnTo>
                                <a:lnTo>
                                  <a:pt x="24174" y="9525"/>
                                </a:lnTo>
                                <a:lnTo>
                                  <a:pt x="24174" y="9525"/>
                                </a:lnTo>
                                <a:lnTo>
                                  <a:pt x="24174" y="9525"/>
                                </a:lnTo>
                                <a:lnTo>
                                  <a:pt x="24174" y="4763"/>
                                </a:lnTo>
                                <a:lnTo>
                                  <a:pt x="24174" y="4763"/>
                                </a:lnTo>
                                <a:lnTo>
                                  <a:pt x="24174" y="4763"/>
                                </a:lnTo>
                                <a:lnTo>
                                  <a:pt x="24908" y="4763"/>
                                </a:lnTo>
                                <a:lnTo>
                                  <a:pt x="24908" y="4763"/>
                                </a:lnTo>
                                <a:lnTo>
                                  <a:pt x="24908" y="9525"/>
                                </a:lnTo>
                                <a:lnTo>
                                  <a:pt x="24908" y="9525"/>
                                </a:lnTo>
                                <a:lnTo>
                                  <a:pt x="24908" y="9525"/>
                                </a:lnTo>
                                <a:lnTo>
                                  <a:pt x="24908" y="9525"/>
                                </a:lnTo>
                                <a:lnTo>
                                  <a:pt x="24908" y="9525"/>
                                </a:lnTo>
                                <a:lnTo>
                                  <a:pt x="24908" y="9525"/>
                                </a:lnTo>
                                <a:lnTo>
                                  <a:pt x="24908" y="9525"/>
                                </a:lnTo>
                                <a:lnTo>
                                  <a:pt x="24908" y="9525"/>
                                </a:lnTo>
                                <a:lnTo>
                                  <a:pt x="24908" y="9525"/>
                                </a:lnTo>
                                <a:lnTo>
                                  <a:pt x="24908" y="9525"/>
                                </a:lnTo>
                                <a:lnTo>
                                  <a:pt x="25641" y="9525"/>
                                </a:lnTo>
                                <a:lnTo>
                                  <a:pt x="25641" y="4763"/>
                                </a:lnTo>
                                <a:lnTo>
                                  <a:pt x="25641" y="4763"/>
                                </a:lnTo>
                                <a:lnTo>
                                  <a:pt x="25641" y="4763"/>
                                </a:lnTo>
                                <a:lnTo>
                                  <a:pt x="25641" y="4763"/>
                                </a:lnTo>
                                <a:lnTo>
                                  <a:pt x="25641" y="9525"/>
                                </a:lnTo>
                                <a:lnTo>
                                  <a:pt x="25641" y="9525"/>
                                </a:lnTo>
                                <a:lnTo>
                                  <a:pt x="25641" y="9525"/>
                                </a:lnTo>
                                <a:lnTo>
                                  <a:pt x="25641" y="9525"/>
                                </a:lnTo>
                                <a:lnTo>
                                  <a:pt x="25641" y="4763"/>
                                </a:lnTo>
                                <a:lnTo>
                                  <a:pt x="25641" y="9525"/>
                                </a:lnTo>
                                <a:lnTo>
                                  <a:pt x="25641" y="9525"/>
                                </a:lnTo>
                                <a:lnTo>
                                  <a:pt x="26375" y="4763"/>
                                </a:lnTo>
                                <a:lnTo>
                                  <a:pt x="26375" y="9525"/>
                                </a:lnTo>
                                <a:lnTo>
                                  <a:pt x="26375" y="4763"/>
                                </a:lnTo>
                                <a:lnTo>
                                  <a:pt x="26375" y="4763"/>
                                </a:lnTo>
                                <a:lnTo>
                                  <a:pt x="26375" y="9525"/>
                                </a:lnTo>
                                <a:lnTo>
                                  <a:pt x="26375" y="9525"/>
                                </a:lnTo>
                                <a:lnTo>
                                  <a:pt x="26375" y="9525"/>
                                </a:lnTo>
                                <a:lnTo>
                                  <a:pt x="26375" y="9525"/>
                                </a:lnTo>
                                <a:lnTo>
                                  <a:pt x="26375" y="9525"/>
                                </a:lnTo>
                                <a:lnTo>
                                  <a:pt x="26375" y="9525"/>
                                </a:lnTo>
                                <a:lnTo>
                                  <a:pt x="26375" y="9525"/>
                                </a:lnTo>
                                <a:lnTo>
                                  <a:pt x="26375" y="9525"/>
                                </a:lnTo>
                                <a:lnTo>
                                  <a:pt x="26375" y="4763"/>
                                </a:lnTo>
                                <a:lnTo>
                                  <a:pt x="26375" y="4763"/>
                                </a:lnTo>
                                <a:lnTo>
                                  <a:pt x="26375" y="4763"/>
                                </a:lnTo>
                                <a:lnTo>
                                  <a:pt x="26375" y="9525"/>
                                </a:lnTo>
                                <a:lnTo>
                                  <a:pt x="26375" y="9525"/>
                                </a:lnTo>
                                <a:lnTo>
                                  <a:pt x="26375" y="9525"/>
                                </a:lnTo>
                                <a:lnTo>
                                  <a:pt x="27108" y="9525"/>
                                </a:lnTo>
                                <a:lnTo>
                                  <a:pt x="27108" y="4763"/>
                                </a:lnTo>
                                <a:lnTo>
                                  <a:pt x="27108" y="4763"/>
                                </a:lnTo>
                                <a:lnTo>
                                  <a:pt x="27108" y="4763"/>
                                </a:lnTo>
                                <a:lnTo>
                                  <a:pt x="27108" y="4763"/>
                                </a:lnTo>
                                <a:lnTo>
                                  <a:pt x="27108" y="4763"/>
                                </a:lnTo>
                                <a:lnTo>
                                  <a:pt x="27108" y="9525"/>
                                </a:lnTo>
                                <a:lnTo>
                                  <a:pt x="27108" y="9525"/>
                                </a:lnTo>
                                <a:lnTo>
                                  <a:pt x="27108" y="9525"/>
                                </a:lnTo>
                                <a:lnTo>
                                  <a:pt x="27108" y="9525"/>
                                </a:lnTo>
                                <a:lnTo>
                                  <a:pt x="27108" y="9525"/>
                                </a:lnTo>
                                <a:lnTo>
                                  <a:pt x="27108" y="9525"/>
                                </a:lnTo>
                                <a:lnTo>
                                  <a:pt x="27108" y="4763"/>
                                </a:lnTo>
                                <a:lnTo>
                                  <a:pt x="27108" y="4763"/>
                                </a:lnTo>
                                <a:lnTo>
                                  <a:pt x="27842" y="4763"/>
                                </a:lnTo>
                                <a:lnTo>
                                  <a:pt x="27842" y="4763"/>
                                </a:lnTo>
                                <a:lnTo>
                                  <a:pt x="27842" y="9525"/>
                                </a:lnTo>
                                <a:lnTo>
                                  <a:pt x="27842" y="9525"/>
                                </a:lnTo>
                                <a:lnTo>
                                  <a:pt x="27842" y="9525"/>
                                </a:lnTo>
                                <a:lnTo>
                                  <a:pt x="27842" y="9525"/>
                                </a:lnTo>
                                <a:lnTo>
                                  <a:pt x="27842" y="9525"/>
                                </a:lnTo>
                                <a:lnTo>
                                  <a:pt x="27842" y="9525"/>
                                </a:lnTo>
                                <a:lnTo>
                                  <a:pt x="27842" y="9525"/>
                                </a:lnTo>
                                <a:lnTo>
                                  <a:pt x="27842" y="9525"/>
                                </a:lnTo>
                                <a:lnTo>
                                  <a:pt x="27842" y="9525"/>
                                </a:lnTo>
                                <a:lnTo>
                                  <a:pt x="27842" y="9525"/>
                                </a:lnTo>
                                <a:lnTo>
                                  <a:pt x="28575" y="9525"/>
                                </a:lnTo>
                                <a:lnTo>
                                  <a:pt x="28575" y="9525"/>
                                </a:lnTo>
                                <a:lnTo>
                                  <a:pt x="28575" y="9525"/>
                                </a:lnTo>
                                <a:lnTo>
                                  <a:pt x="28575" y="476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73" name="Freeform: Shape 873"/>
                        <wps:cNvSpPr/>
                        <wps:spPr>
                          <a:xfrm>
                            <a:off x="2490787" y="3910012"/>
                            <a:ext cx="28575" cy="9525"/>
                          </a:xfrm>
                          <a:custGeom>
                            <a:avLst/>
                            <a:gdLst>
                              <a:gd name="connsiteX0" fmla="*/ 0 w 28575"/>
                              <a:gd name="connsiteY0" fmla="*/ 4763 h 9525"/>
                              <a:gd name="connsiteX1" fmla="*/ 0 w 28575"/>
                              <a:gd name="connsiteY1" fmla="*/ 4763 h 9525"/>
                              <a:gd name="connsiteX2" fmla="*/ 0 w 28575"/>
                              <a:gd name="connsiteY2" fmla="*/ 4763 h 9525"/>
                              <a:gd name="connsiteX3" fmla="*/ 0 w 28575"/>
                              <a:gd name="connsiteY3" fmla="*/ 4763 h 9525"/>
                              <a:gd name="connsiteX4" fmla="*/ 0 w 28575"/>
                              <a:gd name="connsiteY4" fmla="*/ 4763 h 9525"/>
                              <a:gd name="connsiteX5" fmla="*/ 0 w 28575"/>
                              <a:gd name="connsiteY5" fmla="*/ 4763 h 9525"/>
                              <a:gd name="connsiteX6" fmla="*/ 0 w 28575"/>
                              <a:gd name="connsiteY6" fmla="*/ 4763 h 9525"/>
                              <a:gd name="connsiteX7" fmla="*/ 0 w 28575"/>
                              <a:gd name="connsiteY7" fmla="*/ 7144 h 9525"/>
                              <a:gd name="connsiteX8" fmla="*/ 0 w 28575"/>
                              <a:gd name="connsiteY8" fmla="*/ 7144 h 9525"/>
                              <a:gd name="connsiteX9" fmla="*/ 753 w 28575"/>
                              <a:gd name="connsiteY9" fmla="*/ 7144 h 9525"/>
                              <a:gd name="connsiteX10" fmla="*/ 753 w 28575"/>
                              <a:gd name="connsiteY10" fmla="*/ 7144 h 9525"/>
                              <a:gd name="connsiteX11" fmla="*/ 753 w 28575"/>
                              <a:gd name="connsiteY11" fmla="*/ 7144 h 9525"/>
                              <a:gd name="connsiteX12" fmla="*/ 753 w 28575"/>
                              <a:gd name="connsiteY12" fmla="*/ 4763 h 9525"/>
                              <a:gd name="connsiteX13" fmla="*/ 753 w 28575"/>
                              <a:gd name="connsiteY13" fmla="*/ 2381 h 9525"/>
                              <a:gd name="connsiteX14" fmla="*/ 753 w 28575"/>
                              <a:gd name="connsiteY14" fmla="*/ 4763 h 9525"/>
                              <a:gd name="connsiteX15" fmla="*/ 753 w 28575"/>
                              <a:gd name="connsiteY15" fmla="*/ 4763 h 9525"/>
                              <a:gd name="connsiteX16" fmla="*/ 753 w 28575"/>
                              <a:gd name="connsiteY16" fmla="*/ 4763 h 9525"/>
                              <a:gd name="connsiteX17" fmla="*/ 753 w 28575"/>
                              <a:gd name="connsiteY17" fmla="*/ 7144 h 9525"/>
                              <a:gd name="connsiteX18" fmla="*/ 753 w 28575"/>
                              <a:gd name="connsiteY18" fmla="*/ 7144 h 9525"/>
                              <a:gd name="connsiteX19" fmla="*/ 753 w 28575"/>
                              <a:gd name="connsiteY19" fmla="*/ 4763 h 9525"/>
                              <a:gd name="connsiteX20" fmla="*/ 753 w 28575"/>
                              <a:gd name="connsiteY20" fmla="*/ 4763 h 9525"/>
                              <a:gd name="connsiteX21" fmla="*/ 1505 w 28575"/>
                              <a:gd name="connsiteY21" fmla="*/ 4763 h 9525"/>
                              <a:gd name="connsiteX22" fmla="*/ 1505 w 28575"/>
                              <a:gd name="connsiteY22" fmla="*/ 4763 h 9525"/>
                              <a:gd name="connsiteX23" fmla="*/ 1505 w 28575"/>
                              <a:gd name="connsiteY23" fmla="*/ 4763 h 9525"/>
                              <a:gd name="connsiteX24" fmla="*/ 1505 w 28575"/>
                              <a:gd name="connsiteY24" fmla="*/ 4763 h 9525"/>
                              <a:gd name="connsiteX25" fmla="*/ 1505 w 28575"/>
                              <a:gd name="connsiteY25" fmla="*/ 7144 h 9525"/>
                              <a:gd name="connsiteX26" fmla="*/ 1505 w 28575"/>
                              <a:gd name="connsiteY26" fmla="*/ 4763 h 9525"/>
                              <a:gd name="connsiteX27" fmla="*/ 1505 w 28575"/>
                              <a:gd name="connsiteY27" fmla="*/ 4763 h 9525"/>
                              <a:gd name="connsiteX28" fmla="*/ 1505 w 28575"/>
                              <a:gd name="connsiteY28" fmla="*/ 4763 h 9525"/>
                              <a:gd name="connsiteX29" fmla="*/ 1505 w 28575"/>
                              <a:gd name="connsiteY29" fmla="*/ 4763 h 9525"/>
                              <a:gd name="connsiteX30" fmla="*/ 1505 w 28575"/>
                              <a:gd name="connsiteY30" fmla="*/ 7144 h 9525"/>
                              <a:gd name="connsiteX31" fmla="*/ 1505 w 28575"/>
                              <a:gd name="connsiteY31" fmla="*/ 7144 h 9525"/>
                              <a:gd name="connsiteX32" fmla="*/ 1505 w 28575"/>
                              <a:gd name="connsiteY32" fmla="*/ 7144 h 9525"/>
                              <a:gd name="connsiteX33" fmla="*/ 2257 w 28575"/>
                              <a:gd name="connsiteY33" fmla="*/ 7144 h 9525"/>
                              <a:gd name="connsiteX34" fmla="*/ 2257 w 28575"/>
                              <a:gd name="connsiteY34" fmla="*/ 4763 h 9525"/>
                              <a:gd name="connsiteX35" fmla="*/ 2257 w 28575"/>
                              <a:gd name="connsiteY35" fmla="*/ 7144 h 9525"/>
                              <a:gd name="connsiteX36" fmla="*/ 2257 w 28575"/>
                              <a:gd name="connsiteY36" fmla="*/ 4763 h 9525"/>
                              <a:gd name="connsiteX37" fmla="*/ 2257 w 28575"/>
                              <a:gd name="connsiteY37" fmla="*/ 4763 h 9525"/>
                              <a:gd name="connsiteX38" fmla="*/ 2257 w 28575"/>
                              <a:gd name="connsiteY38" fmla="*/ 4763 h 9525"/>
                              <a:gd name="connsiteX39" fmla="*/ 2257 w 28575"/>
                              <a:gd name="connsiteY39" fmla="*/ 4763 h 9525"/>
                              <a:gd name="connsiteX40" fmla="*/ 2257 w 28575"/>
                              <a:gd name="connsiteY40" fmla="*/ 7144 h 9525"/>
                              <a:gd name="connsiteX41" fmla="*/ 2257 w 28575"/>
                              <a:gd name="connsiteY41" fmla="*/ 4763 h 9525"/>
                              <a:gd name="connsiteX42" fmla="*/ 2257 w 28575"/>
                              <a:gd name="connsiteY42" fmla="*/ 2381 h 9525"/>
                              <a:gd name="connsiteX43" fmla="*/ 2257 w 28575"/>
                              <a:gd name="connsiteY43" fmla="*/ 4763 h 9525"/>
                              <a:gd name="connsiteX44" fmla="*/ 2257 w 28575"/>
                              <a:gd name="connsiteY44" fmla="*/ 2381 h 9525"/>
                              <a:gd name="connsiteX45" fmla="*/ 2257 w 28575"/>
                              <a:gd name="connsiteY45" fmla="*/ 2381 h 9525"/>
                              <a:gd name="connsiteX46" fmla="*/ 2257 w 28575"/>
                              <a:gd name="connsiteY46" fmla="*/ 4763 h 9525"/>
                              <a:gd name="connsiteX47" fmla="*/ 2257 w 28575"/>
                              <a:gd name="connsiteY47" fmla="*/ 4763 h 9525"/>
                              <a:gd name="connsiteX48" fmla="*/ 2257 w 28575"/>
                              <a:gd name="connsiteY48" fmla="*/ 4763 h 9525"/>
                              <a:gd name="connsiteX49" fmla="*/ 2257 w 28575"/>
                              <a:gd name="connsiteY49" fmla="*/ 4763 h 9525"/>
                              <a:gd name="connsiteX50" fmla="*/ 2257 w 28575"/>
                              <a:gd name="connsiteY50" fmla="*/ 4763 h 9525"/>
                              <a:gd name="connsiteX51" fmla="*/ 2257 w 28575"/>
                              <a:gd name="connsiteY51" fmla="*/ 4763 h 9525"/>
                              <a:gd name="connsiteX52" fmla="*/ 2257 w 28575"/>
                              <a:gd name="connsiteY52" fmla="*/ 2381 h 9525"/>
                              <a:gd name="connsiteX53" fmla="*/ 3010 w 28575"/>
                              <a:gd name="connsiteY53" fmla="*/ 2381 h 9525"/>
                              <a:gd name="connsiteX54" fmla="*/ 3010 w 28575"/>
                              <a:gd name="connsiteY54" fmla="*/ 2381 h 9525"/>
                              <a:gd name="connsiteX55" fmla="*/ 3010 w 28575"/>
                              <a:gd name="connsiteY55" fmla="*/ 2381 h 9525"/>
                              <a:gd name="connsiteX56" fmla="*/ 3010 w 28575"/>
                              <a:gd name="connsiteY56" fmla="*/ 4763 h 9525"/>
                              <a:gd name="connsiteX57" fmla="*/ 3010 w 28575"/>
                              <a:gd name="connsiteY57" fmla="*/ 4763 h 9525"/>
                              <a:gd name="connsiteX58" fmla="*/ 3010 w 28575"/>
                              <a:gd name="connsiteY58" fmla="*/ 7144 h 9525"/>
                              <a:gd name="connsiteX59" fmla="*/ 3010 w 28575"/>
                              <a:gd name="connsiteY59" fmla="*/ 7144 h 9525"/>
                              <a:gd name="connsiteX60" fmla="*/ 3010 w 28575"/>
                              <a:gd name="connsiteY60" fmla="*/ 4763 h 9525"/>
                              <a:gd name="connsiteX61" fmla="*/ 3010 w 28575"/>
                              <a:gd name="connsiteY61" fmla="*/ 7144 h 9525"/>
                              <a:gd name="connsiteX62" fmla="*/ 3010 w 28575"/>
                              <a:gd name="connsiteY62" fmla="*/ 7144 h 9525"/>
                              <a:gd name="connsiteX63" fmla="*/ 3010 w 28575"/>
                              <a:gd name="connsiteY63" fmla="*/ 4763 h 9525"/>
                              <a:gd name="connsiteX64" fmla="*/ 3010 w 28575"/>
                              <a:gd name="connsiteY64" fmla="*/ 7144 h 9525"/>
                              <a:gd name="connsiteX65" fmla="*/ 3762 w 28575"/>
                              <a:gd name="connsiteY65" fmla="*/ 4763 h 9525"/>
                              <a:gd name="connsiteX66" fmla="*/ 3762 w 28575"/>
                              <a:gd name="connsiteY66" fmla="*/ 4763 h 9525"/>
                              <a:gd name="connsiteX67" fmla="*/ 3762 w 28575"/>
                              <a:gd name="connsiteY67" fmla="*/ 2381 h 9525"/>
                              <a:gd name="connsiteX68" fmla="*/ 3762 w 28575"/>
                              <a:gd name="connsiteY68" fmla="*/ 2381 h 9525"/>
                              <a:gd name="connsiteX69" fmla="*/ 3762 w 28575"/>
                              <a:gd name="connsiteY69" fmla="*/ 4763 h 9525"/>
                              <a:gd name="connsiteX70" fmla="*/ 3762 w 28575"/>
                              <a:gd name="connsiteY70" fmla="*/ 7144 h 9525"/>
                              <a:gd name="connsiteX71" fmla="*/ 3762 w 28575"/>
                              <a:gd name="connsiteY71" fmla="*/ 4763 h 9525"/>
                              <a:gd name="connsiteX72" fmla="*/ 3762 w 28575"/>
                              <a:gd name="connsiteY72" fmla="*/ 7144 h 9525"/>
                              <a:gd name="connsiteX73" fmla="*/ 3762 w 28575"/>
                              <a:gd name="connsiteY73" fmla="*/ 7144 h 9525"/>
                              <a:gd name="connsiteX74" fmla="*/ 3762 w 28575"/>
                              <a:gd name="connsiteY74" fmla="*/ 7144 h 9525"/>
                              <a:gd name="connsiteX75" fmla="*/ 3762 w 28575"/>
                              <a:gd name="connsiteY75" fmla="*/ 7144 h 9525"/>
                              <a:gd name="connsiteX76" fmla="*/ 3762 w 28575"/>
                              <a:gd name="connsiteY76" fmla="*/ 4763 h 9525"/>
                              <a:gd name="connsiteX77" fmla="*/ 4515 w 28575"/>
                              <a:gd name="connsiteY77" fmla="*/ 4763 h 9525"/>
                              <a:gd name="connsiteX78" fmla="*/ 4515 w 28575"/>
                              <a:gd name="connsiteY78" fmla="*/ 4763 h 9525"/>
                              <a:gd name="connsiteX79" fmla="*/ 4515 w 28575"/>
                              <a:gd name="connsiteY79" fmla="*/ 7144 h 9525"/>
                              <a:gd name="connsiteX80" fmla="*/ 4515 w 28575"/>
                              <a:gd name="connsiteY80" fmla="*/ 7144 h 9525"/>
                              <a:gd name="connsiteX81" fmla="*/ 4515 w 28575"/>
                              <a:gd name="connsiteY81" fmla="*/ 7144 h 9525"/>
                              <a:gd name="connsiteX82" fmla="*/ 4515 w 28575"/>
                              <a:gd name="connsiteY82" fmla="*/ 7144 h 9525"/>
                              <a:gd name="connsiteX83" fmla="*/ 4515 w 28575"/>
                              <a:gd name="connsiteY83" fmla="*/ 4763 h 9525"/>
                              <a:gd name="connsiteX84" fmla="*/ 4515 w 28575"/>
                              <a:gd name="connsiteY84" fmla="*/ 4763 h 9525"/>
                              <a:gd name="connsiteX85" fmla="*/ 4515 w 28575"/>
                              <a:gd name="connsiteY85" fmla="*/ 4763 h 9525"/>
                              <a:gd name="connsiteX86" fmla="*/ 4515 w 28575"/>
                              <a:gd name="connsiteY86" fmla="*/ 4763 h 9525"/>
                              <a:gd name="connsiteX87" fmla="*/ 4515 w 28575"/>
                              <a:gd name="connsiteY87" fmla="*/ 7144 h 9525"/>
                              <a:gd name="connsiteX88" fmla="*/ 4515 w 28575"/>
                              <a:gd name="connsiteY88" fmla="*/ 7144 h 9525"/>
                              <a:gd name="connsiteX89" fmla="*/ 5267 w 28575"/>
                              <a:gd name="connsiteY89" fmla="*/ 7144 h 9525"/>
                              <a:gd name="connsiteX90" fmla="*/ 5267 w 28575"/>
                              <a:gd name="connsiteY90" fmla="*/ 7144 h 9525"/>
                              <a:gd name="connsiteX91" fmla="*/ 5267 w 28575"/>
                              <a:gd name="connsiteY91" fmla="*/ 7144 h 9525"/>
                              <a:gd name="connsiteX92" fmla="*/ 5267 w 28575"/>
                              <a:gd name="connsiteY92" fmla="*/ 4763 h 9525"/>
                              <a:gd name="connsiteX93" fmla="*/ 5267 w 28575"/>
                              <a:gd name="connsiteY93" fmla="*/ 4763 h 9525"/>
                              <a:gd name="connsiteX94" fmla="*/ 5267 w 28575"/>
                              <a:gd name="connsiteY94" fmla="*/ 7144 h 9525"/>
                              <a:gd name="connsiteX95" fmla="*/ 5267 w 28575"/>
                              <a:gd name="connsiteY95" fmla="*/ 7144 h 9525"/>
                              <a:gd name="connsiteX96" fmla="*/ 5267 w 28575"/>
                              <a:gd name="connsiteY96" fmla="*/ 7144 h 9525"/>
                              <a:gd name="connsiteX97" fmla="*/ 5267 w 28575"/>
                              <a:gd name="connsiteY97" fmla="*/ 7144 h 9525"/>
                              <a:gd name="connsiteX98" fmla="*/ 5267 w 28575"/>
                              <a:gd name="connsiteY98" fmla="*/ 4763 h 9525"/>
                              <a:gd name="connsiteX99" fmla="*/ 5267 w 28575"/>
                              <a:gd name="connsiteY99" fmla="*/ 7144 h 9525"/>
                              <a:gd name="connsiteX100" fmla="*/ 5267 w 28575"/>
                              <a:gd name="connsiteY100" fmla="*/ 4763 h 9525"/>
                              <a:gd name="connsiteX101" fmla="*/ 6020 w 28575"/>
                              <a:gd name="connsiteY101" fmla="*/ 4763 h 9525"/>
                              <a:gd name="connsiteX102" fmla="*/ 6020 w 28575"/>
                              <a:gd name="connsiteY102" fmla="*/ 4763 h 9525"/>
                              <a:gd name="connsiteX103" fmla="*/ 6020 w 28575"/>
                              <a:gd name="connsiteY103" fmla="*/ 4763 h 9525"/>
                              <a:gd name="connsiteX104" fmla="*/ 6020 w 28575"/>
                              <a:gd name="connsiteY104" fmla="*/ 4763 h 9525"/>
                              <a:gd name="connsiteX105" fmla="*/ 6020 w 28575"/>
                              <a:gd name="connsiteY105" fmla="*/ 4763 h 9525"/>
                              <a:gd name="connsiteX106" fmla="*/ 6020 w 28575"/>
                              <a:gd name="connsiteY106" fmla="*/ 4763 h 9525"/>
                              <a:gd name="connsiteX107" fmla="*/ 6020 w 28575"/>
                              <a:gd name="connsiteY107" fmla="*/ 7144 h 9525"/>
                              <a:gd name="connsiteX108" fmla="*/ 6020 w 28575"/>
                              <a:gd name="connsiteY108" fmla="*/ 7144 h 9525"/>
                              <a:gd name="connsiteX109" fmla="*/ 6020 w 28575"/>
                              <a:gd name="connsiteY109" fmla="*/ 4763 h 9525"/>
                              <a:gd name="connsiteX110" fmla="*/ 6020 w 28575"/>
                              <a:gd name="connsiteY110" fmla="*/ 7144 h 9525"/>
                              <a:gd name="connsiteX111" fmla="*/ 6020 w 28575"/>
                              <a:gd name="connsiteY111" fmla="*/ 7144 h 9525"/>
                              <a:gd name="connsiteX112" fmla="*/ 6020 w 28575"/>
                              <a:gd name="connsiteY112" fmla="*/ 7144 h 9525"/>
                              <a:gd name="connsiteX113" fmla="*/ 6772 w 28575"/>
                              <a:gd name="connsiteY113" fmla="*/ 7144 h 9525"/>
                              <a:gd name="connsiteX114" fmla="*/ 6772 w 28575"/>
                              <a:gd name="connsiteY114" fmla="*/ 4763 h 9525"/>
                              <a:gd name="connsiteX115" fmla="*/ 6772 w 28575"/>
                              <a:gd name="connsiteY115" fmla="*/ 2381 h 9525"/>
                              <a:gd name="connsiteX116" fmla="*/ 6772 w 28575"/>
                              <a:gd name="connsiteY116" fmla="*/ 2381 h 9525"/>
                              <a:gd name="connsiteX117" fmla="*/ 6772 w 28575"/>
                              <a:gd name="connsiteY117" fmla="*/ 0 h 9525"/>
                              <a:gd name="connsiteX118" fmla="*/ 6772 w 28575"/>
                              <a:gd name="connsiteY118" fmla="*/ 2381 h 9525"/>
                              <a:gd name="connsiteX119" fmla="*/ 6772 w 28575"/>
                              <a:gd name="connsiteY119" fmla="*/ 4763 h 9525"/>
                              <a:gd name="connsiteX120" fmla="*/ 6772 w 28575"/>
                              <a:gd name="connsiteY120" fmla="*/ 2381 h 9525"/>
                              <a:gd name="connsiteX121" fmla="*/ 6772 w 28575"/>
                              <a:gd name="connsiteY121" fmla="*/ 4763 h 9525"/>
                              <a:gd name="connsiteX122" fmla="*/ 6772 w 28575"/>
                              <a:gd name="connsiteY122" fmla="*/ 7144 h 9525"/>
                              <a:gd name="connsiteX123" fmla="*/ 6772 w 28575"/>
                              <a:gd name="connsiteY123" fmla="*/ 7144 h 9525"/>
                              <a:gd name="connsiteX124" fmla="*/ 6772 w 28575"/>
                              <a:gd name="connsiteY124" fmla="*/ 7144 h 9525"/>
                              <a:gd name="connsiteX125" fmla="*/ 6772 w 28575"/>
                              <a:gd name="connsiteY125" fmla="*/ 7144 h 9525"/>
                              <a:gd name="connsiteX126" fmla="*/ 6772 w 28575"/>
                              <a:gd name="connsiteY126" fmla="*/ 7144 h 9525"/>
                              <a:gd name="connsiteX127" fmla="*/ 6772 w 28575"/>
                              <a:gd name="connsiteY127" fmla="*/ 2381 h 9525"/>
                              <a:gd name="connsiteX128" fmla="*/ 6772 w 28575"/>
                              <a:gd name="connsiteY128" fmla="*/ 2381 h 9525"/>
                              <a:gd name="connsiteX129" fmla="*/ 6772 w 28575"/>
                              <a:gd name="connsiteY129" fmla="*/ 2381 h 9525"/>
                              <a:gd name="connsiteX130" fmla="*/ 6772 w 28575"/>
                              <a:gd name="connsiteY130" fmla="*/ 4763 h 9525"/>
                              <a:gd name="connsiteX131" fmla="*/ 6772 w 28575"/>
                              <a:gd name="connsiteY131" fmla="*/ 4763 h 9525"/>
                              <a:gd name="connsiteX132" fmla="*/ 6772 w 28575"/>
                              <a:gd name="connsiteY132" fmla="*/ 4763 h 9525"/>
                              <a:gd name="connsiteX133" fmla="*/ 7515 w 28575"/>
                              <a:gd name="connsiteY133" fmla="*/ 4763 h 9525"/>
                              <a:gd name="connsiteX134" fmla="*/ 7515 w 28575"/>
                              <a:gd name="connsiteY134" fmla="*/ 4763 h 9525"/>
                              <a:gd name="connsiteX135" fmla="*/ 7515 w 28575"/>
                              <a:gd name="connsiteY135" fmla="*/ 4763 h 9525"/>
                              <a:gd name="connsiteX136" fmla="*/ 7515 w 28575"/>
                              <a:gd name="connsiteY136" fmla="*/ 4763 h 9525"/>
                              <a:gd name="connsiteX137" fmla="*/ 7515 w 28575"/>
                              <a:gd name="connsiteY137" fmla="*/ 4763 h 9525"/>
                              <a:gd name="connsiteX138" fmla="*/ 7515 w 28575"/>
                              <a:gd name="connsiteY138" fmla="*/ 4763 h 9525"/>
                              <a:gd name="connsiteX139" fmla="*/ 7515 w 28575"/>
                              <a:gd name="connsiteY139" fmla="*/ 7144 h 9525"/>
                              <a:gd name="connsiteX140" fmla="*/ 7515 w 28575"/>
                              <a:gd name="connsiteY140" fmla="*/ 7144 h 9525"/>
                              <a:gd name="connsiteX141" fmla="*/ 7515 w 28575"/>
                              <a:gd name="connsiteY141" fmla="*/ 7144 h 9525"/>
                              <a:gd name="connsiteX142" fmla="*/ 7515 w 28575"/>
                              <a:gd name="connsiteY142" fmla="*/ 7144 h 9525"/>
                              <a:gd name="connsiteX143" fmla="*/ 7515 w 28575"/>
                              <a:gd name="connsiteY143" fmla="*/ 7144 h 9525"/>
                              <a:gd name="connsiteX144" fmla="*/ 7515 w 28575"/>
                              <a:gd name="connsiteY144" fmla="*/ 4763 h 9525"/>
                              <a:gd name="connsiteX145" fmla="*/ 8268 w 28575"/>
                              <a:gd name="connsiteY145" fmla="*/ 7144 h 9525"/>
                              <a:gd name="connsiteX146" fmla="*/ 8268 w 28575"/>
                              <a:gd name="connsiteY146" fmla="*/ 7144 h 9525"/>
                              <a:gd name="connsiteX147" fmla="*/ 8268 w 28575"/>
                              <a:gd name="connsiteY147" fmla="*/ 7144 h 9525"/>
                              <a:gd name="connsiteX148" fmla="*/ 8268 w 28575"/>
                              <a:gd name="connsiteY148" fmla="*/ 7144 h 9525"/>
                              <a:gd name="connsiteX149" fmla="*/ 8268 w 28575"/>
                              <a:gd name="connsiteY149" fmla="*/ 7144 h 9525"/>
                              <a:gd name="connsiteX150" fmla="*/ 8268 w 28575"/>
                              <a:gd name="connsiteY150" fmla="*/ 7144 h 9525"/>
                              <a:gd name="connsiteX151" fmla="*/ 8268 w 28575"/>
                              <a:gd name="connsiteY151" fmla="*/ 7144 h 9525"/>
                              <a:gd name="connsiteX152" fmla="*/ 8268 w 28575"/>
                              <a:gd name="connsiteY152" fmla="*/ 9525 h 9525"/>
                              <a:gd name="connsiteX153" fmla="*/ 8268 w 28575"/>
                              <a:gd name="connsiteY153" fmla="*/ 9525 h 9525"/>
                              <a:gd name="connsiteX154" fmla="*/ 8268 w 28575"/>
                              <a:gd name="connsiteY154" fmla="*/ 7144 h 9525"/>
                              <a:gd name="connsiteX155" fmla="*/ 8268 w 28575"/>
                              <a:gd name="connsiteY155" fmla="*/ 7144 h 9525"/>
                              <a:gd name="connsiteX156" fmla="*/ 8268 w 28575"/>
                              <a:gd name="connsiteY156" fmla="*/ 7144 h 9525"/>
                              <a:gd name="connsiteX157" fmla="*/ 9020 w 28575"/>
                              <a:gd name="connsiteY157" fmla="*/ 4763 h 9525"/>
                              <a:gd name="connsiteX158" fmla="*/ 9020 w 28575"/>
                              <a:gd name="connsiteY158" fmla="*/ 4763 h 9525"/>
                              <a:gd name="connsiteX159" fmla="*/ 9020 w 28575"/>
                              <a:gd name="connsiteY159" fmla="*/ 7144 h 9525"/>
                              <a:gd name="connsiteX160" fmla="*/ 9020 w 28575"/>
                              <a:gd name="connsiteY160" fmla="*/ 7144 h 9525"/>
                              <a:gd name="connsiteX161" fmla="*/ 9020 w 28575"/>
                              <a:gd name="connsiteY161" fmla="*/ 7144 h 9525"/>
                              <a:gd name="connsiteX162" fmla="*/ 9020 w 28575"/>
                              <a:gd name="connsiteY162" fmla="*/ 7144 h 9525"/>
                              <a:gd name="connsiteX163" fmla="*/ 9020 w 28575"/>
                              <a:gd name="connsiteY163" fmla="*/ 7144 h 9525"/>
                              <a:gd name="connsiteX164" fmla="*/ 9020 w 28575"/>
                              <a:gd name="connsiteY164" fmla="*/ 7144 h 9525"/>
                              <a:gd name="connsiteX165" fmla="*/ 9020 w 28575"/>
                              <a:gd name="connsiteY165" fmla="*/ 4763 h 9525"/>
                              <a:gd name="connsiteX166" fmla="*/ 9020 w 28575"/>
                              <a:gd name="connsiteY166" fmla="*/ 4763 h 9525"/>
                              <a:gd name="connsiteX167" fmla="*/ 9020 w 28575"/>
                              <a:gd name="connsiteY167" fmla="*/ 4763 h 9525"/>
                              <a:gd name="connsiteX168" fmla="*/ 9020 w 28575"/>
                              <a:gd name="connsiteY168" fmla="*/ 4763 h 9525"/>
                              <a:gd name="connsiteX169" fmla="*/ 9773 w 28575"/>
                              <a:gd name="connsiteY169" fmla="*/ 4763 h 9525"/>
                              <a:gd name="connsiteX170" fmla="*/ 9773 w 28575"/>
                              <a:gd name="connsiteY170" fmla="*/ 4763 h 9525"/>
                              <a:gd name="connsiteX171" fmla="*/ 9773 w 28575"/>
                              <a:gd name="connsiteY171" fmla="*/ 7144 h 9525"/>
                              <a:gd name="connsiteX172" fmla="*/ 9773 w 28575"/>
                              <a:gd name="connsiteY172" fmla="*/ 7144 h 9525"/>
                              <a:gd name="connsiteX173" fmla="*/ 9773 w 28575"/>
                              <a:gd name="connsiteY173" fmla="*/ 7144 h 9525"/>
                              <a:gd name="connsiteX174" fmla="*/ 9773 w 28575"/>
                              <a:gd name="connsiteY174" fmla="*/ 7144 h 9525"/>
                              <a:gd name="connsiteX175" fmla="*/ 9773 w 28575"/>
                              <a:gd name="connsiteY175" fmla="*/ 4763 h 9525"/>
                              <a:gd name="connsiteX176" fmla="*/ 9773 w 28575"/>
                              <a:gd name="connsiteY176" fmla="*/ 4763 h 9525"/>
                              <a:gd name="connsiteX177" fmla="*/ 9773 w 28575"/>
                              <a:gd name="connsiteY177" fmla="*/ 4763 h 9525"/>
                              <a:gd name="connsiteX178" fmla="*/ 9773 w 28575"/>
                              <a:gd name="connsiteY178" fmla="*/ 2381 h 9525"/>
                              <a:gd name="connsiteX179" fmla="*/ 9773 w 28575"/>
                              <a:gd name="connsiteY179" fmla="*/ 4763 h 9525"/>
                              <a:gd name="connsiteX180" fmla="*/ 9773 w 28575"/>
                              <a:gd name="connsiteY180" fmla="*/ 4763 h 9525"/>
                              <a:gd name="connsiteX181" fmla="*/ 10525 w 28575"/>
                              <a:gd name="connsiteY181" fmla="*/ 4763 h 9525"/>
                              <a:gd name="connsiteX182" fmla="*/ 10525 w 28575"/>
                              <a:gd name="connsiteY182" fmla="*/ 4763 h 9525"/>
                              <a:gd name="connsiteX183" fmla="*/ 10525 w 28575"/>
                              <a:gd name="connsiteY183" fmla="*/ 4763 h 9525"/>
                              <a:gd name="connsiteX184" fmla="*/ 10525 w 28575"/>
                              <a:gd name="connsiteY184" fmla="*/ 4763 h 9525"/>
                              <a:gd name="connsiteX185" fmla="*/ 10525 w 28575"/>
                              <a:gd name="connsiteY185" fmla="*/ 2381 h 9525"/>
                              <a:gd name="connsiteX186" fmla="*/ 10525 w 28575"/>
                              <a:gd name="connsiteY186" fmla="*/ 4763 h 9525"/>
                              <a:gd name="connsiteX187" fmla="*/ 10525 w 28575"/>
                              <a:gd name="connsiteY187" fmla="*/ 4763 h 9525"/>
                              <a:gd name="connsiteX188" fmla="*/ 10525 w 28575"/>
                              <a:gd name="connsiteY188" fmla="*/ 4763 h 9525"/>
                              <a:gd name="connsiteX189" fmla="*/ 10525 w 28575"/>
                              <a:gd name="connsiteY189" fmla="*/ 7144 h 9525"/>
                              <a:gd name="connsiteX190" fmla="*/ 10525 w 28575"/>
                              <a:gd name="connsiteY190" fmla="*/ 7144 h 9525"/>
                              <a:gd name="connsiteX191" fmla="*/ 10525 w 28575"/>
                              <a:gd name="connsiteY191" fmla="*/ 7144 h 9525"/>
                              <a:gd name="connsiteX192" fmla="*/ 10525 w 28575"/>
                              <a:gd name="connsiteY192" fmla="*/ 7144 h 9525"/>
                              <a:gd name="connsiteX193" fmla="*/ 10525 w 28575"/>
                              <a:gd name="connsiteY193" fmla="*/ 7144 h 9525"/>
                              <a:gd name="connsiteX194" fmla="*/ 10525 w 28575"/>
                              <a:gd name="connsiteY194" fmla="*/ 4763 h 9525"/>
                              <a:gd name="connsiteX195" fmla="*/ 11278 w 28575"/>
                              <a:gd name="connsiteY195" fmla="*/ 7144 h 9525"/>
                              <a:gd name="connsiteX196" fmla="*/ 11278 w 28575"/>
                              <a:gd name="connsiteY196" fmla="*/ 7144 h 9525"/>
                              <a:gd name="connsiteX197" fmla="*/ 11278 w 28575"/>
                              <a:gd name="connsiteY197" fmla="*/ 4763 h 9525"/>
                              <a:gd name="connsiteX198" fmla="*/ 11278 w 28575"/>
                              <a:gd name="connsiteY198" fmla="*/ 4763 h 9525"/>
                              <a:gd name="connsiteX199" fmla="*/ 11278 w 28575"/>
                              <a:gd name="connsiteY199" fmla="*/ 4763 h 9525"/>
                              <a:gd name="connsiteX200" fmla="*/ 11278 w 28575"/>
                              <a:gd name="connsiteY200" fmla="*/ 4763 h 9525"/>
                              <a:gd name="connsiteX201" fmla="*/ 11278 w 28575"/>
                              <a:gd name="connsiteY201" fmla="*/ 4763 h 9525"/>
                              <a:gd name="connsiteX202" fmla="*/ 11278 w 28575"/>
                              <a:gd name="connsiteY202" fmla="*/ 7144 h 9525"/>
                              <a:gd name="connsiteX203" fmla="*/ 11278 w 28575"/>
                              <a:gd name="connsiteY203" fmla="*/ 7144 h 9525"/>
                              <a:gd name="connsiteX204" fmla="*/ 11278 w 28575"/>
                              <a:gd name="connsiteY204" fmla="*/ 7144 h 9525"/>
                              <a:gd name="connsiteX205" fmla="*/ 11278 w 28575"/>
                              <a:gd name="connsiteY205" fmla="*/ 7144 h 9525"/>
                              <a:gd name="connsiteX206" fmla="*/ 11278 w 28575"/>
                              <a:gd name="connsiteY206" fmla="*/ 7144 h 9525"/>
                              <a:gd name="connsiteX207" fmla="*/ 12030 w 28575"/>
                              <a:gd name="connsiteY207" fmla="*/ 7144 h 9525"/>
                              <a:gd name="connsiteX208" fmla="*/ 12030 w 28575"/>
                              <a:gd name="connsiteY208" fmla="*/ 4763 h 9525"/>
                              <a:gd name="connsiteX209" fmla="*/ 12030 w 28575"/>
                              <a:gd name="connsiteY209" fmla="*/ 7144 h 9525"/>
                              <a:gd name="connsiteX210" fmla="*/ 12030 w 28575"/>
                              <a:gd name="connsiteY210" fmla="*/ 7144 h 9525"/>
                              <a:gd name="connsiteX211" fmla="*/ 12030 w 28575"/>
                              <a:gd name="connsiteY211" fmla="*/ 7144 h 9525"/>
                              <a:gd name="connsiteX212" fmla="*/ 12030 w 28575"/>
                              <a:gd name="connsiteY212" fmla="*/ 7144 h 9525"/>
                              <a:gd name="connsiteX213" fmla="*/ 12030 w 28575"/>
                              <a:gd name="connsiteY213" fmla="*/ 4763 h 9525"/>
                              <a:gd name="connsiteX214" fmla="*/ 12030 w 28575"/>
                              <a:gd name="connsiteY214" fmla="*/ 4763 h 9525"/>
                              <a:gd name="connsiteX215" fmla="*/ 12030 w 28575"/>
                              <a:gd name="connsiteY215" fmla="*/ 7144 h 9525"/>
                              <a:gd name="connsiteX216" fmla="*/ 12030 w 28575"/>
                              <a:gd name="connsiteY216" fmla="*/ 7144 h 9525"/>
                              <a:gd name="connsiteX217" fmla="*/ 12030 w 28575"/>
                              <a:gd name="connsiteY217" fmla="*/ 7144 h 9525"/>
                              <a:gd name="connsiteX218" fmla="*/ 12030 w 28575"/>
                              <a:gd name="connsiteY218" fmla="*/ 7144 h 9525"/>
                              <a:gd name="connsiteX219" fmla="*/ 12030 w 28575"/>
                              <a:gd name="connsiteY219" fmla="*/ 7144 h 9525"/>
                              <a:gd name="connsiteX220" fmla="*/ 12030 w 28575"/>
                              <a:gd name="connsiteY220" fmla="*/ 7144 h 9525"/>
                              <a:gd name="connsiteX221" fmla="*/ 12030 w 28575"/>
                              <a:gd name="connsiteY221" fmla="*/ 4763 h 9525"/>
                              <a:gd name="connsiteX222" fmla="*/ 12030 w 28575"/>
                              <a:gd name="connsiteY222" fmla="*/ 4763 h 9525"/>
                              <a:gd name="connsiteX223" fmla="*/ 12030 w 28575"/>
                              <a:gd name="connsiteY223" fmla="*/ 2381 h 9525"/>
                              <a:gd name="connsiteX224" fmla="*/ 12030 w 28575"/>
                              <a:gd name="connsiteY224" fmla="*/ 4763 h 9525"/>
                              <a:gd name="connsiteX225" fmla="*/ 12783 w 28575"/>
                              <a:gd name="connsiteY225" fmla="*/ 7144 h 9525"/>
                              <a:gd name="connsiteX226" fmla="*/ 12783 w 28575"/>
                              <a:gd name="connsiteY226" fmla="*/ 7144 h 9525"/>
                              <a:gd name="connsiteX227" fmla="*/ 12783 w 28575"/>
                              <a:gd name="connsiteY227" fmla="*/ 7144 h 9525"/>
                              <a:gd name="connsiteX228" fmla="*/ 12783 w 28575"/>
                              <a:gd name="connsiteY228" fmla="*/ 7144 h 9525"/>
                              <a:gd name="connsiteX229" fmla="*/ 12783 w 28575"/>
                              <a:gd name="connsiteY229" fmla="*/ 7144 h 9525"/>
                              <a:gd name="connsiteX230" fmla="*/ 12783 w 28575"/>
                              <a:gd name="connsiteY230" fmla="*/ 7144 h 9525"/>
                              <a:gd name="connsiteX231" fmla="*/ 12783 w 28575"/>
                              <a:gd name="connsiteY231" fmla="*/ 7144 h 9525"/>
                              <a:gd name="connsiteX232" fmla="*/ 12783 w 28575"/>
                              <a:gd name="connsiteY232" fmla="*/ 4763 h 9525"/>
                              <a:gd name="connsiteX233" fmla="*/ 12783 w 28575"/>
                              <a:gd name="connsiteY233" fmla="*/ 4763 h 9525"/>
                              <a:gd name="connsiteX234" fmla="*/ 12783 w 28575"/>
                              <a:gd name="connsiteY234" fmla="*/ 7144 h 9525"/>
                              <a:gd name="connsiteX235" fmla="*/ 12783 w 28575"/>
                              <a:gd name="connsiteY235" fmla="*/ 4763 h 9525"/>
                              <a:gd name="connsiteX236" fmla="*/ 12783 w 28575"/>
                              <a:gd name="connsiteY236" fmla="*/ 4763 h 9525"/>
                              <a:gd name="connsiteX237" fmla="*/ 13535 w 28575"/>
                              <a:gd name="connsiteY237" fmla="*/ 4763 h 9525"/>
                              <a:gd name="connsiteX238" fmla="*/ 13535 w 28575"/>
                              <a:gd name="connsiteY238" fmla="*/ 4763 h 9525"/>
                              <a:gd name="connsiteX239" fmla="*/ 13535 w 28575"/>
                              <a:gd name="connsiteY239" fmla="*/ 7144 h 9525"/>
                              <a:gd name="connsiteX240" fmla="*/ 13535 w 28575"/>
                              <a:gd name="connsiteY240" fmla="*/ 4763 h 9525"/>
                              <a:gd name="connsiteX241" fmla="*/ 13535 w 28575"/>
                              <a:gd name="connsiteY241" fmla="*/ 4763 h 9525"/>
                              <a:gd name="connsiteX242" fmla="*/ 13535 w 28575"/>
                              <a:gd name="connsiteY242" fmla="*/ 4763 h 9525"/>
                              <a:gd name="connsiteX243" fmla="*/ 13535 w 28575"/>
                              <a:gd name="connsiteY243" fmla="*/ 2381 h 9525"/>
                              <a:gd name="connsiteX244" fmla="*/ 13535 w 28575"/>
                              <a:gd name="connsiteY244" fmla="*/ 4763 h 9525"/>
                              <a:gd name="connsiteX245" fmla="*/ 13535 w 28575"/>
                              <a:gd name="connsiteY245" fmla="*/ 4763 h 9525"/>
                              <a:gd name="connsiteX246" fmla="*/ 13535 w 28575"/>
                              <a:gd name="connsiteY246" fmla="*/ 4763 h 9525"/>
                              <a:gd name="connsiteX247" fmla="*/ 13535 w 28575"/>
                              <a:gd name="connsiteY247" fmla="*/ 7144 h 9525"/>
                              <a:gd name="connsiteX248" fmla="*/ 13535 w 28575"/>
                              <a:gd name="connsiteY248" fmla="*/ 7144 h 9525"/>
                              <a:gd name="connsiteX249" fmla="*/ 14288 w 28575"/>
                              <a:gd name="connsiteY249" fmla="*/ 7144 h 9525"/>
                              <a:gd name="connsiteX250" fmla="*/ 14288 w 28575"/>
                              <a:gd name="connsiteY250" fmla="*/ 7144 h 9525"/>
                              <a:gd name="connsiteX251" fmla="*/ 14288 w 28575"/>
                              <a:gd name="connsiteY251" fmla="*/ 7144 h 9525"/>
                              <a:gd name="connsiteX252" fmla="*/ 14288 w 28575"/>
                              <a:gd name="connsiteY252" fmla="*/ 7144 h 9525"/>
                              <a:gd name="connsiteX253" fmla="*/ 14288 w 28575"/>
                              <a:gd name="connsiteY253" fmla="*/ 4763 h 9525"/>
                              <a:gd name="connsiteX254" fmla="*/ 14288 w 28575"/>
                              <a:gd name="connsiteY254" fmla="*/ 4763 h 9525"/>
                              <a:gd name="connsiteX255" fmla="*/ 14288 w 28575"/>
                              <a:gd name="connsiteY255" fmla="*/ 7144 h 9525"/>
                              <a:gd name="connsiteX256" fmla="*/ 14288 w 28575"/>
                              <a:gd name="connsiteY256" fmla="*/ 4763 h 9525"/>
                              <a:gd name="connsiteX257" fmla="*/ 14288 w 28575"/>
                              <a:gd name="connsiteY257" fmla="*/ 4763 h 9525"/>
                              <a:gd name="connsiteX258" fmla="*/ 14288 w 28575"/>
                              <a:gd name="connsiteY258" fmla="*/ 4763 h 9525"/>
                              <a:gd name="connsiteX259" fmla="*/ 14288 w 28575"/>
                              <a:gd name="connsiteY259" fmla="*/ 4763 h 9525"/>
                              <a:gd name="connsiteX260" fmla="*/ 14288 w 28575"/>
                              <a:gd name="connsiteY260" fmla="*/ 4763 h 9525"/>
                              <a:gd name="connsiteX261" fmla="*/ 15040 w 28575"/>
                              <a:gd name="connsiteY261" fmla="*/ 7144 h 9525"/>
                              <a:gd name="connsiteX262" fmla="*/ 15040 w 28575"/>
                              <a:gd name="connsiteY262" fmla="*/ 7144 h 9525"/>
                              <a:gd name="connsiteX263" fmla="*/ 15040 w 28575"/>
                              <a:gd name="connsiteY263" fmla="*/ 7144 h 9525"/>
                              <a:gd name="connsiteX264" fmla="*/ 15040 w 28575"/>
                              <a:gd name="connsiteY264" fmla="*/ 7144 h 9525"/>
                              <a:gd name="connsiteX265" fmla="*/ 15040 w 28575"/>
                              <a:gd name="connsiteY265" fmla="*/ 7144 h 9525"/>
                              <a:gd name="connsiteX266" fmla="*/ 15040 w 28575"/>
                              <a:gd name="connsiteY266" fmla="*/ 4763 h 9525"/>
                              <a:gd name="connsiteX267" fmla="*/ 15040 w 28575"/>
                              <a:gd name="connsiteY267" fmla="*/ 7144 h 9525"/>
                              <a:gd name="connsiteX268" fmla="*/ 15040 w 28575"/>
                              <a:gd name="connsiteY268" fmla="*/ 7144 h 9525"/>
                              <a:gd name="connsiteX269" fmla="*/ 15040 w 28575"/>
                              <a:gd name="connsiteY269" fmla="*/ 7144 h 9525"/>
                              <a:gd name="connsiteX270" fmla="*/ 15040 w 28575"/>
                              <a:gd name="connsiteY270" fmla="*/ 7144 h 9525"/>
                              <a:gd name="connsiteX271" fmla="*/ 15040 w 28575"/>
                              <a:gd name="connsiteY271" fmla="*/ 4763 h 9525"/>
                              <a:gd name="connsiteX272" fmla="*/ 15040 w 28575"/>
                              <a:gd name="connsiteY272" fmla="*/ 7144 h 9525"/>
                              <a:gd name="connsiteX273" fmla="*/ 15040 w 28575"/>
                              <a:gd name="connsiteY273" fmla="*/ 4763 h 9525"/>
                              <a:gd name="connsiteX274" fmla="*/ 15040 w 28575"/>
                              <a:gd name="connsiteY274" fmla="*/ 4763 h 9525"/>
                              <a:gd name="connsiteX275" fmla="*/ 15792 w 28575"/>
                              <a:gd name="connsiteY275" fmla="*/ 7144 h 9525"/>
                              <a:gd name="connsiteX276" fmla="*/ 15792 w 28575"/>
                              <a:gd name="connsiteY276" fmla="*/ 7144 h 9525"/>
                              <a:gd name="connsiteX277" fmla="*/ 15792 w 28575"/>
                              <a:gd name="connsiteY277" fmla="*/ 4763 h 9525"/>
                              <a:gd name="connsiteX278" fmla="*/ 15792 w 28575"/>
                              <a:gd name="connsiteY278" fmla="*/ 7144 h 9525"/>
                              <a:gd name="connsiteX279" fmla="*/ 15792 w 28575"/>
                              <a:gd name="connsiteY279" fmla="*/ 4763 h 9525"/>
                              <a:gd name="connsiteX280" fmla="*/ 15792 w 28575"/>
                              <a:gd name="connsiteY280" fmla="*/ 4763 h 9525"/>
                              <a:gd name="connsiteX281" fmla="*/ 15792 w 28575"/>
                              <a:gd name="connsiteY281" fmla="*/ 2381 h 9525"/>
                              <a:gd name="connsiteX282" fmla="*/ 15792 w 28575"/>
                              <a:gd name="connsiteY282" fmla="*/ 2381 h 9525"/>
                              <a:gd name="connsiteX283" fmla="*/ 15792 w 28575"/>
                              <a:gd name="connsiteY283" fmla="*/ 2381 h 9525"/>
                              <a:gd name="connsiteX284" fmla="*/ 15792 w 28575"/>
                              <a:gd name="connsiteY284" fmla="*/ 4763 h 9525"/>
                              <a:gd name="connsiteX285" fmla="*/ 15792 w 28575"/>
                              <a:gd name="connsiteY285" fmla="*/ 7144 h 9525"/>
                              <a:gd name="connsiteX286" fmla="*/ 15792 w 28575"/>
                              <a:gd name="connsiteY286" fmla="*/ 7144 h 9525"/>
                              <a:gd name="connsiteX287" fmla="*/ 16545 w 28575"/>
                              <a:gd name="connsiteY287" fmla="*/ 7144 h 9525"/>
                              <a:gd name="connsiteX288" fmla="*/ 16545 w 28575"/>
                              <a:gd name="connsiteY288" fmla="*/ 7144 h 9525"/>
                              <a:gd name="connsiteX289" fmla="*/ 16545 w 28575"/>
                              <a:gd name="connsiteY289" fmla="*/ 7144 h 9525"/>
                              <a:gd name="connsiteX290" fmla="*/ 16545 w 28575"/>
                              <a:gd name="connsiteY290" fmla="*/ 4763 h 9525"/>
                              <a:gd name="connsiteX291" fmla="*/ 16545 w 28575"/>
                              <a:gd name="connsiteY291" fmla="*/ 4763 h 9525"/>
                              <a:gd name="connsiteX292" fmla="*/ 16545 w 28575"/>
                              <a:gd name="connsiteY292" fmla="*/ 4763 h 9525"/>
                              <a:gd name="connsiteX293" fmla="*/ 16545 w 28575"/>
                              <a:gd name="connsiteY293" fmla="*/ 7144 h 9525"/>
                              <a:gd name="connsiteX294" fmla="*/ 16545 w 28575"/>
                              <a:gd name="connsiteY294" fmla="*/ 7144 h 9525"/>
                              <a:gd name="connsiteX295" fmla="*/ 16545 w 28575"/>
                              <a:gd name="connsiteY295" fmla="*/ 7144 h 9525"/>
                              <a:gd name="connsiteX296" fmla="*/ 16545 w 28575"/>
                              <a:gd name="connsiteY296" fmla="*/ 7144 h 9525"/>
                              <a:gd name="connsiteX297" fmla="*/ 16545 w 28575"/>
                              <a:gd name="connsiteY297" fmla="*/ 7144 h 9525"/>
                              <a:gd name="connsiteX298" fmla="*/ 16545 w 28575"/>
                              <a:gd name="connsiteY298" fmla="*/ 4763 h 9525"/>
                              <a:gd name="connsiteX299" fmla="*/ 16545 w 28575"/>
                              <a:gd name="connsiteY299" fmla="*/ 4763 h 9525"/>
                              <a:gd name="connsiteX300" fmla="*/ 16545 w 28575"/>
                              <a:gd name="connsiteY300" fmla="*/ 7144 h 9525"/>
                              <a:gd name="connsiteX301" fmla="*/ 16545 w 28575"/>
                              <a:gd name="connsiteY301" fmla="*/ 7144 h 9525"/>
                              <a:gd name="connsiteX302" fmla="*/ 16545 w 28575"/>
                              <a:gd name="connsiteY302" fmla="*/ 7144 h 9525"/>
                              <a:gd name="connsiteX303" fmla="*/ 16545 w 28575"/>
                              <a:gd name="connsiteY303" fmla="*/ 7144 h 9525"/>
                              <a:gd name="connsiteX304" fmla="*/ 16545 w 28575"/>
                              <a:gd name="connsiteY304" fmla="*/ 4763 h 9525"/>
                              <a:gd name="connsiteX305" fmla="*/ 17297 w 28575"/>
                              <a:gd name="connsiteY305" fmla="*/ 4763 h 9525"/>
                              <a:gd name="connsiteX306" fmla="*/ 17297 w 28575"/>
                              <a:gd name="connsiteY306" fmla="*/ 4763 h 9525"/>
                              <a:gd name="connsiteX307" fmla="*/ 17297 w 28575"/>
                              <a:gd name="connsiteY307" fmla="*/ 4763 h 9525"/>
                              <a:gd name="connsiteX308" fmla="*/ 17297 w 28575"/>
                              <a:gd name="connsiteY308" fmla="*/ 4763 h 9525"/>
                              <a:gd name="connsiteX309" fmla="*/ 17297 w 28575"/>
                              <a:gd name="connsiteY309" fmla="*/ 4763 h 9525"/>
                              <a:gd name="connsiteX310" fmla="*/ 17297 w 28575"/>
                              <a:gd name="connsiteY310" fmla="*/ 4763 h 9525"/>
                              <a:gd name="connsiteX311" fmla="*/ 17297 w 28575"/>
                              <a:gd name="connsiteY311" fmla="*/ 4763 h 9525"/>
                              <a:gd name="connsiteX312" fmla="*/ 17297 w 28575"/>
                              <a:gd name="connsiteY312" fmla="*/ 2381 h 9525"/>
                              <a:gd name="connsiteX313" fmla="*/ 17297 w 28575"/>
                              <a:gd name="connsiteY313" fmla="*/ 4763 h 9525"/>
                              <a:gd name="connsiteX314" fmla="*/ 17297 w 28575"/>
                              <a:gd name="connsiteY314" fmla="*/ 2381 h 9525"/>
                              <a:gd name="connsiteX315" fmla="*/ 17297 w 28575"/>
                              <a:gd name="connsiteY315" fmla="*/ 4763 h 9525"/>
                              <a:gd name="connsiteX316" fmla="*/ 17297 w 28575"/>
                              <a:gd name="connsiteY316" fmla="*/ 7144 h 9525"/>
                              <a:gd name="connsiteX317" fmla="*/ 18050 w 28575"/>
                              <a:gd name="connsiteY317" fmla="*/ 7144 h 9525"/>
                              <a:gd name="connsiteX318" fmla="*/ 18050 w 28575"/>
                              <a:gd name="connsiteY318" fmla="*/ 7144 h 9525"/>
                              <a:gd name="connsiteX319" fmla="*/ 18050 w 28575"/>
                              <a:gd name="connsiteY319" fmla="*/ 7144 h 9525"/>
                              <a:gd name="connsiteX320" fmla="*/ 18050 w 28575"/>
                              <a:gd name="connsiteY320" fmla="*/ 7144 h 9525"/>
                              <a:gd name="connsiteX321" fmla="*/ 18050 w 28575"/>
                              <a:gd name="connsiteY321" fmla="*/ 7144 h 9525"/>
                              <a:gd name="connsiteX322" fmla="*/ 18050 w 28575"/>
                              <a:gd name="connsiteY322" fmla="*/ 7144 h 9525"/>
                              <a:gd name="connsiteX323" fmla="*/ 18050 w 28575"/>
                              <a:gd name="connsiteY323" fmla="*/ 7144 h 9525"/>
                              <a:gd name="connsiteX324" fmla="*/ 18050 w 28575"/>
                              <a:gd name="connsiteY324" fmla="*/ 7144 h 9525"/>
                              <a:gd name="connsiteX325" fmla="*/ 18050 w 28575"/>
                              <a:gd name="connsiteY325" fmla="*/ 7144 h 9525"/>
                              <a:gd name="connsiteX326" fmla="*/ 18050 w 28575"/>
                              <a:gd name="connsiteY326" fmla="*/ 7144 h 9525"/>
                              <a:gd name="connsiteX327" fmla="*/ 18050 w 28575"/>
                              <a:gd name="connsiteY327" fmla="*/ 7144 h 9525"/>
                              <a:gd name="connsiteX328" fmla="*/ 18050 w 28575"/>
                              <a:gd name="connsiteY328" fmla="*/ 7144 h 9525"/>
                              <a:gd name="connsiteX329" fmla="*/ 18802 w 28575"/>
                              <a:gd name="connsiteY329" fmla="*/ 7144 h 9525"/>
                              <a:gd name="connsiteX330" fmla="*/ 18802 w 28575"/>
                              <a:gd name="connsiteY330" fmla="*/ 7144 h 9525"/>
                              <a:gd name="connsiteX331" fmla="*/ 18802 w 28575"/>
                              <a:gd name="connsiteY331" fmla="*/ 7144 h 9525"/>
                              <a:gd name="connsiteX332" fmla="*/ 18802 w 28575"/>
                              <a:gd name="connsiteY332" fmla="*/ 4763 h 9525"/>
                              <a:gd name="connsiteX333" fmla="*/ 18802 w 28575"/>
                              <a:gd name="connsiteY333" fmla="*/ 4763 h 9525"/>
                              <a:gd name="connsiteX334" fmla="*/ 18802 w 28575"/>
                              <a:gd name="connsiteY334" fmla="*/ 4763 h 9525"/>
                              <a:gd name="connsiteX335" fmla="*/ 18802 w 28575"/>
                              <a:gd name="connsiteY335" fmla="*/ 4763 h 9525"/>
                              <a:gd name="connsiteX336" fmla="*/ 18802 w 28575"/>
                              <a:gd name="connsiteY336" fmla="*/ 7144 h 9525"/>
                              <a:gd name="connsiteX337" fmla="*/ 18802 w 28575"/>
                              <a:gd name="connsiteY337" fmla="*/ 7144 h 9525"/>
                              <a:gd name="connsiteX338" fmla="*/ 18802 w 28575"/>
                              <a:gd name="connsiteY338" fmla="*/ 4763 h 9525"/>
                              <a:gd name="connsiteX339" fmla="*/ 18802 w 28575"/>
                              <a:gd name="connsiteY339" fmla="*/ 4763 h 9525"/>
                              <a:gd name="connsiteX340" fmla="*/ 18802 w 28575"/>
                              <a:gd name="connsiteY340" fmla="*/ 2381 h 9525"/>
                              <a:gd name="connsiteX341" fmla="*/ 18802 w 28575"/>
                              <a:gd name="connsiteY341" fmla="*/ 0 h 9525"/>
                              <a:gd name="connsiteX342" fmla="*/ 18802 w 28575"/>
                              <a:gd name="connsiteY342" fmla="*/ 4763 h 9525"/>
                              <a:gd name="connsiteX343" fmla="*/ 19555 w 28575"/>
                              <a:gd name="connsiteY343" fmla="*/ 2381 h 9525"/>
                              <a:gd name="connsiteX344" fmla="*/ 19555 w 28575"/>
                              <a:gd name="connsiteY344" fmla="*/ 2381 h 9525"/>
                              <a:gd name="connsiteX345" fmla="*/ 19555 w 28575"/>
                              <a:gd name="connsiteY345" fmla="*/ 4763 h 9525"/>
                              <a:gd name="connsiteX346" fmla="*/ 19555 w 28575"/>
                              <a:gd name="connsiteY346" fmla="*/ 4763 h 9525"/>
                              <a:gd name="connsiteX347" fmla="*/ 19555 w 28575"/>
                              <a:gd name="connsiteY347" fmla="*/ 4763 h 9525"/>
                              <a:gd name="connsiteX348" fmla="*/ 19555 w 28575"/>
                              <a:gd name="connsiteY348" fmla="*/ 4763 h 9525"/>
                              <a:gd name="connsiteX349" fmla="*/ 19555 w 28575"/>
                              <a:gd name="connsiteY349" fmla="*/ 2381 h 9525"/>
                              <a:gd name="connsiteX350" fmla="*/ 19555 w 28575"/>
                              <a:gd name="connsiteY350" fmla="*/ 4763 h 9525"/>
                              <a:gd name="connsiteX351" fmla="*/ 19555 w 28575"/>
                              <a:gd name="connsiteY351" fmla="*/ 4763 h 9525"/>
                              <a:gd name="connsiteX352" fmla="*/ 19555 w 28575"/>
                              <a:gd name="connsiteY352" fmla="*/ 7144 h 9525"/>
                              <a:gd name="connsiteX353" fmla="*/ 19555 w 28575"/>
                              <a:gd name="connsiteY353" fmla="*/ 7144 h 9525"/>
                              <a:gd name="connsiteX354" fmla="*/ 19555 w 28575"/>
                              <a:gd name="connsiteY354" fmla="*/ 4763 h 9525"/>
                              <a:gd name="connsiteX355" fmla="*/ 20307 w 28575"/>
                              <a:gd name="connsiteY355" fmla="*/ 4763 h 9525"/>
                              <a:gd name="connsiteX356" fmla="*/ 20307 w 28575"/>
                              <a:gd name="connsiteY356" fmla="*/ 4763 h 9525"/>
                              <a:gd name="connsiteX357" fmla="*/ 20307 w 28575"/>
                              <a:gd name="connsiteY357" fmla="*/ 4763 h 9525"/>
                              <a:gd name="connsiteX358" fmla="*/ 20307 w 28575"/>
                              <a:gd name="connsiteY358" fmla="*/ 4763 h 9525"/>
                              <a:gd name="connsiteX359" fmla="*/ 20307 w 28575"/>
                              <a:gd name="connsiteY359" fmla="*/ 4763 h 9525"/>
                              <a:gd name="connsiteX360" fmla="*/ 20307 w 28575"/>
                              <a:gd name="connsiteY360" fmla="*/ 4763 h 9525"/>
                              <a:gd name="connsiteX361" fmla="*/ 20307 w 28575"/>
                              <a:gd name="connsiteY361" fmla="*/ 4763 h 9525"/>
                              <a:gd name="connsiteX362" fmla="*/ 20307 w 28575"/>
                              <a:gd name="connsiteY362" fmla="*/ 4763 h 9525"/>
                              <a:gd name="connsiteX363" fmla="*/ 20307 w 28575"/>
                              <a:gd name="connsiteY363" fmla="*/ 7144 h 9525"/>
                              <a:gd name="connsiteX364" fmla="*/ 20307 w 28575"/>
                              <a:gd name="connsiteY364" fmla="*/ 7144 h 9525"/>
                              <a:gd name="connsiteX365" fmla="*/ 20307 w 28575"/>
                              <a:gd name="connsiteY365" fmla="*/ 4763 h 9525"/>
                              <a:gd name="connsiteX366" fmla="*/ 20307 w 28575"/>
                              <a:gd name="connsiteY366" fmla="*/ 4763 h 9525"/>
                              <a:gd name="connsiteX367" fmla="*/ 21060 w 28575"/>
                              <a:gd name="connsiteY367" fmla="*/ 4763 h 9525"/>
                              <a:gd name="connsiteX368" fmla="*/ 21060 w 28575"/>
                              <a:gd name="connsiteY368" fmla="*/ 4763 h 9525"/>
                              <a:gd name="connsiteX369" fmla="*/ 21060 w 28575"/>
                              <a:gd name="connsiteY369" fmla="*/ 7144 h 9525"/>
                              <a:gd name="connsiteX370" fmla="*/ 21060 w 28575"/>
                              <a:gd name="connsiteY370" fmla="*/ 7144 h 9525"/>
                              <a:gd name="connsiteX371" fmla="*/ 21060 w 28575"/>
                              <a:gd name="connsiteY371" fmla="*/ 7144 h 9525"/>
                              <a:gd name="connsiteX372" fmla="*/ 21060 w 28575"/>
                              <a:gd name="connsiteY372" fmla="*/ 7144 h 9525"/>
                              <a:gd name="connsiteX373" fmla="*/ 21060 w 28575"/>
                              <a:gd name="connsiteY373" fmla="*/ 7144 h 9525"/>
                              <a:gd name="connsiteX374" fmla="*/ 21060 w 28575"/>
                              <a:gd name="connsiteY374" fmla="*/ 4763 h 9525"/>
                              <a:gd name="connsiteX375" fmla="*/ 21060 w 28575"/>
                              <a:gd name="connsiteY375" fmla="*/ 7144 h 9525"/>
                              <a:gd name="connsiteX376" fmla="*/ 21060 w 28575"/>
                              <a:gd name="connsiteY376" fmla="*/ 4763 h 9525"/>
                              <a:gd name="connsiteX377" fmla="*/ 21060 w 28575"/>
                              <a:gd name="connsiteY377" fmla="*/ 4763 h 9525"/>
                              <a:gd name="connsiteX378" fmla="*/ 21060 w 28575"/>
                              <a:gd name="connsiteY378" fmla="*/ 4763 h 9525"/>
                              <a:gd name="connsiteX379" fmla="*/ 21803 w 28575"/>
                              <a:gd name="connsiteY379" fmla="*/ 4763 h 9525"/>
                              <a:gd name="connsiteX380" fmla="*/ 21803 w 28575"/>
                              <a:gd name="connsiteY380" fmla="*/ 4763 h 9525"/>
                              <a:gd name="connsiteX381" fmla="*/ 21803 w 28575"/>
                              <a:gd name="connsiteY381" fmla="*/ 4763 h 9525"/>
                              <a:gd name="connsiteX382" fmla="*/ 21803 w 28575"/>
                              <a:gd name="connsiteY382" fmla="*/ 4763 h 9525"/>
                              <a:gd name="connsiteX383" fmla="*/ 21803 w 28575"/>
                              <a:gd name="connsiteY383" fmla="*/ 7144 h 9525"/>
                              <a:gd name="connsiteX384" fmla="*/ 21803 w 28575"/>
                              <a:gd name="connsiteY384" fmla="*/ 7144 h 9525"/>
                              <a:gd name="connsiteX385" fmla="*/ 21803 w 28575"/>
                              <a:gd name="connsiteY385" fmla="*/ 7144 h 9525"/>
                              <a:gd name="connsiteX386" fmla="*/ 21803 w 28575"/>
                              <a:gd name="connsiteY386" fmla="*/ 7144 h 9525"/>
                              <a:gd name="connsiteX387" fmla="*/ 21803 w 28575"/>
                              <a:gd name="connsiteY387" fmla="*/ 7144 h 9525"/>
                              <a:gd name="connsiteX388" fmla="*/ 21803 w 28575"/>
                              <a:gd name="connsiteY388" fmla="*/ 4763 h 9525"/>
                              <a:gd name="connsiteX389" fmla="*/ 21803 w 28575"/>
                              <a:gd name="connsiteY389" fmla="*/ 4763 h 9525"/>
                              <a:gd name="connsiteX390" fmla="*/ 21803 w 28575"/>
                              <a:gd name="connsiteY390" fmla="*/ 4763 h 9525"/>
                              <a:gd name="connsiteX391" fmla="*/ 21803 w 28575"/>
                              <a:gd name="connsiteY391" fmla="*/ 4763 h 9525"/>
                              <a:gd name="connsiteX392" fmla="*/ 21803 w 28575"/>
                              <a:gd name="connsiteY392" fmla="*/ 7144 h 9525"/>
                              <a:gd name="connsiteX393" fmla="*/ 21803 w 28575"/>
                              <a:gd name="connsiteY393" fmla="*/ 4763 h 9525"/>
                              <a:gd name="connsiteX394" fmla="*/ 21803 w 28575"/>
                              <a:gd name="connsiteY394" fmla="*/ 4763 h 9525"/>
                              <a:gd name="connsiteX395" fmla="*/ 21803 w 28575"/>
                              <a:gd name="connsiteY395" fmla="*/ 7144 h 9525"/>
                              <a:gd name="connsiteX396" fmla="*/ 21803 w 28575"/>
                              <a:gd name="connsiteY396" fmla="*/ 4763 h 9525"/>
                              <a:gd name="connsiteX397" fmla="*/ 22555 w 28575"/>
                              <a:gd name="connsiteY397" fmla="*/ 4763 h 9525"/>
                              <a:gd name="connsiteX398" fmla="*/ 22555 w 28575"/>
                              <a:gd name="connsiteY398" fmla="*/ 7144 h 9525"/>
                              <a:gd name="connsiteX399" fmla="*/ 22555 w 28575"/>
                              <a:gd name="connsiteY399" fmla="*/ 4763 h 9525"/>
                              <a:gd name="connsiteX400" fmla="*/ 22555 w 28575"/>
                              <a:gd name="connsiteY400" fmla="*/ 7144 h 9525"/>
                              <a:gd name="connsiteX401" fmla="*/ 22555 w 28575"/>
                              <a:gd name="connsiteY401" fmla="*/ 7144 h 9525"/>
                              <a:gd name="connsiteX402" fmla="*/ 22555 w 28575"/>
                              <a:gd name="connsiteY402" fmla="*/ 7144 h 9525"/>
                              <a:gd name="connsiteX403" fmla="*/ 22555 w 28575"/>
                              <a:gd name="connsiteY403" fmla="*/ 4763 h 9525"/>
                              <a:gd name="connsiteX404" fmla="*/ 22555 w 28575"/>
                              <a:gd name="connsiteY404" fmla="*/ 4763 h 9525"/>
                              <a:gd name="connsiteX405" fmla="*/ 22555 w 28575"/>
                              <a:gd name="connsiteY405" fmla="*/ 4763 h 9525"/>
                              <a:gd name="connsiteX406" fmla="*/ 22555 w 28575"/>
                              <a:gd name="connsiteY406" fmla="*/ 4763 h 9525"/>
                              <a:gd name="connsiteX407" fmla="*/ 22555 w 28575"/>
                              <a:gd name="connsiteY407" fmla="*/ 7144 h 9525"/>
                              <a:gd name="connsiteX408" fmla="*/ 22555 w 28575"/>
                              <a:gd name="connsiteY408" fmla="*/ 7144 h 9525"/>
                              <a:gd name="connsiteX409" fmla="*/ 22555 w 28575"/>
                              <a:gd name="connsiteY409" fmla="*/ 7144 h 9525"/>
                              <a:gd name="connsiteX410" fmla="*/ 22555 w 28575"/>
                              <a:gd name="connsiteY410" fmla="*/ 7144 h 9525"/>
                              <a:gd name="connsiteX411" fmla="*/ 23308 w 28575"/>
                              <a:gd name="connsiteY411" fmla="*/ 7144 h 9525"/>
                              <a:gd name="connsiteX412" fmla="*/ 23308 w 28575"/>
                              <a:gd name="connsiteY412" fmla="*/ 7144 h 9525"/>
                              <a:gd name="connsiteX413" fmla="*/ 23308 w 28575"/>
                              <a:gd name="connsiteY413" fmla="*/ 7144 h 9525"/>
                              <a:gd name="connsiteX414" fmla="*/ 23308 w 28575"/>
                              <a:gd name="connsiteY414" fmla="*/ 4763 h 9525"/>
                              <a:gd name="connsiteX415" fmla="*/ 23308 w 28575"/>
                              <a:gd name="connsiteY415" fmla="*/ 4763 h 9525"/>
                              <a:gd name="connsiteX416" fmla="*/ 23308 w 28575"/>
                              <a:gd name="connsiteY416" fmla="*/ 7144 h 9525"/>
                              <a:gd name="connsiteX417" fmla="*/ 23308 w 28575"/>
                              <a:gd name="connsiteY417" fmla="*/ 4763 h 9525"/>
                              <a:gd name="connsiteX418" fmla="*/ 23308 w 28575"/>
                              <a:gd name="connsiteY418" fmla="*/ 4763 h 9525"/>
                              <a:gd name="connsiteX419" fmla="*/ 23308 w 28575"/>
                              <a:gd name="connsiteY419" fmla="*/ 7144 h 9525"/>
                              <a:gd name="connsiteX420" fmla="*/ 23308 w 28575"/>
                              <a:gd name="connsiteY420" fmla="*/ 4763 h 9525"/>
                              <a:gd name="connsiteX421" fmla="*/ 23308 w 28575"/>
                              <a:gd name="connsiteY421" fmla="*/ 4763 h 9525"/>
                              <a:gd name="connsiteX422" fmla="*/ 23308 w 28575"/>
                              <a:gd name="connsiteY422" fmla="*/ 4763 h 9525"/>
                              <a:gd name="connsiteX423" fmla="*/ 24060 w 28575"/>
                              <a:gd name="connsiteY423" fmla="*/ 7144 h 9525"/>
                              <a:gd name="connsiteX424" fmla="*/ 24060 w 28575"/>
                              <a:gd name="connsiteY424" fmla="*/ 4763 h 9525"/>
                              <a:gd name="connsiteX425" fmla="*/ 24060 w 28575"/>
                              <a:gd name="connsiteY425" fmla="*/ 7144 h 9525"/>
                              <a:gd name="connsiteX426" fmla="*/ 24060 w 28575"/>
                              <a:gd name="connsiteY426" fmla="*/ 7144 h 9525"/>
                              <a:gd name="connsiteX427" fmla="*/ 24060 w 28575"/>
                              <a:gd name="connsiteY427" fmla="*/ 4763 h 9525"/>
                              <a:gd name="connsiteX428" fmla="*/ 24060 w 28575"/>
                              <a:gd name="connsiteY428" fmla="*/ 7144 h 9525"/>
                              <a:gd name="connsiteX429" fmla="*/ 24060 w 28575"/>
                              <a:gd name="connsiteY429" fmla="*/ 7144 h 9525"/>
                              <a:gd name="connsiteX430" fmla="*/ 24060 w 28575"/>
                              <a:gd name="connsiteY430" fmla="*/ 7144 h 9525"/>
                              <a:gd name="connsiteX431" fmla="*/ 24060 w 28575"/>
                              <a:gd name="connsiteY431" fmla="*/ 4763 h 9525"/>
                              <a:gd name="connsiteX432" fmla="*/ 24060 w 28575"/>
                              <a:gd name="connsiteY432" fmla="*/ 4763 h 9525"/>
                              <a:gd name="connsiteX433" fmla="*/ 24060 w 28575"/>
                              <a:gd name="connsiteY433" fmla="*/ 4763 h 9525"/>
                              <a:gd name="connsiteX434" fmla="*/ 24060 w 28575"/>
                              <a:gd name="connsiteY434" fmla="*/ 4763 h 9525"/>
                              <a:gd name="connsiteX435" fmla="*/ 24813 w 28575"/>
                              <a:gd name="connsiteY435" fmla="*/ 7144 h 9525"/>
                              <a:gd name="connsiteX436" fmla="*/ 24813 w 28575"/>
                              <a:gd name="connsiteY436" fmla="*/ 4763 h 9525"/>
                              <a:gd name="connsiteX437" fmla="*/ 24813 w 28575"/>
                              <a:gd name="connsiteY437" fmla="*/ 4763 h 9525"/>
                              <a:gd name="connsiteX438" fmla="*/ 24813 w 28575"/>
                              <a:gd name="connsiteY438" fmla="*/ 4763 h 9525"/>
                              <a:gd name="connsiteX439" fmla="*/ 24813 w 28575"/>
                              <a:gd name="connsiteY439" fmla="*/ 4763 h 9525"/>
                              <a:gd name="connsiteX440" fmla="*/ 24813 w 28575"/>
                              <a:gd name="connsiteY440" fmla="*/ 4763 h 9525"/>
                              <a:gd name="connsiteX441" fmla="*/ 24813 w 28575"/>
                              <a:gd name="connsiteY441" fmla="*/ 4763 h 9525"/>
                              <a:gd name="connsiteX442" fmla="*/ 24813 w 28575"/>
                              <a:gd name="connsiteY442" fmla="*/ 4763 h 9525"/>
                              <a:gd name="connsiteX443" fmla="*/ 24813 w 28575"/>
                              <a:gd name="connsiteY443" fmla="*/ 7144 h 9525"/>
                              <a:gd name="connsiteX444" fmla="*/ 24813 w 28575"/>
                              <a:gd name="connsiteY444" fmla="*/ 7144 h 9525"/>
                              <a:gd name="connsiteX445" fmla="*/ 24813 w 28575"/>
                              <a:gd name="connsiteY445" fmla="*/ 7144 h 9525"/>
                              <a:gd name="connsiteX446" fmla="*/ 24813 w 28575"/>
                              <a:gd name="connsiteY446" fmla="*/ 7144 h 9525"/>
                              <a:gd name="connsiteX447" fmla="*/ 25565 w 28575"/>
                              <a:gd name="connsiteY447" fmla="*/ 7144 h 9525"/>
                              <a:gd name="connsiteX448" fmla="*/ 25565 w 28575"/>
                              <a:gd name="connsiteY448" fmla="*/ 7144 h 9525"/>
                              <a:gd name="connsiteX449" fmla="*/ 25565 w 28575"/>
                              <a:gd name="connsiteY449" fmla="*/ 7144 h 9525"/>
                              <a:gd name="connsiteX450" fmla="*/ 25565 w 28575"/>
                              <a:gd name="connsiteY450" fmla="*/ 2381 h 9525"/>
                              <a:gd name="connsiteX451" fmla="*/ 25565 w 28575"/>
                              <a:gd name="connsiteY451" fmla="*/ 4763 h 9525"/>
                              <a:gd name="connsiteX452" fmla="*/ 25565 w 28575"/>
                              <a:gd name="connsiteY452" fmla="*/ 4763 h 9525"/>
                              <a:gd name="connsiteX453" fmla="*/ 25565 w 28575"/>
                              <a:gd name="connsiteY453" fmla="*/ 4763 h 9525"/>
                              <a:gd name="connsiteX454" fmla="*/ 25565 w 28575"/>
                              <a:gd name="connsiteY454" fmla="*/ 4763 h 9525"/>
                              <a:gd name="connsiteX455" fmla="*/ 25565 w 28575"/>
                              <a:gd name="connsiteY455" fmla="*/ 2381 h 9525"/>
                              <a:gd name="connsiteX456" fmla="*/ 25565 w 28575"/>
                              <a:gd name="connsiteY456" fmla="*/ 4763 h 9525"/>
                              <a:gd name="connsiteX457" fmla="*/ 25565 w 28575"/>
                              <a:gd name="connsiteY457" fmla="*/ 4763 h 9525"/>
                              <a:gd name="connsiteX458" fmla="*/ 25565 w 28575"/>
                              <a:gd name="connsiteY458" fmla="*/ 4763 h 9525"/>
                              <a:gd name="connsiteX459" fmla="*/ 26318 w 28575"/>
                              <a:gd name="connsiteY459" fmla="*/ 7144 h 9525"/>
                              <a:gd name="connsiteX460" fmla="*/ 26318 w 28575"/>
                              <a:gd name="connsiteY460" fmla="*/ 7144 h 9525"/>
                              <a:gd name="connsiteX461" fmla="*/ 26318 w 28575"/>
                              <a:gd name="connsiteY461" fmla="*/ 7144 h 9525"/>
                              <a:gd name="connsiteX462" fmla="*/ 26318 w 28575"/>
                              <a:gd name="connsiteY462" fmla="*/ 7144 h 9525"/>
                              <a:gd name="connsiteX463" fmla="*/ 26318 w 28575"/>
                              <a:gd name="connsiteY463" fmla="*/ 4763 h 9525"/>
                              <a:gd name="connsiteX464" fmla="*/ 26318 w 28575"/>
                              <a:gd name="connsiteY464" fmla="*/ 4763 h 9525"/>
                              <a:gd name="connsiteX465" fmla="*/ 26318 w 28575"/>
                              <a:gd name="connsiteY465" fmla="*/ 4763 h 9525"/>
                              <a:gd name="connsiteX466" fmla="*/ 26318 w 28575"/>
                              <a:gd name="connsiteY466" fmla="*/ 7144 h 9525"/>
                              <a:gd name="connsiteX467" fmla="*/ 26318 w 28575"/>
                              <a:gd name="connsiteY467" fmla="*/ 7144 h 9525"/>
                              <a:gd name="connsiteX468" fmla="*/ 26318 w 28575"/>
                              <a:gd name="connsiteY468" fmla="*/ 7144 h 9525"/>
                              <a:gd name="connsiteX469" fmla="*/ 26318 w 28575"/>
                              <a:gd name="connsiteY469" fmla="*/ 7144 h 9525"/>
                              <a:gd name="connsiteX470" fmla="*/ 26318 w 28575"/>
                              <a:gd name="connsiteY470" fmla="*/ 7144 h 9525"/>
                              <a:gd name="connsiteX471" fmla="*/ 26318 w 28575"/>
                              <a:gd name="connsiteY471" fmla="*/ 4763 h 9525"/>
                              <a:gd name="connsiteX472" fmla="*/ 26318 w 28575"/>
                              <a:gd name="connsiteY472" fmla="*/ 4763 h 9525"/>
                              <a:gd name="connsiteX473" fmla="*/ 26318 w 28575"/>
                              <a:gd name="connsiteY473" fmla="*/ 4763 h 9525"/>
                              <a:gd name="connsiteX474" fmla="*/ 26318 w 28575"/>
                              <a:gd name="connsiteY474" fmla="*/ 4763 h 9525"/>
                              <a:gd name="connsiteX475" fmla="*/ 26318 w 28575"/>
                              <a:gd name="connsiteY475" fmla="*/ 7144 h 9525"/>
                              <a:gd name="connsiteX476" fmla="*/ 26318 w 28575"/>
                              <a:gd name="connsiteY476" fmla="*/ 7144 h 9525"/>
                              <a:gd name="connsiteX477" fmla="*/ 27070 w 28575"/>
                              <a:gd name="connsiteY477" fmla="*/ 7144 h 9525"/>
                              <a:gd name="connsiteX478" fmla="*/ 27070 w 28575"/>
                              <a:gd name="connsiteY478" fmla="*/ 4763 h 9525"/>
                              <a:gd name="connsiteX479" fmla="*/ 27070 w 28575"/>
                              <a:gd name="connsiteY479" fmla="*/ 4763 h 9525"/>
                              <a:gd name="connsiteX480" fmla="*/ 27070 w 28575"/>
                              <a:gd name="connsiteY480" fmla="*/ 7144 h 9525"/>
                              <a:gd name="connsiteX481" fmla="*/ 27070 w 28575"/>
                              <a:gd name="connsiteY481" fmla="*/ 7144 h 9525"/>
                              <a:gd name="connsiteX482" fmla="*/ 27070 w 28575"/>
                              <a:gd name="connsiteY482" fmla="*/ 4763 h 9525"/>
                              <a:gd name="connsiteX483" fmla="*/ 27070 w 28575"/>
                              <a:gd name="connsiteY483" fmla="*/ 4763 h 9525"/>
                              <a:gd name="connsiteX484" fmla="*/ 27070 w 28575"/>
                              <a:gd name="connsiteY484" fmla="*/ 4763 h 9525"/>
                              <a:gd name="connsiteX485" fmla="*/ 27070 w 28575"/>
                              <a:gd name="connsiteY485" fmla="*/ 7144 h 9525"/>
                              <a:gd name="connsiteX486" fmla="*/ 27070 w 28575"/>
                              <a:gd name="connsiteY486" fmla="*/ 7144 h 9525"/>
                              <a:gd name="connsiteX487" fmla="*/ 27070 w 28575"/>
                              <a:gd name="connsiteY487" fmla="*/ 7144 h 9525"/>
                              <a:gd name="connsiteX488" fmla="*/ 27070 w 28575"/>
                              <a:gd name="connsiteY488" fmla="*/ 7144 h 9525"/>
                              <a:gd name="connsiteX489" fmla="*/ 27070 w 28575"/>
                              <a:gd name="connsiteY489" fmla="*/ 7144 h 9525"/>
                              <a:gd name="connsiteX490" fmla="*/ 27070 w 28575"/>
                              <a:gd name="connsiteY490" fmla="*/ 7144 h 9525"/>
                              <a:gd name="connsiteX491" fmla="*/ 27822 w 28575"/>
                              <a:gd name="connsiteY491" fmla="*/ 4763 h 9525"/>
                              <a:gd name="connsiteX492" fmla="*/ 27822 w 28575"/>
                              <a:gd name="connsiteY492" fmla="*/ 4763 h 9525"/>
                              <a:gd name="connsiteX493" fmla="*/ 27822 w 28575"/>
                              <a:gd name="connsiteY493" fmla="*/ 4763 h 9525"/>
                              <a:gd name="connsiteX494" fmla="*/ 27822 w 28575"/>
                              <a:gd name="connsiteY494" fmla="*/ 4763 h 9525"/>
                              <a:gd name="connsiteX495" fmla="*/ 27822 w 28575"/>
                              <a:gd name="connsiteY495" fmla="*/ 7144 h 9525"/>
                              <a:gd name="connsiteX496" fmla="*/ 27822 w 28575"/>
                              <a:gd name="connsiteY496" fmla="*/ 7144 h 9525"/>
                              <a:gd name="connsiteX497" fmla="*/ 27822 w 28575"/>
                              <a:gd name="connsiteY497" fmla="*/ 7144 h 9525"/>
                              <a:gd name="connsiteX498" fmla="*/ 27822 w 28575"/>
                              <a:gd name="connsiteY498" fmla="*/ 7144 h 9525"/>
                              <a:gd name="connsiteX499" fmla="*/ 27822 w 28575"/>
                              <a:gd name="connsiteY499" fmla="*/ 7144 h 9525"/>
                              <a:gd name="connsiteX500" fmla="*/ 27822 w 28575"/>
                              <a:gd name="connsiteY500" fmla="*/ 4763 h 9525"/>
                              <a:gd name="connsiteX501" fmla="*/ 27822 w 28575"/>
                              <a:gd name="connsiteY501" fmla="*/ 7144 h 9525"/>
                              <a:gd name="connsiteX502" fmla="*/ 27822 w 28575"/>
                              <a:gd name="connsiteY502" fmla="*/ 4763 h 9525"/>
                              <a:gd name="connsiteX503" fmla="*/ 28575 w 28575"/>
                              <a:gd name="connsiteY503" fmla="*/ 4763 h 9525"/>
                              <a:gd name="connsiteX504" fmla="*/ 28575 w 28575"/>
                              <a:gd name="connsiteY504" fmla="*/ 7144 h 9525"/>
                              <a:gd name="connsiteX505" fmla="*/ 28575 w 28575"/>
                              <a:gd name="connsiteY505" fmla="*/ 7144 h 9525"/>
                              <a:gd name="connsiteX506" fmla="*/ 28575 w 28575"/>
                              <a:gd name="connsiteY506" fmla="*/ 4763 h 9525"/>
                              <a:gd name="connsiteX507" fmla="*/ 28575 w 28575"/>
                              <a:gd name="connsiteY507" fmla="*/ 7144 h 9525"/>
                              <a:gd name="connsiteX508" fmla="*/ 28575 w 28575"/>
                              <a:gd name="connsiteY508" fmla="*/ 7144 h 9525"/>
                              <a:gd name="connsiteX509" fmla="*/ 28575 w 28575"/>
                              <a:gd name="connsiteY509" fmla="*/ 4763 h 9525"/>
                              <a:gd name="connsiteX510" fmla="*/ 28575 w 28575"/>
                              <a:gd name="connsiteY510" fmla="*/ 7144 h 9525"/>
                              <a:gd name="connsiteX511" fmla="*/ 28575 w 28575"/>
                              <a:gd name="connsiteY511" fmla="*/ 476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4763"/>
                                </a:moveTo>
                                <a:lnTo>
                                  <a:pt x="0" y="4763"/>
                                </a:lnTo>
                                <a:lnTo>
                                  <a:pt x="0" y="4763"/>
                                </a:lnTo>
                                <a:lnTo>
                                  <a:pt x="0" y="4763"/>
                                </a:lnTo>
                                <a:lnTo>
                                  <a:pt x="0" y="4763"/>
                                </a:lnTo>
                                <a:lnTo>
                                  <a:pt x="0" y="4763"/>
                                </a:lnTo>
                                <a:lnTo>
                                  <a:pt x="0" y="4763"/>
                                </a:lnTo>
                                <a:lnTo>
                                  <a:pt x="0" y="7144"/>
                                </a:lnTo>
                                <a:lnTo>
                                  <a:pt x="0" y="7144"/>
                                </a:lnTo>
                                <a:lnTo>
                                  <a:pt x="753" y="7144"/>
                                </a:lnTo>
                                <a:lnTo>
                                  <a:pt x="753" y="7144"/>
                                </a:lnTo>
                                <a:lnTo>
                                  <a:pt x="753" y="7144"/>
                                </a:lnTo>
                                <a:lnTo>
                                  <a:pt x="753" y="4763"/>
                                </a:lnTo>
                                <a:lnTo>
                                  <a:pt x="753" y="2381"/>
                                </a:lnTo>
                                <a:lnTo>
                                  <a:pt x="753" y="4763"/>
                                </a:lnTo>
                                <a:lnTo>
                                  <a:pt x="753" y="4763"/>
                                </a:lnTo>
                                <a:lnTo>
                                  <a:pt x="753" y="4763"/>
                                </a:lnTo>
                                <a:lnTo>
                                  <a:pt x="753" y="7144"/>
                                </a:lnTo>
                                <a:lnTo>
                                  <a:pt x="753" y="7144"/>
                                </a:lnTo>
                                <a:lnTo>
                                  <a:pt x="753" y="4763"/>
                                </a:lnTo>
                                <a:lnTo>
                                  <a:pt x="753" y="4763"/>
                                </a:lnTo>
                                <a:lnTo>
                                  <a:pt x="1505" y="4763"/>
                                </a:lnTo>
                                <a:lnTo>
                                  <a:pt x="1505" y="4763"/>
                                </a:lnTo>
                                <a:lnTo>
                                  <a:pt x="1505" y="4763"/>
                                </a:lnTo>
                                <a:lnTo>
                                  <a:pt x="1505" y="4763"/>
                                </a:lnTo>
                                <a:lnTo>
                                  <a:pt x="1505" y="7144"/>
                                </a:lnTo>
                                <a:lnTo>
                                  <a:pt x="1505" y="4763"/>
                                </a:lnTo>
                                <a:lnTo>
                                  <a:pt x="1505" y="4763"/>
                                </a:lnTo>
                                <a:lnTo>
                                  <a:pt x="1505" y="4763"/>
                                </a:lnTo>
                                <a:lnTo>
                                  <a:pt x="1505" y="4763"/>
                                </a:lnTo>
                                <a:lnTo>
                                  <a:pt x="1505" y="7144"/>
                                </a:lnTo>
                                <a:lnTo>
                                  <a:pt x="1505" y="7144"/>
                                </a:lnTo>
                                <a:lnTo>
                                  <a:pt x="1505" y="7144"/>
                                </a:lnTo>
                                <a:lnTo>
                                  <a:pt x="2257" y="7144"/>
                                </a:lnTo>
                                <a:lnTo>
                                  <a:pt x="2257" y="4763"/>
                                </a:lnTo>
                                <a:lnTo>
                                  <a:pt x="2257" y="7144"/>
                                </a:lnTo>
                                <a:lnTo>
                                  <a:pt x="2257" y="4763"/>
                                </a:lnTo>
                                <a:lnTo>
                                  <a:pt x="2257" y="4763"/>
                                </a:lnTo>
                                <a:lnTo>
                                  <a:pt x="2257" y="4763"/>
                                </a:lnTo>
                                <a:lnTo>
                                  <a:pt x="2257" y="4763"/>
                                </a:lnTo>
                                <a:lnTo>
                                  <a:pt x="2257" y="7144"/>
                                </a:lnTo>
                                <a:lnTo>
                                  <a:pt x="2257" y="4763"/>
                                </a:lnTo>
                                <a:lnTo>
                                  <a:pt x="2257" y="2381"/>
                                </a:lnTo>
                                <a:lnTo>
                                  <a:pt x="2257" y="4763"/>
                                </a:lnTo>
                                <a:lnTo>
                                  <a:pt x="2257" y="2381"/>
                                </a:lnTo>
                                <a:lnTo>
                                  <a:pt x="2257" y="2381"/>
                                </a:lnTo>
                                <a:lnTo>
                                  <a:pt x="2257" y="4763"/>
                                </a:lnTo>
                                <a:lnTo>
                                  <a:pt x="2257" y="4763"/>
                                </a:lnTo>
                                <a:lnTo>
                                  <a:pt x="2257" y="4763"/>
                                </a:lnTo>
                                <a:lnTo>
                                  <a:pt x="2257" y="4763"/>
                                </a:lnTo>
                                <a:lnTo>
                                  <a:pt x="2257" y="4763"/>
                                </a:lnTo>
                                <a:lnTo>
                                  <a:pt x="2257" y="4763"/>
                                </a:lnTo>
                                <a:lnTo>
                                  <a:pt x="2257" y="2381"/>
                                </a:lnTo>
                                <a:lnTo>
                                  <a:pt x="3010" y="2381"/>
                                </a:lnTo>
                                <a:lnTo>
                                  <a:pt x="3010" y="2381"/>
                                </a:lnTo>
                                <a:lnTo>
                                  <a:pt x="3010" y="2381"/>
                                </a:lnTo>
                                <a:lnTo>
                                  <a:pt x="3010" y="4763"/>
                                </a:lnTo>
                                <a:lnTo>
                                  <a:pt x="3010" y="4763"/>
                                </a:lnTo>
                                <a:lnTo>
                                  <a:pt x="3010" y="7144"/>
                                </a:lnTo>
                                <a:lnTo>
                                  <a:pt x="3010" y="7144"/>
                                </a:lnTo>
                                <a:lnTo>
                                  <a:pt x="3010" y="4763"/>
                                </a:lnTo>
                                <a:lnTo>
                                  <a:pt x="3010" y="7144"/>
                                </a:lnTo>
                                <a:lnTo>
                                  <a:pt x="3010" y="7144"/>
                                </a:lnTo>
                                <a:lnTo>
                                  <a:pt x="3010" y="4763"/>
                                </a:lnTo>
                                <a:lnTo>
                                  <a:pt x="3010" y="7144"/>
                                </a:lnTo>
                                <a:lnTo>
                                  <a:pt x="3762" y="4763"/>
                                </a:lnTo>
                                <a:lnTo>
                                  <a:pt x="3762" y="4763"/>
                                </a:lnTo>
                                <a:lnTo>
                                  <a:pt x="3762" y="2381"/>
                                </a:lnTo>
                                <a:lnTo>
                                  <a:pt x="3762" y="2381"/>
                                </a:lnTo>
                                <a:lnTo>
                                  <a:pt x="3762" y="4763"/>
                                </a:lnTo>
                                <a:lnTo>
                                  <a:pt x="3762" y="7144"/>
                                </a:lnTo>
                                <a:lnTo>
                                  <a:pt x="3762" y="4763"/>
                                </a:lnTo>
                                <a:lnTo>
                                  <a:pt x="3762" y="7144"/>
                                </a:lnTo>
                                <a:lnTo>
                                  <a:pt x="3762" y="7144"/>
                                </a:lnTo>
                                <a:lnTo>
                                  <a:pt x="3762" y="7144"/>
                                </a:lnTo>
                                <a:lnTo>
                                  <a:pt x="3762" y="7144"/>
                                </a:lnTo>
                                <a:lnTo>
                                  <a:pt x="3762" y="4763"/>
                                </a:lnTo>
                                <a:lnTo>
                                  <a:pt x="4515" y="4763"/>
                                </a:lnTo>
                                <a:lnTo>
                                  <a:pt x="4515" y="4763"/>
                                </a:lnTo>
                                <a:lnTo>
                                  <a:pt x="4515" y="7144"/>
                                </a:lnTo>
                                <a:lnTo>
                                  <a:pt x="4515" y="7144"/>
                                </a:lnTo>
                                <a:lnTo>
                                  <a:pt x="4515" y="7144"/>
                                </a:lnTo>
                                <a:lnTo>
                                  <a:pt x="4515" y="7144"/>
                                </a:lnTo>
                                <a:lnTo>
                                  <a:pt x="4515" y="4763"/>
                                </a:lnTo>
                                <a:lnTo>
                                  <a:pt x="4515" y="4763"/>
                                </a:lnTo>
                                <a:lnTo>
                                  <a:pt x="4515" y="4763"/>
                                </a:lnTo>
                                <a:lnTo>
                                  <a:pt x="4515" y="4763"/>
                                </a:lnTo>
                                <a:lnTo>
                                  <a:pt x="4515" y="7144"/>
                                </a:lnTo>
                                <a:lnTo>
                                  <a:pt x="4515" y="7144"/>
                                </a:lnTo>
                                <a:lnTo>
                                  <a:pt x="5267" y="7144"/>
                                </a:lnTo>
                                <a:lnTo>
                                  <a:pt x="5267" y="7144"/>
                                </a:lnTo>
                                <a:lnTo>
                                  <a:pt x="5267" y="7144"/>
                                </a:lnTo>
                                <a:lnTo>
                                  <a:pt x="5267" y="4763"/>
                                </a:lnTo>
                                <a:lnTo>
                                  <a:pt x="5267" y="4763"/>
                                </a:lnTo>
                                <a:lnTo>
                                  <a:pt x="5267" y="7144"/>
                                </a:lnTo>
                                <a:lnTo>
                                  <a:pt x="5267" y="7144"/>
                                </a:lnTo>
                                <a:lnTo>
                                  <a:pt x="5267" y="7144"/>
                                </a:lnTo>
                                <a:lnTo>
                                  <a:pt x="5267" y="7144"/>
                                </a:lnTo>
                                <a:lnTo>
                                  <a:pt x="5267" y="4763"/>
                                </a:lnTo>
                                <a:lnTo>
                                  <a:pt x="5267" y="7144"/>
                                </a:lnTo>
                                <a:lnTo>
                                  <a:pt x="5267" y="4763"/>
                                </a:lnTo>
                                <a:lnTo>
                                  <a:pt x="6020" y="4763"/>
                                </a:lnTo>
                                <a:lnTo>
                                  <a:pt x="6020" y="4763"/>
                                </a:lnTo>
                                <a:lnTo>
                                  <a:pt x="6020" y="4763"/>
                                </a:lnTo>
                                <a:lnTo>
                                  <a:pt x="6020" y="4763"/>
                                </a:lnTo>
                                <a:lnTo>
                                  <a:pt x="6020" y="4763"/>
                                </a:lnTo>
                                <a:lnTo>
                                  <a:pt x="6020" y="4763"/>
                                </a:lnTo>
                                <a:lnTo>
                                  <a:pt x="6020" y="7144"/>
                                </a:lnTo>
                                <a:lnTo>
                                  <a:pt x="6020" y="7144"/>
                                </a:lnTo>
                                <a:lnTo>
                                  <a:pt x="6020" y="4763"/>
                                </a:lnTo>
                                <a:lnTo>
                                  <a:pt x="6020" y="7144"/>
                                </a:lnTo>
                                <a:lnTo>
                                  <a:pt x="6020" y="7144"/>
                                </a:lnTo>
                                <a:lnTo>
                                  <a:pt x="6020" y="7144"/>
                                </a:lnTo>
                                <a:lnTo>
                                  <a:pt x="6772" y="7144"/>
                                </a:lnTo>
                                <a:lnTo>
                                  <a:pt x="6772" y="4763"/>
                                </a:lnTo>
                                <a:lnTo>
                                  <a:pt x="6772" y="2381"/>
                                </a:lnTo>
                                <a:lnTo>
                                  <a:pt x="6772" y="2381"/>
                                </a:lnTo>
                                <a:lnTo>
                                  <a:pt x="6772" y="0"/>
                                </a:lnTo>
                                <a:lnTo>
                                  <a:pt x="6772" y="2381"/>
                                </a:lnTo>
                                <a:lnTo>
                                  <a:pt x="6772" y="4763"/>
                                </a:lnTo>
                                <a:lnTo>
                                  <a:pt x="6772" y="2381"/>
                                </a:lnTo>
                                <a:lnTo>
                                  <a:pt x="6772" y="4763"/>
                                </a:lnTo>
                                <a:lnTo>
                                  <a:pt x="6772" y="7144"/>
                                </a:lnTo>
                                <a:lnTo>
                                  <a:pt x="6772" y="7144"/>
                                </a:lnTo>
                                <a:lnTo>
                                  <a:pt x="6772" y="7144"/>
                                </a:lnTo>
                                <a:lnTo>
                                  <a:pt x="6772" y="7144"/>
                                </a:lnTo>
                                <a:lnTo>
                                  <a:pt x="6772" y="7144"/>
                                </a:lnTo>
                                <a:lnTo>
                                  <a:pt x="6772" y="2381"/>
                                </a:lnTo>
                                <a:lnTo>
                                  <a:pt x="6772" y="2381"/>
                                </a:lnTo>
                                <a:lnTo>
                                  <a:pt x="6772" y="2381"/>
                                </a:lnTo>
                                <a:lnTo>
                                  <a:pt x="6772" y="4763"/>
                                </a:lnTo>
                                <a:lnTo>
                                  <a:pt x="6772" y="4763"/>
                                </a:lnTo>
                                <a:lnTo>
                                  <a:pt x="6772" y="4763"/>
                                </a:lnTo>
                                <a:lnTo>
                                  <a:pt x="7515" y="4763"/>
                                </a:lnTo>
                                <a:lnTo>
                                  <a:pt x="7515" y="4763"/>
                                </a:lnTo>
                                <a:lnTo>
                                  <a:pt x="7515" y="4763"/>
                                </a:lnTo>
                                <a:lnTo>
                                  <a:pt x="7515" y="4763"/>
                                </a:lnTo>
                                <a:lnTo>
                                  <a:pt x="7515" y="4763"/>
                                </a:lnTo>
                                <a:lnTo>
                                  <a:pt x="7515" y="4763"/>
                                </a:lnTo>
                                <a:lnTo>
                                  <a:pt x="7515" y="7144"/>
                                </a:lnTo>
                                <a:lnTo>
                                  <a:pt x="7515" y="7144"/>
                                </a:lnTo>
                                <a:lnTo>
                                  <a:pt x="7515" y="7144"/>
                                </a:lnTo>
                                <a:lnTo>
                                  <a:pt x="7515" y="7144"/>
                                </a:lnTo>
                                <a:lnTo>
                                  <a:pt x="7515" y="7144"/>
                                </a:lnTo>
                                <a:lnTo>
                                  <a:pt x="7515" y="4763"/>
                                </a:lnTo>
                                <a:lnTo>
                                  <a:pt x="8268" y="7144"/>
                                </a:lnTo>
                                <a:lnTo>
                                  <a:pt x="8268" y="7144"/>
                                </a:lnTo>
                                <a:lnTo>
                                  <a:pt x="8268" y="7144"/>
                                </a:lnTo>
                                <a:lnTo>
                                  <a:pt x="8268" y="7144"/>
                                </a:lnTo>
                                <a:lnTo>
                                  <a:pt x="8268" y="7144"/>
                                </a:lnTo>
                                <a:lnTo>
                                  <a:pt x="8268" y="7144"/>
                                </a:lnTo>
                                <a:lnTo>
                                  <a:pt x="8268" y="7144"/>
                                </a:lnTo>
                                <a:lnTo>
                                  <a:pt x="8268" y="9525"/>
                                </a:lnTo>
                                <a:lnTo>
                                  <a:pt x="8268" y="9525"/>
                                </a:lnTo>
                                <a:lnTo>
                                  <a:pt x="8268" y="7144"/>
                                </a:lnTo>
                                <a:lnTo>
                                  <a:pt x="8268" y="7144"/>
                                </a:lnTo>
                                <a:lnTo>
                                  <a:pt x="8268" y="7144"/>
                                </a:lnTo>
                                <a:lnTo>
                                  <a:pt x="9020" y="4763"/>
                                </a:lnTo>
                                <a:lnTo>
                                  <a:pt x="9020" y="4763"/>
                                </a:lnTo>
                                <a:lnTo>
                                  <a:pt x="9020" y="7144"/>
                                </a:lnTo>
                                <a:lnTo>
                                  <a:pt x="9020" y="7144"/>
                                </a:lnTo>
                                <a:lnTo>
                                  <a:pt x="9020" y="7144"/>
                                </a:lnTo>
                                <a:lnTo>
                                  <a:pt x="9020" y="7144"/>
                                </a:lnTo>
                                <a:lnTo>
                                  <a:pt x="9020" y="7144"/>
                                </a:lnTo>
                                <a:lnTo>
                                  <a:pt x="9020" y="7144"/>
                                </a:lnTo>
                                <a:lnTo>
                                  <a:pt x="9020" y="4763"/>
                                </a:lnTo>
                                <a:lnTo>
                                  <a:pt x="9020" y="4763"/>
                                </a:lnTo>
                                <a:lnTo>
                                  <a:pt x="9020" y="4763"/>
                                </a:lnTo>
                                <a:lnTo>
                                  <a:pt x="9020" y="4763"/>
                                </a:lnTo>
                                <a:lnTo>
                                  <a:pt x="9773" y="4763"/>
                                </a:lnTo>
                                <a:lnTo>
                                  <a:pt x="9773" y="4763"/>
                                </a:lnTo>
                                <a:lnTo>
                                  <a:pt x="9773" y="7144"/>
                                </a:lnTo>
                                <a:lnTo>
                                  <a:pt x="9773" y="7144"/>
                                </a:lnTo>
                                <a:lnTo>
                                  <a:pt x="9773" y="7144"/>
                                </a:lnTo>
                                <a:lnTo>
                                  <a:pt x="9773" y="7144"/>
                                </a:lnTo>
                                <a:lnTo>
                                  <a:pt x="9773" y="4763"/>
                                </a:lnTo>
                                <a:lnTo>
                                  <a:pt x="9773" y="4763"/>
                                </a:lnTo>
                                <a:lnTo>
                                  <a:pt x="9773" y="4763"/>
                                </a:lnTo>
                                <a:lnTo>
                                  <a:pt x="9773" y="2381"/>
                                </a:lnTo>
                                <a:lnTo>
                                  <a:pt x="9773" y="4763"/>
                                </a:lnTo>
                                <a:lnTo>
                                  <a:pt x="9773" y="4763"/>
                                </a:lnTo>
                                <a:lnTo>
                                  <a:pt x="10525" y="4763"/>
                                </a:lnTo>
                                <a:lnTo>
                                  <a:pt x="10525" y="4763"/>
                                </a:lnTo>
                                <a:lnTo>
                                  <a:pt x="10525" y="4763"/>
                                </a:lnTo>
                                <a:lnTo>
                                  <a:pt x="10525" y="4763"/>
                                </a:lnTo>
                                <a:lnTo>
                                  <a:pt x="10525" y="2381"/>
                                </a:lnTo>
                                <a:lnTo>
                                  <a:pt x="10525" y="4763"/>
                                </a:lnTo>
                                <a:lnTo>
                                  <a:pt x="10525" y="4763"/>
                                </a:lnTo>
                                <a:lnTo>
                                  <a:pt x="10525" y="4763"/>
                                </a:lnTo>
                                <a:lnTo>
                                  <a:pt x="10525" y="7144"/>
                                </a:lnTo>
                                <a:lnTo>
                                  <a:pt x="10525" y="7144"/>
                                </a:lnTo>
                                <a:lnTo>
                                  <a:pt x="10525" y="7144"/>
                                </a:lnTo>
                                <a:lnTo>
                                  <a:pt x="10525" y="7144"/>
                                </a:lnTo>
                                <a:lnTo>
                                  <a:pt x="10525" y="7144"/>
                                </a:lnTo>
                                <a:lnTo>
                                  <a:pt x="10525" y="4763"/>
                                </a:lnTo>
                                <a:lnTo>
                                  <a:pt x="11278" y="7144"/>
                                </a:lnTo>
                                <a:lnTo>
                                  <a:pt x="11278" y="7144"/>
                                </a:lnTo>
                                <a:lnTo>
                                  <a:pt x="11278" y="4763"/>
                                </a:lnTo>
                                <a:lnTo>
                                  <a:pt x="11278" y="4763"/>
                                </a:lnTo>
                                <a:lnTo>
                                  <a:pt x="11278" y="4763"/>
                                </a:lnTo>
                                <a:lnTo>
                                  <a:pt x="11278" y="4763"/>
                                </a:lnTo>
                                <a:lnTo>
                                  <a:pt x="11278" y="4763"/>
                                </a:lnTo>
                                <a:lnTo>
                                  <a:pt x="11278" y="7144"/>
                                </a:lnTo>
                                <a:lnTo>
                                  <a:pt x="11278" y="7144"/>
                                </a:lnTo>
                                <a:lnTo>
                                  <a:pt x="11278" y="7144"/>
                                </a:lnTo>
                                <a:lnTo>
                                  <a:pt x="11278" y="7144"/>
                                </a:lnTo>
                                <a:lnTo>
                                  <a:pt x="11278" y="7144"/>
                                </a:lnTo>
                                <a:lnTo>
                                  <a:pt x="12030" y="7144"/>
                                </a:lnTo>
                                <a:lnTo>
                                  <a:pt x="12030" y="4763"/>
                                </a:lnTo>
                                <a:lnTo>
                                  <a:pt x="12030" y="7144"/>
                                </a:lnTo>
                                <a:lnTo>
                                  <a:pt x="12030" y="7144"/>
                                </a:lnTo>
                                <a:lnTo>
                                  <a:pt x="12030" y="7144"/>
                                </a:lnTo>
                                <a:lnTo>
                                  <a:pt x="12030" y="7144"/>
                                </a:lnTo>
                                <a:lnTo>
                                  <a:pt x="12030" y="4763"/>
                                </a:lnTo>
                                <a:lnTo>
                                  <a:pt x="12030" y="4763"/>
                                </a:lnTo>
                                <a:lnTo>
                                  <a:pt x="12030" y="7144"/>
                                </a:lnTo>
                                <a:lnTo>
                                  <a:pt x="12030" y="7144"/>
                                </a:lnTo>
                                <a:lnTo>
                                  <a:pt x="12030" y="7144"/>
                                </a:lnTo>
                                <a:lnTo>
                                  <a:pt x="12030" y="7144"/>
                                </a:lnTo>
                                <a:lnTo>
                                  <a:pt x="12030" y="7144"/>
                                </a:lnTo>
                                <a:lnTo>
                                  <a:pt x="12030" y="7144"/>
                                </a:lnTo>
                                <a:lnTo>
                                  <a:pt x="12030" y="4763"/>
                                </a:lnTo>
                                <a:lnTo>
                                  <a:pt x="12030" y="4763"/>
                                </a:lnTo>
                                <a:lnTo>
                                  <a:pt x="12030" y="2381"/>
                                </a:lnTo>
                                <a:lnTo>
                                  <a:pt x="12030" y="4763"/>
                                </a:lnTo>
                                <a:lnTo>
                                  <a:pt x="12783" y="7144"/>
                                </a:lnTo>
                                <a:lnTo>
                                  <a:pt x="12783" y="7144"/>
                                </a:lnTo>
                                <a:lnTo>
                                  <a:pt x="12783" y="7144"/>
                                </a:lnTo>
                                <a:lnTo>
                                  <a:pt x="12783" y="7144"/>
                                </a:lnTo>
                                <a:lnTo>
                                  <a:pt x="12783" y="7144"/>
                                </a:lnTo>
                                <a:lnTo>
                                  <a:pt x="12783" y="7144"/>
                                </a:lnTo>
                                <a:lnTo>
                                  <a:pt x="12783" y="7144"/>
                                </a:lnTo>
                                <a:lnTo>
                                  <a:pt x="12783" y="4763"/>
                                </a:lnTo>
                                <a:lnTo>
                                  <a:pt x="12783" y="4763"/>
                                </a:lnTo>
                                <a:lnTo>
                                  <a:pt x="12783" y="7144"/>
                                </a:lnTo>
                                <a:lnTo>
                                  <a:pt x="12783" y="4763"/>
                                </a:lnTo>
                                <a:lnTo>
                                  <a:pt x="12783" y="4763"/>
                                </a:lnTo>
                                <a:lnTo>
                                  <a:pt x="13535" y="4763"/>
                                </a:lnTo>
                                <a:lnTo>
                                  <a:pt x="13535" y="4763"/>
                                </a:lnTo>
                                <a:lnTo>
                                  <a:pt x="13535" y="7144"/>
                                </a:lnTo>
                                <a:lnTo>
                                  <a:pt x="13535" y="4763"/>
                                </a:lnTo>
                                <a:lnTo>
                                  <a:pt x="13535" y="4763"/>
                                </a:lnTo>
                                <a:lnTo>
                                  <a:pt x="13535" y="4763"/>
                                </a:lnTo>
                                <a:lnTo>
                                  <a:pt x="13535" y="2381"/>
                                </a:lnTo>
                                <a:lnTo>
                                  <a:pt x="13535" y="4763"/>
                                </a:lnTo>
                                <a:lnTo>
                                  <a:pt x="13535" y="4763"/>
                                </a:lnTo>
                                <a:lnTo>
                                  <a:pt x="13535" y="4763"/>
                                </a:lnTo>
                                <a:lnTo>
                                  <a:pt x="13535" y="7144"/>
                                </a:lnTo>
                                <a:lnTo>
                                  <a:pt x="13535" y="7144"/>
                                </a:lnTo>
                                <a:lnTo>
                                  <a:pt x="14288" y="7144"/>
                                </a:lnTo>
                                <a:lnTo>
                                  <a:pt x="14288" y="7144"/>
                                </a:lnTo>
                                <a:lnTo>
                                  <a:pt x="14288" y="7144"/>
                                </a:lnTo>
                                <a:lnTo>
                                  <a:pt x="14288" y="7144"/>
                                </a:lnTo>
                                <a:lnTo>
                                  <a:pt x="14288" y="4763"/>
                                </a:lnTo>
                                <a:lnTo>
                                  <a:pt x="14288" y="4763"/>
                                </a:lnTo>
                                <a:lnTo>
                                  <a:pt x="14288" y="7144"/>
                                </a:lnTo>
                                <a:lnTo>
                                  <a:pt x="14288" y="4763"/>
                                </a:lnTo>
                                <a:lnTo>
                                  <a:pt x="14288" y="4763"/>
                                </a:lnTo>
                                <a:lnTo>
                                  <a:pt x="14288" y="4763"/>
                                </a:lnTo>
                                <a:lnTo>
                                  <a:pt x="14288" y="4763"/>
                                </a:lnTo>
                                <a:lnTo>
                                  <a:pt x="14288" y="4763"/>
                                </a:lnTo>
                                <a:lnTo>
                                  <a:pt x="15040" y="7144"/>
                                </a:lnTo>
                                <a:lnTo>
                                  <a:pt x="15040" y="7144"/>
                                </a:lnTo>
                                <a:lnTo>
                                  <a:pt x="15040" y="7144"/>
                                </a:lnTo>
                                <a:lnTo>
                                  <a:pt x="15040" y="7144"/>
                                </a:lnTo>
                                <a:lnTo>
                                  <a:pt x="15040" y="7144"/>
                                </a:lnTo>
                                <a:lnTo>
                                  <a:pt x="15040" y="4763"/>
                                </a:lnTo>
                                <a:lnTo>
                                  <a:pt x="15040" y="7144"/>
                                </a:lnTo>
                                <a:lnTo>
                                  <a:pt x="15040" y="7144"/>
                                </a:lnTo>
                                <a:lnTo>
                                  <a:pt x="15040" y="7144"/>
                                </a:lnTo>
                                <a:lnTo>
                                  <a:pt x="15040" y="7144"/>
                                </a:lnTo>
                                <a:lnTo>
                                  <a:pt x="15040" y="4763"/>
                                </a:lnTo>
                                <a:lnTo>
                                  <a:pt x="15040" y="7144"/>
                                </a:lnTo>
                                <a:lnTo>
                                  <a:pt x="15040" y="4763"/>
                                </a:lnTo>
                                <a:lnTo>
                                  <a:pt x="15040" y="4763"/>
                                </a:lnTo>
                                <a:lnTo>
                                  <a:pt x="15792" y="7144"/>
                                </a:lnTo>
                                <a:lnTo>
                                  <a:pt x="15792" y="7144"/>
                                </a:lnTo>
                                <a:lnTo>
                                  <a:pt x="15792" y="4763"/>
                                </a:lnTo>
                                <a:lnTo>
                                  <a:pt x="15792" y="7144"/>
                                </a:lnTo>
                                <a:lnTo>
                                  <a:pt x="15792" y="4763"/>
                                </a:lnTo>
                                <a:lnTo>
                                  <a:pt x="15792" y="4763"/>
                                </a:lnTo>
                                <a:lnTo>
                                  <a:pt x="15792" y="2381"/>
                                </a:lnTo>
                                <a:lnTo>
                                  <a:pt x="15792" y="2381"/>
                                </a:lnTo>
                                <a:lnTo>
                                  <a:pt x="15792" y="2381"/>
                                </a:lnTo>
                                <a:lnTo>
                                  <a:pt x="15792" y="4763"/>
                                </a:lnTo>
                                <a:lnTo>
                                  <a:pt x="15792" y="7144"/>
                                </a:lnTo>
                                <a:lnTo>
                                  <a:pt x="15792" y="7144"/>
                                </a:lnTo>
                                <a:lnTo>
                                  <a:pt x="16545" y="7144"/>
                                </a:lnTo>
                                <a:lnTo>
                                  <a:pt x="16545" y="7144"/>
                                </a:lnTo>
                                <a:lnTo>
                                  <a:pt x="16545" y="7144"/>
                                </a:lnTo>
                                <a:lnTo>
                                  <a:pt x="16545" y="4763"/>
                                </a:lnTo>
                                <a:lnTo>
                                  <a:pt x="16545" y="4763"/>
                                </a:lnTo>
                                <a:lnTo>
                                  <a:pt x="16545" y="4763"/>
                                </a:lnTo>
                                <a:lnTo>
                                  <a:pt x="16545" y="7144"/>
                                </a:lnTo>
                                <a:lnTo>
                                  <a:pt x="16545" y="7144"/>
                                </a:lnTo>
                                <a:lnTo>
                                  <a:pt x="16545" y="7144"/>
                                </a:lnTo>
                                <a:lnTo>
                                  <a:pt x="16545" y="7144"/>
                                </a:lnTo>
                                <a:lnTo>
                                  <a:pt x="16545" y="7144"/>
                                </a:lnTo>
                                <a:lnTo>
                                  <a:pt x="16545" y="4763"/>
                                </a:lnTo>
                                <a:lnTo>
                                  <a:pt x="16545" y="4763"/>
                                </a:lnTo>
                                <a:lnTo>
                                  <a:pt x="16545" y="7144"/>
                                </a:lnTo>
                                <a:lnTo>
                                  <a:pt x="16545" y="7144"/>
                                </a:lnTo>
                                <a:lnTo>
                                  <a:pt x="16545" y="7144"/>
                                </a:lnTo>
                                <a:lnTo>
                                  <a:pt x="16545" y="7144"/>
                                </a:lnTo>
                                <a:lnTo>
                                  <a:pt x="16545" y="4763"/>
                                </a:lnTo>
                                <a:lnTo>
                                  <a:pt x="17297" y="4763"/>
                                </a:lnTo>
                                <a:lnTo>
                                  <a:pt x="17297" y="4763"/>
                                </a:lnTo>
                                <a:lnTo>
                                  <a:pt x="17297" y="4763"/>
                                </a:lnTo>
                                <a:lnTo>
                                  <a:pt x="17297" y="4763"/>
                                </a:lnTo>
                                <a:lnTo>
                                  <a:pt x="17297" y="4763"/>
                                </a:lnTo>
                                <a:lnTo>
                                  <a:pt x="17297" y="4763"/>
                                </a:lnTo>
                                <a:lnTo>
                                  <a:pt x="17297" y="4763"/>
                                </a:lnTo>
                                <a:lnTo>
                                  <a:pt x="17297" y="2381"/>
                                </a:lnTo>
                                <a:lnTo>
                                  <a:pt x="17297" y="4763"/>
                                </a:lnTo>
                                <a:lnTo>
                                  <a:pt x="17297" y="2381"/>
                                </a:lnTo>
                                <a:lnTo>
                                  <a:pt x="17297" y="4763"/>
                                </a:lnTo>
                                <a:lnTo>
                                  <a:pt x="17297" y="7144"/>
                                </a:lnTo>
                                <a:lnTo>
                                  <a:pt x="18050" y="7144"/>
                                </a:lnTo>
                                <a:lnTo>
                                  <a:pt x="18050" y="7144"/>
                                </a:lnTo>
                                <a:lnTo>
                                  <a:pt x="18050" y="7144"/>
                                </a:lnTo>
                                <a:lnTo>
                                  <a:pt x="18050" y="7144"/>
                                </a:lnTo>
                                <a:lnTo>
                                  <a:pt x="18050" y="7144"/>
                                </a:lnTo>
                                <a:lnTo>
                                  <a:pt x="18050" y="7144"/>
                                </a:lnTo>
                                <a:lnTo>
                                  <a:pt x="18050" y="7144"/>
                                </a:lnTo>
                                <a:lnTo>
                                  <a:pt x="18050" y="7144"/>
                                </a:lnTo>
                                <a:lnTo>
                                  <a:pt x="18050" y="7144"/>
                                </a:lnTo>
                                <a:lnTo>
                                  <a:pt x="18050" y="7144"/>
                                </a:lnTo>
                                <a:lnTo>
                                  <a:pt x="18050" y="7144"/>
                                </a:lnTo>
                                <a:lnTo>
                                  <a:pt x="18050" y="7144"/>
                                </a:lnTo>
                                <a:lnTo>
                                  <a:pt x="18802" y="7144"/>
                                </a:lnTo>
                                <a:lnTo>
                                  <a:pt x="18802" y="7144"/>
                                </a:lnTo>
                                <a:lnTo>
                                  <a:pt x="18802" y="7144"/>
                                </a:lnTo>
                                <a:lnTo>
                                  <a:pt x="18802" y="4763"/>
                                </a:lnTo>
                                <a:lnTo>
                                  <a:pt x="18802" y="4763"/>
                                </a:lnTo>
                                <a:lnTo>
                                  <a:pt x="18802" y="4763"/>
                                </a:lnTo>
                                <a:lnTo>
                                  <a:pt x="18802" y="4763"/>
                                </a:lnTo>
                                <a:lnTo>
                                  <a:pt x="18802" y="7144"/>
                                </a:lnTo>
                                <a:lnTo>
                                  <a:pt x="18802" y="7144"/>
                                </a:lnTo>
                                <a:lnTo>
                                  <a:pt x="18802" y="4763"/>
                                </a:lnTo>
                                <a:lnTo>
                                  <a:pt x="18802" y="4763"/>
                                </a:lnTo>
                                <a:lnTo>
                                  <a:pt x="18802" y="2381"/>
                                </a:lnTo>
                                <a:lnTo>
                                  <a:pt x="18802" y="0"/>
                                </a:lnTo>
                                <a:lnTo>
                                  <a:pt x="18802" y="4763"/>
                                </a:lnTo>
                                <a:lnTo>
                                  <a:pt x="19555" y="2381"/>
                                </a:lnTo>
                                <a:lnTo>
                                  <a:pt x="19555" y="2381"/>
                                </a:lnTo>
                                <a:lnTo>
                                  <a:pt x="19555" y="4763"/>
                                </a:lnTo>
                                <a:lnTo>
                                  <a:pt x="19555" y="4763"/>
                                </a:lnTo>
                                <a:lnTo>
                                  <a:pt x="19555" y="4763"/>
                                </a:lnTo>
                                <a:lnTo>
                                  <a:pt x="19555" y="4763"/>
                                </a:lnTo>
                                <a:lnTo>
                                  <a:pt x="19555" y="2381"/>
                                </a:lnTo>
                                <a:lnTo>
                                  <a:pt x="19555" y="4763"/>
                                </a:lnTo>
                                <a:lnTo>
                                  <a:pt x="19555" y="4763"/>
                                </a:lnTo>
                                <a:lnTo>
                                  <a:pt x="19555" y="7144"/>
                                </a:lnTo>
                                <a:lnTo>
                                  <a:pt x="19555" y="7144"/>
                                </a:lnTo>
                                <a:lnTo>
                                  <a:pt x="19555" y="4763"/>
                                </a:lnTo>
                                <a:lnTo>
                                  <a:pt x="20307" y="4763"/>
                                </a:lnTo>
                                <a:lnTo>
                                  <a:pt x="20307" y="4763"/>
                                </a:lnTo>
                                <a:lnTo>
                                  <a:pt x="20307" y="4763"/>
                                </a:lnTo>
                                <a:lnTo>
                                  <a:pt x="20307" y="4763"/>
                                </a:lnTo>
                                <a:lnTo>
                                  <a:pt x="20307" y="4763"/>
                                </a:lnTo>
                                <a:lnTo>
                                  <a:pt x="20307" y="4763"/>
                                </a:lnTo>
                                <a:lnTo>
                                  <a:pt x="20307" y="4763"/>
                                </a:lnTo>
                                <a:lnTo>
                                  <a:pt x="20307" y="4763"/>
                                </a:lnTo>
                                <a:lnTo>
                                  <a:pt x="20307" y="7144"/>
                                </a:lnTo>
                                <a:lnTo>
                                  <a:pt x="20307" y="7144"/>
                                </a:lnTo>
                                <a:lnTo>
                                  <a:pt x="20307" y="4763"/>
                                </a:lnTo>
                                <a:lnTo>
                                  <a:pt x="20307" y="4763"/>
                                </a:lnTo>
                                <a:lnTo>
                                  <a:pt x="21060" y="4763"/>
                                </a:lnTo>
                                <a:lnTo>
                                  <a:pt x="21060" y="4763"/>
                                </a:lnTo>
                                <a:lnTo>
                                  <a:pt x="21060" y="7144"/>
                                </a:lnTo>
                                <a:lnTo>
                                  <a:pt x="21060" y="7144"/>
                                </a:lnTo>
                                <a:lnTo>
                                  <a:pt x="21060" y="7144"/>
                                </a:lnTo>
                                <a:lnTo>
                                  <a:pt x="21060" y="7144"/>
                                </a:lnTo>
                                <a:lnTo>
                                  <a:pt x="21060" y="7144"/>
                                </a:lnTo>
                                <a:lnTo>
                                  <a:pt x="21060" y="4763"/>
                                </a:lnTo>
                                <a:lnTo>
                                  <a:pt x="21060" y="7144"/>
                                </a:lnTo>
                                <a:lnTo>
                                  <a:pt x="21060" y="4763"/>
                                </a:lnTo>
                                <a:lnTo>
                                  <a:pt x="21060" y="4763"/>
                                </a:lnTo>
                                <a:lnTo>
                                  <a:pt x="21060" y="4763"/>
                                </a:lnTo>
                                <a:lnTo>
                                  <a:pt x="21803" y="4763"/>
                                </a:lnTo>
                                <a:lnTo>
                                  <a:pt x="21803" y="4763"/>
                                </a:lnTo>
                                <a:lnTo>
                                  <a:pt x="21803" y="4763"/>
                                </a:lnTo>
                                <a:lnTo>
                                  <a:pt x="21803" y="4763"/>
                                </a:lnTo>
                                <a:lnTo>
                                  <a:pt x="21803" y="7144"/>
                                </a:lnTo>
                                <a:lnTo>
                                  <a:pt x="21803" y="7144"/>
                                </a:lnTo>
                                <a:lnTo>
                                  <a:pt x="21803" y="7144"/>
                                </a:lnTo>
                                <a:lnTo>
                                  <a:pt x="21803" y="7144"/>
                                </a:lnTo>
                                <a:lnTo>
                                  <a:pt x="21803" y="7144"/>
                                </a:lnTo>
                                <a:lnTo>
                                  <a:pt x="21803" y="4763"/>
                                </a:lnTo>
                                <a:lnTo>
                                  <a:pt x="21803" y="4763"/>
                                </a:lnTo>
                                <a:lnTo>
                                  <a:pt x="21803" y="4763"/>
                                </a:lnTo>
                                <a:lnTo>
                                  <a:pt x="21803" y="4763"/>
                                </a:lnTo>
                                <a:lnTo>
                                  <a:pt x="21803" y="7144"/>
                                </a:lnTo>
                                <a:lnTo>
                                  <a:pt x="21803" y="4763"/>
                                </a:lnTo>
                                <a:lnTo>
                                  <a:pt x="21803" y="4763"/>
                                </a:lnTo>
                                <a:lnTo>
                                  <a:pt x="21803" y="7144"/>
                                </a:lnTo>
                                <a:lnTo>
                                  <a:pt x="21803" y="4763"/>
                                </a:lnTo>
                                <a:lnTo>
                                  <a:pt x="22555" y="4763"/>
                                </a:lnTo>
                                <a:lnTo>
                                  <a:pt x="22555" y="7144"/>
                                </a:lnTo>
                                <a:lnTo>
                                  <a:pt x="22555" y="4763"/>
                                </a:lnTo>
                                <a:lnTo>
                                  <a:pt x="22555" y="7144"/>
                                </a:lnTo>
                                <a:lnTo>
                                  <a:pt x="22555" y="7144"/>
                                </a:lnTo>
                                <a:lnTo>
                                  <a:pt x="22555" y="7144"/>
                                </a:lnTo>
                                <a:lnTo>
                                  <a:pt x="22555" y="4763"/>
                                </a:lnTo>
                                <a:lnTo>
                                  <a:pt x="22555" y="4763"/>
                                </a:lnTo>
                                <a:lnTo>
                                  <a:pt x="22555" y="4763"/>
                                </a:lnTo>
                                <a:lnTo>
                                  <a:pt x="22555" y="4763"/>
                                </a:lnTo>
                                <a:lnTo>
                                  <a:pt x="22555" y="7144"/>
                                </a:lnTo>
                                <a:lnTo>
                                  <a:pt x="22555" y="7144"/>
                                </a:lnTo>
                                <a:lnTo>
                                  <a:pt x="22555" y="7144"/>
                                </a:lnTo>
                                <a:lnTo>
                                  <a:pt x="22555" y="7144"/>
                                </a:lnTo>
                                <a:lnTo>
                                  <a:pt x="23308" y="7144"/>
                                </a:lnTo>
                                <a:lnTo>
                                  <a:pt x="23308" y="7144"/>
                                </a:lnTo>
                                <a:lnTo>
                                  <a:pt x="23308" y="7144"/>
                                </a:lnTo>
                                <a:lnTo>
                                  <a:pt x="23308" y="4763"/>
                                </a:lnTo>
                                <a:lnTo>
                                  <a:pt x="23308" y="4763"/>
                                </a:lnTo>
                                <a:lnTo>
                                  <a:pt x="23308" y="7144"/>
                                </a:lnTo>
                                <a:lnTo>
                                  <a:pt x="23308" y="4763"/>
                                </a:lnTo>
                                <a:lnTo>
                                  <a:pt x="23308" y="4763"/>
                                </a:lnTo>
                                <a:lnTo>
                                  <a:pt x="23308" y="7144"/>
                                </a:lnTo>
                                <a:lnTo>
                                  <a:pt x="23308" y="4763"/>
                                </a:lnTo>
                                <a:lnTo>
                                  <a:pt x="23308" y="4763"/>
                                </a:lnTo>
                                <a:lnTo>
                                  <a:pt x="23308" y="4763"/>
                                </a:lnTo>
                                <a:lnTo>
                                  <a:pt x="24060" y="7144"/>
                                </a:lnTo>
                                <a:lnTo>
                                  <a:pt x="24060" y="4763"/>
                                </a:lnTo>
                                <a:lnTo>
                                  <a:pt x="24060" y="7144"/>
                                </a:lnTo>
                                <a:lnTo>
                                  <a:pt x="24060" y="7144"/>
                                </a:lnTo>
                                <a:lnTo>
                                  <a:pt x="24060" y="4763"/>
                                </a:lnTo>
                                <a:lnTo>
                                  <a:pt x="24060" y="7144"/>
                                </a:lnTo>
                                <a:lnTo>
                                  <a:pt x="24060" y="7144"/>
                                </a:lnTo>
                                <a:lnTo>
                                  <a:pt x="24060" y="7144"/>
                                </a:lnTo>
                                <a:lnTo>
                                  <a:pt x="24060" y="4763"/>
                                </a:lnTo>
                                <a:lnTo>
                                  <a:pt x="24060" y="4763"/>
                                </a:lnTo>
                                <a:lnTo>
                                  <a:pt x="24060" y="4763"/>
                                </a:lnTo>
                                <a:lnTo>
                                  <a:pt x="24060" y="4763"/>
                                </a:lnTo>
                                <a:lnTo>
                                  <a:pt x="24813" y="7144"/>
                                </a:lnTo>
                                <a:lnTo>
                                  <a:pt x="24813" y="4763"/>
                                </a:lnTo>
                                <a:lnTo>
                                  <a:pt x="24813" y="4763"/>
                                </a:lnTo>
                                <a:lnTo>
                                  <a:pt x="24813" y="4763"/>
                                </a:lnTo>
                                <a:lnTo>
                                  <a:pt x="24813" y="4763"/>
                                </a:lnTo>
                                <a:lnTo>
                                  <a:pt x="24813" y="4763"/>
                                </a:lnTo>
                                <a:lnTo>
                                  <a:pt x="24813" y="4763"/>
                                </a:lnTo>
                                <a:lnTo>
                                  <a:pt x="24813" y="4763"/>
                                </a:lnTo>
                                <a:lnTo>
                                  <a:pt x="24813" y="7144"/>
                                </a:lnTo>
                                <a:lnTo>
                                  <a:pt x="24813" y="7144"/>
                                </a:lnTo>
                                <a:lnTo>
                                  <a:pt x="24813" y="7144"/>
                                </a:lnTo>
                                <a:lnTo>
                                  <a:pt x="24813" y="7144"/>
                                </a:lnTo>
                                <a:lnTo>
                                  <a:pt x="25565" y="7144"/>
                                </a:lnTo>
                                <a:lnTo>
                                  <a:pt x="25565" y="7144"/>
                                </a:lnTo>
                                <a:lnTo>
                                  <a:pt x="25565" y="7144"/>
                                </a:lnTo>
                                <a:lnTo>
                                  <a:pt x="25565" y="2381"/>
                                </a:lnTo>
                                <a:lnTo>
                                  <a:pt x="25565" y="4763"/>
                                </a:lnTo>
                                <a:lnTo>
                                  <a:pt x="25565" y="4763"/>
                                </a:lnTo>
                                <a:lnTo>
                                  <a:pt x="25565" y="4763"/>
                                </a:lnTo>
                                <a:lnTo>
                                  <a:pt x="25565" y="4763"/>
                                </a:lnTo>
                                <a:lnTo>
                                  <a:pt x="25565" y="2381"/>
                                </a:lnTo>
                                <a:lnTo>
                                  <a:pt x="25565" y="4763"/>
                                </a:lnTo>
                                <a:lnTo>
                                  <a:pt x="25565" y="4763"/>
                                </a:lnTo>
                                <a:lnTo>
                                  <a:pt x="25565" y="4763"/>
                                </a:lnTo>
                                <a:lnTo>
                                  <a:pt x="26318" y="7144"/>
                                </a:lnTo>
                                <a:lnTo>
                                  <a:pt x="26318" y="7144"/>
                                </a:lnTo>
                                <a:lnTo>
                                  <a:pt x="26318" y="7144"/>
                                </a:lnTo>
                                <a:lnTo>
                                  <a:pt x="26318" y="7144"/>
                                </a:lnTo>
                                <a:lnTo>
                                  <a:pt x="26318" y="4763"/>
                                </a:lnTo>
                                <a:lnTo>
                                  <a:pt x="26318" y="4763"/>
                                </a:lnTo>
                                <a:lnTo>
                                  <a:pt x="26318" y="4763"/>
                                </a:lnTo>
                                <a:lnTo>
                                  <a:pt x="26318" y="7144"/>
                                </a:lnTo>
                                <a:lnTo>
                                  <a:pt x="26318" y="7144"/>
                                </a:lnTo>
                                <a:lnTo>
                                  <a:pt x="26318" y="7144"/>
                                </a:lnTo>
                                <a:lnTo>
                                  <a:pt x="26318" y="7144"/>
                                </a:lnTo>
                                <a:lnTo>
                                  <a:pt x="26318" y="7144"/>
                                </a:lnTo>
                                <a:lnTo>
                                  <a:pt x="26318" y="4763"/>
                                </a:lnTo>
                                <a:lnTo>
                                  <a:pt x="26318" y="4763"/>
                                </a:lnTo>
                                <a:lnTo>
                                  <a:pt x="26318" y="4763"/>
                                </a:lnTo>
                                <a:lnTo>
                                  <a:pt x="26318" y="4763"/>
                                </a:lnTo>
                                <a:lnTo>
                                  <a:pt x="26318" y="7144"/>
                                </a:lnTo>
                                <a:lnTo>
                                  <a:pt x="26318" y="7144"/>
                                </a:lnTo>
                                <a:lnTo>
                                  <a:pt x="27070" y="7144"/>
                                </a:lnTo>
                                <a:lnTo>
                                  <a:pt x="27070" y="4763"/>
                                </a:lnTo>
                                <a:lnTo>
                                  <a:pt x="27070" y="4763"/>
                                </a:lnTo>
                                <a:lnTo>
                                  <a:pt x="27070" y="7144"/>
                                </a:lnTo>
                                <a:lnTo>
                                  <a:pt x="27070" y="7144"/>
                                </a:lnTo>
                                <a:lnTo>
                                  <a:pt x="27070" y="4763"/>
                                </a:lnTo>
                                <a:lnTo>
                                  <a:pt x="27070" y="4763"/>
                                </a:lnTo>
                                <a:lnTo>
                                  <a:pt x="27070" y="4763"/>
                                </a:lnTo>
                                <a:lnTo>
                                  <a:pt x="27070" y="7144"/>
                                </a:lnTo>
                                <a:lnTo>
                                  <a:pt x="27070" y="7144"/>
                                </a:lnTo>
                                <a:lnTo>
                                  <a:pt x="27070" y="7144"/>
                                </a:lnTo>
                                <a:lnTo>
                                  <a:pt x="27070" y="7144"/>
                                </a:lnTo>
                                <a:lnTo>
                                  <a:pt x="27070" y="7144"/>
                                </a:lnTo>
                                <a:lnTo>
                                  <a:pt x="27070" y="7144"/>
                                </a:lnTo>
                                <a:lnTo>
                                  <a:pt x="27822" y="4763"/>
                                </a:lnTo>
                                <a:lnTo>
                                  <a:pt x="27822" y="4763"/>
                                </a:lnTo>
                                <a:lnTo>
                                  <a:pt x="27822" y="4763"/>
                                </a:lnTo>
                                <a:lnTo>
                                  <a:pt x="27822" y="4763"/>
                                </a:lnTo>
                                <a:lnTo>
                                  <a:pt x="27822" y="7144"/>
                                </a:lnTo>
                                <a:lnTo>
                                  <a:pt x="27822" y="7144"/>
                                </a:lnTo>
                                <a:lnTo>
                                  <a:pt x="27822" y="7144"/>
                                </a:lnTo>
                                <a:lnTo>
                                  <a:pt x="27822" y="7144"/>
                                </a:lnTo>
                                <a:lnTo>
                                  <a:pt x="27822" y="7144"/>
                                </a:lnTo>
                                <a:lnTo>
                                  <a:pt x="27822" y="4763"/>
                                </a:lnTo>
                                <a:lnTo>
                                  <a:pt x="27822" y="7144"/>
                                </a:lnTo>
                                <a:lnTo>
                                  <a:pt x="27822" y="4763"/>
                                </a:lnTo>
                                <a:lnTo>
                                  <a:pt x="28575" y="4763"/>
                                </a:lnTo>
                                <a:lnTo>
                                  <a:pt x="28575" y="7144"/>
                                </a:lnTo>
                                <a:lnTo>
                                  <a:pt x="28575" y="7144"/>
                                </a:lnTo>
                                <a:lnTo>
                                  <a:pt x="28575" y="4763"/>
                                </a:lnTo>
                                <a:lnTo>
                                  <a:pt x="28575" y="7144"/>
                                </a:lnTo>
                                <a:lnTo>
                                  <a:pt x="28575" y="7144"/>
                                </a:lnTo>
                                <a:lnTo>
                                  <a:pt x="28575" y="4763"/>
                                </a:lnTo>
                                <a:lnTo>
                                  <a:pt x="28575" y="7144"/>
                                </a:lnTo>
                                <a:lnTo>
                                  <a:pt x="28575" y="476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74" name="Freeform: Shape 874"/>
                        <wps:cNvSpPr/>
                        <wps:spPr>
                          <a:xfrm>
                            <a:off x="2519362" y="3910012"/>
                            <a:ext cx="28575" cy="9525"/>
                          </a:xfrm>
                          <a:custGeom>
                            <a:avLst/>
                            <a:gdLst>
                              <a:gd name="connsiteX0" fmla="*/ 0 w 28575"/>
                              <a:gd name="connsiteY0" fmla="*/ 3172 h 9525"/>
                              <a:gd name="connsiteX1" fmla="*/ 0 w 28575"/>
                              <a:gd name="connsiteY1" fmla="*/ 3172 h 9525"/>
                              <a:gd name="connsiteX2" fmla="*/ 0 w 28575"/>
                              <a:gd name="connsiteY2" fmla="*/ 3172 h 9525"/>
                              <a:gd name="connsiteX3" fmla="*/ 0 w 28575"/>
                              <a:gd name="connsiteY3" fmla="*/ 3172 h 9525"/>
                              <a:gd name="connsiteX4" fmla="*/ 733 w 28575"/>
                              <a:gd name="connsiteY4" fmla="*/ 3172 h 9525"/>
                              <a:gd name="connsiteX5" fmla="*/ 733 w 28575"/>
                              <a:gd name="connsiteY5" fmla="*/ 3172 h 9525"/>
                              <a:gd name="connsiteX6" fmla="*/ 733 w 28575"/>
                              <a:gd name="connsiteY6" fmla="*/ 6353 h 9525"/>
                              <a:gd name="connsiteX7" fmla="*/ 733 w 28575"/>
                              <a:gd name="connsiteY7" fmla="*/ 6353 h 9525"/>
                              <a:gd name="connsiteX8" fmla="*/ 733 w 28575"/>
                              <a:gd name="connsiteY8" fmla="*/ 3172 h 9525"/>
                              <a:gd name="connsiteX9" fmla="*/ 733 w 28575"/>
                              <a:gd name="connsiteY9" fmla="*/ 3172 h 9525"/>
                              <a:gd name="connsiteX10" fmla="*/ 733 w 28575"/>
                              <a:gd name="connsiteY10" fmla="*/ 3172 h 9525"/>
                              <a:gd name="connsiteX11" fmla="*/ 733 w 28575"/>
                              <a:gd name="connsiteY11" fmla="*/ 6353 h 9525"/>
                              <a:gd name="connsiteX12" fmla="*/ 733 w 28575"/>
                              <a:gd name="connsiteY12" fmla="*/ 6353 h 9525"/>
                              <a:gd name="connsiteX13" fmla="*/ 733 w 28575"/>
                              <a:gd name="connsiteY13" fmla="*/ 6353 h 9525"/>
                              <a:gd name="connsiteX14" fmla="*/ 733 w 28575"/>
                              <a:gd name="connsiteY14" fmla="*/ 6353 h 9525"/>
                              <a:gd name="connsiteX15" fmla="*/ 733 w 28575"/>
                              <a:gd name="connsiteY15" fmla="*/ 6353 h 9525"/>
                              <a:gd name="connsiteX16" fmla="*/ 1467 w 28575"/>
                              <a:gd name="connsiteY16" fmla="*/ 6353 h 9525"/>
                              <a:gd name="connsiteX17" fmla="*/ 1467 w 28575"/>
                              <a:gd name="connsiteY17" fmla="*/ 3172 h 9525"/>
                              <a:gd name="connsiteX18" fmla="*/ 1467 w 28575"/>
                              <a:gd name="connsiteY18" fmla="*/ 3172 h 9525"/>
                              <a:gd name="connsiteX19" fmla="*/ 1467 w 28575"/>
                              <a:gd name="connsiteY19" fmla="*/ 3172 h 9525"/>
                              <a:gd name="connsiteX20" fmla="*/ 1467 w 28575"/>
                              <a:gd name="connsiteY20" fmla="*/ 6353 h 9525"/>
                              <a:gd name="connsiteX21" fmla="*/ 1467 w 28575"/>
                              <a:gd name="connsiteY21" fmla="*/ 6353 h 9525"/>
                              <a:gd name="connsiteX22" fmla="*/ 1467 w 28575"/>
                              <a:gd name="connsiteY22" fmla="*/ 6353 h 9525"/>
                              <a:gd name="connsiteX23" fmla="*/ 1467 w 28575"/>
                              <a:gd name="connsiteY23" fmla="*/ 3172 h 9525"/>
                              <a:gd name="connsiteX24" fmla="*/ 1467 w 28575"/>
                              <a:gd name="connsiteY24" fmla="*/ 3172 h 9525"/>
                              <a:gd name="connsiteX25" fmla="*/ 1467 w 28575"/>
                              <a:gd name="connsiteY25" fmla="*/ 3172 h 9525"/>
                              <a:gd name="connsiteX26" fmla="*/ 1467 w 28575"/>
                              <a:gd name="connsiteY26" fmla="*/ 3172 h 9525"/>
                              <a:gd name="connsiteX27" fmla="*/ 1467 w 28575"/>
                              <a:gd name="connsiteY27" fmla="*/ 6353 h 9525"/>
                              <a:gd name="connsiteX28" fmla="*/ 2200 w 28575"/>
                              <a:gd name="connsiteY28" fmla="*/ 6353 h 9525"/>
                              <a:gd name="connsiteX29" fmla="*/ 2200 w 28575"/>
                              <a:gd name="connsiteY29" fmla="*/ 6353 h 9525"/>
                              <a:gd name="connsiteX30" fmla="*/ 2200 w 28575"/>
                              <a:gd name="connsiteY30" fmla="*/ 6353 h 9525"/>
                              <a:gd name="connsiteX31" fmla="*/ 2200 w 28575"/>
                              <a:gd name="connsiteY31" fmla="*/ 6353 h 9525"/>
                              <a:gd name="connsiteX32" fmla="*/ 2200 w 28575"/>
                              <a:gd name="connsiteY32" fmla="*/ 6353 h 9525"/>
                              <a:gd name="connsiteX33" fmla="*/ 2200 w 28575"/>
                              <a:gd name="connsiteY33" fmla="*/ 6353 h 9525"/>
                              <a:gd name="connsiteX34" fmla="*/ 2200 w 28575"/>
                              <a:gd name="connsiteY34" fmla="*/ 6353 h 9525"/>
                              <a:gd name="connsiteX35" fmla="*/ 2200 w 28575"/>
                              <a:gd name="connsiteY35" fmla="*/ 6353 h 9525"/>
                              <a:gd name="connsiteX36" fmla="*/ 2200 w 28575"/>
                              <a:gd name="connsiteY36" fmla="*/ 6353 h 9525"/>
                              <a:gd name="connsiteX37" fmla="*/ 2200 w 28575"/>
                              <a:gd name="connsiteY37" fmla="*/ 6353 h 9525"/>
                              <a:gd name="connsiteX38" fmla="*/ 2200 w 28575"/>
                              <a:gd name="connsiteY38" fmla="*/ 6353 h 9525"/>
                              <a:gd name="connsiteX39" fmla="*/ 2200 w 28575"/>
                              <a:gd name="connsiteY39" fmla="*/ 6353 h 9525"/>
                              <a:gd name="connsiteX40" fmla="*/ 2200 w 28575"/>
                              <a:gd name="connsiteY40" fmla="*/ 3172 h 9525"/>
                              <a:gd name="connsiteX41" fmla="*/ 2200 w 28575"/>
                              <a:gd name="connsiteY41" fmla="*/ 6353 h 9525"/>
                              <a:gd name="connsiteX42" fmla="*/ 2934 w 28575"/>
                              <a:gd name="connsiteY42" fmla="*/ 6353 h 9525"/>
                              <a:gd name="connsiteX43" fmla="*/ 2934 w 28575"/>
                              <a:gd name="connsiteY43" fmla="*/ 6353 h 9525"/>
                              <a:gd name="connsiteX44" fmla="*/ 2934 w 28575"/>
                              <a:gd name="connsiteY44" fmla="*/ 6353 h 9525"/>
                              <a:gd name="connsiteX45" fmla="*/ 2934 w 28575"/>
                              <a:gd name="connsiteY45" fmla="*/ 6353 h 9525"/>
                              <a:gd name="connsiteX46" fmla="*/ 2934 w 28575"/>
                              <a:gd name="connsiteY46" fmla="*/ 6353 h 9525"/>
                              <a:gd name="connsiteX47" fmla="*/ 2934 w 28575"/>
                              <a:gd name="connsiteY47" fmla="*/ 3172 h 9525"/>
                              <a:gd name="connsiteX48" fmla="*/ 2934 w 28575"/>
                              <a:gd name="connsiteY48" fmla="*/ 3172 h 9525"/>
                              <a:gd name="connsiteX49" fmla="*/ 2934 w 28575"/>
                              <a:gd name="connsiteY49" fmla="*/ 3172 h 9525"/>
                              <a:gd name="connsiteX50" fmla="*/ 2934 w 28575"/>
                              <a:gd name="connsiteY50" fmla="*/ 3172 h 9525"/>
                              <a:gd name="connsiteX51" fmla="*/ 2934 w 28575"/>
                              <a:gd name="connsiteY51" fmla="*/ 6353 h 9525"/>
                              <a:gd name="connsiteX52" fmla="*/ 2934 w 28575"/>
                              <a:gd name="connsiteY52" fmla="*/ 6353 h 9525"/>
                              <a:gd name="connsiteX53" fmla="*/ 2934 w 28575"/>
                              <a:gd name="connsiteY53" fmla="*/ 6353 h 9525"/>
                              <a:gd name="connsiteX54" fmla="*/ 2934 w 28575"/>
                              <a:gd name="connsiteY54" fmla="*/ 6353 h 9525"/>
                              <a:gd name="connsiteX55" fmla="*/ 2934 w 28575"/>
                              <a:gd name="connsiteY55" fmla="*/ 6353 h 9525"/>
                              <a:gd name="connsiteX56" fmla="*/ 2934 w 28575"/>
                              <a:gd name="connsiteY56" fmla="*/ 3172 h 9525"/>
                              <a:gd name="connsiteX57" fmla="*/ 2934 w 28575"/>
                              <a:gd name="connsiteY57" fmla="*/ 3172 h 9525"/>
                              <a:gd name="connsiteX58" fmla="*/ 2934 w 28575"/>
                              <a:gd name="connsiteY58" fmla="*/ 6353 h 9525"/>
                              <a:gd name="connsiteX59" fmla="*/ 2934 w 28575"/>
                              <a:gd name="connsiteY59" fmla="*/ 6353 h 9525"/>
                              <a:gd name="connsiteX60" fmla="*/ 3667 w 28575"/>
                              <a:gd name="connsiteY60" fmla="*/ 6353 h 9525"/>
                              <a:gd name="connsiteX61" fmla="*/ 3667 w 28575"/>
                              <a:gd name="connsiteY61" fmla="*/ 6353 h 9525"/>
                              <a:gd name="connsiteX62" fmla="*/ 3667 w 28575"/>
                              <a:gd name="connsiteY62" fmla="*/ 6353 h 9525"/>
                              <a:gd name="connsiteX63" fmla="*/ 3667 w 28575"/>
                              <a:gd name="connsiteY63" fmla="*/ 6353 h 9525"/>
                              <a:gd name="connsiteX64" fmla="*/ 3667 w 28575"/>
                              <a:gd name="connsiteY64" fmla="*/ 6353 h 9525"/>
                              <a:gd name="connsiteX65" fmla="*/ 3667 w 28575"/>
                              <a:gd name="connsiteY65" fmla="*/ 6353 h 9525"/>
                              <a:gd name="connsiteX66" fmla="*/ 3667 w 28575"/>
                              <a:gd name="connsiteY66" fmla="*/ 6353 h 9525"/>
                              <a:gd name="connsiteX67" fmla="*/ 3667 w 28575"/>
                              <a:gd name="connsiteY67" fmla="*/ 6353 h 9525"/>
                              <a:gd name="connsiteX68" fmla="*/ 3667 w 28575"/>
                              <a:gd name="connsiteY68" fmla="*/ 6353 h 9525"/>
                              <a:gd name="connsiteX69" fmla="*/ 3667 w 28575"/>
                              <a:gd name="connsiteY69" fmla="*/ 6353 h 9525"/>
                              <a:gd name="connsiteX70" fmla="*/ 3667 w 28575"/>
                              <a:gd name="connsiteY70" fmla="*/ 3172 h 9525"/>
                              <a:gd name="connsiteX71" fmla="*/ 3667 w 28575"/>
                              <a:gd name="connsiteY71" fmla="*/ 3172 h 9525"/>
                              <a:gd name="connsiteX72" fmla="*/ 4401 w 28575"/>
                              <a:gd name="connsiteY72" fmla="*/ 3172 h 9525"/>
                              <a:gd name="connsiteX73" fmla="*/ 4401 w 28575"/>
                              <a:gd name="connsiteY73" fmla="*/ 3172 h 9525"/>
                              <a:gd name="connsiteX74" fmla="*/ 4401 w 28575"/>
                              <a:gd name="connsiteY74" fmla="*/ 6353 h 9525"/>
                              <a:gd name="connsiteX75" fmla="*/ 4401 w 28575"/>
                              <a:gd name="connsiteY75" fmla="*/ 3172 h 9525"/>
                              <a:gd name="connsiteX76" fmla="*/ 4401 w 28575"/>
                              <a:gd name="connsiteY76" fmla="*/ 3172 h 9525"/>
                              <a:gd name="connsiteX77" fmla="*/ 4401 w 28575"/>
                              <a:gd name="connsiteY77" fmla="*/ 3172 h 9525"/>
                              <a:gd name="connsiteX78" fmla="*/ 4401 w 28575"/>
                              <a:gd name="connsiteY78" fmla="*/ 3172 h 9525"/>
                              <a:gd name="connsiteX79" fmla="*/ 4401 w 28575"/>
                              <a:gd name="connsiteY79" fmla="*/ 6353 h 9525"/>
                              <a:gd name="connsiteX80" fmla="*/ 4401 w 28575"/>
                              <a:gd name="connsiteY80" fmla="*/ 6353 h 9525"/>
                              <a:gd name="connsiteX81" fmla="*/ 4401 w 28575"/>
                              <a:gd name="connsiteY81" fmla="*/ 3172 h 9525"/>
                              <a:gd name="connsiteX82" fmla="*/ 4401 w 28575"/>
                              <a:gd name="connsiteY82" fmla="*/ 3172 h 9525"/>
                              <a:gd name="connsiteX83" fmla="*/ 4401 w 28575"/>
                              <a:gd name="connsiteY83" fmla="*/ 3172 h 9525"/>
                              <a:gd name="connsiteX84" fmla="*/ 5124 w 28575"/>
                              <a:gd name="connsiteY84" fmla="*/ 6353 h 9525"/>
                              <a:gd name="connsiteX85" fmla="*/ 5124 w 28575"/>
                              <a:gd name="connsiteY85" fmla="*/ 6353 h 9525"/>
                              <a:gd name="connsiteX86" fmla="*/ 5124 w 28575"/>
                              <a:gd name="connsiteY86" fmla="*/ 6353 h 9525"/>
                              <a:gd name="connsiteX87" fmla="*/ 5124 w 28575"/>
                              <a:gd name="connsiteY87" fmla="*/ 3172 h 9525"/>
                              <a:gd name="connsiteX88" fmla="*/ 5124 w 28575"/>
                              <a:gd name="connsiteY88" fmla="*/ 0 h 9525"/>
                              <a:gd name="connsiteX89" fmla="*/ 5124 w 28575"/>
                              <a:gd name="connsiteY89" fmla="*/ 0 h 9525"/>
                              <a:gd name="connsiteX90" fmla="*/ 5124 w 28575"/>
                              <a:gd name="connsiteY90" fmla="*/ 0 h 9525"/>
                              <a:gd name="connsiteX91" fmla="*/ 5124 w 28575"/>
                              <a:gd name="connsiteY91" fmla="*/ 3172 h 9525"/>
                              <a:gd name="connsiteX92" fmla="*/ 5124 w 28575"/>
                              <a:gd name="connsiteY92" fmla="*/ 6353 h 9525"/>
                              <a:gd name="connsiteX93" fmla="*/ 5124 w 28575"/>
                              <a:gd name="connsiteY93" fmla="*/ 6353 h 9525"/>
                              <a:gd name="connsiteX94" fmla="*/ 5124 w 28575"/>
                              <a:gd name="connsiteY94" fmla="*/ 6353 h 9525"/>
                              <a:gd name="connsiteX95" fmla="*/ 5124 w 28575"/>
                              <a:gd name="connsiteY95" fmla="*/ 6353 h 9525"/>
                              <a:gd name="connsiteX96" fmla="*/ 5858 w 28575"/>
                              <a:gd name="connsiteY96" fmla="*/ 3172 h 9525"/>
                              <a:gd name="connsiteX97" fmla="*/ 5858 w 28575"/>
                              <a:gd name="connsiteY97" fmla="*/ 3172 h 9525"/>
                              <a:gd name="connsiteX98" fmla="*/ 5858 w 28575"/>
                              <a:gd name="connsiteY98" fmla="*/ 3172 h 9525"/>
                              <a:gd name="connsiteX99" fmla="*/ 5858 w 28575"/>
                              <a:gd name="connsiteY99" fmla="*/ 3172 h 9525"/>
                              <a:gd name="connsiteX100" fmla="*/ 5858 w 28575"/>
                              <a:gd name="connsiteY100" fmla="*/ 6353 h 9525"/>
                              <a:gd name="connsiteX101" fmla="*/ 5858 w 28575"/>
                              <a:gd name="connsiteY101" fmla="*/ 6353 h 9525"/>
                              <a:gd name="connsiteX102" fmla="*/ 5858 w 28575"/>
                              <a:gd name="connsiteY102" fmla="*/ 6353 h 9525"/>
                              <a:gd name="connsiteX103" fmla="*/ 5858 w 28575"/>
                              <a:gd name="connsiteY103" fmla="*/ 6353 h 9525"/>
                              <a:gd name="connsiteX104" fmla="*/ 5858 w 28575"/>
                              <a:gd name="connsiteY104" fmla="*/ 3172 h 9525"/>
                              <a:gd name="connsiteX105" fmla="*/ 5858 w 28575"/>
                              <a:gd name="connsiteY105" fmla="*/ 3172 h 9525"/>
                              <a:gd name="connsiteX106" fmla="*/ 5858 w 28575"/>
                              <a:gd name="connsiteY106" fmla="*/ 3172 h 9525"/>
                              <a:gd name="connsiteX107" fmla="*/ 5858 w 28575"/>
                              <a:gd name="connsiteY107" fmla="*/ 3172 h 9525"/>
                              <a:gd name="connsiteX108" fmla="*/ 6591 w 28575"/>
                              <a:gd name="connsiteY108" fmla="*/ 3172 h 9525"/>
                              <a:gd name="connsiteX109" fmla="*/ 6591 w 28575"/>
                              <a:gd name="connsiteY109" fmla="*/ 6353 h 9525"/>
                              <a:gd name="connsiteX110" fmla="*/ 6591 w 28575"/>
                              <a:gd name="connsiteY110" fmla="*/ 6353 h 9525"/>
                              <a:gd name="connsiteX111" fmla="*/ 6591 w 28575"/>
                              <a:gd name="connsiteY111" fmla="*/ 6353 h 9525"/>
                              <a:gd name="connsiteX112" fmla="*/ 6591 w 28575"/>
                              <a:gd name="connsiteY112" fmla="*/ 6353 h 9525"/>
                              <a:gd name="connsiteX113" fmla="*/ 6591 w 28575"/>
                              <a:gd name="connsiteY113" fmla="*/ 6353 h 9525"/>
                              <a:gd name="connsiteX114" fmla="*/ 6591 w 28575"/>
                              <a:gd name="connsiteY114" fmla="*/ 6353 h 9525"/>
                              <a:gd name="connsiteX115" fmla="*/ 6591 w 28575"/>
                              <a:gd name="connsiteY115" fmla="*/ 6353 h 9525"/>
                              <a:gd name="connsiteX116" fmla="*/ 6591 w 28575"/>
                              <a:gd name="connsiteY116" fmla="*/ 6353 h 9525"/>
                              <a:gd name="connsiteX117" fmla="*/ 6591 w 28575"/>
                              <a:gd name="connsiteY117" fmla="*/ 3172 h 9525"/>
                              <a:gd name="connsiteX118" fmla="*/ 6591 w 28575"/>
                              <a:gd name="connsiteY118" fmla="*/ 0 h 9525"/>
                              <a:gd name="connsiteX119" fmla="*/ 6591 w 28575"/>
                              <a:gd name="connsiteY119" fmla="*/ 3172 h 9525"/>
                              <a:gd name="connsiteX120" fmla="*/ 6591 w 28575"/>
                              <a:gd name="connsiteY120" fmla="*/ 3172 h 9525"/>
                              <a:gd name="connsiteX121" fmla="*/ 6591 w 28575"/>
                              <a:gd name="connsiteY121" fmla="*/ 3172 h 9525"/>
                              <a:gd name="connsiteX122" fmla="*/ 7325 w 28575"/>
                              <a:gd name="connsiteY122" fmla="*/ 3172 h 9525"/>
                              <a:gd name="connsiteX123" fmla="*/ 7325 w 28575"/>
                              <a:gd name="connsiteY123" fmla="*/ 3172 h 9525"/>
                              <a:gd name="connsiteX124" fmla="*/ 7325 w 28575"/>
                              <a:gd name="connsiteY124" fmla="*/ 3172 h 9525"/>
                              <a:gd name="connsiteX125" fmla="*/ 7325 w 28575"/>
                              <a:gd name="connsiteY125" fmla="*/ 6353 h 9525"/>
                              <a:gd name="connsiteX126" fmla="*/ 7325 w 28575"/>
                              <a:gd name="connsiteY126" fmla="*/ 6353 h 9525"/>
                              <a:gd name="connsiteX127" fmla="*/ 7325 w 28575"/>
                              <a:gd name="connsiteY127" fmla="*/ 6353 h 9525"/>
                              <a:gd name="connsiteX128" fmla="*/ 7325 w 28575"/>
                              <a:gd name="connsiteY128" fmla="*/ 3172 h 9525"/>
                              <a:gd name="connsiteX129" fmla="*/ 7325 w 28575"/>
                              <a:gd name="connsiteY129" fmla="*/ 3172 h 9525"/>
                              <a:gd name="connsiteX130" fmla="*/ 7325 w 28575"/>
                              <a:gd name="connsiteY130" fmla="*/ 3172 h 9525"/>
                              <a:gd name="connsiteX131" fmla="*/ 7325 w 28575"/>
                              <a:gd name="connsiteY131" fmla="*/ 3172 h 9525"/>
                              <a:gd name="connsiteX132" fmla="*/ 7325 w 28575"/>
                              <a:gd name="connsiteY132" fmla="*/ 3172 h 9525"/>
                              <a:gd name="connsiteX133" fmla="*/ 7325 w 28575"/>
                              <a:gd name="connsiteY133" fmla="*/ 6353 h 9525"/>
                              <a:gd name="connsiteX134" fmla="*/ 7325 w 28575"/>
                              <a:gd name="connsiteY134" fmla="*/ 3172 h 9525"/>
                              <a:gd name="connsiteX135" fmla="*/ 7325 w 28575"/>
                              <a:gd name="connsiteY135" fmla="*/ 6353 h 9525"/>
                              <a:gd name="connsiteX136" fmla="*/ 7325 w 28575"/>
                              <a:gd name="connsiteY136" fmla="*/ 6353 h 9525"/>
                              <a:gd name="connsiteX137" fmla="*/ 7325 w 28575"/>
                              <a:gd name="connsiteY137" fmla="*/ 6353 h 9525"/>
                              <a:gd name="connsiteX138" fmla="*/ 7325 w 28575"/>
                              <a:gd name="connsiteY138" fmla="*/ 3172 h 9525"/>
                              <a:gd name="connsiteX139" fmla="*/ 7325 w 28575"/>
                              <a:gd name="connsiteY139" fmla="*/ 3172 h 9525"/>
                              <a:gd name="connsiteX140" fmla="*/ 8058 w 28575"/>
                              <a:gd name="connsiteY140" fmla="*/ 3172 h 9525"/>
                              <a:gd name="connsiteX141" fmla="*/ 8058 w 28575"/>
                              <a:gd name="connsiteY141" fmla="*/ 6353 h 9525"/>
                              <a:gd name="connsiteX142" fmla="*/ 8058 w 28575"/>
                              <a:gd name="connsiteY142" fmla="*/ 6353 h 9525"/>
                              <a:gd name="connsiteX143" fmla="*/ 8058 w 28575"/>
                              <a:gd name="connsiteY143" fmla="*/ 6353 h 9525"/>
                              <a:gd name="connsiteX144" fmla="*/ 8058 w 28575"/>
                              <a:gd name="connsiteY144" fmla="*/ 6353 h 9525"/>
                              <a:gd name="connsiteX145" fmla="*/ 8058 w 28575"/>
                              <a:gd name="connsiteY145" fmla="*/ 6353 h 9525"/>
                              <a:gd name="connsiteX146" fmla="*/ 8058 w 28575"/>
                              <a:gd name="connsiteY146" fmla="*/ 6353 h 9525"/>
                              <a:gd name="connsiteX147" fmla="*/ 8058 w 28575"/>
                              <a:gd name="connsiteY147" fmla="*/ 6353 h 9525"/>
                              <a:gd name="connsiteX148" fmla="*/ 8058 w 28575"/>
                              <a:gd name="connsiteY148" fmla="*/ 6353 h 9525"/>
                              <a:gd name="connsiteX149" fmla="*/ 8058 w 28575"/>
                              <a:gd name="connsiteY149" fmla="*/ 6353 h 9525"/>
                              <a:gd name="connsiteX150" fmla="*/ 8058 w 28575"/>
                              <a:gd name="connsiteY150" fmla="*/ 6353 h 9525"/>
                              <a:gd name="connsiteX151" fmla="*/ 8058 w 28575"/>
                              <a:gd name="connsiteY151" fmla="*/ 6353 h 9525"/>
                              <a:gd name="connsiteX152" fmla="*/ 8792 w 28575"/>
                              <a:gd name="connsiteY152" fmla="*/ 6353 h 9525"/>
                              <a:gd name="connsiteX153" fmla="*/ 8792 w 28575"/>
                              <a:gd name="connsiteY153" fmla="*/ 6353 h 9525"/>
                              <a:gd name="connsiteX154" fmla="*/ 8792 w 28575"/>
                              <a:gd name="connsiteY154" fmla="*/ 6353 h 9525"/>
                              <a:gd name="connsiteX155" fmla="*/ 8792 w 28575"/>
                              <a:gd name="connsiteY155" fmla="*/ 3172 h 9525"/>
                              <a:gd name="connsiteX156" fmla="*/ 8792 w 28575"/>
                              <a:gd name="connsiteY156" fmla="*/ 6353 h 9525"/>
                              <a:gd name="connsiteX157" fmla="*/ 8792 w 28575"/>
                              <a:gd name="connsiteY157" fmla="*/ 6353 h 9525"/>
                              <a:gd name="connsiteX158" fmla="*/ 8792 w 28575"/>
                              <a:gd name="connsiteY158" fmla="*/ 6353 h 9525"/>
                              <a:gd name="connsiteX159" fmla="*/ 8792 w 28575"/>
                              <a:gd name="connsiteY159" fmla="*/ 6353 h 9525"/>
                              <a:gd name="connsiteX160" fmla="*/ 8792 w 28575"/>
                              <a:gd name="connsiteY160" fmla="*/ 6353 h 9525"/>
                              <a:gd name="connsiteX161" fmla="*/ 8792 w 28575"/>
                              <a:gd name="connsiteY161" fmla="*/ 6353 h 9525"/>
                              <a:gd name="connsiteX162" fmla="*/ 8792 w 28575"/>
                              <a:gd name="connsiteY162" fmla="*/ 6353 h 9525"/>
                              <a:gd name="connsiteX163" fmla="*/ 8792 w 28575"/>
                              <a:gd name="connsiteY163" fmla="*/ 6353 h 9525"/>
                              <a:gd name="connsiteX164" fmla="*/ 9525 w 28575"/>
                              <a:gd name="connsiteY164" fmla="*/ 6353 h 9525"/>
                              <a:gd name="connsiteX165" fmla="*/ 9525 w 28575"/>
                              <a:gd name="connsiteY165" fmla="*/ 6353 h 9525"/>
                              <a:gd name="connsiteX166" fmla="*/ 9525 w 28575"/>
                              <a:gd name="connsiteY166" fmla="*/ 6353 h 9525"/>
                              <a:gd name="connsiteX167" fmla="*/ 9525 w 28575"/>
                              <a:gd name="connsiteY167" fmla="*/ 6353 h 9525"/>
                              <a:gd name="connsiteX168" fmla="*/ 9525 w 28575"/>
                              <a:gd name="connsiteY168" fmla="*/ 6353 h 9525"/>
                              <a:gd name="connsiteX169" fmla="*/ 9525 w 28575"/>
                              <a:gd name="connsiteY169" fmla="*/ 3172 h 9525"/>
                              <a:gd name="connsiteX170" fmla="*/ 9525 w 28575"/>
                              <a:gd name="connsiteY170" fmla="*/ 6353 h 9525"/>
                              <a:gd name="connsiteX171" fmla="*/ 9525 w 28575"/>
                              <a:gd name="connsiteY171" fmla="*/ 6353 h 9525"/>
                              <a:gd name="connsiteX172" fmla="*/ 9525 w 28575"/>
                              <a:gd name="connsiteY172" fmla="*/ 6353 h 9525"/>
                              <a:gd name="connsiteX173" fmla="*/ 9525 w 28575"/>
                              <a:gd name="connsiteY173" fmla="*/ 3172 h 9525"/>
                              <a:gd name="connsiteX174" fmla="*/ 9525 w 28575"/>
                              <a:gd name="connsiteY174" fmla="*/ 3172 h 9525"/>
                              <a:gd name="connsiteX175" fmla="*/ 9525 w 28575"/>
                              <a:gd name="connsiteY175" fmla="*/ 3172 h 9525"/>
                              <a:gd name="connsiteX176" fmla="*/ 10258 w 28575"/>
                              <a:gd name="connsiteY176" fmla="*/ 3172 h 9525"/>
                              <a:gd name="connsiteX177" fmla="*/ 10258 w 28575"/>
                              <a:gd name="connsiteY177" fmla="*/ 6353 h 9525"/>
                              <a:gd name="connsiteX178" fmla="*/ 10258 w 28575"/>
                              <a:gd name="connsiteY178" fmla="*/ 6353 h 9525"/>
                              <a:gd name="connsiteX179" fmla="*/ 10258 w 28575"/>
                              <a:gd name="connsiteY179" fmla="*/ 6353 h 9525"/>
                              <a:gd name="connsiteX180" fmla="*/ 10258 w 28575"/>
                              <a:gd name="connsiteY180" fmla="*/ 6353 h 9525"/>
                              <a:gd name="connsiteX181" fmla="*/ 10258 w 28575"/>
                              <a:gd name="connsiteY181" fmla="*/ 6353 h 9525"/>
                              <a:gd name="connsiteX182" fmla="*/ 10258 w 28575"/>
                              <a:gd name="connsiteY182" fmla="*/ 3172 h 9525"/>
                              <a:gd name="connsiteX183" fmla="*/ 10258 w 28575"/>
                              <a:gd name="connsiteY183" fmla="*/ 6353 h 9525"/>
                              <a:gd name="connsiteX184" fmla="*/ 10258 w 28575"/>
                              <a:gd name="connsiteY184" fmla="*/ 6353 h 9525"/>
                              <a:gd name="connsiteX185" fmla="*/ 10258 w 28575"/>
                              <a:gd name="connsiteY185" fmla="*/ 6353 h 9525"/>
                              <a:gd name="connsiteX186" fmla="*/ 10258 w 28575"/>
                              <a:gd name="connsiteY186" fmla="*/ 6353 h 9525"/>
                              <a:gd name="connsiteX187" fmla="*/ 10258 w 28575"/>
                              <a:gd name="connsiteY187" fmla="*/ 3172 h 9525"/>
                              <a:gd name="connsiteX188" fmla="*/ 10258 w 28575"/>
                              <a:gd name="connsiteY188" fmla="*/ 3172 h 9525"/>
                              <a:gd name="connsiteX189" fmla="*/ 10258 w 28575"/>
                              <a:gd name="connsiteY189" fmla="*/ 3172 h 9525"/>
                              <a:gd name="connsiteX190" fmla="*/ 10992 w 28575"/>
                              <a:gd name="connsiteY190" fmla="*/ 3172 h 9525"/>
                              <a:gd name="connsiteX191" fmla="*/ 10992 w 28575"/>
                              <a:gd name="connsiteY191" fmla="*/ 3172 h 9525"/>
                              <a:gd name="connsiteX192" fmla="*/ 10992 w 28575"/>
                              <a:gd name="connsiteY192" fmla="*/ 6353 h 9525"/>
                              <a:gd name="connsiteX193" fmla="*/ 10992 w 28575"/>
                              <a:gd name="connsiteY193" fmla="*/ 6353 h 9525"/>
                              <a:gd name="connsiteX194" fmla="*/ 10992 w 28575"/>
                              <a:gd name="connsiteY194" fmla="*/ 6353 h 9525"/>
                              <a:gd name="connsiteX195" fmla="*/ 10992 w 28575"/>
                              <a:gd name="connsiteY195" fmla="*/ 6353 h 9525"/>
                              <a:gd name="connsiteX196" fmla="*/ 10992 w 28575"/>
                              <a:gd name="connsiteY196" fmla="*/ 6353 h 9525"/>
                              <a:gd name="connsiteX197" fmla="*/ 10992 w 28575"/>
                              <a:gd name="connsiteY197" fmla="*/ 6353 h 9525"/>
                              <a:gd name="connsiteX198" fmla="*/ 10992 w 28575"/>
                              <a:gd name="connsiteY198" fmla="*/ 6353 h 9525"/>
                              <a:gd name="connsiteX199" fmla="*/ 10992 w 28575"/>
                              <a:gd name="connsiteY199" fmla="*/ 6353 h 9525"/>
                              <a:gd name="connsiteX200" fmla="*/ 10992 w 28575"/>
                              <a:gd name="connsiteY200" fmla="*/ 6353 h 9525"/>
                              <a:gd name="connsiteX201" fmla="*/ 10992 w 28575"/>
                              <a:gd name="connsiteY201" fmla="*/ 6353 h 9525"/>
                              <a:gd name="connsiteX202" fmla="*/ 11725 w 28575"/>
                              <a:gd name="connsiteY202" fmla="*/ 6353 h 9525"/>
                              <a:gd name="connsiteX203" fmla="*/ 11725 w 28575"/>
                              <a:gd name="connsiteY203" fmla="*/ 3172 h 9525"/>
                              <a:gd name="connsiteX204" fmla="*/ 11725 w 28575"/>
                              <a:gd name="connsiteY204" fmla="*/ 3172 h 9525"/>
                              <a:gd name="connsiteX205" fmla="*/ 11725 w 28575"/>
                              <a:gd name="connsiteY205" fmla="*/ 3172 h 9525"/>
                              <a:gd name="connsiteX206" fmla="*/ 11725 w 28575"/>
                              <a:gd name="connsiteY206" fmla="*/ 0 h 9525"/>
                              <a:gd name="connsiteX207" fmla="*/ 11725 w 28575"/>
                              <a:gd name="connsiteY207" fmla="*/ 3172 h 9525"/>
                              <a:gd name="connsiteX208" fmla="*/ 11725 w 28575"/>
                              <a:gd name="connsiteY208" fmla="*/ 3172 h 9525"/>
                              <a:gd name="connsiteX209" fmla="*/ 11725 w 28575"/>
                              <a:gd name="connsiteY209" fmla="*/ 6353 h 9525"/>
                              <a:gd name="connsiteX210" fmla="*/ 11725 w 28575"/>
                              <a:gd name="connsiteY210" fmla="*/ 6353 h 9525"/>
                              <a:gd name="connsiteX211" fmla="*/ 11725 w 28575"/>
                              <a:gd name="connsiteY211" fmla="*/ 6353 h 9525"/>
                              <a:gd name="connsiteX212" fmla="*/ 11725 w 28575"/>
                              <a:gd name="connsiteY212" fmla="*/ 6353 h 9525"/>
                              <a:gd name="connsiteX213" fmla="*/ 11725 w 28575"/>
                              <a:gd name="connsiteY213" fmla="*/ 3172 h 9525"/>
                              <a:gd name="connsiteX214" fmla="*/ 11725 w 28575"/>
                              <a:gd name="connsiteY214" fmla="*/ 3172 h 9525"/>
                              <a:gd name="connsiteX215" fmla="*/ 11725 w 28575"/>
                              <a:gd name="connsiteY215" fmla="*/ 0 h 9525"/>
                              <a:gd name="connsiteX216" fmla="*/ 11725 w 28575"/>
                              <a:gd name="connsiteY216" fmla="*/ 0 h 9525"/>
                              <a:gd name="connsiteX217" fmla="*/ 11725 w 28575"/>
                              <a:gd name="connsiteY217" fmla="*/ 0 h 9525"/>
                              <a:gd name="connsiteX218" fmla="*/ 11725 w 28575"/>
                              <a:gd name="connsiteY218" fmla="*/ 0 h 9525"/>
                              <a:gd name="connsiteX219" fmla="*/ 11725 w 28575"/>
                              <a:gd name="connsiteY219" fmla="*/ 0 h 9525"/>
                              <a:gd name="connsiteX220" fmla="*/ 12459 w 28575"/>
                              <a:gd name="connsiteY220" fmla="*/ 3172 h 9525"/>
                              <a:gd name="connsiteX221" fmla="*/ 12459 w 28575"/>
                              <a:gd name="connsiteY221" fmla="*/ 3172 h 9525"/>
                              <a:gd name="connsiteX222" fmla="*/ 12459 w 28575"/>
                              <a:gd name="connsiteY222" fmla="*/ 3172 h 9525"/>
                              <a:gd name="connsiteX223" fmla="*/ 12459 w 28575"/>
                              <a:gd name="connsiteY223" fmla="*/ 6353 h 9525"/>
                              <a:gd name="connsiteX224" fmla="*/ 12459 w 28575"/>
                              <a:gd name="connsiteY224" fmla="*/ 3172 h 9525"/>
                              <a:gd name="connsiteX225" fmla="*/ 12459 w 28575"/>
                              <a:gd name="connsiteY225" fmla="*/ 6353 h 9525"/>
                              <a:gd name="connsiteX226" fmla="*/ 12459 w 28575"/>
                              <a:gd name="connsiteY226" fmla="*/ 6353 h 9525"/>
                              <a:gd name="connsiteX227" fmla="*/ 12459 w 28575"/>
                              <a:gd name="connsiteY227" fmla="*/ 3172 h 9525"/>
                              <a:gd name="connsiteX228" fmla="*/ 12459 w 28575"/>
                              <a:gd name="connsiteY228" fmla="*/ 6353 h 9525"/>
                              <a:gd name="connsiteX229" fmla="*/ 12459 w 28575"/>
                              <a:gd name="connsiteY229" fmla="*/ 6353 h 9525"/>
                              <a:gd name="connsiteX230" fmla="*/ 12459 w 28575"/>
                              <a:gd name="connsiteY230" fmla="*/ 3172 h 9525"/>
                              <a:gd name="connsiteX231" fmla="*/ 12459 w 28575"/>
                              <a:gd name="connsiteY231" fmla="*/ 6353 h 9525"/>
                              <a:gd name="connsiteX232" fmla="*/ 13192 w 28575"/>
                              <a:gd name="connsiteY232" fmla="*/ 3172 h 9525"/>
                              <a:gd name="connsiteX233" fmla="*/ 13192 w 28575"/>
                              <a:gd name="connsiteY233" fmla="*/ 3172 h 9525"/>
                              <a:gd name="connsiteX234" fmla="*/ 13192 w 28575"/>
                              <a:gd name="connsiteY234" fmla="*/ 6353 h 9525"/>
                              <a:gd name="connsiteX235" fmla="*/ 13192 w 28575"/>
                              <a:gd name="connsiteY235" fmla="*/ 6353 h 9525"/>
                              <a:gd name="connsiteX236" fmla="*/ 13192 w 28575"/>
                              <a:gd name="connsiteY236" fmla="*/ 6353 h 9525"/>
                              <a:gd name="connsiteX237" fmla="*/ 13192 w 28575"/>
                              <a:gd name="connsiteY237" fmla="*/ 6353 h 9525"/>
                              <a:gd name="connsiteX238" fmla="*/ 13192 w 28575"/>
                              <a:gd name="connsiteY238" fmla="*/ 3172 h 9525"/>
                              <a:gd name="connsiteX239" fmla="*/ 13192 w 28575"/>
                              <a:gd name="connsiteY239" fmla="*/ 3172 h 9525"/>
                              <a:gd name="connsiteX240" fmla="*/ 13192 w 28575"/>
                              <a:gd name="connsiteY240" fmla="*/ 3172 h 9525"/>
                              <a:gd name="connsiteX241" fmla="*/ 13192 w 28575"/>
                              <a:gd name="connsiteY241" fmla="*/ 3172 h 9525"/>
                              <a:gd name="connsiteX242" fmla="*/ 13192 w 28575"/>
                              <a:gd name="connsiteY242" fmla="*/ 6353 h 9525"/>
                              <a:gd name="connsiteX243" fmla="*/ 13192 w 28575"/>
                              <a:gd name="connsiteY243" fmla="*/ 6353 h 9525"/>
                              <a:gd name="connsiteX244" fmla="*/ 13926 w 28575"/>
                              <a:gd name="connsiteY244" fmla="*/ 3172 h 9525"/>
                              <a:gd name="connsiteX245" fmla="*/ 13926 w 28575"/>
                              <a:gd name="connsiteY245" fmla="*/ 6353 h 9525"/>
                              <a:gd name="connsiteX246" fmla="*/ 13926 w 28575"/>
                              <a:gd name="connsiteY246" fmla="*/ 6353 h 9525"/>
                              <a:gd name="connsiteX247" fmla="*/ 13926 w 28575"/>
                              <a:gd name="connsiteY247" fmla="*/ 6353 h 9525"/>
                              <a:gd name="connsiteX248" fmla="*/ 13926 w 28575"/>
                              <a:gd name="connsiteY248" fmla="*/ 3172 h 9525"/>
                              <a:gd name="connsiteX249" fmla="*/ 13926 w 28575"/>
                              <a:gd name="connsiteY249" fmla="*/ 6353 h 9525"/>
                              <a:gd name="connsiteX250" fmla="*/ 13926 w 28575"/>
                              <a:gd name="connsiteY250" fmla="*/ 6353 h 9525"/>
                              <a:gd name="connsiteX251" fmla="*/ 13926 w 28575"/>
                              <a:gd name="connsiteY251" fmla="*/ 3172 h 9525"/>
                              <a:gd name="connsiteX252" fmla="*/ 13926 w 28575"/>
                              <a:gd name="connsiteY252" fmla="*/ 6353 h 9525"/>
                              <a:gd name="connsiteX253" fmla="*/ 13926 w 28575"/>
                              <a:gd name="connsiteY253" fmla="*/ 3172 h 9525"/>
                              <a:gd name="connsiteX254" fmla="*/ 13926 w 28575"/>
                              <a:gd name="connsiteY254" fmla="*/ 3172 h 9525"/>
                              <a:gd name="connsiteX255" fmla="*/ 13926 w 28575"/>
                              <a:gd name="connsiteY255" fmla="*/ 3172 h 9525"/>
                              <a:gd name="connsiteX256" fmla="*/ 13926 w 28575"/>
                              <a:gd name="connsiteY256" fmla="*/ 3172 h 9525"/>
                              <a:gd name="connsiteX257" fmla="*/ 13926 w 28575"/>
                              <a:gd name="connsiteY257" fmla="*/ 3172 h 9525"/>
                              <a:gd name="connsiteX258" fmla="*/ 14649 w 28575"/>
                              <a:gd name="connsiteY258" fmla="*/ 6353 h 9525"/>
                              <a:gd name="connsiteX259" fmla="*/ 14649 w 28575"/>
                              <a:gd name="connsiteY259" fmla="*/ 6353 h 9525"/>
                              <a:gd name="connsiteX260" fmla="*/ 14649 w 28575"/>
                              <a:gd name="connsiteY260" fmla="*/ 6353 h 9525"/>
                              <a:gd name="connsiteX261" fmla="*/ 14649 w 28575"/>
                              <a:gd name="connsiteY261" fmla="*/ 6353 h 9525"/>
                              <a:gd name="connsiteX262" fmla="*/ 14649 w 28575"/>
                              <a:gd name="connsiteY262" fmla="*/ 6353 h 9525"/>
                              <a:gd name="connsiteX263" fmla="*/ 14649 w 28575"/>
                              <a:gd name="connsiteY263" fmla="*/ 6353 h 9525"/>
                              <a:gd name="connsiteX264" fmla="*/ 14649 w 28575"/>
                              <a:gd name="connsiteY264" fmla="*/ 6353 h 9525"/>
                              <a:gd name="connsiteX265" fmla="*/ 14649 w 28575"/>
                              <a:gd name="connsiteY265" fmla="*/ 6353 h 9525"/>
                              <a:gd name="connsiteX266" fmla="*/ 14649 w 28575"/>
                              <a:gd name="connsiteY266" fmla="*/ 3172 h 9525"/>
                              <a:gd name="connsiteX267" fmla="*/ 14649 w 28575"/>
                              <a:gd name="connsiteY267" fmla="*/ 6353 h 9525"/>
                              <a:gd name="connsiteX268" fmla="*/ 14649 w 28575"/>
                              <a:gd name="connsiteY268" fmla="*/ 3172 h 9525"/>
                              <a:gd name="connsiteX269" fmla="*/ 14649 w 28575"/>
                              <a:gd name="connsiteY269" fmla="*/ 3172 h 9525"/>
                              <a:gd name="connsiteX270" fmla="*/ 15383 w 28575"/>
                              <a:gd name="connsiteY270" fmla="*/ 3172 h 9525"/>
                              <a:gd name="connsiteX271" fmla="*/ 15383 w 28575"/>
                              <a:gd name="connsiteY271" fmla="*/ 3172 h 9525"/>
                              <a:gd name="connsiteX272" fmla="*/ 15383 w 28575"/>
                              <a:gd name="connsiteY272" fmla="*/ 6353 h 9525"/>
                              <a:gd name="connsiteX273" fmla="*/ 15383 w 28575"/>
                              <a:gd name="connsiteY273" fmla="*/ 6353 h 9525"/>
                              <a:gd name="connsiteX274" fmla="*/ 15383 w 28575"/>
                              <a:gd name="connsiteY274" fmla="*/ 6353 h 9525"/>
                              <a:gd name="connsiteX275" fmla="*/ 15383 w 28575"/>
                              <a:gd name="connsiteY275" fmla="*/ 3172 h 9525"/>
                              <a:gd name="connsiteX276" fmla="*/ 15383 w 28575"/>
                              <a:gd name="connsiteY276" fmla="*/ 3172 h 9525"/>
                              <a:gd name="connsiteX277" fmla="*/ 15383 w 28575"/>
                              <a:gd name="connsiteY277" fmla="*/ 3172 h 9525"/>
                              <a:gd name="connsiteX278" fmla="*/ 15383 w 28575"/>
                              <a:gd name="connsiteY278" fmla="*/ 3172 h 9525"/>
                              <a:gd name="connsiteX279" fmla="*/ 15383 w 28575"/>
                              <a:gd name="connsiteY279" fmla="*/ 3172 h 9525"/>
                              <a:gd name="connsiteX280" fmla="*/ 15383 w 28575"/>
                              <a:gd name="connsiteY280" fmla="*/ 3172 h 9525"/>
                              <a:gd name="connsiteX281" fmla="*/ 15383 w 28575"/>
                              <a:gd name="connsiteY281" fmla="*/ 6353 h 9525"/>
                              <a:gd name="connsiteX282" fmla="*/ 16116 w 28575"/>
                              <a:gd name="connsiteY282" fmla="*/ 6353 h 9525"/>
                              <a:gd name="connsiteX283" fmla="*/ 16116 w 28575"/>
                              <a:gd name="connsiteY283" fmla="*/ 6353 h 9525"/>
                              <a:gd name="connsiteX284" fmla="*/ 16116 w 28575"/>
                              <a:gd name="connsiteY284" fmla="*/ 6353 h 9525"/>
                              <a:gd name="connsiteX285" fmla="*/ 16116 w 28575"/>
                              <a:gd name="connsiteY285" fmla="*/ 6353 h 9525"/>
                              <a:gd name="connsiteX286" fmla="*/ 16116 w 28575"/>
                              <a:gd name="connsiteY286" fmla="*/ 6353 h 9525"/>
                              <a:gd name="connsiteX287" fmla="*/ 16116 w 28575"/>
                              <a:gd name="connsiteY287" fmla="*/ 6353 h 9525"/>
                              <a:gd name="connsiteX288" fmla="*/ 16116 w 28575"/>
                              <a:gd name="connsiteY288" fmla="*/ 6353 h 9525"/>
                              <a:gd name="connsiteX289" fmla="*/ 16116 w 28575"/>
                              <a:gd name="connsiteY289" fmla="*/ 3172 h 9525"/>
                              <a:gd name="connsiteX290" fmla="*/ 16116 w 28575"/>
                              <a:gd name="connsiteY290" fmla="*/ 6353 h 9525"/>
                              <a:gd name="connsiteX291" fmla="*/ 16116 w 28575"/>
                              <a:gd name="connsiteY291" fmla="*/ 6353 h 9525"/>
                              <a:gd name="connsiteX292" fmla="*/ 16116 w 28575"/>
                              <a:gd name="connsiteY292" fmla="*/ 3172 h 9525"/>
                              <a:gd name="connsiteX293" fmla="*/ 16116 w 28575"/>
                              <a:gd name="connsiteY293" fmla="*/ 3172 h 9525"/>
                              <a:gd name="connsiteX294" fmla="*/ 16850 w 28575"/>
                              <a:gd name="connsiteY294" fmla="*/ 3172 h 9525"/>
                              <a:gd name="connsiteX295" fmla="*/ 16850 w 28575"/>
                              <a:gd name="connsiteY295" fmla="*/ 3172 h 9525"/>
                              <a:gd name="connsiteX296" fmla="*/ 16850 w 28575"/>
                              <a:gd name="connsiteY296" fmla="*/ 3172 h 9525"/>
                              <a:gd name="connsiteX297" fmla="*/ 16850 w 28575"/>
                              <a:gd name="connsiteY297" fmla="*/ 3172 h 9525"/>
                              <a:gd name="connsiteX298" fmla="*/ 16850 w 28575"/>
                              <a:gd name="connsiteY298" fmla="*/ 6353 h 9525"/>
                              <a:gd name="connsiteX299" fmla="*/ 16850 w 28575"/>
                              <a:gd name="connsiteY299" fmla="*/ 6353 h 9525"/>
                              <a:gd name="connsiteX300" fmla="*/ 16850 w 28575"/>
                              <a:gd name="connsiteY300" fmla="*/ 3172 h 9525"/>
                              <a:gd name="connsiteX301" fmla="*/ 16850 w 28575"/>
                              <a:gd name="connsiteY301" fmla="*/ 3172 h 9525"/>
                              <a:gd name="connsiteX302" fmla="*/ 16850 w 28575"/>
                              <a:gd name="connsiteY302" fmla="*/ 0 h 9525"/>
                              <a:gd name="connsiteX303" fmla="*/ 16850 w 28575"/>
                              <a:gd name="connsiteY303" fmla="*/ 0 h 9525"/>
                              <a:gd name="connsiteX304" fmla="*/ 16850 w 28575"/>
                              <a:gd name="connsiteY304" fmla="*/ 3172 h 9525"/>
                              <a:gd name="connsiteX305" fmla="*/ 16850 w 28575"/>
                              <a:gd name="connsiteY305" fmla="*/ 6353 h 9525"/>
                              <a:gd name="connsiteX306" fmla="*/ 16850 w 28575"/>
                              <a:gd name="connsiteY306" fmla="*/ 6353 h 9525"/>
                              <a:gd name="connsiteX307" fmla="*/ 16850 w 28575"/>
                              <a:gd name="connsiteY307" fmla="*/ 6353 h 9525"/>
                              <a:gd name="connsiteX308" fmla="*/ 16850 w 28575"/>
                              <a:gd name="connsiteY308" fmla="*/ 6353 h 9525"/>
                              <a:gd name="connsiteX309" fmla="*/ 16850 w 28575"/>
                              <a:gd name="connsiteY309" fmla="*/ 6353 h 9525"/>
                              <a:gd name="connsiteX310" fmla="*/ 16850 w 28575"/>
                              <a:gd name="connsiteY310" fmla="*/ 6353 h 9525"/>
                              <a:gd name="connsiteX311" fmla="*/ 16850 w 28575"/>
                              <a:gd name="connsiteY311" fmla="*/ 6353 h 9525"/>
                              <a:gd name="connsiteX312" fmla="*/ 17583 w 28575"/>
                              <a:gd name="connsiteY312" fmla="*/ 3172 h 9525"/>
                              <a:gd name="connsiteX313" fmla="*/ 17583 w 28575"/>
                              <a:gd name="connsiteY313" fmla="*/ 6353 h 9525"/>
                              <a:gd name="connsiteX314" fmla="*/ 17583 w 28575"/>
                              <a:gd name="connsiteY314" fmla="*/ 6353 h 9525"/>
                              <a:gd name="connsiteX315" fmla="*/ 17583 w 28575"/>
                              <a:gd name="connsiteY315" fmla="*/ 6353 h 9525"/>
                              <a:gd name="connsiteX316" fmla="*/ 17583 w 28575"/>
                              <a:gd name="connsiteY316" fmla="*/ 6353 h 9525"/>
                              <a:gd name="connsiteX317" fmla="*/ 17583 w 28575"/>
                              <a:gd name="connsiteY317" fmla="*/ 6353 h 9525"/>
                              <a:gd name="connsiteX318" fmla="*/ 17583 w 28575"/>
                              <a:gd name="connsiteY318" fmla="*/ 6353 h 9525"/>
                              <a:gd name="connsiteX319" fmla="*/ 17583 w 28575"/>
                              <a:gd name="connsiteY319" fmla="*/ 3172 h 9525"/>
                              <a:gd name="connsiteX320" fmla="*/ 17583 w 28575"/>
                              <a:gd name="connsiteY320" fmla="*/ 0 h 9525"/>
                              <a:gd name="connsiteX321" fmla="*/ 17583 w 28575"/>
                              <a:gd name="connsiteY321" fmla="*/ 3172 h 9525"/>
                              <a:gd name="connsiteX322" fmla="*/ 17583 w 28575"/>
                              <a:gd name="connsiteY322" fmla="*/ 3172 h 9525"/>
                              <a:gd name="connsiteX323" fmla="*/ 17583 w 28575"/>
                              <a:gd name="connsiteY323" fmla="*/ 3172 h 9525"/>
                              <a:gd name="connsiteX324" fmla="*/ 18317 w 28575"/>
                              <a:gd name="connsiteY324" fmla="*/ 6353 h 9525"/>
                              <a:gd name="connsiteX325" fmla="*/ 18317 w 28575"/>
                              <a:gd name="connsiteY325" fmla="*/ 3172 h 9525"/>
                              <a:gd name="connsiteX326" fmla="*/ 18317 w 28575"/>
                              <a:gd name="connsiteY326" fmla="*/ 3172 h 9525"/>
                              <a:gd name="connsiteX327" fmla="*/ 18317 w 28575"/>
                              <a:gd name="connsiteY327" fmla="*/ 3172 h 9525"/>
                              <a:gd name="connsiteX328" fmla="*/ 18317 w 28575"/>
                              <a:gd name="connsiteY328" fmla="*/ 6353 h 9525"/>
                              <a:gd name="connsiteX329" fmla="*/ 18317 w 28575"/>
                              <a:gd name="connsiteY329" fmla="*/ 6353 h 9525"/>
                              <a:gd name="connsiteX330" fmla="*/ 18317 w 28575"/>
                              <a:gd name="connsiteY330" fmla="*/ 6353 h 9525"/>
                              <a:gd name="connsiteX331" fmla="*/ 18317 w 28575"/>
                              <a:gd name="connsiteY331" fmla="*/ 6353 h 9525"/>
                              <a:gd name="connsiteX332" fmla="*/ 18317 w 28575"/>
                              <a:gd name="connsiteY332" fmla="*/ 6353 h 9525"/>
                              <a:gd name="connsiteX333" fmla="*/ 18317 w 28575"/>
                              <a:gd name="connsiteY333" fmla="*/ 6353 h 9525"/>
                              <a:gd name="connsiteX334" fmla="*/ 18317 w 28575"/>
                              <a:gd name="connsiteY334" fmla="*/ 6353 h 9525"/>
                              <a:gd name="connsiteX335" fmla="*/ 18317 w 28575"/>
                              <a:gd name="connsiteY335" fmla="*/ 3172 h 9525"/>
                              <a:gd name="connsiteX336" fmla="*/ 18317 w 28575"/>
                              <a:gd name="connsiteY336" fmla="*/ 3172 h 9525"/>
                              <a:gd name="connsiteX337" fmla="*/ 18317 w 28575"/>
                              <a:gd name="connsiteY337" fmla="*/ 3172 h 9525"/>
                              <a:gd name="connsiteX338" fmla="*/ 19050 w 28575"/>
                              <a:gd name="connsiteY338" fmla="*/ 3172 h 9525"/>
                              <a:gd name="connsiteX339" fmla="*/ 19050 w 28575"/>
                              <a:gd name="connsiteY339" fmla="*/ 3172 h 9525"/>
                              <a:gd name="connsiteX340" fmla="*/ 19050 w 28575"/>
                              <a:gd name="connsiteY340" fmla="*/ 3172 h 9525"/>
                              <a:gd name="connsiteX341" fmla="*/ 19050 w 28575"/>
                              <a:gd name="connsiteY341" fmla="*/ 3172 h 9525"/>
                              <a:gd name="connsiteX342" fmla="*/ 19050 w 28575"/>
                              <a:gd name="connsiteY342" fmla="*/ 3172 h 9525"/>
                              <a:gd name="connsiteX343" fmla="*/ 19050 w 28575"/>
                              <a:gd name="connsiteY343" fmla="*/ 3172 h 9525"/>
                              <a:gd name="connsiteX344" fmla="*/ 19050 w 28575"/>
                              <a:gd name="connsiteY344" fmla="*/ 3172 h 9525"/>
                              <a:gd name="connsiteX345" fmla="*/ 19050 w 28575"/>
                              <a:gd name="connsiteY345" fmla="*/ 6353 h 9525"/>
                              <a:gd name="connsiteX346" fmla="*/ 19050 w 28575"/>
                              <a:gd name="connsiteY346" fmla="*/ 6353 h 9525"/>
                              <a:gd name="connsiteX347" fmla="*/ 19050 w 28575"/>
                              <a:gd name="connsiteY347" fmla="*/ 6353 h 9525"/>
                              <a:gd name="connsiteX348" fmla="*/ 19050 w 28575"/>
                              <a:gd name="connsiteY348" fmla="*/ 6353 h 9525"/>
                              <a:gd name="connsiteX349" fmla="*/ 19050 w 28575"/>
                              <a:gd name="connsiteY349" fmla="*/ 6353 h 9525"/>
                              <a:gd name="connsiteX350" fmla="*/ 19783 w 28575"/>
                              <a:gd name="connsiteY350" fmla="*/ 3172 h 9525"/>
                              <a:gd name="connsiteX351" fmla="*/ 19783 w 28575"/>
                              <a:gd name="connsiteY351" fmla="*/ 3172 h 9525"/>
                              <a:gd name="connsiteX352" fmla="*/ 19783 w 28575"/>
                              <a:gd name="connsiteY352" fmla="*/ 3172 h 9525"/>
                              <a:gd name="connsiteX353" fmla="*/ 19783 w 28575"/>
                              <a:gd name="connsiteY353" fmla="*/ 0 h 9525"/>
                              <a:gd name="connsiteX354" fmla="*/ 19783 w 28575"/>
                              <a:gd name="connsiteY354" fmla="*/ 3172 h 9525"/>
                              <a:gd name="connsiteX355" fmla="*/ 19783 w 28575"/>
                              <a:gd name="connsiteY355" fmla="*/ 3172 h 9525"/>
                              <a:gd name="connsiteX356" fmla="*/ 19783 w 28575"/>
                              <a:gd name="connsiteY356" fmla="*/ 6353 h 9525"/>
                              <a:gd name="connsiteX357" fmla="*/ 19783 w 28575"/>
                              <a:gd name="connsiteY357" fmla="*/ 6353 h 9525"/>
                              <a:gd name="connsiteX358" fmla="*/ 19783 w 28575"/>
                              <a:gd name="connsiteY358" fmla="*/ 6353 h 9525"/>
                              <a:gd name="connsiteX359" fmla="*/ 19783 w 28575"/>
                              <a:gd name="connsiteY359" fmla="*/ 6353 h 9525"/>
                              <a:gd name="connsiteX360" fmla="*/ 19783 w 28575"/>
                              <a:gd name="connsiteY360" fmla="*/ 3172 h 9525"/>
                              <a:gd name="connsiteX361" fmla="*/ 19783 w 28575"/>
                              <a:gd name="connsiteY361" fmla="*/ 3172 h 9525"/>
                              <a:gd name="connsiteX362" fmla="*/ 20517 w 28575"/>
                              <a:gd name="connsiteY362" fmla="*/ 3172 h 9525"/>
                              <a:gd name="connsiteX363" fmla="*/ 20517 w 28575"/>
                              <a:gd name="connsiteY363" fmla="*/ 3172 h 9525"/>
                              <a:gd name="connsiteX364" fmla="*/ 20517 w 28575"/>
                              <a:gd name="connsiteY364" fmla="*/ 3172 h 9525"/>
                              <a:gd name="connsiteX365" fmla="*/ 20517 w 28575"/>
                              <a:gd name="connsiteY365" fmla="*/ 6353 h 9525"/>
                              <a:gd name="connsiteX366" fmla="*/ 20517 w 28575"/>
                              <a:gd name="connsiteY366" fmla="*/ 3172 h 9525"/>
                              <a:gd name="connsiteX367" fmla="*/ 20517 w 28575"/>
                              <a:gd name="connsiteY367" fmla="*/ 3172 h 9525"/>
                              <a:gd name="connsiteX368" fmla="*/ 20517 w 28575"/>
                              <a:gd name="connsiteY368" fmla="*/ 6353 h 9525"/>
                              <a:gd name="connsiteX369" fmla="*/ 20517 w 28575"/>
                              <a:gd name="connsiteY369" fmla="*/ 3172 h 9525"/>
                              <a:gd name="connsiteX370" fmla="*/ 20517 w 28575"/>
                              <a:gd name="connsiteY370" fmla="*/ 6353 h 9525"/>
                              <a:gd name="connsiteX371" fmla="*/ 20517 w 28575"/>
                              <a:gd name="connsiteY371" fmla="*/ 3172 h 9525"/>
                              <a:gd name="connsiteX372" fmla="*/ 20517 w 28575"/>
                              <a:gd name="connsiteY372" fmla="*/ 3172 h 9525"/>
                              <a:gd name="connsiteX373" fmla="*/ 20517 w 28575"/>
                              <a:gd name="connsiteY373" fmla="*/ 6353 h 9525"/>
                              <a:gd name="connsiteX374" fmla="*/ 21250 w 28575"/>
                              <a:gd name="connsiteY374" fmla="*/ 6353 h 9525"/>
                              <a:gd name="connsiteX375" fmla="*/ 21250 w 28575"/>
                              <a:gd name="connsiteY375" fmla="*/ 6353 h 9525"/>
                              <a:gd name="connsiteX376" fmla="*/ 21250 w 28575"/>
                              <a:gd name="connsiteY376" fmla="*/ 6353 h 9525"/>
                              <a:gd name="connsiteX377" fmla="*/ 21250 w 28575"/>
                              <a:gd name="connsiteY377" fmla="*/ 3172 h 9525"/>
                              <a:gd name="connsiteX378" fmla="*/ 21250 w 28575"/>
                              <a:gd name="connsiteY378" fmla="*/ 3172 h 9525"/>
                              <a:gd name="connsiteX379" fmla="*/ 21250 w 28575"/>
                              <a:gd name="connsiteY379" fmla="*/ 6353 h 9525"/>
                              <a:gd name="connsiteX380" fmla="*/ 21250 w 28575"/>
                              <a:gd name="connsiteY380" fmla="*/ 3172 h 9525"/>
                              <a:gd name="connsiteX381" fmla="*/ 21250 w 28575"/>
                              <a:gd name="connsiteY381" fmla="*/ 3172 h 9525"/>
                              <a:gd name="connsiteX382" fmla="*/ 21250 w 28575"/>
                              <a:gd name="connsiteY382" fmla="*/ 3172 h 9525"/>
                              <a:gd name="connsiteX383" fmla="*/ 21250 w 28575"/>
                              <a:gd name="connsiteY383" fmla="*/ 3172 h 9525"/>
                              <a:gd name="connsiteX384" fmla="*/ 21250 w 28575"/>
                              <a:gd name="connsiteY384" fmla="*/ 3172 h 9525"/>
                              <a:gd name="connsiteX385" fmla="*/ 21250 w 28575"/>
                              <a:gd name="connsiteY385" fmla="*/ 6353 h 9525"/>
                              <a:gd name="connsiteX386" fmla="*/ 21250 w 28575"/>
                              <a:gd name="connsiteY386" fmla="*/ 6353 h 9525"/>
                              <a:gd name="connsiteX387" fmla="*/ 21250 w 28575"/>
                              <a:gd name="connsiteY387" fmla="*/ 6353 h 9525"/>
                              <a:gd name="connsiteX388" fmla="*/ 21250 w 28575"/>
                              <a:gd name="connsiteY388" fmla="*/ 6353 h 9525"/>
                              <a:gd name="connsiteX389" fmla="*/ 21250 w 28575"/>
                              <a:gd name="connsiteY389" fmla="*/ 6353 h 9525"/>
                              <a:gd name="connsiteX390" fmla="*/ 21250 w 28575"/>
                              <a:gd name="connsiteY390" fmla="*/ 6353 h 9525"/>
                              <a:gd name="connsiteX391" fmla="*/ 21250 w 28575"/>
                              <a:gd name="connsiteY391" fmla="*/ 6353 h 9525"/>
                              <a:gd name="connsiteX392" fmla="*/ 21984 w 28575"/>
                              <a:gd name="connsiteY392" fmla="*/ 6353 h 9525"/>
                              <a:gd name="connsiteX393" fmla="*/ 21984 w 28575"/>
                              <a:gd name="connsiteY393" fmla="*/ 6353 h 9525"/>
                              <a:gd name="connsiteX394" fmla="*/ 21984 w 28575"/>
                              <a:gd name="connsiteY394" fmla="*/ 3172 h 9525"/>
                              <a:gd name="connsiteX395" fmla="*/ 21984 w 28575"/>
                              <a:gd name="connsiteY395" fmla="*/ 3172 h 9525"/>
                              <a:gd name="connsiteX396" fmla="*/ 21984 w 28575"/>
                              <a:gd name="connsiteY396" fmla="*/ 3172 h 9525"/>
                              <a:gd name="connsiteX397" fmla="*/ 21984 w 28575"/>
                              <a:gd name="connsiteY397" fmla="*/ 6353 h 9525"/>
                              <a:gd name="connsiteX398" fmla="*/ 21984 w 28575"/>
                              <a:gd name="connsiteY398" fmla="*/ 6353 h 9525"/>
                              <a:gd name="connsiteX399" fmla="*/ 21984 w 28575"/>
                              <a:gd name="connsiteY399" fmla="*/ 3172 h 9525"/>
                              <a:gd name="connsiteX400" fmla="*/ 21984 w 28575"/>
                              <a:gd name="connsiteY400" fmla="*/ 3172 h 9525"/>
                              <a:gd name="connsiteX401" fmla="*/ 21984 w 28575"/>
                              <a:gd name="connsiteY401" fmla="*/ 3172 h 9525"/>
                              <a:gd name="connsiteX402" fmla="*/ 21984 w 28575"/>
                              <a:gd name="connsiteY402" fmla="*/ 3172 h 9525"/>
                              <a:gd name="connsiteX403" fmla="*/ 21984 w 28575"/>
                              <a:gd name="connsiteY403" fmla="*/ 3172 h 9525"/>
                              <a:gd name="connsiteX404" fmla="*/ 21984 w 28575"/>
                              <a:gd name="connsiteY404" fmla="*/ 3172 h 9525"/>
                              <a:gd name="connsiteX405" fmla="*/ 21984 w 28575"/>
                              <a:gd name="connsiteY405" fmla="*/ 6353 h 9525"/>
                              <a:gd name="connsiteX406" fmla="*/ 22717 w 28575"/>
                              <a:gd name="connsiteY406" fmla="*/ 3172 h 9525"/>
                              <a:gd name="connsiteX407" fmla="*/ 22717 w 28575"/>
                              <a:gd name="connsiteY407" fmla="*/ 6353 h 9525"/>
                              <a:gd name="connsiteX408" fmla="*/ 22717 w 28575"/>
                              <a:gd name="connsiteY408" fmla="*/ 3172 h 9525"/>
                              <a:gd name="connsiteX409" fmla="*/ 22717 w 28575"/>
                              <a:gd name="connsiteY409" fmla="*/ 3172 h 9525"/>
                              <a:gd name="connsiteX410" fmla="*/ 22717 w 28575"/>
                              <a:gd name="connsiteY410" fmla="*/ 6353 h 9525"/>
                              <a:gd name="connsiteX411" fmla="*/ 22717 w 28575"/>
                              <a:gd name="connsiteY411" fmla="*/ 6353 h 9525"/>
                              <a:gd name="connsiteX412" fmla="*/ 22717 w 28575"/>
                              <a:gd name="connsiteY412" fmla="*/ 9525 h 9525"/>
                              <a:gd name="connsiteX413" fmla="*/ 22717 w 28575"/>
                              <a:gd name="connsiteY413" fmla="*/ 9525 h 9525"/>
                              <a:gd name="connsiteX414" fmla="*/ 22717 w 28575"/>
                              <a:gd name="connsiteY414" fmla="*/ 9525 h 9525"/>
                              <a:gd name="connsiteX415" fmla="*/ 22717 w 28575"/>
                              <a:gd name="connsiteY415" fmla="*/ 6353 h 9525"/>
                              <a:gd name="connsiteX416" fmla="*/ 22717 w 28575"/>
                              <a:gd name="connsiteY416" fmla="*/ 6353 h 9525"/>
                              <a:gd name="connsiteX417" fmla="*/ 22717 w 28575"/>
                              <a:gd name="connsiteY417" fmla="*/ 6353 h 9525"/>
                              <a:gd name="connsiteX418" fmla="*/ 23451 w 28575"/>
                              <a:gd name="connsiteY418" fmla="*/ 6353 h 9525"/>
                              <a:gd name="connsiteX419" fmla="*/ 23451 w 28575"/>
                              <a:gd name="connsiteY419" fmla="*/ 3172 h 9525"/>
                              <a:gd name="connsiteX420" fmla="*/ 23451 w 28575"/>
                              <a:gd name="connsiteY420" fmla="*/ 6353 h 9525"/>
                              <a:gd name="connsiteX421" fmla="*/ 23451 w 28575"/>
                              <a:gd name="connsiteY421" fmla="*/ 6353 h 9525"/>
                              <a:gd name="connsiteX422" fmla="*/ 23451 w 28575"/>
                              <a:gd name="connsiteY422" fmla="*/ 6353 h 9525"/>
                              <a:gd name="connsiteX423" fmla="*/ 23451 w 28575"/>
                              <a:gd name="connsiteY423" fmla="*/ 6353 h 9525"/>
                              <a:gd name="connsiteX424" fmla="*/ 23451 w 28575"/>
                              <a:gd name="connsiteY424" fmla="*/ 6353 h 9525"/>
                              <a:gd name="connsiteX425" fmla="*/ 23451 w 28575"/>
                              <a:gd name="connsiteY425" fmla="*/ 6353 h 9525"/>
                              <a:gd name="connsiteX426" fmla="*/ 23451 w 28575"/>
                              <a:gd name="connsiteY426" fmla="*/ 6353 h 9525"/>
                              <a:gd name="connsiteX427" fmla="*/ 23451 w 28575"/>
                              <a:gd name="connsiteY427" fmla="*/ 6353 h 9525"/>
                              <a:gd name="connsiteX428" fmla="*/ 23451 w 28575"/>
                              <a:gd name="connsiteY428" fmla="*/ 6353 h 9525"/>
                              <a:gd name="connsiteX429" fmla="*/ 23451 w 28575"/>
                              <a:gd name="connsiteY429" fmla="*/ 6353 h 9525"/>
                              <a:gd name="connsiteX430" fmla="*/ 24174 w 28575"/>
                              <a:gd name="connsiteY430" fmla="*/ 6353 h 9525"/>
                              <a:gd name="connsiteX431" fmla="*/ 24174 w 28575"/>
                              <a:gd name="connsiteY431" fmla="*/ 6353 h 9525"/>
                              <a:gd name="connsiteX432" fmla="*/ 24174 w 28575"/>
                              <a:gd name="connsiteY432" fmla="*/ 6353 h 9525"/>
                              <a:gd name="connsiteX433" fmla="*/ 24174 w 28575"/>
                              <a:gd name="connsiteY433" fmla="*/ 6353 h 9525"/>
                              <a:gd name="connsiteX434" fmla="*/ 24174 w 28575"/>
                              <a:gd name="connsiteY434" fmla="*/ 6353 h 9525"/>
                              <a:gd name="connsiteX435" fmla="*/ 24174 w 28575"/>
                              <a:gd name="connsiteY435" fmla="*/ 6353 h 9525"/>
                              <a:gd name="connsiteX436" fmla="*/ 24174 w 28575"/>
                              <a:gd name="connsiteY436" fmla="*/ 6353 h 9525"/>
                              <a:gd name="connsiteX437" fmla="*/ 24174 w 28575"/>
                              <a:gd name="connsiteY437" fmla="*/ 6353 h 9525"/>
                              <a:gd name="connsiteX438" fmla="*/ 24174 w 28575"/>
                              <a:gd name="connsiteY438" fmla="*/ 6353 h 9525"/>
                              <a:gd name="connsiteX439" fmla="*/ 24174 w 28575"/>
                              <a:gd name="connsiteY439" fmla="*/ 6353 h 9525"/>
                              <a:gd name="connsiteX440" fmla="*/ 24174 w 28575"/>
                              <a:gd name="connsiteY440" fmla="*/ 6353 h 9525"/>
                              <a:gd name="connsiteX441" fmla="*/ 24174 w 28575"/>
                              <a:gd name="connsiteY441" fmla="*/ 6353 h 9525"/>
                              <a:gd name="connsiteX442" fmla="*/ 24908 w 28575"/>
                              <a:gd name="connsiteY442" fmla="*/ 3172 h 9525"/>
                              <a:gd name="connsiteX443" fmla="*/ 24908 w 28575"/>
                              <a:gd name="connsiteY443" fmla="*/ 3172 h 9525"/>
                              <a:gd name="connsiteX444" fmla="*/ 24908 w 28575"/>
                              <a:gd name="connsiteY444" fmla="*/ 3172 h 9525"/>
                              <a:gd name="connsiteX445" fmla="*/ 24908 w 28575"/>
                              <a:gd name="connsiteY445" fmla="*/ 3172 h 9525"/>
                              <a:gd name="connsiteX446" fmla="*/ 24908 w 28575"/>
                              <a:gd name="connsiteY446" fmla="*/ 3172 h 9525"/>
                              <a:gd name="connsiteX447" fmla="*/ 24908 w 28575"/>
                              <a:gd name="connsiteY447" fmla="*/ 3172 h 9525"/>
                              <a:gd name="connsiteX448" fmla="*/ 24908 w 28575"/>
                              <a:gd name="connsiteY448" fmla="*/ 6353 h 9525"/>
                              <a:gd name="connsiteX449" fmla="*/ 24908 w 28575"/>
                              <a:gd name="connsiteY449" fmla="*/ 3172 h 9525"/>
                              <a:gd name="connsiteX450" fmla="*/ 24908 w 28575"/>
                              <a:gd name="connsiteY450" fmla="*/ 3172 h 9525"/>
                              <a:gd name="connsiteX451" fmla="*/ 24908 w 28575"/>
                              <a:gd name="connsiteY451" fmla="*/ 6353 h 9525"/>
                              <a:gd name="connsiteX452" fmla="*/ 24908 w 28575"/>
                              <a:gd name="connsiteY452" fmla="*/ 6353 h 9525"/>
                              <a:gd name="connsiteX453" fmla="*/ 24908 w 28575"/>
                              <a:gd name="connsiteY453" fmla="*/ 6353 h 9525"/>
                              <a:gd name="connsiteX454" fmla="*/ 25641 w 28575"/>
                              <a:gd name="connsiteY454" fmla="*/ 6353 h 9525"/>
                              <a:gd name="connsiteX455" fmla="*/ 25641 w 28575"/>
                              <a:gd name="connsiteY455" fmla="*/ 6353 h 9525"/>
                              <a:gd name="connsiteX456" fmla="*/ 25641 w 28575"/>
                              <a:gd name="connsiteY456" fmla="*/ 3172 h 9525"/>
                              <a:gd name="connsiteX457" fmla="*/ 25641 w 28575"/>
                              <a:gd name="connsiteY457" fmla="*/ 6353 h 9525"/>
                              <a:gd name="connsiteX458" fmla="*/ 25641 w 28575"/>
                              <a:gd name="connsiteY458" fmla="*/ 3172 h 9525"/>
                              <a:gd name="connsiteX459" fmla="*/ 25641 w 28575"/>
                              <a:gd name="connsiteY459" fmla="*/ 3172 h 9525"/>
                              <a:gd name="connsiteX460" fmla="*/ 25641 w 28575"/>
                              <a:gd name="connsiteY460" fmla="*/ 3172 h 9525"/>
                              <a:gd name="connsiteX461" fmla="*/ 25641 w 28575"/>
                              <a:gd name="connsiteY461" fmla="*/ 3172 h 9525"/>
                              <a:gd name="connsiteX462" fmla="*/ 25641 w 28575"/>
                              <a:gd name="connsiteY462" fmla="*/ 6353 h 9525"/>
                              <a:gd name="connsiteX463" fmla="*/ 25641 w 28575"/>
                              <a:gd name="connsiteY463" fmla="*/ 6353 h 9525"/>
                              <a:gd name="connsiteX464" fmla="*/ 25641 w 28575"/>
                              <a:gd name="connsiteY464" fmla="*/ 6353 h 9525"/>
                              <a:gd name="connsiteX465" fmla="*/ 25641 w 28575"/>
                              <a:gd name="connsiteY465" fmla="*/ 6353 h 9525"/>
                              <a:gd name="connsiteX466" fmla="*/ 26375 w 28575"/>
                              <a:gd name="connsiteY466" fmla="*/ 6353 h 9525"/>
                              <a:gd name="connsiteX467" fmla="*/ 26375 w 28575"/>
                              <a:gd name="connsiteY467" fmla="*/ 6353 h 9525"/>
                              <a:gd name="connsiteX468" fmla="*/ 26375 w 28575"/>
                              <a:gd name="connsiteY468" fmla="*/ 6353 h 9525"/>
                              <a:gd name="connsiteX469" fmla="*/ 26375 w 28575"/>
                              <a:gd name="connsiteY469" fmla="*/ 6353 h 9525"/>
                              <a:gd name="connsiteX470" fmla="*/ 26375 w 28575"/>
                              <a:gd name="connsiteY470" fmla="*/ 6353 h 9525"/>
                              <a:gd name="connsiteX471" fmla="*/ 26375 w 28575"/>
                              <a:gd name="connsiteY471" fmla="*/ 6353 h 9525"/>
                              <a:gd name="connsiteX472" fmla="*/ 26375 w 28575"/>
                              <a:gd name="connsiteY472" fmla="*/ 6353 h 9525"/>
                              <a:gd name="connsiteX473" fmla="*/ 26375 w 28575"/>
                              <a:gd name="connsiteY473" fmla="*/ 6353 h 9525"/>
                              <a:gd name="connsiteX474" fmla="*/ 26375 w 28575"/>
                              <a:gd name="connsiteY474" fmla="*/ 6353 h 9525"/>
                              <a:gd name="connsiteX475" fmla="*/ 26375 w 28575"/>
                              <a:gd name="connsiteY475" fmla="*/ 6353 h 9525"/>
                              <a:gd name="connsiteX476" fmla="*/ 26375 w 28575"/>
                              <a:gd name="connsiteY476" fmla="*/ 6353 h 9525"/>
                              <a:gd name="connsiteX477" fmla="*/ 26375 w 28575"/>
                              <a:gd name="connsiteY477" fmla="*/ 6353 h 9525"/>
                              <a:gd name="connsiteX478" fmla="*/ 26375 w 28575"/>
                              <a:gd name="connsiteY478" fmla="*/ 3172 h 9525"/>
                              <a:gd name="connsiteX479" fmla="*/ 26375 w 28575"/>
                              <a:gd name="connsiteY479" fmla="*/ 3172 h 9525"/>
                              <a:gd name="connsiteX480" fmla="*/ 26375 w 28575"/>
                              <a:gd name="connsiteY480" fmla="*/ 3172 h 9525"/>
                              <a:gd name="connsiteX481" fmla="*/ 26375 w 28575"/>
                              <a:gd name="connsiteY481" fmla="*/ 3172 h 9525"/>
                              <a:gd name="connsiteX482" fmla="*/ 26375 w 28575"/>
                              <a:gd name="connsiteY482" fmla="*/ 6353 h 9525"/>
                              <a:gd name="connsiteX483" fmla="*/ 26375 w 28575"/>
                              <a:gd name="connsiteY483" fmla="*/ 3172 h 9525"/>
                              <a:gd name="connsiteX484" fmla="*/ 26375 w 28575"/>
                              <a:gd name="connsiteY484" fmla="*/ 3172 h 9525"/>
                              <a:gd name="connsiteX485" fmla="*/ 26375 w 28575"/>
                              <a:gd name="connsiteY485" fmla="*/ 3172 h 9525"/>
                              <a:gd name="connsiteX486" fmla="*/ 27108 w 28575"/>
                              <a:gd name="connsiteY486" fmla="*/ 3172 h 9525"/>
                              <a:gd name="connsiteX487" fmla="*/ 27108 w 28575"/>
                              <a:gd name="connsiteY487" fmla="*/ 3172 h 9525"/>
                              <a:gd name="connsiteX488" fmla="*/ 27108 w 28575"/>
                              <a:gd name="connsiteY488" fmla="*/ 6353 h 9525"/>
                              <a:gd name="connsiteX489" fmla="*/ 27108 w 28575"/>
                              <a:gd name="connsiteY489" fmla="*/ 3172 h 9525"/>
                              <a:gd name="connsiteX490" fmla="*/ 27108 w 28575"/>
                              <a:gd name="connsiteY490" fmla="*/ 3172 h 9525"/>
                              <a:gd name="connsiteX491" fmla="*/ 27108 w 28575"/>
                              <a:gd name="connsiteY491" fmla="*/ 3172 h 9525"/>
                              <a:gd name="connsiteX492" fmla="*/ 27108 w 28575"/>
                              <a:gd name="connsiteY492" fmla="*/ 3172 h 9525"/>
                              <a:gd name="connsiteX493" fmla="*/ 27108 w 28575"/>
                              <a:gd name="connsiteY493" fmla="*/ 3172 h 9525"/>
                              <a:gd name="connsiteX494" fmla="*/ 27108 w 28575"/>
                              <a:gd name="connsiteY494" fmla="*/ 3172 h 9525"/>
                              <a:gd name="connsiteX495" fmla="*/ 27108 w 28575"/>
                              <a:gd name="connsiteY495" fmla="*/ 3172 h 9525"/>
                              <a:gd name="connsiteX496" fmla="*/ 27108 w 28575"/>
                              <a:gd name="connsiteY496" fmla="*/ 6353 h 9525"/>
                              <a:gd name="connsiteX497" fmla="*/ 27108 w 28575"/>
                              <a:gd name="connsiteY497" fmla="*/ 6353 h 9525"/>
                              <a:gd name="connsiteX498" fmla="*/ 27842 w 28575"/>
                              <a:gd name="connsiteY498" fmla="*/ 6353 h 9525"/>
                              <a:gd name="connsiteX499" fmla="*/ 27842 w 28575"/>
                              <a:gd name="connsiteY499" fmla="*/ 3172 h 9525"/>
                              <a:gd name="connsiteX500" fmla="*/ 27842 w 28575"/>
                              <a:gd name="connsiteY500" fmla="*/ 3172 h 9525"/>
                              <a:gd name="connsiteX501" fmla="*/ 27842 w 28575"/>
                              <a:gd name="connsiteY501" fmla="*/ 3172 h 9525"/>
                              <a:gd name="connsiteX502" fmla="*/ 27842 w 28575"/>
                              <a:gd name="connsiteY502" fmla="*/ 3172 h 9525"/>
                              <a:gd name="connsiteX503" fmla="*/ 27842 w 28575"/>
                              <a:gd name="connsiteY503" fmla="*/ 3172 h 9525"/>
                              <a:gd name="connsiteX504" fmla="*/ 27842 w 28575"/>
                              <a:gd name="connsiteY504" fmla="*/ 3172 h 9525"/>
                              <a:gd name="connsiteX505" fmla="*/ 27842 w 28575"/>
                              <a:gd name="connsiteY505" fmla="*/ 3172 h 9525"/>
                              <a:gd name="connsiteX506" fmla="*/ 27842 w 28575"/>
                              <a:gd name="connsiteY506" fmla="*/ 3172 h 9525"/>
                              <a:gd name="connsiteX507" fmla="*/ 27842 w 28575"/>
                              <a:gd name="connsiteY507" fmla="*/ 6353 h 9525"/>
                              <a:gd name="connsiteX508" fmla="*/ 27842 w 28575"/>
                              <a:gd name="connsiteY508" fmla="*/ 3172 h 9525"/>
                              <a:gd name="connsiteX509" fmla="*/ 27842 w 28575"/>
                              <a:gd name="connsiteY509" fmla="*/ 3172 h 9525"/>
                              <a:gd name="connsiteX510" fmla="*/ 28575 w 28575"/>
                              <a:gd name="connsiteY510" fmla="*/ 6353 h 9525"/>
                              <a:gd name="connsiteX511" fmla="*/ 28575 w 28575"/>
                              <a:gd name="connsiteY511" fmla="*/ 635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3172"/>
                                </a:moveTo>
                                <a:lnTo>
                                  <a:pt x="0" y="3172"/>
                                </a:lnTo>
                                <a:lnTo>
                                  <a:pt x="0" y="3172"/>
                                </a:lnTo>
                                <a:lnTo>
                                  <a:pt x="0" y="3172"/>
                                </a:lnTo>
                                <a:lnTo>
                                  <a:pt x="733" y="3172"/>
                                </a:lnTo>
                                <a:lnTo>
                                  <a:pt x="733" y="3172"/>
                                </a:lnTo>
                                <a:lnTo>
                                  <a:pt x="733" y="6353"/>
                                </a:lnTo>
                                <a:lnTo>
                                  <a:pt x="733" y="6353"/>
                                </a:lnTo>
                                <a:lnTo>
                                  <a:pt x="733" y="3172"/>
                                </a:lnTo>
                                <a:lnTo>
                                  <a:pt x="733" y="3172"/>
                                </a:lnTo>
                                <a:lnTo>
                                  <a:pt x="733" y="3172"/>
                                </a:lnTo>
                                <a:lnTo>
                                  <a:pt x="733" y="6353"/>
                                </a:lnTo>
                                <a:lnTo>
                                  <a:pt x="733" y="6353"/>
                                </a:lnTo>
                                <a:lnTo>
                                  <a:pt x="733" y="6353"/>
                                </a:lnTo>
                                <a:lnTo>
                                  <a:pt x="733" y="6353"/>
                                </a:lnTo>
                                <a:lnTo>
                                  <a:pt x="733" y="6353"/>
                                </a:lnTo>
                                <a:lnTo>
                                  <a:pt x="1467" y="6353"/>
                                </a:lnTo>
                                <a:lnTo>
                                  <a:pt x="1467" y="3172"/>
                                </a:lnTo>
                                <a:lnTo>
                                  <a:pt x="1467" y="3172"/>
                                </a:lnTo>
                                <a:lnTo>
                                  <a:pt x="1467" y="3172"/>
                                </a:lnTo>
                                <a:lnTo>
                                  <a:pt x="1467" y="6353"/>
                                </a:lnTo>
                                <a:lnTo>
                                  <a:pt x="1467" y="6353"/>
                                </a:lnTo>
                                <a:lnTo>
                                  <a:pt x="1467" y="6353"/>
                                </a:lnTo>
                                <a:lnTo>
                                  <a:pt x="1467" y="3172"/>
                                </a:lnTo>
                                <a:lnTo>
                                  <a:pt x="1467" y="3172"/>
                                </a:lnTo>
                                <a:lnTo>
                                  <a:pt x="1467" y="3172"/>
                                </a:lnTo>
                                <a:lnTo>
                                  <a:pt x="1467" y="3172"/>
                                </a:lnTo>
                                <a:lnTo>
                                  <a:pt x="1467" y="6353"/>
                                </a:lnTo>
                                <a:lnTo>
                                  <a:pt x="2200" y="6353"/>
                                </a:lnTo>
                                <a:lnTo>
                                  <a:pt x="2200" y="6353"/>
                                </a:lnTo>
                                <a:lnTo>
                                  <a:pt x="2200" y="6353"/>
                                </a:lnTo>
                                <a:lnTo>
                                  <a:pt x="2200" y="6353"/>
                                </a:lnTo>
                                <a:lnTo>
                                  <a:pt x="2200" y="6353"/>
                                </a:lnTo>
                                <a:lnTo>
                                  <a:pt x="2200" y="6353"/>
                                </a:lnTo>
                                <a:lnTo>
                                  <a:pt x="2200" y="6353"/>
                                </a:lnTo>
                                <a:lnTo>
                                  <a:pt x="2200" y="6353"/>
                                </a:lnTo>
                                <a:lnTo>
                                  <a:pt x="2200" y="6353"/>
                                </a:lnTo>
                                <a:lnTo>
                                  <a:pt x="2200" y="6353"/>
                                </a:lnTo>
                                <a:lnTo>
                                  <a:pt x="2200" y="6353"/>
                                </a:lnTo>
                                <a:lnTo>
                                  <a:pt x="2200" y="6353"/>
                                </a:lnTo>
                                <a:lnTo>
                                  <a:pt x="2200" y="3172"/>
                                </a:lnTo>
                                <a:lnTo>
                                  <a:pt x="2200" y="6353"/>
                                </a:lnTo>
                                <a:lnTo>
                                  <a:pt x="2934" y="6353"/>
                                </a:lnTo>
                                <a:lnTo>
                                  <a:pt x="2934" y="6353"/>
                                </a:lnTo>
                                <a:lnTo>
                                  <a:pt x="2934" y="6353"/>
                                </a:lnTo>
                                <a:lnTo>
                                  <a:pt x="2934" y="6353"/>
                                </a:lnTo>
                                <a:lnTo>
                                  <a:pt x="2934" y="6353"/>
                                </a:lnTo>
                                <a:lnTo>
                                  <a:pt x="2934" y="3172"/>
                                </a:lnTo>
                                <a:lnTo>
                                  <a:pt x="2934" y="3172"/>
                                </a:lnTo>
                                <a:lnTo>
                                  <a:pt x="2934" y="3172"/>
                                </a:lnTo>
                                <a:lnTo>
                                  <a:pt x="2934" y="3172"/>
                                </a:lnTo>
                                <a:lnTo>
                                  <a:pt x="2934" y="6353"/>
                                </a:lnTo>
                                <a:lnTo>
                                  <a:pt x="2934" y="6353"/>
                                </a:lnTo>
                                <a:lnTo>
                                  <a:pt x="2934" y="6353"/>
                                </a:lnTo>
                                <a:lnTo>
                                  <a:pt x="2934" y="6353"/>
                                </a:lnTo>
                                <a:lnTo>
                                  <a:pt x="2934" y="6353"/>
                                </a:lnTo>
                                <a:lnTo>
                                  <a:pt x="2934" y="3172"/>
                                </a:lnTo>
                                <a:lnTo>
                                  <a:pt x="2934" y="3172"/>
                                </a:lnTo>
                                <a:lnTo>
                                  <a:pt x="2934" y="6353"/>
                                </a:lnTo>
                                <a:lnTo>
                                  <a:pt x="2934" y="6353"/>
                                </a:lnTo>
                                <a:lnTo>
                                  <a:pt x="3667" y="6353"/>
                                </a:lnTo>
                                <a:lnTo>
                                  <a:pt x="3667" y="6353"/>
                                </a:lnTo>
                                <a:lnTo>
                                  <a:pt x="3667" y="6353"/>
                                </a:lnTo>
                                <a:lnTo>
                                  <a:pt x="3667" y="6353"/>
                                </a:lnTo>
                                <a:lnTo>
                                  <a:pt x="3667" y="6353"/>
                                </a:lnTo>
                                <a:lnTo>
                                  <a:pt x="3667" y="6353"/>
                                </a:lnTo>
                                <a:lnTo>
                                  <a:pt x="3667" y="6353"/>
                                </a:lnTo>
                                <a:lnTo>
                                  <a:pt x="3667" y="6353"/>
                                </a:lnTo>
                                <a:lnTo>
                                  <a:pt x="3667" y="6353"/>
                                </a:lnTo>
                                <a:lnTo>
                                  <a:pt x="3667" y="6353"/>
                                </a:lnTo>
                                <a:lnTo>
                                  <a:pt x="3667" y="3172"/>
                                </a:lnTo>
                                <a:lnTo>
                                  <a:pt x="3667" y="3172"/>
                                </a:lnTo>
                                <a:lnTo>
                                  <a:pt x="4401" y="3172"/>
                                </a:lnTo>
                                <a:lnTo>
                                  <a:pt x="4401" y="3172"/>
                                </a:lnTo>
                                <a:lnTo>
                                  <a:pt x="4401" y="6353"/>
                                </a:lnTo>
                                <a:lnTo>
                                  <a:pt x="4401" y="3172"/>
                                </a:lnTo>
                                <a:lnTo>
                                  <a:pt x="4401" y="3172"/>
                                </a:lnTo>
                                <a:lnTo>
                                  <a:pt x="4401" y="3172"/>
                                </a:lnTo>
                                <a:lnTo>
                                  <a:pt x="4401" y="3172"/>
                                </a:lnTo>
                                <a:lnTo>
                                  <a:pt x="4401" y="6353"/>
                                </a:lnTo>
                                <a:lnTo>
                                  <a:pt x="4401" y="6353"/>
                                </a:lnTo>
                                <a:lnTo>
                                  <a:pt x="4401" y="3172"/>
                                </a:lnTo>
                                <a:lnTo>
                                  <a:pt x="4401" y="3172"/>
                                </a:lnTo>
                                <a:lnTo>
                                  <a:pt x="4401" y="3172"/>
                                </a:lnTo>
                                <a:lnTo>
                                  <a:pt x="5124" y="6353"/>
                                </a:lnTo>
                                <a:lnTo>
                                  <a:pt x="5124" y="6353"/>
                                </a:lnTo>
                                <a:lnTo>
                                  <a:pt x="5124" y="6353"/>
                                </a:lnTo>
                                <a:lnTo>
                                  <a:pt x="5124" y="3172"/>
                                </a:lnTo>
                                <a:lnTo>
                                  <a:pt x="5124" y="0"/>
                                </a:lnTo>
                                <a:lnTo>
                                  <a:pt x="5124" y="0"/>
                                </a:lnTo>
                                <a:lnTo>
                                  <a:pt x="5124" y="0"/>
                                </a:lnTo>
                                <a:lnTo>
                                  <a:pt x="5124" y="3172"/>
                                </a:lnTo>
                                <a:lnTo>
                                  <a:pt x="5124" y="6353"/>
                                </a:lnTo>
                                <a:lnTo>
                                  <a:pt x="5124" y="6353"/>
                                </a:lnTo>
                                <a:lnTo>
                                  <a:pt x="5124" y="6353"/>
                                </a:lnTo>
                                <a:lnTo>
                                  <a:pt x="5124" y="6353"/>
                                </a:lnTo>
                                <a:lnTo>
                                  <a:pt x="5858" y="3172"/>
                                </a:lnTo>
                                <a:lnTo>
                                  <a:pt x="5858" y="3172"/>
                                </a:lnTo>
                                <a:lnTo>
                                  <a:pt x="5858" y="3172"/>
                                </a:lnTo>
                                <a:lnTo>
                                  <a:pt x="5858" y="3172"/>
                                </a:lnTo>
                                <a:lnTo>
                                  <a:pt x="5858" y="6353"/>
                                </a:lnTo>
                                <a:lnTo>
                                  <a:pt x="5858" y="6353"/>
                                </a:lnTo>
                                <a:lnTo>
                                  <a:pt x="5858" y="6353"/>
                                </a:lnTo>
                                <a:lnTo>
                                  <a:pt x="5858" y="6353"/>
                                </a:lnTo>
                                <a:lnTo>
                                  <a:pt x="5858" y="3172"/>
                                </a:lnTo>
                                <a:lnTo>
                                  <a:pt x="5858" y="3172"/>
                                </a:lnTo>
                                <a:lnTo>
                                  <a:pt x="5858" y="3172"/>
                                </a:lnTo>
                                <a:lnTo>
                                  <a:pt x="5858" y="3172"/>
                                </a:lnTo>
                                <a:lnTo>
                                  <a:pt x="6591" y="3172"/>
                                </a:lnTo>
                                <a:lnTo>
                                  <a:pt x="6591" y="6353"/>
                                </a:lnTo>
                                <a:lnTo>
                                  <a:pt x="6591" y="6353"/>
                                </a:lnTo>
                                <a:lnTo>
                                  <a:pt x="6591" y="6353"/>
                                </a:lnTo>
                                <a:lnTo>
                                  <a:pt x="6591" y="6353"/>
                                </a:lnTo>
                                <a:lnTo>
                                  <a:pt x="6591" y="6353"/>
                                </a:lnTo>
                                <a:lnTo>
                                  <a:pt x="6591" y="6353"/>
                                </a:lnTo>
                                <a:lnTo>
                                  <a:pt x="6591" y="6353"/>
                                </a:lnTo>
                                <a:lnTo>
                                  <a:pt x="6591" y="6353"/>
                                </a:lnTo>
                                <a:lnTo>
                                  <a:pt x="6591" y="3172"/>
                                </a:lnTo>
                                <a:lnTo>
                                  <a:pt x="6591" y="0"/>
                                </a:lnTo>
                                <a:lnTo>
                                  <a:pt x="6591" y="3172"/>
                                </a:lnTo>
                                <a:lnTo>
                                  <a:pt x="6591" y="3172"/>
                                </a:lnTo>
                                <a:lnTo>
                                  <a:pt x="6591" y="3172"/>
                                </a:lnTo>
                                <a:lnTo>
                                  <a:pt x="7325" y="3172"/>
                                </a:lnTo>
                                <a:lnTo>
                                  <a:pt x="7325" y="3172"/>
                                </a:lnTo>
                                <a:lnTo>
                                  <a:pt x="7325" y="3172"/>
                                </a:lnTo>
                                <a:lnTo>
                                  <a:pt x="7325" y="6353"/>
                                </a:lnTo>
                                <a:lnTo>
                                  <a:pt x="7325" y="6353"/>
                                </a:lnTo>
                                <a:lnTo>
                                  <a:pt x="7325" y="6353"/>
                                </a:lnTo>
                                <a:lnTo>
                                  <a:pt x="7325" y="3172"/>
                                </a:lnTo>
                                <a:lnTo>
                                  <a:pt x="7325" y="3172"/>
                                </a:lnTo>
                                <a:lnTo>
                                  <a:pt x="7325" y="3172"/>
                                </a:lnTo>
                                <a:lnTo>
                                  <a:pt x="7325" y="3172"/>
                                </a:lnTo>
                                <a:lnTo>
                                  <a:pt x="7325" y="3172"/>
                                </a:lnTo>
                                <a:lnTo>
                                  <a:pt x="7325" y="6353"/>
                                </a:lnTo>
                                <a:lnTo>
                                  <a:pt x="7325" y="3172"/>
                                </a:lnTo>
                                <a:lnTo>
                                  <a:pt x="7325" y="6353"/>
                                </a:lnTo>
                                <a:lnTo>
                                  <a:pt x="7325" y="6353"/>
                                </a:lnTo>
                                <a:lnTo>
                                  <a:pt x="7325" y="6353"/>
                                </a:lnTo>
                                <a:lnTo>
                                  <a:pt x="7325" y="3172"/>
                                </a:lnTo>
                                <a:lnTo>
                                  <a:pt x="7325" y="3172"/>
                                </a:lnTo>
                                <a:lnTo>
                                  <a:pt x="8058" y="3172"/>
                                </a:lnTo>
                                <a:lnTo>
                                  <a:pt x="8058" y="6353"/>
                                </a:lnTo>
                                <a:lnTo>
                                  <a:pt x="8058" y="6353"/>
                                </a:lnTo>
                                <a:lnTo>
                                  <a:pt x="8058" y="6353"/>
                                </a:lnTo>
                                <a:lnTo>
                                  <a:pt x="8058" y="6353"/>
                                </a:lnTo>
                                <a:lnTo>
                                  <a:pt x="8058" y="6353"/>
                                </a:lnTo>
                                <a:lnTo>
                                  <a:pt x="8058" y="6353"/>
                                </a:lnTo>
                                <a:lnTo>
                                  <a:pt x="8058" y="6353"/>
                                </a:lnTo>
                                <a:lnTo>
                                  <a:pt x="8058" y="6353"/>
                                </a:lnTo>
                                <a:lnTo>
                                  <a:pt x="8058" y="6353"/>
                                </a:lnTo>
                                <a:lnTo>
                                  <a:pt x="8058" y="6353"/>
                                </a:lnTo>
                                <a:lnTo>
                                  <a:pt x="8058" y="6353"/>
                                </a:lnTo>
                                <a:lnTo>
                                  <a:pt x="8792" y="6353"/>
                                </a:lnTo>
                                <a:lnTo>
                                  <a:pt x="8792" y="6353"/>
                                </a:lnTo>
                                <a:lnTo>
                                  <a:pt x="8792" y="6353"/>
                                </a:lnTo>
                                <a:lnTo>
                                  <a:pt x="8792" y="3172"/>
                                </a:lnTo>
                                <a:lnTo>
                                  <a:pt x="8792" y="6353"/>
                                </a:lnTo>
                                <a:lnTo>
                                  <a:pt x="8792" y="6353"/>
                                </a:lnTo>
                                <a:lnTo>
                                  <a:pt x="8792" y="6353"/>
                                </a:lnTo>
                                <a:lnTo>
                                  <a:pt x="8792" y="6353"/>
                                </a:lnTo>
                                <a:lnTo>
                                  <a:pt x="8792" y="6353"/>
                                </a:lnTo>
                                <a:lnTo>
                                  <a:pt x="8792" y="6353"/>
                                </a:lnTo>
                                <a:lnTo>
                                  <a:pt x="8792" y="6353"/>
                                </a:lnTo>
                                <a:lnTo>
                                  <a:pt x="8792" y="6353"/>
                                </a:lnTo>
                                <a:lnTo>
                                  <a:pt x="9525" y="6353"/>
                                </a:lnTo>
                                <a:lnTo>
                                  <a:pt x="9525" y="6353"/>
                                </a:lnTo>
                                <a:lnTo>
                                  <a:pt x="9525" y="6353"/>
                                </a:lnTo>
                                <a:lnTo>
                                  <a:pt x="9525" y="6353"/>
                                </a:lnTo>
                                <a:lnTo>
                                  <a:pt x="9525" y="6353"/>
                                </a:lnTo>
                                <a:lnTo>
                                  <a:pt x="9525" y="3172"/>
                                </a:lnTo>
                                <a:lnTo>
                                  <a:pt x="9525" y="6353"/>
                                </a:lnTo>
                                <a:lnTo>
                                  <a:pt x="9525" y="6353"/>
                                </a:lnTo>
                                <a:lnTo>
                                  <a:pt x="9525" y="6353"/>
                                </a:lnTo>
                                <a:lnTo>
                                  <a:pt x="9525" y="3172"/>
                                </a:lnTo>
                                <a:lnTo>
                                  <a:pt x="9525" y="3172"/>
                                </a:lnTo>
                                <a:lnTo>
                                  <a:pt x="9525" y="3172"/>
                                </a:lnTo>
                                <a:lnTo>
                                  <a:pt x="10258" y="3172"/>
                                </a:lnTo>
                                <a:lnTo>
                                  <a:pt x="10258" y="6353"/>
                                </a:lnTo>
                                <a:lnTo>
                                  <a:pt x="10258" y="6353"/>
                                </a:lnTo>
                                <a:lnTo>
                                  <a:pt x="10258" y="6353"/>
                                </a:lnTo>
                                <a:lnTo>
                                  <a:pt x="10258" y="6353"/>
                                </a:lnTo>
                                <a:lnTo>
                                  <a:pt x="10258" y="6353"/>
                                </a:lnTo>
                                <a:lnTo>
                                  <a:pt x="10258" y="3172"/>
                                </a:lnTo>
                                <a:lnTo>
                                  <a:pt x="10258" y="6353"/>
                                </a:lnTo>
                                <a:lnTo>
                                  <a:pt x="10258" y="6353"/>
                                </a:lnTo>
                                <a:lnTo>
                                  <a:pt x="10258" y="6353"/>
                                </a:lnTo>
                                <a:lnTo>
                                  <a:pt x="10258" y="6353"/>
                                </a:lnTo>
                                <a:lnTo>
                                  <a:pt x="10258" y="3172"/>
                                </a:lnTo>
                                <a:lnTo>
                                  <a:pt x="10258" y="3172"/>
                                </a:lnTo>
                                <a:lnTo>
                                  <a:pt x="10258" y="3172"/>
                                </a:lnTo>
                                <a:lnTo>
                                  <a:pt x="10992" y="3172"/>
                                </a:lnTo>
                                <a:lnTo>
                                  <a:pt x="10992" y="3172"/>
                                </a:lnTo>
                                <a:lnTo>
                                  <a:pt x="10992" y="6353"/>
                                </a:lnTo>
                                <a:lnTo>
                                  <a:pt x="10992" y="6353"/>
                                </a:lnTo>
                                <a:lnTo>
                                  <a:pt x="10992" y="6353"/>
                                </a:lnTo>
                                <a:lnTo>
                                  <a:pt x="10992" y="6353"/>
                                </a:lnTo>
                                <a:lnTo>
                                  <a:pt x="10992" y="6353"/>
                                </a:lnTo>
                                <a:lnTo>
                                  <a:pt x="10992" y="6353"/>
                                </a:lnTo>
                                <a:lnTo>
                                  <a:pt x="10992" y="6353"/>
                                </a:lnTo>
                                <a:lnTo>
                                  <a:pt x="10992" y="6353"/>
                                </a:lnTo>
                                <a:lnTo>
                                  <a:pt x="10992" y="6353"/>
                                </a:lnTo>
                                <a:lnTo>
                                  <a:pt x="10992" y="6353"/>
                                </a:lnTo>
                                <a:lnTo>
                                  <a:pt x="11725" y="6353"/>
                                </a:lnTo>
                                <a:lnTo>
                                  <a:pt x="11725" y="3172"/>
                                </a:lnTo>
                                <a:lnTo>
                                  <a:pt x="11725" y="3172"/>
                                </a:lnTo>
                                <a:lnTo>
                                  <a:pt x="11725" y="3172"/>
                                </a:lnTo>
                                <a:lnTo>
                                  <a:pt x="11725" y="0"/>
                                </a:lnTo>
                                <a:lnTo>
                                  <a:pt x="11725" y="3172"/>
                                </a:lnTo>
                                <a:lnTo>
                                  <a:pt x="11725" y="3172"/>
                                </a:lnTo>
                                <a:lnTo>
                                  <a:pt x="11725" y="6353"/>
                                </a:lnTo>
                                <a:lnTo>
                                  <a:pt x="11725" y="6353"/>
                                </a:lnTo>
                                <a:lnTo>
                                  <a:pt x="11725" y="6353"/>
                                </a:lnTo>
                                <a:lnTo>
                                  <a:pt x="11725" y="6353"/>
                                </a:lnTo>
                                <a:lnTo>
                                  <a:pt x="11725" y="3172"/>
                                </a:lnTo>
                                <a:lnTo>
                                  <a:pt x="11725" y="3172"/>
                                </a:lnTo>
                                <a:lnTo>
                                  <a:pt x="11725" y="0"/>
                                </a:lnTo>
                                <a:lnTo>
                                  <a:pt x="11725" y="0"/>
                                </a:lnTo>
                                <a:lnTo>
                                  <a:pt x="11725" y="0"/>
                                </a:lnTo>
                                <a:lnTo>
                                  <a:pt x="11725" y="0"/>
                                </a:lnTo>
                                <a:lnTo>
                                  <a:pt x="11725" y="0"/>
                                </a:lnTo>
                                <a:lnTo>
                                  <a:pt x="12459" y="3172"/>
                                </a:lnTo>
                                <a:lnTo>
                                  <a:pt x="12459" y="3172"/>
                                </a:lnTo>
                                <a:lnTo>
                                  <a:pt x="12459" y="3172"/>
                                </a:lnTo>
                                <a:lnTo>
                                  <a:pt x="12459" y="6353"/>
                                </a:lnTo>
                                <a:lnTo>
                                  <a:pt x="12459" y="3172"/>
                                </a:lnTo>
                                <a:lnTo>
                                  <a:pt x="12459" y="6353"/>
                                </a:lnTo>
                                <a:lnTo>
                                  <a:pt x="12459" y="6353"/>
                                </a:lnTo>
                                <a:lnTo>
                                  <a:pt x="12459" y="3172"/>
                                </a:lnTo>
                                <a:lnTo>
                                  <a:pt x="12459" y="6353"/>
                                </a:lnTo>
                                <a:lnTo>
                                  <a:pt x="12459" y="6353"/>
                                </a:lnTo>
                                <a:lnTo>
                                  <a:pt x="12459" y="3172"/>
                                </a:lnTo>
                                <a:lnTo>
                                  <a:pt x="12459" y="6353"/>
                                </a:lnTo>
                                <a:lnTo>
                                  <a:pt x="13192" y="3172"/>
                                </a:lnTo>
                                <a:lnTo>
                                  <a:pt x="13192" y="3172"/>
                                </a:lnTo>
                                <a:lnTo>
                                  <a:pt x="13192" y="6353"/>
                                </a:lnTo>
                                <a:lnTo>
                                  <a:pt x="13192" y="6353"/>
                                </a:lnTo>
                                <a:lnTo>
                                  <a:pt x="13192" y="6353"/>
                                </a:lnTo>
                                <a:lnTo>
                                  <a:pt x="13192" y="6353"/>
                                </a:lnTo>
                                <a:lnTo>
                                  <a:pt x="13192" y="3172"/>
                                </a:lnTo>
                                <a:lnTo>
                                  <a:pt x="13192" y="3172"/>
                                </a:lnTo>
                                <a:lnTo>
                                  <a:pt x="13192" y="3172"/>
                                </a:lnTo>
                                <a:lnTo>
                                  <a:pt x="13192" y="3172"/>
                                </a:lnTo>
                                <a:lnTo>
                                  <a:pt x="13192" y="6353"/>
                                </a:lnTo>
                                <a:lnTo>
                                  <a:pt x="13192" y="6353"/>
                                </a:lnTo>
                                <a:lnTo>
                                  <a:pt x="13926" y="3172"/>
                                </a:lnTo>
                                <a:lnTo>
                                  <a:pt x="13926" y="6353"/>
                                </a:lnTo>
                                <a:lnTo>
                                  <a:pt x="13926" y="6353"/>
                                </a:lnTo>
                                <a:lnTo>
                                  <a:pt x="13926" y="6353"/>
                                </a:lnTo>
                                <a:lnTo>
                                  <a:pt x="13926" y="3172"/>
                                </a:lnTo>
                                <a:lnTo>
                                  <a:pt x="13926" y="6353"/>
                                </a:lnTo>
                                <a:lnTo>
                                  <a:pt x="13926" y="6353"/>
                                </a:lnTo>
                                <a:lnTo>
                                  <a:pt x="13926" y="3172"/>
                                </a:lnTo>
                                <a:lnTo>
                                  <a:pt x="13926" y="6353"/>
                                </a:lnTo>
                                <a:lnTo>
                                  <a:pt x="13926" y="3172"/>
                                </a:lnTo>
                                <a:lnTo>
                                  <a:pt x="13926" y="3172"/>
                                </a:lnTo>
                                <a:lnTo>
                                  <a:pt x="13926" y="3172"/>
                                </a:lnTo>
                                <a:lnTo>
                                  <a:pt x="13926" y="3172"/>
                                </a:lnTo>
                                <a:lnTo>
                                  <a:pt x="13926" y="3172"/>
                                </a:lnTo>
                                <a:lnTo>
                                  <a:pt x="14649" y="6353"/>
                                </a:lnTo>
                                <a:lnTo>
                                  <a:pt x="14649" y="6353"/>
                                </a:lnTo>
                                <a:lnTo>
                                  <a:pt x="14649" y="6353"/>
                                </a:lnTo>
                                <a:lnTo>
                                  <a:pt x="14649" y="6353"/>
                                </a:lnTo>
                                <a:lnTo>
                                  <a:pt x="14649" y="6353"/>
                                </a:lnTo>
                                <a:lnTo>
                                  <a:pt x="14649" y="6353"/>
                                </a:lnTo>
                                <a:lnTo>
                                  <a:pt x="14649" y="6353"/>
                                </a:lnTo>
                                <a:lnTo>
                                  <a:pt x="14649" y="6353"/>
                                </a:lnTo>
                                <a:lnTo>
                                  <a:pt x="14649" y="3172"/>
                                </a:lnTo>
                                <a:lnTo>
                                  <a:pt x="14649" y="6353"/>
                                </a:lnTo>
                                <a:lnTo>
                                  <a:pt x="14649" y="3172"/>
                                </a:lnTo>
                                <a:lnTo>
                                  <a:pt x="14649" y="3172"/>
                                </a:lnTo>
                                <a:lnTo>
                                  <a:pt x="15383" y="3172"/>
                                </a:lnTo>
                                <a:lnTo>
                                  <a:pt x="15383" y="3172"/>
                                </a:lnTo>
                                <a:lnTo>
                                  <a:pt x="15383" y="6353"/>
                                </a:lnTo>
                                <a:lnTo>
                                  <a:pt x="15383" y="6353"/>
                                </a:lnTo>
                                <a:lnTo>
                                  <a:pt x="15383" y="6353"/>
                                </a:lnTo>
                                <a:lnTo>
                                  <a:pt x="15383" y="3172"/>
                                </a:lnTo>
                                <a:lnTo>
                                  <a:pt x="15383" y="3172"/>
                                </a:lnTo>
                                <a:lnTo>
                                  <a:pt x="15383" y="3172"/>
                                </a:lnTo>
                                <a:lnTo>
                                  <a:pt x="15383" y="3172"/>
                                </a:lnTo>
                                <a:lnTo>
                                  <a:pt x="15383" y="3172"/>
                                </a:lnTo>
                                <a:lnTo>
                                  <a:pt x="15383" y="3172"/>
                                </a:lnTo>
                                <a:lnTo>
                                  <a:pt x="15383" y="6353"/>
                                </a:lnTo>
                                <a:lnTo>
                                  <a:pt x="16116" y="6353"/>
                                </a:lnTo>
                                <a:lnTo>
                                  <a:pt x="16116" y="6353"/>
                                </a:lnTo>
                                <a:lnTo>
                                  <a:pt x="16116" y="6353"/>
                                </a:lnTo>
                                <a:lnTo>
                                  <a:pt x="16116" y="6353"/>
                                </a:lnTo>
                                <a:lnTo>
                                  <a:pt x="16116" y="6353"/>
                                </a:lnTo>
                                <a:lnTo>
                                  <a:pt x="16116" y="6353"/>
                                </a:lnTo>
                                <a:lnTo>
                                  <a:pt x="16116" y="6353"/>
                                </a:lnTo>
                                <a:lnTo>
                                  <a:pt x="16116" y="3172"/>
                                </a:lnTo>
                                <a:lnTo>
                                  <a:pt x="16116" y="6353"/>
                                </a:lnTo>
                                <a:lnTo>
                                  <a:pt x="16116" y="6353"/>
                                </a:lnTo>
                                <a:lnTo>
                                  <a:pt x="16116" y="3172"/>
                                </a:lnTo>
                                <a:lnTo>
                                  <a:pt x="16116" y="3172"/>
                                </a:lnTo>
                                <a:lnTo>
                                  <a:pt x="16850" y="3172"/>
                                </a:lnTo>
                                <a:lnTo>
                                  <a:pt x="16850" y="3172"/>
                                </a:lnTo>
                                <a:lnTo>
                                  <a:pt x="16850" y="3172"/>
                                </a:lnTo>
                                <a:lnTo>
                                  <a:pt x="16850" y="3172"/>
                                </a:lnTo>
                                <a:lnTo>
                                  <a:pt x="16850" y="6353"/>
                                </a:lnTo>
                                <a:lnTo>
                                  <a:pt x="16850" y="6353"/>
                                </a:lnTo>
                                <a:lnTo>
                                  <a:pt x="16850" y="3172"/>
                                </a:lnTo>
                                <a:lnTo>
                                  <a:pt x="16850" y="3172"/>
                                </a:lnTo>
                                <a:lnTo>
                                  <a:pt x="16850" y="0"/>
                                </a:lnTo>
                                <a:lnTo>
                                  <a:pt x="16850" y="0"/>
                                </a:lnTo>
                                <a:lnTo>
                                  <a:pt x="16850" y="3172"/>
                                </a:lnTo>
                                <a:lnTo>
                                  <a:pt x="16850" y="6353"/>
                                </a:lnTo>
                                <a:lnTo>
                                  <a:pt x="16850" y="6353"/>
                                </a:lnTo>
                                <a:lnTo>
                                  <a:pt x="16850" y="6353"/>
                                </a:lnTo>
                                <a:lnTo>
                                  <a:pt x="16850" y="6353"/>
                                </a:lnTo>
                                <a:lnTo>
                                  <a:pt x="16850" y="6353"/>
                                </a:lnTo>
                                <a:lnTo>
                                  <a:pt x="16850" y="6353"/>
                                </a:lnTo>
                                <a:lnTo>
                                  <a:pt x="16850" y="6353"/>
                                </a:lnTo>
                                <a:lnTo>
                                  <a:pt x="17583" y="3172"/>
                                </a:lnTo>
                                <a:lnTo>
                                  <a:pt x="17583" y="6353"/>
                                </a:lnTo>
                                <a:lnTo>
                                  <a:pt x="17583" y="6353"/>
                                </a:lnTo>
                                <a:lnTo>
                                  <a:pt x="17583" y="6353"/>
                                </a:lnTo>
                                <a:lnTo>
                                  <a:pt x="17583" y="6353"/>
                                </a:lnTo>
                                <a:lnTo>
                                  <a:pt x="17583" y="6353"/>
                                </a:lnTo>
                                <a:lnTo>
                                  <a:pt x="17583" y="6353"/>
                                </a:lnTo>
                                <a:lnTo>
                                  <a:pt x="17583" y="3172"/>
                                </a:lnTo>
                                <a:lnTo>
                                  <a:pt x="17583" y="0"/>
                                </a:lnTo>
                                <a:lnTo>
                                  <a:pt x="17583" y="3172"/>
                                </a:lnTo>
                                <a:lnTo>
                                  <a:pt x="17583" y="3172"/>
                                </a:lnTo>
                                <a:lnTo>
                                  <a:pt x="17583" y="3172"/>
                                </a:lnTo>
                                <a:lnTo>
                                  <a:pt x="18317" y="6353"/>
                                </a:lnTo>
                                <a:lnTo>
                                  <a:pt x="18317" y="3172"/>
                                </a:lnTo>
                                <a:lnTo>
                                  <a:pt x="18317" y="3172"/>
                                </a:lnTo>
                                <a:lnTo>
                                  <a:pt x="18317" y="3172"/>
                                </a:lnTo>
                                <a:lnTo>
                                  <a:pt x="18317" y="6353"/>
                                </a:lnTo>
                                <a:lnTo>
                                  <a:pt x="18317" y="6353"/>
                                </a:lnTo>
                                <a:lnTo>
                                  <a:pt x="18317" y="6353"/>
                                </a:lnTo>
                                <a:lnTo>
                                  <a:pt x="18317" y="6353"/>
                                </a:lnTo>
                                <a:lnTo>
                                  <a:pt x="18317" y="6353"/>
                                </a:lnTo>
                                <a:lnTo>
                                  <a:pt x="18317" y="6353"/>
                                </a:lnTo>
                                <a:lnTo>
                                  <a:pt x="18317" y="6353"/>
                                </a:lnTo>
                                <a:lnTo>
                                  <a:pt x="18317" y="3172"/>
                                </a:lnTo>
                                <a:lnTo>
                                  <a:pt x="18317" y="3172"/>
                                </a:lnTo>
                                <a:lnTo>
                                  <a:pt x="18317" y="3172"/>
                                </a:lnTo>
                                <a:lnTo>
                                  <a:pt x="19050" y="3172"/>
                                </a:lnTo>
                                <a:lnTo>
                                  <a:pt x="19050" y="3172"/>
                                </a:lnTo>
                                <a:lnTo>
                                  <a:pt x="19050" y="3172"/>
                                </a:lnTo>
                                <a:lnTo>
                                  <a:pt x="19050" y="3172"/>
                                </a:lnTo>
                                <a:lnTo>
                                  <a:pt x="19050" y="3172"/>
                                </a:lnTo>
                                <a:lnTo>
                                  <a:pt x="19050" y="3172"/>
                                </a:lnTo>
                                <a:lnTo>
                                  <a:pt x="19050" y="3172"/>
                                </a:lnTo>
                                <a:lnTo>
                                  <a:pt x="19050" y="6353"/>
                                </a:lnTo>
                                <a:lnTo>
                                  <a:pt x="19050" y="6353"/>
                                </a:lnTo>
                                <a:lnTo>
                                  <a:pt x="19050" y="6353"/>
                                </a:lnTo>
                                <a:lnTo>
                                  <a:pt x="19050" y="6353"/>
                                </a:lnTo>
                                <a:lnTo>
                                  <a:pt x="19050" y="6353"/>
                                </a:lnTo>
                                <a:lnTo>
                                  <a:pt x="19783" y="3172"/>
                                </a:lnTo>
                                <a:lnTo>
                                  <a:pt x="19783" y="3172"/>
                                </a:lnTo>
                                <a:lnTo>
                                  <a:pt x="19783" y="3172"/>
                                </a:lnTo>
                                <a:lnTo>
                                  <a:pt x="19783" y="0"/>
                                </a:lnTo>
                                <a:lnTo>
                                  <a:pt x="19783" y="3172"/>
                                </a:lnTo>
                                <a:lnTo>
                                  <a:pt x="19783" y="3172"/>
                                </a:lnTo>
                                <a:lnTo>
                                  <a:pt x="19783" y="6353"/>
                                </a:lnTo>
                                <a:lnTo>
                                  <a:pt x="19783" y="6353"/>
                                </a:lnTo>
                                <a:lnTo>
                                  <a:pt x="19783" y="6353"/>
                                </a:lnTo>
                                <a:lnTo>
                                  <a:pt x="19783" y="6353"/>
                                </a:lnTo>
                                <a:lnTo>
                                  <a:pt x="19783" y="3172"/>
                                </a:lnTo>
                                <a:lnTo>
                                  <a:pt x="19783" y="3172"/>
                                </a:lnTo>
                                <a:lnTo>
                                  <a:pt x="20517" y="3172"/>
                                </a:lnTo>
                                <a:lnTo>
                                  <a:pt x="20517" y="3172"/>
                                </a:lnTo>
                                <a:lnTo>
                                  <a:pt x="20517" y="3172"/>
                                </a:lnTo>
                                <a:lnTo>
                                  <a:pt x="20517" y="6353"/>
                                </a:lnTo>
                                <a:lnTo>
                                  <a:pt x="20517" y="3172"/>
                                </a:lnTo>
                                <a:lnTo>
                                  <a:pt x="20517" y="3172"/>
                                </a:lnTo>
                                <a:lnTo>
                                  <a:pt x="20517" y="6353"/>
                                </a:lnTo>
                                <a:lnTo>
                                  <a:pt x="20517" y="3172"/>
                                </a:lnTo>
                                <a:lnTo>
                                  <a:pt x="20517" y="6353"/>
                                </a:lnTo>
                                <a:lnTo>
                                  <a:pt x="20517" y="3172"/>
                                </a:lnTo>
                                <a:lnTo>
                                  <a:pt x="20517" y="3172"/>
                                </a:lnTo>
                                <a:lnTo>
                                  <a:pt x="20517" y="6353"/>
                                </a:lnTo>
                                <a:lnTo>
                                  <a:pt x="21250" y="6353"/>
                                </a:lnTo>
                                <a:lnTo>
                                  <a:pt x="21250" y="6353"/>
                                </a:lnTo>
                                <a:lnTo>
                                  <a:pt x="21250" y="6353"/>
                                </a:lnTo>
                                <a:lnTo>
                                  <a:pt x="21250" y="3172"/>
                                </a:lnTo>
                                <a:lnTo>
                                  <a:pt x="21250" y="3172"/>
                                </a:lnTo>
                                <a:lnTo>
                                  <a:pt x="21250" y="6353"/>
                                </a:lnTo>
                                <a:lnTo>
                                  <a:pt x="21250" y="3172"/>
                                </a:lnTo>
                                <a:lnTo>
                                  <a:pt x="21250" y="3172"/>
                                </a:lnTo>
                                <a:lnTo>
                                  <a:pt x="21250" y="3172"/>
                                </a:lnTo>
                                <a:lnTo>
                                  <a:pt x="21250" y="3172"/>
                                </a:lnTo>
                                <a:lnTo>
                                  <a:pt x="21250" y="3172"/>
                                </a:lnTo>
                                <a:lnTo>
                                  <a:pt x="21250" y="6353"/>
                                </a:lnTo>
                                <a:lnTo>
                                  <a:pt x="21250" y="6353"/>
                                </a:lnTo>
                                <a:lnTo>
                                  <a:pt x="21250" y="6353"/>
                                </a:lnTo>
                                <a:lnTo>
                                  <a:pt x="21250" y="6353"/>
                                </a:lnTo>
                                <a:lnTo>
                                  <a:pt x="21250" y="6353"/>
                                </a:lnTo>
                                <a:lnTo>
                                  <a:pt x="21250" y="6353"/>
                                </a:lnTo>
                                <a:lnTo>
                                  <a:pt x="21250" y="6353"/>
                                </a:lnTo>
                                <a:lnTo>
                                  <a:pt x="21984" y="6353"/>
                                </a:lnTo>
                                <a:lnTo>
                                  <a:pt x="21984" y="6353"/>
                                </a:lnTo>
                                <a:lnTo>
                                  <a:pt x="21984" y="3172"/>
                                </a:lnTo>
                                <a:lnTo>
                                  <a:pt x="21984" y="3172"/>
                                </a:lnTo>
                                <a:lnTo>
                                  <a:pt x="21984" y="3172"/>
                                </a:lnTo>
                                <a:lnTo>
                                  <a:pt x="21984" y="6353"/>
                                </a:lnTo>
                                <a:lnTo>
                                  <a:pt x="21984" y="6353"/>
                                </a:lnTo>
                                <a:lnTo>
                                  <a:pt x="21984" y="3172"/>
                                </a:lnTo>
                                <a:lnTo>
                                  <a:pt x="21984" y="3172"/>
                                </a:lnTo>
                                <a:lnTo>
                                  <a:pt x="21984" y="3172"/>
                                </a:lnTo>
                                <a:lnTo>
                                  <a:pt x="21984" y="3172"/>
                                </a:lnTo>
                                <a:lnTo>
                                  <a:pt x="21984" y="3172"/>
                                </a:lnTo>
                                <a:lnTo>
                                  <a:pt x="21984" y="3172"/>
                                </a:lnTo>
                                <a:lnTo>
                                  <a:pt x="21984" y="6353"/>
                                </a:lnTo>
                                <a:lnTo>
                                  <a:pt x="22717" y="3172"/>
                                </a:lnTo>
                                <a:lnTo>
                                  <a:pt x="22717" y="6353"/>
                                </a:lnTo>
                                <a:lnTo>
                                  <a:pt x="22717" y="3172"/>
                                </a:lnTo>
                                <a:lnTo>
                                  <a:pt x="22717" y="3172"/>
                                </a:lnTo>
                                <a:lnTo>
                                  <a:pt x="22717" y="6353"/>
                                </a:lnTo>
                                <a:lnTo>
                                  <a:pt x="22717" y="6353"/>
                                </a:lnTo>
                                <a:lnTo>
                                  <a:pt x="22717" y="9525"/>
                                </a:lnTo>
                                <a:lnTo>
                                  <a:pt x="22717" y="9525"/>
                                </a:lnTo>
                                <a:lnTo>
                                  <a:pt x="22717" y="9525"/>
                                </a:lnTo>
                                <a:lnTo>
                                  <a:pt x="22717" y="6353"/>
                                </a:lnTo>
                                <a:lnTo>
                                  <a:pt x="22717" y="6353"/>
                                </a:lnTo>
                                <a:lnTo>
                                  <a:pt x="22717" y="6353"/>
                                </a:lnTo>
                                <a:lnTo>
                                  <a:pt x="23451" y="6353"/>
                                </a:lnTo>
                                <a:lnTo>
                                  <a:pt x="23451" y="3172"/>
                                </a:lnTo>
                                <a:lnTo>
                                  <a:pt x="23451" y="6353"/>
                                </a:lnTo>
                                <a:lnTo>
                                  <a:pt x="23451" y="6353"/>
                                </a:lnTo>
                                <a:lnTo>
                                  <a:pt x="23451" y="6353"/>
                                </a:lnTo>
                                <a:lnTo>
                                  <a:pt x="23451" y="6353"/>
                                </a:lnTo>
                                <a:lnTo>
                                  <a:pt x="23451" y="6353"/>
                                </a:lnTo>
                                <a:lnTo>
                                  <a:pt x="23451" y="6353"/>
                                </a:lnTo>
                                <a:lnTo>
                                  <a:pt x="23451" y="6353"/>
                                </a:lnTo>
                                <a:lnTo>
                                  <a:pt x="23451" y="6353"/>
                                </a:lnTo>
                                <a:lnTo>
                                  <a:pt x="23451" y="6353"/>
                                </a:lnTo>
                                <a:lnTo>
                                  <a:pt x="23451" y="6353"/>
                                </a:lnTo>
                                <a:lnTo>
                                  <a:pt x="24174" y="6353"/>
                                </a:lnTo>
                                <a:lnTo>
                                  <a:pt x="24174" y="6353"/>
                                </a:lnTo>
                                <a:lnTo>
                                  <a:pt x="24174" y="6353"/>
                                </a:lnTo>
                                <a:lnTo>
                                  <a:pt x="24174" y="6353"/>
                                </a:lnTo>
                                <a:lnTo>
                                  <a:pt x="24174" y="6353"/>
                                </a:lnTo>
                                <a:lnTo>
                                  <a:pt x="24174" y="6353"/>
                                </a:lnTo>
                                <a:lnTo>
                                  <a:pt x="24174" y="6353"/>
                                </a:lnTo>
                                <a:lnTo>
                                  <a:pt x="24174" y="6353"/>
                                </a:lnTo>
                                <a:lnTo>
                                  <a:pt x="24174" y="6353"/>
                                </a:lnTo>
                                <a:lnTo>
                                  <a:pt x="24174" y="6353"/>
                                </a:lnTo>
                                <a:lnTo>
                                  <a:pt x="24174" y="6353"/>
                                </a:lnTo>
                                <a:lnTo>
                                  <a:pt x="24174" y="6353"/>
                                </a:lnTo>
                                <a:lnTo>
                                  <a:pt x="24908" y="3172"/>
                                </a:lnTo>
                                <a:lnTo>
                                  <a:pt x="24908" y="3172"/>
                                </a:lnTo>
                                <a:lnTo>
                                  <a:pt x="24908" y="3172"/>
                                </a:lnTo>
                                <a:lnTo>
                                  <a:pt x="24908" y="3172"/>
                                </a:lnTo>
                                <a:lnTo>
                                  <a:pt x="24908" y="3172"/>
                                </a:lnTo>
                                <a:lnTo>
                                  <a:pt x="24908" y="3172"/>
                                </a:lnTo>
                                <a:lnTo>
                                  <a:pt x="24908" y="6353"/>
                                </a:lnTo>
                                <a:lnTo>
                                  <a:pt x="24908" y="3172"/>
                                </a:lnTo>
                                <a:lnTo>
                                  <a:pt x="24908" y="3172"/>
                                </a:lnTo>
                                <a:lnTo>
                                  <a:pt x="24908" y="6353"/>
                                </a:lnTo>
                                <a:lnTo>
                                  <a:pt x="24908" y="6353"/>
                                </a:lnTo>
                                <a:lnTo>
                                  <a:pt x="24908" y="6353"/>
                                </a:lnTo>
                                <a:lnTo>
                                  <a:pt x="25641" y="6353"/>
                                </a:lnTo>
                                <a:lnTo>
                                  <a:pt x="25641" y="6353"/>
                                </a:lnTo>
                                <a:lnTo>
                                  <a:pt x="25641" y="3172"/>
                                </a:lnTo>
                                <a:lnTo>
                                  <a:pt x="25641" y="6353"/>
                                </a:lnTo>
                                <a:lnTo>
                                  <a:pt x="25641" y="3172"/>
                                </a:lnTo>
                                <a:lnTo>
                                  <a:pt x="25641" y="3172"/>
                                </a:lnTo>
                                <a:lnTo>
                                  <a:pt x="25641" y="3172"/>
                                </a:lnTo>
                                <a:lnTo>
                                  <a:pt x="25641" y="3172"/>
                                </a:lnTo>
                                <a:lnTo>
                                  <a:pt x="25641" y="6353"/>
                                </a:lnTo>
                                <a:lnTo>
                                  <a:pt x="25641" y="6353"/>
                                </a:lnTo>
                                <a:lnTo>
                                  <a:pt x="25641" y="6353"/>
                                </a:lnTo>
                                <a:lnTo>
                                  <a:pt x="25641" y="6353"/>
                                </a:lnTo>
                                <a:lnTo>
                                  <a:pt x="26375" y="6353"/>
                                </a:lnTo>
                                <a:lnTo>
                                  <a:pt x="26375" y="6353"/>
                                </a:lnTo>
                                <a:lnTo>
                                  <a:pt x="26375" y="6353"/>
                                </a:lnTo>
                                <a:lnTo>
                                  <a:pt x="26375" y="6353"/>
                                </a:lnTo>
                                <a:lnTo>
                                  <a:pt x="26375" y="6353"/>
                                </a:lnTo>
                                <a:lnTo>
                                  <a:pt x="26375" y="6353"/>
                                </a:lnTo>
                                <a:lnTo>
                                  <a:pt x="26375" y="6353"/>
                                </a:lnTo>
                                <a:lnTo>
                                  <a:pt x="26375" y="6353"/>
                                </a:lnTo>
                                <a:lnTo>
                                  <a:pt x="26375" y="6353"/>
                                </a:lnTo>
                                <a:lnTo>
                                  <a:pt x="26375" y="6353"/>
                                </a:lnTo>
                                <a:lnTo>
                                  <a:pt x="26375" y="6353"/>
                                </a:lnTo>
                                <a:lnTo>
                                  <a:pt x="26375" y="6353"/>
                                </a:lnTo>
                                <a:lnTo>
                                  <a:pt x="26375" y="3172"/>
                                </a:lnTo>
                                <a:lnTo>
                                  <a:pt x="26375" y="3172"/>
                                </a:lnTo>
                                <a:lnTo>
                                  <a:pt x="26375" y="3172"/>
                                </a:lnTo>
                                <a:lnTo>
                                  <a:pt x="26375" y="3172"/>
                                </a:lnTo>
                                <a:lnTo>
                                  <a:pt x="26375" y="6353"/>
                                </a:lnTo>
                                <a:lnTo>
                                  <a:pt x="26375" y="3172"/>
                                </a:lnTo>
                                <a:lnTo>
                                  <a:pt x="26375" y="3172"/>
                                </a:lnTo>
                                <a:lnTo>
                                  <a:pt x="26375" y="3172"/>
                                </a:lnTo>
                                <a:lnTo>
                                  <a:pt x="27108" y="3172"/>
                                </a:lnTo>
                                <a:lnTo>
                                  <a:pt x="27108" y="3172"/>
                                </a:lnTo>
                                <a:lnTo>
                                  <a:pt x="27108" y="6353"/>
                                </a:lnTo>
                                <a:lnTo>
                                  <a:pt x="27108" y="3172"/>
                                </a:lnTo>
                                <a:lnTo>
                                  <a:pt x="27108" y="3172"/>
                                </a:lnTo>
                                <a:lnTo>
                                  <a:pt x="27108" y="3172"/>
                                </a:lnTo>
                                <a:lnTo>
                                  <a:pt x="27108" y="3172"/>
                                </a:lnTo>
                                <a:lnTo>
                                  <a:pt x="27108" y="3172"/>
                                </a:lnTo>
                                <a:lnTo>
                                  <a:pt x="27108" y="3172"/>
                                </a:lnTo>
                                <a:lnTo>
                                  <a:pt x="27108" y="3172"/>
                                </a:lnTo>
                                <a:lnTo>
                                  <a:pt x="27108" y="6353"/>
                                </a:lnTo>
                                <a:lnTo>
                                  <a:pt x="27108" y="6353"/>
                                </a:lnTo>
                                <a:lnTo>
                                  <a:pt x="27842" y="6353"/>
                                </a:lnTo>
                                <a:lnTo>
                                  <a:pt x="27842" y="3172"/>
                                </a:lnTo>
                                <a:lnTo>
                                  <a:pt x="27842" y="3172"/>
                                </a:lnTo>
                                <a:lnTo>
                                  <a:pt x="27842" y="3172"/>
                                </a:lnTo>
                                <a:lnTo>
                                  <a:pt x="27842" y="3172"/>
                                </a:lnTo>
                                <a:lnTo>
                                  <a:pt x="27842" y="3172"/>
                                </a:lnTo>
                                <a:lnTo>
                                  <a:pt x="27842" y="3172"/>
                                </a:lnTo>
                                <a:lnTo>
                                  <a:pt x="27842" y="3172"/>
                                </a:lnTo>
                                <a:lnTo>
                                  <a:pt x="27842" y="3172"/>
                                </a:lnTo>
                                <a:lnTo>
                                  <a:pt x="27842" y="6353"/>
                                </a:lnTo>
                                <a:lnTo>
                                  <a:pt x="27842" y="3172"/>
                                </a:lnTo>
                                <a:lnTo>
                                  <a:pt x="27842" y="3172"/>
                                </a:lnTo>
                                <a:lnTo>
                                  <a:pt x="28575" y="6353"/>
                                </a:lnTo>
                                <a:lnTo>
                                  <a:pt x="28575" y="635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75" name="Freeform: Shape 875"/>
                        <wps:cNvSpPr/>
                        <wps:spPr>
                          <a:xfrm>
                            <a:off x="2547937" y="3910012"/>
                            <a:ext cx="28575" cy="9525"/>
                          </a:xfrm>
                          <a:custGeom>
                            <a:avLst/>
                            <a:gdLst>
                              <a:gd name="connsiteX0" fmla="*/ 0 w 28575"/>
                              <a:gd name="connsiteY0" fmla="*/ 7144 h 9525"/>
                              <a:gd name="connsiteX1" fmla="*/ 0 w 28575"/>
                              <a:gd name="connsiteY1" fmla="*/ 7144 h 9525"/>
                              <a:gd name="connsiteX2" fmla="*/ 0 w 28575"/>
                              <a:gd name="connsiteY2" fmla="*/ 7144 h 9525"/>
                              <a:gd name="connsiteX3" fmla="*/ 0 w 28575"/>
                              <a:gd name="connsiteY3" fmla="*/ 4763 h 9525"/>
                              <a:gd name="connsiteX4" fmla="*/ 0 w 28575"/>
                              <a:gd name="connsiteY4" fmla="*/ 4763 h 9525"/>
                              <a:gd name="connsiteX5" fmla="*/ 0 w 28575"/>
                              <a:gd name="connsiteY5" fmla="*/ 7144 h 9525"/>
                              <a:gd name="connsiteX6" fmla="*/ 0 w 28575"/>
                              <a:gd name="connsiteY6" fmla="*/ 7144 h 9525"/>
                              <a:gd name="connsiteX7" fmla="*/ 0 w 28575"/>
                              <a:gd name="connsiteY7" fmla="*/ 7144 h 9525"/>
                              <a:gd name="connsiteX8" fmla="*/ 0 w 28575"/>
                              <a:gd name="connsiteY8" fmla="*/ 7144 h 9525"/>
                              <a:gd name="connsiteX9" fmla="*/ 0 w 28575"/>
                              <a:gd name="connsiteY9" fmla="*/ 7144 h 9525"/>
                              <a:gd name="connsiteX10" fmla="*/ 0 w 28575"/>
                              <a:gd name="connsiteY10" fmla="*/ 7144 h 9525"/>
                              <a:gd name="connsiteX11" fmla="*/ 753 w 28575"/>
                              <a:gd name="connsiteY11" fmla="*/ 7144 h 9525"/>
                              <a:gd name="connsiteX12" fmla="*/ 753 w 28575"/>
                              <a:gd name="connsiteY12" fmla="*/ 7144 h 9525"/>
                              <a:gd name="connsiteX13" fmla="*/ 753 w 28575"/>
                              <a:gd name="connsiteY13" fmla="*/ 7144 h 9525"/>
                              <a:gd name="connsiteX14" fmla="*/ 753 w 28575"/>
                              <a:gd name="connsiteY14" fmla="*/ 7144 h 9525"/>
                              <a:gd name="connsiteX15" fmla="*/ 753 w 28575"/>
                              <a:gd name="connsiteY15" fmla="*/ 7144 h 9525"/>
                              <a:gd name="connsiteX16" fmla="*/ 753 w 28575"/>
                              <a:gd name="connsiteY16" fmla="*/ 7144 h 9525"/>
                              <a:gd name="connsiteX17" fmla="*/ 753 w 28575"/>
                              <a:gd name="connsiteY17" fmla="*/ 7144 h 9525"/>
                              <a:gd name="connsiteX18" fmla="*/ 753 w 28575"/>
                              <a:gd name="connsiteY18" fmla="*/ 7144 h 9525"/>
                              <a:gd name="connsiteX19" fmla="*/ 753 w 28575"/>
                              <a:gd name="connsiteY19" fmla="*/ 7144 h 9525"/>
                              <a:gd name="connsiteX20" fmla="*/ 753 w 28575"/>
                              <a:gd name="connsiteY20" fmla="*/ 7144 h 9525"/>
                              <a:gd name="connsiteX21" fmla="*/ 753 w 28575"/>
                              <a:gd name="connsiteY21" fmla="*/ 4763 h 9525"/>
                              <a:gd name="connsiteX22" fmla="*/ 753 w 28575"/>
                              <a:gd name="connsiteY22" fmla="*/ 7144 h 9525"/>
                              <a:gd name="connsiteX23" fmla="*/ 1505 w 28575"/>
                              <a:gd name="connsiteY23" fmla="*/ 4763 h 9525"/>
                              <a:gd name="connsiteX24" fmla="*/ 1505 w 28575"/>
                              <a:gd name="connsiteY24" fmla="*/ 4763 h 9525"/>
                              <a:gd name="connsiteX25" fmla="*/ 1505 w 28575"/>
                              <a:gd name="connsiteY25" fmla="*/ 4763 h 9525"/>
                              <a:gd name="connsiteX26" fmla="*/ 1505 w 28575"/>
                              <a:gd name="connsiteY26" fmla="*/ 4763 h 9525"/>
                              <a:gd name="connsiteX27" fmla="*/ 1505 w 28575"/>
                              <a:gd name="connsiteY27" fmla="*/ 4763 h 9525"/>
                              <a:gd name="connsiteX28" fmla="*/ 1505 w 28575"/>
                              <a:gd name="connsiteY28" fmla="*/ 7144 h 9525"/>
                              <a:gd name="connsiteX29" fmla="*/ 1505 w 28575"/>
                              <a:gd name="connsiteY29" fmla="*/ 7144 h 9525"/>
                              <a:gd name="connsiteX30" fmla="*/ 1505 w 28575"/>
                              <a:gd name="connsiteY30" fmla="*/ 7144 h 9525"/>
                              <a:gd name="connsiteX31" fmla="*/ 1505 w 28575"/>
                              <a:gd name="connsiteY31" fmla="*/ 7144 h 9525"/>
                              <a:gd name="connsiteX32" fmla="*/ 1505 w 28575"/>
                              <a:gd name="connsiteY32" fmla="*/ 7144 h 9525"/>
                              <a:gd name="connsiteX33" fmla="*/ 1505 w 28575"/>
                              <a:gd name="connsiteY33" fmla="*/ 7144 h 9525"/>
                              <a:gd name="connsiteX34" fmla="*/ 1505 w 28575"/>
                              <a:gd name="connsiteY34" fmla="*/ 7144 h 9525"/>
                              <a:gd name="connsiteX35" fmla="*/ 1505 w 28575"/>
                              <a:gd name="connsiteY35" fmla="*/ 4763 h 9525"/>
                              <a:gd name="connsiteX36" fmla="*/ 1505 w 28575"/>
                              <a:gd name="connsiteY36" fmla="*/ 4763 h 9525"/>
                              <a:gd name="connsiteX37" fmla="*/ 2257 w 28575"/>
                              <a:gd name="connsiteY37" fmla="*/ 4763 h 9525"/>
                              <a:gd name="connsiteX38" fmla="*/ 2257 w 28575"/>
                              <a:gd name="connsiteY38" fmla="*/ 4763 h 9525"/>
                              <a:gd name="connsiteX39" fmla="*/ 2257 w 28575"/>
                              <a:gd name="connsiteY39" fmla="*/ 7144 h 9525"/>
                              <a:gd name="connsiteX40" fmla="*/ 2257 w 28575"/>
                              <a:gd name="connsiteY40" fmla="*/ 7144 h 9525"/>
                              <a:gd name="connsiteX41" fmla="*/ 2257 w 28575"/>
                              <a:gd name="connsiteY41" fmla="*/ 7144 h 9525"/>
                              <a:gd name="connsiteX42" fmla="*/ 2257 w 28575"/>
                              <a:gd name="connsiteY42" fmla="*/ 4763 h 9525"/>
                              <a:gd name="connsiteX43" fmla="*/ 2257 w 28575"/>
                              <a:gd name="connsiteY43" fmla="*/ 7144 h 9525"/>
                              <a:gd name="connsiteX44" fmla="*/ 2257 w 28575"/>
                              <a:gd name="connsiteY44" fmla="*/ 7144 h 9525"/>
                              <a:gd name="connsiteX45" fmla="*/ 2257 w 28575"/>
                              <a:gd name="connsiteY45" fmla="*/ 4763 h 9525"/>
                              <a:gd name="connsiteX46" fmla="*/ 2257 w 28575"/>
                              <a:gd name="connsiteY46" fmla="*/ 7144 h 9525"/>
                              <a:gd name="connsiteX47" fmla="*/ 2257 w 28575"/>
                              <a:gd name="connsiteY47" fmla="*/ 4763 h 9525"/>
                              <a:gd name="connsiteX48" fmla="*/ 2257 w 28575"/>
                              <a:gd name="connsiteY48" fmla="*/ 4763 h 9525"/>
                              <a:gd name="connsiteX49" fmla="*/ 2257 w 28575"/>
                              <a:gd name="connsiteY49" fmla="*/ 4763 h 9525"/>
                              <a:gd name="connsiteX50" fmla="*/ 2257 w 28575"/>
                              <a:gd name="connsiteY50" fmla="*/ 7144 h 9525"/>
                              <a:gd name="connsiteX51" fmla="*/ 2257 w 28575"/>
                              <a:gd name="connsiteY51" fmla="*/ 7144 h 9525"/>
                              <a:gd name="connsiteX52" fmla="*/ 2257 w 28575"/>
                              <a:gd name="connsiteY52" fmla="*/ 7144 h 9525"/>
                              <a:gd name="connsiteX53" fmla="*/ 2257 w 28575"/>
                              <a:gd name="connsiteY53" fmla="*/ 7144 h 9525"/>
                              <a:gd name="connsiteX54" fmla="*/ 2257 w 28575"/>
                              <a:gd name="connsiteY54" fmla="*/ 4763 h 9525"/>
                              <a:gd name="connsiteX55" fmla="*/ 3010 w 28575"/>
                              <a:gd name="connsiteY55" fmla="*/ 7144 h 9525"/>
                              <a:gd name="connsiteX56" fmla="*/ 3010 w 28575"/>
                              <a:gd name="connsiteY56" fmla="*/ 4763 h 9525"/>
                              <a:gd name="connsiteX57" fmla="*/ 3010 w 28575"/>
                              <a:gd name="connsiteY57" fmla="*/ 2381 h 9525"/>
                              <a:gd name="connsiteX58" fmla="*/ 3010 w 28575"/>
                              <a:gd name="connsiteY58" fmla="*/ 4763 h 9525"/>
                              <a:gd name="connsiteX59" fmla="*/ 3010 w 28575"/>
                              <a:gd name="connsiteY59" fmla="*/ 4763 h 9525"/>
                              <a:gd name="connsiteX60" fmla="*/ 3010 w 28575"/>
                              <a:gd name="connsiteY60" fmla="*/ 4763 h 9525"/>
                              <a:gd name="connsiteX61" fmla="*/ 3010 w 28575"/>
                              <a:gd name="connsiteY61" fmla="*/ 4763 h 9525"/>
                              <a:gd name="connsiteX62" fmla="*/ 3010 w 28575"/>
                              <a:gd name="connsiteY62" fmla="*/ 4763 h 9525"/>
                              <a:gd name="connsiteX63" fmla="*/ 3010 w 28575"/>
                              <a:gd name="connsiteY63" fmla="*/ 4763 h 9525"/>
                              <a:gd name="connsiteX64" fmla="*/ 3010 w 28575"/>
                              <a:gd name="connsiteY64" fmla="*/ 7144 h 9525"/>
                              <a:gd name="connsiteX65" fmla="*/ 3010 w 28575"/>
                              <a:gd name="connsiteY65" fmla="*/ 7144 h 9525"/>
                              <a:gd name="connsiteX66" fmla="*/ 3010 w 28575"/>
                              <a:gd name="connsiteY66" fmla="*/ 7144 h 9525"/>
                              <a:gd name="connsiteX67" fmla="*/ 3762 w 28575"/>
                              <a:gd name="connsiteY67" fmla="*/ 7144 h 9525"/>
                              <a:gd name="connsiteX68" fmla="*/ 3762 w 28575"/>
                              <a:gd name="connsiteY68" fmla="*/ 7144 h 9525"/>
                              <a:gd name="connsiteX69" fmla="*/ 3762 w 28575"/>
                              <a:gd name="connsiteY69" fmla="*/ 4763 h 9525"/>
                              <a:gd name="connsiteX70" fmla="*/ 3762 w 28575"/>
                              <a:gd name="connsiteY70" fmla="*/ 4763 h 9525"/>
                              <a:gd name="connsiteX71" fmla="*/ 3762 w 28575"/>
                              <a:gd name="connsiteY71" fmla="*/ 0 h 9525"/>
                              <a:gd name="connsiteX72" fmla="*/ 3762 w 28575"/>
                              <a:gd name="connsiteY72" fmla="*/ 2381 h 9525"/>
                              <a:gd name="connsiteX73" fmla="*/ 3762 w 28575"/>
                              <a:gd name="connsiteY73" fmla="*/ 2381 h 9525"/>
                              <a:gd name="connsiteX74" fmla="*/ 3762 w 28575"/>
                              <a:gd name="connsiteY74" fmla="*/ 4763 h 9525"/>
                              <a:gd name="connsiteX75" fmla="*/ 3762 w 28575"/>
                              <a:gd name="connsiteY75" fmla="*/ 4763 h 9525"/>
                              <a:gd name="connsiteX76" fmla="*/ 3762 w 28575"/>
                              <a:gd name="connsiteY76" fmla="*/ 4763 h 9525"/>
                              <a:gd name="connsiteX77" fmla="*/ 3762 w 28575"/>
                              <a:gd name="connsiteY77" fmla="*/ 7144 h 9525"/>
                              <a:gd name="connsiteX78" fmla="*/ 3762 w 28575"/>
                              <a:gd name="connsiteY78" fmla="*/ 4763 h 9525"/>
                              <a:gd name="connsiteX79" fmla="*/ 4515 w 28575"/>
                              <a:gd name="connsiteY79" fmla="*/ 4763 h 9525"/>
                              <a:gd name="connsiteX80" fmla="*/ 4515 w 28575"/>
                              <a:gd name="connsiteY80" fmla="*/ 7144 h 9525"/>
                              <a:gd name="connsiteX81" fmla="*/ 4515 w 28575"/>
                              <a:gd name="connsiteY81" fmla="*/ 7144 h 9525"/>
                              <a:gd name="connsiteX82" fmla="*/ 4515 w 28575"/>
                              <a:gd name="connsiteY82" fmla="*/ 7144 h 9525"/>
                              <a:gd name="connsiteX83" fmla="*/ 4515 w 28575"/>
                              <a:gd name="connsiteY83" fmla="*/ 7144 h 9525"/>
                              <a:gd name="connsiteX84" fmla="*/ 4515 w 28575"/>
                              <a:gd name="connsiteY84" fmla="*/ 7144 h 9525"/>
                              <a:gd name="connsiteX85" fmla="*/ 4515 w 28575"/>
                              <a:gd name="connsiteY85" fmla="*/ 4763 h 9525"/>
                              <a:gd name="connsiteX86" fmla="*/ 4515 w 28575"/>
                              <a:gd name="connsiteY86" fmla="*/ 4763 h 9525"/>
                              <a:gd name="connsiteX87" fmla="*/ 4515 w 28575"/>
                              <a:gd name="connsiteY87" fmla="*/ 4763 h 9525"/>
                              <a:gd name="connsiteX88" fmla="*/ 4515 w 28575"/>
                              <a:gd name="connsiteY88" fmla="*/ 4763 h 9525"/>
                              <a:gd name="connsiteX89" fmla="*/ 4515 w 28575"/>
                              <a:gd name="connsiteY89" fmla="*/ 7144 h 9525"/>
                              <a:gd name="connsiteX90" fmla="*/ 4515 w 28575"/>
                              <a:gd name="connsiteY90" fmla="*/ 7144 h 9525"/>
                              <a:gd name="connsiteX91" fmla="*/ 5267 w 28575"/>
                              <a:gd name="connsiteY91" fmla="*/ 9525 h 9525"/>
                              <a:gd name="connsiteX92" fmla="*/ 5267 w 28575"/>
                              <a:gd name="connsiteY92" fmla="*/ 7144 h 9525"/>
                              <a:gd name="connsiteX93" fmla="*/ 5267 w 28575"/>
                              <a:gd name="connsiteY93" fmla="*/ 7144 h 9525"/>
                              <a:gd name="connsiteX94" fmla="*/ 5267 w 28575"/>
                              <a:gd name="connsiteY94" fmla="*/ 7144 h 9525"/>
                              <a:gd name="connsiteX95" fmla="*/ 5267 w 28575"/>
                              <a:gd name="connsiteY95" fmla="*/ 4763 h 9525"/>
                              <a:gd name="connsiteX96" fmla="*/ 5267 w 28575"/>
                              <a:gd name="connsiteY96" fmla="*/ 4763 h 9525"/>
                              <a:gd name="connsiteX97" fmla="*/ 5267 w 28575"/>
                              <a:gd name="connsiteY97" fmla="*/ 4763 h 9525"/>
                              <a:gd name="connsiteX98" fmla="*/ 5267 w 28575"/>
                              <a:gd name="connsiteY98" fmla="*/ 4763 h 9525"/>
                              <a:gd name="connsiteX99" fmla="*/ 5267 w 28575"/>
                              <a:gd name="connsiteY99" fmla="*/ 7144 h 9525"/>
                              <a:gd name="connsiteX100" fmla="*/ 5267 w 28575"/>
                              <a:gd name="connsiteY100" fmla="*/ 4763 h 9525"/>
                              <a:gd name="connsiteX101" fmla="*/ 5267 w 28575"/>
                              <a:gd name="connsiteY101" fmla="*/ 4763 h 9525"/>
                              <a:gd name="connsiteX102" fmla="*/ 5267 w 28575"/>
                              <a:gd name="connsiteY102" fmla="*/ 7144 h 9525"/>
                              <a:gd name="connsiteX103" fmla="*/ 5267 w 28575"/>
                              <a:gd name="connsiteY103" fmla="*/ 7144 h 9525"/>
                              <a:gd name="connsiteX104" fmla="*/ 5267 w 28575"/>
                              <a:gd name="connsiteY104" fmla="*/ 7144 h 9525"/>
                              <a:gd name="connsiteX105" fmla="*/ 6020 w 28575"/>
                              <a:gd name="connsiteY105" fmla="*/ 7144 h 9525"/>
                              <a:gd name="connsiteX106" fmla="*/ 6020 w 28575"/>
                              <a:gd name="connsiteY106" fmla="*/ 7144 h 9525"/>
                              <a:gd name="connsiteX107" fmla="*/ 6020 w 28575"/>
                              <a:gd name="connsiteY107" fmla="*/ 7144 h 9525"/>
                              <a:gd name="connsiteX108" fmla="*/ 6020 w 28575"/>
                              <a:gd name="connsiteY108" fmla="*/ 7144 h 9525"/>
                              <a:gd name="connsiteX109" fmla="*/ 6020 w 28575"/>
                              <a:gd name="connsiteY109" fmla="*/ 7144 h 9525"/>
                              <a:gd name="connsiteX110" fmla="*/ 6020 w 28575"/>
                              <a:gd name="connsiteY110" fmla="*/ 7144 h 9525"/>
                              <a:gd name="connsiteX111" fmla="*/ 6020 w 28575"/>
                              <a:gd name="connsiteY111" fmla="*/ 7144 h 9525"/>
                              <a:gd name="connsiteX112" fmla="*/ 6020 w 28575"/>
                              <a:gd name="connsiteY112" fmla="*/ 4763 h 9525"/>
                              <a:gd name="connsiteX113" fmla="*/ 6020 w 28575"/>
                              <a:gd name="connsiteY113" fmla="*/ 4763 h 9525"/>
                              <a:gd name="connsiteX114" fmla="*/ 6020 w 28575"/>
                              <a:gd name="connsiteY114" fmla="*/ 4763 h 9525"/>
                              <a:gd name="connsiteX115" fmla="*/ 6020 w 28575"/>
                              <a:gd name="connsiteY115" fmla="*/ 4763 h 9525"/>
                              <a:gd name="connsiteX116" fmla="*/ 6020 w 28575"/>
                              <a:gd name="connsiteY116" fmla="*/ 7144 h 9525"/>
                              <a:gd name="connsiteX117" fmla="*/ 6772 w 28575"/>
                              <a:gd name="connsiteY117" fmla="*/ 4763 h 9525"/>
                              <a:gd name="connsiteX118" fmla="*/ 6772 w 28575"/>
                              <a:gd name="connsiteY118" fmla="*/ 4763 h 9525"/>
                              <a:gd name="connsiteX119" fmla="*/ 6772 w 28575"/>
                              <a:gd name="connsiteY119" fmla="*/ 7144 h 9525"/>
                              <a:gd name="connsiteX120" fmla="*/ 6772 w 28575"/>
                              <a:gd name="connsiteY120" fmla="*/ 4763 h 9525"/>
                              <a:gd name="connsiteX121" fmla="*/ 6772 w 28575"/>
                              <a:gd name="connsiteY121" fmla="*/ 7144 h 9525"/>
                              <a:gd name="connsiteX122" fmla="*/ 6772 w 28575"/>
                              <a:gd name="connsiteY122" fmla="*/ 4763 h 9525"/>
                              <a:gd name="connsiteX123" fmla="*/ 6772 w 28575"/>
                              <a:gd name="connsiteY123" fmla="*/ 4763 h 9525"/>
                              <a:gd name="connsiteX124" fmla="*/ 6772 w 28575"/>
                              <a:gd name="connsiteY124" fmla="*/ 4763 h 9525"/>
                              <a:gd name="connsiteX125" fmla="*/ 6772 w 28575"/>
                              <a:gd name="connsiteY125" fmla="*/ 4763 h 9525"/>
                              <a:gd name="connsiteX126" fmla="*/ 6772 w 28575"/>
                              <a:gd name="connsiteY126" fmla="*/ 4763 h 9525"/>
                              <a:gd name="connsiteX127" fmla="*/ 6772 w 28575"/>
                              <a:gd name="connsiteY127" fmla="*/ 4763 h 9525"/>
                              <a:gd name="connsiteX128" fmla="*/ 6772 w 28575"/>
                              <a:gd name="connsiteY128" fmla="*/ 4763 h 9525"/>
                              <a:gd name="connsiteX129" fmla="*/ 7515 w 28575"/>
                              <a:gd name="connsiteY129" fmla="*/ 4763 h 9525"/>
                              <a:gd name="connsiteX130" fmla="*/ 7515 w 28575"/>
                              <a:gd name="connsiteY130" fmla="*/ 7144 h 9525"/>
                              <a:gd name="connsiteX131" fmla="*/ 7515 w 28575"/>
                              <a:gd name="connsiteY131" fmla="*/ 7144 h 9525"/>
                              <a:gd name="connsiteX132" fmla="*/ 7515 w 28575"/>
                              <a:gd name="connsiteY132" fmla="*/ 7144 h 9525"/>
                              <a:gd name="connsiteX133" fmla="*/ 7515 w 28575"/>
                              <a:gd name="connsiteY133" fmla="*/ 7144 h 9525"/>
                              <a:gd name="connsiteX134" fmla="*/ 7515 w 28575"/>
                              <a:gd name="connsiteY134" fmla="*/ 7144 h 9525"/>
                              <a:gd name="connsiteX135" fmla="*/ 7515 w 28575"/>
                              <a:gd name="connsiteY135" fmla="*/ 7144 h 9525"/>
                              <a:gd name="connsiteX136" fmla="*/ 7515 w 28575"/>
                              <a:gd name="connsiteY136" fmla="*/ 7144 h 9525"/>
                              <a:gd name="connsiteX137" fmla="*/ 7515 w 28575"/>
                              <a:gd name="connsiteY137" fmla="*/ 7144 h 9525"/>
                              <a:gd name="connsiteX138" fmla="*/ 7515 w 28575"/>
                              <a:gd name="connsiteY138" fmla="*/ 7144 h 9525"/>
                              <a:gd name="connsiteX139" fmla="*/ 7515 w 28575"/>
                              <a:gd name="connsiteY139" fmla="*/ 7144 h 9525"/>
                              <a:gd name="connsiteX140" fmla="*/ 7515 w 28575"/>
                              <a:gd name="connsiteY140" fmla="*/ 7144 h 9525"/>
                              <a:gd name="connsiteX141" fmla="*/ 7515 w 28575"/>
                              <a:gd name="connsiteY141" fmla="*/ 4763 h 9525"/>
                              <a:gd name="connsiteX142" fmla="*/ 7515 w 28575"/>
                              <a:gd name="connsiteY142" fmla="*/ 7144 h 9525"/>
                              <a:gd name="connsiteX143" fmla="*/ 7515 w 28575"/>
                              <a:gd name="connsiteY143" fmla="*/ 7144 h 9525"/>
                              <a:gd name="connsiteX144" fmla="*/ 7515 w 28575"/>
                              <a:gd name="connsiteY144" fmla="*/ 7144 h 9525"/>
                              <a:gd name="connsiteX145" fmla="*/ 7515 w 28575"/>
                              <a:gd name="connsiteY145" fmla="*/ 7144 h 9525"/>
                              <a:gd name="connsiteX146" fmla="*/ 7515 w 28575"/>
                              <a:gd name="connsiteY146" fmla="*/ 4763 h 9525"/>
                              <a:gd name="connsiteX147" fmla="*/ 8268 w 28575"/>
                              <a:gd name="connsiteY147" fmla="*/ 4763 h 9525"/>
                              <a:gd name="connsiteX148" fmla="*/ 8268 w 28575"/>
                              <a:gd name="connsiteY148" fmla="*/ 4763 h 9525"/>
                              <a:gd name="connsiteX149" fmla="*/ 8268 w 28575"/>
                              <a:gd name="connsiteY149" fmla="*/ 7144 h 9525"/>
                              <a:gd name="connsiteX150" fmla="*/ 8268 w 28575"/>
                              <a:gd name="connsiteY150" fmla="*/ 7144 h 9525"/>
                              <a:gd name="connsiteX151" fmla="*/ 8268 w 28575"/>
                              <a:gd name="connsiteY151" fmla="*/ 7144 h 9525"/>
                              <a:gd name="connsiteX152" fmla="*/ 8268 w 28575"/>
                              <a:gd name="connsiteY152" fmla="*/ 7144 h 9525"/>
                              <a:gd name="connsiteX153" fmla="*/ 8268 w 28575"/>
                              <a:gd name="connsiteY153" fmla="*/ 7144 h 9525"/>
                              <a:gd name="connsiteX154" fmla="*/ 8268 w 28575"/>
                              <a:gd name="connsiteY154" fmla="*/ 4763 h 9525"/>
                              <a:gd name="connsiteX155" fmla="*/ 8268 w 28575"/>
                              <a:gd name="connsiteY155" fmla="*/ 7144 h 9525"/>
                              <a:gd name="connsiteX156" fmla="*/ 8268 w 28575"/>
                              <a:gd name="connsiteY156" fmla="*/ 4763 h 9525"/>
                              <a:gd name="connsiteX157" fmla="*/ 8268 w 28575"/>
                              <a:gd name="connsiteY157" fmla="*/ 7144 h 9525"/>
                              <a:gd name="connsiteX158" fmla="*/ 8268 w 28575"/>
                              <a:gd name="connsiteY158" fmla="*/ 7144 h 9525"/>
                              <a:gd name="connsiteX159" fmla="*/ 9020 w 28575"/>
                              <a:gd name="connsiteY159" fmla="*/ 7144 h 9525"/>
                              <a:gd name="connsiteX160" fmla="*/ 9020 w 28575"/>
                              <a:gd name="connsiteY160" fmla="*/ 4763 h 9525"/>
                              <a:gd name="connsiteX161" fmla="*/ 9020 w 28575"/>
                              <a:gd name="connsiteY161" fmla="*/ 4763 h 9525"/>
                              <a:gd name="connsiteX162" fmla="*/ 9020 w 28575"/>
                              <a:gd name="connsiteY162" fmla="*/ 7144 h 9525"/>
                              <a:gd name="connsiteX163" fmla="*/ 9020 w 28575"/>
                              <a:gd name="connsiteY163" fmla="*/ 7144 h 9525"/>
                              <a:gd name="connsiteX164" fmla="*/ 9020 w 28575"/>
                              <a:gd name="connsiteY164" fmla="*/ 7144 h 9525"/>
                              <a:gd name="connsiteX165" fmla="*/ 9020 w 28575"/>
                              <a:gd name="connsiteY165" fmla="*/ 7144 h 9525"/>
                              <a:gd name="connsiteX166" fmla="*/ 9020 w 28575"/>
                              <a:gd name="connsiteY166" fmla="*/ 7144 h 9525"/>
                              <a:gd name="connsiteX167" fmla="*/ 9020 w 28575"/>
                              <a:gd name="connsiteY167" fmla="*/ 7144 h 9525"/>
                              <a:gd name="connsiteX168" fmla="*/ 9020 w 28575"/>
                              <a:gd name="connsiteY168" fmla="*/ 4763 h 9525"/>
                              <a:gd name="connsiteX169" fmla="*/ 9020 w 28575"/>
                              <a:gd name="connsiteY169" fmla="*/ 7144 h 9525"/>
                              <a:gd name="connsiteX170" fmla="*/ 9020 w 28575"/>
                              <a:gd name="connsiteY170" fmla="*/ 7144 h 9525"/>
                              <a:gd name="connsiteX171" fmla="*/ 9020 w 28575"/>
                              <a:gd name="connsiteY171" fmla="*/ 4763 h 9525"/>
                              <a:gd name="connsiteX172" fmla="*/ 9020 w 28575"/>
                              <a:gd name="connsiteY172" fmla="*/ 4763 h 9525"/>
                              <a:gd name="connsiteX173" fmla="*/ 9773 w 28575"/>
                              <a:gd name="connsiteY173" fmla="*/ 4763 h 9525"/>
                              <a:gd name="connsiteX174" fmla="*/ 9773 w 28575"/>
                              <a:gd name="connsiteY174" fmla="*/ 2381 h 9525"/>
                              <a:gd name="connsiteX175" fmla="*/ 9773 w 28575"/>
                              <a:gd name="connsiteY175" fmla="*/ 4763 h 9525"/>
                              <a:gd name="connsiteX176" fmla="*/ 9773 w 28575"/>
                              <a:gd name="connsiteY176" fmla="*/ 4763 h 9525"/>
                              <a:gd name="connsiteX177" fmla="*/ 9773 w 28575"/>
                              <a:gd name="connsiteY177" fmla="*/ 4763 h 9525"/>
                              <a:gd name="connsiteX178" fmla="*/ 9773 w 28575"/>
                              <a:gd name="connsiteY178" fmla="*/ 4763 h 9525"/>
                              <a:gd name="connsiteX179" fmla="*/ 9773 w 28575"/>
                              <a:gd name="connsiteY179" fmla="*/ 4763 h 9525"/>
                              <a:gd name="connsiteX180" fmla="*/ 9773 w 28575"/>
                              <a:gd name="connsiteY180" fmla="*/ 4763 h 9525"/>
                              <a:gd name="connsiteX181" fmla="*/ 9773 w 28575"/>
                              <a:gd name="connsiteY181" fmla="*/ 4763 h 9525"/>
                              <a:gd name="connsiteX182" fmla="*/ 9773 w 28575"/>
                              <a:gd name="connsiteY182" fmla="*/ 4763 h 9525"/>
                              <a:gd name="connsiteX183" fmla="*/ 9773 w 28575"/>
                              <a:gd name="connsiteY183" fmla="*/ 7144 h 9525"/>
                              <a:gd name="connsiteX184" fmla="*/ 9773 w 28575"/>
                              <a:gd name="connsiteY184" fmla="*/ 4763 h 9525"/>
                              <a:gd name="connsiteX185" fmla="*/ 10525 w 28575"/>
                              <a:gd name="connsiteY185" fmla="*/ 7144 h 9525"/>
                              <a:gd name="connsiteX186" fmla="*/ 10525 w 28575"/>
                              <a:gd name="connsiteY186" fmla="*/ 7144 h 9525"/>
                              <a:gd name="connsiteX187" fmla="*/ 10525 w 28575"/>
                              <a:gd name="connsiteY187" fmla="*/ 7144 h 9525"/>
                              <a:gd name="connsiteX188" fmla="*/ 10525 w 28575"/>
                              <a:gd name="connsiteY188" fmla="*/ 4763 h 9525"/>
                              <a:gd name="connsiteX189" fmla="*/ 10525 w 28575"/>
                              <a:gd name="connsiteY189" fmla="*/ 4763 h 9525"/>
                              <a:gd name="connsiteX190" fmla="*/ 10525 w 28575"/>
                              <a:gd name="connsiteY190" fmla="*/ 7144 h 9525"/>
                              <a:gd name="connsiteX191" fmla="*/ 10525 w 28575"/>
                              <a:gd name="connsiteY191" fmla="*/ 4763 h 9525"/>
                              <a:gd name="connsiteX192" fmla="*/ 10525 w 28575"/>
                              <a:gd name="connsiteY192" fmla="*/ 7144 h 9525"/>
                              <a:gd name="connsiteX193" fmla="*/ 10525 w 28575"/>
                              <a:gd name="connsiteY193" fmla="*/ 4763 h 9525"/>
                              <a:gd name="connsiteX194" fmla="*/ 10525 w 28575"/>
                              <a:gd name="connsiteY194" fmla="*/ 4763 h 9525"/>
                              <a:gd name="connsiteX195" fmla="*/ 10525 w 28575"/>
                              <a:gd name="connsiteY195" fmla="*/ 7144 h 9525"/>
                              <a:gd name="connsiteX196" fmla="*/ 10525 w 28575"/>
                              <a:gd name="connsiteY196" fmla="*/ 7144 h 9525"/>
                              <a:gd name="connsiteX197" fmla="*/ 11278 w 28575"/>
                              <a:gd name="connsiteY197" fmla="*/ 7144 h 9525"/>
                              <a:gd name="connsiteX198" fmla="*/ 11278 w 28575"/>
                              <a:gd name="connsiteY198" fmla="*/ 7144 h 9525"/>
                              <a:gd name="connsiteX199" fmla="*/ 11278 w 28575"/>
                              <a:gd name="connsiteY199" fmla="*/ 4763 h 9525"/>
                              <a:gd name="connsiteX200" fmla="*/ 11278 w 28575"/>
                              <a:gd name="connsiteY200" fmla="*/ 4763 h 9525"/>
                              <a:gd name="connsiteX201" fmla="*/ 11278 w 28575"/>
                              <a:gd name="connsiteY201" fmla="*/ 4763 h 9525"/>
                              <a:gd name="connsiteX202" fmla="*/ 11278 w 28575"/>
                              <a:gd name="connsiteY202" fmla="*/ 7144 h 9525"/>
                              <a:gd name="connsiteX203" fmla="*/ 11278 w 28575"/>
                              <a:gd name="connsiteY203" fmla="*/ 7144 h 9525"/>
                              <a:gd name="connsiteX204" fmla="*/ 11278 w 28575"/>
                              <a:gd name="connsiteY204" fmla="*/ 4763 h 9525"/>
                              <a:gd name="connsiteX205" fmla="*/ 11278 w 28575"/>
                              <a:gd name="connsiteY205" fmla="*/ 7144 h 9525"/>
                              <a:gd name="connsiteX206" fmla="*/ 11278 w 28575"/>
                              <a:gd name="connsiteY206" fmla="*/ 4763 h 9525"/>
                              <a:gd name="connsiteX207" fmla="*/ 11278 w 28575"/>
                              <a:gd name="connsiteY207" fmla="*/ 7144 h 9525"/>
                              <a:gd name="connsiteX208" fmla="*/ 11278 w 28575"/>
                              <a:gd name="connsiteY208" fmla="*/ 4763 h 9525"/>
                              <a:gd name="connsiteX209" fmla="*/ 12030 w 28575"/>
                              <a:gd name="connsiteY209" fmla="*/ 4763 h 9525"/>
                              <a:gd name="connsiteX210" fmla="*/ 12030 w 28575"/>
                              <a:gd name="connsiteY210" fmla="*/ 4763 h 9525"/>
                              <a:gd name="connsiteX211" fmla="*/ 12030 w 28575"/>
                              <a:gd name="connsiteY211" fmla="*/ 4763 h 9525"/>
                              <a:gd name="connsiteX212" fmla="*/ 12030 w 28575"/>
                              <a:gd name="connsiteY212" fmla="*/ 4763 h 9525"/>
                              <a:gd name="connsiteX213" fmla="*/ 12030 w 28575"/>
                              <a:gd name="connsiteY213" fmla="*/ 4763 h 9525"/>
                              <a:gd name="connsiteX214" fmla="*/ 12030 w 28575"/>
                              <a:gd name="connsiteY214" fmla="*/ 7144 h 9525"/>
                              <a:gd name="connsiteX215" fmla="*/ 12030 w 28575"/>
                              <a:gd name="connsiteY215" fmla="*/ 7144 h 9525"/>
                              <a:gd name="connsiteX216" fmla="*/ 12030 w 28575"/>
                              <a:gd name="connsiteY216" fmla="*/ 7144 h 9525"/>
                              <a:gd name="connsiteX217" fmla="*/ 12030 w 28575"/>
                              <a:gd name="connsiteY217" fmla="*/ 7144 h 9525"/>
                              <a:gd name="connsiteX218" fmla="*/ 12030 w 28575"/>
                              <a:gd name="connsiteY218" fmla="*/ 7144 h 9525"/>
                              <a:gd name="connsiteX219" fmla="*/ 12030 w 28575"/>
                              <a:gd name="connsiteY219" fmla="*/ 4763 h 9525"/>
                              <a:gd name="connsiteX220" fmla="*/ 12030 w 28575"/>
                              <a:gd name="connsiteY220" fmla="*/ 4763 h 9525"/>
                              <a:gd name="connsiteX221" fmla="*/ 12030 w 28575"/>
                              <a:gd name="connsiteY221" fmla="*/ 7144 h 9525"/>
                              <a:gd name="connsiteX222" fmla="*/ 12030 w 28575"/>
                              <a:gd name="connsiteY222" fmla="*/ 4763 h 9525"/>
                              <a:gd name="connsiteX223" fmla="*/ 12030 w 28575"/>
                              <a:gd name="connsiteY223" fmla="*/ 4763 h 9525"/>
                              <a:gd name="connsiteX224" fmla="*/ 12030 w 28575"/>
                              <a:gd name="connsiteY224" fmla="*/ 4763 h 9525"/>
                              <a:gd name="connsiteX225" fmla="*/ 12030 w 28575"/>
                              <a:gd name="connsiteY225" fmla="*/ 4763 h 9525"/>
                              <a:gd name="connsiteX226" fmla="*/ 12030 w 28575"/>
                              <a:gd name="connsiteY226" fmla="*/ 7144 h 9525"/>
                              <a:gd name="connsiteX227" fmla="*/ 12783 w 28575"/>
                              <a:gd name="connsiteY227" fmla="*/ 7144 h 9525"/>
                              <a:gd name="connsiteX228" fmla="*/ 12783 w 28575"/>
                              <a:gd name="connsiteY228" fmla="*/ 7144 h 9525"/>
                              <a:gd name="connsiteX229" fmla="*/ 12783 w 28575"/>
                              <a:gd name="connsiteY229" fmla="*/ 7144 h 9525"/>
                              <a:gd name="connsiteX230" fmla="*/ 12783 w 28575"/>
                              <a:gd name="connsiteY230" fmla="*/ 7144 h 9525"/>
                              <a:gd name="connsiteX231" fmla="*/ 12783 w 28575"/>
                              <a:gd name="connsiteY231" fmla="*/ 7144 h 9525"/>
                              <a:gd name="connsiteX232" fmla="*/ 12783 w 28575"/>
                              <a:gd name="connsiteY232" fmla="*/ 7144 h 9525"/>
                              <a:gd name="connsiteX233" fmla="*/ 12783 w 28575"/>
                              <a:gd name="connsiteY233" fmla="*/ 7144 h 9525"/>
                              <a:gd name="connsiteX234" fmla="*/ 12783 w 28575"/>
                              <a:gd name="connsiteY234" fmla="*/ 7144 h 9525"/>
                              <a:gd name="connsiteX235" fmla="*/ 12783 w 28575"/>
                              <a:gd name="connsiteY235" fmla="*/ 7144 h 9525"/>
                              <a:gd name="connsiteX236" fmla="*/ 12783 w 28575"/>
                              <a:gd name="connsiteY236" fmla="*/ 4763 h 9525"/>
                              <a:gd name="connsiteX237" fmla="*/ 12783 w 28575"/>
                              <a:gd name="connsiteY237" fmla="*/ 7144 h 9525"/>
                              <a:gd name="connsiteX238" fmla="*/ 12783 w 28575"/>
                              <a:gd name="connsiteY238" fmla="*/ 4763 h 9525"/>
                              <a:gd name="connsiteX239" fmla="*/ 13535 w 28575"/>
                              <a:gd name="connsiteY239" fmla="*/ 2381 h 9525"/>
                              <a:gd name="connsiteX240" fmla="*/ 13535 w 28575"/>
                              <a:gd name="connsiteY240" fmla="*/ 4763 h 9525"/>
                              <a:gd name="connsiteX241" fmla="*/ 13535 w 28575"/>
                              <a:gd name="connsiteY241" fmla="*/ 7144 h 9525"/>
                              <a:gd name="connsiteX242" fmla="*/ 13535 w 28575"/>
                              <a:gd name="connsiteY242" fmla="*/ 7144 h 9525"/>
                              <a:gd name="connsiteX243" fmla="*/ 13535 w 28575"/>
                              <a:gd name="connsiteY243" fmla="*/ 7144 h 9525"/>
                              <a:gd name="connsiteX244" fmla="*/ 13535 w 28575"/>
                              <a:gd name="connsiteY244" fmla="*/ 4763 h 9525"/>
                              <a:gd name="connsiteX245" fmla="*/ 13535 w 28575"/>
                              <a:gd name="connsiteY245" fmla="*/ 4763 h 9525"/>
                              <a:gd name="connsiteX246" fmla="*/ 13535 w 28575"/>
                              <a:gd name="connsiteY246" fmla="*/ 4763 h 9525"/>
                              <a:gd name="connsiteX247" fmla="*/ 13535 w 28575"/>
                              <a:gd name="connsiteY247" fmla="*/ 4763 h 9525"/>
                              <a:gd name="connsiteX248" fmla="*/ 13535 w 28575"/>
                              <a:gd name="connsiteY248" fmla="*/ 4763 h 9525"/>
                              <a:gd name="connsiteX249" fmla="*/ 13535 w 28575"/>
                              <a:gd name="connsiteY249" fmla="*/ 4763 h 9525"/>
                              <a:gd name="connsiteX250" fmla="*/ 13535 w 28575"/>
                              <a:gd name="connsiteY250" fmla="*/ 4763 h 9525"/>
                              <a:gd name="connsiteX251" fmla="*/ 13535 w 28575"/>
                              <a:gd name="connsiteY251" fmla="*/ 4763 h 9525"/>
                              <a:gd name="connsiteX252" fmla="*/ 13535 w 28575"/>
                              <a:gd name="connsiteY252" fmla="*/ 4763 h 9525"/>
                              <a:gd name="connsiteX253" fmla="*/ 14288 w 28575"/>
                              <a:gd name="connsiteY253" fmla="*/ 4763 h 9525"/>
                              <a:gd name="connsiteX254" fmla="*/ 14288 w 28575"/>
                              <a:gd name="connsiteY254" fmla="*/ 4763 h 9525"/>
                              <a:gd name="connsiteX255" fmla="*/ 14288 w 28575"/>
                              <a:gd name="connsiteY255" fmla="*/ 4763 h 9525"/>
                              <a:gd name="connsiteX256" fmla="*/ 14288 w 28575"/>
                              <a:gd name="connsiteY256" fmla="*/ 4763 h 9525"/>
                              <a:gd name="connsiteX257" fmla="*/ 14288 w 28575"/>
                              <a:gd name="connsiteY257" fmla="*/ 4763 h 9525"/>
                              <a:gd name="connsiteX258" fmla="*/ 14288 w 28575"/>
                              <a:gd name="connsiteY258" fmla="*/ 4763 h 9525"/>
                              <a:gd name="connsiteX259" fmla="*/ 14288 w 28575"/>
                              <a:gd name="connsiteY259" fmla="*/ 4763 h 9525"/>
                              <a:gd name="connsiteX260" fmla="*/ 14288 w 28575"/>
                              <a:gd name="connsiteY260" fmla="*/ 4763 h 9525"/>
                              <a:gd name="connsiteX261" fmla="*/ 14288 w 28575"/>
                              <a:gd name="connsiteY261" fmla="*/ 7144 h 9525"/>
                              <a:gd name="connsiteX262" fmla="*/ 14288 w 28575"/>
                              <a:gd name="connsiteY262" fmla="*/ 7144 h 9525"/>
                              <a:gd name="connsiteX263" fmla="*/ 14288 w 28575"/>
                              <a:gd name="connsiteY263" fmla="*/ 4763 h 9525"/>
                              <a:gd name="connsiteX264" fmla="*/ 14288 w 28575"/>
                              <a:gd name="connsiteY264" fmla="*/ 4763 h 9525"/>
                              <a:gd name="connsiteX265" fmla="*/ 15040 w 28575"/>
                              <a:gd name="connsiteY265" fmla="*/ 7144 h 9525"/>
                              <a:gd name="connsiteX266" fmla="*/ 15040 w 28575"/>
                              <a:gd name="connsiteY266" fmla="*/ 4763 h 9525"/>
                              <a:gd name="connsiteX267" fmla="*/ 15040 w 28575"/>
                              <a:gd name="connsiteY267" fmla="*/ 4763 h 9525"/>
                              <a:gd name="connsiteX268" fmla="*/ 15040 w 28575"/>
                              <a:gd name="connsiteY268" fmla="*/ 7144 h 9525"/>
                              <a:gd name="connsiteX269" fmla="*/ 15040 w 28575"/>
                              <a:gd name="connsiteY269" fmla="*/ 4763 h 9525"/>
                              <a:gd name="connsiteX270" fmla="*/ 15040 w 28575"/>
                              <a:gd name="connsiteY270" fmla="*/ 4763 h 9525"/>
                              <a:gd name="connsiteX271" fmla="*/ 15040 w 28575"/>
                              <a:gd name="connsiteY271" fmla="*/ 7144 h 9525"/>
                              <a:gd name="connsiteX272" fmla="*/ 15040 w 28575"/>
                              <a:gd name="connsiteY272" fmla="*/ 7144 h 9525"/>
                              <a:gd name="connsiteX273" fmla="*/ 15040 w 28575"/>
                              <a:gd name="connsiteY273" fmla="*/ 7144 h 9525"/>
                              <a:gd name="connsiteX274" fmla="*/ 15040 w 28575"/>
                              <a:gd name="connsiteY274" fmla="*/ 9525 h 9525"/>
                              <a:gd name="connsiteX275" fmla="*/ 15040 w 28575"/>
                              <a:gd name="connsiteY275" fmla="*/ 7144 h 9525"/>
                              <a:gd name="connsiteX276" fmla="*/ 15040 w 28575"/>
                              <a:gd name="connsiteY276" fmla="*/ 7144 h 9525"/>
                              <a:gd name="connsiteX277" fmla="*/ 15792 w 28575"/>
                              <a:gd name="connsiteY277" fmla="*/ 7144 h 9525"/>
                              <a:gd name="connsiteX278" fmla="*/ 15792 w 28575"/>
                              <a:gd name="connsiteY278" fmla="*/ 7144 h 9525"/>
                              <a:gd name="connsiteX279" fmla="*/ 15792 w 28575"/>
                              <a:gd name="connsiteY279" fmla="*/ 7144 h 9525"/>
                              <a:gd name="connsiteX280" fmla="*/ 15792 w 28575"/>
                              <a:gd name="connsiteY280" fmla="*/ 4763 h 9525"/>
                              <a:gd name="connsiteX281" fmla="*/ 15792 w 28575"/>
                              <a:gd name="connsiteY281" fmla="*/ 4763 h 9525"/>
                              <a:gd name="connsiteX282" fmla="*/ 15792 w 28575"/>
                              <a:gd name="connsiteY282" fmla="*/ 4763 h 9525"/>
                              <a:gd name="connsiteX283" fmla="*/ 15792 w 28575"/>
                              <a:gd name="connsiteY283" fmla="*/ 4763 h 9525"/>
                              <a:gd name="connsiteX284" fmla="*/ 15792 w 28575"/>
                              <a:gd name="connsiteY284" fmla="*/ 4763 h 9525"/>
                              <a:gd name="connsiteX285" fmla="*/ 15792 w 28575"/>
                              <a:gd name="connsiteY285" fmla="*/ 4763 h 9525"/>
                              <a:gd name="connsiteX286" fmla="*/ 15792 w 28575"/>
                              <a:gd name="connsiteY286" fmla="*/ 4763 h 9525"/>
                              <a:gd name="connsiteX287" fmla="*/ 15792 w 28575"/>
                              <a:gd name="connsiteY287" fmla="*/ 4763 h 9525"/>
                              <a:gd name="connsiteX288" fmla="*/ 15792 w 28575"/>
                              <a:gd name="connsiteY288" fmla="*/ 4763 h 9525"/>
                              <a:gd name="connsiteX289" fmla="*/ 16545 w 28575"/>
                              <a:gd name="connsiteY289" fmla="*/ 4763 h 9525"/>
                              <a:gd name="connsiteX290" fmla="*/ 16545 w 28575"/>
                              <a:gd name="connsiteY290" fmla="*/ 4763 h 9525"/>
                              <a:gd name="connsiteX291" fmla="*/ 16545 w 28575"/>
                              <a:gd name="connsiteY291" fmla="*/ 7144 h 9525"/>
                              <a:gd name="connsiteX292" fmla="*/ 16545 w 28575"/>
                              <a:gd name="connsiteY292" fmla="*/ 7144 h 9525"/>
                              <a:gd name="connsiteX293" fmla="*/ 16545 w 28575"/>
                              <a:gd name="connsiteY293" fmla="*/ 7144 h 9525"/>
                              <a:gd name="connsiteX294" fmla="*/ 16545 w 28575"/>
                              <a:gd name="connsiteY294" fmla="*/ 7144 h 9525"/>
                              <a:gd name="connsiteX295" fmla="*/ 16545 w 28575"/>
                              <a:gd name="connsiteY295" fmla="*/ 7144 h 9525"/>
                              <a:gd name="connsiteX296" fmla="*/ 16545 w 28575"/>
                              <a:gd name="connsiteY296" fmla="*/ 7144 h 9525"/>
                              <a:gd name="connsiteX297" fmla="*/ 16545 w 28575"/>
                              <a:gd name="connsiteY297" fmla="*/ 7144 h 9525"/>
                              <a:gd name="connsiteX298" fmla="*/ 16545 w 28575"/>
                              <a:gd name="connsiteY298" fmla="*/ 7144 h 9525"/>
                              <a:gd name="connsiteX299" fmla="*/ 16545 w 28575"/>
                              <a:gd name="connsiteY299" fmla="*/ 7144 h 9525"/>
                              <a:gd name="connsiteX300" fmla="*/ 16545 w 28575"/>
                              <a:gd name="connsiteY300" fmla="*/ 7144 h 9525"/>
                              <a:gd name="connsiteX301" fmla="*/ 16545 w 28575"/>
                              <a:gd name="connsiteY301" fmla="*/ 7144 h 9525"/>
                              <a:gd name="connsiteX302" fmla="*/ 16545 w 28575"/>
                              <a:gd name="connsiteY302" fmla="*/ 7144 h 9525"/>
                              <a:gd name="connsiteX303" fmla="*/ 16545 w 28575"/>
                              <a:gd name="connsiteY303" fmla="*/ 4763 h 9525"/>
                              <a:gd name="connsiteX304" fmla="*/ 16545 w 28575"/>
                              <a:gd name="connsiteY304" fmla="*/ 4763 h 9525"/>
                              <a:gd name="connsiteX305" fmla="*/ 16545 w 28575"/>
                              <a:gd name="connsiteY305" fmla="*/ 7144 h 9525"/>
                              <a:gd name="connsiteX306" fmla="*/ 16545 w 28575"/>
                              <a:gd name="connsiteY306" fmla="*/ 7144 h 9525"/>
                              <a:gd name="connsiteX307" fmla="*/ 17297 w 28575"/>
                              <a:gd name="connsiteY307" fmla="*/ 4763 h 9525"/>
                              <a:gd name="connsiteX308" fmla="*/ 17297 w 28575"/>
                              <a:gd name="connsiteY308" fmla="*/ 7144 h 9525"/>
                              <a:gd name="connsiteX309" fmla="*/ 17297 w 28575"/>
                              <a:gd name="connsiteY309" fmla="*/ 4763 h 9525"/>
                              <a:gd name="connsiteX310" fmla="*/ 17297 w 28575"/>
                              <a:gd name="connsiteY310" fmla="*/ 7144 h 9525"/>
                              <a:gd name="connsiteX311" fmla="*/ 17297 w 28575"/>
                              <a:gd name="connsiteY311" fmla="*/ 7144 h 9525"/>
                              <a:gd name="connsiteX312" fmla="*/ 17297 w 28575"/>
                              <a:gd name="connsiteY312" fmla="*/ 4763 h 9525"/>
                              <a:gd name="connsiteX313" fmla="*/ 17297 w 28575"/>
                              <a:gd name="connsiteY313" fmla="*/ 7144 h 9525"/>
                              <a:gd name="connsiteX314" fmla="*/ 17297 w 28575"/>
                              <a:gd name="connsiteY314" fmla="*/ 4763 h 9525"/>
                              <a:gd name="connsiteX315" fmla="*/ 17297 w 28575"/>
                              <a:gd name="connsiteY315" fmla="*/ 4763 h 9525"/>
                              <a:gd name="connsiteX316" fmla="*/ 17297 w 28575"/>
                              <a:gd name="connsiteY316" fmla="*/ 7144 h 9525"/>
                              <a:gd name="connsiteX317" fmla="*/ 17297 w 28575"/>
                              <a:gd name="connsiteY317" fmla="*/ 7144 h 9525"/>
                              <a:gd name="connsiteX318" fmla="*/ 17297 w 28575"/>
                              <a:gd name="connsiteY318" fmla="*/ 7144 h 9525"/>
                              <a:gd name="connsiteX319" fmla="*/ 17297 w 28575"/>
                              <a:gd name="connsiteY319" fmla="*/ 4763 h 9525"/>
                              <a:gd name="connsiteX320" fmla="*/ 17297 w 28575"/>
                              <a:gd name="connsiteY320" fmla="*/ 4763 h 9525"/>
                              <a:gd name="connsiteX321" fmla="*/ 18050 w 28575"/>
                              <a:gd name="connsiteY321" fmla="*/ 2381 h 9525"/>
                              <a:gd name="connsiteX322" fmla="*/ 18050 w 28575"/>
                              <a:gd name="connsiteY322" fmla="*/ 2381 h 9525"/>
                              <a:gd name="connsiteX323" fmla="*/ 18050 w 28575"/>
                              <a:gd name="connsiteY323" fmla="*/ 7144 h 9525"/>
                              <a:gd name="connsiteX324" fmla="*/ 18050 w 28575"/>
                              <a:gd name="connsiteY324" fmla="*/ 7144 h 9525"/>
                              <a:gd name="connsiteX325" fmla="*/ 18050 w 28575"/>
                              <a:gd name="connsiteY325" fmla="*/ 7144 h 9525"/>
                              <a:gd name="connsiteX326" fmla="*/ 18050 w 28575"/>
                              <a:gd name="connsiteY326" fmla="*/ 7144 h 9525"/>
                              <a:gd name="connsiteX327" fmla="*/ 18050 w 28575"/>
                              <a:gd name="connsiteY327" fmla="*/ 4763 h 9525"/>
                              <a:gd name="connsiteX328" fmla="*/ 18050 w 28575"/>
                              <a:gd name="connsiteY328" fmla="*/ 4763 h 9525"/>
                              <a:gd name="connsiteX329" fmla="*/ 18050 w 28575"/>
                              <a:gd name="connsiteY329" fmla="*/ 4763 h 9525"/>
                              <a:gd name="connsiteX330" fmla="*/ 18050 w 28575"/>
                              <a:gd name="connsiteY330" fmla="*/ 7144 h 9525"/>
                              <a:gd name="connsiteX331" fmla="*/ 18050 w 28575"/>
                              <a:gd name="connsiteY331" fmla="*/ 4763 h 9525"/>
                              <a:gd name="connsiteX332" fmla="*/ 18050 w 28575"/>
                              <a:gd name="connsiteY332" fmla="*/ 7144 h 9525"/>
                              <a:gd name="connsiteX333" fmla="*/ 18802 w 28575"/>
                              <a:gd name="connsiteY333" fmla="*/ 7144 h 9525"/>
                              <a:gd name="connsiteX334" fmla="*/ 18802 w 28575"/>
                              <a:gd name="connsiteY334" fmla="*/ 7144 h 9525"/>
                              <a:gd name="connsiteX335" fmla="*/ 18802 w 28575"/>
                              <a:gd name="connsiteY335" fmla="*/ 7144 h 9525"/>
                              <a:gd name="connsiteX336" fmla="*/ 18802 w 28575"/>
                              <a:gd name="connsiteY336" fmla="*/ 7144 h 9525"/>
                              <a:gd name="connsiteX337" fmla="*/ 18802 w 28575"/>
                              <a:gd name="connsiteY337" fmla="*/ 7144 h 9525"/>
                              <a:gd name="connsiteX338" fmla="*/ 18802 w 28575"/>
                              <a:gd name="connsiteY338" fmla="*/ 7144 h 9525"/>
                              <a:gd name="connsiteX339" fmla="*/ 18802 w 28575"/>
                              <a:gd name="connsiteY339" fmla="*/ 4763 h 9525"/>
                              <a:gd name="connsiteX340" fmla="*/ 18802 w 28575"/>
                              <a:gd name="connsiteY340" fmla="*/ 4763 h 9525"/>
                              <a:gd name="connsiteX341" fmla="*/ 18802 w 28575"/>
                              <a:gd name="connsiteY341" fmla="*/ 4763 h 9525"/>
                              <a:gd name="connsiteX342" fmla="*/ 18802 w 28575"/>
                              <a:gd name="connsiteY342" fmla="*/ 4763 h 9525"/>
                              <a:gd name="connsiteX343" fmla="*/ 18802 w 28575"/>
                              <a:gd name="connsiteY343" fmla="*/ 7144 h 9525"/>
                              <a:gd name="connsiteX344" fmla="*/ 18802 w 28575"/>
                              <a:gd name="connsiteY344" fmla="*/ 7144 h 9525"/>
                              <a:gd name="connsiteX345" fmla="*/ 19555 w 28575"/>
                              <a:gd name="connsiteY345" fmla="*/ 7144 h 9525"/>
                              <a:gd name="connsiteX346" fmla="*/ 19555 w 28575"/>
                              <a:gd name="connsiteY346" fmla="*/ 7144 h 9525"/>
                              <a:gd name="connsiteX347" fmla="*/ 19555 w 28575"/>
                              <a:gd name="connsiteY347" fmla="*/ 4763 h 9525"/>
                              <a:gd name="connsiteX348" fmla="*/ 19555 w 28575"/>
                              <a:gd name="connsiteY348" fmla="*/ 7144 h 9525"/>
                              <a:gd name="connsiteX349" fmla="*/ 19555 w 28575"/>
                              <a:gd name="connsiteY349" fmla="*/ 4763 h 9525"/>
                              <a:gd name="connsiteX350" fmla="*/ 19555 w 28575"/>
                              <a:gd name="connsiteY350" fmla="*/ 4763 h 9525"/>
                              <a:gd name="connsiteX351" fmla="*/ 19555 w 28575"/>
                              <a:gd name="connsiteY351" fmla="*/ 7144 h 9525"/>
                              <a:gd name="connsiteX352" fmla="*/ 19555 w 28575"/>
                              <a:gd name="connsiteY352" fmla="*/ 4763 h 9525"/>
                              <a:gd name="connsiteX353" fmla="*/ 19555 w 28575"/>
                              <a:gd name="connsiteY353" fmla="*/ 4763 h 9525"/>
                              <a:gd name="connsiteX354" fmla="*/ 19555 w 28575"/>
                              <a:gd name="connsiteY354" fmla="*/ 4763 h 9525"/>
                              <a:gd name="connsiteX355" fmla="*/ 19555 w 28575"/>
                              <a:gd name="connsiteY355" fmla="*/ 4763 h 9525"/>
                              <a:gd name="connsiteX356" fmla="*/ 19555 w 28575"/>
                              <a:gd name="connsiteY356" fmla="*/ 4763 h 9525"/>
                              <a:gd name="connsiteX357" fmla="*/ 20307 w 28575"/>
                              <a:gd name="connsiteY357" fmla="*/ 7144 h 9525"/>
                              <a:gd name="connsiteX358" fmla="*/ 20307 w 28575"/>
                              <a:gd name="connsiteY358" fmla="*/ 7144 h 9525"/>
                              <a:gd name="connsiteX359" fmla="*/ 20307 w 28575"/>
                              <a:gd name="connsiteY359" fmla="*/ 7144 h 9525"/>
                              <a:gd name="connsiteX360" fmla="*/ 20307 w 28575"/>
                              <a:gd name="connsiteY360" fmla="*/ 7144 h 9525"/>
                              <a:gd name="connsiteX361" fmla="*/ 20307 w 28575"/>
                              <a:gd name="connsiteY361" fmla="*/ 4763 h 9525"/>
                              <a:gd name="connsiteX362" fmla="*/ 20307 w 28575"/>
                              <a:gd name="connsiteY362" fmla="*/ 4763 h 9525"/>
                              <a:gd name="connsiteX363" fmla="*/ 20307 w 28575"/>
                              <a:gd name="connsiteY363" fmla="*/ 4763 h 9525"/>
                              <a:gd name="connsiteX364" fmla="*/ 20307 w 28575"/>
                              <a:gd name="connsiteY364" fmla="*/ 4763 h 9525"/>
                              <a:gd name="connsiteX365" fmla="*/ 20307 w 28575"/>
                              <a:gd name="connsiteY365" fmla="*/ 7144 h 9525"/>
                              <a:gd name="connsiteX366" fmla="*/ 20307 w 28575"/>
                              <a:gd name="connsiteY366" fmla="*/ 4763 h 9525"/>
                              <a:gd name="connsiteX367" fmla="*/ 20307 w 28575"/>
                              <a:gd name="connsiteY367" fmla="*/ 4763 h 9525"/>
                              <a:gd name="connsiteX368" fmla="*/ 20307 w 28575"/>
                              <a:gd name="connsiteY368" fmla="*/ 4763 h 9525"/>
                              <a:gd name="connsiteX369" fmla="*/ 21060 w 28575"/>
                              <a:gd name="connsiteY369" fmla="*/ 4763 h 9525"/>
                              <a:gd name="connsiteX370" fmla="*/ 21060 w 28575"/>
                              <a:gd name="connsiteY370" fmla="*/ 7144 h 9525"/>
                              <a:gd name="connsiteX371" fmla="*/ 21060 w 28575"/>
                              <a:gd name="connsiteY371" fmla="*/ 7144 h 9525"/>
                              <a:gd name="connsiteX372" fmla="*/ 21060 w 28575"/>
                              <a:gd name="connsiteY372" fmla="*/ 7144 h 9525"/>
                              <a:gd name="connsiteX373" fmla="*/ 21060 w 28575"/>
                              <a:gd name="connsiteY373" fmla="*/ 4763 h 9525"/>
                              <a:gd name="connsiteX374" fmla="*/ 21060 w 28575"/>
                              <a:gd name="connsiteY374" fmla="*/ 7144 h 9525"/>
                              <a:gd name="connsiteX375" fmla="*/ 21060 w 28575"/>
                              <a:gd name="connsiteY375" fmla="*/ 7144 h 9525"/>
                              <a:gd name="connsiteX376" fmla="*/ 21060 w 28575"/>
                              <a:gd name="connsiteY376" fmla="*/ 7144 h 9525"/>
                              <a:gd name="connsiteX377" fmla="*/ 21060 w 28575"/>
                              <a:gd name="connsiteY377" fmla="*/ 7144 h 9525"/>
                              <a:gd name="connsiteX378" fmla="*/ 21060 w 28575"/>
                              <a:gd name="connsiteY378" fmla="*/ 7144 h 9525"/>
                              <a:gd name="connsiteX379" fmla="*/ 21060 w 28575"/>
                              <a:gd name="connsiteY379" fmla="*/ 7144 h 9525"/>
                              <a:gd name="connsiteX380" fmla="*/ 21060 w 28575"/>
                              <a:gd name="connsiteY380" fmla="*/ 7144 h 9525"/>
                              <a:gd name="connsiteX381" fmla="*/ 21803 w 28575"/>
                              <a:gd name="connsiteY381" fmla="*/ 7144 h 9525"/>
                              <a:gd name="connsiteX382" fmla="*/ 21803 w 28575"/>
                              <a:gd name="connsiteY382" fmla="*/ 7144 h 9525"/>
                              <a:gd name="connsiteX383" fmla="*/ 21803 w 28575"/>
                              <a:gd name="connsiteY383" fmla="*/ 4763 h 9525"/>
                              <a:gd name="connsiteX384" fmla="*/ 21803 w 28575"/>
                              <a:gd name="connsiteY384" fmla="*/ 7144 h 9525"/>
                              <a:gd name="connsiteX385" fmla="*/ 21803 w 28575"/>
                              <a:gd name="connsiteY385" fmla="*/ 7144 h 9525"/>
                              <a:gd name="connsiteX386" fmla="*/ 21803 w 28575"/>
                              <a:gd name="connsiteY386" fmla="*/ 7144 h 9525"/>
                              <a:gd name="connsiteX387" fmla="*/ 21803 w 28575"/>
                              <a:gd name="connsiteY387" fmla="*/ 7144 h 9525"/>
                              <a:gd name="connsiteX388" fmla="*/ 21803 w 28575"/>
                              <a:gd name="connsiteY388" fmla="*/ 7144 h 9525"/>
                              <a:gd name="connsiteX389" fmla="*/ 21803 w 28575"/>
                              <a:gd name="connsiteY389" fmla="*/ 7144 h 9525"/>
                              <a:gd name="connsiteX390" fmla="*/ 21803 w 28575"/>
                              <a:gd name="connsiteY390" fmla="*/ 7144 h 9525"/>
                              <a:gd name="connsiteX391" fmla="*/ 21803 w 28575"/>
                              <a:gd name="connsiteY391" fmla="*/ 7144 h 9525"/>
                              <a:gd name="connsiteX392" fmla="*/ 21803 w 28575"/>
                              <a:gd name="connsiteY392" fmla="*/ 7144 h 9525"/>
                              <a:gd name="connsiteX393" fmla="*/ 21803 w 28575"/>
                              <a:gd name="connsiteY393" fmla="*/ 7144 h 9525"/>
                              <a:gd name="connsiteX394" fmla="*/ 21803 w 28575"/>
                              <a:gd name="connsiteY394" fmla="*/ 7144 h 9525"/>
                              <a:gd name="connsiteX395" fmla="*/ 21803 w 28575"/>
                              <a:gd name="connsiteY395" fmla="*/ 7144 h 9525"/>
                              <a:gd name="connsiteX396" fmla="*/ 21803 w 28575"/>
                              <a:gd name="connsiteY396" fmla="*/ 7144 h 9525"/>
                              <a:gd name="connsiteX397" fmla="*/ 21803 w 28575"/>
                              <a:gd name="connsiteY397" fmla="*/ 7144 h 9525"/>
                              <a:gd name="connsiteX398" fmla="*/ 21803 w 28575"/>
                              <a:gd name="connsiteY398" fmla="*/ 4763 h 9525"/>
                              <a:gd name="connsiteX399" fmla="*/ 21803 w 28575"/>
                              <a:gd name="connsiteY399" fmla="*/ 7144 h 9525"/>
                              <a:gd name="connsiteX400" fmla="*/ 21803 w 28575"/>
                              <a:gd name="connsiteY400" fmla="*/ 4763 h 9525"/>
                              <a:gd name="connsiteX401" fmla="*/ 22555 w 28575"/>
                              <a:gd name="connsiteY401" fmla="*/ 7144 h 9525"/>
                              <a:gd name="connsiteX402" fmla="*/ 22555 w 28575"/>
                              <a:gd name="connsiteY402" fmla="*/ 7144 h 9525"/>
                              <a:gd name="connsiteX403" fmla="*/ 22555 w 28575"/>
                              <a:gd name="connsiteY403" fmla="*/ 9525 h 9525"/>
                              <a:gd name="connsiteX404" fmla="*/ 22555 w 28575"/>
                              <a:gd name="connsiteY404" fmla="*/ 7144 h 9525"/>
                              <a:gd name="connsiteX405" fmla="*/ 22555 w 28575"/>
                              <a:gd name="connsiteY405" fmla="*/ 7144 h 9525"/>
                              <a:gd name="connsiteX406" fmla="*/ 22555 w 28575"/>
                              <a:gd name="connsiteY406" fmla="*/ 7144 h 9525"/>
                              <a:gd name="connsiteX407" fmla="*/ 22555 w 28575"/>
                              <a:gd name="connsiteY407" fmla="*/ 4763 h 9525"/>
                              <a:gd name="connsiteX408" fmla="*/ 22555 w 28575"/>
                              <a:gd name="connsiteY408" fmla="*/ 4763 h 9525"/>
                              <a:gd name="connsiteX409" fmla="*/ 22555 w 28575"/>
                              <a:gd name="connsiteY409" fmla="*/ 4763 h 9525"/>
                              <a:gd name="connsiteX410" fmla="*/ 22555 w 28575"/>
                              <a:gd name="connsiteY410" fmla="*/ 7144 h 9525"/>
                              <a:gd name="connsiteX411" fmla="*/ 22555 w 28575"/>
                              <a:gd name="connsiteY411" fmla="*/ 7144 h 9525"/>
                              <a:gd name="connsiteX412" fmla="*/ 22555 w 28575"/>
                              <a:gd name="connsiteY412" fmla="*/ 7144 h 9525"/>
                              <a:gd name="connsiteX413" fmla="*/ 23308 w 28575"/>
                              <a:gd name="connsiteY413" fmla="*/ 7144 h 9525"/>
                              <a:gd name="connsiteX414" fmla="*/ 23308 w 28575"/>
                              <a:gd name="connsiteY414" fmla="*/ 7144 h 9525"/>
                              <a:gd name="connsiteX415" fmla="*/ 23308 w 28575"/>
                              <a:gd name="connsiteY415" fmla="*/ 9525 h 9525"/>
                              <a:gd name="connsiteX416" fmla="*/ 23308 w 28575"/>
                              <a:gd name="connsiteY416" fmla="*/ 7144 h 9525"/>
                              <a:gd name="connsiteX417" fmla="*/ 23308 w 28575"/>
                              <a:gd name="connsiteY417" fmla="*/ 7144 h 9525"/>
                              <a:gd name="connsiteX418" fmla="*/ 23308 w 28575"/>
                              <a:gd name="connsiteY418" fmla="*/ 7144 h 9525"/>
                              <a:gd name="connsiteX419" fmla="*/ 23308 w 28575"/>
                              <a:gd name="connsiteY419" fmla="*/ 7144 h 9525"/>
                              <a:gd name="connsiteX420" fmla="*/ 23308 w 28575"/>
                              <a:gd name="connsiteY420" fmla="*/ 4763 h 9525"/>
                              <a:gd name="connsiteX421" fmla="*/ 23308 w 28575"/>
                              <a:gd name="connsiteY421" fmla="*/ 7144 h 9525"/>
                              <a:gd name="connsiteX422" fmla="*/ 23308 w 28575"/>
                              <a:gd name="connsiteY422" fmla="*/ 4763 h 9525"/>
                              <a:gd name="connsiteX423" fmla="*/ 23308 w 28575"/>
                              <a:gd name="connsiteY423" fmla="*/ 4763 h 9525"/>
                              <a:gd name="connsiteX424" fmla="*/ 23308 w 28575"/>
                              <a:gd name="connsiteY424" fmla="*/ 4763 h 9525"/>
                              <a:gd name="connsiteX425" fmla="*/ 24060 w 28575"/>
                              <a:gd name="connsiteY425" fmla="*/ 4763 h 9525"/>
                              <a:gd name="connsiteX426" fmla="*/ 24060 w 28575"/>
                              <a:gd name="connsiteY426" fmla="*/ 4763 h 9525"/>
                              <a:gd name="connsiteX427" fmla="*/ 24060 w 28575"/>
                              <a:gd name="connsiteY427" fmla="*/ 4763 h 9525"/>
                              <a:gd name="connsiteX428" fmla="*/ 24060 w 28575"/>
                              <a:gd name="connsiteY428" fmla="*/ 7144 h 9525"/>
                              <a:gd name="connsiteX429" fmla="*/ 24060 w 28575"/>
                              <a:gd name="connsiteY429" fmla="*/ 7144 h 9525"/>
                              <a:gd name="connsiteX430" fmla="*/ 24060 w 28575"/>
                              <a:gd name="connsiteY430" fmla="*/ 7144 h 9525"/>
                              <a:gd name="connsiteX431" fmla="*/ 24060 w 28575"/>
                              <a:gd name="connsiteY431" fmla="*/ 7144 h 9525"/>
                              <a:gd name="connsiteX432" fmla="*/ 24060 w 28575"/>
                              <a:gd name="connsiteY432" fmla="*/ 7144 h 9525"/>
                              <a:gd name="connsiteX433" fmla="*/ 24060 w 28575"/>
                              <a:gd name="connsiteY433" fmla="*/ 7144 h 9525"/>
                              <a:gd name="connsiteX434" fmla="*/ 24060 w 28575"/>
                              <a:gd name="connsiteY434" fmla="*/ 7144 h 9525"/>
                              <a:gd name="connsiteX435" fmla="*/ 24060 w 28575"/>
                              <a:gd name="connsiteY435" fmla="*/ 7144 h 9525"/>
                              <a:gd name="connsiteX436" fmla="*/ 24060 w 28575"/>
                              <a:gd name="connsiteY436" fmla="*/ 7144 h 9525"/>
                              <a:gd name="connsiteX437" fmla="*/ 24813 w 28575"/>
                              <a:gd name="connsiteY437" fmla="*/ 7144 h 9525"/>
                              <a:gd name="connsiteX438" fmla="*/ 24813 w 28575"/>
                              <a:gd name="connsiteY438" fmla="*/ 7144 h 9525"/>
                              <a:gd name="connsiteX439" fmla="*/ 24813 w 28575"/>
                              <a:gd name="connsiteY439" fmla="*/ 7144 h 9525"/>
                              <a:gd name="connsiteX440" fmla="*/ 24813 w 28575"/>
                              <a:gd name="connsiteY440" fmla="*/ 7144 h 9525"/>
                              <a:gd name="connsiteX441" fmla="*/ 24813 w 28575"/>
                              <a:gd name="connsiteY441" fmla="*/ 4763 h 9525"/>
                              <a:gd name="connsiteX442" fmla="*/ 24813 w 28575"/>
                              <a:gd name="connsiteY442" fmla="*/ 4763 h 9525"/>
                              <a:gd name="connsiteX443" fmla="*/ 24813 w 28575"/>
                              <a:gd name="connsiteY443" fmla="*/ 4763 h 9525"/>
                              <a:gd name="connsiteX444" fmla="*/ 24813 w 28575"/>
                              <a:gd name="connsiteY444" fmla="*/ 4763 h 9525"/>
                              <a:gd name="connsiteX445" fmla="*/ 24813 w 28575"/>
                              <a:gd name="connsiteY445" fmla="*/ 4763 h 9525"/>
                              <a:gd name="connsiteX446" fmla="*/ 24813 w 28575"/>
                              <a:gd name="connsiteY446" fmla="*/ 4763 h 9525"/>
                              <a:gd name="connsiteX447" fmla="*/ 24813 w 28575"/>
                              <a:gd name="connsiteY447" fmla="*/ 4763 h 9525"/>
                              <a:gd name="connsiteX448" fmla="*/ 24813 w 28575"/>
                              <a:gd name="connsiteY448" fmla="*/ 7144 h 9525"/>
                              <a:gd name="connsiteX449" fmla="*/ 25565 w 28575"/>
                              <a:gd name="connsiteY449" fmla="*/ 7144 h 9525"/>
                              <a:gd name="connsiteX450" fmla="*/ 25565 w 28575"/>
                              <a:gd name="connsiteY450" fmla="*/ 7144 h 9525"/>
                              <a:gd name="connsiteX451" fmla="*/ 25565 w 28575"/>
                              <a:gd name="connsiteY451" fmla="*/ 7144 h 9525"/>
                              <a:gd name="connsiteX452" fmla="*/ 25565 w 28575"/>
                              <a:gd name="connsiteY452" fmla="*/ 7144 h 9525"/>
                              <a:gd name="connsiteX453" fmla="*/ 25565 w 28575"/>
                              <a:gd name="connsiteY453" fmla="*/ 7144 h 9525"/>
                              <a:gd name="connsiteX454" fmla="*/ 25565 w 28575"/>
                              <a:gd name="connsiteY454" fmla="*/ 7144 h 9525"/>
                              <a:gd name="connsiteX455" fmla="*/ 25565 w 28575"/>
                              <a:gd name="connsiteY455" fmla="*/ 7144 h 9525"/>
                              <a:gd name="connsiteX456" fmla="*/ 25565 w 28575"/>
                              <a:gd name="connsiteY456" fmla="*/ 7144 h 9525"/>
                              <a:gd name="connsiteX457" fmla="*/ 25565 w 28575"/>
                              <a:gd name="connsiteY457" fmla="*/ 4763 h 9525"/>
                              <a:gd name="connsiteX458" fmla="*/ 25565 w 28575"/>
                              <a:gd name="connsiteY458" fmla="*/ 4763 h 9525"/>
                              <a:gd name="connsiteX459" fmla="*/ 25565 w 28575"/>
                              <a:gd name="connsiteY459" fmla="*/ 4763 h 9525"/>
                              <a:gd name="connsiteX460" fmla="*/ 25565 w 28575"/>
                              <a:gd name="connsiteY460" fmla="*/ 4763 h 9525"/>
                              <a:gd name="connsiteX461" fmla="*/ 25565 w 28575"/>
                              <a:gd name="connsiteY461" fmla="*/ 7144 h 9525"/>
                              <a:gd name="connsiteX462" fmla="*/ 25565 w 28575"/>
                              <a:gd name="connsiteY462" fmla="*/ 7144 h 9525"/>
                              <a:gd name="connsiteX463" fmla="*/ 26318 w 28575"/>
                              <a:gd name="connsiteY463" fmla="*/ 7144 h 9525"/>
                              <a:gd name="connsiteX464" fmla="*/ 26318 w 28575"/>
                              <a:gd name="connsiteY464" fmla="*/ 7144 h 9525"/>
                              <a:gd name="connsiteX465" fmla="*/ 26318 w 28575"/>
                              <a:gd name="connsiteY465" fmla="*/ 4763 h 9525"/>
                              <a:gd name="connsiteX466" fmla="*/ 26318 w 28575"/>
                              <a:gd name="connsiteY466" fmla="*/ 4763 h 9525"/>
                              <a:gd name="connsiteX467" fmla="*/ 26318 w 28575"/>
                              <a:gd name="connsiteY467" fmla="*/ 4763 h 9525"/>
                              <a:gd name="connsiteX468" fmla="*/ 26318 w 28575"/>
                              <a:gd name="connsiteY468" fmla="*/ 7144 h 9525"/>
                              <a:gd name="connsiteX469" fmla="*/ 26318 w 28575"/>
                              <a:gd name="connsiteY469" fmla="*/ 7144 h 9525"/>
                              <a:gd name="connsiteX470" fmla="*/ 26318 w 28575"/>
                              <a:gd name="connsiteY470" fmla="*/ 7144 h 9525"/>
                              <a:gd name="connsiteX471" fmla="*/ 26318 w 28575"/>
                              <a:gd name="connsiteY471" fmla="*/ 7144 h 9525"/>
                              <a:gd name="connsiteX472" fmla="*/ 26318 w 28575"/>
                              <a:gd name="connsiteY472" fmla="*/ 7144 h 9525"/>
                              <a:gd name="connsiteX473" fmla="*/ 26318 w 28575"/>
                              <a:gd name="connsiteY473" fmla="*/ 7144 h 9525"/>
                              <a:gd name="connsiteX474" fmla="*/ 26318 w 28575"/>
                              <a:gd name="connsiteY474" fmla="*/ 4763 h 9525"/>
                              <a:gd name="connsiteX475" fmla="*/ 26318 w 28575"/>
                              <a:gd name="connsiteY475" fmla="*/ 4763 h 9525"/>
                              <a:gd name="connsiteX476" fmla="*/ 26318 w 28575"/>
                              <a:gd name="connsiteY476" fmla="*/ 4763 h 9525"/>
                              <a:gd name="connsiteX477" fmla="*/ 26318 w 28575"/>
                              <a:gd name="connsiteY477" fmla="*/ 2381 h 9525"/>
                              <a:gd name="connsiteX478" fmla="*/ 26318 w 28575"/>
                              <a:gd name="connsiteY478" fmla="*/ 4763 h 9525"/>
                              <a:gd name="connsiteX479" fmla="*/ 26318 w 28575"/>
                              <a:gd name="connsiteY479" fmla="*/ 4763 h 9525"/>
                              <a:gd name="connsiteX480" fmla="*/ 26318 w 28575"/>
                              <a:gd name="connsiteY480" fmla="*/ 4763 h 9525"/>
                              <a:gd name="connsiteX481" fmla="*/ 27070 w 28575"/>
                              <a:gd name="connsiteY481" fmla="*/ 4763 h 9525"/>
                              <a:gd name="connsiteX482" fmla="*/ 27070 w 28575"/>
                              <a:gd name="connsiteY482" fmla="*/ 4763 h 9525"/>
                              <a:gd name="connsiteX483" fmla="*/ 27070 w 28575"/>
                              <a:gd name="connsiteY483" fmla="*/ 4763 h 9525"/>
                              <a:gd name="connsiteX484" fmla="*/ 27070 w 28575"/>
                              <a:gd name="connsiteY484" fmla="*/ 4763 h 9525"/>
                              <a:gd name="connsiteX485" fmla="*/ 27070 w 28575"/>
                              <a:gd name="connsiteY485" fmla="*/ 7144 h 9525"/>
                              <a:gd name="connsiteX486" fmla="*/ 27070 w 28575"/>
                              <a:gd name="connsiteY486" fmla="*/ 4763 h 9525"/>
                              <a:gd name="connsiteX487" fmla="*/ 27070 w 28575"/>
                              <a:gd name="connsiteY487" fmla="*/ 4763 h 9525"/>
                              <a:gd name="connsiteX488" fmla="*/ 27070 w 28575"/>
                              <a:gd name="connsiteY488" fmla="*/ 7144 h 9525"/>
                              <a:gd name="connsiteX489" fmla="*/ 27070 w 28575"/>
                              <a:gd name="connsiteY489" fmla="*/ 4763 h 9525"/>
                              <a:gd name="connsiteX490" fmla="*/ 27070 w 28575"/>
                              <a:gd name="connsiteY490" fmla="*/ 4763 h 9525"/>
                              <a:gd name="connsiteX491" fmla="*/ 27070 w 28575"/>
                              <a:gd name="connsiteY491" fmla="*/ 4763 h 9525"/>
                              <a:gd name="connsiteX492" fmla="*/ 27070 w 28575"/>
                              <a:gd name="connsiteY492" fmla="*/ 4763 h 9525"/>
                              <a:gd name="connsiteX493" fmla="*/ 27822 w 28575"/>
                              <a:gd name="connsiteY493" fmla="*/ 7144 h 9525"/>
                              <a:gd name="connsiteX494" fmla="*/ 27822 w 28575"/>
                              <a:gd name="connsiteY494" fmla="*/ 7144 h 9525"/>
                              <a:gd name="connsiteX495" fmla="*/ 27822 w 28575"/>
                              <a:gd name="connsiteY495" fmla="*/ 7144 h 9525"/>
                              <a:gd name="connsiteX496" fmla="*/ 27822 w 28575"/>
                              <a:gd name="connsiteY496" fmla="*/ 7144 h 9525"/>
                              <a:gd name="connsiteX497" fmla="*/ 27822 w 28575"/>
                              <a:gd name="connsiteY497" fmla="*/ 7144 h 9525"/>
                              <a:gd name="connsiteX498" fmla="*/ 27822 w 28575"/>
                              <a:gd name="connsiteY498" fmla="*/ 4763 h 9525"/>
                              <a:gd name="connsiteX499" fmla="*/ 27822 w 28575"/>
                              <a:gd name="connsiteY499" fmla="*/ 4763 h 9525"/>
                              <a:gd name="connsiteX500" fmla="*/ 27822 w 28575"/>
                              <a:gd name="connsiteY500" fmla="*/ 7144 h 9525"/>
                              <a:gd name="connsiteX501" fmla="*/ 27822 w 28575"/>
                              <a:gd name="connsiteY501" fmla="*/ 7144 h 9525"/>
                              <a:gd name="connsiteX502" fmla="*/ 27822 w 28575"/>
                              <a:gd name="connsiteY502" fmla="*/ 7144 h 9525"/>
                              <a:gd name="connsiteX503" fmla="*/ 27822 w 28575"/>
                              <a:gd name="connsiteY503" fmla="*/ 7144 h 9525"/>
                              <a:gd name="connsiteX504" fmla="*/ 27822 w 28575"/>
                              <a:gd name="connsiteY504" fmla="*/ 7144 h 9525"/>
                              <a:gd name="connsiteX505" fmla="*/ 28575 w 28575"/>
                              <a:gd name="connsiteY505" fmla="*/ 4763 h 9525"/>
                              <a:gd name="connsiteX506" fmla="*/ 28575 w 28575"/>
                              <a:gd name="connsiteY506" fmla="*/ 7144 h 9525"/>
                              <a:gd name="connsiteX507" fmla="*/ 28575 w 28575"/>
                              <a:gd name="connsiteY507" fmla="*/ 7144 h 9525"/>
                              <a:gd name="connsiteX508" fmla="*/ 28575 w 28575"/>
                              <a:gd name="connsiteY508" fmla="*/ 7144 h 9525"/>
                              <a:gd name="connsiteX509" fmla="*/ 28575 w 28575"/>
                              <a:gd name="connsiteY509" fmla="*/ 7144 h 9525"/>
                              <a:gd name="connsiteX510" fmla="*/ 28575 w 28575"/>
                              <a:gd name="connsiteY510" fmla="*/ 7144 h 9525"/>
                              <a:gd name="connsiteX511" fmla="*/ 28575 w 28575"/>
                              <a:gd name="connsiteY511" fmla="*/ 476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7144"/>
                                </a:moveTo>
                                <a:lnTo>
                                  <a:pt x="0" y="7144"/>
                                </a:lnTo>
                                <a:lnTo>
                                  <a:pt x="0" y="7144"/>
                                </a:lnTo>
                                <a:lnTo>
                                  <a:pt x="0" y="4763"/>
                                </a:lnTo>
                                <a:lnTo>
                                  <a:pt x="0" y="4763"/>
                                </a:lnTo>
                                <a:lnTo>
                                  <a:pt x="0" y="7144"/>
                                </a:lnTo>
                                <a:lnTo>
                                  <a:pt x="0" y="7144"/>
                                </a:lnTo>
                                <a:lnTo>
                                  <a:pt x="0" y="7144"/>
                                </a:lnTo>
                                <a:lnTo>
                                  <a:pt x="0" y="7144"/>
                                </a:lnTo>
                                <a:lnTo>
                                  <a:pt x="0" y="7144"/>
                                </a:lnTo>
                                <a:lnTo>
                                  <a:pt x="0" y="7144"/>
                                </a:lnTo>
                                <a:lnTo>
                                  <a:pt x="753" y="7144"/>
                                </a:lnTo>
                                <a:lnTo>
                                  <a:pt x="753" y="7144"/>
                                </a:lnTo>
                                <a:lnTo>
                                  <a:pt x="753" y="7144"/>
                                </a:lnTo>
                                <a:lnTo>
                                  <a:pt x="753" y="7144"/>
                                </a:lnTo>
                                <a:lnTo>
                                  <a:pt x="753" y="7144"/>
                                </a:lnTo>
                                <a:lnTo>
                                  <a:pt x="753" y="7144"/>
                                </a:lnTo>
                                <a:lnTo>
                                  <a:pt x="753" y="7144"/>
                                </a:lnTo>
                                <a:lnTo>
                                  <a:pt x="753" y="7144"/>
                                </a:lnTo>
                                <a:lnTo>
                                  <a:pt x="753" y="7144"/>
                                </a:lnTo>
                                <a:lnTo>
                                  <a:pt x="753" y="7144"/>
                                </a:lnTo>
                                <a:lnTo>
                                  <a:pt x="753" y="4763"/>
                                </a:lnTo>
                                <a:lnTo>
                                  <a:pt x="753" y="7144"/>
                                </a:lnTo>
                                <a:lnTo>
                                  <a:pt x="1505" y="4763"/>
                                </a:lnTo>
                                <a:lnTo>
                                  <a:pt x="1505" y="4763"/>
                                </a:lnTo>
                                <a:lnTo>
                                  <a:pt x="1505" y="4763"/>
                                </a:lnTo>
                                <a:lnTo>
                                  <a:pt x="1505" y="4763"/>
                                </a:lnTo>
                                <a:lnTo>
                                  <a:pt x="1505" y="4763"/>
                                </a:lnTo>
                                <a:lnTo>
                                  <a:pt x="1505" y="7144"/>
                                </a:lnTo>
                                <a:lnTo>
                                  <a:pt x="1505" y="7144"/>
                                </a:lnTo>
                                <a:lnTo>
                                  <a:pt x="1505" y="7144"/>
                                </a:lnTo>
                                <a:lnTo>
                                  <a:pt x="1505" y="7144"/>
                                </a:lnTo>
                                <a:lnTo>
                                  <a:pt x="1505" y="7144"/>
                                </a:lnTo>
                                <a:lnTo>
                                  <a:pt x="1505" y="7144"/>
                                </a:lnTo>
                                <a:lnTo>
                                  <a:pt x="1505" y="7144"/>
                                </a:lnTo>
                                <a:lnTo>
                                  <a:pt x="1505" y="4763"/>
                                </a:lnTo>
                                <a:lnTo>
                                  <a:pt x="1505" y="4763"/>
                                </a:lnTo>
                                <a:lnTo>
                                  <a:pt x="2257" y="4763"/>
                                </a:lnTo>
                                <a:lnTo>
                                  <a:pt x="2257" y="4763"/>
                                </a:lnTo>
                                <a:lnTo>
                                  <a:pt x="2257" y="7144"/>
                                </a:lnTo>
                                <a:lnTo>
                                  <a:pt x="2257" y="7144"/>
                                </a:lnTo>
                                <a:lnTo>
                                  <a:pt x="2257" y="7144"/>
                                </a:lnTo>
                                <a:lnTo>
                                  <a:pt x="2257" y="4763"/>
                                </a:lnTo>
                                <a:lnTo>
                                  <a:pt x="2257" y="7144"/>
                                </a:lnTo>
                                <a:lnTo>
                                  <a:pt x="2257" y="7144"/>
                                </a:lnTo>
                                <a:lnTo>
                                  <a:pt x="2257" y="4763"/>
                                </a:lnTo>
                                <a:lnTo>
                                  <a:pt x="2257" y="7144"/>
                                </a:lnTo>
                                <a:lnTo>
                                  <a:pt x="2257" y="4763"/>
                                </a:lnTo>
                                <a:lnTo>
                                  <a:pt x="2257" y="4763"/>
                                </a:lnTo>
                                <a:lnTo>
                                  <a:pt x="2257" y="4763"/>
                                </a:lnTo>
                                <a:lnTo>
                                  <a:pt x="2257" y="7144"/>
                                </a:lnTo>
                                <a:lnTo>
                                  <a:pt x="2257" y="7144"/>
                                </a:lnTo>
                                <a:lnTo>
                                  <a:pt x="2257" y="7144"/>
                                </a:lnTo>
                                <a:lnTo>
                                  <a:pt x="2257" y="7144"/>
                                </a:lnTo>
                                <a:lnTo>
                                  <a:pt x="2257" y="4763"/>
                                </a:lnTo>
                                <a:lnTo>
                                  <a:pt x="3010" y="7144"/>
                                </a:lnTo>
                                <a:lnTo>
                                  <a:pt x="3010" y="4763"/>
                                </a:lnTo>
                                <a:lnTo>
                                  <a:pt x="3010" y="2381"/>
                                </a:lnTo>
                                <a:lnTo>
                                  <a:pt x="3010" y="4763"/>
                                </a:lnTo>
                                <a:lnTo>
                                  <a:pt x="3010" y="4763"/>
                                </a:lnTo>
                                <a:lnTo>
                                  <a:pt x="3010" y="4763"/>
                                </a:lnTo>
                                <a:lnTo>
                                  <a:pt x="3010" y="4763"/>
                                </a:lnTo>
                                <a:lnTo>
                                  <a:pt x="3010" y="4763"/>
                                </a:lnTo>
                                <a:lnTo>
                                  <a:pt x="3010" y="4763"/>
                                </a:lnTo>
                                <a:lnTo>
                                  <a:pt x="3010" y="7144"/>
                                </a:lnTo>
                                <a:lnTo>
                                  <a:pt x="3010" y="7144"/>
                                </a:lnTo>
                                <a:lnTo>
                                  <a:pt x="3010" y="7144"/>
                                </a:lnTo>
                                <a:lnTo>
                                  <a:pt x="3762" y="7144"/>
                                </a:lnTo>
                                <a:lnTo>
                                  <a:pt x="3762" y="7144"/>
                                </a:lnTo>
                                <a:lnTo>
                                  <a:pt x="3762" y="4763"/>
                                </a:lnTo>
                                <a:lnTo>
                                  <a:pt x="3762" y="4763"/>
                                </a:lnTo>
                                <a:lnTo>
                                  <a:pt x="3762" y="0"/>
                                </a:lnTo>
                                <a:lnTo>
                                  <a:pt x="3762" y="2381"/>
                                </a:lnTo>
                                <a:lnTo>
                                  <a:pt x="3762" y="2381"/>
                                </a:lnTo>
                                <a:lnTo>
                                  <a:pt x="3762" y="4763"/>
                                </a:lnTo>
                                <a:lnTo>
                                  <a:pt x="3762" y="4763"/>
                                </a:lnTo>
                                <a:lnTo>
                                  <a:pt x="3762" y="4763"/>
                                </a:lnTo>
                                <a:lnTo>
                                  <a:pt x="3762" y="7144"/>
                                </a:lnTo>
                                <a:lnTo>
                                  <a:pt x="3762" y="4763"/>
                                </a:lnTo>
                                <a:lnTo>
                                  <a:pt x="4515" y="4763"/>
                                </a:lnTo>
                                <a:lnTo>
                                  <a:pt x="4515" y="7144"/>
                                </a:lnTo>
                                <a:lnTo>
                                  <a:pt x="4515" y="7144"/>
                                </a:lnTo>
                                <a:lnTo>
                                  <a:pt x="4515" y="7144"/>
                                </a:lnTo>
                                <a:lnTo>
                                  <a:pt x="4515" y="7144"/>
                                </a:lnTo>
                                <a:lnTo>
                                  <a:pt x="4515" y="7144"/>
                                </a:lnTo>
                                <a:lnTo>
                                  <a:pt x="4515" y="4763"/>
                                </a:lnTo>
                                <a:lnTo>
                                  <a:pt x="4515" y="4763"/>
                                </a:lnTo>
                                <a:lnTo>
                                  <a:pt x="4515" y="4763"/>
                                </a:lnTo>
                                <a:lnTo>
                                  <a:pt x="4515" y="4763"/>
                                </a:lnTo>
                                <a:lnTo>
                                  <a:pt x="4515" y="7144"/>
                                </a:lnTo>
                                <a:lnTo>
                                  <a:pt x="4515" y="7144"/>
                                </a:lnTo>
                                <a:lnTo>
                                  <a:pt x="5267" y="9525"/>
                                </a:lnTo>
                                <a:lnTo>
                                  <a:pt x="5267" y="7144"/>
                                </a:lnTo>
                                <a:lnTo>
                                  <a:pt x="5267" y="7144"/>
                                </a:lnTo>
                                <a:lnTo>
                                  <a:pt x="5267" y="7144"/>
                                </a:lnTo>
                                <a:lnTo>
                                  <a:pt x="5267" y="4763"/>
                                </a:lnTo>
                                <a:lnTo>
                                  <a:pt x="5267" y="4763"/>
                                </a:lnTo>
                                <a:lnTo>
                                  <a:pt x="5267" y="4763"/>
                                </a:lnTo>
                                <a:lnTo>
                                  <a:pt x="5267" y="4763"/>
                                </a:lnTo>
                                <a:lnTo>
                                  <a:pt x="5267" y="7144"/>
                                </a:lnTo>
                                <a:lnTo>
                                  <a:pt x="5267" y="4763"/>
                                </a:lnTo>
                                <a:lnTo>
                                  <a:pt x="5267" y="4763"/>
                                </a:lnTo>
                                <a:lnTo>
                                  <a:pt x="5267" y="7144"/>
                                </a:lnTo>
                                <a:lnTo>
                                  <a:pt x="5267" y="7144"/>
                                </a:lnTo>
                                <a:lnTo>
                                  <a:pt x="5267" y="7144"/>
                                </a:lnTo>
                                <a:lnTo>
                                  <a:pt x="6020" y="7144"/>
                                </a:lnTo>
                                <a:lnTo>
                                  <a:pt x="6020" y="7144"/>
                                </a:lnTo>
                                <a:lnTo>
                                  <a:pt x="6020" y="7144"/>
                                </a:lnTo>
                                <a:lnTo>
                                  <a:pt x="6020" y="7144"/>
                                </a:lnTo>
                                <a:lnTo>
                                  <a:pt x="6020" y="7144"/>
                                </a:lnTo>
                                <a:lnTo>
                                  <a:pt x="6020" y="7144"/>
                                </a:lnTo>
                                <a:lnTo>
                                  <a:pt x="6020" y="7144"/>
                                </a:lnTo>
                                <a:lnTo>
                                  <a:pt x="6020" y="4763"/>
                                </a:lnTo>
                                <a:lnTo>
                                  <a:pt x="6020" y="4763"/>
                                </a:lnTo>
                                <a:lnTo>
                                  <a:pt x="6020" y="4763"/>
                                </a:lnTo>
                                <a:lnTo>
                                  <a:pt x="6020" y="4763"/>
                                </a:lnTo>
                                <a:lnTo>
                                  <a:pt x="6020" y="7144"/>
                                </a:lnTo>
                                <a:lnTo>
                                  <a:pt x="6772" y="4763"/>
                                </a:lnTo>
                                <a:lnTo>
                                  <a:pt x="6772" y="4763"/>
                                </a:lnTo>
                                <a:lnTo>
                                  <a:pt x="6772" y="7144"/>
                                </a:lnTo>
                                <a:lnTo>
                                  <a:pt x="6772" y="4763"/>
                                </a:lnTo>
                                <a:lnTo>
                                  <a:pt x="6772" y="7144"/>
                                </a:lnTo>
                                <a:lnTo>
                                  <a:pt x="6772" y="4763"/>
                                </a:lnTo>
                                <a:lnTo>
                                  <a:pt x="6772" y="4763"/>
                                </a:lnTo>
                                <a:lnTo>
                                  <a:pt x="6772" y="4763"/>
                                </a:lnTo>
                                <a:lnTo>
                                  <a:pt x="6772" y="4763"/>
                                </a:lnTo>
                                <a:lnTo>
                                  <a:pt x="6772" y="4763"/>
                                </a:lnTo>
                                <a:lnTo>
                                  <a:pt x="6772" y="4763"/>
                                </a:lnTo>
                                <a:lnTo>
                                  <a:pt x="6772" y="4763"/>
                                </a:lnTo>
                                <a:lnTo>
                                  <a:pt x="7515" y="4763"/>
                                </a:lnTo>
                                <a:lnTo>
                                  <a:pt x="7515" y="7144"/>
                                </a:lnTo>
                                <a:lnTo>
                                  <a:pt x="7515" y="7144"/>
                                </a:lnTo>
                                <a:lnTo>
                                  <a:pt x="7515" y="7144"/>
                                </a:lnTo>
                                <a:lnTo>
                                  <a:pt x="7515" y="7144"/>
                                </a:lnTo>
                                <a:lnTo>
                                  <a:pt x="7515" y="7144"/>
                                </a:lnTo>
                                <a:lnTo>
                                  <a:pt x="7515" y="7144"/>
                                </a:lnTo>
                                <a:lnTo>
                                  <a:pt x="7515" y="7144"/>
                                </a:lnTo>
                                <a:lnTo>
                                  <a:pt x="7515" y="7144"/>
                                </a:lnTo>
                                <a:lnTo>
                                  <a:pt x="7515" y="7144"/>
                                </a:lnTo>
                                <a:lnTo>
                                  <a:pt x="7515" y="7144"/>
                                </a:lnTo>
                                <a:lnTo>
                                  <a:pt x="7515" y="7144"/>
                                </a:lnTo>
                                <a:lnTo>
                                  <a:pt x="7515" y="4763"/>
                                </a:lnTo>
                                <a:lnTo>
                                  <a:pt x="7515" y="7144"/>
                                </a:lnTo>
                                <a:lnTo>
                                  <a:pt x="7515" y="7144"/>
                                </a:lnTo>
                                <a:lnTo>
                                  <a:pt x="7515" y="7144"/>
                                </a:lnTo>
                                <a:lnTo>
                                  <a:pt x="7515" y="7144"/>
                                </a:lnTo>
                                <a:lnTo>
                                  <a:pt x="7515" y="4763"/>
                                </a:lnTo>
                                <a:lnTo>
                                  <a:pt x="8268" y="4763"/>
                                </a:lnTo>
                                <a:lnTo>
                                  <a:pt x="8268" y="4763"/>
                                </a:lnTo>
                                <a:lnTo>
                                  <a:pt x="8268" y="7144"/>
                                </a:lnTo>
                                <a:lnTo>
                                  <a:pt x="8268" y="7144"/>
                                </a:lnTo>
                                <a:lnTo>
                                  <a:pt x="8268" y="7144"/>
                                </a:lnTo>
                                <a:lnTo>
                                  <a:pt x="8268" y="7144"/>
                                </a:lnTo>
                                <a:lnTo>
                                  <a:pt x="8268" y="7144"/>
                                </a:lnTo>
                                <a:lnTo>
                                  <a:pt x="8268" y="4763"/>
                                </a:lnTo>
                                <a:lnTo>
                                  <a:pt x="8268" y="7144"/>
                                </a:lnTo>
                                <a:lnTo>
                                  <a:pt x="8268" y="4763"/>
                                </a:lnTo>
                                <a:lnTo>
                                  <a:pt x="8268" y="7144"/>
                                </a:lnTo>
                                <a:lnTo>
                                  <a:pt x="8268" y="7144"/>
                                </a:lnTo>
                                <a:lnTo>
                                  <a:pt x="9020" y="7144"/>
                                </a:lnTo>
                                <a:lnTo>
                                  <a:pt x="9020" y="4763"/>
                                </a:lnTo>
                                <a:lnTo>
                                  <a:pt x="9020" y="4763"/>
                                </a:lnTo>
                                <a:lnTo>
                                  <a:pt x="9020" y="7144"/>
                                </a:lnTo>
                                <a:lnTo>
                                  <a:pt x="9020" y="7144"/>
                                </a:lnTo>
                                <a:lnTo>
                                  <a:pt x="9020" y="7144"/>
                                </a:lnTo>
                                <a:lnTo>
                                  <a:pt x="9020" y="7144"/>
                                </a:lnTo>
                                <a:lnTo>
                                  <a:pt x="9020" y="7144"/>
                                </a:lnTo>
                                <a:lnTo>
                                  <a:pt x="9020" y="7144"/>
                                </a:lnTo>
                                <a:lnTo>
                                  <a:pt x="9020" y="4763"/>
                                </a:lnTo>
                                <a:lnTo>
                                  <a:pt x="9020" y="7144"/>
                                </a:lnTo>
                                <a:lnTo>
                                  <a:pt x="9020" y="7144"/>
                                </a:lnTo>
                                <a:lnTo>
                                  <a:pt x="9020" y="4763"/>
                                </a:lnTo>
                                <a:lnTo>
                                  <a:pt x="9020" y="4763"/>
                                </a:lnTo>
                                <a:lnTo>
                                  <a:pt x="9773" y="4763"/>
                                </a:lnTo>
                                <a:lnTo>
                                  <a:pt x="9773" y="2381"/>
                                </a:lnTo>
                                <a:lnTo>
                                  <a:pt x="9773" y="4763"/>
                                </a:lnTo>
                                <a:lnTo>
                                  <a:pt x="9773" y="4763"/>
                                </a:lnTo>
                                <a:lnTo>
                                  <a:pt x="9773" y="4763"/>
                                </a:lnTo>
                                <a:lnTo>
                                  <a:pt x="9773" y="4763"/>
                                </a:lnTo>
                                <a:lnTo>
                                  <a:pt x="9773" y="4763"/>
                                </a:lnTo>
                                <a:lnTo>
                                  <a:pt x="9773" y="4763"/>
                                </a:lnTo>
                                <a:lnTo>
                                  <a:pt x="9773" y="4763"/>
                                </a:lnTo>
                                <a:lnTo>
                                  <a:pt x="9773" y="4763"/>
                                </a:lnTo>
                                <a:lnTo>
                                  <a:pt x="9773" y="7144"/>
                                </a:lnTo>
                                <a:lnTo>
                                  <a:pt x="9773" y="4763"/>
                                </a:lnTo>
                                <a:lnTo>
                                  <a:pt x="10525" y="7144"/>
                                </a:lnTo>
                                <a:lnTo>
                                  <a:pt x="10525" y="7144"/>
                                </a:lnTo>
                                <a:lnTo>
                                  <a:pt x="10525" y="7144"/>
                                </a:lnTo>
                                <a:lnTo>
                                  <a:pt x="10525" y="4763"/>
                                </a:lnTo>
                                <a:lnTo>
                                  <a:pt x="10525" y="4763"/>
                                </a:lnTo>
                                <a:lnTo>
                                  <a:pt x="10525" y="7144"/>
                                </a:lnTo>
                                <a:lnTo>
                                  <a:pt x="10525" y="4763"/>
                                </a:lnTo>
                                <a:lnTo>
                                  <a:pt x="10525" y="7144"/>
                                </a:lnTo>
                                <a:lnTo>
                                  <a:pt x="10525" y="4763"/>
                                </a:lnTo>
                                <a:lnTo>
                                  <a:pt x="10525" y="4763"/>
                                </a:lnTo>
                                <a:lnTo>
                                  <a:pt x="10525" y="7144"/>
                                </a:lnTo>
                                <a:lnTo>
                                  <a:pt x="10525" y="7144"/>
                                </a:lnTo>
                                <a:lnTo>
                                  <a:pt x="11278" y="7144"/>
                                </a:lnTo>
                                <a:lnTo>
                                  <a:pt x="11278" y="7144"/>
                                </a:lnTo>
                                <a:lnTo>
                                  <a:pt x="11278" y="4763"/>
                                </a:lnTo>
                                <a:lnTo>
                                  <a:pt x="11278" y="4763"/>
                                </a:lnTo>
                                <a:lnTo>
                                  <a:pt x="11278" y="4763"/>
                                </a:lnTo>
                                <a:lnTo>
                                  <a:pt x="11278" y="7144"/>
                                </a:lnTo>
                                <a:lnTo>
                                  <a:pt x="11278" y="7144"/>
                                </a:lnTo>
                                <a:lnTo>
                                  <a:pt x="11278" y="4763"/>
                                </a:lnTo>
                                <a:lnTo>
                                  <a:pt x="11278" y="7144"/>
                                </a:lnTo>
                                <a:lnTo>
                                  <a:pt x="11278" y="4763"/>
                                </a:lnTo>
                                <a:lnTo>
                                  <a:pt x="11278" y="7144"/>
                                </a:lnTo>
                                <a:lnTo>
                                  <a:pt x="11278" y="4763"/>
                                </a:lnTo>
                                <a:lnTo>
                                  <a:pt x="12030" y="4763"/>
                                </a:lnTo>
                                <a:lnTo>
                                  <a:pt x="12030" y="4763"/>
                                </a:lnTo>
                                <a:lnTo>
                                  <a:pt x="12030" y="4763"/>
                                </a:lnTo>
                                <a:lnTo>
                                  <a:pt x="12030" y="4763"/>
                                </a:lnTo>
                                <a:lnTo>
                                  <a:pt x="12030" y="4763"/>
                                </a:lnTo>
                                <a:lnTo>
                                  <a:pt x="12030" y="7144"/>
                                </a:lnTo>
                                <a:lnTo>
                                  <a:pt x="12030" y="7144"/>
                                </a:lnTo>
                                <a:lnTo>
                                  <a:pt x="12030" y="7144"/>
                                </a:lnTo>
                                <a:lnTo>
                                  <a:pt x="12030" y="7144"/>
                                </a:lnTo>
                                <a:lnTo>
                                  <a:pt x="12030" y="7144"/>
                                </a:lnTo>
                                <a:lnTo>
                                  <a:pt x="12030" y="4763"/>
                                </a:lnTo>
                                <a:lnTo>
                                  <a:pt x="12030" y="4763"/>
                                </a:lnTo>
                                <a:lnTo>
                                  <a:pt x="12030" y="7144"/>
                                </a:lnTo>
                                <a:lnTo>
                                  <a:pt x="12030" y="4763"/>
                                </a:lnTo>
                                <a:lnTo>
                                  <a:pt x="12030" y="4763"/>
                                </a:lnTo>
                                <a:lnTo>
                                  <a:pt x="12030" y="4763"/>
                                </a:lnTo>
                                <a:lnTo>
                                  <a:pt x="12030" y="4763"/>
                                </a:lnTo>
                                <a:lnTo>
                                  <a:pt x="12030" y="7144"/>
                                </a:lnTo>
                                <a:lnTo>
                                  <a:pt x="12783" y="7144"/>
                                </a:lnTo>
                                <a:lnTo>
                                  <a:pt x="12783" y="7144"/>
                                </a:lnTo>
                                <a:lnTo>
                                  <a:pt x="12783" y="7144"/>
                                </a:lnTo>
                                <a:lnTo>
                                  <a:pt x="12783" y="7144"/>
                                </a:lnTo>
                                <a:lnTo>
                                  <a:pt x="12783" y="7144"/>
                                </a:lnTo>
                                <a:lnTo>
                                  <a:pt x="12783" y="7144"/>
                                </a:lnTo>
                                <a:lnTo>
                                  <a:pt x="12783" y="7144"/>
                                </a:lnTo>
                                <a:lnTo>
                                  <a:pt x="12783" y="7144"/>
                                </a:lnTo>
                                <a:lnTo>
                                  <a:pt x="12783" y="7144"/>
                                </a:lnTo>
                                <a:lnTo>
                                  <a:pt x="12783" y="4763"/>
                                </a:lnTo>
                                <a:lnTo>
                                  <a:pt x="12783" y="7144"/>
                                </a:lnTo>
                                <a:lnTo>
                                  <a:pt x="12783" y="4763"/>
                                </a:lnTo>
                                <a:lnTo>
                                  <a:pt x="13535" y="2381"/>
                                </a:lnTo>
                                <a:lnTo>
                                  <a:pt x="13535" y="4763"/>
                                </a:lnTo>
                                <a:lnTo>
                                  <a:pt x="13535" y="7144"/>
                                </a:lnTo>
                                <a:lnTo>
                                  <a:pt x="13535" y="7144"/>
                                </a:lnTo>
                                <a:lnTo>
                                  <a:pt x="13535" y="7144"/>
                                </a:lnTo>
                                <a:lnTo>
                                  <a:pt x="13535" y="4763"/>
                                </a:lnTo>
                                <a:lnTo>
                                  <a:pt x="13535" y="4763"/>
                                </a:lnTo>
                                <a:lnTo>
                                  <a:pt x="13535" y="4763"/>
                                </a:lnTo>
                                <a:lnTo>
                                  <a:pt x="13535" y="4763"/>
                                </a:lnTo>
                                <a:lnTo>
                                  <a:pt x="13535" y="4763"/>
                                </a:lnTo>
                                <a:lnTo>
                                  <a:pt x="13535" y="4763"/>
                                </a:lnTo>
                                <a:lnTo>
                                  <a:pt x="13535" y="4763"/>
                                </a:lnTo>
                                <a:lnTo>
                                  <a:pt x="13535" y="4763"/>
                                </a:lnTo>
                                <a:lnTo>
                                  <a:pt x="13535" y="4763"/>
                                </a:lnTo>
                                <a:lnTo>
                                  <a:pt x="14288" y="4763"/>
                                </a:lnTo>
                                <a:lnTo>
                                  <a:pt x="14288" y="4763"/>
                                </a:lnTo>
                                <a:lnTo>
                                  <a:pt x="14288" y="4763"/>
                                </a:lnTo>
                                <a:lnTo>
                                  <a:pt x="14288" y="4763"/>
                                </a:lnTo>
                                <a:lnTo>
                                  <a:pt x="14288" y="4763"/>
                                </a:lnTo>
                                <a:lnTo>
                                  <a:pt x="14288" y="4763"/>
                                </a:lnTo>
                                <a:lnTo>
                                  <a:pt x="14288" y="4763"/>
                                </a:lnTo>
                                <a:lnTo>
                                  <a:pt x="14288" y="4763"/>
                                </a:lnTo>
                                <a:lnTo>
                                  <a:pt x="14288" y="7144"/>
                                </a:lnTo>
                                <a:lnTo>
                                  <a:pt x="14288" y="7144"/>
                                </a:lnTo>
                                <a:lnTo>
                                  <a:pt x="14288" y="4763"/>
                                </a:lnTo>
                                <a:lnTo>
                                  <a:pt x="14288" y="4763"/>
                                </a:lnTo>
                                <a:lnTo>
                                  <a:pt x="15040" y="7144"/>
                                </a:lnTo>
                                <a:lnTo>
                                  <a:pt x="15040" y="4763"/>
                                </a:lnTo>
                                <a:lnTo>
                                  <a:pt x="15040" y="4763"/>
                                </a:lnTo>
                                <a:lnTo>
                                  <a:pt x="15040" y="7144"/>
                                </a:lnTo>
                                <a:lnTo>
                                  <a:pt x="15040" y="4763"/>
                                </a:lnTo>
                                <a:lnTo>
                                  <a:pt x="15040" y="4763"/>
                                </a:lnTo>
                                <a:lnTo>
                                  <a:pt x="15040" y="7144"/>
                                </a:lnTo>
                                <a:lnTo>
                                  <a:pt x="15040" y="7144"/>
                                </a:lnTo>
                                <a:lnTo>
                                  <a:pt x="15040" y="7144"/>
                                </a:lnTo>
                                <a:lnTo>
                                  <a:pt x="15040" y="9525"/>
                                </a:lnTo>
                                <a:lnTo>
                                  <a:pt x="15040" y="7144"/>
                                </a:lnTo>
                                <a:lnTo>
                                  <a:pt x="15040" y="7144"/>
                                </a:lnTo>
                                <a:lnTo>
                                  <a:pt x="15792" y="7144"/>
                                </a:lnTo>
                                <a:lnTo>
                                  <a:pt x="15792" y="7144"/>
                                </a:lnTo>
                                <a:lnTo>
                                  <a:pt x="15792" y="7144"/>
                                </a:lnTo>
                                <a:lnTo>
                                  <a:pt x="15792" y="4763"/>
                                </a:lnTo>
                                <a:lnTo>
                                  <a:pt x="15792" y="4763"/>
                                </a:lnTo>
                                <a:lnTo>
                                  <a:pt x="15792" y="4763"/>
                                </a:lnTo>
                                <a:lnTo>
                                  <a:pt x="15792" y="4763"/>
                                </a:lnTo>
                                <a:lnTo>
                                  <a:pt x="15792" y="4763"/>
                                </a:lnTo>
                                <a:lnTo>
                                  <a:pt x="15792" y="4763"/>
                                </a:lnTo>
                                <a:lnTo>
                                  <a:pt x="15792" y="4763"/>
                                </a:lnTo>
                                <a:lnTo>
                                  <a:pt x="15792" y="4763"/>
                                </a:lnTo>
                                <a:lnTo>
                                  <a:pt x="15792" y="4763"/>
                                </a:lnTo>
                                <a:lnTo>
                                  <a:pt x="16545" y="4763"/>
                                </a:lnTo>
                                <a:lnTo>
                                  <a:pt x="16545" y="4763"/>
                                </a:lnTo>
                                <a:lnTo>
                                  <a:pt x="16545" y="7144"/>
                                </a:lnTo>
                                <a:lnTo>
                                  <a:pt x="16545" y="7144"/>
                                </a:lnTo>
                                <a:lnTo>
                                  <a:pt x="16545" y="7144"/>
                                </a:lnTo>
                                <a:lnTo>
                                  <a:pt x="16545" y="7144"/>
                                </a:lnTo>
                                <a:lnTo>
                                  <a:pt x="16545" y="7144"/>
                                </a:lnTo>
                                <a:lnTo>
                                  <a:pt x="16545" y="7144"/>
                                </a:lnTo>
                                <a:lnTo>
                                  <a:pt x="16545" y="7144"/>
                                </a:lnTo>
                                <a:lnTo>
                                  <a:pt x="16545" y="7144"/>
                                </a:lnTo>
                                <a:lnTo>
                                  <a:pt x="16545" y="7144"/>
                                </a:lnTo>
                                <a:lnTo>
                                  <a:pt x="16545" y="7144"/>
                                </a:lnTo>
                                <a:lnTo>
                                  <a:pt x="16545" y="7144"/>
                                </a:lnTo>
                                <a:lnTo>
                                  <a:pt x="16545" y="7144"/>
                                </a:lnTo>
                                <a:lnTo>
                                  <a:pt x="16545" y="4763"/>
                                </a:lnTo>
                                <a:lnTo>
                                  <a:pt x="16545" y="4763"/>
                                </a:lnTo>
                                <a:lnTo>
                                  <a:pt x="16545" y="7144"/>
                                </a:lnTo>
                                <a:lnTo>
                                  <a:pt x="16545" y="7144"/>
                                </a:lnTo>
                                <a:lnTo>
                                  <a:pt x="17297" y="4763"/>
                                </a:lnTo>
                                <a:lnTo>
                                  <a:pt x="17297" y="7144"/>
                                </a:lnTo>
                                <a:lnTo>
                                  <a:pt x="17297" y="4763"/>
                                </a:lnTo>
                                <a:lnTo>
                                  <a:pt x="17297" y="7144"/>
                                </a:lnTo>
                                <a:lnTo>
                                  <a:pt x="17297" y="7144"/>
                                </a:lnTo>
                                <a:lnTo>
                                  <a:pt x="17297" y="4763"/>
                                </a:lnTo>
                                <a:lnTo>
                                  <a:pt x="17297" y="7144"/>
                                </a:lnTo>
                                <a:lnTo>
                                  <a:pt x="17297" y="4763"/>
                                </a:lnTo>
                                <a:lnTo>
                                  <a:pt x="17297" y="4763"/>
                                </a:lnTo>
                                <a:lnTo>
                                  <a:pt x="17297" y="7144"/>
                                </a:lnTo>
                                <a:lnTo>
                                  <a:pt x="17297" y="7144"/>
                                </a:lnTo>
                                <a:lnTo>
                                  <a:pt x="17297" y="7144"/>
                                </a:lnTo>
                                <a:lnTo>
                                  <a:pt x="17297" y="4763"/>
                                </a:lnTo>
                                <a:lnTo>
                                  <a:pt x="17297" y="4763"/>
                                </a:lnTo>
                                <a:lnTo>
                                  <a:pt x="18050" y="2381"/>
                                </a:lnTo>
                                <a:lnTo>
                                  <a:pt x="18050" y="2381"/>
                                </a:lnTo>
                                <a:lnTo>
                                  <a:pt x="18050" y="7144"/>
                                </a:lnTo>
                                <a:lnTo>
                                  <a:pt x="18050" y="7144"/>
                                </a:lnTo>
                                <a:lnTo>
                                  <a:pt x="18050" y="7144"/>
                                </a:lnTo>
                                <a:lnTo>
                                  <a:pt x="18050" y="7144"/>
                                </a:lnTo>
                                <a:lnTo>
                                  <a:pt x="18050" y="4763"/>
                                </a:lnTo>
                                <a:lnTo>
                                  <a:pt x="18050" y="4763"/>
                                </a:lnTo>
                                <a:lnTo>
                                  <a:pt x="18050" y="4763"/>
                                </a:lnTo>
                                <a:lnTo>
                                  <a:pt x="18050" y="7144"/>
                                </a:lnTo>
                                <a:lnTo>
                                  <a:pt x="18050" y="4763"/>
                                </a:lnTo>
                                <a:lnTo>
                                  <a:pt x="18050" y="7144"/>
                                </a:lnTo>
                                <a:lnTo>
                                  <a:pt x="18802" y="7144"/>
                                </a:lnTo>
                                <a:lnTo>
                                  <a:pt x="18802" y="7144"/>
                                </a:lnTo>
                                <a:lnTo>
                                  <a:pt x="18802" y="7144"/>
                                </a:lnTo>
                                <a:lnTo>
                                  <a:pt x="18802" y="7144"/>
                                </a:lnTo>
                                <a:lnTo>
                                  <a:pt x="18802" y="7144"/>
                                </a:lnTo>
                                <a:lnTo>
                                  <a:pt x="18802" y="7144"/>
                                </a:lnTo>
                                <a:lnTo>
                                  <a:pt x="18802" y="4763"/>
                                </a:lnTo>
                                <a:lnTo>
                                  <a:pt x="18802" y="4763"/>
                                </a:lnTo>
                                <a:lnTo>
                                  <a:pt x="18802" y="4763"/>
                                </a:lnTo>
                                <a:lnTo>
                                  <a:pt x="18802" y="4763"/>
                                </a:lnTo>
                                <a:lnTo>
                                  <a:pt x="18802" y="7144"/>
                                </a:lnTo>
                                <a:lnTo>
                                  <a:pt x="18802" y="7144"/>
                                </a:lnTo>
                                <a:lnTo>
                                  <a:pt x="19555" y="7144"/>
                                </a:lnTo>
                                <a:lnTo>
                                  <a:pt x="19555" y="7144"/>
                                </a:lnTo>
                                <a:lnTo>
                                  <a:pt x="19555" y="4763"/>
                                </a:lnTo>
                                <a:lnTo>
                                  <a:pt x="19555" y="7144"/>
                                </a:lnTo>
                                <a:lnTo>
                                  <a:pt x="19555" y="4763"/>
                                </a:lnTo>
                                <a:lnTo>
                                  <a:pt x="19555" y="4763"/>
                                </a:lnTo>
                                <a:lnTo>
                                  <a:pt x="19555" y="7144"/>
                                </a:lnTo>
                                <a:lnTo>
                                  <a:pt x="19555" y="4763"/>
                                </a:lnTo>
                                <a:lnTo>
                                  <a:pt x="19555" y="4763"/>
                                </a:lnTo>
                                <a:lnTo>
                                  <a:pt x="19555" y="4763"/>
                                </a:lnTo>
                                <a:lnTo>
                                  <a:pt x="19555" y="4763"/>
                                </a:lnTo>
                                <a:lnTo>
                                  <a:pt x="19555" y="4763"/>
                                </a:lnTo>
                                <a:lnTo>
                                  <a:pt x="20307" y="7144"/>
                                </a:lnTo>
                                <a:lnTo>
                                  <a:pt x="20307" y="7144"/>
                                </a:lnTo>
                                <a:lnTo>
                                  <a:pt x="20307" y="7144"/>
                                </a:lnTo>
                                <a:lnTo>
                                  <a:pt x="20307" y="7144"/>
                                </a:lnTo>
                                <a:lnTo>
                                  <a:pt x="20307" y="4763"/>
                                </a:lnTo>
                                <a:lnTo>
                                  <a:pt x="20307" y="4763"/>
                                </a:lnTo>
                                <a:lnTo>
                                  <a:pt x="20307" y="4763"/>
                                </a:lnTo>
                                <a:lnTo>
                                  <a:pt x="20307" y="4763"/>
                                </a:lnTo>
                                <a:lnTo>
                                  <a:pt x="20307" y="7144"/>
                                </a:lnTo>
                                <a:lnTo>
                                  <a:pt x="20307" y="4763"/>
                                </a:lnTo>
                                <a:lnTo>
                                  <a:pt x="20307" y="4763"/>
                                </a:lnTo>
                                <a:lnTo>
                                  <a:pt x="20307" y="4763"/>
                                </a:lnTo>
                                <a:lnTo>
                                  <a:pt x="21060" y="4763"/>
                                </a:lnTo>
                                <a:lnTo>
                                  <a:pt x="21060" y="7144"/>
                                </a:lnTo>
                                <a:lnTo>
                                  <a:pt x="21060" y="7144"/>
                                </a:lnTo>
                                <a:lnTo>
                                  <a:pt x="21060" y="7144"/>
                                </a:lnTo>
                                <a:lnTo>
                                  <a:pt x="21060" y="4763"/>
                                </a:lnTo>
                                <a:lnTo>
                                  <a:pt x="21060" y="7144"/>
                                </a:lnTo>
                                <a:lnTo>
                                  <a:pt x="21060" y="7144"/>
                                </a:lnTo>
                                <a:lnTo>
                                  <a:pt x="21060" y="7144"/>
                                </a:lnTo>
                                <a:lnTo>
                                  <a:pt x="21060" y="7144"/>
                                </a:lnTo>
                                <a:lnTo>
                                  <a:pt x="21060" y="7144"/>
                                </a:lnTo>
                                <a:lnTo>
                                  <a:pt x="21060" y="7144"/>
                                </a:lnTo>
                                <a:lnTo>
                                  <a:pt x="21060" y="7144"/>
                                </a:lnTo>
                                <a:lnTo>
                                  <a:pt x="21803" y="7144"/>
                                </a:lnTo>
                                <a:lnTo>
                                  <a:pt x="21803" y="7144"/>
                                </a:lnTo>
                                <a:lnTo>
                                  <a:pt x="21803" y="4763"/>
                                </a:lnTo>
                                <a:lnTo>
                                  <a:pt x="21803" y="7144"/>
                                </a:lnTo>
                                <a:lnTo>
                                  <a:pt x="21803" y="7144"/>
                                </a:lnTo>
                                <a:lnTo>
                                  <a:pt x="21803" y="7144"/>
                                </a:lnTo>
                                <a:lnTo>
                                  <a:pt x="21803" y="7144"/>
                                </a:lnTo>
                                <a:lnTo>
                                  <a:pt x="21803" y="7144"/>
                                </a:lnTo>
                                <a:lnTo>
                                  <a:pt x="21803" y="7144"/>
                                </a:lnTo>
                                <a:lnTo>
                                  <a:pt x="21803" y="7144"/>
                                </a:lnTo>
                                <a:lnTo>
                                  <a:pt x="21803" y="7144"/>
                                </a:lnTo>
                                <a:lnTo>
                                  <a:pt x="21803" y="7144"/>
                                </a:lnTo>
                                <a:lnTo>
                                  <a:pt x="21803" y="7144"/>
                                </a:lnTo>
                                <a:lnTo>
                                  <a:pt x="21803" y="7144"/>
                                </a:lnTo>
                                <a:lnTo>
                                  <a:pt x="21803" y="7144"/>
                                </a:lnTo>
                                <a:lnTo>
                                  <a:pt x="21803" y="7144"/>
                                </a:lnTo>
                                <a:lnTo>
                                  <a:pt x="21803" y="7144"/>
                                </a:lnTo>
                                <a:lnTo>
                                  <a:pt x="21803" y="4763"/>
                                </a:lnTo>
                                <a:lnTo>
                                  <a:pt x="21803" y="7144"/>
                                </a:lnTo>
                                <a:lnTo>
                                  <a:pt x="21803" y="4763"/>
                                </a:lnTo>
                                <a:lnTo>
                                  <a:pt x="22555" y="7144"/>
                                </a:lnTo>
                                <a:lnTo>
                                  <a:pt x="22555" y="7144"/>
                                </a:lnTo>
                                <a:lnTo>
                                  <a:pt x="22555" y="9525"/>
                                </a:lnTo>
                                <a:lnTo>
                                  <a:pt x="22555" y="7144"/>
                                </a:lnTo>
                                <a:lnTo>
                                  <a:pt x="22555" y="7144"/>
                                </a:lnTo>
                                <a:lnTo>
                                  <a:pt x="22555" y="7144"/>
                                </a:lnTo>
                                <a:lnTo>
                                  <a:pt x="22555" y="4763"/>
                                </a:lnTo>
                                <a:lnTo>
                                  <a:pt x="22555" y="4763"/>
                                </a:lnTo>
                                <a:lnTo>
                                  <a:pt x="22555" y="4763"/>
                                </a:lnTo>
                                <a:lnTo>
                                  <a:pt x="22555" y="7144"/>
                                </a:lnTo>
                                <a:lnTo>
                                  <a:pt x="22555" y="7144"/>
                                </a:lnTo>
                                <a:lnTo>
                                  <a:pt x="22555" y="7144"/>
                                </a:lnTo>
                                <a:lnTo>
                                  <a:pt x="23308" y="7144"/>
                                </a:lnTo>
                                <a:lnTo>
                                  <a:pt x="23308" y="7144"/>
                                </a:lnTo>
                                <a:lnTo>
                                  <a:pt x="23308" y="9525"/>
                                </a:lnTo>
                                <a:lnTo>
                                  <a:pt x="23308" y="7144"/>
                                </a:lnTo>
                                <a:lnTo>
                                  <a:pt x="23308" y="7144"/>
                                </a:lnTo>
                                <a:lnTo>
                                  <a:pt x="23308" y="7144"/>
                                </a:lnTo>
                                <a:lnTo>
                                  <a:pt x="23308" y="7144"/>
                                </a:lnTo>
                                <a:lnTo>
                                  <a:pt x="23308" y="4763"/>
                                </a:lnTo>
                                <a:lnTo>
                                  <a:pt x="23308" y="7144"/>
                                </a:lnTo>
                                <a:lnTo>
                                  <a:pt x="23308" y="4763"/>
                                </a:lnTo>
                                <a:lnTo>
                                  <a:pt x="23308" y="4763"/>
                                </a:lnTo>
                                <a:lnTo>
                                  <a:pt x="23308" y="4763"/>
                                </a:lnTo>
                                <a:lnTo>
                                  <a:pt x="24060" y="4763"/>
                                </a:lnTo>
                                <a:lnTo>
                                  <a:pt x="24060" y="4763"/>
                                </a:lnTo>
                                <a:lnTo>
                                  <a:pt x="24060" y="4763"/>
                                </a:lnTo>
                                <a:lnTo>
                                  <a:pt x="24060" y="7144"/>
                                </a:lnTo>
                                <a:lnTo>
                                  <a:pt x="24060" y="7144"/>
                                </a:lnTo>
                                <a:lnTo>
                                  <a:pt x="24060" y="7144"/>
                                </a:lnTo>
                                <a:lnTo>
                                  <a:pt x="24060" y="7144"/>
                                </a:lnTo>
                                <a:lnTo>
                                  <a:pt x="24060" y="7144"/>
                                </a:lnTo>
                                <a:lnTo>
                                  <a:pt x="24060" y="7144"/>
                                </a:lnTo>
                                <a:lnTo>
                                  <a:pt x="24060" y="7144"/>
                                </a:lnTo>
                                <a:lnTo>
                                  <a:pt x="24060" y="7144"/>
                                </a:lnTo>
                                <a:lnTo>
                                  <a:pt x="24060" y="7144"/>
                                </a:lnTo>
                                <a:lnTo>
                                  <a:pt x="24813" y="7144"/>
                                </a:lnTo>
                                <a:lnTo>
                                  <a:pt x="24813" y="7144"/>
                                </a:lnTo>
                                <a:lnTo>
                                  <a:pt x="24813" y="7144"/>
                                </a:lnTo>
                                <a:lnTo>
                                  <a:pt x="24813" y="7144"/>
                                </a:lnTo>
                                <a:lnTo>
                                  <a:pt x="24813" y="4763"/>
                                </a:lnTo>
                                <a:lnTo>
                                  <a:pt x="24813" y="4763"/>
                                </a:lnTo>
                                <a:lnTo>
                                  <a:pt x="24813" y="4763"/>
                                </a:lnTo>
                                <a:lnTo>
                                  <a:pt x="24813" y="4763"/>
                                </a:lnTo>
                                <a:lnTo>
                                  <a:pt x="24813" y="4763"/>
                                </a:lnTo>
                                <a:lnTo>
                                  <a:pt x="24813" y="4763"/>
                                </a:lnTo>
                                <a:lnTo>
                                  <a:pt x="24813" y="4763"/>
                                </a:lnTo>
                                <a:lnTo>
                                  <a:pt x="24813" y="7144"/>
                                </a:lnTo>
                                <a:lnTo>
                                  <a:pt x="25565" y="7144"/>
                                </a:lnTo>
                                <a:lnTo>
                                  <a:pt x="25565" y="7144"/>
                                </a:lnTo>
                                <a:lnTo>
                                  <a:pt x="25565" y="7144"/>
                                </a:lnTo>
                                <a:lnTo>
                                  <a:pt x="25565" y="7144"/>
                                </a:lnTo>
                                <a:lnTo>
                                  <a:pt x="25565" y="7144"/>
                                </a:lnTo>
                                <a:lnTo>
                                  <a:pt x="25565" y="7144"/>
                                </a:lnTo>
                                <a:lnTo>
                                  <a:pt x="25565" y="7144"/>
                                </a:lnTo>
                                <a:lnTo>
                                  <a:pt x="25565" y="7144"/>
                                </a:lnTo>
                                <a:lnTo>
                                  <a:pt x="25565" y="4763"/>
                                </a:lnTo>
                                <a:lnTo>
                                  <a:pt x="25565" y="4763"/>
                                </a:lnTo>
                                <a:lnTo>
                                  <a:pt x="25565" y="4763"/>
                                </a:lnTo>
                                <a:lnTo>
                                  <a:pt x="25565" y="4763"/>
                                </a:lnTo>
                                <a:lnTo>
                                  <a:pt x="25565" y="7144"/>
                                </a:lnTo>
                                <a:lnTo>
                                  <a:pt x="25565" y="7144"/>
                                </a:lnTo>
                                <a:lnTo>
                                  <a:pt x="26318" y="7144"/>
                                </a:lnTo>
                                <a:lnTo>
                                  <a:pt x="26318" y="7144"/>
                                </a:lnTo>
                                <a:lnTo>
                                  <a:pt x="26318" y="4763"/>
                                </a:lnTo>
                                <a:lnTo>
                                  <a:pt x="26318" y="4763"/>
                                </a:lnTo>
                                <a:lnTo>
                                  <a:pt x="26318" y="4763"/>
                                </a:lnTo>
                                <a:lnTo>
                                  <a:pt x="26318" y="7144"/>
                                </a:lnTo>
                                <a:lnTo>
                                  <a:pt x="26318" y="7144"/>
                                </a:lnTo>
                                <a:lnTo>
                                  <a:pt x="26318" y="7144"/>
                                </a:lnTo>
                                <a:lnTo>
                                  <a:pt x="26318" y="7144"/>
                                </a:lnTo>
                                <a:lnTo>
                                  <a:pt x="26318" y="7144"/>
                                </a:lnTo>
                                <a:lnTo>
                                  <a:pt x="26318" y="7144"/>
                                </a:lnTo>
                                <a:lnTo>
                                  <a:pt x="26318" y="4763"/>
                                </a:lnTo>
                                <a:lnTo>
                                  <a:pt x="26318" y="4763"/>
                                </a:lnTo>
                                <a:lnTo>
                                  <a:pt x="26318" y="4763"/>
                                </a:lnTo>
                                <a:lnTo>
                                  <a:pt x="26318" y="2381"/>
                                </a:lnTo>
                                <a:lnTo>
                                  <a:pt x="26318" y="4763"/>
                                </a:lnTo>
                                <a:lnTo>
                                  <a:pt x="26318" y="4763"/>
                                </a:lnTo>
                                <a:lnTo>
                                  <a:pt x="26318" y="4763"/>
                                </a:lnTo>
                                <a:lnTo>
                                  <a:pt x="27070" y="4763"/>
                                </a:lnTo>
                                <a:lnTo>
                                  <a:pt x="27070" y="4763"/>
                                </a:lnTo>
                                <a:lnTo>
                                  <a:pt x="27070" y="4763"/>
                                </a:lnTo>
                                <a:lnTo>
                                  <a:pt x="27070" y="4763"/>
                                </a:lnTo>
                                <a:lnTo>
                                  <a:pt x="27070" y="7144"/>
                                </a:lnTo>
                                <a:lnTo>
                                  <a:pt x="27070" y="4763"/>
                                </a:lnTo>
                                <a:lnTo>
                                  <a:pt x="27070" y="4763"/>
                                </a:lnTo>
                                <a:lnTo>
                                  <a:pt x="27070" y="7144"/>
                                </a:lnTo>
                                <a:lnTo>
                                  <a:pt x="27070" y="4763"/>
                                </a:lnTo>
                                <a:lnTo>
                                  <a:pt x="27070" y="4763"/>
                                </a:lnTo>
                                <a:lnTo>
                                  <a:pt x="27070" y="4763"/>
                                </a:lnTo>
                                <a:lnTo>
                                  <a:pt x="27070" y="4763"/>
                                </a:lnTo>
                                <a:lnTo>
                                  <a:pt x="27822" y="7144"/>
                                </a:lnTo>
                                <a:lnTo>
                                  <a:pt x="27822" y="7144"/>
                                </a:lnTo>
                                <a:lnTo>
                                  <a:pt x="27822" y="7144"/>
                                </a:lnTo>
                                <a:lnTo>
                                  <a:pt x="27822" y="7144"/>
                                </a:lnTo>
                                <a:lnTo>
                                  <a:pt x="27822" y="7144"/>
                                </a:lnTo>
                                <a:lnTo>
                                  <a:pt x="27822" y="4763"/>
                                </a:lnTo>
                                <a:lnTo>
                                  <a:pt x="27822" y="4763"/>
                                </a:lnTo>
                                <a:lnTo>
                                  <a:pt x="27822" y="7144"/>
                                </a:lnTo>
                                <a:lnTo>
                                  <a:pt x="27822" y="7144"/>
                                </a:lnTo>
                                <a:lnTo>
                                  <a:pt x="27822" y="7144"/>
                                </a:lnTo>
                                <a:lnTo>
                                  <a:pt x="27822" y="7144"/>
                                </a:lnTo>
                                <a:lnTo>
                                  <a:pt x="27822" y="7144"/>
                                </a:lnTo>
                                <a:lnTo>
                                  <a:pt x="28575" y="4763"/>
                                </a:lnTo>
                                <a:lnTo>
                                  <a:pt x="28575" y="7144"/>
                                </a:lnTo>
                                <a:lnTo>
                                  <a:pt x="28575" y="7144"/>
                                </a:lnTo>
                                <a:lnTo>
                                  <a:pt x="28575" y="7144"/>
                                </a:lnTo>
                                <a:lnTo>
                                  <a:pt x="28575" y="7144"/>
                                </a:lnTo>
                                <a:lnTo>
                                  <a:pt x="28575" y="7144"/>
                                </a:lnTo>
                                <a:lnTo>
                                  <a:pt x="28575" y="476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76" name="Freeform: Shape 876"/>
                        <wps:cNvSpPr/>
                        <wps:spPr>
                          <a:xfrm>
                            <a:off x="2576512" y="3910012"/>
                            <a:ext cx="28575" cy="9525"/>
                          </a:xfrm>
                          <a:custGeom>
                            <a:avLst/>
                            <a:gdLst>
                              <a:gd name="connsiteX0" fmla="*/ 0 w 28575"/>
                              <a:gd name="connsiteY0" fmla="*/ 4763 h 9525"/>
                              <a:gd name="connsiteX1" fmla="*/ 0 w 28575"/>
                              <a:gd name="connsiteY1" fmla="*/ 7144 h 9525"/>
                              <a:gd name="connsiteX2" fmla="*/ 0 w 28575"/>
                              <a:gd name="connsiteY2" fmla="*/ 7144 h 9525"/>
                              <a:gd name="connsiteX3" fmla="*/ 0 w 28575"/>
                              <a:gd name="connsiteY3" fmla="*/ 7144 h 9525"/>
                              <a:gd name="connsiteX4" fmla="*/ 0 w 28575"/>
                              <a:gd name="connsiteY4" fmla="*/ 7144 h 9525"/>
                              <a:gd name="connsiteX5" fmla="*/ 0 w 28575"/>
                              <a:gd name="connsiteY5" fmla="*/ 7144 h 9525"/>
                              <a:gd name="connsiteX6" fmla="*/ 753 w 28575"/>
                              <a:gd name="connsiteY6" fmla="*/ 7144 h 9525"/>
                              <a:gd name="connsiteX7" fmla="*/ 753 w 28575"/>
                              <a:gd name="connsiteY7" fmla="*/ 7144 h 9525"/>
                              <a:gd name="connsiteX8" fmla="*/ 753 w 28575"/>
                              <a:gd name="connsiteY8" fmla="*/ 7144 h 9525"/>
                              <a:gd name="connsiteX9" fmla="*/ 753 w 28575"/>
                              <a:gd name="connsiteY9" fmla="*/ 4763 h 9525"/>
                              <a:gd name="connsiteX10" fmla="*/ 753 w 28575"/>
                              <a:gd name="connsiteY10" fmla="*/ 4763 h 9525"/>
                              <a:gd name="connsiteX11" fmla="*/ 753 w 28575"/>
                              <a:gd name="connsiteY11" fmla="*/ 7144 h 9525"/>
                              <a:gd name="connsiteX12" fmla="*/ 753 w 28575"/>
                              <a:gd name="connsiteY12" fmla="*/ 7144 h 9525"/>
                              <a:gd name="connsiteX13" fmla="*/ 753 w 28575"/>
                              <a:gd name="connsiteY13" fmla="*/ 7144 h 9525"/>
                              <a:gd name="connsiteX14" fmla="*/ 753 w 28575"/>
                              <a:gd name="connsiteY14" fmla="*/ 7144 h 9525"/>
                              <a:gd name="connsiteX15" fmla="*/ 753 w 28575"/>
                              <a:gd name="connsiteY15" fmla="*/ 4763 h 9525"/>
                              <a:gd name="connsiteX16" fmla="*/ 753 w 28575"/>
                              <a:gd name="connsiteY16" fmla="*/ 4763 h 9525"/>
                              <a:gd name="connsiteX17" fmla="*/ 753 w 28575"/>
                              <a:gd name="connsiteY17" fmla="*/ 7144 h 9525"/>
                              <a:gd name="connsiteX18" fmla="*/ 753 w 28575"/>
                              <a:gd name="connsiteY18" fmla="*/ 4763 h 9525"/>
                              <a:gd name="connsiteX19" fmla="*/ 753 w 28575"/>
                              <a:gd name="connsiteY19" fmla="*/ 7144 h 9525"/>
                              <a:gd name="connsiteX20" fmla="*/ 1505 w 28575"/>
                              <a:gd name="connsiteY20" fmla="*/ 7144 h 9525"/>
                              <a:gd name="connsiteX21" fmla="*/ 1505 w 28575"/>
                              <a:gd name="connsiteY21" fmla="*/ 7144 h 9525"/>
                              <a:gd name="connsiteX22" fmla="*/ 1505 w 28575"/>
                              <a:gd name="connsiteY22" fmla="*/ 7144 h 9525"/>
                              <a:gd name="connsiteX23" fmla="*/ 1505 w 28575"/>
                              <a:gd name="connsiteY23" fmla="*/ 7144 h 9525"/>
                              <a:gd name="connsiteX24" fmla="*/ 1505 w 28575"/>
                              <a:gd name="connsiteY24" fmla="*/ 7144 h 9525"/>
                              <a:gd name="connsiteX25" fmla="*/ 1505 w 28575"/>
                              <a:gd name="connsiteY25" fmla="*/ 7144 h 9525"/>
                              <a:gd name="connsiteX26" fmla="*/ 1505 w 28575"/>
                              <a:gd name="connsiteY26" fmla="*/ 7144 h 9525"/>
                              <a:gd name="connsiteX27" fmla="*/ 1505 w 28575"/>
                              <a:gd name="connsiteY27" fmla="*/ 7144 h 9525"/>
                              <a:gd name="connsiteX28" fmla="*/ 1505 w 28575"/>
                              <a:gd name="connsiteY28" fmla="*/ 7144 h 9525"/>
                              <a:gd name="connsiteX29" fmla="*/ 1505 w 28575"/>
                              <a:gd name="connsiteY29" fmla="*/ 7144 h 9525"/>
                              <a:gd name="connsiteX30" fmla="*/ 1505 w 28575"/>
                              <a:gd name="connsiteY30" fmla="*/ 7144 h 9525"/>
                              <a:gd name="connsiteX31" fmla="*/ 1505 w 28575"/>
                              <a:gd name="connsiteY31" fmla="*/ 7144 h 9525"/>
                              <a:gd name="connsiteX32" fmla="*/ 2257 w 28575"/>
                              <a:gd name="connsiteY32" fmla="*/ 7144 h 9525"/>
                              <a:gd name="connsiteX33" fmla="*/ 2257 w 28575"/>
                              <a:gd name="connsiteY33" fmla="*/ 4763 h 9525"/>
                              <a:gd name="connsiteX34" fmla="*/ 2257 w 28575"/>
                              <a:gd name="connsiteY34" fmla="*/ 4763 h 9525"/>
                              <a:gd name="connsiteX35" fmla="*/ 2257 w 28575"/>
                              <a:gd name="connsiteY35" fmla="*/ 4763 h 9525"/>
                              <a:gd name="connsiteX36" fmla="*/ 2257 w 28575"/>
                              <a:gd name="connsiteY36" fmla="*/ 2381 h 9525"/>
                              <a:gd name="connsiteX37" fmla="*/ 2257 w 28575"/>
                              <a:gd name="connsiteY37" fmla="*/ 2381 h 9525"/>
                              <a:gd name="connsiteX38" fmla="*/ 2257 w 28575"/>
                              <a:gd name="connsiteY38" fmla="*/ 2381 h 9525"/>
                              <a:gd name="connsiteX39" fmla="*/ 2257 w 28575"/>
                              <a:gd name="connsiteY39" fmla="*/ 4763 h 9525"/>
                              <a:gd name="connsiteX40" fmla="*/ 2257 w 28575"/>
                              <a:gd name="connsiteY40" fmla="*/ 4763 h 9525"/>
                              <a:gd name="connsiteX41" fmla="*/ 2257 w 28575"/>
                              <a:gd name="connsiteY41" fmla="*/ 4763 h 9525"/>
                              <a:gd name="connsiteX42" fmla="*/ 2257 w 28575"/>
                              <a:gd name="connsiteY42" fmla="*/ 4763 h 9525"/>
                              <a:gd name="connsiteX43" fmla="*/ 2257 w 28575"/>
                              <a:gd name="connsiteY43" fmla="*/ 0 h 9525"/>
                              <a:gd name="connsiteX44" fmla="*/ 3010 w 28575"/>
                              <a:gd name="connsiteY44" fmla="*/ 2381 h 9525"/>
                              <a:gd name="connsiteX45" fmla="*/ 3010 w 28575"/>
                              <a:gd name="connsiteY45" fmla="*/ 4763 h 9525"/>
                              <a:gd name="connsiteX46" fmla="*/ 3010 w 28575"/>
                              <a:gd name="connsiteY46" fmla="*/ 4763 h 9525"/>
                              <a:gd name="connsiteX47" fmla="*/ 3010 w 28575"/>
                              <a:gd name="connsiteY47" fmla="*/ 7144 h 9525"/>
                              <a:gd name="connsiteX48" fmla="*/ 3010 w 28575"/>
                              <a:gd name="connsiteY48" fmla="*/ 7144 h 9525"/>
                              <a:gd name="connsiteX49" fmla="*/ 3010 w 28575"/>
                              <a:gd name="connsiteY49" fmla="*/ 4763 h 9525"/>
                              <a:gd name="connsiteX50" fmla="*/ 3010 w 28575"/>
                              <a:gd name="connsiteY50" fmla="*/ 4763 h 9525"/>
                              <a:gd name="connsiteX51" fmla="*/ 3010 w 28575"/>
                              <a:gd name="connsiteY51" fmla="*/ 4763 h 9525"/>
                              <a:gd name="connsiteX52" fmla="*/ 3010 w 28575"/>
                              <a:gd name="connsiteY52" fmla="*/ 4763 h 9525"/>
                              <a:gd name="connsiteX53" fmla="*/ 3010 w 28575"/>
                              <a:gd name="connsiteY53" fmla="*/ 4763 h 9525"/>
                              <a:gd name="connsiteX54" fmla="*/ 3010 w 28575"/>
                              <a:gd name="connsiteY54" fmla="*/ 4763 h 9525"/>
                              <a:gd name="connsiteX55" fmla="*/ 3010 w 28575"/>
                              <a:gd name="connsiteY55" fmla="*/ 4763 h 9525"/>
                              <a:gd name="connsiteX56" fmla="*/ 3010 w 28575"/>
                              <a:gd name="connsiteY56" fmla="*/ 4763 h 9525"/>
                              <a:gd name="connsiteX57" fmla="*/ 3010 w 28575"/>
                              <a:gd name="connsiteY57" fmla="*/ 4763 h 9525"/>
                              <a:gd name="connsiteX58" fmla="*/ 3010 w 28575"/>
                              <a:gd name="connsiteY58" fmla="*/ 4763 h 9525"/>
                              <a:gd name="connsiteX59" fmla="*/ 3010 w 28575"/>
                              <a:gd name="connsiteY59" fmla="*/ 4763 h 9525"/>
                              <a:gd name="connsiteX60" fmla="*/ 3010 w 28575"/>
                              <a:gd name="connsiteY60" fmla="*/ 7144 h 9525"/>
                              <a:gd name="connsiteX61" fmla="*/ 3010 w 28575"/>
                              <a:gd name="connsiteY61" fmla="*/ 7144 h 9525"/>
                              <a:gd name="connsiteX62" fmla="*/ 3762 w 28575"/>
                              <a:gd name="connsiteY62" fmla="*/ 7144 h 9525"/>
                              <a:gd name="connsiteX63" fmla="*/ 3762 w 28575"/>
                              <a:gd name="connsiteY63" fmla="*/ 7144 h 9525"/>
                              <a:gd name="connsiteX64" fmla="*/ 3762 w 28575"/>
                              <a:gd name="connsiteY64" fmla="*/ 4763 h 9525"/>
                              <a:gd name="connsiteX65" fmla="*/ 3762 w 28575"/>
                              <a:gd name="connsiteY65" fmla="*/ 4763 h 9525"/>
                              <a:gd name="connsiteX66" fmla="*/ 3762 w 28575"/>
                              <a:gd name="connsiteY66" fmla="*/ 4763 h 9525"/>
                              <a:gd name="connsiteX67" fmla="*/ 3762 w 28575"/>
                              <a:gd name="connsiteY67" fmla="*/ 4763 h 9525"/>
                              <a:gd name="connsiteX68" fmla="*/ 3762 w 28575"/>
                              <a:gd name="connsiteY68" fmla="*/ 7144 h 9525"/>
                              <a:gd name="connsiteX69" fmla="*/ 3762 w 28575"/>
                              <a:gd name="connsiteY69" fmla="*/ 7144 h 9525"/>
                              <a:gd name="connsiteX70" fmla="*/ 3762 w 28575"/>
                              <a:gd name="connsiteY70" fmla="*/ 7144 h 9525"/>
                              <a:gd name="connsiteX71" fmla="*/ 3762 w 28575"/>
                              <a:gd name="connsiteY71" fmla="*/ 7144 h 9525"/>
                              <a:gd name="connsiteX72" fmla="*/ 3762 w 28575"/>
                              <a:gd name="connsiteY72" fmla="*/ 7144 h 9525"/>
                              <a:gd name="connsiteX73" fmla="*/ 3762 w 28575"/>
                              <a:gd name="connsiteY73" fmla="*/ 7144 h 9525"/>
                              <a:gd name="connsiteX74" fmla="*/ 4515 w 28575"/>
                              <a:gd name="connsiteY74" fmla="*/ 7144 h 9525"/>
                              <a:gd name="connsiteX75" fmla="*/ 4515 w 28575"/>
                              <a:gd name="connsiteY75" fmla="*/ 4763 h 9525"/>
                              <a:gd name="connsiteX76" fmla="*/ 4515 w 28575"/>
                              <a:gd name="connsiteY76" fmla="*/ 7144 h 9525"/>
                              <a:gd name="connsiteX77" fmla="*/ 4515 w 28575"/>
                              <a:gd name="connsiteY77" fmla="*/ 4763 h 9525"/>
                              <a:gd name="connsiteX78" fmla="*/ 4515 w 28575"/>
                              <a:gd name="connsiteY78" fmla="*/ 4763 h 9525"/>
                              <a:gd name="connsiteX79" fmla="*/ 4515 w 28575"/>
                              <a:gd name="connsiteY79" fmla="*/ 4763 h 9525"/>
                              <a:gd name="connsiteX80" fmla="*/ 4515 w 28575"/>
                              <a:gd name="connsiteY80" fmla="*/ 7144 h 9525"/>
                              <a:gd name="connsiteX81" fmla="*/ 4515 w 28575"/>
                              <a:gd name="connsiteY81" fmla="*/ 7144 h 9525"/>
                              <a:gd name="connsiteX82" fmla="*/ 4515 w 28575"/>
                              <a:gd name="connsiteY82" fmla="*/ 7144 h 9525"/>
                              <a:gd name="connsiteX83" fmla="*/ 4515 w 28575"/>
                              <a:gd name="connsiteY83" fmla="*/ 7144 h 9525"/>
                              <a:gd name="connsiteX84" fmla="*/ 4515 w 28575"/>
                              <a:gd name="connsiteY84" fmla="*/ 7144 h 9525"/>
                              <a:gd name="connsiteX85" fmla="*/ 4515 w 28575"/>
                              <a:gd name="connsiteY85" fmla="*/ 7144 h 9525"/>
                              <a:gd name="connsiteX86" fmla="*/ 5267 w 28575"/>
                              <a:gd name="connsiteY86" fmla="*/ 7144 h 9525"/>
                              <a:gd name="connsiteX87" fmla="*/ 5267 w 28575"/>
                              <a:gd name="connsiteY87" fmla="*/ 7144 h 9525"/>
                              <a:gd name="connsiteX88" fmla="*/ 5267 w 28575"/>
                              <a:gd name="connsiteY88" fmla="*/ 7144 h 9525"/>
                              <a:gd name="connsiteX89" fmla="*/ 5267 w 28575"/>
                              <a:gd name="connsiteY89" fmla="*/ 7144 h 9525"/>
                              <a:gd name="connsiteX90" fmla="*/ 5267 w 28575"/>
                              <a:gd name="connsiteY90" fmla="*/ 7144 h 9525"/>
                              <a:gd name="connsiteX91" fmla="*/ 5267 w 28575"/>
                              <a:gd name="connsiteY91" fmla="*/ 7144 h 9525"/>
                              <a:gd name="connsiteX92" fmla="*/ 5267 w 28575"/>
                              <a:gd name="connsiteY92" fmla="*/ 7144 h 9525"/>
                              <a:gd name="connsiteX93" fmla="*/ 5267 w 28575"/>
                              <a:gd name="connsiteY93" fmla="*/ 4763 h 9525"/>
                              <a:gd name="connsiteX94" fmla="*/ 5267 w 28575"/>
                              <a:gd name="connsiteY94" fmla="*/ 7144 h 9525"/>
                              <a:gd name="connsiteX95" fmla="*/ 5267 w 28575"/>
                              <a:gd name="connsiteY95" fmla="*/ 7144 h 9525"/>
                              <a:gd name="connsiteX96" fmla="*/ 5267 w 28575"/>
                              <a:gd name="connsiteY96" fmla="*/ 7144 h 9525"/>
                              <a:gd name="connsiteX97" fmla="*/ 5267 w 28575"/>
                              <a:gd name="connsiteY97" fmla="*/ 4763 h 9525"/>
                              <a:gd name="connsiteX98" fmla="*/ 5267 w 28575"/>
                              <a:gd name="connsiteY98" fmla="*/ 4763 h 9525"/>
                              <a:gd name="connsiteX99" fmla="*/ 5267 w 28575"/>
                              <a:gd name="connsiteY99" fmla="*/ 4763 h 9525"/>
                              <a:gd name="connsiteX100" fmla="*/ 6020 w 28575"/>
                              <a:gd name="connsiteY100" fmla="*/ 4763 h 9525"/>
                              <a:gd name="connsiteX101" fmla="*/ 6020 w 28575"/>
                              <a:gd name="connsiteY101" fmla="*/ 7144 h 9525"/>
                              <a:gd name="connsiteX102" fmla="*/ 6020 w 28575"/>
                              <a:gd name="connsiteY102" fmla="*/ 4763 h 9525"/>
                              <a:gd name="connsiteX103" fmla="*/ 6020 w 28575"/>
                              <a:gd name="connsiteY103" fmla="*/ 4763 h 9525"/>
                              <a:gd name="connsiteX104" fmla="*/ 6020 w 28575"/>
                              <a:gd name="connsiteY104" fmla="*/ 7144 h 9525"/>
                              <a:gd name="connsiteX105" fmla="*/ 6020 w 28575"/>
                              <a:gd name="connsiteY105" fmla="*/ 7144 h 9525"/>
                              <a:gd name="connsiteX106" fmla="*/ 6020 w 28575"/>
                              <a:gd name="connsiteY106" fmla="*/ 7144 h 9525"/>
                              <a:gd name="connsiteX107" fmla="*/ 6020 w 28575"/>
                              <a:gd name="connsiteY107" fmla="*/ 7144 h 9525"/>
                              <a:gd name="connsiteX108" fmla="*/ 6020 w 28575"/>
                              <a:gd name="connsiteY108" fmla="*/ 4763 h 9525"/>
                              <a:gd name="connsiteX109" fmla="*/ 6020 w 28575"/>
                              <a:gd name="connsiteY109" fmla="*/ 4763 h 9525"/>
                              <a:gd name="connsiteX110" fmla="*/ 6020 w 28575"/>
                              <a:gd name="connsiteY110" fmla="*/ 7144 h 9525"/>
                              <a:gd name="connsiteX111" fmla="*/ 6020 w 28575"/>
                              <a:gd name="connsiteY111" fmla="*/ 4763 h 9525"/>
                              <a:gd name="connsiteX112" fmla="*/ 6772 w 28575"/>
                              <a:gd name="connsiteY112" fmla="*/ 4763 h 9525"/>
                              <a:gd name="connsiteX113" fmla="*/ 6772 w 28575"/>
                              <a:gd name="connsiteY113" fmla="*/ 4763 h 9525"/>
                              <a:gd name="connsiteX114" fmla="*/ 6772 w 28575"/>
                              <a:gd name="connsiteY114" fmla="*/ 4763 h 9525"/>
                              <a:gd name="connsiteX115" fmla="*/ 6772 w 28575"/>
                              <a:gd name="connsiteY115" fmla="*/ 4763 h 9525"/>
                              <a:gd name="connsiteX116" fmla="*/ 6772 w 28575"/>
                              <a:gd name="connsiteY116" fmla="*/ 4763 h 9525"/>
                              <a:gd name="connsiteX117" fmla="*/ 6772 w 28575"/>
                              <a:gd name="connsiteY117" fmla="*/ 4763 h 9525"/>
                              <a:gd name="connsiteX118" fmla="*/ 6772 w 28575"/>
                              <a:gd name="connsiteY118" fmla="*/ 4763 h 9525"/>
                              <a:gd name="connsiteX119" fmla="*/ 6772 w 28575"/>
                              <a:gd name="connsiteY119" fmla="*/ 4763 h 9525"/>
                              <a:gd name="connsiteX120" fmla="*/ 6772 w 28575"/>
                              <a:gd name="connsiteY120" fmla="*/ 7144 h 9525"/>
                              <a:gd name="connsiteX121" fmla="*/ 6772 w 28575"/>
                              <a:gd name="connsiteY121" fmla="*/ 7144 h 9525"/>
                              <a:gd name="connsiteX122" fmla="*/ 6772 w 28575"/>
                              <a:gd name="connsiteY122" fmla="*/ 7144 h 9525"/>
                              <a:gd name="connsiteX123" fmla="*/ 6772 w 28575"/>
                              <a:gd name="connsiteY123" fmla="*/ 7144 h 9525"/>
                              <a:gd name="connsiteX124" fmla="*/ 7515 w 28575"/>
                              <a:gd name="connsiteY124" fmla="*/ 7144 h 9525"/>
                              <a:gd name="connsiteX125" fmla="*/ 7515 w 28575"/>
                              <a:gd name="connsiteY125" fmla="*/ 7144 h 9525"/>
                              <a:gd name="connsiteX126" fmla="*/ 7515 w 28575"/>
                              <a:gd name="connsiteY126" fmla="*/ 7144 h 9525"/>
                              <a:gd name="connsiteX127" fmla="*/ 7515 w 28575"/>
                              <a:gd name="connsiteY127" fmla="*/ 7144 h 9525"/>
                              <a:gd name="connsiteX128" fmla="*/ 7515 w 28575"/>
                              <a:gd name="connsiteY128" fmla="*/ 7144 h 9525"/>
                              <a:gd name="connsiteX129" fmla="*/ 7515 w 28575"/>
                              <a:gd name="connsiteY129" fmla="*/ 4763 h 9525"/>
                              <a:gd name="connsiteX130" fmla="*/ 7515 w 28575"/>
                              <a:gd name="connsiteY130" fmla="*/ 4763 h 9525"/>
                              <a:gd name="connsiteX131" fmla="*/ 7515 w 28575"/>
                              <a:gd name="connsiteY131" fmla="*/ 2381 h 9525"/>
                              <a:gd name="connsiteX132" fmla="*/ 7515 w 28575"/>
                              <a:gd name="connsiteY132" fmla="*/ 4763 h 9525"/>
                              <a:gd name="connsiteX133" fmla="*/ 7515 w 28575"/>
                              <a:gd name="connsiteY133" fmla="*/ 7144 h 9525"/>
                              <a:gd name="connsiteX134" fmla="*/ 7515 w 28575"/>
                              <a:gd name="connsiteY134" fmla="*/ 7144 h 9525"/>
                              <a:gd name="connsiteX135" fmla="*/ 7515 w 28575"/>
                              <a:gd name="connsiteY135" fmla="*/ 7144 h 9525"/>
                              <a:gd name="connsiteX136" fmla="*/ 7515 w 28575"/>
                              <a:gd name="connsiteY136" fmla="*/ 7144 h 9525"/>
                              <a:gd name="connsiteX137" fmla="*/ 7515 w 28575"/>
                              <a:gd name="connsiteY137" fmla="*/ 7144 h 9525"/>
                              <a:gd name="connsiteX138" fmla="*/ 7515 w 28575"/>
                              <a:gd name="connsiteY138" fmla="*/ 7144 h 9525"/>
                              <a:gd name="connsiteX139" fmla="*/ 7515 w 28575"/>
                              <a:gd name="connsiteY139" fmla="*/ 7144 h 9525"/>
                              <a:gd name="connsiteX140" fmla="*/ 7515 w 28575"/>
                              <a:gd name="connsiteY140" fmla="*/ 7144 h 9525"/>
                              <a:gd name="connsiteX141" fmla="*/ 7515 w 28575"/>
                              <a:gd name="connsiteY141" fmla="*/ 4763 h 9525"/>
                              <a:gd name="connsiteX142" fmla="*/ 8268 w 28575"/>
                              <a:gd name="connsiteY142" fmla="*/ 4763 h 9525"/>
                              <a:gd name="connsiteX143" fmla="*/ 8268 w 28575"/>
                              <a:gd name="connsiteY143" fmla="*/ 7144 h 9525"/>
                              <a:gd name="connsiteX144" fmla="*/ 8268 w 28575"/>
                              <a:gd name="connsiteY144" fmla="*/ 7144 h 9525"/>
                              <a:gd name="connsiteX145" fmla="*/ 8268 w 28575"/>
                              <a:gd name="connsiteY145" fmla="*/ 7144 h 9525"/>
                              <a:gd name="connsiteX146" fmla="*/ 8268 w 28575"/>
                              <a:gd name="connsiteY146" fmla="*/ 7144 h 9525"/>
                              <a:gd name="connsiteX147" fmla="*/ 8268 w 28575"/>
                              <a:gd name="connsiteY147" fmla="*/ 7144 h 9525"/>
                              <a:gd name="connsiteX148" fmla="*/ 8268 w 28575"/>
                              <a:gd name="connsiteY148" fmla="*/ 7144 h 9525"/>
                              <a:gd name="connsiteX149" fmla="*/ 8268 w 28575"/>
                              <a:gd name="connsiteY149" fmla="*/ 4763 h 9525"/>
                              <a:gd name="connsiteX150" fmla="*/ 8268 w 28575"/>
                              <a:gd name="connsiteY150" fmla="*/ 4763 h 9525"/>
                              <a:gd name="connsiteX151" fmla="*/ 8268 w 28575"/>
                              <a:gd name="connsiteY151" fmla="*/ 4763 h 9525"/>
                              <a:gd name="connsiteX152" fmla="*/ 8268 w 28575"/>
                              <a:gd name="connsiteY152" fmla="*/ 4763 h 9525"/>
                              <a:gd name="connsiteX153" fmla="*/ 8268 w 28575"/>
                              <a:gd name="connsiteY153" fmla="*/ 4763 h 9525"/>
                              <a:gd name="connsiteX154" fmla="*/ 9020 w 28575"/>
                              <a:gd name="connsiteY154" fmla="*/ 4763 h 9525"/>
                              <a:gd name="connsiteX155" fmla="*/ 9020 w 28575"/>
                              <a:gd name="connsiteY155" fmla="*/ 4763 h 9525"/>
                              <a:gd name="connsiteX156" fmla="*/ 9020 w 28575"/>
                              <a:gd name="connsiteY156" fmla="*/ 4763 h 9525"/>
                              <a:gd name="connsiteX157" fmla="*/ 9020 w 28575"/>
                              <a:gd name="connsiteY157" fmla="*/ 7144 h 9525"/>
                              <a:gd name="connsiteX158" fmla="*/ 9020 w 28575"/>
                              <a:gd name="connsiteY158" fmla="*/ 7144 h 9525"/>
                              <a:gd name="connsiteX159" fmla="*/ 9020 w 28575"/>
                              <a:gd name="connsiteY159" fmla="*/ 7144 h 9525"/>
                              <a:gd name="connsiteX160" fmla="*/ 9020 w 28575"/>
                              <a:gd name="connsiteY160" fmla="*/ 7144 h 9525"/>
                              <a:gd name="connsiteX161" fmla="*/ 9020 w 28575"/>
                              <a:gd name="connsiteY161" fmla="*/ 7144 h 9525"/>
                              <a:gd name="connsiteX162" fmla="*/ 9020 w 28575"/>
                              <a:gd name="connsiteY162" fmla="*/ 7144 h 9525"/>
                              <a:gd name="connsiteX163" fmla="*/ 9020 w 28575"/>
                              <a:gd name="connsiteY163" fmla="*/ 4763 h 9525"/>
                              <a:gd name="connsiteX164" fmla="*/ 9020 w 28575"/>
                              <a:gd name="connsiteY164" fmla="*/ 7144 h 9525"/>
                              <a:gd name="connsiteX165" fmla="*/ 9020 w 28575"/>
                              <a:gd name="connsiteY165" fmla="*/ 7144 h 9525"/>
                              <a:gd name="connsiteX166" fmla="*/ 9020 w 28575"/>
                              <a:gd name="connsiteY166" fmla="*/ 7144 h 9525"/>
                              <a:gd name="connsiteX167" fmla="*/ 9020 w 28575"/>
                              <a:gd name="connsiteY167" fmla="*/ 7144 h 9525"/>
                              <a:gd name="connsiteX168" fmla="*/ 9773 w 28575"/>
                              <a:gd name="connsiteY168" fmla="*/ 9525 h 9525"/>
                              <a:gd name="connsiteX169" fmla="*/ 9773 w 28575"/>
                              <a:gd name="connsiteY169" fmla="*/ 9525 h 9525"/>
                              <a:gd name="connsiteX170" fmla="*/ 9773 w 28575"/>
                              <a:gd name="connsiteY170" fmla="*/ 7144 h 9525"/>
                              <a:gd name="connsiteX171" fmla="*/ 9773 w 28575"/>
                              <a:gd name="connsiteY171" fmla="*/ 7144 h 9525"/>
                              <a:gd name="connsiteX172" fmla="*/ 9773 w 28575"/>
                              <a:gd name="connsiteY172" fmla="*/ 7144 h 9525"/>
                              <a:gd name="connsiteX173" fmla="*/ 9773 w 28575"/>
                              <a:gd name="connsiteY173" fmla="*/ 7144 h 9525"/>
                              <a:gd name="connsiteX174" fmla="*/ 9773 w 28575"/>
                              <a:gd name="connsiteY174" fmla="*/ 7144 h 9525"/>
                              <a:gd name="connsiteX175" fmla="*/ 9773 w 28575"/>
                              <a:gd name="connsiteY175" fmla="*/ 7144 h 9525"/>
                              <a:gd name="connsiteX176" fmla="*/ 9773 w 28575"/>
                              <a:gd name="connsiteY176" fmla="*/ 7144 h 9525"/>
                              <a:gd name="connsiteX177" fmla="*/ 9773 w 28575"/>
                              <a:gd name="connsiteY177" fmla="*/ 7144 h 9525"/>
                              <a:gd name="connsiteX178" fmla="*/ 9773 w 28575"/>
                              <a:gd name="connsiteY178" fmla="*/ 7144 h 9525"/>
                              <a:gd name="connsiteX179" fmla="*/ 9773 w 28575"/>
                              <a:gd name="connsiteY179" fmla="*/ 7144 h 9525"/>
                              <a:gd name="connsiteX180" fmla="*/ 10525 w 28575"/>
                              <a:gd name="connsiteY180" fmla="*/ 7144 h 9525"/>
                              <a:gd name="connsiteX181" fmla="*/ 10525 w 28575"/>
                              <a:gd name="connsiteY181" fmla="*/ 7144 h 9525"/>
                              <a:gd name="connsiteX182" fmla="*/ 10525 w 28575"/>
                              <a:gd name="connsiteY182" fmla="*/ 7144 h 9525"/>
                              <a:gd name="connsiteX183" fmla="*/ 10525 w 28575"/>
                              <a:gd name="connsiteY183" fmla="*/ 7144 h 9525"/>
                              <a:gd name="connsiteX184" fmla="*/ 10525 w 28575"/>
                              <a:gd name="connsiteY184" fmla="*/ 7144 h 9525"/>
                              <a:gd name="connsiteX185" fmla="*/ 10525 w 28575"/>
                              <a:gd name="connsiteY185" fmla="*/ 7144 h 9525"/>
                              <a:gd name="connsiteX186" fmla="*/ 10525 w 28575"/>
                              <a:gd name="connsiteY186" fmla="*/ 7144 h 9525"/>
                              <a:gd name="connsiteX187" fmla="*/ 10525 w 28575"/>
                              <a:gd name="connsiteY187" fmla="*/ 7144 h 9525"/>
                              <a:gd name="connsiteX188" fmla="*/ 10525 w 28575"/>
                              <a:gd name="connsiteY188" fmla="*/ 7144 h 9525"/>
                              <a:gd name="connsiteX189" fmla="*/ 10525 w 28575"/>
                              <a:gd name="connsiteY189" fmla="*/ 7144 h 9525"/>
                              <a:gd name="connsiteX190" fmla="*/ 10525 w 28575"/>
                              <a:gd name="connsiteY190" fmla="*/ 4763 h 9525"/>
                              <a:gd name="connsiteX191" fmla="*/ 10525 w 28575"/>
                              <a:gd name="connsiteY191" fmla="*/ 4763 h 9525"/>
                              <a:gd name="connsiteX192" fmla="*/ 11278 w 28575"/>
                              <a:gd name="connsiteY192" fmla="*/ 7144 h 9525"/>
                              <a:gd name="connsiteX193" fmla="*/ 11278 w 28575"/>
                              <a:gd name="connsiteY193" fmla="*/ 7144 h 9525"/>
                              <a:gd name="connsiteX194" fmla="*/ 11278 w 28575"/>
                              <a:gd name="connsiteY194" fmla="*/ 7144 h 9525"/>
                              <a:gd name="connsiteX195" fmla="*/ 11278 w 28575"/>
                              <a:gd name="connsiteY195" fmla="*/ 9525 h 9525"/>
                              <a:gd name="connsiteX196" fmla="*/ 11278 w 28575"/>
                              <a:gd name="connsiteY196" fmla="*/ 7144 h 9525"/>
                              <a:gd name="connsiteX197" fmla="*/ 11278 w 28575"/>
                              <a:gd name="connsiteY197" fmla="*/ 7144 h 9525"/>
                              <a:gd name="connsiteX198" fmla="*/ 11278 w 28575"/>
                              <a:gd name="connsiteY198" fmla="*/ 4763 h 9525"/>
                              <a:gd name="connsiteX199" fmla="*/ 11278 w 28575"/>
                              <a:gd name="connsiteY199" fmla="*/ 4763 h 9525"/>
                              <a:gd name="connsiteX200" fmla="*/ 11278 w 28575"/>
                              <a:gd name="connsiteY200" fmla="*/ 4763 h 9525"/>
                              <a:gd name="connsiteX201" fmla="*/ 11278 w 28575"/>
                              <a:gd name="connsiteY201" fmla="*/ 4763 h 9525"/>
                              <a:gd name="connsiteX202" fmla="*/ 11278 w 28575"/>
                              <a:gd name="connsiteY202" fmla="*/ 4763 h 9525"/>
                              <a:gd name="connsiteX203" fmla="*/ 11278 w 28575"/>
                              <a:gd name="connsiteY203" fmla="*/ 4763 h 9525"/>
                              <a:gd name="connsiteX204" fmla="*/ 12030 w 28575"/>
                              <a:gd name="connsiteY204" fmla="*/ 4763 h 9525"/>
                              <a:gd name="connsiteX205" fmla="*/ 12030 w 28575"/>
                              <a:gd name="connsiteY205" fmla="*/ 4763 h 9525"/>
                              <a:gd name="connsiteX206" fmla="*/ 12030 w 28575"/>
                              <a:gd name="connsiteY206" fmla="*/ 4763 h 9525"/>
                              <a:gd name="connsiteX207" fmla="*/ 12030 w 28575"/>
                              <a:gd name="connsiteY207" fmla="*/ 4763 h 9525"/>
                              <a:gd name="connsiteX208" fmla="*/ 12030 w 28575"/>
                              <a:gd name="connsiteY208" fmla="*/ 7144 h 9525"/>
                              <a:gd name="connsiteX209" fmla="*/ 12030 w 28575"/>
                              <a:gd name="connsiteY209" fmla="*/ 7144 h 9525"/>
                              <a:gd name="connsiteX210" fmla="*/ 12030 w 28575"/>
                              <a:gd name="connsiteY210" fmla="*/ 7144 h 9525"/>
                              <a:gd name="connsiteX211" fmla="*/ 12030 w 28575"/>
                              <a:gd name="connsiteY211" fmla="*/ 7144 h 9525"/>
                              <a:gd name="connsiteX212" fmla="*/ 12030 w 28575"/>
                              <a:gd name="connsiteY212" fmla="*/ 7144 h 9525"/>
                              <a:gd name="connsiteX213" fmla="*/ 12030 w 28575"/>
                              <a:gd name="connsiteY213" fmla="*/ 7144 h 9525"/>
                              <a:gd name="connsiteX214" fmla="*/ 12030 w 28575"/>
                              <a:gd name="connsiteY214" fmla="*/ 7144 h 9525"/>
                              <a:gd name="connsiteX215" fmla="*/ 12030 w 28575"/>
                              <a:gd name="connsiteY215" fmla="*/ 7144 h 9525"/>
                              <a:gd name="connsiteX216" fmla="*/ 12783 w 28575"/>
                              <a:gd name="connsiteY216" fmla="*/ 7144 h 9525"/>
                              <a:gd name="connsiteX217" fmla="*/ 12783 w 28575"/>
                              <a:gd name="connsiteY217" fmla="*/ 4763 h 9525"/>
                              <a:gd name="connsiteX218" fmla="*/ 12783 w 28575"/>
                              <a:gd name="connsiteY218" fmla="*/ 4763 h 9525"/>
                              <a:gd name="connsiteX219" fmla="*/ 12783 w 28575"/>
                              <a:gd name="connsiteY219" fmla="*/ 2381 h 9525"/>
                              <a:gd name="connsiteX220" fmla="*/ 12783 w 28575"/>
                              <a:gd name="connsiteY220" fmla="*/ 2381 h 9525"/>
                              <a:gd name="connsiteX221" fmla="*/ 12783 w 28575"/>
                              <a:gd name="connsiteY221" fmla="*/ 4763 h 9525"/>
                              <a:gd name="connsiteX222" fmla="*/ 12783 w 28575"/>
                              <a:gd name="connsiteY222" fmla="*/ 4763 h 9525"/>
                              <a:gd name="connsiteX223" fmla="*/ 12783 w 28575"/>
                              <a:gd name="connsiteY223" fmla="*/ 7144 h 9525"/>
                              <a:gd name="connsiteX224" fmla="*/ 12783 w 28575"/>
                              <a:gd name="connsiteY224" fmla="*/ 7144 h 9525"/>
                              <a:gd name="connsiteX225" fmla="*/ 12783 w 28575"/>
                              <a:gd name="connsiteY225" fmla="*/ 7144 h 9525"/>
                              <a:gd name="connsiteX226" fmla="*/ 12783 w 28575"/>
                              <a:gd name="connsiteY226" fmla="*/ 4763 h 9525"/>
                              <a:gd name="connsiteX227" fmla="*/ 12783 w 28575"/>
                              <a:gd name="connsiteY227" fmla="*/ 4763 h 9525"/>
                              <a:gd name="connsiteX228" fmla="*/ 12783 w 28575"/>
                              <a:gd name="connsiteY228" fmla="*/ 7144 h 9525"/>
                              <a:gd name="connsiteX229" fmla="*/ 12783 w 28575"/>
                              <a:gd name="connsiteY229" fmla="*/ 7144 h 9525"/>
                              <a:gd name="connsiteX230" fmla="*/ 12783 w 28575"/>
                              <a:gd name="connsiteY230" fmla="*/ 4763 h 9525"/>
                              <a:gd name="connsiteX231" fmla="*/ 12783 w 28575"/>
                              <a:gd name="connsiteY231" fmla="*/ 4763 h 9525"/>
                              <a:gd name="connsiteX232" fmla="*/ 12783 w 28575"/>
                              <a:gd name="connsiteY232" fmla="*/ 4763 h 9525"/>
                              <a:gd name="connsiteX233" fmla="*/ 12783 w 28575"/>
                              <a:gd name="connsiteY233" fmla="*/ 7144 h 9525"/>
                              <a:gd name="connsiteX234" fmla="*/ 12783 w 28575"/>
                              <a:gd name="connsiteY234" fmla="*/ 4763 h 9525"/>
                              <a:gd name="connsiteX235" fmla="*/ 12783 w 28575"/>
                              <a:gd name="connsiteY235" fmla="*/ 7144 h 9525"/>
                              <a:gd name="connsiteX236" fmla="*/ 13535 w 28575"/>
                              <a:gd name="connsiteY236" fmla="*/ 7144 h 9525"/>
                              <a:gd name="connsiteX237" fmla="*/ 13535 w 28575"/>
                              <a:gd name="connsiteY237" fmla="*/ 7144 h 9525"/>
                              <a:gd name="connsiteX238" fmla="*/ 13535 w 28575"/>
                              <a:gd name="connsiteY238" fmla="*/ 4763 h 9525"/>
                              <a:gd name="connsiteX239" fmla="*/ 13535 w 28575"/>
                              <a:gd name="connsiteY239" fmla="*/ 4763 h 9525"/>
                              <a:gd name="connsiteX240" fmla="*/ 13535 w 28575"/>
                              <a:gd name="connsiteY240" fmla="*/ 4763 h 9525"/>
                              <a:gd name="connsiteX241" fmla="*/ 13535 w 28575"/>
                              <a:gd name="connsiteY241" fmla="*/ 4763 h 9525"/>
                              <a:gd name="connsiteX242" fmla="*/ 13535 w 28575"/>
                              <a:gd name="connsiteY242" fmla="*/ 7144 h 9525"/>
                              <a:gd name="connsiteX243" fmla="*/ 13535 w 28575"/>
                              <a:gd name="connsiteY243" fmla="*/ 4763 h 9525"/>
                              <a:gd name="connsiteX244" fmla="*/ 13535 w 28575"/>
                              <a:gd name="connsiteY244" fmla="*/ 4763 h 9525"/>
                              <a:gd name="connsiteX245" fmla="*/ 13535 w 28575"/>
                              <a:gd name="connsiteY245" fmla="*/ 4763 h 9525"/>
                              <a:gd name="connsiteX246" fmla="*/ 13535 w 28575"/>
                              <a:gd name="connsiteY246" fmla="*/ 4763 h 9525"/>
                              <a:gd name="connsiteX247" fmla="*/ 13535 w 28575"/>
                              <a:gd name="connsiteY247" fmla="*/ 2381 h 9525"/>
                              <a:gd name="connsiteX248" fmla="*/ 14288 w 28575"/>
                              <a:gd name="connsiteY248" fmla="*/ 2381 h 9525"/>
                              <a:gd name="connsiteX249" fmla="*/ 14288 w 28575"/>
                              <a:gd name="connsiteY249" fmla="*/ 7144 h 9525"/>
                              <a:gd name="connsiteX250" fmla="*/ 14288 w 28575"/>
                              <a:gd name="connsiteY250" fmla="*/ 7144 h 9525"/>
                              <a:gd name="connsiteX251" fmla="*/ 14288 w 28575"/>
                              <a:gd name="connsiteY251" fmla="*/ 7144 h 9525"/>
                              <a:gd name="connsiteX252" fmla="*/ 14288 w 28575"/>
                              <a:gd name="connsiteY252" fmla="*/ 7144 h 9525"/>
                              <a:gd name="connsiteX253" fmla="*/ 14288 w 28575"/>
                              <a:gd name="connsiteY253" fmla="*/ 7144 h 9525"/>
                              <a:gd name="connsiteX254" fmla="*/ 14288 w 28575"/>
                              <a:gd name="connsiteY254" fmla="*/ 7144 h 9525"/>
                              <a:gd name="connsiteX255" fmla="*/ 14288 w 28575"/>
                              <a:gd name="connsiteY255" fmla="*/ 7144 h 9525"/>
                              <a:gd name="connsiteX256" fmla="*/ 14288 w 28575"/>
                              <a:gd name="connsiteY256" fmla="*/ 7144 h 9525"/>
                              <a:gd name="connsiteX257" fmla="*/ 14288 w 28575"/>
                              <a:gd name="connsiteY257" fmla="*/ 7144 h 9525"/>
                              <a:gd name="connsiteX258" fmla="*/ 14288 w 28575"/>
                              <a:gd name="connsiteY258" fmla="*/ 4763 h 9525"/>
                              <a:gd name="connsiteX259" fmla="*/ 14288 w 28575"/>
                              <a:gd name="connsiteY259" fmla="*/ 7144 h 9525"/>
                              <a:gd name="connsiteX260" fmla="*/ 15040 w 28575"/>
                              <a:gd name="connsiteY260" fmla="*/ 7144 h 9525"/>
                              <a:gd name="connsiteX261" fmla="*/ 15040 w 28575"/>
                              <a:gd name="connsiteY261" fmla="*/ 7144 h 9525"/>
                              <a:gd name="connsiteX262" fmla="*/ 15040 w 28575"/>
                              <a:gd name="connsiteY262" fmla="*/ 7144 h 9525"/>
                              <a:gd name="connsiteX263" fmla="*/ 15040 w 28575"/>
                              <a:gd name="connsiteY263" fmla="*/ 7144 h 9525"/>
                              <a:gd name="connsiteX264" fmla="*/ 15040 w 28575"/>
                              <a:gd name="connsiteY264" fmla="*/ 7144 h 9525"/>
                              <a:gd name="connsiteX265" fmla="*/ 15040 w 28575"/>
                              <a:gd name="connsiteY265" fmla="*/ 4763 h 9525"/>
                              <a:gd name="connsiteX266" fmla="*/ 15040 w 28575"/>
                              <a:gd name="connsiteY266" fmla="*/ 4763 h 9525"/>
                              <a:gd name="connsiteX267" fmla="*/ 15040 w 28575"/>
                              <a:gd name="connsiteY267" fmla="*/ 7144 h 9525"/>
                              <a:gd name="connsiteX268" fmla="*/ 15040 w 28575"/>
                              <a:gd name="connsiteY268" fmla="*/ 7144 h 9525"/>
                              <a:gd name="connsiteX269" fmla="*/ 15040 w 28575"/>
                              <a:gd name="connsiteY269" fmla="*/ 7144 h 9525"/>
                              <a:gd name="connsiteX270" fmla="*/ 15040 w 28575"/>
                              <a:gd name="connsiteY270" fmla="*/ 7144 h 9525"/>
                              <a:gd name="connsiteX271" fmla="*/ 15040 w 28575"/>
                              <a:gd name="connsiteY271" fmla="*/ 4763 h 9525"/>
                              <a:gd name="connsiteX272" fmla="*/ 15792 w 28575"/>
                              <a:gd name="connsiteY272" fmla="*/ 2381 h 9525"/>
                              <a:gd name="connsiteX273" fmla="*/ 15792 w 28575"/>
                              <a:gd name="connsiteY273" fmla="*/ 4763 h 9525"/>
                              <a:gd name="connsiteX274" fmla="*/ 15792 w 28575"/>
                              <a:gd name="connsiteY274" fmla="*/ 4763 h 9525"/>
                              <a:gd name="connsiteX275" fmla="*/ 15792 w 28575"/>
                              <a:gd name="connsiteY275" fmla="*/ 4763 h 9525"/>
                              <a:gd name="connsiteX276" fmla="*/ 15792 w 28575"/>
                              <a:gd name="connsiteY276" fmla="*/ 7144 h 9525"/>
                              <a:gd name="connsiteX277" fmla="*/ 15792 w 28575"/>
                              <a:gd name="connsiteY277" fmla="*/ 7144 h 9525"/>
                              <a:gd name="connsiteX278" fmla="*/ 15792 w 28575"/>
                              <a:gd name="connsiteY278" fmla="*/ 7144 h 9525"/>
                              <a:gd name="connsiteX279" fmla="*/ 15792 w 28575"/>
                              <a:gd name="connsiteY279" fmla="*/ 7144 h 9525"/>
                              <a:gd name="connsiteX280" fmla="*/ 15792 w 28575"/>
                              <a:gd name="connsiteY280" fmla="*/ 7144 h 9525"/>
                              <a:gd name="connsiteX281" fmla="*/ 15792 w 28575"/>
                              <a:gd name="connsiteY281" fmla="*/ 7144 h 9525"/>
                              <a:gd name="connsiteX282" fmla="*/ 15792 w 28575"/>
                              <a:gd name="connsiteY282" fmla="*/ 4763 h 9525"/>
                              <a:gd name="connsiteX283" fmla="*/ 15792 w 28575"/>
                              <a:gd name="connsiteY283" fmla="*/ 7144 h 9525"/>
                              <a:gd name="connsiteX284" fmla="*/ 16545 w 28575"/>
                              <a:gd name="connsiteY284" fmla="*/ 4763 h 9525"/>
                              <a:gd name="connsiteX285" fmla="*/ 16545 w 28575"/>
                              <a:gd name="connsiteY285" fmla="*/ 4763 h 9525"/>
                              <a:gd name="connsiteX286" fmla="*/ 16545 w 28575"/>
                              <a:gd name="connsiteY286" fmla="*/ 4763 h 9525"/>
                              <a:gd name="connsiteX287" fmla="*/ 16545 w 28575"/>
                              <a:gd name="connsiteY287" fmla="*/ 7144 h 9525"/>
                              <a:gd name="connsiteX288" fmla="*/ 16545 w 28575"/>
                              <a:gd name="connsiteY288" fmla="*/ 7144 h 9525"/>
                              <a:gd name="connsiteX289" fmla="*/ 16545 w 28575"/>
                              <a:gd name="connsiteY289" fmla="*/ 4763 h 9525"/>
                              <a:gd name="connsiteX290" fmla="*/ 16545 w 28575"/>
                              <a:gd name="connsiteY290" fmla="*/ 7144 h 9525"/>
                              <a:gd name="connsiteX291" fmla="*/ 16545 w 28575"/>
                              <a:gd name="connsiteY291" fmla="*/ 4763 h 9525"/>
                              <a:gd name="connsiteX292" fmla="*/ 16545 w 28575"/>
                              <a:gd name="connsiteY292" fmla="*/ 4763 h 9525"/>
                              <a:gd name="connsiteX293" fmla="*/ 16545 w 28575"/>
                              <a:gd name="connsiteY293" fmla="*/ 7144 h 9525"/>
                              <a:gd name="connsiteX294" fmla="*/ 16545 w 28575"/>
                              <a:gd name="connsiteY294" fmla="*/ 4763 h 9525"/>
                              <a:gd name="connsiteX295" fmla="*/ 16545 w 28575"/>
                              <a:gd name="connsiteY295" fmla="*/ 4763 h 9525"/>
                              <a:gd name="connsiteX296" fmla="*/ 17297 w 28575"/>
                              <a:gd name="connsiteY296" fmla="*/ 4763 h 9525"/>
                              <a:gd name="connsiteX297" fmla="*/ 17297 w 28575"/>
                              <a:gd name="connsiteY297" fmla="*/ 4763 h 9525"/>
                              <a:gd name="connsiteX298" fmla="*/ 17297 w 28575"/>
                              <a:gd name="connsiteY298" fmla="*/ 4763 h 9525"/>
                              <a:gd name="connsiteX299" fmla="*/ 17297 w 28575"/>
                              <a:gd name="connsiteY299" fmla="*/ 4763 h 9525"/>
                              <a:gd name="connsiteX300" fmla="*/ 17297 w 28575"/>
                              <a:gd name="connsiteY300" fmla="*/ 4763 h 9525"/>
                              <a:gd name="connsiteX301" fmla="*/ 17297 w 28575"/>
                              <a:gd name="connsiteY301" fmla="*/ 7144 h 9525"/>
                              <a:gd name="connsiteX302" fmla="*/ 17297 w 28575"/>
                              <a:gd name="connsiteY302" fmla="*/ 7144 h 9525"/>
                              <a:gd name="connsiteX303" fmla="*/ 17297 w 28575"/>
                              <a:gd name="connsiteY303" fmla="*/ 7144 h 9525"/>
                              <a:gd name="connsiteX304" fmla="*/ 17297 w 28575"/>
                              <a:gd name="connsiteY304" fmla="*/ 7144 h 9525"/>
                              <a:gd name="connsiteX305" fmla="*/ 17297 w 28575"/>
                              <a:gd name="connsiteY305" fmla="*/ 4763 h 9525"/>
                              <a:gd name="connsiteX306" fmla="*/ 17297 w 28575"/>
                              <a:gd name="connsiteY306" fmla="*/ 4763 h 9525"/>
                              <a:gd name="connsiteX307" fmla="*/ 17297 w 28575"/>
                              <a:gd name="connsiteY307" fmla="*/ 4763 h 9525"/>
                              <a:gd name="connsiteX308" fmla="*/ 17297 w 28575"/>
                              <a:gd name="connsiteY308" fmla="*/ 4763 h 9525"/>
                              <a:gd name="connsiteX309" fmla="*/ 17297 w 28575"/>
                              <a:gd name="connsiteY309" fmla="*/ 4763 h 9525"/>
                              <a:gd name="connsiteX310" fmla="*/ 17297 w 28575"/>
                              <a:gd name="connsiteY310" fmla="*/ 7144 h 9525"/>
                              <a:gd name="connsiteX311" fmla="*/ 17297 w 28575"/>
                              <a:gd name="connsiteY311" fmla="*/ 7144 h 9525"/>
                              <a:gd name="connsiteX312" fmla="*/ 17297 w 28575"/>
                              <a:gd name="connsiteY312" fmla="*/ 7144 h 9525"/>
                              <a:gd name="connsiteX313" fmla="*/ 17297 w 28575"/>
                              <a:gd name="connsiteY313" fmla="*/ 7144 h 9525"/>
                              <a:gd name="connsiteX314" fmla="*/ 17297 w 28575"/>
                              <a:gd name="connsiteY314" fmla="*/ 7144 h 9525"/>
                              <a:gd name="connsiteX315" fmla="*/ 17297 w 28575"/>
                              <a:gd name="connsiteY315" fmla="*/ 7144 h 9525"/>
                              <a:gd name="connsiteX316" fmla="*/ 18050 w 28575"/>
                              <a:gd name="connsiteY316" fmla="*/ 7144 h 9525"/>
                              <a:gd name="connsiteX317" fmla="*/ 18050 w 28575"/>
                              <a:gd name="connsiteY317" fmla="*/ 7144 h 9525"/>
                              <a:gd name="connsiteX318" fmla="*/ 18050 w 28575"/>
                              <a:gd name="connsiteY318" fmla="*/ 7144 h 9525"/>
                              <a:gd name="connsiteX319" fmla="*/ 18050 w 28575"/>
                              <a:gd name="connsiteY319" fmla="*/ 7144 h 9525"/>
                              <a:gd name="connsiteX320" fmla="*/ 18050 w 28575"/>
                              <a:gd name="connsiteY320" fmla="*/ 7144 h 9525"/>
                              <a:gd name="connsiteX321" fmla="*/ 18050 w 28575"/>
                              <a:gd name="connsiteY321" fmla="*/ 4763 h 9525"/>
                              <a:gd name="connsiteX322" fmla="*/ 18050 w 28575"/>
                              <a:gd name="connsiteY322" fmla="*/ 7144 h 9525"/>
                              <a:gd name="connsiteX323" fmla="*/ 18050 w 28575"/>
                              <a:gd name="connsiteY323" fmla="*/ 7144 h 9525"/>
                              <a:gd name="connsiteX324" fmla="*/ 18050 w 28575"/>
                              <a:gd name="connsiteY324" fmla="*/ 4763 h 9525"/>
                              <a:gd name="connsiteX325" fmla="*/ 18050 w 28575"/>
                              <a:gd name="connsiteY325" fmla="*/ 7144 h 9525"/>
                              <a:gd name="connsiteX326" fmla="*/ 18050 w 28575"/>
                              <a:gd name="connsiteY326" fmla="*/ 4763 h 9525"/>
                              <a:gd name="connsiteX327" fmla="*/ 18050 w 28575"/>
                              <a:gd name="connsiteY327" fmla="*/ 4763 h 9525"/>
                              <a:gd name="connsiteX328" fmla="*/ 18802 w 28575"/>
                              <a:gd name="connsiteY328" fmla="*/ 7144 h 9525"/>
                              <a:gd name="connsiteX329" fmla="*/ 18802 w 28575"/>
                              <a:gd name="connsiteY329" fmla="*/ 7144 h 9525"/>
                              <a:gd name="connsiteX330" fmla="*/ 18802 w 28575"/>
                              <a:gd name="connsiteY330" fmla="*/ 7144 h 9525"/>
                              <a:gd name="connsiteX331" fmla="*/ 18802 w 28575"/>
                              <a:gd name="connsiteY331" fmla="*/ 7144 h 9525"/>
                              <a:gd name="connsiteX332" fmla="*/ 18802 w 28575"/>
                              <a:gd name="connsiteY332" fmla="*/ 7144 h 9525"/>
                              <a:gd name="connsiteX333" fmla="*/ 18802 w 28575"/>
                              <a:gd name="connsiteY333" fmla="*/ 7144 h 9525"/>
                              <a:gd name="connsiteX334" fmla="*/ 18802 w 28575"/>
                              <a:gd name="connsiteY334" fmla="*/ 7144 h 9525"/>
                              <a:gd name="connsiteX335" fmla="*/ 18802 w 28575"/>
                              <a:gd name="connsiteY335" fmla="*/ 7144 h 9525"/>
                              <a:gd name="connsiteX336" fmla="*/ 18802 w 28575"/>
                              <a:gd name="connsiteY336" fmla="*/ 7144 h 9525"/>
                              <a:gd name="connsiteX337" fmla="*/ 18802 w 28575"/>
                              <a:gd name="connsiteY337" fmla="*/ 7144 h 9525"/>
                              <a:gd name="connsiteX338" fmla="*/ 18802 w 28575"/>
                              <a:gd name="connsiteY338" fmla="*/ 7144 h 9525"/>
                              <a:gd name="connsiteX339" fmla="*/ 18802 w 28575"/>
                              <a:gd name="connsiteY339" fmla="*/ 7144 h 9525"/>
                              <a:gd name="connsiteX340" fmla="*/ 19555 w 28575"/>
                              <a:gd name="connsiteY340" fmla="*/ 4763 h 9525"/>
                              <a:gd name="connsiteX341" fmla="*/ 19555 w 28575"/>
                              <a:gd name="connsiteY341" fmla="*/ 7144 h 9525"/>
                              <a:gd name="connsiteX342" fmla="*/ 19555 w 28575"/>
                              <a:gd name="connsiteY342" fmla="*/ 4763 h 9525"/>
                              <a:gd name="connsiteX343" fmla="*/ 19555 w 28575"/>
                              <a:gd name="connsiteY343" fmla="*/ 4763 h 9525"/>
                              <a:gd name="connsiteX344" fmla="*/ 19555 w 28575"/>
                              <a:gd name="connsiteY344" fmla="*/ 4763 h 9525"/>
                              <a:gd name="connsiteX345" fmla="*/ 19555 w 28575"/>
                              <a:gd name="connsiteY345" fmla="*/ 7144 h 9525"/>
                              <a:gd name="connsiteX346" fmla="*/ 19555 w 28575"/>
                              <a:gd name="connsiteY346" fmla="*/ 4763 h 9525"/>
                              <a:gd name="connsiteX347" fmla="*/ 19555 w 28575"/>
                              <a:gd name="connsiteY347" fmla="*/ 4763 h 9525"/>
                              <a:gd name="connsiteX348" fmla="*/ 19555 w 28575"/>
                              <a:gd name="connsiteY348" fmla="*/ 7144 h 9525"/>
                              <a:gd name="connsiteX349" fmla="*/ 19555 w 28575"/>
                              <a:gd name="connsiteY349" fmla="*/ 7144 h 9525"/>
                              <a:gd name="connsiteX350" fmla="*/ 19555 w 28575"/>
                              <a:gd name="connsiteY350" fmla="*/ 7144 h 9525"/>
                              <a:gd name="connsiteX351" fmla="*/ 19555 w 28575"/>
                              <a:gd name="connsiteY351" fmla="*/ 7144 h 9525"/>
                              <a:gd name="connsiteX352" fmla="*/ 20307 w 28575"/>
                              <a:gd name="connsiteY352" fmla="*/ 7144 h 9525"/>
                              <a:gd name="connsiteX353" fmla="*/ 20307 w 28575"/>
                              <a:gd name="connsiteY353" fmla="*/ 4763 h 9525"/>
                              <a:gd name="connsiteX354" fmla="*/ 20307 w 28575"/>
                              <a:gd name="connsiteY354" fmla="*/ 7144 h 9525"/>
                              <a:gd name="connsiteX355" fmla="*/ 20307 w 28575"/>
                              <a:gd name="connsiteY355" fmla="*/ 7144 h 9525"/>
                              <a:gd name="connsiteX356" fmla="*/ 20307 w 28575"/>
                              <a:gd name="connsiteY356" fmla="*/ 7144 h 9525"/>
                              <a:gd name="connsiteX357" fmla="*/ 20307 w 28575"/>
                              <a:gd name="connsiteY357" fmla="*/ 7144 h 9525"/>
                              <a:gd name="connsiteX358" fmla="*/ 20307 w 28575"/>
                              <a:gd name="connsiteY358" fmla="*/ 4763 h 9525"/>
                              <a:gd name="connsiteX359" fmla="*/ 20307 w 28575"/>
                              <a:gd name="connsiteY359" fmla="*/ 7144 h 9525"/>
                              <a:gd name="connsiteX360" fmla="*/ 20307 w 28575"/>
                              <a:gd name="connsiteY360" fmla="*/ 4763 h 9525"/>
                              <a:gd name="connsiteX361" fmla="*/ 20307 w 28575"/>
                              <a:gd name="connsiteY361" fmla="*/ 4763 h 9525"/>
                              <a:gd name="connsiteX362" fmla="*/ 20307 w 28575"/>
                              <a:gd name="connsiteY362" fmla="*/ 4763 h 9525"/>
                              <a:gd name="connsiteX363" fmla="*/ 20307 w 28575"/>
                              <a:gd name="connsiteY363" fmla="*/ 4763 h 9525"/>
                              <a:gd name="connsiteX364" fmla="*/ 21060 w 28575"/>
                              <a:gd name="connsiteY364" fmla="*/ 4763 h 9525"/>
                              <a:gd name="connsiteX365" fmla="*/ 21060 w 28575"/>
                              <a:gd name="connsiteY365" fmla="*/ 4763 h 9525"/>
                              <a:gd name="connsiteX366" fmla="*/ 21060 w 28575"/>
                              <a:gd name="connsiteY366" fmla="*/ 4763 h 9525"/>
                              <a:gd name="connsiteX367" fmla="*/ 21060 w 28575"/>
                              <a:gd name="connsiteY367" fmla="*/ 4763 h 9525"/>
                              <a:gd name="connsiteX368" fmla="*/ 21060 w 28575"/>
                              <a:gd name="connsiteY368" fmla="*/ 7144 h 9525"/>
                              <a:gd name="connsiteX369" fmla="*/ 21060 w 28575"/>
                              <a:gd name="connsiteY369" fmla="*/ 4763 h 9525"/>
                              <a:gd name="connsiteX370" fmla="*/ 21060 w 28575"/>
                              <a:gd name="connsiteY370" fmla="*/ 7144 h 9525"/>
                              <a:gd name="connsiteX371" fmla="*/ 21060 w 28575"/>
                              <a:gd name="connsiteY371" fmla="*/ 7144 h 9525"/>
                              <a:gd name="connsiteX372" fmla="*/ 21060 w 28575"/>
                              <a:gd name="connsiteY372" fmla="*/ 4763 h 9525"/>
                              <a:gd name="connsiteX373" fmla="*/ 21060 w 28575"/>
                              <a:gd name="connsiteY373" fmla="*/ 4763 h 9525"/>
                              <a:gd name="connsiteX374" fmla="*/ 21060 w 28575"/>
                              <a:gd name="connsiteY374" fmla="*/ 4763 h 9525"/>
                              <a:gd name="connsiteX375" fmla="*/ 21060 w 28575"/>
                              <a:gd name="connsiteY375" fmla="*/ 2381 h 9525"/>
                              <a:gd name="connsiteX376" fmla="*/ 21060 w 28575"/>
                              <a:gd name="connsiteY376" fmla="*/ 4763 h 9525"/>
                              <a:gd name="connsiteX377" fmla="*/ 21060 w 28575"/>
                              <a:gd name="connsiteY377" fmla="*/ 7144 h 9525"/>
                              <a:gd name="connsiteX378" fmla="*/ 21803 w 28575"/>
                              <a:gd name="connsiteY378" fmla="*/ 7144 h 9525"/>
                              <a:gd name="connsiteX379" fmla="*/ 21803 w 28575"/>
                              <a:gd name="connsiteY379" fmla="*/ 7144 h 9525"/>
                              <a:gd name="connsiteX380" fmla="*/ 21803 w 28575"/>
                              <a:gd name="connsiteY380" fmla="*/ 7144 h 9525"/>
                              <a:gd name="connsiteX381" fmla="*/ 21803 w 28575"/>
                              <a:gd name="connsiteY381" fmla="*/ 4763 h 9525"/>
                              <a:gd name="connsiteX382" fmla="*/ 21803 w 28575"/>
                              <a:gd name="connsiteY382" fmla="*/ 7144 h 9525"/>
                              <a:gd name="connsiteX383" fmla="*/ 21803 w 28575"/>
                              <a:gd name="connsiteY383" fmla="*/ 7144 h 9525"/>
                              <a:gd name="connsiteX384" fmla="*/ 21803 w 28575"/>
                              <a:gd name="connsiteY384" fmla="*/ 7144 h 9525"/>
                              <a:gd name="connsiteX385" fmla="*/ 21803 w 28575"/>
                              <a:gd name="connsiteY385" fmla="*/ 7144 h 9525"/>
                              <a:gd name="connsiteX386" fmla="*/ 21803 w 28575"/>
                              <a:gd name="connsiteY386" fmla="*/ 4763 h 9525"/>
                              <a:gd name="connsiteX387" fmla="*/ 21803 w 28575"/>
                              <a:gd name="connsiteY387" fmla="*/ 2381 h 9525"/>
                              <a:gd name="connsiteX388" fmla="*/ 21803 w 28575"/>
                              <a:gd name="connsiteY388" fmla="*/ 2381 h 9525"/>
                              <a:gd name="connsiteX389" fmla="*/ 21803 w 28575"/>
                              <a:gd name="connsiteY389" fmla="*/ 4763 h 9525"/>
                              <a:gd name="connsiteX390" fmla="*/ 21803 w 28575"/>
                              <a:gd name="connsiteY390" fmla="*/ 4763 h 9525"/>
                              <a:gd name="connsiteX391" fmla="*/ 21803 w 28575"/>
                              <a:gd name="connsiteY391" fmla="*/ 7144 h 9525"/>
                              <a:gd name="connsiteX392" fmla="*/ 21803 w 28575"/>
                              <a:gd name="connsiteY392" fmla="*/ 7144 h 9525"/>
                              <a:gd name="connsiteX393" fmla="*/ 21803 w 28575"/>
                              <a:gd name="connsiteY393" fmla="*/ 7144 h 9525"/>
                              <a:gd name="connsiteX394" fmla="*/ 21803 w 28575"/>
                              <a:gd name="connsiteY394" fmla="*/ 7144 h 9525"/>
                              <a:gd name="connsiteX395" fmla="*/ 21803 w 28575"/>
                              <a:gd name="connsiteY395" fmla="*/ 7144 h 9525"/>
                              <a:gd name="connsiteX396" fmla="*/ 22555 w 28575"/>
                              <a:gd name="connsiteY396" fmla="*/ 7144 h 9525"/>
                              <a:gd name="connsiteX397" fmla="*/ 22555 w 28575"/>
                              <a:gd name="connsiteY397" fmla="*/ 7144 h 9525"/>
                              <a:gd name="connsiteX398" fmla="*/ 22555 w 28575"/>
                              <a:gd name="connsiteY398" fmla="*/ 7144 h 9525"/>
                              <a:gd name="connsiteX399" fmla="*/ 22555 w 28575"/>
                              <a:gd name="connsiteY399" fmla="*/ 7144 h 9525"/>
                              <a:gd name="connsiteX400" fmla="*/ 22555 w 28575"/>
                              <a:gd name="connsiteY400" fmla="*/ 4763 h 9525"/>
                              <a:gd name="connsiteX401" fmla="*/ 22555 w 28575"/>
                              <a:gd name="connsiteY401" fmla="*/ 4763 h 9525"/>
                              <a:gd name="connsiteX402" fmla="*/ 22555 w 28575"/>
                              <a:gd name="connsiteY402" fmla="*/ 4763 h 9525"/>
                              <a:gd name="connsiteX403" fmla="*/ 22555 w 28575"/>
                              <a:gd name="connsiteY403" fmla="*/ 7144 h 9525"/>
                              <a:gd name="connsiteX404" fmla="*/ 22555 w 28575"/>
                              <a:gd name="connsiteY404" fmla="*/ 7144 h 9525"/>
                              <a:gd name="connsiteX405" fmla="*/ 22555 w 28575"/>
                              <a:gd name="connsiteY405" fmla="*/ 7144 h 9525"/>
                              <a:gd name="connsiteX406" fmla="*/ 22555 w 28575"/>
                              <a:gd name="connsiteY406" fmla="*/ 7144 h 9525"/>
                              <a:gd name="connsiteX407" fmla="*/ 22555 w 28575"/>
                              <a:gd name="connsiteY407" fmla="*/ 7144 h 9525"/>
                              <a:gd name="connsiteX408" fmla="*/ 23308 w 28575"/>
                              <a:gd name="connsiteY408" fmla="*/ 7144 h 9525"/>
                              <a:gd name="connsiteX409" fmla="*/ 23308 w 28575"/>
                              <a:gd name="connsiteY409" fmla="*/ 7144 h 9525"/>
                              <a:gd name="connsiteX410" fmla="*/ 23308 w 28575"/>
                              <a:gd name="connsiteY410" fmla="*/ 7144 h 9525"/>
                              <a:gd name="connsiteX411" fmla="*/ 23308 w 28575"/>
                              <a:gd name="connsiteY411" fmla="*/ 7144 h 9525"/>
                              <a:gd name="connsiteX412" fmla="*/ 23308 w 28575"/>
                              <a:gd name="connsiteY412" fmla="*/ 4763 h 9525"/>
                              <a:gd name="connsiteX413" fmla="*/ 23308 w 28575"/>
                              <a:gd name="connsiteY413" fmla="*/ 7144 h 9525"/>
                              <a:gd name="connsiteX414" fmla="*/ 23308 w 28575"/>
                              <a:gd name="connsiteY414" fmla="*/ 7144 h 9525"/>
                              <a:gd name="connsiteX415" fmla="*/ 23308 w 28575"/>
                              <a:gd name="connsiteY415" fmla="*/ 7144 h 9525"/>
                              <a:gd name="connsiteX416" fmla="*/ 23308 w 28575"/>
                              <a:gd name="connsiteY416" fmla="*/ 7144 h 9525"/>
                              <a:gd name="connsiteX417" fmla="*/ 23308 w 28575"/>
                              <a:gd name="connsiteY417" fmla="*/ 7144 h 9525"/>
                              <a:gd name="connsiteX418" fmla="*/ 23308 w 28575"/>
                              <a:gd name="connsiteY418" fmla="*/ 7144 h 9525"/>
                              <a:gd name="connsiteX419" fmla="*/ 23308 w 28575"/>
                              <a:gd name="connsiteY419" fmla="*/ 7144 h 9525"/>
                              <a:gd name="connsiteX420" fmla="*/ 24060 w 28575"/>
                              <a:gd name="connsiteY420" fmla="*/ 7144 h 9525"/>
                              <a:gd name="connsiteX421" fmla="*/ 24060 w 28575"/>
                              <a:gd name="connsiteY421" fmla="*/ 7144 h 9525"/>
                              <a:gd name="connsiteX422" fmla="*/ 24060 w 28575"/>
                              <a:gd name="connsiteY422" fmla="*/ 7144 h 9525"/>
                              <a:gd name="connsiteX423" fmla="*/ 24060 w 28575"/>
                              <a:gd name="connsiteY423" fmla="*/ 7144 h 9525"/>
                              <a:gd name="connsiteX424" fmla="*/ 24060 w 28575"/>
                              <a:gd name="connsiteY424" fmla="*/ 7144 h 9525"/>
                              <a:gd name="connsiteX425" fmla="*/ 24060 w 28575"/>
                              <a:gd name="connsiteY425" fmla="*/ 7144 h 9525"/>
                              <a:gd name="connsiteX426" fmla="*/ 24060 w 28575"/>
                              <a:gd name="connsiteY426" fmla="*/ 7144 h 9525"/>
                              <a:gd name="connsiteX427" fmla="*/ 24060 w 28575"/>
                              <a:gd name="connsiteY427" fmla="*/ 7144 h 9525"/>
                              <a:gd name="connsiteX428" fmla="*/ 24060 w 28575"/>
                              <a:gd name="connsiteY428" fmla="*/ 7144 h 9525"/>
                              <a:gd name="connsiteX429" fmla="*/ 24060 w 28575"/>
                              <a:gd name="connsiteY429" fmla="*/ 7144 h 9525"/>
                              <a:gd name="connsiteX430" fmla="*/ 24060 w 28575"/>
                              <a:gd name="connsiteY430" fmla="*/ 4763 h 9525"/>
                              <a:gd name="connsiteX431" fmla="*/ 24060 w 28575"/>
                              <a:gd name="connsiteY431" fmla="*/ 2381 h 9525"/>
                              <a:gd name="connsiteX432" fmla="*/ 24813 w 28575"/>
                              <a:gd name="connsiteY432" fmla="*/ 4763 h 9525"/>
                              <a:gd name="connsiteX433" fmla="*/ 24813 w 28575"/>
                              <a:gd name="connsiteY433" fmla="*/ 4763 h 9525"/>
                              <a:gd name="connsiteX434" fmla="*/ 24813 w 28575"/>
                              <a:gd name="connsiteY434" fmla="*/ 4763 h 9525"/>
                              <a:gd name="connsiteX435" fmla="*/ 24813 w 28575"/>
                              <a:gd name="connsiteY435" fmla="*/ 4763 h 9525"/>
                              <a:gd name="connsiteX436" fmla="*/ 24813 w 28575"/>
                              <a:gd name="connsiteY436" fmla="*/ 4763 h 9525"/>
                              <a:gd name="connsiteX437" fmla="*/ 24813 w 28575"/>
                              <a:gd name="connsiteY437" fmla="*/ 4763 h 9525"/>
                              <a:gd name="connsiteX438" fmla="*/ 24813 w 28575"/>
                              <a:gd name="connsiteY438" fmla="*/ 4763 h 9525"/>
                              <a:gd name="connsiteX439" fmla="*/ 24813 w 28575"/>
                              <a:gd name="connsiteY439" fmla="*/ 7144 h 9525"/>
                              <a:gd name="connsiteX440" fmla="*/ 24813 w 28575"/>
                              <a:gd name="connsiteY440" fmla="*/ 7144 h 9525"/>
                              <a:gd name="connsiteX441" fmla="*/ 24813 w 28575"/>
                              <a:gd name="connsiteY441" fmla="*/ 7144 h 9525"/>
                              <a:gd name="connsiteX442" fmla="*/ 24813 w 28575"/>
                              <a:gd name="connsiteY442" fmla="*/ 7144 h 9525"/>
                              <a:gd name="connsiteX443" fmla="*/ 24813 w 28575"/>
                              <a:gd name="connsiteY443" fmla="*/ 7144 h 9525"/>
                              <a:gd name="connsiteX444" fmla="*/ 25565 w 28575"/>
                              <a:gd name="connsiteY444" fmla="*/ 7144 h 9525"/>
                              <a:gd name="connsiteX445" fmla="*/ 25565 w 28575"/>
                              <a:gd name="connsiteY445" fmla="*/ 4763 h 9525"/>
                              <a:gd name="connsiteX446" fmla="*/ 25565 w 28575"/>
                              <a:gd name="connsiteY446" fmla="*/ 4763 h 9525"/>
                              <a:gd name="connsiteX447" fmla="*/ 25565 w 28575"/>
                              <a:gd name="connsiteY447" fmla="*/ 4763 h 9525"/>
                              <a:gd name="connsiteX448" fmla="*/ 25565 w 28575"/>
                              <a:gd name="connsiteY448" fmla="*/ 7144 h 9525"/>
                              <a:gd name="connsiteX449" fmla="*/ 25565 w 28575"/>
                              <a:gd name="connsiteY449" fmla="*/ 7144 h 9525"/>
                              <a:gd name="connsiteX450" fmla="*/ 25565 w 28575"/>
                              <a:gd name="connsiteY450" fmla="*/ 7144 h 9525"/>
                              <a:gd name="connsiteX451" fmla="*/ 25565 w 28575"/>
                              <a:gd name="connsiteY451" fmla="*/ 7144 h 9525"/>
                              <a:gd name="connsiteX452" fmla="*/ 25565 w 28575"/>
                              <a:gd name="connsiteY452" fmla="*/ 7144 h 9525"/>
                              <a:gd name="connsiteX453" fmla="*/ 25565 w 28575"/>
                              <a:gd name="connsiteY453" fmla="*/ 7144 h 9525"/>
                              <a:gd name="connsiteX454" fmla="*/ 25565 w 28575"/>
                              <a:gd name="connsiteY454" fmla="*/ 7144 h 9525"/>
                              <a:gd name="connsiteX455" fmla="*/ 25565 w 28575"/>
                              <a:gd name="connsiteY455" fmla="*/ 7144 h 9525"/>
                              <a:gd name="connsiteX456" fmla="*/ 25565 w 28575"/>
                              <a:gd name="connsiteY456" fmla="*/ 7144 h 9525"/>
                              <a:gd name="connsiteX457" fmla="*/ 25565 w 28575"/>
                              <a:gd name="connsiteY457" fmla="*/ 4763 h 9525"/>
                              <a:gd name="connsiteX458" fmla="*/ 26318 w 28575"/>
                              <a:gd name="connsiteY458" fmla="*/ 4763 h 9525"/>
                              <a:gd name="connsiteX459" fmla="*/ 26318 w 28575"/>
                              <a:gd name="connsiteY459" fmla="*/ 4763 h 9525"/>
                              <a:gd name="connsiteX460" fmla="*/ 26318 w 28575"/>
                              <a:gd name="connsiteY460" fmla="*/ 4763 h 9525"/>
                              <a:gd name="connsiteX461" fmla="*/ 26318 w 28575"/>
                              <a:gd name="connsiteY461" fmla="*/ 7144 h 9525"/>
                              <a:gd name="connsiteX462" fmla="*/ 26318 w 28575"/>
                              <a:gd name="connsiteY462" fmla="*/ 7144 h 9525"/>
                              <a:gd name="connsiteX463" fmla="*/ 26318 w 28575"/>
                              <a:gd name="connsiteY463" fmla="*/ 7144 h 9525"/>
                              <a:gd name="connsiteX464" fmla="*/ 26318 w 28575"/>
                              <a:gd name="connsiteY464" fmla="*/ 7144 h 9525"/>
                              <a:gd name="connsiteX465" fmla="*/ 26318 w 28575"/>
                              <a:gd name="connsiteY465" fmla="*/ 7144 h 9525"/>
                              <a:gd name="connsiteX466" fmla="*/ 26318 w 28575"/>
                              <a:gd name="connsiteY466" fmla="*/ 7144 h 9525"/>
                              <a:gd name="connsiteX467" fmla="*/ 26318 w 28575"/>
                              <a:gd name="connsiteY467" fmla="*/ 7144 h 9525"/>
                              <a:gd name="connsiteX468" fmla="*/ 26318 w 28575"/>
                              <a:gd name="connsiteY468" fmla="*/ 7144 h 9525"/>
                              <a:gd name="connsiteX469" fmla="*/ 26318 w 28575"/>
                              <a:gd name="connsiteY469" fmla="*/ 4763 h 9525"/>
                              <a:gd name="connsiteX470" fmla="*/ 27070 w 28575"/>
                              <a:gd name="connsiteY470" fmla="*/ 7144 h 9525"/>
                              <a:gd name="connsiteX471" fmla="*/ 27070 w 28575"/>
                              <a:gd name="connsiteY471" fmla="*/ 7144 h 9525"/>
                              <a:gd name="connsiteX472" fmla="*/ 27070 w 28575"/>
                              <a:gd name="connsiteY472" fmla="*/ 7144 h 9525"/>
                              <a:gd name="connsiteX473" fmla="*/ 27070 w 28575"/>
                              <a:gd name="connsiteY473" fmla="*/ 7144 h 9525"/>
                              <a:gd name="connsiteX474" fmla="*/ 27070 w 28575"/>
                              <a:gd name="connsiteY474" fmla="*/ 7144 h 9525"/>
                              <a:gd name="connsiteX475" fmla="*/ 27070 w 28575"/>
                              <a:gd name="connsiteY475" fmla="*/ 7144 h 9525"/>
                              <a:gd name="connsiteX476" fmla="*/ 27070 w 28575"/>
                              <a:gd name="connsiteY476" fmla="*/ 7144 h 9525"/>
                              <a:gd name="connsiteX477" fmla="*/ 27070 w 28575"/>
                              <a:gd name="connsiteY477" fmla="*/ 7144 h 9525"/>
                              <a:gd name="connsiteX478" fmla="*/ 27070 w 28575"/>
                              <a:gd name="connsiteY478" fmla="*/ 7144 h 9525"/>
                              <a:gd name="connsiteX479" fmla="*/ 27070 w 28575"/>
                              <a:gd name="connsiteY479" fmla="*/ 7144 h 9525"/>
                              <a:gd name="connsiteX480" fmla="*/ 27070 w 28575"/>
                              <a:gd name="connsiteY480" fmla="*/ 4763 h 9525"/>
                              <a:gd name="connsiteX481" fmla="*/ 27070 w 28575"/>
                              <a:gd name="connsiteY481" fmla="*/ 7144 h 9525"/>
                              <a:gd name="connsiteX482" fmla="*/ 27070 w 28575"/>
                              <a:gd name="connsiteY482" fmla="*/ 7144 h 9525"/>
                              <a:gd name="connsiteX483" fmla="*/ 27070 w 28575"/>
                              <a:gd name="connsiteY483" fmla="*/ 7144 h 9525"/>
                              <a:gd name="connsiteX484" fmla="*/ 27070 w 28575"/>
                              <a:gd name="connsiteY484" fmla="*/ 7144 h 9525"/>
                              <a:gd name="connsiteX485" fmla="*/ 27070 w 28575"/>
                              <a:gd name="connsiteY485" fmla="*/ 7144 h 9525"/>
                              <a:gd name="connsiteX486" fmla="*/ 27070 w 28575"/>
                              <a:gd name="connsiteY486" fmla="*/ 4763 h 9525"/>
                              <a:gd name="connsiteX487" fmla="*/ 27070 w 28575"/>
                              <a:gd name="connsiteY487" fmla="*/ 4763 h 9525"/>
                              <a:gd name="connsiteX488" fmla="*/ 27822 w 28575"/>
                              <a:gd name="connsiteY488" fmla="*/ 7144 h 9525"/>
                              <a:gd name="connsiteX489" fmla="*/ 27822 w 28575"/>
                              <a:gd name="connsiteY489" fmla="*/ 7144 h 9525"/>
                              <a:gd name="connsiteX490" fmla="*/ 27822 w 28575"/>
                              <a:gd name="connsiteY490" fmla="*/ 7144 h 9525"/>
                              <a:gd name="connsiteX491" fmla="*/ 27822 w 28575"/>
                              <a:gd name="connsiteY491" fmla="*/ 7144 h 9525"/>
                              <a:gd name="connsiteX492" fmla="*/ 27822 w 28575"/>
                              <a:gd name="connsiteY492" fmla="*/ 7144 h 9525"/>
                              <a:gd name="connsiteX493" fmla="*/ 27822 w 28575"/>
                              <a:gd name="connsiteY493" fmla="*/ 4763 h 9525"/>
                              <a:gd name="connsiteX494" fmla="*/ 27822 w 28575"/>
                              <a:gd name="connsiteY494" fmla="*/ 4763 h 9525"/>
                              <a:gd name="connsiteX495" fmla="*/ 27822 w 28575"/>
                              <a:gd name="connsiteY495" fmla="*/ 7144 h 9525"/>
                              <a:gd name="connsiteX496" fmla="*/ 27822 w 28575"/>
                              <a:gd name="connsiteY496" fmla="*/ 7144 h 9525"/>
                              <a:gd name="connsiteX497" fmla="*/ 27822 w 28575"/>
                              <a:gd name="connsiteY497" fmla="*/ 7144 h 9525"/>
                              <a:gd name="connsiteX498" fmla="*/ 27822 w 28575"/>
                              <a:gd name="connsiteY498" fmla="*/ 7144 h 9525"/>
                              <a:gd name="connsiteX499" fmla="*/ 27822 w 28575"/>
                              <a:gd name="connsiteY499" fmla="*/ 7144 h 9525"/>
                              <a:gd name="connsiteX500" fmla="*/ 28575 w 28575"/>
                              <a:gd name="connsiteY500" fmla="*/ 7144 h 9525"/>
                              <a:gd name="connsiteX501" fmla="*/ 28575 w 28575"/>
                              <a:gd name="connsiteY501" fmla="*/ 7144 h 9525"/>
                              <a:gd name="connsiteX502" fmla="*/ 28575 w 28575"/>
                              <a:gd name="connsiteY502" fmla="*/ 7144 h 9525"/>
                              <a:gd name="connsiteX503" fmla="*/ 28575 w 28575"/>
                              <a:gd name="connsiteY503" fmla="*/ 7144 h 9525"/>
                              <a:gd name="connsiteX504" fmla="*/ 28575 w 28575"/>
                              <a:gd name="connsiteY504" fmla="*/ 7144 h 9525"/>
                              <a:gd name="connsiteX505" fmla="*/ 28575 w 28575"/>
                              <a:gd name="connsiteY505" fmla="*/ 7144 h 9525"/>
                              <a:gd name="connsiteX506" fmla="*/ 28575 w 28575"/>
                              <a:gd name="connsiteY506" fmla="*/ 7144 h 9525"/>
                              <a:gd name="connsiteX507" fmla="*/ 28575 w 28575"/>
                              <a:gd name="connsiteY507" fmla="*/ 4763 h 9525"/>
                              <a:gd name="connsiteX508" fmla="*/ 28575 w 28575"/>
                              <a:gd name="connsiteY508" fmla="*/ 7144 h 9525"/>
                              <a:gd name="connsiteX509" fmla="*/ 28575 w 28575"/>
                              <a:gd name="connsiteY509" fmla="*/ 4763 h 9525"/>
                              <a:gd name="connsiteX510" fmla="*/ 28575 w 28575"/>
                              <a:gd name="connsiteY510" fmla="*/ 4763 h 9525"/>
                              <a:gd name="connsiteX511" fmla="*/ 28575 w 28575"/>
                              <a:gd name="connsiteY511" fmla="*/ 7144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4763"/>
                                </a:moveTo>
                                <a:lnTo>
                                  <a:pt x="0" y="7144"/>
                                </a:lnTo>
                                <a:lnTo>
                                  <a:pt x="0" y="7144"/>
                                </a:lnTo>
                                <a:lnTo>
                                  <a:pt x="0" y="7144"/>
                                </a:lnTo>
                                <a:lnTo>
                                  <a:pt x="0" y="7144"/>
                                </a:lnTo>
                                <a:lnTo>
                                  <a:pt x="0" y="7144"/>
                                </a:lnTo>
                                <a:lnTo>
                                  <a:pt x="753" y="7144"/>
                                </a:lnTo>
                                <a:lnTo>
                                  <a:pt x="753" y="7144"/>
                                </a:lnTo>
                                <a:lnTo>
                                  <a:pt x="753" y="7144"/>
                                </a:lnTo>
                                <a:lnTo>
                                  <a:pt x="753" y="4763"/>
                                </a:lnTo>
                                <a:lnTo>
                                  <a:pt x="753" y="4763"/>
                                </a:lnTo>
                                <a:lnTo>
                                  <a:pt x="753" y="7144"/>
                                </a:lnTo>
                                <a:lnTo>
                                  <a:pt x="753" y="7144"/>
                                </a:lnTo>
                                <a:lnTo>
                                  <a:pt x="753" y="7144"/>
                                </a:lnTo>
                                <a:lnTo>
                                  <a:pt x="753" y="7144"/>
                                </a:lnTo>
                                <a:lnTo>
                                  <a:pt x="753" y="4763"/>
                                </a:lnTo>
                                <a:lnTo>
                                  <a:pt x="753" y="4763"/>
                                </a:lnTo>
                                <a:lnTo>
                                  <a:pt x="753" y="7144"/>
                                </a:lnTo>
                                <a:lnTo>
                                  <a:pt x="753" y="4763"/>
                                </a:lnTo>
                                <a:lnTo>
                                  <a:pt x="753" y="7144"/>
                                </a:lnTo>
                                <a:lnTo>
                                  <a:pt x="1505" y="7144"/>
                                </a:lnTo>
                                <a:lnTo>
                                  <a:pt x="1505" y="7144"/>
                                </a:lnTo>
                                <a:lnTo>
                                  <a:pt x="1505" y="7144"/>
                                </a:lnTo>
                                <a:lnTo>
                                  <a:pt x="1505" y="7144"/>
                                </a:lnTo>
                                <a:lnTo>
                                  <a:pt x="1505" y="7144"/>
                                </a:lnTo>
                                <a:lnTo>
                                  <a:pt x="1505" y="7144"/>
                                </a:lnTo>
                                <a:lnTo>
                                  <a:pt x="1505" y="7144"/>
                                </a:lnTo>
                                <a:lnTo>
                                  <a:pt x="1505" y="7144"/>
                                </a:lnTo>
                                <a:lnTo>
                                  <a:pt x="1505" y="7144"/>
                                </a:lnTo>
                                <a:lnTo>
                                  <a:pt x="1505" y="7144"/>
                                </a:lnTo>
                                <a:lnTo>
                                  <a:pt x="1505" y="7144"/>
                                </a:lnTo>
                                <a:lnTo>
                                  <a:pt x="1505" y="7144"/>
                                </a:lnTo>
                                <a:lnTo>
                                  <a:pt x="2257" y="7144"/>
                                </a:lnTo>
                                <a:lnTo>
                                  <a:pt x="2257" y="4763"/>
                                </a:lnTo>
                                <a:lnTo>
                                  <a:pt x="2257" y="4763"/>
                                </a:lnTo>
                                <a:lnTo>
                                  <a:pt x="2257" y="4763"/>
                                </a:lnTo>
                                <a:lnTo>
                                  <a:pt x="2257" y="2381"/>
                                </a:lnTo>
                                <a:lnTo>
                                  <a:pt x="2257" y="2381"/>
                                </a:lnTo>
                                <a:lnTo>
                                  <a:pt x="2257" y="2381"/>
                                </a:lnTo>
                                <a:lnTo>
                                  <a:pt x="2257" y="4763"/>
                                </a:lnTo>
                                <a:lnTo>
                                  <a:pt x="2257" y="4763"/>
                                </a:lnTo>
                                <a:lnTo>
                                  <a:pt x="2257" y="4763"/>
                                </a:lnTo>
                                <a:lnTo>
                                  <a:pt x="2257" y="4763"/>
                                </a:lnTo>
                                <a:lnTo>
                                  <a:pt x="2257" y="0"/>
                                </a:lnTo>
                                <a:lnTo>
                                  <a:pt x="3010" y="2381"/>
                                </a:lnTo>
                                <a:lnTo>
                                  <a:pt x="3010" y="4763"/>
                                </a:lnTo>
                                <a:lnTo>
                                  <a:pt x="3010" y="4763"/>
                                </a:lnTo>
                                <a:lnTo>
                                  <a:pt x="3010" y="7144"/>
                                </a:lnTo>
                                <a:lnTo>
                                  <a:pt x="3010" y="7144"/>
                                </a:lnTo>
                                <a:lnTo>
                                  <a:pt x="3010" y="4763"/>
                                </a:lnTo>
                                <a:lnTo>
                                  <a:pt x="3010" y="4763"/>
                                </a:lnTo>
                                <a:lnTo>
                                  <a:pt x="3010" y="4763"/>
                                </a:lnTo>
                                <a:lnTo>
                                  <a:pt x="3010" y="4763"/>
                                </a:lnTo>
                                <a:lnTo>
                                  <a:pt x="3010" y="4763"/>
                                </a:lnTo>
                                <a:lnTo>
                                  <a:pt x="3010" y="4763"/>
                                </a:lnTo>
                                <a:lnTo>
                                  <a:pt x="3010" y="4763"/>
                                </a:lnTo>
                                <a:lnTo>
                                  <a:pt x="3010" y="4763"/>
                                </a:lnTo>
                                <a:lnTo>
                                  <a:pt x="3010" y="4763"/>
                                </a:lnTo>
                                <a:lnTo>
                                  <a:pt x="3010" y="4763"/>
                                </a:lnTo>
                                <a:lnTo>
                                  <a:pt x="3010" y="4763"/>
                                </a:lnTo>
                                <a:lnTo>
                                  <a:pt x="3010" y="7144"/>
                                </a:lnTo>
                                <a:lnTo>
                                  <a:pt x="3010" y="7144"/>
                                </a:lnTo>
                                <a:lnTo>
                                  <a:pt x="3762" y="7144"/>
                                </a:lnTo>
                                <a:lnTo>
                                  <a:pt x="3762" y="7144"/>
                                </a:lnTo>
                                <a:lnTo>
                                  <a:pt x="3762" y="4763"/>
                                </a:lnTo>
                                <a:lnTo>
                                  <a:pt x="3762" y="4763"/>
                                </a:lnTo>
                                <a:lnTo>
                                  <a:pt x="3762" y="4763"/>
                                </a:lnTo>
                                <a:lnTo>
                                  <a:pt x="3762" y="4763"/>
                                </a:lnTo>
                                <a:lnTo>
                                  <a:pt x="3762" y="7144"/>
                                </a:lnTo>
                                <a:lnTo>
                                  <a:pt x="3762" y="7144"/>
                                </a:lnTo>
                                <a:lnTo>
                                  <a:pt x="3762" y="7144"/>
                                </a:lnTo>
                                <a:lnTo>
                                  <a:pt x="3762" y="7144"/>
                                </a:lnTo>
                                <a:lnTo>
                                  <a:pt x="3762" y="7144"/>
                                </a:lnTo>
                                <a:lnTo>
                                  <a:pt x="3762" y="7144"/>
                                </a:lnTo>
                                <a:lnTo>
                                  <a:pt x="4515" y="7144"/>
                                </a:lnTo>
                                <a:lnTo>
                                  <a:pt x="4515" y="4763"/>
                                </a:lnTo>
                                <a:lnTo>
                                  <a:pt x="4515" y="7144"/>
                                </a:lnTo>
                                <a:lnTo>
                                  <a:pt x="4515" y="4763"/>
                                </a:lnTo>
                                <a:lnTo>
                                  <a:pt x="4515" y="4763"/>
                                </a:lnTo>
                                <a:lnTo>
                                  <a:pt x="4515" y="4763"/>
                                </a:lnTo>
                                <a:lnTo>
                                  <a:pt x="4515" y="7144"/>
                                </a:lnTo>
                                <a:lnTo>
                                  <a:pt x="4515" y="7144"/>
                                </a:lnTo>
                                <a:lnTo>
                                  <a:pt x="4515" y="7144"/>
                                </a:lnTo>
                                <a:lnTo>
                                  <a:pt x="4515" y="7144"/>
                                </a:lnTo>
                                <a:lnTo>
                                  <a:pt x="4515" y="7144"/>
                                </a:lnTo>
                                <a:lnTo>
                                  <a:pt x="4515" y="7144"/>
                                </a:lnTo>
                                <a:lnTo>
                                  <a:pt x="5267" y="7144"/>
                                </a:lnTo>
                                <a:lnTo>
                                  <a:pt x="5267" y="7144"/>
                                </a:lnTo>
                                <a:lnTo>
                                  <a:pt x="5267" y="7144"/>
                                </a:lnTo>
                                <a:lnTo>
                                  <a:pt x="5267" y="7144"/>
                                </a:lnTo>
                                <a:lnTo>
                                  <a:pt x="5267" y="7144"/>
                                </a:lnTo>
                                <a:lnTo>
                                  <a:pt x="5267" y="7144"/>
                                </a:lnTo>
                                <a:lnTo>
                                  <a:pt x="5267" y="7144"/>
                                </a:lnTo>
                                <a:lnTo>
                                  <a:pt x="5267" y="4763"/>
                                </a:lnTo>
                                <a:lnTo>
                                  <a:pt x="5267" y="7144"/>
                                </a:lnTo>
                                <a:lnTo>
                                  <a:pt x="5267" y="7144"/>
                                </a:lnTo>
                                <a:lnTo>
                                  <a:pt x="5267" y="7144"/>
                                </a:lnTo>
                                <a:lnTo>
                                  <a:pt x="5267" y="4763"/>
                                </a:lnTo>
                                <a:lnTo>
                                  <a:pt x="5267" y="4763"/>
                                </a:lnTo>
                                <a:lnTo>
                                  <a:pt x="5267" y="4763"/>
                                </a:lnTo>
                                <a:lnTo>
                                  <a:pt x="6020" y="4763"/>
                                </a:lnTo>
                                <a:lnTo>
                                  <a:pt x="6020" y="7144"/>
                                </a:lnTo>
                                <a:lnTo>
                                  <a:pt x="6020" y="4763"/>
                                </a:lnTo>
                                <a:lnTo>
                                  <a:pt x="6020" y="4763"/>
                                </a:lnTo>
                                <a:lnTo>
                                  <a:pt x="6020" y="7144"/>
                                </a:lnTo>
                                <a:lnTo>
                                  <a:pt x="6020" y="7144"/>
                                </a:lnTo>
                                <a:lnTo>
                                  <a:pt x="6020" y="7144"/>
                                </a:lnTo>
                                <a:lnTo>
                                  <a:pt x="6020" y="7144"/>
                                </a:lnTo>
                                <a:lnTo>
                                  <a:pt x="6020" y="4763"/>
                                </a:lnTo>
                                <a:lnTo>
                                  <a:pt x="6020" y="4763"/>
                                </a:lnTo>
                                <a:lnTo>
                                  <a:pt x="6020" y="7144"/>
                                </a:lnTo>
                                <a:lnTo>
                                  <a:pt x="6020" y="4763"/>
                                </a:lnTo>
                                <a:lnTo>
                                  <a:pt x="6772" y="4763"/>
                                </a:lnTo>
                                <a:lnTo>
                                  <a:pt x="6772" y="4763"/>
                                </a:lnTo>
                                <a:lnTo>
                                  <a:pt x="6772" y="4763"/>
                                </a:lnTo>
                                <a:lnTo>
                                  <a:pt x="6772" y="4763"/>
                                </a:lnTo>
                                <a:lnTo>
                                  <a:pt x="6772" y="4763"/>
                                </a:lnTo>
                                <a:lnTo>
                                  <a:pt x="6772" y="4763"/>
                                </a:lnTo>
                                <a:lnTo>
                                  <a:pt x="6772" y="4763"/>
                                </a:lnTo>
                                <a:lnTo>
                                  <a:pt x="6772" y="4763"/>
                                </a:lnTo>
                                <a:lnTo>
                                  <a:pt x="6772" y="7144"/>
                                </a:lnTo>
                                <a:lnTo>
                                  <a:pt x="6772" y="7144"/>
                                </a:lnTo>
                                <a:lnTo>
                                  <a:pt x="6772" y="7144"/>
                                </a:lnTo>
                                <a:lnTo>
                                  <a:pt x="6772" y="7144"/>
                                </a:lnTo>
                                <a:lnTo>
                                  <a:pt x="7515" y="7144"/>
                                </a:lnTo>
                                <a:lnTo>
                                  <a:pt x="7515" y="7144"/>
                                </a:lnTo>
                                <a:lnTo>
                                  <a:pt x="7515" y="7144"/>
                                </a:lnTo>
                                <a:lnTo>
                                  <a:pt x="7515" y="7144"/>
                                </a:lnTo>
                                <a:lnTo>
                                  <a:pt x="7515" y="7144"/>
                                </a:lnTo>
                                <a:lnTo>
                                  <a:pt x="7515" y="4763"/>
                                </a:lnTo>
                                <a:lnTo>
                                  <a:pt x="7515" y="4763"/>
                                </a:lnTo>
                                <a:lnTo>
                                  <a:pt x="7515" y="2381"/>
                                </a:lnTo>
                                <a:lnTo>
                                  <a:pt x="7515" y="4763"/>
                                </a:lnTo>
                                <a:lnTo>
                                  <a:pt x="7515" y="7144"/>
                                </a:lnTo>
                                <a:lnTo>
                                  <a:pt x="7515" y="7144"/>
                                </a:lnTo>
                                <a:lnTo>
                                  <a:pt x="7515" y="7144"/>
                                </a:lnTo>
                                <a:lnTo>
                                  <a:pt x="7515" y="7144"/>
                                </a:lnTo>
                                <a:lnTo>
                                  <a:pt x="7515" y="7144"/>
                                </a:lnTo>
                                <a:lnTo>
                                  <a:pt x="7515" y="7144"/>
                                </a:lnTo>
                                <a:lnTo>
                                  <a:pt x="7515" y="7144"/>
                                </a:lnTo>
                                <a:lnTo>
                                  <a:pt x="7515" y="7144"/>
                                </a:lnTo>
                                <a:lnTo>
                                  <a:pt x="7515" y="4763"/>
                                </a:lnTo>
                                <a:lnTo>
                                  <a:pt x="8268" y="4763"/>
                                </a:lnTo>
                                <a:lnTo>
                                  <a:pt x="8268" y="7144"/>
                                </a:lnTo>
                                <a:lnTo>
                                  <a:pt x="8268" y="7144"/>
                                </a:lnTo>
                                <a:lnTo>
                                  <a:pt x="8268" y="7144"/>
                                </a:lnTo>
                                <a:lnTo>
                                  <a:pt x="8268" y="7144"/>
                                </a:lnTo>
                                <a:lnTo>
                                  <a:pt x="8268" y="7144"/>
                                </a:lnTo>
                                <a:lnTo>
                                  <a:pt x="8268" y="7144"/>
                                </a:lnTo>
                                <a:lnTo>
                                  <a:pt x="8268" y="4763"/>
                                </a:lnTo>
                                <a:lnTo>
                                  <a:pt x="8268" y="4763"/>
                                </a:lnTo>
                                <a:lnTo>
                                  <a:pt x="8268" y="4763"/>
                                </a:lnTo>
                                <a:lnTo>
                                  <a:pt x="8268" y="4763"/>
                                </a:lnTo>
                                <a:lnTo>
                                  <a:pt x="8268" y="4763"/>
                                </a:lnTo>
                                <a:lnTo>
                                  <a:pt x="9020" y="4763"/>
                                </a:lnTo>
                                <a:lnTo>
                                  <a:pt x="9020" y="4763"/>
                                </a:lnTo>
                                <a:lnTo>
                                  <a:pt x="9020" y="4763"/>
                                </a:lnTo>
                                <a:lnTo>
                                  <a:pt x="9020" y="7144"/>
                                </a:lnTo>
                                <a:lnTo>
                                  <a:pt x="9020" y="7144"/>
                                </a:lnTo>
                                <a:lnTo>
                                  <a:pt x="9020" y="7144"/>
                                </a:lnTo>
                                <a:lnTo>
                                  <a:pt x="9020" y="7144"/>
                                </a:lnTo>
                                <a:lnTo>
                                  <a:pt x="9020" y="7144"/>
                                </a:lnTo>
                                <a:lnTo>
                                  <a:pt x="9020" y="7144"/>
                                </a:lnTo>
                                <a:lnTo>
                                  <a:pt x="9020" y="4763"/>
                                </a:lnTo>
                                <a:lnTo>
                                  <a:pt x="9020" y="7144"/>
                                </a:lnTo>
                                <a:lnTo>
                                  <a:pt x="9020" y="7144"/>
                                </a:lnTo>
                                <a:lnTo>
                                  <a:pt x="9020" y="7144"/>
                                </a:lnTo>
                                <a:lnTo>
                                  <a:pt x="9020" y="7144"/>
                                </a:lnTo>
                                <a:lnTo>
                                  <a:pt x="9773" y="9525"/>
                                </a:lnTo>
                                <a:lnTo>
                                  <a:pt x="9773" y="9525"/>
                                </a:lnTo>
                                <a:lnTo>
                                  <a:pt x="9773" y="7144"/>
                                </a:lnTo>
                                <a:lnTo>
                                  <a:pt x="9773" y="7144"/>
                                </a:lnTo>
                                <a:lnTo>
                                  <a:pt x="9773" y="7144"/>
                                </a:lnTo>
                                <a:lnTo>
                                  <a:pt x="9773" y="7144"/>
                                </a:lnTo>
                                <a:lnTo>
                                  <a:pt x="9773" y="7144"/>
                                </a:lnTo>
                                <a:lnTo>
                                  <a:pt x="9773" y="7144"/>
                                </a:lnTo>
                                <a:lnTo>
                                  <a:pt x="9773" y="7144"/>
                                </a:lnTo>
                                <a:lnTo>
                                  <a:pt x="9773" y="7144"/>
                                </a:lnTo>
                                <a:lnTo>
                                  <a:pt x="9773" y="7144"/>
                                </a:lnTo>
                                <a:lnTo>
                                  <a:pt x="9773" y="7144"/>
                                </a:lnTo>
                                <a:lnTo>
                                  <a:pt x="10525" y="7144"/>
                                </a:lnTo>
                                <a:lnTo>
                                  <a:pt x="10525" y="7144"/>
                                </a:lnTo>
                                <a:lnTo>
                                  <a:pt x="10525" y="7144"/>
                                </a:lnTo>
                                <a:lnTo>
                                  <a:pt x="10525" y="7144"/>
                                </a:lnTo>
                                <a:lnTo>
                                  <a:pt x="10525" y="7144"/>
                                </a:lnTo>
                                <a:lnTo>
                                  <a:pt x="10525" y="7144"/>
                                </a:lnTo>
                                <a:lnTo>
                                  <a:pt x="10525" y="7144"/>
                                </a:lnTo>
                                <a:lnTo>
                                  <a:pt x="10525" y="7144"/>
                                </a:lnTo>
                                <a:lnTo>
                                  <a:pt x="10525" y="7144"/>
                                </a:lnTo>
                                <a:lnTo>
                                  <a:pt x="10525" y="7144"/>
                                </a:lnTo>
                                <a:lnTo>
                                  <a:pt x="10525" y="4763"/>
                                </a:lnTo>
                                <a:lnTo>
                                  <a:pt x="10525" y="4763"/>
                                </a:lnTo>
                                <a:lnTo>
                                  <a:pt x="11278" y="7144"/>
                                </a:lnTo>
                                <a:lnTo>
                                  <a:pt x="11278" y="7144"/>
                                </a:lnTo>
                                <a:lnTo>
                                  <a:pt x="11278" y="7144"/>
                                </a:lnTo>
                                <a:lnTo>
                                  <a:pt x="11278" y="9525"/>
                                </a:lnTo>
                                <a:lnTo>
                                  <a:pt x="11278" y="7144"/>
                                </a:lnTo>
                                <a:lnTo>
                                  <a:pt x="11278" y="7144"/>
                                </a:lnTo>
                                <a:lnTo>
                                  <a:pt x="11278" y="4763"/>
                                </a:lnTo>
                                <a:lnTo>
                                  <a:pt x="11278" y="4763"/>
                                </a:lnTo>
                                <a:lnTo>
                                  <a:pt x="11278" y="4763"/>
                                </a:lnTo>
                                <a:lnTo>
                                  <a:pt x="11278" y="4763"/>
                                </a:lnTo>
                                <a:lnTo>
                                  <a:pt x="11278" y="4763"/>
                                </a:lnTo>
                                <a:lnTo>
                                  <a:pt x="11278" y="4763"/>
                                </a:lnTo>
                                <a:lnTo>
                                  <a:pt x="12030" y="4763"/>
                                </a:lnTo>
                                <a:lnTo>
                                  <a:pt x="12030" y="4763"/>
                                </a:lnTo>
                                <a:lnTo>
                                  <a:pt x="12030" y="4763"/>
                                </a:lnTo>
                                <a:lnTo>
                                  <a:pt x="12030" y="4763"/>
                                </a:lnTo>
                                <a:lnTo>
                                  <a:pt x="12030" y="7144"/>
                                </a:lnTo>
                                <a:lnTo>
                                  <a:pt x="12030" y="7144"/>
                                </a:lnTo>
                                <a:lnTo>
                                  <a:pt x="12030" y="7144"/>
                                </a:lnTo>
                                <a:lnTo>
                                  <a:pt x="12030" y="7144"/>
                                </a:lnTo>
                                <a:lnTo>
                                  <a:pt x="12030" y="7144"/>
                                </a:lnTo>
                                <a:lnTo>
                                  <a:pt x="12030" y="7144"/>
                                </a:lnTo>
                                <a:lnTo>
                                  <a:pt x="12030" y="7144"/>
                                </a:lnTo>
                                <a:lnTo>
                                  <a:pt x="12030" y="7144"/>
                                </a:lnTo>
                                <a:lnTo>
                                  <a:pt x="12783" y="7144"/>
                                </a:lnTo>
                                <a:lnTo>
                                  <a:pt x="12783" y="4763"/>
                                </a:lnTo>
                                <a:lnTo>
                                  <a:pt x="12783" y="4763"/>
                                </a:lnTo>
                                <a:lnTo>
                                  <a:pt x="12783" y="2381"/>
                                </a:lnTo>
                                <a:lnTo>
                                  <a:pt x="12783" y="2381"/>
                                </a:lnTo>
                                <a:lnTo>
                                  <a:pt x="12783" y="4763"/>
                                </a:lnTo>
                                <a:lnTo>
                                  <a:pt x="12783" y="4763"/>
                                </a:lnTo>
                                <a:lnTo>
                                  <a:pt x="12783" y="7144"/>
                                </a:lnTo>
                                <a:lnTo>
                                  <a:pt x="12783" y="7144"/>
                                </a:lnTo>
                                <a:lnTo>
                                  <a:pt x="12783" y="7144"/>
                                </a:lnTo>
                                <a:lnTo>
                                  <a:pt x="12783" y="4763"/>
                                </a:lnTo>
                                <a:lnTo>
                                  <a:pt x="12783" y="4763"/>
                                </a:lnTo>
                                <a:lnTo>
                                  <a:pt x="12783" y="7144"/>
                                </a:lnTo>
                                <a:lnTo>
                                  <a:pt x="12783" y="7144"/>
                                </a:lnTo>
                                <a:lnTo>
                                  <a:pt x="12783" y="4763"/>
                                </a:lnTo>
                                <a:lnTo>
                                  <a:pt x="12783" y="4763"/>
                                </a:lnTo>
                                <a:lnTo>
                                  <a:pt x="12783" y="4763"/>
                                </a:lnTo>
                                <a:lnTo>
                                  <a:pt x="12783" y="7144"/>
                                </a:lnTo>
                                <a:lnTo>
                                  <a:pt x="12783" y="4763"/>
                                </a:lnTo>
                                <a:lnTo>
                                  <a:pt x="12783" y="7144"/>
                                </a:lnTo>
                                <a:lnTo>
                                  <a:pt x="13535" y="7144"/>
                                </a:lnTo>
                                <a:lnTo>
                                  <a:pt x="13535" y="7144"/>
                                </a:lnTo>
                                <a:lnTo>
                                  <a:pt x="13535" y="4763"/>
                                </a:lnTo>
                                <a:lnTo>
                                  <a:pt x="13535" y="4763"/>
                                </a:lnTo>
                                <a:lnTo>
                                  <a:pt x="13535" y="4763"/>
                                </a:lnTo>
                                <a:lnTo>
                                  <a:pt x="13535" y="4763"/>
                                </a:lnTo>
                                <a:lnTo>
                                  <a:pt x="13535" y="7144"/>
                                </a:lnTo>
                                <a:lnTo>
                                  <a:pt x="13535" y="4763"/>
                                </a:lnTo>
                                <a:lnTo>
                                  <a:pt x="13535" y="4763"/>
                                </a:lnTo>
                                <a:lnTo>
                                  <a:pt x="13535" y="4763"/>
                                </a:lnTo>
                                <a:lnTo>
                                  <a:pt x="13535" y="4763"/>
                                </a:lnTo>
                                <a:lnTo>
                                  <a:pt x="13535" y="2381"/>
                                </a:lnTo>
                                <a:lnTo>
                                  <a:pt x="14288" y="2381"/>
                                </a:lnTo>
                                <a:lnTo>
                                  <a:pt x="14288" y="7144"/>
                                </a:lnTo>
                                <a:lnTo>
                                  <a:pt x="14288" y="7144"/>
                                </a:lnTo>
                                <a:lnTo>
                                  <a:pt x="14288" y="7144"/>
                                </a:lnTo>
                                <a:lnTo>
                                  <a:pt x="14288" y="7144"/>
                                </a:lnTo>
                                <a:lnTo>
                                  <a:pt x="14288" y="7144"/>
                                </a:lnTo>
                                <a:lnTo>
                                  <a:pt x="14288" y="7144"/>
                                </a:lnTo>
                                <a:lnTo>
                                  <a:pt x="14288" y="7144"/>
                                </a:lnTo>
                                <a:lnTo>
                                  <a:pt x="14288" y="7144"/>
                                </a:lnTo>
                                <a:lnTo>
                                  <a:pt x="14288" y="7144"/>
                                </a:lnTo>
                                <a:lnTo>
                                  <a:pt x="14288" y="4763"/>
                                </a:lnTo>
                                <a:lnTo>
                                  <a:pt x="14288" y="7144"/>
                                </a:lnTo>
                                <a:lnTo>
                                  <a:pt x="15040" y="7144"/>
                                </a:lnTo>
                                <a:lnTo>
                                  <a:pt x="15040" y="7144"/>
                                </a:lnTo>
                                <a:lnTo>
                                  <a:pt x="15040" y="7144"/>
                                </a:lnTo>
                                <a:lnTo>
                                  <a:pt x="15040" y="7144"/>
                                </a:lnTo>
                                <a:lnTo>
                                  <a:pt x="15040" y="7144"/>
                                </a:lnTo>
                                <a:lnTo>
                                  <a:pt x="15040" y="4763"/>
                                </a:lnTo>
                                <a:lnTo>
                                  <a:pt x="15040" y="4763"/>
                                </a:lnTo>
                                <a:lnTo>
                                  <a:pt x="15040" y="7144"/>
                                </a:lnTo>
                                <a:lnTo>
                                  <a:pt x="15040" y="7144"/>
                                </a:lnTo>
                                <a:lnTo>
                                  <a:pt x="15040" y="7144"/>
                                </a:lnTo>
                                <a:lnTo>
                                  <a:pt x="15040" y="7144"/>
                                </a:lnTo>
                                <a:lnTo>
                                  <a:pt x="15040" y="4763"/>
                                </a:lnTo>
                                <a:lnTo>
                                  <a:pt x="15792" y="2381"/>
                                </a:lnTo>
                                <a:lnTo>
                                  <a:pt x="15792" y="4763"/>
                                </a:lnTo>
                                <a:lnTo>
                                  <a:pt x="15792" y="4763"/>
                                </a:lnTo>
                                <a:lnTo>
                                  <a:pt x="15792" y="4763"/>
                                </a:lnTo>
                                <a:lnTo>
                                  <a:pt x="15792" y="7144"/>
                                </a:lnTo>
                                <a:lnTo>
                                  <a:pt x="15792" y="7144"/>
                                </a:lnTo>
                                <a:lnTo>
                                  <a:pt x="15792" y="7144"/>
                                </a:lnTo>
                                <a:lnTo>
                                  <a:pt x="15792" y="7144"/>
                                </a:lnTo>
                                <a:lnTo>
                                  <a:pt x="15792" y="7144"/>
                                </a:lnTo>
                                <a:lnTo>
                                  <a:pt x="15792" y="7144"/>
                                </a:lnTo>
                                <a:lnTo>
                                  <a:pt x="15792" y="4763"/>
                                </a:lnTo>
                                <a:lnTo>
                                  <a:pt x="15792" y="7144"/>
                                </a:lnTo>
                                <a:lnTo>
                                  <a:pt x="16545" y="4763"/>
                                </a:lnTo>
                                <a:lnTo>
                                  <a:pt x="16545" y="4763"/>
                                </a:lnTo>
                                <a:lnTo>
                                  <a:pt x="16545" y="4763"/>
                                </a:lnTo>
                                <a:lnTo>
                                  <a:pt x="16545" y="7144"/>
                                </a:lnTo>
                                <a:lnTo>
                                  <a:pt x="16545" y="7144"/>
                                </a:lnTo>
                                <a:lnTo>
                                  <a:pt x="16545" y="4763"/>
                                </a:lnTo>
                                <a:lnTo>
                                  <a:pt x="16545" y="7144"/>
                                </a:lnTo>
                                <a:lnTo>
                                  <a:pt x="16545" y="4763"/>
                                </a:lnTo>
                                <a:lnTo>
                                  <a:pt x="16545" y="4763"/>
                                </a:lnTo>
                                <a:lnTo>
                                  <a:pt x="16545" y="7144"/>
                                </a:lnTo>
                                <a:lnTo>
                                  <a:pt x="16545" y="4763"/>
                                </a:lnTo>
                                <a:lnTo>
                                  <a:pt x="16545" y="4763"/>
                                </a:lnTo>
                                <a:lnTo>
                                  <a:pt x="17297" y="4763"/>
                                </a:lnTo>
                                <a:lnTo>
                                  <a:pt x="17297" y="4763"/>
                                </a:lnTo>
                                <a:lnTo>
                                  <a:pt x="17297" y="4763"/>
                                </a:lnTo>
                                <a:lnTo>
                                  <a:pt x="17297" y="4763"/>
                                </a:lnTo>
                                <a:lnTo>
                                  <a:pt x="17297" y="4763"/>
                                </a:lnTo>
                                <a:lnTo>
                                  <a:pt x="17297" y="7144"/>
                                </a:lnTo>
                                <a:lnTo>
                                  <a:pt x="17297" y="7144"/>
                                </a:lnTo>
                                <a:lnTo>
                                  <a:pt x="17297" y="7144"/>
                                </a:lnTo>
                                <a:lnTo>
                                  <a:pt x="17297" y="7144"/>
                                </a:lnTo>
                                <a:lnTo>
                                  <a:pt x="17297" y="4763"/>
                                </a:lnTo>
                                <a:lnTo>
                                  <a:pt x="17297" y="4763"/>
                                </a:lnTo>
                                <a:lnTo>
                                  <a:pt x="17297" y="4763"/>
                                </a:lnTo>
                                <a:lnTo>
                                  <a:pt x="17297" y="4763"/>
                                </a:lnTo>
                                <a:lnTo>
                                  <a:pt x="17297" y="4763"/>
                                </a:lnTo>
                                <a:lnTo>
                                  <a:pt x="17297" y="7144"/>
                                </a:lnTo>
                                <a:lnTo>
                                  <a:pt x="17297" y="7144"/>
                                </a:lnTo>
                                <a:lnTo>
                                  <a:pt x="17297" y="7144"/>
                                </a:lnTo>
                                <a:lnTo>
                                  <a:pt x="17297" y="7144"/>
                                </a:lnTo>
                                <a:lnTo>
                                  <a:pt x="17297" y="7144"/>
                                </a:lnTo>
                                <a:lnTo>
                                  <a:pt x="17297" y="7144"/>
                                </a:lnTo>
                                <a:lnTo>
                                  <a:pt x="18050" y="7144"/>
                                </a:lnTo>
                                <a:lnTo>
                                  <a:pt x="18050" y="7144"/>
                                </a:lnTo>
                                <a:lnTo>
                                  <a:pt x="18050" y="7144"/>
                                </a:lnTo>
                                <a:lnTo>
                                  <a:pt x="18050" y="7144"/>
                                </a:lnTo>
                                <a:lnTo>
                                  <a:pt x="18050" y="7144"/>
                                </a:lnTo>
                                <a:lnTo>
                                  <a:pt x="18050" y="4763"/>
                                </a:lnTo>
                                <a:lnTo>
                                  <a:pt x="18050" y="7144"/>
                                </a:lnTo>
                                <a:lnTo>
                                  <a:pt x="18050" y="7144"/>
                                </a:lnTo>
                                <a:lnTo>
                                  <a:pt x="18050" y="4763"/>
                                </a:lnTo>
                                <a:lnTo>
                                  <a:pt x="18050" y="7144"/>
                                </a:lnTo>
                                <a:lnTo>
                                  <a:pt x="18050" y="4763"/>
                                </a:lnTo>
                                <a:lnTo>
                                  <a:pt x="18050" y="4763"/>
                                </a:lnTo>
                                <a:lnTo>
                                  <a:pt x="18802" y="7144"/>
                                </a:lnTo>
                                <a:lnTo>
                                  <a:pt x="18802" y="7144"/>
                                </a:lnTo>
                                <a:lnTo>
                                  <a:pt x="18802" y="7144"/>
                                </a:lnTo>
                                <a:lnTo>
                                  <a:pt x="18802" y="7144"/>
                                </a:lnTo>
                                <a:lnTo>
                                  <a:pt x="18802" y="7144"/>
                                </a:lnTo>
                                <a:lnTo>
                                  <a:pt x="18802" y="7144"/>
                                </a:lnTo>
                                <a:lnTo>
                                  <a:pt x="18802" y="7144"/>
                                </a:lnTo>
                                <a:lnTo>
                                  <a:pt x="18802" y="7144"/>
                                </a:lnTo>
                                <a:lnTo>
                                  <a:pt x="18802" y="7144"/>
                                </a:lnTo>
                                <a:lnTo>
                                  <a:pt x="18802" y="7144"/>
                                </a:lnTo>
                                <a:lnTo>
                                  <a:pt x="18802" y="7144"/>
                                </a:lnTo>
                                <a:lnTo>
                                  <a:pt x="18802" y="7144"/>
                                </a:lnTo>
                                <a:lnTo>
                                  <a:pt x="19555" y="4763"/>
                                </a:lnTo>
                                <a:lnTo>
                                  <a:pt x="19555" y="7144"/>
                                </a:lnTo>
                                <a:lnTo>
                                  <a:pt x="19555" y="4763"/>
                                </a:lnTo>
                                <a:lnTo>
                                  <a:pt x="19555" y="4763"/>
                                </a:lnTo>
                                <a:lnTo>
                                  <a:pt x="19555" y="4763"/>
                                </a:lnTo>
                                <a:lnTo>
                                  <a:pt x="19555" y="7144"/>
                                </a:lnTo>
                                <a:lnTo>
                                  <a:pt x="19555" y="4763"/>
                                </a:lnTo>
                                <a:lnTo>
                                  <a:pt x="19555" y="4763"/>
                                </a:lnTo>
                                <a:lnTo>
                                  <a:pt x="19555" y="7144"/>
                                </a:lnTo>
                                <a:lnTo>
                                  <a:pt x="19555" y="7144"/>
                                </a:lnTo>
                                <a:lnTo>
                                  <a:pt x="19555" y="7144"/>
                                </a:lnTo>
                                <a:lnTo>
                                  <a:pt x="19555" y="7144"/>
                                </a:lnTo>
                                <a:lnTo>
                                  <a:pt x="20307" y="7144"/>
                                </a:lnTo>
                                <a:lnTo>
                                  <a:pt x="20307" y="4763"/>
                                </a:lnTo>
                                <a:lnTo>
                                  <a:pt x="20307" y="7144"/>
                                </a:lnTo>
                                <a:lnTo>
                                  <a:pt x="20307" y="7144"/>
                                </a:lnTo>
                                <a:lnTo>
                                  <a:pt x="20307" y="7144"/>
                                </a:lnTo>
                                <a:lnTo>
                                  <a:pt x="20307" y="7144"/>
                                </a:lnTo>
                                <a:lnTo>
                                  <a:pt x="20307" y="4763"/>
                                </a:lnTo>
                                <a:lnTo>
                                  <a:pt x="20307" y="7144"/>
                                </a:lnTo>
                                <a:lnTo>
                                  <a:pt x="20307" y="4763"/>
                                </a:lnTo>
                                <a:lnTo>
                                  <a:pt x="20307" y="4763"/>
                                </a:lnTo>
                                <a:lnTo>
                                  <a:pt x="20307" y="4763"/>
                                </a:lnTo>
                                <a:lnTo>
                                  <a:pt x="20307" y="4763"/>
                                </a:lnTo>
                                <a:lnTo>
                                  <a:pt x="21060" y="4763"/>
                                </a:lnTo>
                                <a:lnTo>
                                  <a:pt x="21060" y="4763"/>
                                </a:lnTo>
                                <a:lnTo>
                                  <a:pt x="21060" y="4763"/>
                                </a:lnTo>
                                <a:lnTo>
                                  <a:pt x="21060" y="4763"/>
                                </a:lnTo>
                                <a:lnTo>
                                  <a:pt x="21060" y="7144"/>
                                </a:lnTo>
                                <a:lnTo>
                                  <a:pt x="21060" y="4763"/>
                                </a:lnTo>
                                <a:lnTo>
                                  <a:pt x="21060" y="7144"/>
                                </a:lnTo>
                                <a:lnTo>
                                  <a:pt x="21060" y="7144"/>
                                </a:lnTo>
                                <a:lnTo>
                                  <a:pt x="21060" y="4763"/>
                                </a:lnTo>
                                <a:lnTo>
                                  <a:pt x="21060" y="4763"/>
                                </a:lnTo>
                                <a:lnTo>
                                  <a:pt x="21060" y="4763"/>
                                </a:lnTo>
                                <a:lnTo>
                                  <a:pt x="21060" y="2381"/>
                                </a:lnTo>
                                <a:lnTo>
                                  <a:pt x="21060" y="4763"/>
                                </a:lnTo>
                                <a:lnTo>
                                  <a:pt x="21060" y="7144"/>
                                </a:lnTo>
                                <a:lnTo>
                                  <a:pt x="21803" y="7144"/>
                                </a:lnTo>
                                <a:lnTo>
                                  <a:pt x="21803" y="7144"/>
                                </a:lnTo>
                                <a:lnTo>
                                  <a:pt x="21803" y="7144"/>
                                </a:lnTo>
                                <a:lnTo>
                                  <a:pt x="21803" y="4763"/>
                                </a:lnTo>
                                <a:lnTo>
                                  <a:pt x="21803" y="7144"/>
                                </a:lnTo>
                                <a:lnTo>
                                  <a:pt x="21803" y="7144"/>
                                </a:lnTo>
                                <a:lnTo>
                                  <a:pt x="21803" y="7144"/>
                                </a:lnTo>
                                <a:lnTo>
                                  <a:pt x="21803" y="7144"/>
                                </a:lnTo>
                                <a:lnTo>
                                  <a:pt x="21803" y="4763"/>
                                </a:lnTo>
                                <a:lnTo>
                                  <a:pt x="21803" y="2381"/>
                                </a:lnTo>
                                <a:lnTo>
                                  <a:pt x="21803" y="2381"/>
                                </a:lnTo>
                                <a:lnTo>
                                  <a:pt x="21803" y="4763"/>
                                </a:lnTo>
                                <a:lnTo>
                                  <a:pt x="21803" y="4763"/>
                                </a:lnTo>
                                <a:lnTo>
                                  <a:pt x="21803" y="7144"/>
                                </a:lnTo>
                                <a:lnTo>
                                  <a:pt x="21803" y="7144"/>
                                </a:lnTo>
                                <a:lnTo>
                                  <a:pt x="21803" y="7144"/>
                                </a:lnTo>
                                <a:lnTo>
                                  <a:pt x="21803" y="7144"/>
                                </a:lnTo>
                                <a:lnTo>
                                  <a:pt x="21803" y="7144"/>
                                </a:lnTo>
                                <a:lnTo>
                                  <a:pt x="22555" y="7144"/>
                                </a:lnTo>
                                <a:lnTo>
                                  <a:pt x="22555" y="7144"/>
                                </a:lnTo>
                                <a:lnTo>
                                  <a:pt x="22555" y="7144"/>
                                </a:lnTo>
                                <a:lnTo>
                                  <a:pt x="22555" y="7144"/>
                                </a:lnTo>
                                <a:lnTo>
                                  <a:pt x="22555" y="4763"/>
                                </a:lnTo>
                                <a:lnTo>
                                  <a:pt x="22555" y="4763"/>
                                </a:lnTo>
                                <a:lnTo>
                                  <a:pt x="22555" y="4763"/>
                                </a:lnTo>
                                <a:lnTo>
                                  <a:pt x="22555" y="7144"/>
                                </a:lnTo>
                                <a:lnTo>
                                  <a:pt x="22555" y="7144"/>
                                </a:lnTo>
                                <a:lnTo>
                                  <a:pt x="22555" y="7144"/>
                                </a:lnTo>
                                <a:lnTo>
                                  <a:pt x="22555" y="7144"/>
                                </a:lnTo>
                                <a:lnTo>
                                  <a:pt x="22555" y="7144"/>
                                </a:lnTo>
                                <a:lnTo>
                                  <a:pt x="23308" y="7144"/>
                                </a:lnTo>
                                <a:lnTo>
                                  <a:pt x="23308" y="7144"/>
                                </a:lnTo>
                                <a:lnTo>
                                  <a:pt x="23308" y="7144"/>
                                </a:lnTo>
                                <a:lnTo>
                                  <a:pt x="23308" y="7144"/>
                                </a:lnTo>
                                <a:lnTo>
                                  <a:pt x="23308" y="4763"/>
                                </a:lnTo>
                                <a:lnTo>
                                  <a:pt x="23308" y="7144"/>
                                </a:lnTo>
                                <a:lnTo>
                                  <a:pt x="23308" y="7144"/>
                                </a:lnTo>
                                <a:lnTo>
                                  <a:pt x="23308" y="7144"/>
                                </a:lnTo>
                                <a:lnTo>
                                  <a:pt x="23308" y="7144"/>
                                </a:lnTo>
                                <a:lnTo>
                                  <a:pt x="23308" y="7144"/>
                                </a:lnTo>
                                <a:lnTo>
                                  <a:pt x="23308" y="7144"/>
                                </a:lnTo>
                                <a:lnTo>
                                  <a:pt x="23308" y="7144"/>
                                </a:lnTo>
                                <a:lnTo>
                                  <a:pt x="24060" y="7144"/>
                                </a:lnTo>
                                <a:lnTo>
                                  <a:pt x="24060" y="7144"/>
                                </a:lnTo>
                                <a:lnTo>
                                  <a:pt x="24060" y="7144"/>
                                </a:lnTo>
                                <a:lnTo>
                                  <a:pt x="24060" y="7144"/>
                                </a:lnTo>
                                <a:lnTo>
                                  <a:pt x="24060" y="7144"/>
                                </a:lnTo>
                                <a:lnTo>
                                  <a:pt x="24060" y="7144"/>
                                </a:lnTo>
                                <a:lnTo>
                                  <a:pt x="24060" y="7144"/>
                                </a:lnTo>
                                <a:lnTo>
                                  <a:pt x="24060" y="7144"/>
                                </a:lnTo>
                                <a:lnTo>
                                  <a:pt x="24060" y="7144"/>
                                </a:lnTo>
                                <a:lnTo>
                                  <a:pt x="24060" y="7144"/>
                                </a:lnTo>
                                <a:lnTo>
                                  <a:pt x="24060" y="4763"/>
                                </a:lnTo>
                                <a:lnTo>
                                  <a:pt x="24060" y="2381"/>
                                </a:lnTo>
                                <a:lnTo>
                                  <a:pt x="24813" y="4763"/>
                                </a:lnTo>
                                <a:lnTo>
                                  <a:pt x="24813" y="4763"/>
                                </a:lnTo>
                                <a:lnTo>
                                  <a:pt x="24813" y="4763"/>
                                </a:lnTo>
                                <a:lnTo>
                                  <a:pt x="24813" y="4763"/>
                                </a:lnTo>
                                <a:lnTo>
                                  <a:pt x="24813" y="4763"/>
                                </a:lnTo>
                                <a:lnTo>
                                  <a:pt x="24813" y="4763"/>
                                </a:lnTo>
                                <a:lnTo>
                                  <a:pt x="24813" y="4763"/>
                                </a:lnTo>
                                <a:lnTo>
                                  <a:pt x="24813" y="7144"/>
                                </a:lnTo>
                                <a:lnTo>
                                  <a:pt x="24813" y="7144"/>
                                </a:lnTo>
                                <a:lnTo>
                                  <a:pt x="24813" y="7144"/>
                                </a:lnTo>
                                <a:lnTo>
                                  <a:pt x="24813" y="7144"/>
                                </a:lnTo>
                                <a:lnTo>
                                  <a:pt x="24813" y="7144"/>
                                </a:lnTo>
                                <a:lnTo>
                                  <a:pt x="25565" y="7144"/>
                                </a:lnTo>
                                <a:lnTo>
                                  <a:pt x="25565" y="4763"/>
                                </a:lnTo>
                                <a:lnTo>
                                  <a:pt x="25565" y="4763"/>
                                </a:lnTo>
                                <a:lnTo>
                                  <a:pt x="25565" y="4763"/>
                                </a:lnTo>
                                <a:lnTo>
                                  <a:pt x="25565" y="7144"/>
                                </a:lnTo>
                                <a:lnTo>
                                  <a:pt x="25565" y="7144"/>
                                </a:lnTo>
                                <a:lnTo>
                                  <a:pt x="25565" y="7144"/>
                                </a:lnTo>
                                <a:lnTo>
                                  <a:pt x="25565" y="7144"/>
                                </a:lnTo>
                                <a:lnTo>
                                  <a:pt x="25565" y="7144"/>
                                </a:lnTo>
                                <a:lnTo>
                                  <a:pt x="25565" y="7144"/>
                                </a:lnTo>
                                <a:lnTo>
                                  <a:pt x="25565" y="7144"/>
                                </a:lnTo>
                                <a:lnTo>
                                  <a:pt x="25565" y="7144"/>
                                </a:lnTo>
                                <a:lnTo>
                                  <a:pt x="25565" y="7144"/>
                                </a:lnTo>
                                <a:lnTo>
                                  <a:pt x="25565" y="4763"/>
                                </a:lnTo>
                                <a:lnTo>
                                  <a:pt x="26318" y="4763"/>
                                </a:lnTo>
                                <a:lnTo>
                                  <a:pt x="26318" y="4763"/>
                                </a:lnTo>
                                <a:lnTo>
                                  <a:pt x="26318" y="4763"/>
                                </a:lnTo>
                                <a:lnTo>
                                  <a:pt x="26318" y="7144"/>
                                </a:lnTo>
                                <a:lnTo>
                                  <a:pt x="26318" y="7144"/>
                                </a:lnTo>
                                <a:lnTo>
                                  <a:pt x="26318" y="7144"/>
                                </a:lnTo>
                                <a:lnTo>
                                  <a:pt x="26318" y="7144"/>
                                </a:lnTo>
                                <a:lnTo>
                                  <a:pt x="26318" y="7144"/>
                                </a:lnTo>
                                <a:lnTo>
                                  <a:pt x="26318" y="7144"/>
                                </a:lnTo>
                                <a:lnTo>
                                  <a:pt x="26318" y="7144"/>
                                </a:lnTo>
                                <a:lnTo>
                                  <a:pt x="26318" y="7144"/>
                                </a:lnTo>
                                <a:lnTo>
                                  <a:pt x="26318" y="4763"/>
                                </a:lnTo>
                                <a:lnTo>
                                  <a:pt x="27070" y="7144"/>
                                </a:lnTo>
                                <a:lnTo>
                                  <a:pt x="27070" y="7144"/>
                                </a:lnTo>
                                <a:lnTo>
                                  <a:pt x="27070" y="7144"/>
                                </a:lnTo>
                                <a:lnTo>
                                  <a:pt x="27070" y="7144"/>
                                </a:lnTo>
                                <a:lnTo>
                                  <a:pt x="27070" y="7144"/>
                                </a:lnTo>
                                <a:lnTo>
                                  <a:pt x="27070" y="7144"/>
                                </a:lnTo>
                                <a:lnTo>
                                  <a:pt x="27070" y="7144"/>
                                </a:lnTo>
                                <a:lnTo>
                                  <a:pt x="27070" y="7144"/>
                                </a:lnTo>
                                <a:lnTo>
                                  <a:pt x="27070" y="7144"/>
                                </a:lnTo>
                                <a:lnTo>
                                  <a:pt x="27070" y="7144"/>
                                </a:lnTo>
                                <a:lnTo>
                                  <a:pt x="27070" y="4763"/>
                                </a:lnTo>
                                <a:lnTo>
                                  <a:pt x="27070" y="7144"/>
                                </a:lnTo>
                                <a:lnTo>
                                  <a:pt x="27070" y="7144"/>
                                </a:lnTo>
                                <a:lnTo>
                                  <a:pt x="27070" y="7144"/>
                                </a:lnTo>
                                <a:lnTo>
                                  <a:pt x="27070" y="7144"/>
                                </a:lnTo>
                                <a:lnTo>
                                  <a:pt x="27070" y="7144"/>
                                </a:lnTo>
                                <a:lnTo>
                                  <a:pt x="27070" y="4763"/>
                                </a:lnTo>
                                <a:lnTo>
                                  <a:pt x="27070" y="4763"/>
                                </a:lnTo>
                                <a:lnTo>
                                  <a:pt x="27822" y="7144"/>
                                </a:lnTo>
                                <a:lnTo>
                                  <a:pt x="27822" y="7144"/>
                                </a:lnTo>
                                <a:lnTo>
                                  <a:pt x="27822" y="7144"/>
                                </a:lnTo>
                                <a:lnTo>
                                  <a:pt x="27822" y="7144"/>
                                </a:lnTo>
                                <a:lnTo>
                                  <a:pt x="27822" y="7144"/>
                                </a:lnTo>
                                <a:lnTo>
                                  <a:pt x="27822" y="4763"/>
                                </a:lnTo>
                                <a:lnTo>
                                  <a:pt x="27822" y="4763"/>
                                </a:lnTo>
                                <a:lnTo>
                                  <a:pt x="27822" y="7144"/>
                                </a:lnTo>
                                <a:lnTo>
                                  <a:pt x="27822" y="7144"/>
                                </a:lnTo>
                                <a:lnTo>
                                  <a:pt x="27822" y="7144"/>
                                </a:lnTo>
                                <a:lnTo>
                                  <a:pt x="27822" y="7144"/>
                                </a:lnTo>
                                <a:lnTo>
                                  <a:pt x="27822" y="7144"/>
                                </a:lnTo>
                                <a:lnTo>
                                  <a:pt x="28575" y="7144"/>
                                </a:lnTo>
                                <a:lnTo>
                                  <a:pt x="28575" y="7144"/>
                                </a:lnTo>
                                <a:lnTo>
                                  <a:pt x="28575" y="7144"/>
                                </a:lnTo>
                                <a:lnTo>
                                  <a:pt x="28575" y="7144"/>
                                </a:lnTo>
                                <a:lnTo>
                                  <a:pt x="28575" y="7144"/>
                                </a:lnTo>
                                <a:lnTo>
                                  <a:pt x="28575" y="7144"/>
                                </a:lnTo>
                                <a:lnTo>
                                  <a:pt x="28575" y="7144"/>
                                </a:lnTo>
                                <a:lnTo>
                                  <a:pt x="28575" y="4763"/>
                                </a:lnTo>
                                <a:lnTo>
                                  <a:pt x="28575" y="7144"/>
                                </a:lnTo>
                                <a:lnTo>
                                  <a:pt x="28575" y="4763"/>
                                </a:lnTo>
                                <a:lnTo>
                                  <a:pt x="28575" y="4763"/>
                                </a:lnTo>
                                <a:lnTo>
                                  <a:pt x="28575" y="7144"/>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77" name="Freeform: Shape 877"/>
                        <wps:cNvSpPr/>
                        <wps:spPr>
                          <a:xfrm>
                            <a:off x="2605087" y="3910012"/>
                            <a:ext cx="28575" cy="9525"/>
                          </a:xfrm>
                          <a:custGeom>
                            <a:avLst/>
                            <a:gdLst>
                              <a:gd name="connsiteX0" fmla="*/ 0 w 28575"/>
                              <a:gd name="connsiteY0" fmla="*/ 6353 h 9525"/>
                              <a:gd name="connsiteX1" fmla="*/ 733 w 28575"/>
                              <a:gd name="connsiteY1" fmla="*/ 6353 h 9525"/>
                              <a:gd name="connsiteX2" fmla="*/ 733 w 28575"/>
                              <a:gd name="connsiteY2" fmla="*/ 6353 h 9525"/>
                              <a:gd name="connsiteX3" fmla="*/ 733 w 28575"/>
                              <a:gd name="connsiteY3" fmla="*/ 6353 h 9525"/>
                              <a:gd name="connsiteX4" fmla="*/ 733 w 28575"/>
                              <a:gd name="connsiteY4" fmla="*/ 3172 h 9525"/>
                              <a:gd name="connsiteX5" fmla="*/ 733 w 28575"/>
                              <a:gd name="connsiteY5" fmla="*/ 3172 h 9525"/>
                              <a:gd name="connsiteX6" fmla="*/ 733 w 28575"/>
                              <a:gd name="connsiteY6" fmla="*/ 0 h 9525"/>
                              <a:gd name="connsiteX7" fmla="*/ 733 w 28575"/>
                              <a:gd name="connsiteY7" fmla="*/ 3172 h 9525"/>
                              <a:gd name="connsiteX8" fmla="*/ 733 w 28575"/>
                              <a:gd name="connsiteY8" fmla="*/ 3172 h 9525"/>
                              <a:gd name="connsiteX9" fmla="*/ 733 w 28575"/>
                              <a:gd name="connsiteY9" fmla="*/ 3172 h 9525"/>
                              <a:gd name="connsiteX10" fmla="*/ 733 w 28575"/>
                              <a:gd name="connsiteY10" fmla="*/ 6353 h 9525"/>
                              <a:gd name="connsiteX11" fmla="*/ 733 w 28575"/>
                              <a:gd name="connsiteY11" fmla="*/ 6353 h 9525"/>
                              <a:gd name="connsiteX12" fmla="*/ 733 w 28575"/>
                              <a:gd name="connsiteY12" fmla="*/ 6353 h 9525"/>
                              <a:gd name="connsiteX13" fmla="*/ 733 w 28575"/>
                              <a:gd name="connsiteY13" fmla="*/ 6353 h 9525"/>
                              <a:gd name="connsiteX14" fmla="*/ 733 w 28575"/>
                              <a:gd name="connsiteY14" fmla="*/ 6353 h 9525"/>
                              <a:gd name="connsiteX15" fmla="*/ 1467 w 28575"/>
                              <a:gd name="connsiteY15" fmla="*/ 3172 h 9525"/>
                              <a:gd name="connsiteX16" fmla="*/ 1467 w 28575"/>
                              <a:gd name="connsiteY16" fmla="*/ 3172 h 9525"/>
                              <a:gd name="connsiteX17" fmla="*/ 1467 w 28575"/>
                              <a:gd name="connsiteY17" fmla="*/ 3172 h 9525"/>
                              <a:gd name="connsiteX18" fmla="*/ 1467 w 28575"/>
                              <a:gd name="connsiteY18" fmla="*/ 3172 h 9525"/>
                              <a:gd name="connsiteX19" fmla="*/ 1467 w 28575"/>
                              <a:gd name="connsiteY19" fmla="*/ 6353 h 9525"/>
                              <a:gd name="connsiteX20" fmla="*/ 1467 w 28575"/>
                              <a:gd name="connsiteY20" fmla="*/ 6353 h 9525"/>
                              <a:gd name="connsiteX21" fmla="*/ 1467 w 28575"/>
                              <a:gd name="connsiteY21" fmla="*/ 6353 h 9525"/>
                              <a:gd name="connsiteX22" fmla="*/ 1467 w 28575"/>
                              <a:gd name="connsiteY22" fmla="*/ 6353 h 9525"/>
                              <a:gd name="connsiteX23" fmla="*/ 1467 w 28575"/>
                              <a:gd name="connsiteY23" fmla="*/ 3172 h 9525"/>
                              <a:gd name="connsiteX24" fmla="*/ 1467 w 28575"/>
                              <a:gd name="connsiteY24" fmla="*/ 3172 h 9525"/>
                              <a:gd name="connsiteX25" fmla="*/ 1467 w 28575"/>
                              <a:gd name="connsiteY25" fmla="*/ 3172 h 9525"/>
                              <a:gd name="connsiteX26" fmla="*/ 1467 w 28575"/>
                              <a:gd name="connsiteY26" fmla="*/ 6353 h 9525"/>
                              <a:gd name="connsiteX27" fmla="*/ 2200 w 28575"/>
                              <a:gd name="connsiteY27" fmla="*/ 6353 h 9525"/>
                              <a:gd name="connsiteX28" fmla="*/ 2200 w 28575"/>
                              <a:gd name="connsiteY28" fmla="*/ 6353 h 9525"/>
                              <a:gd name="connsiteX29" fmla="*/ 2200 w 28575"/>
                              <a:gd name="connsiteY29" fmla="*/ 6353 h 9525"/>
                              <a:gd name="connsiteX30" fmla="*/ 2200 w 28575"/>
                              <a:gd name="connsiteY30" fmla="*/ 6353 h 9525"/>
                              <a:gd name="connsiteX31" fmla="*/ 2200 w 28575"/>
                              <a:gd name="connsiteY31" fmla="*/ 3172 h 9525"/>
                              <a:gd name="connsiteX32" fmla="*/ 2200 w 28575"/>
                              <a:gd name="connsiteY32" fmla="*/ 3172 h 9525"/>
                              <a:gd name="connsiteX33" fmla="*/ 2200 w 28575"/>
                              <a:gd name="connsiteY33" fmla="*/ 6353 h 9525"/>
                              <a:gd name="connsiteX34" fmla="*/ 2200 w 28575"/>
                              <a:gd name="connsiteY34" fmla="*/ 6353 h 9525"/>
                              <a:gd name="connsiteX35" fmla="*/ 2200 w 28575"/>
                              <a:gd name="connsiteY35" fmla="*/ 6353 h 9525"/>
                              <a:gd name="connsiteX36" fmla="*/ 2200 w 28575"/>
                              <a:gd name="connsiteY36" fmla="*/ 6353 h 9525"/>
                              <a:gd name="connsiteX37" fmla="*/ 2200 w 28575"/>
                              <a:gd name="connsiteY37" fmla="*/ 6353 h 9525"/>
                              <a:gd name="connsiteX38" fmla="*/ 2200 w 28575"/>
                              <a:gd name="connsiteY38" fmla="*/ 6353 h 9525"/>
                              <a:gd name="connsiteX39" fmla="*/ 2934 w 28575"/>
                              <a:gd name="connsiteY39" fmla="*/ 6353 h 9525"/>
                              <a:gd name="connsiteX40" fmla="*/ 2934 w 28575"/>
                              <a:gd name="connsiteY40" fmla="*/ 6353 h 9525"/>
                              <a:gd name="connsiteX41" fmla="*/ 2934 w 28575"/>
                              <a:gd name="connsiteY41" fmla="*/ 6353 h 9525"/>
                              <a:gd name="connsiteX42" fmla="*/ 2934 w 28575"/>
                              <a:gd name="connsiteY42" fmla="*/ 6353 h 9525"/>
                              <a:gd name="connsiteX43" fmla="*/ 2934 w 28575"/>
                              <a:gd name="connsiteY43" fmla="*/ 6353 h 9525"/>
                              <a:gd name="connsiteX44" fmla="*/ 2934 w 28575"/>
                              <a:gd name="connsiteY44" fmla="*/ 6353 h 9525"/>
                              <a:gd name="connsiteX45" fmla="*/ 2934 w 28575"/>
                              <a:gd name="connsiteY45" fmla="*/ 6353 h 9525"/>
                              <a:gd name="connsiteX46" fmla="*/ 2934 w 28575"/>
                              <a:gd name="connsiteY46" fmla="*/ 6353 h 9525"/>
                              <a:gd name="connsiteX47" fmla="*/ 2934 w 28575"/>
                              <a:gd name="connsiteY47" fmla="*/ 3172 h 9525"/>
                              <a:gd name="connsiteX48" fmla="*/ 2934 w 28575"/>
                              <a:gd name="connsiteY48" fmla="*/ 3172 h 9525"/>
                              <a:gd name="connsiteX49" fmla="*/ 2934 w 28575"/>
                              <a:gd name="connsiteY49" fmla="*/ 3172 h 9525"/>
                              <a:gd name="connsiteX50" fmla="*/ 2934 w 28575"/>
                              <a:gd name="connsiteY50" fmla="*/ 3172 h 9525"/>
                              <a:gd name="connsiteX51" fmla="*/ 2934 w 28575"/>
                              <a:gd name="connsiteY51" fmla="*/ 6353 h 9525"/>
                              <a:gd name="connsiteX52" fmla="*/ 2934 w 28575"/>
                              <a:gd name="connsiteY52" fmla="*/ 3172 h 9525"/>
                              <a:gd name="connsiteX53" fmla="*/ 2934 w 28575"/>
                              <a:gd name="connsiteY53" fmla="*/ 0 h 9525"/>
                              <a:gd name="connsiteX54" fmla="*/ 2934 w 28575"/>
                              <a:gd name="connsiteY54" fmla="*/ 3172 h 9525"/>
                              <a:gd name="connsiteX55" fmla="*/ 2934 w 28575"/>
                              <a:gd name="connsiteY55" fmla="*/ 3172 h 9525"/>
                              <a:gd name="connsiteX56" fmla="*/ 2934 w 28575"/>
                              <a:gd name="connsiteY56" fmla="*/ 3172 h 9525"/>
                              <a:gd name="connsiteX57" fmla="*/ 3667 w 28575"/>
                              <a:gd name="connsiteY57" fmla="*/ 3172 h 9525"/>
                              <a:gd name="connsiteX58" fmla="*/ 3667 w 28575"/>
                              <a:gd name="connsiteY58" fmla="*/ 6353 h 9525"/>
                              <a:gd name="connsiteX59" fmla="*/ 3667 w 28575"/>
                              <a:gd name="connsiteY59" fmla="*/ 6353 h 9525"/>
                              <a:gd name="connsiteX60" fmla="*/ 3667 w 28575"/>
                              <a:gd name="connsiteY60" fmla="*/ 3172 h 9525"/>
                              <a:gd name="connsiteX61" fmla="*/ 3667 w 28575"/>
                              <a:gd name="connsiteY61" fmla="*/ 3172 h 9525"/>
                              <a:gd name="connsiteX62" fmla="*/ 3667 w 28575"/>
                              <a:gd name="connsiteY62" fmla="*/ 3172 h 9525"/>
                              <a:gd name="connsiteX63" fmla="*/ 3667 w 28575"/>
                              <a:gd name="connsiteY63" fmla="*/ 6353 h 9525"/>
                              <a:gd name="connsiteX64" fmla="*/ 3667 w 28575"/>
                              <a:gd name="connsiteY64" fmla="*/ 6353 h 9525"/>
                              <a:gd name="connsiteX65" fmla="*/ 3667 w 28575"/>
                              <a:gd name="connsiteY65" fmla="*/ 6353 h 9525"/>
                              <a:gd name="connsiteX66" fmla="*/ 3667 w 28575"/>
                              <a:gd name="connsiteY66" fmla="*/ 6353 h 9525"/>
                              <a:gd name="connsiteX67" fmla="*/ 3667 w 28575"/>
                              <a:gd name="connsiteY67" fmla="*/ 3172 h 9525"/>
                              <a:gd name="connsiteX68" fmla="*/ 3667 w 28575"/>
                              <a:gd name="connsiteY68" fmla="*/ 6353 h 9525"/>
                              <a:gd name="connsiteX69" fmla="*/ 4401 w 28575"/>
                              <a:gd name="connsiteY69" fmla="*/ 3172 h 9525"/>
                              <a:gd name="connsiteX70" fmla="*/ 4401 w 28575"/>
                              <a:gd name="connsiteY70" fmla="*/ 0 h 9525"/>
                              <a:gd name="connsiteX71" fmla="*/ 4401 w 28575"/>
                              <a:gd name="connsiteY71" fmla="*/ 3172 h 9525"/>
                              <a:gd name="connsiteX72" fmla="*/ 4401 w 28575"/>
                              <a:gd name="connsiteY72" fmla="*/ 0 h 9525"/>
                              <a:gd name="connsiteX73" fmla="*/ 4401 w 28575"/>
                              <a:gd name="connsiteY73" fmla="*/ 3172 h 9525"/>
                              <a:gd name="connsiteX74" fmla="*/ 4401 w 28575"/>
                              <a:gd name="connsiteY74" fmla="*/ 6353 h 9525"/>
                              <a:gd name="connsiteX75" fmla="*/ 4401 w 28575"/>
                              <a:gd name="connsiteY75" fmla="*/ 6353 h 9525"/>
                              <a:gd name="connsiteX76" fmla="*/ 4401 w 28575"/>
                              <a:gd name="connsiteY76" fmla="*/ 6353 h 9525"/>
                              <a:gd name="connsiteX77" fmla="*/ 4401 w 28575"/>
                              <a:gd name="connsiteY77" fmla="*/ 6353 h 9525"/>
                              <a:gd name="connsiteX78" fmla="*/ 4401 w 28575"/>
                              <a:gd name="connsiteY78" fmla="*/ 3172 h 9525"/>
                              <a:gd name="connsiteX79" fmla="*/ 4401 w 28575"/>
                              <a:gd name="connsiteY79" fmla="*/ 3172 h 9525"/>
                              <a:gd name="connsiteX80" fmla="*/ 4401 w 28575"/>
                              <a:gd name="connsiteY80" fmla="*/ 3172 h 9525"/>
                              <a:gd name="connsiteX81" fmla="*/ 4401 w 28575"/>
                              <a:gd name="connsiteY81" fmla="*/ 6353 h 9525"/>
                              <a:gd name="connsiteX82" fmla="*/ 4401 w 28575"/>
                              <a:gd name="connsiteY82" fmla="*/ 6353 h 9525"/>
                              <a:gd name="connsiteX83" fmla="*/ 5124 w 28575"/>
                              <a:gd name="connsiteY83" fmla="*/ 6353 h 9525"/>
                              <a:gd name="connsiteX84" fmla="*/ 5124 w 28575"/>
                              <a:gd name="connsiteY84" fmla="*/ 6353 h 9525"/>
                              <a:gd name="connsiteX85" fmla="*/ 5124 w 28575"/>
                              <a:gd name="connsiteY85" fmla="*/ 6353 h 9525"/>
                              <a:gd name="connsiteX86" fmla="*/ 5124 w 28575"/>
                              <a:gd name="connsiteY86" fmla="*/ 6353 h 9525"/>
                              <a:gd name="connsiteX87" fmla="*/ 5124 w 28575"/>
                              <a:gd name="connsiteY87" fmla="*/ 6353 h 9525"/>
                              <a:gd name="connsiteX88" fmla="*/ 5124 w 28575"/>
                              <a:gd name="connsiteY88" fmla="*/ 3172 h 9525"/>
                              <a:gd name="connsiteX89" fmla="*/ 5124 w 28575"/>
                              <a:gd name="connsiteY89" fmla="*/ 3172 h 9525"/>
                              <a:gd name="connsiteX90" fmla="*/ 5124 w 28575"/>
                              <a:gd name="connsiteY90" fmla="*/ 6353 h 9525"/>
                              <a:gd name="connsiteX91" fmla="*/ 5124 w 28575"/>
                              <a:gd name="connsiteY91" fmla="*/ 6353 h 9525"/>
                              <a:gd name="connsiteX92" fmla="*/ 5124 w 28575"/>
                              <a:gd name="connsiteY92" fmla="*/ 6353 h 9525"/>
                              <a:gd name="connsiteX93" fmla="*/ 5124 w 28575"/>
                              <a:gd name="connsiteY93" fmla="*/ 6353 h 9525"/>
                              <a:gd name="connsiteX94" fmla="*/ 5124 w 28575"/>
                              <a:gd name="connsiteY94" fmla="*/ 6353 h 9525"/>
                              <a:gd name="connsiteX95" fmla="*/ 5858 w 28575"/>
                              <a:gd name="connsiteY95" fmla="*/ 6353 h 9525"/>
                              <a:gd name="connsiteX96" fmla="*/ 5858 w 28575"/>
                              <a:gd name="connsiteY96" fmla="*/ 6353 h 9525"/>
                              <a:gd name="connsiteX97" fmla="*/ 5858 w 28575"/>
                              <a:gd name="connsiteY97" fmla="*/ 6353 h 9525"/>
                              <a:gd name="connsiteX98" fmla="*/ 5858 w 28575"/>
                              <a:gd name="connsiteY98" fmla="*/ 6353 h 9525"/>
                              <a:gd name="connsiteX99" fmla="*/ 5858 w 28575"/>
                              <a:gd name="connsiteY99" fmla="*/ 6353 h 9525"/>
                              <a:gd name="connsiteX100" fmla="*/ 5858 w 28575"/>
                              <a:gd name="connsiteY100" fmla="*/ 6353 h 9525"/>
                              <a:gd name="connsiteX101" fmla="*/ 5858 w 28575"/>
                              <a:gd name="connsiteY101" fmla="*/ 3172 h 9525"/>
                              <a:gd name="connsiteX102" fmla="*/ 5858 w 28575"/>
                              <a:gd name="connsiteY102" fmla="*/ 3172 h 9525"/>
                              <a:gd name="connsiteX103" fmla="*/ 5858 w 28575"/>
                              <a:gd name="connsiteY103" fmla="*/ 0 h 9525"/>
                              <a:gd name="connsiteX104" fmla="*/ 5858 w 28575"/>
                              <a:gd name="connsiteY104" fmla="*/ 0 h 9525"/>
                              <a:gd name="connsiteX105" fmla="*/ 5858 w 28575"/>
                              <a:gd name="connsiteY105" fmla="*/ 3172 h 9525"/>
                              <a:gd name="connsiteX106" fmla="*/ 5858 w 28575"/>
                              <a:gd name="connsiteY106" fmla="*/ 3172 h 9525"/>
                              <a:gd name="connsiteX107" fmla="*/ 6591 w 28575"/>
                              <a:gd name="connsiteY107" fmla="*/ 6353 h 9525"/>
                              <a:gd name="connsiteX108" fmla="*/ 6591 w 28575"/>
                              <a:gd name="connsiteY108" fmla="*/ 6353 h 9525"/>
                              <a:gd name="connsiteX109" fmla="*/ 6591 w 28575"/>
                              <a:gd name="connsiteY109" fmla="*/ 6353 h 9525"/>
                              <a:gd name="connsiteX110" fmla="*/ 6591 w 28575"/>
                              <a:gd name="connsiteY110" fmla="*/ 6353 h 9525"/>
                              <a:gd name="connsiteX111" fmla="*/ 6591 w 28575"/>
                              <a:gd name="connsiteY111" fmla="*/ 6353 h 9525"/>
                              <a:gd name="connsiteX112" fmla="*/ 6591 w 28575"/>
                              <a:gd name="connsiteY112" fmla="*/ 6353 h 9525"/>
                              <a:gd name="connsiteX113" fmla="*/ 6591 w 28575"/>
                              <a:gd name="connsiteY113" fmla="*/ 6353 h 9525"/>
                              <a:gd name="connsiteX114" fmla="*/ 6591 w 28575"/>
                              <a:gd name="connsiteY114" fmla="*/ 6353 h 9525"/>
                              <a:gd name="connsiteX115" fmla="*/ 6591 w 28575"/>
                              <a:gd name="connsiteY115" fmla="*/ 6353 h 9525"/>
                              <a:gd name="connsiteX116" fmla="*/ 6591 w 28575"/>
                              <a:gd name="connsiteY116" fmla="*/ 6353 h 9525"/>
                              <a:gd name="connsiteX117" fmla="*/ 6591 w 28575"/>
                              <a:gd name="connsiteY117" fmla="*/ 6353 h 9525"/>
                              <a:gd name="connsiteX118" fmla="*/ 6591 w 28575"/>
                              <a:gd name="connsiteY118" fmla="*/ 6353 h 9525"/>
                              <a:gd name="connsiteX119" fmla="*/ 7325 w 28575"/>
                              <a:gd name="connsiteY119" fmla="*/ 6353 h 9525"/>
                              <a:gd name="connsiteX120" fmla="*/ 7325 w 28575"/>
                              <a:gd name="connsiteY120" fmla="*/ 6353 h 9525"/>
                              <a:gd name="connsiteX121" fmla="*/ 7325 w 28575"/>
                              <a:gd name="connsiteY121" fmla="*/ 6353 h 9525"/>
                              <a:gd name="connsiteX122" fmla="*/ 7325 w 28575"/>
                              <a:gd name="connsiteY122" fmla="*/ 3172 h 9525"/>
                              <a:gd name="connsiteX123" fmla="*/ 7325 w 28575"/>
                              <a:gd name="connsiteY123" fmla="*/ 6353 h 9525"/>
                              <a:gd name="connsiteX124" fmla="*/ 7325 w 28575"/>
                              <a:gd name="connsiteY124" fmla="*/ 6353 h 9525"/>
                              <a:gd name="connsiteX125" fmla="*/ 7325 w 28575"/>
                              <a:gd name="connsiteY125" fmla="*/ 3172 h 9525"/>
                              <a:gd name="connsiteX126" fmla="*/ 7325 w 28575"/>
                              <a:gd name="connsiteY126" fmla="*/ 3172 h 9525"/>
                              <a:gd name="connsiteX127" fmla="*/ 7325 w 28575"/>
                              <a:gd name="connsiteY127" fmla="*/ 6353 h 9525"/>
                              <a:gd name="connsiteX128" fmla="*/ 7325 w 28575"/>
                              <a:gd name="connsiteY128" fmla="*/ 6353 h 9525"/>
                              <a:gd name="connsiteX129" fmla="*/ 7325 w 28575"/>
                              <a:gd name="connsiteY129" fmla="*/ 6353 h 9525"/>
                              <a:gd name="connsiteX130" fmla="*/ 7325 w 28575"/>
                              <a:gd name="connsiteY130" fmla="*/ 6353 h 9525"/>
                              <a:gd name="connsiteX131" fmla="*/ 8058 w 28575"/>
                              <a:gd name="connsiteY131" fmla="*/ 6353 h 9525"/>
                              <a:gd name="connsiteX132" fmla="*/ 8058 w 28575"/>
                              <a:gd name="connsiteY132" fmla="*/ 3172 h 9525"/>
                              <a:gd name="connsiteX133" fmla="*/ 8058 w 28575"/>
                              <a:gd name="connsiteY133" fmla="*/ 3172 h 9525"/>
                              <a:gd name="connsiteX134" fmla="*/ 8058 w 28575"/>
                              <a:gd name="connsiteY134" fmla="*/ 3172 h 9525"/>
                              <a:gd name="connsiteX135" fmla="*/ 8058 w 28575"/>
                              <a:gd name="connsiteY135" fmla="*/ 3172 h 9525"/>
                              <a:gd name="connsiteX136" fmla="*/ 8058 w 28575"/>
                              <a:gd name="connsiteY136" fmla="*/ 3172 h 9525"/>
                              <a:gd name="connsiteX137" fmla="*/ 8058 w 28575"/>
                              <a:gd name="connsiteY137" fmla="*/ 6353 h 9525"/>
                              <a:gd name="connsiteX138" fmla="*/ 8058 w 28575"/>
                              <a:gd name="connsiteY138" fmla="*/ 6353 h 9525"/>
                              <a:gd name="connsiteX139" fmla="*/ 8058 w 28575"/>
                              <a:gd name="connsiteY139" fmla="*/ 6353 h 9525"/>
                              <a:gd name="connsiteX140" fmla="*/ 8058 w 28575"/>
                              <a:gd name="connsiteY140" fmla="*/ 6353 h 9525"/>
                              <a:gd name="connsiteX141" fmla="*/ 8058 w 28575"/>
                              <a:gd name="connsiteY141" fmla="*/ 6353 h 9525"/>
                              <a:gd name="connsiteX142" fmla="*/ 8058 w 28575"/>
                              <a:gd name="connsiteY142" fmla="*/ 6353 h 9525"/>
                              <a:gd name="connsiteX143" fmla="*/ 8058 w 28575"/>
                              <a:gd name="connsiteY143" fmla="*/ 6353 h 9525"/>
                              <a:gd name="connsiteX144" fmla="*/ 8058 w 28575"/>
                              <a:gd name="connsiteY144" fmla="*/ 3172 h 9525"/>
                              <a:gd name="connsiteX145" fmla="*/ 8058 w 28575"/>
                              <a:gd name="connsiteY145" fmla="*/ 3172 h 9525"/>
                              <a:gd name="connsiteX146" fmla="*/ 8058 w 28575"/>
                              <a:gd name="connsiteY146" fmla="*/ 3172 h 9525"/>
                              <a:gd name="connsiteX147" fmla="*/ 8058 w 28575"/>
                              <a:gd name="connsiteY147" fmla="*/ 3172 h 9525"/>
                              <a:gd name="connsiteX148" fmla="*/ 8058 w 28575"/>
                              <a:gd name="connsiteY148" fmla="*/ 3172 h 9525"/>
                              <a:gd name="connsiteX149" fmla="*/ 8058 w 28575"/>
                              <a:gd name="connsiteY149" fmla="*/ 3172 h 9525"/>
                              <a:gd name="connsiteX150" fmla="*/ 8058 w 28575"/>
                              <a:gd name="connsiteY150" fmla="*/ 3172 h 9525"/>
                              <a:gd name="connsiteX151" fmla="*/ 8792 w 28575"/>
                              <a:gd name="connsiteY151" fmla="*/ 3172 h 9525"/>
                              <a:gd name="connsiteX152" fmla="*/ 8792 w 28575"/>
                              <a:gd name="connsiteY152" fmla="*/ 6353 h 9525"/>
                              <a:gd name="connsiteX153" fmla="*/ 8792 w 28575"/>
                              <a:gd name="connsiteY153" fmla="*/ 6353 h 9525"/>
                              <a:gd name="connsiteX154" fmla="*/ 8792 w 28575"/>
                              <a:gd name="connsiteY154" fmla="*/ 3172 h 9525"/>
                              <a:gd name="connsiteX155" fmla="*/ 8792 w 28575"/>
                              <a:gd name="connsiteY155" fmla="*/ 6353 h 9525"/>
                              <a:gd name="connsiteX156" fmla="*/ 8792 w 28575"/>
                              <a:gd name="connsiteY156" fmla="*/ 0 h 9525"/>
                              <a:gd name="connsiteX157" fmla="*/ 8792 w 28575"/>
                              <a:gd name="connsiteY157" fmla="*/ 0 h 9525"/>
                              <a:gd name="connsiteX158" fmla="*/ 8792 w 28575"/>
                              <a:gd name="connsiteY158" fmla="*/ 3172 h 9525"/>
                              <a:gd name="connsiteX159" fmla="*/ 8792 w 28575"/>
                              <a:gd name="connsiteY159" fmla="*/ 3172 h 9525"/>
                              <a:gd name="connsiteX160" fmla="*/ 8792 w 28575"/>
                              <a:gd name="connsiteY160" fmla="*/ 6353 h 9525"/>
                              <a:gd name="connsiteX161" fmla="*/ 8792 w 28575"/>
                              <a:gd name="connsiteY161" fmla="*/ 6353 h 9525"/>
                              <a:gd name="connsiteX162" fmla="*/ 8792 w 28575"/>
                              <a:gd name="connsiteY162" fmla="*/ 6353 h 9525"/>
                              <a:gd name="connsiteX163" fmla="*/ 9525 w 28575"/>
                              <a:gd name="connsiteY163" fmla="*/ 6353 h 9525"/>
                              <a:gd name="connsiteX164" fmla="*/ 9525 w 28575"/>
                              <a:gd name="connsiteY164" fmla="*/ 6353 h 9525"/>
                              <a:gd name="connsiteX165" fmla="*/ 9525 w 28575"/>
                              <a:gd name="connsiteY165" fmla="*/ 6353 h 9525"/>
                              <a:gd name="connsiteX166" fmla="*/ 9525 w 28575"/>
                              <a:gd name="connsiteY166" fmla="*/ 6353 h 9525"/>
                              <a:gd name="connsiteX167" fmla="*/ 9525 w 28575"/>
                              <a:gd name="connsiteY167" fmla="*/ 6353 h 9525"/>
                              <a:gd name="connsiteX168" fmla="*/ 9525 w 28575"/>
                              <a:gd name="connsiteY168" fmla="*/ 6353 h 9525"/>
                              <a:gd name="connsiteX169" fmla="*/ 9525 w 28575"/>
                              <a:gd name="connsiteY169" fmla="*/ 6353 h 9525"/>
                              <a:gd name="connsiteX170" fmla="*/ 9525 w 28575"/>
                              <a:gd name="connsiteY170" fmla="*/ 6353 h 9525"/>
                              <a:gd name="connsiteX171" fmla="*/ 9525 w 28575"/>
                              <a:gd name="connsiteY171" fmla="*/ 6353 h 9525"/>
                              <a:gd name="connsiteX172" fmla="*/ 9525 w 28575"/>
                              <a:gd name="connsiteY172" fmla="*/ 6353 h 9525"/>
                              <a:gd name="connsiteX173" fmla="*/ 9525 w 28575"/>
                              <a:gd name="connsiteY173" fmla="*/ 3172 h 9525"/>
                              <a:gd name="connsiteX174" fmla="*/ 9525 w 28575"/>
                              <a:gd name="connsiteY174" fmla="*/ 3172 h 9525"/>
                              <a:gd name="connsiteX175" fmla="*/ 10258 w 28575"/>
                              <a:gd name="connsiteY175" fmla="*/ 3172 h 9525"/>
                              <a:gd name="connsiteX176" fmla="*/ 10258 w 28575"/>
                              <a:gd name="connsiteY176" fmla="*/ 6353 h 9525"/>
                              <a:gd name="connsiteX177" fmla="*/ 10258 w 28575"/>
                              <a:gd name="connsiteY177" fmla="*/ 6353 h 9525"/>
                              <a:gd name="connsiteX178" fmla="*/ 10258 w 28575"/>
                              <a:gd name="connsiteY178" fmla="*/ 6353 h 9525"/>
                              <a:gd name="connsiteX179" fmla="*/ 10258 w 28575"/>
                              <a:gd name="connsiteY179" fmla="*/ 6353 h 9525"/>
                              <a:gd name="connsiteX180" fmla="*/ 10258 w 28575"/>
                              <a:gd name="connsiteY180" fmla="*/ 6353 h 9525"/>
                              <a:gd name="connsiteX181" fmla="*/ 10258 w 28575"/>
                              <a:gd name="connsiteY181" fmla="*/ 6353 h 9525"/>
                              <a:gd name="connsiteX182" fmla="*/ 10258 w 28575"/>
                              <a:gd name="connsiteY182" fmla="*/ 6353 h 9525"/>
                              <a:gd name="connsiteX183" fmla="*/ 10258 w 28575"/>
                              <a:gd name="connsiteY183" fmla="*/ 6353 h 9525"/>
                              <a:gd name="connsiteX184" fmla="*/ 10258 w 28575"/>
                              <a:gd name="connsiteY184" fmla="*/ 3172 h 9525"/>
                              <a:gd name="connsiteX185" fmla="*/ 10258 w 28575"/>
                              <a:gd name="connsiteY185" fmla="*/ 3172 h 9525"/>
                              <a:gd name="connsiteX186" fmla="*/ 10258 w 28575"/>
                              <a:gd name="connsiteY186" fmla="*/ 3172 h 9525"/>
                              <a:gd name="connsiteX187" fmla="*/ 10992 w 28575"/>
                              <a:gd name="connsiteY187" fmla="*/ 6353 h 9525"/>
                              <a:gd name="connsiteX188" fmla="*/ 10992 w 28575"/>
                              <a:gd name="connsiteY188" fmla="*/ 3172 h 9525"/>
                              <a:gd name="connsiteX189" fmla="*/ 10992 w 28575"/>
                              <a:gd name="connsiteY189" fmla="*/ 3172 h 9525"/>
                              <a:gd name="connsiteX190" fmla="*/ 10992 w 28575"/>
                              <a:gd name="connsiteY190" fmla="*/ 3172 h 9525"/>
                              <a:gd name="connsiteX191" fmla="*/ 10992 w 28575"/>
                              <a:gd name="connsiteY191" fmla="*/ 6353 h 9525"/>
                              <a:gd name="connsiteX192" fmla="*/ 10992 w 28575"/>
                              <a:gd name="connsiteY192" fmla="*/ 6353 h 9525"/>
                              <a:gd name="connsiteX193" fmla="*/ 10992 w 28575"/>
                              <a:gd name="connsiteY193" fmla="*/ 6353 h 9525"/>
                              <a:gd name="connsiteX194" fmla="*/ 10992 w 28575"/>
                              <a:gd name="connsiteY194" fmla="*/ 6353 h 9525"/>
                              <a:gd name="connsiteX195" fmla="*/ 10992 w 28575"/>
                              <a:gd name="connsiteY195" fmla="*/ 6353 h 9525"/>
                              <a:gd name="connsiteX196" fmla="*/ 10992 w 28575"/>
                              <a:gd name="connsiteY196" fmla="*/ 6353 h 9525"/>
                              <a:gd name="connsiteX197" fmla="*/ 10992 w 28575"/>
                              <a:gd name="connsiteY197" fmla="*/ 6353 h 9525"/>
                              <a:gd name="connsiteX198" fmla="*/ 10992 w 28575"/>
                              <a:gd name="connsiteY198" fmla="*/ 6353 h 9525"/>
                              <a:gd name="connsiteX199" fmla="*/ 11725 w 28575"/>
                              <a:gd name="connsiteY199" fmla="*/ 6353 h 9525"/>
                              <a:gd name="connsiteX200" fmla="*/ 11725 w 28575"/>
                              <a:gd name="connsiteY200" fmla="*/ 6353 h 9525"/>
                              <a:gd name="connsiteX201" fmla="*/ 11725 w 28575"/>
                              <a:gd name="connsiteY201" fmla="*/ 6353 h 9525"/>
                              <a:gd name="connsiteX202" fmla="*/ 11725 w 28575"/>
                              <a:gd name="connsiteY202" fmla="*/ 3172 h 9525"/>
                              <a:gd name="connsiteX203" fmla="*/ 11725 w 28575"/>
                              <a:gd name="connsiteY203" fmla="*/ 3172 h 9525"/>
                              <a:gd name="connsiteX204" fmla="*/ 11725 w 28575"/>
                              <a:gd name="connsiteY204" fmla="*/ 3172 h 9525"/>
                              <a:gd name="connsiteX205" fmla="*/ 11725 w 28575"/>
                              <a:gd name="connsiteY205" fmla="*/ 3172 h 9525"/>
                              <a:gd name="connsiteX206" fmla="*/ 11725 w 28575"/>
                              <a:gd name="connsiteY206" fmla="*/ 3172 h 9525"/>
                              <a:gd name="connsiteX207" fmla="*/ 11725 w 28575"/>
                              <a:gd name="connsiteY207" fmla="*/ 0 h 9525"/>
                              <a:gd name="connsiteX208" fmla="*/ 11725 w 28575"/>
                              <a:gd name="connsiteY208" fmla="*/ 3172 h 9525"/>
                              <a:gd name="connsiteX209" fmla="*/ 11725 w 28575"/>
                              <a:gd name="connsiteY209" fmla="*/ 3172 h 9525"/>
                              <a:gd name="connsiteX210" fmla="*/ 11725 w 28575"/>
                              <a:gd name="connsiteY210" fmla="*/ 3172 h 9525"/>
                              <a:gd name="connsiteX211" fmla="*/ 12459 w 28575"/>
                              <a:gd name="connsiteY211" fmla="*/ 3172 h 9525"/>
                              <a:gd name="connsiteX212" fmla="*/ 12459 w 28575"/>
                              <a:gd name="connsiteY212" fmla="*/ 3172 h 9525"/>
                              <a:gd name="connsiteX213" fmla="*/ 12459 w 28575"/>
                              <a:gd name="connsiteY213" fmla="*/ 3172 h 9525"/>
                              <a:gd name="connsiteX214" fmla="*/ 12459 w 28575"/>
                              <a:gd name="connsiteY214" fmla="*/ 3172 h 9525"/>
                              <a:gd name="connsiteX215" fmla="*/ 12459 w 28575"/>
                              <a:gd name="connsiteY215" fmla="*/ 6353 h 9525"/>
                              <a:gd name="connsiteX216" fmla="*/ 12459 w 28575"/>
                              <a:gd name="connsiteY216" fmla="*/ 6353 h 9525"/>
                              <a:gd name="connsiteX217" fmla="*/ 12459 w 28575"/>
                              <a:gd name="connsiteY217" fmla="*/ 6353 h 9525"/>
                              <a:gd name="connsiteX218" fmla="*/ 12459 w 28575"/>
                              <a:gd name="connsiteY218" fmla="*/ 3172 h 9525"/>
                              <a:gd name="connsiteX219" fmla="*/ 12459 w 28575"/>
                              <a:gd name="connsiteY219" fmla="*/ 3172 h 9525"/>
                              <a:gd name="connsiteX220" fmla="*/ 12459 w 28575"/>
                              <a:gd name="connsiteY220" fmla="*/ 3172 h 9525"/>
                              <a:gd name="connsiteX221" fmla="*/ 12459 w 28575"/>
                              <a:gd name="connsiteY221" fmla="*/ 6353 h 9525"/>
                              <a:gd name="connsiteX222" fmla="*/ 12459 w 28575"/>
                              <a:gd name="connsiteY222" fmla="*/ 6353 h 9525"/>
                              <a:gd name="connsiteX223" fmla="*/ 12459 w 28575"/>
                              <a:gd name="connsiteY223" fmla="*/ 6353 h 9525"/>
                              <a:gd name="connsiteX224" fmla="*/ 12459 w 28575"/>
                              <a:gd name="connsiteY224" fmla="*/ 6353 h 9525"/>
                              <a:gd name="connsiteX225" fmla="*/ 12459 w 28575"/>
                              <a:gd name="connsiteY225" fmla="*/ 6353 h 9525"/>
                              <a:gd name="connsiteX226" fmla="*/ 12459 w 28575"/>
                              <a:gd name="connsiteY226" fmla="*/ 9525 h 9525"/>
                              <a:gd name="connsiteX227" fmla="*/ 12459 w 28575"/>
                              <a:gd name="connsiteY227" fmla="*/ 9525 h 9525"/>
                              <a:gd name="connsiteX228" fmla="*/ 12459 w 28575"/>
                              <a:gd name="connsiteY228" fmla="*/ 6353 h 9525"/>
                              <a:gd name="connsiteX229" fmla="*/ 12459 w 28575"/>
                              <a:gd name="connsiteY229" fmla="*/ 6353 h 9525"/>
                              <a:gd name="connsiteX230" fmla="*/ 12459 w 28575"/>
                              <a:gd name="connsiteY230" fmla="*/ 6353 h 9525"/>
                              <a:gd name="connsiteX231" fmla="*/ 13192 w 28575"/>
                              <a:gd name="connsiteY231" fmla="*/ 6353 h 9525"/>
                              <a:gd name="connsiteX232" fmla="*/ 13192 w 28575"/>
                              <a:gd name="connsiteY232" fmla="*/ 6353 h 9525"/>
                              <a:gd name="connsiteX233" fmla="*/ 13192 w 28575"/>
                              <a:gd name="connsiteY233" fmla="*/ 6353 h 9525"/>
                              <a:gd name="connsiteX234" fmla="*/ 13192 w 28575"/>
                              <a:gd name="connsiteY234" fmla="*/ 6353 h 9525"/>
                              <a:gd name="connsiteX235" fmla="*/ 13192 w 28575"/>
                              <a:gd name="connsiteY235" fmla="*/ 3172 h 9525"/>
                              <a:gd name="connsiteX236" fmla="*/ 13192 w 28575"/>
                              <a:gd name="connsiteY236" fmla="*/ 3172 h 9525"/>
                              <a:gd name="connsiteX237" fmla="*/ 13192 w 28575"/>
                              <a:gd name="connsiteY237" fmla="*/ 3172 h 9525"/>
                              <a:gd name="connsiteX238" fmla="*/ 13192 w 28575"/>
                              <a:gd name="connsiteY238" fmla="*/ 3172 h 9525"/>
                              <a:gd name="connsiteX239" fmla="*/ 13192 w 28575"/>
                              <a:gd name="connsiteY239" fmla="*/ 3172 h 9525"/>
                              <a:gd name="connsiteX240" fmla="*/ 13192 w 28575"/>
                              <a:gd name="connsiteY240" fmla="*/ 3172 h 9525"/>
                              <a:gd name="connsiteX241" fmla="*/ 13192 w 28575"/>
                              <a:gd name="connsiteY241" fmla="*/ 6353 h 9525"/>
                              <a:gd name="connsiteX242" fmla="*/ 13192 w 28575"/>
                              <a:gd name="connsiteY242" fmla="*/ 6353 h 9525"/>
                              <a:gd name="connsiteX243" fmla="*/ 13926 w 28575"/>
                              <a:gd name="connsiteY243" fmla="*/ 6353 h 9525"/>
                              <a:gd name="connsiteX244" fmla="*/ 13926 w 28575"/>
                              <a:gd name="connsiteY244" fmla="*/ 6353 h 9525"/>
                              <a:gd name="connsiteX245" fmla="*/ 13926 w 28575"/>
                              <a:gd name="connsiteY245" fmla="*/ 3172 h 9525"/>
                              <a:gd name="connsiteX246" fmla="*/ 13926 w 28575"/>
                              <a:gd name="connsiteY246" fmla="*/ 3172 h 9525"/>
                              <a:gd name="connsiteX247" fmla="*/ 13926 w 28575"/>
                              <a:gd name="connsiteY247" fmla="*/ 6353 h 9525"/>
                              <a:gd name="connsiteX248" fmla="*/ 13926 w 28575"/>
                              <a:gd name="connsiteY248" fmla="*/ 6353 h 9525"/>
                              <a:gd name="connsiteX249" fmla="*/ 13926 w 28575"/>
                              <a:gd name="connsiteY249" fmla="*/ 6353 h 9525"/>
                              <a:gd name="connsiteX250" fmla="*/ 13926 w 28575"/>
                              <a:gd name="connsiteY250" fmla="*/ 6353 h 9525"/>
                              <a:gd name="connsiteX251" fmla="*/ 13926 w 28575"/>
                              <a:gd name="connsiteY251" fmla="*/ 3172 h 9525"/>
                              <a:gd name="connsiteX252" fmla="*/ 13926 w 28575"/>
                              <a:gd name="connsiteY252" fmla="*/ 0 h 9525"/>
                              <a:gd name="connsiteX253" fmla="*/ 13926 w 28575"/>
                              <a:gd name="connsiteY253" fmla="*/ 3172 h 9525"/>
                              <a:gd name="connsiteX254" fmla="*/ 13926 w 28575"/>
                              <a:gd name="connsiteY254" fmla="*/ 6353 h 9525"/>
                              <a:gd name="connsiteX255" fmla="*/ 14649 w 28575"/>
                              <a:gd name="connsiteY255" fmla="*/ 6353 h 9525"/>
                              <a:gd name="connsiteX256" fmla="*/ 14649 w 28575"/>
                              <a:gd name="connsiteY256" fmla="*/ 6353 h 9525"/>
                              <a:gd name="connsiteX257" fmla="*/ 14649 w 28575"/>
                              <a:gd name="connsiteY257" fmla="*/ 6353 h 9525"/>
                              <a:gd name="connsiteX258" fmla="*/ 14649 w 28575"/>
                              <a:gd name="connsiteY258" fmla="*/ 3172 h 9525"/>
                              <a:gd name="connsiteX259" fmla="*/ 14649 w 28575"/>
                              <a:gd name="connsiteY259" fmla="*/ 3172 h 9525"/>
                              <a:gd name="connsiteX260" fmla="*/ 14649 w 28575"/>
                              <a:gd name="connsiteY260" fmla="*/ 3172 h 9525"/>
                              <a:gd name="connsiteX261" fmla="*/ 14649 w 28575"/>
                              <a:gd name="connsiteY261" fmla="*/ 6353 h 9525"/>
                              <a:gd name="connsiteX262" fmla="*/ 14649 w 28575"/>
                              <a:gd name="connsiteY262" fmla="*/ 6353 h 9525"/>
                              <a:gd name="connsiteX263" fmla="*/ 14649 w 28575"/>
                              <a:gd name="connsiteY263" fmla="*/ 6353 h 9525"/>
                              <a:gd name="connsiteX264" fmla="*/ 14649 w 28575"/>
                              <a:gd name="connsiteY264" fmla="*/ 6353 h 9525"/>
                              <a:gd name="connsiteX265" fmla="*/ 14649 w 28575"/>
                              <a:gd name="connsiteY265" fmla="*/ 6353 h 9525"/>
                              <a:gd name="connsiteX266" fmla="*/ 14649 w 28575"/>
                              <a:gd name="connsiteY266" fmla="*/ 6353 h 9525"/>
                              <a:gd name="connsiteX267" fmla="*/ 15383 w 28575"/>
                              <a:gd name="connsiteY267" fmla="*/ 6353 h 9525"/>
                              <a:gd name="connsiteX268" fmla="*/ 15383 w 28575"/>
                              <a:gd name="connsiteY268" fmla="*/ 6353 h 9525"/>
                              <a:gd name="connsiteX269" fmla="*/ 15383 w 28575"/>
                              <a:gd name="connsiteY269" fmla="*/ 6353 h 9525"/>
                              <a:gd name="connsiteX270" fmla="*/ 15383 w 28575"/>
                              <a:gd name="connsiteY270" fmla="*/ 3172 h 9525"/>
                              <a:gd name="connsiteX271" fmla="*/ 15383 w 28575"/>
                              <a:gd name="connsiteY271" fmla="*/ 6353 h 9525"/>
                              <a:gd name="connsiteX272" fmla="*/ 15383 w 28575"/>
                              <a:gd name="connsiteY272" fmla="*/ 6353 h 9525"/>
                              <a:gd name="connsiteX273" fmla="*/ 15383 w 28575"/>
                              <a:gd name="connsiteY273" fmla="*/ 6353 h 9525"/>
                              <a:gd name="connsiteX274" fmla="*/ 15383 w 28575"/>
                              <a:gd name="connsiteY274" fmla="*/ 6353 h 9525"/>
                              <a:gd name="connsiteX275" fmla="*/ 15383 w 28575"/>
                              <a:gd name="connsiteY275" fmla="*/ 3172 h 9525"/>
                              <a:gd name="connsiteX276" fmla="*/ 15383 w 28575"/>
                              <a:gd name="connsiteY276" fmla="*/ 3172 h 9525"/>
                              <a:gd name="connsiteX277" fmla="*/ 15383 w 28575"/>
                              <a:gd name="connsiteY277" fmla="*/ 6353 h 9525"/>
                              <a:gd name="connsiteX278" fmla="*/ 15383 w 28575"/>
                              <a:gd name="connsiteY278" fmla="*/ 6353 h 9525"/>
                              <a:gd name="connsiteX279" fmla="*/ 16116 w 28575"/>
                              <a:gd name="connsiteY279" fmla="*/ 6353 h 9525"/>
                              <a:gd name="connsiteX280" fmla="*/ 16116 w 28575"/>
                              <a:gd name="connsiteY280" fmla="*/ 6353 h 9525"/>
                              <a:gd name="connsiteX281" fmla="*/ 16116 w 28575"/>
                              <a:gd name="connsiteY281" fmla="*/ 6353 h 9525"/>
                              <a:gd name="connsiteX282" fmla="*/ 16116 w 28575"/>
                              <a:gd name="connsiteY282" fmla="*/ 6353 h 9525"/>
                              <a:gd name="connsiteX283" fmla="*/ 16116 w 28575"/>
                              <a:gd name="connsiteY283" fmla="*/ 6353 h 9525"/>
                              <a:gd name="connsiteX284" fmla="*/ 16116 w 28575"/>
                              <a:gd name="connsiteY284" fmla="*/ 6353 h 9525"/>
                              <a:gd name="connsiteX285" fmla="*/ 16116 w 28575"/>
                              <a:gd name="connsiteY285" fmla="*/ 6353 h 9525"/>
                              <a:gd name="connsiteX286" fmla="*/ 16116 w 28575"/>
                              <a:gd name="connsiteY286" fmla="*/ 3172 h 9525"/>
                              <a:gd name="connsiteX287" fmla="*/ 16116 w 28575"/>
                              <a:gd name="connsiteY287" fmla="*/ 3172 h 9525"/>
                              <a:gd name="connsiteX288" fmla="*/ 16116 w 28575"/>
                              <a:gd name="connsiteY288" fmla="*/ 6353 h 9525"/>
                              <a:gd name="connsiteX289" fmla="*/ 16116 w 28575"/>
                              <a:gd name="connsiteY289" fmla="*/ 6353 h 9525"/>
                              <a:gd name="connsiteX290" fmla="*/ 16116 w 28575"/>
                              <a:gd name="connsiteY290" fmla="*/ 6353 h 9525"/>
                              <a:gd name="connsiteX291" fmla="*/ 16116 w 28575"/>
                              <a:gd name="connsiteY291" fmla="*/ 6353 h 9525"/>
                              <a:gd name="connsiteX292" fmla="*/ 16116 w 28575"/>
                              <a:gd name="connsiteY292" fmla="*/ 6353 h 9525"/>
                              <a:gd name="connsiteX293" fmla="*/ 16850 w 28575"/>
                              <a:gd name="connsiteY293" fmla="*/ 6353 h 9525"/>
                              <a:gd name="connsiteX294" fmla="*/ 16850 w 28575"/>
                              <a:gd name="connsiteY294" fmla="*/ 3172 h 9525"/>
                              <a:gd name="connsiteX295" fmla="*/ 16850 w 28575"/>
                              <a:gd name="connsiteY295" fmla="*/ 3172 h 9525"/>
                              <a:gd name="connsiteX296" fmla="*/ 16850 w 28575"/>
                              <a:gd name="connsiteY296" fmla="*/ 3172 h 9525"/>
                              <a:gd name="connsiteX297" fmla="*/ 16850 w 28575"/>
                              <a:gd name="connsiteY297" fmla="*/ 3172 h 9525"/>
                              <a:gd name="connsiteX298" fmla="*/ 16850 w 28575"/>
                              <a:gd name="connsiteY298" fmla="*/ 3172 h 9525"/>
                              <a:gd name="connsiteX299" fmla="*/ 16850 w 28575"/>
                              <a:gd name="connsiteY299" fmla="*/ 6353 h 9525"/>
                              <a:gd name="connsiteX300" fmla="*/ 16850 w 28575"/>
                              <a:gd name="connsiteY300" fmla="*/ 3172 h 9525"/>
                              <a:gd name="connsiteX301" fmla="*/ 16850 w 28575"/>
                              <a:gd name="connsiteY301" fmla="*/ 3172 h 9525"/>
                              <a:gd name="connsiteX302" fmla="*/ 16850 w 28575"/>
                              <a:gd name="connsiteY302" fmla="*/ 6353 h 9525"/>
                              <a:gd name="connsiteX303" fmla="*/ 16850 w 28575"/>
                              <a:gd name="connsiteY303" fmla="*/ 6353 h 9525"/>
                              <a:gd name="connsiteX304" fmla="*/ 16850 w 28575"/>
                              <a:gd name="connsiteY304" fmla="*/ 6353 h 9525"/>
                              <a:gd name="connsiteX305" fmla="*/ 17583 w 28575"/>
                              <a:gd name="connsiteY305" fmla="*/ 6353 h 9525"/>
                              <a:gd name="connsiteX306" fmla="*/ 17583 w 28575"/>
                              <a:gd name="connsiteY306" fmla="*/ 6353 h 9525"/>
                              <a:gd name="connsiteX307" fmla="*/ 17583 w 28575"/>
                              <a:gd name="connsiteY307" fmla="*/ 6353 h 9525"/>
                              <a:gd name="connsiteX308" fmla="*/ 17583 w 28575"/>
                              <a:gd name="connsiteY308" fmla="*/ 6353 h 9525"/>
                              <a:gd name="connsiteX309" fmla="*/ 17583 w 28575"/>
                              <a:gd name="connsiteY309" fmla="*/ 6353 h 9525"/>
                              <a:gd name="connsiteX310" fmla="*/ 17583 w 28575"/>
                              <a:gd name="connsiteY310" fmla="*/ 6353 h 9525"/>
                              <a:gd name="connsiteX311" fmla="*/ 17583 w 28575"/>
                              <a:gd name="connsiteY311" fmla="*/ 6353 h 9525"/>
                              <a:gd name="connsiteX312" fmla="*/ 17583 w 28575"/>
                              <a:gd name="connsiteY312" fmla="*/ 6353 h 9525"/>
                              <a:gd name="connsiteX313" fmla="*/ 17583 w 28575"/>
                              <a:gd name="connsiteY313" fmla="*/ 3172 h 9525"/>
                              <a:gd name="connsiteX314" fmla="*/ 17583 w 28575"/>
                              <a:gd name="connsiteY314" fmla="*/ 3172 h 9525"/>
                              <a:gd name="connsiteX315" fmla="*/ 17583 w 28575"/>
                              <a:gd name="connsiteY315" fmla="*/ 0 h 9525"/>
                              <a:gd name="connsiteX316" fmla="*/ 17583 w 28575"/>
                              <a:gd name="connsiteY316" fmla="*/ 3172 h 9525"/>
                              <a:gd name="connsiteX317" fmla="*/ 17583 w 28575"/>
                              <a:gd name="connsiteY317" fmla="*/ 6353 h 9525"/>
                              <a:gd name="connsiteX318" fmla="*/ 17583 w 28575"/>
                              <a:gd name="connsiteY318" fmla="*/ 6353 h 9525"/>
                              <a:gd name="connsiteX319" fmla="*/ 17583 w 28575"/>
                              <a:gd name="connsiteY319" fmla="*/ 6353 h 9525"/>
                              <a:gd name="connsiteX320" fmla="*/ 17583 w 28575"/>
                              <a:gd name="connsiteY320" fmla="*/ 6353 h 9525"/>
                              <a:gd name="connsiteX321" fmla="*/ 17583 w 28575"/>
                              <a:gd name="connsiteY321" fmla="*/ 6353 h 9525"/>
                              <a:gd name="connsiteX322" fmla="*/ 17583 w 28575"/>
                              <a:gd name="connsiteY322" fmla="*/ 3172 h 9525"/>
                              <a:gd name="connsiteX323" fmla="*/ 18317 w 28575"/>
                              <a:gd name="connsiteY323" fmla="*/ 6353 h 9525"/>
                              <a:gd name="connsiteX324" fmla="*/ 18317 w 28575"/>
                              <a:gd name="connsiteY324" fmla="*/ 6353 h 9525"/>
                              <a:gd name="connsiteX325" fmla="*/ 18317 w 28575"/>
                              <a:gd name="connsiteY325" fmla="*/ 6353 h 9525"/>
                              <a:gd name="connsiteX326" fmla="*/ 18317 w 28575"/>
                              <a:gd name="connsiteY326" fmla="*/ 6353 h 9525"/>
                              <a:gd name="connsiteX327" fmla="*/ 18317 w 28575"/>
                              <a:gd name="connsiteY327" fmla="*/ 6353 h 9525"/>
                              <a:gd name="connsiteX328" fmla="*/ 18317 w 28575"/>
                              <a:gd name="connsiteY328" fmla="*/ 3172 h 9525"/>
                              <a:gd name="connsiteX329" fmla="*/ 18317 w 28575"/>
                              <a:gd name="connsiteY329" fmla="*/ 3172 h 9525"/>
                              <a:gd name="connsiteX330" fmla="*/ 18317 w 28575"/>
                              <a:gd name="connsiteY330" fmla="*/ 3172 h 9525"/>
                              <a:gd name="connsiteX331" fmla="*/ 18317 w 28575"/>
                              <a:gd name="connsiteY331" fmla="*/ 6353 h 9525"/>
                              <a:gd name="connsiteX332" fmla="*/ 18317 w 28575"/>
                              <a:gd name="connsiteY332" fmla="*/ 6353 h 9525"/>
                              <a:gd name="connsiteX333" fmla="*/ 18317 w 28575"/>
                              <a:gd name="connsiteY333" fmla="*/ 6353 h 9525"/>
                              <a:gd name="connsiteX334" fmla="*/ 18317 w 28575"/>
                              <a:gd name="connsiteY334" fmla="*/ 6353 h 9525"/>
                              <a:gd name="connsiteX335" fmla="*/ 19050 w 28575"/>
                              <a:gd name="connsiteY335" fmla="*/ 6353 h 9525"/>
                              <a:gd name="connsiteX336" fmla="*/ 19050 w 28575"/>
                              <a:gd name="connsiteY336" fmla="*/ 6353 h 9525"/>
                              <a:gd name="connsiteX337" fmla="*/ 19050 w 28575"/>
                              <a:gd name="connsiteY337" fmla="*/ 3172 h 9525"/>
                              <a:gd name="connsiteX338" fmla="*/ 19050 w 28575"/>
                              <a:gd name="connsiteY338" fmla="*/ 3172 h 9525"/>
                              <a:gd name="connsiteX339" fmla="*/ 19050 w 28575"/>
                              <a:gd name="connsiteY339" fmla="*/ 3172 h 9525"/>
                              <a:gd name="connsiteX340" fmla="*/ 19050 w 28575"/>
                              <a:gd name="connsiteY340" fmla="*/ 6353 h 9525"/>
                              <a:gd name="connsiteX341" fmla="*/ 19050 w 28575"/>
                              <a:gd name="connsiteY341" fmla="*/ 6353 h 9525"/>
                              <a:gd name="connsiteX342" fmla="*/ 19050 w 28575"/>
                              <a:gd name="connsiteY342" fmla="*/ 6353 h 9525"/>
                              <a:gd name="connsiteX343" fmla="*/ 19050 w 28575"/>
                              <a:gd name="connsiteY343" fmla="*/ 3172 h 9525"/>
                              <a:gd name="connsiteX344" fmla="*/ 19050 w 28575"/>
                              <a:gd name="connsiteY344" fmla="*/ 3172 h 9525"/>
                              <a:gd name="connsiteX345" fmla="*/ 19050 w 28575"/>
                              <a:gd name="connsiteY345" fmla="*/ 3172 h 9525"/>
                              <a:gd name="connsiteX346" fmla="*/ 19050 w 28575"/>
                              <a:gd name="connsiteY346" fmla="*/ 6353 h 9525"/>
                              <a:gd name="connsiteX347" fmla="*/ 19783 w 28575"/>
                              <a:gd name="connsiteY347" fmla="*/ 3172 h 9525"/>
                              <a:gd name="connsiteX348" fmla="*/ 19783 w 28575"/>
                              <a:gd name="connsiteY348" fmla="*/ 3172 h 9525"/>
                              <a:gd name="connsiteX349" fmla="*/ 19783 w 28575"/>
                              <a:gd name="connsiteY349" fmla="*/ 0 h 9525"/>
                              <a:gd name="connsiteX350" fmla="*/ 19783 w 28575"/>
                              <a:gd name="connsiteY350" fmla="*/ 3172 h 9525"/>
                              <a:gd name="connsiteX351" fmla="*/ 19783 w 28575"/>
                              <a:gd name="connsiteY351" fmla="*/ 6353 h 9525"/>
                              <a:gd name="connsiteX352" fmla="*/ 19783 w 28575"/>
                              <a:gd name="connsiteY352" fmla="*/ 6353 h 9525"/>
                              <a:gd name="connsiteX353" fmla="*/ 19783 w 28575"/>
                              <a:gd name="connsiteY353" fmla="*/ 6353 h 9525"/>
                              <a:gd name="connsiteX354" fmla="*/ 19783 w 28575"/>
                              <a:gd name="connsiteY354" fmla="*/ 6353 h 9525"/>
                              <a:gd name="connsiteX355" fmla="*/ 19783 w 28575"/>
                              <a:gd name="connsiteY355" fmla="*/ 6353 h 9525"/>
                              <a:gd name="connsiteX356" fmla="*/ 19783 w 28575"/>
                              <a:gd name="connsiteY356" fmla="*/ 6353 h 9525"/>
                              <a:gd name="connsiteX357" fmla="*/ 19783 w 28575"/>
                              <a:gd name="connsiteY357" fmla="*/ 6353 h 9525"/>
                              <a:gd name="connsiteX358" fmla="*/ 19783 w 28575"/>
                              <a:gd name="connsiteY358" fmla="*/ 6353 h 9525"/>
                              <a:gd name="connsiteX359" fmla="*/ 20517 w 28575"/>
                              <a:gd name="connsiteY359" fmla="*/ 3172 h 9525"/>
                              <a:gd name="connsiteX360" fmla="*/ 20517 w 28575"/>
                              <a:gd name="connsiteY360" fmla="*/ 3172 h 9525"/>
                              <a:gd name="connsiteX361" fmla="*/ 20517 w 28575"/>
                              <a:gd name="connsiteY361" fmla="*/ 3172 h 9525"/>
                              <a:gd name="connsiteX362" fmla="*/ 20517 w 28575"/>
                              <a:gd name="connsiteY362" fmla="*/ 3172 h 9525"/>
                              <a:gd name="connsiteX363" fmla="*/ 20517 w 28575"/>
                              <a:gd name="connsiteY363" fmla="*/ 3172 h 9525"/>
                              <a:gd name="connsiteX364" fmla="*/ 20517 w 28575"/>
                              <a:gd name="connsiteY364" fmla="*/ 6353 h 9525"/>
                              <a:gd name="connsiteX365" fmla="*/ 20517 w 28575"/>
                              <a:gd name="connsiteY365" fmla="*/ 3172 h 9525"/>
                              <a:gd name="connsiteX366" fmla="*/ 20517 w 28575"/>
                              <a:gd name="connsiteY366" fmla="*/ 6353 h 9525"/>
                              <a:gd name="connsiteX367" fmla="*/ 20517 w 28575"/>
                              <a:gd name="connsiteY367" fmla="*/ 6353 h 9525"/>
                              <a:gd name="connsiteX368" fmla="*/ 20517 w 28575"/>
                              <a:gd name="connsiteY368" fmla="*/ 6353 h 9525"/>
                              <a:gd name="connsiteX369" fmla="*/ 20517 w 28575"/>
                              <a:gd name="connsiteY369" fmla="*/ 6353 h 9525"/>
                              <a:gd name="connsiteX370" fmla="*/ 20517 w 28575"/>
                              <a:gd name="connsiteY370" fmla="*/ 6353 h 9525"/>
                              <a:gd name="connsiteX371" fmla="*/ 20517 w 28575"/>
                              <a:gd name="connsiteY371" fmla="*/ 6353 h 9525"/>
                              <a:gd name="connsiteX372" fmla="*/ 20517 w 28575"/>
                              <a:gd name="connsiteY372" fmla="*/ 6353 h 9525"/>
                              <a:gd name="connsiteX373" fmla="*/ 21250 w 28575"/>
                              <a:gd name="connsiteY373" fmla="*/ 6353 h 9525"/>
                              <a:gd name="connsiteX374" fmla="*/ 21250 w 28575"/>
                              <a:gd name="connsiteY374" fmla="*/ 6353 h 9525"/>
                              <a:gd name="connsiteX375" fmla="*/ 21250 w 28575"/>
                              <a:gd name="connsiteY375" fmla="*/ 6353 h 9525"/>
                              <a:gd name="connsiteX376" fmla="*/ 21250 w 28575"/>
                              <a:gd name="connsiteY376" fmla="*/ 3172 h 9525"/>
                              <a:gd name="connsiteX377" fmla="*/ 21250 w 28575"/>
                              <a:gd name="connsiteY377" fmla="*/ 6353 h 9525"/>
                              <a:gd name="connsiteX378" fmla="*/ 21250 w 28575"/>
                              <a:gd name="connsiteY378" fmla="*/ 6353 h 9525"/>
                              <a:gd name="connsiteX379" fmla="*/ 21250 w 28575"/>
                              <a:gd name="connsiteY379" fmla="*/ 6353 h 9525"/>
                              <a:gd name="connsiteX380" fmla="*/ 21250 w 28575"/>
                              <a:gd name="connsiteY380" fmla="*/ 6353 h 9525"/>
                              <a:gd name="connsiteX381" fmla="*/ 21250 w 28575"/>
                              <a:gd name="connsiteY381" fmla="*/ 6353 h 9525"/>
                              <a:gd name="connsiteX382" fmla="*/ 21250 w 28575"/>
                              <a:gd name="connsiteY382" fmla="*/ 3172 h 9525"/>
                              <a:gd name="connsiteX383" fmla="*/ 21250 w 28575"/>
                              <a:gd name="connsiteY383" fmla="*/ 3172 h 9525"/>
                              <a:gd name="connsiteX384" fmla="*/ 21250 w 28575"/>
                              <a:gd name="connsiteY384" fmla="*/ 3172 h 9525"/>
                              <a:gd name="connsiteX385" fmla="*/ 21984 w 28575"/>
                              <a:gd name="connsiteY385" fmla="*/ 6353 h 9525"/>
                              <a:gd name="connsiteX386" fmla="*/ 21984 w 28575"/>
                              <a:gd name="connsiteY386" fmla="*/ 6353 h 9525"/>
                              <a:gd name="connsiteX387" fmla="*/ 21984 w 28575"/>
                              <a:gd name="connsiteY387" fmla="*/ 6353 h 9525"/>
                              <a:gd name="connsiteX388" fmla="*/ 21984 w 28575"/>
                              <a:gd name="connsiteY388" fmla="*/ 6353 h 9525"/>
                              <a:gd name="connsiteX389" fmla="*/ 21984 w 28575"/>
                              <a:gd name="connsiteY389" fmla="*/ 3172 h 9525"/>
                              <a:gd name="connsiteX390" fmla="*/ 21984 w 28575"/>
                              <a:gd name="connsiteY390" fmla="*/ 3172 h 9525"/>
                              <a:gd name="connsiteX391" fmla="*/ 21984 w 28575"/>
                              <a:gd name="connsiteY391" fmla="*/ 0 h 9525"/>
                              <a:gd name="connsiteX392" fmla="*/ 21984 w 28575"/>
                              <a:gd name="connsiteY392" fmla="*/ 0 h 9525"/>
                              <a:gd name="connsiteX393" fmla="*/ 21984 w 28575"/>
                              <a:gd name="connsiteY393" fmla="*/ 3172 h 9525"/>
                              <a:gd name="connsiteX394" fmla="*/ 21984 w 28575"/>
                              <a:gd name="connsiteY394" fmla="*/ 6353 h 9525"/>
                              <a:gd name="connsiteX395" fmla="*/ 21984 w 28575"/>
                              <a:gd name="connsiteY395" fmla="*/ 6353 h 9525"/>
                              <a:gd name="connsiteX396" fmla="*/ 21984 w 28575"/>
                              <a:gd name="connsiteY396" fmla="*/ 6353 h 9525"/>
                              <a:gd name="connsiteX397" fmla="*/ 21984 w 28575"/>
                              <a:gd name="connsiteY397" fmla="*/ 3172 h 9525"/>
                              <a:gd name="connsiteX398" fmla="*/ 21984 w 28575"/>
                              <a:gd name="connsiteY398" fmla="*/ 3172 h 9525"/>
                              <a:gd name="connsiteX399" fmla="*/ 21984 w 28575"/>
                              <a:gd name="connsiteY399" fmla="*/ 3172 h 9525"/>
                              <a:gd name="connsiteX400" fmla="*/ 21984 w 28575"/>
                              <a:gd name="connsiteY400" fmla="*/ 0 h 9525"/>
                              <a:gd name="connsiteX401" fmla="*/ 21984 w 28575"/>
                              <a:gd name="connsiteY401" fmla="*/ 3172 h 9525"/>
                              <a:gd name="connsiteX402" fmla="*/ 21984 w 28575"/>
                              <a:gd name="connsiteY402" fmla="*/ 3172 h 9525"/>
                              <a:gd name="connsiteX403" fmla="*/ 22717 w 28575"/>
                              <a:gd name="connsiteY403" fmla="*/ 3172 h 9525"/>
                              <a:gd name="connsiteX404" fmla="*/ 22717 w 28575"/>
                              <a:gd name="connsiteY404" fmla="*/ 3172 h 9525"/>
                              <a:gd name="connsiteX405" fmla="*/ 22717 w 28575"/>
                              <a:gd name="connsiteY405" fmla="*/ 3172 h 9525"/>
                              <a:gd name="connsiteX406" fmla="*/ 22717 w 28575"/>
                              <a:gd name="connsiteY406" fmla="*/ 6353 h 9525"/>
                              <a:gd name="connsiteX407" fmla="*/ 22717 w 28575"/>
                              <a:gd name="connsiteY407" fmla="*/ 6353 h 9525"/>
                              <a:gd name="connsiteX408" fmla="*/ 22717 w 28575"/>
                              <a:gd name="connsiteY408" fmla="*/ 6353 h 9525"/>
                              <a:gd name="connsiteX409" fmla="*/ 22717 w 28575"/>
                              <a:gd name="connsiteY409" fmla="*/ 6353 h 9525"/>
                              <a:gd name="connsiteX410" fmla="*/ 22717 w 28575"/>
                              <a:gd name="connsiteY410" fmla="*/ 6353 h 9525"/>
                              <a:gd name="connsiteX411" fmla="*/ 22717 w 28575"/>
                              <a:gd name="connsiteY411" fmla="*/ 6353 h 9525"/>
                              <a:gd name="connsiteX412" fmla="*/ 22717 w 28575"/>
                              <a:gd name="connsiteY412" fmla="*/ 3172 h 9525"/>
                              <a:gd name="connsiteX413" fmla="*/ 22717 w 28575"/>
                              <a:gd name="connsiteY413" fmla="*/ 0 h 9525"/>
                              <a:gd name="connsiteX414" fmla="*/ 22717 w 28575"/>
                              <a:gd name="connsiteY414" fmla="*/ 3172 h 9525"/>
                              <a:gd name="connsiteX415" fmla="*/ 23451 w 28575"/>
                              <a:gd name="connsiteY415" fmla="*/ 6353 h 9525"/>
                              <a:gd name="connsiteX416" fmla="*/ 23451 w 28575"/>
                              <a:gd name="connsiteY416" fmla="*/ 6353 h 9525"/>
                              <a:gd name="connsiteX417" fmla="*/ 23451 w 28575"/>
                              <a:gd name="connsiteY417" fmla="*/ 6353 h 9525"/>
                              <a:gd name="connsiteX418" fmla="*/ 23451 w 28575"/>
                              <a:gd name="connsiteY418" fmla="*/ 6353 h 9525"/>
                              <a:gd name="connsiteX419" fmla="*/ 23451 w 28575"/>
                              <a:gd name="connsiteY419" fmla="*/ 6353 h 9525"/>
                              <a:gd name="connsiteX420" fmla="*/ 23451 w 28575"/>
                              <a:gd name="connsiteY420" fmla="*/ 6353 h 9525"/>
                              <a:gd name="connsiteX421" fmla="*/ 23451 w 28575"/>
                              <a:gd name="connsiteY421" fmla="*/ 9525 h 9525"/>
                              <a:gd name="connsiteX422" fmla="*/ 23451 w 28575"/>
                              <a:gd name="connsiteY422" fmla="*/ 6353 h 9525"/>
                              <a:gd name="connsiteX423" fmla="*/ 23451 w 28575"/>
                              <a:gd name="connsiteY423" fmla="*/ 6353 h 9525"/>
                              <a:gd name="connsiteX424" fmla="*/ 23451 w 28575"/>
                              <a:gd name="connsiteY424" fmla="*/ 6353 h 9525"/>
                              <a:gd name="connsiteX425" fmla="*/ 23451 w 28575"/>
                              <a:gd name="connsiteY425" fmla="*/ 6353 h 9525"/>
                              <a:gd name="connsiteX426" fmla="*/ 23451 w 28575"/>
                              <a:gd name="connsiteY426" fmla="*/ 3172 h 9525"/>
                              <a:gd name="connsiteX427" fmla="*/ 24174 w 28575"/>
                              <a:gd name="connsiteY427" fmla="*/ 3172 h 9525"/>
                              <a:gd name="connsiteX428" fmla="*/ 24174 w 28575"/>
                              <a:gd name="connsiteY428" fmla="*/ 3172 h 9525"/>
                              <a:gd name="connsiteX429" fmla="*/ 24174 w 28575"/>
                              <a:gd name="connsiteY429" fmla="*/ 6353 h 9525"/>
                              <a:gd name="connsiteX430" fmla="*/ 24174 w 28575"/>
                              <a:gd name="connsiteY430" fmla="*/ 3172 h 9525"/>
                              <a:gd name="connsiteX431" fmla="*/ 24174 w 28575"/>
                              <a:gd name="connsiteY431" fmla="*/ 6353 h 9525"/>
                              <a:gd name="connsiteX432" fmla="*/ 24174 w 28575"/>
                              <a:gd name="connsiteY432" fmla="*/ 6353 h 9525"/>
                              <a:gd name="connsiteX433" fmla="*/ 24174 w 28575"/>
                              <a:gd name="connsiteY433" fmla="*/ 3172 h 9525"/>
                              <a:gd name="connsiteX434" fmla="*/ 24174 w 28575"/>
                              <a:gd name="connsiteY434" fmla="*/ 3172 h 9525"/>
                              <a:gd name="connsiteX435" fmla="*/ 24174 w 28575"/>
                              <a:gd name="connsiteY435" fmla="*/ 3172 h 9525"/>
                              <a:gd name="connsiteX436" fmla="*/ 24174 w 28575"/>
                              <a:gd name="connsiteY436" fmla="*/ 3172 h 9525"/>
                              <a:gd name="connsiteX437" fmla="*/ 24174 w 28575"/>
                              <a:gd name="connsiteY437" fmla="*/ 3172 h 9525"/>
                              <a:gd name="connsiteX438" fmla="*/ 24174 w 28575"/>
                              <a:gd name="connsiteY438" fmla="*/ 6353 h 9525"/>
                              <a:gd name="connsiteX439" fmla="*/ 24174 w 28575"/>
                              <a:gd name="connsiteY439" fmla="*/ 3172 h 9525"/>
                              <a:gd name="connsiteX440" fmla="*/ 24174 w 28575"/>
                              <a:gd name="connsiteY440" fmla="*/ 3172 h 9525"/>
                              <a:gd name="connsiteX441" fmla="*/ 24908 w 28575"/>
                              <a:gd name="connsiteY441" fmla="*/ 3172 h 9525"/>
                              <a:gd name="connsiteX442" fmla="*/ 24908 w 28575"/>
                              <a:gd name="connsiteY442" fmla="*/ 3172 h 9525"/>
                              <a:gd name="connsiteX443" fmla="*/ 24908 w 28575"/>
                              <a:gd name="connsiteY443" fmla="*/ 3172 h 9525"/>
                              <a:gd name="connsiteX444" fmla="*/ 24908 w 28575"/>
                              <a:gd name="connsiteY444" fmla="*/ 3172 h 9525"/>
                              <a:gd name="connsiteX445" fmla="*/ 24908 w 28575"/>
                              <a:gd name="connsiteY445" fmla="*/ 3172 h 9525"/>
                              <a:gd name="connsiteX446" fmla="*/ 24908 w 28575"/>
                              <a:gd name="connsiteY446" fmla="*/ 3172 h 9525"/>
                              <a:gd name="connsiteX447" fmla="*/ 24908 w 28575"/>
                              <a:gd name="connsiteY447" fmla="*/ 3172 h 9525"/>
                              <a:gd name="connsiteX448" fmla="*/ 24908 w 28575"/>
                              <a:gd name="connsiteY448" fmla="*/ 3172 h 9525"/>
                              <a:gd name="connsiteX449" fmla="*/ 24908 w 28575"/>
                              <a:gd name="connsiteY449" fmla="*/ 3172 h 9525"/>
                              <a:gd name="connsiteX450" fmla="*/ 24908 w 28575"/>
                              <a:gd name="connsiteY450" fmla="*/ 3172 h 9525"/>
                              <a:gd name="connsiteX451" fmla="*/ 24908 w 28575"/>
                              <a:gd name="connsiteY451" fmla="*/ 3172 h 9525"/>
                              <a:gd name="connsiteX452" fmla="*/ 24908 w 28575"/>
                              <a:gd name="connsiteY452" fmla="*/ 3172 h 9525"/>
                              <a:gd name="connsiteX453" fmla="*/ 25641 w 28575"/>
                              <a:gd name="connsiteY453" fmla="*/ 3172 h 9525"/>
                              <a:gd name="connsiteX454" fmla="*/ 25641 w 28575"/>
                              <a:gd name="connsiteY454" fmla="*/ 6353 h 9525"/>
                              <a:gd name="connsiteX455" fmla="*/ 25641 w 28575"/>
                              <a:gd name="connsiteY455" fmla="*/ 6353 h 9525"/>
                              <a:gd name="connsiteX456" fmla="*/ 25641 w 28575"/>
                              <a:gd name="connsiteY456" fmla="*/ 6353 h 9525"/>
                              <a:gd name="connsiteX457" fmla="*/ 25641 w 28575"/>
                              <a:gd name="connsiteY457" fmla="*/ 6353 h 9525"/>
                              <a:gd name="connsiteX458" fmla="*/ 25641 w 28575"/>
                              <a:gd name="connsiteY458" fmla="*/ 6353 h 9525"/>
                              <a:gd name="connsiteX459" fmla="*/ 25641 w 28575"/>
                              <a:gd name="connsiteY459" fmla="*/ 6353 h 9525"/>
                              <a:gd name="connsiteX460" fmla="*/ 25641 w 28575"/>
                              <a:gd name="connsiteY460" fmla="*/ 6353 h 9525"/>
                              <a:gd name="connsiteX461" fmla="*/ 25641 w 28575"/>
                              <a:gd name="connsiteY461" fmla="*/ 3172 h 9525"/>
                              <a:gd name="connsiteX462" fmla="*/ 25641 w 28575"/>
                              <a:gd name="connsiteY462" fmla="*/ 3172 h 9525"/>
                              <a:gd name="connsiteX463" fmla="*/ 25641 w 28575"/>
                              <a:gd name="connsiteY463" fmla="*/ 3172 h 9525"/>
                              <a:gd name="connsiteX464" fmla="*/ 25641 w 28575"/>
                              <a:gd name="connsiteY464" fmla="*/ 3172 h 9525"/>
                              <a:gd name="connsiteX465" fmla="*/ 26375 w 28575"/>
                              <a:gd name="connsiteY465" fmla="*/ 3172 h 9525"/>
                              <a:gd name="connsiteX466" fmla="*/ 26375 w 28575"/>
                              <a:gd name="connsiteY466" fmla="*/ 3172 h 9525"/>
                              <a:gd name="connsiteX467" fmla="*/ 26375 w 28575"/>
                              <a:gd name="connsiteY467" fmla="*/ 3172 h 9525"/>
                              <a:gd name="connsiteX468" fmla="*/ 26375 w 28575"/>
                              <a:gd name="connsiteY468" fmla="*/ 0 h 9525"/>
                              <a:gd name="connsiteX469" fmla="*/ 26375 w 28575"/>
                              <a:gd name="connsiteY469" fmla="*/ 3172 h 9525"/>
                              <a:gd name="connsiteX470" fmla="*/ 26375 w 28575"/>
                              <a:gd name="connsiteY470" fmla="*/ 3172 h 9525"/>
                              <a:gd name="connsiteX471" fmla="*/ 26375 w 28575"/>
                              <a:gd name="connsiteY471" fmla="*/ 3172 h 9525"/>
                              <a:gd name="connsiteX472" fmla="*/ 26375 w 28575"/>
                              <a:gd name="connsiteY472" fmla="*/ 3172 h 9525"/>
                              <a:gd name="connsiteX473" fmla="*/ 26375 w 28575"/>
                              <a:gd name="connsiteY473" fmla="*/ 3172 h 9525"/>
                              <a:gd name="connsiteX474" fmla="*/ 26375 w 28575"/>
                              <a:gd name="connsiteY474" fmla="*/ 6353 h 9525"/>
                              <a:gd name="connsiteX475" fmla="*/ 26375 w 28575"/>
                              <a:gd name="connsiteY475" fmla="*/ 3172 h 9525"/>
                              <a:gd name="connsiteX476" fmla="*/ 26375 w 28575"/>
                              <a:gd name="connsiteY476" fmla="*/ 6353 h 9525"/>
                              <a:gd name="connsiteX477" fmla="*/ 26375 w 28575"/>
                              <a:gd name="connsiteY477" fmla="*/ 3172 h 9525"/>
                              <a:gd name="connsiteX478" fmla="*/ 26375 w 28575"/>
                              <a:gd name="connsiteY478" fmla="*/ 3172 h 9525"/>
                              <a:gd name="connsiteX479" fmla="*/ 26375 w 28575"/>
                              <a:gd name="connsiteY479" fmla="*/ 6353 h 9525"/>
                              <a:gd name="connsiteX480" fmla="*/ 26375 w 28575"/>
                              <a:gd name="connsiteY480" fmla="*/ 3172 h 9525"/>
                              <a:gd name="connsiteX481" fmla="*/ 26375 w 28575"/>
                              <a:gd name="connsiteY481" fmla="*/ 3172 h 9525"/>
                              <a:gd name="connsiteX482" fmla="*/ 26375 w 28575"/>
                              <a:gd name="connsiteY482" fmla="*/ 6353 h 9525"/>
                              <a:gd name="connsiteX483" fmla="*/ 27108 w 28575"/>
                              <a:gd name="connsiteY483" fmla="*/ 6353 h 9525"/>
                              <a:gd name="connsiteX484" fmla="*/ 27108 w 28575"/>
                              <a:gd name="connsiteY484" fmla="*/ 6353 h 9525"/>
                              <a:gd name="connsiteX485" fmla="*/ 27108 w 28575"/>
                              <a:gd name="connsiteY485" fmla="*/ 6353 h 9525"/>
                              <a:gd name="connsiteX486" fmla="*/ 27108 w 28575"/>
                              <a:gd name="connsiteY486" fmla="*/ 6353 h 9525"/>
                              <a:gd name="connsiteX487" fmla="*/ 27108 w 28575"/>
                              <a:gd name="connsiteY487" fmla="*/ 6353 h 9525"/>
                              <a:gd name="connsiteX488" fmla="*/ 27108 w 28575"/>
                              <a:gd name="connsiteY488" fmla="*/ 3172 h 9525"/>
                              <a:gd name="connsiteX489" fmla="*/ 27108 w 28575"/>
                              <a:gd name="connsiteY489" fmla="*/ 3172 h 9525"/>
                              <a:gd name="connsiteX490" fmla="*/ 27108 w 28575"/>
                              <a:gd name="connsiteY490" fmla="*/ 3172 h 9525"/>
                              <a:gd name="connsiteX491" fmla="*/ 27108 w 28575"/>
                              <a:gd name="connsiteY491" fmla="*/ 3172 h 9525"/>
                              <a:gd name="connsiteX492" fmla="*/ 27108 w 28575"/>
                              <a:gd name="connsiteY492" fmla="*/ 3172 h 9525"/>
                              <a:gd name="connsiteX493" fmla="*/ 27108 w 28575"/>
                              <a:gd name="connsiteY493" fmla="*/ 3172 h 9525"/>
                              <a:gd name="connsiteX494" fmla="*/ 27108 w 28575"/>
                              <a:gd name="connsiteY494" fmla="*/ 3172 h 9525"/>
                              <a:gd name="connsiteX495" fmla="*/ 27842 w 28575"/>
                              <a:gd name="connsiteY495" fmla="*/ 3172 h 9525"/>
                              <a:gd name="connsiteX496" fmla="*/ 27842 w 28575"/>
                              <a:gd name="connsiteY496" fmla="*/ 3172 h 9525"/>
                              <a:gd name="connsiteX497" fmla="*/ 27842 w 28575"/>
                              <a:gd name="connsiteY497" fmla="*/ 3172 h 9525"/>
                              <a:gd name="connsiteX498" fmla="*/ 27842 w 28575"/>
                              <a:gd name="connsiteY498" fmla="*/ 3172 h 9525"/>
                              <a:gd name="connsiteX499" fmla="*/ 27842 w 28575"/>
                              <a:gd name="connsiteY499" fmla="*/ 3172 h 9525"/>
                              <a:gd name="connsiteX500" fmla="*/ 27842 w 28575"/>
                              <a:gd name="connsiteY500" fmla="*/ 3172 h 9525"/>
                              <a:gd name="connsiteX501" fmla="*/ 27842 w 28575"/>
                              <a:gd name="connsiteY501" fmla="*/ 3172 h 9525"/>
                              <a:gd name="connsiteX502" fmla="*/ 27842 w 28575"/>
                              <a:gd name="connsiteY502" fmla="*/ 3172 h 9525"/>
                              <a:gd name="connsiteX503" fmla="*/ 27842 w 28575"/>
                              <a:gd name="connsiteY503" fmla="*/ 6353 h 9525"/>
                              <a:gd name="connsiteX504" fmla="*/ 27842 w 28575"/>
                              <a:gd name="connsiteY504" fmla="*/ 3172 h 9525"/>
                              <a:gd name="connsiteX505" fmla="*/ 27842 w 28575"/>
                              <a:gd name="connsiteY505" fmla="*/ 0 h 9525"/>
                              <a:gd name="connsiteX506" fmla="*/ 27842 w 28575"/>
                              <a:gd name="connsiteY506" fmla="*/ 0 h 9525"/>
                              <a:gd name="connsiteX507" fmla="*/ 27842 w 28575"/>
                              <a:gd name="connsiteY507" fmla="*/ 0 h 9525"/>
                              <a:gd name="connsiteX508" fmla="*/ 27842 w 28575"/>
                              <a:gd name="connsiteY508" fmla="*/ 0 h 9525"/>
                              <a:gd name="connsiteX509" fmla="*/ 28575 w 28575"/>
                              <a:gd name="connsiteY509" fmla="*/ 3172 h 9525"/>
                              <a:gd name="connsiteX510" fmla="*/ 28575 w 28575"/>
                              <a:gd name="connsiteY510" fmla="*/ 6353 h 9525"/>
                              <a:gd name="connsiteX511" fmla="*/ 28575 w 28575"/>
                              <a:gd name="connsiteY511" fmla="*/ 635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6353"/>
                                </a:moveTo>
                                <a:lnTo>
                                  <a:pt x="733" y="6353"/>
                                </a:lnTo>
                                <a:lnTo>
                                  <a:pt x="733" y="6353"/>
                                </a:lnTo>
                                <a:lnTo>
                                  <a:pt x="733" y="6353"/>
                                </a:lnTo>
                                <a:lnTo>
                                  <a:pt x="733" y="3172"/>
                                </a:lnTo>
                                <a:lnTo>
                                  <a:pt x="733" y="3172"/>
                                </a:lnTo>
                                <a:lnTo>
                                  <a:pt x="733" y="0"/>
                                </a:lnTo>
                                <a:lnTo>
                                  <a:pt x="733" y="3172"/>
                                </a:lnTo>
                                <a:lnTo>
                                  <a:pt x="733" y="3172"/>
                                </a:lnTo>
                                <a:lnTo>
                                  <a:pt x="733" y="3172"/>
                                </a:lnTo>
                                <a:lnTo>
                                  <a:pt x="733" y="6353"/>
                                </a:lnTo>
                                <a:lnTo>
                                  <a:pt x="733" y="6353"/>
                                </a:lnTo>
                                <a:lnTo>
                                  <a:pt x="733" y="6353"/>
                                </a:lnTo>
                                <a:lnTo>
                                  <a:pt x="733" y="6353"/>
                                </a:lnTo>
                                <a:lnTo>
                                  <a:pt x="733" y="6353"/>
                                </a:lnTo>
                                <a:lnTo>
                                  <a:pt x="1467" y="3172"/>
                                </a:lnTo>
                                <a:lnTo>
                                  <a:pt x="1467" y="3172"/>
                                </a:lnTo>
                                <a:lnTo>
                                  <a:pt x="1467" y="3172"/>
                                </a:lnTo>
                                <a:lnTo>
                                  <a:pt x="1467" y="3172"/>
                                </a:lnTo>
                                <a:lnTo>
                                  <a:pt x="1467" y="6353"/>
                                </a:lnTo>
                                <a:lnTo>
                                  <a:pt x="1467" y="6353"/>
                                </a:lnTo>
                                <a:lnTo>
                                  <a:pt x="1467" y="6353"/>
                                </a:lnTo>
                                <a:lnTo>
                                  <a:pt x="1467" y="6353"/>
                                </a:lnTo>
                                <a:lnTo>
                                  <a:pt x="1467" y="3172"/>
                                </a:lnTo>
                                <a:lnTo>
                                  <a:pt x="1467" y="3172"/>
                                </a:lnTo>
                                <a:lnTo>
                                  <a:pt x="1467" y="3172"/>
                                </a:lnTo>
                                <a:lnTo>
                                  <a:pt x="1467" y="6353"/>
                                </a:lnTo>
                                <a:lnTo>
                                  <a:pt x="2200" y="6353"/>
                                </a:lnTo>
                                <a:lnTo>
                                  <a:pt x="2200" y="6353"/>
                                </a:lnTo>
                                <a:lnTo>
                                  <a:pt x="2200" y="6353"/>
                                </a:lnTo>
                                <a:lnTo>
                                  <a:pt x="2200" y="6353"/>
                                </a:lnTo>
                                <a:lnTo>
                                  <a:pt x="2200" y="3172"/>
                                </a:lnTo>
                                <a:lnTo>
                                  <a:pt x="2200" y="3172"/>
                                </a:lnTo>
                                <a:lnTo>
                                  <a:pt x="2200" y="6353"/>
                                </a:lnTo>
                                <a:lnTo>
                                  <a:pt x="2200" y="6353"/>
                                </a:lnTo>
                                <a:lnTo>
                                  <a:pt x="2200" y="6353"/>
                                </a:lnTo>
                                <a:lnTo>
                                  <a:pt x="2200" y="6353"/>
                                </a:lnTo>
                                <a:lnTo>
                                  <a:pt x="2200" y="6353"/>
                                </a:lnTo>
                                <a:lnTo>
                                  <a:pt x="2200" y="6353"/>
                                </a:lnTo>
                                <a:lnTo>
                                  <a:pt x="2934" y="6353"/>
                                </a:lnTo>
                                <a:lnTo>
                                  <a:pt x="2934" y="6353"/>
                                </a:lnTo>
                                <a:lnTo>
                                  <a:pt x="2934" y="6353"/>
                                </a:lnTo>
                                <a:lnTo>
                                  <a:pt x="2934" y="6353"/>
                                </a:lnTo>
                                <a:lnTo>
                                  <a:pt x="2934" y="6353"/>
                                </a:lnTo>
                                <a:lnTo>
                                  <a:pt x="2934" y="6353"/>
                                </a:lnTo>
                                <a:lnTo>
                                  <a:pt x="2934" y="6353"/>
                                </a:lnTo>
                                <a:lnTo>
                                  <a:pt x="2934" y="6353"/>
                                </a:lnTo>
                                <a:lnTo>
                                  <a:pt x="2934" y="3172"/>
                                </a:lnTo>
                                <a:lnTo>
                                  <a:pt x="2934" y="3172"/>
                                </a:lnTo>
                                <a:lnTo>
                                  <a:pt x="2934" y="3172"/>
                                </a:lnTo>
                                <a:lnTo>
                                  <a:pt x="2934" y="3172"/>
                                </a:lnTo>
                                <a:lnTo>
                                  <a:pt x="2934" y="6353"/>
                                </a:lnTo>
                                <a:lnTo>
                                  <a:pt x="2934" y="3172"/>
                                </a:lnTo>
                                <a:lnTo>
                                  <a:pt x="2934" y="0"/>
                                </a:lnTo>
                                <a:lnTo>
                                  <a:pt x="2934" y="3172"/>
                                </a:lnTo>
                                <a:lnTo>
                                  <a:pt x="2934" y="3172"/>
                                </a:lnTo>
                                <a:lnTo>
                                  <a:pt x="2934" y="3172"/>
                                </a:lnTo>
                                <a:lnTo>
                                  <a:pt x="3667" y="3172"/>
                                </a:lnTo>
                                <a:lnTo>
                                  <a:pt x="3667" y="6353"/>
                                </a:lnTo>
                                <a:lnTo>
                                  <a:pt x="3667" y="6353"/>
                                </a:lnTo>
                                <a:lnTo>
                                  <a:pt x="3667" y="3172"/>
                                </a:lnTo>
                                <a:lnTo>
                                  <a:pt x="3667" y="3172"/>
                                </a:lnTo>
                                <a:lnTo>
                                  <a:pt x="3667" y="3172"/>
                                </a:lnTo>
                                <a:lnTo>
                                  <a:pt x="3667" y="6353"/>
                                </a:lnTo>
                                <a:lnTo>
                                  <a:pt x="3667" y="6353"/>
                                </a:lnTo>
                                <a:lnTo>
                                  <a:pt x="3667" y="6353"/>
                                </a:lnTo>
                                <a:lnTo>
                                  <a:pt x="3667" y="6353"/>
                                </a:lnTo>
                                <a:lnTo>
                                  <a:pt x="3667" y="3172"/>
                                </a:lnTo>
                                <a:lnTo>
                                  <a:pt x="3667" y="6353"/>
                                </a:lnTo>
                                <a:lnTo>
                                  <a:pt x="4401" y="3172"/>
                                </a:lnTo>
                                <a:lnTo>
                                  <a:pt x="4401" y="0"/>
                                </a:lnTo>
                                <a:lnTo>
                                  <a:pt x="4401" y="3172"/>
                                </a:lnTo>
                                <a:lnTo>
                                  <a:pt x="4401" y="0"/>
                                </a:lnTo>
                                <a:lnTo>
                                  <a:pt x="4401" y="3172"/>
                                </a:lnTo>
                                <a:lnTo>
                                  <a:pt x="4401" y="6353"/>
                                </a:lnTo>
                                <a:lnTo>
                                  <a:pt x="4401" y="6353"/>
                                </a:lnTo>
                                <a:lnTo>
                                  <a:pt x="4401" y="6353"/>
                                </a:lnTo>
                                <a:lnTo>
                                  <a:pt x="4401" y="6353"/>
                                </a:lnTo>
                                <a:lnTo>
                                  <a:pt x="4401" y="3172"/>
                                </a:lnTo>
                                <a:lnTo>
                                  <a:pt x="4401" y="3172"/>
                                </a:lnTo>
                                <a:lnTo>
                                  <a:pt x="4401" y="3172"/>
                                </a:lnTo>
                                <a:lnTo>
                                  <a:pt x="4401" y="6353"/>
                                </a:lnTo>
                                <a:lnTo>
                                  <a:pt x="4401" y="6353"/>
                                </a:lnTo>
                                <a:lnTo>
                                  <a:pt x="5124" y="6353"/>
                                </a:lnTo>
                                <a:lnTo>
                                  <a:pt x="5124" y="6353"/>
                                </a:lnTo>
                                <a:lnTo>
                                  <a:pt x="5124" y="6353"/>
                                </a:lnTo>
                                <a:lnTo>
                                  <a:pt x="5124" y="6353"/>
                                </a:lnTo>
                                <a:lnTo>
                                  <a:pt x="5124" y="6353"/>
                                </a:lnTo>
                                <a:lnTo>
                                  <a:pt x="5124" y="3172"/>
                                </a:lnTo>
                                <a:lnTo>
                                  <a:pt x="5124" y="3172"/>
                                </a:lnTo>
                                <a:lnTo>
                                  <a:pt x="5124" y="6353"/>
                                </a:lnTo>
                                <a:lnTo>
                                  <a:pt x="5124" y="6353"/>
                                </a:lnTo>
                                <a:lnTo>
                                  <a:pt x="5124" y="6353"/>
                                </a:lnTo>
                                <a:lnTo>
                                  <a:pt x="5124" y="6353"/>
                                </a:lnTo>
                                <a:lnTo>
                                  <a:pt x="5124" y="6353"/>
                                </a:lnTo>
                                <a:lnTo>
                                  <a:pt x="5858" y="6353"/>
                                </a:lnTo>
                                <a:lnTo>
                                  <a:pt x="5858" y="6353"/>
                                </a:lnTo>
                                <a:lnTo>
                                  <a:pt x="5858" y="6353"/>
                                </a:lnTo>
                                <a:lnTo>
                                  <a:pt x="5858" y="6353"/>
                                </a:lnTo>
                                <a:lnTo>
                                  <a:pt x="5858" y="6353"/>
                                </a:lnTo>
                                <a:lnTo>
                                  <a:pt x="5858" y="6353"/>
                                </a:lnTo>
                                <a:lnTo>
                                  <a:pt x="5858" y="3172"/>
                                </a:lnTo>
                                <a:lnTo>
                                  <a:pt x="5858" y="3172"/>
                                </a:lnTo>
                                <a:lnTo>
                                  <a:pt x="5858" y="0"/>
                                </a:lnTo>
                                <a:lnTo>
                                  <a:pt x="5858" y="0"/>
                                </a:lnTo>
                                <a:lnTo>
                                  <a:pt x="5858" y="3172"/>
                                </a:lnTo>
                                <a:lnTo>
                                  <a:pt x="5858" y="3172"/>
                                </a:lnTo>
                                <a:lnTo>
                                  <a:pt x="6591" y="6353"/>
                                </a:lnTo>
                                <a:lnTo>
                                  <a:pt x="6591" y="6353"/>
                                </a:lnTo>
                                <a:lnTo>
                                  <a:pt x="6591" y="6353"/>
                                </a:lnTo>
                                <a:lnTo>
                                  <a:pt x="6591" y="6353"/>
                                </a:lnTo>
                                <a:lnTo>
                                  <a:pt x="6591" y="6353"/>
                                </a:lnTo>
                                <a:lnTo>
                                  <a:pt x="6591" y="6353"/>
                                </a:lnTo>
                                <a:lnTo>
                                  <a:pt x="6591" y="6353"/>
                                </a:lnTo>
                                <a:lnTo>
                                  <a:pt x="6591" y="6353"/>
                                </a:lnTo>
                                <a:lnTo>
                                  <a:pt x="6591" y="6353"/>
                                </a:lnTo>
                                <a:lnTo>
                                  <a:pt x="6591" y="6353"/>
                                </a:lnTo>
                                <a:lnTo>
                                  <a:pt x="6591" y="6353"/>
                                </a:lnTo>
                                <a:lnTo>
                                  <a:pt x="6591" y="6353"/>
                                </a:lnTo>
                                <a:lnTo>
                                  <a:pt x="7325" y="6353"/>
                                </a:lnTo>
                                <a:lnTo>
                                  <a:pt x="7325" y="6353"/>
                                </a:lnTo>
                                <a:lnTo>
                                  <a:pt x="7325" y="6353"/>
                                </a:lnTo>
                                <a:lnTo>
                                  <a:pt x="7325" y="3172"/>
                                </a:lnTo>
                                <a:lnTo>
                                  <a:pt x="7325" y="6353"/>
                                </a:lnTo>
                                <a:lnTo>
                                  <a:pt x="7325" y="6353"/>
                                </a:lnTo>
                                <a:lnTo>
                                  <a:pt x="7325" y="3172"/>
                                </a:lnTo>
                                <a:lnTo>
                                  <a:pt x="7325" y="3172"/>
                                </a:lnTo>
                                <a:lnTo>
                                  <a:pt x="7325" y="6353"/>
                                </a:lnTo>
                                <a:lnTo>
                                  <a:pt x="7325" y="6353"/>
                                </a:lnTo>
                                <a:lnTo>
                                  <a:pt x="7325" y="6353"/>
                                </a:lnTo>
                                <a:lnTo>
                                  <a:pt x="7325" y="6353"/>
                                </a:lnTo>
                                <a:lnTo>
                                  <a:pt x="8058" y="6353"/>
                                </a:lnTo>
                                <a:lnTo>
                                  <a:pt x="8058" y="3172"/>
                                </a:lnTo>
                                <a:lnTo>
                                  <a:pt x="8058" y="3172"/>
                                </a:lnTo>
                                <a:lnTo>
                                  <a:pt x="8058" y="3172"/>
                                </a:lnTo>
                                <a:lnTo>
                                  <a:pt x="8058" y="3172"/>
                                </a:lnTo>
                                <a:lnTo>
                                  <a:pt x="8058" y="3172"/>
                                </a:lnTo>
                                <a:lnTo>
                                  <a:pt x="8058" y="6353"/>
                                </a:lnTo>
                                <a:lnTo>
                                  <a:pt x="8058" y="6353"/>
                                </a:lnTo>
                                <a:lnTo>
                                  <a:pt x="8058" y="6353"/>
                                </a:lnTo>
                                <a:lnTo>
                                  <a:pt x="8058" y="6353"/>
                                </a:lnTo>
                                <a:lnTo>
                                  <a:pt x="8058" y="6353"/>
                                </a:lnTo>
                                <a:lnTo>
                                  <a:pt x="8058" y="6353"/>
                                </a:lnTo>
                                <a:lnTo>
                                  <a:pt x="8058" y="6353"/>
                                </a:lnTo>
                                <a:lnTo>
                                  <a:pt x="8058" y="3172"/>
                                </a:lnTo>
                                <a:lnTo>
                                  <a:pt x="8058" y="3172"/>
                                </a:lnTo>
                                <a:lnTo>
                                  <a:pt x="8058" y="3172"/>
                                </a:lnTo>
                                <a:lnTo>
                                  <a:pt x="8058" y="3172"/>
                                </a:lnTo>
                                <a:lnTo>
                                  <a:pt x="8058" y="3172"/>
                                </a:lnTo>
                                <a:lnTo>
                                  <a:pt x="8058" y="3172"/>
                                </a:lnTo>
                                <a:lnTo>
                                  <a:pt x="8058" y="3172"/>
                                </a:lnTo>
                                <a:lnTo>
                                  <a:pt x="8792" y="3172"/>
                                </a:lnTo>
                                <a:lnTo>
                                  <a:pt x="8792" y="6353"/>
                                </a:lnTo>
                                <a:lnTo>
                                  <a:pt x="8792" y="6353"/>
                                </a:lnTo>
                                <a:lnTo>
                                  <a:pt x="8792" y="3172"/>
                                </a:lnTo>
                                <a:lnTo>
                                  <a:pt x="8792" y="6353"/>
                                </a:lnTo>
                                <a:lnTo>
                                  <a:pt x="8792" y="0"/>
                                </a:lnTo>
                                <a:lnTo>
                                  <a:pt x="8792" y="0"/>
                                </a:lnTo>
                                <a:lnTo>
                                  <a:pt x="8792" y="3172"/>
                                </a:lnTo>
                                <a:lnTo>
                                  <a:pt x="8792" y="3172"/>
                                </a:lnTo>
                                <a:lnTo>
                                  <a:pt x="8792" y="6353"/>
                                </a:lnTo>
                                <a:lnTo>
                                  <a:pt x="8792" y="6353"/>
                                </a:lnTo>
                                <a:lnTo>
                                  <a:pt x="8792" y="6353"/>
                                </a:lnTo>
                                <a:lnTo>
                                  <a:pt x="9525" y="6353"/>
                                </a:lnTo>
                                <a:lnTo>
                                  <a:pt x="9525" y="6353"/>
                                </a:lnTo>
                                <a:lnTo>
                                  <a:pt x="9525" y="6353"/>
                                </a:lnTo>
                                <a:lnTo>
                                  <a:pt x="9525" y="6353"/>
                                </a:lnTo>
                                <a:lnTo>
                                  <a:pt x="9525" y="6353"/>
                                </a:lnTo>
                                <a:lnTo>
                                  <a:pt x="9525" y="6353"/>
                                </a:lnTo>
                                <a:lnTo>
                                  <a:pt x="9525" y="6353"/>
                                </a:lnTo>
                                <a:lnTo>
                                  <a:pt x="9525" y="6353"/>
                                </a:lnTo>
                                <a:lnTo>
                                  <a:pt x="9525" y="6353"/>
                                </a:lnTo>
                                <a:lnTo>
                                  <a:pt x="9525" y="6353"/>
                                </a:lnTo>
                                <a:lnTo>
                                  <a:pt x="9525" y="3172"/>
                                </a:lnTo>
                                <a:lnTo>
                                  <a:pt x="9525" y="3172"/>
                                </a:lnTo>
                                <a:lnTo>
                                  <a:pt x="10258" y="3172"/>
                                </a:lnTo>
                                <a:lnTo>
                                  <a:pt x="10258" y="6353"/>
                                </a:lnTo>
                                <a:lnTo>
                                  <a:pt x="10258" y="6353"/>
                                </a:lnTo>
                                <a:lnTo>
                                  <a:pt x="10258" y="6353"/>
                                </a:lnTo>
                                <a:lnTo>
                                  <a:pt x="10258" y="6353"/>
                                </a:lnTo>
                                <a:lnTo>
                                  <a:pt x="10258" y="6353"/>
                                </a:lnTo>
                                <a:lnTo>
                                  <a:pt x="10258" y="6353"/>
                                </a:lnTo>
                                <a:lnTo>
                                  <a:pt x="10258" y="6353"/>
                                </a:lnTo>
                                <a:lnTo>
                                  <a:pt x="10258" y="6353"/>
                                </a:lnTo>
                                <a:lnTo>
                                  <a:pt x="10258" y="3172"/>
                                </a:lnTo>
                                <a:lnTo>
                                  <a:pt x="10258" y="3172"/>
                                </a:lnTo>
                                <a:lnTo>
                                  <a:pt x="10258" y="3172"/>
                                </a:lnTo>
                                <a:lnTo>
                                  <a:pt x="10992" y="6353"/>
                                </a:lnTo>
                                <a:lnTo>
                                  <a:pt x="10992" y="3172"/>
                                </a:lnTo>
                                <a:lnTo>
                                  <a:pt x="10992" y="3172"/>
                                </a:lnTo>
                                <a:lnTo>
                                  <a:pt x="10992" y="3172"/>
                                </a:lnTo>
                                <a:lnTo>
                                  <a:pt x="10992" y="6353"/>
                                </a:lnTo>
                                <a:lnTo>
                                  <a:pt x="10992" y="6353"/>
                                </a:lnTo>
                                <a:lnTo>
                                  <a:pt x="10992" y="6353"/>
                                </a:lnTo>
                                <a:lnTo>
                                  <a:pt x="10992" y="6353"/>
                                </a:lnTo>
                                <a:lnTo>
                                  <a:pt x="10992" y="6353"/>
                                </a:lnTo>
                                <a:lnTo>
                                  <a:pt x="10992" y="6353"/>
                                </a:lnTo>
                                <a:lnTo>
                                  <a:pt x="10992" y="6353"/>
                                </a:lnTo>
                                <a:lnTo>
                                  <a:pt x="10992" y="6353"/>
                                </a:lnTo>
                                <a:lnTo>
                                  <a:pt x="11725" y="6353"/>
                                </a:lnTo>
                                <a:lnTo>
                                  <a:pt x="11725" y="6353"/>
                                </a:lnTo>
                                <a:lnTo>
                                  <a:pt x="11725" y="6353"/>
                                </a:lnTo>
                                <a:lnTo>
                                  <a:pt x="11725" y="3172"/>
                                </a:lnTo>
                                <a:lnTo>
                                  <a:pt x="11725" y="3172"/>
                                </a:lnTo>
                                <a:lnTo>
                                  <a:pt x="11725" y="3172"/>
                                </a:lnTo>
                                <a:lnTo>
                                  <a:pt x="11725" y="3172"/>
                                </a:lnTo>
                                <a:lnTo>
                                  <a:pt x="11725" y="3172"/>
                                </a:lnTo>
                                <a:lnTo>
                                  <a:pt x="11725" y="0"/>
                                </a:lnTo>
                                <a:lnTo>
                                  <a:pt x="11725" y="3172"/>
                                </a:lnTo>
                                <a:lnTo>
                                  <a:pt x="11725" y="3172"/>
                                </a:lnTo>
                                <a:lnTo>
                                  <a:pt x="11725" y="3172"/>
                                </a:lnTo>
                                <a:lnTo>
                                  <a:pt x="12459" y="3172"/>
                                </a:lnTo>
                                <a:lnTo>
                                  <a:pt x="12459" y="3172"/>
                                </a:lnTo>
                                <a:lnTo>
                                  <a:pt x="12459" y="3172"/>
                                </a:lnTo>
                                <a:lnTo>
                                  <a:pt x="12459" y="3172"/>
                                </a:lnTo>
                                <a:lnTo>
                                  <a:pt x="12459" y="6353"/>
                                </a:lnTo>
                                <a:lnTo>
                                  <a:pt x="12459" y="6353"/>
                                </a:lnTo>
                                <a:lnTo>
                                  <a:pt x="12459" y="6353"/>
                                </a:lnTo>
                                <a:lnTo>
                                  <a:pt x="12459" y="3172"/>
                                </a:lnTo>
                                <a:lnTo>
                                  <a:pt x="12459" y="3172"/>
                                </a:lnTo>
                                <a:lnTo>
                                  <a:pt x="12459" y="3172"/>
                                </a:lnTo>
                                <a:lnTo>
                                  <a:pt x="12459" y="6353"/>
                                </a:lnTo>
                                <a:lnTo>
                                  <a:pt x="12459" y="6353"/>
                                </a:lnTo>
                                <a:lnTo>
                                  <a:pt x="12459" y="6353"/>
                                </a:lnTo>
                                <a:lnTo>
                                  <a:pt x="12459" y="6353"/>
                                </a:lnTo>
                                <a:lnTo>
                                  <a:pt x="12459" y="6353"/>
                                </a:lnTo>
                                <a:lnTo>
                                  <a:pt x="12459" y="9525"/>
                                </a:lnTo>
                                <a:lnTo>
                                  <a:pt x="12459" y="9525"/>
                                </a:lnTo>
                                <a:lnTo>
                                  <a:pt x="12459" y="6353"/>
                                </a:lnTo>
                                <a:lnTo>
                                  <a:pt x="12459" y="6353"/>
                                </a:lnTo>
                                <a:lnTo>
                                  <a:pt x="12459" y="6353"/>
                                </a:lnTo>
                                <a:lnTo>
                                  <a:pt x="13192" y="6353"/>
                                </a:lnTo>
                                <a:lnTo>
                                  <a:pt x="13192" y="6353"/>
                                </a:lnTo>
                                <a:lnTo>
                                  <a:pt x="13192" y="6353"/>
                                </a:lnTo>
                                <a:lnTo>
                                  <a:pt x="13192" y="6353"/>
                                </a:lnTo>
                                <a:lnTo>
                                  <a:pt x="13192" y="3172"/>
                                </a:lnTo>
                                <a:lnTo>
                                  <a:pt x="13192" y="3172"/>
                                </a:lnTo>
                                <a:lnTo>
                                  <a:pt x="13192" y="3172"/>
                                </a:lnTo>
                                <a:lnTo>
                                  <a:pt x="13192" y="3172"/>
                                </a:lnTo>
                                <a:lnTo>
                                  <a:pt x="13192" y="3172"/>
                                </a:lnTo>
                                <a:lnTo>
                                  <a:pt x="13192" y="3172"/>
                                </a:lnTo>
                                <a:lnTo>
                                  <a:pt x="13192" y="6353"/>
                                </a:lnTo>
                                <a:lnTo>
                                  <a:pt x="13192" y="6353"/>
                                </a:lnTo>
                                <a:lnTo>
                                  <a:pt x="13926" y="6353"/>
                                </a:lnTo>
                                <a:lnTo>
                                  <a:pt x="13926" y="6353"/>
                                </a:lnTo>
                                <a:lnTo>
                                  <a:pt x="13926" y="3172"/>
                                </a:lnTo>
                                <a:lnTo>
                                  <a:pt x="13926" y="3172"/>
                                </a:lnTo>
                                <a:lnTo>
                                  <a:pt x="13926" y="6353"/>
                                </a:lnTo>
                                <a:lnTo>
                                  <a:pt x="13926" y="6353"/>
                                </a:lnTo>
                                <a:lnTo>
                                  <a:pt x="13926" y="6353"/>
                                </a:lnTo>
                                <a:lnTo>
                                  <a:pt x="13926" y="6353"/>
                                </a:lnTo>
                                <a:lnTo>
                                  <a:pt x="13926" y="3172"/>
                                </a:lnTo>
                                <a:lnTo>
                                  <a:pt x="13926" y="0"/>
                                </a:lnTo>
                                <a:lnTo>
                                  <a:pt x="13926" y="3172"/>
                                </a:lnTo>
                                <a:lnTo>
                                  <a:pt x="13926" y="6353"/>
                                </a:lnTo>
                                <a:lnTo>
                                  <a:pt x="14649" y="6353"/>
                                </a:lnTo>
                                <a:lnTo>
                                  <a:pt x="14649" y="6353"/>
                                </a:lnTo>
                                <a:lnTo>
                                  <a:pt x="14649" y="6353"/>
                                </a:lnTo>
                                <a:lnTo>
                                  <a:pt x="14649" y="3172"/>
                                </a:lnTo>
                                <a:lnTo>
                                  <a:pt x="14649" y="3172"/>
                                </a:lnTo>
                                <a:lnTo>
                                  <a:pt x="14649" y="3172"/>
                                </a:lnTo>
                                <a:lnTo>
                                  <a:pt x="14649" y="6353"/>
                                </a:lnTo>
                                <a:lnTo>
                                  <a:pt x="14649" y="6353"/>
                                </a:lnTo>
                                <a:lnTo>
                                  <a:pt x="14649" y="6353"/>
                                </a:lnTo>
                                <a:lnTo>
                                  <a:pt x="14649" y="6353"/>
                                </a:lnTo>
                                <a:lnTo>
                                  <a:pt x="14649" y="6353"/>
                                </a:lnTo>
                                <a:lnTo>
                                  <a:pt x="14649" y="6353"/>
                                </a:lnTo>
                                <a:lnTo>
                                  <a:pt x="15383" y="6353"/>
                                </a:lnTo>
                                <a:lnTo>
                                  <a:pt x="15383" y="6353"/>
                                </a:lnTo>
                                <a:lnTo>
                                  <a:pt x="15383" y="6353"/>
                                </a:lnTo>
                                <a:lnTo>
                                  <a:pt x="15383" y="3172"/>
                                </a:lnTo>
                                <a:lnTo>
                                  <a:pt x="15383" y="6353"/>
                                </a:lnTo>
                                <a:lnTo>
                                  <a:pt x="15383" y="6353"/>
                                </a:lnTo>
                                <a:lnTo>
                                  <a:pt x="15383" y="6353"/>
                                </a:lnTo>
                                <a:lnTo>
                                  <a:pt x="15383" y="6353"/>
                                </a:lnTo>
                                <a:lnTo>
                                  <a:pt x="15383" y="3172"/>
                                </a:lnTo>
                                <a:lnTo>
                                  <a:pt x="15383" y="3172"/>
                                </a:lnTo>
                                <a:lnTo>
                                  <a:pt x="15383" y="6353"/>
                                </a:lnTo>
                                <a:lnTo>
                                  <a:pt x="15383" y="6353"/>
                                </a:lnTo>
                                <a:lnTo>
                                  <a:pt x="16116" y="6353"/>
                                </a:lnTo>
                                <a:lnTo>
                                  <a:pt x="16116" y="6353"/>
                                </a:lnTo>
                                <a:lnTo>
                                  <a:pt x="16116" y="6353"/>
                                </a:lnTo>
                                <a:lnTo>
                                  <a:pt x="16116" y="6353"/>
                                </a:lnTo>
                                <a:lnTo>
                                  <a:pt x="16116" y="6353"/>
                                </a:lnTo>
                                <a:lnTo>
                                  <a:pt x="16116" y="6353"/>
                                </a:lnTo>
                                <a:lnTo>
                                  <a:pt x="16116" y="6353"/>
                                </a:lnTo>
                                <a:lnTo>
                                  <a:pt x="16116" y="3172"/>
                                </a:lnTo>
                                <a:lnTo>
                                  <a:pt x="16116" y="3172"/>
                                </a:lnTo>
                                <a:lnTo>
                                  <a:pt x="16116" y="6353"/>
                                </a:lnTo>
                                <a:lnTo>
                                  <a:pt x="16116" y="6353"/>
                                </a:lnTo>
                                <a:lnTo>
                                  <a:pt x="16116" y="6353"/>
                                </a:lnTo>
                                <a:lnTo>
                                  <a:pt x="16116" y="6353"/>
                                </a:lnTo>
                                <a:lnTo>
                                  <a:pt x="16116" y="6353"/>
                                </a:lnTo>
                                <a:lnTo>
                                  <a:pt x="16850" y="6353"/>
                                </a:lnTo>
                                <a:lnTo>
                                  <a:pt x="16850" y="3172"/>
                                </a:lnTo>
                                <a:lnTo>
                                  <a:pt x="16850" y="3172"/>
                                </a:lnTo>
                                <a:lnTo>
                                  <a:pt x="16850" y="3172"/>
                                </a:lnTo>
                                <a:lnTo>
                                  <a:pt x="16850" y="3172"/>
                                </a:lnTo>
                                <a:lnTo>
                                  <a:pt x="16850" y="3172"/>
                                </a:lnTo>
                                <a:lnTo>
                                  <a:pt x="16850" y="6353"/>
                                </a:lnTo>
                                <a:lnTo>
                                  <a:pt x="16850" y="3172"/>
                                </a:lnTo>
                                <a:lnTo>
                                  <a:pt x="16850" y="3172"/>
                                </a:lnTo>
                                <a:lnTo>
                                  <a:pt x="16850" y="6353"/>
                                </a:lnTo>
                                <a:lnTo>
                                  <a:pt x="16850" y="6353"/>
                                </a:lnTo>
                                <a:lnTo>
                                  <a:pt x="16850" y="6353"/>
                                </a:lnTo>
                                <a:lnTo>
                                  <a:pt x="17583" y="6353"/>
                                </a:lnTo>
                                <a:lnTo>
                                  <a:pt x="17583" y="6353"/>
                                </a:lnTo>
                                <a:lnTo>
                                  <a:pt x="17583" y="6353"/>
                                </a:lnTo>
                                <a:lnTo>
                                  <a:pt x="17583" y="6353"/>
                                </a:lnTo>
                                <a:lnTo>
                                  <a:pt x="17583" y="6353"/>
                                </a:lnTo>
                                <a:lnTo>
                                  <a:pt x="17583" y="6353"/>
                                </a:lnTo>
                                <a:lnTo>
                                  <a:pt x="17583" y="6353"/>
                                </a:lnTo>
                                <a:lnTo>
                                  <a:pt x="17583" y="6353"/>
                                </a:lnTo>
                                <a:lnTo>
                                  <a:pt x="17583" y="3172"/>
                                </a:lnTo>
                                <a:lnTo>
                                  <a:pt x="17583" y="3172"/>
                                </a:lnTo>
                                <a:lnTo>
                                  <a:pt x="17583" y="0"/>
                                </a:lnTo>
                                <a:lnTo>
                                  <a:pt x="17583" y="3172"/>
                                </a:lnTo>
                                <a:lnTo>
                                  <a:pt x="17583" y="6353"/>
                                </a:lnTo>
                                <a:lnTo>
                                  <a:pt x="17583" y="6353"/>
                                </a:lnTo>
                                <a:lnTo>
                                  <a:pt x="17583" y="6353"/>
                                </a:lnTo>
                                <a:lnTo>
                                  <a:pt x="17583" y="6353"/>
                                </a:lnTo>
                                <a:lnTo>
                                  <a:pt x="17583" y="6353"/>
                                </a:lnTo>
                                <a:lnTo>
                                  <a:pt x="17583" y="3172"/>
                                </a:lnTo>
                                <a:lnTo>
                                  <a:pt x="18317" y="6353"/>
                                </a:lnTo>
                                <a:lnTo>
                                  <a:pt x="18317" y="6353"/>
                                </a:lnTo>
                                <a:lnTo>
                                  <a:pt x="18317" y="6353"/>
                                </a:lnTo>
                                <a:lnTo>
                                  <a:pt x="18317" y="6353"/>
                                </a:lnTo>
                                <a:lnTo>
                                  <a:pt x="18317" y="6353"/>
                                </a:lnTo>
                                <a:lnTo>
                                  <a:pt x="18317" y="3172"/>
                                </a:lnTo>
                                <a:lnTo>
                                  <a:pt x="18317" y="3172"/>
                                </a:lnTo>
                                <a:lnTo>
                                  <a:pt x="18317" y="3172"/>
                                </a:lnTo>
                                <a:lnTo>
                                  <a:pt x="18317" y="6353"/>
                                </a:lnTo>
                                <a:lnTo>
                                  <a:pt x="18317" y="6353"/>
                                </a:lnTo>
                                <a:lnTo>
                                  <a:pt x="18317" y="6353"/>
                                </a:lnTo>
                                <a:lnTo>
                                  <a:pt x="18317" y="6353"/>
                                </a:lnTo>
                                <a:lnTo>
                                  <a:pt x="19050" y="6353"/>
                                </a:lnTo>
                                <a:lnTo>
                                  <a:pt x="19050" y="6353"/>
                                </a:lnTo>
                                <a:lnTo>
                                  <a:pt x="19050" y="3172"/>
                                </a:lnTo>
                                <a:lnTo>
                                  <a:pt x="19050" y="3172"/>
                                </a:lnTo>
                                <a:lnTo>
                                  <a:pt x="19050" y="3172"/>
                                </a:lnTo>
                                <a:lnTo>
                                  <a:pt x="19050" y="6353"/>
                                </a:lnTo>
                                <a:lnTo>
                                  <a:pt x="19050" y="6353"/>
                                </a:lnTo>
                                <a:lnTo>
                                  <a:pt x="19050" y="6353"/>
                                </a:lnTo>
                                <a:lnTo>
                                  <a:pt x="19050" y="3172"/>
                                </a:lnTo>
                                <a:lnTo>
                                  <a:pt x="19050" y="3172"/>
                                </a:lnTo>
                                <a:lnTo>
                                  <a:pt x="19050" y="3172"/>
                                </a:lnTo>
                                <a:lnTo>
                                  <a:pt x="19050" y="6353"/>
                                </a:lnTo>
                                <a:lnTo>
                                  <a:pt x="19783" y="3172"/>
                                </a:lnTo>
                                <a:lnTo>
                                  <a:pt x="19783" y="3172"/>
                                </a:lnTo>
                                <a:lnTo>
                                  <a:pt x="19783" y="0"/>
                                </a:lnTo>
                                <a:lnTo>
                                  <a:pt x="19783" y="3172"/>
                                </a:lnTo>
                                <a:lnTo>
                                  <a:pt x="19783" y="6353"/>
                                </a:lnTo>
                                <a:lnTo>
                                  <a:pt x="19783" y="6353"/>
                                </a:lnTo>
                                <a:lnTo>
                                  <a:pt x="19783" y="6353"/>
                                </a:lnTo>
                                <a:lnTo>
                                  <a:pt x="19783" y="6353"/>
                                </a:lnTo>
                                <a:lnTo>
                                  <a:pt x="19783" y="6353"/>
                                </a:lnTo>
                                <a:lnTo>
                                  <a:pt x="19783" y="6353"/>
                                </a:lnTo>
                                <a:lnTo>
                                  <a:pt x="19783" y="6353"/>
                                </a:lnTo>
                                <a:lnTo>
                                  <a:pt x="19783" y="6353"/>
                                </a:lnTo>
                                <a:lnTo>
                                  <a:pt x="20517" y="3172"/>
                                </a:lnTo>
                                <a:lnTo>
                                  <a:pt x="20517" y="3172"/>
                                </a:lnTo>
                                <a:lnTo>
                                  <a:pt x="20517" y="3172"/>
                                </a:lnTo>
                                <a:lnTo>
                                  <a:pt x="20517" y="3172"/>
                                </a:lnTo>
                                <a:lnTo>
                                  <a:pt x="20517" y="3172"/>
                                </a:lnTo>
                                <a:lnTo>
                                  <a:pt x="20517" y="6353"/>
                                </a:lnTo>
                                <a:lnTo>
                                  <a:pt x="20517" y="3172"/>
                                </a:lnTo>
                                <a:lnTo>
                                  <a:pt x="20517" y="6353"/>
                                </a:lnTo>
                                <a:lnTo>
                                  <a:pt x="20517" y="6353"/>
                                </a:lnTo>
                                <a:lnTo>
                                  <a:pt x="20517" y="6353"/>
                                </a:lnTo>
                                <a:lnTo>
                                  <a:pt x="20517" y="6353"/>
                                </a:lnTo>
                                <a:lnTo>
                                  <a:pt x="20517" y="6353"/>
                                </a:lnTo>
                                <a:lnTo>
                                  <a:pt x="20517" y="6353"/>
                                </a:lnTo>
                                <a:lnTo>
                                  <a:pt x="20517" y="6353"/>
                                </a:lnTo>
                                <a:lnTo>
                                  <a:pt x="21250" y="6353"/>
                                </a:lnTo>
                                <a:lnTo>
                                  <a:pt x="21250" y="6353"/>
                                </a:lnTo>
                                <a:lnTo>
                                  <a:pt x="21250" y="6353"/>
                                </a:lnTo>
                                <a:lnTo>
                                  <a:pt x="21250" y="3172"/>
                                </a:lnTo>
                                <a:lnTo>
                                  <a:pt x="21250" y="6353"/>
                                </a:lnTo>
                                <a:lnTo>
                                  <a:pt x="21250" y="6353"/>
                                </a:lnTo>
                                <a:lnTo>
                                  <a:pt x="21250" y="6353"/>
                                </a:lnTo>
                                <a:lnTo>
                                  <a:pt x="21250" y="6353"/>
                                </a:lnTo>
                                <a:lnTo>
                                  <a:pt x="21250" y="6353"/>
                                </a:lnTo>
                                <a:lnTo>
                                  <a:pt x="21250" y="3172"/>
                                </a:lnTo>
                                <a:lnTo>
                                  <a:pt x="21250" y="3172"/>
                                </a:lnTo>
                                <a:lnTo>
                                  <a:pt x="21250" y="3172"/>
                                </a:lnTo>
                                <a:lnTo>
                                  <a:pt x="21984" y="6353"/>
                                </a:lnTo>
                                <a:lnTo>
                                  <a:pt x="21984" y="6353"/>
                                </a:lnTo>
                                <a:lnTo>
                                  <a:pt x="21984" y="6353"/>
                                </a:lnTo>
                                <a:lnTo>
                                  <a:pt x="21984" y="6353"/>
                                </a:lnTo>
                                <a:lnTo>
                                  <a:pt x="21984" y="3172"/>
                                </a:lnTo>
                                <a:lnTo>
                                  <a:pt x="21984" y="3172"/>
                                </a:lnTo>
                                <a:lnTo>
                                  <a:pt x="21984" y="0"/>
                                </a:lnTo>
                                <a:lnTo>
                                  <a:pt x="21984" y="0"/>
                                </a:lnTo>
                                <a:lnTo>
                                  <a:pt x="21984" y="3172"/>
                                </a:lnTo>
                                <a:lnTo>
                                  <a:pt x="21984" y="6353"/>
                                </a:lnTo>
                                <a:lnTo>
                                  <a:pt x="21984" y="6353"/>
                                </a:lnTo>
                                <a:lnTo>
                                  <a:pt x="21984" y="6353"/>
                                </a:lnTo>
                                <a:lnTo>
                                  <a:pt x="21984" y="3172"/>
                                </a:lnTo>
                                <a:lnTo>
                                  <a:pt x="21984" y="3172"/>
                                </a:lnTo>
                                <a:lnTo>
                                  <a:pt x="21984" y="3172"/>
                                </a:lnTo>
                                <a:lnTo>
                                  <a:pt x="21984" y="0"/>
                                </a:lnTo>
                                <a:lnTo>
                                  <a:pt x="21984" y="3172"/>
                                </a:lnTo>
                                <a:lnTo>
                                  <a:pt x="21984" y="3172"/>
                                </a:lnTo>
                                <a:lnTo>
                                  <a:pt x="22717" y="3172"/>
                                </a:lnTo>
                                <a:lnTo>
                                  <a:pt x="22717" y="3172"/>
                                </a:lnTo>
                                <a:lnTo>
                                  <a:pt x="22717" y="3172"/>
                                </a:lnTo>
                                <a:lnTo>
                                  <a:pt x="22717" y="6353"/>
                                </a:lnTo>
                                <a:lnTo>
                                  <a:pt x="22717" y="6353"/>
                                </a:lnTo>
                                <a:lnTo>
                                  <a:pt x="22717" y="6353"/>
                                </a:lnTo>
                                <a:lnTo>
                                  <a:pt x="22717" y="6353"/>
                                </a:lnTo>
                                <a:lnTo>
                                  <a:pt x="22717" y="6353"/>
                                </a:lnTo>
                                <a:lnTo>
                                  <a:pt x="22717" y="6353"/>
                                </a:lnTo>
                                <a:lnTo>
                                  <a:pt x="22717" y="3172"/>
                                </a:lnTo>
                                <a:lnTo>
                                  <a:pt x="22717" y="0"/>
                                </a:lnTo>
                                <a:lnTo>
                                  <a:pt x="22717" y="3172"/>
                                </a:lnTo>
                                <a:lnTo>
                                  <a:pt x="23451" y="6353"/>
                                </a:lnTo>
                                <a:lnTo>
                                  <a:pt x="23451" y="6353"/>
                                </a:lnTo>
                                <a:lnTo>
                                  <a:pt x="23451" y="6353"/>
                                </a:lnTo>
                                <a:lnTo>
                                  <a:pt x="23451" y="6353"/>
                                </a:lnTo>
                                <a:lnTo>
                                  <a:pt x="23451" y="6353"/>
                                </a:lnTo>
                                <a:lnTo>
                                  <a:pt x="23451" y="6353"/>
                                </a:lnTo>
                                <a:lnTo>
                                  <a:pt x="23451" y="9525"/>
                                </a:lnTo>
                                <a:lnTo>
                                  <a:pt x="23451" y="6353"/>
                                </a:lnTo>
                                <a:lnTo>
                                  <a:pt x="23451" y="6353"/>
                                </a:lnTo>
                                <a:lnTo>
                                  <a:pt x="23451" y="6353"/>
                                </a:lnTo>
                                <a:lnTo>
                                  <a:pt x="23451" y="6353"/>
                                </a:lnTo>
                                <a:lnTo>
                                  <a:pt x="23451" y="3172"/>
                                </a:lnTo>
                                <a:lnTo>
                                  <a:pt x="24174" y="3172"/>
                                </a:lnTo>
                                <a:lnTo>
                                  <a:pt x="24174" y="3172"/>
                                </a:lnTo>
                                <a:lnTo>
                                  <a:pt x="24174" y="6353"/>
                                </a:lnTo>
                                <a:lnTo>
                                  <a:pt x="24174" y="3172"/>
                                </a:lnTo>
                                <a:lnTo>
                                  <a:pt x="24174" y="6353"/>
                                </a:lnTo>
                                <a:lnTo>
                                  <a:pt x="24174" y="6353"/>
                                </a:lnTo>
                                <a:lnTo>
                                  <a:pt x="24174" y="3172"/>
                                </a:lnTo>
                                <a:lnTo>
                                  <a:pt x="24174" y="3172"/>
                                </a:lnTo>
                                <a:lnTo>
                                  <a:pt x="24174" y="3172"/>
                                </a:lnTo>
                                <a:lnTo>
                                  <a:pt x="24174" y="3172"/>
                                </a:lnTo>
                                <a:lnTo>
                                  <a:pt x="24174" y="3172"/>
                                </a:lnTo>
                                <a:lnTo>
                                  <a:pt x="24174" y="6353"/>
                                </a:lnTo>
                                <a:lnTo>
                                  <a:pt x="24174" y="3172"/>
                                </a:lnTo>
                                <a:lnTo>
                                  <a:pt x="24174" y="3172"/>
                                </a:lnTo>
                                <a:lnTo>
                                  <a:pt x="24908" y="3172"/>
                                </a:lnTo>
                                <a:lnTo>
                                  <a:pt x="24908" y="3172"/>
                                </a:lnTo>
                                <a:lnTo>
                                  <a:pt x="24908" y="3172"/>
                                </a:lnTo>
                                <a:lnTo>
                                  <a:pt x="24908" y="3172"/>
                                </a:lnTo>
                                <a:lnTo>
                                  <a:pt x="24908" y="3172"/>
                                </a:lnTo>
                                <a:lnTo>
                                  <a:pt x="24908" y="3172"/>
                                </a:lnTo>
                                <a:lnTo>
                                  <a:pt x="24908" y="3172"/>
                                </a:lnTo>
                                <a:lnTo>
                                  <a:pt x="24908" y="3172"/>
                                </a:lnTo>
                                <a:lnTo>
                                  <a:pt x="24908" y="3172"/>
                                </a:lnTo>
                                <a:lnTo>
                                  <a:pt x="24908" y="3172"/>
                                </a:lnTo>
                                <a:lnTo>
                                  <a:pt x="24908" y="3172"/>
                                </a:lnTo>
                                <a:lnTo>
                                  <a:pt x="24908" y="3172"/>
                                </a:lnTo>
                                <a:lnTo>
                                  <a:pt x="25641" y="3172"/>
                                </a:lnTo>
                                <a:lnTo>
                                  <a:pt x="25641" y="6353"/>
                                </a:lnTo>
                                <a:lnTo>
                                  <a:pt x="25641" y="6353"/>
                                </a:lnTo>
                                <a:lnTo>
                                  <a:pt x="25641" y="6353"/>
                                </a:lnTo>
                                <a:lnTo>
                                  <a:pt x="25641" y="6353"/>
                                </a:lnTo>
                                <a:lnTo>
                                  <a:pt x="25641" y="6353"/>
                                </a:lnTo>
                                <a:lnTo>
                                  <a:pt x="25641" y="6353"/>
                                </a:lnTo>
                                <a:lnTo>
                                  <a:pt x="25641" y="6353"/>
                                </a:lnTo>
                                <a:lnTo>
                                  <a:pt x="25641" y="3172"/>
                                </a:lnTo>
                                <a:lnTo>
                                  <a:pt x="25641" y="3172"/>
                                </a:lnTo>
                                <a:lnTo>
                                  <a:pt x="25641" y="3172"/>
                                </a:lnTo>
                                <a:lnTo>
                                  <a:pt x="25641" y="3172"/>
                                </a:lnTo>
                                <a:lnTo>
                                  <a:pt x="26375" y="3172"/>
                                </a:lnTo>
                                <a:lnTo>
                                  <a:pt x="26375" y="3172"/>
                                </a:lnTo>
                                <a:lnTo>
                                  <a:pt x="26375" y="3172"/>
                                </a:lnTo>
                                <a:lnTo>
                                  <a:pt x="26375" y="0"/>
                                </a:lnTo>
                                <a:lnTo>
                                  <a:pt x="26375" y="3172"/>
                                </a:lnTo>
                                <a:lnTo>
                                  <a:pt x="26375" y="3172"/>
                                </a:lnTo>
                                <a:lnTo>
                                  <a:pt x="26375" y="3172"/>
                                </a:lnTo>
                                <a:lnTo>
                                  <a:pt x="26375" y="3172"/>
                                </a:lnTo>
                                <a:lnTo>
                                  <a:pt x="26375" y="3172"/>
                                </a:lnTo>
                                <a:lnTo>
                                  <a:pt x="26375" y="6353"/>
                                </a:lnTo>
                                <a:lnTo>
                                  <a:pt x="26375" y="3172"/>
                                </a:lnTo>
                                <a:lnTo>
                                  <a:pt x="26375" y="6353"/>
                                </a:lnTo>
                                <a:lnTo>
                                  <a:pt x="26375" y="3172"/>
                                </a:lnTo>
                                <a:lnTo>
                                  <a:pt x="26375" y="3172"/>
                                </a:lnTo>
                                <a:lnTo>
                                  <a:pt x="26375" y="6353"/>
                                </a:lnTo>
                                <a:lnTo>
                                  <a:pt x="26375" y="3172"/>
                                </a:lnTo>
                                <a:lnTo>
                                  <a:pt x="26375" y="3172"/>
                                </a:lnTo>
                                <a:lnTo>
                                  <a:pt x="26375" y="6353"/>
                                </a:lnTo>
                                <a:lnTo>
                                  <a:pt x="27108" y="6353"/>
                                </a:lnTo>
                                <a:lnTo>
                                  <a:pt x="27108" y="6353"/>
                                </a:lnTo>
                                <a:lnTo>
                                  <a:pt x="27108" y="6353"/>
                                </a:lnTo>
                                <a:lnTo>
                                  <a:pt x="27108" y="6353"/>
                                </a:lnTo>
                                <a:lnTo>
                                  <a:pt x="27108" y="6353"/>
                                </a:lnTo>
                                <a:lnTo>
                                  <a:pt x="27108" y="3172"/>
                                </a:lnTo>
                                <a:lnTo>
                                  <a:pt x="27108" y="3172"/>
                                </a:lnTo>
                                <a:lnTo>
                                  <a:pt x="27108" y="3172"/>
                                </a:lnTo>
                                <a:lnTo>
                                  <a:pt x="27108" y="3172"/>
                                </a:lnTo>
                                <a:lnTo>
                                  <a:pt x="27108" y="3172"/>
                                </a:lnTo>
                                <a:lnTo>
                                  <a:pt x="27108" y="3172"/>
                                </a:lnTo>
                                <a:lnTo>
                                  <a:pt x="27108" y="3172"/>
                                </a:lnTo>
                                <a:lnTo>
                                  <a:pt x="27842" y="3172"/>
                                </a:lnTo>
                                <a:lnTo>
                                  <a:pt x="27842" y="3172"/>
                                </a:lnTo>
                                <a:lnTo>
                                  <a:pt x="27842" y="3172"/>
                                </a:lnTo>
                                <a:lnTo>
                                  <a:pt x="27842" y="3172"/>
                                </a:lnTo>
                                <a:lnTo>
                                  <a:pt x="27842" y="3172"/>
                                </a:lnTo>
                                <a:lnTo>
                                  <a:pt x="27842" y="3172"/>
                                </a:lnTo>
                                <a:lnTo>
                                  <a:pt x="27842" y="3172"/>
                                </a:lnTo>
                                <a:lnTo>
                                  <a:pt x="27842" y="3172"/>
                                </a:lnTo>
                                <a:lnTo>
                                  <a:pt x="27842" y="6353"/>
                                </a:lnTo>
                                <a:lnTo>
                                  <a:pt x="27842" y="3172"/>
                                </a:lnTo>
                                <a:lnTo>
                                  <a:pt x="27842" y="0"/>
                                </a:lnTo>
                                <a:lnTo>
                                  <a:pt x="27842" y="0"/>
                                </a:lnTo>
                                <a:lnTo>
                                  <a:pt x="27842" y="0"/>
                                </a:lnTo>
                                <a:lnTo>
                                  <a:pt x="27842" y="0"/>
                                </a:lnTo>
                                <a:lnTo>
                                  <a:pt x="28575" y="3172"/>
                                </a:lnTo>
                                <a:lnTo>
                                  <a:pt x="28575" y="6353"/>
                                </a:lnTo>
                                <a:lnTo>
                                  <a:pt x="28575" y="635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78" name="Freeform: Shape 878"/>
                        <wps:cNvSpPr/>
                        <wps:spPr>
                          <a:xfrm>
                            <a:off x="2633662" y="3910012"/>
                            <a:ext cx="28575" cy="9525"/>
                          </a:xfrm>
                          <a:custGeom>
                            <a:avLst/>
                            <a:gdLst>
                              <a:gd name="connsiteX0" fmla="*/ 0 w 28575"/>
                              <a:gd name="connsiteY0" fmla="*/ 9525 h 9525"/>
                              <a:gd name="connsiteX1" fmla="*/ 0 w 28575"/>
                              <a:gd name="connsiteY1" fmla="*/ 9525 h 9525"/>
                              <a:gd name="connsiteX2" fmla="*/ 0 w 28575"/>
                              <a:gd name="connsiteY2" fmla="*/ 9525 h 9525"/>
                              <a:gd name="connsiteX3" fmla="*/ 0 w 28575"/>
                              <a:gd name="connsiteY3" fmla="*/ 9525 h 9525"/>
                              <a:gd name="connsiteX4" fmla="*/ 0 w 28575"/>
                              <a:gd name="connsiteY4" fmla="*/ 6353 h 9525"/>
                              <a:gd name="connsiteX5" fmla="*/ 0 w 28575"/>
                              <a:gd name="connsiteY5" fmla="*/ 6353 h 9525"/>
                              <a:gd name="connsiteX6" fmla="*/ 0 w 28575"/>
                              <a:gd name="connsiteY6" fmla="*/ 6353 h 9525"/>
                              <a:gd name="connsiteX7" fmla="*/ 0 w 28575"/>
                              <a:gd name="connsiteY7" fmla="*/ 6353 h 9525"/>
                              <a:gd name="connsiteX8" fmla="*/ 0 w 28575"/>
                              <a:gd name="connsiteY8" fmla="*/ 6353 h 9525"/>
                              <a:gd name="connsiteX9" fmla="*/ 0 w 28575"/>
                              <a:gd name="connsiteY9" fmla="*/ 6353 h 9525"/>
                              <a:gd name="connsiteX10" fmla="*/ 753 w 28575"/>
                              <a:gd name="connsiteY10" fmla="*/ 9525 h 9525"/>
                              <a:gd name="connsiteX11" fmla="*/ 753 w 28575"/>
                              <a:gd name="connsiteY11" fmla="*/ 9525 h 9525"/>
                              <a:gd name="connsiteX12" fmla="*/ 753 w 28575"/>
                              <a:gd name="connsiteY12" fmla="*/ 9525 h 9525"/>
                              <a:gd name="connsiteX13" fmla="*/ 753 w 28575"/>
                              <a:gd name="connsiteY13" fmla="*/ 9525 h 9525"/>
                              <a:gd name="connsiteX14" fmla="*/ 753 w 28575"/>
                              <a:gd name="connsiteY14" fmla="*/ 9525 h 9525"/>
                              <a:gd name="connsiteX15" fmla="*/ 753 w 28575"/>
                              <a:gd name="connsiteY15" fmla="*/ 9525 h 9525"/>
                              <a:gd name="connsiteX16" fmla="*/ 753 w 28575"/>
                              <a:gd name="connsiteY16" fmla="*/ 9525 h 9525"/>
                              <a:gd name="connsiteX17" fmla="*/ 753 w 28575"/>
                              <a:gd name="connsiteY17" fmla="*/ 9525 h 9525"/>
                              <a:gd name="connsiteX18" fmla="*/ 753 w 28575"/>
                              <a:gd name="connsiteY18" fmla="*/ 9525 h 9525"/>
                              <a:gd name="connsiteX19" fmla="*/ 753 w 28575"/>
                              <a:gd name="connsiteY19" fmla="*/ 9525 h 9525"/>
                              <a:gd name="connsiteX20" fmla="*/ 753 w 28575"/>
                              <a:gd name="connsiteY20" fmla="*/ 9525 h 9525"/>
                              <a:gd name="connsiteX21" fmla="*/ 753 w 28575"/>
                              <a:gd name="connsiteY21" fmla="*/ 9525 h 9525"/>
                              <a:gd name="connsiteX22" fmla="*/ 1505 w 28575"/>
                              <a:gd name="connsiteY22" fmla="*/ 9525 h 9525"/>
                              <a:gd name="connsiteX23" fmla="*/ 1505 w 28575"/>
                              <a:gd name="connsiteY23" fmla="*/ 6353 h 9525"/>
                              <a:gd name="connsiteX24" fmla="*/ 1505 w 28575"/>
                              <a:gd name="connsiteY24" fmla="*/ 6353 h 9525"/>
                              <a:gd name="connsiteX25" fmla="*/ 1505 w 28575"/>
                              <a:gd name="connsiteY25" fmla="*/ 9525 h 9525"/>
                              <a:gd name="connsiteX26" fmla="*/ 1505 w 28575"/>
                              <a:gd name="connsiteY26" fmla="*/ 9525 h 9525"/>
                              <a:gd name="connsiteX27" fmla="*/ 1505 w 28575"/>
                              <a:gd name="connsiteY27" fmla="*/ 9525 h 9525"/>
                              <a:gd name="connsiteX28" fmla="*/ 1505 w 28575"/>
                              <a:gd name="connsiteY28" fmla="*/ 6353 h 9525"/>
                              <a:gd name="connsiteX29" fmla="*/ 1505 w 28575"/>
                              <a:gd name="connsiteY29" fmla="*/ 6353 h 9525"/>
                              <a:gd name="connsiteX30" fmla="*/ 1505 w 28575"/>
                              <a:gd name="connsiteY30" fmla="*/ 9525 h 9525"/>
                              <a:gd name="connsiteX31" fmla="*/ 1505 w 28575"/>
                              <a:gd name="connsiteY31" fmla="*/ 9525 h 9525"/>
                              <a:gd name="connsiteX32" fmla="*/ 1505 w 28575"/>
                              <a:gd name="connsiteY32" fmla="*/ 9525 h 9525"/>
                              <a:gd name="connsiteX33" fmla="*/ 1505 w 28575"/>
                              <a:gd name="connsiteY33" fmla="*/ 9525 h 9525"/>
                              <a:gd name="connsiteX34" fmla="*/ 2257 w 28575"/>
                              <a:gd name="connsiteY34" fmla="*/ 9525 h 9525"/>
                              <a:gd name="connsiteX35" fmla="*/ 2257 w 28575"/>
                              <a:gd name="connsiteY35" fmla="*/ 9525 h 9525"/>
                              <a:gd name="connsiteX36" fmla="*/ 2257 w 28575"/>
                              <a:gd name="connsiteY36" fmla="*/ 9525 h 9525"/>
                              <a:gd name="connsiteX37" fmla="*/ 2257 w 28575"/>
                              <a:gd name="connsiteY37" fmla="*/ 9525 h 9525"/>
                              <a:gd name="connsiteX38" fmla="*/ 2257 w 28575"/>
                              <a:gd name="connsiteY38" fmla="*/ 9525 h 9525"/>
                              <a:gd name="connsiteX39" fmla="*/ 2257 w 28575"/>
                              <a:gd name="connsiteY39" fmla="*/ 9525 h 9525"/>
                              <a:gd name="connsiteX40" fmla="*/ 2257 w 28575"/>
                              <a:gd name="connsiteY40" fmla="*/ 9525 h 9525"/>
                              <a:gd name="connsiteX41" fmla="*/ 2257 w 28575"/>
                              <a:gd name="connsiteY41" fmla="*/ 9525 h 9525"/>
                              <a:gd name="connsiteX42" fmla="*/ 2257 w 28575"/>
                              <a:gd name="connsiteY42" fmla="*/ 9525 h 9525"/>
                              <a:gd name="connsiteX43" fmla="*/ 2257 w 28575"/>
                              <a:gd name="connsiteY43" fmla="*/ 6353 h 9525"/>
                              <a:gd name="connsiteX44" fmla="*/ 2257 w 28575"/>
                              <a:gd name="connsiteY44" fmla="*/ 6353 h 9525"/>
                              <a:gd name="connsiteX45" fmla="*/ 2257 w 28575"/>
                              <a:gd name="connsiteY45" fmla="*/ 6353 h 9525"/>
                              <a:gd name="connsiteX46" fmla="*/ 3010 w 28575"/>
                              <a:gd name="connsiteY46" fmla="*/ 6353 h 9525"/>
                              <a:gd name="connsiteX47" fmla="*/ 3010 w 28575"/>
                              <a:gd name="connsiteY47" fmla="*/ 9525 h 9525"/>
                              <a:gd name="connsiteX48" fmla="*/ 3010 w 28575"/>
                              <a:gd name="connsiteY48" fmla="*/ 6353 h 9525"/>
                              <a:gd name="connsiteX49" fmla="*/ 3010 w 28575"/>
                              <a:gd name="connsiteY49" fmla="*/ 6353 h 9525"/>
                              <a:gd name="connsiteX50" fmla="*/ 3010 w 28575"/>
                              <a:gd name="connsiteY50" fmla="*/ 9525 h 9525"/>
                              <a:gd name="connsiteX51" fmla="*/ 3010 w 28575"/>
                              <a:gd name="connsiteY51" fmla="*/ 6353 h 9525"/>
                              <a:gd name="connsiteX52" fmla="*/ 3010 w 28575"/>
                              <a:gd name="connsiteY52" fmla="*/ 9525 h 9525"/>
                              <a:gd name="connsiteX53" fmla="*/ 3010 w 28575"/>
                              <a:gd name="connsiteY53" fmla="*/ 9525 h 9525"/>
                              <a:gd name="connsiteX54" fmla="*/ 3010 w 28575"/>
                              <a:gd name="connsiteY54" fmla="*/ 9525 h 9525"/>
                              <a:gd name="connsiteX55" fmla="*/ 3010 w 28575"/>
                              <a:gd name="connsiteY55" fmla="*/ 9525 h 9525"/>
                              <a:gd name="connsiteX56" fmla="*/ 3010 w 28575"/>
                              <a:gd name="connsiteY56" fmla="*/ 9525 h 9525"/>
                              <a:gd name="connsiteX57" fmla="*/ 3010 w 28575"/>
                              <a:gd name="connsiteY57" fmla="*/ 9525 h 9525"/>
                              <a:gd name="connsiteX58" fmla="*/ 3010 w 28575"/>
                              <a:gd name="connsiteY58" fmla="*/ 9525 h 9525"/>
                              <a:gd name="connsiteX59" fmla="*/ 3010 w 28575"/>
                              <a:gd name="connsiteY59" fmla="*/ 9525 h 9525"/>
                              <a:gd name="connsiteX60" fmla="*/ 3010 w 28575"/>
                              <a:gd name="connsiteY60" fmla="*/ 9525 h 9525"/>
                              <a:gd name="connsiteX61" fmla="*/ 3010 w 28575"/>
                              <a:gd name="connsiteY61" fmla="*/ 9525 h 9525"/>
                              <a:gd name="connsiteX62" fmla="*/ 3010 w 28575"/>
                              <a:gd name="connsiteY62" fmla="*/ 6353 h 9525"/>
                              <a:gd name="connsiteX63" fmla="*/ 3010 w 28575"/>
                              <a:gd name="connsiteY63" fmla="*/ 6353 h 9525"/>
                              <a:gd name="connsiteX64" fmla="*/ 3762 w 28575"/>
                              <a:gd name="connsiteY64" fmla="*/ 9525 h 9525"/>
                              <a:gd name="connsiteX65" fmla="*/ 3762 w 28575"/>
                              <a:gd name="connsiteY65" fmla="*/ 9525 h 9525"/>
                              <a:gd name="connsiteX66" fmla="*/ 3762 w 28575"/>
                              <a:gd name="connsiteY66" fmla="*/ 9525 h 9525"/>
                              <a:gd name="connsiteX67" fmla="*/ 3762 w 28575"/>
                              <a:gd name="connsiteY67" fmla="*/ 9525 h 9525"/>
                              <a:gd name="connsiteX68" fmla="*/ 3762 w 28575"/>
                              <a:gd name="connsiteY68" fmla="*/ 9525 h 9525"/>
                              <a:gd name="connsiteX69" fmla="*/ 3762 w 28575"/>
                              <a:gd name="connsiteY69" fmla="*/ 9525 h 9525"/>
                              <a:gd name="connsiteX70" fmla="*/ 3762 w 28575"/>
                              <a:gd name="connsiteY70" fmla="*/ 9525 h 9525"/>
                              <a:gd name="connsiteX71" fmla="*/ 3762 w 28575"/>
                              <a:gd name="connsiteY71" fmla="*/ 6353 h 9525"/>
                              <a:gd name="connsiteX72" fmla="*/ 3762 w 28575"/>
                              <a:gd name="connsiteY72" fmla="*/ 6353 h 9525"/>
                              <a:gd name="connsiteX73" fmla="*/ 3762 w 28575"/>
                              <a:gd name="connsiteY73" fmla="*/ 9525 h 9525"/>
                              <a:gd name="connsiteX74" fmla="*/ 3762 w 28575"/>
                              <a:gd name="connsiteY74" fmla="*/ 6353 h 9525"/>
                              <a:gd name="connsiteX75" fmla="*/ 3762 w 28575"/>
                              <a:gd name="connsiteY75" fmla="*/ 9525 h 9525"/>
                              <a:gd name="connsiteX76" fmla="*/ 3762 w 28575"/>
                              <a:gd name="connsiteY76" fmla="*/ 9525 h 9525"/>
                              <a:gd name="connsiteX77" fmla="*/ 3762 w 28575"/>
                              <a:gd name="connsiteY77" fmla="*/ 6353 h 9525"/>
                              <a:gd name="connsiteX78" fmla="*/ 4515 w 28575"/>
                              <a:gd name="connsiteY78" fmla="*/ 9525 h 9525"/>
                              <a:gd name="connsiteX79" fmla="*/ 4515 w 28575"/>
                              <a:gd name="connsiteY79" fmla="*/ 6353 h 9525"/>
                              <a:gd name="connsiteX80" fmla="*/ 4515 w 28575"/>
                              <a:gd name="connsiteY80" fmla="*/ 6353 h 9525"/>
                              <a:gd name="connsiteX81" fmla="*/ 4515 w 28575"/>
                              <a:gd name="connsiteY81" fmla="*/ 9525 h 9525"/>
                              <a:gd name="connsiteX82" fmla="*/ 4515 w 28575"/>
                              <a:gd name="connsiteY82" fmla="*/ 9525 h 9525"/>
                              <a:gd name="connsiteX83" fmla="*/ 4515 w 28575"/>
                              <a:gd name="connsiteY83" fmla="*/ 9525 h 9525"/>
                              <a:gd name="connsiteX84" fmla="*/ 4515 w 28575"/>
                              <a:gd name="connsiteY84" fmla="*/ 9525 h 9525"/>
                              <a:gd name="connsiteX85" fmla="*/ 4515 w 28575"/>
                              <a:gd name="connsiteY85" fmla="*/ 6353 h 9525"/>
                              <a:gd name="connsiteX86" fmla="*/ 4515 w 28575"/>
                              <a:gd name="connsiteY86" fmla="*/ 3172 h 9525"/>
                              <a:gd name="connsiteX87" fmla="*/ 4515 w 28575"/>
                              <a:gd name="connsiteY87" fmla="*/ 0 h 9525"/>
                              <a:gd name="connsiteX88" fmla="*/ 4515 w 28575"/>
                              <a:gd name="connsiteY88" fmla="*/ 6353 h 9525"/>
                              <a:gd name="connsiteX89" fmla="*/ 4515 w 28575"/>
                              <a:gd name="connsiteY89" fmla="*/ 6353 h 9525"/>
                              <a:gd name="connsiteX90" fmla="*/ 5267 w 28575"/>
                              <a:gd name="connsiteY90" fmla="*/ 6353 h 9525"/>
                              <a:gd name="connsiteX91" fmla="*/ 5267 w 28575"/>
                              <a:gd name="connsiteY91" fmla="*/ 9525 h 9525"/>
                              <a:gd name="connsiteX92" fmla="*/ 5267 w 28575"/>
                              <a:gd name="connsiteY92" fmla="*/ 9525 h 9525"/>
                              <a:gd name="connsiteX93" fmla="*/ 5267 w 28575"/>
                              <a:gd name="connsiteY93" fmla="*/ 9525 h 9525"/>
                              <a:gd name="connsiteX94" fmla="*/ 5267 w 28575"/>
                              <a:gd name="connsiteY94" fmla="*/ 9525 h 9525"/>
                              <a:gd name="connsiteX95" fmla="*/ 5267 w 28575"/>
                              <a:gd name="connsiteY95" fmla="*/ 9525 h 9525"/>
                              <a:gd name="connsiteX96" fmla="*/ 5267 w 28575"/>
                              <a:gd name="connsiteY96" fmla="*/ 9525 h 9525"/>
                              <a:gd name="connsiteX97" fmla="*/ 5267 w 28575"/>
                              <a:gd name="connsiteY97" fmla="*/ 6353 h 9525"/>
                              <a:gd name="connsiteX98" fmla="*/ 5267 w 28575"/>
                              <a:gd name="connsiteY98" fmla="*/ 9525 h 9525"/>
                              <a:gd name="connsiteX99" fmla="*/ 5267 w 28575"/>
                              <a:gd name="connsiteY99" fmla="*/ 9525 h 9525"/>
                              <a:gd name="connsiteX100" fmla="*/ 5267 w 28575"/>
                              <a:gd name="connsiteY100" fmla="*/ 9525 h 9525"/>
                              <a:gd name="connsiteX101" fmla="*/ 5267 w 28575"/>
                              <a:gd name="connsiteY101" fmla="*/ 9525 h 9525"/>
                              <a:gd name="connsiteX102" fmla="*/ 6020 w 28575"/>
                              <a:gd name="connsiteY102" fmla="*/ 9525 h 9525"/>
                              <a:gd name="connsiteX103" fmla="*/ 6020 w 28575"/>
                              <a:gd name="connsiteY103" fmla="*/ 6353 h 9525"/>
                              <a:gd name="connsiteX104" fmla="*/ 6020 w 28575"/>
                              <a:gd name="connsiteY104" fmla="*/ 6353 h 9525"/>
                              <a:gd name="connsiteX105" fmla="*/ 6020 w 28575"/>
                              <a:gd name="connsiteY105" fmla="*/ 3172 h 9525"/>
                              <a:gd name="connsiteX106" fmla="*/ 6020 w 28575"/>
                              <a:gd name="connsiteY106" fmla="*/ 3172 h 9525"/>
                              <a:gd name="connsiteX107" fmla="*/ 6020 w 28575"/>
                              <a:gd name="connsiteY107" fmla="*/ 6353 h 9525"/>
                              <a:gd name="connsiteX108" fmla="*/ 6020 w 28575"/>
                              <a:gd name="connsiteY108" fmla="*/ 6353 h 9525"/>
                              <a:gd name="connsiteX109" fmla="*/ 6020 w 28575"/>
                              <a:gd name="connsiteY109" fmla="*/ 9525 h 9525"/>
                              <a:gd name="connsiteX110" fmla="*/ 6020 w 28575"/>
                              <a:gd name="connsiteY110" fmla="*/ 9525 h 9525"/>
                              <a:gd name="connsiteX111" fmla="*/ 6020 w 28575"/>
                              <a:gd name="connsiteY111" fmla="*/ 9525 h 9525"/>
                              <a:gd name="connsiteX112" fmla="*/ 6020 w 28575"/>
                              <a:gd name="connsiteY112" fmla="*/ 9525 h 9525"/>
                              <a:gd name="connsiteX113" fmla="*/ 6020 w 28575"/>
                              <a:gd name="connsiteY113" fmla="*/ 9525 h 9525"/>
                              <a:gd name="connsiteX114" fmla="*/ 6772 w 28575"/>
                              <a:gd name="connsiteY114" fmla="*/ 6353 h 9525"/>
                              <a:gd name="connsiteX115" fmla="*/ 6772 w 28575"/>
                              <a:gd name="connsiteY115" fmla="*/ 3172 h 9525"/>
                              <a:gd name="connsiteX116" fmla="*/ 6772 w 28575"/>
                              <a:gd name="connsiteY116" fmla="*/ 3172 h 9525"/>
                              <a:gd name="connsiteX117" fmla="*/ 6772 w 28575"/>
                              <a:gd name="connsiteY117" fmla="*/ 3172 h 9525"/>
                              <a:gd name="connsiteX118" fmla="*/ 6772 w 28575"/>
                              <a:gd name="connsiteY118" fmla="*/ 6353 h 9525"/>
                              <a:gd name="connsiteX119" fmla="*/ 6772 w 28575"/>
                              <a:gd name="connsiteY119" fmla="*/ 9525 h 9525"/>
                              <a:gd name="connsiteX120" fmla="*/ 6772 w 28575"/>
                              <a:gd name="connsiteY120" fmla="*/ 9525 h 9525"/>
                              <a:gd name="connsiteX121" fmla="*/ 6772 w 28575"/>
                              <a:gd name="connsiteY121" fmla="*/ 9525 h 9525"/>
                              <a:gd name="connsiteX122" fmla="*/ 6772 w 28575"/>
                              <a:gd name="connsiteY122" fmla="*/ 9525 h 9525"/>
                              <a:gd name="connsiteX123" fmla="*/ 6772 w 28575"/>
                              <a:gd name="connsiteY123" fmla="*/ 6353 h 9525"/>
                              <a:gd name="connsiteX124" fmla="*/ 6772 w 28575"/>
                              <a:gd name="connsiteY124" fmla="*/ 6353 h 9525"/>
                              <a:gd name="connsiteX125" fmla="*/ 6772 w 28575"/>
                              <a:gd name="connsiteY125" fmla="*/ 6353 h 9525"/>
                              <a:gd name="connsiteX126" fmla="*/ 7515 w 28575"/>
                              <a:gd name="connsiteY126" fmla="*/ 6353 h 9525"/>
                              <a:gd name="connsiteX127" fmla="*/ 7515 w 28575"/>
                              <a:gd name="connsiteY127" fmla="*/ 6353 h 9525"/>
                              <a:gd name="connsiteX128" fmla="*/ 7515 w 28575"/>
                              <a:gd name="connsiteY128" fmla="*/ 9525 h 9525"/>
                              <a:gd name="connsiteX129" fmla="*/ 7515 w 28575"/>
                              <a:gd name="connsiteY129" fmla="*/ 9525 h 9525"/>
                              <a:gd name="connsiteX130" fmla="*/ 7515 w 28575"/>
                              <a:gd name="connsiteY130" fmla="*/ 9525 h 9525"/>
                              <a:gd name="connsiteX131" fmla="*/ 7515 w 28575"/>
                              <a:gd name="connsiteY131" fmla="*/ 9525 h 9525"/>
                              <a:gd name="connsiteX132" fmla="*/ 7515 w 28575"/>
                              <a:gd name="connsiteY132" fmla="*/ 9525 h 9525"/>
                              <a:gd name="connsiteX133" fmla="*/ 7515 w 28575"/>
                              <a:gd name="connsiteY133" fmla="*/ 9525 h 9525"/>
                              <a:gd name="connsiteX134" fmla="*/ 7515 w 28575"/>
                              <a:gd name="connsiteY134" fmla="*/ 6353 h 9525"/>
                              <a:gd name="connsiteX135" fmla="*/ 7515 w 28575"/>
                              <a:gd name="connsiteY135" fmla="*/ 6353 h 9525"/>
                              <a:gd name="connsiteX136" fmla="*/ 7515 w 28575"/>
                              <a:gd name="connsiteY136" fmla="*/ 6353 h 9525"/>
                              <a:gd name="connsiteX137" fmla="*/ 7515 w 28575"/>
                              <a:gd name="connsiteY137" fmla="*/ 6353 h 9525"/>
                              <a:gd name="connsiteX138" fmla="*/ 7515 w 28575"/>
                              <a:gd name="connsiteY138" fmla="*/ 9525 h 9525"/>
                              <a:gd name="connsiteX139" fmla="*/ 7515 w 28575"/>
                              <a:gd name="connsiteY139" fmla="*/ 9525 h 9525"/>
                              <a:gd name="connsiteX140" fmla="*/ 7515 w 28575"/>
                              <a:gd name="connsiteY140" fmla="*/ 9525 h 9525"/>
                              <a:gd name="connsiteX141" fmla="*/ 7515 w 28575"/>
                              <a:gd name="connsiteY141" fmla="*/ 9525 h 9525"/>
                              <a:gd name="connsiteX142" fmla="*/ 7515 w 28575"/>
                              <a:gd name="connsiteY142" fmla="*/ 9525 h 9525"/>
                              <a:gd name="connsiteX143" fmla="*/ 7515 w 28575"/>
                              <a:gd name="connsiteY143" fmla="*/ 9525 h 9525"/>
                              <a:gd name="connsiteX144" fmla="*/ 7515 w 28575"/>
                              <a:gd name="connsiteY144" fmla="*/ 6353 h 9525"/>
                              <a:gd name="connsiteX145" fmla="*/ 7515 w 28575"/>
                              <a:gd name="connsiteY145" fmla="*/ 9525 h 9525"/>
                              <a:gd name="connsiteX146" fmla="*/ 8268 w 28575"/>
                              <a:gd name="connsiteY146" fmla="*/ 9525 h 9525"/>
                              <a:gd name="connsiteX147" fmla="*/ 8268 w 28575"/>
                              <a:gd name="connsiteY147" fmla="*/ 9525 h 9525"/>
                              <a:gd name="connsiteX148" fmla="*/ 8268 w 28575"/>
                              <a:gd name="connsiteY148" fmla="*/ 6353 h 9525"/>
                              <a:gd name="connsiteX149" fmla="*/ 8268 w 28575"/>
                              <a:gd name="connsiteY149" fmla="*/ 3172 h 9525"/>
                              <a:gd name="connsiteX150" fmla="*/ 8268 w 28575"/>
                              <a:gd name="connsiteY150" fmla="*/ 3172 h 9525"/>
                              <a:gd name="connsiteX151" fmla="*/ 8268 w 28575"/>
                              <a:gd name="connsiteY151" fmla="*/ 6353 h 9525"/>
                              <a:gd name="connsiteX152" fmla="*/ 8268 w 28575"/>
                              <a:gd name="connsiteY152" fmla="*/ 9525 h 9525"/>
                              <a:gd name="connsiteX153" fmla="*/ 8268 w 28575"/>
                              <a:gd name="connsiteY153" fmla="*/ 9525 h 9525"/>
                              <a:gd name="connsiteX154" fmla="*/ 8268 w 28575"/>
                              <a:gd name="connsiteY154" fmla="*/ 9525 h 9525"/>
                              <a:gd name="connsiteX155" fmla="*/ 8268 w 28575"/>
                              <a:gd name="connsiteY155" fmla="*/ 6353 h 9525"/>
                              <a:gd name="connsiteX156" fmla="*/ 8268 w 28575"/>
                              <a:gd name="connsiteY156" fmla="*/ 9525 h 9525"/>
                              <a:gd name="connsiteX157" fmla="*/ 8268 w 28575"/>
                              <a:gd name="connsiteY157" fmla="*/ 9525 h 9525"/>
                              <a:gd name="connsiteX158" fmla="*/ 9020 w 28575"/>
                              <a:gd name="connsiteY158" fmla="*/ 9525 h 9525"/>
                              <a:gd name="connsiteX159" fmla="*/ 9020 w 28575"/>
                              <a:gd name="connsiteY159" fmla="*/ 9525 h 9525"/>
                              <a:gd name="connsiteX160" fmla="*/ 9020 w 28575"/>
                              <a:gd name="connsiteY160" fmla="*/ 9525 h 9525"/>
                              <a:gd name="connsiteX161" fmla="*/ 9020 w 28575"/>
                              <a:gd name="connsiteY161" fmla="*/ 6353 h 9525"/>
                              <a:gd name="connsiteX162" fmla="*/ 9020 w 28575"/>
                              <a:gd name="connsiteY162" fmla="*/ 6353 h 9525"/>
                              <a:gd name="connsiteX163" fmla="*/ 9020 w 28575"/>
                              <a:gd name="connsiteY163" fmla="*/ 6353 h 9525"/>
                              <a:gd name="connsiteX164" fmla="*/ 9020 w 28575"/>
                              <a:gd name="connsiteY164" fmla="*/ 6353 h 9525"/>
                              <a:gd name="connsiteX165" fmla="*/ 9020 w 28575"/>
                              <a:gd name="connsiteY165" fmla="*/ 6353 h 9525"/>
                              <a:gd name="connsiteX166" fmla="*/ 9020 w 28575"/>
                              <a:gd name="connsiteY166" fmla="*/ 6353 h 9525"/>
                              <a:gd name="connsiteX167" fmla="*/ 9020 w 28575"/>
                              <a:gd name="connsiteY167" fmla="*/ 6353 h 9525"/>
                              <a:gd name="connsiteX168" fmla="*/ 9020 w 28575"/>
                              <a:gd name="connsiteY168" fmla="*/ 6353 h 9525"/>
                              <a:gd name="connsiteX169" fmla="*/ 9020 w 28575"/>
                              <a:gd name="connsiteY169" fmla="*/ 6353 h 9525"/>
                              <a:gd name="connsiteX170" fmla="*/ 9773 w 28575"/>
                              <a:gd name="connsiteY170" fmla="*/ 9525 h 9525"/>
                              <a:gd name="connsiteX171" fmla="*/ 9773 w 28575"/>
                              <a:gd name="connsiteY171" fmla="*/ 9525 h 9525"/>
                              <a:gd name="connsiteX172" fmla="*/ 9773 w 28575"/>
                              <a:gd name="connsiteY172" fmla="*/ 9525 h 9525"/>
                              <a:gd name="connsiteX173" fmla="*/ 9773 w 28575"/>
                              <a:gd name="connsiteY173" fmla="*/ 9525 h 9525"/>
                              <a:gd name="connsiteX174" fmla="*/ 9773 w 28575"/>
                              <a:gd name="connsiteY174" fmla="*/ 9525 h 9525"/>
                              <a:gd name="connsiteX175" fmla="*/ 9773 w 28575"/>
                              <a:gd name="connsiteY175" fmla="*/ 6353 h 9525"/>
                              <a:gd name="connsiteX176" fmla="*/ 9773 w 28575"/>
                              <a:gd name="connsiteY176" fmla="*/ 6353 h 9525"/>
                              <a:gd name="connsiteX177" fmla="*/ 9773 w 28575"/>
                              <a:gd name="connsiteY177" fmla="*/ 6353 h 9525"/>
                              <a:gd name="connsiteX178" fmla="*/ 9773 w 28575"/>
                              <a:gd name="connsiteY178" fmla="*/ 6353 h 9525"/>
                              <a:gd name="connsiteX179" fmla="*/ 9773 w 28575"/>
                              <a:gd name="connsiteY179" fmla="*/ 6353 h 9525"/>
                              <a:gd name="connsiteX180" fmla="*/ 9773 w 28575"/>
                              <a:gd name="connsiteY180" fmla="*/ 6353 h 9525"/>
                              <a:gd name="connsiteX181" fmla="*/ 9773 w 28575"/>
                              <a:gd name="connsiteY181" fmla="*/ 6353 h 9525"/>
                              <a:gd name="connsiteX182" fmla="*/ 10525 w 28575"/>
                              <a:gd name="connsiteY182" fmla="*/ 9525 h 9525"/>
                              <a:gd name="connsiteX183" fmla="*/ 10525 w 28575"/>
                              <a:gd name="connsiteY183" fmla="*/ 9525 h 9525"/>
                              <a:gd name="connsiteX184" fmla="*/ 10525 w 28575"/>
                              <a:gd name="connsiteY184" fmla="*/ 9525 h 9525"/>
                              <a:gd name="connsiteX185" fmla="*/ 10525 w 28575"/>
                              <a:gd name="connsiteY185" fmla="*/ 6353 h 9525"/>
                              <a:gd name="connsiteX186" fmla="*/ 10525 w 28575"/>
                              <a:gd name="connsiteY186" fmla="*/ 3172 h 9525"/>
                              <a:gd name="connsiteX187" fmla="*/ 10525 w 28575"/>
                              <a:gd name="connsiteY187" fmla="*/ 3172 h 9525"/>
                              <a:gd name="connsiteX188" fmla="*/ 10525 w 28575"/>
                              <a:gd name="connsiteY188" fmla="*/ 6353 h 9525"/>
                              <a:gd name="connsiteX189" fmla="*/ 10525 w 28575"/>
                              <a:gd name="connsiteY189" fmla="*/ 6353 h 9525"/>
                              <a:gd name="connsiteX190" fmla="*/ 10525 w 28575"/>
                              <a:gd name="connsiteY190" fmla="*/ 9525 h 9525"/>
                              <a:gd name="connsiteX191" fmla="*/ 10525 w 28575"/>
                              <a:gd name="connsiteY191" fmla="*/ 9525 h 9525"/>
                              <a:gd name="connsiteX192" fmla="*/ 10525 w 28575"/>
                              <a:gd name="connsiteY192" fmla="*/ 9525 h 9525"/>
                              <a:gd name="connsiteX193" fmla="*/ 10525 w 28575"/>
                              <a:gd name="connsiteY193" fmla="*/ 9525 h 9525"/>
                              <a:gd name="connsiteX194" fmla="*/ 11278 w 28575"/>
                              <a:gd name="connsiteY194" fmla="*/ 9525 h 9525"/>
                              <a:gd name="connsiteX195" fmla="*/ 11278 w 28575"/>
                              <a:gd name="connsiteY195" fmla="*/ 9525 h 9525"/>
                              <a:gd name="connsiteX196" fmla="*/ 11278 w 28575"/>
                              <a:gd name="connsiteY196" fmla="*/ 9525 h 9525"/>
                              <a:gd name="connsiteX197" fmla="*/ 11278 w 28575"/>
                              <a:gd name="connsiteY197" fmla="*/ 6353 h 9525"/>
                              <a:gd name="connsiteX198" fmla="*/ 11278 w 28575"/>
                              <a:gd name="connsiteY198" fmla="*/ 6353 h 9525"/>
                              <a:gd name="connsiteX199" fmla="*/ 11278 w 28575"/>
                              <a:gd name="connsiteY199" fmla="*/ 6353 h 9525"/>
                              <a:gd name="connsiteX200" fmla="*/ 11278 w 28575"/>
                              <a:gd name="connsiteY200" fmla="*/ 9525 h 9525"/>
                              <a:gd name="connsiteX201" fmla="*/ 11278 w 28575"/>
                              <a:gd name="connsiteY201" fmla="*/ 9525 h 9525"/>
                              <a:gd name="connsiteX202" fmla="*/ 11278 w 28575"/>
                              <a:gd name="connsiteY202" fmla="*/ 6353 h 9525"/>
                              <a:gd name="connsiteX203" fmla="*/ 11278 w 28575"/>
                              <a:gd name="connsiteY203" fmla="*/ 3172 h 9525"/>
                              <a:gd name="connsiteX204" fmla="*/ 11278 w 28575"/>
                              <a:gd name="connsiteY204" fmla="*/ 3172 h 9525"/>
                              <a:gd name="connsiteX205" fmla="*/ 11278 w 28575"/>
                              <a:gd name="connsiteY205" fmla="*/ 6353 h 9525"/>
                              <a:gd name="connsiteX206" fmla="*/ 12030 w 28575"/>
                              <a:gd name="connsiteY206" fmla="*/ 6353 h 9525"/>
                              <a:gd name="connsiteX207" fmla="*/ 12030 w 28575"/>
                              <a:gd name="connsiteY207" fmla="*/ 9525 h 9525"/>
                              <a:gd name="connsiteX208" fmla="*/ 12030 w 28575"/>
                              <a:gd name="connsiteY208" fmla="*/ 9525 h 9525"/>
                              <a:gd name="connsiteX209" fmla="*/ 12030 w 28575"/>
                              <a:gd name="connsiteY209" fmla="*/ 9525 h 9525"/>
                              <a:gd name="connsiteX210" fmla="*/ 12030 w 28575"/>
                              <a:gd name="connsiteY210" fmla="*/ 9525 h 9525"/>
                              <a:gd name="connsiteX211" fmla="*/ 12030 w 28575"/>
                              <a:gd name="connsiteY211" fmla="*/ 9525 h 9525"/>
                              <a:gd name="connsiteX212" fmla="*/ 12030 w 28575"/>
                              <a:gd name="connsiteY212" fmla="*/ 9525 h 9525"/>
                              <a:gd name="connsiteX213" fmla="*/ 12030 w 28575"/>
                              <a:gd name="connsiteY213" fmla="*/ 9525 h 9525"/>
                              <a:gd name="connsiteX214" fmla="*/ 12030 w 28575"/>
                              <a:gd name="connsiteY214" fmla="*/ 9525 h 9525"/>
                              <a:gd name="connsiteX215" fmla="*/ 12030 w 28575"/>
                              <a:gd name="connsiteY215" fmla="*/ 9525 h 9525"/>
                              <a:gd name="connsiteX216" fmla="*/ 12030 w 28575"/>
                              <a:gd name="connsiteY216" fmla="*/ 9525 h 9525"/>
                              <a:gd name="connsiteX217" fmla="*/ 12030 w 28575"/>
                              <a:gd name="connsiteY217" fmla="*/ 9525 h 9525"/>
                              <a:gd name="connsiteX218" fmla="*/ 12030 w 28575"/>
                              <a:gd name="connsiteY218" fmla="*/ 9525 h 9525"/>
                              <a:gd name="connsiteX219" fmla="*/ 12030 w 28575"/>
                              <a:gd name="connsiteY219" fmla="*/ 9525 h 9525"/>
                              <a:gd name="connsiteX220" fmla="*/ 12783 w 28575"/>
                              <a:gd name="connsiteY220" fmla="*/ 9525 h 9525"/>
                              <a:gd name="connsiteX221" fmla="*/ 12783 w 28575"/>
                              <a:gd name="connsiteY221" fmla="*/ 9525 h 9525"/>
                              <a:gd name="connsiteX222" fmla="*/ 12783 w 28575"/>
                              <a:gd name="connsiteY222" fmla="*/ 9525 h 9525"/>
                              <a:gd name="connsiteX223" fmla="*/ 12783 w 28575"/>
                              <a:gd name="connsiteY223" fmla="*/ 9525 h 9525"/>
                              <a:gd name="connsiteX224" fmla="*/ 12783 w 28575"/>
                              <a:gd name="connsiteY224" fmla="*/ 9525 h 9525"/>
                              <a:gd name="connsiteX225" fmla="*/ 12783 w 28575"/>
                              <a:gd name="connsiteY225" fmla="*/ 9525 h 9525"/>
                              <a:gd name="connsiteX226" fmla="*/ 12783 w 28575"/>
                              <a:gd name="connsiteY226" fmla="*/ 9525 h 9525"/>
                              <a:gd name="connsiteX227" fmla="*/ 12783 w 28575"/>
                              <a:gd name="connsiteY227" fmla="*/ 9525 h 9525"/>
                              <a:gd name="connsiteX228" fmla="*/ 12783 w 28575"/>
                              <a:gd name="connsiteY228" fmla="*/ 9525 h 9525"/>
                              <a:gd name="connsiteX229" fmla="*/ 12783 w 28575"/>
                              <a:gd name="connsiteY229" fmla="*/ 9525 h 9525"/>
                              <a:gd name="connsiteX230" fmla="*/ 12783 w 28575"/>
                              <a:gd name="connsiteY230" fmla="*/ 9525 h 9525"/>
                              <a:gd name="connsiteX231" fmla="*/ 12783 w 28575"/>
                              <a:gd name="connsiteY231" fmla="*/ 9525 h 9525"/>
                              <a:gd name="connsiteX232" fmla="*/ 12783 w 28575"/>
                              <a:gd name="connsiteY232" fmla="*/ 9525 h 9525"/>
                              <a:gd name="connsiteX233" fmla="*/ 12783 w 28575"/>
                              <a:gd name="connsiteY233" fmla="*/ 9525 h 9525"/>
                              <a:gd name="connsiteX234" fmla="*/ 12783 w 28575"/>
                              <a:gd name="connsiteY234" fmla="*/ 6353 h 9525"/>
                              <a:gd name="connsiteX235" fmla="*/ 12783 w 28575"/>
                              <a:gd name="connsiteY235" fmla="*/ 6353 h 9525"/>
                              <a:gd name="connsiteX236" fmla="*/ 12783 w 28575"/>
                              <a:gd name="connsiteY236" fmla="*/ 9525 h 9525"/>
                              <a:gd name="connsiteX237" fmla="*/ 12783 w 28575"/>
                              <a:gd name="connsiteY237" fmla="*/ 6353 h 9525"/>
                              <a:gd name="connsiteX238" fmla="*/ 13535 w 28575"/>
                              <a:gd name="connsiteY238" fmla="*/ 6353 h 9525"/>
                              <a:gd name="connsiteX239" fmla="*/ 13535 w 28575"/>
                              <a:gd name="connsiteY239" fmla="*/ 9525 h 9525"/>
                              <a:gd name="connsiteX240" fmla="*/ 13535 w 28575"/>
                              <a:gd name="connsiteY240" fmla="*/ 9525 h 9525"/>
                              <a:gd name="connsiteX241" fmla="*/ 13535 w 28575"/>
                              <a:gd name="connsiteY241" fmla="*/ 9525 h 9525"/>
                              <a:gd name="connsiteX242" fmla="*/ 13535 w 28575"/>
                              <a:gd name="connsiteY242" fmla="*/ 9525 h 9525"/>
                              <a:gd name="connsiteX243" fmla="*/ 13535 w 28575"/>
                              <a:gd name="connsiteY243" fmla="*/ 9525 h 9525"/>
                              <a:gd name="connsiteX244" fmla="*/ 13535 w 28575"/>
                              <a:gd name="connsiteY244" fmla="*/ 9525 h 9525"/>
                              <a:gd name="connsiteX245" fmla="*/ 13535 w 28575"/>
                              <a:gd name="connsiteY245" fmla="*/ 9525 h 9525"/>
                              <a:gd name="connsiteX246" fmla="*/ 13535 w 28575"/>
                              <a:gd name="connsiteY246" fmla="*/ 9525 h 9525"/>
                              <a:gd name="connsiteX247" fmla="*/ 13535 w 28575"/>
                              <a:gd name="connsiteY247" fmla="*/ 9525 h 9525"/>
                              <a:gd name="connsiteX248" fmla="*/ 13535 w 28575"/>
                              <a:gd name="connsiteY248" fmla="*/ 9525 h 9525"/>
                              <a:gd name="connsiteX249" fmla="*/ 13535 w 28575"/>
                              <a:gd name="connsiteY249" fmla="*/ 9525 h 9525"/>
                              <a:gd name="connsiteX250" fmla="*/ 14288 w 28575"/>
                              <a:gd name="connsiteY250" fmla="*/ 9525 h 9525"/>
                              <a:gd name="connsiteX251" fmla="*/ 14288 w 28575"/>
                              <a:gd name="connsiteY251" fmla="*/ 6353 h 9525"/>
                              <a:gd name="connsiteX252" fmla="*/ 14288 w 28575"/>
                              <a:gd name="connsiteY252" fmla="*/ 9525 h 9525"/>
                              <a:gd name="connsiteX253" fmla="*/ 14288 w 28575"/>
                              <a:gd name="connsiteY253" fmla="*/ 9525 h 9525"/>
                              <a:gd name="connsiteX254" fmla="*/ 14288 w 28575"/>
                              <a:gd name="connsiteY254" fmla="*/ 9525 h 9525"/>
                              <a:gd name="connsiteX255" fmla="*/ 14288 w 28575"/>
                              <a:gd name="connsiteY255" fmla="*/ 9525 h 9525"/>
                              <a:gd name="connsiteX256" fmla="*/ 14288 w 28575"/>
                              <a:gd name="connsiteY256" fmla="*/ 9525 h 9525"/>
                              <a:gd name="connsiteX257" fmla="*/ 14288 w 28575"/>
                              <a:gd name="connsiteY257" fmla="*/ 9525 h 9525"/>
                              <a:gd name="connsiteX258" fmla="*/ 14288 w 28575"/>
                              <a:gd name="connsiteY258" fmla="*/ 6353 h 9525"/>
                              <a:gd name="connsiteX259" fmla="*/ 14288 w 28575"/>
                              <a:gd name="connsiteY259" fmla="*/ 9525 h 9525"/>
                              <a:gd name="connsiteX260" fmla="*/ 14288 w 28575"/>
                              <a:gd name="connsiteY260" fmla="*/ 9525 h 9525"/>
                              <a:gd name="connsiteX261" fmla="*/ 14288 w 28575"/>
                              <a:gd name="connsiteY261" fmla="*/ 9525 h 9525"/>
                              <a:gd name="connsiteX262" fmla="*/ 15040 w 28575"/>
                              <a:gd name="connsiteY262" fmla="*/ 9525 h 9525"/>
                              <a:gd name="connsiteX263" fmla="*/ 15040 w 28575"/>
                              <a:gd name="connsiteY263" fmla="*/ 9525 h 9525"/>
                              <a:gd name="connsiteX264" fmla="*/ 15040 w 28575"/>
                              <a:gd name="connsiteY264" fmla="*/ 9525 h 9525"/>
                              <a:gd name="connsiteX265" fmla="*/ 15040 w 28575"/>
                              <a:gd name="connsiteY265" fmla="*/ 9525 h 9525"/>
                              <a:gd name="connsiteX266" fmla="*/ 15040 w 28575"/>
                              <a:gd name="connsiteY266" fmla="*/ 9525 h 9525"/>
                              <a:gd name="connsiteX267" fmla="*/ 15040 w 28575"/>
                              <a:gd name="connsiteY267" fmla="*/ 6353 h 9525"/>
                              <a:gd name="connsiteX268" fmla="*/ 15040 w 28575"/>
                              <a:gd name="connsiteY268" fmla="*/ 6353 h 9525"/>
                              <a:gd name="connsiteX269" fmla="*/ 15040 w 28575"/>
                              <a:gd name="connsiteY269" fmla="*/ 6353 h 9525"/>
                              <a:gd name="connsiteX270" fmla="*/ 15040 w 28575"/>
                              <a:gd name="connsiteY270" fmla="*/ 6353 h 9525"/>
                              <a:gd name="connsiteX271" fmla="*/ 15040 w 28575"/>
                              <a:gd name="connsiteY271" fmla="*/ 6353 h 9525"/>
                              <a:gd name="connsiteX272" fmla="*/ 15040 w 28575"/>
                              <a:gd name="connsiteY272" fmla="*/ 9525 h 9525"/>
                              <a:gd name="connsiteX273" fmla="*/ 15040 w 28575"/>
                              <a:gd name="connsiteY273" fmla="*/ 9525 h 9525"/>
                              <a:gd name="connsiteX274" fmla="*/ 15792 w 28575"/>
                              <a:gd name="connsiteY274" fmla="*/ 6353 h 9525"/>
                              <a:gd name="connsiteX275" fmla="*/ 15792 w 28575"/>
                              <a:gd name="connsiteY275" fmla="*/ 6353 h 9525"/>
                              <a:gd name="connsiteX276" fmla="*/ 15792 w 28575"/>
                              <a:gd name="connsiteY276" fmla="*/ 9525 h 9525"/>
                              <a:gd name="connsiteX277" fmla="*/ 15792 w 28575"/>
                              <a:gd name="connsiteY277" fmla="*/ 6353 h 9525"/>
                              <a:gd name="connsiteX278" fmla="*/ 15792 w 28575"/>
                              <a:gd name="connsiteY278" fmla="*/ 9525 h 9525"/>
                              <a:gd name="connsiteX279" fmla="*/ 15792 w 28575"/>
                              <a:gd name="connsiteY279" fmla="*/ 9525 h 9525"/>
                              <a:gd name="connsiteX280" fmla="*/ 15792 w 28575"/>
                              <a:gd name="connsiteY280" fmla="*/ 9525 h 9525"/>
                              <a:gd name="connsiteX281" fmla="*/ 15792 w 28575"/>
                              <a:gd name="connsiteY281" fmla="*/ 9525 h 9525"/>
                              <a:gd name="connsiteX282" fmla="*/ 15792 w 28575"/>
                              <a:gd name="connsiteY282" fmla="*/ 6353 h 9525"/>
                              <a:gd name="connsiteX283" fmla="*/ 15792 w 28575"/>
                              <a:gd name="connsiteY283" fmla="*/ 6353 h 9525"/>
                              <a:gd name="connsiteX284" fmla="*/ 15792 w 28575"/>
                              <a:gd name="connsiteY284" fmla="*/ 6353 h 9525"/>
                              <a:gd name="connsiteX285" fmla="*/ 15792 w 28575"/>
                              <a:gd name="connsiteY285" fmla="*/ 9525 h 9525"/>
                              <a:gd name="connsiteX286" fmla="*/ 15792 w 28575"/>
                              <a:gd name="connsiteY286" fmla="*/ 9525 h 9525"/>
                              <a:gd name="connsiteX287" fmla="*/ 15792 w 28575"/>
                              <a:gd name="connsiteY287" fmla="*/ 9525 h 9525"/>
                              <a:gd name="connsiteX288" fmla="*/ 16545 w 28575"/>
                              <a:gd name="connsiteY288" fmla="*/ 6353 h 9525"/>
                              <a:gd name="connsiteX289" fmla="*/ 16545 w 28575"/>
                              <a:gd name="connsiteY289" fmla="*/ 6353 h 9525"/>
                              <a:gd name="connsiteX290" fmla="*/ 16545 w 28575"/>
                              <a:gd name="connsiteY290" fmla="*/ 9525 h 9525"/>
                              <a:gd name="connsiteX291" fmla="*/ 16545 w 28575"/>
                              <a:gd name="connsiteY291" fmla="*/ 9525 h 9525"/>
                              <a:gd name="connsiteX292" fmla="*/ 16545 w 28575"/>
                              <a:gd name="connsiteY292" fmla="*/ 6353 h 9525"/>
                              <a:gd name="connsiteX293" fmla="*/ 16545 w 28575"/>
                              <a:gd name="connsiteY293" fmla="*/ 6353 h 9525"/>
                              <a:gd name="connsiteX294" fmla="*/ 16545 w 28575"/>
                              <a:gd name="connsiteY294" fmla="*/ 6353 h 9525"/>
                              <a:gd name="connsiteX295" fmla="*/ 16545 w 28575"/>
                              <a:gd name="connsiteY295" fmla="*/ 3172 h 9525"/>
                              <a:gd name="connsiteX296" fmla="*/ 16545 w 28575"/>
                              <a:gd name="connsiteY296" fmla="*/ 6353 h 9525"/>
                              <a:gd name="connsiteX297" fmla="*/ 16545 w 28575"/>
                              <a:gd name="connsiteY297" fmla="*/ 6353 h 9525"/>
                              <a:gd name="connsiteX298" fmla="*/ 16545 w 28575"/>
                              <a:gd name="connsiteY298" fmla="*/ 6353 h 9525"/>
                              <a:gd name="connsiteX299" fmla="*/ 16545 w 28575"/>
                              <a:gd name="connsiteY299" fmla="*/ 9525 h 9525"/>
                              <a:gd name="connsiteX300" fmla="*/ 17297 w 28575"/>
                              <a:gd name="connsiteY300" fmla="*/ 9525 h 9525"/>
                              <a:gd name="connsiteX301" fmla="*/ 17297 w 28575"/>
                              <a:gd name="connsiteY301" fmla="*/ 9525 h 9525"/>
                              <a:gd name="connsiteX302" fmla="*/ 17297 w 28575"/>
                              <a:gd name="connsiteY302" fmla="*/ 9525 h 9525"/>
                              <a:gd name="connsiteX303" fmla="*/ 17297 w 28575"/>
                              <a:gd name="connsiteY303" fmla="*/ 9525 h 9525"/>
                              <a:gd name="connsiteX304" fmla="*/ 17297 w 28575"/>
                              <a:gd name="connsiteY304" fmla="*/ 9525 h 9525"/>
                              <a:gd name="connsiteX305" fmla="*/ 17297 w 28575"/>
                              <a:gd name="connsiteY305" fmla="*/ 9525 h 9525"/>
                              <a:gd name="connsiteX306" fmla="*/ 17297 w 28575"/>
                              <a:gd name="connsiteY306" fmla="*/ 9525 h 9525"/>
                              <a:gd name="connsiteX307" fmla="*/ 17297 w 28575"/>
                              <a:gd name="connsiteY307" fmla="*/ 9525 h 9525"/>
                              <a:gd name="connsiteX308" fmla="*/ 17297 w 28575"/>
                              <a:gd name="connsiteY308" fmla="*/ 9525 h 9525"/>
                              <a:gd name="connsiteX309" fmla="*/ 17297 w 28575"/>
                              <a:gd name="connsiteY309" fmla="*/ 9525 h 9525"/>
                              <a:gd name="connsiteX310" fmla="*/ 17297 w 28575"/>
                              <a:gd name="connsiteY310" fmla="*/ 9525 h 9525"/>
                              <a:gd name="connsiteX311" fmla="*/ 17297 w 28575"/>
                              <a:gd name="connsiteY311" fmla="*/ 9525 h 9525"/>
                              <a:gd name="connsiteX312" fmla="*/ 17297 w 28575"/>
                              <a:gd name="connsiteY312" fmla="*/ 9525 h 9525"/>
                              <a:gd name="connsiteX313" fmla="*/ 17297 w 28575"/>
                              <a:gd name="connsiteY313" fmla="*/ 9525 h 9525"/>
                              <a:gd name="connsiteX314" fmla="*/ 17297 w 28575"/>
                              <a:gd name="connsiteY314" fmla="*/ 9525 h 9525"/>
                              <a:gd name="connsiteX315" fmla="*/ 17297 w 28575"/>
                              <a:gd name="connsiteY315" fmla="*/ 9525 h 9525"/>
                              <a:gd name="connsiteX316" fmla="*/ 17297 w 28575"/>
                              <a:gd name="connsiteY316" fmla="*/ 9525 h 9525"/>
                              <a:gd name="connsiteX317" fmla="*/ 17297 w 28575"/>
                              <a:gd name="connsiteY317" fmla="*/ 9525 h 9525"/>
                              <a:gd name="connsiteX318" fmla="*/ 18050 w 28575"/>
                              <a:gd name="connsiteY318" fmla="*/ 9525 h 9525"/>
                              <a:gd name="connsiteX319" fmla="*/ 18050 w 28575"/>
                              <a:gd name="connsiteY319" fmla="*/ 9525 h 9525"/>
                              <a:gd name="connsiteX320" fmla="*/ 18050 w 28575"/>
                              <a:gd name="connsiteY320" fmla="*/ 9525 h 9525"/>
                              <a:gd name="connsiteX321" fmla="*/ 18050 w 28575"/>
                              <a:gd name="connsiteY321" fmla="*/ 9525 h 9525"/>
                              <a:gd name="connsiteX322" fmla="*/ 18050 w 28575"/>
                              <a:gd name="connsiteY322" fmla="*/ 9525 h 9525"/>
                              <a:gd name="connsiteX323" fmla="*/ 18050 w 28575"/>
                              <a:gd name="connsiteY323" fmla="*/ 9525 h 9525"/>
                              <a:gd name="connsiteX324" fmla="*/ 18050 w 28575"/>
                              <a:gd name="connsiteY324" fmla="*/ 6353 h 9525"/>
                              <a:gd name="connsiteX325" fmla="*/ 18050 w 28575"/>
                              <a:gd name="connsiteY325" fmla="*/ 6353 h 9525"/>
                              <a:gd name="connsiteX326" fmla="*/ 18050 w 28575"/>
                              <a:gd name="connsiteY326" fmla="*/ 6353 h 9525"/>
                              <a:gd name="connsiteX327" fmla="*/ 18050 w 28575"/>
                              <a:gd name="connsiteY327" fmla="*/ 6353 h 9525"/>
                              <a:gd name="connsiteX328" fmla="*/ 18050 w 28575"/>
                              <a:gd name="connsiteY328" fmla="*/ 9525 h 9525"/>
                              <a:gd name="connsiteX329" fmla="*/ 18050 w 28575"/>
                              <a:gd name="connsiteY329" fmla="*/ 9525 h 9525"/>
                              <a:gd name="connsiteX330" fmla="*/ 18802 w 28575"/>
                              <a:gd name="connsiteY330" fmla="*/ 9525 h 9525"/>
                              <a:gd name="connsiteX331" fmla="*/ 18802 w 28575"/>
                              <a:gd name="connsiteY331" fmla="*/ 9525 h 9525"/>
                              <a:gd name="connsiteX332" fmla="*/ 18802 w 28575"/>
                              <a:gd name="connsiteY332" fmla="*/ 9525 h 9525"/>
                              <a:gd name="connsiteX333" fmla="*/ 18802 w 28575"/>
                              <a:gd name="connsiteY333" fmla="*/ 9525 h 9525"/>
                              <a:gd name="connsiteX334" fmla="*/ 18802 w 28575"/>
                              <a:gd name="connsiteY334" fmla="*/ 9525 h 9525"/>
                              <a:gd name="connsiteX335" fmla="*/ 18802 w 28575"/>
                              <a:gd name="connsiteY335" fmla="*/ 9525 h 9525"/>
                              <a:gd name="connsiteX336" fmla="*/ 18802 w 28575"/>
                              <a:gd name="connsiteY336" fmla="*/ 9525 h 9525"/>
                              <a:gd name="connsiteX337" fmla="*/ 18802 w 28575"/>
                              <a:gd name="connsiteY337" fmla="*/ 9525 h 9525"/>
                              <a:gd name="connsiteX338" fmla="*/ 18802 w 28575"/>
                              <a:gd name="connsiteY338" fmla="*/ 9525 h 9525"/>
                              <a:gd name="connsiteX339" fmla="*/ 18802 w 28575"/>
                              <a:gd name="connsiteY339" fmla="*/ 6353 h 9525"/>
                              <a:gd name="connsiteX340" fmla="*/ 18802 w 28575"/>
                              <a:gd name="connsiteY340" fmla="*/ 6353 h 9525"/>
                              <a:gd name="connsiteX341" fmla="*/ 18802 w 28575"/>
                              <a:gd name="connsiteY341" fmla="*/ 6353 h 9525"/>
                              <a:gd name="connsiteX342" fmla="*/ 19555 w 28575"/>
                              <a:gd name="connsiteY342" fmla="*/ 6353 h 9525"/>
                              <a:gd name="connsiteX343" fmla="*/ 19555 w 28575"/>
                              <a:gd name="connsiteY343" fmla="*/ 9525 h 9525"/>
                              <a:gd name="connsiteX344" fmla="*/ 19555 w 28575"/>
                              <a:gd name="connsiteY344" fmla="*/ 9525 h 9525"/>
                              <a:gd name="connsiteX345" fmla="*/ 19555 w 28575"/>
                              <a:gd name="connsiteY345" fmla="*/ 9525 h 9525"/>
                              <a:gd name="connsiteX346" fmla="*/ 19555 w 28575"/>
                              <a:gd name="connsiteY346" fmla="*/ 6353 h 9525"/>
                              <a:gd name="connsiteX347" fmla="*/ 19555 w 28575"/>
                              <a:gd name="connsiteY347" fmla="*/ 6353 h 9525"/>
                              <a:gd name="connsiteX348" fmla="*/ 19555 w 28575"/>
                              <a:gd name="connsiteY348" fmla="*/ 6353 h 9525"/>
                              <a:gd name="connsiteX349" fmla="*/ 19555 w 28575"/>
                              <a:gd name="connsiteY349" fmla="*/ 6353 h 9525"/>
                              <a:gd name="connsiteX350" fmla="*/ 19555 w 28575"/>
                              <a:gd name="connsiteY350" fmla="*/ 6353 h 9525"/>
                              <a:gd name="connsiteX351" fmla="*/ 19555 w 28575"/>
                              <a:gd name="connsiteY351" fmla="*/ 6353 h 9525"/>
                              <a:gd name="connsiteX352" fmla="*/ 19555 w 28575"/>
                              <a:gd name="connsiteY352" fmla="*/ 6353 h 9525"/>
                              <a:gd name="connsiteX353" fmla="*/ 19555 w 28575"/>
                              <a:gd name="connsiteY353" fmla="*/ 6353 h 9525"/>
                              <a:gd name="connsiteX354" fmla="*/ 19555 w 28575"/>
                              <a:gd name="connsiteY354" fmla="*/ 9525 h 9525"/>
                              <a:gd name="connsiteX355" fmla="*/ 19555 w 28575"/>
                              <a:gd name="connsiteY355" fmla="*/ 9525 h 9525"/>
                              <a:gd name="connsiteX356" fmla="*/ 20307 w 28575"/>
                              <a:gd name="connsiteY356" fmla="*/ 6353 h 9525"/>
                              <a:gd name="connsiteX357" fmla="*/ 20307 w 28575"/>
                              <a:gd name="connsiteY357" fmla="*/ 6353 h 9525"/>
                              <a:gd name="connsiteX358" fmla="*/ 20307 w 28575"/>
                              <a:gd name="connsiteY358" fmla="*/ 6353 h 9525"/>
                              <a:gd name="connsiteX359" fmla="*/ 20307 w 28575"/>
                              <a:gd name="connsiteY359" fmla="*/ 9525 h 9525"/>
                              <a:gd name="connsiteX360" fmla="*/ 20307 w 28575"/>
                              <a:gd name="connsiteY360" fmla="*/ 9525 h 9525"/>
                              <a:gd name="connsiteX361" fmla="*/ 20307 w 28575"/>
                              <a:gd name="connsiteY361" fmla="*/ 9525 h 9525"/>
                              <a:gd name="connsiteX362" fmla="*/ 20307 w 28575"/>
                              <a:gd name="connsiteY362" fmla="*/ 6353 h 9525"/>
                              <a:gd name="connsiteX363" fmla="*/ 20307 w 28575"/>
                              <a:gd name="connsiteY363" fmla="*/ 9525 h 9525"/>
                              <a:gd name="connsiteX364" fmla="*/ 20307 w 28575"/>
                              <a:gd name="connsiteY364" fmla="*/ 6353 h 9525"/>
                              <a:gd name="connsiteX365" fmla="*/ 20307 w 28575"/>
                              <a:gd name="connsiteY365" fmla="*/ 6353 h 9525"/>
                              <a:gd name="connsiteX366" fmla="*/ 20307 w 28575"/>
                              <a:gd name="connsiteY366" fmla="*/ 6353 h 9525"/>
                              <a:gd name="connsiteX367" fmla="*/ 20307 w 28575"/>
                              <a:gd name="connsiteY367" fmla="*/ 6353 h 9525"/>
                              <a:gd name="connsiteX368" fmla="*/ 21060 w 28575"/>
                              <a:gd name="connsiteY368" fmla="*/ 9525 h 9525"/>
                              <a:gd name="connsiteX369" fmla="*/ 21060 w 28575"/>
                              <a:gd name="connsiteY369" fmla="*/ 9525 h 9525"/>
                              <a:gd name="connsiteX370" fmla="*/ 21060 w 28575"/>
                              <a:gd name="connsiteY370" fmla="*/ 9525 h 9525"/>
                              <a:gd name="connsiteX371" fmla="*/ 21060 w 28575"/>
                              <a:gd name="connsiteY371" fmla="*/ 9525 h 9525"/>
                              <a:gd name="connsiteX372" fmla="*/ 21060 w 28575"/>
                              <a:gd name="connsiteY372" fmla="*/ 9525 h 9525"/>
                              <a:gd name="connsiteX373" fmla="*/ 21060 w 28575"/>
                              <a:gd name="connsiteY373" fmla="*/ 9525 h 9525"/>
                              <a:gd name="connsiteX374" fmla="*/ 21060 w 28575"/>
                              <a:gd name="connsiteY374" fmla="*/ 9525 h 9525"/>
                              <a:gd name="connsiteX375" fmla="*/ 21060 w 28575"/>
                              <a:gd name="connsiteY375" fmla="*/ 6353 h 9525"/>
                              <a:gd name="connsiteX376" fmla="*/ 21060 w 28575"/>
                              <a:gd name="connsiteY376" fmla="*/ 6353 h 9525"/>
                              <a:gd name="connsiteX377" fmla="*/ 21060 w 28575"/>
                              <a:gd name="connsiteY377" fmla="*/ 6353 h 9525"/>
                              <a:gd name="connsiteX378" fmla="*/ 21060 w 28575"/>
                              <a:gd name="connsiteY378" fmla="*/ 3172 h 9525"/>
                              <a:gd name="connsiteX379" fmla="*/ 21060 w 28575"/>
                              <a:gd name="connsiteY379" fmla="*/ 6353 h 9525"/>
                              <a:gd name="connsiteX380" fmla="*/ 21803 w 28575"/>
                              <a:gd name="connsiteY380" fmla="*/ 9525 h 9525"/>
                              <a:gd name="connsiteX381" fmla="*/ 21803 w 28575"/>
                              <a:gd name="connsiteY381" fmla="*/ 9525 h 9525"/>
                              <a:gd name="connsiteX382" fmla="*/ 21803 w 28575"/>
                              <a:gd name="connsiteY382" fmla="*/ 9525 h 9525"/>
                              <a:gd name="connsiteX383" fmla="*/ 21803 w 28575"/>
                              <a:gd name="connsiteY383" fmla="*/ 9525 h 9525"/>
                              <a:gd name="connsiteX384" fmla="*/ 21803 w 28575"/>
                              <a:gd name="connsiteY384" fmla="*/ 9525 h 9525"/>
                              <a:gd name="connsiteX385" fmla="*/ 21803 w 28575"/>
                              <a:gd name="connsiteY385" fmla="*/ 9525 h 9525"/>
                              <a:gd name="connsiteX386" fmla="*/ 21803 w 28575"/>
                              <a:gd name="connsiteY386" fmla="*/ 9525 h 9525"/>
                              <a:gd name="connsiteX387" fmla="*/ 21803 w 28575"/>
                              <a:gd name="connsiteY387" fmla="*/ 9525 h 9525"/>
                              <a:gd name="connsiteX388" fmla="*/ 21803 w 28575"/>
                              <a:gd name="connsiteY388" fmla="*/ 9525 h 9525"/>
                              <a:gd name="connsiteX389" fmla="*/ 21803 w 28575"/>
                              <a:gd name="connsiteY389" fmla="*/ 9525 h 9525"/>
                              <a:gd name="connsiteX390" fmla="*/ 21803 w 28575"/>
                              <a:gd name="connsiteY390" fmla="*/ 9525 h 9525"/>
                              <a:gd name="connsiteX391" fmla="*/ 21803 w 28575"/>
                              <a:gd name="connsiteY391" fmla="*/ 9525 h 9525"/>
                              <a:gd name="connsiteX392" fmla="*/ 22555 w 28575"/>
                              <a:gd name="connsiteY392" fmla="*/ 9525 h 9525"/>
                              <a:gd name="connsiteX393" fmla="*/ 22555 w 28575"/>
                              <a:gd name="connsiteY393" fmla="*/ 9525 h 9525"/>
                              <a:gd name="connsiteX394" fmla="*/ 22555 w 28575"/>
                              <a:gd name="connsiteY394" fmla="*/ 9525 h 9525"/>
                              <a:gd name="connsiteX395" fmla="*/ 22555 w 28575"/>
                              <a:gd name="connsiteY395" fmla="*/ 9525 h 9525"/>
                              <a:gd name="connsiteX396" fmla="*/ 22555 w 28575"/>
                              <a:gd name="connsiteY396" fmla="*/ 9525 h 9525"/>
                              <a:gd name="connsiteX397" fmla="*/ 22555 w 28575"/>
                              <a:gd name="connsiteY397" fmla="*/ 9525 h 9525"/>
                              <a:gd name="connsiteX398" fmla="*/ 22555 w 28575"/>
                              <a:gd name="connsiteY398" fmla="*/ 9525 h 9525"/>
                              <a:gd name="connsiteX399" fmla="*/ 22555 w 28575"/>
                              <a:gd name="connsiteY399" fmla="*/ 9525 h 9525"/>
                              <a:gd name="connsiteX400" fmla="*/ 22555 w 28575"/>
                              <a:gd name="connsiteY400" fmla="*/ 6353 h 9525"/>
                              <a:gd name="connsiteX401" fmla="*/ 22555 w 28575"/>
                              <a:gd name="connsiteY401" fmla="*/ 6353 h 9525"/>
                              <a:gd name="connsiteX402" fmla="*/ 22555 w 28575"/>
                              <a:gd name="connsiteY402" fmla="*/ 6353 h 9525"/>
                              <a:gd name="connsiteX403" fmla="*/ 22555 w 28575"/>
                              <a:gd name="connsiteY403" fmla="*/ 6353 h 9525"/>
                              <a:gd name="connsiteX404" fmla="*/ 22555 w 28575"/>
                              <a:gd name="connsiteY404" fmla="*/ 9525 h 9525"/>
                              <a:gd name="connsiteX405" fmla="*/ 22555 w 28575"/>
                              <a:gd name="connsiteY405" fmla="*/ 6353 h 9525"/>
                              <a:gd name="connsiteX406" fmla="*/ 22555 w 28575"/>
                              <a:gd name="connsiteY406" fmla="*/ 6353 h 9525"/>
                              <a:gd name="connsiteX407" fmla="*/ 22555 w 28575"/>
                              <a:gd name="connsiteY407" fmla="*/ 6353 h 9525"/>
                              <a:gd name="connsiteX408" fmla="*/ 22555 w 28575"/>
                              <a:gd name="connsiteY408" fmla="*/ 3172 h 9525"/>
                              <a:gd name="connsiteX409" fmla="*/ 22555 w 28575"/>
                              <a:gd name="connsiteY409" fmla="*/ 6353 h 9525"/>
                              <a:gd name="connsiteX410" fmla="*/ 23308 w 28575"/>
                              <a:gd name="connsiteY410" fmla="*/ 9525 h 9525"/>
                              <a:gd name="connsiteX411" fmla="*/ 23308 w 28575"/>
                              <a:gd name="connsiteY411" fmla="*/ 9525 h 9525"/>
                              <a:gd name="connsiteX412" fmla="*/ 23308 w 28575"/>
                              <a:gd name="connsiteY412" fmla="*/ 9525 h 9525"/>
                              <a:gd name="connsiteX413" fmla="*/ 23308 w 28575"/>
                              <a:gd name="connsiteY413" fmla="*/ 6353 h 9525"/>
                              <a:gd name="connsiteX414" fmla="*/ 23308 w 28575"/>
                              <a:gd name="connsiteY414" fmla="*/ 6353 h 9525"/>
                              <a:gd name="connsiteX415" fmla="*/ 23308 w 28575"/>
                              <a:gd name="connsiteY415" fmla="*/ 6353 h 9525"/>
                              <a:gd name="connsiteX416" fmla="*/ 23308 w 28575"/>
                              <a:gd name="connsiteY416" fmla="*/ 6353 h 9525"/>
                              <a:gd name="connsiteX417" fmla="*/ 23308 w 28575"/>
                              <a:gd name="connsiteY417" fmla="*/ 9525 h 9525"/>
                              <a:gd name="connsiteX418" fmla="*/ 23308 w 28575"/>
                              <a:gd name="connsiteY418" fmla="*/ 9525 h 9525"/>
                              <a:gd name="connsiteX419" fmla="*/ 23308 w 28575"/>
                              <a:gd name="connsiteY419" fmla="*/ 9525 h 9525"/>
                              <a:gd name="connsiteX420" fmla="*/ 23308 w 28575"/>
                              <a:gd name="connsiteY420" fmla="*/ 9525 h 9525"/>
                              <a:gd name="connsiteX421" fmla="*/ 23308 w 28575"/>
                              <a:gd name="connsiteY421" fmla="*/ 6353 h 9525"/>
                              <a:gd name="connsiteX422" fmla="*/ 23308 w 28575"/>
                              <a:gd name="connsiteY422" fmla="*/ 6353 h 9525"/>
                              <a:gd name="connsiteX423" fmla="*/ 23308 w 28575"/>
                              <a:gd name="connsiteY423" fmla="*/ 6353 h 9525"/>
                              <a:gd name="connsiteX424" fmla="*/ 24060 w 28575"/>
                              <a:gd name="connsiteY424" fmla="*/ 9525 h 9525"/>
                              <a:gd name="connsiteX425" fmla="*/ 24060 w 28575"/>
                              <a:gd name="connsiteY425" fmla="*/ 9525 h 9525"/>
                              <a:gd name="connsiteX426" fmla="*/ 24060 w 28575"/>
                              <a:gd name="connsiteY426" fmla="*/ 9525 h 9525"/>
                              <a:gd name="connsiteX427" fmla="*/ 24060 w 28575"/>
                              <a:gd name="connsiteY427" fmla="*/ 9525 h 9525"/>
                              <a:gd name="connsiteX428" fmla="*/ 24060 w 28575"/>
                              <a:gd name="connsiteY428" fmla="*/ 6353 h 9525"/>
                              <a:gd name="connsiteX429" fmla="*/ 24060 w 28575"/>
                              <a:gd name="connsiteY429" fmla="*/ 9525 h 9525"/>
                              <a:gd name="connsiteX430" fmla="*/ 24060 w 28575"/>
                              <a:gd name="connsiteY430" fmla="*/ 9525 h 9525"/>
                              <a:gd name="connsiteX431" fmla="*/ 24060 w 28575"/>
                              <a:gd name="connsiteY431" fmla="*/ 9525 h 9525"/>
                              <a:gd name="connsiteX432" fmla="*/ 24060 w 28575"/>
                              <a:gd name="connsiteY432" fmla="*/ 9525 h 9525"/>
                              <a:gd name="connsiteX433" fmla="*/ 24060 w 28575"/>
                              <a:gd name="connsiteY433" fmla="*/ 6353 h 9525"/>
                              <a:gd name="connsiteX434" fmla="*/ 24060 w 28575"/>
                              <a:gd name="connsiteY434" fmla="*/ 6353 h 9525"/>
                              <a:gd name="connsiteX435" fmla="*/ 24060 w 28575"/>
                              <a:gd name="connsiteY435" fmla="*/ 9525 h 9525"/>
                              <a:gd name="connsiteX436" fmla="*/ 24813 w 28575"/>
                              <a:gd name="connsiteY436" fmla="*/ 9525 h 9525"/>
                              <a:gd name="connsiteX437" fmla="*/ 24813 w 28575"/>
                              <a:gd name="connsiteY437" fmla="*/ 9525 h 9525"/>
                              <a:gd name="connsiteX438" fmla="*/ 24813 w 28575"/>
                              <a:gd name="connsiteY438" fmla="*/ 9525 h 9525"/>
                              <a:gd name="connsiteX439" fmla="*/ 24813 w 28575"/>
                              <a:gd name="connsiteY439" fmla="*/ 9525 h 9525"/>
                              <a:gd name="connsiteX440" fmla="*/ 24813 w 28575"/>
                              <a:gd name="connsiteY440" fmla="*/ 9525 h 9525"/>
                              <a:gd name="connsiteX441" fmla="*/ 24813 w 28575"/>
                              <a:gd name="connsiteY441" fmla="*/ 6353 h 9525"/>
                              <a:gd name="connsiteX442" fmla="*/ 24813 w 28575"/>
                              <a:gd name="connsiteY442" fmla="*/ 9525 h 9525"/>
                              <a:gd name="connsiteX443" fmla="*/ 24813 w 28575"/>
                              <a:gd name="connsiteY443" fmla="*/ 9525 h 9525"/>
                              <a:gd name="connsiteX444" fmla="*/ 24813 w 28575"/>
                              <a:gd name="connsiteY444" fmla="*/ 9525 h 9525"/>
                              <a:gd name="connsiteX445" fmla="*/ 24813 w 28575"/>
                              <a:gd name="connsiteY445" fmla="*/ 9525 h 9525"/>
                              <a:gd name="connsiteX446" fmla="*/ 24813 w 28575"/>
                              <a:gd name="connsiteY446" fmla="*/ 9525 h 9525"/>
                              <a:gd name="connsiteX447" fmla="*/ 24813 w 28575"/>
                              <a:gd name="connsiteY447" fmla="*/ 9525 h 9525"/>
                              <a:gd name="connsiteX448" fmla="*/ 25565 w 28575"/>
                              <a:gd name="connsiteY448" fmla="*/ 9525 h 9525"/>
                              <a:gd name="connsiteX449" fmla="*/ 25565 w 28575"/>
                              <a:gd name="connsiteY449" fmla="*/ 9525 h 9525"/>
                              <a:gd name="connsiteX450" fmla="*/ 25565 w 28575"/>
                              <a:gd name="connsiteY450" fmla="*/ 9525 h 9525"/>
                              <a:gd name="connsiteX451" fmla="*/ 25565 w 28575"/>
                              <a:gd name="connsiteY451" fmla="*/ 9525 h 9525"/>
                              <a:gd name="connsiteX452" fmla="*/ 25565 w 28575"/>
                              <a:gd name="connsiteY452" fmla="*/ 9525 h 9525"/>
                              <a:gd name="connsiteX453" fmla="*/ 25565 w 28575"/>
                              <a:gd name="connsiteY453" fmla="*/ 6353 h 9525"/>
                              <a:gd name="connsiteX454" fmla="*/ 25565 w 28575"/>
                              <a:gd name="connsiteY454" fmla="*/ 6353 h 9525"/>
                              <a:gd name="connsiteX455" fmla="*/ 25565 w 28575"/>
                              <a:gd name="connsiteY455" fmla="*/ 6353 h 9525"/>
                              <a:gd name="connsiteX456" fmla="*/ 25565 w 28575"/>
                              <a:gd name="connsiteY456" fmla="*/ 6353 h 9525"/>
                              <a:gd name="connsiteX457" fmla="*/ 25565 w 28575"/>
                              <a:gd name="connsiteY457" fmla="*/ 9525 h 9525"/>
                              <a:gd name="connsiteX458" fmla="*/ 25565 w 28575"/>
                              <a:gd name="connsiteY458" fmla="*/ 9525 h 9525"/>
                              <a:gd name="connsiteX459" fmla="*/ 25565 w 28575"/>
                              <a:gd name="connsiteY459" fmla="*/ 9525 h 9525"/>
                              <a:gd name="connsiteX460" fmla="*/ 26318 w 28575"/>
                              <a:gd name="connsiteY460" fmla="*/ 9525 h 9525"/>
                              <a:gd name="connsiteX461" fmla="*/ 26318 w 28575"/>
                              <a:gd name="connsiteY461" fmla="*/ 6353 h 9525"/>
                              <a:gd name="connsiteX462" fmla="*/ 26318 w 28575"/>
                              <a:gd name="connsiteY462" fmla="*/ 3172 h 9525"/>
                              <a:gd name="connsiteX463" fmla="*/ 26318 w 28575"/>
                              <a:gd name="connsiteY463" fmla="*/ 6353 h 9525"/>
                              <a:gd name="connsiteX464" fmla="*/ 26318 w 28575"/>
                              <a:gd name="connsiteY464" fmla="*/ 9525 h 9525"/>
                              <a:gd name="connsiteX465" fmla="*/ 26318 w 28575"/>
                              <a:gd name="connsiteY465" fmla="*/ 9525 h 9525"/>
                              <a:gd name="connsiteX466" fmla="*/ 26318 w 28575"/>
                              <a:gd name="connsiteY466" fmla="*/ 9525 h 9525"/>
                              <a:gd name="connsiteX467" fmla="*/ 26318 w 28575"/>
                              <a:gd name="connsiteY467" fmla="*/ 6353 h 9525"/>
                              <a:gd name="connsiteX468" fmla="*/ 26318 w 28575"/>
                              <a:gd name="connsiteY468" fmla="*/ 9525 h 9525"/>
                              <a:gd name="connsiteX469" fmla="*/ 26318 w 28575"/>
                              <a:gd name="connsiteY469" fmla="*/ 6353 h 9525"/>
                              <a:gd name="connsiteX470" fmla="*/ 26318 w 28575"/>
                              <a:gd name="connsiteY470" fmla="*/ 9525 h 9525"/>
                              <a:gd name="connsiteX471" fmla="*/ 26318 w 28575"/>
                              <a:gd name="connsiteY471" fmla="*/ 9525 h 9525"/>
                              <a:gd name="connsiteX472" fmla="*/ 27070 w 28575"/>
                              <a:gd name="connsiteY472" fmla="*/ 9525 h 9525"/>
                              <a:gd name="connsiteX473" fmla="*/ 27070 w 28575"/>
                              <a:gd name="connsiteY473" fmla="*/ 9525 h 9525"/>
                              <a:gd name="connsiteX474" fmla="*/ 27070 w 28575"/>
                              <a:gd name="connsiteY474" fmla="*/ 9525 h 9525"/>
                              <a:gd name="connsiteX475" fmla="*/ 27070 w 28575"/>
                              <a:gd name="connsiteY475" fmla="*/ 9525 h 9525"/>
                              <a:gd name="connsiteX476" fmla="*/ 27070 w 28575"/>
                              <a:gd name="connsiteY476" fmla="*/ 9525 h 9525"/>
                              <a:gd name="connsiteX477" fmla="*/ 27070 w 28575"/>
                              <a:gd name="connsiteY477" fmla="*/ 9525 h 9525"/>
                              <a:gd name="connsiteX478" fmla="*/ 27070 w 28575"/>
                              <a:gd name="connsiteY478" fmla="*/ 6353 h 9525"/>
                              <a:gd name="connsiteX479" fmla="*/ 27070 w 28575"/>
                              <a:gd name="connsiteY479" fmla="*/ 6353 h 9525"/>
                              <a:gd name="connsiteX480" fmla="*/ 27070 w 28575"/>
                              <a:gd name="connsiteY480" fmla="*/ 6353 h 9525"/>
                              <a:gd name="connsiteX481" fmla="*/ 27070 w 28575"/>
                              <a:gd name="connsiteY481" fmla="*/ 9525 h 9525"/>
                              <a:gd name="connsiteX482" fmla="*/ 27070 w 28575"/>
                              <a:gd name="connsiteY482" fmla="*/ 9525 h 9525"/>
                              <a:gd name="connsiteX483" fmla="*/ 27070 w 28575"/>
                              <a:gd name="connsiteY483" fmla="*/ 9525 h 9525"/>
                              <a:gd name="connsiteX484" fmla="*/ 27070 w 28575"/>
                              <a:gd name="connsiteY484" fmla="*/ 9525 h 9525"/>
                              <a:gd name="connsiteX485" fmla="*/ 27070 w 28575"/>
                              <a:gd name="connsiteY485" fmla="*/ 9525 h 9525"/>
                              <a:gd name="connsiteX486" fmla="*/ 27070 w 28575"/>
                              <a:gd name="connsiteY486" fmla="*/ 6353 h 9525"/>
                              <a:gd name="connsiteX487" fmla="*/ 27070 w 28575"/>
                              <a:gd name="connsiteY487" fmla="*/ 6353 h 9525"/>
                              <a:gd name="connsiteX488" fmla="*/ 27070 w 28575"/>
                              <a:gd name="connsiteY488" fmla="*/ 6353 h 9525"/>
                              <a:gd name="connsiteX489" fmla="*/ 27070 w 28575"/>
                              <a:gd name="connsiteY489" fmla="*/ 6353 h 9525"/>
                              <a:gd name="connsiteX490" fmla="*/ 27822 w 28575"/>
                              <a:gd name="connsiteY490" fmla="*/ 6353 h 9525"/>
                              <a:gd name="connsiteX491" fmla="*/ 27822 w 28575"/>
                              <a:gd name="connsiteY491" fmla="*/ 9525 h 9525"/>
                              <a:gd name="connsiteX492" fmla="*/ 27822 w 28575"/>
                              <a:gd name="connsiteY492" fmla="*/ 9525 h 9525"/>
                              <a:gd name="connsiteX493" fmla="*/ 27822 w 28575"/>
                              <a:gd name="connsiteY493" fmla="*/ 9525 h 9525"/>
                              <a:gd name="connsiteX494" fmla="*/ 27822 w 28575"/>
                              <a:gd name="connsiteY494" fmla="*/ 9525 h 9525"/>
                              <a:gd name="connsiteX495" fmla="*/ 27822 w 28575"/>
                              <a:gd name="connsiteY495" fmla="*/ 9525 h 9525"/>
                              <a:gd name="connsiteX496" fmla="*/ 27822 w 28575"/>
                              <a:gd name="connsiteY496" fmla="*/ 9525 h 9525"/>
                              <a:gd name="connsiteX497" fmla="*/ 27822 w 28575"/>
                              <a:gd name="connsiteY497" fmla="*/ 9525 h 9525"/>
                              <a:gd name="connsiteX498" fmla="*/ 27822 w 28575"/>
                              <a:gd name="connsiteY498" fmla="*/ 9525 h 9525"/>
                              <a:gd name="connsiteX499" fmla="*/ 27822 w 28575"/>
                              <a:gd name="connsiteY499" fmla="*/ 9525 h 9525"/>
                              <a:gd name="connsiteX500" fmla="*/ 27822 w 28575"/>
                              <a:gd name="connsiteY500" fmla="*/ 6353 h 9525"/>
                              <a:gd name="connsiteX501" fmla="*/ 27822 w 28575"/>
                              <a:gd name="connsiteY501" fmla="*/ 9525 h 9525"/>
                              <a:gd name="connsiteX502" fmla="*/ 27822 w 28575"/>
                              <a:gd name="connsiteY502" fmla="*/ 6353 h 9525"/>
                              <a:gd name="connsiteX503" fmla="*/ 27822 w 28575"/>
                              <a:gd name="connsiteY503" fmla="*/ 6353 h 9525"/>
                              <a:gd name="connsiteX504" fmla="*/ 28575 w 28575"/>
                              <a:gd name="connsiteY504" fmla="*/ 6353 h 9525"/>
                              <a:gd name="connsiteX505" fmla="*/ 28575 w 28575"/>
                              <a:gd name="connsiteY505" fmla="*/ 6353 h 9525"/>
                              <a:gd name="connsiteX506" fmla="*/ 28575 w 28575"/>
                              <a:gd name="connsiteY506" fmla="*/ 6353 h 9525"/>
                              <a:gd name="connsiteX507" fmla="*/ 28575 w 28575"/>
                              <a:gd name="connsiteY507" fmla="*/ 9525 h 9525"/>
                              <a:gd name="connsiteX508" fmla="*/ 28575 w 28575"/>
                              <a:gd name="connsiteY508" fmla="*/ 9525 h 9525"/>
                              <a:gd name="connsiteX509" fmla="*/ 28575 w 28575"/>
                              <a:gd name="connsiteY509" fmla="*/ 9525 h 9525"/>
                              <a:gd name="connsiteX510" fmla="*/ 28575 w 28575"/>
                              <a:gd name="connsiteY510" fmla="*/ 9525 h 9525"/>
                              <a:gd name="connsiteX511" fmla="*/ 28575 w 28575"/>
                              <a:gd name="connsiteY511" fmla="*/ 9525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9525"/>
                                </a:moveTo>
                                <a:lnTo>
                                  <a:pt x="0" y="9525"/>
                                </a:lnTo>
                                <a:lnTo>
                                  <a:pt x="0" y="9525"/>
                                </a:lnTo>
                                <a:lnTo>
                                  <a:pt x="0" y="9525"/>
                                </a:lnTo>
                                <a:lnTo>
                                  <a:pt x="0" y="6353"/>
                                </a:lnTo>
                                <a:lnTo>
                                  <a:pt x="0" y="6353"/>
                                </a:lnTo>
                                <a:lnTo>
                                  <a:pt x="0" y="6353"/>
                                </a:lnTo>
                                <a:lnTo>
                                  <a:pt x="0" y="6353"/>
                                </a:lnTo>
                                <a:lnTo>
                                  <a:pt x="0" y="6353"/>
                                </a:lnTo>
                                <a:lnTo>
                                  <a:pt x="0" y="6353"/>
                                </a:lnTo>
                                <a:lnTo>
                                  <a:pt x="753" y="9525"/>
                                </a:lnTo>
                                <a:lnTo>
                                  <a:pt x="753" y="9525"/>
                                </a:lnTo>
                                <a:lnTo>
                                  <a:pt x="753" y="9525"/>
                                </a:lnTo>
                                <a:lnTo>
                                  <a:pt x="753" y="9525"/>
                                </a:lnTo>
                                <a:lnTo>
                                  <a:pt x="753" y="9525"/>
                                </a:lnTo>
                                <a:lnTo>
                                  <a:pt x="753" y="9525"/>
                                </a:lnTo>
                                <a:lnTo>
                                  <a:pt x="753" y="9525"/>
                                </a:lnTo>
                                <a:lnTo>
                                  <a:pt x="753" y="9525"/>
                                </a:lnTo>
                                <a:lnTo>
                                  <a:pt x="753" y="9525"/>
                                </a:lnTo>
                                <a:lnTo>
                                  <a:pt x="753" y="9525"/>
                                </a:lnTo>
                                <a:lnTo>
                                  <a:pt x="753" y="9525"/>
                                </a:lnTo>
                                <a:lnTo>
                                  <a:pt x="753" y="9525"/>
                                </a:lnTo>
                                <a:lnTo>
                                  <a:pt x="1505" y="9525"/>
                                </a:lnTo>
                                <a:lnTo>
                                  <a:pt x="1505" y="6353"/>
                                </a:lnTo>
                                <a:lnTo>
                                  <a:pt x="1505" y="6353"/>
                                </a:lnTo>
                                <a:lnTo>
                                  <a:pt x="1505" y="9525"/>
                                </a:lnTo>
                                <a:lnTo>
                                  <a:pt x="1505" y="9525"/>
                                </a:lnTo>
                                <a:lnTo>
                                  <a:pt x="1505" y="9525"/>
                                </a:lnTo>
                                <a:lnTo>
                                  <a:pt x="1505" y="6353"/>
                                </a:lnTo>
                                <a:lnTo>
                                  <a:pt x="1505" y="6353"/>
                                </a:lnTo>
                                <a:lnTo>
                                  <a:pt x="1505" y="9525"/>
                                </a:lnTo>
                                <a:lnTo>
                                  <a:pt x="1505" y="9525"/>
                                </a:lnTo>
                                <a:lnTo>
                                  <a:pt x="1505" y="9525"/>
                                </a:lnTo>
                                <a:lnTo>
                                  <a:pt x="1505" y="9525"/>
                                </a:lnTo>
                                <a:lnTo>
                                  <a:pt x="2257" y="9525"/>
                                </a:lnTo>
                                <a:lnTo>
                                  <a:pt x="2257" y="9525"/>
                                </a:lnTo>
                                <a:lnTo>
                                  <a:pt x="2257" y="9525"/>
                                </a:lnTo>
                                <a:lnTo>
                                  <a:pt x="2257" y="9525"/>
                                </a:lnTo>
                                <a:lnTo>
                                  <a:pt x="2257" y="9525"/>
                                </a:lnTo>
                                <a:lnTo>
                                  <a:pt x="2257" y="9525"/>
                                </a:lnTo>
                                <a:lnTo>
                                  <a:pt x="2257" y="9525"/>
                                </a:lnTo>
                                <a:lnTo>
                                  <a:pt x="2257" y="9525"/>
                                </a:lnTo>
                                <a:lnTo>
                                  <a:pt x="2257" y="9525"/>
                                </a:lnTo>
                                <a:lnTo>
                                  <a:pt x="2257" y="6353"/>
                                </a:lnTo>
                                <a:lnTo>
                                  <a:pt x="2257" y="6353"/>
                                </a:lnTo>
                                <a:lnTo>
                                  <a:pt x="2257" y="6353"/>
                                </a:lnTo>
                                <a:lnTo>
                                  <a:pt x="3010" y="6353"/>
                                </a:lnTo>
                                <a:lnTo>
                                  <a:pt x="3010" y="9525"/>
                                </a:lnTo>
                                <a:lnTo>
                                  <a:pt x="3010" y="6353"/>
                                </a:lnTo>
                                <a:lnTo>
                                  <a:pt x="3010" y="6353"/>
                                </a:lnTo>
                                <a:lnTo>
                                  <a:pt x="3010" y="9525"/>
                                </a:lnTo>
                                <a:lnTo>
                                  <a:pt x="3010" y="6353"/>
                                </a:lnTo>
                                <a:lnTo>
                                  <a:pt x="3010" y="9525"/>
                                </a:lnTo>
                                <a:lnTo>
                                  <a:pt x="3010" y="9525"/>
                                </a:lnTo>
                                <a:lnTo>
                                  <a:pt x="3010" y="9525"/>
                                </a:lnTo>
                                <a:lnTo>
                                  <a:pt x="3010" y="9525"/>
                                </a:lnTo>
                                <a:lnTo>
                                  <a:pt x="3010" y="9525"/>
                                </a:lnTo>
                                <a:lnTo>
                                  <a:pt x="3010" y="9525"/>
                                </a:lnTo>
                                <a:lnTo>
                                  <a:pt x="3010" y="9525"/>
                                </a:lnTo>
                                <a:lnTo>
                                  <a:pt x="3010" y="9525"/>
                                </a:lnTo>
                                <a:lnTo>
                                  <a:pt x="3010" y="9525"/>
                                </a:lnTo>
                                <a:lnTo>
                                  <a:pt x="3010" y="9525"/>
                                </a:lnTo>
                                <a:lnTo>
                                  <a:pt x="3010" y="6353"/>
                                </a:lnTo>
                                <a:lnTo>
                                  <a:pt x="3010" y="6353"/>
                                </a:lnTo>
                                <a:lnTo>
                                  <a:pt x="3762" y="9525"/>
                                </a:lnTo>
                                <a:lnTo>
                                  <a:pt x="3762" y="9525"/>
                                </a:lnTo>
                                <a:lnTo>
                                  <a:pt x="3762" y="9525"/>
                                </a:lnTo>
                                <a:lnTo>
                                  <a:pt x="3762" y="9525"/>
                                </a:lnTo>
                                <a:lnTo>
                                  <a:pt x="3762" y="9525"/>
                                </a:lnTo>
                                <a:lnTo>
                                  <a:pt x="3762" y="9525"/>
                                </a:lnTo>
                                <a:lnTo>
                                  <a:pt x="3762" y="9525"/>
                                </a:lnTo>
                                <a:lnTo>
                                  <a:pt x="3762" y="6353"/>
                                </a:lnTo>
                                <a:lnTo>
                                  <a:pt x="3762" y="6353"/>
                                </a:lnTo>
                                <a:lnTo>
                                  <a:pt x="3762" y="9525"/>
                                </a:lnTo>
                                <a:lnTo>
                                  <a:pt x="3762" y="6353"/>
                                </a:lnTo>
                                <a:lnTo>
                                  <a:pt x="3762" y="9525"/>
                                </a:lnTo>
                                <a:lnTo>
                                  <a:pt x="3762" y="9525"/>
                                </a:lnTo>
                                <a:lnTo>
                                  <a:pt x="3762" y="6353"/>
                                </a:lnTo>
                                <a:lnTo>
                                  <a:pt x="4515" y="9525"/>
                                </a:lnTo>
                                <a:lnTo>
                                  <a:pt x="4515" y="6353"/>
                                </a:lnTo>
                                <a:lnTo>
                                  <a:pt x="4515" y="6353"/>
                                </a:lnTo>
                                <a:lnTo>
                                  <a:pt x="4515" y="9525"/>
                                </a:lnTo>
                                <a:lnTo>
                                  <a:pt x="4515" y="9525"/>
                                </a:lnTo>
                                <a:lnTo>
                                  <a:pt x="4515" y="9525"/>
                                </a:lnTo>
                                <a:lnTo>
                                  <a:pt x="4515" y="9525"/>
                                </a:lnTo>
                                <a:lnTo>
                                  <a:pt x="4515" y="6353"/>
                                </a:lnTo>
                                <a:lnTo>
                                  <a:pt x="4515" y="3172"/>
                                </a:lnTo>
                                <a:lnTo>
                                  <a:pt x="4515" y="0"/>
                                </a:lnTo>
                                <a:lnTo>
                                  <a:pt x="4515" y="6353"/>
                                </a:lnTo>
                                <a:lnTo>
                                  <a:pt x="4515" y="6353"/>
                                </a:lnTo>
                                <a:lnTo>
                                  <a:pt x="5267" y="6353"/>
                                </a:lnTo>
                                <a:lnTo>
                                  <a:pt x="5267" y="9525"/>
                                </a:lnTo>
                                <a:lnTo>
                                  <a:pt x="5267" y="9525"/>
                                </a:lnTo>
                                <a:lnTo>
                                  <a:pt x="5267" y="9525"/>
                                </a:lnTo>
                                <a:lnTo>
                                  <a:pt x="5267" y="9525"/>
                                </a:lnTo>
                                <a:lnTo>
                                  <a:pt x="5267" y="9525"/>
                                </a:lnTo>
                                <a:lnTo>
                                  <a:pt x="5267" y="9525"/>
                                </a:lnTo>
                                <a:lnTo>
                                  <a:pt x="5267" y="6353"/>
                                </a:lnTo>
                                <a:lnTo>
                                  <a:pt x="5267" y="9525"/>
                                </a:lnTo>
                                <a:lnTo>
                                  <a:pt x="5267" y="9525"/>
                                </a:lnTo>
                                <a:lnTo>
                                  <a:pt x="5267" y="9525"/>
                                </a:lnTo>
                                <a:lnTo>
                                  <a:pt x="5267" y="9525"/>
                                </a:lnTo>
                                <a:lnTo>
                                  <a:pt x="6020" y="9525"/>
                                </a:lnTo>
                                <a:lnTo>
                                  <a:pt x="6020" y="6353"/>
                                </a:lnTo>
                                <a:lnTo>
                                  <a:pt x="6020" y="6353"/>
                                </a:lnTo>
                                <a:lnTo>
                                  <a:pt x="6020" y="3172"/>
                                </a:lnTo>
                                <a:lnTo>
                                  <a:pt x="6020" y="3172"/>
                                </a:lnTo>
                                <a:lnTo>
                                  <a:pt x="6020" y="6353"/>
                                </a:lnTo>
                                <a:lnTo>
                                  <a:pt x="6020" y="6353"/>
                                </a:lnTo>
                                <a:lnTo>
                                  <a:pt x="6020" y="9525"/>
                                </a:lnTo>
                                <a:lnTo>
                                  <a:pt x="6020" y="9525"/>
                                </a:lnTo>
                                <a:lnTo>
                                  <a:pt x="6020" y="9525"/>
                                </a:lnTo>
                                <a:lnTo>
                                  <a:pt x="6020" y="9525"/>
                                </a:lnTo>
                                <a:lnTo>
                                  <a:pt x="6020" y="9525"/>
                                </a:lnTo>
                                <a:lnTo>
                                  <a:pt x="6772" y="6353"/>
                                </a:lnTo>
                                <a:lnTo>
                                  <a:pt x="6772" y="3172"/>
                                </a:lnTo>
                                <a:lnTo>
                                  <a:pt x="6772" y="3172"/>
                                </a:lnTo>
                                <a:lnTo>
                                  <a:pt x="6772" y="3172"/>
                                </a:lnTo>
                                <a:lnTo>
                                  <a:pt x="6772" y="6353"/>
                                </a:lnTo>
                                <a:lnTo>
                                  <a:pt x="6772" y="9525"/>
                                </a:lnTo>
                                <a:lnTo>
                                  <a:pt x="6772" y="9525"/>
                                </a:lnTo>
                                <a:lnTo>
                                  <a:pt x="6772" y="9525"/>
                                </a:lnTo>
                                <a:lnTo>
                                  <a:pt x="6772" y="9525"/>
                                </a:lnTo>
                                <a:lnTo>
                                  <a:pt x="6772" y="6353"/>
                                </a:lnTo>
                                <a:lnTo>
                                  <a:pt x="6772" y="6353"/>
                                </a:lnTo>
                                <a:lnTo>
                                  <a:pt x="6772" y="6353"/>
                                </a:lnTo>
                                <a:lnTo>
                                  <a:pt x="7515" y="6353"/>
                                </a:lnTo>
                                <a:lnTo>
                                  <a:pt x="7515" y="6353"/>
                                </a:lnTo>
                                <a:lnTo>
                                  <a:pt x="7515" y="9525"/>
                                </a:lnTo>
                                <a:lnTo>
                                  <a:pt x="7515" y="9525"/>
                                </a:lnTo>
                                <a:lnTo>
                                  <a:pt x="7515" y="9525"/>
                                </a:lnTo>
                                <a:lnTo>
                                  <a:pt x="7515" y="9525"/>
                                </a:lnTo>
                                <a:lnTo>
                                  <a:pt x="7515" y="9525"/>
                                </a:lnTo>
                                <a:lnTo>
                                  <a:pt x="7515" y="9525"/>
                                </a:lnTo>
                                <a:lnTo>
                                  <a:pt x="7515" y="6353"/>
                                </a:lnTo>
                                <a:lnTo>
                                  <a:pt x="7515" y="6353"/>
                                </a:lnTo>
                                <a:lnTo>
                                  <a:pt x="7515" y="6353"/>
                                </a:lnTo>
                                <a:lnTo>
                                  <a:pt x="7515" y="6353"/>
                                </a:lnTo>
                                <a:lnTo>
                                  <a:pt x="7515" y="9525"/>
                                </a:lnTo>
                                <a:lnTo>
                                  <a:pt x="7515" y="9525"/>
                                </a:lnTo>
                                <a:lnTo>
                                  <a:pt x="7515" y="9525"/>
                                </a:lnTo>
                                <a:lnTo>
                                  <a:pt x="7515" y="9525"/>
                                </a:lnTo>
                                <a:lnTo>
                                  <a:pt x="7515" y="9525"/>
                                </a:lnTo>
                                <a:lnTo>
                                  <a:pt x="7515" y="9525"/>
                                </a:lnTo>
                                <a:lnTo>
                                  <a:pt x="7515" y="6353"/>
                                </a:lnTo>
                                <a:lnTo>
                                  <a:pt x="7515" y="9525"/>
                                </a:lnTo>
                                <a:lnTo>
                                  <a:pt x="8268" y="9525"/>
                                </a:lnTo>
                                <a:lnTo>
                                  <a:pt x="8268" y="9525"/>
                                </a:lnTo>
                                <a:lnTo>
                                  <a:pt x="8268" y="6353"/>
                                </a:lnTo>
                                <a:lnTo>
                                  <a:pt x="8268" y="3172"/>
                                </a:lnTo>
                                <a:lnTo>
                                  <a:pt x="8268" y="3172"/>
                                </a:lnTo>
                                <a:lnTo>
                                  <a:pt x="8268" y="6353"/>
                                </a:lnTo>
                                <a:lnTo>
                                  <a:pt x="8268" y="9525"/>
                                </a:lnTo>
                                <a:lnTo>
                                  <a:pt x="8268" y="9525"/>
                                </a:lnTo>
                                <a:lnTo>
                                  <a:pt x="8268" y="9525"/>
                                </a:lnTo>
                                <a:lnTo>
                                  <a:pt x="8268" y="6353"/>
                                </a:lnTo>
                                <a:lnTo>
                                  <a:pt x="8268" y="9525"/>
                                </a:lnTo>
                                <a:lnTo>
                                  <a:pt x="8268" y="9525"/>
                                </a:lnTo>
                                <a:lnTo>
                                  <a:pt x="9020" y="9525"/>
                                </a:lnTo>
                                <a:lnTo>
                                  <a:pt x="9020" y="9525"/>
                                </a:lnTo>
                                <a:lnTo>
                                  <a:pt x="9020" y="9525"/>
                                </a:lnTo>
                                <a:lnTo>
                                  <a:pt x="9020" y="6353"/>
                                </a:lnTo>
                                <a:lnTo>
                                  <a:pt x="9020" y="6353"/>
                                </a:lnTo>
                                <a:lnTo>
                                  <a:pt x="9020" y="6353"/>
                                </a:lnTo>
                                <a:lnTo>
                                  <a:pt x="9020" y="6353"/>
                                </a:lnTo>
                                <a:lnTo>
                                  <a:pt x="9020" y="6353"/>
                                </a:lnTo>
                                <a:lnTo>
                                  <a:pt x="9020" y="6353"/>
                                </a:lnTo>
                                <a:lnTo>
                                  <a:pt x="9020" y="6353"/>
                                </a:lnTo>
                                <a:lnTo>
                                  <a:pt x="9020" y="6353"/>
                                </a:lnTo>
                                <a:lnTo>
                                  <a:pt x="9020" y="6353"/>
                                </a:lnTo>
                                <a:lnTo>
                                  <a:pt x="9773" y="9525"/>
                                </a:lnTo>
                                <a:lnTo>
                                  <a:pt x="9773" y="9525"/>
                                </a:lnTo>
                                <a:lnTo>
                                  <a:pt x="9773" y="9525"/>
                                </a:lnTo>
                                <a:lnTo>
                                  <a:pt x="9773" y="9525"/>
                                </a:lnTo>
                                <a:lnTo>
                                  <a:pt x="9773" y="9525"/>
                                </a:lnTo>
                                <a:lnTo>
                                  <a:pt x="9773" y="6353"/>
                                </a:lnTo>
                                <a:lnTo>
                                  <a:pt x="9773" y="6353"/>
                                </a:lnTo>
                                <a:lnTo>
                                  <a:pt x="9773" y="6353"/>
                                </a:lnTo>
                                <a:lnTo>
                                  <a:pt x="9773" y="6353"/>
                                </a:lnTo>
                                <a:lnTo>
                                  <a:pt x="9773" y="6353"/>
                                </a:lnTo>
                                <a:lnTo>
                                  <a:pt x="9773" y="6353"/>
                                </a:lnTo>
                                <a:lnTo>
                                  <a:pt x="9773" y="6353"/>
                                </a:lnTo>
                                <a:lnTo>
                                  <a:pt x="10525" y="9525"/>
                                </a:lnTo>
                                <a:lnTo>
                                  <a:pt x="10525" y="9525"/>
                                </a:lnTo>
                                <a:lnTo>
                                  <a:pt x="10525" y="9525"/>
                                </a:lnTo>
                                <a:lnTo>
                                  <a:pt x="10525" y="6353"/>
                                </a:lnTo>
                                <a:lnTo>
                                  <a:pt x="10525" y="3172"/>
                                </a:lnTo>
                                <a:lnTo>
                                  <a:pt x="10525" y="3172"/>
                                </a:lnTo>
                                <a:lnTo>
                                  <a:pt x="10525" y="6353"/>
                                </a:lnTo>
                                <a:lnTo>
                                  <a:pt x="10525" y="6353"/>
                                </a:lnTo>
                                <a:lnTo>
                                  <a:pt x="10525" y="9525"/>
                                </a:lnTo>
                                <a:lnTo>
                                  <a:pt x="10525" y="9525"/>
                                </a:lnTo>
                                <a:lnTo>
                                  <a:pt x="10525" y="9525"/>
                                </a:lnTo>
                                <a:lnTo>
                                  <a:pt x="10525" y="9525"/>
                                </a:lnTo>
                                <a:lnTo>
                                  <a:pt x="11278" y="9525"/>
                                </a:lnTo>
                                <a:lnTo>
                                  <a:pt x="11278" y="9525"/>
                                </a:lnTo>
                                <a:lnTo>
                                  <a:pt x="11278" y="9525"/>
                                </a:lnTo>
                                <a:lnTo>
                                  <a:pt x="11278" y="6353"/>
                                </a:lnTo>
                                <a:lnTo>
                                  <a:pt x="11278" y="6353"/>
                                </a:lnTo>
                                <a:lnTo>
                                  <a:pt x="11278" y="6353"/>
                                </a:lnTo>
                                <a:lnTo>
                                  <a:pt x="11278" y="9525"/>
                                </a:lnTo>
                                <a:lnTo>
                                  <a:pt x="11278" y="9525"/>
                                </a:lnTo>
                                <a:lnTo>
                                  <a:pt x="11278" y="6353"/>
                                </a:lnTo>
                                <a:lnTo>
                                  <a:pt x="11278" y="3172"/>
                                </a:lnTo>
                                <a:lnTo>
                                  <a:pt x="11278" y="3172"/>
                                </a:lnTo>
                                <a:lnTo>
                                  <a:pt x="11278" y="6353"/>
                                </a:lnTo>
                                <a:lnTo>
                                  <a:pt x="12030" y="6353"/>
                                </a:lnTo>
                                <a:lnTo>
                                  <a:pt x="12030" y="9525"/>
                                </a:lnTo>
                                <a:lnTo>
                                  <a:pt x="12030" y="9525"/>
                                </a:lnTo>
                                <a:lnTo>
                                  <a:pt x="12030" y="9525"/>
                                </a:lnTo>
                                <a:lnTo>
                                  <a:pt x="12030" y="9525"/>
                                </a:lnTo>
                                <a:lnTo>
                                  <a:pt x="12030" y="9525"/>
                                </a:lnTo>
                                <a:lnTo>
                                  <a:pt x="12030" y="9525"/>
                                </a:lnTo>
                                <a:lnTo>
                                  <a:pt x="12030" y="9525"/>
                                </a:lnTo>
                                <a:lnTo>
                                  <a:pt x="12030" y="9525"/>
                                </a:lnTo>
                                <a:lnTo>
                                  <a:pt x="12030" y="9525"/>
                                </a:lnTo>
                                <a:lnTo>
                                  <a:pt x="12030" y="9525"/>
                                </a:lnTo>
                                <a:lnTo>
                                  <a:pt x="12030" y="9525"/>
                                </a:lnTo>
                                <a:lnTo>
                                  <a:pt x="12030" y="9525"/>
                                </a:lnTo>
                                <a:lnTo>
                                  <a:pt x="12030" y="9525"/>
                                </a:lnTo>
                                <a:lnTo>
                                  <a:pt x="12783" y="9525"/>
                                </a:lnTo>
                                <a:lnTo>
                                  <a:pt x="12783" y="9525"/>
                                </a:lnTo>
                                <a:lnTo>
                                  <a:pt x="12783" y="9525"/>
                                </a:lnTo>
                                <a:lnTo>
                                  <a:pt x="12783" y="9525"/>
                                </a:lnTo>
                                <a:lnTo>
                                  <a:pt x="12783" y="9525"/>
                                </a:lnTo>
                                <a:lnTo>
                                  <a:pt x="12783" y="9525"/>
                                </a:lnTo>
                                <a:lnTo>
                                  <a:pt x="12783" y="9525"/>
                                </a:lnTo>
                                <a:lnTo>
                                  <a:pt x="12783" y="9525"/>
                                </a:lnTo>
                                <a:lnTo>
                                  <a:pt x="12783" y="9525"/>
                                </a:lnTo>
                                <a:lnTo>
                                  <a:pt x="12783" y="9525"/>
                                </a:lnTo>
                                <a:lnTo>
                                  <a:pt x="12783" y="9525"/>
                                </a:lnTo>
                                <a:lnTo>
                                  <a:pt x="12783" y="9525"/>
                                </a:lnTo>
                                <a:lnTo>
                                  <a:pt x="12783" y="9525"/>
                                </a:lnTo>
                                <a:lnTo>
                                  <a:pt x="12783" y="9525"/>
                                </a:lnTo>
                                <a:lnTo>
                                  <a:pt x="12783" y="6353"/>
                                </a:lnTo>
                                <a:lnTo>
                                  <a:pt x="12783" y="6353"/>
                                </a:lnTo>
                                <a:lnTo>
                                  <a:pt x="12783" y="9525"/>
                                </a:lnTo>
                                <a:lnTo>
                                  <a:pt x="12783" y="6353"/>
                                </a:lnTo>
                                <a:lnTo>
                                  <a:pt x="13535" y="6353"/>
                                </a:lnTo>
                                <a:lnTo>
                                  <a:pt x="13535" y="9525"/>
                                </a:lnTo>
                                <a:lnTo>
                                  <a:pt x="13535" y="9525"/>
                                </a:lnTo>
                                <a:lnTo>
                                  <a:pt x="13535" y="9525"/>
                                </a:lnTo>
                                <a:lnTo>
                                  <a:pt x="13535" y="9525"/>
                                </a:lnTo>
                                <a:lnTo>
                                  <a:pt x="13535" y="9525"/>
                                </a:lnTo>
                                <a:lnTo>
                                  <a:pt x="13535" y="9525"/>
                                </a:lnTo>
                                <a:lnTo>
                                  <a:pt x="13535" y="9525"/>
                                </a:lnTo>
                                <a:lnTo>
                                  <a:pt x="13535" y="9525"/>
                                </a:lnTo>
                                <a:lnTo>
                                  <a:pt x="13535" y="9525"/>
                                </a:lnTo>
                                <a:lnTo>
                                  <a:pt x="13535" y="9525"/>
                                </a:lnTo>
                                <a:lnTo>
                                  <a:pt x="13535" y="9525"/>
                                </a:lnTo>
                                <a:lnTo>
                                  <a:pt x="14288" y="9525"/>
                                </a:lnTo>
                                <a:lnTo>
                                  <a:pt x="14288" y="6353"/>
                                </a:lnTo>
                                <a:lnTo>
                                  <a:pt x="14288" y="9525"/>
                                </a:lnTo>
                                <a:lnTo>
                                  <a:pt x="14288" y="9525"/>
                                </a:lnTo>
                                <a:lnTo>
                                  <a:pt x="14288" y="9525"/>
                                </a:lnTo>
                                <a:lnTo>
                                  <a:pt x="14288" y="9525"/>
                                </a:lnTo>
                                <a:lnTo>
                                  <a:pt x="14288" y="9525"/>
                                </a:lnTo>
                                <a:lnTo>
                                  <a:pt x="14288" y="9525"/>
                                </a:lnTo>
                                <a:lnTo>
                                  <a:pt x="14288" y="6353"/>
                                </a:lnTo>
                                <a:lnTo>
                                  <a:pt x="14288" y="9525"/>
                                </a:lnTo>
                                <a:lnTo>
                                  <a:pt x="14288" y="9525"/>
                                </a:lnTo>
                                <a:lnTo>
                                  <a:pt x="14288" y="9525"/>
                                </a:lnTo>
                                <a:lnTo>
                                  <a:pt x="15040" y="9525"/>
                                </a:lnTo>
                                <a:lnTo>
                                  <a:pt x="15040" y="9525"/>
                                </a:lnTo>
                                <a:lnTo>
                                  <a:pt x="15040" y="9525"/>
                                </a:lnTo>
                                <a:lnTo>
                                  <a:pt x="15040" y="9525"/>
                                </a:lnTo>
                                <a:lnTo>
                                  <a:pt x="15040" y="9525"/>
                                </a:lnTo>
                                <a:lnTo>
                                  <a:pt x="15040" y="6353"/>
                                </a:lnTo>
                                <a:lnTo>
                                  <a:pt x="15040" y="6353"/>
                                </a:lnTo>
                                <a:lnTo>
                                  <a:pt x="15040" y="6353"/>
                                </a:lnTo>
                                <a:lnTo>
                                  <a:pt x="15040" y="6353"/>
                                </a:lnTo>
                                <a:lnTo>
                                  <a:pt x="15040" y="6353"/>
                                </a:lnTo>
                                <a:lnTo>
                                  <a:pt x="15040" y="9525"/>
                                </a:lnTo>
                                <a:lnTo>
                                  <a:pt x="15040" y="9525"/>
                                </a:lnTo>
                                <a:lnTo>
                                  <a:pt x="15792" y="6353"/>
                                </a:lnTo>
                                <a:lnTo>
                                  <a:pt x="15792" y="6353"/>
                                </a:lnTo>
                                <a:lnTo>
                                  <a:pt x="15792" y="9525"/>
                                </a:lnTo>
                                <a:lnTo>
                                  <a:pt x="15792" y="6353"/>
                                </a:lnTo>
                                <a:lnTo>
                                  <a:pt x="15792" y="9525"/>
                                </a:lnTo>
                                <a:lnTo>
                                  <a:pt x="15792" y="9525"/>
                                </a:lnTo>
                                <a:lnTo>
                                  <a:pt x="15792" y="9525"/>
                                </a:lnTo>
                                <a:lnTo>
                                  <a:pt x="15792" y="9525"/>
                                </a:lnTo>
                                <a:lnTo>
                                  <a:pt x="15792" y="6353"/>
                                </a:lnTo>
                                <a:lnTo>
                                  <a:pt x="15792" y="6353"/>
                                </a:lnTo>
                                <a:lnTo>
                                  <a:pt x="15792" y="6353"/>
                                </a:lnTo>
                                <a:lnTo>
                                  <a:pt x="15792" y="9525"/>
                                </a:lnTo>
                                <a:lnTo>
                                  <a:pt x="15792" y="9525"/>
                                </a:lnTo>
                                <a:lnTo>
                                  <a:pt x="15792" y="9525"/>
                                </a:lnTo>
                                <a:lnTo>
                                  <a:pt x="16545" y="6353"/>
                                </a:lnTo>
                                <a:lnTo>
                                  <a:pt x="16545" y="6353"/>
                                </a:lnTo>
                                <a:lnTo>
                                  <a:pt x="16545" y="9525"/>
                                </a:lnTo>
                                <a:lnTo>
                                  <a:pt x="16545" y="9525"/>
                                </a:lnTo>
                                <a:lnTo>
                                  <a:pt x="16545" y="6353"/>
                                </a:lnTo>
                                <a:lnTo>
                                  <a:pt x="16545" y="6353"/>
                                </a:lnTo>
                                <a:lnTo>
                                  <a:pt x="16545" y="6353"/>
                                </a:lnTo>
                                <a:lnTo>
                                  <a:pt x="16545" y="3172"/>
                                </a:lnTo>
                                <a:lnTo>
                                  <a:pt x="16545" y="6353"/>
                                </a:lnTo>
                                <a:lnTo>
                                  <a:pt x="16545" y="6353"/>
                                </a:lnTo>
                                <a:lnTo>
                                  <a:pt x="16545" y="6353"/>
                                </a:lnTo>
                                <a:lnTo>
                                  <a:pt x="16545" y="9525"/>
                                </a:lnTo>
                                <a:lnTo>
                                  <a:pt x="17297" y="9525"/>
                                </a:lnTo>
                                <a:lnTo>
                                  <a:pt x="17297" y="9525"/>
                                </a:lnTo>
                                <a:lnTo>
                                  <a:pt x="17297" y="9525"/>
                                </a:lnTo>
                                <a:lnTo>
                                  <a:pt x="17297" y="9525"/>
                                </a:lnTo>
                                <a:lnTo>
                                  <a:pt x="17297" y="9525"/>
                                </a:lnTo>
                                <a:lnTo>
                                  <a:pt x="17297" y="9525"/>
                                </a:lnTo>
                                <a:lnTo>
                                  <a:pt x="17297" y="9525"/>
                                </a:lnTo>
                                <a:lnTo>
                                  <a:pt x="17297" y="9525"/>
                                </a:lnTo>
                                <a:lnTo>
                                  <a:pt x="17297" y="9525"/>
                                </a:lnTo>
                                <a:lnTo>
                                  <a:pt x="17297" y="9525"/>
                                </a:lnTo>
                                <a:lnTo>
                                  <a:pt x="17297" y="9525"/>
                                </a:lnTo>
                                <a:lnTo>
                                  <a:pt x="17297" y="9525"/>
                                </a:lnTo>
                                <a:lnTo>
                                  <a:pt x="17297" y="9525"/>
                                </a:lnTo>
                                <a:lnTo>
                                  <a:pt x="17297" y="9525"/>
                                </a:lnTo>
                                <a:lnTo>
                                  <a:pt x="17297" y="9525"/>
                                </a:lnTo>
                                <a:lnTo>
                                  <a:pt x="17297" y="9525"/>
                                </a:lnTo>
                                <a:lnTo>
                                  <a:pt x="17297" y="9525"/>
                                </a:lnTo>
                                <a:lnTo>
                                  <a:pt x="17297" y="9525"/>
                                </a:lnTo>
                                <a:lnTo>
                                  <a:pt x="18050" y="9525"/>
                                </a:lnTo>
                                <a:lnTo>
                                  <a:pt x="18050" y="9525"/>
                                </a:lnTo>
                                <a:lnTo>
                                  <a:pt x="18050" y="9525"/>
                                </a:lnTo>
                                <a:lnTo>
                                  <a:pt x="18050" y="9525"/>
                                </a:lnTo>
                                <a:lnTo>
                                  <a:pt x="18050" y="9525"/>
                                </a:lnTo>
                                <a:lnTo>
                                  <a:pt x="18050" y="9525"/>
                                </a:lnTo>
                                <a:lnTo>
                                  <a:pt x="18050" y="6353"/>
                                </a:lnTo>
                                <a:lnTo>
                                  <a:pt x="18050" y="6353"/>
                                </a:lnTo>
                                <a:lnTo>
                                  <a:pt x="18050" y="6353"/>
                                </a:lnTo>
                                <a:lnTo>
                                  <a:pt x="18050" y="6353"/>
                                </a:lnTo>
                                <a:lnTo>
                                  <a:pt x="18050" y="9525"/>
                                </a:lnTo>
                                <a:lnTo>
                                  <a:pt x="18050" y="9525"/>
                                </a:lnTo>
                                <a:lnTo>
                                  <a:pt x="18802" y="9525"/>
                                </a:lnTo>
                                <a:lnTo>
                                  <a:pt x="18802" y="9525"/>
                                </a:lnTo>
                                <a:lnTo>
                                  <a:pt x="18802" y="9525"/>
                                </a:lnTo>
                                <a:lnTo>
                                  <a:pt x="18802" y="9525"/>
                                </a:lnTo>
                                <a:lnTo>
                                  <a:pt x="18802" y="9525"/>
                                </a:lnTo>
                                <a:lnTo>
                                  <a:pt x="18802" y="9525"/>
                                </a:lnTo>
                                <a:lnTo>
                                  <a:pt x="18802" y="9525"/>
                                </a:lnTo>
                                <a:lnTo>
                                  <a:pt x="18802" y="9525"/>
                                </a:lnTo>
                                <a:lnTo>
                                  <a:pt x="18802" y="9525"/>
                                </a:lnTo>
                                <a:lnTo>
                                  <a:pt x="18802" y="6353"/>
                                </a:lnTo>
                                <a:lnTo>
                                  <a:pt x="18802" y="6353"/>
                                </a:lnTo>
                                <a:lnTo>
                                  <a:pt x="18802" y="6353"/>
                                </a:lnTo>
                                <a:lnTo>
                                  <a:pt x="19555" y="6353"/>
                                </a:lnTo>
                                <a:lnTo>
                                  <a:pt x="19555" y="9525"/>
                                </a:lnTo>
                                <a:lnTo>
                                  <a:pt x="19555" y="9525"/>
                                </a:lnTo>
                                <a:lnTo>
                                  <a:pt x="19555" y="9525"/>
                                </a:lnTo>
                                <a:lnTo>
                                  <a:pt x="19555" y="6353"/>
                                </a:lnTo>
                                <a:lnTo>
                                  <a:pt x="19555" y="6353"/>
                                </a:lnTo>
                                <a:lnTo>
                                  <a:pt x="19555" y="6353"/>
                                </a:lnTo>
                                <a:lnTo>
                                  <a:pt x="19555" y="6353"/>
                                </a:lnTo>
                                <a:lnTo>
                                  <a:pt x="19555" y="6353"/>
                                </a:lnTo>
                                <a:lnTo>
                                  <a:pt x="19555" y="6353"/>
                                </a:lnTo>
                                <a:lnTo>
                                  <a:pt x="19555" y="6353"/>
                                </a:lnTo>
                                <a:lnTo>
                                  <a:pt x="19555" y="6353"/>
                                </a:lnTo>
                                <a:lnTo>
                                  <a:pt x="19555" y="9525"/>
                                </a:lnTo>
                                <a:lnTo>
                                  <a:pt x="19555" y="9525"/>
                                </a:lnTo>
                                <a:lnTo>
                                  <a:pt x="20307" y="6353"/>
                                </a:lnTo>
                                <a:lnTo>
                                  <a:pt x="20307" y="6353"/>
                                </a:lnTo>
                                <a:lnTo>
                                  <a:pt x="20307" y="6353"/>
                                </a:lnTo>
                                <a:lnTo>
                                  <a:pt x="20307" y="9525"/>
                                </a:lnTo>
                                <a:lnTo>
                                  <a:pt x="20307" y="9525"/>
                                </a:lnTo>
                                <a:lnTo>
                                  <a:pt x="20307" y="9525"/>
                                </a:lnTo>
                                <a:lnTo>
                                  <a:pt x="20307" y="6353"/>
                                </a:lnTo>
                                <a:lnTo>
                                  <a:pt x="20307" y="9525"/>
                                </a:lnTo>
                                <a:lnTo>
                                  <a:pt x="20307" y="6353"/>
                                </a:lnTo>
                                <a:lnTo>
                                  <a:pt x="20307" y="6353"/>
                                </a:lnTo>
                                <a:lnTo>
                                  <a:pt x="20307" y="6353"/>
                                </a:lnTo>
                                <a:lnTo>
                                  <a:pt x="20307" y="6353"/>
                                </a:lnTo>
                                <a:lnTo>
                                  <a:pt x="21060" y="9525"/>
                                </a:lnTo>
                                <a:lnTo>
                                  <a:pt x="21060" y="9525"/>
                                </a:lnTo>
                                <a:lnTo>
                                  <a:pt x="21060" y="9525"/>
                                </a:lnTo>
                                <a:lnTo>
                                  <a:pt x="21060" y="9525"/>
                                </a:lnTo>
                                <a:lnTo>
                                  <a:pt x="21060" y="9525"/>
                                </a:lnTo>
                                <a:lnTo>
                                  <a:pt x="21060" y="9525"/>
                                </a:lnTo>
                                <a:lnTo>
                                  <a:pt x="21060" y="9525"/>
                                </a:lnTo>
                                <a:lnTo>
                                  <a:pt x="21060" y="6353"/>
                                </a:lnTo>
                                <a:lnTo>
                                  <a:pt x="21060" y="6353"/>
                                </a:lnTo>
                                <a:lnTo>
                                  <a:pt x="21060" y="6353"/>
                                </a:lnTo>
                                <a:lnTo>
                                  <a:pt x="21060" y="3172"/>
                                </a:lnTo>
                                <a:lnTo>
                                  <a:pt x="21060" y="6353"/>
                                </a:lnTo>
                                <a:lnTo>
                                  <a:pt x="21803" y="9525"/>
                                </a:lnTo>
                                <a:lnTo>
                                  <a:pt x="21803" y="9525"/>
                                </a:lnTo>
                                <a:lnTo>
                                  <a:pt x="21803" y="9525"/>
                                </a:lnTo>
                                <a:lnTo>
                                  <a:pt x="21803" y="9525"/>
                                </a:lnTo>
                                <a:lnTo>
                                  <a:pt x="21803" y="9525"/>
                                </a:lnTo>
                                <a:lnTo>
                                  <a:pt x="21803" y="9525"/>
                                </a:lnTo>
                                <a:lnTo>
                                  <a:pt x="21803" y="9525"/>
                                </a:lnTo>
                                <a:lnTo>
                                  <a:pt x="21803" y="9525"/>
                                </a:lnTo>
                                <a:lnTo>
                                  <a:pt x="21803" y="9525"/>
                                </a:lnTo>
                                <a:lnTo>
                                  <a:pt x="21803" y="9525"/>
                                </a:lnTo>
                                <a:lnTo>
                                  <a:pt x="21803" y="9525"/>
                                </a:lnTo>
                                <a:lnTo>
                                  <a:pt x="21803" y="9525"/>
                                </a:lnTo>
                                <a:lnTo>
                                  <a:pt x="22555" y="9525"/>
                                </a:lnTo>
                                <a:lnTo>
                                  <a:pt x="22555" y="9525"/>
                                </a:lnTo>
                                <a:lnTo>
                                  <a:pt x="22555" y="9525"/>
                                </a:lnTo>
                                <a:lnTo>
                                  <a:pt x="22555" y="9525"/>
                                </a:lnTo>
                                <a:lnTo>
                                  <a:pt x="22555" y="9525"/>
                                </a:lnTo>
                                <a:lnTo>
                                  <a:pt x="22555" y="9525"/>
                                </a:lnTo>
                                <a:lnTo>
                                  <a:pt x="22555" y="9525"/>
                                </a:lnTo>
                                <a:lnTo>
                                  <a:pt x="22555" y="9525"/>
                                </a:lnTo>
                                <a:lnTo>
                                  <a:pt x="22555" y="6353"/>
                                </a:lnTo>
                                <a:lnTo>
                                  <a:pt x="22555" y="6353"/>
                                </a:lnTo>
                                <a:lnTo>
                                  <a:pt x="22555" y="6353"/>
                                </a:lnTo>
                                <a:lnTo>
                                  <a:pt x="22555" y="6353"/>
                                </a:lnTo>
                                <a:lnTo>
                                  <a:pt x="22555" y="9525"/>
                                </a:lnTo>
                                <a:lnTo>
                                  <a:pt x="22555" y="6353"/>
                                </a:lnTo>
                                <a:lnTo>
                                  <a:pt x="22555" y="6353"/>
                                </a:lnTo>
                                <a:lnTo>
                                  <a:pt x="22555" y="6353"/>
                                </a:lnTo>
                                <a:lnTo>
                                  <a:pt x="22555" y="3172"/>
                                </a:lnTo>
                                <a:lnTo>
                                  <a:pt x="22555" y="6353"/>
                                </a:lnTo>
                                <a:lnTo>
                                  <a:pt x="23308" y="9525"/>
                                </a:lnTo>
                                <a:lnTo>
                                  <a:pt x="23308" y="9525"/>
                                </a:lnTo>
                                <a:lnTo>
                                  <a:pt x="23308" y="9525"/>
                                </a:lnTo>
                                <a:lnTo>
                                  <a:pt x="23308" y="6353"/>
                                </a:lnTo>
                                <a:lnTo>
                                  <a:pt x="23308" y="6353"/>
                                </a:lnTo>
                                <a:lnTo>
                                  <a:pt x="23308" y="6353"/>
                                </a:lnTo>
                                <a:lnTo>
                                  <a:pt x="23308" y="6353"/>
                                </a:lnTo>
                                <a:lnTo>
                                  <a:pt x="23308" y="9525"/>
                                </a:lnTo>
                                <a:lnTo>
                                  <a:pt x="23308" y="9525"/>
                                </a:lnTo>
                                <a:lnTo>
                                  <a:pt x="23308" y="9525"/>
                                </a:lnTo>
                                <a:lnTo>
                                  <a:pt x="23308" y="9525"/>
                                </a:lnTo>
                                <a:lnTo>
                                  <a:pt x="23308" y="6353"/>
                                </a:lnTo>
                                <a:lnTo>
                                  <a:pt x="23308" y="6353"/>
                                </a:lnTo>
                                <a:lnTo>
                                  <a:pt x="23308" y="6353"/>
                                </a:lnTo>
                                <a:lnTo>
                                  <a:pt x="24060" y="9525"/>
                                </a:lnTo>
                                <a:lnTo>
                                  <a:pt x="24060" y="9525"/>
                                </a:lnTo>
                                <a:lnTo>
                                  <a:pt x="24060" y="9525"/>
                                </a:lnTo>
                                <a:lnTo>
                                  <a:pt x="24060" y="9525"/>
                                </a:lnTo>
                                <a:lnTo>
                                  <a:pt x="24060" y="6353"/>
                                </a:lnTo>
                                <a:lnTo>
                                  <a:pt x="24060" y="9525"/>
                                </a:lnTo>
                                <a:lnTo>
                                  <a:pt x="24060" y="9525"/>
                                </a:lnTo>
                                <a:lnTo>
                                  <a:pt x="24060" y="9525"/>
                                </a:lnTo>
                                <a:lnTo>
                                  <a:pt x="24060" y="9525"/>
                                </a:lnTo>
                                <a:lnTo>
                                  <a:pt x="24060" y="6353"/>
                                </a:lnTo>
                                <a:lnTo>
                                  <a:pt x="24060" y="6353"/>
                                </a:lnTo>
                                <a:lnTo>
                                  <a:pt x="24060" y="9525"/>
                                </a:lnTo>
                                <a:lnTo>
                                  <a:pt x="24813" y="9525"/>
                                </a:lnTo>
                                <a:lnTo>
                                  <a:pt x="24813" y="9525"/>
                                </a:lnTo>
                                <a:lnTo>
                                  <a:pt x="24813" y="9525"/>
                                </a:lnTo>
                                <a:lnTo>
                                  <a:pt x="24813" y="9525"/>
                                </a:lnTo>
                                <a:lnTo>
                                  <a:pt x="24813" y="9525"/>
                                </a:lnTo>
                                <a:lnTo>
                                  <a:pt x="24813" y="6353"/>
                                </a:lnTo>
                                <a:lnTo>
                                  <a:pt x="24813" y="9525"/>
                                </a:lnTo>
                                <a:lnTo>
                                  <a:pt x="24813" y="9525"/>
                                </a:lnTo>
                                <a:lnTo>
                                  <a:pt x="24813" y="9525"/>
                                </a:lnTo>
                                <a:lnTo>
                                  <a:pt x="24813" y="9525"/>
                                </a:lnTo>
                                <a:lnTo>
                                  <a:pt x="24813" y="9525"/>
                                </a:lnTo>
                                <a:lnTo>
                                  <a:pt x="24813" y="9525"/>
                                </a:lnTo>
                                <a:lnTo>
                                  <a:pt x="25565" y="9525"/>
                                </a:lnTo>
                                <a:lnTo>
                                  <a:pt x="25565" y="9525"/>
                                </a:lnTo>
                                <a:lnTo>
                                  <a:pt x="25565" y="9525"/>
                                </a:lnTo>
                                <a:lnTo>
                                  <a:pt x="25565" y="9525"/>
                                </a:lnTo>
                                <a:lnTo>
                                  <a:pt x="25565" y="9525"/>
                                </a:lnTo>
                                <a:lnTo>
                                  <a:pt x="25565" y="6353"/>
                                </a:lnTo>
                                <a:lnTo>
                                  <a:pt x="25565" y="6353"/>
                                </a:lnTo>
                                <a:lnTo>
                                  <a:pt x="25565" y="6353"/>
                                </a:lnTo>
                                <a:lnTo>
                                  <a:pt x="25565" y="6353"/>
                                </a:lnTo>
                                <a:lnTo>
                                  <a:pt x="25565" y="9525"/>
                                </a:lnTo>
                                <a:lnTo>
                                  <a:pt x="25565" y="9525"/>
                                </a:lnTo>
                                <a:lnTo>
                                  <a:pt x="25565" y="9525"/>
                                </a:lnTo>
                                <a:lnTo>
                                  <a:pt x="26318" y="9525"/>
                                </a:lnTo>
                                <a:lnTo>
                                  <a:pt x="26318" y="6353"/>
                                </a:lnTo>
                                <a:lnTo>
                                  <a:pt x="26318" y="3172"/>
                                </a:lnTo>
                                <a:lnTo>
                                  <a:pt x="26318" y="6353"/>
                                </a:lnTo>
                                <a:lnTo>
                                  <a:pt x="26318" y="9525"/>
                                </a:lnTo>
                                <a:lnTo>
                                  <a:pt x="26318" y="9525"/>
                                </a:lnTo>
                                <a:lnTo>
                                  <a:pt x="26318" y="9525"/>
                                </a:lnTo>
                                <a:lnTo>
                                  <a:pt x="26318" y="6353"/>
                                </a:lnTo>
                                <a:lnTo>
                                  <a:pt x="26318" y="9525"/>
                                </a:lnTo>
                                <a:lnTo>
                                  <a:pt x="26318" y="6353"/>
                                </a:lnTo>
                                <a:lnTo>
                                  <a:pt x="26318" y="9525"/>
                                </a:lnTo>
                                <a:lnTo>
                                  <a:pt x="26318" y="9525"/>
                                </a:lnTo>
                                <a:lnTo>
                                  <a:pt x="27070" y="9525"/>
                                </a:lnTo>
                                <a:lnTo>
                                  <a:pt x="27070" y="9525"/>
                                </a:lnTo>
                                <a:lnTo>
                                  <a:pt x="27070" y="9525"/>
                                </a:lnTo>
                                <a:lnTo>
                                  <a:pt x="27070" y="9525"/>
                                </a:lnTo>
                                <a:lnTo>
                                  <a:pt x="27070" y="9525"/>
                                </a:lnTo>
                                <a:lnTo>
                                  <a:pt x="27070" y="9525"/>
                                </a:lnTo>
                                <a:lnTo>
                                  <a:pt x="27070" y="6353"/>
                                </a:lnTo>
                                <a:lnTo>
                                  <a:pt x="27070" y="6353"/>
                                </a:lnTo>
                                <a:lnTo>
                                  <a:pt x="27070" y="6353"/>
                                </a:lnTo>
                                <a:lnTo>
                                  <a:pt x="27070" y="9525"/>
                                </a:lnTo>
                                <a:lnTo>
                                  <a:pt x="27070" y="9525"/>
                                </a:lnTo>
                                <a:lnTo>
                                  <a:pt x="27070" y="9525"/>
                                </a:lnTo>
                                <a:lnTo>
                                  <a:pt x="27070" y="9525"/>
                                </a:lnTo>
                                <a:lnTo>
                                  <a:pt x="27070" y="9525"/>
                                </a:lnTo>
                                <a:lnTo>
                                  <a:pt x="27070" y="6353"/>
                                </a:lnTo>
                                <a:lnTo>
                                  <a:pt x="27070" y="6353"/>
                                </a:lnTo>
                                <a:lnTo>
                                  <a:pt x="27070" y="6353"/>
                                </a:lnTo>
                                <a:lnTo>
                                  <a:pt x="27070" y="6353"/>
                                </a:lnTo>
                                <a:lnTo>
                                  <a:pt x="27822" y="6353"/>
                                </a:lnTo>
                                <a:lnTo>
                                  <a:pt x="27822" y="9525"/>
                                </a:lnTo>
                                <a:lnTo>
                                  <a:pt x="27822" y="9525"/>
                                </a:lnTo>
                                <a:lnTo>
                                  <a:pt x="27822" y="9525"/>
                                </a:lnTo>
                                <a:lnTo>
                                  <a:pt x="27822" y="9525"/>
                                </a:lnTo>
                                <a:lnTo>
                                  <a:pt x="27822" y="9525"/>
                                </a:lnTo>
                                <a:lnTo>
                                  <a:pt x="27822" y="9525"/>
                                </a:lnTo>
                                <a:lnTo>
                                  <a:pt x="27822" y="9525"/>
                                </a:lnTo>
                                <a:lnTo>
                                  <a:pt x="27822" y="9525"/>
                                </a:lnTo>
                                <a:lnTo>
                                  <a:pt x="27822" y="9525"/>
                                </a:lnTo>
                                <a:lnTo>
                                  <a:pt x="27822" y="6353"/>
                                </a:lnTo>
                                <a:lnTo>
                                  <a:pt x="27822" y="9525"/>
                                </a:lnTo>
                                <a:lnTo>
                                  <a:pt x="27822" y="6353"/>
                                </a:lnTo>
                                <a:lnTo>
                                  <a:pt x="27822" y="6353"/>
                                </a:lnTo>
                                <a:lnTo>
                                  <a:pt x="28575" y="6353"/>
                                </a:lnTo>
                                <a:lnTo>
                                  <a:pt x="28575" y="6353"/>
                                </a:lnTo>
                                <a:lnTo>
                                  <a:pt x="28575" y="6353"/>
                                </a:lnTo>
                                <a:lnTo>
                                  <a:pt x="28575" y="9525"/>
                                </a:lnTo>
                                <a:lnTo>
                                  <a:pt x="28575" y="9525"/>
                                </a:lnTo>
                                <a:lnTo>
                                  <a:pt x="28575" y="9525"/>
                                </a:lnTo>
                                <a:lnTo>
                                  <a:pt x="28575" y="9525"/>
                                </a:lnTo>
                                <a:lnTo>
                                  <a:pt x="28575"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79" name="Freeform: Shape 879"/>
                        <wps:cNvSpPr/>
                        <wps:spPr>
                          <a:xfrm>
                            <a:off x="2662237" y="3910012"/>
                            <a:ext cx="28575" cy="9525"/>
                          </a:xfrm>
                          <a:custGeom>
                            <a:avLst/>
                            <a:gdLst>
                              <a:gd name="connsiteX0" fmla="*/ 0 w 28575"/>
                              <a:gd name="connsiteY0" fmla="*/ 7144 h 9525"/>
                              <a:gd name="connsiteX1" fmla="*/ 0 w 28575"/>
                              <a:gd name="connsiteY1" fmla="*/ 7144 h 9525"/>
                              <a:gd name="connsiteX2" fmla="*/ 0 w 28575"/>
                              <a:gd name="connsiteY2" fmla="*/ 7144 h 9525"/>
                              <a:gd name="connsiteX3" fmla="*/ 0 w 28575"/>
                              <a:gd name="connsiteY3" fmla="*/ 7144 h 9525"/>
                              <a:gd name="connsiteX4" fmla="*/ 0 w 28575"/>
                              <a:gd name="connsiteY4" fmla="*/ 4763 h 9525"/>
                              <a:gd name="connsiteX5" fmla="*/ 733 w 28575"/>
                              <a:gd name="connsiteY5" fmla="*/ 7144 h 9525"/>
                              <a:gd name="connsiteX6" fmla="*/ 733 w 28575"/>
                              <a:gd name="connsiteY6" fmla="*/ 7144 h 9525"/>
                              <a:gd name="connsiteX7" fmla="*/ 733 w 28575"/>
                              <a:gd name="connsiteY7" fmla="*/ 7144 h 9525"/>
                              <a:gd name="connsiteX8" fmla="*/ 733 w 28575"/>
                              <a:gd name="connsiteY8" fmla="*/ 7144 h 9525"/>
                              <a:gd name="connsiteX9" fmla="*/ 733 w 28575"/>
                              <a:gd name="connsiteY9" fmla="*/ 4763 h 9525"/>
                              <a:gd name="connsiteX10" fmla="*/ 733 w 28575"/>
                              <a:gd name="connsiteY10" fmla="*/ 4763 h 9525"/>
                              <a:gd name="connsiteX11" fmla="*/ 733 w 28575"/>
                              <a:gd name="connsiteY11" fmla="*/ 7144 h 9525"/>
                              <a:gd name="connsiteX12" fmla="*/ 733 w 28575"/>
                              <a:gd name="connsiteY12" fmla="*/ 7144 h 9525"/>
                              <a:gd name="connsiteX13" fmla="*/ 733 w 28575"/>
                              <a:gd name="connsiteY13" fmla="*/ 7144 h 9525"/>
                              <a:gd name="connsiteX14" fmla="*/ 733 w 28575"/>
                              <a:gd name="connsiteY14" fmla="*/ 7144 h 9525"/>
                              <a:gd name="connsiteX15" fmla="*/ 733 w 28575"/>
                              <a:gd name="connsiteY15" fmla="*/ 7144 h 9525"/>
                              <a:gd name="connsiteX16" fmla="*/ 733 w 28575"/>
                              <a:gd name="connsiteY16" fmla="*/ 4763 h 9525"/>
                              <a:gd name="connsiteX17" fmla="*/ 1467 w 28575"/>
                              <a:gd name="connsiteY17" fmla="*/ 4763 h 9525"/>
                              <a:gd name="connsiteX18" fmla="*/ 1467 w 28575"/>
                              <a:gd name="connsiteY18" fmla="*/ 7144 h 9525"/>
                              <a:gd name="connsiteX19" fmla="*/ 1467 w 28575"/>
                              <a:gd name="connsiteY19" fmla="*/ 7144 h 9525"/>
                              <a:gd name="connsiteX20" fmla="*/ 1467 w 28575"/>
                              <a:gd name="connsiteY20" fmla="*/ 7144 h 9525"/>
                              <a:gd name="connsiteX21" fmla="*/ 1467 w 28575"/>
                              <a:gd name="connsiteY21" fmla="*/ 7144 h 9525"/>
                              <a:gd name="connsiteX22" fmla="*/ 1467 w 28575"/>
                              <a:gd name="connsiteY22" fmla="*/ 4763 h 9525"/>
                              <a:gd name="connsiteX23" fmla="*/ 1467 w 28575"/>
                              <a:gd name="connsiteY23" fmla="*/ 4763 h 9525"/>
                              <a:gd name="connsiteX24" fmla="*/ 1467 w 28575"/>
                              <a:gd name="connsiteY24" fmla="*/ 4763 h 9525"/>
                              <a:gd name="connsiteX25" fmla="*/ 1467 w 28575"/>
                              <a:gd name="connsiteY25" fmla="*/ 4763 h 9525"/>
                              <a:gd name="connsiteX26" fmla="*/ 1467 w 28575"/>
                              <a:gd name="connsiteY26" fmla="*/ 7144 h 9525"/>
                              <a:gd name="connsiteX27" fmla="*/ 1467 w 28575"/>
                              <a:gd name="connsiteY27" fmla="*/ 7144 h 9525"/>
                              <a:gd name="connsiteX28" fmla="*/ 1467 w 28575"/>
                              <a:gd name="connsiteY28" fmla="*/ 7144 h 9525"/>
                              <a:gd name="connsiteX29" fmla="*/ 2200 w 28575"/>
                              <a:gd name="connsiteY29" fmla="*/ 7144 h 9525"/>
                              <a:gd name="connsiteX30" fmla="*/ 2200 w 28575"/>
                              <a:gd name="connsiteY30" fmla="*/ 7144 h 9525"/>
                              <a:gd name="connsiteX31" fmla="*/ 2200 w 28575"/>
                              <a:gd name="connsiteY31" fmla="*/ 7144 h 9525"/>
                              <a:gd name="connsiteX32" fmla="*/ 2200 w 28575"/>
                              <a:gd name="connsiteY32" fmla="*/ 7144 h 9525"/>
                              <a:gd name="connsiteX33" fmla="*/ 2200 w 28575"/>
                              <a:gd name="connsiteY33" fmla="*/ 7144 h 9525"/>
                              <a:gd name="connsiteX34" fmla="*/ 2200 w 28575"/>
                              <a:gd name="connsiteY34" fmla="*/ 7144 h 9525"/>
                              <a:gd name="connsiteX35" fmla="*/ 2200 w 28575"/>
                              <a:gd name="connsiteY35" fmla="*/ 7144 h 9525"/>
                              <a:gd name="connsiteX36" fmla="*/ 2200 w 28575"/>
                              <a:gd name="connsiteY36" fmla="*/ 7144 h 9525"/>
                              <a:gd name="connsiteX37" fmla="*/ 2200 w 28575"/>
                              <a:gd name="connsiteY37" fmla="*/ 7144 h 9525"/>
                              <a:gd name="connsiteX38" fmla="*/ 2200 w 28575"/>
                              <a:gd name="connsiteY38" fmla="*/ 4763 h 9525"/>
                              <a:gd name="connsiteX39" fmla="*/ 2200 w 28575"/>
                              <a:gd name="connsiteY39" fmla="*/ 7144 h 9525"/>
                              <a:gd name="connsiteX40" fmla="*/ 2200 w 28575"/>
                              <a:gd name="connsiteY40" fmla="*/ 7144 h 9525"/>
                              <a:gd name="connsiteX41" fmla="*/ 2934 w 28575"/>
                              <a:gd name="connsiteY41" fmla="*/ 7144 h 9525"/>
                              <a:gd name="connsiteX42" fmla="*/ 2934 w 28575"/>
                              <a:gd name="connsiteY42" fmla="*/ 7144 h 9525"/>
                              <a:gd name="connsiteX43" fmla="*/ 2934 w 28575"/>
                              <a:gd name="connsiteY43" fmla="*/ 4763 h 9525"/>
                              <a:gd name="connsiteX44" fmla="*/ 2934 w 28575"/>
                              <a:gd name="connsiteY44" fmla="*/ 4763 h 9525"/>
                              <a:gd name="connsiteX45" fmla="*/ 2934 w 28575"/>
                              <a:gd name="connsiteY45" fmla="*/ 4763 h 9525"/>
                              <a:gd name="connsiteX46" fmla="*/ 2934 w 28575"/>
                              <a:gd name="connsiteY46" fmla="*/ 4763 h 9525"/>
                              <a:gd name="connsiteX47" fmla="*/ 2934 w 28575"/>
                              <a:gd name="connsiteY47" fmla="*/ 4763 h 9525"/>
                              <a:gd name="connsiteX48" fmla="*/ 2934 w 28575"/>
                              <a:gd name="connsiteY48" fmla="*/ 4763 h 9525"/>
                              <a:gd name="connsiteX49" fmla="*/ 2934 w 28575"/>
                              <a:gd name="connsiteY49" fmla="*/ 7144 h 9525"/>
                              <a:gd name="connsiteX50" fmla="*/ 2934 w 28575"/>
                              <a:gd name="connsiteY50" fmla="*/ 7144 h 9525"/>
                              <a:gd name="connsiteX51" fmla="*/ 2934 w 28575"/>
                              <a:gd name="connsiteY51" fmla="*/ 7144 h 9525"/>
                              <a:gd name="connsiteX52" fmla="*/ 2934 w 28575"/>
                              <a:gd name="connsiteY52" fmla="*/ 7144 h 9525"/>
                              <a:gd name="connsiteX53" fmla="*/ 2934 w 28575"/>
                              <a:gd name="connsiteY53" fmla="*/ 7144 h 9525"/>
                              <a:gd name="connsiteX54" fmla="*/ 2934 w 28575"/>
                              <a:gd name="connsiteY54" fmla="*/ 7144 h 9525"/>
                              <a:gd name="connsiteX55" fmla="*/ 2934 w 28575"/>
                              <a:gd name="connsiteY55" fmla="*/ 4763 h 9525"/>
                              <a:gd name="connsiteX56" fmla="*/ 2934 w 28575"/>
                              <a:gd name="connsiteY56" fmla="*/ 7144 h 9525"/>
                              <a:gd name="connsiteX57" fmla="*/ 2934 w 28575"/>
                              <a:gd name="connsiteY57" fmla="*/ 4763 h 9525"/>
                              <a:gd name="connsiteX58" fmla="*/ 2934 w 28575"/>
                              <a:gd name="connsiteY58" fmla="*/ 4763 h 9525"/>
                              <a:gd name="connsiteX59" fmla="*/ 2934 w 28575"/>
                              <a:gd name="connsiteY59" fmla="*/ 7144 h 9525"/>
                              <a:gd name="connsiteX60" fmla="*/ 2934 w 28575"/>
                              <a:gd name="connsiteY60" fmla="*/ 4763 h 9525"/>
                              <a:gd name="connsiteX61" fmla="*/ 3667 w 28575"/>
                              <a:gd name="connsiteY61" fmla="*/ 7144 h 9525"/>
                              <a:gd name="connsiteX62" fmla="*/ 3667 w 28575"/>
                              <a:gd name="connsiteY62" fmla="*/ 7144 h 9525"/>
                              <a:gd name="connsiteX63" fmla="*/ 3667 w 28575"/>
                              <a:gd name="connsiteY63" fmla="*/ 7144 h 9525"/>
                              <a:gd name="connsiteX64" fmla="*/ 3667 w 28575"/>
                              <a:gd name="connsiteY64" fmla="*/ 7144 h 9525"/>
                              <a:gd name="connsiteX65" fmla="*/ 3667 w 28575"/>
                              <a:gd name="connsiteY65" fmla="*/ 7144 h 9525"/>
                              <a:gd name="connsiteX66" fmla="*/ 3667 w 28575"/>
                              <a:gd name="connsiteY66" fmla="*/ 7144 h 9525"/>
                              <a:gd name="connsiteX67" fmla="*/ 3667 w 28575"/>
                              <a:gd name="connsiteY67" fmla="*/ 4763 h 9525"/>
                              <a:gd name="connsiteX68" fmla="*/ 3667 w 28575"/>
                              <a:gd name="connsiteY68" fmla="*/ 4763 h 9525"/>
                              <a:gd name="connsiteX69" fmla="*/ 3667 w 28575"/>
                              <a:gd name="connsiteY69" fmla="*/ 4763 h 9525"/>
                              <a:gd name="connsiteX70" fmla="*/ 3667 w 28575"/>
                              <a:gd name="connsiteY70" fmla="*/ 4763 h 9525"/>
                              <a:gd name="connsiteX71" fmla="*/ 3667 w 28575"/>
                              <a:gd name="connsiteY71" fmla="*/ 7144 h 9525"/>
                              <a:gd name="connsiteX72" fmla="*/ 3667 w 28575"/>
                              <a:gd name="connsiteY72" fmla="*/ 7144 h 9525"/>
                              <a:gd name="connsiteX73" fmla="*/ 4401 w 28575"/>
                              <a:gd name="connsiteY73" fmla="*/ 7144 h 9525"/>
                              <a:gd name="connsiteX74" fmla="*/ 4401 w 28575"/>
                              <a:gd name="connsiteY74" fmla="*/ 7144 h 9525"/>
                              <a:gd name="connsiteX75" fmla="*/ 4401 w 28575"/>
                              <a:gd name="connsiteY75" fmla="*/ 7144 h 9525"/>
                              <a:gd name="connsiteX76" fmla="*/ 4401 w 28575"/>
                              <a:gd name="connsiteY76" fmla="*/ 7144 h 9525"/>
                              <a:gd name="connsiteX77" fmla="*/ 4401 w 28575"/>
                              <a:gd name="connsiteY77" fmla="*/ 7144 h 9525"/>
                              <a:gd name="connsiteX78" fmla="*/ 4401 w 28575"/>
                              <a:gd name="connsiteY78" fmla="*/ 7144 h 9525"/>
                              <a:gd name="connsiteX79" fmla="*/ 4401 w 28575"/>
                              <a:gd name="connsiteY79" fmla="*/ 7144 h 9525"/>
                              <a:gd name="connsiteX80" fmla="*/ 4401 w 28575"/>
                              <a:gd name="connsiteY80" fmla="*/ 4763 h 9525"/>
                              <a:gd name="connsiteX81" fmla="*/ 4401 w 28575"/>
                              <a:gd name="connsiteY81" fmla="*/ 4763 h 9525"/>
                              <a:gd name="connsiteX82" fmla="*/ 4401 w 28575"/>
                              <a:gd name="connsiteY82" fmla="*/ 4763 h 9525"/>
                              <a:gd name="connsiteX83" fmla="*/ 4401 w 28575"/>
                              <a:gd name="connsiteY83" fmla="*/ 7144 h 9525"/>
                              <a:gd name="connsiteX84" fmla="*/ 4401 w 28575"/>
                              <a:gd name="connsiteY84" fmla="*/ 4763 h 9525"/>
                              <a:gd name="connsiteX85" fmla="*/ 5124 w 28575"/>
                              <a:gd name="connsiteY85" fmla="*/ 4763 h 9525"/>
                              <a:gd name="connsiteX86" fmla="*/ 5124 w 28575"/>
                              <a:gd name="connsiteY86" fmla="*/ 4763 h 9525"/>
                              <a:gd name="connsiteX87" fmla="*/ 5124 w 28575"/>
                              <a:gd name="connsiteY87" fmla="*/ 4763 h 9525"/>
                              <a:gd name="connsiteX88" fmla="*/ 5124 w 28575"/>
                              <a:gd name="connsiteY88" fmla="*/ 4763 h 9525"/>
                              <a:gd name="connsiteX89" fmla="*/ 5124 w 28575"/>
                              <a:gd name="connsiteY89" fmla="*/ 4763 h 9525"/>
                              <a:gd name="connsiteX90" fmla="*/ 5124 w 28575"/>
                              <a:gd name="connsiteY90" fmla="*/ 4763 h 9525"/>
                              <a:gd name="connsiteX91" fmla="*/ 5124 w 28575"/>
                              <a:gd name="connsiteY91" fmla="*/ 4763 h 9525"/>
                              <a:gd name="connsiteX92" fmla="*/ 5124 w 28575"/>
                              <a:gd name="connsiteY92" fmla="*/ 2381 h 9525"/>
                              <a:gd name="connsiteX93" fmla="*/ 5124 w 28575"/>
                              <a:gd name="connsiteY93" fmla="*/ 4763 h 9525"/>
                              <a:gd name="connsiteX94" fmla="*/ 5124 w 28575"/>
                              <a:gd name="connsiteY94" fmla="*/ 7144 h 9525"/>
                              <a:gd name="connsiteX95" fmla="*/ 5124 w 28575"/>
                              <a:gd name="connsiteY95" fmla="*/ 7144 h 9525"/>
                              <a:gd name="connsiteX96" fmla="*/ 5124 w 28575"/>
                              <a:gd name="connsiteY96" fmla="*/ 7144 h 9525"/>
                              <a:gd name="connsiteX97" fmla="*/ 5858 w 28575"/>
                              <a:gd name="connsiteY97" fmla="*/ 7144 h 9525"/>
                              <a:gd name="connsiteX98" fmla="*/ 5858 w 28575"/>
                              <a:gd name="connsiteY98" fmla="*/ 7144 h 9525"/>
                              <a:gd name="connsiteX99" fmla="*/ 5858 w 28575"/>
                              <a:gd name="connsiteY99" fmla="*/ 4763 h 9525"/>
                              <a:gd name="connsiteX100" fmla="*/ 5858 w 28575"/>
                              <a:gd name="connsiteY100" fmla="*/ 4763 h 9525"/>
                              <a:gd name="connsiteX101" fmla="*/ 5858 w 28575"/>
                              <a:gd name="connsiteY101" fmla="*/ 4763 h 9525"/>
                              <a:gd name="connsiteX102" fmla="*/ 5858 w 28575"/>
                              <a:gd name="connsiteY102" fmla="*/ 4763 h 9525"/>
                              <a:gd name="connsiteX103" fmla="*/ 5858 w 28575"/>
                              <a:gd name="connsiteY103" fmla="*/ 4763 h 9525"/>
                              <a:gd name="connsiteX104" fmla="*/ 5858 w 28575"/>
                              <a:gd name="connsiteY104" fmla="*/ 4763 h 9525"/>
                              <a:gd name="connsiteX105" fmla="*/ 5858 w 28575"/>
                              <a:gd name="connsiteY105" fmla="*/ 4763 h 9525"/>
                              <a:gd name="connsiteX106" fmla="*/ 5858 w 28575"/>
                              <a:gd name="connsiteY106" fmla="*/ 7144 h 9525"/>
                              <a:gd name="connsiteX107" fmla="*/ 5858 w 28575"/>
                              <a:gd name="connsiteY107" fmla="*/ 7144 h 9525"/>
                              <a:gd name="connsiteX108" fmla="*/ 5858 w 28575"/>
                              <a:gd name="connsiteY108" fmla="*/ 7144 h 9525"/>
                              <a:gd name="connsiteX109" fmla="*/ 6591 w 28575"/>
                              <a:gd name="connsiteY109" fmla="*/ 4763 h 9525"/>
                              <a:gd name="connsiteX110" fmla="*/ 6591 w 28575"/>
                              <a:gd name="connsiteY110" fmla="*/ 4763 h 9525"/>
                              <a:gd name="connsiteX111" fmla="*/ 6591 w 28575"/>
                              <a:gd name="connsiteY111" fmla="*/ 4763 h 9525"/>
                              <a:gd name="connsiteX112" fmla="*/ 6591 w 28575"/>
                              <a:gd name="connsiteY112" fmla="*/ 7144 h 9525"/>
                              <a:gd name="connsiteX113" fmla="*/ 6591 w 28575"/>
                              <a:gd name="connsiteY113" fmla="*/ 7144 h 9525"/>
                              <a:gd name="connsiteX114" fmla="*/ 6591 w 28575"/>
                              <a:gd name="connsiteY114" fmla="*/ 7144 h 9525"/>
                              <a:gd name="connsiteX115" fmla="*/ 6591 w 28575"/>
                              <a:gd name="connsiteY115" fmla="*/ 7144 h 9525"/>
                              <a:gd name="connsiteX116" fmla="*/ 6591 w 28575"/>
                              <a:gd name="connsiteY116" fmla="*/ 7144 h 9525"/>
                              <a:gd name="connsiteX117" fmla="*/ 6591 w 28575"/>
                              <a:gd name="connsiteY117" fmla="*/ 7144 h 9525"/>
                              <a:gd name="connsiteX118" fmla="*/ 6591 w 28575"/>
                              <a:gd name="connsiteY118" fmla="*/ 7144 h 9525"/>
                              <a:gd name="connsiteX119" fmla="*/ 6591 w 28575"/>
                              <a:gd name="connsiteY119" fmla="*/ 7144 h 9525"/>
                              <a:gd name="connsiteX120" fmla="*/ 6591 w 28575"/>
                              <a:gd name="connsiteY120" fmla="*/ 7144 h 9525"/>
                              <a:gd name="connsiteX121" fmla="*/ 7325 w 28575"/>
                              <a:gd name="connsiteY121" fmla="*/ 7144 h 9525"/>
                              <a:gd name="connsiteX122" fmla="*/ 7325 w 28575"/>
                              <a:gd name="connsiteY122" fmla="*/ 4763 h 9525"/>
                              <a:gd name="connsiteX123" fmla="*/ 7325 w 28575"/>
                              <a:gd name="connsiteY123" fmla="*/ 7144 h 9525"/>
                              <a:gd name="connsiteX124" fmla="*/ 7325 w 28575"/>
                              <a:gd name="connsiteY124" fmla="*/ 7144 h 9525"/>
                              <a:gd name="connsiteX125" fmla="*/ 7325 w 28575"/>
                              <a:gd name="connsiteY125" fmla="*/ 7144 h 9525"/>
                              <a:gd name="connsiteX126" fmla="*/ 7325 w 28575"/>
                              <a:gd name="connsiteY126" fmla="*/ 4763 h 9525"/>
                              <a:gd name="connsiteX127" fmla="*/ 7325 w 28575"/>
                              <a:gd name="connsiteY127" fmla="*/ 4763 h 9525"/>
                              <a:gd name="connsiteX128" fmla="*/ 7325 w 28575"/>
                              <a:gd name="connsiteY128" fmla="*/ 7144 h 9525"/>
                              <a:gd name="connsiteX129" fmla="*/ 7325 w 28575"/>
                              <a:gd name="connsiteY129" fmla="*/ 7144 h 9525"/>
                              <a:gd name="connsiteX130" fmla="*/ 7325 w 28575"/>
                              <a:gd name="connsiteY130" fmla="*/ 7144 h 9525"/>
                              <a:gd name="connsiteX131" fmla="*/ 7325 w 28575"/>
                              <a:gd name="connsiteY131" fmla="*/ 7144 h 9525"/>
                              <a:gd name="connsiteX132" fmla="*/ 7325 w 28575"/>
                              <a:gd name="connsiteY132" fmla="*/ 7144 h 9525"/>
                              <a:gd name="connsiteX133" fmla="*/ 7325 w 28575"/>
                              <a:gd name="connsiteY133" fmla="*/ 7144 h 9525"/>
                              <a:gd name="connsiteX134" fmla="*/ 7325 w 28575"/>
                              <a:gd name="connsiteY134" fmla="*/ 7144 h 9525"/>
                              <a:gd name="connsiteX135" fmla="*/ 8058 w 28575"/>
                              <a:gd name="connsiteY135" fmla="*/ 7144 h 9525"/>
                              <a:gd name="connsiteX136" fmla="*/ 8058 w 28575"/>
                              <a:gd name="connsiteY136" fmla="*/ 7144 h 9525"/>
                              <a:gd name="connsiteX137" fmla="*/ 8058 w 28575"/>
                              <a:gd name="connsiteY137" fmla="*/ 7144 h 9525"/>
                              <a:gd name="connsiteX138" fmla="*/ 8058 w 28575"/>
                              <a:gd name="connsiteY138" fmla="*/ 7144 h 9525"/>
                              <a:gd name="connsiteX139" fmla="*/ 8058 w 28575"/>
                              <a:gd name="connsiteY139" fmla="*/ 7144 h 9525"/>
                              <a:gd name="connsiteX140" fmla="*/ 8058 w 28575"/>
                              <a:gd name="connsiteY140" fmla="*/ 7144 h 9525"/>
                              <a:gd name="connsiteX141" fmla="*/ 8058 w 28575"/>
                              <a:gd name="connsiteY141" fmla="*/ 7144 h 9525"/>
                              <a:gd name="connsiteX142" fmla="*/ 8058 w 28575"/>
                              <a:gd name="connsiteY142" fmla="*/ 7144 h 9525"/>
                              <a:gd name="connsiteX143" fmla="*/ 8058 w 28575"/>
                              <a:gd name="connsiteY143" fmla="*/ 7144 h 9525"/>
                              <a:gd name="connsiteX144" fmla="*/ 8058 w 28575"/>
                              <a:gd name="connsiteY144" fmla="*/ 4763 h 9525"/>
                              <a:gd name="connsiteX145" fmla="*/ 8058 w 28575"/>
                              <a:gd name="connsiteY145" fmla="*/ 4763 h 9525"/>
                              <a:gd name="connsiteX146" fmla="*/ 8058 w 28575"/>
                              <a:gd name="connsiteY146" fmla="*/ 4763 h 9525"/>
                              <a:gd name="connsiteX147" fmla="*/ 8058 w 28575"/>
                              <a:gd name="connsiteY147" fmla="*/ 4763 h 9525"/>
                              <a:gd name="connsiteX148" fmla="*/ 8058 w 28575"/>
                              <a:gd name="connsiteY148" fmla="*/ 7144 h 9525"/>
                              <a:gd name="connsiteX149" fmla="*/ 8058 w 28575"/>
                              <a:gd name="connsiteY149" fmla="*/ 7144 h 9525"/>
                              <a:gd name="connsiteX150" fmla="*/ 8058 w 28575"/>
                              <a:gd name="connsiteY150" fmla="*/ 7144 h 9525"/>
                              <a:gd name="connsiteX151" fmla="*/ 8058 w 28575"/>
                              <a:gd name="connsiteY151" fmla="*/ 7144 h 9525"/>
                              <a:gd name="connsiteX152" fmla="*/ 8058 w 28575"/>
                              <a:gd name="connsiteY152" fmla="*/ 7144 h 9525"/>
                              <a:gd name="connsiteX153" fmla="*/ 8792 w 28575"/>
                              <a:gd name="connsiteY153" fmla="*/ 4763 h 9525"/>
                              <a:gd name="connsiteX154" fmla="*/ 8792 w 28575"/>
                              <a:gd name="connsiteY154" fmla="*/ 7144 h 9525"/>
                              <a:gd name="connsiteX155" fmla="*/ 8792 w 28575"/>
                              <a:gd name="connsiteY155" fmla="*/ 7144 h 9525"/>
                              <a:gd name="connsiteX156" fmla="*/ 8792 w 28575"/>
                              <a:gd name="connsiteY156" fmla="*/ 7144 h 9525"/>
                              <a:gd name="connsiteX157" fmla="*/ 8792 w 28575"/>
                              <a:gd name="connsiteY157" fmla="*/ 4763 h 9525"/>
                              <a:gd name="connsiteX158" fmla="*/ 8792 w 28575"/>
                              <a:gd name="connsiteY158" fmla="*/ 7144 h 9525"/>
                              <a:gd name="connsiteX159" fmla="*/ 8792 w 28575"/>
                              <a:gd name="connsiteY159" fmla="*/ 7144 h 9525"/>
                              <a:gd name="connsiteX160" fmla="*/ 8792 w 28575"/>
                              <a:gd name="connsiteY160" fmla="*/ 4763 h 9525"/>
                              <a:gd name="connsiteX161" fmla="*/ 8792 w 28575"/>
                              <a:gd name="connsiteY161" fmla="*/ 7144 h 9525"/>
                              <a:gd name="connsiteX162" fmla="*/ 8792 w 28575"/>
                              <a:gd name="connsiteY162" fmla="*/ 7144 h 9525"/>
                              <a:gd name="connsiteX163" fmla="*/ 8792 w 28575"/>
                              <a:gd name="connsiteY163" fmla="*/ 4763 h 9525"/>
                              <a:gd name="connsiteX164" fmla="*/ 8792 w 28575"/>
                              <a:gd name="connsiteY164" fmla="*/ 7144 h 9525"/>
                              <a:gd name="connsiteX165" fmla="*/ 9525 w 28575"/>
                              <a:gd name="connsiteY165" fmla="*/ 7144 h 9525"/>
                              <a:gd name="connsiteX166" fmla="*/ 9525 w 28575"/>
                              <a:gd name="connsiteY166" fmla="*/ 7144 h 9525"/>
                              <a:gd name="connsiteX167" fmla="*/ 9525 w 28575"/>
                              <a:gd name="connsiteY167" fmla="*/ 7144 h 9525"/>
                              <a:gd name="connsiteX168" fmla="*/ 9525 w 28575"/>
                              <a:gd name="connsiteY168" fmla="*/ 7144 h 9525"/>
                              <a:gd name="connsiteX169" fmla="*/ 9525 w 28575"/>
                              <a:gd name="connsiteY169" fmla="*/ 7144 h 9525"/>
                              <a:gd name="connsiteX170" fmla="*/ 9525 w 28575"/>
                              <a:gd name="connsiteY170" fmla="*/ 4763 h 9525"/>
                              <a:gd name="connsiteX171" fmla="*/ 9525 w 28575"/>
                              <a:gd name="connsiteY171" fmla="*/ 7144 h 9525"/>
                              <a:gd name="connsiteX172" fmla="*/ 9525 w 28575"/>
                              <a:gd name="connsiteY172" fmla="*/ 7144 h 9525"/>
                              <a:gd name="connsiteX173" fmla="*/ 9525 w 28575"/>
                              <a:gd name="connsiteY173" fmla="*/ 7144 h 9525"/>
                              <a:gd name="connsiteX174" fmla="*/ 9525 w 28575"/>
                              <a:gd name="connsiteY174" fmla="*/ 7144 h 9525"/>
                              <a:gd name="connsiteX175" fmla="*/ 9525 w 28575"/>
                              <a:gd name="connsiteY175" fmla="*/ 7144 h 9525"/>
                              <a:gd name="connsiteX176" fmla="*/ 9525 w 28575"/>
                              <a:gd name="connsiteY176" fmla="*/ 7144 h 9525"/>
                              <a:gd name="connsiteX177" fmla="*/ 10258 w 28575"/>
                              <a:gd name="connsiteY177" fmla="*/ 7144 h 9525"/>
                              <a:gd name="connsiteX178" fmla="*/ 10258 w 28575"/>
                              <a:gd name="connsiteY178" fmla="*/ 7144 h 9525"/>
                              <a:gd name="connsiteX179" fmla="*/ 10258 w 28575"/>
                              <a:gd name="connsiteY179" fmla="*/ 7144 h 9525"/>
                              <a:gd name="connsiteX180" fmla="*/ 10258 w 28575"/>
                              <a:gd name="connsiteY180" fmla="*/ 4763 h 9525"/>
                              <a:gd name="connsiteX181" fmla="*/ 10258 w 28575"/>
                              <a:gd name="connsiteY181" fmla="*/ 4763 h 9525"/>
                              <a:gd name="connsiteX182" fmla="*/ 10258 w 28575"/>
                              <a:gd name="connsiteY182" fmla="*/ 7144 h 9525"/>
                              <a:gd name="connsiteX183" fmla="*/ 10258 w 28575"/>
                              <a:gd name="connsiteY183" fmla="*/ 4763 h 9525"/>
                              <a:gd name="connsiteX184" fmla="*/ 10258 w 28575"/>
                              <a:gd name="connsiteY184" fmla="*/ 7144 h 9525"/>
                              <a:gd name="connsiteX185" fmla="*/ 10258 w 28575"/>
                              <a:gd name="connsiteY185" fmla="*/ 7144 h 9525"/>
                              <a:gd name="connsiteX186" fmla="*/ 10258 w 28575"/>
                              <a:gd name="connsiteY186" fmla="*/ 7144 h 9525"/>
                              <a:gd name="connsiteX187" fmla="*/ 10258 w 28575"/>
                              <a:gd name="connsiteY187" fmla="*/ 7144 h 9525"/>
                              <a:gd name="connsiteX188" fmla="*/ 10258 w 28575"/>
                              <a:gd name="connsiteY188" fmla="*/ 7144 h 9525"/>
                              <a:gd name="connsiteX189" fmla="*/ 10992 w 28575"/>
                              <a:gd name="connsiteY189" fmla="*/ 7144 h 9525"/>
                              <a:gd name="connsiteX190" fmla="*/ 10992 w 28575"/>
                              <a:gd name="connsiteY190" fmla="*/ 7144 h 9525"/>
                              <a:gd name="connsiteX191" fmla="*/ 10992 w 28575"/>
                              <a:gd name="connsiteY191" fmla="*/ 7144 h 9525"/>
                              <a:gd name="connsiteX192" fmla="*/ 10992 w 28575"/>
                              <a:gd name="connsiteY192" fmla="*/ 7144 h 9525"/>
                              <a:gd name="connsiteX193" fmla="*/ 10992 w 28575"/>
                              <a:gd name="connsiteY193" fmla="*/ 7144 h 9525"/>
                              <a:gd name="connsiteX194" fmla="*/ 10992 w 28575"/>
                              <a:gd name="connsiteY194" fmla="*/ 7144 h 9525"/>
                              <a:gd name="connsiteX195" fmla="*/ 10992 w 28575"/>
                              <a:gd name="connsiteY195" fmla="*/ 4763 h 9525"/>
                              <a:gd name="connsiteX196" fmla="*/ 10992 w 28575"/>
                              <a:gd name="connsiteY196" fmla="*/ 4763 h 9525"/>
                              <a:gd name="connsiteX197" fmla="*/ 10992 w 28575"/>
                              <a:gd name="connsiteY197" fmla="*/ 4763 h 9525"/>
                              <a:gd name="connsiteX198" fmla="*/ 10992 w 28575"/>
                              <a:gd name="connsiteY198" fmla="*/ 7144 h 9525"/>
                              <a:gd name="connsiteX199" fmla="*/ 10992 w 28575"/>
                              <a:gd name="connsiteY199" fmla="*/ 7144 h 9525"/>
                              <a:gd name="connsiteX200" fmla="*/ 10992 w 28575"/>
                              <a:gd name="connsiteY200" fmla="*/ 7144 h 9525"/>
                              <a:gd name="connsiteX201" fmla="*/ 10992 w 28575"/>
                              <a:gd name="connsiteY201" fmla="*/ 7144 h 9525"/>
                              <a:gd name="connsiteX202" fmla="*/ 10992 w 28575"/>
                              <a:gd name="connsiteY202" fmla="*/ 7144 h 9525"/>
                              <a:gd name="connsiteX203" fmla="*/ 11725 w 28575"/>
                              <a:gd name="connsiteY203" fmla="*/ 7144 h 9525"/>
                              <a:gd name="connsiteX204" fmla="*/ 11725 w 28575"/>
                              <a:gd name="connsiteY204" fmla="*/ 4763 h 9525"/>
                              <a:gd name="connsiteX205" fmla="*/ 11725 w 28575"/>
                              <a:gd name="connsiteY205" fmla="*/ 7144 h 9525"/>
                              <a:gd name="connsiteX206" fmla="*/ 11725 w 28575"/>
                              <a:gd name="connsiteY206" fmla="*/ 7144 h 9525"/>
                              <a:gd name="connsiteX207" fmla="*/ 11725 w 28575"/>
                              <a:gd name="connsiteY207" fmla="*/ 4763 h 9525"/>
                              <a:gd name="connsiteX208" fmla="*/ 11725 w 28575"/>
                              <a:gd name="connsiteY208" fmla="*/ 4763 h 9525"/>
                              <a:gd name="connsiteX209" fmla="*/ 11725 w 28575"/>
                              <a:gd name="connsiteY209" fmla="*/ 4763 h 9525"/>
                              <a:gd name="connsiteX210" fmla="*/ 11725 w 28575"/>
                              <a:gd name="connsiteY210" fmla="*/ 7144 h 9525"/>
                              <a:gd name="connsiteX211" fmla="*/ 11725 w 28575"/>
                              <a:gd name="connsiteY211" fmla="*/ 7144 h 9525"/>
                              <a:gd name="connsiteX212" fmla="*/ 11725 w 28575"/>
                              <a:gd name="connsiteY212" fmla="*/ 7144 h 9525"/>
                              <a:gd name="connsiteX213" fmla="*/ 11725 w 28575"/>
                              <a:gd name="connsiteY213" fmla="*/ 7144 h 9525"/>
                              <a:gd name="connsiteX214" fmla="*/ 11725 w 28575"/>
                              <a:gd name="connsiteY214" fmla="*/ 7144 h 9525"/>
                              <a:gd name="connsiteX215" fmla="*/ 12459 w 28575"/>
                              <a:gd name="connsiteY215" fmla="*/ 7144 h 9525"/>
                              <a:gd name="connsiteX216" fmla="*/ 12459 w 28575"/>
                              <a:gd name="connsiteY216" fmla="*/ 9525 h 9525"/>
                              <a:gd name="connsiteX217" fmla="*/ 12459 w 28575"/>
                              <a:gd name="connsiteY217" fmla="*/ 9525 h 9525"/>
                              <a:gd name="connsiteX218" fmla="*/ 12459 w 28575"/>
                              <a:gd name="connsiteY218" fmla="*/ 9525 h 9525"/>
                              <a:gd name="connsiteX219" fmla="*/ 12459 w 28575"/>
                              <a:gd name="connsiteY219" fmla="*/ 7144 h 9525"/>
                              <a:gd name="connsiteX220" fmla="*/ 12459 w 28575"/>
                              <a:gd name="connsiteY220" fmla="*/ 7144 h 9525"/>
                              <a:gd name="connsiteX221" fmla="*/ 12459 w 28575"/>
                              <a:gd name="connsiteY221" fmla="*/ 4763 h 9525"/>
                              <a:gd name="connsiteX222" fmla="*/ 12459 w 28575"/>
                              <a:gd name="connsiteY222" fmla="*/ 4763 h 9525"/>
                              <a:gd name="connsiteX223" fmla="*/ 12459 w 28575"/>
                              <a:gd name="connsiteY223" fmla="*/ 4763 h 9525"/>
                              <a:gd name="connsiteX224" fmla="*/ 12459 w 28575"/>
                              <a:gd name="connsiteY224" fmla="*/ 4763 h 9525"/>
                              <a:gd name="connsiteX225" fmla="*/ 12459 w 28575"/>
                              <a:gd name="connsiteY225" fmla="*/ 4763 h 9525"/>
                              <a:gd name="connsiteX226" fmla="*/ 12459 w 28575"/>
                              <a:gd name="connsiteY226" fmla="*/ 4763 h 9525"/>
                              <a:gd name="connsiteX227" fmla="*/ 12459 w 28575"/>
                              <a:gd name="connsiteY227" fmla="*/ 7144 h 9525"/>
                              <a:gd name="connsiteX228" fmla="*/ 12459 w 28575"/>
                              <a:gd name="connsiteY228" fmla="*/ 7144 h 9525"/>
                              <a:gd name="connsiteX229" fmla="*/ 12459 w 28575"/>
                              <a:gd name="connsiteY229" fmla="*/ 7144 h 9525"/>
                              <a:gd name="connsiteX230" fmla="*/ 12459 w 28575"/>
                              <a:gd name="connsiteY230" fmla="*/ 7144 h 9525"/>
                              <a:gd name="connsiteX231" fmla="*/ 12459 w 28575"/>
                              <a:gd name="connsiteY231" fmla="*/ 7144 h 9525"/>
                              <a:gd name="connsiteX232" fmla="*/ 12459 w 28575"/>
                              <a:gd name="connsiteY232" fmla="*/ 9525 h 9525"/>
                              <a:gd name="connsiteX233" fmla="*/ 13192 w 28575"/>
                              <a:gd name="connsiteY233" fmla="*/ 7144 h 9525"/>
                              <a:gd name="connsiteX234" fmla="*/ 13192 w 28575"/>
                              <a:gd name="connsiteY234" fmla="*/ 7144 h 9525"/>
                              <a:gd name="connsiteX235" fmla="*/ 13192 w 28575"/>
                              <a:gd name="connsiteY235" fmla="*/ 7144 h 9525"/>
                              <a:gd name="connsiteX236" fmla="*/ 13192 w 28575"/>
                              <a:gd name="connsiteY236" fmla="*/ 7144 h 9525"/>
                              <a:gd name="connsiteX237" fmla="*/ 13192 w 28575"/>
                              <a:gd name="connsiteY237" fmla="*/ 7144 h 9525"/>
                              <a:gd name="connsiteX238" fmla="*/ 13192 w 28575"/>
                              <a:gd name="connsiteY238" fmla="*/ 7144 h 9525"/>
                              <a:gd name="connsiteX239" fmla="*/ 13192 w 28575"/>
                              <a:gd name="connsiteY239" fmla="*/ 4763 h 9525"/>
                              <a:gd name="connsiteX240" fmla="*/ 13192 w 28575"/>
                              <a:gd name="connsiteY240" fmla="*/ 4763 h 9525"/>
                              <a:gd name="connsiteX241" fmla="*/ 13192 w 28575"/>
                              <a:gd name="connsiteY241" fmla="*/ 4763 h 9525"/>
                              <a:gd name="connsiteX242" fmla="*/ 13192 w 28575"/>
                              <a:gd name="connsiteY242" fmla="*/ 4763 h 9525"/>
                              <a:gd name="connsiteX243" fmla="*/ 13192 w 28575"/>
                              <a:gd name="connsiteY243" fmla="*/ 7144 h 9525"/>
                              <a:gd name="connsiteX244" fmla="*/ 13192 w 28575"/>
                              <a:gd name="connsiteY244" fmla="*/ 7144 h 9525"/>
                              <a:gd name="connsiteX245" fmla="*/ 13926 w 28575"/>
                              <a:gd name="connsiteY245" fmla="*/ 7144 h 9525"/>
                              <a:gd name="connsiteX246" fmla="*/ 13926 w 28575"/>
                              <a:gd name="connsiteY246" fmla="*/ 4763 h 9525"/>
                              <a:gd name="connsiteX247" fmla="*/ 13926 w 28575"/>
                              <a:gd name="connsiteY247" fmla="*/ 4763 h 9525"/>
                              <a:gd name="connsiteX248" fmla="*/ 13926 w 28575"/>
                              <a:gd name="connsiteY248" fmla="*/ 7144 h 9525"/>
                              <a:gd name="connsiteX249" fmla="*/ 13926 w 28575"/>
                              <a:gd name="connsiteY249" fmla="*/ 7144 h 9525"/>
                              <a:gd name="connsiteX250" fmla="*/ 13926 w 28575"/>
                              <a:gd name="connsiteY250" fmla="*/ 7144 h 9525"/>
                              <a:gd name="connsiteX251" fmla="*/ 13926 w 28575"/>
                              <a:gd name="connsiteY251" fmla="*/ 7144 h 9525"/>
                              <a:gd name="connsiteX252" fmla="*/ 13926 w 28575"/>
                              <a:gd name="connsiteY252" fmla="*/ 4763 h 9525"/>
                              <a:gd name="connsiteX253" fmla="*/ 13926 w 28575"/>
                              <a:gd name="connsiteY253" fmla="*/ 7144 h 9525"/>
                              <a:gd name="connsiteX254" fmla="*/ 13926 w 28575"/>
                              <a:gd name="connsiteY254" fmla="*/ 7144 h 9525"/>
                              <a:gd name="connsiteX255" fmla="*/ 13926 w 28575"/>
                              <a:gd name="connsiteY255" fmla="*/ 7144 h 9525"/>
                              <a:gd name="connsiteX256" fmla="*/ 13926 w 28575"/>
                              <a:gd name="connsiteY256" fmla="*/ 7144 h 9525"/>
                              <a:gd name="connsiteX257" fmla="*/ 14649 w 28575"/>
                              <a:gd name="connsiteY257" fmla="*/ 7144 h 9525"/>
                              <a:gd name="connsiteX258" fmla="*/ 14649 w 28575"/>
                              <a:gd name="connsiteY258" fmla="*/ 7144 h 9525"/>
                              <a:gd name="connsiteX259" fmla="*/ 14649 w 28575"/>
                              <a:gd name="connsiteY259" fmla="*/ 7144 h 9525"/>
                              <a:gd name="connsiteX260" fmla="*/ 14649 w 28575"/>
                              <a:gd name="connsiteY260" fmla="*/ 4763 h 9525"/>
                              <a:gd name="connsiteX261" fmla="*/ 14649 w 28575"/>
                              <a:gd name="connsiteY261" fmla="*/ 2381 h 9525"/>
                              <a:gd name="connsiteX262" fmla="*/ 14649 w 28575"/>
                              <a:gd name="connsiteY262" fmla="*/ 0 h 9525"/>
                              <a:gd name="connsiteX263" fmla="*/ 14649 w 28575"/>
                              <a:gd name="connsiteY263" fmla="*/ 2381 h 9525"/>
                              <a:gd name="connsiteX264" fmla="*/ 14649 w 28575"/>
                              <a:gd name="connsiteY264" fmla="*/ 4763 h 9525"/>
                              <a:gd name="connsiteX265" fmla="*/ 14649 w 28575"/>
                              <a:gd name="connsiteY265" fmla="*/ 4763 h 9525"/>
                              <a:gd name="connsiteX266" fmla="*/ 14649 w 28575"/>
                              <a:gd name="connsiteY266" fmla="*/ 4763 h 9525"/>
                              <a:gd name="connsiteX267" fmla="*/ 14649 w 28575"/>
                              <a:gd name="connsiteY267" fmla="*/ 4763 h 9525"/>
                              <a:gd name="connsiteX268" fmla="*/ 14649 w 28575"/>
                              <a:gd name="connsiteY268" fmla="*/ 7144 h 9525"/>
                              <a:gd name="connsiteX269" fmla="*/ 14649 w 28575"/>
                              <a:gd name="connsiteY269" fmla="*/ 7144 h 9525"/>
                              <a:gd name="connsiteX270" fmla="*/ 14649 w 28575"/>
                              <a:gd name="connsiteY270" fmla="*/ 7144 h 9525"/>
                              <a:gd name="connsiteX271" fmla="*/ 15383 w 28575"/>
                              <a:gd name="connsiteY271" fmla="*/ 4763 h 9525"/>
                              <a:gd name="connsiteX272" fmla="*/ 15383 w 28575"/>
                              <a:gd name="connsiteY272" fmla="*/ 4763 h 9525"/>
                              <a:gd name="connsiteX273" fmla="*/ 15383 w 28575"/>
                              <a:gd name="connsiteY273" fmla="*/ 4763 h 9525"/>
                              <a:gd name="connsiteX274" fmla="*/ 15383 w 28575"/>
                              <a:gd name="connsiteY274" fmla="*/ 7144 h 9525"/>
                              <a:gd name="connsiteX275" fmla="*/ 15383 w 28575"/>
                              <a:gd name="connsiteY275" fmla="*/ 7144 h 9525"/>
                              <a:gd name="connsiteX276" fmla="*/ 15383 w 28575"/>
                              <a:gd name="connsiteY276" fmla="*/ 7144 h 9525"/>
                              <a:gd name="connsiteX277" fmla="*/ 15383 w 28575"/>
                              <a:gd name="connsiteY277" fmla="*/ 4763 h 9525"/>
                              <a:gd name="connsiteX278" fmla="*/ 15383 w 28575"/>
                              <a:gd name="connsiteY278" fmla="*/ 4763 h 9525"/>
                              <a:gd name="connsiteX279" fmla="*/ 15383 w 28575"/>
                              <a:gd name="connsiteY279" fmla="*/ 7144 h 9525"/>
                              <a:gd name="connsiteX280" fmla="*/ 15383 w 28575"/>
                              <a:gd name="connsiteY280" fmla="*/ 7144 h 9525"/>
                              <a:gd name="connsiteX281" fmla="*/ 15383 w 28575"/>
                              <a:gd name="connsiteY281" fmla="*/ 7144 h 9525"/>
                              <a:gd name="connsiteX282" fmla="*/ 15383 w 28575"/>
                              <a:gd name="connsiteY282" fmla="*/ 7144 h 9525"/>
                              <a:gd name="connsiteX283" fmla="*/ 16116 w 28575"/>
                              <a:gd name="connsiteY283" fmla="*/ 4763 h 9525"/>
                              <a:gd name="connsiteX284" fmla="*/ 16116 w 28575"/>
                              <a:gd name="connsiteY284" fmla="*/ 4763 h 9525"/>
                              <a:gd name="connsiteX285" fmla="*/ 16116 w 28575"/>
                              <a:gd name="connsiteY285" fmla="*/ 4763 h 9525"/>
                              <a:gd name="connsiteX286" fmla="*/ 16116 w 28575"/>
                              <a:gd name="connsiteY286" fmla="*/ 4763 h 9525"/>
                              <a:gd name="connsiteX287" fmla="*/ 16116 w 28575"/>
                              <a:gd name="connsiteY287" fmla="*/ 7144 h 9525"/>
                              <a:gd name="connsiteX288" fmla="*/ 16116 w 28575"/>
                              <a:gd name="connsiteY288" fmla="*/ 7144 h 9525"/>
                              <a:gd name="connsiteX289" fmla="*/ 16116 w 28575"/>
                              <a:gd name="connsiteY289" fmla="*/ 7144 h 9525"/>
                              <a:gd name="connsiteX290" fmla="*/ 16116 w 28575"/>
                              <a:gd name="connsiteY290" fmla="*/ 4763 h 9525"/>
                              <a:gd name="connsiteX291" fmla="*/ 16116 w 28575"/>
                              <a:gd name="connsiteY291" fmla="*/ 7144 h 9525"/>
                              <a:gd name="connsiteX292" fmla="*/ 16116 w 28575"/>
                              <a:gd name="connsiteY292" fmla="*/ 7144 h 9525"/>
                              <a:gd name="connsiteX293" fmla="*/ 16116 w 28575"/>
                              <a:gd name="connsiteY293" fmla="*/ 4763 h 9525"/>
                              <a:gd name="connsiteX294" fmla="*/ 16116 w 28575"/>
                              <a:gd name="connsiteY294" fmla="*/ 4763 h 9525"/>
                              <a:gd name="connsiteX295" fmla="*/ 16850 w 28575"/>
                              <a:gd name="connsiteY295" fmla="*/ 4763 h 9525"/>
                              <a:gd name="connsiteX296" fmla="*/ 16850 w 28575"/>
                              <a:gd name="connsiteY296" fmla="*/ 7144 h 9525"/>
                              <a:gd name="connsiteX297" fmla="*/ 16850 w 28575"/>
                              <a:gd name="connsiteY297" fmla="*/ 7144 h 9525"/>
                              <a:gd name="connsiteX298" fmla="*/ 16850 w 28575"/>
                              <a:gd name="connsiteY298" fmla="*/ 7144 h 9525"/>
                              <a:gd name="connsiteX299" fmla="*/ 16850 w 28575"/>
                              <a:gd name="connsiteY299" fmla="*/ 7144 h 9525"/>
                              <a:gd name="connsiteX300" fmla="*/ 16850 w 28575"/>
                              <a:gd name="connsiteY300" fmla="*/ 7144 h 9525"/>
                              <a:gd name="connsiteX301" fmla="*/ 16850 w 28575"/>
                              <a:gd name="connsiteY301" fmla="*/ 7144 h 9525"/>
                              <a:gd name="connsiteX302" fmla="*/ 16850 w 28575"/>
                              <a:gd name="connsiteY302" fmla="*/ 7144 h 9525"/>
                              <a:gd name="connsiteX303" fmla="*/ 16850 w 28575"/>
                              <a:gd name="connsiteY303" fmla="*/ 7144 h 9525"/>
                              <a:gd name="connsiteX304" fmla="*/ 16850 w 28575"/>
                              <a:gd name="connsiteY304" fmla="*/ 7144 h 9525"/>
                              <a:gd name="connsiteX305" fmla="*/ 16850 w 28575"/>
                              <a:gd name="connsiteY305" fmla="*/ 7144 h 9525"/>
                              <a:gd name="connsiteX306" fmla="*/ 16850 w 28575"/>
                              <a:gd name="connsiteY306" fmla="*/ 7144 h 9525"/>
                              <a:gd name="connsiteX307" fmla="*/ 17583 w 28575"/>
                              <a:gd name="connsiteY307" fmla="*/ 7144 h 9525"/>
                              <a:gd name="connsiteX308" fmla="*/ 17583 w 28575"/>
                              <a:gd name="connsiteY308" fmla="*/ 7144 h 9525"/>
                              <a:gd name="connsiteX309" fmla="*/ 17583 w 28575"/>
                              <a:gd name="connsiteY309" fmla="*/ 7144 h 9525"/>
                              <a:gd name="connsiteX310" fmla="*/ 17583 w 28575"/>
                              <a:gd name="connsiteY310" fmla="*/ 4763 h 9525"/>
                              <a:gd name="connsiteX311" fmla="*/ 17583 w 28575"/>
                              <a:gd name="connsiteY311" fmla="*/ 4763 h 9525"/>
                              <a:gd name="connsiteX312" fmla="*/ 17583 w 28575"/>
                              <a:gd name="connsiteY312" fmla="*/ 4763 h 9525"/>
                              <a:gd name="connsiteX313" fmla="*/ 17583 w 28575"/>
                              <a:gd name="connsiteY313" fmla="*/ 7144 h 9525"/>
                              <a:gd name="connsiteX314" fmla="*/ 17583 w 28575"/>
                              <a:gd name="connsiteY314" fmla="*/ 7144 h 9525"/>
                              <a:gd name="connsiteX315" fmla="*/ 17583 w 28575"/>
                              <a:gd name="connsiteY315" fmla="*/ 7144 h 9525"/>
                              <a:gd name="connsiteX316" fmla="*/ 17583 w 28575"/>
                              <a:gd name="connsiteY316" fmla="*/ 7144 h 9525"/>
                              <a:gd name="connsiteX317" fmla="*/ 17583 w 28575"/>
                              <a:gd name="connsiteY317" fmla="*/ 7144 h 9525"/>
                              <a:gd name="connsiteX318" fmla="*/ 17583 w 28575"/>
                              <a:gd name="connsiteY318" fmla="*/ 4763 h 9525"/>
                              <a:gd name="connsiteX319" fmla="*/ 17583 w 28575"/>
                              <a:gd name="connsiteY319" fmla="*/ 7144 h 9525"/>
                              <a:gd name="connsiteX320" fmla="*/ 17583 w 28575"/>
                              <a:gd name="connsiteY320" fmla="*/ 7144 h 9525"/>
                              <a:gd name="connsiteX321" fmla="*/ 17583 w 28575"/>
                              <a:gd name="connsiteY321" fmla="*/ 7144 h 9525"/>
                              <a:gd name="connsiteX322" fmla="*/ 17583 w 28575"/>
                              <a:gd name="connsiteY322" fmla="*/ 7144 h 9525"/>
                              <a:gd name="connsiteX323" fmla="*/ 17583 w 28575"/>
                              <a:gd name="connsiteY323" fmla="*/ 4763 h 9525"/>
                              <a:gd name="connsiteX324" fmla="*/ 17583 w 28575"/>
                              <a:gd name="connsiteY324" fmla="*/ 4763 h 9525"/>
                              <a:gd name="connsiteX325" fmla="*/ 18317 w 28575"/>
                              <a:gd name="connsiteY325" fmla="*/ 4763 h 9525"/>
                              <a:gd name="connsiteX326" fmla="*/ 18317 w 28575"/>
                              <a:gd name="connsiteY326" fmla="*/ 7144 h 9525"/>
                              <a:gd name="connsiteX327" fmla="*/ 18317 w 28575"/>
                              <a:gd name="connsiteY327" fmla="*/ 4763 h 9525"/>
                              <a:gd name="connsiteX328" fmla="*/ 18317 w 28575"/>
                              <a:gd name="connsiteY328" fmla="*/ 4763 h 9525"/>
                              <a:gd name="connsiteX329" fmla="*/ 18317 w 28575"/>
                              <a:gd name="connsiteY329" fmla="*/ 7144 h 9525"/>
                              <a:gd name="connsiteX330" fmla="*/ 18317 w 28575"/>
                              <a:gd name="connsiteY330" fmla="*/ 7144 h 9525"/>
                              <a:gd name="connsiteX331" fmla="*/ 18317 w 28575"/>
                              <a:gd name="connsiteY331" fmla="*/ 7144 h 9525"/>
                              <a:gd name="connsiteX332" fmla="*/ 18317 w 28575"/>
                              <a:gd name="connsiteY332" fmla="*/ 7144 h 9525"/>
                              <a:gd name="connsiteX333" fmla="*/ 18317 w 28575"/>
                              <a:gd name="connsiteY333" fmla="*/ 7144 h 9525"/>
                              <a:gd name="connsiteX334" fmla="*/ 18317 w 28575"/>
                              <a:gd name="connsiteY334" fmla="*/ 7144 h 9525"/>
                              <a:gd name="connsiteX335" fmla="*/ 18317 w 28575"/>
                              <a:gd name="connsiteY335" fmla="*/ 7144 h 9525"/>
                              <a:gd name="connsiteX336" fmla="*/ 18317 w 28575"/>
                              <a:gd name="connsiteY336" fmla="*/ 4763 h 9525"/>
                              <a:gd name="connsiteX337" fmla="*/ 19050 w 28575"/>
                              <a:gd name="connsiteY337" fmla="*/ 7144 h 9525"/>
                              <a:gd name="connsiteX338" fmla="*/ 19050 w 28575"/>
                              <a:gd name="connsiteY338" fmla="*/ 7144 h 9525"/>
                              <a:gd name="connsiteX339" fmla="*/ 19050 w 28575"/>
                              <a:gd name="connsiteY339" fmla="*/ 4763 h 9525"/>
                              <a:gd name="connsiteX340" fmla="*/ 19050 w 28575"/>
                              <a:gd name="connsiteY340" fmla="*/ 7144 h 9525"/>
                              <a:gd name="connsiteX341" fmla="*/ 19050 w 28575"/>
                              <a:gd name="connsiteY341" fmla="*/ 4763 h 9525"/>
                              <a:gd name="connsiteX342" fmla="*/ 19050 w 28575"/>
                              <a:gd name="connsiteY342" fmla="*/ 4763 h 9525"/>
                              <a:gd name="connsiteX343" fmla="*/ 19050 w 28575"/>
                              <a:gd name="connsiteY343" fmla="*/ 7144 h 9525"/>
                              <a:gd name="connsiteX344" fmla="*/ 19050 w 28575"/>
                              <a:gd name="connsiteY344" fmla="*/ 7144 h 9525"/>
                              <a:gd name="connsiteX345" fmla="*/ 19050 w 28575"/>
                              <a:gd name="connsiteY345" fmla="*/ 4763 h 9525"/>
                              <a:gd name="connsiteX346" fmla="*/ 19050 w 28575"/>
                              <a:gd name="connsiteY346" fmla="*/ 7144 h 9525"/>
                              <a:gd name="connsiteX347" fmla="*/ 19050 w 28575"/>
                              <a:gd name="connsiteY347" fmla="*/ 7144 h 9525"/>
                              <a:gd name="connsiteX348" fmla="*/ 19050 w 28575"/>
                              <a:gd name="connsiteY348" fmla="*/ 7144 h 9525"/>
                              <a:gd name="connsiteX349" fmla="*/ 19050 w 28575"/>
                              <a:gd name="connsiteY349" fmla="*/ 7144 h 9525"/>
                              <a:gd name="connsiteX350" fmla="*/ 19050 w 28575"/>
                              <a:gd name="connsiteY350" fmla="*/ 7144 h 9525"/>
                              <a:gd name="connsiteX351" fmla="*/ 19783 w 28575"/>
                              <a:gd name="connsiteY351" fmla="*/ 7144 h 9525"/>
                              <a:gd name="connsiteX352" fmla="*/ 19783 w 28575"/>
                              <a:gd name="connsiteY352" fmla="*/ 7144 h 9525"/>
                              <a:gd name="connsiteX353" fmla="*/ 19783 w 28575"/>
                              <a:gd name="connsiteY353" fmla="*/ 7144 h 9525"/>
                              <a:gd name="connsiteX354" fmla="*/ 19783 w 28575"/>
                              <a:gd name="connsiteY354" fmla="*/ 7144 h 9525"/>
                              <a:gd name="connsiteX355" fmla="*/ 19783 w 28575"/>
                              <a:gd name="connsiteY355" fmla="*/ 7144 h 9525"/>
                              <a:gd name="connsiteX356" fmla="*/ 19783 w 28575"/>
                              <a:gd name="connsiteY356" fmla="*/ 7144 h 9525"/>
                              <a:gd name="connsiteX357" fmla="*/ 19783 w 28575"/>
                              <a:gd name="connsiteY357" fmla="*/ 7144 h 9525"/>
                              <a:gd name="connsiteX358" fmla="*/ 19783 w 28575"/>
                              <a:gd name="connsiteY358" fmla="*/ 7144 h 9525"/>
                              <a:gd name="connsiteX359" fmla="*/ 19783 w 28575"/>
                              <a:gd name="connsiteY359" fmla="*/ 7144 h 9525"/>
                              <a:gd name="connsiteX360" fmla="*/ 19783 w 28575"/>
                              <a:gd name="connsiteY360" fmla="*/ 7144 h 9525"/>
                              <a:gd name="connsiteX361" fmla="*/ 19783 w 28575"/>
                              <a:gd name="connsiteY361" fmla="*/ 7144 h 9525"/>
                              <a:gd name="connsiteX362" fmla="*/ 19783 w 28575"/>
                              <a:gd name="connsiteY362" fmla="*/ 7144 h 9525"/>
                              <a:gd name="connsiteX363" fmla="*/ 20517 w 28575"/>
                              <a:gd name="connsiteY363" fmla="*/ 7144 h 9525"/>
                              <a:gd name="connsiteX364" fmla="*/ 20517 w 28575"/>
                              <a:gd name="connsiteY364" fmla="*/ 4763 h 9525"/>
                              <a:gd name="connsiteX365" fmla="*/ 20517 w 28575"/>
                              <a:gd name="connsiteY365" fmla="*/ 4763 h 9525"/>
                              <a:gd name="connsiteX366" fmla="*/ 20517 w 28575"/>
                              <a:gd name="connsiteY366" fmla="*/ 4763 h 9525"/>
                              <a:gd name="connsiteX367" fmla="*/ 20517 w 28575"/>
                              <a:gd name="connsiteY367" fmla="*/ 2381 h 9525"/>
                              <a:gd name="connsiteX368" fmla="*/ 20517 w 28575"/>
                              <a:gd name="connsiteY368" fmla="*/ 2381 h 9525"/>
                              <a:gd name="connsiteX369" fmla="*/ 20517 w 28575"/>
                              <a:gd name="connsiteY369" fmla="*/ 4763 h 9525"/>
                              <a:gd name="connsiteX370" fmla="*/ 20517 w 28575"/>
                              <a:gd name="connsiteY370" fmla="*/ 4763 h 9525"/>
                              <a:gd name="connsiteX371" fmla="*/ 20517 w 28575"/>
                              <a:gd name="connsiteY371" fmla="*/ 7144 h 9525"/>
                              <a:gd name="connsiteX372" fmla="*/ 20517 w 28575"/>
                              <a:gd name="connsiteY372" fmla="*/ 7144 h 9525"/>
                              <a:gd name="connsiteX373" fmla="*/ 20517 w 28575"/>
                              <a:gd name="connsiteY373" fmla="*/ 4763 h 9525"/>
                              <a:gd name="connsiteX374" fmla="*/ 20517 w 28575"/>
                              <a:gd name="connsiteY374" fmla="*/ 7144 h 9525"/>
                              <a:gd name="connsiteX375" fmla="*/ 21250 w 28575"/>
                              <a:gd name="connsiteY375" fmla="*/ 7144 h 9525"/>
                              <a:gd name="connsiteX376" fmla="*/ 21250 w 28575"/>
                              <a:gd name="connsiteY376" fmla="*/ 4763 h 9525"/>
                              <a:gd name="connsiteX377" fmla="*/ 21250 w 28575"/>
                              <a:gd name="connsiteY377" fmla="*/ 7144 h 9525"/>
                              <a:gd name="connsiteX378" fmla="*/ 21250 w 28575"/>
                              <a:gd name="connsiteY378" fmla="*/ 4763 h 9525"/>
                              <a:gd name="connsiteX379" fmla="*/ 21250 w 28575"/>
                              <a:gd name="connsiteY379" fmla="*/ 4763 h 9525"/>
                              <a:gd name="connsiteX380" fmla="*/ 21250 w 28575"/>
                              <a:gd name="connsiteY380" fmla="*/ 7144 h 9525"/>
                              <a:gd name="connsiteX381" fmla="*/ 21250 w 28575"/>
                              <a:gd name="connsiteY381" fmla="*/ 7144 h 9525"/>
                              <a:gd name="connsiteX382" fmla="*/ 21250 w 28575"/>
                              <a:gd name="connsiteY382" fmla="*/ 4763 h 9525"/>
                              <a:gd name="connsiteX383" fmla="*/ 21250 w 28575"/>
                              <a:gd name="connsiteY383" fmla="*/ 4763 h 9525"/>
                              <a:gd name="connsiteX384" fmla="*/ 21250 w 28575"/>
                              <a:gd name="connsiteY384" fmla="*/ 7144 h 9525"/>
                              <a:gd name="connsiteX385" fmla="*/ 21250 w 28575"/>
                              <a:gd name="connsiteY385" fmla="*/ 4763 h 9525"/>
                              <a:gd name="connsiteX386" fmla="*/ 21250 w 28575"/>
                              <a:gd name="connsiteY386" fmla="*/ 7144 h 9525"/>
                              <a:gd name="connsiteX387" fmla="*/ 21984 w 28575"/>
                              <a:gd name="connsiteY387" fmla="*/ 7144 h 9525"/>
                              <a:gd name="connsiteX388" fmla="*/ 21984 w 28575"/>
                              <a:gd name="connsiteY388" fmla="*/ 7144 h 9525"/>
                              <a:gd name="connsiteX389" fmla="*/ 21984 w 28575"/>
                              <a:gd name="connsiteY389" fmla="*/ 7144 h 9525"/>
                              <a:gd name="connsiteX390" fmla="*/ 21984 w 28575"/>
                              <a:gd name="connsiteY390" fmla="*/ 7144 h 9525"/>
                              <a:gd name="connsiteX391" fmla="*/ 21984 w 28575"/>
                              <a:gd name="connsiteY391" fmla="*/ 4763 h 9525"/>
                              <a:gd name="connsiteX392" fmla="*/ 21984 w 28575"/>
                              <a:gd name="connsiteY392" fmla="*/ 4763 h 9525"/>
                              <a:gd name="connsiteX393" fmla="*/ 21984 w 28575"/>
                              <a:gd name="connsiteY393" fmla="*/ 4763 h 9525"/>
                              <a:gd name="connsiteX394" fmla="*/ 21984 w 28575"/>
                              <a:gd name="connsiteY394" fmla="*/ 7144 h 9525"/>
                              <a:gd name="connsiteX395" fmla="*/ 21984 w 28575"/>
                              <a:gd name="connsiteY395" fmla="*/ 7144 h 9525"/>
                              <a:gd name="connsiteX396" fmla="*/ 21984 w 28575"/>
                              <a:gd name="connsiteY396" fmla="*/ 4763 h 9525"/>
                              <a:gd name="connsiteX397" fmla="*/ 21984 w 28575"/>
                              <a:gd name="connsiteY397" fmla="*/ 4763 h 9525"/>
                              <a:gd name="connsiteX398" fmla="*/ 21984 w 28575"/>
                              <a:gd name="connsiteY398" fmla="*/ 4763 h 9525"/>
                              <a:gd name="connsiteX399" fmla="*/ 21984 w 28575"/>
                              <a:gd name="connsiteY399" fmla="*/ 4763 h 9525"/>
                              <a:gd name="connsiteX400" fmla="*/ 21984 w 28575"/>
                              <a:gd name="connsiteY400" fmla="*/ 4763 h 9525"/>
                              <a:gd name="connsiteX401" fmla="*/ 21984 w 28575"/>
                              <a:gd name="connsiteY401" fmla="*/ 7144 h 9525"/>
                              <a:gd name="connsiteX402" fmla="*/ 21984 w 28575"/>
                              <a:gd name="connsiteY402" fmla="*/ 7144 h 9525"/>
                              <a:gd name="connsiteX403" fmla="*/ 21984 w 28575"/>
                              <a:gd name="connsiteY403" fmla="*/ 7144 h 9525"/>
                              <a:gd name="connsiteX404" fmla="*/ 21984 w 28575"/>
                              <a:gd name="connsiteY404" fmla="*/ 7144 h 9525"/>
                              <a:gd name="connsiteX405" fmla="*/ 22717 w 28575"/>
                              <a:gd name="connsiteY405" fmla="*/ 7144 h 9525"/>
                              <a:gd name="connsiteX406" fmla="*/ 22717 w 28575"/>
                              <a:gd name="connsiteY406" fmla="*/ 4763 h 9525"/>
                              <a:gd name="connsiteX407" fmla="*/ 22717 w 28575"/>
                              <a:gd name="connsiteY407" fmla="*/ 4763 h 9525"/>
                              <a:gd name="connsiteX408" fmla="*/ 22717 w 28575"/>
                              <a:gd name="connsiteY408" fmla="*/ 4763 h 9525"/>
                              <a:gd name="connsiteX409" fmla="*/ 22717 w 28575"/>
                              <a:gd name="connsiteY409" fmla="*/ 4763 h 9525"/>
                              <a:gd name="connsiteX410" fmla="*/ 22717 w 28575"/>
                              <a:gd name="connsiteY410" fmla="*/ 4763 h 9525"/>
                              <a:gd name="connsiteX411" fmla="*/ 22717 w 28575"/>
                              <a:gd name="connsiteY411" fmla="*/ 7144 h 9525"/>
                              <a:gd name="connsiteX412" fmla="*/ 22717 w 28575"/>
                              <a:gd name="connsiteY412" fmla="*/ 7144 h 9525"/>
                              <a:gd name="connsiteX413" fmla="*/ 22717 w 28575"/>
                              <a:gd name="connsiteY413" fmla="*/ 7144 h 9525"/>
                              <a:gd name="connsiteX414" fmla="*/ 22717 w 28575"/>
                              <a:gd name="connsiteY414" fmla="*/ 7144 h 9525"/>
                              <a:gd name="connsiteX415" fmla="*/ 22717 w 28575"/>
                              <a:gd name="connsiteY415" fmla="*/ 7144 h 9525"/>
                              <a:gd name="connsiteX416" fmla="*/ 22717 w 28575"/>
                              <a:gd name="connsiteY416" fmla="*/ 4763 h 9525"/>
                              <a:gd name="connsiteX417" fmla="*/ 22717 w 28575"/>
                              <a:gd name="connsiteY417" fmla="*/ 7144 h 9525"/>
                              <a:gd name="connsiteX418" fmla="*/ 22717 w 28575"/>
                              <a:gd name="connsiteY418" fmla="*/ 7144 h 9525"/>
                              <a:gd name="connsiteX419" fmla="*/ 23451 w 28575"/>
                              <a:gd name="connsiteY419" fmla="*/ 7144 h 9525"/>
                              <a:gd name="connsiteX420" fmla="*/ 23451 w 28575"/>
                              <a:gd name="connsiteY420" fmla="*/ 7144 h 9525"/>
                              <a:gd name="connsiteX421" fmla="*/ 23451 w 28575"/>
                              <a:gd name="connsiteY421" fmla="*/ 7144 h 9525"/>
                              <a:gd name="connsiteX422" fmla="*/ 23451 w 28575"/>
                              <a:gd name="connsiteY422" fmla="*/ 7144 h 9525"/>
                              <a:gd name="connsiteX423" fmla="*/ 23451 w 28575"/>
                              <a:gd name="connsiteY423" fmla="*/ 4763 h 9525"/>
                              <a:gd name="connsiteX424" fmla="*/ 23451 w 28575"/>
                              <a:gd name="connsiteY424" fmla="*/ 7144 h 9525"/>
                              <a:gd name="connsiteX425" fmla="*/ 23451 w 28575"/>
                              <a:gd name="connsiteY425" fmla="*/ 7144 h 9525"/>
                              <a:gd name="connsiteX426" fmla="*/ 23451 w 28575"/>
                              <a:gd name="connsiteY426" fmla="*/ 4763 h 9525"/>
                              <a:gd name="connsiteX427" fmla="*/ 23451 w 28575"/>
                              <a:gd name="connsiteY427" fmla="*/ 2381 h 9525"/>
                              <a:gd name="connsiteX428" fmla="*/ 23451 w 28575"/>
                              <a:gd name="connsiteY428" fmla="*/ 2381 h 9525"/>
                              <a:gd name="connsiteX429" fmla="*/ 23451 w 28575"/>
                              <a:gd name="connsiteY429" fmla="*/ 2381 h 9525"/>
                              <a:gd name="connsiteX430" fmla="*/ 23451 w 28575"/>
                              <a:gd name="connsiteY430" fmla="*/ 4763 h 9525"/>
                              <a:gd name="connsiteX431" fmla="*/ 24174 w 28575"/>
                              <a:gd name="connsiteY431" fmla="*/ 7144 h 9525"/>
                              <a:gd name="connsiteX432" fmla="*/ 24174 w 28575"/>
                              <a:gd name="connsiteY432" fmla="*/ 7144 h 9525"/>
                              <a:gd name="connsiteX433" fmla="*/ 24174 w 28575"/>
                              <a:gd name="connsiteY433" fmla="*/ 7144 h 9525"/>
                              <a:gd name="connsiteX434" fmla="*/ 24174 w 28575"/>
                              <a:gd name="connsiteY434" fmla="*/ 4763 h 9525"/>
                              <a:gd name="connsiteX435" fmla="*/ 24174 w 28575"/>
                              <a:gd name="connsiteY435" fmla="*/ 7144 h 9525"/>
                              <a:gd name="connsiteX436" fmla="*/ 24174 w 28575"/>
                              <a:gd name="connsiteY436" fmla="*/ 4763 h 9525"/>
                              <a:gd name="connsiteX437" fmla="*/ 24174 w 28575"/>
                              <a:gd name="connsiteY437" fmla="*/ 7144 h 9525"/>
                              <a:gd name="connsiteX438" fmla="*/ 24174 w 28575"/>
                              <a:gd name="connsiteY438" fmla="*/ 7144 h 9525"/>
                              <a:gd name="connsiteX439" fmla="*/ 24174 w 28575"/>
                              <a:gd name="connsiteY439" fmla="*/ 4763 h 9525"/>
                              <a:gd name="connsiteX440" fmla="*/ 24174 w 28575"/>
                              <a:gd name="connsiteY440" fmla="*/ 4763 h 9525"/>
                              <a:gd name="connsiteX441" fmla="*/ 24174 w 28575"/>
                              <a:gd name="connsiteY441" fmla="*/ 4763 h 9525"/>
                              <a:gd name="connsiteX442" fmla="*/ 24174 w 28575"/>
                              <a:gd name="connsiteY442" fmla="*/ 7144 h 9525"/>
                              <a:gd name="connsiteX443" fmla="*/ 24908 w 28575"/>
                              <a:gd name="connsiteY443" fmla="*/ 7144 h 9525"/>
                              <a:gd name="connsiteX444" fmla="*/ 24908 w 28575"/>
                              <a:gd name="connsiteY444" fmla="*/ 7144 h 9525"/>
                              <a:gd name="connsiteX445" fmla="*/ 24908 w 28575"/>
                              <a:gd name="connsiteY445" fmla="*/ 7144 h 9525"/>
                              <a:gd name="connsiteX446" fmla="*/ 24908 w 28575"/>
                              <a:gd name="connsiteY446" fmla="*/ 7144 h 9525"/>
                              <a:gd name="connsiteX447" fmla="*/ 24908 w 28575"/>
                              <a:gd name="connsiteY447" fmla="*/ 7144 h 9525"/>
                              <a:gd name="connsiteX448" fmla="*/ 24908 w 28575"/>
                              <a:gd name="connsiteY448" fmla="*/ 7144 h 9525"/>
                              <a:gd name="connsiteX449" fmla="*/ 24908 w 28575"/>
                              <a:gd name="connsiteY449" fmla="*/ 4763 h 9525"/>
                              <a:gd name="connsiteX450" fmla="*/ 24908 w 28575"/>
                              <a:gd name="connsiteY450" fmla="*/ 4763 h 9525"/>
                              <a:gd name="connsiteX451" fmla="*/ 24908 w 28575"/>
                              <a:gd name="connsiteY451" fmla="*/ 4763 h 9525"/>
                              <a:gd name="connsiteX452" fmla="*/ 24908 w 28575"/>
                              <a:gd name="connsiteY452" fmla="*/ 4763 h 9525"/>
                              <a:gd name="connsiteX453" fmla="*/ 24908 w 28575"/>
                              <a:gd name="connsiteY453" fmla="*/ 4763 h 9525"/>
                              <a:gd name="connsiteX454" fmla="*/ 24908 w 28575"/>
                              <a:gd name="connsiteY454" fmla="*/ 4763 h 9525"/>
                              <a:gd name="connsiteX455" fmla="*/ 25641 w 28575"/>
                              <a:gd name="connsiteY455" fmla="*/ 4763 h 9525"/>
                              <a:gd name="connsiteX456" fmla="*/ 25641 w 28575"/>
                              <a:gd name="connsiteY456" fmla="*/ 7144 h 9525"/>
                              <a:gd name="connsiteX457" fmla="*/ 25641 w 28575"/>
                              <a:gd name="connsiteY457" fmla="*/ 4763 h 9525"/>
                              <a:gd name="connsiteX458" fmla="*/ 25641 w 28575"/>
                              <a:gd name="connsiteY458" fmla="*/ 7144 h 9525"/>
                              <a:gd name="connsiteX459" fmla="*/ 25641 w 28575"/>
                              <a:gd name="connsiteY459" fmla="*/ 7144 h 9525"/>
                              <a:gd name="connsiteX460" fmla="*/ 25641 w 28575"/>
                              <a:gd name="connsiteY460" fmla="*/ 7144 h 9525"/>
                              <a:gd name="connsiteX461" fmla="*/ 25641 w 28575"/>
                              <a:gd name="connsiteY461" fmla="*/ 7144 h 9525"/>
                              <a:gd name="connsiteX462" fmla="*/ 25641 w 28575"/>
                              <a:gd name="connsiteY462" fmla="*/ 7144 h 9525"/>
                              <a:gd name="connsiteX463" fmla="*/ 25641 w 28575"/>
                              <a:gd name="connsiteY463" fmla="*/ 7144 h 9525"/>
                              <a:gd name="connsiteX464" fmla="*/ 25641 w 28575"/>
                              <a:gd name="connsiteY464" fmla="*/ 4763 h 9525"/>
                              <a:gd name="connsiteX465" fmla="*/ 25641 w 28575"/>
                              <a:gd name="connsiteY465" fmla="*/ 4763 h 9525"/>
                              <a:gd name="connsiteX466" fmla="*/ 25641 w 28575"/>
                              <a:gd name="connsiteY466" fmla="*/ 4763 h 9525"/>
                              <a:gd name="connsiteX467" fmla="*/ 26375 w 28575"/>
                              <a:gd name="connsiteY467" fmla="*/ 7144 h 9525"/>
                              <a:gd name="connsiteX468" fmla="*/ 26375 w 28575"/>
                              <a:gd name="connsiteY468" fmla="*/ 7144 h 9525"/>
                              <a:gd name="connsiteX469" fmla="*/ 26375 w 28575"/>
                              <a:gd name="connsiteY469" fmla="*/ 7144 h 9525"/>
                              <a:gd name="connsiteX470" fmla="*/ 26375 w 28575"/>
                              <a:gd name="connsiteY470" fmla="*/ 7144 h 9525"/>
                              <a:gd name="connsiteX471" fmla="*/ 26375 w 28575"/>
                              <a:gd name="connsiteY471" fmla="*/ 7144 h 9525"/>
                              <a:gd name="connsiteX472" fmla="*/ 26375 w 28575"/>
                              <a:gd name="connsiteY472" fmla="*/ 7144 h 9525"/>
                              <a:gd name="connsiteX473" fmla="*/ 26375 w 28575"/>
                              <a:gd name="connsiteY473" fmla="*/ 7144 h 9525"/>
                              <a:gd name="connsiteX474" fmla="*/ 26375 w 28575"/>
                              <a:gd name="connsiteY474" fmla="*/ 7144 h 9525"/>
                              <a:gd name="connsiteX475" fmla="*/ 26375 w 28575"/>
                              <a:gd name="connsiteY475" fmla="*/ 7144 h 9525"/>
                              <a:gd name="connsiteX476" fmla="*/ 26375 w 28575"/>
                              <a:gd name="connsiteY476" fmla="*/ 7144 h 9525"/>
                              <a:gd name="connsiteX477" fmla="*/ 26375 w 28575"/>
                              <a:gd name="connsiteY477" fmla="*/ 7144 h 9525"/>
                              <a:gd name="connsiteX478" fmla="*/ 26375 w 28575"/>
                              <a:gd name="connsiteY478" fmla="*/ 7144 h 9525"/>
                              <a:gd name="connsiteX479" fmla="*/ 27108 w 28575"/>
                              <a:gd name="connsiteY479" fmla="*/ 7144 h 9525"/>
                              <a:gd name="connsiteX480" fmla="*/ 27108 w 28575"/>
                              <a:gd name="connsiteY480" fmla="*/ 7144 h 9525"/>
                              <a:gd name="connsiteX481" fmla="*/ 27108 w 28575"/>
                              <a:gd name="connsiteY481" fmla="*/ 4763 h 9525"/>
                              <a:gd name="connsiteX482" fmla="*/ 27108 w 28575"/>
                              <a:gd name="connsiteY482" fmla="*/ 4763 h 9525"/>
                              <a:gd name="connsiteX483" fmla="*/ 27108 w 28575"/>
                              <a:gd name="connsiteY483" fmla="*/ 4763 h 9525"/>
                              <a:gd name="connsiteX484" fmla="*/ 27108 w 28575"/>
                              <a:gd name="connsiteY484" fmla="*/ 4763 h 9525"/>
                              <a:gd name="connsiteX485" fmla="*/ 27108 w 28575"/>
                              <a:gd name="connsiteY485" fmla="*/ 4763 h 9525"/>
                              <a:gd name="connsiteX486" fmla="*/ 27108 w 28575"/>
                              <a:gd name="connsiteY486" fmla="*/ 7144 h 9525"/>
                              <a:gd name="connsiteX487" fmla="*/ 27108 w 28575"/>
                              <a:gd name="connsiteY487" fmla="*/ 4763 h 9525"/>
                              <a:gd name="connsiteX488" fmla="*/ 27108 w 28575"/>
                              <a:gd name="connsiteY488" fmla="*/ 4763 h 9525"/>
                              <a:gd name="connsiteX489" fmla="*/ 27108 w 28575"/>
                              <a:gd name="connsiteY489" fmla="*/ 4763 h 9525"/>
                              <a:gd name="connsiteX490" fmla="*/ 27108 w 28575"/>
                              <a:gd name="connsiteY490" fmla="*/ 4763 h 9525"/>
                              <a:gd name="connsiteX491" fmla="*/ 27108 w 28575"/>
                              <a:gd name="connsiteY491" fmla="*/ 4763 h 9525"/>
                              <a:gd name="connsiteX492" fmla="*/ 27108 w 28575"/>
                              <a:gd name="connsiteY492" fmla="*/ 4763 h 9525"/>
                              <a:gd name="connsiteX493" fmla="*/ 27108 w 28575"/>
                              <a:gd name="connsiteY493" fmla="*/ 4763 h 9525"/>
                              <a:gd name="connsiteX494" fmla="*/ 27108 w 28575"/>
                              <a:gd name="connsiteY494" fmla="*/ 4763 h 9525"/>
                              <a:gd name="connsiteX495" fmla="*/ 27108 w 28575"/>
                              <a:gd name="connsiteY495" fmla="*/ 4763 h 9525"/>
                              <a:gd name="connsiteX496" fmla="*/ 27108 w 28575"/>
                              <a:gd name="connsiteY496" fmla="*/ 7144 h 9525"/>
                              <a:gd name="connsiteX497" fmla="*/ 27108 w 28575"/>
                              <a:gd name="connsiteY497" fmla="*/ 7144 h 9525"/>
                              <a:gd name="connsiteX498" fmla="*/ 27108 w 28575"/>
                              <a:gd name="connsiteY498" fmla="*/ 7144 h 9525"/>
                              <a:gd name="connsiteX499" fmla="*/ 27842 w 28575"/>
                              <a:gd name="connsiteY499" fmla="*/ 4763 h 9525"/>
                              <a:gd name="connsiteX500" fmla="*/ 27842 w 28575"/>
                              <a:gd name="connsiteY500" fmla="*/ 4763 h 9525"/>
                              <a:gd name="connsiteX501" fmla="*/ 27842 w 28575"/>
                              <a:gd name="connsiteY501" fmla="*/ 4763 h 9525"/>
                              <a:gd name="connsiteX502" fmla="*/ 27842 w 28575"/>
                              <a:gd name="connsiteY502" fmla="*/ 4763 h 9525"/>
                              <a:gd name="connsiteX503" fmla="*/ 27842 w 28575"/>
                              <a:gd name="connsiteY503" fmla="*/ 7144 h 9525"/>
                              <a:gd name="connsiteX504" fmla="*/ 27842 w 28575"/>
                              <a:gd name="connsiteY504" fmla="*/ 4763 h 9525"/>
                              <a:gd name="connsiteX505" fmla="*/ 27842 w 28575"/>
                              <a:gd name="connsiteY505" fmla="*/ 4763 h 9525"/>
                              <a:gd name="connsiteX506" fmla="*/ 27842 w 28575"/>
                              <a:gd name="connsiteY506" fmla="*/ 4763 h 9525"/>
                              <a:gd name="connsiteX507" fmla="*/ 27842 w 28575"/>
                              <a:gd name="connsiteY507" fmla="*/ 4763 h 9525"/>
                              <a:gd name="connsiteX508" fmla="*/ 27842 w 28575"/>
                              <a:gd name="connsiteY508" fmla="*/ 7144 h 9525"/>
                              <a:gd name="connsiteX509" fmla="*/ 27842 w 28575"/>
                              <a:gd name="connsiteY509" fmla="*/ 7144 h 9525"/>
                              <a:gd name="connsiteX510" fmla="*/ 27842 w 28575"/>
                              <a:gd name="connsiteY510" fmla="*/ 7144 h 9525"/>
                              <a:gd name="connsiteX511" fmla="*/ 28575 w 28575"/>
                              <a:gd name="connsiteY511" fmla="*/ 7144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7144"/>
                                </a:moveTo>
                                <a:lnTo>
                                  <a:pt x="0" y="7144"/>
                                </a:lnTo>
                                <a:lnTo>
                                  <a:pt x="0" y="7144"/>
                                </a:lnTo>
                                <a:lnTo>
                                  <a:pt x="0" y="7144"/>
                                </a:lnTo>
                                <a:lnTo>
                                  <a:pt x="0" y="4763"/>
                                </a:lnTo>
                                <a:lnTo>
                                  <a:pt x="733" y="7144"/>
                                </a:lnTo>
                                <a:lnTo>
                                  <a:pt x="733" y="7144"/>
                                </a:lnTo>
                                <a:lnTo>
                                  <a:pt x="733" y="7144"/>
                                </a:lnTo>
                                <a:lnTo>
                                  <a:pt x="733" y="7144"/>
                                </a:lnTo>
                                <a:lnTo>
                                  <a:pt x="733" y="4763"/>
                                </a:lnTo>
                                <a:lnTo>
                                  <a:pt x="733" y="4763"/>
                                </a:lnTo>
                                <a:lnTo>
                                  <a:pt x="733" y="7144"/>
                                </a:lnTo>
                                <a:lnTo>
                                  <a:pt x="733" y="7144"/>
                                </a:lnTo>
                                <a:lnTo>
                                  <a:pt x="733" y="7144"/>
                                </a:lnTo>
                                <a:lnTo>
                                  <a:pt x="733" y="7144"/>
                                </a:lnTo>
                                <a:lnTo>
                                  <a:pt x="733" y="7144"/>
                                </a:lnTo>
                                <a:lnTo>
                                  <a:pt x="733" y="4763"/>
                                </a:lnTo>
                                <a:lnTo>
                                  <a:pt x="1467" y="4763"/>
                                </a:lnTo>
                                <a:lnTo>
                                  <a:pt x="1467" y="7144"/>
                                </a:lnTo>
                                <a:lnTo>
                                  <a:pt x="1467" y="7144"/>
                                </a:lnTo>
                                <a:lnTo>
                                  <a:pt x="1467" y="7144"/>
                                </a:lnTo>
                                <a:lnTo>
                                  <a:pt x="1467" y="7144"/>
                                </a:lnTo>
                                <a:lnTo>
                                  <a:pt x="1467" y="4763"/>
                                </a:lnTo>
                                <a:lnTo>
                                  <a:pt x="1467" y="4763"/>
                                </a:lnTo>
                                <a:lnTo>
                                  <a:pt x="1467" y="4763"/>
                                </a:lnTo>
                                <a:lnTo>
                                  <a:pt x="1467" y="4763"/>
                                </a:lnTo>
                                <a:lnTo>
                                  <a:pt x="1467" y="7144"/>
                                </a:lnTo>
                                <a:lnTo>
                                  <a:pt x="1467" y="7144"/>
                                </a:lnTo>
                                <a:lnTo>
                                  <a:pt x="1467" y="7144"/>
                                </a:lnTo>
                                <a:lnTo>
                                  <a:pt x="2200" y="7144"/>
                                </a:lnTo>
                                <a:lnTo>
                                  <a:pt x="2200" y="7144"/>
                                </a:lnTo>
                                <a:lnTo>
                                  <a:pt x="2200" y="7144"/>
                                </a:lnTo>
                                <a:lnTo>
                                  <a:pt x="2200" y="7144"/>
                                </a:lnTo>
                                <a:lnTo>
                                  <a:pt x="2200" y="7144"/>
                                </a:lnTo>
                                <a:lnTo>
                                  <a:pt x="2200" y="7144"/>
                                </a:lnTo>
                                <a:lnTo>
                                  <a:pt x="2200" y="7144"/>
                                </a:lnTo>
                                <a:lnTo>
                                  <a:pt x="2200" y="7144"/>
                                </a:lnTo>
                                <a:lnTo>
                                  <a:pt x="2200" y="7144"/>
                                </a:lnTo>
                                <a:lnTo>
                                  <a:pt x="2200" y="4763"/>
                                </a:lnTo>
                                <a:lnTo>
                                  <a:pt x="2200" y="7144"/>
                                </a:lnTo>
                                <a:lnTo>
                                  <a:pt x="2200" y="7144"/>
                                </a:lnTo>
                                <a:lnTo>
                                  <a:pt x="2934" y="7144"/>
                                </a:lnTo>
                                <a:lnTo>
                                  <a:pt x="2934" y="7144"/>
                                </a:lnTo>
                                <a:lnTo>
                                  <a:pt x="2934" y="4763"/>
                                </a:lnTo>
                                <a:lnTo>
                                  <a:pt x="2934" y="4763"/>
                                </a:lnTo>
                                <a:lnTo>
                                  <a:pt x="2934" y="4763"/>
                                </a:lnTo>
                                <a:lnTo>
                                  <a:pt x="2934" y="4763"/>
                                </a:lnTo>
                                <a:lnTo>
                                  <a:pt x="2934" y="4763"/>
                                </a:lnTo>
                                <a:lnTo>
                                  <a:pt x="2934" y="4763"/>
                                </a:lnTo>
                                <a:lnTo>
                                  <a:pt x="2934" y="7144"/>
                                </a:lnTo>
                                <a:lnTo>
                                  <a:pt x="2934" y="7144"/>
                                </a:lnTo>
                                <a:lnTo>
                                  <a:pt x="2934" y="7144"/>
                                </a:lnTo>
                                <a:lnTo>
                                  <a:pt x="2934" y="7144"/>
                                </a:lnTo>
                                <a:lnTo>
                                  <a:pt x="2934" y="7144"/>
                                </a:lnTo>
                                <a:lnTo>
                                  <a:pt x="2934" y="7144"/>
                                </a:lnTo>
                                <a:lnTo>
                                  <a:pt x="2934" y="4763"/>
                                </a:lnTo>
                                <a:lnTo>
                                  <a:pt x="2934" y="7144"/>
                                </a:lnTo>
                                <a:lnTo>
                                  <a:pt x="2934" y="4763"/>
                                </a:lnTo>
                                <a:lnTo>
                                  <a:pt x="2934" y="4763"/>
                                </a:lnTo>
                                <a:lnTo>
                                  <a:pt x="2934" y="7144"/>
                                </a:lnTo>
                                <a:lnTo>
                                  <a:pt x="2934" y="4763"/>
                                </a:lnTo>
                                <a:lnTo>
                                  <a:pt x="3667" y="7144"/>
                                </a:lnTo>
                                <a:lnTo>
                                  <a:pt x="3667" y="7144"/>
                                </a:lnTo>
                                <a:lnTo>
                                  <a:pt x="3667" y="7144"/>
                                </a:lnTo>
                                <a:lnTo>
                                  <a:pt x="3667" y="7144"/>
                                </a:lnTo>
                                <a:lnTo>
                                  <a:pt x="3667" y="7144"/>
                                </a:lnTo>
                                <a:lnTo>
                                  <a:pt x="3667" y="7144"/>
                                </a:lnTo>
                                <a:lnTo>
                                  <a:pt x="3667" y="4763"/>
                                </a:lnTo>
                                <a:lnTo>
                                  <a:pt x="3667" y="4763"/>
                                </a:lnTo>
                                <a:lnTo>
                                  <a:pt x="3667" y="4763"/>
                                </a:lnTo>
                                <a:lnTo>
                                  <a:pt x="3667" y="4763"/>
                                </a:lnTo>
                                <a:lnTo>
                                  <a:pt x="3667" y="7144"/>
                                </a:lnTo>
                                <a:lnTo>
                                  <a:pt x="3667" y="7144"/>
                                </a:lnTo>
                                <a:lnTo>
                                  <a:pt x="4401" y="7144"/>
                                </a:lnTo>
                                <a:lnTo>
                                  <a:pt x="4401" y="7144"/>
                                </a:lnTo>
                                <a:lnTo>
                                  <a:pt x="4401" y="7144"/>
                                </a:lnTo>
                                <a:lnTo>
                                  <a:pt x="4401" y="7144"/>
                                </a:lnTo>
                                <a:lnTo>
                                  <a:pt x="4401" y="7144"/>
                                </a:lnTo>
                                <a:lnTo>
                                  <a:pt x="4401" y="7144"/>
                                </a:lnTo>
                                <a:lnTo>
                                  <a:pt x="4401" y="7144"/>
                                </a:lnTo>
                                <a:lnTo>
                                  <a:pt x="4401" y="4763"/>
                                </a:lnTo>
                                <a:lnTo>
                                  <a:pt x="4401" y="4763"/>
                                </a:lnTo>
                                <a:lnTo>
                                  <a:pt x="4401" y="4763"/>
                                </a:lnTo>
                                <a:lnTo>
                                  <a:pt x="4401" y="7144"/>
                                </a:lnTo>
                                <a:lnTo>
                                  <a:pt x="4401" y="4763"/>
                                </a:lnTo>
                                <a:lnTo>
                                  <a:pt x="5124" y="4763"/>
                                </a:lnTo>
                                <a:lnTo>
                                  <a:pt x="5124" y="4763"/>
                                </a:lnTo>
                                <a:lnTo>
                                  <a:pt x="5124" y="4763"/>
                                </a:lnTo>
                                <a:lnTo>
                                  <a:pt x="5124" y="4763"/>
                                </a:lnTo>
                                <a:lnTo>
                                  <a:pt x="5124" y="4763"/>
                                </a:lnTo>
                                <a:lnTo>
                                  <a:pt x="5124" y="4763"/>
                                </a:lnTo>
                                <a:lnTo>
                                  <a:pt x="5124" y="4763"/>
                                </a:lnTo>
                                <a:lnTo>
                                  <a:pt x="5124" y="2381"/>
                                </a:lnTo>
                                <a:lnTo>
                                  <a:pt x="5124" y="4763"/>
                                </a:lnTo>
                                <a:lnTo>
                                  <a:pt x="5124" y="7144"/>
                                </a:lnTo>
                                <a:lnTo>
                                  <a:pt x="5124" y="7144"/>
                                </a:lnTo>
                                <a:lnTo>
                                  <a:pt x="5124" y="7144"/>
                                </a:lnTo>
                                <a:lnTo>
                                  <a:pt x="5858" y="7144"/>
                                </a:lnTo>
                                <a:lnTo>
                                  <a:pt x="5858" y="7144"/>
                                </a:lnTo>
                                <a:lnTo>
                                  <a:pt x="5858" y="4763"/>
                                </a:lnTo>
                                <a:lnTo>
                                  <a:pt x="5858" y="4763"/>
                                </a:lnTo>
                                <a:lnTo>
                                  <a:pt x="5858" y="4763"/>
                                </a:lnTo>
                                <a:lnTo>
                                  <a:pt x="5858" y="4763"/>
                                </a:lnTo>
                                <a:lnTo>
                                  <a:pt x="5858" y="4763"/>
                                </a:lnTo>
                                <a:lnTo>
                                  <a:pt x="5858" y="4763"/>
                                </a:lnTo>
                                <a:lnTo>
                                  <a:pt x="5858" y="4763"/>
                                </a:lnTo>
                                <a:lnTo>
                                  <a:pt x="5858" y="7144"/>
                                </a:lnTo>
                                <a:lnTo>
                                  <a:pt x="5858" y="7144"/>
                                </a:lnTo>
                                <a:lnTo>
                                  <a:pt x="5858" y="7144"/>
                                </a:lnTo>
                                <a:lnTo>
                                  <a:pt x="6591" y="4763"/>
                                </a:lnTo>
                                <a:lnTo>
                                  <a:pt x="6591" y="4763"/>
                                </a:lnTo>
                                <a:lnTo>
                                  <a:pt x="6591" y="4763"/>
                                </a:lnTo>
                                <a:lnTo>
                                  <a:pt x="6591" y="7144"/>
                                </a:lnTo>
                                <a:lnTo>
                                  <a:pt x="6591" y="7144"/>
                                </a:lnTo>
                                <a:lnTo>
                                  <a:pt x="6591" y="7144"/>
                                </a:lnTo>
                                <a:lnTo>
                                  <a:pt x="6591" y="7144"/>
                                </a:lnTo>
                                <a:lnTo>
                                  <a:pt x="6591" y="7144"/>
                                </a:lnTo>
                                <a:lnTo>
                                  <a:pt x="6591" y="7144"/>
                                </a:lnTo>
                                <a:lnTo>
                                  <a:pt x="6591" y="7144"/>
                                </a:lnTo>
                                <a:lnTo>
                                  <a:pt x="6591" y="7144"/>
                                </a:lnTo>
                                <a:lnTo>
                                  <a:pt x="6591" y="7144"/>
                                </a:lnTo>
                                <a:lnTo>
                                  <a:pt x="7325" y="7144"/>
                                </a:lnTo>
                                <a:lnTo>
                                  <a:pt x="7325" y="4763"/>
                                </a:lnTo>
                                <a:lnTo>
                                  <a:pt x="7325" y="7144"/>
                                </a:lnTo>
                                <a:lnTo>
                                  <a:pt x="7325" y="7144"/>
                                </a:lnTo>
                                <a:lnTo>
                                  <a:pt x="7325" y="7144"/>
                                </a:lnTo>
                                <a:lnTo>
                                  <a:pt x="7325" y="4763"/>
                                </a:lnTo>
                                <a:lnTo>
                                  <a:pt x="7325" y="4763"/>
                                </a:lnTo>
                                <a:lnTo>
                                  <a:pt x="7325" y="7144"/>
                                </a:lnTo>
                                <a:lnTo>
                                  <a:pt x="7325" y="7144"/>
                                </a:lnTo>
                                <a:lnTo>
                                  <a:pt x="7325" y="7144"/>
                                </a:lnTo>
                                <a:lnTo>
                                  <a:pt x="7325" y="7144"/>
                                </a:lnTo>
                                <a:lnTo>
                                  <a:pt x="7325" y="7144"/>
                                </a:lnTo>
                                <a:lnTo>
                                  <a:pt x="7325" y="7144"/>
                                </a:lnTo>
                                <a:lnTo>
                                  <a:pt x="7325" y="7144"/>
                                </a:lnTo>
                                <a:lnTo>
                                  <a:pt x="8058" y="7144"/>
                                </a:lnTo>
                                <a:lnTo>
                                  <a:pt x="8058" y="7144"/>
                                </a:lnTo>
                                <a:lnTo>
                                  <a:pt x="8058" y="7144"/>
                                </a:lnTo>
                                <a:lnTo>
                                  <a:pt x="8058" y="7144"/>
                                </a:lnTo>
                                <a:lnTo>
                                  <a:pt x="8058" y="7144"/>
                                </a:lnTo>
                                <a:lnTo>
                                  <a:pt x="8058" y="7144"/>
                                </a:lnTo>
                                <a:lnTo>
                                  <a:pt x="8058" y="7144"/>
                                </a:lnTo>
                                <a:lnTo>
                                  <a:pt x="8058" y="7144"/>
                                </a:lnTo>
                                <a:lnTo>
                                  <a:pt x="8058" y="7144"/>
                                </a:lnTo>
                                <a:lnTo>
                                  <a:pt x="8058" y="4763"/>
                                </a:lnTo>
                                <a:lnTo>
                                  <a:pt x="8058" y="4763"/>
                                </a:lnTo>
                                <a:lnTo>
                                  <a:pt x="8058" y="4763"/>
                                </a:lnTo>
                                <a:lnTo>
                                  <a:pt x="8058" y="4763"/>
                                </a:lnTo>
                                <a:lnTo>
                                  <a:pt x="8058" y="7144"/>
                                </a:lnTo>
                                <a:lnTo>
                                  <a:pt x="8058" y="7144"/>
                                </a:lnTo>
                                <a:lnTo>
                                  <a:pt x="8058" y="7144"/>
                                </a:lnTo>
                                <a:lnTo>
                                  <a:pt x="8058" y="7144"/>
                                </a:lnTo>
                                <a:lnTo>
                                  <a:pt x="8058" y="7144"/>
                                </a:lnTo>
                                <a:lnTo>
                                  <a:pt x="8792" y="4763"/>
                                </a:lnTo>
                                <a:lnTo>
                                  <a:pt x="8792" y="7144"/>
                                </a:lnTo>
                                <a:lnTo>
                                  <a:pt x="8792" y="7144"/>
                                </a:lnTo>
                                <a:lnTo>
                                  <a:pt x="8792" y="7144"/>
                                </a:lnTo>
                                <a:lnTo>
                                  <a:pt x="8792" y="4763"/>
                                </a:lnTo>
                                <a:lnTo>
                                  <a:pt x="8792" y="7144"/>
                                </a:lnTo>
                                <a:lnTo>
                                  <a:pt x="8792" y="7144"/>
                                </a:lnTo>
                                <a:lnTo>
                                  <a:pt x="8792" y="4763"/>
                                </a:lnTo>
                                <a:lnTo>
                                  <a:pt x="8792" y="7144"/>
                                </a:lnTo>
                                <a:lnTo>
                                  <a:pt x="8792" y="7144"/>
                                </a:lnTo>
                                <a:lnTo>
                                  <a:pt x="8792" y="4763"/>
                                </a:lnTo>
                                <a:lnTo>
                                  <a:pt x="8792" y="7144"/>
                                </a:lnTo>
                                <a:lnTo>
                                  <a:pt x="9525" y="7144"/>
                                </a:lnTo>
                                <a:lnTo>
                                  <a:pt x="9525" y="7144"/>
                                </a:lnTo>
                                <a:lnTo>
                                  <a:pt x="9525" y="7144"/>
                                </a:lnTo>
                                <a:lnTo>
                                  <a:pt x="9525" y="7144"/>
                                </a:lnTo>
                                <a:lnTo>
                                  <a:pt x="9525" y="7144"/>
                                </a:lnTo>
                                <a:lnTo>
                                  <a:pt x="9525" y="4763"/>
                                </a:lnTo>
                                <a:lnTo>
                                  <a:pt x="9525" y="7144"/>
                                </a:lnTo>
                                <a:lnTo>
                                  <a:pt x="9525" y="7144"/>
                                </a:lnTo>
                                <a:lnTo>
                                  <a:pt x="9525" y="7144"/>
                                </a:lnTo>
                                <a:lnTo>
                                  <a:pt x="9525" y="7144"/>
                                </a:lnTo>
                                <a:lnTo>
                                  <a:pt x="9525" y="7144"/>
                                </a:lnTo>
                                <a:lnTo>
                                  <a:pt x="9525" y="7144"/>
                                </a:lnTo>
                                <a:lnTo>
                                  <a:pt x="10258" y="7144"/>
                                </a:lnTo>
                                <a:lnTo>
                                  <a:pt x="10258" y="7144"/>
                                </a:lnTo>
                                <a:lnTo>
                                  <a:pt x="10258" y="7144"/>
                                </a:lnTo>
                                <a:lnTo>
                                  <a:pt x="10258" y="4763"/>
                                </a:lnTo>
                                <a:lnTo>
                                  <a:pt x="10258" y="4763"/>
                                </a:lnTo>
                                <a:lnTo>
                                  <a:pt x="10258" y="7144"/>
                                </a:lnTo>
                                <a:lnTo>
                                  <a:pt x="10258" y="4763"/>
                                </a:lnTo>
                                <a:lnTo>
                                  <a:pt x="10258" y="7144"/>
                                </a:lnTo>
                                <a:lnTo>
                                  <a:pt x="10258" y="7144"/>
                                </a:lnTo>
                                <a:lnTo>
                                  <a:pt x="10258" y="7144"/>
                                </a:lnTo>
                                <a:lnTo>
                                  <a:pt x="10258" y="7144"/>
                                </a:lnTo>
                                <a:lnTo>
                                  <a:pt x="10258" y="7144"/>
                                </a:lnTo>
                                <a:lnTo>
                                  <a:pt x="10992" y="7144"/>
                                </a:lnTo>
                                <a:lnTo>
                                  <a:pt x="10992" y="7144"/>
                                </a:lnTo>
                                <a:lnTo>
                                  <a:pt x="10992" y="7144"/>
                                </a:lnTo>
                                <a:lnTo>
                                  <a:pt x="10992" y="7144"/>
                                </a:lnTo>
                                <a:lnTo>
                                  <a:pt x="10992" y="7144"/>
                                </a:lnTo>
                                <a:lnTo>
                                  <a:pt x="10992" y="7144"/>
                                </a:lnTo>
                                <a:lnTo>
                                  <a:pt x="10992" y="4763"/>
                                </a:lnTo>
                                <a:lnTo>
                                  <a:pt x="10992" y="4763"/>
                                </a:lnTo>
                                <a:lnTo>
                                  <a:pt x="10992" y="4763"/>
                                </a:lnTo>
                                <a:lnTo>
                                  <a:pt x="10992" y="7144"/>
                                </a:lnTo>
                                <a:lnTo>
                                  <a:pt x="10992" y="7144"/>
                                </a:lnTo>
                                <a:lnTo>
                                  <a:pt x="10992" y="7144"/>
                                </a:lnTo>
                                <a:lnTo>
                                  <a:pt x="10992" y="7144"/>
                                </a:lnTo>
                                <a:lnTo>
                                  <a:pt x="10992" y="7144"/>
                                </a:lnTo>
                                <a:lnTo>
                                  <a:pt x="11725" y="7144"/>
                                </a:lnTo>
                                <a:lnTo>
                                  <a:pt x="11725" y="4763"/>
                                </a:lnTo>
                                <a:lnTo>
                                  <a:pt x="11725" y="7144"/>
                                </a:lnTo>
                                <a:lnTo>
                                  <a:pt x="11725" y="7144"/>
                                </a:lnTo>
                                <a:lnTo>
                                  <a:pt x="11725" y="4763"/>
                                </a:lnTo>
                                <a:lnTo>
                                  <a:pt x="11725" y="4763"/>
                                </a:lnTo>
                                <a:lnTo>
                                  <a:pt x="11725" y="4763"/>
                                </a:lnTo>
                                <a:lnTo>
                                  <a:pt x="11725" y="7144"/>
                                </a:lnTo>
                                <a:lnTo>
                                  <a:pt x="11725" y="7144"/>
                                </a:lnTo>
                                <a:lnTo>
                                  <a:pt x="11725" y="7144"/>
                                </a:lnTo>
                                <a:lnTo>
                                  <a:pt x="11725" y="7144"/>
                                </a:lnTo>
                                <a:lnTo>
                                  <a:pt x="11725" y="7144"/>
                                </a:lnTo>
                                <a:lnTo>
                                  <a:pt x="12459" y="7144"/>
                                </a:lnTo>
                                <a:lnTo>
                                  <a:pt x="12459" y="9525"/>
                                </a:lnTo>
                                <a:lnTo>
                                  <a:pt x="12459" y="9525"/>
                                </a:lnTo>
                                <a:lnTo>
                                  <a:pt x="12459" y="9525"/>
                                </a:lnTo>
                                <a:lnTo>
                                  <a:pt x="12459" y="7144"/>
                                </a:lnTo>
                                <a:lnTo>
                                  <a:pt x="12459" y="7144"/>
                                </a:lnTo>
                                <a:lnTo>
                                  <a:pt x="12459" y="4763"/>
                                </a:lnTo>
                                <a:lnTo>
                                  <a:pt x="12459" y="4763"/>
                                </a:lnTo>
                                <a:lnTo>
                                  <a:pt x="12459" y="4763"/>
                                </a:lnTo>
                                <a:lnTo>
                                  <a:pt x="12459" y="4763"/>
                                </a:lnTo>
                                <a:lnTo>
                                  <a:pt x="12459" y="4763"/>
                                </a:lnTo>
                                <a:lnTo>
                                  <a:pt x="12459" y="4763"/>
                                </a:lnTo>
                                <a:lnTo>
                                  <a:pt x="12459" y="7144"/>
                                </a:lnTo>
                                <a:lnTo>
                                  <a:pt x="12459" y="7144"/>
                                </a:lnTo>
                                <a:lnTo>
                                  <a:pt x="12459" y="7144"/>
                                </a:lnTo>
                                <a:lnTo>
                                  <a:pt x="12459" y="7144"/>
                                </a:lnTo>
                                <a:lnTo>
                                  <a:pt x="12459" y="7144"/>
                                </a:lnTo>
                                <a:lnTo>
                                  <a:pt x="12459" y="9525"/>
                                </a:lnTo>
                                <a:lnTo>
                                  <a:pt x="13192" y="7144"/>
                                </a:lnTo>
                                <a:lnTo>
                                  <a:pt x="13192" y="7144"/>
                                </a:lnTo>
                                <a:lnTo>
                                  <a:pt x="13192" y="7144"/>
                                </a:lnTo>
                                <a:lnTo>
                                  <a:pt x="13192" y="7144"/>
                                </a:lnTo>
                                <a:lnTo>
                                  <a:pt x="13192" y="7144"/>
                                </a:lnTo>
                                <a:lnTo>
                                  <a:pt x="13192" y="7144"/>
                                </a:lnTo>
                                <a:lnTo>
                                  <a:pt x="13192" y="4763"/>
                                </a:lnTo>
                                <a:lnTo>
                                  <a:pt x="13192" y="4763"/>
                                </a:lnTo>
                                <a:lnTo>
                                  <a:pt x="13192" y="4763"/>
                                </a:lnTo>
                                <a:lnTo>
                                  <a:pt x="13192" y="4763"/>
                                </a:lnTo>
                                <a:lnTo>
                                  <a:pt x="13192" y="7144"/>
                                </a:lnTo>
                                <a:lnTo>
                                  <a:pt x="13192" y="7144"/>
                                </a:lnTo>
                                <a:lnTo>
                                  <a:pt x="13926" y="7144"/>
                                </a:lnTo>
                                <a:lnTo>
                                  <a:pt x="13926" y="4763"/>
                                </a:lnTo>
                                <a:lnTo>
                                  <a:pt x="13926" y="4763"/>
                                </a:lnTo>
                                <a:lnTo>
                                  <a:pt x="13926" y="7144"/>
                                </a:lnTo>
                                <a:lnTo>
                                  <a:pt x="13926" y="7144"/>
                                </a:lnTo>
                                <a:lnTo>
                                  <a:pt x="13926" y="7144"/>
                                </a:lnTo>
                                <a:lnTo>
                                  <a:pt x="13926" y="7144"/>
                                </a:lnTo>
                                <a:lnTo>
                                  <a:pt x="13926" y="4763"/>
                                </a:lnTo>
                                <a:lnTo>
                                  <a:pt x="13926" y="7144"/>
                                </a:lnTo>
                                <a:lnTo>
                                  <a:pt x="13926" y="7144"/>
                                </a:lnTo>
                                <a:lnTo>
                                  <a:pt x="13926" y="7144"/>
                                </a:lnTo>
                                <a:lnTo>
                                  <a:pt x="13926" y="7144"/>
                                </a:lnTo>
                                <a:lnTo>
                                  <a:pt x="14649" y="7144"/>
                                </a:lnTo>
                                <a:lnTo>
                                  <a:pt x="14649" y="7144"/>
                                </a:lnTo>
                                <a:lnTo>
                                  <a:pt x="14649" y="7144"/>
                                </a:lnTo>
                                <a:lnTo>
                                  <a:pt x="14649" y="4763"/>
                                </a:lnTo>
                                <a:lnTo>
                                  <a:pt x="14649" y="2381"/>
                                </a:lnTo>
                                <a:lnTo>
                                  <a:pt x="14649" y="0"/>
                                </a:lnTo>
                                <a:lnTo>
                                  <a:pt x="14649" y="2381"/>
                                </a:lnTo>
                                <a:lnTo>
                                  <a:pt x="14649" y="4763"/>
                                </a:lnTo>
                                <a:lnTo>
                                  <a:pt x="14649" y="4763"/>
                                </a:lnTo>
                                <a:lnTo>
                                  <a:pt x="14649" y="4763"/>
                                </a:lnTo>
                                <a:lnTo>
                                  <a:pt x="14649" y="4763"/>
                                </a:lnTo>
                                <a:lnTo>
                                  <a:pt x="14649" y="7144"/>
                                </a:lnTo>
                                <a:lnTo>
                                  <a:pt x="14649" y="7144"/>
                                </a:lnTo>
                                <a:lnTo>
                                  <a:pt x="14649" y="7144"/>
                                </a:lnTo>
                                <a:lnTo>
                                  <a:pt x="15383" y="4763"/>
                                </a:lnTo>
                                <a:lnTo>
                                  <a:pt x="15383" y="4763"/>
                                </a:lnTo>
                                <a:lnTo>
                                  <a:pt x="15383" y="4763"/>
                                </a:lnTo>
                                <a:lnTo>
                                  <a:pt x="15383" y="7144"/>
                                </a:lnTo>
                                <a:lnTo>
                                  <a:pt x="15383" y="7144"/>
                                </a:lnTo>
                                <a:lnTo>
                                  <a:pt x="15383" y="7144"/>
                                </a:lnTo>
                                <a:lnTo>
                                  <a:pt x="15383" y="4763"/>
                                </a:lnTo>
                                <a:lnTo>
                                  <a:pt x="15383" y="4763"/>
                                </a:lnTo>
                                <a:lnTo>
                                  <a:pt x="15383" y="7144"/>
                                </a:lnTo>
                                <a:lnTo>
                                  <a:pt x="15383" y="7144"/>
                                </a:lnTo>
                                <a:lnTo>
                                  <a:pt x="15383" y="7144"/>
                                </a:lnTo>
                                <a:lnTo>
                                  <a:pt x="15383" y="7144"/>
                                </a:lnTo>
                                <a:lnTo>
                                  <a:pt x="16116" y="4763"/>
                                </a:lnTo>
                                <a:lnTo>
                                  <a:pt x="16116" y="4763"/>
                                </a:lnTo>
                                <a:lnTo>
                                  <a:pt x="16116" y="4763"/>
                                </a:lnTo>
                                <a:lnTo>
                                  <a:pt x="16116" y="4763"/>
                                </a:lnTo>
                                <a:lnTo>
                                  <a:pt x="16116" y="7144"/>
                                </a:lnTo>
                                <a:lnTo>
                                  <a:pt x="16116" y="7144"/>
                                </a:lnTo>
                                <a:lnTo>
                                  <a:pt x="16116" y="7144"/>
                                </a:lnTo>
                                <a:lnTo>
                                  <a:pt x="16116" y="4763"/>
                                </a:lnTo>
                                <a:lnTo>
                                  <a:pt x="16116" y="7144"/>
                                </a:lnTo>
                                <a:lnTo>
                                  <a:pt x="16116" y="7144"/>
                                </a:lnTo>
                                <a:lnTo>
                                  <a:pt x="16116" y="4763"/>
                                </a:lnTo>
                                <a:lnTo>
                                  <a:pt x="16116" y="4763"/>
                                </a:lnTo>
                                <a:lnTo>
                                  <a:pt x="16850" y="4763"/>
                                </a:lnTo>
                                <a:lnTo>
                                  <a:pt x="16850" y="7144"/>
                                </a:lnTo>
                                <a:lnTo>
                                  <a:pt x="16850" y="7144"/>
                                </a:lnTo>
                                <a:lnTo>
                                  <a:pt x="16850" y="7144"/>
                                </a:lnTo>
                                <a:lnTo>
                                  <a:pt x="16850" y="7144"/>
                                </a:lnTo>
                                <a:lnTo>
                                  <a:pt x="16850" y="7144"/>
                                </a:lnTo>
                                <a:lnTo>
                                  <a:pt x="16850" y="7144"/>
                                </a:lnTo>
                                <a:lnTo>
                                  <a:pt x="16850" y="7144"/>
                                </a:lnTo>
                                <a:lnTo>
                                  <a:pt x="16850" y="7144"/>
                                </a:lnTo>
                                <a:lnTo>
                                  <a:pt x="16850" y="7144"/>
                                </a:lnTo>
                                <a:lnTo>
                                  <a:pt x="16850" y="7144"/>
                                </a:lnTo>
                                <a:lnTo>
                                  <a:pt x="16850" y="7144"/>
                                </a:lnTo>
                                <a:lnTo>
                                  <a:pt x="17583" y="7144"/>
                                </a:lnTo>
                                <a:lnTo>
                                  <a:pt x="17583" y="7144"/>
                                </a:lnTo>
                                <a:lnTo>
                                  <a:pt x="17583" y="7144"/>
                                </a:lnTo>
                                <a:lnTo>
                                  <a:pt x="17583" y="4763"/>
                                </a:lnTo>
                                <a:lnTo>
                                  <a:pt x="17583" y="4763"/>
                                </a:lnTo>
                                <a:lnTo>
                                  <a:pt x="17583" y="4763"/>
                                </a:lnTo>
                                <a:lnTo>
                                  <a:pt x="17583" y="7144"/>
                                </a:lnTo>
                                <a:lnTo>
                                  <a:pt x="17583" y="7144"/>
                                </a:lnTo>
                                <a:lnTo>
                                  <a:pt x="17583" y="7144"/>
                                </a:lnTo>
                                <a:lnTo>
                                  <a:pt x="17583" y="7144"/>
                                </a:lnTo>
                                <a:lnTo>
                                  <a:pt x="17583" y="7144"/>
                                </a:lnTo>
                                <a:lnTo>
                                  <a:pt x="17583" y="4763"/>
                                </a:lnTo>
                                <a:lnTo>
                                  <a:pt x="17583" y="7144"/>
                                </a:lnTo>
                                <a:lnTo>
                                  <a:pt x="17583" y="7144"/>
                                </a:lnTo>
                                <a:lnTo>
                                  <a:pt x="17583" y="7144"/>
                                </a:lnTo>
                                <a:lnTo>
                                  <a:pt x="17583" y="7144"/>
                                </a:lnTo>
                                <a:lnTo>
                                  <a:pt x="17583" y="4763"/>
                                </a:lnTo>
                                <a:lnTo>
                                  <a:pt x="17583" y="4763"/>
                                </a:lnTo>
                                <a:lnTo>
                                  <a:pt x="18317" y="4763"/>
                                </a:lnTo>
                                <a:lnTo>
                                  <a:pt x="18317" y="7144"/>
                                </a:lnTo>
                                <a:lnTo>
                                  <a:pt x="18317" y="4763"/>
                                </a:lnTo>
                                <a:lnTo>
                                  <a:pt x="18317" y="4763"/>
                                </a:lnTo>
                                <a:lnTo>
                                  <a:pt x="18317" y="7144"/>
                                </a:lnTo>
                                <a:lnTo>
                                  <a:pt x="18317" y="7144"/>
                                </a:lnTo>
                                <a:lnTo>
                                  <a:pt x="18317" y="7144"/>
                                </a:lnTo>
                                <a:lnTo>
                                  <a:pt x="18317" y="7144"/>
                                </a:lnTo>
                                <a:lnTo>
                                  <a:pt x="18317" y="7144"/>
                                </a:lnTo>
                                <a:lnTo>
                                  <a:pt x="18317" y="7144"/>
                                </a:lnTo>
                                <a:lnTo>
                                  <a:pt x="18317" y="7144"/>
                                </a:lnTo>
                                <a:lnTo>
                                  <a:pt x="18317" y="4763"/>
                                </a:lnTo>
                                <a:lnTo>
                                  <a:pt x="19050" y="7144"/>
                                </a:lnTo>
                                <a:lnTo>
                                  <a:pt x="19050" y="7144"/>
                                </a:lnTo>
                                <a:lnTo>
                                  <a:pt x="19050" y="4763"/>
                                </a:lnTo>
                                <a:lnTo>
                                  <a:pt x="19050" y="7144"/>
                                </a:lnTo>
                                <a:lnTo>
                                  <a:pt x="19050" y="4763"/>
                                </a:lnTo>
                                <a:lnTo>
                                  <a:pt x="19050" y="4763"/>
                                </a:lnTo>
                                <a:lnTo>
                                  <a:pt x="19050" y="7144"/>
                                </a:lnTo>
                                <a:lnTo>
                                  <a:pt x="19050" y="7144"/>
                                </a:lnTo>
                                <a:lnTo>
                                  <a:pt x="19050" y="4763"/>
                                </a:lnTo>
                                <a:lnTo>
                                  <a:pt x="19050" y="7144"/>
                                </a:lnTo>
                                <a:lnTo>
                                  <a:pt x="19050" y="7144"/>
                                </a:lnTo>
                                <a:lnTo>
                                  <a:pt x="19050" y="7144"/>
                                </a:lnTo>
                                <a:lnTo>
                                  <a:pt x="19050" y="7144"/>
                                </a:lnTo>
                                <a:lnTo>
                                  <a:pt x="19050" y="7144"/>
                                </a:lnTo>
                                <a:lnTo>
                                  <a:pt x="19783" y="7144"/>
                                </a:lnTo>
                                <a:lnTo>
                                  <a:pt x="19783" y="7144"/>
                                </a:lnTo>
                                <a:lnTo>
                                  <a:pt x="19783" y="7144"/>
                                </a:lnTo>
                                <a:lnTo>
                                  <a:pt x="19783" y="7144"/>
                                </a:lnTo>
                                <a:lnTo>
                                  <a:pt x="19783" y="7144"/>
                                </a:lnTo>
                                <a:lnTo>
                                  <a:pt x="19783" y="7144"/>
                                </a:lnTo>
                                <a:lnTo>
                                  <a:pt x="19783" y="7144"/>
                                </a:lnTo>
                                <a:lnTo>
                                  <a:pt x="19783" y="7144"/>
                                </a:lnTo>
                                <a:lnTo>
                                  <a:pt x="19783" y="7144"/>
                                </a:lnTo>
                                <a:lnTo>
                                  <a:pt x="19783" y="7144"/>
                                </a:lnTo>
                                <a:lnTo>
                                  <a:pt x="19783" y="7144"/>
                                </a:lnTo>
                                <a:lnTo>
                                  <a:pt x="19783" y="7144"/>
                                </a:lnTo>
                                <a:lnTo>
                                  <a:pt x="20517" y="7144"/>
                                </a:lnTo>
                                <a:lnTo>
                                  <a:pt x="20517" y="4763"/>
                                </a:lnTo>
                                <a:lnTo>
                                  <a:pt x="20517" y="4763"/>
                                </a:lnTo>
                                <a:lnTo>
                                  <a:pt x="20517" y="4763"/>
                                </a:lnTo>
                                <a:lnTo>
                                  <a:pt x="20517" y="2381"/>
                                </a:lnTo>
                                <a:lnTo>
                                  <a:pt x="20517" y="2381"/>
                                </a:lnTo>
                                <a:lnTo>
                                  <a:pt x="20517" y="4763"/>
                                </a:lnTo>
                                <a:lnTo>
                                  <a:pt x="20517" y="4763"/>
                                </a:lnTo>
                                <a:lnTo>
                                  <a:pt x="20517" y="7144"/>
                                </a:lnTo>
                                <a:lnTo>
                                  <a:pt x="20517" y="7144"/>
                                </a:lnTo>
                                <a:lnTo>
                                  <a:pt x="20517" y="4763"/>
                                </a:lnTo>
                                <a:lnTo>
                                  <a:pt x="20517" y="7144"/>
                                </a:lnTo>
                                <a:lnTo>
                                  <a:pt x="21250" y="7144"/>
                                </a:lnTo>
                                <a:lnTo>
                                  <a:pt x="21250" y="4763"/>
                                </a:lnTo>
                                <a:lnTo>
                                  <a:pt x="21250" y="7144"/>
                                </a:lnTo>
                                <a:lnTo>
                                  <a:pt x="21250" y="4763"/>
                                </a:lnTo>
                                <a:lnTo>
                                  <a:pt x="21250" y="4763"/>
                                </a:lnTo>
                                <a:lnTo>
                                  <a:pt x="21250" y="7144"/>
                                </a:lnTo>
                                <a:lnTo>
                                  <a:pt x="21250" y="7144"/>
                                </a:lnTo>
                                <a:lnTo>
                                  <a:pt x="21250" y="4763"/>
                                </a:lnTo>
                                <a:lnTo>
                                  <a:pt x="21250" y="4763"/>
                                </a:lnTo>
                                <a:lnTo>
                                  <a:pt x="21250" y="7144"/>
                                </a:lnTo>
                                <a:lnTo>
                                  <a:pt x="21250" y="4763"/>
                                </a:lnTo>
                                <a:lnTo>
                                  <a:pt x="21250" y="7144"/>
                                </a:lnTo>
                                <a:lnTo>
                                  <a:pt x="21984" y="7144"/>
                                </a:lnTo>
                                <a:lnTo>
                                  <a:pt x="21984" y="7144"/>
                                </a:lnTo>
                                <a:lnTo>
                                  <a:pt x="21984" y="7144"/>
                                </a:lnTo>
                                <a:lnTo>
                                  <a:pt x="21984" y="7144"/>
                                </a:lnTo>
                                <a:lnTo>
                                  <a:pt x="21984" y="4763"/>
                                </a:lnTo>
                                <a:lnTo>
                                  <a:pt x="21984" y="4763"/>
                                </a:lnTo>
                                <a:lnTo>
                                  <a:pt x="21984" y="4763"/>
                                </a:lnTo>
                                <a:lnTo>
                                  <a:pt x="21984" y="7144"/>
                                </a:lnTo>
                                <a:lnTo>
                                  <a:pt x="21984" y="7144"/>
                                </a:lnTo>
                                <a:lnTo>
                                  <a:pt x="21984" y="4763"/>
                                </a:lnTo>
                                <a:lnTo>
                                  <a:pt x="21984" y="4763"/>
                                </a:lnTo>
                                <a:lnTo>
                                  <a:pt x="21984" y="4763"/>
                                </a:lnTo>
                                <a:lnTo>
                                  <a:pt x="21984" y="4763"/>
                                </a:lnTo>
                                <a:lnTo>
                                  <a:pt x="21984" y="4763"/>
                                </a:lnTo>
                                <a:lnTo>
                                  <a:pt x="21984" y="7144"/>
                                </a:lnTo>
                                <a:lnTo>
                                  <a:pt x="21984" y="7144"/>
                                </a:lnTo>
                                <a:lnTo>
                                  <a:pt x="21984" y="7144"/>
                                </a:lnTo>
                                <a:lnTo>
                                  <a:pt x="21984" y="7144"/>
                                </a:lnTo>
                                <a:lnTo>
                                  <a:pt x="22717" y="7144"/>
                                </a:lnTo>
                                <a:lnTo>
                                  <a:pt x="22717" y="4763"/>
                                </a:lnTo>
                                <a:lnTo>
                                  <a:pt x="22717" y="4763"/>
                                </a:lnTo>
                                <a:lnTo>
                                  <a:pt x="22717" y="4763"/>
                                </a:lnTo>
                                <a:lnTo>
                                  <a:pt x="22717" y="4763"/>
                                </a:lnTo>
                                <a:lnTo>
                                  <a:pt x="22717" y="4763"/>
                                </a:lnTo>
                                <a:lnTo>
                                  <a:pt x="22717" y="7144"/>
                                </a:lnTo>
                                <a:lnTo>
                                  <a:pt x="22717" y="7144"/>
                                </a:lnTo>
                                <a:lnTo>
                                  <a:pt x="22717" y="7144"/>
                                </a:lnTo>
                                <a:lnTo>
                                  <a:pt x="22717" y="7144"/>
                                </a:lnTo>
                                <a:lnTo>
                                  <a:pt x="22717" y="7144"/>
                                </a:lnTo>
                                <a:lnTo>
                                  <a:pt x="22717" y="4763"/>
                                </a:lnTo>
                                <a:lnTo>
                                  <a:pt x="22717" y="7144"/>
                                </a:lnTo>
                                <a:lnTo>
                                  <a:pt x="22717" y="7144"/>
                                </a:lnTo>
                                <a:lnTo>
                                  <a:pt x="23451" y="7144"/>
                                </a:lnTo>
                                <a:lnTo>
                                  <a:pt x="23451" y="7144"/>
                                </a:lnTo>
                                <a:lnTo>
                                  <a:pt x="23451" y="7144"/>
                                </a:lnTo>
                                <a:lnTo>
                                  <a:pt x="23451" y="7144"/>
                                </a:lnTo>
                                <a:lnTo>
                                  <a:pt x="23451" y="4763"/>
                                </a:lnTo>
                                <a:lnTo>
                                  <a:pt x="23451" y="7144"/>
                                </a:lnTo>
                                <a:lnTo>
                                  <a:pt x="23451" y="7144"/>
                                </a:lnTo>
                                <a:lnTo>
                                  <a:pt x="23451" y="4763"/>
                                </a:lnTo>
                                <a:lnTo>
                                  <a:pt x="23451" y="2381"/>
                                </a:lnTo>
                                <a:lnTo>
                                  <a:pt x="23451" y="2381"/>
                                </a:lnTo>
                                <a:lnTo>
                                  <a:pt x="23451" y="2381"/>
                                </a:lnTo>
                                <a:lnTo>
                                  <a:pt x="23451" y="4763"/>
                                </a:lnTo>
                                <a:lnTo>
                                  <a:pt x="24174" y="7144"/>
                                </a:lnTo>
                                <a:lnTo>
                                  <a:pt x="24174" y="7144"/>
                                </a:lnTo>
                                <a:lnTo>
                                  <a:pt x="24174" y="7144"/>
                                </a:lnTo>
                                <a:lnTo>
                                  <a:pt x="24174" y="4763"/>
                                </a:lnTo>
                                <a:lnTo>
                                  <a:pt x="24174" y="7144"/>
                                </a:lnTo>
                                <a:lnTo>
                                  <a:pt x="24174" y="4763"/>
                                </a:lnTo>
                                <a:lnTo>
                                  <a:pt x="24174" y="7144"/>
                                </a:lnTo>
                                <a:lnTo>
                                  <a:pt x="24174" y="7144"/>
                                </a:lnTo>
                                <a:lnTo>
                                  <a:pt x="24174" y="4763"/>
                                </a:lnTo>
                                <a:lnTo>
                                  <a:pt x="24174" y="4763"/>
                                </a:lnTo>
                                <a:lnTo>
                                  <a:pt x="24174" y="4763"/>
                                </a:lnTo>
                                <a:lnTo>
                                  <a:pt x="24174" y="7144"/>
                                </a:lnTo>
                                <a:lnTo>
                                  <a:pt x="24908" y="7144"/>
                                </a:lnTo>
                                <a:lnTo>
                                  <a:pt x="24908" y="7144"/>
                                </a:lnTo>
                                <a:lnTo>
                                  <a:pt x="24908" y="7144"/>
                                </a:lnTo>
                                <a:lnTo>
                                  <a:pt x="24908" y="7144"/>
                                </a:lnTo>
                                <a:lnTo>
                                  <a:pt x="24908" y="7144"/>
                                </a:lnTo>
                                <a:lnTo>
                                  <a:pt x="24908" y="7144"/>
                                </a:lnTo>
                                <a:lnTo>
                                  <a:pt x="24908" y="4763"/>
                                </a:lnTo>
                                <a:lnTo>
                                  <a:pt x="24908" y="4763"/>
                                </a:lnTo>
                                <a:lnTo>
                                  <a:pt x="24908" y="4763"/>
                                </a:lnTo>
                                <a:lnTo>
                                  <a:pt x="24908" y="4763"/>
                                </a:lnTo>
                                <a:lnTo>
                                  <a:pt x="24908" y="4763"/>
                                </a:lnTo>
                                <a:lnTo>
                                  <a:pt x="24908" y="4763"/>
                                </a:lnTo>
                                <a:lnTo>
                                  <a:pt x="25641" y="4763"/>
                                </a:lnTo>
                                <a:lnTo>
                                  <a:pt x="25641" y="7144"/>
                                </a:lnTo>
                                <a:lnTo>
                                  <a:pt x="25641" y="4763"/>
                                </a:lnTo>
                                <a:lnTo>
                                  <a:pt x="25641" y="7144"/>
                                </a:lnTo>
                                <a:lnTo>
                                  <a:pt x="25641" y="7144"/>
                                </a:lnTo>
                                <a:lnTo>
                                  <a:pt x="25641" y="7144"/>
                                </a:lnTo>
                                <a:lnTo>
                                  <a:pt x="25641" y="7144"/>
                                </a:lnTo>
                                <a:lnTo>
                                  <a:pt x="25641" y="7144"/>
                                </a:lnTo>
                                <a:lnTo>
                                  <a:pt x="25641" y="7144"/>
                                </a:lnTo>
                                <a:lnTo>
                                  <a:pt x="25641" y="4763"/>
                                </a:lnTo>
                                <a:lnTo>
                                  <a:pt x="25641" y="4763"/>
                                </a:lnTo>
                                <a:lnTo>
                                  <a:pt x="25641" y="4763"/>
                                </a:lnTo>
                                <a:lnTo>
                                  <a:pt x="26375" y="7144"/>
                                </a:lnTo>
                                <a:lnTo>
                                  <a:pt x="26375" y="7144"/>
                                </a:lnTo>
                                <a:lnTo>
                                  <a:pt x="26375" y="7144"/>
                                </a:lnTo>
                                <a:lnTo>
                                  <a:pt x="26375" y="7144"/>
                                </a:lnTo>
                                <a:lnTo>
                                  <a:pt x="26375" y="7144"/>
                                </a:lnTo>
                                <a:lnTo>
                                  <a:pt x="26375" y="7144"/>
                                </a:lnTo>
                                <a:lnTo>
                                  <a:pt x="26375" y="7144"/>
                                </a:lnTo>
                                <a:lnTo>
                                  <a:pt x="26375" y="7144"/>
                                </a:lnTo>
                                <a:lnTo>
                                  <a:pt x="26375" y="7144"/>
                                </a:lnTo>
                                <a:lnTo>
                                  <a:pt x="26375" y="7144"/>
                                </a:lnTo>
                                <a:lnTo>
                                  <a:pt x="26375" y="7144"/>
                                </a:lnTo>
                                <a:lnTo>
                                  <a:pt x="26375" y="7144"/>
                                </a:lnTo>
                                <a:lnTo>
                                  <a:pt x="27108" y="7144"/>
                                </a:lnTo>
                                <a:lnTo>
                                  <a:pt x="27108" y="7144"/>
                                </a:lnTo>
                                <a:lnTo>
                                  <a:pt x="27108" y="4763"/>
                                </a:lnTo>
                                <a:lnTo>
                                  <a:pt x="27108" y="4763"/>
                                </a:lnTo>
                                <a:lnTo>
                                  <a:pt x="27108" y="4763"/>
                                </a:lnTo>
                                <a:lnTo>
                                  <a:pt x="27108" y="4763"/>
                                </a:lnTo>
                                <a:lnTo>
                                  <a:pt x="27108" y="4763"/>
                                </a:lnTo>
                                <a:lnTo>
                                  <a:pt x="27108" y="7144"/>
                                </a:lnTo>
                                <a:lnTo>
                                  <a:pt x="27108" y="4763"/>
                                </a:lnTo>
                                <a:lnTo>
                                  <a:pt x="27108" y="4763"/>
                                </a:lnTo>
                                <a:lnTo>
                                  <a:pt x="27108" y="4763"/>
                                </a:lnTo>
                                <a:lnTo>
                                  <a:pt x="27108" y="4763"/>
                                </a:lnTo>
                                <a:lnTo>
                                  <a:pt x="27108" y="4763"/>
                                </a:lnTo>
                                <a:lnTo>
                                  <a:pt x="27108" y="4763"/>
                                </a:lnTo>
                                <a:lnTo>
                                  <a:pt x="27108" y="4763"/>
                                </a:lnTo>
                                <a:lnTo>
                                  <a:pt x="27108" y="4763"/>
                                </a:lnTo>
                                <a:lnTo>
                                  <a:pt x="27108" y="4763"/>
                                </a:lnTo>
                                <a:lnTo>
                                  <a:pt x="27108" y="7144"/>
                                </a:lnTo>
                                <a:lnTo>
                                  <a:pt x="27108" y="7144"/>
                                </a:lnTo>
                                <a:lnTo>
                                  <a:pt x="27108" y="7144"/>
                                </a:lnTo>
                                <a:lnTo>
                                  <a:pt x="27842" y="4763"/>
                                </a:lnTo>
                                <a:lnTo>
                                  <a:pt x="27842" y="4763"/>
                                </a:lnTo>
                                <a:lnTo>
                                  <a:pt x="27842" y="4763"/>
                                </a:lnTo>
                                <a:lnTo>
                                  <a:pt x="27842" y="4763"/>
                                </a:lnTo>
                                <a:lnTo>
                                  <a:pt x="27842" y="7144"/>
                                </a:lnTo>
                                <a:lnTo>
                                  <a:pt x="27842" y="4763"/>
                                </a:lnTo>
                                <a:lnTo>
                                  <a:pt x="27842" y="4763"/>
                                </a:lnTo>
                                <a:lnTo>
                                  <a:pt x="27842" y="4763"/>
                                </a:lnTo>
                                <a:lnTo>
                                  <a:pt x="27842" y="4763"/>
                                </a:lnTo>
                                <a:lnTo>
                                  <a:pt x="27842" y="7144"/>
                                </a:lnTo>
                                <a:lnTo>
                                  <a:pt x="27842" y="7144"/>
                                </a:lnTo>
                                <a:lnTo>
                                  <a:pt x="27842" y="7144"/>
                                </a:lnTo>
                                <a:lnTo>
                                  <a:pt x="28575" y="7144"/>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80" name="Freeform: Shape 880"/>
                        <wps:cNvSpPr/>
                        <wps:spPr>
                          <a:xfrm>
                            <a:off x="2690812" y="3910012"/>
                            <a:ext cx="28575" cy="9525"/>
                          </a:xfrm>
                          <a:custGeom>
                            <a:avLst/>
                            <a:gdLst>
                              <a:gd name="connsiteX0" fmla="*/ 0 w 28575"/>
                              <a:gd name="connsiteY0" fmla="*/ 6353 h 9525"/>
                              <a:gd name="connsiteX1" fmla="*/ 0 w 28575"/>
                              <a:gd name="connsiteY1" fmla="*/ 3172 h 9525"/>
                              <a:gd name="connsiteX2" fmla="*/ 0 w 28575"/>
                              <a:gd name="connsiteY2" fmla="*/ 3172 h 9525"/>
                              <a:gd name="connsiteX3" fmla="*/ 0 w 28575"/>
                              <a:gd name="connsiteY3" fmla="*/ 0 h 9525"/>
                              <a:gd name="connsiteX4" fmla="*/ 0 w 28575"/>
                              <a:gd name="connsiteY4" fmla="*/ 0 h 9525"/>
                              <a:gd name="connsiteX5" fmla="*/ 0 w 28575"/>
                              <a:gd name="connsiteY5" fmla="*/ 6353 h 9525"/>
                              <a:gd name="connsiteX6" fmla="*/ 0 w 28575"/>
                              <a:gd name="connsiteY6" fmla="*/ 6353 h 9525"/>
                              <a:gd name="connsiteX7" fmla="*/ 0 w 28575"/>
                              <a:gd name="connsiteY7" fmla="*/ 6353 h 9525"/>
                              <a:gd name="connsiteX8" fmla="*/ 0 w 28575"/>
                              <a:gd name="connsiteY8" fmla="*/ 6353 h 9525"/>
                              <a:gd name="connsiteX9" fmla="*/ 0 w 28575"/>
                              <a:gd name="connsiteY9" fmla="*/ 6353 h 9525"/>
                              <a:gd name="connsiteX10" fmla="*/ 0 w 28575"/>
                              <a:gd name="connsiteY10" fmla="*/ 6353 h 9525"/>
                              <a:gd name="connsiteX11" fmla="*/ 0 w 28575"/>
                              <a:gd name="connsiteY11" fmla="*/ 6353 h 9525"/>
                              <a:gd name="connsiteX12" fmla="*/ 753 w 28575"/>
                              <a:gd name="connsiteY12" fmla="*/ 6353 h 9525"/>
                              <a:gd name="connsiteX13" fmla="*/ 753 w 28575"/>
                              <a:gd name="connsiteY13" fmla="*/ 3172 h 9525"/>
                              <a:gd name="connsiteX14" fmla="*/ 753 w 28575"/>
                              <a:gd name="connsiteY14" fmla="*/ 6353 h 9525"/>
                              <a:gd name="connsiteX15" fmla="*/ 753 w 28575"/>
                              <a:gd name="connsiteY15" fmla="*/ 3172 h 9525"/>
                              <a:gd name="connsiteX16" fmla="*/ 753 w 28575"/>
                              <a:gd name="connsiteY16" fmla="*/ 6353 h 9525"/>
                              <a:gd name="connsiteX17" fmla="*/ 753 w 28575"/>
                              <a:gd name="connsiteY17" fmla="*/ 6353 h 9525"/>
                              <a:gd name="connsiteX18" fmla="*/ 753 w 28575"/>
                              <a:gd name="connsiteY18" fmla="*/ 6353 h 9525"/>
                              <a:gd name="connsiteX19" fmla="*/ 753 w 28575"/>
                              <a:gd name="connsiteY19" fmla="*/ 6353 h 9525"/>
                              <a:gd name="connsiteX20" fmla="*/ 753 w 28575"/>
                              <a:gd name="connsiteY20" fmla="*/ 6353 h 9525"/>
                              <a:gd name="connsiteX21" fmla="*/ 753 w 28575"/>
                              <a:gd name="connsiteY21" fmla="*/ 6353 h 9525"/>
                              <a:gd name="connsiteX22" fmla="*/ 753 w 28575"/>
                              <a:gd name="connsiteY22" fmla="*/ 6353 h 9525"/>
                              <a:gd name="connsiteX23" fmla="*/ 753 w 28575"/>
                              <a:gd name="connsiteY23" fmla="*/ 6353 h 9525"/>
                              <a:gd name="connsiteX24" fmla="*/ 1505 w 28575"/>
                              <a:gd name="connsiteY24" fmla="*/ 6353 h 9525"/>
                              <a:gd name="connsiteX25" fmla="*/ 1505 w 28575"/>
                              <a:gd name="connsiteY25" fmla="*/ 6353 h 9525"/>
                              <a:gd name="connsiteX26" fmla="*/ 1505 w 28575"/>
                              <a:gd name="connsiteY26" fmla="*/ 6353 h 9525"/>
                              <a:gd name="connsiteX27" fmla="*/ 1505 w 28575"/>
                              <a:gd name="connsiteY27" fmla="*/ 6353 h 9525"/>
                              <a:gd name="connsiteX28" fmla="*/ 1505 w 28575"/>
                              <a:gd name="connsiteY28" fmla="*/ 3172 h 9525"/>
                              <a:gd name="connsiteX29" fmla="*/ 1505 w 28575"/>
                              <a:gd name="connsiteY29" fmla="*/ 6353 h 9525"/>
                              <a:gd name="connsiteX30" fmla="*/ 1505 w 28575"/>
                              <a:gd name="connsiteY30" fmla="*/ 6353 h 9525"/>
                              <a:gd name="connsiteX31" fmla="*/ 1505 w 28575"/>
                              <a:gd name="connsiteY31" fmla="*/ 6353 h 9525"/>
                              <a:gd name="connsiteX32" fmla="*/ 1505 w 28575"/>
                              <a:gd name="connsiteY32" fmla="*/ 6353 h 9525"/>
                              <a:gd name="connsiteX33" fmla="*/ 1505 w 28575"/>
                              <a:gd name="connsiteY33" fmla="*/ 6353 h 9525"/>
                              <a:gd name="connsiteX34" fmla="*/ 1505 w 28575"/>
                              <a:gd name="connsiteY34" fmla="*/ 6353 h 9525"/>
                              <a:gd name="connsiteX35" fmla="*/ 1505 w 28575"/>
                              <a:gd name="connsiteY35" fmla="*/ 3172 h 9525"/>
                              <a:gd name="connsiteX36" fmla="*/ 2257 w 28575"/>
                              <a:gd name="connsiteY36" fmla="*/ 3172 h 9525"/>
                              <a:gd name="connsiteX37" fmla="*/ 2257 w 28575"/>
                              <a:gd name="connsiteY37" fmla="*/ 3172 h 9525"/>
                              <a:gd name="connsiteX38" fmla="*/ 2257 w 28575"/>
                              <a:gd name="connsiteY38" fmla="*/ 3172 h 9525"/>
                              <a:gd name="connsiteX39" fmla="*/ 2257 w 28575"/>
                              <a:gd name="connsiteY39" fmla="*/ 3172 h 9525"/>
                              <a:gd name="connsiteX40" fmla="*/ 2257 w 28575"/>
                              <a:gd name="connsiteY40" fmla="*/ 6353 h 9525"/>
                              <a:gd name="connsiteX41" fmla="*/ 2257 w 28575"/>
                              <a:gd name="connsiteY41" fmla="*/ 3172 h 9525"/>
                              <a:gd name="connsiteX42" fmla="*/ 2257 w 28575"/>
                              <a:gd name="connsiteY42" fmla="*/ 3172 h 9525"/>
                              <a:gd name="connsiteX43" fmla="*/ 2257 w 28575"/>
                              <a:gd name="connsiteY43" fmla="*/ 6353 h 9525"/>
                              <a:gd name="connsiteX44" fmla="*/ 2257 w 28575"/>
                              <a:gd name="connsiteY44" fmla="*/ 3172 h 9525"/>
                              <a:gd name="connsiteX45" fmla="*/ 2257 w 28575"/>
                              <a:gd name="connsiteY45" fmla="*/ 6353 h 9525"/>
                              <a:gd name="connsiteX46" fmla="*/ 2257 w 28575"/>
                              <a:gd name="connsiteY46" fmla="*/ 6353 h 9525"/>
                              <a:gd name="connsiteX47" fmla="*/ 2257 w 28575"/>
                              <a:gd name="connsiteY47" fmla="*/ 6353 h 9525"/>
                              <a:gd name="connsiteX48" fmla="*/ 2257 w 28575"/>
                              <a:gd name="connsiteY48" fmla="*/ 6353 h 9525"/>
                              <a:gd name="connsiteX49" fmla="*/ 2257 w 28575"/>
                              <a:gd name="connsiteY49" fmla="*/ 6353 h 9525"/>
                              <a:gd name="connsiteX50" fmla="*/ 3010 w 28575"/>
                              <a:gd name="connsiteY50" fmla="*/ 3172 h 9525"/>
                              <a:gd name="connsiteX51" fmla="*/ 3010 w 28575"/>
                              <a:gd name="connsiteY51" fmla="*/ 3172 h 9525"/>
                              <a:gd name="connsiteX52" fmla="*/ 3010 w 28575"/>
                              <a:gd name="connsiteY52" fmla="*/ 3172 h 9525"/>
                              <a:gd name="connsiteX53" fmla="*/ 3010 w 28575"/>
                              <a:gd name="connsiteY53" fmla="*/ 3172 h 9525"/>
                              <a:gd name="connsiteX54" fmla="*/ 3010 w 28575"/>
                              <a:gd name="connsiteY54" fmla="*/ 3172 h 9525"/>
                              <a:gd name="connsiteX55" fmla="*/ 3010 w 28575"/>
                              <a:gd name="connsiteY55" fmla="*/ 3172 h 9525"/>
                              <a:gd name="connsiteX56" fmla="*/ 3010 w 28575"/>
                              <a:gd name="connsiteY56" fmla="*/ 3172 h 9525"/>
                              <a:gd name="connsiteX57" fmla="*/ 3010 w 28575"/>
                              <a:gd name="connsiteY57" fmla="*/ 6353 h 9525"/>
                              <a:gd name="connsiteX58" fmla="*/ 3010 w 28575"/>
                              <a:gd name="connsiteY58" fmla="*/ 6353 h 9525"/>
                              <a:gd name="connsiteX59" fmla="*/ 3010 w 28575"/>
                              <a:gd name="connsiteY59" fmla="*/ 3172 h 9525"/>
                              <a:gd name="connsiteX60" fmla="*/ 3010 w 28575"/>
                              <a:gd name="connsiteY60" fmla="*/ 3172 h 9525"/>
                              <a:gd name="connsiteX61" fmla="*/ 3010 w 28575"/>
                              <a:gd name="connsiteY61" fmla="*/ 3172 h 9525"/>
                              <a:gd name="connsiteX62" fmla="*/ 3010 w 28575"/>
                              <a:gd name="connsiteY62" fmla="*/ 3172 h 9525"/>
                              <a:gd name="connsiteX63" fmla="*/ 3010 w 28575"/>
                              <a:gd name="connsiteY63" fmla="*/ 3172 h 9525"/>
                              <a:gd name="connsiteX64" fmla="*/ 3010 w 28575"/>
                              <a:gd name="connsiteY64" fmla="*/ 3172 h 9525"/>
                              <a:gd name="connsiteX65" fmla="*/ 3010 w 28575"/>
                              <a:gd name="connsiteY65" fmla="*/ 3172 h 9525"/>
                              <a:gd name="connsiteX66" fmla="*/ 3010 w 28575"/>
                              <a:gd name="connsiteY66" fmla="*/ 3172 h 9525"/>
                              <a:gd name="connsiteX67" fmla="*/ 3010 w 28575"/>
                              <a:gd name="connsiteY67" fmla="*/ 6353 h 9525"/>
                              <a:gd name="connsiteX68" fmla="*/ 3762 w 28575"/>
                              <a:gd name="connsiteY68" fmla="*/ 6353 h 9525"/>
                              <a:gd name="connsiteX69" fmla="*/ 3762 w 28575"/>
                              <a:gd name="connsiteY69" fmla="*/ 6353 h 9525"/>
                              <a:gd name="connsiteX70" fmla="*/ 3762 w 28575"/>
                              <a:gd name="connsiteY70" fmla="*/ 3172 h 9525"/>
                              <a:gd name="connsiteX71" fmla="*/ 3762 w 28575"/>
                              <a:gd name="connsiteY71" fmla="*/ 3172 h 9525"/>
                              <a:gd name="connsiteX72" fmla="*/ 3762 w 28575"/>
                              <a:gd name="connsiteY72" fmla="*/ 6353 h 9525"/>
                              <a:gd name="connsiteX73" fmla="*/ 3762 w 28575"/>
                              <a:gd name="connsiteY73" fmla="*/ 6353 h 9525"/>
                              <a:gd name="connsiteX74" fmla="*/ 3762 w 28575"/>
                              <a:gd name="connsiteY74" fmla="*/ 6353 h 9525"/>
                              <a:gd name="connsiteX75" fmla="*/ 3762 w 28575"/>
                              <a:gd name="connsiteY75" fmla="*/ 6353 h 9525"/>
                              <a:gd name="connsiteX76" fmla="*/ 3762 w 28575"/>
                              <a:gd name="connsiteY76" fmla="*/ 6353 h 9525"/>
                              <a:gd name="connsiteX77" fmla="*/ 3762 w 28575"/>
                              <a:gd name="connsiteY77" fmla="*/ 6353 h 9525"/>
                              <a:gd name="connsiteX78" fmla="*/ 3762 w 28575"/>
                              <a:gd name="connsiteY78" fmla="*/ 6353 h 9525"/>
                              <a:gd name="connsiteX79" fmla="*/ 3762 w 28575"/>
                              <a:gd name="connsiteY79" fmla="*/ 6353 h 9525"/>
                              <a:gd name="connsiteX80" fmla="*/ 4515 w 28575"/>
                              <a:gd name="connsiteY80" fmla="*/ 3172 h 9525"/>
                              <a:gd name="connsiteX81" fmla="*/ 4515 w 28575"/>
                              <a:gd name="connsiteY81" fmla="*/ 3172 h 9525"/>
                              <a:gd name="connsiteX82" fmla="*/ 4515 w 28575"/>
                              <a:gd name="connsiteY82" fmla="*/ 3172 h 9525"/>
                              <a:gd name="connsiteX83" fmla="*/ 4515 w 28575"/>
                              <a:gd name="connsiteY83" fmla="*/ 3172 h 9525"/>
                              <a:gd name="connsiteX84" fmla="*/ 4515 w 28575"/>
                              <a:gd name="connsiteY84" fmla="*/ 6353 h 9525"/>
                              <a:gd name="connsiteX85" fmla="*/ 4515 w 28575"/>
                              <a:gd name="connsiteY85" fmla="*/ 6353 h 9525"/>
                              <a:gd name="connsiteX86" fmla="*/ 4515 w 28575"/>
                              <a:gd name="connsiteY86" fmla="*/ 6353 h 9525"/>
                              <a:gd name="connsiteX87" fmla="*/ 4515 w 28575"/>
                              <a:gd name="connsiteY87" fmla="*/ 3172 h 9525"/>
                              <a:gd name="connsiteX88" fmla="*/ 4515 w 28575"/>
                              <a:gd name="connsiteY88" fmla="*/ 3172 h 9525"/>
                              <a:gd name="connsiteX89" fmla="*/ 4515 w 28575"/>
                              <a:gd name="connsiteY89" fmla="*/ 3172 h 9525"/>
                              <a:gd name="connsiteX90" fmla="*/ 4515 w 28575"/>
                              <a:gd name="connsiteY90" fmla="*/ 3172 h 9525"/>
                              <a:gd name="connsiteX91" fmla="*/ 4515 w 28575"/>
                              <a:gd name="connsiteY91" fmla="*/ 3172 h 9525"/>
                              <a:gd name="connsiteX92" fmla="*/ 5267 w 28575"/>
                              <a:gd name="connsiteY92" fmla="*/ 3172 h 9525"/>
                              <a:gd name="connsiteX93" fmla="*/ 5267 w 28575"/>
                              <a:gd name="connsiteY93" fmla="*/ 3172 h 9525"/>
                              <a:gd name="connsiteX94" fmla="*/ 5267 w 28575"/>
                              <a:gd name="connsiteY94" fmla="*/ 3172 h 9525"/>
                              <a:gd name="connsiteX95" fmla="*/ 5267 w 28575"/>
                              <a:gd name="connsiteY95" fmla="*/ 3172 h 9525"/>
                              <a:gd name="connsiteX96" fmla="*/ 5267 w 28575"/>
                              <a:gd name="connsiteY96" fmla="*/ 3172 h 9525"/>
                              <a:gd name="connsiteX97" fmla="*/ 5267 w 28575"/>
                              <a:gd name="connsiteY97" fmla="*/ 3172 h 9525"/>
                              <a:gd name="connsiteX98" fmla="*/ 5267 w 28575"/>
                              <a:gd name="connsiteY98" fmla="*/ 3172 h 9525"/>
                              <a:gd name="connsiteX99" fmla="*/ 5267 w 28575"/>
                              <a:gd name="connsiteY99" fmla="*/ 3172 h 9525"/>
                              <a:gd name="connsiteX100" fmla="*/ 5267 w 28575"/>
                              <a:gd name="connsiteY100" fmla="*/ 3172 h 9525"/>
                              <a:gd name="connsiteX101" fmla="*/ 5267 w 28575"/>
                              <a:gd name="connsiteY101" fmla="*/ 0 h 9525"/>
                              <a:gd name="connsiteX102" fmla="*/ 5267 w 28575"/>
                              <a:gd name="connsiteY102" fmla="*/ 3172 h 9525"/>
                              <a:gd name="connsiteX103" fmla="*/ 5267 w 28575"/>
                              <a:gd name="connsiteY103" fmla="*/ 0 h 9525"/>
                              <a:gd name="connsiteX104" fmla="*/ 6020 w 28575"/>
                              <a:gd name="connsiteY104" fmla="*/ 3172 h 9525"/>
                              <a:gd name="connsiteX105" fmla="*/ 6020 w 28575"/>
                              <a:gd name="connsiteY105" fmla="*/ 3172 h 9525"/>
                              <a:gd name="connsiteX106" fmla="*/ 6020 w 28575"/>
                              <a:gd name="connsiteY106" fmla="*/ 3172 h 9525"/>
                              <a:gd name="connsiteX107" fmla="*/ 6020 w 28575"/>
                              <a:gd name="connsiteY107" fmla="*/ 3172 h 9525"/>
                              <a:gd name="connsiteX108" fmla="*/ 6020 w 28575"/>
                              <a:gd name="connsiteY108" fmla="*/ 3172 h 9525"/>
                              <a:gd name="connsiteX109" fmla="*/ 6020 w 28575"/>
                              <a:gd name="connsiteY109" fmla="*/ 3172 h 9525"/>
                              <a:gd name="connsiteX110" fmla="*/ 6020 w 28575"/>
                              <a:gd name="connsiteY110" fmla="*/ 3172 h 9525"/>
                              <a:gd name="connsiteX111" fmla="*/ 6020 w 28575"/>
                              <a:gd name="connsiteY111" fmla="*/ 0 h 9525"/>
                              <a:gd name="connsiteX112" fmla="*/ 6020 w 28575"/>
                              <a:gd name="connsiteY112" fmla="*/ 0 h 9525"/>
                              <a:gd name="connsiteX113" fmla="*/ 6020 w 28575"/>
                              <a:gd name="connsiteY113" fmla="*/ 3172 h 9525"/>
                              <a:gd name="connsiteX114" fmla="*/ 6020 w 28575"/>
                              <a:gd name="connsiteY114" fmla="*/ 3172 h 9525"/>
                              <a:gd name="connsiteX115" fmla="*/ 6020 w 28575"/>
                              <a:gd name="connsiteY115" fmla="*/ 3172 h 9525"/>
                              <a:gd name="connsiteX116" fmla="*/ 6020 w 28575"/>
                              <a:gd name="connsiteY116" fmla="*/ 3172 h 9525"/>
                              <a:gd name="connsiteX117" fmla="*/ 6020 w 28575"/>
                              <a:gd name="connsiteY117" fmla="*/ 0 h 9525"/>
                              <a:gd name="connsiteX118" fmla="*/ 6772 w 28575"/>
                              <a:gd name="connsiteY118" fmla="*/ 0 h 9525"/>
                              <a:gd name="connsiteX119" fmla="*/ 6772 w 28575"/>
                              <a:gd name="connsiteY119" fmla="*/ 3172 h 9525"/>
                              <a:gd name="connsiteX120" fmla="*/ 6772 w 28575"/>
                              <a:gd name="connsiteY120" fmla="*/ 6353 h 9525"/>
                              <a:gd name="connsiteX121" fmla="*/ 6772 w 28575"/>
                              <a:gd name="connsiteY121" fmla="*/ 6353 h 9525"/>
                              <a:gd name="connsiteX122" fmla="*/ 6772 w 28575"/>
                              <a:gd name="connsiteY122" fmla="*/ 6353 h 9525"/>
                              <a:gd name="connsiteX123" fmla="*/ 6772 w 28575"/>
                              <a:gd name="connsiteY123" fmla="*/ 6353 h 9525"/>
                              <a:gd name="connsiteX124" fmla="*/ 6772 w 28575"/>
                              <a:gd name="connsiteY124" fmla="*/ 3172 h 9525"/>
                              <a:gd name="connsiteX125" fmla="*/ 6772 w 28575"/>
                              <a:gd name="connsiteY125" fmla="*/ 6353 h 9525"/>
                              <a:gd name="connsiteX126" fmla="*/ 6772 w 28575"/>
                              <a:gd name="connsiteY126" fmla="*/ 3172 h 9525"/>
                              <a:gd name="connsiteX127" fmla="*/ 6772 w 28575"/>
                              <a:gd name="connsiteY127" fmla="*/ 6353 h 9525"/>
                              <a:gd name="connsiteX128" fmla="*/ 6772 w 28575"/>
                              <a:gd name="connsiteY128" fmla="*/ 3172 h 9525"/>
                              <a:gd name="connsiteX129" fmla="*/ 6772 w 28575"/>
                              <a:gd name="connsiteY129" fmla="*/ 3172 h 9525"/>
                              <a:gd name="connsiteX130" fmla="*/ 7515 w 28575"/>
                              <a:gd name="connsiteY130" fmla="*/ 3172 h 9525"/>
                              <a:gd name="connsiteX131" fmla="*/ 7515 w 28575"/>
                              <a:gd name="connsiteY131" fmla="*/ 3172 h 9525"/>
                              <a:gd name="connsiteX132" fmla="*/ 7515 w 28575"/>
                              <a:gd name="connsiteY132" fmla="*/ 6353 h 9525"/>
                              <a:gd name="connsiteX133" fmla="*/ 7515 w 28575"/>
                              <a:gd name="connsiteY133" fmla="*/ 6353 h 9525"/>
                              <a:gd name="connsiteX134" fmla="*/ 7515 w 28575"/>
                              <a:gd name="connsiteY134" fmla="*/ 3172 h 9525"/>
                              <a:gd name="connsiteX135" fmla="*/ 7515 w 28575"/>
                              <a:gd name="connsiteY135" fmla="*/ 3172 h 9525"/>
                              <a:gd name="connsiteX136" fmla="*/ 7515 w 28575"/>
                              <a:gd name="connsiteY136" fmla="*/ 3172 h 9525"/>
                              <a:gd name="connsiteX137" fmla="*/ 7515 w 28575"/>
                              <a:gd name="connsiteY137" fmla="*/ 0 h 9525"/>
                              <a:gd name="connsiteX138" fmla="*/ 7515 w 28575"/>
                              <a:gd name="connsiteY138" fmla="*/ 3172 h 9525"/>
                              <a:gd name="connsiteX139" fmla="*/ 7515 w 28575"/>
                              <a:gd name="connsiteY139" fmla="*/ 3172 h 9525"/>
                              <a:gd name="connsiteX140" fmla="*/ 7515 w 28575"/>
                              <a:gd name="connsiteY140" fmla="*/ 6353 h 9525"/>
                              <a:gd name="connsiteX141" fmla="*/ 7515 w 28575"/>
                              <a:gd name="connsiteY141" fmla="*/ 6353 h 9525"/>
                              <a:gd name="connsiteX142" fmla="*/ 7515 w 28575"/>
                              <a:gd name="connsiteY142" fmla="*/ 6353 h 9525"/>
                              <a:gd name="connsiteX143" fmla="*/ 7515 w 28575"/>
                              <a:gd name="connsiteY143" fmla="*/ 6353 h 9525"/>
                              <a:gd name="connsiteX144" fmla="*/ 7515 w 28575"/>
                              <a:gd name="connsiteY144" fmla="*/ 6353 h 9525"/>
                              <a:gd name="connsiteX145" fmla="*/ 7515 w 28575"/>
                              <a:gd name="connsiteY145" fmla="*/ 6353 h 9525"/>
                              <a:gd name="connsiteX146" fmla="*/ 7515 w 28575"/>
                              <a:gd name="connsiteY146" fmla="*/ 6353 h 9525"/>
                              <a:gd name="connsiteX147" fmla="*/ 7515 w 28575"/>
                              <a:gd name="connsiteY147" fmla="*/ 6353 h 9525"/>
                              <a:gd name="connsiteX148" fmla="*/ 8268 w 28575"/>
                              <a:gd name="connsiteY148" fmla="*/ 3172 h 9525"/>
                              <a:gd name="connsiteX149" fmla="*/ 8268 w 28575"/>
                              <a:gd name="connsiteY149" fmla="*/ 3172 h 9525"/>
                              <a:gd name="connsiteX150" fmla="*/ 8268 w 28575"/>
                              <a:gd name="connsiteY150" fmla="*/ 3172 h 9525"/>
                              <a:gd name="connsiteX151" fmla="*/ 8268 w 28575"/>
                              <a:gd name="connsiteY151" fmla="*/ 0 h 9525"/>
                              <a:gd name="connsiteX152" fmla="*/ 8268 w 28575"/>
                              <a:gd name="connsiteY152" fmla="*/ 3172 h 9525"/>
                              <a:gd name="connsiteX153" fmla="*/ 8268 w 28575"/>
                              <a:gd name="connsiteY153" fmla="*/ 6353 h 9525"/>
                              <a:gd name="connsiteX154" fmla="*/ 8268 w 28575"/>
                              <a:gd name="connsiteY154" fmla="*/ 3172 h 9525"/>
                              <a:gd name="connsiteX155" fmla="*/ 8268 w 28575"/>
                              <a:gd name="connsiteY155" fmla="*/ 6353 h 9525"/>
                              <a:gd name="connsiteX156" fmla="*/ 8268 w 28575"/>
                              <a:gd name="connsiteY156" fmla="*/ 6353 h 9525"/>
                              <a:gd name="connsiteX157" fmla="*/ 8268 w 28575"/>
                              <a:gd name="connsiteY157" fmla="*/ 6353 h 9525"/>
                              <a:gd name="connsiteX158" fmla="*/ 8268 w 28575"/>
                              <a:gd name="connsiteY158" fmla="*/ 3172 h 9525"/>
                              <a:gd name="connsiteX159" fmla="*/ 8268 w 28575"/>
                              <a:gd name="connsiteY159" fmla="*/ 3172 h 9525"/>
                              <a:gd name="connsiteX160" fmla="*/ 9020 w 28575"/>
                              <a:gd name="connsiteY160" fmla="*/ 3172 h 9525"/>
                              <a:gd name="connsiteX161" fmla="*/ 9020 w 28575"/>
                              <a:gd name="connsiteY161" fmla="*/ 3172 h 9525"/>
                              <a:gd name="connsiteX162" fmla="*/ 9020 w 28575"/>
                              <a:gd name="connsiteY162" fmla="*/ 3172 h 9525"/>
                              <a:gd name="connsiteX163" fmla="*/ 9020 w 28575"/>
                              <a:gd name="connsiteY163" fmla="*/ 3172 h 9525"/>
                              <a:gd name="connsiteX164" fmla="*/ 9020 w 28575"/>
                              <a:gd name="connsiteY164" fmla="*/ 3172 h 9525"/>
                              <a:gd name="connsiteX165" fmla="*/ 9020 w 28575"/>
                              <a:gd name="connsiteY165" fmla="*/ 3172 h 9525"/>
                              <a:gd name="connsiteX166" fmla="*/ 9020 w 28575"/>
                              <a:gd name="connsiteY166" fmla="*/ 3172 h 9525"/>
                              <a:gd name="connsiteX167" fmla="*/ 9020 w 28575"/>
                              <a:gd name="connsiteY167" fmla="*/ 3172 h 9525"/>
                              <a:gd name="connsiteX168" fmla="*/ 9020 w 28575"/>
                              <a:gd name="connsiteY168" fmla="*/ 3172 h 9525"/>
                              <a:gd name="connsiteX169" fmla="*/ 9020 w 28575"/>
                              <a:gd name="connsiteY169" fmla="*/ 3172 h 9525"/>
                              <a:gd name="connsiteX170" fmla="*/ 9020 w 28575"/>
                              <a:gd name="connsiteY170" fmla="*/ 3172 h 9525"/>
                              <a:gd name="connsiteX171" fmla="*/ 9020 w 28575"/>
                              <a:gd name="connsiteY171" fmla="*/ 3172 h 9525"/>
                              <a:gd name="connsiteX172" fmla="*/ 9773 w 28575"/>
                              <a:gd name="connsiteY172" fmla="*/ 3172 h 9525"/>
                              <a:gd name="connsiteX173" fmla="*/ 9773 w 28575"/>
                              <a:gd name="connsiteY173" fmla="*/ 3172 h 9525"/>
                              <a:gd name="connsiteX174" fmla="*/ 9773 w 28575"/>
                              <a:gd name="connsiteY174" fmla="*/ 3172 h 9525"/>
                              <a:gd name="connsiteX175" fmla="*/ 9773 w 28575"/>
                              <a:gd name="connsiteY175" fmla="*/ 3172 h 9525"/>
                              <a:gd name="connsiteX176" fmla="*/ 9773 w 28575"/>
                              <a:gd name="connsiteY176" fmla="*/ 3172 h 9525"/>
                              <a:gd name="connsiteX177" fmla="*/ 9773 w 28575"/>
                              <a:gd name="connsiteY177" fmla="*/ 3172 h 9525"/>
                              <a:gd name="connsiteX178" fmla="*/ 9773 w 28575"/>
                              <a:gd name="connsiteY178" fmla="*/ 6353 h 9525"/>
                              <a:gd name="connsiteX179" fmla="*/ 9773 w 28575"/>
                              <a:gd name="connsiteY179" fmla="*/ 6353 h 9525"/>
                              <a:gd name="connsiteX180" fmla="*/ 9773 w 28575"/>
                              <a:gd name="connsiteY180" fmla="*/ 6353 h 9525"/>
                              <a:gd name="connsiteX181" fmla="*/ 9773 w 28575"/>
                              <a:gd name="connsiteY181" fmla="*/ 6353 h 9525"/>
                              <a:gd name="connsiteX182" fmla="*/ 9773 w 28575"/>
                              <a:gd name="connsiteY182" fmla="*/ 6353 h 9525"/>
                              <a:gd name="connsiteX183" fmla="*/ 9773 w 28575"/>
                              <a:gd name="connsiteY183" fmla="*/ 6353 h 9525"/>
                              <a:gd name="connsiteX184" fmla="*/ 10525 w 28575"/>
                              <a:gd name="connsiteY184" fmla="*/ 6353 h 9525"/>
                              <a:gd name="connsiteX185" fmla="*/ 10525 w 28575"/>
                              <a:gd name="connsiteY185" fmla="*/ 6353 h 9525"/>
                              <a:gd name="connsiteX186" fmla="*/ 10525 w 28575"/>
                              <a:gd name="connsiteY186" fmla="*/ 6353 h 9525"/>
                              <a:gd name="connsiteX187" fmla="*/ 10525 w 28575"/>
                              <a:gd name="connsiteY187" fmla="*/ 6353 h 9525"/>
                              <a:gd name="connsiteX188" fmla="*/ 10525 w 28575"/>
                              <a:gd name="connsiteY188" fmla="*/ 6353 h 9525"/>
                              <a:gd name="connsiteX189" fmla="*/ 10525 w 28575"/>
                              <a:gd name="connsiteY189" fmla="*/ 3172 h 9525"/>
                              <a:gd name="connsiteX190" fmla="*/ 10525 w 28575"/>
                              <a:gd name="connsiteY190" fmla="*/ 6353 h 9525"/>
                              <a:gd name="connsiteX191" fmla="*/ 10525 w 28575"/>
                              <a:gd name="connsiteY191" fmla="*/ 6353 h 9525"/>
                              <a:gd name="connsiteX192" fmla="*/ 10525 w 28575"/>
                              <a:gd name="connsiteY192" fmla="*/ 6353 h 9525"/>
                              <a:gd name="connsiteX193" fmla="*/ 10525 w 28575"/>
                              <a:gd name="connsiteY193" fmla="*/ 3172 h 9525"/>
                              <a:gd name="connsiteX194" fmla="*/ 10525 w 28575"/>
                              <a:gd name="connsiteY194" fmla="*/ 3172 h 9525"/>
                              <a:gd name="connsiteX195" fmla="*/ 10525 w 28575"/>
                              <a:gd name="connsiteY195" fmla="*/ 3172 h 9525"/>
                              <a:gd name="connsiteX196" fmla="*/ 10525 w 28575"/>
                              <a:gd name="connsiteY196" fmla="*/ 3172 h 9525"/>
                              <a:gd name="connsiteX197" fmla="*/ 10525 w 28575"/>
                              <a:gd name="connsiteY197" fmla="*/ 6353 h 9525"/>
                              <a:gd name="connsiteX198" fmla="*/ 11278 w 28575"/>
                              <a:gd name="connsiteY198" fmla="*/ 6353 h 9525"/>
                              <a:gd name="connsiteX199" fmla="*/ 11278 w 28575"/>
                              <a:gd name="connsiteY199" fmla="*/ 6353 h 9525"/>
                              <a:gd name="connsiteX200" fmla="*/ 11278 w 28575"/>
                              <a:gd name="connsiteY200" fmla="*/ 6353 h 9525"/>
                              <a:gd name="connsiteX201" fmla="*/ 11278 w 28575"/>
                              <a:gd name="connsiteY201" fmla="*/ 3172 h 9525"/>
                              <a:gd name="connsiteX202" fmla="*/ 11278 w 28575"/>
                              <a:gd name="connsiteY202" fmla="*/ 3172 h 9525"/>
                              <a:gd name="connsiteX203" fmla="*/ 11278 w 28575"/>
                              <a:gd name="connsiteY203" fmla="*/ 3172 h 9525"/>
                              <a:gd name="connsiteX204" fmla="*/ 11278 w 28575"/>
                              <a:gd name="connsiteY204" fmla="*/ 3172 h 9525"/>
                              <a:gd name="connsiteX205" fmla="*/ 11278 w 28575"/>
                              <a:gd name="connsiteY205" fmla="*/ 6353 h 9525"/>
                              <a:gd name="connsiteX206" fmla="*/ 11278 w 28575"/>
                              <a:gd name="connsiteY206" fmla="*/ 6353 h 9525"/>
                              <a:gd name="connsiteX207" fmla="*/ 11278 w 28575"/>
                              <a:gd name="connsiteY207" fmla="*/ 3172 h 9525"/>
                              <a:gd name="connsiteX208" fmla="*/ 11278 w 28575"/>
                              <a:gd name="connsiteY208" fmla="*/ 3172 h 9525"/>
                              <a:gd name="connsiteX209" fmla="*/ 11278 w 28575"/>
                              <a:gd name="connsiteY209" fmla="*/ 0 h 9525"/>
                              <a:gd name="connsiteX210" fmla="*/ 12030 w 28575"/>
                              <a:gd name="connsiteY210" fmla="*/ 3172 h 9525"/>
                              <a:gd name="connsiteX211" fmla="*/ 12030 w 28575"/>
                              <a:gd name="connsiteY211" fmla="*/ 0 h 9525"/>
                              <a:gd name="connsiteX212" fmla="*/ 12030 w 28575"/>
                              <a:gd name="connsiteY212" fmla="*/ 3172 h 9525"/>
                              <a:gd name="connsiteX213" fmla="*/ 12030 w 28575"/>
                              <a:gd name="connsiteY213" fmla="*/ 3172 h 9525"/>
                              <a:gd name="connsiteX214" fmla="*/ 12030 w 28575"/>
                              <a:gd name="connsiteY214" fmla="*/ 0 h 9525"/>
                              <a:gd name="connsiteX215" fmla="*/ 12030 w 28575"/>
                              <a:gd name="connsiteY215" fmla="*/ 3172 h 9525"/>
                              <a:gd name="connsiteX216" fmla="*/ 12030 w 28575"/>
                              <a:gd name="connsiteY216" fmla="*/ 3172 h 9525"/>
                              <a:gd name="connsiteX217" fmla="*/ 12030 w 28575"/>
                              <a:gd name="connsiteY217" fmla="*/ 0 h 9525"/>
                              <a:gd name="connsiteX218" fmla="*/ 12030 w 28575"/>
                              <a:gd name="connsiteY218" fmla="*/ 0 h 9525"/>
                              <a:gd name="connsiteX219" fmla="*/ 12030 w 28575"/>
                              <a:gd name="connsiteY219" fmla="*/ 0 h 9525"/>
                              <a:gd name="connsiteX220" fmla="*/ 12030 w 28575"/>
                              <a:gd name="connsiteY220" fmla="*/ 3172 h 9525"/>
                              <a:gd name="connsiteX221" fmla="*/ 12030 w 28575"/>
                              <a:gd name="connsiteY221" fmla="*/ 3172 h 9525"/>
                              <a:gd name="connsiteX222" fmla="*/ 12783 w 28575"/>
                              <a:gd name="connsiteY222" fmla="*/ 3172 h 9525"/>
                              <a:gd name="connsiteX223" fmla="*/ 12783 w 28575"/>
                              <a:gd name="connsiteY223" fmla="*/ 3172 h 9525"/>
                              <a:gd name="connsiteX224" fmla="*/ 12783 w 28575"/>
                              <a:gd name="connsiteY224" fmla="*/ 3172 h 9525"/>
                              <a:gd name="connsiteX225" fmla="*/ 12783 w 28575"/>
                              <a:gd name="connsiteY225" fmla="*/ 3172 h 9525"/>
                              <a:gd name="connsiteX226" fmla="*/ 12783 w 28575"/>
                              <a:gd name="connsiteY226" fmla="*/ 6353 h 9525"/>
                              <a:gd name="connsiteX227" fmla="*/ 12783 w 28575"/>
                              <a:gd name="connsiteY227" fmla="*/ 3172 h 9525"/>
                              <a:gd name="connsiteX228" fmla="*/ 12783 w 28575"/>
                              <a:gd name="connsiteY228" fmla="*/ 3172 h 9525"/>
                              <a:gd name="connsiteX229" fmla="*/ 12783 w 28575"/>
                              <a:gd name="connsiteY229" fmla="*/ 6353 h 9525"/>
                              <a:gd name="connsiteX230" fmla="*/ 12783 w 28575"/>
                              <a:gd name="connsiteY230" fmla="*/ 6353 h 9525"/>
                              <a:gd name="connsiteX231" fmla="*/ 12783 w 28575"/>
                              <a:gd name="connsiteY231" fmla="*/ 6353 h 9525"/>
                              <a:gd name="connsiteX232" fmla="*/ 12783 w 28575"/>
                              <a:gd name="connsiteY232" fmla="*/ 6353 h 9525"/>
                              <a:gd name="connsiteX233" fmla="*/ 12783 w 28575"/>
                              <a:gd name="connsiteY233" fmla="*/ 3172 h 9525"/>
                              <a:gd name="connsiteX234" fmla="*/ 12783 w 28575"/>
                              <a:gd name="connsiteY234" fmla="*/ 3172 h 9525"/>
                              <a:gd name="connsiteX235" fmla="*/ 12783 w 28575"/>
                              <a:gd name="connsiteY235" fmla="*/ 6353 h 9525"/>
                              <a:gd name="connsiteX236" fmla="*/ 12783 w 28575"/>
                              <a:gd name="connsiteY236" fmla="*/ 6353 h 9525"/>
                              <a:gd name="connsiteX237" fmla="*/ 12783 w 28575"/>
                              <a:gd name="connsiteY237" fmla="*/ 6353 h 9525"/>
                              <a:gd name="connsiteX238" fmla="*/ 12783 w 28575"/>
                              <a:gd name="connsiteY238" fmla="*/ 6353 h 9525"/>
                              <a:gd name="connsiteX239" fmla="*/ 12783 w 28575"/>
                              <a:gd name="connsiteY239" fmla="*/ 6353 h 9525"/>
                              <a:gd name="connsiteX240" fmla="*/ 13535 w 28575"/>
                              <a:gd name="connsiteY240" fmla="*/ 3172 h 9525"/>
                              <a:gd name="connsiteX241" fmla="*/ 13535 w 28575"/>
                              <a:gd name="connsiteY241" fmla="*/ 6353 h 9525"/>
                              <a:gd name="connsiteX242" fmla="*/ 13535 w 28575"/>
                              <a:gd name="connsiteY242" fmla="*/ 3172 h 9525"/>
                              <a:gd name="connsiteX243" fmla="*/ 13535 w 28575"/>
                              <a:gd name="connsiteY243" fmla="*/ 3172 h 9525"/>
                              <a:gd name="connsiteX244" fmla="*/ 13535 w 28575"/>
                              <a:gd name="connsiteY244" fmla="*/ 3172 h 9525"/>
                              <a:gd name="connsiteX245" fmla="*/ 13535 w 28575"/>
                              <a:gd name="connsiteY245" fmla="*/ 6353 h 9525"/>
                              <a:gd name="connsiteX246" fmla="*/ 13535 w 28575"/>
                              <a:gd name="connsiteY246" fmla="*/ 3172 h 9525"/>
                              <a:gd name="connsiteX247" fmla="*/ 13535 w 28575"/>
                              <a:gd name="connsiteY247" fmla="*/ 6353 h 9525"/>
                              <a:gd name="connsiteX248" fmla="*/ 13535 w 28575"/>
                              <a:gd name="connsiteY248" fmla="*/ 6353 h 9525"/>
                              <a:gd name="connsiteX249" fmla="*/ 13535 w 28575"/>
                              <a:gd name="connsiteY249" fmla="*/ 3172 h 9525"/>
                              <a:gd name="connsiteX250" fmla="*/ 13535 w 28575"/>
                              <a:gd name="connsiteY250" fmla="*/ 3172 h 9525"/>
                              <a:gd name="connsiteX251" fmla="*/ 13535 w 28575"/>
                              <a:gd name="connsiteY251" fmla="*/ 3172 h 9525"/>
                              <a:gd name="connsiteX252" fmla="*/ 14288 w 28575"/>
                              <a:gd name="connsiteY252" fmla="*/ 6353 h 9525"/>
                              <a:gd name="connsiteX253" fmla="*/ 14288 w 28575"/>
                              <a:gd name="connsiteY253" fmla="*/ 6353 h 9525"/>
                              <a:gd name="connsiteX254" fmla="*/ 14288 w 28575"/>
                              <a:gd name="connsiteY254" fmla="*/ 6353 h 9525"/>
                              <a:gd name="connsiteX255" fmla="*/ 14288 w 28575"/>
                              <a:gd name="connsiteY255" fmla="*/ 6353 h 9525"/>
                              <a:gd name="connsiteX256" fmla="*/ 14288 w 28575"/>
                              <a:gd name="connsiteY256" fmla="*/ 6353 h 9525"/>
                              <a:gd name="connsiteX257" fmla="*/ 14288 w 28575"/>
                              <a:gd name="connsiteY257" fmla="*/ 6353 h 9525"/>
                              <a:gd name="connsiteX258" fmla="*/ 14288 w 28575"/>
                              <a:gd name="connsiteY258" fmla="*/ 6353 h 9525"/>
                              <a:gd name="connsiteX259" fmla="*/ 14288 w 28575"/>
                              <a:gd name="connsiteY259" fmla="*/ 6353 h 9525"/>
                              <a:gd name="connsiteX260" fmla="*/ 14288 w 28575"/>
                              <a:gd name="connsiteY260" fmla="*/ 6353 h 9525"/>
                              <a:gd name="connsiteX261" fmla="*/ 14288 w 28575"/>
                              <a:gd name="connsiteY261" fmla="*/ 6353 h 9525"/>
                              <a:gd name="connsiteX262" fmla="*/ 14288 w 28575"/>
                              <a:gd name="connsiteY262" fmla="*/ 6353 h 9525"/>
                              <a:gd name="connsiteX263" fmla="*/ 14288 w 28575"/>
                              <a:gd name="connsiteY263" fmla="*/ 6353 h 9525"/>
                              <a:gd name="connsiteX264" fmla="*/ 14288 w 28575"/>
                              <a:gd name="connsiteY264" fmla="*/ 3172 h 9525"/>
                              <a:gd name="connsiteX265" fmla="*/ 14288 w 28575"/>
                              <a:gd name="connsiteY265" fmla="*/ 3172 h 9525"/>
                              <a:gd name="connsiteX266" fmla="*/ 15040 w 28575"/>
                              <a:gd name="connsiteY266" fmla="*/ 3172 h 9525"/>
                              <a:gd name="connsiteX267" fmla="*/ 15040 w 28575"/>
                              <a:gd name="connsiteY267" fmla="*/ 6353 h 9525"/>
                              <a:gd name="connsiteX268" fmla="*/ 15040 w 28575"/>
                              <a:gd name="connsiteY268" fmla="*/ 3172 h 9525"/>
                              <a:gd name="connsiteX269" fmla="*/ 15040 w 28575"/>
                              <a:gd name="connsiteY269" fmla="*/ 3172 h 9525"/>
                              <a:gd name="connsiteX270" fmla="*/ 15040 w 28575"/>
                              <a:gd name="connsiteY270" fmla="*/ 6353 h 9525"/>
                              <a:gd name="connsiteX271" fmla="*/ 15040 w 28575"/>
                              <a:gd name="connsiteY271" fmla="*/ 6353 h 9525"/>
                              <a:gd name="connsiteX272" fmla="*/ 15040 w 28575"/>
                              <a:gd name="connsiteY272" fmla="*/ 6353 h 9525"/>
                              <a:gd name="connsiteX273" fmla="*/ 15040 w 28575"/>
                              <a:gd name="connsiteY273" fmla="*/ 3172 h 9525"/>
                              <a:gd name="connsiteX274" fmla="*/ 15040 w 28575"/>
                              <a:gd name="connsiteY274" fmla="*/ 3172 h 9525"/>
                              <a:gd name="connsiteX275" fmla="*/ 15040 w 28575"/>
                              <a:gd name="connsiteY275" fmla="*/ 3172 h 9525"/>
                              <a:gd name="connsiteX276" fmla="*/ 15040 w 28575"/>
                              <a:gd name="connsiteY276" fmla="*/ 3172 h 9525"/>
                              <a:gd name="connsiteX277" fmla="*/ 15040 w 28575"/>
                              <a:gd name="connsiteY277" fmla="*/ 3172 h 9525"/>
                              <a:gd name="connsiteX278" fmla="*/ 15792 w 28575"/>
                              <a:gd name="connsiteY278" fmla="*/ 3172 h 9525"/>
                              <a:gd name="connsiteX279" fmla="*/ 15792 w 28575"/>
                              <a:gd name="connsiteY279" fmla="*/ 3172 h 9525"/>
                              <a:gd name="connsiteX280" fmla="*/ 15792 w 28575"/>
                              <a:gd name="connsiteY280" fmla="*/ 3172 h 9525"/>
                              <a:gd name="connsiteX281" fmla="*/ 15792 w 28575"/>
                              <a:gd name="connsiteY281" fmla="*/ 6353 h 9525"/>
                              <a:gd name="connsiteX282" fmla="*/ 15792 w 28575"/>
                              <a:gd name="connsiteY282" fmla="*/ 6353 h 9525"/>
                              <a:gd name="connsiteX283" fmla="*/ 15792 w 28575"/>
                              <a:gd name="connsiteY283" fmla="*/ 6353 h 9525"/>
                              <a:gd name="connsiteX284" fmla="*/ 15792 w 28575"/>
                              <a:gd name="connsiteY284" fmla="*/ 6353 h 9525"/>
                              <a:gd name="connsiteX285" fmla="*/ 15792 w 28575"/>
                              <a:gd name="connsiteY285" fmla="*/ 6353 h 9525"/>
                              <a:gd name="connsiteX286" fmla="*/ 15792 w 28575"/>
                              <a:gd name="connsiteY286" fmla="*/ 6353 h 9525"/>
                              <a:gd name="connsiteX287" fmla="*/ 15792 w 28575"/>
                              <a:gd name="connsiteY287" fmla="*/ 6353 h 9525"/>
                              <a:gd name="connsiteX288" fmla="*/ 15792 w 28575"/>
                              <a:gd name="connsiteY288" fmla="*/ 6353 h 9525"/>
                              <a:gd name="connsiteX289" fmla="*/ 15792 w 28575"/>
                              <a:gd name="connsiteY289" fmla="*/ 6353 h 9525"/>
                              <a:gd name="connsiteX290" fmla="*/ 16545 w 28575"/>
                              <a:gd name="connsiteY290" fmla="*/ 6353 h 9525"/>
                              <a:gd name="connsiteX291" fmla="*/ 16545 w 28575"/>
                              <a:gd name="connsiteY291" fmla="*/ 6353 h 9525"/>
                              <a:gd name="connsiteX292" fmla="*/ 16545 w 28575"/>
                              <a:gd name="connsiteY292" fmla="*/ 3172 h 9525"/>
                              <a:gd name="connsiteX293" fmla="*/ 16545 w 28575"/>
                              <a:gd name="connsiteY293" fmla="*/ 3172 h 9525"/>
                              <a:gd name="connsiteX294" fmla="*/ 16545 w 28575"/>
                              <a:gd name="connsiteY294" fmla="*/ 3172 h 9525"/>
                              <a:gd name="connsiteX295" fmla="*/ 16545 w 28575"/>
                              <a:gd name="connsiteY295" fmla="*/ 6353 h 9525"/>
                              <a:gd name="connsiteX296" fmla="*/ 16545 w 28575"/>
                              <a:gd name="connsiteY296" fmla="*/ 6353 h 9525"/>
                              <a:gd name="connsiteX297" fmla="*/ 16545 w 28575"/>
                              <a:gd name="connsiteY297" fmla="*/ 6353 h 9525"/>
                              <a:gd name="connsiteX298" fmla="*/ 16545 w 28575"/>
                              <a:gd name="connsiteY298" fmla="*/ 6353 h 9525"/>
                              <a:gd name="connsiteX299" fmla="*/ 16545 w 28575"/>
                              <a:gd name="connsiteY299" fmla="*/ 3172 h 9525"/>
                              <a:gd name="connsiteX300" fmla="*/ 16545 w 28575"/>
                              <a:gd name="connsiteY300" fmla="*/ 3172 h 9525"/>
                              <a:gd name="connsiteX301" fmla="*/ 16545 w 28575"/>
                              <a:gd name="connsiteY301" fmla="*/ 3172 h 9525"/>
                              <a:gd name="connsiteX302" fmla="*/ 17297 w 28575"/>
                              <a:gd name="connsiteY302" fmla="*/ 3172 h 9525"/>
                              <a:gd name="connsiteX303" fmla="*/ 17297 w 28575"/>
                              <a:gd name="connsiteY303" fmla="*/ 3172 h 9525"/>
                              <a:gd name="connsiteX304" fmla="*/ 17297 w 28575"/>
                              <a:gd name="connsiteY304" fmla="*/ 3172 h 9525"/>
                              <a:gd name="connsiteX305" fmla="*/ 17297 w 28575"/>
                              <a:gd name="connsiteY305" fmla="*/ 3172 h 9525"/>
                              <a:gd name="connsiteX306" fmla="*/ 17297 w 28575"/>
                              <a:gd name="connsiteY306" fmla="*/ 6353 h 9525"/>
                              <a:gd name="connsiteX307" fmla="*/ 17297 w 28575"/>
                              <a:gd name="connsiteY307" fmla="*/ 6353 h 9525"/>
                              <a:gd name="connsiteX308" fmla="*/ 17297 w 28575"/>
                              <a:gd name="connsiteY308" fmla="*/ 6353 h 9525"/>
                              <a:gd name="connsiteX309" fmla="*/ 17297 w 28575"/>
                              <a:gd name="connsiteY309" fmla="*/ 3172 h 9525"/>
                              <a:gd name="connsiteX310" fmla="*/ 17297 w 28575"/>
                              <a:gd name="connsiteY310" fmla="*/ 3172 h 9525"/>
                              <a:gd name="connsiteX311" fmla="*/ 17297 w 28575"/>
                              <a:gd name="connsiteY311" fmla="*/ 6353 h 9525"/>
                              <a:gd name="connsiteX312" fmla="*/ 17297 w 28575"/>
                              <a:gd name="connsiteY312" fmla="*/ 6353 h 9525"/>
                              <a:gd name="connsiteX313" fmla="*/ 17297 w 28575"/>
                              <a:gd name="connsiteY313" fmla="*/ 6353 h 9525"/>
                              <a:gd name="connsiteX314" fmla="*/ 17297 w 28575"/>
                              <a:gd name="connsiteY314" fmla="*/ 6353 h 9525"/>
                              <a:gd name="connsiteX315" fmla="*/ 17297 w 28575"/>
                              <a:gd name="connsiteY315" fmla="*/ 6353 h 9525"/>
                              <a:gd name="connsiteX316" fmla="*/ 17297 w 28575"/>
                              <a:gd name="connsiteY316" fmla="*/ 6353 h 9525"/>
                              <a:gd name="connsiteX317" fmla="*/ 17297 w 28575"/>
                              <a:gd name="connsiteY317" fmla="*/ 6353 h 9525"/>
                              <a:gd name="connsiteX318" fmla="*/ 17297 w 28575"/>
                              <a:gd name="connsiteY318" fmla="*/ 6353 h 9525"/>
                              <a:gd name="connsiteX319" fmla="*/ 17297 w 28575"/>
                              <a:gd name="connsiteY319" fmla="*/ 6353 h 9525"/>
                              <a:gd name="connsiteX320" fmla="*/ 18050 w 28575"/>
                              <a:gd name="connsiteY320" fmla="*/ 6353 h 9525"/>
                              <a:gd name="connsiteX321" fmla="*/ 18050 w 28575"/>
                              <a:gd name="connsiteY321" fmla="*/ 6353 h 9525"/>
                              <a:gd name="connsiteX322" fmla="*/ 18050 w 28575"/>
                              <a:gd name="connsiteY322" fmla="*/ 6353 h 9525"/>
                              <a:gd name="connsiteX323" fmla="*/ 18050 w 28575"/>
                              <a:gd name="connsiteY323" fmla="*/ 3172 h 9525"/>
                              <a:gd name="connsiteX324" fmla="*/ 18050 w 28575"/>
                              <a:gd name="connsiteY324" fmla="*/ 3172 h 9525"/>
                              <a:gd name="connsiteX325" fmla="*/ 18050 w 28575"/>
                              <a:gd name="connsiteY325" fmla="*/ 3172 h 9525"/>
                              <a:gd name="connsiteX326" fmla="*/ 18050 w 28575"/>
                              <a:gd name="connsiteY326" fmla="*/ 3172 h 9525"/>
                              <a:gd name="connsiteX327" fmla="*/ 18050 w 28575"/>
                              <a:gd name="connsiteY327" fmla="*/ 6353 h 9525"/>
                              <a:gd name="connsiteX328" fmla="*/ 18050 w 28575"/>
                              <a:gd name="connsiteY328" fmla="*/ 6353 h 9525"/>
                              <a:gd name="connsiteX329" fmla="*/ 18050 w 28575"/>
                              <a:gd name="connsiteY329" fmla="*/ 6353 h 9525"/>
                              <a:gd name="connsiteX330" fmla="*/ 18050 w 28575"/>
                              <a:gd name="connsiteY330" fmla="*/ 6353 h 9525"/>
                              <a:gd name="connsiteX331" fmla="*/ 18050 w 28575"/>
                              <a:gd name="connsiteY331" fmla="*/ 6353 h 9525"/>
                              <a:gd name="connsiteX332" fmla="*/ 18050 w 28575"/>
                              <a:gd name="connsiteY332" fmla="*/ 3172 h 9525"/>
                              <a:gd name="connsiteX333" fmla="*/ 18050 w 28575"/>
                              <a:gd name="connsiteY333" fmla="*/ 6353 h 9525"/>
                              <a:gd name="connsiteX334" fmla="*/ 18802 w 28575"/>
                              <a:gd name="connsiteY334" fmla="*/ 3172 h 9525"/>
                              <a:gd name="connsiteX335" fmla="*/ 18802 w 28575"/>
                              <a:gd name="connsiteY335" fmla="*/ 6353 h 9525"/>
                              <a:gd name="connsiteX336" fmla="*/ 18802 w 28575"/>
                              <a:gd name="connsiteY336" fmla="*/ 6353 h 9525"/>
                              <a:gd name="connsiteX337" fmla="*/ 18802 w 28575"/>
                              <a:gd name="connsiteY337" fmla="*/ 3172 h 9525"/>
                              <a:gd name="connsiteX338" fmla="*/ 18802 w 28575"/>
                              <a:gd name="connsiteY338" fmla="*/ 3172 h 9525"/>
                              <a:gd name="connsiteX339" fmla="*/ 18802 w 28575"/>
                              <a:gd name="connsiteY339" fmla="*/ 3172 h 9525"/>
                              <a:gd name="connsiteX340" fmla="*/ 18802 w 28575"/>
                              <a:gd name="connsiteY340" fmla="*/ 3172 h 9525"/>
                              <a:gd name="connsiteX341" fmla="*/ 18802 w 28575"/>
                              <a:gd name="connsiteY341" fmla="*/ 6353 h 9525"/>
                              <a:gd name="connsiteX342" fmla="*/ 18802 w 28575"/>
                              <a:gd name="connsiteY342" fmla="*/ 6353 h 9525"/>
                              <a:gd name="connsiteX343" fmla="*/ 18802 w 28575"/>
                              <a:gd name="connsiteY343" fmla="*/ 6353 h 9525"/>
                              <a:gd name="connsiteX344" fmla="*/ 18802 w 28575"/>
                              <a:gd name="connsiteY344" fmla="*/ 3172 h 9525"/>
                              <a:gd name="connsiteX345" fmla="*/ 18802 w 28575"/>
                              <a:gd name="connsiteY345" fmla="*/ 6353 h 9525"/>
                              <a:gd name="connsiteX346" fmla="*/ 19555 w 28575"/>
                              <a:gd name="connsiteY346" fmla="*/ 3172 h 9525"/>
                              <a:gd name="connsiteX347" fmla="*/ 19555 w 28575"/>
                              <a:gd name="connsiteY347" fmla="*/ 6353 h 9525"/>
                              <a:gd name="connsiteX348" fmla="*/ 19555 w 28575"/>
                              <a:gd name="connsiteY348" fmla="*/ 3172 h 9525"/>
                              <a:gd name="connsiteX349" fmla="*/ 19555 w 28575"/>
                              <a:gd name="connsiteY349" fmla="*/ 3172 h 9525"/>
                              <a:gd name="connsiteX350" fmla="*/ 19555 w 28575"/>
                              <a:gd name="connsiteY350" fmla="*/ 3172 h 9525"/>
                              <a:gd name="connsiteX351" fmla="*/ 19555 w 28575"/>
                              <a:gd name="connsiteY351" fmla="*/ 3172 h 9525"/>
                              <a:gd name="connsiteX352" fmla="*/ 19555 w 28575"/>
                              <a:gd name="connsiteY352" fmla="*/ 6353 h 9525"/>
                              <a:gd name="connsiteX353" fmla="*/ 19555 w 28575"/>
                              <a:gd name="connsiteY353" fmla="*/ 6353 h 9525"/>
                              <a:gd name="connsiteX354" fmla="*/ 19555 w 28575"/>
                              <a:gd name="connsiteY354" fmla="*/ 6353 h 9525"/>
                              <a:gd name="connsiteX355" fmla="*/ 19555 w 28575"/>
                              <a:gd name="connsiteY355" fmla="*/ 6353 h 9525"/>
                              <a:gd name="connsiteX356" fmla="*/ 19555 w 28575"/>
                              <a:gd name="connsiteY356" fmla="*/ 6353 h 9525"/>
                              <a:gd name="connsiteX357" fmla="*/ 19555 w 28575"/>
                              <a:gd name="connsiteY357" fmla="*/ 6353 h 9525"/>
                              <a:gd name="connsiteX358" fmla="*/ 20307 w 28575"/>
                              <a:gd name="connsiteY358" fmla="*/ 6353 h 9525"/>
                              <a:gd name="connsiteX359" fmla="*/ 20307 w 28575"/>
                              <a:gd name="connsiteY359" fmla="*/ 6353 h 9525"/>
                              <a:gd name="connsiteX360" fmla="*/ 20307 w 28575"/>
                              <a:gd name="connsiteY360" fmla="*/ 3172 h 9525"/>
                              <a:gd name="connsiteX361" fmla="*/ 20307 w 28575"/>
                              <a:gd name="connsiteY361" fmla="*/ 6353 h 9525"/>
                              <a:gd name="connsiteX362" fmla="*/ 20307 w 28575"/>
                              <a:gd name="connsiteY362" fmla="*/ 6353 h 9525"/>
                              <a:gd name="connsiteX363" fmla="*/ 20307 w 28575"/>
                              <a:gd name="connsiteY363" fmla="*/ 6353 h 9525"/>
                              <a:gd name="connsiteX364" fmla="*/ 20307 w 28575"/>
                              <a:gd name="connsiteY364" fmla="*/ 6353 h 9525"/>
                              <a:gd name="connsiteX365" fmla="*/ 20307 w 28575"/>
                              <a:gd name="connsiteY365" fmla="*/ 6353 h 9525"/>
                              <a:gd name="connsiteX366" fmla="*/ 20307 w 28575"/>
                              <a:gd name="connsiteY366" fmla="*/ 6353 h 9525"/>
                              <a:gd name="connsiteX367" fmla="*/ 20307 w 28575"/>
                              <a:gd name="connsiteY367" fmla="*/ 6353 h 9525"/>
                              <a:gd name="connsiteX368" fmla="*/ 20307 w 28575"/>
                              <a:gd name="connsiteY368" fmla="*/ 6353 h 9525"/>
                              <a:gd name="connsiteX369" fmla="*/ 20307 w 28575"/>
                              <a:gd name="connsiteY369" fmla="*/ 6353 h 9525"/>
                              <a:gd name="connsiteX370" fmla="*/ 21060 w 28575"/>
                              <a:gd name="connsiteY370" fmla="*/ 3172 h 9525"/>
                              <a:gd name="connsiteX371" fmla="*/ 21060 w 28575"/>
                              <a:gd name="connsiteY371" fmla="*/ 3172 h 9525"/>
                              <a:gd name="connsiteX372" fmla="*/ 21060 w 28575"/>
                              <a:gd name="connsiteY372" fmla="*/ 3172 h 9525"/>
                              <a:gd name="connsiteX373" fmla="*/ 21060 w 28575"/>
                              <a:gd name="connsiteY373" fmla="*/ 3172 h 9525"/>
                              <a:gd name="connsiteX374" fmla="*/ 21060 w 28575"/>
                              <a:gd name="connsiteY374" fmla="*/ 3172 h 9525"/>
                              <a:gd name="connsiteX375" fmla="*/ 21060 w 28575"/>
                              <a:gd name="connsiteY375" fmla="*/ 6353 h 9525"/>
                              <a:gd name="connsiteX376" fmla="*/ 21060 w 28575"/>
                              <a:gd name="connsiteY376" fmla="*/ 6353 h 9525"/>
                              <a:gd name="connsiteX377" fmla="*/ 21060 w 28575"/>
                              <a:gd name="connsiteY377" fmla="*/ 6353 h 9525"/>
                              <a:gd name="connsiteX378" fmla="*/ 21060 w 28575"/>
                              <a:gd name="connsiteY378" fmla="*/ 6353 h 9525"/>
                              <a:gd name="connsiteX379" fmla="*/ 21060 w 28575"/>
                              <a:gd name="connsiteY379" fmla="*/ 6353 h 9525"/>
                              <a:gd name="connsiteX380" fmla="*/ 21060 w 28575"/>
                              <a:gd name="connsiteY380" fmla="*/ 3172 h 9525"/>
                              <a:gd name="connsiteX381" fmla="*/ 21060 w 28575"/>
                              <a:gd name="connsiteY381" fmla="*/ 0 h 9525"/>
                              <a:gd name="connsiteX382" fmla="*/ 21803 w 28575"/>
                              <a:gd name="connsiteY382" fmla="*/ 0 h 9525"/>
                              <a:gd name="connsiteX383" fmla="*/ 21803 w 28575"/>
                              <a:gd name="connsiteY383" fmla="*/ 0 h 9525"/>
                              <a:gd name="connsiteX384" fmla="*/ 21803 w 28575"/>
                              <a:gd name="connsiteY384" fmla="*/ 3172 h 9525"/>
                              <a:gd name="connsiteX385" fmla="*/ 21803 w 28575"/>
                              <a:gd name="connsiteY385" fmla="*/ 3172 h 9525"/>
                              <a:gd name="connsiteX386" fmla="*/ 21803 w 28575"/>
                              <a:gd name="connsiteY386" fmla="*/ 6353 h 9525"/>
                              <a:gd name="connsiteX387" fmla="*/ 21803 w 28575"/>
                              <a:gd name="connsiteY387" fmla="*/ 6353 h 9525"/>
                              <a:gd name="connsiteX388" fmla="*/ 21803 w 28575"/>
                              <a:gd name="connsiteY388" fmla="*/ 6353 h 9525"/>
                              <a:gd name="connsiteX389" fmla="*/ 21803 w 28575"/>
                              <a:gd name="connsiteY389" fmla="*/ 6353 h 9525"/>
                              <a:gd name="connsiteX390" fmla="*/ 21803 w 28575"/>
                              <a:gd name="connsiteY390" fmla="*/ 6353 h 9525"/>
                              <a:gd name="connsiteX391" fmla="*/ 21803 w 28575"/>
                              <a:gd name="connsiteY391" fmla="*/ 3172 h 9525"/>
                              <a:gd name="connsiteX392" fmla="*/ 21803 w 28575"/>
                              <a:gd name="connsiteY392" fmla="*/ 6353 h 9525"/>
                              <a:gd name="connsiteX393" fmla="*/ 21803 w 28575"/>
                              <a:gd name="connsiteY393" fmla="*/ 3172 h 9525"/>
                              <a:gd name="connsiteX394" fmla="*/ 22555 w 28575"/>
                              <a:gd name="connsiteY394" fmla="*/ 3172 h 9525"/>
                              <a:gd name="connsiteX395" fmla="*/ 22555 w 28575"/>
                              <a:gd name="connsiteY395" fmla="*/ 3172 h 9525"/>
                              <a:gd name="connsiteX396" fmla="*/ 22555 w 28575"/>
                              <a:gd name="connsiteY396" fmla="*/ 3172 h 9525"/>
                              <a:gd name="connsiteX397" fmla="*/ 22555 w 28575"/>
                              <a:gd name="connsiteY397" fmla="*/ 3172 h 9525"/>
                              <a:gd name="connsiteX398" fmla="*/ 22555 w 28575"/>
                              <a:gd name="connsiteY398" fmla="*/ 6353 h 9525"/>
                              <a:gd name="connsiteX399" fmla="*/ 22555 w 28575"/>
                              <a:gd name="connsiteY399" fmla="*/ 6353 h 9525"/>
                              <a:gd name="connsiteX400" fmla="*/ 22555 w 28575"/>
                              <a:gd name="connsiteY400" fmla="*/ 6353 h 9525"/>
                              <a:gd name="connsiteX401" fmla="*/ 22555 w 28575"/>
                              <a:gd name="connsiteY401" fmla="*/ 6353 h 9525"/>
                              <a:gd name="connsiteX402" fmla="*/ 22555 w 28575"/>
                              <a:gd name="connsiteY402" fmla="*/ 6353 h 9525"/>
                              <a:gd name="connsiteX403" fmla="*/ 22555 w 28575"/>
                              <a:gd name="connsiteY403" fmla="*/ 6353 h 9525"/>
                              <a:gd name="connsiteX404" fmla="*/ 22555 w 28575"/>
                              <a:gd name="connsiteY404" fmla="*/ 6353 h 9525"/>
                              <a:gd name="connsiteX405" fmla="*/ 22555 w 28575"/>
                              <a:gd name="connsiteY405" fmla="*/ 6353 h 9525"/>
                              <a:gd name="connsiteX406" fmla="*/ 22555 w 28575"/>
                              <a:gd name="connsiteY406" fmla="*/ 6353 h 9525"/>
                              <a:gd name="connsiteX407" fmla="*/ 22555 w 28575"/>
                              <a:gd name="connsiteY407" fmla="*/ 6353 h 9525"/>
                              <a:gd name="connsiteX408" fmla="*/ 22555 w 28575"/>
                              <a:gd name="connsiteY408" fmla="*/ 6353 h 9525"/>
                              <a:gd name="connsiteX409" fmla="*/ 22555 w 28575"/>
                              <a:gd name="connsiteY409" fmla="*/ 6353 h 9525"/>
                              <a:gd name="connsiteX410" fmla="*/ 22555 w 28575"/>
                              <a:gd name="connsiteY410" fmla="*/ 6353 h 9525"/>
                              <a:gd name="connsiteX411" fmla="*/ 22555 w 28575"/>
                              <a:gd name="connsiteY411" fmla="*/ 6353 h 9525"/>
                              <a:gd name="connsiteX412" fmla="*/ 22555 w 28575"/>
                              <a:gd name="connsiteY412" fmla="*/ 6353 h 9525"/>
                              <a:gd name="connsiteX413" fmla="*/ 22555 w 28575"/>
                              <a:gd name="connsiteY413" fmla="*/ 6353 h 9525"/>
                              <a:gd name="connsiteX414" fmla="*/ 23308 w 28575"/>
                              <a:gd name="connsiteY414" fmla="*/ 6353 h 9525"/>
                              <a:gd name="connsiteX415" fmla="*/ 23308 w 28575"/>
                              <a:gd name="connsiteY415" fmla="*/ 6353 h 9525"/>
                              <a:gd name="connsiteX416" fmla="*/ 23308 w 28575"/>
                              <a:gd name="connsiteY416" fmla="*/ 6353 h 9525"/>
                              <a:gd name="connsiteX417" fmla="*/ 23308 w 28575"/>
                              <a:gd name="connsiteY417" fmla="*/ 6353 h 9525"/>
                              <a:gd name="connsiteX418" fmla="*/ 23308 w 28575"/>
                              <a:gd name="connsiteY418" fmla="*/ 6353 h 9525"/>
                              <a:gd name="connsiteX419" fmla="*/ 23308 w 28575"/>
                              <a:gd name="connsiteY419" fmla="*/ 6353 h 9525"/>
                              <a:gd name="connsiteX420" fmla="*/ 23308 w 28575"/>
                              <a:gd name="connsiteY420" fmla="*/ 6353 h 9525"/>
                              <a:gd name="connsiteX421" fmla="*/ 23308 w 28575"/>
                              <a:gd name="connsiteY421" fmla="*/ 6353 h 9525"/>
                              <a:gd name="connsiteX422" fmla="*/ 23308 w 28575"/>
                              <a:gd name="connsiteY422" fmla="*/ 3172 h 9525"/>
                              <a:gd name="connsiteX423" fmla="*/ 23308 w 28575"/>
                              <a:gd name="connsiteY423" fmla="*/ 6353 h 9525"/>
                              <a:gd name="connsiteX424" fmla="*/ 23308 w 28575"/>
                              <a:gd name="connsiteY424" fmla="*/ 6353 h 9525"/>
                              <a:gd name="connsiteX425" fmla="*/ 23308 w 28575"/>
                              <a:gd name="connsiteY425" fmla="*/ 6353 h 9525"/>
                              <a:gd name="connsiteX426" fmla="*/ 24060 w 28575"/>
                              <a:gd name="connsiteY426" fmla="*/ 6353 h 9525"/>
                              <a:gd name="connsiteX427" fmla="*/ 24060 w 28575"/>
                              <a:gd name="connsiteY427" fmla="*/ 6353 h 9525"/>
                              <a:gd name="connsiteX428" fmla="*/ 24060 w 28575"/>
                              <a:gd name="connsiteY428" fmla="*/ 6353 h 9525"/>
                              <a:gd name="connsiteX429" fmla="*/ 24060 w 28575"/>
                              <a:gd name="connsiteY429" fmla="*/ 3172 h 9525"/>
                              <a:gd name="connsiteX430" fmla="*/ 24060 w 28575"/>
                              <a:gd name="connsiteY430" fmla="*/ 3172 h 9525"/>
                              <a:gd name="connsiteX431" fmla="*/ 24060 w 28575"/>
                              <a:gd name="connsiteY431" fmla="*/ 3172 h 9525"/>
                              <a:gd name="connsiteX432" fmla="*/ 24060 w 28575"/>
                              <a:gd name="connsiteY432" fmla="*/ 0 h 9525"/>
                              <a:gd name="connsiteX433" fmla="*/ 24060 w 28575"/>
                              <a:gd name="connsiteY433" fmla="*/ 0 h 9525"/>
                              <a:gd name="connsiteX434" fmla="*/ 24060 w 28575"/>
                              <a:gd name="connsiteY434" fmla="*/ 0 h 9525"/>
                              <a:gd name="connsiteX435" fmla="*/ 24060 w 28575"/>
                              <a:gd name="connsiteY435" fmla="*/ 3172 h 9525"/>
                              <a:gd name="connsiteX436" fmla="*/ 24060 w 28575"/>
                              <a:gd name="connsiteY436" fmla="*/ 3172 h 9525"/>
                              <a:gd name="connsiteX437" fmla="*/ 24060 w 28575"/>
                              <a:gd name="connsiteY437" fmla="*/ 6353 h 9525"/>
                              <a:gd name="connsiteX438" fmla="*/ 24813 w 28575"/>
                              <a:gd name="connsiteY438" fmla="*/ 6353 h 9525"/>
                              <a:gd name="connsiteX439" fmla="*/ 24813 w 28575"/>
                              <a:gd name="connsiteY439" fmla="*/ 6353 h 9525"/>
                              <a:gd name="connsiteX440" fmla="*/ 24813 w 28575"/>
                              <a:gd name="connsiteY440" fmla="*/ 6353 h 9525"/>
                              <a:gd name="connsiteX441" fmla="*/ 24813 w 28575"/>
                              <a:gd name="connsiteY441" fmla="*/ 6353 h 9525"/>
                              <a:gd name="connsiteX442" fmla="*/ 24813 w 28575"/>
                              <a:gd name="connsiteY442" fmla="*/ 6353 h 9525"/>
                              <a:gd name="connsiteX443" fmla="*/ 24813 w 28575"/>
                              <a:gd name="connsiteY443" fmla="*/ 6353 h 9525"/>
                              <a:gd name="connsiteX444" fmla="*/ 24813 w 28575"/>
                              <a:gd name="connsiteY444" fmla="*/ 6353 h 9525"/>
                              <a:gd name="connsiteX445" fmla="*/ 24813 w 28575"/>
                              <a:gd name="connsiteY445" fmla="*/ 3172 h 9525"/>
                              <a:gd name="connsiteX446" fmla="*/ 24813 w 28575"/>
                              <a:gd name="connsiteY446" fmla="*/ 3172 h 9525"/>
                              <a:gd name="connsiteX447" fmla="*/ 24813 w 28575"/>
                              <a:gd name="connsiteY447" fmla="*/ 3172 h 9525"/>
                              <a:gd name="connsiteX448" fmla="*/ 24813 w 28575"/>
                              <a:gd name="connsiteY448" fmla="*/ 3172 h 9525"/>
                              <a:gd name="connsiteX449" fmla="*/ 24813 w 28575"/>
                              <a:gd name="connsiteY449" fmla="*/ 3172 h 9525"/>
                              <a:gd name="connsiteX450" fmla="*/ 25565 w 28575"/>
                              <a:gd name="connsiteY450" fmla="*/ 6353 h 9525"/>
                              <a:gd name="connsiteX451" fmla="*/ 25565 w 28575"/>
                              <a:gd name="connsiteY451" fmla="*/ 6353 h 9525"/>
                              <a:gd name="connsiteX452" fmla="*/ 25565 w 28575"/>
                              <a:gd name="connsiteY452" fmla="*/ 3172 h 9525"/>
                              <a:gd name="connsiteX453" fmla="*/ 25565 w 28575"/>
                              <a:gd name="connsiteY453" fmla="*/ 3172 h 9525"/>
                              <a:gd name="connsiteX454" fmla="*/ 25565 w 28575"/>
                              <a:gd name="connsiteY454" fmla="*/ 6353 h 9525"/>
                              <a:gd name="connsiteX455" fmla="*/ 25565 w 28575"/>
                              <a:gd name="connsiteY455" fmla="*/ 3172 h 9525"/>
                              <a:gd name="connsiteX456" fmla="*/ 25565 w 28575"/>
                              <a:gd name="connsiteY456" fmla="*/ 6353 h 9525"/>
                              <a:gd name="connsiteX457" fmla="*/ 25565 w 28575"/>
                              <a:gd name="connsiteY457" fmla="*/ 6353 h 9525"/>
                              <a:gd name="connsiteX458" fmla="*/ 25565 w 28575"/>
                              <a:gd name="connsiteY458" fmla="*/ 6353 h 9525"/>
                              <a:gd name="connsiteX459" fmla="*/ 25565 w 28575"/>
                              <a:gd name="connsiteY459" fmla="*/ 6353 h 9525"/>
                              <a:gd name="connsiteX460" fmla="*/ 25565 w 28575"/>
                              <a:gd name="connsiteY460" fmla="*/ 6353 h 9525"/>
                              <a:gd name="connsiteX461" fmla="*/ 25565 w 28575"/>
                              <a:gd name="connsiteY461" fmla="*/ 6353 h 9525"/>
                              <a:gd name="connsiteX462" fmla="*/ 26318 w 28575"/>
                              <a:gd name="connsiteY462" fmla="*/ 6353 h 9525"/>
                              <a:gd name="connsiteX463" fmla="*/ 26318 w 28575"/>
                              <a:gd name="connsiteY463" fmla="*/ 6353 h 9525"/>
                              <a:gd name="connsiteX464" fmla="*/ 26318 w 28575"/>
                              <a:gd name="connsiteY464" fmla="*/ 6353 h 9525"/>
                              <a:gd name="connsiteX465" fmla="*/ 26318 w 28575"/>
                              <a:gd name="connsiteY465" fmla="*/ 6353 h 9525"/>
                              <a:gd name="connsiteX466" fmla="*/ 26318 w 28575"/>
                              <a:gd name="connsiteY466" fmla="*/ 6353 h 9525"/>
                              <a:gd name="connsiteX467" fmla="*/ 26318 w 28575"/>
                              <a:gd name="connsiteY467" fmla="*/ 6353 h 9525"/>
                              <a:gd name="connsiteX468" fmla="*/ 26318 w 28575"/>
                              <a:gd name="connsiteY468" fmla="*/ 6353 h 9525"/>
                              <a:gd name="connsiteX469" fmla="*/ 26318 w 28575"/>
                              <a:gd name="connsiteY469" fmla="*/ 6353 h 9525"/>
                              <a:gd name="connsiteX470" fmla="*/ 26318 w 28575"/>
                              <a:gd name="connsiteY470" fmla="*/ 6353 h 9525"/>
                              <a:gd name="connsiteX471" fmla="*/ 26318 w 28575"/>
                              <a:gd name="connsiteY471" fmla="*/ 6353 h 9525"/>
                              <a:gd name="connsiteX472" fmla="*/ 26318 w 28575"/>
                              <a:gd name="connsiteY472" fmla="*/ 6353 h 9525"/>
                              <a:gd name="connsiteX473" fmla="*/ 26318 w 28575"/>
                              <a:gd name="connsiteY473" fmla="*/ 6353 h 9525"/>
                              <a:gd name="connsiteX474" fmla="*/ 26318 w 28575"/>
                              <a:gd name="connsiteY474" fmla="*/ 6353 h 9525"/>
                              <a:gd name="connsiteX475" fmla="*/ 26318 w 28575"/>
                              <a:gd name="connsiteY475" fmla="*/ 6353 h 9525"/>
                              <a:gd name="connsiteX476" fmla="*/ 27070 w 28575"/>
                              <a:gd name="connsiteY476" fmla="*/ 6353 h 9525"/>
                              <a:gd name="connsiteX477" fmla="*/ 27070 w 28575"/>
                              <a:gd name="connsiteY477" fmla="*/ 6353 h 9525"/>
                              <a:gd name="connsiteX478" fmla="*/ 27070 w 28575"/>
                              <a:gd name="connsiteY478" fmla="*/ 6353 h 9525"/>
                              <a:gd name="connsiteX479" fmla="*/ 27070 w 28575"/>
                              <a:gd name="connsiteY479" fmla="*/ 6353 h 9525"/>
                              <a:gd name="connsiteX480" fmla="*/ 27070 w 28575"/>
                              <a:gd name="connsiteY480" fmla="*/ 6353 h 9525"/>
                              <a:gd name="connsiteX481" fmla="*/ 27070 w 28575"/>
                              <a:gd name="connsiteY481" fmla="*/ 6353 h 9525"/>
                              <a:gd name="connsiteX482" fmla="*/ 27070 w 28575"/>
                              <a:gd name="connsiteY482" fmla="*/ 3172 h 9525"/>
                              <a:gd name="connsiteX483" fmla="*/ 27070 w 28575"/>
                              <a:gd name="connsiteY483" fmla="*/ 3172 h 9525"/>
                              <a:gd name="connsiteX484" fmla="*/ 27070 w 28575"/>
                              <a:gd name="connsiteY484" fmla="*/ 6353 h 9525"/>
                              <a:gd name="connsiteX485" fmla="*/ 27070 w 28575"/>
                              <a:gd name="connsiteY485" fmla="*/ 6353 h 9525"/>
                              <a:gd name="connsiteX486" fmla="*/ 27070 w 28575"/>
                              <a:gd name="connsiteY486" fmla="*/ 6353 h 9525"/>
                              <a:gd name="connsiteX487" fmla="*/ 27070 w 28575"/>
                              <a:gd name="connsiteY487" fmla="*/ 3172 h 9525"/>
                              <a:gd name="connsiteX488" fmla="*/ 27070 w 28575"/>
                              <a:gd name="connsiteY488" fmla="*/ 6353 h 9525"/>
                              <a:gd name="connsiteX489" fmla="*/ 27070 w 28575"/>
                              <a:gd name="connsiteY489" fmla="*/ 3172 h 9525"/>
                              <a:gd name="connsiteX490" fmla="*/ 27070 w 28575"/>
                              <a:gd name="connsiteY490" fmla="*/ 3172 h 9525"/>
                              <a:gd name="connsiteX491" fmla="*/ 27070 w 28575"/>
                              <a:gd name="connsiteY491" fmla="*/ 6353 h 9525"/>
                              <a:gd name="connsiteX492" fmla="*/ 27070 w 28575"/>
                              <a:gd name="connsiteY492" fmla="*/ 6353 h 9525"/>
                              <a:gd name="connsiteX493" fmla="*/ 27070 w 28575"/>
                              <a:gd name="connsiteY493" fmla="*/ 6353 h 9525"/>
                              <a:gd name="connsiteX494" fmla="*/ 27822 w 28575"/>
                              <a:gd name="connsiteY494" fmla="*/ 6353 h 9525"/>
                              <a:gd name="connsiteX495" fmla="*/ 27822 w 28575"/>
                              <a:gd name="connsiteY495" fmla="*/ 3172 h 9525"/>
                              <a:gd name="connsiteX496" fmla="*/ 27822 w 28575"/>
                              <a:gd name="connsiteY496" fmla="*/ 0 h 9525"/>
                              <a:gd name="connsiteX497" fmla="*/ 27822 w 28575"/>
                              <a:gd name="connsiteY497" fmla="*/ 3172 h 9525"/>
                              <a:gd name="connsiteX498" fmla="*/ 27822 w 28575"/>
                              <a:gd name="connsiteY498" fmla="*/ 3172 h 9525"/>
                              <a:gd name="connsiteX499" fmla="*/ 27822 w 28575"/>
                              <a:gd name="connsiteY499" fmla="*/ 6353 h 9525"/>
                              <a:gd name="connsiteX500" fmla="*/ 27822 w 28575"/>
                              <a:gd name="connsiteY500" fmla="*/ 6353 h 9525"/>
                              <a:gd name="connsiteX501" fmla="*/ 27822 w 28575"/>
                              <a:gd name="connsiteY501" fmla="*/ 3172 h 9525"/>
                              <a:gd name="connsiteX502" fmla="*/ 27822 w 28575"/>
                              <a:gd name="connsiteY502" fmla="*/ 3172 h 9525"/>
                              <a:gd name="connsiteX503" fmla="*/ 27822 w 28575"/>
                              <a:gd name="connsiteY503" fmla="*/ 0 h 9525"/>
                              <a:gd name="connsiteX504" fmla="*/ 27822 w 28575"/>
                              <a:gd name="connsiteY504" fmla="*/ 3172 h 9525"/>
                              <a:gd name="connsiteX505" fmla="*/ 27822 w 28575"/>
                              <a:gd name="connsiteY505" fmla="*/ 6353 h 9525"/>
                              <a:gd name="connsiteX506" fmla="*/ 28575 w 28575"/>
                              <a:gd name="connsiteY506" fmla="*/ 6353 h 9525"/>
                              <a:gd name="connsiteX507" fmla="*/ 28575 w 28575"/>
                              <a:gd name="connsiteY507" fmla="*/ 9525 h 9525"/>
                              <a:gd name="connsiteX508" fmla="*/ 28575 w 28575"/>
                              <a:gd name="connsiteY508" fmla="*/ 6353 h 9525"/>
                              <a:gd name="connsiteX509" fmla="*/ 28575 w 28575"/>
                              <a:gd name="connsiteY509" fmla="*/ 6353 h 9525"/>
                              <a:gd name="connsiteX510" fmla="*/ 28575 w 28575"/>
                              <a:gd name="connsiteY510" fmla="*/ 6353 h 9525"/>
                              <a:gd name="connsiteX511" fmla="*/ 28575 w 28575"/>
                              <a:gd name="connsiteY511" fmla="*/ 635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6353"/>
                                </a:moveTo>
                                <a:lnTo>
                                  <a:pt x="0" y="3172"/>
                                </a:lnTo>
                                <a:lnTo>
                                  <a:pt x="0" y="3172"/>
                                </a:lnTo>
                                <a:lnTo>
                                  <a:pt x="0" y="0"/>
                                </a:lnTo>
                                <a:lnTo>
                                  <a:pt x="0" y="0"/>
                                </a:lnTo>
                                <a:lnTo>
                                  <a:pt x="0" y="6353"/>
                                </a:lnTo>
                                <a:lnTo>
                                  <a:pt x="0" y="6353"/>
                                </a:lnTo>
                                <a:lnTo>
                                  <a:pt x="0" y="6353"/>
                                </a:lnTo>
                                <a:lnTo>
                                  <a:pt x="0" y="6353"/>
                                </a:lnTo>
                                <a:lnTo>
                                  <a:pt x="0" y="6353"/>
                                </a:lnTo>
                                <a:lnTo>
                                  <a:pt x="0" y="6353"/>
                                </a:lnTo>
                                <a:lnTo>
                                  <a:pt x="0" y="6353"/>
                                </a:lnTo>
                                <a:lnTo>
                                  <a:pt x="753" y="6353"/>
                                </a:lnTo>
                                <a:lnTo>
                                  <a:pt x="753" y="3172"/>
                                </a:lnTo>
                                <a:lnTo>
                                  <a:pt x="753" y="6353"/>
                                </a:lnTo>
                                <a:lnTo>
                                  <a:pt x="753" y="3172"/>
                                </a:lnTo>
                                <a:lnTo>
                                  <a:pt x="753" y="6353"/>
                                </a:lnTo>
                                <a:lnTo>
                                  <a:pt x="753" y="6353"/>
                                </a:lnTo>
                                <a:lnTo>
                                  <a:pt x="753" y="6353"/>
                                </a:lnTo>
                                <a:lnTo>
                                  <a:pt x="753" y="6353"/>
                                </a:lnTo>
                                <a:lnTo>
                                  <a:pt x="753" y="6353"/>
                                </a:lnTo>
                                <a:lnTo>
                                  <a:pt x="753" y="6353"/>
                                </a:lnTo>
                                <a:lnTo>
                                  <a:pt x="753" y="6353"/>
                                </a:lnTo>
                                <a:lnTo>
                                  <a:pt x="753" y="6353"/>
                                </a:lnTo>
                                <a:lnTo>
                                  <a:pt x="1505" y="6353"/>
                                </a:lnTo>
                                <a:lnTo>
                                  <a:pt x="1505" y="6353"/>
                                </a:lnTo>
                                <a:lnTo>
                                  <a:pt x="1505" y="6353"/>
                                </a:lnTo>
                                <a:lnTo>
                                  <a:pt x="1505" y="6353"/>
                                </a:lnTo>
                                <a:lnTo>
                                  <a:pt x="1505" y="3172"/>
                                </a:lnTo>
                                <a:lnTo>
                                  <a:pt x="1505" y="6353"/>
                                </a:lnTo>
                                <a:lnTo>
                                  <a:pt x="1505" y="6353"/>
                                </a:lnTo>
                                <a:lnTo>
                                  <a:pt x="1505" y="6353"/>
                                </a:lnTo>
                                <a:lnTo>
                                  <a:pt x="1505" y="6353"/>
                                </a:lnTo>
                                <a:lnTo>
                                  <a:pt x="1505" y="6353"/>
                                </a:lnTo>
                                <a:lnTo>
                                  <a:pt x="1505" y="6353"/>
                                </a:lnTo>
                                <a:lnTo>
                                  <a:pt x="1505" y="3172"/>
                                </a:lnTo>
                                <a:lnTo>
                                  <a:pt x="2257" y="3172"/>
                                </a:lnTo>
                                <a:lnTo>
                                  <a:pt x="2257" y="3172"/>
                                </a:lnTo>
                                <a:lnTo>
                                  <a:pt x="2257" y="3172"/>
                                </a:lnTo>
                                <a:lnTo>
                                  <a:pt x="2257" y="3172"/>
                                </a:lnTo>
                                <a:lnTo>
                                  <a:pt x="2257" y="6353"/>
                                </a:lnTo>
                                <a:lnTo>
                                  <a:pt x="2257" y="3172"/>
                                </a:lnTo>
                                <a:lnTo>
                                  <a:pt x="2257" y="3172"/>
                                </a:lnTo>
                                <a:lnTo>
                                  <a:pt x="2257" y="6353"/>
                                </a:lnTo>
                                <a:lnTo>
                                  <a:pt x="2257" y="3172"/>
                                </a:lnTo>
                                <a:lnTo>
                                  <a:pt x="2257" y="6353"/>
                                </a:lnTo>
                                <a:lnTo>
                                  <a:pt x="2257" y="6353"/>
                                </a:lnTo>
                                <a:lnTo>
                                  <a:pt x="2257" y="6353"/>
                                </a:lnTo>
                                <a:lnTo>
                                  <a:pt x="2257" y="6353"/>
                                </a:lnTo>
                                <a:lnTo>
                                  <a:pt x="2257" y="6353"/>
                                </a:lnTo>
                                <a:lnTo>
                                  <a:pt x="3010" y="3172"/>
                                </a:lnTo>
                                <a:lnTo>
                                  <a:pt x="3010" y="3172"/>
                                </a:lnTo>
                                <a:lnTo>
                                  <a:pt x="3010" y="3172"/>
                                </a:lnTo>
                                <a:lnTo>
                                  <a:pt x="3010" y="3172"/>
                                </a:lnTo>
                                <a:lnTo>
                                  <a:pt x="3010" y="3172"/>
                                </a:lnTo>
                                <a:lnTo>
                                  <a:pt x="3010" y="3172"/>
                                </a:lnTo>
                                <a:lnTo>
                                  <a:pt x="3010" y="3172"/>
                                </a:lnTo>
                                <a:lnTo>
                                  <a:pt x="3010" y="6353"/>
                                </a:lnTo>
                                <a:lnTo>
                                  <a:pt x="3010" y="6353"/>
                                </a:lnTo>
                                <a:lnTo>
                                  <a:pt x="3010" y="3172"/>
                                </a:lnTo>
                                <a:lnTo>
                                  <a:pt x="3010" y="3172"/>
                                </a:lnTo>
                                <a:lnTo>
                                  <a:pt x="3010" y="3172"/>
                                </a:lnTo>
                                <a:lnTo>
                                  <a:pt x="3010" y="3172"/>
                                </a:lnTo>
                                <a:lnTo>
                                  <a:pt x="3010" y="3172"/>
                                </a:lnTo>
                                <a:lnTo>
                                  <a:pt x="3010" y="3172"/>
                                </a:lnTo>
                                <a:lnTo>
                                  <a:pt x="3010" y="3172"/>
                                </a:lnTo>
                                <a:lnTo>
                                  <a:pt x="3010" y="3172"/>
                                </a:lnTo>
                                <a:lnTo>
                                  <a:pt x="3010" y="6353"/>
                                </a:lnTo>
                                <a:lnTo>
                                  <a:pt x="3762" y="6353"/>
                                </a:lnTo>
                                <a:lnTo>
                                  <a:pt x="3762" y="6353"/>
                                </a:lnTo>
                                <a:lnTo>
                                  <a:pt x="3762" y="3172"/>
                                </a:lnTo>
                                <a:lnTo>
                                  <a:pt x="3762" y="3172"/>
                                </a:lnTo>
                                <a:lnTo>
                                  <a:pt x="3762" y="6353"/>
                                </a:lnTo>
                                <a:lnTo>
                                  <a:pt x="3762" y="6353"/>
                                </a:lnTo>
                                <a:lnTo>
                                  <a:pt x="3762" y="6353"/>
                                </a:lnTo>
                                <a:lnTo>
                                  <a:pt x="3762" y="6353"/>
                                </a:lnTo>
                                <a:lnTo>
                                  <a:pt x="3762" y="6353"/>
                                </a:lnTo>
                                <a:lnTo>
                                  <a:pt x="3762" y="6353"/>
                                </a:lnTo>
                                <a:lnTo>
                                  <a:pt x="3762" y="6353"/>
                                </a:lnTo>
                                <a:lnTo>
                                  <a:pt x="3762" y="6353"/>
                                </a:lnTo>
                                <a:lnTo>
                                  <a:pt x="4515" y="3172"/>
                                </a:lnTo>
                                <a:lnTo>
                                  <a:pt x="4515" y="3172"/>
                                </a:lnTo>
                                <a:lnTo>
                                  <a:pt x="4515" y="3172"/>
                                </a:lnTo>
                                <a:lnTo>
                                  <a:pt x="4515" y="3172"/>
                                </a:lnTo>
                                <a:lnTo>
                                  <a:pt x="4515" y="6353"/>
                                </a:lnTo>
                                <a:lnTo>
                                  <a:pt x="4515" y="6353"/>
                                </a:lnTo>
                                <a:lnTo>
                                  <a:pt x="4515" y="6353"/>
                                </a:lnTo>
                                <a:lnTo>
                                  <a:pt x="4515" y="3172"/>
                                </a:lnTo>
                                <a:lnTo>
                                  <a:pt x="4515" y="3172"/>
                                </a:lnTo>
                                <a:lnTo>
                                  <a:pt x="4515" y="3172"/>
                                </a:lnTo>
                                <a:lnTo>
                                  <a:pt x="4515" y="3172"/>
                                </a:lnTo>
                                <a:lnTo>
                                  <a:pt x="4515" y="3172"/>
                                </a:lnTo>
                                <a:lnTo>
                                  <a:pt x="5267" y="3172"/>
                                </a:lnTo>
                                <a:lnTo>
                                  <a:pt x="5267" y="3172"/>
                                </a:lnTo>
                                <a:lnTo>
                                  <a:pt x="5267" y="3172"/>
                                </a:lnTo>
                                <a:lnTo>
                                  <a:pt x="5267" y="3172"/>
                                </a:lnTo>
                                <a:lnTo>
                                  <a:pt x="5267" y="3172"/>
                                </a:lnTo>
                                <a:lnTo>
                                  <a:pt x="5267" y="3172"/>
                                </a:lnTo>
                                <a:lnTo>
                                  <a:pt x="5267" y="3172"/>
                                </a:lnTo>
                                <a:lnTo>
                                  <a:pt x="5267" y="3172"/>
                                </a:lnTo>
                                <a:lnTo>
                                  <a:pt x="5267" y="3172"/>
                                </a:lnTo>
                                <a:lnTo>
                                  <a:pt x="5267" y="0"/>
                                </a:lnTo>
                                <a:lnTo>
                                  <a:pt x="5267" y="3172"/>
                                </a:lnTo>
                                <a:lnTo>
                                  <a:pt x="5267" y="0"/>
                                </a:lnTo>
                                <a:lnTo>
                                  <a:pt x="6020" y="3172"/>
                                </a:lnTo>
                                <a:lnTo>
                                  <a:pt x="6020" y="3172"/>
                                </a:lnTo>
                                <a:lnTo>
                                  <a:pt x="6020" y="3172"/>
                                </a:lnTo>
                                <a:lnTo>
                                  <a:pt x="6020" y="3172"/>
                                </a:lnTo>
                                <a:lnTo>
                                  <a:pt x="6020" y="3172"/>
                                </a:lnTo>
                                <a:lnTo>
                                  <a:pt x="6020" y="3172"/>
                                </a:lnTo>
                                <a:lnTo>
                                  <a:pt x="6020" y="3172"/>
                                </a:lnTo>
                                <a:lnTo>
                                  <a:pt x="6020" y="0"/>
                                </a:lnTo>
                                <a:lnTo>
                                  <a:pt x="6020" y="0"/>
                                </a:lnTo>
                                <a:lnTo>
                                  <a:pt x="6020" y="3172"/>
                                </a:lnTo>
                                <a:lnTo>
                                  <a:pt x="6020" y="3172"/>
                                </a:lnTo>
                                <a:lnTo>
                                  <a:pt x="6020" y="3172"/>
                                </a:lnTo>
                                <a:lnTo>
                                  <a:pt x="6020" y="3172"/>
                                </a:lnTo>
                                <a:lnTo>
                                  <a:pt x="6020" y="0"/>
                                </a:lnTo>
                                <a:lnTo>
                                  <a:pt x="6772" y="0"/>
                                </a:lnTo>
                                <a:lnTo>
                                  <a:pt x="6772" y="3172"/>
                                </a:lnTo>
                                <a:lnTo>
                                  <a:pt x="6772" y="6353"/>
                                </a:lnTo>
                                <a:lnTo>
                                  <a:pt x="6772" y="6353"/>
                                </a:lnTo>
                                <a:lnTo>
                                  <a:pt x="6772" y="6353"/>
                                </a:lnTo>
                                <a:lnTo>
                                  <a:pt x="6772" y="6353"/>
                                </a:lnTo>
                                <a:lnTo>
                                  <a:pt x="6772" y="3172"/>
                                </a:lnTo>
                                <a:lnTo>
                                  <a:pt x="6772" y="6353"/>
                                </a:lnTo>
                                <a:lnTo>
                                  <a:pt x="6772" y="3172"/>
                                </a:lnTo>
                                <a:lnTo>
                                  <a:pt x="6772" y="6353"/>
                                </a:lnTo>
                                <a:lnTo>
                                  <a:pt x="6772" y="3172"/>
                                </a:lnTo>
                                <a:lnTo>
                                  <a:pt x="6772" y="3172"/>
                                </a:lnTo>
                                <a:lnTo>
                                  <a:pt x="7515" y="3172"/>
                                </a:lnTo>
                                <a:lnTo>
                                  <a:pt x="7515" y="3172"/>
                                </a:lnTo>
                                <a:lnTo>
                                  <a:pt x="7515" y="6353"/>
                                </a:lnTo>
                                <a:lnTo>
                                  <a:pt x="7515" y="6353"/>
                                </a:lnTo>
                                <a:lnTo>
                                  <a:pt x="7515" y="3172"/>
                                </a:lnTo>
                                <a:lnTo>
                                  <a:pt x="7515" y="3172"/>
                                </a:lnTo>
                                <a:lnTo>
                                  <a:pt x="7515" y="3172"/>
                                </a:lnTo>
                                <a:lnTo>
                                  <a:pt x="7515" y="0"/>
                                </a:lnTo>
                                <a:lnTo>
                                  <a:pt x="7515" y="3172"/>
                                </a:lnTo>
                                <a:lnTo>
                                  <a:pt x="7515" y="3172"/>
                                </a:lnTo>
                                <a:lnTo>
                                  <a:pt x="7515" y="6353"/>
                                </a:lnTo>
                                <a:lnTo>
                                  <a:pt x="7515" y="6353"/>
                                </a:lnTo>
                                <a:lnTo>
                                  <a:pt x="7515" y="6353"/>
                                </a:lnTo>
                                <a:lnTo>
                                  <a:pt x="7515" y="6353"/>
                                </a:lnTo>
                                <a:lnTo>
                                  <a:pt x="7515" y="6353"/>
                                </a:lnTo>
                                <a:lnTo>
                                  <a:pt x="7515" y="6353"/>
                                </a:lnTo>
                                <a:lnTo>
                                  <a:pt x="7515" y="6353"/>
                                </a:lnTo>
                                <a:lnTo>
                                  <a:pt x="7515" y="6353"/>
                                </a:lnTo>
                                <a:lnTo>
                                  <a:pt x="8268" y="3172"/>
                                </a:lnTo>
                                <a:lnTo>
                                  <a:pt x="8268" y="3172"/>
                                </a:lnTo>
                                <a:lnTo>
                                  <a:pt x="8268" y="3172"/>
                                </a:lnTo>
                                <a:lnTo>
                                  <a:pt x="8268" y="0"/>
                                </a:lnTo>
                                <a:lnTo>
                                  <a:pt x="8268" y="3172"/>
                                </a:lnTo>
                                <a:lnTo>
                                  <a:pt x="8268" y="6353"/>
                                </a:lnTo>
                                <a:lnTo>
                                  <a:pt x="8268" y="3172"/>
                                </a:lnTo>
                                <a:lnTo>
                                  <a:pt x="8268" y="6353"/>
                                </a:lnTo>
                                <a:lnTo>
                                  <a:pt x="8268" y="6353"/>
                                </a:lnTo>
                                <a:lnTo>
                                  <a:pt x="8268" y="6353"/>
                                </a:lnTo>
                                <a:lnTo>
                                  <a:pt x="8268" y="3172"/>
                                </a:lnTo>
                                <a:lnTo>
                                  <a:pt x="8268" y="3172"/>
                                </a:lnTo>
                                <a:lnTo>
                                  <a:pt x="9020" y="3172"/>
                                </a:lnTo>
                                <a:lnTo>
                                  <a:pt x="9020" y="3172"/>
                                </a:lnTo>
                                <a:lnTo>
                                  <a:pt x="9020" y="3172"/>
                                </a:lnTo>
                                <a:lnTo>
                                  <a:pt x="9020" y="3172"/>
                                </a:lnTo>
                                <a:lnTo>
                                  <a:pt x="9020" y="3172"/>
                                </a:lnTo>
                                <a:lnTo>
                                  <a:pt x="9020" y="3172"/>
                                </a:lnTo>
                                <a:lnTo>
                                  <a:pt x="9020" y="3172"/>
                                </a:lnTo>
                                <a:lnTo>
                                  <a:pt x="9020" y="3172"/>
                                </a:lnTo>
                                <a:lnTo>
                                  <a:pt x="9020" y="3172"/>
                                </a:lnTo>
                                <a:lnTo>
                                  <a:pt x="9020" y="3172"/>
                                </a:lnTo>
                                <a:lnTo>
                                  <a:pt x="9020" y="3172"/>
                                </a:lnTo>
                                <a:lnTo>
                                  <a:pt x="9020" y="3172"/>
                                </a:lnTo>
                                <a:lnTo>
                                  <a:pt x="9773" y="3172"/>
                                </a:lnTo>
                                <a:lnTo>
                                  <a:pt x="9773" y="3172"/>
                                </a:lnTo>
                                <a:lnTo>
                                  <a:pt x="9773" y="3172"/>
                                </a:lnTo>
                                <a:lnTo>
                                  <a:pt x="9773" y="3172"/>
                                </a:lnTo>
                                <a:lnTo>
                                  <a:pt x="9773" y="3172"/>
                                </a:lnTo>
                                <a:lnTo>
                                  <a:pt x="9773" y="3172"/>
                                </a:lnTo>
                                <a:lnTo>
                                  <a:pt x="9773" y="6353"/>
                                </a:lnTo>
                                <a:lnTo>
                                  <a:pt x="9773" y="6353"/>
                                </a:lnTo>
                                <a:lnTo>
                                  <a:pt x="9773" y="6353"/>
                                </a:lnTo>
                                <a:lnTo>
                                  <a:pt x="9773" y="6353"/>
                                </a:lnTo>
                                <a:lnTo>
                                  <a:pt x="9773" y="6353"/>
                                </a:lnTo>
                                <a:lnTo>
                                  <a:pt x="9773" y="6353"/>
                                </a:lnTo>
                                <a:lnTo>
                                  <a:pt x="10525" y="6353"/>
                                </a:lnTo>
                                <a:lnTo>
                                  <a:pt x="10525" y="6353"/>
                                </a:lnTo>
                                <a:lnTo>
                                  <a:pt x="10525" y="6353"/>
                                </a:lnTo>
                                <a:lnTo>
                                  <a:pt x="10525" y="6353"/>
                                </a:lnTo>
                                <a:lnTo>
                                  <a:pt x="10525" y="6353"/>
                                </a:lnTo>
                                <a:lnTo>
                                  <a:pt x="10525" y="3172"/>
                                </a:lnTo>
                                <a:lnTo>
                                  <a:pt x="10525" y="6353"/>
                                </a:lnTo>
                                <a:lnTo>
                                  <a:pt x="10525" y="6353"/>
                                </a:lnTo>
                                <a:lnTo>
                                  <a:pt x="10525" y="6353"/>
                                </a:lnTo>
                                <a:lnTo>
                                  <a:pt x="10525" y="3172"/>
                                </a:lnTo>
                                <a:lnTo>
                                  <a:pt x="10525" y="3172"/>
                                </a:lnTo>
                                <a:lnTo>
                                  <a:pt x="10525" y="3172"/>
                                </a:lnTo>
                                <a:lnTo>
                                  <a:pt x="10525" y="3172"/>
                                </a:lnTo>
                                <a:lnTo>
                                  <a:pt x="10525" y="6353"/>
                                </a:lnTo>
                                <a:lnTo>
                                  <a:pt x="11278" y="6353"/>
                                </a:lnTo>
                                <a:lnTo>
                                  <a:pt x="11278" y="6353"/>
                                </a:lnTo>
                                <a:lnTo>
                                  <a:pt x="11278" y="6353"/>
                                </a:lnTo>
                                <a:lnTo>
                                  <a:pt x="11278" y="3172"/>
                                </a:lnTo>
                                <a:lnTo>
                                  <a:pt x="11278" y="3172"/>
                                </a:lnTo>
                                <a:lnTo>
                                  <a:pt x="11278" y="3172"/>
                                </a:lnTo>
                                <a:lnTo>
                                  <a:pt x="11278" y="3172"/>
                                </a:lnTo>
                                <a:lnTo>
                                  <a:pt x="11278" y="6353"/>
                                </a:lnTo>
                                <a:lnTo>
                                  <a:pt x="11278" y="6353"/>
                                </a:lnTo>
                                <a:lnTo>
                                  <a:pt x="11278" y="3172"/>
                                </a:lnTo>
                                <a:lnTo>
                                  <a:pt x="11278" y="3172"/>
                                </a:lnTo>
                                <a:lnTo>
                                  <a:pt x="11278" y="0"/>
                                </a:lnTo>
                                <a:lnTo>
                                  <a:pt x="12030" y="3172"/>
                                </a:lnTo>
                                <a:lnTo>
                                  <a:pt x="12030" y="0"/>
                                </a:lnTo>
                                <a:lnTo>
                                  <a:pt x="12030" y="3172"/>
                                </a:lnTo>
                                <a:lnTo>
                                  <a:pt x="12030" y="3172"/>
                                </a:lnTo>
                                <a:lnTo>
                                  <a:pt x="12030" y="0"/>
                                </a:lnTo>
                                <a:lnTo>
                                  <a:pt x="12030" y="3172"/>
                                </a:lnTo>
                                <a:lnTo>
                                  <a:pt x="12030" y="3172"/>
                                </a:lnTo>
                                <a:lnTo>
                                  <a:pt x="12030" y="0"/>
                                </a:lnTo>
                                <a:lnTo>
                                  <a:pt x="12030" y="0"/>
                                </a:lnTo>
                                <a:lnTo>
                                  <a:pt x="12030" y="0"/>
                                </a:lnTo>
                                <a:lnTo>
                                  <a:pt x="12030" y="3172"/>
                                </a:lnTo>
                                <a:lnTo>
                                  <a:pt x="12030" y="3172"/>
                                </a:lnTo>
                                <a:lnTo>
                                  <a:pt x="12783" y="3172"/>
                                </a:lnTo>
                                <a:lnTo>
                                  <a:pt x="12783" y="3172"/>
                                </a:lnTo>
                                <a:lnTo>
                                  <a:pt x="12783" y="3172"/>
                                </a:lnTo>
                                <a:lnTo>
                                  <a:pt x="12783" y="3172"/>
                                </a:lnTo>
                                <a:lnTo>
                                  <a:pt x="12783" y="6353"/>
                                </a:lnTo>
                                <a:lnTo>
                                  <a:pt x="12783" y="3172"/>
                                </a:lnTo>
                                <a:lnTo>
                                  <a:pt x="12783" y="3172"/>
                                </a:lnTo>
                                <a:lnTo>
                                  <a:pt x="12783" y="6353"/>
                                </a:lnTo>
                                <a:lnTo>
                                  <a:pt x="12783" y="6353"/>
                                </a:lnTo>
                                <a:lnTo>
                                  <a:pt x="12783" y="6353"/>
                                </a:lnTo>
                                <a:lnTo>
                                  <a:pt x="12783" y="6353"/>
                                </a:lnTo>
                                <a:lnTo>
                                  <a:pt x="12783" y="3172"/>
                                </a:lnTo>
                                <a:lnTo>
                                  <a:pt x="12783" y="3172"/>
                                </a:lnTo>
                                <a:lnTo>
                                  <a:pt x="12783" y="6353"/>
                                </a:lnTo>
                                <a:lnTo>
                                  <a:pt x="12783" y="6353"/>
                                </a:lnTo>
                                <a:lnTo>
                                  <a:pt x="12783" y="6353"/>
                                </a:lnTo>
                                <a:lnTo>
                                  <a:pt x="12783" y="6353"/>
                                </a:lnTo>
                                <a:lnTo>
                                  <a:pt x="12783" y="6353"/>
                                </a:lnTo>
                                <a:lnTo>
                                  <a:pt x="13535" y="3172"/>
                                </a:lnTo>
                                <a:lnTo>
                                  <a:pt x="13535" y="6353"/>
                                </a:lnTo>
                                <a:lnTo>
                                  <a:pt x="13535" y="3172"/>
                                </a:lnTo>
                                <a:lnTo>
                                  <a:pt x="13535" y="3172"/>
                                </a:lnTo>
                                <a:lnTo>
                                  <a:pt x="13535" y="3172"/>
                                </a:lnTo>
                                <a:lnTo>
                                  <a:pt x="13535" y="6353"/>
                                </a:lnTo>
                                <a:lnTo>
                                  <a:pt x="13535" y="3172"/>
                                </a:lnTo>
                                <a:lnTo>
                                  <a:pt x="13535" y="6353"/>
                                </a:lnTo>
                                <a:lnTo>
                                  <a:pt x="13535" y="6353"/>
                                </a:lnTo>
                                <a:lnTo>
                                  <a:pt x="13535" y="3172"/>
                                </a:lnTo>
                                <a:lnTo>
                                  <a:pt x="13535" y="3172"/>
                                </a:lnTo>
                                <a:lnTo>
                                  <a:pt x="13535" y="3172"/>
                                </a:lnTo>
                                <a:lnTo>
                                  <a:pt x="14288" y="6353"/>
                                </a:lnTo>
                                <a:lnTo>
                                  <a:pt x="14288" y="6353"/>
                                </a:lnTo>
                                <a:lnTo>
                                  <a:pt x="14288" y="6353"/>
                                </a:lnTo>
                                <a:lnTo>
                                  <a:pt x="14288" y="6353"/>
                                </a:lnTo>
                                <a:lnTo>
                                  <a:pt x="14288" y="6353"/>
                                </a:lnTo>
                                <a:lnTo>
                                  <a:pt x="14288" y="6353"/>
                                </a:lnTo>
                                <a:lnTo>
                                  <a:pt x="14288" y="6353"/>
                                </a:lnTo>
                                <a:lnTo>
                                  <a:pt x="14288" y="6353"/>
                                </a:lnTo>
                                <a:lnTo>
                                  <a:pt x="14288" y="6353"/>
                                </a:lnTo>
                                <a:lnTo>
                                  <a:pt x="14288" y="6353"/>
                                </a:lnTo>
                                <a:lnTo>
                                  <a:pt x="14288" y="6353"/>
                                </a:lnTo>
                                <a:lnTo>
                                  <a:pt x="14288" y="6353"/>
                                </a:lnTo>
                                <a:lnTo>
                                  <a:pt x="14288" y="3172"/>
                                </a:lnTo>
                                <a:lnTo>
                                  <a:pt x="14288" y="3172"/>
                                </a:lnTo>
                                <a:lnTo>
                                  <a:pt x="15040" y="3172"/>
                                </a:lnTo>
                                <a:lnTo>
                                  <a:pt x="15040" y="6353"/>
                                </a:lnTo>
                                <a:lnTo>
                                  <a:pt x="15040" y="3172"/>
                                </a:lnTo>
                                <a:lnTo>
                                  <a:pt x="15040" y="3172"/>
                                </a:lnTo>
                                <a:lnTo>
                                  <a:pt x="15040" y="6353"/>
                                </a:lnTo>
                                <a:lnTo>
                                  <a:pt x="15040" y="6353"/>
                                </a:lnTo>
                                <a:lnTo>
                                  <a:pt x="15040" y="6353"/>
                                </a:lnTo>
                                <a:lnTo>
                                  <a:pt x="15040" y="3172"/>
                                </a:lnTo>
                                <a:lnTo>
                                  <a:pt x="15040" y="3172"/>
                                </a:lnTo>
                                <a:lnTo>
                                  <a:pt x="15040" y="3172"/>
                                </a:lnTo>
                                <a:lnTo>
                                  <a:pt x="15040" y="3172"/>
                                </a:lnTo>
                                <a:lnTo>
                                  <a:pt x="15040" y="3172"/>
                                </a:lnTo>
                                <a:lnTo>
                                  <a:pt x="15792" y="3172"/>
                                </a:lnTo>
                                <a:lnTo>
                                  <a:pt x="15792" y="3172"/>
                                </a:lnTo>
                                <a:lnTo>
                                  <a:pt x="15792" y="3172"/>
                                </a:lnTo>
                                <a:lnTo>
                                  <a:pt x="15792" y="6353"/>
                                </a:lnTo>
                                <a:lnTo>
                                  <a:pt x="15792" y="6353"/>
                                </a:lnTo>
                                <a:lnTo>
                                  <a:pt x="15792" y="6353"/>
                                </a:lnTo>
                                <a:lnTo>
                                  <a:pt x="15792" y="6353"/>
                                </a:lnTo>
                                <a:lnTo>
                                  <a:pt x="15792" y="6353"/>
                                </a:lnTo>
                                <a:lnTo>
                                  <a:pt x="15792" y="6353"/>
                                </a:lnTo>
                                <a:lnTo>
                                  <a:pt x="15792" y="6353"/>
                                </a:lnTo>
                                <a:lnTo>
                                  <a:pt x="15792" y="6353"/>
                                </a:lnTo>
                                <a:lnTo>
                                  <a:pt x="15792" y="6353"/>
                                </a:lnTo>
                                <a:lnTo>
                                  <a:pt x="16545" y="6353"/>
                                </a:lnTo>
                                <a:lnTo>
                                  <a:pt x="16545" y="6353"/>
                                </a:lnTo>
                                <a:lnTo>
                                  <a:pt x="16545" y="3172"/>
                                </a:lnTo>
                                <a:lnTo>
                                  <a:pt x="16545" y="3172"/>
                                </a:lnTo>
                                <a:lnTo>
                                  <a:pt x="16545" y="3172"/>
                                </a:lnTo>
                                <a:lnTo>
                                  <a:pt x="16545" y="6353"/>
                                </a:lnTo>
                                <a:lnTo>
                                  <a:pt x="16545" y="6353"/>
                                </a:lnTo>
                                <a:lnTo>
                                  <a:pt x="16545" y="6353"/>
                                </a:lnTo>
                                <a:lnTo>
                                  <a:pt x="16545" y="6353"/>
                                </a:lnTo>
                                <a:lnTo>
                                  <a:pt x="16545" y="3172"/>
                                </a:lnTo>
                                <a:lnTo>
                                  <a:pt x="16545" y="3172"/>
                                </a:lnTo>
                                <a:lnTo>
                                  <a:pt x="16545" y="3172"/>
                                </a:lnTo>
                                <a:lnTo>
                                  <a:pt x="17297" y="3172"/>
                                </a:lnTo>
                                <a:lnTo>
                                  <a:pt x="17297" y="3172"/>
                                </a:lnTo>
                                <a:lnTo>
                                  <a:pt x="17297" y="3172"/>
                                </a:lnTo>
                                <a:lnTo>
                                  <a:pt x="17297" y="3172"/>
                                </a:lnTo>
                                <a:lnTo>
                                  <a:pt x="17297" y="6353"/>
                                </a:lnTo>
                                <a:lnTo>
                                  <a:pt x="17297" y="6353"/>
                                </a:lnTo>
                                <a:lnTo>
                                  <a:pt x="17297" y="6353"/>
                                </a:lnTo>
                                <a:lnTo>
                                  <a:pt x="17297" y="3172"/>
                                </a:lnTo>
                                <a:lnTo>
                                  <a:pt x="17297" y="3172"/>
                                </a:lnTo>
                                <a:lnTo>
                                  <a:pt x="17297" y="6353"/>
                                </a:lnTo>
                                <a:lnTo>
                                  <a:pt x="17297" y="6353"/>
                                </a:lnTo>
                                <a:lnTo>
                                  <a:pt x="17297" y="6353"/>
                                </a:lnTo>
                                <a:lnTo>
                                  <a:pt x="17297" y="6353"/>
                                </a:lnTo>
                                <a:lnTo>
                                  <a:pt x="17297" y="6353"/>
                                </a:lnTo>
                                <a:lnTo>
                                  <a:pt x="17297" y="6353"/>
                                </a:lnTo>
                                <a:lnTo>
                                  <a:pt x="17297" y="6353"/>
                                </a:lnTo>
                                <a:lnTo>
                                  <a:pt x="17297" y="6353"/>
                                </a:lnTo>
                                <a:lnTo>
                                  <a:pt x="17297" y="6353"/>
                                </a:lnTo>
                                <a:lnTo>
                                  <a:pt x="18050" y="6353"/>
                                </a:lnTo>
                                <a:lnTo>
                                  <a:pt x="18050" y="6353"/>
                                </a:lnTo>
                                <a:lnTo>
                                  <a:pt x="18050" y="6353"/>
                                </a:lnTo>
                                <a:lnTo>
                                  <a:pt x="18050" y="3172"/>
                                </a:lnTo>
                                <a:lnTo>
                                  <a:pt x="18050" y="3172"/>
                                </a:lnTo>
                                <a:lnTo>
                                  <a:pt x="18050" y="3172"/>
                                </a:lnTo>
                                <a:lnTo>
                                  <a:pt x="18050" y="3172"/>
                                </a:lnTo>
                                <a:lnTo>
                                  <a:pt x="18050" y="6353"/>
                                </a:lnTo>
                                <a:lnTo>
                                  <a:pt x="18050" y="6353"/>
                                </a:lnTo>
                                <a:lnTo>
                                  <a:pt x="18050" y="6353"/>
                                </a:lnTo>
                                <a:lnTo>
                                  <a:pt x="18050" y="6353"/>
                                </a:lnTo>
                                <a:lnTo>
                                  <a:pt x="18050" y="6353"/>
                                </a:lnTo>
                                <a:lnTo>
                                  <a:pt x="18050" y="3172"/>
                                </a:lnTo>
                                <a:lnTo>
                                  <a:pt x="18050" y="6353"/>
                                </a:lnTo>
                                <a:lnTo>
                                  <a:pt x="18802" y="3172"/>
                                </a:lnTo>
                                <a:lnTo>
                                  <a:pt x="18802" y="6353"/>
                                </a:lnTo>
                                <a:lnTo>
                                  <a:pt x="18802" y="6353"/>
                                </a:lnTo>
                                <a:lnTo>
                                  <a:pt x="18802" y="3172"/>
                                </a:lnTo>
                                <a:lnTo>
                                  <a:pt x="18802" y="3172"/>
                                </a:lnTo>
                                <a:lnTo>
                                  <a:pt x="18802" y="3172"/>
                                </a:lnTo>
                                <a:lnTo>
                                  <a:pt x="18802" y="3172"/>
                                </a:lnTo>
                                <a:lnTo>
                                  <a:pt x="18802" y="6353"/>
                                </a:lnTo>
                                <a:lnTo>
                                  <a:pt x="18802" y="6353"/>
                                </a:lnTo>
                                <a:lnTo>
                                  <a:pt x="18802" y="6353"/>
                                </a:lnTo>
                                <a:lnTo>
                                  <a:pt x="18802" y="3172"/>
                                </a:lnTo>
                                <a:lnTo>
                                  <a:pt x="18802" y="6353"/>
                                </a:lnTo>
                                <a:lnTo>
                                  <a:pt x="19555" y="3172"/>
                                </a:lnTo>
                                <a:lnTo>
                                  <a:pt x="19555" y="6353"/>
                                </a:lnTo>
                                <a:lnTo>
                                  <a:pt x="19555" y="3172"/>
                                </a:lnTo>
                                <a:lnTo>
                                  <a:pt x="19555" y="3172"/>
                                </a:lnTo>
                                <a:lnTo>
                                  <a:pt x="19555" y="3172"/>
                                </a:lnTo>
                                <a:lnTo>
                                  <a:pt x="19555" y="3172"/>
                                </a:lnTo>
                                <a:lnTo>
                                  <a:pt x="19555" y="6353"/>
                                </a:lnTo>
                                <a:lnTo>
                                  <a:pt x="19555" y="6353"/>
                                </a:lnTo>
                                <a:lnTo>
                                  <a:pt x="19555" y="6353"/>
                                </a:lnTo>
                                <a:lnTo>
                                  <a:pt x="19555" y="6353"/>
                                </a:lnTo>
                                <a:lnTo>
                                  <a:pt x="19555" y="6353"/>
                                </a:lnTo>
                                <a:lnTo>
                                  <a:pt x="19555" y="6353"/>
                                </a:lnTo>
                                <a:lnTo>
                                  <a:pt x="20307" y="6353"/>
                                </a:lnTo>
                                <a:lnTo>
                                  <a:pt x="20307" y="6353"/>
                                </a:lnTo>
                                <a:lnTo>
                                  <a:pt x="20307" y="3172"/>
                                </a:lnTo>
                                <a:lnTo>
                                  <a:pt x="20307" y="6353"/>
                                </a:lnTo>
                                <a:lnTo>
                                  <a:pt x="20307" y="6353"/>
                                </a:lnTo>
                                <a:lnTo>
                                  <a:pt x="20307" y="6353"/>
                                </a:lnTo>
                                <a:lnTo>
                                  <a:pt x="20307" y="6353"/>
                                </a:lnTo>
                                <a:lnTo>
                                  <a:pt x="20307" y="6353"/>
                                </a:lnTo>
                                <a:lnTo>
                                  <a:pt x="20307" y="6353"/>
                                </a:lnTo>
                                <a:lnTo>
                                  <a:pt x="20307" y="6353"/>
                                </a:lnTo>
                                <a:lnTo>
                                  <a:pt x="20307" y="6353"/>
                                </a:lnTo>
                                <a:lnTo>
                                  <a:pt x="20307" y="6353"/>
                                </a:lnTo>
                                <a:lnTo>
                                  <a:pt x="21060" y="3172"/>
                                </a:lnTo>
                                <a:lnTo>
                                  <a:pt x="21060" y="3172"/>
                                </a:lnTo>
                                <a:lnTo>
                                  <a:pt x="21060" y="3172"/>
                                </a:lnTo>
                                <a:lnTo>
                                  <a:pt x="21060" y="3172"/>
                                </a:lnTo>
                                <a:lnTo>
                                  <a:pt x="21060" y="3172"/>
                                </a:lnTo>
                                <a:lnTo>
                                  <a:pt x="21060" y="6353"/>
                                </a:lnTo>
                                <a:lnTo>
                                  <a:pt x="21060" y="6353"/>
                                </a:lnTo>
                                <a:lnTo>
                                  <a:pt x="21060" y="6353"/>
                                </a:lnTo>
                                <a:lnTo>
                                  <a:pt x="21060" y="6353"/>
                                </a:lnTo>
                                <a:lnTo>
                                  <a:pt x="21060" y="6353"/>
                                </a:lnTo>
                                <a:lnTo>
                                  <a:pt x="21060" y="3172"/>
                                </a:lnTo>
                                <a:lnTo>
                                  <a:pt x="21060" y="0"/>
                                </a:lnTo>
                                <a:lnTo>
                                  <a:pt x="21803" y="0"/>
                                </a:lnTo>
                                <a:lnTo>
                                  <a:pt x="21803" y="0"/>
                                </a:lnTo>
                                <a:lnTo>
                                  <a:pt x="21803" y="3172"/>
                                </a:lnTo>
                                <a:lnTo>
                                  <a:pt x="21803" y="3172"/>
                                </a:lnTo>
                                <a:lnTo>
                                  <a:pt x="21803" y="6353"/>
                                </a:lnTo>
                                <a:lnTo>
                                  <a:pt x="21803" y="6353"/>
                                </a:lnTo>
                                <a:lnTo>
                                  <a:pt x="21803" y="6353"/>
                                </a:lnTo>
                                <a:lnTo>
                                  <a:pt x="21803" y="6353"/>
                                </a:lnTo>
                                <a:lnTo>
                                  <a:pt x="21803" y="6353"/>
                                </a:lnTo>
                                <a:lnTo>
                                  <a:pt x="21803" y="3172"/>
                                </a:lnTo>
                                <a:lnTo>
                                  <a:pt x="21803" y="6353"/>
                                </a:lnTo>
                                <a:lnTo>
                                  <a:pt x="21803" y="3172"/>
                                </a:lnTo>
                                <a:lnTo>
                                  <a:pt x="22555" y="3172"/>
                                </a:lnTo>
                                <a:lnTo>
                                  <a:pt x="22555" y="3172"/>
                                </a:lnTo>
                                <a:lnTo>
                                  <a:pt x="22555" y="3172"/>
                                </a:lnTo>
                                <a:lnTo>
                                  <a:pt x="22555" y="3172"/>
                                </a:lnTo>
                                <a:lnTo>
                                  <a:pt x="22555" y="6353"/>
                                </a:lnTo>
                                <a:lnTo>
                                  <a:pt x="22555" y="6353"/>
                                </a:lnTo>
                                <a:lnTo>
                                  <a:pt x="22555" y="6353"/>
                                </a:lnTo>
                                <a:lnTo>
                                  <a:pt x="22555" y="6353"/>
                                </a:lnTo>
                                <a:lnTo>
                                  <a:pt x="22555" y="6353"/>
                                </a:lnTo>
                                <a:lnTo>
                                  <a:pt x="22555" y="6353"/>
                                </a:lnTo>
                                <a:lnTo>
                                  <a:pt x="22555" y="6353"/>
                                </a:lnTo>
                                <a:lnTo>
                                  <a:pt x="22555" y="6353"/>
                                </a:lnTo>
                                <a:lnTo>
                                  <a:pt x="22555" y="6353"/>
                                </a:lnTo>
                                <a:lnTo>
                                  <a:pt x="22555" y="6353"/>
                                </a:lnTo>
                                <a:lnTo>
                                  <a:pt x="22555" y="6353"/>
                                </a:lnTo>
                                <a:lnTo>
                                  <a:pt x="22555" y="6353"/>
                                </a:lnTo>
                                <a:lnTo>
                                  <a:pt x="22555" y="6353"/>
                                </a:lnTo>
                                <a:lnTo>
                                  <a:pt x="22555" y="6353"/>
                                </a:lnTo>
                                <a:lnTo>
                                  <a:pt x="22555" y="6353"/>
                                </a:lnTo>
                                <a:lnTo>
                                  <a:pt x="22555" y="6353"/>
                                </a:lnTo>
                                <a:lnTo>
                                  <a:pt x="23308" y="6353"/>
                                </a:lnTo>
                                <a:lnTo>
                                  <a:pt x="23308" y="6353"/>
                                </a:lnTo>
                                <a:lnTo>
                                  <a:pt x="23308" y="6353"/>
                                </a:lnTo>
                                <a:lnTo>
                                  <a:pt x="23308" y="6353"/>
                                </a:lnTo>
                                <a:lnTo>
                                  <a:pt x="23308" y="6353"/>
                                </a:lnTo>
                                <a:lnTo>
                                  <a:pt x="23308" y="6353"/>
                                </a:lnTo>
                                <a:lnTo>
                                  <a:pt x="23308" y="6353"/>
                                </a:lnTo>
                                <a:lnTo>
                                  <a:pt x="23308" y="6353"/>
                                </a:lnTo>
                                <a:lnTo>
                                  <a:pt x="23308" y="3172"/>
                                </a:lnTo>
                                <a:lnTo>
                                  <a:pt x="23308" y="6353"/>
                                </a:lnTo>
                                <a:lnTo>
                                  <a:pt x="23308" y="6353"/>
                                </a:lnTo>
                                <a:lnTo>
                                  <a:pt x="23308" y="6353"/>
                                </a:lnTo>
                                <a:lnTo>
                                  <a:pt x="24060" y="6353"/>
                                </a:lnTo>
                                <a:lnTo>
                                  <a:pt x="24060" y="6353"/>
                                </a:lnTo>
                                <a:lnTo>
                                  <a:pt x="24060" y="6353"/>
                                </a:lnTo>
                                <a:lnTo>
                                  <a:pt x="24060" y="3172"/>
                                </a:lnTo>
                                <a:lnTo>
                                  <a:pt x="24060" y="3172"/>
                                </a:lnTo>
                                <a:lnTo>
                                  <a:pt x="24060" y="3172"/>
                                </a:lnTo>
                                <a:lnTo>
                                  <a:pt x="24060" y="0"/>
                                </a:lnTo>
                                <a:lnTo>
                                  <a:pt x="24060" y="0"/>
                                </a:lnTo>
                                <a:lnTo>
                                  <a:pt x="24060" y="0"/>
                                </a:lnTo>
                                <a:lnTo>
                                  <a:pt x="24060" y="3172"/>
                                </a:lnTo>
                                <a:lnTo>
                                  <a:pt x="24060" y="3172"/>
                                </a:lnTo>
                                <a:lnTo>
                                  <a:pt x="24060" y="6353"/>
                                </a:lnTo>
                                <a:lnTo>
                                  <a:pt x="24813" y="6353"/>
                                </a:lnTo>
                                <a:lnTo>
                                  <a:pt x="24813" y="6353"/>
                                </a:lnTo>
                                <a:lnTo>
                                  <a:pt x="24813" y="6353"/>
                                </a:lnTo>
                                <a:lnTo>
                                  <a:pt x="24813" y="6353"/>
                                </a:lnTo>
                                <a:lnTo>
                                  <a:pt x="24813" y="6353"/>
                                </a:lnTo>
                                <a:lnTo>
                                  <a:pt x="24813" y="6353"/>
                                </a:lnTo>
                                <a:lnTo>
                                  <a:pt x="24813" y="6353"/>
                                </a:lnTo>
                                <a:lnTo>
                                  <a:pt x="24813" y="3172"/>
                                </a:lnTo>
                                <a:lnTo>
                                  <a:pt x="24813" y="3172"/>
                                </a:lnTo>
                                <a:lnTo>
                                  <a:pt x="24813" y="3172"/>
                                </a:lnTo>
                                <a:lnTo>
                                  <a:pt x="24813" y="3172"/>
                                </a:lnTo>
                                <a:lnTo>
                                  <a:pt x="24813" y="3172"/>
                                </a:lnTo>
                                <a:lnTo>
                                  <a:pt x="25565" y="6353"/>
                                </a:lnTo>
                                <a:lnTo>
                                  <a:pt x="25565" y="6353"/>
                                </a:lnTo>
                                <a:lnTo>
                                  <a:pt x="25565" y="3172"/>
                                </a:lnTo>
                                <a:lnTo>
                                  <a:pt x="25565" y="3172"/>
                                </a:lnTo>
                                <a:lnTo>
                                  <a:pt x="25565" y="6353"/>
                                </a:lnTo>
                                <a:lnTo>
                                  <a:pt x="25565" y="3172"/>
                                </a:lnTo>
                                <a:lnTo>
                                  <a:pt x="25565" y="6353"/>
                                </a:lnTo>
                                <a:lnTo>
                                  <a:pt x="25565" y="6353"/>
                                </a:lnTo>
                                <a:lnTo>
                                  <a:pt x="25565" y="6353"/>
                                </a:lnTo>
                                <a:lnTo>
                                  <a:pt x="25565" y="6353"/>
                                </a:lnTo>
                                <a:lnTo>
                                  <a:pt x="25565" y="6353"/>
                                </a:lnTo>
                                <a:lnTo>
                                  <a:pt x="25565" y="6353"/>
                                </a:lnTo>
                                <a:lnTo>
                                  <a:pt x="26318" y="6353"/>
                                </a:lnTo>
                                <a:lnTo>
                                  <a:pt x="26318" y="6353"/>
                                </a:lnTo>
                                <a:lnTo>
                                  <a:pt x="26318" y="6353"/>
                                </a:lnTo>
                                <a:lnTo>
                                  <a:pt x="26318" y="6353"/>
                                </a:lnTo>
                                <a:lnTo>
                                  <a:pt x="26318" y="6353"/>
                                </a:lnTo>
                                <a:lnTo>
                                  <a:pt x="26318" y="6353"/>
                                </a:lnTo>
                                <a:lnTo>
                                  <a:pt x="26318" y="6353"/>
                                </a:lnTo>
                                <a:lnTo>
                                  <a:pt x="26318" y="6353"/>
                                </a:lnTo>
                                <a:lnTo>
                                  <a:pt x="26318" y="6353"/>
                                </a:lnTo>
                                <a:lnTo>
                                  <a:pt x="26318" y="6353"/>
                                </a:lnTo>
                                <a:lnTo>
                                  <a:pt x="26318" y="6353"/>
                                </a:lnTo>
                                <a:lnTo>
                                  <a:pt x="26318" y="6353"/>
                                </a:lnTo>
                                <a:lnTo>
                                  <a:pt x="26318" y="6353"/>
                                </a:lnTo>
                                <a:lnTo>
                                  <a:pt x="26318" y="6353"/>
                                </a:lnTo>
                                <a:lnTo>
                                  <a:pt x="27070" y="6353"/>
                                </a:lnTo>
                                <a:lnTo>
                                  <a:pt x="27070" y="6353"/>
                                </a:lnTo>
                                <a:lnTo>
                                  <a:pt x="27070" y="6353"/>
                                </a:lnTo>
                                <a:lnTo>
                                  <a:pt x="27070" y="6353"/>
                                </a:lnTo>
                                <a:lnTo>
                                  <a:pt x="27070" y="6353"/>
                                </a:lnTo>
                                <a:lnTo>
                                  <a:pt x="27070" y="6353"/>
                                </a:lnTo>
                                <a:lnTo>
                                  <a:pt x="27070" y="3172"/>
                                </a:lnTo>
                                <a:lnTo>
                                  <a:pt x="27070" y="3172"/>
                                </a:lnTo>
                                <a:lnTo>
                                  <a:pt x="27070" y="6353"/>
                                </a:lnTo>
                                <a:lnTo>
                                  <a:pt x="27070" y="6353"/>
                                </a:lnTo>
                                <a:lnTo>
                                  <a:pt x="27070" y="6353"/>
                                </a:lnTo>
                                <a:lnTo>
                                  <a:pt x="27070" y="3172"/>
                                </a:lnTo>
                                <a:lnTo>
                                  <a:pt x="27070" y="6353"/>
                                </a:lnTo>
                                <a:lnTo>
                                  <a:pt x="27070" y="3172"/>
                                </a:lnTo>
                                <a:lnTo>
                                  <a:pt x="27070" y="3172"/>
                                </a:lnTo>
                                <a:lnTo>
                                  <a:pt x="27070" y="6353"/>
                                </a:lnTo>
                                <a:lnTo>
                                  <a:pt x="27070" y="6353"/>
                                </a:lnTo>
                                <a:lnTo>
                                  <a:pt x="27070" y="6353"/>
                                </a:lnTo>
                                <a:lnTo>
                                  <a:pt x="27822" y="6353"/>
                                </a:lnTo>
                                <a:lnTo>
                                  <a:pt x="27822" y="3172"/>
                                </a:lnTo>
                                <a:lnTo>
                                  <a:pt x="27822" y="0"/>
                                </a:lnTo>
                                <a:lnTo>
                                  <a:pt x="27822" y="3172"/>
                                </a:lnTo>
                                <a:lnTo>
                                  <a:pt x="27822" y="3172"/>
                                </a:lnTo>
                                <a:lnTo>
                                  <a:pt x="27822" y="6353"/>
                                </a:lnTo>
                                <a:lnTo>
                                  <a:pt x="27822" y="6353"/>
                                </a:lnTo>
                                <a:lnTo>
                                  <a:pt x="27822" y="3172"/>
                                </a:lnTo>
                                <a:lnTo>
                                  <a:pt x="27822" y="3172"/>
                                </a:lnTo>
                                <a:lnTo>
                                  <a:pt x="27822" y="0"/>
                                </a:lnTo>
                                <a:lnTo>
                                  <a:pt x="27822" y="3172"/>
                                </a:lnTo>
                                <a:lnTo>
                                  <a:pt x="27822" y="6353"/>
                                </a:lnTo>
                                <a:lnTo>
                                  <a:pt x="28575" y="6353"/>
                                </a:lnTo>
                                <a:lnTo>
                                  <a:pt x="28575" y="9525"/>
                                </a:lnTo>
                                <a:lnTo>
                                  <a:pt x="28575" y="6353"/>
                                </a:lnTo>
                                <a:lnTo>
                                  <a:pt x="28575" y="6353"/>
                                </a:lnTo>
                                <a:lnTo>
                                  <a:pt x="28575" y="6353"/>
                                </a:lnTo>
                                <a:lnTo>
                                  <a:pt x="28575" y="635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81" name="Freeform: Shape 881"/>
                        <wps:cNvSpPr/>
                        <wps:spPr>
                          <a:xfrm>
                            <a:off x="2719387" y="3910012"/>
                            <a:ext cx="19050" cy="9525"/>
                          </a:xfrm>
                          <a:custGeom>
                            <a:avLst/>
                            <a:gdLst>
                              <a:gd name="connsiteX0" fmla="*/ 0 w 19050"/>
                              <a:gd name="connsiteY0" fmla="*/ 6353 h 9525"/>
                              <a:gd name="connsiteX1" fmla="*/ 0 w 19050"/>
                              <a:gd name="connsiteY1" fmla="*/ 3172 h 9525"/>
                              <a:gd name="connsiteX2" fmla="*/ 0 w 19050"/>
                              <a:gd name="connsiteY2" fmla="*/ 3172 h 9525"/>
                              <a:gd name="connsiteX3" fmla="*/ 0 w 19050"/>
                              <a:gd name="connsiteY3" fmla="*/ 3172 h 9525"/>
                              <a:gd name="connsiteX4" fmla="*/ 0 w 19050"/>
                              <a:gd name="connsiteY4" fmla="*/ 3172 h 9525"/>
                              <a:gd name="connsiteX5" fmla="*/ 0 w 19050"/>
                              <a:gd name="connsiteY5" fmla="*/ 3172 h 9525"/>
                              <a:gd name="connsiteX6" fmla="*/ 0 w 19050"/>
                              <a:gd name="connsiteY6" fmla="*/ 6353 h 9525"/>
                              <a:gd name="connsiteX7" fmla="*/ 505 w 19050"/>
                              <a:gd name="connsiteY7" fmla="*/ 6353 h 9525"/>
                              <a:gd name="connsiteX8" fmla="*/ 505 w 19050"/>
                              <a:gd name="connsiteY8" fmla="*/ 6353 h 9525"/>
                              <a:gd name="connsiteX9" fmla="*/ 505 w 19050"/>
                              <a:gd name="connsiteY9" fmla="*/ 6353 h 9525"/>
                              <a:gd name="connsiteX10" fmla="*/ 505 w 19050"/>
                              <a:gd name="connsiteY10" fmla="*/ 6353 h 9525"/>
                              <a:gd name="connsiteX11" fmla="*/ 505 w 19050"/>
                              <a:gd name="connsiteY11" fmla="*/ 6353 h 9525"/>
                              <a:gd name="connsiteX12" fmla="*/ 505 w 19050"/>
                              <a:gd name="connsiteY12" fmla="*/ 3172 h 9525"/>
                              <a:gd name="connsiteX13" fmla="*/ 505 w 19050"/>
                              <a:gd name="connsiteY13" fmla="*/ 3172 h 9525"/>
                              <a:gd name="connsiteX14" fmla="*/ 505 w 19050"/>
                              <a:gd name="connsiteY14" fmla="*/ 3172 h 9525"/>
                              <a:gd name="connsiteX15" fmla="*/ 505 w 19050"/>
                              <a:gd name="connsiteY15" fmla="*/ 3172 h 9525"/>
                              <a:gd name="connsiteX16" fmla="*/ 505 w 19050"/>
                              <a:gd name="connsiteY16" fmla="*/ 3172 h 9525"/>
                              <a:gd name="connsiteX17" fmla="*/ 505 w 19050"/>
                              <a:gd name="connsiteY17" fmla="*/ 3172 h 9525"/>
                              <a:gd name="connsiteX18" fmla="*/ 505 w 19050"/>
                              <a:gd name="connsiteY18" fmla="*/ 6353 h 9525"/>
                              <a:gd name="connsiteX19" fmla="*/ 1000 w 19050"/>
                              <a:gd name="connsiteY19" fmla="*/ 6353 h 9525"/>
                              <a:gd name="connsiteX20" fmla="*/ 1000 w 19050"/>
                              <a:gd name="connsiteY20" fmla="*/ 6353 h 9525"/>
                              <a:gd name="connsiteX21" fmla="*/ 1000 w 19050"/>
                              <a:gd name="connsiteY21" fmla="*/ 6353 h 9525"/>
                              <a:gd name="connsiteX22" fmla="*/ 1000 w 19050"/>
                              <a:gd name="connsiteY22" fmla="*/ 3172 h 9525"/>
                              <a:gd name="connsiteX23" fmla="*/ 1000 w 19050"/>
                              <a:gd name="connsiteY23" fmla="*/ 3172 h 9525"/>
                              <a:gd name="connsiteX24" fmla="*/ 1000 w 19050"/>
                              <a:gd name="connsiteY24" fmla="*/ 6353 h 9525"/>
                              <a:gd name="connsiteX25" fmla="*/ 1000 w 19050"/>
                              <a:gd name="connsiteY25" fmla="*/ 6353 h 9525"/>
                              <a:gd name="connsiteX26" fmla="*/ 1000 w 19050"/>
                              <a:gd name="connsiteY26" fmla="*/ 6353 h 9525"/>
                              <a:gd name="connsiteX27" fmla="*/ 1000 w 19050"/>
                              <a:gd name="connsiteY27" fmla="*/ 6353 h 9525"/>
                              <a:gd name="connsiteX28" fmla="*/ 1000 w 19050"/>
                              <a:gd name="connsiteY28" fmla="*/ 6353 h 9525"/>
                              <a:gd name="connsiteX29" fmla="*/ 1000 w 19050"/>
                              <a:gd name="connsiteY29" fmla="*/ 6353 h 9525"/>
                              <a:gd name="connsiteX30" fmla="*/ 1000 w 19050"/>
                              <a:gd name="connsiteY30" fmla="*/ 6353 h 9525"/>
                              <a:gd name="connsiteX31" fmla="*/ 1000 w 19050"/>
                              <a:gd name="connsiteY31" fmla="*/ 6353 h 9525"/>
                              <a:gd name="connsiteX32" fmla="*/ 1000 w 19050"/>
                              <a:gd name="connsiteY32" fmla="*/ 6353 h 9525"/>
                              <a:gd name="connsiteX33" fmla="*/ 1505 w 19050"/>
                              <a:gd name="connsiteY33" fmla="*/ 6353 h 9525"/>
                              <a:gd name="connsiteX34" fmla="*/ 1505 w 19050"/>
                              <a:gd name="connsiteY34" fmla="*/ 6353 h 9525"/>
                              <a:gd name="connsiteX35" fmla="*/ 1505 w 19050"/>
                              <a:gd name="connsiteY35" fmla="*/ 6353 h 9525"/>
                              <a:gd name="connsiteX36" fmla="*/ 1505 w 19050"/>
                              <a:gd name="connsiteY36" fmla="*/ 6353 h 9525"/>
                              <a:gd name="connsiteX37" fmla="*/ 1505 w 19050"/>
                              <a:gd name="connsiteY37" fmla="*/ 6353 h 9525"/>
                              <a:gd name="connsiteX38" fmla="*/ 1505 w 19050"/>
                              <a:gd name="connsiteY38" fmla="*/ 6353 h 9525"/>
                              <a:gd name="connsiteX39" fmla="*/ 1505 w 19050"/>
                              <a:gd name="connsiteY39" fmla="*/ 6353 h 9525"/>
                              <a:gd name="connsiteX40" fmla="*/ 1505 w 19050"/>
                              <a:gd name="connsiteY40" fmla="*/ 6353 h 9525"/>
                              <a:gd name="connsiteX41" fmla="*/ 1505 w 19050"/>
                              <a:gd name="connsiteY41" fmla="*/ 6353 h 9525"/>
                              <a:gd name="connsiteX42" fmla="*/ 1505 w 19050"/>
                              <a:gd name="connsiteY42" fmla="*/ 6353 h 9525"/>
                              <a:gd name="connsiteX43" fmla="*/ 1505 w 19050"/>
                              <a:gd name="connsiteY43" fmla="*/ 3172 h 9525"/>
                              <a:gd name="connsiteX44" fmla="*/ 1505 w 19050"/>
                              <a:gd name="connsiteY44" fmla="*/ 3172 h 9525"/>
                              <a:gd name="connsiteX45" fmla="*/ 2010 w 19050"/>
                              <a:gd name="connsiteY45" fmla="*/ 6353 h 9525"/>
                              <a:gd name="connsiteX46" fmla="*/ 2010 w 19050"/>
                              <a:gd name="connsiteY46" fmla="*/ 6353 h 9525"/>
                              <a:gd name="connsiteX47" fmla="*/ 2010 w 19050"/>
                              <a:gd name="connsiteY47" fmla="*/ 6353 h 9525"/>
                              <a:gd name="connsiteX48" fmla="*/ 2010 w 19050"/>
                              <a:gd name="connsiteY48" fmla="*/ 6353 h 9525"/>
                              <a:gd name="connsiteX49" fmla="*/ 2010 w 19050"/>
                              <a:gd name="connsiteY49" fmla="*/ 6353 h 9525"/>
                              <a:gd name="connsiteX50" fmla="*/ 2010 w 19050"/>
                              <a:gd name="connsiteY50" fmla="*/ 6353 h 9525"/>
                              <a:gd name="connsiteX51" fmla="*/ 2010 w 19050"/>
                              <a:gd name="connsiteY51" fmla="*/ 6353 h 9525"/>
                              <a:gd name="connsiteX52" fmla="*/ 2010 w 19050"/>
                              <a:gd name="connsiteY52" fmla="*/ 6353 h 9525"/>
                              <a:gd name="connsiteX53" fmla="*/ 2010 w 19050"/>
                              <a:gd name="connsiteY53" fmla="*/ 6353 h 9525"/>
                              <a:gd name="connsiteX54" fmla="*/ 2010 w 19050"/>
                              <a:gd name="connsiteY54" fmla="*/ 3172 h 9525"/>
                              <a:gd name="connsiteX55" fmla="*/ 2010 w 19050"/>
                              <a:gd name="connsiteY55" fmla="*/ 3172 h 9525"/>
                              <a:gd name="connsiteX56" fmla="*/ 2010 w 19050"/>
                              <a:gd name="connsiteY56" fmla="*/ 3172 h 9525"/>
                              <a:gd name="connsiteX57" fmla="*/ 2505 w 19050"/>
                              <a:gd name="connsiteY57" fmla="*/ 3172 h 9525"/>
                              <a:gd name="connsiteX58" fmla="*/ 2505 w 19050"/>
                              <a:gd name="connsiteY58" fmla="*/ 3172 h 9525"/>
                              <a:gd name="connsiteX59" fmla="*/ 2505 w 19050"/>
                              <a:gd name="connsiteY59" fmla="*/ 6353 h 9525"/>
                              <a:gd name="connsiteX60" fmla="*/ 2505 w 19050"/>
                              <a:gd name="connsiteY60" fmla="*/ 6353 h 9525"/>
                              <a:gd name="connsiteX61" fmla="*/ 2505 w 19050"/>
                              <a:gd name="connsiteY61" fmla="*/ 6353 h 9525"/>
                              <a:gd name="connsiteX62" fmla="*/ 2505 w 19050"/>
                              <a:gd name="connsiteY62" fmla="*/ 6353 h 9525"/>
                              <a:gd name="connsiteX63" fmla="*/ 2505 w 19050"/>
                              <a:gd name="connsiteY63" fmla="*/ 6353 h 9525"/>
                              <a:gd name="connsiteX64" fmla="*/ 2505 w 19050"/>
                              <a:gd name="connsiteY64" fmla="*/ 6353 h 9525"/>
                              <a:gd name="connsiteX65" fmla="*/ 2505 w 19050"/>
                              <a:gd name="connsiteY65" fmla="*/ 3172 h 9525"/>
                              <a:gd name="connsiteX66" fmla="*/ 2505 w 19050"/>
                              <a:gd name="connsiteY66" fmla="*/ 3172 h 9525"/>
                              <a:gd name="connsiteX67" fmla="*/ 2505 w 19050"/>
                              <a:gd name="connsiteY67" fmla="*/ 6353 h 9525"/>
                              <a:gd name="connsiteX68" fmla="*/ 2505 w 19050"/>
                              <a:gd name="connsiteY68" fmla="*/ 3172 h 9525"/>
                              <a:gd name="connsiteX69" fmla="*/ 2505 w 19050"/>
                              <a:gd name="connsiteY69" fmla="*/ 6353 h 9525"/>
                              <a:gd name="connsiteX70" fmla="*/ 2505 w 19050"/>
                              <a:gd name="connsiteY70" fmla="*/ 6353 h 9525"/>
                              <a:gd name="connsiteX71" fmla="*/ 2505 w 19050"/>
                              <a:gd name="connsiteY71" fmla="*/ 6353 h 9525"/>
                              <a:gd name="connsiteX72" fmla="*/ 2505 w 19050"/>
                              <a:gd name="connsiteY72" fmla="*/ 3172 h 9525"/>
                              <a:gd name="connsiteX73" fmla="*/ 2505 w 19050"/>
                              <a:gd name="connsiteY73" fmla="*/ 3172 h 9525"/>
                              <a:gd name="connsiteX74" fmla="*/ 2505 w 19050"/>
                              <a:gd name="connsiteY74" fmla="*/ 3172 h 9525"/>
                              <a:gd name="connsiteX75" fmla="*/ 3010 w 19050"/>
                              <a:gd name="connsiteY75" fmla="*/ 3172 h 9525"/>
                              <a:gd name="connsiteX76" fmla="*/ 3010 w 19050"/>
                              <a:gd name="connsiteY76" fmla="*/ 6353 h 9525"/>
                              <a:gd name="connsiteX77" fmla="*/ 3010 w 19050"/>
                              <a:gd name="connsiteY77" fmla="*/ 6353 h 9525"/>
                              <a:gd name="connsiteX78" fmla="*/ 3010 w 19050"/>
                              <a:gd name="connsiteY78" fmla="*/ 6353 h 9525"/>
                              <a:gd name="connsiteX79" fmla="*/ 3010 w 19050"/>
                              <a:gd name="connsiteY79" fmla="*/ 6353 h 9525"/>
                              <a:gd name="connsiteX80" fmla="*/ 3010 w 19050"/>
                              <a:gd name="connsiteY80" fmla="*/ 3172 h 9525"/>
                              <a:gd name="connsiteX81" fmla="*/ 3010 w 19050"/>
                              <a:gd name="connsiteY81" fmla="*/ 3172 h 9525"/>
                              <a:gd name="connsiteX82" fmla="*/ 3010 w 19050"/>
                              <a:gd name="connsiteY82" fmla="*/ 6353 h 9525"/>
                              <a:gd name="connsiteX83" fmla="*/ 3010 w 19050"/>
                              <a:gd name="connsiteY83" fmla="*/ 6353 h 9525"/>
                              <a:gd name="connsiteX84" fmla="*/ 3010 w 19050"/>
                              <a:gd name="connsiteY84" fmla="*/ 6353 h 9525"/>
                              <a:gd name="connsiteX85" fmla="*/ 3010 w 19050"/>
                              <a:gd name="connsiteY85" fmla="*/ 3172 h 9525"/>
                              <a:gd name="connsiteX86" fmla="*/ 3010 w 19050"/>
                              <a:gd name="connsiteY86" fmla="*/ 3172 h 9525"/>
                              <a:gd name="connsiteX87" fmla="*/ 3505 w 19050"/>
                              <a:gd name="connsiteY87" fmla="*/ 6353 h 9525"/>
                              <a:gd name="connsiteX88" fmla="*/ 3505 w 19050"/>
                              <a:gd name="connsiteY88" fmla="*/ 6353 h 9525"/>
                              <a:gd name="connsiteX89" fmla="*/ 3505 w 19050"/>
                              <a:gd name="connsiteY89" fmla="*/ 6353 h 9525"/>
                              <a:gd name="connsiteX90" fmla="*/ 3505 w 19050"/>
                              <a:gd name="connsiteY90" fmla="*/ 6353 h 9525"/>
                              <a:gd name="connsiteX91" fmla="*/ 3505 w 19050"/>
                              <a:gd name="connsiteY91" fmla="*/ 3172 h 9525"/>
                              <a:gd name="connsiteX92" fmla="*/ 3505 w 19050"/>
                              <a:gd name="connsiteY92" fmla="*/ 3172 h 9525"/>
                              <a:gd name="connsiteX93" fmla="*/ 3505 w 19050"/>
                              <a:gd name="connsiteY93" fmla="*/ 6353 h 9525"/>
                              <a:gd name="connsiteX94" fmla="*/ 3505 w 19050"/>
                              <a:gd name="connsiteY94" fmla="*/ 6353 h 9525"/>
                              <a:gd name="connsiteX95" fmla="*/ 3505 w 19050"/>
                              <a:gd name="connsiteY95" fmla="*/ 6353 h 9525"/>
                              <a:gd name="connsiteX96" fmla="*/ 3505 w 19050"/>
                              <a:gd name="connsiteY96" fmla="*/ 6353 h 9525"/>
                              <a:gd name="connsiteX97" fmla="*/ 3505 w 19050"/>
                              <a:gd name="connsiteY97" fmla="*/ 6353 h 9525"/>
                              <a:gd name="connsiteX98" fmla="*/ 3505 w 19050"/>
                              <a:gd name="connsiteY98" fmla="*/ 6353 h 9525"/>
                              <a:gd name="connsiteX99" fmla="*/ 4010 w 19050"/>
                              <a:gd name="connsiteY99" fmla="*/ 3172 h 9525"/>
                              <a:gd name="connsiteX100" fmla="*/ 4010 w 19050"/>
                              <a:gd name="connsiteY100" fmla="*/ 6353 h 9525"/>
                              <a:gd name="connsiteX101" fmla="*/ 4010 w 19050"/>
                              <a:gd name="connsiteY101" fmla="*/ 6353 h 9525"/>
                              <a:gd name="connsiteX102" fmla="*/ 4010 w 19050"/>
                              <a:gd name="connsiteY102" fmla="*/ 6353 h 9525"/>
                              <a:gd name="connsiteX103" fmla="*/ 4010 w 19050"/>
                              <a:gd name="connsiteY103" fmla="*/ 6353 h 9525"/>
                              <a:gd name="connsiteX104" fmla="*/ 4010 w 19050"/>
                              <a:gd name="connsiteY104" fmla="*/ 6353 h 9525"/>
                              <a:gd name="connsiteX105" fmla="*/ 4010 w 19050"/>
                              <a:gd name="connsiteY105" fmla="*/ 3172 h 9525"/>
                              <a:gd name="connsiteX106" fmla="*/ 4010 w 19050"/>
                              <a:gd name="connsiteY106" fmla="*/ 3172 h 9525"/>
                              <a:gd name="connsiteX107" fmla="*/ 4010 w 19050"/>
                              <a:gd name="connsiteY107" fmla="*/ 3172 h 9525"/>
                              <a:gd name="connsiteX108" fmla="*/ 4010 w 19050"/>
                              <a:gd name="connsiteY108" fmla="*/ 3172 h 9525"/>
                              <a:gd name="connsiteX109" fmla="*/ 4010 w 19050"/>
                              <a:gd name="connsiteY109" fmla="*/ 6353 h 9525"/>
                              <a:gd name="connsiteX110" fmla="*/ 4010 w 19050"/>
                              <a:gd name="connsiteY110" fmla="*/ 6353 h 9525"/>
                              <a:gd name="connsiteX111" fmla="*/ 4010 w 19050"/>
                              <a:gd name="connsiteY111" fmla="*/ 6353 h 9525"/>
                              <a:gd name="connsiteX112" fmla="*/ 4010 w 19050"/>
                              <a:gd name="connsiteY112" fmla="*/ 6353 h 9525"/>
                              <a:gd name="connsiteX113" fmla="*/ 4515 w 19050"/>
                              <a:gd name="connsiteY113" fmla="*/ 3172 h 9525"/>
                              <a:gd name="connsiteX114" fmla="*/ 4515 w 19050"/>
                              <a:gd name="connsiteY114" fmla="*/ 6353 h 9525"/>
                              <a:gd name="connsiteX115" fmla="*/ 4515 w 19050"/>
                              <a:gd name="connsiteY115" fmla="*/ 6353 h 9525"/>
                              <a:gd name="connsiteX116" fmla="*/ 4515 w 19050"/>
                              <a:gd name="connsiteY116" fmla="*/ 6353 h 9525"/>
                              <a:gd name="connsiteX117" fmla="*/ 4515 w 19050"/>
                              <a:gd name="connsiteY117" fmla="*/ 6353 h 9525"/>
                              <a:gd name="connsiteX118" fmla="*/ 4515 w 19050"/>
                              <a:gd name="connsiteY118" fmla="*/ 6353 h 9525"/>
                              <a:gd name="connsiteX119" fmla="*/ 4515 w 19050"/>
                              <a:gd name="connsiteY119" fmla="*/ 6353 h 9525"/>
                              <a:gd name="connsiteX120" fmla="*/ 4515 w 19050"/>
                              <a:gd name="connsiteY120" fmla="*/ 6353 h 9525"/>
                              <a:gd name="connsiteX121" fmla="*/ 4515 w 19050"/>
                              <a:gd name="connsiteY121" fmla="*/ 6353 h 9525"/>
                              <a:gd name="connsiteX122" fmla="*/ 4515 w 19050"/>
                              <a:gd name="connsiteY122" fmla="*/ 6353 h 9525"/>
                              <a:gd name="connsiteX123" fmla="*/ 4515 w 19050"/>
                              <a:gd name="connsiteY123" fmla="*/ 6353 h 9525"/>
                              <a:gd name="connsiteX124" fmla="*/ 4515 w 19050"/>
                              <a:gd name="connsiteY124" fmla="*/ 6353 h 9525"/>
                              <a:gd name="connsiteX125" fmla="*/ 5010 w 19050"/>
                              <a:gd name="connsiteY125" fmla="*/ 3172 h 9525"/>
                              <a:gd name="connsiteX126" fmla="*/ 5010 w 19050"/>
                              <a:gd name="connsiteY126" fmla="*/ 3172 h 9525"/>
                              <a:gd name="connsiteX127" fmla="*/ 5010 w 19050"/>
                              <a:gd name="connsiteY127" fmla="*/ 3172 h 9525"/>
                              <a:gd name="connsiteX128" fmla="*/ 5010 w 19050"/>
                              <a:gd name="connsiteY128" fmla="*/ 3172 h 9525"/>
                              <a:gd name="connsiteX129" fmla="*/ 5010 w 19050"/>
                              <a:gd name="connsiteY129" fmla="*/ 3172 h 9525"/>
                              <a:gd name="connsiteX130" fmla="*/ 5010 w 19050"/>
                              <a:gd name="connsiteY130" fmla="*/ 6353 h 9525"/>
                              <a:gd name="connsiteX131" fmla="*/ 5010 w 19050"/>
                              <a:gd name="connsiteY131" fmla="*/ 6353 h 9525"/>
                              <a:gd name="connsiteX132" fmla="*/ 5010 w 19050"/>
                              <a:gd name="connsiteY132" fmla="*/ 6353 h 9525"/>
                              <a:gd name="connsiteX133" fmla="*/ 5010 w 19050"/>
                              <a:gd name="connsiteY133" fmla="*/ 6353 h 9525"/>
                              <a:gd name="connsiteX134" fmla="*/ 5010 w 19050"/>
                              <a:gd name="connsiteY134" fmla="*/ 3172 h 9525"/>
                              <a:gd name="connsiteX135" fmla="*/ 5010 w 19050"/>
                              <a:gd name="connsiteY135" fmla="*/ 6353 h 9525"/>
                              <a:gd name="connsiteX136" fmla="*/ 5010 w 19050"/>
                              <a:gd name="connsiteY136" fmla="*/ 6353 h 9525"/>
                              <a:gd name="connsiteX137" fmla="*/ 5515 w 19050"/>
                              <a:gd name="connsiteY137" fmla="*/ 3172 h 9525"/>
                              <a:gd name="connsiteX138" fmla="*/ 5515 w 19050"/>
                              <a:gd name="connsiteY138" fmla="*/ 6353 h 9525"/>
                              <a:gd name="connsiteX139" fmla="*/ 5515 w 19050"/>
                              <a:gd name="connsiteY139" fmla="*/ 6353 h 9525"/>
                              <a:gd name="connsiteX140" fmla="*/ 5515 w 19050"/>
                              <a:gd name="connsiteY140" fmla="*/ 3172 h 9525"/>
                              <a:gd name="connsiteX141" fmla="*/ 5515 w 19050"/>
                              <a:gd name="connsiteY141" fmla="*/ 3172 h 9525"/>
                              <a:gd name="connsiteX142" fmla="*/ 5515 w 19050"/>
                              <a:gd name="connsiteY142" fmla="*/ 3172 h 9525"/>
                              <a:gd name="connsiteX143" fmla="*/ 5515 w 19050"/>
                              <a:gd name="connsiteY143" fmla="*/ 0 h 9525"/>
                              <a:gd name="connsiteX144" fmla="*/ 5515 w 19050"/>
                              <a:gd name="connsiteY144" fmla="*/ 3172 h 9525"/>
                              <a:gd name="connsiteX145" fmla="*/ 5515 w 19050"/>
                              <a:gd name="connsiteY145" fmla="*/ 6353 h 9525"/>
                              <a:gd name="connsiteX146" fmla="*/ 5515 w 19050"/>
                              <a:gd name="connsiteY146" fmla="*/ 3172 h 9525"/>
                              <a:gd name="connsiteX147" fmla="*/ 5515 w 19050"/>
                              <a:gd name="connsiteY147" fmla="*/ 6353 h 9525"/>
                              <a:gd name="connsiteX148" fmla="*/ 5515 w 19050"/>
                              <a:gd name="connsiteY148" fmla="*/ 6353 h 9525"/>
                              <a:gd name="connsiteX149" fmla="*/ 5515 w 19050"/>
                              <a:gd name="connsiteY149" fmla="*/ 3172 h 9525"/>
                              <a:gd name="connsiteX150" fmla="*/ 5515 w 19050"/>
                              <a:gd name="connsiteY150" fmla="*/ 6353 h 9525"/>
                              <a:gd name="connsiteX151" fmla="*/ 5515 w 19050"/>
                              <a:gd name="connsiteY151" fmla="*/ 6353 h 9525"/>
                              <a:gd name="connsiteX152" fmla="*/ 5515 w 19050"/>
                              <a:gd name="connsiteY152" fmla="*/ 6353 h 9525"/>
                              <a:gd name="connsiteX153" fmla="*/ 5515 w 19050"/>
                              <a:gd name="connsiteY153" fmla="*/ 6353 h 9525"/>
                              <a:gd name="connsiteX154" fmla="*/ 5515 w 19050"/>
                              <a:gd name="connsiteY154" fmla="*/ 6353 h 9525"/>
                              <a:gd name="connsiteX155" fmla="*/ 6020 w 19050"/>
                              <a:gd name="connsiteY155" fmla="*/ 3172 h 9525"/>
                              <a:gd name="connsiteX156" fmla="*/ 6020 w 19050"/>
                              <a:gd name="connsiteY156" fmla="*/ 3172 h 9525"/>
                              <a:gd name="connsiteX157" fmla="*/ 6020 w 19050"/>
                              <a:gd name="connsiteY157" fmla="*/ 3172 h 9525"/>
                              <a:gd name="connsiteX158" fmla="*/ 6020 w 19050"/>
                              <a:gd name="connsiteY158" fmla="*/ 3172 h 9525"/>
                              <a:gd name="connsiteX159" fmla="*/ 6020 w 19050"/>
                              <a:gd name="connsiteY159" fmla="*/ 3172 h 9525"/>
                              <a:gd name="connsiteX160" fmla="*/ 6020 w 19050"/>
                              <a:gd name="connsiteY160" fmla="*/ 3172 h 9525"/>
                              <a:gd name="connsiteX161" fmla="*/ 6020 w 19050"/>
                              <a:gd name="connsiteY161" fmla="*/ 3172 h 9525"/>
                              <a:gd name="connsiteX162" fmla="*/ 6020 w 19050"/>
                              <a:gd name="connsiteY162" fmla="*/ 3172 h 9525"/>
                              <a:gd name="connsiteX163" fmla="*/ 6020 w 19050"/>
                              <a:gd name="connsiteY163" fmla="*/ 0 h 9525"/>
                              <a:gd name="connsiteX164" fmla="*/ 6020 w 19050"/>
                              <a:gd name="connsiteY164" fmla="*/ 3172 h 9525"/>
                              <a:gd name="connsiteX165" fmla="*/ 6020 w 19050"/>
                              <a:gd name="connsiteY165" fmla="*/ 3172 h 9525"/>
                              <a:gd name="connsiteX166" fmla="*/ 6020 w 19050"/>
                              <a:gd name="connsiteY166" fmla="*/ 3172 h 9525"/>
                              <a:gd name="connsiteX167" fmla="*/ 6515 w 19050"/>
                              <a:gd name="connsiteY167" fmla="*/ 3172 h 9525"/>
                              <a:gd name="connsiteX168" fmla="*/ 6515 w 19050"/>
                              <a:gd name="connsiteY168" fmla="*/ 0 h 9525"/>
                              <a:gd name="connsiteX169" fmla="*/ 6515 w 19050"/>
                              <a:gd name="connsiteY169" fmla="*/ 3172 h 9525"/>
                              <a:gd name="connsiteX170" fmla="*/ 6515 w 19050"/>
                              <a:gd name="connsiteY170" fmla="*/ 3172 h 9525"/>
                              <a:gd name="connsiteX171" fmla="*/ 6515 w 19050"/>
                              <a:gd name="connsiteY171" fmla="*/ 3172 h 9525"/>
                              <a:gd name="connsiteX172" fmla="*/ 6515 w 19050"/>
                              <a:gd name="connsiteY172" fmla="*/ 6353 h 9525"/>
                              <a:gd name="connsiteX173" fmla="*/ 6515 w 19050"/>
                              <a:gd name="connsiteY173" fmla="*/ 6353 h 9525"/>
                              <a:gd name="connsiteX174" fmla="*/ 6515 w 19050"/>
                              <a:gd name="connsiteY174" fmla="*/ 6353 h 9525"/>
                              <a:gd name="connsiteX175" fmla="*/ 6515 w 19050"/>
                              <a:gd name="connsiteY175" fmla="*/ 6353 h 9525"/>
                              <a:gd name="connsiteX176" fmla="*/ 6515 w 19050"/>
                              <a:gd name="connsiteY176" fmla="*/ 6353 h 9525"/>
                              <a:gd name="connsiteX177" fmla="*/ 6515 w 19050"/>
                              <a:gd name="connsiteY177" fmla="*/ 6353 h 9525"/>
                              <a:gd name="connsiteX178" fmla="*/ 6515 w 19050"/>
                              <a:gd name="connsiteY178" fmla="*/ 6353 h 9525"/>
                              <a:gd name="connsiteX179" fmla="*/ 6515 w 19050"/>
                              <a:gd name="connsiteY179" fmla="*/ 3172 h 9525"/>
                              <a:gd name="connsiteX180" fmla="*/ 6515 w 19050"/>
                              <a:gd name="connsiteY180" fmla="*/ 3172 h 9525"/>
                              <a:gd name="connsiteX181" fmla="*/ 7020 w 19050"/>
                              <a:gd name="connsiteY181" fmla="*/ 0 h 9525"/>
                              <a:gd name="connsiteX182" fmla="*/ 7020 w 19050"/>
                              <a:gd name="connsiteY182" fmla="*/ 0 h 9525"/>
                              <a:gd name="connsiteX183" fmla="*/ 7020 w 19050"/>
                              <a:gd name="connsiteY183" fmla="*/ 3172 h 9525"/>
                              <a:gd name="connsiteX184" fmla="*/ 7020 w 19050"/>
                              <a:gd name="connsiteY184" fmla="*/ 3172 h 9525"/>
                              <a:gd name="connsiteX185" fmla="*/ 7020 w 19050"/>
                              <a:gd name="connsiteY185" fmla="*/ 3172 h 9525"/>
                              <a:gd name="connsiteX186" fmla="*/ 7020 w 19050"/>
                              <a:gd name="connsiteY186" fmla="*/ 6353 h 9525"/>
                              <a:gd name="connsiteX187" fmla="*/ 7020 w 19050"/>
                              <a:gd name="connsiteY187" fmla="*/ 6353 h 9525"/>
                              <a:gd name="connsiteX188" fmla="*/ 7020 w 19050"/>
                              <a:gd name="connsiteY188" fmla="*/ 6353 h 9525"/>
                              <a:gd name="connsiteX189" fmla="*/ 7020 w 19050"/>
                              <a:gd name="connsiteY189" fmla="*/ 6353 h 9525"/>
                              <a:gd name="connsiteX190" fmla="*/ 7020 w 19050"/>
                              <a:gd name="connsiteY190" fmla="*/ 3172 h 9525"/>
                              <a:gd name="connsiteX191" fmla="*/ 7020 w 19050"/>
                              <a:gd name="connsiteY191" fmla="*/ 3172 h 9525"/>
                              <a:gd name="connsiteX192" fmla="*/ 7020 w 19050"/>
                              <a:gd name="connsiteY192" fmla="*/ 6353 h 9525"/>
                              <a:gd name="connsiteX193" fmla="*/ 7515 w 19050"/>
                              <a:gd name="connsiteY193" fmla="*/ 6353 h 9525"/>
                              <a:gd name="connsiteX194" fmla="*/ 7515 w 19050"/>
                              <a:gd name="connsiteY194" fmla="*/ 6353 h 9525"/>
                              <a:gd name="connsiteX195" fmla="*/ 7515 w 19050"/>
                              <a:gd name="connsiteY195" fmla="*/ 6353 h 9525"/>
                              <a:gd name="connsiteX196" fmla="*/ 7515 w 19050"/>
                              <a:gd name="connsiteY196" fmla="*/ 6353 h 9525"/>
                              <a:gd name="connsiteX197" fmla="*/ 7515 w 19050"/>
                              <a:gd name="connsiteY197" fmla="*/ 6353 h 9525"/>
                              <a:gd name="connsiteX198" fmla="*/ 7515 w 19050"/>
                              <a:gd name="connsiteY198" fmla="*/ 6353 h 9525"/>
                              <a:gd name="connsiteX199" fmla="*/ 7515 w 19050"/>
                              <a:gd name="connsiteY199" fmla="*/ 6353 h 9525"/>
                              <a:gd name="connsiteX200" fmla="*/ 7515 w 19050"/>
                              <a:gd name="connsiteY200" fmla="*/ 6353 h 9525"/>
                              <a:gd name="connsiteX201" fmla="*/ 7515 w 19050"/>
                              <a:gd name="connsiteY201" fmla="*/ 6353 h 9525"/>
                              <a:gd name="connsiteX202" fmla="*/ 7515 w 19050"/>
                              <a:gd name="connsiteY202" fmla="*/ 6353 h 9525"/>
                              <a:gd name="connsiteX203" fmla="*/ 7515 w 19050"/>
                              <a:gd name="connsiteY203" fmla="*/ 6353 h 9525"/>
                              <a:gd name="connsiteX204" fmla="*/ 7515 w 19050"/>
                              <a:gd name="connsiteY204" fmla="*/ 6353 h 9525"/>
                              <a:gd name="connsiteX205" fmla="*/ 8020 w 19050"/>
                              <a:gd name="connsiteY205" fmla="*/ 6353 h 9525"/>
                              <a:gd name="connsiteX206" fmla="*/ 8020 w 19050"/>
                              <a:gd name="connsiteY206" fmla="*/ 6353 h 9525"/>
                              <a:gd name="connsiteX207" fmla="*/ 8020 w 19050"/>
                              <a:gd name="connsiteY207" fmla="*/ 6353 h 9525"/>
                              <a:gd name="connsiteX208" fmla="*/ 8020 w 19050"/>
                              <a:gd name="connsiteY208" fmla="*/ 6353 h 9525"/>
                              <a:gd name="connsiteX209" fmla="*/ 8020 w 19050"/>
                              <a:gd name="connsiteY209" fmla="*/ 6353 h 9525"/>
                              <a:gd name="connsiteX210" fmla="*/ 8020 w 19050"/>
                              <a:gd name="connsiteY210" fmla="*/ 6353 h 9525"/>
                              <a:gd name="connsiteX211" fmla="*/ 8020 w 19050"/>
                              <a:gd name="connsiteY211" fmla="*/ 6353 h 9525"/>
                              <a:gd name="connsiteX212" fmla="*/ 8020 w 19050"/>
                              <a:gd name="connsiteY212" fmla="*/ 6353 h 9525"/>
                              <a:gd name="connsiteX213" fmla="*/ 8020 w 19050"/>
                              <a:gd name="connsiteY213" fmla="*/ 6353 h 9525"/>
                              <a:gd name="connsiteX214" fmla="*/ 8020 w 19050"/>
                              <a:gd name="connsiteY214" fmla="*/ 6353 h 9525"/>
                              <a:gd name="connsiteX215" fmla="*/ 8020 w 19050"/>
                              <a:gd name="connsiteY215" fmla="*/ 6353 h 9525"/>
                              <a:gd name="connsiteX216" fmla="*/ 8020 w 19050"/>
                              <a:gd name="connsiteY216" fmla="*/ 6353 h 9525"/>
                              <a:gd name="connsiteX217" fmla="*/ 8525 w 19050"/>
                              <a:gd name="connsiteY217" fmla="*/ 6353 h 9525"/>
                              <a:gd name="connsiteX218" fmla="*/ 8525 w 19050"/>
                              <a:gd name="connsiteY218" fmla="*/ 6353 h 9525"/>
                              <a:gd name="connsiteX219" fmla="*/ 8525 w 19050"/>
                              <a:gd name="connsiteY219" fmla="*/ 6353 h 9525"/>
                              <a:gd name="connsiteX220" fmla="*/ 8525 w 19050"/>
                              <a:gd name="connsiteY220" fmla="*/ 6353 h 9525"/>
                              <a:gd name="connsiteX221" fmla="*/ 8525 w 19050"/>
                              <a:gd name="connsiteY221" fmla="*/ 3172 h 9525"/>
                              <a:gd name="connsiteX222" fmla="*/ 8525 w 19050"/>
                              <a:gd name="connsiteY222" fmla="*/ 6353 h 9525"/>
                              <a:gd name="connsiteX223" fmla="*/ 8525 w 19050"/>
                              <a:gd name="connsiteY223" fmla="*/ 6353 h 9525"/>
                              <a:gd name="connsiteX224" fmla="*/ 8525 w 19050"/>
                              <a:gd name="connsiteY224" fmla="*/ 6353 h 9525"/>
                              <a:gd name="connsiteX225" fmla="*/ 8525 w 19050"/>
                              <a:gd name="connsiteY225" fmla="*/ 6353 h 9525"/>
                              <a:gd name="connsiteX226" fmla="*/ 8525 w 19050"/>
                              <a:gd name="connsiteY226" fmla="*/ 6353 h 9525"/>
                              <a:gd name="connsiteX227" fmla="*/ 8525 w 19050"/>
                              <a:gd name="connsiteY227" fmla="*/ 6353 h 9525"/>
                              <a:gd name="connsiteX228" fmla="*/ 8525 w 19050"/>
                              <a:gd name="connsiteY228" fmla="*/ 6353 h 9525"/>
                              <a:gd name="connsiteX229" fmla="*/ 8525 w 19050"/>
                              <a:gd name="connsiteY229" fmla="*/ 6353 h 9525"/>
                              <a:gd name="connsiteX230" fmla="*/ 8525 w 19050"/>
                              <a:gd name="connsiteY230" fmla="*/ 6353 h 9525"/>
                              <a:gd name="connsiteX231" fmla="*/ 8525 w 19050"/>
                              <a:gd name="connsiteY231" fmla="*/ 3172 h 9525"/>
                              <a:gd name="connsiteX232" fmla="*/ 8525 w 19050"/>
                              <a:gd name="connsiteY232" fmla="*/ 3172 h 9525"/>
                              <a:gd name="connsiteX233" fmla="*/ 8525 w 19050"/>
                              <a:gd name="connsiteY233" fmla="*/ 3172 h 9525"/>
                              <a:gd name="connsiteX234" fmla="*/ 8525 w 19050"/>
                              <a:gd name="connsiteY234" fmla="*/ 6353 h 9525"/>
                              <a:gd name="connsiteX235" fmla="*/ 9020 w 19050"/>
                              <a:gd name="connsiteY235" fmla="*/ 6353 h 9525"/>
                              <a:gd name="connsiteX236" fmla="*/ 9020 w 19050"/>
                              <a:gd name="connsiteY236" fmla="*/ 6353 h 9525"/>
                              <a:gd name="connsiteX237" fmla="*/ 9020 w 19050"/>
                              <a:gd name="connsiteY237" fmla="*/ 6353 h 9525"/>
                              <a:gd name="connsiteX238" fmla="*/ 9020 w 19050"/>
                              <a:gd name="connsiteY238" fmla="*/ 3172 h 9525"/>
                              <a:gd name="connsiteX239" fmla="*/ 9020 w 19050"/>
                              <a:gd name="connsiteY239" fmla="*/ 6353 h 9525"/>
                              <a:gd name="connsiteX240" fmla="*/ 9020 w 19050"/>
                              <a:gd name="connsiteY240" fmla="*/ 3172 h 9525"/>
                              <a:gd name="connsiteX241" fmla="*/ 9020 w 19050"/>
                              <a:gd name="connsiteY241" fmla="*/ 6353 h 9525"/>
                              <a:gd name="connsiteX242" fmla="*/ 9020 w 19050"/>
                              <a:gd name="connsiteY242" fmla="*/ 6353 h 9525"/>
                              <a:gd name="connsiteX243" fmla="*/ 9020 w 19050"/>
                              <a:gd name="connsiteY243" fmla="*/ 6353 h 9525"/>
                              <a:gd name="connsiteX244" fmla="*/ 9020 w 19050"/>
                              <a:gd name="connsiteY244" fmla="*/ 6353 h 9525"/>
                              <a:gd name="connsiteX245" fmla="*/ 9020 w 19050"/>
                              <a:gd name="connsiteY245" fmla="*/ 3172 h 9525"/>
                              <a:gd name="connsiteX246" fmla="*/ 9020 w 19050"/>
                              <a:gd name="connsiteY246" fmla="*/ 3172 h 9525"/>
                              <a:gd name="connsiteX247" fmla="*/ 9020 w 19050"/>
                              <a:gd name="connsiteY247" fmla="*/ 6353 h 9525"/>
                              <a:gd name="connsiteX248" fmla="*/ 9020 w 19050"/>
                              <a:gd name="connsiteY248" fmla="*/ 3172 h 9525"/>
                              <a:gd name="connsiteX249" fmla="*/ 9525 w 19050"/>
                              <a:gd name="connsiteY249" fmla="*/ 6353 h 9525"/>
                              <a:gd name="connsiteX250" fmla="*/ 9525 w 19050"/>
                              <a:gd name="connsiteY250" fmla="*/ 6353 h 9525"/>
                              <a:gd name="connsiteX251" fmla="*/ 9525 w 19050"/>
                              <a:gd name="connsiteY251" fmla="*/ 6353 h 9525"/>
                              <a:gd name="connsiteX252" fmla="*/ 9525 w 19050"/>
                              <a:gd name="connsiteY252" fmla="*/ 6353 h 9525"/>
                              <a:gd name="connsiteX253" fmla="*/ 9525 w 19050"/>
                              <a:gd name="connsiteY253" fmla="*/ 6353 h 9525"/>
                              <a:gd name="connsiteX254" fmla="*/ 9525 w 19050"/>
                              <a:gd name="connsiteY254" fmla="*/ 3172 h 9525"/>
                              <a:gd name="connsiteX255" fmla="*/ 9525 w 19050"/>
                              <a:gd name="connsiteY255" fmla="*/ 3172 h 9525"/>
                              <a:gd name="connsiteX256" fmla="*/ 9525 w 19050"/>
                              <a:gd name="connsiteY256" fmla="*/ 0 h 9525"/>
                              <a:gd name="connsiteX257" fmla="*/ 9525 w 19050"/>
                              <a:gd name="connsiteY257" fmla="*/ 0 h 9525"/>
                              <a:gd name="connsiteX258" fmla="*/ 9525 w 19050"/>
                              <a:gd name="connsiteY258" fmla="*/ 3172 h 9525"/>
                              <a:gd name="connsiteX259" fmla="*/ 9525 w 19050"/>
                              <a:gd name="connsiteY259" fmla="*/ 3172 h 9525"/>
                              <a:gd name="connsiteX260" fmla="*/ 9525 w 19050"/>
                              <a:gd name="connsiteY260" fmla="*/ 3172 h 9525"/>
                              <a:gd name="connsiteX261" fmla="*/ 10030 w 19050"/>
                              <a:gd name="connsiteY261" fmla="*/ 3172 h 9525"/>
                              <a:gd name="connsiteX262" fmla="*/ 10030 w 19050"/>
                              <a:gd name="connsiteY262" fmla="*/ 3172 h 9525"/>
                              <a:gd name="connsiteX263" fmla="*/ 10030 w 19050"/>
                              <a:gd name="connsiteY263" fmla="*/ 3172 h 9525"/>
                              <a:gd name="connsiteX264" fmla="*/ 10030 w 19050"/>
                              <a:gd name="connsiteY264" fmla="*/ 3172 h 9525"/>
                              <a:gd name="connsiteX265" fmla="*/ 10030 w 19050"/>
                              <a:gd name="connsiteY265" fmla="*/ 3172 h 9525"/>
                              <a:gd name="connsiteX266" fmla="*/ 10030 w 19050"/>
                              <a:gd name="connsiteY266" fmla="*/ 6353 h 9525"/>
                              <a:gd name="connsiteX267" fmla="*/ 10030 w 19050"/>
                              <a:gd name="connsiteY267" fmla="*/ 6353 h 9525"/>
                              <a:gd name="connsiteX268" fmla="*/ 10030 w 19050"/>
                              <a:gd name="connsiteY268" fmla="*/ 6353 h 9525"/>
                              <a:gd name="connsiteX269" fmla="*/ 10030 w 19050"/>
                              <a:gd name="connsiteY269" fmla="*/ 6353 h 9525"/>
                              <a:gd name="connsiteX270" fmla="*/ 10030 w 19050"/>
                              <a:gd name="connsiteY270" fmla="*/ 6353 h 9525"/>
                              <a:gd name="connsiteX271" fmla="*/ 10030 w 19050"/>
                              <a:gd name="connsiteY271" fmla="*/ 6353 h 9525"/>
                              <a:gd name="connsiteX272" fmla="*/ 10030 w 19050"/>
                              <a:gd name="connsiteY272" fmla="*/ 3172 h 9525"/>
                              <a:gd name="connsiteX273" fmla="*/ 10525 w 19050"/>
                              <a:gd name="connsiteY273" fmla="*/ 3172 h 9525"/>
                              <a:gd name="connsiteX274" fmla="*/ 10525 w 19050"/>
                              <a:gd name="connsiteY274" fmla="*/ 0 h 9525"/>
                              <a:gd name="connsiteX275" fmla="*/ 10525 w 19050"/>
                              <a:gd name="connsiteY275" fmla="*/ 0 h 9525"/>
                              <a:gd name="connsiteX276" fmla="*/ 10525 w 19050"/>
                              <a:gd name="connsiteY276" fmla="*/ 0 h 9525"/>
                              <a:gd name="connsiteX277" fmla="*/ 10525 w 19050"/>
                              <a:gd name="connsiteY277" fmla="*/ 3172 h 9525"/>
                              <a:gd name="connsiteX278" fmla="*/ 10525 w 19050"/>
                              <a:gd name="connsiteY278" fmla="*/ 6353 h 9525"/>
                              <a:gd name="connsiteX279" fmla="*/ 10525 w 19050"/>
                              <a:gd name="connsiteY279" fmla="*/ 6353 h 9525"/>
                              <a:gd name="connsiteX280" fmla="*/ 10525 w 19050"/>
                              <a:gd name="connsiteY280" fmla="*/ 6353 h 9525"/>
                              <a:gd name="connsiteX281" fmla="*/ 10525 w 19050"/>
                              <a:gd name="connsiteY281" fmla="*/ 6353 h 9525"/>
                              <a:gd name="connsiteX282" fmla="*/ 10525 w 19050"/>
                              <a:gd name="connsiteY282" fmla="*/ 6353 h 9525"/>
                              <a:gd name="connsiteX283" fmla="*/ 10525 w 19050"/>
                              <a:gd name="connsiteY283" fmla="*/ 6353 h 9525"/>
                              <a:gd name="connsiteX284" fmla="*/ 10525 w 19050"/>
                              <a:gd name="connsiteY284" fmla="*/ 6353 h 9525"/>
                              <a:gd name="connsiteX285" fmla="*/ 11030 w 19050"/>
                              <a:gd name="connsiteY285" fmla="*/ 6353 h 9525"/>
                              <a:gd name="connsiteX286" fmla="*/ 11030 w 19050"/>
                              <a:gd name="connsiteY286" fmla="*/ 3172 h 9525"/>
                              <a:gd name="connsiteX287" fmla="*/ 11030 w 19050"/>
                              <a:gd name="connsiteY287" fmla="*/ 3172 h 9525"/>
                              <a:gd name="connsiteX288" fmla="*/ 11030 w 19050"/>
                              <a:gd name="connsiteY288" fmla="*/ 3172 h 9525"/>
                              <a:gd name="connsiteX289" fmla="*/ 11030 w 19050"/>
                              <a:gd name="connsiteY289" fmla="*/ 3172 h 9525"/>
                              <a:gd name="connsiteX290" fmla="*/ 11030 w 19050"/>
                              <a:gd name="connsiteY290" fmla="*/ 6353 h 9525"/>
                              <a:gd name="connsiteX291" fmla="*/ 11030 w 19050"/>
                              <a:gd name="connsiteY291" fmla="*/ 6353 h 9525"/>
                              <a:gd name="connsiteX292" fmla="*/ 11030 w 19050"/>
                              <a:gd name="connsiteY292" fmla="*/ 6353 h 9525"/>
                              <a:gd name="connsiteX293" fmla="*/ 11030 w 19050"/>
                              <a:gd name="connsiteY293" fmla="*/ 6353 h 9525"/>
                              <a:gd name="connsiteX294" fmla="*/ 11030 w 19050"/>
                              <a:gd name="connsiteY294" fmla="*/ 6353 h 9525"/>
                              <a:gd name="connsiteX295" fmla="*/ 11030 w 19050"/>
                              <a:gd name="connsiteY295" fmla="*/ 3172 h 9525"/>
                              <a:gd name="connsiteX296" fmla="*/ 11030 w 19050"/>
                              <a:gd name="connsiteY296" fmla="*/ 0 h 9525"/>
                              <a:gd name="connsiteX297" fmla="*/ 11535 w 19050"/>
                              <a:gd name="connsiteY297" fmla="*/ 3172 h 9525"/>
                              <a:gd name="connsiteX298" fmla="*/ 11535 w 19050"/>
                              <a:gd name="connsiteY298" fmla="*/ 3172 h 9525"/>
                              <a:gd name="connsiteX299" fmla="*/ 11535 w 19050"/>
                              <a:gd name="connsiteY299" fmla="*/ 6353 h 9525"/>
                              <a:gd name="connsiteX300" fmla="*/ 11535 w 19050"/>
                              <a:gd name="connsiteY300" fmla="*/ 3172 h 9525"/>
                              <a:gd name="connsiteX301" fmla="*/ 11535 w 19050"/>
                              <a:gd name="connsiteY301" fmla="*/ 3172 h 9525"/>
                              <a:gd name="connsiteX302" fmla="*/ 11535 w 19050"/>
                              <a:gd name="connsiteY302" fmla="*/ 3172 h 9525"/>
                              <a:gd name="connsiteX303" fmla="*/ 11535 w 19050"/>
                              <a:gd name="connsiteY303" fmla="*/ 3172 h 9525"/>
                              <a:gd name="connsiteX304" fmla="*/ 11535 w 19050"/>
                              <a:gd name="connsiteY304" fmla="*/ 3172 h 9525"/>
                              <a:gd name="connsiteX305" fmla="*/ 11535 w 19050"/>
                              <a:gd name="connsiteY305" fmla="*/ 6353 h 9525"/>
                              <a:gd name="connsiteX306" fmla="*/ 11535 w 19050"/>
                              <a:gd name="connsiteY306" fmla="*/ 6353 h 9525"/>
                              <a:gd name="connsiteX307" fmla="*/ 11535 w 19050"/>
                              <a:gd name="connsiteY307" fmla="*/ 3172 h 9525"/>
                              <a:gd name="connsiteX308" fmla="*/ 11535 w 19050"/>
                              <a:gd name="connsiteY308" fmla="*/ 6353 h 9525"/>
                              <a:gd name="connsiteX309" fmla="*/ 12030 w 19050"/>
                              <a:gd name="connsiteY309" fmla="*/ 6353 h 9525"/>
                              <a:gd name="connsiteX310" fmla="*/ 12030 w 19050"/>
                              <a:gd name="connsiteY310" fmla="*/ 6353 h 9525"/>
                              <a:gd name="connsiteX311" fmla="*/ 12030 w 19050"/>
                              <a:gd name="connsiteY311" fmla="*/ 6353 h 9525"/>
                              <a:gd name="connsiteX312" fmla="*/ 12030 w 19050"/>
                              <a:gd name="connsiteY312" fmla="*/ 6353 h 9525"/>
                              <a:gd name="connsiteX313" fmla="*/ 12030 w 19050"/>
                              <a:gd name="connsiteY313" fmla="*/ 6353 h 9525"/>
                              <a:gd name="connsiteX314" fmla="*/ 12030 w 19050"/>
                              <a:gd name="connsiteY314" fmla="*/ 6353 h 9525"/>
                              <a:gd name="connsiteX315" fmla="*/ 12030 w 19050"/>
                              <a:gd name="connsiteY315" fmla="*/ 6353 h 9525"/>
                              <a:gd name="connsiteX316" fmla="*/ 12030 w 19050"/>
                              <a:gd name="connsiteY316" fmla="*/ 6353 h 9525"/>
                              <a:gd name="connsiteX317" fmla="*/ 12030 w 19050"/>
                              <a:gd name="connsiteY317" fmla="*/ 6353 h 9525"/>
                              <a:gd name="connsiteX318" fmla="*/ 12030 w 19050"/>
                              <a:gd name="connsiteY318" fmla="*/ 6353 h 9525"/>
                              <a:gd name="connsiteX319" fmla="*/ 12030 w 19050"/>
                              <a:gd name="connsiteY319" fmla="*/ 6353 h 9525"/>
                              <a:gd name="connsiteX320" fmla="*/ 12030 w 19050"/>
                              <a:gd name="connsiteY320" fmla="*/ 6353 h 9525"/>
                              <a:gd name="connsiteX321" fmla="*/ 12030 w 19050"/>
                              <a:gd name="connsiteY321" fmla="*/ 6353 h 9525"/>
                              <a:gd name="connsiteX322" fmla="*/ 12030 w 19050"/>
                              <a:gd name="connsiteY322" fmla="*/ 6353 h 9525"/>
                              <a:gd name="connsiteX323" fmla="*/ 12030 w 19050"/>
                              <a:gd name="connsiteY323" fmla="*/ 6353 h 9525"/>
                              <a:gd name="connsiteX324" fmla="*/ 12030 w 19050"/>
                              <a:gd name="connsiteY324" fmla="*/ 3172 h 9525"/>
                              <a:gd name="connsiteX325" fmla="*/ 12030 w 19050"/>
                              <a:gd name="connsiteY325" fmla="*/ 3172 h 9525"/>
                              <a:gd name="connsiteX326" fmla="*/ 12030 w 19050"/>
                              <a:gd name="connsiteY326" fmla="*/ 3172 h 9525"/>
                              <a:gd name="connsiteX327" fmla="*/ 12030 w 19050"/>
                              <a:gd name="connsiteY327" fmla="*/ 3172 h 9525"/>
                              <a:gd name="connsiteX328" fmla="*/ 12030 w 19050"/>
                              <a:gd name="connsiteY328" fmla="*/ 3172 h 9525"/>
                              <a:gd name="connsiteX329" fmla="*/ 12535 w 19050"/>
                              <a:gd name="connsiteY329" fmla="*/ 6353 h 9525"/>
                              <a:gd name="connsiteX330" fmla="*/ 12535 w 19050"/>
                              <a:gd name="connsiteY330" fmla="*/ 6353 h 9525"/>
                              <a:gd name="connsiteX331" fmla="*/ 12535 w 19050"/>
                              <a:gd name="connsiteY331" fmla="*/ 6353 h 9525"/>
                              <a:gd name="connsiteX332" fmla="*/ 12535 w 19050"/>
                              <a:gd name="connsiteY332" fmla="*/ 6353 h 9525"/>
                              <a:gd name="connsiteX333" fmla="*/ 12535 w 19050"/>
                              <a:gd name="connsiteY333" fmla="*/ 6353 h 9525"/>
                              <a:gd name="connsiteX334" fmla="*/ 12535 w 19050"/>
                              <a:gd name="connsiteY334" fmla="*/ 6353 h 9525"/>
                              <a:gd name="connsiteX335" fmla="*/ 12535 w 19050"/>
                              <a:gd name="connsiteY335" fmla="*/ 6353 h 9525"/>
                              <a:gd name="connsiteX336" fmla="*/ 12535 w 19050"/>
                              <a:gd name="connsiteY336" fmla="*/ 6353 h 9525"/>
                              <a:gd name="connsiteX337" fmla="*/ 12535 w 19050"/>
                              <a:gd name="connsiteY337" fmla="*/ 6353 h 9525"/>
                              <a:gd name="connsiteX338" fmla="*/ 12535 w 19050"/>
                              <a:gd name="connsiteY338" fmla="*/ 3172 h 9525"/>
                              <a:gd name="connsiteX339" fmla="*/ 12535 w 19050"/>
                              <a:gd name="connsiteY339" fmla="*/ 3172 h 9525"/>
                              <a:gd name="connsiteX340" fmla="*/ 12535 w 19050"/>
                              <a:gd name="connsiteY340" fmla="*/ 3172 h 9525"/>
                              <a:gd name="connsiteX341" fmla="*/ 13030 w 19050"/>
                              <a:gd name="connsiteY341" fmla="*/ 3172 h 9525"/>
                              <a:gd name="connsiteX342" fmla="*/ 13030 w 19050"/>
                              <a:gd name="connsiteY342" fmla="*/ 3172 h 9525"/>
                              <a:gd name="connsiteX343" fmla="*/ 13030 w 19050"/>
                              <a:gd name="connsiteY343" fmla="*/ 3172 h 9525"/>
                              <a:gd name="connsiteX344" fmla="*/ 13030 w 19050"/>
                              <a:gd name="connsiteY344" fmla="*/ 3172 h 9525"/>
                              <a:gd name="connsiteX345" fmla="*/ 13030 w 19050"/>
                              <a:gd name="connsiteY345" fmla="*/ 3172 h 9525"/>
                              <a:gd name="connsiteX346" fmla="*/ 13030 w 19050"/>
                              <a:gd name="connsiteY346" fmla="*/ 6353 h 9525"/>
                              <a:gd name="connsiteX347" fmla="*/ 13030 w 19050"/>
                              <a:gd name="connsiteY347" fmla="*/ 6353 h 9525"/>
                              <a:gd name="connsiteX348" fmla="*/ 13030 w 19050"/>
                              <a:gd name="connsiteY348" fmla="*/ 6353 h 9525"/>
                              <a:gd name="connsiteX349" fmla="*/ 13030 w 19050"/>
                              <a:gd name="connsiteY349" fmla="*/ 6353 h 9525"/>
                              <a:gd name="connsiteX350" fmla="*/ 13030 w 19050"/>
                              <a:gd name="connsiteY350" fmla="*/ 6353 h 9525"/>
                              <a:gd name="connsiteX351" fmla="*/ 13030 w 19050"/>
                              <a:gd name="connsiteY351" fmla="*/ 9525 h 9525"/>
                              <a:gd name="connsiteX352" fmla="*/ 13030 w 19050"/>
                              <a:gd name="connsiteY352" fmla="*/ 6353 h 9525"/>
                              <a:gd name="connsiteX353" fmla="*/ 13535 w 19050"/>
                              <a:gd name="connsiteY353" fmla="*/ 6353 h 9525"/>
                              <a:gd name="connsiteX354" fmla="*/ 13535 w 19050"/>
                              <a:gd name="connsiteY354" fmla="*/ 6353 h 9525"/>
                              <a:gd name="connsiteX355" fmla="*/ 13535 w 19050"/>
                              <a:gd name="connsiteY355" fmla="*/ 6353 h 9525"/>
                              <a:gd name="connsiteX356" fmla="*/ 13535 w 19050"/>
                              <a:gd name="connsiteY356" fmla="*/ 6353 h 9525"/>
                              <a:gd name="connsiteX357" fmla="*/ 13535 w 19050"/>
                              <a:gd name="connsiteY357" fmla="*/ 6353 h 9525"/>
                              <a:gd name="connsiteX358" fmla="*/ 13535 w 19050"/>
                              <a:gd name="connsiteY358" fmla="*/ 6353 h 9525"/>
                              <a:gd name="connsiteX359" fmla="*/ 13535 w 19050"/>
                              <a:gd name="connsiteY359" fmla="*/ 6353 h 9525"/>
                              <a:gd name="connsiteX360" fmla="*/ 13535 w 19050"/>
                              <a:gd name="connsiteY360" fmla="*/ 6353 h 9525"/>
                              <a:gd name="connsiteX361" fmla="*/ 13535 w 19050"/>
                              <a:gd name="connsiteY361" fmla="*/ 6353 h 9525"/>
                              <a:gd name="connsiteX362" fmla="*/ 13535 w 19050"/>
                              <a:gd name="connsiteY362" fmla="*/ 6353 h 9525"/>
                              <a:gd name="connsiteX363" fmla="*/ 13535 w 19050"/>
                              <a:gd name="connsiteY363" fmla="*/ 6353 h 9525"/>
                              <a:gd name="connsiteX364" fmla="*/ 13535 w 19050"/>
                              <a:gd name="connsiteY364" fmla="*/ 6353 h 9525"/>
                              <a:gd name="connsiteX365" fmla="*/ 14040 w 19050"/>
                              <a:gd name="connsiteY365" fmla="*/ 6353 h 9525"/>
                              <a:gd name="connsiteX366" fmla="*/ 14040 w 19050"/>
                              <a:gd name="connsiteY366" fmla="*/ 6353 h 9525"/>
                              <a:gd name="connsiteX367" fmla="*/ 14040 w 19050"/>
                              <a:gd name="connsiteY367" fmla="*/ 6353 h 9525"/>
                              <a:gd name="connsiteX368" fmla="*/ 14040 w 19050"/>
                              <a:gd name="connsiteY368" fmla="*/ 6353 h 9525"/>
                              <a:gd name="connsiteX369" fmla="*/ 14040 w 19050"/>
                              <a:gd name="connsiteY369" fmla="*/ 6353 h 9525"/>
                              <a:gd name="connsiteX370" fmla="*/ 14040 w 19050"/>
                              <a:gd name="connsiteY370" fmla="*/ 3172 h 9525"/>
                              <a:gd name="connsiteX371" fmla="*/ 14040 w 19050"/>
                              <a:gd name="connsiteY371" fmla="*/ 3172 h 9525"/>
                              <a:gd name="connsiteX372" fmla="*/ 14040 w 19050"/>
                              <a:gd name="connsiteY372" fmla="*/ 3172 h 9525"/>
                              <a:gd name="connsiteX373" fmla="*/ 14040 w 19050"/>
                              <a:gd name="connsiteY373" fmla="*/ 6353 h 9525"/>
                              <a:gd name="connsiteX374" fmla="*/ 14040 w 19050"/>
                              <a:gd name="connsiteY374" fmla="*/ 6353 h 9525"/>
                              <a:gd name="connsiteX375" fmla="*/ 14040 w 19050"/>
                              <a:gd name="connsiteY375" fmla="*/ 6353 h 9525"/>
                              <a:gd name="connsiteX376" fmla="*/ 14040 w 19050"/>
                              <a:gd name="connsiteY376" fmla="*/ 6353 h 9525"/>
                              <a:gd name="connsiteX377" fmla="*/ 14535 w 19050"/>
                              <a:gd name="connsiteY377" fmla="*/ 6353 h 9525"/>
                              <a:gd name="connsiteX378" fmla="*/ 14535 w 19050"/>
                              <a:gd name="connsiteY378" fmla="*/ 3172 h 9525"/>
                              <a:gd name="connsiteX379" fmla="*/ 14535 w 19050"/>
                              <a:gd name="connsiteY379" fmla="*/ 6353 h 9525"/>
                              <a:gd name="connsiteX380" fmla="*/ 14535 w 19050"/>
                              <a:gd name="connsiteY380" fmla="*/ 6353 h 9525"/>
                              <a:gd name="connsiteX381" fmla="*/ 14535 w 19050"/>
                              <a:gd name="connsiteY381" fmla="*/ 6353 h 9525"/>
                              <a:gd name="connsiteX382" fmla="*/ 14535 w 19050"/>
                              <a:gd name="connsiteY382" fmla="*/ 6353 h 9525"/>
                              <a:gd name="connsiteX383" fmla="*/ 14535 w 19050"/>
                              <a:gd name="connsiteY383" fmla="*/ 3172 h 9525"/>
                              <a:gd name="connsiteX384" fmla="*/ 14535 w 19050"/>
                              <a:gd name="connsiteY384" fmla="*/ 3172 h 9525"/>
                              <a:gd name="connsiteX385" fmla="*/ 14535 w 19050"/>
                              <a:gd name="connsiteY385" fmla="*/ 3172 h 9525"/>
                              <a:gd name="connsiteX386" fmla="*/ 14535 w 19050"/>
                              <a:gd name="connsiteY386" fmla="*/ 3172 h 9525"/>
                              <a:gd name="connsiteX387" fmla="*/ 14535 w 19050"/>
                              <a:gd name="connsiteY387" fmla="*/ 6353 h 9525"/>
                              <a:gd name="connsiteX388" fmla="*/ 14535 w 19050"/>
                              <a:gd name="connsiteY388" fmla="*/ 6353 h 9525"/>
                              <a:gd name="connsiteX389" fmla="*/ 14535 w 19050"/>
                              <a:gd name="connsiteY389" fmla="*/ 6353 h 9525"/>
                              <a:gd name="connsiteX390" fmla="*/ 14535 w 19050"/>
                              <a:gd name="connsiteY390" fmla="*/ 6353 h 9525"/>
                              <a:gd name="connsiteX391" fmla="*/ 15040 w 19050"/>
                              <a:gd name="connsiteY391" fmla="*/ 6353 h 9525"/>
                              <a:gd name="connsiteX392" fmla="*/ 15040 w 19050"/>
                              <a:gd name="connsiteY392" fmla="*/ 6353 h 9525"/>
                              <a:gd name="connsiteX393" fmla="*/ 15040 w 19050"/>
                              <a:gd name="connsiteY393" fmla="*/ 6353 h 9525"/>
                              <a:gd name="connsiteX394" fmla="*/ 15040 w 19050"/>
                              <a:gd name="connsiteY394" fmla="*/ 6353 h 9525"/>
                              <a:gd name="connsiteX395" fmla="*/ 15040 w 19050"/>
                              <a:gd name="connsiteY395" fmla="*/ 3172 h 9525"/>
                              <a:gd name="connsiteX396" fmla="*/ 15040 w 19050"/>
                              <a:gd name="connsiteY396" fmla="*/ 3172 h 9525"/>
                              <a:gd name="connsiteX397" fmla="*/ 15040 w 19050"/>
                              <a:gd name="connsiteY397" fmla="*/ 3172 h 9525"/>
                              <a:gd name="connsiteX398" fmla="*/ 15040 w 19050"/>
                              <a:gd name="connsiteY398" fmla="*/ 3172 h 9525"/>
                              <a:gd name="connsiteX399" fmla="*/ 15040 w 19050"/>
                              <a:gd name="connsiteY399" fmla="*/ 3172 h 9525"/>
                              <a:gd name="connsiteX400" fmla="*/ 15040 w 19050"/>
                              <a:gd name="connsiteY400" fmla="*/ 3172 h 9525"/>
                              <a:gd name="connsiteX401" fmla="*/ 15040 w 19050"/>
                              <a:gd name="connsiteY401" fmla="*/ 6353 h 9525"/>
                              <a:gd name="connsiteX402" fmla="*/ 15040 w 19050"/>
                              <a:gd name="connsiteY402" fmla="*/ 6353 h 9525"/>
                              <a:gd name="connsiteX403" fmla="*/ 15040 w 19050"/>
                              <a:gd name="connsiteY403" fmla="*/ 6353 h 9525"/>
                              <a:gd name="connsiteX404" fmla="*/ 15040 w 19050"/>
                              <a:gd name="connsiteY404" fmla="*/ 6353 h 9525"/>
                              <a:gd name="connsiteX405" fmla="*/ 15040 w 19050"/>
                              <a:gd name="connsiteY405" fmla="*/ 6353 h 9525"/>
                              <a:gd name="connsiteX406" fmla="*/ 15040 w 19050"/>
                              <a:gd name="connsiteY406" fmla="*/ 6353 h 9525"/>
                              <a:gd name="connsiteX407" fmla="*/ 15040 w 19050"/>
                              <a:gd name="connsiteY407" fmla="*/ 3172 h 9525"/>
                              <a:gd name="connsiteX408" fmla="*/ 15040 w 19050"/>
                              <a:gd name="connsiteY408" fmla="*/ 6353 h 9525"/>
                              <a:gd name="connsiteX409" fmla="*/ 15545 w 19050"/>
                              <a:gd name="connsiteY409" fmla="*/ 6353 h 9525"/>
                              <a:gd name="connsiteX410" fmla="*/ 15545 w 19050"/>
                              <a:gd name="connsiteY410" fmla="*/ 6353 h 9525"/>
                              <a:gd name="connsiteX411" fmla="*/ 15545 w 19050"/>
                              <a:gd name="connsiteY411" fmla="*/ 6353 h 9525"/>
                              <a:gd name="connsiteX412" fmla="*/ 15545 w 19050"/>
                              <a:gd name="connsiteY412" fmla="*/ 6353 h 9525"/>
                              <a:gd name="connsiteX413" fmla="*/ 15545 w 19050"/>
                              <a:gd name="connsiteY413" fmla="*/ 6353 h 9525"/>
                              <a:gd name="connsiteX414" fmla="*/ 15545 w 19050"/>
                              <a:gd name="connsiteY414" fmla="*/ 6353 h 9525"/>
                              <a:gd name="connsiteX415" fmla="*/ 15545 w 19050"/>
                              <a:gd name="connsiteY415" fmla="*/ 6353 h 9525"/>
                              <a:gd name="connsiteX416" fmla="*/ 15545 w 19050"/>
                              <a:gd name="connsiteY416" fmla="*/ 6353 h 9525"/>
                              <a:gd name="connsiteX417" fmla="*/ 15545 w 19050"/>
                              <a:gd name="connsiteY417" fmla="*/ 6353 h 9525"/>
                              <a:gd name="connsiteX418" fmla="*/ 15545 w 19050"/>
                              <a:gd name="connsiteY418" fmla="*/ 6353 h 9525"/>
                              <a:gd name="connsiteX419" fmla="*/ 15545 w 19050"/>
                              <a:gd name="connsiteY419" fmla="*/ 6353 h 9525"/>
                              <a:gd name="connsiteX420" fmla="*/ 15545 w 19050"/>
                              <a:gd name="connsiteY420" fmla="*/ 6353 h 9525"/>
                              <a:gd name="connsiteX421" fmla="*/ 16040 w 19050"/>
                              <a:gd name="connsiteY421" fmla="*/ 6353 h 9525"/>
                              <a:gd name="connsiteX422" fmla="*/ 16040 w 19050"/>
                              <a:gd name="connsiteY422" fmla="*/ 6353 h 9525"/>
                              <a:gd name="connsiteX423" fmla="*/ 16040 w 19050"/>
                              <a:gd name="connsiteY423" fmla="*/ 3172 h 9525"/>
                              <a:gd name="connsiteX424" fmla="*/ 16040 w 19050"/>
                              <a:gd name="connsiteY424" fmla="*/ 3172 h 9525"/>
                              <a:gd name="connsiteX425" fmla="*/ 16040 w 19050"/>
                              <a:gd name="connsiteY425" fmla="*/ 3172 h 9525"/>
                              <a:gd name="connsiteX426" fmla="*/ 16040 w 19050"/>
                              <a:gd name="connsiteY426" fmla="*/ 3172 h 9525"/>
                              <a:gd name="connsiteX427" fmla="*/ 16040 w 19050"/>
                              <a:gd name="connsiteY427" fmla="*/ 0 h 9525"/>
                              <a:gd name="connsiteX428" fmla="*/ 16040 w 19050"/>
                              <a:gd name="connsiteY428" fmla="*/ 6353 h 9525"/>
                              <a:gd name="connsiteX429" fmla="*/ 16040 w 19050"/>
                              <a:gd name="connsiteY429" fmla="*/ 3172 h 9525"/>
                              <a:gd name="connsiteX430" fmla="*/ 16040 w 19050"/>
                              <a:gd name="connsiteY430" fmla="*/ 6353 h 9525"/>
                              <a:gd name="connsiteX431" fmla="*/ 16040 w 19050"/>
                              <a:gd name="connsiteY431" fmla="*/ 6353 h 9525"/>
                              <a:gd name="connsiteX432" fmla="*/ 16040 w 19050"/>
                              <a:gd name="connsiteY432" fmla="*/ 6353 h 9525"/>
                              <a:gd name="connsiteX433" fmla="*/ 16545 w 19050"/>
                              <a:gd name="connsiteY433" fmla="*/ 6353 h 9525"/>
                              <a:gd name="connsiteX434" fmla="*/ 16545 w 19050"/>
                              <a:gd name="connsiteY434" fmla="*/ 6353 h 9525"/>
                              <a:gd name="connsiteX435" fmla="*/ 16545 w 19050"/>
                              <a:gd name="connsiteY435" fmla="*/ 6353 h 9525"/>
                              <a:gd name="connsiteX436" fmla="*/ 16545 w 19050"/>
                              <a:gd name="connsiteY436" fmla="*/ 6353 h 9525"/>
                              <a:gd name="connsiteX437" fmla="*/ 16545 w 19050"/>
                              <a:gd name="connsiteY437" fmla="*/ 6353 h 9525"/>
                              <a:gd name="connsiteX438" fmla="*/ 16545 w 19050"/>
                              <a:gd name="connsiteY438" fmla="*/ 6353 h 9525"/>
                              <a:gd name="connsiteX439" fmla="*/ 16545 w 19050"/>
                              <a:gd name="connsiteY439" fmla="*/ 6353 h 9525"/>
                              <a:gd name="connsiteX440" fmla="*/ 16545 w 19050"/>
                              <a:gd name="connsiteY440" fmla="*/ 3172 h 9525"/>
                              <a:gd name="connsiteX441" fmla="*/ 16545 w 19050"/>
                              <a:gd name="connsiteY441" fmla="*/ 3172 h 9525"/>
                              <a:gd name="connsiteX442" fmla="*/ 16545 w 19050"/>
                              <a:gd name="connsiteY442" fmla="*/ 0 h 9525"/>
                              <a:gd name="connsiteX443" fmla="*/ 16545 w 19050"/>
                              <a:gd name="connsiteY443" fmla="*/ 3172 h 9525"/>
                              <a:gd name="connsiteX444" fmla="*/ 16545 w 19050"/>
                              <a:gd name="connsiteY444" fmla="*/ 6353 h 9525"/>
                              <a:gd name="connsiteX445" fmla="*/ 17040 w 19050"/>
                              <a:gd name="connsiteY445" fmla="*/ 6353 h 9525"/>
                              <a:gd name="connsiteX446" fmla="*/ 17040 w 19050"/>
                              <a:gd name="connsiteY446" fmla="*/ 6353 h 9525"/>
                              <a:gd name="connsiteX447" fmla="*/ 17040 w 19050"/>
                              <a:gd name="connsiteY447" fmla="*/ 3172 h 9525"/>
                              <a:gd name="connsiteX448" fmla="*/ 17040 w 19050"/>
                              <a:gd name="connsiteY448" fmla="*/ 3172 h 9525"/>
                              <a:gd name="connsiteX449" fmla="*/ 17040 w 19050"/>
                              <a:gd name="connsiteY449" fmla="*/ 6353 h 9525"/>
                              <a:gd name="connsiteX450" fmla="*/ 17040 w 19050"/>
                              <a:gd name="connsiteY450" fmla="*/ 3172 h 9525"/>
                              <a:gd name="connsiteX451" fmla="*/ 17040 w 19050"/>
                              <a:gd name="connsiteY451" fmla="*/ 3172 h 9525"/>
                              <a:gd name="connsiteX452" fmla="*/ 17040 w 19050"/>
                              <a:gd name="connsiteY452" fmla="*/ 6353 h 9525"/>
                              <a:gd name="connsiteX453" fmla="*/ 17040 w 19050"/>
                              <a:gd name="connsiteY453" fmla="*/ 3172 h 9525"/>
                              <a:gd name="connsiteX454" fmla="*/ 17040 w 19050"/>
                              <a:gd name="connsiteY454" fmla="*/ 3172 h 9525"/>
                              <a:gd name="connsiteX455" fmla="*/ 17040 w 19050"/>
                              <a:gd name="connsiteY455" fmla="*/ 6353 h 9525"/>
                              <a:gd name="connsiteX456" fmla="*/ 17040 w 19050"/>
                              <a:gd name="connsiteY456" fmla="*/ 3172 h 9525"/>
                              <a:gd name="connsiteX457" fmla="*/ 17545 w 19050"/>
                              <a:gd name="connsiteY457" fmla="*/ 6353 h 9525"/>
                              <a:gd name="connsiteX458" fmla="*/ 17545 w 19050"/>
                              <a:gd name="connsiteY458" fmla="*/ 6353 h 9525"/>
                              <a:gd name="connsiteX459" fmla="*/ 17545 w 19050"/>
                              <a:gd name="connsiteY459" fmla="*/ 6353 h 9525"/>
                              <a:gd name="connsiteX460" fmla="*/ 17545 w 19050"/>
                              <a:gd name="connsiteY460" fmla="*/ 6353 h 9525"/>
                              <a:gd name="connsiteX461" fmla="*/ 17545 w 19050"/>
                              <a:gd name="connsiteY461" fmla="*/ 6353 h 9525"/>
                              <a:gd name="connsiteX462" fmla="*/ 17545 w 19050"/>
                              <a:gd name="connsiteY462" fmla="*/ 6353 h 9525"/>
                              <a:gd name="connsiteX463" fmla="*/ 17545 w 19050"/>
                              <a:gd name="connsiteY463" fmla="*/ 6353 h 9525"/>
                              <a:gd name="connsiteX464" fmla="*/ 17545 w 19050"/>
                              <a:gd name="connsiteY464" fmla="*/ 6353 h 9525"/>
                              <a:gd name="connsiteX465" fmla="*/ 17545 w 19050"/>
                              <a:gd name="connsiteY465" fmla="*/ 6353 h 9525"/>
                              <a:gd name="connsiteX466" fmla="*/ 17545 w 19050"/>
                              <a:gd name="connsiteY466" fmla="*/ 6353 h 9525"/>
                              <a:gd name="connsiteX467" fmla="*/ 17545 w 19050"/>
                              <a:gd name="connsiteY467" fmla="*/ 3172 h 9525"/>
                              <a:gd name="connsiteX468" fmla="*/ 17545 w 19050"/>
                              <a:gd name="connsiteY468" fmla="*/ 0 h 9525"/>
                              <a:gd name="connsiteX469" fmla="*/ 17545 w 19050"/>
                              <a:gd name="connsiteY469" fmla="*/ 0 h 9525"/>
                              <a:gd name="connsiteX470" fmla="*/ 17545 w 19050"/>
                              <a:gd name="connsiteY470" fmla="*/ 3172 h 9525"/>
                              <a:gd name="connsiteX471" fmla="*/ 18050 w 19050"/>
                              <a:gd name="connsiteY471" fmla="*/ 3172 h 9525"/>
                              <a:gd name="connsiteX472" fmla="*/ 18050 w 19050"/>
                              <a:gd name="connsiteY472" fmla="*/ 3172 h 9525"/>
                              <a:gd name="connsiteX473" fmla="*/ 18050 w 19050"/>
                              <a:gd name="connsiteY473" fmla="*/ 6353 h 9525"/>
                              <a:gd name="connsiteX474" fmla="*/ 18050 w 19050"/>
                              <a:gd name="connsiteY474" fmla="*/ 6353 h 9525"/>
                              <a:gd name="connsiteX475" fmla="*/ 18050 w 19050"/>
                              <a:gd name="connsiteY475" fmla="*/ 9525 h 9525"/>
                              <a:gd name="connsiteX476" fmla="*/ 18050 w 19050"/>
                              <a:gd name="connsiteY476" fmla="*/ 6353 h 9525"/>
                              <a:gd name="connsiteX477" fmla="*/ 18050 w 19050"/>
                              <a:gd name="connsiteY477" fmla="*/ 6353 h 9525"/>
                              <a:gd name="connsiteX478" fmla="*/ 18050 w 19050"/>
                              <a:gd name="connsiteY478" fmla="*/ 6353 h 9525"/>
                              <a:gd name="connsiteX479" fmla="*/ 18050 w 19050"/>
                              <a:gd name="connsiteY479" fmla="*/ 6353 h 9525"/>
                              <a:gd name="connsiteX480" fmla="*/ 18050 w 19050"/>
                              <a:gd name="connsiteY480" fmla="*/ 6353 h 9525"/>
                              <a:gd name="connsiteX481" fmla="*/ 18050 w 19050"/>
                              <a:gd name="connsiteY481" fmla="*/ 3172 h 9525"/>
                              <a:gd name="connsiteX482" fmla="*/ 18050 w 19050"/>
                              <a:gd name="connsiteY482" fmla="*/ 3172 h 9525"/>
                              <a:gd name="connsiteX483" fmla="*/ 18545 w 19050"/>
                              <a:gd name="connsiteY483" fmla="*/ 3172 h 9525"/>
                              <a:gd name="connsiteX484" fmla="*/ 18545 w 19050"/>
                              <a:gd name="connsiteY484" fmla="*/ 3172 h 9525"/>
                              <a:gd name="connsiteX485" fmla="*/ 18545 w 19050"/>
                              <a:gd name="connsiteY485" fmla="*/ 3172 h 9525"/>
                              <a:gd name="connsiteX486" fmla="*/ 18545 w 19050"/>
                              <a:gd name="connsiteY486" fmla="*/ 6353 h 9525"/>
                              <a:gd name="connsiteX487" fmla="*/ 18545 w 19050"/>
                              <a:gd name="connsiteY487" fmla="*/ 6353 h 9525"/>
                              <a:gd name="connsiteX488" fmla="*/ 18545 w 19050"/>
                              <a:gd name="connsiteY488" fmla="*/ 6353 h 9525"/>
                              <a:gd name="connsiteX489" fmla="*/ 18545 w 19050"/>
                              <a:gd name="connsiteY489" fmla="*/ 6353 h 9525"/>
                              <a:gd name="connsiteX490" fmla="*/ 18545 w 19050"/>
                              <a:gd name="connsiteY490" fmla="*/ 6353 h 9525"/>
                              <a:gd name="connsiteX491" fmla="*/ 18545 w 19050"/>
                              <a:gd name="connsiteY491" fmla="*/ 6353 h 9525"/>
                              <a:gd name="connsiteX492" fmla="*/ 18545 w 19050"/>
                              <a:gd name="connsiteY492" fmla="*/ 6353 h 9525"/>
                              <a:gd name="connsiteX493" fmla="*/ 18545 w 19050"/>
                              <a:gd name="connsiteY493" fmla="*/ 6353 h 9525"/>
                              <a:gd name="connsiteX494" fmla="*/ 18545 w 19050"/>
                              <a:gd name="connsiteY494" fmla="*/ 6353 h 9525"/>
                              <a:gd name="connsiteX495" fmla="*/ 18545 w 19050"/>
                              <a:gd name="connsiteY495" fmla="*/ 3172 h 9525"/>
                              <a:gd name="connsiteX496" fmla="*/ 18545 w 19050"/>
                              <a:gd name="connsiteY496" fmla="*/ 3172 h 9525"/>
                              <a:gd name="connsiteX497" fmla="*/ 18545 w 19050"/>
                              <a:gd name="connsiteY497" fmla="*/ 3172 h 9525"/>
                              <a:gd name="connsiteX498" fmla="*/ 18545 w 19050"/>
                              <a:gd name="connsiteY498" fmla="*/ 3172 h 9525"/>
                              <a:gd name="connsiteX499" fmla="*/ 18545 w 19050"/>
                              <a:gd name="connsiteY499" fmla="*/ 6353 h 9525"/>
                              <a:gd name="connsiteX500" fmla="*/ 18545 w 19050"/>
                              <a:gd name="connsiteY500" fmla="*/ 6353 h 9525"/>
                              <a:gd name="connsiteX501" fmla="*/ 19050 w 19050"/>
                              <a:gd name="connsiteY501" fmla="*/ 6353 h 9525"/>
                              <a:gd name="connsiteX502" fmla="*/ 19050 w 19050"/>
                              <a:gd name="connsiteY502" fmla="*/ 6353 h 9525"/>
                              <a:gd name="connsiteX503" fmla="*/ 19050 w 19050"/>
                              <a:gd name="connsiteY503" fmla="*/ 6353 h 9525"/>
                              <a:gd name="connsiteX504" fmla="*/ 19050 w 19050"/>
                              <a:gd name="connsiteY504" fmla="*/ 6353 h 9525"/>
                              <a:gd name="connsiteX505" fmla="*/ 19050 w 19050"/>
                              <a:gd name="connsiteY505" fmla="*/ 6353 h 9525"/>
                              <a:gd name="connsiteX506" fmla="*/ 19050 w 19050"/>
                              <a:gd name="connsiteY506" fmla="*/ 6353 h 9525"/>
                              <a:gd name="connsiteX507" fmla="*/ 19050 w 19050"/>
                              <a:gd name="connsiteY507" fmla="*/ 6353 h 9525"/>
                              <a:gd name="connsiteX508" fmla="*/ 19050 w 19050"/>
                              <a:gd name="connsiteY508" fmla="*/ 3172 h 9525"/>
                              <a:gd name="connsiteX509" fmla="*/ 19050 w 19050"/>
                              <a:gd name="connsiteY509" fmla="*/ 0 h 9525"/>
                              <a:gd name="connsiteX510" fmla="*/ 19050 w 19050"/>
                              <a:gd name="connsiteY510" fmla="*/ 0 h 9525"/>
                              <a:gd name="connsiteX511" fmla="*/ 19050 w 19050"/>
                              <a:gd name="connsiteY511" fmla="*/ 0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19050" h="9525">
                                <a:moveTo>
                                  <a:pt x="0" y="6353"/>
                                </a:moveTo>
                                <a:lnTo>
                                  <a:pt x="0" y="3172"/>
                                </a:lnTo>
                                <a:lnTo>
                                  <a:pt x="0" y="3172"/>
                                </a:lnTo>
                                <a:lnTo>
                                  <a:pt x="0" y="3172"/>
                                </a:lnTo>
                                <a:lnTo>
                                  <a:pt x="0" y="3172"/>
                                </a:lnTo>
                                <a:lnTo>
                                  <a:pt x="0" y="3172"/>
                                </a:lnTo>
                                <a:lnTo>
                                  <a:pt x="0" y="6353"/>
                                </a:lnTo>
                                <a:lnTo>
                                  <a:pt x="505" y="6353"/>
                                </a:lnTo>
                                <a:lnTo>
                                  <a:pt x="505" y="6353"/>
                                </a:lnTo>
                                <a:lnTo>
                                  <a:pt x="505" y="6353"/>
                                </a:lnTo>
                                <a:lnTo>
                                  <a:pt x="505" y="6353"/>
                                </a:lnTo>
                                <a:lnTo>
                                  <a:pt x="505" y="6353"/>
                                </a:lnTo>
                                <a:lnTo>
                                  <a:pt x="505" y="3172"/>
                                </a:lnTo>
                                <a:lnTo>
                                  <a:pt x="505" y="3172"/>
                                </a:lnTo>
                                <a:lnTo>
                                  <a:pt x="505" y="3172"/>
                                </a:lnTo>
                                <a:lnTo>
                                  <a:pt x="505" y="3172"/>
                                </a:lnTo>
                                <a:lnTo>
                                  <a:pt x="505" y="3172"/>
                                </a:lnTo>
                                <a:lnTo>
                                  <a:pt x="505" y="3172"/>
                                </a:lnTo>
                                <a:lnTo>
                                  <a:pt x="505" y="6353"/>
                                </a:lnTo>
                                <a:lnTo>
                                  <a:pt x="1000" y="6353"/>
                                </a:lnTo>
                                <a:lnTo>
                                  <a:pt x="1000" y="6353"/>
                                </a:lnTo>
                                <a:lnTo>
                                  <a:pt x="1000" y="6353"/>
                                </a:lnTo>
                                <a:lnTo>
                                  <a:pt x="1000" y="3172"/>
                                </a:lnTo>
                                <a:lnTo>
                                  <a:pt x="1000" y="3172"/>
                                </a:lnTo>
                                <a:lnTo>
                                  <a:pt x="1000" y="6353"/>
                                </a:lnTo>
                                <a:lnTo>
                                  <a:pt x="1000" y="6353"/>
                                </a:lnTo>
                                <a:lnTo>
                                  <a:pt x="1000" y="6353"/>
                                </a:lnTo>
                                <a:lnTo>
                                  <a:pt x="1000" y="6353"/>
                                </a:lnTo>
                                <a:lnTo>
                                  <a:pt x="1000" y="6353"/>
                                </a:lnTo>
                                <a:lnTo>
                                  <a:pt x="1000" y="6353"/>
                                </a:lnTo>
                                <a:lnTo>
                                  <a:pt x="1000" y="6353"/>
                                </a:lnTo>
                                <a:lnTo>
                                  <a:pt x="1000" y="6353"/>
                                </a:lnTo>
                                <a:lnTo>
                                  <a:pt x="1000" y="6353"/>
                                </a:lnTo>
                                <a:lnTo>
                                  <a:pt x="1505" y="6353"/>
                                </a:lnTo>
                                <a:lnTo>
                                  <a:pt x="1505" y="6353"/>
                                </a:lnTo>
                                <a:lnTo>
                                  <a:pt x="1505" y="6353"/>
                                </a:lnTo>
                                <a:lnTo>
                                  <a:pt x="1505" y="6353"/>
                                </a:lnTo>
                                <a:lnTo>
                                  <a:pt x="1505" y="6353"/>
                                </a:lnTo>
                                <a:lnTo>
                                  <a:pt x="1505" y="6353"/>
                                </a:lnTo>
                                <a:lnTo>
                                  <a:pt x="1505" y="6353"/>
                                </a:lnTo>
                                <a:lnTo>
                                  <a:pt x="1505" y="6353"/>
                                </a:lnTo>
                                <a:lnTo>
                                  <a:pt x="1505" y="6353"/>
                                </a:lnTo>
                                <a:lnTo>
                                  <a:pt x="1505" y="6353"/>
                                </a:lnTo>
                                <a:lnTo>
                                  <a:pt x="1505" y="3172"/>
                                </a:lnTo>
                                <a:lnTo>
                                  <a:pt x="1505" y="3172"/>
                                </a:lnTo>
                                <a:lnTo>
                                  <a:pt x="2010" y="6353"/>
                                </a:lnTo>
                                <a:lnTo>
                                  <a:pt x="2010" y="6353"/>
                                </a:lnTo>
                                <a:lnTo>
                                  <a:pt x="2010" y="6353"/>
                                </a:lnTo>
                                <a:lnTo>
                                  <a:pt x="2010" y="6353"/>
                                </a:lnTo>
                                <a:lnTo>
                                  <a:pt x="2010" y="6353"/>
                                </a:lnTo>
                                <a:lnTo>
                                  <a:pt x="2010" y="6353"/>
                                </a:lnTo>
                                <a:lnTo>
                                  <a:pt x="2010" y="6353"/>
                                </a:lnTo>
                                <a:lnTo>
                                  <a:pt x="2010" y="6353"/>
                                </a:lnTo>
                                <a:lnTo>
                                  <a:pt x="2010" y="6353"/>
                                </a:lnTo>
                                <a:lnTo>
                                  <a:pt x="2010" y="3172"/>
                                </a:lnTo>
                                <a:lnTo>
                                  <a:pt x="2010" y="3172"/>
                                </a:lnTo>
                                <a:lnTo>
                                  <a:pt x="2010" y="3172"/>
                                </a:lnTo>
                                <a:lnTo>
                                  <a:pt x="2505" y="3172"/>
                                </a:lnTo>
                                <a:lnTo>
                                  <a:pt x="2505" y="3172"/>
                                </a:lnTo>
                                <a:lnTo>
                                  <a:pt x="2505" y="6353"/>
                                </a:lnTo>
                                <a:lnTo>
                                  <a:pt x="2505" y="6353"/>
                                </a:lnTo>
                                <a:lnTo>
                                  <a:pt x="2505" y="6353"/>
                                </a:lnTo>
                                <a:lnTo>
                                  <a:pt x="2505" y="6353"/>
                                </a:lnTo>
                                <a:lnTo>
                                  <a:pt x="2505" y="6353"/>
                                </a:lnTo>
                                <a:lnTo>
                                  <a:pt x="2505" y="6353"/>
                                </a:lnTo>
                                <a:lnTo>
                                  <a:pt x="2505" y="3172"/>
                                </a:lnTo>
                                <a:lnTo>
                                  <a:pt x="2505" y="3172"/>
                                </a:lnTo>
                                <a:lnTo>
                                  <a:pt x="2505" y="6353"/>
                                </a:lnTo>
                                <a:lnTo>
                                  <a:pt x="2505" y="3172"/>
                                </a:lnTo>
                                <a:lnTo>
                                  <a:pt x="2505" y="6353"/>
                                </a:lnTo>
                                <a:lnTo>
                                  <a:pt x="2505" y="6353"/>
                                </a:lnTo>
                                <a:lnTo>
                                  <a:pt x="2505" y="6353"/>
                                </a:lnTo>
                                <a:lnTo>
                                  <a:pt x="2505" y="3172"/>
                                </a:lnTo>
                                <a:lnTo>
                                  <a:pt x="2505" y="3172"/>
                                </a:lnTo>
                                <a:lnTo>
                                  <a:pt x="2505" y="3172"/>
                                </a:lnTo>
                                <a:lnTo>
                                  <a:pt x="3010" y="3172"/>
                                </a:lnTo>
                                <a:lnTo>
                                  <a:pt x="3010" y="6353"/>
                                </a:lnTo>
                                <a:lnTo>
                                  <a:pt x="3010" y="6353"/>
                                </a:lnTo>
                                <a:lnTo>
                                  <a:pt x="3010" y="6353"/>
                                </a:lnTo>
                                <a:lnTo>
                                  <a:pt x="3010" y="6353"/>
                                </a:lnTo>
                                <a:lnTo>
                                  <a:pt x="3010" y="3172"/>
                                </a:lnTo>
                                <a:lnTo>
                                  <a:pt x="3010" y="3172"/>
                                </a:lnTo>
                                <a:lnTo>
                                  <a:pt x="3010" y="6353"/>
                                </a:lnTo>
                                <a:lnTo>
                                  <a:pt x="3010" y="6353"/>
                                </a:lnTo>
                                <a:lnTo>
                                  <a:pt x="3010" y="6353"/>
                                </a:lnTo>
                                <a:lnTo>
                                  <a:pt x="3010" y="3172"/>
                                </a:lnTo>
                                <a:lnTo>
                                  <a:pt x="3010" y="3172"/>
                                </a:lnTo>
                                <a:lnTo>
                                  <a:pt x="3505" y="6353"/>
                                </a:lnTo>
                                <a:lnTo>
                                  <a:pt x="3505" y="6353"/>
                                </a:lnTo>
                                <a:lnTo>
                                  <a:pt x="3505" y="6353"/>
                                </a:lnTo>
                                <a:lnTo>
                                  <a:pt x="3505" y="6353"/>
                                </a:lnTo>
                                <a:lnTo>
                                  <a:pt x="3505" y="3172"/>
                                </a:lnTo>
                                <a:lnTo>
                                  <a:pt x="3505" y="3172"/>
                                </a:lnTo>
                                <a:lnTo>
                                  <a:pt x="3505" y="6353"/>
                                </a:lnTo>
                                <a:lnTo>
                                  <a:pt x="3505" y="6353"/>
                                </a:lnTo>
                                <a:lnTo>
                                  <a:pt x="3505" y="6353"/>
                                </a:lnTo>
                                <a:lnTo>
                                  <a:pt x="3505" y="6353"/>
                                </a:lnTo>
                                <a:lnTo>
                                  <a:pt x="3505" y="6353"/>
                                </a:lnTo>
                                <a:lnTo>
                                  <a:pt x="3505" y="6353"/>
                                </a:lnTo>
                                <a:lnTo>
                                  <a:pt x="4010" y="3172"/>
                                </a:lnTo>
                                <a:lnTo>
                                  <a:pt x="4010" y="6353"/>
                                </a:lnTo>
                                <a:lnTo>
                                  <a:pt x="4010" y="6353"/>
                                </a:lnTo>
                                <a:lnTo>
                                  <a:pt x="4010" y="6353"/>
                                </a:lnTo>
                                <a:lnTo>
                                  <a:pt x="4010" y="6353"/>
                                </a:lnTo>
                                <a:lnTo>
                                  <a:pt x="4010" y="6353"/>
                                </a:lnTo>
                                <a:lnTo>
                                  <a:pt x="4010" y="3172"/>
                                </a:lnTo>
                                <a:lnTo>
                                  <a:pt x="4010" y="3172"/>
                                </a:lnTo>
                                <a:lnTo>
                                  <a:pt x="4010" y="3172"/>
                                </a:lnTo>
                                <a:lnTo>
                                  <a:pt x="4010" y="3172"/>
                                </a:lnTo>
                                <a:lnTo>
                                  <a:pt x="4010" y="6353"/>
                                </a:lnTo>
                                <a:lnTo>
                                  <a:pt x="4010" y="6353"/>
                                </a:lnTo>
                                <a:lnTo>
                                  <a:pt x="4010" y="6353"/>
                                </a:lnTo>
                                <a:lnTo>
                                  <a:pt x="4010" y="6353"/>
                                </a:lnTo>
                                <a:lnTo>
                                  <a:pt x="4515" y="3172"/>
                                </a:lnTo>
                                <a:lnTo>
                                  <a:pt x="4515" y="6353"/>
                                </a:lnTo>
                                <a:lnTo>
                                  <a:pt x="4515" y="6353"/>
                                </a:lnTo>
                                <a:lnTo>
                                  <a:pt x="4515" y="6353"/>
                                </a:lnTo>
                                <a:lnTo>
                                  <a:pt x="4515" y="6353"/>
                                </a:lnTo>
                                <a:lnTo>
                                  <a:pt x="4515" y="6353"/>
                                </a:lnTo>
                                <a:lnTo>
                                  <a:pt x="4515" y="6353"/>
                                </a:lnTo>
                                <a:lnTo>
                                  <a:pt x="4515" y="6353"/>
                                </a:lnTo>
                                <a:lnTo>
                                  <a:pt x="4515" y="6353"/>
                                </a:lnTo>
                                <a:lnTo>
                                  <a:pt x="4515" y="6353"/>
                                </a:lnTo>
                                <a:lnTo>
                                  <a:pt x="4515" y="6353"/>
                                </a:lnTo>
                                <a:lnTo>
                                  <a:pt x="4515" y="6353"/>
                                </a:lnTo>
                                <a:lnTo>
                                  <a:pt x="5010" y="3172"/>
                                </a:lnTo>
                                <a:lnTo>
                                  <a:pt x="5010" y="3172"/>
                                </a:lnTo>
                                <a:lnTo>
                                  <a:pt x="5010" y="3172"/>
                                </a:lnTo>
                                <a:lnTo>
                                  <a:pt x="5010" y="3172"/>
                                </a:lnTo>
                                <a:lnTo>
                                  <a:pt x="5010" y="3172"/>
                                </a:lnTo>
                                <a:lnTo>
                                  <a:pt x="5010" y="6353"/>
                                </a:lnTo>
                                <a:lnTo>
                                  <a:pt x="5010" y="6353"/>
                                </a:lnTo>
                                <a:lnTo>
                                  <a:pt x="5010" y="6353"/>
                                </a:lnTo>
                                <a:lnTo>
                                  <a:pt x="5010" y="6353"/>
                                </a:lnTo>
                                <a:lnTo>
                                  <a:pt x="5010" y="3172"/>
                                </a:lnTo>
                                <a:lnTo>
                                  <a:pt x="5010" y="6353"/>
                                </a:lnTo>
                                <a:lnTo>
                                  <a:pt x="5010" y="6353"/>
                                </a:lnTo>
                                <a:lnTo>
                                  <a:pt x="5515" y="3172"/>
                                </a:lnTo>
                                <a:lnTo>
                                  <a:pt x="5515" y="6353"/>
                                </a:lnTo>
                                <a:lnTo>
                                  <a:pt x="5515" y="6353"/>
                                </a:lnTo>
                                <a:lnTo>
                                  <a:pt x="5515" y="3172"/>
                                </a:lnTo>
                                <a:lnTo>
                                  <a:pt x="5515" y="3172"/>
                                </a:lnTo>
                                <a:lnTo>
                                  <a:pt x="5515" y="3172"/>
                                </a:lnTo>
                                <a:lnTo>
                                  <a:pt x="5515" y="0"/>
                                </a:lnTo>
                                <a:lnTo>
                                  <a:pt x="5515" y="3172"/>
                                </a:lnTo>
                                <a:lnTo>
                                  <a:pt x="5515" y="6353"/>
                                </a:lnTo>
                                <a:lnTo>
                                  <a:pt x="5515" y="3172"/>
                                </a:lnTo>
                                <a:lnTo>
                                  <a:pt x="5515" y="6353"/>
                                </a:lnTo>
                                <a:lnTo>
                                  <a:pt x="5515" y="6353"/>
                                </a:lnTo>
                                <a:lnTo>
                                  <a:pt x="5515" y="3172"/>
                                </a:lnTo>
                                <a:lnTo>
                                  <a:pt x="5515" y="6353"/>
                                </a:lnTo>
                                <a:lnTo>
                                  <a:pt x="5515" y="6353"/>
                                </a:lnTo>
                                <a:lnTo>
                                  <a:pt x="5515" y="6353"/>
                                </a:lnTo>
                                <a:lnTo>
                                  <a:pt x="5515" y="6353"/>
                                </a:lnTo>
                                <a:lnTo>
                                  <a:pt x="5515" y="6353"/>
                                </a:lnTo>
                                <a:lnTo>
                                  <a:pt x="6020" y="3172"/>
                                </a:lnTo>
                                <a:lnTo>
                                  <a:pt x="6020" y="3172"/>
                                </a:lnTo>
                                <a:lnTo>
                                  <a:pt x="6020" y="3172"/>
                                </a:lnTo>
                                <a:lnTo>
                                  <a:pt x="6020" y="3172"/>
                                </a:lnTo>
                                <a:lnTo>
                                  <a:pt x="6020" y="3172"/>
                                </a:lnTo>
                                <a:lnTo>
                                  <a:pt x="6020" y="3172"/>
                                </a:lnTo>
                                <a:lnTo>
                                  <a:pt x="6020" y="3172"/>
                                </a:lnTo>
                                <a:lnTo>
                                  <a:pt x="6020" y="3172"/>
                                </a:lnTo>
                                <a:lnTo>
                                  <a:pt x="6020" y="0"/>
                                </a:lnTo>
                                <a:lnTo>
                                  <a:pt x="6020" y="3172"/>
                                </a:lnTo>
                                <a:lnTo>
                                  <a:pt x="6020" y="3172"/>
                                </a:lnTo>
                                <a:lnTo>
                                  <a:pt x="6020" y="3172"/>
                                </a:lnTo>
                                <a:lnTo>
                                  <a:pt x="6515" y="3172"/>
                                </a:lnTo>
                                <a:lnTo>
                                  <a:pt x="6515" y="0"/>
                                </a:lnTo>
                                <a:lnTo>
                                  <a:pt x="6515" y="3172"/>
                                </a:lnTo>
                                <a:lnTo>
                                  <a:pt x="6515" y="3172"/>
                                </a:lnTo>
                                <a:lnTo>
                                  <a:pt x="6515" y="3172"/>
                                </a:lnTo>
                                <a:lnTo>
                                  <a:pt x="6515" y="6353"/>
                                </a:lnTo>
                                <a:lnTo>
                                  <a:pt x="6515" y="6353"/>
                                </a:lnTo>
                                <a:lnTo>
                                  <a:pt x="6515" y="6353"/>
                                </a:lnTo>
                                <a:lnTo>
                                  <a:pt x="6515" y="6353"/>
                                </a:lnTo>
                                <a:lnTo>
                                  <a:pt x="6515" y="6353"/>
                                </a:lnTo>
                                <a:lnTo>
                                  <a:pt x="6515" y="6353"/>
                                </a:lnTo>
                                <a:lnTo>
                                  <a:pt x="6515" y="6353"/>
                                </a:lnTo>
                                <a:lnTo>
                                  <a:pt x="6515" y="3172"/>
                                </a:lnTo>
                                <a:lnTo>
                                  <a:pt x="6515" y="3172"/>
                                </a:lnTo>
                                <a:lnTo>
                                  <a:pt x="7020" y="0"/>
                                </a:lnTo>
                                <a:lnTo>
                                  <a:pt x="7020" y="0"/>
                                </a:lnTo>
                                <a:lnTo>
                                  <a:pt x="7020" y="3172"/>
                                </a:lnTo>
                                <a:lnTo>
                                  <a:pt x="7020" y="3172"/>
                                </a:lnTo>
                                <a:lnTo>
                                  <a:pt x="7020" y="3172"/>
                                </a:lnTo>
                                <a:lnTo>
                                  <a:pt x="7020" y="6353"/>
                                </a:lnTo>
                                <a:lnTo>
                                  <a:pt x="7020" y="6353"/>
                                </a:lnTo>
                                <a:lnTo>
                                  <a:pt x="7020" y="6353"/>
                                </a:lnTo>
                                <a:lnTo>
                                  <a:pt x="7020" y="6353"/>
                                </a:lnTo>
                                <a:lnTo>
                                  <a:pt x="7020" y="3172"/>
                                </a:lnTo>
                                <a:lnTo>
                                  <a:pt x="7020" y="3172"/>
                                </a:lnTo>
                                <a:lnTo>
                                  <a:pt x="7020" y="6353"/>
                                </a:lnTo>
                                <a:lnTo>
                                  <a:pt x="7515" y="6353"/>
                                </a:lnTo>
                                <a:lnTo>
                                  <a:pt x="7515" y="6353"/>
                                </a:lnTo>
                                <a:lnTo>
                                  <a:pt x="7515" y="6353"/>
                                </a:lnTo>
                                <a:lnTo>
                                  <a:pt x="7515" y="6353"/>
                                </a:lnTo>
                                <a:lnTo>
                                  <a:pt x="7515" y="6353"/>
                                </a:lnTo>
                                <a:lnTo>
                                  <a:pt x="7515" y="6353"/>
                                </a:lnTo>
                                <a:lnTo>
                                  <a:pt x="7515" y="6353"/>
                                </a:lnTo>
                                <a:lnTo>
                                  <a:pt x="7515" y="6353"/>
                                </a:lnTo>
                                <a:lnTo>
                                  <a:pt x="7515" y="6353"/>
                                </a:lnTo>
                                <a:lnTo>
                                  <a:pt x="7515" y="6353"/>
                                </a:lnTo>
                                <a:lnTo>
                                  <a:pt x="7515" y="6353"/>
                                </a:lnTo>
                                <a:lnTo>
                                  <a:pt x="7515" y="6353"/>
                                </a:lnTo>
                                <a:lnTo>
                                  <a:pt x="8020" y="6353"/>
                                </a:lnTo>
                                <a:lnTo>
                                  <a:pt x="8020" y="6353"/>
                                </a:lnTo>
                                <a:lnTo>
                                  <a:pt x="8020" y="6353"/>
                                </a:lnTo>
                                <a:lnTo>
                                  <a:pt x="8020" y="6353"/>
                                </a:lnTo>
                                <a:lnTo>
                                  <a:pt x="8020" y="6353"/>
                                </a:lnTo>
                                <a:lnTo>
                                  <a:pt x="8020" y="6353"/>
                                </a:lnTo>
                                <a:lnTo>
                                  <a:pt x="8020" y="6353"/>
                                </a:lnTo>
                                <a:lnTo>
                                  <a:pt x="8020" y="6353"/>
                                </a:lnTo>
                                <a:lnTo>
                                  <a:pt x="8020" y="6353"/>
                                </a:lnTo>
                                <a:lnTo>
                                  <a:pt x="8020" y="6353"/>
                                </a:lnTo>
                                <a:lnTo>
                                  <a:pt x="8020" y="6353"/>
                                </a:lnTo>
                                <a:lnTo>
                                  <a:pt x="8020" y="6353"/>
                                </a:lnTo>
                                <a:lnTo>
                                  <a:pt x="8525" y="6353"/>
                                </a:lnTo>
                                <a:lnTo>
                                  <a:pt x="8525" y="6353"/>
                                </a:lnTo>
                                <a:lnTo>
                                  <a:pt x="8525" y="6353"/>
                                </a:lnTo>
                                <a:lnTo>
                                  <a:pt x="8525" y="6353"/>
                                </a:lnTo>
                                <a:lnTo>
                                  <a:pt x="8525" y="3172"/>
                                </a:lnTo>
                                <a:lnTo>
                                  <a:pt x="8525" y="6353"/>
                                </a:lnTo>
                                <a:lnTo>
                                  <a:pt x="8525" y="6353"/>
                                </a:lnTo>
                                <a:lnTo>
                                  <a:pt x="8525" y="6353"/>
                                </a:lnTo>
                                <a:lnTo>
                                  <a:pt x="8525" y="6353"/>
                                </a:lnTo>
                                <a:lnTo>
                                  <a:pt x="8525" y="6353"/>
                                </a:lnTo>
                                <a:lnTo>
                                  <a:pt x="8525" y="6353"/>
                                </a:lnTo>
                                <a:lnTo>
                                  <a:pt x="8525" y="6353"/>
                                </a:lnTo>
                                <a:lnTo>
                                  <a:pt x="8525" y="6353"/>
                                </a:lnTo>
                                <a:lnTo>
                                  <a:pt x="8525" y="6353"/>
                                </a:lnTo>
                                <a:lnTo>
                                  <a:pt x="8525" y="3172"/>
                                </a:lnTo>
                                <a:lnTo>
                                  <a:pt x="8525" y="3172"/>
                                </a:lnTo>
                                <a:lnTo>
                                  <a:pt x="8525" y="3172"/>
                                </a:lnTo>
                                <a:lnTo>
                                  <a:pt x="8525" y="6353"/>
                                </a:lnTo>
                                <a:lnTo>
                                  <a:pt x="9020" y="6353"/>
                                </a:lnTo>
                                <a:lnTo>
                                  <a:pt x="9020" y="6353"/>
                                </a:lnTo>
                                <a:lnTo>
                                  <a:pt x="9020" y="6353"/>
                                </a:lnTo>
                                <a:lnTo>
                                  <a:pt x="9020" y="3172"/>
                                </a:lnTo>
                                <a:lnTo>
                                  <a:pt x="9020" y="6353"/>
                                </a:lnTo>
                                <a:lnTo>
                                  <a:pt x="9020" y="3172"/>
                                </a:lnTo>
                                <a:lnTo>
                                  <a:pt x="9020" y="6353"/>
                                </a:lnTo>
                                <a:lnTo>
                                  <a:pt x="9020" y="6353"/>
                                </a:lnTo>
                                <a:lnTo>
                                  <a:pt x="9020" y="6353"/>
                                </a:lnTo>
                                <a:lnTo>
                                  <a:pt x="9020" y="6353"/>
                                </a:lnTo>
                                <a:lnTo>
                                  <a:pt x="9020" y="3172"/>
                                </a:lnTo>
                                <a:lnTo>
                                  <a:pt x="9020" y="3172"/>
                                </a:lnTo>
                                <a:lnTo>
                                  <a:pt x="9020" y="6353"/>
                                </a:lnTo>
                                <a:lnTo>
                                  <a:pt x="9020" y="3172"/>
                                </a:lnTo>
                                <a:lnTo>
                                  <a:pt x="9525" y="6353"/>
                                </a:lnTo>
                                <a:lnTo>
                                  <a:pt x="9525" y="6353"/>
                                </a:lnTo>
                                <a:lnTo>
                                  <a:pt x="9525" y="6353"/>
                                </a:lnTo>
                                <a:lnTo>
                                  <a:pt x="9525" y="6353"/>
                                </a:lnTo>
                                <a:lnTo>
                                  <a:pt x="9525" y="6353"/>
                                </a:lnTo>
                                <a:lnTo>
                                  <a:pt x="9525" y="3172"/>
                                </a:lnTo>
                                <a:lnTo>
                                  <a:pt x="9525" y="3172"/>
                                </a:lnTo>
                                <a:lnTo>
                                  <a:pt x="9525" y="0"/>
                                </a:lnTo>
                                <a:lnTo>
                                  <a:pt x="9525" y="0"/>
                                </a:lnTo>
                                <a:lnTo>
                                  <a:pt x="9525" y="3172"/>
                                </a:lnTo>
                                <a:lnTo>
                                  <a:pt x="9525" y="3172"/>
                                </a:lnTo>
                                <a:lnTo>
                                  <a:pt x="9525" y="3172"/>
                                </a:lnTo>
                                <a:lnTo>
                                  <a:pt x="10030" y="3172"/>
                                </a:lnTo>
                                <a:lnTo>
                                  <a:pt x="10030" y="3172"/>
                                </a:lnTo>
                                <a:lnTo>
                                  <a:pt x="10030" y="3172"/>
                                </a:lnTo>
                                <a:lnTo>
                                  <a:pt x="10030" y="3172"/>
                                </a:lnTo>
                                <a:lnTo>
                                  <a:pt x="10030" y="3172"/>
                                </a:lnTo>
                                <a:lnTo>
                                  <a:pt x="10030" y="6353"/>
                                </a:lnTo>
                                <a:lnTo>
                                  <a:pt x="10030" y="6353"/>
                                </a:lnTo>
                                <a:lnTo>
                                  <a:pt x="10030" y="6353"/>
                                </a:lnTo>
                                <a:lnTo>
                                  <a:pt x="10030" y="6353"/>
                                </a:lnTo>
                                <a:lnTo>
                                  <a:pt x="10030" y="6353"/>
                                </a:lnTo>
                                <a:lnTo>
                                  <a:pt x="10030" y="6353"/>
                                </a:lnTo>
                                <a:lnTo>
                                  <a:pt x="10030" y="3172"/>
                                </a:lnTo>
                                <a:lnTo>
                                  <a:pt x="10525" y="3172"/>
                                </a:lnTo>
                                <a:lnTo>
                                  <a:pt x="10525" y="0"/>
                                </a:lnTo>
                                <a:lnTo>
                                  <a:pt x="10525" y="0"/>
                                </a:lnTo>
                                <a:lnTo>
                                  <a:pt x="10525" y="0"/>
                                </a:lnTo>
                                <a:lnTo>
                                  <a:pt x="10525" y="3172"/>
                                </a:lnTo>
                                <a:lnTo>
                                  <a:pt x="10525" y="6353"/>
                                </a:lnTo>
                                <a:lnTo>
                                  <a:pt x="10525" y="6353"/>
                                </a:lnTo>
                                <a:lnTo>
                                  <a:pt x="10525" y="6353"/>
                                </a:lnTo>
                                <a:lnTo>
                                  <a:pt x="10525" y="6353"/>
                                </a:lnTo>
                                <a:lnTo>
                                  <a:pt x="10525" y="6353"/>
                                </a:lnTo>
                                <a:lnTo>
                                  <a:pt x="10525" y="6353"/>
                                </a:lnTo>
                                <a:lnTo>
                                  <a:pt x="10525" y="6353"/>
                                </a:lnTo>
                                <a:lnTo>
                                  <a:pt x="11030" y="6353"/>
                                </a:lnTo>
                                <a:lnTo>
                                  <a:pt x="11030" y="3172"/>
                                </a:lnTo>
                                <a:lnTo>
                                  <a:pt x="11030" y="3172"/>
                                </a:lnTo>
                                <a:lnTo>
                                  <a:pt x="11030" y="3172"/>
                                </a:lnTo>
                                <a:lnTo>
                                  <a:pt x="11030" y="3172"/>
                                </a:lnTo>
                                <a:lnTo>
                                  <a:pt x="11030" y="6353"/>
                                </a:lnTo>
                                <a:lnTo>
                                  <a:pt x="11030" y="6353"/>
                                </a:lnTo>
                                <a:lnTo>
                                  <a:pt x="11030" y="6353"/>
                                </a:lnTo>
                                <a:lnTo>
                                  <a:pt x="11030" y="6353"/>
                                </a:lnTo>
                                <a:lnTo>
                                  <a:pt x="11030" y="6353"/>
                                </a:lnTo>
                                <a:lnTo>
                                  <a:pt x="11030" y="3172"/>
                                </a:lnTo>
                                <a:lnTo>
                                  <a:pt x="11030" y="0"/>
                                </a:lnTo>
                                <a:lnTo>
                                  <a:pt x="11535" y="3172"/>
                                </a:lnTo>
                                <a:lnTo>
                                  <a:pt x="11535" y="3172"/>
                                </a:lnTo>
                                <a:lnTo>
                                  <a:pt x="11535" y="6353"/>
                                </a:lnTo>
                                <a:lnTo>
                                  <a:pt x="11535" y="3172"/>
                                </a:lnTo>
                                <a:lnTo>
                                  <a:pt x="11535" y="3172"/>
                                </a:lnTo>
                                <a:lnTo>
                                  <a:pt x="11535" y="3172"/>
                                </a:lnTo>
                                <a:lnTo>
                                  <a:pt x="11535" y="3172"/>
                                </a:lnTo>
                                <a:lnTo>
                                  <a:pt x="11535" y="3172"/>
                                </a:lnTo>
                                <a:lnTo>
                                  <a:pt x="11535" y="6353"/>
                                </a:lnTo>
                                <a:lnTo>
                                  <a:pt x="11535" y="6353"/>
                                </a:lnTo>
                                <a:lnTo>
                                  <a:pt x="11535" y="3172"/>
                                </a:lnTo>
                                <a:lnTo>
                                  <a:pt x="11535" y="6353"/>
                                </a:lnTo>
                                <a:lnTo>
                                  <a:pt x="12030" y="6353"/>
                                </a:lnTo>
                                <a:lnTo>
                                  <a:pt x="12030" y="6353"/>
                                </a:lnTo>
                                <a:lnTo>
                                  <a:pt x="12030" y="6353"/>
                                </a:lnTo>
                                <a:lnTo>
                                  <a:pt x="12030" y="6353"/>
                                </a:lnTo>
                                <a:lnTo>
                                  <a:pt x="12030" y="6353"/>
                                </a:lnTo>
                                <a:lnTo>
                                  <a:pt x="12030" y="6353"/>
                                </a:lnTo>
                                <a:lnTo>
                                  <a:pt x="12030" y="6353"/>
                                </a:lnTo>
                                <a:lnTo>
                                  <a:pt x="12030" y="6353"/>
                                </a:lnTo>
                                <a:lnTo>
                                  <a:pt x="12030" y="6353"/>
                                </a:lnTo>
                                <a:lnTo>
                                  <a:pt x="12030" y="6353"/>
                                </a:lnTo>
                                <a:lnTo>
                                  <a:pt x="12030" y="6353"/>
                                </a:lnTo>
                                <a:lnTo>
                                  <a:pt x="12030" y="6353"/>
                                </a:lnTo>
                                <a:lnTo>
                                  <a:pt x="12030" y="6353"/>
                                </a:lnTo>
                                <a:lnTo>
                                  <a:pt x="12030" y="6353"/>
                                </a:lnTo>
                                <a:lnTo>
                                  <a:pt x="12030" y="6353"/>
                                </a:lnTo>
                                <a:lnTo>
                                  <a:pt x="12030" y="3172"/>
                                </a:lnTo>
                                <a:lnTo>
                                  <a:pt x="12030" y="3172"/>
                                </a:lnTo>
                                <a:lnTo>
                                  <a:pt x="12030" y="3172"/>
                                </a:lnTo>
                                <a:lnTo>
                                  <a:pt x="12030" y="3172"/>
                                </a:lnTo>
                                <a:lnTo>
                                  <a:pt x="12030" y="3172"/>
                                </a:lnTo>
                                <a:lnTo>
                                  <a:pt x="12535" y="6353"/>
                                </a:lnTo>
                                <a:lnTo>
                                  <a:pt x="12535" y="6353"/>
                                </a:lnTo>
                                <a:lnTo>
                                  <a:pt x="12535" y="6353"/>
                                </a:lnTo>
                                <a:lnTo>
                                  <a:pt x="12535" y="6353"/>
                                </a:lnTo>
                                <a:lnTo>
                                  <a:pt x="12535" y="6353"/>
                                </a:lnTo>
                                <a:lnTo>
                                  <a:pt x="12535" y="6353"/>
                                </a:lnTo>
                                <a:lnTo>
                                  <a:pt x="12535" y="6353"/>
                                </a:lnTo>
                                <a:lnTo>
                                  <a:pt x="12535" y="6353"/>
                                </a:lnTo>
                                <a:lnTo>
                                  <a:pt x="12535" y="6353"/>
                                </a:lnTo>
                                <a:lnTo>
                                  <a:pt x="12535" y="3172"/>
                                </a:lnTo>
                                <a:lnTo>
                                  <a:pt x="12535" y="3172"/>
                                </a:lnTo>
                                <a:lnTo>
                                  <a:pt x="12535" y="3172"/>
                                </a:lnTo>
                                <a:lnTo>
                                  <a:pt x="13030" y="3172"/>
                                </a:lnTo>
                                <a:lnTo>
                                  <a:pt x="13030" y="3172"/>
                                </a:lnTo>
                                <a:lnTo>
                                  <a:pt x="13030" y="3172"/>
                                </a:lnTo>
                                <a:lnTo>
                                  <a:pt x="13030" y="3172"/>
                                </a:lnTo>
                                <a:lnTo>
                                  <a:pt x="13030" y="3172"/>
                                </a:lnTo>
                                <a:lnTo>
                                  <a:pt x="13030" y="6353"/>
                                </a:lnTo>
                                <a:lnTo>
                                  <a:pt x="13030" y="6353"/>
                                </a:lnTo>
                                <a:lnTo>
                                  <a:pt x="13030" y="6353"/>
                                </a:lnTo>
                                <a:lnTo>
                                  <a:pt x="13030" y="6353"/>
                                </a:lnTo>
                                <a:lnTo>
                                  <a:pt x="13030" y="6353"/>
                                </a:lnTo>
                                <a:lnTo>
                                  <a:pt x="13030" y="9525"/>
                                </a:lnTo>
                                <a:lnTo>
                                  <a:pt x="13030" y="6353"/>
                                </a:lnTo>
                                <a:lnTo>
                                  <a:pt x="13535" y="6353"/>
                                </a:lnTo>
                                <a:lnTo>
                                  <a:pt x="13535" y="6353"/>
                                </a:lnTo>
                                <a:lnTo>
                                  <a:pt x="13535" y="6353"/>
                                </a:lnTo>
                                <a:lnTo>
                                  <a:pt x="13535" y="6353"/>
                                </a:lnTo>
                                <a:lnTo>
                                  <a:pt x="13535" y="6353"/>
                                </a:lnTo>
                                <a:lnTo>
                                  <a:pt x="13535" y="6353"/>
                                </a:lnTo>
                                <a:lnTo>
                                  <a:pt x="13535" y="6353"/>
                                </a:lnTo>
                                <a:lnTo>
                                  <a:pt x="13535" y="6353"/>
                                </a:lnTo>
                                <a:lnTo>
                                  <a:pt x="13535" y="6353"/>
                                </a:lnTo>
                                <a:lnTo>
                                  <a:pt x="13535" y="6353"/>
                                </a:lnTo>
                                <a:lnTo>
                                  <a:pt x="13535" y="6353"/>
                                </a:lnTo>
                                <a:lnTo>
                                  <a:pt x="13535" y="6353"/>
                                </a:lnTo>
                                <a:lnTo>
                                  <a:pt x="14040" y="6353"/>
                                </a:lnTo>
                                <a:lnTo>
                                  <a:pt x="14040" y="6353"/>
                                </a:lnTo>
                                <a:lnTo>
                                  <a:pt x="14040" y="6353"/>
                                </a:lnTo>
                                <a:lnTo>
                                  <a:pt x="14040" y="6353"/>
                                </a:lnTo>
                                <a:lnTo>
                                  <a:pt x="14040" y="6353"/>
                                </a:lnTo>
                                <a:lnTo>
                                  <a:pt x="14040" y="3172"/>
                                </a:lnTo>
                                <a:lnTo>
                                  <a:pt x="14040" y="3172"/>
                                </a:lnTo>
                                <a:lnTo>
                                  <a:pt x="14040" y="3172"/>
                                </a:lnTo>
                                <a:lnTo>
                                  <a:pt x="14040" y="6353"/>
                                </a:lnTo>
                                <a:lnTo>
                                  <a:pt x="14040" y="6353"/>
                                </a:lnTo>
                                <a:lnTo>
                                  <a:pt x="14040" y="6353"/>
                                </a:lnTo>
                                <a:lnTo>
                                  <a:pt x="14040" y="6353"/>
                                </a:lnTo>
                                <a:lnTo>
                                  <a:pt x="14535" y="6353"/>
                                </a:lnTo>
                                <a:lnTo>
                                  <a:pt x="14535" y="3172"/>
                                </a:lnTo>
                                <a:lnTo>
                                  <a:pt x="14535" y="6353"/>
                                </a:lnTo>
                                <a:lnTo>
                                  <a:pt x="14535" y="6353"/>
                                </a:lnTo>
                                <a:lnTo>
                                  <a:pt x="14535" y="6353"/>
                                </a:lnTo>
                                <a:lnTo>
                                  <a:pt x="14535" y="6353"/>
                                </a:lnTo>
                                <a:lnTo>
                                  <a:pt x="14535" y="3172"/>
                                </a:lnTo>
                                <a:lnTo>
                                  <a:pt x="14535" y="3172"/>
                                </a:lnTo>
                                <a:lnTo>
                                  <a:pt x="14535" y="3172"/>
                                </a:lnTo>
                                <a:lnTo>
                                  <a:pt x="14535" y="3172"/>
                                </a:lnTo>
                                <a:lnTo>
                                  <a:pt x="14535" y="6353"/>
                                </a:lnTo>
                                <a:lnTo>
                                  <a:pt x="14535" y="6353"/>
                                </a:lnTo>
                                <a:lnTo>
                                  <a:pt x="14535" y="6353"/>
                                </a:lnTo>
                                <a:lnTo>
                                  <a:pt x="14535" y="6353"/>
                                </a:lnTo>
                                <a:lnTo>
                                  <a:pt x="15040" y="6353"/>
                                </a:lnTo>
                                <a:lnTo>
                                  <a:pt x="15040" y="6353"/>
                                </a:lnTo>
                                <a:lnTo>
                                  <a:pt x="15040" y="6353"/>
                                </a:lnTo>
                                <a:lnTo>
                                  <a:pt x="15040" y="6353"/>
                                </a:lnTo>
                                <a:lnTo>
                                  <a:pt x="15040" y="3172"/>
                                </a:lnTo>
                                <a:lnTo>
                                  <a:pt x="15040" y="3172"/>
                                </a:lnTo>
                                <a:lnTo>
                                  <a:pt x="15040" y="3172"/>
                                </a:lnTo>
                                <a:lnTo>
                                  <a:pt x="15040" y="3172"/>
                                </a:lnTo>
                                <a:lnTo>
                                  <a:pt x="15040" y="3172"/>
                                </a:lnTo>
                                <a:lnTo>
                                  <a:pt x="15040" y="3172"/>
                                </a:lnTo>
                                <a:lnTo>
                                  <a:pt x="15040" y="6353"/>
                                </a:lnTo>
                                <a:lnTo>
                                  <a:pt x="15040" y="6353"/>
                                </a:lnTo>
                                <a:lnTo>
                                  <a:pt x="15040" y="6353"/>
                                </a:lnTo>
                                <a:lnTo>
                                  <a:pt x="15040" y="6353"/>
                                </a:lnTo>
                                <a:lnTo>
                                  <a:pt x="15040" y="6353"/>
                                </a:lnTo>
                                <a:lnTo>
                                  <a:pt x="15040" y="6353"/>
                                </a:lnTo>
                                <a:lnTo>
                                  <a:pt x="15040" y="3172"/>
                                </a:lnTo>
                                <a:lnTo>
                                  <a:pt x="15040" y="6353"/>
                                </a:lnTo>
                                <a:lnTo>
                                  <a:pt x="15545" y="6353"/>
                                </a:lnTo>
                                <a:lnTo>
                                  <a:pt x="15545" y="6353"/>
                                </a:lnTo>
                                <a:lnTo>
                                  <a:pt x="15545" y="6353"/>
                                </a:lnTo>
                                <a:lnTo>
                                  <a:pt x="15545" y="6353"/>
                                </a:lnTo>
                                <a:lnTo>
                                  <a:pt x="15545" y="6353"/>
                                </a:lnTo>
                                <a:lnTo>
                                  <a:pt x="15545" y="6353"/>
                                </a:lnTo>
                                <a:lnTo>
                                  <a:pt x="15545" y="6353"/>
                                </a:lnTo>
                                <a:lnTo>
                                  <a:pt x="15545" y="6353"/>
                                </a:lnTo>
                                <a:lnTo>
                                  <a:pt x="15545" y="6353"/>
                                </a:lnTo>
                                <a:lnTo>
                                  <a:pt x="15545" y="6353"/>
                                </a:lnTo>
                                <a:lnTo>
                                  <a:pt x="15545" y="6353"/>
                                </a:lnTo>
                                <a:lnTo>
                                  <a:pt x="15545" y="6353"/>
                                </a:lnTo>
                                <a:lnTo>
                                  <a:pt x="16040" y="6353"/>
                                </a:lnTo>
                                <a:lnTo>
                                  <a:pt x="16040" y="6353"/>
                                </a:lnTo>
                                <a:lnTo>
                                  <a:pt x="16040" y="3172"/>
                                </a:lnTo>
                                <a:lnTo>
                                  <a:pt x="16040" y="3172"/>
                                </a:lnTo>
                                <a:lnTo>
                                  <a:pt x="16040" y="3172"/>
                                </a:lnTo>
                                <a:lnTo>
                                  <a:pt x="16040" y="3172"/>
                                </a:lnTo>
                                <a:lnTo>
                                  <a:pt x="16040" y="0"/>
                                </a:lnTo>
                                <a:lnTo>
                                  <a:pt x="16040" y="6353"/>
                                </a:lnTo>
                                <a:lnTo>
                                  <a:pt x="16040" y="3172"/>
                                </a:lnTo>
                                <a:lnTo>
                                  <a:pt x="16040" y="6353"/>
                                </a:lnTo>
                                <a:lnTo>
                                  <a:pt x="16040" y="6353"/>
                                </a:lnTo>
                                <a:lnTo>
                                  <a:pt x="16040" y="6353"/>
                                </a:lnTo>
                                <a:lnTo>
                                  <a:pt x="16545" y="6353"/>
                                </a:lnTo>
                                <a:lnTo>
                                  <a:pt x="16545" y="6353"/>
                                </a:lnTo>
                                <a:lnTo>
                                  <a:pt x="16545" y="6353"/>
                                </a:lnTo>
                                <a:lnTo>
                                  <a:pt x="16545" y="6353"/>
                                </a:lnTo>
                                <a:lnTo>
                                  <a:pt x="16545" y="6353"/>
                                </a:lnTo>
                                <a:lnTo>
                                  <a:pt x="16545" y="6353"/>
                                </a:lnTo>
                                <a:lnTo>
                                  <a:pt x="16545" y="6353"/>
                                </a:lnTo>
                                <a:lnTo>
                                  <a:pt x="16545" y="3172"/>
                                </a:lnTo>
                                <a:lnTo>
                                  <a:pt x="16545" y="3172"/>
                                </a:lnTo>
                                <a:lnTo>
                                  <a:pt x="16545" y="0"/>
                                </a:lnTo>
                                <a:lnTo>
                                  <a:pt x="16545" y="3172"/>
                                </a:lnTo>
                                <a:lnTo>
                                  <a:pt x="16545" y="6353"/>
                                </a:lnTo>
                                <a:lnTo>
                                  <a:pt x="17040" y="6353"/>
                                </a:lnTo>
                                <a:lnTo>
                                  <a:pt x="17040" y="6353"/>
                                </a:lnTo>
                                <a:lnTo>
                                  <a:pt x="17040" y="3172"/>
                                </a:lnTo>
                                <a:lnTo>
                                  <a:pt x="17040" y="3172"/>
                                </a:lnTo>
                                <a:lnTo>
                                  <a:pt x="17040" y="6353"/>
                                </a:lnTo>
                                <a:lnTo>
                                  <a:pt x="17040" y="3172"/>
                                </a:lnTo>
                                <a:lnTo>
                                  <a:pt x="17040" y="3172"/>
                                </a:lnTo>
                                <a:lnTo>
                                  <a:pt x="17040" y="6353"/>
                                </a:lnTo>
                                <a:lnTo>
                                  <a:pt x="17040" y="3172"/>
                                </a:lnTo>
                                <a:lnTo>
                                  <a:pt x="17040" y="3172"/>
                                </a:lnTo>
                                <a:lnTo>
                                  <a:pt x="17040" y="6353"/>
                                </a:lnTo>
                                <a:lnTo>
                                  <a:pt x="17040" y="3172"/>
                                </a:lnTo>
                                <a:lnTo>
                                  <a:pt x="17545" y="6353"/>
                                </a:lnTo>
                                <a:lnTo>
                                  <a:pt x="17545" y="6353"/>
                                </a:lnTo>
                                <a:lnTo>
                                  <a:pt x="17545" y="6353"/>
                                </a:lnTo>
                                <a:lnTo>
                                  <a:pt x="17545" y="6353"/>
                                </a:lnTo>
                                <a:lnTo>
                                  <a:pt x="17545" y="6353"/>
                                </a:lnTo>
                                <a:lnTo>
                                  <a:pt x="17545" y="6353"/>
                                </a:lnTo>
                                <a:lnTo>
                                  <a:pt x="17545" y="6353"/>
                                </a:lnTo>
                                <a:lnTo>
                                  <a:pt x="17545" y="6353"/>
                                </a:lnTo>
                                <a:lnTo>
                                  <a:pt x="17545" y="6353"/>
                                </a:lnTo>
                                <a:lnTo>
                                  <a:pt x="17545" y="6353"/>
                                </a:lnTo>
                                <a:lnTo>
                                  <a:pt x="17545" y="3172"/>
                                </a:lnTo>
                                <a:lnTo>
                                  <a:pt x="17545" y="0"/>
                                </a:lnTo>
                                <a:lnTo>
                                  <a:pt x="17545" y="0"/>
                                </a:lnTo>
                                <a:lnTo>
                                  <a:pt x="17545" y="3172"/>
                                </a:lnTo>
                                <a:lnTo>
                                  <a:pt x="18050" y="3172"/>
                                </a:lnTo>
                                <a:lnTo>
                                  <a:pt x="18050" y="3172"/>
                                </a:lnTo>
                                <a:lnTo>
                                  <a:pt x="18050" y="6353"/>
                                </a:lnTo>
                                <a:lnTo>
                                  <a:pt x="18050" y="6353"/>
                                </a:lnTo>
                                <a:lnTo>
                                  <a:pt x="18050" y="9525"/>
                                </a:lnTo>
                                <a:lnTo>
                                  <a:pt x="18050" y="6353"/>
                                </a:lnTo>
                                <a:lnTo>
                                  <a:pt x="18050" y="6353"/>
                                </a:lnTo>
                                <a:lnTo>
                                  <a:pt x="18050" y="6353"/>
                                </a:lnTo>
                                <a:lnTo>
                                  <a:pt x="18050" y="6353"/>
                                </a:lnTo>
                                <a:lnTo>
                                  <a:pt x="18050" y="6353"/>
                                </a:lnTo>
                                <a:lnTo>
                                  <a:pt x="18050" y="3172"/>
                                </a:lnTo>
                                <a:lnTo>
                                  <a:pt x="18050" y="3172"/>
                                </a:lnTo>
                                <a:lnTo>
                                  <a:pt x="18545" y="3172"/>
                                </a:lnTo>
                                <a:lnTo>
                                  <a:pt x="18545" y="3172"/>
                                </a:lnTo>
                                <a:lnTo>
                                  <a:pt x="18545" y="3172"/>
                                </a:lnTo>
                                <a:lnTo>
                                  <a:pt x="18545" y="6353"/>
                                </a:lnTo>
                                <a:lnTo>
                                  <a:pt x="18545" y="6353"/>
                                </a:lnTo>
                                <a:lnTo>
                                  <a:pt x="18545" y="6353"/>
                                </a:lnTo>
                                <a:lnTo>
                                  <a:pt x="18545" y="6353"/>
                                </a:lnTo>
                                <a:lnTo>
                                  <a:pt x="18545" y="6353"/>
                                </a:lnTo>
                                <a:lnTo>
                                  <a:pt x="18545" y="6353"/>
                                </a:lnTo>
                                <a:lnTo>
                                  <a:pt x="18545" y="6353"/>
                                </a:lnTo>
                                <a:lnTo>
                                  <a:pt x="18545" y="6353"/>
                                </a:lnTo>
                                <a:lnTo>
                                  <a:pt x="18545" y="6353"/>
                                </a:lnTo>
                                <a:lnTo>
                                  <a:pt x="18545" y="3172"/>
                                </a:lnTo>
                                <a:lnTo>
                                  <a:pt x="18545" y="3172"/>
                                </a:lnTo>
                                <a:lnTo>
                                  <a:pt x="18545" y="3172"/>
                                </a:lnTo>
                                <a:lnTo>
                                  <a:pt x="18545" y="3172"/>
                                </a:lnTo>
                                <a:lnTo>
                                  <a:pt x="18545" y="6353"/>
                                </a:lnTo>
                                <a:lnTo>
                                  <a:pt x="18545" y="6353"/>
                                </a:lnTo>
                                <a:lnTo>
                                  <a:pt x="19050" y="6353"/>
                                </a:lnTo>
                                <a:lnTo>
                                  <a:pt x="19050" y="6353"/>
                                </a:lnTo>
                                <a:lnTo>
                                  <a:pt x="19050" y="6353"/>
                                </a:lnTo>
                                <a:lnTo>
                                  <a:pt x="19050" y="6353"/>
                                </a:lnTo>
                                <a:lnTo>
                                  <a:pt x="19050" y="6353"/>
                                </a:lnTo>
                                <a:lnTo>
                                  <a:pt x="19050" y="6353"/>
                                </a:lnTo>
                                <a:lnTo>
                                  <a:pt x="19050" y="6353"/>
                                </a:lnTo>
                                <a:lnTo>
                                  <a:pt x="19050" y="3172"/>
                                </a:lnTo>
                                <a:lnTo>
                                  <a:pt x="19050" y="0"/>
                                </a:lnTo>
                                <a:lnTo>
                                  <a:pt x="19050" y="0"/>
                                </a:lnTo>
                                <a:lnTo>
                                  <a:pt x="19050" y="0"/>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82" name="Freeform: Shape 882"/>
                        <wps:cNvSpPr/>
                        <wps:spPr>
                          <a:xfrm>
                            <a:off x="2738437" y="3910012"/>
                            <a:ext cx="28575" cy="9525"/>
                          </a:xfrm>
                          <a:custGeom>
                            <a:avLst/>
                            <a:gdLst>
                              <a:gd name="connsiteX0" fmla="*/ 0 w 28575"/>
                              <a:gd name="connsiteY0" fmla="*/ 0 h 9525"/>
                              <a:gd name="connsiteX1" fmla="*/ 0 w 28575"/>
                              <a:gd name="connsiteY1" fmla="*/ 3172 h 9525"/>
                              <a:gd name="connsiteX2" fmla="*/ 733 w 28575"/>
                              <a:gd name="connsiteY2" fmla="*/ 6353 h 9525"/>
                              <a:gd name="connsiteX3" fmla="*/ 733 w 28575"/>
                              <a:gd name="connsiteY3" fmla="*/ 6353 h 9525"/>
                              <a:gd name="connsiteX4" fmla="*/ 733 w 28575"/>
                              <a:gd name="connsiteY4" fmla="*/ 6353 h 9525"/>
                              <a:gd name="connsiteX5" fmla="*/ 733 w 28575"/>
                              <a:gd name="connsiteY5" fmla="*/ 6353 h 9525"/>
                              <a:gd name="connsiteX6" fmla="*/ 733 w 28575"/>
                              <a:gd name="connsiteY6" fmla="*/ 6353 h 9525"/>
                              <a:gd name="connsiteX7" fmla="*/ 733 w 28575"/>
                              <a:gd name="connsiteY7" fmla="*/ 6353 h 9525"/>
                              <a:gd name="connsiteX8" fmla="*/ 733 w 28575"/>
                              <a:gd name="connsiteY8" fmla="*/ 6353 h 9525"/>
                              <a:gd name="connsiteX9" fmla="*/ 733 w 28575"/>
                              <a:gd name="connsiteY9" fmla="*/ 6353 h 9525"/>
                              <a:gd name="connsiteX10" fmla="*/ 733 w 28575"/>
                              <a:gd name="connsiteY10" fmla="*/ 6353 h 9525"/>
                              <a:gd name="connsiteX11" fmla="*/ 733 w 28575"/>
                              <a:gd name="connsiteY11" fmla="*/ 6353 h 9525"/>
                              <a:gd name="connsiteX12" fmla="*/ 733 w 28575"/>
                              <a:gd name="connsiteY12" fmla="*/ 3172 h 9525"/>
                              <a:gd name="connsiteX13" fmla="*/ 733 w 28575"/>
                              <a:gd name="connsiteY13" fmla="*/ 3172 h 9525"/>
                              <a:gd name="connsiteX14" fmla="*/ 1467 w 28575"/>
                              <a:gd name="connsiteY14" fmla="*/ 6353 h 9525"/>
                              <a:gd name="connsiteX15" fmla="*/ 1467 w 28575"/>
                              <a:gd name="connsiteY15" fmla="*/ 6353 h 9525"/>
                              <a:gd name="connsiteX16" fmla="*/ 1467 w 28575"/>
                              <a:gd name="connsiteY16" fmla="*/ 6353 h 9525"/>
                              <a:gd name="connsiteX17" fmla="*/ 1467 w 28575"/>
                              <a:gd name="connsiteY17" fmla="*/ 9525 h 9525"/>
                              <a:gd name="connsiteX18" fmla="*/ 1467 w 28575"/>
                              <a:gd name="connsiteY18" fmla="*/ 6353 h 9525"/>
                              <a:gd name="connsiteX19" fmla="*/ 1467 w 28575"/>
                              <a:gd name="connsiteY19" fmla="*/ 6353 h 9525"/>
                              <a:gd name="connsiteX20" fmla="*/ 1467 w 28575"/>
                              <a:gd name="connsiteY20" fmla="*/ 6353 h 9525"/>
                              <a:gd name="connsiteX21" fmla="*/ 1467 w 28575"/>
                              <a:gd name="connsiteY21" fmla="*/ 6353 h 9525"/>
                              <a:gd name="connsiteX22" fmla="*/ 1467 w 28575"/>
                              <a:gd name="connsiteY22" fmla="*/ 6353 h 9525"/>
                              <a:gd name="connsiteX23" fmla="*/ 1467 w 28575"/>
                              <a:gd name="connsiteY23" fmla="*/ 3172 h 9525"/>
                              <a:gd name="connsiteX24" fmla="*/ 1467 w 28575"/>
                              <a:gd name="connsiteY24" fmla="*/ 3172 h 9525"/>
                              <a:gd name="connsiteX25" fmla="*/ 1467 w 28575"/>
                              <a:gd name="connsiteY25" fmla="*/ 6353 h 9525"/>
                              <a:gd name="connsiteX26" fmla="*/ 1467 w 28575"/>
                              <a:gd name="connsiteY26" fmla="*/ 6353 h 9525"/>
                              <a:gd name="connsiteX27" fmla="*/ 1467 w 28575"/>
                              <a:gd name="connsiteY27" fmla="*/ 6353 h 9525"/>
                              <a:gd name="connsiteX28" fmla="*/ 2200 w 28575"/>
                              <a:gd name="connsiteY28" fmla="*/ 6353 h 9525"/>
                              <a:gd name="connsiteX29" fmla="*/ 2200 w 28575"/>
                              <a:gd name="connsiteY29" fmla="*/ 6353 h 9525"/>
                              <a:gd name="connsiteX30" fmla="*/ 2200 w 28575"/>
                              <a:gd name="connsiteY30" fmla="*/ 6353 h 9525"/>
                              <a:gd name="connsiteX31" fmla="*/ 2200 w 28575"/>
                              <a:gd name="connsiteY31" fmla="*/ 6353 h 9525"/>
                              <a:gd name="connsiteX32" fmla="*/ 2200 w 28575"/>
                              <a:gd name="connsiteY32" fmla="*/ 6353 h 9525"/>
                              <a:gd name="connsiteX33" fmla="*/ 2200 w 28575"/>
                              <a:gd name="connsiteY33" fmla="*/ 6353 h 9525"/>
                              <a:gd name="connsiteX34" fmla="*/ 2200 w 28575"/>
                              <a:gd name="connsiteY34" fmla="*/ 3172 h 9525"/>
                              <a:gd name="connsiteX35" fmla="*/ 2200 w 28575"/>
                              <a:gd name="connsiteY35" fmla="*/ 3172 h 9525"/>
                              <a:gd name="connsiteX36" fmla="*/ 2200 w 28575"/>
                              <a:gd name="connsiteY36" fmla="*/ 3172 h 9525"/>
                              <a:gd name="connsiteX37" fmla="*/ 2200 w 28575"/>
                              <a:gd name="connsiteY37" fmla="*/ 3172 h 9525"/>
                              <a:gd name="connsiteX38" fmla="*/ 2200 w 28575"/>
                              <a:gd name="connsiteY38" fmla="*/ 3172 h 9525"/>
                              <a:gd name="connsiteX39" fmla="*/ 2200 w 28575"/>
                              <a:gd name="connsiteY39" fmla="*/ 3172 h 9525"/>
                              <a:gd name="connsiteX40" fmla="*/ 2934 w 28575"/>
                              <a:gd name="connsiteY40" fmla="*/ 6353 h 9525"/>
                              <a:gd name="connsiteX41" fmla="*/ 2934 w 28575"/>
                              <a:gd name="connsiteY41" fmla="*/ 6353 h 9525"/>
                              <a:gd name="connsiteX42" fmla="*/ 2934 w 28575"/>
                              <a:gd name="connsiteY42" fmla="*/ 6353 h 9525"/>
                              <a:gd name="connsiteX43" fmla="*/ 2934 w 28575"/>
                              <a:gd name="connsiteY43" fmla="*/ 6353 h 9525"/>
                              <a:gd name="connsiteX44" fmla="*/ 2934 w 28575"/>
                              <a:gd name="connsiteY44" fmla="*/ 6353 h 9525"/>
                              <a:gd name="connsiteX45" fmla="*/ 2934 w 28575"/>
                              <a:gd name="connsiteY45" fmla="*/ 6353 h 9525"/>
                              <a:gd name="connsiteX46" fmla="*/ 2934 w 28575"/>
                              <a:gd name="connsiteY46" fmla="*/ 3172 h 9525"/>
                              <a:gd name="connsiteX47" fmla="*/ 2934 w 28575"/>
                              <a:gd name="connsiteY47" fmla="*/ 6353 h 9525"/>
                              <a:gd name="connsiteX48" fmla="*/ 2934 w 28575"/>
                              <a:gd name="connsiteY48" fmla="*/ 3172 h 9525"/>
                              <a:gd name="connsiteX49" fmla="*/ 2934 w 28575"/>
                              <a:gd name="connsiteY49" fmla="*/ 3172 h 9525"/>
                              <a:gd name="connsiteX50" fmla="*/ 2934 w 28575"/>
                              <a:gd name="connsiteY50" fmla="*/ 6353 h 9525"/>
                              <a:gd name="connsiteX51" fmla="*/ 2934 w 28575"/>
                              <a:gd name="connsiteY51" fmla="*/ 6353 h 9525"/>
                              <a:gd name="connsiteX52" fmla="*/ 3667 w 28575"/>
                              <a:gd name="connsiteY52" fmla="*/ 6353 h 9525"/>
                              <a:gd name="connsiteX53" fmla="*/ 3667 w 28575"/>
                              <a:gd name="connsiteY53" fmla="*/ 6353 h 9525"/>
                              <a:gd name="connsiteX54" fmla="*/ 3667 w 28575"/>
                              <a:gd name="connsiteY54" fmla="*/ 6353 h 9525"/>
                              <a:gd name="connsiteX55" fmla="*/ 3667 w 28575"/>
                              <a:gd name="connsiteY55" fmla="*/ 3172 h 9525"/>
                              <a:gd name="connsiteX56" fmla="*/ 3667 w 28575"/>
                              <a:gd name="connsiteY56" fmla="*/ 0 h 9525"/>
                              <a:gd name="connsiteX57" fmla="*/ 3667 w 28575"/>
                              <a:gd name="connsiteY57" fmla="*/ 3172 h 9525"/>
                              <a:gd name="connsiteX58" fmla="*/ 3667 w 28575"/>
                              <a:gd name="connsiteY58" fmla="*/ 3172 h 9525"/>
                              <a:gd name="connsiteX59" fmla="*/ 3667 w 28575"/>
                              <a:gd name="connsiteY59" fmla="*/ 6353 h 9525"/>
                              <a:gd name="connsiteX60" fmla="*/ 3667 w 28575"/>
                              <a:gd name="connsiteY60" fmla="*/ 6353 h 9525"/>
                              <a:gd name="connsiteX61" fmla="*/ 3667 w 28575"/>
                              <a:gd name="connsiteY61" fmla="*/ 6353 h 9525"/>
                              <a:gd name="connsiteX62" fmla="*/ 3667 w 28575"/>
                              <a:gd name="connsiteY62" fmla="*/ 6353 h 9525"/>
                              <a:gd name="connsiteX63" fmla="*/ 3667 w 28575"/>
                              <a:gd name="connsiteY63" fmla="*/ 6353 h 9525"/>
                              <a:gd name="connsiteX64" fmla="*/ 3667 w 28575"/>
                              <a:gd name="connsiteY64" fmla="*/ 6353 h 9525"/>
                              <a:gd name="connsiteX65" fmla="*/ 3667 w 28575"/>
                              <a:gd name="connsiteY65" fmla="*/ 3172 h 9525"/>
                              <a:gd name="connsiteX66" fmla="*/ 3667 w 28575"/>
                              <a:gd name="connsiteY66" fmla="*/ 3172 h 9525"/>
                              <a:gd name="connsiteX67" fmla="*/ 3667 w 28575"/>
                              <a:gd name="connsiteY67" fmla="*/ 6353 h 9525"/>
                              <a:gd name="connsiteX68" fmla="*/ 3667 w 28575"/>
                              <a:gd name="connsiteY68" fmla="*/ 3172 h 9525"/>
                              <a:gd name="connsiteX69" fmla="*/ 3667 w 28575"/>
                              <a:gd name="connsiteY69" fmla="*/ 6353 h 9525"/>
                              <a:gd name="connsiteX70" fmla="*/ 4401 w 28575"/>
                              <a:gd name="connsiteY70" fmla="*/ 3172 h 9525"/>
                              <a:gd name="connsiteX71" fmla="*/ 4401 w 28575"/>
                              <a:gd name="connsiteY71" fmla="*/ 3172 h 9525"/>
                              <a:gd name="connsiteX72" fmla="*/ 4401 w 28575"/>
                              <a:gd name="connsiteY72" fmla="*/ 6353 h 9525"/>
                              <a:gd name="connsiteX73" fmla="*/ 4401 w 28575"/>
                              <a:gd name="connsiteY73" fmla="*/ 3172 h 9525"/>
                              <a:gd name="connsiteX74" fmla="*/ 4401 w 28575"/>
                              <a:gd name="connsiteY74" fmla="*/ 6353 h 9525"/>
                              <a:gd name="connsiteX75" fmla="*/ 4401 w 28575"/>
                              <a:gd name="connsiteY75" fmla="*/ 6353 h 9525"/>
                              <a:gd name="connsiteX76" fmla="*/ 4401 w 28575"/>
                              <a:gd name="connsiteY76" fmla="*/ 6353 h 9525"/>
                              <a:gd name="connsiteX77" fmla="*/ 4401 w 28575"/>
                              <a:gd name="connsiteY77" fmla="*/ 6353 h 9525"/>
                              <a:gd name="connsiteX78" fmla="*/ 4401 w 28575"/>
                              <a:gd name="connsiteY78" fmla="*/ 6353 h 9525"/>
                              <a:gd name="connsiteX79" fmla="*/ 4401 w 28575"/>
                              <a:gd name="connsiteY79" fmla="*/ 3172 h 9525"/>
                              <a:gd name="connsiteX80" fmla="*/ 4401 w 28575"/>
                              <a:gd name="connsiteY80" fmla="*/ 0 h 9525"/>
                              <a:gd name="connsiteX81" fmla="*/ 4401 w 28575"/>
                              <a:gd name="connsiteY81" fmla="*/ 3172 h 9525"/>
                              <a:gd name="connsiteX82" fmla="*/ 5124 w 28575"/>
                              <a:gd name="connsiteY82" fmla="*/ 6353 h 9525"/>
                              <a:gd name="connsiteX83" fmla="*/ 5124 w 28575"/>
                              <a:gd name="connsiteY83" fmla="*/ 6353 h 9525"/>
                              <a:gd name="connsiteX84" fmla="*/ 5124 w 28575"/>
                              <a:gd name="connsiteY84" fmla="*/ 6353 h 9525"/>
                              <a:gd name="connsiteX85" fmla="*/ 5124 w 28575"/>
                              <a:gd name="connsiteY85" fmla="*/ 6353 h 9525"/>
                              <a:gd name="connsiteX86" fmla="*/ 5124 w 28575"/>
                              <a:gd name="connsiteY86" fmla="*/ 6353 h 9525"/>
                              <a:gd name="connsiteX87" fmla="*/ 5124 w 28575"/>
                              <a:gd name="connsiteY87" fmla="*/ 6353 h 9525"/>
                              <a:gd name="connsiteX88" fmla="*/ 5124 w 28575"/>
                              <a:gd name="connsiteY88" fmla="*/ 6353 h 9525"/>
                              <a:gd name="connsiteX89" fmla="*/ 5124 w 28575"/>
                              <a:gd name="connsiteY89" fmla="*/ 6353 h 9525"/>
                              <a:gd name="connsiteX90" fmla="*/ 5124 w 28575"/>
                              <a:gd name="connsiteY90" fmla="*/ 6353 h 9525"/>
                              <a:gd name="connsiteX91" fmla="*/ 5124 w 28575"/>
                              <a:gd name="connsiteY91" fmla="*/ 6353 h 9525"/>
                              <a:gd name="connsiteX92" fmla="*/ 5124 w 28575"/>
                              <a:gd name="connsiteY92" fmla="*/ 6353 h 9525"/>
                              <a:gd name="connsiteX93" fmla="*/ 5124 w 28575"/>
                              <a:gd name="connsiteY93" fmla="*/ 3172 h 9525"/>
                              <a:gd name="connsiteX94" fmla="*/ 5124 w 28575"/>
                              <a:gd name="connsiteY94" fmla="*/ 6353 h 9525"/>
                              <a:gd name="connsiteX95" fmla="*/ 5124 w 28575"/>
                              <a:gd name="connsiteY95" fmla="*/ 6353 h 9525"/>
                              <a:gd name="connsiteX96" fmla="*/ 5858 w 28575"/>
                              <a:gd name="connsiteY96" fmla="*/ 6353 h 9525"/>
                              <a:gd name="connsiteX97" fmla="*/ 5858 w 28575"/>
                              <a:gd name="connsiteY97" fmla="*/ 6353 h 9525"/>
                              <a:gd name="connsiteX98" fmla="*/ 5858 w 28575"/>
                              <a:gd name="connsiteY98" fmla="*/ 3172 h 9525"/>
                              <a:gd name="connsiteX99" fmla="*/ 5858 w 28575"/>
                              <a:gd name="connsiteY99" fmla="*/ 3172 h 9525"/>
                              <a:gd name="connsiteX100" fmla="*/ 5858 w 28575"/>
                              <a:gd name="connsiteY100" fmla="*/ 3172 h 9525"/>
                              <a:gd name="connsiteX101" fmla="*/ 5858 w 28575"/>
                              <a:gd name="connsiteY101" fmla="*/ 6353 h 9525"/>
                              <a:gd name="connsiteX102" fmla="*/ 5858 w 28575"/>
                              <a:gd name="connsiteY102" fmla="*/ 6353 h 9525"/>
                              <a:gd name="connsiteX103" fmla="*/ 5858 w 28575"/>
                              <a:gd name="connsiteY103" fmla="*/ 6353 h 9525"/>
                              <a:gd name="connsiteX104" fmla="*/ 5858 w 28575"/>
                              <a:gd name="connsiteY104" fmla="*/ 6353 h 9525"/>
                              <a:gd name="connsiteX105" fmla="*/ 5858 w 28575"/>
                              <a:gd name="connsiteY105" fmla="*/ 6353 h 9525"/>
                              <a:gd name="connsiteX106" fmla="*/ 5858 w 28575"/>
                              <a:gd name="connsiteY106" fmla="*/ 6353 h 9525"/>
                              <a:gd name="connsiteX107" fmla="*/ 5858 w 28575"/>
                              <a:gd name="connsiteY107" fmla="*/ 6353 h 9525"/>
                              <a:gd name="connsiteX108" fmla="*/ 6591 w 28575"/>
                              <a:gd name="connsiteY108" fmla="*/ 6353 h 9525"/>
                              <a:gd name="connsiteX109" fmla="*/ 6591 w 28575"/>
                              <a:gd name="connsiteY109" fmla="*/ 6353 h 9525"/>
                              <a:gd name="connsiteX110" fmla="*/ 6591 w 28575"/>
                              <a:gd name="connsiteY110" fmla="*/ 6353 h 9525"/>
                              <a:gd name="connsiteX111" fmla="*/ 6591 w 28575"/>
                              <a:gd name="connsiteY111" fmla="*/ 6353 h 9525"/>
                              <a:gd name="connsiteX112" fmla="*/ 6591 w 28575"/>
                              <a:gd name="connsiteY112" fmla="*/ 6353 h 9525"/>
                              <a:gd name="connsiteX113" fmla="*/ 6591 w 28575"/>
                              <a:gd name="connsiteY113" fmla="*/ 6353 h 9525"/>
                              <a:gd name="connsiteX114" fmla="*/ 6591 w 28575"/>
                              <a:gd name="connsiteY114" fmla="*/ 6353 h 9525"/>
                              <a:gd name="connsiteX115" fmla="*/ 6591 w 28575"/>
                              <a:gd name="connsiteY115" fmla="*/ 6353 h 9525"/>
                              <a:gd name="connsiteX116" fmla="*/ 6591 w 28575"/>
                              <a:gd name="connsiteY116" fmla="*/ 6353 h 9525"/>
                              <a:gd name="connsiteX117" fmla="*/ 6591 w 28575"/>
                              <a:gd name="connsiteY117" fmla="*/ 6353 h 9525"/>
                              <a:gd name="connsiteX118" fmla="*/ 6591 w 28575"/>
                              <a:gd name="connsiteY118" fmla="*/ 6353 h 9525"/>
                              <a:gd name="connsiteX119" fmla="*/ 6591 w 28575"/>
                              <a:gd name="connsiteY119" fmla="*/ 6353 h 9525"/>
                              <a:gd name="connsiteX120" fmla="*/ 7325 w 28575"/>
                              <a:gd name="connsiteY120" fmla="*/ 6353 h 9525"/>
                              <a:gd name="connsiteX121" fmla="*/ 7325 w 28575"/>
                              <a:gd name="connsiteY121" fmla="*/ 6353 h 9525"/>
                              <a:gd name="connsiteX122" fmla="*/ 7325 w 28575"/>
                              <a:gd name="connsiteY122" fmla="*/ 6353 h 9525"/>
                              <a:gd name="connsiteX123" fmla="*/ 7325 w 28575"/>
                              <a:gd name="connsiteY123" fmla="*/ 6353 h 9525"/>
                              <a:gd name="connsiteX124" fmla="*/ 7325 w 28575"/>
                              <a:gd name="connsiteY124" fmla="*/ 6353 h 9525"/>
                              <a:gd name="connsiteX125" fmla="*/ 7325 w 28575"/>
                              <a:gd name="connsiteY125" fmla="*/ 6353 h 9525"/>
                              <a:gd name="connsiteX126" fmla="*/ 7325 w 28575"/>
                              <a:gd name="connsiteY126" fmla="*/ 6353 h 9525"/>
                              <a:gd name="connsiteX127" fmla="*/ 7325 w 28575"/>
                              <a:gd name="connsiteY127" fmla="*/ 6353 h 9525"/>
                              <a:gd name="connsiteX128" fmla="*/ 7325 w 28575"/>
                              <a:gd name="connsiteY128" fmla="*/ 6353 h 9525"/>
                              <a:gd name="connsiteX129" fmla="*/ 7325 w 28575"/>
                              <a:gd name="connsiteY129" fmla="*/ 6353 h 9525"/>
                              <a:gd name="connsiteX130" fmla="*/ 7325 w 28575"/>
                              <a:gd name="connsiteY130" fmla="*/ 3172 h 9525"/>
                              <a:gd name="connsiteX131" fmla="*/ 7325 w 28575"/>
                              <a:gd name="connsiteY131" fmla="*/ 3172 h 9525"/>
                              <a:gd name="connsiteX132" fmla="*/ 8058 w 28575"/>
                              <a:gd name="connsiteY132" fmla="*/ 6353 h 9525"/>
                              <a:gd name="connsiteX133" fmla="*/ 8058 w 28575"/>
                              <a:gd name="connsiteY133" fmla="*/ 6353 h 9525"/>
                              <a:gd name="connsiteX134" fmla="*/ 8058 w 28575"/>
                              <a:gd name="connsiteY134" fmla="*/ 6353 h 9525"/>
                              <a:gd name="connsiteX135" fmla="*/ 8058 w 28575"/>
                              <a:gd name="connsiteY135" fmla="*/ 6353 h 9525"/>
                              <a:gd name="connsiteX136" fmla="*/ 8058 w 28575"/>
                              <a:gd name="connsiteY136" fmla="*/ 6353 h 9525"/>
                              <a:gd name="connsiteX137" fmla="*/ 8058 w 28575"/>
                              <a:gd name="connsiteY137" fmla="*/ 6353 h 9525"/>
                              <a:gd name="connsiteX138" fmla="*/ 8058 w 28575"/>
                              <a:gd name="connsiteY138" fmla="*/ 6353 h 9525"/>
                              <a:gd name="connsiteX139" fmla="*/ 8058 w 28575"/>
                              <a:gd name="connsiteY139" fmla="*/ 6353 h 9525"/>
                              <a:gd name="connsiteX140" fmla="*/ 8058 w 28575"/>
                              <a:gd name="connsiteY140" fmla="*/ 6353 h 9525"/>
                              <a:gd name="connsiteX141" fmla="*/ 8058 w 28575"/>
                              <a:gd name="connsiteY141" fmla="*/ 6353 h 9525"/>
                              <a:gd name="connsiteX142" fmla="*/ 8058 w 28575"/>
                              <a:gd name="connsiteY142" fmla="*/ 6353 h 9525"/>
                              <a:gd name="connsiteX143" fmla="*/ 8058 w 28575"/>
                              <a:gd name="connsiteY143" fmla="*/ 6353 h 9525"/>
                              <a:gd name="connsiteX144" fmla="*/ 8792 w 28575"/>
                              <a:gd name="connsiteY144" fmla="*/ 6353 h 9525"/>
                              <a:gd name="connsiteX145" fmla="*/ 8792 w 28575"/>
                              <a:gd name="connsiteY145" fmla="*/ 3172 h 9525"/>
                              <a:gd name="connsiteX146" fmla="*/ 8792 w 28575"/>
                              <a:gd name="connsiteY146" fmla="*/ 3172 h 9525"/>
                              <a:gd name="connsiteX147" fmla="*/ 8792 w 28575"/>
                              <a:gd name="connsiteY147" fmla="*/ 3172 h 9525"/>
                              <a:gd name="connsiteX148" fmla="*/ 8792 w 28575"/>
                              <a:gd name="connsiteY148" fmla="*/ 3172 h 9525"/>
                              <a:gd name="connsiteX149" fmla="*/ 8792 w 28575"/>
                              <a:gd name="connsiteY149" fmla="*/ 3172 h 9525"/>
                              <a:gd name="connsiteX150" fmla="*/ 8792 w 28575"/>
                              <a:gd name="connsiteY150" fmla="*/ 3172 h 9525"/>
                              <a:gd name="connsiteX151" fmla="*/ 8792 w 28575"/>
                              <a:gd name="connsiteY151" fmla="*/ 3172 h 9525"/>
                              <a:gd name="connsiteX152" fmla="*/ 8792 w 28575"/>
                              <a:gd name="connsiteY152" fmla="*/ 3172 h 9525"/>
                              <a:gd name="connsiteX153" fmla="*/ 8792 w 28575"/>
                              <a:gd name="connsiteY153" fmla="*/ 3172 h 9525"/>
                              <a:gd name="connsiteX154" fmla="*/ 8792 w 28575"/>
                              <a:gd name="connsiteY154" fmla="*/ 3172 h 9525"/>
                              <a:gd name="connsiteX155" fmla="*/ 8792 w 28575"/>
                              <a:gd name="connsiteY155" fmla="*/ 6353 h 9525"/>
                              <a:gd name="connsiteX156" fmla="*/ 8792 w 28575"/>
                              <a:gd name="connsiteY156" fmla="*/ 6353 h 9525"/>
                              <a:gd name="connsiteX157" fmla="*/ 8792 w 28575"/>
                              <a:gd name="connsiteY157" fmla="*/ 6353 h 9525"/>
                              <a:gd name="connsiteX158" fmla="*/ 8792 w 28575"/>
                              <a:gd name="connsiteY158" fmla="*/ 3172 h 9525"/>
                              <a:gd name="connsiteX159" fmla="*/ 8792 w 28575"/>
                              <a:gd name="connsiteY159" fmla="*/ 3172 h 9525"/>
                              <a:gd name="connsiteX160" fmla="*/ 8792 w 28575"/>
                              <a:gd name="connsiteY160" fmla="*/ 3172 h 9525"/>
                              <a:gd name="connsiteX161" fmla="*/ 8792 w 28575"/>
                              <a:gd name="connsiteY161" fmla="*/ 3172 h 9525"/>
                              <a:gd name="connsiteX162" fmla="*/ 8792 w 28575"/>
                              <a:gd name="connsiteY162" fmla="*/ 3172 h 9525"/>
                              <a:gd name="connsiteX163" fmla="*/ 8792 w 28575"/>
                              <a:gd name="connsiteY163" fmla="*/ 6353 h 9525"/>
                              <a:gd name="connsiteX164" fmla="*/ 9525 w 28575"/>
                              <a:gd name="connsiteY164" fmla="*/ 3172 h 9525"/>
                              <a:gd name="connsiteX165" fmla="*/ 9525 w 28575"/>
                              <a:gd name="connsiteY165" fmla="*/ 6353 h 9525"/>
                              <a:gd name="connsiteX166" fmla="*/ 9525 w 28575"/>
                              <a:gd name="connsiteY166" fmla="*/ 3172 h 9525"/>
                              <a:gd name="connsiteX167" fmla="*/ 9525 w 28575"/>
                              <a:gd name="connsiteY167" fmla="*/ 3172 h 9525"/>
                              <a:gd name="connsiteX168" fmla="*/ 9525 w 28575"/>
                              <a:gd name="connsiteY168" fmla="*/ 6353 h 9525"/>
                              <a:gd name="connsiteX169" fmla="*/ 9525 w 28575"/>
                              <a:gd name="connsiteY169" fmla="*/ 6353 h 9525"/>
                              <a:gd name="connsiteX170" fmla="*/ 9525 w 28575"/>
                              <a:gd name="connsiteY170" fmla="*/ 6353 h 9525"/>
                              <a:gd name="connsiteX171" fmla="*/ 9525 w 28575"/>
                              <a:gd name="connsiteY171" fmla="*/ 6353 h 9525"/>
                              <a:gd name="connsiteX172" fmla="*/ 9525 w 28575"/>
                              <a:gd name="connsiteY172" fmla="*/ 6353 h 9525"/>
                              <a:gd name="connsiteX173" fmla="*/ 9525 w 28575"/>
                              <a:gd name="connsiteY173" fmla="*/ 6353 h 9525"/>
                              <a:gd name="connsiteX174" fmla="*/ 9525 w 28575"/>
                              <a:gd name="connsiteY174" fmla="*/ 6353 h 9525"/>
                              <a:gd name="connsiteX175" fmla="*/ 9525 w 28575"/>
                              <a:gd name="connsiteY175" fmla="*/ 6353 h 9525"/>
                              <a:gd name="connsiteX176" fmla="*/ 10258 w 28575"/>
                              <a:gd name="connsiteY176" fmla="*/ 6353 h 9525"/>
                              <a:gd name="connsiteX177" fmla="*/ 10258 w 28575"/>
                              <a:gd name="connsiteY177" fmla="*/ 6353 h 9525"/>
                              <a:gd name="connsiteX178" fmla="*/ 10258 w 28575"/>
                              <a:gd name="connsiteY178" fmla="*/ 6353 h 9525"/>
                              <a:gd name="connsiteX179" fmla="*/ 10258 w 28575"/>
                              <a:gd name="connsiteY179" fmla="*/ 6353 h 9525"/>
                              <a:gd name="connsiteX180" fmla="*/ 10258 w 28575"/>
                              <a:gd name="connsiteY180" fmla="*/ 3172 h 9525"/>
                              <a:gd name="connsiteX181" fmla="*/ 10258 w 28575"/>
                              <a:gd name="connsiteY181" fmla="*/ 3172 h 9525"/>
                              <a:gd name="connsiteX182" fmla="*/ 10258 w 28575"/>
                              <a:gd name="connsiteY182" fmla="*/ 0 h 9525"/>
                              <a:gd name="connsiteX183" fmla="*/ 10258 w 28575"/>
                              <a:gd name="connsiteY183" fmla="*/ 0 h 9525"/>
                              <a:gd name="connsiteX184" fmla="*/ 10258 w 28575"/>
                              <a:gd name="connsiteY184" fmla="*/ 3172 h 9525"/>
                              <a:gd name="connsiteX185" fmla="*/ 10258 w 28575"/>
                              <a:gd name="connsiteY185" fmla="*/ 3172 h 9525"/>
                              <a:gd name="connsiteX186" fmla="*/ 10258 w 28575"/>
                              <a:gd name="connsiteY186" fmla="*/ 6353 h 9525"/>
                              <a:gd name="connsiteX187" fmla="*/ 10258 w 28575"/>
                              <a:gd name="connsiteY187" fmla="*/ 6353 h 9525"/>
                              <a:gd name="connsiteX188" fmla="*/ 10992 w 28575"/>
                              <a:gd name="connsiteY188" fmla="*/ 6353 h 9525"/>
                              <a:gd name="connsiteX189" fmla="*/ 10992 w 28575"/>
                              <a:gd name="connsiteY189" fmla="*/ 6353 h 9525"/>
                              <a:gd name="connsiteX190" fmla="*/ 10992 w 28575"/>
                              <a:gd name="connsiteY190" fmla="*/ 6353 h 9525"/>
                              <a:gd name="connsiteX191" fmla="*/ 10992 w 28575"/>
                              <a:gd name="connsiteY191" fmla="*/ 6353 h 9525"/>
                              <a:gd name="connsiteX192" fmla="*/ 10992 w 28575"/>
                              <a:gd name="connsiteY192" fmla="*/ 6353 h 9525"/>
                              <a:gd name="connsiteX193" fmla="*/ 10992 w 28575"/>
                              <a:gd name="connsiteY193" fmla="*/ 6353 h 9525"/>
                              <a:gd name="connsiteX194" fmla="*/ 10992 w 28575"/>
                              <a:gd name="connsiteY194" fmla="*/ 6353 h 9525"/>
                              <a:gd name="connsiteX195" fmla="*/ 10992 w 28575"/>
                              <a:gd name="connsiteY195" fmla="*/ 6353 h 9525"/>
                              <a:gd name="connsiteX196" fmla="*/ 10992 w 28575"/>
                              <a:gd name="connsiteY196" fmla="*/ 6353 h 9525"/>
                              <a:gd name="connsiteX197" fmla="*/ 10992 w 28575"/>
                              <a:gd name="connsiteY197" fmla="*/ 6353 h 9525"/>
                              <a:gd name="connsiteX198" fmla="*/ 10992 w 28575"/>
                              <a:gd name="connsiteY198" fmla="*/ 6353 h 9525"/>
                              <a:gd name="connsiteX199" fmla="*/ 10992 w 28575"/>
                              <a:gd name="connsiteY199" fmla="*/ 6353 h 9525"/>
                              <a:gd name="connsiteX200" fmla="*/ 11725 w 28575"/>
                              <a:gd name="connsiteY200" fmla="*/ 6353 h 9525"/>
                              <a:gd name="connsiteX201" fmla="*/ 11725 w 28575"/>
                              <a:gd name="connsiteY201" fmla="*/ 6353 h 9525"/>
                              <a:gd name="connsiteX202" fmla="*/ 11725 w 28575"/>
                              <a:gd name="connsiteY202" fmla="*/ 6353 h 9525"/>
                              <a:gd name="connsiteX203" fmla="*/ 11725 w 28575"/>
                              <a:gd name="connsiteY203" fmla="*/ 3172 h 9525"/>
                              <a:gd name="connsiteX204" fmla="*/ 11725 w 28575"/>
                              <a:gd name="connsiteY204" fmla="*/ 3172 h 9525"/>
                              <a:gd name="connsiteX205" fmla="*/ 11725 w 28575"/>
                              <a:gd name="connsiteY205" fmla="*/ 3172 h 9525"/>
                              <a:gd name="connsiteX206" fmla="*/ 11725 w 28575"/>
                              <a:gd name="connsiteY206" fmla="*/ 3172 h 9525"/>
                              <a:gd name="connsiteX207" fmla="*/ 11725 w 28575"/>
                              <a:gd name="connsiteY207" fmla="*/ 6353 h 9525"/>
                              <a:gd name="connsiteX208" fmla="*/ 11725 w 28575"/>
                              <a:gd name="connsiteY208" fmla="*/ 6353 h 9525"/>
                              <a:gd name="connsiteX209" fmla="*/ 11725 w 28575"/>
                              <a:gd name="connsiteY209" fmla="*/ 6353 h 9525"/>
                              <a:gd name="connsiteX210" fmla="*/ 11725 w 28575"/>
                              <a:gd name="connsiteY210" fmla="*/ 6353 h 9525"/>
                              <a:gd name="connsiteX211" fmla="*/ 11725 w 28575"/>
                              <a:gd name="connsiteY211" fmla="*/ 6353 h 9525"/>
                              <a:gd name="connsiteX212" fmla="*/ 12459 w 28575"/>
                              <a:gd name="connsiteY212" fmla="*/ 6353 h 9525"/>
                              <a:gd name="connsiteX213" fmla="*/ 12459 w 28575"/>
                              <a:gd name="connsiteY213" fmla="*/ 6353 h 9525"/>
                              <a:gd name="connsiteX214" fmla="*/ 12459 w 28575"/>
                              <a:gd name="connsiteY214" fmla="*/ 6353 h 9525"/>
                              <a:gd name="connsiteX215" fmla="*/ 12459 w 28575"/>
                              <a:gd name="connsiteY215" fmla="*/ 6353 h 9525"/>
                              <a:gd name="connsiteX216" fmla="*/ 12459 w 28575"/>
                              <a:gd name="connsiteY216" fmla="*/ 6353 h 9525"/>
                              <a:gd name="connsiteX217" fmla="*/ 12459 w 28575"/>
                              <a:gd name="connsiteY217" fmla="*/ 6353 h 9525"/>
                              <a:gd name="connsiteX218" fmla="*/ 12459 w 28575"/>
                              <a:gd name="connsiteY218" fmla="*/ 6353 h 9525"/>
                              <a:gd name="connsiteX219" fmla="*/ 12459 w 28575"/>
                              <a:gd name="connsiteY219" fmla="*/ 6353 h 9525"/>
                              <a:gd name="connsiteX220" fmla="*/ 12459 w 28575"/>
                              <a:gd name="connsiteY220" fmla="*/ 6353 h 9525"/>
                              <a:gd name="connsiteX221" fmla="*/ 12459 w 28575"/>
                              <a:gd name="connsiteY221" fmla="*/ 6353 h 9525"/>
                              <a:gd name="connsiteX222" fmla="*/ 12459 w 28575"/>
                              <a:gd name="connsiteY222" fmla="*/ 6353 h 9525"/>
                              <a:gd name="connsiteX223" fmla="*/ 12459 w 28575"/>
                              <a:gd name="connsiteY223" fmla="*/ 6353 h 9525"/>
                              <a:gd name="connsiteX224" fmla="*/ 13192 w 28575"/>
                              <a:gd name="connsiteY224" fmla="*/ 6353 h 9525"/>
                              <a:gd name="connsiteX225" fmla="*/ 13192 w 28575"/>
                              <a:gd name="connsiteY225" fmla="*/ 6353 h 9525"/>
                              <a:gd name="connsiteX226" fmla="*/ 13192 w 28575"/>
                              <a:gd name="connsiteY226" fmla="*/ 6353 h 9525"/>
                              <a:gd name="connsiteX227" fmla="*/ 13192 w 28575"/>
                              <a:gd name="connsiteY227" fmla="*/ 6353 h 9525"/>
                              <a:gd name="connsiteX228" fmla="*/ 13192 w 28575"/>
                              <a:gd name="connsiteY228" fmla="*/ 6353 h 9525"/>
                              <a:gd name="connsiteX229" fmla="*/ 13192 w 28575"/>
                              <a:gd name="connsiteY229" fmla="*/ 6353 h 9525"/>
                              <a:gd name="connsiteX230" fmla="*/ 13192 w 28575"/>
                              <a:gd name="connsiteY230" fmla="*/ 9525 h 9525"/>
                              <a:gd name="connsiteX231" fmla="*/ 13192 w 28575"/>
                              <a:gd name="connsiteY231" fmla="*/ 6353 h 9525"/>
                              <a:gd name="connsiteX232" fmla="*/ 13192 w 28575"/>
                              <a:gd name="connsiteY232" fmla="*/ 6353 h 9525"/>
                              <a:gd name="connsiteX233" fmla="*/ 13192 w 28575"/>
                              <a:gd name="connsiteY233" fmla="*/ 6353 h 9525"/>
                              <a:gd name="connsiteX234" fmla="*/ 13192 w 28575"/>
                              <a:gd name="connsiteY234" fmla="*/ 6353 h 9525"/>
                              <a:gd name="connsiteX235" fmla="*/ 13192 w 28575"/>
                              <a:gd name="connsiteY235" fmla="*/ 6353 h 9525"/>
                              <a:gd name="connsiteX236" fmla="*/ 13192 w 28575"/>
                              <a:gd name="connsiteY236" fmla="*/ 6353 h 9525"/>
                              <a:gd name="connsiteX237" fmla="*/ 13192 w 28575"/>
                              <a:gd name="connsiteY237" fmla="*/ 6353 h 9525"/>
                              <a:gd name="connsiteX238" fmla="*/ 13192 w 28575"/>
                              <a:gd name="connsiteY238" fmla="*/ 6353 h 9525"/>
                              <a:gd name="connsiteX239" fmla="*/ 13192 w 28575"/>
                              <a:gd name="connsiteY239" fmla="*/ 6353 h 9525"/>
                              <a:gd name="connsiteX240" fmla="*/ 13192 w 28575"/>
                              <a:gd name="connsiteY240" fmla="*/ 6353 h 9525"/>
                              <a:gd name="connsiteX241" fmla="*/ 13192 w 28575"/>
                              <a:gd name="connsiteY241" fmla="*/ 6353 h 9525"/>
                              <a:gd name="connsiteX242" fmla="*/ 13192 w 28575"/>
                              <a:gd name="connsiteY242" fmla="*/ 6353 h 9525"/>
                              <a:gd name="connsiteX243" fmla="*/ 13192 w 28575"/>
                              <a:gd name="connsiteY243" fmla="*/ 6353 h 9525"/>
                              <a:gd name="connsiteX244" fmla="*/ 13926 w 28575"/>
                              <a:gd name="connsiteY244" fmla="*/ 6353 h 9525"/>
                              <a:gd name="connsiteX245" fmla="*/ 13926 w 28575"/>
                              <a:gd name="connsiteY245" fmla="*/ 6353 h 9525"/>
                              <a:gd name="connsiteX246" fmla="*/ 13926 w 28575"/>
                              <a:gd name="connsiteY246" fmla="*/ 6353 h 9525"/>
                              <a:gd name="connsiteX247" fmla="*/ 13926 w 28575"/>
                              <a:gd name="connsiteY247" fmla="*/ 6353 h 9525"/>
                              <a:gd name="connsiteX248" fmla="*/ 13926 w 28575"/>
                              <a:gd name="connsiteY248" fmla="*/ 6353 h 9525"/>
                              <a:gd name="connsiteX249" fmla="*/ 13926 w 28575"/>
                              <a:gd name="connsiteY249" fmla="*/ 6353 h 9525"/>
                              <a:gd name="connsiteX250" fmla="*/ 13926 w 28575"/>
                              <a:gd name="connsiteY250" fmla="*/ 6353 h 9525"/>
                              <a:gd name="connsiteX251" fmla="*/ 13926 w 28575"/>
                              <a:gd name="connsiteY251" fmla="*/ 6353 h 9525"/>
                              <a:gd name="connsiteX252" fmla="*/ 13926 w 28575"/>
                              <a:gd name="connsiteY252" fmla="*/ 3172 h 9525"/>
                              <a:gd name="connsiteX253" fmla="*/ 13926 w 28575"/>
                              <a:gd name="connsiteY253" fmla="*/ 3172 h 9525"/>
                              <a:gd name="connsiteX254" fmla="*/ 13926 w 28575"/>
                              <a:gd name="connsiteY254" fmla="*/ 3172 h 9525"/>
                              <a:gd name="connsiteX255" fmla="*/ 13926 w 28575"/>
                              <a:gd name="connsiteY255" fmla="*/ 3172 h 9525"/>
                              <a:gd name="connsiteX256" fmla="*/ 14649 w 28575"/>
                              <a:gd name="connsiteY256" fmla="*/ 6353 h 9525"/>
                              <a:gd name="connsiteX257" fmla="*/ 14649 w 28575"/>
                              <a:gd name="connsiteY257" fmla="*/ 6353 h 9525"/>
                              <a:gd name="connsiteX258" fmla="*/ 14649 w 28575"/>
                              <a:gd name="connsiteY258" fmla="*/ 3172 h 9525"/>
                              <a:gd name="connsiteX259" fmla="*/ 14649 w 28575"/>
                              <a:gd name="connsiteY259" fmla="*/ 3172 h 9525"/>
                              <a:gd name="connsiteX260" fmla="*/ 14649 w 28575"/>
                              <a:gd name="connsiteY260" fmla="*/ 3172 h 9525"/>
                              <a:gd name="connsiteX261" fmla="*/ 14649 w 28575"/>
                              <a:gd name="connsiteY261" fmla="*/ 3172 h 9525"/>
                              <a:gd name="connsiteX262" fmla="*/ 14649 w 28575"/>
                              <a:gd name="connsiteY262" fmla="*/ 3172 h 9525"/>
                              <a:gd name="connsiteX263" fmla="*/ 14649 w 28575"/>
                              <a:gd name="connsiteY263" fmla="*/ 6353 h 9525"/>
                              <a:gd name="connsiteX264" fmla="*/ 14649 w 28575"/>
                              <a:gd name="connsiteY264" fmla="*/ 6353 h 9525"/>
                              <a:gd name="connsiteX265" fmla="*/ 14649 w 28575"/>
                              <a:gd name="connsiteY265" fmla="*/ 6353 h 9525"/>
                              <a:gd name="connsiteX266" fmla="*/ 14649 w 28575"/>
                              <a:gd name="connsiteY266" fmla="*/ 6353 h 9525"/>
                              <a:gd name="connsiteX267" fmla="*/ 14649 w 28575"/>
                              <a:gd name="connsiteY267" fmla="*/ 6353 h 9525"/>
                              <a:gd name="connsiteX268" fmla="*/ 15383 w 28575"/>
                              <a:gd name="connsiteY268" fmla="*/ 6353 h 9525"/>
                              <a:gd name="connsiteX269" fmla="*/ 15383 w 28575"/>
                              <a:gd name="connsiteY269" fmla="*/ 6353 h 9525"/>
                              <a:gd name="connsiteX270" fmla="*/ 15383 w 28575"/>
                              <a:gd name="connsiteY270" fmla="*/ 6353 h 9525"/>
                              <a:gd name="connsiteX271" fmla="*/ 15383 w 28575"/>
                              <a:gd name="connsiteY271" fmla="*/ 6353 h 9525"/>
                              <a:gd name="connsiteX272" fmla="*/ 15383 w 28575"/>
                              <a:gd name="connsiteY272" fmla="*/ 6353 h 9525"/>
                              <a:gd name="connsiteX273" fmla="*/ 15383 w 28575"/>
                              <a:gd name="connsiteY273" fmla="*/ 3172 h 9525"/>
                              <a:gd name="connsiteX274" fmla="*/ 15383 w 28575"/>
                              <a:gd name="connsiteY274" fmla="*/ 3172 h 9525"/>
                              <a:gd name="connsiteX275" fmla="*/ 15383 w 28575"/>
                              <a:gd name="connsiteY275" fmla="*/ 6353 h 9525"/>
                              <a:gd name="connsiteX276" fmla="*/ 15383 w 28575"/>
                              <a:gd name="connsiteY276" fmla="*/ 3172 h 9525"/>
                              <a:gd name="connsiteX277" fmla="*/ 15383 w 28575"/>
                              <a:gd name="connsiteY277" fmla="*/ 6353 h 9525"/>
                              <a:gd name="connsiteX278" fmla="*/ 15383 w 28575"/>
                              <a:gd name="connsiteY278" fmla="*/ 3172 h 9525"/>
                              <a:gd name="connsiteX279" fmla="*/ 15383 w 28575"/>
                              <a:gd name="connsiteY279" fmla="*/ 3172 h 9525"/>
                              <a:gd name="connsiteX280" fmla="*/ 16116 w 28575"/>
                              <a:gd name="connsiteY280" fmla="*/ 6353 h 9525"/>
                              <a:gd name="connsiteX281" fmla="*/ 16116 w 28575"/>
                              <a:gd name="connsiteY281" fmla="*/ 6353 h 9525"/>
                              <a:gd name="connsiteX282" fmla="*/ 16116 w 28575"/>
                              <a:gd name="connsiteY282" fmla="*/ 6353 h 9525"/>
                              <a:gd name="connsiteX283" fmla="*/ 16116 w 28575"/>
                              <a:gd name="connsiteY283" fmla="*/ 6353 h 9525"/>
                              <a:gd name="connsiteX284" fmla="*/ 16116 w 28575"/>
                              <a:gd name="connsiteY284" fmla="*/ 6353 h 9525"/>
                              <a:gd name="connsiteX285" fmla="*/ 16116 w 28575"/>
                              <a:gd name="connsiteY285" fmla="*/ 6353 h 9525"/>
                              <a:gd name="connsiteX286" fmla="*/ 16116 w 28575"/>
                              <a:gd name="connsiteY286" fmla="*/ 3172 h 9525"/>
                              <a:gd name="connsiteX287" fmla="*/ 16116 w 28575"/>
                              <a:gd name="connsiteY287" fmla="*/ 6353 h 9525"/>
                              <a:gd name="connsiteX288" fmla="*/ 16116 w 28575"/>
                              <a:gd name="connsiteY288" fmla="*/ 3172 h 9525"/>
                              <a:gd name="connsiteX289" fmla="*/ 16116 w 28575"/>
                              <a:gd name="connsiteY289" fmla="*/ 3172 h 9525"/>
                              <a:gd name="connsiteX290" fmla="*/ 16116 w 28575"/>
                              <a:gd name="connsiteY290" fmla="*/ 6353 h 9525"/>
                              <a:gd name="connsiteX291" fmla="*/ 16116 w 28575"/>
                              <a:gd name="connsiteY291" fmla="*/ 3172 h 9525"/>
                              <a:gd name="connsiteX292" fmla="*/ 16850 w 28575"/>
                              <a:gd name="connsiteY292" fmla="*/ 6353 h 9525"/>
                              <a:gd name="connsiteX293" fmla="*/ 16850 w 28575"/>
                              <a:gd name="connsiteY293" fmla="*/ 6353 h 9525"/>
                              <a:gd name="connsiteX294" fmla="*/ 16850 w 28575"/>
                              <a:gd name="connsiteY294" fmla="*/ 3172 h 9525"/>
                              <a:gd name="connsiteX295" fmla="*/ 16850 w 28575"/>
                              <a:gd name="connsiteY295" fmla="*/ 3172 h 9525"/>
                              <a:gd name="connsiteX296" fmla="*/ 16850 w 28575"/>
                              <a:gd name="connsiteY296" fmla="*/ 6353 h 9525"/>
                              <a:gd name="connsiteX297" fmla="*/ 16850 w 28575"/>
                              <a:gd name="connsiteY297" fmla="*/ 6353 h 9525"/>
                              <a:gd name="connsiteX298" fmla="*/ 16850 w 28575"/>
                              <a:gd name="connsiteY298" fmla="*/ 6353 h 9525"/>
                              <a:gd name="connsiteX299" fmla="*/ 16850 w 28575"/>
                              <a:gd name="connsiteY299" fmla="*/ 6353 h 9525"/>
                              <a:gd name="connsiteX300" fmla="*/ 16850 w 28575"/>
                              <a:gd name="connsiteY300" fmla="*/ 6353 h 9525"/>
                              <a:gd name="connsiteX301" fmla="*/ 16850 w 28575"/>
                              <a:gd name="connsiteY301" fmla="*/ 3172 h 9525"/>
                              <a:gd name="connsiteX302" fmla="*/ 16850 w 28575"/>
                              <a:gd name="connsiteY302" fmla="*/ 6353 h 9525"/>
                              <a:gd name="connsiteX303" fmla="*/ 16850 w 28575"/>
                              <a:gd name="connsiteY303" fmla="*/ 6353 h 9525"/>
                              <a:gd name="connsiteX304" fmla="*/ 17583 w 28575"/>
                              <a:gd name="connsiteY304" fmla="*/ 6353 h 9525"/>
                              <a:gd name="connsiteX305" fmla="*/ 17583 w 28575"/>
                              <a:gd name="connsiteY305" fmla="*/ 6353 h 9525"/>
                              <a:gd name="connsiteX306" fmla="*/ 17583 w 28575"/>
                              <a:gd name="connsiteY306" fmla="*/ 6353 h 9525"/>
                              <a:gd name="connsiteX307" fmla="*/ 17583 w 28575"/>
                              <a:gd name="connsiteY307" fmla="*/ 6353 h 9525"/>
                              <a:gd name="connsiteX308" fmla="*/ 17583 w 28575"/>
                              <a:gd name="connsiteY308" fmla="*/ 3172 h 9525"/>
                              <a:gd name="connsiteX309" fmla="*/ 17583 w 28575"/>
                              <a:gd name="connsiteY309" fmla="*/ 6353 h 9525"/>
                              <a:gd name="connsiteX310" fmla="*/ 17583 w 28575"/>
                              <a:gd name="connsiteY310" fmla="*/ 6353 h 9525"/>
                              <a:gd name="connsiteX311" fmla="*/ 17583 w 28575"/>
                              <a:gd name="connsiteY311" fmla="*/ 6353 h 9525"/>
                              <a:gd name="connsiteX312" fmla="*/ 17583 w 28575"/>
                              <a:gd name="connsiteY312" fmla="*/ 6353 h 9525"/>
                              <a:gd name="connsiteX313" fmla="*/ 17583 w 28575"/>
                              <a:gd name="connsiteY313" fmla="*/ 6353 h 9525"/>
                              <a:gd name="connsiteX314" fmla="*/ 17583 w 28575"/>
                              <a:gd name="connsiteY314" fmla="*/ 6353 h 9525"/>
                              <a:gd name="connsiteX315" fmla="*/ 17583 w 28575"/>
                              <a:gd name="connsiteY315" fmla="*/ 6353 h 9525"/>
                              <a:gd name="connsiteX316" fmla="*/ 17583 w 28575"/>
                              <a:gd name="connsiteY316" fmla="*/ 6353 h 9525"/>
                              <a:gd name="connsiteX317" fmla="*/ 17583 w 28575"/>
                              <a:gd name="connsiteY317" fmla="*/ 6353 h 9525"/>
                              <a:gd name="connsiteX318" fmla="*/ 17583 w 28575"/>
                              <a:gd name="connsiteY318" fmla="*/ 3172 h 9525"/>
                              <a:gd name="connsiteX319" fmla="*/ 17583 w 28575"/>
                              <a:gd name="connsiteY319" fmla="*/ 3172 h 9525"/>
                              <a:gd name="connsiteX320" fmla="*/ 17583 w 28575"/>
                              <a:gd name="connsiteY320" fmla="*/ 3172 h 9525"/>
                              <a:gd name="connsiteX321" fmla="*/ 17583 w 28575"/>
                              <a:gd name="connsiteY321" fmla="*/ 3172 h 9525"/>
                              <a:gd name="connsiteX322" fmla="*/ 17583 w 28575"/>
                              <a:gd name="connsiteY322" fmla="*/ 3172 h 9525"/>
                              <a:gd name="connsiteX323" fmla="*/ 17583 w 28575"/>
                              <a:gd name="connsiteY323" fmla="*/ 3172 h 9525"/>
                              <a:gd name="connsiteX324" fmla="*/ 18317 w 28575"/>
                              <a:gd name="connsiteY324" fmla="*/ 3172 h 9525"/>
                              <a:gd name="connsiteX325" fmla="*/ 18317 w 28575"/>
                              <a:gd name="connsiteY325" fmla="*/ 3172 h 9525"/>
                              <a:gd name="connsiteX326" fmla="*/ 18317 w 28575"/>
                              <a:gd name="connsiteY326" fmla="*/ 6353 h 9525"/>
                              <a:gd name="connsiteX327" fmla="*/ 18317 w 28575"/>
                              <a:gd name="connsiteY327" fmla="*/ 6353 h 9525"/>
                              <a:gd name="connsiteX328" fmla="*/ 18317 w 28575"/>
                              <a:gd name="connsiteY328" fmla="*/ 6353 h 9525"/>
                              <a:gd name="connsiteX329" fmla="*/ 18317 w 28575"/>
                              <a:gd name="connsiteY329" fmla="*/ 6353 h 9525"/>
                              <a:gd name="connsiteX330" fmla="*/ 18317 w 28575"/>
                              <a:gd name="connsiteY330" fmla="*/ 6353 h 9525"/>
                              <a:gd name="connsiteX331" fmla="*/ 18317 w 28575"/>
                              <a:gd name="connsiteY331" fmla="*/ 6353 h 9525"/>
                              <a:gd name="connsiteX332" fmla="*/ 18317 w 28575"/>
                              <a:gd name="connsiteY332" fmla="*/ 6353 h 9525"/>
                              <a:gd name="connsiteX333" fmla="*/ 18317 w 28575"/>
                              <a:gd name="connsiteY333" fmla="*/ 6353 h 9525"/>
                              <a:gd name="connsiteX334" fmla="*/ 18317 w 28575"/>
                              <a:gd name="connsiteY334" fmla="*/ 9525 h 9525"/>
                              <a:gd name="connsiteX335" fmla="*/ 18317 w 28575"/>
                              <a:gd name="connsiteY335" fmla="*/ 6353 h 9525"/>
                              <a:gd name="connsiteX336" fmla="*/ 19050 w 28575"/>
                              <a:gd name="connsiteY336" fmla="*/ 6353 h 9525"/>
                              <a:gd name="connsiteX337" fmla="*/ 19050 w 28575"/>
                              <a:gd name="connsiteY337" fmla="*/ 6353 h 9525"/>
                              <a:gd name="connsiteX338" fmla="*/ 19050 w 28575"/>
                              <a:gd name="connsiteY338" fmla="*/ 3172 h 9525"/>
                              <a:gd name="connsiteX339" fmla="*/ 19050 w 28575"/>
                              <a:gd name="connsiteY339" fmla="*/ 6353 h 9525"/>
                              <a:gd name="connsiteX340" fmla="*/ 19050 w 28575"/>
                              <a:gd name="connsiteY340" fmla="*/ 6353 h 9525"/>
                              <a:gd name="connsiteX341" fmla="*/ 19050 w 28575"/>
                              <a:gd name="connsiteY341" fmla="*/ 6353 h 9525"/>
                              <a:gd name="connsiteX342" fmla="*/ 19050 w 28575"/>
                              <a:gd name="connsiteY342" fmla="*/ 6353 h 9525"/>
                              <a:gd name="connsiteX343" fmla="*/ 19050 w 28575"/>
                              <a:gd name="connsiteY343" fmla="*/ 3172 h 9525"/>
                              <a:gd name="connsiteX344" fmla="*/ 19050 w 28575"/>
                              <a:gd name="connsiteY344" fmla="*/ 3172 h 9525"/>
                              <a:gd name="connsiteX345" fmla="*/ 19050 w 28575"/>
                              <a:gd name="connsiteY345" fmla="*/ 3172 h 9525"/>
                              <a:gd name="connsiteX346" fmla="*/ 19050 w 28575"/>
                              <a:gd name="connsiteY346" fmla="*/ 3172 h 9525"/>
                              <a:gd name="connsiteX347" fmla="*/ 19050 w 28575"/>
                              <a:gd name="connsiteY347" fmla="*/ 6353 h 9525"/>
                              <a:gd name="connsiteX348" fmla="*/ 19783 w 28575"/>
                              <a:gd name="connsiteY348" fmla="*/ 3172 h 9525"/>
                              <a:gd name="connsiteX349" fmla="*/ 19783 w 28575"/>
                              <a:gd name="connsiteY349" fmla="*/ 3172 h 9525"/>
                              <a:gd name="connsiteX350" fmla="*/ 19783 w 28575"/>
                              <a:gd name="connsiteY350" fmla="*/ 3172 h 9525"/>
                              <a:gd name="connsiteX351" fmla="*/ 19783 w 28575"/>
                              <a:gd name="connsiteY351" fmla="*/ 6353 h 9525"/>
                              <a:gd name="connsiteX352" fmla="*/ 19783 w 28575"/>
                              <a:gd name="connsiteY352" fmla="*/ 6353 h 9525"/>
                              <a:gd name="connsiteX353" fmla="*/ 19783 w 28575"/>
                              <a:gd name="connsiteY353" fmla="*/ 6353 h 9525"/>
                              <a:gd name="connsiteX354" fmla="*/ 19783 w 28575"/>
                              <a:gd name="connsiteY354" fmla="*/ 6353 h 9525"/>
                              <a:gd name="connsiteX355" fmla="*/ 19783 w 28575"/>
                              <a:gd name="connsiteY355" fmla="*/ 6353 h 9525"/>
                              <a:gd name="connsiteX356" fmla="*/ 19783 w 28575"/>
                              <a:gd name="connsiteY356" fmla="*/ 6353 h 9525"/>
                              <a:gd name="connsiteX357" fmla="*/ 19783 w 28575"/>
                              <a:gd name="connsiteY357" fmla="*/ 6353 h 9525"/>
                              <a:gd name="connsiteX358" fmla="*/ 19783 w 28575"/>
                              <a:gd name="connsiteY358" fmla="*/ 6353 h 9525"/>
                              <a:gd name="connsiteX359" fmla="*/ 19783 w 28575"/>
                              <a:gd name="connsiteY359" fmla="*/ 6353 h 9525"/>
                              <a:gd name="connsiteX360" fmla="*/ 20517 w 28575"/>
                              <a:gd name="connsiteY360" fmla="*/ 3172 h 9525"/>
                              <a:gd name="connsiteX361" fmla="*/ 20517 w 28575"/>
                              <a:gd name="connsiteY361" fmla="*/ 3172 h 9525"/>
                              <a:gd name="connsiteX362" fmla="*/ 20517 w 28575"/>
                              <a:gd name="connsiteY362" fmla="*/ 6353 h 9525"/>
                              <a:gd name="connsiteX363" fmla="*/ 20517 w 28575"/>
                              <a:gd name="connsiteY363" fmla="*/ 6353 h 9525"/>
                              <a:gd name="connsiteX364" fmla="*/ 20517 w 28575"/>
                              <a:gd name="connsiteY364" fmla="*/ 6353 h 9525"/>
                              <a:gd name="connsiteX365" fmla="*/ 20517 w 28575"/>
                              <a:gd name="connsiteY365" fmla="*/ 6353 h 9525"/>
                              <a:gd name="connsiteX366" fmla="*/ 20517 w 28575"/>
                              <a:gd name="connsiteY366" fmla="*/ 6353 h 9525"/>
                              <a:gd name="connsiteX367" fmla="*/ 20517 w 28575"/>
                              <a:gd name="connsiteY367" fmla="*/ 3172 h 9525"/>
                              <a:gd name="connsiteX368" fmla="*/ 20517 w 28575"/>
                              <a:gd name="connsiteY368" fmla="*/ 6353 h 9525"/>
                              <a:gd name="connsiteX369" fmla="*/ 20517 w 28575"/>
                              <a:gd name="connsiteY369" fmla="*/ 6353 h 9525"/>
                              <a:gd name="connsiteX370" fmla="*/ 20517 w 28575"/>
                              <a:gd name="connsiteY370" fmla="*/ 6353 h 9525"/>
                              <a:gd name="connsiteX371" fmla="*/ 20517 w 28575"/>
                              <a:gd name="connsiteY371" fmla="*/ 6353 h 9525"/>
                              <a:gd name="connsiteX372" fmla="*/ 21250 w 28575"/>
                              <a:gd name="connsiteY372" fmla="*/ 6353 h 9525"/>
                              <a:gd name="connsiteX373" fmla="*/ 21250 w 28575"/>
                              <a:gd name="connsiteY373" fmla="*/ 3172 h 9525"/>
                              <a:gd name="connsiteX374" fmla="*/ 21250 w 28575"/>
                              <a:gd name="connsiteY374" fmla="*/ 0 h 9525"/>
                              <a:gd name="connsiteX375" fmla="*/ 21250 w 28575"/>
                              <a:gd name="connsiteY375" fmla="*/ 6353 h 9525"/>
                              <a:gd name="connsiteX376" fmla="*/ 21250 w 28575"/>
                              <a:gd name="connsiteY376" fmla="*/ 3172 h 9525"/>
                              <a:gd name="connsiteX377" fmla="*/ 21250 w 28575"/>
                              <a:gd name="connsiteY377" fmla="*/ 6353 h 9525"/>
                              <a:gd name="connsiteX378" fmla="*/ 21250 w 28575"/>
                              <a:gd name="connsiteY378" fmla="*/ 6353 h 9525"/>
                              <a:gd name="connsiteX379" fmla="*/ 21250 w 28575"/>
                              <a:gd name="connsiteY379" fmla="*/ 6353 h 9525"/>
                              <a:gd name="connsiteX380" fmla="*/ 21250 w 28575"/>
                              <a:gd name="connsiteY380" fmla="*/ 6353 h 9525"/>
                              <a:gd name="connsiteX381" fmla="*/ 21250 w 28575"/>
                              <a:gd name="connsiteY381" fmla="*/ 6353 h 9525"/>
                              <a:gd name="connsiteX382" fmla="*/ 21250 w 28575"/>
                              <a:gd name="connsiteY382" fmla="*/ 6353 h 9525"/>
                              <a:gd name="connsiteX383" fmla="*/ 21250 w 28575"/>
                              <a:gd name="connsiteY383" fmla="*/ 3172 h 9525"/>
                              <a:gd name="connsiteX384" fmla="*/ 21250 w 28575"/>
                              <a:gd name="connsiteY384" fmla="*/ 6353 h 9525"/>
                              <a:gd name="connsiteX385" fmla="*/ 21250 w 28575"/>
                              <a:gd name="connsiteY385" fmla="*/ 3172 h 9525"/>
                              <a:gd name="connsiteX386" fmla="*/ 21984 w 28575"/>
                              <a:gd name="connsiteY386" fmla="*/ 3172 h 9525"/>
                              <a:gd name="connsiteX387" fmla="*/ 21984 w 28575"/>
                              <a:gd name="connsiteY387" fmla="*/ 3172 h 9525"/>
                              <a:gd name="connsiteX388" fmla="*/ 21984 w 28575"/>
                              <a:gd name="connsiteY388" fmla="*/ 3172 h 9525"/>
                              <a:gd name="connsiteX389" fmla="*/ 21984 w 28575"/>
                              <a:gd name="connsiteY389" fmla="*/ 3172 h 9525"/>
                              <a:gd name="connsiteX390" fmla="*/ 21984 w 28575"/>
                              <a:gd name="connsiteY390" fmla="*/ 3172 h 9525"/>
                              <a:gd name="connsiteX391" fmla="*/ 21984 w 28575"/>
                              <a:gd name="connsiteY391" fmla="*/ 3172 h 9525"/>
                              <a:gd name="connsiteX392" fmla="*/ 21984 w 28575"/>
                              <a:gd name="connsiteY392" fmla="*/ 6353 h 9525"/>
                              <a:gd name="connsiteX393" fmla="*/ 21984 w 28575"/>
                              <a:gd name="connsiteY393" fmla="*/ 6353 h 9525"/>
                              <a:gd name="connsiteX394" fmla="*/ 21984 w 28575"/>
                              <a:gd name="connsiteY394" fmla="*/ 6353 h 9525"/>
                              <a:gd name="connsiteX395" fmla="*/ 21984 w 28575"/>
                              <a:gd name="connsiteY395" fmla="*/ 3172 h 9525"/>
                              <a:gd name="connsiteX396" fmla="*/ 21984 w 28575"/>
                              <a:gd name="connsiteY396" fmla="*/ 6353 h 9525"/>
                              <a:gd name="connsiteX397" fmla="*/ 21984 w 28575"/>
                              <a:gd name="connsiteY397" fmla="*/ 3172 h 9525"/>
                              <a:gd name="connsiteX398" fmla="*/ 22717 w 28575"/>
                              <a:gd name="connsiteY398" fmla="*/ 3172 h 9525"/>
                              <a:gd name="connsiteX399" fmla="*/ 22717 w 28575"/>
                              <a:gd name="connsiteY399" fmla="*/ 3172 h 9525"/>
                              <a:gd name="connsiteX400" fmla="*/ 22717 w 28575"/>
                              <a:gd name="connsiteY400" fmla="*/ 3172 h 9525"/>
                              <a:gd name="connsiteX401" fmla="*/ 22717 w 28575"/>
                              <a:gd name="connsiteY401" fmla="*/ 6353 h 9525"/>
                              <a:gd name="connsiteX402" fmla="*/ 22717 w 28575"/>
                              <a:gd name="connsiteY402" fmla="*/ 6353 h 9525"/>
                              <a:gd name="connsiteX403" fmla="*/ 22717 w 28575"/>
                              <a:gd name="connsiteY403" fmla="*/ 6353 h 9525"/>
                              <a:gd name="connsiteX404" fmla="*/ 22717 w 28575"/>
                              <a:gd name="connsiteY404" fmla="*/ 6353 h 9525"/>
                              <a:gd name="connsiteX405" fmla="*/ 22717 w 28575"/>
                              <a:gd name="connsiteY405" fmla="*/ 6353 h 9525"/>
                              <a:gd name="connsiteX406" fmla="*/ 22717 w 28575"/>
                              <a:gd name="connsiteY406" fmla="*/ 6353 h 9525"/>
                              <a:gd name="connsiteX407" fmla="*/ 22717 w 28575"/>
                              <a:gd name="connsiteY407" fmla="*/ 6353 h 9525"/>
                              <a:gd name="connsiteX408" fmla="*/ 22717 w 28575"/>
                              <a:gd name="connsiteY408" fmla="*/ 6353 h 9525"/>
                              <a:gd name="connsiteX409" fmla="*/ 22717 w 28575"/>
                              <a:gd name="connsiteY409" fmla="*/ 6353 h 9525"/>
                              <a:gd name="connsiteX410" fmla="*/ 22717 w 28575"/>
                              <a:gd name="connsiteY410" fmla="*/ 6353 h 9525"/>
                              <a:gd name="connsiteX411" fmla="*/ 22717 w 28575"/>
                              <a:gd name="connsiteY411" fmla="*/ 6353 h 9525"/>
                              <a:gd name="connsiteX412" fmla="*/ 22717 w 28575"/>
                              <a:gd name="connsiteY412" fmla="*/ 6353 h 9525"/>
                              <a:gd name="connsiteX413" fmla="*/ 22717 w 28575"/>
                              <a:gd name="connsiteY413" fmla="*/ 3172 h 9525"/>
                              <a:gd name="connsiteX414" fmla="*/ 22717 w 28575"/>
                              <a:gd name="connsiteY414" fmla="*/ 3172 h 9525"/>
                              <a:gd name="connsiteX415" fmla="*/ 22717 w 28575"/>
                              <a:gd name="connsiteY415" fmla="*/ 3172 h 9525"/>
                              <a:gd name="connsiteX416" fmla="*/ 23451 w 28575"/>
                              <a:gd name="connsiteY416" fmla="*/ 3172 h 9525"/>
                              <a:gd name="connsiteX417" fmla="*/ 23451 w 28575"/>
                              <a:gd name="connsiteY417" fmla="*/ 6353 h 9525"/>
                              <a:gd name="connsiteX418" fmla="*/ 23451 w 28575"/>
                              <a:gd name="connsiteY418" fmla="*/ 6353 h 9525"/>
                              <a:gd name="connsiteX419" fmla="*/ 23451 w 28575"/>
                              <a:gd name="connsiteY419" fmla="*/ 6353 h 9525"/>
                              <a:gd name="connsiteX420" fmla="*/ 23451 w 28575"/>
                              <a:gd name="connsiteY420" fmla="*/ 6353 h 9525"/>
                              <a:gd name="connsiteX421" fmla="*/ 23451 w 28575"/>
                              <a:gd name="connsiteY421" fmla="*/ 6353 h 9525"/>
                              <a:gd name="connsiteX422" fmla="*/ 23451 w 28575"/>
                              <a:gd name="connsiteY422" fmla="*/ 6353 h 9525"/>
                              <a:gd name="connsiteX423" fmla="*/ 23451 w 28575"/>
                              <a:gd name="connsiteY423" fmla="*/ 6353 h 9525"/>
                              <a:gd name="connsiteX424" fmla="*/ 23451 w 28575"/>
                              <a:gd name="connsiteY424" fmla="*/ 6353 h 9525"/>
                              <a:gd name="connsiteX425" fmla="*/ 23451 w 28575"/>
                              <a:gd name="connsiteY425" fmla="*/ 3172 h 9525"/>
                              <a:gd name="connsiteX426" fmla="*/ 23451 w 28575"/>
                              <a:gd name="connsiteY426" fmla="*/ 6353 h 9525"/>
                              <a:gd name="connsiteX427" fmla="*/ 23451 w 28575"/>
                              <a:gd name="connsiteY427" fmla="*/ 6353 h 9525"/>
                              <a:gd name="connsiteX428" fmla="*/ 24174 w 28575"/>
                              <a:gd name="connsiteY428" fmla="*/ 6353 h 9525"/>
                              <a:gd name="connsiteX429" fmla="*/ 24174 w 28575"/>
                              <a:gd name="connsiteY429" fmla="*/ 6353 h 9525"/>
                              <a:gd name="connsiteX430" fmla="*/ 24174 w 28575"/>
                              <a:gd name="connsiteY430" fmla="*/ 3172 h 9525"/>
                              <a:gd name="connsiteX431" fmla="*/ 24174 w 28575"/>
                              <a:gd name="connsiteY431" fmla="*/ 3172 h 9525"/>
                              <a:gd name="connsiteX432" fmla="*/ 24174 w 28575"/>
                              <a:gd name="connsiteY432" fmla="*/ 3172 h 9525"/>
                              <a:gd name="connsiteX433" fmla="*/ 24174 w 28575"/>
                              <a:gd name="connsiteY433" fmla="*/ 3172 h 9525"/>
                              <a:gd name="connsiteX434" fmla="*/ 24174 w 28575"/>
                              <a:gd name="connsiteY434" fmla="*/ 6353 h 9525"/>
                              <a:gd name="connsiteX435" fmla="*/ 24174 w 28575"/>
                              <a:gd name="connsiteY435" fmla="*/ 6353 h 9525"/>
                              <a:gd name="connsiteX436" fmla="*/ 24174 w 28575"/>
                              <a:gd name="connsiteY436" fmla="*/ 6353 h 9525"/>
                              <a:gd name="connsiteX437" fmla="*/ 24174 w 28575"/>
                              <a:gd name="connsiteY437" fmla="*/ 6353 h 9525"/>
                              <a:gd name="connsiteX438" fmla="*/ 24174 w 28575"/>
                              <a:gd name="connsiteY438" fmla="*/ 6353 h 9525"/>
                              <a:gd name="connsiteX439" fmla="*/ 24174 w 28575"/>
                              <a:gd name="connsiteY439" fmla="*/ 6353 h 9525"/>
                              <a:gd name="connsiteX440" fmla="*/ 24908 w 28575"/>
                              <a:gd name="connsiteY440" fmla="*/ 6353 h 9525"/>
                              <a:gd name="connsiteX441" fmla="*/ 24908 w 28575"/>
                              <a:gd name="connsiteY441" fmla="*/ 6353 h 9525"/>
                              <a:gd name="connsiteX442" fmla="*/ 24908 w 28575"/>
                              <a:gd name="connsiteY442" fmla="*/ 6353 h 9525"/>
                              <a:gd name="connsiteX443" fmla="*/ 24908 w 28575"/>
                              <a:gd name="connsiteY443" fmla="*/ 6353 h 9525"/>
                              <a:gd name="connsiteX444" fmla="*/ 24908 w 28575"/>
                              <a:gd name="connsiteY444" fmla="*/ 6353 h 9525"/>
                              <a:gd name="connsiteX445" fmla="*/ 24908 w 28575"/>
                              <a:gd name="connsiteY445" fmla="*/ 6353 h 9525"/>
                              <a:gd name="connsiteX446" fmla="*/ 24908 w 28575"/>
                              <a:gd name="connsiteY446" fmla="*/ 3172 h 9525"/>
                              <a:gd name="connsiteX447" fmla="*/ 24908 w 28575"/>
                              <a:gd name="connsiteY447" fmla="*/ 6353 h 9525"/>
                              <a:gd name="connsiteX448" fmla="*/ 24908 w 28575"/>
                              <a:gd name="connsiteY448" fmla="*/ 3172 h 9525"/>
                              <a:gd name="connsiteX449" fmla="*/ 24908 w 28575"/>
                              <a:gd name="connsiteY449" fmla="*/ 3172 h 9525"/>
                              <a:gd name="connsiteX450" fmla="*/ 24908 w 28575"/>
                              <a:gd name="connsiteY450" fmla="*/ 3172 h 9525"/>
                              <a:gd name="connsiteX451" fmla="*/ 24908 w 28575"/>
                              <a:gd name="connsiteY451" fmla="*/ 6353 h 9525"/>
                              <a:gd name="connsiteX452" fmla="*/ 24908 w 28575"/>
                              <a:gd name="connsiteY452" fmla="*/ 6353 h 9525"/>
                              <a:gd name="connsiteX453" fmla="*/ 24908 w 28575"/>
                              <a:gd name="connsiteY453" fmla="*/ 6353 h 9525"/>
                              <a:gd name="connsiteX454" fmla="*/ 25641 w 28575"/>
                              <a:gd name="connsiteY454" fmla="*/ 6353 h 9525"/>
                              <a:gd name="connsiteX455" fmla="*/ 25641 w 28575"/>
                              <a:gd name="connsiteY455" fmla="*/ 3172 h 9525"/>
                              <a:gd name="connsiteX456" fmla="*/ 25641 w 28575"/>
                              <a:gd name="connsiteY456" fmla="*/ 3172 h 9525"/>
                              <a:gd name="connsiteX457" fmla="*/ 25641 w 28575"/>
                              <a:gd name="connsiteY457" fmla="*/ 3172 h 9525"/>
                              <a:gd name="connsiteX458" fmla="*/ 25641 w 28575"/>
                              <a:gd name="connsiteY458" fmla="*/ 3172 h 9525"/>
                              <a:gd name="connsiteX459" fmla="*/ 25641 w 28575"/>
                              <a:gd name="connsiteY459" fmla="*/ 3172 h 9525"/>
                              <a:gd name="connsiteX460" fmla="*/ 25641 w 28575"/>
                              <a:gd name="connsiteY460" fmla="*/ 6353 h 9525"/>
                              <a:gd name="connsiteX461" fmla="*/ 25641 w 28575"/>
                              <a:gd name="connsiteY461" fmla="*/ 6353 h 9525"/>
                              <a:gd name="connsiteX462" fmla="*/ 25641 w 28575"/>
                              <a:gd name="connsiteY462" fmla="*/ 6353 h 9525"/>
                              <a:gd name="connsiteX463" fmla="*/ 25641 w 28575"/>
                              <a:gd name="connsiteY463" fmla="*/ 6353 h 9525"/>
                              <a:gd name="connsiteX464" fmla="*/ 25641 w 28575"/>
                              <a:gd name="connsiteY464" fmla="*/ 6353 h 9525"/>
                              <a:gd name="connsiteX465" fmla="*/ 25641 w 28575"/>
                              <a:gd name="connsiteY465" fmla="*/ 3172 h 9525"/>
                              <a:gd name="connsiteX466" fmla="*/ 26375 w 28575"/>
                              <a:gd name="connsiteY466" fmla="*/ 3172 h 9525"/>
                              <a:gd name="connsiteX467" fmla="*/ 26375 w 28575"/>
                              <a:gd name="connsiteY467" fmla="*/ 3172 h 9525"/>
                              <a:gd name="connsiteX468" fmla="*/ 26375 w 28575"/>
                              <a:gd name="connsiteY468" fmla="*/ 3172 h 9525"/>
                              <a:gd name="connsiteX469" fmla="*/ 26375 w 28575"/>
                              <a:gd name="connsiteY469" fmla="*/ 3172 h 9525"/>
                              <a:gd name="connsiteX470" fmla="*/ 26375 w 28575"/>
                              <a:gd name="connsiteY470" fmla="*/ 0 h 9525"/>
                              <a:gd name="connsiteX471" fmla="*/ 26375 w 28575"/>
                              <a:gd name="connsiteY471" fmla="*/ 0 h 9525"/>
                              <a:gd name="connsiteX472" fmla="*/ 26375 w 28575"/>
                              <a:gd name="connsiteY472" fmla="*/ 0 h 9525"/>
                              <a:gd name="connsiteX473" fmla="*/ 26375 w 28575"/>
                              <a:gd name="connsiteY473" fmla="*/ 3172 h 9525"/>
                              <a:gd name="connsiteX474" fmla="*/ 26375 w 28575"/>
                              <a:gd name="connsiteY474" fmla="*/ 6353 h 9525"/>
                              <a:gd name="connsiteX475" fmla="*/ 26375 w 28575"/>
                              <a:gd name="connsiteY475" fmla="*/ 6353 h 9525"/>
                              <a:gd name="connsiteX476" fmla="*/ 26375 w 28575"/>
                              <a:gd name="connsiteY476" fmla="*/ 6353 h 9525"/>
                              <a:gd name="connsiteX477" fmla="*/ 26375 w 28575"/>
                              <a:gd name="connsiteY477" fmla="*/ 6353 h 9525"/>
                              <a:gd name="connsiteX478" fmla="*/ 27108 w 28575"/>
                              <a:gd name="connsiteY478" fmla="*/ 6353 h 9525"/>
                              <a:gd name="connsiteX479" fmla="*/ 27108 w 28575"/>
                              <a:gd name="connsiteY479" fmla="*/ 6353 h 9525"/>
                              <a:gd name="connsiteX480" fmla="*/ 27108 w 28575"/>
                              <a:gd name="connsiteY480" fmla="*/ 6353 h 9525"/>
                              <a:gd name="connsiteX481" fmla="*/ 27108 w 28575"/>
                              <a:gd name="connsiteY481" fmla="*/ 6353 h 9525"/>
                              <a:gd name="connsiteX482" fmla="*/ 27108 w 28575"/>
                              <a:gd name="connsiteY482" fmla="*/ 3172 h 9525"/>
                              <a:gd name="connsiteX483" fmla="*/ 27108 w 28575"/>
                              <a:gd name="connsiteY483" fmla="*/ 3172 h 9525"/>
                              <a:gd name="connsiteX484" fmla="*/ 27108 w 28575"/>
                              <a:gd name="connsiteY484" fmla="*/ 3172 h 9525"/>
                              <a:gd name="connsiteX485" fmla="*/ 27108 w 28575"/>
                              <a:gd name="connsiteY485" fmla="*/ 3172 h 9525"/>
                              <a:gd name="connsiteX486" fmla="*/ 27108 w 28575"/>
                              <a:gd name="connsiteY486" fmla="*/ 3172 h 9525"/>
                              <a:gd name="connsiteX487" fmla="*/ 27108 w 28575"/>
                              <a:gd name="connsiteY487" fmla="*/ 6353 h 9525"/>
                              <a:gd name="connsiteX488" fmla="*/ 27108 w 28575"/>
                              <a:gd name="connsiteY488" fmla="*/ 3172 h 9525"/>
                              <a:gd name="connsiteX489" fmla="*/ 27108 w 28575"/>
                              <a:gd name="connsiteY489" fmla="*/ 3172 h 9525"/>
                              <a:gd name="connsiteX490" fmla="*/ 27108 w 28575"/>
                              <a:gd name="connsiteY490" fmla="*/ 3172 h 9525"/>
                              <a:gd name="connsiteX491" fmla="*/ 27108 w 28575"/>
                              <a:gd name="connsiteY491" fmla="*/ 3172 h 9525"/>
                              <a:gd name="connsiteX492" fmla="*/ 27108 w 28575"/>
                              <a:gd name="connsiteY492" fmla="*/ 6353 h 9525"/>
                              <a:gd name="connsiteX493" fmla="*/ 27108 w 28575"/>
                              <a:gd name="connsiteY493" fmla="*/ 6353 h 9525"/>
                              <a:gd name="connsiteX494" fmla="*/ 27108 w 28575"/>
                              <a:gd name="connsiteY494" fmla="*/ 3172 h 9525"/>
                              <a:gd name="connsiteX495" fmla="*/ 27108 w 28575"/>
                              <a:gd name="connsiteY495" fmla="*/ 6353 h 9525"/>
                              <a:gd name="connsiteX496" fmla="*/ 27842 w 28575"/>
                              <a:gd name="connsiteY496" fmla="*/ 6353 h 9525"/>
                              <a:gd name="connsiteX497" fmla="*/ 27842 w 28575"/>
                              <a:gd name="connsiteY497" fmla="*/ 6353 h 9525"/>
                              <a:gd name="connsiteX498" fmla="*/ 27842 w 28575"/>
                              <a:gd name="connsiteY498" fmla="*/ 6353 h 9525"/>
                              <a:gd name="connsiteX499" fmla="*/ 27842 w 28575"/>
                              <a:gd name="connsiteY499" fmla="*/ 6353 h 9525"/>
                              <a:gd name="connsiteX500" fmla="*/ 27842 w 28575"/>
                              <a:gd name="connsiteY500" fmla="*/ 3172 h 9525"/>
                              <a:gd name="connsiteX501" fmla="*/ 27842 w 28575"/>
                              <a:gd name="connsiteY501" fmla="*/ 6353 h 9525"/>
                              <a:gd name="connsiteX502" fmla="*/ 27842 w 28575"/>
                              <a:gd name="connsiteY502" fmla="*/ 6353 h 9525"/>
                              <a:gd name="connsiteX503" fmla="*/ 27842 w 28575"/>
                              <a:gd name="connsiteY503" fmla="*/ 6353 h 9525"/>
                              <a:gd name="connsiteX504" fmla="*/ 27842 w 28575"/>
                              <a:gd name="connsiteY504" fmla="*/ 3172 h 9525"/>
                              <a:gd name="connsiteX505" fmla="*/ 27842 w 28575"/>
                              <a:gd name="connsiteY505" fmla="*/ 3172 h 9525"/>
                              <a:gd name="connsiteX506" fmla="*/ 27842 w 28575"/>
                              <a:gd name="connsiteY506" fmla="*/ 3172 h 9525"/>
                              <a:gd name="connsiteX507" fmla="*/ 27842 w 28575"/>
                              <a:gd name="connsiteY507" fmla="*/ 6353 h 9525"/>
                              <a:gd name="connsiteX508" fmla="*/ 28575 w 28575"/>
                              <a:gd name="connsiteY508" fmla="*/ 6353 h 9525"/>
                              <a:gd name="connsiteX509" fmla="*/ 28575 w 28575"/>
                              <a:gd name="connsiteY509" fmla="*/ 6353 h 9525"/>
                              <a:gd name="connsiteX510" fmla="*/ 28575 w 28575"/>
                              <a:gd name="connsiteY510" fmla="*/ 6353 h 9525"/>
                              <a:gd name="connsiteX511" fmla="*/ 28575 w 28575"/>
                              <a:gd name="connsiteY511" fmla="*/ 635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0"/>
                                </a:moveTo>
                                <a:lnTo>
                                  <a:pt x="0" y="3172"/>
                                </a:lnTo>
                                <a:lnTo>
                                  <a:pt x="733" y="6353"/>
                                </a:lnTo>
                                <a:lnTo>
                                  <a:pt x="733" y="6353"/>
                                </a:lnTo>
                                <a:lnTo>
                                  <a:pt x="733" y="6353"/>
                                </a:lnTo>
                                <a:lnTo>
                                  <a:pt x="733" y="6353"/>
                                </a:lnTo>
                                <a:lnTo>
                                  <a:pt x="733" y="6353"/>
                                </a:lnTo>
                                <a:lnTo>
                                  <a:pt x="733" y="6353"/>
                                </a:lnTo>
                                <a:lnTo>
                                  <a:pt x="733" y="6353"/>
                                </a:lnTo>
                                <a:lnTo>
                                  <a:pt x="733" y="6353"/>
                                </a:lnTo>
                                <a:lnTo>
                                  <a:pt x="733" y="6353"/>
                                </a:lnTo>
                                <a:lnTo>
                                  <a:pt x="733" y="6353"/>
                                </a:lnTo>
                                <a:lnTo>
                                  <a:pt x="733" y="3172"/>
                                </a:lnTo>
                                <a:lnTo>
                                  <a:pt x="733" y="3172"/>
                                </a:lnTo>
                                <a:lnTo>
                                  <a:pt x="1467" y="6353"/>
                                </a:lnTo>
                                <a:lnTo>
                                  <a:pt x="1467" y="6353"/>
                                </a:lnTo>
                                <a:lnTo>
                                  <a:pt x="1467" y="6353"/>
                                </a:lnTo>
                                <a:lnTo>
                                  <a:pt x="1467" y="9525"/>
                                </a:lnTo>
                                <a:lnTo>
                                  <a:pt x="1467" y="6353"/>
                                </a:lnTo>
                                <a:lnTo>
                                  <a:pt x="1467" y="6353"/>
                                </a:lnTo>
                                <a:lnTo>
                                  <a:pt x="1467" y="6353"/>
                                </a:lnTo>
                                <a:lnTo>
                                  <a:pt x="1467" y="6353"/>
                                </a:lnTo>
                                <a:lnTo>
                                  <a:pt x="1467" y="6353"/>
                                </a:lnTo>
                                <a:lnTo>
                                  <a:pt x="1467" y="3172"/>
                                </a:lnTo>
                                <a:lnTo>
                                  <a:pt x="1467" y="3172"/>
                                </a:lnTo>
                                <a:lnTo>
                                  <a:pt x="1467" y="6353"/>
                                </a:lnTo>
                                <a:lnTo>
                                  <a:pt x="1467" y="6353"/>
                                </a:lnTo>
                                <a:lnTo>
                                  <a:pt x="1467" y="6353"/>
                                </a:lnTo>
                                <a:lnTo>
                                  <a:pt x="2200" y="6353"/>
                                </a:lnTo>
                                <a:lnTo>
                                  <a:pt x="2200" y="6353"/>
                                </a:lnTo>
                                <a:lnTo>
                                  <a:pt x="2200" y="6353"/>
                                </a:lnTo>
                                <a:lnTo>
                                  <a:pt x="2200" y="6353"/>
                                </a:lnTo>
                                <a:lnTo>
                                  <a:pt x="2200" y="6353"/>
                                </a:lnTo>
                                <a:lnTo>
                                  <a:pt x="2200" y="6353"/>
                                </a:lnTo>
                                <a:lnTo>
                                  <a:pt x="2200" y="3172"/>
                                </a:lnTo>
                                <a:lnTo>
                                  <a:pt x="2200" y="3172"/>
                                </a:lnTo>
                                <a:lnTo>
                                  <a:pt x="2200" y="3172"/>
                                </a:lnTo>
                                <a:lnTo>
                                  <a:pt x="2200" y="3172"/>
                                </a:lnTo>
                                <a:lnTo>
                                  <a:pt x="2200" y="3172"/>
                                </a:lnTo>
                                <a:lnTo>
                                  <a:pt x="2200" y="3172"/>
                                </a:lnTo>
                                <a:lnTo>
                                  <a:pt x="2934" y="6353"/>
                                </a:lnTo>
                                <a:lnTo>
                                  <a:pt x="2934" y="6353"/>
                                </a:lnTo>
                                <a:lnTo>
                                  <a:pt x="2934" y="6353"/>
                                </a:lnTo>
                                <a:lnTo>
                                  <a:pt x="2934" y="6353"/>
                                </a:lnTo>
                                <a:lnTo>
                                  <a:pt x="2934" y="6353"/>
                                </a:lnTo>
                                <a:lnTo>
                                  <a:pt x="2934" y="6353"/>
                                </a:lnTo>
                                <a:lnTo>
                                  <a:pt x="2934" y="3172"/>
                                </a:lnTo>
                                <a:lnTo>
                                  <a:pt x="2934" y="6353"/>
                                </a:lnTo>
                                <a:lnTo>
                                  <a:pt x="2934" y="3172"/>
                                </a:lnTo>
                                <a:lnTo>
                                  <a:pt x="2934" y="3172"/>
                                </a:lnTo>
                                <a:lnTo>
                                  <a:pt x="2934" y="6353"/>
                                </a:lnTo>
                                <a:lnTo>
                                  <a:pt x="2934" y="6353"/>
                                </a:lnTo>
                                <a:lnTo>
                                  <a:pt x="3667" y="6353"/>
                                </a:lnTo>
                                <a:lnTo>
                                  <a:pt x="3667" y="6353"/>
                                </a:lnTo>
                                <a:lnTo>
                                  <a:pt x="3667" y="6353"/>
                                </a:lnTo>
                                <a:lnTo>
                                  <a:pt x="3667" y="3172"/>
                                </a:lnTo>
                                <a:lnTo>
                                  <a:pt x="3667" y="0"/>
                                </a:lnTo>
                                <a:lnTo>
                                  <a:pt x="3667" y="3172"/>
                                </a:lnTo>
                                <a:lnTo>
                                  <a:pt x="3667" y="3172"/>
                                </a:lnTo>
                                <a:lnTo>
                                  <a:pt x="3667" y="6353"/>
                                </a:lnTo>
                                <a:lnTo>
                                  <a:pt x="3667" y="6353"/>
                                </a:lnTo>
                                <a:lnTo>
                                  <a:pt x="3667" y="6353"/>
                                </a:lnTo>
                                <a:lnTo>
                                  <a:pt x="3667" y="6353"/>
                                </a:lnTo>
                                <a:lnTo>
                                  <a:pt x="3667" y="6353"/>
                                </a:lnTo>
                                <a:lnTo>
                                  <a:pt x="3667" y="6353"/>
                                </a:lnTo>
                                <a:lnTo>
                                  <a:pt x="3667" y="3172"/>
                                </a:lnTo>
                                <a:lnTo>
                                  <a:pt x="3667" y="3172"/>
                                </a:lnTo>
                                <a:lnTo>
                                  <a:pt x="3667" y="6353"/>
                                </a:lnTo>
                                <a:lnTo>
                                  <a:pt x="3667" y="3172"/>
                                </a:lnTo>
                                <a:lnTo>
                                  <a:pt x="3667" y="6353"/>
                                </a:lnTo>
                                <a:lnTo>
                                  <a:pt x="4401" y="3172"/>
                                </a:lnTo>
                                <a:lnTo>
                                  <a:pt x="4401" y="3172"/>
                                </a:lnTo>
                                <a:lnTo>
                                  <a:pt x="4401" y="6353"/>
                                </a:lnTo>
                                <a:lnTo>
                                  <a:pt x="4401" y="3172"/>
                                </a:lnTo>
                                <a:lnTo>
                                  <a:pt x="4401" y="6353"/>
                                </a:lnTo>
                                <a:lnTo>
                                  <a:pt x="4401" y="6353"/>
                                </a:lnTo>
                                <a:lnTo>
                                  <a:pt x="4401" y="6353"/>
                                </a:lnTo>
                                <a:lnTo>
                                  <a:pt x="4401" y="6353"/>
                                </a:lnTo>
                                <a:lnTo>
                                  <a:pt x="4401" y="6353"/>
                                </a:lnTo>
                                <a:lnTo>
                                  <a:pt x="4401" y="3172"/>
                                </a:lnTo>
                                <a:lnTo>
                                  <a:pt x="4401" y="0"/>
                                </a:lnTo>
                                <a:lnTo>
                                  <a:pt x="4401" y="3172"/>
                                </a:lnTo>
                                <a:lnTo>
                                  <a:pt x="5124" y="6353"/>
                                </a:lnTo>
                                <a:lnTo>
                                  <a:pt x="5124" y="6353"/>
                                </a:lnTo>
                                <a:lnTo>
                                  <a:pt x="5124" y="6353"/>
                                </a:lnTo>
                                <a:lnTo>
                                  <a:pt x="5124" y="6353"/>
                                </a:lnTo>
                                <a:lnTo>
                                  <a:pt x="5124" y="6353"/>
                                </a:lnTo>
                                <a:lnTo>
                                  <a:pt x="5124" y="6353"/>
                                </a:lnTo>
                                <a:lnTo>
                                  <a:pt x="5124" y="6353"/>
                                </a:lnTo>
                                <a:lnTo>
                                  <a:pt x="5124" y="6353"/>
                                </a:lnTo>
                                <a:lnTo>
                                  <a:pt x="5124" y="6353"/>
                                </a:lnTo>
                                <a:lnTo>
                                  <a:pt x="5124" y="6353"/>
                                </a:lnTo>
                                <a:lnTo>
                                  <a:pt x="5124" y="6353"/>
                                </a:lnTo>
                                <a:lnTo>
                                  <a:pt x="5124" y="3172"/>
                                </a:lnTo>
                                <a:lnTo>
                                  <a:pt x="5124" y="6353"/>
                                </a:lnTo>
                                <a:lnTo>
                                  <a:pt x="5124" y="6353"/>
                                </a:lnTo>
                                <a:lnTo>
                                  <a:pt x="5858" y="6353"/>
                                </a:lnTo>
                                <a:lnTo>
                                  <a:pt x="5858" y="6353"/>
                                </a:lnTo>
                                <a:lnTo>
                                  <a:pt x="5858" y="3172"/>
                                </a:lnTo>
                                <a:lnTo>
                                  <a:pt x="5858" y="3172"/>
                                </a:lnTo>
                                <a:lnTo>
                                  <a:pt x="5858" y="3172"/>
                                </a:lnTo>
                                <a:lnTo>
                                  <a:pt x="5858" y="6353"/>
                                </a:lnTo>
                                <a:lnTo>
                                  <a:pt x="5858" y="6353"/>
                                </a:lnTo>
                                <a:lnTo>
                                  <a:pt x="5858" y="6353"/>
                                </a:lnTo>
                                <a:lnTo>
                                  <a:pt x="5858" y="6353"/>
                                </a:lnTo>
                                <a:lnTo>
                                  <a:pt x="5858" y="6353"/>
                                </a:lnTo>
                                <a:lnTo>
                                  <a:pt x="5858" y="6353"/>
                                </a:lnTo>
                                <a:lnTo>
                                  <a:pt x="5858" y="6353"/>
                                </a:lnTo>
                                <a:lnTo>
                                  <a:pt x="6591" y="6353"/>
                                </a:lnTo>
                                <a:lnTo>
                                  <a:pt x="6591" y="6353"/>
                                </a:lnTo>
                                <a:lnTo>
                                  <a:pt x="6591" y="6353"/>
                                </a:lnTo>
                                <a:lnTo>
                                  <a:pt x="6591" y="6353"/>
                                </a:lnTo>
                                <a:lnTo>
                                  <a:pt x="6591" y="6353"/>
                                </a:lnTo>
                                <a:lnTo>
                                  <a:pt x="6591" y="6353"/>
                                </a:lnTo>
                                <a:lnTo>
                                  <a:pt x="6591" y="6353"/>
                                </a:lnTo>
                                <a:lnTo>
                                  <a:pt x="6591" y="6353"/>
                                </a:lnTo>
                                <a:lnTo>
                                  <a:pt x="6591" y="6353"/>
                                </a:lnTo>
                                <a:lnTo>
                                  <a:pt x="6591" y="6353"/>
                                </a:lnTo>
                                <a:lnTo>
                                  <a:pt x="6591" y="6353"/>
                                </a:lnTo>
                                <a:lnTo>
                                  <a:pt x="6591" y="6353"/>
                                </a:lnTo>
                                <a:lnTo>
                                  <a:pt x="7325" y="6353"/>
                                </a:lnTo>
                                <a:lnTo>
                                  <a:pt x="7325" y="6353"/>
                                </a:lnTo>
                                <a:lnTo>
                                  <a:pt x="7325" y="6353"/>
                                </a:lnTo>
                                <a:lnTo>
                                  <a:pt x="7325" y="6353"/>
                                </a:lnTo>
                                <a:lnTo>
                                  <a:pt x="7325" y="6353"/>
                                </a:lnTo>
                                <a:lnTo>
                                  <a:pt x="7325" y="6353"/>
                                </a:lnTo>
                                <a:lnTo>
                                  <a:pt x="7325" y="6353"/>
                                </a:lnTo>
                                <a:lnTo>
                                  <a:pt x="7325" y="6353"/>
                                </a:lnTo>
                                <a:lnTo>
                                  <a:pt x="7325" y="6353"/>
                                </a:lnTo>
                                <a:lnTo>
                                  <a:pt x="7325" y="6353"/>
                                </a:lnTo>
                                <a:lnTo>
                                  <a:pt x="7325" y="3172"/>
                                </a:lnTo>
                                <a:lnTo>
                                  <a:pt x="7325" y="3172"/>
                                </a:lnTo>
                                <a:lnTo>
                                  <a:pt x="8058" y="6353"/>
                                </a:lnTo>
                                <a:lnTo>
                                  <a:pt x="8058" y="6353"/>
                                </a:lnTo>
                                <a:lnTo>
                                  <a:pt x="8058" y="6353"/>
                                </a:lnTo>
                                <a:lnTo>
                                  <a:pt x="8058" y="6353"/>
                                </a:lnTo>
                                <a:lnTo>
                                  <a:pt x="8058" y="6353"/>
                                </a:lnTo>
                                <a:lnTo>
                                  <a:pt x="8058" y="6353"/>
                                </a:lnTo>
                                <a:lnTo>
                                  <a:pt x="8058" y="6353"/>
                                </a:lnTo>
                                <a:lnTo>
                                  <a:pt x="8058" y="6353"/>
                                </a:lnTo>
                                <a:lnTo>
                                  <a:pt x="8058" y="6353"/>
                                </a:lnTo>
                                <a:lnTo>
                                  <a:pt x="8058" y="6353"/>
                                </a:lnTo>
                                <a:lnTo>
                                  <a:pt x="8058" y="6353"/>
                                </a:lnTo>
                                <a:lnTo>
                                  <a:pt x="8058" y="6353"/>
                                </a:lnTo>
                                <a:lnTo>
                                  <a:pt x="8792" y="6353"/>
                                </a:lnTo>
                                <a:lnTo>
                                  <a:pt x="8792" y="3172"/>
                                </a:lnTo>
                                <a:lnTo>
                                  <a:pt x="8792" y="3172"/>
                                </a:lnTo>
                                <a:lnTo>
                                  <a:pt x="8792" y="3172"/>
                                </a:lnTo>
                                <a:lnTo>
                                  <a:pt x="8792" y="3172"/>
                                </a:lnTo>
                                <a:lnTo>
                                  <a:pt x="8792" y="3172"/>
                                </a:lnTo>
                                <a:lnTo>
                                  <a:pt x="8792" y="3172"/>
                                </a:lnTo>
                                <a:lnTo>
                                  <a:pt x="8792" y="3172"/>
                                </a:lnTo>
                                <a:lnTo>
                                  <a:pt x="8792" y="3172"/>
                                </a:lnTo>
                                <a:lnTo>
                                  <a:pt x="8792" y="3172"/>
                                </a:lnTo>
                                <a:lnTo>
                                  <a:pt x="8792" y="3172"/>
                                </a:lnTo>
                                <a:lnTo>
                                  <a:pt x="8792" y="6353"/>
                                </a:lnTo>
                                <a:lnTo>
                                  <a:pt x="8792" y="6353"/>
                                </a:lnTo>
                                <a:lnTo>
                                  <a:pt x="8792" y="6353"/>
                                </a:lnTo>
                                <a:lnTo>
                                  <a:pt x="8792" y="3172"/>
                                </a:lnTo>
                                <a:lnTo>
                                  <a:pt x="8792" y="3172"/>
                                </a:lnTo>
                                <a:lnTo>
                                  <a:pt x="8792" y="3172"/>
                                </a:lnTo>
                                <a:lnTo>
                                  <a:pt x="8792" y="3172"/>
                                </a:lnTo>
                                <a:lnTo>
                                  <a:pt x="8792" y="3172"/>
                                </a:lnTo>
                                <a:lnTo>
                                  <a:pt x="8792" y="6353"/>
                                </a:lnTo>
                                <a:lnTo>
                                  <a:pt x="9525" y="3172"/>
                                </a:lnTo>
                                <a:lnTo>
                                  <a:pt x="9525" y="6353"/>
                                </a:lnTo>
                                <a:lnTo>
                                  <a:pt x="9525" y="3172"/>
                                </a:lnTo>
                                <a:lnTo>
                                  <a:pt x="9525" y="3172"/>
                                </a:lnTo>
                                <a:lnTo>
                                  <a:pt x="9525" y="6353"/>
                                </a:lnTo>
                                <a:lnTo>
                                  <a:pt x="9525" y="6353"/>
                                </a:lnTo>
                                <a:lnTo>
                                  <a:pt x="9525" y="6353"/>
                                </a:lnTo>
                                <a:lnTo>
                                  <a:pt x="9525" y="6353"/>
                                </a:lnTo>
                                <a:lnTo>
                                  <a:pt x="9525" y="6353"/>
                                </a:lnTo>
                                <a:lnTo>
                                  <a:pt x="9525" y="6353"/>
                                </a:lnTo>
                                <a:lnTo>
                                  <a:pt x="9525" y="6353"/>
                                </a:lnTo>
                                <a:lnTo>
                                  <a:pt x="9525" y="6353"/>
                                </a:lnTo>
                                <a:lnTo>
                                  <a:pt x="10258" y="6353"/>
                                </a:lnTo>
                                <a:lnTo>
                                  <a:pt x="10258" y="6353"/>
                                </a:lnTo>
                                <a:lnTo>
                                  <a:pt x="10258" y="6353"/>
                                </a:lnTo>
                                <a:lnTo>
                                  <a:pt x="10258" y="6353"/>
                                </a:lnTo>
                                <a:lnTo>
                                  <a:pt x="10258" y="3172"/>
                                </a:lnTo>
                                <a:lnTo>
                                  <a:pt x="10258" y="3172"/>
                                </a:lnTo>
                                <a:lnTo>
                                  <a:pt x="10258" y="0"/>
                                </a:lnTo>
                                <a:lnTo>
                                  <a:pt x="10258" y="0"/>
                                </a:lnTo>
                                <a:lnTo>
                                  <a:pt x="10258" y="3172"/>
                                </a:lnTo>
                                <a:lnTo>
                                  <a:pt x="10258" y="3172"/>
                                </a:lnTo>
                                <a:lnTo>
                                  <a:pt x="10258" y="6353"/>
                                </a:lnTo>
                                <a:lnTo>
                                  <a:pt x="10258" y="6353"/>
                                </a:lnTo>
                                <a:lnTo>
                                  <a:pt x="10992" y="6353"/>
                                </a:lnTo>
                                <a:lnTo>
                                  <a:pt x="10992" y="6353"/>
                                </a:lnTo>
                                <a:lnTo>
                                  <a:pt x="10992" y="6353"/>
                                </a:lnTo>
                                <a:lnTo>
                                  <a:pt x="10992" y="6353"/>
                                </a:lnTo>
                                <a:lnTo>
                                  <a:pt x="10992" y="6353"/>
                                </a:lnTo>
                                <a:lnTo>
                                  <a:pt x="10992" y="6353"/>
                                </a:lnTo>
                                <a:lnTo>
                                  <a:pt x="10992" y="6353"/>
                                </a:lnTo>
                                <a:lnTo>
                                  <a:pt x="10992" y="6353"/>
                                </a:lnTo>
                                <a:lnTo>
                                  <a:pt x="10992" y="6353"/>
                                </a:lnTo>
                                <a:lnTo>
                                  <a:pt x="10992" y="6353"/>
                                </a:lnTo>
                                <a:lnTo>
                                  <a:pt x="10992" y="6353"/>
                                </a:lnTo>
                                <a:lnTo>
                                  <a:pt x="10992" y="6353"/>
                                </a:lnTo>
                                <a:lnTo>
                                  <a:pt x="11725" y="6353"/>
                                </a:lnTo>
                                <a:lnTo>
                                  <a:pt x="11725" y="6353"/>
                                </a:lnTo>
                                <a:lnTo>
                                  <a:pt x="11725" y="6353"/>
                                </a:lnTo>
                                <a:lnTo>
                                  <a:pt x="11725" y="3172"/>
                                </a:lnTo>
                                <a:lnTo>
                                  <a:pt x="11725" y="3172"/>
                                </a:lnTo>
                                <a:lnTo>
                                  <a:pt x="11725" y="3172"/>
                                </a:lnTo>
                                <a:lnTo>
                                  <a:pt x="11725" y="3172"/>
                                </a:lnTo>
                                <a:lnTo>
                                  <a:pt x="11725" y="6353"/>
                                </a:lnTo>
                                <a:lnTo>
                                  <a:pt x="11725" y="6353"/>
                                </a:lnTo>
                                <a:lnTo>
                                  <a:pt x="11725" y="6353"/>
                                </a:lnTo>
                                <a:lnTo>
                                  <a:pt x="11725" y="6353"/>
                                </a:lnTo>
                                <a:lnTo>
                                  <a:pt x="11725" y="6353"/>
                                </a:lnTo>
                                <a:lnTo>
                                  <a:pt x="12459" y="6353"/>
                                </a:lnTo>
                                <a:lnTo>
                                  <a:pt x="12459" y="6353"/>
                                </a:lnTo>
                                <a:lnTo>
                                  <a:pt x="12459" y="6353"/>
                                </a:lnTo>
                                <a:lnTo>
                                  <a:pt x="12459" y="6353"/>
                                </a:lnTo>
                                <a:lnTo>
                                  <a:pt x="12459" y="6353"/>
                                </a:lnTo>
                                <a:lnTo>
                                  <a:pt x="12459" y="6353"/>
                                </a:lnTo>
                                <a:lnTo>
                                  <a:pt x="12459" y="6353"/>
                                </a:lnTo>
                                <a:lnTo>
                                  <a:pt x="12459" y="6353"/>
                                </a:lnTo>
                                <a:lnTo>
                                  <a:pt x="12459" y="6353"/>
                                </a:lnTo>
                                <a:lnTo>
                                  <a:pt x="12459" y="6353"/>
                                </a:lnTo>
                                <a:lnTo>
                                  <a:pt x="12459" y="6353"/>
                                </a:lnTo>
                                <a:lnTo>
                                  <a:pt x="12459" y="6353"/>
                                </a:lnTo>
                                <a:lnTo>
                                  <a:pt x="13192" y="6353"/>
                                </a:lnTo>
                                <a:lnTo>
                                  <a:pt x="13192" y="6353"/>
                                </a:lnTo>
                                <a:lnTo>
                                  <a:pt x="13192" y="6353"/>
                                </a:lnTo>
                                <a:lnTo>
                                  <a:pt x="13192" y="6353"/>
                                </a:lnTo>
                                <a:lnTo>
                                  <a:pt x="13192" y="6353"/>
                                </a:lnTo>
                                <a:lnTo>
                                  <a:pt x="13192" y="6353"/>
                                </a:lnTo>
                                <a:lnTo>
                                  <a:pt x="13192" y="9525"/>
                                </a:lnTo>
                                <a:lnTo>
                                  <a:pt x="13192" y="6353"/>
                                </a:lnTo>
                                <a:lnTo>
                                  <a:pt x="13192" y="6353"/>
                                </a:lnTo>
                                <a:lnTo>
                                  <a:pt x="13192" y="6353"/>
                                </a:lnTo>
                                <a:lnTo>
                                  <a:pt x="13192" y="6353"/>
                                </a:lnTo>
                                <a:lnTo>
                                  <a:pt x="13192" y="6353"/>
                                </a:lnTo>
                                <a:lnTo>
                                  <a:pt x="13192" y="6353"/>
                                </a:lnTo>
                                <a:lnTo>
                                  <a:pt x="13192" y="6353"/>
                                </a:lnTo>
                                <a:lnTo>
                                  <a:pt x="13192" y="6353"/>
                                </a:lnTo>
                                <a:lnTo>
                                  <a:pt x="13192" y="6353"/>
                                </a:lnTo>
                                <a:lnTo>
                                  <a:pt x="13192" y="6353"/>
                                </a:lnTo>
                                <a:lnTo>
                                  <a:pt x="13192" y="6353"/>
                                </a:lnTo>
                                <a:lnTo>
                                  <a:pt x="13192" y="6353"/>
                                </a:lnTo>
                                <a:lnTo>
                                  <a:pt x="13192" y="6353"/>
                                </a:lnTo>
                                <a:lnTo>
                                  <a:pt x="13926" y="6353"/>
                                </a:lnTo>
                                <a:lnTo>
                                  <a:pt x="13926" y="6353"/>
                                </a:lnTo>
                                <a:lnTo>
                                  <a:pt x="13926" y="6353"/>
                                </a:lnTo>
                                <a:lnTo>
                                  <a:pt x="13926" y="6353"/>
                                </a:lnTo>
                                <a:lnTo>
                                  <a:pt x="13926" y="6353"/>
                                </a:lnTo>
                                <a:lnTo>
                                  <a:pt x="13926" y="6353"/>
                                </a:lnTo>
                                <a:lnTo>
                                  <a:pt x="13926" y="6353"/>
                                </a:lnTo>
                                <a:lnTo>
                                  <a:pt x="13926" y="6353"/>
                                </a:lnTo>
                                <a:lnTo>
                                  <a:pt x="13926" y="3172"/>
                                </a:lnTo>
                                <a:lnTo>
                                  <a:pt x="13926" y="3172"/>
                                </a:lnTo>
                                <a:lnTo>
                                  <a:pt x="13926" y="3172"/>
                                </a:lnTo>
                                <a:lnTo>
                                  <a:pt x="13926" y="3172"/>
                                </a:lnTo>
                                <a:lnTo>
                                  <a:pt x="14649" y="6353"/>
                                </a:lnTo>
                                <a:lnTo>
                                  <a:pt x="14649" y="6353"/>
                                </a:lnTo>
                                <a:lnTo>
                                  <a:pt x="14649" y="3172"/>
                                </a:lnTo>
                                <a:lnTo>
                                  <a:pt x="14649" y="3172"/>
                                </a:lnTo>
                                <a:lnTo>
                                  <a:pt x="14649" y="3172"/>
                                </a:lnTo>
                                <a:lnTo>
                                  <a:pt x="14649" y="3172"/>
                                </a:lnTo>
                                <a:lnTo>
                                  <a:pt x="14649" y="3172"/>
                                </a:lnTo>
                                <a:lnTo>
                                  <a:pt x="14649" y="6353"/>
                                </a:lnTo>
                                <a:lnTo>
                                  <a:pt x="14649" y="6353"/>
                                </a:lnTo>
                                <a:lnTo>
                                  <a:pt x="14649" y="6353"/>
                                </a:lnTo>
                                <a:lnTo>
                                  <a:pt x="14649" y="6353"/>
                                </a:lnTo>
                                <a:lnTo>
                                  <a:pt x="14649" y="6353"/>
                                </a:lnTo>
                                <a:lnTo>
                                  <a:pt x="15383" y="6353"/>
                                </a:lnTo>
                                <a:lnTo>
                                  <a:pt x="15383" y="6353"/>
                                </a:lnTo>
                                <a:lnTo>
                                  <a:pt x="15383" y="6353"/>
                                </a:lnTo>
                                <a:lnTo>
                                  <a:pt x="15383" y="6353"/>
                                </a:lnTo>
                                <a:lnTo>
                                  <a:pt x="15383" y="6353"/>
                                </a:lnTo>
                                <a:lnTo>
                                  <a:pt x="15383" y="3172"/>
                                </a:lnTo>
                                <a:lnTo>
                                  <a:pt x="15383" y="3172"/>
                                </a:lnTo>
                                <a:lnTo>
                                  <a:pt x="15383" y="6353"/>
                                </a:lnTo>
                                <a:lnTo>
                                  <a:pt x="15383" y="3172"/>
                                </a:lnTo>
                                <a:lnTo>
                                  <a:pt x="15383" y="6353"/>
                                </a:lnTo>
                                <a:lnTo>
                                  <a:pt x="15383" y="3172"/>
                                </a:lnTo>
                                <a:lnTo>
                                  <a:pt x="15383" y="3172"/>
                                </a:lnTo>
                                <a:lnTo>
                                  <a:pt x="16116" y="6353"/>
                                </a:lnTo>
                                <a:lnTo>
                                  <a:pt x="16116" y="6353"/>
                                </a:lnTo>
                                <a:lnTo>
                                  <a:pt x="16116" y="6353"/>
                                </a:lnTo>
                                <a:lnTo>
                                  <a:pt x="16116" y="6353"/>
                                </a:lnTo>
                                <a:lnTo>
                                  <a:pt x="16116" y="6353"/>
                                </a:lnTo>
                                <a:lnTo>
                                  <a:pt x="16116" y="6353"/>
                                </a:lnTo>
                                <a:lnTo>
                                  <a:pt x="16116" y="3172"/>
                                </a:lnTo>
                                <a:lnTo>
                                  <a:pt x="16116" y="6353"/>
                                </a:lnTo>
                                <a:lnTo>
                                  <a:pt x="16116" y="3172"/>
                                </a:lnTo>
                                <a:lnTo>
                                  <a:pt x="16116" y="3172"/>
                                </a:lnTo>
                                <a:lnTo>
                                  <a:pt x="16116" y="6353"/>
                                </a:lnTo>
                                <a:lnTo>
                                  <a:pt x="16116" y="3172"/>
                                </a:lnTo>
                                <a:lnTo>
                                  <a:pt x="16850" y="6353"/>
                                </a:lnTo>
                                <a:lnTo>
                                  <a:pt x="16850" y="6353"/>
                                </a:lnTo>
                                <a:lnTo>
                                  <a:pt x="16850" y="3172"/>
                                </a:lnTo>
                                <a:lnTo>
                                  <a:pt x="16850" y="3172"/>
                                </a:lnTo>
                                <a:lnTo>
                                  <a:pt x="16850" y="6353"/>
                                </a:lnTo>
                                <a:lnTo>
                                  <a:pt x="16850" y="6353"/>
                                </a:lnTo>
                                <a:lnTo>
                                  <a:pt x="16850" y="6353"/>
                                </a:lnTo>
                                <a:lnTo>
                                  <a:pt x="16850" y="6353"/>
                                </a:lnTo>
                                <a:lnTo>
                                  <a:pt x="16850" y="6353"/>
                                </a:lnTo>
                                <a:lnTo>
                                  <a:pt x="16850" y="3172"/>
                                </a:lnTo>
                                <a:lnTo>
                                  <a:pt x="16850" y="6353"/>
                                </a:lnTo>
                                <a:lnTo>
                                  <a:pt x="16850" y="6353"/>
                                </a:lnTo>
                                <a:lnTo>
                                  <a:pt x="17583" y="6353"/>
                                </a:lnTo>
                                <a:lnTo>
                                  <a:pt x="17583" y="6353"/>
                                </a:lnTo>
                                <a:lnTo>
                                  <a:pt x="17583" y="6353"/>
                                </a:lnTo>
                                <a:lnTo>
                                  <a:pt x="17583" y="6353"/>
                                </a:lnTo>
                                <a:lnTo>
                                  <a:pt x="17583" y="3172"/>
                                </a:lnTo>
                                <a:lnTo>
                                  <a:pt x="17583" y="6353"/>
                                </a:lnTo>
                                <a:lnTo>
                                  <a:pt x="17583" y="6353"/>
                                </a:lnTo>
                                <a:lnTo>
                                  <a:pt x="17583" y="6353"/>
                                </a:lnTo>
                                <a:lnTo>
                                  <a:pt x="17583" y="6353"/>
                                </a:lnTo>
                                <a:lnTo>
                                  <a:pt x="17583" y="6353"/>
                                </a:lnTo>
                                <a:lnTo>
                                  <a:pt x="17583" y="6353"/>
                                </a:lnTo>
                                <a:lnTo>
                                  <a:pt x="17583" y="6353"/>
                                </a:lnTo>
                                <a:lnTo>
                                  <a:pt x="17583" y="6353"/>
                                </a:lnTo>
                                <a:lnTo>
                                  <a:pt x="17583" y="6353"/>
                                </a:lnTo>
                                <a:lnTo>
                                  <a:pt x="17583" y="3172"/>
                                </a:lnTo>
                                <a:lnTo>
                                  <a:pt x="17583" y="3172"/>
                                </a:lnTo>
                                <a:lnTo>
                                  <a:pt x="17583" y="3172"/>
                                </a:lnTo>
                                <a:lnTo>
                                  <a:pt x="17583" y="3172"/>
                                </a:lnTo>
                                <a:lnTo>
                                  <a:pt x="17583" y="3172"/>
                                </a:lnTo>
                                <a:lnTo>
                                  <a:pt x="17583" y="3172"/>
                                </a:lnTo>
                                <a:lnTo>
                                  <a:pt x="18317" y="3172"/>
                                </a:lnTo>
                                <a:lnTo>
                                  <a:pt x="18317" y="3172"/>
                                </a:lnTo>
                                <a:lnTo>
                                  <a:pt x="18317" y="6353"/>
                                </a:lnTo>
                                <a:lnTo>
                                  <a:pt x="18317" y="6353"/>
                                </a:lnTo>
                                <a:lnTo>
                                  <a:pt x="18317" y="6353"/>
                                </a:lnTo>
                                <a:lnTo>
                                  <a:pt x="18317" y="6353"/>
                                </a:lnTo>
                                <a:lnTo>
                                  <a:pt x="18317" y="6353"/>
                                </a:lnTo>
                                <a:lnTo>
                                  <a:pt x="18317" y="6353"/>
                                </a:lnTo>
                                <a:lnTo>
                                  <a:pt x="18317" y="6353"/>
                                </a:lnTo>
                                <a:lnTo>
                                  <a:pt x="18317" y="6353"/>
                                </a:lnTo>
                                <a:lnTo>
                                  <a:pt x="18317" y="9525"/>
                                </a:lnTo>
                                <a:lnTo>
                                  <a:pt x="18317" y="6353"/>
                                </a:lnTo>
                                <a:lnTo>
                                  <a:pt x="19050" y="6353"/>
                                </a:lnTo>
                                <a:lnTo>
                                  <a:pt x="19050" y="6353"/>
                                </a:lnTo>
                                <a:lnTo>
                                  <a:pt x="19050" y="3172"/>
                                </a:lnTo>
                                <a:lnTo>
                                  <a:pt x="19050" y="6353"/>
                                </a:lnTo>
                                <a:lnTo>
                                  <a:pt x="19050" y="6353"/>
                                </a:lnTo>
                                <a:lnTo>
                                  <a:pt x="19050" y="6353"/>
                                </a:lnTo>
                                <a:lnTo>
                                  <a:pt x="19050" y="6353"/>
                                </a:lnTo>
                                <a:lnTo>
                                  <a:pt x="19050" y="3172"/>
                                </a:lnTo>
                                <a:lnTo>
                                  <a:pt x="19050" y="3172"/>
                                </a:lnTo>
                                <a:lnTo>
                                  <a:pt x="19050" y="3172"/>
                                </a:lnTo>
                                <a:lnTo>
                                  <a:pt x="19050" y="3172"/>
                                </a:lnTo>
                                <a:lnTo>
                                  <a:pt x="19050" y="6353"/>
                                </a:lnTo>
                                <a:lnTo>
                                  <a:pt x="19783" y="3172"/>
                                </a:lnTo>
                                <a:lnTo>
                                  <a:pt x="19783" y="3172"/>
                                </a:lnTo>
                                <a:lnTo>
                                  <a:pt x="19783" y="3172"/>
                                </a:lnTo>
                                <a:lnTo>
                                  <a:pt x="19783" y="6353"/>
                                </a:lnTo>
                                <a:lnTo>
                                  <a:pt x="19783" y="6353"/>
                                </a:lnTo>
                                <a:lnTo>
                                  <a:pt x="19783" y="6353"/>
                                </a:lnTo>
                                <a:lnTo>
                                  <a:pt x="19783" y="6353"/>
                                </a:lnTo>
                                <a:lnTo>
                                  <a:pt x="19783" y="6353"/>
                                </a:lnTo>
                                <a:lnTo>
                                  <a:pt x="19783" y="6353"/>
                                </a:lnTo>
                                <a:lnTo>
                                  <a:pt x="19783" y="6353"/>
                                </a:lnTo>
                                <a:lnTo>
                                  <a:pt x="19783" y="6353"/>
                                </a:lnTo>
                                <a:lnTo>
                                  <a:pt x="19783" y="6353"/>
                                </a:lnTo>
                                <a:lnTo>
                                  <a:pt x="20517" y="3172"/>
                                </a:lnTo>
                                <a:lnTo>
                                  <a:pt x="20517" y="3172"/>
                                </a:lnTo>
                                <a:lnTo>
                                  <a:pt x="20517" y="6353"/>
                                </a:lnTo>
                                <a:lnTo>
                                  <a:pt x="20517" y="6353"/>
                                </a:lnTo>
                                <a:lnTo>
                                  <a:pt x="20517" y="6353"/>
                                </a:lnTo>
                                <a:lnTo>
                                  <a:pt x="20517" y="6353"/>
                                </a:lnTo>
                                <a:lnTo>
                                  <a:pt x="20517" y="6353"/>
                                </a:lnTo>
                                <a:lnTo>
                                  <a:pt x="20517" y="3172"/>
                                </a:lnTo>
                                <a:lnTo>
                                  <a:pt x="20517" y="6353"/>
                                </a:lnTo>
                                <a:lnTo>
                                  <a:pt x="20517" y="6353"/>
                                </a:lnTo>
                                <a:lnTo>
                                  <a:pt x="20517" y="6353"/>
                                </a:lnTo>
                                <a:lnTo>
                                  <a:pt x="20517" y="6353"/>
                                </a:lnTo>
                                <a:lnTo>
                                  <a:pt x="21250" y="6353"/>
                                </a:lnTo>
                                <a:lnTo>
                                  <a:pt x="21250" y="3172"/>
                                </a:lnTo>
                                <a:lnTo>
                                  <a:pt x="21250" y="0"/>
                                </a:lnTo>
                                <a:lnTo>
                                  <a:pt x="21250" y="6353"/>
                                </a:lnTo>
                                <a:lnTo>
                                  <a:pt x="21250" y="3172"/>
                                </a:lnTo>
                                <a:lnTo>
                                  <a:pt x="21250" y="6353"/>
                                </a:lnTo>
                                <a:lnTo>
                                  <a:pt x="21250" y="6353"/>
                                </a:lnTo>
                                <a:lnTo>
                                  <a:pt x="21250" y="6353"/>
                                </a:lnTo>
                                <a:lnTo>
                                  <a:pt x="21250" y="6353"/>
                                </a:lnTo>
                                <a:lnTo>
                                  <a:pt x="21250" y="6353"/>
                                </a:lnTo>
                                <a:lnTo>
                                  <a:pt x="21250" y="6353"/>
                                </a:lnTo>
                                <a:lnTo>
                                  <a:pt x="21250" y="3172"/>
                                </a:lnTo>
                                <a:lnTo>
                                  <a:pt x="21250" y="6353"/>
                                </a:lnTo>
                                <a:lnTo>
                                  <a:pt x="21250" y="3172"/>
                                </a:lnTo>
                                <a:lnTo>
                                  <a:pt x="21984" y="3172"/>
                                </a:lnTo>
                                <a:lnTo>
                                  <a:pt x="21984" y="3172"/>
                                </a:lnTo>
                                <a:lnTo>
                                  <a:pt x="21984" y="3172"/>
                                </a:lnTo>
                                <a:lnTo>
                                  <a:pt x="21984" y="3172"/>
                                </a:lnTo>
                                <a:lnTo>
                                  <a:pt x="21984" y="3172"/>
                                </a:lnTo>
                                <a:lnTo>
                                  <a:pt x="21984" y="3172"/>
                                </a:lnTo>
                                <a:lnTo>
                                  <a:pt x="21984" y="6353"/>
                                </a:lnTo>
                                <a:lnTo>
                                  <a:pt x="21984" y="6353"/>
                                </a:lnTo>
                                <a:lnTo>
                                  <a:pt x="21984" y="6353"/>
                                </a:lnTo>
                                <a:lnTo>
                                  <a:pt x="21984" y="3172"/>
                                </a:lnTo>
                                <a:lnTo>
                                  <a:pt x="21984" y="6353"/>
                                </a:lnTo>
                                <a:lnTo>
                                  <a:pt x="21984" y="3172"/>
                                </a:lnTo>
                                <a:lnTo>
                                  <a:pt x="22717" y="3172"/>
                                </a:lnTo>
                                <a:lnTo>
                                  <a:pt x="22717" y="3172"/>
                                </a:lnTo>
                                <a:lnTo>
                                  <a:pt x="22717" y="3172"/>
                                </a:lnTo>
                                <a:lnTo>
                                  <a:pt x="22717" y="6353"/>
                                </a:lnTo>
                                <a:lnTo>
                                  <a:pt x="22717" y="6353"/>
                                </a:lnTo>
                                <a:lnTo>
                                  <a:pt x="22717" y="6353"/>
                                </a:lnTo>
                                <a:lnTo>
                                  <a:pt x="22717" y="6353"/>
                                </a:lnTo>
                                <a:lnTo>
                                  <a:pt x="22717" y="6353"/>
                                </a:lnTo>
                                <a:lnTo>
                                  <a:pt x="22717" y="6353"/>
                                </a:lnTo>
                                <a:lnTo>
                                  <a:pt x="22717" y="6353"/>
                                </a:lnTo>
                                <a:lnTo>
                                  <a:pt x="22717" y="6353"/>
                                </a:lnTo>
                                <a:lnTo>
                                  <a:pt x="22717" y="6353"/>
                                </a:lnTo>
                                <a:lnTo>
                                  <a:pt x="22717" y="6353"/>
                                </a:lnTo>
                                <a:lnTo>
                                  <a:pt x="22717" y="6353"/>
                                </a:lnTo>
                                <a:lnTo>
                                  <a:pt x="22717" y="6353"/>
                                </a:lnTo>
                                <a:lnTo>
                                  <a:pt x="22717" y="3172"/>
                                </a:lnTo>
                                <a:lnTo>
                                  <a:pt x="22717" y="3172"/>
                                </a:lnTo>
                                <a:lnTo>
                                  <a:pt x="22717" y="3172"/>
                                </a:lnTo>
                                <a:lnTo>
                                  <a:pt x="23451" y="3172"/>
                                </a:lnTo>
                                <a:lnTo>
                                  <a:pt x="23451" y="6353"/>
                                </a:lnTo>
                                <a:lnTo>
                                  <a:pt x="23451" y="6353"/>
                                </a:lnTo>
                                <a:lnTo>
                                  <a:pt x="23451" y="6353"/>
                                </a:lnTo>
                                <a:lnTo>
                                  <a:pt x="23451" y="6353"/>
                                </a:lnTo>
                                <a:lnTo>
                                  <a:pt x="23451" y="6353"/>
                                </a:lnTo>
                                <a:lnTo>
                                  <a:pt x="23451" y="6353"/>
                                </a:lnTo>
                                <a:lnTo>
                                  <a:pt x="23451" y="6353"/>
                                </a:lnTo>
                                <a:lnTo>
                                  <a:pt x="23451" y="6353"/>
                                </a:lnTo>
                                <a:lnTo>
                                  <a:pt x="23451" y="3172"/>
                                </a:lnTo>
                                <a:lnTo>
                                  <a:pt x="23451" y="6353"/>
                                </a:lnTo>
                                <a:lnTo>
                                  <a:pt x="23451" y="6353"/>
                                </a:lnTo>
                                <a:lnTo>
                                  <a:pt x="24174" y="6353"/>
                                </a:lnTo>
                                <a:lnTo>
                                  <a:pt x="24174" y="6353"/>
                                </a:lnTo>
                                <a:lnTo>
                                  <a:pt x="24174" y="3172"/>
                                </a:lnTo>
                                <a:lnTo>
                                  <a:pt x="24174" y="3172"/>
                                </a:lnTo>
                                <a:lnTo>
                                  <a:pt x="24174" y="3172"/>
                                </a:lnTo>
                                <a:lnTo>
                                  <a:pt x="24174" y="3172"/>
                                </a:lnTo>
                                <a:lnTo>
                                  <a:pt x="24174" y="6353"/>
                                </a:lnTo>
                                <a:lnTo>
                                  <a:pt x="24174" y="6353"/>
                                </a:lnTo>
                                <a:lnTo>
                                  <a:pt x="24174" y="6353"/>
                                </a:lnTo>
                                <a:lnTo>
                                  <a:pt x="24174" y="6353"/>
                                </a:lnTo>
                                <a:lnTo>
                                  <a:pt x="24174" y="6353"/>
                                </a:lnTo>
                                <a:lnTo>
                                  <a:pt x="24174" y="6353"/>
                                </a:lnTo>
                                <a:lnTo>
                                  <a:pt x="24908" y="6353"/>
                                </a:lnTo>
                                <a:lnTo>
                                  <a:pt x="24908" y="6353"/>
                                </a:lnTo>
                                <a:lnTo>
                                  <a:pt x="24908" y="6353"/>
                                </a:lnTo>
                                <a:lnTo>
                                  <a:pt x="24908" y="6353"/>
                                </a:lnTo>
                                <a:lnTo>
                                  <a:pt x="24908" y="6353"/>
                                </a:lnTo>
                                <a:lnTo>
                                  <a:pt x="24908" y="6353"/>
                                </a:lnTo>
                                <a:lnTo>
                                  <a:pt x="24908" y="3172"/>
                                </a:lnTo>
                                <a:lnTo>
                                  <a:pt x="24908" y="6353"/>
                                </a:lnTo>
                                <a:lnTo>
                                  <a:pt x="24908" y="3172"/>
                                </a:lnTo>
                                <a:lnTo>
                                  <a:pt x="24908" y="3172"/>
                                </a:lnTo>
                                <a:lnTo>
                                  <a:pt x="24908" y="3172"/>
                                </a:lnTo>
                                <a:lnTo>
                                  <a:pt x="24908" y="6353"/>
                                </a:lnTo>
                                <a:lnTo>
                                  <a:pt x="24908" y="6353"/>
                                </a:lnTo>
                                <a:lnTo>
                                  <a:pt x="24908" y="6353"/>
                                </a:lnTo>
                                <a:lnTo>
                                  <a:pt x="25641" y="6353"/>
                                </a:lnTo>
                                <a:lnTo>
                                  <a:pt x="25641" y="3172"/>
                                </a:lnTo>
                                <a:lnTo>
                                  <a:pt x="25641" y="3172"/>
                                </a:lnTo>
                                <a:lnTo>
                                  <a:pt x="25641" y="3172"/>
                                </a:lnTo>
                                <a:lnTo>
                                  <a:pt x="25641" y="3172"/>
                                </a:lnTo>
                                <a:lnTo>
                                  <a:pt x="25641" y="3172"/>
                                </a:lnTo>
                                <a:lnTo>
                                  <a:pt x="25641" y="6353"/>
                                </a:lnTo>
                                <a:lnTo>
                                  <a:pt x="25641" y="6353"/>
                                </a:lnTo>
                                <a:lnTo>
                                  <a:pt x="25641" y="6353"/>
                                </a:lnTo>
                                <a:lnTo>
                                  <a:pt x="25641" y="6353"/>
                                </a:lnTo>
                                <a:lnTo>
                                  <a:pt x="25641" y="6353"/>
                                </a:lnTo>
                                <a:lnTo>
                                  <a:pt x="25641" y="3172"/>
                                </a:lnTo>
                                <a:lnTo>
                                  <a:pt x="26375" y="3172"/>
                                </a:lnTo>
                                <a:lnTo>
                                  <a:pt x="26375" y="3172"/>
                                </a:lnTo>
                                <a:lnTo>
                                  <a:pt x="26375" y="3172"/>
                                </a:lnTo>
                                <a:lnTo>
                                  <a:pt x="26375" y="3172"/>
                                </a:lnTo>
                                <a:lnTo>
                                  <a:pt x="26375" y="0"/>
                                </a:lnTo>
                                <a:lnTo>
                                  <a:pt x="26375" y="0"/>
                                </a:lnTo>
                                <a:lnTo>
                                  <a:pt x="26375" y="0"/>
                                </a:lnTo>
                                <a:lnTo>
                                  <a:pt x="26375" y="3172"/>
                                </a:lnTo>
                                <a:lnTo>
                                  <a:pt x="26375" y="6353"/>
                                </a:lnTo>
                                <a:lnTo>
                                  <a:pt x="26375" y="6353"/>
                                </a:lnTo>
                                <a:lnTo>
                                  <a:pt x="26375" y="6353"/>
                                </a:lnTo>
                                <a:lnTo>
                                  <a:pt x="26375" y="6353"/>
                                </a:lnTo>
                                <a:lnTo>
                                  <a:pt x="27108" y="6353"/>
                                </a:lnTo>
                                <a:lnTo>
                                  <a:pt x="27108" y="6353"/>
                                </a:lnTo>
                                <a:lnTo>
                                  <a:pt x="27108" y="6353"/>
                                </a:lnTo>
                                <a:lnTo>
                                  <a:pt x="27108" y="6353"/>
                                </a:lnTo>
                                <a:lnTo>
                                  <a:pt x="27108" y="3172"/>
                                </a:lnTo>
                                <a:lnTo>
                                  <a:pt x="27108" y="3172"/>
                                </a:lnTo>
                                <a:lnTo>
                                  <a:pt x="27108" y="3172"/>
                                </a:lnTo>
                                <a:lnTo>
                                  <a:pt x="27108" y="3172"/>
                                </a:lnTo>
                                <a:lnTo>
                                  <a:pt x="27108" y="3172"/>
                                </a:lnTo>
                                <a:lnTo>
                                  <a:pt x="27108" y="6353"/>
                                </a:lnTo>
                                <a:lnTo>
                                  <a:pt x="27108" y="3172"/>
                                </a:lnTo>
                                <a:lnTo>
                                  <a:pt x="27108" y="3172"/>
                                </a:lnTo>
                                <a:lnTo>
                                  <a:pt x="27108" y="3172"/>
                                </a:lnTo>
                                <a:lnTo>
                                  <a:pt x="27108" y="3172"/>
                                </a:lnTo>
                                <a:lnTo>
                                  <a:pt x="27108" y="6353"/>
                                </a:lnTo>
                                <a:lnTo>
                                  <a:pt x="27108" y="6353"/>
                                </a:lnTo>
                                <a:lnTo>
                                  <a:pt x="27108" y="3172"/>
                                </a:lnTo>
                                <a:lnTo>
                                  <a:pt x="27108" y="6353"/>
                                </a:lnTo>
                                <a:lnTo>
                                  <a:pt x="27842" y="6353"/>
                                </a:lnTo>
                                <a:lnTo>
                                  <a:pt x="27842" y="6353"/>
                                </a:lnTo>
                                <a:lnTo>
                                  <a:pt x="27842" y="6353"/>
                                </a:lnTo>
                                <a:lnTo>
                                  <a:pt x="27842" y="6353"/>
                                </a:lnTo>
                                <a:lnTo>
                                  <a:pt x="27842" y="3172"/>
                                </a:lnTo>
                                <a:lnTo>
                                  <a:pt x="27842" y="6353"/>
                                </a:lnTo>
                                <a:lnTo>
                                  <a:pt x="27842" y="6353"/>
                                </a:lnTo>
                                <a:lnTo>
                                  <a:pt x="27842" y="6353"/>
                                </a:lnTo>
                                <a:lnTo>
                                  <a:pt x="27842" y="3172"/>
                                </a:lnTo>
                                <a:lnTo>
                                  <a:pt x="27842" y="3172"/>
                                </a:lnTo>
                                <a:lnTo>
                                  <a:pt x="27842" y="3172"/>
                                </a:lnTo>
                                <a:lnTo>
                                  <a:pt x="27842" y="6353"/>
                                </a:lnTo>
                                <a:lnTo>
                                  <a:pt x="28575" y="6353"/>
                                </a:lnTo>
                                <a:lnTo>
                                  <a:pt x="28575" y="6353"/>
                                </a:lnTo>
                                <a:lnTo>
                                  <a:pt x="28575" y="6353"/>
                                </a:lnTo>
                                <a:lnTo>
                                  <a:pt x="28575" y="635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83" name="Freeform: Shape 883"/>
                        <wps:cNvSpPr/>
                        <wps:spPr>
                          <a:xfrm>
                            <a:off x="2767012" y="3910012"/>
                            <a:ext cx="28575" cy="9525"/>
                          </a:xfrm>
                          <a:custGeom>
                            <a:avLst/>
                            <a:gdLst>
                              <a:gd name="connsiteX0" fmla="*/ 0 w 28575"/>
                              <a:gd name="connsiteY0" fmla="*/ 9525 h 9525"/>
                              <a:gd name="connsiteX1" fmla="*/ 0 w 28575"/>
                              <a:gd name="connsiteY1" fmla="*/ 9525 h 9525"/>
                              <a:gd name="connsiteX2" fmla="*/ 0 w 28575"/>
                              <a:gd name="connsiteY2" fmla="*/ 9525 h 9525"/>
                              <a:gd name="connsiteX3" fmla="*/ 0 w 28575"/>
                              <a:gd name="connsiteY3" fmla="*/ 4763 h 9525"/>
                              <a:gd name="connsiteX4" fmla="*/ 0 w 28575"/>
                              <a:gd name="connsiteY4" fmla="*/ 9525 h 9525"/>
                              <a:gd name="connsiteX5" fmla="*/ 0 w 28575"/>
                              <a:gd name="connsiteY5" fmla="*/ 9525 h 9525"/>
                              <a:gd name="connsiteX6" fmla="*/ 0 w 28575"/>
                              <a:gd name="connsiteY6" fmla="*/ 9525 h 9525"/>
                              <a:gd name="connsiteX7" fmla="*/ 0 w 28575"/>
                              <a:gd name="connsiteY7" fmla="*/ 9525 h 9525"/>
                              <a:gd name="connsiteX8" fmla="*/ 0 w 28575"/>
                              <a:gd name="connsiteY8" fmla="*/ 9525 h 9525"/>
                              <a:gd name="connsiteX9" fmla="*/ 0 w 28575"/>
                              <a:gd name="connsiteY9" fmla="*/ 4763 h 9525"/>
                              <a:gd name="connsiteX10" fmla="*/ 0 w 28575"/>
                              <a:gd name="connsiteY10" fmla="*/ 4763 h 9525"/>
                              <a:gd name="connsiteX11" fmla="*/ 753 w 28575"/>
                              <a:gd name="connsiteY11" fmla="*/ 0 h 9525"/>
                              <a:gd name="connsiteX12" fmla="*/ 753 w 28575"/>
                              <a:gd name="connsiteY12" fmla="*/ 0 h 9525"/>
                              <a:gd name="connsiteX13" fmla="*/ 753 w 28575"/>
                              <a:gd name="connsiteY13" fmla="*/ 0 h 9525"/>
                              <a:gd name="connsiteX14" fmla="*/ 753 w 28575"/>
                              <a:gd name="connsiteY14" fmla="*/ 4763 h 9525"/>
                              <a:gd name="connsiteX15" fmla="*/ 753 w 28575"/>
                              <a:gd name="connsiteY15" fmla="*/ 4763 h 9525"/>
                              <a:gd name="connsiteX16" fmla="*/ 753 w 28575"/>
                              <a:gd name="connsiteY16" fmla="*/ 4763 h 9525"/>
                              <a:gd name="connsiteX17" fmla="*/ 753 w 28575"/>
                              <a:gd name="connsiteY17" fmla="*/ 4763 h 9525"/>
                              <a:gd name="connsiteX18" fmla="*/ 753 w 28575"/>
                              <a:gd name="connsiteY18" fmla="*/ 4763 h 9525"/>
                              <a:gd name="connsiteX19" fmla="*/ 753 w 28575"/>
                              <a:gd name="connsiteY19" fmla="*/ 4763 h 9525"/>
                              <a:gd name="connsiteX20" fmla="*/ 753 w 28575"/>
                              <a:gd name="connsiteY20" fmla="*/ 4763 h 9525"/>
                              <a:gd name="connsiteX21" fmla="*/ 753 w 28575"/>
                              <a:gd name="connsiteY21" fmla="*/ 9525 h 9525"/>
                              <a:gd name="connsiteX22" fmla="*/ 753 w 28575"/>
                              <a:gd name="connsiteY22" fmla="*/ 4763 h 9525"/>
                              <a:gd name="connsiteX23" fmla="*/ 1505 w 28575"/>
                              <a:gd name="connsiteY23" fmla="*/ 4763 h 9525"/>
                              <a:gd name="connsiteX24" fmla="*/ 1505 w 28575"/>
                              <a:gd name="connsiteY24" fmla="*/ 4763 h 9525"/>
                              <a:gd name="connsiteX25" fmla="*/ 1505 w 28575"/>
                              <a:gd name="connsiteY25" fmla="*/ 9525 h 9525"/>
                              <a:gd name="connsiteX26" fmla="*/ 1505 w 28575"/>
                              <a:gd name="connsiteY26" fmla="*/ 4763 h 9525"/>
                              <a:gd name="connsiteX27" fmla="*/ 1505 w 28575"/>
                              <a:gd name="connsiteY27" fmla="*/ 4763 h 9525"/>
                              <a:gd name="connsiteX28" fmla="*/ 1505 w 28575"/>
                              <a:gd name="connsiteY28" fmla="*/ 9525 h 9525"/>
                              <a:gd name="connsiteX29" fmla="*/ 1505 w 28575"/>
                              <a:gd name="connsiteY29" fmla="*/ 9525 h 9525"/>
                              <a:gd name="connsiteX30" fmla="*/ 1505 w 28575"/>
                              <a:gd name="connsiteY30" fmla="*/ 9525 h 9525"/>
                              <a:gd name="connsiteX31" fmla="*/ 1505 w 28575"/>
                              <a:gd name="connsiteY31" fmla="*/ 9525 h 9525"/>
                              <a:gd name="connsiteX32" fmla="*/ 1505 w 28575"/>
                              <a:gd name="connsiteY32" fmla="*/ 9525 h 9525"/>
                              <a:gd name="connsiteX33" fmla="*/ 1505 w 28575"/>
                              <a:gd name="connsiteY33" fmla="*/ 9525 h 9525"/>
                              <a:gd name="connsiteX34" fmla="*/ 1505 w 28575"/>
                              <a:gd name="connsiteY34" fmla="*/ 9525 h 9525"/>
                              <a:gd name="connsiteX35" fmla="*/ 2257 w 28575"/>
                              <a:gd name="connsiteY35" fmla="*/ 9525 h 9525"/>
                              <a:gd name="connsiteX36" fmla="*/ 2257 w 28575"/>
                              <a:gd name="connsiteY36" fmla="*/ 9525 h 9525"/>
                              <a:gd name="connsiteX37" fmla="*/ 2257 w 28575"/>
                              <a:gd name="connsiteY37" fmla="*/ 9525 h 9525"/>
                              <a:gd name="connsiteX38" fmla="*/ 2257 w 28575"/>
                              <a:gd name="connsiteY38" fmla="*/ 9525 h 9525"/>
                              <a:gd name="connsiteX39" fmla="*/ 2257 w 28575"/>
                              <a:gd name="connsiteY39" fmla="*/ 9525 h 9525"/>
                              <a:gd name="connsiteX40" fmla="*/ 2257 w 28575"/>
                              <a:gd name="connsiteY40" fmla="*/ 9525 h 9525"/>
                              <a:gd name="connsiteX41" fmla="*/ 2257 w 28575"/>
                              <a:gd name="connsiteY41" fmla="*/ 9525 h 9525"/>
                              <a:gd name="connsiteX42" fmla="*/ 2257 w 28575"/>
                              <a:gd name="connsiteY42" fmla="*/ 9525 h 9525"/>
                              <a:gd name="connsiteX43" fmla="*/ 2257 w 28575"/>
                              <a:gd name="connsiteY43" fmla="*/ 4763 h 9525"/>
                              <a:gd name="connsiteX44" fmla="*/ 2257 w 28575"/>
                              <a:gd name="connsiteY44" fmla="*/ 4763 h 9525"/>
                              <a:gd name="connsiteX45" fmla="*/ 2257 w 28575"/>
                              <a:gd name="connsiteY45" fmla="*/ 4763 h 9525"/>
                              <a:gd name="connsiteX46" fmla="*/ 2257 w 28575"/>
                              <a:gd name="connsiteY46" fmla="*/ 4763 h 9525"/>
                              <a:gd name="connsiteX47" fmla="*/ 3010 w 28575"/>
                              <a:gd name="connsiteY47" fmla="*/ 4763 h 9525"/>
                              <a:gd name="connsiteX48" fmla="*/ 3010 w 28575"/>
                              <a:gd name="connsiteY48" fmla="*/ 4763 h 9525"/>
                              <a:gd name="connsiteX49" fmla="*/ 3010 w 28575"/>
                              <a:gd name="connsiteY49" fmla="*/ 9525 h 9525"/>
                              <a:gd name="connsiteX50" fmla="*/ 3010 w 28575"/>
                              <a:gd name="connsiteY50" fmla="*/ 9525 h 9525"/>
                              <a:gd name="connsiteX51" fmla="*/ 3010 w 28575"/>
                              <a:gd name="connsiteY51" fmla="*/ 9525 h 9525"/>
                              <a:gd name="connsiteX52" fmla="*/ 3010 w 28575"/>
                              <a:gd name="connsiteY52" fmla="*/ 9525 h 9525"/>
                              <a:gd name="connsiteX53" fmla="*/ 3010 w 28575"/>
                              <a:gd name="connsiteY53" fmla="*/ 9525 h 9525"/>
                              <a:gd name="connsiteX54" fmla="*/ 3010 w 28575"/>
                              <a:gd name="connsiteY54" fmla="*/ 9525 h 9525"/>
                              <a:gd name="connsiteX55" fmla="*/ 3010 w 28575"/>
                              <a:gd name="connsiteY55" fmla="*/ 9525 h 9525"/>
                              <a:gd name="connsiteX56" fmla="*/ 3010 w 28575"/>
                              <a:gd name="connsiteY56" fmla="*/ 9525 h 9525"/>
                              <a:gd name="connsiteX57" fmla="*/ 3010 w 28575"/>
                              <a:gd name="connsiteY57" fmla="*/ 9525 h 9525"/>
                              <a:gd name="connsiteX58" fmla="*/ 3010 w 28575"/>
                              <a:gd name="connsiteY58" fmla="*/ 9525 h 9525"/>
                              <a:gd name="connsiteX59" fmla="*/ 3762 w 28575"/>
                              <a:gd name="connsiteY59" fmla="*/ 9525 h 9525"/>
                              <a:gd name="connsiteX60" fmla="*/ 3762 w 28575"/>
                              <a:gd name="connsiteY60" fmla="*/ 4763 h 9525"/>
                              <a:gd name="connsiteX61" fmla="*/ 3762 w 28575"/>
                              <a:gd name="connsiteY61" fmla="*/ 4763 h 9525"/>
                              <a:gd name="connsiteX62" fmla="*/ 3762 w 28575"/>
                              <a:gd name="connsiteY62" fmla="*/ 4763 h 9525"/>
                              <a:gd name="connsiteX63" fmla="*/ 3762 w 28575"/>
                              <a:gd name="connsiteY63" fmla="*/ 4763 h 9525"/>
                              <a:gd name="connsiteX64" fmla="*/ 3762 w 28575"/>
                              <a:gd name="connsiteY64" fmla="*/ 9525 h 9525"/>
                              <a:gd name="connsiteX65" fmla="*/ 3762 w 28575"/>
                              <a:gd name="connsiteY65" fmla="*/ 9525 h 9525"/>
                              <a:gd name="connsiteX66" fmla="*/ 3762 w 28575"/>
                              <a:gd name="connsiteY66" fmla="*/ 9525 h 9525"/>
                              <a:gd name="connsiteX67" fmla="*/ 3762 w 28575"/>
                              <a:gd name="connsiteY67" fmla="*/ 9525 h 9525"/>
                              <a:gd name="connsiteX68" fmla="*/ 3762 w 28575"/>
                              <a:gd name="connsiteY68" fmla="*/ 9525 h 9525"/>
                              <a:gd name="connsiteX69" fmla="*/ 3762 w 28575"/>
                              <a:gd name="connsiteY69" fmla="*/ 9525 h 9525"/>
                              <a:gd name="connsiteX70" fmla="*/ 3762 w 28575"/>
                              <a:gd name="connsiteY70" fmla="*/ 9525 h 9525"/>
                              <a:gd name="connsiteX71" fmla="*/ 3762 w 28575"/>
                              <a:gd name="connsiteY71" fmla="*/ 4763 h 9525"/>
                              <a:gd name="connsiteX72" fmla="*/ 3762 w 28575"/>
                              <a:gd name="connsiteY72" fmla="*/ 9525 h 9525"/>
                              <a:gd name="connsiteX73" fmla="*/ 3762 w 28575"/>
                              <a:gd name="connsiteY73" fmla="*/ 9525 h 9525"/>
                              <a:gd name="connsiteX74" fmla="*/ 3762 w 28575"/>
                              <a:gd name="connsiteY74" fmla="*/ 4763 h 9525"/>
                              <a:gd name="connsiteX75" fmla="*/ 3762 w 28575"/>
                              <a:gd name="connsiteY75" fmla="*/ 4763 h 9525"/>
                              <a:gd name="connsiteX76" fmla="*/ 3762 w 28575"/>
                              <a:gd name="connsiteY76" fmla="*/ 9525 h 9525"/>
                              <a:gd name="connsiteX77" fmla="*/ 4515 w 28575"/>
                              <a:gd name="connsiteY77" fmla="*/ 4763 h 9525"/>
                              <a:gd name="connsiteX78" fmla="*/ 4515 w 28575"/>
                              <a:gd name="connsiteY78" fmla="*/ 0 h 9525"/>
                              <a:gd name="connsiteX79" fmla="*/ 4515 w 28575"/>
                              <a:gd name="connsiteY79" fmla="*/ 4763 h 9525"/>
                              <a:gd name="connsiteX80" fmla="*/ 4515 w 28575"/>
                              <a:gd name="connsiteY80" fmla="*/ 4763 h 9525"/>
                              <a:gd name="connsiteX81" fmla="*/ 4515 w 28575"/>
                              <a:gd name="connsiteY81" fmla="*/ 9525 h 9525"/>
                              <a:gd name="connsiteX82" fmla="*/ 4515 w 28575"/>
                              <a:gd name="connsiteY82" fmla="*/ 9525 h 9525"/>
                              <a:gd name="connsiteX83" fmla="*/ 4515 w 28575"/>
                              <a:gd name="connsiteY83" fmla="*/ 9525 h 9525"/>
                              <a:gd name="connsiteX84" fmla="*/ 4515 w 28575"/>
                              <a:gd name="connsiteY84" fmla="*/ 9525 h 9525"/>
                              <a:gd name="connsiteX85" fmla="*/ 4515 w 28575"/>
                              <a:gd name="connsiteY85" fmla="*/ 4763 h 9525"/>
                              <a:gd name="connsiteX86" fmla="*/ 4515 w 28575"/>
                              <a:gd name="connsiteY86" fmla="*/ 9525 h 9525"/>
                              <a:gd name="connsiteX87" fmla="*/ 4515 w 28575"/>
                              <a:gd name="connsiteY87" fmla="*/ 9525 h 9525"/>
                              <a:gd name="connsiteX88" fmla="*/ 4515 w 28575"/>
                              <a:gd name="connsiteY88" fmla="*/ 9525 h 9525"/>
                              <a:gd name="connsiteX89" fmla="*/ 4515 w 28575"/>
                              <a:gd name="connsiteY89" fmla="*/ 9525 h 9525"/>
                              <a:gd name="connsiteX90" fmla="*/ 4515 w 28575"/>
                              <a:gd name="connsiteY90" fmla="*/ 4763 h 9525"/>
                              <a:gd name="connsiteX91" fmla="*/ 5267 w 28575"/>
                              <a:gd name="connsiteY91" fmla="*/ 4763 h 9525"/>
                              <a:gd name="connsiteX92" fmla="*/ 5267 w 28575"/>
                              <a:gd name="connsiteY92" fmla="*/ 4763 h 9525"/>
                              <a:gd name="connsiteX93" fmla="*/ 5267 w 28575"/>
                              <a:gd name="connsiteY93" fmla="*/ 9525 h 9525"/>
                              <a:gd name="connsiteX94" fmla="*/ 5267 w 28575"/>
                              <a:gd name="connsiteY94" fmla="*/ 9525 h 9525"/>
                              <a:gd name="connsiteX95" fmla="*/ 5267 w 28575"/>
                              <a:gd name="connsiteY95" fmla="*/ 9525 h 9525"/>
                              <a:gd name="connsiteX96" fmla="*/ 5267 w 28575"/>
                              <a:gd name="connsiteY96" fmla="*/ 9525 h 9525"/>
                              <a:gd name="connsiteX97" fmla="*/ 5267 w 28575"/>
                              <a:gd name="connsiteY97" fmla="*/ 9525 h 9525"/>
                              <a:gd name="connsiteX98" fmla="*/ 5267 w 28575"/>
                              <a:gd name="connsiteY98" fmla="*/ 9525 h 9525"/>
                              <a:gd name="connsiteX99" fmla="*/ 5267 w 28575"/>
                              <a:gd name="connsiteY99" fmla="*/ 9525 h 9525"/>
                              <a:gd name="connsiteX100" fmla="*/ 5267 w 28575"/>
                              <a:gd name="connsiteY100" fmla="*/ 9525 h 9525"/>
                              <a:gd name="connsiteX101" fmla="*/ 5267 w 28575"/>
                              <a:gd name="connsiteY101" fmla="*/ 9525 h 9525"/>
                              <a:gd name="connsiteX102" fmla="*/ 5267 w 28575"/>
                              <a:gd name="connsiteY102" fmla="*/ 9525 h 9525"/>
                              <a:gd name="connsiteX103" fmla="*/ 6020 w 28575"/>
                              <a:gd name="connsiteY103" fmla="*/ 9525 h 9525"/>
                              <a:gd name="connsiteX104" fmla="*/ 6020 w 28575"/>
                              <a:gd name="connsiteY104" fmla="*/ 9525 h 9525"/>
                              <a:gd name="connsiteX105" fmla="*/ 6020 w 28575"/>
                              <a:gd name="connsiteY105" fmla="*/ 9525 h 9525"/>
                              <a:gd name="connsiteX106" fmla="*/ 6020 w 28575"/>
                              <a:gd name="connsiteY106" fmla="*/ 4763 h 9525"/>
                              <a:gd name="connsiteX107" fmla="*/ 6020 w 28575"/>
                              <a:gd name="connsiteY107" fmla="*/ 4763 h 9525"/>
                              <a:gd name="connsiteX108" fmla="*/ 6020 w 28575"/>
                              <a:gd name="connsiteY108" fmla="*/ 4763 h 9525"/>
                              <a:gd name="connsiteX109" fmla="*/ 6020 w 28575"/>
                              <a:gd name="connsiteY109" fmla="*/ 4763 h 9525"/>
                              <a:gd name="connsiteX110" fmla="*/ 6020 w 28575"/>
                              <a:gd name="connsiteY110" fmla="*/ 9525 h 9525"/>
                              <a:gd name="connsiteX111" fmla="*/ 6020 w 28575"/>
                              <a:gd name="connsiteY111" fmla="*/ 9525 h 9525"/>
                              <a:gd name="connsiteX112" fmla="*/ 6020 w 28575"/>
                              <a:gd name="connsiteY112" fmla="*/ 9525 h 9525"/>
                              <a:gd name="connsiteX113" fmla="*/ 6020 w 28575"/>
                              <a:gd name="connsiteY113" fmla="*/ 9525 h 9525"/>
                              <a:gd name="connsiteX114" fmla="*/ 6020 w 28575"/>
                              <a:gd name="connsiteY114" fmla="*/ 9525 h 9525"/>
                              <a:gd name="connsiteX115" fmla="*/ 6772 w 28575"/>
                              <a:gd name="connsiteY115" fmla="*/ 9525 h 9525"/>
                              <a:gd name="connsiteX116" fmla="*/ 6772 w 28575"/>
                              <a:gd name="connsiteY116" fmla="*/ 9525 h 9525"/>
                              <a:gd name="connsiteX117" fmla="*/ 6772 w 28575"/>
                              <a:gd name="connsiteY117" fmla="*/ 9525 h 9525"/>
                              <a:gd name="connsiteX118" fmla="*/ 6772 w 28575"/>
                              <a:gd name="connsiteY118" fmla="*/ 9525 h 9525"/>
                              <a:gd name="connsiteX119" fmla="*/ 6772 w 28575"/>
                              <a:gd name="connsiteY119" fmla="*/ 9525 h 9525"/>
                              <a:gd name="connsiteX120" fmla="*/ 6772 w 28575"/>
                              <a:gd name="connsiteY120" fmla="*/ 9525 h 9525"/>
                              <a:gd name="connsiteX121" fmla="*/ 6772 w 28575"/>
                              <a:gd name="connsiteY121" fmla="*/ 4763 h 9525"/>
                              <a:gd name="connsiteX122" fmla="*/ 6772 w 28575"/>
                              <a:gd name="connsiteY122" fmla="*/ 4763 h 9525"/>
                              <a:gd name="connsiteX123" fmla="*/ 6772 w 28575"/>
                              <a:gd name="connsiteY123" fmla="*/ 9525 h 9525"/>
                              <a:gd name="connsiteX124" fmla="*/ 6772 w 28575"/>
                              <a:gd name="connsiteY124" fmla="*/ 9525 h 9525"/>
                              <a:gd name="connsiteX125" fmla="*/ 6772 w 28575"/>
                              <a:gd name="connsiteY125" fmla="*/ 9525 h 9525"/>
                              <a:gd name="connsiteX126" fmla="*/ 6772 w 28575"/>
                              <a:gd name="connsiteY126" fmla="*/ 9525 h 9525"/>
                              <a:gd name="connsiteX127" fmla="*/ 7515 w 28575"/>
                              <a:gd name="connsiteY127" fmla="*/ 9525 h 9525"/>
                              <a:gd name="connsiteX128" fmla="*/ 7515 w 28575"/>
                              <a:gd name="connsiteY128" fmla="*/ 9525 h 9525"/>
                              <a:gd name="connsiteX129" fmla="*/ 7515 w 28575"/>
                              <a:gd name="connsiteY129" fmla="*/ 9525 h 9525"/>
                              <a:gd name="connsiteX130" fmla="*/ 7515 w 28575"/>
                              <a:gd name="connsiteY130" fmla="*/ 9525 h 9525"/>
                              <a:gd name="connsiteX131" fmla="*/ 7515 w 28575"/>
                              <a:gd name="connsiteY131" fmla="*/ 4763 h 9525"/>
                              <a:gd name="connsiteX132" fmla="*/ 7515 w 28575"/>
                              <a:gd name="connsiteY132" fmla="*/ 4763 h 9525"/>
                              <a:gd name="connsiteX133" fmla="*/ 7515 w 28575"/>
                              <a:gd name="connsiteY133" fmla="*/ 4763 h 9525"/>
                              <a:gd name="connsiteX134" fmla="*/ 7515 w 28575"/>
                              <a:gd name="connsiteY134" fmla="*/ 9525 h 9525"/>
                              <a:gd name="connsiteX135" fmla="*/ 7515 w 28575"/>
                              <a:gd name="connsiteY135" fmla="*/ 9525 h 9525"/>
                              <a:gd name="connsiteX136" fmla="*/ 7515 w 28575"/>
                              <a:gd name="connsiteY136" fmla="*/ 9525 h 9525"/>
                              <a:gd name="connsiteX137" fmla="*/ 7515 w 28575"/>
                              <a:gd name="connsiteY137" fmla="*/ 9525 h 9525"/>
                              <a:gd name="connsiteX138" fmla="*/ 7515 w 28575"/>
                              <a:gd name="connsiteY138" fmla="*/ 9525 h 9525"/>
                              <a:gd name="connsiteX139" fmla="*/ 8268 w 28575"/>
                              <a:gd name="connsiteY139" fmla="*/ 9525 h 9525"/>
                              <a:gd name="connsiteX140" fmla="*/ 8268 w 28575"/>
                              <a:gd name="connsiteY140" fmla="*/ 9525 h 9525"/>
                              <a:gd name="connsiteX141" fmla="*/ 8268 w 28575"/>
                              <a:gd name="connsiteY141" fmla="*/ 9525 h 9525"/>
                              <a:gd name="connsiteX142" fmla="*/ 8268 w 28575"/>
                              <a:gd name="connsiteY142" fmla="*/ 9525 h 9525"/>
                              <a:gd name="connsiteX143" fmla="*/ 8268 w 28575"/>
                              <a:gd name="connsiteY143" fmla="*/ 9525 h 9525"/>
                              <a:gd name="connsiteX144" fmla="*/ 8268 w 28575"/>
                              <a:gd name="connsiteY144" fmla="*/ 9525 h 9525"/>
                              <a:gd name="connsiteX145" fmla="*/ 8268 w 28575"/>
                              <a:gd name="connsiteY145" fmla="*/ 9525 h 9525"/>
                              <a:gd name="connsiteX146" fmla="*/ 8268 w 28575"/>
                              <a:gd name="connsiteY146" fmla="*/ 9525 h 9525"/>
                              <a:gd name="connsiteX147" fmla="*/ 8268 w 28575"/>
                              <a:gd name="connsiteY147" fmla="*/ 9525 h 9525"/>
                              <a:gd name="connsiteX148" fmla="*/ 8268 w 28575"/>
                              <a:gd name="connsiteY148" fmla="*/ 9525 h 9525"/>
                              <a:gd name="connsiteX149" fmla="*/ 8268 w 28575"/>
                              <a:gd name="connsiteY149" fmla="*/ 9525 h 9525"/>
                              <a:gd name="connsiteX150" fmla="*/ 8268 w 28575"/>
                              <a:gd name="connsiteY150" fmla="*/ 9525 h 9525"/>
                              <a:gd name="connsiteX151" fmla="*/ 8268 w 28575"/>
                              <a:gd name="connsiteY151" fmla="*/ 9525 h 9525"/>
                              <a:gd name="connsiteX152" fmla="*/ 8268 w 28575"/>
                              <a:gd name="connsiteY152" fmla="*/ 9525 h 9525"/>
                              <a:gd name="connsiteX153" fmla="*/ 8268 w 28575"/>
                              <a:gd name="connsiteY153" fmla="*/ 9525 h 9525"/>
                              <a:gd name="connsiteX154" fmla="*/ 8268 w 28575"/>
                              <a:gd name="connsiteY154" fmla="*/ 9525 h 9525"/>
                              <a:gd name="connsiteX155" fmla="*/ 8268 w 28575"/>
                              <a:gd name="connsiteY155" fmla="*/ 9525 h 9525"/>
                              <a:gd name="connsiteX156" fmla="*/ 8268 w 28575"/>
                              <a:gd name="connsiteY156" fmla="*/ 9525 h 9525"/>
                              <a:gd name="connsiteX157" fmla="*/ 8268 w 28575"/>
                              <a:gd name="connsiteY157" fmla="*/ 9525 h 9525"/>
                              <a:gd name="connsiteX158" fmla="*/ 8268 w 28575"/>
                              <a:gd name="connsiteY158" fmla="*/ 9525 h 9525"/>
                              <a:gd name="connsiteX159" fmla="*/ 9020 w 28575"/>
                              <a:gd name="connsiteY159" fmla="*/ 9525 h 9525"/>
                              <a:gd name="connsiteX160" fmla="*/ 9020 w 28575"/>
                              <a:gd name="connsiteY160" fmla="*/ 9525 h 9525"/>
                              <a:gd name="connsiteX161" fmla="*/ 9020 w 28575"/>
                              <a:gd name="connsiteY161" fmla="*/ 9525 h 9525"/>
                              <a:gd name="connsiteX162" fmla="*/ 9020 w 28575"/>
                              <a:gd name="connsiteY162" fmla="*/ 9525 h 9525"/>
                              <a:gd name="connsiteX163" fmla="*/ 9020 w 28575"/>
                              <a:gd name="connsiteY163" fmla="*/ 9525 h 9525"/>
                              <a:gd name="connsiteX164" fmla="*/ 9020 w 28575"/>
                              <a:gd name="connsiteY164" fmla="*/ 4763 h 9525"/>
                              <a:gd name="connsiteX165" fmla="*/ 9020 w 28575"/>
                              <a:gd name="connsiteY165" fmla="*/ 9525 h 9525"/>
                              <a:gd name="connsiteX166" fmla="*/ 9020 w 28575"/>
                              <a:gd name="connsiteY166" fmla="*/ 9525 h 9525"/>
                              <a:gd name="connsiteX167" fmla="*/ 9020 w 28575"/>
                              <a:gd name="connsiteY167" fmla="*/ 4763 h 9525"/>
                              <a:gd name="connsiteX168" fmla="*/ 9020 w 28575"/>
                              <a:gd name="connsiteY168" fmla="*/ 4763 h 9525"/>
                              <a:gd name="connsiteX169" fmla="*/ 9020 w 28575"/>
                              <a:gd name="connsiteY169" fmla="*/ 9525 h 9525"/>
                              <a:gd name="connsiteX170" fmla="*/ 9020 w 28575"/>
                              <a:gd name="connsiteY170" fmla="*/ 9525 h 9525"/>
                              <a:gd name="connsiteX171" fmla="*/ 9773 w 28575"/>
                              <a:gd name="connsiteY171" fmla="*/ 9525 h 9525"/>
                              <a:gd name="connsiteX172" fmla="*/ 9773 w 28575"/>
                              <a:gd name="connsiteY172" fmla="*/ 9525 h 9525"/>
                              <a:gd name="connsiteX173" fmla="*/ 9773 w 28575"/>
                              <a:gd name="connsiteY173" fmla="*/ 4763 h 9525"/>
                              <a:gd name="connsiteX174" fmla="*/ 9773 w 28575"/>
                              <a:gd name="connsiteY174" fmla="*/ 4763 h 9525"/>
                              <a:gd name="connsiteX175" fmla="*/ 9773 w 28575"/>
                              <a:gd name="connsiteY175" fmla="*/ 4763 h 9525"/>
                              <a:gd name="connsiteX176" fmla="*/ 9773 w 28575"/>
                              <a:gd name="connsiteY176" fmla="*/ 4763 h 9525"/>
                              <a:gd name="connsiteX177" fmla="*/ 9773 w 28575"/>
                              <a:gd name="connsiteY177" fmla="*/ 4763 h 9525"/>
                              <a:gd name="connsiteX178" fmla="*/ 9773 w 28575"/>
                              <a:gd name="connsiteY178" fmla="*/ 4763 h 9525"/>
                              <a:gd name="connsiteX179" fmla="*/ 9773 w 28575"/>
                              <a:gd name="connsiteY179" fmla="*/ 9525 h 9525"/>
                              <a:gd name="connsiteX180" fmla="*/ 9773 w 28575"/>
                              <a:gd name="connsiteY180" fmla="*/ 9525 h 9525"/>
                              <a:gd name="connsiteX181" fmla="*/ 9773 w 28575"/>
                              <a:gd name="connsiteY181" fmla="*/ 9525 h 9525"/>
                              <a:gd name="connsiteX182" fmla="*/ 9773 w 28575"/>
                              <a:gd name="connsiteY182" fmla="*/ 9525 h 9525"/>
                              <a:gd name="connsiteX183" fmla="*/ 10525 w 28575"/>
                              <a:gd name="connsiteY183" fmla="*/ 4763 h 9525"/>
                              <a:gd name="connsiteX184" fmla="*/ 10525 w 28575"/>
                              <a:gd name="connsiteY184" fmla="*/ 4763 h 9525"/>
                              <a:gd name="connsiteX185" fmla="*/ 10525 w 28575"/>
                              <a:gd name="connsiteY185" fmla="*/ 4763 h 9525"/>
                              <a:gd name="connsiteX186" fmla="*/ 10525 w 28575"/>
                              <a:gd name="connsiteY186" fmla="*/ 9525 h 9525"/>
                              <a:gd name="connsiteX187" fmla="*/ 10525 w 28575"/>
                              <a:gd name="connsiteY187" fmla="*/ 9525 h 9525"/>
                              <a:gd name="connsiteX188" fmla="*/ 10525 w 28575"/>
                              <a:gd name="connsiteY188" fmla="*/ 9525 h 9525"/>
                              <a:gd name="connsiteX189" fmla="*/ 10525 w 28575"/>
                              <a:gd name="connsiteY189" fmla="*/ 9525 h 9525"/>
                              <a:gd name="connsiteX190" fmla="*/ 10525 w 28575"/>
                              <a:gd name="connsiteY190" fmla="*/ 4763 h 9525"/>
                              <a:gd name="connsiteX191" fmla="*/ 10525 w 28575"/>
                              <a:gd name="connsiteY191" fmla="*/ 4763 h 9525"/>
                              <a:gd name="connsiteX192" fmla="*/ 10525 w 28575"/>
                              <a:gd name="connsiteY192" fmla="*/ 4763 h 9525"/>
                              <a:gd name="connsiteX193" fmla="*/ 10525 w 28575"/>
                              <a:gd name="connsiteY193" fmla="*/ 4763 h 9525"/>
                              <a:gd name="connsiteX194" fmla="*/ 10525 w 28575"/>
                              <a:gd name="connsiteY194" fmla="*/ 4763 h 9525"/>
                              <a:gd name="connsiteX195" fmla="*/ 11278 w 28575"/>
                              <a:gd name="connsiteY195" fmla="*/ 9525 h 9525"/>
                              <a:gd name="connsiteX196" fmla="*/ 11278 w 28575"/>
                              <a:gd name="connsiteY196" fmla="*/ 9525 h 9525"/>
                              <a:gd name="connsiteX197" fmla="*/ 11278 w 28575"/>
                              <a:gd name="connsiteY197" fmla="*/ 9525 h 9525"/>
                              <a:gd name="connsiteX198" fmla="*/ 11278 w 28575"/>
                              <a:gd name="connsiteY198" fmla="*/ 9525 h 9525"/>
                              <a:gd name="connsiteX199" fmla="*/ 11278 w 28575"/>
                              <a:gd name="connsiteY199" fmla="*/ 9525 h 9525"/>
                              <a:gd name="connsiteX200" fmla="*/ 11278 w 28575"/>
                              <a:gd name="connsiteY200" fmla="*/ 9525 h 9525"/>
                              <a:gd name="connsiteX201" fmla="*/ 11278 w 28575"/>
                              <a:gd name="connsiteY201" fmla="*/ 4763 h 9525"/>
                              <a:gd name="connsiteX202" fmla="*/ 11278 w 28575"/>
                              <a:gd name="connsiteY202" fmla="*/ 4763 h 9525"/>
                              <a:gd name="connsiteX203" fmla="*/ 11278 w 28575"/>
                              <a:gd name="connsiteY203" fmla="*/ 9525 h 9525"/>
                              <a:gd name="connsiteX204" fmla="*/ 11278 w 28575"/>
                              <a:gd name="connsiteY204" fmla="*/ 4763 h 9525"/>
                              <a:gd name="connsiteX205" fmla="*/ 11278 w 28575"/>
                              <a:gd name="connsiteY205" fmla="*/ 4763 h 9525"/>
                              <a:gd name="connsiteX206" fmla="*/ 11278 w 28575"/>
                              <a:gd name="connsiteY206" fmla="*/ 4763 h 9525"/>
                              <a:gd name="connsiteX207" fmla="*/ 12030 w 28575"/>
                              <a:gd name="connsiteY207" fmla="*/ 4763 h 9525"/>
                              <a:gd name="connsiteX208" fmla="*/ 12030 w 28575"/>
                              <a:gd name="connsiteY208" fmla="*/ 4763 h 9525"/>
                              <a:gd name="connsiteX209" fmla="*/ 12030 w 28575"/>
                              <a:gd name="connsiteY209" fmla="*/ 4763 h 9525"/>
                              <a:gd name="connsiteX210" fmla="*/ 12030 w 28575"/>
                              <a:gd name="connsiteY210" fmla="*/ 9525 h 9525"/>
                              <a:gd name="connsiteX211" fmla="*/ 12030 w 28575"/>
                              <a:gd name="connsiteY211" fmla="*/ 4763 h 9525"/>
                              <a:gd name="connsiteX212" fmla="*/ 12030 w 28575"/>
                              <a:gd name="connsiteY212" fmla="*/ 9525 h 9525"/>
                              <a:gd name="connsiteX213" fmla="*/ 12030 w 28575"/>
                              <a:gd name="connsiteY213" fmla="*/ 9525 h 9525"/>
                              <a:gd name="connsiteX214" fmla="*/ 12030 w 28575"/>
                              <a:gd name="connsiteY214" fmla="*/ 9525 h 9525"/>
                              <a:gd name="connsiteX215" fmla="*/ 12030 w 28575"/>
                              <a:gd name="connsiteY215" fmla="*/ 9525 h 9525"/>
                              <a:gd name="connsiteX216" fmla="*/ 12030 w 28575"/>
                              <a:gd name="connsiteY216" fmla="*/ 9525 h 9525"/>
                              <a:gd name="connsiteX217" fmla="*/ 12030 w 28575"/>
                              <a:gd name="connsiteY217" fmla="*/ 9525 h 9525"/>
                              <a:gd name="connsiteX218" fmla="*/ 12030 w 28575"/>
                              <a:gd name="connsiteY218" fmla="*/ 9525 h 9525"/>
                              <a:gd name="connsiteX219" fmla="*/ 12783 w 28575"/>
                              <a:gd name="connsiteY219" fmla="*/ 9525 h 9525"/>
                              <a:gd name="connsiteX220" fmla="*/ 12783 w 28575"/>
                              <a:gd name="connsiteY220" fmla="*/ 4763 h 9525"/>
                              <a:gd name="connsiteX221" fmla="*/ 12783 w 28575"/>
                              <a:gd name="connsiteY221" fmla="*/ 9525 h 9525"/>
                              <a:gd name="connsiteX222" fmla="*/ 12783 w 28575"/>
                              <a:gd name="connsiteY222" fmla="*/ 9525 h 9525"/>
                              <a:gd name="connsiteX223" fmla="*/ 12783 w 28575"/>
                              <a:gd name="connsiteY223" fmla="*/ 9525 h 9525"/>
                              <a:gd name="connsiteX224" fmla="*/ 12783 w 28575"/>
                              <a:gd name="connsiteY224" fmla="*/ 9525 h 9525"/>
                              <a:gd name="connsiteX225" fmla="*/ 12783 w 28575"/>
                              <a:gd name="connsiteY225" fmla="*/ 4763 h 9525"/>
                              <a:gd name="connsiteX226" fmla="*/ 12783 w 28575"/>
                              <a:gd name="connsiteY226" fmla="*/ 9525 h 9525"/>
                              <a:gd name="connsiteX227" fmla="*/ 12783 w 28575"/>
                              <a:gd name="connsiteY227" fmla="*/ 4763 h 9525"/>
                              <a:gd name="connsiteX228" fmla="*/ 12783 w 28575"/>
                              <a:gd name="connsiteY228" fmla="*/ 4763 h 9525"/>
                              <a:gd name="connsiteX229" fmla="*/ 12783 w 28575"/>
                              <a:gd name="connsiteY229" fmla="*/ 4763 h 9525"/>
                              <a:gd name="connsiteX230" fmla="*/ 12783 w 28575"/>
                              <a:gd name="connsiteY230" fmla="*/ 4763 h 9525"/>
                              <a:gd name="connsiteX231" fmla="*/ 12783 w 28575"/>
                              <a:gd name="connsiteY231" fmla="*/ 4763 h 9525"/>
                              <a:gd name="connsiteX232" fmla="*/ 12783 w 28575"/>
                              <a:gd name="connsiteY232" fmla="*/ 4763 h 9525"/>
                              <a:gd name="connsiteX233" fmla="*/ 13535 w 28575"/>
                              <a:gd name="connsiteY233" fmla="*/ 9525 h 9525"/>
                              <a:gd name="connsiteX234" fmla="*/ 13535 w 28575"/>
                              <a:gd name="connsiteY234" fmla="*/ 9525 h 9525"/>
                              <a:gd name="connsiteX235" fmla="*/ 13535 w 28575"/>
                              <a:gd name="connsiteY235" fmla="*/ 9525 h 9525"/>
                              <a:gd name="connsiteX236" fmla="*/ 13535 w 28575"/>
                              <a:gd name="connsiteY236" fmla="*/ 9525 h 9525"/>
                              <a:gd name="connsiteX237" fmla="*/ 13535 w 28575"/>
                              <a:gd name="connsiteY237" fmla="*/ 4763 h 9525"/>
                              <a:gd name="connsiteX238" fmla="*/ 13535 w 28575"/>
                              <a:gd name="connsiteY238" fmla="*/ 4763 h 9525"/>
                              <a:gd name="connsiteX239" fmla="*/ 13535 w 28575"/>
                              <a:gd name="connsiteY239" fmla="*/ 9525 h 9525"/>
                              <a:gd name="connsiteX240" fmla="*/ 13535 w 28575"/>
                              <a:gd name="connsiteY240" fmla="*/ 9525 h 9525"/>
                              <a:gd name="connsiteX241" fmla="*/ 13535 w 28575"/>
                              <a:gd name="connsiteY241" fmla="*/ 9525 h 9525"/>
                              <a:gd name="connsiteX242" fmla="*/ 13535 w 28575"/>
                              <a:gd name="connsiteY242" fmla="*/ 9525 h 9525"/>
                              <a:gd name="connsiteX243" fmla="*/ 13535 w 28575"/>
                              <a:gd name="connsiteY243" fmla="*/ 9525 h 9525"/>
                              <a:gd name="connsiteX244" fmla="*/ 13535 w 28575"/>
                              <a:gd name="connsiteY244" fmla="*/ 9525 h 9525"/>
                              <a:gd name="connsiteX245" fmla="*/ 13535 w 28575"/>
                              <a:gd name="connsiteY245" fmla="*/ 9525 h 9525"/>
                              <a:gd name="connsiteX246" fmla="*/ 13535 w 28575"/>
                              <a:gd name="connsiteY246" fmla="*/ 9525 h 9525"/>
                              <a:gd name="connsiteX247" fmla="*/ 13535 w 28575"/>
                              <a:gd name="connsiteY247" fmla="*/ 4763 h 9525"/>
                              <a:gd name="connsiteX248" fmla="*/ 13535 w 28575"/>
                              <a:gd name="connsiteY248" fmla="*/ 4763 h 9525"/>
                              <a:gd name="connsiteX249" fmla="*/ 13535 w 28575"/>
                              <a:gd name="connsiteY249" fmla="*/ 0 h 9525"/>
                              <a:gd name="connsiteX250" fmla="*/ 13535 w 28575"/>
                              <a:gd name="connsiteY250" fmla="*/ 4763 h 9525"/>
                              <a:gd name="connsiteX251" fmla="*/ 14288 w 28575"/>
                              <a:gd name="connsiteY251" fmla="*/ 4763 h 9525"/>
                              <a:gd name="connsiteX252" fmla="*/ 14288 w 28575"/>
                              <a:gd name="connsiteY252" fmla="*/ 4763 h 9525"/>
                              <a:gd name="connsiteX253" fmla="*/ 14288 w 28575"/>
                              <a:gd name="connsiteY253" fmla="*/ 4763 h 9525"/>
                              <a:gd name="connsiteX254" fmla="*/ 14288 w 28575"/>
                              <a:gd name="connsiteY254" fmla="*/ 4763 h 9525"/>
                              <a:gd name="connsiteX255" fmla="*/ 14288 w 28575"/>
                              <a:gd name="connsiteY255" fmla="*/ 0 h 9525"/>
                              <a:gd name="connsiteX256" fmla="*/ 14288 w 28575"/>
                              <a:gd name="connsiteY256" fmla="*/ 9525 h 9525"/>
                              <a:gd name="connsiteX257" fmla="*/ 14288 w 28575"/>
                              <a:gd name="connsiteY257" fmla="*/ 9525 h 9525"/>
                              <a:gd name="connsiteX258" fmla="*/ 14288 w 28575"/>
                              <a:gd name="connsiteY258" fmla="*/ 9525 h 9525"/>
                              <a:gd name="connsiteX259" fmla="*/ 14288 w 28575"/>
                              <a:gd name="connsiteY259" fmla="*/ 9525 h 9525"/>
                              <a:gd name="connsiteX260" fmla="*/ 14288 w 28575"/>
                              <a:gd name="connsiteY260" fmla="*/ 4763 h 9525"/>
                              <a:gd name="connsiteX261" fmla="*/ 14288 w 28575"/>
                              <a:gd name="connsiteY261" fmla="*/ 9525 h 9525"/>
                              <a:gd name="connsiteX262" fmla="*/ 14288 w 28575"/>
                              <a:gd name="connsiteY262" fmla="*/ 9525 h 9525"/>
                              <a:gd name="connsiteX263" fmla="*/ 15040 w 28575"/>
                              <a:gd name="connsiteY263" fmla="*/ 9525 h 9525"/>
                              <a:gd name="connsiteX264" fmla="*/ 15040 w 28575"/>
                              <a:gd name="connsiteY264" fmla="*/ 9525 h 9525"/>
                              <a:gd name="connsiteX265" fmla="*/ 15040 w 28575"/>
                              <a:gd name="connsiteY265" fmla="*/ 9525 h 9525"/>
                              <a:gd name="connsiteX266" fmla="*/ 15040 w 28575"/>
                              <a:gd name="connsiteY266" fmla="*/ 9525 h 9525"/>
                              <a:gd name="connsiteX267" fmla="*/ 15040 w 28575"/>
                              <a:gd name="connsiteY267" fmla="*/ 9525 h 9525"/>
                              <a:gd name="connsiteX268" fmla="*/ 15040 w 28575"/>
                              <a:gd name="connsiteY268" fmla="*/ 4763 h 9525"/>
                              <a:gd name="connsiteX269" fmla="*/ 15040 w 28575"/>
                              <a:gd name="connsiteY269" fmla="*/ 4763 h 9525"/>
                              <a:gd name="connsiteX270" fmla="*/ 15040 w 28575"/>
                              <a:gd name="connsiteY270" fmla="*/ 4763 h 9525"/>
                              <a:gd name="connsiteX271" fmla="*/ 15040 w 28575"/>
                              <a:gd name="connsiteY271" fmla="*/ 4763 h 9525"/>
                              <a:gd name="connsiteX272" fmla="*/ 15040 w 28575"/>
                              <a:gd name="connsiteY272" fmla="*/ 9525 h 9525"/>
                              <a:gd name="connsiteX273" fmla="*/ 15040 w 28575"/>
                              <a:gd name="connsiteY273" fmla="*/ 9525 h 9525"/>
                              <a:gd name="connsiteX274" fmla="*/ 15040 w 28575"/>
                              <a:gd name="connsiteY274" fmla="*/ 9525 h 9525"/>
                              <a:gd name="connsiteX275" fmla="*/ 15792 w 28575"/>
                              <a:gd name="connsiteY275" fmla="*/ 9525 h 9525"/>
                              <a:gd name="connsiteX276" fmla="*/ 15792 w 28575"/>
                              <a:gd name="connsiteY276" fmla="*/ 9525 h 9525"/>
                              <a:gd name="connsiteX277" fmla="*/ 15792 w 28575"/>
                              <a:gd name="connsiteY277" fmla="*/ 9525 h 9525"/>
                              <a:gd name="connsiteX278" fmla="*/ 15792 w 28575"/>
                              <a:gd name="connsiteY278" fmla="*/ 9525 h 9525"/>
                              <a:gd name="connsiteX279" fmla="*/ 15792 w 28575"/>
                              <a:gd name="connsiteY279" fmla="*/ 9525 h 9525"/>
                              <a:gd name="connsiteX280" fmla="*/ 15792 w 28575"/>
                              <a:gd name="connsiteY280" fmla="*/ 9525 h 9525"/>
                              <a:gd name="connsiteX281" fmla="*/ 15792 w 28575"/>
                              <a:gd name="connsiteY281" fmla="*/ 9525 h 9525"/>
                              <a:gd name="connsiteX282" fmla="*/ 15792 w 28575"/>
                              <a:gd name="connsiteY282" fmla="*/ 9525 h 9525"/>
                              <a:gd name="connsiteX283" fmla="*/ 15792 w 28575"/>
                              <a:gd name="connsiteY283" fmla="*/ 9525 h 9525"/>
                              <a:gd name="connsiteX284" fmla="*/ 15792 w 28575"/>
                              <a:gd name="connsiteY284" fmla="*/ 9525 h 9525"/>
                              <a:gd name="connsiteX285" fmla="*/ 15792 w 28575"/>
                              <a:gd name="connsiteY285" fmla="*/ 9525 h 9525"/>
                              <a:gd name="connsiteX286" fmla="*/ 15792 w 28575"/>
                              <a:gd name="connsiteY286" fmla="*/ 9525 h 9525"/>
                              <a:gd name="connsiteX287" fmla="*/ 16545 w 28575"/>
                              <a:gd name="connsiteY287" fmla="*/ 9525 h 9525"/>
                              <a:gd name="connsiteX288" fmla="*/ 16545 w 28575"/>
                              <a:gd name="connsiteY288" fmla="*/ 9525 h 9525"/>
                              <a:gd name="connsiteX289" fmla="*/ 16545 w 28575"/>
                              <a:gd name="connsiteY289" fmla="*/ 9525 h 9525"/>
                              <a:gd name="connsiteX290" fmla="*/ 16545 w 28575"/>
                              <a:gd name="connsiteY290" fmla="*/ 9525 h 9525"/>
                              <a:gd name="connsiteX291" fmla="*/ 16545 w 28575"/>
                              <a:gd name="connsiteY291" fmla="*/ 9525 h 9525"/>
                              <a:gd name="connsiteX292" fmla="*/ 16545 w 28575"/>
                              <a:gd name="connsiteY292" fmla="*/ 9525 h 9525"/>
                              <a:gd name="connsiteX293" fmla="*/ 16545 w 28575"/>
                              <a:gd name="connsiteY293" fmla="*/ 9525 h 9525"/>
                              <a:gd name="connsiteX294" fmla="*/ 16545 w 28575"/>
                              <a:gd name="connsiteY294" fmla="*/ 9525 h 9525"/>
                              <a:gd name="connsiteX295" fmla="*/ 16545 w 28575"/>
                              <a:gd name="connsiteY295" fmla="*/ 9525 h 9525"/>
                              <a:gd name="connsiteX296" fmla="*/ 16545 w 28575"/>
                              <a:gd name="connsiteY296" fmla="*/ 9525 h 9525"/>
                              <a:gd name="connsiteX297" fmla="*/ 16545 w 28575"/>
                              <a:gd name="connsiteY297" fmla="*/ 9525 h 9525"/>
                              <a:gd name="connsiteX298" fmla="*/ 16545 w 28575"/>
                              <a:gd name="connsiteY298" fmla="*/ 9525 h 9525"/>
                              <a:gd name="connsiteX299" fmla="*/ 16545 w 28575"/>
                              <a:gd name="connsiteY299" fmla="*/ 9525 h 9525"/>
                              <a:gd name="connsiteX300" fmla="*/ 16545 w 28575"/>
                              <a:gd name="connsiteY300" fmla="*/ 4763 h 9525"/>
                              <a:gd name="connsiteX301" fmla="*/ 17297 w 28575"/>
                              <a:gd name="connsiteY301" fmla="*/ 4763 h 9525"/>
                              <a:gd name="connsiteX302" fmla="*/ 17297 w 28575"/>
                              <a:gd name="connsiteY302" fmla="*/ 9525 h 9525"/>
                              <a:gd name="connsiteX303" fmla="*/ 17297 w 28575"/>
                              <a:gd name="connsiteY303" fmla="*/ 9525 h 9525"/>
                              <a:gd name="connsiteX304" fmla="*/ 17297 w 28575"/>
                              <a:gd name="connsiteY304" fmla="*/ 9525 h 9525"/>
                              <a:gd name="connsiteX305" fmla="*/ 17297 w 28575"/>
                              <a:gd name="connsiteY305" fmla="*/ 9525 h 9525"/>
                              <a:gd name="connsiteX306" fmla="*/ 17297 w 28575"/>
                              <a:gd name="connsiteY306" fmla="*/ 4763 h 9525"/>
                              <a:gd name="connsiteX307" fmla="*/ 17297 w 28575"/>
                              <a:gd name="connsiteY307" fmla="*/ 4763 h 9525"/>
                              <a:gd name="connsiteX308" fmla="*/ 17297 w 28575"/>
                              <a:gd name="connsiteY308" fmla="*/ 9525 h 9525"/>
                              <a:gd name="connsiteX309" fmla="*/ 17297 w 28575"/>
                              <a:gd name="connsiteY309" fmla="*/ 4763 h 9525"/>
                              <a:gd name="connsiteX310" fmla="*/ 17297 w 28575"/>
                              <a:gd name="connsiteY310" fmla="*/ 9525 h 9525"/>
                              <a:gd name="connsiteX311" fmla="*/ 17297 w 28575"/>
                              <a:gd name="connsiteY311" fmla="*/ 9525 h 9525"/>
                              <a:gd name="connsiteX312" fmla="*/ 17297 w 28575"/>
                              <a:gd name="connsiteY312" fmla="*/ 4763 h 9525"/>
                              <a:gd name="connsiteX313" fmla="*/ 18050 w 28575"/>
                              <a:gd name="connsiteY313" fmla="*/ 4763 h 9525"/>
                              <a:gd name="connsiteX314" fmla="*/ 18050 w 28575"/>
                              <a:gd name="connsiteY314" fmla="*/ 0 h 9525"/>
                              <a:gd name="connsiteX315" fmla="*/ 18050 w 28575"/>
                              <a:gd name="connsiteY315" fmla="*/ 4763 h 9525"/>
                              <a:gd name="connsiteX316" fmla="*/ 18050 w 28575"/>
                              <a:gd name="connsiteY316" fmla="*/ 4763 h 9525"/>
                              <a:gd name="connsiteX317" fmla="*/ 18050 w 28575"/>
                              <a:gd name="connsiteY317" fmla="*/ 4763 h 9525"/>
                              <a:gd name="connsiteX318" fmla="*/ 18050 w 28575"/>
                              <a:gd name="connsiteY318" fmla="*/ 9525 h 9525"/>
                              <a:gd name="connsiteX319" fmla="*/ 18050 w 28575"/>
                              <a:gd name="connsiteY319" fmla="*/ 9525 h 9525"/>
                              <a:gd name="connsiteX320" fmla="*/ 18050 w 28575"/>
                              <a:gd name="connsiteY320" fmla="*/ 9525 h 9525"/>
                              <a:gd name="connsiteX321" fmla="*/ 18050 w 28575"/>
                              <a:gd name="connsiteY321" fmla="*/ 9525 h 9525"/>
                              <a:gd name="connsiteX322" fmla="*/ 18050 w 28575"/>
                              <a:gd name="connsiteY322" fmla="*/ 9525 h 9525"/>
                              <a:gd name="connsiteX323" fmla="*/ 18050 w 28575"/>
                              <a:gd name="connsiteY323" fmla="*/ 9525 h 9525"/>
                              <a:gd name="connsiteX324" fmla="*/ 18050 w 28575"/>
                              <a:gd name="connsiteY324" fmla="*/ 9525 h 9525"/>
                              <a:gd name="connsiteX325" fmla="*/ 18050 w 28575"/>
                              <a:gd name="connsiteY325" fmla="*/ 9525 h 9525"/>
                              <a:gd name="connsiteX326" fmla="*/ 18050 w 28575"/>
                              <a:gd name="connsiteY326" fmla="*/ 9525 h 9525"/>
                              <a:gd name="connsiteX327" fmla="*/ 18050 w 28575"/>
                              <a:gd name="connsiteY327" fmla="*/ 9525 h 9525"/>
                              <a:gd name="connsiteX328" fmla="*/ 18050 w 28575"/>
                              <a:gd name="connsiteY328" fmla="*/ 9525 h 9525"/>
                              <a:gd name="connsiteX329" fmla="*/ 18050 w 28575"/>
                              <a:gd name="connsiteY329" fmla="*/ 9525 h 9525"/>
                              <a:gd name="connsiteX330" fmla="*/ 18050 w 28575"/>
                              <a:gd name="connsiteY330" fmla="*/ 4763 h 9525"/>
                              <a:gd name="connsiteX331" fmla="*/ 18802 w 28575"/>
                              <a:gd name="connsiteY331" fmla="*/ 9525 h 9525"/>
                              <a:gd name="connsiteX332" fmla="*/ 18802 w 28575"/>
                              <a:gd name="connsiteY332" fmla="*/ 4763 h 9525"/>
                              <a:gd name="connsiteX333" fmla="*/ 18802 w 28575"/>
                              <a:gd name="connsiteY333" fmla="*/ 4763 h 9525"/>
                              <a:gd name="connsiteX334" fmla="*/ 18802 w 28575"/>
                              <a:gd name="connsiteY334" fmla="*/ 9525 h 9525"/>
                              <a:gd name="connsiteX335" fmla="*/ 18802 w 28575"/>
                              <a:gd name="connsiteY335" fmla="*/ 4763 h 9525"/>
                              <a:gd name="connsiteX336" fmla="*/ 18802 w 28575"/>
                              <a:gd name="connsiteY336" fmla="*/ 4763 h 9525"/>
                              <a:gd name="connsiteX337" fmla="*/ 18802 w 28575"/>
                              <a:gd name="connsiteY337" fmla="*/ 4763 h 9525"/>
                              <a:gd name="connsiteX338" fmla="*/ 18802 w 28575"/>
                              <a:gd name="connsiteY338" fmla="*/ 4763 h 9525"/>
                              <a:gd name="connsiteX339" fmla="*/ 18802 w 28575"/>
                              <a:gd name="connsiteY339" fmla="*/ 9525 h 9525"/>
                              <a:gd name="connsiteX340" fmla="*/ 18802 w 28575"/>
                              <a:gd name="connsiteY340" fmla="*/ 9525 h 9525"/>
                              <a:gd name="connsiteX341" fmla="*/ 18802 w 28575"/>
                              <a:gd name="connsiteY341" fmla="*/ 9525 h 9525"/>
                              <a:gd name="connsiteX342" fmla="*/ 18802 w 28575"/>
                              <a:gd name="connsiteY342" fmla="*/ 9525 h 9525"/>
                              <a:gd name="connsiteX343" fmla="*/ 19555 w 28575"/>
                              <a:gd name="connsiteY343" fmla="*/ 9525 h 9525"/>
                              <a:gd name="connsiteX344" fmla="*/ 19555 w 28575"/>
                              <a:gd name="connsiteY344" fmla="*/ 4763 h 9525"/>
                              <a:gd name="connsiteX345" fmla="*/ 19555 w 28575"/>
                              <a:gd name="connsiteY345" fmla="*/ 9525 h 9525"/>
                              <a:gd name="connsiteX346" fmla="*/ 19555 w 28575"/>
                              <a:gd name="connsiteY346" fmla="*/ 9525 h 9525"/>
                              <a:gd name="connsiteX347" fmla="*/ 19555 w 28575"/>
                              <a:gd name="connsiteY347" fmla="*/ 9525 h 9525"/>
                              <a:gd name="connsiteX348" fmla="*/ 19555 w 28575"/>
                              <a:gd name="connsiteY348" fmla="*/ 9525 h 9525"/>
                              <a:gd name="connsiteX349" fmla="*/ 19555 w 28575"/>
                              <a:gd name="connsiteY349" fmla="*/ 9525 h 9525"/>
                              <a:gd name="connsiteX350" fmla="*/ 19555 w 28575"/>
                              <a:gd name="connsiteY350" fmla="*/ 9525 h 9525"/>
                              <a:gd name="connsiteX351" fmla="*/ 19555 w 28575"/>
                              <a:gd name="connsiteY351" fmla="*/ 9525 h 9525"/>
                              <a:gd name="connsiteX352" fmla="*/ 19555 w 28575"/>
                              <a:gd name="connsiteY352" fmla="*/ 9525 h 9525"/>
                              <a:gd name="connsiteX353" fmla="*/ 19555 w 28575"/>
                              <a:gd name="connsiteY353" fmla="*/ 9525 h 9525"/>
                              <a:gd name="connsiteX354" fmla="*/ 19555 w 28575"/>
                              <a:gd name="connsiteY354" fmla="*/ 9525 h 9525"/>
                              <a:gd name="connsiteX355" fmla="*/ 20307 w 28575"/>
                              <a:gd name="connsiteY355" fmla="*/ 9525 h 9525"/>
                              <a:gd name="connsiteX356" fmla="*/ 20307 w 28575"/>
                              <a:gd name="connsiteY356" fmla="*/ 9525 h 9525"/>
                              <a:gd name="connsiteX357" fmla="*/ 20307 w 28575"/>
                              <a:gd name="connsiteY357" fmla="*/ 9525 h 9525"/>
                              <a:gd name="connsiteX358" fmla="*/ 20307 w 28575"/>
                              <a:gd name="connsiteY358" fmla="*/ 9525 h 9525"/>
                              <a:gd name="connsiteX359" fmla="*/ 20307 w 28575"/>
                              <a:gd name="connsiteY359" fmla="*/ 9525 h 9525"/>
                              <a:gd name="connsiteX360" fmla="*/ 20307 w 28575"/>
                              <a:gd name="connsiteY360" fmla="*/ 9525 h 9525"/>
                              <a:gd name="connsiteX361" fmla="*/ 20307 w 28575"/>
                              <a:gd name="connsiteY361" fmla="*/ 9525 h 9525"/>
                              <a:gd name="connsiteX362" fmla="*/ 20307 w 28575"/>
                              <a:gd name="connsiteY362" fmla="*/ 9525 h 9525"/>
                              <a:gd name="connsiteX363" fmla="*/ 20307 w 28575"/>
                              <a:gd name="connsiteY363" fmla="*/ 9525 h 9525"/>
                              <a:gd name="connsiteX364" fmla="*/ 20307 w 28575"/>
                              <a:gd name="connsiteY364" fmla="*/ 9525 h 9525"/>
                              <a:gd name="connsiteX365" fmla="*/ 20307 w 28575"/>
                              <a:gd name="connsiteY365" fmla="*/ 9525 h 9525"/>
                              <a:gd name="connsiteX366" fmla="*/ 20307 w 28575"/>
                              <a:gd name="connsiteY366" fmla="*/ 9525 h 9525"/>
                              <a:gd name="connsiteX367" fmla="*/ 20307 w 28575"/>
                              <a:gd name="connsiteY367" fmla="*/ 4763 h 9525"/>
                              <a:gd name="connsiteX368" fmla="*/ 20307 w 28575"/>
                              <a:gd name="connsiteY368" fmla="*/ 4763 h 9525"/>
                              <a:gd name="connsiteX369" fmla="*/ 21060 w 28575"/>
                              <a:gd name="connsiteY369" fmla="*/ 4763 h 9525"/>
                              <a:gd name="connsiteX370" fmla="*/ 21060 w 28575"/>
                              <a:gd name="connsiteY370" fmla="*/ 4763 h 9525"/>
                              <a:gd name="connsiteX371" fmla="*/ 21060 w 28575"/>
                              <a:gd name="connsiteY371" fmla="*/ 9525 h 9525"/>
                              <a:gd name="connsiteX372" fmla="*/ 21060 w 28575"/>
                              <a:gd name="connsiteY372" fmla="*/ 4763 h 9525"/>
                              <a:gd name="connsiteX373" fmla="*/ 21060 w 28575"/>
                              <a:gd name="connsiteY373" fmla="*/ 9525 h 9525"/>
                              <a:gd name="connsiteX374" fmla="*/ 21060 w 28575"/>
                              <a:gd name="connsiteY374" fmla="*/ 9525 h 9525"/>
                              <a:gd name="connsiteX375" fmla="*/ 21060 w 28575"/>
                              <a:gd name="connsiteY375" fmla="*/ 9525 h 9525"/>
                              <a:gd name="connsiteX376" fmla="*/ 21060 w 28575"/>
                              <a:gd name="connsiteY376" fmla="*/ 9525 h 9525"/>
                              <a:gd name="connsiteX377" fmla="*/ 21060 w 28575"/>
                              <a:gd name="connsiteY377" fmla="*/ 9525 h 9525"/>
                              <a:gd name="connsiteX378" fmla="*/ 21060 w 28575"/>
                              <a:gd name="connsiteY378" fmla="*/ 9525 h 9525"/>
                              <a:gd name="connsiteX379" fmla="*/ 21060 w 28575"/>
                              <a:gd name="connsiteY379" fmla="*/ 4763 h 9525"/>
                              <a:gd name="connsiteX380" fmla="*/ 21060 w 28575"/>
                              <a:gd name="connsiteY380" fmla="*/ 4763 h 9525"/>
                              <a:gd name="connsiteX381" fmla="*/ 21803 w 28575"/>
                              <a:gd name="connsiteY381" fmla="*/ 4763 h 9525"/>
                              <a:gd name="connsiteX382" fmla="*/ 21803 w 28575"/>
                              <a:gd name="connsiteY382" fmla="*/ 4763 h 9525"/>
                              <a:gd name="connsiteX383" fmla="*/ 21803 w 28575"/>
                              <a:gd name="connsiteY383" fmla="*/ 9525 h 9525"/>
                              <a:gd name="connsiteX384" fmla="*/ 21803 w 28575"/>
                              <a:gd name="connsiteY384" fmla="*/ 9525 h 9525"/>
                              <a:gd name="connsiteX385" fmla="*/ 21803 w 28575"/>
                              <a:gd name="connsiteY385" fmla="*/ 9525 h 9525"/>
                              <a:gd name="connsiteX386" fmla="*/ 21803 w 28575"/>
                              <a:gd name="connsiteY386" fmla="*/ 9525 h 9525"/>
                              <a:gd name="connsiteX387" fmla="*/ 21803 w 28575"/>
                              <a:gd name="connsiteY387" fmla="*/ 9525 h 9525"/>
                              <a:gd name="connsiteX388" fmla="*/ 21803 w 28575"/>
                              <a:gd name="connsiteY388" fmla="*/ 4763 h 9525"/>
                              <a:gd name="connsiteX389" fmla="*/ 21803 w 28575"/>
                              <a:gd name="connsiteY389" fmla="*/ 9525 h 9525"/>
                              <a:gd name="connsiteX390" fmla="*/ 21803 w 28575"/>
                              <a:gd name="connsiteY390" fmla="*/ 9525 h 9525"/>
                              <a:gd name="connsiteX391" fmla="*/ 21803 w 28575"/>
                              <a:gd name="connsiteY391" fmla="*/ 9525 h 9525"/>
                              <a:gd name="connsiteX392" fmla="*/ 21803 w 28575"/>
                              <a:gd name="connsiteY392" fmla="*/ 9525 h 9525"/>
                              <a:gd name="connsiteX393" fmla="*/ 22555 w 28575"/>
                              <a:gd name="connsiteY393" fmla="*/ 9525 h 9525"/>
                              <a:gd name="connsiteX394" fmla="*/ 22555 w 28575"/>
                              <a:gd name="connsiteY394" fmla="*/ 4763 h 9525"/>
                              <a:gd name="connsiteX395" fmla="*/ 22555 w 28575"/>
                              <a:gd name="connsiteY395" fmla="*/ 4763 h 9525"/>
                              <a:gd name="connsiteX396" fmla="*/ 22555 w 28575"/>
                              <a:gd name="connsiteY396" fmla="*/ 4763 h 9525"/>
                              <a:gd name="connsiteX397" fmla="*/ 22555 w 28575"/>
                              <a:gd name="connsiteY397" fmla="*/ 4763 h 9525"/>
                              <a:gd name="connsiteX398" fmla="*/ 22555 w 28575"/>
                              <a:gd name="connsiteY398" fmla="*/ 4763 h 9525"/>
                              <a:gd name="connsiteX399" fmla="*/ 22555 w 28575"/>
                              <a:gd name="connsiteY399" fmla="*/ 9525 h 9525"/>
                              <a:gd name="connsiteX400" fmla="*/ 22555 w 28575"/>
                              <a:gd name="connsiteY400" fmla="*/ 9525 h 9525"/>
                              <a:gd name="connsiteX401" fmla="*/ 22555 w 28575"/>
                              <a:gd name="connsiteY401" fmla="*/ 9525 h 9525"/>
                              <a:gd name="connsiteX402" fmla="*/ 22555 w 28575"/>
                              <a:gd name="connsiteY402" fmla="*/ 4763 h 9525"/>
                              <a:gd name="connsiteX403" fmla="*/ 22555 w 28575"/>
                              <a:gd name="connsiteY403" fmla="*/ 4763 h 9525"/>
                              <a:gd name="connsiteX404" fmla="*/ 22555 w 28575"/>
                              <a:gd name="connsiteY404" fmla="*/ 4763 h 9525"/>
                              <a:gd name="connsiteX405" fmla="*/ 22555 w 28575"/>
                              <a:gd name="connsiteY405" fmla="*/ 4763 h 9525"/>
                              <a:gd name="connsiteX406" fmla="*/ 22555 w 28575"/>
                              <a:gd name="connsiteY406" fmla="*/ 4763 h 9525"/>
                              <a:gd name="connsiteX407" fmla="*/ 22555 w 28575"/>
                              <a:gd name="connsiteY407" fmla="*/ 9525 h 9525"/>
                              <a:gd name="connsiteX408" fmla="*/ 22555 w 28575"/>
                              <a:gd name="connsiteY408" fmla="*/ 9525 h 9525"/>
                              <a:gd name="connsiteX409" fmla="*/ 22555 w 28575"/>
                              <a:gd name="connsiteY409" fmla="*/ 9525 h 9525"/>
                              <a:gd name="connsiteX410" fmla="*/ 22555 w 28575"/>
                              <a:gd name="connsiteY410" fmla="*/ 9525 h 9525"/>
                              <a:gd name="connsiteX411" fmla="*/ 23308 w 28575"/>
                              <a:gd name="connsiteY411" fmla="*/ 9525 h 9525"/>
                              <a:gd name="connsiteX412" fmla="*/ 23308 w 28575"/>
                              <a:gd name="connsiteY412" fmla="*/ 9525 h 9525"/>
                              <a:gd name="connsiteX413" fmla="*/ 23308 w 28575"/>
                              <a:gd name="connsiteY413" fmla="*/ 9525 h 9525"/>
                              <a:gd name="connsiteX414" fmla="*/ 23308 w 28575"/>
                              <a:gd name="connsiteY414" fmla="*/ 9525 h 9525"/>
                              <a:gd name="connsiteX415" fmla="*/ 23308 w 28575"/>
                              <a:gd name="connsiteY415" fmla="*/ 4763 h 9525"/>
                              <a:gd name="connsiteX416" fmla="*/ 23308 w 28575"/>
                              <a:gd name="connsiteY416" fmla="*/ 4763 h 9525"/>
                              <a:gd name="connsiteX417" fmla="*/ 23308 w 28575"/>
                              <a:gd name="connsiteY417" fmla="*/ 4763 h 9525"/>
                              <a:gd name="connsiteX418" fmla="*/ 23308 w 28575"/>
                              <a:gd name="connsiteY418" fmla="*/ 4763 h 9525"/>
                              <a:gd name="connsiteX419" fmla="*/ 23308 w 28575"/>
                              <a:gd name="connsiteY419" fmla="*/ 4763 h 9525"/>
                              <a:gd name="connsiteX420" fmla="*/ 23308 w 28575"/>
                              <a:gd name="connsiteY420" fmla="*/ 4763 h 9525"/>
                              <a:gd name="connsiteX421" fmla="*/ 23308 w 28575"/>
                              <a:gd name="connsiteY421" fmla="*/ 4763 h 9525"/>
                              <a:gd name="connsiteX422" fmla="*/ 23308 w 28575"/>
                              <a:gd name="connsiteY422" fmla="*/ 9525 h 9525"/>
                              <a:gd name="connsiteX423" fmla="*/ 24060 w 28575"/>
                              <a:gd name="connsiteY423" fmla="*/ 9525 h 9525"/>
                              <a:gd name="connsiteX424" fmla="*/ 24060 w 28575"/>
                              <a:gd name="connsiteY424" fmla="*/ 9525 h 9525"/>
                              <a:gd name="connsiteX425" fmla="*/ 24060 w 28575"/>
                              <a:gd name="connsiteY425" fmla="*/ 9525 h 9525"/>
                              <a:gd name="connsiteX426" fmla="*/ 24060 w 28575"/>
                              <a:gd name="connsiteY426" fmla="*/ 9525 h 9525"/>
                              <a:gd name="connsiteX427" fmla="*/ 24060 w 28575"/>
                              <a:gd name="connsiteY427" fmla="*/ 9525 h 9525"/>
                              <a:gd name="connsiteX428" fmla="*/ 24060 w 28575"/>
                              <a:gd name="connsiteY428" fmla="*/ 9525 h 9525"/>
                              <a:gd name="connsiteX429" fmla="*/ 24060 w 28575"/>
                              <a:gd name="connsiteY429" fmla="*/ 9525 h 9525"/>
                              <a:gd name="connsiteX430" fmla="*/ 24060 w 28575"/>
                              <a:gd name="connsiteY430" fmla="*/ 4763 h 9525"/>
                              <a:gd name="connsiteX431" fmla="*/ 24060 w 28575"/>
                              <a:gd name="connsiteY431" fmla="*/ 4763 h 9525"/>
                              <a:gd name="connsiteX432" fmla="*/ 24060 w 28575"/>
                              <a:gd name="connsiteY432" fmla="*/ 9525 h 9525"/>
                              <a:gd name="connsiteX433" fmla="*/ 24060 w 28575"/>
                              <a:gd name="connsiteY433" fmla="*/ 9525 h 9525"/>
                              <a:gd name="connsiteX434" fmla="*/ 24060 w 28575"/>
                              <a:gd name="connsiteY434" fmla="*/ 9525 h 9525"/>
                              <a:gd name="connsiteX435" fmla="*/ 24813 w 28575"/>
                              <a:gd name="connsiteY435" fmla="*/ 9525 h 9525"/>
                              <a:gd name="connsiteX436" fmla="*/ 24813 w 28575"/>
                              <a:gd name="connsiteY436" fmla="*/ 9525 h 9525"/>
                              <a:gd name="connsiteX437" fmla="*/ 24813 w 28575"/>
                              <a:gd name="connsiteY437" fmla="*/ 4763 h 9525"/>
                              <a:gd name="connsiteX438" fmla="*/ 24813 w 28575"/>
                              <a:gd name="connsiteY438" fmla="*/ 9525 h 9525"/>
                              <a:gd name="connsiteX439" fmla="*/ 24813 w 28575"/>
                              <a:gd name="connsiteY439" fmla="*/ 4763 h 9525"/>
                              <a:gd name="connsiteX440" fmla="*/ 24813 w 28575"/>
                              <a:gd name="connsiteY440" fmla="*/ 4763 h 9525"/>
                              <a:gd name="connsiteX441" fmla="*/ 24813 w 28575"/>
                              <a:gd name="connsiteY441" fmla="*/ 9525 h 9525"/>
                              <a:gd name="connsiteX442" fmla="*/ 24813 w 28575"/>
                              <a:gd name="connsiteY442" fmla="*/ 9525 h 9525"/>
                              <a:gd name="connsiteX443" fmla="*/ 24813 w 28575"/>
                              <a:gd name="connsiteY443" fmla="*/ 9525 h 9525"/>
                              <a:gd name="connsiteX444" fmla="*/ 24813 w 28575"/>
                              <a:gd name="connsiteY444" fmla="*/ 9525 h 9525"/>
                              <a:gd name="connsiteX445" fmla="*/ 24813 w 28575"/>
                              <a:gd name="connsiteY445" fmla="*/ 9525 h 9525"/>
                              <a:gd name="connsiteX446" fmla="*/ 24813 w 28575"/>
                              <a:gd name="connsiteY446" fmla="*/ 9525 h 9525"/>
                              <a:gd name="connsiteX447" fmla="*/ 24813 w 28575"/>
                              <a:gd name="connsiteY447" fmla="*/ 9525 h 9525"/>
                              <a:gd name="connsiteX448" fmla="*/ 24813 w 28575"/>
                              <a:gd name="connsiteY448" fmla="*/ 9525 h 9525"/>
                              <a:gd name="connsiteX449" fmla="*/ 25565 w 28575"/>
                              <a:gd name="connsiteY449" fmla="*/ 9525 h 9525"/>
                              <a:gd name="connsiteX450" fmla="*/ 25565 w 28575"/>
                              <a:gd name="connsiteY450" fmla="*/ 9525 h 9525"/>
                              <a:gd name="connsiteX451" fmla="*/ 25565 w 28575"/>
                              <a:gd name="connsiteY451" fmla="*/ 4763 h 9525"/>
                              <a:gd name="connsiteX452" fmla="*/ 25565 w 28575"/>
                              <a:gd name="connsiteY452" fmla="*/ 9525 h 9525"/>
                              <a:gd name="connsiteX453" fmla="*/ 25565 w 28575"/>
                              <a:gd name="connsiteY453" fmla="*/ 4763 h 9525"/>
                              <a:gd name="connsiteX454" fmla="*/ 25565 w 28575"/>
                              <a:gd name="connsiteY454" fmla="*/ 4763 h 9525"/>
                              <a:gd name="connsiteX455" fmla="*/ 25565 w 28575"/>
                              <a:gd name="connsiteY455" fmla="*/ 9525 h 9525"/>
                              <a:gd name="connsiteX456" fmla="*/ 25565 w 28575"/>
                              <a:gd name="connsiteY456" fmla="*/ 4763 h 9525"/>
                              <a:gd name="connsiteX457" fmla="*/ 25565 w 28575"/>
                              <a:gd name="connsiteY457" fmla="*/ 9525 h 9525"/>
                              <a:gd name="connsiteX458" fmla="*/ 25565 w 28575"/>
                              <a:gd name="connsiteY458" fmla="*/ 9525 h 9525"/>
                              <a:gd name="connsiteX459" fmla="*/ 25565 w 28575"/>
                              <a:gd name="connsiteY459" fmla="*/ 9525 h 9525"/>
                              <a:gd name="connsiteX460" fmla="*/ 25565 w 28575"/>
                              <a:gd name="connsiteY460" fmla="*/ 9525 h 9525"/>
                              <a:gd name="connsiteX461" fmla="*/ 26318 w 28575"/>
                              <a:gd name="connsiteY461" fmla="*/ 9525 h 9525"/>
                              <a:gd name="connsiteX462" fmla="*/ 26318 w 28575"/>
                              <a:gd name="connsiteY462" fmla="*/ 9525 h 9525"/>
                              <a:gd name="connsiteX463" fmla="*/ 26318 w 28575"/>
                              <a:gd name="connsiteY463" fmla="*/ 9525 h 9525"/>
                              <a:gd name="connsiteX464" fmla="*/ 26318 w 28575"/>
                              <a:gd name="connsiteY464" fmla="*/ 9525 h 9525"/>
                              <a:gd name="connsiteX465" fmla="*/ 26318 w 28575"/>
                              <a:gd name="connsiteY465" fmla="*/ 9525 h 9525"/>
                              <a:gd name="connsiteX466" fmla="*/ 26318 w 28575"/>
                              <a:gd name="connsiteY466" fmla="*/ 9525 h 9525"/>
                              <a:gd name="connsiteX467" fmla="*/ 26318 w 28575"/>
                              <a:gd name="connsiteY467" fmla="*/ 9525 h 9525"/>
                              <a:gd name="connsiteX468" fmla="*/ 26318 w 28575"/>
                              <a:gd name="connsiteY468" fmla="*/ 9525 h 9525"/>
                              <a:gd name="connsiteX469" fmla="*/ 26318 w 28575"/>
                              <a:gd name="connsiteY469" fmla="*/ 9525 h 9525"/>
                              <a:gd name="connsiteX470" fmla="*/ 26318 w 28575"/>
                              <a:gd name="connsiteY470" fmla="*/ 9525 h 9525"/>
                              <a:gd name="connsiteX471" fmla="*/ 26318 w 28575"/>
                              <a:gd name="connsiteY471" fmla="*/ 9525 h 9525"/>
                              <a:gd name="connsiteX472" fmla="*/ 26318 w 28575"/>
                              <a:gd name="connsiteY472" fmla="*/ 9525 h 9525"/>
                              <a:gd name="connsiteX473" fmla="*/ 27070 w 28575"/>
                              <a:gd name="connsiteY473" fmla="*/ 9525 h 9525"/>
                              <a:gd name="connsiteX474" fmla="*/ 27070 w 28575"/>
                              <a:gd name="connsiteY474" fmla="*/ 9525 h 9525"/>
                              <a:gd name="connsiteX475" fmla="*/ 27070 w 28575"/>
                              <a:gd name="connsiteY475" fmla="*/ 9525 h 9525"/>
                              <a:gd name="connsiteX476" fmla="*/ 27070 w 28575"/>
                              <a:gd name="connsiteY476" fmla="*/ 4763 h 9525"/>
                              <a:gd name="connsiteX477" fmla="*/ 27070 w 28575"/>
                              <a:gd name="connsiteY477" fmla="*/ 4763 h 9525"/>
                              <a:gd name="connsiteX478" fmla="*/ 27070 w 28575"/>
                              <a:gd name="connsiteY478" fmla="*/ 9525 h 9525"/>
                              <a:gd name="connsiteX479" fmla="*/ 27070 w 28575"/>
                              <a:gd name="connsiteY479" fmla="*/ 9525 h 9525"/>
                              <a:gd name="connsiteX480" fmla="*/ 27070 w 28575"/>
                              <a:gd name="connsiteY480" fmla="*/ 9525 h 9525"/>
                              <a:gd name="connsiteX481" fmla="*/ 27070 w 28575"/>
                              <a:gd name="connsiteY481" fmla="*/ 9525 h 9525"/>
                              <a:gd name="connsiteX482" fmla="*/ 27070 w 28575"/>
                              <a:gd name="connsiteY482" fmla="*/ 9525 h 9525"/>
                              <a:gd name="connsiteX483" fmla="*/ 27070 w 28575"/>
                              <a:gd name="connsiteY483" fmla="*/ 9525 h 9525"/>
                              <a:gd name="connsiteX484" fmla="*/ 27070 w 28575"/>
                              <a:gd name="connsiteY484" fmla="*/ 9525 h 9525"/>
                              <a:gd name="connsiteX485" fmla="*/ 27822 w 28575"/>
                              <a:gd name="connsiteY485" fmla="*/ 4763 h 9525"/>
                              <a:gd name="connsiteX486" fmla="*/ 27822 w 28575"/>
                              <a:gd name="connsiteY486" fmla="*/ 4763 h 9525"/>
                              <a:gd name="connsiteX487" fmla="*/ 27822 w 28575"/>
                              <a:gd name="connsiteY487" fmla="*/ 9525 h 9525"/>
                              <a:gd name="connsiteX488" fmla="*/ 27822 w 28575"/>
                              <a:gd name="connsiteY488" fmla="*/ 9525 h 9525"/>
                              <a:gd name="connsiteX489" fmla="*/ 27822 w 28575"/>
                              <a:gd name="connsiteY489" fmla="*/ 9525 h 9525"/>
                              <a:gd name="connsiteX490" fmla="*/ 27822 w 28575"/>
                              <a:gd name="connsiteY490" fmla="*/ 9525 h 9525"/>
                              <a:gd name="connsiteX491" fmla="*/ 27822 w 28575"/>
                              <a:gd name="connsiteY491" fmla="*/ 4763 h 9525"/>
                              <a:gd name="connsiteX492" fmla="*/ 27822 w 28575"/>
                              <a:gd name="connsiteY492" fmla="*/ 4763 h 9525"/>
                              <a:gd name="connsiteX493" fmla="*/ 27822 w 28575"/>
                              <a:gd name="connsiteY493" fmla="*/ 4763 h 9525"/>
                              <a:gd name="connsiteX494" fmla="*/ 27822 w 28575"/>
                              <a:gd name="connsiteY494" fmla="*/ 4763 h 9525"/>
                              <a:gd name="connsiteX495" fmla="*/ 27822 w 28575"/>
                              <a:gd name="connsiteY495" fmla="*/ 4763 h 9525"/>
                              <a:gd name="connsiteX496" fmla="*/ 27822 w 28575"/>
                              <a:gd name="connsiteY496" fmla="*/ 4763 h 9525"/>
                              <a:gd name="connsiteX497" fmla="*/ 27822 w 28575"/>
                              <a:gd name="connsiteY497" fmla="*/ 4763 h 9525"/>
                              <a:gd name="connsiteX498" fmla="*/ 27822 w 28575"/>
                              <a:gd name="connsiteY498" fmla="*/ 4763 h 9525"/>
                              <a:gd name="connsiteX499" fmla="*/ 27822 w 28575"/>
                              <a:gd name="connsiteY499" fmla="*/ 9525 h 9525"/>
                              <a:gd name="connsiteX500" fmla="*/ 27822 w 28575"/>
                              <a:gd name="connsiteY500" fmla="*/ 9525 h 9525"/>
                              <a:gd name="connsiteX501" fmla="*/ 27822 w 28575"/>
                              <a:gd name="connsiteY501" fmla="*/ 9525 h 9525"/>
                              <a:gd name="connsiteX502" fmla="*/ 27822 w 28575"/>
                              <a:gd name="connsiteY502" fmla="*/ 4763 h 9525"/>
                              <a:gd name="connsiteX503" fmla="*/ 28575 w 28575"/>
                              <a:gd name="connsiteY503" fmla="*/ 4763 h 9525"/>
                              <a:gd name="connsiteX504" fmla="*/ 28575 w 28575"/>
                              <a:gd name="connsiteY504" fmla="*/ 9525 h 9525"/>
                              <a:gd name="connsiteX505" fmla="*/ 28575 w 28575"/>
                              <a:gd name="connsiteY505" fmla="*/ 9525 h 9525"/>
                              <a:gd name="connsiteX506" fmla="*/ 28575 w 28575"/>
                              <a:gd name="connsiteY506" fmla="*/ 9525 h 9525"/>
                              <a:gd name="connsiteX507" fmla="*/ 28575 w 28575"/>
                              <a:gd name="connsiteY507" fmla="*/ 9525 h 9525"/>
                              <a:gd name="connsiteX508" fmla="*/ 28575 w 28575"/>
                              <a:gd name="connsiteY508" fmla="*/ 9525 h 9525"/>
                              <a:gd name="connsiteX509" fmla="*/ 28575 w 28575"/>
                              <a:gd name="connsiteY509" fmla="*/ 9525 h 9525"/>
                              <a:gd name="connsiteX510" fmla="*/ 28575 w 28575"/>
                              <a:gd name="connsiteY510" fmla="*/ 9525 h 9525"/>
                              <a:gd name="connsiteX511" fmla="*/ 28575 w 28575"/>
                              <a:gd name="connsiteY511" fmla="*/ 9525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9525"/>
                                </a:moveTo>
                                <a:lnTo>
                                  <a:pt x="0" y="9525"/>
                                </a:lnTo>
                                <a:lnTo>
                                  <a:pt x="0" y="9525"/>
                                </a:lnTo>
                                <a:lnTo>
                                  <a:pt x="0" y="4763"/>
                                </a:lnTo>
                                <a:lnTo>
                                  <a:pt x="0" y="9525"/>
                                </a:lnTo>
                                <a:lnTo>
                                  <a:pt x="0" y="9525"/>
                                </a:lnTo>
                                <a:lnTo>
                                  <a:pt x="0" y="9525"/>
                                </a:lnTo>
                                <a:lnTo>
                                  <a:pt x="0" y="9525"/>
                                </a:lnTo>
                                <a:lnTo>
                                  <a:pt x="0" y="9525"/>
                                </a:lnTo>
                                <a:lnTo>
                                  <a:pt x="0" y="4763"/>
                                </a:lnTo>
                                <a:lnTo>
                                  <a:pt x="0" y="4763"/>
                                </a:lnTo>
                                <a:lnTo>
                                  <a:pt x="753" y="0"/>
                                </a:lnTo>
                                <a:lnTo>
                                  <a:pt x="753" y="0"/>
                                </a:lnTo>
                                <a:lnTo>
                                  <a:pt x="753" y="0"/>
                                </a:lnTo>
                                <a:lnTo>
                                  <a:pt x="753" y="4763"/>
                                </a:lnTo>
                                <a:lnTo>
                                  <a:pt x="753" y="4763"/>
                                </a:lnTo>
                                <a:lnTo>
                                  <a:pt x="753" y="4763"/>
                                </a:lnTo>
                                <a:lnTo>
                                  <a:pt x="753" y="4763"/>
                                </a:lnTo>
                                <a:lnTo>
                                  <a:pt x="753" y="4763"/>
                                </a:lnTo>
                                <a:lnTo>
                                  <a:pt x="753" y="4763"/>
                                </a:lnTo>
                                <a:lnTo>
                                  <a:pt x="753" y="4763"/>
                                </a:lnTo>
                                <a:lnTo>
                                  <a:pt x="753" y="9525"/>
                                </a:lnTo>
                                <a:lnTo>
                                  <a:pt x="753" y="4763"/>
                                </a:lnTo>
                                <a:lnTo>
                                  <a:pt x="1505" y="4763"/>
                                </a:lnTo>
                                <a:lnTo>
                                  <a:pt x="1505" y="4763"/>
                                </a:lnTo>
                                <a:lnTo>
                                  <a:pt x="1505" y="9525"/>
                                </a:lnTo>
                                <a:lnTo>
                                  <a:pt x="1505" y="4763"/>
                                </a:lnTo>
                                <a:lnTo>
                                  <a:pt x="1505" y="4763"/>
                                </a:lnTo>
                                <a:lnTo>
                                  <a:pt x="1505" y="9525"/>
                                </a:lnTo>
                                <a:lnTo>
                                  <a:pt x="1505" y="9525"/>
                                </a:lnTo>
                                <a:lnTo>
                                  <a:pt x="1505" y="9525"/>
                                </a:lnTo>
                                <a:lnTo>
                                  <a:pt x="1505" y="9525"/>
                                </a:lnTo>
                                <a:lnTo>
                                  <a:pt x="1505" y="9525"/>
                                </a:lnTo>
                                <a:lnTo>
                                  <a:pt x="1505" y="9525"/>
                                </a:lnTo>
                                <a:lnTo>
                                  <a:pt x="1505" y="9525"/>
                                </a:lnTo>
                                <a:lnTo>
                                  <a:pt x="2257" y="9525"/>
                                </a:lnTo>
                                <a:lnTo>
                                  <a:pt x="2257" y="9525"/>
                                </a:lnTo>
                                <a:lnTo>
                                  <a:pt x="2257" y="9525"/>
                                </a:lnTo>
                                <a:lnTo>
                                  <a:pt x="2257" y="9525"/>
                                </a:lnTo>
                                <a:lnTo>
                                  <a:pt x="2257" y="9525"/>
                                </a:lnTo>
                                <a:lnTo>
                                  <a:pt x="2257" y="9525"/>
                                </a:lnTo>
                                <a:lnTo>
                                  <a:pt x="2257" y="9525"/>
                                </a:lnTo>
                                <a:lnTo>
                                  <a:pt x="2257" y="9525"/>
                                </a:lnTo>
                                <a:lnTo>
                                  <a:pt x="2257" y="4763"/>
                                </a:lnTo>
                                <a:lnTo>
                                  <a:pt x="2257" y="4763"/>
                                </a:lnTo>
                                <a:lnTo>
                                  <a:pt x="2257" y="4763"/>
                                </a:lnTo>
                                <a:lnTo>
                                  <a:pt x="2257" y="4763"/>
                                </a:lnTo>
                                <a:lnTo>
                                  <a:pt x="3010" y="4763"/>
                                </a:lnTo>
                                <a:lnTo>
                                  <a:pt x="3010" y="4763"/>
                                </a:lnTo>
                                <a:lnTo>
                                  <a:pt x="3010" y="9525"/>
                                </a:lnTo>
                                <a:lnTo>
                                  <a:pt x="3010" y="9525"/>
                                </a:lnTo>
                                <a:lnTo>
                                  <a:pt x="3010" y="9525"/>
                                </a:lnTo>
                                <a:lnTo>
                                  <a:pt x="3010" y="9525"/>
                                </a:lnTo>
                                <a:lnTo>
                                  <a:pt x="3010" y="9525"/>
                                </a:lnTo>
                                <a:lnTo>
                                  <a:pt x="3010" y="9525"/>
                                </a:lnTo>
                                <a:lnTo>
                                  <a:pt x="3010" y="9525"/>
                                </a:lnTo>
                                <a:lnTo>
                                  <a:pt x="3010" y="9525"/>
                                </a:lnTo>
                                <a:lnTo>
                                  <a:pt x="3010" y="9525"/>
                                </a:lnTo>
                                <a:lnTo>
                                  <a:pt x="3010" y="9525"/>
                                </a:lnTo>
                                <a:lnTo>
                                  <a:pt x="3762" y="9525"/>
                                </a:lnTo>
                                <a:lnTo>
                                  <a:pt x="3762" y="4763"/>
                                </a:lnTo>
                                <a:lnTo>
                                  <a:pt x="3762" y="4763"/>
                                </a:lnTo>
                                <a:lnTo>
                                  <a:pt x="3762" y="4763"/>
                                </a:lnTo>
                                <a:lnTo>
                                  <a:pt x="3762" y="4763"/>
                                </a:lnTo>
                                <a:lnTo>
                                  <a:pt x="3762" y="9525"/>
                                </a:lnTo>
                                <a:lnTo>
                                  <a:pt x="3762" y="9525"/>
                                </a:lnTo>
                                <a:lnTo>
                                  <a:pt x="3762" y="9525"/>
                                </a:lnTo>
                                <a:lnTo>
                                  <a:pt x="3762" y="9525"/>
                                </a:lnTo>
                                <a:lnTo>
                                  <a:pt x="3762" y="9525"/>
                                </a:lnTo>
                                <a:lnTo>
                                  <a:pt x="3762" y="9525"/>
                                </a:lnTo>
                                <a:lnTo>
                                  <a:pt x="3762" y="9525"/>
                                </a:lnTo>
                                <a:lnTo>
                                  <a:pt x="3762" y="4763"/>
                                </a:lnTo>
                                <a:lnTo>
                                  <a:pt x="3762" y="9525"/>
                                </a:lnTo>
                                <a:lnTo>
                                  <a:pt x="3762" y="9525"/>
                                </a:lnTo>
                                <a:lnTo>
                                  <a:pt x="3762" y="4763"/>
                                </a:lnTo>
                                <a:lnTo>
                                  <a:pt x="3762" y="4763"/>
                                </a:lnTo>
                                <a:lnTo>
                                  <a:pt x="3762" y="9525"/>
                                </a:lnTo>
                                <a:lnTo>
                                  <a:pt x="4515" y="4763"/>
                                </a:lnTo>
                                <a:lnTo>
                                  <a:pt x="4515" y="0"/>
                                </a:lnTo>
                                <a:lnTo>
                                  <a:pt x="4515" y="4763"/>
                                </a:lnTo>
                                <a:lnTo>
                                  <a:pt x="4515" y="4763"/>
                                </a:lnTo>
                                <a:lnTo>
                                  <a:pt x="4515" y="9525"/>
                                </a:lnTo>
                                <a:lnTo>
                                  <a:pt x="4515" y="9525"/>
                                </a:lnTo>
                                <a:lnTo>
                                  <a:pt x="4515" y="9525"/>
                                </a:lnTo>
                                <a:lnTo>
                                  <a:pt x="4515" y="9525"/>
                                </a:lnTo>
                                <a:lnTo>
                                  <a:pt x="4515" y="4763"/>
                                </a:lnTo>
                                <a:lnTo>
                                  <a:pt x="4515" y="9525"/>
                                </a:lnTo>
                                <a:lnTo>
                                  <a:pt x="4515" y="9525"/>
                                </a:lnTo>
                                <a:lnTo>
                                  <a:pt x="4515" y="9525"/>
                                </a:lnTo>
                                <a:lnTo>
                                  <a:pt x="4515" y="9525"/>
                                </a:lnTo>
                                <a:lnTo>
                                  <a:pt x="4515" y="4763"/>
                                </a:lnTo>
                                <a:lnTo>
                                  <a:pt x="5267" y="4763"/>
                                </a:lnTo>
                                <a:lnTo>
                                  <a:pt x="5267" y="4763"/>
                                </a:lnTo>
                                <a:lnTo>
                                  <a:pt x="5267" y="9525"/>
                                </a:lnTo>
                                <a:lnTo>
                                  <a:pt x="5267" y="9525"/>
                                </a:lnTo>
                                <a:lnTo>
                                  <a:pt x="5267" y="9525"/>
                                </a:lnTo>
                                <a:lnTo>
                                  <a:pt x="5267" y="9525"/>
                                </a:lnTo>
                                <a:lnTo>
                                  <a:pt x="5267" y="9525"/>
                                </a:lnTo>
                                <a:lnTo>
                                  <a:pt x="5267" y="9525"/>
                                </a:lnTo>
                                <a:lnTo>
                                  <a:pt x="5267" y="9525"/>
                                </a:lnTo>
                                <a:lnTo>
                                  <a:pt x="5267" y="9525"/>
                                </a:lnTo>
                                <a:lnTo>
                                  <a:pt x="5267" y="9525"/>
                                </a:lnTo>
                                <a:lnTo>
                                  <a:pt x="5267" y="9525"/>
                                </a:lnTo>
                                <a:lnTo>
                                  <a:pt x="6020" y="9525"/>
                                </a:lnTo>
                                <a:lnTo>
                                  <a:pt x="6020" y="9525"/>
                                </a:lnTo>
                                <a:lnTo>
                                  <a:pt x="6020" y="9525"/>
                                </a:lnTo>
                                <a:lnTo>
                                  <a:pt x="6020" y="4763"/>
                                </a:lnTo>
                                <a:lnTo>
                                  <a:pt x="6020" y="4763"/>
                                </a:lnTo>
                                <a:lnTo>
                                  <a:pt x="6020" y="4763"/>
                                </a:lnTo>
                                <a:lnTo>
                                  <a:pt x="6020" y="4763"/>
                                </a:lnTo>
                                <a:lnTo>
                                  <a:pt x="6020" y="9525"/>
                                </a:lnTo>
                                <a:lnTo>
                                  <a:pt x="6020" y="9525"/>
                                </a:lnTo>
                                <a:lnTo>
                                  <a:pt x="6020" y="9525"/>
                                </a:lnTo>
                                <a:lnTo>
                                  <a:pt x="6020" y="9525"/>
                                </a:lnTo>
                                <a:lnTo>
                                  <a:pt x="6020" y="9525"/>
                                </a:lnTo>
                                <a:lnTo>
                                  <a:pt x="6772" y="9525"/>
                                </a:lnTo>
                                <a:lnTo>
                                  <a:pt x="6772" y="9525"/>
                                </a:lnTo>
                                <a:lnTo>
                                  <a:pt x="6772" y="9525"/>
                                </a:lnTo>
                                <a:lnTo>
                                  <a:pt x="6772" y="9525"/>
                                </a:lnTo>
                                <a:lnTo>
                                  <a:pt x="6772" y="9525"/>
                                </a:lnTo>
                                <a:lnTo>
                                  <a:pt x="6772" y="9525"/>
                                </a:lnTo>
                                <a:lnTo>
                                  <a:pt x="6772" y="4763"/>
                                </a:lnTo>
                                <a:lnTo>
                                  <a:pt x="6772" y="4763"/>
                                </a:lnTo>
                                <a:lnTo>
                                  <a:pt x="6772" y="9525"/>
                                </a:lnTo>
                                <a:lnTo>
                                  <a:pt x="6772" y="9525"/>
                                </a:lnTo>
                                <a:lnTo>
                                  <a:pt x="6772" y="9525"/>
                                </a:lnTo>
                                <a:lnTo>
                                  <a:pt x="6772" y="9525"/>
                                </a:lnTo>
                                <a:lnTo>
                                  <a:pt x="7515" y="9525"/>
                                </a:lnTo>
                                <a:lnTo>
                                  <a:pt x="7515" y="9525"/>
                                </a:lnTo>
                                <a:lnTo>
                                  <a:pt x="7515" y="9525"/>
                                </a:lnTo>
                                <a:lnTo>
                                  <a:pt x="7515" y="9525"/>
                                </a:lnTo>
                                <a:lnTo>
                                  <a:pt x="7515" y="4763"/>
                                </a:lnTo>
                                <a:lnTo>
                                  <a:pt x="7515" y="4763"/>
                                </a:lnTo>
                                <a:lnTo>
                                  <a:pt x="7515" y="4763"/>
                                </a:lnTo>
                                <a:lnTo>
                                  <a:pt x="7515" y="9525"/>
                                </a:lnTo>
                                <a:lnTo>
                                  <a:pt x="7515" y="9525"/>
                                </a:lnTo>
                                <a:lnTo>
                                  <a:pt x="7515" y="9525"/>
                                </a:lnTo>
                                <a:lnTo>
                                  <a:pt x="7515" y="9525"/>
                                </a:lnTo>
                                <a:lnTo>
                                  <a:pt x="7515" y="9525"/>
                                </a:lnTo>
                                <a:lnTo>
                                  <a:pt x="8268" y="9525"/>
                                </a:lnTo>
                                <a:lnTo>
                                  <a:pt x="8268" y="9525"/>
                                </a:lnTo>
                                <a:lnTo>
                                  <a:pt x="8268" y="9525"/>
                                </a:lnTo>
                                <a:lnTo>
                                  <a:pt x="8268" y="9525"/>
                                </a:lnTo>
                                <a:lnTo>
                                  <a:pt x="8268" y="9525"/>
                                </a:lnTo>
                                <a:lnTo>
                                  <a:pt x="8268" y="9525"/>
                                </a:lnTo>
                                <a:lnTo>
                                  <a:pt x="8268" y="9525"/>
                                </a:lnTo>
                                <a:lnTo>
                                  <a:pt x="8268" y="9525"/>
                                </a:lnTo>
                                <a:lnTo>
                                  <a:pt x="8268" y="9525"/>
                                </a:lnTo>
                                <a:lnTo>
                                  <a:pt x="8268" y="9525"/>
                                </a:lnTo>
                                <a:lnTo>
                                  <a:pt x="8268" y="9525"/>
                                </a:lnTo>
                                <a:lnTo>
                                  <a:pt x="8268" y="9525"/>
                                </a:lnTo>
                                <a:lnTo>
                                  <a:pt x="8268" y="9525"/>
                                </a:lnTo>
                                <a:lnTo>
                                  <a:pt x="8268" y="9525"/>
                                </a:lnTo>
                                <a:lnTo>
                                  <a:pt x="8268" y="9525"/>
                                </a:lnTo>
                                <a:lnTo>
                                  <a:pt x="8268" y="9525"/>
                                </a:lnTo>
                                <a:lnTo>
                                  <a:pt x="8268" y="9525"/>
                                </a:lnTo>
                                <a:lnTo>
                                  <a:pt x="8268" y="9525"/>
                                </a:lnTo>
                                <a:lnTo>
                                  <a:pt x="8268" y="9525"/>
                                </a:lnTo>
                                <a:lnTo>
                                  <a:pt x="8268" y="9525"/>
                                </a:lnTo>
                                <a:lnTo>
                                  <a:pt x="9020" y="9525"/>
                                </a:lnTo>
                                <a:lnTo>
                                  <a:pt x="9020" y="9525"/>
                                </a:lnTo>
                                <a:lnTo>
                                  <a:pt x="9020" y="9525"/>
                                </a:lnTo>
                                <a:lnTo>
                                  <a:pt x="9020" y="9525"/>
                                </a:lnTo>
                                <a:lnTo>
                                  <a:pt x="9020" y="9525"/>
                                </a:lnTo>
                                <a:lnTo>
                                  <a:pt x="9020" y="4763"/>
                                </a:lnTo>
                                <a:lnTo>
                                  <a:pt x="9020" y="9525"/>
                                </a:lnTo>
                                <a:lnTo>
                                  <a:pt x="9020" y="9525"/>
                                </a:lnTo>
                                <a:lnTo>
                                  <a:pt x="9020" y="4763"/>
                                </a:lnTo>
                                <a:lnTo>
                                  <a:pt x="9020" y="4763"/>
                                </a:lnTo>
                                <a:lnTo>
                                  <a:pt x="9020" y="9525"/>
                                </a:lnTo>
                                <a:lnTo>
                                  <a:pt x="9020" y="9525"/>
                                </a:lnTo>
                                <a:lnTo>
                                  <a:pt x="9773" y="9525"/>
                                </a:lnTo>
                                <a:lnTo>
                                  <a:pt x="9773" y="9525"/>
                                </a:lnTo>
                                <a:lnTo>
                                  <a:pt x="9773" y="4763"/>
                                </a:lnTo>
                                <a:lnTo>
                                  <a:pt x="9773" y="4763"/>
                                </a:lnTo>
                                <a:lnTo>
                                  <a:pt x="9773" y="4763"/>
                                </a:lnTo>
                                <a:lnTo>
                                  <a:pt x="9773" y="4763"/>
                                </a:lnTo>
                                <a:lnTo>
                                  <a:pt x="9773" y="4763"/>
                                </a:lnTo>
                                <a:lnTo>
                                  <a:pt x="9773" y="4763"/>
                                </a:lnTo>
                                <a:lnTo>
                                  <a:pt x="9773" y="9525"/>
                                </a:lnTo>
                                <a:lnTo>
                                  <a:pt x="9773" y="9525"/>
                                </a:lnTo>
                                <a:lnTo>
                                  <a:pt x="9773" y="9525"/>
                                </a:lnTo>
                                <a:lnTo>
                                  <a:pt x="9773" y="9525"/>
                                </a:lnTo>
                                <a:lnTo>
                                  <a:pt x="10525" y="4763"/>
                                </a:lnTo>
                                <a:lnTo>
                                  <a:pt x="10525" y="4763"/>
                                </a:lnTo>
                                <a:lnTo>
                                  <a:pt x="10525" y="4763"/>
                                </a:lnTo>
                                <a:lnTo>
                                  <a:pt x="10525" y="9525"/>
                                </a:lnTo>
                                <a:lnTo>
                                  <a:pt x="10525" y="9525"/>
                                </a:lnTo>
                                <a:lnTo>
                                  <a:pt x="10525" y="9525"/>
                                </a:lnTo>
                                <a:lnTo>
                                  <a:pt x="10525" y="9525"/>
                                </a:lnTo>
                                <a:lnTo>
                                  <a:pt x="10525" y="4763"/>
                                </a:lnTo>
                                <a:lnTo>
                                  <a:pt x="10525" y="4763"/>
                                </a:lnTo>
                                <a:lnTo>
                                  <a:pt x="10525" y="4763"/>
                                </a:lnTo>
                                <a:lnTo>
                                  <a:pt x="10525" y="4763"/>
                                </a:lnTo>
                                <a:lnTo>
                                  <a:pt x="10525" y="4763"/>
                                </a:lnTo>
                                <a:lnTo>
                                  <a:pt x="11278" y="9525"/>
                                </a:lnTo>
                                <a:lnTo>
                                  <a:pt x="11278" y="9525"/>
                                </a:lnTo>
                                <a:lnTo>
                                  <a:pt x="11278" y="9525"/>
                                </a:lnTo>
                                <a:lnTo>
                                  <a:pt x="11278" y="9525"/>
                                </a:lnTo>
                                <a:lnTo>
                                  <a:pt x="11278" y="9525"/>
                                </a:lnTo>
                                <a:lnTo>
                                  <a:pt x="11278" y="9525"/>
                                </a:lnTo>
                                <a:lnTo>
                                  <a:pt x="11278" y="4763"/>
                                </a:lnTo>
                                <a:lnTo>
                                  <a:pt x="11278" y="4763"/>
                                </a:lnTo>
                                <a:lnTo>
                                  <a:pt x="11278" y="9525"/>
                                </a:lnTo>
                                <a:lnTo>
                                  <a:pt x="11278" y="4763"/>
                                </a:lnTo>
                                <a:lnTo>
                                  <a:pt x="11278" y="4763"/>
                                </a:lnTo>
                                <a:lnTo>
                                  <a:pt x="11278" y="4763"/>
                                </a:lnTo>
                                <a:lnTo>
                                  <a:pt x="12030" y="4763"/>
                                </a:lnTo>
                                <a:lnTo>
                                  <a:pt x="12030" y="4763"/>
                                </a:lnTo>
                                <a:lnTo>
                                  <a:pt x="12030" y="4763"/>
                                </a:lnTo>
                                <a:lnTo>
                                  <a:pt x="12030" y="9525"/>
                                </a:lnTo>
                                <a:lnTo>
                                  <a:pt x="12030" y="4763"/>
                                </a:lnTo>
                                <a:lnTo>
                                  <a:pt x="12030" y="9525"/>
                                </a:lnTo>
                                <a:lnTo>
                                  <a:pt x="12030" y="9525"/>
                                </a:lnTo>
                                <a:lnTo>
                                  <a:pt x="12030" y="9525"/>
                                </a:lnTo>
                                <a:lnTo>
                                  <a:pt x="12030" y="9525"/>
                                </a:lnTo>
                                <a:lnTo>
                                  <a:pt x="12030" y="9525"/>
                                </a:lnTo>
                                <a:lnTo>
                                  <a:pt x="12030" y="9525"/>
                                </a:lnTo>
                                <a:lnTo>
                                  <a:pt x="12030" y="9525"/>
                                </a:lnTo>
                                <a:lnTo>
                                  <a:pt x="12783" y="9525"/>
                                </a:lnTo>
                                <a:lnTo>
                                  <a:pt x="12783" y="4763"/>
                                </a:lnTo>
                                <a:lnTo>
                                  <a:pt x="12783" y="9525"/>
                                </a:lnTo>
                                <a:lnTo>
                                  <a:pt x="12783" y="9525"/>
                                </a:lnTo>
                                <a:lnTo>
                                  <a:pt x="12783" y="9525"/>
                                </a:lnTo>
                                <a:lnTo>
                                  <a:pt x="12783" y="9525"/>
                                </a:lnTo>
                                <a:lnTo>
                                  <a:pt x="12783" y="4763"/>
                                </a:lnTo>
                                <a:lnTo>
                                  <a:pt x="12783" y="9525"/>
                                </a:lnTo>
                                <a:lnTo>
                                  <a:pt x="12783" y="4763"/>
                                </a:lnTo>
                                <a:lnTo>
                                  <a:pt x="12783" y="4763"/>
                                </a:lnTo>
                                <a:lnTo>
                                  <a:pt x="12783" y="4763"/>
                                </a:lnTo>
                                <a:lnTo>
                                  <a:pt x="12783" y="4763"/>
                                </a:lnTo>
                                <a:lnTo>
                                  <a:pt x="12783" y="4763"/>
                                </a:lnTo>
                                <a:lnTo>
                                  <a:pt x="12783" y="4763"/>
                                </a:lnTo>
                                <a:lnTo>
                                  <a:pt x="13535" y="9525"/>
                                </a:lnTo>
                                <a:lnTo>
                                  <a:pt x="13535" y="9525"/>
                                </a:lnTo>
                                <a:lnTo>
                                  <a:pt x="13535" y="9525"/>
                                </a:lnTo>
                                <a:lnTo>
                                  <a:pt x="13535" y="9525"/>
                                </a:lnTo>
                                <a:lnTo>
                                  <a:pt x="13535" y="4763"/>
                                </a:lnTo>
                                <a:lnTo>
                                  <a:pt x="13535" y="4763"/>
                                </a:lnTo>
                                <a:lnTo>
                                  <a:pt x="13535" y="9525"/>
                                </a:lnTo>
                                <a:lnTo>
                                  <a:pt x="13535" y="9525"/>
                                </a:lnTo>
                                <a:lnTo>
                                  <a:pt x="13535" y="9525"/>
                                </a:lnTo>
                                <a:lnTo>
                                  <a:pt x="13535" y="9525"/>
                                </a:lnTo>
                                <a:lnTo>
                                  <a:pt x="13535" y="9525"/>
                                </a:lnTo>
                                <a:lnTo>
                                  <a:pt x="13535" y="9525"/>
                                </a:lnTo>
                                <a:lnTo>
                                  <a:pt x="13535" y="9525"/>
                                </a:lnTo>
                                <a:lnTo>
                                  <a:pt x="13535" y="9525"/>
                                </a:lnTo>
                                <a:lnTo>
                                  <a:pt x="13535" y="4763"/>
                                </a:lnTo>
                                <a:lnTo>
                                  <a:pt x="13535" y="4763"/>
                                </a:lnTo>
                                <a:lnTo>
                                  <a:pt x="13535" y="0"/>
                                </a:lnTo>
                                <a:lnTo>
                                  <a:pt x="13535" y="4763"/>
                                </a:lnTo>
                                <a:lnTo>
                                  <a:pt x="14288" y="4763"/>
                                </a:lnTo>
                                <a:lnTo>
                                  <a:pt x="14288" y="4763"/>
                                </a:lnTo>
                                <a:lnTo>
                                  <a:pt x="14288" y="4763"/>
                                </a:lnTo>
                                <a:lnTo>
                                  <a:pt x="14288" y="4763"/>
                                </a:lnTo>
                                <a:lnTo>
                                  <a:pt x="14288" y="0"/>
                                </a:lnTo>
                                <a:lnTo>
                                  <a:pt x="14288" y="9525"/>
                                </a:lnTo>
                                <a:lnTo>
                                  <a:pt x="14288" y="9525"/>
                                </a:lnTo>
                                <a:lnTo>
                                  <a:pt x="14288" y="9525"/>
                                </a:lnTo>
                                <a:lnTo>
                                  <a:pt x="14288" y="9525"/>
                                </a:lnTo>
                                <a:lnTo>
                                  <a:pt x="14288" y="4763"/>
                                </a:lnTo>
                                <a:lnTo>
                                  <a:pt x="14288" y="9525"/>
                                </a:lnTo>
                                <a:lnTo>
                                  <a:pt x="14288" y="9525"/>
                                </a:lnTo>
                                <a:lnTo>
                                  <a:pt x="15040" y="9525"/>
                                </a:lnTo>
                                <a:lnTo>
                                  <a:pt x="15040" y="9525"/>
                                </a:lnTo>
                                <a:lnTo>
                                  <a:pt x="15040" y="9525"/>
                                </a:lnTo>
                                <a:lnTo>
                                  <a:pt x="15040" y="9525"/>
                                </a:lnTo>
                                <a:lnTo>
                                  <a:pt x="15040" y="9525"/>
                                </a:lnTo>
                                <a:lnTo>
                                  <a:pt x="15040" y="4763"/>
                                </a:lnTo>
                                <a:lnTo>
                                  <a:pt x="15040" y="4763"/>
                                </a:lnTo>
                                <a:lnTo>
                                  <a:pt x="15040" y="4763"/>
                                </a:lnTo>
                                <a:lnTo>
                                  <a:pt x="15040" y="4763"/>
                                </a:lnTo>
                                <a:lnTo>
                                  <a:pt x="15040" y="9525"/>
                                </a:lnTo>
                                <a:lnTo>
                                  <a:pt x="15040" y="9525"/>
                                </a:lnTo>
                                <a:lnTo>
                                  <a:pt x="15040" y="9525"/>
                                </a:lnTo>
                                <a:lnTo>
                                  <a:pt x="15792" y="9525"/>
                                </a:lnTo>
                                <a:lnTo>
                                  <a:pt x="15792" y="9525"/>
                                </a:lnTo>
                                <a:lnTo>
                                  <a:pt x="15792" y="9525"/>
                                </a:lnTo>
                                <a:lnTo>
                                  <a:pt x="15792" y="9525"/>
                                </a:lnTo>
                                <a:lnTo>
                                  <a:pt x="15792" y="9525"/>
                                </a:lnTo>
                                <a:lnTo>
                                  <a:pt x="15792" y="9525"/>
                                </a:lnTo>
                                <a:lnTo>
                                  <a:pt x="15792" y="9525"/>
                                </a:lnTo>
                                <a:lnTo>
                                  <a:pt x="15792" y="9525"/>
                                </a:lnTo>
                                <a:lnTo>
                                  <a:pt x="15792" y="9525"/>
                                </a:lnTo>
                                <a:lnTo>
                                  <a:pt x="15792" y="9525"/>
                                </a:lnTo>
                                <a:lnTo>
                                  <a:pt x="15792" y="9525"/>
                                </a:lnTo>
                                <a:lnTo>
                                  <a:pt x="15792" y="9525"/>
                                </a:lnTo>
                                <a:lnTo>
                                  <a:pt x="16545" y="9525"/>
                                </a:lnTo>
                                <a:lnTo>
                                  <a:pt x="16545" y="9525"/>
                                </a:lnTo>
                                <a:lnTo>
                                  <a:pt x="16545" y="9525"/>
                                </a:lnTo>
                                <a:lnTo>
                                  <a:pt x="16545" y="9525"/>
                                </a:lnTo>
                                <a:lnTo>
                                  <a:pt x="16545" y="9525"/>
                                </a:lnTo>
                                <a:lnTo>
                                  <a:pt x="16545" y="9525"/>
                                </a:lnTo>
                                <a:lnTo>
                                  <a:pt x="16545" y="9525"/>
                                </a:lnTo>
                                <a:lnTo>
                                  <a:pt x="16545" y="9525"/>
                                </a:lnTo>
                                <a:lnTo>
                                  <a:pt x="16545" y="9525"/>
                                </a:lnTo>
                                <a:lnTo>
                                  <a:pt x="16545" y="9525"/>
                                </a:lnTo>
                                <a:lnTo>
                                  <a:pt x="16545" y="9525"/>
                                </a:lnTo>
                                <a:lnTo>
                                  <a:pt x="16545" y="9525"/>
                                </a:lnTo>
                                <a:lnTo>
                                  <a:pt x="16545" y="9525"/>
                                </a:lnTo>
                                <a:lnTo>
                                  <a:pt x="16545" y="4763"/>
                                </a:lnTo>
                                <a:lnTo>
                                  <a:pt x="17297" y="4763"/>
                                </a:lnTo>
                                <a:lnTo>
                                  <a:pt x="17297" y="9525"/>
                                </a:lnTo>
                                <a:lnTo>
                                  <a:pt x="17297" y="9525"/>
                                </a:lnTo>
                                <a:lnTo>
                                  <a:pt x="17297" y="9525"/>
                                </a:lnTo>
                                <a:lnTo>
                                  <a:pt x="17297" y="9525"/>
                                </a:lnTo>
                                <a:lnTo>
                                  <a:pt x="17297" y="4763"/>
                                </a:lnTo>
                                <a:lnTo>
                                  <a:pt x="17297" y="4763"/>
                                </a:lnTo>
                                <a:lnTo>
                                  <a:pt x="17297" y="9525"/>
                                </a:lnTo>
                                <a:lnTo>
                                  <a:pt x="17297" y="4763"/>
                                </a:lnTo>
                                <a:lnTo>
                                  <a:pt x="17297" y="9525"/>
                                </a:lnTo>
                                <a:lnTo>
                                  <a:pt x="17297" y="9525"/>
                                </a:lnTo>
                                <a:lnTo>
                                  <a:pt x="17297" y="4763"/>
                                </a:lnTo>
                                <a:lnTo>
                                  <a:pt x="18050" y="4763"/>
                                </a:lnTo>
                                <a:lnTo>
                                  <a:pt x="18050" y="0"/>
                                </a:lnTo>
                                <a:lnTo>
                                  <a:pt x="18050" y="4763"/>
                                </a:lnTo>
                                <a:lnTo>
                                  <a:pt x="18050" y="4763"/>
                                </a:lnTo>
                                <a:lnTo>
                                  <a:pt x="18050" y="4763"/>
                                </a:lnTo>
                                <a:lnTo>
                                  <a:pt x="18050" y="9525"/>
                                </a:lnTo>
                                <a:lnTo>
                                  <a:pt x="18050" y="9525"/>
                                </a:lnTo>
                                <a:lnTo>
                                  <a:pt x="18050" y="9525"/>
                                </a:lnTo>
                                <a:lnTo>
                                  <a:pt x="18050" y="9525"/>
                                </a:lnTo>
                                <a:lnTo>
                                  <a:pt x="18050" y="9525"/>
                                </a:lnTo>
                                <a:lnTo>
                                  <a:pt x="18050" y="9525"/>
                                </a:lnTo>
                                <a:lnTo>
                                  <a:pt x="18050" y="9525"/>
                                </a:lnTo>
                                <a:lnTo>
                                  <a:pt x="18050" y="9525"/>
                                </a:lnTo>
                                <a:lnTo>
                                  <a:pt x="18050" y="9525"/>
                                </a:lnTo>
                                <a:lnTo>
                                  <a:pt x="18050" y="9525"/>
                                </a:lnTo>
                                <a:lnTo>
                                  <a:pt x="18050" y="9525"/>
                                </a:lnTo>
                                <a:lnTo>
                                  <a:pt x="18050" y="9525"/>
                                </a:lnTo>
                                <a:lnTo>
                                  <a:pt x="18050" y="4763"/>
                                </a:lnTo>
                                <a:lnTo>
                                  <a:pt x="18802" y="9525"/>
                                </a:lnTo>
                                <a:lnTo>
                                  <a:pt x="18802" y="4763"/>
                                </a:lnTo>
                                <a:lnTo>
                                  <a:pt x="18802" y="4763"/>
                                </a:lnTo>
                                <a:lnTo>
                                  <a:pt x="18802" y="9525"/>
                                </a:lnTo>
                                <a:lnTo>
                                  <a:pt x="18802" y="4763"/>
                                </a:lnTo>
                                <a:lnTo>
                                  <a:pt x="18802" y="4763"/>
                                </a:lnTo>
                                <a:lnTo>
                                  <a:pt x="18802" y="4763"/>
                                </a:lnTo>
                                <a:lnTo>
                                  <a:pt x="18802" y="4763"/>
                                </a:lnTo>
                                <a:lnTo>
                                  <a:pt x="18802" y="9525"/>
                                </a:lnTo>
                                <a:lnTo>
                                  <a:pt x="18802" y="9525"/>
                                </a:lnTo>
                                <a:lnTo>
                                  <a:pt x="18802" y="9525"/>
                                </a:lnTo>
                                <a:lnTo>
                                  <a:pt x="18802" y="9525"/>
                                </a:lnTo>
                                <a:lnTo>
                                  <a:pt x="19555" y="9525"/>
                                </a:lnTo>
                                <a:lnTo>
                                  <a:pt x="19555" y="4763"/>
                                </a:lnTo>
                                <a:lnTo>
                                  <a:pt x="19555" y="9525"/>
                                </a:lnTo>
                                <a:lnTo>
                                  <a:pt x="19555" y="9525"/>
                                </a:lnTo>
                                <a:lnTo>
                                  <a:pt x="19555" y="9525"/>
                                </a:lnTo>
                                <a:lnTo>
                                  <a:pt x="19555" y="9525"/>
                                </a:lnTo>
                                <a:lnTo>
                                  <a:pt x="19555" y="9525"/>
                                </a:lnTo>
                                <a:lnTo>
                                  <a:pt x="19555" y="9525"/>
                                </a:lnTo>
                                <a:lnTo>
                                  <a:pt x="19555" y="9525"/>
                                </a:lnTo>
                                <a:lnTo>
                                  <a:pt x="19555" y="9525"/>
                                </a:lnTo>
                                <a:lnTo>
                                  <a:pt x="19555" y="9525"/>
                                </a:lnTo>
                                <a:lnTo>
                                  <a:pt x="19555" y="9525"/>
                                </a:lnTo>
                                <a:lnTo>
                                  <a:pt x="20307" y="9525"/>
                                </a:lnTo>
                                <a:lnTo>
                                  <a:pt x="20307" y="9525"/>
                                </a:lnTo>
                                <a:lnTo>
                                  <a:pt x="20307" y="9525"/>
                                </a:lnTo>
                                <a:lnTo>
                                  <a:pt x="20307" y="9525"/>
                                </a:lnTo>
                                <a:lnTo>
                                  <a:pt x="20307" y="9525"/>
                                </a:lnTo>
                                <a:lnTo>
                                  <a:pt x="20307" y="9525"/>
                                </a:lnTo>
                                <a:lnTo>
                                  <a:pt x="20307" y="9525"/>
                                </a:lnTo>
                                <a:lnTo>
                                  <a:pt x="20307" y="9525"/>
                                </a:lnTo>
                                <a:lnTo>
                                  <a:pt x="20307" y="9525"/>
                                </a:lnTo>
                                <a:lnTo>
                                  <a:pt x="20307" y="9525"/>
                                </a:lnTo>
                                <a:lnTo>
                                  <a:pt x="20307" y="9525"/>
                                </a:lnTo>
                                <a:lnTo>
                                  <a:pt x="20307" y="9525"/>
                                </a:lnTo>
                                <a:lnTo>
                                  <a:pt x="20307" y="4763"/>
                                </a:lnTo>
                                <a:lnTo>
                                  <a:pt x="20307" y="4763"/>
                                </a:lnTo>
                                <a:lnTo>
                                  <a:pt x="21060" y="4763"/>
                                </a:lnTo>
                                <a:lnTo>
                                  <a:pt x="21060" y="4763"/>
                                </a:lnTo>
                                <a:lnTo>
                                  <a:pt x="21060" y="9525"/>
                                </a:lnTo>
                                <a:lnTo>
                                  <a:pt x="21060" y="4763"/>
                                </a:lnTo>
                                <a:lnTo>
                                  <a:pt x="21060" y="9525"/>
                                </a:lnTo>
                                <a:lnTo>
                                  <a:pt x="21060" y="9525"/>
                                </a:lnTo>
                                <a:lnTo>
                                  <a:pt x="21060" y="9525"/>
                                </a:lnTo>
                                <a:lnTo>
                                  <a:pt x="21060" y="9525"/>
                                </a:lnTo>
                                <a:lnTo>
                                  <a:pt x="21060" y="9525"/>
                                </a:lnTo>
                                <a:lnTo>
                                  <a:pt x="21060" y="9525"/>
                                </a:lnTo>
                                <a:lnTo>
                                  <a:pt x="21060" y="4763"/>
                                </a:lnTo>
                                <a:lnTo>
                                  <a:pt x="21060" y="4763"/>
                                </a:lnTo>
                                <a:lnTo>
                                  <a:pt x="21803" y="4763"/>
                                </a:lnTo>
                                <a:lnTo>
                                  <a:pt x="21803" y="4763"/>
                                </a:lnTo>
                                <a:lnTo>
                                  <a:pt x="21803" y="9525"/>
                                </a:lnTo>
                                <a:lnTo>
                                  <a:pt x="21803" y="9525"/>
                                </a:lnTo>
                                <a:lnTo>
                                  <a:pt x="21803" y="9525"/>
                                </a:lnTo>
                                <a:lnTo>
                                  <a:pt x="21803" y="9525"/>
                                </a:lnTo>
                                <a:lnTo>
                                  <a:pt x="21803" y="9525"/>
                                </a:lnTo>
                                <a:lnTo>
                                  <a:pt x="21803" y="4763"/>
                                </a:lnTo>
                                <a:lnTo>
                                  <a:pt x="21803" y="9525"/>
                                </a:lnTo>
                                <a:lnTo>
                                  <a:pt x="21803" y="9525"/>
                                </a:lnTo>
                                <a:lnTo>
                                  <a:pt x="21803" y="9525"/>
                                </a:lnTo>
                                <a:lnTo>
                                  <a:pt x="21803" y="9525"/>
                                </a:lnTo>
                                <a:lnTo>
                                  <a:pt x="22555" y="9525"/>
                                </a:lnTo>
                                <a:lnTo>
                                  <a:pt x="22555" y="4763"/>
                                </a:lnTo>
                                <a:lnTo>
                                  <a:pt x="22555" y="4763"/>
                                </a:lnTo>
                                <a:lnTo>
                                  <a:pt x="22555" y="4763"/>
                                </a:lnTo>
                                <a:lnTo>
                                  <a:pt x="22555" y="4763"/>
                                </a:lnTo>
                                <a:lnTo>
                                  <a:pt x="22555" y="4763"/>
                                </a:lnTo>
                                <a:lnTo>
                                  <a:pt x="22555" y="9525"/>
                                </a:lnTo>
                                <a:lnTo>
                                  <a:pt x="22555" y="9525"/>
                                </a:lnTo>
                                <a:lnTo>
                                  <a:pt x="22555" y="9525"/>
                                </a:lnTo>
                                <a:lnTo>
                                  <a:pt x="22555" y="4763"/>
                                </a:lnTo>
                                <a:lnTo>
                                  <a:pt x="22555" y="4763"/>
                                </a:lnTo>
                                <a:lnTo>
                                  <a:pt x="22555" y="4763"/>
                                </a:lnTo>
                                <a:lnTo>
                                  <a:pt x="22555" y="4763"/>
                                </a:lnTo>
                                <a:lnTo>
                                  <a:pt x="22555" y="4763"/>
                                </a:lnTo>
                                <a:lnTo>
                                  <a:pt x="22555" y="9525"/>
                                </a:lnTo>
                                <a:lnTo>
                                  <a:pt x="22555" y="9525"/>
                                </a:lnTo>
                                <a:lnTo>
                                  <a:pt x="22555" y="9525"/>
                                </a:lnTo>
                                <a:lnTo>
                                  <a:pt x="22555" y="9525"/>
                                </a:lnTo>
                                <a:lnTo>
                                  <a:pt x="23308" y="9525"/>
                                </a:lnTo>
                                <a:lnTo>
                                  <a:pt x="23308" y="9525"/>
                                </a:lnTo>
                                <a:lnTo>
                                  <a:pt x="23308" y="9525"/>
                                </a:lnTo>
                                <a:lnTo>
                                  <a:pt x="23308" y="9525"/>
                                </a:lnTo>
                                <a:lnTo>
                                  <a:pt x="23308" y="4763"/>
                                </a:lnTo>
                                <a:lnTo>
                                  <a:pt x="23308" y="4763"/>
                                </a:lnTo>
                                <a:lnTo>
                                  <a:pt x="23308" y="4763"/>
                                </a:lnTo>
                                <a:lnTo>
                                  <a:pt x="23308" y="4763"/>
                                </a:lnTo>
                                <a:lnTo>
                                  <a:pt x="23308" y="4763"/>
                                </a:lnTo>
                                <a:lnTo>
                                  <a:pt x="23308" y="4763"/>
                                </a:lnTo>
                                <a:lnTo>
                                  <a:pt x="23308" y="4763"/>
                                </a:lnTo>
                                <a:lnTo>
                                  <a:pt x="23308" y="9525"/>
                                </a:lnTo>
                                <a:lnTo>
                                  <a:pt x="24060" y="9525"/>
                                </a:lnTo>
                                <a:lnTo>
                                  <a:pt x="24060" y="9525"/>
                                </a:lnTo>
                                <a:lnTo>
                                  <a:pt x="24060" y="9525"/>
                                </a:lnTo>
                                <a:lnTo>
                                  <a:pt x="24060" y="9525"/>
                                </a:lnTo>
                                <a:lnTo>
                                  <a:pt x="24060" y="9525"/>
                                </a:lnTo>
                                <a:lnTo>
                                  <a:pt x="24060" y="9525"/>
                                </a:lnTo>
                                <a:lnTo>
                                  <a:pt x="24060" y="9525"/>
                                </a:lnTo>
                                <a:lnTo>
                                  <a:pt x="24060" y="4763"/>
                                </a:lnTo>
                                <a:lnTo>
                                  <a:pt x="24060" y="4763"/>
                                </a:lnTo>
                                <a:lnTo>
                                  <a:pt x="24060" y="9525"/>
                                </a:lnTo>
                                <a:lnTo>
                                  <a:pt x="24060" y="9525"/>
                                </a:lnTo>
                                <a:lnTo>
                                  <a:pt x="24060" y="9525"/>
                                </a:lnTo>
                                <a:lnTo>
                                  <a:pt x="24813" y="9525"/>
                                </a:lnTo>
                                <a:lnTo>
                                  <a:pt x="24813" y="9525"/>
                                </a:lnTo>
                                <a:lnTo>
                                  <a:pt x="24813" y="4763"/>
                                </a:lnTo>
                                <a:lnTo>
                                  <a:pt x="24813" y="9525"/>
                                </a:lnTo>
                                <a:lnTo>
                                  <a:pt x="24813" y="4763"/>
                                </a:lnTo>
                                <a:lnTo>
                                  <a:pt x="24813" y="4763"/>
                                </a:lnTo>
                                <a:lnTo>
                                  <a:pt x="24813" y="9525"/>
                                </a:lnTo>
                                <a:lnTo>
                                  <a:pt x="24813" y="9525"/>
                                </a:lnTo>
                                <a:lnTo>
                                  <a:pt x="24813" y="9525"/>
                                </a:lnTo>
                                <a:lnTo>
                                  <a:pt x="24813" y="9525"/>
                                </a:lnTo>
                                <a:lnTo>
                                  <a:pt x="24813" y="9525"/>
                                </a:lnTo>
                                <a:lnTo>
                                  <a:pt x="24813" y="9525"/>
                                </a:lnTo>
                                <a:lnTo>
                                  <a:pt x="24813" y="9525"/>
                                </a:lnTo>
                                <a:lnTo>
                                  <a:pt x="24813" y="9525"/>
                                </a:lnTo>
                                <a:lnTo>
                                  <a:pt x="25565" y="9525"/>
                                </a:lnTo>
                                <a:lnTo>
                                  <a:pt x="25565" y="9525"/>
                                </a:lnTo>
                                <a:lnTo>
                                  <a:pt x="25565" y="4763"/>
                                </a:lnTo>
                                <a:lnTo>
                                  <a:pt x="25565" y="9525"/>
                                </a:lnTo>
                                <a:lnTo>
                                  <a:pt x="25565" y="4763"/>
                                </a:lnTo>
                                <a:lnTo>
                                  <a:pt x="25565" y="4763"/>
                                </a:lnTo>
                                <a:lnTo>
                                  <a:pt x="25565" y="9525"/>
                                </a:lnTo>
                                <a:lnTo>
                                  <a:pt x="25565" y="4763"/>
                                </a:lnTo>
                                <a:lnTo>
                                  <a:pt x="25565" y="9525"/>
                                </a:lnTo>
                                <a:lnTo>
                                  <a:pt x="25565" y="9525"/>
                                </a:lnTo>
                                <a:lnTo>
                                  <a:pt x="25565" y="9525"/>
                                </a:lnTo>
                                <a:lnTo>
                                  <a:pt x="25565" y="9525"/>
                                </a:lnTo>
                                <a:lnTo>
                                  <a:pt x="26318" y="9525"/>
                                </a:lnTo>
                                <a:lnTo>
                                  <a:pt x="26318" y="9525"/>
                                </a:lnTo>
                                <a:lnTo>
                                  <a:pt x="26318" y="9525"/>
                                </a:lnTo>
                                <a:lnTo>
                                  <a:pt x="26318" y="9525"/>
                                </a:lnTo>
                                <a:lnTo>
                                  <a:pt x="26318" y="9525"/>
                                </a:lnTo>
                                <a:lnTo>
                                  <a:pt x="26318" y="9525"/>
                                </a:lnTo>
                                <a:lnTo>
                                  <a:pt x="26318" y="9525"/>
                                </a:lnTo>
                                <a:lnTo>
                                  <a:pt x="26318" y="9525"/>
                                </a:lnTo>
                                <a:lnTo>
                                  <a:pt x="26318" y="9525"/>
                                </a:lnTo>
                                <a:lnTo>
                                  <a:pt x="26318" y="9525"/>
                                </a:lnTo>
                                <a:lnTo>
                                  <a:pt x="26318" y="9525"/>
                                </a:lnTo>
                                <a:lnTo>
                                  <a:pt x="26318" y="9525"/>
                                </a:lnTo>
                                <a:lnTo>
                                  <a:pt x="27070" y="9525"/>
                                </a:lnTo>
                                <a:lnTo>
                                  <a:pt x="27070" y="9525"/>
                                </a:lnTo>
                                <a:lnTo>
                                  <a:pt x="27070" y="9525"/>
                                </a:lnTo>
                                <a:lnTo>
                                  <a:pt x="27070" y="4763"/>
                                </a:lnTo>
                                <a:lnTo>
                                  <a:pt x="27070" y="4763"/>
                                </a:lnTo>
                                <a:lnTo>
                                  <a:pt x="27070" y="9525"/>
                                </a:lnTo>
                                <a:lnTo>
                                  <a:pt x="27070" y="9525"/>
                                </a:lnTo>
                                <a:lnTo>
                                  <a:pt x="27070" y="9525"/>
                                </a:lnTo>
                                <a:lnTo>
                                  <a:pt x="27070" y="9525"/>
                                </a:lnTo>
                                <a:lnTo>
                                  <a:pt x="27070" y="9525"/>
                                </a:lnTo>
                                <a:lnTo>
                                  <a:pt x="27070" y="9525"/>
                                </a:lnTo>
                                <a:lnTo>
                                  <a:pt x="27070" y="9525"/>
                                </a:lnTo>
                                <a:lnTo>
                                  <a:pt x="27822" y="4763"/>
                                </a:lnTo>
                                <a:lnTo>
                                  <a:pt x="27822" y="4763"/>
                                </a:lnTo>
                                <a:lnTo>
                                  <a:pt x="27822" y="9525"/>
                                </a:lnTo>
                                <a:lnTo>
                                  <a:pt x="27822" y="9525"/>
                                </a:lnTo>
                                <a:lnTo>
                                  <a:pt x="27822" y="9525"/>
                                </a:lnTo>
                                <a:lnTo>
                                  <a:pt x="27822" y="9525"/>
                                </a:lnTo>
                                <a:lnTo>
                                  <a:pt x="27822" y="4763"/>
                                </a:lnTo>
                                <a:lnTo>
                                  <a:pt x="27822" y="4763"/>
                                </a:lnTo>
                                <a:lnTo>
                                  <a:pt x="27822" y="4763"/>
                                </a:lnTo>
                                <a:lnTo>
                                  <a:pt x="27822" y="4763"/>
                                </a:lnTo>
                                <a:lnTo>
                                  <a:pt x="27822" y="4763"/>
                                </a:lnTo>
                                <a:lnTo>
                                  <a:pt x="27822" y="4763"/>
                                </a:lnTo>
                                <a:lnTo>
                                  <a:pt x="27822" y="4763"/>
                                </a:lnTo>
                                <a:lnTo>
                                  <a:pt x="27822" y="4763"/>
                                </a:lnTo>
                                <a:lnTo>
                                  <a:pt x="27822" y="9525"/>
                                </a:lnTo>
                                <a:lnTo>
                                  <a:pt x="27822" y="9525"/>
                                </a:lnTo>
                                <a:lnTo>
                                  <a:pt x="27822" y="9525"/>
                                </a:lnTo>
                                <a:lnTo>
                                  <a:pt x="27822" y="4763"/>
                                </a:lnTo>
                                <a:lnTo>
                                  <a:pt x="28575" y="4763"/>
                                </a:lnTo>
                                <a:lnTo>
                                  <a:pt x="28575" y="9525"/>
                                </a:lnTo>
                                <a:lnTo>
                                  <a:pt x="28575" y="9525"/>
                                </a:lnTo>
                                <a:lnTo>
                                  <a:pt x="28575" y="9525"/>
                                </a:lnTo>
                                <a:lnTo>
                                  <a:pt x="28575" y="9525"/>
                                </a:lnTo>
                                <a:lnTo>
                                  <a:pt x="28575" y="9525"/>
                                </a:lnTo>
                                <a:lnTo>
                                  <a:pt x="28575" y="9525"/>
                                </a:lnTo>
                                <a:lnTo>
                                  <a:pt x="28575" y="9525"/>
                                </a:lnTo>
                                <a:lnTo>
                                  <a:pt x="28575"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84" name="Freeform: Shape 884"/>
                        <wps:cNvSpPr/>
                        <wps:spPr>
                          <a:xfrm>
                            <a:off x="2795587" y="3910012"/>
                            <a:ext cx="28575" cy="9525"/>
                          </a:xfrm>
                          <a:custGeom>
                            <a:avLst/>
                            <a:gdLst>
                              <a:gd name="connsiteX0" fmla="*/ 0 w 28575"/>
                              <a:gd name="connsiteY0" fmla="*/ 6353 h 9525"/>
                              <a:gd name="connsiteX1" fmla="*/ 0 w 28575"/>
                              <a:gd name="connsiteY1" fmla="*/ 6353 h 9525"/>
                              <a:gd name="connsiteX2" fmla="*/ 0 w 28575"/>
                              <a:gd name="connsiteY2" fmla="*/ 6353 h 9525"/>
                              <a:gd name="connsiteX3" fmla="*/ 0 w 28575"/>
                              <a:gd name="connsiteY3" fmla="*/ 6353 h 9525"/>
                              <a:gd name="connsiteX4" fmla="*/ 0 w 28575"/>
                              <a:gd name="connsiteY4" fmla="*/ 6353 h 9525"/>
                              <a:gd name="connsiteX5" fmla="*/ 0 w 28575"/>
                              <a:gd name="connsiteY5" fmla="*/ 6353 h 9525"/>
                              <a:gd name="connsiteX6" fmla="*/ 753 w 28575"/>
                              <a:gd name="connsiteY6" fmla="*/ 6353 h 9525"/>
                              <a:gd name="connsiteX7" fmla="*/ 753 w 28575"/>
                              <a:gd name="connsiteY7" fmla="*/ 6353 h 9525"/>
                              <a:gd name="connsiteX8" fmla="*/ 753 w 28575"/>
                              <a:gd name="connsiteY8" fmla="*/ 6353 h 9525"/>
                              <a:gd name="connsiteX9" fmla="*/ 753 w 28575"/>
                              <a:gd name="connsiteY9" fmla="*/ 6353 h 9525"/>
                              <a:gd name="connsiteX10" fmla="*/ 753 w 28575"/>
                              <a:gd name="connsiteY10" fmla="*/ 6353 h 9525"/>
                              <a:gd name="connsiteX11" fmla="*/ 753 w 28575"/>
                              <a:gd name="connsiteY11" fmla="*/ 6353 h 9525"/>
                              <a:gd name="connsiteX12" fmla="*/ 753 w 28575"/>
                              <a:gd name="connsiteY12" fmla="*/ 3172 h 9525"/>
                              <a:gd name="connsiteX13" fmla="*/ 753 w 28575"/>
                              <a:gd name="connsiteY13" fmla="*/ 6353 h 9525"/>
                              <a:gd name="connsiteX14" fmla="*/ 753 w 28575"/>
                              <a:gd name="connsiteY14" fmla="*/ 6353 h 9525"/>
                              <a:gd name="connsiteX15" fmla="*/ 753 w 28575"/>
                              <a:gd name="connsiteY15" fmla="*/ 6353 h 9525"/>
                              <a:gd name="connsiteX16" fmla="*/ 753 w 28575"/>
                              <a:gd name="connsiteY16" fmla="*/ 6353 h 9525"/>
                              <a:gd name="connsiteX17" fmla="*/ 753 w 28575"/>
                              <a:gd name="connsiteY17" fmla="*/ 6353 h 9525"/>
                              <a:gd name="connsiteX18" fmla="*/ 1505 w 28575"/>
                              <a:gd name="connsiteY18" fmla="*/ 6353 h 9525"/>
                              <a:gd name="connsiteX19" fmla="*/ 1505 w 28575"/>
                              <a:gd name="connsiteY19" fmla="*/ 6353 h 9525"/>
                              <a:gd name="connsiteX20" fmla="*/ 1505 w 28575"/>
                              <a:gd name="connsiteY20" fmla="*/ 6353 h 9525"/>
                              <a:gd name="connsiteX21" fmla="*/ 1505 w 28575"/>
                              <a:gd name="connsiteY21" fmla="*/ 6353 h 9525"/>
                              <a:gd name="connsiteX22" fmla="*/ 1505 w 28575"/>
                              <a:gd name="connsiteY22" fmla="*/ 6353 h 9525"/>
                              <a:gd name="connsiteX23" fmla="*/ 1505 w 28575"/>
                              <a:gd name="connsiteY23" fmla="*/ 6353 h 9525"/>
                              <a:gd name="connsiteX24" fmla="*/ 1505 w 28575"/>
                              <a:gd name="connsiteY24" fmla="*/ 3172 h 9525"/>
                              <a:gd name="connsiteX25" fmla="*/ 1505 w 28575"/>
                              <a:gd name="connsiteY25" fmla="*/ 6353 h 9525"/>
                              <a:gd name="connsiteX26" fmla="*/ 1505 w 28575"/>
                              <a:gd name="connsiteY26" fmla="*/ 6353 h 9525"/>
                              <a:gd name="connsiteX27" fmla="*/ 1505 w 28575"/>
                              <a:gd name="connsiteY27" fmla="*/ 3172 h 9525"/>
                              <a:gd name="connsiteX28" fmla="*/ 1505 w 28575"/>
                              <a:gd name="connsiteY28" fmla="*/ 3172 h 9525"/>
                              <a:gd name="connsiteX29" fmla="*/ 1505 w 28575"/>
                              <a:gd name="connsiteY29" fmla="*/ 3172 h 9525"/>
                              <a:gd name="connsiteX30" fmla="*/ 2257 w 28575"/>
                              <a:gd name="connsiteY30" fmla="*/ 6353 h 9525"/>
                              <a:gd name="connsiteX31" fmla="*/ 2257 w 28575"/>
                              <a:gd name="connsiteY31" fmla="*/ 6353 h 9525"/>
                              <a:gd name="connsiteX32" fmla="*/ 2257 w 28575"/>
                              <a:gd name="connsiteY32" fmla="*/ 6353 h 9525"/>
                              <a:gd name="connsiteX33" fmla="*/ 2257 w 28575"/>
                              <a:gd name="connsiteY33" fmla="*/ 6353 h 9525"/>
                              <a:gd name="connsiteX34" fmla="*/ 2257 w 28575"/>
                              <a:gd name="connsiteY34" fmla="*/ 6353 h 9525"/>
                              <a:gd name="connsiteX35" fmla="*/ 2257 w 28575"/>
                              <a:gd name="connsiteY35" fmla="*/ 6353 h 9525"/>
                              <a:gd name="connsiteX36" fmla="*/ 2257 w 28575"/>
                              <a:gd name="connsiteY36" fmla="*/ 6353 h 9525"/>
                              <a:gd name="connsiteX37" fmla="*/ 2257 w 28575"/>
                              <a:gd name="connsiteY37" fmla="*/ 6353 h 9525"/>
                              <a:gd name="connsiteX38" fmla="*/ 2257 w 28575"/>
                              <a:gd name="connsiteY38" fmla="*/ 6353 h 9525"/>
                              <a:gd name="connsiteX39" fmla="*/ 2257 w 28575"/>
                              <a:gd name="connsiteY39" fmla="*/ 6353 h 9525"/>
                              <a:gd name="connsiteX40" fmla="*/ 2257 w 28575"/>
                              <a:gd name="connsiteY40" fmla="*/ 3172 h 9525"/>
                              <a:gd name="connsiteX41" fmla="*/ 2257 w 28575"/>
                              <a:gd name="connsiteY41" fmla="*/ 6353 h 9525"/>
                              <a:gd name="connsiteX42" fmla="*/ 3010 w 28575"/>
                              <a:gd name="connsiteY42" fmla="*/ 3172 h 9525"/>
                              <a:gd name="connsiteX43" fmla="*/ 3010 w 28575"/>
                              <a:gd name="connsiteY43" fmla="*/ 3172 h 9525"/>
                              <a:gd name="connsiteX44" fmla="*/ 3010 w 28575"/>
                              <a:gd name="connsiteY44" fmla="*/ 6353 h 9525"/>
                              <a:gd name="connsiteX45" fmla="*/ 3010 w 28575"/>
                              <a:gd name="connsiteY45" fmla="*/ 3172 h 9525"/>
                              <a:gd name="connsiteX46" fmla="*/ 3010 w 28575"/>
                              <a:gd name="connsiteY46" fmla="*/ 3172 h 9525"/>
                              <a:gd name="connsiteX47" fmla="*/ 3010 w 28575"/>
                              <a:gd name="connsiteY47" fmla="*/ 6353 h 9525"/>
                              <a:gd name="connsiteX48" fmla="*/ 3010 w 28575"/>
                              <a:gd name="connsiteY48" fmla="*/ 6353 h 9525"/>
                              <a:gd name="connsiteX49" fmla="*/ 3010 w 28575"/>
                              <a:gd name="connsiteY49" fmla="*/ 6353 h 9525"/>
                              <a:gd name="connsiteX50" fmla="*/ 3010 w 28575"/>
                              <a:gd name="connsiteY50" fmla="*/ 6353 h 9525"/>
                              <a:gd name="connsiteX51" fmla="*/ 3010 w 28575"/>
                              <a:gd name="connsiteY51" fmla="*/ 6353 h 9525"/>
                              <a:gd name="connsiteX52" fmla="*/ 3010 w 28575"/>
                              <a:gd name="connsiteY52" fmla="*/ 6353 h 9525"/>
                              <a:gd name="connsiteX53" fmla="*/ 3010 w 28575"/>
                              <a:gd name="connsiteY53" fmla="*/ 6353 h 9525"/>
                              <a:gd name="connsiteX54" fmla="*/ 3762 w 28575"/>
                              <a:gd name="connsiteY54" fmla="*/ 3172 h 9525"/>
                              <a:gd name="connsiteX55" fmla="*/ 3762 w 28575"/>
                              <a:gd name="connsiteY55" fmla="*/ 0 h 9525"/>
                              <a:gd name="connsiteX56" fmla="*/ 3762 w 28575"/>
                              <a:gd name="connsiteY56" fmla="*/ 0 h 9525"/>
                              <a:gd name="connsiteX57" fmla="*/ 3762 w 28575"/>
                              <a:gd name="connsiteY57" fmla="*/ 0 h 9525"/>
                              <a:gd name="connsiteX58" fmla="*/ 3762 w 28575"/>
                              <a:gd name="connsiteY58" fmla="*/ 3172 h 9525"/>
                              <a:gd name="connsiteX59" fmla="*/ 3762 w 28575"/>
                              <a:gd name="connsiteY59" fmla="*/ 6353 h 9525"/>
                              <a:gd name="connsiteX60" fmla="*/ 3762 w 28575"/>
                              <a:gd name="connsiteY60" fmla="*/ 6353 h 9525"/>
                              <a:gd name="connsiteX61" fmla="*/ 3762 w 28575"/>
                              <a:gd name="connsiteY61" fmla="*/ 6353 h 9525"/>
                              <a:gd name="connsiteX62" fmla="*/ 3762 w 28575"/>
                              <a:gd name="connsiteY62" fmla="*/ 6353 h 9525"/>
                              <a:gd name="connsiteX63" fmla="*/ 3762 w 28575"/>
                              <a:gd name="connsiteY63" fmla="*/ 6353 h 9525"/>
                              <a:gd name="connsiteX64" fmla="*/ 3762 w 28575"/>
                              <a:gd name="connsiteY64" fmla="*/ 6353 h 9525"/>
                              <a:gd name="connsiteX65" fmla="*/ 3762 w 28575"/>
                              <a:gd name="connsiteY65" fmla="*/ 6353 h 9525"/>
                              <a:gd name="connsiteX66" fmla="*/ 3762 w 28575"/>
                              <a:gd name="connsiteY66" fmla="*/ 6353 h 9525"/>
                              <a:gd name="connsiteX67" fmla="*/ 3762 w 28575"/>
                              <a:gd name="connsiteY67" fmla="*/ 3172 h 9525"/>
                              <a:gd name="connsiteX68" fmla="*/ 3762 w 28575"/>
                              <a:gd name="connsiteY68" fmla="*/ 3172 h 9525"/>
                              <a:gd name="connsiteX69" fmla="*/ 3762 w 28575"/>
                              <a:gd name="connsiteY69" fmla="*/ 3172 h 9525"/>
                              <a:gd name="connsiteX70" fmla="*/ 3762 w 28575"/>
                              <a:gd name="connsiteY70" fmla="*/ 6353 h 9525"/>
                              <a:gd name="connsiteX71" fmla="*/ 3762 w 28575"/>
                              <a:gd name="connsiteY71" fmla="*/ 6353 h 9525"/>
                              <a:gd name="connsiteX72" fmla="*/ 3762 w 28575"/>
                              <a:gd name="connsiteY72" fmla="*/ 6353 h 9525"/>
                              <a:gd name="connsiteX73" fmla="*/ 3762 w 28575"/>
                              <a:gd name="connsiteY73" fmla="*/ 6353 h 9525"/>
                              <a:gd name="connsiteX74" fmla="*/ 4515 w 28575"/>
                              <a:gd name="connsiteY74" fmla="*/ 6353 h 9525"/>
                              <a:gd name="connsiteX75" fmla="*/ 4515 w 28575"/>
                              <a:gd name="connsiteY75" fmla="*/ 6353 h 9525"/>
                              <a:gd name="connsiteX76" fmla="*/ 4515 w 28575"/>
                              <a:gd name="connsiteY76" fmla="*/ 3172 h 9525"/>
                              <a:gd name="connsiteX77" fmla="*/ 4515 w 28575"/>
                              <a:gd name="connsiteY77" fmla="*/ 3172 h 9525"/>
                              <a:gd name="connsiteX78" fmla="*/ 4515 w 28575"/>
                              <a:gd name="connsiteY78" fmla="*/ 3172 h 9525"/>
                              <a:gd name="connsiteX79" fmla="*/ 4515 w 28575"/>
                              <a:gd name="connsiteY79" fmla="*/ 3172 h 9525"/>
                              <a:gd name="connsiteX80" fmla="*/ 4515 w 28575"/>
                              <a:gd name="connsiteY80" fmla="*/ 6353 h 9525"/>
                              <a:gd name="connsiteX81" fmla="*/ 4515 w 28575"/>
                              <a:gd name="connsiteY81" fmla="*/ 6353 h 9525"/>
                              <a:gd name="connsiteX82" fmla="*/ 4515 w 28575"/>
                              <a:gd name="connsiteY82" fmla="*/ 6353 h 9525"/>
                              <a:gd name="connsiteX83" fmla="*/ 4515 w 28575"/>
                              <a:gd name="connsiteY83" fmla="*/ 6353 h 9525"/>
                              <a:gd name="connsiteX84" fmla="*/ 4515 w 28575"/>
                              <a:gd name="connsiteY84" fmla="*/ 6353 h 9525"/>
                              <a:gd name="connsiteX85" fmla="*/ 4515 w 28575"/>
                              <a:gd name="connsiteY85" fmla="*/ 6353 h 9525"/>
                              <a:gd name="connsiteX86" fmla="*/ 5267 w 28575"/>
                              <a:gd name="connsiteY86" fmla="*/ 6353 h 9525"/>
                              <a:gd name="connsiteX87" fmla="*/ 5267 w 28575"/>
                              <a:gd name="connsiteY87" fmla="*/ 3172 h 9525"/>
                              <a:gd name="connsiteX88" fmla="*/ 5267 w 28575"/>
                              <a:gd name="connsiteY88" fmla="*/ 3172 h 9525"/>
                              <a:gd name="connsiteX89" fmla="*/ 5267 w 28575"/>
                              <a:gd name="connsiteY89" fmla="*/ 3172 h 9525"/>
                              <a:gd name="connsiteX90" fmla="*/ 5267 w 28575"/>
                              <a:gd name="connsiteY90" fmla="*/ 6353 h 9525"/>
                              <a:gd name="connsiteX91" fmla="*/ 5267 w 28575"/>
                              <a:gd name="connsiteY91" fmla="*/ 6353 h 9525"/>
                              <a:gd name="connsiteX92" fmla="*/ 5267 w 28575"/>
                              <a:gd name="connsiteY92" fmla="*/ 6353 h 9525"/>
                              <a:gd name="connsiteX93" fmla="*/ 5267 w 28575"/>
                              <a:gd name="connsiteY93" fmla="*/ 6353 h 9525"/>
                              <a:gd name="connsiteX94" fmla="*/ 5267 w 28575"/>
                              <a:gd name="connsiteY94" fmla="*/ 6353 h 9525"/>
                              <a:gd name="connsiteX95" fmla="*/ 5267 w 28575"/>
                              <a:gd name="connsiteY95" fmla="*/ 6353 h 9525"/>
                              <a:gd name="connsiteX96" fmla="*/ 5267 w 28575"/>
                              <a:gd name="connsiteY96" fmla="*/ 6353 h 9525"/>
                              <a:gd name="connsiteX97" fmla="*/ 5267 w 28575"/>
                              <a:gd name="connsiteY97" fmla="*/ 6353 h 9525"/>
                              <a:gd name="connsiteX98" fmla="*/ 6020 w 28575"/>
                              <a:gd name="connsiteY98" fmla="*/ 6353 h 9525"/>
                              <a:gd name="connsiteX99" fmla="*/ 6020 w 28575"/>
                              <a:gd name="connsiteY99" fmla="*/ 3172 h 9525"/>
                              <a:gd name="connsiteX100" fmla="*/ 6020 w 28575"/>
                              <a:gd name="connsiteY100" fmla="*/ 6353 h 9525"/>
                              <a:gd name="connsiteX101" fmla="*/ 6020 w 28575"/>
                              <a:gd name="connsiteY101" fmla="*/ 6353 h 9525"/>
                              <a:gd name="connsiteX102" fmla="*/ 6020 w 28575"/>
                              <a:gd name="connsiteY102" fmla="*/ 6353 h 9525"/>
                              <a:gd name="connsiteX103" fmla="*/ 6020 w 28575"/>
                              <a:gd name="connsiteY103" fmla="*/ 6353 h 9525"/>
                              <a:gd name="connsiteX104" fmla="*/ 6020 w 28575"/>
                              <a:gd name="connsiteY104" fmla="*/ 3172 h 9525"/>
                              <a:gd name="connsiteX105" fmla="*/ 6020 w 28575"/>
                              <a:gd name="connsiteY105" fmla="*/ 3172 h 9525"/>
                              <a:gd name="connsiteX106" fmla="*/ 6020 w 28575"/>
                              <a:gd name="connsiteY106" fmla="*/ 3172 h 9525"/>
                              <a:gd name="connsiteX107" fmla="*/ 6020 w 28575"/>
                              <a:gd name="connsiteY107" fmla="*/ 0 h 9525"/>
                              <a:gd name="connsiteX108" fmla="*/ 6020 w 28575"/>
                              <a:gd name="connsiteY108" fmla="*/ 3172 h 9525"/>
                              <a:gd name="connsiteX109" fmla="*/ 6020 w 28575"/>
                              <a:gd name="connsiteY109" fmla="*/ 3172 h 9525"/>
                              <a:gd name="connsiteX110" fmla="*/ 6772 w 28575"/>
                              <a:gd name="connsiteY110" fmla="*/ 3172 h 9525"/>
                              <a:gd name="connsiteX111" fmla="*/ 6772 w 28575"/>
                              <a:gd name="connsiteY111" fmla="*/ 3172 h 9525"/>
                              <a:gd name="connsiteX112" fmla="*/ 6772 w 28575"/>
                              <a:gd name="connsiteY112" fmla="*/ 3172 h 9525"/>
                              <a:gd name="connsiteX113" fmla="*/ 6772 w 28575"/>
                              <a:gd name="connsiteY113" fmla="*/ 3172 h 9525"/>
                              <a:gd name="connsiteX114" fmla="*/ 6772 w 28575"/>
                              <a:gd name="connsiteY114" fmla="*/ 3172 h 9525"/>
                              <a:gd name="connsiteX115" fmla="*/ 6772 w 28575"/>
                              <a:gd name="connsiteY115" fmla="*/ 6353 h 9525"/>
                              <a:gd name="connsiteX116" fmla="*/ 6772 w 28575"/>
                              <a:gd name="connsiteY116" fmla="*/ 6353 h 9525"/>
                              <a:gd name="connsiteX117" fmla="*/ 6772 w 28575"/>
                              <a:gd name="connsiteY117" fmla="*/ 6353 h 9525"/>
                              <a:gd name="connsiteX118" fmla="*/ 6772 w 28575"/>
                              <a:gd name="connsiteY118" fmla="*/ 9525 h 9525"/>
                              <a:gd name="connsiteX119" fmla="*/ 6772 w 28575"/>
                              <a:gd name="connsiteY119" fmla="*/ 6353 h 9525"/>
                              <a:gd name="connsiteX120" fmla="*/ 6772 w 28575"/>
                              <a:gd name="connsiteY120" fmla="*/ 6353 h 9525"/>
                              <a:gd name="connsiteX121" fmla="*/ 6772 w 28575"/>
                              <a:gd name="connsiteY121" fmla="*/ 6353 h 9525"/>
                              <a:gd name="connsiteX122" fmla="*/ 7515 w 28575"/>
                              <a:gd name="connsiteY122" fmla="*/ 6353 h 9525"/>
                              <a:gd name="connsiteX123" fmla="*/ 7515 w 28575"/>
                              <a:gd name="connsiteY123" fmla="*/ 3172 h 9525"/>
                              <a:gd name="connsiteX124" fmla="*/ 7515 w 28575"/>
                              <a:gd name="connsiteY124" fmla="*/ 3172 h 9525"/>
                              <a:gd name="connsiteX125" fmla="*/ 7515 w 28575"/>
                              <a:gd name="connsiteY125" fmla="*/ 6353 h 9525"/>
                              <a:gd name="connsiteX126" fmla="*/ 7515 w 28575"/>
                              <a:gd name="connsiteY126" fmla="*/ 6353 h 9525"/>
                              <a:gd name="connsiteX127" fmla="*/ 7515 w 28575"/>
                              <a:gd name="connsiteY127" fmla="*/ 6353 h 9525"/>
                              <a:gd name="connsiteX128" fmla="*/ 7515 w 28575"/>
                              <a:gd name="connsiteY128" fmla="*/ 6353 h 9525"/>
                              <a:gd name="connsiteX129" fmla="*/ 7515 w 28575"/>
                              <a:gd name="connsiteY129" fmla="*/ 6353 h 9525"/>
                              <a:gd name="connsiteX130" fmla="*/ 7515 w 28575"/>
                              <a:gd name="connsiteY130" fmla="*/ 3172 h 9525"/>
                              <a:gd name="connsiteX131" fmla="*/ 7515 w 28575"/>
                              <a:gd name="connsiteY131" fmla="*/ 6353 h 9525"/>
                              <a:gd name="connsiteX132" fmla="*/ 7515 w 28575"/>
                              <a:gd name="connsiteY132" fmla="*/ 6353 h 9525"/>
                              <a:gd name="connsiteX133" fmla="*/ 7515 w 28575"/>
                              <a:gd name="connsiteY133" fmla="*/ 6353 h 9525"/>
                              <a:gd name="connsiteX134" fmla="*/ 8268 w 28575"/>
                              <a:gd name="connsiteY134" fmla="*/ 6353 h 9525"/>
                              <a:gd name="connsiteX135" fmla="*/ 8268 w 28575"/>
                              <a:gd name="connsiteY135" fmla="*/ 6353 h 9525"/>
                              <a:gd name="connsiteX136" fmla="*/ 8268 w 28575"/>
                              <a:gd name="connsiteY136" fmla="*/ 6353 h 9525"/>
                              <a:gd name="connsiteX137" fmla="*/ 8268 w 28575"/>
                              <a:gd name="connsiteY137" fmla="*/ 6353 h 9525"/>
                              <a:gd name="connsiteX138" fmla="*/ 8268 w 28575"/>
                              <a:gd name="connsiteY138" fmla="*/ 6353 h 9525"/>
                              <a:gd name="connsiteX139" fmla="*/ 8268 w 28575"/>
                              <a:gd name="connsiteY139" fmla="*/ 6353 h 9525"/>
                              <a:gd name="connsiteX140" fmla="*/ 8268 w 28575"/>
                              <a:gd name="connsiteY140" fmla="*/ 6353 h 9525"/>
                              <a:gd name="connsiteX141" fmla="*/ 8268 w 28575"/>
                              <a:gd name="connsiteY141" fmla="*/ 6353 h 9525"/>
                              <a:gd name="connsiteX142" fmla="*/ 8268 w 28575"/>
                              <a:gd name="connsiteY142" fmla="*/ 6353 h 9525"/>
                              <a:gd name="connsiteX143" fmla="*/ 8268 w 28575"/>
                              <a:gd name="connsiteY143" fmla="*/ 6353 h 9525"/>
                              <a:gd name="connsiteX144" fmla="*/ 8268 w 28575"/>
                              <a:gd name="connsiteY144" fmla="*/ 6353 h 9525"/>
                              <a:gd name="connsiteX145" fmla="*/ 8268 w 28575"/>
                              <a:gd name="connsiteY145" fmla="*/ 6353 h 9525"/>
                              <a:gd name="connsiteX146" fmla="*/ 8268 w 28575"/>
                              <a:gd name="connsiteY146" fmla="*/ 6353 h 9525"/>
                              <a:gd name="connsiteX147" fmla="*/ 8268 w 28575"/>
                              <a:gd name="connsiteY147" fmla="*/ 6353 h 9525"/>
                              <a:gd name="connsiteX148" fmla="*/ 9020 w 28575"/>
                              <a:gd name="connsiteY148" fmla="*/ 6353 h 9525"/>
                              <a:gd name="connsiteX149" fmla="*/ 9020 w 28575"/>
                              <a:gd name="connsiteY149" fmla="*/ 6353 h 9525"/>
                              <a:gd name="connsiteX150" fmla="*/ 9020 w 28575"/>
                              <a:gd name="connsiteY150" fmla="*/ 6353 h 9525"/>
                              <a:gd name="connsiteX151" fmla="*/ 9020 w 28575"/>
                              <a:gd name="connsiteY151" fmla="*/ 6353 h 9525"/>
                              <a:gd name="connsiteX152" fmla="*/ 9020 w 28575"/>
                              <a:gd name="connsiteY152" fmla="*/ 6353 h 9525"/>
                              <a:gd name="connsiteX153" fmla="*/ 9020 w 28575"/>
                              <a:gd name="connsiteY153" fmla="*/ 6353 h 9525"/>
                              <a:gd name="connsiteX154" fmla="*/ 9020 w 28575"/>
                              <a:gd name="connsiteY154" fmla="*/ 3172 h 9525"/>
                              <a:gd name="connsiteX155" fmla="*/ 9020 w 28575"/>
                              <a:gd name="connsiteY155" fmla="*/ 3172 h 9525"/>
                              <a:gd name="connsiteX156" fmla="*/ 9020 w 28575"/>
                              <a:gd name="connsiteY156" fmla="*/ 6353 h 9525"/>
                              <a:gd name="connsiteX157" fmla="*/ 9020 w 28575"/>
                              <a:gd name="connsiteY157" fmla="*/ 6353 h 9525"/>
                              <a:gd name="connsiteX158" fmla="*/ 9020 w 28575"/>
                              <a:gd name="connsiteY158" fmla="*/ 6353 h 9525"/>
                              <a:gd name="connsiteX159" fmla="*/ 9020 w 28575"/>
                              <a:gd name="connsiteY159" fmla="*/ 6353 h 9525"/>
                              <a:gd name="connsiteX160" fmla="*/ 9020 w 28575"/>
                              <a:gd name="connsiteY160" fmla="*/ 6353 h 9525"/>
                              <a:gd name="connsiteX161" fmla="*/ 9020 w 28575"/>
                              <a:gd name="connsiteY161" fmla="*/ 6353 h 9525"/>
                              <a:gd name="connsiteX162" fmla="*/ 9020 w 28575"/>
                              <a:gd name="connsiteY162" fmla="*/ 6353 h 9525"/>
                              <a:gd name="connsiteX163" fmla="*/ 9020 w 28575"/>
                              <a:gd name="connsiteY163" fmla="*/ 6353 h 9525"/>
                              <a:gd name="connsiteX164" fmla="*/ 9020 w 28575"/>
                              <a:gd name="connsiteY164" fmla="*/ 6353 h 9525"/>
                              <a:gd name="connsiteX165" fmla="*/ 9020 w 28575"/>
                              <a:gd name="connsiteY165" fmla="*/ 6353 h 9525"/>
                              <a:gd name="connsiteX166" fmla="*/ 9773 w 28575"/>
                              <a:gd name="connsiteY166" fmla="*/ 6353 h 9525"/>
                              <a:gd name="connsiteX167" fmla="*/ 9773 w 28575"/>
                              <a:gd name="connsiteY167" fmla="*/ 6353 h 9525"/>
                              <a:gd name="connsiteX168" fmla="*/ 9773 w 28575"/>
                              <a:gd name="connsiteY168" fmla="*/ 6353 h 9525"/>
                              <a:gd name="connsiteX169" fmla="*/ 9773 w 28575"/>
                              <a:gd name="connsiteY169" fmla="*/ 6353 h 9525"/>
                              <a:gd name="connsiteX170" fmla="*/ 9773 w 28575"/>
                              <a:gd name="connsiteY170" fmla="*/ 3172 h 9525"/>
                              <a:gd name="connsiteX171" fmla="*/ 9773 w 28575"/>
                              <a:gd name="connsiteY171" fmla="*/ 3172 h 9525"/>
                              <a:gd name="connsiteX172" fmla="*/ 9773 w 28575"/>
                              <a:gd name="connsiteY172" fmla="*/ 0 h 9525"/>
                              <a:gd name="connsiteX173" fmla="*/ 9773 w 28575"/>
                              <a:gd name="connsiteY173" fmla="*/ 3172 h 9525"/>
                              <a:gd name="connsiteX174" fmla="*/ 9773 w 28575"/>
                              <a:gd name="connsiteY174" fmla="*/ 3172 h 9525"/>
                              <a:gd name="connsiteX175" fmla="*/ 9773 w 28575"/>
                              <a:gd name="connsiteY175" fmla="*/ 6353 h 9525"/>
                              <a:gd name="connsiteX176" fmla="*/ 9773 w 28575"/>
                              <a:gd name="connsiteY176" fmla="*/ 6353 h 9525"/>
                              <a:gd name="connsiteX177" fmla="*/ 9773 w 28575"/>
                              <a:gd name="connsiteY177" fmla="*/ 3172 h 9525"/>
                              <a:gd name="connsiteX178" fmla="*/ 10525 w 28575"/>
                              <a:gd name="connsiteY178" fmla="*/ 6353 h 9525"/>
                              <a:gd name="connsiteX179" fmla="*/ 10525 w 28575"/>
                              <a:gd name="connsiteY179" fmla="*/ 6353 h 9525"/>
                              <a:gd name="connsiteX180" fmla="*/ 10525 w 28575"/>
                              <a:gd name="connsiteY180" fmla="*/ 6353 h 9525"/>
                              <a:gd name="connsiteX181" fmla="*/ 10525 w 28575"/>
                              <a:gd name="connsiteY181" fmla="*/ 6353 h 9525"/>
                              <a:gd name="connsiteX182" fmla="*/ 10525 w 28575"/>
                              <a:gd name="connsiteY182" fmla="*/ 6353 h 9525"/>
                              <a:gd name="connsiteX183" fmla="*/ 10525 w 28575"/>
                              <a:gd name="connsiteY183" fmla="*/ 6353 h 9525"/>
                              <a:gd name="connsiteX184" fmla="*/ 10525 w 28575"/>
                              <a:gd name="connsiteY184" fmla="*/ 6353 h 9525"/>
                              <a:gd name="connsiteX185" fmla="*/ 10525 w 28575"/>
                              <a:gd name="connsiteY185" fmla="*/ 6353 h 9525"/>
                              <a:gd name="connsiteX186" fmla="*/ 10525 w 28575"/>
                              <a:gd name="connsiteY186" fmla="*/ 6353 h 9525"/>
                              <a:gd name="connsiteX187" fmla="*/ 10525 w 28575"/>
                              <a:gd name="connsiteY187" fmla="*/ 6353 h 9525"/>
                              <a:gd name="connsiteX188" fmla="*/ 10525 w 28575"/>
                              <a:gd name="connsiteY188" fmla="*/ 6353 h 9525"/>
                              <a:gd name="connsiteX189" fmla="*/ 10525 w 28575"/>
                              <a:gd name="connsiteY189" fmla="*/ 6353 h 9525"/>
                              <a:gd name="connsiteX190" fmla="*/ 11278 w 28575"/>
                              <a:gd name="connsiteY190" fmla="*/ 3172 h 9525"/>
                              <a:gd name="connsiteX191" fmla="*/ 11278 w 28575"/>
                              <a:gd name="connsiteY191" fmla="*/ 3172 h 9525"/>
                              <a:gd name="connsiteX192" fmla="*/ 11278 w 28575"/>
                              <a:gd name="connsiteY192" fmla="*/ 6353 h 9525"/>
                              <a:gd name="connsiteX193" fmla="*/ 11278 w 28575"/>
                              <a:gd name="connsiteY193" fmla="*/ 6353 h 9525"/>
                              <a:gd name="connsiteX194" fmla="*/ 11278 w 28575"/>
                              <a:gd name="connsiteY194" fmla="*/ 6353 h 9525"/>
                              <a:gd name="connsiteX195" fmla="*/ 11278 w 28575"/>
                              <a:gd name="connsiteY195" fmla="*/ 6353 h 9525"/>
                              <a:gd name="connsiteX196" fmla="*/ 11278 w 28575"/>
                              <a:gd name="connsiteY196" fmla="*/ 6353 h 9525"/>
                              <a:gd name="connsiteX197" fmla="*/ 11278 w 28575"/>
                              <a:gd name="connsiteY197" fmla="*/ 6353 h 9525"/>
                              <a:gd name="connsiteX198" fmla="*/ 11278 w 28575"/>
                              <a:gd name="connsiteY198" fmla="*/ 6353 h 9525"/>
                              <a:gd name="connsiteX199" fmla="*/ 11278 w 28575"/>
                              <a:gd name="connsiteY199" fmla="*/ 6353 h 9525"/>
                              <a:gd name="connsiteX200" fmla="*/ 11278 w 28575"/>
                              <a:gd name="connsiteY200" fmla="*/ 6353 h 9525"/>
                              <a:gd name="connsiteX201" fmla="*/ 11278 w 28575"/>
                              <a:gd name="connsiteY201" fmla="*/ 6353 h 9525"/>
                              <a:gd name="connsiteX202" fmla="*/ 12030 w 28575"/>
                              <a:gd name="connsiteY202" fmla="*/ 6353 h 9525"/>
                              <a:gd name="connsiteX203" fmla="*/ 12030 w 28575"/>
                              <a:gd name="connsiteY203" fmla="*/ 3172 h 9525"/>
                              <a:gd name="connsiteX204" fmla="*/ 12030 w 28575"/>
                              <a:gd name="connsiteY204" fmla="*/ 6353 h 9525"/>
                              <a:gd name="connsiteX205" fmla="*/ 12030 w 28575"/>
                              <a:gd name="connsiteY205" fmla="*/ 6353 h 9525"/>
                              <a:gd name="connsiteX206" fmla="*/ 12030 w 28575"/>
                              <a:gd name="connsiteY206" fmla="*/ 6353 h 9525"/>
                              <a:gd name="connsiteX207" fmla="*/ 12030 w 28575"/>
                              <a:gd name="connsiteY207" fmla="*/ 6353 h 9525"/>
                              <a:gd name="connsiteX208" fmla="*/ 12030 w 28575"/>
                              <a:gd name="connsiteY208" fmla="*/ 6353 h 9525"/>
                              <a:gd name="connsiteX209" fmla="*/ 12030 w 28575"/>
                              <a:gd name="connsiteY209" fmla="*/ 6353 h 9525"/>
                              <a:gd name="connsiteX210" fmla="*/ 12030 w 28575"/>
                              <a:gd name="connsiteY210" fmla="*/ 3172 h 9525"/>
                              <a:gd name="connsiteX211" fmla="*/ 12030 w 28575"/>
                              <a:gd name="connsiteY211" fmla="*/ 3172 h 9525"/>
                              <a:gd name="connsiteX212" fmla="*/ 12030 w 28575"/>
                              <a:gd name="connsiteY212" fmla="*/ 3172 h 9525"/>
                              <a:gd name="connsiteX213" fmla="*/ 12030 w 28575"/>
                              <a:gd name="connsiteY213" fmla="*/ 3172 h 9525"/>
                              <a:gd name="connsiteX214" fmla="*/ 12030 w 28575"/>
                              <a:gd name="connsiteY214" fmla="*/ 3172 h 9525"/>
                              <a:gd name="connsiteX215" fmla="*/ 12030 w 28575"/>
                              <a:gd name="connsiteY215" fmla="*/ 6353 h 9525"/>
                              <a:gd name="connsiteX216" fmla="*/ 12783 w 28575"/>
                              <a:gd name="connsiteY216" fmla="*/ 3172 h 9525"/>
                              <a:gd name="connsiteX217" fmla="*/ 12783 w 28575"/>
                              <a:gd name="connsiteY217" fmla="*/ 6353 h 9525"/>
                              <a:gd name="connsiteX218" fmla="*/ 12783 w 28575"/>
                              <a:gd name="connsiteY218" fmla="*/ 6353 h 9525"/>
                              <a:gd name="connsiteX219" fmla="*/ 12783 w 28575"/>
                              <a:gd name="connsiteY219" fmla="*/ 3172 h 9525"/>
                              <a:gd name="connsiteX220" fmla="*/ 12783 w 28575"/>
                              <a:gd name="connsiteY220" fmla="*/ 6353 h 9525"/>
                              <a:gd name="connsiteX221" fmla="*/ 12783 w 28575"/>
                              <a:gd name="connsiteY221" fmla="*/ 6353 h 9525"/>
                              <a:gd name="connsiteX222" fmla="*/ 12783 w 28575"/>
                              <a:gd name="connsiteY222" fmla="*/ 6353 h 9525"/>
                              <a:gd name="connsiteX223" fmla="*/ 12783 w 28575"/>
                              <a:gd name="connsiteY223" fmla="*/ 6353 h 9525"/>
                              <a:gd name="connsiteX224" fmla="*/ 12783 w 28575"/>
                              <a:gd name="connsiteY224" fmla="*/ 3172 h 9525"/>
                              <a:gd name="connsiteX225" fmla="*/ 12783 w 28575"/>
                              <a:gd name="connsiteY225" fmla="*/ 3172 h 9525"/>
                              <a:gd name="connsiteX226" fmla="*/ 12783 w 28575"/>
                              <a:gd name="connsiteY226" fmla="*/ 6353 h 9525"/>
                              <a:gd name="connsiteX227" fmla="*/ 12783 w 28575"/>
                              <a:gd name="connsiteY227" fmla="*/ 6353 h 9525"/>
                              <a:gd name="connsiteX228" fmla="*/ 13535 w 28575"/>
                              <a:gd name="connsiteY228" fmla="*/ 6353 h 9525"/>
                              <a:gd name="connsiteX229" fmla="*/ 13535 w 28575"/>
                              <a:gd name="connsiteY229" fmla="*/ 6353 h 9525"/>
                              <a:gd name="connsiteX230" fmla="*/ 13535 w 28575"/>
                              <a:gd name="connsiteY230" fmla="*/ 6353 h 9525"/>
                              <a:gd name="connsiteX231" fmla="*/ 13535 w 28575"/>
                              <a:gd name="connsiteY231" fmla="*/ 6353 h 9525"/>
                              <a:gd name="connsiteX232" fmla="*/ 13535 w 28575"/>
                              <a:gd name="connsiteY232" fmla="*/ 6353 h 9525"/>
                              <a:gd name="connsiteX233" fmla="*/ 13535 w 28575"/>
                              <a:gd name="connsiteY233" fmla="*/ 6353 h 9525"/>
                              <a:gd name="connsiteX234" fmla="*/ 13535 w 28575"/>
                              <a:gd name="connsiteY234" fmla="*/ 6353 h 9525"/>
                              <a:gd name="connsiteX235" fmla="*/ 13535 w 28575"/>
                              <a:gd name="connsiteY235" fmla="*/ 6353 h 9525"/>
                              <a:gd name="connsiteX236" fmla="*/ 13535 w 28575"/>
                              <a:gd name="connsiteY236" fmla="*/ 6353 h 9525"/>
                              <a:gd name="connsiteX237" fmla="*/ 13535 w 28575"/>
                              <a:gd name="connsiteY237" fmla="*/ 3172 h 9525"/>
                              <a:gd name="connsiteX238" fmla="*/ 13535 w 28575"/>
                              <a:gd name="connsiteY238" fmla="*/ 6353 h 9525"/>
                              <a:gd name="connsiteX239" fmla="*/ 13535 w 28575"/>
                              <a:gd name="connsiteY239" fmla="*/ 6353 h 9525"/>
                              <a:gd name="connsiteX240" fmla="*/ 13535 w 28575"/>
                              <a:gd name="connsiteY240" fmla="*/ 3172 h 9525"/>
                              <a:gd name="connsiteX241" fmla="*/ 13535 w 28575"/>
                              <a:gd name="connsiteY241" fmla="*/ 6353 h 9525"/>
                              <a:gd name="connsiteX242" fmla="*/ 13535 w 28575"/>
                              <a:gd name="connsiteY242" fmla="*/ 6353 h 9525"/>
                              <a:gd name="connsiteX243" fmla="*/ 13535 w 28575"/>
                              <a:gd name="connsiteY243" fmla="*/ 6353 h 9525"/>
                              <a:gd name="connsiteX244" fmla="*/ 13535 w 28575"/>
                              <a:gd name="connsiteY244" fmla="*/ 6353 h 9525"/>
                              <a:gd name="connsiteX245" fmla="*/ 13535 w 28575"/>
                              <a:gd name="connsiteY245" fmla="*/ 6353 h 9525"/>
                              <a:gd name="connsiteX246" fmla="*/ 14288 w 28575"/>
                              <a:gd name="connsiteY246" fmla="*/ 3172 h 9525"/>
                              <a:gd name="connsiteX247" fmla="*/ 14288 w 28575"/>
                              <a:gd name="connsiteY247" fmla="*/ 6353 h 9525"/>
                              <a:gd name="connsiteX248" fmla="*/ 14288 w 28575"/>
                              <a:gd name="connsiteY248" fmla="*/ 6353 h 9525"/>
                              <a:gd name="connsiteX249" fmla="*/ 14288 w 28575"/>
                              <a:gd name="connsiteY249" fmla="*/ 6353 h 9525"/>
                              <a:gd name="connsiteX250" fmla="*/ 14288 w 28575"/>
                              <a:gd name="connsiteY250" fmla="*/ 6353 h 9525"/>
                              <a:gd name="connsiteX251" fmla="*/ 14288 w 28575"/>
                              <a:gd name="connsiteY251" fmla="*/ 6353 h 9525"/>
                              <a:gd name="connsiteX252" fmla="*/ 14288 w 28575"/>
                              <a:gd name="connsiteY252" fmla="*/ 6353 h 9525"/>
                              <a:gd name="connsiteX253" fmla="*/ 14288 w 28575"/>
                              <a:gd name="connsiteY253" fmla="*/ 6353 h 9525"/>
                              <a:gd name="connsiteX254" fmla="*/ 14288 w 28575"/>
                              <a:gd name="connsiteY254" fmla="*/ 6353 h 9525"/>
                              <a:gd name="connsiteX255" fmla="*/ 14288 w 28575"/>
                              <a:gd name="connsiteY255" fmla="*/ 6353 h 9525"/>
                              <a:gd name="connsiteX256" fmla="*/ 14288 w 28575"/>
                              <a:gd name="connsiteY256" fmla="*/ 9525 h 9525"/>
                              <a:gd name="connsiteX257" fmla="*/ 14288 w 28575"/>
                              <a:gd name="connsiteY257" fmla="*/ 6353 h 9525"/>
                              <a:gd name="connsiteX258" fmla="*/ 15040 w 28575"/>
                              <a:gd name="connsiteY258" fmla="*/ 6353 h 9525"/>
                              <a:gd name="connsiteX259" fmla="*/ 15040 w 28575"/>
                              <a:gd name="connsiteY259" fmla="*/ 6353 h 9525"/>
                              <a:gd name="connsiteX260" fmla="*/ 15040 w 28575"/>
                              <a:gd name="connsiteY260" fmla="*/ 6353 h 9525"/>
                              <a:gd name="connsiteX261" fmla="*/ 15040 w 28575"/>
                              <a:gd name="connsiteY261" fmla="*/ 6353 h 9525"/>
                              <a:gd name="connsiteX262" fmla="*/ 15040 w 28575"/>
                              <a:gd name="connsiteY262" fmla="*/ 6353 h 9525"/>
                              <a:gd name="connsiteX263" fmla="*/ 15040 w 28575"/>
                              <a:gd name="connsiteY263" fmla="*/ 6353 h 9525"/>
                              <a:gd name="connsiteX264" fmla="*/ 15040 w 28575"/>
                              <a:gd name="connsiteY264" fmla="*/ 6353 h 9525"/>
                              <a:gd name="connsiteX265" fmla="*/ 15040 w 28575"/>
                              <a:gd name="connsiteY265" fmla="*/ 6353 h 9525"/>
                              <a:gd name="connsiteX266" fmla="*/ 15040 w 28575"/>
                              <a:gd name="connsiteY266" fmla="*/ 6353 h 9525"/>
                              <a:gd name="connsiteX267" fmla="*/ 15040 w 28575"/>
                              <a:gd name="connsiteY267" fmla="*/ 6353 h 9525"/>
                              <a:gd name="connsiteX268" fmla="*/ 15040 w 28575"/>
                              <a:gd name="connsiteY268" fmla="*/ 6353 h 9525"/>
                              <a:gd name="connsiteX269" fmla="*/ 15040 w 28575"/>
                              <a:gd name="connsiteY269" fmla="*/ 6353 h 9525"/>
                              <a:gd name="connsiteX270" fmla="*/ 15792 w 28575"/>
                              <a:gd name="connsiteY270" fmla="*/ 6353 h 9525"/>
                              <a:gd name="connsiteX271" fmla="*/ 15792 w 28575"/>
                              <a:gd name="connsiteY271" fmla="*/ 6353 h 9525"/>
                              <a:gd name="connsiteX272" fmla="*/ 15792 w 28575"/>
                              <a:gd name="connsiteY272" fmla="*/ 6353 h 9525"/>
                              <a:gd name="connsiteX273" fmla="*/ 15792 w 28575"/>
                              <a:gd name="connsiteY273" fmla="*/ 6353 h 9525"/>
                              <a:gd name="connsiteX274" fmla="*/ 15792 w 28575"/>
                              <a:gd name="connsiteY274" fmla="*/ 6353 h 9525"/>
                              <a:gd name="connsiteX275" fmla="*/ 15792 w 28575"/>
                              <a:gd name="connsiteY275" fmla="*/ 6353 h 9525"/>
                              <a:gd name="connsiteX276" fmla="*/ 15792 w 28575"/>
                              <a:gd name="connsiteY276" fmla="*/ 6353 h 9525"/>
                              <a:gd name="connsiteX277" fmla="*/ 15792 w 28575"/>
                              <a:gd name="connsiteY277" fmla="*/ 6353 h 9525"/>
                              <a:gd name="connsiteX278" fmla="*/ 15792 w 28575"/>
                              <a:gd name="connsiteY278" fmla="*/ 6353 h 9525"/>
                              <a:gd name="connsiteX279" fmla="*/ 15792 w 28575"/>
                              <a:gd name="connsiteY279" fmla="*/ 6353 h 9525"/>
                              <a:gd name="connsiteX280" fmla="*/ 15792 w 28575"/>
                              <a:gd name="connsiteY280" fmla="*/ 6353 h 9525"/>
                              <a:gd name="connsiteX281" fmla="*/ 15792 w 28575"/>
                              <a:gd name="connsiteY281" fmla="*/ 6353 h 9525"/>
                              <a:gd name="connsiteX282" fmla="*/ 15792 w 28575"/>
                              <a:gd name="connsiteY282" fmla="*/ 6353 h 9525"/>
                              <a:gd name="connsiteX283" fmla="*/ 15792 w 28575"/>
                              <a:gd name="connsiteY283" fmla="*/ 6353 h 9525"/>
                              <a:gd name="connsiteX284" fmla="*/ 16545 w 28575"/>
                              <a:gd name="connsiteY284" fmla="*/ 3172 h 9525"/>
                              <a:gd name="connsiteX285" fmla="*/ 16545 w 28575"/>
                              <a:gd name="connsiteY285" fmla="*/ 3172 h 9525"/>
                              <a:gd name="connsiteX286" fmla="*/ 16545 w 28575"/>
                              <a:gd name="connsiteY286" fmla="*/ 6353 h 9525"/>
                              <a:gd name="connsiteX287" fmla="*/ 16545 w 28575"/>
                              <a:gd name="connsiteY287" fmla="*/ 6353 h 9525"/>
                              <a:gd name="connsiteX288" fmla="*/ 16545 w 28575"/>
                              <a:gd name="connsiteY288" fmla="*/ 6353 h 9525"/>
                              <a:gd name="connsiteX289" fmla="*/ 16545 w 28575"/>
                              <a:gd name="connsiteY289" fmla="*/ 6353 h 9525"/>
                              <a:gd name="connsiteX290" fmla="*/ 16545 w 28575"/>
                              <a:gd name="connsiteY290" fmla="*/ 6353 h 9525"/>
                              <a:gd name="connsiteX291" fmla="*/ 16545 w 28575"/>
                              <a:gd name="connsiteY291" fmla="*/ 6353 h 9525"/>
                              <a:gd name="connsiteX292" fmla="*/ 16545 w 28575"/>
                              <a:gd name="connsiteY292" fmla="*/ 3172 h 9525"/>
                              <a:gd name="connsiteX293" fmla="*/ 16545 w 28575"/>
                              <a:gd name="connsiteY293" fmla="*/ 6353 h 9525"/>
                              <a:gd name="connsiteX294" fmla="*/ 16545 w 28575"/>
                              <a:gd name="connsiteY294" fmla="*/ 6353 h 9525"/>
                              <a:gd name="connsiteX295" fmla="*/ 16545 w 28575"/>
                              <a:gd name="connsiteY295" fmla="*/ 6353 h 9525"/>
                              <a:gd name="connsiteX296" fmla="*/ 17297 w 28575"/>
                              <a:gd name="connsiteY296" fmla="*/ 6353 h 9525"/>
                              <a:gd name="connsiteX297" fmla="*/ 17297 w 28575"/>
                              <a:gd name="connsiteY297" fmla="*/ 6353 h 9525"/>
                              <a:gd name="connsiteX298" fmla="*/ 17297 w 28575"/>
                              <a:gd name="connsiteY298" fmla="*/ 6353 h 9525"/>
                              <a:gd name="connsiteX299" fmla="*/ 17297 w 28575"/>
                              <a:gd name="connsiteY299" fmla="*/ 6353 h 9525"/>
                              <a:gd name="connsiteX300" fmla="*/ 17297 w 28575"/>
                              <a:gd name="connsiteY300" fmla="*/ 6353 h 9525"/>
                              <a:gd name="connsiteX301" fmla="*/ 17297 w 28575"/>
                              <a:gd name="connsiteY301" fmla="*/ 3172 h 9525"/>
                              <a:gd name="connsiteX302" fmla="*/ 17297 w 28575"/>
                              <a:gd name="connsiteY302" fmla="*/ 6353 h 9525"/>
                              <a:gd name="connsiteX303" fmla="*/ 17297 w 28575"/>
                              <a:gd name="connsiteY303" fmla="*/ 6353 h 9525"/>
                              <a:gd name="connsiteX304" fmla="*/ 17297 w 28575"/>
                              <a:gd name="connsiteY304" fmla="*/ 6353 h 9525"/>
                              <a:gd name="connsiteX305" fmla="*/ 17297 w 28575"/>
                              <a:gd name="connsiteY305" fmla="*/ 6353 h 9525"/>
                              <a:gd name="connsiteX306" fmla="*/ 17297 w 28575"/>
                              <a:gd name="connsiteY306" fmla="*/ 6353 h 9525"/>
                              <a:gd name="connsiteX307" fmla="*/ 17297 w 28575"/>
                              <a:gd name="connsiteY307" fmla="*/ 6353 h 9525"/>
                              <a:gd name="connsiteX308" fmla="*/ 18050 w 28575"/>
                              <a:gd name="connsiteY308" fmla="*/ 6353 h 9525"/>
                              <a:gd name="connsiteX309" fmla="*/ 18050 w 28575"/>
                              <a:gd name="connsiteY309" fmla="*/ 6353 h 9525"/>
                              <a:gd name="connsiteX310" fmla="*/ 18050 w 28575"/>
                              <a:gd name="connsiteY310" fmla="*/ 6353 h 9525"/>
                              <a:gd name="connsiteX311" fmla="*/ 18050 w 28575"/>
                              <a:gd name="connsiteY311" fmla="*/ 6353 h 9525"/>
                              <a:gd name="connsiteX312" fmla="*/ 18050 w 28575"/>
                              <a:gd name="connsiteY312" fmla="*/ 3172 h 9525"/>
                              <a:gd name="connsiteX313" fmla="*/ 18050 w 28575"/>
                              <a:gd name="connsiteY313" fmla="*/ 3172 h 9525"/>
                              <a:gd name="connsiteX314" fmla="*/ 18050 w 28575"/>
                              <a:gd name="connsiteY314" fmla="*/ 6353 h 9525"/>
                              <a:gd name="connsiteX315" fmla="*/ 18050 w 28575"/>
                              <a:gd name="connsiteY315" fmla="*/ 6353 h 9525"/>
                              <a:gd name="connsiteX316" fmla="*/ 18050 w 28575"/>
                              <a:gd name="connsiteY316" fmla="*/ 6353 h 9525"/>
                              <a:gd name="connsiteX317" fmla="*/ 18050 w 28575"/>
                              <a:gd name="connsiteY317" fmla="*/ 6353 h 9525"/>
                              <a:gd name="connsiteX318" fmla="*/ 18050 w 28575"/>
                              <a:gd name="connsiteY318" fmla="*/ 3172 h 9525"/>
                              <a:gd name="connsiteX319" fmla="*/ 18050 w 28575"/>
                              <a:gd name="connsiteY319" fmla="*/ 3172 h 9525"/>
                              <a:gd name="connsiteX320" fmla="*/ 18802 w 28575"/>
                              <a:gd name="connsiteY320" fmla="*/ 6353 h 9525"/>
                              <a:gd name="connsiteX321" fmla="*/ 18802 w 28575"/>
                              <a:gd name="connsiteY321" fmla="*/ 3172 h 9525"/>
                              <a:gd name="connsiteX322" fmla="*/ 18802 w 28575"/>
                              <a:gd name="connsiteY322" fmla="*/ 3172 h 9525"/>
                              <a:gd name="connsiteX323" fmla="*/ 18802 w 28575"/>
                              <a:gd name="connsiteY323" fmla="*/ 6353 h 9525"/>
                              <a:gd name="connsiteX324" fmla="*/ 18802 w 28575"/>
                              <a:gd name="connsiteY324" fmla="*/ 6353 h 9525"/>
                              <a:gd name="connsiteX325" fmla="*/ 18802 w 28575"/>
                              <a:gd name="connsiteY325" fmla="*/ 6353 h 9525"/>
                              <a:gd name="connsiteX326" fmla="*/ 18802 w 28575"/>
                              <a:gd name="connsiteY326" fmla="*/ 6353 h 9525"/>
                              <a:gd name="connsiteX327" fmla="*/ 18802 w 28575"/>
                              <a:gd name="connsiteY327" fmla="*/ 6353 h 9525"/>
                              <a:gd name="connsiteX328" fmla="*/ 18802 w 28575"/>
                              <a:gd name="connsiteY328" fmla="*/ 6353 h 9525"/>
                              <a:gd name="connsiteX329" fmla="*/ 18802 w 28575"/>
                              <a:gd name="connsiteY329" fmla="*/ 6353 h 9525"/>
                              <a:gd name="connsiteX330" fmla="*/ 18802 w 28575"/>
                              <a:gd name="connsiteY330" fmla="*/ 6353 h 9525"/>
                              <a:gd name="connsiteX331" fmla="*/ 18802 w 28575"/>
                              <a:gd name="connsiteY331" fmla="*/ 6353 h 9525"/>
                              <a:gd name="connsiteX332" fmla="*/ 18802 w 28575"/>
                              <a:gd name="connsiteY332" fmla="*/ 6353 h 9525"/>
                              <a:gd name="connsiteX333" fmla="*/ 18802 w 28575"/>
                              <a:gd name="connsiteY333" fmla="*/ 6353 h 9525"/>
                              <a:gd name="connsiteX334" fmla="*/ 18802 w 28575"/>
                              <a:gd name="connsiteY334" fmla="*/ 6353 h 9525"/>
                              <a:gd name="connsiteX335" fmla="*/ 18802 w 28575"/>
                              <a:gd name="connsiteY335" fmla="*/ 6353 h 9525"/>
                              <a:gd name="connsiteX336" fmla="*/ 18802 w 28575"/>
                              <a:gd name="connsiteY336" fmla="*/ 6353 h 9525"/>
                              <a:gd name="connsiteX337" fmla="*/ 18802 w 28575"/>
                              <a:gd name="connsiteY337" fmla="*/ 6353 h 9525"/>
                              <a:gd name="connsiteX338" fmla="*/ 19555 w 28575"/>
                              <a:gd name="connsiteY338" fmla="*/ 6353 h 9525"/>
                              <a:gd name="connsiteX339" fmla="*/ 19555 w 28575"/>
                              <a:gd name="connsiteY339" fmla="*/ 6353 h 9525"/>
                              <a:gd name="connsiteX340" fmla="*/ 19555 w 28575"/>
                              <a:gd name="connsiteY340" fmla="*/ 6353 h 9525"/>
                              <a:gd name="connsiteX341" fmla="*/ 19555 w 28575"/>
                              <a:gd name="connsiteY341" fmla="*/ 6353 h 9525"/>
                              <a:gd name="connsiteX342" fmla="*/ 19555 w 28575"/>
                              <a:gd name="connsiteY342" fmla="*/ 6353 h 9525"/>
                              <a:gd name="connsiteX343" fmla="*/ 19555 w 28575"/>
                              <a:gd name="connsiteY343" fmla="*/ 6353 h 9525"/>
                              <a:gd name="connsiteX344" fmla="*/ 19555 w 28575"/>
                              <a:gd name="connsiteY344" fmla="*/ 6353 h 9525"/>
                              <a:gd name="connsiteX345" fmla="*/ 19555 w 28575"/>
                              <a:gd name="connsiteY345" fmla="*/ 3172 h 9525"/>
                              <a:gd name="connsiteX346" fmla="*/ 19555 w 28575"/>
                              <a:gd name="connsiteY346" fmla="*/ 6353 h 9525"/>
                              <a:gd name="connsiteX347" fmla="*/ 19555 w 28575"/>
                              <a:gd name="connsiteY347" fmla="*/ 6353 h 9525"/>
                              <a:gd name="connsiteX348" fmla="*/ 19555 w 28575"/>
                              <a:gd name="connsiteY348" fmla="*/ 6353 h 9525"/>
                              <a:gd name="connsiteX349" fmla="*/ 19555 w 28575"/>
                              <a:gd name="connsiteY349" fmla="*/ 6353 h 9525"/>
                              <a:gd name="connsiteX350" fmla="*/ 20307 w 28575"/>
                              <a:gd name="connsiteY350" fmla="*/ 6353 h 9525"/>
                              <a:gd name="connsiteX351" fmla="*/ 20307 w 28575"/>
                              <a:gd name="connsiteY351" fmla="*/ 6353 h 9525"/>
                              <a:gd name="connsiteX352" fmla="*/ 20307 w 28575"/>
                              <a:gd name="connsiteY352" fmla="*/ 6353 h 9525"/>
                              <a:gd name="connsiteX353" fmla="*/ 20307 w 28575"/>
                              <a:gd name="connsiteY353" fmla="*/ 6353 h 9525"/>
                              <a:gd name="connsiteX354" fmla="*/ 20307 w 28575"/>
                              <a:gd name="connsiteY354" fmla="*/ 6353 h 9525"/>
                              <a:gd name="connsiteX355" fmla="*/ 20307 w 28575"/>
                              <a:gd name="connsiteY355" fmla="*/ 6353 h 9525"/>
                              <a:gd name="connsiteX356" fmla="*/ 20307 w 28575"/>
                              <a:gd name="connsiteY356" fmla="*/ 3172 h 9525"/>
                              <a:gd name="connsiteX357" fmla="*/ 20307 w 28575"/>
                              <a:gd name="connsiteY357" fmla="*/ 6353 h 9525"/>
                              <a:gd name="connsiteX358" fmla="*/ 20307 w 28575"/>
                              <a:gd name="connsiteY358" fmla="*/ 6353 h 9525"/>
                              <a:gd name="connsiteX359" fmla="*/ 20307 w 28575"/>
                              <a:gd name="connsiteY359" fmla="*/ 6353 h 9525"/>
                              <a:gd name="connsiteX360" fmla="*/ 20307 w 28575"/>
                              <a:gd name="connsiteY360" fmla="*/ 6353 h 9525"/>
                              <a:gd name="connsiteX361" fmla="*/ 20307 w 28575"/>
                              <a:gd name="connsiteY361" fmla="*/ 3172 h 9525"/>
                              <a:gd name="connsiteX362" fmla="*/ 20307 w 28575"/>
                              <a:gd name="connsiteY362" fmla="*/ 3172 h 9525"/>
                              <a:gd name="connsiteX363" fmla="*/ 20307 w 28575"/>
                              <a:gd name="connsiteY363" fmla="*/ 3172 h 9525"/>
                              <a:gd name="connsiteX364" fmla="*/ 21060 w 28575"/>
                              <a:gd name="connsiteY364" fmla="*/ 0 h 9525"/>
                              <a:gd name="connsiteX365" fmla="*/ 21060 w 28575"/>
                              <a:gd name="connsiteY365" fmla="*/ 3172 h 9525"/>
                              <a:gd name="connsiteX366" fmla="*/ 21060 w 28575"/>
                              <a:gd name="connsiteY366" fmla="*/ 0 h 9525"/>
                              <a:gd name="connsiteX367" fmla="*/ 21060 w 28575"/>
                              <a:gd name="connsiteY367" fmla="*/ 3172 h 9525"/>
                              <a:gd name="connsiteX368" fmla="*/ 21060 w 28575"/>
                              <a:gd name="connsiteY368" fmla="*/ 6353 h 9525"/>
                              <a:gd name="connsiteX369" fmla="*/ 21060 w 28575"/>
                              <a:gd name="connsiteY369" fmla="*/ 6353 h 9525"/>
                              <a:gd name="connsiteX370" fmla="*/ 21060 w 28575"/>
                              <a:gd name="connsiteY370" fmla="*/ 6353 h 9525"/>
                              <a:gd name="connsiteX371" fmla="*/ 21060 w 28575"/>
                              <a:gd name="connsiteY371" fmla="*/ 6353 h 9525"/>
                              <a:gd name="connsiteX372" fmla="*/ 21060 w 28575"/>
                              <a:gd name="connsiteY372" fmla="*/ 6353 h 9525"/>
                              <a:gd name="connsiteX373" fmla="*/ 21060 w 28575"/>
                              <a:gd name="connsiteY373" fmla="*/ 6353 h 9525"/>
                              <a:gd name="connsiteX374" fmla="*/ 21060 w 28575"/>
                              <a:gd name="connsiteY374" fmla="*/ 6353 h 9525"/>
                              <a:gd name="connsiteX375" fmla="*/ 21060 w 28575"/>
                              <a:gd name="connsiteY375" fmla="*/ 6353 h 9525"/>
                              <a:gd name="connsiteX376" fmla="*/ 21803 w 28575"/>
                              <a:gd name="connsiteY376" fmla="*/ 6353 h 9525"/>
                              <a:gd name="connsiteX377" fmla="*/ 21803 w 28575"/>
                              <a:gd name="connsiteY377" fmla="*/ 6353 h 9525"/>
                              <a:gd name="connsiteX378" fmla="*/ 21803 w 28575"/>
                              <a:gd name="connsiteY378" fmla="*/ 6353 h 9525"/>
                              <a:gd name="connsiteX379" fmla="*/ 21803 w 28575"/>
                              <a:gd name="connsiteY379" fmla="*/ 6353 h 9525"/>
                              <a:gd name="connsiteX380" fmla="*/ 21803 w 28575"/>
                              <a:gd name="connsiteY380" fmla="*/ 6353 h 9525"/>
                              <a:gd name="connsiteX381" fmla="*/ 21803 w 28575"/>
                              <a:gd name="connsiteY381" fmla="*/ 6353 h 9525"/>
                              <a:gd name="connsiteX382" fmla="*/ 21803 w 28575"/>
                              <a:gd name="connsiteY382" fmla="*/ 6353 h 9525"/>
                              <a:gd name="connsiteX383" fmla="*/ 21803 w 28575"/>
                              <a:gd name="connsiteY383" fmla="*/ 6353 h 9525"/>
                              <a:gd name="connsiteX384" fmla="*/ 21803 w 28575"/>
                              <a:gd name="connsiteY384" fmla="*/ 6353 h 9525"/>
                              <a:gd name="connsiteX385" fmla="*/ 21803 w 28575"/>
                              <a:gd name="connsiteY385" fmla="*/ 6353 h 9525"/>
                              <a:gd name="connsiteX386" fmla="*/ 21803 w 28575"/>
                              <a:gd name="connsiteY386" fmla="*/ 6353 h 9525"/>
                              <a:gd name="connsiteX387" fmla="*/ 21803 w 28575"/>
                              <a:gd name="connsiteY387" fmla="*/ 6353 h 9525"/>
                              <a:gd name="connsiteX388" fmla="*/ 22555 w 28575"/>
                              <a:gd name="connsiteY388" fmla="*/ 6353 h 9525"/>
                              <a:gd name="connsiteX389" fmla="*/ 22555 w 28575"/>
                              <a:gd name="connsiteY389" fmla="*/ 6353 h 9525"/>
                              <a:gd name="connsiteX390" fmla="*/ 22555 w 28575"/>
                              <a:gd name="connsiteY390" fmla="*/ 6353 h 9525"/>
                              <a:gd name="connsiteX391" fmla="*/ 22555 w 28575"/>
                              <a:gd name="connsiteY391" fmla="*/ 6353 h 9525"/>
                              <a:gd name="connsiteX392" fmla="*/ 22555 w 28575"/>
                              <a:gd name="connsiteY392" fmla="*/ 6353 h 9525"/>
                              <a:gd name="connsiteX393" fmla="*/ 22555 w 28575"/>
                              <a:gd name="connsiteY393" fmla="*/ 6353 h 9525"/>
                              <a:gd name="connsiteX394" fmla="*/ 22555 w 28575"/>
                              <a:gd name="connsiteY394" fmla="*/ 6353 h 9525"/>
                              <a:gd name="connsiteX395" fmla="*/ 22555 w 28575"/>
                              <a:gd name="connsiteY395" fmla="*/ 6353 h 9525"/>
                              <a:gd name="connsiteX396" fmla="*/ 22555 w 28575"/>
                              <a:gd name="connsiteY396" fmla="*/ 6353 h 9525"/>
                              <a:gd name="connsiteX397" fmla="*/ 22555 w 28575"/>
                              <a:gd name="connsiteY397" fmla="*/ 6353 h 9525"/>
                              <a:gd name="connsiteX398" fmla="*/ 22555 w 28575"/>
                              <a:gd name="connsiteY398" fmla="*/ 6353 h 9525"/>
                              <a:gd name="connsiteX399" fmla="*/ 22555 w 28575"/>
                              <a:gd name="connsiteY399" fmla="*/ 6353 h 9525"/>
                              <a:gd name="connsiteX400" fmla="*/ 23308 w 28575"/>
                              <a:gd name="connsiteY400" fmla="*/ 6353 h 9525"/>
                              <a:gd name="connsiteX401" fmla="*/ 23308 w 28575"/>
                              <a:gd name="connsiteY401" fmla="*/ 6353 h 9525"/>
                              <a:gd name="connsiteX402" fmla="*/ 23308 w 28575"/>
                              <a:gd name="connsiteY402" fmla="*/ 3172 h 9525"/>
                              <a:gd name="connsiteX403" fmla="*/ 23308 w 28575"/>
                              <a:gd name="connsiteY403" fmla="*/ 3172 h 9525"/>
                              <a:gd name="connsiteX404" fmla="*/ 23308 w 28575"/>
                              <a:gd name="connsiteY404" fmla="*/ 6353 h 9525"/>
                              <a:gd name="connsiteX405" fmla="*/ 23308 w 28575"/>
                              <a:gd name="connsiteY405" fmla="*/ 6353 h 9525"/>
                              <a:gd name="connsiteX406" fmla="*/ 23308 w 28575"/>
                              <a:gd name="connsiteY406" fmla="*/ 6353 h 9525"/>
                              <a:gd name="connsiteX407" fmla="*/ 23308 w 28575"/>
                              <a:gd name="connsiteY407" fmla="*/ 6353 h 9525"/>
                              <a:gd name="connsiteX408" fmla="*/ 23308 w 28575"/>
                              <a:gd name="connsiteY408" fmla="*/ 6353 h 9525"/>
                              <a:gd name="connsiteX409" fmla="*/ 23308 w 28575"/>
                              <a:gd name="connsiteY409" fmla="*/ 6353 h 9525"/>
                              <a:gd name="connsiteX410" fmla="*/ 23308 w 28575"/>
                              <a:gd name="connsiteY410" fmla="*/ 6353 h 9525"/>
                              <a:gd name="connsiteX411" fmla="*/ 23308 w 28575"/>
                              <a:gd name="connsiteY411" fmla="*/ 3172 h 9525"/>
                              <a:gd name="connsiteX412" fmla="*/ 23308 w 28575"/>
                              <a:gd name="connsiteY412" fmla="*/ 6353 h 9525"/>
                              <a:gd name="connsiteX413" fmla="*/ 23308 w 28575"/>
                              <a:gd name="connsiteY413" fmla="*/ 6353 h 9525"/>
                              <a:gd name="connsiteX414" fmla="*/ 23308 w 28575"/>
                              <a:gd name="connsiteY414" fmla="*/ 3172 h 9525"/>
                              <a:gd name="connsiteX415" fmla="*/ 23308 w 28575"/>
                              <a:gd name="connsiteY415" fmla="*/ 3172 h 9525"/>
                              <a:gd name="connsiteX416" fmla="*/ 23308 w 28575"/>
                              <a:gd name="connsiteY416" fmla="*/ 3172 h 9525"/>
                              <a:gd name="connsiteX417" fmla="*/ 23308 w 28575"/>
                              <a:gd name="connsiteY417" fmla="*/ 3172 h 9525"/>
                              <a:gd name="connsiteX418" fmla="*/ 24060 w 28575"/>
                              <a:gd name="connsiteY418" fmla="*/ 6353 h 9525"/>
                              <a:gd name="connsiteX419" fmla="*/ 24060 w 28575"/>
                              <a:gd name="connsiteY419" fmla="*/ 6353 h 9525"/>
                              <a:gd name="connsiteX420" fmla="*/ 24060 w 28575"/>
                              <a:gd name="connsiteY420" fmla="*/ 6353 h 9525"/>
                              <a:gd name="connsiteX421" fmla="*/ 24060 w 28575"/>
                              <a:gd name="connsiteY421" fmla="*/ 6353 h 9525"/>
                              <a:gd name="connsiteX422" fmla="*/ 24060 w 28575"/>
                              <a:gd name="connsiteY422" fmla="*/ 3172 h 9525"/>
                              <a:gd name="connsiteX423" fmla="*/ 24060 w 28575"/>
                              <a:gd name="connsiteY423" fmla="*/ 6353 h 9525"/>
                              <a:gd name="connsiteX424" fmla="*/ 24060 w 28575"/>
                              <a:gd name="connsiteY424" fmla="*/ 6353 h 9525"/>
                              <a:gd name="connsiteX425" fmla="*/ 24060 w 28575"/>
                              <a:gd name="connsiteY425" fmla="*/ 6353 h 9525"/>
                              <a:gd name="connsiteX426" fmla="*/ 24060 w 28575"/>
                              <a:gd name="connsiteY426" fmla="*/ 6353 h 9525"/>
                              <a:gd name="connsiteX427" fmla="*/ 24060 w 28575"/>
                              <a:gd name="connsiteY427" fmla="*/ 6353 h 9525"/>
                              <a:gd name="connsiteX428" fmla="*/ 24060 w 28575"/>
                              <a:gd name="connsiteY428" fmla="*/ 6353 h 9525"/>
                              <a:gd name="connsiteX429" fmla="*/ 24060 w 28575"/>
                              <a:gd name="connsiteY429" fmla="*/ 6353 h 9525"/>
                              <a:gd name="connsiteX430" fmla="*/ 24060 w 28575"/>
                              <a:gd name="connsiteY430" fmla="*/ 6353 h 9525"/>
                              <a:gd name="connsiteX431" fmla="*/ 24060 w 28575"/>
                              <a:gd name="connsiteY431" fmla="*/ 6353 h 9525"/>
                              <a:gd name="connsiteX432" fmla="*/ 24813 w 28575"/>
                              <a:gd name="connsiteY432" fmla="*/ 6353 h 9525"/>
                              <a:gd name="connsiteX433" fmla="*/ 24813 w 28575"/>
                              <a:gd name="connsiteY433" fmla="*/ 6353 h 9525"/>
                              <a:gd name="connsiteX434" fmla="*/ 24813 w 28575"/>
                              <a:gd name="connsiteY434" fmla="*/ 6353 h 9525"/>
                              <a:gd name="connsiteX435" fmla="*/ 24813 w 28575"/>
                              <a:gd name="connsiteY435" fmla="*/ 3172 h 9525"/>
                              <a:gd name="connsiteX436" fmla="*/ 24813 w 28575"/>
                              <a:gd name="connsiteY436" fmla="*/ 3172 h 9525"/>
                              <a:gd name="connsiteX437" fmla="*/ 24813 w 28575"/>
                              <a:gd name="connsiteY437" fmla="*/ 3172 h 9525"/>
                              <a:gd name="connsiteX438" fmla="*/ 24813 w 28575"/>
                              <a:gd name="connsiteY438" fmla="*/ 3172 h 9525"/>
                              <a:gd name="connsiteX439" fmla="*/ 24813 w 28575"/>
                              <a:gd name="connsiteY439" fmla="*/ 6353 h 9525"/>
                              <a:gd name="connsiteX440" fmla="*/ 24813 w 28575"/>
                              <a:gd name="connsiteY440" fmla="*/ 6353 h 9525"/>
                              <a:gd name="connsiteX441" fmla="*/ 24813 w 28575"/>
                              <a:gd name="connsiteY441" fmla="*/ 6353 h 9525"/>
                              <a:gd name="connsiteX442" fmla="*/ 24813 w 28575"/>
                              <a:gd name="connsiteY442" fmla="*/ 6353 h 9525"/>
                              <a:gd name="connsiteX443" fmla="*/ 24813 w 28575"/>
                              <a:gd name="connsiteY443" fmla="*/ 6353 h 9525"/>
                              <a:gd name="connsiteX444" fmla="*/ 25565 w 28575"/>
                              <a:gd name="connsiteY444" fmla="*/ 6353 h 9525"/>
                              <a:gd name="connsiteX445" fmla="*/ 25565 w 28575"/>
                              <a:gd name="connsiteY445" fmla="*/ 6353 h 9525"/>
                              <a:gd name="connsiteX446" fmla="*/ 25565 w 28575"/>
                              <a:gd name="connsiteY446" fmla="*/ 6353 h 9525"/>
                              <a:gd name="connsiteX447" fmla="*/ 25565 w 28575"/>
                              <a:gd name="connsiteY447" fmla="*/ 6353 h 9525"/>
                              <a:gd name="connsiteX448" fmla="*/ 25565 w 28575"/>
                              <a:gd name="connsiteY448" fmla="*/ 6353 h 9525"/>
                              <a:gd name="connsiteX449" fmla="*/ 25565 w 28575"/>
                              <a:gd name="connsiteY449" fmla="*/ 6353 h 9525"/>
                              <a:gd name="connsiteX450" fmla="*/ 25565 w 28575"/>
                              <a:gd name="connsiteY450" fmla="*/ 6353 h 9525"/>
                              <a:gd name="connsiteX451" fmla="*/ 25565 w 28575"/>
                              <a:gd name="connsiteY451" fmla="*/ 3172 h 9525"/>
                              <a:gd name="connsiteX452" fmla="*/ 25565 w 28575"/>
                              <a:gd name="connsiteY452" fmla="*/ 3172 h 9525"/>
                              <a:gd name="connsiteX453" fmla="*/ 25565 w 28575"/>
                              <a:gd name="connsiteY453" fmla="*/ 6353 h 9525"/>
                              <a:gd name="connsiteX454" fmla="*/ 25565 w 28575"/>
                              <a:gd name="connsiteY454" fmla="*/ 6353 h 9525"/>
                              <a:gd name="connsiteX455" fmla="*/ 25565 w 28575"/>
                              <a:gd name="connsiteY455" fmla="*/ 6353 h 9525"/>
                              <a:gd name="connsiteX456" fmla="*/ 26318 w 28575"/>
                              <a:gd name="connsiteY456" fmla="*/ 6353 h 9525"/>
                              <a:gd name="connsiteX457" fmla="*/ 26318 w 28575"/>
                              <a:gd name="connsiteY457" fmla="*/ 6353 h 9525"/>
                              <a:gd name="connsiteX458" fmla="*/ 26318 w 28575"/>
                              <a:gd name="connsiteY458" fmla="*/ 6353 h 9525"/>
                              <a:gd name="connsiteX459" fmla="*/ 26318 w 28575"/>
                              <a:gd name="connsiteY459" fmla="*/ 3172 h 9525"/>
                              <a:gd name="connsiteX460" fmla="*/ 26318 w 28575"/>
                              <a:gd name="connsiteY460" fmla="*/ 6353 h 9525"/>
                              <a:gd name="connsiteX461" fmla="*/ 26318 w 28575"/>
                              <a:gd name="connsiteY461" fmla="*/ 6353 h 9525"/>
                              <a:gd name="connsiteX462" fmla="*/ 26318 w 28575"/>
                              <a:gd name="connsiteY462" fmla="*/ 3172 h 9525"/>
                              <a:gd name="connsiteX463" fmla="*/ 26318 w 28575"/>
                              <a:gd name="connsiteY463" fmla="*/ 6353 h 9525"/>
                              <a:gd name="connsiteX464" fmla="*/ 26318 w 28575"/>
                              <a:gd name="connsiteY464" fmla="*/ 6353 h 9525"/>
                              <a:gd name="connsiteX465" fmla="*/ 26318 w 28575"/>
                              <a:gd name="connsiteY465" fmla="*/ 6353 h 9525"/>
                              <a:gd name="connsiteX466" fmla="*/ 26318 w 28575"/>
                              <a:gd name="connsiteY466" fmla="*/ 3172 h 9525"/>
                              <a:gd name="connsiteX467" fmla="*/ 26318 w 28575"/>
                              <a:gd name="connsiteY467" fmla="*/ 3172 h 9525"/>
                              <a:gd name="connsiteX468" fmla="*/ 27070 w 28575"/>
                              <a:gd name="connsiteY468" fmla="*/ 3172 h 9525"/>
                              <a:gd name="connsiteX469" fmla="*/ 27070 w 28575"/>
                              <a:gd name="connsiteY469" fmla="*/ 6353 h 9525"/>
                              <a:gd name="connsiteX470" fmla="*/ 27070 w 28575"/>
                              <a:gd name="connsiteY470" fmla="*/ 6353 h 9525"/>
                              <a:gd name="connsiteX471" fmla="*/ 27070 w 28575"/>
                              <a:gd name="connsiteY471" fmla="*/ 6353 h 9525"/>
                              <a:gd name="connsiteX472" fmla="*/ 27070 w 28575"/>
                              <a:gd name="connsiteY472" fmla="*/ 6353 h 9525"/>
                              <a:gd name="connsiteX473" fmla="*/ 27070 w 28575"/>
                              <a:gd name="connsiteY473" fmla="*/ 6353 h 9525"/>
                              <a:gd name="connsiteX474" fmla="*/ 27070 w 28575"/>
                              <a:gd name="connsiteY474" fmla="*/ 6353 h 9525"/>
                              <a:gd name="connsiteX475" fmla="*/ 27070 w 28575"/>
                              <a:gd name="connsiteY475" fmla="*/ 3172 h 9525"/>
                              <a:gd name="connsiteX476" fmla="*/ 27070 w 28575"/>
                              <a:gd name="connsiteY476" fmla="*/ 3172 h 9525"/>
                              <a:gd name="connsiteX477" fmla="*/ 27070 w 28575"/>
                              <a:gd name="connsiteY477" fmla="*/ 3172 h 9525"/>
                              <a:gd name="connsiteX478" fmla="*/ 27070 w 28575"/>
                              <a:gd name="connsiteY478" fmla="*/ 6353 h 9525"/>
                              <a:gd name="connsiteX479" fmla="*/ 27070 w 28575"/>
                              <a:gd name="connsiteY479" fmla="*/ 6353 h 9525"/>
                              <a:gd name="connsiteX480" fmla="*/ 27822 w 28575"/>
                              <a:gd name="connsiteY480" fmla="*/ 6353 h 9525"/>
                              <a:gd name="connsiteX481" fmla="*/ 27822 w 28575"/>
                              <a:gd name="connsiteY481" fmla="*/ 6353 h 9525"/>
                              <a:gd name="connsiteX482" fmla="*/ 27822 w 28575"/>
                              <a:gd name="connsiteY482" fmla="*/ 3172 h 9525"/>
                              <a:gd name="connsiteX483" fmla="*/ 27822 w 28575"/>
                              <a:gd name="connsiteY483" fmla="*/ 3172 h 9525"/>
                              <a:gd name="connsiteX484" fmla="*/ 27822 w 28575"/>
                              <a:gd name="connsiteY484" fmla="*/ 3172 h 9525"/>
                              <a:gd name="connsiteX485" fmla="*/ 27822 w 28575"/>
                              <a:gd name="connsiteY485" fmla="*/ 3172 h 9525"/>
                              <a:gd name="connsiteX486" fmla="*/ 27822 w 28575"/>
                              <a:gd name="connsiteY486" fmla="*/ 3172 h 9525"/>
                              <a:gd name="connsiteX487" fmla="*/ 27822 w 28575"/>
                              <a:gd name="connsiteY487" fmla="*/ 6353 h 9525"/>
                              <a:gd name="connsiteX488" fmla="*/ 27822 w 28575"/>
                              <a:gd name="connsiteY488" fmla="*/ 6353 h 9525"/>
                              <a:gd name="connsiteX489" fmla="*/ 27822 w 28575"/>
                              <a:gd name="connsiteY489" fmla="*/ 6353 h 9525"/>
                              <a:gd name="connsiteX490" fmla="*/ 27822 w 28575"/>
                              <a:gd name="connsiteY490" fmla="*/ 6353 h 9525"/>
                              <a:gd name="connsiteX491" fmla="*/ 27822 w 28575"/>
                              <a:gd name="connsiteY491" fmla="*/ 3172 h 9525"/>
                              <a:gd name="connsiteX492" fmla="*/ 27822 w 28575"/>
                              <a:gd name="connsiteY492" fmla="*/ 3172 h 9525"/>
                              <a:gd name="connsiteX493" fmla="*/ 27822 w 28575"/>
                              <a:gd name="connsiteY493" fmla="*/ 3172 h 9525"/>
                              <a:gd name="connsiteX494" fmla="*/ 27822 w 28575"/>
                              <a:gd name="connsiteY494" fmla="*/ 6353 h 9525"/>
                              <a:gd name="connsiteX495" fmla="*/ 27822 w 28575"/>
                              <a:gd name="connsiteY495" fmla="*/ 3172 h 9525"/>
                              <a:gd name="connsiteX496" fmla="*/ 27822 w 28575"/>
                              <a:gd name="connsiteY496" fmla="*/ 6353 h 9525"/>
                              <a:gd name="connsiteX497" fmla="*/ 27822 w 28575"/>
                              <a:gd name="connsiteY497" fmla="*/ 6353 h 9525"/>
                              <a:gd name="connsiteX498" fmla="*/ 27822 w 28575"/>
                              <a:gd name="connsiteY498" fmla="*/ 6353 h 9525"/>
                              <a:gd name="connsiteX499" fmla="*/ 27822 w 28575"/>
                              <a:gd name="connsiteY499" fmla="*/ 6353 h 9525"/>
                              <a:gd name="connsiteX500" fmla="*/ 28575 w 28575"/>
                              <a:gd name="connsiteY500" fmla="*/ 3172 h 9525"/>
                              <a:gd name="connsiteX501" fmla="*/ 28575 w 28575"/>
                              <a:gd name="connsiteY501" fmla="*/ 3172 h 9525"/>
                              <a:gd name="connsiteX502" fmla="*/ 28575 w 28575"/>
                              <a:gd name="connsiteY502" fmla="*/ 3172 h 9525"/>
                              <a:gd name="connsiteX503" fmla="*/ 28575 w 28575"/>
                              <a:gd name="connsiteY503" fmla="*/ 3172 h 9525"/>
                              <a:gd name="connsiteX504" fmla="*/ 28575 w 28575"/>
                              <a:gd name="connsiteY504" fmla="*/ 6353 h 9525"/>
                              <a:gd name="connsiteX505" fmla="*/ 28575 w 28575"/>
                              <a:gd name="connsiteY505" fmla="*/ 6353 h 9525"/>
                              <a:gd name="connsiteX506" fmla="*/ 28575 w 28575"/>
                              <a:gd name="connsiteY506" fmla="*/ 6353 h 9525"/>
                              <a:gd name="connsiteX507" fmla="*/ 28575 w 28575"/>
                              <a:gd name="connsiteY507" fmla="*/ 9525 h 9525"/>
                              <a:gd name="connsiteX508" fmla="*/ 28575 w 28575"/>
                              <a:gd name="connsiteY508" fmla="*/ 6353 h 9525"/>
                              <a:gd name="connsiteX509" fmla="*/ 28575 w 28575"/>
                              <a:gd name="connsiteY509" fmla="*/ 6353 h 9525"/>
                              <a:gd name="connsiteX510" fmla="*/ 28575 w 28575"/>
                              <a:gd name="connsiteY510" fmla="*/ 6353 h 9525"/>
                              <a:gd name="connsiteX511" fmla="*/ 28575 w 28575"/>
                              <a:gd name="connsiteY511" fmla="*/ 635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6353"/>
                                </a:moveTo>
                                <a:lnTo>
                                  <a:pt x="0" y="6353"/>
                                </a:lnTo>
                                <a:lnTo>
                                  <a:pt x="0" y="6353"/>
                                </a:lnTo>
                                <a:lnTo>
                                  <a:pt x="0" y="6353"/>
                                </a:lnTo>
                                <a:lnTo>
                                  <a:pt x="0" y="6353"/>
                                </a:lnTo>
                                <a:lnTo>
                                  <a:pt x="0" y="6353"/>
                                </a:lnTo>
                                <a:lnTo>
                                  <a:pt x="753" y="6353"/>
                                </a:lnTo>
                                <a:lnTo>
                                  <a:pt x="753" y="6353"/>
                                </a:lnTo>
                                <a:lnTo>
                                  <a:pt x="753" y="6353"/>
                                </a:lnTo>
                                <a:lnTo>
                                  <a:pt x="753" y="6353"/>
                                </a:lnTo>
                                <a:lnTo>
                                  <a:pt x="753" y="6353"/>
                                </a:lnTo>
                                <a:lnTo>
                                  <a:pt x="753" y="6353"/>
                                </a:lnTo>
                                <a:lnTo>
                                  <a:pt x="753" y="3172"/>
                                </a:lnTo>
                                <a:lnTo>
                                  <a:pt x="753" y="6353"/>
                                </a:lnTo>
                                <a:lnTo>
                                  <a:pt x="753" y="6353"/>
                                </a:lnTo>
                                <a:lnTo>
                                  <a:pt x="753" y="6353"/>
                                </a:lnTo>
                                <a:lnTo>
                                  <a:pt x="753" y="6353"/>
                                </a:lnTo>
                                <a:lnTo>
                                  <a:pt x="753" y="6353"/>
                                </a:lnTo>
                                <a:lnTo>
                                  <a:pt x="1505" y="6353"/>
                                </a:lnTo>
                                <a:lnTo>
                                  <a:pt x="1505" y="6353"/>
                                </a:lnTo>
                                <a:lnTo>
                                  <a:pt x="1505" y="6353"/>
                                </a:lnTo>
                                <a:lnTo>
                                  <a:pt x="1505" y="6353"/>
                                </a:lnTo>
                                <a:lnTo>
                                  <a:pt x="1505" y="6353"/>
                                </a:lnTo>
                                <a:lnTo>
                                  <a:pt x="1505" y="6353"/>
                                </a:lnTo>
                                <a:lnTo>
                                  <a:pt x="1505" y="3172"/>
                                </a:lnTo>
                                <a:lnTo>
                                  <a:pt x="1505" y="6353"/>
                                </a:lnTo>
                                <a:lnTo>
                                  <a:pt x="1505" y="6353"/>
                                </a:lnTo>
                                <a:lnTo>
                                  <a:pt x="1505" y="3172"/>
                                </a:lnTo>
                                <a:lnTo>
                                  <a:pt x="1505" y="3172"/>
                                </a:lnTo>
                                <a:lnTo>
                                  <a:pt x="1505" y="3172"/>
                                </a:lnTo>
                                <a:lnTo>
                                  <a:pt x="2257" y="6353"/>
                                </a:lnTo>
                                <a:lnTo>
                                  <a:pt x="2257" y="6353"/>
                                </a:lnTo>
                                <a:lnTo>
                                  <a:pt x="2257" y="6353"/>
                                </a:lnTo>
                                <a:lnTo>
                                  <a:pt x="2257" y="6353"/>
                                </a:lnTo>
                                <a:lnTo>
                                  <a:pt x="2257" y="6353"/>
                                </a:lnTo>
                                <a:lnTo>
                                  <a:pt x="2257" y="6353"/>
                                </a:lnTo>
                                <a:lnTo>
                                  <a:pt x="2257" y="6353"/>
                                </a:lnTo>
                                <a:lnTo>
                                  <a:pt x="2257" y="6353"/>
                                </a:lnTo>
                                <a:lnTo>
                                  <a:pt x="2257" y="6353"/>
                                </a:lnTo>
                                <a:lnTo>
                                  <a:pt x="2257" y="6353"/>
                                </a:lnTo>
                                <a:lnTo>
                                  <a:pt x="2257" y="3172"/>
                                </a:lnTo>
                                <a:lnTo>
                                  <a:pt x="2257" y="6353"/>
                                </a:lnTo>
                                <a:lnTo>
                                  <a:pt x="3010" y="3172"/>
                                </a:lnTo>
                                <a:lnTo>
                                  <a:pt x="3010" y="3172"/>
                                </a:lnTo>
                                <a:lnTo>
                                  <a:pt x="3010" y="6353"/>
                                </a:lnTo>
                                <a:lnTo>
                                  <a:pt x="3010" y="3172"/>
                                </a:lnTo>
                                <a:lnTo>
                                  <a:pt x="3010" y="3172"/>
                                </a:lnTo>
                                <a:lnTo>
                                  <a:pt x="3010" y="6353"/>
                                </a:lnTo>
                                <a:lnTo>
                                  <a:pt x="3010" y="6353"/>
                                </a:lnTo>
                                <a:lnTo>
                                  <a:pt x="3010" y="6353"/>
                                </a:lnTo>
                                <a:lnTo>
                                  <a:pt x="3010" y="6353"/>
                                </a:lnTo>
                                <a:lnTo>
                                  <a:pt x="3010" y="6353"/>
                                </a:lnTo>
                                <a:lnTo>
                                  <a:pt x="3010" y="6353"/>
                                </a:lnTo>
                                <a:lnTo>
                                  <a:pt x="3010" y="6353"/>
                                </a:lnTo>
                                <a:lnTo>
                                  <a:pt x="3762" y="3172"/>
                                </a:lnTo>
                                <a:lnTo>
                                  <a:pt x="3762" y="0"/>
                                </a:lnTo>
                                <a:lnTo>
                                  <a:pt x="3762" y="0"/>
                                </a:lnTo>
                                <a:lnTo>
                                  <a:pt x="3762" y="0"/>
                                </a:lnTo>
                                <a:lnTo>
                                  <a:pt x="3762" y="3172"/>
                                </a:lnTo>
                                <a:lnTo>
                                  <a:pt x="3762" y="6353"/>
                                </a:lnTo>
                                <a:lnTo>
                                  <a:pt x="3762" y="6353"/>
                                </a:lnTo>
                                <a:lnTo>
                                  <a:pt x="3762" y="6353"/>
                                </a:lnTo>
                                <a:lnTo>
                                  <a:pt x="3762" y="6353"/>
                                </a:lnTo>
                                <a:lnTo>
                                  <a:pt x="3762" y="6353"/>
                                </a:lnTo>
                                <a:lnTo>
                                  <a:pt x="3762" y="6353"/>
                                </a:lnTo>
                                <a:lnTo>
                                  <a:pt x="3762" y="6353"/>
                                </a:lnTo>
                                <a:lnTo>
                                  <a:pt x="3762" y="6353"/>
                                </a:lnTo>
                                <a:lnTo>
                                  <a:pt x="3762" y="3172"/>
                                </a:lnTo>
                                <a:lnTo>
                                  <a:pt x="3762" y="3172"/>
                                </a:lnTo>
                                <a:lnTo>
                                  <a:pt x="3762" y="3172"/>
                                </a:lnTo>
                                <a:lnTo>
                                  <a:pt x="3762" y="6353"/>
                                </a:lnTo>
                                <a:lnTo>
                                  <a:pt x="3762" y="6353"/>
                                </a:lnTo>
                                <a:lnTo>
                                  <a:pt x="3762" y="6353"/>
                                </a:lnTo>
                                <a:lnTo>
                                  <a:pt x="3762" y="6353"/>
                                </a:lnTo>
                                <a:lnTo>
                                  <a:pt x="4515" y="6353"/>
                                </a:lnTo>
                                <a:lnTo>
                                  <a:pt x="4515" y="6353"/>
                                </a:lnTo>
                                <a:lnTo>
                                  <a:pt x="4515" y="3172"/>
                                </a:lnTo>
                                <a:lnTo>
                                  <a:pt x="4515" y="3172"/>
                                </a:lnTo>
                                <a:lnTo>
                                  <a:pt x="4515" y="3172"/>
                                </a:lnTo>
                                <a:lnTo>
                                  <a:pt x="4515" y="3172"/>
                                </a:lnTo>
                                <a:lnTo>
                                  <a:pt x="4515" y="6353"/>
                                </a:lnTo>
                                <a:lnTo>
                                  <a:pt x="4515" y="6353"/>
                                </a:lnTo>
                                <a:lnTo>
                                  <a:pt x="4515" y="6353"/>
                                </a:lnTo>
                                <a:lnTo>
                                  <a:pt x="4515" y="6353"/>
                                </a:lnTo>
                                <a:lnTo>
                                  <a:pt x="4515" y="6353"/>
                                </a:lnTo>
                                <a:lnTo>
                                  <a:pt x="4515" y="6353"/>
                                </a:lnTo>
                                <a:lnTo>
                                  <a:pt x="5267" y="6353"/>
                                </a:lnTo>
                                <a:lnTo>
                                  <a:pt x="5267" y="3172"/>
                                </a:lnTo>
                                <a:lnTo>
                                  <a:pt x="5267" y="3172"/>
                                </a:lnTo>
                                <a:lnTo>
                                  <a:pt x="5267" y="3172"/>
                                </a:lnTo>
                                <a:lnTo>
                                  <a:pt x="5267" y="6353"/>
                                </a:lnTo>
                                <a:lnTo>
                                  <a:pt x="5267" y="6353"/>
                                </a:lnTo>
                                <a:lnTo>
                                  <a:pt x="5267" y="6353"/>
                                </a:lnTo>
                                <a:lnTo>
                                  <a:pt x="5267" y="6353"/>
                                </a:lnTo>
                                <a:lnTo>
                                  <a:pt x="5267" y="6353"/>
                                </a:lnTo>
                                <a:lnTo>
                                  <a:pt x="5267" y="6353"/>
                                </a:lnTo>
                                <a:lnTo>
                                  <a:pt x="5267" y="6353"/>
                                </a:lnTo>
                                <a:lnTo>
                                  <a:pt x="5267" y="6353"/>
                                </a:lnTo>
                                <a:lnTo>
                                  <a:pt x="6020" y="6353"/>
                                </a:lnTo>
                                <a:lnTo>
                                  <a:pt x="6020" y="3172"/>
                                </a:lnTo>
                                <a:lnTo>
                                  <a:pt x="6020" y="6353"/>
                                </a:lnTo>
                                <a:lnTo>
                                  <a:pt x="6020" y="6353"/>
                                </a:lnTo>
                                <a:lnTo>
                                  <a:pt x="6020" y="6353"/>
                                </a:lnTo>
                                <a:lnTo>
                                  <a:pt x="6020" y="6353"/>
                                </a:lnTo>
                                <a:lnTo>
                                  <a:pt x="6020" y="3172"/>
                                </a:lnTo>
                                <a:lnTo>
                                  <a:pt x="6020" y="3172"/>
                                </a:lnTo>
                                <a:lnTo>
                                  <a:pt x="6020" y="3172"/>
                                </a:lnTo>
                                <a:lnTo>
                                  <a:pt x="6020" y="0"/>
                                </a:lnTo>
                                <a:lnTo>
                                  <a:pt x="6020" y="3172"/>
                                </a:lnTo>
                                <a:lnTo>
                                  <a:pt x="6020" y="3172"/>
                                </a:lnTo>
                                <a:lnTo>
                                  <a:pt x="6772" y="3172"/>
                                </a:lnTo>
                                <a:lnTo>
                                  <a:pt x="6772" y="3172"/>
                                </a:lnTo>
                                <a:lnTo>
                                  <a:pt x="6772" y="3172"/>
                                </a:lnTo>
                                <a:lnTo>
                                  <a:pt x="6772" y="3172"/>
                                </a:lnTo>
                                <a:lnTo>
                                  <a:pt x="6772" y="3172"/>
                                </a:lnTo>
                                <a:lnTo>
                                  <a:pt x="6772" y="6353"/>
                                </a:lnTo>
                                <a:lnTo>
                                  <a:pt x="6772" y="6353"/>
                                </a:lnTo>
                                <a:lnTo>
                                  <a:pt x="6772" y="6353"/>
                                </a:lnTo>
                                <a:lnTo>
                                  <a:pt x="6772" y="9525"/>
                                </a:lnTo>
                                <a:lnTo>
                                  <a:pt x="6772" y="6353"/>
                                </a:lnTo>
                                <a:lnTo>
                                  <a:pt x="6772" y="6353"/>
                                </a:lnTo>
                                <a:lnTo>
                                  <a:pt x="6772" y="6353"/>
                                </a:lnTo>
                                <a:lnTo>
                                  <a:pt x="7515" y="6353"/>
                                </a:lnTo>
                                <a:lnTo>
                                  <a:pt x="7515" y="3172"/>
                                </a:lnTo>
                                <a:lnTo>
                                  <a:pt x="7515" y="3172"/>
                                </a:lnTo>
                                <a:lnTo>
                                  <a:pt x="7515" y="6353"/>
                                </a:lnTo>
                                <a:lnTo>
                                  <a:pt x="7515" y="6353"/>
                                </a:lnTo>
                                <a:lnTo>
                                  <a:pt x="7515" y="6353"/>
                                </a:lnTo>
                                <a:lnTo>
                                  <a:pt x="7515" y="6353"/>
                                </a:lnTo>
                                <a:lnTo>
                                  <a:pt x="7515" y="6353"/>
                                </a:lnTo>
                                <a:lnTo>
                                  <a:pt x="7515" y="3172"/>
                                </a:lnTo>
                                <a:lnTo>
                                  <a:pt x="7515" y="6353"/>
                                </a:lnTo>
                                <a:lnTo>
                                  <a:pt x="7515" y="6353"/>
                                </a:lnTo>
                                <a:lnTo>
                                  <a:pt x="7515" y="6353"/>
                                </a:lnTo>
                                <a:lnTo>
                                  <a:pt x="8268" y="6353"/>
                                </a:lnTo>
                                <a:lnTo>
                                  <a:pt x="8268" y="6353"/>
                                </a:lnTo>
                                <a:lnTo>
                                  <a:pt x="8268" y="6353"/>
                                </a:lnTo>
                                <a:lnTo>
                                  <a:pt x="8268" y="6353"/>
                                </a:lnTo>
                                <a:lnTo>
                                  <a:pt x="8268" y="6353"/>
                                </a:lnTo>
                                <a:lnTo>
                                  <a:pt x="8268" y="6353"/>
                                </a:lnTo>
                                <a:lnTo>
                                  <a:pt x="8268" y="6353"/>
                                </a:lnTo>
                                <a:lnTo>
                                  <a:pt x="8268" y="6353"/>
                                </a:lnTo>
                                <a:lnTo>
                                  <a:pt x="8268" y="6353"/>
                                </a:lnTo>
                                <a:lnTo>
                                  <a:pt x="8268" y="6353"/>
                                </a:lnTo>
                                <a:lnTo>
                                  <a:pt x="8268" y="6353"/>
                                </a:lnTo>
                                <a:lnTo>
                                  <a:pt x="8268" y="6353"/>
                                </a:lnTo>
                                <a:lnTo>
                                  <a:pt x="8268" y="6353"/>
                                </a:lnTo>
                                <a:lnTo>
                                  <a:pt x="8268" y="6353"/>
                                </a:lnTo>
                                <a:lnTo>
                                  <a:pt x="9020" y="6353"/>
                                </a:lnTo>
                                <a:lnTo>
                                  <a:pt x="9020" y="6353"/>
                                </a:lnTo>
                                <a:lnTo>
                                  <a:pt x="9020" y="6353"/>
                                </a:lnTo>
                                <a:lnTo>
                                  <a:pt x="9020" y="6353"/>
                                </a:lnTo>
                                <a:lnTo>
                                  <a:pt x="9020" y="6353"/>
                                </a:lnTo>
                                <a:lnTo>
                                  <a:pt x="9020" y="6353"/>
                                </a:lnTo>
                                <a:lnTo>
                                  <a:pt x="9020" y="3172"/>
                                </a:lnTo>
                                <a:lnTo>
                                  <a:pt x="9020" y="3172"/>
                                </a:lnTo>
                                <a:lnTo>
                                  <a:pt x="9020" y="6353"/>
                                </a:lnTo>
                                <a:lnTo>
                                  <a:pt x="9020" y="6353"/>
                                </a:lnTo>
                                <a:lnTo>
                                  <a:pt x="9020" y="6353"/>
                                </a:lnTo>
                                <a:lnTo>
                                  <a:pt x="9020" y="6353"/>
                                </a:lnTo>
                                <a:lnTo>
                                  <a:pt x="9020" y="6353"/>
                                </a:lnTo>
                                <a:lnTo>
                                  <a:pt x="9020" y="6353"/>
                                </a:lnTo>
                                <a:lnTo>
                                  <a:pt x="9020" y="6353"/>
                                </a:lnTo>
                                <a:lnTo>
                                  <a:pt x="9020" y="6353"/>
                                </a:lnTo>
                                <a:lnTo>
                                  <a:pt x="9020" y="6353"/>
                                </a:lnTo>
                                <a:lnTo>
                                  <a:pt x="9020" y="6353"/>
                                </a:lnTo>
                                <a:lnTo>
                                  <a:pt x="9773" y="6353"/>
                                </a:lnTo>
                                <a:lnTo>
                                  <a:pt x="9773" y="6353"/>
                                </a:lnTo>
                                <a:lnTo>
                                  <a:pt x="9773" y="6353"/>
                                </a:lnTo>
                                <a:lnTo>
                                  <a:pt x="9773" y="6353"/>
                                </a:lnTo>
                                <a:lnTo>
                                  <a:pt x="9773" y="3172"/>
                                </a:lnTo>
                                <a:lnTo>
                                  <a:pt x="9773" y="3172"/>
                                </a:lnTo>
                                <a:lnTo>
                                  <a:pt x="9773" y="0"/>
                                </a:lnTo>
                                <a:lnTo>
                                  <a:pt x="9773" y="3172"/>
                                </a:lnTo>
                                <a:lnTo>
                                  <a:pt x="9773" y="3172"/>
                                </a:lnTo>
                                <a:lnTo>
                                  <a:pt x="9773" y="6353"/>
                                </a:lnTo>
                                <a:lnTo>
                                  <a:pt x="9773" y="6353"/>
                                </a:lnTo>
                                <a:lnTo>
                                  <a:pt x="9773" y="3172"/>
                                </a:lnTo>
                                <a:lnTo>
                                  <a:pt x="10525" y="6353"/>
                                </a:lnTo>
                                <a:lnTo>
                                  <a:pt x="10525" y="6353"/>
                                </a:lnTo>
                                <a:lnTo>
                                  <a:pt x="10525" y="6353"/>
                                </a:lnTo>
                                <a:lnTo>
                                  <a:pt x="10525" y="6353"/>
                                </a:lnTo>
                                <a:lnTo>
                                  <a:pt x="10525" y="6353"/>
                                </a:lnTo>
                                <a:lnTo>
                                  <a:pt x="10525" y="6353"/>
                                </a:lnTo>
                                <a:lnTo>
                                  <a:pt x="10525" y="6353"/>
                                </a:lnTo>
                                <a:lnTo>
                                  <a:pt x="10525" y="6353"/>
                                </a:lnTo>
                                <a:lnTo>
                                  <a:pt x="10525" y="6353"/>
                                </a:lnTo>
                                <a:lnTo>
                                  <a:pt x="10525" y="6353"/>
                                </a:lnTo>
                                <a:lnTo>
                                  <a:pt x="10525" y="6353"/>
                                </a:lnTo>
                                <a:lnTo>
                                  <a:pt x="10525" y="6353"/>
                                </a:lnTo>
                                <a:lnTo>
                                  <a:pt x="11278" y="3172"/>
                                </a:lnTo>
                                <a:lnTo>
                                  <a:pt x="11278" y="3172"/>
                                </a:lnTo>
                                <a:lnTo>
                                  <a:pt x="11278" y="6353"/>
                                </a:lnTo>
                                <a:lnTo>
                                  <a:pt x="11278" y="6353"/>
                                </a:lnTo>
                                <a:lnTo>
                                  <a:pt x="11278" y="6353"/>
                                </a:lnTo>
                                <a:lnTo>
                                  <a:pt x="11278" y="6353"/>
                                </a:lnTo>
                                <a:lnTo>
                                  <a:pt x="11278" y="6353"/>
                                </a:lnTo>
                                <a:lnTo>
                                  <a:pt x="11278" y="6353"/>
                                </a:lnTo>
                                <a:lnTo>
                                  <a:pt x="11278" y="6353"/>
                                </a:lnTo>
                                <a:lnTo>
                                  <a:pt x="11278" y="6353"/>
                                </a:lnTo>
                                <a:lnTo>
                                  <a:pt x="11278" y="6353"/>
                                </a:lnTo>
                                <a:lnTo>
                                  <a:pt x="11278" y="6353"/>
                                </a:lnTo>
                                <a:lnTo>
                                  <a:pt x="12030" y="6353"/>
                                </a:lnTo>
                                <a:lnTo>
                                  <a:pt x="12030" y="3172"/>
                                </a:lnTo>
                                <a:lnTo>
                                  <a:pt x="12030" y="6353"/>
                                </a:lnTo>
                                <a:lnTo>
                                  <a:pt x="12030" y="6353"/>
                                </a:lnTo>
                                <a:lnTo>
                                  <a:pt x="12030" y="6353"/>
                                </a:lnTo>
                                <a:lnTo>
                                  <a:pt x="12030" y="6353"/>
                                </a:lnTo>
                                <a:lnTo>
                                  <a:pt x="12030" y="6353"/>
                                </a:lnTo>
                                <a:lnTo>
                                  <a:pt x="12030" y="6353"/>
                                </a:lnTo>
                                <a:lnTo>
                                  <a:pt x="12030" y="3172"/>
                                </a:lnTo>
                                <a:lnTo>
                                  <a:pt x="12030" y="3172"/>
                                </a:lnTo>
                                <a:lnTo>
                                  <a:pt x="12030" y="3172"/>
                                </a:lnTo>
                                <a:lnTo>
                                  <a:pt x="12030" y="3172"/>
                                </a:lnTo>
                                <a:lnTo>
                                  <a:pt x="12030" y="3172"/>
                                </a:lnTo>
                                <a:lnTo>
                                  <a:pt x="12030" y="6353"/>
                                </a:lnTo>
                                <a:lnTo>
                                  <a:pt x="12783" y="3172"/>
                                </a:lnTo>
                                <a:lnTo>
                                  <a:pt x="12783" y="6353"/>
                                </a:lnTo>
                                <a:lnTo>
                                  <a:pt x="12783" y="6353"/>
                                </a:lnTo>
                                <a:lnTo>
                                  <a:pt x="12783" y="3172"/>
                                </a:lnTo>
                                <a:lnTo>
                                  <a:pt x="12783" y="6353"/>
                                </a:lnTo>
                                <a:lnTo>
                                  <a:pt x="12783" y="6353"/>
                                </a:lnTo>
                                <a:lnTo>
                                  <a:pt x="12783" y="6353"/>
                                </a:lnTo>
                                <a:lnTo>
                                  <a:pt x="12783" y="6353"/>
                                </a:lnTo>
                                <a:lnTo>
                                  <a:pt x="12783" y="3172"/>
                                </a:lnTo>
                                <a:lnTo>
                                  <a:pt x="12783" y="3172"/>
                                </a:lnTo>
                                <a:lnTo>
                                  <a:pt x="12783" y="6353"/>
                                </a:lnTo>
                                <a:lnTo>
                                  <a:pt x="12783" y="6353"/>
                                </a:lnTo>
                                <a:lnTo>
                                  <a:pt x="13535" y="6353"/>
                                </a:lnTo>
                                <a:lnTo>
                                  <a:pt x="13535" y="6353"/>
                                </a:lnTo>
                                <a:lnTo>
                                  <a:pt x="13535" y="6353"/>
                                </a:lnTo>
                                <a:lnTo>
                                  <a:pt x="13535" y="6353"/>
                                </a:lnTo>
                                <a:lnTo>
                                  <a:pt x="13535" y="6353"/>
                                </a:lnTo>
                                <a:lnTo>
                                  <a:pt x="13535" y="6353"/>
                                </a:lnTo>
                                <a:lnTo>
                                  <a:pt x="13535" y="6353"/>
                                </a:lnTo>
                                <a:lnTo>
                                  <a:pt x="13535" y="6353"/>
                                </a:lnTo>
                                <a:lnTo>
                                  <a:pt x="13535" y="6353"/>
                                </a:lnTo>
                                <a:lnTo>
                                  <a:pt x="13535" y="3172"/>
                                </a:lnTo>
                                <a:lnTo>
                                  <a:pt x="13535" y="6353"/>
                                </a:lnTo>
                                <a:lnTo>
                                  <a:pt x="13535" y="6353"/>
                                </a:lnTo>
                                <a:lnTo>
                                  <a:pt x="13535" y="3172"/>
                                </a:lnTo>
                                <a:lnTo>
                                  <a:pt x="13535" y="6353"/>
                                </a:lnTo>
                                <a:lnTo>
                                  <a:pt x="13535" y="6353"/>
                                </a:lnTo>
                                <a:lnTo>
                                  <a:pt x="13535" y="6353"/>
                                </a:lnTo>
                                <a:lnTo>
                                  <a:pt x="13535" y="6353"/>
                                </a:lnTo>
                                <a:lnTo>
                                  <a:pt x="13535" y="6353"/>
                                </a:lnTo>
                                <a:lnTo>
                                  <a:pt x="14288" y="3172"/>
                                </a:lnTo>
                                <a:lnTo>
                                  <a:pt x="14288" y="6353"/>
                                </a:lnTo>
                                <a:lnTo>
                                  <a:pt x="14288" y="6353"/>
                                </a:lnTo>
                                <a:lnTo>
                                  <a:pt x="14288" y="6353"/>
                                </a:lnTo>
                                <a:lnTo>
                                  <a:pt x="14288" y="6353"/>
                                </a:lnTo>
                                <a:lnTo>
                                  <a:pt x="14288" y="6353"/>
                                </a:lnTo>
                                <a:lnTo>
                                  <a:pt x="14288" y="6353"/>
                                </a:lnTo>
                                <a:lnTo>
                                  <a:pt x="14288" y="6353"/>
                                </a:lnTo>
                                <a:lnTo>
                                  <a:pt x="14288" y="6353"/>
                                </a:lnTo>
                                <a:lnTo>
                                  <a:pt x="14288" y="6353"/>
                                </a:lnTo>
                                <a:lnTo>
                                  <a:pt x="14288" y="9525"/>
                                </a:lnTo>
                                <a:lnTo>
                                  <a:pt x="14288" y="6353"/>
                                </a:lnTo>
                                <a:lnTo>
                                  <a:pt x="15040" y="6353"/>
                                </a:lnTo>
                                <a:lnTo>
                                  <a:pt x="15040" y="6353"/>
                                </a:lnTo>
                                <a:lnTo>
                                  <a:pt x="15040" y="6353"/>
                                </a:lnTo>
                                <a:lnTo>
                                  <a:pt x="15040" y="6353"/>
                                </a:lnTo>
                                <a:lnTo>
                                  <a:pt x="15040" y="6353"/>
                                </a:lnTo>
                                <a:lnTo>
                                  <a:pt x="15040" y="6353"/>
                                </a:lnTo>
                                <a:lnTo>
                                  <a:pt x="15040" y="6353"/>
                                </a:lnTo>
                                <a:lnTo>
                                  <a:pt x="15040" y="6353"/>
                                </a:lnTo>
                                <a:lnTo>
                                  <a:pt x="15040" y="6353"/>
                                </a:lnTo>
                                <a:lnTo>
                                  <a:pt x="15040" y="6353"/>
                                </a:lnTo>
                                <a:lnTo>
                                  <a:pt x="15040" y="6353"/>
                                </a:lnTo>
                                <a:lnTo>
                                  <a:pt x="15040" y="6353"/>
                                </a:lnTo>
                                <a:lnTo>
                                  <a:pt x="15792" y="6353"/>
                                </a:lnTo>
                                <a:lnTo>
                                  <a:pt x="15792" y="6353"/>
                                </a:lnTo>
                                <a:lnTo>
                                  <a:pt x="15792" y="6353"/>
                                </a:lnTo>
                                <a:lnTo>
                                  <a:pt x="15792" y="6353"/>
                                </a:lnTo>
                                <a:lnTo>
                                  <a:pt x="15792" y="6353"/>
                                </a:lnTo>
                                <a:lnTo>
                                  <a:pt x="15792" y="6353"/>
                                </a:lnTo>
                                <a:lnTo>
                                  <a:pt x="15792" y="6353"/>
                                </a:lnTo>
                                <a:lnTo>
                                  <a:pt x="15792" y="6353"/>
                                </a:lnTo>
                                <a:lnTo>
                                  <a:pt x="15792" y="6353"/>
                                </a:lnTo>
                                <a:lnTo>
                                  <a:pt x="15792" y="6353"/>
                                </a:lnTo>
                                <a:lnTo>
                                  <a:pt x="15792" y="6353"/>
                                </a:lnTo>
                                <a:lnTo>
                                  <a:pt x="15792" y="6353"/>
                                </a:lnTo>
                                <a:lnTo>
                                  <a:pt x="15792" y="6353"/>
                                </a:lnTo>
                                <a:lnTo>
                                  <a:pt x="15792" y="6353"/>
                                </a:lnTo>
                                <a:lnTo>
                                  <a:pt x="16545" y="3172"/>
                                </a:lnTo>
                                <a:lnTo>
                                  <a:pt x="16545" y="3172"/>
                                </a:lnTo>
                                <a:lnTo>
                                  <a:pt x="16545" y="6353"/>
                                </a:lnTo>
                                <a:lnTo>
                                  <a:pt x="16545" y="6353"/>
                                </a:lnTo>
                                <a:lnTo>
                                  <a:pt x="16545" y="6353"/>
                                </a:lnTo>
                                <a:lnTo>
                                  <a:pt x="16545" y="6353"/>
                                </a:lnTo>
                                <a:lnTo>
                                  <a:pt x="16545" y="6353"/>
                                </a:lnTo>
                                <a:lnTo>
                                  <a:pt x="16545" y="6353"/>
                                </a:lnTo>
                                <a:lnTo>
                                  <a:pt x="16545" y="3172"/>
                                </a:lnTo>
                                <a:lnTo>
                                  <a:pt x="16545" y="6353"/>
                                </a:lnTo>
                                <a:lnTo>
                                  <a:pt x="16545" y="6353"/>
                                </a:lnTo>
                                <a:lnTo>
                                  <a:pt x="16545" y="6353"/>
                                </a:lnTo>
                                <a:lnTo>
                                  <a:pt x="17297" y="6353"/>
                                </a:lnTo>
                                <a:lnTo>
                                  <a:pt x="17297" y="6353"/>
                                </a:lnTo>
                                <a:lnTo>
                                  <a:pt x="17297" y="6353"/>
                                </a:lnTo>
                                <a:lnTo>
                                  <a:pt x="17297" y="6353"/>
                                </a:lnTo>
                                <a:lnTo>
                                  <a:pt x="17297" y="6353"/>
                                </a:lnTo>
                                <a:lnTo>
                                  <a:pt x="17297" y="3172"/>
                                </a:lnTo>
                                <a:lnTo>
                                  <a:pt x="17297" y="6353"/>
                                </a:lnTo>
                                <a:lnTo>
                                  <a:pt x="17297" y="6353"/>
                                </a:lnTo>
                                <a:lnTo>
                                  <a:pt x="17297" y="6353"/>
                                </a:lnTo>
                                <a:lnTo>
                                  <a:pt x="17297" y="6353"/>
                                </a:lnTo>
                                <a:lnTo>
                                  <a:pt x="17297" y="6353"/>
                                </a:lnTo>
                                <a:lnTo>
                                  <a:pt x="17297" y="6353"/>
                                </a:lnTo>
                                <a:lnTo>
                                  <a:pt x="18050" y="6353"/>
                                </a:lnTo>
                                <a:lnTo>
                                  <a:pt x="18050" y="6353"/>
                                </a:lnTo>
                                <a:lnTo>
                                  <a:pt x="18050" y="6353"/>
                                </a:lnTo>
                                <a:lnTo>
                                  <a:pt x="18050" y="6353"/>
                                </a:lnTo>
                                <a:lnTo>
                                  <a:pt x="18050" y="3172"/>
                                </a:lnTo>
                                <a:lnTo>
                                  <a:pt x="18050" y="3172"/>
                                </a:lnTo>
                                <a:lnTo>
                                  <a:pt x="18050" y="6353"/>
                                </a:lnTo>
                                <a:lnTo>
                                  <a:pt x="18050" y="6353"/>
                                </a:lnTo>
                                <a:lnTo>
                                  <a:pt x="18050" y="6353"/>
                                </a:lnTo>
                                <a:lnTo>
                                  <a:pt x="18050" y="6353"/>
                                </a:lnTo>
                                <a:lnTo>
                                  <a:pt x="18050" y="3172"/>
                                </a:lnTo>
                                <a:lnTo>
                                  <a:pt x="18050" y="3172"/>
                                </a:lnTo>
                                <a:lnTo>
                                  <a:pt x="18802" y="6353"/>
                                </a:lnTo>
                                <a:lnTo>
                                  <a:pt x="18802" y="3172"/>
                                </a:lnTo>
                                <a:lnTo>
                                  <a:pt x="18802" y="3172"/>
                                </a:lnTo>
                                <a:lnTo>
                                  <a:pt x="18802" y="6353"/>
                                </a:lnTo>
                                <a:lnTo>
                                  <a:pt x="18802" y="6353"/>
                                </a:lnTo>
                                <a:lnTo>
                                  <a:pt x="18802" y="6353"/>
                                </a:lnTo>
                                <a:lnTo>
                                  <a:pt x="18802" y="6353"/>
                                </a:lnTo>
                                <a:lnTo>
                                  <a:pt x="18802" y="6353"/>
                                </a:lnTo>
                                <a:lnTo>
                                  <a:pt x="18802" y="6353"/>
                                </a:lnTo>
                                <a:lnTo>
                                  <a:pt x="18802" y="6353"/>
                                </a:lnTo>
                                <a:lnTo>
                                  <a:pt x="18802" y="6353"/>
                                </a:lnTo>
                                <a:lnTo>
                                  <a:pt x="18802" y="6353"/>
                                </a:lnTo>
                                <a:lnTo>
                                  <a:pt x="18802" y="6353"/>
                                </a:lnTo>
                                <a:lnTo>
                                  <a:pt x="18802" y="6353"/>
                                </a:lnTo>
                                <a:lnTo>
                                  <a:pt x="18802" y="6353"/>
                                </a:lnTo>
                                <a:lnTo>
                                  <a:pt x="18802" y="6353"/>
                                </a:lnTo>
                                <a:lnTo>
                                  <a:pt x="18802" y="6353"/>
                                </a:lnTo>
                                <a:lnTo>
                                  <a:pt x="18802" y="6353"/>
                                </a:lnTo>
                                <a:lnTo>
                                  <a:pt x="19555" y="6353"/>
                                </a:lnTo>
                                <a:lnTo>
                                  <a:pt x="19555" y="6353"/>
                                </a:lnTo>
                                <a:lnTo>
                                  <a:pt x="19555" y="6353"/>
                                </a:lnTo>
                                <a:lnTo>
                                  <a:pt x="19555" y="6353"/>
                                </a:lnTo>
                                <a:lnTo>
                                  <a:pt x="19555" y="6353"/>
                                </a:lnTo>
                                <a:lnTo>
                                  <a:pt x="19555" y="6353"/>
                                </a:lnTo>
                                <a:lnTo>
                                  <a:pt x="19555" y="6353"/>
                                </a:lnTo>
                                <a:lnTo>
                                  <a:pt x="19555" y="3172"/>
                                </a:lnTo>
                                <a:lnTo>
                                  <a:pt x="19555" y="6353"/>
                                </a:lnTo>
                                <a:lnTo>
                                  <a:pt x="19555" y="6353"/>
                                </a:lnTo>
                                <a:lnTo>
                                  <a:pt x="19555" y="6353"/>
                                </a:lnTo>
                                <a:lnTo>
                                  <a:pt x="19555" y="6353"/>
                                </a:lnTo>
                                <a:lnTo>
                                  <a:pt x="20307" y="6353"/>
                                </a:lnTo>
                                <a:lnTo>
                                  <a:pt x="20307" y="6353"/>
                                </a:lnTo>
                                <a:lnTo>
                                  <a:pt x="20307" y="6353"/>
                                </a:lnTo>
                                <a:lnTo>
                                  <a:pt x="20307" y="6353"/>
                                </a:lnTo>
                                <a:lnTo>
                                  <a:pt x="20307" y="6353"/>
                                </a:lnTo>
                                <a:lnTo>
                                  <a:pt x="20307" y="6353"/>
                                </a:lnTo>
                                <a:lnTo>
                                  <a:pt x="20307" y="3172"/>
                                </a:lnTo>
                                <a:lnTo>
                                  <a:pt x="20307" y="6353"/>
                                </a:lnTo>
                                <a:lnTo>
                                  <a:pt x="20307" y="6353"/>
                                </a:lnTo>
                                <a:lnTo>
                                  <a:pt x="20307" y="6353"/>
                                </a:lnTo>
                                <a:lnTo>
                                  <a:pt x="20307" y="6353"/>
                                </a:lnTo>
                                <a:lnTo>
                                  <a:pt x="20307" y="3172"/>
                                </a:lnTo>
                                <a:lnTo>
                                  <a:pt x="20307" y="3172"/>
                                </a:lnTo>
                                <a:lnTo>
                                  <a:pt x="20307" y="3172"/>
                                </a:lnTo>
                                <a:lnTo>
                                  <a:pt x="21060" y="0"/>
                                </a:lnTo>
                                <a:lnTo>
                                  <a:pt x="21060" y="3172"/>
                                </a:lnTo>
                                <a:lnTo>
                                  <a:pt x="21060" y="0"/>
                                </a:lnTo>
                                <a:lnTo>
                                  <a:pt x="21060" y="3172"/>
                                </a:lnTo>
                                <a:lnTo>
                                  <a:pt x="21060" y="6353"/>
                                </a:lnTo>
                                <a:lnTo>
                                  <a:pt x="21060" y="6353"/>
                                </a:lnTo>
                                <a:lnTo>
                                  <a:pt x="21060" y="6353"/>
                                </a:lnTo>
                                <a:lnTo>
                                  <a:pt x="21060" y="6353"/>
                                </a:lnTo>
                                <a:lnTo>
                                  <a:pt x="21060" y="6353"/>
                                </a:lnTo>
                                <a:lnTo>
                                  <a:pt x="21060" y="6353"/>
                                </a:lnTo>
                                <a:lnTo>
                                  <a:pt x="21060" y="6353"/>
                                </a:lnTo>
                                <a:lnTo>
                                  <a:pt x="21060" y="6353"/>
                                </a:lnTo>
                                <a:lnTo>
                                  <a:pt x="21803" y="6353"/>
                                </a:lnTo>
                                <a:lnTo>
                                  <a:pt x="21803" y="6353"/>
                                </a:lnTo>
                                <a:lnTo>
                                  <a:pt x="21803" y="6353"/>
                                </a:lnTo>
                                <a:lnTo>
                                  <a:pt x="21803" y="6353"/>
                                </a:lnTo>
                                <a:lnTo>
                                  <a:pt x="21803" y="6353"/>
                                </a:lnTo>
                                <a:lnTo>
                                  <a:pt x="21803" y="6353"/>
                                </a:lnTo>
                                <a:lnTo>
                                  <a:pt x="21803" y="6353"/>
                                </a:lnTo>
                                <a:lnTo>
                                  <a:pt x="21803" y="6353"/>
                                </a:lnTo>
                                <a:lnTo>
                                  <a:pt x="21803" y="6353"/>
                                </a:lnTo>
                                <a:lnTo>
                                  <a:pt x="21803" y="6353"/>
                                </a:lnTo>
                                <a:lnTo>
                                  <a:pt x="21803" y="6353"/>
                                </a:lnTo>
                                <a:lnTo>
                                  <a:pt x="21803" y="6353"/>
                                </a:lnTo>
                                <a:lnTo>
                                  <a:pt x="22555" y="6353"/>
                                </a:lnTo>
                                <a:lnTo>
                                  <a:pt x="22555" y="6353"/>
                                </a:lnTo>
                                <a:lnTo>
                                  <a:pt x="22555" y="6353"/>
                                </a:lnTo>
                                <a:lnTo>
                                  <a:pt x="22555" y="6353"/>
                                </a:lnTo>
                                <a:lnTo>
                                  <a:pt x="22555" y="6353"/>
                                </a:lnTo>
                                <a:lnTo>
                                  <a:pt x="22555" y="6353"/>
                                </a:lnTo>
                                <a:lnTo>
                                  <a:pt x="22555" y="6353"/>
                                </a:lnTo>
                                <a:lnTo>
                                  <a:pt x="22555" y="6353"/>
                                </a:lnTo>
                                <a:lnTo>
                                  <a:pt x="22555" y="6353"/>
                                </a:lnTo>
                                <a:lnTo>
                                  <a:pt x="22555" y="6353"/>
                                </a:lnTo>
                                <a:lnTo>
                                  <a:pt x="22555" y="6353"/>
                                </a:lnTo>
                                <a:lnTo>
                                  <a:pt x="22555" y="6353"/>
                                </a:lnTo>
                                <a:lnTo>
                                  <a:pt x="23308" y="6353"/>
                                </a:lnTo>
                                <a:lnTo>
                                  <a:pt x="23308" y="6353"/>
                                </a:lnTo>
                                <a:lnTo>
                                  <a:pt x="23308" y="3172"/>
                                </a:lnTo>
                                <a:lnTo>
                                  <a:pt x="23308" y="3172"/>
                                </a:lnTo>
                                <a:lnTo>
                                  <a:pt x="23308" y="6353"/>
                                </a:lnTo>
                                <a:lnTo>
                                  <a:pt x="23308" y="6353"/>
                                </a:lnTo>
                                <a:lnTo>
                                  <a:pt x="23308" y="6353"/>
                                </a:lnTo>
                                <a:lnTo>
                                  <a:pt x="23308" y="6353"/>
                                </a:lnTo>
                                <a:lnTo>
                                  <a:pt x="23308" y="6353"/>
                                </a:lnTo>
                                <a:lnTo>
                                  <a:pt x="23308" y="6353"/>
                                </a:lnTo>
                                <a:lnTo>
                                  <a:pt x="23308" y="6353"/>
                                </a:lnTo>
                                <a:lnTo>
                                  <a:pt x="23308" y="3172"/>
                                </a:lnTo>
                                <a:lnTo>
                                  <a:pt x="23308" y="6353"/>
                                </a:lnTo>
                                <a:lnTo>
                                  <a:pt x="23308" y="6353"/>
                                </a:lnTo>
                                <a:lnTo>
                                  <a:pt x="23308" y="3172"/>
                                </a:lnTo>
                                <a:lnTo>
                                  <a:pt x="23308" y="3172"/>
                                </a:lnTo>
                                <a:lnTo>
                                  <a:pt x="23308" y="3172"/>
                                </a:lnTo>
                                <a:lnTo>
                                  <a:pt x="23308" y="3172"/>
                                </a:lnTo>
                                <a:lnTo>
                                  <a:pt x="24060" y="6353"/>
                                </a:lnTo>
                                <a:lnTo>
                                  <a:pt x="24060" y="6353"/>
                                </a:lnTo>
                                <a:lnTo>
                                  <a:pt x="24060" y="6353"/>
                                </a:lnTo>
                                <a:lnTo>
                                  <a:pt x="24060" y="6353"/>
                                </a:lnTo>
                                <a:lnTo>
                                  <a:pt x="24060" y="3172"/>
                                </a:lnTo>
                                <a:lnTo>
                                  <a:pt x="24060" y="6353"/>
                                </a:lnTo>
                                <a:lnTo>
                                  <a:pt x="24060" y="6353"/>
                                </a:lnTo>
                                <a:lnTo>
                                  <a:pt x="24060" y="6353"/>
                                </a:lnTo>
                                <a:lnTo>
                                  <a:pt x="24060" y="6353"/>
                                </a:lnTo>
                                <a:lnTo>
                                  <a:pt x="24060" y="6353"/>
                                </a:lnTo>
                                <a:lnTo>
                                  <a:pt x="24060" y="6353"/>
                                </a:lnTo>
                                <a:lnTo>
                                  <a:pt x="24060" y="6353"/>
                                </a:lnTo>
                                <a:lnTo>
                                  <a:pt x="24060" y="6353"/>
                                </a:lnTo>
                                <a:lnTo>
                                  <a:pt x="24060" y="6353"/>
                                </a:lnTo>
                                <a:lnTo>
                                  <a:pt x="24813" y="6353"/>
                                </a:lnTo>
                                <a:lnTo>
                                  <a:pt x="24813" y="6353"/>
                                </a:lnTo>
                                <a:lnTo>
                                  <a:pt x="24813" y="6353"/>
                                </a:lnTo>
                                <a:lnTo>
                                  <a:pt x="24813" y="3172"/>
                                </a:lnTo>
                                <a:lnTo>
                                  <a:pt x="24813" y="3172"/>
                                </a:lnTo>
                                <a:lnTo>
                                  <a:pt x="24813" y="3172"/>
                                </a:lnTo>
                                <a:lnTo>
                                  <a:pt x="24813" y="3172"/>
                                </a:lnTo>
                                <a:lnTo>
                                  <a:pt x="24813" y="6353"/>
                                </a:lnTo>
                                <a:lnTo>
                                  <a:pt x="24813" y="6353"/>
                                </a:lnTo>
                                <a:lnTo>
                                  <a:pt x="24813" y="6353"/>
                                </a:lnTo>
                                <a:lnTo>
                                  <a:pt x="24813" y="6353"/>
                                </a:lnTo>
                                <a:lnTo>
                                  <a:pt x="24813" y="6353"/>
                                </a:lnTo>
                                <a:lnTo>
                                  <a:pt x="25565" y="6353"/>
                                </a:lnTo>
                                <a:lnTo>
                                  <a:pt x="25565" y="6353"/>
                                </a:lnTo>
                                <a:lnTo>
                                  <a:pt x="25565" y="6353"/>
                                </a:lnTo>
                                <a:lnTo>
                                  <a:pt x="25565" y="6353"/>
                                </a:lnTo>
                                <a:lnTo>
                                  <a:pt x="25565" y="6353"/>
                                </a:lnTo>
                                <a:lnTo>
                                  <a:pt x="25565" y="6353"/>
                                </a:lnTo>
                                <a:lnTo>
                                  <a:pt x="25565" y="6353"/>
                                </a:lnTo>
                                <a:lnTo>
                                  <a:pt x="25565" y="3172"/>
                                </a:lnTo>
                                <a:lnTo>
                                  <a:pt x="25565" y="3172"/>
                                </a:lnTo>
                                <a:lnTo>
                                  <a:pt x="25565" y="6353"/>
                                </a:lnTo>
                                <a:lnTo>
                                  <a:pt x="25565" y="6353"/>
                                </a:lnTo>
                                <a:lnTo>
                                  <a:pt x="25565" y="6353"/>
                                </a:lnTo>
                                <a:lnTo>
                                  <a:pt x="26318" y="6353"/>
                                </a:lnTo>
                                <a:lnTo>
                                  <a:pt x="26318" y="6353"/>
                                </a:lnTo>
                                <a:lnTo>
                                  <a:pt x="26318" y="6353"/>
                                </a:lnTo>
                                <a:lnTo>
                                  <a:pt x="26318" y="3172"/>
                                </a:lnTo>
                                <a:lnTo>
                                  <a:pt x="26318" y="6353"/>
                                </a:lnTo>
                                <a:lnTo>
                                  <a:pt x="26318" y="6353"/>
                                </a:lnTo>
                                <a:lnTo>
                                  <a:pt x="26318" y="3172"/>
                                </a:lnTo>
                                <a:lnTo>
                                  <a:pt x="26318" y="6353"/>
                                </a:lnTo>
                                <a:lnTo>
                                  <a:pt x="26318" y="6353"/>
                                </a:lnTo>
                                <a:lnTo>
                                  <a:pt x="26318" y="6353"/>
                                </a:lnTo>
                                <a:lnTo>
                                  <a:pt x="26318" y="3172"/>
                                </a:lnTo>
                                <a:lnTo>
                                  <a:pt x="26318" y="3172"/>
                                </a:lnTo>
                                <a:lnTo>
                                  <a:pt x="27070" y="3172"/>
                                </a:lnTo>
                                <a:lnTo>
                                  <a:pt x="27070" y="6353"/>
                                </a:lnTo>
                                <a:lnTo>
                                  <a:pt x="27070" y="6353"/>
                                </a:lnTo>
                                <a:lnTo>
                                  <a:pt x="27070" y="6353"/>
                                </a:lnTo>
                                <a:lnTo>
                                  <a:pt x="27070" y="6353"/>
                                </a:lnTo>
                                <a:lnTo>
                                  <a:pt x="27070" y="6353"/>
                                </a:lnTo>
                                <a:lnTo>
                                  <a:pt x="27070" y="6353"/>
                                </a:lnTo>
                                <a:lnTo>
                                  <a:pt x="27070" y="3172"/>
                                </a:lnTo>
                                <a:lnTo>
                                  <a:pt x="27070" y="3172"/>
                                </a:lnTo>
                                <a:lnTo>
                                  <a:pt x="27070" y="3172"/>
                                </a:lnTo>
                                <a:lnTo>
                                  <a:pt x="27070" y="6353"/>
                                </a:lnTo>
                                <a:lnTo>
                                  <a:pt x="27070" y="6353"/>
                                </a:lnTo>
                                <a:lnTo>
                                  <a:pt x="27822" y="6353"/>
                                </a:lnTo>
                                <a:lnTo>
                                  <a:pt x="27822" y="6353"/>
                                </a:lnTo>
                                <a:lnTo>
                                  <a:pt x="27822" y="3172"/>
                                </a:lnTo>
                                <a:lnTo>
                                  <a:pt x="27822" y="3172"/>
                                </a:lnTo>
                                <a:lnTo>
                                  <a:pt x="27822" y="3172"/>
                                </a:lnTo>
                                <a:lnTo>
                                  <a:pt x="27822" y="3172"/>
                                </a:lnTo>
                                <a:lnTo>
                                  <a:pt x="27822" y="3172"/>
                                </a:lnTo>
                                <a:lnTo>
                                  <a:pt x="27822" y="6353"/>
                                </a:lnTo>
                                <a:lnTo>
                                  <a:pt x="27822" y="6353"/>
                                </a:lnTo>
                                <a:lnTo>
                                  <a:pt x="27822" y="6353"/>
                                </a:lnTo>
                                <a:lnTo>
                                  <a:pt x="27822" y="6353"/>
                                </a:lnTo>
                                <a:lnTo>
                                  <a:pt x="27822" y="3172"/>
                                </a:lnTo>
                                <a:lnTo>
                                  <a:pt x="27822" y="3172"/>
                                </a:lnTo>
                                <a:lnTo>
                                  <a:pt x="27822" y="3172"/>
                                </a:lnTo>
                                <a:lnTo>
                                  <a:pt x="27822" y="6353"/>
                                </a:lnTo>
                                <a:lnTo>
                                  <a:pt x="27822" y="3172"/>
                                </a:lnTo>
                                <a:lnTo>
                                  <a:pt x="27822" y="6353"/>
                                </a:lnTo>
                                <a:lnTo>
                                  <a:pt x="27822" y="6353"/>
                                </a:lnTo>
                                <a:lnTo>
                                  <a:pt x="27822" y="6353"/>
                                </a:lnTo>
                                <a:lnTo>
                                  <a:pt x="27822" y="6353"/>
                                </a:lnTo>
                                <a:lnTo>
                                  <a:pt x="28575" y="3172"/>
                                </a:lnTo>
                                <a:lnTo>
                                  <a:pt x="28575" y="3172"/>
                                </a:lnTo>
                                <a:lnTo>
                                  <a:pt x="28575" y="3172"/>
                                </a:lnTo>
                                <a:lnTo>
                                  <a:pt x="28575" y="3172"/>
                                </a:lnTo>
                                <a:lnTo>
                                  <a:pt x="28575" y="6353"/>
                                </a:lnTo>
                                <a:lnTo>
                                  <a:pt x="28575" y="6353"/>
                                </a:lnTo>
                                <a:lnTo>
                                  <a:pt x="28575" y="6353"/>
                                </a:lnTo>
                                <a:lnTo>
                                  <a:pt x="28575" y="9525"/>
                                </a:lnTo>
                                <a:lnTo>
                                  <a:pt x="28575" y="6353"/>
                                </a:lnTo>
                                <a:lnTo>
                                  <a:pt x="28575" y="6353"/>
                                </a:lnTo>
                                <a:lnTo>
                                  <a:pt x="28575" y="6353"/>
                                </a:lnTo>
                                <a:lnTo>
                                  <a:pt x="28575" y="635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85" name="Freeform: Shape 885"/>
                        <wps:cNvSpPr/>
                        <wps:spPr>
                          <a:xfrm>
                            <a:off x="2824162" y="3910012"/>
                            <a:ext cx="28575" cy="9525"/>
                          </a:xfrm>
                          <a:custGeom>
                            <a:avLst/>
                            <a:gdLst>
                              <a:gd name="connsiteX0" fmla="*/ 0 w 28575"/>
                              <a:gd name="connsiteY0" fmla="*/ 6353 h 9525"/>
                              <a:gd name="connsiteX1" fmla="*/ 733 w 28575"/>
                              <a:gd name="connsiteY1" fmla="*/ 6353 h 9525"/>
                              <a:gd name="connsiteX2" fmla="*/ 733 w 28575"/>
                              <a:gd name="connsiteY2" fmla="*/ 6353 h 9525"/>
                              <a:gd name="connsiteX3" fmla="*/ 733 w 28575"/>
                              <a:gd name="connsiteY3" fmla="*/ 6353 h 9525"/>
                              <a:gd name="connsiteX4" fmla="*/ 733 w 28575"/>
                              <a:gd name="connsiteY4" fmla="*/ 6353 h 9525"/>
                              <a:gd name="connsiteX5" fmla="*/ 733 w 28575"/>
                              <a:gd name="connsiteY5" fmla="*/ 9525 h 9525"/>
                              <a:gd name="connsiteX6" fmla="*/ 733 w 28575"/>
                              <a:gd name="connsiteY6" fmla="*/ 6353 h 9525"/>
                              <a:gd name="connsiteX7" fmla="*/ 733 w 28575"/>
                              <a:gd name="connsiteY7" fmla="*/ 6353 h 9525"/>
                              <a:gd name="connsiteX8" fmla="*/ 733 w 28575"/>
                              <a:gd name="connsiteY8" fmla="*/ 6353 h 9525"/>
                              <a:gd name="connsiteX9" fmla="*/ 733 w 28575"/>
                              <a:gd name="connsiteY9" fmla="*/ 6353 h 9525"/>
                              <a:gd name="connsiteX10" fmla="*/ 733 w 28575"/>
                              <a:gd name="connsiteY10" fmla="*/ 6353 h 9525"/>
                              <a:gd name="connsiteX11" fmla="*/ 733 w 28575"/>
                              <a:gd name="connsiteY11" fmla="*/ 6353 h 9525"/>
                              <a:gd name="connsiteX12" fmla="*/ 733 w 28575"/>
                              <a:gd name="connsiteY12" fmla="*/ 3172 h 9525"/>
                              <a:gd name="connsiteX13" fmla="*/ 1467 w 28575"/>
                              <a:gd name="connsiteY13" fmla="*/ 3172 h 9525"/>
                              <a:gd name="connsiteX14" fmla="*/ 1467 w 28575"/>
                              <a:gd name="connsiteY14" fmla="*/ 3172 h 9525"/>
                              <a:gd name="connsiteX15" fmla="*/ 1467 w 28575"/>
                              <a:gd name="connsiteY15" fmla="*/ 6353 h 9525"/>
                              <a:gd name="connsiteX16" fmla="*/ 1467 w 28575"/>
                              <a:gd name="connsiteY16" fmla="*/ 6353 h 9525"/>
                              <a:gd name="connsiteX17" fmla="*/ 1467 w 28575"/>
                              <a:gd name="connsiteY17" fmla="*/ 6353 h 9525"/>
                              <a:gd name="connsiteX18" fmla="*/ 1467 w 28575"/>
                              <a:gd name="connsiteY18" fmla="*/ 6353 h 9525"/>
                              <a:gd name="connsiteX19" fmla="*/ 1467 w 28575"/>
                              <a:gd name="connsiteY19" fmla="*/ 6353 h 9525"/>
                              <a:gd name="connsiteX20" fmla="*/ 1467 w 28575"/>
                              <a:gd name="connsiteY20" fmla="*/ 3172 h 9525"/>
                              <a:gd name="connsiteX21" fmla="*/ 1467 w 28575"/>
                              <a:gd name="connsiteY21" fmla="*/ 3172 h 9525"/>
                              <a:gd name="connsiteX22" fmla="*/ 1467 w 28575"/>
                              <a:gd name="connsiteY22" fmla="*/ 3172 h 9525"/>
                              <a:gd name="connsiteX23" fmla="*/ 1467 w 28575"/>
                              <a:gd name="connsiteY23" fmla="*/ 3172 h 9525"/>
                              <a:gd name="connsiteX24" fmla="*/ 1467 w 28575"/>
                              <a:gd name="connsiteY24" fmla="*/ 3172 h 9525"/>
                              <a:gd name="connsiteX25" fmla="*/ 2200 w 28575"/>
                              <a:gd name="connsiteY25" fmla="*/ 3172 h 9525"/>
                              <a:gd name="connsiteX26" fmla="*/ 2200 w 28575"/>
                              <a:gd name="connsiteY26" fmla="*/ 6353 h 9525"/>
                              <a:gd name="connsiteX27" fmla="*/ 2200 w 28575"/>
                              <a:gd name="connsiteY27" fmla="*/ 6353 h 9525"/>
                              <a:gd name="connsiteX28" fmla="*/ 2200 w 28575"/>
                              <a:gd name="connsiteY28" fmla="*/ 6353 h 9525"/>
                              <a:gd name="connsiteX29" fmla="*/ 2200 w 28575"/>
                              <a:gd name="connsiteY29" fmla="*/ 6353 h 9525"/>
                              <a:gd name="connsiteX30" fmla="*/ 2200 w 28575"/>
                              <a:gd name="connsiteY30" fmla="*/ 6353 h 9525"/>
                              <a:gd name="connsiteX31" fmla="*/ 2200 w 28575"/>
                              <a:gd name="connsiteY31" fmla="*/ 3172 h 9525"/>
                              <a:gd name="connsiteX32" fmla="*/ 2200 w 28575"/>
                              <a:gd name="connsiteY32" fmla="*/ 6353 h 9525"/>
                              <a:gd name="connsiteX33" fmla="*/ 2200 w 28575"/>
                              <a:gd name="connsiteY33" fmla="*/ 6353 h 9525"/>
                              <a:gd name="connsiteX34" fmla="*/ 2200 w 28575"/>
                              <a:gd name="connsiteY34" fmla="*/ 6353 h 9525"/>
                              <a:gd name="connsiteX35" fmla="*/ 2200 w 28575"/>
                              <a:gd name="connsiteY35" fmla="*/ 9525 h 9525"/>
                              <a:gd name="connsiteX36" fmla="*/ 2200 w 28575"/>
                              <a:gd name="connsiteY36" fmla="*/ 6353 h 9525"/>
                              <a:gd name="connsiteX37" fmla="*/ 2934 w 28575"/>
                              <a:gd name="connsiteY37" fmla="*/ 6353 h 9525"/>
                              <a:gd name="connsiteX38" fmla="*/ 2934 w 28575"/>
                              <a:gd name="connsiteY38" fmla="*/ 6353 h 9525"/>
                              <a:gd name="connsiteX39" fmla="*/ 2934 w 28575"/>
                              <a:gd name="connsiteY39" fmla="*/ 6353 h 9525"/>
                              <a:gd name="connsiteX40" fmla="*/ 2934 w 28575"/>
                              <a:gd name="connsiteY40" fmla="*/ 6353 h 9525"/>
                              <a:gd name="connsiteX41" fmla="*/ 2934 w 28575"/>
                              <a:gd name="connsiteY41" fmla="*/ 6353 h 9525"/>
                              <a:gd name="connsiteX42" fmla="*/ 2934 w 28575"/>
                              <a:gd name="connsiteY42" fmla="*/ 6353 h 9525"/>
                              <a:gd name="connsiteX43" fmla="*/ 2934 w 28575"/>
                              <a:gd name="connsiteY43" fmla="*/ 6353 h 9525"/>
                              <a:gd name="connsiteX44" fmla="*/ 2934 w 28575"/>
                              <a:gd name="connsiteY44" fmla="*/ 6353 h 9525"/>
                              <a:gd name="connsiteX45" fmla="*/ 2934 w 28575"/>
                              <a:gd name="connsiteY45" fmla="*/ 6353 h 9525"/>
                              <a:gd name="connsiteX46" fmla="*/ 2934 w 28575"/>
                              <a:gd name="connsiteY46" fmla="*/ 6353 h 9525"/>
                              <a:gd name="connsiteX47" fmla="*/ 2934 w 28575"/>
                              <a:gd name="connsiteY47" fmla="*/ 3172 h 9525"/>
                              <a:gd name="connsiteX48" fmla="*/ 2934 w 28575"/>
                              <a:gd name="connsiteY48" fmla="*/ 6353 h 9525"/>
                              <a:gd name="connsiteX49" fmla="*/ 3667 w 28575"/>
                              <a:gd name="connsiteY49" fmla="*/ 6353 h 9525"/>
                              <a:gd name="connsiteX50" fmla="*/ 3667 w 28575"/>
                              <a:gd name="connsiteY50" fmla="*/ 3172 h 9525"/>
                              <a:gd name="connsiteX51" fmla="*/ 3667 w 28575"/>
                              <a:gd name="connsiteY51" fmla="*/ 3172 h 9525"/>
                              <a:gd name="connsiteX52" fmla="*/ 3667 w 28575"/>
                              <a:gd name="connsiteY52" fmla="*/ 3172 h 9525"/>
                              <a:gd name="connsiteX53" fmla="*/ 3667 w 28575"/>
                              <a:gd name="connsiteY53" fmla="*/ 3172 h 9525"/>
                              <a:gd name="connsiteX54" fmla="*/ 3667 w 28575"/>
                              <a:gd name="connsiteY54" fmla="*/ 3172 h 9525"/>
                              <a:gd name="connsiteX55" fmla="*/ 3667 w 28575"/>
                              <a:gd name="connsiteY55" fmla="*/ 6353 h 9525"/>
                              <a:gd name="connsiteX56" fmla="*/ 3667 w 28575"/>
                              <a:gd name="connsiteY56" fmla="*/ 6353 h 9525"/>
                              <a:gd name="connsiteX57" fmla="*/ 3667 w 28575"/>
                              <a:gd name="connsiteY57" fmla="*/ 6353 h 9525"/>
                              <a:gd name="connsiteX58" fmla="*/ 3667 w 28575"/>
                              <a:gd name="connsiteY58" fmla="*/ 6353 h 9525"/>
                              <a:gd name="connsiteX59" fmla="*/ 3667 w 28575"/>
                              <a:gd name="connsiteY59" fmla="*/ 6353 h 9525"/>
                              <a:gd name="connsiteX60" fmla="*/ 3667 w 28575"/>
                              <a:gd name="connsiteY60" fmla="*/ 6353 h 9525"/>
                              <a:gd name="connsiteX61" fmla="*/ 3667 w 28575"/>
                              <a:gd name="connsiteY61" fmla="*/ 6353 h 9525"/>
                              <a:gd name="connsiteX62" fmla="*/ 3667 w 28575"/>
                              <a:gd name="connsiteY62" fmla="*/ 6353 h 9525"/>
                              <a:gd name="connsiteX63" fmla="*/ 4401 w 28575"/>
                              <a:gd name="connsiteY63" fmla="*/ 6353 h 9525"/>
                              <a:gd name="connsiteX64" fmla="*/ 4401 w 28575"/>
                              <a:gd name="connsiteY64" fmla="*/ 6353 h 9525"/>
                              <a:gd name="connsiteX65" fmla="*/ 4401 w 28575"/>
                              <a:gd name="connsiteY65" fmla="*/ 6353 h 9525"/>
                              <a:gd name="connsiteX66" fmla="*/ 4401 w 28575"/>
                              <a:gd name="connsiteY66" fmla="*/ 6353 h 9525"/>
                              <a:gd name="connsiteX67" fmla="*/ 4401 w 28575"/>
                              <a:gd name="connsiteY67" fmla="*/ 6353 h 9525"/>
                              <a:gd name="connsiteX68" fmla="*/ 4401 w 28575"/>
                              <a:gd name="connsiteY68" fmla="*/ 6353 h 9525"/>
                              <a:gd name="connsiteX69" fmla="*/ 4401 w 28575"/>
                              <a:gd name="connsiteY69" fmla="*/ 6353 h 9525"/>
                              <a:gd name="connsiteX70" fmla="*/ 4401 w 28575"/>
                              <a:gd name="connsiteY70" fmla="*/ 6353 h 9525"/>
                              <a:gd name="connsiteX71" fmla="*/ 4401 w 28575"/>
                              <a:gd name="connsiteY71" fmla="*/ 3172 h 9525"/>
                              <a:gd name="connsiteX72" fmla="*/ 4401 w 28575"/>
                              <a:gd name="connsiteY72" fmla="*/ 6353 h 9525"/>
                              <a:gd name="connsiteX73" fmla="*/ 4401 w 28575"/>
                              <a:gd name="connsiteY73" fmla="*/ 6353 h 9525"/>
                              <a:gd name="connsiteX74" fmla="*/ 4401 w 28575"/>
                              <a:gd name="connsiteY74" fmla="*/ 6353 h 9525"/>
                              <a:gd name="connsiteX75" fmla="*/ 4401 w 28575"/>
                              <a:gd name="connsiteY75" fmla="*/ 9525 h 9525"/>
                              <a:gd name="connsiteX76" fmla="*/ 4401 w 28575"/>
                              <a:gd name="connsiteY76" fmla="*/ 6353 h 9525"/>
                              <a:gd name="connsiteX77" fmla="*/ 4401 w 28575"/>
                              <a:gd name="connsiteY77" fmla="*/ 6353 h 9525"/>
                              <a:gd name="connsiteX78" fmla="*/ 4401 w 28575"/>
                              <a:gd name="connsiteY78" fmla="*/ 6353 h 9525"/>
                              <a:gd name="connsiteX79" fmla="*/ 4401 w 28575"/>
                              <a:gd name="connsiteY79" fmla="*/ 6353 h 9525"/>
                              <a:gd name="connsiteX80" fmla="*/ 4401 w 28575"/>
                              <a:gd name="connsiteY80" fmla="*/ 6353 h 9525"/>
                              <a:gd name="connsiteX81" fmla="*/ 5124 w 28575"/>
                              <a:gd name="connsiteY81" fmla="*/ 3172 h 9525"/>
                              <a:gd name="connsiteX82" fmla="*/ 5124 w 28575"/>
                              <a:gd name="connsiteY82" fmla="*/ 6353 h 9525"/>
                              <a:gd name="connsiteX83" fmla="*/ 5124 w 28575"/>
                              <a:gd name="connsiteY83" fmla="*/ 3172 h 9525"/>
                              <a:gd name="connsiteX84" fmla="*/ 5124 w 28575"/>
                              <a:gd name="connsiteY84" fmla="*/ 3172 h 9525"/>
                              <a:gd name="connsiteX85" fmla="*/ 5124 w 28575"/>
                              <a:gd name="connsiteY85" fmla="*/ 6353 h 9525"/>
                              <a:gd name="connsiteX86" fmla="*/ 5124 w 28575"/>
                              <a:gd name="connsiteY86" fmla="*/ 3172 h 9525"/>
                              <a:gd name="connsiteX87" fmla="*/ 5124 w 28575"/>
                              <a:gd name="connsiteY87" fmla="*/ 3172 h 9525"/>
                              <a:gd name="connsiteX88" fmla="*/ 5124 w 28575"/>
                              <a:gd name="connsiteY88" fmla="*/ 3172 h 9525"/>
                              <a:gd name="connsiteX89" fmla="*/ 5124 w 28575"/>
                              <a:gd name="connsiteY89" fmla="*/ 3172 h 9525"/>
                              <a:gd name="connsiteX90" fmla="*/ 5124 w 28575"/>
                              <a:gd name="connsiteY90" fmla="*/ 3172 h 9525"/>
                              <a:gd name="connsiteX91" fmla="*/ 5124 w 28575"/>
                              <a:gd name="connsiteY91" fmla="*/ 6353 h 9525"/>
                              <a:gd name="connsiteX92" fmla="*/ 5124 w 28575"/>
                              <a:gd name="connsiteY92" fmla="*/ 6353 h 9525"/>
                              <a:gd name="connsiteX93" fmla="*/ 5858 w 28575"/>
                              <a:gd name="connsiteY93" fmla="*/ 6353 h 9525"/>
                              <a:gd name="connsiteX94" fmla="*/ 5858 w 28575"/>
                              <a:gd name="connsiteY94" fmla="*/ 6353 h 9525"/>
                              <a:gd name="connsiteX95" fmla="*/ 5858 w 28575"/>
                              <a:gd name="connsiteY95" fmla="*/ 6353 h 9525"/>
                              <a:gd name="connsiteX96" fmla="*/ 5858 w 28575"/>
                              <a:gd name="connsiteY96" fmla="*/ 6353 h 9525"/>
                              <a:gd name="connsiteX97" fmla="*/ 5858 w 28575"/>
                              <a:gd name="connsiteY97" fmla="*/ 6353 h 9525"/>
                              <a:gd name="connsiteX98" fmla="*/ 5858 w 28575"/>
                              <a:gd name="connsiteY98" fmla="*/ 6353 h 9525"/>
                              <a:gd name="connsiteX99" fmla="*/ 5858 w 28575"/>
                              <a:gd name="connsiteY99" fmla="*/ 6353 h 9525"/>
                              <a:gd name="connsiteX100" fmla="*/ 5858 w 28575"/>
                              <a:gd name="connsiteY100" fmla="*/ 6353 h 9525"/>
                              <a:gd name="connsiteX101" fmla="*/ 5858 w 28575"/>
                              <a:gd name="connsiteY101" fmla="*/ 6353 h 9525"/>
                              <a:gd name="connsiteX102" fmla="*/ 5858 w 28575"/>
                              <a:gd name="connsiteY102" fmla="*/ 6353 h 9525"/>
                              <a:gd name="connsiteX103" fmla="*/ 5858 w 28575"/>
                              <a:gd name="connsiteY103" fmla="*/ 6353 h 9525"/>
                              <a:gd name="connsiteX104" fmla="*/ 5858 w 28575"/>
                              <a:gd name="connsiteY104" fmla="*/ 6353 h 9525"/>
                              <a:gd name="connsiteX105" fmla="*/ 6591 w 28575"/>
                              <a:gd name="connsiteY105" fmla="*/ 6353 h 9525"/>
                              <a:gd name="connsiteX106" fmla="*/ 6591 w 28575"/>
                              <a:gd name="connsiteY106" fmla="*/ 6353 h 9525"/>
                              <a:gd name="connsiteX107" fmla="*/ 6591 w 28575"/>
                              <a:gd name="connsiteY107" fmla="*/ 6353 h 9525"/>
                              <a:gd name="connsiteX108" fmla="*/ 6591 w 28575"/>
                              <a:gd name="connsiteY108" fmla="*/ 6353 h 9525"/>
                              <a:gd name="connsiteX109" fmla="*/ 6591 w 28575"/>
                              <a:gd name="connsiteY109" fmla="*/ 6353 h 9525"/>
                              <a:gd name="connsiteX110" fmla="*/ 6591 w 28575"/>
                              <a:gd name="connsiteY110" fmla="*/ 6353 h 9525"/>
                              <a:gd name="connsiteX111" fmla="*/ 6591 w 28575"/>
                              <a:gd name="connsiteY111" fmla="*/ 6353 h 9525"/>
                              <a:gd name="connsiteX112" fmla="*/ 6591 w 28575"/>
                              <a:gd name="connsiteY112" fmla="*/ 6353 h 9525"/>
                              <a:gd name="connsiteX113" fmla="*/ 6591 w 28575"/>
                              <a:gd name="connsiteY113" fmla="*/ 6353 h 9525"/>
                              <a:gd name="connsiteX114" fmla="*/ 6591 w 28575"/>
                              <a:gd name="connsiteY114" fmla="*/ 6353 h 9525"/>
                              <a:gd name="connsiteX115" fmla="*/ 6591 w 28575"/>
                              <a:gd name="connsiteY115" fmla="*/ 6353 h 9525"/>
                              <a:gd name="connsiteX116" fmla="*/ 6591 w 28575"/>
                              <a:gd name="connsiteY116" fmla="*/ 6353 h 9525"/>
                              <a:gd name="connsiteX117" fmla="*/ 7325 w 28575"/>
                              <a:gd name="connsiteY117" fmla="*/ 6353 h 9525"/>
                              <a:gd name="connsiteX118" fmla="*/ 7325 w 28575"/>
                              <a:gd name="connsiteY118" fmla="*/ 6353 h 9525"/>
                              <a:gd name="connsiteX119" fmla="*/ 7325 w 28575"/>
                              <a:gd name="connsiteY119" fmla="*/ 6353 h 9525"/>
                              <a:gd name="connsiteX120" fmla="*/ 7325 w 28575"/>
                              <a:gd name="connsiteY120" fmla="*/ 6353 h 9525"/>
                              <a:gd name="connsiteX121" fmla="*/ 7325 w 28575"/>
                              <a:gd name="connsiteY121" fmla="*/ 6353 h 9525"/>
                              <a:gd name="connsiteX122" fmla="*/ 7325 w 28575"/>
                              <a:gd name="connsiteY122" fmla="*/ 6353 h 9525"/>
                              <a:gd name="connsiteX123" fmla="*/ 7325 w 28575"/>
                              <a:gd name="connsiteY123" fmla="*/ 6353 h 9525"/>
                              <a:gd name="connsiteX124" fmla="*/ 7325 w 28575"/>
                              <a:gd name="connsiteY124" fmla="*/ 6353 h 9525"/>
                              <a:gd name="connsiteX125" fmla="*/ 7325 w 28575"/>
                              <a:gd name="connsiteY125" fmla="*/ 6353 h 9525"/>
                              <a:gd name="connsiteX126" fmla="*/ 7325 w 28575"/>
                              <a:gd name="connsiteY126" fmla="*/ 3172 h 9525"/>
                              <a:gd name="connsiteX127" fmla="*/ 7325 w 28575"/>
                              <a:gd name="connsiteY127" fmla="*/ 6353 h 9525"/>
                              <a:gd name="connsiteX128" fmla="*/ 7325 w 28575"/>
                              <a:gd name="connsiteY128" fmla="*/ 6353 h 9525"/>
                              <a:gd name="connsiteX129" fmla="*/ 7325 w 28575"/>
                              <a:gd name="connsiteY129" fmla="*/ 6353 h 9525"/>
                              <a:gd name="connsiteX130" fmla="*/ 7325 w 28575"/>
                              <a:gd name="connsiteY130" fmla="*/ 6353 h 9525"/>
                              <a:gd name="connsiteX131" fmla="*/ 8058 w 28575"/>
                              <a:gd name="connsiteY131" fmla="*/ 9525 h 9525"/>
                              <a:gd name="connsiteX132" fmla="*/ 8058 w 28575"/>
                              <a:gd name="connsiteY132" fmla="*/ 6353 h 9525"/>
                              <a:gd name="connsiteX133" fmla="*/ 8058 w 28575"/>
                              <a:gd name="connsiteY133" fmla="*/ 6353 h 9525"/>
                              <a:gd name="connsiteX134" fmla="*/ 8058 w 28575"/>
                              <a:gd name="connsiteY134" fmla="*/ 6353 h 9525"/>
                              <a:gd name="connsiteX135" fmla="*/ 8058 w 28575"/>
                              <a:gd name="connsiteY135" fmla="*/ 6353 h 9525"/>
                              <a:gd name="connsiteX136" fmla="*/ 8058 w 28575"/>
                              <a:gd name="connsiteY136" fmla="*/ 6353 h 9525"/>
                              <a:gd name="connsiteX137" fmla="*/ 8058 w 28575"/>
                              <a:gd name="connsiteY137" fmla="*/ 6353 h 9525"/>
                              <a:gd name="connsiteX138" fmla="*/ 8058 w 28575"/>
                              <a:gd name="connsiteY138" fmla="*/ 6353 h 9525"/>
                              <a:gd name="connsiteX139" fmla="*/ 8058 w 28575"/>
                              <a:gd name="connsiteY139" fmla="*/ 6353 h 9525"/>
                              <a:gd name="connsiteX140" fmla="*/ 8058 w 28575"/>
                              <a:gd name="connsiteY140" fmla="*/ 9525 h 9525"/>
                              <a:gd name="connsiteX141" fmla="*/ 8058 w 28575"/>
                              <a:gd name="connsiteY141" fmla="*/ 9525 h 9525"/>
                              <a:gd name="connsiteX142" fmla="*/ 8058 w 28575"/>
                              <a:gd name="connsiteY142" fmla="*/ 6353 h 9525"/>
                              <a:gd name="connsiteX143" fmla="*/ 8792 w 28575"/>
                              <a:gd name="connsiteY143" fmla="*/ 6353 h 9525"/>
                              <a:gd name="connsiteX144" fmla="*/ 8792 w 28575"/>
                              <a:gd name="connsiteY144" fmla="*/ 6353 h 9525"/>
                              <a:gd name="connsiteX145" fmla="*/ 8792 w 28575"/>
                              <a:gd name="connsiteY145" fmla="*/ 3172 h 9525"/>
                              <a:gd name="connsiteX146" fmla="*/ 8792 w 28575"/>
                              <a:gd name="connsiteY146" fmla="*/ 3172 h 9525"/>
                              <a:gd name="connsiteX147" fmla="*/ 8792 w 28575"/>
                              <a:gd name="connsiteY147" fmla="*/ 6353 h 9525"/>
                              <a:gd name="connsiteX148" fmla="*/ 8792 w 28575"/>
                              <a:gd name="connsiteY148" fmla="*/ 6353 h 9525"/>
                              <a:gd name="connsiteX149" fmla="*/ 8792 w 28575"/>
                              <a:gd name="connsiteY149" fmla="*/ 6353 h 9525"/>
                              <a:gd name="connsiteX150" fmla="*/ 8792 w 28575"/>
                              <a:gd name="connsiteY150" fmla="*/ 6353 h 9525"/>
                              <a:gd name="connsiteX151" fmla="*/ 8792 w 28575"/>
                              <a:gd name="connsiteY151" fmla="*/ 6353 h 9525"/>
                              <a:gd name="connsiteX152" fmla="*/ 8792 w 28575"/>
                              <a:gd name="connsiteY152" fmla="*/ 3172 h 9525"/>
                              <a:gd name="connsiteX153" fmla="*/ 8792 w 28575"/>
                              <a:gd name="connsiteY153" fmla="*/ 3172 h 9525"/>
                              <a:gd name="connsiteX154" fmla="*/ 8792 w 28575"/>
                              <a:gd name="connsiteY154" fmla="*/ 3172 h 9525"/>
                              <a:gd name="connsiteX155" fmla="*/ 8792 w 28575"/>
                              <a:gd name="connsiteY155" fmla="*/ 6353 h 9525"/>
                              <a:gd name="connsiteX156" fmla="*/ 8792 w 28575"/>
                              <a:gd name="connsiteY156" fmla="*/ 6353 h 9525"/>
                              <a:gd name="connsiteX157" fmla="*/ 8792 w 28575"/>
                              <a:gd name="connsiteY157" fmla="*/ 6353 h 9525"/>
                              <a:gd name="connsiteX158" fmla="*/ 8792 w 28575"/>
                              <a:gd name="connsiteY158" fmla="*/ 6353 h 9525"/>
                              <a:gd name="connsiteX159" fmla="*/ 8792 w 28575"/>
                              <a:gd name="connsiteY159" fmla="*/ 6353 h 9525"/>
                              <a:gd name="connsiteX160" fmla="*/ 8792 w 28575"/>
                              <a:gd name="connsiteY160" fmla="*/ 3172 h 9525"/>
                              <a:gd name="connsiteX161" fmla="*/ 9525 w 28575"/>
                              <a:gd name="connsiteY161" fmla="*/ 3172 h 9525"/>
                              <a:gd name="connsiteX162" fmla="*/ 9525 w 28575"/>
                              <a:gd name="connsiteY162" fmla="*/ 3172 h 9525"/>
                              <a:gd name="connsiteX163" fmla="*/ 9525 w 28575"/>
                              <a:gd name="connsiteY163" fmla="*/ 6353 h 9525"/>
                              <a:gd name="connsiteX164" fmla="*/ 9525 w 28575"/>
                              <a:gd name="connsiteY164" fmla="*/ 6353 h 9525"/>
                              <a:gd name="connsiteX165" fmla="*/ 9525 w 28575"/>
                              <a:gd name="connsiteY165" fmla="*/ 6353 h 9525"/>
                              <a:gd name="connsiteX166" fmla="*/ 9525 w 28575"/>
                              <a:gd name="connsiteY166" fmla="*/ 6353 h 9525"/>
                              <a:gd name="connsiteX167" fmla="*/ 9525 w 28575"/>
                              <a:gd name="connsiteY167" fmla="*/ 6353 h 9525"/>
                              <a:gd name="connsiteX168" fmla="*/ 9525 w 28575"/>
                              <a:gd name="connsiteY168" fmla="*/ 6353 h 9525"/>
                              <a:gd name="connsiteX169" fmla="*/ 9525 w 28575"/>
                              <a:gd name="connsiteY169" fmla="*/ 6353 h 9525"/>
                              <a:gd name="connsiteX170" fmla="*/ 9525 w 28575"/>
                              <a:gd name="connsiteY170" fmla="*/ 6353 h 9525"/>
                              <a:gd name="connsiteX171" fmla="*/ 9525 w 28575"/>
                              <a:gd name="connsiteY171" fmla="*/ 6353 h 9525"/>
                              <a:gd name="connsiteX172" fmla="*/ 9525 w 28575"/>
                              <a:gd name="connsiteY172" fmla="*/ 3172 h 9525"/>
                              <a:gd name="connsiteX173" fmla="*/ 10258 w 28575"/>
                              <a:gd name="connsiteY173" fmla="*/ 3172 h 9525"/>
                              <a:gd name="connsiteX174" fmla="*/ 10258 w 28575"/>
                              <a:gd name="connsiteY174" fmla="*/ 3172 h 9525"/>
                              <a:gd name="connsiteX175" fmla="*/ 10258 w 28575"/>
                              <a:gd name="connsiteY175" fmla="*/ 6353 h 9525"/>
                              <a:gd name="connsiteX176" fmla="*/ 10258 w 28575"/>
                              <a:gd name="connsiteY176" fmla="*/ 3172 h 9525"/>
                              <a:gd name="connsiteX177" fmla="*/ 10258 w 28575"/>
                              <a:gd name="connsiteY177" fmla="*/ 3172 h 9525"/>
                              <a:gd name="connsiteX178" fmla="*/ 10258 w 28575"/>
                              <a:gd name="connsiteY178" fmla="*/ 6353 h 9525"/>
                              <a:gd name="connsiteX179" fmla="*/ 10258 w 28575"/>
                              <a:gd name="connsiteY179" fmla="*/ 3172 h 9525"/>
                              <a:gd name="connsiteX180" fmla="*/ 10258 w 28575"/>
                              <a:gd name="connsiteY180" fmla="*/ 6353 h 9525"/>
                              <a:gd name="connsiteX181" fmla="*/ 10258 w 28575"/>
                              <a:gd name="connsiteY181" fmla="*/ 6353 h 9525"/>
                              <a:gd name="connsiteX182" fmla="*/ 10258 w 28575"/>
                              <a:gd name="connsiteY182" fmla="*/ 6353 h 9525"/>
                              <a:gd name="connsiteX183" fmla="*/ 10258 w 28575"/>
                              <a:gd name="connsiteY183" fmla="*/ 6353 h 9525"/>
                              <a:gd name="connsiteX184" fmla="*/ 10258 w 28575"/>
                              <a:gd name="connsiteY184" fmla="*/ 6353 h 9525"/>
                              <a:gd name="connsiteX185" fmla="*/ 10992 w 28575"/>
                              <a:gd name="connsiteY185" fmla="*/ 6353 h 9525"/>
                              <a:gd name="connsiteX186" fmla="*/ 10992 w 28575"/>
                              <a:gd name="connsiteY186" fmla="*/ 3172 h 9525"/>
                              <a:gd name="connsiteX187" fmla="*/ 10992 w 28575"/>
                              <a:gd name="connsiteY187" fmla="*/ 3172 h 9525"/>
                              <a:gd name="connsiteX188" fmla="*/ 10992 w 28575"/>
                              <a:gd name="connsiteY188" fmla="*/ 6353 h 9525"/>
                              <a:gd name="connsiteX189" fmla="*/ 10992 w 28575"/>
                              <a:gd name="connsiteY189" fmla="*/ 6353 h 9525"/>
                              <a:gd name="connsiteX190" fmla="*/ 10992 w 28575"/>
                              <a:gd name="connsiteY190" fmla="*/ 6353 h 9525"/>
                              <a:gd name="connsiteX191" fmla="*/ 10992 w 28575"/>
                              <a:gd name="connsiteY191" fmla="*/ 6353 h 9525"/>
                              <a:gd name="connsiteX192" fmla="*/ 10992 w 28575"/>
                              <a:gd name="connsiteY192" fmla="*/ 6353 h 9525"/>
                              <a:gd name="connsiteX193" fmla="*/ 10992 w 28575"/>
                              <a:gd name="connsiteY193" fmla="*/ 3172 h 9525"/>
                              <a:gd name="connsiteX194" fmla="*/ 10992 w 28575"/>
                              <a:gd name="connsiteY194" fmla="*/ 0 h 9525"/>
                              <a:gd name="connsiteX195" fmla="*/ 10992 w 28575"/>
                              <a:gd name="connsiteY195" fmla="*/ 3172 h 9525"/>
                              <a:gd name="connsiteX196" fmla="*/ 10992 w 28575"/>
                              <a:gd name="connsiteY196" fmla="*/ 3172 h 9525"/>
                              <a:gd name="connsiteX197" fmla="*/ 11725 w 28575"/>
                              <a:gd name="connsiteY197" fmla="*/ 3172 h 9525"/>
                              <a:gd name="connsiteX198" fmla="*/ 11725 w 28575"/>
                              <a:gd name="connsiteY198" fmla="*/ 6353 h 9525"/>
                              <a:gd name="connsiteX199" fmla="*/ 11725 w 28575"/>
                              <a:gd name="connsiteY199" fmla="*/ 6353 h 9525"/>
                              <a:gd name="connsiteX200" fmla="*/ 11725 w 28575"/>
                              <a:gd name="connsiteY200" fmla="*/ 6353 h 9525"/>
                              <a:gd name="connsiteX201" fmla="*/ 11725 w 28575"/>
                              <a:gd name="connsiteY201" fmla="*/ 6353 h 9525"/>
                              <a:gd name="connsiteX202" fmla="*/ 11725 w 28575"/>
                              <a:gd name="connsiteY202" fmla="*/ 6353 h 9525"/>
                              <a:gd name="connsiteX203" fmla="*/ 11725 w 28575"/>
                              <a:gd name="connsiteY203" fmla="*/ 6353 h 9525"/>
                              <a:gd name="connsiteX204" fmla="*/ 11725 w 28575"/>
                              <a:gd name="connsiteY204" fmla="*/ 6353 h 9525"/>
                              <a:gd name="connsiteX205" fmla="*/ 11725 w 28575"/>
                              <a:gd name="connsiteY205" fmla="*/ 6353 h 9525"/>
                              <a:gd name="connsiteX206" fmla="*/ 11725 w 28575"/>
                              <a:gd name="connsiteY206" fmla="*/ 6353 h 9525"/>
                              <a:gd name="connsiteX207" fmla="*/ 11725 w 28575"/>
                              <a:gd name="connsiteY207" fmla="*/ 6353 h 9525"/>
                              <a:gd name="connsiteX208" fmla="*/ 11725 w 28575"/>
                              <a:gd name="connsiteY208" fmla="*/ 6353 h 9525"/>
                              <a:gd name="connsiteX209" fmla="*/ 11725 w 28575"/>
                              <a:gd name="connsiteY209" fmla="*/ 6353 h 9525"/>
                              <a:gd name="connsiteX210" fmla="*/ 11725 w 28575"/>
                              <a:gd name="connsiteY210" fmla="*/ 6353 h 9525"/>
                              <a:gd name="connsiteX211" fmla="*/ 12459 w 28575"/>
                              <a:gd name="connsiteY211" fmla="*/ 6353 h 9525"/>
                              <a:gd name="connsiteX212" fmla="*/ 12459 w 28575"/>
                              <a:gd name="connsiteY212" fmla="*/ 6353 h 9525"/>
                              <a:gd name="connsiteX213" fmla="*/ 12459 w 28575"/>
                              <a:gd name="connsiteY213" fmla="*/ 6353 h 9525"/>
                              <a:gd name="connsiteX214" fmla="*/ 12459 w 28575"/>
                              <a:gd name="connsiteY214" fmla="*/ 6353 h 9525"/>
                              <a:gd name="connsiteX215" fmla="*/ 12459 w 28575"/>
                              <a:gd name="connsiteY215" fmla="*/ 6353 h 9525"/>
                              <a:gd name="connsiteX216" fmla="*/ 12459 w 28575"/>
                              <a:gd name="connsiteY216" fmla="*/ 6353 h 9525"/>
                              <a:gd name="connsiteX217" fmla="*/ 12459 w 28575"/>
                              <a:gd name="connsiteY217" fmla="*/ 6353 h 9525"/>
                              <a:gd name="connsiteX218" fmla="*/ 12459 w 28575"/>
                              <a:gd name="connsiteY218" fmla="*/ 3172 h 9525"/>
                              <a:gd name="connsiteX219" fmla="*/ 12459 w 28575"/>
                              <a:gd name="connsiteY219" fmla="*/ 3172 h 9525"/>
                              <a:gd name="connsiteX220" fmla="*/ 12459 w 28575"/>
                              <a:gd name="connsiteY220" fmla="*/ 3172 h 9525"/>
                              <a:gd name="connsiteX221" fmla="*/ 12459 w 28575"/>
                              <a:gd name="connsiteY221" fmla="*/ 3172 h 9525"/>
                              <a:gd name="connsiteX222" fmla="*/ 12459 w 28575"/>
                              <a:gd name="connsiteY222" fmla="*/ 6353 h 9525"/>
                              <a:gd name="connsiteX223" fmla="*/ 13192 w 28575"/>
                              <a:gd name="connsiteY223" fmla="*/ 6353 h 9525"/>
                              <a:gd name="connsiteX224" fmla="*/ 13192 w 28575"/>
                              <a:gd name="connsiteY224" fmla="*/ 3172 h 9525"/>
                              <a:gd name="connsiteX225" fmla="*/ 13192 w 28575"/>
                              <a:gd name="connsiteY225" fmla="*/ 3172 h 9525"/>
                              <a:gd name="connsiteX226" fmla="*/ 13192 w 28575"/>
                              <a:gd name="connsiteY226" fmla="*/ 3172 h 9525"/>
                              <a:gd name="connsiteX227" fmla="*/ 13192 w 28575"/>
                              <a:gd name="connsiteY227" fmla="*/ 6353 h 9525"/>
                              <a:gd name="connsiteX228" fmla="*/ 13192 w 28575"/>
                              <a:gd name="connsiteY228" fmla="*/ 6353 h 9525"/>
                              <a:gd name="connsiteX229" fmla="*/ 13192 w 28575"/>
                              <a:gd name="connsiteY229" fmla="*/ 6353 h 9525"/>
                              <a:gd name="connsiteX230" fmla="*/ 13192 w 28575"/>
                              <a:gd name="connsiteY230" fmla="*/ 6353 h 9525"/>
                              <a:gd name="connsiteX231" fmla="*/ 13192 w 28575"/>
                              <a:gd name="connsiteY231" fmla="*/ 6353 h 9525"/>
                              <a:gd name="connsiteX232" fmla="*/ 13192 w 28575"/>
                              <a:gd name="connsiteY232" fmla="*/ 6353 h 9525"/>
                              <a:gd name="connsiteX233" fmla="*/ 13192 w 28575"/>
                              <a:gd name="connsiteY233" fmla="*/ 6353 h 9525"/>
                              <a:gd name="connsiteX234" fmla="*/ 13192 w 28575"/>
                              <a:gd name="connsiteY234" fmla="*/ 6353 h 9525"/>
                              <a:gd name="connsiteX235" fmla="*/ 13926 w 28575"/>
                              <a:gd name="connsiteY235" fmla="*/ 6353 h 9525"/>
                              <a:gd name="connsiteX236" fmla="*/ 13926 w 28575"/>
                              <a:gd name="connsiteY236" fmla="*/ 6353 h 9525"/>
                              <a:gd name="connsiteX237" fmla="*/ 13926 w 28575"/>
                              <a:gd name="connsiteY237" fmla="*/ 6353 h 9525"/>
                              <a:gd name="connsiteX238" fmla="*/ 13926 w 28575"/>
                              <a:gd name="connsiteY238" fmla="*/ 6353 h 9525"/>
                              <a:gd name="connsiteX239" fmla="*/ 13926 w 28575"/>
                              <a:gd name="connsiteY239" fmla="*/ 6353 h 9525"/>
                              <a:gd name="connsiteX240" fmla="*/ 13926 w 28575"/>
                              <a:gd name="connsiteY240" fmla="*/ 6353 h 9525"/>
                              <a:gd name="connsiteX241" fmla="*/ 13926 w 28575"/>
                              <a:gd name="connsiteY241" fmla="*/ 6353 h 9525"/>
                              <a:gd name="connsiteX242" fmla="*/ 13926 w 28575"/>
                              <a:gd name="connsiteY242" fmla="*/ 6353 h 9525"/>
                              <a:gd name="connsiteX243" fmla="*/ 13926 w 28575"/>
                              <a:gd name="connsiteY243" fmla="*/ 6353 h 9525"/>
                              <a:gd name="connsiteX244" fmla="*/ 13926 w 28575"/>
                              <a:gd name="connsiteY244" fmla="*/ 3172 h 9525"/>
                              <a:gd name="connsiteX245" fmla="*/ 13926 w 28575"/>
                              <a:gd name="connsiteY245" fmla="*/ 3172 h 9525"/>
                              <a:gd name="connsiteX246" fmla="*/ 13926 w 28575"/>
                              <a:gd name="connsiteY246" fmla="*/ 3172 h 9525"/>
                              <a:gd name="connsiteX247" fmla="*/ 13926 w 28575"/>
                              <a:gd name="connsiteY247" fmla="*/ 3172 h 9525"/>
                              <a:gd name="connsiteX248" fmla="*/ 13926 w 28575"/>
                              <a:gd name="connsiteY248" fmla="*/ 3172 h 9525"/>
                              <a:gd name="connsiteX249" fmla="*/ 13926 w 28575"/>
                              <a:gd name="connsiteY249" fmla="*/ 6353 h 9525"/>
                              <a:gd name="connsiteX250" fmla="*/ 13926 w 28575"/>
                              <a:gd name="connsiteY250" fmla="*/ 6353 h 9525"/>
                              <a:gd name="connsiteX251" fmla="*/ 13926 w 28575"/>
                              <a:gd name="connsiteY251" fmla="*/ 6353 h 9525"/>
                              <a:gd name="connsiteX252" fmla="*/ 13926 w 28575"/>
                              <a:gd name="connsiteY252" fmla="*/ 6353 h 9525"/>
                              <a:gd name="connsiteX253" fmla="*/ 14649 w 28575"/>
                              <a:gd name="connsiteY253" fmla="*/ 6353 h 9525"/>
                              <a:gd name="connsiteX254" fmla="*/ 14649 w 28575"/>
                              <a:gd name="connsiteY254" fmla="*/ 6353 h 9525"/>
                              <a:gd name="connsiteX255" fmla="*/ 14649 w 28575"/>
                              <a:gd name="connsiteY255" fmla="*/ 6353 h 9525"/>
                              <a:gd name="connsiteX256" fmla="*/ 14649 w 28575"/>
                              <a:gd name="connsiteY256" fmla="*/ 6353 h 9525"/>
                              <a:gd name="connsiteX257" fmla="*/ 14649 w 28575"/>
                              <a:gd name="connsiteY257" fmla="*/ 6353 h 9525"/>
                              <a:gd name="connsiteX258" fmla="*/ 14649 w 28575"/>
                              <a:gd name="connsiteY258" fmla="*/ 6353 h 9525"/>
                              <a:gd name="connsiteX259" fmla="*/ 14649 w 28575"/>
                              <a:gd name="connsiteY259" fmla="*/ 6353 h 9525"/>
                              <a:gd name="connsiteX260" fmla="*/ 14649 w 28575"/>
                              <a:gd name="connsiteY260" fmla="*/ 6353 h 9525"/>
                              <a:gd name="connsiteX261" fmla="*/ 14649 w 28575"/>
                              <a:gd name="connsiteY261" fmla="*/ 3172 h 9525"/>
                              <a:gd name="connsiteX262" fmla="*/ 14649 w 28575"/>
                              <a:gd name="connsiteY262" fmla="*/ 3172 h 9525"/>
                              <a:gd name="connsiteX263" fmla="*/ 14649 w 28575"/>
                              <a:gd name="connsiteY263" fmla="*/ 0 h 9525"/>
                              <a:gd name="connsiteX264" fmla="*/ 14649 w 28575"/>
                              <a:gd name="connsiteY264" fmla="*/ 3172 h 9525"/>
                              <a:gd name="connsiteX265" fmla="*/ 15383 w 28575"/>
                              <a:gd name="connsiteY265" fmla="*/ 3172 h 9525"/>
                              <a:gd name="connsiteX266" fmla="*/ 15383 w 28575"/>
                              <a:gd name="connsiteY266" fmla="*/ 6353 h 9525"/>
                              <a:gd name="connsiteX267" fmla="*/ 15383 w 28575"/>
                              <a:gd name="connsiteY267" fmla="*/ 6353 h 9525"/>
                              <a:gd name="connsiteX268" fmla="*/ 15383 w 28575"/>
                              <a:gd name="connsiteY268" fmla="*/ 3172 h 9525"/>
                              <a:gd name="connsiteX269" fmla="*/ 15383 w 28575"/>
                              <a:gd name="connsiteY269" fmla="*/ 3172 h 9525"/>
                              <a:gd name="connsiteX270" fmla="*/ 15383 w 28575"/>
                              <a:gd name="connsiteY270" fmla="*/ 3172 h 9525"/>
                              <a:gd name="connsiteX271" fmla="*/ 15383 w 28575"/>
                              <a:gd name="connsiteY271" fmla="*/ 3172 h 9525"/>
                              <a:gd name="connsiteX272" fmla="*/ 15383 w 28575"/>
                              <a:gd name="connsiteY272" fmla="*/ 3172 h 9525"/>
                              <a:gd name="connsiteX273" fmla="*/ 15383 w 28575"/>
                              <a:gd name="connsiteY273" fmla="*/ 3172 h 9525"/>
                              <a:gd name="connsiteX274" fmla="*/ 15383 w 28575"/>
                              <a:gd name="connsiteY274" fmla="*/ 6353 h 9525"/>
                              <a:gd name="connsiteX275" fmla="*/ 15383 w 28575"/>
                              <a:gd name="connsiteY275" fmla="*/ 6353 h 9525"/>
                              <a:gd name="connsiteX276" fmla="*/ 15383 w 28575"/>
                              <a:gd name="connsiteY276" fmla="*/ 6353 h 9525"/>
                              <a:gd name="connsiteX277" fmla="*/ 15383 w 28575"/>
                              <a:gd name="connsiteY277" fmla="*/ 6353 h 9525"/>
                              <a:gd name="connsiteX278" fmla="*/ 15383 w 28575"/>
                              <a:gd name="connsiteY278" fmla="*/ 6353 h 9525"/>
                              <a:gd name="connsiteX279" fmla="*/ 16116 w 28575"/>
                              <a:gd name="connsiteY279" fmla="*/ 3172 h 9525"/>
                              <a:gd name="connsiteX280" fmla="*/ 16116 w 28575"/>
                              <a:gd name="connsiteY280" fmla="*/ 3172 h 9525"/>
                              <a:gd name="connsiteX281" fmla="*/ 16116 w 28575"/>
                              <a:gd name="connsiteY281" fmla="*/ 6353 h 9525"/>
                              <a:gd name="connsiteX282" fmla="*/ 16116 w 28575"/>
                              <a:gd name="connsiteY282" fmla="*/ 6353 h 9525"/>
                              <a:gd name="connsiteX283" fmla="*/ 16116 w 28575"/>
                              <a:gd name="connsiteY283" fmla="*/ 6353 h 9525"/>
                              <a:gd name="connsiteX284" fmla="*/ 16116 w 28575"/>
                              <a:gd name="connsiteY284" fmla="*/ 6353 h 9525"/>
                              <a:gd name="connsiteX285" fmla="*/ 16116 w 28575"/>
                              <a:gd name="connsiteY285" fmla="*/ 6353 h 9525"/>
                              <a:gd name="connsiteX286" fmla="*/ 16116 w 28575"/>
                              <a:gd name="connsiteY286" fmla="*/ 6353 h 9525"/>
                              <a:gd name="connsiteX287" fmla="*/ 16116 w 28575"/>
                              <a:gd name="connsiteY287" fmla="*/ 6353 h 9525"/>
                              <a:gd name="connsiteX288" fmla="*/ 16116 w 28575"/>
                              <a:gd name="connsiteY288" fmla="*/ 6353 h 9525"/>
                              <a:gd name="connsiteX289" fmla="*/ 16116 w 28575"/>
                              <a:gd name="connsiteY289" fmla="*/ 6353 h 9525"/>
                              <a:gd name="connsiteX290" fmla="*/ 16116 w 28575"/>
                              <a:gd name="connsiteY290" fmla="*/ 6353 h 9525"/>
                              <a:gd name="connsiteX291" fmla="*/ 16850 w 28575"/>
                              <a:gd name="connsiteY291" fmla="*/ 6353 h 9525"/>
                              <a:gd name="connsiteX292" fmla="*/ 16850 w 28575"/>
                              <a:gd name="connsiteY292" fmla="*/ 6353 h 9525"/>
                              <a:gd name="connsiteX293" fmla="*/ 16850 w 28575"/>
                              <a:gd name="connsiteY293" fmla="*/ 6353 h 9525"/>
                              <a:gd name="connsiteX294" fmla="*/ 16850 w 28575"/>
                              <a:gd name="connsiteY294" fmla="*/ 6353 h 9525"/>
                              <a:gd name="connsiteX295" fmla="*/ 16850 w 28575"/>
                              <a:gd name="connsiteY295" fmla="*/ 6353 h 9525"/>
                              <a:gd name="connsiteX296" fmla="*/ 16850 w 28575"/>
                              <a:gd name="connsiteY296" fmla="*/ 6353 h 9525"/>
                              <a:gd name="connsiteX297" fmla="*/ 16850 w 28575"/>
                              <a:gd name="connsiteY297" fmla="*/ 6353 h 9525"/>
                              <a:gd name="connsiteX298" fmla="*/ 16850 w 28575"/>
                              <a:gd name="connsiteY298" fmla="*/ 6353 h 9525"/>
                              <a:gd name="connsiteX299" fmla="*/ 16850 w 28575"/>
                              <a:gd name="connsiteY299" fmla="*/ 6353 h 9525"/>
                              <a:gd name="connsiteX300" fmla="*/ 16850 w 28575"/>
                              <a:gd name="connsiteY300" fmla="*/ 3172 h 9525"/>
                              <a:gd name="connsiteX301" fmla="*/ 16850 w 28575"/>
                              <a:gd name="connsiteY301" fmla="*/ 3172 h 9525"/>
                              <a:gd name="connsiteX302" fmla="*/ 16850 w 28575"/>
                              <a:gd name="connsiteY302" fmla="*/ 3172 h 9525"/>
                              <a:gd name="connsiteX303" fmla="*/ 17583 w 28575"/>
                              <a:gd name="connsiteY303" fmla="*/ 6353 h 9525"/>
                              <a:gd name="connsiteX304" fmla="*/ 17583 w 28575"/>
                              <a:gd name="connsiteY304" fmla="*/ 6353 h 9525"/>
                              <a:gd name="connsiteX305" fmla="*/ 17583 w 28575"/>
                              <a:gd name="connsiteY305" fmla="*/ 6353 h 9525"/>
                              <a:gd name="connsiteX306" fmla="*/ 17583 w 28575"/>
                              <a:gd name="connsiteY306" fmla="*/ 6353 h 9525"/>
                              <a:gd name="connsiteX307" fmla="*/ 17583 w 28575"/>
                              <a:gd name="connsiteY307" fmla="*/ 6353 h 9525"/>
                              <a:gd name="connsiteX308" fmla="*/ 17583 w 28575"/>
                              <a:gd name="connsiteY308" fmla="*/ 6353 h 9525"/>
                              <a:gd name="connsiteX309" fmla="*/ 17583 w 28575"/>
                              <a:gd name="connsiteY309" fmla="*/ 6353 h 9525"/>
                              <a:gd name="connsiteX310" fmla="*/ 17583 w 28575"/>
                              <a:gd name="connsiteY310" fmla="*/ 6353 h 9525"/>
                              <a:gd name="connsiteX311" fmla="*/ 17583 w 28575"/>
                              <a:gd name="connsiteY311" fmla="*/ 6353 h 9525"/>
                              <a:gd name="connsiteX312" fmla="*/ 17583 w 28575"/>
                              <a:gd name="connsiteY312" fmla="*/ 3172 h 9525"/>
                              <a:gd name="connsiteX313" fmla="*/ 17583 w 28575"/>
                              <a:gd name="connsiteY313" fmla="*/ 3172 h 9525"/>
                              <a:gd name="connsiteX314" fmla="*/ 17583 w 28575"/>
                              <a:gd name="connsiteY314" fmla="*/ 3172 h 9525"/>
                              <a:gd name="connsiteX315" fmla="*/ 18317 w 28575"/>
                              <a:gd name="connsiteY315" fmla="*/ 3172 h 9525"/>
                              <a:gd name="connsiteX316" fmla="*/ 18317 w 28575"/>
                              <a:gd name="connsiteY316" fmla="*/ 3172 h 9525"/>
                              <a:gd name="connsiteX317" fmla="*/ 18317 w 28575"/>
                              <a:gd name="connsiteY317" fmla="*/ 0 h 9525"/>
                              <a:gd name="connsiteX318" fmla="*/ 18317 w 28575"/>
                              <a:gd name="connsiteY318" fmla="*/ 3172 h 9525"/>
                              <a:gd name="connsiteX319" fmla="*/ 18317 w 28575"/>
                              <a:gd name="connsiteY319" fmla="*/ 3172 h 9525"/>
                              <a:gd name="connsiteX320" fmla="*/ 18317 w 28575"/>
                              <a:gd name="connsiteY320" fmla="*/ 6353 h 9525"/>
                              <a:gd name="connsiteX321" fmla="*/ 18317 w 28575"/>
                              <a:gd name="connsiteY321" fmla="*/ 6353 h 9525"/>
                              <a:gd name="connsiteX322" fmla="*/ 18317 w 28575"/>
                              <a:gd name="connsiteY322" fmla="*/ 3172 h 9525"/>
                              <a:gd name="connsiteX323" fmla="*/ 18317 w 28575"/>
                              <a:gd name="connsiteY323" fmla="*/ 6353 h 9525"/>
                              <a:gd name="connsiteX324" fmla="*/ 18317 w 28575"/>
                              <a:gd name="connsiteY324" fmla="*/ 6353 h 9525"/>
                              <a:gd name="connsiteX325" fmla="*/ 18317 w 28575"/>
                              <a:gd name="connsiteY325" fmla="*/ 6353 h 9525"/>
                              <a:gd name="connsiteX326" fmla="*/ 18317 w 28575"/>
                              <a:gd name="connsiteY326" fmla="*/ 6353 h 9525"/>
                              <a:gd name="connsiteX327" fmla="*/ 18317 w 28575"/>
                              <a:gd name="connsiteY327" fmla="*/ 6353 h 9525"/>
                              <a:gd name="connsiteX328" fmla="*/ 18317 w 28575"/>
                              <a:gd name="connsiteY328" fmla="*/ 3172 h 9525"/>
                              <a:gd name="connsiteX329" fmla="*/ 18317 w 28575"/>
                              <a:gd name="connsiteY329" fmla="*/ 6353 h 9525"/>
                              <a:gd name="connsiteX330" fmla="*/ 18317 w 28575"/>
                              <a:gd name="connsiteY330" fmla="*/ 6353 h 9525"/>
                              <a:gd name="connsiteX331" fmla="*/ 18317 w 28575"/>
                              <a:gd name="connsiteY331" fmla="*/ 6353 h 9525"/>
                              <a:gd name="connsiteX332" fmla="*/ 18317 w 28575"/>
                              <a:gd name="connsiteY332" fmla="*/ 3172 h 9525"/>
                              <a:gd name="connsiteX333" fmla="*/ 19050 w 28575"/>
                              <a:gd name="connsiteY333" fmla="*/ 6353 h 9525"/>
                              <a:gd name="connsiteX334" fmla="*/ 19050 w 28575"/>
                              <a:gd name="connsiteY334" fmla="*/ 6353 h 9525"/>
                              <a:gd name="connsiteX335" fmla="*/ 19050 w 28575"/>
                              <a:gd name="connsiteY335" fmla="*/ 6353 h 9525"/>
                              <a:gd name="connsiteX336" fmla="*/ 19050 w 28575"/>
                              <a:gd name="connsiteY336" fmla="*/ 6353 h 9525"/>
                              <a:gd name="connsiteX337" fmla="*/ 19050 w 28575"/>
                              <a:gd name="connsiteY337" fmla="*/ 3172 h 9525"/>
                              <a:gd name="connsiteX338" fmla="*/ 19050 w 28575"/>
                              <a:gd name="connsiteY338" fmla="*/ 3172 h 9525"/>
                              <a:gd name="connsiteX339" fmla="*/ 19050 w 28575"/>
                              <a:gd name="connsiteY339" fmla="*/ 6353 h 9525"/>
                              <a:gd name="connsiteX340" fmla="*/ 19050 w 28575"/>
                              <a:gd name="connsiteY340" fmla="*/ 3172 h 9525"/>
                              <a:gd name="connsiteX341" fmla="*/ 19050 w 28575"/>
                              <a:gd name="connsiteY341" fmla="*/ 6353 h 9525"/>
                              <a:gd name="connsiteX342" fmla="*/ 19050 w 28575"/>
                              <a:gd name="connsiteY342" fmla="*/ 6353 h 9525"/>
                              <a:gd name="connsiteX343" fmla="*/ 19050 w 28575"/>
                              <a:gd name="connsiteY343" fmla="*/ 6353 h 9525"/>
                              <a:gd name="connsiteX344" fmla="*/ 19050 w 28575"/>
                              <a:gd name="connsiteY344" fmla="*/ 6353 h 9525"/>
                              <a:gd name="connsiteX345" fmla="*/ 19050 w 28575"/>
                              <a:gd name="connsiteY345" fmla="*/ 6353 h 9525"/>
                              <a:gd name="connsiteX346" fmla="*/ 19050 w 28575"/>
                              <a:gd name="connsiteY346" fmla="*/ 6353 h 9525"/>
                              <a:gd name="connsiteX347" fmla="*/ 19783 w 28575"/>
                              <a:gd name="connsiteY347" fmla="*/ 6353 h 9525"/>
                              <a:gd name="connsiteX348" fmla="*/ 19783 w 28575"/>
                              <a:gd name="connsiteY348" fmla="*/ 6353 h 9525"/>
                              <a:gd name="connsiteX349" fmla="*/ 19783 w 28575"/>
                              <a:gd name="connsiteY349" fmla="*/ 6353 h 9525"/>
                              <a:gd name="connsiteX350" fmla="*/ 19783 w 28575"/>
                              <a:gd name="connsiteY350" fmla="*/ 6353 h 9525"/>
                              <a:gd name="connsiteX351" fmla="*/ 19783 w 28575"/>
                              <a:gd name="connsiteY351" fmla="*/ 6353 h 9525"/>
                              <a:gd name="connsiteX352" fmla="*/ 19783 w 28575"/>
                              <a:gd name="connsiteY352" fmla="*/ 6353 h 9525"/>
                              <a:gd name="connsiteX353" fmla="*/ 19783 w 28575"/>
                              <a:gd name="connsiteY353" fmla="*/ 6353 h 9525"/>
                              <a:gd name="connsiteX354" fmla="*/ 19783 w 28575"/>
                              <a:gd name="connsiteY354" fmla="*/ 6353 h 9525"/>
                              <a:gd name="connsiteX355" fmla="*/ 19783 w 28575"/>
                              <a:gd name="connsiteY355" fmla="*/ 6353 h 9525"/>
                              <a:gd name="connsiteX356" fmla="*/ 19783 w 28575"/>
                              <a:gd name="connsiteY356" fmla="*/ 6353 h 9525"/>
                              <a:gd name="connsiteX357" fmla="*/ 19783 w 28575"/>
                              <a:gd name="connsiteY357" fmla="*/ 3172 h 9525"/>
                              <a:gd name="connsiteX358" fmla="*/ 19783 w 28575"/>
                              <a:gd name="connsiteY358" fmla="*/ 3172 h 9525"/>
                              <a:gd name="connsiteX359" fmla="*/ 20517 w 28575"/>
                              <a:gd name="connsiteY359" fmla="*/ 6353 h 9525"/>
                              <a:gd name="connsiteX360" fmla="*/ 20517 w 28575"/>
                              <a:gd name="connsiteY360" fmla="*/ 6353 h 9525"/>
                              <a:gd name="connsiteX361" fmla="*/ 20517 w 28575"/>
                              <a:gd name="connsiteY361" fmla="*/ 6353 h 9525"/>
                              <a:gd name="connsiteX362" fmla="*/ 20517 w 28575"/>
                              <a:gd name="connsiteY362" fmla="*/ 6353 h 9525"/>
                              <a:gd name="connsiteX363" fmla="*/ 20517 w 28575"/>
                              <a:gd name="connsiteY363" fmla="*/ 6353 h 9525"/>
                              <a:gd name="connsiteX364" fmla="*/ 20517 w 28575"/>
                              <a:gd name="connsiteY364" fmla="*/ 6353 h 9525"/>
                              <a:gd name="connsiteX365" fmla="*/ 20517 w 28575"/>
                              <a:gd name="connsiteY365" fmla="*/ 6353 h 9525"/>
                              <a:gd name="connsiteX366" fmla="*/ 20517 w 28575"/>
                              <a:gd name="connsiteY366" fmla="*/ 6353 h 9525"/>
                              <a:gd name="connsiteX367" fmla="*/ 20517 w 28575"/>
                              <a:gd name="connsiteY367" fmla="*/ 6353 h 9525"/>
                              <a:gd name="connsiteX368" fmla="*/ 20517 w 28575"/>
                              <a:gd name="connsiteY368" fmla="*/ 6353 h 9525"/>
                              <a:gd name="connsiteX369" fmla="*/ 20517 w 28575"/>
                              <a:gd name="connsiteY369" fmla="*/ 6353 h 9525"/>
                              <a:gd name="connsiteX370" fmla="*/ 20517 w 28575"/>
                              <a:gd name="connsiteY370" fmla="*/ 6353 h 9525"/>
                              <a:gd name="connsiteX371" fmla="*/ 21250 w 28575"/>
                              <a:gd name="connsiteY371" fmla="*/ 6353 h 9525"/>
                              <a:gd name="connsiteX372" fmla="*/ 21250 w 28575"/>
                              <a:gd name="connsiteY372" fmla="*/ 6353 h 9525"/>
                              <a:gd name="connsiteX373" fmla="*/ 21250 w 28575"/>
                              <a:gd name="connsiteY373" fmla="*/ 6353 h 9525"/>
                              <a:gd name="connsiteX374" fmla="*/ 21250 w 28575"/>
                              <a:gd name="connsiteY374" fmla="*/ 6353 h 9525"/>
                              <a:gd name="connsiteX375" fmla="*/ 21250 w 28575"/>
                              <a:gd name="connsiteY375" fmla="*/ 6353 h 9525"/>
                              <a:gd name="connsiteX376" fmla="*/ 21250 w 28575"/>
                              <a:gd name="connsiteY376" fmla="*/ 6353 h 9525"/>
                              <a:gd name="connsiteX377" fmla="*/ 21250 w 28575"/>
                              <a:gd name="connsiteY377" fmla="*/ 6353 h 9525"/>
                              <a:gd name="connsiteX378" fmla="*/ 21250 w 28575"/>
                              <a:gd name="connsiteY378" fmla="*/ 6353 h 9525"/>
                              <a:gd name="connsiteX379" fmla="*/ 21250 w 28575"/>
                              <a:gd name="connsiteY379" fmla="*/ 6353 h 9525"/>
                              <a:gd name="connsiteX380" fmla="*/ 21250 w 28575"/>
                              <a:gd name="connsiteY380" fmla="*/ 6353 h 9525"/>
                              <a:gd name="connsiteX381" fmla="*/ 21250 w 28575"/>
                              <a:gd name="connsiteY381" fmla="*/ 6353 h 9525"/>
                              <a:gd name="connsiteX382" fmla="*/ 21250 w 28575"/>
                              <a:gd name="connsiteY382" fmla="*/ 3172 h 9525"/>
                              <a:gd name="connsiteX383" fmla="*/ 21984 w 28575"/>
                              <a:gd name="connsiteY383" fmla="*/ 3172 h 9525"/>
                              <a:gd name="connsiteX384" fmla="*/ 21984 w 28575"/>
                              <a:gd name="connsiteY384" fmla="*/ 0 h 9525"/>
                              <a:gd name="connsiteX385" fmla="*/ 21984 w 28575"/>
                              <a:gd name="connsiteY385" fmla="*/ 3172 h 9525"/>
                              <a:gd name="connsiteX386" fmla="*/ 21984 w 28575"/>
                              <a:gd name="connsiteY386" fmla="*/ 3172 h 9525"/>
                              <a:gd name="connsiteX387" fmla="*/ 21984 w 28575"/>
                              <a:gd name="connsiteY387" fmla="*/ 6353 h 9525"/>
                              <a:gd name="connsiteX388" fmla="*/ 21984 w 28575"/>
                              <a:gd name="connsiteY388" fmla="*/ 6353 h 9525"/>
                              <a:gd name="connsiteX389" fmla="*/ 21984 w 28575"/>
                              <a:gd name="connsiteY389" fmla="*/ 3172 h 9525"/>
                              <a:gd name="connsiteX390" fmla="*/ 21984 w 28575"/>
                              <a:gd name="connsiteY390" fmla="*/ 3172 h 9525"/>
                              <a:gd name="connsiteX391" fmla="*/ 21984 w 28575"/>
                              <a:gd name="connsiteY391" fmla="*/ 3172 h 9525"/>
                              <a:gd name="connsiteX392" fmla="*/ 21984 w 28575"/>
                              <a:gd name="connsiteY392" fmla="*/ 6353 h 9525"/>
                              <a:gd name="connsiteX393" fmla="*/ 21984 w 28575"/>
                              <a:gd name="connsiteY393" fmla="*/ 6353 h 9525"/>
                              <a:gd name="connsiteX394" fmla="*/ 21984 w 28575"/>
                              <a:gd name="connsiteY394" fmla="*/ 6353 h 9525"/>
                              <a:gd name="connsiteX395" fmla="*/ 22717 w 28575"/>
                              <a:gd name="connsiteY395" fmla="*/ 6353 h 9525"/>
                              <a:gd name="connsiteX396" fmla="*/ 22717 w 28575"/>
                              <a:gd name="connsiteY396" fmla="*/ 3172 h 9525"/>
                              <a:gd name="connsiteX397" fmla="*/ 22717 w 28575"/>
                              <a:gd name="connsiteY397" fmla="*/ 3172 h 9525"/>
                              <a:gd name="connsiteX398" fmla="*/ 22717 w 28575"/>
                              <a:gd name="connsiteY398" fmla="*/ 3172 h 9525"/>
                              <a:gd name="connsiteX399" fmla="*/ 22717 w 28575"/>
                              <a:gd name="connsiteY399" fmla="*/ 6353 h 9525"/>
                              <a:gd name="connsiteX400" fmla="*/ 22717 w 28575"/>
                              <a:gd name="connsiteY400" fmla="*/ 6353 h 9525"/>
                              <a:gd name="connsiteX401" fmla="*/ 22717 w 28575"/>
                              <a:gd name="connsiteY401" fmla="*/ 6353 h 9525"/>
                              <a:gd name="connsiteX402" fmla="*/ 22717 w 28575"/>
                              <a:gd name="connsiteY402" fmla="*/ 6353 h 9525"/>
                              <a:gd name="connsiteX403" fmla="*/ 22717 w 28575"/>
                              <a:gd name="connsiteY403" fmla="*/ 6353 h 9525"/>
                              <a:gd name="connsiteX404" fmla="*/ 22717 w 28575"/>
                              <a:gd name="connsiteY404" fmla="*/ 6353 h 9525"/>
                              <a:gd name="connsiteX405" fmla="*/ 22717 w 28575"/>
                              <a:gd name="connsiteY405" fmla="*/ 6353 h 9525"/>
                              <a:gd name="connsiteX406" fmla="*/ 22717 w 28575"/>
                              <a:gd name="connsiteY406" fmla="*/ 3172 h 9525"/>
                              <a:gd name="connsiteX407" fmla="*/ 23451 w 28575"/>
                              <a:gd name="connsiteY407" fmla="*/ 6353 h 9525"/>
                              <a:gd name="connsiteX408" fmla="*/ 23451 w 28575"/>
                              <a:gd name="connsiteY408" fmla="*/ 6353 h 9525"/>
                              <a:gd name="connsiteX409" fmla="*/ 23451 w 28575"/>
                              <a:gd name="connsiteY409" fmla="*/ 3172 h 9525"/>
                              <a:gd name="connsiteX410" fmla="*/ 23451 w 28575"/>
                              <a:gd name="connsiteY410" fmla="*/ 6353 h 9525"/>
                              <a:gd name="connsiteX411" fmla="*/ 23451 w 28575"/>
                              <a:gd name="connsiteY411" fmla="*/ 6353 h 9525"/>
                              <a:gd name="connsiteX412" fmla="*/ 23451 w 28575"/>
                              <a:gd name="connsiteY412" fmla="*/ 6353 h 9525"/>
                              <a:gd name="connsiteX413" fmla="*/ 23451 w 28575"/>
                              <a:gd name="connsiteY413" fmla="*/ 6353 h 9525"/>
                              <a:gd name="connsiteX414" fmla="*/ 23451 w 28575"/>
                              <a:gd name="connsiteY414" fmla="*/ 6353 h 9525"/>
                              <a:gd name="connsiteX415" fmla="*/ 23451 w 28575"/>
                              <a:gd name="connsiteY415" fmla="*/ 3172 h 9525"/>
                              <a:gd name="connsiteX416" fmla="*/ 23451 w 28575"/>
                              <a:gd name="connsiteY416" fmla="*/ 3172 h 9525"/>
                              <a:gd name="connsiteX417" fmla="*/ 23451 w 28575"/>
                              <a:gd name="connsiteY417" fmla="*/ 6353 h 9525"/>
                              <a:gd name="connsiteX418" fmla="*/ 23451 w 28575"/>
                              <a:gd name="connsiteY418" fmla="*/ 6353 h 9525"/>
                              <a:gd name="connsiteX419" fmla="*/ 23451 w 28575"/>
                              <a:gd name="connsiteY419" fmla="*/ 6353 h 9525"/>
                              <a:gd name="connsiteX420" fmla="*/ 23451 w 28575"/>
                              <a:gd name="connsiteY420" fmla="*/ 6353 h 9525"/>
                              <a:gd name="connsiteX421" fmla="*/ 23451 w 28575"/>
                              <a:gd name="connsiteY421" fmla="*/ 6353 h 9525"/>
                              <a:gd name="connsiteX422" fmla="*/ 23451 w 28575"/>
                              <a:gd name="connsiteY422" fmla="*/ 6353 h 9525"/>
                              <a:gd name="connsiteX423" fmla="*/ 23451 w 28575"/>
                              <a:gd name="connsiteY423" fmla="*/ 6353 h 9525"/>
                              <a:gd name="connsiteX424" fmla="*/ 23451 w 28575"/>
                              <a:gd name="connsiteY424" fmla="*/ 6353 h 9525"/>
                              <a:gd name="connsiteX425" fmla="*/ 23451 w 28575"/>
                              <a:gd name="connsiteY425" fmla="*/ 6353 h 9525"/>
                              <a:gd name="connsiteX426" fmla="*/ 23451 w 28575"/>
                              <a:gd name="connsiteY426" fmla="*/ 6353 h 9525"/>
                              <a:gd name="connsiteX427" fmla="*/ 24174 w 28575"/>
                              <a:gd name="connsiteY427" fmla="*/ 6353 h 9525"/>
                              <a:gd name="connsiteX428" fmla="*/ 24174 w 28575"/>
                              <a:gd name="connsiteY428" fmla="*/ 6353 h 9525"/>
                              <a:gd name="connsiteX429" fmla="*/ 24174 w 28575"/>
                              <a:gd name="connsiteY429" fmla="*/ 6353 h 9525"/>
                              <a:gd name="connsiteX430" fmla="*/ 24174 w 28575"/>
                              <a:gd name="connsiteY430" fmla="*/ 6353 h 9525"/>
                              <a:gd name="connsiteX431" fmla="*/ 24174 w 28575"/>
                              <a:gd name="connsiteY431" fmla="*/ 6353 h 9525"/>
                              <a:gd name="connsiteX432" fmla="*/ 24174 w 28575"/>
                              <a:gd name="connsiteY432" fmla="*/ 3172 h 9525"/>
                              <a:gd name="connsiteX433" fmla="*/ 24174 w 28575"/>
                              <a:gd name="connsiteY433" fmla="*/ 6353 h 9525"/>
                              <a:gd name="connsiteX434" fmla="*/ 24174 w 28575"/>
                              <a:gd name="connsiteY434" fmla="*/ 6353 h 9525"/>
                              <a:gd name="connsiteX435" fmla="*/ 24174 w 28575"/>
                              <a:gd name="connsiteY435" fmla="*/ 6353 h 9525"/>
                              <a:gd name="connsiteX436" fmla="*/ 24174 w 28575"/>
                              <a:gd name="connsiteY436" fmla="*/ 6353 h 9525"/>
                              <a:gd name="connsiteX437" fmla="*/ 24174 w 28575"/>
                              <a:gd name="connsiteY437" fmla="*/ 6353 h 9525"/>
                              <a:gd name="connsiteX438" fmla="*/ 24174 w 28575"/>
                              <a:gd name="connsiteY438" fmla="*/ 6353 h 9525"/>
                              <a:gd name="connsiteX439" fmla="*/ 24908 w 28575"/>
                              <a:gd name="connsiteY439" fmla="*/ 6353 h 9525"/>
                              <a:gd name="connsiteX440" fmla="*/ 24908 w 28575"/>
                              <a:gd name="connsiteY440" fmla="*/ 6353 h 9525"/>
                              <a:gd name="connsiteX441" fmla="*/ 24908 w 28575"/>
                              <a:gd name="connsiteY441" fmla="*/ 6353 h 9525"/>
                              <a:gd name="connsiteX442" fmla="*/ 24908 w 28575"/>
                              <a:gd name="connsiteY442" fmla="*/ 6353 h 9525"/>
                              <a:gd name="connsiteX443" fmla="*/ 24908 w 28575"/>
                              <a:gd name="connsiteY443" fmla="*/ 6353 h 9525"/>
                              <a:gd name="connsiteX444" fmla="*/ 24908 w 28575"/>
                              <a:gd name="connsiteY444" fmla="*/ 6353 h 9525"/>
                              <a:gd name="connsiteX445" fmla="*/ 24908 w 28575"/>
                              <a:gd name="connsiteY445" fmla="*/ 6353 h 9525"/>
                              <a:gd name="connsiteX446" fmla="*/ 24908 w 28575"/>
                              <a:gd name="connsiteY446" fmla="*/ 6353 h 9525"/>
                              <a:gd name="connsiteX447" fmla="*/ 24908 w 28575"/>
                              <a:gd name="connsiteY447" fmla="*/ 6353 h 9525"/>
                              <a:gd name="connsiteX448" fmla="*/ 24908 w 28575"/>
                              <a:gd name="connsiteY448" fmla="*/ 6353 h 9525"/>
                              <a:gd name="connsiteX449" fmla="*/ 24908 w 28575"/>
                              <a:gd name="connsiteY449" fmla="*/ 3172 h 9525"/>
                              <a:gd name="connsiteX450" fmla="*/ 24908 w 28575"/>
                              <a:gd name="connsiteY450" fmla="*/ 3172 h 9525"/>
                              <a:gd name="connsiteX451" fmla="*/ 25641 w 28575"/>
                              <a:gd name="connsiteY451" fmla="*/ 3172 h 9525"/>
                              <a:gd name="connsiteX452" fmla="*/ 25641 w 28575"/>
                              <a:gd name="connsiteY452" fmla="*/ 6353 h 9525"/>
                              <a:gd name="connsiteX453" fmla="*/ 25641 w 28575"/>
                              <a:gd name="connsiteY453" fmla="*/ 6353 h 9525"/>
                              <a:gd name="connsiteX454" fmla="*/ 25641 w 28575"/>
                              <a:gd name="connsiteY454" fmla="*/ 6353 h 9525"/>
                              <a:gd name="connsiteX455" fmla="*/ 25641 w 28575"/>
                              <a:gd name="connsiteY455" fmla="*/ 6353 h 9525"/>
                              <a:gd name="connsiteX456" fmla="*/ 25641 w 28575"/>
                              <a:gd name="connsiteY456" fmla="*/ 3172 h 9525"/>
                              <a:gd name="connsiteX457" fmla="*/ 25641 w 28575"/>
                              <a:gd name="connsiteY457" fmla="*/ 3172 h 9525"/>
                              <a:gd name="connsiteX458" fmla="*/ 25641 w 28575"/>
                              <a:gd name="connsiteY458" fmla="*/ 3172 h 9525"/>
                              <a:gd name="connsiteX459" fmla="*/ 25641 w 28575"/>
                              <a:gd name="connsiteY459" fmla="*/ 3172 h 9525"/>
                              <a:gd name="connsiteX460" fmla="*/ 25641 w 28575"/>
                              <a:gd name="connsiteY460" fmla="*/ 6353 h 9525"/>
                              <a:gd name="connsiteX461" fmla="*/ 25641 w 28575"/>
                              <a:gd name="connsiteY461" fmla="*/ 6353 h 9525"/>
                              <a:gd name="connsiteX462" fmla="*/ 25641 w 28575"/>
                              <a:gd name="connsiteY462" fmla="*/ 6353 h 9525"/>
                              <a:gd name="connsiteX463" fmla="*/ 26375 w 28575"/>
                              <a:gd name="connsiteY463" fmla="*/ 6353 h 9525"/>
                              <a:gd name="connsiteX464" fmla="*/ 26375 w 28575"/>
                              <a:gd name="connsiteY464" fmla="*/ 6353 h 9525"/>
                              <a:gd name="connsiteX465" fmla="*/ 26375 w 28575"/>
                              <a:gd name="connsiteY465" fmla="*/ 6353 h 9525"/>
                              <a:gd name="connsiteX466" fmla="*/ 26375 w 28575"/>
                              <a:gd name="connsiteY466" fmla="*/ 6353 h 9525"/>
                              <a:gd name="connsiteX467" fmla="*/ 26375 w 28575"/>
                              <a:gd name="connsiteY467" fmla="*/ 6353 h 9525"/>
                              <a:gd name="connsiteX468" fmla="*/ 26375 w 28575"/>
                              <a:gd name="connsiteY468" fmla="*/ 6353 h 9525"/>
                              <a:gd name="connsiteX469" fmla="*/ 26375 w 28575"/>
                              <a:gd name="connsiteY469" fmla="*/ 6353 h 9525"/>
                              <a:gd name="connsiteX470" fmla="*/ 26375 w 28575"/>
                              <a:gd name="connsiteY470" fmla="*/ 6353 h 9525"/>
                              <a:gd name="connsiteX471" fmla="*/ 26375 w 28575"/>
                              <a:gd name="connsiteY471" fmla="*/ 6353 h 9525"/>
                              <a:gd name="connsiteX472" fmla="*/ 26375 w 28575"/>
                              <a:gd name="connsiteY472" fmla="*/ 3172 h 9525"/>
                              <a:gd name="connsiteX473" fmla="*/ 26375 w 28575"/>
                              <a:gd name="connsiteY473" fmla="*/ 3172 h 9525"/>
                              <a:gd name="connsiteX474" fmla="*/ 26375 w 28575"/>
                              <a:gd name="connsiteY474" fmla="*/ 3172 h 9525"/>
                              <a:gd name="connsiteX475" fmla="*/ 27108 w 28575"/>
                              <a:gd name="connsiteY475" fmla="*/ 0 h 9525"/>
                              <a:gd name="connsiteX476" fmla="*/ 27108 w 28575"/>
                              <a:gd name="connsiteY476" fmla="*/ 6353 h 9525"/>
                              <a:gd name="connsiteX477" fmla="*/ 27108 w 28575"/>
                              <a:gd name="connsiteY477" fmla="*/ 6353 h 9525"/>
                              <a:gd name="connsiteX478" fmla="*/ 27108 w 28575"/>
                              <a:gd name="connsiteY478" fmla="*/ 6353 h 9525"/>
                              <a:gd name="connsiteX479" fmla="*/ 27108 w 28575"/>
                              <a:gd name="connsiteY479" fmla="*/ 6353 h 9525"/>
                              <a:gd name="connsiteX480" fmla="*/ 27108 w 28575"/>
                              <a:gd name="connsiteY480" fmla="*/ 6353 h 9525"/>
                              <a:gd name="connsiteX481" fmla="*/ 27108 w 28575"/>
                              <a:gd name="connsiteY481" fmla="*/ 6353 h 9525"/>
                              <a:gd name="connsiteX482" fmla="*/ 27108 w 28575"/>
                              <a:gd name="connsiteY482" fmla="*/ 3172 h 9525"/>
                              <a:gd name="connsiteX483" fmla="*/ 27108 w 28575"/>
                              <a:gd name="connsiteY483" fmla="*/ 3172 h 9525"/>
                              <a:gd name="connsiteX484" fmla="*/ 27108 w 28575"/>
                              <a:gd name="connsiteY484" fmla="*/ 6353 h 9525"/>
                              <a:gd name="connsiteX485" fmla="*/ 27108 w 28575"/>
                              <a:gd name="connsiteY485" fmla="*/ 6353 h 9525"/>
                              <a:gd name="connsiteX486" fmla="*/ 27108 w 28575"/>
                              <a:gd name="connsiteY486" fmla="*/ 6353 h 9525"/>
                              <a:gd name="connsiteX487" fmla="*/ 27108 w 28575"/>
                              <a:gd name="connsiteY487" fmla="*/ 6353 h 9525"/>
                              <a:gd name="connsiteX488" fmla="*/ 27108 w 28575"/>
                              <a:gd name="connsiteY488" fmla="*/ 6353 h 9525"/>
                              <a:gd name="connsiteX489" fmla="*/ 27842 w 28575"/>
                              <a:gd name="connsiteY489" fmla="*/ 6353 h 9525"/>
                              <a:gd name="connsiteX490" fmla="*/ 27842 w 28575"/>
                              <a:gd name="connsiteY490" fmla="*/ 6353 h 9525"/>
                              <a:gd name="connsiteX491" fmla="*/ 27842 w 28575"/>
                              <a:gd name="connsiteY491" fmla="*/ 6353 h 9525"/>
                              <a:gd name="connsiteX492" fmla="*/ 27842 w 28575"/>
                              <a:gd name="connsiteY492" fmla="*/ 6353 h 9525"/>
                              <a:gd name="connsiteX493" fmla="*/ 27842 w 28575"/>
                              <a:gd name="connsiteY493" fmla="*/ 6353 h 9525"/>
                              <a:gd name="connsiteX494" fmla="*/ 27842 w 28575"/>
                              <a:gd name="connsiteY494" fmla="*/ 3172 h 9525"/>
                              <a:gd name="connsiteX495" fmla="*/ 27842 w 28575"/>
                              <a:gd name="connsiteY495" fmla="*/ 6353 h 9525"/>
                              <a:gd name="connsiteX496" fmla="*/ 27842 w 28575"/>
                              <a:gd name="connsiteY496" fmla="*/ 6353 h 9525"/>
                              <a:gd name="connsiteX497" fmla="*/ 27842 w 28575"/>
                              <a:gd name="connsiteY497" fmla="*/ 3172 h 9525"/>
                              <a:gd name="connsiteX498" fmla="*/ 27842 w 28575"/>
                              <a:gd name="connsiteY498" fmla="*/ 3172 h 9525"/>
                              <a:gd name="connsiteX499" fmla="*/ 27842 w 28575"/>
                              <a:gd name="connsiteY499" fmla="*/ 6353 h 9525"/>
                              <a:gd name="connsiteX500" fmla="*/ 27842 w 28575"/>
                              <a:gd name="connsiteY500" fmla="*/ 6353 h 9525"/>
                              <a:gd name="connsiteX501" fmla="*/ 27842 w 28575"/>
                              <a:gd name="connsiteY501" fmla="*/ 6353 h 9525"/>
                              <a:gd name="connsiteX502" fmla="*/ 27842 w 28575"/>
                              <a:gd name="connsiteY502" fmla="*/ 3172 h 9525"/>
                              <a:gd name="connsiteX503" fmla="*/ 27842 w 28575"/>
                              <a:gd name="connsiteY503" fmla="*/ 6353 h 9525"/>
                              <a:gd name="connsiteX504" fmla="*/ 27842 w 28575"/>
                              <a:gd name="connsiteY504" fmla="*/ 3172 h 9525"/>
                              <a:gd name="connsiteX505" fmla="*/ 27842 w 28575"/>
                              <a:gd name="connsiteY505" fmla="*/ 3172 h 9525"/>
                              <a:gd name="connsiteX506" fmla="*/ 27842 w 28575"/>
                              <a:gd name="connsiteY506" fmla="*/ 3172 h 9525"/>
                              <a:gd name="connsiteX507" fmla="*/ 28575 w 28575"/>
                              <a:gd name="connsiteY507" fmla="*/ 3172 h 9525"/>
                              <a:gd name="connsiteX508" fmla="*/ 28575 w 28575"/>
                              <a:gd name="connsiteY508" fmla="*/ 3172 h 9525"/>
                              <a:gd name="connsiteX509" fmla="*/ 28575 w 28575"/>
                              <a:gd name="connsiteY509" fmla="*/ 6353 h 9525"/>
                              <a:gd name="connsiteX510" fmla="*/ 28575 w 28575"/>
                              <a:gd name="connsiteY510" fmla="*/ 6353 h 9525"/>
                              <a:gd name="connsiteX511" fmla="*/ 28575 w 28575"/>
                              <a:gd name="connsiteY511" fmla="*/ 635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6353"/>
                                </a:moveTo>
                                <a:lnTo>
                                  <a:pt x="733" y="6353"/>
                                </a:lnTo>
                                <a:lnTo>
                                  <a:pt x="733" y="6353"/>
                                </a:lnTo>
                                <a:lnTo>
                                  <a:pt x="733" y="6353"/>
                                </a:lnTo>
                                <a:lnTo>
                                  <a:pt x="733" y="6353"/>
                                </a:lnTo>
                                <a:lnTo>
                                  <a:pt x="733" y="9525"/>
                                </a:lnTo>
                                <a:lnTo>
                                  <a:pt x="733" y="6353"/>
                                </a:lnTo>
                                <a:lnTo>
                                  <a:pt x="733" y="6353"/>
                                </a:lnTo>
                                <a:lnTo>
                                  <a:pt x="733" y="6353"/>
                                </a:lnTo>
                                <a:lnTo>
                                  <a:pt x="733" y="6353"/>
                                </a:lnTo>
                                <a:lnTo>
                                  <a:pt x="733" y="6353"/>
                                </a:lnTo>
                                <a:lnTo>
                                  <a:pt x="733" y="6353"/>
                                </a:lnTo>
                                <a:lnTo>
                                  <a:pt x="733" y="3172"/>
                                </a:lnTo>
                                <a:lnTo>
                                  <a:pt x="1467" y="3172"/>
                                </a:lnTo>
                                <a:lnTo>
                                  <a:pt x="1467" y="3172"/>
                                </a:lnTo>
                                <a:lnTo>
                                  <a:pt x="1467" y="6353"/>
                                </a:lnTo>
                                <a:lnTo>
                                  <a:pt x="1467" y="6353"/>
                                </a:lnTo>
                                <a:lnTo>
                                  <a:pt x="1467" y="6353"/>
                                </a:lnTo>
                                <a:lnTo>
                                  <a:pt x="1467" y="6353"/>
                                </a:lnTo>
                                <a:lnTo>
                                  <a:pt x="1467" y="6353"/>
                                </a:lnTo>
                                <a:lnTo>
                                  <a:pt x="1467" y="3172"/>
                                </a:lnTo>
                                <a:lnTo>
                                  <a:pt x="1467" y="3172"/>
                                </a:lnTo>
                                <a:lnTo>
                                  <a:pt x="1467" y="3172"/>
                                </a:lnTo>
                                <a:lnTo>
                                  <a:pt x="1467" y="3172"/>
                                </a:lnTo>
                                <a:lnTo>
                                  <a:pt x="1467" y="3172"/>
                                </a:lnTo>
                                <a:lnTo>
                                  <a:pt x="2200" y="3172"/>
                                </a:lnTo>
                                <a:lnTo>
                                  <a:pt x="2200" y="6353"/>
                                </a:lnTo>
                                <a:lnTo>
                                  <a:pt x="2200" y="6353"/>
                                </a:lnTo>
                                <a:lnTo>
                                  <a:pt x="2200" y="6353"/>
                                </a:lnTo>
                                <a:lnTo>
                                  <a:pt x="2200" y="6353"/>
                                </a:lnTo>
                                <a:lnTo>
                                  <a:pt x="2200" y="6353"/>
                                </a:lnTo>
                                <a:lnTo>
                                  <a:pt x="2200" y="3172"/>
                                </a:lnTo>
                                <a:lnTo>
                                  <a:pt x="2200" y="6353"/>
                                </a:lnTo>
                                <a:lnTo>
                                  <a:pt x="2200" y="6353"/>
                                </a:lnTo>
                                <a:lnTo>
                                  <a:pt x="2200" y="6353"/>
                                </a:lnTo>
                                <a:lnTo>
                                  <a:pt x="2200" y="9525"/>
                                </a:lnTo>
                                <a:lnTo>
                                  <a:pt x="2200" y="6353"/>
                                </a:lnTo>
                                <a:lnTo>
                                  <a:pt x="2934" y="6353"/>
                                </a:lnTo>
                                <a:lnTo>
                                  <a:pt x="2934" y="6353"/>
                                </a:lnTo>
                                <a:lnTo>
                                  <a:pt x="2934" y="6353"/>
                                </a:lnTo>
                                <a:lnTo>
                                  <a:pt x="2934" y="6353"/>
                                </a:lnTo>
                                <a:lnTo>
                                  <a:pt x="2934" y="6353"/>
                                </a:lnTo>
                                <a:lnTo>
                                  <a:pt x="2934" y="6353"/>
                                </a:lnTo>
                                <a:lnTo>
                                  <a:pt x="2934" y="6353"/>
                                </a:lnTo>
                                <a:lnTo>
                                  <a:pt x="2934" y="6353"/>
                                </a:lnTo>
                                <a:lnTo>
                                  <a:pt x="2934" y="6353"/>
                                </a:lnTo>
                                <a:lnTo>
                                  <a:pt x="2934" y="6353"/>
                                </a:lnTo>
                                <a:lnTo>
                                  <a:pt x="2934" y="3172"/>
                                </a:lnTo>
                                <a:lnTo>
                                  <a:pt x="2934" y="6353"/>
                                </a:lnTo>
                                <a:lnTo>
                                  <a:pt x="3667" y="6353"/>
                                </a:lnTo>
                                <a:lnTo>
                                  <a:pt x="3667" y="3172"/>
                                </a:lnTo>
                                <a:lnTo>
                                  <a:pt x="3667" y="3172"/>
                                </a:lnTo>
                                <a:lnTo>
                                  <a:pt x="3667" y="3172"/>
                                </a:lnTo>
                                <a:lnTo>
                                  <a:pt x="3667" y="3172"/>
                                </a:lnTo>
                                <a:lnTo>
                                  <a:pt x="3667" y="3172"/>
                                </a:lnTo>
                                <a:lnTo>
                                  <a:pt x="3667" y="6353"/>
                                </a:lnTo>
                                <a:lnTo>
                                  <a:pt x="3667" y="6353"/>
                                </a:lnTo>
                                <a:lnTo>
                                  <a:pt x="3667" y="6353"/>
                                </a:lnTo>
                                <a:lnTo>
                                  <a:pt x="3667" y="6353"/>
                                </a:lnTo>
                                <a:lnTo>
                                  <a:pt x="3667" y="6353"/>
                                </a:lnTo>
                                <a:lnTo>
                                  <a:pt x="3667" y="6353"/>
                                </a:lnTo>
                                <a:lnTo>
                                  <a:pt x="3667" y="6353"/>
                                </a:lnTo>
                                <a:lnTo>
                                  <a:pt x="3667" y="6353"/>
                                </a:lnTo>
                                <a:lnTo>
                                  <a:pt x="4401" y="6353"/>
                                </a:lnTo>
                                <a:lnTo>
                                  <a:pt x="4401" y="6353"/>
                                </a:lnTo>
                                <a:lnTo>
                                  <a:pt x="4401" y="6353"/>
                                </a:lnTo>
                                <a:lnTo>
                                  <a:pt x="4401" y="6353"/>
                                </a:lnTo>
                                <a:lnTo>
                                  <a:pt x="4401" y="6353"/>
                                </a:lnTo>
                                <a:lnTo>
                                  <a:pt x="4401" y="6353"/>
                                </a:lnTo>
                                <a:lnTo>
                                  <a:pt x="4401" y="6353"/>
                                </a:lnTo>
                                <a:lnTo>
                                  <a:pt x="4401" y="6353"/>
                                </a:lnTo>
                                <a:lnTo>
                                  <a:pt x="4401" y="3172"/>
                                </a:lnTo>
                                <a:lnTo>
                                  <a:pt x="4401" y="6353"/>
                                </a:lnTo>
                                <a:lnTo>
                                  <a:pt x="4401" y="6353"/>
                                </a:lnTo>
                                <a:lnTo>
                                  <a:pt x="4401" y="6353"/>
                                </a:lnTo>
                                <a:lnTo>
                                  <a:pt x="4401" y="9525"/>
                                </a:lnTo>
                                <a:lnTo>
                                  <a:pt x="4401" y="6353"/>
                                </a:lnTo>
                                <a:lnTo>
                                  <a:pt x="4401" y="6353"/>
                                </a:lnTo>
                                <a:lnTo>
                                  <a:pt x="4401" y="6353"/>
                                </a:lnTo>
                                <a:lnTo>
                                  <a:pt x="4401" y="6353"/>
                                </a:lnTo>
                                <a:lnTo>
                                  <a:pt x="4401" y="6353"/>
                                </a:lnTo>
                                <a:lnTo>
                                  <a:pt x="5124" y="3172"/>
                                </a:lnTo>
                                <a:lnTo>
                                  <a:pt x="5124" y="6353"/>
                                </a:lnTo>
                                <a:lnTo>
                                  <a:pt x="5124" y="3172"/>
                                </a:lnTo>
                                <a:lnTo>
                                  <a:pt x="5124" y="3172"/>
                                </a:lnTo>
                                <a:lnTo>
                                  <a:pt x="5124" y="6353"/>
                                </a:lnTo>
                                <a:lnTo>
                                  <a:pt x="5124" y="3172"/>
                                </a:lnTo>
                                <a:lnTo>
                                  <a:pt x="5124" y="3172"/>
                                </a:lnTo>
                                <a:lnTo>
                                  <a:pt x="5124" y="3172"/>
                                </a:lnTo>
                                <a:lnTo>
                                  <a:pt x="5124" y="3172"/>
                                </a:lnTo>
                                <a:lnTo>
                                  <a:pt x="5124" y="3172"/>
                                </a:lnTo>
                                <a:lnTo>
                                  <a:pt x="5124" y="6353"/>
                                </a:lnTo>
                                <a:lnTo>
                                  <a:pt x="5124" y="6353"/>
                                </a:lnTo>
                                <a:lnTo>
                                  <a:pt x="5858" y="6353"/>
                                </a:lnTo>
                                <a:lnTo>
                                  <a:pt x="5858" y="6353"/>
                                </a:lnTo>
                                <a:lnTo>
                                  <a:pt x="5858" y="6353"/>
                                </a:lnTo>
                                <a:lnTo>
                                  <a:pt x="5858" y="6353"/>
                                </a:lnTo>
                                <a:lnTo>
                                  <a:pt x="5858" y="6353"/>
                                </a:lnTo>
                                <a:lnTo>
                                  <a:pt x="5858" y="6353"/>
                                </a:lnTo>
                                <a:lnTo>
                                  <a:pt x="5858" y="6353"/>
                                </a:lnTo>
                                <a:lnTo>
                                  <a:pt x="5858" y="6353"/>
                                </a:lnTo>
                                <a:lnTo>
                                  <a:pt x="5858" y="6353"/>
                                </a:lnTo>
                                <a:lnTo>
                                  <a:pt x="5858" y="6353"/>
                                </a:lnTo>
                                <a:lnTo>
                                  <a:pt x="5858" y="6353"/>
                                </a:lnTo>
                                <a:lnTo>
                                  <a:pt x="5858" y="6353"/>
                                </a:lnTo>
                                <a:lnTo>
                                  <a:pt x="6591" y="6353"/>
                                </a:lnTo>
                                <a:lnTo>
                                  <a:pt x="6591" y="6353"/>
                                </a:lnTo>
                                <a:lnTo>
                                  <a:pt x="6591" y="6353"/>
                                </a:lnTo>
                                <a:lnTo>
                                  <a:pt x="6591" y="6353"/>
                                </a:lnTo>
                                <a:lnTo>
                                  <a:pt x="6591" y="6353"/>
                                </a:lnTo>
                                <a:lnTo>
                                  <a:pt x="6591" y="6353"/>
                                </a:lnTo>
                                <a:lnTo>
                                  <a:pt x="6591" y="6353"/>
                                </a:lnTo>
                                <a:lnTo>
                                  <a:pt x="6591" y="6353"/>
                                </a:lnTo>
                                <a:lnTo>
                                  <a:pt x="6591" y="6353"/>
                                </a:lnTo>
                                <a:lnTo>
                                  <a:pt x="6591" y="6353"/>
                                </a:lnTo>
                                <a:lnTo>
                                  <a:pt x="6591" y="6353"/>
                                </a:lnTo>
                                <a:lnTo>
                                  <a:pt x="6591" y="6353"/>
                                </a:lnTo>
                                <a:lnTo>
                                  <a:pt x="7325" y="6353"/>
                                </a:lnTo>
                                <a:lnTo>
                                  <a:pt x="7325" y="6353"/>
                                </a:lnTo>
                                <a:lnTo>
                                  <a:pt x="7325" y="6353"/>
                                </a:lnTo>
                                <a:lnTo>
                                  <a:pt x="7325" y="6353"/>
                                </a:lnTo>
                                <a:lnTo>
                                  <a:pt x="7325" y="6353"/>
                                </a:lnTo>
                                <a:lnTo>
                                  <a:pt x="7325" y="6353"/>
                                </a:lnTo>
                                <a:lnTo>
                                  <a:pt x="7325" y="6353"/>
                                </a:lnTo>
                                <a:lnTo>
                                  <a:pt x="7325" y="6353"/>
                                </a:lnTo>
                                <a:lnTo>
                                  <a:pt x="7325" y="6353"/>
                                </a:lnTo>
                                <a:lnTo>
                                  <a:pt x="7325" y="3172"/>
                                </a:lnTo>
                                <a:lnTo>
                                  <a:pt x="7325" y="6353"/>
                                </a:lnTo>
                                <a:lnTo>
                                  <a:pt x="7325" y="6353"/>
                                </a:lnTo>
                                <a:lnTo>
                                  <a:pt x="7325" y="6353"/>
                                </a:lnTo>
                                <a:lnTo>
                                  <a:pt x="7325" y="6353"/>
                                </a:lnTo>
                                <a:lnTo>
                                  <a:pt x="8058" y="9525"/>
                                </a:lnTo>
                                <a:lnTo>
                                  <a:pt x="8058" y="6353"/>
                                </a:lnTo>
                                <a:lnTo>
                                  <a:pt x="8058" y="6353"/>
                                </a:lnTo>
                                <a:lnTo>
                                  <a:pt x="8058" y="6353"/>
                                </a:lnTo>
                                <a:lnTo>
                                  <a:pt x="8058" y="6353"/>
                                </a:lnTo>
                                <a:lnTo>
                                  <a:pt x="8058" y="6353"/>
                                </a:lnTo>
                                <a:lnTo>
                                  <a:pt x="8058" y="6353"/>
                                </a:lnTo>
                                <a:lnTo>
                                  <a:pt x="8058" y="6353"/>
                                </a:lnTo>
                                <a:lnTo>
                                  <a:pt x="8058" y="6353"/>
                                </a:lnTo>
                                <a:lnTo>
                                  <a:pt x="8058" y="9525"/>
                                </a:lnTo>
                                <a:lnTo>
                                  <a:pt x="8058" y="9525"/>
                                </a:lnTo>
                                <a:lnTo>
                                  <a:pt x="8058" y="6353"/>
                                </a:lnTo>
                                <a:lnTo>
                                  <a:pt x="8792" y="6353"/>
                                </a:lnTo>
                                <a:lnTo>
                                  <a:pt x="8792" y="6353"/>
                                </a:lnTo>
                                <a:lnTo>
                                  <a:pt x="8792" y="3172"/>
                                </a:lnTo>
                                <a:lnTo>
                                  <a:pt x="8792" y="3172"/>
                                </a:lnTo>
                                <a:lnTo>
                                  <a:pt x="8792" y="6353"/>
                                </a:lnTo>
                                <a:lnTo>
                                  <a:pt x="8792" y="6353"/>
                                </a:lnTo>
                                <a:lnTo>
                                  <a:pt x="8792" y="6353"/>
                                </a:lnTo>
                                <a:lnTo>
                                  <a:pt x="8792" y="6353"/>
                                </a:lnTo>
                                <a:lnTo>
                                  <a:pt x="8792" y="6353"/>
                                </a:lnTo>
                                <a:lnTo>
                                  <a:pt x="8792" y="3172"/>
                                </a:lnTo>
                                <a:lnTo>
                                  <a:pt x="8792" y="3172"/>
                                </a:lnTo>
                                <a:lnTo>
                                  <a:pt x="8792" y="3172"/>
                                </a:lnTo>
                                <a:lnTo>
                                  <a:pt x="8792" y="6353"/>
                                </a:lnTo>
                                <a:lnTo>
                                  <a:pt x="8792" y="6353"/>
                                </a:lnTo>
                                <a:lnTo>
                                  <a:pt x="8792" y="6353"/>
                                </a:lnTo>
                                <a:lnTo>
                                  <a:pt x="8792" y="6353"/>
                                </a:lnTo>
                                <a:lnTo>
                                  <a:pt x="8792" y="6353"/>
                                </a:lnTo>
                                <a:lnTo>
                                  <a:pt x="8792" y="3172"/>
                                </a:lnTo>
                                <a:lnTo>
                                  <a:pt x="9525" y="3172"/>
                                </a:lnTo>
                                <a:lnTo>
                                  <a:pt x="9525" y="3172"/>
                                </a:lnTo>
                                <a:lnTo>
                                  <a:pt x="9525" y="6353"/>
                                </a:lnTo>
                                <a:lnTo>
                                  <a:pt x="9525" y="6353"/>
                                </a:lnTo>
                                <a:lnTo>
                                  <a:pt x="9525" y="6353"/>
                                </a:lnTo>
                                <a:lnTo>
                                  <a:pt x="9525" y="6353"/>
                                </a:lnTo>
                                <a:lnTo>
                                  <a:pt x="9525" y="6353"/>
                                </a:lnTo>
                                <a:lnTo>
                                  <a:pt x="9525" y="6353"/>
                                </a:lnTo>
                                <a:lnTo>
                                  <a:pt x="9525" y="6353"/>
                                </a:lnTo>
                                <a:lnTo>
                                  <a:pt x="9525" y="6353"/>
                                </a:lnTo>
                                <a:lnTo>
                                  <a:pt x="9525" y="6353"/>
                                </a:lnTo>
                                <a:lnTo>
                                  <a:pt x="9525" y="3172"/>
                                </a:lnTo>
                                <a:lnTo>
                                  <a:pt x="10258" y="3172"/>
                                </a:lnTo>
                                <a:lnTo>
                                  <a:pt x="10258" y="3172"/>
                                </a:lnTo>
                                <a:lnTo>
                                  <a:pt x="10258" y="6353"/>
                                </a:lnTo>
                                <a:lnTo>
                                  <a:pt x="10258" y="3172"/>
                                </a:lnTo>
                                <a:lnTo>
                                  <a:pt x="10258" y="3172"/>
                                </a:lnTo>
                                <a:lnTo>
                                  <a:pt x="10258" y="6353"/>
                                </a:lnTo>
                                <a:lnTo>
                                  <a:pt x="10258" y="3172"/>
                                </a:lnTo>
                                <a:lnTo>
                                  <a:pt x="10258" y="6353"/>
                                </a:lnTo>
                                <a:lnTo>
                                  <a:pt x="10258" y="6353"/>
                                </a:lnTo>
                                <a:lnTo>
                                  <a:pt x="10258" y="6353"/>
                                </a:lnTo>
                                <a:lnTo>
                                  <a:pt x="10258" y="6353"/>
                                </a:lnTo>
                                <a:lnTo>
                                  <a:pt x="10258" y="6353"/>
                                </a:lnTo>
                                <a:lnTo>
                                  <a:pt x="10992" y="6353"/>
                                </a:lnTo>
                                <a:lnTo>
                                  <a:pt x="10992" y="3172"/>
                                </a:lnTo>
                                <a:lnTo>
                                  <a:pt x="10992" y="3172"/>
                                </a:lnTo>
                                <a:lnTo>
                                  <a:pt x="10992" y="6353"/>
                                </a:lnTo>
                                <a:lnTo>
                                  <a:pt x="10992" y="6353"/>
                                </a:lnTo>
                                <a:lnTo>
                                  <a:pt x="10992" y="6353"/>
                                </a:lnTo>
                                <a:lnTo>
                                  <a:pt x="10992" y="6353"/>
                                </a:lnTo>
                                <a:lnTo>
                                  <a:pt x="10992" y="6353"/>
                                </a:lnTo>
                                <a:lnTo>
                                  <a:pt x="10992" y="3172"/>
                                </a:lnTo>
                                <a:lnTo>
                                  <a:pt x="10992" y="0"/>
                                </a:lnTo>
                                <a:lnTo>
                                  <a:pt x="10992" y="3172"/>
                                </a:lnTo>
                                <a:lnTo>
                                  <a:pt x="10992" y="3172"/>
                                </a:lnTo>
                                <a:lnTo>
                                  <a:pt x="11725" y="3172"/>
                                </a:lnTo>
                                <a:lnTo>
                                  <a:pt x="11725" y="6353"/>
                                </a:lnTo>
                                <a:lnTo>
                                  <a:pt x="11725" y="6353"/>
                                </a:lnTo>
                                <a:lnTo>
                                  <a:pt x="11725" y="6353"/>
                                </a:lnTo>
                                <a:lnTo>
                                  <a:pt x="11725" y="6353"/>
                                </a:lnTo>
                                <a:lnTo>
                                  <a:pt x="11725" y="6353"/>
                                </a:lnTo>
                                <a:lnTo>
                                  <a:pt x="11725" y="6353"/>
                                </a:lnTo>
                                <a:lnTo>
                                  <a:pt x="11725" y="6353"/>
                                </a:lnTo>
                                <a:lnTo>
                                  <a:pt x="11725" y="6353"/>
                                </a:lnTo>
                                <a:lnTo>
                                  <a:pt x="11725" y="6353"/>
                                </a:lnTo>
                                <a:lnTo>
                                  <a:pt x="11725" y="6353"/>
                                </a:lnTo>
                                <a:lnTo>
                                  <a:pt x="11725" y="6353"/>
                                </a:lnTo>
                                <a:lnTo>
                                  <a:pt x="11725" y="6353"/>
                                </a:lnTo>
                                <a:lnTo>
                                  <a:pt x="11725" y="6353"/>
                                </a:lnTo>
                                <a:lnTo>
                                  <a:pt x="12459" y="6353"/>
                                </a:lnTo>
                                <a:lnTo>
                                  <a:pt x="12459" y="6353"/>
                                </a:lnTo>
                                <a:lnTo>
                                  <a:pt x="12459" y="6353"/>
                                </a:lnTo>
                                <a:lnTo>
                                  <a:pt x="12459" y="6353"/>
                                </a:lnTo>
                                <a:lnTo>
                                  <a:pt x="12459" y="6353"/>
                                </a:lnTo>
                                <a:lnTo>
                                  <a:pt x="12459" y="6353"/>
                                </a:lnTo>
                                <a:lnTo>
                                  <a:pt x="12459" y="6353"/>
                                </a:lnTo>
                                <a:lnTo>
                                  <a:pt x="12459" y="3172"/>
                                </a:lnTo>
                                <a:lnTo>
                                  <a:pt x="12459" y="3172"/>
                                </a:lnTo>
                                <a:lnTo>
                                  <a:pt x="12459" y="3172"/>
                                </a:lnTo>
                                <a:lnTo>
                                  <a:pt x="12459" y="3172"/>
                                </a:lnTo>
                                <a:lnTo>
                                  <a:pt x="12459" y="6353"/>
                                </a:lnTo>
                                <a:lnTo>
                                  <a:pt x="13192" y="6353"/>
                                </a:lnTo>
                                <a:lnTo>
                                  <a:pt x="13192" y="3172"/>
                                </a:lnTo>
                                <a:lnTo>
                                  <a:pt x="13192" y="3172"/>
                                </a:lnTo>
                                <a:lnTo>
                                  <a:pt x="13192" y="3172"/>
                                </a:lnTo>
                                <a:lnTo>
                                  <a:pt x="13192" y="6353"/>
                                </a:lnTo>
                                <a:lnTo>
                                  <a:pt x="13192" y="6353"/>
                                </a:lnTo>
                                <a:lnTo>
                                  <a:pt x="13192" y="6353"/>
                                </a:lnTo>
                                <a:lnTo>
                                  <a:pt x="13192" y="6353"/>
                                </a:lnTo>
                                <a:lnTo>
                                  <a:pt x="13192" y="6353"/>
                                </a:lnTo>
                                <a:lnTo>
                                  <a:pt x="13192" y="6353"/>
                                </a:lnTo>
                                <a:lnTo>
                                  <a:pt x="13192" y="6353"/>
                                </a:lnTo>
                                <a:lnTo>
                                  <a:pt x="13192" y="6353"/>
                                </a:lnTo>
                                <a:lnTo>
                                  <a:pt x="13926" y="6353"/>
                                </a:lnTo>
                                <a:lnTo>
                                  <a:pt x="13926" y="6353"/>
                                </a:lnTo>
                                <a:lnTo>
                                  <a:pt x="13926" y="6353"/>
                                </a:lnTo>
                                <a:lnTo>
                                  <a:pt x="13926" y="6353"/>
                                </a:lnTo>
                                <a:lnTo>
                                  <a:pt x="13926" y="6353"/>
                                </a:lnTo>
                                <a:lnTo>
                                  <a:pt x="13926" y="6353"/>
                                </a:lnTo>
                                <a:lnTo>
                                  <a:pt x="13926" y="6353"/>
                                </a:lnTo>
                                <a:lnTo>
                                  <a:pt x="13926" y="6353"/>
                                </a:lnTo>
                                <a:lnTo>
                                  <a:pt x="13926" y="6353"/>
                                </a:lnTo>
                                <a:lnTo>
                                  <a:pt x="13926" y="3172"/>
                                </a:lnTo>
                                <a:lnTo>
                                  <a:pt x="13926" y="3172"/>
                                </a:lnTo>
                                <a:lnTo>
                                  <a:pt x="13926" y="3172"/>
                                </a:lnTo>
                                <a:lnTo>
                                  <a:pt x="13926" y="3172"/>
                                </a:lnTo>
                                <a:lnTo>
                                  <a:pt x="13926" y="3172"/>
                                </a:lnTo>
                                <a:lnTo>
                                  <a:pt x="13926" y="6353"/>
                                </a:lnTo>
                                <a:lnTo>
                                  <a:pt x="13926" y="6353"/>
                                </a:lnTo>
                                <a:lnTo>
                                  <a:pt x="13926" y="6353"/>
                                </a:lnTo>
                                <a:lnTo>
                                  <a:pt x="13926" y="6353"/>
                                </a:lnTo>
                                <a:lnTo>
                                  <a:pt x="14649" y="6353"/>
                                </a:lnTo>
                                <a:lnTo>
                                  <a:pt x="14649" y="6353"/>
                                </a:lnTo>
                                <a:lnTo>
                                  <a:pt x="14649" y="6353"/>
                                </a:lnTo>
                                <a:lnTo>
                                  <a:pt x="14649" y="6353"/>
                                </a:lnTo>
                                <a:lnTo>
                                  <a:pt x="14649" y="6353"/>
                                </a:lnTo>
                                <a:lnTo>
                                  <a:pt x="14649" y="6353"/>
                                </a:lnTo>
                                <a:lnTo>
                                  <a:pt x="14649" y="6353"/>
                                </a:lnTo>
                                <a:lnTo>
                                  <a:pt x="14649" y="6353"/>
                                </a:lnTo>
                                <a:lnTo>
                                  <a:pt x="14649" y="3172"/>
                                </a:lnTo>
                                <a:lnTo>
                                  <a:pt x="14649" y="3172"/>
                                </a:lnTo>
                                <a:lnTo>
                                  <a:pt x="14649" y="0"/>
                                </a:lnTo>
                                <a:lnTo>
                                  <a:pt x="14649" y="3172"/>
                                </a:lnTo>
                                <a:lnTo>
                                  <a:pt x="15383" y="3172"/>
                                </a:lnTo>
                                <a:lnTo>
                                  <a:pt x="15383" y="6353"/>
                                </a:lnTo>
                                <a:lnTo>
                                  <a:pt x="15383" y="6353"/>
                                </a:lnTo>
                                <a:lnTo>
                                  <a:pt x="15383" y="3172"/>
                                </a:lnTo>
                                <a:lnTo>
                                  <a:pt x="15383" y="3172"/>
                                </a:lnTo>
                                <a:lnTo>
                                  <a:pt x="15383" y="3172"/>
                                </a:lnTo>
                                <a:lnTo>
                                  <a:pt x="15383" y="3172"/>
                                </a:lnTo>
                                <a:lnTo>
                                  <a:pt x="15383" y="3172"/>
                                </a:lnTo>
                                <a:lnTo>
                                  <a:pt x="15383" y="3172"/>
                                </a:lnTo>
                                <a:lnTo>
                                  <a:pt x="15383" y="6353"/>
                                </a:lnTo>
                                <a:lnTo>
                                  <a:pt x="15383" y="6353"/>
                                </a:lnTo>
                                <a:lnTo>
                                  <a:pt x="15383" y="6353"/>
                                </a:lnTo>
                                <a:lnTo>
                                  <a:pt x="15383" y="6353"/>
                                </a:lnTo>
                                <a:lnTo>
                                  <a:pt x="15383" y="6353"/>
                                </a:lnTo>
                                <a:lnTo>
                                  <a:pt x="16116" y="3172"/>
                                </a:lnTo>
                                <a:lnTo>
                                  <a:pt x="16116" y="3172"/>
                                </a:lnTo>
                                <a:lnTo>
                                  <a:pt x="16116" y="6353"/>
                                </a:lnTo>
                                <a:lnTo>
                                  <a:pt x="16116" y="6353"/>
                                </a:lnTo>
                                <a:lnTo>
                                  <a:pt x="16116" y="6353"/>
                                </a:lnTo>
                                <a:lnTo>
                                  <a:pt x="16116" y="6353"/>
                                </a:lnTo>
                                <a:lnTo>
                                  <a:pt x="16116" y="6353"/>
                                </a:lnTo>
                                <a:lnTo>
                                  <a:pt x="16116" y="6353"/>
                                </a:lnTo>
                                <a:lnTo>
                                  <a:pt x="16116" y="6353"/>
                                </a:lnTo>
                                <a:lnTo>
                                  <a:pt x="16116" y="6353"/>
                                </a:lnTo>
                                <a:lnTo>
                                  <a:pt x="16116" y="6353"/>
                                </a:lnTo>
                                <a:lnTo>
                                  <a:pt x="16116" y="6353"/>
                                </a:lnTo>
                                <a:lnTo>
                                  <a:pt x="16850" y="6353"/>
                                </a:lnTo>
                                <a:lnTo>
                                  <a:pt x="16850" y="6353"/>
                                </a:lnTo>
                                <a:lnTo>
                                  <a:pt x="16850" y="6353"/>
                                </a:lnTo>
                                <a:lnTo>
                                  <a:pt x="16850" y="6353"/>
                                </a:lnTo>
                                <a:lnTo>
                                  <a:pt x="16850" y="6353"/>
                                </a:lnTo>
                                <a:lnTo>
                                  <a:pt x="16850" y="6353"/>
                                </a:lnTo>
                                <a:lnTo>
                                  <a:pt x="16850" y="6353"/>
                                </a:lnTo>
                                <a:lnTo>
                                  <a:pt x="16850" y="6353"/>
                                </a:lnTo>
                                <a:lnTo>
                                  <a:pt x="16850" y="6353"/>
                                </a:lnTo>
                                <a:lnTo>
                                  <a:pt x="16850" y="3172"/>
                                </a:lnTo>
                                <a:lnTo>
                                  <a:pt x="16850" y="3172"/>
                                </a:lnTo>
                                <a:lnTo>
                                  <a:pt x="16850" y="3172"/>
                                </a:lnTo>
                                <a:lnTo>
                                  <a:pt x="17583" y="6353"/>
                                </a:lnTo>
                                <a:lnTo>
                                  <a:pt x="17583" y="6353"/>
                                </a:lnTo>
                                <a:lnTo>
                                  <a:pt x="17583" y="6353"/>
                                </a:lnTo>
                                <a:lnTo>
                                  <a:pt x="17583" y="6353"/>
                                </a:lnTo>
                                <a:lnTo>
                                  <a:pt x="17583" y="6353"/>
                                </a:lnTo>
                                <a:lnTo>
                                  <a:pt x="17583" y="6353"/>
                                </a:lnTo>
                                <a:lnTo>
                                  <a:pt x="17583" y="6353"/>
                                </a:lnTo>
                                <a:lnTo>
                                  <a:pt x="17583" y="6353"/>
                                </a:lnTo>
                                <a:lnTo>
                                  <a:pt x="17583" y="6353"/>
                                </a:lnTo>
                                <a:lnTo>
                                  <a:pt x="17583" y="3172"/>
                                </a:lnTo>
                                <a:lnTo>
                                  <a:pt x="17583" y="3172"/>
                                </a:lnTo>
                                <a:lnTo>
                                  <a:pt x="17583" y="3172"/>
                                </a:lnTo>
                                <a:lnTo>
                                  <a:pt x="18317" y="3172"/>
                                </a:lnTo>
                                <a:lnTo>
                                  <a:pt x="18317" y="3172"/>
                                </a:lnTo>
                                <a:lnTo>
                                  <a:pt x="18317" y="0"/>
                                </a:lnTo>
                                <a:lnTo>
                                  <a:pt x="18317" y="3172"/>
                                </a:lnTo>
                                <a:lnTo>
                                  <a:pt x="18317" y="3172"/>
                                </a:lnTo>
                                <a:lnTo>
                                  <a:pt x="18317" y="6353"/>
                                </a:lnTo>
                                <a:lnTo>
                                  <a:pt x="18317" y="6353"/>
                                </a:lnTo>
                                <a:lnTo>
                                  <a:pt x="18317" y="3172"/>
                                </a:lnTo>
                                <a:lnTo>
                                  <a:pt x="18317" y="6353"/>
                                </a:lnTo>
                                <a:lnTo>
                                  <a:pt x="18317" y="6353"/>
                                </a:lnTo>
                                <a:lnTo>
                                  <a:pt x="18317" y="6353"/>
                                </a:lnTo>
                                <a:lnTo>
                                  <a:pt x="18317" y="6353"/>
                                </a:lnTo>
                                <a:lnTo>
                                  <a:pt x="18317" y="6353"/>
                                </a:lnTo>
                                <a:lnTo>
                                  <a:pt x="18317" y="3172"/>
                                </a:lnTo>
                                <a:lnTo>
                                  <a:pt x="18317" y="6353"/>
                                </a:lnTo>
                                <a:lnTo>
                                  <a:pt x="18317" y="6353"/>
                                </a:lnTo>
                                <a:lnTo>
                                  <a:pt x="18317" y="6353"/>
                                </a:lnTo>
                                <a:lnTo>
                                  <a:pt x="18317" y="3172"/>
                                </a:lnTo>
                                <a:lnTo>
                                  <a:pt x="19050" y="6353"/>
                                </a:lnTo>
                                <a:lnTo>
                                  <a:pt x="19050" y="6353"/>
                                </a:lnTo>
                                <a:lnTo>
                                  <a:pt x="19050" y="6353"/>
                                </a:lnTo>
                                <a:lnTo>
                                  <a:pt x="19050" y="6353"/>
                                </a:lnTo>
                                <a:lnTo>
                                  <a:pt x="19050" y="3172"/>
                                </a:lnTo>
                                <a:lnTo>
                                  <a:pt x="19050" y="3172"/>
                                </a:lnTo>
                                <a:lnTo>
                                  <a:pt x="19050" y="6353"/>
                                </a:lnTo>
                                <a:lnTo>
                                  <a:pt x="19050" y="3172"/>
                                </a:lnTo>
                                <a:lnTo>
                                  <a:pt x="19050" y="6353"/>
                                </a:lnTo>
                                <a:lnTo>
                                  <a:pt x="19050" y="6353"/>
                                </a:lnTo>
                                <a:lnTo>
                                  <a:pt x="19050" y="6353"/>
                                </a:lnTo>
                                <a:lnTo>
                                  <a:pt x="19050" y="6353"/>
                                </a:lnTo>
                                <a:lnTo>
                                  <a:pt x="19050" y="6353"/>
                                </a:lnTo>
                                <a:lnTo>
                                  <a:pt x="19050" y="6353"/>
                                </a:lnTo>
                                <a:lnTo>
                                  <a:pt x="19783" y="6353"/>
                                </a:lnTo>
                                <a:lnTo>
                                  <a:pt x="19783" y="6353"/>
                                </a:lnTo>
                                <a:lnTo>
                                  <a:pt x="19783" y="6353"/>
                                </a:lnTo>
                                <a:lnTo>
                                  <a:pt x="19783" y="6353"/>
                                </a:lnTo>
                                <a:lnTo>
                                  <a:pt x="19783" y="6353"/>
                                </a:lnTo>
                                <a:lnTo>
                                  <a:pt x="19783" y="6353"/>
                                </a:lnTo>
                                <a:lnTo>
                                  <a:pt x="19783" y="6353"/>
                                </a:lnTo>
                                <a:lnTo>
                                  <a:pt x="19783" y="6353"/>
                                </a:lnTo>
                                <a:lnTo>
                                  <a:pt x="19783" y="6353"/>
                                </a:lnTo>
                                <a:lnTo>
                                  <a:pt x="19783" y="6353"/>
                                </a:lnTo>
                                <a:lnTo>
                                  <a:pt x="19783" y="3172"/>
                                </a:lnTo>
                                <a:lnTo>
                                  <a:pt x="19783" y="3172"/>
                                </a:lnTo>
                                <a:lnTo>
                                  <a:pt x="20517" y="6353"/>
                                </a:lnTo>
                                <a:lnTo>
                                  <a:pt x="20517" y="6353"/>
                                </a:lnTo>
                                <a:lnTo>
                                  <a:pt x="20517" y="6353"/>
                                </a:lnTo>
                                <a:lnTo>
                                  <a:pt x="20517" y="6353"/>
                                </a:lnTo>
                                <a:lnTo>
                                  <a:pt x="20517" y="6353"/>
                                </a:lnTo>
                                <a:lnTo>
                                  <a:pt x="20517" y="6353"/>
                                </a:lnTo>
                                <a:lnTo>
                                  <a:pt x="20517" y="6353"/>
                                </a:lnTo>
                                <a:lnTo>
                                  <a:pt x="20517" y="6353"/>
                                </a:lnTo>
                                <a:lnTo>
                                  <a:pt x="20517" y="6353"/>
                                </a:lnTo>
                                <a:lnTo>
                                  <a:pt x="20517" y="6353"/>
                                </a:lnTo>
                                <a:lnTo>
                                  <a:pt x="20517" y="6353"/>
                                </a:lnTo>
                                <a:lnTo>
                                  <a:pt x="20517" y="6353"/>
                                </a:lnTo>
                                <a:lnTo>
                                  <a:pt x="21250" y="6353"/>
                                </a:lnTo>
                                <a:lnTo>
                                  <a:pt x="21250" y="6353"/>
                                </a:lnTo>
                                <a:lnTo>
                                  <a:pt x="21250" y="6353"/>
                                </a:lnTo>
                                <a:lnTo>
                                  <a:pt x="21250" y="6353"/>
                                </a:lnTo>
                                <a:lnTo>
                                  <a:pt x="21250" y="6353"/>
                                </a:lnTo>
                                <a:lnTo>
                                  <a:pt x="21250" y="6353"/>
                                </a:lnTo>
                                <a:lnTo>
                                  <a:pt x="21250" y="6353"/>
                                </a:lnTo>
                                <a:lnTo>
                                  <a:pt x="21250" y="6353"/>
                                </a:lnTo>
                                <a:lnTo>
                                  <a:pt x="21250" y="6353"/>
                                </a:lnTo>
                                <a:lnTo>
                                  <a:pt x="21250" y="6353"/>
                                </a:lnTo>
                                <a:lnTo>
                                  <a:pt x="21250" y="6353"/>
                                </a:lnTo>
                                <a:lnTo>
                                  <a:pt x="21250" y="3172"/>
                                </a:lnTo>
                                <a:lnTo>
                                  <a:pt x="21984" y="3172"/>
                                </a:lnTo>
                                <a:lnTo>
                                  <a:pt x="21984" y="0"/>
                                </a:lnTo>
                                <a:lnTo>
                                  <a:pt x="21984" y="3172"/>
                                </a:lnTo>
                                <a:lnTo>
                                  <a:pt x="21984" y="3172"/>
                                </a:lnTo>
                                <a:lnTo>
                                  <a:pt x="21984" y="6353"/>
                                </a:lnTo>
                                <a:lnTo>
                                  <a:pt x="21984" y="6353"/>
                                </a:lnTo>
                                <a:lnTo>
                                  <a:pt x="21984" y="3172"/>
                                </a:lnTo>
                                <a:lnTo>
                                  <a:pt x="21984" y="3172"/>
                                </a:lnTo>
                                <a:lnTo>
                                  <a:pt x="21984" y="3172"/>
                                </a:lnTo>
                                <a:lnTo>
                                  <a:pt x="21984" y="6353"/>
                                </a:lnTo>
                                <a:lnTo>
                                  <a:pt x="21984" y="6353"/>
                                </a:lnTo>
                                <a:lnTo>
                                  <a:pt x="21984" y="6353"/>
                                </a:lnTo>
                                <a:lnTo>
                                  <a:pt x="22717" y="6353"/>
                                </a:lnTo>
                                <a:lnTo>
                                  <a:pt x="22717" y="3172"/>
                                </a:lnTo>
                                <a:lnTo>
                                  <a:pt x="22717" y="3172"/>
                                </a:lnTo>
                                <a:lnTo>
                                  <a:pt x="22717" y="3172"/>
                                </a:lnTo>
                                <a:lnTo>
                                  <a:pt x="22717" y="6353"/>
                                </a:lnTo>
                                <a:lnTo>
                                  <a:pt x="22717" y="6353"/>
                                </a:lnTo>
                                <a:lnTo>
                                  <a:pt x="22717" y="6353"/>
                                </a:lnTo>
                                <a:lnTo>
                                  <a:pt x="22717" y="6353"/>
                                </a:lnTo>
                                <a:lnTo>
                                  <a:pt x="22717" y="6353"/>
                                </a:lnTo>
                                <a:lnTo>
                                  <a:pt x="22717" y="6353"/>
                                </a:lnTo>
                                <a:lnTo>
                                  <a:pt x="22717" y="6353"/>
                                </a:lnTo>
                                <a:lnTo>
                                  <a:pt x="22717" y="3172"/>
                                </a:lnTo>
                                <a:lnTo>
                                  <a:pt x="23451" y="6353"/>
                                </a:lnTo>
                                <a:lnTo>
                                  <a:pt x="23451" y="6353"/>
                                </a:lnTo>
                                <a:lnTo>
                                  <a:pt x="23451" y="3172"/>
                                </a:lnTo>
                                <a:lnTo>
                                  <a:pt x="23451" y="6353"/>
                                </a:lnTo>
                                <a:lnTo>
                                  <a:pt x="23451" y="6353"/>
                                </a:lnTo>
                                <a:lnTo>
                                  <a:pt x="23451" y="6353"/>
                                </a:lnTo>
                                <a:lnTo>
                                  <a:pt x="23451" y="6353"/>
                                </a:lnTo>
                                <a:lnTo>
                                  <a:pt x="23451" y="6353"/>
                                </a:lnTo>
                                <a:lnTo>
                                  <a:pt x="23451" y="3172"/>
                                </a:lnTo>
                                <a:lnTo>
                                  <a:pt x="23451" y="3172"/>
                                </a:lnTo>
                                <a:lnTo>
                                  <a:pt x="23451" y="6353"/>
                                </a:lnTo>
                                <a:lnTo>
                                  <a:pt x="23451" y="6353"/>
                                </a:lnTo>
                                <a:lnTo>
                                  <a:pt x="23451" y="6353"/>
                                </a:lnTo>
                                <a:lnTo>
                                  <a:pt x="23451" y="6353"/>
                                </a:lnTo>
                                <a:lnTo>
                                  <a:pt x="23451" y="6353"/>
                                </a:lnTo>
                                <a:lnTo>
                                  <a:pt x="23451" y="6353"/>
                                </a:lnTo>
                                <a:lnTo>
                                  <a:pt x="23451" y="6353"/>
                                </a:lnTo>
                                <a:lnTo>
                                  <a:pt x="23451" y="6353"/>
                                </a:lnTo>
                                <a:lnTo>
                                  <a:pt x="23451" y="6353"/>
                                </a:lnTo>
                                <a:lnTo>
                                  <a:pt x="23451" y="6353"/>
                                </a:lnTo>
                                <a:lnTo>
                                  <a:pt x="24174" y="6353"/>
                                </a:lnTo>
                                <a:lnTo>
                                  <a:pt x="24174" y="6353"/>
                                </a:lnTo>
                                <a:lnTo>
                                  <a:pt x="24174" y="6353"/>
                                </a:lnTo>
                                <a:lnTo>
                                  <a:pt x="24174" y="6353"/>
                                </a:lnTo>
                                <a:lnTo>
                                  <a:pt x="24174" y="6353"/>
                                </a:lnTo>
                                <a:lnTo>
                                  <a:pt x="24174" y="3172"/>
                                </a:lnTo>
                                <a:lnTo>
                                  <a:pt x="24174" y="6353"/>
                                </a:lnTo>
                                <a:lnTo>
                                  <a:pt x="24174" y="6353"/>
                                </a:lnTo>
                                <a:lnTo>
                                  <a:pt x="24174" y="6353"/>
                                </a:lnTo>
                                <a:lnTo>
                                  <a:pt x="24174" y="6353"/>
                                </a:lnTo>
                                <a:lnTo>
                                  <a:pt x="24174" y="6353"/>
                                </a:lnTo>
                                <a:lnTo>
                                  <a:pt x="24174" y="6353"/>
                                </a:lnTo>
                                <a:lnTo>
                                  <a:pt x="24908" y="6353"/>
                                </a:lnTo>
                                <a:lnTo>
                                  <a:pt x="24908" y="6353"/>
                                </a:lnTo>
                                <a:lnTo>
                                  <a:pt x="24908" y="6353"/>
                                </a:lnTo>
                                <a:lnTo>
                                  <a:pt x="24908" y="6353"/>
                                </a:lnTo>
                                <a:lnTo>
                                  <a:pt x="24908" y="6353"/>
                                </a:lnTo>
                                <a:lnTo>
                                  <a:pt x="24908" y="6353"/>
                                </a:lnTo>
                                <a:lnTo>
                                  <a:pt x="24908" y="6353"/>
                                </a:lnTo>
                                <a:lnTo>
                                  <a:pt x="24908" y="6353"/>
                                </a:lnTo>
                                <a:lnTo>
                                  <a:pt x="24908" y="6353"/>
                                </a:lnTo>
                                <a:lnTo>
                                  <a:pt x="24908" y="6353"/>
                                </a:lnTo>
                                <a:lnTo>
                                  <a:pt x="24908" y="3172"/>
                                </a:lnTo>
                                <a:lnTo>
                                  <a:pt x="24908" y="3172"/>
                                </a:lnTo>
                                <a:lnTo>
                                  <a:pt x="25641" y="3172"/>
                                </a:lnTo>
                                <a:lnTo>
                                  <a:pt x="25641" y="6353"/>
                                </a:lnTo>
                                <a:lnTo>
                                  <a:pt x="25641" y="6353"/>
                                </a:lnTo>
                                <a:lnTo>
                                  <a:pt x="25641" y="6353"/>
                                </a:lnTo>
                                <a:lnTo>
                                  <a:pt x="25641" y="6353"/>
                                </a:lnTo>
                                <a:lnTo>
                                  <a:pt x="25641" y="3172"/>
                                </a:lnTo>
                                <a:lnTo>
                                  <a:pt x="25641" y="3172"/>
                                </a:lnTo>
                                <a:lnTo>
                                  <a:pt x="25641" y="3172"/>
                                </a:lnTo>
                                <a:lnTo>
                                  <a:pt x="25641" y="3172"/>
                                </a:lnTo>
                                <a:lnTo>
                                  <a:pt x="25641" y="6353"/>
                                </a:lnTo>
                                <a:lnTo>
                                  <a:pt x="25641" y="6353"/>
                                </a:lnTo>
                                <a:lnTo>
                                  <a:pt x="25641" y="6353"/>
                                </a:lnTo>
                                <a:lnTo>
                                  <a:pt x="26375" y="6353"/>
                                </a:lnTo>
                                <a:lnTo>
                                  <a:pt x="26375" y="6353"/>
                                </a:lnTo>
                                <a:lnTo>
                                  <a:pt x="26375" y="6353"/>
                                </a:lnTo>
                                <a:lnTo>
                                  <a:pt x="26375" y="6353"/>
                                </a:lnTo>
                                <a:lnTo>
                                  <a:pt x="26375" y="6353"/>
                                </a:lnTo>
                                <a:lnTo>
                                  <a:pt x="26375" y="6353"/>
                                </a:lnTo>
                                <a:lnTo>
                                  <a:pt x="26375" y="6353"/>
                                </a:lnTo>
                                <a:lnTo>
                                  <a:pt x="26375" y="6353"/>
                                </a:lnTo>
                                <a:lnTo>
                                  <a:pt x="26375" y="6353"/>
                                </a:lnTo>
                                <a:lnTo>
                                  <a:pt x="26375" y="3172"/>
                                </a:lnTo>
                                <a:lnTo>
                                  <a:pt x="26375" y="3172"/>
                                </a:lnTo>
                                <a:lnTo>
                                  <a:pt x="26375" y="3172"/>
                                </a:lnTo>
                                <a:lnTo>
                                  <a:pt x="27108" y="0"/>
                                </a:lnTo>
                                <a:lnTo>
                                  <a:pt x="27108" y="6353"/>
                                </a:lnTo>
                                <a:lnTo>
                                  <a:pt x="27108" y="6353"/>
                                </a:lnTo>
                                <a:lnTo>
                                  <a:pt x="27108" y="6353"/>
                                </a:lnTo>
                                <a:lnTo>
                                  <a:pt x="27108" y="6353"/>
                                </a:lnTo>
                                <a:lnTo>
                                  <a:pt x="27108" y="6353"/>
                                </a:lnTo>
                                <a:lnTo>
                                  <a:pt x="27108" y="6353"/>
                                </a:lnTo>
                                <a:lnTo>
                                  <a:pt x="27108" y="3172"/>
                                </a:lnTo>
                                <a:lnTo>
                                  <a:pt x="27108" y="3172"/>
                                </a:lnTo>
                                <a:lnTo>
                                  <a:pt x="27108" y="6353"/>
                                </a:lnTo>
                                <a:lnTo>
                                  <a:pt x="27108" y="6353"/>
                                </a:lnTo>
                                <a:lnTo>
                                  <a:pt x="27108" y="6353"/>
                                </a:lnTo>
                                <a:lnTo>
                                  <a:pt x="27108" y="6353"/>
                                </a:lnTo>
                                <a:lnTo>
                                  <a:pt x="27108" y="6353"/>
                                </a:lnTo>
                                <a:lnTo>
                                  <a:pt x="27842" y="6353"/>
                                </a:lnTo>
                                <a:lnTo>
                                  <a:pt x="27842" y="6353"/>
                                </a:lnTo>
                                <a:lnTo>
                                  <a:pt x="27842" y="6353"/>
                                </a:lnTo>
                                <a:lnTo>
                                  <a:pt x="27842" y="6353"/>
                                </a:lnTo>
                                <a:lnTo>
                                  <a:pt x="27842" y="6353"/>
                                </a:lnTo>
                                <a:lnTo>
                                  <a:pt x="27842" y="3172"/>
                                </a:lnTo>
                                <a:lnTo>
                                  <a:pt x="27842" y="6353"/>
                                </a:lnTo>
                                <a:lnTo>
                                  <a:pt x="27842" y="6353"/>
                                </a:lnTo>
                                <a:lnTo>
                                  <a:pt x="27842" y="3172"/>
                                </a:lnTo>
                                <a:lnTo>
                                  <a:pt x="27842" y="3172"/>
                                </a:lnTo>
                                <a:lnTo>
                                  <a:pt x="27842" y="6353"/>
                                </a:lnTo>
                                <a:lnTo>
                                  <a:pt x="27842" y="6353"/>
                                </a:lnTo>
                                <a:lnTo>
                                  <a:pt x="27842" y="6353"/>
                                </a:lnTo>
                                <a:lnTo>
                                  <a:pt x="27842" y="3172"/>
                                </a:lnTo>
                                <a:lnTo>
                                  <a:pt x="27842" y="6353"/>
                                </a:lnTo>
                                <a:lnTo>
                                  <a:pt x="27842" y="3172"/>
                                </a:lnTo>
                                <a:lnTo>
                                  <a:pt x="27842" y="3172"/>
                                </a:lnTo>
                                <a:lnTo>
                                  <a:pt x="27842" y="3172"/>
                                </a:lnTo>
                                <a:lnTo>
                                  <a:pt x="28575" y="3172"/>
                                </a:lnTo>
                                <a:lnTo>
                                  <a:pt x="28575" y="3172"/>
                                </a:lnTo>
                                <a:lnTo>
                                  <a:pt x="28575" y="6353"/>
                                </a:lnTo>
                                <a:lnTo>
                                  <a:pt x="28575" y="6353"/>
                                </a:lnTo>
                                <a:lnTo>
                                  <a:pt x="28575" y="635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86" name="Freeform: Shape 886"/>
                        <wps:cNvSpPr/>
                        <wps:spPr>
                          <a:xfrm>
                            <a:off x="2852737" y="3910012"/>
                            <a:ext cx="28575" cy="9525"/>
                          </a:xfrm>
                          <a:custGeom>
                            <a:avLst/>
                            <a:gdLst>
                              <a:gd name="connsiteX0" fmla="*/ 0 w 28575"/>
                              <a:gd name="connsiteY0" fmla="*/ 6353 h 9525"/>
                              <a:gd name="connsiteX1" fmla="*/ 0 w 28575"/>
                              <a:gd name="connsiteY1" fmla="*/ 6353 h 9525"/>
                              <a:gd name="connsiteX2" fmla="*/ 0 w 28575"/>
                              <a:gd name="connsiteY2" fmla="*/ 6353 h 9525"/>
                              <a:gd name="connsiteX3" fmla="*/ 0 w 28575"/>
                              <a:gd name="connsiteY3" fmla="*/ 6353 h 9525"/>
                              <a:gd name="connsiteX4" fmla="*/ 0 w 28575"/>
                              <a:gd name="connsiteY4" fmla="*/ 3172 h 9525"/>
                              <a:gd name="connsiteX5" fmla="*/ 0 w 28575"/>
                              <a:gd name="connsiteY5" fmla="*/ 6353 h 9525"/>
                              <a:gd name="connsiteX6" fmla="*/ 0 w 28575"/>
                              <a:gd name="connsiteY6" fmla="*/ 6353 h 9525"/>
                              <a:gd name="connsiteX7" fmla="*/ 0 w 28575"/>
                              <a:gd name="connsiteY7" fmla="*/ 6353 h 9525"/>
                              <a:gd name="connsiteX8" fmla="*/ 753 w 28575"/>
                              <a:gd name="connsiteY8" fmla="*/ 6353 h 9525"/>
                              <a:gd name="connsiteX9" fmla="*/ 753 w 28575"/>
                              <a:gd name="connsiteY9" fmla="*/ 6353 h 9525"/>
                              <a:gd name="connsiteX10" fmla="*/ 753 w 28575"/>
                              <a:gd name="connsiteY10" fmla="*/ 6353 h 9525"/>
                              <a:gd name="connsiteX11" fmla="*/ 753 w 28575"/>
                              <a:gd name="connsiteY11" fmla="*/ 6353 h 9525"/>
                              <a:gd name="connsiteX12" fmla="*/ 753 w 28575"/>
                              <a:gd name="connsiteY12" fmla="*/ 6353 h 9525"/>
                              <a:gd name="connsiteX13" fmla="*/ 753 w 28575"/>
                              <a:gd name="connsiteY13" fmla="*/ 6353 h 9525"/>
                              <a:gd name="connsiteX14" fmla="*/ 753 w 28575"/>
                              <a:gd name="connsiteY14" fmla="*/ 3172 h 9525"/>
                              <a:gd name="connsiteX15" fmla="*/ 753 w 28575"/>
                              <a:gd name="connsiteY15" fmla="*/ 3172 h 9525"/>
                              <a:gd name="connsiteX16" fmla="*/ 753 w 28575"/>
                              <a:gd name="connsiteY16" fmla="*/ 6353 h 9525"/>
                              <a:gd name="connsiteX17" fmla="*/ 753 w 28575"/>
                              <a:gd name="connsiteY17" fmla="*/ 3172 h 9525"/>
                              <a:gd name="connsiteX18" fmla="*/ 753 w 28575"/>
                              <a:gd name="connsiteY18" fmla="*/ 6353 h 9525"/>
                              <a:gd name="connsiteX19" fmla="*/ 753 w 28575"/>
                              <a:gd name="connsiteY19" fmla="*/ 3172 h 9525"/>
                              <a:gd name="connsiteX20" fmla="*/ 1505 w 28575"/>
                              <a:gd name="connsiteY20" fmla="*/ 3172 h 9525"/>
                              <a:gd name="connsiteX21" fmla="*/ 1505 w 28575"/>
                              <a:gd name="connsiteY21" fmla="*/ 3172 h 9525"/>
                              <a:gd name="connsiteX22" fmla="*/ 1505 w 28575"/>
                              <a:gd name="connsiteY22" fmla="*/ 3172 h 9525"/>
                              <a:gd name="connsiteX23" fmla="*/ 1505 w 28575"/>
                              <a:gd name="connsiteY23" fmla="*/ 6353 h 9525"/>
                              <a:gd name="connsiteX24" fmla="*/ 1505 w 28575"/>
                              <a:gd name="connsiteY24" fmla="*/ 6353 h 9525"/>
                              <a:gd name="connsiteX25" fmla="*/ 1505 w 28575"/>
                              <a:gd name="connsiteY25" fmla="*/ 6353 h 9525"/>
                              <a:gd name="connsiteX26" fmla="*/ 1505 w 28575"/>
                              <a:gd name="connsiteY26" fmla="*/ 6353 h 9525"/>
                              <a:gd name="connsiteX27" fmla="*/ 1505 w 28575"/>
                              <a:gd name="connsiteY27" fmla="*/ 3172 h 9525"/>
                              <a:gd name="connsiteX28" fmla="*/ 1505 w 28575"/>
                              <a:gd name="connsiteY28" fmla="*/ 3172 h 9525"/>
                              <a:gd name="connsiteX29" fmla="*/ 1505 w 28575"/>
                              <a:gd name="connsiteY29" fmla="*/ 6353 h 9525"/>
                              <a:gd name="connsiteX30" fmla="*/ 1505 w 28575"/>
                              <a:gd name="connsiteY30" fmla="*/ 6353 h 9525"/>
                              <a:gd name="connsiteX31" fmla="*/ 1505 w 28575"/>
                              <a:gd name="connsiteY31" fmla="*/ 6353 h 9525"/>
                              <a:gd name="connsiteX32" fmla="*/ 2257 w 28575"/>
                              <a:gd name="connsiteY32" fmla="*/ 6353 h 9525"/>
                              <a:gd name="connsiteX33" fmla="*/ 2257 w 28575"/>
                              <a:gd name="connsiteY33" fmla="*/ 6353 h 9525"/>
                              <a:gd name="connsiteX34" fmla="*/ 2257 w 28575"/>
                              <a:gd name="connsiteY34" fmla="*/ 3172 h 9525"/>
                              <a:gd name="connsiteX35" fmla="*/ 2257 w 28575"/>
                              <a:gd name="connsiteY35" fmla="*/ 3172 h 9525"/>
                              <a:gd name="connsiteX36" fmla="*/ 2257 w 28575"/>
                              <a:gd name="connsiteY36" fmla="*/ 6353 h 9525"/>
                              <a:gd name="connsiteX37" fmla="*/ 2257 w 28575"/>
                              <a:gd name="connsiteY37" fmla="*/ 6353 h 9525"/>
                              <a:gd name="connsiteX38" fmla="*/ 2257 w 28575"/>
                              <a:gd name="connsiteY38" fmla="*/ 6353 h 9525"/>
                              <a:gd name="connsiteX39" fmla="*/ 2257 w 28575"/>
                              <a:gd name="connsiteY39" fmla="*/ 6353 h 9525"/>
                              <a:gd name="connsiteX40" fmla="*/ 2257 w 28575"/>
                              <a:gd name="connsiteY40" fmla="*/ 6353 h 9525"/>
                              <a:gd name="connsiteX41" fmla="*/ 2257 w 28575"/>
                              <a:gd name="connsiteY41" fmla="*/ 6353 h 9525"/>
                              <a:gd name="connsiteX42" fmla="*/ 2257 w 28575"/>
                              <a:gd name="connsiteY42" fmla="*/ 6353 h 9525"/>
                              <a:gd name="connsiteX43" fmla="*/ 2257 w 28575"/>
                              <a:gd name="connsiteY43" fmla="*/ 3172 h 9525"/>
                              <a:gd name="connsiteX44" fmla="*/ 3010 w 28575"/>
                              <a:gd name="connsiteY44" fmla="*/ 3172 h 9525"/>
                              <a:gd name="connsiteX45" fmla="*/ 3010 w 28575"/>
                              <a:gd name="connsiteY45" fmla="*/ 3172 h 9525"/>
                              <a:gd name="connsiteX46" fmla="*/ 3010 w 28575"/>
                              <a:gd name="connsiteY46" fmla="*/ 6353 h 9525"/>
                              <a:gd name="connsiteX47" fmla="*/ 3010 w 28575"/>
                              <a:gd name="connsiteY47" fmla="*/ 6353 h 9525"/>
                              <a:gd name="connsiteX48" fmla="*/ 3010 w 28575"/>
                              <a:gd name="connsiteY48" fmla="*/ 6353 h 9525"/>
                              <a:gd name="connsiteX49" fmla="*/ 3010 w 28575"/>
                              <a:gd name="connsiteY49" fmla="*/ 6353 h 9525"/>
                              <a:gd name="connsiteX50" fmla="*/ 3010 w 28575"/>
                              <a:gd name="connsiteY50" fmla="*/ 6353 h 9525"/>
                              <a:gd name="connsiteX51" fmla="*/ 3010 w 28575"/>
                              <a:gd name="connsiteY51" fmla="*/ 6353 h 9525"/>
                              <a:gd name="connsiteX52" fmla="*/ 3010 w 28575"/>
                              <a:gd name="connsiteY52" fmla="*/ 6353 h 9525"/>
                              <a:gd name="connsiteX53" fmla="*/ 3010 w 28575"/>
                              <a:gd name="connsiteY53" fmla="*/ 6353 h 9525"/>
                              <a:gd name="connsiteX54" fmla="*/ 3010 w 28575"/>
                              <a:gd name="connsiteY54" fmla="*/ 6353 h 9525"/>
                              <a:gd name="connsiteX55" fmla="*/ 3010 w 28575"/>
                              <a:gd name="connsiteY55" fmla="*/ 6353 h 9525"/>
                              <a:gd name="connsiteX56" fmla="*/ 3010 w 28575"/>
                              <a:gd name="connsiteY56" fmla="*/ 6353 h 9525"/>
                              <a:gd name="connsiteX57" fmla="*/ 3010 w 28575"/>
                              <a:gd name="connsiteY57" fmla="*/ 6353 h 9525"/>
                              <a:gd name="connsiteX58" fmla="*/ 3762 w 28575"/>
                              <a:gd name="connsiteY58" fmla="*/ 3172 h 9525"/>
                              <a:gd name="connsiteX59" fmla="*/ 3762 w 28575"/>
                              <a:gd name="connsiteY59" fmla="*/ 6353 h 9525"/>
                              <a:gd name="connsiteX60" fmla="*/ 3762 w 28575"/>
                              <a:gd name="connsiteY60" fmla="*/ 3172 h 9525"/>
                              <a:gd name="connsiteX61" fmla="*/ 3762 w 28575"/>
                              <a:gd name="connsiteY61" fmla="*/ 3172 h 9525"/>
                              <a:gd name="connsiteX62" fmla="*/ 3762 w 28575"/>
                              <a:gd name="connsiteY62" fmla="*/ 3172 h 9525"/>
                              <a:gd name="connsiteX63" fmla="*/ 3762 w 28575"/>
                              <a:gd name="connsiteY63" fmla="*/ 3172 h 9525"/>
                              <a:gd name="connsiteX64" fmla="*/ 3762 w 28575"/>
                              <a:gd name="connsiteY64" fmla="*/ 3172 h 9525"/>
                              <a:gd name="connsiteX65" fmla="*/ 3762 w 28575"/>
                              <a:gd name="connsiteY65" fmla="*/ 3172 h 9525"/>
                              <a:gd name="connsiteX66" fmla="*/ 3762 w 28575"/>
                              <a:gd name="connsiteY66" fmla="*/ 3172 h 9525"/>
                              <a:gd name="connsiteX67" fmla="*/ 3762 w 28575"/>
                              <a:gd name="connsiteY67" fmla="*/ 3172 h 9525"/>
                              <a:gd name="connsiteX68" fmla="*/ 3762 w 28575"/>
                              <a:gd name="connsiteY68" fmla="*/ 6353 h 9525"/>
                              <a:gd name="connsiteX69" fmla="*/ 3762 w 28575"/>
                              <a:gd name="connsiteY69" fmla="*/ 6353 h 9525"/>
                              <a:gd name="connsiteX70" fmla="*/ 3762 w 28575"/>
                              <a:gd name="connsiteY70" fmla="*/ 6353 h 9525"/>
                              <a:gd name="connsiteX71" fmla="*/ 3762 w 28575"/>
                              <a:gd name="connsiteY71" fmla="*/ 6353 h 9525"/>
                              <a:gd name="connsiteX72" fmla="*/ 3762 w 28575"/>
                              <a:gd name="connsiteY72" fmla="*/ 6353 h 9525"/>
                              <a:gd name="connsiteX73" fmla="*/ 3762 w 28575"/>
                              <a:gd name="connsiteY73" fmla="*/ 6353 h 9525"/>
                              <a:gd name="connsiteX74" fmla="*/ 3762 w 28575"/>
                              <a:gd name="connsiteY74" fmla="*/ 6353 h 9525"/>
                              <a:gd name="connsiteX75" fmla="*/ 3762 w 28575"/>
                              <a:gd name="connsiteY75" fmla="*/ 6353 h 9525"/>
                              <a:gd name="connsiteX76" fmla="*/ 4515 w 28575"/>
                              <a:gd name="connsiteY76" fmla="*/ 6353 h 9525"/>
                              <a:gd name="connsiteX77" fmla="*/ 4515 w 28575"/>
                              <a:gd name="connsiteY77" fmla="*/ 6353 h 9525"/>
                              <a:gd name="connsiteX78" fmla="*/ 4515 w 28575"/>
                              <a:gd name="connsiteY78" fmla="*/ 6353 h 9525"/>
                              <a:gd name="connsiteX79" fmla="*/ 4515 w 28575"/>
                              <a:gd name="connsiteY79" fmla="*/ 6353 h 9525"/>
                              <a:gd name="connsiteX80" fmla="*/ 4515 w 28575"/>
                              <a:gd name="connsiteY80" fmla="*/ 6353 h 9525"/>
                              <a:gd name="connsiteX81" fmla="*/ 4515 w 28575"/>
                              <a:gd name="connsiteY81" fmla="*/ 6353 h 9525"/>
                              <a:gd name="connsiteX82" fmla="*/ 4515 w 28575"/>
                              <a:gd name="connsiteY82" fmla="*/ 3172 h 9525"/>
                              <a:gd name="connsiteX83" fmla="*/ 4515 w 28575"/>
                              <a:gd name="connsiteY83" fmla="*/ 3172 h 9525"/>
                              <a:gd name="connsiteX84" fmla="*/ 4515 w 28575"/>
                              <a:gd name="connsiteY84" fmla="*/ 3172 h 9525"/>
                              <a:gd name="connsiteX85" fmla="*/ 4515 w 28575"/>
                              <a:gd name="connsiteY85" fmla="*/ 6353 h 9525"/>
                              <a:gd name="connsiteX86" fmla="*/ 4515 w 28575"/>
                              <a:gd name="connsiteY86" fmla="*/ 6353 h 9525"/>
                              <a:gd name="connsiteX87" fmla="*/ 4515 w 28575"/>
                              <a:gd name="connsiteY87" fmla="*/ 6353 h 9525"/>
                              <a:gd name="connsiteX88" fmla="*/ 5267 w 28575"/>
                              <a:gd name="connsiteY88" fmla="*/ 6353 h 9525"/>
                              <a:gd name="connsiteX89" fmla="*/ 5267 w 28575"/>
                              <a:gd name="connsiteY89" fmla="*/ 6353 h 9525"/>
                              <a:gd name="connsiteX90" fmla="*/ 5267 w 28575"/>
                              <a:gd name="connsiteY90" fmla="*/ 6353 h 9525"/>
                              <a:gd name="connsiteX91" fmla="*/ 5267 w 28575"/>
                              <a:gd name="connsiteY91" fmla="*/ 6353 h 9525"/>
                              <a:gd name="connsiteX92" fmla="*/ 5267 w 28575"/>
                              <a:gd name="connsiteY92" fmla="*/ 3172 h 9525"/>
                              <a:gd name="connsiteX93" fmla="*/ 5267 w 28575"/>
                              <a:gd name="connsiteY93" fmla="*/ 3172 h 9525"/>
                              <a:gd name="connsiteX94" fmla="*/ 5267 w 28575"/>
                              <a:gd name="connsiteY94" fmla="*/ 3172 h 9525"/>
                              <a:gd name="connsiteX95" fmla="*/ 5267 w 28575"/>
                              <a:gd name="connsiteY95" fmla="*/ 3172 h 9525"/>
                              <a:gd name="connsiteX96" fmla="*/ 5267 w 28575"/>
                              <a:gd name="connsiteY96" fmla="*/ 6353 h 9525"/>
                              <a:gd name="connsiteX97" fmla="*/ 5267 w 28575"/>
                              <a:gd name="connsiteY97" fmla="*/ 6353 h 9525"/>
                              <a:gd name="connsiteX98" fmla="*/ 5267 w 28575"/>
                              <a:gd name="connsiteY98" fmla="*/ 6353 h 9525"/>
                              <a:gd name="connsiteX99" fmla="*/ 5267 w 28575"/>
                              <a:gd name="connsiteY99" fmla="*/ 6353 h 9525"/>
                              <a:gd name="connsiteX100" fmla="*/ 6020 w 28575"/>
                              <a:gd name="connsiteY100" fmla="*/ 3172 h 9525"/>
                              <a:gd name="connsiteX101" fmla="*/ 6020 w 28575"/>
                              <a:gd name="connsiteY101" fmla="*/ 3172 h 9525"/>
                              <a:gd name="connsiteX102" fmla="*/ 6020 w 28575"/>
                              <a:gd name="connsiteY102" fmla="*/ 0 h 9525"/>
                              <a:gd name="connsiteX103" fmla="*/ 6020 w 28575"/>
                              <a:gd name="connsiteY103" fmla="*/ 3172 h 9525"/>
                              <a:gd name="connsiteX104" fmla="*/ 6020 w 28575"/>
                              <a:gd name="connsiteY104" fmla="*/ 3172 h 9525"/>
                              <a:gd name="connsiteX105" fmla="*/ 6020 w 28575"/>
                              <a:gd name="connsiteY105" fmla="*/ 6353 h 9525"/>
                              <a:gd name="connsiteX106" fmla="*/ 6020 w 28575"/>
                              <a:gd name="connsiteY106" fmla="*/ 3172 h 9525"/>
                              <a:gd name="connsiteX107" fmla="*/ 6020 w 28575"/>
                              <a:gd name="connsiteY107" fmla="*/ 3172 h 9525"/>
                              <a:gd name="connsiteX108" fmla="*/ 6020 w 28575"/>
                              <a:gd name="connsiteY108" fmla="*/ 3172 h 9525"/>
                              <a:gd name="connsiteX109" fmla="*/ 6020 w 28575"/>
                              <a:gd name="connsiteY109" fmla="*/ 3172 h 9525"/>
                              <a:gd name="connsiteX110" fmla="*/ 6020 w 28575"/>
                              <a:gd name="connsiteY110" fmla="*/ 6353 h 9525"/>
                              <a:gd name="connsiteX111" fmla="*/ 6020 w 28575"/>
                              <a:gd name="connsiteY111" fmla="*/ 6353 h 9525"/>
                              <a:gd name="connsiteX112" fmla="*/ 6772 w 28575"/>
                              <a:gd name="connsiteY112" fmla="*/ 6353 h 9525"/>
                              <a:gd name="connsiteX113" fmla="*/ 6772 w 28575"/>
                              <a:gd name="connsiteY113" fmla="*/ 6353 h 9525"/>
                              <a:gd name="connsiteX114" fmla="*/ 6772 w 28575"/>
                              <a:gd name="connsiteY114" fmla="*/ 6353 h 9525"/>
                              <a:gd name="connsiteX115" fmla="*/ 6772 w 28575"/>
                              <a:gd name="connsiteY115" fmla="*/ 6353 h 9525"/>
                              <a:gd name="connsiteX116" fmla="*/ 6772 w 28575"/>
                              <a:gd name="connsiteY116" fmla="*/ 6353 h 9525"/>
                              <a:gd name="connsiteX117" fmla="*/ 6772 w 28575"/>
                              <a:gd name="connsiteY117" fmla="*/ 6353 h 9525"/>
                              <a:gd name="connsiteX118" fmla="*/ 6772 w 28575"/>
                              <a:gd name="connsiteY118" fmla="*/ 6353 h 9525"/>
                              <a:gd name="connsiteX119" fmla="*/ 6772 w 28575"/>
                              <a:gd name="connsiteY119" fmla="*/ 6353 h 9525"/>
                              <a:gd name="connsiteX120" fmla="*/ 6772 w 28575"/>
                              <a:gd name="connsiteY120" fmla="*/ 6353 h 9525"/>
                              <a:gd name="connsiteX121" fmla="*/ 6772 w 28575"/>
                              <a:gd name="connsiteY121" fmla="*/ 9525 h 9525"/>
                              <a:gd name="connsiteX122" fmla="*/ 6772 w 28575"/>
                              <a:gd name="connsiteY122" fmla="*/ 6353 h 9525"/>
                              <a:gd name="connsiteX123" fmla="*/ 6772 w 28575"/>
                              <a:gd name="connsiteY123" fmla="*/ 6353 h 9525"/>
                              <a:gd name="connsiteX124" fmla="*/ 6772 w 28575"/>
                              <a:gd name="connsiteY124" fmla="*/ 6353 h 9525"/>
                              <a:gd name="connsiteX125" fmla="*/ 6772 w 28575"/>
                              <a:gd name="connsiteY125" fmla="*/ 3172 h 9525"/>
                              <a:gd name="connsiteX126" fmla="*/ 7515 w 28575"/>
                              <a:gd name="connsiteY126" fmla="*/ 3172 h 9525"/>
                              <a:gd name="connsiteX127" fmla="*/ 7515 w 28575"/>
                              <a:gd name="connsiteY127" fmla="*/ 3172 h 9525"/>
                              <a:gd name="connsiteX128" fmla="*/ 7515 w 28575"/>
                              <a:gd name="connsiteY128" fmla="*/ 6353 h 9525"/>
                              <a:gd name="connsiteX129" fmla="*/ 7515 w 28575"/>
                              <a:gd name="connsiteY129" fmla="*/ 6353 h 9525"/>
                              <a:gd name="connsiteX130" fmla="*/ 7515 w 28575"/>
                              <a:gd name="connsiteY130" fmla="*/ 6353 h 9525"/>
                              <a:gd name="connsiteX131" fmla="*/ 7515 w 28575"/>
                              <a:gd name="connsiteY131" fmla="*/ 6353 h 9525"/>
                              <a:gd name="connsiteX132" fmla="*/ 7515 w 28575"/>
                              <a:gd name="connsiteY132" fmla="*/ 6353 h 9525"/>
                              <a:gd name="connsiteX133" fmla="*/ 7515 w 28575"/>
                              <a:gd name="connsiteY133" fmla="*/ 6353 h 9525"/>
                              <a:gd name="connsiteX134" fmla="*/ 7515 w 28575"/>
                              <a:gd name="connsiteY134" fmla="*/ 6353 h 9525"/>
                              <a:gd name="connsiteX135" fmla="*/ 7515 w 28575"/>
                              <a:gd name="connsiteY135" fmla="*/ 6353 h 9525"/>
                              <a:gd name="connsiteX136" fmla="*/ 7515 w 28575"/>
                              <a:gd name="connsiteY136" fmla="*/ 3172 h 9525"/>
                              <a:gd name="connsiteX137" fmla="*/ 7515 w 28575"/>
                              <a:gd name="connsiteY137" fmla="*/ 3172 h 9525"/>
                              <a:gd name="connsiteX138" fmla="*/ 8268 w 28575"/>
                              <a:gd name="connsiteY138" fmla="*/ 6353 h 9525"/>
                              <a:gd name="connsiteX139" fmla="*/ 8268 w 28575"/>
                              <a:gd name="connsiteY139" fmla="*/ 6353 h 9525"/>
                              <a:gd name="connsiteX140" fmla="*/ 8268 w 28575"/>
                              <a:gd name="connsiteY140" fmla="*/ 6353 h 9525"/>
                              <a:gd name="connsiteX141" fmla="*/ 8268 w 28575"/>
                              <a:gd name="connsiteY141" fmla="*/ 6353 h 9525"/>
                              <a:gd name="connsiteX142" fmla="*/ 8268 w 28575"/>
                              <a:gd name="connsiteY142" fmla="*/ 6353 h 9525"/>
                              <a:gd name="connsiteX143" fmla="*/ 8268 w 28575"/>
                              <a:gd name="connsiteY143" fmla="*/ 6353 h 9525"/>
                              <a:gd name="connsiteX144" fmla="*/ 8268 w 28575"/>
                              <a:gd name="connsiteY144" fmla="*/ 6353 h 9525"/>
                              <a:gd name="connsiteX145" fmla="*/ 8268 w 28575"/>
                              <a:gd name="connsiteY145" fmla="*/ 6353 h 9525"/>
                              <a:gd name="connsiteX146" fmla="*/ 8268 w 28575"/>
                              <a:gd name="connsiteY146" fmla="*/ 6353 h 9525"/>
                              <a:gd name="connsiteX147" fmla="*/ 8268 w 28575"/>
                              <a:gd name="connsiteY147" fmla="*/ 3172 h 9525"/>
                              <a:gd name="connsiteX148" fmla="*/ 8268 w 28575"/>
                              <a:gd name="connsiteY148" fmla="*/ 6353 h 9525"/>
                              <a:gd name="connsiteX149" fmla="*/ 8268 w 28575"/>
                              <a:gd name="connsiteY149" fmla="*/ 6353 h 9525"/>
                              <a:gd name="connsiteX150" fmla="*/ 9020 w 28575"/>
                              <a:gd name="connsiteY150" fmla="*/ 6353 h 9525"/>
                              <a:gd name="connsiteX151" fmla="*/ 9020 w 28575"/>
                              <a:gd name="connsiteY151" fmla="*/ 6353 h 9525"/>
                              <a:gd name="connsiteX152" fmla="*/ 9020 w 28575"/>
                              <a:gd name="connsiteY152" fmla="*/ 6353 h 9525"/>
                              <a:gd name="connsiteX153" fmla="*/ 9020 w 28575"/>
                              <a:gd name="connsiteY153" fmla="*/ 6353 h 9525"/>
                              <a:gd name="connsiteX154" fmla="*/ 9020 w 28575"/>
                              <a:gd name="connsiteY154" fmla="*/ 6353 h 9525"/>
                              <a:gd name="connsiteX155" fmla="*/ 9020 w 28575"/>
                              <a:gd name="connsiteY155" fmla="*/ 6353 h 9525"/>
                              <a:gd name="connsiteX156" fmla="*/ 9020 w 28575"/>
                              <a:gd name="connsiteY156" fmla="*/ 6353 h 9525"/>
                              <a:gd name="connsiteX157" fmla="*/ 9020 w 28575"/>
                              <a:gd name="connsiteY157" fmla="*/ 6353 h 9525"/>
                              <a:gd name="connsiteX158" fmla="*/ 9020 w 28575"/>
                              <a:gd name="connsiteY158" fmla="*/ 6353 h 9525"/>
                              <a:gd name="connsiteX159" fmla="*/ 9020 w 28575"/>
                              <a:gd name="connsiteY159" fmla="*/ 6353 h 9525"/>
                              <a:gd name="connsiteX160" fmla="*/ 9020 w 28575"/>
                              <a:gd name="connsiteY160" fmla="*/ 6353 h 9525"/>
                              <a:gd name="connsiteX161" fmla="*/ 9020 w 28575"/>
                              <a:gd name="connsiteY161" fmla="*/ 6353 h 9525"/>
                              <a:gd name="connsiteX162" fmla="*/ 9020 w 28575"/>
                              <a:gd name="connsiteY162" fmla="*/ 6353 h 9525"/>
                              <a:gd name="connsiteX163" fmla="*/ 9020 w 28575"/>
                              <a:gd name="connsiteY163" fmla="*/ 6353 h 9525"/>
                              <a:gd name="connsiteX164" fmla="*/ 9020 w 28575"/>
                              <a:gd name="connsiteY164" fmla="*/ 3172 h 9525"/>
                              <a:gd name="connsiteX165" fmla="*/ 9020 w 28575"/>
                              <a:gd name="connsiteY165" fmla="*/ 3172 h 9525"/>
                              <a:gd name="connsiteX166" fmla="*/ 9020 w 28575"/>
                              <a:gd name="connsiteY166" fmla="*/ 6353 h 9525"/>
                              <a:gd name="connsiteX167" fmla="*/ 9020 w 28575"/>
                              <a:gd name="connsiteY167" fmla="*/ 3172 h 9525"/>
                              <a:gd name="connsiteX168" fmla="*/ 9773 w 28575"/>
                              <a:gd name="connsiteY168" fmla="*/ 3172 h 9525"/>
                              <a:gd name="connsiteX169" fmla="*/ 9773 w 28575"/>
                              <a:gd name="connsiteY169" fmla="*/ 3172 h 9525"/>
                              <a:gd name="connsiteX170" fmla="*/ 9773 w 28575"/>
                              <a:gd name="connsiteY170" fmla="*/ 3172 h 9525"/>
                              <a:gd name="connsiteX171" fmla="*/ 9773 w 28575"/>
                              <a:gd name="connsiteY171" fmla="*/ 3172 h 9525"/>
                              <a:gd name="connsiteX172" fmla="*/ 9773 w 28575"/>
                              <a:gd name="connsiteY172" fmla="*/ 3172 h 9525"/>
                              <a:gd name="connsiteX173" fmla="*/ 9773 w 28575"/>
                              <a:gd name="connsiteY173" fmla="*/ 3172 h 9525"/>
                              <a:gd name="connsiteX174" fmla="*/ 9773 w 28575"/>
                              <a:gd name="connsiteY174" fmla="*/ 3172 h 9525"/>
                              <a:gd name="connsiteX175" fmla="*/ 9773 w 28575"/>
                              <a:gd name="connsiteY175" fmla="*/ 3172 h 9525"/>
                              <a:gd name="connsiteX176" fmla="*/ 9773 w 28575"/>
                              <a:gd name="connsiteY176" fmla="*/ 3172 h 9525"/>
                              <a:gd name="connsiteX177" fmla="*/ 9773 w 28575"/>
                              <a:gd name="connsiteY177" fmla="*/ 3172 h 9525"/>
                              <a:gd name="connsiteX178" fmla="*/ 9773 w 28575"/>
                              <a:gd name="connsiteY178" fmla="*/ 3172 h 9525"/>
                              <a:gd name="connsiteX179" fmla="*/ 9773 w 28575"/>
                              <a:gd name="connsiteY179" fmla="*/ 3172 h 9525"/>
                              <a:gd name="connsiteX180" fmla="*/ 10525 w 28575"/>
                              <a:gd name="connsiteY180" fmla="*/ 3172 h 9525"/>
                              <a:gd name="connsiteX181" fmla="*/ 10525 w 28575"/>
                              <a:gd name="connsiteY181" fmla="*/ 3172 h 9525"/>
                              <a:gd name="connsiteX182" fmla="*/ 10525 w 28575"/>
                              <a:gd name="connsiteY182" fmla="*/ 3172 h 9525"/>
                              <a:gd name="connsiteX183" fmla="*/ 10525 w 28575"/>
                              <a:gd name="connsiteY183" fmla="*/ 3172 h 9525"/>
                              <a:gd name="connsiteX184" fmla="*/ 10525 w 28575"/>
                              <a:gd name="connsiteY184" fmla="*/ 0 h 9525"/>
                              <a:gd name="connsiteX185" fmla="*/ 10525 w 28575"/>
                              <a:gd name="connsiteY185" fmla="*/ 0 h 9525"/>
                              <a:gd name="connsiteX186" fmla="*/ 10525 w 28575"/>
                              <a:gd name="connsiteY186" fmla="*/ 3172 h 9525"/>
                              <a:gd name="connsiteX187" fmla="*/ 10525 w 28575"/>
                              <a:gd name="connsiteY187" fmla="*/ 3172 h 9525"/>
                              <a:gd name="connsiteX188" fmla="*/ 10525 w 28575"/>
                              <a:gd name="connsiteY188" fmla="*/ 6353 h 9525"/>
                              <a:gd name="connsiteX189" fmla="*/ 10525 w 28575"/>
                              <a:gd name="connsiteY189" fmla="*/ 6353 h 9525"/>
                              <a:gd name="connsiteX190" fmla="*/ 10525 w 28575"/>
                              <a:gd name="connsiteY190" fmla="*/ 6353 h 9525"/>
                              <a:gd name="connsiteX191" fmla="*/ 10525 w 28575"/>
                              <a:gd name="connsiteY191" fmla="*/ 3172 h 9525"/>
                              <a:gd name="connsiteX192" fmla="*/ 10525 w 28575"/>
                              <a:gd name="connsiteY192" fmla="*/ 6353 h 9525"/>
                              <a:gd name="connsiteX193" fmla="*/ 10525 w 28575"/>
                              <a:gd name="connsiteY193" fmla="*/ 6353 h 9525"/>
                              <a:gd name="connsiteX194" fmla="*/ 11278 w 28575"/>
                              <a:gd name="connsiteY194" fmla="*/ 6353 h 9525"/>
                              <a:gd name="connsiteX195" fmla="*/ 11278 w 28575"/>
                              <a:gd name="connsiteY195" fmla="*/ 6353 h 9525"/>
                              <a:gd name="connsiteX196" fmla="*/ 11278 w 28575"/>
                              <a:gd name="connsiteY196" fmla="*/ 6353 h 9525"/>
                              <a:gd name="connsiteX197" fmla="*/ 11278 w 28575"/>
                              <a:gd name="connsiteY197" fmla="*/ 6353 h 9525"/>
                              <a:gd name="connsiteX198" fmla="*/ 11278 w 28575"/>
                              <a:gd name="connsiteY198" fmla="*/ 6353 h 9525"/>
                              <a:gd name="connsiteX199" fmla="*/ 11278 w 28575"/>
                              <a:gd name="connsiteY199" fmla="*/ 3172 h 9525"/>
                              <a:gd name="connsiteX200" fmla="*/ 11278 w 28575"/>
                              <a:gd name="connsiteY200" fmla="*/ 6353 h 9525"/>
                              <a:gd name="connsiteX201" fmla="*/ 11278 w 28575"/>
                              <a:gd name="connsiteY201" fmla="*/ 6353 h 9525"/>
                              <a:gd name="connsiteX202" fmla="*/ 11278 w 28575"/>
                              <a:gd name="connsiteY202" fmla="*/ 6353 h 9525"/>
                              <a:gd name="connsiteX203" fmla="*/ 11278 w 28575"/>
                              <a:gd name="connsiteY203" fmla="*/ 6353 h 9525"/>
                              <a:gd name="connsiteX204" fmla="*/ 11278 w 28575"/>
                              <a:gd name="connsiteY204" fmla="*/ 6353 h 9525"/>
                              <a:gd name="connsiteX205" fmla="*/ 11278 w 28575"/>
                              <a:gd name="connsiteY205" fmla="*/ 6353 h 9525"/>
                              <a:gd name="connsiteX206" fmla="*/ 12030 w 28575"/>
                              <a:gd name="connsiteY206" fmla="*/ 6353 h 9525"/>
                              <a:gd name="connsiteX207" fmla="*/ 12030 w 28575"/>
                              <a:gd name="connsiteY207" fmla="*/ 6353 h 9525"/>
                              <a:gd name="connsiteX208" fmla="*/ 12030 w 28575"/>
                              <a:gd name="connsiteY208" fmla="*/ 3172 h 9525"/>
                              <a:gd name="connsiteX209" fmla="*/ 12030 w 28575"/>
                              <a:gd name="connsiteY209" fmla="*/ 3172 h 9525"/>
                              <a:gd name="connsiteX210" fmla="*/ 12030 w 28575"/>
                              <a:gd name="connsiteY210" fmla="*/ 3172 h 9525"/>
                              <a:gd name="connsiteX211" fmla="*/ 12030 w 28575"/>
                              <a:gd name="connsiteY211" fmla="*/ 6353 h 9525"/>
                              <a:gd name="connsiteX212" fmla="*/ 12030 w 28575"/>
                              <a:gd name="connsiteY212" fmla="*/ 6353 h 9525"/>
                              <a:gd name="connsiteX213" fmla="*/ 12030 w 28575"/>
                              <a:gd name="connsiteY213" fmla="*/ 3172 h 9525"/>
                              <a:gd name="connsiteX214" fmla="*/ 12030 w 28575"/>
                              <a:gd name="connsiteY214" fmla="*/ 3172 h 9525"/>
                              <a:gd name="connsiteX215" fmla="*/ 12030 w 28575"/>
                              <a:gd name="connsiteY215" fmla="*/ 3172 h 9525"/>
                              <a:gd name="connsiteX216" fmla="*/ 12030 w 28575"/>
                              <a:gd name="connsiteY216" fmla="*/ 3172 h 9525"/>
                              <a:gd name="connsiteX217" fmla="*/ 12030 w 28575"/>
                              <a:gd name="connsiteY217" fmla="*/ 6353 h 9525"/>
                              <a:gd name="connsiteX218" fmla="*/ 12783 w 28575"/>
                              <a:gd name="connsiteY218" fmla="*/ 6353 h 9525"/>
                              <a:gd name="connsiteX219" fmla="*/ 12783 w 28575"/>
                              <a:gd name="connsiteY219" fmla="*/ 6353 h 9525"/>
                              <a:gd name="connsiteX220" fmla="*/ 12783 w 28575"/>
                              <a:gd name="connsiteY220" fmla="*/ 6353 h 9525"/>
                              <a:gd name="connsiteX221" fmla="*/ 12783 w 28575"/>
                              <a:gd name="connsiteY221" fmla="*/ 6353 h 9525"/>
                              <a:gd name="connsiteX222" fmla="*/ 12783 w 28575"/>
                              <a:gd name="connsiteY222" fmla="*/ 6353 h 9525"/>
                              <a:gd name="connsiteX223" fmla="*/ 12783 w 28575"/>
                              <a:gd name="connsiteY223" fmla="*/ 6353 h 9525"/>
                              <a:gd name="connsiteX224" fmla="*/ 12783 w 28575"/>
                              <a:gd name="connsiteY224" fmla="*/ 6353 h 9525"/>
                              <a:gd name="connsiteX225" fmla="*/ 12783 w 28575"/>
                              <a:gd name="connsiteY225" fmla="*/ 6353 h 9525"/>
                              <a:gd name="connsiteX226" fmla="*/ 12783 w 28575"/>
                              <a:gd name="connsiteY226" fmla="*/ 6353 h 9525"/>
                              <a:gd name="connsiteX227" fmla="*/ 12783 w 28575"/>
                              <a:gd name="connsiteY227" fmla="*/ 6353 h 9525"/>
                              <a:gd name="connsiteX228" fmla="*/ 12783 w 28575"/>
                              <a:gd name="connsiteY228" fmla="*/ 6353 h 9525"/>
                              <a:gd name="connsiteX229" fmla="*/ 12783 w 28575"/>
                              <a:gd name="connsiteY229" fmla="*/ 6353 h 9525"/>
                              <a:gd name="connsiteX230" fmla="*/ 13535 w 28575"/>
                              <a:gd name="connsiteY230" fmla="*/ 6353 h 9525"/>
                              <a:gd name="connsiteX231" fmla="*/ 13535 w 28575"/>
                              <a:gd name="connsiteY231" fmla="*/ 6353 h 9525"/>
                              <a:gd name="connsiteX232" fmla="*/ 13535 w 28575"/>
                              <a:gd name="connsiteY232" fmla="*/ 6353 h 9525"/>
                              <a:gd name="connsiteX233" fmla="*/ 13535 w 28575"/>
                              <a:gd name="connsiteY233" fmla="*/ 6353 h 9525"/>
                              <a:gd name="connsiteX234" fmla="*/ 13535 w 28575"/>
                              <a:gd name="connsiteY234" fmla="*/ 6353 h 9525"/>
                              <a:gd name="connsiteX235" fmla="*/ 13535 w 28575"/>
                              <a:gd name="connsiteY235" fmla="*/ 6353 h 9525"/>
                              <a:gd name="connsiteX236" fmla="*/ 13535 w 28575"/>
                              <a:gd name="connsiteY236" fmla="*/ 6353 h 9525"/>
                              <a:gd name="connsiteX237" fmla="*/ 13535 w 28575"/>
                              <a:gd name="connsiteY237" fmla="*/ 6353 h 9525"/>
                              <a:gd name="connsiteX238" fmla="*/ 13535 w 28575"/>
                              <a:gd name="connsiteY238" fmla="*/ 3172 h 9525"/>
                              <a:gd name="connsiteX239" fmla="*/ 13535 w 28575"/>
                              <a:gd name="connsiteY239" fmla="*/ 3172 h 9525"/>
                              <a:gd name="connsiteX240" fmla="*/ 13535 w 28575"/>
                              <a:gd name="connsiteY240" fmla="*/ 0 h 9525"/>
                              <a:gd name="connsiteX241" fmla="*/ 13535 w 28575"/>
                              <a:gd name="connsiteY241" fmla="*/ 3172 h 9525"/>
                              <a:gd name="connsiteX242" fmla="*/ 13535 w 28575"/>
                              <a:gd name="connsiteY242" fmla="*/ 6353 h 9525"/>
                              <a:gd name="connsiteX243" fmla="*/ 13535 w 28575"/>
                              <a:gd name="connsiteY243" fmla="*/ 3172 h 9525"/>
                              <a:gd name="connsiteX244" fmla="*/ 13535 w 28575"/>
                              <a:gd name="connsiteY244" fmla="*/ 6353 h 9525"/>
                              <a:gd name="connsiteX245" fmla="*/ 13535 w 28575"/>
                              <a:gd name="connsiteY245" fmla="*/ 6353 h 9525"/>
                              <a:gd name="connsiteX246" fmla="*/ 13535 w 28575"/>
                              <a:gd name="connsiteY246" fmla="*/ 6353 h 9525"/>
                              <a:gd name="connsiteX247" fmla="*/ 13535 w 28575"/>
                              <a:gd name="connsiteY247" fmla="*/ 3172 h 9525"/>
                              <a:gd name="connsiteX248" fmla="*/ 14288 w 28575"/>
                              <a:gd name="connsiteY248" fmla="*/ 3172 h 9525"/>
                              <a:gd name="connsiteX249" fmla="*/ 14288 w 28575"/>
                              <a:gd name="connsiteY249" fmla="*/ 3172 h 9525"/>
                              <a:gd name="connsiteX250" fmla="*/ 14288 w 28575"/>
                              <a:gd name="connsiteY250" fmla="*/ 3172 h 9525"/>
                              <a:gd name="connsiteX251" fmla="*/ 14288 w 28575"/>
                              <a:gd name="connsiteY251" fmla="*/ 6353 h 9525"/>
                              <a:gd name="connsiteX252" fmla="*/ 14288 w 28575"/>
                              <a:gd name="connsiteY252" fmla="*/ 6353 h 9525"/>
                              <a:gd name="connsiteX253" fmla="*/ 14288 w 28575"/>
                              <a:gd name="connsiteY253" fmla="*/ 6353 h 9525"/>
                              <a:gd name="connsiteX254" fmla="*/ 14288 w 28575"/>
                              <a:gd name="connsiteY254" fmla="*/ 6353 h 9525"/>
                              <a:gd name="connsiteX255" fmla="*/ 14288 w 28575"/>
                              <a:gd name="connsiteY255" fmla="*/ 6353 h 9525"/>
                              <a:gd name="connsiteX256" fmla="*/ 14288 w 28575"/>
                              <a:gd name="connsiteY256" fmla="*/ 3172 h 9525"/>
                              <a:gd name="connsiteX257" fmla="*/ 14288 w 28575"/>
                              <a:gd name="connsiteY257" fmla="*/ 6353 h 9525"/>
                              <a:gd name="connsiteX258" fmla="*/ 14288 w 28575"/>
                              <a:gd name="connsiteY258" fmla="*/ 6353 h 9525"/>
                              <a:gd name="connsiteX259" fmla="*/ 14288 w 28575"/>
                              <a:gd name="connsiteY259" fmla="*/ 6353 h 9525"/>
                              <a:gd name="connsiteX260" fmla="*/ 14288 w 28575"/>
                              <a:gd name="connsiteY260" fmla="*/ 3172 h 9525"/>
                              <a:gd name="connsiteX261" fmla="*/ 14288 w 28575"/>
                              <a:gd name="connsiteY261" fmla="*/ 3172 h 9525"/>
                              <a:gd name="connsiteX262" fmla="*/ 15040 w 28575"/>
                              <a:gd name="connsiteY262" fmla="*/ 3172 h 9525"/>
                              <a:gd name="connsiteX263" fmla="*/ 15040 w 28575"/>
                              <a:gd name="connsiteY263" fmla="*/ 3172 h 9525"/>
                              <a:gd name="connsiteX264" fmla="*/ 15040 w 28575"/>
                              <a:gd name="connsiteY264" fmla="*/ 6353 h 9525"/>
                              <a:gd name="connsiteX265" fmla="*/ 15040 w 28575"/>
                              <a:gd name="connsiteY265" fmla="*/ 6353 h 9525"/>
                              <a:gd name="connsiteX266" fmla="*/ 15040 w 28575"/>
                              <a:gd name="connsiteY266" fmla="*/ 6353 h 9525"/>
                              <a:gd name="connsiteX267" fmla="*/ 15040 w 28575"/>
                              <a:gd name="connsiteY267" fmla="*/ 6353 h 9525"/>
                              <a:gd name="connsiteX268" fmla="*/ 15040 w 28575"/>
                              <a:gd name="connsiteY268" fmla="*/ 3172 h 9525"/>
                              <a:gd name="connsiteX269" fmla="*/ 15040 w 28575"/>
                              <a:gd name="connsiteY269" fmla="*/ 6353 h 9525"/>
                              <a:gd name="connsiteX270" fmla="*/ 15040 w 28575"/>
                              <a:gd name="connsiteY270" fmla="*/ 6353 h 9525"/>
                              <a:gd name="connsiteX271" fmla="*/ 15040 w 28575"/>
                              <a:gd name="connsiteY271" fmla="*/ 6353 h 9525"/>
                              <a:gd name="connsiteX272" fmla="*/ 15040 w 28575"/>
                              <a:gd name="connsiteY272" fmla="*/ 6353 h 9525"/>
                              <a:gd name="connsiteX273" fmla="*/ 15040 w 28575"/>
                              <a:gd name="connsiteY273" fmla="*/ 6353 h 9525"/>
                              <a:gd name="connsiteX274" fmla="*/ 15792 w 28575"/>
                              <a:gd name="connsiteY274" fmla="*/ 6353 h 9525"/>
                              <a:gd name="connsiteX275" fmla="*/ 15792 w 28575"/>
                              <a:gd name="connsiteY275" fmla="*/ 6353 h 9525"/>
                              <a:gd name="connsiteX276" fmla="*/ 15792 w 28575"/>
                              <a:gd name="connsiteY276" fmla="*/ 6353 h 9525"/>
                              <a:gd name="connsiteX277" fmla="*/ 15792 w 28575"/>
                              <a:gd name="connsiteY277" fmla="*/ 6353 h 9525"/>
                              <a:gd name="connsiteX278" fmla="*/ 15792 w 28575"/>
                              <a:gd name="connsiteY278" fmla="*/ 6353 h 9525"/>
                              <a:gd name="connsiteX279" fmla="*/ 15792 w 28575"/>
                              <a:gd name="connsiteY279" fmla="*/ 6353 h 9525"/>
                              <a:gd name="connsiteX280" fmla="*/ 15792 w 28575"/>
                              <a:gd name="connsiteY280" fmla="*/ 6353 h 9525"/>
                              <a:gd name="connsiteX281" fmla="*/ 15792 w 28575"/>
                              <a:gd name="connsiteY281" fmla="*/ 6353 h 9525"/>
                              <a:gd name="connsiteX282" fmla="*/ 15792 w 28575"/>
                              <a:gd name="connsiteY282" fmla="*/ 6353 h 9525"/>
                              <a:gd name="connsiteX283" fmla="*/ 15792 w 28575"/>
                              <a:gd name="connsiteY283" fmla="*/ 6353 h 9525"/>
                              <a:gd name="connsiteX284" fmla="*/ 15792 w 28575"/>
                              <a:gd name="connsiteY284" fmla="*/ 6353 h 9525"/>
                              <a:gd name="connsiteX285" fmla="*/ 15792 w 28575"/>
                              <a:gd name="connsiteY285" fmla="*/ 6353 h 9525"/>
                              <a:gd name="connsiteX286" fmla="*/ 16545 w 28575"/>
                              <a:gd name="connsiteY286" fmla="*/ 6353 h 9525"/>
                              <a:gd name="connsiteX287" fmla="*/ 16545 w 28575"/>
                              <a:gd name="connsiteY287" fmla="*/ 6353 h 9525"/>
                              <a:gd name="connsiteX288" fmla="*/ 16545 w 28575"/>
                              <a:gd name="connsiteY288" fmla="*/ 6353 h 9525"/>
                              <a:gd name="connsiteX289" fmla="*/ 16545 w 28575"/>
                              <a:gd name="connsiteY289" fmla="*/ 6353 h 9525"/>
                              <a:gd name="connsiteX290" fmla="*/ 16545 w 28575"/>
                              <a:gd name="connsiteY290" fmla="*/ 6353 h 9525"/>
                              <a:gd name="connsiteX291" fmla="*/ 16545 w 28575"/>
                              <a:gd name="connsiteY291" fmla="*/ 6353 h 9525"/>
                              <a:gd name="connsiteX292" fmla="*/ 16545 w 28575"/>
                              <a:gd name="connsiteY292" fmla="*/ 6353 h 9525"/>
                              <a:gd name="connsiteX293" fmla="*/ 16545 w 28575"/>
                              <a:gd name="connsiteY293" fmla="*/ 6353 h 9525"/>
                              <a:gd name="connsiteX294" fmla="*/ 16545 w 28575"/>
                              <a:gd name="connsiteY294" fmla="*/ 6353 h 9525"/>
                              <a:gd name="connsiteX295" fmla="*/ 16545 w 28575"/>
                              <a:gd name="connsiteY295" fmla="*/ 6353 h 9525"/>
                              <a:gd name="connsiteX296" fmla="*/ 16545 w 28575"/>
                              <a:gd name="connsiteY296" fmla="*/ 6353 h 9525"/>
                              <a:gd name="connsiteX297" fmla="*/ 16545 w 28575"/>
                              <a:gd name="connsiteY297" fmla="*/ 6353 h 9525"/>
                              <a:gd name="connsiteX298" fmla="*/ 17297 w 28575"/>
                              <a:gd name="connsiteY298" fmla="*/ 6353 h 9525"/>
                              <a:gd name="connsiteX299" fmla="*/ 17297 w 28575"/>
                              <a:gd name="connsiteY299" fmla="*/ 6353 h 9525"/>
                              <a:gd name="connsiteX300" fmla="*/ 17297 w 28575"/>
                              <a:gd name="connsiteY300" fmla="*/ 3172 h 9525"/>
                              <a:gd name="connsiteX301" fmla="*/ 17297 w 28575"/>
                              <a:gd name="connsiteY301" fmla="*/ 3172 h 9525"/>
                              <a:gd name="connsiteX302" fmla="*/ 17297 w 28575"/>
                              <a:gd name="connsiteY302" fmla="*/ 6353 h 9525"/>
                              <a:gd name="connsiteX303" fmla="*/ 17297 w 28575"/>
                              <a:gd name="connsiteY303" fmla="*/ 6353 h 9525"/>
                              <a:gd name="connsiteX304" fmla="*/ 17297 w 28575"/>
                              <a:gd name="connsiteY304" fmla="*/ 6353 h 9525"/>
                              <a:gd name="connsiteX305" fmla="*/ 17297 w 28575"/>
                              <a:gd name="connsiteY305" fmla="*/ 6353 h 9525"/>
                              <a:gd name="connsiteX306" fmla="*/ 17297 w 28575"/>
                              <a:gd name="connsiteY306" fmla="*/ 6353 h 9525"/>
                              <a:gd name="connsiteX307" fmla="*/ 17297 w 28575"/>
                              <a:gd name="connsiteY307" fmla="*/ 3172 h 9525"/>
                              <a:gd name="connsiteX308" fmla="*/ 17297 w 28575"/>
                              <a:gd name="connsiteY308" fmla="*/ 3172 h 9525"/>
                              <a:gd name="connsiteX309" fmla="*/ 17297 w 28575"/>
                              <a:gd name="connsiteY309" fmla="*/ 3172 h 9525"/>
                              <a:gd name="connsiteX310" fmla="*/ 18050 w 28575"/>
                              <a:gd name="connsiteY310" fmla="*/ 6353 h 9525"/>
                              <a:gd name="connsiteX311" fmla="*/ 18050 w 28575"/>
                              <a:gd name="connsiteY311" fmla="*/ 6353 h 9525"/>
                              <a:gd name="connsiteX312" fmla="*/ 18050 w 28575"/>
                              <a:gd name="connsiteY312" fmla="*/ 6353 h 9525"/>
                              <a:gd name="connsiteX313" fmla="*/ 18050 w 28575"/>
                              <a:gd name="connsiteY313" fmla="*/ 6353 h 9525"/>
                              <a:gd name="connsiteX314" fmla="*/ 18050 w 28575"/>
                              <a:gd name="connsiteY314" fmla="*/ 6353 h 9525"/>
                              <a:gd name="connsiteX315" fmla="*/ 18050 w 28575"/>
                              <a:gd name="connsiteY315" fmla="*/ 6353 h 9525"/>
                              <a:gd name="connsiteX316" fmla="*/ 18050 w 28575"/>
                              <a:gd name="connsiteY316" fmla="*/ 6353 h 9525"/>
                              <a:gd name="connsiteX317" fmla="*/ 18050 w 28575"/>
                              <a:gd name="connsiteY317" fmla="*/ 6353 h 9525"/>
                              <a:gd name="connsiteX318" fmla="*/ 18050 w 28575"/>
                              <a:gd name="connsiteY318" fmla="*/ 6353 h 9525"/>
                              <a:gd name="connsiteX319" fmla="*/ 18050 w 28575"/>
                              <a:gd name="connsiteY319" fmla="*/ 6353 h 9525"/>
                              <a:gd name="connsiteX320" fmla="*/ 18050 w 28575"/>
                              <a:gd name="connsiteY320" fmla="*/ 6353 h 9525"/>
                              <a:gd name="connsiteX321" fmla="*/ 18050 w 28575"/>
                              <a:gd name="connsiteY321" fmla="*/ 6353 h 9525"/>
                              <a:gd name="connsiteX322" fmla="*/ 18802 w 28575"/>
                              <a:gd name="connsiteY322" fmla="*/ 9525 h 9525"/>
                              <a:gd name="connsiteX323" fmla="*/ 18802 w 28575"/>
                              <a:gd name="connsiteY323" fmla="*/ 6353 h 9525"/>
                              <a:gd name="connsiteX324" fmla="*/ 18802 w 28575"/>
                              <a:gd name="connsiteY324" fmla="*/ 6353 h 9525"/>
                              <a:gd name="connsiteX325" fmla="*/ 18802 w 28575"/>
                              <a:gd name="connsiteY325" fmla="*/ 6353 h 9525"/>
                              <a:gd name="connsiteX326" fmla="*/ 18802 w 28575"/>
                              <a:gd name="connsiteY326" fmla="*/ 3172 h 9525"/>
                              <a:gd name="connsiteX327" fmla="*/ 18802 w 28575"/>
                              <a:gd name="connsiteY327" fmla="*/ 6353 h 9525"/>
                              <a:gd name="connsiteX328" fmla="*/ 18802 w 28575"/>
                              <a:gd name="connsiteY328" fmla="*/ 6353 h 9525"/>
                              <a:gd name="connsiteX329" fmla="*/ 18802 w 28575"/>
                              <a:gd name="connsiteY329" fmla="*/ 6353 h 9525"/>
                              <a:gd name="connsiteX330" fmla="*/ 18802 w 28575"/>
                              <a:gd name="connsiteY330" fmla="*/ 6353 h 9525"/>
                              <a:gd name="connsiteX331" fmla="*/ 18802 w 28575"/>
                              <a:gd name="connsiteY331" fmla="*/ 6353 h 9525"/>
                              <a:gd name="connsiteX332" fmla="*/ 18802 w 28575"/>
                              <a:gd name="connsiteY332" fmla="*/ 6353 h 9525"/>
                              <a:gd name="connsiteX333" fmla="*/ 18802 w 28575"/>
                              <a:gd name="connsiteY333" fmla="*/ 6353 h 9525"/>
                              <a:gd name="connsiteX334" fmla="*/ 18802 w 28575"/>
                              <a:gd name="connsiteY334" fmla="*/ 6353 h 9525"/>
                              <a:gd name="connsiteX335" fmla="*/ 18802 w 28575"/>
                              <a:gd name="connsiteY335" fmla="*/ 3172 h 9525"/>
                              <a:gd name="connsiteX336" fmla="*/ 18802 w 28575"/>
                              <a:gd name="connsiteY336" fmla="*/ 6353 h 9525"/>
                              <a:gd name="connsiteX337" fmla="*/ 18802 w 28575"/>
                              <a:gd name="connsiteY337" fmla="*/ 6353 h 9525"/>
                              <a:gd name="connsiteX338" fmla="*/ 18802 w 28575"/>
                              <a:gd name="connsiteY338" fmla="*/ 3172 h 9525"/>
                              <a:gd name="connsiteX339" fmla="*/ 18802 w 28575"/>
                              <a:gd name="connsiteY339" fmla="*/ 6353 h 9525"/>
                              <a:gd name="connsiteX340" fmla="*/ 18802 w 28575"/>
                              <a:gd name="connsiteY340" fmla="*/ 6353 h 9525"/>
                              <a:gd name="connsiteX341" fmla="*/ 18802 w 28575"/>
                              <a:gd name="connsiteY341" fmla="*/ 6353 h 9525"/>
                              <a:gd name="connsiteX342" fmla="*/ 19555 w 28575"/>
                              <a:gd name="connsiteY342" fmla="*/ 6353 h 9525"/>
                              <a:gd name="connsiteX343" fmla="*/ 19555 w 28575"/>
                              <a:gd name="connsiteY343" fmla="*/ 6353 h 9525"/>
                              <a:gd name="connsiteX344" fmla="*/ 19555 w 28575"/>
                              <a:gd name="connsiteY344" fmla="*/ 6353 h 9525"/>
                              <a:gd name="connsiteX345" fmla="*/ 19555 w 28575"/>
                              <a:gd name="connsiteY345" fmla="*/ 6353 h 9525"/>
                              <a:gd name="connsiteX346" fmla="*/ 19555 w 28575"/>
                              <a:gd name="connsiteY346" fmla="*/ 3172 h 9525"/>
                              <a:gd name="connsiteX347" fmla="*/ 19555 w 28575"/>
                              <a:gd name="connsiteY347" fmla="*/ 6353 h 9525"/>
                              <a:gd name="connsiteX348" fmla="*/ 19555 w 28575"/>
                              <a:gd name="connsiteY348" fmla="*/ 6353 h 9525"/>
                              <a:gd name="connsiteX349" fmla="*/ 19555 w 28575"/>
                              <a:gd name="connsiteY349" fmla="*/ 6353 h 9525"/>
                              <a:gd name="connsiteX350" fmla="*/ 19555 w 28575"/>
                              <a:gd name="connsiteY350" fmla="*/ 6353 h 9525"/>
                              <a:gd name="connsiteX351" fmla="*/ 19555 w 28575"/>
                              <a:gd name="connsiteY351" fmla="*/ 6353 h 9525"/>
                              <a:gd name="connsiteX352" fmla="*/ 19555 w 28575"/>
                              <a:gd name="connsiteY352" fmla="*/ 3172 h 9525"/>
                              <a:gd name="connsiteX353" fmla="*/ 19555 w 28575"/>
                              <a:gd name="connsiteY353" fmla="*/ 3172 h 9525"/>
                              <a:gd name="connsiteX354" fmla="*/ 20307 w 28575"/>
                              <a:gd name="connsiteY354" fmla="*/ 6353 h 9525"/>
                              <a:gd name="connsiteX355" fmla="*/ 20307 w 28575"/>
                              <a:gd name="connsiteY355" fmla="*/ 6353 h 9525"/>
                              <a:gd name="connsiteX356" fmla="*/ 20307 w 28575"/>
                              <a:gd name="connsiteY356" fmla="*/ 6353 h 9525"/>
                              <a:gd name="connsiteX357" fmla="*/ 20307 w 28575"/>
                              <a:gd name="connsiteY357" fmla="*/ 6353 h 9525"/>
                              <a:gd name="connsiteX358" fmla="*/ 20307 w 28575"/>
                              <a:gd name="connsiteY358" fmla="*/ 6353 h 9525"/>
                              <a:gd name="connsiteX359" fmla="*/ 20307 w 28575"/>
                              <a:gd name="connsiteY359" fmla="*/ 6353 h 9525"/>
                              <a:gd name="connsiteX360" fmla="*/ 20307 w 28575"/>
                              <a:gd name="connsiteY360" fmla="*/ 6353 h 9525"/>
                              <a:gd name="connsiteX361" fmla="*/ 20307 w 28575"/>
                              <a:gd name="connsiteY361" fmla="*/ 3172 h 9525"/>
                              <a:gd name="connsiteX362" fmla="*/ 20307 w 28575"/>
                              <a:gd name="connsiteY362" fmla="*/ 3172 h 9525"/>
                              <a:gd name="connsiteX363" fmla="*/ 20307 w 28575"/>
                              <a:gd name="connsiteY363" fmla="*/ 6353 h 9525"/>
                              <a:gd name="connsiteX364" fmla="*/ 20307 w 28575"/>
                              <a:gd name="connsiteY364" fmla="*/ 6353 h 9525"/>
                              <a:gd name="connsiteX365" fmla="*/ 20307 w 28575"/>
                              <a:gd name="connsiteY365" fmla="*/ 6353 h 9525"/>
                              <a:gd name="connsiteX366" fmla="*/ 21060 w 28575"/>
                              <a:gd name="connsiteY366" fmla="*/ 6353 h 9525"/>
                              <a:gd name="connsiteX367" fmla="*/ 21060 w 28575"/>
                              <a:gd name="connsiteY367" fmla="*/ 3172 h 9525"/>
                              <a:gd name="connsiteX368" fmla="*/ 21060 w 28575"/>
                              <a:gd name="connsiteY368" fmla="*/ 3172 h 9525"/>
                              <a:gd name="connsiteX369" fmla="*/ 21060 w 28575"/>
                              <a:gd name="connsiteY369" fmla="*/ 3172 h 9525"/>
                              <a:gd name="connsiteX370" fmla="*/ 21060 w 28575"/>
                              <a:gd name="connsiteY370" fmla="*/ 3172 h 9525"/>
                              <a:gd name="connsiteX371" fmla="*/ 21060 w 28575"/>
                              <a:gd name="connsiteY371" fmla="*/ 3172 h 9525"/>
                              <a:gd name="connsiteX372" fmla="*/ 21060 w 28575"/>
                              <a:gd name="connsiteY372" fmla="*/ 3172 h 9525"/>
                              <a:gd name="connsiteX373" fmla="*/ 21060 w 28575"/>
                              <a:gd name="connsiteY373" fmla="*/ 3172 h 9525"/>
                              <a:gd name="connsiteX374" fmla="*/ 21060 w 28575"/>
                              <a:gd name="connsiteY374" fmla="*/ 6353 h 9525"/>
                              <a:gd name="connsiteX375" fmla="*/ 21060 w 28575"/>
                              <a:gd name="connsiteY375" fmla="*/ 6353 h 9525"/>
                              <a:gd name="connsiteX376" fmla="*/ 21060 w 28575"/>
                              <a:gd name="connsiteY376" fmla="*/ 6353 h 9525"/>
                              <a:gd name="connsiteX377" fmla="*/ 21060 w 28575"/>
                              <a:gd name="connsiteY377" fmla="*/ 6353 h 9525"/>
                              <a:gd name="connsiteX378" fmla="*/ 21803 w 28575"/>
                              <a:gd name="connsiteY378" fmla="*/ 3172 h 9525"/>
                              <a:gd name="connsiteX379" fmla="*/ 21803 w 28575"/>
                              <a:gd name="connsiteY379" fmla="*/ 3172 h 9525"/>
                              <a:gd name="connsiteX380" fmla="*/ 21803 w 28575"/>
                              <a:gd name="connsiteY380" fmla="*/ 3172 h 9525"/>
                              <a:gd name="connsiteX381" fmla="*/ 21803 w 28575"/>
                              <a:gd name="connsiteY381" fmla="*/ 3172 h 9525"/>
                              <a:gd name="connsiteX382" fmla="*/ 21803 w 28575"/>
                              <a:gd name="connsiteY382" fmla="*/ 6353 h 9525"/>
                              <a:gd name="connsiteX383" fmla="*/ 21803 w 28575"/>
                              <a:gd name="connsiteY383" fmla="*/ 6353 h 9525"/>
                              <a:gd name="connsiteX384" fmla="*/ 21803 w 28575"/>
                              <a:gd name="connsiteY384" fmla="*/ 6353 h 9525"/>
                              <a:gd name="connsiteX385" fmla="*/ 21803 w 28575"/>
                              <a:gd name="connsiteY385" fmla="*/ 6353 h 9525"/>
                              <a:gd name="connsiteX386" fmla="*/ 21803 w 28575"/>
                              <a:gd name="connsiteY386" fmla="*/ 6353 h 9525"/>
                              <a:gd name="connsiteX387" fmla="*/ 21803 w 28575"/>
                              <a:gd name="connsiteY387" fmla="*/ 6353 h 9525"/>
                              <a:gd name="connsiteX388" fmla="*/ 21803 w 28575"/>
                              <a:gd name="connsiteY388" fmla="*/ 6353 h 9525"/>
                              <a:gd name="connsiteX389" fmla="*/ 21803 w 28575"/>
                              <a:gd name="connsiteY389" fmla="*/ 6353 h 9525"/>
                              <a:gd name="connsiteX390" fmla="*/ 22555 w 28575"/>
                              <a:gd name="connsiteY390" fmla="*/ 3172 h 9525"/>
                              <a:gd name="connsiteX391" fmla="*/ 22555 w 28575"/>
                              <a:gd name="connsiteY391" fmla="*/ 6353 h 9525"/>
                              <a:gd name="connsiteX392" fmla="*/ 22555 w 28575"/>
                              <a:gd name="connsiteY392" fmla="*/ 3172 h 9525"/>
                              <a:gd name="connsiteX393" fmla="*/ 22555 w 28575"/>
                              <a:gd name="connsiteY393" fmla="*/ 6353 h 9525"/>
                              <a:gd name="connsiteX394" fmla="*/ 22555 w 28575"/>
                              <a:gd name="connsiteY394" fmla="*/ 6353 h 9525"/>
                              <a:gd name="connsiteX395" fmla="*/ 22555 w 28575"/>
                              <a:gd name="connsiteY395" fmla="*/ 6353 h 9525"/>
                              <a:gd name="connsiteX396" fmla="*/ 22555 w 28575"/>
                              <a:gd name="connsiteY396" fmla="*/ 6353 h 9525"/>
                              <a:gd name="connsiteX397" fmla="*/ 22555 w 28575"/>
                              <a:gd name="connsiteY397" fmla="*/ 6353 h 9525"/>
                              <a:gd name="connsiteX398" fmla="*/ 22555 w 28575"/>
                              <a:gd name="connsiteY398" fmla="*/ 6353 h 9525"/>
                              <a:gd name="connsiteX399" fmla="*/ 22555 w 28575"/>
                              <a:gd name="connsiteY399" fmla="*/ 6353 h 9525"/>
                              <a:gd name="connsiteX400" fmla="*/ 22555 w 28575"/>
                              <a:gd name="connsiteY400" fmla="*/ 6353 h 9525"/>
                              <a:gd name="connsiteX401" fmla="*/ 22555 w 28575"/>
                              <a:gd name="connsiteY401" fmla="*/ 6353 h 9525"/>
                              <a:gd name="connsiteX402" fmla="*/ 22555 w 28575"/>
                              <a:gd name="connsiteY402" fmla="*/ 6353 h 9525"/>
                              <a:gd name="connsiteX403" fmla="*/ 22555 w 28575"/>
                              <a:gd name="connsiteY403" fmla="*/ 3172 h 9525"/>
                              <a:gd name="connsiteX404" fmla="*/ 23308 w 28575"/>
                              <a:gd name="connsiteY404" fmla="*/ 3172 h 9525"/>
                              <a:gd name="connsiteX405" fmla="*/ 23308 w 28575"/>
                              <a:gd name="connsiteY405" fmla="*/ 3172 h 9525"/>
                              <a:gd name="connsiteX406" fmla="*/ 23308 w 28575"/>
                              <a:gd name="connsiteY406" fmla="*/ 3172 h 9525"/>
                              <a:gd name="connsiteX407" fmla="*/ 23308 w 28575"/>
                              <a:gd name="connsiteY407" fmla="*/ 3172 h 9525"/>
                              <a:gd name="connsiteX408" fmla="*/ 23308 w 28575"/>
                              <a:gd name="connsiteY408" fmla="*/ 3172 h 9525"/>
                              <a:gd name="connsiteX409" fmla="*/ 23308 w 28575"/>
                              <a:gd name="connsiteY409" fmla="*/ 3172 h 9525"/>
                              <a:gd name="connsiteX410" fmla="*/ 23308 w 28575"/>
                              <a:gd name="connsiteY410" fmla="*/ 3172 h 9525"/>
                              <a:gd name="connsiteX411" fmla="*/ 23308 w 28575"/>
                              <a:gd name="connsiteY411" fmla="*/ 6353 h 9525"/>
                              <a:gd name="connsiteX412" fmla="*/ 23308 w 28575"/>
                              <a:gd name="connsiteY412" fmla="*/ 3172 h 9525"/>
                              <a:gd name="connsiteX413" fmla="*/ 23308 w 28575"/>
                              <a:gd name="connsiteY413" fmla="*/ 6353 h 9525"/>
                              <a:gd name="connsiteX414" fmla="*/ 23308 w 28575"/>
                              <a:gd name="connsiteY414" fmla="*/ 6353 h 9525"/>
                              <a:gd name="connsiteX415" fmla="*/ 23308 w 28575"/>
                              <a:gd name="connsiteY415" fmla="*/ 6353 h 9525"/>
                              <a:gd name="connsiteX416" fmla="*/ 23308 w 28575"/>
                              <a:gd name="connsiteY416" fmla="*/ 6353 h 9525"/>
                              <a:gd name="connsiteX417" fmla="*/ 23308 w 28575"/>
                              <a:gd name="connsiteY417" fmla="*/ 6353 h 9525"/>
                              <a:gd name="connsiteX418" fmla="*/ 23308 w 28575"/>
                              <a:gd name="connsiteY418" fmla="*/ 6353 h 9525"/>
                              <a:gd name="connsiteX419" fmla="*/ 23308 w 28575"/>
                              <a:gd name="connsiteY419" fmla="*/ 6353 h 9525"/>
                              <a:gd name="connsiteX420" fmla="*/ 23308 w 28575"/>
                              <a:gd name="connsiteY420" fmla="*/ 6353 h 9525"/>
                              <a:gd name="connsiteX421" fmla="*/ 23308 w 28575"/>
                              <a:gd name="connsiteY421" fmla="*/ 6353 h 9525"/>
                              <a:gd name="connsiteX422" fmla="*/ 24060 w 28575"/>
                              <a:gd name="connsiteY422" fmla="*/ 6353 h 9525"/>
                              <a:gd name="connsiteX423" fmla="*/ 24060 w 28575"/>
                              <a:gd name="connsiteY423" fmla="*/ 6353 h 9525"/>
                              <a:gd name="connsiteX424" fmla="*/ 24060 w 28575"/>
                              <a:gd name="connsiteY424" fmla="*/ 6353 h 9525"/>
                              <a:gd name="connsiteX425" fmla="*/ 24060 w 28575"/>
                              <a:gd name="connsiteY425" fmla="*/ 6353 h 9525"/>
                              <a:gd name="connsiteX426" fmla="*/ 24060 w 28575"/>
                              <a:gd name="connsiteY426" fmla="*/ 6353 h 9525"/>
                              <a:gd name="connsiteX427" fmla="*/ 24060 w 28575"/>
                              <a:gd name="connsiteY427" fmla="*/ 3172 h 9525"/>
                              <a:gd name="connsiteX428" fmla="*/ 24060 w 28575"/>
                              <a:gd name="connsiteY428" fmla="*/ 3172 h 9525"/>
                              <a:gd name="connsiteX429" fmla="*/ 24060 w 28575"/>
                              <a:gd name="connsiteY429" fmla="*/ 3172 h 9525"/>
                              <a:gd name="connsiteX430" fmla="*/ 24060 w 28575"/>
                              <a:gd name="connsiteY430" fmla="*/ 3172 h 9525"/>
                              <a:gd name="connsiteX431" fmla="*/ 24060 w 28575"/>
                              <a:gd name="connsiteY431" fmla="*/ 3172 h 9525"/>
                              <a:gd name="connsiteX432" fmla="*/ 24060 w 28575"/>
                              <a:gd name="connsiteY432" fmla="*/ 6353 h 9525"/>
                              <a:gd name="connsiteX433" fmla="*/ 24060 w 28575"/>
                              <a:gd name="connsiteY433" fmla="*/ 6353 h 9525"/>
                              <a:gd name="connsiteX434" fmla="*/ 24813 w 28575"/>
                              <a:gd name="connsiteY434" fmla="*/ 6353 h 9525"/>
                              <a:gd name="connsiteX435" fmla="*/ 24813 w 28575"/>
                              <a:gd name="connsiteY435" fmla="*/ 6353 h 9525"/>
                              <a:gd name="connsiteX436" fmla="*/ 24813 w 28575"/>
                              <a:gd name="connsiteY436" fmla="*/ 3172 h 9525"/>
                              <a:gd name="connsiteX437" fmla="*/ 24813 w 28575"/>
                              <a:gd name="connsiteY437" fmla="*/ 6353 h 9525"/>
                              <a:gd name="connsiteX438" fmla="*/ 24813 w 28575"/>
                              <a:gd name="connsiteY438" fmla="*/ 6353 h 9525"/>
                              <a:gd name="connsiteX439" fmla="*/ 24813 w 28575"/>
                              <a:gd name="connsiteY439" fmla="*/ 6353 h 9525"/>
                              <a:gd name="connsiteX440" fmla="*/ 24813 w 28575"/>
                              <a:gd name="connsiteY440" fmla="*/ 6353 h 9525"/>
                              <a:gd name="connsiteX441" fmla="*/ 24813 w 28575"/>
                              <a:gd name="connsiteY441" fmla="*/ 6353 h 9525"/>
                              <a:gd name="connsiteX442" fmla="*/ 24813 w 28575"/>
                              <a:gd name="connsiteY442" fmla="*/ 9525 h 9525"/>
                              <a:gd name="connsiteX443" fmla="*/ 24813 w 28575"/>
                              <a:gd name="connsiteY443" fmla="*/ 6353 h 9525"/>
                              <a:gd name="connsiteX444" fmla="*/ 24813 w 28575"/>
                              <a:gd name="connsiteY444" fmla="*/ 6353 h 9525"/>
                              <a:gd name="connsiteX445" fmla="*/ 24813 w 28575"/>
                              <a:gd name="connsiteY445" fmla="*/ 6353 h 9525"/>
                              <a:gd name="connsiteX446" fmla="*/ 25565 w 28575"/>
                              <a:gd name="connsiteY446" fmla="*/ 3172 h 9525"/>
                              <a:gd name="connsiteX447" fmla="*/ 25565 w 28575"/>
                              <a:gd name="connsiteY447" fmla="*/ 3172 h 9525"/>
                              <a:gd name="connsiteX448" fmla="*/ 25565 w 28575"/>
                              <a:gd name="connsiteY448" fmla="*/ 3172 h 9525"/>
                              <a:gd name="connsiteX449" fmla="*/ 25565 w 28575"/>
                              <a:gd name="connsiteY449" fmla="*/ 3172 h 9525"/>
                              <a:gd name="connsiteX450" fmla="*/ 25565 w 28575"/>
                              <a:gd name="connsiteY450" fmla="*/ 6353 h 9525"/>
                              <a:gd name="connsiteX451" fmla="*/ 25565 w 28575"/>
                              <a:gd name="connsiteY451" fmla="*/ 6353 h 9525"/>
                              <a:gd name="connsiteX452" fmla="*/ 25565 w 28575"/>
                              <a:gd name="connsiteY452" fmla="*/ 6353 h 9525"/>
                              <a:gd name="connsiteX453" fmla="*/ 25565 w 28575"/>
                              <a:gd name="connsiteY453" fmla="*/ 6353 h 9525"/>
                              <a:gd name="connsiteX454" fmla="*/ 25565 w 28575"/>
                              <a:gd name="connsiteY454" fmla="*/ 6353 h 9525"/>
                              <a:gd name="connsiteX455" fmla="*/ 25565 w 28575"/>
                              <a:gd name="connsiteY455" fmla="*/ 6353 h 9525"/>
                              <a:gd name="connsiteX456" fmla="*/ 25565 w 28575"/>
                              <a:gd name="connsiteY456" fmla="*/ 6353 h 9525"/>
                              <a:gd name="connsiteX457" fmla="*/ 25565 w 28575"/>
                              <a:gd name="connsiteY457" fmla="*/ 6353 h 9525"/>
                              <a:gd name="connsiteX458" fmla="*/ 26318 w 28575"/>
                              <a:gd name="connsiteY458" fmla="*/ 6353 h 9525"/>
                              <a:gd name="connsiteX459" fmla="*/ 26318 w 28575"/>
                              <a:gd name="connsiteY459" fmla="*/ 6353 h 9525"/>
                              <a:gd name="connsiteX460" fmla="*/ 26318 w 28575"/>
                              <a:gd name="connsiteY460" fmla="*/ 6353 h 9525"/>
                              <a:gd name="connsiteX461" fmla="*/ 26318 w 28575"/>
                              <a:gd name="connsiteY461" fmla="*/ 6353 h 9525"/>
                              <a:gd name="connsiteX462" fmla="*/ 26318 w 28575"/>
                              <a:gd name="connsiteY462" fmla="*/ 6353 h 9525"/>
                              <a:gd name="connsiteX463" fmla="*/ 26318 w 28575"/>
                              <a:gd name="connsiteY463" fmla="*/ 6353 h 9525"/>
                              <a:gd name="connsiteX464" fmla="*/ 26318 w 28575"/>
                              <a:gd name="connsiteY464" fmla="*/ 6353 h 9525"/>
                              <a:gd name="connsiteX465" fmla="*/ 26318 w 28575"/>
                              <a:gd name="connsiteY465" fmla="*/ 6353 h 9525"/>
                              <a:gd name="connsiteX466" fmla="*/ 26318 w 28575"/>
                              <a:gd name="connsiteY466" fmla="*/ 6353 h 9525"/>
                              <a:gd name="connsiteX467" fmla="*/ 26318 w 28575"/>
                              <a:gd name="connsiteY467" fmla="*/ 6353 h 9525"/>
                              <a:gd name="connsiteX468" fmla="*/ 26318 w 28575"/>
                              <a:gd name="connsiteY468" fmla="*/ 6353 h 9525"/>
                              <a:gd name="connsiteX469" fmla="*/ 26318 w 28575"/>
                              <a:gd name="connsiteY469" fmla="*/ 6353 h 9525"/>
                              <a:gd name="connsiteX470" fmla="*/ 27070 w 28575"/>
                              <a:gd name="connsiteY470" fmla="*/ 6353 h 9525"/>
                              <a:gd name="connsiteX471" fmla="*/ 27070 w 28575"/>
                              <a:gd name="connsiteY471" fmla="*/ 6353 h 9525"/>
                              <a:gd name="connsiteX472" fmla="*/ 27070 w 28575"/>
                              <a:gd name="connsiteY472" fmla="*/ 6353 h 9525"/>
                              <a:gd name="connsiteX473" fmla="*/ 27070 w 28575"/>
                              <a:gd name="connsiteY473" fmla="*/ 6353 h 9525"/>
                              <a:gd name="connsiteX474" fmla="*/ 27070 w 28575"/>
                              <a:gd name="connsiteY474" fmla="*/ 6353 h 9525"/>
                              <a:gd name="connsiteX475" fmla="*/ 27070 w 28575"/>
                              <a:gd name="connsiteY475" fmla="*/ 6353 h 9525"/>
                              <a:gd name="connsiteX476" fmla="*/ 27070 w 28575"/>
                              <a:gd name="connsiteY476" fmla="*/ 6353 h 9525"/>
                              <a:gd name="connsiteX477" fmla="*/ 27070 w 28575"/>
                              <a:gd name="connsiteY477" fmla="*/ 6353 h 9525"/>
                              <a:gd name="connsiteX478" fmla="*/ 27070 w 28575"/>
                              <a:gd name="connsiteY478" fmla="*/ 6353 h 9525"/>
                              <a:gd name="connsiteX479" fmla="*/ 27070 w 28575"/>
                              <a:gd name="connsiteY479" fmla="*/ 6353 h 9525"/>
                              <a:gd name="connsiteX480" fmla="*/ 27070 w 28575"/>
                              <a:gd name="connsiteY480" fmla="*/ 6353 h 9525"/>
                              <a:gd name="connsiteX481" fmla="*/ 27070 w 28575"/>
                              <a:gd name="connsiteY481" fmla="*/ 6353 h 9525"/>
                              <a:gd name="connsiteX482" fmla="*/ 27070 w 28575"/>
                              <a:gd name="connsiteY482" fmla="*/ 6353 h 9525"/>
                              <a:gd name="connsiteX483" fmla="*/ 27070 w 28575"/>
                              <a:gd name="connsiteY483" fmla="*/ 6353 h 9525"/>
                              <a:gd name="connsiteX484" fmla="*/ 27822 w 28575"/>
                              <a:gd name="connsiteY484" fmla="*/ 6353 h 9525"/>
                              <a:gd name="connsiteX485" fmla="*/ 27822 w 28575"/>
                              <a:gd name="connsiteY485" fmla="*/ 6353 h 9525"/>
                              <a:gd name="connsiteX486" fmla="*/ 27822 w 28575"/>
                              <a:gd name="connsiteY486" fmla="*/ 6353 h 9525"/>
                              <a:gd name="connsiteX487" fmla="*/ 27822 w 28575"/>
                              <a:gd name="connsiteY487" fmla="*/ 6353 h 9525"/>
                              <a:gd name="connsiteX488" fmla="*/ 27822 w 28575"/>
                              <a:gd name="connsiteY488" fmla="*/ 3172 h 9525"/>
                              <a:gd name="connsiteX489" fmla="*/ 27822 w 28575"/>
                              <a:gd name="connsiteY489" fmla="*/ 3172 h 9525"/>
                              <a:gd name="connsiteX490" fmla="*/ 27822 w 28575"/>
                              <a:gd name="connsiteY490" fmla="*/ 6353 h 9525"/>
                              <a:gd name="connsiteX491" fmla="*/ 27822 w 28575"/>
                              <a:gd name="connsiteY491" fmla="*/ 6353 h 9525"/>
                              <a:gd name="connsiteX492" fmla="*/ 27822 w 28575"/>
                              <a:gd name="connsiteY492" fmla="*/ 6353 h 9525"/>
                              <a:gd name="connsiteX493" fmla="*/ 27822 w 28575"/>
                              <a:gd name="connsiteY493" fmla="*/ 6353 h 9525"/>
                              <a:gd name="connsiteX494" fmla="*/ 27822 w 28575"/>
                              <a:gd name="connsiteY494" fmla="*/ 6353 h 9525"/>
                              <a:gd name="connsiteX495" fmla="*/ 27822 w 28575"/>
                              <a:gd name="connsiteY495" fmla="*/ 6353 h 9525"/>
                              <a:gd name="connsiteX496" fmla="*/ 28575 w 28575"/>
                              <a:gd name="connsiteY496" fmla="*/ 6353 h 9525"/>
                              <a:gd name="connsiteX497" fmla="*/ 28575 w 28575"/>
                              <a:gd name="connsiteY497" fmla="*/ 6353 h 9525"/>
                              <a:gd name="connsiteX498" fmla="*/ 28575 w 28575"/>
                              <a:gd name="connsiteY498" fmla="*/ 6353 h 9525"/>
                              <a:gd name="connsiteX499" fmla="*/ 28575 w 28575"/>
                              <a:gd name="connsiteY499" fmla="*/ 6353 h 9525"/>
                              <a:gd name="connsiteX500" fmla="*/ 28575 w 28575"/>
                              <a:gd name="connsiteY500" fmla="*/ 6353 h 9525"/>
                              <a:gd name="connsiteX501" fmla="*/ 28575 w 28575"/>
                              <a:gd name="connsiteY501" fmla="*/ 3172 h 9525"/>
                              <a:gd name="connsiteX502" fmla="*/ 28575 w 28575"/>
                              <a:gd name="connsiteY502" fmla="*/ 3172 h 9525"/>
                              <a:gd name="connsiteX503" fmla="*/ 28575 w 28575"/>
                              <a:gd name="connsiteY503" fmla="*/ 6353 h 9525"/>
                              <a:gd name="connsiteX504" fmla="*/ 28575 w 28575"/>
                              <a:gd name="connsiteY504" fmla="*/ 3172 h 9525"/>
                              <a:gd name="connsiteX505" fmla="*/ 28575 w 28575"/>
                              <a:gd name="connsiteY505" fmla="*/ 6353 h 9525"/>
                              <a:gd name="connsiteX506" fmla="*/ 28575 w 28575"/>
                              <a:gd name="connsiteY506" fmla="*/ 6353 h 9525"/>
                              <a:gd name="connsiteX507" fmla="*/ 28575 w 28575"/>
                              <a:gd name="connsiteY507" fmla="*/ 3172 h 9525"/>
                              <a:gd name="connsiteX508" fmla="*/ 28575 w 28575"/>
                              <a:gd name="connsiteY508" fmla="*/ 6353 h 9525"/>
                              <a:gd name="connsiteX509" fmla="*/ 28575 w 28575"/>
                              <a:gd name="connsiteY509" fmla="*/ 6353 h 9525"/>
                              <a:gd name="connsiteX510" fmla="*/ 28575 w 28575"/>
                              <a:gd name="connsiteY510" fmla="*/ 6353 h 9525"/>
                              <a:gd name="connsiteX511" fmla="*/ 28575 w 28575"/>
                              <a:gd name="connsiteY511" fmla="*/ 635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6353"/>
                                </a:moveTo>
                                <a:lnTo>
                                  <a:pt x="0" y="6353"/>
                                </a:lnTo>
                                <a:lnTo>
                                  <a:pt x="0" y="6353"/>
                                </a:lnTo>
                                <a:lnTo>
                                  <a:pt x="0" y="6353"/>
                                </a:lnTo>
                                <a:lnTo>
                                  <a:pt x="0" y="3172"/>
                                </a:lnTo>
                                <a:lnTo>
                                  <a:pt x="0" y="6353"/>
                                </a:lnTo>
                                <a:lnTo>
                                  <a:pt x="0" y="6353"/>
                                </a:lnTo>
                                <a:lnTo>
                                  <a:pt x="0" y="6353"/>
                                </a:lnTo>
                                <a:lnTo>
                                  <a:pt x="753" y="6353"/>
                                </a:lnTo>
                                <a:lnTo>
                                  <a:pt x="753" y="6353"/>
                                </a:lnTo>
                                <a:lnTo>
                                  <a:pt x="753" y="6353"/>
                                </a:lnTo>
                                <a:lnTo>
                                  <a:pt x="753" y="6353"/>
                                </a:lnTo>
                                <a:lnTo>
                                  <a:pt x="753" y="6353"/>
                                </a:lnTo>
                                <a:lnTo>
                                  <a:pt x="753" y="6353"/>
                                </a:lnTo>
                                <a:lnTo>
                                  <a:pt x="753" y="3172"/>
                                </a:lnTo>
                                <a:lnTo>
                                  <a:pt x="753" y="3172"/>
                                </a:lnTo>
                                <a:lnTo>
                                  <a:pt x="753" y="6353"/>
                                </a:lnTo>
                                <a:lnTo>
                                  <a:pt x="753" y="3172"/>
                                </a:lnTo>
                                <a:lnTo>
                                  <a:pt x="753" y="6353"/>
                                </a:lnTo>
                                <a:lnTo>
                                  <a:pt x="753" y="3172"/>
                                </a:lnTo>
                                <a:lnTo>
                                  <a:pt x="1505" y="3172"/>
                                </a:lnTo>
                                <a:lnTo>
                                  <a:pt x="1505" y="3172"/>
                                </a:lnTo>
                                <a:lnTo>
                                  <a:pt x="1505" y="3172"/>
                                </a:lnTo>
                                <a:lnTo>
                                  <a:pt x="1505" y="6353"/>
                                </a:lnTo>
                                <a:lnTo>
                                  <a:pt x="1505" y="6353"/>
                                </a:lnTo>
                                <a:lnTo>
                                  <a:pt x="1505" y="6353"/>
                                </a:lnTo>
                                <a:lnTo>
                                  <a:pt x="1505" y="6353"/>
                                </a:lnTo>
                                <a:lnTo>
                                  <a:pt x="1505" y="3172"/>
                                </a:lnTo>
                                <a:lnTo>
                                  <a:pt x="1505" y="3172"/>
                                </a:lnTo>
                                <a:lnTo>
                                  <a:pt x="1505" y="6353"/>
                                </a:lnTo>
                                <a:lnTo>
                                  <a:pt x="1505" y="6353"/>
                                </a:lnTo>
                                <a:lnTo>
                                  <a:pt x="1505" y="6353"/>
                                </a:lnTo>
                                <a:lnTo>
                                  <a:pt x="2257" y="6353"/>
                                </a:lnTo>
                                <a:lnTo>
                                  <a:pt x="2257" y="6353"/>
                                </a:lnTo>
                                <a:lnTo>
                                  <a:pt x="2257" y="3172"/>
                                </a:lnTo>
                                <a:lnTo>
                                  <a:pt x="2257" y="3172"/>
                                </a:lnTo>
                                <a:lnTo>
                                  <a:pt x="2257" y="6353"/>
                                </a:lnTo>
                                <a:lnTo>
                                  <a:pt x="2257" y="6353"/>
                                </a:lnTo>
                                <a:lnTo>
                                  <a:pt x="2257" y="6353"/>
                                </a:lnTo>
                                <a:lnTo>
                                  <a:pt x="2257" y="6353"/>
                                </a:lnTo>
                                <a:lnTo>
                                  <a:pt x="2257" y="6353"/>
                                </a:lnTo>
                                <a:lnTo>
                                  <a:pt x="2257" y="6353"/>
                                </a:lnTo>
                                <a:lnTo>
                                  <a:pt x="2257" y="6353"/>
                                </a:lnTo>
                                <a:lnTo>
                                  <a:pt x="2257" y="3172"/>
                                </a:lnTo>
                                <a:lnTo>
                                  <a:pt x="3010" y="3172"/>
                                </a:lnTo>
                                <a:lnTo>
                                  <a:pt x="3010" y="3172"/>
                                </a:lnTo>
                                <a:lnTo>
                                  <a:pt x="3010" y="6353"/>
                                </a:lnTo>
                                <a:lnTo>
                                  <a:pt x="3010" y="6353"/>
                                </a:lnTo>
                                <a:lnTo>
                                  <a:pt x="3010" y="6353"/>
                                </a:lnTo>
                                <a:lnTo>
                                  <a:pt x="3010" y="6353"/>
                                </a:lnTo>
                                <a:lnTo>
                                  <a:pt x="3010" y="6353"/>
                                </a:lnTo>
                                <a:lnTo>
                                  <a:pt x="3010" y="6353"/>
                                </a:lnTo>
                                <a:lnTo>
                                  <a:pt x="3010" y="6353"/>
                                </a:lnTo>
                                <a:lnTo>
                                  <a:pt x="3010" y="6353"/>
                                </a:lnTo>
                                <a:lnTo>
                                  <a:pt x="3010" y="6353"/>
                                </a:lnTo>
                                <a:lnTo>
                                  <a:pt x="3010" y="6353"/>
                                </a:lnTo>
                                <a:lnTo>
                                  <a:pt x="3010" y="6353"/>
                                </a:lnTo>
                                <a:lnTo>
                                  <a:pt x="3010" y="6353"/>
                                </a:lnTo>
                                <a:lnTo>
                                  <a:pt x="3762" y="3172"/>
                                </a:lnTo>
                                <a:lnTo>
                                  <a:pt x="3762" y="6353"/>
                                </a:lnTo>
                                <a:lnTo>
                                  <a:pt x="3762" y="3172"/>
                                </a:lnTo>
                                <a:lnTo>
                                  <a:pt x="3762" y="3172"/>
                                </a:lnTo>
                                <a:lnTo>
                                  <a:pt x="3762" y="3172"/>
                                </a:lnTo>
                                <a:lnTo>
                                  <a:pt x="3762" y="3172"/>
                                </a:lnTo>
                                <a:lnTo>
                                  <a:pt x="3762" y="3172"/>
                                </a:lnTo>
                                <a:lnTo>
                                  <a:pt x="3762" y="3172"/>
                                </a:lnTo>
                                <a:lnTo>
                                  <a:pt x="3762" y="3172"/>
                                </a:lnTo>
                                <a:lnTo>
                                  <a:pt x="3762" y="3172"/>
                                </a:lnTo>
                                <a:lnTo>
                                  <a:pt x="3762" y="6353"/>
                                </a:lnTo>
                                <a:lnTo>
                                  <a:pt x="3762" y="6353"/>
                                </a:lnTo>
                                <a:lnTo>
                                  <a:pt x="3762" y="6353"/>
                                </a:lnTo>
                                <a:lnTo>
                                  <a:pt x="3762" y="6353"/>
                                </a:lnTo>
                                <a:lnTo>
                                  <a:pt x="3762" y="6353"/>
                                </a:lnTo>
                                <a:lnTo>
                                  <a:pt x="3762" y="6353"/>
                                </a:lnTo>
                                <a:lnTo>
                                  <a:pt x="3762" y="6353"/>
                                </a:lnTo>
                                <a:lnTo>
                                  <a:pt x="3762" y="6353"/>
                                </a:lnTo>
                                <a:lnTo>
                                  <a:pt x="4515" y="6353"/>
                                </a:lnTo>
                                <a:lnTo>
                                  <a:pt x="4515" y="6353"/>
                                </a:lnTo>
                                <a:lnTo>
                                  <a:pt x="4515" y="6353"/>
                                </a:lnTo>
                                <a:lnTo>
                                  <a:pt x="4515" y="6353"/>
                                </a:lnTo>
                                <a:lnTo>
                                  <a:pt x="4515" y="6353"/>
                                </a:lnTo>
                                <a:lnTo>
                                  <a:pt x="4515" y="6353"/>
                                </a:lnTo>
                                <a:lnTo>
                                  <a:pt x="4515" y="3172"/>
                                </a:lnTo>
                                <a:lnTo>
                                  <a:pt x="4515" y="3172"/>
                                </a:lnTo>
                                <a:lnTo>
                                  <a:pt x="4515" y="3172"/>
                                </a:lnTo>
                                <a:lnTo>
                                  <a:pt x="4515" y="6353"/>
                                </a:lnTo>
                                <a:lnTo>
                                  <a:pt x="4515" y="6353"/>
                                </a:lnTo>
                                <a:lnTo>
                                  <a:pt x="4515" y="6353"/>
                                </a:lnTo>
                                <a:lnTo>
                                  <a:pt x="5267" y="6353"/>
                                </a:lnTo>
                                <a:lnTo>
                                  <a:pt x="5267" y="6353"/>
                                </a:lnTo>
                                <a:lnTo>
                                  <a:pt x="5267" y="6353"/>
                                </a:lnTo>
                                <a:lnTo>
                                  <a:pt x="5267" y="6353"/>
                                </a:lnTo>
                                <a:lnTo>
                                  <a:pt x="5267" y="3172"/>
                                </a:lnTo>
                                <a:lnTo>
                                  <a:pt x="5267" y="3172"/>
                                </a:lnTo>
                                <a:lnTo>
                                  <a:pt x="5267" y="3172"/>
                                </a:lnTo>
                                <a:lnTo>
                                  <a:pt x="5267" y="3172"/>
                                </a:lnTo>
                                <a:lnTo>
                                  <a:pt x="5267" y="6353"/>
                                </a:lnTo>
                                <a:lnTo>
                                  <a:pt x="5267" y="6353"/>
                                </a:lnTo>
                                <a:lnTo>
                                  <a:pt x="5267" y="6353"/>
                                </a:lnTo>
                                <a:lnTo>
                                  <a:pt x="5267" y="6353"/>
                                </a:lnTo>
                                <a:lnTo>
                                  <a:pt x="6020" y="3172"/>
                                </a:lnTo>
                                <a:lnTo>
                                  <a:pt x="6020" y="3172"/>
                                </a:lnTo>
                                <a:lnTo>
                                  <a:pt x="6020" y="0"/>
                                </a:lnTo>
                                <a:lnTo>
                                  <a:pt x="6020" y="3172"/>
                                </a:lnTo>
                                <a:lnTo>
                                  <a:pt x="6020" y="3172"/>
                                </a:lnTo>
                                <a:lnTo>
                                  <a:pt x="6020" y="6353"/>
                                </a:lnTo>
                                <a:lnTo>
                                  <a:pt x="6020" y="3172"/>
                                </a:lnTo>
                                <a:lnTo>
                                  <a:pt x="6020" y="3172"/>
                                </a:lnTo>
                                <a:lnTo>
                                  <a:pt x="6020" y="3172"/>
                                </a:lnTo>
                                <a:lnTo>
                                  <a:pt x="6020" y="3172"/>
                                </a:lnTo>
                                <a:lnTo>
                                  <a:pt x="6020" y="6353"/>
                                </a:lnTo>
                                <a:lnTo>
                                  <a:pt x="6020" y="6353"/>
                                </a:lnTo>
                                <a:lnTo>
                                  <a:pt x="6772" y="6353"/>
                                </a:lnTo>
                                <a:lnTo>
                                  <a:pt x="6772" y="6353"/>
                                </a:lnTo>
                                <a:lnTo>
                                  <a:pt x="6772" y="6353"/>
                                </a:lnTo>
                                <a:lnTo>
                                  <a:pt x="6772" y="6353"/>
                                </a:lnTo>
                                <a:lnTo>
                                  <a:pt x="6772" y="6353"/>
                                </a:lnTo>
                                <a:lnTo>
                                  <a:pt x="6772" y="6353"/>
                                </a:lnTo>
                                <a:lnTo>
                                  <a:pt x="6772" y="6353"/>
                                </a:lnTo>
                                <a:lnTo>
                                  <a:pt x="6772" y="6353"/>
                                </a:lnTo>
                                <a:lnTo>
                                  <a:pt x="6772" y="6353"/>
                                </a:lnTo>
                                <a:lnTo>
                                  <a:pt x="6772" y="9525"/>
                                </a:lnTo>
                                <a:lnTo>
                                  <a:pt x="6772" y="6353"/>
                                </a:lnTo>
                                <a:lnTo>
                                  <a:pt x="6772" y="6353"/>
                                </a:lnTo>
                                <a:lnTo>
                                  <a:pt x="6772" y="6353"/>
                                </a:lnTo>
                                <a:lnTo>
                                  <a:pt x="6772" y="3172"/>
                                </a:lnTo>
                                <a:lnTo>
                                  <a:pt x="7515" y="3172"/>
                                </a:lnTo>
                                <a:lnTo>
                                  <a:pt x="7515" y="3172"/>
                                </a:lnTo>
                                <a:lnTo>
                                  <a:pt x="7515" y="6353"/>
                                </a:lnTo>
                                <a:lnTo>
                                  <a:pt x="7515" y="6353"/>
                                </a:lnTo>
                                <a:lnTo>
                                  <a:pt x="7515" y="6353"/>
                                </a:lnTo>
                                <a:lnTo>
                                  <a:pt x="7515" y="6353"/>
                                </a:lnTo>
                                <a:lnTo>
                                  <a:pt x="7515" y="6353"/>
                                </a:lnTo>
                                <a:lnTo>
                                  <a:pt x="7515" y="6353"/>
                                </a:lnTo>
                                <a:lnTo>
                                  <a:pt x="7515" y="6353"/>
                                </a:lnTo>
                                <a:lnTo>
                                  <a:pt x="7515" y="6353"/>
                                </a:lnTo>
                                <a:lnTo>
                                  <a:pt x="7515" y="3172"/>
                                </a:lnTo>
                                <a:lnTo>
                                  <a:pt x="7515" y="3172"/>
                                </a:lnTo>
                                <a:lnTo>
                                  <a:pt x="8268" y="6353"/>
                                </a:lnTo>
                                <a:lnTo>
                                  <a:pt x="8268" y="6353"/>
                                </a:lnTo>
                                <a:lnTo>
                                  <a:pt x="8268" y="6353"/>
                                </a:lnTo>
                                <a:lnTo>
                                  <a:pt x="8268" y="6353"/>
                                </a:lnTo>
                                <a:lnTo>
                                  <a:pt x="8268" y="6353"/>
                                </a:lnTo>
                                <a:lnTo>
                                  <a:pt x="8268" y="6353"/>
                                </a:lnTo>
                                <a:lnTo>
                                  <a:pt x="8268" y="6353"/>
                                </a:lnTo>
                                <a:lnTo>
                                  <a:pt x="8268" y="6353"/>
                                </a:lnTo>
                                <a:lnTo>
                                  <a:pt x="8268" y="6353"/>
                                </a:lnTo>
                                <a:lnTo>
                                  <a:pt x="8268" y="3172"/>
                                </a:lnTo>
                                <a:lnTo>
                                  <a:pt x="8268" y="6353"/>
                                </a:lnTo>
                                <a:lnTo>
                                  <a:pt x="8268" y="6353"/>
                                </a:lnTo>
                                <a:lnTo>
                                  <a:pt x="9020" y="6353"/>
                                </a:lnTo>
                                <a:lnTo>
                                  <a:pt x="9020" y="6353"/>
                                </a:lnTo>
                                <a:lnTo>
                                  <a:pt x="9020" y="6353"/>
                                </a:lnTo>
                                <a:lnTo>
                                  <a:pt x="9020" y="6353"/>
                                </a:lnTo>
                                <a:lnTo>
                                  <a:pt x="9020" y="6353"/>
                                </a:lnTo>
                                <a:lnTo>
                                  <a:pt x="9020" y="6353"/>
                                </a:lnTo>
                                <a:lnTo>
                                  <a:pt x="9020" y="6353"/>
                                </a:lnTo>
                                <a:lnTo>
                                  <a:pt x="9020" y="6353"/>
                                </a:lnTo>
                                <a:lnTo>
                                  <a:pt x="9020" y="6353"/>
                                </a:lnTo>
                                <a:lnTo>
                                  <a:pt x="9020" y="6353"/>
                                </a:lnTo>
                                <a:lnTo>
                                  <a:pt x="9020" y="6353"/>
                                </a:lnTo>
                                <a:lnTo>
                                  <a:pt x="9020" y="6353"/>
                                </a:lnTo>
                                <a:lnTo>
                                  <a:pt x="9020" y="6353"/>
                                </a:lnTo>
                                <a:lnTo>
                                  <a:pt x="9020" y="6353"/>
                                </a:lnTo>
                                <a:lnTo>
                                  <a:pt x="9020" y="3172"/>
                                </a:lnTo>
                                <a:lnTo>
                                  <a:pt x="9020" y="3172"/>
                                </a:lnTo>
                                <a:lnTo>
                                  <a:pt x="9020" y="6353"/>
                                </a:lnTo>
                                <a:lnTo>
                                  <a:pt x="9020" y="3172"/>
                                </a:lnTo>
                                <a:lnTo>
                                  <a:pt x="9773" y="3172"/>
                                </a:lnTo>
                                <a:lnTo>
                                  <a:pt x="9773" y="3172"/>
                                </a:lnTo>
                                <a:lnTo>
                                  <a:pt x="9773" y="3172"/>
                                </a:lnTo>
                                <a:lnTo>
                                  <a:pt x="9773" y="3172"/>
                                </a:lnTo>
                                <a:lnTo>
                                  <a:pt x="9773" y="3172"/>
                                </a:lnTo>
                                <a:lnTo>
                                  <a:pt x="9773" y="3172"/>
                                </a:lnTo>
                                <a:lnTo>
                                  <a:pt x="9773" y="3172"/>
                                </a:lnTo>
                                <a:lnTo>
                                  <a:pt x="9773" y="3172"/>
                                </a:lnTo>
                                <a:lnTo>
                                  <a:pt x="9773" y="3172"/>
                                </a:lnTo>
                                <a:lnTo>
                                  <a:pt x="9773" y="3172"/>
                                </a:lnTo>
                                <a:lnTo>
                                  <a:pt x="9773" y="3172"/>
                                </a:lnTo>
                                <a:lnTo>
                                  <a:pt x="9773" y="3172"/>
                                </a:lnTo>
                                <a:lnTo>
                                  <a:pt x="10525" y="3172"/>
                                </a:lnTo>
                                <a:lnTo>
                                  <a:pt x="10525" y="3172"/>
                                </a:lnTo>
                                <a:lnTo>
                                  <a:pt x="10525" y="3172"/>
                                </a:lnTo>
                                <a:lnTo>
                                  <a:pt x="10525" y="3172"/>
                                </a:lnTo>
                                <a:lnTo>
                                  <a:pt x="10525" y="0"/>
                                </a:lnTo>
                                <a:lnTo>
                                  <a:pt x="10525" y="0"/>
                                </a:lnTo>
                                <a:lnTo>
                                  <a:pt x="10525" y="3172"/>
                                </a:lnTo>
                                <a:lnTo>
                                  <a:pt x="10525" y="3172"/>
                                </a:lnTo>
                                <a:lnTo>
                                  <a:pt x="10525" y="6353"/>
                                </a:lnTo>
                                <a:lnTo>
                                  <a:pt x="10525" y="6353"/>
                                </a:lnTo>
                                <a:lnTo>
                                  <a:pt x="10525" y="6353"/>
                                </a:lnTo>
                                <a:lnTo>
                                  <a:pt x="10525" y="3172"/>
                                </a:lnTo>
                                <a:lnTo>
                                  <a:pt x="10525" y="6353"/>
                                </a:lnTo>
                                <a:lnTo>
                                  <a:pt x="10525" y="6353"/>
                                </a:lnTo>
                                <a:lnTo>
                                  <a:pt x="11278" y="6353"/>
                                </a:lnTo>
                                <a:lnTo>
                                  <a:pt x="11278" y="6353"/>
                                </a:lnTo>
                                <a:lnTo>
                                  <a:pt x="11278" y="6353"/>
                                </a:lnTo>
                                <a:lnTo>
                                  <a:pt x="11278" y="6353"/>
                                </a:lnTo>
                                <a:lnTo>
                                  <a:pt x="11278" y="6353"/>
                                </a:lnTo>
                                <a:lnTo>
                                  <a:pt x="11278" y="3172"/>
                                </a:lnTo>
                                <a:lnTo>
                                  <a:pt x="11278" y="6353"/>
                                </a:lnTo>
                                <a:lnTo>
                                  <a:pt x="11278" y="6353"/>
                                </a:lnTo>
                                <a:lnTo>
                                  <a:pt x="11278" y="6353"/>
                                </a:lnTo>
                                <a:lnTo>
                                  <a:pt x="11278" y="6353"/>
                                </a:lnTo>
                                <a:lnTo>
                                  <a:pt x="11278" y="6353"/>
                                </a:lnTo>
                                <a:lnTo>
                                  <a:pt x="11278" y="6353"/>
                                </a:lnTo>
                                <a:lnTo>
                                  <a:pt x="12030" y="6353"/>
                                </a:lnTo>
                                <a:lnTo>
                                  <a:pt x="12030" y="6353"/>
                                </a:lnTo>
                                <a:lnTo>
                                  <a:pt x="12030" y="3172"/>
                                </a:lnTo>
                                <a:lnTo>
                                  <a:pt x="12030" y="3172"/>
                                </a:lnTo>
                                <a:lnTo>
                                  <a:pt x="12030" y="3172"/>
                                </a:lnTo>
                                <a:lnTo>
                                  <a:pt x="12030" y="6353"/>
                                </a:lnTo>
                                <a:lnTo>
                                  <a:pt x="12030" y="6353"/>
                                </a:lnTo>
                                <a:lnTo>
                                  <a:pt x="12030" y="3172"/>
                                </a:lnTo>
                                <a:lnTo>
                                  <a:pt x="12030" y="3172"/>
                                </a:lnTo>
                                <a:lnTo>
                                  <a:pt x="12030" y="3172"/>
                                </a:lnTo>
                                <a:lnTo>
                                  <a:pt x="12030" y="3172"/>
                                </a:lnTo>
                                <a:lnTo>
                                  <a:pt x="12030" y="6353"/>
                                </a:lnTo>
                                <a:lnTo>
                                  <a:pt x="12783" y="6353"/>
                                </a:lnTo>
                                <a:lnTo>
                                  <a:pt x="12783" y="6353"/>
                                </a:lnTo>
                                <a:lnTo>
                                  <a:pt x="12783" y="6353"/>
                                </a:lnTo>
                                <a:lnTo>
                                  <a:pt x="12783" y="6353"/>
                                </a:lnTo>
                                <a:lnTo>
                                  <a:pt x="12783" y="6353"/>
                                </a:lnTo>
                                <a:lnTo>
                                  <a:pt x="12783" y="6353"/>
                                </a:lnTo>
                                <a:lnTo>
                                  <a:pt x="12783" y="6353"/>
                                </a:lnTo>
                                <a:lnTo>
                                  <a:pt x="12783" y="6353"/>
                                </a:lnTo>
                                <a:lnTo>
                                  <a:pt x="12783" y="6353"/>
                                </a:lnTo>
                                <a:lnTo>
                                  <a:pt x="12783" y="6353"/>
                                </a:lnTo>
                                <a:lnTo>
                                  <a:pt x="12783" y="6353"/>
                                </a:lnTo>
                                <a:lnTo>
                                  <a:pt x="12783" y="6353"/>
                                </a:lnTo>
                                <a:lnTo>
                                  <a:pt x="13535" y="6353"/>
                                </a:lnTo>
                                <a:lnTo>
                                  <a:pt x="13535" y="6353"/>
                                </a:lnTo>
                                <a:lnTo>
                                  <a:pt x="13535" y="6353"/>
                                </a:lnTo>
                                <a:lnTo>
                                  <a:pt x="13535" y="6353"/>
                                </a:lnTo>
                                <a:lnTo>
                                  <a:pt x="13535" y="6353"/>
                                </a:lnTo>
                                <a:lnTo>
                                  <a:pt x="13535" y="6353"/>
                                </a:lnTo>
                                <a:lnTo>
                                  <a:pt x="13535" y="6353"/>
                                </a:lnTo>
                                <a:lnTo>
                                  <a:pt x="13535" y="6353"/>
                                </a:lnTo>
                                <a:lnTo>
                                  <a:pt x="13535" y="3172"/>
                                </a:lnTo>
                                <a:lnTo>
                                  <a:pt x="13535" y="3172"/>
                                </a:lnTo>
                                <a:lnTo>
                                  <a:pt x="13535" y="0"/>
                                </a:lnTo>
                                <a:lnTo>
                                  <a:pt x="13535" y="3172"/>
                                </a:lnTo>
                                <a:lnTo>
                                  <a:pt x="13535" y="6353"/>
                                </a:lnTo>
                                <a:lnTo>
                                  <a:pt x="13535" y="3172"/>
                                </a:lnTo>
                                <a:lnTo>
                                  <a:pt x="13535" y="6353"/>
                                </a:lnTo>
                                <a:lnTo>
                                  <a:pt x="13535" y="6353"/>
                                </a:lnTo>
                                <a:lnTo>
                                  <a:pt x="13535" y="6353"/>
                                </a:lnTo>
                                <a:lnTo>
                                  <a:pt x="13535" y="3172"/>
                                </a:lnTo>
                                <a:lnTo>
                                  <a:pt x="14288" y="3172"/>
                                </a:lnTo>
                                <a:lnTo>
                                  <a:pt x="14288" y="3172"/>
                                </a:lnTo>
                                <a:lnTo>
                                  <a:pt x="14288" y="3172"/>
                                </a:lnTo>
                                <a:lnTo>
                                  <a:pt x="14288" y="6353"/>
                                </a:lnTo>
                                <a:lnTo>
                                  <a:pt x="14288" y="6353"/>
                                </a:lnTo>
                                <a:lnTo>
                                  <a:pt x="14288" y="6353"/>
                                </a:lnTo>
                                <a:lnTo>
                                  <a:pt x="14288" y="6353"/>
                                </a:lnTo>
                                <a:lnTo>
                                  <a:pt x="14288" y="6353"/>
                                </a:lnTo>
                                <a:lnTo>
                                  <a:pt x="14288" y="3172"/>
                                </a:lnTo>
                                <a:lnTo>
                                  <a:pt x="14288" y="6353"/>
                                </a:lnTo>
                                <a:lnTo>
                                  <a:pt x="14288" y="6353"/>
                                </a:lnTo>
                                <a:lnTo>
                                  <a:pt x="14288" y="6353"/>
                                </a:lnTo>
                                <a:lnTo>
                                  <a:pt x="14288" y="3172"/>
                                </a:lnTo>
                                <a:lnTo>
                                  <a:pt x="14288" y="3172"/>
                                </a:lnTo>
                                <a:lnTo>
                                  <a:pt x="15040" y="3172"/>
                                </a:lnTo>
                                <a:lnTo>
                                  <a:pt x="15040" y="3172"/>
                                </a:lnTo>
                                <a:lnTo>
                                  <a:pt x="15040" y="6353"/>
                                </a:lnTo>
                                <a:lnTo>
                                  <a:pt x="15040" y="6353"/>
                                </a:lnTo>
                                <a:lnTo>
                                  <a:pt x="15040" y="6353"/>
                                </a:lnTo>
                                <a:lnTo>
                                  <a:pt x="15040" y="6353"/>
                                </a:lnTo>
                                <a:lnTo>
                                  <a:pt x="15040" y="3172"/>
                                </a:lnTo>
                                <a:lnTo>
                                  <a:pt x="15040" y="6353"/>
                                </a:lnTo>
                                <a:lnTo>
                                  <a:pt x="15040" y="6353"/>
                                </a:lnTo>
                                <a:lnTo>
                                  <a:pt x="15040" y="6353"/>
                                </a:lnTo>
                                <a:lnTo>
                                  <a:pt x="15040" y="6353"/>
                                </a:lnTo>
                                <a:lnTo>
                                  <a:pt x="15040" y="6353"/>
                                </a:lnTo>
                                <a:lnTo>
                                  <a:pt x="15792" y="6353"/>
                                </a:lnTo>
                                <a:lnTo>
                                  <a:pt x="15792" y="6353"/>
                                </a:lnTo>
                                <a:lnTo>
                                  <a:pt x="15792" y="6353"/>
                                </a:lnTo>
                                <a:lnTo>
                                  <a:pt x="15792" y="6353"/>
                                </a:lnTo>
                                <a:lnTo>
                                  <a:pt x="15792" y="6353"/>
                                </a:lnTo>
                                <a:lnTo>
                                  <a:pt x="15792" y="6353"/>
                                </a:lnTo>
                                <a:lnTo>
                                  <a:pt x="15792" y="6353"/>
                                </a:lnTo>
                                <a:lnTo>
                                  <a:pt x="15792" y="6353"/>
                                </a:lnTo>
                                <a:lnTo>
                                  <a:pt x="15792" y="6353"/>
                                </a:lnTo>
                                <a:lnTo>
                                  <a:pt x="15792" y="6353"/>
                                </a:lnTo>
                                <a:lnTo>
                                  <a:pt x="15792" y="6353"/>
                                </a:lnTo>
                                <a:lnTo>
                                  <a:pt x="15792" y="6353"/>
                                </a:lnTo>
                                <a:lnTo>
                                  <a:pt x="16545" y="6353"/>
                                </a:lnTo>
                                <a:lnTo>
                                  <a:pt x="16545" y="6353"/>
                                </a:lnTo>
                                <a:lnTo>
                                  <a:pt x="16545" y="6353"/>
                                </a:lnTo>
                                <a:lnTo>
                                  <a:pt x="16545" y="6353"/>
                                </a:lnTo>
                                <a:lnTo>
                                  <a:pt x="16545" y="6353"/>
                                </a:lnTo>
                                <a:lnTo>
                                  <a:pt x="16545" y="6353"/>
                                </a:lnTo>
                                <a:lnTo>
                                  <a:pt x="16545" y="6353"/>
                                </a:lnTo>
                                <a:lnTo>
                                  <a:pt x="16545" y="6353"/>
                                </a:lnTo>
                                <a:lnTo>
                                  <a:pt x="16545" y="6353"/>
                                </a:lnTo>
                                <a:lnTo>
                                  <a:pt x="16545" y="6353"/>
                                </a:lnTo>
                                <a:lnTo>
                                  <a:pt x="16545" y="6353"/>
                                </a:lnTo>
                                <a:lnTo>
                                  <a:pt x="16545" y="6353"/>
                                </a:lnTo>
                                <a:lnTo>
                                  <a:pt x="17297" y="6353"/>
                                </a:lnTo>
                                <a:lnTo>
                                  <a:pt x="17297" y="6353"/>
                                </a:lnTo>
                                <a:lnTo>
                                  <a:pt x="17297" y="3172"/>
                                </a:lnTo>
                                <a:lnTo>
                                  <a:pt x="17297" y="3172"/>
                                </a:lnTo>
                                <a:lnTo>
                                  <a:pt x="17297" y="6353"/>
                                </a:lnTo>
                                <a:lnTo>
                                  <a:pt x="17297" y="6353"/>
                                </a:lnTo>
                                <a:lnTo>
                                  <a:pt x="17297" y="6353"/>
                                </a:lnTo>
                                <a:lnTo>
                                  <a:pt x="17297" y="6353"/>
                                </a:lnTo>
                                <a:lnTo>
                                  <a:pt x="17297" y="6353"/>
                                </a:lnTo>
                                <a:lnTo>
                                  <a:pt x="17297" y="3172"/>
                                </a:lnTo>
                                <a:lnTo>
                                  <a:pt x="17297" y="3172"/>
                                </a:lnTo>
                                <a:lnTo>
                                  <a:pt x="17297" y="3172"/>
                                </a:lnTo>
                                <a:lnTo>
                                  <a:pt x="18050" y="6353"/>
                                </a:lnTo>
                                <a:lnTo>
                                  <a:pt x="18050" y="6353"/>
                                </a:lnTo>
                                <a:lnTo>
                                  <a:pt x="18050" y="6353"/>
                                </a:lnTo>
                                <a:lnTo>
                                  <a:pt x="18050" y="6353"/>
                                </a:lnTo>
                                <a:lnTo>
                                  <a:pt x="18050" y="6353"/>
                                </a:lnTo>
                                <a:lnTo>
                                  <a:pt x="18050" y="6353"/>
                                </a:lnTo>
                                <a:lnTo>
                                  <a:pt x="18050" y="6353"/>
                                </a:lnTo>
                                <a:lnTo>
                                  <a:pt x="18050" y="6353"/>
                                </a:lnTo>
                                <a:lnTo>
                                  <a:pt x="18050" y="6353"/>
                                </a:lnTo>
                                <a:lnTo>
                                  <a:pt x="18050" y="6353"/>
                                </a:lnTo>
                                <a:lnTo>
                                  <a:pt x="18050" y="6353"/>
                                </a:lnTo>
                                <a:lnTo>
                                  <a:pt x="18050" y="6353"/>
                                </a:lnTo>
                                <a:lnTo>
                                  <a:pt x="18802" y="9525"/>
                                </a:lnTo>
                                <a:lnTo>
                                  <a:pt x="18802" y="6353"/>
                                </a:lnTo>
                                <a:lnTo>
                                  <a:pt x="18802" y="6353"/>
                                </a:lnTo>
                                <a:lnTo>
                                  <a:pt x="18802" y="6353"/>
                                </a:lnTo>
                                <a:lnTo>
                                  <a:pt x="18802" y="3172"/>
                                </a:lnTo>
                                <a:lnTo>
                                  <a:pt x="18802" y="6353"/>
                                </a:lnTo>
                                <a:lnTo>
                                  <a:pt x="18802" y="6353"/>
                                </a:lnTo>
                                <a:lnTo>
                                  <a:pt x="18802" y="6353"/>
                                </a:lnTo>
                                <a:lnTo>
                                  <a:pt x="18802" y="6353"/>
                                </a:lnTo>
                                <a:lnTo>
                                  <a:pt x="18802" y="6353"/>
                                </a:lnTo>
                                <a:lnTo>
                                  <a:pt x="18802" y="6353"/>
                                </a:lnTo>
                                <a:lnTo>
                                  <a:pt x="18802" y="6353"/>
                                </a:lnTo>
                                <a:lnTo>
                                  <a:pt x="18802" y="6353"/>
                                </a:lnTo>
                                <a:lnTo>
                                  <a:pt x="18802" y="3172"/>
                                </a:lnTo>
                                <a:lnTo>
                                  <a:pt x="18802" y="6353"/>
                                </a:lnTo>
                                <a:lnTo>
                                  <a:pt x="18802" y="6353"/>
                                </a:lnTo>
                                <a:lnTo>
                                  <a:pt x="18802" y="3172"/>
                                </a:lnTo>
                                <a:lnTo>
                                  <a:pt x="18802" y="6353"/>
                                </a:lnTo>
                                <a:lnTo>
                                  <a:pt x="18802" y="6353"/>
                                </a:lnTo>
                                <a:lnTo>
                                  <a:pt x="18802" y="6353"/>
                                </a:lnTo>
                                <a:lnTo>
                                  <a:pt x="19555" y="6353"/>
                                </a:lnTo>
                                <a:lnTo>
                                  <a:pt x="19555" y="6353"/>
                                </a:lnTo>
                                <a:lnTo>
                                  <a:pt x="19555" y="6353"/>
                                </a:lnTo>
                                <a:lnTo>
                                  <a:pt x="19555" y="6353"/>
                                </a:lnTo>
                                <a:lnTo>
                                  <a:pt x="19555" y="3172"/>
                                </a:lnTo>
                                <a:lnTo>
                                  <a:pt x="19555" y="6353"/>
                                </a:lnTo>
                                <a:lnTo>
                                  <a:pt x="19555" y="6353"/>
                                </a:lnTo>
                                <a:lnTo>
                                  <a:pt x="19555" y="6353"/>
                                </a:lnTo>
                                <a:lnTo>
                                  <a:pt x="19555" y="6353"/>
                                </a:lnTo>
                                <a:lnTo>
                                  <a:pt x="19555" y="6353"/>
                                </a:lnTo>
                                <a:lnTo>
                                  <a:pt x="19555" y="3172"/>
                                </a:lnTo>
                                <a:lnTo>
                                  <a:pt x="19555" y="3172"/>
                                </a:lnTo>
                                <a:lnTo>
                                  <a:pt x="20307" y="6353"/>
                                </a:lnTo>
                                <a:lnTo>
                                  <a:pt x="20307" y="6353"/>
                                </a:lnTo>
                                <a:lnTo>
                                  <a:pt x="20307" y="6353"/>
                                </a:lnTo>
                                <a:lnTo>
                                  <a:pt x="20307" y="6353"/>
                                </a:lnTo>
                                <a:lnTo>
                                  <a:pt x="20307" y="6353"/>
                                </a:lnTo>
                                <a:lnTo>
                                  <a:pt x="20307" y="6353"/>
                                </a:lnTo>
                                <a:lnTo>
                                  <a:pt x="20307" y="6353"/>
                                </a:lnTo>
                                <a:lnTo>
                                  <a:pt x="20307" y="3172"/>
                                </a:lnTo>
                                <a:lnTo>
                                  <a:pt x="20307" y="3172"/>
                                </a:lnTo>
                                <a:lnTo>
                                  <a:pt x="20307" y="6353"/>
                                </a:lnTo>
                                <a:lnTo>
                                  <a:pt x="20307" y="6353"/>
                                </a:lnTo>
                                <a:lnTo>
                                  <a:pt x="20307" y="6353"/>
                                </a:lnTo>
                                <a:lnTo>
                                  <a:pt x="21060" y="6353"/>
                                </a:lnTo>
                                <a:lnTo>
                                  <a:pt x="21060" y="3172"/>
                                </a:lnTo>
                                <a:lnTo>
                                  <a:pt x="21060" y="3172"/>
                                </a:lnTo>
                                <a:lnTo>
                                  <a:pt x="21060" y="3172"/>
                                </a:lnTo>
                                <a:lnTo>
                                  <a:pt x="21060" y="3172"/>
                                </a:lnTo>
                                <a:lnTo>
                                  <a:pt x="21060" y="3172"/>
                                </a:lnTo>
                                <a:lnTo>
                                  <a:pt x="21060" y="3172"/>
                                </a:lnTo>
                                <a:lnTo>
                                  <a:pt x="21060" y="3172"/>
                                </a:lnTo>
                                <a:lnTo>
                                  <a:pt x="21060" y="6353"/>
                                </a:lnTo>
                                <a:lnTo>
                                  <a:pt x="21060" y="6353"/>
                                </a:lnTo>
                                <a:lnTo>
                                  <a:pt x="21060" y="6353"/>
                                </a:lnTo>
                                <a:lnTo>
                                  <a:pt x="21060" y="6353"/>
                                </a:lnTo>
                                <a:lnTo>
                                  <a:pt x="21803" y="3172"/>
                                </a:lnTo>
                                <a:lnTo>
                                  <a:pt x="21803" y="3172"/>
                                </a:lnTo>
                                <a:lnTo>
                                  <a:pt x="21803" y="3172"/>
                                </a:lnTo>
                                <a:lnTo>
                                  <a:pt x="21803" y="3172"/>
                                </a:lnTo>
                                <a:lnTo>
                                  <a:pt x="21803" y="6353"/>
                                </a:lnTo>
                                <a:lnTo>
                                  <a:pt x="21803" y="6353"/>
                                </a:lnTo>
                                <a:lnTo>
                                  <a:pt x="21803" y="6353"/>
                                </a:lnTo>
                                <a:lnTo>
                                  <a:pt x="21803" y="6353"/>
                                </a:lnTo>
                                <a:lnTo>
                                  <a:pt x="21803" y="6353"/>
                                </a:lnTo>
                                <a:lnTo>
                                  <a:pt x="21803" y="6353"/>
                                </a:lnTo>
                                <a:lnTo>
                                  <a:pt x="21803" y="6353"/>
                                </a:lnTo>
                                <a:lnTo>
                                  <a:pt x="21803" y="6353"/>
                                </a:lnTo>
                                <a:lnTo>
                                  <a:pt x="22555" y="3172"/>
                                </a:lnTo>
                                <a:lnTo>
                                  <a:pt x="22555" y="6353"/>
                                </a:lnTo>
                                <a:lnTo>
                                  <a:pt x="22555" y="3172"/>
                                </a:lnTo>
                                <a:lnTo>
                                  <a:pt x="22555" y="6353"/>
                                </a:lnTo>
                                <a:lnTo>
                                  <a:pt x="22555" y="6353"/>
                                </a:lnTo>
                                <a:lnTo>
                                  <a:pt x="22555" y="6353"/>
                                </a:lnTo>
                                <a:lnTo>
                                  <a:pt x="22555" y="6353"/>
                                </a:lnTo>
                                <a:lnTo>
                                  <a:pt x="22555" y="6353"/>
                                </a:lnTo>
                                <a:lnTo>
                                  <a:pt x="22555" y="6353"/>
                                </a:lnTo>
                                <a:lnTo>
                                  <a:pt x="22555" y="6353"/>
                                </a:lnTo>
                                <a:lnTo>
                                  <a:pt x="22555" y="6353"/>
                                </a:lnTo>
                                <a:lnTo>
                                  <a:pt x="22555" y="6353"/>
                                </a:lnTo>
                                <a:lnTo>
                                  <a:pt x="22555" y="6353"/>
                                </a:lnTo>
                                <a:lnTo>
                                  <a:pt x="22555" y="3172"/>
                                </a:lnTo>
                                <a:lnTo>
                                  <a:pt x="23308" y="3172"/>
                                </a:lnTo>
                                <a:lnTo>
                                  <a:pt x="23308" y="3172"/>
                                </a:lnTo>
                                <a:lnTo>
                                  <a:pt x="23308" y="3172"/>
                                </a:lnTo>
                                <a:lnTo>
                                  <a:pt x="23308" y="3172"/>
                                </a:lnTo>
                                <a:lnTo>
                                  <a:pt x="23308" y="3172"/>
                                </a:lnTo>
                                <a:lnTo>
                                  <a:pt x="23308" y="3172"/>
                                </a:lnTo>
                                <a:lnTo>
                                  <a:pt x="23308" y="3172"/>
                                </a:lnTo>
                                <a:lnTo>
                                  <a:pt x="23308" y="6353"/>
                                </a:lnTo>
                                <a:lnTo>
                                  <a:pt x="23308" y="3172"/>
                                </a:lnTo>
                                <a:lnTo>
                                  <a:pt x="23308" y="6353"/>
                                </a:lnTo>
                                <a:lnTo>
                                  <a:pt x="23308" y="6353"/>
                                </a:lnTo>
                                <a:lnTo>
                                  <a:pt x="23308" y="6353"/>
                                </a:lnTo>
                                <a:lnTo>
                                  <a:pt x="23308" y="6353"/>
                                </a:lnTo>
                                <a:lnTo>
                                  <a:pt x="23308" y="6353"/>
                                </a:lnTo>
                                <a:lnTo>
                                  <a:pt x="23308" y="6353"/>
                                </a:lnTo>
                                <a:lnTo>
                                  <a:pt x="23308" y="6353"/>
                                </a:lnTo>
                                <a:lnTo>
                                  <a:pt x="23308" y="6353"/>
                                </a:lnTo>
                                <a:lnTo>
                                  <a:pt x="23308" y="6353"/>
                                </a:lnTo>
                                <a:lnTo>
                                  <a:pt x="24060" y="6353"/>
                                </a:lnTo>
                                <a:lnTo>
                                  <a:pt x="24060" y="6353"/>
                                </a:lnTo>
                                <a:lnTo>
                                  <a:pt x="24060" y="6353"/>
                                </a:lnTo>
                                <a:lnTo>
                                  <a:pt x="24060" y="6353"/>
                                </a:lnTo>
                                <a:lnTo>
                                  <a:pt x="24060" y="6353"/>
                                </a:lnTo>
                                <a:lnTo>
                                  <a:pt x="24060" y="3172"/>
                                </a:lnTo>
                                <a:lnTo>
                                  <a:pt x="24060" y="3172"/>
                                </a:lnTo>
                                <a:lnTo>
                                  <a:pt x="24060" y="3172"/>
                                </a:lnTo>
                                <a:lnTo>
                                  <a:pt x="24060" y="3172"/>
                                </a:lnTo>
                                <a:lnTo>
                                  <a:pt x="24060" y="3172"/>
                                </a:lnTo>
                                <a:lnTo>
                                  <a:pt x="24060" y="6353"/>
                                </a:lnTo>
                                <a:lnTo>
                                  <a:pt x="24060" y="6353"/>
                                </a:lnTo>
                                <a:lnTo>
                                  <a:pt x="24813" y="6353"/>
                                </a:lnTo>
                                <a:lnTo>
                                  <a:pt x="24813" y="6353"/>
                                </a:lnTo>
                                <a:lnTo>
                                  <a:pt x="24813" y="3172"/>
                                </a:lnTo>
                                <a:lnTo>
                                  <a:pt x="24813" y="6353"/>
                                </a:lnTo>
                                <a:lnTo>
                                  <a:pt x="24813" y="6353"/>
                                </a:lnTo>
                                <a:lnTo>
                                  <a:pt x="24813" y="6353"/>
                                </a:lnTo>
                                <a:lnTo>
                                  <a:pt x="24813" y="6353"/>
                                </a:lnTo>
                                <a:lnTo>
                                  <a:pt x="24813" y="6353"/>
                                </a:lnTo>
                                <a:lnTo>
                                  <a:pt x="24813" y="9525"/>
                                </a:lnTo>
                                <a:lnTo>
                                  <a:pt x="24813" y="6353"/>
                                </a:lnTo>
                                <a:lnTo>
                                  <a:pt x="24813" y="6353"/>
                                </a:lnTo>
                                <a:lnTo>
                                  <a:pt x="24813" y="6353"/>
                                </a:lnTo>
                                <a:lnTo>
                                  <a:pt x="25565" y="3172"/>
                                </a:lnTo>
                                <a:lnTo>
                                  <a:pt x="25565" y="3172"/>
                                </a:lnTo>
                                <a:lnTo>
                                  <a:pt x="25565" y="3172"/>
                                </a:lnTo>
                                <a:lnTo>
                                  <a:pt x="25565" y="3172"/>
                                </a:lnTo>
                                <a:lnTo>
                                  <a:pt x="25565" y="6353"/>
                                </a:lnTo>
                                <a:lnTo>
                                  <a:pt x="25565" y="6353"/>
                                </a:lnTo>
                                <a:lnTo>
                                  <a:pt x="25565" y="6353"/>
                                </a:lnTo>
                                <a:lnTo>
                                  <a:pt x="25565" y="6353"/>
                                </a:lnTo>
                                <a:lnTo>
                                  <a:pt x="25565" y="6353"/>
                                </a:lnTo>
                                <a:lnTo>
                                  <a:pt x="25565" y="6353"/>
                                </a:lnTo>
                                <a:lnTo>
                                  <a:pt x="25565" y="6353"/>
                                </a:lnTo>
                                <a:lnTo>
                                  <a:pt x="25565" y="6353"/>
                                </a:lnTo>
                                <a:lnTo>
                                  <a:pt x="26318" y="6353"/>
                                </a:lnTo>
                                <a:lnTo>
                                  <a:pt x="26318" y="6353"/>
                                </a:lnTo>
                                <a:lnTo>
                                  <a:pt x="26318" y="6353"/>
                                </a:lnTo>
                                <a:lnTo>
                                  <a:pt x="26318" y="6353"/>
                                </a:lnTo>
                                <a:lnTo>
                                  <a:pt x="26318" y="6353"/>
                                </a:lnTo>
                                <a:lnTo>
                                  <a:pt x="26318" y="6353"/>
                                </a:lnTo>
                                <a:lnTo>
                                  <a:pt x="26318" y="6353"/>
                                </a:lnTo>
                                <a:lnTo>
                                  <a:pt x="26318" y="6353"/>
                                </a:lnTo>
                                <a:lnTo>
                                  <a:pt x="26318" y="6353"/>
                                </a:lnTo>
                                <a:lnTo>
                                  <a:pt x="26318" y="6353"/>
                                </a:lnTo>
                                <a:lnTo>
                                  <a:pt x="26318" y="6353"/>
                                </a:lnTo>
                                <a:lnTo>
                                  <a:pt x="26318" y="6353"/>
                                </a:lnTo>
                                <a:lnTo>
                                  <a:pt x="27070" y="6353"/>
                                </a:lnTo>
                                <a:lnTo>
                                  <a:pt x="27070" y="6353"/>
                                </a:lnTo>
                                <a:lnTo>
                                  <a:pt x="27070" y="6353"/>
                                </a:lnTo>
                                <a:lnTo>
                                  <a:pt x="27070" y="6353"/>
                                </a:lnTo>
                                <a:lnTo>
                                  <a:pt x="27070" y="6353"/>
                                </a:lnTo>
                                <a:lnTo>
                                  <a:pt x="27070" y="6353"/>
                                </a:lnTo>
                                <a:lnTo>
                                  <a:pt x="27070" y="6353"/>
                                </a:lnTo>
                                <a:lnTo>
                                  <a:pt x="27070" y="6353"/>
                                </a:lnTo>
                                <a:lnTo>
                                  <a:pt x="27070" y="6353"/>
                                </a:lnTo>
                                <a:lnTo>
                                  <a:pt x="27070" y="6353"/>
                                </a:lnTo>
                                <a:lnTo>
                                  <a:pt x="27070" y="6353"/>
                                </a:lnTo>
                                <a:lnTo>
                                  <a:pt x="27070" y="6353"/>
                                </a:lnTo>
                                <a:lnTo>
                                  <a:pt x="27070" y="6353"/>
                                </a:lnTo>
                                <a:lnTo>
                                  <a:pt x="27070" y="6353"/>
                                </a:lnTo>
                                <a:lnTo>
                                  <a:pt x="27822" y="6353"/>
                                </a:lnTo>
                                <a:lnTo>
                                  <a:pt x="27822" y="6353"/>
                                </a:lnTo>
                                <a:lnTo>
                                  <a:pt x="27822" y="6353"/>
                                </a:lnTo>
                                <a:lnTo>
                                  <a:pt x="27822" y="6353"/>
                                </a:lnTo>
                                <a:lnTo>
                                  <a:pt x="27822" y="3172"/>
                                </a:lnTo>
                                <a:lnTo>
                                  <a:pt x="27822" y="3172"/>
                                </a:lnTo>
                                <a:lnTo>
                                  <a:pt x="27822" y="6353"/>
                                </a:lnTo>
                                <a:lnTo>
                                  <a:pt x="27822" y="6353"/>
                                </a:lnTo>
                                <a:lnTo>
                                  <a:pt x="27822" y="6353"/>
                                </a:lnTo>
                                <a:lnTo>
                                  <a:pt x="27822" y="6353"/>
                                </a:lnTo>
                                <a:lnTo>
                                  <a:pt x="27822" y="6353"/>
                                </a:lnTo>
                                <a:lnTo>
                                  <a:pt x="27822" y="6353"/>
                                </a:lnTo>
                                <a:lnTo>
                                  <a:pt x="28575" y="6353"/>
                                </a:lnTo>
                                <a:lnTo>
                                  <a:pt x="28575" y="6353"/>
                                </a:lnTo>
                                <a:lnTo>
                                  <a:pt x="28575" y="6353"/>
                                </a:lnTo>
                                <a:lnTo>
                                  <a:pt x="28575" y="6353"/>
                                </a:lnTo>
                                <a:lnTo>
                                  <a:pt x="28575" y="6353"/>
                                </a:lnTo>
                                <a:lnTo>
                                  <a:pt x="28575" y="3172"/>
                                </a:lnTo>
                                <a:lnTo>
                                  <a:pt x="28575" y="3172"/>
                                </a:lnTo>
                                <a:lnTo>
                                  <a:pt x="28575" y="6353"/>
                                </a:lnTo>
                                <a:lnTo>
                                  <a:pt x="28575" y="3172"/>
                                </a:lnTo>
                                <a:lnTo>
                                  <a:pt x="28575" y="6353"/>
                                </a:lnTo>
                                <a:lnTo>
                                  <a:pt x="28575" y="6353"/>
                                </a:lnTo>
                                <a:lnTo>
                                  <a:pt x="28575" y="3172"/>
                                </a:lnTo>
                                <a:lnTo>
                                  <a:pt x="28575" y="6353"/>
                                </a:lnTo>
                                <a:lnTo>
                                  <a:pt x="28575" y="6353"/>
                                </a:lnTo>
                                <a:lnTo>
                                  <a:pt x="28575" y="6353"/>
                                </a:lnTo>
                                <a:lnTo>
                                  <a:pt x="28575" y="635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87" name="Freeform: Shape 887"/>
                        <wps:cNvSpPr/>
                        <wps:spPr>
                          <a:xfrm>
                            <a:off x="2881312" y="3910012"/>
                            <a:ext cx="28575" cy="9525"/>
                          </a:xfrm>
                          <a:custGeom>
                            <a:avLst/>
                            <a:gdLst>
                              <a:gd name="connsiteX0" fmla="*/ 0 w 28575"/>
                              <a:gd name="connsiteY0" fmla="*/ 4763 h 9525"/>
                              <a:gd name="connsiteX1" fmla="*/ 0 w 28575"/>
                              <a:gd name="connsiteY1" fmla="*/ 4763 h 9525"/>
                              <a:gd name="connsiteX2" fmla="*/ 0 w 28575"/>
                              <a:gd name="connsiteY2" fmla="*/ 4763 h 9525"/>
                              <a:gd name="connsiteX3" fmla="*/ 733 w 28575"/>
                              <a:gd name="connsiteY3" fmla="*/ 4763 h 9525"/>
                              <a:gd name="connsiteX4" fmla="*/ 733 w 28575"/>
                              <a:gd name="connsiteY4" fmla="*/ 4763 h 9525"/>
                              <a:gd name="connsiteX5" fmla="*/ 733 w 28575"/>
                              <a:gd name="connsiteY5" fmla="*/ 4763 h 9525"/>
                              <a:gd name="connsiteX6" fmla="*/ 733 w 28575"/>
                              <a:gd name="connsiteY6" fmla="*/ 4763 h 9525"/>
                              <a:gd name="connsiteX7" fmla="*/ 733 w 28575"/>
                              <a:gd name="connsiteY7" fmla="*/ 4763 h 9525"/>
                              <a:gd name="connsiteX8" fmla="*/ 733 w 28575"/>
                              <a:gd name="connsiteY8" fmla="*/ 4763 h 9525"/>
                              <a:gd name="connsiteX9" fmla="*/ 733 w 28575"/>
                              <a:gd name="connsiteY9" fmla="*/ 4763 h 9525"/>
                              <a:gd name="connsiteX10" fmla="*/ 733 w 28575"/>
                              <a:gd name="connsiteY10" fmla="*/ 4763 h 9525"/>
                              <a:gd name="connsiteX11" fmla="*/ 733 w 28575"/>
                              <a:gd name="connsiteY11" fmla="*/ 4763 h 9525"/>
                              <a:gd name="connsiteX12" fmla="*/ 733 w 28575"/>
                              <a:gd name="connsiteY12" fmla="*/ 4763 h 9525"/>
                              <a:gd name="connsiteX13" fmla="*/ 733 w 28575"/>
                              <a:gd name="connsiteY13" fmla="*/ 4763 h 9525"/>
                              <a:gd name="connsiteX14" fmla="*/ 733 w 28575"/>
                              <a:gd name="connsiteY14" fmla="*/ 2381 h 9525"/>
                              <a:gd name="connsiteX15" fmla="*/ 1467 w 28575"/>
                              <a:gd name="connsiteY15" fmla="*/ 4763 h 9525"/>
                              <a:gd name="connsiteX16" fmla="*/ 1467 w 28575"/>
                              <a:gd name="connsiteY16" fmla="*/ 4763 h 9525"/>
                              <a:gd name="connsiteX17" fmla="*/ 1467 w 28575"/>
                              <a:gd name="connsiteY17" fmla="*/ 4763 h 9525"/>
                              <a:gd name="connsiteX18" fmla="*/ 1467 w 28575"/>
                              <a:gd name="connsiteY18" fmla="*/ 4763 h 9525"/>
                              <a:gd name="connsiteX19" fmla="*/ 1467 w 28575"/>
                              <a:gd name="connsiteY19" fmla="*/ 2381 h 9525"/>
                              <a:gd name="connsiteX20" fmla="*/ 1467 w 28575"/>
                              <a:gd name="connsiteY20" fmla="*/ 4763 h 9525"/>
                              <a:gd name="connsiteX21" fmla="*/ 1467 w 28575"/>
                              <a:gd name="connsiteY21" fmla="*/ 4763 h 9525"/>
                              <a:gd name="connsiteX22" fmla="*/ 1467 w 28575"/>
                              <a:gd name="connsiteY22" fmla="*/ 4763 h 9525"/>
                              <a:gd name="connsiteX23" fmla="*/ 1467 w 28575"/>
                              <a:gd name="connsiteY23" fmla="*/ 4763 h 9525"/>
                              <a:gd name="connsiteX24" fmla="*/ 1467 w 28575"/>
                              <a:gd name="connsiteY24" fmla="*/ 4763 h 9525"/>
                              <a:gd name="connsiteX25" fmla="*/ 1467 w 28575"/>
                              <a:gd name="connsiteY25" fmla="*/ 4763 h 9525"/>
                              <a:gd name="connsiteX26" fmla="*/ 1467 w 28575"/>
                              <a:gd name="connsiteY26" fmla="*/ 4763 h 9525"/>
                              <a:gd name="connsiteX27" fmla="*/ 2200 w 28575"/>
                              <a:gd name="connsiteY27" fmla="*/ 4763 h 9525"/>
                              <a:gd name="connsiteX28" fmla="*/ 2200 w 28575"/>
                              <a:gd name="connsiteY28" fmla="*/ 4763 h 9525"/>
                              <a:gd name="connsiteX29" fmla="*/ 2200 w 28575"/>
                              <a:gd name="connsiteY29" fmla="*/ 4763 h 9525"/>
                              <a:gd name="connsiteX30" fmla="*/ 2200 w 28575"/>
                              <a:gd name="connsiteY30" fmla="*/ 4763 h 9525"/>
                              <a:gd name="connsiteX31" fmla="*/ 2200 w 28575"/>
                              <a:gd name="connsiteY31" fmla="*/ 4763 h 9525"/>
                              <a:gd name="connsiteX32" fmla="*/ 2200 w 28575"/>
                              <a:gd name="connsiteY32" fmla="*/ 4763 h 9525"/>
                              <a:gd name="connsiteX33" fmla="*/ 2200 w 28575"/>
                              <a:gd name="connsiteY33" fmla="*/ 2381 h 9525"/>
                              <a:gd name="connsiteX34" fmla="*/ 2200 w 28575"/>
                              <a:gd name="connsiteY34" fmla="*/ 2381 h 9525"/>
                              <a:gd name="connsiteX35" fmla="*/ 2200 w 28575"/>
                              <a:gd name="connsiteY35" fmla="*/ 2381 h 9525"/>
                              <a:gd name="connsiteX36" fmla="*/ 2200 w 28575"/>
                              <a:gd name="connsiteY36" fmla="*/ 2381 h 9525"/>
                              <a:gd name="connsiteX37" fmla="*/ 2200 w 28575"/>
                              <a:gd name="connsiteY37" fmla="*/ 4763 h 9525"/>
                              <a:gd name="connsiteX38" fmla="*/ 2200 w 28575"/>
                              <a:gd name="connsiteY38" fmla="*/ 4763 h 9525"/>
                              <a:gd name="connsiteX39" fmla="*/ 2200 w 28575"/>
                              <a:gd name="connsiteY39" fmla="*/ 4763 h 9525"/>
                              <a:gd name="connsiteX40" fmla="*/ 2200 w 28575"/>
                              <a:gd name="connsiteY40" fmla="*/ 2381 h 9525"/>
                              <a:gd name="connsiteX41" fmla="*/ 2934 w 28575"/>
                              <a:gd name="connsiteY41" fmla="*/ 2381 h 9525"/>
                              <a:gd name="connsiteX42" fmla="*/ 2934 w 28575"/>
                              <a:gd name="connsiteY42" fmla="*/ 2381 h 9525"/>
                              <a:gd name="connsiteX43" fmla="*/ 2934 w 28575"/>
                              <a:gd name="connsiteY43" fmla="*/ 2381 h 9525"/>
                              <a:gd name="connsiteX44" fmla="*/ 2934 w 28575"/>
                              <a:gd name="connsiteY44" fmla="*/ 2381 h 9525"/>
                              <a:gd name="connsiteX45" fmla="*/ 2934 w 28575"/>
                              <a:gd name="connsiteY45" fmla="*/ 4763 h 9525"/>
                              <a:gd name="connsiteX46" fmla="*/ 2934 w 28575"/>
                              <a:gd name="connsiteY46" fmla="*/ 4763 h 9525"/>
                              <a:gd name="connsiteX47" fmla="*/ 2934 w 28575"/>
                              <a:gd name="connsiteY47" fmla="*/ 4763 h 9525"/>
                              <a:gd name="connsiteX48" fmla="*/ 2934 w 28575"/>
                              <a:gd name="connsiteY48" fmla="*/ 4763 h 9525"/>
                              <a:gd name="connsiteX49" fmla="*/ 2934 w 28575"/>
                              <a:gd name="connsiteY49" fmla="*/ 4763 h 9525"/>
                              <a:gd name="connsiteX50" fmla="*/ 2934 w 28575"/>
                              <a:gd name="connsiteY50" fmla="*/ 4763 h 9525"/>
                              <a:gd name="connsiteX51" fmla="*/ 2934 w 28575"/>
                              <a:gd name="connsiteY51" fmla="*/ 2381 h 9525"/>
                              <a:gd name="connsiteX52" fmla="*/ 2934 w 28575"/>
                              <a:gd name="connsiteY52" fmla="*/ 0 h 9525"/>
                              <a:gd name="connsiteX53" fmla="*/ 3667 w 28575"/>
                              <a:gd name="connsiteY53" fmla="*/ 2381 h 9525"/>
                              <a:gd name="connsiteX54" fmla="*/ 3667 w 28575"/>
                              <a:gd name="connsiteY54" fmla="*/ 4763 h 9525"/>
                              <a:gd name="connsiteX55" fmla="*/ 3667 w 28575"/>
                              <a:gd name="connsiteY55" fmla="*/ 2381 h 9525"/>
                              <a:gd name="connsiteX56" fmla="*/ 3667 w 28575"/>
                              <a:gd name="connsiteY56" fmla="*/ 4763 h 9525"/>
                              <a:gd name="connsiteX57" fmla="*/ 3667 w 28575"/>
                              <a:gd name="connsiteY57" fmla="*/ 4763 h 9525"/>
                              <a:gd name="connsiteX58" fmla="*/ 3667 w 28575"/>
                              <a:gd name="connsiteY58" fmla="*/ 2381 h 9525"/>
                              <a:gd name="connsiteX59" fmla="*/ 3667 w 28575"/>
                              <a:gd name="connsiteY59" fmla="*/ 2381 h 9525"/>
                              <a:gd name="connsiteX60" fmla="*/ 3667 w 28575"/>
                              <a:gd name="connsiteY60" fmla="*/ 2381 h 9525"/>
                              <a:gd name="connsiteX61" fmla="*/ 3667 w 28575"/>
                              <a:gd name="connsiteY61" fmla="*/ 2381 h 9525"/>
                              <a:gd name="connsiteX62" fmla="*/ 3667 w 28575"/>
                              <a:gd name="connsiteY62" fmla="*/ 4763 h 9525"/>
                              <a:gd name="connsiteX63" fmla="*/ 3667 w 28575"/>
                              <a:gd name="connsiteY63" fmla="*/ 2381 h 9525"/>
                              <a:gd name="connsiteX64" fmla="*/ 3667 w 28575"/>
                              <a:gd name="connsiteY64" fmla="*/ 2381 h 9525"/>
                              <a:gd name="connsiteX65" fmla="*/ 4401 w 28575"/>
                              <a:gd name="connsiteY65" fmla="*/ 4763 h 9525"/>
                              <a:gd name="connsiteX66" fmla="*/ 4401 w 28575"/>
                              <a:gd name="connsiteY66" fmla="*/ 2381 h 9525"/>
                              <a:gd name="connsiteX67" fmla="*/ 4401 w 28575"/>
                              <a:gd name="connsiteY67" fmla="*/ 2381 h 9525"/>
                              <a:gd name="connsiteX68" fmla="*/ 4401 w 28575"/>
                              <a:gd name="connsiteY68" fmla="*/ 2381 h 9525"/>
                              <a:gd name="connsiteX69" fmla="*/ 4401 w 28575"/>
                              <a:gd name="connsiteY69" fmla="*/ 2381 h 9525"/>
                              <a:gd name="connsiteX70" fmla="*/ 4401 w 28575"/>
                              <a:gd name="connsiteY70" fmla="*/ 2381 h 9525"/>
                              <a:gd name="connsiteX71" fmla="*/ 4401 w 28575"/>
                              <a:gd name="connsiteY71" fmla="*/ 4763 h 9525"/>
                              <a:gd name="connsiteX72" fmla="*/ 4401 w 28575"/>
                              <a:gd name="connsiteY72" fmla="*/ 4763 h 9525"/>
                              <a:gd name="connsiteX73" fmla="*/ 4401 w 28575"/>
                              <a:gd name="connsiteY73" fmla="*/ 4763 h 9525"/>
                              <a:gd name="connsiteX74" fmla="*/ 4401 w 28575"/>
                              <a:gd name="connsiteY74" fmla="*/ 4763 h 9525"/>
                              <a:gd name="connsiteX75" fmla="*/ 4401 w 28575"/>
                              <a:gd name="connsiteY75" fmla="*/ 4763 h 9525"/>
                              <a:gd name="connsiteX76" fmla="*/ 4401 w 28575"/>
                              <a:gd name="connsiteY76" fmla="*/ 4763 h 9525"/>
                              <a:gd name="connsiteX77" fmla="*/ 4401 w 28575"/>
                              <a:gd name="connsiteY77" fmla="*/ 4763 h 9525"/>
                              <a:gd name="connsiteX78" fmla="*/ 4401 w 28575"/>
                              <a:gd name="connsiteY78" fmla="*/ 4763 h 9525"/>
                              <a:gd name="connsiteX79" fmla="*/ 4401 w 28575"/>
                              <a:gd name="connsiteY79" fmla="*/ 4763 h 9525"/>
                              <a:gd name="connsiteX80" fmla="*/ 4401 w 28575"/>
                              <a:gd name="connsiteY80" fmla="*/ 4763 h 9525"/>
                              <a:gd name="connsiteX81" fmla="*/ 4401 w 28575"/>
                              <a:gd name="connsiteY81" fmla="*/ 4763 h 9525"/>
                              <a:gd name="connsiteX82" fmla="*/ 4401 w 28575"/>
                              <a:gd name="connsiteY82" fmla="*/ 4763 h 9525"/>
                              <a:gd name="connsiteX83" fmla="*/ 5124 w 28575"/>
                              <a:gd name="connsiteY83" fmla="*/ 4763 h 9525"/>
                              <a:gd name="connsiteX84" fmla="*/ 5124 w 28575"/>
                              <a:gd name="connsiteY84" fmla="*/ 4763 h 9525"/>
                              <a:gd name="connsiteX85" fmla="*/ 5124 w 28575"/>
                              <a:gd name="connsiteY85" fmla="*/ 4763 h 9525"/>
                              <a:gd name="connsiteX86" fmla="*/ 5124 w 28575"/>
                              <a:gd name="connsiteY86" fmla="*/ 4763 h 9525"/>
                              <a:gd name="connsiteX87" fmla="*/ 5124 w 28575"/>
                              <a:gd name="connsiteY87" fmla="*/ 4763 h 9525"/>
                              <a:gd name="connsiteX88" fmla="*/ 5124 w 28575"/>
                              <a:gd name="connsiteY88" fmla="*/ 4763 h 9525"/>
                              <a:gd name="connsiteX89" fmla="*/ 5124 w 28575"/>
                              <a:gd name="connsiteY89" fmla="*/ 4763 h 9525"/>
                              <a:gd name="connsiteX90" fmla="*/ 5124 w 28575"/>
                              <a:gd name="connsiteY90" fmla="*/ 4763 h 9525"/>
                              <a:gd name="connsiteX91" fmla="*/ 5124 w 28575"/>
                              <a:gd name="connsiteY91" fmla="*/ 4763 h 9525"/>
                              <a:gd name="connsiteX92" fmla="*/ 5124 w 28575"/>
                              <a:gd name="connsiteY92" fmla="*/ 4763 h 9525"/>
                              <a:gd name="connsiteX93" fmla="*/ 5124 w 28575"/>
                              <a:gd name="connsiteY93" fmla="*/ 4763 h 9525"/>
                              <a:gd name="connsiteX94" fmla="*/ 5124 w 28575"/>
                              <a:gd name="connsiteY94" fmla="*/ 4763 h 9525"/>
                              <a:gd name="connsiteX95" fmla="*/ 5858 w 28575"/>
                              <a:gd name="connsiteY95" fmla="*/ 4763 h 9525"/>
                              <a:gd name="connsiteX96" fmla="*/ 5858 w 28575"/>
                              <a:gd name="connsiteY96" fmla="*/ 4763 h 9525"/>
                              <a:gd name="connsiteX97" fmla="*/ 5858 w 28575"/>
                              <a:gd name="connsiteY97" fmla="*/ 4763 h 9525"/>
                              <a:gd name="connsiteX98" fmla="*/ 5858 w 28575"/>
                              <a:gd name="connsiteY98" fmla="*/ 4763 h 9525"/>
                              <a:gd name="connsiteX99" fmla="*/ 5858 w 28575"/>
                              <a:gd name="connsiteY99" fmla="*/ 4763 h 9525"/>
                              <a:gd name="connsiteX100" fmla="*/ 5858 w 28575"/>
                              <a:gd name="connsiteY100" fmla="*/ 4763 h 9525"/>
                              <a:gd name="connsiteX101" fmla="*/ 5858 w 28575"/>
                              <a:gd name="connsiteY101" fmla="*/ 2381 h 9525"/>
                              <a:gd name="connsiteX102" fmla="*/ 5858 w 28575"/>
                              <a:gd name="connsiteY102" fmla="*/ 2381 h 9525"/>
                              <a:gd name="connsiteX103" fmla="*/ 5858 w 28575"/>
                              <a:gd name="connsiteY103" fmla="*/ 2381 h 9525"/>
                              <a:gd name="connsiteX104" fmla="*/ 5858 w 28575"/>
                              <a:gd name="connsiteY104" fmla="*/ 2381 h 9525"/>
                              <a:gd name="connsiteX105" fmla="*/ 5858 w 28575"/>
                              <a:gd name="connsiteY105" fmla="*/ 4763 h 9525"/>
                              <a:gd name="connsiteX106" fmla="*/ 5858 w 28575"/>
                              <a:gd name="connsiteY106" fmla="*/ 4763 h 9525"/>
                              <a:gd name="connsiteX107" fmla="*/ 5858 w 28575"/>
                              <a:gd name="connsiteY107" fmla="*/ 4763 h 9525"/>
                              <a:gd name="connsiteX108" fmla="*/ 5858 w 28575"/>
                              <a:gd name="connsiteY108" fmla="*/ 4763 h 9525"/>
                              <a:gd name="connsiteX109" fmla="*/ 6591 w 28575"/>
                              <a:gd name="connsiteY109" fmla="*/ 4763 h 9525"/>
                              <a:gd name="connsiteX110" fmla="*/ 6591 w 28575"/>
                              <a:gd name="connsiteY110" fmla="*/ 4763 h 9525"/>
                              <a:gd name="connsiteX111" fmla="*/ 6591 w 28575"/>
                              <a:gd name="connsiteY111" fmla="*/ 4763 h 9525"/>
                              <a:gd name="connsiteX112" fmla="*/ 6591 w 28575"/>
                              <a:gd name="connsiteY112" fmla="*/ 2381 h 9525"/>
                              <a:gd name="connsiteX113" fmla="*/ 6591 w 28575"/>
                              <a:gd name="connsiteY113" fmla="*/ 4763 h 9525"/>
                              <a:gd name="connsiteX114" fmla="*/ 6591 w 28575"/>
                              <a:gd name="connsiteY114" fmla="*/ 4763 h 9525"/>
                              <a:gd name="connsiteX115" fmla="*/ 6591 w 28575"/>
                              <a:gd name="connsiteY115" fmla="*/ 4763 h 9525"/>
                              <a:gd name="connsiteX116" fmla="*/ 6591 w 28575"/>
                              <a:gd name="connsiteY116" fmla="*/ 4763 h 9525"/>
                              <a:gd name="connsiteX117" fmla="*/ 6591 w 28575"/>
                              <a:gd name="connsiteY117" fmla="*/ 4763 h 9525"/>
                              <a:gd name="connsiteX118" fmla="*/ 6591 w 28575"/>
                              <a:gd name="connsiteY118" fmla="*/ 4763 h 9525"/>
                              <a:gd name="connsiteX119" fmla="*/ 6591 w 28575"/>
                              <a:gd name="connsiteY119" fmla="*/ 2381 h 9525"/>
                              <a:gd name="connsiteX120" fmla="*/ 6591 w 28575"/>
                              <a:gd name="connsiteY120" fmla="*/ 4763 h 9525"/>
                              <a:gd name="connsiteX121" fmla="*/ 7325 w 28575"/>
                              <a:gd name="connsiteY121" fmla="*/ 4763 h 9525"/>
                              <a:gd name="connsiteX122" fmla="*/ 7325 w 28575"/>
                              <a:gd name="connsiteY122" fmla="*/ 4763 h 9525"/>
                              <a:gd name="connsiteX123" fmla="*/ 7325 w 28575"/>
                              <a:gd name="connsiteY123" fmla="*/ 4763 h 9525"/>
                              <a:gd name="connsiteX124" fmla="*/ 7325 w 28575"/>
                              <a:gd name="connsiteY124" fmla="*/ 4763 h 9525"/>
                              <a:gd name="connsiteX125" fmla="*/ 7325 w 28575"/>
                              <a:gd name="connsiteY125" fmla="*/ 4763 h 9525"/>
                              <a:gd name="connsiteX126" fmla="*/ 7325 w 28575"/>
                              <a:gd name="connsiteY126" fmla="*/ 4763 h 9525"/>
                              <a:gd name="connsiteX127" fmla="*/ 7325 w 28575"/>
                              <a:gd name="connsiteY127" fmla="*/ 4763 h 9525"/>
                              <a:gd name="connsiteX128" fmla="*/ 7325 w 28575"/>
                              <a:gd name="connsiteY128" fmla="*/ 4763 h 9525"/>
                              <a:gd name="connsiteX129" fmla="*/ 7325 w 28575"/>
                              <a:gd name="connsiteY129" fmla="*/ 2381 h 9525"/>
                              <a:gd name="connsiteX130" fmla="*/ 7325 w 28575"/>
                              <a:gd name="connsiteY130" fmla="*/ 2381 h 9525"/>
                              <a:gd name="connsiteX131" fmla="*/ 7325 w 28575"/>
                              <a:gd name="connsiteY131" fmla="*/ 2381 h 9525"/>
                              <a:gd name="connsiteX132" fmla="*/ 7325 w 28575"/>
                              <a:gd name="connsiteY132" fmla="*/ 2381 h 9525"/>
                              <a:gd name="connsiteX133" fmla="*/ 8058 w 28575"/>
                              <a:gd name="connsiteY133" fmla="*/ 4763 h 9525"/>
                              <a:gd name="connsiteX134" fmla="*/ 8058 w 28575"/>
                              <a:gd name="connsiteY134" fmla="*/ 4763 h 9525"/>
                              <a:gd name="connsiteX135" fmla="*/ 8058 w 28575"/>
                              <a:gd name="connsiteY135" fmla="*/ 4763 h 9525"/>
                              <a:gd name="connsiteX136" fmla="*/ 8058 w 28575"/>
                              <a:gd name="connsiteY136" fmla="*/ 4763 h 9525"/>
                              <a:gd name="connsiteX137" fmla="*/ 8058 w 28575"/>
                              <a:gd name="connsiteY137" fmla="*/ 4763 h 9525"/>
                              <a:gd name="connsiteX138" fmla="*/ 8058 w 28575"/>
                              <a:gd name="connsiteY138" fmla="*/ 4763 h 9525"/>
                              <a:gd name="connsiteX139" fmla="*/ 8058 w 28575"/>
                              <a:gd name="connsiteY139" fmla="*/ 4763 h 9525"/>
                              <a:gd name="connsiteX140" fmla="*/ 8058 w 28575"/>
                              <a:gd name="connsiteY140" fmla="*/ 4763 h 9525"/>
                              <a:gd name="connsiteX141" fmla="*/ 8058 w 28575"/>
                              <a:gd name="connsiteY141" fmla="*/ 4763 h 9525"/>
                              <a:gd name="connsiteX142" fmla="*/ 8058 w 28575"/>
                              <a:gd name="connsiteY142" fmla="*/ 2381 h 9525"/>
                              <a:gd name="connsiteX143" fmla="*/ 8058 w 28575"/>
                              <a:gd name="connsiteY143" fmla="*/ 2381 h 9525"/>
                              <a:gd name="connsiteX144" fmla="*/ 8058 w 28575"/>
                              <a:gd name="connsiteY144" fmla="*/ 2381 h 9525"/>
                              <a:gd name="connsiteX145" fmla="*/ 8792 w 28575"/>
                              <a:gd name="connsiteY145" fmla="*/ 2381 h 9525"/>
                              <a:gd name="connsiteX146" fmla="*/ 8792 w 28575"/>
                              <a:gd name="connsiteY146" fmla="*/ 4763 h 9525"/>
                              <a:gd name="connsiteX147" fmla="*/ 8792 w 28575"/>
                              <a:gd name="connsiteY147" fmla="*/ 4763 h 9525"/>
                              <a:gd name="connsiteX148" fmla="*/ 8792 w 28575"/>
                              <a:gd name="connsiteY148" fmla="*/ 4763 h 9525"/>
                              <a:gd name="connsiteX149" fmla="*/ 8792 w 28575"/>
                              <a:gd name="connsiteY149" fmla="*/ 4763 h 9525"/>
                              <a:gd name="connsiteX150" fmla="*/ 8792 w 28575"/>
                              <a:gd name="connsiteY150" fmla="*/ 4763 h 9525"/>
                              <a:gd name="connsiteX151" fmla="*/ 8792 w 28575"/>
                              <a:gd name="connsiteY151" fmla="*/ 4763 h 9525"/>
                              <a:gd name="connsiteX152" fmla="*/ 8792 w 28575"/>
                              <a:gd name="connsiteY152" fmla="*/ 4763 h 9525"/>
                              <a:gd name="connsiteX153" fmla="*/ 8792 w 28575"/>
                              <a:gd name="connsiteY153" fmla="*/ 4763 h 9525"/>
                              <a:gd name="connsiteX154" fmla="*/ 8792 w 28575"/>
                              <a:gd name="connsiteY154" fmla="*/ 4763 h 9525"/>
                              <a:gd name="connsiteX155" fmla="*/ 8792 w 28575"/>
                              <a:gd name="connsiteY155" fmla="*/ 2381 h 9525"/>
                              <a:gd name="connsiteX156" fmla="*/ 8792 w 28575"/>
                              <a:gd name="connsiteY156" fmla="*/ 2381 h 9525"/>
                              <a:gd name="connsiteX157" fmla="*/ 8792 w 28575"/>
                              <a:gd name="connsiteY157" fmla="*/ 4763 h 9525"/>
                              <a:gd name="connsiteX158" fmla="*/ 8792 w 28575"/>
                              <a:gd name="connsiteY158" fmla="*/ 2381 h 9525"/>
                              <a:gd name="connsiteX159" fmla="*/ 8792 w 28575"/>
                              <a:gd name="connsiteY159" fmla="*/ 2381 h 9525"/>
                              <a:gd name="connsiteX160" fmla="*/ 8792 w 28575"/>
                              <a:gd name="connsiteY160" fmla="*/ 4763 h 9525"/>
                              <a:gd name="connsiteX161" fmla="*/ 8792 w 28575"/>
                              <a:gd name="connsiteY161" fmla="*/ 4763 h 9525"/>
                              <a:gd name="connsiteX162" fmla="*/ 8792 w 28575"/>
                              <a:gd name="connsiteY162" fmla="*/ 4763 h 9525"/>
                              <a:gd name="connsiteX163" fmla="*/ 9525 w 28575"/>
                              <a:gd name="connsiteY163" fmla="*/ 4763 h 9525"/>
                              <a:gd name="connsiteX164" fmla="*/ 9525 w 28575"/>
                              <a:gd name="connsiteY164" fmla="*/ 4763 h 9525"/>
                              <a:gd name="connsiteX165" fmla="*/ 9525 w 28575"/>
                              <a:gd name="connsiteY165" fmla="*/ 4763 h 9525"/>
                              <a:gd name="connsiteX166" fmla="*/ 9525 w 28575"/>
                              <a:gd name="connsiteY166" fmla="*/ 4763 h 9525"/>
                              <a:gd name="connsiteX167" fmla="*/ 9525 w 28575"/>
                              <a:gd name="connsiteY167" fmla="*/ 2381 h 9525"/>
                              <a:gd name="connsiteX168" fmla="*/ 9525 w 28575"/>
                              <a:gd name="connsiteY168" fmla="*/ 4763 h 9525"/>
                              <a:gd name="connsiteX169" fmla="*/ 9525 w 28575"/>
                              <a:gd name="connsiteY169" fmla="*/ 2381 h 9525"/>
                              <a:gd name="connsiteX170" fmla="*/ 9525 w 28575"/>
                              <a:gd name="connsiteY170" fmla="*/ 4763 h 9525"/>
                              <a:gd name="connsiteX171" fmla="*/ 9525 w 28575"/>
                              <a:gd name="connsiteY171" fmla="*/ 4763 h 9525"/>
                              <a:gd name="connsiteX172" fmla="*/ 9525 w 28575"/>
                              <a:gd name="connsiteY172" fmla="*/ 4763 h 9525"/>
                              <a:gd name="connsiteX173" fmla="*/ 9525 w 28575"/>
                              <a:gd name="connsiteY173" fmla="*/ 4763 h 9525"/>
                              <a:gd name="connsiteX174" fmla="*/ 9525 w 28575"/>
                              <a:gd name="connsiteY174" fmla="*/ 4763 h 9525"/>
                              <a:gd name="connsiteX175" fmla="*/ 10258 w 28575"/>
                              <a:gd name="connsiteY175" fmla="*/ 4763 h 9525"/>
                              <a:gd name="connsiteX176" fmla="*/ 10258 w 28575"/>
                              <a:gd name="connsiteY176" fmla="*/ 2381 h 9525"/>
                              <a:gd name="connsiteX177" fmla="*/ 10258 w 28575"/>
                              <a:gd name="connsiteY177" fmla="*/ 4763 h 9525"/>
                              <a:gd name="connsiteX178" fmla="*/ 10258 w 28575"/>
                              <a:gd name="connsiteY178" fmla="*/ 4763 h 9525"/>
                              <a:gd name="connsiteX179" fmla="*/ 10258 w 28575"/>
                              <a:gd name="connsiteY179" fmla="*/ 2381 h 9525"/>
                              <a:gd name="connsiteX180" fmla="*/ 10258 w 28575"/>
                              <a:gd name="connsiteY180" fmla="*/ 4763 h 9525"/>
                              <a:gd name="connsiteX181" fmla="*/ 10258 w 28575"/>
                              <a:gd name="connsiteY181" fmla="*/ 4763 h 9525"/>
                              <a:gd name="connsiteX182" fmla="*/ 10258 w 28575"/>
                              <a:gd name="connsiteY182" fmla="*/ 4763 h 9525"/>
                              <a:gd name="connsiteX183" fmla="*/ 10258 w 28575"/>
                              <a:gd name="connsiteY183" fmla="*/ 2381 h 9525"/>
                              <a:gd name="connsiteX184" fmla="*/ 10258 w 28575"/>
                              <a:gd name="connsiteY184" fmla="*/ 2381 h 9525"/>
                              <a:gd name="connsiteX185" fmla="*/ 10258 w 28575"/>
                              <a:gd name="connsiteY185" fmla="*/ 2381 h 9525"/>
                              <a:gd name="connsiteX186" fmla="*/ 10258 w 28575"/>
                              <a:gd name="connsiteY186" fmla="*/ 2381 h 9525"/>
                              <a:gd name="connsiteX187" fmla="*/ 10258 w 28575"/>
                              <a:gd name="connsiteY187" fmla="*/ 4763 h 9525"/>
                              <a:gd name="connsiteX188" fmla="*/ 10258 w 28575"/>
                              <a:gd name="connsiteY188" fmla="*/ 4763 h 9525"/>
                              <a:gd name="connsiteX189" fmla="*/ 10992 w 28575"/>
                              <a:gd name="connsiteY189" fmla="*/ 4763 h 9525"/>
                              <a:gd name="connsiteX190" fmla="*/ 10992 w 28575"/>
                              <a:gd name="connsiteY190" fmla="*/ 4763 h 9525"/>
                              <a:gd name="connsiteX191" fmla="*/ 10992 w 28575"/>
                              <a:gd name="connsiteY191" fmla="*/ 4763 h 9525"/>
                              <a:gd name="connsiteX192" fmla="*/ 10992 w 28575"/>
                              <a:gd name="connsiteY192" fmla="*/ 4763 h 9525"/>
                              <a:gd name="connsiteX193" fmla="*/ 10992 w 28575"/>
                              <a:gd name="connsiteY193" fmla="*/ 4763 h 9525"/>
                              <a:gd name="connsiteX194" fmla="*/ 10992 w 28575"/>
                              <a:gd name="connsiteY194" fmla="*/ 4763 h 9525"/>
                              <a:gd name="connsiteX195" fmla="*/ 10992 w 28575"/>
                              <a:gd name="connsiteY195" fmla="*/ 4763 h 9525"/>
                              <a:gd name="connsiteX196" fmla="*/ 10992 w 28575"/>
                              <a:gd name="connsiteY196" fmla="*/ 2381 h 9525"/>
                              <a:gd name="connsiteX197" fmla="*/ 10992 w 28575"/>
                              <a:gd name="connsiteY197" fmla="*/ 0 h 9525"/>
                              <a:gd name="connsiteX198" fmla="*/ 10992 w 28575"/>
                              <a:gd name="connsiteY198" fmla="*/ 2381 h 9525"/>
                              <a:gd name="connsiteX199" fmla="*/ 10992 w 28575"/>
                              <a:gd name="connsiteY199" fmla="*/ 0 h 9525"/>
                              <a:gd name="connsiteX200" fmla="*/ 10992 w 28575"/>
                              <a:gd name="connsiteY200" fmla="*/ 2381 h 9525"/>
                              <a:gd name="connsiteX201" fmla="*/ 11725 w 28575"/>
                              <a:gd name="connsiteY201" fmla="*/ 4763 h 9525"/>
                              <a:gd name="connsiteX202" fmla="*/ 11725 w 28575"/>
                              <a:gd name="connsiteY202" fmla="*/ 4763 h 9525"/>
                              <a:gd name="connsiteX203" fmla="*/ 11725 w 28575"/>
                              <a:gd name="connsiteY203" fmla="*/ 4763 h 9525"/>
                              <a:gd name="connsiteX204" fmla="*/ 11725 w 28575"/>
                              <a:gd name="connsiteY204" fmla="*/ 2381 h 9525"/>
                              <a:gd name="connsiteX205" fmla="*/ 11725 w 28575"/>
                              <a:gd name="connsiteY205" fmla="*/ 2381 h 9525"/>
                              <a:gd name="connsiteX206" fmla="*/ 11725 w 28575"/>
                              <a:gd name="connsiteY206" fmla="*/ 2381 h 9525"/>
                              <a:gd name="connsiteX207" fmla="*/ 11725 w 28575"/>
                              <a:gd name="connsiteY207" fmla="*/ 2381 h 9525"/>
                              <a:gd name="connsiteX208" fmla="*/ 11725 w 28575"/>
                              <a:gd name="connsiteY208" fmla="*/ 2381 h 9525"/>
                              <a:gd name="connsiteX209" fmla="*/ 11725 w 28575"/>
                              <a:gd name="connsiteY209" fmla="*/ 2381 h 9525"/>
                              <a:gd name="connsiteX210" fmla="*/ 11725 w 28575"/>
                              <a:gd name="connsiteY210" fmla="*/ 2381 h 9525"/>
                              <a:gd name="connsiteX211" fmla="*/ 11725 w 28575"/>
                              <a:gd name="connsiteY211" fmla="*/ 4763 h 9525"/>
                              <a:gd name="connsiteX212" fmla="*/ 11725 w 28575"/>
                              <a:gd name="connsiteY212" fmla="*/ 4763 h 9525"/>
                              <a:gd name="connsiteX213" fmla="*/ 12459 w 28575"/>
                              <a:gd name="connsiteY213" fmla="*/ 4763 h 9525"/>
                              <a:gd name="connsiteX214" fmla="*/ 12459 w 28575"/>
                              <a:gd name="connsiteY214" fmla="*/ 4763 h 9525"/>
                              <a:gd name="connsiteX215" fmla="*/ 12459 w 28575"/>
                              <a:gd name="connsiteY215" fmla="*/ 4763 h 9525"/>
                              <a:gd name="connsiteX216" fmla="*/ 12459 w 28575"/>
                              <a:gd name="connsiteY216" fmla="*/ 4763 h 9525"/>
                              <a:gd name="connsiteX217" fmla="*/ 12459 w 28575"/>
                              <a:gd name="connsiteY217" fmla="*/ 4763 h 9525"/>
                              <a:gd name="connsiteX218" fmla="*/ 12459 w 28575"/>
                              <a:gd name="connsiteY218" fmla="*/ 4763 h 9525"/>
                              <a:gd name="connsiteX219" fmla="*/ 12459 w 28575"/>
                              <a:gd name="connsiteY219" fmla="*/ 4763 h 9525"/>
                              <a:gd name="connsiteX220" fmla="*/ 12459 w 28575"/>
                              <a:gd name="connsiteY220" fmla="*/ 4763 h 9525"/>
                              <a:gd name="connsiteX221" fmla="*/ 12459 w 28575"/>
                              <a:gd name="connsiteY221" fmla="*/ 2381 h 9525"/>
                              <a:gd name="connsiteX222" fmla="*/ 12459 w 28575"/>
                              <a:gd name="connsiteY222" fmla="*/ 2381 h 9525"/>
                              <a:gd name="connsiteX223" fmla="*/ 12459 w 28575"/>
                              <a:gd name="connsiteY223" fmla="*/ 4763 h 9525"/>
                              <a:gd name="connsiteX224" fmla="*/ 12459 w 28575"/>
                              <a:gd name="connsiteY224" fmla="*/ 4763 h 9525"/>
                              <a:gd name="connsiteX225" fmla="*/ 13192 w 28575"/>
                              <a:gd name="connsiteY225" fmla="*/ 4763 h 9525"/>
                              <a:gd name="connsiteX226" fmla="*/ 13192 w 28575"/>
                              <a:gd name="connsiteY226" fmla="*/ 4763 h 9525"/>
                              <a:gd name="connsiteX227" fmla="*/ 13192 w 28575"/>
                              <a:gd name="connsiteY227" fmla="*/ 4763 h 9525"/>
                              <a:gd name="connsiteX228" fmla="*/ 13192 w 28575"/>
                              <a:gd name="connsiteY228" fmla="*/ 4763 h 9525"/>
                              <a:gd name="connsiteX229" fmla="*/ 13192 w 28575"/>
                              <a:gd name="connsiteY229" fmla="*/ 2381 h 9525"/>
                              <a:gd name="connsiteX230" fmla="*/ 13192 w 28575"/>
                              <a:gd name="connsiteY230" fmla="*/ 0 h 9525"/>
                              <a:gd name="connsiteX231" fmla="*/ 13192 w 28575"/>
                              <a:gd name="connsiteY231" fmla="*/ 0 h 9525"/>
                              <a:gd name="connsiteX232" fmla="*/ 13192 w 28575"/>
                              <a:gd name="connsiteY232" fmla="*/ 2381 h 9525"/>
                              <a:gd name="connsiteX233" fmla="*/ 13192 w 28575"/>
                              <a:gd name="connsiteY233" fmla="*/ 2381 h 9525"/>
                              <a:gd name="connsiteX234" fmla="*/ 13192 w 28575"/>
                              <a:gd name="connsiteY234" fmla="*/ 4763 h 9525"/>
                              <a:gd name="connsiteX235" fmla="*/ 13192 w 28575"/>
                              <a:gd name="connsiteY235" fmla="*/ 4763 h 9525"/>
                              <a:gd name="connsiteX236" fmla="*/ 13192 w 28575"/>
                              <a:gd name="connsiteY236" fmla="*/ 4763 h 9525"/>
                              <a:gd name="connsiteX237" fmla="*/ 13926 w 28575"/>
                              <a:gd name="connsiteY237" fmla="*/ 4763 h 9525"/>
                              <a:gd name="connsiteX238" fmla="*/ 13926 w 28575"/>
                              <a:gd name="connsiteY238" fmla="*/ 4763 h 9525"/>
                              <a:gd name="connsiteX239" fmla="*/ 13926 w 28575"/>
                              <a:gd name="connsiteY239" fmla="*/ 4763 h 9525"/>
                              <a:gd name="connsiteX240" fmla="*/ 13926 w 28575"/>
                              <a:gd name="connsiteY240" fmla="*/ 4763 h 9525"/>
                              <a:gd name="connsiteX241" fmla="*/ 13926 w 28575"/>
                              <a:gd name="connsiteY241" fmla="*/ 4763 h 9525"/>
                              <a:gd name="connsiteX242" fmla="*/ 13926 w 28575"/>
                              <a:gd name="connsiteY242" fmla="*/ 4763 h 9525"/>
                              <a:gd name="connsiteX243" fmla="*/ 13926 w 28575"/>
                              <a:gd name="connsiteY243" fmla="*/ 4763 h 9525"/>
                              <a:gd name="connsiteX244" fmla="*/ 13926 w 28575"/>
                              <a:gd name="connsiteY244" fmla="*/ 4763 h 9525"/>
                              <a:gd name="connsiteX245" fmla="*/ 13926 w 28575"/>
                              <a:gd name="connsiteY245" fmla="*/ 4763 h 9525"/>
                              <a:gd name="connsiteX246" fmla="*/ 13926 w 28575"/>
                              <a:gd name="connsiteY246" fmla="*/ 4763 h 9525"/>
                              <a:gd name="connsiteX247" fmla="*/ 13926 w 28575"/>
                              <a:gd name="connsiteY247" fmla="*/ 4763 h 9525"/>
                              <a:gd name="connsiteX248" fmla="*/ 13926 w 28575"/>
                              <a:gd name="connsiteY248" fmla="*/ 4763 h 9525"/>
                              <a:gd name="connsiteX249" fmla="*/ 13926 w 28575"/>
                              <a:gd name="connsiteY249" fmla="*/ 4763 h 9525"/>
                              <a:gd name="connsiteX250" fmla="*/ 13926 w 28575"/>
                              <a:gd name="connsiteY250" fmla="*/ 4763 h 9525"/>
                              <a:gd name="connsiteX251" fmla="*/ 13926 w 28575"/>
                              <a:gd name="connsiteY251" fmla="*/ 7144 h 9525"/>
                              <a:gd name="connsiteX252" fmla="*/ 13926 w 28575"/>
                              <a:gd name="connsiteY252" fmla="*/ 9525 h 9525"/>
                              <a:gd name="connsiteX253" fmla="*/ 13926 w 28575"/>
                              <a:gd name="connsiteY253" fmla="*/ 4763 h 9525"/>
                              <a:gd name="connsiteX254" fmla="*/ 13926 w 28575"/>
                              <a:gd name="connsiteY254" fmla="*/ 4763 h 9525"/>
                              <a:gd name="connsiteX255" fmla="*/ 13926 w 28575"/>
                              <a:gd name="connsiteY255" fmla="*/ 4763 h 9525"/>
                              <a:gd name="connsiteX256" fmla="*/ 13926 w 28575"/>
                              <a:gd name="connsiteY256" fmla="*/ 2381 h 9525"/>
                              <a:gd name="connsiteX257" fmla="*/ 14649 w 28575"/>
                              <a:gd name="connsiteY257" fmla="*/ 4763 h 9525"/>
                              <a:gd name="connsiteX258" fmla="*/ 14649 w 28575"/>
                              <a:gd name="connsiteY258" fmla="*/ 4763 h 9525"/>
                              <a:gd name="connsiteX259" fmla="*/ 14649 w 28575"/>
                              <a:gd name="connsiteY259" fmla="*/ 4763 h 9525"/>
                              <a:gd name="connsiteX260" fmla="*/ 14649 w 28575"/>
                              <a:gd name="connsiteY260" fmla="*/ 4763 h 9525"/>
                              <a:gd name="connsiteX261" fmla="*/ 14649 w 28575"/>
                              <a:gd name="connsiteY261" fmla="*/ 4763 h 9525"/>
                              <a:gd name="connsiteX262" fmla="*/ 14649 w 28575"/>
                              <a:gd name="connsiteY262" fmla="*/ 4763 h 9525"/>
                              <a:gd name="connsiteX263" fmla="*/ 14649 w 28575"/>
                              <a:gd name="connsiteY263" fmla="*/ 4763 h 9525"/>
                              <a:gd name="connsiteX264" fmla="*/ 14649 w 28575"/>
                              <a:gd name="connsiteY264" fmla="*/ 2381 h 9525"/>
                              <a:gd name="connsiteX265" fmla="*/ 14649 w 28575"/>
                              <a:gd name="connsiteY265" fmla="*/ 2381 h 9525"/>
                              <a:gd name="connsiteX266" fmla="*/ 14649 w 28575"/>
                              <a:gd name="connsiteY266" fmla="*/ 4763 h 9525"/>
                              <a:gd name="connsiteX267" fmla="*/ 14649 w 28575"/>
                              <a:gd name="connsiteY267" fmla="*/ 4763 h 9525"/>
                              <a:gd name="connsiteX268" fmla="*/ 14649 w 28575"/>
                              <a:gd name="connsiteY268" fmla="*/ 4763 h 9525"/>
                              <a:gd name="connsiteX269" fmla="*/ 15383 w 28575"/>
                              <a:gd name="connsiteY269" fmla="*/ 4763 h 9525"/>
                              <a:gd name="connsiteX270" fmla="*/ 15383 w 28575"/>
                              <a:gd name="connsiteY270" fmla="*/ 4763 h 9525"/>
                              <a:gd name="connsiteX271" fmla="*/ 15383 w 28575"/>
                              <a:gd name="connsiteY271" fmla="*/ 4763 h 9525"/>
                              <a:gd name="connsiteX272" fmla="*/ 15383 w 28575"/>
                              <a:gd name="connsiteY272" fmla="*/ 4763 h 9525"/>
                              <a:gd name="connsiteX273" fmla="*/ 15383 w 28575"/>
                              <a:gd name="connsiteY273" fmla="*/ 4763 h 9525"/>
                              <a:gd name="connsiteX274" fmla="*/ 15383 w 28575"/>
                              <a:gd name="connsiteY274" fmla="*/ 2381 h 9525"/>
                              <a:gd name="connsiteX275" fmla="*/ 15383 w 28575"/>
                              <a:gd name="connsiteY275" fmla="*/ 4763 h 9525"/>
                              <a:gd name="connsiteX276" fmla="*/ 15383 w 28575"/>
                              <a:gd name="connsiteY276" fmla="*/ 4763 h 9525"/>
                              <a:gd name="connsiteX277" fmla="*/ 15383 w 28575"/>
                              <a:gd name="connsiteY277" fmla="*/ 4763 h 9525"/>
                              <a:gd name="connsiteX278" fmla="*/ 15383 w 28575"/>
                              <a:gd name="connsiteY278" fmla="*/ 4763 h 9525"/>
                              <a:gd name="connsiteX279" fmla="*/ 15383 w 28575"/>
                              <a:gd name="connsiteY279" fmla="*/ 4763 h 9525"/>
                              <a:gd name="connsiteX280" fmla="*/ 15383 w 28575"/>
                              <a:gd name="connsiteY280" fmla="*/ 4763 h 9525"/>
                              <a:gd name="connsiteX281" fmla="*/ 16116 w 28575"/>
                              <a:gd name="connsiteY281" fmla="*/ 4763 h 9525"/>
                              <a:gd name="connsiteX282" fmla="*/ 16116 w 28575"/>
                              <a:gd name="connsiteY282" fmla="*/ 2381 h 9525"/>
                              <a:gd name="connsiteX283" fmla="*/ 16116 w 28575"/>
                              <a:gd name="connsiteY283" fmla="*/ 2381 h 9525"/>
                              <a:gd name="connsiteX284" fmla="*/ 16116 w 28575"/>
                              <a:gd name="connsiteY284" fmla="*/ 2381 h 9525"/>
                              <a:gd name="connsiteX285" fmla="*/ 16116 w 28575"/>
                              <a:gd name="connsiteY285" fmla="*/ 4763 h 9525"/>
                              <a:gd name="connsiteX286" fmla="*/ 16116 w 28575"/>
                              <a:gd name="connsiteY286" fmla="*/ 2381 h 9525"/>
                              <a:gd name="connsiteX287" fmla="*/ 16116 w 28575"/>
                              <a:gd name="connsiteY287" fmla="*/ 2381 h 9525"/>
                              <a:gd name="connsiteX288" fmla="*/ 16116 w 28575"/>
                              <a:gd name="connsiteY288" fmla="*/ 2381 h 9525"/>
                              <a:gd name="connsiteX289" fmla="*/ 16116 w 28575"/>
                              <a:gd name="connsiteY289" fmla="*/ 4763 h 9525"/>
                              <a:gd name="connsiteX290" fmla="*/ 16116 w 28575"/>
                              <a:gd name="connsiteY290" fmla="*/ 4763 h 9525"/>
                              <a:gd name="connsiteX291" fmla="*/ 16116 w 28575"/>
                              <a:gd name="connsiteY291" fmla="*/ 4763 h 9525"/>
                              <a:gd name="connsiteX292" fmla="*/ 16116 w 28575"/>
                              <a:gd name="connsiteY292" fmla="*/ 7144 h 9525"/>
                              <a:gd name="connsiteX293" fmla="*/ 16850 w 28575"/>
                              <a:gd name="connsiteY293" fmla="*/ 7144 h 9525"/>
                              <a:gd name="connsiteX294" fmla="*/ 16850 w 28575"/>
                              <a:gd name="connsiteY294" fmla="*/ 4763 h 9525"/>
                              <a:gd name="connsiteX295" fmla="*/ 16850 w 28575"/>
                              <a:gd name="connsiteY295" fmla="*/ 4763 h 9525"/>
                              <a:gd name="connsiteX296" fmla="*/ 16850 w 28575"/>
                              <a:gd name="connsiteY296" fmla="*/ 4763 h 9525"/>
                              <a:gd name="connsiteX297" fmla="*/ 16850 w 28575"/>
                              <a:gd name="connsiteY297" fmla="*/ 4763 h 9525"/>
                              <a:gd name="connsiteX298" fmla="*/ 16850 w 28575"/>
                              <a:gd name="connsiteY298" fmla="*/ 4763 h 9525"/>
                              <a:gd name="connsiteX299" fmla="*/ 16850 w 28575"/>
                              <a:gd name="connsiteY299" fmla="*/ 4763 h 9525"/>
                              <a:gd name="connsiteX300" fmla="*/ 16850 w 28575"/>
                              <a:gd name="connsiteY300" fmla="*/ 2381 h 9525"/>
                              <a:gd name="connsiteX301" fmla="*/ 16850 w 28575"/>
                              <a:gd name="connsiteY301" fmla="*/ 2381 h 9525"/>
                              <a:gd name="connsiteX302" fmla="*/ 16850 w 28575"/>
                              <a:gd name="connsiteY302" fmla="*/ 4763 h 9525"/>
                              <a:gd name="connsiteX303" fmla="*/ 16850 w 28575"/>
                              <a:gd name="connsiteY303" fmla="*/ 4763 h 9525"/>
                              <a:gd name="connsiteX304" fmla="*/ 16850 w 28575"/>
                              <a:gd name="connsiteY304" fmla="*/ 4763 h 9525"/>
                              <a:gd name="connsiteX305" fmla="*/ 17583 w 28575"/>
                              <a:gd name="connsiteY305" fmla="*/ 4763 h 9525"/>
                              <a:gd name="connsiteX306" fmla="*/ 17583 w 28575"/>
                              <a:gd name="connsiteY306" fmla="*/ 4763 h 9525"/>
                              <a:gd name="connsiteX307" fmla="*/ 17583 w 28575"/>
                              <a:gd name="connsiteY307" fmla="*/ 4763 h 9525"/>
                              <a:gd name="connsiteX308" fmla="*/ 17583 w 28575"/>
                              <a:gd name="connsiteY308" fmla="*/ 4763 h 9525"/>
                              <a:gd name="connsiteX309" fmla="*/ 17583 w 28575"/>
                              <a:gd name="connsiteY309" fmla="*/ 4763 h 9525"/>
                              <a:gd name="connsiteX310" fmla="*/ 17583 w 28575"/>
                              <a:gd name="connsiteY310" fmla="*/ 4763 h 9525"/>
                              <a:gd name="connsiteX311" fmla="*/ 17583 w 28575"/>
                              <a:gd name="connsiteY311" fmla="*/ 4763 h 9525"/>
                              <a:gd name="connsiteX312" fmla="*/ 17583 w 28575"/>
                              <a:gd name="connsiteY312" fmla="*/ 4763 h 9525"/>
                              <a:gd name="connsiteX313" fmla="*/ 17583 w 28575"/>
                              <a:gd name="connsiteY313" fmla="*/ 4763 h 9525"/>
                              <a:gd name="connsiteX314" fmla="*/ 17583 w 28575"/>
                              <a:gd name="connsiteY314" fmla="*/ 4763 h 9525"/>
                              <a:gd name="connsiteX315" fmla="*/ 17583 w 28575"/>
                              <a:gd name="connsiteY315" fmla="*/ 4763 h 9525"/>
                              <a:gd name="connsiteX316" fmla="*/ 17583 w 28575"/>
                              <a:gd name="connsiteY316" fmla="*/ 4763 h 9525"/>
                              <a:gd name="connsiteX317" fmla="*/ 18317 w 28575"/>
                              <a:gd name="connsiteY317" fmla="*/ 7144 h 9525"/>
                              <a:gd name="connsiteX318" fmla="*/ 18317 w 28575"/>
                              <a:gd name="connsiteY318" fmla="*/ 7144 h 9525"/>
                              <a:gd name="connsiteX319" fmla="*/ 18317 w 28575"/>
                              <a:gd name="connsiteY319" fmla="*/ 4763 h 9525"/>
                              <a:gd name="connsiteX320" fmla="*/ 18317 w 28575"/>
                              <a:gd name="connsiteY320" fmla="*/ 4763 h 9525"/>
                              <a:gd name="connsiteX321" fmla="*/ 18317 w 28575"/>
                              <a:gd name="connsiteY321" fmla="*/ 4763 h 9525"/>
                              <a:gd name="connsiteX322" fmla="*/ 18317 w 28575"/>
                              <a:gd name="connsiteY322" fmla="*/ 2381 h 9525"/>
                              <a:gd name="connsiteX323" fmla="*/ 18317 w 28575"/>
                              <a:gd name="connsiteY323" fmla="*/ 2381 h 9525"/>
                              <a:gd name="connsiteX324" fmla="*/ 18317 w 28575"/>
                              <a:gd name="connsiteY324" fmla="*/ 4763 h 9525"/>
                              <a:gd name="connsiteX325" fmla="*/ 18317 w 28575"/>
                              <a:gd name="connsiteY325" fmla="*/ 4763 h 9525"/>
                              <a:gd name="connsiteX326" fmla="*/ 18317 w 28575"/>
                              <a:gd name="connsiteY326" fmla="*/ 4763 h 9525"/>
                              <a:gd name="connsiteX327" fmla="*/ 18317 w 28575"/>
                              <a:gd name="connsiteY327" fmla="*/ 4763 h 9525"/>
                              <a:gd name="connsiteX328" fmla="*/ 18317 w 28575"/>
                              <a:gd name="connsiteY328" fmla="*/ 4763 h 9525"/>
                              <a:gd name="connsiteX329" fmla="*/ 18317 w 28575"/>
                              <a:gd name="connsiteY329" fmla="*/ 4763 h 9525"/>
                              <a:gd name="connsiteX330" fmla="*/ 18317 w 28575"/>
                              <a:gd name="connsiteY330" fmla="*/ 4763 h 9525"/>
                              <a:gd name="connsiteX331" fmla="*/ 18317 w 28575"/>
                              <a:gd name="connsiteY331" fmla="*/ 4763 h 9525"/>
                              <a:gd name="connsiteX332" fmla="*/ 18317 w 28575"/>
                              <a:gd name="connsiteY332" fmla="*/ 4763 h 9525"/>
                              <a:gd name="connsiteX333" fmla="*/ 18317 w 28575"/>
                              <a:gd name="connsiteY333" fmla="*/ 4763 h 9525"/>
                              <a:gd name="connsiteX334" fmla="*/ 18317 w 28575"/>
                              <a:gd name="connsiteY334" fmla="*/ 4763 h 9525"/>
                              <a:gd name="connsiteX335" fmla="*/ 18317 w 28575"/>
                              <a:gd name="connsiteY335" fmla="*/ 4763 h 9525"/>
                              <a:gd name="connsiteX336" fmla="*/ 18317 w 28575"/>
                              <a:gd name="connsiteY336" fmla="*/ 4763 h 9525"/>
                              <a:gd name="connsiteX337" fmla="*/ 19050 w 28575"/>
                              <a:gd name="connsiteY337" fmla="*/ 4763 h 9525"/>
                              <a:gd name="connsiteX338" fmla="*/ 19050 w 28575"/>
                              <a:gd name="connsiteY338" fmla="*/ 4763 h 9525"/>
                              <a:gd name="connsiteX339" fmla="*/ 19050 w 28575"/>
                              <a:gd name="connsiteY339" fmla="*/ 4763 h 9525"/>
                              <a:gd name="connsiteX340" fmla="*/ 19050 w 28575"/>
                              <a:gd name="connsiteY340" fmla="*/ 4763 h 9525"/>
                              <a:gd name="connsiteX341" fmla="*/ 19050 w 28575"/>
                              <a:gd name="connsiteY341" fmla="*/ 4763 h 9525"/>
                              <a:gd name="connsiteX342" fmla="*/ 19050 w 28575"/>
                              <a:gd name="connsiteY342" fmla="*/ 4763 h 9525"/>
                              <a:gd name="connsiteX343" fmla="*/ 19050 w 28575"/>
                              <a:gd name="connsiteY343" fmla="*/ 4763 h 9525"/>
                              <a:gd name="connsiteX344" fmla="*/ 19050 w 28575"/>
                              <a:gd name="connsiteY344" fmla="*/ 4763 h 9525"/>
                              <a:gd name="connsiteX345" fmla="*/ 19050 w 28575"/>
                              <a:gd name="connsiteY345" fmla="*/ 4763 h 9525"/>
                              <a:gd name="connsiteX346" fmla="*/ 19050 w 28575"/>
                              <a:gd name="connsiteY346" fmla="*/ 4763 h 9525"/>
                              <a:gd name="connsiteX347" fmla="*/ 19050 w 28575"/>
                              <a:gd name="connsiteY347" fmla="*/ 4763 h 9525"/>
                              <a:gd name="connsiteX348" fmla="*/ 19050 w 28575"/>
                              <a:gd name="connsiteY348" fmla="*/ 4763 h 9525"/>
                              <a:gd name="connsiteX349" fmla="*/ 19783 w 28575"/>
                              <a:gd name="connsiteY349" fmla="*/ 4763 h 9525"/>
                              <a:gd name="connsiteX350" fmla="*/ 19783 w 28575"/>
                              <a:gd name="connsiteY350" fmla="*/ 4763 h 9525"/>
                              <a:gd name="connsiteX351" fmla="*/ 19783 w 28575"/>
                              <a:gd name="connsiteY351" fmla="*/ 4763 h 9525"/>
                              <a:gd name="connsiteX352" fmla="*/ 19783 w 28575"/>
                              <a:gd name="connsiteY352" fmla="*/ 4763 h 9525"/>
                              <a:gd name="connsiteX353" fmla="*/ 19783 w 28575"/>
                              <a:gd name="connsiteY353" fmla="*/ 4763 h 9525"/>
                              <a:gd name="connsiteX354" fmla="*/ 19783 w 28575"/>
                              <a:gd name="connsiteY354" fmla="*/ 4763 h 9525"/>
                              <a:gd name="connsiteX355" fmla="*/ 19783 w 28575"/>
                              <a:gd name="connsiteY355" fmla="*/ 4763 h 9525"/>
                              <a:gd name="connsiteX356" fmla="*/ 19783 w 28575"/>
                              <a:gd name="connsiteY356" fmla="*/ 4763 h 9525"/>
                              <a:gd name="connsiteX357" fmla="*/ 19783 w 28575"/>
                              <a:gd name="connsiteY357" fmla="*/ 4763 h 9525"/>
                              <a:gd name="connsiteX358" fmla="*/ 19783 w 28575"/>
                              <a:gd name="connsiteY358" fmla="*/ 4763 h 9525"/>
                              <a:gd name="connsiteX359" fmla="*/ 19783 w 28575"/>
                              <a:gd name="connsiteY359" fmla="*/ 4763 h 9525"/>
                              <a:gd name="connsiteX360" fmla="*/ 19783 w 28575"/>
                              <a:gd name="connsiteY360" fmla="*/ 4763 h 9525"/>
                              <a:gd name="connsiteX361" fmla="*/ 20517 w 28575"/>
                              <a:gd name="connsiteY361" fmla="*/ 4763 h 9525"/>
                              <a:gd name="connsiteX362" fmla="*/ 20517 w 28575"/>
                              <a:gd name="connsiteY362" fmla="*/ 4763 h 9525"/>
                              <a:gd name="connsiteX363" fmla="*/ 20517 w 28575"/>
                              <a:gd name="connsiteY363" fmla="*/ 4763 h 9525"/>
                              <a:gd name="connsiteX364" fmla="*/ 20517 w 28575"/>
                              <a:gd name="connsiteY364" fmla="*/ 4763 h 9525"/>
                              <a:gd name="connsiteX365" fmla="*/ 20517 w 28575"/>
                              <a:gd name="connsiteY365" fmla="*/ 4763 h 9525"/>
                              <a:gd name="connsiteX366" fmla="*/ 20517 w 28575"/>
                              <a:gd name="connsiteY366" fmla="*/ 4763 h 9525"/>
                              <a:gd name="connsiteX367" fmla="*/ 20517 w 28575"/>
                              <a:gd name="connsiteY367" fmla="*/ 4763 h 9525"/>
                              <a:gd name="connsiteX368" fmla="*/ 20517 w 28575"/>
                              <a:gd name="connsiteY368" fmla="*/ 4763 h 9525"/>
                              <a:gd name="connsiteX369" fmla="*/ 20517 w 28575"/>
                              <a:gd name="connsiteY369" fmla="*/ 4763 h 9525"/>
                              <a:gd name="connsiteX370" fmla="*/ 20517 w 28575"/>
                              <a:gd name="connsiteY370" fmla="*/ 4763 h 9525"/>
                              <a:gd name="connsiteX371" fmla="*/ 20517 w 28575"/>
                              <a:gd name="connsiteY371" fmla="*/ 4763 h 9525"/>
                              <a:gd name="connsiteX372" fmla="*/ 20517 w 28575"/>
                              <a:gd name="connsiteY372" fmla="*/ 2381 h 9525"/>
                              <a:gd name="connsiteX373" fmla="*/ 21250 w 28575"/>
                              <a:gd name="connsiteY373" fmla="*/ 2381 h 9525"/>
                              <a:gd name="connsiteX374" fmla="*/ 21250 w 28575"/>
                              <a:gd name="connsiteY374" fmla="*/ 4763 h 9525"/>
                              <a:gd name="connsiteX375" fmla="*/ 21250 w 28575"/>
                              <a:gd name="connsiteY375" fmla="*/ 4763 h 9525"/>
                              <a:gd name="connsiteX376" fmla="*/ 21250 w 28575"/>
                              <a:gd name="connsiteY376" fmla="*/ 4763 h 9525"/>
                              <a:gd name="connsiteX377" fmla="*/ 21250 w 28575"/>
                              <a:gd name="connsiteY377" fmla="*/ 4763 h 9525"/>
                              <a:gd name="connsiteX378" fmla="*/ 21250 w 28575"/>
                              <a:gd name="connsiteY378" fmla="*/ 4763 h 9525"/>
                              <a:gd name="connsiteX379" fmla="*/ 21250 w 28575"/>
                              <a:gd name="connsiteY379" fmla="*/ 2381 h 9525"/>
                              <a:gd name="connsiteX380" fmla="*/ 21250 w 28575"/>
                              <a:gd name="connsiteY380" fmla="*/ 2381 h 9525"/>
                              <a:gd name="connsiteX381" fmla="*/ 21250 w 28575"/>
                              <a:gd name="connsiteY381" fmla="*/ 2381 h 9525"/>
                              <a:gd name="connsiteX382" fmla="*/ 21250 w 28575"/>
                              <a:gd name="connsiteY382" fmla="*/ 2381 h 9525"/>
                              <a:gd name="connsiteX383" fmla="*/ 21250 w 28575"/>
                              <a:gd name="connsiteY383" fmla="*/ 2381 h 9525"/>
                              <a:gd name="connsiteX384" fmla="*/ 21250 w 28575"/>
                              <a:gd name="connsiteY384" fmla="*/ 2381 h 9525"/>
                              <a:gd name="connsiteX385" fmla="*/ 21984 w 28575"/>
                              <a:gd name="connsiteY385" fmla="*/ 2381 h 9525"/>
                              <a:gd name="connsiteX386" fmla="*/ 21984 w 28575"/>
                              <a:gd name="connsiteY386" fmla="*/ 4763 h 9525"/>
                              <a:gd name="connsiteX387" fmla="*/ 21984 w 28575"/>
                              <a:gd name="connsiteY387" fmla="*/ 4763 h 9525"/>
                              <a:gd name="connsiteX388" fmla="*/ 21984 w 28575"/>
                              <a:gd name="connsiteY388" fmla="*/ 4763 h 9525"/>
                              <a:gd name="connsiteX389" fmla="*/ 21984 w 28575"/>
                              <a:gd name="connsiteY389" fmla="*/ 4763 h 9525"/>
                              <a:gd name="connsiteX390" fmla="*/ 21984 w 28575"/>
                              <a:gd name="connsiteY390" fmla="*/ 4763 h 9525"/>
                              <a:gd name="connsiteX391" fmla="*/ 21984 w 28575"/>
                              <a:gd name="connsiteY391" fmla="*/ 4763 h 9525"/>
                              <a:gd name="connsiteX392" fmla="*/ 21984 w 28575"/>
                              <a:gd name="connsiteY392" fmla="*/ 4763 h 9525"/>
                              <a:gd name="connsiteX393" fmla="*/ 21984 w 28575"/>
                              <a:gd name="connsiteY393" fmla="*/ 4763 h 9525"/>
                              <a:gd name="connsiteX394" fmla="*/ 21984 w 28575"/>
                              <a:gd name="connsiteY394" fmla="*/ 4763 h 9525"/>
                              <a:gd name="connsiteX395" fmla="*/ 21984 w 28575"/>
                              <a:gd name="connsiteY395" fmla="*/ 2381 h 9525"/>
                              <a:gd name="connsiteX396" fmla="*/ 21984 w 28575"/>
                              <a:gd name="connsiteY396" fmla="*/ 2381 h 9525"/>
                              <a:gd name="connsiteX397" fmla="*/ 21984 w 28575"/>
                              <a:gd name="connsiteY397" fmla="*/ 2381 h 9525"/>
                              <a:gd name="connsiteX398" fmla="*/ 21984 w 28575"/>
                              <a:gd name="connsiteY398" fmla="*/ 2381 h 9525"/>
                              <a:gd name="connsiteX399" fmla="*/ 22717 w 28575"/>
                              <a:gd name="connsiteY399" fmla="*/ 4763 h 9525"/>
                              <a:gd name="connsiteX400" fmla="*/ 22717 w 28575"/>
                              <a:gd name="connsiteY400" fmla="*/ 4763 h 9525"/>
                              <a:gd name="connsiteX401" fmla="*/ 22717 w 28575"/>
                              <a:gd name="connsiteY401" fmla="*/ 2381 h 9525"/>
                              <a:gd name="connsiteX402" fmla="*/ 22717 w 28575"/>
                              <a:gd name="connsiteY402" fmla="*/ 4763 h 9525"/>
                              <a:gd name="connsiteX403" fmla="*/ 22717 w 28575"/>
                              <a:gd name="connsiteY403" fmla="*/ 4763 h 9525"/>
                              <a:gd name="connsiteX404" fmla="*/ 22717 w 28575"/>
                              <a:gd name="connsiteY404" fmla="*/ 2381 h 9525"/>
                              <a:gd name="connsiteX405" fmla="*/ 22717 w 28575"/>
                              <a:gd name="connsiteY405" fmla="*/ 4763 h 9525"/>
                              <a:gd name="connsiteX406" fmla="*/ 22717 w 28575"/>
                              <a:gd name="connsiteY406" fmla="*/ 4763 h 9525"/>
                              <a:gd name="connsiteX407" fmla="*/ 22717 w 28575"/>
                              <a:gd name="connsiteY407" fmla="*/ 4763 h 9525"/>
                              <a:gd name="connsiteX408" fmla="*/ 22717 w 28575"/>
                              <a:gd name="connsiteY408" fmla="*/ 4763 h 9525"/>
                              <a:gd name="connsiteX409" fmla="*/ 22717 w 28575"/>
                              <a:gd name="connsiteY409" fmla="*/ 4763 h 9525"/>
                              <a:gd name="connsiteX410" fmla="*/ 22717 w 28575"/>
                              <a:gd name="connsiteY410" fmla="*/ 4763 h 9525"/>
                              <a:gd name="connsiteX411" fmla="*/ 23451 w 28575"/>
                              <a:gd name="connsiteY411" fmla="*/ 4763 h 9525"/>
                              <a:gd name="connsiteX412" fmla="*/ 23451 w 28575"/>
                              <a:gd name="connsiteY412" fmla="*/ 4763 h 9525"/>
                              <a:gd name="connsiteX413" fmla="*/ 23451 w 28575"/>
                              <a:gd name="connsiteY413" fmla="*/ 4763 h 9525"/>
                              <a:gd name="connsiteX414" fmla="*/ 23451 w 28575"/>
                              <a:gd name="connsiteY414" fmla="*/ 4763 h 9525"/>
                              <a:gd name="connsiteX415" fmla="*/ 23451 w 28575"/>
                              <a:gd name="connsiteY415" fmla="*/ 4763 h 9525"/>
                              <a:gd name="connsiteX416" fmla="*/ 23451 w 28575"/>
                              <a:gd name="connsiteY416" fmla="*/ 4763 h 9525"/>
                              <a:gd name="connsiteX417" fmla="*/ 23451 w 28575"/>
                              <a:gd name="connsiteY417" fmla="*/ 4763 h 9525"/>
                              <a:gd name="connsiteX418" fmla="*/ 23451 w 28575"/>
                              <a:gd name="connsiteY418" fmla="*/ 4763 h 9525"/>
                              <a:gd name="connsiteX419" fmla="*/ 23451 w 28575"/>
                              <a:gd name="connsiteY419" fmla="*/ 4763 h 9525"/>
                              <a:gd name="connsiteX420" fmla="*/ 23451 w 28575"/>
                              <a:gd name="connsiteY420" fmla="*/ 4763 h 9525"/>
                              <a:gd name="connsiteX421" fmla="*/ 23451 w 28575"/>
                              <a:gd name="connsiteY421" fmla="*/ 4763 h 9525"/>
                              <a:gd name="connsiteX422" fmla="*/ 23451 w 28575"/>
                              <a:gd name="connsiteY422" fmla="*/ 4763 h 9525"/>
                              <a:gd name="connsiteX423" fmla="*/ 23451 w 28575"/>
                              <a:gd name="connsiteY423" fmla="*/ 4763 h 9525"/>
                              <a:gd name="connsiteX424" fmla="*/ 23451 w 28575"/>
                              <a:gd name="connsiteY424" fmla="*/ 4763 h 9525"/>
                              <a:gd name="connsiteX425" fmla="*/ 23451 w 28575"/>
                              <a:gd name="connsiteY425" fmla="*/ 4763 h 9525"/>
                              <a:gd name="connsiteX426" fmla="*/ 23451 w 28575"/>
                              <a:gd name="connsiteY426" fmla="*/ 4763 h 9525"/>
                              <a:gd name="connsiteX427" fmla="*/ 23451 w 28575"/>
                              <a:gd name="connsiteY427" fmla="*/ 4763 h 9525"/>
                              <a:gd name="connsiteX428" fmla="*/ 23451 w 28575"/>
                              <a:gd name="connsiteY428" fmla="*/ 4763 h 9525"/>
                              <a:gd name="connsiteX429" fmla="*/ 24174 w 28575"/>
                              <a:gd name="connsiteY429" fmla="*/ 4763 h 9525"/>
                              <a:gd name="connsiteX430" fmla="*/ 24174 w 28575"/>
                              <a:gd name="connsiteY430" fmla="*/ 4763 h 9525"/>
                              <a:gd name="connsiteX431" fmla="*/ 24174 w 28575"/>
                              <a:gd name="connsiteY431" fmla="*/ 4763 h 9525"/>
                              <a:gd name="connsiteX432" fmla="*/ 24174 w 28575"/>
                              <a:gd name="connsiteY432" fmla="*/ 4763 h 9525"/>
                              <a:gd name="connsiteX433" fmla="*/ 24174 w 28575"/>
                              <a:gd name="connsiteY433" fmla="*/ 4763 h 9525"/>
                              <a:gd name="connsiteX434" fmla="*/ 24174 w 28575"/>
                              <a:gd name="connsiteY434" fmla="*/ 4763 h 9525"/>
                              <a:gd name="connsiteX435" fmla="*/ 24174 w 28575"/>
                              <a:gd name="connsiteY435" fmla="*/ 2381 h 9525"/>
                              <a:gd name="connsiteX436" fmla="*/ 24174 w 28575"/>
                              <a:gd name="connsiteY436" fmla="*/ 2381 h 9525"/>
                              <a:gd name="connsiteX437" fmla="*/ 24174 w 28575"/>
                              <a:gd name="connsiteY437" fmla="*/ 2381 h 9525"/>
                              <a:gd name="connsiteX438" fmla="*/ 24174 w 28575"/>
                              <a:gd name="connsiteY438" fmla="*/ 2381 h 9525"/>
                              <a:gd name="connsiteX439" fmla="*/ 24174 w 28575"/>
                              <a:gd name="connsiteY439" fmla="*/ 2381 h 9525"/>
                              <a:gd name="connsiteX440" fmla="*/ 24174 w 28575"/>
                              <a:gd name="connsiteY440" fmla="*/ 0 h 9525"/>
                              <a:gd name="connsiteX441" fmla="*/ 24908 w 28575"/>
                              <a:gd name="connsiteY441" fmla="*/ 2381 h 9525"/>
                              <a:gd name="connsiteX442" fmla="*/ 24908 w 28575"/>
                              <a:gd name="connsiteY442" fmla="*/ 2381 h 9525"/>
                              <a:gd name="connsiteX443" fmla="*/ 24908 w 28575"/>
                              <a:gd name="connsiteY443" fmla="*/ 2381 h 9525"/>
                              <a:gd name="connsiteX444" fmla="*/ 24908 w 28575"/>
                              <a:gd name="connsiteY444" fmla="*/ 2381 h 9525"/>
                              <a:gd name="connsiteX445" fmla="*/ 24908 w 28575"/>
                              <a:gd name="connsiteY445" fmla="*/ 0 h 9525"/>
                              <a:gd name="connsiteX446" fmla="*/ 24908 w 28575"/>
                              <a:gd name="connsiteY446" fmla="*/ 0 h 9525"/>
                              <a:gd name="connsiteX447" fmla="*/ 24908 w 28575"/>
                              <a:gd name="connsiteY447" fmla="*/ 4763 h 9525"/>
                              <a:gd name="connsiteX448" fmla="*/ 24908 w 28575"/>
                              <a:gd name="connsiteY448" fmla="*/ 4763 h 9525"/>
                              <a:gd name="connsiteX449" fmla="*/ 24908 w 28575"/>
                              <a:gd name="connsiteY449" fmla="*/ 4763 h 9525"/>
                              <a:gd name="connsiteX450" fmla="*/ 24908 w 28575"/>
                              <a:gd name="connsiteY450" fmla="*/ 4763 h 9525"/>
                              <a:gd name="connsiteX451" fmla="*/ 24908 w 28575"/>
                              <a:gd name="connsiteY451" fmla="*/ 4763 h 9525"/>
                              <a:gd name="connsiteX452" fmla="*/ 24908 w 28575"/>
                              <a:gd name="connsiteY452" fmla="*/ 4763 h 9525"/>
                              <a:gd name="connsiteX453" fmla="*/ 25641 w 28575"/>
                              <a:gd name="connsiteY453" fmla="*/ 2381 h 9525"/>
                              <a:gd name="connsiteX454" fmla="*/ 25641 w 28575"/>
                              <a:gd name="connsiteY454" fmla="*/ 4763 h 9525"/>
                              <a:gd name="connsiteX455" fmla="*/ 25641 w 28575"/>
                              <a:gd name="connsiteY455" fmla="*/ 4763 h 9525"/>
                              <a:gd name="connsiteX456" fmla="*/ 25641 w 28575"/>
                              <a:gd name="connsiteY456" fmla="*/ 2381 h 9525"/>
                              <a:gd name="connsiteX457" fmla="*/ 25641 w 28575"/>
                              <a:gd name="connsiteY457" fmla="*/ 4763 h 9525"/>
                              <a:gd name="connsiteX458" fmla="*/ 25641 w 28575"/>
                              <a:gd name="connsiteY458" fmla="*/ 4763 h 9525"/>
                              <a:gd name="connsiteX459" fmla="*/ 25641 w 28575"/>
                              <a:gd name="connsiteY459" fmla="*/ 4763 h 9525"/>
                              <a:gd name="connsiteX460" fmla="*/ 25641 w 28575"/>
                              <a:gd name="connsiteY460" fmla="*/ 4763 h 9525"/>
                              <a:gd name="connsiteX461" fmla="*/ 25641 w 28575"/>
                              <a:gd name="connsiteY461" fmla="*/ 4763 h 9525"/>
                              <a:gd name="connsiteX462" fmla="*/ 25641 w 28575"/>
                              <a:gd name="connsiteY462" fmla="*/ 4763 h 9525"/>
                              <a:gd name="connsiteX463" fmla="*/ 25641 w 28575"/>
                              <a:gd name="connsiteY463" fmla="*/ 4763 h 9525"/>
                              <a:gd name="connsiteX464" fmla="*/ 25641 w 28575"/>
                              <a:gd name="connsiteY464" fmla="*/ 4763 h 9525"/>
                              <a:gd name="connsiteX465" fmla="*/ 25641 w 28575"/>
                              <a:gd name="connsiteY465" fmla="*/ 4763 h 9525"/>
                              <a:gd name="connsiteX466" fmla="*/ 25641 w 28575"/>
                              <a:gd name="connsiteY466" fmla="*/ 4763 h 9525"/>
                              <a:gd name="connsiteX467" fmla="*/ 26375 w 28575"/>
                              <a:gd name="connsiteY467" fmla="*/ 4763 h 9525"/>
                              <a:gd name="connsiteX468" fmla="*/ 26375 w 28575"/>
                              <a:gd name="connsiteY468" fmla="*/ 4763 h 9525"/>
                              <a:gd name="connsiteX469" fmla="*/ 26375 w 28575"/>
                              <a:gd name="connsiteY469" fmla="*/ 4763 h 9525"/>
                              <a:gd name="connsiteX470" fmla="*/ 26375 w 28575"/>
                              <a:gd name="connsiteY470" fmla="*/ 4763 h 9525"/>
                              <a:gd name="connsiteX471" fmla="*/ 26375 w 28575"/>
                              <a:gd name="connsiteY471" fmla="*/ 4763 h 9525"/>
                              <a:gd name="connsiteX472" fmla="*/ 26375 w 28575"/>
                              <a:gd name="connsiteY472" fmla="*/ 4763 h 9525"/>
                              <a:gd name="connsiteX473" fmla="*/ 26375 w 28575"/>
                              <a:gd name="connsiteY473" fmla="*/ 4763 h 9525"/>
                              <a:gd name="connsiteX474" fmla="*/ 26375 w 28575"/>
                              <a:gd name="connsiteY474" fmla="*/ 4763 h 9525"/>
                              <a:gd name="connsiteX475" fmla="*/ 26375 w 28575"/>
                              <a:gd name="connsiteY475" fmla="*/ 4763 h 9525"/>
                              <a:gd name="connsiteX476" fmla="*/ 26375 w 28575"/>
                              <a:gd name="connsiteY476" fmla="*/ 4763 h 9525"/>
                              <a:gd name="connsiteX477" fmla="*/ 26375 w 28575"/>
                              <a:gd name="connsiteY477" fmla="*/ 4763 h 9525"/>
                              <a:gd name="connsiteX478" fmla="*/ 26375 w 28575"/>
                              <a:gd name="connsiteY478" fmla="*/ 4763 h 9525"/>
                              <a:gd name="connsiteX479" fmla="*/ 27108 w 28575"/>
                              <a:gd name="connsiteY479" fmla="*/ 4763 h 9525"/>
                              <a:gd name="connsiteX480" fmla="*/ 27108 w 28575"/>
                              <a:gd name="connsiteY480" fmla="*/ 4763 h 9525"/>
                              <a:gd name="connsiteX481" fmla="*/ 27108 w 28575"/>
                              <a:gd name="connsiteY481" fmla="*/ 4763 h 9525"/>
                              <a:gd name="connsiteX482" fmla="*/ 27108 w 28575"/>
                              <a:gd name="connsiteY482" fmla="*/ 4763 h 9525"/>
                              <a:gd name="connsiteX483" fmla="*/ 27108 w 28575"/>
                              <a:gd name="connsiteY483" fmla="*/ 4763 h 9525"/>
                              <a:gd name="connsiteX484" fmla="*/ 27108 w 28575"/>
                              <a:gd name="connsiteY484" fmla="*/ 4763 h 9525"/>
                              <a:gd name="connsiteX485" fmla="*/ 27108 w 28575"/>
                              <a:gd name="connsiteY485" fmla="*/ 4763 h 9525"/>
                              <a:gd name="connsiteX486" fmla="*/ 27108 w 28575"/>
                              <a:gd name="connsiteY486" fmla="*/ 2381 h 9525"/>
                              <a:gd name="connsiteX487" fmla="*/ 27108 w 28575"/>
                              <a:gd name="connsiteY487" fmla="*/ 2381 h 9525"/>
                              <a:gd name="connsiteX488" fmla="*/ 27108 w 28575"/>
                              <a:gd name="connsiteY488" fmla="*/ 2381 h 9525"/>
                              <a:gd name="connsiteX489" fmla="*/ 27108 w 28575"/>
                              <a:gd name="connsiteY489" fmla="*/ 2381 h 9525"/>
                              <a:gd name="connsiteX490" fmla="*/ 27108 w 28575"/>
                              <a:gd name="connsiteY490" fmla="*/ 4763 h 9525"/>
                              <a:gd name="connsiteX491" fmla="*/ 27842 w 28575"/>
                              <a:gd name="connsiteY491" fmla="*/ 4763 h 9525"/>
                              <a:gd name="connsiteX492" fmla="*/ 27842 w 28575"/>
                              <a:gd name="connsiteY492" fmla="*/ 4763 h 9525"/>
                              <a:gd name="connsiteX493" fmla="*/ 27842 w 28575"/>
                              <a:gd name="connsiteY493" fmla="*/ 4763 h 9525"/>
                              <a:gd name="connsiteX494" fmla="*/ 27842 w 28575"/>
                              <a:gd name="connsiteY494" fmla="*/ 4763 h 9525"/>
                              <a:gd name="connsiteX495" fmla="*/ 27842 w 28575"/>
                              <a:gd name="connsiteY495" fmla="*/ 4763 h 9525"/>
                              <a:gd name="connsiteX496" fmla="*/ 27842 w 28575"/>
                              <a:gd name="connsiteY496" fmla="*/ 4763 h 9525"/>
                              <a:gd name="connsiteX497" fmla="*/ 27842 w 28575"/>
                              <a:gd name="connsiteY497" fmla="*/ 4763 h 9525"/>
                              <a:gd name="connsiteX498" fmla="*/ 27842 w 28575"/>
                              <a:gd name="connsiteY498" fmla="*/ 4763 h 9525"/>
                              <a:gd name="connsiteX499" fmla="*/ 27842 w 28575"/>
                              <a:gd name="connsiteY499" fmla="*/ 2381 h 9525"/>
                              <a:gd name="connsiteX500" fmla="*/ 27842 w 28575"/>
                              <a:gd name="connsiteY500" fmla="*/ 2381 h 9525"/>
                              <a:gd name="connsiteX501" fmla="*/ 27842 w 28575"/>
                              <a:gd name="connsiteY501" fmla="*/ 2381 h 9525"/>
                              <a:gd name="connsiteX502" fmla="*/ 27842 w 28575"/>
                              <a:gd name="connsiteY502" fmla="*/ 4763 h 9525"/>
                              <a:gd name="connsiteX503" fmla="*/ 27842 w 28575"/>
                              <a:gd name="connsiteY503" fmla="*/ 4763 h 9525"/>
                              <a:gd name="connsiteX504" fmla="*/ 27842 w 28575"/>
                              <a:gd name="connsiteY504" fmla="*/ 4763 h 9525"/>
                              <a:gd name="connsiteX505" fmla="*/ 27842 w 28575"/>
                              <a:gd name="connsiteY505" fmla="*/ 4763 h 9525"/>
                              <a:gd name="connsiteX506" fmla="*/ 27842 w 28575"/>
                              <a:gd name="connsiteY506" fmla="*/ 4763 h 9525"/>
                              <a:gd name="connsiteX507" fmla="*/ 27842 w 28575"/>
                              <a:gd name="connsiteY507" fmla="*/ 4763 h 9525"/>
                              <a:gd name="connsiteX508" fmla="*/ 27842 w 28575"/>
                              <a:gd name="connsiteY508" fmla="*/ 4763 h 9525"/>
                              <a:gd name="connsiteX509" fmla="*/ 28575 w 28575"/>
                              <a:gd name="connsiteY509" fmla="*/ 4763 h 9525"/>
                              <a:gd name="connsiteX510" fmla="*/ 28575 w 28575"/>
                              <a:gd name="connsiteY510" fmla="*/ 2381 h 9525"/>
                              <a:gd name="connsiteX511" fmla="*/ 28575 w 28575"/>
                              <a:gd name="connsiteY511" fmla="*/ 2381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4763"/>
                                </a:moveTo>
                                <a:lnTo>
                                  <a:pt x="0" y="4763"/>
                                </a:lnTo>
                                <a:lnTo>
                                  <a:pt x="0" y="4763"/>
                                </a:lnTo>
                                <a:lnTo>
                                  <a:pt x="733" y="4763"/>
                                </a:lnTo>
                                <a:lnTo>
                                  <a:pt x="733" y="4763"/>
                                </a:lnTo>
                                <a:lnTo>
                                  <a:pt x="733" y="4763"/>
                                </a:lnTo>
                                <a:lnTo>
                                  <a:pt x="733" y="4763"/>
                                </a:lnTo>
                                <a:lnTo>
                                  <a:pt x="733" y="4763"/>
                                </a:lnTo>
                                <a:lnTo>
                                  <a:pt x="733" y="4763"/>
                                </a:lnTo>
                                <a:lnTo>
                                  <a:pt x="733" y="4763"/>
                                </a:lnTo>
                                <a:lnTo>
                                  <a:pt x="733" y="4763"/>
                                </a:lnTo>
                                <a:lnTo>
                                  <a:pt x="733" y="4763"/>
                                </a:lnTo>
                                <a:lnTo>
                                  <a:pt x="733" y="4763"/>
                                </a:lnTo>
                                <a:lnTo>
                                  <a:pt x="733" y="4763"/>
                                </a:lnTo>
                                <a:lnTo>
                                  <a:pt x="733" y="2381"/>
                                </a:lnTo>
                                <a:lnTo>
                                  <a:pt x="1467" y="4763"/>
                                </a:lnTo>
                                <a:lnTo>
                                  <a:pt x="1467" y="4763"/>
                                </a:lnTo>
                                <a:lnTo>
                                  <a:pt x="1467" y="4763"/>
                                </a:lnTo>
                                <a:lnTo>
                                  <a:pt x="1467" y="4763"/>
                                </a:lnTo>
                                <a:lnTo>
                                  <a:pt x="1467" y="2381"/>
                                </a:lnTo>
                                <a:lnTo>
                                  <a:pt x="1467" y="4763"/>
                                </a:lnTo>
                                <a:lnTo>
                                  <a:pt x="1467" y="4763"/>
                                </a:lnTo>
                                <a:lnTo>
                                  <a:pt x="1467" y="4763"/>
                                </a:lnTo>
                                <a:lnTo>
                                  <a:pt x="1467" y="4763"/>
                                </a:lnTo>
                                <a:lnTo>
                                  <a:pt x="1467" y="4763"/>
                                </a:lnTo>
                                <a:lnTo>
                                  <a:pt x="1467" y="4763"/>
                                </a:lnTo>
                                <a:lnTo>
                                  <a:pt x="1467" y="4763"/>
                                </a:lnTo>
                                <a:lnTo>
                                  <a:pt x="2200" y="4763"/>
                                </a:lnTo>
                                <a:lnTo>
                                  <a:pt x="2200" y="4763"/>
                                </a:lnTo>
                                <a:lnTo>
                                  <a:pt x="2200" y="4763"/>
                                </a:lnTo>
                                <a:lnTo>
                                  <a:pt x="2200" y="4763"/>
                                </a:lnTo>
                                <a:lnTo>
                                  <a:pt x="2200" y="4763"/>
                                </a:lnTo>
                                <a:lnTo>
                                  <a:pt x="2200" y="4763"/>
                                </a:lnTo>
                                <a:lnTo>
                                  <a:pt x="2200" y="2381"/>
                                </a:lnTo>
                                <a:lnTo>
                                  <a:pt x="2200" y="2381"/>
                                </a:lnTo>
                                <a:lnTo>
                                  <a:pt x="2200" y="2381"/>
                                </a:lnTo>
                                <a:lnTo>
                                  <a:pt x="2200" y="2381"/>
                                </a:lnTo>
                                <a:lnTo>
                                  <a:pt x="2200" y="4763"/>
                                </a:lnTo>
                                <a:lnTo>
                                  <a:pt x="2200" y="4763"/>
                                </a:lnTo>
                                <a:lnTo>
                                  <a:pt x="2200" y="4763"/>
                                </a:lnTo>
                                <a:lnTo>
                                  <a:pt x="2200" y="2381"/>
                                </a:lnTo>
                                <a:lnTo>
                                  <a:pt x="2934" y="2381"/>
                                </a:lnTo>
                                <a:lnTo>
                                  <a:pt x="2934" y="2381"/>
                                </a:lnTo>
                                <a:lnTo>
                                  <a:pt x="2934" y="2381"/>
                                </a:lnTo>
                                <a:lnTo>
                                  <a:pt x="2934" y="2381"/>
                                </a:lnTo>
                                <a:lnTo>
                                  <a:pt x="2934" y="4763"/>
                                </a:lnTo>
                                <a:lnTo>
                                  <a:pt x="2934" y="4763"/>
                                </a:lnTo>
                                <a:lnTo>
                                  <a:pt x="2934" y="4763"/>
                                </a:lnTo>
                                <a:lnTo>
                                  <a:pt x="2934" y="4763"/>
                                </a:lnTo>
                                <a:lnTo>
                                  <a:pt x="2934" y="4763"/>
                                </a:lnTo>
                                <a:lnTo>
                                  <a:pt x="2934" y="4763"/>
                                </a:lnTo>
                                <a:lnTo>
                                  <a:pt x="2934" y="2381"/>
                                </a:lnTo>
                                <a:lnTo>
                                  <a:pt x="2934" y="0"/>
                                </a:lnTo>
                                <a:lnTo>
                                  <a:pt x="3667" y="2381"/>
                                </a:lnTo>
                                <a:lnTo>
                                  <a:pt x="3667" y="4763"/>
                                </a:lnTo>
                                <a:lnTo>
                                  <a:pt x="3667" y="2381"/>
                                </a:lnTo>
                                <a:lnTo>
                                  <a:pt x="3667" y="4763"/>
                                </a:lnTo>
                                <a:lnTo>
                                  <a:pt x="3667" y="4763"/>
                                </a:lnTo>
                                <a:lnTo>
                                  <a:pt x="3667" y="2381"/>
                                </a:lnTo>
                                <a:lnTo>
                                  <a:pt x="3667" y="2381"/>
                                </a:lnTo>
                                <a:lnTo>
                                  <a:pt x="3667" y="2381"/>
                                </a:lnTo>
                                <a:lnTo>
                                  <a:pt x="3667" y="2381"/>
                                </a:lnTo>
                                <a:lnTo>
                                  <a:pt x="3667" y="4763"/>
                                </a:lnTo>
                                <a:lnTo>
                                  <a:pt x="3667" y="2381"/>
                                </a:lnTo>
                                <a:lnTo>
                                  <a:pt x="3667" y="2381"/>
                                </a:lnTo>
                                <a:lnTo>
                                  <a:pt x="4401" y="4763"/>
                                </a:lnTo>
                                <a:lnTo>
                                  <a:pt x="4401" y="2381"/>
                                </a:lnTo>
                                <a:lnTo>
                                  <a:pt x="4401" y="2381"/>
                                </a:lnTo>
                                <a:lnTo>
                                  <a:pt x="4401" y="2381"/>
                                </a:lnTo>
                                <a:lnTo>
                                  <a:pt x="4401" y="2381"/>
                                </a:lnTo>
                                <a:lnTo>
                                  <a:pt x="4401" y="2381"/>
                                </a:lnTo>
                                <a:lnTo>
                                  <a:pt x="4401" y="4763"/>
                                </a:lnTo>
                                <a:lnTo>
                                  <a:pt x="4401" y="4763"/>
                                </a:lnTo>
                                <a:lnTo>
                                  <a:pt x="4401" y="4763"/>
                                </a:lnTo>
                                <a:lnTo>
                                  <a:pt x="4401" y="4763"/>
                                </a:lnTo>
                                <a:lnTo>
                                  <a:pt x="4401" y="4763"/>
                                </a:lnTo>
                                <a:lnTo>
                                  <a:pt x="4401" y="4763"/>
                                </a:lnTo>
                                <a:lnTo>
                                  <a:pt x="4401" y="4763"/>
                                </a:lnTo>
                                <a:lnTo>
                                  <a:pt x="4401" y="4763"/>
                                </a:lnTo>
                                <a:lnTo>
                                  <a:pt x="4401" y="4763"/>
                                </a:lnTo>
                                <a:lnTo>
                                  <a:pt x="4401" y="4763"/>
                                </a:lnTo>
                                <a:lnTo>
                                  <a:pt x="4401" y="4763"/>
                                </a:lnTo>
                                <a:lnTo>
                                  <a:pt x="4401" y="4763"/>
                                </a:lnTo>
                                <a:lnTo>
                                  <a:pt x="5124" y="4763"/>
                                </a:lnTo>
                                <a:lnTo>
                                  <a:pt x="5124" y="4763"/>
                                </a:lnTo>
                                <a:lnTo>
                                  <a:pt x="5124" y="4763"/>
                                </a:lnTo>
                                <a:lnTo>
                                  <a:pt x="5124" y="4763"/>
                                </a:lnTo>
                                <a:lnTo>
                                  <a:pt x="5124" y="4763"/>
                                </a:lnTo>
                                <a:lnTo>
                                  <a:pt x="5124" y="4763"/>
                                </a:lnTo>
                                <a:lnTo>
                                  <a:pt x="5124" y="4763"/>
                                </a:lnTo>
                                <a:lnTo>
                                  <a:pt x="5124" y="4763"/>
                                </a:lnTo>
                                <a:lnTo>
                                  <a:pt x="5124" y="4763"/>
                                </a:lnTo>
                                <a:lnTo>
                                  <a:pt x="5124" y="4763"/>
                                </a:lnTo>
                                <a:lnTo>
                                  <a:pt x="5124" y="4763"/>
                                </a:lnTo>
                                <a:lnTo>
                                  <a:pt x="5124" y="4763"/>
                                </a:lnTo>
                                <a:lnTo>
                                  <a:pt x="5858" y="4763"/>
                                </a:lnTo>
                                <a:lnTo>
                                  <a:pt x="5858" y="4763"/>
                                </a:lnTo>
                                <a:lnTo>
                                  <a:pt x="5858" y="4763"/>
                                </a:lnTo>
                                <a:lnTo>
                                  <a:pt x="5858" y="4763"/>
                                </a:lnTo>
                                <a:lnTo>
                                  <a:pt x="5858" y="4763"/>
                                </a:lnTo>
                                <a:lnTo>
                                  <a:pt x="5858" y="4763"/>
                                </a:lnTo>
                                <a:lnTo>
                                  <a:pt x="5858" y="2381"/>
                                </a:lnTo>
                                <a:lnTo>
                                  <a:pt x="5858" y="2381"/>
                                </a:lnTo>
                                <a:lnTo>
                                  <a:pt x="5858" y="2381"/>
                                </a:lnTo>
                                <a:lnTo>
                                  <a:pt x="5858" y="2381"/>
                                </a:lnTo>
                                <a:lnTo>
                                  <a:pt x="5858" y="4763"/>
                                </a:lnTo>
                                <a:lnTo>
                                  <a:pt x="5858" y="4763"/>
                                </a:lnTo>
                                <a:lnTo>
                                  <a:pt x="5858" y="4763"/>
                                </a:lnTo>
                                <a:lnTo>
                                  <a:pt x="5858" y="4763"/>
                                </a:lnTo>
                                <a:lnTo>
                                  <a:pt x="6591" y="4763"/>
                                </a:lnTo>
                                <a:lnTo>
                                  <a:pt x="6591" y="4763"/>
                                </a:lnTo>
                                <a:lnTo>
                                  <a:pt x="6591" y="4763"/>
                                </a:lnTo>
                                <a:lnTo>
                                  <a:pt x="6591" y="2381"/>
                                </a:lnTo>
                                <a:lnTo>
                                  <a:pt x="6591" y="4763"/>
                                </a:lnTo>
                                <a:lnTo>
                                  <a:pt x="6591" y="4763"/>
                                </a:lnTo>
                                <a:lnTo>
                                  <a:pt x="6591" y="4763"/>
                                </a:lnTo>
                                <a:lnTo>
                                  <a:pt x="6591" y="4763"/>
                                </a:lnTo>
                                <a:lnTo>
                                  <a:pt x="6591" y="4763"/>
                                </a:lnTo>
                                <a:lnTo>
                                  <a:pt x="6591" y="4763"/>
                                </a:lnTo>
                                <a:lnTo>
                                  <a:pt x="6591" y="2381"/>
                                </a:lnTo>
                                <a:lnTo>
                                  <a:pt x="6591" y="4763"/>
                                </a:lnTo>
                                <a:lnTo>
                                  <a:pt x="7325" y="4763"/>
                                </a:lnTo>
                                <a:lnTo>
                                  <a:pt x="7325" y="4763"/>
                                </a:lnTo>
                                <a:lnTo>
                                  <a:pt x="7325" y="4763"/>
                                </a:lnTo>
                                <a:lnTo>
                                  <a:pt x="7325" y="4763"/>
                                </a:lnTo>
                                <a:lnTo>
                                  <a:pt x="7325" y="4763"/>
                                </a:lnTo>
                                <a:lnTo>
                                  <a:pt x="7325" y="4763"/>
                                </a:lnTo>
                                <a:lnTo>
                                  <a:pt x="7325" y="4763"/>
                                </a:lnTo>
                                <a:lnTo>
                                  <a:pt x="7325" y="4763"/>
                                </a:lnTo>
                                <a:lnTo>
                                  <a:pt x="7325" y="2381"/>
                                </a:lnTo>
                                <a:lnTo>
                                  <a:pt x="7325" y="2381"/>
                                </a:lnTo>
                                <a:lnTo>
                                  <a:pt x="7325" y="2381"/>
                                </a:lnTo>
                                <a:lnTo>
                                  <a:pt x="7325" y="2381"/>
                                </a:lnTo>
                                <a:lnTo>
                                  <a:pt x="8058" y="4763"/>
                                </a:lnTo>
                                <a:lnTo>
                                  <a:pt x="8058" y="4763"/>
                                </a:lnTo>
                                <a:lnTo>
                                  <a:pt x="8058" y="4763"/>
                                </a:lnTo>
                                <a:lnTo>
                                  <a:pt x="8058" y="4763"/>
                                </a:lnTo>
                                <a:lnTo>
                                  <a:pt x="8058" y="4763"/>
                                </a:lnTo>
                                <a:lnTo>
                                  <a:pt x="8058" y="4763"/>
                                </a:lnTo>
                                <a:lnTo>
                                  <a:pt x="8058" y="4763"/>
                                </a:lnTo>
                                <a:lnTo>
                                  <a:pt x="8058" y="4763"/>
                                </a:lnTo>
                                <a:lnTo>
                                  <a:pt x="8058" y="4763"/>
                                </a:lnTo>
                                <a:lnTo>
                                  <a:pt x="8058" y="2381"/>
                                </a:lnTo>
                                <a:lnTo>
                                  <a:pt x="8058" y="2381"/>
                                </a:lnTo>
                                <a:lnTo>
                                  <a:pt x="8058" y="2381"/>
                                </a:lnTo>
                                <a:lnTo>
                                  <a:pt x="8792" y="2381"/>
                                </a:lnTo>
                                <a:lnTo>
                                  <a:pt x="8792" y="4763"/>
                                </a:lnTo>
                                <a:lnTo>
                                  <a:pt x="8792" y="4763"/>
                                </a:lnTo>
                                <a:lnTo>
                                  <a:pt x="8792" y="4763"/>
                                </a:lnTo>
                                <a:lnTo>
                                  <a:pt x="8792" y="4763"/>
                                </a:lnTo>
                                <a:lnTo>
                                  <a:pt x="8792" y="4763"/>
                                </a:lnTo>
                                <a:lnTo>
                                  <a:pt x="8792" y="4763"/>
                                </a:lnTo>
                                <a:lnTo>
                                  <a:pt x="8792" y="4763"/>
                                </a:lnTo>
                                <a:lnTo>
                                  <a:pt x="8792" y="4763"/>
                                </a:lnTo>
                                <a:lnTo>
                                  <a:pt x="8792" y="4763"/>
                                </a:lnTo>
                                <a:lnTo>
                                  <a:pt x="8792" y="2381"/>
                                </a:lnTo>
                                <a:lnTo>
                                  <a:pt x="8792" y="2381"/>
                                </a:lnTo>
                                <a:lnTo>
                                  <a:pt x="8792" y="4763"/>
                                </a:lnTo>
                                <a:lnTo>
                                  <a:pt x="8792" y="2381"/>
                                </a:lnTo>
                                <a:lnTo>
                                  <a:pt x="8792" y="2381"/>
                                </a:lnTo>
                                <a:lnTo>
                                  <a:pt x="8792" y="4763"/>
                                </a:lnTo>
                                <a:lnTo>
                                  <a:pt x="8792" y="4763"/>
                                </a:lnTo>
                                <a:lnTo>
                                  <a:pt x="8792" y="4763"/>
                                </a:lnTo>
                                <a:lnTo>
                                  <a:pt x="9525" y="4763"/>
                                </a:lnTo>
                                <a:lnTo>
                                  <a:pt x="9525" y="4763"/>
                                </a:lnTo>
                                <a:lnTo>
                                  <a:pt x="9525" y="4763"/>
                                </a:lnTo>
                                <a:lnTo>
                                  <a:pt x="9525" y="4763"/>
                                </a:lnTo>
                                <a:lnTo>
                                  <a:pt x="9525" y="2381"/>
                                </a:lnTo>
                                <a:lnTo>
                                  <a:pt x="9525" y="4763"/>
                                </a:lnTo>
                                <a:lnTo>
                                  <a:pt x="9525" y="2381"/>
                                </a:lnTo>
                                <a:lnTo>
                                  <a:pt x="9525" y="4763"/>
                                </a:lnTo>
                                <a:lnTo>
                                  <a:pt x="9525" y="4763"/>
                                </a:lnTo>
                                <a:lnTo>
                                  <a:pt x="9525" y="4763"/>
                                </a:lnTo>
                                <a:lnTo>
                                  <a:pt x="9525" y="4763"/>
                                </a:lnTo>
                                <a:lnTo>
                                  <a:pt x="9525" y="4763"/>
                                </a:lnTo>
                                <a:lnTo>
                                  <a:pt x="10258" y="4763"/>
                                </a:lnTo>
                                <a:lnTo>
                                  <a:pt x="10258" y="2381"/>
                                </a:lnTo>
                                <a:lnTo>
                                  <a:pt x="10258" y="4763"/>
                                </a:lnTo>
                                <a:lnTo>
                                  <a:pt x="10258" y="4763"/>
                                </a:lnTo>
                                <a:lnTo>
                                  <a:pt x="10258" y="2381"/>
                                </a:lnTo>
                                <a:lnTo>
                                  <a:pt x="10258" y="4763"/>
                                </a:lnTo>
                                <a:lnTo>
                                  <a:pt x="10258" y="4763"/>
                                </a:lnTo>
                                <a:lnTo>
                                  <a:pt x="10258" y="4763"/>
                                </a:lnTo>
                                <a:lnTo>
                                  <a:pt x="10258" y="2381"/>
                                </a:lnTo>
                                <a:lnTo>
                                  <a:pt x="10258" y="2381"/>
                                </a:lnTo>
                                <a:lnTo>
                                  <a:pt x="10258" y="2381"/>
                                </a:lnTo>
                                <a:lnTo>
                                  <a:pt x="10258" y="2381"/>
                                </a:lnTo>
                                <a:lnTo>
                                  <a:pt x="10258" y="4763"/>
                                </a:lnTo>
                                <a:lnTo>
                                  <a:pt x="10258" y="4763"/>
                                </a:lnTo>
                                <a:lnTo>
                                  <a:pt x="10992" y="4763"/>
                                </a:lnTo>
                                <a:lnTo>
                                  <a:pt x="10992" y="4763"/>
                                </a:lnTo>
                                <a:lnTo>
                                  <a:pt x="10992" y="4763"/>
                                </a:lnTo>
                                <a:lnTo>
                                  <a:pt x="10992" y="4763"/>
                                </a:lnTo>
                                <a:lnTo>
                                  <a:pt x="10992" y="4763"/>
                                </a:lnTo>
                                <a:lnTo>
                                  <a:pt x="10992" y="4763"/>
                                </a:lnTo>
                                <a:lnTo>
                                  <a:pt x="10992" y="4763"/>
                                </a:lnTo>
                                <a:lnTo>
                                  <a:pt x="10992" y="2381"/>
                                </a:lnTo>
                                <a:lnTo>
                                  <a:pt x="10992" y="0"/>
                                </a:lnTo>
                                <a:lnTo>
                                  <a:pt x="10992" y="2381"/>
                                </a:lnTo>
                                <a:lnTo>
                                  <a:pt x="10992" y="0"/>
                                </a:lnTo>
                                <a:lnTo>
                                  <a:pt x="10992" y="2381"/>
                                </a:lnTo>
                                <a:lnTo>
                                  <a:pt x="11725" y="4763"/>
                                </a:lnTo>
                                <a:lnTo>
                                  <a:pt x="11725" y="4763"/>
                                </a:lnTo>
                                <a:lnTo>
                                  <a:pt x="11725" y="4763"/>
                                </a:lnTo>
                                <a:lnTo>
                                  <a:pt x="11725" y="2381"/>
                                </a:lnTo>
                                <a:lnTo>
                                  <a:pt x="11725" y="2381"/>
                                </a:lnTo>
                                <a:lnTo>
                                  <a:pt x="11725" y="2381"/>
                                </a:lnTo>
                                <a:lnTo>
                                  <a:pt x="11725" y="2381"/>
                                </a:lnTo>
                                <a:lnTo>
                                  <a:pt x="11725" y="2381"/>
                                </a:lnTo>
                                <a:lnTo>
                                  <a:pt x="11725" y="2381"/>
                                </a:lnTo>
                                <a:lnTo>
                                  <a:pt x="11725" y="2381"/>
                                </a:lnTo>
                                <a:lnTo>
                                  <a:pt x="11725" y="4763"/>
                                </a:lnTo>
                                <a:lnTo>
                                  <a:pt x="11725" y="4763"/>
                                </a:lnTo>
                                <a:lnTo>
                                  <a:pt x="12459" y="4763"/>
                                </a:lnTo>
                                <a:lnTo>
                                  <a:pt x="12459" y="4763"/>
                                </a:lnTo>
                                <a:lnTo>
                                  <a:pt x="12459" y="4763"/>
                                </a:lnTo>
                                <a:lnTo>
                                  <a:pt x="12459" y="4763"/>
                                </a:lnTo>
                                <a:lnTo>
                                  <a:pt x="12459" y="4763"/>
                                </a:lnTo>
                                <a:lnTo>
                                  <a:pt x="12459" y="4763"/>
                                </a:lnTo>
                                <a:lnTo>
                                  <a:pt x="12459" y="4763"/>
                                </a:lnTo>
                                <a:lnTo>
                                  <a:pt x="12459" y="4763"/>
                                </a:lnTo>
                                <a:lnTo>
                                  <a:pt x="12459" y="2381"/>
                                </a:lnTo>
                                <a:lnTo>
                                  <a:pt x="12459" y="2381"/>
                                </a:lnTo>
                                <a:lnTo>
                                  <a:pt x="12459" y="4763"/>
                                </a:lnTo>
                                <a:lnTo>
                                  <a:pt x="12459" y="4763"/>
                                </a:lnTo>
                                <a:lnTo>
                                  <a:pt x="13192" y="4763"/>
                                </a:lnTo>
                                <a:lnTo>
                                  <a:pt x="13192" y="4763"/>
                                </a:lnTo>
                                <a:lnTo>
                                  <a:pt x="13192" y="4763"/>
                                </a:lnTo>
                                <a:lnTo>
                                  <a:pt x="13192" y="4763"/>
                                </a:lnTo>
                                <a:lnTo>
                                  <a:pt x="13192" y="2381"/>
                                </a:lnTo>
                                <a:lnTo>
                                  <a:pt x="13192" y="0"/>
                                </a:lnTo>
                                <a:lnTo>
                                  <a:pt x="13192" y="0"/>
                                </a:lnTo>
                                <a:lnTo>
                                  <a:pt x="13192" y="2381"/>
                                </a:lnTo>
                                <a:lnTo>
                                  <a:pt x="13192" y="2381"/>
                                </a:lnTo>
                                <a:lnTo>
                                  <a:pt x="13192" y="4763"/>
                                </a:lnTo>
                                <a:lnTo>
                                  <a:pt x="13192" y="4763"/>
                                </a:lnTo>
                                <a:lnTo>
                                  <a:pt x="13192" y="4763"/>
                                </a:lnTo>
                                <a:lnTo>
                                  <a:pt x="13926" y="4763"/>
                                </a:lnTo>
                                <a:lnTo>
                                  <a:pt x="13926" y="4763"/>
                                </a:lnTo>
                                <a:lnTo>
                                  <a:pt x="13926" y="4763"/>
                                </a:lnTo>
                                <a:lnTo>
                                  <a:pt x="13926" y="4763"/>
                                </a:lnTo>
                                <a:lnTo>
                                  <a:pt x="13926" y="4763"/>
                                </a:lnTo>
                                <a:lnTo>
                                  <a:pt x="13926" y="4763"/>
                                </a:lnTo>
                                <a:lnTo>
                                  <a:pt x="13926" y="4763"/>
                                </a:lnTo>
                                <a:lnTo>
                                  <a:pt x="13926" y="4763"/>
                                </a:lnTo>
                                <a:lnTo>
                                  <a:pt x="13926" y="4763"/>
                                </a:lnTo>
                                <a:lnTo>
                                  <a:pt x="13926" y="4763"/>
                                </a:lnTo>
                                <a:lnTo>
                                  <a:pt x="13926" y="4763"/>
                                </a:lnTo>
                                <a:lnTo>
                                  <a:pt x="13926" y="4763"/>
                                </a:lnTo>
                                <a:lnTo>
                                  <a:pt x="13926" y="4763"/>
                                </a:lnTo>
                                <a:lnTo>
                                  <a:pt x="13926" y="4763"/>
                                </a:lnTo>
                                <a:lnTo>
                                  <a:pt x="13926" y="7144"/>
                                </a:lnTo>
                                <a:lnTo>
                                  <a:pt x="13926" y="9525"/>
                                </a:lnTo>
                                <a:lnTo>
                                  <a:pt x="13926" y="4763"/>
                                </a:lnTo>
                                <a:lnTo>
                                  <a:pt x="13926" y="4763"/>
                                </a:lnTo>
                                <a:lnTo>
                                  <a:pt x="13926" y="4763"/>
                                </a:lnTo>
                                <a:lnTo>
                                  <a:pt x="13926" y="2381"/>
                                </a:lnTo>
                                <a:lnTo>
                                  <a:pt x="14649" y="4763"/>
                                </a:lnTo>
                                <a:lnTo>
                                  <a:pt x="14649" y="4763"/>
                                </a:lnTo>
                                <a:lnTo>
                                  <a:pt x="14649" y="4763"/>
                                </a:lnTo>
                                <a:lnTo>
                                  <a:pt x="14649" y="4763"/>
                                </a:lnTo>
                                <a:lnTo>
                                  <a:pt x="14649" y="4763"/>
                                </a:lnTo>
                                <a:lnTo>
                                  <a:pt x="14649" y="4763"/>
                                </a:lnTo>
                                <a:lnTo>
                                  <a:pt x="14649" y="4763"/>
                                </a:lnTo>
                                <a:lnTo>
                                  <a:pt x="14649" y="2381"/>
                                </a:lnTo>
                                <a:lnTo>
                                  <a:pt x="14649" y="2381"/>
                                </a:lnTo>
                                <a:lnTo>
                                  <a:pt x="14649" y="4763"/>
                                </a:lnTo>
                                <a:lnTo>
                                  <a:pt x="14649" y="4763"/>
                                </a:lnTo>
                                <a:lnTo>
                                  <a:pt x="14649" y="4763"/>
                                </a:lnTo>
                                <a:lnTo>
                                  <a:pt x="15383" y="4763"/>
                                </a:lnTo>
                                <a:lnTo>
                                  <a:pt x="15383" y="4763"/>
                                </a:lnTo>
                                <a:lnTo>
                                  <a:pt x="15383" y="4763"/>
                                </a:lnTo>
                                <a:lnTo>
                                  <a:pt x="15383" y="4763"/>
                                </a:lnTo>
                                <a:lnTo>
                                  <a:pt x="15383" y="4763"/>
                                </a:lnTo>
                                <a:lnTo>
                                  <a:pt x="15383" y="2381"/>
                                </a:lnTo>
                                <a:lnTo>
                                  <a:pt x="15383" y="4763"/>
                                </a:lnTo>
                                <a:lnTo>
                                  <a:pt x="15383" y="4763"/>
                                </a:lnTo>
                                <a:lnTo>
                                  <a:pt x="15383" y="4763"/>
                                </a:lnTo>
                                <a:lnTo>
                                  <a:pt x="15383" y="4763"/>
                                </a:lnTo>
                                <a:lnTo>
                                  <a:pt x="15383" y="4763"/>
                                </a:lnTo>
                                <a:lnTo>
                                  <a:pt x="15383" y="4763"/>
                                </a:lnTo>
                                <a:lnTo>
                                  <a:pt x="16116" y="4763"/>
                                </a:lnTo>
                                <a:lnTo>
                                  <a:pt x="16116" y="2381"/>
                                </a:lnTo>
                                <a:lnTo>
                                  <a:pt x="16116" y="2381"/>
                                </a:lnTo>
                                <a:lnTo>
                                  <a:pt x="16116" y="2381"/>
                                </a:lnTo>
                                <a:lnTo>
                                  <a:pt x="16116" y="4763"/>
                                </a:lnTo>
                                <a:lnTo>
                                  <a:pt x="16116" y="2381"/>
                                </a:lnTo>
                                <a:lnTo>
                                  <a:pt x="16116" y="2381"/>
                                </a:lnTo>
                                <a:lnTo>
                                  <a:pt x="16116" y="2381"/>
                                </a:lnTo>
                                <a:lnTo>
                                  <a:pt x="16116" y="4763"/>
                                </a:lnTo>
                                <a:lnTo>
                                  <a:pt x="16116" y="4763"/>
                                </a:lnTo>
                                <a:lnTo>
                                  <a:pt x="16116" y="4763"/>
                                </a:lnTo>
                                <a:lnTo>
                                  <a:pt x="16116" y="7144"/>
                                </a:lnTo>
                                <a:lnTo>
                                  <a:pt x="16850" y="7144"/>
                                </a:lnTo>
                                <a:lnTo>
                                  <a:pt x="16850" y="4763"/>
                                </a:lnTo>
                                <a:lnTo>
                                  <a:pt x="16850" y="4763"/>
                                </a:lnTo>
                                <a:lnTo>
                                  <a:pt x="16850" y="4763"/>
                                </a:lnTo>
                                <a:lnTo>
                                  <a:pt x="16850" y="4763"/>
                                </a:lnTo>
                                <a:lnTo>
                                  <a:pt x="16850" y="4763"/>
                                </a:lnTo>
                                <a:lnTo>
                                  <a:pt x="16850" y="4763"/>
                                </a:lnTo>
                                <a:lnTo>
                                  <a:pt x="16850" y="2381"/>
                                </a:lnTo>
                                <a:lnTo>
                                  <a:pt x="16850" y="2381"/>
                                </a:lnTo>
                                <a:lnTo>
                                  <a:pt x="16850" y="4763"/>
                                </a:lnTo>
                                <a:lnTo>
                                  <a:pt x="16850" y="4763"/>
                                </a:lnTo>
                                <a:lnTo>
                                  <a:pt x="16850" y="4763"/>
                                </a:lnTo>
                                <a:lnTo>
                                  <a:pt x="17583" y="4763"/>
                                </a:lnTo>
                                <a:lnTo>
                                  <a:pt x="17583" y="4763"/>
                                </a:lnTo>
                                <a:lnTo>
                                  <a:pt x="17583" y="4763"/>
                                </a:lnTo>
                                <a:lnTo>
                                  <a:pt x="17583" y="4763"/>
                                </a:lnTo>
                                <a:lnTo>
                                  <a:pt x="17583" y="4763"/>
                                </a:lnTo>
                                <a:lnTo>
                                  <a:pt x="17583" y="4763"/>
                                </a:lnTo>
                                <a:lnTo>
                                  <a:pt x="17583" y="4763"/>
                                </a:lnTo>
                                <a:lnTo>
                                  <a:pt x="17583" y="4763"/>
                                </a:lnTo>
                                <a:lnTo>
                                  <a:pt x="17583" y="4763"/>
                                </a:lnTo>
                                <a:lnTo>
                                  <a:pt x="17583" y="4763"/>
                                </a:lnTo>
                                <a:lnTo>
                                  <a:pt x="17583" y="4763"/>
                                </a:lnTo>
                                <a:lnTo>
                                  <a:pt x="17583" y="4763"/>
                                </a:lnTo>
                                <a:lnTo>
                                  <a:pt x="18317" y="7144"/>
                                </a:lnTo>
                                <a:lnTo>
                                  <a:pt x="18317" y="7144"/>
                                </a:lnTo>
                                <a:lnTo>
                                  <a:pt x="18317" y="4763"/>
                                </a:lnTo>
                                <a:lnTo>
                                  <a:pt x="18317" y="4763"/>
                                </a:lnTo>
                                <a:lnTo>
                                  <a:pt x="18317" y="4763"/>
                                </a:lnTo>
                                <a:lnTo>
                                  <a:pt x="18317" y="2381"/>
                                </a:lnTo>
                                <a:lnTo>
                                  <a:pt x="18317" y="2381"/>
                                </a:lnTo>
                                <a:lnTo>
                                  <a:pt x="18317" y="4763"/>
                                </a:lnTo>
                                <a:lnTo>
                                  <a:pt x="18317" y="4763"/>
                                </a:lnTo>
                                <a:lnTo>
                                  <a:pt x="18317" y="4763"/>
                                </a:lnTo>
                                <a:lnTo>
                                  <a:pt x="18317" y="4763"/>
                                </a:lnTo>
                                <a:lnTo>
                                  <a:pt x="18317" y="4763"/>
                                </a:lnTo>
                                <a:lnTo>
                                  <a:pt x="18317" y="4763"/>
                                </a:lnTo>
                                <a:lnTo>
                                  <a:pt x="18317" y="4763"/>
                                </a:lnTo>
                                <a:lnTo>
                                  <a:pt x="18317" y="4763"/>
                                </a:lnTo>
                                <a:lnTo>
                                  <a:pt x="18317" y="4763"/>
                                </a:lnTo>
                                <a:lnTo>
                                  <a:pt x="18317" y="4763"/>
                                </a:lnTo>
                                <a:lnTo>
                                  <a:pt x="18317" y="4763"/>
                                </a:lnTo>
                                <a:lnTo>
                                  <a:pt x="18317" y="4763"/>
                                </a:lnTo>
                                <a:lnTo>
                                  <a:pt x="18317"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783" y="4763"/>
                                </a:lnTo>
                                <a:lnTo>
                                  <a:pt x="19783" y="4763"/>
                                </a:lnTo>
                                <a:lnTo>
                                  <a:pt x="19783" y="4763"/>
                                </a:lnTo>
                                <a:lnTo>
                                  <a:pt x="19783" y="4763"/>
                                </a:lnTo>
                                <a:lnTo>
                                  <a:pt x="19783" y="4763"/>
                                </a:lnTo>
                                <a:lnTo>
                                  <a:pt x="19783" y="4763"/>
                                </a:lnTo>
                                <a:lnTo>
                                  <a:pt x="19783" y="4763"/>
                                </a:lnTo>
                                <a:lnTo>
                                  <a:pt x="19783" y="4763"/>
                                </a:lnTo>
                                <a:lnTo>
                                  <a:pt x="19783" y="4763"/>
                                </a:lnTo>
                                <a:lnTo>
                                  <a:pt x="19783" y="4763"/>
                                </a:lnTo>
                                <a:lnTo>
                                  <a:pt x="19783" y="4763"/>
                                </a:lnTo>
                                <a:lnTo>
                                  <a:pt x="19783" y="4763"/>
                                </a:lnTo>
                                <a:lnTo>
                                  <a:pt x="20517" y="4763"/>
                                </a:lnTo>
                                <a:lnTo>
                                  <a:pt x="20517" y="4763"/>
                                </a:lnTo>
                                <a:lnTo>
                                  <a:pt x="20517" y="4763"/>
                                </a:lnTo>
                                <a:lnTo>
                                  <a:pt x="20517" y="4763"/>
                                </a:lnTo>
                                <a:lnTo>
                                  <a:pt x="20517" y="4763"/>
                                </a:lnTo>
                                <a:lnTo>
                                  <a:pt x="20517" y="4763"/>
                                </a:lnTo>
                                <a:lnTo>
                                  <a:pt x="20517" y="4763"/>
                                </a:lnTo>
                                <a:lnTo>
                                  <a:pt x="20517" y="4763"/>
                                </a:lnTo>
                                <a:lnTo>
                                  <a:pt x="20517" y="4763"/>
                                </a:lnTo>
                                <a:lnTo>
                                  <a:pt x="20517" y="4763"/>
                                </a:lnTo>
                                <a:lnTo>
                                  <a:pt x="20517" y="4763"/>
                                </a:lnTo>
                                <a:lnTo>
                                  <a:pt x="20517" y="2381"/>
                                </a:lnTo>
                                <a:lnTo>
                                  <a:pt x="21250" y="2381"/>
                                </a:lnTo>
                                <a:lnTo>
                                  <a:pt x="21250" y="4763"/>
                                </a:lnTo>
                                <a:lnTo>
                                  <a:pt x="21250" y="4763"/>
                                </a:lnTo>
                                <a:lnTo>
                                  <a:pt x="21250" y="4763"/>
                                </a:lnTo>
                                <a:lnTo>
                                  <a:pt x="21250" y="4763"/>
                                </a:lnTo>
                                <a:lnTo>
                                  <a:pt x="21250" y="4763"/>
                                </a:lnTo>
                                <a:lnTo>
                                  <a:pt x="21250" y="2381"/>
                                </a:lnTo>
                                <a:lnTo>
                                  <a:pt x="21250" y="2381"/>
                                </a:lnTo>
                                <a:lnTo>
                                  <a:pt x="21250" y="2381"/>
                                </a:lnTo>
                                <a:lnTo>
                                  <a:pt x="21250" y="2381"/>
                                </a:lnTo>
                                <a:lnTo>
                                  <a:pt x="21250" y="2381"/>
                                </a:lnTo>
                                <a:lnTo>
                                  <a:pt x="21250" y="2381"/>
                                </a:lnTo>
                                <a:lnTo>
                                  <a:pt x="21984" y="2381"/>
                                </a:lnTo>
                                <a:lnTo>
                                  <a:pt x="21984" y="4763"/>
                                </a:lnTo>
                                <a:lnTo>
                                  <a:pt x="21984" y="4763"/>
                                </a:lnTo>
                                <a:lnTo>
                                  <a:pt x="21984" y="4763"/>
                                </a:lnTo>
                                <a:lnTo>
                                  <a:pt x="21984" y="4763"/>
                                </a:lnTo>
                                <a:lnTo>
                                  <a:pt x="21984" y="4763"/>
                                </a:lnTo>
                                <a:lnTo>
                                  <a:pt x="21984" y="4763"/>
                                </a:lnTo>
                                <a:lnTo>
                                  <a:pt x="21984" y="4763"/>
                                </a:lnTo>
                                <a:lnTo>
                                  <a:pt x="21984" y="4763"/>
                                </a:lnTo>
                                <a:lnTo>
                                  <a:pt x="21984" y="4763"/>
                                </a:lnTo>
                                <a:lnTo>
                                  <a:pt x="21984" y="2381"/>
                                </a:lnTo>
                                <a:lnTo>
                                  <a:pt x="21984" y="2381"/>
                                </a:lnTo>
                                <a:lnTo>
                                  <a:pt x="21984" y="2381"/>
                                </a:lnTo>
                                <a:lnTo>
                                  <a:pt x="21984" y="2381"/>
                                </a:lnTo>
                                <a:lnTo>
                                  <a:pt x="22717" y="4763"/>
                                </a:lnTo>
                                <a:lnTo>
                                  <a:pt x="22717" y="4763"/>
                                </a:lnTo>
                                <a:lnTo>
                                  <a:pt x="22717" y="2381"/>
                                </a:lnTo>
                                <a:lnTo>
                                  <a:pt x="22717" y="4763"/>
                                </a:lnTo>
                                <a:lnTo>
                                  <a:pt x="22717" y="4763"/>
                                </a:lnTo>
                                <a:lnTo>
                                  <a:pt x="22717" y="2381"/>
                                </a:lnTo>
                                <a:lnTo>
                                  <a:pt x="22717" y="4763"/>
                                </a:lnTo>
                                <a:lnTo>
                                  <a:pt x="22717" y="4763"/>
                                </a:lnTo>
                                <a:lnTo>
                                  <a:pt x="22717" y="4763"/>
                                </a:lnTo>
                                <a:lnTo>
                                  <a:pt x="22717" y="4763"/>
                                </a:lnTo>
                                <a:lnTo>
                                  <a:pt x="22717" y="4763"/>
                                </a:lnTo>
                                <a:lnTo>
                                  <a:pt x="22717" y="4763"/>
                                </a:lnTo>
                                <a:lnTo>
                                  <a:pt x="23451" y="4763"/>
                                </a:lnTo>
                                <a:lnTo>
                                  <a:pt x="23451" y="4763"/>
                                </a:lnTo>
                                <a:lnTo>
                                  <a:pt x="23451" y="4763"/>
                                </a:lnTo>
                                <a:lnTo>
                                  <a:pt x="23451" y="4763"/>
                                </a:lnTo>
                                <a:lnTo>
                                  <a:pt x="23451" y="4763"/>
                                </a:lnTo>
                                <a:lnTo>
                                  <a:pt x="23451" y="4763"/>
                                </a:lnTo>
                                <a:lnTo>
                                  <a:pt x="23451" y="4763"/>
                                </a:lnTo>
                                <a:lnTo>
                                  <a:pt x="23451" y="4763"/>
                                </a:lnTo>
                                <a:lnTo>
                                  <a:pt x="23451" y="4763"/>
                                </a:lnTo>
                                <a:lnTo>
                                  <a:pt x="23451" y="4763"/>
                                </a:lnTo>
                                <a:lnTo>
                                  <a:pt x="23451" y="4763"/>
                                </a:lnTo>
                                <a:lnTo>
                                  <a:pt x="23451" y="4763"/>
                                </a:lnTo>
                                <a:lnTo>
                                  <a:pt x="23451" y="4763"/>
                                </a:lnTo>
                                <a:lnTo>
                                  <a:pt x="23451" y="4763"/>
                                </a:lnTo>
                                <a:lnTo>
                                  <a:pt x="23451" y="4763"/>
                                </a:lnTo>
                                <a:lnTo>
                                  <a:pt x="23451" y="4763"/>
                                </a:lnTo>
                                <a:lnTo>
                                  <a:pt x="23451" y="4763"/>
                                </a:lnTo>
                                <a:lnTo>
                                  <a:pt x="23451" y="4763"/>
                                </a:lnTo>
                                <a:lnTo>
                                  <a:pt x="24174" y="4763"/>
                                </a:lnTo>
                                <a:lnTo>
                                  <a:pt x="24174" y="4763"/>
                                </a:lnTo>
                                <a:lnTo>
                                  <a:pt x="24174" y="4763"/>
                                </a:lnTo>
                                <a:lnTo>
                                  <a:pt x="24174" y="4763"/>
                                </a:lnTo>
                                <a:lnTo>
                                  <a:pt x="24174" y="4763"/>
                                </a:lnTo>
                                <a:lnTo>
                                  <a:pt x="24174" y="4763"/>
                                </a:lnTo>
                                <a:lnTo>
                                  <a:pt x="24174" y="2381"/>
                                </a:lnTo>
                                <a:lnTo>
                                  <a:pt x="24174" y="2381"/>
                                </a:lnTo>
                                <a:lnTo>
                                  <a:pt x="24174" y="2381"/>
                                </a:lnTo>
                                <a:lnTo>
                                  <a:pt x="24174" y="2381"/>
                                </a:lnTo>
                                <a:lnTo>
                                  <a:pt x="24174" y="2381"/>
                                </a:lnTo>
                                <a:lnTo>
                                  <a:pt x="24174" y="0"/>
                                </a:lnTo>
                                <a:lnTo>
                                  <a:pt x="24908" y="2381"/>
                                </a:lnTo>
                                <a:lnTo>
                                  <a:pt x="24908" y="2381"/>
                                </a:lnTo>
                                <a:lnTo>
                                  <a:pt x="24908" y="2381"/>
                                </a:lnTo>
                                <a:lnTo>
                                  <a:pt x="24908" y="2381"/>
                                </a:lnTo>
                                <a:lnTo>
                                  <a:pt x="24908" y="0"/>
                                </a:lnTo>
                                <a:lnTo>
                                  <a:pt x="24908" y="0"/>
                                </a:lnTo>
                                <a:lnTo>
                                  <a:pt x="24908" y="4763"/>
                                </a:lnTo>
                                <a:lnTo>
                                  <a:pt x="24908" y="4763"/>
                                </a:lnTo>
                                <a:lnTo>
                                  <a:pt x="24908" y="4763"/>
                                </a:lnTo>
                                <a:lnTo>
                                  <a:pt x="24908" y="4763"/>
                                </a:lnTo>
                                <a:lnTo>
                                  <a:pt x="24908" y="4763"/>
                                </a:lnTo>
                                <a:lnTo>
                                  <a:pt x="24908" y="4763"/>
                                </a:lnTo>
                                <a:lnTo>
                                  <a:pt x="25641" y="2381"/>
                                </a:lnTo>
                                <a:lnTo>
                                  <a:pt x="25641" y="4763"/>
                                </a:lnTo>
                                <a:lnTo>
                                  <a:pt x="25641" y="4763"/>
                                </a:lnTo>
                                <a:lnTo>
                                  <a:pt x="25641" y="2381"/>
                                </a:lnTo>
                                <a:lnTo>
                                  <a:pt x="25641" y="4763"/>
                                </a:lnTo>
                                <a:lnTo>
                                  <a:pt x="25641" y="4763"/>
                                </a:lnTo>
                                <a:lnTo>
                                  <a:pt x="25641" y="4763"/>
                                </a:lnTo>
                                <a:lnTo>
                                  <a:pt x="25641" y="4763"/>
                                </a:lnTo>
                                <a:lnTo>
                                  <a:pt x="25641" y="4763"/>
                                </a:lnTo>
                                <a:lnTo>
                                  <a:pt x="25641" y="4763"/>
                                </a:lnTo>
                                <a:lnTo>
                                  <a:pt x="25641" y="4763"/>
                                </a:lnTo>
                                <a:lnTo>
                                  <a:pt x="25641" y="4763"/>
                                </a:lnTo>
                                <a:lnTo>
                                  <a:pt x="25641" y="4763"/>
                                </a:lnTo>
                                <a:lnTo>
                                  <a:pt x="25641" y="4763"/>
                                </a:lnTo>
                                <a:lnTo>
                                  <a:pt x="26375" y="4763"/>
                                </a:lnTo>
                                <a:lnTo>
                                  <a:pt x="26375" y="4763"/>
                                </a:lnTo>
                                <a:lnTo>
                                  <a:pt x="26375" y="4763"/>
                                </a:lnTo>
                                <a:lnTo>
                                  <a:pt x="26375" y="4763"/>
                                </a:lnTo>
                                <a:lnTo>
                                  <a:pt x="26375" y="4763"/>
                                </a:lnTo>
                                <a:lnTo>
                                  <a:pt x="26375" y="4763"/>
                                </a:lnTo>
                                <a:lnTo>
                                  <a:pt x="26375" y="4763"/>
                                </a:lnTo>
                                <a:lnTo>
                                  <a:pt x="26375" y="4763"/>
                                </a:lnTo>
                                <a:lnTo>
                                  <a:pt x="26375" y="4763"/>
                                </a:lnTo>
                                <a:lnTo>
                                  <a:pt x="26375" y="4763"/>
                                </a:lnTo>
                                <a:lnTo>
                                  <a:pt x="26375" y="4763"/>
                                </a:lnTo>
                                <a:lnTo>
                                  <a:pt x="26375" y="4763"/>
                                </a:lnTo>
                                <a:lnTo>
                                  <a:pt x="27108" y="4763"/>
                                </a:lnTo>
                                <a:lnTo>
                                  <a:pt x="27108" y="4763"/>
                                </a:lnTo>
                                <a:lnTo>
                                  <a:pt x="27108" y="4763"/>
                                </a:lnTo>
                                <a:lnTo>
                                  <a:pt x="27108" y="4763"/>
                                </a:lnTo>
                                <a:lnTo>
                                  <a:pt x="27108" y="4763"/>
                                </a:lnTo>
                                <a:lnTo>
                                  <a:pt x="27108" y="4763"/>
                                </a:lnTo>
                                <a:lnTo>
                                  <a:pt x="27108" y="4763"/>
                                </a:lnTo>
                                <a:lnTo>
                                  <a:pt x="27108" y="2381"/>
                                </a:lnTo>
                                <a:lnTo>
                                  <a:pt x="27108" y="2381"/>
                                </a:lnTo>
                                <a:lnTo>
                                  <a:pt x="27108" y="2381"/>
                                </a:lnTo>
                                <a:lnTo>
                                  <a:pt x="27108" y="2381"/>
                                </a:lnTo>
                                <a:lnTo>
                                  <a:pt x="27108" y="4763"/>
                                </a:lnTo>
                                <a:lnTo>
                                  <a:pt x="27842" y="4763"/>
                                </a:lnTo>
                                <a:lnTo>
                                  <a:pt x="27842" y="4763"/>
                                </a:lnTo>
                                <a:lnTo>
                                  <a:pt x="27842" y="4763"/>
                                </a:lnTo>
                                <a:lnTo>
                                  <a:pt x="27842" y="4763"/>
                                </a:lnTo>
                                <a:lnTo>
                                  <a:pt x="27842" y="4763"/>
                                </a:lnTo>
                                <a:lnTo>
                                  <a:pt x="27842" y="4763"/>
                                </a:lnTo>
                                <a:lnTo>
                                  <a:pt x="27842" y="4763"/>
                                </a:lnTo>
                                <a:lnTo>
                                  <a:pt x="27842" y="4763"/>
                                </a:lnTo>
                                <a:lnTo>
                                  <a:pt x="27842" y="2381"/>
                                </a:lnTo>
                                <a:lnTo>
                                  <a:pt x="27842" y="2381"/>
                                </a:lnTo>
                                <a:lnTo>
                                  <a:pt x="27842" y="2381"/>
                                </a:lnTo>
                                <a:lnTo>
                                  <a:pt x="27842" y="4763"/>
                                </a:lnTo>
                                <a:lnTo>
                                  <a:pt x="27842" y="4763"/>
                                </a:lnTo>
                                <a:lnTo>
                                  <a:pt x="27842" y="4763"/>
                                </a:lnTo>
                                <a:lnTo>
                                  <a:pt x="27842" y="4763"/>
                                </a:lnTo>
                                <a:lnTo>
                                  <a:pt x="27842" y="4763"/>
                                </a:lnTo>
                                <a:lnTo>
                                  <a:pt x="27842" y="4763"/>
                                </a:lnTo>
                                <a:lnTo>
                                  <a:pt x="27842" y="4763"/>
                                </a:lnTo>
                                <a:lnTo>
                                  <a:pt x="28575" y="4763"/>
                                </a:lnTo>
                                <a:lnTo>
                                  <a:pt x="28575" y="2381"/>
                                </a:lnTo>
                                <a:lnTo>
                                  <a:pt x="28575" y="2381"/>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88" name="Freeform: Shape 888"/>
                        <wps:cNvSpPr/>
                        <wps:spPr>
                          <a:xfrm>
                            <a:off x="2909887" y="3910012"/>
                            <a:ext cx="28575" cy="9525"/>
                          </a:xfrm>
                          <a:custGeom>
                            <a:avLst/>
                            <a:gdLst>
                              <a:gd name="connsiteX0" fmla="*/ 0 w 28575"/>
                              <a:gd name="connsiteY0" fmla="*/ 3172 h 9525"/>
                              <a:gd name="connsiteX1" fmla="*/ 0 w 28575"/>
                              <a:gd name="connsiteY1" fmla="*/ 6353 h 9525"/>
                              <a:gd name="connsiteX2" fmla="*/ 0 w 28575"/>
                              <a:gd name="connsiteY2" fmla="*/ 6353 h 9525"/>
                              <a:gd name="connsiteX3" fmla="*/ 0 w 28575"/>
                              <a:gd name="connsiteY3" fmla="*/ 6353 h 9525"/>
                              <a:gd name="connsiteX4" fmla="*/ 0 w 28575"/>
                              <a:gd name="connsiteY4" fmla="*/ 3172 h 9525"/>
                              <a:gd name="connsiteX5" fmla="*/ 0 w 28575"/>
                              <a:gd name="connsiteY5" fmla="*/ 6353 h 9525"/>
                              <a:gd name="connsiteX6" fmla="*/ 0 w 28575"/>
                              <a:gd name="connsiteY6" fmla="*/ 6353 h 9525"/>
                              <a:gd name="connsiteX7" fmla="*/ 0 w 28575"/>
                              <a:gd name="connsiteY7" fmla="*/ 6353 h 9525"/>
                              <a:gd name="connsiteX8" fmla="*/ 0 w 28575"/>
                              <a:gd name="connsiteY8" fmla="*/ 6353 h 9525"/>
                              <a:gd name="connsiteX9" fmla="*/ 0 w 28575"/>
                              <a:gd name="connsiteY9" fmla="*/ 6353 h 9525"/>
                              <a:gd name="connsiteX10" fmla="*/ 753 w 28575"/>
                              <a:gd name="connsiteY10" fmla="*/ 3172 h 9525"/>
                              <a:gd name="connsiteX11" fmla="*/ 753 w 28575"/>
                              <a:gd name="connsiteY11" fmla="*/ 3172 h 9525"/>
                              <a:gd name="connsiteX12" fmla="*/ 753 w 28575"/>
                              <a:gd name="connsiteY12" fmla="*/ 3172 h 9525"/>
                              <a:gd name="connsiteX13" fmla="*/ 753 w 28575"/>
                              <a:gd name="connsiteY13" fmla="*/ 3172 h 9525"/>
                              <a:gd name="connsiteX14" fmla="*/ 753 w 28575"/>
                              <a:gd name="connsiteY14" fmla="*/ 3172 h 9525"/>
                              <a:gd name="connsiteX15" fmla="*/ 753 w 28575"/>
                              <a:gd name="connsiteY15" fmla="*/ 3172 h 9525"/>
                              <a:gd name="connsiteX16" fmla="*/ 753 w 28575"/>
                              <a:gd name="connsiteY16" fmla="*/ 6353 h 9525"/>
                              <a:gd name="connsiteX17" fmla="*/ 753 w 28575"/>
                              <a:gd name="connsiteY17" fmla="*/ 6353 h 9525"/>
                              <a:gd name="connsiteX18" fmla="*/ 753 w 28575"/>
                              <a:gd name="connsiteY18" fmla="*/ 6353 h 9525"/>
                              <a:gd name="connsiteX19" fmla="*/ 753 w 28575"/>
                              <a:gd name="connsiteY19" fmla="*/ 6353 h 9525"/>
                              <a:gd name="connsiteX20" fmla="*/ 753 w 28575"/>
                              <a:gd name="connsiteY20" fmla="*/ 3172 h 9525"/>
                              <a:gd name="connsiteX21" fmla="*/ 753 w 28575"/>
                              <a:gd name="connsiteY21" fmla="*/ 3172 h 9525"/>
                              <a:gd name="connsiteX22" fmla="*/ 1505 w 28575"/>
                              <a:gd name="connsiteY22" fmla="*/ 3172 h 9525"/>
                              <a:gd name="connsiteX23" fmla="*/ 1505 w 28575"/>
                              <a:gd name="connsiteY23" fmla="*/ 3172 h 9525"/>
                              <a:gd name="connsiteX24" fmla="*/ 1505 w 28575"/>
                              <a:gd name="connsiteY24" fmla="*/ 6353 h 9525"/>
                              <a:gd name="connsiteX25" fmla="*/ 1505 w 28575"/>
                              <a:gd name="connsiteY25" fmla="*/ 6353 h 9525"/>
                              <a:gd name="connsiteX26" fmla="*/ 1505 w 28575"/>
                              <a:gd name="connsiteY26" fmla="*/ 6353 h 9525"/>
                              <a:gd name="connsiteX27" fmla="*/ 1505 w 28575"/>
                              <a:gd name="connsiteY27" fmla="*/ 6353 h 9525"/>
                              <a:gd name="connsiteX28" fmla="*/ 1505 w 28575"/>
                              <a:gd name="connsiteY28" fmla="*/ 6353 h 9525"/>
                              <a:gd name="connsiteX29" fmla="*/ 1505 w 28575"/>
                              <a:gd name="connsiteY29" fmla="*/ 6353 h 9525"/>
                              <a:gd name="connsiteX30" fmla="*/ 1505 w 28575"/>
                              <a:gd name="connsiteY30" fmla="*/ 6353 h 9525"/>
                              <a:gd name="connsiteX31" fmla="*/ 1505 w 28575"/>
                              <a:gd name="connsiteY31" fmla="*/ 6353 h 9525"/>
                              <a:gd name="connsiteX32" fmla="*/ 1505 w 28575"/>
                              <a:gd name="connsiteY32" fmla="*/ 6353 h 9525"/>
                              <a:gd name="connsiteX33" fmla="*/ 1505 w 28575"/>
                              <a:gd name="connsiteY33" fmla="*/ 6353 h 9525"/>
                              <a:gd name="connsiteX34" fmla="*/ 1505 w 28575"/>
                              <a:gd name="connsiteY34" fmla="*/ 6353 h 9525"/>
                              <a:gd name="connsiteX35" fmla="*/ 1505 w 28575"/>
                              <a:gd name="connsiteY35" fmla="*/ 6353 h 9525"/>
                              <a:gd name="connsiteX36" fmla="*/ 2257 w 28575"/>
                              <a:gd name="connsiteY36" fmla="*/ 6353 h 9525"/>
                              <a:gd name="connsiteX37" fmla="*/ 2257 w 28575"/>
                              <a:gd name="connsiteY37" fmla="*/ 6353 h 9525"/>
                              <a:gd name="connsiteX38" fmla="*/ 2257 w 28575"/>
                              <a:gd name="connsiteY38" fmla="*/ 6353 h 9525"/>
                              <a:gd name="connsiteX39" fmla="*/ 2257 w 28575"/>
                              <a:gd name="connsiteY39" fmla="*/ 6353 h 9525"/>
                              <a:gd name="connsiteX40" fmla="*/ 2257 w 28575"/>
                              <a:gd name="connsiteY40" fmla="*/ 6353 h 9525"/>
                              <a:gd name="connsiteX41" fmla="*/ 2257 w 28575"/>
                              <a:gd name="connsiteY41" fmla="*/ 6353 h 9525"/>
                              <a:gd name="connsiteX42" fmla="*/ 2257 w 28575"/>
                              <a:gd name="connsiteY42" fmla="*/ 6353 h 9525"/>
                              <a:gd name="connsiteX43" fmla="*/ 2257 w 28575"/>
                              <a:gd name="connsiteY43" fmla="*/ 6353 h 9525"/>
                              <a:gd name="connsiteX44" fmla="*/ 2257 w 28575"/>
                              <a:gd name="connsiteY44" fmla="*/ 6353 h 9525"/>
                              <a:gd name="connsiteX45" fmla="*/ 2257 w 28575"/>
                              <a:gd name="connsiteY45" fmla="*/ 6353 h 9525"/>
                              <a:gd name="connsiteX46" fmla="*/ 2257 w 28575"/>
                              <a:gd name="connsiteY46" fmla="*/ 6353 h 9525"/>
                              <a:gd name="connsiteX47" fmla="*/ 2257 w 28575"/>
                              <a:gd name="connsiteY47" fmla="*/ 6353 h 9525"/>
                              <a:gd name="connsiteX48" fmla="*/ 3010 w 28575"/>
                              <a:gd name="connsiteY48" fmla="*/ 6353 h 9525"/>
                              <a:gd name="connsiteX49" fmla="*/ 3010 w 28575"/>
                              <a:gd name="connsiteY49" fmla="*/ 6353 h 9525"/>
                              <a:gd name="connsiteX50" fmla="*/ 3010 w 28575"/>
                              <a:gd name="connsiteY50" fmla="*/ 3172 h 9525"/>
                              <a:gd name="connsiteX51" fmla="*/ 3010 w 28575"/>
                              <a:gd name="connsiteY51" fmla="*/ 3172 h 9525"/>
                              <a:gd name="connsiteX52" fmla="*/ 3010 w 28575"/>
                              <a:gd name="connsiteY52" fmla="*/ 6353 h 9525"/>
                              <a:gd name="connsiteX53" fmla="*/ 3010 w 28575"/>
                              <a:gd name="connsiteY53" fmla="*/ 3172 h 9525"/>
                              <a:gd name="connsiteX54" fmla="*/ 3010 w 28575"/>
                              <a:gd name="connsiteY54" fmla="*/ 6353 h 9525"/>
                              <a:gd name="connsiteX55" fmla="*/ 3010 w 28575"/>
                              <a:gd name="connsiteY55" fmla="*/ 6353 h 9525"/>
                              <a:gd name="connsiteX56" fmla="*/ 3010 w 28575"/>
                              <a:gd name="connsiteY56" fmla="*/ 6353 h 9525"/>
                              <a:gd name="connsiteX57" fmla="*/ 3010 w 28575"/>
                              <a:gd name="connsiteY57" fmla="*/ 6353 h 9525"/>
                              <a:gd name="connsiteX58" fmla="*/ 3010 w 28575"/>
                              <a:gd name="connsiteY58" fmla="*/ 6353 h 9525"/>
                              <a:gd name="connsiteX59" fmla="*/ 3010 w 28575"/>
                              <a:gd name="connsiteY59" fmla="*/ 6353 h 9525"/>
                              <a:gd name="connsiteX60" fmla="*/ 3762 w 28575"/>
                              <a:gd name="connsiteY60" fmla="*/ 6353 h 9525"/>
                              <a:gd name="connsiteX61" fmla="*/ 3762 w 28575"/>
                              <a:gd name="connsiteY61" fmla="*/ 6353 h 9525"/>
                              <a:gd name="connsiteX62" fmla="*/ 3762 w 28575"/>
                              <a:gd name="connsiteY62" fmla="*/ 6353 h 9525"/>
                              <a:gd name="connsiteX63" fmla="*/ 3762 w 28575"/>
                              <a:gd name="connsiteY63" fmla="*/ 6353 h 9525"/>
                              <a:gd name="connsiteX64" fmla="*/ 3762 w 28575"/>
                              <a:gd name="connsiteY64" fmla="*/ 6353 h 9525"/>
                              <a:gd name="connsiteX65" fmla="*/ 3762 w 28575"/>
                              <a:gd name="connsiteY65" fmla="*/ 6353 h 9525"/>
                              <a:gd name="connsiteX66" fmla="*/ 3762 w 28575"/>
                              <a:gd name="connsiteY66" fmla="*/ 6353 h 9525"/>
                              <a:gd name="connsiteX67" fmla="*/ 3762 w 28575"/>
                              <a:gd name="connsiteY67" fmla="*/ 6353 h 9525"/>
                              <a:gd name="connsiteX68" fmla="*/ 3762 w 28575"/>
                              <a:gd name="connsiteY68" fmla="*/ 6353 h 9525"/>
                              <a:gd name="connsiteX69" fmla="*/ 3762 w 28575"/>
                              <a:gd name="connsiteY69" fmla="*/ 6353 h 9525"/>
                              <a:gd name="connsiteX70" fmla="*/ 3762 w 28575"/>
                              <a:gd name="connsiteY70" fmla="*/ 6353 h 9525"/>
                              <a:gd name="connsiteX71" fmla="*/ 3762 w 28575"/>
                              <a:gd name="connsiteY71" fmla="*/ 6353 h 9525"/>
                              <a:gd name="connsiteX72" fmla="*/ 4515 w 28575"/>
                              <a:gd name="connsiteY72" fmla="*/ 9525 h 9525"/>
                              <a:gd name="connsiteX73" fmla="*/ 4515 w 28575"/>
                              <a:gd name="connsiteY73" fmla="*/ 6353 h 9525"/>
                              <a:gd name="connsiteX74" fmla="*/ 4515 w 28575"/>
                              <a:gd name="connsiteY74" fmla="*/ 6353 h 9525"/>
                              <a:gd name="connsiteX75" fmla="*/ 4515 w 28575"/>
                              <a:gd name="connsiteY75" fmla="*/ 6353 h 9525"/>
                              <a:gd name="connsiteX76" fmla="*/ 4515 w 28575"/>
                              <a:gd name="connsiteY76" fmla="*/ 6353 h 9525"/>
                              <a:gd name="connsiteX77" fmla="*/ 4515 w 28575"/>
                              <a:gd name="connsiteY77" fmla="*/ 6353 h 9525"/>
                              <a:gd name="connsiteX78" fmla="*/ 4515 w 28575"/>
                              <a:gd name="connsiteY78" fmla="*/ 6353 h 9525"/>
                              <a:gd name="connsiteX79" fmla="*/ 4515 w 28575"/>
                              <a:gd name="connsiteY79" fmla="*/ 6353 h 9525"/>
                              <a:gd name="connsiteX80" fmla="*/ 4515 w 28575"/>
                              <a:gd name="connsiteY80" fmla="*/ 6353 h 9525"/>
                              <a:gd name="connsiteX81" fmla="*/ 4515 w 28575"/>
                              <a:gd name="connsiteY81" fmla="*/ 6353 h 9525"/>
                              <a:gd name="connsiteX82" fmla="*/ 4515 w 28575"/>
                              <a:gd name="connsiteY82" fmla="*/ 3172 h 9525"/>
                              <a:gd name="connsiteX83" fmla="*/ 4515 w 28575"/>
                              <a:gd name="connsiteY83" fmla="*/ 6353 h 9525"/>
                              <a:gd name="connsiteX84" fmla="*/ 4515 w 28575"/>
                              <a:gd name="connsiteY84" fmla="*/ 3172 h 9525"/>
                              <a:gd name="connsiteX85" fmla="*/ 4515 w 28575"/>
                              <a:gd name="connsiteY85" fmla="*/ 6353 h 9525"/>
                              <a:gd name="connsiteX86" fmla="*/ 4515 w 28575"/>
                              <a:gd name="connsiteY86" fmla="*/ 6353 h 9525"/>
                              <a:gd name="connsiteX87" fmla="*/ 4515 w 28575"/>
                              <a:gd name="connsiteY87" fmla="*/ 6353 h 9525"/>
                              <a:gd name="connsiteX88" fmla="*/ 4515 w 28575"/>
                              <a:gd name="connsiteY88" fmla="*/ 9525 h 9525"/>
                              <a:gd name="connsiteX89" fmla="*/ 4515 w 28575"/>
                              <a:gd name="connsiteY89" fmla="*/ 6353 h 9525"/>
                              <a:gd name="connsiteX90" fmla="*/ 5267 w 28575"/>
                              <a:gd name="connsiteY90" fmla="*/ 6353 h 9525"/>
                              <a:gd name="connsiteX91" fmla="*/ 5267 w 28575"/>
                              <a:gd name="connsiteY91" fmla="*/ 6353 h 9525"/>
                              <a:gd name="connsiteX92" fmla="*/ 5267 w 28575"/>
                              <a:gd name="connsiteY92" fmla="*/ 3172 h 9525"/>
                              <a:gd name="connsiteX93" fmla="*/ 5267 w 28575"/>
                              <a:gd name="connsiteY93" fmla="*/ 3172 h 9525"/>
                              <a:gd name="connsiteX94" fmla="*/ 5267 w 28575"/>
                              <a:gd name="connsiteY94" fmla="*/ 3172 h 9525"/>
                              <a:gd name="connsiteX95" fmla="*/ 5267 w 28575"/>
                              <a:gd name="connsiteY95" fmla="*/ 0 h 9525"/>
                              <a:gd name="connsiteX96" fmla="*/ 5267 w 28575"/>
                              <a:gd name="connsiteY96" fmla="*/ 3172 h 9525"/>
                              <a:gd name="connsiteX97" fmla="*/ 5267 w 28575"/>
                              <a:gd name="connsiteY97" fmla="*/ 3172 h 9525"/>
                              <a:gd name="connsiteX98" fmla="*/ 5267 w 28575"/>
                              <a:gd name="connsiteY98" fmla="*/ 0 h 9525"/>
                              <a:gd name="connsiteX99" fmla="*/ 5267 w 28575"/>
                              <a:gd name="connsiteY99" fmla="*/ 3172 h 9525"/>
                              <a:gd name="connsiteX100" fmla="*/ 5267 w 28575"/>
                              <a:gd name="connsiteY100" fmla="*/ 6353 h 9525"/>
                              <a:gd name="connsiteX101" fmla="*/ 5267 w 28575"/>
                              <a:gd name="connsiteY101" fmla="*/ 6353 h 9525"/>
                              <a:gd name="connsiteX102" fmla="*/ 5267 w 28575"/>
                              <a:gd name="connsiteY102" fmla="*/ 6353 h 9525"/>
                              <a:gd name="connsiteX103" fmla="*/ 5267 w 28575"/>
                              <a:gd name="connsiteY103" fmla="*/ 6353 h 9525"/>
                              <a:gd name="connsiteX104" fmla="*/ 6020 w 28575"/>
                              <a:gd name="connsiteY104" fmla="*/ 3172 h 9525"/>
                              <a:gd name="connsiteX105" fmla="*/ 6020 w 28575"/>
                              <a:gd name="connsiteY105" fmla="*/ 3172 h 9525"/>
                              <a:gd name="connsiteX106" fmla="*/ 6020 w 28575"/>
                              <a:gd name="connsiteY106" fmla="*/ 3172 h 9525"/>
                              <a:gd name="connsiteX107" fmla="*/ 6020 w 28575"/>
                              <a:gd name="connsiteY107" fmla="*/ 3172 h 9525"/>
                              <a:gd name="connsiteX108" fmla="*/ 6020 w 28575"/>
                              <a:gd name="connsiteY108" fmla="*/ 3172 h 9525"/>
                              <a:gd name="connsiteX109" fmla="*/ 6020 w 28575"/>
                              <a:gd name="connsiteY109" fmla="*/ 3172 h 9525"/>
                              <a:gd name="connsiteX110" fmla="*/ 6020 w 28575"/>
                              <a:gd name="connsiteY110" fmla="*/ 6353 h 9525"/>
                              <a:gd name="connsiteX111" fmla="*/ 6020 w 28575"/>
                              <a:gd name="connsiteY111" fmla="*/ 6353 h 9525"/>
                              <a:gd name="connsiteX112" fmla="*/ 6020 w 28575"/>
                              <a:gd name="connsiteY112" fmla="*/ 3172 h 9525"/>
                              <a:gd name="connsiteX113" fmla="*/ 6020 w 28575"/>
                              <a:gd name="connsiteY113" fmla="*/ 6353 h 9525"/>
                              <a:gd name="connsiteX114" fmla="*/ 6020 w 28575"/>
                              <a:gd name="connsiteY114" fmla="*/ 6353 h 9525"/>
                              <a:gd name="connsiteX115" fmla="*/ 6020 w 28575"/>
                              <a:gd name="connsiteY115" fmla="*/ 6353 h 9525"/>
                              <a:gd name="connsiteX116" fmla="*/ 6772 w 28575"/>
                              <a:gd name="connsiteY116" fmla="*/ 6353 h 9525"/>
                              <a:gd name="connsiteX117" fmla="*/ 6772 w 28575"/>
                              <a:gd name="connsiteY117" fmla="*/ 6353 h 9525"/>
                              <a:gd name="connsiteX118" fmla="*/ 6772 w 28575"/>
                              <a:gd name="connsiteY118" fmla="*/ 6353 h 9525"/>
                              <a:gd name="connsiteX119" fmla="*/ 6772 w 28575"/>
                              <a:gd name="connsiteY119" fmla="*/ 6353 h 9525"/>
                              <a:gd name="connsiteX120" fmla="*/ 6772 w 28575"/>
                              <a:gd name="connsiteY120" fmla="*/ 6353 h 9525"/>
                              <a:gd name="connsiteX121" fmla="*/ 6772 w 28575"/>
                              <a:gd name="connsiteY121" fmla="*/ 6353 h 9525"/>
                              <a:gd name="connsiteX122" fmla="*/ 6772 w 28575"/>
                              <a:gd name="connsiteY122" fmla="*/ 6353 h 9525"/>
                              <a:gd name="connsiteX123" fmla="*/ 6772 w 28575"/>
                              <a:gd name="connsiteY123" fmla="*/ 6353 h 9525"/>
                              <a:gd name="connsiteX124" fmla="*/ 6772 w 28575"/>
                              <a:gd name="connsiteY124" fmla="*/ 6353 h 9525"/>
                              <a:gd name="connsiteX125" fmla="*/ 6772 w 28575"/>
                              <a:gd name="connsiteY125" fmla="*/ 6353 h 9525"/>
                              <a:gd name="connsiteX126" fmla="*/ 6772 w 28575"/>
                              <a:gd name="connsiteY126" fmla="*/ 3172 h 9525"/>
                              <a:gd name="connsiteX127" fmla="*/ 6772 w 28575"/>
                              <a:gd name="connsiteY127" fmla="*/ 6353 h 9525"/>
                              <a:gd name="connsiteX128" fmla="*/ 7515 w 28575"/>
                              <a:gd name="connsiteY128" fmla="*/ 6353 h 9525"/>
                              <a:gd name="connsiteX129" fmla="*/ 7515 w 28575"/>
                              <a:gd name="connsiteY129" fmla="*/ 6353 h 9525"/>
                              <a:gd name="connsiteX130" fmla="*/ 7515 w 28575"/>
                              <a:gd name="connsiteY130" fmla="*/ 6353 h 9525"/>
                              <a:gd name="connsiteX131" fmla="*/ 7515 w 28575"/>
                              <a:gd name="connsiteY131" fmla="*/ 6353 h 9525"/>
                              <a:gd name="connsiteX132" fmla="*/ 7515 w 28575"/>
                              <a:gd name="connsiteY132" fmla="*/ 3172 h 9525"/>
                              <a:gd name="connsiteX133" fmla="*/ 7515 w 28575"/>
                              <a:gd name="connsiteY133" fmla="*/ 3172 h 9525"/>
                              <a:gd name="connsiteX134" fmla="*/ 7515 w 28575"/>
                              <a:gd name="connsiteY134" fmla="*/ 3172 h 9525"/>
                              <a:gd name="connsiteX135" fmla="*/ 7515 w 28575"/>
                              <a:gd name="connsiteY135" fmla="*/ 3172 h 9525"/>
                              <a:gd name="connsiteX136" fmla="*/ 7515 w 28575"/>
                              <a:gd name="connsiteY136" fmla="*/ 3172 h 9525"/>
                              <a:gd name="connsiteX137" fmla="*/ 7515 w 28575"/>
                              <a:gd name="connsiteY137" fmla="*/ 3172 h 9525"/>
                              <a:gd name="connsiteX138" fmla="*/ 7515 w 28575"/>
                              <a:gd name="connsiteY138" fmla="*/ 3172 h 9525"/>
                              <a:gd name="connsiteX139" fmla="*/ 7515 w 28575"/>
                              <a:gd name="connsiteY139" fmla="*/ 3172 h 9525"/>
                              <a:gd name="connsiteX140" fmla="*/ 8268 w 28575"/>
                              <a:gd name="connsiteY140" fmla="*/ 3172 h 9525"/>
                              <a:gd name="connsiteX141" fmla="*/ 8268 w 28575"/>
                              <a:gd name="connsiteY141" fmla="*/ 6353 h 9525"/>
                              <a:gd name="connsiteX142" fmla="*/ 8268 w 28575"/>
                              <a:gd name="connsiteY142" fmla="*/ 6353 h 9525"/>
                              <a:gd name="connsiteX143" fmla="*/ 8268 w 28575"/>
                              <a:gd name="connsiteY143" fmla="*/ 6353 h 9525"/>
                              <a:gd name="connsiteX144" fmla="*/ 8268 w 28575"/>
                              <a:gd name="connsiteY144" fmla="*/ 6353 h 9525"/>
                              <a:gd name="connsiteX145" fmla="*/ 8268 w 28575"/>
                              <a:gd name="connsiteY145" fmla="*/ 6353 h 9525"/>
                              <a:gd name="connsiteX146" fmla="*/ 8268 w 28575"/>
                              <a:gd name="connsiteY146" fmla="*/ 6353 h 9525"/>
                              <a:gd name="connsiteX147" fmla="*/ 8268 w 28575"/>
                              <a:gd name="connsiteY147" fmla="*/ 6353 h 9525"/>
                              <a:gd name="connsiteX148" fmla="*/ 8268 w 28575"/>
                              <a:gd name="connsiteY148" fmla="*/ 3172 h 9525"/>
                              <a:gd name="connsiteX149" fmla="*/ 8268 w 28575"/>
                              <a:gd name="connsiteY149" fmla="*/ 3172 h 9525"/>
                              <a:gd name="connsiteX150" fmla="*/ 8268 w 28575"/>
                              <a:gd name="connsiteY150" fmla="*/ 3172 h 9525"/>
                              <a:gd name="connsiteX151" fmla="*/ 8268 w 28575"/>
                              <a:gd name="connsiteY151" fmla="*/ 3172 h 9525"/>
                              <a:gd name="connsiteX152" fmla="*/ 9020 w 28575"/>
                              <a:gd name="connsiteY152" fmla="*/ 6353 h 9525"/>
                              <a:gd name="connsiteX153" fmla="*/ 9020 w 28575"/>
                              <a:gd name="connsiteY153" fmla="*/ 6353 h 9525"/>
                              <a:gd name="connsiteX154" fmla="*/ 9020 w 28575"/>
                              <a:gd name="connsiteY154" fmla="*/ 6353 h 9525"/>
                              <a:gd name="connsiteX155" fmla="*/ 9020 w 28575"/>
                              <a:gd name="connsiteY155" fmla="*/ 6353 h 9525"/>
                              <a:gd name="connsiteX156" fmla="*/ 9020 w 28575"/>
                              <a:gd name="connsiteY156" fmla="*/ 6353 h 9525"/>
                              <a:gd name="connsiteX157" fmla="*/ 9020 w 28575"/>
                              <a:gd name="connsiteY157" fmla="*/ 6353 h 9525"/>
                              <a:gd name="connsiteX158" fmla="*/ 9020 w 28575"/>
                              <a:gd name="connsiteY158" fmla="*/ 6353 h 9525"/>
                              <a:gd name="connsiteX159" fmla="*/ 9020 w 28575"/>
                              <a:gd name="connsiteY159" fmla="*/ 6353 h 9525"/>
                              <a:gd name="connsiteX160" fmla="*/ 9020 w 28575"/>
                              <a:gd name="connsiteY160" fmla="*/ 6353 h 9525"/>
                              <a:gd name="connsiteX161" fmla="*/ 9020 w 28575"/>
                              <a:gd name="connsiteY161" fmla="*/ 6353 h 9525"/>
                              <a:gd name="connsiteX162" fmla="*/ 9020 w 28575"/>
                              <a:gd name="connsiteY162" fmla="*/ 6353 h 9525"/>
                              <a:gd name="connsiteX163" fmla="*/ 9020 w 28575"/>
                              <a:gd name="connsiteY163" fmla="*/ 6353 h 9525"/>
                              <a:gd name="connsiteX164" fmla="*/ 9020 w 28575"/>
                              <a:gd name="connsiteY164" fmla="*/ 6353 h 9525"/>
                              <a:gd name="connsiteX165" fmla="*/ 9020 w 28575"/>
                              <a:gd name="connsiteY165" fmla="*/ 6353 h 9525"/>
                              <a:gd name="connsiteX166" fmla="*/ 9020 w 28575"/>
                              <a:gd name="connsiteY166" fmla="*/ 6353 h 9525"/>
                              <a:gd name="connsiteX167" fmla="*/ 9020 w 28575"/>
                              <a:gd name="connsiteY167" fmla="*/ 6353 h 9525"/>
                              <a:gd name="connsiteX168" fmla="*/ 9020 w 28575"/>
                              <a:gd name="connsiteY168" fmla="*/ 6353 h 9525"/>
                              <a:gd name="connsiteX169" fmla="*/ 9020 w 28575"/>
                              <a:gd name="connsiteY169" fmla="*/ 6353 h 9525"/>
                              <a:gd name="connsiteX170" fmla="*/ 9020 w 28575"/>
                              <a:gd name="connsiteY170" fmla="*/ 6353 h 9525"/>
                              <a:gd name="connsiteX171" fmla="*/ 9020 w 28575"/>
                              <a:gd name="connsiteY171" fmla="*/ 6353 h 9525"/>
                              <a:gd name="connsiteX172" fmla="*/ 9773 w 28575"/>
                              <a:gd name="connsiteY172" fmla="*/ 6353 h 9525"/>
                              <a:gd name="connsiteX173" fmla="*/ 9773 w 28575"/>
                              <a:gd name="connsiteY173" fmla="*/ 6353 h 9525"/>
                              <a:gd name="connsiteX174" fmla="*/ 9773 w 28575"/>
                              <a:gd name="connsiteY174" fmla="*/ 3172 h 9525"/>
                              <a:gd name="connsiteX175" fmla="*/ 9773 w 28575"/>
                              <a:gd name="connsiteY175" fmla="*/ 6353 h 9525"/>
                              <a:gd name="connsiteX176" fmla="*/ 9773 w 28575"/>
                              <a:gd name="connsiteY176" fmla="*/ 6353 h 9525"/>
                              <a:gd name="connsiteX177" fmla="*/ 9773 w 28575"/>
                              <a:gd name="connsiteY177" fmla="*/ 6353 h 9525"/>
                              <a:gd name="connsiteX178" fmla="*/ 9773 w 28575"/>
                              <a:gd name="connsiteY178" fmla="*/ 6353 h 9525"/>
                              <a:gd name="connsiteX179" fmla="*/ 9773 w 28575"/>
                              <a:gd name="connsiteY179" fmla="*/ 6353 h 9525"/>
                              <a:gd name="connsiteX180" fmla="*/ 9773 w 28575"/>
                              <a:gd name="connsiteY180" fmla="*/ 3172 h 9525"/>
                              <a:gd name="connsiteX181" fmla="*/ 9773 w 28575"/>
                              <a:gd name="connsiteY181" fmla="*/ 6353 h 9525"/>
                              <a:gd name="connsiteX182" fmla="*/ 9773 w 28575"/>
                              <a:gd name="connsiteY182" fmla="*/ 3172 h 9525"/>
                              <a:gd name="connsiteX183" fmla="*/ 9773 w 28575"/>
                              <a:gd name="connsiteY183" fmla="*/ 3172 h 9525"/>
                              <a:gd name="connsiteX184" fmla="*/ 10525 w 28575"/>
                              <a:gd name="connsiteY184" fmla="*/ 3172 h 9525"/>
                              <a:gd name="connsiteX185" fmla="*/ 10525 w 28575"/>
                              <a:gd name="connsiteY185" fmla="*/ 6353 h 9525"/>
                              <a:gd name="connsiteX186" fmla="*/ 10525 w 28575"/>
                              <a:gd name="connsiteY186" fmla="*/ 6353 h 9525"/>
                              <a:gd name="connsiteX187" fmla="*/ 10525 w 28575"/>
                              <a:gd name="connsiteY187" fmla="*/ 6353 h 9525"/>
                              <a:gd name="connsiteX188" fmla="*/ 10525 w 28575"/>
                              <a:gd name="connsiteY188" fmla="*/ 6353 h 9525"/>
                              <a:gd name="connsiteX189" fmla="*/ 10525 w 28575"/>
                              <a:gd name="connsiteY189" fmla="*/ 6353 h 9525"/>
                              <a:gd name="connsiteX190" fmla="*/ 10525 w 28575"/>
                              <a:gd name="connsiteY190" fmla="*/ 6353 h 9525"/>
                              <a:gd name="connsiteX191" fmla="*/ 10525 w 28575"/>
                              <a:gd name="connsiteY191" fmla="*/ 6353 h 9525"/>
                              <a:gd name="connsiteX192" fmla="*/ 10525 w 28575"/>
                              <a:gd name="connsiteY192" fmla="*/ 6353 h 9525"/>
                              <a:gd name="connsiteX193" fmla="*/ 10525 w 28575"/>
                              <a:gd name="connsiteY193" fmla="*/ 6353 h 9525"/>
                              <a:gd name="connsiteX194" fmla="*/ 10525 w 28575"/>
                              <a:gd name="connsiteY194" fmla="*/ 6353 h 9525"/>
                              <a:gd name="connsiteX195" fmla="*/ 10525 w 28575"/>
                              <a:gd name="connsiteY195" fmla="*/ 6353 h 9525"/>
                              <a:gd name="connsiteX196" fmla="*/ 11278 w 28575"/>
                              <a:gd name="connsiteY196" fmla="*/ 6353 h 9525"/>
                              <a:gd name="connsiteX197" fmla="*/ 11278 w 28575"/>
                              <a:gd name="connsiteY197" fmla="*/ 3172 h 9525"/>
                              <a:gd name="connsiteX198" fmla="*/ 11278 w 28575"/>
                              <a:gd name="connsiteY198" fmla="*/ 3172 h 9525"/>
                              <a:gd name="connsiteX199" fmla="*/ 11278 w 28575"/>
                              <a:gd name="connsiteY199" fmla="*/ 0 h 9525"/>
                              <a:gd name="connsiteX200" fmla="*/ 11278 w 28575"/>
                              <a:gd name="connsiteY200" fmla="*/ 3172 h 9525"/>
                              <a:gd name="connsiteX201" fmla="*/ 11278 w 28575"/>
                              <a:gd name="connsiteY201" fmla="*/ 6353 h 9525"/>
                              <a:gd name="connsiteX202" fmla="*/ 11278 w 28575"/>
                              <a:gd name="connsiteY202" fmla="*/ 6353 h 9525"/>
                              <a:gd name="connsiteX203" fmla="*/ 11278 w 28575"/>
                              <a:gd name="connsiteY203" fmla="*/ 6353 h 9525"/>
                              <a:gd name="connsiteX204" fmla="*/ 11278 w 28575"/>
                              <a:gd name="connsiteY204" fmla="*/ 6353 h 9525"/>
                              <a:gd name="connsiteX205" fmla="*/ 11278 w 28575"/>
                              <a:gd name="connsiteY205" fmla="*/ 6353 h 9525"/>
                              <a:gd name="connsiteX206" fmla="*/ 11278 w 28575"/>
                              <a:gd name="connsiteY206" fmla="*/ 6353 h 9525"/>
                              <a:gd name="connsiteX207" fmla="*/ 11278 w 28575"/>
                              <a:gd name="connsiteY207" fmla="*/ 3172 h 9525"/>
                              <a:gd name="connsiteX208" fmla="*/ 12030 w 28575"/>
                              <a:gd name="connsiteY208" fmla="*/ 6353 h 9525"/>
                              <a:gd name="connsiteX209" fmla="*/ 12030 w 28575"/>
                              <a:gd name="connsiteY209" fmla="*/ 6353 h 9525"/>
                              <a:gd name="connsiteX210" fmla="*/ 12030 w 28575"/>
                              <a:gd name="connsiteY210" fmla="*/ 6353 h 9525"/>
                              <a:gd name="connsiteX211" fmla="*/ 12030 w 28575"/>
                              <a:gd name="connsiteY211" fmla="*/ 6353 h 9525"/>
                              <a:gd name="connsiteX212" fmla="*/ 12030 w 28575"/>
                              <a:gd name="connsiteY212" fmla="*/ 6353 h 9525"/>
                              <a:gd name="connsiteX213" fmla="*/ 12030 w 28575"/>
                              <a:gd name="connsiteY213" fmla="*/ 6353 h 9525"/>
                              <a:gd name="connsiteX214" fmla="*/ 12030 w 28575"/>
                              <a:gd name="connsiteY214" fmla="*/ 6353 h 9525"/>
                              <a:gd name="connsiteX215" fmla="*/ 12030 w 28575"/>
                              <a:gd name="connsiteY215" fmla="*/ 6353 h 9525"/>
                              <a:gd name="connsiteX216" fmla="*/ 12030 w 28575"/>
                              <a:gd name="connsiteY216" fmla="*/ 9525 h 9525"/>
                              <a:gd name="connsiteX217" fmla="*/ 12030 w 28575"/>
                              <a:gd name="connsiteY217" fmla="*/ 6353 h 9525"/>
                              <a:gd name="connsiteX218" fmla="*/ 12030 w 28575"/>
                              <a:gd name="connsiteY218" fmla="*/ 6353 h 9525"/>
                              <a:gd name="connsiteX219" fmla="*/ 12030 w 28575"/>
                              <a:gd name="connsiteY219" fmla="*/ 6353 h 9525"/>
                              <a:gd name="connsiteX220" fmla="*/ 12783 w 28575"/>
                              <a:gd name="connsiteY220" fmla="*/ 6353 h 9525"/>
                              <a:gd name="connsiteX221" fmla="*/ 12783 w 28575"/>
                              <a:gd name="connsiteY221" fmla="*/ 6353 h 9525"/>
                              <a:gd name="connsiteX222" fmla="*/ 12783 w 28575"/>
                              <a:gd name="connsiteY222" fmla="*/ 6353 h 9525"/>
                              <a:gd name="connsiteX223" fmla="*/ 12783 w 28575"/>
                              <a:gd name="connsiteY223" fmla="*/ 6353 h 9525"/>
                              <a:gd name="connsiteX224" fmla="*/ 12783 w 28575"/>
                              <a:gd name="connsiteY224" fmla="*/ 6353 h 9525"/>
                              <a:gd name="connsiteX225" fmla="*/ 12783 w 28575"/>
                              <a:gd name="connsiteY225" fmla="*/ 6353 h 9525"/>
                              <a:gd name="connsiteX226" fmla="*/ 12783 w 28575"/>
                              <a:gd name="connsiteY226" fmla="*/ 6353 h 9525"/>
                              <a:gd name="connsiteX227" fmla="*/ 12783 w 28575"/>
                              <a:gd name="connsiteY227" fmla="*/ 6353 h 9525"/>
                              <a:gd name="connsiteX228" fmla="*/ 12783 w 28575"/>
                              <a:gd name="connsiteY228" fmla="*/ 6353 h 9525"/>
                              <a:gd name="connsiteX229" fmla="*/ 12783 w 28575"/>
                              <a:gd name="connsiteY229" fmla="*/ 6353 h 9525"/>
                              <a:gd name="connsiteX230" fmla="*/ 12783 w 28575"/>
                              <a:gd name="connsiteY230" fmla="*/ 6353 h 9525"/>
                              <a:gd name="connsiteX231" fmla="*/ 12783 w 28575"/>
                              <a:gd name="connsiteY231" fmla="*/ 6353 h 9525"/>
                              <a:gd name="connsiteX232" fmla="*/ 13535 w 28575"/>
                              <a:gd name="connsiteY232" fmla="*/ 6353 h 9525"/>
                              <a:gd name="connsiteX233" fmla="*/ 13535 w 28575"/>
                              <a:gd name="connsiteY233" fmla="*/ 6353 h 9525"/>
                              <a:gd name="connsiteX234" fmla="*/ 13535 w 28575"/>
                              <a:gd name="connsiteY234" fmla="*/ 3172 h 9525"/>
                              <a:gd name="connsiteX235" fmla="*/ 13535 w 28575"/>
                              <a:gd name="connsiteY235" fmla="*/ 3172 h 9525"/>
                              <a:gd name="connsiteX236" fmla="*/ 13535 w 28575"/>
                              <a:gd name="connsiteY236" fmla="*/ 3172 h 9525"/>
                              <a:gd name="connsiteX237" fmla="*/ 13535 w 28575"/>
                              <a:gd name="connsiteY237" fmla="*/ 3172 h 9525"/>
                              <a:gd name="connsiteX238" fmla="*/ 13535 w 28575"/>
                              <a:gd name="connsiteY238" fmla="*/ 3172 h 9525"/>
                              <a:gd name="connsiteX239" fmla="*/ 13535 w 28575"/>
                              <a:gd name="connsiteY239" fmla="*/ 3172 h 9525"/>
                              <a:gd name="connsiteX240" fmla="*/ 13535 w 28575"/>
                              <a:gd name="connsiteY240" fmla="*/ 3172 h 9525"/>
                              <a:gd name="connsiteX241" fmla="*/ 13535 w 28575"/>
                              <a:gd name="connsiteY241" fmla="*/ 3172 h 9525"/>
                              <a:gd name="connsiteX242" fmla="*/ 13535 w 28575"/>
                              <a:gd name="connsiteY242" fmla="*/ 3172 h 9525"/>
                              <a:gd name="connsiteX243" fmla="*/ 13535 w 28575"/>
                              <a:gd name="connsiteY243" fmla="*/ 3172 h 9525"/>
                              <a:gd name="connsiteX244" fmla="*/ 13535 w 28575"/>
                              <a:gd name="connsiteY244" fmla="*/ 6353 h 9525"/>
                              <a:gd name="connsiteX245" fmla="*/ 13535 w 28575"/>
                              <a:gd name="connsiteY245" fmla="*/ 6353 h 9525"/>
                              <a:gd name="connsiteX246" fmla="*/ 13535 w 28575"/>
                              <a:gd name="connsiteY246" fmla="*/ 6353 h 9525"/>
                              <a:gd name="connsiteX247" fmla="*/ 13535 w 28575"/>
                              <a:gd name="connsiteY247" fmla="*/ 6353 h 9525"/>
                              <a:gd name="connsiteX248" fmla="*/ 13535 w 28575"/>
                              <a:gd name="connsiteY248" fmla="*/ 6353 h 9525"/>
                              <a:gd name="connsiteX249" fmla="*/ 13535 w 28575"/>
                              <a:gd name="connsiteY249" fmla="*/ 6353 h 9525"/>
                              <a:gd name="connsiteX250" fmla="*/ 13535 w 28575"/>
                              <a:gd name="connsiteY250" fmla="*/ 6353 h 9525"/>
                              <a:gd name="connsiteX251" fmla="*/ 13535 w 28575"/>
                              <a:gd name="connsiteY251" fmla="*/ 6353 h 9525"/>
                              <a:gd name="connsiteX252" fmla="*/ 14288 w 28575"/>
                              <a:gd name="connsiteY252" fmla="*/ 6353 h 9525"/>
                              <a:gd name="connsiteX253" fmla="*/ 14288 w 28575"/>
                              <a:gd name="connsiteY253" fmla="*/ 3172 h 9525"/>
                              <a:gd name="connsiteX254" fmla="*/ 14288 w 28575"/>
                              <a:gd name="connsiteY254" fmla="*/ 3172 h 9525"/>
                              <a:gd name="connsiteX255" fmla="*/ 14288 w 28575"/>
                              <a:gd name="connsiteY255" fmla="*/ 3172 h 9525"/>
                              <a:gd name="connsiteX256" fmla="*/ 14288 w 28575"/>
                              <a:gd name="connsiteY256" fmla="*/ 3172 h 9525"/>
                              <a:gd name="connsiteX257" fmla="*/ 14288 w 28575"/>
                              <a:gd name="connsiteY257" fmla="*/ 3172 h 9525"/>
                              <a:gd name="connsiteX258" fmla="*/ 14288 w 28575"/>
                              <a:gd name="connsiteY258" fmla="*/ 6353 h 9525"/>
                              <a:gd name="connsiteX259" fmla="*/ 14288 w 28575"/>
                              <a:gd name="connsiteY259" fmla="*/ 6353 h 9525"/>
                              <a:gd name="connsiteX260" fmla="*/ 14288 w 28575"/>
                              <a:gd name="connsiteY260" fmla="*/ 6353 h 9525"/>
                              <a:gd name="connsiteX261" fmla="*/ 14288 w 28575"/>
                              <a:gd name="connsiteY261" fmla="*/ 6353 h 9525"/>
                              <a:gd name="connsiteX262" fmla="*/ 14288 w 28575"/>
                              <a:gd name="connsiteY262" fmla="*/ 3172 h 9525"/>
                              <a:gd name="connsiteX263" fmla="*/ 14288 w 28575"/>
                              <a:gd name="connsiteY263" fmla="*/ 6353 h 9525"/>
                              <a:gd name="connsiteX264" fmla="*/ 15040 w 28575"/>
                              <a:gd name="connsiteY264" fmla="*/ 6353 h 9525"/>
                              <a:gd name="connsiteX265" fmla="*/ 15040 w 28575"/>
                              <a:gd name="connsiteY265" fmla="*/ 6353 h 9525"/>
                              <a:gd name="connsiteX266" fmla="*/ 15040 w 28575"/>
                              <a:gd name="connsiteY266" fmla="*/ 6353 h 9525"/>
                              <a:gd name="connsiteX267" fmla="*/ 15040 w 28575"/>
                              <a:gd name="connsiteY267" fmla="*/ 6353 h 9525"/>
                              <a:gd name="connsiteX268" fmla="*/ 15040 w 28575"/>
                              <a:gd name="connsiteY268" fmla="*/ 6353 h 9525"/>
                              <a:gd name="connsiteX269" fmla="*/ 15040 w 28575"/>
                              <a:gd name="connsiteY269" fmla="*/ 6353 h 9525"/>
                              <a:gd name="connsiteX270" fmla="*/ 15040 w 28575"/>
                              <a:gd name="connsiteY270" fmla="*/ 6353 h 9525"/>
                              <a:gd name="connsiteX271" fmla="*/ 15040 w 28575"/>
                              <a:gd name="connsiteY271" fmla="*/ 6353 h 9525"/>
                              <a:gd name="connsiteX272" fmla="*/ 15040 w 28575"/>
                              <a:gd name="connsiteY272" fmla="*/ 6353 h 9525"/>
                              <a:gd name="connsiteX273" fmla="*/ 15040 w 28575"/>
                              <a:gd name="connsiteY273" fmla="*/ 3172 h 9525"/>
                              <a:gd name="connsiteX274" fmla="*/ 15040 w 28575"/>
                              <a:gd name="connsiteY274" fmla="*/ 3172 h 9525"/>
                              <a:gd name="connsiteX275" fmla="*/ 15040 w 28575"/>
                              <a:gd name="connsiteY275" fmla="*/ 6353 h 9525"/>
                              <a:gd name="connsiteX276" fmla="*/ 15792 w 28575"/>
                              <a:gd name="connsiteY276" fmla="*/ 6353 h 9525"/>
                              <a:gd name="connsiteX277" fmla="*/ 15792 w 28575"/>
                              <a:gd name="connsiteY277" fmla="*/ 6353 h 9525"/>
                              <a:gd name="connsiteX278" fmla="*/ 15792 w 28575"/>
                              <a:gd name="connsiteY278" fmla="*/ 6353 h 9525"/>
                              <a:gd name="connsiteX279" fmla="*/ 15792 w 28575"/>
                              <a:gd name="connsiteY279" fmla="*/ 3172 h 9525"/>
                              <a:gd name="connsiteX280" fmla="*/ 15792 w 28575"/>
                              <a:gd name="connsiteY280" fmla="*/ 6353 h 9525"/>
                              <a:gd name="connsiteX281" fmla="*/ 15792 w 28575"/>
                              <a:gd name="connsiteY281" fmla="*/ 3172 h 9525"/>
                              <a:gd name="connsiteX282" fmla="*/ 15792 w 28575"/>
                              <a:gd name="connsiteY282" fmla="*/ 6353 h 9525"/>
                              <a:gd name="connsiteX283" fmla="*/ 15792 w 28575"/>
                              <a:gd name="connsiteY283" fmla="*/ 6353 h 9525"/>
                              <a:gd name="connsiteX284" fmla="*/ 15792 w 28575"/>
                              <a:gd name="connsiteY284" fmla="*/ 3172 h 9525"/>
                              <a:gd name="connsiteX285" fmla="*/ 15792 w 28575"/>
                              <a:gd name="connsiteY285" fmla="*/ 3172 h 9525"/>
                              <a:gd name="connsiteX286" fmla="*/ 15792 w 28575"/>
                              <a:gd name="connsiteY286" fmla="*/ 3172 h 9525"/>
                              <a:gd name="connsiteX287" fmla="*/ 15792 w 28575"/>
                              <a:gd name="connsiteY287" fmla="*/ 0 h 9525"/>
                              <a:gd name="connsiteX288" fmla="*/ 16545 w 28575"/>
                              <a:gd name="connsiteY288" fmla="*/ 3172 h 9525"/>
                              <a:gd name="connsiteX289" fmla="*/ 16545 w 28575"/>
                              <a:gd name="connsiteY289" fmla="*/ 6353 h 9525"/>
                              <a:gd name="connsiteX290" fmla="*/ 16545 w 28575"/>
                              <a:gd name="connsiteY290" fmla="*/ 6353 h 9525"/>
                              <a:gd name="connsiteX291" fmla="*/ 16545 w 28575"/>
                              <a:gd name="connsiteY291" fmla="*/ 6353 h 9525"/>
                              <a:gd name="connsiteX292" fmla="*/ 16545 w 28575"/>
                              <a:gd name="connsiteY292" fmla="*/ 6353 h 9525"/>
                              <a:gd name="connsiteX293" fmla="*/ 16545 w 28575"/>
                              <a:gd name="connsiteY293" fmla="*/ 3172 h 9525"/>
                              <a:gd name="connsiteX294" fmla="*/ 16545 w 28575"/>
                              <a:gd name="connsiteY294" fmla="*/ 3172 h 9525"/>
                              <a:gd name="connsiteX295" fmla="*/ 16545 w 28575"/>
                              <a:gd name="connsiteY295" fmla="*/ 0 h 9525"/>
                              <a:gd name="connsiteX296" fmla="*/ 16545 w 28575"/>
                              <a:gd name="connsiteY296" fmla="*/ 3172 h 9525"/>
                              <a:gd name="connsiteX297" fmla="*/ 16545 w 28575"/>
                              <a:gd name="connsiteY297" fmla="*/ 6353 h 9525"/>
                              <a:gd name="connsiteX298" fmla="*/ 16545 w 28575"/>
                              <a:gd name="connsiteY298" fmla="*/ 6353 h 9525"/>
                              <a:gd name="connsiteX299" fmla="*/ 16545 w 28575"/>
                              <a:gd name="connsiteY299" fmla="*/ 6353 h 9525"/>
                              <a:gd name="connsiteX300" fmla="*/ 17297 w 28575"/>
                              <a:gd name="connsiteY300" fmla="*/ 3172 h 9525"/>
                              <a:gd name="connsiteX301" fmla="*/ 17297 w 28575"/>
                              <a:gd name="connsiteY301" fmla="*/ 3172 h 9525"/>
                              <a:gd name="connsiteX302" fmla="*/ 17297 w 28575"/>
                              <a:gd name="connsiteY302" fmla="*/ 6353 h 9525"/>
                              <a:gd name="connsiteX303" fmla="*/ 17297 w 28575"/>
                              <a:gd name="connsiteY303" fmla="*/ 6353 h 9525"/>
                              <a:gd name="connsiteX304" fmla="*/ 17297 w 28575"/>
                              <a:gd name="connsiteY304" fmla="*/ 3172 h 9525"/>
                              <a:gd name="connsiteX305" fmla="*/ 17297 w 28575"/>
                              <a:gd name="connsiteY305" fmla="*/ 3172 h 9525"/>
                              <a:gd name="connsiteX306" fmla="*/ 17297 w 28575"/>
                              <a:gd name="connsiteY306" fmla="*/ 3172 h 9525"/>
                              <a:gd name="connsiteX307" fmla="*/ 17297 w 28575"/>
                              <a:gd name="connsiteY307" fmla="*/ 3172 h 9525"/>
                              <a:gd name="connsiteX308" fmla="*/ 17297 w 28575"/>
                              <a:gd name="connsiteY308" fmla="*/ 6353 h 9525"/>
                              <a:gd name="connsiteX309" fmla="*/ 17297 w 28575"/>
                              <a:gd name="connsiteY309" fmla="*/ 6353 h 9525"/>
                              <a:gd name="connsiteX310" fmla="*/ 17297 w 28575"/>
                              <a:gd name="connsiteY310" fmla="*/ 3172 h 9525"/>
                              <a:gd name="connsiteX311" fmla="*/ 17297 w 28575"/>
                              <a:gd name="connsiteY311" fmla="*/ 6353 h 9525"/>
                              <a:gd name="connsiteX312" fmla="*/ 17297 w 28575"/>
                              <a:gd name="connsiteY312" fmla="*/ 6353 h 9525"/>
                              <a:gd name="connsiteX313" fmla="*/ 17297 w 28575"/>
                              <a:gd name="connsiteY313" fmla="*/ 6353 h 9525"/>
                              <a:gd name="connsiteX314" fmla="*/ 18050 w 28575"/>
                              <a:gd name="connsiteY314" fmla="*/ 6353 h 9525"/>
                              <a:gd name="connsiteX315" fmla="*/ 18050 w 28575"/>
                              <a:gd name="connsiteY315" fmla="*/ 6353 h 9525"/>
                              <a:gd name="connsiteX316" fmla="*/ 18050 w 28575"/>
                              <a:gd name="connsiteY316" fmla="*/ 6353 h 9525"/>
                              <a:gd name="connsiteX317" fmla="*/ 18050 w 28575"/>
                              <a:gd name="connsiteY317" fmla="*/ 6353 h 9525"/>
                              <a:gd name="connsiteX318" fmla="*/ 18050 w 28575"/>
                              <a:gd name="connsiteY318" fmla="*/ 6353 h 9525"/>
                              <a:gd name="connsiteX319" fmla="*/ 18050 w 28575"/>
                              <a:gd name="connsiteY319" fmla="*/ 6353 h 9525"/>
                              <a:gd name="connsiteX320" fmla="*/ 18050 w 28575"/>
                              <a:gd name="connsiteY320" fmla="*/ 6353 h 9525"/>
                              <a:gd name="connsiteX321" fmla="*/ 18050 w 28575"/>
                              <a:gd name="connsiteY321" fmla="*/ 6353 h 9525"/>
                              <a:gd name="connsiteX322" fmla="*/ 18050 w 28575"/>
                              <a:gd name="connsiteY322" fmla="*/ 6353 h 9525"/>
                              <a:gd name="connsiteX323" fmla="*/ 18050 w 28575"/>
                              <a:gd name="connsiteY323" fmla="*/ 6353 h 9525"/>
                              <a:gd name="connsiteX324" fmla="*/ 18050 w 28575"/>
                              <a:gd name="connsiteY324" fmla="*/ 6353 h 9525"/>
                              <a:gd name="connsiteX325" fmla="*/ 18050 w 28575"/>
                              <a:gd name="connsiteY325" fmla="*/ 6353 h 9525"/>
                              <a:gd name="connsiteX326" fmla="*/ 18802 w 28575"/>
                              <a:gd name="connsiteY326" fmla="*/ 6353 h 9525"/>
                              <a:gd name="connsiteX327" fmla="*/ 18802 w 28575"/>
                              <a:gd name="connsiteY327" fmla="*/ 6353 h 9525"/>
                              <a:gd name="connsiteX328" fmla="*/ 18802 w 28575"/>
                              <a:gd name="connsiteY328" fmla="*/ 3172 h 9525"/>
                              <a:gd name="connsiteX329" fmla="*/ 18802 w 28575"/>
                              <a:gd name="connsiteY329" fmla="*/ 6353 h 9525"/>
                              <a:gd name="connsiteX330" fmla="*/ 18802 w 28575"/>
                              <a:gd name="connsiteY330" fmla="*/ 6353 h 9525"/>
                              <a:gd name="connsiteX331" fmla="*/ 18802 w 28575"/>
                              <a:gd name="connsiteY331" fmla="*/ 6353 h 9525"/>
                              <a:gd name="connsiteX332" fmla="*/ 18802 w 28575"/>
                              <a:gd name="connsiteY332" fmla="*/ 6353 h 9525"/>
                              <a:gd name="connsiteX333" fmla="*/ 18802 w 28575"/>
                              <a:gd name="connsiteY333" fmla="*/ 6353 h 9525"/>
                              <a:gd name="connsiteX334" fmla="*/ 18802 w 28575"/>
                              <a:gd name="connsiteY334" fmla="*/ 6353 h 9525"/>
                              <a:gd name="connsiteX335" fmla="*/ 18802 w 28575"/>
                              <a:gd name="connsiteY335" fmla="*/ 6353 h 9525"/>
                              <a:gd name="connsiteX336" fmla="*/ 18802 w 28575"/>
                              <a:gd name="connsiteY336" fmla="*/ 6353 h 9525"/>
                              <a:gd name="connsiteX337" fmla="*/ 18802 w 28575"/>
                              <a:gd name="connsiteY337" fmla="*/ 6353 h 9525"/>
                              <a:gd name="connsiteX338" fmla="*/ 18802 w 28575"/>
                              <a:gd name="connsiteY338" fmla="*/ 6353 h 9525"/>
                              <a:gd name="connsiteX339" fmla="*/ 18802 w 28575"/>
                              <a:gd name="connsiteY339" fmla="*/ 6353 h 9525"/>
                              <a:gd name="connsiteX340" fmla="*/ 18802 w 28575"/>
                              <a:gd name="connsiteY340" fmla="*/ 6353 h 9525"/>
                              <a:gd name="connsiteX341" fmla="*/ 18802 w 28575"/>
                              <a:gd name="connsiteY341" fmla="*/ 6353 h 9525"/>
                              <a:gd name="connsiteX342" fmla="*/ 18802 w 28575"/>
                              <a:gd name="connsiteY342" fmla="*/ 6353 h 9525"/>
                              <a:gd name="connsiteX343" fmla="*/ 18802 w 28575"/>
                              <a:gd name="connsiteY343" fmla="*/ 6353 h 9525"/>
                              <a:gd name="connsiteX344" fmla="*/ 19555 w 28575"/>
                              <a:gd name="connsiteY344" fmla="*/ 3172 h 9525"/>
                              <a:gd name="connsiteX345" fmla="*/ 19555 w 28575"/>
                              <a:gd name="connsiteY345" fmla="*/ 3172 h 9525"/>
                              <a:gd name="connsiteX346" fmla="*/ 19555 w 28575"/>
                              <a:gd name="connsiteY346" fmla="*/ 6353 h 9525"/>
                              <a:gd name="connsiteX347" fmla="*/ 19555 w 28575"/>
                              <a:gd name="connsiteY347" fmla="*/ 6353 h 9525"/>
                              <a:gd name="connsiteX348" fmla="*/ 19555 w 28575"/>
                              <a:gd name="connsiteY348" fmla="*/ 6353 h 9525"/>
                              <a:gd name="connsiteX349" fmla="*/ 19555 w 28575"/>
                              <a:gd name="connsiteY349" fmla="*/ 6353 h 9525"/>
                              <a:gd name="connsiteX350" fmla="*/ 19555 w 28575"/>
                              <a:gd name="connsiteY350" fmla="*/ 3172 h 9525"/>
                              <a:gd name="connsiteX351" fmla="*/ 19555 w 28575"/>
                              <a:gd name="connsiteY351" fmla="*/ 6353 h 9525"/>
                              <a:gd name="connsiteX352" fmla="*/ 19555 w 28575"/>
                              <a:gd name="connsiteY352" fmla="*/ 3172 h 9525"/>
                              <a:gd name="connsiteX353" fmla="*/ 19555 w 28575"/>
                              <a:gd name="connsiteY353" fmla="*/ 6353 h 9525"/>
                              <a:gd name="connsiteX354" fmla="*/ 19555 w 28575"/>
                              <a:gd name="connsiteY354" fmla="*/ 6353 h 9525"/>
                              <a:gd name="connsiteX355" fmla="*/ 19555 w 28575"/>
                              <a:gd name="connsiteY355" fmla="*/ 6353 h 9525"/>
                              <a:gd name="connsiteX356" fmla="*/ 20307 w 28575"/>
                              <a:gd name="connsiteY356" fmla="*/ 6353 h 9525"/>
                              <a:gd name="connsiteX357" fmla="*/ 20307 w 28575"/>
                              <a:gd name="connsiteY357" fmla="*/ 6353 h 9525"/>
                              <a:gd name="connsiteX358" fmla="*/ 20307 w 28575"/>
                              <a:gd name="connsiteY358" fmla="*/ 3172 h 9525"/>
                              <a:gd name="connsiteX359" fmla="*/ 20307 w 28575"/>
                              <a:gd name="connsiteY359" fmla="*/ 3172 h 9525"/>
                              <a:gd name="connsiteX360" fmla="*/ 20307 w 28575"/>
                              <a:gd name="connsiteY360" fmla="*/ 3172 h 9525"/>
                              <a:gd name="connsiteX361" fmla="*/ 20307 w 28575"/>
                              <a:gd name="connsiteY361" fmla="*/ 3172 h 9525"/>
                              <a:gd name="connsiteX362" fmla="*/ 20307 w 28575"/>
                              <a:gd name="connsiteY362" fmla="*/ 6353 h 9525"/>
                              <a:gd name="connsiteX363" fmla="*/ 20307 w 28575"/>
                              <a:gd name="connsiteY363" fmla="*/ 6353 h 9525"/>
                              <a:gd name="connsiteX364" fmla="*/ 20307 w 28575"/>
                              <a:gd name="connsiteY364" fmla="*/ 6353 h 9525"/>
                              <a:gd name="connsiteX365" fmla="*/ 20307 w 28575"/>
                              <a:gd name="connsiteY365" fmla="*/ 6353 h 9525"/>
                              <a:gd name="connsiteX366" fmla="*/ 20307 w 28575"/>
                              <a:gd name="connsiteY366" fmla="*/ 6353 h 9525"/>
                              <a:gd name="connsiteX367" fmla="*/ 20307 w 28575"/>
                              <a:gd name="connsiteY367" fmla="*/ 6353 h 9525"/>
                              <a:gd name="connsiteX368" fmla="*/ 21060 w 28575"/>
                              <a:gd name="connsiteY368" fmla="*/ 3172 h 9525"/>
                              <a:gd name="connsiteX369" fmla="*/ 21060 w 28575"/>
                              <a:gd name="connsiteY369" fmla="*/ 3172 h 9525"/>
                              <a:gd name="connsiteX370" fmla="*/ 21060 w 28575"/>
                              <a:gd name="connsiteY370" fmla="*/ 3172 h 9525"/>
                              <a:gd name="connsiteX371" fmla="*/ 21060 w 28575"/>
                              <a:gd name="connsiteY371" fmla="*/ 6353 h 9525"/>
                              <a:gd name="connsiteX372" fmla="*/ 21060 w 28575"/>
                              <a:gd name="connsiteY372" fmla="*/ 6353 h 9525"/>
                              <a:gd name="connsiteX373" fmla="*/ 21060 w 28575"/>
                              <a:gd name="connsiteY373" fmla="*/ 6353 h 9525"/>
                              <a:gd name="connsiteX374" fmla="*/ 21060 w 28575"/>
                              <a:gd name="connsiteY374" fmla="*/ 6353 h 9525"/>
                              <a:gd name="connsiteX375" fmla="*/ 21060 w 28575"/>
                              <a:gd name="connsiteY375" fmla="*/ 6353 h 9525"/>
                              <a:gd name="connsiteX376" fmla="*/ 21060 w 28575"/>
                              <a:gd name="connsiteY376" fmla="*/ 6353 h 9525"/>
                              <a:gd name="connsiteX377" fmla="*/ 21060 w 28575"/>
                              <a:gd name="connsiteY377" fmla="*/ 6353 h 9525"/>
                              <a:gd name="connsiteX378" fmla="*/ 21060 w 28575"/>
                              <a:gd name="connsiteY378" fmla="*/ 6353 h 9525"/>
                              <a:gd name="connsiteX379" fmla="*/ 21060 w 28575"/>
                              <a:gd name="connsiteY379" fmla="*/ 6353 h 9525"/>
                              <a:gd name="connsiteX380" fmla="*/ 21060 w 28575"/>
                              <a:gd name="connsiteY380" fmla="*/ 6353 h 9525"/>
                              <a:gd name="connsiteX381" fmla="*/ 21060 w 28575"/>
                              <a:gd name="connsiteY381" fmla="*/ 6353 h 9525"/>
                              <a:gd name="connsiteX382" fmla="*/ 21803 w 28575"/>
                              <a:gd name="connsiteY382" fmla="*/ 6353 h 9525"/>
                              <a:gd name="connsiteX383" fmla="*/ 21803 w 28575"/>
                              <a:gd name="connsiteY383" fmla="*/ 6353 h 9525"/>
                              <a:gd name="connsiteX384" fmla="*/ 21803 w 28575"/>
                              <a:gd name="connsiteY384" fmla="*/ 6353 h 9525"/>
                              <a:gd name="connsiteX385" fmla="*/ 21803 w 28575"/>
                              <a:gd name="connsiteY385" fmla="*/ 6353 h 9525"/>
                              <a:gd name="connsiteX386" fmla="*/ 21803 w 28575"/>
                              <a:gd name="connsiteY386" fmla="*/ 6353 h 9525"/>
                              <a:gd name="connsiteX387" fmla="*/ 21803 w 28575"/>
                              <a:gd name="connsiteY387" fmla="*/ 6353 h 9525"/>
                              <a:gd name="connsiteX388" fmla="*/ 21803 w 28575"/>
                              <a:gd name="connsiteY388" fmla="*/ 6353 h 9525"/>
                              <a:gd name="connsiteX389" fmla="*/ 21803 w 28575"/>
                              <a:gd name="connsiteY389" fmla="*/ 6353 h 9525"/>
                              <a:gd name="connsiteX390" fmla="*/ 21803 w 28575"/>
                              <a:gd name="connsiteY390" fmla="*/ 3172 h 9525"/>
                              <a:gd name="connsiteX391" fmla="*/ 21803 w 28575"/>
                              <a:gd name="connsiteY391" fmla="*/ 3172 h 9525"/>
                              <a:gd name="connsiteX392" fmla="*/ 21803 w 28575"/>
                              <a:gd name="connsiteY392" fmla="*/ 3172 h 9525"/>
                              <a:gd name="connsiteX393" fmla="*/ 21803 w 28575"/>
                              <a:gd name="connsiteY393" fmla="*/ 3172 h 9525"/>
                              <a:gd name="connsiteX394" fmla="*/ 22555 w 28575"/>
                              <a:gd name="connsiteY394" fmla="*/ 6353 h 9525"/>
                              <a:gd name="connsiteX395" fmla="*/ 22555 w 28575"/>
                              <a:gd name="connsiteY395" fmla="*/ 6353 h 9525"/>
                              <a:gd name="connsiteX396" fmla="*/ 22555 w 28575"/>
                              <a:gd name="connsiteY396" fmla="*/ 6353 h 9525"/>
                              <a:gd name="connsiteX397" fmla="*/ 22555 w 28575"/>
                              <a:gd name="connsiteY397" fmla="*/ 6353 h 9525"/>
                              <a:gd name="connsiteX398" fmla="*/ 22555 w 28575"/>
                              <a:gd name="connsiteY398" fmla="*/ 6353 h 9525"/>
                              <a:gd name="connsiteX399" fmla="*/ 22555 w 28575"/>
                              <a:gd name="connsiteY399" fmla="*/ 6353 h 9525"/>
                              <a:gd name="connsiteX400" fmla="*/ 22555 w 28575"/>
                              <a:gd name="connsiteY400" fmla="*/ 3172 h 9525"/>
                              <a:gd name="connsiteX401" fmla="*/ 22555 w 28575"/>
                              <a:gd name="connsiteY401" fmla="*/ 3172 h 9525"/>
                              <a:gd name="connsiteX402" fmla="*/ 22555 w 28575"/>
                              <a:gd name="connsiteY402" fmla="*/ 3172 h 9525"/>
                              <a:gd name="connsiteX403" fmla="*/ 22555 w 28575"/>
                              <a:gd name="connsiteY403" fmla="*/ 6353 h 9525"/>
                              <a:gd name="connsiteX404" fmla="*/ 22555 w 28575"/>
                              <a:gd name="connsiteY404" fmla="*/ 6353 h 9525"/>
                              <a:gd name="connsiteX405" fmla="*/ 22555 w 28575"/>
                              <a:gd name="connsiteY405" fmla="*/ 6353 h 9525"/>
                              <a:gd name="connsiteX406" fmla="*/ 23308 w 28575"/>
                              <a:gd name="connsiteY406" fmla="*/ 6353 h 9525"/>
                              <a:gd name="connsiteX407" fmla="*/ 23308 w 28575"/>
                              <a:gd name="connsiteY407" fmla="*/ 9525 h 9525"/>
                              <a:gd name="connsiteX408" fmla="*/ 23308 w 28575"/>
                              <a:gd name="connsiteY408" fmla="*/ 6353 h 9525"/>
                              <a:gd name="connsiteX409" fmla="*/ 23308 w 28575"/>
                              <a:gd name="connsiteY409" fmla="*/ 6353 h 9525"/>
                              <a:gd name="connsiteX410" fmla="*/ 23308 w 28575"/>
                              <a:gd name="connsiteY410" fmla="*/ 6353 h 9525"/>
                              <a:gd name="connsiteX411" fmla="*/ 23308 w 28575"/>
                              <a:gd name="connsiteY411" fmla="*/ 3172 h 9525"/>
                              <a:gd name="connsiteX412" fmla="*/ 23308 w 28575"/>
                              <a:gd name="connsiteY412" fmla="*/ 6353 h 9525"/>
                              <a:gd name="connsiteX413" fmla="*/ 23308 w 28575"/>
                              <a:gd name="connsiteY413" fmla="*/ 6353 h 9525"/>
                              <a:gd name="connsiteX414" fmla="*/ 23308 w 28575"/>
                              <a:gd name="connsiteY414" fmla="*/ 3172 h 9525"/>
                              <a:gd name="connsiteX415" fmla="*/ 23308 w 28575"/>
                              <a:gd name="connsiteY415" fmla="*/ 3172 h 9525"/>
                              <a:gd name="connsiteX416" fmla="*/ 23308 w 28575"/>
                              <a:gd name="connsiteY416" fmla="*/ 3172 h 9525"/>
                              <a:gd name="connsiteX417" fmla="*/ 23308 w 28575"/>
                              <a:gd name="connsiteY417" fmla="*/ 3172 h 9525"/>
                              <a:gd name="connsiteX418" fmla="*/ 23308 w 28575"/>
                              <a:gd name="connsiteY418" fmla="*/ 6353 h 9525"/>
                              <a:gd name="connsiteX419" fmla="*/ 23308 w 28575"/>
                              <a:gd name="connsiteY419" fmla="*/ 6353 h 9525"/>
                              <a:gd name="connsiteX420" fmla="*/ 23308 w 28575"/>
                              <a:gd name="connsiteY420" fmla="*/ 6353 h 9525"/>
                              <a:gd name="connsiteX421" fmla="*/ 23308 w 28575"/>
                              <a:gd name="connsiteY421" fmla="*/ 6353 h 9525"/>
                              <a:gd name="connsiteX422" fmla="*/ 23308 w 28575"/>
                              <a:gd name="connsiteY422" fmla="*/ 6353 h 9525"/>
                              <a:gd name="connsiteX423" fmla="*/ 23308 w 28575"/>
                              <a:gd name="connsiteY423" fmla="*/ 3172 h 9525"/>
                              <a:gd name="connsiteX424" fmla="*/ 24060 w 28575"/>
                              <a:gd name="connsiteY424" fmla="*/ 3172 h 9525"/>
                              <a:gd name="connsiteX425" fmla="*/ 24060 w 28575"/>
                              <a:gd name="connsiteY425" fmla="*/ 6353 h 9525"/>
                              <a:gd name="connsiteX426" fmla="*/ 24060 w 28575"/>
                              <a:gd name="connsiteY426" fmla="*/ 3172 h 9525"/>
                              <a:gd name="connsiteX427" fmla="*/ 24060 w 28575"/>
                              <a:gd name="connsiteY427" fmla="*/ 6353 h 9525"/>
                              <a:gd name="connsiteX428" fmla="*/ 24060 w 28575"/>
                              <a:gd name="connsiteY428" fmla="*/ 6353 h 9525"/>
                              <a:gd name="connsiteX429" fmla="*/ 24060 w 28575"/>
                              <a:gd name="connsiteY429" fmla="*/ 3172 h 9525"/>
                              <a:gd name="connsiteX430" fmla="*/ 24060 w 28575"/>
                              <a:gd name="connsiteY430" fmla="*/ 3172 h 9525"/>
                              <a:gd name="connsiteX431" fmla="*/ 24060 w 28575"/>
                              <a:gd name="connsiteY431" fmla="*/ 3172 h 9525"/>
                              <a:gd name="connsiteX432" fmla="*/ 24060 w 28575"/>
                              <a:gd name="connsiteY432" fmla="*/ 3172 h 9525"/>
                              <a:gd name="connsiteX433" fmla="*/ 24060 w 28575"/>
                              <a:gd name="connsiteY433" fmla="*/ 3172 h 9525"/>
                              <a:gd name="connsiteX434" fmla="*/ 24060 w 28575"/>
                              <a:gd name="connsiteY434" fmla="*/ 3172 h 9525"/>
                              <a:gd name="connsiteX435" fmla="*/ 24060 w 28575"/>
                              <a:gd name="connsiteY435" fmla="*/ 6353 h 9525"/>
                              <a:gd name="connsiteX436" fmla="*/ 24813 w 28575"/>
                              <a:gd name="connsiteY436" fmla="*/ 6353 h 9525"/>
                              <a:gd name="connsiteX437" fmla="*/ 24813 w 28575"/>
                              <a:gd name="connsiteY437" fmla="*/ 3172 h 9525"/>
                              <a:gd name="connsiteX438" fmla="*/ 24813 w 28575"/>
                              <a:gd name="connsiteY438" fmla="*/ 6353 h 9525"/>
                              <a:gd name="connsiteX439" fmla="*/ 24813 w 28575"/>
                              <a:gd name="connsiteY439" fmla="*/ 6353 h 9525"/>
                              <a:gd name="connsiteX440" fmla="*/ 24813 w 28575"/>
                              <a:gd name="connsiteY440" fmla="*/ 6353 h 9525"/>
                              <a:gd name="connsiteX441" fmla="*/ 24813 w 28575"/>
                              <a:gd name="connsiteY441" fmla="*/ 6353 h 9525"/>
                              <a:gd name="connsiteX442" fmla="*/ 24813 w 28575"/>
                              <a:gd name="connsiteY442" fmla="*/ 6353 h 9525"/>
                              <a:gd name="connsiteX443" fmla="*/ 24813 w 28575"/>
                              <a:gd name="connsiteY443" fmla="*/ 6353 h 9525"/>
                              <a:gd name="connsiteX444" fmla="*/ 24813 w 28575"/>
                              <a:gd name="connsiteY444" fmla="*/ 6353 h 9525"/>
                              <a:gd name="connsiteX445" fmla="*/ 24813 w 28575"/>
                              <a:gd name="connsiteY445" fmla="*/ 9525 h 9525"/>
                              <a:gd name="connsiteX446" fmla="*/ 24813 w 28575"/>
                              <a:gd name="connsiteY446" fmla="*/ 6353 h 9525"/>
                              <a:gd name="connsiteX447" fmla="*/ 24813 w 28575"/>
                              <a:gd name="connsiteY447" fmla="*/ 6353 h 9525"/>
                              <a:gd name="connsiteX448" fmla="*/ 25565 w 28575"/>
                              <a:gd name="connsiteY448" fmla="*/ 6353 h 9525"/>
                              <a:gd name="connsiteX449" fmla="*/ 25565 w 28575"/>
                              <a:gd name="connsiteY449" fmla="*/ 6353 h 9525"/>
                              <a:gd name="connsiteX450" fmla="*/ 25565 w 28575"/>
                              <a:gd name="connsiteY450" fmla="*/ 6353 h 9525"/>
                              <a:gd name="connsiteX451" fmla="*/ 25565 w 28575"/>
                              <a:gd name="connsiteY451" fmla="*/ 6353 h 9525"/>
                              <a:gd name="connsiteX452" fmla="*/ 25565 w 28575"/>
                              <a:gd name="connsiteY452" fmla="*/ 6353 h 9525"/>
                              <a:gd name="connsiteX453" fmla="*/ 25565 w 28575"/>
                              <a:gd name="connsiteY453" fmla="*/ 6353 h 9525"/>
                              <a:gd name="connsiteX454" fmla="*/ 25565 w 28575"/>
                              <a:gd name="connsiteY454" fmla="*/ 6353 h 9525"/>
                              <a:gd name="connsiteX455" fmla="*/ 25565 w 28575"/>
                              <a:gd name="connsiteY455" fmla="*/ 6353 h 9525"/>
                              <a:gd name="connsiteX456" fmla="*/ 25565 w 28575"/>
                              <a:gd name="connsiteY456" fmla="*/ 3172 h 9525"/>
                              <a:gd name="connsiteX457" fmla="*/ 25565 w 28575"/>
                              <a:gd name="connsiteY457" fmla="*/ 3172 h 9525"/>
                              <a:gd name="connsiteX458" fmla="*/ 25565 w 28575"/>
                              <a:gd name="connsiteY458" fmla="*/ 3172 h 9525"/>
                              <a:gd name="connsiteX459" fmla="*/ 25565 w 28575"/>
                              <a:gd name="connsiteY459" fmla="*/ 6353 h 9525"/>
                              <a:gd name="connsiteX460" fmla="*/ 25565 w 28575"/>
                              <a:gd name="connsiteY460" fmla="*/ 6353 h 9525"/>
                              <a:gd name="connsiteX461" fmla="*/ 25565 w 28575"/>
                              <a:gd name="connsiteY461" fmla="*/ 6353 h 9525"/>
                              <a:gd name="connsiteX462" fmla="*/ 26318 w 28575"/>
                              <a:gd name="connsiteY462" fmla="*/ 6353 h 9525"/>
                              <a:gd name="connsiteX463" fmla="*/ 26318 w 28575"/>
                              <a:gd name="connsiteY463" fmla="*/ 6353 h 9525"/>
                              <a:gd name="connsiteX464" fmla="*/ 26318 w 28575"/>
                              <a:gd name="connsiteY464" fmla="*/ 6353 h 9525"/>
                              <a:gd name="connsiteX465" fmla="*/ 26318 w 28575"/>
                              <a:gd name="connsiteY465" fmla="*/ 6353 h 9525"/>
                              <a:gd name="connsiteX466" fmla="*/ 26318 w 28575"/>
                              <a:gd name="connsiteY466" fmla="*/ 6353 h 9525"/>
                              <a:gd name="connsiteX467" fmla="*/ 26318 w 28575"/>
                              <a:gd name="connsiteY467" fmla="*/ 6353 h 9525"/>
                              <a:gd name="connsiteX468" fmla="*/ 26318 w 28575"/>
                              <a:gd name="connsiteY468" fmla="*/ 3172 h 9525"/>
                              <a:gd name="connsiteX469" fmla="*/ 26318 w 28575"/>
                              <a:gd name="connsiteY469" fmla="*/ 6353 h 9525"/>
                              <a:gd name="connsiteX470" fmla="*/ 26318 w 28575"/>
                              <a:gd name="connsiteY470" fmla="*/ 6353 h 9525"/>
                              <a:gd name="connsiteX471" fmla="*/ 26318 w 28575"/>
                              <a:gd name="connsiteY471" fmla="*/ 6353 h 9525"/>
                              <a:gd name="connsiteX472" fmla="*/ 26318 w 28575"/>
                              <a:gd name="connsiteY472" fmla="*/ 6353 h 9525"/>
                              <a:gd name="connsiteX473" fmla="*/ 26318 w 28575"/>
                              <a:gd name="connsiteY473" fmla="*/ 6353 h 9525"/>
                              <a:gd name="connsiteX474" fmla="*/ 27070 w 28575"/>
                              <a:gd name="connsiteY474" fmla="*/ 6353 h 9525"/>
                              <a:gd name="connsiteX475" fmla="*/ 27070 w 28575"/>
                              <a:gd name="connsiteY475" fmla="*/ 6353 h 9525"/>
                              <a:gd name="connsiteX476" fmla="*/ 27070 w 28575"/>
                              <a:gd name="connsiteY476" fmla="*/ 3172 h 9525"/>
                              <a:gd name="connsiteX477" fmla="*/ 27070 w 28575"/>
                              <a:gd name="connsiteY477" fmla="*/ 3172 h 9525"/>
                              <a:gd name="connsiteX478" fmla="*/ 27070 w 28575"/>
                              <a:gd name="connsiteY478" fmla="*/ 3172 h 9525"/>
                              <a:gd name="connsiteX479" fmla="*/ 27070 w 28575"/>
                              <a:gd name="connsiteY479" fmla="*/ 3172 h 9525"/>
                              <a:gd name="connsiteX480" fmla="*/ 27070 w 28575"/>
                              <a:gd name="connsiteY480" fmla="*/ 3172 h 9525"/>
                              <a:gd name="connsiteX481" fmla="*/ 27070 w 28575"/>
                              <a:gd name="connsiteY481" fmla="*/ 6353 h 9525"/>
                              <a:gd name="connsiteX482" fmla="*/ 27070 w 28575"/>
                              <a:gd name="connsiteY482" fmla="*/ 6353 h 9525"/>
                              <a:gd name="connsiteX483" fmla="*/ 27070 w 28575"/>
                              <a:gd name="connsiteY483" fmla="*/ 6353 h 9525"/>
                              <a:gd name="connsiteX484" fmla="*/ 27070 w 28575"/>
                              <a:gd name="connsiteY484" fmla="*/ 6353 h 9525"/>
                              <a:gd name="connsiteX485" fmla="*/ 27070 w 28575"/>
                              <a:gd name="connsiteY485" fmla="*/ 3172 h 9525"/>
                              <a:gd name="connsiteX486" fmla="*/ 27822 w 28575"/>
                              <a:gd name="connsiteY486" fmla="*/ 6353 h 9525"/>
                              <a:gd name="connsiteX487" fmla="*/ 27822 w 28575"/>
                              <a:gd name="connsiteY487" fmla="*/ 6353 h 9525"/>
                              <a:gd name="connsiteX488" fmla="*/ 27822 w 28575"/>
                              <a:gd name="connsiteY488" fmla="*/ 6353 h 9525"/>
                              <a:gd name="connsiteX489" fmla="*/ 27822 w 28575"/>
                              <a:gd name="connsiteY489" fmla="*/ 6353 h 9525"/>
                              <a:gd name="connsiteX490" fmla="*/ 27822 w 28575"/>
                              <a:gd name="connsiteY490" fmla="*/ 6353 h 9525"/>
                              <a:gd name="connsiteX491" fmla="*/ 27822 w 28575"/>
                              <a:gd name="connsiteY491" fmla="*/ 3172 h 9525"/>
                              <a:gd name="connsiteX492" fmla="*/ 27822 w 28575"/>
                              <a:gd name="connsiteY492" fmla="*/ 3172 h 9525"/>
                              <a:gd name="connsiteX493" fmla="*/ 27822 w 28575"/>
                              <a:gd name="connsiteY493" fmla="*/ 6353 h 9525"/>
                              <a:gd name="connsiteX494" fmla="*/ 27822 w 28575"/>
                              <a:gd name="connsiteY494" fmla="*/ 3172 h 9525"/>
                              <a:gd name="connsiteX495" fmla="*/ 27822 w 28575"/>
                              <a:gd name="connsiteY495" fmla="*/ 6353 h 9525"/>
                              <a:gd name="connsiteX496" fmla="*/ 27822 w 28575"/>
                              <a:gd name="connsiteY496" fmla="*/ 6353 h 9525"/>
                              <a:gd name="connsiteX497" fmla="*/ 27822 w 28575"/>
                              <a:gd name="connsiteY497" fmla="*/ 6353 h 9525"/>
                              <a:gd name="connsiteX498" fmla="*/ 28575 w 28575"/>
                              <a:gd name="connsiteY498" fmla="*/ 6353 h 9525"/>
                              <a:gd name="connsiteX499" fmla="*/ 28575 w 28575"/>
                              <a:gd name="connsiteY499" fmla="*/ 6353 h 9525"/>
                              <a:gd name="connsiteX500" fmla="*/ 28575 w 28575"/>
                              <a:gd name="connsiteY500" fmla="*/ 6353 h 9525"/>
                              <a:gd name="connsiteX501" fmla="*/ 28575 w 28575"/>
                              <a:gd name="connsiteY501" fmla="*/ 6353 h 9525"/>
                              <a:gd name="connsiteX502" fmla="*/ 28575 w 28575"/>
                              <a:gd name="connsiteY502" fmla="*/ 6353 h 9525"/>
                              <a:gd name="connsiteX503" fmla="*/ 28575 w 28575"/>
                              <a:gd name="connsiteY503" fmla="*/ 6353 h 9525"/>
                              <a:gd name="connsiteX504" fmla="*/ 28575 w 28575"/>
                              <a:gd name="connsiteY504" fmla="*/ 6353 h 9525"/>
                              <a:gd name="connsiteX505" fmla="*/ 28575 w 28575"/>
                              <a:gd name="connsiteY505" fmla="*/ 6353 h 9525"/>
                              <a:gd name="connsiteX506" fmla="*/ 28575 w 28575"/>
                              <a:gd name="connsiteY506" fmla="*/ 6353 h 9525"/>
                              <a:gd name="connsiteX507" fmla="*/ 28575 w 28575"/>
                              <a:gd name="connsiteY507" fmla="*/ 6353 h 9525"/>
                              <a:gd name="connsiteX508" fmla="*/ 28575 w 28575"/>
                              <a:gd name="connsiteY508" fmla="*/ 6353 h 9525"/>
                              <a:gd name="connsiteX509" fmla="*/ 28575 w 28575"/>
                              <a:gd name="connsiteY509" fmla="*/ 6353 h 9525"/>
                              <a:gd name="connsiteX510" fmla="*/ 28575 w 28575"/>
                              <a:gd name="connsiteY510" fmla="*/ 6353 h 9525"/>
                              <a:gd name="connsiteX511" fmla="*/ 28575 w 28575"/>
                              <a:gd name="connsiteY511" fmla="*/ 635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3172"/>
                                </a:moveTo>
                                <a:lnTo>
                                  <a:pt x="0" y="6353"/>
                                </a:lnTo>
                                <a:lnTo>
                                  <a:pt x="0" y="6353"/>
                                </a:lnTo>
                                <a:lnTo>
                                  <a:pt x="0" y="6353"/>
                                </a:lnTo>
                                <a:lnTo>
                                  <a:pt x="0" y="3172"/>
                                </a:lnTo>
                                <a:lnTo>
                                  <a:pt x="0" y="6353"/>
                                </a:lnTo>
                                <a:lnTo>
                                  <a:pt x="0" y="6353"/>
                                </a:lnTo>
                                <a:lnTo>
                                  <a:pt x="0" y="6353"/>
                                </a:lnTo>
                                <a:lnTo>
                                  <a:pt x="0" y="6353"/>
                                </a:lnTo>
                                <a:lnTo>
                                  <a:pt x="0" y="6353"/>
                                </a:lnTo>
                                <a:lnTo>
                                  <a:pt x="753" y="3172"/>
                                </a:lnTo>
                                <a:lnTo>
                                  <a:pt x="753" y="3172"/>
                                </a:lnTo>
                                <a:lnTo>
                                  <a:pt x="753" y="3172"/>
                                </a:lnTo>
                                <a:lnTo>
                                  <a:pt x="753" y="3172"/>
                                </a:lnTo>
                                <a:lnTo>
                                  <a:pt x="753" y="3172"/>
                                </a:lnTo>
                                <a:lnTo>
                                  <a:pt x="753" y="3172"/>
                                </a:lnTo>
                                <a:lnTo>
                                  <a:pt x="753" y="6353"/>
                                </a:lnTo>
                                <a:lnTo>
                                  <a:pt x="753" y="6353"/>
                                </a:lnTo>
                                <a:lnTo>
                                  <a:pt x="753" y="6353"/>
                                </a:lnTo>
                                <a:lnTo>
                                  <a:pt x="753" y="6353"/>
                                </a:lnTo>
                                <a:lnTo>
                                  <a:pt x="753" y="3172"/>
                                </a:lnTo>
                                <a:lnTo>
                                  <a:pt x="753" y="3172"/>
                                </a:lnTo>
                                <a:lnTo>
                                  <a:pt x="1505" y="3172"/>
                                </a:lnTo>
                                <a:lnTo>
                                  <a:pt x="1505" y="3172"/>
                                </a:lnTo>
                                <a:lnTo>
                                  <a:pt x="1505" y="6353"/>
                                </a:lnTo>
                                <a:lnTo>
                                  <a:pt x="1505" y="6353"/>
                                </a:lnTo>
                                <a:lnTo>
                                  <a:pt x="1505" y="6353"/>
                                </a:lnTo>
                                <a:lnTo>
                                  <a:pt x="1505" y="6353"/>
                                </a:lnTo>
                                <a:lnTo>
                                  <a:pt x="1505" y="6353"/>
                                </a:lnTo>
                                <a:lnTo>
                                  <a:pt x="1505" y="6353"/>
                                </a:lnTo>
                                <a:lnTo>
                                  <a:pt x="1505" y="6353"/>
                                </a:lnTo>
                                <a:lnTo>
                                  <a:pt x="1505" y="6353"/>
                                </a:lnTo>
                                <a:lnTo>
                                  <a:pt x="1505" y="6353"/>
                                </a:lnTo>
                                <a:lnTo>
                                  <a:pt x="1505" y="6353"/>
                                </a:lnTo>
                                <a:lnTo>
                                  <a:pt x="1505" y="6353"/>
                                </a:lnTo>
                                <a:lnTo>
                                  <a:pt x="1505" y="6353"/>
                                </a:lnTo>
                                <a:lnTo>
                                  <a:pt x="2257" y="6353"/>
                                </a:lnTo>
                                <a:lnTo>
                                  <a:pt x="2257" y="6353"/>
                                </a:lnTo>
                                <a:lnTo>
                                  <a:pt x="2257" y="6353"/>
                                </a:lnTo>
                                <a:lnTo>
                                  <a:pt x="2257" y="6353"/>
                                </a:lnTo>
                                <a:lnTo>
                                  <a:pt x="2257" y="6353"/>
                                </a:lnTo>
                                <a:lnTo>
                                  <a:pt x="2257" y="6353"/>
                                </a:lnTo>
                                <a:lnTo>
                                  <a:pt x="2257" y="6353"/>
                                </a:lnTo>
                                <a:lnTo>
                                  <a:pt x="2257" y="6353"/>
                                </a:lnTo>
                                <a:lnTo>
                                  <a:pt x="2257" y="6353"/>
                                </a:lnTo>
                                <a:lnTo>
                                  <a:pt x="2257" y="6353"/>
                                </a:lnTo>
                                <a:lnTo>
                                  <a:pt x="2257" y="6353"/>
                                </a:lnTo>
                                <a:lnTo>
                                  <a:pt x="2257" y="6353"/>
                                </a:lnTo>
                                <a:lnTo>
                                  <a:pt x="3010" y="6353"/>
                                </a:lnTo>
                                <a:lnTo>
                                  <a:pt x="3010" y="6353"/>
                                </a:lnTo>
                                <a:lnTo>
                                  <a:pt x="3010" y="3172"/>
                                </a:lnTo>
                                <a:lnTo>
                                  <a:pt x="3010" y="3172"/>
                                </a:lnTo>
                                <a:lnTo>
                                  <a:pt x="3010" y="6353"/>
                                </a:lnTo>
                                <a:lnTo>
                                  <a:pt x="3010" y="3172"/>
                                </a:lnTo>
                                <a:lnTo>
                                  <a:pt x="3010" y="6353"/>
                                </a:lnTo>
                                <a:lnTo>
                                  <a:pt x="3010" y="6353"/>
                                </a:lnTo>
                                <a:lnTo>
                                  <a:pt x="3010" y="6353"/>
                                </a:lnTo>
                                <a:lnTo>
                                  <a:pt x="3010" y="6353"/>
                                </a:lnTo>
                                <a:lnTo>
                                  <a:pt x="3010" y="6353"/>
                                </a:lnTo>
                                <a:lnTo>
                                  <a:pt x="3010" y="6353"/>
                                </a:lnTo>
                                <a:lnTo>
                                  <a:pt x="3762" y="6353"/>
                                </a:lnTo>
                                <a:lnTo>
                                  <a:pt x="3762" y="6353"/>
                                </a:lnTo>
                                <a:lnTo>
                                  <a:pt x="3762" y="6353"/>
                                </a:lnTo>
                                <a:lnTo>
                                  <a:pt x="3762" y="6353"/>
                                </a:lnTo>
                                <a:lnTo>
                                  <a:pt x="3762" y="6353"/>
                                </a:lnTo>
                                <a:lnTo>
                                  <a:pt x="3762" y="6353"/>
                                </a:lnTo>
                                <a:lnTo>
                                  <a:pt x="3762" y="6353"/>
                                </a:lnTo>
                                <a:lnTo>
                                  <a:pt x="3762" y="6353"/>
                                </a:lnTo>
                                <a:lnTo>
                                  <a:pt x="3762" y="6353"/>
                                </a:lnTo>
                                <a:lnTo>
                                  <a:pt x="3762" y="6353"/>
                                </a:lnTo>
                                <a:lnTo>
                                  <a:pt x="3762" y="6353"/>
                                </a:lnTo>
                                <a:lnTo>
                                  <a:pt x="3762" y="6353"/>
                                </a:lnTo>
                                <a:lnTo>
                                  <a:pt x="4515" y="9525"/>
                                </a:lnTo>
                                <a:lnTo>
                                  <a:pt x="4515" y="6353"/>
                                </a:lnTo>
                                <a:lnTo>
                                  <a:pt x="4515" y="6353"/>
                                </a:lnTo>
                                <a:lnTo>
                                  <a:pt x="4515" y="6353"/>
                                </a:lnTo>
                                <a:lnTo>
                                  <a:pt x="4515" y="6353"/>
                                </a:lnTo>
                                <a:lnTo>
                                  <a:pt x="4515" y="6353"/>
                                </a:lnTo>
                                <a:lnTo>
                                  <a:pt x="4515" y="6353"/>
                                </a:lnTo>
                                <a:lnTo>
                                  <a:pt x="4515" y="6353"/>
                                </a:lnTo>
                                <a:lnTo>
                                  <a:pt x="4515" y="6353"/>
                                </a:lnTo>
                                <a:lnTo>
                                  <a:pt x="4515" y="6353"/>
                                </a:lnTo>
                                <a:lnTo>
                                  <a:pt x="4515" y="3172"/>
                                </a:lnTo>
                                <a:lnTo>
                                  <a:pt x="4515" y="6353"/>
                                </a:lnTo>
                                <a:lnTo>
                                  <a:pt x="4515" y="3172"/>
                                </a:lnTo>
                                <a:lnTo>
                                  <a:pt x="4515" y="6353"/>
                                </a:lnTo>
                                <a:lnTo>
                                  <a:pt x="4515" y="6353"/>
                                </a:lnTo>
                                <a:lnTo>
                                  <a:pt x="4515" y="6353"/>
                                </a:lnTo>
                                <a:lnTo>
                                  <a:pt x="4515" y="9525"/>
                                </a:lnTo>
                                <a:lnTo>
                                  <a:pt x="4515" y="6353"/>
                                </a:lnTo>
                                <a:lnTo>
                                  <a:pt x="5267" y="6353"/>
                                </a:lnTo>
                                <a:lnTo>
                                  <a:pt x="5267" y="6353"/>
                                </a:lnTo>
                                <a:lnTo>
                                  <a:pt x="5267" y="3172"/>
                                </a:lnTo>
                                <a:lnTo>
                                  <a:pt x="5267" y="3172"/>
                                </a:lnTo>
                                <a:lnTo>
                                  <a:pt x="5267" y="3172"/>
                                </a:lnTo>
                                <a:lnTo>
                                  <a:pt x="5267" y="0"/>
                                </a:lnTo>
                                <a:lnTo>
                                  <a:pt x="5267" y="3172"/>
                                </a:lnTo>
                                <a:lnTo>
                                  <a:pt x="5267" y="3172"/>
                                </a:lnTo>
                                <a:lnTo>
                                  <a:pt x="5267" y="0"/>
                                </a:lnTo>
                                <a:lnTo>
                                  <a:pt x="5267" y="3172"/>
                                </a:lnTo>
                                <a:lnTo>
                                  <a:pt x="5267" y="6353"/>
                                </a:lnTo>
                                <a:lnTo>
                                  <a:pt x="5267" y="6353"/>
                                </a:lnTo>
                                <a:lnTo>
                                  <a:pt x="5267" y="6353"/>
                                </a:lnTo>
                                <a:lnTo>
                                  <a:pt x="5267" y="6353"/>
                                </a:lnTo>
                                <a:lnTo>
                                  <a:pt x="6020" y="3172"/>
                                </a:lnTo>
                                <a:lnTo>
                                  <a:pt x="6020" y="3172"/>
                                </a:lnTo>
                                <a:lnTo>
                                  <a:pt x="6020" y="3172"/>
                                </a:lnTo>
                                <a:lnTo>
                                  <a:pt x="6020" y="3172"/>
                                </a:lnTo>
                                <a:lnTo>
                                  <a:pt x="6020" y="3172"/>
                                </a:lnTo>
                                <a:lnTo>
                                  <a:pt x="6020" y="3172"/>
                                </a:lnTo>
                                <a:lnTo>
                                  <a:pt x="6020" y="6353"/>
                                </a:lnTo>
                                <a:lnTo>
                                  <a:pt x="6020" y="6353"/>
                                </a:lnTo>
                                <a:lnTo>
                                  <a:pt x="6020" y="3172"/>
                                </a:lnTo>
                                <a:lnTo>
                                  <a:pt x="6020" y="6353"/>
                                </a:lnTo>
                                <a:lnTo>
                                  <a:pt x="6020" y="6353"/>
                                </a:lnTo>
                                <a:lnTo>
                                  <a:pt x="6020" y="6353"/>
                                </a:lnTo>
                                <a:lnTo>
                                  <a:pt x="6772" y="6353"/>
                                </a:lnTo>
                                <a:lnTo>
                                  <a:pt x="6772" y="6353"/>
                                </a:lnTo>
                                <a:lnTo>
                                  <a:pt x="6772" y="6353"/>
                                </a:lnTo>
                                <a:lnTo>
                                  <a:pt x="6772" y="6353"/>
                                </a:lnTo>
                                <a:lnTo>
                                  <a:pt x="6772" y="6353"/>
                                </a:lnTo>
                                <a:lnTo>
                                  <a:pt x="6772" y="6353"/>
                                </a:lnTo>
                                <a:lnTo>
                                  <a:pt x="6772" y="6353"/>
                                </a:lnTo>
                                <a:lnTo>
                                  <a:pt x="6772" y="6353"/>
                                </a:lnTo>
                                <a:lnTo>
                                  <a:pt x="6772" y="6353"/>
                                </a:lnTo>
                                <a:lnTo>
                                  <a:pt x="6772" y="6353"/>
                                </a:lnTo>
                                <a:lnTo>
                                  <a:pt x="6772" y="3172"/>
                                </a:lnTo>
                                <a:lnTo>
                                  <a:pt x="6772" y="6353"/>
                                </a:lnTo>
                                <a:lnTo>
                                  <a:pt x="7515" y="6353"/>
                                </a:lnTo>
                                <a:lnTo>
                                  <a:pt x="7515" y="6353"/>
                                </a:lnTo>
                                <a:lnTo>
                                  <a:pt x="7515" y="6353"/>
                                </a:lnTo>
                                <a:lnTo>
                                  <a:pt x="7515" y="6353"/>
                                </a:lnTo>
                                <a:lnTo>
                                  <a:pt x="7515" y="3172"/>
                                </a:lnTo>
                                <a:lnTo>
                                  <a:pt x="7515" y="3172"/>
                                </a:lnTo>
                                <a:lnTo>
                                  <a:pt x="7515" y="3172"/>
                                </a:lnTo>
                                <a:lnTo>
                                  <a:pt x="7515" y="3172"/>
                                </a:lnTo>
                                <a:lnTo>
                                  <a:pt x="7515" y="3172"/>
                                </a:lnTo>
                                <a:lnTo>
                                  <a:pt x="7515" y="3172"/>
                                </a:lnTo>
                                <a:lnTo>
                                  <a:pt x="7515" y="3172"/>
                                </a:lnTo>
                                <a:lnTo>
                                  <a:pt x="7515" y="3172"/>
                                </a:lnTo>
                                <a:lnTo>
                                  <a:pt x="8268" y="3172"/>
                                </a:lnTo>
                                <a:lnTo>
                                  <a:pt x="8268" y="6353"/>
                                </a:lnTo>
                                <a:lnTo>
                                  <a:pt x="8268" y="6353"/>
                                </a:lnTo>
                                <a:lnTo>
                                  <a:pt x="8268" y="6353"/>
                                </a:lnTo>
                                <a:lnTo>
                                  <a:pt x="8268" y="6353"/>
                                </a:lnTo>
                                <a:lnTo>
                                  <a:pt x="8268" y="6353"/>
                                </a:lnTo>
                                <a:lnTo>
                                  <a:pt x="8268" y="6353"/>
                                </a:lnTo>
                                <a:lnTo>
                                  <a:pt x="8268" y="6353"/>
                                </a:lnTo>
                                <a:lnTo>
                                  <a:pt x="8268" y="3172"/>
                                </a:lnTo>
                                <a:lnTo>
                                  <a:pt x="8268" y="3172"/>
                                </a:lnTo>
                                <a:lnTo>
                                  <a:pt x="8268" y="3172"/>
                                </a:lnTo>
                                <a:lnTo>
                                  <a:pt x="8268" y="3172"/>
                                </a:lnTo>
                                <a:lnTo>
                                  <a:pt x="9020" y="6353"/>
                                </a:lnTo>
                                <a:lnTo>
                                  <a:pt x="9020" y="6353"/>
                                </a:lnTo>
                                <a:lnTo>
                                  <a:pt x="9020" y="6353"/>
                                </a:lnTo>
                                <a:lnTo>
                                  <a:pt x="9020" y="6353"/>
                                </a:lnTo>
                                <a:lnTo>
                                  <a:pt x="9020" y="6353"/>
                                </a:lnTo>
                                <a:lnTo>
                                  <a:pt x="9020" y="6353"/>
                                </a:lnTo>
                                <a:lnTo>
                                  <a:pt x="9020" y="6353"/>
                                </a:lnTo>
                                <a:lnTo>
                                  <a:pt x="9020" y="6353"/>
                                </a:lnTo>
                                <a:lnTo>
                                  <a:pt x="9020" y="6353"/>
                                </a:lnTo>
                                <a:lnTo>
                                  <a:pt x="9020" y="6353"/>
                                </a:lnTo>
                                <a:lnTo>
                                  <a:pt x="9020" y="6353"/>
                                </a:lnTo>
                                <a:lnTo>
                                  <a:pt x="9020" y="6353"/>
                                </a:lnTo>
                                <a:lnTo>
                                  <a:pt x="9020" y="6353"/>
                                </a:lnTo>
                                <a:lnTo>
                                  <a:pt x="9020" y="6353"/>
                                </a:lnTo>
                                <a:lnTo>
                                  <a:pt x="9020" y="6353"/>
                                </a:lnTo>
                                <a:lnTo>
                                  <a:pt x="9020" y="6353"/>
                                </a:lnTo>
                                <a:lnTo>
                                  <a:pt x="9020" y="6353"/>
                                </a:lnTo>
                                <a:lnTo>
                                  <a:pt x="9020" y="6353"/>
                                </a:lnTo>
                                <a:lnTo>
                                  <a:pt x="9020" y="6353"/>
                                </a:lnTo>
                                <a:lnTo>
                                  <a:pt x="9020" y="6353"/>
                                </a:lnTo>
                                <a:lnTo>
                                  <a:pt x="9773" y="6353"/>
                                </a:lnTo>
                                <a:lnTo>
                                  <a:pt x="9773" y="6353"/>
                                </a:lnTo>
                                <a:lnTo>
                                  <a:pt x="9773" y="3172"/>
                                </a:lnTo>
                                <a:lnTo>
                                  <a:pt x="9773" y="6353"/>
                                </a:lnTo>
                                <a:lnTo>
                                  <a:pt x="9773" y="6353"/>
                                </a:lnTo>
                                <a:lnTo>
                                  <a:pt x="9773" y="6353"/>
                                </a:lnTo>
                                <a:lnTo>
                                  <a:pt x="9773" y="6353"/>
                                </a:lnTo>
                                <a:lnTo>
                                  <a:pt x="9773" y="6353"/>
                                </a:lnTo>
                                <a:lnTo>
                                  <a:pt x="9773" y="3172"/>
                                </a:lnTo>
                                <a:lnTo>
                                  <a:pt x="9773" y="6353"/>
                                </a:lnTo>
                                <a:lnTo>
                                  <a:pt x="9773" y="3172"/>
                                </a:lnTo>
                                <a:lnTo>
                                  <a:pt x="9773" y="3172"/>
                                </a:lnTo>
                                <a:lnTo>
                                  <a:pt x="10525" y="3172"/>
                                </a:lnTo>
                                <a:lnTo>
                                  <a:pt x="10525" y="6353"/>
                                </a:lnTo>
                                <a:lnTo>
                                  <a:pt x="10525" y="6353"/>
                                </a:lnTo>
                                <a:lnTo>
                                  <a:pt x="10525" y="6353"/>
                                </a:lnTo>
                                <a:lnTo>
                                  <a:pt x="10525" y="6353"/>
                                </a:lnTo>
                                <a:lnTo>
                                  <a:pt x="10525" y="6353"/>
                                </a:lnTo>
                                <a:lnTo>
                                  <a:pt x="10525" y="6353"/>
                                </a:lnTo>
                                <a:lnTo>
                                  <a:pt x="10525" y="6353"/>
                                </a:lnTo>
                                <a:lnTo>
                                  <a:pt x="10525" y="6353"/>
                                </a:lnTo>
                                <a:lnTo>
                                  <a:pt x="10525" y="6353"/>
                                </a:lnTo>
                                <a:lnTo>
                                  <a:pt x="10525" y="6353"/>
                                </a:lnTo>
                                <a:lnTo>
                                  <a:pt x="10525" y="6353"/>
                                </a:lnTo>
                                <a:lnTo>
                                  <a:pt x="11278" y="6353"/>
                                </a:lnTo>
                                <a:lnTo>
                                  <a:pt x="11278" y="3172"/>
                                </a:lnTo>
                                <a:lnTo>
                                  <a:pt x="11278" y="3172"/>
                                </a:lnTo>
                                <a:lnTo>
                                  <a:pt x="11278" y="0"/>
                                </a:lnTo>
                                <a:lnTo>
                                  <a:pt x="11278" y="3172"/>
                                </a:lnTo>
                                <a:lnTo>
                                  <a:pt x="11278" y="6353"/>
                                </a:lnTo>
                                <a:lnTo>
                                  <a:pt x="11278" y="6353"/>
                                </a:lnTo>
                                <a:lnTo>
                                  <a:pt x="11278" y="6353"/>
                                </a:lnTo>
                                <a:lnTo>
                                  <a:pt x="11278" y="6353"/>
                                </a:lnTo>
                                <a:lnTo>
                                  <a:pt x="11278" y="6353"/>
                                </a:lnTo>
                                <a:lnTo>
                                  <a:pt x="11278" y="6353"/>
                                </a:lnTo>
                                <a:lnTo>
                                  <a:pt x="11278" y="3172"/>
                                </a:lnTo>
                                <a:lnTo>
                                  <a:pt x="12030" y="6353"/>
                                </a:lnTo>
                                <a:lnTo>
                                  <a:pt x="12030" y="6353"/>
                                </a:lnTo>
                                <a:lnTo>
                                  <a:pt x="12030" y="6353"/>
                                </a:lnTo>
                                <a:lnTo>
                                  <a:pt x="12030" y="6353"/>
                                </a:lnTo>
                                <a:lnTo>
                                  <a:pt x="12030" y="6353"/>
                                </a:lnTo>
                                <a:lnTo>
                                  <a:pt x="12030" y="6353"/>
                                </a:lnTo>
                                <a:lnTo>
                                  <a:pt x="12030" y="6353"/>
                                </a:lnTo>
                                <a:lnTo>
                                  <a:pt x="12030" y="6353"/>
                                </a:lnTo>
                                <a:lnTo>
                                  <a:pt x="12030" y="9525"/>
                                </a:lnTo>
                                <a:lnTo>
                                  <a:pt x="12030" y="6353"/>
                                </a:lnTo>
                                <a:lnTo>
                                  <a:pt x="12030" y="6353"/>
                                </a:lnTo>
                                <a:lnTo>
                                  <a:pt x="12030" y="6353"/>
                                </a:lnTo>
                                <a:lnTo>
                                  <a:pt x="12783" y="6353"/>
                                </a:lnTo>
                                <a:lnTo>
                                  <a:pt x="12783" y="6353"/>
                                </a:lnTo>
                                <a:lnTo>
                                  <a:pt x="12783" y="6353"/>
                                </a:lnTo>
                                <a:lnTo>
                                  <a:pt x="12783" y="6353"/>
                                </a:lnTo>
                                <a:lnTo>
                                  <a:pt x="12783" y="6353"/>
                                </a:lnTo>
                                <a:lnTo>
                                  <a:pt x="12783" y="6353"/>
                                </a:lnTo>
                                <a:lnTo>
                                  <a:pt x="12783" y="6353"/>
                                </a:lnTo>
                                <a:lnTo>
                                  <a:pt x="12783" y="6353"/>
                                </a:lnTo>
                                <a:lnTo>
                                  <a:pt x="12783" y="6353"/>
                                </a:lnTo>
                                <a:lnTo>
                                  <a:pt x="12783" y="6353"/>
                                </a:lnTo>
                                <a:lnTo>
                                  <a:pt x="12783" y="6353"/>
                                </a:lnTo>
                                <a:lnTo>
                                  <a:pt x="12783" y="6353"/>
                                </a:lnTo>
                                <a:lnTo>
                                  <a:pt x="13535" y="6353"/>
                                </a:lnTo>
                                <a:lnTo>
                                  <a:pt x="13535" y="6353"/>
                                </a:lnTo>
                                <a:lnTo>
                                  <a:pt x="13535" y="3172"/>
                                </a:lnTo>
                                <a:lnTo>
                                  <a:pt x="13535" y="3172"/>
                                </a:lnTo>
                                <a:lnTo>
                                  <a:pt x="13535" y="3172"/>
                                </a:lnTo>
                                <a:lnTo>
                                  <a:pt x="13535" y="3172"/>
                                </a:lnTo>
                                <a:lnTo>
                                  <a:pt x="13535" y="3172"/>
                                </a:lnTo>
                                <a:lnTo>
                                  <a:pt x="13535" y="3172"/>
                                </a:lnTo>
                                <a:lnTo>
                                  <a:pt x="13535" y="3172"/>
                                </a:lnTo>
                                <a:lnTo>
                                  <a:pt x="13535" y="3172"/>
                                </a:lnTo>
                                <a:lnTo>
                                  <a:pt x="13535" y="3172"/>
                                </a:lnTo>
                                <a:lnTo>
                                  <a:pt x="13535" y="3172"/>
                                </a:lnTo>
                                <a:lnTo>
                                  <a:pt x="13535" y="6353"/>
                                </a:lnTo>
                                <a:lnTo>
                                  <a:pt x="13535" y="6353"/>
                                </a:lnTo>
                                <a:lnTo>
                                  <a:pt x="13535" y="6353"/>
                                </a:lnTo>
                                <a:lnTo>
                                  <a:pt x="13535" y="6353"/>
                                </a:lnTo>
                                <a:lnTo>
                                  <a:pt x="13535" y="6353"/>
                                </a:lnTo>
                                <a:lnTo>
                                  <a:pt x="13535" y="6353"/>
                                </a:lnTo>
                                <a:lnTo>
                                  <a:pt x="13535" y="6353"/>
                                </a:lnTo>
                                <a:lnTo>
                                  <a:pt x="13535" y="6353"/>
                                </a:lnTo>
                                <a:lnTo>
                                  <a:pt x="14288" y="6353"/>
                                </a:lnTo>
                                <a:lnTo>
                                  <a:pt x="14288" y="3172"/>
                                </a:lnTo>
                                <a:lnTo>
                                  <a:pt x="14288" y="3172"/>
                                </a:lnTo>
                                <a:lnTo>
                                  <a:pt x="14288" y="3172"/>
                                </a:lnTo>
                                <a:lnTo>
                                  <a:pt x="14288" y="3172"/>
                                </a:lnTo>
                                <a:lnTo>
                                  <a:pt x="14288" y="3172"/>
                                </a:lnTo>
                                <a:lnTo>
                                  <a:pt x="14288" y="6353"/>
                                </a:lnTo>
                                <a:lnTo>
                                  <a:pt x="14288" y="6353"/>
                                </a:lnTo>
                                <a:lnTo>
                                  <a:pt x="14288" y="6353"/>
                                </a:lnTo>
                                <a:lnTo>
                                  <a:pt x="14288" y="6353"/>
                                </a:lnTo>
                                <a:lnTo>
                                  <a:pt x="14288" y="3172"/>
                                </a:lnTo>
                                <a:lnTo>
                                  <a:pt x="14288" y="6353"/>
                                </a:lnTo>
                                <a:lnTo>
                                  <a:pt x="15040" y="6353"/>
                                </a:lnTo>
                                <a:lnTo>
                                  <a:pt x="15040" y="6353"/>
                                </a:lnTo>
                                <a:lnTo>
                                  <a:pt x="15040" y="6353"/>
                                </a:lnTo>
                                <a:lnTo>
                                  <a:pt x="15040" y="6353"/>
                                </a:lnTo>
                                <a:lnTo>
                                  <a:pt x="15040" y="6353"/>
                                </a:lnTo>
                                <a:lnTo>
                                  <a:pt x="15040" y="6353"/>
                                </a:lnTo>
                                <a:lnTo>
                                  <a:pt x="15040" y="6353"/>
                                </a:lnTo>
                                <a:lnTo>
                                  <a:pt x="15040" y="6353"/>
                                </a:lnTo>
                                <a:lnTo>
                                  <a:pt x="15040" y="6353"/>
                                </a:lnTo>
                                <a:lnTo>
                                  <a:pt x="15040" y="3172"/>
                                </a:lnTo>
                                <a:lnTo>
                                  <a:pt x="15040" y="3172"/>
                                </a:lnTo>
                                <a:lnTo>
                                  <a:pt x="15040" y="6353"/>
                                </a:lnTo>
                                <a:lnTo>
                                  <a:pt x="15792" y="6353"/>
                                </a:lnTo>
                                <a:lnTo>
                                  <a:pt x="15792" y="6353"/>
                                </a:lnTo>
                                <a:lnTo>
                                  <a:pt x="15792" y="6353"/>
                                </a:lnTo>
                                <a:lnTo>
                                  <a:pt x="15792" y="3172"/>
                                </a:lnTo>
                                <a:lnTo>
                                  <a:pt x="15792" y="6353"/>
                                </a:lnTo>
                                <a:lnTo>
                                  <a:pt x="15792" y="3172"/>
                                </a:lnTo>
                                <a:lnTo>
                                  <a:pt x="15792" y="6353"/>
                                </a:lnTo>
                                <a:lnTo>
                                  <a:pt x="15792" y="6353"/>
                                </a:lnTo>
                                <a:lnTo>
                                  <a:pt x="15792" y="3172"/>
                                </a:lnTo>
                                <a:lnTo>
                                  <a:pt x="15792" y="3172"/>
                                </a:lnTo>
                                <a:lnTo>
                                  <a:pt x="15792" y="3172"/>
                                </a:lnTo>
                                <a:lnTo>
                                  <a:pt x="15792" y="0"/>
                                </a:lnTo>
                                <a:lnTo>
                                  <a:pt x="16545" y="3172"/>
                                </a:lnTo>
                                <a:lnTo>
                                  <a:pt x="16545" y="6353"/>
                                </a:lnTo>
                                <a:lnTo>
                                  <a:pt x="16545" y="6353"/>
                                </a:lnTo>
                                <a:lnTo>
                                  <a:pt x="16545" y="6353"/>
                                </a:lnTo>
                                <a:lnTo>
                                  <a:pt x="16545" y="6353"/>
                                </a:lnTo>
                                <a:lnTo>
                                  <a:pt x="16545" y="3172"/>
                                </a:lnTo>
                                <a:lnTo>
                                  <a:pt x="16545" y="3172"/>
                                </a:lnTo>
                                <a:lnTo>
                                  <a:pt x="16545" y="0"/>
                                </a:lnTo>
                                <a:lnTo>
                                  <a:pt x="16545" y="3172"/>
                                </a:lnTo>
                                <a:lnTo>
                                  <a:pt x="16545" y="6353"/>
                                </a:lnTo>
                                <a:lnTo>
                                  <a:pt x="16545" y="6353"/>
                                </a:lnTo>
                                <a:lnTo>
                                  <a:pt x="16545" y="6353"/>
                                </a:lnTo>
                                <a:lnTo>
                                  <a:pt x="17297" y="3172"/>
                                </a:lnTo>
                                <a:lnTo>
                                  <a:pt x="17297" y="3172"/>
                                </a:lnTo>
                                <a:lnTo>
                                  <a:pt x="17297" y="6353"/>
                                </a:lnTo>
                                <a:lnTo>
                                  <a:pt x="17297" y="6353"/>
                                </a:lnTo>
                                <a:lnTo>
                                  <a:pt x="17297" y="3172"/>
                                </a:lnTo>
                                <a:lnTo>
                                  <a:pt x="17297" y="3172"/>
                                </a:lnTo>
                                <a:lnTo>
                                  <a:pt x="17297" y="3172"/>
                                </a:lnTo>
                                <a:lnTo>
                                  <a:pt x="17297" y="3172"/>
                                </a:lnTo>
                                <a:lnTo>
                                  <a:pt x="17297" y="6353"/>
                                </a:lnTo>
                                <a:lnTo>
                                  <a:pt x="17297" y="6353"/>
                                </a:lnTo>
                                <a:lnTo>
                                  <a:pt x="17297" y="3172"/>
                                </a:lnTo>
                                <a:lnTo>
                                  <a:pt x="17297" y="6353"/>
                                </a:lnTo>
                                <a:lnTo>
                                  <a:pt x="17297" y="6353"/>
                                </a:lnTo>
                                <a:lnTo>
                                  <a:pt x="17297" y="6353"/>
                                </a:lnTo>
                                <a:lnTo>
                                  <a:pt x="18050" y="6353"/>
                                </a:lnTo>
                                <a:lnTo>
                                  <a:pt x="18050" y="6353"/>
                                </a:lnTo>
                                <a:lnTo>
                                  <a:pt x="18050" y="6353"/>
                                </a:lnTo>
                                <a:lnTo>
                                  <a:pt x="18050" y="6353"/>
                                </a:lnTo>
                                <a:lnTo>
                                  <a:pt x="18050" y="6353"/>
                                </a:lnTo>
                                <a:lnTo>
                                  <a:pt x="18050" y="6353"/>
                                </a:lnTo>
                                <a:lnTo>
                                  <a:pt x="18050" y="6353"/>
                                </a:lnTo>
                                <a:lnTo>
                                  <a:pt x="18050" y="6353"/>
                                </a:lnTo>
                                <a:lnTo>
                                  <a:pt x="18050" y="6353"/>
                                </a:lnTo>
                                <a:lnTo>
                                  <a:pt x="18050" y="6353"/>
                                </a:lnTo>
                                <a:lnTo>
                                  <a:pt x="18050" y="6353"/>
                                </a:lnTo>
                                <a:lnTo>
                                  <a:pt x="18050" y="6353"/>
                                </a:lnTo>
                                <a:lnTo>
                                  <a:pt x="18802" y="6353"/>
                                </a:lnTo>
                                <a:lnTo>
                                  <a:pt x="18802" y="6353"/>
                                </a:lnTo>
                                <a:lnTo>
                                  <a:pt x="18802" y="3172"/>
                                </a:lnTo>
                                <a:lnTo>
                                  <a:pt x="18802" y="6353"/>
                                </a:lnTo>
                                <a:lnTo>
                                  <a:pt x="18802" y="6353"/>
                                </a:lnTo>
                                <a:lnTo>
                                  <a:pt x="18802" y="6353"/>
                                </a:lnTo>
                                <a:lnTo>
                                  <a:pt x="18802" y="6353"/>
                                </a:lnTo>
                                <a:lnTo>
                                  <a:pt x="18802" y="6353"/>
                                </a:lnTo>
                                <a:lnTo>
                                  <a:pt x="18802" y="6353"/>
                                </a:lnTo>
                                <a:lnTo>
                                  <a:pt x="18802" y="6353"/>
                                </a:lnTo>
                                <a:lnTo>
                                  <a:pt x="18802" y="6353"/>
                                </a:lnTo>
                                <a:lnTo>
                                  <a:pt x="18802" y="6353"/>
                                </a:lnTo>
                                <a:lnTo>
                                  <a:pt x="18802" y="6353"/>
                                </a:lnTo>
                                <a:lnTo>
                                  <a:pt x="18802" y="6353"/>
                                </a:lnTo>
                                <a:lnTo>
                                  <a:pt x="18802" y="6353"/>
                                </a:lnTo>
                                <a:lnTo>
                                  <a:pt x="18802" y="6353"/>
                                </a:lnTo>
                                <a:lnTo>
                                  <a:pt x="18802" y="6353"/>
                                </a:lnTo>
                                <a:lnTo>
                                  <a:pt x="18802" y="6353"/>
                                </a:lnTo>
                                <a:lnTo>
                                  <a:pt x="19555" y="3172"/>
                                </a:lnTo>
                                <a:lnTo>
                                  <a:pt x="19555" y="3172"/>
                                </a:lnTo>
                                <a:lnTo>
                                  <a:pt x="19555" y="6353"/>
                                </a:lnTo>
                                <a:lnTo>
                                  <a:pt x="19555" y="6353"/>
                                </a:lnTo>
                                <a:lnTo>
                                  <a:pt x="19555" y="6353"/>
                                </a:lnTo>
                                <a:lnTo>
                                  <a:pt x="19555" y="6353"/>
                                </a:lnTo>
                                <a:lnTo>
                                  <a:pt x="19555" y="3172"/>
                                </a:lnTo>
                                <a:lnTo>
                                  <a:pt x="19555" y="6353"/>
                                </a:lnTo>
                                <a:lnTo>
                                  <a:pt x="19555" y="3172"/>
                                </a:lnTo>
                                <a:lnTo>
                                  <a:pt x="19555" y="6353"/>
                                </a:lnTo>
                                <a:lnTo>
                                  <a:pt x="19555" y="6353"/>
                                </a:lnTo>
                                <a:lnTo>
                                  <a:pt x="19555" y="6353"/>
                                </a:lnTo>
                                <a:lnTo>
                                  <a:pt x="20307" y="6353"/>
                                </a:lnTo>
                                <a:lnTo>
                                  <a:pt x="20307" y="6353"/>
                                </a:lnTo>
                                <a:lnTo>
                                  <a:pt x="20307" y="3172"/>
                                </a:lnTo>
                                <a:lnTo>
                                  <a:pt x="20307" y="3172"/>
                                </a:lnTo>
                                <a:lnTo>
                                  <a:pt x="20307" y="3172"/>
                                </a:lnTo>
                                <a:lnTo>
                                  <a:pt x="20307" y="3172"/>
                                </a:lnTo>
                                <a:lnTo>
                                  <a:pt x="20307" y="6353"/>
                                </a:lnTo>
                                <a:lnTo>
                                  <a:pt x="20307" y="6353"/>
                                </a:lnTo>
                                <a:lnTo>
                                  <a:pt x="20307" y="6353"/>
                                </a:lnTo>
                                <a:lnTo>
                                  <a:pt x="20307" y="6353"/>
                                </a:lnTo>
                                <a:lnTo>
                                  <a:pt x="20307" y="6353"/>
                                </a:lnTo>
                                <a:lnTo>
                                  <a:pt x="20307" y="6353"/>
                                </a:lnTo>
                                <a:lnTo>
                                  <a:pt x="21060" y="3172"/>
                                </a:lnTo>
                                <a:lnTo>
                                  <a:pt x="21060" y="3172"/>
                                </a:lnTo>
                                <a:lnTo>
                                  <a:pt x="21060" y="3172"/>
                                </a:lnTo>
                                <a:lnTo>
                                  <a:pt x="21060" y="6353"/>
                                </a:lnTo>
                                <a:lnTo>
                                  <a:pt x="21060" y="6353"/>
                                </a:lnTo>
                                <a:lnTo>
                                  <a:pt x="21060" y="6353"/>
                                </a:lnTo>
                                <a:lnTo>
                                  <a:pt x="21060" y="6353"/>
                                </a:lnTo>
                                <a:lnTo>
                                  <a:pt x="21060" y="6353"/>
                                </a:lnTo>
                                <a:lnTo>
                                  <a:pt x="21060" y="6353"/>
                                </a:lnTo>
                                <a:lnTo>
                                  <a:pt x="21060" y="6353"/>
                                </a:lnTo>
                                <a:lnTo>
                                  <a:pt x="21060" y="6353"/>
                                </a:lnTo>
                                <a:lnTo>
                                  <a:pt x="21060" y="6353"/>
                                </a:lnTo>
                                <a:lnTo>
                                  <a:pt x="21060" y="6353"/>
                                </a:lnTo>
                                <a:lnTo>
                                  <a:pt x="21060" y="6353"/>
                                </a:lnTo>
                                <a:lnTo>
                                  <a:pt x="21803" y="6353"/>
                                </a:lnTo>
                                <a:lnTo>
                                  <a:pt x="21803" y="6353"/>
                                </a:lnTo>
                                <a:lnTo>
                                  <a:pt x="21803" y="6353"/>
                                </a:lnTo>
                                <a:lnTo>
                                  <a:pt x="21803" y="6353"/>
                                </a:lnTo>
                                <a:lnTo>
                                  <a:pt x="21803" y="6353"/>
                                </a:lnTo>
                                <a:lnTo>
                                  <a:pt x="21803" y="6353"/>
                                </a:lnTo>
                                <a:lnTo>
                                  <a:pt x="21803" y="6353"/>
                                </a:lnTo>
                                <a:lnTo>
                                  <a:pt x="21803" y="6353"/>
                                </a:lnTo>
                                <a:lnTo>
                                  <a:pt x="21803" y="3172"/>
                                </a:lnTo>
                                <a:lnTo>
                                  <a:pt x="21803" y="3172"/>
                                </a:lnTo>
                                <a:lnTo>
                                  <a:pt x="21803" y="3172"/>
                                </a:lnTo>
                                <a:lnTo>
                                  <a:pt x="21803" y="3172"/>
                                </a:lnTo>
                                <a:lnTo>
                                  <a:pt x="22555" y="6353"/>
                                </a:lnTo>
                                <a:lnTo>
                                  <a:pt x="22555" y="6353"/>
                                </a:lnTo>
                                <a:lnTo>
                                  <a:pt x="22555" y="6353"/>
                                </a:lnTo>
                                <a:lnTo>
                                  <a:pt x="22555" y="6353"/>
                                </a:lnTo>
                                <a:lnTo>
                                  <a:pt x="22555" y="6353"/>
                                </a:lnTo>
                                <a:lnTo>
                                  <a:pt x="22555" y="6353"/>
                                </a:lnTo>
                                <a:lnTo>
                                  <a:pt x="22555" y="3172"/>
                                </a:lnTo>
                                <a:lnTo>
                                  <a:pt x="22555" y="3172"/>
                                </a:lnTo>
                                <a:lnTo>
                                  <a:pt x="22555" y="3172"/>
                                </a:lnTo>
                                <a:lnTo>
                                  <a:pt x="22555" y="6353"/>
                                </a:lnTo>
                                <a:lnTo>
                                  <a:pt x="22555" y="6353"/>
                                </a:lnTo>
                                <a:lnTo>
                                  <a:pt x="22555" y="6353"/>
                                </a:lnTo>
                                <a:lnTo>
                                  <a:pt x="23308" y="6353"/>
                                </a:lnTo>
                                <a:lnTo>
                                  <a:pt x="23308" y="9525"/>
                                </a:lnTo>
                                <a:lnTo>
                                  <a:pt x="23308" y="6353"/>
                                </a:lnTo>
                                <a:lnTo>
                                  <a:pt x="23308" y="6353"/>
                                </a:lnTo>
                                <a:lnTo>
                                  <a:pt x="23308" y="6353"/>
                                </a:lnTo>
                                <a:lnTo>
                                  <a:pt x="23308" y="3172"/>
                                </a:lnTo>
                                <a:lnTo>
                                  <a:pt x="23308" y="6353"/>
                                </a:lnTo>
                                <a:lnTo>
                                  <a:pt x="23308" y="6353"/>
                                </a:lnTo>
                                <a:lnTo>
                                  <a:pt x="23308" y="3172"/>
                                </a:lnTo>
                                <a:lnTo>
                                  <a:pt x="23308" y="3172"/>
                                </a:lnTo>
                                <a:lnTo>
                                  <a:pt x="23308" y="3172"/>
                                </a:lnTo>
                                <a:lnTo>
                                  <a:pt x="23308" y="3172"/>
                                </a:lnTo>
                                <a:lnTo>
                                  <a:pt x="23308" y="6353"/>
                                </a:lnTo>
                                <a:lnTo>
                                  <a:pt x="23308" y="6353"/>
                                </a:lnTo>
                                <a:lnTo>
                                  <a:pt x="23308" y="6353"/>
                                </a:lnTo>
                                <a:lnTo>
                                  <a:pt x="23308" y="6353"/>
                                </a:lnTo>
                                <a:lnTo>
                                  <a:pt x="23308" y="6353"/>
                                </a:lnTo>
                                <a:lnTo>
                                  <a:pt x="23308" y="3172"/>
                                </a:lnTo>
                                <a:lnTo>
                                  <a:pt x="24060" y="3172"/>
                                </a:lnTo>
                                <a:lnTo>
                                  <a:pt x="24060" y="6353"/>
                                </a:lnTo>
                                <a:lnTo>
                                  <a:pt x="24060" y="3172"/>
                                </a:lnTo>
                                <a:lnTo>
                                  <a:pt x="24060" y="6353"/>
                                </a:lnTo>
                                <a:lnTo>
                                  <a:pt x="24060" y="6353"/>
                                </a:lnTo>
                                <a:lnTo>
                                  <a:pt x="24060" y="3172"/>
                                </a:lnTo>
                                <a:lnTo>
                                  <a:pt x="24060" y="3172"/>
                                </a:lnTo>
                                <a:lnTo>
                                  <a:pt x="24060" y="3172"/>
                                </a:lnTo>
                                <a:lnTo>
                                  <a:pt x="24060" y="3172"/>
                                </a:lnTo>
                                <a:lnTo>
                                  <a:pt x="24060" y="3172"/>
                                </a:lnTo>
                                <a:lnTo>
                                  <a:pt x="24060" y="3172"/>
                                </a:lnTo>
                                <a:lnTo>
                                  <a:pt x="24060" y="6353"/>
                                </a:lnTo>
                                <a:lnTo>
                                  <a:pt x="24813" y="6353"/>
                                </a:lnTo>
                                <a:lnTo>
                                  <a:pt x="24813" y="3172"/>
                                </a:lnTo>
                                <a:lnTo>
                                  <a:pt x="24813" y="6353"/>
                                </a:lnTo>
                                <a:lnTo>
                                  <a:pt x="24813" y="6353"/>
                                </a:lnTo>
                                <a:lnTo>
                                  <a:pt x="24813" y="6353"/>
                                </a:lnTo>
                                <a:lnTo>
                                  <a:pt x="24813" y="6353"/>
                                </a:lnTo>
                                <a:lnTo>
                                  <a:pt x="24813" y="6353"/>
                                </a:lnTo>
                                <a:lnTo>
                                  <a:pt x="24813" y="6353"/>
                                </a:lnTo>
                                <a:lnTo>
                                  <a:pt x="24813" y="6353"/>
                                </a:lnTo>
                                <a:lnTo>
                                  <a:pt x="24813" y="9525"/>
                                </a:lnTo>
                                <a:lnTo>
                                  <a:pt x="24813" y="6353"/>
                                </a:lnTo>
                                <a:lnTo>
                                  <a:pt x="24813" y="6353"/>
                                </a:lnTo>
                                <a:lnTo>
                                  <a:pt x="25565" y="6353"/>
                                </a:lnTo>
                                <a:lnTo>
                                  <a:pt x="25565" y="6353"/>
                                </a:lnTo>
                                <a:lnTo>
                                  <a:pt x="25565" y="6353"/>
                                </a:lnTo>
                                <a:lnTo>
                                  <a:pt x="25565" y="6353"/>
                                </a:lnTo>
                                <a:lnTo>
                                  <a:pt x="25565" y="6353"/>
                                </a:lnTo>
                                <a:lnTo>
                                  <a:pt x="25565" y="6353"/>
                                </a:lnTo>
                                <a:lnTo>
                                  <a:pt x="25565" y="6353"/>
                                </a:lnTo>
                                <a:lnTo>
                                  <a:pt x="25565" y="6353"/>
                                </a:lnTo>
                                <a:lnTo>
                                  <a:pt x="25565" y="3172"/>
                                </a:lnTo>
                                <a:lnTo>
                                  <a:pt x="25565" y="3172"/>
                                </a:lnTo>
                                <a:lnTo>
                                  <a:pt x="25565" y="3172"/>
                                </a:lnTo>
                                <a:lnTo>
                                  <a:pt x="25565" y="6353"/>
                                </a:lnTo>
                                <a:lnTo>
                                  <a:pt x="25565" y="6353"/>
                                </a:lnTo>
                                <a:lnTo>
                                  <a:pt x="25565" y="6353"/>
                                </a:lnTo>
                                <a:lnTo>
                                  <a:pt x="26318" y="6353"/>
                                </a:lnTo>
                                <a:lnTo>
                                  <a:pt x="26318" y="6353"/>
                                </a:lnTo>
                                <a:lnTo>
                                  <a:pt x="26318" y="6353"/>
                                </a:lnTo>
                                <a:lnTo>
                                  <a:pt x="26318" y="6353"/>
                                </a:lnTo>
                                <a:lnTo>
                                  <a:pt x="26318" y="6353"/>
                                </a:lnTo>
                                <a:lnTo>
                                  <a:pt x="26318" y="6353"/>
                                </a:lnTo>
                                <a:lnTo>
                                  <a:pt x="26318" y="3172"/>
                                </a:lnTo>
                                <a:lnTo>
                                  <a:pt x="26318" y="6353"/>
                                </a:lnTo>
                                <a:lnTo>
                                  <a:pt x="26318" y="6353"/>
                                </a:lnTo>
                                <a:lnTo>
                                  <a:pt x="26318" y="6353"/>
                                </a:lnTo>
                                <a:lnTo>
                                  <a:pt x="26318" y="6353"/>
                                </a:lnTo>
                                <a:lnTo>
                                  <a:pt x="26318" y="6353"/>
                                </a:lnTo>
                                <a:lnTo>
                                  <a:pt x="27070" y="6353"/>
                                </a:lnTo>
                                <a:lnTo>
                                  <a:pt x="27070" y="6353"/>
                                </a:lnTo>
                                <a:lnTo>
                                  <a:pt x="27070" y="3172"/>
                                </a:lnTo>
                                <a:lnTo>
                                  <a:pt x="27070" y="3172"/>
                                </a:lnTo>
                                <a:lnTo>
                                  <a:pt x="27070" y="3172"/>
                                </a:lnTo>
                                <a:lnTo>
                                  <a:pt x="27070" y="3172"/>
                                </a:lnTo>
                                <a:lnTo>
                                  <a:pt x="27070" y="3172"/>
                                </a:lnTo>
                                <a:lnTo>
                                  <a:pt x="27070" y="6353"/>
                                </a:lnTo>
                                <a:lnTo>
                                  <a:pt x="27070" y="6353"/>
                                </a:lnTo>
                                <a:lnTo>
                                  <a:pt x="27070" y="6353"/>
                                </a:lnTo>
                                <a:lnTo>
                                  <a:pt x="27070" y="6353"/>
                                </a:lnTo>
                                <a:lnTo>
                                  <a:pt x="27070" y="3172"/>
                                </a:lnTo>
                                <a:lnTo>
                                  <a:pt x="27822" y="6353"/>
                                </a:lnTo>
                                <a:lnTo>
                                  <a:pt x="27822" y="6353"/>
                                </a:lnTo>
                                <a:lnTo>
                                  <a:pt x="27822" y="6353"/>
                                </a:lnTo>
                                <a:lnTo>
                                  <a:pt x="27822" y="6353"/>
                                </a:lnTo>
                                <a:lnTo>
                                  <a:pt x="27822" y="6353"/>
                                </a:lnTo>
                                <a:lnTo>
                                  <a:pt x="27822" y="3172"/>
                                </a:lnTo>
                                <a:lnTo>
                                  <a:pt x="27822" y="3172"/>
                                </a:lnTo>
                                <a:lnTo>
                                  <a:pt x="27822" y="6353"/>
                                </a:lnTo>
                                <a:lnTo>
                                  <a:pt x="27822" y="3172"/>
                                </a:lnTo>
                                <a:lnTo>
                                  <a:pt x="27822" y="6353"/>
                                </a:lnTo>
                                <a:lnTo>
                                  <a:pt x="27822" y="6353"/>
                                </a:lnTo>
                                <a:lnTo>
                                  <a:pt x="27822" y="6353"/>
                                </a:lnTo>
                                <a:lnTo>
                                  <a:pt x="28575" y="6353"/>
                                </a:lnTo>
                                <a:lnTo>
                                  <a:pt x="28575" y="6353"/>
                                </a:lnTo>
                                <a:lnTo>
                                  <a:pt x="28575" y="6353"/>
                                </a:lnTo>
                                <a:lnTo>
                                  <a:pt x="28575" y="6353"/>
                                </a:lnTo>
                                <a:lnTo>
                                  <a:pt x="28575" y="6353"/>
                                </a:lnTo>
                                <a:lnTo>
                                  <a:pt x="28575" y="6353"/>
                                </a:lnTo>
                                <a:lnTo>
                                  <a:pt x="28575" y="6353"/>
                                </a:lnTo>
                                <a:lnTo>
                                  <a:pt x="28575" y="6353"/>
                                </a:lnTo>
                                <a:lnTo>
                                  <a:pt x="28575" y="6353"/>
                                </a:lnTo>
                                <a:lnTo>
                                  <a:pt x="28575" y="6353"/>
                                </a:lnTo>
                                <a:lnTo>
                                  <a:pt x="28575" y="6353"/>
                                </a:lnTo>
                                <a:lnTo>
                                  <a:pt x="28575" y="6353"/>
                                </a:lnTo>
                                <a:lnTo>
                                  <a:pt x="28575" y="6353"/>
                                </a:lnTo>
                                <a:lnTo>
                                  <a:pt x="28575" y="635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89" name="Freeform: Shape 889"/>
                        <wps:cNvSpPr/>
                        <wps:spPr>
                          <a:xfrm>
                            <a:off x="2938462" y="3910012"/>
                            <a:ext cx="28575" cy="9525"/>
                          </a:xfrm>
                          <a:custGeom>
                            <a:avLst/>
                            <a:gdLst>
                              <a:gd name="connsiteX0" fmla="*/ 0 w 28575"/>
                              <a:gd name="connsiteY0" fmla="*/ 6353 h 9525"/>
                              <a:gd name="connsiteX1" fmla="*/ 0 w 28575"/>
                              <a:gd name="connsiteY1" fmla="*/ 6353 h 9525"/>
                              <a:gd name="connsiteX2" fmla="*/ 0 w 28575"/>
                              <a:gd name="connsiteY2" fmla="*/ 6353 h 9525"/>
                              <a:gd name="connsiteX3" fmla="*/ 0 w 28575"/>
                              <a:gd name="connsiteY3" fmla="*/ 6353 h 9525"/>
                              <a:gd name="connsiteX4" fmla="*/ 0 w 28575"/>
                              <a:gd name="connsiteY4" fmla="*/ 6353 h 9525"/>
                              <a:gd name="connsiteX5" fmla="*/ 753 w 28575"/>
                              <a:gd name="connsiteY5" fmla="*/ 6353 h 9525"/>
                              <a:gd name="connsiteX6" fmla="*/ 753 w 28575"/>
                              <a:gd name="connsiteY6" fmla="*/ 6353 h 9525"/>
                              <a:gd name="connsiteX7" fmla="*/ 753 w 28575"/>
                              <a:gd name="connsiteY7" fmla="*/ 6353 h 9525"/>
                              <a:gd name="connsiteX8" fmla="*/ 753 w 28575"/>
                              <a:gd name="connsiteY8" fmla="*/ 6353 h 9525"/>
                              <a:gd name="connsiteX9" fmla="*/ 753 w 28575"/>
                              <a:gd name="connsiteY9" fmla="*/ 6353 h 9525"/>
                              <a:gd name="connsiteX10" fmla="*/ 753 w 28575"/>
                              <a:gd name="connsiteY10" fmla="*/ 6353 h 9525"/>
                              <a:gd name="connsiteX11" fmla="*/ 753 w 28575"/>
                              <a:gd name="connsiteY11" fmla="*/ 6353 h 9525"/>
                              <a:gd name="connsiteX12" fmla="*/ 753 w 28575"/>
                              <a:gd name="connsiteY12" fmla="*/ 6353 h 9525"/>
                              <a:gd name="connsiteX13" fmla="*/ 753 w 28575"/>
                              <a:gd name="connsiteY13" fmla="*/ 6353 h 9525"/>
                              <a:gd name="connsiteX14" fmla="*/ 753 w 28575"/>
                              <a:gd name="connsiteY14" fmla="*/ 3172 h 9525"/>
                              <a:gd name="connsiteX15" fmla="*/ 753 w 28575"/>
                              <a:gd name="connsiteY15" fmla="*/ 3172 h 9525"/>
                              <a:gd name="connsiteX16" fmla="*/ 753 w 28575"/>
                              <a:gd name="connsiteY16" fmla="*/ 3172 h 9525"/>
                              <a:gd name="connsiteX17" fmla="*/ 753 w 28575"/>
                              <a:gd name="connsiteY17" fmla="*/ 3172 h 9525"/>
                              <a:gd name="connsiteX18" fmla="*/ 753 w 28575"/>
                              <a:gd name="connsiteY18" fmla="*/ 3172 h 9525"/>
                              <a:gd name="connsiteX19" fmla="*/ 1505 w 28575"/>
                              <a:gd name="connsiteY19" fmla="*/ 6353 h 9525"/>
                              <a:gd name="connsiteX20" fmla="*/ 1505 w 28575"/>
                              <a:gd name="connsiteY20" fmla="*/ 3172 h 9525"/>
                              <a:gd name="connsiteX21" fmla="*/ 1505 w 28575"/>
                              <a:gd name="connsiteY21" fmla="*/ 3172 h 9525"/>
                              <a:gd name="connsiteX22" fmla="*/ 1505 w 28575"/>
                              <a:gd name="connsiteY22" fmla="*/ 6353 h 9525"/>
                              <a:gd name="connsiteX23" fmla="*/ 1505 w 28575"/>
                              <a:gd name="connsiteY23" fmla="*/ 6353 h 9525"/>
                              <a:gd name="connsiteX24" fmla="*/ 1505 w 28575"/>
                              <a:gd name="connsiteY24" fmla="*/ 6353 h 9525"/>
                              <a:gd name="connsiteX25" fmla="*/ 1505 w 28575"/>
                              <a:gd name="connsiteY25" fmla="*/ 6353 h 9525"/>
                              <a:gd name="connsiteX26" fmla="*/ 1505 w 28575"/>
                              <a:gd name="connsiteY26" fmla="*/ 6353 h 9525"/>
                              <a:gd name="connsiteX27" fmla="*/ 1505 w 28575"/>
                              <a:gd name="connsiteY27" fmla="*/ 3172 h 9525"/>
                              <a:gd name="connsiteX28" fmla="*/ 1505 w 28575"/>
                              <a:gd name="connsiteY28" fmla="*/ 3172 h 9525"/>
                              <a:gd name="connsiteX29" fmla="*/ 1505 w 28575"/>
                              <a:gd name="connsiteY29" fmla="*/ 3172 h 9525"/>
                              <a:gd name="connsiteX30" fmla="*/ 1505 w 28575"/>
                              <a:gd name="connsiteY30" fmla="*/ 6353 h 9525"/>
                              <a:gd name="connsiteX31" fmla="*/ 2257 w 28575"/>
                              <a:gd name="connsiteY31" fmla="*/ 6353 h 9525"/>
                              <a:gd name="connsiteX32" fmla="*/ 2257 w 28575"/>
                              <a:gd name="connsiteY32" fmla="*/ 3172 h 9525"/>
                              <a:gd name="connsiteX33" fmla="*/ 2257 w 28575"/>
                              <a:gd name="connsiteY33" fmla="*/ 3172 h 9525"/>
                              <a:gd name="connsiteX34" fmla="*/ 2257 w 28575"/>
                              <a:gd name="connsiteY34" fmla="*/ 6353 h 9525"/>
                              <a:gd name="connsiteX35" fmla="*/ 2257 w 28575"/>
                              <a:gd name="connsiteY35" fmla="*/ 6353 h 9525"/>
                              <a:gd name="connsiteX36" fmla="*/ 2257 w 28575"/>
                              <a:gd name="connsiteY36" fmla="*/ 6353 h 9525"/>
                              <a:gd name="connsiteX37" fmla="*/ 2257 w 28575"/>
                              <a:gd name="connsiteY37" fmla="*/ 6353 h 9525"/>
                              <a:gd name="connsiteX38" fmla="*/ 2257 w 28575"/>
                              <a:gd name="connsiteY38" fmla="*/ 6353 h 9525"/>
                              <a:gd name="connsiteX39" fmla="*/ 2257 w 28575"/>
                              <a:gd name="connsiteY39" fmla="*/ 3172 h 9525"/>
                              <a:gd name="connsiteX40" fmla="*/ 2257 w 28575"/>
                              <a:gd name="connsiteY40" fmla="*/ 3172 h 9525"/>
                              <a:gd name="connsiteX41" fmla="*/ 2257 w 28575"/>
                              <a:gd name="connsiteY41" fmla="*/ 6353 h 9525"/>
                              <a:gd name="connsiteX42" fmla="*/ 2257 w 28575"/>
                              <a:gd name="connsiteY42" fmla="*/ 6353 h 9525"/>
                              <a:gd name="connsiteX43" fmla="*/ 3010 w 28575"/>
                              <a:gd name="connsiteY43" fmla="*/ 6353 h 9525"/>
                              <a:gd name="connsiteX44" fmla="*/ 3010 w 28575"/>
                              <a:gd name="connsiteY44" fmla="*/ 6353 h 9525"/>
                              <a:gd name="connsiteX45" fmla="*/ 3010 w 28575"/>
                              <a:gd name="connsiteY45" fmla="*/ 3172 h 9525"/>
                              <a:gd name="connsiteX46" fmla="*/ 3010 w 28575"/>
                              <a:gd name="connsiteY46" fmla="*/ 3172 h 9525"/>
                              <a:gd name="connsiteX47" fmla="*/ 3010 w 28575"/>
                              <a:gd name="connsiteY47" fmla="*/ 3172 h 9525"/>
                              <a:gd name="connsiteX48" fmla="*/ 3010 w 28575"/>
                              <a:gd name="connsiteY48" fmla="*/ 3172 h 9525"/>
                              <a:gd name="connsiteX49" fmla="*/ 3010 w 28575"/>
                              <a:gd name="connsiteY49" fmla="*/ 6353 h 9525"/>
                              <a:gd name="connsiteX50" fmla="*/ 3010 w 28575"/>
                              <a:gd name="connsiteY50" fmla="*/ 6353 h 9525"/>
                              <a:gd name="connsiteX51" fmla="*/ 3010 w 28575"/>
                              <a:gd name="connsiteY51" fmla="*/ 6353 h 9525"/>
                              <a:gd name="connsiteX52" fmla="*/ 3010 w 28575"/>
                              <a:gd name="connsiteY52" fmla="*/ 6353 h 9525"/>
                              <a:gd name="connsiteX53" fmla="*/ 3010 w 28575"/>
                              <a:gd name="connsiteY53" fmla="*/ 6353 h 9525"/>
                              <a:gd name="connsiteX54" fmla="*/ 3010 w 28575"/>
                              <a:gd name="connsiteY54" fmla="*/ 6353 h 9525"/>
                              <a:gd name="connsiteX55" fmla="*/ 3762 w 28575"/>
                              <a:gd name="connsiteY55" fmla="*/ 6353 h 9525"/>
                              <a:gd name="connsiteX56" fmla="*/ 3762 w 28575"/>
                              <a:gd name="connsiteY56" fmla="*/ 6353 h 9525"/>
                              <a:gd name="connsiteX57" fmla="*/ 3762 w 28575"/>
                              <a:gd name="connsiteY57" fmla="*/ 6353 h 9525"/>
                              <a:gd name="connsiteX58" fmla="*/ 3762 w 28575"/>
                              <a:gd name="connsiteY58" fmla="*/ 6353 h 9525"/>
                              <a:gd name="connsiteX59" fmla="*/ 3762 w 28575"/>
                              <a:gd name="connsiteY59" fmla="*/ 6353 h 9525"/>
                              <a:gd name="connsiteX60" fmla="*/ 3762 w 28575"/>
                              <a:gd name="connsiteY60" fmla="*/ 6353 h 9525"/>
                              <a:gd name="connsiteX61" fmla="*/ 3762 w 28575"/>
                              <a:gd name="connsiteY61" fmla="*/ 6353 h 9525"/>
                              <a:gd name="connsiteX62" fmla="*/ 3762 w 28575"/>
                              <a:gd name="connsiteY62" fmla="*/ 6353 h 9525"/>
                              <a:gd name="connsiteX63" fmla="*/ 3762 w 28575"/>
                              <a:gd name="connsiteY63" fmla="*/ 6353 h 9525"/>
                              <a:gd name="connsiteX64" fmla="*/ 3762 w 28575"/>
                              <a:gd name="connsiteY64" fmla="*/ 6353 h 9525"/>
                              <a:gd name="connsiteX65" fmla="*/ 3762 w 28575"/>
                              <a:gd name="connsiteY65" fmla="*/ 6353 h 9525"/>
                              <a:gd name="connsiteX66" fmla="*/ 3762 w 28575"/>
                              <a:gd name="connsiteY66" fmla="*/ 6353 h 9525"/>
                              <a:gd name="connsiteX67" fmla="*/ 4515 w 28575"/>
                              <a:gd name="connsiteY67" fmla="*/ 6353 h 9525"/>
                              <a:gd name="connsiteX68" fmla="*/ 4515 w 28575"/>
                              <a:gd name="connsiteY68" fmla="*/ 6353 h 9525"/>
                              <a:gd name="connsiteX69" fmla="*/ 4515 w 28575"/>
                              <a:gd name="connsiteY69" fmla="*/ 3172 h 9525"/>
                              <a:gd name="connsiteX70" fmla="*/ 4515 w 28575"/>
                              <a:gd name="connsiteY70" fmla="*/ 3172 h 9525"/>
                              <a:gd name="connsiteX71" fmla="*/ 4515 w 28575"/>
                              <a:gd name="connsiteY71" fmla="*/ 3172 h 9525"/>
                              <a:gd name="connsiteX72" fmla="*/ 4515 w 28575"/>
                              <a:gd name="connsiteY72" fmla="*/ 3172 h 9525"/>
                              <a:gd name="connsiteX73" fmla="*/ 4515 w 28575"/>
                              <a:gd name="connsiteY73" fmla="*/ 3172 h 9525"/>
                              <a:gd name="connsiteX74" fmla="*/ 4515 w 28575"/>
                              <a:gd name="connsiteY74" fmla="*/ 3172 h 9525"/>
                              <a:gd name="connsiteX75" fmla="*/ 4515 w 28575"/>
                              <a:gd name="connsiteY75" fmla="*/ 6353 h 9525"/>
                              <a:gd name="connsiteX76" fmla="*/ 4515 w 28575"/>
                              <a:gd name="connsiteY76" fmla="*/ 6353 h 9525"/>
                              <a:gd name="connsiteX77" fmla="*/ 4515 w 28575"/>
                              <a:gd name="connsiteY77" fmla="*/ 6353 h 9525"/>
                              <a:gd name="connsiteX78" fmla="*/ 4515 w 28575"/>
                              <a:gd name="connsiteY78" fmla="*/ 3172 h 9525"/>
                              <a:gd name="connsiteX79" fmla="*/ 4515 w 28575"/>
                              <a:gd name="connsiteY79" fmla="*/ 6353 h 9525"/>
                              <a:gd name="connsiteX80" fmla="*/ 4515 w 28575"/>
                              <a:gd name="connsiteY80" fmla="*/ 6353 h 9525"/>
                              <a:gd name="connsiteX81" fmla="*/ 4515 w 28575"/>
                              <a:gd name="connsiteY81" fmla="*/ 6353 h 9525"/>
                              <a:gd name="connsiteX82" fmla="*/ 4515 w 28575"/>
                              <a:gd name="connsiteY82" fmla="*/ 6353 h 9525"/>
                              <a:gd name="connsiteX83" fmla="*/ 4515 w 28575"/>
                              <a:gd name="connsiteY83" fmla="*/ 6353 h 9525"/>
                              <a:gd name="connsiteX84" fmla="*/ 4515 w 28575"/>
                              <a:gd name="connsiteY84" fmla="*/ 6353 h 9525"/>
                              <a:gd name="connsiteX85" fmla="*/ 4515 w 28575"/>
                              <a:gd name="connsiteY85" fmla="*/ 6353 h 9525"/>
                              <a:gd name="connsiteX86" fmla="*/ 4515 w 28575"/>
                              <a:gd name="connsiteY86" fmla="*/ 6353 h 9525"/>
                              <a:gd name="connsiteX87" fmla="*/ 5267 w 28575"/>
                              <a:gd name="connsiteY87" fmla="*/ 6353 h 9525"/>
                              <a:gd name="connsiteX88" fmla="*/ 5267 w 28575"/>
                              <a:gd name="connsiteY88" fmla="*/ 6353 h 9525"/>
                              <a:gd name="connsiteX89" fmla="*/ 5267 w 28575"/>
                              <a:gd name="connsiteY89" fmla="*/ 6353 h 9525"/>
                              <a:gd name="connsiteX90" fmla="*/ 5267 w 28575"/>
                              <a:gd name="connsiteY90" fmla="*/ 6353 h 9525"/>
                              <a:gd name="connsiteX91" fmla="*/ 5267 w 28575"/>
                              <a:gd name="connsiteY91" fmla="*/ 6353 h 9525"/>
                              <a:gd name="connsiteX92" fmla="*/ 5267 w 28575"/>
                              <a:gd name="connsiteY92" fmla="*/ 6353 h 9525"/>
                              <a:gd name="connsiteX93" fmla="*/ 5267 w 28575"/>
                              <a:gd name="connsiteY93" fmla="*/ 3172 h 9525"/>
                              <a:gd name="connsiteX94" fmla="*/ 5267 w 28575"/>
                              <a:gd name="connsiteY94" fmla="*/ 3172 h 9525"/>
                              <a:gd name="connsiteX95" fmla="*/ 5267 w 28575"/>
                              <a:gd name="connsiteY95" fmla="*/ 6353 h 9525"/>
                              <a:gd name="connsiteX96" fmla="*/ 5267 w 28575"/>
                              <a:gd name="connsiteY96" fmla="*/ 6353 h 9525"/>
                              <a:gd name="connsiteX97" fmla="*/ 5267 w 28575"/>
                              <a:gd name="connsiteY97" fmla="*/ 6353 h 9525"/>
                              <a:gd name="connsiteX98" fmla="*/ 5267 w 28575"/>
                              <a:gd name="connsiteY98" fmla="*/ 6353 h 9525"/>
                              <a:gd name="connsiteX99" fmla="*/ 6020 w 28575"/>
                              <a:gd name="connsiteY99" fmla="*/ 6353 h 9525"/>
                              <a:gd name="connsiteX100" fmla="*/ 6020 w 28575"/>
                              <a:gd name="connsiteY100" fmla="*/ 3172 h 9525"/>
                              <a:gd name="connsiteX101" fmla="*/ 6020 w 28575"/>
                              <a:gd name="connsiteY101" fmla="*/ 6353 h 9525"/>
                              <a:gd name="connsiteX102" fmla="*/ 6020 w 28575"/>
                              <a:gd name="connsiteY102" fmla="*/ 6353 h 9525"/>
                              <a:gd name="connsiteX103" fmla="*/ 6020 w 28575"/>
                              <a:gd name="connsiteY103" fmla="*/ 6353 h 9525"/>
                              <a:gd name="connsiteX104" fmla="*/ 6020 w 28575"/>
                              <a:gd name="connsiteY104" fmla="*/ 6353 h 9525"/>
                              <a:gd name="connsiteX105" fmla="*/ 6020 w 28575"/>
                              <a:gd name="connsiteY105" fmla="*/ 6353 h 9525"/>
                              <a:gd name="connsiteX106" fmla="*/ 6020 w 28575"/>
                              <a:gd name="connsiteY106" fmla="*/ 6353 h 9525"/>
                              <a:gd name="connsiteX107" fmla="*/ 6020 w 28575"/>
                              <a:gd name="connsiteY107" fmla="*/ 6353 h 9525"/>
                              <a:gd name="connsiteX108" fmla="*/ 6020 w 28575"/>
                              <a:gd name="connsiteY108" fmla="*/ 6353 h 9525"/>
                              <a:gd name="connsiteX109" fmla="*/ 6020 w 28575"/>
                              <a:gd name="connsiteY109" fmla="*/ 6353 h 9525"/>
                              <a:gd name="connsiteX110" fmla="*/ 6020 w 28575"/>
                              <a:gd name="connsiteY110" fmla="*/ 6353 h 9525"/>
                              <a:gd name="connsiteX111" fmla="*/ 6772 w 28575"/>
                              <a:gd name="connsiteY111" fmla="*/ 6353 h 9525"/>
                              <a:gd name="connsiteX112" fmla="*/ 6772 w 28575"/>
                              <a:gd name="connsiteY112" fmla="*/ 6353 h 9525"/>
                              <a:gd name="connsiteX113" fmla="*/ 6772 w 28575"/>
                              <a:gd name="connsiteY113" fmla="*/ 6353 h 9525"/>
                              <a:gd name="connsiteX114" fmla="*/ 6772 w 28575"/>
                              <a:gd name="connsiteY114" fmla="*/ 6353 h 9525"/>
                              <a:gd name="connsiteX115" fmla="*/ 6772 w 28575"/>
                              <a:gd name="connsiteY115" fmla="*/ 6353 h 9525"/>
                              <a:gd name="connsiteX116" fmla="*/ 6772 w 28575"/>
                              <a:gd name="connsiteY116" fmla="*/ 6353 h 9525"/>
                              <a:gd name="connsiteX117" fmla="*/ 6772 w 28575"/>
                              <a:gd name="connsiteY117" fmla="*/ 6353 h 9525"/>
                              <a:gd name="connsiteX118" fmla="*/ 6772 w 28575"/>
                              <a:gd name="connsiteY118" fmla="*/ 6353 h 9525"/>
                              <a:gd name="connsiteX119" fmla="*/ 6772 w 28575"/>
                              <a:gd name="connsiteY119" fmla="*/ 6353 h 9525"/>
                              <a:gd name="connsiteX120" fmla="*/ 6772 w 28575"/>
                              <a:gd name="connsiteY120" fmla="*/ 3172 h 9525"/>
                              <a:gd name="connsiteX121" fmla="*/ 6772 w 28575"/>
                              <a:gd name="connsiteY121" fmla="*/ 3172 h 9525"/>
                              <a:gd name="connsiteX122" fmla="*/ 6772 w 28575"/>
                              <a:gd name="connsiteY122" fmla="*/ 6353 h 9525"/>
                              <a:gd name="connsiteX123" fmla="*/ 7515 w 28575"/>
                              <a:gd name="connsiteY123" fmla="*/ 6353 h 9525"/>
                              <a:gd name="connsiteX124" fmla="*/ 7515 w 28575"/>
                              <a:gd name="connsiteY124" fmla="*/ 6353 h 9525"/>
                              <a:gd name="connsiteX125" fmla="*/ 7515 w 28575"/>
                              <a:gd name="connsiteY125" fmla="*/ 6353 h 9525"/>
                              <a:gd name="connsiteX126" fmla="*/ 7515 w 28575"/>
                              <a:gd name="connsiteY126" fmla="*/ 6353 h 9525"/>
                              <a:gd name="connsiteX127" fmla="*/ 7515 w 28575"/>
                              <a:gd name="connsiteY127" fmla="*/ 6353 h 9525"/>
                              <a:gd name="connsiteX128" fmla="*/ 7515 w 28575"/>
                              <a:gd name="connsiteY128" fmla="*/ 6353 h 9525"/>
                              <a:gd name="connsiteX129" fmla="*/ 7515 w 28575"/>
                              <a:gd name="connsiteY129" fmla="*/ 6353 h 9525"/>
                              <a:gd name="connsiteX130" fmla="*/ 7515 w 28575"/>
                              <a:gd name="connsiteY130" fmla="*/ 6353 h 9525"/>
                              <a:gd name="connsiteX131" fmla="*/ 7515 w 28575"/>
                              <a:gd name="connsiteY131" fmla="*/ 6353 h 9525"/>
                              <a:gd name="connsiteX132" fmla="*/ 7515 w 28575"/>
                              <a:gd name="connsiteY132" fmla="*/ 3172 h 9525"/>
                              <a:gd name="connsiteX133" fmla="*/ 7515 w 28575"/>
                              <a:gd name="connsiteY133" fmla="*/ 3172 h 9525"/>
                              <a:gd name="connsiteX134" fmla="*/ 7515 w 28575"/>
                              <a:gd name="connsiteY134" fmla="*/ 3172 h 9525"/>
                              <a:gd name="connsiteX135" fmla="*/ 8268 w 28575"/>
                              <a:gd name="connsiteY135" fmla="*/ 3172 h 9525"/>
                              <a:gd name="connsiteX136" fmla="*/ 8268 w 28575"/>
                              <a:gd name="connsiteY136" fmla="*/ 3172 h 9525"/>
                              <a:gd name="connsiteX137" fmla="*/ 8268 w 28575"/>
                              <a:gd name="connsiteY137" fmla="*/ 3172 h 9525"/>
                              <a:gd name="connsiteX138" fmla="*/ 8268 w 28575"/>
                              <a:gd name="connsiteY138" fmla="*/ 3172 h 9525"/>
                              <a:gd name="connsiteX139" fmla="*/ 8268 w 28575"/>
                              <a:gd name="connsiteY139" fmla="*/ 6353 h 9525"/>
                              <a:gd name="connsiteX140" fmla="*/ 8268 w 28575"/>
                              <a:gd name="connsiteY140" fmla="*/ 6353 h 9525"/>
                              <a:gd name="connsiteX141" fmla="*/ 8268 w 28575"/>
                              <a:gd name="connsiteY141" fmla="*/ 6353 h 9525"/>
                              <a:gd name="connsiteX142" fmla="*/ 8268 w 28575"/>
                              <a:gd name="connsiteY142" fmla="*/ 6353 h 9525"/>
                              <a:gd name="connsiteX143" fmla="*/ 8268 w 28575"/>
                              <a:gd name="connsiteY143" fmla="*/ 6353 h 9525"/>
                              <a:gd name="connsiteX144" fmla="*/ 8268 w 28575"/>
                              <a:gd name="connsiteY144" fmla="*/ 3172 h 9525"/>
                              <a:gd name="connsiteX145" fmla="*/ 8268 w 28575"/>
                              <a:gd name="connsiteY145" fmla="*/ 3172 h 9525"/>
                              <a:gd name="connsiteX146" fmla="*/ 8268 w 28575"/>
                              <a:gd name="connsiteY146" fmla="*/ 6353 h 9525"/>
                              <a:gd name="connsiteX147" fmla="*/ 9020 w 28575"/>
                              <a:gd name="connsiteY147" fmla="*/ 6353 h 9525"/>
                              <a:gd name="connsiteX148" fmla="*/ 9020 w 28575"/>
                              <a:gd name="connsiteY148" fmla="*/ 6353 h 9525"/>
                              <a:gd name="connsiteX149" fmla="*/ 9020 w 28575"/>
                              <a:gd name="connsiteY149" fmla="*/ 6353 h 9525"/>
                              <a:gd name="connsiteX150" fmla="*/ 9020 w 28575"/>
                              <a:gd name="connsiteY150" fmla="*/ 6353 h 9525"/>
                              <a:gd name="connsiteX151" fmla="*/ 9020 w 28575"/>
                              <a:gd name="connsiteY151" fmla="*/ 6353 h 9525"/>
                              <a:gd name="connsiteX152" fmla="*/ 9020 w 28575"/>
                              <a:gd name="connsiteY152" fmla="*/ 6353 h 9525"/>
                              <a:gd name="connsiteX153" fmla="*/ 9020 w 28575"/>
                              <a:gd name="connsiteY153" fmla="*/ 6353 h 9525"/>
                              <a:gd name="connsiteX154" fmla="*/ 9020 w 28575"/>
                              <a:gd name="connsiteY154" fmla="*/ 6353 h 9525"/>
                              <a:gd name="connsiteX155" fmla="*/ 9020 w 28575"/>
                              <a:gd name="connsiteY155" fmla="*/ 6353 h 9525"/>
                              <a:gd name="connsiteX156" fmla="*/ 9020 w 28575"/>
                              <a:gd name="connsiteY156" fmla="*/ 6353 h 9525"/>
                              <a:gd name="connsiteX157" fmla="*/ 9020 w 28575"/>
                              <a:gd name="connsiteY157" fmla="*/ 6353 h 9525"/>
                              <a:gd name="connsiteX158" fmla="*/ 9020 w 28575"/>
                              <a:gd name="connsiteY158" fmla="*/ 6353 h 9525"/>
                              <a:gd name="connsiteX159" fmla="*/ 9020 w 28575"/>
                              <a:gd name="connsiteY159" fmla="*/ 3172 h 9525"/>
                              <a:gd name="connsiteX160" fmla="*/ 9020 w 28575"/>
                              <a:gd name="connsiteY160" fmla="*/ 6353 h 9525"/>
                              <a:gd name="connsiteX161" fmla="*/ 9773 w 28575"/>
                              <a:gd name="connsiteY161" fmla="*/ 3172 h 9525"/>
                              <a:gd name="connsiteX162" fmla="*/ 9773 w 28575"/>
                              <a:gd name="connsiteY162" fmla="*/ 6353 h 9525"/>
                              <a:gd name="connsiteX163" fmla="*/ 9773 w 28575"/>
                              <a:gd name="connsiteY163" fmla="*/ 6353 h 9525"/>
                              <a:gd name="connsiteX164" fmla="*/ 9773 w 28575"/>
                              <a:gd name="connsiteY164" fmla="*/ 3172 h 9525"/>
                              <a:gd name="connsiteX165" fmla="*/ 9773 w 28575"/>
                              <a:gd name="connsiteY165" fmla="*/ 3172 h 9525"/>
                              <a:gd name="connsiteX166" fmla="*/ 9773 w 28575"/>
                              <a:gd name="connsiteY166" fmla="*/ 3172 h 9525"/>
                              <a:gd name="connsiteX167" fmla="*/ 9773 w 28575"/>
                              <a:gd name="connsiteY167" fmla="*/ 6353 h 9525"/>
                              <a:gd name="connsiteX168" fmla="*/ 9773 w 28575"/>
                              <a:gd name="connsiteY168" fmla="*/ 6353 h 9525"/>
                              <a:gd name="connsiteX169" fmla="*/ 9773 w 28575"/>
                              <a:gd name="connsiteY169" fmla="*/ 6353 h 9525"/>
                              <a:gd name="connsiteX170" fmla="*/ 9773 w 28575"/>
                              <a:gd name="connsiteY170" fmla="*/ 6353 h 9525"/>
                              <a:gd name="connsiteX171" fmla="*/ 9773 w 28575"/>
                              <a:gd name="connsiteY171" fmla="*/ 6353 h 9525"/>
                              <a:gd name="connsiteX172" fmla="*/ 9773 w 28575"/>
                              <a:gd name="connsiteY172" fmla="*/ 6353 h 9525"/>
                              <a:gd name="connsiteX173" fmla="*/ 9773 w 28575"/>
                              <a:gd name="connsiteY173" fmla="*/ 6353 h 9525"/>
                              <a:gd name="connsiteX174" fmla="*/ 9773 w 28575"/>
                              <a:gd name="connsiteY174" fmla="*/ 3172 h 9525"/>
                              <a:gd name="connsiteX175" fmla="*/ 9773 w 28575"/>
                              <a:gd name="connsiteY175" fmla="*/ 6353 h 9525"/>
                              <a:gd name="connsiteX176" fmla="*/ 9773 w 28575"/>
                              <a:gd name="connsiteY176" fmla="*/ 6353 h 9525"/>
                              <a:gd name="connsiteX177" fmla="*/ 9773 w 28575"/>
                              <a:gd name="connsiteY177" fmla="*/ 6353 h 9525"/>
                              <a:gd name="connsiteX178" fmla="*/ 9773 w 28575"/>
                              <a:gd name="connsiteY178" fmla="*/ 6353 h 9525"/>
                              <a:gd name="connsiteX179" fmla="*/ 10525 w 28575"/>
                              <a:gd name="connsiteY179" fmla="*/ 3172 h 9525"/>
                              <a:gd name="connsiteX180" fmla="*/ 10525 w 28575"/>
                              <a:gd name="connsiteY180" fmla="*/ 6353 h 9525"/>
                              <a:gd name="connsiteX181" fmla="*/ 10525 w 28575"/>
                              <a:gd name="connsiteY181" fmla="*/ 6353 h 9525"/>
                              <a:gd name="connsiteX182" fmla="*/ 10525 w 28575"/>
                              <a:gd name="connsiteY182" fmla="*/ 3172 h 9525"/>
                              <a:gd name="connsiteX183" fmla="*/ 10525 w 28575"/>
                              <a:gd name="connsiteY183" fmla="*/ 3172 h 9525"/>
                              <a:gd name="connsiteX184" fmla="*/ 10525 w 28575"/>
                              <a:gd name="connsiteY184" fmla="*/ 3172 h 9525"/>
                              <a:gd name="connsiteX185" fmla="*/ 10525 w 28575"/>
                              <a:gd name="connsiteY185" fmla="*/ 3172 h 9525"/>
                              <a:gd name="connsiteX186" fmla="*/ 10525 w 28575"/>
                              <a:gd name="connsiteY186" fmla="*/ 6353 h 9525"/>
                              <a:gd name="connsiteX187" fmla="*/ 10525 w 28575"/>
                              <a:gd name="connsiteY187" fmla="*/ 6353 h 9525"/>
                              <a:gd name="connsiteX188" fmla="*/ 10525 w 28575"/>
                              <a:gd name="connsiteY188" fmla="*/ 6353 h 9525"/>
                              <a:gd name="connsiteX189" fmla="*/ 10525 w 28575"/>
                              <a:gd name="connsiteY189" fmla="*/ 6353 h 9525"/>
                              <a:gd name="connsiteX190" fmla="*/ 10525 w 28575"/>
                              <a:gd name="connsiteY190" fmla="*/ 6353 h 9525"/>
                              <a:gd name="connsiteX191" fmla="*/ 11278 w 28575"/>
                              <a:gd name="connsiteY191" fmla="*/ 6353 h 9525"/>
                              <a:gd name="connsiteX192" fmla="*/ 11278 w 28575"/>
                              <a:gd name="connsiteY192" fmla="*/ 6353 h 9525"/>
                              <a:gd name="connsiteX193" fmla="*/ 11278 w 28575"/>
                              <a:gd name="connsiteY193" fmla="*/ 6353 h 9525"/>
                              <a:gd name="connsiteX194" fmla="*/ 11278 w 28575"/>
                              <a:gd name="connsiteY194" fmla="*/ 6353 h 9525"/>
                              <a:gd name="connsiteX195" fmla="*/ 11278 w 28575"/>
                              <a:gd name="connsiteY195" fmla="*/ 6353 h 9525"/>
                              <a:gd name="connsiteX196" fmla="*/ 11278 w 28575"/>
                              <a:gd name="connsiteY196" fmla="*/ 6353 h 9525"/>
                              <a:gd name="connsiteX197" fmla="*/ 11278 w 28575"/>
                              <a:gd name="connsiteY197" fmla="*/ 6353 h 9525"/>
                              <a:gd name="connsiteX198" fmla="*/ 11278 w 28575"/>
                              <a:gd name="connsiteY198" fmla="*/ 6353 h 9525"/>
                              <a:gd name="connsiteX199" fmla="*/ 11278 w 28575"/>
                              <a:gd name="connsiteY199" fmla="*/ 6353 h 9525"/>
                              <a:gd name="connsiteX200" fmla="*/ 11278 w 28575"/>
                              <a:gd name="connsiteY200" fmla="*/ 3172 h 9525"/>
                              <a:gd name="connsiteX201" fmla="*/ 11278 w 28575"/>
                              <a:gd name="connsiteY201" fmla="*/ 6353 h 9525"/>
                              <a:gd name="connsiteX202" fmla="*/ 11278 w 28575"/>
                              <a:gd name="connsiteY202" fmla="*/ 3172 h 9525"/>
                              <a:gd name="connsiteX203" fmla="*/ 12030 w 28575"/>
                              <a:gd name="connsiteY203" fmla="*/ 6353 h 9525"/>
                              <a:gd name="connsiteX204" fmla="*/ 12030 w 28575"/>
                              <a:gd name="connsiteY204" fmla="*/ 6353 h 9525"/>
                              <a:gd name="connsiteX205" fmla="*/ 12030 w 28575"/>
                              <a:gd name="connsiteY205" fmla="*/ 6353 h 9525"/>
                              <a:gd name="connsiteX206" fmla="*/ 12030 w 28575"/>
                              <a:gd name="connsiteY206" fmla="*/ 6353 h 9525"/>
                              <a:gd name="connsiteX207" fmla="*/ 12030 w 28575"/>
                              <a:gd name="connsiteY207" fmla="*/ 6353 h 9525"/>
                              <a:gd name="connsiteX208" fmla="*/ 12030 w 28575"/>
                              <a:gd name="connsiteY208" fmla="*/ 6353 h 9525"/>
                              <a:gd name="connsiteX209" fmla="*/ 12030 w 28575"/>
                              <a:gd name="connsiteY209" fmla="*/ 3172 h 9525"/>
                              <a:gd name="connsiteX210" fmla="*/ 12030 w 28575"/>
                              <a:gd name="connsiteY210" fmla="*/ 3172 h 9525"/>
                              <a:gd name="connsiteX211" fmla="*/ 12030 w 28575"/>
                              <a:gd name="connsiteY211" fmla="*/ 3172 h 9525"/>
                              <a:gd name="connsiteX212" fmla="*/ 12030 w 28575"/>
                              <a:gd name="connsiteY212" fmla="*/ 3172 h 9525"/>
                              <a:gd name="connsiteX213" fmla="*/ 12030 w 28575"/>
                              <a:gd name="connsiteY213" fmla="*/ 6353 h 9525"/>
                              <a:gd name="connsiteX214" fmla="*/ 12030 w 28575"/>
                              <a:gd name="connsiteY214" fmla="*/ 6353 h 9525"/>
                              <a:gd name="connsiteX215" fmla="*/ 12783 w 28575"/>
                              <a:gd name="connsiteY215" fmla="*/ 6353 h 9525"/>
                              <a:gd name="connsiteX216" fmla="*/ 12783 w 28575"/>
                              <a:gd name="connsiteY216" fmla="*/ 3172 h 9525"/>
                              <a:gd name="connsiteX217" fmla="*/ 12783 w 28575"/>
                              <a:gd name="connsiteY217" fmla="*/ 0 h 9525"/>
                              <a:gd name="connsiteX218" fmla="*/ 12783 w 28575"/>
                              <a:gd name="connsiteY218" fmla="*/ 3172 h 9525"/>
                              <a:gd name="connsiteX219" fmla="*/ 12783 w 28575"/>
                              <a:gd name="connsiteY219" fmla="*/ 3172 h 9525"/>
                              <a:gd name="connsiteX220" fmla="*/ 12783 w 28575"/>
                              <a:gd name="connsiteY220" fmla="*/ 6353 h 9525"/>
                              <a:gd name="connsiteX221" fmla="*/ 12783 w 28575"/>
                              <a:gd name="connsiteY221" fmla="*/ 6353 h 9525"/>
                              <a:gd name="connsiteX222" fmla="*/ 12783 w 28575"/>
                              <a:gd name="connsiteY222" fmla="*/ 6353 h 9525"/>
                              <a:gd name="connsiteX223" fmla="*/ 12783 w 28575"/>
                              <a:gd name="connsiteY223" fmla="*/ 6353 h 9525"/>
                              <a:gd name="connsiteX224" fmla="*/ 12783 w 28575"/>
                              <a:gd name="connsiteY224" fmla="*/ 6353 h 9525"/>
                              <a:gd name="connsiteX225" fmla="*/ 12783 w 28575"/>
                              <a:gd name="connsiteY225" fmla="*/ 6353 h 9525"/>
                              <a:gd name="connsiteX226" fmla="*/ 12783 w 28575"/>
                              <a:gd name="connsiteY226" fmla="*/ 6353 h 9525"/>
                              <a:gd name="connsiteX227" fmla="*/ 12783 w 28575"/>
                              <a:gd name="connsiteY227" fmla="*/ 6353 h 9525"/>
                              <a:gd name="connsiteX228" fmla="*/ 12783 w 28575"/>
                              <a:gd name="connsiteY228" fmla="*/ 6353 h 9525"/>
                              <a:gd name="connsiteX229" fmla="*/ 13535 w 28575"/>
                              <a:gd name="connsiteY229" fmla="*/ 6353 h 9525"/>
                              <a:gd name="connsiteX230" fmla="*/ 13535 w 28575"/>
                              <a:gd name="connsiteY230" fmla="*/ 3172 h 9525"/>
                              <a:gd name="connsiteX231" fmla="*/ 13535 w 28575"/>
                              <a:gd name="connsiteY231" fmla="*/ 0 h 9525"/>
                              <a:gd name="connsiteX232" fmla="*/ 13535 w 28575"/>
                              <a:gd name="connsiteY232" fmla="*/ 0 h 9525"/>
                              <a:gd name="connsiteX233" fmla="*/ 13535 w 28575"/>
                              <a:gd name="connsiteY233" fmla="*/ 0 h 9525"/>
                              <a:gd name="connsiteX234" fmla="*/ 13535 w 28575"/>
                              <a:gd name="connsiteY234" fmla="*/ 3172 h 9525"/>
                              <a:gd name="connsiteX235" fmla="*/ 13535 w 28575"/>
                              <a:gd name="connsiteY235" fmla="*/ 6353 h 9525"/>
                              <a:gd name="connsiteX236" fmla="*/ 13535 w 28575"/>
                              <a:gd name="connsiteY236" fmla="*/ 6353 h 9525"/>
                              <a:gd name="connsiteX237" fmla="*/ 13535 w 28575"/>
                              <a:gd name="connsiteY237" fmla="*/ 6353 h 9525"/>
                              <a:gd name="connsiteX238" fmla="*/ 13535 w 28575"/>
                              <a:gd name="connsiteY238" fmla="*/ 6353 h 9525"/>
                              <a:gd name="connsiteX239" fmla="*/ 13535 w 28575"/>
                              <a:gd name="connsiteY239" fmla="*/ 3172 h 9525"/>
                              <a:gd name="connsiteX240" fmla="*/ 13535 w 28575"/>
                              <a:gd name="connsiteY240" fmla="*/ 3172 h 9525"/>
                              <a:gd name="connsiteX241" fmla="*/ 14288 w 28575"/>
                              <a:gd name="connsiteY241" fmla="*/ 6353 h 9525"/>
                              <a:gd name="connsiteX242" fmla="*/ 14288 w 28575"/>
                              <a:gd name="connsiteY242" fmla="*/ 6353 h 9525"/>
                              <a:gd name="connsiteX243" fmla="*/ 14288 w 28575"/>
                              <a:gd name="connsiteY243" fmla="*/ 6353 h 9525"/>
                              <a:gd name="connsiteX244" fmla="*/ 14288 w 28575"/>
                              <a:gd name="connsiteY244" fmla="*/ 6353 h 9525"/>
                              <a:gd name="connsiteX245" fmla="*/ 14288 w 28575"/>
                              <a:gd name="connsiteY245" fmla="*/ 6353 h 9525"/>
                              <a:gd name="connsiteX246" fmla="*/ 14288 w 28575"/>
                              <a:gd name="connsiteY246" fmla="*/ 6353 h 9525"/>
                              <a:gd name="connsiteX247" fmla="*/ 14288 w 28575"/>
                              <a:gd name="connsiteY247" fmla="*/ 6353 h 9525"/>
                              <a:gd name="connsiteX248" fmla="*/ 14288 w 28575"/>
                              <a:gd name="connsiteY248" fmla="*/ 6353 h 9525"/>
                              <a:gd name="connsiteX249" fmla="*/ 14288 w 28575"/>
                              <a:gd name="connsiteY249" fmla="*/ 6353 h 9525"/>
                              <a:gd name="connsiteX250" fmla="*/ 14288 w 28575"/>
                              <a:gd name="connsiteY250" fmla="*/ 6353 h 9525"/>
                              <a:gd name="connsiteX251" fmla="*/ 14288 w 28575"/>
                              <a:gd name="connsiteY251" fmla="*/ 6353 h 9525"/>
                              <a:gd name="connsiteX252" fmla="*/ 14288 w 28575"/>
                              <a:gd name="connsiteY252" fmla="*/ 6353 h 9525"/>
                              <a:gd name="connsiteX253" fmla="*/ 14288 w 28575"/>
                              <a:gd name="connsiteY253" fmla="*/ 6353 h 9525"/>
                              <a:gd name="connsiteX254" fmla="*/ 14288 w 28575"/>
                              <a:gd name="connsiteY254" fmla="*/ 6353 h 9525"/>
                              <a:gd name="connsiteX255" fmla="*/ 14288 w 28575"/>
                              <a:gd name="connsiteY255" fmla="*/ 6353 h 9525"/>
                              <a:gd name="connsiteX256" fmla="*/ 14288 w 28575"/>
                              <a:gd name="connsiteY256" fmla="*/ 6353 h 9525"/>
                              <a:gd name="connsiteX257" fmla="*/ 14288 w 28575"/>
                              <a:gd name="connsiteY257" fmla="*/ 6353 h 9525"/>
                              <a:gd name="connsiteX258" fmla="*/ 14288 w 28575"/>
                              <a:gd name="connsiteY258" fmla="*/ 6353 h 9525"/>
                              <a:gd name="connsiteX259" fmla="*/ 15040 w 28575"/>
                              <a:gd name="connsiteY259" fmla="*/ 6353 h 9525"/>
                              <a:gd name="connsiteX260" fmla="*/ 15040 w 28575"/>
                              <a:gd name="connsiteY260" fmla="*/ 6353 h 9525"/>
                              <a:gd name="connsiteX261" fmla="*/ 15040 w 28575"/>
                              <a:gd name="connsiteY261" fmla="*/ 6353 h 9525"/>
                              <a:gd name="connsiteX262" fmla="*/ 15040 w 28575"/>
                              <a:gd name="connsiteY262" fmla="*/ 6353 h 9525"/>
                              <a:gd name="connsiteX263" fmla="*/ 15040 w 28575"/>
                              <a:gd name="connsiteY263" fmla="*/ 6353 h 9525"/>
                              <a:gd name="connsiteX264" fmla="*/ 15040 w 28575"/>
                              <a:gd name="connsiteY264" fmla="*/ 6353 h 9525"/>
                              <a:gd name="connsiteX265" fmla="*/ 15040 w 28575"/>
                              <a:gd name="connsiteY265" fmla="*/ 6353 h 9525"/>
                              <a:gd name="connsiteX266" fmla="*/ 15040 w 28575"/>
                              <a:gd name="connsiteY266" fmla="*/ 6353 h 9525"/>
                              <a:gd name="connsiteX267" fmla="*/ 15040 w 28575"/>
                              <a:gd name="connsiteY267" fmla="*/ 6353 h 9525"/>
                              <a:gd name="connsiteX268" fmla="*/ 15040 w 28575"/>
                              <a:gd name="connsiteY268" fmla="*/ 6353 h 9525"/>
                              <a:gd name="connsiteX269" fmla="*/ 15040 w 28575"/>
                              <a:gd name="connsiteY269" fmla="*/ 6353 h 9525"/>
                              <a:gd name="connsiteX270" fmla="*/ 15040 w 28575"/>
                              <a:gd name="connsiteY270" fmla="*/ 6353 h 9525"/>
                              <a:gd name="connsiteX271" fmla="*/ 15792 w 28575"/>
                              <a:gd name="connsiteY271" fmla="*/ 6353 h 9525"/>
                              <a:gd name="connsiteX272" fmla="*/ 15792 w 28575"/>
                              <a:gd name="connsiteY272" fmla="*/ 6353 h 9525"/>
                              <a:gd name="connsiteX273" fmla="*/ 15792 w 28575"/>
                              <a:gd name="connsiteY273" fmla="*/ 6353 h 9525"/>
                              <a:gd name="connsiteX274" fmla="*/ 15792 w 28575"/>
                              <a:gd name="connsiteY274" fmla="*/ 3172 h 9525"/>
                              <a:gd name="connsiteX275" fmla="*/ 15792 w 28575"/>
                              <a:gd name="connsiteY275" fmla="*/ 6353 h 9525"/>
                              <a:gd name="connsiteX276" fmla="*/ 15792 w 28575"/>
                              <a:gd name="connsiteY276" fmla="*/ 6353 h 9525"/>
                              <a:gd name="connsiteX277" fmla="*/ 15792 w 28575"/>
                              <a:gd name="connsiteY277" fmla="*/ 6353 h 9525"/>
                              <a:gd name="connsiteX278" fmla="*/ 15792 w 28575"/>
                              <a:gd name="connsiteY278" fmla="*/ 6353 h 9525"/>
                              <a:gd name="connsiteX279" fmla="*/ 15792 w 28575"/>
                              <a:gd name="connsiteY279" fmla="*/ 6353 h 9525"/>
                              <a:gd name="connsiteX280" fmla="*/ 15792 w 28575"/>
                              <a:gd name="connsiteY280" fmla="*/ 6353 h 9525"/>
                              <a:gd name="connsiteX281" fmla="*/ 15792 w 28575"/>
                              <a:gd name="connsiteY281" fmla="*/ 6353 h 9525"/>
                              <a:gd name="connsiteX282" fmla="*/ 15792 w 28575"/>
                              <a:gd name="connsiteY282" fmla="*/ 6353 h 9525"/>
                              <a:gd name="connsiteX283" fmla="*/ 16545 w 28575"/>
                              <a:gd name="connsiteY283" fmla="*/ 6353 h 9525"/>
                              <a:gd name="connsiteX284" fmla="*/ 16545 w 28575"/>
                              <a:gd name="connsiteY284" fmla="*/ 6353 h 9525"/>
                              <a:gd name="connsiteX285" fmla="*/ 16545 w 28575"/>
                              <a:gd name="connsiteY285" fmla="*/ 6353 h 9525"/>
                              <a:gd name="connsiteX286" fmla="*/ 16545 w 28575"/>
                              <a:gd name="connsiteY286" fmla="*/ 6353 h 9525"/>
                              <a:gd name="connsiteX287" fmla="*/ 16545 w 28575"/>
                              <a:gd name="connsiteY287" fmla="*/ 6353 h 9525"/>
                              <a:gd name="connsiteX288" fmla="*/ 16545 w 28575"/>
                              <a:gd name="connsiteY288" fmla="*/ 6353 h 9525"/>
                              <a:gd name="connsiteX289" fmla="*/ 16545 w 28575"/>
                              <a:gd name="connsiteY289" fmla="*/ 6353 h 9525"/>
                              <a:gd name="connsiteX290" fmla="*/ 16545 w 28575"/>
                              <a:gd name="connsiteY290" fmla="*/ 6353 h 9525"/>
                              <a:gd name="connsiteX291" fmla="*/ 16545 w 28575"/>
                              <a:gd name="connsiteY291" fmla="*/ 6353 h 9525"/>
                              <a:gd name="connsiteX292" fmla="*/ 16545 w 28575"/>
                              <a:gd name="connsiteY292" fmla="*/ 6353 h 9525"/>
                              <a:gd name="connsiteX293" fmla="*/ 16545 w 28575"/>
                              <a:gd name="connsiteY293" fmla="*/ 6353 h 9525"/>
                              <a:gd name="connsiteX294" fmla="*/ 16545 w 28575"/>
                              <a:gd name="connsiteY294" fmla="*/ 6353 h 9525"/>
                              <a:gd name="connsiteX295" fmla="*/ 17297 w 28575"/>
                              <a:gd name="connsiteY295" fmla="*/ 6353 h 9525"/>
                              <a:gd name="connsiteX296" fmla="*/ 17297 w 28575"/>
                              <a:gd name="connsiteY296" fmla="*/ 6353 h 9525"/>
                              <a:gd name="connsiteX297" fmla="*/ 17297 w 28575"/>
                              <a:gd name="connsiteY297" fmla="*/ 6353 h 9525"/>
                              <a:gd name="connsiteX298" fmla="*/ 17297 w 28575"/>
                              <a:gd name="connsiteY298" fmla="*/ 6353 h 9525"/>
                              <a:gd name="connsiteX299" fmla="*/ 17297 w 28575"/>
                              <a:gd name="connsiteY299" fmla="*/ 3172 h 9525"/>
                              <a:gd name="connsiteX300" fmla="*/ 17297 w 28575"/>
                              <a:gd name="connsiteY300" fmla="*/ 3172 h 9525"/>
                              <a:gd name="connsiteX301" fmla="*/ 17297 w 28575"/>
                              <a:gd name="connsiteY301" fmla="*/ 6353 h 9525"/>
                              <a:gd name="connsiteX302" fmla="*/ 17297 w 28575"/>
                              <a:gd name="connsiteY302" fmla="*/ 3172 h 9525"/>
                              <a:gd name="connsiteX303" fmla="*/ 17297 w 28575"/>
                              <a:gd name="connsiteY303" fmla="*/ 6353 h 9525"/>
                              <a:gd name="connsiteX304" fmla="*/ 17297 w 28575"/>
                              <a:gd name="connsiteY304" fmla="*/ 6353 h 9525"/>
                              <a:gd name="connsiteX305" fmla="*/ 17297 w 28575"/>
                              <a:gd name="connsiteY305" fmla="*/ 3172 h 9525"/>
                              <a:gd name="connsiteX306" fmla="*/ 17297 w 28575"/>
                              <a:gd name="connsiteY306" fmla="*/ 3172 h 9525"/>
                              <a:gd name="connsiteX307" fmla="*/ 17297 w 28575"/>
                              <a:gd name="connsiteY307" fmla="*/ 3172 h 9525"/>
                              <a:gd name="connsiteX308" fmla="*/ 17297 w 28575"/>
                              <a:gd name="connsiteY308" fmla="*/ 3172 h 9525"/>
                              <a:gd name="connsiteX309" fmla="*/ 18050 w 28575"/>
                              <a:gd name="connsiteY309" fmla="*/ 6353 h 9525"/>
                              <a:gd name="connsiteX310" fmla="*/ 18050 w 28575"/>
                              <a:gd name="connsiteY310" fmla="*/ 6353 h 9525"/>
                              <a:gd name="connsiteX311" fmla="*/ 18050 w 28575"/>
                              <a:gd name="connsiteY311" fmla="*/ 6353 h 9525"/>
                              <a:gd name="connsiteX312" fmla="*/ 18050 w 28575"/>
                              <a:gd name="connsiteY312" fmla="*/ 6353 h 9525"/>
                              <a:gd name="connsiteX313" fmla="*/ 18050 w 28575"/>
                              <a:gd name="connsiteY313" fmla="*/ 6353 h 9525"/>
                              <a:gd name="connsiteX314" fmla="*/ 18050 w 28575"/>
                              <a:gd name="connsiteY314" fmla="*/ 3172 h 9525"/>
                              <a:gd name="connsiteX315" fmla="*/ 18050 w 28575"/>
                              <a:gd name="connsiteY315" fmla="*/ 3172 h 9525"/>
                              <a:gd name="connsiteX316" fmla="*/ 18050 w 28575"/>
                              <a:gd name="connsiteY316" fmla="*/ 3172 h 9525"/>
                              <a:gd name="connsiteX317" fmla="*/ 18050 w 28575"/>
                              <a:gd name="connsiteY317" fmla="*/ 6353 h 9525"/>
                              <a:gd name="connsiteX318" fmla="*/ 18050 w 28575"/>
                              <a:gd name="connsiteY318" fmla="*/ 6353 h 9525"/>
                              <a:gd name="connsiteX319" fmla="*/ 18050 w 28575"/>
                              <a:gd name="connsiteY319" fmla="*/ 6353 h 9525"/>
                              <a:gd name="connsiteX320" fmla="*/ 18050 w 28575"/>
                              <a:gd name="connsiteY320" fmla="*/ 6353 h 9525"/>
                              <a:gd name="connsiteX321" fmla="*/ 18802 w 28575"/>
                              <a:gd name="connsiteY321" fmla="*/ 6353 h 9525"/>
                              <a:gd name="connsiteX322" fmla="*/ 18802 w 28575"/>
                              <a:gd name="connsiteY322" fmla="*/ 6353 h 9525"/>
                              <a:gd name="connsiteX323" fmla="*/ 18802 w 28575"/>
                              <a:gd name="connsiteY323" fmla="*/ 3172 h 9525"/>
                              <a:gd name="connsiteX324" fmla="*/ 18802 w 28575"/>
                              <a:gd name="connsiteY324" fmla="*/ 6353 h 9525"/>
                              <a:gd name="connsiteX325" fmla="*/ 18802 w 28575"/>
                              <a:gd name="connsiteY325" fmla="*/ 6353 h 9525"/>
                              <a:gd name="connsiteX326" fmla="*/ 18802 w 28575"/>
                              <a:gd name="connsiteY326" fmla="*/ 6353 h 9525"/>
                              <a:gd name="connsiteX327" fmla="*/ 18802 w 28575"/>
                              <a:gd name="connsiteY327" fmla="*/ 6353 h 9525"/>
                              <a:gd name="connsiteX328" fmla="*/ 18802 w 28575"/>
                              <a:gd name="connsiteY328" fmla="*/ 6353 h 9525"/>
                              <a:gd name="connsiteX329" fmla="*/ 18802 w 28575"/>
                              <a:gd name="connsiteY329" fmla="*/ 6353 h 9525"/>
                              <a:gd name="connsiteX330" fmla="*/ 18802 w 28575"/>
                              <a:gd name="connsiteY330" fmla="*/ 6353 h 9525"/>
                              <a:gd name="connsiteX331" fmla="*/ 18802 w 28575"/>
                              <a:gd name="connsiteY331" fmla="*/ 6353 h 9525"/>
                              <a:gd name="connsiteX332" fmla="*/ 18802 w 28575"/>
                              <a:gd name="connsiteY332" fmla="*/ 6353 h 9525"/>
                              <a:gd name="connsiteX333" fmla="*/ 18802 w 28575"/>
                              <a:gd name="connsiteY333" fmla="*/ 6353 h 9525"/>
                              <a:gd name="connsiteX334" fmla="*/ 18802 w 28575"/>
                              <a:gd name="connsiteY334" fmla="*/ 6353 h 9525"/>
                              <a:gd name="connsiteX335" fmla="*/ 18802 w 28575"/>
                              <a:gd name="connsiteY335" fmla="*/ 6353 h 9525"/>
                              <a:gd name="connsiteX336" fmla="*/ 18802 w 28575"/>
                              <a:gd name="connsiteY336" fmla="*/ 6353 h 9525"/>
                              <a:gd name="connsiteX337" fmla="*/ 18802 w 28575"/>
                              <a:gd name="connsiteY337" fmla="*/ 6353 h 9525"/>
                              <a:gd name="connsiteX338" fmla="*/ 18802 w 28575"/>
                              <a:gd name="connsiteY338" fmla="*/ 6353 h 9525"/>
                              <a:gd name="connsiteX339" fmla="*/ 19555 w 28575"/>
                              <a:gd name="connsiteY339" fmla="*/ 6353 h 9525"/>
                              <a:gd name="connsiteX340" fmla="*/ 19555 w 28575"/>
                              <a:gd name="connsiteY340" fmla="*/ 6353 h 9525"/>
                              <a:gd name="connsiteX341" fmla="*/ 19555 w 28575"/>
                              <a:gd name="connsiteY341" fmla="*/ 3172 h 9525"/>
                              <a:gd name="connsiteX342" fmla="*/ 19555 w 28575"/>
                              <a:gd name="connsiteY342" fmla="*/ 3172 h 9525"/>
                              <a:gd name="connsiteX343" fmla="*/ 19555 w 28575"/>
                              <a:gd name="connsiteY343" fmla="*/ 6353 h 9525"/>
                              <a:gd name="connsiteX344" fmla="*/ 19555 w 28575"/>
                              <a:gd name="connsiteY344" fmla="*/ 6353 h 9525"/>
                              <a:gd name="connsiteX345" fmla="*/ 19555 w 28575"/>
                              <a:gd name="connsiteY345" fmla="*/ 6353 h 9525"/>
                              <a:gd name="connsiteX346" fmla="*/ 19555 w 28575"/>
                              <a:gd name="connsiteY346" fmla="*/ 6353 h 9525"/>
                              <a:gd name="connsiteX347" fmla="*/ 19555 w 28575"/>
                              <a:gd name="connsiteY347" fmla="*/ 6353 h 9525"/>
                              <a:gd name="connsiteX348" fmla="*/ 19555 w 28575"/>
                              <a:gd name="connsiteY348" fmla="*/ 6353 h 9525"/>
                              <a:gd name="connsiteX349" fmla="*/ 19555 w 28575"/>
                              <a:gd name="connsiteY349" fmla="*/ 6353 h 9525"/>
                              <a:gd name="connsiteX350" fmla="*/ 19555 w 28575"/>
                              <a:gd name="connsiteY350" fmla="*/ 6353 h 9525"/>
                              <a:gd name="connsiteX351" fmla="*/ 20307 w 28575"/>
                              <a:gd name="connsiteY351" fmla="*/ 6353 h 9525"/>
                              <a:gd name="connsiteX352" fmla="*/ 20307 w 28575"/>
                              <a:gd name="connsiteY352" fmla="*/ 6353 h 9525"/>
                              <a:gd name="connsiteX353" fmla="*/ 20307 w 28575"/>
                              <a:gd name="connsiteY353" fmla="*/ 6353 h 9525"/>
                              <a:gd name="connsiteX354" fmla="*/ 20307 w 28575"/>
                              <a:gd name="connsiteY354" fmla="*/ 6353 h 9525"/>
                              <a:gd name="connsiteX355" fmla="*/ 20307 w 28575"/>
                              <a:gd name="connsiteY355" fmla="*/ 6353 h 9525"/>
                              <a:gd name="connsiteX356" fmla="*/ 20307 w 28575"/>
                              <a:gd name="connsiteY356" fmla="*/ 6353 h 9525"/>
                              <a:gd name="connsiteX357" fmla="*/ 20307 w 28575"/>
                              <a:gd name="connsiteY357" fmla="*/ 6353 h 9525"/>
                              <a:gd name="connsiteX358" fmla="*/ 20307 w 28575"/>
                              <a:gd name="connsiteY358" fmla="*/ 6353 h 9525"/>
                              <a:gd name="connsiteX359" fmla="*/ 20307 w 28575"/>
                              <a:gd name="connsiteY359" fmla="*/ 6353 h 9525"/>
                              <a:gd name="connsiteX360" fmla="*/ 20307 w 28575"/>
                              <a:gd name="connsiteY360" fmla="*/ 6353 h 9525"/>
                              <a:gd name="connsiteX361" fmla="*/ 20307 w 28575"/>
                              <a:gd name="connsiteY361" fmla="*/ 3172 h 9525"/>
                              <a:gd name="connsiteX362" fmla="*/ 20307 w 28575"/>
                              <a:gd name="connsiteY362" fmla="*/ 3172 h 9525"/>
                              <a:gd name="connsiteX363" fmla="*/ 21060 w 28575"/>
                              <a:gd name="connsiteY363" fmla="*/ 6353 h 9525"/>
                              <a:gd name="connsiteX364" fmla="*/ 21060 w 28575"/>
                              <a:gd name="connsiteY364" fmla="*/ 6353 h 9525"/>
                              <a:gd name="connsiteX365" fmla="*/ 21060 w 28575"/>
                              <a:gd name="connsiteY365" fmla="*/ 6353 h 9525"/>
                              <a:gd name="connsiteX366" fmla="*/ 21060 w 28575"/>
                              <a:gd name="connsiteY366" fmla="*/ 6353 h 9525"/>
                              <a:gd name="connsiteX367" fmla="*/ 21060 w 28575"/>
                              <a:gd name="connsiteY367" fmla="*/ 3172 h 9525"/>
                              <a:gd name="connsiteX368" fmla="*/ 21060 w 28575"/>
                              <a:gd name="connsiteY368" fmla="*/ 6353 h 9525"/>
                              <a:gd name="connsiteX369" fmla="*/ 21060 w 28575"/>
                              <a:gd name="connsiteY369" fmla="*/ 3172 h 9525"/>
                              <a:gd name="connsiteX370" fmla="*/ 21060 w 28575"/>
                              <a:gd name="connsiteY370" fmla="*/ 3172 h 9525"/>
                              <a:gd name="connsiteX371" fmla="*/ 21060 w 28575"/>
                              <a:gd name="connsiteY371" fmla="*/ 3172 h 9525"/>
                              <a:gd name="connsiteX372" fmla="*/ 21060 w 28575"/>
                              <a:gd name="connsiteY372" fmla="*/ 3172 h 9525"/>
                              <a:gd name="connsiteX373" fmla="*/ 21060 w 28575"/>
                              <a:gd name="connsiteY373" fmla="*/ 3172 h 9525"/>
                              <a:gd name="connsiteX374" fmla="*/ 21060 w 28575"/>
                              <a:gd name="connsiteY374" fmla="*/ 3172 h 9525"/>
                              <a:gd name="connsiteX375" fmla="*/ 21060 w 28575"/>
                              <a:gd name="connsiteY375" fmla="*/ 6353 h 9525"/>
                              <a:gd name="connsiteX376" fmla="*/ 21060 w 28575"/>
                              <a:gd name="connsiteY376" fmla="*/ 6353 h 9525"/>
                              <a:gd name="connsiteX377" fmla="*/ 21803 w 28575"/>
                              <a:gd name="connsiteY377" fmla="*/ 6353 h 9525"/>
                              <a:gd name="connsiteX378" fmla="*/ 21803 w 28575"/>
                              <a:gd name="connsiteY378" fmla="*/ 6353 h 9525"/>
                              <a:gd name="connsiteX379" fmla="*/ 21803 w 28575"/>
                              <a:gd name="connsiteY379" fmla="*/ 6353 h 9525"/>
                              <a:gd name="connsiteX380" fmla="*/ 21803 w 28575"/>
                              <a:gd name="connsiteY380" fmla="*/ 6353 h 9525"/>
                              <a:gd name="connsiteX381" fmla="*/ 21803 w 28575"/>
                              <a:gd name="connsiteY381" fmla="*/ 3172 h 9525"/>
                              <a:gd name="connsiteX382" fmla="*/ 21803 w 28575"/>
                              <a:gd name="connsiteY382" fmla="*/ 6353 h 9525"/>
                              <a:gd name="connsiteX383" fmla="*/ 21803 w 28575"/>
                              <a:gd name="connsiteY383" fmla="*/ 6353 h 9525"/>
                              <a:gd name="connsiteX384" fmla="*/ 21803 w 28575"/>
                              <a:gd name="connsiteY384" fmla="*/ 6353 h 9525"/>
                              <a:gd name="connsiteX385" fmla="*/ 21803 w 28575"/>
                              <a:gd name="connsiteY385" fmla="*/ 6353 h 9525"/>
                              <a:gd name="connsiteX386" fmla="*/ 21803 w 28575"/>
                              <a:gd name="connsiteY386" fmla="*/ 9525 h 9525"/>
                              <a:gd name="connsiteX387" fmla="*/ 21803 w 28575"/>
                              <a:gd name="connsiteY387" fmla="*/ 6353 h 9525"/>
                              <a:gd name="connsiteX388" fmla="*/ 21803 w 28575"/>
                              <a:gd name="connsiteY388" fmla="*/ 6353 h 9525"/>
                              <a:gd name="connsiteX389" fmla="*/ 22555 w 28575"/>
                              <a:gd name="connsiteY389" fmla="*/ 6353 h 9525"/>
                              <a:gd name="connsiteX390" fmla="*/ 22555 w 28575"/>
                              <a:gd name="connsiteY390" fmla="*/ 3172 h 9525"/>
                              <a:gd name="connsiteX391" fmla="*/ 22555 w 28575"/>
                              <a:gd name="connsiteY391" fmla="*/ 3172 h 9525"/>
                              <a:gd name="connsiteX392" fmla="*/ 22555 w 28575"/>
                              <a:gd name="connsiteY392" fmla="*/ 3172 h 9525"/>
                              <a:gd name="connsiteX393" fmla="*/ 22555 w 28575"/>
                              <a:gd name="connsiteY393" fmla="*/ 6353 h 9525"/>
                              <a:gd name="connsiteX394" fmla="*/ 22555 w 28575"/>
                              <a:gd name="connsiteY394" fmla="*/ 3172 h 9525"/>
                              <a:gd name="connsiteX395" fmla="*/ 22555 w 28575"/>
                              <a:gd name="connsiteY395" fmla="*/ 6353 h 9525"/>
                              <a:gd name="connsiteX396" fmla="*/ 22555 w 28575"/>
                              <a:gd name="connsiteY396" fmla="*/ 6353 h 9525"/>
                              <a:gd name="connsiteX397" fmla="*/ 22555 w 28575"/>
                              <a:gd name="connsiteY397" fmla="*/ 6353 h 9525"/>
                              <a:gd name="connsiteX398" fmla="*/ 22555 w 28575"/>
                              <a:gd name="connsiteY398" fmla="*/ 6353 h 9525"/>
                              <a:gd name="connsiteX399" fmla="*/ 22555 w 28575"/>
                              <a:gd name="connsiteY399" fmla="*/ 6353 h 9525"/>
                              <a:gd name="connsiteX400" fmla="*/ 22555 w 28575"/>
                              <a:gd name="connsiteY400" fmla="*/ 6353 h 9525"/>
                              <a:gd name="connsiteX401" fmla="*/ 23308 w 28575"/>
                              <a:gd name="connsiteY401" fmla="*/ 6353 h 9525"/>
                              <a:gd name="connsiteX402" fmla="*/ 23308 w 28575"/>
                              <a:gd name="connsiteY402" fmla="*/ 6353 h 9525"/>
                              <a:gd name="connsiteX403" fmla="*/ 23308 w 28575"/>
                              <a:gd name="connsiteY403" fmla="*/ 6353 h 9525"/>
                              <a:gd name="connsiteX404" fmla="*/ 23308 w 28575"/>
                              <a:gd name="connsiteY404" fmla="*/ 6353 h 9525"/>
                              <a:gd name="connsiteX405" fmla="*/ 23308 w 28575"/>
                              <a:gd name="connsiteY405" fmla="*/ 6353 h 9525"/>
                              <a:gd name="connsiteX406" fmla="*/ 23308 w 28575"/>
                              <a:gd name="connsiteY406" fmla="*/ 6353 h 9525"/>
                              <a:gd name="connsiteX407" fmla="*/ 23308 w 28575"/>
                              <a:gd name="connsiteY407" fmla="*/ 6353 h 9525"/>
                              <a:gd name="connsiteX408" fmla="*/ 23308 w 28575"/>
                              <a:gd name="connsiteY408" fmla="*/ 3172 h 9525"/>
                              <a:gd name="connsiteX409" fmla="*/ 23308 w 28575"/>
                              <a:gd name="connsiteY409" fmla="*/ 3172 h 9525"/>
                              <a:gd name="connsiteX410" fmla="*/ 23308 w 28575"/>
                              <a:gd name="connsiteY410" fmla="*/ 6353 h 9525"/>
                              <a:gd name="connsiteX411" fmla="*/ 23308 w 28575"/>
                              <a:gd name="connsiteY411" fmla="*/ 6353 h 9525"/>
                              <a:gd name="connsiteX412" fmla="*/ 23308 w 28575"/>
                              <a:gd name="connsiteY412" fmla="*/ 6353 h 9525"/>
                              <a:gd name="connsiteX413" fmla="*/ 24060 w 28575"/>
                              <a:gd name="connsiteY413" fmla="*/ 6353 h 9525"/>
                              <a:gd name="connsiteX414" fmla="*/ 24060 w 28575"/>
                              <a:gd name="connsiteY414" fmla="*/ 6353 h 9525"/>
                              <a:gd name="connsiteX415" fmla="*/ 24060 w 28575"/>
                              <a:gd name="connsiteY415" fmla="*/ 3172 h 9525"/>
                              <a:gd name="connsiteX416" fmla="*/ 24060 w 28575"/>
                              <a:gd name="connsiteY416" fmla="*/ 3172 h 9525"/>
                              <a:gd name="connsiteX417" fmla="*/ 24060 w 28575"/>
                              <a:gd name="connsiteY417" fmla="*/ 3172 h 9525"/>
                              <a:gd name="connsiteX418" fmla="*/ 24060 w 28575"/>
                              <a:gd name="connsiteY418" fmla="*/ 6353 h 9525"/>
                              <a:gd name="connsiteX419" fmla="*/ 24060 w 28575"/>
                              <a:gd name="connsiteY419" fmla="*/ 6353 h 9525"/>
                              <a:gd name="connsiteX420" fmla="*/ 24060 w 28575"/>
                              <a:gd name="connsiteY420" fmla="*/ 6353 h 9525"/>
                              <a:gd name="connsiteX421" fmla="*/ 24060 w 28575"/>
                              <a:gd name="connsiteY421" fmla="*/ 6353 h 9525"/>
                              <a:gd name="connsiteX422" fmla="*/ 24060 w 28575"/>
                              <a:gd name="connsiteY422" fmla="*/ 6353 h 9525"/>
                              <a:gd name="connsiteX423" fmla="*/ 24060 w 28575"/>
                              <a:gd name="connsiteY423" fmla="*/ 6353 h 9525"/>
                              <a:gd name="connsiteX424" fmla="*/ 24060 w 28575"/>
                              <a:gd name="connsiteY424" fmla="*/ 6353 h 9525"/>
                              <a:gd name="connsiteX425" fmla="*/ 24060 w 28575"/>
                              <a:gd name="connsiteY425" fmla="*/ 6353 h 9525"/>
                              <a:gd name="connsiteX426" fmla="*/ 24060 w 28575"/>
                              <a:gd name="connsiteY426" fmla="*/ 6353 h 9525"/>
                              <a:gd name="connsiteX427" fmla="*/ 24060 w 28575"/>
                              <a:gd name="connsiteY427" fmla="*/ 6353 h 9525"/>
                              <a:gd name="connsiteX428" fmla="*/ 24060 w 28575"/>
                              <a:gd name="connsiteY428" fmla="*/ 6353 h 9525"/>
                              <a:gd name="connsiteX429" fmla="*/ 24060 w 28575"/>
                              <a:gd name="connsiteY429" fmla="*/ 3172 h 9525"/>
                              <a:gd name="connsiteX430" fmla="*/ 24060 w 28575"/>
                              <a:gd name="connsiteY430" fmla="*/ 6353 h 9525"/>
                              <a:gd name="connsiteX431" fmla="*/ 24813 w 28575"/>
                              <a:gd name="connsiteY431" fmla="*/ 6353 h 9525"/>
                              <a:gd name="connsiteX432" fmla="*/ 24813 w 28575"/>
                              <a:gd name="connsiteY432" fmla="*/ 6353 h 9525"/>
                              <a:gd name="connsiteX433" fmla="*/ 24813 w 28575"/>
                              <a:gd name="connsiteY433" fmla="*/ 6353 h 9525"/>
                              <a:gd name="connsiteX434" fmla="*/ 24813 w 28575"/>
                              <a:gd name="connsiteY434" fmla="*/ 6353 h 9525"/>
                              <a:gd name="connsiteX435" fmla="*/ 24813 w 28575"/>
                              <a:gd name="connsiteY435" fmla="*/ 6353 h 9525"/>
                              <a:gd name="connsiteX436" fmla="*/ 24813 w 28575"/>
                              <a:gd name="connsiteY436" fmla="*/ 6353 h 9525"/>
                              <a:gd name="connsiteX437" fmla="*/ 24813 w 28575"/>
                              <a:gd name="connsiteY437" fmla="*/ 3172 h 9525"/>
                              <a:gd name="connsiteX438" fmla="*/ 24813 w 28575"/>
                              <a:gd name="connsiteY438" fmla="*/ 3172 h 9525"/>
                              <a:gd name="connsiteX439" fmla="*/ 24813 w 28575"/>
                              <a:gd name="connsiteY439" fmla="*/ 3172 h 9525"/>
                              <a:gd name="connsiteX440" fmla="*/ 24813 w 28575"/>
                              <a:gd name="connsiteY440" fmla="*/ 6353 h 9525"/>
                              <a:gd name="connsiteX441" fmla="*/ 24813 w 28575"/>
                              <a:gd name="connsiteY441" fmla="*/ 6353 h 9525"/>
                              <a:gd name="connsiteX442" fmla="*/ 24813 w 28575"/>
                              <a:gd name="connsiteY442" fmla="*/ 6353 h 9525"/>
                              <a:gd name="connsiteX443" fmla="*/ 24813 w 28575"/>
                              <a:gd name="connsiteY443" fmla="*/ 3172 h 9525"/>
                              <a:gd name="connsiteX444" fmla="*/ 24813 w 28575"/>
                              <a:gd name="connsiteY444" fmla="*/ 3172 h 9525"/>
                              <a:gd name="connsiteX445" fmla="*/ 25565 w 28575"/>
                              <a:gd name="connsiteY445" fmla="*/ 0 h 9525"/>
                              <a:gd name="connsiteX446" fmla="*/ 25565 w 28575"/>
                              <a:gd name="connsiteY446" fmla="*/ 3172 h 9525"/>
                              <a:gd name="connsiteX447" fmla="*/ 25565 w 28575"/>
                              <a:gd name="connsiteY447" fmla="*/ 6353 h 9525"/>
                              <a:gd name="connsiteX448" fmla="*/ 25565 w 28575"/>
                              <a:gd name="connsiteY448" fmla="*/ 6353 h 9525"/>
                              <a:gd name="connsiteX449" fmla="*/ 25565 w 28575"/>
                              <a:gd name="connsiteY449" fmla="*/ 6353 h 9525"/>
                              <a:gd name="connsiteX450" fmla="*/ 25565 w 28575"/>
                              <a:gd name="connsiteY450" fmla="*/ 6353 h 9525"/>
                              <a:gd name="connsiteX451" fmla="*/ 25565 w 28575"/>
                              <a:gd name="connsiteY451" fmla="*/ 6353 h 9525"/>
                              <a:gd name="connsiteX452" fmla="*/ 25565 w 28575"/>
                              <a:gd name="connsiteY452" fmla="*/ 6353 h 9525"/>
                              <a:gd name="connsiteX453" fmla="*/ 25565 w 28575"/>
                              <a:gd name="connsiteY453" fmla="*/ 3172 h 9525"/>
                              <a:gd name="connsiteX454" fmla="*/ 25565 w 28575"/>
                              <a:gd name="connsiteY454" fmla="*/ 3172 h 9525"/>
                              <a:gd name="connsiteX455" fmla="*/ 25565 w 28575"/>
                              <a:gd name="connsiteY455" fmla="*/ 3172 h 9525"/>
                              <a:gd name="connsiteX456" fmla="*/ 25565 w 28575"/>
                              <a:gd name="connsiteY456" fmla="*/ 3172 h 9525"/>
                              <a:gd name="connsiteX457" fmla="*/ 26318 w 28575"/>
                              <a:gd name="connsiteY457" fmla="*/ 3172 h 9525"/>
                              <a:gd name="connsiteX458" fmla="*/ 26318 w 28575"/>
                              <a:gd name="connsiteY458" fmla="*/ 6353 h 9525"/>
                              <a:gd name="connsiteX459" fmla="*/ 26318 w 28575"/>
                              <a:gd name="connsiteY459" fmla="*/ 6353 h 9525"/>
                              <a:gd name="connsiteX460" fmla="*/ 26318 w 28575"/>
                              <a:gd name="connsiteY460" fmla="*/ 6353 h 9525"/>
                              <a:gd name="connsiteX461" fmla="*/ 26318 w 28575"/>
                              <a:gd name="connsiteY461" fmla="*/ 6353 h 9525"/>
                              <a:gd name="connsiteX462" fmla="*/ 26318 w 28575"/>
                              <a:gd name="connsiteY462" fmla="*/ 3172 h 9525"/>
                              <a:gd name="connsiteX463" fmla="*/ 26318 w 28575"/>
                              <a:gd name="connsiteY463" fmla="*/ 3172 h 9525"/>
                              <a:gd name="connsiteX464" fmla="*/ 26318 w 28575"/>
                              <a:gd name="connsiteY464" fmla="*/ 3172 h 9525"/>
                              <a:gd name="connsiteX465" fmla="*/ 26318 w 28575"/>
                              <a:gd name="connsiteY465" fmla="*/ 3172 h 9525"/>
                              <a:gd name="connsiteX466" fmla="*/ 26318 w 28575"/>
                              <a:gd name="connsiteY466" fmla="*/ 3172 h 9525"/>
                              <a:gd name="connsiteX467" fmla="*/ 26318 w 28575"/>
                              <a:gd name="connsiteY467" fmla="*/ 6353 h 9525"/>
                              <a:gd name="connsiteX468" fmla="*/ 26318 w 28575"/>
                              <a:gd name="connsiteY468" fmla="*/ 6353 h 9525"/>
                              <a:gd name="connsiteX469" fmla="*/ 27070 w 28575"/>
                              <a:gd name="connsiteY469" fmla="*/ 6353 h 9525"/>
                              <a:gd name="connsiteX470" fmla="*/ 27070 w 28575"/>
                              <a:gd name="connsiteY470" fmla="*/ 6353 h 9525"/>
                              <a:gd name="connsiteX471" fmla="*/ 27070 w 28575"/>
                              <a:gd name="connsiteY471" fmla="*/ 6353 h 9525"/>
                              <a:gd name="connsiteX472" fmla="*/ 27070 w 28575"/>
                              <a:gd name="connsiteY472" fmla="*/ 6353 h 9525"/>
                              <a:gd name="connsiteX473" fmla="*/ 27070 w 28575"/>
                              <a:gd name="connsiteY473" fmla="*/ 6353 h 9525"/>
                              <a:gd name="connsiteX474" fmla="*/ 27070 w 28575"/>
                              <a:gd name="connsiteY474" fmla="*/ 6353 h 9525"/>
                              <a:gd name="connsiteX475" fmla="*/ 27070 w 28575"/>
                              <a:gd name="connsiteY475" fmla="*/ 6353 h 9525"/>
                              <a:gd name="connsiteX476" fmla="*/ 27070 w 28575"/>
                              <a:gd name="connsiteY476" fmla="*/ 6353 h 9525"/>
                              <a:gd name="connsiteX477" fmla="*/ 27070 w 28575"/>
                              <a:gd name="connsiteY477" fmla="*/ 6353 h 9525"/>
                              <a:gd name="connsiteX478" fmla="*/ 27070 w 28575"/>
                              <a:gd name="connsiteY478" fmla="*/ 6353 h 9525"/>
                              <a:gd name="connsiteX479" fmla="*/ 27070 w 28575"/>
                              <a:gd name="connsiteY479" fmla="*/ 6353 h 9525"/>
                              <a:gd name="connsiteX480" fmla="*/ 27070 w 28575"/>
                              <a:gd name="connsiteY480" fmla="*/ 3172 h 9525"/>
                              <a:gd name="connsiteX481" fmla="*/ 27822 w 28575"/>
                              <a:gd name="connsiteY481" fmla="*/ 6353 h 9525"/>
                              <a:gd name="connsiteX482" fmla="*/ 27822 w 28575"/>
                              <a:gd name="connsiteY482" fmla="*/ 6353 h 9525"/>
                              <a:gd name="connsiteX483" fmla="*/ 27822 w 28575"/>
                              <a:gd name="connsiteY483" fmla="*/ 6353 h 9525"/>
                              <a:gd name="connsiteX484" fmla="*/ 27822 w 28575"/>
                              <a:gd name="connsiteY484" fmla="*/ 6353 h 9525"/>
                              <a:gd name="connsiteX485" fmla="*/ 27822 w 28575"/>
                              <a:gd name="connsiteY485" fmla="*/ 6353 h 9525"/>
                              <a:gd name="connsiteX486" fmla="*/ 27822 w 28575"/>
                              <a:gd name="connsiteY486" fmla="*/ 6353 h 9525"/>
                              <a:gd name="connsiteX487" fmla="*/ 27822 w 28575"/>
                              <a:gd name="connsiteY487" fmla="*/ 3172 h 9525"/>
                              <a:gd name="connsiteX488" fmla="*/ 27822 w 28575"/>
                              <a:gd name="connsiteY488" fmla="*/ 6353 h 9525"/>
                              <a:gd name="connsiteX489" fmla="*/ 27822 w 28575"/>
                              <a:gd name="connsiteY489" fmla="*/ 6353 h 9525"/>
                              <a:gd name="connsiteX490" fmla="*/ 27822 w 28575"/>
                              <a:gd name="connsiteY490" fmla="*/ 6353 h 9525"/>
                              <a:gd name="connsiteX491" fmla="*/ 27822 w 28575"/>
                              <a:gd name="connsiteY491" fmla="*/ 6353 h 9525"/>
                              <a:gd name="connsiteX492" fmla="*/ 27822 w 28575"/>
                              <a:gd name="connsiteY492" fmla="*/ 6353 h 9525"/>
                              <a:gd name="connsiteX493" fmla="*/ 28575 w 28575"/>
                              <a:gd name="connsiteY493" fmla="*/ 6353 h 9525"/>
                              <a:gd name="connsiteX494" fmla="*/ 28575 w 28575"/>
                              <a:gd name="connsiteY494" fmla="*/ 3172 h 9525"/>
                              <a:gd name="connsiteX495" fmla="*/ 28575 w 28575"/>
                              <a:gd name="connsiteY495" fmla="*/ 6353 h 9525"/>
                              <a:gd name="connsiteX496" fmla="*/ 28575 w 28575"/>
                              <a:gd name="connsiteY496" fmla="*/ 6353 h 9525"/>
                              <a:gd name="connsiteX497" fmla="*/ 28575 w 28575"/>
                              <a:gd name="connsiteY497" fmla="*/ 6353 h 9525"/>
                              <a:gd name="connsiteX498" fmla="*/ 28575 w 28575"/>
                              <a:gd name="connsiteY498" fmla="*/ 6353 h 9525"/>
                              <a:gd name="connsiteX499" fmla="*/ 28575 w 28575"/>
                              <a:gd name="connsiteY499" fmla="*/ 6353 h 9525"/>
                              <a:gd name="connsiteX500" fmla="*/ 28575 w 28575"/>
                              <a:gd name="connsiteY500" fmla="*/ 6353 h 9525"/>
                              <a:gd name="connsiteX501" fmla="*/ 28575 w 28575"/>
                              <a:gd name="connsiteY501" fmla="*/ 6353 h 9525"/>
                              <a:gd name="connsiteX502" fmla="*/ 28575 w 28575"/>
                              <a:gd name="connsiteY502" fmla="*/ 6353 h 9525"/>
                              <a:gd name="connsiteX503" fmla="*/ 28575 w 28575"/>
                              <a:gd name="connsiteY503" fmla="*/ 6353 h 9525"/>
                              <a:gd name="connsiteX504" fmla="*/ 28575 w 28575"/>
                              <a:gd name="connsiteY504" fmla="*/ 6353 h 9525"/>
                              <a:gd name="connsiteX505" fmla="*/ 28575 w 28575"/>
                              <a:gd name="connsiteY505" fmla="*/ 6353 h 9525"/>
                              <a:gd name="connsiteX506" fmla="*/ 28575 w 28575"/>
                              <a:gd name="connsiteY506" fmla="*/ 6353 h 9525"/>
                              <a:gd name="connsiteX507" fmla="*/ 28575 w 28575"/>
                              <a:gd name="connsiteY507" fmla="*/ 6353 h 9525"/>
                              <a:gd name="connsiteX508" fmla="*/ 28575 w 28575"/>
                              <a:gd name="connsiteY508" fmla="*/ 6353 h 9525"/>
                              <a:gd name="connsiteX509" fmla="*/ 28575 w 28575"/>
                              <a:gd name="connsiteY509" fmla="*/ 6353 h 9525"/>
                              <a:gd name="connsiteX510" fmla="*/ 28575 w 28575"/>
                              <a:gd name="connsiteY510" fmla="*/ 6353 h 9525"/>
                              <a:gd name="connsiteX511" fmla="*/ 28575 w 28575"/>
                              <a:gd name="connsiteY511" fmla="*/ 635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6353"/>
                                </a:moveTo>
                                <a:lnTo>
                                  <a:pt x="0" y="6353"/>
                                </a:lnTo>
                                <a:lnTo>
                                  <a:pt x="0" y="6353"/>
                                </a:lnTo>
                                <a:lnTo>
                                  <a:pt x="0" y="6353"/>
                                </a:lnTo>
                                <a:lnTo>
                                  <a:pt x="0" y="6353"/>
                                </a:lnTo>
                                <a:lnTo>
                                  <a:pt x="753" y="6353"/>
                                </a:lnTo>
                                <a:lnTo>
                                  <a:pt x="753" y="6353"/>
                                </a:lnTo>
                                <a:lnTo>
                                  <a:pt x="753" y="6353"/>
                                </a:lnTo>
                                <a:lnTo>
                                  <a:pt x="753" y="6353"/>
                                </a:lnTo>
                                <a:lnTo>
                                  <a:pt x="753" y="6353"/>
                                </a:lnTo>
                                <a:lnTo>
                                  <a:pt x="753" y="6353"/>
                                </a:lnTo>
                                <a:lnTo>
                                  <a:pt x="753" y="6353"/>
                                </a:lnTo>
                                <a:lnTo>
                                  <a:pt x="753" y="6353"/>
                                </a:lnTo>
                                <a:lnTo>
                                  <a:pt x="753" y="6353"/>
                                </a:lnTo>
                                <a:lnTo>
                                  <a:pt x="753" y="3172"/>
                                </a:lnTo>
                                <a:lnTo>
                                  <a:pt x="753" y="3172"/>
                                </a:lnTo>
                                <a:lnTo>
                                  <a:pt x="753" y="3172"/>
                                </a:lnTo>
                                <a:lnTo>
                                  <a:pt x="753" y="3172"/>
                                </a:lnTo>
                                <a:lnTo>
                                  <a:pt x="753" y="3172"/>
                                </a:lnTo>
                                <a:lnTo>
                                  <a:pt x="1505" y="6353"/>
                                </a:lnTo>
                                <a:lnTo>
                                  <a:pt x="1505" y="3172"/>
                                </a:lnTo>
                                <a:lnTo>
                                  <a:pt x="1505" y="3172"/>
                                </a:lnTo>
                                <a:lnTo>
                                  <a:pt x="1505" y="6353"/>
                                </a:lnTo>
                                <a:lnTo>
                                  <a:pt x="1505" y="6353"/>
                                </a:lnTo>
                                <a:lnTo>
                                  <a:pt x="1505" y="6353"/>
                                </a:lnTo>
                                <a:lnTo>
                                  <a:pt x="1505" y="6353"/>
                                </a:lnTo>
                                <a:lnTo>
                                  <a:pt x="1505" y="6353"/>
                                </a:lnTo>
                                <a:lnTo>
                                  <a:pt x="1505" y="3172"/>
                                </a:lnTo>
                                <a:lnTo>
                                  <a:pt x="1505" y="3172"/>
                                </a:lnTo>
                                <a:lnTo>
                                  <a:pt x="1505" y="3172"/>
                                </a:lnTo>
                                <a:lnTo>
                                  <a:pt x="1505" y="6353"/>
                                </a:lnTo>
                                <a:lnTo>
                                  <a:pt x="2257" y="6353"/>
                                </a:lnTo>
                                <a:lnTo>
                                  <a:pt x="2257" y="3172"/>
                                </a:lnTo>
                                <a:lnTo>
                                  <a:pt x="2257" y="3172"/>
                                </a:lnTo>
                                <a:lnTo>
                                  <a:pt x="2257" y="6353"/>
                                </a:lnTo>
                                <a:lnTo>
                                  <a:pt x="2257" y="6353"/>
                                </a:lnTo>
                                <a:lnTo>
                                  <a:pt x="2257" y="6353"/>
                                </a:lnTo>
                                <a:lnTo>
                                  <a:pt x="2257" y="6353"/>
                                </a:lnTo>
                                <a:lnTo>
                                  <a:pt x="2257" y="6353"/>
                                </a:lnTo>
                                <a:lnTo>
                                  <a:pt x="2257" y="3172"/>
                                </a:lnTo>
                                <a:lnTo>
                                  <a:pt x="2257" y="3172"/>
                                </a:lnTo>
                                <a:lnTo>
                                  <a:pt x="2257" y="6353"/>
                                </a:lnTo>
                                <a:lnTo>
                                  <a:pt x="2257" y="6353"/>
                                </a:lnTo>
                                <a:lnTo>
                                  <a:pt x="3010" y="6353"/>
                                </a:lnTo>
                                <a:lnTo>
                                  <a:pt x="3010" y="6353"/>
                                </a:lnTo>
                                <a:lnTo>
                                  <a:pt x="3010" y="3172"/>
                                </a:lnTo>
                                <a:lnTo>
                                  <a:pt x="3010" y="3172"/>
                                </a:lnTo>
                                <a:lnTo>
                                  <a:pt x="3010" y="3172"/>
                                </a:lnTo>
                                <a:lnTo>
                                  <a:pt x="3010" y="3172"/>
                                </a:lnTo>
                                <a:lnTo>
                                  <a:pt x="3010" y="6353"/>
                                </a:lnTo>
                                <a:lnTo>
                                  <a:pt x="3010" y="6353"/>
                                </a:lnTo>
                                <a:lnTo>
                                  <a:pt x="3010" y="6353"/>
                                </a:lnTo>
                                <a:lnTo>
                                  <a:pt x="3010" y="6353"/>
                                </a:lnTo>
                                <a:lnTo>
                                  <a:pt x="3010" y="6353"/>
                                </a:lnTo>
                                <a:lnTo>
                                  <a:pt x="3010" y="6353"/>
                                </a:lnTo>
                                <a:lnTo>
                                  <a:pt x="3762" y="6353"/>
                                </a:lnTo>
                                <a:lnTo>
                                  <a:pt x="3762" y="6353"/>
                                </a:lnTo>
                                <a:lnTo>
                                  <a:pt x="3762" y="6353"/>
                                </a:lnTo>
                                <a:lnTo>
                                  <a:pt x="3762" y="6353"/>
                                </a:lnTo>
                                <a:lnTo>
                                  <a:pt x="3762" y="6353"/>
                                </a:lnTo>
                                <a:lnTo>
                                  <a:pt x="3762" y="6353"/>
                                </a:lnTo>
                                <a:lnTo>
                                  <a:pt x="3762" y="6353"/>
                                </a:lnTo>
                                <a:lnTo>
                                  <a:pt x="3762" y="6353"/>
                                </a:lnTo>
                                <a:lnTo>
                                  <a:pt x="3762" y="6353"/>
                                </a:lnTo>
                                <a:lnTo>
                                  <a:pt x="3762" y="6353"/>
                                </a:lnTo>
                                <a:lnTo>
                                  <a:pt x="3762" y="6353"/>
                                </a:lnTo>
                                <a:lnTo>
                                  <a:pt x="3762" y="6353"/>
                                </a:lnTo>
                                <a:lnTo>
                                  <a:pt x="4515" y="6353"/>
                                </a:lnTo>
                                <a:lnTo>
                                  <a:pt x="4515" y="6353"/>
                                </a:lnTo>
                                <a:lnTo>
                                  <a:pt x="4515" y="3172"/>
                                </a:lnTo>
                                <a:lnTo>
                                  <a:pt x="4515" y="3172"/>
                                </a:lnTo>
                                <a:lnTo>
                                  <a:pt x="4515" y="3172"/>
                                </a:lnTo>
                                <a:lnTo>
                                  <a:pt x="4515" y="3172"/>
                                </a:lnTo>
                                <a:lnTo>
                                  <a:pt x="4515" y="3172"/>
                                </a:lnTo>
                                <a:lnTo>
                                  <a:pt x="4515" y="3172"/>
                                </a:lnTo>
                                <a:lnTo>
                                  <a:pt x="4515" y="6353"/>
                                </a:lnTo>
                                <a:lnTo>
                                  <a:pt x="4515" y="6353"/>
                                </a:lnTo>
                                <a:lnTo>
                                  <a:pt x="4515" y="6353"/>
                                </a:lnTo>
                                <a:lnTo>
                                  <a:pt x="4515" y="3172"/>
                                </a:lnTo>
                                <a:lnTo>
                                  <a:pt x="4515" y="6353"/>
                                </a:lnTo>
                                <a:lnTo>
                                  <a:pt x="4515" y="6353"/>
                                </a:lnTo>
                                <a:lnTo>
                                  <a:pt x="4515" y="6353"/>
                                </a:lnTo>
                                <a:lnTo>
                                  <a:pt x="4515" y="6353"/>
                                </a:lnTo>
                                <a:lnTo>
                                  <a:pt x="4515" y="6353"/>
                                </a:lnTo>
                                <a:lnTo>
                                  <a:pt x="4515" y="6353"/>
                                </a:lnTo>
                                <a:lnTo>
                                  <a:pt x="4515" y="6353"/>
                                </a:lnTo>
                                <a:lnTo>
                                  <a:pt x="4515" y="6353"/>
                                </a:lnTo>
                                <a:lnTo>
                                  <a:pt x="5267" y="6353"/>
                                </a:lnTo>
                                <a:lnTo>
                                  <a:pt x="5267" y="6353"/>
                                </a:lnTo>
                                <a:lnTo>
                                  <a:pt x="5267" y="6353"/>
                                </a:lnTo>
                                <a:lnTo>
                                  <a:pt x="5267" y="6353"/>
                                </a:lnTo>
                                <a:lnTo>
                                  <a:pt x="5267" y="6353"/>
                                </a:lnTo>
                                <a:lnTo>
                                  <a:pt x="5267" y="6353"/>
                                </a:lnTo>
                                <a:lnTo>
                                  <a:pt x="5267" y="3172"/>
                                </a:lnTo>
                                <a:lnTo>
                                  <a:pt x="5267" y="3172"/>
                                </a:lnTo>
                                <a:lnTo>
                                  <a:pt x="5267" y="6353"/>
                                </a:lnTo>
                                <a:lnTo>
                                  <a:pt x="5267" y="6353"/>
                                </a:lnTo>
                                <a:lnTo>
                                  <a:pt x="5267" y="6353"/>
                                </a:lnTo>
                                <a:lnTo>
                                  <a:pt x="5267" y="6353"/>
                                </a:lnTo>
                                <a:lnTo>
                                  <a:pt x="6020" y="6353"/>
                                </a:lnTo>
                                <a:lnTo>
                                  <a:pt x="6020" y="3172"/>
                                </a:lnTo>
                                <a:lnTo>
                                  <a:pt x="6020" y="6353"/>
                                </a:lnTo>
                                <a:lnTo>
                                  <a:pt x="6020" y="6353"/>
                                </a:lnTo>
                                <a:lnTo>
                                  <a:pt x="6020" y="6353"/>
                                </a:lnTo>
                                <a:lnTo>
                                  <a:pt x="6020" y="6353"/>
                                </a:lnTo>
                                <a:lnTo>
                                  <a:pt x="6020" y="6353"/>
                                </a:lnTo>
                                <a:lnTo>
                                  <a:pt x="6020" y="6353"/>
                                </a:lnTo>
                                <a:lnTo>
                                  <a:pt x="6020" y="6353"/>
                                </a:lnTo>
                                <a:lnTo>
                                  <a:pt x="6020" y="6353"/>
                                </a:lnTo>
                                <a:lnTo>
                                  <a:pt x="6020" y="6353"/>
                                </a:lnTo>
                                <a:lnTo>
                                  <a:pt x="6020" y="6353"/>
                                </a:lnTo>
                                <a:lnTo>
                                  <a:pt x="6772" y="6353"/>
                                </a:lnTo>
                                <a:lnTo>
                                  <a:pt x="6772" y="6353"/>
                                </a:lnTo>
                                <a:lnTo>
                                  <a:pt x="6772" y="6353"/>
                                </a:lnTo>
                                <a:lnTo>
                                  <a:pt x="6772" y="6353"/>
                                </a:lnTo>
                                <a:lnTo>
                                  <a:pt x="6772" y="6353"/>
                                </a:lnTo>
                                <a:lnTo>
                                  <a:pt x="6772" y="6353"/>
                                </a:lnTo>
                                <a:lnTo>
                                  <a:pt x="6772" y="6353"/>
                                </a:lnTo>
                                <a:lnTo>
                                  <a:pt x="6772" y="6353"/>
                                </a:lnTo>
                                <a:lnTo>
                                  <a:pt x="6772" y="6353"/>
                                </a:lnTo>
                                <a:lnTo>
                                  <a:pt x="6772" y="3172"/>
                                </a:lnTo>
                                <a:lnTo>
                                  <a:pt x="6772" y="3172"/>
                                </a:lnTo>
                                <a:lnTo>
                                  <a:pt x="6772" y="6353"/>
                                </a:lnTo>
                                <a:lnTo>
                                  <a:pt x="7515" y="6353"/>
                                </a:lnTo>
                                <a:lnTo>
                                  <a:pt x="7515" y="6353"/>
                                </a:lnTo>
                                <a:lnTo>
                                  <a:pt x="7515" y="6353"/>
                                </a:lnTo>
                                <a:lnTo>
                                  <a:pt x="7515" y="6353"/>
                                </a:lnTo>
                                <a:lnTo>
                                  <a:pt x="7515" y="6353"/>
                                </a:lnTo>
                                <a:lnTo>
                                  <a:pt x="7515" y="6353"/>
                                </a:lnTo>
                                <a:lnTo>
                                  <a:pt x="7515" y="6353"/>
                                </a:lnTo>
                                <a:lnTo>
                                  <a:pt x="7515" y="6353"/>
                                </a:lnTo>
                                <a:lnTo>
                                  <a:pt x="7515" y="6353"/>
                                </a:lnTo>
                                <a:lnTo>
                                  <a:pt x="7515" y="3172"/>
                                </a:lnTo>
                                <a:lnTo>
                                  <a:pt x="7515" y="3172"/>
                                </a:lnTo>
                                <a:lnTo>
                                  <a:pt x="7515" y="3172"/>
                                </a:lnTo>
                                <a:lnTo>
                                  <a:pt x="8268" y="3172"/>
                                </a:lnTo>
                                <a:lnTo>
                                  <a:pt x="8268" y="3172"/>
                                </a:lnTo>
                                <a:lnTo>
                                  <a:pt x="8268" y="3172"/>
                                </a:lnTo>
                                <a:lnTo>
                                  <a:pt x="8268" y="3172"/>
                                </a:lnTo>
                                <a:lnTo>
                                  <a:pt x="8268" y="6353"/>
                                </a:lnTo>
                                <a:lnTo>
                                  <a:pt x="8268" y="6353"/>
                                </a:lnTo>
                                <a:lnTo>
                                  <a:pt x="8268" y="6353"/>
                                </a:lnTo>
                                <a:lnTo>
                                  <a:pt x="8268" y="6353"/>
                                </a:lnTo>
                                <a:lnTo>
                                  <a:pt x="8268" y="6353"/>
                                </a:lnTo>
                                <a:lnTo>
                                  <a:pt x="8268" y="3172"/>
                                </a:lnTo>
                                <a:lnTo>
                                  <a:pt x="8268" y="3172"/>
                                </a:lnTo>
                                <a:lnTo>
                                  <a:pt x="8268" y="6353"/>
                                </a:lnTo>
                                <a:lnTo>
                                  <a:pt x="9020" y="6353"/>
                                </a:lnTo>
                                <a:lnTo>
                                  <a:pt x="9020" y="6353"/>
                                </a:lnTo>
                                <a:lnTo>
                                  <a:pt x="9020" y="6353"/>
                                </a:lnTo>
                                <a:lnTo>
                                  <a:pt x="9020" y="6353"/>
                                </a:lnTo>
                                <a:lnTo>
                                  <a:pt x="9020" y="6353"/>
                                </a:lnTo>
                                <a:lnTo>
                                  <a:pt x="9020" y="6353"/>
                                </a:lnTo>
                                <a:lnTo>
                                  <a:pt x="9020" y="6353"/>
                                </a:lnTo>
                                <a:lnTo>
                                  <a:pt x="9020" y="6353"/>
                                </a:lnTo>
                                <a:lnTo>
                                  <a:pt x="9020" y="6353"/>
                                </a:lnTo>
                                <a:lnTo>
                                  <a:pt x="9020" y="6353"/>
                                </a:lnTo>
                                <a:lnTo>
                                  <a:pt x="9020" y="6353"/>
                                </a:lnTo>
                                <a:lnTo>
                                  <a:pt x="9020" y="6353"/>
                                </a:lnTo>
                                <a:lnTo>
                                  <a:pt x="9020" y="3172"/>
                                </a:lnTo>
                                <a:lnTo>
                                  <a:pt x="9020" y="6353"/>
                                </a:lnTo>
                                <a:lnTo>
                                  <a:pt x="9773" y="3172"/>
                                </a:lnTo>
                                <a:lnTo>
                                  <a:pt x="9773" y="6353"/>
                                </a:lnTo>
                                <a:lnTo>
                                  <a:pt x="9773" y="6353"/>
                                </a:lnTo>
                                <a:lnTo>
                                  <a:pt x="9773" y="3172"/>
                                </a:lnTo>
                                <a:lnTo>
                                  <a:pt x="9773" y="3172"/>
                                </a:lnTo>
                                <a:lnTo>
                                  <a:pt x="9773" y="3172"/>
                                </a:lnTo>
                                <a:lnTo>
                                  <a:pt x="9773" y="6353"/>
                                </a:lnTo>
                                <a:lnTo>
                                  <a:pt x="9773" y="6353"/>
                                </a:lnTo>
                                <a:lnTo>
                                  <a:pt x="9773" y="6353"/>
                                </a:lnTo>
                                <a:lnTo>
                                  <a:pt x="9773" y="6353"/>
                                </a:lnTo>
                                <a:lnTo>
                                  <a:pt x="9773" y="6353"/>
                                </a:lnTo>
                                <a:lnTo>
                                  <a:pt x="9773" y="6353"/>
                                </a:lnTo>
                                <a:lnTo>
                                  <a:pt x="9773" y="6353"/>
                                </a:lnTo>
                                <a:lnTo>
                                  <a:pt x="9773" y="3172"/>
                                </a:lnTo>
                                <a:lnTo>
                                  <a:pt x="9773" y="6353"/>
                                </a:lnTo>
                                <a:lnTo>
                                  <a:pt x="9773" y="6353"/>
                                </a:lnTo>
                                <a:lnTo>
                                  <a:pt x="9773" y="6353"/>
                                </a:lnTo>
                                <a:lnTo>
                                  <a:pt x="9773" y="6353"/>
                                </a:lnTo>
                                <a:lnTo>
                                  <a:pt x="10525" y="3172"/>
                                </a:lnTo>
                                <a:lnTo>
                                  <a:pt x="10525" y="6353"/>
                                </a:lnTo>
                                <a:lnTo>
                                  <a:pt x="10525" y="6353"/>
                                </a:lnTo>
                                <a:lnTo>
                                  <a:pt x="10525" y="3172"/>
                                </a:lnTo>
                                <a:lnTo>
                                  <a:pt x="10525" y="3172"/>
                                </a:lnTo>
                                <a:lnTo>
                                  <a:pt x="10525" y="3172"/>
                                </a:lnTo>
                                <a:lnTo>
                                  <a:pt x="10525" y="3172"/>
                                </a:lnTo>
                                <a:lnTo>
                                  <a:pt x="10525" y="6353"/>
                                </a:lnTo>
                                <a:lnTo>
                                  <a:pt x="10525" y="6353"/>
                                </a:lnTo>
                                <a:lnTo>
                                  <a:pt x="10525" y="6353"/>
                                </a:lnTo>
                                <a:lnTo>
                                  <a:pt x="10525" y="6353"/>
                                </a:lnTo>
                                <a:lnTo>
                                  <a:pt x="10525" y="6353"/>
                                </a:lnTo>
                                <a:lnTo>
                                  <a:pt x="11278" y="6353"/>
                                </a:lnTo>
                                <a:lnTo>
                                  <a:pt x="11278" y="6353"/>
                                </a:lnTo>
                                <a:lnTo>
                                  <a:pt x="11278" y="6353"/>
                                </a:lnTo>
                                <a:lnTo>
                                  <a:pt x="11278" y="6353"/>
                                </a:lnTo>
                                <a:lnTo>
                                  <a:pt x="11278" y="6353"/>
                                </a:lnTo>
                                <a:lnTo>
                                  <a:pt x="11278" y="6353"/>
                                </a:lnTo>
                                <a:lnTo>
                                  <a:pt x="11278" y="6353"/>
                                </a:lnTo>
                                <a:lnTo>
                                  <a:pt x="11278" y="6353"/>
                                </a:lnTo>
                                <a:lnTo>
                                  <a:pt x="11278" y="6353"/>
                                </a:lnTo>
                                <a:lnTo>
                                  <a:pt x="11278" y="3172"/>
                                </a:lnTo>
                                <a:lnTo>
                                  <a:pt x="11278" y="6353"/>
                                </a:lnTo>
                                <a:lnTo>
                                  <a:pt x="11278" y="3172"/>
                                </a:lnTo>
                                <a:lnTo>
                                  <a:pt x="12030" y="6353"/>
                                </a:lnTo>
                                <a:lnTo>
                                  <a:pt x="12030" y="6353"/>
                                </a:lnTo>
                                <a:lnTo>
                                  <a:pt x="12030" y="6353"/>
                                </a:lnTo>
                                <a:lnTo>
                                  <a:pt x="12030" y="6353"/>
                                </a:lnTo>
                                <a:lnTo>
                                  <a:pt x="12030" y="6353"/>
                                </a:lnTo>
                                <a:lnTo>
                                  <a:pt x="12030" y="6353"/>
                                </a:lnTo>
                                <a:lnTo>
                                  <a:pt x="12030" y="3172"/>
                                </a:lnTo>
                                <a:lnTo>
                                  <a:pt x="12030" y="3172"/>
                                </a:lnTo>
                                <a:lnTo>
                                  <a:pt x="12030" y="3172"/>
                                </a:lnTo>
                                <a:lnTo>
                                  <a:pt x="12030" y="3172"/>
                                </a:lnTo>
                                <a:lnTo>
                                  <a:pt x="12030" y="6353"/>
                                </a:lnTo>
                                <a:lnTo>
                                  <a:pt x="12030" y="6353"/>
                                </a:lnTo>
                                <a:lnTo>
                                  <a:pt x="12783" y="6353"/>
                                </a:lnTo>
                                <a:lnTo>
                                  <a:pt x="12783" y="3172"/>
                                </a:lnTo>
                                <a:lnTo>
                                  <a:pt x="12783" y="0"/>
                                </a:lnTo>
                                <a:lnTo>
                                  <a:pt x="12783" y="3172"/>
                                </a:lnTo>
                                <a:lnTo>
                                  <a:pt x="12783" y="3172"/>
                                </a:lnTo>
                                <a:lnTo>
                                  <a:pt x="12783" y="6353"/>
                                </a:lnTo>
                                <a:lnTo>
                                  <a:pt x="12783" y="6353"/>
                                </a:lnTo>
                                <a:lnTo>
                                  <a:pt x="12783" y="6353"/>
                                </a:lnTo>
                                <a:lnTo>
                                  <a:pt x="12783" y="6353"/>
                                </a:lnTo>
                                <a:lnTo>
                                  <a:pt x="12783" y="6353"/>
                                </a:lnTo>
                                <a:lnTo>
                                  <a:pt x="12783" y="6353"/>
                                </a:lnTo>
                                <a:lnTo>
                                  <a:pt x="12783" y="6353"/>
                                </a:lnTo>
                                <a:lnTo>
                                  <a:pt x="12783" y="6353"/>
                                </a:lnTo>
                                <a:lnTo>
                                  <a:pt x="12783" y="6353"/>
                                </a:lnTo>
                                <a:lnTo>
                                  <a:pt x="13535" y="6353"/>
                                </a:lnTo>
                                <a:lnTo>
                                  <a:pt x="13535" y="3172"/>
                                </a:lnTo>
                                <a:lnTo>
                                  <a:pt x="13535" y="0"/>
                                </a:lnTo>
                                <a:lnTo>
                                  <a:pt x="13535" y="0"/>
                                </a:lnTo>
                                <a:lnTo>
                                  <a:pt x="13535" y="0"/>
                                </a:lnTo>
                                <a:lnTo>
                                  <a:pt x="13535" y="3172"/>
                                </a:lnTo>
                                <a:lnTo>
                                  <a:pt x="13535" y="6353"/>
                                </a:lnTo>
                                <a:lnTo>
                                  <a:pt x="13535" y="6353"/>
                                </a:lnTo>
                                <a:lnTo>
                                  <a:pt x="13535" y="6353"/>
                                </a:lnTo>
                                <a:lnTo>
                                  <a:pt x="13535" y="6353"/>
                                </a:lnTo>
                                <a:lnTo>
                                  <a:pt x="13535" y="3172"/>
                                </a:lnTo>
                                <a:lnTo>
                                  <a:pt x="13535" y="3172"/>
                                </a:lnTo>
                                <a:lnTo>
                                  <a:pt x="14288" y="6353"/>
                                </a:lnTo>
                                <a:lnTo>
                                  <a:pt x="14288" y="6353"/>
                                </a:lnTo>
                                <a:lnTo>
                                  <a:pt x="14288" y="6353"/>
                                </a:lnTo>
                                <a:lnTo>
                                  <a:pt x="14288" y="6353"/>
                                </a:lnTo>
                                <a:lnTo>
                                  <a:pt x="14288" y="6353"/>
                                </a:lnTo>
                                <a:lnTo>
                                  <a:pt x="14288" y="6353"/>
                                </a:lnTo>
                                <a:lnTo>
                                  <a:pt x="14288" y="6353"/>
                                </a:lnTo>
                                <a:lnTo>
                                  <a:pt x="14288" y="6353"/>
                                </a:lnTo>
                                <a:lnTo>
                                  <a:pt x="14288" y="6353"/>
                                </a:lnTo>
                                <a:lnTo>
                                  <a:pt x="14288" y="6353"/>
                                </a:lnTo>
                                <a:lnTo>
                                  <a:pt x="14288" y="6353"/>
                                </a:lnTo>
                                <a:lnTo>
                                  <a:pt x="14288" y="6353"/>
                                </a:lnTo>
                                <a:lnTo>
                                  <a:pt x="14288" y="6353"/>
                                </a:lnTo>
                                <a:lnTo>
                                  <a:pt x="14288" y="6353"/>
                                </a:lnTo>
                                <a:lnTo>
                                  <a:pt x="14288" y="6353"/>
                                </a:lnTo>
                                <a:lnTo>
                                  <a:pt x="14288" y="6353"/>
                                </a:lnTo>
                                <a:lnTo>
                                  <a:pt x="14288" y="6353"/>
                                </a:lnTo>
                                <a:lnTo>
                                  <a:pt x="14288" y="6353"/>
                                </a:lnTo>
                                <a:lnTo>
                                  <a:pt x="15040" y="6353"/>
                                </a:lnTo>
                                <a:lnTo>
                                  <a:pt x="15040" y="6353"/>
                                </a:lnTo>
                                <a:lnTo>
                                  <a:pt x="15040" y="6353"/>
                                </a:lnTo>
                                <a:lnTo>
                                  <a:pt x="15040" y="6353"/>
                                </a:lnTo>
                                <a:lnTo>
                                  <a:pt x="15040" y="6353"/>
                                </a:lnTo>
                                <a:lnTo>
                                  <a:pt x="15040" y="6353"/>
                                </a:lnTo>
                                <a:lnTo>
                                  <a:pt x="15040" y="6353"/>
                                </a:lnTo>
                                <a:lnTo>
                                  <a:pt x="15040" y="6353"/>
                                </a:lnTo>
                                <a:lnTo>
                                  <a:pt x="15040" y="6353"/>
                                </a:lnTo>
                                <a:lnTo>
                                  <a:pt x="15040" y="6353"/>
                                </a:lnTo>
                                <a:lnTo>
                                  <a:pt x="15040" y="6353"/>
                                </a:lnTo>
                                <a:lnTo>
                                  <a:pt x="15040" y="6353"/>
                                </a:lnTo>
                                <a:lnTo>
                                  <a:pt x="15792" y="6353"/>
                                </a:lnTo>
                                <a:lnTo>
                                  <a:pt x="15792" y="6353"/>
                                </a:lnTo>
                                <a:lnTo>
                                  <a:pt x="15792" y="6353"/>
                                </a:lnTo>
                                <a:lnTo>
                                  <a:pt x="15792" y="3172"/>
                                </a:lnTo>
                                <a:lnTo>
                                  <a:pt x="15792" y="6353"/>
                                </a:lnTo>
                                <a:lnTo>
                                  <a:pt x="15792" y="6353"/>
                                </a:lnTo>
                                <a:lnTo>
                                  <a:pt x="15792" y="6353"/>
                                </a:lnTo>
                                <a:lnTo>
                                  <a:pt x="15792" y="6353"/>
                                </a:lnTo>
                                <a:lnTo>
                                  <a:pt x="15792" y="6353"/>
                                </a:lnTo>
                                <a:lnTo>
                                  <a:pt x="15792" y="6353"/>
                                </a:lnTo>
                                <a:lnTo>
                                  <a:pt x="15792" y="6353"/>
                                </a:lnTo>
                                <a:lnTo>
                                  <a:pt x="15792" y="6353"/>
                                </a:lnTo>
                                <a:lnTo>
                                  <a:pt x="16545" y="6353"/>
                                </a:lnTo>
                                <a:lnTo>
                                  <a:pt x="16545" y="6353"/>
                                </a:lnTo>
                                <a:lnTo>
                                  <a:pt x="16545" y="6353"/>
                                </a:lnTo>
                                <a:lnTo>
                                  <a:pt x="16545" y="6353"/>
                                </a:lnTo>
                                <a:lnTo>
                                  <a:pt x="16545" y="6353"/>
                                </a:lnTo>
                                <a:lnTo>
                                  <a:pt x="16545" y="6353"/>
                                </a:lnTo>
                                <a:lnTo>
                                  <a:pt x="16545" y="6353"/>
                                </a:lnTo>
                                <a:lnTo>
                                  <a:pt x="16545" y="6353"/>
                                </a:lnTo>
                                <a:lnTo>
                                  <a:pt x="16545" y="6353"/>
                                </a:lnTo>
                                <a:lnTo>
                                  <a:pt x="16545" y="6353"/>
                                </a:lnTo>
                                <a:lnTo>
                                  <a:pt x="16545" y="6353"/>
                                </a:lnTo>
                                <a:lnTo>
                                  <a:pt x="16545" y="6353"/>
                                </a:lnTo>
                                <a:lnTo>
                                  <a:pt x="17297" y="6353"/>
                                </a:lnTo>
                                <a:lnTo>
                                  <a:pt x="17297" y="6353"/>
                                </a:lnTo>
                                <a:lnTo>
                                  <a:pt x="17297" y="6353"/>
                                </a:lnTo>
                                <a:lnTo>
                                  <a:pt x="17297" y="6353"/>
                                </a:lnTo>
                                <a:lnTo>
                                  <a:pt x="17297" y="3172"/>
                                </a:lnTo>
                                <a:lnTo>
                                  <a:pt x="17297" y="3172"/>
                                </a:lnTo>
                                <a:lnTo>
                                  <a:pt x="17297" y="6353"/>
                                </a:lnTo>
                                <a:lnTo>
                                  <a:pt x="17297" y="3172"/>
                                </a:lnTo>
                                <a:lnTo>
                                  <a:pt x="17297" y="6353"/>
                                </a:lnTo>
                                <a:lnTo>
                                  <a:pt x="17297" y="6353"/>
                                </a:lnTo>
                                <a:lnTo>
                                  <a:pt x="17297" y="3172"/>
                                </a:lnTo>
                                <a:lnTo>
                                  <a:pt x="17297" y="3172"/>
                                </a:lnTo>
                                <a:lnTo>
                                  <a:pt x="17297" y="3172"/>
                                </a:lnTo>
                                <a:lnTo>
                                  <a:pt x="17297" y="3172"/>
                                </a:lnTo>
                                <a:lnTo>
                                  <a:pt x="18050" y="6353"/>
                                </a:lnTo>
                                <a:lnTo>
                                  <a:pt x="18050" y="6353"/>
                                </a:lnTo>
                                <a:lnTo>
                                  <a:pt x="18050" y="6353"/>
                                </a:lnTo>
                                <a:lnTo>
                                  <a:pt x="18050" y="6353"/>
                                </a:lnTo>
                                <a:lnTo>
                                  <a:pt x="18050" y="6353"/>
                                </a:lnTo>
                                <a:lnTo>
                                  <a:pt x="18050" y="3172"/>
                                </a:lnTo>
                                <a:lnTo>
                                  <a:pt x="18050" y="3172"/>
                                </a:lnTo>
                                <a:lnTo>
                                  <a:pt x="18050" y="3172"/>
                                </a:lnTo>
                                <a:lnTo>
                                  <a:pt x="18050" y="6353"/>
                                </a:lnTo>
                                <a:lnTo>
                                  <a:pt x="18050" y="6353"/>
                                </a:lnTo>
                                <a:lnTo>
                                  <a:pt x="18050" y="6353"/>
                                </a:lnTo>
                                <a:lnTo>
                                  <a:pt x="18050" y="6353"/>
                                </a:lnTo>
                                <a:lnTo>
                                  <a:pt x="18802" y="6353"/>
                                </a:lnTo>
                                <a:lnTo>
                                  <a:pt x="18802" y="6353"/>
                                </a:lnTo>
                                <a:lnTo>
                                  <a:pt x="18802" y="3172"/>
                                </a:lnTo>
                                <a:lnTo>
                                  <a:pt x="18802" y="6353"/>
                                </a:lnTo>
                                <a:lnTo>
                                  <a:pt x="18802" y="6353"/>
                                </a:lnTo>
                                <a:lnTo>
                                  <a:pt x="18802" y="6353"/>
                                </a:lnTo>
                                <a:lnTo>
                                  <a:pt x="18802" y="6353"/>
                                </a:lnTo>
                                <a:lnTo>
                                  <a:pt x="18802" y="6353"/>
                                </a:lnTo>
                                <a:lnTo>
                                  <a:pt x="18802" y="6353"/>
                                </a:lnTo>
                                <a:lnTo>
                                  <a:pt x="18802" y="6353"/>
                                </a:lnTo>
                                <a:lnTo>
                                  <a:pt x="18802" y="6353"/>
                                </a:lnTo>
                                <a:lnTo>
                                  <a:pt x="18802" y="6353"/>
                                </a:lnTo>
                                <a:lnTo>
                                  <a:pt x="18802" y="6353"/>
                                </a:lnTo>
                                <a:lnTo>
                                  <a:pt x="18802" y="6353"/>
                                </a:lnTo>
                                <a:lnTo>
                                  <a:pt x="18802" y="6353"/>
                                </a:lnTo>
                                <a:lnTo>
                                  <a:pt x="18802" y="6353"/>
                                </a:lnTo>
                                <a:lnTo>
                                  <a:pt x="18802" y="6353"/>
                                </a:lnTo>
                                <a:lnTo>
                                  <a:pt x="18802" y="6353"/>
                                </a:lnTo>
                                <a:lnTo>
                                  <a:pt x="19555" y="6353"/>
                                </a:lnTo>
                                <a:lnTo>
                                  <a:pt x="19555" y="6353"/>
                                </a:lnTo>
                                <a:lnTo>
                                  <a:pt x="19555" y="3172"/>
                                </a:lnTo>
                                <a:lnTo>
                                  <a:pt x="19555" y="3172"/>
                                </a:lnTo>
                                <a:lnTo>
                                  <a:pt x="19555" y="6353"/>
                                </a:lnTo>
                                <a:lnTo>
                                  <a:pt x="19555" y="6353"/>
                                </a:lnTo>
                                <a:lnTo>
                                  <a:pt x="19555" y="6353"/>
                                </a:lnTo>
                                <a:lnTo>
                                  <a:pt x="19555" y="6353"/>
                                </a:lnTo>
                                <a:lnTo>
                                  <a:pt x="19555" y="6353"/>
                                </a:lnTo>
                                <a:lnTo>
                                  <a:pt x="19555" y="6353"/>
                                </a:lnTo>
                                <a:lnTo>
                                  <a:pt x="19555" y="6353"/>
                                </a:lnTo>
                                <a:lnTo>
                                  <a:pt x="19555" y="6353"/>
                                </a:lnTo>
                                <a:lnTo>
                                  <a:pt x="20307" y="6353"/>
                                </a:lnTo>
                                <a:lnTo>
                                  <a:pt x="20307" y="6353"/>
                                </a:lnTo>
                                <a:lnTo>
                                  <a:pt x="20307" y="6353"/>
                                </a:lnTo>
                                <a:lnTo>
                                  <a:pt x="20307" y="6353"/>
                                </a:lnTo>
                                <a:lnTo>
                                  <a:pt x="20307" y="6353"/>
                                </a:lnTo>
                                <a:lnTo>
                                  <a:pt x="20307" y="6353"/>
                                </a:lnTo>
                                <a:lnTo>
                                  <a:pt x="20307" y="6353"/>
                                </a:lnTo>
                                <a:lnTo>
                                  <a:pt x="20307" y="6353"/>
                                </a:lnTo>
                                <a:lnTo>
                                  <a:pt x="20307" y="6353"/>
                                </a:lnTo>
                                <a:lnTo>
                                  <a:pt x="20307" y="6353"/>
                                </a:lnTo>
                                <a:lnTo>
                                  <a:pt x="20307" y="3172"/>
                                </a:lnTo>
                                <a:lnTo>
                                  <a:pt x="20307" y="3172"/>
                                </a:lnTo>
                                <a:lnTo>
                                  <a:pt x="21060" y="6353"/>
                                </a:lnTo>
                                <a:lnTo>
                                  <a:pt x="21060" y="6353"/>
                                </a:lnTo>
                                <a:lnTo>
                                  <a:pt x="21060" y="6353"/>
                                </a:lnTo>
                                <a:lnTo>
                                  <a:pt x="21060" y="6353"/>
                                </a:lnTo>
                                <a:lnTo>
                                  <a:pt x="21060" y="3172"/>
                                </a:lnTo>
                                <a:lnTo>
                                  <a:pt x="21060" y="6353"/>
                                </a:lnTo>
                                <a:lnTo>
                                  <a:pt x="21060" y="3172"/>
                                </a:lnTo>
                                <a:lnTo>
                                  <a:pt x="21060" y="3172"/>
                                </a:lnTo>
                                <a:lnTo>
                                  <a:pt x="21060" y="3172"/>
                                </a:lnTo>
                                <a:lnTo>
                                  <a:pt x="21060" y="3172"/>
                                </a:lnTo>
                                <a:lnTo>
                                  <a:pt x="21060" y="3172"/>
                                </a:lnTo>
                                <a:lnTo>
                                  <a:pt x="21060" y="3172"/>
                                </a:lnTo>
                                <a:lnTo>
                                  <a:pt x="21060" y="6353"/>
                                </a:lnTo>
                                <a:lnTo>
                                  <a:pt x="21060" y="6353"/>
                                </a:lnTo>
                                <a:lnTo>
                                  <a:pt x="21803" y="6353"/>
                                </a:lnTo>
                                <a:lnTo>
                                  <a:pt x="21803" y="6353"/>
                                </a:lnTo>
                                <a:lnTo>
                                  <a:pt x="21803" y="6353"/>
                                </a:lnTo>
                                <a:lnTo>
                                  <a:pt x="21803" y="6353"/>
                                </a:lnTo>
                                <a:lnTo>
                                  <a:pt x="21803" y="3172"/>
                                </a:lnTo>
                                <a:lnTo>
                                  <a:pt x="21803" y="6353"/>
                                </a:lnTo>
                                <a:lnTo>
                                  <a:pt x="21803" y="6353"/>
                                </a:lnTo>
                                <a:lnTo>
                                  <a:pt x="21803" y="6353"/>
                                </a:lnTo>
                                <a:lnTo>
                                  <a:pt x="21803" y="6353"/>
                                </a:lnTo>
                                <a:lnTo>
                                  <a:pt x="21803" y="9525"/>
                                </a:lnTo>
                                <a:lnTo>
                                  <a:pt x="21803" y="6353"/>
                                </a:lnTo>
                                <a:lnTo>
                                  <a:pt x="21803" y="6353"/>
                                </a:lnTo>
                                <a:lnTo>
                                  <a:pt x="22555" y="6353"/>
                                </a:lnTo>
                                <a:lnTo>
                                  <a:pt x="22555" y="3172"/>
                                </a:lnTo>
                                <a:lnTo>
                                  <a:pt x="22555" y="3172"/>
                                </a:lnTo>
                                <a:lnTo>
                                  <a:pt x="22555" y="3172"/>
                                </a:lnTo>
                                <a:lnTo>
                                  <a:pt x="22555" y="6353"/>
                                </a:lnTo>
                                <a:lnTo>
                                  <a:pt x="22555" y="3172"/>
                                </a:lnTo>
                                <a:lnTo>
                                  <a:pt x="22555" y="6353"/>
                                </a:lnTo>
                                <a:lnTo>
                                  <a:pt x="22555" y="6353"/>
                                </a:lnTo>
                                <a:lnTo>
                                  <a:pt x="22555" y="6353"/>
                                </a:lnTo>
                                <a:lnTo>
                                  <a:pt x="22555" y="6353"/>
                                </a:lnTo>
                                <a:lnTo>
                                  <a:pt x="22555" y="6353"/>
                                </a:lnTo>
                                <a:lnTo>
                                  <a:pt x="22555" y="6353"/>
                                </a:lnTo>
                                <a:lnTo>
                                  <a:pt x="23308" y="6353"/>
                                </a:lnTo>
                                <a:lnTo>
                                  <a:pt x="23308" y="6353"/>
                                </a:lnTo>
                                <a:lnTo>
                                  <a:pt x="23308" y="6353"/>
                                </a:lnTo>
                                <a:lnTo>
                                  <a:pt x="23308" y="6353"/>
                                </a:lnTo>
                                <a:lnTo>
                                  <a:pt x="23308" y="6353"/>
                                </a:lnTo>
                                <a:lnTo>
                                  <a:pt x="23308" y="6353"/>
                                </a:lnTo>
                                <a:lnTo>
                                  <a:pt x="23308" y="6353"/>
                                </a:lnTo>
                                <a:lnTo>
                                  <a:pt x="23308" y="3172"/>
                                </a:lnTo>
                                <a:lnTo>
                                  <a:pt x="23308" y="3172"/>
                                </a:lnTo>
                                <a:lnTo>
                                  <a:pt x="23308" y="6353"/>
                                </a:lnTo>
                                <a:lnTo>
                                  <a:pt x="23308" y="6353"/>
                                </a:lnTo>
                                <a:lnTo>
                                  <a:pt x="23308" y="6353"/>
                                </a:lnTo>
                                <a:lnTo>
                                  <a:pt x="24060" y="6353"/>
                                </a:lnTo>
                                <a:lnTo>
                                  <a:pt x="24060" y="6353"/>
                                </a:lnTo>
                                <a:lnTo>
                                  <a:pt x="24060" y="3172"/>
                                </a:lnTo>
                                <a:lnTo>
                                  <a:pt x="24060" y="3172"/>
                                </a:lnTo>
                                <a:lnTo>
                                  <a:pt x="24060" y="3172"/>
                                </a:lnTo>
                                <a:lnTo>
                                  <a:pt x="24060" y="6353"/>
                                </a:lnTo>
                                <a:lnTo>
                                  <a:pt x="24060" y="6353"/>
                                </a:lnTo>
                                <a:lnTo>
                                  <a:pt x="24060" y="6353"/>
                                </a:lnTo>
                                <a:lnTo>
                                  <a:pt x="24060" y="6353"/>
                                </a:lnTo>
                                <a:lnTo>
                                  <a:pt x="24060" y="6353"/>
                                </a:lnTo>
                                <a:lnTo>
                                  <a:pt x="24060" y="6353"/>
                                </a:lnTo>
                                <a:lnTo>
                                  <a:pt x="24060" y="6353"/>
                                </a:lnTo>
                                <a:lnTo>
                                  <a:pt x="24060" y="6353"/>
                                </a:lnTo>
                                <a:lnTo>
                                  <a:pt x="24060" y="6353"/>
                                </a:lnTo>
                                <a:lnTo>
                                  <a:pt x="24060" y="6353"/>
                                </a:lnTo>
                                <a:lnTo>
                                  <a:pt x="24060" y="6353"/>
                                </a:lnTo>
                                <a:lnTo>
                                  <a:pt x="24060" y="3172"/>
                                </a:lnTo>
                                <a:lnTo>
                                  <a:pt x="24060" y="6353"/>
                                </a:lnTo>
                                <a:lnTo>
                                  <a:pt x="24813" y="6353"/>
                                </a:lnTo>
                                <a:lnTo>
                                  <a:pt x="24813" y="6353"/>
                                </a:lnTo>
                                <a:lnTo>
                                  <a:pt x="24813" y="6353"/>
                                </a:lnTo>
                                <a:lnTo>
                                  <a:pt x="24813" y="6353"/>
                                </a:lnTo>
                                <a:lnTo>
                                  <a:pt x="24813" y="6353"/>
                                </a:lnTo>
                                <a:lnTo>
                                  <a:pt x="24813" y="6353"/>
                                </a:lnTo>
                                <a:lnTo>
                                  <a:pt x="24813" y="3172"/>
                                </a:lnTo>
                                <a:lnTo>
                                  <a:pt x="24813" y="3172"/>
                                </a:lnTo>
                                <a:lnTo>
                                  <a:pt x="24813" y="3172"/>
                                </a:lnTo>
                                <a:lnTo>
                                  <a:pt x="24813" y="6353"/>
                                </a:lnTo>
                                <a:lnTo>
                                  <a:pt x="24813" y="6353"/>
                                </a:lnTo>
                                <a:lnTo>
                                  <a:pt x="24813" y="6353"/>
                                </a:lnTo>
                                <a:lnTo>
                                  <a:pt x="24813" y="3172"/>
                                </a:lnTo>
                                <a:lnTo>
                                  <a:pt x="24813" y="3172"/>
                                </a:lnTo>
                                <a:lnTo>
                                  <a:pt x="25565" y="0"/>
                                </a:lnTo>
                                <a:lnTo>
                                  <a:pt x="25565" y="3172"/>
                                </a:lnTo>
                                <a:lnTo>
                                  <a:pt x="25565" y="6353"/>
                                </a:lnTo>
                                <a:lnTo>
                                  <a:pt x="25565" y="6353"/>
                                </a:lnTo>
                                <a:lnTo>
                                  <a:pt x="25565" y="6353"/>
                                </a:lnTo>
                                <a:lnTo>
                                  <a:pt x="25565" y="6353"/>
                                </a:lnTo>
                                <a:lnTo>
                                  <a:pt x="25565" y="6353"/>
                                </a:lnTo>
                                <a:lnTo>
                                  <a:pt x="25565" y="6353"/>
                                </a:lnTo>
                                <a:lnTo>
                                  <a:pt x="25565" y="3172"/>
                                </a:lnTo>
                                <a:lnTo>
                                  <a:pt x="25565" y="3172"/>
                                </a:lnTo>
                                <a:lnTo>
                                  <a:pt x="25565" y="3172"/>
                                </a:lnTo>
                                <a:lnTo>
                                  <a:pt x="25565" y="3172"/>
                                </a:lnTo>
                                <a:lnTo>
                                  <a:pt x="26318" y="3172"/>
                                </a:lnTo>
                                <a:lnTo>
                                  <a:pt x="26318" y="6353"/>
                                </a:lnTo>
                                <a:lnTo>
                                  <a:pt x="26318" y="6353"/>
                                </a:lnTo>
                                <a:lnTo>
                                  <a:pt x="26318" y="6353"/>
                                </a:lnTo>
                                <a:lnTo>
                                  <a:pt x="26318" y="6353"/>
                                </a:lnTo>
                                <a:lnTo>
                                  <a:pt x="26318" y="3172"/>
                                </a:lnTo>
                                <a:lnTo>
                                  <a:pt x="26318" y="3172"/>
                                </a:lnTo>
                                <a:lnTo>
                                  <a:pt x="26318" y="3172"/>
                                </a:lnTo>
                                <a:lnTo>
                                  <a:pt x="26318" y="3172"/>
                                </a:lnTo>
                                <a:lnTo>
                                  <a:pt x="26318" y="3172"/>
                                </a:lnTo>
                                <a:lnTo>
                                  <a:pt x="26318" y="6353"/>
                                </a:lnTo>
                                <a:lnTo>
                                  <a:pt x="26318" y="6353"/>
                                </a:lnTo>
                                <a:lnTo>
                                  <a:pt x="27070" y="6353"/>
                                </a:lnTo>
                                <a:lnTo>
                                  <a:pt x="27070" y="6353"/>
                                </a:lnTo>
                                <a:lnTo>
                                  <a:pt x="27070" y="6353"/>
                                </a:lnTo>
                                <a:lnTo>
                                  <a:pt x="27070" y="6353"/>
                                </a:lnTo>
                                <a:lnTo>
                                  <a:pt x="27070" y="6353"/>
                                </a:lnTo>
                                <a:lnTo>
                                  <a:pt x="27070" y="6353"/>
                                </a:lnTo>
                                <a:lnTo>
                                  <a:pt x="27070" y="6353"/>
                                </a:lnTo>
                                <a:lnTo>
                                  <a:pt x="27070" y="6353"/>
                                </a:lnTo>
                                <a:lnTo>
                                  <a:pt x="27070" y="6353"/>
                                </a:lnTo>
                                <a:lnTo>
                                  <a:pt x="27070" y="6353"/>
                                </a:lnTo>
                                <a:lnTo>
                                  <a:pt x="27070" y="6353"/>
                                </a:lnTo>
                                <a:lnTo>
                                  <a:pt x="27070" y="3172"/>
                                </a:lnTo>
                                <a:lnTo>
                                  <a:pt x="27822" y="6353"/>
                                </a:lnTo>
                                <a:lnTo>
                                  <a:pt x="27822" y="6353"/>
                                </a:lnTo>
                                <a:lnTo>
                                  <a:pt x="27822" y="6353"/>
                                </a:lnTo>
                                <a:lnTo>
                                  <a:pt x="27822" y="6353"/>
                                </a:lnTo>
                                <a:lnTo>
                                  <a:pt x="27822" y="6353"/>
                                </a:lnTo>
                                <a:lnTo>
                                  <a:pt x="27822" y="6353"/>
                                </a:lnTo>
                                <a:lnTo>
                                  <a:pt x="27822" y="3172"/>
                                </a:lnTo>
                                <a:lnTo>
                                  <a:pt x="27822" y="6353"/>
                                </a:lnTo>
                                <a:lnTo>
                                  <a:pt x="27822" y="6353"/>
                                </a:lnTo>
                                <a:lnTo>
                                  <a:pt x="27822" y="6353"/>
                                </a:lnTo>
                                <a:lnTo>
                                  <a:pt x="27822" y="6353"/>
                                </a:lnTo>
                                <a:lnTo>
                                  <a:pt x="27822" y="6353"/>
                                </a:lnTo>
                                <a:lnTo>
                                  <a:pt x="28575" y="6353"/>
                                </a:lnTo>
                                <a:lnTo>
                                  <a:pt x="28575" y="3172"/>
                                </a:lnTo>
                                <a:lnTo>
                                  <a:pt x="28575" y="6353"/>
                                </a:lnTo>
                                <a:lnTo>
                                  <a:pt x="28575" y="6353"/>
                                </a:lnTo>
                                <a:lnTo>
                                  <a:pt x="28575" y="6353"/>
                                </a:lnTo>
                                <a:lnTo>
                                  <a:pt x="28575" y="6353"/>
                                </a:lnTo>
                                <a:lnTo>
                                  <a:pt x="28575" y="6353"/>
                                </a:lnTo>
                                <a:lnTo>
                                  <a:pt x="28575" y="6353"/>
                                </a:lnTo>
                                <a:lnTo>
                                  <a:pt x="28575" y="6353"/>
                                </a:lnTo>
                                <a:lnTo>
                                  <a:pt x="28575" y="6353"/>
                                </a:lnTo>
                                <a:lnTo>
                                  <a:pt x="28575" y="6353"/>
                                </a:lnTo>
                                <a:lnTo>
                                  <a:pt x="28575" y="6353"/>
                                </a:lnTo>
                                <a:lnTo>
                                  <a:pt x="28575" y="6353"/>
                                </a:lnTo>
                                <a:lnTo>
                                  <a:pt x="28575" y="6353"/>
                                </a:lnTo>
                                <a:lnTo>
                                  <a:pt x="28575" y="6353"/>
                                </a:lnTo>
                                <a:lnTo>
                                  <a:pt x="28575" y="6353"/>
                                </a:lnTo>
                                <a:lnTo>
                                  <a:pt x="28575" y="6353"/>
                                </a:lnTo>
                                <a:lnTo>
                                  <a:pt x="28575" y="6353"/>
                                </a:lnTo>
                                <a:lnTo>
                                  <a:pt x="28575" y="635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90" name="Freeform: Shape 890"/>
                        <wps:cNvSpPr/>
                        <wps:spPr>
                          <a:xfrm>
                            <a:off x="2967037" y="3910012"/>
                            <a:ext cx="28575" cy="9525"/>
                          </a:xfrm>
                          <a:custGeom>
                            <a:avLst/>
                            <a:gdLst>
                              <a:gd name="connsiteX0" fmla="*/ 0 w 28575"/>
                              <a:gd name="connsiteY0" fmla="*/ 6353 h 9525"/>
                              <a:gd name="connsiteX1" fmla="*/ 0 w 28575"/>
                              <a:gd name="connsiteY1" fmla="*/ 6353 h 9525"/>
                              <a:gd name="connsiteX2" fmla="*/ 733 w 28575"/>
                              <a:gd name="connsiteY2" fmla="*/ 6353 h 9525"/>
                              <a:gd name="connsiteX3" fmla="*/ 733 w 28575"/>
                              <a:gd name="connsiteY3" fmla="*/ 6353 h 9525"/>
                              <a:gd name="connsiteX4" fmla="*/ 733 w 28575"/>
                              <a:gd name="connsiteY4" fmla="*/ 9525 h 9525"/>
                              <a:gd name="connsiteX5" fmla="*/ 733 w 28575"/>
                              <a:gd name="connsiteY5" fmla="*/ 6353 h 9525"/>
                              <a:gd name="connsiteX6" fmla="*/ 733 w 28575"/>
                              <a:gd name="connsiteY6" fmla="*/ 6353 h 9525"/>
                              <a:gd name="connsiteX7" fmla="*/ 733 w 28575"/>
                              <a:gd name="connsiteY7" fmla="*/ 3172 h 9525"/>
                              <a:gd name="connsiteX8" fmla="*/ 733 w 28575"/>
                              <a:gd name="connsiteY8" fmla="*/ 3172 h 9525"/>
                              <a:gd name="connsiteX9" fmla="*/ 733 w 28575"/>
                              <a:gd name="connsiteY9" fmla="*/ 6353 h 9525"/>
                              <a:gd name="connsiteX10" fmla="*/ 733 w 28575"/>
                              <a:gd name="connsiteY10" fmla="*/ 6353 h 9525"/>
                              <a:gd name="connsiteX11" fmla="*/ 733 w 28575"/>
                              <a:gd name="connsiteY11" fmla="*/ 6353 h 9525"/>
                              <a:gd name="connsiteX12" fmla="*/ 733 w 28575"/>
                              <a:gd name="connsiteY12" fmla="*/ 6353 h 9525"/>
                              <a:gd name="connsiteX13" fmla="*/ 733 w 28575"/>
                              <a:gd name="connsiteY13" fmla="*/ 6353 h 9525"/>
                              <a:gd name="connsiteX14" fmla="*/ 1467 w 28575"/>
                              <a:gd name="connsiteY14" fmla="*/ 6353 h 9525"/>
                              <a:gd name="connsiteX15" fmla="*/ 1467 w 28575"/>
                              <a:gd name="connsiteY15" fmla="*/ 6353 h 9525"/>
                              <a:gd name="connsiteX16" fmla="*/ 1467 w 28575"/>
                              <a:gd name="connsiteY16" fmla="*/ 6353 h 9525"/>
                              <a:gd name="connsiteX17" fmla="*/ 1467 w 28575"/>
                              <a:gd name="connsiteY17" fmla="*/ 6353 h 9525"/>
                              <a:gd name="connsiteX18" fmla="*/ 1467 w 28575"/>
                              <a:gd name="connsiteY18" fmla="*/ 6353 h 9525"/>
                              <a:gd name="connsiteX19" fmla="*/ 1467 w 28575"/>
                              <a:gd name="connsiteY19" fmla="*/ 6353 h 9525"/>
                              <a:gd name="connsiteX20" fmla="*/ 1467 w 28575"/>
                              <a:gd name="connsiteY20" fmla="*/ 3172 h 9525"/>
                              <a:gd name="connsiteX21" fmla="*/ 1467 w 28575"/>
                              <a:gd name="connsiteY21" fmla="*/ 3172 h 9525"/>
                              <a:gd name="connsiteX22" fmla="*/ 1467 w 28575"/>
                              <a:gd name="connsiteY22" fmla="*/ 3172 h 9525"/>
                              <a:gd name="connsiteX23" fmla="*/ 1467 w 28575"/>
                              <a:gd name="connsiteY23" fmla="*/ 3172 h 9525"/>
                              <a:gd name="connsiteX24" fmla="*/ 1467 w 28575"/>
                              <a:gd name="connsiteY24" fmla="*/ 3172 h 9525"/>
                              <a:gd name="connsiteX25" fmla="*/ 1467 w 28575"/>
                              <a:gd name="connsiteY25" fmla="*/ 6353 h 9525"/>
                              <a:gd name="connsiteX26" fmla="*/ 2200 w 28575"/>
                              <a:gd name="connsiteY26" fmla="*/ 6353 h 9525"/>
                              <a:gd name="connsiteX27" fmla="*/ 2200 w 28575"/>
                              <a:gd name="connsiteY27" fmla="*/ 6353 h 9525"/>
                              <a:gd name="connsiteX28" fmla="*/ 2200 w 28575"/>
                              <a:gd name="connsiteY28" fmla="*/ 6353 h 9525"/>
                              <a:gd name="connsiteX29" fmla="*/ 2200 w 28575"/>
                              <a:gd name="connsiteY29" fmla="*/ 6353 h 9525"/>
                              <a:gd name="connsiteX30" fmla="*/ 2200 w 28575"/>
                              <a:gd name="connsiteY30" fmla="*/ 6353 h 9525"/>
                              <a:gd name="connsiteX31" fmla="*/ 2200 w 28575"/>
                              <a:gd name="connsiteY31" fmla="*/ 9525 h 9525"/>
                              <a:gd name="connsiteX32" fmla="*/ 2200 w 28575"/>
                              <a:gd name="connsiteY32" fmla="*/ 6353 h 9525"/>
                              <a:gd name="connsiteX33" fmla="*/ 2200 w 28575"/>
                              <a:gd name="connsiteY33" fmla="*/ 3172 h 9525"/>
                              <a:gd name="connsiteX34" fmla="*/ 2200 w 28575"/>
                              <a:gd name="connsiteY34" fmla="*/ 3172 h 9525"/>
                              <a:gd name="connsiteX35" fmla="*/ 2200 w 28575"/>
                              <a:gd name="connsiteY35" fmla="*/ 3172 h 9525"/>
                              <a:gd name="connsiteX36" fmla="*/ 2200 w 28575"/>
                              <a:gd name="connsiteY36" fmla="*/ 6353 h 9525"/>
                              <a:gd name="connsiteX37" fmla="*/ 2200 w 28575"/>
                              <a:gd name="connsiteY37" fmla="*/ 6353 h 9525"/>
                              <a:gd name="connsiteX38" fmla="*/ 2934 w 28575"/>
                              <a:gd name="connsiteY38" fmla="*/ 6353 h 9525"/>
                              <a:gd name="connsiteX39" fmla="*/ 2934 w 28575"/>
                              <a:gd name="connsiteY39" fmla="*/ 6353 h 9525"/>
                              <a:gd name="connsiteX40" fmla="*/ 2934 w 28575"/>
                              <a:gd name="connsiteY40" fmla="*/ 6353 h 9525"/>
                              <a:gd name="connsiteX41" fmla="*/ 2934 w 28575"/>
                              <a:gd name="connsiteY41" fmla="*/ 6353 h 9525"/>
                              <a:gd name="connsiteX42" fmla="*/ 2934 w 28575"/>
                              <a:gd name="connsiteY42" fmla="*/ 6353 h 9525"/>
                              <a:gd name="connsiteX43" fmla="*/ 2934 w 28575"/>
                              <a:gd name="connsiteY43" fmla="*/ 3172 h 9525"/>
                              <a:gd name="connsiteX44" fmla="*/ 2934 w 28575"/>
                              <a:gd name="connsiteY44" fmla="*/ 3172 h 9525"/>
                              <a:gd name="connsiteX45" fmla="*/ 2934 w 28575"/>
                              <a:gd name="connsiteY45" fmla="*/ 3172 h 9525"/>
                              <a:gd name="connsiteX46" fmla="*/ 2934 w 28575"/>
                              <a:gd name="connsiteY46" fmla="*/ 3172 h 9525"/>
                              <a:gd name="connsiteX47" fmla="*/ 2934 w 28575"/>
                              <a:gd name="connsiteY47" fmla="*/ 3172 h 9525"/>
                              <a:gd name="connsiteX48" fmla="*/ 2934 w 28575"/>
                              <a:gd name="connsiteY48" fmla="*/ 3172 h 9525"/>
                              <a:gd name="connsiteX49" fmla="*/ 2934 w 28575"/>
                              <a:gd name="connsiteY49" fmla="*/ 6353 h 9525"/>
                              <a:gd name="connsiteX50" fmla="*/ 3667 w 28575"/>
                              <a:gd name="connsiteY50" fmla="*/ 6353 h 9525"/>
                              <a:gd name="connsiteX51" fmla="*/ 3667 w 28575"/>
                              <a:gd name="connsiteY51" fmla="*/ 6353 h 9525"/>
                              <a:gd name="connsiteX52" fmla="*/ 3667 w 28575"/>
                              <a:gd name="connsiteY52" fmla="*/ 6353 h 9525"/>
                              <a:gd name="connsiteX53" fmla="*/ 3667 w 28575"/>
                              <a:gd name="connsiteY53" fmla="*/ 6353 h 9525"/>
                              <a:gd name="connsiteX54" fmla="*/ 3667 w 28575"/>
                              <a:gd name="connsiteY54" fmla="*/ 6353 h 9525"/>
                              <a:gd name="connsiteX55" fmla="*/ 3667 w 28575"/>
                              <a:gd name="connsiteY55" fmla="*/ 6353 h 9525"/>
                              <a:gd name="connsiteX56" fmla="*/ 3667 w 28575"/>
                              <a:gd name="connsiteY56" fmla="*/ 6353 h 9525"/>
                              <a:gd name="connsiteX57" fmla="*/ 3667 w 28575"/>
                              <a:gd name="connsiteY57" fmla="*/ 6353 h 9525"/>
                              <a:gd name="connsiteX58" fmla="*/ 3667 w 28575"/>
                              <a:gd name="connsiteY58" fmla="*/ 6353 h 9525"/>
                              <a:gd name="connsiteX59" fmla="*/ 3667 w 28575"/>
                              <a:gd name="connsiteY59" fmla="*/ 6353 h 9525"/>
                              <a:gd name="connsiteX60" fmla="*/ 3667 w 28575"/>
                              <a:gd name="connsiteY60" fmla="*/ 6353 h 9525"/>
                              <a:gd name="connsiteX61" fmla="*/ 3667 w 28575"/>
                              <a:gd name="connsiteY61" fmla="*/ 6353 h 9525"/>
                              <a:gd name="connsiteX62" fmla="*/ 4401 w 28575"/>
                              <a:gd name="connsiteY62" fmla="*/ 6353 h 9525"/>
                              <a:gd name="connsiteX63" fmla="*/ 4401 w 28575"/>
                              <a:gd name="connsiteY63" fmla="*/ 6353 h 9525"/>
                              <a:gd name="connsiteX64" fmla="*/ 4401 w 28575"/>
                              <a:gd name="connsiteY64" fmla="*/ 6353 h 9525"/>
                              <a:gd name="connsiteX65" fmla="*/ 4401 w 28575"/>
                              <a:gd name="connsiteY65" fmla="*/ 6353 h 9525"/>
                              <a:gd name="connsiteX66" fmla="*/ 4401 w 28575"/>
                              <a:gd name="connsiteY66" fmla="*/ 6353 h 9525"/>
                              <a:gd name="connsiteX67" fmla="*/ 4401 w 28575"/>
                              <a:gd name="connsiteY67" fmla="*/ 6353 h 9525"/>
                              <a:gd name="connsiteX68" fmla="*/ 4401 w 28575"/>
                              <a:gd name="connsiteY68" fmla="*/ 6353 h 9525"/>
                              <a:gd name="connsiteX69" fmla="*/ 4401 w 28575"/>
                              <a:gd name="connsiteY69" fmla="*/ 6353 h 9525"/>
                              <a:gd name="connsiteX70" fmla="*/ 4401 w 28575"/>
                              <a:gd name="connsiteY70" fmla="*/ 6353 h 9525"/>
                              <a:gd name="connsiteX71" fmla="*/ 4401 w 28575"/>
                              <a:gd name="connsiteY71" fmla="*/ 6353 h 9525"/>
                              <a:gd name="connsiteX72" fmla="*/ 4401 w 28575"/>
                              <a:gd name="connsiteY72" fmla="*/ 6353 h 9525"/>
                              <a:gd name="connsiteX73" fmla="*/ 4401 w 28575"/>
                              <a:gd name="connsiteY73" fmla="*/ 3172 h 9525"/>
                              <a:gd name="connsiteX74" fmla="*/ 4401 w 28575"/>
                              <a:gd name="connsiteY74" fmla="*/ 3172 h 9525"/>
                              <a:gd name="connsiteX75" fmla="*/ 4401 w 28575"/>
                              <a:gd name="connsiteY75" fmla="*/ 6353 h 9525"/>
                              <a:gd name="connsiteX76" fmla="*/ 5124 w 28575"/>
                              <a:gd name="connsiteY76" fmla="*/ 6353 h 9525"/>
                              <a:gd name="connsiteX77" fmla="*/ 5124 w 28575"/>
                              <a:gd name="connsiteY77" fmla="*/ 6353 h 9525"/>
                              <a:gd name="connsiteX78" fmla="*/ 5124 w 28575"/>
                              <a:gd name="connsiteY78" fmla="*/ 6353 h 9525"/>
                              <a:gd name="connsiteX79" fmla="*/ 5124 w 28575"/>
                              <a:gd name="connsiteY79" fmla="*/ 6353 h 9525"/>
                              <a:gd name="connsiteX80" fmla="*/ 5124 w 28575"/>
                              <a:gd name="connsiteY80" fmla="*/ 6353 h 9525"/>
                              <a:gd name="connsiteX81" fmla="*/ 5124 w 28575"/>
                              <a:gd name="connsiteY81" fmla="*/ 6353 h 9525"/>
                              <a:gd name="connsiteX82" fmla="*/ 5124 w 28575"/>
                              <a:gd name="connsiteY82" fmla="*/ 6353 h 9525"/>
                              <a:gd name="connsiteX83" fmla="*/ 5124 w 28575"/>
                              <a:gd name="connsiteY83" fmla="*/ 6353 h 9525"/>
                              <a:gd name="connsiteX84" fmla="*/ 5124 w 28575"/>
                              <a:gd name="connsiteY84" fmla="*/ 6353 h 9525"/>
                              <a:gd name="connsiteX85" fmla="*/ 5124 w 28575"/>
                              <a:gd name="connsiteY85" fmla="*/ 6353 h 9525"/>
                              <a:gd name="connsiteX86" fmla="*/ 5124 w 28575"/>
                              <a:gd name="connsiteY86" fmla="*/ 6353 h 9525"/>
                              <a:gd name="connsiteX87" fmla="*/ 5124 w 28575"/>
                              <a:gd name="connsiteY87" fmla="*/ 6353 h 9525"/>
                              <a:gd name="connsiteX88" fmla="*/ 5124 w 28575"/>
                              <a:gd name="connsiteY88" fmla="*/ 9525 h 9525"/>
                              <a:gd name="connsiteX89" fmla="*/ 5124 w 28575"/>
                              <a:gd name="connsiteY89" fmla="*/ 6353 h 9525"/>
                              <a:gd name="connsiteX90" fmla="*/ 5124 w 28575"/>
                              <a:gd name="connsiteY90" fmla="*/ 9525 h 9525"/>
                              <a:gd name="connsiteX91" fmla="*/ 5124 w 28575"/>
                              <a:gd name="connsiteY91" fmla="*/ 6353 h 9525"/>
                              <a:gd name="connsiteX92" fmla="*/ 5124 w 28575"/>
                              <a:gd name="connsiteY92" fmla="*/ 6353 h 9525"/>
                              <a:gd name="connsiteX93" fmla="*/ 5124 w 28575"/>
                              <a:gd name="connsiteY93" fmla="*/ 6353 h 9525"/>
                              <a:gd name="connsiteX94" fmla="*/ 5858 w 28575"/>
                              <a:gd name="connsiteY94" fmla="*/ 3172 h 9525"/>
                              <a:gd name="connsiteX95" fmla="*/ 5858 w 28575"/>
                              <a:gd name="connsiteY95" fmla="*/ 3172 h 9525"/>
                              <a:gd name="connsiteX96" fmla="*/ 5858 w 28575"/>
                              <a:gd name="connsiteY96" fmla="*/ 3172 h 9525"/>
                              <a:gd name="connsiteX97" fmla="*/ 5858 w 28575"/>
                              <a:gd name="connsiteY97" fmla="*/ 3172 h 9525"/>
                              <a:gd name="connsiteX98" fmla="*/ 5858 w 28575"/>
                              <a:gd name="connsiteY98" fmla="*/ 3172 h 9525"/>
                              <a:gd name="connsiteX99" fmla="*/ 5858 w 28575"/>
                              <a:gd name="connsiteY99" fmla="*/ 3172 h 9525"/>
                              <a:gd name="connsiteX100" fmla="*/ 5858 w 28575"/>
                              <a:gd name="connsiteY100" fmla="*/ 3172 h 9525"/>
                              <a:gd name="connsiteX101" fmla="*/ 5858 w 28575"/>
                              <a:gd name="connsiteY101" fmla="*/ 3172 h 9525"/>
                              <a:gd name="connsiteX102" fmla="*/ 5858 w 28575"/>
                              <a:gd name="connsiteY102" fmla="*/ 3172 h 9525"/>
                              <a:gd name="connsiteX103" fmla="*/ 5858 w 28575"/>
                              <a:gd name="connsiteY103" fmla="*/ 6353 h 9525"/>
                              <a:gd name="connsiteX104" fmla="*/ 5858 w 28575"/>
                              <a:gd name="connsiteY104" fmla="*/ 6353 h 9525"/>
                              <a:gd name="connsiteX105" fmla="*/ 5858 w 28575"/>
                              <a:gd name="connsiteY105" fmla="*/ 6353 h 9525"/>
                              <a:gd name="connsiteX106" fmla="*/ 6591 w 28575"/>
                              <a:gd name="connsiteY106" fmla="*/ 6353 h 9525"/>
                              <a:gd name="connsiteX107" fmla="*/ 6591 w 28575"/>
                              <a:gd name="connsiteY107" fmla="*/ 6353 h 9525"/>
                              <a:gd name="connsiteX108" fmla="*/ 6591 w 28575"/>
                              <a:gd name="connsiteY108" fmla="*/ 6353 h 9525"/>
                              <a:gd name="connsiteX109" fmla="*/ 6591 w 28575"/>
                              <a:gd name="connsiteY109" fmla="*/ 3172 h 9525"/>
                              <a:gd name="connsiteX110" fmla="*/ 6591 w 28575"/>
                              <a:gd name="connsiteY110" fmla="*/ 6353 h 9525"/>
                              <a:gd name="connsiteX111" fmla="*/ 6591 w 28575"/>
                              <a:gd name="connsiteY111" fmla="*/ 6353 h 9525"/>
                              <a:gd name="connsiteX112" fmla="*/ 6591 w 28575"/>
                              <a:gd name="connsiteY112" fmla="*/ 6353 h 9525"/>
                              <a:gd name="connsiteX113" fmla="*/ 6591 w 28575"/>
                              <a:gd name="connsiteY113" fmla="*/ 9525 h 9525"/>
                              <a:gd name="connsiteX114" fmla="*/ 6591 w 28575"/>
                              <a:gd name="connsiteY114" fmla="*/ 6353 h 9525"/>
                              <a:gd name="connsiteX115" fmla="*/ 6591 w 28575"/>
                              <a:gd name="connsiteY115" fmla="*/ 6353 h 9525"/>
                              <a:gd name="connsiteX116" fmla="*/ 6591 w 28575"/>
                              <a:gd name="connsiteY116" fmla="*/ 6353 h 9525"/>
                              <a:gd name="connsiteX117" fmla="*/ 6591 w 28575"/>
                              <a:gd name="connsiteY117" fmla="*/ 6353 h 9525"/>
                              <a:gd name="connsiteX118" fmla="*/ 7325 w 28575"/>
                              <a:gd name="connsiteY118" fmla="*/ 6353 h 9525"/>
                              <a:gd name="connsiteX119" fmla="*/ 7325 w 28575"/>
                              <a:gd name="connsiteY119" fmla="*/ 6353 h 9525"/>
                              <a:gd name="connsiteX120" fmla="*/ 7325 w 28575"/>
                              <a:gd name="connsiteY120" fmla="*/ 6353 h 9525"/>
                              <a:gd name="connsiteX121" fmla="*/ 7325 w 28575"/>
                              <a:gd name="connsiteY121" fmla="*/ 6353 h 9525"/>
                              <a:gd name="connsiteX122" fmla="*/ 7325 w 28575"/>
                              <a:gd name="connsiteY122" fmla="*/ 6353 h 9525"/>
                              <a:gd name="connsiteX123" fmla="*/ 7325 w 28575"/>
                              <a:gd name="connsiteY123" fmla="*/ 6353 h 9525"/>
                              <a:gd name="connsiteX124" fmla="*/ 7325 w 28575"/>
                              <a:gd name="connsiteY124" fmla="*/ 6353 h 9525"/>
                              <a:gd name="connsiteX125" fmla="*/ 7325 w 28575"/>
                              <a:gd name="connsiteY125" fmla="*/ 6353 h 9525"/>
                              <a:gd name="connsiteX126" fmla="*/ 7325 w 28575"/>
                              <a:gd name="connsiteY126" fmla="*/ 6353 h 9525"/>
                              <a:gd name="connsiteX127" fmla="*/ 7325 w 28575"/>
                              <a:gd name="connsiteY127" fmla="*/ 6353 h 9525"/>
                              <a:gd name="connsiteX128" fmla="*/ 7325 w 28575"/>
                              <a:gd name="connsiteY128" fmla="*/ 6353 h 9525"/>
                              <a:gd name="connsiteX129" fmla="*/ 7325 w 28575"/>
                              <a:gd name="connsiteY129" fmla="*/ 6353 h 9525"/>
                              <a:gd name="connsiteX130" fmla="*/ 8058 w 28575"/>
                              <a:gd name="connsiteY130" fmla="*/ 6353 h 9525"/>
                              <a:gd name="connsiteX131" fmla="*/ 8058 w 28575"/>
                              <a:gd name="connsiteY131" fmla="*/ 6353 h 9525"/>
                              <a:gd name="connsiteX132" fmla="*/ 8058 w 28575"/>
                              <a:gd name="connsiteY132" fmla="*/ 6353 h 9525"/>
                              <a:gd name="connsiteX133" fmla="*/ 8058 w 28575"/>
                              <a:gd name="connsiteY133" fmla="*/ 6353 h 9525"/>
                              <a:gd name="connsiteX134" fmla="*/ 8058 w 28575"/>
                              <a:gd name="connsiteY134" fmla="*/ 6353 h 9525"/>
                              <a:gd name="connsiteX135" fmla="*/ 8058 w 28575"/>
                              <a:gd name="connsiteY135" fmla="*/ 6353 h 9525"/>
                              <a:gd name="connsiteX136" fmla="*/ 8058 w 28575"/>
                              <a:gd name="connsiteY136" fmla="*/ 6353 h 9525"/>
                              <a:gd name="connsiteX137" fmla="*/ 8058 w 28575"/>
                              <a:gd name="connsiteY137" fmla="*/ 6353 h 9525"/>
                              <a:gd name="connsiteX138" fmla="*/ 8058 w 28575"/>
                              <a:gd name="connsiteY138" fmla="*/ 6353 h 9525"/>
                              <a:gd name="connsiteX139" fmla="*/ 8058 w 28575"/>
                              <a:gd name="connsiteY139" fmla="*/ 3172 h 9525"/>
                              <a:gd name="connsiteX140" fmla="*/ 8058 w 28575"/>
                              <a:gd name="connsiteY140" fmla="*/ 3172 h 9525"/>
                              <a:gd name="connsiteX141" fmla="*/ 8058 w 28575"/>
                              <a:gd name="connsiteY141" fmla="*/ 3172 h 9525"/>
                              <a:gd name="connsiteX142" fmla="*/ 8792 w 28575"/>
                              <a:gd name="connsiteY142" fmla="*/ 6353 h 9525"/>
                              <a:gd name="connsiteX143" fmla="*/ 8792 w 28575"/>
                              <a:gd name="connsiteY143" fmla="*/ 6353 h 9525"/>
                              <a:gd name="connsiteX144" fmla="*/ 8792 w 28575"/>
                              <a:gd name="connsiteY144" fmla="*/ 6353 h 9525"/>
                              <a:gd name="connsiteX145" fmla="*/ 8792 w 28575"/>
                              <a:gd name="connsiteY145" fmla="*/ 6353 h 9525"/>
                              <a:gd name="connsiteX146" fmla="*/ 8792 w 28575"/>
                              <a:gd name="connsiteY146" fmla="*/ 0 h 9525"/>
                              <a:gd name="connsiteX147" fmla="*/ 8792 w 28575"/>
                              <a:gd name="connsiteY147" fmla="*/ 0 h 9525"/>
                              <a:gd name="connsiteX148" fmla="*/ 8792 w 28575"/>
                              <a:gd name="connsiteY148" fmla="*/ 0 h 9525"/>
                              <a:gd name="connsiteX149" fmla="*/ 8792 w 28575"/>
                              <a:gd name="connsiteY149" fmla="*/ 3172 h 9525"/>
                              <a:gd name="connsiteX150" fmla="*/ 8792 w 28575"/>
                              <a:gd name="connsiteY150" fmla="*/ 6353 h 9525"/>
                              <a:gd name="connsiteX151" fmla="*/ 8792 w 28575"/>
                              <a:gd name="connsiteY151" fmla="*/ 6353 h 9525"/>
                              <a:gd name="connsiteX152" fmla="*/ 8792 w 28575"/>
                              <a:gd name="connsiteY152" fmla="*/ 6353 h 9525"/>
                              <a:gd name="connsiteX153" fmla="*/ 8792 w 28575"/>
                              <a:gd name="connsiteY153" fmla="*/ 6353 h 9525"/>
                              <a:gd name="connsiteX154" fmla="*/ 8792 w 28575"/>
                              <a:gd name="connsiteY154" fmla="*/ 6353 h 9525"/>
                              <a:gd name="connsiteX155" fmla="*/ 8792 w 28575"/>
                              <a:gd name="connsiteY155" fmla="*/ 6353 h 9525"/>
                              <a:gd name="connsiteX156" fmla="*/ 9525 w 28575"/>
                              <a:gd name="connsiteY156" fmla="*/ 6353 h 9525"/>
                              <a:gd name="connsiteX157" fmla="*/ 9525 w 28575"/>
                              <a:gd name="connsiteY157" fmla="*/ 6353 h 9525"/>
                              <a:gd name="connsiteX158" fmla="*/ 9525 w 28575"/>
                              <a:gd name="connsiteY158" fmla="*/ 6353 h 9525"/>
                              <a:gd name="connsiteX159" fmla="*/ 9525 w 28575"/>
                              <a:gd name="connsiteY159" fmla="*/ 6353 h 9525"/>
                              <a:gd name="connsiteX160" fmla="*/ 9525 w 28575"/>
                              <a:gd name="connsiteY160" fmla="*/ 6353 h 9525"/>
                              <a:gd name="connsiteX161" fmla="*/ 9525 w 28575"/>
                              <a:gd name="connsiteY161" fmla="*/ 6353 h 9525"/>
                              <a:gd name="connsiteX162" fmla="*/ 9525 w 28575"/>
                              <a:gd name="connsiteY162" fmla="*/ 6353 h 9525"/>
                              <a:gd name="connsiteX163" fmla="*/ 9525 w 28575"/>
                              <a:gd name="connsiteY163" fmla="*/ 3172 h 9525"/>
                              <a:gd name="connsiteX164" fmla="*/ 9525 w 28575"/>
                              <a:gd name="connsiteY164" fmla="*/ 3172 h 9525"/>
                              <a:gd name="connsiteX165" fmla="*/ 9525 w 28575"/>
                              <a:gd name="connsiteY165" fmla="*/ 3172 h 9525"/>
                              <a:gd name="connsiteX166" fmla="*/ 9525 w 28575"/>
                              <a:gd name="connsiteY166" fmla="*/ 6353 h 9525"/>
                              <a:gd name="connsiteX167" fmla="*/ 9525 w 28575"/>
                              <a:gd name="connsiteY167" fmla="*/ 6353 h 9525"/>
                              <a:gd name="connsiteX168" fmla="*/ 9525 w 28575"/>
                              <a:gd name="connsiteY168" fmla="*/ 6353 h 9525"/>
                              <a:gd name="connsiteX169" fmla="*/ 9525 w 28575"/>
                              <a:gd name="connsiteY169" fmla="*/ 6353 h 9525"/>
                              <a:gd name="connsiteX170" fmla="*/ 9525 w 28575"/>
                              <a:gd name="connsiteY170" fmla="*/ 6353 h 9525"/>
                              <a:gd name="connsiteX171" fmla="*/ 9525 w 28575"/>
                              <a:gd name="connsiteY171" fmla="*/ 6353 h 9525"/>
                              <a:gd name="connsiteX172" fmla="*/ 9525 w 28575"/>
                              <a:gd name="connsiteY172" fmla="*/ 6353 h 9525"/>
                              <a:gd name="connsiteX173" fmla="*/ 9525 w 28575"/>
                              <a:gd name="connsiteY173" fmla="*/ 6353 h 9525"/>
                              <a:gd name="connsiteX174" fmla="*/ 10258 w 28575"/>
                              <a:gd name="connsiteY174" fmla="*/ 6353 h 9525"/>
                              <a:gd name="connsiteX175" fmla="*/ 10258 w 28575"/>
                              <a:gd name="connsiteY175" fmla="*/ 6353 h 9525"/>
                              <a:gd name="connsiteX176" fmla="*/ 10258 w 28575"/>
                              <a:gd name="connsiteY176" fmla="*/ 6353 h 9525"/>
                              <a:gd name="connsiteX177" fmla="*/ 10258 w 28575"/>
                              <a:gd name="connsiteY177" fmla="*/ 6353 h 9525"/>
                              <a:gd name="connsiteX178" fmla="*/ 10258 w 28575"/>
                              <a:gd name="connsiteY178" fmla="*/ 3172 h 9525"/>
                              <a:gd name="connsiteX179" fmla="*/ 10258 w 28575"/>
                              <a:gd name="connsiteY179" fmla="*/ 3172 h 9525"/>
                              <a:gd name="connsiteX180" fmla="*/ 10258 w 28575"/>
                              <a:gd name="connsiteY180" fmla="*/ 3172 h 9525"/>
                              <a:gd name="connsiteX181" fmla="*/ 10258 w 28575"/>
                              <a:gd name="connsiteY181" fmla="*/ 6353 h 9525"/>
                              <a:gd name="connsiteX182" fmla="*/ 10258 w 28575"/>
                              <a:gd name="connsiteY182" fmla="*/ 6353 h 9525"/>
                              <a:gd name="connsiteX183" fmla="*/ 10258 w 28575"/>
                              <a:gd name="connsiteY183" fmla="*/ 6353 h 9525"/>
                              <a:gd name="connsiteX184" fmla="*/ 10258 w 28575"/>
                              <a:gd name="connsiteY184" fmla="*/ 6353 h 9525"/>
                              <a:gd name="connsiteX185" fmla="*/ 10258 w 28575"/>
                              <a:gd name="connsiteY185" fmla="*/ 3172 h 9525"/>
                              <a:gd name="connsiteX186" fmla="*/ 10992 w 28575"/>
                              <a:gd name="connsiteY186" fmla="*/ 6353 h 9525"/>
                              <a:gd name="connsiteX187" fmla="*/ 10992 w 28575"/>
                              <a:gd name="connsiteY187" fmla="*/ 6353 h 9525"/>
                              <a:gd name="connsiteX188" fmla="*/ 10992 w 28575"/>
                              <a:gd name="connsiteY188" fmla="*/ 6353 h 9525"/>
                              <a:gd name="connsiteX189" fmla="*/ 10992 w 28575"/>
                              <a:gd name="connsiteY189" fmla="*/ 6353 h 9525"/>
                              <a:gd name="connsiteX190" fmla="*/ 10992 w 28575"/>
                              <a:gd name="connsiteY190" fmla="*/ 6353 h 9525"/>
                              <a:gd name="connsiteX191" fmla="*/ 10992 w 28575"/>
                              <a:gd name="connsiteY191" fmla="*/ 6353 h 9525"/>
                              <a:gd name="connsiteX192" fmla="*/ 10992 w 28575"/>
                              <a:gd name="connsiteY192" fmla="*/ 6353 h 9525"/>
                              <a:gd name="connsiteX193" fmla="*/ 10992 w 28575"/>
                              <a:gd name="connsiteY193" fmla="*/ 6353 h 9525"/>
                              <a:gd name="connsiteX194" fmla="*/ 10992 w 28575"/>
                              <a:gd name="connsiteY194" fmla="*/ 6353 h 9525"/>
                              <a:gd name="connsiteX195" fmla="*/ 10992 w 28575"/>
                              <a:gd name="connsiteY195" fmla="*/ 6353 h 9525"/>
                              <a:gd name="connsiteX196" fmla="*/ 10992 w 28575"/>
                              <a:gd name="connsiteY196" fmla="*/ 6353 h 9525"/>
                              <a:gd name="connsiteX197" fmla="*/ 10992 w 28575"/>
                              <a:gd name="connsiteY197" fmla="*/ 6353 h 9525"/>
                              <a:gd name="connsiteX198" fmla="*/ 11725 w 28575"/>
                              <a:gd name="connsiteY198" fmla="*/ 6353 h 9525"/>
                              <a:gd name="connsiteX199" fmla="*/ 11725 w 28575"/>
                              <a:gd name="connsiteY199" fmla="*/ 6353 h 9525"/>
                              <a:gd name="connsiteX200" fmla="*/ 11725 w 28575"/>
                              <a:gd name="connsiteY200" fmla="*/ 3172 h 9525"/>
                              <a:gd name="connsiteX201" fmla="*/ 11725 w 28575"/>
                              <a:gd name="connsiteY201" fmla="*/ 3172 h 9525"/>
                              <a:gd name="connsiteX202" fmla="*/ 11725 w 28575"/>
                              <a:gd name="connsiteY202" fmla="*/ 6353 h 9525"/>
                              <a:gd name="connsiteX203" fmla="*/ 11725 w 28575"/>
                              <a:gd name="connsiteY203" fmla="*/ 6353 h 9525"/>
                              <a:gd name="connsiteX204" fmla="*/ 11725 w 28575"/>
                              <a:gd name="connsiteY204" fmla="*/ 6353 h 9525"/>
                              <a:gd name="connsiteX205" fmla="*/ 11725 w 28575"/>
                              <a:gd name="connsiteY205" fmla="*/ 6353 h 9525"/>
                              <a:gd name="connsiteX206" fmla="*/ 11725 w 28575"/>
                              <a:gd name="connsiteY206" fmla="*/ 6353 h 9525"/>
                              <a:gd name="connsiteX207" fmla="*/ 11725 w 28575"/>
                              <a:gd name="connsiteY207" fmla="*/ 3172 h 9525"/>
                              <a:gd name="connsiteX208" fmla="*/ 11725 w 28575"/>
                              <a:gd name="connsiteY208" fmla="*/ 6353 h 9525"/>
                              <a:gd name="connsiteX209" fmla="*/ 11725 w 28575"/>
                              <a:gd name="connsiteY209" fmla="*/ 6353 h 9525"/>
                              <a:gd name="connsiteX210" fmla="*/ 12459 w 28575"/>
                              <a:gd name="connsiteY210" fmla="*/ 3172 h 9525"/>
                              <a:gd name="connsiteX211" fmla="*/ 12459 w 28575"/>
                              <a:gd name="connsiteY211" fmla="*/ 3172 h 9525"/>
                              <a:gd name="connsiteX212" fmla="*/ 12459 w 28575"/>
                              <a:gd name="connsiteY212" fmla="*/ 3172 h 9525"/>
                              <a:gd name="connsiteX213" fmla="*/ 12459 w 28575"/>
                              <a:gd name="connsiteY213" fmla="*/ 6353 h 9525"/>
                              <a:gd name="connsiteX214" fmla="*/ 12459 w 28575"/>
                              <a:gd name="connsiteY214" fmla="*/ 6353 h 9525"/>
                              <a:gd name="connsiteX215" fmla="*/ 12459 w 28575"/>
                              <a:gd name="connsiteY215" fmla="*/ 6353 h 9525"/>
                              <a:gd name="connsiteX216" fmla="*/ 12459 w 28575"/>
                              <a:gd name="connsiteY216" fmla="*/ 6353 h 9525"/>
                              <a:gd name="connsiteX217" fmla="*/ 12459 w 28575"/>
                              <a:gd name="connsiteY217" fmla="*/ 6353 h 9525"/>
                              <a:gd name="connsiteX218" fmla="*/ 12459 w 28575"/>
                              <a:gd name="connsiteY218" fmla="*/ 3172 h 9525"/>
                              <a:gd name="connsiteX219" fmla="*/ 12459 w 28575"/>
                              <a:gd name="connsiteY219" fmla="*/ 6353 h 9525"/>
                              <a:gd name="connsiteX220" fmla="*/ 12459 w 28575"/>
                              <a:gd name="connsiteY220" fmla="*/ 6353 h 9525"/>
                              <a:gd name="connsiteX221" fmla="*/ 12459 w 28575"/>
                              <a:gd name="connsiteY221" fmla="*/ 0 h 9525"/>
                              <a:gd name="connsiteX222" fmla="*/ 12459 w 28575"/>
                              <a:gd name="connsiteY222" fmla="*/ 3172 h 9525"/>
                              <a:gd name="connsiteX223" fmla="*/ 12459 w 28575"/>
                              <a:gd name="connsiteY223" fmla="*/ 3172 h 9525"/>
                              <a:gd name="connsiteX224" fmla="*/ 13192 w 28575"/>
                              <a:gd name="connsiteY224" fmla="*/ 3172 h 9525"/>
                              <a:gd name="connsiteX225" fmla="*/ 13192 w 28575"/>
                              <a:gd name="connsiteY225" fmla="*/ 6353 h 9525"/>
                              <a:gd name="connsiteX226" fmla="*/ 13192 w 28575"/>
                              <a:gd name="connsiteY226" fmla="*/ 6353 h 9525"/>
                              <a:gd name="connsiteX227" fmla="*/ 13192 w 28575"/>
                              <a:gd name="connsiteY227" fmla="*/ 6353 h 9525"/>
                              <a:gd name="connsiteX228" fmla="*/ 13192 w 28575"/>
                              <a:gd name="connsiteY228" fmla="*/ 6353 h 9525"/>
                              <a:gd name="connsiteX229" fmla="*/ 13192 w 28575"/>
                              <a:gd name="connsiteY229" fmla="*/ 6353 h 9525"/>
                              <a:gd name="connsiteX230" fmla="*/ 13192 w 28575"/>
                              <a:gd name="connsiteY230" fmla="*/ 6353 h 9525"/>
                              <a:gd name="connsiteX231" fmla="*/ 13192 w 28575"/>
                              <a:gd name="connsiteY231" fmla="*/ 6353 h 9525"/>
                              <a:gd name="connsiteX232" fmla="*/ 13192 w 28575"/>
                              <a:gd name="connsiteY232" fmla="*/ 6353 h 9525"/>
                              <a:gd name="connsiteX233" fmla="*/ 13192 w 28575"/>
                              <a:gd name="connsiteY233" fmla="*/ 6353 h 9525"/>
                              <a:gd name="connsiteX234" fmla="*/ 13192 w 28575"/>
                              <a:gd name="connsiteY234" fmla="*/ 6353 h 9525"/>
                              <a:gd name="connsiteX235" fmla="*/ 13192 w 28575"/>
                              <a:gd name="connsiteY235" fmla="*/ 6353 h 9525"/>
                              <a:gd name="connsiteX236" fmla="*/ 13926 w 28575"/>
                              <a:gd name="connsiteY236" fmla="*/ 6353 h 9525"/>
                              <a:gd name="connsiteX237" fmla="*/ 13926 w 28575"/>
                              <a:gd name="connsiteY237" fmla="*/ 3172 h 9525"/>
                              <a:gd name="connsiteX238" fmla="*/ 13926 w 28575"/>
                              <a:gd name="connsiteY238" fmla="*/ 3172 h 9525"/>
                              <a:gd name="connsiteX239" fmla="*/ 13926 w 28575"/>
                              <a:gd name="connsiteY239" fmla="*/ 3172 h 9525"/>
                              <a:gd name="connsiteX240" fmla="*/ 13926 w 28575"/>
                              <a:gd name="connsiteY240" fmla="*/ 3172 h 9525"/>
                              <a:gd name="connsiteX241" fmla="*/ 13926 w 28575"/>
                              <a:gd name="connsiteY241" fmla="*/ 6353 h 9525"/>
                              <a:gd name="connsiteX242" fmla="*/ 13926 w 28575"/>
                              <a:gd name="connsiteY242" fmla="*/ 6353 h 9525"/>
                              <a:gd name="connsiteX243" fmla="*/ 13926 w 28575"/>
                              <a:gd name="connsiteY243" fmla="*/ 6353 h 9525"/>
                              <a:gd name="connsiteX244" fmla="*/ 13926 w 28575"/>
                              <a:gd name="connsiteY244" fmla="*/ 6353 h 9525"/>
                              <a:gd name="connsiteX245" fmla="*/ 13926 w 28575"/>
                              <a:gd name="connsiteY245" fmla="*/ 6353 h 9525"/>
                              <a:gd name="connsiteX246" fmla="*/ 13926 w 28575"/>
                              <a:gd name="connsiteY246" fmla="*/ 3172 h 9525"/>
                              <a:gd name="connsiteX247" fmla="*/ 13926 w 28575"/>
                              <a:gd name="connsiteY247" fmla="*/ 6353 h 9525"/>
                              <a:gd name="connsiteX248" fmla="*/ 14649 w 28575"/>
                              <a:gd name="connsiteY248" fmla="*/ 6353 h 9525"/>
                              <a:gd name="connsiteX249" fmla="*/ 14649 w 28575"/>
                              <a:gd name="connsiteY249" fmla="*/ 6353 h 9525"/>
                              <a:gd name="connsiteX250" fmla="*/ 14649 w 28575"/>
                              <a:gd name="connsiteY250" fmla="*/ 6353 h 9525"/>
                              <a:gd name="connsiteX251" fmla="*/ 14649 w 28575"/>
                              <a:gd name="connsiteY251" fmla="*/ 6353 h 9525"/>
                              <a:gd name="connsiteX252" fmla="*/ 14649 w 28575"/>
                              <a:gd name="connsiteY252" fmla="*/ 6353 h 9525"/>
                              <a:gd name="connsiteX253" fmla="*/ 14649 w 28575"/>
                              <a:gd name="connsiteY253" fmla="*/ 3172 h 9525"/>
                              <a:gd name="connsiteX254" fmla="*/ 14649 w 28575"/>
                              <a:gd name="connsiteY254" fmla="*/ 3172 h 9525"/>
                              <a:gd name="connsiteX255" fmla="*/ 14649 w 28575"/>
                              <a:gd name="connsiteY255" fmla="*/ 3172 h 9525"/>
                              <a:gd name="connsiteX256" fmla="*/ 14649 w 28575"/>
                              <a:gd name="connsiteY256" fmla="*/ 6353 h 9525"/>
                              <a:gd name="connsiteX257" fmla="*/ 14649 w 28575"/>
                              <a:gd name="connsiteY257" fmla="*/ 6353 h 9525"/>
                              <a:gd name="connsiteX258" fmla="*/ 14649 w 28575"/>
                              <a:gd name="connsiteY258" fmla="*/ 6353 h 9525"/>
                              <a:gd name="connsiteX259" fmla="*/ 14649 w 28575"/>
                              <a:gd name="connsiteY259" fmla="*/ 6353 h 9525"/>
                              <a:gd name="connsiteX260" fmla="*/ 14649 w 28575"/>
                              <a:gd name="connsiteY260" fmla="*/ 6353 h 9525"/>
                              <a:gd name="connsiteX261" fmla="*/ 14649 w 28575"/>
                              <a:gd name="connsiteY261" fmla="*/ 6353 h 9525"/>
                              <a:gd name="connsiteX262" fmla="*/ 14649 w 28575"/>
                              <a:gd name="connsiteY262" fmla="*/ 3172 h 9525"/>
                              <a:gd name="connsiteX263" fmla="*/ 14649 w 28575"/>
                              <a:gd name="connsiteY263" fmla="*/ 3172 h 9525"/>
                              <a:gd name="connsiteX264" fmla="*/ 14649 w 28575"/>
                              <a:gd name="connsiteY264" fmla="*/ 6353 h 9525"/>
                              <a:gd name="connsiteX265" fmla="*/ 14649 w 28575"/>
                              <a:gd name="connsiteY265" fmla="*/ 6353 h 9525"/>
                              <a:gd name="connsiteX266" fmla="*/ 15383 w 28575"/>
                              <a:gd name="connsiteY266" fmla="*/ 6353 h 9525"/>
                              <a:gd name="connsiteX267" fmla="*/ 15383 w 28575"/>
                              <a:gd name="connsiteY267" fmla="*/ 6353 h 9525"/>
                              <a:gd name="connsiteX268" fmla="*/ 15383 w 28575"/>
                              <a:gd name="connsiteY268" fmla="*/ 6353 h 9525"/>
                              <a:gd name="connsiteX269" fmla="*/ 15383 w 28575"/>
                              <a:gd name="connsiteY269" fmla="*/ 6353 h 9525"/>
                              <a:gd name="connsiteX270" fmla="*/ 15383 w 28575"/>
                              <a:gd name="connsiteY270" fmla="*/ 6353 h 9525"/>
                              <a:gd name="connsiteX271" fmla="*/ 15383 w 28575"/>
                              <a:gd name="connsiteY271" fmla="*/ 6353 h 9525"/>
                              <a:gd name="connsiteX272" fmla="*/ 15383 w 28575"/>
                              <a:gd name="connsiteY272" fmla="*/ 6353 h 9525"/>
                              <a:gd name="connsiteX273" fmla="*/ 15383 w 28575"/>
                              <a:gd name="connsiteY273" fmla="*/ 6353 h 9525"/>
                              <a:gd name="connsiteX274" fmla="*/ 15383 w 28575"/>
                              <a:gd name="connsiteY274" fmla="*/ 6353 h 9525"/>
                              <a:gd name="connsiteX275" fmla="*/ 15383 w 28575"/>
                              <a:gd name="connsiteY275" fmla="*/ 6353 h 9525"/>
                              <a:gd name="connsiteX276" fmla="*/ 15383 w 28575"/>
                              <a:gd name="connsiteY276" fmla="*/ 3172 h 9525"/>
                              <a:gd name="connsiteX277" fmla="*/ 15383 w 28575"/>
                              <a:gd name="connsiteY277" fmla="*/ 3172 h 9525"/>
                              <a:gd name="connsiteX278" fmla="*/ 16116 w 28575"/>
                              <a:gd name="connsiteY278" fmla="*/ 3172 h 9525"/>
                              <a:gd name="connsiteX279" fmla="*/ 16116 w 28575"/>
                              <a:gd name="connsiteY279" fmla="*/ 3172 h 9525"/>
                              <a:gd name="connsiteX280" fmla="*/ 16116 w 28575"/>
                              <a:gd name="connsiteY280" fmla="*/ 6353 h 9525"/>
                              <a:gd name="connsiteX281" fmla="*/ 16116 w 28575"/>
                              <a:gd name="connsiteY281" fmla="*/ 6353 h 9525"/>
                              <a:gd name="connsiteX282" fmla="*/ 16116 w 28575"/>
                              <a:gd name="connsiteY282" fmla="*/ 6353 h 9525"/>
                              <a:gd name="connsiteX283" fmla="*/ 16116 w 28575"/>
                              <a:gd name="connsiteY283" fmla="*/ 6353 h 9525"/>
                              <a:gd name="connsiteX284" fmla="*/ 16116 w 28575"/>
                              <a:gd name="connsiteY284" fmla="*/ 6353 h 9525"/>
                              <a:gd name="connsiteX285" fmla="*/ 16116 w 28575"/>
                              <a:gd name="connsiteY285" fmla="*/ 6353 h 9525"/>
                              <a:gd name="connsiteX286" fmla="*/ 16116 w 28575"/>
                              <a:gd name="connsiteY286" fmla="*/ 6353 h 9525"/>
                              <a:gd name="connsiteX287" fmla="*/ 16116 w 28575"/>
                              <a:gd name="connsiteY287" fmla="*/ 6353 h 9525"/>
                              <a:gd name="connsiteX288" fmla="*/ 16116 w 28575"/>
                              <a:gd name="connsiteY288" fmla="*/ 6353 h 9525"/>
                              <a:gd name="connsiteX289" fmla="*/ 16116 w 28575"/>
                              <a:gd name="connsiteY289" fmla="*/ 6353 h 9525"/>
                              <a:gd name="connsiteX290" fmla="*/ 16116 w 28575"/>
                              <a:gd name="connsiteY290" fmla="*/ 6353 h 9525"/>
                              <a:gd name="connsiteX291" fmla="*/ 16116 w 28575"/>
                              <a:gd name="connsiteY291" fmla="*/ 6353 h 9525"/>
                              <a:gd name="connsiteX292" fmla="*/ 16850 w 28575"/>
                              <a:gd name="connsiteY292" fmla="*/ 3172 h 9525"/>
                              <a:gd name="connsiteX293" fmla="*/ 16850 w 28575"/>
                              <a:gd name="connsiteY293" fmla="*/ 3172 h 9525"/>
                              <a:gd name="connsiteX294" fmla="*/ 16850 w 28575"/>
                              <a:gd name="connsiteY294" fmla="*/ 3172 h 9525"/>
                              <a:gd name="connsiteX295" fmla="*/ 16850 w 28575"/>
                              <a:gd name="connsiteY295" fmla="*/ 3172 h 9525"/>
                              <a:gd name="connsiteX296" fmla="*/ 16850 w 28575"/>
                              <a:gd name="connsiteY296" fmla="*/ 3172 h 9525"/>
                              <a:gd name="connsiteX297" fmla="*/ 16850 w 28575"/>
                              <a:gd name="connsiteY297" fmla="*/ 6353 h 9525"/>
                              <a:gd name="connsiteX298" fmla="*/ 16850 w 28575"/>
                              <a:gd name="connsiteY298" fmla="*/ 6353 h 9525"/>
                              <a:gd name="connsiteX299" fmla="*/ 16850 w 28575"/>
                              <a:gd name="connsiteY299" fmla="*/ 6353 h 9525"/>
                              <a:gd name="connsiteX300" fmla="*/ 16850 w 28575"/>
                              <a:gd name="connsiteY300" fmla="*/ 6353 h 9525"/>
                              <a:gd name="connsiteX301" fmla="*/ 16850 w 28575"/>
                              <a:gd name="connsiteY301" fmla="*/ 6353 h 9525"/>
                              <a:gd name="connsiteX302" fmla="*/ 16850 w 28575"/>
                              <a:gd name="connsiteY302" fmla="*/ 6353 h 9525"/>
                              <a:gd name="connsiteX303" fmla="*/ 16850 w 28575"/>
                              <a:gd name="connsiteY303" fmla="*/ 3172 h 9525"/>
                              <a:gd name="connsiteX304" fmla="*/ 17583 w 28575"/>
                              <a:gd name="connsiteY304" fmla="*/ 0 h 9525"/>
                              <a:gd name="connsiteX305" fmla="*/ 17583 w 28575"/>
                              <a:gd name="connsiteY305" fmla="*/ 3172 h 9525"/>
                              <a:gd name="connsiteX306" fmla="*/ 17583 w 28575"/>
                              <a:gd name="connsiteY306" fmla="*/ 3172 h 9525"/>
                              <a:gd name="connsiteX307" fmla="*/ 17583 w 28575"/>
                              <a:gd name="connsiteY307" fmla="*/ 3172 h 9525"/>
                              <a:gd name="connsiteX308" fmla="*/ 17583 w 28575"/>
                              <a:gd name="connsiteY308" fmla="*/ 6353 h 9525"/>
                              <a:gd name="connsiteX309" fmla="*/ 17583 w 28575"/>
                              <a:gd name="connsiteY309" fmla="*/ 6353 h 9525"/>
                              <a:gd name="connsiteX310" fmla="*/ 17583 w 28575"/>
                              <a:gd name="connsiteY310" fmla="*/ 6353 h 9525"/>
                              <a:gd name="connsiteX311" fmla="*/ 17583 w 28575"/>
                              <a:gd name="connsiteY311" fmla="*/ 6353 h 9525"/>
                              <a:gd name="connsiteX312" fmla="*/ 17583 w 28575"/>
                              <a:gd name="connsiteY312" fmla="*/ 6353 h 9525"/>
                              <a:gd name="connsiteX313" fmla="*/ 17583 w 28575"/>
                              <a:gd name="connsiteY313" fmla="*/ 6353 h 9525"/>
                              <a:gd name="connsiteX314" fmla="*/ 17583 w 28575"/>
                              <a:gd name="connsiteY314" fmla="*/ 6353 h 9525"/>
                              <a:gd name="connsiteX315" fmla="*/ 17583 w 28575"/>
                              <a:gd name="connsiteY315" fmla="*/ 6353 h 9525"/>
                              <a:gd name="connsiteX316" fmla="*/ 18317 w 28575"/>
                              <a:gd name="connsiteY316" fmla="*/ 6353 h 9525"/>
                              <a:gd name="connsiteX317" fmla="*/ 18317 w 28575"/>
                              <a:gd name="connsiteY317" fmla="*/ 6353 h 9525"/>
                              <a:gd name="connsiteX318" fmla="*/ 18317 w 28575"/>
                              <a:gd name="connsiteY318" fmla="*/ 6353 h 9525"/>
                              <a:gd name="connsiteX319" fmla="*/ 18317 w 28575"/>
                              <a:gd name="connsiteY319" fmla="*/ 6353 h 9525"/>
                              <a:gd name="connsiteX320" fmla="*/ 18317 w 28575"/>
                              <a:gd name="connsiteY320" fmla="*/ 6353 h 9525"/>
                              <a:gd name="connsiteX321" fmla="*/ 18317 w 28575"/>
                              <a:gd name="connsiteY321" fmla="*/ 6353 h 9525"/>
                              <a:gd name="connsiteX322" fmla="*/ 18317 w 28575"/>
                              <a:gd name="connsiteY322" fmla="*/ 6353 h 9525"/>
                              <a:gd name="connsiteX323" fmla="*/ 18317 w 28575"/>
                              <a:gd name="connsiteY323" fmla="*/ 6353 h 9525"/>
                              <a:gd name="connsiteX324" fmla="*/ 18317 w 28575"/>
                              <a:gd name="connsiteY324" fmla="*/ 6353 h 9525"/>
                              <a:gd name="connsiteX325" fmla="*/ 18317 w 28575"/>
                              <a:gd name="connsiteY325" fmla="*/ 6353 h 9525"/>
                              <a:gd name="connsiteX326" fmla="*/ 18317 w 28575"/>
                              <a:gd name="connsiteY326" fmla="*/ 6353 h 9525"/>
                              <a:gd name="connsiteX327" fmla="*/ 18317 w 28575"/>
                              <a:gd name="connsiteY327" fmla="*/ 6353 h 9525"/>
                              <a:gd name="connsiteX328" fmla="*/ 19050 w 28575"/>
                              <a:gd name="connsiteY328" fmla="*/ 6353 h 9525"/>
                              <a:gd name="connsiteX329" fmla="*/ 19050 w 28575"/>
                              <a:gd name="connsiteY329" fmla="*/ 6353 h 9525"/>
                              <a:gd name="connsiteX330" fmla="*/ 19050 w 28575"/>
                              <a:gd name="connsiteY330" fmla="*/ 6353 h 9525"/>
                              <a:gd name="connsiteX331" fmla="*/ 19050 w 28575"/>
                              <a:gd name="connsiteY331" fmla="*/ 6353 h 9525"/>
                              <a:gd name="connsiteX332" fmla="*/ 19050 w 28575"/>
                              <a:gd name="connsiteY332" fmla="*/ 6353 h 9525"/>
                              <a:gd name="connsiteX333" fmla="*/ 19050 w 28575"/>
                              <a:gd name="connsiteY333" fmla="*/ 3172 h 9525"/>
                              <a:gd name="connsiteX334" fmla="*/ 19050 w 28575"/>
                              <a:gd name="connsiteY334" fmla="*/ 3172 h 9525"/>
                              <a:gd name="connsiteX335" fmla="*/ 19050 w 28575"/>
                              <a:gd name="connsiteY335" fmla="*/ 3172 h 9525"/>
                              <a:gd name="connsiteX336" fmla="*/ 19050 w 28575"/>
                              <a:gd name="connsiteY336" fmla="*/ 6353 h 9525"/>
                              <a:gd name="connsiteX337" fmla="*/ 19050 w 28575"/>
                              <a:gd name="connsiteY337" fmla="*/ 6353 h 9525"/>
                              <a:gd name="connsiteX338" fmla="*/ 19050 w 28575"/>
                              <a:gd name="connsiteY338" fmla="*/ 9525 h 9525"/>
                              <a:gd name="connsiteX339" fmla="*/ 19050 w 28575"/>
                              <a:gd name="connsiteY339" fmla="*/ 9525 h 9525"/>
                              <a:gd name="connsiteX340" fmla="*/ 19050 w 28575"/>
                              <a:gd name="connsiteY340" fmla="*/ 9525 h 9525"/>
                              <a:gd name="connsiteX341" fmla="*/ 19050 w 28575"/>
                              <a:gd name="connsiteY341" fmla="*/ 6353 h 9525"/>
                              <a:gd name="connsiteX342" fmla="*/ 19050 w 28575"/>
                              <a:gd name="connsiteY342" fmla="*/ 6353 h 9525"/>
                              <a:gd name="connsiteX343" fmla="*/ 19050 w 28575"/>
                              <a:gd name="connsiteY343" fmla="*/ 6353 h 9525"/>
                              <a:gd name="connsiteX344" fmla="*/ 19050 w 28575"/>
                              <a:gd name="connsiteY344" fmla="*/ 6353 h 9525"/>
                              <a:gd name="connsiteX345" fmla="*/ 19050 w 28575"/>
                              <a:gd name="connsiteY345" fmla="*/ 6353 h 9525"/>
                              <a:gd name="connsiteX346" fmla="*/ 19783 w 28575"/>
                              <a:gd name="connsiteY346" fmla="*/ 6353 h 9525"/>
                              <a:gd name="connsiteX347" fmla="*/ 19783 w 28575"/>
                              <a:gd name="connsiteY347" fmla="*/ 6353 h 9525"/>
                              <a:gd name="connsiteX348" fmla="*/ 19783 w 28575"/>
                              <a:gd name="connsiteY348" fmla="*/ 6353 h 9525"/>
                              <a:gd name="connsiteX349" fmla="*/ 19783 w 28575"/>
                              <a:gd name="connsiteY349" fmla="*/ 6353 h 9525"/>
                              <a:gd name="connsiteX350" fmla="*/ 19783 w 28575"/>
                              <a:gd name="connsiteY350" fmla="*/ 6353 h 9525"/>
                              <a:gd name="connsiteX351" fmla="*/ 19783 w 28575"/>
                              <a:gd name="connsiteY351" fmla="*/ 6353 h 9525"/>
                              <a:gd name="connsiteX352" fmla="*/ 19783 w 28575"/>
                              <a:gd name="connsiteY352" fmla="*/ 6353 h 9525"/>
                              <a:gd name="connsiteX353" fmla="*/ 19783 w 28575"/>
                              <a:gd name="connsiteY353" fmla="*/ 6353 h 9525"/>
                              <a:gd name="connsiteX354" fmla="*/ 19783 w 28575"/>
                              <a:gd name="connsiteY354" fmla="*/ 6353 h 9525"/>
                              <a:gd name="connsiteX355" fmla="*/ 19783 w 28575"/>
                              <a:gd name="connsiteY355" fmla="*/ 6353 h 9525"/>
                              <a:gd name="connsiteX356" fmla="*/ 19783 w 28575"/>
                              <a:gd name="connsiteY356" fmla="*/ 6353 h 9525"/>
                              <a:gd name="connsiteX357" fmla="*/ 19783 w 28575"/>
                              <a:gd name="connsiteY357" fmla="*/ 6353 h 9525"/>
                              <a:gd name="connsiteX358" fmla="*/ 19783 w 28575"/>
                              <a:gd name="connsiteY358" fmla="*/ 6353 h 9525"/>
                              <a:gd name="connsiteX359" fmla="*/ 19783 w 28575"/>
                              <a:gd name="connsiteY359" fmla="*/ 6353 h 9525"/>
                              <a:gd name="connsiteX360" fmla="*/ 20517 w 28575"/>
                              <a:gd name="connsiteY360" fmla="*/ 6353 h 9525"/>
                              <a:gd name="connsiteX361" fmla="*/ 20517 w 28575"/>
                              <a:gd name="connsiteY361" fmla="*/ 3172 h 9525"/>
                              <a:gd name="connsiteX362" fmla="*/ 20517 w 28575"/>
                              <a:gd name="connsiteY362" fmla="*/ 3172 h 9525"/>
                              <a:gd name="connsiteX363" fmla="*/ 20517 w 28575"/>
                              <a:gd name="connsiteY363" fmla="*/ 6353 h 9525"/>
                              <a:gd name="connsiteX364" fmla="*/ 20517 w 28575"/>
                              <a:gd name="connsiteY364" fmla="*/ 6353 h 9525"/>
                              <a:gd name="connsiteX365" fmla="*/ 20517 w 28575"/>
                              <a:gd name="connsiteY365" fmla="*/ 6353 h 9525"/>
                              <a:gd name="connsiteX366" fmla="*/ 20517 w 28575"/>
                              <a:gd name="connsiteY366" fmla="*/ 3172 h 9525"/>
                              <a:gd name="connsiteX367" fmla="*/ 20517 w 28575"/>
                              <a:gd name="connsiteY367" fmla="*/ 6353 h 9525"/>
                              <a:gd name="connsiteX368" fmla="*/ 20517 w 28575"/>
                              <a:gd name="connsiteY368" fmla="*/ 6353 h 9525"/>
                              <a:gd name="connsiteX369" fmla="*/ 20517 w 28575"/>
                              <a:gd name="connsiteY369" fmla="*/ 3172 h 9525"/>
                              <a:gd name="connsiteX370" fmla="*/ 20517 w 28575"/>
                              <a:gd name="connsiteY370" fmla="*/ 6353 h 9525"/>
                              <a:gd name="connsiteX371" fmla="*/ 20517 w 28575"/>
                              <a:gd name="connsiteY371" fmla="*/ 6353 h 9525"/>
                              <a:gd name="connsiteX372" fmla="*/ 21250 w 28575"/>
                              <a:gd name="connsiteY372" fmla="*/ 3172 h 9525"/>
                              <a:gd name="connsiteX373" fmla="*/ 21250 w 28575"/>
                              <a:gd name="connsiteY373" fmla="*/ 6353 h 9525"/>
                              <a:gd name="connsiteX374" fmla="*/ 21250 w 28575"/>
                              <a:gd name="connsiteY374" fmla="*/ 6353 h 9525"/>
                              <a:gd name="connsiteX375" fmla="*/ 21250 w 28575"/>
                              <a:gd name="connsiteY375" fmla="*/ 6353 h 9525"/>
                              <a:gd name="connsiteX376" fmla="*/ 21250 w 28575"/>
                              <a:gd name="connsiteY376" fmla="*/ 6353 h 9525"/>
                              <a:gd name="connsiteX377" fmla="*/ 21250 w 28575"/>
                              <a:gd name="connsiteY377" fmla="*/ 6353 h 9525"/>
                              <a:gd name="connsiteX378" fmla="*/ 21250 w 28575"/>
                              <a:gd name="connsiteY378" fmla="*/ 6353 h 9525"/>
                              <a:gd name="connsiteX379" fmla="*/ 21250 w 28575"/>
                              <a:gd name="connsiteY379" fmla="*/ 6353 h 9525"/>
                              <a:gd name="connsiteX380" fmla="*/ 21250 w 28575"/>
                              <a:gd name="connsiteY380" fmla="*/ 3172 h 9525"/>
                              <a:gd name="connsiteX381" fmla="*/ 21250 w 28575"/>
                              <a:gd name="connsiteY381" fmla="*/ 3172 h 9525"/>
                              <a:gd name="connsiteX382" fmla="*/ 21250 w 28575"/>
                              <a:gd name="connsiteY382" fmla="*/ 6353 h 9525"/>
                              <a:gd name="connsiteX383" fmla="*/ 21250 w 28575"/>
                              <a:gd name="connsiteY383" fmla="*/ 6353 h 9525"/>
                              <a:gd name="connsiteX384" fmla="*/ 21984 w 28575"/>
                              <a:gd name="connsiteY384" fmla="*/ 6353 h 9525"/>
                              <a:gd name="connsiteX385" fmla="*/ 21984 w 28575"/>
                              <a:gd name="connsiteY385" fmla="*/ 3172 h 9525"/>
                              <a:gd name="connsiteX386" fmla="*/ 21984 w 28575"/>
                              <a:gd name="connsiteY386" fmla="*/ 3172 h 9525"/>
                              <a:gd name="connsiteX387" fmla="*/ 21984 w 28575"/>
                              <a:gd name="connsiteY387" fmla="*/ 6353 h 9525"/>
                              <a:gd name="connsiteX388" fmla="*/ 21984 w 28575"/>
                              <a:gd name="connsiteY388" fmla="*/ 3172 h 9525"/>
                              <a:gd name="connsiteX389" fmla="*/ 21984 w 28575"/>
                              <a:gd name="connsiteY389" fmla="*/ 6353 h 9525"/>
                              <a:gd name="connsiteX390" fmla="*/ 21984 w 28575"/>
                              <a:gd name="connsiteY390" fmla="*/ 6353 h 9525"/>
                              <a:gd name="connsiteX391" fmla="*/ 21984 w 28575"/>
                              <a:gd name="connsiteY391" fmla="*/ 6353 h 9525"/>
                              <a:gd name="connsiteX392" fmla="*/ 21984 w 28575"/>
                              <a:gd name="connsiteY392" fmla="*/ 6353 h 9525"/>
                              <a:gd name="connsiteX393" fmla="*/ 21984 w 28575"/>
                              <a:gd name="connsiteY393" fmla="*/ 6353 h 9525"/>
                              <a:gd name="connsiteX394" fmla="*/ 21984 w 28575"/>
                              <a:gd name="connsiteY394" fmla="*/ 6353 h 9525"/>
                              <a:gd name="connsiteX395" fmla="*/ 21984 w 28575"/>
                              <a:gd name="connsiteY395" fmla="*/ 3172 h 9525"/>
                              <a:gd name="connsiteX396" fmla="*/ 22717 w 28575"/>
                              <a:gd name="connsiteY396" fmla="*/ 3172 h 9525"/>
                              <a:gd name="connsiteX397" fmla="*/ 22717 w 28575"/>
                              <a:gd name="connsiteY397" fmla="*/ 6353 h 9525"/>
                              <a:gd name="connsiteX398" fmla="*/ 22717 w 28575"/>
                              <a:gd name="connsiteY398" fmla="*/ 6353 h 9525"/>
                              <a:gd name="connsiteX399" fmla="*/ 22717 w 28575"/>
                              <a:gd name="connsiteY399" fmla="*/ 6353 h 9525"/>
                              <a:gd name="connsiteX400" fmla="*/ 22717 w 28575"/>
                              <a:gd name="connsiteY400" fmla="*/ 3172 h 9525"/>
                              <a:gd name="connsiteX401" fmla="*/ 22717 w 28575"/>
                              <a:gd name="connsiteY401" fmla="*/ 3172 h 9525"/>
                              <a:gd name="connsiteX402" fmla="*/ 22717 w 28575"/>
                              <a:gd name="connsiteY402" fmla="*/ 3172 h 9525"/>
                              <a:gd name="connsiteX403" fmla="*/ 22717 w 28575"/>
                              <a:gd name="connsiteY403" fmla="*/ 3172 h 9525"/>
                              <a:gd name="connsiteX404" fmla="*/ 22717 w 28575"/>
                              <a:gd name="connsiteY404" fmla="*/ 3172 h 9525"/>
                              <a:gd name="connsiteX405" fmla="*/ 22717 w 28575"/>
                              <a:gd name="connsiteY405" fmla="*/ 3172 h 9525"/>
                              <a:gd name="connsiteX406" fmla="*/ 22717 w 28575"/>
                              <a:gd name="connsiteY406" fmla="*/ 3172 h 9525"/>
                              <a:gd name="connsiteX407" fmla="*/ 22717 w 28575"/>
                              <a:gd name="connsiteY407" fmla="*/ 3172 h 9525"/>
                              <a:gd name="connsiteX408" fmla="*/ 23451 w 28575"/>
                              <a:gd name="connsiteY408" fmla="*/ 3172 h 9525"/>
                              <a:gd name="connsiteX409" fmla="*/ 23451 w 28575"/>
                              <a:gd name="connsiteY409" fmla="*/ 6353 h 9525"/>
                              <a:gd name="connsiteX410" fmla="*/ 23451 w 28575"/>
                              <a:gd name="connsiteY410" fmla="*/ 6353 h 9525"/>
                              <a:gd name="connsiteX411" fmla="*/ 23451 w 28575"/>
                              <a:gd name="connsiteY411" fmla="*/ 3172 h 9525"/>
                              <a:gd name="connsiteX412" fmla="*/ 23451 w 28575"/>
                              <a:gd name="connsiteY412" fmla="*/ 6353 h 9525"/>
                              <a:gd name="connsiteX413" fmla="*/ 23451 w 28575"/>
                              <a:gd name="connsiteY413" fmla="*/ 3172 h 9525"/>
                              <a:gd name="connsiteX414" fmla="*/ 23451 w 28575"/>
                              <a:gd name="connsiteY414" fmla="*/ 6353 h 9525"/>
                              <a:gd name="connsiteX415" fmla="*/ 23451 w 28575"/>
                              <a:gd name="connsiteY415" fmla="*/ 3172 h 9525"/>
                              <a:gd name="connsiteX416" fmla="*/ 23451 w 28575"/>
                              <a:gd name="connsiteY416" fmla="*/ 3172 h 9525"/>
                              <a:gd name="connsiteX417" fmla="*/ 23451 w 28575"/>
                              <a:gd name="connsiteY417" fmla="*/ 3172 h 9525"/>
                              <a:gd name="connsiteX418" fmla="*/ 23451 w 28575"/>
                              <a:gd name="connsiteY418" fmla="*/ 3172 h 9525"/>
                              <a:gd name="connsiteX419" fmla="*/ 23451 w 28575"/>
                              <a:gd name="connsiteY419" fmla="*/ 3172 h 9525"/>
                              <a:gd name="connsiteX420" fmla="*/ 23451 w 28575"/>
                              <a:gd name="connsiteY420" fmla="*/ 3172 h 9525"/>
                              <a:gd name="connsiteX421" fmla="*/ 23451 w 28575"/>
                              <a:gd name="connsiteY421" fmla="*/ 6353 h 9525"/>
                              <a:gd name="connsiteX422" fmla="*/ 23451 w 28575"/>
                              <a:gd name="connsiteY422" fmla="*/ 6353 h 9525"/>
                              <a:gd name="connsiteX423" fmla="*/ 23451 w 28575"/>
                              <a:gd name="connsiteY423" fmla="*/ 6353 h 9525"/>
                              <a:gd name="connsiteX424" fmla="*/ 23451 w 28575"/>
                              <a:gd name="connsiteY424" fmla="*/ 6353 h 9525"/>
                              <a:gd name="connsiteX425" fmla="*/ 23451 w 28575"/>
                              <a:gd name="connsiteY425" fmla="*/ 6353 h 9525"/>
                              <a:gd name="connsiteX426" fmla="*/ 24174 w 28575"/>
                              <a:gd name="connsiteY426" fmla="*/ 3172 h 9525"/>
                              <a:gd name="connsiteX427" fmla="*/ 24174 w 28575"/>
                              <a:gd name="connsiteY427" fmla="*/ 3172 h 9525"/>
                              <a:gd name="connsiteX428" fmla="*/ 24174 w 28575"/>
                              <a:gd name="connsiteY428" fmla="*/ 6353 h 9525"/>
                              <a:gd name="connsiteX429" fmla="*/ 24174 w 28575"/>
                              <a:gd name="connsiteY429" fmla="*/ 6353 h 9525"/>
                              <a:gd name="connsiteX430" fmla="*/ 24174 w 28575"/>
                              <a:gd name="connsiteY430" fmla="*/ 6353 h 9525"/>
                              <a:gd name="connsiteX431" fmla="*/ 24174 w 28575"/>
                              <a:gd name="connsiteY431" fmla="*/ 6353 h 9525"/>
                              <a:gd name="connsiteX432" fmla="*/ 24174 w 28575"/>
                              <a:gd name="connsiteY432" fmla="*/ 3172 h 9525"/>
                              <a:gd name="connsiteX433" fmla="*/ 24174 w 28575"/>
                              <a:gd name="connsiteY433" fmla="*/ 3172 h 9525"/>
                              <a:gd name="connsiteX434" fmla="*/ 24174 w 28575"/>
                              <a:gd name="connsiteY434" fmla="*/ 3172 h 9525"/>
                              <a:gd name="connsiteX435" fmla="*/ 24174 w 28575"/>
                              <a:gd name="connsiteY435" fmla="*/ 3172 h 9525"/>
                              <a:gd name="connsiteX436" fmla="*/ 24174 w 28575"/>
                              <a:gd name="connsiteY436" fmla="*/ 6353 h 9525"/>
                              <a:gd name="connsiteX437" fmla="*/ 24174 w 28575"/>
                              <a:gd name="connsiteY437" fmla="*/ 6353 h 9525"/>
                              <a:gd name="connsiteX438" fmla="*/ 24174 w 28575"/>
                              <a:gd name="connsiteY438" fmla="*/ 6353 h 9525"/>
                              <a:gd name="connsiteX439" fmla="*/ 24174 w 28575"/>
                              <a:gd name="connsiteY439" fmla="*/ 6353 h 9525"/>
                              <a:gd name="connsiteX440" fmla="*/ 24908 w 28575"/>
                              <a:gd name="connsiteY440" fmla="*/ 6353 h 9525"/>
                              <a:gd name="connsiteX441" fmla="*/ 24908 w 28575"/>
                              <a:gd name="connsiteY441" fmla="*/ 6353 h 9525"/>
                              <a:gd name="connsiteX442" fmla="*/ 24908 w 28575"/>
                              <a:gd name="connsiteY442" fmla="*/ 6353 h 9525"/>
                              <a:gd name="connsiteX443" fmla="*/ 24908 w 28575"/>
                              <a:gd name="connsiteY443" fmla="*/ 6353 h 9525"/>
                              <a:gd name="connsiteX444" fmla="*/ 24908 w 28575"/>
                              <a:gd name="connsiteY444" fmla="*/ 3172 h 9525"/>
                              <a:gd name="connsiteX445" fmla="*/ 24908 w 28575"/>
                              <a:gd name="connsiteY445" fmla="*/ 3172 h 9525"/>
                              <a:gd name="connsiteX446" fmla="*/ 24908 w 28575"/>
                              <a:gd name="connsiteY446" fmla="*/ 6353 h 9525"/>
                              <a:gd name="connsiteX447" fmla="*/ 24908 w 28575"/>
                              <a:gd name="connsiteY447" fmla="*/ 3172 h 9525"/>
                              <a:gd name="connsiteX448" fmla="*/ 24908 w 28575"/>
                              <a:gd name="connsiteY448" fmla="*/ 6353 h 9525"/>
                              <a:gd name="connsiteX449" fmla="*/ 24908 w 28575"/>
                              <a:gd name="connsiteY449" fmla="*/ 6353 h 9525"/>
                              <a:gd name="connsiteX450" fmla="*/ 24908 w 28575"/>
                              <a:gd name="connsiteY450" fmla="*/ 3172 h 9525"/>
                              <a:gd name="connsiteX451" fmla="*/ 24908 w 28575"/>
                              <a:gd name="connsiteY451" fmla="*/ 3172 h 9525"/>
                              <a:gd name="connsiteX452" fmla="*/ 25641 w 28575"/>
                              <a:gd name="connsiteY452" fmla="*/ 3172 h 9525"/>
                              <a:gd name="connsiteX453" fmla="*/ 25641 w 28575"/>
                              <a:gd name="connsiteY453" fmla="*/ 3172 h 9525"/>
                              <a:gd name="connsiteX454" fmla="*/ 25641 w 28575"/>
                              <a:gd name="connsiteY454" fmla="*/ 3172 h 9525"/>
                              <a:gd name="connsiteX455" fmla="*/ 25641 w 28575"/>
                              <a:gd name="connsiteY455" fmla="*/ 3172 h 9525"/>
                              <a:gd name="connsiteX456" fmla="*/ 25641 w 28575"/>
                              <a:gd name="connsiteY456" fmla="*/ 3172 h 9525"/>
                              <a:gd name="connsiteX457" fmla="*/ 25641 w 28575"/>
                              <a:gd name="connsiteY457" fmla="*/ 3172 h 9525"/>
                              <a:gd name="connsiteX458" fmla="*/ 25641 w 28575"/>
                              <a:gd name="connsiteY458" fmla="*/ 3172 h 9525"/>
                              <a:gd name="connsiteX459" fmla="*/ 25641 w 28575"/>
                              <a:gd name="connsiteY459" fmla="*/ 6353 h 9525"/>
                              <a:gd name="connsiteX460" fmla="*/ 25641 w 28575"/>
                              <a:gd name="connsiteY460" fmla="*/ 6353 h 9525"/>
                              <a:gd name="connsiteX461" fmla="*/ 25641 w 28575"/>
                              <a:gd name="connsiteY461" fmla="*/ 6353 h 9525"/>
                              <a:gd name="connsiteX462" fmla="*/ 25641 w 28575"/>
                              <a:gd name="connsiteY462" fmla="*/ 6353 h 9525"/>
                              <a:gd name="connsiteX463" fmla="*/ 25641 w 28575"/>
                              <a:gd name="connsiteY463" fmla="*/ 6353 h 9525"/>
                              <a:gd name="connsiteX464" fmla="*/ 26375 w 28575"/>
                              <a:gd name="connsiteY464" fmla="*/ 6353 h 9525"/>
                              <a:gd name="connsiteX465" fmla="*/ 26375 w 28575"/>
                              <a:gd name="connsiteY465" fmla="*/ 6353 h 9525"/>
                              <a:gd name="connsiteX466" fmla="*/ 26375 w 28575"/>
                              <a:gd name="connsiteY466" fmla="*/ 6353 h 9525"/>
                              <a:gd name="connsiteX467" fmla="*/ 26375 w 28575"/>
                              <a:gd name="connsiteY467" fmla="*/ 6353 h 9525"/>
                              <a:gd name="connsiteX468" fmla="*/ 26375 w 28575"/>
                              <a:gd name="connsiteY468" fmla="*/ 6353 h 9525"/>
                              <a:gd name="connsiteX469" fmla="*/ 26375 w 28575"/>
                              <a:gd name="connsiteY469" fmla="*/ 6353 h 9525"/>
                              <a:gd name="connsiteX470" fmla="*/ 26375 w 28575"/>
                              <a:gd name="connsiteY470" fmla="*/ 6353 h 9525"/>
                              <a:gd name="connsiteX471" fmla="*/ 26375 w 28575"/>
                              <a:gd name="connsiteY471" fmla="*/ 6353 h 9525"/>
                              <a:gd name="connsiteX472" fmla="*/ 26375 w 28575"/>
                              <a:gd name="connsiteY472" fmla="*/ 6353 h 9525"/>
                              <a:gd name="connsiteX473" fmla="*/ 26375 w 28575"/>
                              <a:gd name="connsiteY473" fmla="*/ 6353 h 9525"/>
                              <a:gd name="connsiteX474" fmla="*/ 26375 w 28575"/>
                              <a:gd name="connsiteY474" fmla="*/ 6353 h 9525"/>
                              <a:gd name="connsiteX475" fmla="*/ 26375 w 28575"/>
                              <a:gd name="connsiteY475" fmla="*/ 6353 h 9525"/>
                              <a:gd name="connsiteX476" fmla="*/ 27108 w 28575"/>
                              <a:gd name="connsiteY476" fmla="*/ 6353 h 9525"/>
                              <a:gd name="connsiteX477" fmla="*/ 27108 w 28575"/>
                              <a:gd name="connsiteY477" fmla="*/ 6353 h 9525"/>
                              <a:gd name="connsiteX478" fmla="*/ 27108 w 28575"/>
                              <a:gd name="connsiteY478" fmla="*/ 3172 h 9525"/>
                              <a:gd name="connsiteX479" fmla="*/ 27108 w 28575"/>
                              <a:gd name="connsiteY479" fmla="*/ 6353 h 9525"/>
                              <a:gd name="connsiteX480" fmla="*/ 27108 w 28575"/>
                              <a:gd name="connsiteY480" fmla="*/ 3172 h 9525"/>
                              <a:gd name="connsiteX481" fmla="*/ 27108 w 28575"/>
                              <a:gd name="connsiteY481" fmla="*/ 3172 h 9525"/>
                              <a:gd name="connsiteX482" fmla="*/ 27108 w 28575"/>
                              <a:gd name="connsiteY482" fmla="*/ 6353 h 9525"/>
                              <a:gd name="connsiteX483" fmla="*/ 27108 w 28575"/>
                              <a:gd name="connsiteY483" fmla="*/ 3172 h 9525"/>
                              <a:gd name="connsiteX484" fmla="*/ 27108 w 28575"/>
                              <a:gd name="connsiteY484" fmla="*/ 3172 h 9525"/>
                              <a:gd name="connsiteX485" fmla="*/ 27108 w 28575"/>
                              <a:gd name="connsiteY485" fmla="*/ 3172 h 9525"/>
                              <a:gd name="connsiteX486" fmla="*/ 27108 w 28575"/>
                              <a:gd name="connsiteY486" fmla="*/ 3172 h 9525"/>
                              <a:gd name="connsiteX487" fmla="*/ 27108 w 28575"/>
                              <a:gd name="connsiteY487" fmla="*/ 6353 h 9525"/>
                              <a:gd name="connsiteX488" fmla="*/ 27842 w 28575"/>
                              <a:gd name="connsiteY488" fmla="*/ 6353 h 9525"/>
                              <a:gd name="connsiteX489" fmla="*/ 27842 w 28575"/>
                              <a:gd name="connsiteY489" fmla="*/ 6353 h 9525"/>
                              <a:gd name="connsiteX490" fmla="*/ 27842 w 28575"/>
                              <a:gd name="connsiteY490" fmla="*/ 6353 h 9525"/>
                              <a:gd name="connsiteX491" fmla="*/ 27842 w 28575"/>
                              <a:gd name="connsiteY491" fmla="*/ 3172 h 9525"/>
                              <a:gd name="connsiteX492" fmla="*/ 27842 w 28575"/>
                              <a:gd name="connsiteY492" fmla="*/ 3172 h 9525"/>
                              <a:gd name="connsiteX493" fmla="*/ 27842 w 28575"/>
                              <a:gd name="connsiteY493" fmla="*/ 3172 h 9525"/>
                              <a:gd name="connsiteX494" fmla="*/ 27842 w 28575"/>
                              <a:gd name="connsiteY494" fmla="*/ 6353 h 9525"/>
                              <a:gd name="connsiteX495" fmla="*/ 27842 w 28575"/>
                              <a:gd name="connsiteY495" fmla="*/ 6353 h 9525"/>
                              <a:gd name="connsiteX496" fmla="*/ 27842 w 28575"/>
                              <a:gd name="connsiteY496" fmla="*/ 6353 h 9525"/>
                              <a:gd name="connsiteX497" fmla="*/ 27842 w 28575"/>
                              <a:gd name="connsiteY497" fmla="*/ 6353 h 9525"/>
                              <a:gd name="connsiteX498" fmla="*/ 27842 w 28575"/>
                              <a:gd name="connsiteY498" fmla="*/ 3172 h 9525"/>
                              <a:gd name="connsiteX499" fmla="*/ 27842 w 28575"/>
                              <a:gd name="connsiteY499" fmla="*/ 6353 h 9525"/>
                              <a:gd name="connsiteX500" fmla="*/ 27842 w 28575"/>
                              <a:gd name="connsiteY500" fmla="*/ 6353 h 9525"/>
                              <a:gd name="connsiteX501" fmla="*/ 27842 w 28575"/>
                              <a:gd name="connsiteY501" fmla="*/ 6353 h 9525"/>
                              <a:gd name="connsiteX502" fmla="*/ 28575 w 28575"/>
                              <a:gd name="connsiteY502" fmla="*/ 6353 h 9525"/>
                              <a:gd name="connsiteX503" fmla="*/ 28575 w 28575"/>
                              <a:gd name="connsiteY503" fmla="*/ 6353 h 9525"/>
                              <a:gd name="connsiteX504" fmla="*/ 28575 w 28575"/>
                              <a:gd name="connsiteY504" fmla="*/ 6353 h 9525"/>
                              <a:gd name="connsiteX505" fmla="*/ 28575 w 28575"/>
                              <a:gd name="connsiteY505" fmla="*/ 6353 h 9525"/>
                              <a:gd name="connsiteX506" fmla="*/ 28575 w 28575"/>
                              <a:gd name="connsiteY506" fmla="*/ 6353 h 9525"/>
                              <a:gd name="connsiteX507" fmla="*/ 28575 w 28575"/>
                              <a:gd name="connsiteY507" fmla="*/ 3172 h 9525"/>
                              <a:gd name="connsiteX508" fmla="*/ 28575 w 28575"/>
                              <a:gd name="connsiteY508" fmla="*/ 3172 h 9525"/>
                              <a:gd name="connsiteX509" fmla="*/ 28575 w 28575"/>
                              <a:gd name="connsiteY509" fmla="*/ 6353 h 9525"/>
                              <a:gd name="connsiteX510" fmla="*/ 28575 w 28575"/>
                              <a:gd name="connsiteY510" fmla="*/ 6353 h 9525"/>
                              <a:gd name="connsiteX511" fmla="*/ 28575 w 28575"/>
                              <a:gd name="connsiteY511" fmla="*/ 635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6353"/>
                                </a:moveTo>
                                <a:lnTo>
                                  <a:pt x="0" y="6353"/>
                                </a:lnTo>
                                <a:lnTo>
                                  <a:pt x="733" y="6353"/>
                                </a:lnTo>
                                <a:lnTo>
                                  <a:pt x="733" y="6353"/>
                                </a:lnTo>
                                <a:lnTo>
                                  <a:pt x="733" y="9525"/>
                                </a:lnTo>
                                <a:lnTo>
                                  <a:pt x="733" y="6353"/>
                                </a:lnTo>
                                <a:lnTo>
                                  <a:pt x="733" y="6353"/>
                                </a:lnTo>
                                <a:lnTo>
                                  <a:pt x="733" y="3172"/>
                                </a:lnTo>
                                <a:lnTo>
                                  <a:pt x="733" y="3172"/>
                                </a:lnTo>
                                <a:lnTo>
                                  <a:pt x="733" y="6353"/>
                                </a:lnTo>
                                <a:lnTo>
                                  <a:pt x="733" y="6353"/>
                                </a:lnTo>
                                <a:lnTo>
                                  <a:pt x="733" y="6353"/>
                                </a:lnTo>
                                <a:lnTo>
                                  <a:pt x="733" y="6353"/>
                                </a:lnTo>
                                <a:lnTo>
                                  <a:pt x="733" y="6353"/>
                                </a:lnTo>
                                <a:lnTo>
                                  <a:pt x="1467" y="6353"/>
                                </a:lnTo>
                                <a:lnTo>
                                  <a:pt x="1467" y="6353"/>
                                </a:lnTo>
                                <a:lnTo>
                                  <a:pt x="1467" y="6353"/>
                                </a:lnTo>
                                <a:lnTo>
                                  <a:pt x="1467" y="6353"/>
                                </a:lnTo>
                                <a:lnTo>
                                  <a:pt x="1467" y="6353"/>
                                </a:lnTo>
                                <a:lnTo>
                                  <a:pt x="1467" y="6353"/>
                                </a:lnTo>
                                <a:lnTo>
                                  <a:pt x="1467" y="3172"/>
                                </a:lnTo>
                                <a:lnTo>
                                  <a:pt x="1467" y="3172"/>
                                </a:lnTo>
                                <a:lnTo>
                                  <a:pt x="1467" y="3172"/>
                                </a:lnTo>
                                <a:lnTo>
                                  <a:pt x="1467" y="3172"/>
                                </a:lnTo>
                                <a:lnTo>
                                  <a:pt x="1467" y="3172"/>
                                </a:lnTo>
                                <a:lnTo>
                                  <a:pt x="1467" y="6353"/>
                                </a:lnTo>
                                <a:lnTo>
                                  <a:pt x="2200" y="6353"/>
                                </a:lnTo>
                                <a:lnTo>
                                  <a:pt x="2200" y="6353"/>
                                </a:lnTo>
                                <a:lnTo>
                                  <a:pt x="2200" y="6353"/>
                                </a:lnTo>
                                <a:lnTo>
                                  <a:pt x="2200" y="6353"/>
                                </a:lnTo>
                                <a:lnTo>
                                  <a:pt x="2200" y="6353"/>
                                </a:lnTo>
                                <a:lnTo>
                                  <a:pt x="2200" y="9525"/>
                                </a:lnTo>
                                <a:lnTo>
                                  <a:pt x="2200" y="6353"/>
                                </a:lnTo>
                                <a:lnTo>
                                  <a:pt x="2200" y="3172"/>
                                </a:lnTo>
                                <a:lnTo>
                                  <a:pt x="2200" y="3172"/>
                                </a:lnTo>
                                <a:lnTo>
                                  <a:pt x="2200" y="3172"/>
                                </a:lnTo>
                                <a:lnTo>
                                  <a:pt x="2200" y="6353"/>
                                </a:lnTo>
                                <a:lnTo>
                                  <a:pt x="2200" y="6353"/>
                                </a:lnTo>
                                <a:lnTo>
                                  <a:pt x="2934" y="6353"/>
                                </a:lnTo>
                                <a:lnTo>
                                  <a:pt x="2934" y="6353"/>
                                </a:lnTo>
                                <a:lnTo>
                                  <a:pt x="2934" y="6353"/>
                                </a:lnTo>
                                <a:lnTo>
                                  <a:pt x="2934" y="6353"/>
                                </a:lnTo>
                                <a:lnTo>
                                  <a:pt x="2934" y="6353"/>
                                </a:lnTo>
                                <a:lnTo>
                                  <a:pt x="2934" y="3172"/>
                                </a:lnTo>
                                <a:lnTo>
                                  <a:pt x="2934" y="3172"/>
                                </a:lnTo>
                                <a:lnTo>
                                  <a:pt x="2934" y="3172"/>
                                </a:lnTo>
                                <a:lnTo>
                                  <a:pt x="2934" y="3172"/>
                                </a:lnTo>
                                <a:lnTo>
                                  <a:pt x="2934" y="3172"/>
                                </a:lnTo>
                                <a:lnTo>
                                  <a:pt x="2934" y="3172"/>
                                </a:lnTo>
                                <a:lnTo>
                                  <a:pt x="2934" y="6353"/>
                                </a:lnTo>
                                <a:lnTo>
                                  <a:pt x="3667" y="6353"/>
                                </a:lnTo>
                                <a:lnTo>
                                  <a:pt x="3667" y="6353"/>
                                </a:lnTo>
                                <a:lnTo>
                                  <a:pt x="3667" y="6353"/>
                                </a:lnTo>
                                <a:lnTo>
                                  <a:pt x="3667" y="6353"/>
                                </a:lnTo>
                                <a:lnTo>
                                  <a:pt x="3667" y="6353"/>
                                </a:lnTo>
                                <a:lnTo>
                                  <a:pt x="3667" y="6353"/>
                                </a:lnTo>
                                <a:lnTo>
                                  <a:pt x="3667" y="6353"/>
                                </a:lnTo>
                                <a:lnTo>
                                  <a:pt x="3667" y="6353"/>
                                </a:lnTo>
                                <a:lnTo>
                                  <a:pt x="3667" y="6353"/>
                                </a:lnTo>
                                <a:lnTo>
                                  <a:pt x="3667" y="6353"/>
                                </a:lnTo>
                                <a:lnTo>
                                  <a:pt x="3667" y="6353"/>
                                </a:lnTo>
                                <a:lnTo>
                                  <a:pt x="3667" y="6353"/>
                                </a:lnTo>
                                <a:lnTo>
                                  <a:pt x="4401" y="6353"/>
                                </a:lnTo>
                                <a:lnTo>
                                  <a:pt x="4401" y="6353"/>
                                </a:lnTo>
                                <a:lnTo>
                                  <a:pt x="4401" y="6353"/>
                                </a:lnTo>
                                <a:lnTo>
                                  <a:pt x="4401" y="6353"/>
                                </a:lnTo>
                                <a:lnTo>
                                  <a:pt x="4401" y="6353"/>
                                </a:lnTo>
                                <a:lnTo>
                                  <a:pt x="4401" y="6353"/>
                                </a:lnTo>
                                <a:lnTo>
                                  <a:pt x="4401" y="6353"/>
                                </a:lnTo>
                                <a:lnTo>
                                  <a:pt x="4401" y="6353"/>
                                </a:lnTo>
                                <a:lnTo>
                                  <a:pt x="4401" y="6353"/>
                                </a:lnTo>
                                <a:lnTo>
                                  <a:pt x="4401" y="6353"/>
                                </a:lnTo>
                                <a:lnTo>
                                  <a:pt x="4401" y="6353"/>
                                </a:lnTo>
                                <a:lnTo>
                                  <a:pt x="4401" y="3172"/>
                                </a:lnTo>
                                <a:lnTo>
                                  <a:pt x="4401" y="3172"/>
                                </a:lnTo>
                                <a:lnTo>
                                  <a:pt x="4401" y="6353"/>
                                </a:lnTo>
                                <a:lnTo>
                                  <a:pt x="5124" y="6353"/>
                                </a:lnTo>
                                <a:lnTo>
                                  <a:pt x="5124" y="6353"/>
                                </a:lnTo>
                                <a:lnTo>
                                  <a:pt x="5124" y="6353"/>
                                </a:lnTo>
                                <a:lnTo>
                                  <a:pt x="5124" y="6353"/>
                                </a:lnTo>
                                <a:lnTo>
                                  <a:pt x="5124" y="6353"/>
                                </a:lnTo>
                                <a:lnTo>
                                  <a:pt x="5124" y="6353"/>
                                </a:lnTo>
                                <a:lnTo>
                                  <a:pt x="5124" y="6353"/>
                                </a:lnTo>
                                <a:lnTo>
                                  <a:pt x="5124" y="6353"/>
                                </a:lnTo>
                                <a:lnTo>
                                  <a:pt x="5124" y="6353"/>
                                </a:lnTo>
                                <a:lnTo>
                                  <a:pt x="5124" y="6353"/>
                                </a:lnTo>
                                <a:lnTo>
                                  <a:pt x="5124" y="6353"/>
                                </a:lnTo>
                                <a:lnTo>
                                  <a:pt x="5124" y="6353"/>
                                </a:lnTo>
                                <a:lnTo>
                                  <a:pt x="5124" y="9525"/>
                                </a:lnTo>
                                <a:lnTo>
                                  <a:pt x="5124" y="6353"/>
                                </a:lnTo>
                                <a:lnTo>
                                  <a:pt x="5124" y="9525"/>
                                </a:lnTo>
                                <a:lnTo>
                                  <a:pt x="5124" y="6353"/>
                                </a:lnTo>
                                <a:lnTo>
                                  <a:pt x="5124" y="6353"/>
                                </a:lnTo>
                                <a:lnTo>
                                  <a:pt x="5124" y="6353"/>
                                </a:lnTo>
                                <a:lnTo>
                                  <a:pt x="5858" y="3172"/>
                                </a:lnTo>
                                <a:lnTo>
                                  <a:pt x="5858" y="3172"/>
                                </a:lnTo>
                                <a:lnTo>
                                  <a:pt x="5858" y="3172"/>
                                </a:lnTo>
                                <a:lnTo>
                                  <a:pt x="5858" y="3172"/>
                                </a:lnTo>
                                <a:lnTo>
                                  <a:pt x="5858" y="3172"/>
                                </a:lnTo>
                                <a:lnTo>
                                  <a:pt x="5858" y="3172"/>
                                </a:lnTo>
                                <a:lnTo>
                                  <a:pt x="5858" y="3172"/>
                                </a:lnTo>
                                <a:lnTo>
                                  <a:pt x="5858" y="3172"/>
                                </a:lnTo>
                                <a:lnTo>
                                  <a:pt x="5858" y="3172"/>
                                </a:lnTo>
                                <a:lnTo>
                                  <a:pt x="5858" y="6353"/>
                                </a:lnTo>
                                <a:lnTo>
                                  <a:pt x="5858" y="6353"/>
                                </a:lnTo>
                                <a:lnTo>
                                  <a:pt x="5858" y="6353"/>
                                </a:lnTo>
                                <a:lnTo>
                                  <a:pt x="6591" y="6353"/>
                                </a:lnTo>
                                <a:lnTo>
                                  <a:pt x="6591" y="6353"/>
                                </a:lnTo>
                                <a:lnTo>
                                  <a:pt x="6591" y="6353"/>
                                </a:lnTo>
                                <a:lnTo>
                                  <a:pt x="6591" y="3172"/>
                                </a:lnTo>
                                <a:lnTo>
                                  <a:pt x="6591" y="6353"/>
                                </a:lnTo>
                                <a:lnTo>
                                  <a:pt x="6591" y="6353"/>
                                </a:lnTo>
                                <a:lnTo>
                                  <a:pt x="6591" y="6353"/>
                                </a:lnTo>
                                <a:lnTo>
                                  <a:pt x="6591" y="9525"/>
                                </a:lnTo>
                                <a:lnTo>
                                  <a:pt x="6591" y="6353"/>
                                </a:lnTo>
                                <a:lnTo>
                                  <a:pt x="6591" y="6353"/>
                                </a:lnTo>
                                <a:lnTo>
                                  <a:pt x="6591" y="6353"/>
                                </a:lnTo>
                                <a:lnTo>
                                  <a:pt x="6591" y="6353"/>
                                </a:lnTo>
                                <a:lnTo>
                                  <a:pt x="7325" y="6353"/>
                                </a:lnTo>
                                <a:lnTo>
                                  <a:pt x="7325" y="6353"/>
                                </a:lnTo>
                                <a:lnTo>
                                  <a:pt x="7325" y="6353"/>
                                </a:lnTo>
                                <a:lnTo>
                                  <a:pt x="7325" y="6353"/>
                                </a:lnTo>
                                <a:lnTo>
                                  <a:pt x="7325" y="6353"/>
                                </a:lnTo>
                                <a:lnTo>
                                  <a:pt x="7325" y="6353"/>
                                </a:lnTo>
                                <a:lnTo>
                                  <a:pt x="7325" y="6353"/>
                                </a:lnTo>
                                <a:lnTo>
                                  <a:pt x="7325" y="6353"/>
                                </a:lnTo>
                                <a:lnTo>
                                  <a:pt x="7325" y="6353"/>
                                </a:lnTo>
                                <a:lnTo>
                                  <a:pt x="7325" y="6353"/>
                                </a:lnTo>
                                <a:lnTo>
                                  <a:pt x="7325" y="6353"/>
                                </a:lnTo>
                                <a:lnTo>
                                  <a:pt x="7325" y="6353"/>
                                </a:lnTo>
                                <a:lnTo>
                                  <a:pt x="8058" y="6353"/>
                                </a:lnTo>
                                <a:lnTo>
                                  <a:pt x="8058" y="6353"/>
                                </a:lnTo>
                                <a:lnTo>
                                  <a:pt x="8058" y="6353"/>
                                </a:lnTo>
                                <a:lnTo>
                                  <a:pt x="8058" y="6353"/>
                                </a:lnTo>
                                <a:lnTo>
                                  <a:pt x="8058" y="6353"/>
                                </a:lnTo>
                                <a:lnTo>
                                  <a:pt x="8058" y="6353"/>
                                </a:lnTo>
                                <a:lnTo>
                                  <a:pt x="8058" y="6353"/>
                                </a:lnTo>
                                <a:lnTo>
                                  <a:pt x="8058" y="6353"/>
                                </a:lnTo>
                                <a:lnTo>
                                  <a:pt x="8058" y="6353"/>
                                </a:lnTo>
                                <a:lnTo>
                                  <a:pt x="8058" y="3172"/>
                                </a:lnTo>
                                <a:lnTo>
                                  <a:pt x="8058" y="3172"/>
                                </a:lnTo>
                                <a:lnTo>
                                  <a:pt x="8058" y="3172"/>
                                </a:lnTo>
                                <a:lnTo>
                                  <a:pt x="8792" y="6353"/>
                                </a:lnTo>
                                <a:lnTo>
                                  <a:pt x="8792" y="6353"/>
                                </a:lnTo>
                                <a:lnTo>
                                  <a:pt x="8792" y="6353"/>
                                </a:lnTo>
                                <a:lnTo>
                                  <a:pt x="8792" y="6353"/>
                                </a:lnTo>
                                <a:lnTo>
                                  <a:pt x="8792" y="0"/>
                                </a:lnTo>
                                <a:lnTo>
                                  <a:pt x="8792" y="0"/>
                                </a:lnTo>
                                <a:lnTo>
                                  <a:pt x="8792" y="0"/>
                                </a:lnTo>
                                <a:lnTo>
                                  <a:pt x="8792" y="3172"/>
                                </a:lnTo>
                                <a:lnTo>
                                  <a:pt x="8792" y="6353"/>
                                </a:lnTo>
                                <a:lnTo>
                                  <a:pt x="8792" y="6353"/>
                                </a:lnTo>
                                <a:lnTo>
                                  <a:pt x="8792" y="6353"/>
                                </a:lnTo>
                                <a:lnTo>
                                  <a:pt x="8792" y="6353"/>
                                </a:lnTo>
                                <a:lnTo>
                                  <a:pt x="8792" y="6353"/>
                                </a:lnTo>
                                <a:lnTo>
                                  <a:pt x="8792" y="6353"/>
                                </a:lnTo>
                                <a:lnTo>
                                  <a:pt x="9525" y="6353"/>
                                </a:lnTo>
                                <a:lnTo>
                                  <a:pt x="9525" y="6353"/>
                                </a:lnTo>
                                <a:lnTo>
                                  <a:pt x="9525" y="6353"/>
                                </a:lnTo>
                                <a:lnTo>
                                  <a:pt x="9525" y="6353"/>
                                </a:lnTo>
                                <a:lnTo>
                                  <a:pt x="9525" y="6353"/>
                                </a:lnTo>
                                <a:lnTo>
                                  <a:pt x="9525" y="6353"/>
                                </a:lnTo>
                                <a:lnTo>
                                  <a:pt x="9525" y="6353"/>
                                </a:lnTo>
                                <a:lnTo>
                                  <a:pt x="9525" y="3172"/>
                                </a:lnTo>
                                <a:lnTo>
                                  <a:pt x="9525" y="3172"/>
                                </a:lnTo>
                                <a:lnTo>
                                  <a:pt x="9525" y="3172"/>
                                </a:lnTo>
                                <a:lnTo>
                                  <a:pt x="9525" y="6353"/>
                                </a:lnTo>
                                <a:lnTo>
                                  <a:pt x="9525" y="6353"/>
                                </a:lnTo>
                                <a:lnTo>
                                  <a:pt x="9525" y="6353"/>
                                </a:lnTo>
                                <a:lnTo>
                                  <a:pt x="9525" y="6353"/>
                                </a:lnTo>
                                <a:lnTo>
                                  <a:pt x="9525" y="6353"/>
                                </a:lnTo>
                                <a:lnTo>
                                  <a:pt x="9525" y="6353"/>
                                </a:lnTo>
                                <a:lnTo>
                                  <a:pt x="9525" y="6353"/>
                                </a:lnTo>
                                <a:lnTo>
                                  <a:pt x="9525" y="6353"/>
                                </a:lnTo>
                                <a:lnTo>
                                  <a:pt x="10258" y="6353"/>
                                </a:lnTo>
                                <a:lnTo>
                                  <a:pt x="10258" y="6353"/>
                                </a:lnTo>
                                <a:lnTo>
                                  <a:pt x="10258" y="6353"/>
                                </a:lnTo>
                                <a:lnTo>
                                  <a:pt x="10258" y="6353"/>
                                </a:lnTo>
                                <a:lnTo>
                                  <a:pt x="10258" y="3172"/>
                                </a:lnTo>
                                <a:lnTo>
                                  <a:pt x="10258" y="3172"/>
                                </a:lnTo>
                                <a:lnTo>
                                  <a:pt x="10258" y="3172"/>
                                </a:lnTo>
                                <a:lnTo>
                                  <a:pt x="10258" y="6353"/>
                                </a:lnTo>
                                <a:lnTo>
                                  <a:pt x="10258" y="6353"/>
                                </a:lnTo>
                                <a:lnTo>
                                  <a:pt x="10258" y="6353"/>
                                </a:lnTo>
                                <a:lnTo>
                                  <a:pt x="10258" y="6353"/>
                                </a:lnTo>
                                <a:lnTo>
                                  <a:pt x="10258" y="3172"/>
                                </a:lnTo>
                                <a:lnTo>
                                  <a:pt x="10992" y="6353"/>
                                </a:lnTo>
                                <a:lnTo>
                                  <a:pt x="10992" y="6353"/>
                                </a:lnTo>
                                <a:lnTo>
                                  <a:pt x="10992" y="6353"/>
                                </a:lnTo>
                                <a:lnTo>
                                  <a:pt x="10992" y="6353"/>
                                </a:lnTo>
                                <a:lnTo>
                                  <a:pt x="10992" y="6353"/>
                                </a:lnTo>
                                <a:lnTo>
                                  <a:pt x="10992" y="6353"/>
                                </a:lnTo>
                                <a:lnTo>
                                  <a:pt x="10992" y="6353"/>
                                </a:lnTo>
                                <a:lnTo>
                                  <a:pt x="10992" y="6353"/>
                                </a:lnTo>
                                <a:lnTo>
                                  <a:pt x="10992" y="6353"/>
                                </a:lnTo>
                                <a:lnTo>
                                  <a:pt x="10992" y="6353"/>
                                </a:lnTo>
                                <a:lnTo>
                                  <a:pt x="10992" y="6353"/>
                                </a:lnTo>
                                <a:lnTo>
                                  <a:pt x="10992" y="6353"/>
                                </a:lnTo>
                                <a:lnTo>
                                  <a:pt x="11725" y="6353"/>
                                </a:lnTo>
                                <a:lnTo>
                                  <a:pt x="11725" y="6353"/>
                                </a:lnTo>
                                <a:lnTo>
                                  <a:pt x="11725" y="3172"/>
                                </a:lnTo>
                                <a:lnTo>
                                  <a:pt x="11725" y="3172"/>
                                </a:lnTo>
                                <a:lnTo>
                                  <a:pt x="11725" y="6353"/>
                                </a:lnTo>
                                <a:lnTo>
                                  <a:pt x="11725" y="6353"/>
                                </a:lnTo>
                                <a:lnTo>
                                  <a:pt x="11725" y="6353"/>
                                </a:lnTo>
                                <a:lnTo>
                                  <a:pt x="11725" y="6353"/>
                                </a:lnTo>
                                <a:lnTo>
                                  <a:pt x="11725" y="6353"/>
                                </a:lnTo>
                                <a:lnTo>
                                  <a:pt x="11725" y="3172"/>
                                </a:lnTo>
                                <a:lnTo>
                                  <a:pt x="11725" y="6353"/>
                                </a:lnTo>
                                <a:lnTo>
                                  <a:pt x="11725" y="6353"/>
                                </a:lnTo>
                                <a:lnTo>
                                  <a:pt x="12459" y="3172"/>
                                </a:lnTo>
                                <a:lnTo>
                                  <a:pt x="12459" y="3172"/>
                                </a:lnTo>
                                <a:lnTo>
                                  <a:pt x="12459" y="3172"/>
                                </a:lnTo>
                                <a:lnTo>
                                  <a:pt x="12459" y="6353"/>
                                </a:lnTo>
                                <a:lnTo>
                                  <a:pt x="12459" y="6353"/>
                                </a:lnTo>
                                <a:lnTo>
                                  <a:pt x="12459" y="6353"/>
                                </a:lnTo>
                                <a:lnTo>
                                  <a:pt x="12459" y="6353"/>
                                </a:lnTo>
                                <a:lnTo>
                                  <a:pt x="12459" y="6353"/>
                                </a:lnTo>
                                <a:lnTo>
                                  <a:pt x="12459" y="3172"/>
                                </a:lnTo>
                                <a:lnTo>
                                  <a:pt x="12459" y="6353"/>
                                </a:lnTo>
                                <a:lnTo>
                                  <a:pt x="12459" y="6353"/>
                                </a:lnTo>
                                <a:lnTo>
                                  <a:pt x="12459" y="0"/>
                                </a:lnTo>
                                <a:lnTo>
                                  <a:pt x="12459" y="3172"/>
                                </a:lnTo>
                                <a:lnTo>
                                  <a:pt x="12459" y="3172"/>
                                </a:lnTo>
                                <a:lnTo>
                                  <a:pt x="13192" y="3172"/>
                                </a:lnTo>
                                <a:lnTo>
                                  <a:pt x="13192" y="6353"/>
                                </a:lnTo>
                                <a:lnTo>
                                  <a:pt x="13192" y="6353"/>
                                </a:lnTo>
                                <a:lnTo>
                                  <a:pt x="13192" y="6353"/>
                                </a:lnTo>
                                <a:lnTo>
                                  <a:pt x="13192" y="6353"/>
                                </a:lnTo>
                                <a:lnTo>
                                  <a:pt x="13192" y="6353"/>
                                </a:lnTo>
                                <a:lnTo>
                                  <a:pt x="13192" y="6353"/>
                                </a:lnTo>
                                <a:lnTo>
                                  <a:pt x="13192" y="6353"/>
                                </a:lnTo>
                                <a:lnTo>
                                  <a:pt x="13192" y="6353"/>
                                </a:lnTo>
                                <a:lnTo>
                                  <a:pt x="13192" y="6353"/>
                                </a:lnTo>
                                <a:lnTo>
                                  <a:pt x="13192" y="6353"/>
                                </a:lnTo>
                                <a:lnTo>
                                  <a:pt x="13192" y="6353"/>
                                </a:lnTo>
                                <a:lnTo>
                                  <a:pt x="13926" y="6353"/>
                                </a:lnTo>
                                <a:lnTo>
                                  <a:pt x="13926" y="3172"/>
                                </a:lnTo>
                                <a:lnTo>
                                  <a:pt x="13926" y="3172"/>
                                </a:lnTo>
                                <a:lnTo>
                                  <a:pt x="13926" y="3172"/>
                                </a:lnTo>
                                <a:lnTo>
                                  <a:pt x="13926" y="3172"/>
                                </a:lnTo>
                                <a:lnTo>
                                  <a:pt x="13926" y="6353"/>
                                </a:lnTo>
                                <a:lnTo>
                                  <a:pt x="13926" y="6353"/>
                                </a:lnTo>
                                <a:lnTo>
                                  <a:pt x="13926" y="6353"/>
                                </a:lnTo>
                                <a:lnTo>
                                  <a:pt x="13926" y="6353"/>
                                </a:lnTo>
                                <a:lnTo>
                                  <a:pt x="13926" y="6353"/>
                                </a:lnTo>
                                <a:lnTo>
                                  <a:pt x="13926" y="3172"/>
                                </a:lnTo>
                                <a:lnTo>
                                  <a:pt x="13926" y="6353"/>
                                </a:lnTo>
                                <a:lnTo>
                                  <a:pt x="14649" y="6353"/>
                                </a:lnTo>
                                <a:lnTo>
                                  <a:pt x="14649" y="6353"/>
                                </a:lnTo>
                                <a:lnTo>
                                  <a:pt x="14649" y="6353"/>
                                </a:lnTo>
                                <a:lnTo>
                                  <a:pt x="14649" y="6353"/>
                                </a:lnTo>
                                <a:lnTo>
                                  <a:pt x="14649" y="6353"/>
                                </a:lnTo>
                                <a:lnTo>
                                  <a:pt x="14649" y="3172"/>
                                </a:lnTo>
                                <a:lnTo>
                                  <a:pt x="14649" y="3172"/>
                                </a:lnTo>
                                <a:lnTo>
                                  <a:pt x="14649" y="3172"/>
                                </a:lnTo>
                                <a:lnTo>
                                  <a:pt x="14649" y="6353"/>
                                </a:lnTo>
                                <a:lnTo>
                                  <a:pt x="14649" y="6353"/>
                                </a:lnTo>
                                <a:lnTo>
                                  <a:pt x="14649" y="6353"/>
                                </a:lnTo>
                                <a:lnTo>
                                  <a:pt x="14649" y="6353"/>
                                </a:lnTo>
                                <a:lnTo>
                                  <a:pt x="14649" y="6353"/>
                                </a:lnTo>
                                <a:lnTo>
                                  <a:pt x="14649" y="6353"/>
                                </a:lnTo>
                                <a:lnTo>
                                  <a:pt x="14649" y="3172"/>
                                </a:lnTo>
                                <a:lnTo>
                                  <a:pt x="14649" y="3172"/>
                                </a:lnTo>
                                <a:lnTo>
                                  <a:pt x="14649" y="6353"/>
                                </a:lnTo>
                                <a:lnTo>
                                  <a:pt x="14649" y="6353"/>
                                </a:lnTo>
                                <a:lnTo>
                                  <a:pt x="15383" y="6353"/>
                                </a:lnTo>
                                <a:lnTo>
                                  <a:pt x="15383" y="6353"/>
                                </a:lnTo>
                                <a:lnTo>
                                  <a:pt x="15383" y="6353"/>
                                </a:lnTo>
                                <a:lnTo>
                                  <a:pt x="15383" y="6353"/>
                                </a:lnTo>
                                <a:lnTo>
                                  <a:pt x="15383" y="6353"/>
                                </a:lnTo>
                                <a:lnTo>
                                  <a:pt x="15383" y="6353"/>
                                </a:lnTo>
                                <a:lnTo>
                                  <a:pt x="15383" y="6353"/>
                                </a:lnTo>
                                <a:lnTo>
                                  <a:pt x="15383" y="6353"/>
                                </a:lnTo>
                                <a:lnTo>
                                  <a:pt x="15383" y="6353"/>
                                </a:lnTo>
                                <a:lnTo>
                                  <a:pt x="15383" y="6353"/>
                                </a:lnTo>
                                <a:lnTo>
                                  <a:pt x="15383" y="3172"/>
                                </a:lnTo>
                                <a:lnTo>
                                  <a:pt x="15383" y="3172"/>
                                </a:lnTo>
                                <a:lnTo>
                                  <a:pt x="16116" y="3172"/>
                                </a:lnTo>
                                <a:lnTo>
                                  <a:pt x="16116" y="3172"/>
                                </a:lnTo>
                                <a:lnTo>
                                  <a:pt x="16116" y="6353"/>
                                </a:lnTo>
                                <a:lnTo>
                                  <a:pt x="16116" y="6353"/>
                                </a:lnTo>
                                <a:lnTo>
                                  <a:pt x="16116" y="6353"/>
                                </a:lnTo>
                                <a:lnTo>
                                  <a:pt x="16116" y="6353"/>
                                </a:lnTo>
                                <a:lnTo>
                                  <a:pt x="16116" y="6353"/>
                                </a:lnTo>
                                <a:lnTo>
                                  <a:pt x="16116" y="6353"/>
                                </a:lnTo>
                                <a:lnTo>
                                  <a:pt x="16116" y="6353"/>
                                </a:lnTo>
                                <a:lnTo>
                                  <a:pt x="16116" y="6353"/>
                                </a:lnTo>
                                <a:lnTo>
                                  <a:pt x="16116" y="6353"/>
                                </a:lnTo>
                                <a:lnTo>
                                  <a:pt x="16116" y="6353"/>
                                </a:lnTo>
                                <a:lnTo>
                                  <a:pt x="16116" y="6353"/>
                                </a:lnTo>
                                <a:lnTo>
                                  <a:pt x="16116" y="6353"/>
                                </a:lnTo>
                                <a:lnTo>
                                  <a:pt x="16850" y="3172"/>
                                </a:lnTo>
                                <a:lnTo>
                                  <a:pt x="16850" y="3172"/>
                                </a:lnTo>
                                <a:lnTo>
                                  <a:pt x="16850" y="3172"/>
                                </a:lnTo>
                                <a:lnTo>
                                  <a:pt x="16850" y="3172"/>
                                </a:lnTo>
                                <a:lnTo>
                                  <a:pt x="16850" y="3172"/>
                                </a:lnTo>
                                <a:lnTo>
                                  <a:pt x="16850" y="6353"/>
                                </a:lnTo>
                                <a:lnTo>
                                  <a:pt x="16850" y="6353"/>
                                </a:lnTo>
                                <a:lnTo>
                                  <a:pt x="16850" y="6353"/>
                                </a:lnTo>
                                <a:lnTo>
                                  <a:pt x="16850" y="6353"/>
                                </a:lnTo>
                                <a:lnTo>
                                  <a:pt x="16850" y="6353"/>
                                </a:lnTo>
                                <a:lnTo>
                                  <a:pt x="16850" y="6353"/>
                                </a:lnTo>
                                <a:lnTo>
                                  <a:pt x="16850" y="3172"/>
                                </a:lnTo>
                                <a:lnTo>
                                  <a:pt x="17583" y="0"/>
                                </a:lnTo>
                                <a:lnTo>
                                  <a:pt x="17583" y="3172"/>
                                </a:lnTo>
                                <a:lnTo>
                                  <a:pt x="17583" y="3172"/>
                                </a:lnTo>
                                <a:lnTo>
                                  <a:pt x="17583" y="3172"/>
                                </a:lnTo>
                                <a:lnTo>
                                  <a:pt x="17583" y="6353"/>
                                </a:lnTo>
                                <a:lnTo>
                                  <a:pt x="17583" y="6353"/>
                                </a:lnTo>
                                <a:lnTo>
                                  <a:pt x="17583" y="6353"/>
                                </a:lnTo>
                                <a:lnTo>
                                  <a:pt x="17583" y="6353"/>
                                </a:lnTo>
                                <a:lnTo>
                                  <a:pt x="17583" y="6353"/>
                                </a:lnTo>
                                <a:lnTo>
                                  <a:pt x="17583" y="6353"/>
                                </a:lnTo>
                                <a:lnTo>
                                  <a:pt x="17583" y="6353"/>
                                </a:lnTo>
                                <a:lnTo>
                                  <a:pt x="17583" y="6353"/>
                                </a:lnTo>
                                <a:lnTo>
                                  <a:pt x="18317" y="6353"/>
                                </a:lnTo>
                                <a:lnTo>
                                  <a:pt x="18317" y="6353"/>
                                </a:lnTo>
                                <a:lnTo>
                                  <a:pt x="18317" y="6353"/>
                                </a:lnTo>
                                <a:lnTo>
                                  <a:pt x="18317" y="6353"/>
                                </a:lnTo>
                                <a:lnTo>
                                  <a:pt x="18317" y="6353"/>
                                </a:lnTo>
                                <a:lnTo>
                                  <a:pt x="18317" y="6353"/>
                                </a:lnTo>
                                <a:lnTo>
                                  <a:pt x="18317" y="6353"/>
                                </a:lnTo>
                                <a:lnTo>
                                  <a:pt x="18317" y="6353"/>
                                </a:lnTo>
                                <a:lnTo>
                                  <a:pt x="18317" y="6353"/>
                                </a:lnTo>
                                <a:lnTo>
                                  <a:pt x="18317" y="6353"/>
                                </a:lnTo>
                                <a:lnTo>
                                  <a:pt x="18317" y="6353"/>
                                </a:lnTo>
                                <a:lnTo>
                                  <a:pt x="18317" y="6353"/>
                                </a:lnTo>
                                <a:lnTo>
                                  <a:pt x="19050" y="6353"/>
                                </a:lnTo>
                                <a:lnTo>
                                  <a:pt x="19050" y="6353"/>
                                </a:lnTo>
                                <a:lnTo>
                                  <a:pt x="19050" y="6353"/>
                                </a:lnTo>
                                <a:lnTo>
                                  <a:pt x="19050" y="6353"/>
                                </a:lnTo>
                                <a:lnTo>
                                  <a:pt x="19050" y="6353"/>
                                </a:lnTo>
                                <a:lnTo>
                                  <a:pt x="19050" y="3172"/>
                                </a:lnTo>
                                <a:lnTo>
                                  <a:pt x="19050" y="3172"/>
                                </a:lnTo>
                                <a:lnTo>
                                  <a:pt x="19050" y="3172"/>
                                </a:lnTo>
                                <a:lnTo>
                                  <a:pt x="19050" y="6353"/>
                                </a:lnTo>
                                <a:lnTo>
                                  <a:pt x="19050" y="6353"/>
                                </a:lnTo>
                                <a:lnTo>
                                  <a:pt x="19050" y="9525"/>
                                </a:lnTo>
                                <a:lnTo>
                                  <a:pt x="19050" y="9525"/>
                                </a:lnTo>
                                <a:lnTo>
                                  <a:pt x="19050" y="9525"/>
                                </a:lnTo>
                                <a:lnTo>
                                  <a:pt x="19050" y="6353"/>
                                </a:lnTo>
                                <a:lnTo>
                                  <a:pt x="19050" y="6353"/>
                                </a:lnTo>
                                <a:lnTo>
                                  <a:pt x="19050" y="6353"/>
                                </a:lnTo>
                                <a:lnTo>
                                  <a:pt x="19050" y="6353"/>
                                </a:lnTo>
                                <a:lnTo>
                                  <a:pt x="19050" y="6353"/>
                                </a:lnTo>
                                <a:lnTo>
                                  <a:pt x="19783" y="6353"/>
                                </a:lnTo>
                                <a:lnTo>
                                  <a:pt x="19783" y="6353"/>
                                </a:lnTo>
                                <a:lnTo>
                                  <a:pt x="19783" y="6353"/>
                                </a:lnTo>
                                <a:lnTo>
                                  <a:pt x="19783" y="6353"/>
                                </a:lnTo>
                                <a:lnTo>
                                  <a:pt x="19783" y="6353"/>
                                </a:lnTo>
                                <a:lnTo>
                                  <a:pt x="19783" y="6353"/>
                                </a:lnTo>
                                <a:lnTo>
                                  <a:pt x="19783" y="6353"/>
                                </a:lnTo>
                                <a:lnTo>
                                  <a:pt x="19783" y="6353"/>
                                </a:lnTo>
                                <a:lnTo>
                                  <a:pt x="19783" y="6353"/>
                                </a:lnTo>
                                <a:lnTo>
                                  <a:pt x="19783" y="6353"/>
                                </a:lnTo>
                                <a:lnTo>
                                  <a:pt x="19783" y="6353"/>
                                </a:lnTo>
                                <a:lnTo>
                                  <a:pt x="19783" y="6353"/>
                                </a:lnTo>
                                <a:lnTo>
                                  <a:pt x="19783" y="6353"/>
                                </a:lnTo>
                                <a:lnTo>
                                  <a:pt x="19783" y="6353"/>
                                </a:lnTo>
                                <a:lnTo>
                                  <a:pt x="20517" y="6353"/>
                                </a:lnTo>
                                <a:lnTo>
                                  <a:pt x="20517" y="3172"/>
                                </a:lnTo>
                                <a:lnTo>
                                  <a:pt x="20517" y="3172"/>
                                </a:lnTo>
                                <a:lnTo>
                                  <a:pt x="20517" y="6353"/>
                                </a:lnTo>
                                <a:lnTo>
                                  <a:pt x="20517" y="6353"/>
                                </a:lnTo>
                                <a:lnTo>
                                  <a:pt x="20517" y="6353"/>
                                </a:lnTo>
                                <a:lnTo>
                                  <a:pt x="20517" y="3172"/>
                                </a:lnTo>
                                <a:lnTo>
                                  <a:pt x="20517" y="6353"/>
                                </a:lnTo>
                                <a:lnTo>
                                  <a:pt x="20517" y="6353"/>
                                </a:lnTo>
                                <a:lnTo>
                                  <a:pt x="20517" y="3172"/>
                                </a:lnTo>
                                <a:lnTo>
                                  <a:pt x="20517" y="6353"/>
                                </a:lnTo>
                                <a:lnTo>
                                  <a:pt x="20517" y="6353"/>
                                </a:lnTo>
                                <a:lnTo>
                                  <a:pt x="21250" y="3172"/>
                                </a:lnTo>
                                <a:lnTo>
                                  <a:pt x="21250" y="6353"/>
                                </a:lnTo>
                                <a:lnTo>
                                  <a:pt x="21250" y="6353"/>
                                </a:lnTo>
                                <a:lnTo>
                                  <a:pt x="21250" y="6353"/>
                                </a:lnTo>
                                <a:lnTo>
                                  <a:pt x="21250" y="6353"/>
                                </a:lnTo>
                                <a:lnTo>
                                  <a:pt x="21250" y="6353"/>
                                </a:lnTo>
                                <a:lnTo>
                                  <a:pt x="21250" y="6353"/>
                                </a:lnTo>
                                <a:lnTo>
                                  <a:pt x="21250" y="6353"/>
                                </a:lnTo>
                                <a:lnTo>
                                  <a:pt x="21250" y="3172"/>
                                </a:lnTo>
                                <a:lnTo>
                                  <a:pt x="21250" y="3172"/>
                                </a:lnTo>
                                <a:lnTo>
                                  <a:pt x="21250" y="6353"/>
                                </a:lnTo>
                                <a:lnTo>
                                  <a:pt x="21250" y="6353"/>
                                </a:lnTo>
                                <a:lnTo>
                                  <a:pt x="21984" y="6353"/>
                                </a:lnTo>
                                <a:lnTo>
                                  <a:pt x="21984" y="3172"/>
                                </a:lnTo>
                                <a:lnTo>
                                  <a:pt x="21984" y="3172"/>
                                </a:lnTo>
                                <a:lnTo>
                                  <a:pt x="21984" y="6353"/>
                                </a:lnTo>
                                <a:lnTo>
                                  <a:pt x="21984" y="3172"/>
                                </a:lnTo>
                                <a:lnTo>
                                  <a:pt x="21984" y="6353"/>
                                </a:lnTo>
                                <a:lnTo>
                                  <a:pt x="21984" y="6353"/>
                                </a:lnTo>
                                <a:lnTo>
                                  <a:pt x="21984" y="6353"/>
                                </a:lnTo>
                                <a:lnTo>
                                  <a:pt x="21984" y="6353"/>
                                </a:lnTo>
                                <a:lnTo>
                                  <a:pt x="21984" y="6353"/>
                                </a:lnTo>
                                <a:lnTo>
                                  <a:pt x="21984" y="6353"/>
                                </a:lnTo>
                                <a:lnTo>
                                  <a:pt x="21984" y="3172"/>
                                </a:lnTo>
                                <a:lnTo>
                                  <a:pt x="22717" y="3172"/>
                                </a:lnTo>
                                <a:lnTo>
                                  <a:pt x="22717" y="6353"/>
                                </a:lnTo>
                                <a:lnTo>
                                  <a:pt x="22717" y="6353"/>
                                </a:lnTo>
                                <a:lnTo>
                                  <a:pt x="22717" y="6353"/>
                                </a:lnTo>
                                <a:lnTo>
                                  <a:pt x="22717" y="3172"/>
                                </a:lnTo>
                                <a:lnTo>
                                  <a:pt x="22717" y="3172"/>
                                </a:lnTo>
                                <a:lnTo>
                                  <a:pt x="22717" y="3172"/>
                                </a:lnTo>
                                <a:lnTo>
                                  <a:pt x="22717" y="3172"/>
                                </a:lnTo>
                                <a:lnTo>
                                  <a:pt x="22717" y="3172"/>
                                </a:lnTo>
                                <a:lnTo>
                                  <a:pt x="22717" y="3172"/>
                                </a:lnTo>
                                <a:lnTo>
                                  <a:pt x="22717" y="3172"/>
                                </a:lnTo>
                                <a:lnTo>
                                  <a:pt x="22717" y="3172"/>
                                </a:lnTo>
                                <a:lnTo>
                                  <a:pt x="23451" y="3172"/>
                                </a:lnTo>
                                <a:lnTo>
                                  <a:pt x="23451" y="6353"/>
                                </a:lnTo>
                                <a:lnTo>
                                  <a:pt x="23451" y="6353"/>
                                </a:lnTo>
                                <a:lnTo>
                                  <a:pt x="23451" y="3172"/>
                                </a:lnTo>
                                <a:lnTo>
                                  <a:pt x="23451" y="6353"/>
                                </a:lnTo>
                                <a:lnTo>
                                  <a:pt x="23451" y="3172"/>
                                </a:lnTo>
                                <a:lnTo>
                                  <a:pt x="23451" y="6353"/>
                                </a:lnTo>
                                <a:lnTo>
                                  <a:pt x="23451" y="3172"/>
                                </a:lnTo>
                                <a:lnTo>
                                  <a:pt x="23451" y="3172"/>
                                </a:lnTo>
                                <a:lnTo>
                                  <a:pt x="23451" y="3172"/>
                                </a:lnTo>
                                <a:lnTo>
                                  <a:pt x="23451" y="3172"/>
                                </a:lnTo>
                                <a:lnTo>
                                  <a:pt x="23451" y="3172"/>
                                </a:lnTo>
                                <a:lnTo>
                                  <a:pt x="23451" y="3172"/>
                                </a:lnTo>
                                <a:lnTo>
                                  <a:pt x="23451" y="6353"/>
                                </a:lnTo>
                                <a:lnTo>
                                  <a:pt x="23451" y="6353"/>
                                </a:lnTo>
                                <a:lnTo>
                                  <a:pt x="23451" y="6353"/>
                                </a:lnTo>
                                <a:lnTo>
                                  <a:pt x="23451" y="6353"/>
                                </a:lnTo>
                                <a:lnTo>
                                  <a:pt x="23451" y="6353"/>
                                </a:lnTo>
                                <a:lnTo>
                                  <a:pt x="24174" y="3172"/>
                                </a:lnTo>
                                <a:lnTo>
                                  <a:pt x="24174" y="3172"/>
                                </a:lnTo>
                                <a:lnTo>
                                  <a:pt x="24174" y="6353"/>
                                </a:lnTo>
                                <a:lnTo>
                                  <a:pt x="24174" y="6353"/>
                                </a:lnTo>
                                <a:lnTo>
                                  <a:pt x="24174" y="6353"/>
                                </a:lnTo>
                                <a:lnTo>
                                  <a:pt x="24174" y="6353"/>
                                </a:lnTo>
                                <a:lnTo>
                                  <a:pt x="24174" y="3172"/>
                                </a:lnTo>
                                <a:lnTo>
                                  <a:pt x="24174" y="3172"/>
                                </a:lnTo>
                                <a:lnTo>
                                  <a:pt x="24174" y="3172"/>
                                </a:lnTo>
                                <a:lnTo>
                                  <a:pt x="24174" y="3172"/>
                                </a:lnTo>
                                <a:lnTo>
                                  <a:pt x="24174" y="6353"/>
                                </a:lnTo>
                                <a:lnTo>
                                  <a:pt x="24174" y="6353"/>
                                </a:lnTo>
                                <a:lnTo>
                                  <a:pt x="24174" y="6353"/>
                                </a:lnTo>
                                <a:lnTo>
                                  <a:pt x="24174" y="6353"/>
                                </a:lnTo>
                                <a:lnTo>
                                  <a:pt x="24908" y="6353"/>
                                </a:lnTo>
                                <a:lnTo>
                                  <a:pt x="24908" y="6353"/>
                                </a:lnTo>
                                <a:lnTo>
                                  <a:pt x="24908" y="6353"/>
                                </a:lnTo>
                                <a:lnTo>
                                  <a:pt x="24908" y="6353"/>
                                </a:lnTo>
                                <a:lnTo>
                                  <a:pt x="24908" y="3172"/>
                                </a:lnTo>
                                <a:lnTo>
                                  <a:pt x="24908" y="3172"/>
                                </a:lnTo>
                                <a:lnTo>
                                  <a:pt x="24908" y="6353"/>
                                </a:lnTo>
                                <a:lnTo>
                                  <a:pt x="24908" y="3172"/>
                                </a:lnTo>
                                <a:lnTo>
                                  <a:pt x="24908" y="6353"/>
                                </a:lnTo>
                                <a:lnTo>
                                  <a:pt x="24908" y="6353"/>
                                </a:lnTo>
                                <a:lnTo>
                                  <a:pt x="24908" y="3172"/>
                                </a:lnTo>
                                <a:lnTo>
                                  <a:pt x="24908" y="3172"/>
                                </a:lnTo>
                                <a:lnTo>
                                  <a:pt x="25641" y="3172"/>
                                </a:lnTo>
                                <a:lnTo>
                                  <a:pt x="25641" y="3172"/>
                                </a:lnTo>
                                <a:lnTo>
                                  <a:pt x="25641" y="3172"/>
                                </a:lnTo>
                                <a:lnTo>
                                  <a:pt x="25641" y="3172"/>
                                </a:lnTo>
                                <a:lnTo>
                                  <a:pt x="25641" y="3172"/>
                                </a:lnTo>
                                <a:lnTo>
                                  <a:pt x="25641" y="3172"/>
                                </a:lnTo>
                                <a:lnTo>
                                  <a:pt x="25641" y="3172"/>
                                </a:lnTo>
                                <a:lnTo>
                                  <a:pt x="25641" y="6353"/>
                                </a:lnTo>
                                <a:lnTo>
                                  <a:pt x="25641" y="6353"/>
                                </a:lnTo>
                                <a:lnTo>
                                  <a:pt x="25641" y="6353"/>
                                </a:lnTo>
                                <a:lnTo>
                                  <a:pt x="25641" y="6353"/>
                                </a:lnTo>
                                <a:lnTo>
                                  <a:pt x="25641" y="6353"/>
                                </a:lnTo>
                                <a:lnTo>
                                  <a:pt x="26375" y="6353"/>
                                </a:lnTo>
                                <a:lnTo>
                                  <a:pt x="26375" y="6353"/>
                                </a:lnTo>
                                <a:lnTo>
                                  <a:pt x="26375" y="6353"/>
                                </a:lnTo>
                                <a:lnTo>
                                  <a:pt x="26375" y="6353"/>
                                </a:lnTo>
                                <a:lnTo>
                                  <a:pt x="26375" y="6353"/>
                                </a:lnTo>
                                <a:lnTo>
                                  <a:pt x="26375" y="6353"/>
                                </a:lnTo>
                                <a:lnTo>
                                  <a:pt x="26375" y="6353"/>
                                </a:lnTo>
                                <a:lnTo>
                                  <a:pt x="26375" y="6353"/>
                                </a:lnTo>
                                <a:lnTo>
                                  <a:pt x="26375" y="6353"/>
                                </a:lnTo>
                                <a:lnTo>
                                  <a:pt x="26375" y="6353"/>
                                </a:lnTo>
                                <a:lnTo>
                                  <a:pt x="26375" y="6353"/>
                                </a:lnTo>
                                <a:lnTo>
                                  <a:pt x="26375" y="6353"/>
                                </a:lnTo>
                                <a:lnTo>
                                  <a:pt x="27108" y="6353"/>
                                </a:lnTo>
                                <a:lnTo>
                                  <a:pt x="27108" y="6353"/>
                                </a:lnTo>
                                <a:lnTo>
                                  <a:pt x="27108" y="3172"/>
                                </a:lnTo>
                                <a:lnTo>
                                  <a:pt x="27108" y="6353"/>
                                </a:lnTo>
                                <a:lnTo>
                                  <a:pt x="27108" y="3172"/>
                                </a:lnTo>
                                <a:lnTo>
                                  <a:pt x="27108" y="3172"/>
                                </a:lnTo>
                                <a:lnTo>
                                  <a:pt x="27108" y="6353"/>
                                </a:lnTo>
                                <a:lnTo>
                                  <a:pt x="27108" y="3172"/>
                                </a:lnTo>
                                <a:lnTo>
                                  <a:pt x="27108" y="3172"/>
                                </a:lnTo>
                                <a:lnTo>
                                  <a:pt x="27108" y="3172"/>
                                </a:lnTo>
                                <a:lnTo>
                                  <a:pt x="27108" y="3172"/>
                                </a:lnTo>
                                <a:lnTo>
                                  <a:pt x="27108" y="6353"/>
                                </a:lnTo>
                                <a:lnTo>
                                  <a:pt x="27842" y="6353"/>
                                </a:lnTo>
                                <a:lnTo>
                                  <a:pt x="27842" y="6353"/>
                                </a:lnTo>
                                <a:lnTo>
                                  <a:pt x="27842" y="6353"/>
                                </a:lnTo>
                                <a:lnTo>
                                  <a:pt x="27842" y="3172"/>
                                </a:lnTo>
                                <a:lnTo>
                                  <a:pt x="27842" y="3172"/>
                                </a:lnTo>
                                <a:lnTo>
                                  <a:pt x="27842" y="3172"/>
                                </a:lnTo>
                                <a:lnTo>
                                  <a:pt x="27842" y="6353"/>
                                </a:lnTo>
                                <a:lnTo>
                                  <a:pt x="27842" y="6353"/>
                                </a:lnTo>
                                <a:lnTo>
                                  <a:pt x="27842" y="6353"/>
                                </a:lnTo>
                                <a:lnTo>
                                  <a:pt x="27842" y="6353"/>
                                </a:lnTo>
                                <a:lnTo>
                                  <a:pt x="27842" y="3172"/>
                                </a:lnTo>
                                <a:lnTo>
                                  <a:pt x="27842" y="6353"/>
                                </a:lnTo>
                                <a:lnTo>
                                  <a:pt x="27842" y="6353"/>
                                </a:lnTo>
                                <a:lnTo>
                                  <a:pt x="27842" y="6353"/>
                                </a:lnTo>
                                <a:lnTo>
                                  <a:pt x="28575" y="6353"/>
                                </a:lnTo>
                                <a:lnTo>
                                  <a:pt x="28575" y="6353"/>
                                </a:lnTo>
                                <a:lnTo>
                                  <a:pt x="28575" y="6353"/>
                                </a:lnTo>
                                <a:lnTo>
                                  <a:pt x="28575" y="6353"/>
                                </a:lnTo>
                                <a:lnTo>
                                  <a:pt x="28575" y="6353"/>
                                </a:lnTo>
                                <a:lnTo>
                                  <a:pt x="28575" y="3172"/>
                                </a:lnTo>
                                <a:lnTo>
                                  <a:pt x="28575" y="3172"/>
                                </a:lnTo>
                                <a:lnTo>
                                  <a:pt x="28575" y="6353"/>
                                </a:lnTo>
                                <a:lnTo>
                                  <a:pt x="28575" y="6353"/>
                                </a:lnTo>
                                <a:lnTo>
                                  <a:pt x="28575" y="635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91" name="Freeform: Shape 891"/>
                        <wps:cNvSpPr/>
                        <wps:spPr>
                          <a:xfrm>
                            <a:off x="2995612" y="3910012"/>
                            <a:ext cx="28575" cy="9525"/>
                          </a:xfrm>
                          <a:custGeom>
                            <a:avLst/>
                            <a:gdLst>
                              <a:gd name="connsiteX0" fmla="*/ 0 w 28575"/>
                              <a:gd name="connsiteY0" fmla="*/ 6353 h 9525"/>
                              <a:gd name="connsiteX1" fmla="*/ 0 w 28575"/>
                              <a:gd name="connsiteY1" fmla="*/ 6353 h 9525"/>
                              <a:gd name="connsiteX2" fmla="*/ 0 w 28575"/>
                              <a:gd name="connsiteY2" fmla="*/ 6353 h 9525"/>
                              <a:gd name="connsiteX3" fmla="*/ 0 w 28575"/>
                              <a:gd name="connsiteY3" fmla="*/ 6353 h 9525"/>
                              <a:gd name="connsiteX4" fmla="*/ 0 w 28575"/>
                              <a:gd name="connsiteY4" fmla="*/ 6353 h 9525"/>
                              <a:gd name="connsiteX5" fmla="*/ 0 w 28575"/>
                              <a:gd name="connsiteY5" fmla="*/ 6353 h 9525"/>
                              <a:gd name="connsiteX6" fmla="*/ 0 w 28575"/>
                              <a:gd name="connsiteY6" fmla="*/ 6353 h 9525"/>
                              <a:gd name="connsiteX7" fmla="*/ 0 w 28575"/>
                              <a:gd name="connsiteY7" fmla="*/ 6353 h 9525"/>
                              <a:gd name="connsiteX8" fmla="*/ 0 w 28575"/>
                              <a:gd name="connsiteY8" fmla="*/ 6353 h 9525"/>
                              <a:gd name="connsiteX9" fmla="*/ 753 w 28575"/>
                              <a:gd name="connsiteY9" fmla="*/ 3172 h 9525"/>
                              <a:gd name="connsiteX10" fmla="*/ 753 w 28575"/>
                              <a:gd name="connsiteY10" fmla="*/ 6353 h 9525"/>
                              <a:gd name="connsiteX11" fmla="*/ 753 w 28575"/>
                              <a:gd name="connsiteY11" fmla="*/ 3172 h 9525"/>
                              <a:gd name="connsiteX12" fmla="*/ 753 w 28575"/>
                              <a:gd name="connsiteY12" fmla="*/ 6353 h 9525"/>
                              <a:gd name="connsiteX13" fmla="*/ 753 w 28575"/>
                              <a:gd name="connsiteY13" fmla="*/ 6353 h 9525"/>
                              <a:gd name="connsiteX14" fmla="*/ 753 w 28575"/>
                              <a:gd name="connsiteY14" fmla="*/ 6353 h 9525"/>
                              <a:gd name="connsiteX15" fmla="*/ 753 w 28575"/>
                              <a:gd name="connsiteY15" fmla="*/ 6353 h 9525"/>
                              <a:gd name="connsiteX16" fmla="*/ 753 w 28575"/>
                              <a:gd name="connsiteY16" fmla="*/ 6353 h 9525"/>
                              <a:gd name="connsiteX17" fmla="*/ 753 w 28575"/>
                              <a:gd name="connsiteY17" fmla="*/ 6353 h 9525"/>
                              <a:gd name="connsiteX18" fmla="*/ 753 w 28575"/>
                              <a:gd name="connsiteY18" fmla="*/ 6353 h 9525"/>
                              <a:gd name="connsiteX19" fmla="*/ 753 w 28575"/>
                              <a:gd name="connsiteY19" fmla="*/ 6353 h 9525"/>
                              <a:gd name="connsiteX20" fmla="*/ 753 w 28575"/>
                              <a:gd name="connsiteY20" fmla="*/ 6353 h 9525"/>
                              <a:gd name="connsiteX21" fmla="*/ 1505 w 28575"/>
                              <a:gd name="connsiteY21" fmla="*/ 6353 h 9525"/>
                              <a:gd name="connsiteX22" fmla="*/ 1505 w 28575"/>
                              <a:gd name="connsiteY22" fmla="*/ 6353 h 9525"/>
                              <a:gd name="connsiteX23" fmla="*/ 1505 w 28575"/>
                              <a:gd name="connsiteY23" fmla="*/ 6353 h 9525"/>
                              <a:gd name="connsiteX24" fmla="*/ 1505 w 28575"/>
                              <a:gd name="connsiteY24" fmla="*/ 6353 h 9525"/>
                              <a:gd name="connsiteX25" fmla="*/ 1505 w 28575"/>
                              <a:gd name="connsiteY25" fmla="*/ 6353 h 9525"/>
                              <a:gd name="connsiteX26" fmla="*/ 1505 w 28575"/>
                              <a:gd name="connsiteY26" fmla="*/ 6353 h 9525"/>
                              <a:gd name="connsiteX27" fmla="*/ 1505 w 28575"/>
                              <a:gd name="connsiteY27" fmla="*/ 6353 h 9525"/>
                              <a:gd name="connsiteX28" fmla="*/ 1505 w 28575"/>
                              <a:gd name="connsiteY28" fmla="*/ 3172 h 9525"/>
                              <a:gd name="connsiteX29" fmla="*/ 1505 w 28575"/>
                              <a:gd name="connsiteY29" fmla="*/ 6353 h 9525"/>
                              <a:gd name="connsiteX30" fmla="*/ 1505 w 28575"/>
                              <a:gd name="connsiteY30" fmla="*/ 6353 h 9525"/>
                              <a:gd name="connsiteX31" fmla="*/ 1505 w 28575"/>
                              <a:gd name="connsiteY31" fmla="*/ 6353 h 9525"/>
                              <a:gd name="connsiteX32" fmla="*/ 1505 w 28575"/>
                              <a:gd name="connsiteY32" fmla="*/ 6353 h 9525"/>
                              <a:gd name="connsiteX33" fmla="*/ 2257 w 28575"/>
                              <a:gd name="connsiteY33" fmla="*/ 6353 h 9525"/>
                              <a:gd name="connsiteX34" fmla="*/ 2257 w 28575"/>
                              <a:gd name="connsiteY34" fmla="*/ 6353 h 9525"/>
                              <a:gd name="connsiteX35" fmla="*/ 2257 w 28575"/>
                              <a:gd name="connsiteY35" fmla="*/ 6353 h 9525"/>
                              <a:gd name="connsiteX36" fmla="*/ 2257 w 28575"/>
                              <a:gd name="connsiteY36" fmla="*/ 6353 h 9525"/>
                              <a:gd name="connsiteX37" fmla="*/ 2257 w 28575"/>
                              <a:gd name="connsiteY37" fmla="*/ 6353 h 9525"/>
                              <a:gd name="connsiteX38" fmla="*/ 2257 w 28575"/>
                              <a:gd name="connsiteY38" fmla="*/ 6353 h 9525"/>
                              <a:gd name="connsiteX39" fmla="*/ 2257 w 28575"/>
                              <a:gd name="connsiteY39" fmla="*/ 3172 h 9525"/>
                              <a:gd name="connsiteX40" fmla="*/ 2257 w 28575"/>
                              <a:gd name="connsiteY40" fmla="*/ 6353 h 9525"/>
                              <a:gd name="connsiteX41" fmla="*/ 2257 w 28575"/>
                              <a:gd name="connsiteY41" fmla="*/ 6353 h 9525"/>
                              <a:gd name="connsiteX42" fmla="*/ 2257 w 28575"/>
                              <a:gd name="connsiteY42" fmla="*/ 6353 h 9525"/>
                              <a:gd name="connsiteX43" fmla="*/ 2257 w 28575"/>
                              <a:gd name="connsiteY43" fmla="*/ 6353 h 9525"/>
                              <a:gd name="connsiteX44" fmla="*/ 2257 w 28575"/>
                              <a:gd name="connsiteY44" fmla="*/ 6353 h 9525"/>
                              <a:gd name="connsiteX45" fmla="*/ 3010 w 28575"/>
                              <a:gd name="connsiteY45" fmla="*/ 6353 h 9525"/>
                              <a:gd name="connsiteX46" fmla="*/ 3010 w 28575"/>
                              <a:gd name="connsiteY46" fmla="*/ 3172 h 9525"/>
                              <a:gd name="connsiteX47" fmla="*/ 3010 w 28575"/>
                              <a:gd name="connsiteY47" fmla="*/ 3172 h 9525"/>
                              <a:gd name="connsiteX48" fmla="*/ 3010 w 28575"/>
                              <a:gd name="connsiteY48" fmla="*/ 3172 h 9525"/>
                              <a:gd name="connsiteX49" fmla="*/ 3010 w 28575"/>
                              <a:gd name="connsiteY49" fmla="*/ 6353 h 9525"/>
                              <a:gd name="connsiteX50" fmla="*/ 3010 w 28575"/>
                              <a:gd name="connsiteY50" fmla="*/ 6353 h 9525"/>
                              <a:gd name="connsiteX51" fmla="*/ 3010 w 28575"/>
                              <a:gd name="connsiteY51" fmla="*/ 6353 h 9525"/>
                              <a:gd name="connsiteX52" fmla="*/ 3010 w 28575"/>
                              <a:gd name="connsiteY52" fmla="*/ 6353 h 9525"/>
                              <a:gd name="connsiteX53" fmla="*/ 3010 w 28575"/>
                              <a:gd name="connsiteY53" fmla="*/ 6353 h 9525"/>
                              <a:gd name="connsiteX54" fmla="*/ 3010 w 28575"/>
                              <a:gd name="connsiteY54" fmla="*/ 6353 h 9525"/>
                              <a:gd name="connsiteX55" fmla="*/ 3010 w 28575"/>
                              <a:gd name="connsiteY55" fmla="*/ 6353 h 9525"/>
                              <a:gd name="connsiteX56" fmla="*/ 3010 w 28575"/>
                              <a:gd name="connsiteY56" fmla="*/ 6353 h 9525"/>
                              <a:gd name="connsiteX57" fmla="*/ 3762 w 28575"/>
                              <a:gd name="connsiteY57" fmla="*/ 6353 h 9525"/>
                              <a:gd name="connsiteX58" fmla="*/ 3762 w 28575"/>
                              <a:gd name="connsiteY58" fmla="*/ 6353 h 9525"/>
                              <a:gd name="connsiteX59" fmla="*/ 3762 w 28575"/>
                              <a:gd name="connsiteY59" fmla="*/ 6353 h 9525"/>
                              <a:gd name="connsiteX60" fmla="*/ 3762 w 28575"/>
                              <a:gd name="connsiteY60" fmla="*/ 3172 h 9525"/>
                              <a:gd name="connsiteX61" fmla="*/ 3762 w 28575"/>
                              <a:gd name="connsiteY61" fmla="*/ 3172 h 9525"/>
                              <a:gd name="connsiteX62" fmla="*/ 3762 w 28575"/>
                              <a:gd name="connsiteY62" fmla="*/ 3172 h 9525"/>
                              <a:gd name="connsiteX63" fmla="*/ 3762 w 28575"/>
                              <a:gd name="connsiteY63" fmla="*/ 6353 h 9525"/>
                              <a:gd name="connsiteX64" fmla="*/ 3762 w 28575"/>
                              <a:gd name="connsiteY64" fmla="*/ 6353 h 9525"/>
                              <a:gd name="connsiteX65" fmla="*/ 3762 w 28575"/>
                              <a:gd name="connsiteY65" fmla="*/ 6353 h 9525"/>
                              <a:gd name="connsiteX66" fmla="*/ 3762 w 28575"/>
                              <a:gd name="connsiteY66" fmla="*/ 6353 h 9525"/>
                              <a:gd name="connsiteX67" fmla="*/ 3762 w 28575"/>
                              <a:gd name="connsiteY67" fmla="*/ 6353 h 9525"/>
                              <a:gd name="connsiteX68" fmla="*/ 3762 w 28575"/>
                              <a:gd name="connsiteY68" fmla="*/ 6353 h 9525"/>
                              <a:gd name="connsiteX69" fmla="*/ 3762 w 28575"/>
                              <a:gd name="connsiteY69" fmla="*/ 3172 h 9525"/>
                              <a:gd name="connsiteX70" fmla="*/ 3762 w 28575"/>
                              <a:gd name="connsiteY70" fmla="*/ 6353 h 9525"/>
                              <a:gd name="connsiteX71" fmla="*/ 4515 w 28575"/>
                              <a:gd name="connsiteY71" fmla="*/ 6353 h 9525"/>
                              <a:gd name="connsiteX72" fmla="*/ 4515 w 28575"/>
                              <a:gd name="connsiteY72" fmla="*/ 6353 h 9525"/>
                              <a:gd name="connsiteX73" fmla="*/ 4515 w 28575"/>
                              <a:gd name="connsiteY73" fmla="*/ 6353 h 9525"/>
                              <a:gd name="connsiteX74" fmla="*/ 4515 w 28575"/>
                              <a:gd name="connsiteY74" fmla="*/ 6353 h 9525"/>
                              <a:gd name="connsiteX75" fmla="*/ 4515 w 28575"/>
                              <a:gd name="connsiteY75" fmla="*/ 6353 h 9525"/>
                              <a:gd name="connsiteX76" fmla="*/ 4515 w 28575"/>
                              <a:gd name="connsiteY76" fmla="*/ 6353 h 9525"/>
                              <a:gd name="connsiteX77" fmla="*/ 4515 w 28575"/>
                              <a:gd name="connsiteY77" fmla="*/ 6353 h 9525"/>
                              <a:gd name="connsiteX78" fmla="*/ 4515 w 28575"/>
                              <a:gd name="connsiteY78" fmla="*/ 6353 h 9525"/>
                              <a:gd name="connsiteX79" fmla="*/ 4515 w 28575"/>
                              <a:gd name="connsiteY79" fmla="*/ 6353 h 9525"/>
                              <a:gd name="connsiteX80" fmla="*/ 4515 w 28575"/>
                              <a:gd name="connsiteY80" fmla="*/ 6353 h 9525"/>
                              <a:gd name="connsiteX81" fmla="*/ 4515 w 28575"/>
                              <a:gd name="connsiteY81" fmla="*/ 6353 h 9525"/>
                              <a:gd name="connsiteX82" fmla="*/ 4515 w 28575"/>
                              <a:gd name="connsiteY82" fmla="*/ 6353 h 9525"/>
                              <a:gd name="connsiteX83" fmla="*/ 4515 w 28575"/>
                              <a:gd name="connsiteY83" fmla="*/ 3172 h 9525"/>
                              <a:gd name="connsiteX84" fmla="*/ 4515 w 28575"/>
                              <a:gd name="connsiteY84" fmla="*/ 3172 h 9525"/>
                              <a:gd name="connsiteX85" fmla="*/ 4515 w 28575"/>
                              <a:gd name="connsiteY85" fmla="*/ 3172 h 9525"/>
                              <a:gd name="connsiteX86" fmla="*/ 4515 w 28575"/>
                              <a:gd name="connsiteY86" fmla="*/ 3172 h 9525"/>
                              <a:gd name="connsiteX87" fmla="*/ 4515 w 28575"/>
                              <a:gd name="connsiteY87" fmla="*/ 6353 h 9525"/>
                              <a:gd name="connsiteX88" fmla="*/ 4515 w 28575"/>
                              <a:gd name="connsiteY88" fmla="*/ 6353 h 9525"/>
                              <a:gd name="connsiteX89" fmla="*/ 5267 w 28575"/>
                              <a:gd name="connsiteY89" fmla="*/ 6353 h 9525"/>
                              <a:gd name="connsiteX90" fmla="*/ 5267 w 28575"/>
                              <a:gd name="connsiteY90" fmla="*/ 6353 h 9525"/>
                              <a:gd name="connsiteX91" fmla="*/ 5267 w 28575"/>
                              <a:gd name="connsiteY91" fmla="*/ 6353 h 9525"/>
                              <a:gd name="connsiteX92" fmla="*/ 5267 w 28575"/>
                              <a:gd name="connsiteY92" fmla="*/ 3172 h 9525"/>
                              <a:gd name="connsiteX93" fmla="*/ 5267 w 28575"/>
                              <a:gd name="connsiteY93" fmla="*/ 3172 h 9525"/>
                              <a:gd name="connsiteX94" fmla="*/ 5267 w 28575"/>
                              <a:gd name="connsiteY94" fmla="*/ 3172 h 9525"/>
                              <a:gd name="connsiteX95" fmla="*/ 5267 w 28575"/>
                              <a:gd name="connsiteY95" fmla="*/ 3172 h 9525"/>
                              <a:gd name="connsiteX96" fmla="*/ 5267 w 28575"/>
                              <a:gd name="connsiteY96" fmla="*/ 6353 h 9525"/>
                              <a:gd name="connsiteX97" fmla="*/ 5267 w 28575"/>
                              <a:gd name="connsiteY97" fmla="*/ 6353 h 9525"/>
                              <a:gd name="connsiteX98" fmla="*/ 5267 w 28575"/>
                              <a:gd name="connsiteY98" fmla="*/ 6353 h 9525"/>
                              <a:gd name="connsiteX99" fmla="*/ 5267 w 28575"/>
                              <a:gd name="connsiteY99" fmla="*/ 6353 h 9525"/>
                              <a:gd name="connsiteX100" fmla="*/ 5267 w 28575"/>
                              <a:gd name="connsiteY100" fmla="*/ 6353 h 9525"/>
                              <a:gd name="connsiteX101" fmla="*/ 6020 w 28575"/>
                              <a:gd name="connsiteY101" fmla="*/ 6353 h 9525"/>
                              <a:gd name="connsiteX102" fmla="*/ 6020 w 28575"/>
                              <a:gd name="connsiteY102" fmla="*/ 6353 h 9525"/>
                              <a:gd name="connsiteX103" fmla="*/ 6020 w 28575"/>
                              <a:gd name="connsiteY103" fmla="*/ 6353 h 9525"/>
                              <a:gd name="connsiteX104" fmla="*/ 6020 w 28575"/>
                              <a:gd name="connsiteY104" fmla="*/ 3172 h 9525"/>
                              <a:gd name="connsiteX105" fmla="*/ 6020 w 28575"/>
                              <a:gd name="connsiteY105" fmla="*/ 6353 h 9525"/>
                              <a:gd name="connsiteX106" fmla="*/ 6020 w 28575"/>
                              <a:gd name="connsiteY106" fmla="*/ 6353 h 9525"/>
                              <a:gd name="connsiteX107" fmla="*/ 6020 w 28575"/>
                              <a:gd name="connsiteY107" fmla="*/ 6353 h 9525"/>
                              <a:gd name="connsiteX108" fmla="*/ 6020 w 28575"/>
                              <a:gd name="connsiteY108" fmla="*/ 6353 h 9525"/>
                              <a:gd name="connsiteX109" fmla="*/ 6020 w 28575"/>
                              <a:gd name="connsiteY109" fmla="*/ 6353 h 9525"/>
                              <a:gd name="connsiteX110" fmla="*/ 6020 w 28575"/>
                              <a:gd name="connsiteY110" fmla="*/ 3172 h 9525"/>
                              <a:gd name="connsiteX111" fmla="*/ 6020 w 28575"/>
                              <a:gd name="connsiteY111" fmla="*/ 6353 h 9525"/>
                              <a:gd name="connsiteX112" fmla="*/ 6020 w 28575"/>
                              <a:gd name="connsiteY112" fmla="*/ 6353 h 9525"/>
                              <a:gd name="connsiteX113" fmla="*/ 6772 w 28575"/>
                              <a:gd name="connsiteY113" fmla="*/ 6353 h 9525"/>
                              <a:gd name="connsiteX114" fmla="*/ 6772 w 28575"/>
                              <a:gd name="connsiteY114" fmla="*/ 6353 h 9525"/>
                              <a:gd name="connsiteX115" fmla="*/ 6772 w 28575"/>
                              <a:gd name="connsiteY115" fmla="*/ 6353 h 9525"/>
                              <a:gd name="connsiteX116" fmla="*/ 6772 w 28575"/>
                              <a:gd name="connsiteY116" fmla="*/ 6353 h 9525"/>
                              <a:gd name="connsiteX117" fmla="*/ 6772 w 28575"/>
                              <a:gd name="connsiteY117" fmla="*/ 6353 h 9525"/>
                              <a:gd name="connsiteX118" fmla="*/ 6772 w 28575"/>
                              <a:gd name="connsiteY118" fmla="*/ 6353 h 9525"/>
                              <a:gd name="connsiteX119" fmla="*/ 6772 w 28575"/>
                              <a:gd name="connsiteY119" fmla="*/ 6353 h 9525"/>
                              <a:gd name="connsiteX120" fmla="*/ 6772 w 28575"/>
                              <a:gd name="connsiteY120" fmla="*/ 3172 h 9525"/>
                              <a:gd name="connsiteX121" fmla="*/ 6772 w 28575"/>
                              <a:gd name="connsiteY121" fmla="*/ 3172 h 9525"/>
                              <a:gd name="connsiteX122" fmla="*/ 6772 w 28575"/>
                              <a:gd name="connsiteY122" fmla="*/ 3172 h 9525"/>
                              <a:gd name="connsiteX123" fmla="*/ 6772 w 28575"/>
                              <a:gd name="connsiteY123" fmla="*/ 3172 h 9525"/>
                              <a:gd name="connsiteX124" fmla="*/ 6772 w 28575"/>
                              <a:gd name="connsiteY124" fmla="*/ 6353 h 9525"/>
                              <a:gd name="connsiteX125" fmla="*/ 7515 w 28575"/>
                              <a:gd name="connsiteY125" fmla="*/ 6353 h 9525"/>
                              <a:gd name="connsiteX126" fmla="*/ 7515 w 28575"/>
                              <a:gd name="connsiteY126" fmla="*/ 6353 h 9525"/>
                              <a:gd name="connsiteX127" fmla="*/ 7515 w 28575"/>
                              <a:gd name="connsiteY127" fmla="*/ 3172 h 9525"/>
                              <a:gd name="connsiteX128" fmla="*/ 7515 w 28575"/>
                              <a:gd name="connsiteY128" fmla="*/ 3172 h 9525"/>
                              <a:gd name="connsiteX129" fmla="*/ 7515 w 28575"/>
                              <a:gd name="connsiteY129" fmla="*/ 3172 h 9525"/>
                              <a:gd name="connsiteX130" fmla="*/ 7515 w 28575"/>
                              <a:gd name="connsiteY130" fmla="*/ 6353 h 9525"/>
                              <a:gd name="connsiteX131" fmla="*/ 7515 w 28575"/>
                              <a:gd name="connsiteY131" fmla="*/ 6353 h 9525"/>
                              <a:gd name="connsiteX132" fmla="*/ 7515 w 28575"/>
                              <a:gd name="connsiteY132" fmla="*/ 6353 h 9525"/>
                              <a:gd name="connsiteX133" fmla="*/ 7515 w 28575"/>
                              <a:gd name="connsiteY133" fmla="*/ 6353 h 9525"/>
                              <a:gd name="connsiteX134" fmla="*/ 7515 w 28575"/>
                              <a:gd name="connsiteY134" fmla="*/ 6353 h 9525"/>
                              <a:gd name="connsiteX135" fmla="*/ 7515 w 28575"/>
                              <a:gd name="connsiteY135" fmla="*/ 3172 h 9525"/>
                              <a:gd name="connsiteX136" fmla="*/ 7515 w 28575"/>
                              <a:gd name="connsiteY136" fmla="*/ 6353 h 9525"/>
                              <a:gd name="connsiteX137" fmla="*/ 7515 w 28575"/>
                              <a:gd name="connsiteY137" fmla="*/ 6353 h 9525"/>
                              <a:gd name="connsiteX138" fmla="*/ 7515 w 28575"/>
                              <a:gd name="connsiteY138" fmla="*/ 6353 h 9525"/>
                              <a:gd name="connsiteX139" fmla="*/ 8268 w 28575"/>
                              <a:gd name="connsiteY139" fmla="*/ 6353 h 9525"/>
                              <a:gd name="connsiteX140" fmla="*/ 8268 w 28575"/>
                              <a:gd name="connsiteY140" fmla="*/ 3172 h 9525"/>
                              <a:gd name="connsiteX141" fmla="*/ 8268 w 28575"/>
                              <a:gd name="connsiteY141" fmla="*/ 3172 h 9525"/>
                              <a:gd name="connsiteX142" fmla="*/ 8268 w 28575"/>
                              <a:gd name="connsiteY142" fmla="*/ 6353 h 9525"/>
                              <a:gd name="connsiteX143" fmla="*/ 8268 w 28575"/>
                              <a:gd name="connsiteY143" fmla="*/ 6353 h 9525"/>
                              <a:gd name="connsiteX144" fmla="*/ 8268 w 28575"/>
                              <a:gd name="connsiteY144" fmla="*/ 6353 h 9525"/>
                              <a:gd name="connsiteX145" fmla="*/ 8268 w 28575"/>
                              <a:gd name="connsiteY145" fmla="*/ 3172 h 9525"/>
                              <a:gd name="connsiteX146" fmla="*/ 8268 w 28575"/>
                              <a:gd name="connsiteY146" fmla="*/ 3172 h 9525"/>
                              <a:gd name="connsiteX147" fmla="*/ 8268 w 28575"/>
                              <a:gd name="connsiteY147" fmla="*/ 6353 h 9525"/>
                              <a:gd name="connsiteX148" fmla="*/ 8268 w 28575"/>
                              <a:gd name="connsiteY148" fmla="*/ 6353 h 9525"/>
                              <a:gd name="connsiteX149" fmla="*/ 8268 w 28575"/>
                              <a:gd name="connsiteY149" fmla="*/ 6353 h 9525"/>
                              <a:gd name="connsiteX150" fmla="*/ 8268 w 28575"/>
                              <a:gd name="connsiteY150" fmla="*/ 6353 h 9525"/>
                              <a:gd name="connsiteX151" fmla="*/ 9020 w 28575"/>
                              <a:gd name="connsiteY151" fmla="*/ 6353 h 9525"/>
                              <a:gd name="connsiteX152" fmla="*/ 9020 w 28575"/>
                              <a:gd name="connsiteY152" fmla="*/ 3172 h 9525"/>
                              <a:gd name="connsiteX153" fmla="*/ 9020 w 28575"/>
                              <a:gd name="connsiteY153" fmla="*/ 3172 h 9525"/>
                              <a:gd name="connsiteX154" fmla="*/ 9020 w 28575"/>
                              <a:gd name="connsiteY154" fmla="*/ 3172 h 9525"/>
                              <a:gd name="connsiteX155" fmla="*/ 9020 w 28575"/>
                              <a:gd name="connsiteY155" fmla="*/ 6353 h 9525"/>
                              <a:gd name="connsiteX156" fmla="*/ 9020 w 28575"/>
                              <a:gd name="connsiteY156" fmla="*/ 6353 h 9525"/>
                              <a:gd name="connsiteX157" fmla="*/ 9020 w 28575"/>
                              <a:gd name="connsiteY157" fmla="*/ 6353 h 9525"/>
                              <a:gd name="connsiteX158" fmla="*/ 9020 w 28575"/>
                              <a:gd name="connsiteY158" fmla="*/ 6353 h 9525"/>
                              <a:gd name="connsiteX159" fmla="*/ 9020 w 28575"/>
                              <a:gd name="connsiteY159" fmla="*/ 6353 h 9525"/>
                              <a:gd name="connsiteX160" fmla="*/ 9020 w 28575"/>
                              <a:gd name="connsiteY160" fmla="*/ 6353 h 9525"/>
                              <a:gd name="connsiteX161" fmla="*/ 9020 w 28575"/>
                              <a:gd name="connsiteY161" fmla="*/ 6353 h 9525"/>
                              <a:gd name="connsiteX162" fmla="*/ 9020 w 28575"/>
                              <a:gd name="connsiteY162" fmla="*/ 6353 h 9525"/>
                              <a:gd name="connsiteX163" fmla="*/ 9773 w 28575"/>
                              <a:gd name="connsiteY163" fmla="*/ 6353 h 9525"/>
                              <a:gd name="connsiteX164" fmla="*/ 9773 w 28575"/>
                              <a:gd name="connsiteY164" fmla="*/ 6353 h 9525"/>
                              <a:gd name="connsiteX165" fmla="*/ 9773 w 28575"/>
                              <a:gd name="connsiteY165" fmla="*/ 6353 h 9525"/>
                              <a:gd name="connsiteX166" fmla="*/ 9773 w 28575"/>
                              <a:gd name="connsiteY166" fmla="*/ 6353 h 9525"/>
                              <a:gd name="connsiteX167" fmla="*/ 9773 w 28575"/>
                              <a:gd name="connsiteY167" fmla="*/ 6353 h 9525"/>
                              <a:gd name="connsiteX168" fmla="*/ 9773 w 28575"/>
                              <a:gd name="connsiteY168" fmla="*/ 6353 h 9525"/>
                              <a:gd name="connsiteX169" fmla="*/ 9773 w 28575"/>
                              <a:gd name="connsiteY169" fmla="*/ 6353 h 9525"/>
                              <a:gd name="connsiteX170" fmla="*/ 9773 w 28575"/>
                              <a:gd name="connsiteY170" fmla="*/ 6353 h 9525"/>
                              <a:gd name="connsiteX171" fmla="*/ 9773 w 28575"/>
                              <a:gd name="connsiteY171" fmla="*/ 6353 h 9525"/>
                              <a:gd name="connsiteX172" fmla="*/ 9773 w 28575"/>
                              <a:gd name="connsiteY172" fmla="*/ 6353 h 9525"/>
                              <a:gd name="connsiteX173" fmla="*/ 9773 w 28575"/>
                              <a:gd name="connsiteY173" fmla="*/ 6353 h 9525"/>
                              <a:gd name="connsiteX174" fmla="*/ 9773 w 28575"/>
                              <a:gd name="connsiteY174" fmla="*/ 6353 h 9525"/>
                              <a:gd name="connsiteX175" fmla="*/ 9773 w 28575"/>
                              <a:gd name="connsiteY175" fmla="*/ 6353 h 9525"/>
                              <a:gd name="connsiteX176" fmla="*/ 9773 w 28575"/>
                              <a:gd name="connsiteY176" fmla="*/ 6353 h 9525"/>
                              <a:gd name="connsiteX177" fmla="*/ 9773 w 28575"/>
                              <a:gd name="connsiteY177" fmla="*/ 6353 h 9525"/>
                              <a:gd name="connsiteX178" fmla="*/ 9773 w 28575"/>
                              <a:gd name="connsiteY178" fmla="*/ 6353 h 9525"/>
                              <a:gd name="connsiteX179" fmla="*/ 9773 w 28575"/>
                              <a:gd name="connsiteY179" fmla="*/ 6353 h 9525"/>
                              <a:gd name="connsiteX180" fmla="*/ 9773 w 28575"/>
                              <a:gd name="connsiteY180" fmla="*/ 6353 h 9525"/>
                              <a:gd name="connsiteX181" fmla="*/ 10525 w 28575"/>
                              <a:gd name="connsiteY181" fmla="*/ 6353 h 9525"/>
                              <a:gd name="connsiteX182" fmla="*/ 10525 w 28575"/>
                              <a:gd name="connsiteY182" fmla="*/ 6353 h 9525"/>
                              <a:gd name="connsiteX183" fmla="*/ 10525 w 28575"/>
                              <a:gd name="connsiteY183" fmla="*/ 6353 h 9525"/>
                              <a:gd name="connsiteX184" fmla="*/ 10525 w 28575"/>
                              <a:gd name="connsiteY184" fmla="*/ 6353 h 9525"/>
                              <a:gd name="connsiteX185" fmla="*/ 10525 w 28575"/>
                              <a:gd name="connsiteY185" fmla="*/ 6353 h 9525"/>
                              <a:gd name="connsiteX186" fmla="*/ 10525 w 28575"/>
                              <a:gd name="connsiteY186" fmla="*/ 6353 h 9525"/>
                              <a:gd name="connsiteX187" fmla="*/ 10525 w 28575"/>
                              <a:gd name="connsiteY187" fmla="*/ 6353 h 9525"/>
                              <a:gd name="connsiteX188" fmla="*/ 10525 w 28575"/>
                              <a:gd name="connsiteY188" fmla="*/ 6353 h 9525"/>
                              <a:gd name="connsiteX189" fmla="*/ 10525 w 28575"/>
                              <a:gd name="connsiteY189" fmla="*/ 6353 h 9525"/>
                              <a:gd name="connsiteX190" fmla="*/ 10525 w 28575"/>
                              <a:gd name="connsiteY190" fmla="*/ 9525 h 9525"/>
                              <a:gd name="connsiteX191" fmla="*/ 10525 w 28575"/>
                              <a:gd name="connsiteY191" fmla="*/ 9525 h 9525"/>
                              <a:gd name="connsiteX192" fmla="*/ 10525 w 28575"/>
                              <a:gd name="connsiteY192" fmla="*/ 6353 h 9525"/>
                              <a:gd name="connsiteX193" fmla="*/ 11278 w 28575"/>
                              <a:gd name="connsiteY193" fmla="*/ 6353 h 9525"/>
                              <a:gd name="connsiteX194" fmla="*/ 11278 w 28575"/>
                              <a:gd name="connsiteY194" fmla="*/ 6353 h 9525"/>
                              <a:gd name="connsiteX195" fmla="*/ 11278 w 28575"/>
                              <a:gd name="connsiteY195" fmla="*/ 6353 h 9525"/>
                              <a:gd name="connsiteX196" fmla="*/ 11278 w 28575"/>
                              <a:gd name="connsiteY196" fmla="*/ 3172 h 9525"/>
                              <a:gd name="connsiteX197" fmla="*/ 11278 w 28575"/>
                              <a:gd name="connsiteY197" fmla="*/ 3172 h 9525"/>
                              <a:gd name="connsiteX198" fmla="*/ 11278 w 28575"/>
                              <a:gd name="connsiteY198" fmla="*/ 6353 h 9525"/>
                              <a:gd name="connsiteX199" fmla="*/ 11278 w 28575"/>
                              <a:gd name="connsiteY199" fmla="*/ 3172 h 9525"/>
                              <a:gd name="connsiteX200" fmla="*/ 11278 w 28575"/>
                              <a:gd name="connsiteY200" fmla="*/ 6353 h 9525"/>
                              <a:gd name="connsiteX201" fmla="*/ 11278 w 28575"/>
                              <a:gd name="connsiteY201" fmla="*/ 6353 h 9525"/>
                              <a:gd name="connsiteX202" fmla="*/ 11278 w 28575"/>
                              <a:gd name="connsiteY202" fmla="*/ 6353 h 9525"/>
                              <a:gd name="connsiteX203" fmla="*/ 11278 w 28575"/>
                              <a:gd name="connsiteY203" fmla="*/ 6353 h 9525"/>
                              <a:gd name="connsiteX204" fmla="*/ 11278 w 28575"/>
                              <a:gd name="connsiteY204" fmla="*/ 6353 h 9525"/>
                              <a:gd name="connsiteX205" fmla="*/ 11278 w 28575"/>
                              <a:gd name="connsiteY205" fmla="*/ 6353 h 9525"/>
                              <a:gd name="connsiteX206" fmla="*/ 11278 w 28575"/>
                              <a:gd name="connsiteY206" fmla="*/ 6353 h 9525"/>
                              <a:gd name="connsiteX207" fmla="*/ 12030 w 28575"/>
                              <a:gd name="connsiteY207" fmla="*/ 6353 h 9525"/>
                              <a:gd name="connsiteX208" fmla="*/ 12030 w 28575"/>
                              <a:gd name="connsiteY208" fmla="*/ 6353 h 9525"/>
                              <a:gd name="connsiteX209" fmla="*/ 12030 w 28575"/>
                              <a:gd name="connsiteY209" fmla="*/ 3172 h 9525"/>
                              <a:gd name="connsiteX210" fmla="*/ 12030 w 28575"/>
                              <a:gd name="connsiteY210" fmla="*/ 3172 h 9525"/>
                              <a:gd name="connsiteX211" fmla="*/ 12030 w 28575"/>
                              <a:gd name="connsiteY211" fmla="*/ 6353 h 9525"/>
                              <a:gd name="connsiteX212" fmla="*/ 12030 w 28575"/>
                              <a:gd name="connsiteY212" fmla="*/ 6353 h 9525"/>
                              <a:gd name="connsiteX213" fmla="*/ 12030 w 28575"/>
                              <a:gd name="connsiteY213" fmla="*/ 6353 h 9525"/>
                              <a:gd name="connsiteX214" fmla="*/ 12030 w 28575"/>
                              <a:gd name="connsiteY214" fmla="*/ 6353 h 9525"/>
                              <a:gd name="connsiteX215" fmla="*/ 12030 w 28575"/>
                              <a:gd name="connsiteY215" fmla="*/ 6353 h 9525"/>
                              <a:gd name="connsiteX216" fmla="*/ 12030 w 28575"/>
                              <a:gd name="connsiteY216" fmla="*/ 6353 h 9525"/>
                              <a:gd name="connsiteX217" fmla="*/ 12030 w 28575"/>
                              <a:gd name="connsiteY217" fmla="*/ 6353 h 9525"/>
                              <a:gd name="connsiteX218" fmla="*/ 12030 w 28575"/>
                              <a:gd name="connsiteY218" fmla="*/ 6353 h 9525"/>
                              <a:gd name="connsiteX219" fmla="*/ 12783 w 28575"/>
                              <a:gd name="connsiteY219" fmla="*/ 6353 h 9525"/>
                              <a:gd name="connsiteX220" fmla="*/ 12783 w 28575"/>
                              <a:gd name="connsiteY220" fmla="*/ 6353 h 9525"/>
                              <a:gd name="connsiteX221" fmla="*/ 12783 w 28575"/>
                              <a:gd name="connsiteY221" fmla="*/ 6353 h 9525"/>
                              <a:gd name="connsiteX222" fmla="*/ 12783 w 28575"/>
                              <a:gd name="connsiteY222" fmla="*/ 6353 h 9525"/>
                              <a:gd name="connsiteX223" fmla="*/ 12783 w 28575"/>
                              <a:gd name="connsiteY223" fmla="*/ 6353 h 9525"/>
                              <a:gd name="connsiteX224" fmla="*/ 12783 w 28575"/>
                              <a:gd name="connsiteY224" fmla="*/ 6353 h 9525"/>
                              <a:gd name="connsiteX225" fmla="*/ 12783 w 28575"/>
                              <a:gd name="connsiteY225" fmla="*/ 6353 h 9525"/>
                              <a:gd name="connsiteX226" fmla="*/ 12783 w 28575"/>
                              <a:gd name="connsiteY226" fmla="*/ 6353 h 9525"/>
                              <a:gd name="connsiteX227" fmla="*/ 12783 w 28575"/>
                              <a:gd name="connsiteY227" fmla="*/ 6353 h 9525"/>
                              <a:gd name="connsiteX228" fmla="*/ 12783 w 28575"/>
                              <a:gd name="connsiteY228" fmla="*/ 6353 h 9525"/>
                              <a:gd name="connsiteX229" fmla="*/ 12783 w 28575"/>
                              <a:gd name="connsiteY229" fmla="*/ 6353 h 9525"/>
                              <a:gd name="connsiteX230" fmla="*/ 12783 w 28575"/>
                              <a:gd name="connsiteY230" fmla="*/ 6353 h 9525"/>
                              <a:gd name="connsiteX231" fmla="*/ 13535 w 28575"/>
                              <a:gd name="connsiteY231" fmla="*/ 6353 h 9525"/>
                              <a:gd name="connsiteX232" fmla="*/ 13535 w 28575"/>
                              <a:gd name="connsiteY232" fmla="*/ 6353 h 9525"/>
                              <a:gd name="connsiteX233" fmla="*/ 13535 w 28575"/>
                              <a:gd name="connsiteY233" fmla="*/ 6353 h 9525"/>
                              <a:gd name="connsiteX234" fmla="*/ 13535 w 28575"/>
                              <a:gd name="connsiteY234" fmla="*/ 6353 h 9525"/>
                              <a:gd name="connsiteX235" fmla="*/ 13535 w 28575"/>
                              <a:gd name="connsiteY235" fmla="*/ 6353 h 9525"/>
                              <a:gd name="connsiteX236" fmla="*/ 13535 w 28575"/>
                              <a:gd name="connsiteY236" fmla="*/ 6353 h 9525"/>
                              <a:gd name="connsiteX237" fmla="*/ 13535 w 28575"/>
                              <a:gd name="connsiteY237" fmla="*/ 6353 h 9525"/>
                              <a:gd name="connsiteX238" fmla="*/ 13535 w 28575"/>
                              <a:gd name="connsiteY238" fmla="*/ 6353 h 9525"/>
                              <a:gd name="connsiteX239" fmla="*/ 13535 w 28575"/>
                              <a:gd name="connsiteY239" fmla="*/ 6353 h 9525"/>
                              <a:gd name="connsiteX240" fmla="*/ 13535 w 28575"/>
                              <a:gd name="connsiteY240" fmla="*/ 6353 h 9525"/>
                              <a:gd name="connsiteX241" fmla="*/ 13535 w 28575"/>
                              <a:gd name="connsiteY241" fmla="*/ 6353 h 9525"/>
                              <a:gd name="connsiteX242" fmla="*/ 13535 w 28575"/>
                              <a:gd name="connsiteY242" fmla="*/ 6353 h 9525"/>
                              <a:gd name="connsiteX243" fmla="*/ 14288 w 28575"/>
                              <a:gd name="connsiteY243" fmla="*/ 6353 h 9525"/>
                              <a:gd name="connsiteX244" fmla="*/ 14288 w 28575"/>
                              <a:gd name="connsiteY244" fmla="*/ 3172 h 9525"/>
                              <a:gd name="connsiteX245" fmla="*/ 14288 w 28575"/>
                              <a:gd name="connsiteY245" fmla="*/ 0 h 9525"/>
                              <a:gd name="connsiteX246" fmla="*/ 14288 w 28575"/>
                              <a:gd name="connsiteY246" fmla="*/ 3172 h 9525"/>
                              <a:gd name="connsiteX247" fmla="*/ 14288 w 28575"/>
                              <a:gd name="connsiteY247" fmla="*/ 6353 h 9525"/>
                              <a:gd name="connsiteX248" fmla="*/ 14288 w 28575"/>
                              <a:gd name="connsiteY248" fmla="*/ 6353 h 9525"/>
                              <a:gd name="connsiteX249" fmla="*/ 14288 w 28575"/>
                              <a:gd name="connsiteY249" fmla="*/ 6353 h 9525"/>
                              <a:gd name="connsiteX250" fmla="*/ 14288 w 28575"/>
                              <a:gd name="connsiteY250" fmla="*/ 6353 h 9525"/>
                              <a:gd name="connsiteX251" fmla="*/ 14288 w 28575"/>
                              <a:gd name="connsiteY251" fmla="*/ 6353 h 9525"/>
                              <a:gd name="connsiteX252" fmla="*/ 14288 w 28575"/>
                              <a:gd name="connsiteY252" fmla="*/ 6353 h 9525"/>
                              <a:gd name="connsiteX253" fmla="*/ 14288 w 28575"/>
                              <a:gd name="connsiteY253" fmla="*/ 6353 h 9525"/>
                              <a:gd name="connsiteX254" fmla="*/ 14288 w 28575"/>
                              <a:gd name="connsiteY254" fmla="*/ 6353 h 9525"/>
                              <a:gd name="connsiteX255" fmla="*/ 14288 w 28575"/>
                              <a:gd name="connsiteY255" fmla="*/ 6353 h 9525"/>
                              <a:gd name="connsiteX256" fmla="*/ 14288 w 28575"/>
                              <a:gd name="connsiteY256" fmla="*/ 6353 h 9525"/>
                              <a:gd name="connsiteX257" fmla="*/ 14288 w 28575"/>
                              <a:gd name="connsiteY257" fmla="*/ 6353 h 9525"/>
                              <a:gd name="connsiteX258" fmla="*/ 14288 w 28575"/>
                              <a:gd name="connsiteY258" fmla="*/ 6353 h 9525"/>
                              <a:gd name="connsiteX259" fmla="*/ 14288 w 28575"/>
                              <a:gd name="connsiteY259" fmla="*/ 6353 h 9525"/>
                              <a:gd name="connsiteX260" fmla="*/ 14288 w 28575"/>
                              <a:gd name="connsiteY260" fmla="*/ 6353 h 9525"/>
                              <a:gd name="connsiteX261" fmla="*/ 15040 w 28575"/>
                              <a:gd name="connsiteY261" fmla="*/ 6353 h 9525"/>
                              <a:gd name="connsiteX262" fmla="*/ 15040 w 28575"/>
                              <a:gd name="connsiteY262" fmla="*/ 6353 h 9525"/>
                              <a:gd name="connsiteX263" fmla="*/ 15040 w 28575"/>
                              <a:gd name="connsiteY263" fmla="*/ 6353 h 9525"/>
                              <a:gd name="connsiteX264" fmla="*/ 15040 w 28575"/>
                              <a:gd name="connsiteY264" fmla="*/ 6353 h 9525"/>
                              <a:gd name="connsiteX265" fmla="*/ 15040 w 28575"/>
                              <a:gd name="connsiteY265" fmla="*/ 6353 h 9525"/>
                              <a:gd name="connsiteX266" fmla="*/ 15040 w 28575"/>
                              <a:gd name="connsiteY266" fmla="*/ 6353 h 9525"/>
                              <a:gd name="connsiteX267" fmla="*/ 15040 w 28575"/>
                              <a:gd name="connsiteY267" fmla="*/ 6353 h 9525"/>
                              <a:gd name="connsiteX268" fmla="*/ 15040 w 28575"/>
                              <a:gd name="connsiteY268" fmla="*/ 6353 h 9525"/>
                              <a:gd name="connsiteX269" fmla="*/ 15040 w 28575"/>
                              <a:gd name="connsiteY269" fmla="*/ 6353 h 9525"/>
                              <a:gd name="connsiteX270" fmla="*/ 15040 w 28575"/>
                              <a:gd name="connsiteY270" fmla="*/ 6353 h 9525"/>
                              <a:gd name="connsiteX271" fmla="*/ 15040 w 28575"/>
                              <a:gd name="connsiteY271" fmla="*/ 6353 h 9525"/>
                              <a:gd name="connsiteX272" fmla="*/ 15040 w 28575"/>
                              <a:gd name="connsiteY272" fmla="*/ 6353 h 9525"/>
                              <a:gd name="connsiteX273" fmla="*/ 15792 w 28575"/>
                              <a:gd name="connsiteY273" fmla="*/ 6353 h 9525"/>
                              <a:gd name="connsiteX274" fmla="*/ 15792 w 28575"/>
                              <a:gd name="connsiteY274" fmla="*/ 6353 h 9525"/>
                              <a:gd name="connsiteX275" fmla="*/ 15792 w 28575"/>
                              <a:gd name="connsiteY275" fmla="*/ 6353 h 9525"/>
                              <a:gd name="connsiteX276" fmla="*/ 15792 w 28575"/>
                              <a:gd name="connsiteY276" fmla="*/ 6353 h 9525"/>
                              <a:gd name="connsiteX277" fmla="*/ 15792 w 28575"/>
                              <a:gd name="connsiteY277" fmla="*/ 3172 h 9525"/>
                              <a:gd name="connsiteX278" fmla="*/ 15792 w 28575"/>
                              <a:gd name="connsiteY278" fmla="*/ 3172 h 9525"/>
                              <a:gd name="connsiteX279" fmla="*/ 15792 w 28575"/>
                              <a:gd name="connsiteY279" fmla="*/ 6353 h 9525"/>
                              <a:gd name="connsiteX280" fmla="*/ 15792 w 28575"/>
                              <a:gd name="connsiteY280" fmla="*/ 6353 h 9525"/>
                              <a:gd name="connsiteX281" fmla="*/ 15792 w 28575"/>
                              <a:gd name="connsiteY281" fmla="*/ 6353 h 9525"/>
                              <a:gd name="connsiteX282" fmla="*/ 15792 w 28575"/>
                              <a:gd name="connsiteY282" fmla="*/ 6353 h 9525"/>
                              <a:gd name="connsiteX283" fmla="*/ 15792 w 28575"/>
                              <a:gd name="connsiteY283" fmla="*/ 6353 h 9525"/>
                              <a:gd name="connsiteX284" fmla="*/ 15792 w 28575"/>
                              <a:gd name="connsiteY284" fmla="*/ 6353 h 9525"/>
                              <a:gd name="connsiteX285" fmla="*/ 15792 w 28575"/>
                              <a:gd name="connsiteY285" fmla="*/ 6353 h 9525"/>
                              <a:gd name="connsiteX286" fmla="*/ 15792 w 28575"/>
                              <a:gd name="connsiteY286" fmla="*/ 6353 h 9525"/>
                              <a:gd name="connsiteX287" fmla="*/ 16545 w 28575"/>
                              <a:gd name="connsiteY287" fmla="*/ 3172 h 9525"/>
                              <a:gd name="connsiteX288" fmla="*/ 16545 w 28575"/>
                              <a:gd name="connsiteY288" fmla="*/ 3172 h 9525"/>
                              <a:gd name="connsiteX289" fmla="*/ 16545 w 28575"/>
                              <a:gd name="connsiteY289" fmla="*/ 3172 h 9525"/>
                              <a:gd name="connsiteX290" fmla="*/ 16545 w 28575"/>
                              <a:gd name="connsiteY290" fmla="*/ 3172 h 9525"/>
                              <a:gd name="connsiteX291" fmla="*/ 16545 w 28575"/>
                              <a:gd name="connsiteY291" fmla="*/ 6353 h 9525"/>
                              <a:gd name="connsiteX292" fmla="*/ 16545 w 28575"/>
                              <a:gd name="connsiteY292" fmla="*/ 3172 h 9525"/>
                              <a:gd name="connsiteX293" fmla="*/ 16545 w 28575"/>
                              <a:gd name="connsiteY293" fmla="*/ 6353 h 9525"/>
                              <a:gd name="connsiteX294" fmla="*/ 16545 w 28575"/>
                              <a:gd name="connsiteY294" fmla="*/ 6353 h 9525"/>
                              <a:gd name="connsiteX295" fmla="*/ 16545 w 28575"/>
                              <a:gd name="connsiteY295" fmla="*/ 6353 h 9525"/>
                              <a:gd name="connsiteX296" fmla="*/ 16545 w 28575"/>
                              <a:gd name="connsiteY296" fmla="*/ 6353 h 9525"/>
                              <a:gd name="connsiteX297" fmla="*/ 16545 w 28575"/>
                              <a:gd name="connsiteY297" fmla="*/ 6353 h 9525"/>
                              <a:gd name="connsiteX298" fmla="*/ 16545 w 28575"/>
                              <a:gd name="connsiteY298" fmla="*/ 9525 h 9525"/>
                              <a:gd name="connsiteX299" fmla="*/ 17297 w 28575"/>
                              <a:gd name="connsiteY299" fmla="*/ 6353 h 9525"/>
                              <a:gd name="connsiteX300" fmla="*/ 17297 w 28575"/>
                              <a:gd name="connsiteY300" fmla="*/ 9525 h 9525"/>
                              <a:gd name="connsiteX301" fmla="*/ 17297 w 28575"/>
                              <a:gd name="connsiteY301" fmla="*/ 9525 h 9525"/>
                              <a:gd name="connsiteX302" fmla="*/ 17297 w 28575"/>
                              <a:gd name="connsiteY302" fmla="*/ 6353 h 9525"/>
                              <a:gd name="connsiteX303" fmla="*/ 17297 w 28575"/>
                              <a:gd name="connsiteY303" fmla="*/ 9525 h 9525"/>
                              <a:gd name="connsiteX304" fmla="*/ 17297 w 28575"/>
                              <a:gd name="connsiteY304" fmla="*/ 6353 h 9525"/>
                              <a:gd name="connsiteX305" fmla="*/ 17297 w 28575"/>
                              <a:gd name="connsiteY305" fmla="*/ 6353 h 9525"/>
                              <a:gd name="connsiteX306" fmla="*/ 17297 w 28575"/>
                              <a:gd name="connsiteY306" fmla="*/ 6353 h 9525"/>
                              <a:gd name="connsiteX307" fmla="*/ 17297 w 28575"/>
                              <a:gd name="connsiteY307" fmla="*/ 6353 h 9525"/>
                              <a:gd name="connsiteX308" fmla="*/ 17297 w 28575"/>
                              <a:gd name="connsiteY308" fmla="*/ 6353 h 9525"/>
                              <a:gd name="connsiteX309" fmla="*/ 17297 w 28575"/>
                              <a:gd name="connsiteY309" fmla="*/ 6353 h 9525"/>
                              <a:gd name="connsiteX310" fmla="*/ 17297 w 28575"/>
                              <a:gd name="connsiteY310" fmla="*/ 6353 h 9525"/>
                              <a:gd name="connsiteX311" fmla="*/ 18050 w 28575"/>
                              <a:gd name="connsiteY311" fmla="*/ 6353 h 9525"/>
                              <a:gd name="connsiteX312" fmla="*/ 18050 w 28575"/>
                              <a:gd name="connsiteY312" fmla="*/ 6353 h 9525"/>
                              <a:gd name="connsiteX313" fmla="*/ 18050 w 28575"/>
                              <a:gd name="connsiteY313" fmla="*/ 6353 h 9525"/>
                              <a:gd name="connsiteX314" fmla="*/ 18050 w 28575"/>
                              <a:gd name="connsiteY314" fmla="*/ 6353 h 9525"/>
                              <a:gd name="connsiteX315" fmla="*/ 18050 w 28575"/>
                              <a:gd name="connsiteY315" fmla="*/ 6353 h 9525"/>
                              <a:gd name="connsiteX316" fmla="*/ 18050 w 28575"/>
                              <a:gd name="connsiteY316" fmla="*/ 6353 h 9525"/>
                              <a:gd name="connsiteX317" fmla="*/ 18050 w 28575"/>
                              <a:gd name="connsiteY317" fmla="*/ 6353 h 9525"/>
                              <a:gd name="connsiteX318" fmla="*/ 18050 w 28575"/>
                              <a:gd name="connsiteY318" fmla="*/ 6353 h 9525"/>
                              <a:gd name="connsiteX319" fmla="*/ 18050 w 28575"/>
                              <a:gd name="connsiteY319" fmla="*/ 6353 h 9525"/>
                              <a:gd name="connsiteX320" fmla="*/ 18050 w 28575"/>
                              <a:gd name="connsiteY320" fmla="*/ 9525 h 9525"/>
                              <a:gd name="connsiteX321" fmla="*/ 18050 w 28575"/>
                              <a:gd name="connsiteY321" fmla="*/ 9525 h 9525"/>
                              <a:gd name="connsiteX322" fmla="*/ 18050 w 28575"/>
                              <a:gd name="connsiteY322" fmla="*/ 6353 h 9525"/>
                              <a:gd name="connsiteX323" fmla="*/ 18802 w 28575"/>
                              <a:gd name="connsiteY323" fmla="*/ 6353 h 9525"/>
                              <a:gd name="connsiteX324" fmla="*/ 18802 w 28575"/>
                              <a:gd name="connsiteY324" fmla="*/ 6353 h 9525"/>
                              <a:gd name="connsiteX325" fmla="*/ 18802 w 28575"/>
                              <a:gd name="connsiteY325" fmla="*/ 6353 h 9525"/>
                              <a:gd name="connsiteX326" fmla="*/ 18802 w 28575"/>
                              <a:gd name="connsiteY326" fmla="*/ 6353 h 9525"/>
                              <a:gd name="connsiteX327" fmla="*/ 18802 w 28575"/>
                              <a:gd name="connsiteY327" fmla="*/ 6353 h 9525"/>
                              <a:gd name="connsiteX328" fmla="*/ 18802 w 28575"/>
                              <a:gd name="connsiteY328" fmla="*/ 9525 h 9525"/>
                              <a:gd name="connsiteX329" fmla="*/ 18802 w 28575"/>
                              <a:gd name="connsiteY329" fmla="*/ 6353 h 9525"/>
                              <a:gd name="connsiteX330" fmla="*/ 18802 w 28575"/>
                              <a:gd name="connsiteY330" fmla="*/ 6353 h 9525"/>
                              <a:gd name="connsiteX331" fmla="*/ 18802 w 28575"/>
                              <a:gd name="connsiteY331" fmla="*/ 6353 h 9525"/>
                              <a:gd name="connsiteX332" fmla="*/ 18802 w 28575"/>
                              <a:gd name="connsiteY332" fmla="*/ 6353 h 9525"/>
                              <a:gd name="connsiteX333" fmla="*/ 18802 w 28575"/>
                              <a:gd name="connsiteY333" fmla="*/ 6353 h 9525"/>
                              <a:gd name="connsiteX334" fmla="*/ 18802 w 28575"/>
                              <a:gd name="connsiteY334" fmla="*/ 6353 h 9525"/>
                              <a:gd name="connsiteX335" fmla="*/ 19555 w 28575"/>
                              <a:gd name="connsiteY335" fmla="*/ 6353 h 9525"/>
                              <a:gd name="connsiteX336" fmla="*/ 19555 w 28575"/>
                              <a:gd name="connsiteY336" fmla="*/ 6353 h 9525"/>
                              <a:gd name="connsiteX337" fmla="*/ 19555 w 28575"/>
                              <a:gd name="connsiteY337" fmla="*/ 6353 h 9525"/>
                              <a:gd name="connsiteX338" fmla="*/ 19555 w 28575"/>
                              <a:gd name="connsiteY338" fmla="*/ 6353 h 9525"/>
                              <a:gd name="connsiteX339" fmla="*/ 19555 w 28575"/>
                              <a:gd name="connsiteY339" fmla="*/ 6353 h 9525"/>
                              <a:gd name="connsiteX340" fmla="*/ 19555 w 28575"/>
                              <a:gd name="connsiteY340" fmla="*/ 6353 h 9525"/>
                              <a:gd name="connsiteX341" fmla="*/ 19555 w 28575"/>
                              <a:gd name="connsiteY341" fmla="*/ 6353 h 9525"/>
                              <a:gd name="connsiteX342" fmla="*/ 19555 w 28575"/>
                              <a:gd name="connsiteY342" fmla="*/ 6353 h 9525"/>
                              <a:gd name="connsiteX343" fmla="*/ 19555 w 28575"/>
                              <a:gd name="connsiteY343" fmla="*/ 6353 h 9525"/>
                              <a:gd name="connsiteX344" fmla="*/ 19555 w 28575"/>
                              <a:gd name="connsiteY344" fmla="*/ 6353 h 9525"/>
                              <a:gd name="connsiteX345" fmla="*/ 19555 w 28575"/>
                              <a:gd name="connsiteY345" fmla="*/ 6353 h 9525"/>
                              <a:gd name="connsiteX346" fmla="*/ 19555 w 28575"/>
                              <a:gd name="connsiteY346" fmla="*/ 3172 h 9525"/>
                              <a:gd name="connsiteX347" fmla="*/ 19555 w 28575"/>
                              <a:gd name="connsiteY347" fmla="*/ 6353 h 9525"/>
                              <a:gd name="connsiteX348" fmla="*/ 19555 w 28575"/>
                              <a:gd name="connsiteY348" fmla="*/ 6353 h 9525"/>
                              <a:gd name="connsiteX349" fmla="*/ 19555 w 28575"/>
                              <a:gd name="connsiteY349" fmla="*/ 6353 h 9525"/>
                              <a:gd name="connsiteX350" fmla="*/ 19555 w 28575"/>
                              <a:gd name="connsiteY350" fmla="*/ 6353 h 9525"/>
                              <a:gd name="connsiteX351" fmla="*/ 19555 w 28575"/>
                              <a:gd name="connsiteY351" fmla="*/ 6353 h 9525"/>
                              <a:gd name="connsiteX352" fmla="*/ 19555 w 28575"/>
                              <a:gd name="connsiteY352" fmla="*/ 6353 h 9525"/>
                              <a:gd name="connsiteX353" fmla="*/ 19555 w 28575"/>
                              <a:gd name="connsiteY353" fmla="*/ 6353 h 9525"/>
                              <a:gd name="connsiteX354" fmla="*/ 19555 w 28575"/>
                              <a:gd name="connsiteY354" fmla="*/ 6353 h 9525"/>
                              <a:gd name="connsiteX355" fmla="*/ 20307 w 28575"/>
                              <a:gd name="connsiteY355" fmla="*/ 3172 h 9525"/>
                              <a:gd name="connsiteX356" fmla="*/ 20307 w 28575"/>
                              <a:gd name="connsiteY356" fmla="*/ 3172 h 9525"/>
                              <a:gd name="connsiteX357" fmla="*/ 20307 w 28575"/>
                              <a:gd name="connsiteY357" fmla="*/ 3172 h 9525"/>
                              <a:gd name="connsiteX358" fmla="*/ 20307 w 28575"/>
                              <a:gd name="connsiteY358" fmla="*/ 6353 h 9525"/>
                              <a:gd name="connsiteX359" fmla="*/ 20307 w 28575"/>
                              <a:gd name="connsiteY359" fmla="*/ 6353 h 9525"/>
                              <a:gd name="connsiteX360" fmla="*/ 20307 w 28575"/>
                              <a:gd name="connsiteY360" fmla="*/ 6353 h 9525"/>
                              <a:gd name="connsiteX361" fmla="*/ 20307 w 28575"/>
                              <a:gd name="connsiteY361" fmla="*/ 6353 h 9525"/>
                              <a:gd name="connsiteX362" fmla="*/ 20307 w 28575"/>
                              <a:gd name="connsiteY362" fmla="*/ 6353 h 9525"/>
                              <a:gd name="connsiteX363" fmla="*/ 20307 w 28575"/>
                              <a:gd name="connsiteY363" fmla="*/ 3172 h 9525"/>
                              <a:gd name="connsiteX364" fmla="*/ 20307 w 28575"/>
                              <a:gd name="connsiteY364" fmla="*/ 3172 h 9525"/>
                              <a:gd name="connsiteX365" fmla="*/ 20307 w 28575"/>
                              <a:gd name="connsiteY365" fmla="*/ 3172 h 9525"/>
                              <a:gd name="connsiteX366" fmla="*/ 20307 w 28575"/>
                              <a:gd name="connsiteY366" fmla="*/ 6353 h 9525"/>
                              <a:gd name="connsiteX367" fmla="*/ 21060 w 28575"/>
                              <a:gd name="connsiteY367" fmla="*/ 6353 h 9525"/>
                              <a:gd name="connsiteX368" fmla="*/ 21060 w 28575"/>
                              <a:gd name="connsiteY368" fmla="*/ 6353 h 9525"/>
                              <a:gd name="connsiteX369" fmla="*/ 21060 w 28575"/>
                              <a:gd name="connsiteY369" fmla="*/ 6353 h 9525"/>
                              <a:gd name="connsiteX370" fmla="*/ 21060 w 28575"/>
                              <a:gd name="connsiteY370" fmla="*/ 6353 h 9525"/>
                              <a:gd name="connsiteX371" fmla="*/ 21060 w 28575"/>
                              <a:gd name="connsiteY371" fmla="*/ 6353 h 9525"/>
                              <a:gd name="connsiteX372" fmla="*/ 21060 w 28575"/>
                              <a:gd name="connsiteY372" fmla="*/ 6353 h 9525"/>
                              <a:gd name="connsiteX373" fmla="*/ 21060 w 28575"/>
                              <a:gd name="connsiteY373" fmla="*/ 6353 h 9525"/>
                              <a:gd name="connsiteX374" fmla="*/ 21060 w 28575"/>
                              <a:gd name="connsiteY374" fmla="*/ 6353 h 9525"/>
                              <a:gd name="connsiteX375" fmla="*/ 21060 w 28575"/>
                              <a:gd name="connsiteY375" fmla="*/ 6353 h 9525"/>
                              <a:gd name="connsiteX376" fmla="*/ 21060 w 28575"/>
                              <a:gd name="connsiteY376" fmla="*/ 6353 h 9525"/>
                              <a:gd name="connsiteX377" fmla="*/ 21060 w 28575"/>
                              <a:gd name="connsiteY377" fmla="*/ 6353 h 9525"/>
                              <a:gd name="connsiteX378" fmla="*/ 21060 w 28575"/>
                              <a:gd name="connsiteY378" fmla="*/ 6353 h 9525"/>
                              <a:gd name="connsiteX379" fmla="*/ 21803 w 28575"/>
                              <a:gd name="connsiteY379" fmla="*/ 6353 h 9525"/>
                              <a:gd name="connsiteX380" fmla="*/ 21803 w 28575"/>
                              <a:gd name="connsiteY380" fmla="*/ 3172 h 9525"/>
                              <a:gd name="connsiteX381" fmla="*/ 21803 w 28575"/>
                              <a:gd name="connsiteY381" fmla="*/ 3172 h 9525"/>
                              <a:gd name="connsiteX382" fmla="*/ 21803 w 28575"/>
                              <a:gd name="connsiteY382" fmla="*/ 3172 h 9525"/>
                              <a:gd name="connsiteX383" fmla="*/ 21803 w 28575"/>
                              <a:gd name="connsiteY383" fmla="*/ 3172 h 9525"/>
                              <a:gd name="connsiteX384" fmla="*/ 21803 w 28575"/>
                              <a:gd name="connsiteY384" fmla="*/ 6353 h 9525"/>
                              <a:gd name="connsiteX385" fmla="*/ 21803 w 28575"/>
                              <a:gd name="connsiteY385" fmla="*/ 6353 h 9525"/>
                              <a:gd name="connsiteX386" fmla="*/ 21803 w 28575"/>
                              <a:gd name="connsiteY386" fmla="*/ 6353 h 9525"/>
                              <a:gd name="connsiteX387" fmla="*/ 21803 w 28575"/>
                              <a:gd name="connsiteY387" fmla="*/ 6353 h 9525"/>
                              <a:gd name="connsiteX388" fmla="*/ 21803 w 28575"/>
                              <a:gd name="connsiteY388" fmla="*/ 6353 h 9525"/>
                              <a:gd name="connsiteX389" fmla="*/ 21803 w 28575"/>
                              <a:gd name="connsiteY389" fmla="*/ 6353 h 9525"/>
                              <a:gd name="connsiteX390" fmla="*/ 21803 w 28575"/>
                              <a:gd name="connsiteY390" fmla="*/ 3172 h 9525"/>
                              <a:gd name="connsiteX391" fmla="*/ 22555 w 28575"/>
                              <a:gd name="connsiteY391" fmla="*/ 3172 h 9525"/>
                              <a:gd name="connsiteX392" fmla="*/ 22555 w 28575"/>
                              <a:gd name="connsiteY392" fmla="*/ 6353 h 9525"/>
                              <a:gd name="connsiteX393" fmla="*/ 22555 w 28575"/>
                              <a:gd name="connsiteY393" fmla="*/ 6353 h 9525"/>
                              <a:gd name="connsiteX394" fmla="*/ 22555 w 28575"/>
                              <a:gd name="connsiteY394" fmla="*/ 6353 h 9525"/>
                              <a:gd name="connsiteX395" fmla="*/ 22555 w 28575"/>
                              <a:gd name="connsiteY395" fmla="*/ 6353 h 9525"/>
                              <a:gd name="connsiteX396" fmla="*/ 22555 w 28575"/>
                              <a:gd name="connsiteY396" fmla="*/ 6353 h 9525"/>
                              <a:gd name="connsiteX397" fmla="*/ 22555 w 28575"/>
                              <a:gd name="connsiteY397" fmla="*/ 6353 h 9525"/>
                              <a:gd name="connsiteX398" fmla="*/ 22555 w 28575"/>
                              <a:gd name="connsiteY398" fmla="*/ 3172 h 9525"/>
                              <a:gd name="connsiteX399" fmla="*/ 22555 w 28575"/>
                              <a:gd name="connsiteY399" fmla="*/ 3172 h 9525"/>
                              <a:gd name="connsiteX400" fmla="*/ 22555 w 28575"/>
                              <a:gd name="connsiteY400" fmla="*/ 6353 h 9525"/>
                              <a:gd name="connsiteX401" fmla="*/ 22555 w 28575"/>
                              <a:gd name="connsiteY401" fmla="*/ 6353 h 9525"/>
                              <a:gd name="connsiteX402" fmla="*/ 22555 w 28575"/>
                              <a:gd name="connsiteY402" fmla="*/ 9525 h 9525"/>
                              <a:gd name="connsiteX403" fmla="*/ 23308 w 28575"/>
                              <a:gd name="connsiteY403" fmla="*/ 6353 h 9525"/>
                              <a:gd name="connsiteX404" fmla="*/ 23308 w 28575"/>
                              <a:gd name="connsiteY404" fmla="*/ 6353 h 9525"/>
                              <a:gd name="connsiteX405" fmla="*/ 23308 w 28575"/>
                              <a:gd name="connsiteY405" fmla="*/ 6353 h 9525"/>
                              <a:gd name="connsiteX406" fmla="*/ 23308 w 28575"/>
                              <a:gd name="connsiteY406" fmla="*/ 6353 h 9525"/>
                              <a:gd name="connsiteX407" fmla="*/ 23308 w 28575"/>
                              <a:gd name="connsiteY407" fmla="*/ 6353 h 9525"/>
                              <a:gd name="connsiteX408" fmla="*/ 23308 w 28575"/>
                              <a:gd name="connsiteY408" fmla="*/ 3172 h 9525"/>
                              <a:gd name="connsiteX409" fmla="*/ 23308 w 28575"/>
                              <a:gd name="connsiteY409" fmla="*/ 6353 h 9525"/>
                              <a:gd name="connsiteX410" fmla="*/ 23308 w 28575"/>
                              <a:gd name="connsiteY410" fmla="*/ 6353 h 9525"/>
                              <a:gd name="connsiteX411" fmla="*/ 23308 w 28575"/>
                              <a:gd name="connsiteY411" fmla="*/ 6353 h 9525"/>
                              <a:gd name="connsiteX412" fmla="*/ 23308 w 28575"/>
                              <a:gd name="connsiteY412" fmla="*/ 6353 h 9525"/>
                              <a:gd name="connsiteX413" fmla="*/ 23308 w 28575"/>
                              <a:gd name="connsiteY413" fmla="*/ 6353 h 9525"/>
                              <a:gd name="connsiteX414" fmla="*/ 23308 w 28575"/>
                              <a:gd name="connsiteY414" fmla="*/ 6353 h 9525"/>
                              <a:gd name="connsiteX415" fmla="*/ 24060 w 28575"/>
                              <a:gd name="connsiteY415" fmla="*/ 6353 h 9525"/>
                              <a:gd name="connsiteX416" fmla="*/ 24060 w 28575"/>
                              <a:gd name="connsiteY416" fmla="*/ 6353 h 9525"/>
                              <a:gd name="connsiteX417" fmla="*/ 24060 w 28575"/>
                              <a:gd name="connsiteY417" fmla="*/ 6353 h 9525"/>
                              <a:gd name="connsiteX418" fmla="*/ 24060 w 28575"/>
                              <a:gd name="connsiteY418" fmla="*/ 6353 h 9525"/>
                              <a:gd name="connsiteX419" fmla="*/ 24060 w 28575"/>
                              <a:gd name="connsiteY419" fmla="*/ 6353 h 9525"/>
                              <a:gd name="connsiteX420" fmla="*/ 24060 w 28575"/>
                              <a:gd name="connsiteY420" fmla="*/ 6353 h 9525"/>
                              <a:gd name="connsiteX421" fmla="*/ 24060 w 28575"/>
                              <a:gd name="connsiteY421" fmla="*/ 3172 h 9525"/>
                              <a:gd name="connsiteX422" fmla="*/ 24060 w 28575"/>
                              <a:gd name="connsiteY422" fmla="*/ 3172 h 9525"/>
                              <a:gd name="connsiteX423" fmla="*/ 24060 w 28575"/>
                              <a:gd name="connsiteY423" fmla="*/ 6353 h 9525"/>
                              <a:gd name="connsiteX424" fmla="*/ 24060 w 28575"/>
                              <a:gd name="connsiteY424" fmla="*/ 6353 h 9525"/>
                              <a:gd name="connsiteX425" fmla="*/ 24060 w 28575"/>
                              <a:gd name="connsiteY425" fmla="*/ 6353 h 9525"/>
                              <a:gd name="connsiteX426" fmla="*/ 24060 w 28575"/>
                              <a:gd name="connsiteY426" fmla="*/ 6353 h 9525"/>
                              <a:gd name="connsiteX427" fmla="*/ 24060 w 28575"/>
                              <a:gd name="connsiteY427" fmla="*/ 6353 h 9525"/>
                              <a:gd name="connsiteX428" fmla="*/ 24060 w 28575"/>
                              <a:gd name="connsiteY428" fmla="*/ 6353 h 9525"/>
                              <a:gd name="connsiteX429" fmla="*/ 24060 w 28575"/>
                              <a:gd name="connsiteY429" fmla="*/ 6353 h 9525"/>
                              <a:gd name="connsiteX430" fmla="*/ 24060 w 28575"/>
                              <a:gd name="connsiteY430" fmla="*/ 6353 h 9525"/>
                              <a:gd name="connsiteX431" fmla="*/ 24060 w 28575"/>
                              <a:gd name="connsiteY431" fmla="*/ 6353 h 9525"/>
                              <a:gd name="connsiteX432" fmla="*/ 24060 w 28575"/>
                              <a:gd name="connsiteY432" fmla="*/ 6353 h 9525"/>
                              <a:gd name="connsiteX433" fmla="*/ 24060 w 28575"/>
                              <a:gd name="connsiteY433" fmla="*/ 6353 h 9525"/>
                              <a:gd name="connsiteX434" fmla="*/ 24060 w 28575"/>
                              <a:gd name="connsiteY434" fmla="*/ 6353 h 9525"/>
                              <a:gd name="connsiteX435" fmla="*/ 24813 w 28575"/>
                              <a:gd name="connsiteY435" fmla="*/ 6353 h 9525"/>
                              <a:gd name="connsiteX436" fmla="*/ 24813 w 28575"/>
                              <a:gd name="connsiteY436" fmla="*/ 6353 h 9525"/>
                              <a:gd name="connsiteX437" fmla="*/ 24813 w 28575"/>
                              <a:gd name="connsiteY437" fmla="*/ 6353 h 9525"/>
                              <a:gd name="connsiteX438" fmla="*/ 24813 w 28575"/>
                              <a:gd name="connsiteY438" fmla="*/ 6353 h 9525"/>
                              <a:gd name="connsiteX439" fmla="*/ 24813 w 28575"/>
                              <a:gd name="connsiteY439" fmla="*/ 6353 h 9525"/>
                              <a:gd name="connsiteX440" fmla="*/ 24813 w 28575"/>
                              <a:gd name="connsiteY440" fmla="*/ 6353 h 9525"/>
                              <a:gd name="connsiteX441" fmla="*/ 24813 w 28575"/>
                              <a:gd name="connsiteY441" fmla="*/ 6353 h 9525"/>
                              <a:gd name="connsiteX442" fmla="*/ 24813 w 28575"/>
                              <a:gd name="connsiteY442" fmla="*/ 6353 h 9525"/>
                              <a:gd name="connsiteX443" fmla="*/ 24813 w 28575"/>
                              <a:gd name="connsiteY443" fmla="*/ 6353 h 9525"/>
                              <a:gd name="connsiteX444" fmla="*/ 24813 w 28575"/>
                              <a:gd name="connsiteY444" fmla="*/ 6353 h 9525"/>
                              <a:gd name="connsiteX445" fmla="*/ 24813 w 28575"/>
                              <a:gd name="connsiteY445" fmla="*/ 6353 h 9525"/>
                              <a:gd name="connsiteX446" fmla="*/ 24813 w 28575"/>
                              <a:gd name="connsiteY446" fmla="*/ 6353 h 9525"/>
                              <a:gd name="connsiteX447" fmla="*/ 25565 w 28575"/>
                              <a:gd name="connsiteY447" fmla="*/ 6353 h 9525"/>
                              <a:gd name="connsiteX448" fmla="*/ 25565 w 28575"/>
                              <a:gd name="connsiteY448" fmla="*/ 6353 h 9525"/>
                              <a:gd name="connsiteX449" fmla="*/ 25565 w 28575"/>
                              <a:gd name="connsiteY449" fmla="*/ 6353 h 9525"/>
                              <a:gd name="connsiteX450" fmla="*/ 25565 w 28575"/>
                              <a:gd name="connsiteY450" fmla="*/ 6353 h 9525"/>
                              <a:gd name="connsiteX451" fmla="*/ 25565 w 28575"/>
                              <a:gd name="connsiteY451" fmla="*/ 6353 h 9525"/>
                              <a:gd name="connsiteX452" fmla="*/ 25565 w 28575"/>
                              <a:gd name="connsiteY452" fmla="*/ 6353 h 9525"/>
                              <a:gd name="connsiteX453" fmla="*/ 25565 w 28575"/>
                              <a:gd name="connsiteY453" fmla="*/ 6353 h 9525"/>
                              <a:gd name="connsiteX454" fmla="*/ 25565 w 28575"/>
                              <a:gd name="connsiteY454" fmla="*/ 6353 h 9525"/>
                              <a:gd name="connsiteX455" fmla="*/ 25565 w 28575"/>
                              <a:gd name="connsiteY455" fmla="*/ 6353 h 9525"/>
                              <a:gd name="connsiteX456" fmla="*/ 25565 w 28575"/>
                              <a:gd name="connsiteY456" fmla="*/ 6353 h 9525"/>
                              <a:gd name="connsiteX457" fmla="*/ 25565 w 28575"/>
                              <a:gd name="connsiteY457" fmla="*/ 6353 h 9525"/>
                              <a:gd name="connsiteX458" fmla="*/ 25565 w 28575"/>
                              <a:gd name="connsiteY458" fmla="*/ 6353 h 9525"/>
                              <a:gd name="connsiteX459" fmla="*/ 26318 w 28575"/>
                              <a:gd name="connsiteY459" fmla="*/ 6353 h 9525"/>
                              <a:gd name="connsiteX460" fmla="*/ 26318 w 28575"/>
                              <a:gd name="connsiteY460" fmla="*/ 6353 h 9525"/>
                              <a:gd name="connsiteX461" fmla="*/ 26318 w 28575"/>
                              <a:gd name="connsiteY461" fmla="*/ 6353 h 9525"/>
                              <a:gd name="connsiteX462" fmla="*/ 26318 w 28575"/>
                              <a:gd name="connsiteY462" fmla="*/ 3172 h 9525"/>
                              <a:gd name="connsiteX463" fmla="*/ 26318 w 28575"/>
                              <a:gd name="connsiteY463" fmla="*/ 6353 h 9525"/>
                              <a:gd name="connsiteX464" fmla="*/ 26318 w 28575"/>
                              <a:gd name="connsiteY464" fmla="*/ 6353 h 9525"/>
                              <a:gd name="connsiteX465" fmla="*/ 26318 w 28575"/>
                              <a:gd name="connsiteY465" fmla="*/ 6353 h 9525"/>
                              <a:gd name="connsiteX466" fmla="*/ 26318 w 28575"/>
                              <a:gd name="connsiteY466" fmla="*/ 6353 h 9525"/>
                              <a:gd name="connsiteX467" fmla="*/ 26318 w 28575"/>
                              <a:gd name="connsiteY467" fmla="*/ 6353 h 9525"/>
                              <a:gd name="connsiteX468" fmla="*/ 26318 w 28575"/>
                              <a:gd name="connsiteY468" fmla="*/ 6353 h 9525"/>
                              <a:gd name="connsiteX469" fmla="*/ 26318 w 28575"/>
                              <a:gd name="connsiteY469" fmla="*/ 9525 h 9525"/>
                              <a:gd name="connsiteX470" fmla="*/ 26318 w 28575"/>
                              <a:gd name="connsiteY470" fmla="*/ 6353 h 9525"/>
                              <a:gd name="connsiteX471" fmla="*/ 27070 w 28575"/>
                              <a:gd name="connsiteY471" fmla="*/ 6353 h 9525"/>
                              <a:gd name="connsiteX472" fmla="*/ 27070 w 28575"/>
                              <a:gd name="connsiteY472" fmla="*/ 6353 h 9525"/>
                              <a:gd name="connsiteX473" fmla="*/ 27070 w 28575"/>
                              <a:gd name="connsiteY473" fmla="*/ 6353 h 9525"/>
                              <a:gd name="connsiteX474" fmla="*/ 27070 w 28575"/>
                              <a:gd name="connsiteY474" fmla="*/ 6353 h 9525"/>
                              <a:gd name="connsiteX475" fmla="*/ 27070 w 28575"/>
                              <a:gd name="connsiteY475" fmla="*/ 6353 h 9525"/>
                              <a:gd name="connsiteX476" fmla="*/ 27070 w 28575"/>
                              <a:gd name="connsiteY476" fmla="*/ 6353 h 9525"/>
                              <a:gd name="connsiteX477" fmla="*/ 27070 w 28575"/>
                              <a:gd name="connsiteY477" fmla="*/ 3172 h 9525"/>
                              <a:gd name="connsiteX478" fmla="*/ 27070 w 28575"/>
                              <a:gd name="connsiteY478" fmla="*/ 3172 h 9525"/>
                              <a:gd name="connsiteX479" fmla="*/ 27070 w 28575"/>
                              <a:gd name="connsiteY479" fmla="*/ 3172 h 9525"/>
                              <a:gd name="connsiteX480" fmla="*/ 27070 w 28575"/>
                              <a:gd name="connsiteY480" fmla="*/ 3172 h 9525"/>
                              <a:gd name="connsiteX481" fmla="*/ 27070 w 28575"/>
                              <a:gd name="connsiteY481" fmla="*/ 3172 h 9525"/>
                              <a:gd name="connsiteX482" fmla="*/ 27070 w 28575"/>
                              <a:gd name="connsiteY482" fmla="*/ 6353 h 9525"/>
                              <a:gd name="connsiteX483" fmla="*/ 27822 w 28575"/>
                              <a:gd name="connsiteY483" fmla="*/ 6353 h 9525"/>
                              <a:gd name="connsiteX484" fmla="*/ 27822 w 28575"/>
                              <a:gd name="connsiteY484" fmla="*/ 6353 h 9525"/>
                              <a:gd name="connsiteX485" fmla="*/ 27822 w 28575"/>
                              <a:gd name="connsiteY485" fmla="*/ 6353 h 9525"/>
                              <a:gd name="connsiteX486" fmla="*/ 27822 w 28575"/>
                              <a:gd name="connsiteY486" fmla="*/ 3172 h 9525"/>
                              <a:gd name="connsiteX487" fmla="*/ 27822 w 28575"/>
                              <a:gd name="connsiteY487" fmla="*/ 3172 h 9525"/>
                              <a:gd name="connsiteX488" fmla="*/ 27822 w 28575"/>
                              <a:gd name="connsiteY488" fmla="*/ 6353 h 9525"/>
                              <a:gd name="connsiteX489" fmla="*/ 27822 w 28575"/>
                              <a:gd name="connsiteY489" fmla="*/ 6353 h 9525"/>
                              <a:gd name="connsiteX490" fmla="*/ 27822 w 28575"/>
                              <a:gd name="connsiteY490" fmla="*/ 6353 h 9525"/>
                              <a:gd name="connsiteX491" fmla="*/ 27822 w 28575"/>
                              <a:gd name="connsiteY491" fmla="*/ 6353 h 9525"/>
                              <a:gd name="connsiteX492" fmla="*/ 27822 w 28575"/>
                              <a:gd name="connsiteY492" fmla="*/ 6353 h 9525"/>
                              <a:gd name="connsiteX493" fmla="*/ 27822 w 28575"/>
                              <a:gd name="connsiteY493" fmla="*/ 3172 h 9525"/>
                              <a:gd name="connsiteX494" fmla="*/ 27822 w 28575"/>
                              <a:gd name="connsiteY494" fmla="*/ 6353 h 9525"/>
                              <a:gd name="connsiteX495" fmla="*/ 27822 w 28575"/>
                              <a:gd name="connsiteY495" fmla="*/ 6353 h 9525"/>
                              <a:gd name="connsiteX496" fmla="*/ 27822 w 28575"/>
                              <a:gd name="connsiteY496" fmla="*/ 6353 h 9525"/>
                              <a:gd name="connsiteX497" fmla="*/ 28575 w 28575"/>
                              <a:gd name="connsiteY497" fmla="*/ 3172 h 9525"/>
                              <a:gd name="connsiteX498" fmla="*/ 28575 w 28575"/>
                              <a:gd name="connsiteY498" fmla="*/ 6353 h 9525"/>
                              <a:gd name="connsiteX499" fmla="*/ 28575 w 28575"/>
                              <a:gd name="connsiteY499" fmla="*/ 3172 h 9525"/>
                              <a:gd name="connsiteX500" fmla="*/ 28575 w 28575"/>
                              <a:gd name="connsiteY500" fmla="*/ 6353 h 9525"/>
                              <a:gd name="connsiteX501" fmla="*/ 28575 w 28575"/>
                              <a:gd name="connsiteY501" fmla="*/ 6353 h 9525"/>
                              <a:gd name="connsiteX502" fmla="*/ 28575 w 28575"/>
                              <a:gd name="connsiteY502" fmla="*/ 6353 h 9525"/>
                              <a:gd name="connsiteX503" fmla="*/ 28575 w 28575"/>
                              <a:gd name="connsiteY503" fmla="*/ 6353 h 9525"/>
                              <a:gd name="connsiteX504" fmla="*/ 28575 w 28575"/>
                              <a:gd name="connsiteY504" fmla="*/ 6353 h 9525"/>
                              <a:gd name="connsiteX505" fmla="*/ 28575 w 28575"/>
                              <a:gd name="connsiteY505" fmla="*/ 6353 h 9525"/>
                              <a:gd name="connsiteX506" fmla="*/ 28575 w 28575"/>
                              <a:gd name="connsiteY506" fmla="*/ 6353 h 9525"/>
                              <a:gd name="connsiteX507" fmla="*/ 28575 w 28575"/>
                              <a:gd name="connsiteY507" fmla="*/ 6353 h 9525"/>
                              <a:gd name="connsiteX508" fmla="*/ 28575 w 28575"/>
                              <a:gd name="connsiteY508" fmla="*/ 6353 h 9525"/>
                              <a:gd name="connsiteX509" fmla="*/ 28575 w 28575"/>
                              <a:gd name="connsiteY509" fmla="*/ 3172 h 9525"/>
                              <a:gd name="connsiteX510" fmla="*/ 28575 w 28575"/>
                              <a:gd name="connsiteY510" fmla="*/ 6353 h 9525"/>
                              <a:gd name="connsiteX511" fmla="*/ 28575 w 28575"/>
                              <a:gd name="connsiteY511" fmla="*/ 635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6353"/>
                                </a:moveTo>
                                <a:lnTo>
                                  <a:pt x="0" y="6353"/>
                                </a:lnTo>
                                <a:lnTo>
                                  <a:pt x="0" y="6353"/>
                                </a:lnTo>
                                <a:lnTo>
                                  <a:pt x="0" y="6353"/>
                                </a:lnTo>
                                <a:lnTo>
                                  <a:pt x="0" y="6353"/>
                                </a:lnTo>
                                <a:lnTo>
                                  <a:pt x="0" y="6353"/>
                                </a:lnTo>
                                <a:lnTo>
                                  <a:pt x="0" y="6353"/>
                                </a:lnTo>
                                <a:lnTo>
                                  <a:pt x="0" y="6353"/>
                                </a:lnTo>
                                <a:lnTo>
                                  <a:pt x="0" y="6353"/>
                                </a:lnTo>
                                <a:lnTo>
                                  <a:pt x="753" y="3172"/>
                                </a:lnTo>
                                <a:lnTo>
                                  <a:pt x="753" y="6353"/>
                                </a:lnTo>
                                <a:lnTo>
                                  <a:pt x="753" y="3172"/>
                                </a:lnTo>
                                <a:lnTo>
                                  <a:pt x="753" y="6353"/>
                                </a:lnTo>
                                <a:lnTo>
                                  <a:pt x="753" y="6353"/>
                                </a:lnTo>
                                <a:lnTo>
                                  <a:pt x="753" y="6353"/>
                                </a:lnTo>
                                <a:lnTo>
                                  <a:pt x="753" y="6353"/>
                                </a:lnTo>
                                <a:lnTo>
                                  <a:pt x="753" y="6353"/>
                                </a:lnTo>
                                <a:lnTo>
                                  <a:pt x="753" y="6353"/>
                                </a:lnTo>
                                <a:lnTo>
                                  <a:pt x="753" y="6353"/>
                                </a:lnTo>
                                <a:lnTo>
                                  <a:pt x="753" y="6353"/>
                                </a:lnTo>
                                <a:lnTo>
                                  <a:pt x="753" y="6353"/>
                                </a:lnTo>
                                <a:lnTo>
                                  <a:pt x="1505" y="6353"/>
                                </a:lnTo>
                                <a:lnTo>
                                  <a:pt x="1505" y="6353"/>
                                </a:lnTo>
                                <a:lnTo>
                                  <a:pt x="1505" y="6353"/>
                                </a:lnTo>
                                <a:lnTo>
                                  <a:pt x="1505" y="6353"/>
                                </a:lnTo>
                                <a:lnTo>
                                  <a:pt x="1505" y="6353"/>
                                </a:lnTo>
                                <a:lnTo>
                                  <a:pt x="1505" y="6353"/>
                                </a:lnTo>
                                <a:lnTo>
                                  <a:pt x="1505" y="6353"/>
                                </a:lnTo>
                                <a:lnTo>
                                  <a:pt x="1505" y="3172"/>
                                </a:lnTo>
                                <a:lnTo>
                                  <a:pt x="1505" y="6353"/>
                                </a:lnTo>
                                <a:lnTo>
                                  <a:pt x="1505" y="6353"/>
                                </a:lnTo>
                                <a:lnTo>
                                  <a:pt x="1505" y="6353"/>
                                </a:lnTo>
                                <a:lnTo>
                                  <a:pt x="1505" y="6353"/>
                                </a:lnTo>
                                <a:lnTo>
                                  <a:pt x="2257" y="6353"/>
                                </a:lnTo>
                                <a:lnTo>
                                  <a:pt x="2257" y="6353"/>
                                </a:lnTo>
                                <a:lnTo>
                                  <a:pt x="2257" y="6353"/>
                                </a:lnTo>
                                <a:lnTo>
                                  <a:pt x="2257" y="6353"/>
                                </a:lnTo>
                                <a:lnTo>
                                  <a:pt x="2257" y="6353"/>
                                </a:lnTo>
                                <a:lnTo>
                                  <a:pt x="2257" y="6353"/>
                                </a:lnTo>
                                <a:lnTo>
                                  <a:pt x="2257" y="3172"/>
                                </a:lnTo>
                                <a:lnTo>
                                  <a:pt x="2257" y="6353"/>
                                </a:lnTo>
                                <a:lnTo>
                                  <a:pt x="2257" y="6353"/>
                                </a:lnTo>
                                <a:lnTo>
                                  <a:pt x="2257" y="6353"/>
                                </a:lnTo>
                                <a:lnTo>
                                  <a:pt x="2257" y="6353"/>
                                </a:lnTo>
                                <a:lnTo>
                                  <a:pt x="2257" y="6353"/>
                                </a:lnTo>
                                <a:lnTo>
                                  <a:pt x="3010" y="6353"/>
                                </a:lnTo>
                                <a:lnTo>
                                  <a:pt x="3010" y="3172"/>
                                </a:lnTo>
                                <a:lnTo>
                                  <a:pt x="3010" y="3172"/>
                                </a:lnTo>
                                <a:lnTo>
                                  <a:pt x="3010" y="3172"/>
                                </a:lnTo>
                                <a:lnTo>
                                  <a:pt x="3010" y="6353"/>
                                </a:lnTo>
                                <a:lnTo>
                                  <a:pt x="3010" y="6353"/>
                                </a:lnTo>
                                <a:lnTo>
                                  <a:pt x="3010" y="6353"/>
                                </a:lnTo>
                                <a:lnTo>
                                  <a:pt x="3010" y="6353"/>
                                </a:lnTo>
                                <a:lnTo>
                                  <a:pt x="3010" y="6353"/>
                                </a:lnTo>
                                <a:lnTo>
                                  <a:pt x="3010" y="6353"/>
                                </a:lnTo>
                                <a:lnTo>
                                  <a:pt x="3010" y="6353"/>
                                </a:lnTo>
                                <a:lnTo>
                                  <a:pt x="3010" y="6353"/>
                                </a:lnTo>
                                <a:lnTo>
                                  <a:pt x="3762" y="6353"/>
                                </a:lnTo>
                                <a:lnTo>
                                  <a:pt x="3762" y="6353"/>
                                </a:lnTo>
                                <a:lnTo>
                                  <a:pt x="3762" y="6353"/>
                                </a:lnTo>
                                <a:lnTo>
                                  <a:pt x="3762" y="3172"/>
                                </a:lnTo>
                                <a:lnTo>
                                  <a:pt x="3762" y="3172"/>
                                </a:lnTo>
                                <a:lnTo>
                                  <a:pt x="3762" y="3172"/>
                                </a:lnTo>
                                <a:lnTo>
                                  <a:pt x="3762" y="6353"/>
                                </a:lnTo>
                                <a:lnTo>
                                  <a:pt x="3762" y="6353"/>
                                </a:lnTo>
                                <a:lnTo>
                                  <a:pt x="3762" y="6353"/>
                                </a:lnTo>
                                <a:lnTo>
                                  <a:pt x="3762" y="6353"/>
                                </a:lnTo>
                                <a:lnTo>
                                  <a:pt x="3762" y="6353"/>
                                </a:lnTo>
                                <a:lnTo>
                                  <a:pt x="3762" y="6353"/>
                                </a:lnTo>
                                <a:lnTo>
                                  <a:pt x="3762" y="3172"/>
                                </a:lnTo>
                                <a:lnTo>
                                  <a:pt x="3762" y="6353"/>
                                </a:lnTo>
                                <a:lnTo>
                                  <a:pt x="4515" y="6353"/>
                                </a:lnTo>
                                <a:lnTo>
                                  <a:pt x="4515" y="6353"/>
                                </a:lnTo>
                                <a:lnTo>
                                  <a:pt x="4515" y="6353"/>
                                </a:lnTo>
                                <a:lnTo>
                                  <a:pt x="4515" y="6353"/>
                                </a:lnTo>
                                <a:lnTo>
                                  <a:pt x="4515" y="6353"/>
                                </a:lnTo>
                                <a:lnTo>
                                  <a:pt x="4515" y="6353"/>
                                </a:lnTo>
                                <a:lnTo>
                                  <a:pt x="4515" y="6353"/>
                                </a:lnTo>
                                <a:lnTo>
                                  <a:pt x="4515" y="6353"/>
                                </a:lnTo>
                                <a:lnTo>
                                  <a:pt x="4515" y="6353"/>
                                </a:lnTo>
                                <a:lnTo>
                                  <a:pt x="4515" y="6353"/>
                                </a:lnTo>
                                <a:lnTo>
                                  <a:pt x="4515" y="6353"/>
                                </a:lnTo>
                                <a:lnTo>
                                  <a:pt x="4515" y="6353"/>
                                </a:lnTo>
                                <a:lnTo>
                                  <a:pt x="4515" y="3172"/>
                                </a:lnTo>
                                <a:lnTo>
                                  <a:pt x="4515" y="3172"/>
                                </a:lnTo>
                                <a:lnTo>
                                  <a:pt x="4515" y="3172"/>
                                </a:lnTo>
                                <a:lnTo>
                                  <a:pt x="4515" y="3172"/>
                                </a:lnTo>
                                <a:lnTo>
                                  <a:pt x="4515" y="6353"/>
                                </a:lnTo>
                                <a:lnTo>
                                  <a:pt x="4515" y="6353"/>
                                </a:lnTo>
                                <a:lnTo>
                                  <a:pt x="5267" y="6353"/>
                                </a:lnTo>
                                <a:lnTo>
                                  <a:pt x="5267" y="6353"/>
                                </a:lnTo>
                                <a:lnTo>
                                  <a:pt x="5267" y="6353"/>
                                </a:lnTo>
                                <a:lnTo>
                                  <a:pt x="5267" y="3172"/>
                                </a:lnTo>
                                <a:lnTo>
                                  <a:pt x="5267" y="3172"/>
                                </a:lnTo>
                                <a:lnTo>
                                  <a:pt x="5267" y="3172"/>
                                </a:lnTo>
                                <a:lnTo>
                                  <a:pt x="5267" y="3172"/>
                                </a:lnTo>
                                <a:lnTo>
                                  <a:pt x="5267" y="6353"/>
                                </a:lnTo>
                                <a:lnTo>
                                  <a:pt x="5267" y="6353"/>
                                </a:lnTo>
                                <a:lnTo>
                                  <a:pt x="5267" y="6353"/>
                                </a:lnTo>
                                <a:lnTo>
                                  <a:pt x="5267" y="6353"/>
                                </a:lnTo>
                                <a:lnTo>
                                  <a:pt x="5267" y="6353"/>
                                </a:lnTo>
                                <a:lnTo>
                                  <a:pt x="6020" y="6353"/>
                                </a:lnTo>
                                <a:lnTo>
                                  <a:pt x="6020" y="6353"/>
                                </a:lnTo>
                                <a:lnTo>
                                  <a:pt x="6020" y="6353"/>
                                </a:lnTo>
                                <a:lnTo>
                                  <a:pt x="6020" y="3172"/>
                                </a:lnTo>
                                <a:lnTo>
                                  <a:pt x="6020" y="6353"/>
                                </a:lnTo>
                                <a:lnTo>
                                  <a:pt x="6020" y="6353"/>
                                </a:lnTo>
                                <a:lnTo>
                                  <a:pt x="6020" y="6353"/>
                                </a:lnTo>
                                <a:lnTo>
                                  <a:pt x="6020" y="6353"/>
                                </a:lnTo>
                                <a:lnTo>
                                  <a:pt x="6020" y="6353"/>
                                </a:lnTo>
                                <a:lnTo>
                                  <a:pt x="6020" y="3172"/>
                                </a:lnTo>
                                <a:lnTo>
                                  <a:pt x="6020" y="6353"/>
                                </a:lnTo>
                                <a:lnTo>
                                  <a:pt x="6020" y="6353"/>
                                </a:lnTo>
                                <a:lnTo>
                                  <a:pt x="6772" y="6353"/>
                                </a:lnTo>
                                <a:lnTo>
                                  <a:pt x="6772" y="6353"/>
                                </a:lnTo>
                                <a:lnTo>
                                  <a:pt x="6772" y="6353"/>
                                </a:lnTo>
                                <a:lnTo>
                                  <a:pt x="6772" y="6353"/>
                                </a:lnTo>
                                <a:lnTo>
                                  <a:pt x="6772" y="6353"/>
                                </a:lnTo>
                                <a:lnTo>
                                  <a:pt x="6772" y="6353"/>
                                </a:lnTo>
                                <a:lnTo>
                                  <a:pt x="6772" y="6353"/>
                                </a:lnTo>
                                <a:lnTo>
                                  <a:pt x="6772" y="3172"/>
                                </a:lnTo>
                                <a:lnTo>
                                  <a:pt x="6772" y="3172"/>
                                </a:lnTo>
                                <a:lnTo>
                                  <a:pt x="6772" y="3172"/>
                                </a:lnTo>
                                <a:lnTo>
                                  <a:pt x="6772" y="3172"/>
                                </a:lnTo>
                                <a:lnTo>
                                  <a:pt x="6772" y="6353"/>
                                </a:lnTo>
                                <a:lnTo>
                                  <a:pt x="7515" y="6353"/>
                                </a:lnTo>
                                <a:lnTo>
                                  <a:pt x="7515" y="6353"/>
                                </a:lnTo>
                                <a:lnTo>
                                  <a:pt x="7515" y="3172"/>
                                </a:lnTo>
                                <a:lnTo>
                                  <a:pt x="7515" y="3172"/>
                                </a:lnTo>
                                <a:lnTo>
                                  <a:pt x="7515" y="3172"/>
                                </a:lnTo>
                                <a:lnTo>
                                  <a:pt x="7515" y="6353"/>
                                </a:lnTo>
                                <a:lnTo>
                                  <a:pt x="7515" y="6353"/>
                                </a:lnTo>
                                <a:lnTo>
                                  <a:pt x="7515" y="6353"/>
                                </a:lnTo>
                                <a:lnTo>
                                  <a:pt x="7515" y="6353"/>
                                </a:lnTo>
                                <a:lnTo>
                                  <a:pt x="7515" y="6353"/>
                                </a:lnTo>
                                <a:lnTo>
                                  <a:pt x="7515" y="3172"/>
                                </a:lnTo>
                                <a:lnTo>
                                  <a:pt x="7515" y="6353"/>
                                </a:lnTo>
                                <a:lnTo>
                                  <a:pt x="7515" y="6353"/>
                                </a:lnTo>
                                <a:lnTo>
                                  <a:pt x="7515" y="6353"/>
                                </a:lnTo>
                                <a:lnTo>
                                  <a:pt x="8268" y="6353"/>
                                </a:lnTo>
                                <a:lnTo>
                                  <a:pt x="8268" y="3172"/>
                                </a:lnTo>
                                <a:lnTo>
                                  <a:pt x="8268" y="3172"/>
                                </a:lnTo>
                                <a:lnTo>
                                  <a:pt x="8268" y="6353"/>
                                </a:lnTo>
                                <a:lnTo>
                                  <a:pt x="8268" y="6353"/>
                                </a:lnTo>
                                <a:lnTo>
                                  <a:pt x="8268" y="6353"/>
                                </a:lnTo>
                                <a:lnTo>
                                  <a:pt x="8268" y="3172"/>
                                </a:lnTo>
                                <a:lnTo>
                                  <a:pt x="8268" y="3172"/>
                                </a:lnTo>
                                <a:lnTo>
                                  <a:pt x="8268" y="6353"/>
                                </a:lnTo>
                                <a:lnTo>
                                  <a:pt x="8268" y="6353"/>
                                </a:lnTo>
                                <a:lnTo>
                                  <a:pt x="8268" y="6353"/>
                                </a:lnTo>
                                <a:lnTo>
                                  <a:pt x="8268" y="6353"/>
                                </a:lnTo>
                                <a:lnTo>
                                  <a:pt x="9020" y="6353"/>
                                </a:lnTo>
                                <a:lnTo>
                                  <a:pt x="9020" y="3172"/>
                                </a:lnTo>
                                <a:lnTo>
                                  <a:pt x="9020" y="3172"/>
                                </a:lnTo>
                                <a:lnTo>
                                  <a:pt x="9020" y="3172"/>
                                </a:lnTo>
                                <a:lnTo>
                                  <a:pt x="9020" y="6353"/>
                                </a:lnTo>
                                <a:lnTo>
                                  <a:pt x="9020" y="6353"/>
                                </a:lnTo>
                                <a:lnTo>
                                  <a:pt x="9020" y="6353"/>
                                </a:lnTo>
                                <a:lnTo>
                                  <a:pt x="9020" y="6353"/>
                                </a:lnTo>
                                <a:lnTo>
                                  <a:pt x="9020" y="6353"/>
                                </a:lnTo>
                                <a:lnTo>
                                  <a:pt x="9020" y="6353"/>
                                </a:lnTo>
                                <a:lnTo>
                                  <a:pt x="9020" y="6353"/>
                                </a:lnTo>
                                <a:lnTo>
                                  <a:pt x="9020" y="6353"/>
                                </a:lnTo>
                                <a:lnTo>
                                  <a:pt x="9773" y="6353"/>
                                </a:lnTo>
                                <a:lnTo>
                                  <a:pt x="9773" y="6353"/>
                                </a:lnTo>
                                <a:lnTo>
                                  <a:pt x="9773" y="6353"/>
                                </a:lnTo>
                                <a:lnTo>
                                  <a:pt x="9773" y="6353"/>
                                </a:lnTo>
                                <a:lnTo>
                                  <a:pt x="9773" y="6353"/>
                                </a:lnTo>
                                <a:lnTo>
                                  <a:pt x="9773" y="6353"/>
                                </a:lnTo>
                                <a:lnTo>
                                  <a:pt x="9773" y="6353"/>
                                </a:lnTo>
                                <a:lnTo>
                                  <a:pt x="9773" y="6353"/>
                                </a:lnTo>
                                <a:lnTo>
                                  <a:pt x="9773" y="6353"/>
                                </a:lnTo>
                                <a:lnTo>
                                  <a:pt x="9773" y="6353"/>
                                </a:lnTo>
                                <a:lnTo>
                                  <a:pt x="9773" y="6353"/>
                                </a:lnTo>
                                <a:lnTo>
                                  <a:pt x="9773" y="6353"/>
                                </a:lnTo>
                                <a:lnTo>
                                  <a:pt x="9773" y="6353"/>
                                </a:lnTo>
                                <a:lnTo>
                                  <a:pt x="9773" y="6353"/>
                                </a:lnTo>
                                <a:lnTo>
                                  <a:pt x="9773" y="6353"/>
                                </a:lnTo>
                                <a:lnTo>
                                  <a:pt x="9773" y="6353"/>
                                </a:lnTo>
                                <a:lnTo>
                                  <a:pt x="9773" y="6353"/>
                                </a:lnTo>
                                <a:lnTo>
                                  <a:pt x="9773" y="6353"/>
                                </a:lnTo>
                                <a:lnTo>
                                  <a:pt x="10525" y="6353"/>
                                </a:lnTo>
                                <a:lnTo>
                                  <a:pt x="10525" y="6353"/>
                                </a:lnTo>
                                <a:lnTo>
                                  <a:pt x="10525" y="6353"/>
                                </a:lnTo>
                                <a:lnTo>
                                  <a:pt x="10525" y="6353"/>
                                </a:lnTo>
                                <a:lnTo>
                                  <a:pt x="10525" y="6353"/>
                                </a:lnTo>
                                <a:lnTo>
                                  <a:pt x="10525" y="6353"/>
                                </a:lnTo>
                                <a:lnTo>
                                  <a:pt x="10525" y="6353"/>
                                </a:lnTo>
                                <a:lnTo>
                                  <a:pt x="10525" y="6353"/>
                                </a:lnTo>
                                <a:lnTo>
                                  <a:pt x="10525" y="6353"/>
                                </a:lnTo>
                                <a:lnTo>
                                  <a:pt x="10525" y="9525"/>
                                </a:lnTo>
                                <a:lnTo>
                                  <a:pt x="10525" y="9525"/>
                                </a:lnTo>
                                <a:lnTo>
                                  <a:pt x="10525" y="6353"/>
                                </a:lnTo>
                                <a:lnTo>
                                  <a:pt x="11278" y="6353"/>
                                </a:lnTo>
                                <a:lnTo>
                                  <a:pt x="11278" y="6353"/>
                                </a:lnTo>
                                <a:lnTo>
                                  <a:pt x="11278" y="6353"/>
                                </a:lnTo>
                                <a:lnTo>
                                  <a:pt x="11278" y="3172"/>
                                </a:lnTo>
                                <a:lnTo>
                                  <a:pt x="11278" y="3172"/>
                                </a:lnTo>
                                <a:lnTo>
                                  <a:pt x="11278" y="6353"/>
                                </a:lnTo>
                                <a:lnTo>
                                  <a:pt x="11278" y="3172"/>
                                </a:lnTo>
                                <a:lnTo>
                                  <a:pt x="11278" y="6353"/>
                                </a:lnTo>
                                <a:lnTo>
                                  <a:pt x="11278" y="6353"/>
                                </a:lnTo>
                                <a:lnTo>
                                  <a:pt x="11278" y="6353"/>
                                </a:lnTo>
                                <a:lnTo>
                                  <a:pt x="11278" y="6353"/>
                                </a:lnTo>
                                <a:lnTo>
                                  <a:pt x="11278" y="6353"/>
                                </a:lnTo>
                                <a:lnTo>
                                  <a:pt x="11278" y="6353"/>
                                </a:lnTo>
                                <a:lnTo>
                                  <a:pt x="11278" y="6353"/>
                                </a:lnTo>
                                <a:lnTo>
                                  <a:pt x="12030" y="6353"/>
                                </a:lnTo>
                                <a:lnTo>
                                  <a:pt x="12030" y="6353"/>
                                </a:lnTo>
                                <a:lnTo>
                                  <a:pt x="12030" y="3172"/>
                                </a:lnTo>
                                <a:lnTo>
                                  <a:pt x="12030" y="3172"/>
                                </a:lnTo>
                                <a:lnTo>
                                  <a:pt x="12030" y="6353"/>
                                </a:lnTo>
                                <a:lnTo>
                                  <a:pt x="12030" y="6353"/>
                                </a:lnTo>
                                <a:lnTo>
                                  <a:pt x="12030" y="6353"/>
                                </a:lnTo>
                                <a:lnTo>
                                  <a:pt x="12030" y="6353"/>
                                </a:lnTo>
                                <a:lnTo>
                                  <a:pt x="12030" y="6353"/>
                                </a:lnTo>
                                <a:lnTo>
                                  <a:pt x="12030" y="6353"/>
                                </a:lnTo>
                                <a:lnTo>
                                  <a:pt x="12030" y="6353"/>
                                </a:lnTo>
                                <a:lnTo>
                                  <a:pt x="12030" y="6353"/>
                                </a:lnTo>
                                <a:lnTo>
                                  <a:pt x="12783" y="6353"/>
                                </a:lnTo>
                                <a:lnTo>
                                  <a:pt x="12783" y="6353"/>
                                </a:lnTo>
                                <a:lnTo>
                                  <a:pt x="12783" y="6353"/>
                                </a:lnTo>
                                <a:lnTo>
                                  <a:pt x="12783" y="6353"/>
                                </a:lnTo>
                                <a:lnTo>
                                  <a:pt x="12783" y="6353"/>
                                </a:lnTo>
                                <a:lnTo>
                                  <a:pt x="12783" y="6353"/>
                                </a:lnTo>
                                <a:lnTo>
                                  <a:pt x="12783" y="6353"/>
                                </a:lnTo>
                                <a:lnTo>
                                  <a:pt x="12783" y="6353"/>
                                </a:lnTo>
                                <a:lnTo>
                                  <a:pt x="12783" y="6353"/>
                                </a:lnTo>
                                <a:lnTo>
                                  <a:pt x="12783" y="6353"/>
                                </a:lnTo>
                                <a:lnTo>
                                  <a:pt x="12783" y="6353"/>
                                </a:lnTo>
                                <a:lnTo>
                                  <a:pt x="12783" y="6353"/>
                                </a:lnTo>
                                <a:lnTo>
                                  <a:pt x="13535" y="6353"/>
                                </a:lnTo>
                                <a:lnTo>
                                  <a:pt x="13535" y="6353"/>
                                </a:lnTo>
                                <a:lnTo>
                                  <a:pt x="13535" y="6353"/>
                                </a:lnTo>
                                <a:lnTo>
                                  <a:pt x="13535" y="6353"/>
                                </a:lnTo>
                                <a:lnTo>
                                  <a:pt x="13535" y="6353"/>
                                </a:lnTo>
                                <a:lnTo>
                                  <a:pt x="13535" y="6353"/>
                                </a:lnTo>
                                <a:lnTo>
                                  <a:pt x="13535" y="6353"/>
                                </a:lnTo>
                                <a:lnTo>
                                  <a:pt x="13535" y="6353"/>
                                </a:lnTo>
                                <a:lnTo>
                                  <a:pt x="13535" y="6353"/>
                                </a:lnTo>
                                <a:lnTo>
                                  <a:pt x="13535" y="6353"/>
                                </a:lnTo>
                                <a:lnTo>
                                  <a:pt x="13535" y="6353"/>
                                </a:lnTo>
                                <a:lnTo>
                                  <a:pt x="13535" y="6353"/>
                                </a:lnTo>
                                <a:lnTo>
                                  <a:pt x="14288" y="6353"/>
                                </a:lnTo>
                                <a:lnTo>
                                  <a:pt x="14288" y="3172"/>
                                </a:lnTo>
                                <a:lnTo>
                                  <a:pt x="14288" y="0"/>
                                </a:lnTo>
                                <a:lnTo>
                                  <a:pt x="14288" y="3172"/>
                                </a:lnTo>
                                <a:lnTo>
                                  <a:pt x="14288" y="6353"/>
                                </a:lnTo>
                                <a:lnTo>
                                  <a:pt x="14288" y="6353"/>
                                </a:lnTo>
                                <a:lnTo>
                                  <a:pt x="14288" y="6353"/>
                                </a:lnTo>
                                <a:lnTo>
                                  <a:pt x="14288" y="6353"/>
                                </a:lnTo>
                                <a:lnTo>
                                  <a:pt x="14288" y="6353"/>
                                </a:lnTo>
                                <a:lnTo>
                                  <a:pt x="14288" y="6353"/>
                                </a:lnTo>
                                <a:lnTo>
                                  <a:pt x="14288" y="6353"/>
                                </a:lnTo>
                                <a:lnTo>
                                  <a:pt x="14288" y="6353"/>
                                </a:lnTo>
                                <a:lnTo>
                                  <a:pt x="14288" y="6353"/>
                                </a:lnTo>
                                <a:lnTo>
                                  <a:pt x="14288" y="6353"/>
                                </a:lnTo>
                                <a:lnTo>
                                  <a:pt x="14288" y="6353"/>
                                </a:lnTo>
                                <a:lnTo>
                                  <a:pt x="14288" y="6353"/>
                                </a:lnTo>
                                <a:lnTo>
                                  <a:pt x="14288" y="6353"/>
                                </a:lnTo>
                                <a:lnTo>
                                  <a:pt x="14288" y="6353"/>
                                </a:lnTo>
                                <a:lnTo>
                                  <a:pt x="15040" y="6353"/>
                                </a:lnTo>
                                <a:lnTo>
                                  <a:pt x="15040" y="6353"/>
                                </a:lnTo>
                                <a:lnTo>
                                  <a:pt x="15040" y="6353"/>
                                </a:lnTo>
                                <a:lnTo>
                                  <a:pt x="15040" y="6353"/>
                                </a:lnTo>
                                <a:lnTo>
                                  <a:pt x="15040" y="6353"/>
                                </a:lnTo>
                                <a:lnTo>
                                  <a:pt x="15040" y="6353"/>
                                </a:lnTo>
                                <a:lnTo>
                                  <a:pt x="15040" y="6353"/>
                                </a:lnTo>
                                <a:lnTo>
                                  <a:pt x="15040" y="6353"/>
                                </a:lnTo>
                                <a:lnTo>
                                  <a:pt x="15040" y="6353"/>
                                </a:lnTo>
                                <a:lnTo>
                                  <a:pt x="15040" y="6353"/>
                                </a:lnTo>
                                <a:lnTo>
                                  <a:pt x="15040" y="6353"/>
                                </a:lnTo>
                                <a:lnTo>
                                  <a:pt x="15040" y="6353"/>
                                </a:lnTo>
                                <a:lnTo>
                                  <a:pt x="15792" y="6353"/>
                                </a:lnTo>
                                <a:lnTo>
                                  <a:pt x="15792" y="6353"/>
                                </a:lnTo>
                                <a:lnTo>
                                  <a:pt x="15792" y="6353"/>
                                </a:lnTo>
                                <a:lnTo>
                                  <a:pt x="15792" y="6353"/>
                                </a:lnTo>
                                <a:lnTo>
                                  <a:pt x="15792" y="3172"/>
                                </a:lnTo>
                                <a:lnTo>
                                  <a:pt x="15792" y="3172"/>
                                </a:lnTo>
                                <a:lnTo>
                                  <a:pt x="15792" y="6353"/>
                                </a:lnTo>
                                <a:lnTo>
                                  <a:pt x="15792" y="6353"/>
                                </a:lnTo>
                                <a:lnTo>
                                  <a:pt x="15792" y="6353"/>
                                </a:lnTo>
                                <a:lnTo>
                                  <a:pt x="15792" y="6353"/>
                                </a:lnTo>
                                <a:lnTo>
                                  <a:pt x="15792" y="6353"/>
                                </a:lnTo>
                                <a:lnTo>
                                  <a:pt x="15792" y="6353"/>
                                </a:lnTo>
                                <a:lnTo>
                                  <a:pt x="15792" y="6353"/>
                                </a:lnTo>
                                <a:lnTo>
                                  <a:pt x="15792" y="6353"/>
                                </a:lnTo>
                                <a:lnTo>
                                  <a:pt x="16545" y="3172"/>
                                </a:lnTo>
                                <a:lnTo>
                                  <a:pt x="16545" y="3172"/>
                                </a:lnTo>
                                <a:lnTo>
                                  <a:pt x="16545" y="3172"/>
                                </a:lnTo>
                                <a:lnTo>
                                  <a:pt x="16545" y="3172"/>
                                </a:lnTo>
                                <a:lnTo>
                                  <a:pt x="16545" y="6353"/>
                                </a:lnTo>
                                <a:lnTo>
                                  <a:pt x="16545" y="3172"/>
                                </a:lnTo>
                                <a:lnTo>
                                  <a:pt x="16545" y="6353"/>
                                </a:lnTo>
                                <a:lnTo>
                                  <a:pt x="16545" y="6353"/>
                                </a:lnTo>
                                <a:lnTo>
                                  <a:pt x="16545" y="6353"/>
                                </a:lnTo>
                                <a:lnTo>
                                  <a:pt x="16545" y="6353"/>
                                </a:lnTo>
                                <a:lnTo>
                                  <a:pt x="16545" y="6353"/>
                                </a:lnTo>
                                <a:lnTo>
                                  <a:pt x="16545" y="9525"/>
                                </a:lnTo>
                                <a:lnTo>
                                  <a:pt x="17297" y="6353"/>
                                </a:lnTo>
                                <a:lnTo>
                                  <a:pt x="17297" y="9525"/>
                                </a:lnTo>
                                <a:lnTo>
                                  <a:pt x="17297" y="9525"/>
                                </a:lnTo>
                                <a:lnTo>
                                  <a:pt x="17297" y="6353"/>
                                </a:lnTo>
                                <a:lnTo>
                                  <a:pt x="17297" y="9525"/>
                                </a:lnTo>
                                <a:lnTo>
                                  <a:pt x="17297" y="6353"/>
                                </a:lnTo>
                                <a:lnTo>
                                  <a:pt x="17297" y="6353"/>
                                </a:lnTo>
                                <a:lnTo>
                                  <a:pt x="17297" y="6353"/>
                                </a:lnTo>
                                <a:lnTo>
                                  <a:pt x="17297" y="6353"/>
                                </a:lnTo>
                                <a:lnTo>
                                  <a:pt x="17297" y="6353"/>
                                </a:lnTo>
                                <a:lnTo>
                                  <a:pt x="17297" y="6353"/>
                                </a:lnTo>
                                <a:lnTo>
                                  <a:pt x="17297" y="6353"/>
                                </a:lnTo>
                                <a:lnTo>
                                  <a:pt x="18050" y="6353"/>
                                </a:lnTo>
                                <a:lnTo>
                                  <a:pt x="18050" y="6353"/>
                                </a:lnTo>
                                <a:lnTo>
                                  <a:pt x="18050" y="6353"/>
                                </a:lnTo>
                                <a:lnTo>
                                  <a:pt x="18050" y="6353"/>
                                </a:lnTo>
                                <a:lnTo>
                                  <a:pt x="18050" y="6353"/>
                                </a:lnTo>
                                <a:lnTo>
                                  <a:pt x="18050" y="6353"/>
                                </a:lnTo>
                                <a:lnTo>
                                  <a:pt x="18050" y="6353"/>
                                </a:lnTo>
                                <a:lnTo>
                                  <a:pt x="18050" y="6353"/>
                                </a:lnTo>
                                <a:lnTo>
                                  <a:pt x="18050" y="6353"/>
                                </a:lnTo>
                                <a:lnTo>
                                  <a:pt x="18050" y="9525"/>
                                </a:lnTo>
                                <a:lnTo>
                                  <a:pt x="18050" y="9525"/>
                                </a:lnTo>
                                <a:lnTo>
                                  <a:pt x="18050" y="6353"/>
                                </a:lnTo>
                                <a:lnTo>
                                  <a:pt x="18802" y="6353"/>
                                </a:lnTo>
                                <a:lnTo>
                                  <a:pt x="18802" y="6353"/>
                                </a:lnTo>
                                <a:lnTo>
                                  <a:pt x="18802" y="6353"/>
                                </a:lnTo>
                                <a:lnTo>
                                  <a:pt x="18802" y="6353"/>
                                </a:lnTo>
                                <a:lnTo>
                                  <a:pt x="18802" y="6353"/>
                                </a:lnTo>
                                <a:lnTo>
                                  <a:pt x="18802" y="9525"/>
                                </a:lnTo>
                                <a:lnTo>
                                  <a:pt x="18802" y="6353"/>
                                </a:lnTo>
                                <a:lnTo>
                                  <a:pt x="18802" y="6353"/>
                                </a:lnTo>
                                <a:lnTo>
                                  <a:pt x="18802" y="6353"/>
                                </a:lnTo>
                                <a:lnTo>
                                  <a:pt x="18802" y="6353"/>
                                </a:lnTo>
                                <a:lnTo>
                                  <a:pt x="18802" y="6353"/>
                                </a:lnTo>
                                <a:lnTo>
                                  <a:pt x="18802" y="6353"/>
                                </a:lnTo>
                                <a:lnTo>
                                  <a:pt x="19555" y="6353"/>
                                </a:lnTo>
                                <a:lnTo>
                                  <a:pt x="19555" y="6353"/>
                                </a:lnTo>
                                <a:lnTo>
                                  <a:pt x="19555" y="6353"/>
                                </a:lnTo>
                                <a:lnTo>
                                  <a:pt x="19555" y="6353"/>
                                </a:lnTo>
                                <a:lnTo>
                                  <a:pt x="19555" y="6353"/>
                                </a:lnTo>
                                <a:lnTo>
                                  <a:pt x="19555" y="6353"/>
                                </a:lnTo>
                                <a:lnTo>
                                  <a:pt x="19555" y="6353"/>
                                </a:lnTo>
                                <a:lnTo>
                                  <a:pt x="19555" y="6353"/>
                                </a:lnTo>
                                <a:lnTo>
                                  <a:pt x="19555" y="6353"/>
                                </a:lnTo>
                                <a:lnTo>
                                  <a:pt x="19555" y="6353"/>
                                </a:lnTo>
                                <a:lnTo>
                                  <a:pt x="19555" y="6353"/>
                                </a:lnTo>
                                <a:lnTo>
                                  <a:pt x="19555" y="3172"/>
                                </a:lnTo>
                                <a:lnTo>
                                  <a:pt x="19555" y="6353"/>
                                </a:lnTo>
                                <a:lnTo>
                                  <a:pt x="19555" y="6353"/>
                                </a:lnTo>
                                <a:lnTo>
                                  <a:pt x="19555" y="6353"/>
                                </a:lnTo>
                                <a:lnTo>
                                  <a:pt x="19555" y="6353"/>
                                </a:lnTo>
                                <a:lnTo>
                                  <a:pt x="19555" y="6353"/>
                                </a:lnTo>
                                <a:lnTo>
                                  <a:pt x="19555" y="6353"/>
                                </a:lnTo>
                                <a:lnTo>
                                  <a:pt x="19555" y="6353"/>
                                </a:lnTo>
                                <a:lnTo>
                                  <a:pt x="19555" y="6353"/>
                                </a:lnTo>
                                <a:lnTo>
                                  <a:pt x="20307" y="3172"/>
                                </a:lnTo>
                                <a:lnTo>
                                  <a:pt x="20307" y="3172"/>
                                </a:lnTo>
                                <a:lnTo>
                                  <a:pt x="20307" y="3172"/>
                                </a:lnTo>
                                <a:lnTo>
                                  <a:pt x="20307" y="6353"/>
                                </a:lnTo>
                                <a:lnTo>
                                  <a:pt x="20307" y="6353"/>
                                </a:lnTo>
                                <a:lnTo>
                                  <a:pt x="20307" y="6353"/>
                                </a:lnTo>
                                <a:lnTo>
                                  <a:pt x="20307" y="6353"/>
                                </a:lnTo>
                                <a:lnTo>
                                  <a:pt x="20307" y="6353"/>
                                </a:lnTo>
                                <a:lnTo>
                                  <a:pt x="20307" y="3172"/>
                                </a:lnTo>
                                <a:lnTo>
                                  <a:pt x="20307" y="3172"/>
                                </a:lnTo>
                                <a:lnTo>
                                  <a:pt x="20307" y="3172"/>
                                </a:lnTo>
                                <a:lnTo>
                                  <a:pt x="20307" y="6353"/>
                                </a:lnTo>
                                <a:lnTo>
                                  <a:pt x="21060" y="6353"/>
                                </a:lnTo>
                                <a:lnTo>
                                  <a:pt x="21060" y="6353"/>
                                </a:lnTo>
                                <a:lnTo>
                                  <a:pt x="21060" y="6353"/>
                                </a:lnTo>
                                <a:lnTo>
                                  <a:pt x="21060" y="6353"/>
                                </a:lnTo>
                                <a:lnTo>
                                  <a:pt x="21060" y="6353"/>
                                </a:lnTo>
                                <a:lnTo>
                                  <a:pt x="21060" y="6353"/>
                                </a:lnTo>
                                <a:lnTo>
                                  <a:pt x="21060" y="6353"/>
                                </a:lnTo>
                                <a:lnTo>
                                  <a:pt x="21060" y="6353"/>
                                </a:lnTo>
                                <a:lnTo>
                                  <a:pt x="21060" y="6353"/>
                                </a:lnTo>
                                <a:lnTo>
                                  <a:pt x="21060" y="6353"/>
                                </a:lnTo>
                                <a:lnTo>
                                  <a:pt x="21060" y="6353"/>
                                </a:lnTo>
                                <a:lnTo>
                                  <a:pt x="21060" y="6353"/>
                                </a:lnTo>
                                <a:lnTo>
                                  <a:pt x="21803" y="6353"/>
                                </a:lnTo>
                                <a:lnTo>
                                  <a:pt x="21803" y="3172"/>
                                </a:lnTo>
                                <a:lnTo>
                                  <a:pt x="21803" y="3172"/>
                                </a:lnTo>
                                <a:lnTo>
                                  <a:pt x="21803" y="3172"/>
                                </a:lnTo>
                                <a:lnTo>
                                  <a:pt x="21803" y="3172"/>
                                </a:lnTo>
                                <a:lnTo>
                                  <a:pt x="21803" y="6353"/>
                                </a:lnTo>
                                <a:lnTo>
                                  <a:pt x="21803" y="6353"/>
                                </a:lnTo>
                                <a:lnTo>
                                  <a:pt x="21803" y="6353"/>
                                </a:lnTo>
                                <a:lnTo>
                                  <a:pt x="21803" y="6353"/>
                                </a:lnTo>
                                <a:lnTo>
                                  <a:pt x="21803" y="6353"/>
                                </a:lnTo>
                                <a:lnTo>
                                  <a:pt x="21803" y="6353"/>
                                </a:lnTo>
                                <a:lnTo>
                                  <a:pt x="21803" y="3172"/>
                                </a:lnTo>
                                <a:lnTo>
                                  <a:pt x="22555" y="3172"/>
                                </a:lnTo>
                                <a:lnTo>
                                  <a:pt x="22555" y="6353"/>
                                </a:lnTo>
                                <a:lnTo>
                                  <a:pt x="22555" y="6353"/>
                                </a:lnTo>
                                <a:lnTo>
                                  <a:pt x="22555" y="6353"/>
                                </a:lnTo>
                                <a:lnTo>
                                  <a:pt x="22555" y="6353"/>
                                </a:lnTo>
                                <a:lnTo>
                                  <a:pt x="22555" y="6353"/>
                                </a:lnTo>
                                <a:lnTo>
                                  <a:pt x="22555" y="6353"/>
                                </a:lnTo>
                                <a:lnTo>
                                  <a:pt x="22555" y="3172"/>
                                </a:lnTo>
                                <a:lnTo>
                                  <a:pt x="22555" y="3172"/>
                                </a:lnTo>
                                <a:lnTo>
                                  <a:pt x="22555" y="6353"/>
                                </a:lnTo>
                                <a:lnTo>
                                  <a:pt x="22555" y="6353"/>
                                </a:lnTo>
                                <a:lnTo>
                                  <a:pt x="22555" y="9525"/>
                                </a:lnTo>
                                <a:lnTo>
                                  <a:pt x="23308" y="6353"/>
                                </a:lnTo>
                                <a:lnTo>
                                  <a:pt x="23308" y="6353"/>
                                </a:lnTo>
                                <a:lnTo>
                                  <a:pt x="23308" y="6353"/>
                                </a:lnTo>
                                <a:lnTo>
                                  <a:pt x="23308" y="6353"/>
                                </a:lnTo>
                                <a:lnTo>
                                  <a:pt x="23308" y="6353"/>
                                </a:lnTo>
                                <a:lnTo>
                                  <a:pt x="23308" y="3172"/>
                                </a:lnTo>
                                <a:lnTo>
                                  <a:pt x="23308" y="6353"/>
                                </a:lnTo>
                                <a:lnTo>
                                  <a:pt x="23308" y="6353"/>
                                </a:lnTo>
                                <a:lnTo>
                                  <a:pt x="23308" y="6353"/>
                                </a:lnTo>
                                <a:lnTo>
                                  <a:pt x="23308" y="6353"/>
                                </a:lnTo>
                                <a:lnTo>
                                  <a:pt x="23308" y="6353"/>
                                </a:lnTo>
                                <a:lnTo>
                                  <a:pt x="23308" y="6353"/>
                                </a:lnTo>
                                <a:lnTo>
                                  <a:pt x="24060" y="6353"/>
                                </a:lnTo>
                                <a:lnTo>
                                  <a:pt x="24060" y="6353"/>
                                </a:lnTo>
                                <a:lnTo>
                                  <a:pt x="24060" y="6353"/>
                                </a:lnTo>
                                <a:lnTo>
                                  <a:pt x="24060" y="6353"/>
                                </a:lnTo>
                                <a:lnTo>
                                  <a:pt x="24060" y="6353"/>
                                </a:lnTo>
                                <a:lnTo>
                                  <a:pt x="24060" y="6353"/>
                                </a:lnTo>
                                <a:lnTo>
                                  <a:pt x="24060" y="3172"/>
                                </a:lnTo>
                                <a:lnTo>
                                  <a:pt x="24060" y="3172"/>
                                </a:lnTo>
                                <a:lnTo>
                                  <a:pt x="24060" y="6353"/>
                                </a:lnTo>
                                <a:lnTo>
                                  <a:pt x="24060" y="6353"/>
                                </a:lnTo>
                                <a:lnTo>
                                  <a:pt x="24060" y="6353"/>
                                </a:lnTo>
                                <a:lnTo>
                                  <a:pt x="24060" y="6353"/>
                                </a:lnTo>
                                <a:lnTo>
                                  <a:pt x="24060" y="6353"/>
                                </a:lnTo>
                                <a:lnTo>
                                  <a:pt x="24060" y="6353"/>
                                </a:lnTo>
                                <a:lnTo>
                                  <a:pt x="24060" y="6353"/>
                                </a:lnTo>
                                <a:lnTo>
                                  <a:pt x="24060" y="6353"/>
                                </a:lnTo>
                                <a:lnTo>
                                  <a:pt x="24060" y="6353"/>
                                </a:lnTo>
                                <a:lnTo>
                                  <a:pt x="24060" y="6353"/>
                                </a:lnTo>
                                <a:lnTo>
                                  <a:pt x="24060" y="6353"/>
                                </a:lnTo>
                                <a:lnTo>
                                  <a:pt x="24060" y="6353"/>
                                </a:lnTo>
                                <a:lnTo>
                                  <a:pt x="24813" y="6353"/>
                                </a:lnTo>
                                <a:lnTo>
                                  <a:pt x="24813" y="6353"/>
                                </a:lnTo>
                                <a:lnTo>
                                  <a:pt x="24813" y="6353"/>
                                </a:lnTo>
                                <a:lnTo>
                                  <a:pt x="24813" y="6353"/>
                                </a:lnTo>
                                <a:lnTo>
                                  <a:pt x="24813" y="6353"/>
                                </a:lnTo>
                                <a:lnTo>
                                  <a:pt x="24813" y="6353"/>
                                </a:lnTo>
                                <a:lnTo>
                                  <a:pt x="24813" y="6353"/>
                                </a:lnTo>
                                <a:lnTo>
                                  <a:pt x="24813" y="6353"/>
                                </a:lnTo>
                                <a:lnTo>
                                  <a:pt x="24813" y="6353"/>
                                </a:lnTo>
                                <a:lnTo>
                                  <a:pt x="24813" y="6353"/>
                                </a:lnTo>
                                <a:lnTo>
                                  <a:pt x="24813" y="6353"/>
                                </a:lnTo>
                                <a:lnTo>
                                  <a:pt x="24813" y="6353"/>
                                </a:lnTo>
                                <a:lnTo>
                                  <a:pt x="25565" y="6353"/>
                                </a:lnTo>
                                <a:lnTo>
                                  <a:pt x="25565" y="6353"/>
                                </a:lnTo>
                                <a:lnTo>
                                  <a:pt x="25565" y="6353"/>
                                </a:lnTo>
                                <a:lnTo>
                                  <a:pt x="25565" y="6353"/>
                                </a:lnTo>
                                <a:lnTo>
                                  <a:pt x="25565" y="6353"/>
                                </a:lnTo>
                                <a:lnTo>
                                  <a:pt x="25565" y="6353"/>
                                </a:lnTo>
                                <a:lnTo>
                                  <a:pt x="25565" y="6353"/>
                                </a:lnTo>
                                <a:lnTo>
                                  <a:pt x="25565" y="6353"/>
                                </a:lnTo>
                                <a:lnTo>
                                  <a:pt x="25565" y="6353"/>
                                </a:lnTo>
                                <a:lnTo>
                                  <a:pt x="25565" y="6353"/>
                                </a:lnTo>
                                <a:lnTo>
                                  <a:pt x="25565" y="6353"/>
                                </a:lnTo>
                                <a:lnTo>
                                  <a:pt x="25565" y="6353"/>
                                </a:lnTo>
                                <a:lnTo>
                                  <a:pt x="26318" y="6353"/>
                                </a:lnTo>
                                <a:lnTo>
                                  <a:pt x="26318" y="6353"/>
                                </a:lnTo>
                                <a:lnTo>
                                  <a:pt x="26318" y="6353"/>
                                </a:lnTo>
                                <a:lnTo>
                                  <a:pt x="26318" y="3172"/>
                                </a:lnTo>
                                <a:lnTo>
                                  <a:pt x="26318" y="6353"/>
                                </a:lnTo>
                                <a:lnTo>
                                  <a:pt x="26318" y="6353"/>
                                </a:lnTo>
                                <a:lnTo>
                                  <a:pt x="26318" y="6353"/>
                                </a:lnTo>
                                <a:lnTo>
                                  <a:pt x="26318" y="6353"/>
                                </a:lnTo>
                                <a:lnTo>
                                  <a:pt x="26318" y="6353"/>
                                </a:lnTo>
                                <a:lnTo>
                                  <a:pt x="26318" y="6353"/>
                                </a:lnTo>
                                <a:lnTo>
                                  <a:pt x="26318" y="9525"/>
                                </a:lnTo>
                                <a:lnTo>
                                  <a:pt x="26318" y="6353"/>
                                </a:lnTo>
                                <a:lnTo>
                                  <a:pt x="27070" y="6353"/>
                                </a:lnTo>
                                <a:lnTo>
                                  <a:pt x="27070" y="6353"/>
                                </a:lnTo>
                                <a:lnTo>
                                  <a:pt x="27070" y="6353"/>
                                </a:lnTo>
                                <a:lnTo>
                                  <a:pt x="27070" y="6353"/>
                                </a:lnTo>
                                <a:lnTo>
                                  <a:pt x="27070" y="6353"/>
                                </a:lnTo>
                                <a:lnTo>
                                  <a:pt x="27070" y="6353"/>
                                </a:lnTo>
                                <a:lnTo>
                                  <a:pt x="27070" y="3172"/>
                                </a:lnTo>
                                <a:lnTo>
                                  <a:pt x="27070" y="3172"/>
                                </a:lnTo>
                                <a:lnTo>
                                  <a:pt x="27070" y="3172"/>
                                </a:lnTo>
                                <a:lnTo>
                                  <a:pt x="27070" y="3172"/>
                                </a:lnTo>
                                <a:lnTo>
                                  <a:pt x="27070" y="3172"/>
                                </a:lnTo>
                                <a:lnTo>
                                  <a:pt x="27070" y="6353"/>
                                </a:lnTo>
                                <a:lnTo>
                                  <a:pt x="27822" y="6353"/>
                                </a:lnTo>
                                <a:lnTo>
                                  <a:pt x="27822" y="6353"/>
                                </a:lnTo>
                                <a:lnTo>
                                  <a:pt x="27822" y="6353"/>
                                </a:lnTo>
                                <a:lnTo>
                                  <a:pt x="27822" y="3172"/>
                                </a:lnTo>
                                <a:lnTo>
                                  <a:pt x="27822" y="3172"/>
                                </a:lnTo>
                                <a:lnTo>
                                  <a:pt x="27822" y="6353"/>
                                </a:lnTo>
                                <a:lnTo>
                                  <a:pt x="27822" y="6353"/>
                                </a:lnTo>
                                <a:lnTo>
                                  <a:pt x="27822" y="6353"/>
                                </a:lnTo>
                                <a:lnTo>
                                  <a:pt x="27822" y="6353"/>
                                </a:lnTo>
                                <a:lnTo>
                                  <a:pt x="27822" y="6353"/>
                                </a:lnTo>
                                <a:lnTo>
                                  <a:pt x="27822" y="3172"/>
                                </a:lnTo>
                                <a:lnTo>
                                  <a:pt x="27822" y="6353"/>
                                </a:lnTo>
                                <a:lnTo>
                                  <a:pt x="27822" y="6353"/>
                                </a:lnTo>
                                <a:lnTo>
                                  <a:pt x="27822" y="6353"/>
                                </a:lnTo>
                                <a:lnTo>
                                  <a:pt x="28575" y="3172"/>
                                </a:lnTo>
                                <a:lnTo>
                                  <a:pt x="28575" y="6353"/>
                                </a:lnTo>
                                <a:lnTo>
                                  <a:pt x="28575" y="3172"/>
                                </a:lnTo>
                                <a:lnTo>
                                  <a:pt x="28575" y="6353"/>
                                </a:lnTo>
                                <a:lnTo>
                                  <a:pt x="28575" y="6353"/>
                                </a:lnTo>
                                <a:lnTo>
                                  <a:pt x="28575" y="6353"/>
                                </a:lnTo>
                                <a:lnTo>
                                  <a:pt x="28575" y="6353"/>
                                </a:lnTo>
                                <a:lnTo>
                                  <a:pt x="28575" y="6353"/>
                                </a:lnTo>
                                <a:lnTo>
                                  <a:pt x="28575" y="6353"/>
                                </a:lnTo>
                                <a:lnTo>
                                  <a:pt x="28575" y="6353"/>
                                </a:lnTo>
                                <a:lnTo>
                                  <a:pt x="28575" y="6353"/>
                                </a:lnTo>
                                <a:lnTo>
                                  <a:pt x="28575" y="6353"/>
                                </a:lnTo>
                                <a:lnTo>
                                  <a:pt x="28575" y="3172"/>
                                </a:lnTo>
                                <a:lnTo>
                                  <a:pt x="28575" y="6353"/>
                                </a:lnTo>
                                <a:lnTo>
                                  <a:pt x="28575" y="635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92" name="Freeform: Shape 892"/>
                        <wps:cNvSpPr/>
                        <wps:spPr>
                          <a:xfrm>
                            <a:off x="3024187" y="3910012"/>
                            <a:ext cx="19050" cy="9525"/>
                          </a:xfrm>
                          <a:custGeom>
                            <a:avLst/>
                            <a:gdLst>
                              <a:gd name="connsiteX0" fmla="*/ 0 w 19050"/>
                              <a:gd name="connsiteY0" fmla="*/ 6353 h 9525"/>
                              <a:gd name="connsiteX1" fmla="*/ 0 w 19050"/>
                              <a:gd name="connsiteY1" fmla="*/ 6353 h 9525"/>
                              <a:gd name="connsiteX2" fmla="*/ 0 w 19050"/>
                              <a:gd name="connsiteY2" fmla="*/ 3172 h 9525"/>
                              <a:gd name="connsiteX3" fmla="*/ 0 w 19050"/>
                              <a:gd name="connsiteY3" fmla="*/ 3172 h 9525"/>
                              <a:gd name="connsiteX4" fmla="*/ 486 w 19050"/>
                              <a:gd name="connsiteY4" fmla="*/ 3172 h 9525"/>
                              <a:gd name="connsiteX5" fmla="*/ 486 w 19050"/>
                              <a:gd name="connsiteY5" fmla="*/ 3172 h 9525"/>
                              <a:gd name="connsiteX6" fmla="*/ 486 w 19050"/>
                              <a:gd name="connsiteY6" fmla="*/ 3172 h 9525"/>
                              <a:gd name="connsiteX7" fmla="*/ 486 w 19050"/>
                              <a:gd name="connsiteY7" fmla="*/ 3172 h 9525"/>
                              <a:gd name="connsiteX8" fmla="*/ 486 w 19050"/>
                              <a:gd name="connsiteY8" fmla="*/ 6353 h 9525"/>
                              <a:gd name="connsiteX9" fmla="*/ 486 w 19050"/>
                              <a:gd name="connsiteY9" fmla="*/ 6353 h 9525"/>
                              <a:gd name="connsiteX10" fmla="*/ 486 w 19050"/>
                              <a:gd name="connsiteY10" fmla="*/ 6353 h 9525"/>
                              <a:gd name="connsiteX11" fmla="*/ 486 w 19050"/>
                              <a:gd name="connsiteY11" fmla="*/ 6353 h 9525"/>
                              <a:gd name="connsiteX12" fmla="*/ 486 w 19050"/>
                              <a:gd name="connsiteY12" fmla="*/ 6353 h 9525"/>
                              <a:gd name="connsiteX13" fmla="*/ 486 w 19050"/>
                              <a:gd name="connsiteY13" fmla="*/ 3172 h 9525"/>
                              <a:gd name="connsiteX14" fmla="*/ 486 w 19050"/>
                              <a:gd name="connsiteY14" fmla="*/ 3172 h 9525"/>
                              <a:gd name="connsiteX15" fmla="*/ 486 w 19050"/>
                              <a:gd name="connsiteY15" fmla="*/ 6353 h 9525"/>
                              <a:gd name="connsiteX16" fmla="*/ 981 w 19050"/>
                              <a:gd name="connsiteY16" fmla="*/ 3172 h 9525"/>
                              <a:gd name="connsiteX17" fmla="*/ 981 w 19050"/>
                              <a:gd name="connsiteY17" fmla="*/ 6353 h 9525"/>
                              <a:gd name="connsiteX18" fmla="*/ 981 w 19050"/>
                              <a:gd name="connsiteY18" fmla="*/ 6353 h 9525"/>
                              <a:gd name="connsiteX19" fmla="*/ 981 w 19050"/>
                              <a:gd name="connsiteY19" fmla="*/ 6353 h 9525"/>
                              <a:gd name="connsiteX20" fmla="*/ 981 w 19050"/>
                              <a:gd name="connsiteY20" fmla="*/ 6353 h 9525"/>
                              <a:gd name="connsiteX21" fmla="*/ 981 w 19050"/>
                              <a:gd name="connsiteY21" fmla="*/ 6353 h 9525"/>
                              <a:gd name="connsiteX22" fmla="*/ 981 w 19050"/>
                              <a:gd name="connsiteY22" fmla="*/ 6353 h 9525"/>
                              <a:gd name="connsiteX23" fmla="*/ 981 w 19050"/>
                              <a:gd name="connsiteY23" fmla="*/ 6353 h 9525"/>
                              <a:gd name="connsiteX24" fmla="*/ 981 w 19050"/>
                              <a:gd name="connsiteY24" fmla="*/ 6353 h 9525"/>
                              <a:gd name="connsiteX25" fmla="*/ 981 w 19050"/>
                              <a:gd name="connsiteY25" fmla="*/ 6353 h 9525"/>
                              <a:gd name="connsiteX26" fmla="*/ 981 w 19050"/>
                              <a:gd name="connsiteY26" fmla="*/ 6353 h 9525"/>
                              <a:gd name="connsiteX27" fmla="*/ 981 w 19050"/>
                              <a:gd name="connsiteY27" fmla="*/ 6353 h 9525"/>
                              <a:gd name="connsiteX28" fmla="*/ 1467 w 19050"/>
                              <a:gd name="connsiteY28" fmla="*/ 6353 h 9525"/>
                              <a:gd name="connsiteX29" fmla="*/ 1467 w 19050"/>
                              <a:gd name="connsiteY29" fmla="*/ 6353 h 9525"/>
                              <a:gd name="connsiteX30" fmla="*/ 1467 w 19050"/>
                              <a:gd name="connsiteY30" fmla="*/ 6353 h 9525"/>
                              <a:gd name="connsiteX31" fmla="*/ 1467 w 19050"/>
                              <a:gd name="connsiteY31" fmla="*/ 6353 h 9525"/>
                              <a:gd name="connsiteX32" fmla="*/ 1467 w 19050"/>
                              <a:gd name="connsiteY32" fmla="*/ 6353 h 9525"/>
                              <a:gd name="connsiteX33" fmla="*/ 1467 w 19050"/>
                              <a:gd name="connsiteY33" fmla="*/ 6353 h 9525"/>
                              <a:gd name="connsiteX34" fmla="*/ 1467 w 19050"/>
                              <a:gd name="connsiteY34" fmla="*/ 6353 h 9525"/>
                              <a:gd name="connsiteX35" fmla="*/ 1467 w 19050"/>
                              <a:gd name="connsiteY35" fmla="*/ 6353 h 9525"/>
                              <a:gd name="connsiteX36" fmla="*/ 1467 w 19050"/>
                              <a:gd name="connsiteY36" fmla="*/ 6353 h 9525"/>
                              <a:gd name="connsiteX37" fmla="*/ 1467 w 19050"/>
                              <a:gd name="connsiteY37" fmla="*/ 3172 h 9525"/>
                              <a:gd name="connsiteX38" fmla="*/ 1467 w 19050"/>
                              <a:gd name="connsiteY38" fmla="*/ 6353 h 9525"/>
                              <a:gd name="connsiteX39" fmla="*/ 1467 w 19050"/>
                              <a:gd name="connsiteY39" fmla="*/ 6353 h 9525"/>
                              <a:gd name="connsiteX40" fmla="*/ 1952 w 19050"/>
                              <a:gd name="connsiteY40" fmla="*/ 6353 h 9525"/>
                              <a:gd name="connsiteX41" fmla="*/ 1952 w 19050"/>
                              <a:gd name="connsiteY41" fmla="*/ 6353 h 9525"/>
                              <a:gd name="connsiteX42" fmla="*/ 1952 w 19050"/>
                              <a:gd name="connsiteY42" fmla="*/ 6353 h 9525"/>
                              <a:gd name="connsiteX43" fmla="*/ 1952 w 19050"/>
                              <a:gd name="connsiteY43" fmla="*/ 3172 h 9525"/>
                              <a:gd name="connsiteX44" fmla="*/ 1952 w 19050"/>
                              <a:gd name="connsiteY44" fmla="*/ 6353 h 9525"/>
                              <a:gd name="connsiteX45" fmla="*/ 1952 w 19050"/>
                              <a:gd name="connsiteY45" fmla="*/ 6353 h 9525"/>
                              <a:gd name="connsiteX46" fmla="*/ 1952 w 19050"/>
                              <a:gd name="connsiteY46" fmla="*/ 6353 h 9525"/>
                              <a:gd name="connsiteX47" fmla="*/ 1952 w 19050"/>
                              <a:gd name="connsiteY47" fmla="*/ 6353 h 9525"/>
                              <a:gd name="connsiteX48" fmla="*/ 1952 w 19050"/>
                              <a:gd name="connsiteY48" fmla="*/ 6353 h 9525"/>
                              <a:gd name="connsiteX49" fmla="*/ 1952 w 19050"/>
                              <a:gd name="connsiteY49" fmla="*/ 6353 h 9525"/>
                              <a:gd name="connsiteX50" fmla="*/ 1952 w 19050"/>
                              <a:gd name="connsiteY50" fmla="*/ 6353 h 9525"/>
                              <a:gd name="connsiteX51" fmla="*/ 1952 w 19050"/>
                              <a:gd name="connsiteY51" fmla="*/ 3172 h 9525"/>
                              <a:gd name="connsiteX52" fmla="*/ 1952 w 19050"/>
                              <a:gd name="connsiteY52" fmla="*/ 6353 h 9525"/>
                              <a:gd name="connsiteX53" fmla="*/ 1952 w 19050"/>
                              <a:gd name="connsiteY53" fmla="*/ 6353 h 9525"/>
                              <a:gd name="connsiteX54" fmla="*/ 2439 w 19050"/>
                              <a:gd name="connsiteY54" fmla="*/ 6353 h 9525"/>
                              <a:gd name="connsiteX55" fmla="*/ 2439 w 19050"/>
                              <a:gd name="connsiteY55" fmla="*/ 6353 h 9525"/>
                              <a:gd name="connsiteX56" fmla="*/ 2439 w 19050"/>
                              <a:gd name="connsiteY56" fmla="*/ 6353 h 9525"/>
                              <a:gd name="connsiteX57" fmla="*/ 2439 w 19050"/>
                              <a:gd name="connsiteY57" fmla="*/ 3172 h 9525"/>
                              <a:gd name="connsiteX58" fmla="*/ 2439 w 19050"/>
                              <a:gd name="connsiteY58" fmla="*/ 6353 h 9525"/>
                              <a:gd name="connsiteX59" fmla="*/ 2439 w 19050"/>
                              <a:gd name="connsiteY59" fmla="*/ 3172 h 9525"/>
                              <a:gd name="connsiteX60" fmla="*/ 2439 w 19050"/>
                              <a:gd name="connsiteY60" fmla="*/ 6353 h 9525"/>
                              <a:gd name="connsiteX61" fmla="*/ 2439 w 19050"/>
                              <a:gd name="connsiteY61" fmla="*/ 6353 h 9525"/>
                              <a:gd name="connsiteX62" fmla="*/ 2439 w 19050"/>
                              <a:gd name="connsiteY62" fmla="*/ 6353 h 9525"/>
                              <a:gd name="connsiteX63" fmla="*/ 2439 w 19050"/>
                              <a:gd name="connsiteY63" fmla="*/ 9525 h 9525"/>
                              <a:gd name="connsiteX64" fmla="*/ 2439 w 19050"/>
                              <a:gd name="connsiteY64" fmla="*/ 6353 h 9525"/>
                              <a:gd name="connsiteX65" fmla="*/ 2439 w 19050"/>
                              <a:gd name="connsiteY65" fmla="*/ 3172 h 9525"/>
                              <a:gd name="connsiteX66" fmla="*/ 2934 w 19050"/>
                              <a:gd name="connsiteY66" fmla="*/ 6353 h 9525"/>
                              <a:gd name="connsiteX67" fmla="*/ 2934 w 19050"/>
                              <a:gd name="connsiteY67" fmla="*/ 3172 h 9525"/>
                              <a:gd name="connsiteX68" fmla="*/ 2934 w 19050"/>
                              <a:gd name="connsiteY68" fmla="*/ 3172 h 9525"/>
                              <a:gd name="connsiteX69" fmla="*/ 2934 w 19050"/>
                              <a:gd name="connsiteY69" fmla="*/ 6353 h 9525"/>
                              <a:gd name="connsiteX70" fmla="*/ 2934 w 19050"/>
                              <a:gd name="connsiteY70" fmla="*/ 6353 h 9525"/>
                              <a:gd name="connsiteX71" fmla="*/ 2934 w 19050"/>
                              <a:gd name="connsiteY71" fmla="*/ 6353 h 9525"/>
                              <a:gd name="connsiteX72" fmla="*/ 2934 w 19050"/>
                              <a:gd name="connsiteY72" fmla="*/ 6353 h 9525"/>
                              <a:gd name="connsiteX73" fmla="*/ 2934 w 19050"/>
                              <a:gd name="connsiteY73" fmla="*/ 6353 h 9525"/>
                              <a:gd name="connsiteX74" fmla="*/ 2934 w 19050"/>
                              <a:gd name="connsiteY74" fmla="*/ 6353 h 9525"/>
                              <a:gd name="connsiteX75" fmla="*/ 2934 w 19050"/>
                              <a:gd name="connsiteY75" fmla="*/ 6353 h 9525"/>
                              <a:gd name="connsiteX76" fmla="*/ 2934 w 19050"/>
                              <a:gd name="connsiteY76" fmla="*/ 6353 h 9525"/>
                              <a:gd name="connsiteX77" fmla="*/ 2934 w 19050"/>
                              <a:gd name="connsiteY77" fmla="*/ 3172 h 9525"/>
                              <a:gd name="connsiteX78" fmla="*/ 3420 w 19050"/>
                              <a:gd name="connsiteY78" fmla="*/ 3172 h 9525"/>
                              <a:gd name="connsiteX79" fmla="*/ 3420 w 19050"/>
                              <a:gd name="connsiteY79" fmla="*/ 6353 h 9525"/>
                              <a:gd name="connsiteX80" fmla="*/ 3420 w 19050"/>
                              <a:gd name="connsiteY80" fmla="*/ 3172 h 9525"/>
                              <a:gd name="connsiteX81" fmla="*/ 3420 w 19050"/>
                              <a:gd name="connsiteY81" fmla="*/ 3172 h 9525"/>
                              <a:gd name="connsiteX82" fmla="*/ 3420 w 19050"/>
                              <a:gd name="connsiteY82" fmla="*/ 6353 h 9525"/>
                              <a:gd name="connsiteX83" fmla="*/ 3420 w 19050"/>
                              <a:gd name="connsiteY83" fmla="*/ 6353 h 9525"/>
                              <a:gd name="connsiteX84" fmla="*/ 3420 w 19050"/>
                              <a:gd name="connsiteY84" fmla="*/ 6353 h 9525"/>
                              <a:gd name="connsiteX85" fmla="*/ 3420 w 19050"/>
                              <a:gd name="connsiteY85" fmla="*/ 6353 h 9525"/>
                              <a:gd name="connsiteX86" fmla="*/ 3420 w 19050"/>
                              <a:gd name="connsiteY86" fmla="*/ 6353 h 9525"/>
                              <a:gd name="connsiteX87" fmla="*/ 3420 w 19050"/>
                              <a:gd name="connsiteY87" fmla="*/ 6353 h 9525"/>
                              <a:gd name="connsiteX88" fmla="*/ 3420 w 19050"/>
                              <a:gd name="connsiteY88" fmla="*/ 6353 h 9525"/>
                              <a:gd name="connsiteX89" fmla="*/ 3420 w 19050"/>
                              <a:gd name="connsiteY89" fmla="*/ 3172 h 9525"/>
                              <a:gd name="connsiteX90" fmla="*/ 3420 w 19050"/>
                              <a:gd name="connsiteY90" fmla="*/ 6353 h 9525"/>
                              <a:gd name="connsiteX91" fmla="*/ 3420 w 19050"/>
                              <a:gd name="connsiteY91" fmla="*/ 3172 h 9525"/>
                              <a:gd name="connsiteX92" fmla="*/ 3420 w 19050"/>
                              <a:gd name="connsiteY92" fmla="*/ 3172 h 9525"/>
                              <a:gd name="connsiteX93" fmla="*/ 3420 w 19050"/>
                              <a:gd name="connsiteY93" fmla="*/ 3172 h 9525"/>
                              <a:gd name="connsiteX94" fmla="*/ 3420 w 19050"/>
                              <a:gd name="connsiteY94" fmla="*/ 6353 h 9525"/>
                              <a:gd name="connsiteX95" fmla="*/ 3420 w 19050"/>
                              <a:gd name="connsiteY95" fmla="*/ 6353 h 9525"/>
                              <a:gd name="connsiteX96" fmla="*/ 3905 w 19050"/>
                              <a:gd name="connsiteY96" fmla="*/ 6353 h 9525"/>
                              <a:gd name="connsiteX97" fmla="*/ 3905 w 19050"/>
                              <a:gd name="connsiteY97" fmla="*/ 6353 h 9525"/>
                              <a:gd name="connsiteX98" fmla="*/ 3905 w 19050"/>
                              <a:gd name="connsiteY98" fmla="*/ 6353 h 9525"/>
                              <a:gd name="connsiteX99" fmla="*/ 3905 w 19050"/>
                              <a:gd name="connsiteY99" fmla="*/ 6353 h 9525"/>
                              <a:gd name="connsiteX100" fmla="*/ 3905 w 19050"/>
                              <a:gd name="connsiteY100" fmla="*/ 6353 h 9525"/>
                              <a:gd name="connsiteX101" fmla="*/ 3905 w 19050"/>
                              <a:gd name="connsiteY101" fmla="*/ 6353 h 9525"/>
                              <a:gd name="connsiteX102" fmla="*/ 3905 w 19050"/>
                              <a:gd name="connsiteY102" fmla="*/ 6353 h 9525"/>
                              <a:gd name="connsiteX103" fmla="*/ 3905 w 19050"/>
                              <a:gd name="connsiteY103" fmla="*/ 6353 h 9525"/>
                              <a:gd name="connsiteX104" fmla="*/ 3905 w 19050"/>
                              <a:gd name="connsiteY104" fmla="*/ 6353 h 9525"/>
                              <a:gd name="connsiteX105" fmla="*/ 3905 w 19050"/>
                              <a:gd name="connsiteY105" fmla="*/ 6353 h 9525"/>
                              <a:gd name="connsiteX106" fmla="*/ 3905 w 19050"/>
                              <a:gd name="connsiteY106" fmla="*/ 6353 h 9525"/>
                              <a:gd name="connsiteX107" fmla="*/ 3905 w 19050"/>
                              <a:gd name="connsiteY107" fmla="*/ 6353 h 9525"/>
                              <a:gd name="connsiteX108" fmla="*/ 4401 w 19050"/>
                              <a:gd name="connsiteY108" fmla="*/ 6353 h 9525"/>
                              <a:gd name="connsiteX109" fmla="*/ 4401 w 19050"/>
                              <a:gd name="connsiteY109" fmla="*/ 6353 h 9525"/>
                              <a:gd name="connsiteX110" fmla="*/ 4401 w 19050"/>
                              <a:gd name="connsiteY110" fmla="*/ 6353 h 9525"/>
                              <a:gd name="connsiteX111" fmla="*/ 4401 w 19050"/>
                              <a:gd name="connsiteY111" fmla="*/ 6353 h 9525"/>
                              <a:gd name="connsiteX112" fmla="*/ 4401 w 19050"/>
                              <a:gd name="connsiteY112" fmla="*/ 6353 h 9525"/>
                              <a:gd name="connsiteX113" fmla="*/ 4401 w 19050"/>
                              <a:gd name="connsiteY113" fmla="*/ 3172 h 9525"/>
                              <a:gd name="connsiteX114" fmla="*/ 4401 w 19050"/>
                              <a:gd name="connsiteY114" fmla="*/ 3172 h 9525"/>
                              <a:gd name="connsiteX115" fmla="*/ 4401 w 19050"/>
                              <a:gd name="connsiteY115" fmla="*/ 6353 h 9525"/>
                              <a:gd name="connsiteX116" fmla="*/ 4401 w 19050"/>
                              <a:gd name="connsiteY116" fmla="*/ 6353 h 9525"/>
                              <a:gd name="connsiteX117" fmla="*/ 4401 w 19050"/>
                              <a:gd name="connsiteY117" fmla="*/ 6353 h 9525"/>
                              <a:gd name="connsiteX118" fmla="*/ 4401 w 19050"/>
                              <a:gd name="connsiteY118" fmla="*/ 6353 h 9525"/>
                              <a:gd name="connsiteX119" fmla="*/ 4401 w 19050"/>
                              <a:gd name="connsiteY119" fmla="*/ 6353 h 9525"/>
                              <a:gd name="connsiteX120" fmla="*/ 4401 w 19050"/>
                              <a:gd name="connsiteY120" fmla="*/ 6353 h 9525"/>
                              <a:gd name="connsiteX121" fmla="*/ 4401 w 19050"/>
                              <a:gd name="connsiteY121" fmla="*/ 6353 h 9525"/>
                              <a:gd name="connsiteX122" fmla="*/ 4886 w 19050"/>
                              <a:gd name="connsiteY122" fmla="*/ 6353 h 9525"/>
                              <a:gd name="connsiteX123" fmla="*/ 4886 w 19050"/>
                              <a:gd name="connsiteY123" fmla="*/ 6353 h 9525"/>
                              <a:gd name="connsiteX124" fmla="*/ 4886 w 19050"/>
                              <a:gd name="connsiteY124" fmla="*/ 6353 h 9525"/>
                              <a:gd name="connsiteX125" fmla="*/ 4886 w 19050"/>
                              <a:gd name="connsiteY125" fmla="*/ 3172 h 9525"/>
                              <a:gd name="connsiteX126" fmla="*/ 4886 w 19050"/>
                              <a:gd name="connsiteY126" fmla="*/ 6353 h 9525"/>
                              <a:gd name="connsiteX127" fmla="*/ 4886 w 19050"/>
                              <a:gd name="connsiteY127" fmla="*/ 6353 h 9525"/>
                              <a:gd name="connsiteX128" fmla="*/ 4886 w 19050"/>
                              <a:gd name="connsiteY128" fmla="*/ 6353 h 9525"/>
                              <a:gd name="connsiteX129" fmla="*/ 4886 w 19050"/>
                              <a:gd name="connsiteY129" fmla="*/ 6353 h 9525"/>
                              <a:gd name="connsiteX130" fmla="*/ 4886 w 19050"/>
                              <a:gd name="connsiteY130" fmla="*/ 6353 h 9525"/>
                              <a:gd name="connsiteX131" fmla="*/ 4886 w 19050"/>
                              <a:gd name="connsiteY131" fmla="*/ 6353 h 9525"/>
                              <a:gd name="connsiteX132" fmla="*/ 4886 w 19050"/>
                              <a:gd name="connsiteY132" fmla="*/ 3172 h 9525"/>
                              <a:gd name="connsiteX133" fmla="*/ 4886 w 19050"/>
                              <a:gd name="connsiteY133" fmla="*/ 6353 h 9525"/>
                              <a:gd name="connsiteX134" fmla="*/ 5372 w 19050"/>
                              <a:gd name="connsiteY134" fmla="*/ 6353 h 9525"/>
                              <a:gd name="connsiteX135" fmla="*/ 5372 w 19050"/>
                              <a:gd name="connsiteY135" fmla="*/ 3172 h 9525"/>
                              <a:gd name="connsiteX136" fmla="*/ 5372 w 19050"/>
                              <a:gd name="connsiteY136" fmla="*/ 3172 h 9525"/>
                              <a:gd name="connsiteX137" fmla="*/ 5372 w 19050"/>
                              <a:gd name="connsiteY137" fmla="*/ 3172 h 9525"/>
                              <a:gd name="connsiteX138" fmla="*/ 5372 w 19050"/>
                              <a:gd name="connsiteY138" fmla="*/ 3172 h 9525"/>
                              <a:gd name="connsiteX139" fmla="*/ 5372 w 19050"/>
                              <a:gd name="connsiteY139" fmla="*/ 3172 h 9525"/>
                              <a:gd name="connsiteX140" fmla="*/ 5372 w 19050"/>
                              <a:gd name="connsiteY140" fmla="*/ 6353 h 9525"/>
                              <a:gd name="connsiteX141" fmla="*/ 5372 w 19050"/>
                              <a:gd name="connsiteY141" fmla="*/ 6353 h 9525"/>
                              <a:gd name="connsiteX142" fmla="*/ 5372 w 19050"/>
                              <a:gd name="connsiteY142" fmla="*/ 6353 h 9525"/>
                              <a:gd name="connsiteX143" fmla="*/ 5372 w 19050"/>
                              <a:gd name="connsiteY143" fmla="*/ 6353 h 9525"/>
                              <a:gd name="connsiteX144" fmla="*/ 5372 w 19050"/>
                              <a:gd name="connsiteY144" fmla="*/ 6353 h 9525"/>
                              <a:gd name="connsiteX145" fmla="*/ 5372 w 19050"/>
                              <a:gd name="connsiteY145" fmla="*/ 6353 h 9525"/>
                              <a:gd name="connsiteX146" fmla="*/ 5858 w 19050"/>
                              <a:gd name="connsiteY146" fmla="*/ 6353 h 9525"/>
                              <a:gd name="connsiteX147" fmla="*/ 5858 w 19050"/>
                              <a:gd name="connsiteY147" fmla="*/ 6353 h 9525"/>
                              <a:gd name="connsiteX148" fmla="*/ 5858 w 19050"/>
                              <a:gd name="connsiteY148" fmla="*/ 3172 h 9525"/>
                              <a:gd name="connsiteX149" fmla="*/ 5858 w 19050"/>
                              <a:gd name="connsiteY149" fmla="*/ 3172 h 9525"/>
                              <a:gd name="connsiteX150" fmla="*/ 5858 w 19050"/>
                              <a:gd name="connsiteY150" fmla="*/ 6353 h 9525"/>
                              <a:gd name="connsiteX151" fmla="*/ 5858 w 19050"/>
                              <a:gd name="connsiteY151" fmla="*/ 6353 h 9525"/>
                              <a:gd name="connsiteX152" fmla="*/ 5858 w 19050"/>
                              <a:gd name="connsiteY152" fmla="*/ 6353 h 9525"/>
                              <a:gd name="connsiteX153" fmla="*/ 5858 w 19050"/>
                              <a:gd name="connsiteY153" fmla="*/ 3172 h 9525"/>
                              <a:gd name="connsiteX154" fmla="*/ 5858 w 19050"/>
                              <a:gd name="connsiteY154" fmla="*/ 3172 h 9525"/>
                              <a:gd name="connsiteX155" fmla="*/ 5858 w 19050"/>
                              <a:gd name="connsiteY155" fmla="*/ 3172 h 9525"/>
                              <a:gd name="connsiteX156" fmla="*/ 5858 w 19050"/>
                              <a:gd name="connsiteY156" fmla="*/ 3172 h 9525"/>
                              <a:gd name="connsiteX157" fmla="*/ 5858 w 19050"/>
                              <a:gd name="connsiteY157" fmla="*/ 6353 h 9525"/>
                              <a:gd name="connsiteX158" fmla="*/ 6353 w 19050"/>
                              <a:gd name="connsiteY158" fmla="*/ 6353 h 9525"/>
                              <a:gd name="connsiteX159" fmla="*/ 6353 w 19050"/>
                              <a:gd name="connsiteY159" fmla="*/ 6353 h 9525"/>
                              <a:gd name="connsiteX160" fmla="*/ 6353 w 19050"/>
                              <a:gd name="connsiteY160" fmla="*/ 6353 h 9525"/>
                              <a:gd name="connsiteX161" fmla="*/ 6353 w 19050"/>
                              <a:gd name="connsiteY161" fmla="*/ 6353 h 9525"/>
                              <a:gd name="connsiteX162" fmla="*/ 6353 w 19050"/>
                              <a:gd name="connsiteY162" fmla="*/ 6353 h 9525"/>
                              <a:gd name="connsiteX163" fmla="*/ 6353 w 19050"/>
                              <a:gd name="connsiteY163" fmla="*/ 6353 h 9525"/>
                              <a:gd name="connsiteX164" fmla="*/ 6353 w 19050"/>
                              <a:gd name="connsiteY164" fmla="*/ 3172 h 9525"/>
                              <a:gd name="connsiteX165" fmla="*/ 6353 w 19050"/>
                              <a:gd name="connsiteY165" fmla="*/ 6353 h 9525"/>
                              <a:gd name="connsiteX166" fmla="*/ 6353 w 19050"/>
                              <a:gd name="connsiteY166" fmla="*/ 3172 h 9525"/>
                              <a:gd name="connsiteX167" fmla="*/ 6353 w 19050"/>
                              <a:gd name="connsiteY167" fmla="*/ 3172 h 9525"/>
                              <a:gd name="connsiteX168" fmla="*/ 6353 w 19050"/>
                              <a:gd name="connsiteY168" fmla="*/ 6353 h 9525"/>
                              <a:gd name="connsiteX169" fmla="*/ 6353 w 19050"/>
                              <a:gd name="connsiteY169" fmla="*/ 6353 h 9525"/>
                              <a:gd name="connsiteX170" fmla="*/ 6353 w 19050"/>
                              <a:gd name="connsiteY170" fmla="*/ 6353 h 9525"/>
                              <a:gd name="connsiteX171" fmla="*/ 6353 w 19050"/>
                              <a:gd name="connsiteY171" fmla="*/ 6353 h 9525"/>
                              <a:gd name="connsiteX172" fmla="*/ 6353 w 19050"/>
                              <a:gd name="connsiteY172" fmla="*/ 6353 h 9525"/>
                              <a:gd name="connsiteX173" fmla="*/ 6353 w 19050"/>
                              <a:gd name="connsiteY173" fmla="*/ 3172 h 9525"/>
                              <a:gd name="connsiteX174" fmla="*/ 6353 w 19050"/>
                              <a:gd name="connsiteY174" fmla="*/ 3172 h 9525"/>
                              <a:gd name="connsiteX175" fmla="*/ 6353 w 19050"/>
                              <a:gd name="connsiteY175" fmla="*/ 3172 h 9525"/>
                              <a:gd name="connsiteX176" fmla="*/ 6839 w 19050"/>
                              <a:gd name="connsiteY176" fmla="*/ 3172 h 9525"/>
                              <a:gd name="connsiteX177" fmla="*/ 6839 w 19050"/>
                              <a:gd name="connsiteY177" fmla="*/ 3172 h 9525"/>
                              <a:gd name="connsiteX178" fmla="*/ 6839 w 19050"/>
                              <a:gd name="connsiteY178" fmla="*/ 3172 h 9525"/>
                              <a:gd name="connsiteX179" fmla="*/ 6839 w 19050"/>
                              <a:gd name="connsiteY179" fmla="*/ 3172 h 9525"/>
                              <a:gd name="connsiteX180" fmla="*/ 6839 w 19050"/>
                              <a:gd name="connsiteY180" fmla="*/ 3172 h 9525"/>
                              <a:gd name="connsiteX181" fmla="*/ 6839 w 19050"/>
                              <a:gd name="connsiteY181" fmla="*/ 6353 h 9525"/>
                              <a:gd name="connsiteX182" fmla="*/ 6839 w 19050"/>
                              <a:gd name="connsiteY182" fmla="*/ 6353 h 9525"/>
                              <a:gd name="connsiteX183" fmla="*/ 6839 w 19050"/>
                              <a:gd name="connsiteY183" fmla="*/ 6353 h 9525"/>
                              <a:gd name="connsiteX184" fmla="*/ 6839 w 19050"/>
                              <a:gd name="connsiteY184" fmla="*/ 6353 h 9525"/>
                              <a:gd name="connsiteX185" fmla="*/ 6839 w 19050"/>
                              <a:gd name="connsiteY185" fmla="*/ 6353 h 9525"/>
                              <a:gd name="connsiteX186" fmla="*/ 6839 w 19050"/>
                              <a:gd name="connsiteY186" fmla="*/ 6353 h 9525"/>
                              <a:gd name="connsiteX187" fmla="*/ 6839 w 19050"/>
                              <a:gd name="connsiteY187" fmla="*/ 3172 h 9525"/>
                              <a:gd name="connsiteX188" fmla="*/ 7325 w 19050"/>
                              <a:gd name="connsiteY188" fmla="*/ 3172 h 9525"/>
                              <a:gd name="connsiteX189" fmla="*/ 7325 w 19050"/>
                              <a:gd name="connsiteY189" fmla="*/ 6353 h 9525"/>
                              <a:gd name="connsiteX190" fmla="*/ 7325 w 19050"/>
                              <a:gd name="connsiteY190" fmla="*/ 3172 h 9525"/>
                              <a:gd name="connsiteX191" fmla="*/ 7325 w 19050"/>
                              <a:gd name="connsiteY191" fmla="*/ 6353 h 9525"/>
                              <a:gd name="connsiteX192" fmla="*/ 7325 w 19050"/>
                              <a:gd name="connsiteY192" fmla="*/ 6353 h 9525"/>
                              <a:gd name="connsiteX193" fmla="*/ 7325 w 19050"/>
                              <a:gd name="connsiteY193" fmla="*/ 6353 h 9525"/>
                              <a:gd name="connsiteX194" fmla="*/ 7325 w 19050"/>
                              <a:gd name="connsiteY194" fmla="*/ 6353 h 9525"/>
                              <a:gd name="connsiteX195" fmla="*/ 7325 w 19050"/>
                              <a:gd name="connsiteY195" fmla="*/ 6353 h 9525"/>
                              <a:gd name="connsiteX196" fmla="*/ 7325 w 19050"/>
                              <a:gd name="connsiteY196" fmla="*/ 6353 h 9525"/>
                              <a:gd name="connsiteX197" fmla="*/ 7325 w 19050"/>
                              <a:gd name="connsiteY197" fmla="*/ 6353 h 9525"/>
                              <a:gd name="connsiteX198" fmla="*/ 7325 w 19050"/>
                              <a:gd name="connsiteY198" fmla="*/ 3172 h 9525"/>
                              <a:gd name="connsiteX199" fmla="*/ 7325 w 19050"/>
                              <a:gd name="connsiteY199" fmla="*/ 6353 h 9525"/>
                              <a:gd name="connsiteX200" fmla="*/ 7325 w 19050"/>
                              <a:gd name="connsiteY200" fmla="*/ 6353 h 9525"/>
                              <a:gd name="connsiteX201" fmla="*/ 7325 w 19050"/>
                              <a:gd name="connsiteY201" fmla="*/ 6353 h 9525"/>
                              <a:gd name="connsiteX202" fmla="*/ 7820 w 19050"/>
                              <a:gd name="connsiteY202" fmla="*/ 6353 h 9525"/>
                              <a:gd name="connsiteX203" fmla="*/ 7820 w 19050"/>
                              <a:gd name="connsiteY203" fmla="*/ 6353 h 9525"/>
                              <a:gd name="connsiteX204" fmla="*/ 7820 w 19050"/>
                              <a:gd name="connsiteY204" fmla="*/ 3172 h 9525"/>
                              <a:gd name="connsiteX205" fmla="*/ 7820 w 19050"/>
                              <a:gd name="connsiteY205" fmla="*/ 3172 h 9525"/>
                              <a:gd name="connsiteX206" fmla="*/ 7820 w 19050"/>
                              <a:gd name="connsiteY206" fmla="*/ 3172 h 9525"/>
                              <a:gd name="connsiteX207" fmla="*/ 7820 w 19050"/>
                              <a:gd name="connsiteY207" fmla="*/ 3172 h 9525"/>
                              <a:gd name="connsiteX208" fmla="*/ 7820 w 19050"/>
                              <a:gd name="connsiteY208" fmla="*/ 6353 h 9525"/>
                              <a:gd name="connsiteX209" fmla="*/ 7820 w 19050"/>
                              <a:gd name="connsiteY209" fmla="*/ 6353 h 9525"/>
                              <a:gd name="connsiteX210" fmla="*/ 7820 w 19050"/>
                              <a:gd name="connsiteY210" fmla="*/ 6353 h 9525"/>
                              <a:gd name="connsiteX211" fmla="*/ 7820 w 19050"/>
                              <a:gd name="connsiteY211" fmla="*/ 6353 h 9525"/>
                              <a:gd name="connsiteX212" fmla="*/ 7820 w 19050"/>
                              <a:gd name="connsiteY212" fmla="*/ 6353 h 9525"/>
                              <a:gd name="connsiteX213" fmla="*/ 7820 w 19050"/>
                              <a:gd name="connsiteY213" fmla="*/ 6353 h 9525"/>
                              <a:gd name="connsiteX214" fmla="*/ 8306 w 19050"/>
                              <a:gd name="connsiteY214" fmla="*/ 0 h 9525"/>
                              <a:gd name="connsiteX215" fmla="*/ 8306 w 19050"/>
                              <a:gd name="connsiteY215" fmla="*/ 0 h 9525"/>
                              <a:gd name="connsiteX216" fmla="*/ 8306 w 19050"/>
                              <a:gd name="connsiteY216" fmla="*/ 0 h 9525"/>
                              <a:gd name="connsiteX217" fmla="*/ 8306 w 19050"/>
                              <a:gd name="connsiteY217" fmla="*/ 3172 h 9525"/>
                              <a:gd name="connsiteX218" fmla="*/ 8306 w 19050"/>
                              <a:gd name="connsiteY218" fmla="*/ 6353 h 9525"/>
                              <a:gd name="connsiteX219" fmla="*/ 8306 w 19050"/>
                              <a:gd name="connsiteY219" fmla="*/ 6353 h 9525"/>
                              <a:gd name="connsiteX220" fmla="*/ 8306 w 19050"/>
                              <a:gd name="connsiteY220" fmla="*/ 6353 h 9525"/>
                              <a:gd name="connsiteX221" fmla="*/ 8306 w 19050"/>
                              <a:gd name="connsiteY221" fmla="*/ 6353 h 9525"/>
                              <a:gd name="connsiteX222" fmla="*/ 8306 w 19050"/>
                              <a:gd name="connsiteY222" fmla="*/ 6353 h 9525"/>
                              <a:gd name="connsiteX223" fmla="*/ 8306 w 19050"/>
                              <a:gd name="connsiteY223" fmla="*/ 6353 h 9525"/>
                              <a:gd name="connsiteX224" fmla="*/ 8306 w 19050"/>
                              <a:gd name="connsiteY224" fmla="*/ 3172 h 9525"/>
                              <a:gd name="connsiteX225" fmla="*/ 8306 w 19050"/>
                              <a:gd name="connsiteY225" fmla="*/ 3172 h 9525"/>
                              <a:gd name="connsiteX226" fmla="*/ 8792 w 19050"/>
                              <a:gd name="connsiteY226" fmla="*/ 3172 h 9525"/>
                              <a:gd name="connsiteX227" fmla="*/ 8792 w 19050"/>
                              <a:gd name="connsiteY227" fmla="*/ 3172 h 9525"/>
                              <a:gd name="connsiteX228" fmla="*/ 8792 w 19050"/>
                              <a:gd name="connsiteY228" fmla="*/ 3172 h 9525"/>
                              <a:gd name="connsiteX229" fmla="*/ 8792 w 19050"/>
                              <a:gd name="connsiteY229" fmla="*/ 3172 h 9525"/>
                              <a:gd name="connsiteX230" fmla="*/ 8792 w 19050"/>
                              <a:gd name="connsiteY230" fmla="*/ 6353 h 9525"/>
                              <a:gd name="connsiteX231" fmla="*/ 8792 w 19050"/>
                              <a:gd name="connsiteY231" fmla="*/ 6353 h 9525"/>
                              <a:gd name="connsiteX232" fmla="*/ 8792 w 19050"/>
                              <a:gd name="connsiteY232" fmla="*/ 6353 h 9525"/>
                              <a:gd name="connsiteX233" fmla="*/ 8792 w 19050"/>
                              <a:gd name="connsiteY233" fmla="*/ 6353 h 9525"/>
                              <a:gd name="connsiteX234" fmla="*/ 8792 w 19050"/>
                              <a:gd name="connsiteY234" fmla="*/ 6353 h 9525"/>
                              <a:gd name="connsiteX235" fmla="*/ 8792 w 19050"/>
                              <a:gd name="connsiteY235" fmla="*/ 6353 h 9525"/>
                              <a:gd name="connsiteX236" fmla="*/ 8792 w 19050"/>
                              <a:gd name="connsiteY236" fmla="*/ 6353 h 9525"/>
                              <a:gd name="connsiteX237" fmla="*/ 8792 w 19050"/>
                              <a:gd name="connsiteY237" fmla="*/ 6353 h 9525"/>
                              <a:gd name="connsiteX238" fmla="*/ 9277 w 19050"/>
                              <a:gd name="connsiteY238" fmla="*/ 6353 h 9525"/>
                              <a:gd name="connsiteX239" fmla="*/ 9277 w 19050"/>
                              <a:gd name="connsiteY239" fmla="*/ 6353 h 9525"/>
                              <a:gd name="connsiteX240" fmla="*/ 9277 w 19050"/>
                              <a:gd name="connsiteY240" fmla="*/ 6353 h 9525"/>
                              <a:gd name="connsiteX241" fmla="*/ 9277 w 19050"/>
                              <a:gd name="connsiteY241" fmla="*/ 6353 h 9525"/>
                              <a:gd name="connsiteX242" fmla="*/ 9277 w 19050"/>
                              <a:gd name="connsiteY242" fmla="*/ 6353 h 9525"/>
                              <a:gd name="connsiteX243" fmla="*/ 9277 w 19050"/>
                              <a:gd name="connsiteY243" fmla="*/ 6353 h 9525"/>
                              <a:gd name="connsiteX244" fmla="*/ 9277 w 19050"/>
                              <a:gd name="connsiteY244" fmla="*/ 6353 h 9525"/>
                              <a:gd name="connsiteX245" fmla="*/ 9277 w 19050"/>
                              <a:gd name="connsiteY245" fmla="*/ 6353 h 9525"/>
                              <a:gd name="connsiteX246" fmla="*/ 9277 w 19050"/>
                              <a:gd name="connsiteY246" fmla="*/ 6353 h 9525"/>
                              <a:gd name="connsiteX247" fmla="*/ 9277 w 19050"/>
                              <a:gd name="connsiteY247" fmla="*/ 6353 h 9525"/>
                              <a:gd name="connsiteX248" fmla="*/ 9277 w 19050"/>
                              <a:gd name="connsiteY248" fmla="*/ 3172 h 9525"/>
                              <a:gd name="connsiteX249" fmla="*/ 9277 w 19050"/>
                              <a:gd name="connsiteY249" fmla="*/ 0 h 9525"/>
                              <a:gd name="connsiteX250" fmla="*/ 9773 w 19050"/>
                              <a:gd name="connsiteY250" fmla="*/ 3172 h 9525"/>
                              <a:gd name="connsiteX251" fmla="*/ 9773 w 19050"/>
                              <a:gd name="connsiteY251" fmla="*/ 3172 h 9525"/>
                              <a:gd name="connsiteX252" fmla="*/ 9773 w 19050"/>
                              <a:gd name="connsiteY252" fmla="*/ 3172 h 9525"/>
                              <a:gd name="connsiteX253" fmla="*/ 9773 w 19050"/>
                              <a:gd name="connsiteY253" fmla="*/ 6353 h 9525"/>
                              <a:gd name="connsiteX254" fmla="*/ 9773 w 19050"/>
                              <a:gd name="connsiteY254" fmla="*/ 6353 h 9525"/>
                              <a:gd name="connsiteX255" fmla="*/ 9773 w 19050"/>
                              <a:gd name="connsiteY255" fmla="*/ 6353 h 9525"/>
                              <a:gd name="connsiteX256" fmla="*/ 9773 w 19050"/>
                              <a:gd name="connsiteY256" fmla="*/ 6353 h 9525"/>
                              <a:gd name="connsiteX257" fmla="*/ 9773 w 19050"/>
                              <a:gd name="connsiteY257" fmla="*/ 6353 h 9525"/>
                              <a:gd name="connsiteX258" fmla="*/ 9773 w 19050"/>
                              <a:gd name="connsiteY258" fmla="*/ 6353 h 9525"/>
                              <a:gd name="connsiteX259" fmla="*/ 9773 w 19050"/>
                              <a:gd name="connsiteY259" fmla="*/ 6353 h 9525"/>
                              <a:gd name="connsiteX260" fmla="*/ 9773 w 19050"/>
                              <a:gd name="connsiteY260" fmla="*/ 6353 h 9525"/>
                              <a:gd name="connsiteX261" fmla="*/ 9773 w 19050"/>
                              <a:gd name="connsiteY261" fmla="*/ 3172 h 9525"/>
                              <a:gd name="connsiteX262" fmla="*/ 9773 w 19050"/>
                              <a:gd name="connsiteY262" fmla="*/ 3172 h 9525"/>
                              <a:gd name="connsiteX263" fmla="*/ 9773 w 19050"/>
                              <a:gd name="connsiteY263" fmla="*/ 6353 h 9525"/>
                              <a:gd name="connsiteX264" fmla="*/ 9773 w 19050"/>
                              <a:gd name="connsiteY264" fmla="*/ 6353 h 9525"/>
                              <a:gd name="connsiteX265" fmla="*/ 9773 w 19050"/>
                              <a:gd name="connsiteY265" fmla="*/ 6353 h 9525"/>
                              <a:gd name="connsiteX266" fmla="*/ 9773 w 19050"/>
                              <a:gd name="connsiteY266" fmla="*/ 6353 h 9525"/>
                              <a:gd name="connsiteX267" fmla="*/ 9773 w 19050"/>
                              <a:gd name="connsiteY267" fmla="*/ 6353 h 9525"/>
                              <a:gd name="connsiteX268" fmla="*/ 9773 w 19050"/>
                              <a:gd name="connsiteY268" fmla="*/ 6353 h 9525"/>
                              <a:gd name="connsiteX269" fmla="*/ 9773 w 19050"/>
                              <a:gd name="connsiteY269" fmla="*/ 6353 h 9525"/>
                              <a:gd name="connsiteX270" fmla="*/ 10258 w 19050"/>
                              <a:gd name="connsiteY270" fmla="*/ 6353 h 9525"/>
                              <a:gd name="connsiteX271" fmla="*/ 10258 w 19050"/>
                              <a:gd name="connsiteY271" fmla="*/ 3172 h 9525"/>
                              <a:gd name="connsiteX272" fmla="*/ 10258 w 19050"/>
                              <a:gd name="connsiteY272" fmla="*/ 3172 h 9525"/>
                              <a:gd name="connsiteX273" fmla="*/ 10258 w 19050"/>
                              <a:gd name="connsiteY273" fmla="*/ 0 h 9525"/>
                              <a:gd name="connsiteX274" fmla="*/ 10258 w 19050"/>
                              <a:gd name="connsiteY274" fmla="*/ 0 h 9525"/>
                              <a:gd name="connsiteX275" fmla="*/ 10258 w 19050"/>
                              <a:gd name="connsiteY275" fmla="*/ 3172 h 9525"/>
                              <a:gd name="connsiteX276" fmla="*/ 10258 w 19050"/>
                              <a:gd name="connsiteY276" fmla="*/ 6353 h 9525"/>
                              <a:gd name="connsiteX277" fmla="*/ 10258 w 19050"/>
                              <a:gd name="connsiteY277" fmla="*/ 3172 h 9525"/>
                              <a:gd name="connsiteX278" fmla="*/ 10258 w 19050"/>
                              <a:gd name="connsiteY278" fmla="*/ 3172 h 9525"/>
                              <a:gd name="connsiteX279" fmla="*/ 10258 w 19050"/>
                              <a:gd name="connsiteY279" fmla="*/ 3172 h 9525"/>
                              <a:gd name="connsiteX280" fmla="*/ 10258 w 19050"/>
                              <a:gd name="connsiteY280" fmla="*/ 3172 h 9525"/>
                              <a:gd name="connsiteX281" fmla="*/ 10258 w 19050"/>
                              <a:gd name="connsiteY281" fmla="*/ 6353 h 9525"/>
                              <a:gd name="connsiteX282" fmla="*/ 10744 w 19050"/>
                              <a:gd name="connsiteY282" fmla="*/ 6353 h 9525"/>
                              <a:gd name="connsiteX283" fmla="*/ 10744 w 19050"/>
                              <a:gd name="connsiteY283" fmla="*/ 6353 h 9525"/>
                              <a:gd name="connsiteX284" fmla="*/ 10744 w 19050"/>
                              <a:gd name="connsiteY284" fmla="*/ 6353 h 9525"/>
                              <a:gd name="connsiteX285" fmla="*/ 10744 w 19050"/>
                              <a:gd name="connsiteY285" fmla="*/ 6353 h 9525"/>
                              <a:gd name="connsiteX286" fmla="*/ 10744 w 19050"/>
                              <a:gd name="connsiteY286" fmla="*/ 6353 h 9525"/>
                              <a:gd name="connsiteX287" fmla="*/ 10744 w 19050"/>
                              <a:gd name="connsiteY287" fmla="*/ 6353 h 9525"/>
                              <a:gd name="connsiteX288" fmla="*/ 10744 w 19050"/>
                              <a:gd name="connsiteY288" fmla="*/ 6353 h 9525"/>
                              <a:gd name="connsiteX289" fmla="*/ 10744 w 19050"/>
                              <a:gd name="connsiteY289" fmla="*/ 3172 h 9525"/>
                              <a:gd name="connsiteX290" fmla="*/ 10744 w 19050"/>
                              <a:gd name="connsiteY290" fmla="*/ 6353 h 9525"/>
                              <a:gd name="connsiteX291" fmla="*/ 10744 w 19050"/>
                              <a:gd name="connsiteY291" fmla="*/ 6353 h 9525"/>
                              <a:gd name="connsiteX292" fmla="*/ 10744 w 19050"/>
                              <a:gd name="connsiteY292" fmla="*/ 6353 h 9525"/>
                              <a:gd name="connsiteX293" fmla="*/ 10744 w 19050"/>
                              <a:gd name="connsiteY293" fmla="*/ 6353 h 9525"/>
                              <a:gd name="connsiteX294" fmla="*/ 11230 w 19050"/>
                              <a:gd name="connsiteY294" fmla="*/ 6353 h 9525"/>
                              <a:gd name="connsiteX295" fmla="*/ 11230 w 19050"/>
                              <a:gd name="connsiteY295" fmla="*/ 6353 h 9525"/>
                              <a:gd name="connsiteX296" fmla="*/ 11230 w 19050"/>
                              <a:gd name="connsiteY296" fmla="*/ 6353 h 9525"/>
                              <a:gd name="connsiteX297" fmla="*/ 11230 w 19050"/>
                              <a:gd name="connsiteY297" fmla="*/ 3172 h 9525"/>
                              <a:gd name="connsiteX298" fmla="*/ 11230 w 19050"/>
                              <a:gd name="connsiteY298" fmla="*/ 3172 h 9525"/>
                              <a:gd name="connsiteX299" fmla="*/ 11230 w 19050"/>
                              <a:gd name="connsiteY299" fmla="*/ 6353 h 9525"/>
                              <a:gd name="connsiteX300" fmla="*/ 11230 w 19050"/>
                              <a:gd name="connsiteY300" fmla="*/ 6353 h 9525"/>
                              <a:gd name="connsiteX301" fmla="*/ 11230 w 19050"/>
                              <a:gd name="connsiteY301" fmla="*/ 6353 h 9525"/>
                              <a:gd name="connsiteX302" fmla="*/ 11230 w 19050"/>
                              <a:gd name="connsiteY302" fmla="*/ 6353 h 9525"/>
                              <a:gd name="connsiteX303" fmla="*/ 11230 w 19050"/>
                              <a:gd name="connsiteY303" fmla="*/ 6353 h 9525"/>
                              <a:gd name="connsiteX304" fmla="*/ 11230 w 19050"/>
                              <a:gd name="connsiteY304" fmla="*/ 3172 h 9525"/>
                              <a:gd name="connsiteX305" fmla="*/ 11230 w 19050"/>
                              <a:gd name="connsiteY305" fmla="*/ 6353 h 9525"/>
                              <a:gd name="connsiteX306" fmla="*/ 11725 w 19050"/>
                              <a:gd name="connsiteY306" fmla="*/ 3172 h 9525"/>
                              <a:gd name="connsiteX307" fmla="*/ 11725 w 19050"/>
                              <a:gd name="connsiteY307" fmla="*/ 3172 h 9525"/>
                              <a:gd name="connsiteX308" fmla="*/ 11725 w 19050"/>
                              <a:gd name="connsiteY308" fmla="*/ 6353 h 9525"/>
                              <a:gd name="connsiteX309" fmla="*/ 11725 w 19050"/>
                              <a:gd name="connsiteY309" fmla="*/ 6353 h 9525"/>
                              <a:gd name="connsiteX310" fmla="*/ 11725 w 19050"/>
                              <a:gd name="connsiteY310" fmla="*/ 3172 h 9525"/>
                              <a:gd name="connsiteX311" fmla="*/ 11725 w 19050"/>
                              <a:gd name="connsiteY311" fmla="*/ 3172 h 9525"/>
                              <a:gd name="connsiteX312" fmla="*/ 11725 w 19050"/>
                              <a:gd name="connsiteY312" fmla="*/ 6353 h 9525"/>
                              <a:gd name="connsiteX313" fmla="*/ 11725 w 19050"/>
                              <a:gd name="connsiteY313" fmla="*/ 3172 h 9525"/>
                              <a:gd name="connsiteX314" fmla="*/ 11725 w 19050"/>
                              <a:gd name="connsiteY314" fmla="*/ 6353 h 9525"/>
                              <a:gd name="connsiteX315" fmla="*/ 11725 w 19050"/>
                              <a:gd name="connsiteY315" fmla="*/ 6353 h 9525"/>
                              <a:gd name="connsiteX316" fmla="*/ 11725 w 19050"/>
                              <a:gd name="connsiteY316" fmla="*/ 6353 h 9525"/>
                              <a:gd name="connsiteX317" fmla="*/ 11725 w 19050"/>
                              <a:gd name="connsiteY317" fmla="*/ 6353 h 9525"/>
                              <a:gd name="connsiteX318" fmla="*/ 12211 w 19050"/>
                              <a:gd name="connsiteY318" fmla="*/ 6353 h 9525"/>
                              <a:gd name="connsiteX319" fmla="*/ 12211 w 19050"/>
                              <a:gd name="connsiteY319" fmla="*/ 6353 h 9525"/>
                              <a:gd name="connsiteX320" fmla="*/ 12211 w 19050"/>
                              <a:gd name="connsiteY320" fmla="*/ 6353 h 9525"/>
                              <a:gd name="connsiteX321" fmla="*/ 12211 w 19050"/>
                              <a:gd name="connsiteY321" fmla="*/ 6353 h 9525"/>
                              <a:gd name="connsiteX322" fmla="*/ 12211 w 19050"/>
                              <a:gd name="connsiteY322" fmla="*/ 9525 h 9525"/>
                              <a:gd name="connsiteX323" fmla="*/ 12211 w 19050"/>
                              <a:gd name="connsiteY323" fmla="*/ 6353 h 9525"/>
                              <a:gd name="connsiteX324" fmla="*/ 12211 w 19050"/>
                              <a:gd name="connsiteY324" fmla="*/ 6353 h 9525"/>
                              <a:gd name="connsiteX325" fmla="*/ 12211 w 19050"/>
                              <a:gd name="connsiteY325" fmla="*/ 6353 h 9525"/>
                              <a:gd name="connsiteX326" fmla="*/ 12211 w 19050"/>
                              <a:gd name="connsiteY326" fmla="*/ 6353 h 9525"/>
                              <a:gd name="connsiteX327" fmla="*/ 12211 w 19050"/>
                              <a:gd name="connsiteY327" fmla="*/ 6353 h 9525"/>
                              <a:gd name="connsiteX328" fmla="*/ 12211 w 19050"/>
                              <a:gd name="connsiteY328" fmla="*/ 6353 h 9525"/>
                              <a:gd name="connsiteX329" fmla="*/ 12211 w 19050"/>
                              <a:gd name="connsiteY329" fmla="*/ 6353 h 9525"/>
                              <a:gd name="connsiteX330" fmla="*/ 12697 w 19050"/>
                              <a:gd name="connsiteY330" fmla="*/ 6353 h 9525"/>
                              <a:gd name="connsiteX331" fmla="*/ 12697 w 19050"/>
                              <a:gd name="connsiteY331" fmla="*/ 6353 h 9525"/>
                              <a:gd name="connsiteX332" fmla="*/ 12697 w 19050"/>
                              <a:gd name="connsiteY332" fmla="*/ 6353 h 9525"/>
                              <a:gd name="connsiteX333" fmla="*/ 12697 w 19050"/>
                              <a:gd name="connsiteY333" fmla="*/ 6353 h 9525"/>
                              <a:gd name="connsiteX334" fmla="*/ 12697 w 19050"/>
                              <a:gd name="connsiteY334" fmla="*/ 6353 h 9525"/>
                              <a:gd name="connsiteX335" fmla="*/ 12697 w 19050"/>
                              <a:gd name="connsiteY335" fmla="*/ 6353 h 9525"/>
                              <a:gd name="connsiteX336" fmla="*/ 12697 w 19050"/>
                              <a:gd name="connsiteY336" fmla="*/ 6353 h 9525"/>
                              <a:gd name="connsiteX337" fmla="*/ 12697 w 19050"/>
                              <a:gd name="connsiteY337" fmla="*/ 6353 h 9525"/>
                              <a:gd name="connsiteX338" fmla="*/ 12697 w 19050"/>
                              <a:gd name="connsiteY338" fmla="*/ 6353 h 9525"/>
                              <a:gd name="connsiteX339" fmla="*/ 12697 w 19050"/>
                              <a:gd name="connsiteY339" fmla="*/ 6353 h 9525"/>
                              <a:gd name="connsiteX340" fmla="*/ 12697 w 19050"/>
                              <a:gd name="connsiteY340" fmla="*/ 6353 h 9525"/>
                              <a:gd name="connsiteX341" fmla="*/ 12697 w 19050"/>
                              <a:gd name="connsiteY341" fmla="*/ 6353 h 9525"/>
                              <a:gd name="connsiteX342" fmla="*/ 12697 w 19050"/>
                              <a:gd name="connsiteY342" fmla="*/ 6353 h 9525"/>
                              <a:gd name="connsiteX343" fmla="*/ 12697 w 19050"/>
                              <a:gd name="connsiteY343" fmla="*/ 6353 h 9525"/>
                              <a:gd name="connsiteX344" fmla="*/ 12697 w 19050"/>
                              <a:gd name="connsiteY344" fmla="*/ 6353 h 9525"/>
                              <a:gd name="connsiteX345" fmla="*/ 12697 w 19050"/>
                              <a:gd name="connsiteY345" fmla="*/ 3172 h 9525"/>
                              <a:gd name="connsiteX346" fmla="*/ 12697 w 19050"/>
                              <a:gd name="connsiteY346" fmla="*/ 6353 h 9525"/>
                              <a:gd name="connsiteX347" fmla="*/ 12697 w 19050"/>
                              <a:gd name="connsiteY347" fmla="*/ 6353 h 9525"/>
                              <a:gd name="connsiteX348" fmla="*/ 12697 w 19050"/>
                              <a:gd name="connsiteY348" fmla="*/ 6353 h 9525"/>
                              <a:gd name="connsiteX349" fmla="*/ 12697 w 19050"/>
                              <a:gd name="connsiteY349" fmla="*/ 3172 h 9525"/>
                              <a:gd name="connsiteX350" fmla="*/ 13192 w 19050"/>
                              <a:gd name="connsiteY350" fmla="*/ 6353 h 9525"/>
                              <a:gd name="connsiteX351" fmla="*/ 13192 w 19050"/>
                              <a:gd name="connsiteY351" fmla="*/ 6353 h 9525"/>
                              <a:gd name="connsiteX352" fmla="*/ 13192 w 19050"/>
                              <a:gd name="connsiteY352" fmla="*/ 6353 h 9525"/>
                              <a:gd name="connsiteX353" fmla="*/ 13192 w 19050"/>
                              <a:gd name="connsiteY353" fmla="*/ 6353 h 9525"/>
                              <a:gd name="connsiteX354" fmla="*/ 13192 w 19050"/>
                              <a:gd name="connsiteY354" fmla="*/ 6353 h 9525"/>
                              <a:gd name="connsiteX355" fmla="*/ 13192 w 19050"/>
                              <a:gd name="connsiteY355" fmla="*/ 6353 h 9525"/>
                              <a:gd name="connsiteX356" fmla="*/ 13192 w 19050"/>
                              <a:gd name="connsiteY356" fmla="*/ 6353 h 9525"/>
                              <a:gd name="connsiteX357" fmla="*/ 13192 w 19050"/>
                              <a:gd name="connsiteY357" fmla="*/ 6353 h 9525"/>
                              <a:gd name="connsiteX358" fmla="*/ 13192 w 19050"/>
                              <a:gd name="connsiteY358" fmla="*/ 6353 h 9525"/>
                              <a:gd name="connsiteX359" fmla="*/ 13192 w 19050"/>
                              <a:gd name="connsiteY359" fmla="*/ 6353 h 9525"/>
                              <a:gd name="connsiteX360" fmla="*/ 13192 w 19050"/>
                              <a:gd name="connsiteY360" fmla="*/ 6353 h 9525"/>
                              <a:gd name="connsiteX361" fmla="*/ 13192 w 19050"/>
                              <a:gd name="connsiteY361" fmla="*/ 6353 h 9525"/>
                              <a:gd name="connsiteX362" fmla="*/ 13678 w 19050"/>
                              <a:gd name="connsiteY362" fmla="*/ 6353 h 9525"/>
                              <a:gd name="connsiteX363" fmla="*/ 13678 w 19050"/>
                              <a:gd name="connsiteY363" fmla="*/ 6353 h 9525"/>
                              <a:gd name="connsiteX364" fmla="*/ 13678 w 19050"/>
                              <a:gd name="connsiteY364" fmla="*/ 6353 h 9525"/>
                              <a:gd name="connsiteX365" fmla="*/ 13678 w 19050"/>
                              <a:gd name="connsiteY365" fmla="*/ 6353 h 9525"/>
                              <a:gd name="connsiteX366" fmla="*/ 13678 w 19050"/>
                              <a:gd name="connsiteY366" fmla="*/ 6353 h 9525"/>
                              <a:gd name="connsiteX367" fmla="*/ 13678 w 19050"/>
                              <a:gd name="connsiteY367" fmla="*/ 6353 h 9525"/>
                              <a:gd name="connsiteX368" fmla="*/ 13678 w 19050"/>
                              <a:gd name="connsiteY368" fmla="*/ 6353 h 9525"/>
                              <a:gd name="connsiteX369" fmla="*/ 13678 w 19050"/>
                              <a:gd name="connsiteY369" fmla="*/ 6353 h 9525"/>
                              <a:gd name="connsiteX370" fmla="*/ 13678 w 19050"/>
                              <a:gd name="connsiteY370" fmla="*/ 6353 h 9525"/>
                              <a:gd name="connsiteX371" fmla="*/ 13678 w 19050"/>
                              <a:gd name="connsiteY371" fmla="*/ 6353 h 9525"/>
                              <a:gd name="connsiteX372" fmla="*/ 13678 w 19050"/>
                              <a:gd name="connsiteY372" fmla="*/ 6353 h 9525"/>
                              <a:gd name="connsiteX373" fmla="*/ 13678 w 19050"/>
                              <a:gd name="connsiteY373" fmla="*/ 6353 h 9525"/>
                              <a:gd name="connsiteX374" fmla="*/ 14164 w 19050"/>
                              <a:gd name="connsiteY374" fmla="*/ 6353 h 9525"/>
                              <a:gd name="connsiteX375" fmla="*/ 14164 w 19050"/>
                              <a:gd name="connsiteY375" fmla="*/ 6353 h 9525"/>
                              <a:gd name="connsiteX376" fmla="*/ 14164 w 19050"/>
                              <a:gd name="connsiteY376" fmla="*/ 6353 h 9525"/>
                              <a:gd name="connsiteX377" fmla="*/ 14164 w 19050"/>
                              <a:gd name="connsiteY377" fmla="*/ 6353 h 9525"/>
                              <a:gd name="connsiteX378" fmla="*/ 14164 w 19050"/>
                              <a:gd name="connsiteY378" fmla="*/ 6353 h 9525"/>
                              <a:gd name="connsiteX379" fmla="*/ 14164 w 19050"/>
                              <a:gd name="connsiteY379" fmla="*/ 6353 h 9525"/>
                              <a:gd name="connsiteX380" fmla="*/ 14164 w 19050"/>
                              <a:gd name="connsiteY380" fmla="*/ 6353 h 9525"/>
                              <a:gd name="connsiteX381" fmla="*/ 14164 w 19050"/>
                              <a:gd name="connsiteY381" fmla="*/ 6353 h 9525"/>
                              <a:gd name="connsiteX382" fmla="*/ 14164 w 19050"/>
                              <a:gd name="connsiteY382" fmla="*/ 6353 h 9525"/>
                              <a:gd name="connsiteX383" fmla="*/ 14164 w 19050"/>
                              <a:gd name="connsiteY383" fmla="*/ 6353 h 9525"/>
                              <a:gd name="connsiteX384" fmla="*/ 14164 w 19050"/>
                              <a:gd name="connsiteY384" fmla="*/ 6353 h 9525"/>
                              <a:gd name="connsiteX385" fmla="*/ 14164 w 19050"/>
                              <a:gd name="connsiteY385" fmla="*/ 6353 h 9525"/>
                              <a:gd name="connsiteX386" fmla="*/ 14649 w 19050"/>
                              <a:gd name="connsiteY386" fmla="*/ 6353 h 9525"/>
                              <a:gd name="connsiteX387" fmla="*/ 14649 w 19050"/>
                              <a:gd name="connsiteY387" fmla="*/ 6353 h 9525"/>
                              <a:gd name="connsiteX388" fmla="*/ 14649 w 19050"/>
                              <a:gd name="connsiteY388" fmla="*/ 6353 h 9525"/>
                              <a:gd name="connsiteX389" fmla="*/ 14649 w 19050"/>
                              <a:gd name="connsiteY389" fmla="*/ 6353 h 9525"/>
                              <a:gd name="connsiteX390" fmla="*/ 14649 w 19050"/>
                              <a:gd name="connsiteY390" fmla="*/ 6353 h 9525"/>
                              <a:gd name="connsiteX391" fmla="*/ 14649 w 19050"/>
                              <a:gd name="connsiteY391" fmla="*/ 6353 h 9525"/>
                              <a:gd name="connsiteX392" fmla="*/ 14649 w 19050"/>
                              <a:gd name="connsiteY392" fmla="*/ 6353 h 9525"/>
                              <a:gd name="connsiteX393" fmla="*/ 14649 w 19050"/>
                              <a:gd name="connsiteY393" fmla="*/ 6353 h 9525"/>
                              <a:gd name="connsiteX394" fmla="*/ 14649 w 19050"/>
                              <a:gd name="connsiteY394" fmla="*/ 3172 h 9525"/>
                              <a:gd name="connsiteX395" fmla="*/ 14649 w 19050"/>
                              <a:gd name="connsiteY395" fmla="*/ 3172 h 9525"/>
                              <a:gd name="connsiteX396" fmla="*/ 14649 w 19050"/>
                              <a:gd name="connsiteY396" fmla="*/ 6353 h 9525"/>
                              <a:gd name="connsiteX397" fmla="*/ 14649 w 19050"/>
                              <a:gd name="connsiteY397" fmla="*/ 6353 h 9525"/>
                              <a:gd name="connsiteX398" fmla="*/ 15145 w 19050"/>
                              <a:gd name="connsiteY398" fmla="*/ 6353 h 9525"/>
                              <a:gd name="connsiteX399" fmla="*/ 15145 w 19050"/>
                              <a:gd name="connsiteY399" fmla="*/ 9525 h 9525"/>
                              <a:gd name="connsiteX400" fmla="*/ 15145 w 19050"/>
                              <a:gd name="connsiteY400" fmla="*/ 6353 h 9525"/>
                              <a:gd name="connsiteX401" fmla="*/ 15145 w 19050"/>
                              <a:gd name="connsiteY401" fmla="*/ 9525 h 9525"/>
                              <a:gd name="connsiteX402" fmla="*/ 15145 w 19050"/>
                              <a:gd name="connsiteY402" fmla="*/ 6353 h 9525"/>
                              <a:gd name="connsiteX403" fmla="*/ 15145 w 19050"/>
                              <a:gd name="connsiteY403" fmla="*/ 6353 h 9525"/>
                              <a:gd name="connsiteX404" fmla="*/ 15145 w 19050"/>
                              <a:gd name="connsiteY404" fmla="*/ 3172 h 9525"/>
                              <a:gd name="connsiteX405" fmla="*/ 15145 w 19050"/>
                              <a:gd name="connsiteY405" fmla="*/ 3172 h 9525"/>
                              <a:gd name="connsiteX406" fmla="*/ 15145 w 19050"/>
                              <a:gd name="connsiteY406" fmla="*/ 3172 h 9525"/>
                              <a:gd name="connsiteX407" fmla="*/ 15145 w 19050"/>
                              <a:gd name="connsiteY407" fmla="*/ 6353 h 9525"/>
                              <a:gd name="connsiteX408" fmla="*/ 15145 w 19050"/>
                              <a:gd name="connsiteY408" fmla="*/ 6353 h 9525"/>
                              <a:gd name="connsiteX409" fmla="*/ 15145 w 19050"/>
                              <a:gd name="connsiteY409" fmla="*/ 3172 h 9525"/>
                              <a:gd name="connsiteX410" fmla="*/ 15145 w 19050"/>
                              <a:gd name="connsiteY410" fmla="*/ 6353 h 9525"/>
                              <a:gd name="connsiteX411" fmla="*/ 15145 w 19050"/>
                              <a:gd name="connsiteY411" fmla="*/ 6353 h 9525"/>
                              <a:gd name="connsiteX412" fmla="*/ 15630 w 19050"/>
                              <a:gd name="connsiteY412" fmla="*/ 6353 h 9525"/>
                              <a:gd name="connsiteX413" fmla="*/ 15630 w 19050"/>
                              <a:gd name="connsiteY413" fmla="*/ 6353 h 9525"/>
                              <a:gd name="connsiteX414" fmla="*/ 15630 w 19050"/>
                              <a:gd name="connsiteY414" fmla="*/ 6353 h 9525"/>
                              <a:gd name="connsiteX415" fmla="*/ 15630 w 19050"/>
                              <a:gd name="connsiteY415" fmla="*/ 6353 h 9525"/>
                              <a:gd name="connsiteX416" fmla="*/ 15630 w 19050"/>
                              <a:gd name="connsiteY416" fmla="*/ 6353 h 9525"/>
                              <a:gd name="connsiteX417" fmla="*/ 15630 w 19050"/>
                              <a:gd name="connsiteY417" fmla="*/ 6353 h 9525"/>
                              <a:gd name="connsiteX418" fmla="*/ 15630 w 19050"/>
                              <a:gd name="connsiteY418" fmla="*/ 6353 h 9525"/>
                              <a:gd name="connsiteX419" fmla="*/ 15630 w 19050"/>
                              <a:gd name="connsiteY419" fmla="*/ 6353 h 9525"/>
                              <a:gd name="connsiteX420" fmla="*/ 15630 w 19050"/>
                              <a:gd name="connsiteY420" fmla="*/ 3172 h 9525"/>
                              <a:gd name="connsiteX421" fmla="*/ 15630 w 19050"/>
                              <a:gd name="connsiteY421" fmla="*/ 6353 h 9525"/>
                              <a:gd name="connsiteX422" fmla="*/ 15630 w 19050"/>
                              <a:gd name="connsiteY422" fmla="*/ 6353 h 9525"/>
                              <a:gd name="connsiteX423" fmla="*/ 15630 w 19050"/>
                              <a:gd name="connsiteY423" fmla="*/ 6353 h 9525"/>
                              <a:gd name="connsiteX424" fmla="*/ 16116 w 19050"/>
                              <a:gd name="connsiteY424" fmla="*/ 6353 h 9525"/>
                              <a:gd name="connsiteX425" fmla="*/ 16116 w 19050"/>
                              <a:gd name="connsiteY425" fmla="*/ 6353 h 9525"/>
                              <a:gd name="connsiteX426" fmla="*/ 16116 w 19050"/>
                              <a:gd name="connsiteY426" fmla="*/ 3172 h 9525"/>
                              <a:gd name="connsiteX427" fmla="*/ 16116 w 19050"/>
                              <a:gd name="connsiteY427" fmla="*/ 6353 h 9525"/>
                              <a:gd name="connsiteX428" fmla="*/ 16116 w 19050"/>
                              <a:gd name="connsiteY428" fmla="*/ 6353 h 9525"/>
                              <a:gd name="connsiteX429" fmla="*/ 16116 w 19050"/>
                              <a:gd name="connsiteY429" fmla="*/ 3172 h 9525"/>
                              <a:gd name="connsiteX430" fmla="*/ 16116 w 19050"/>
                              <a:gd name="connsiteY430" fmla="*/ 6353 h 9525"/>
                              <a:gd name="connsiteX431" fmla="*/ 16116 w 19050"/>
                              <a:gd name="connsiteY431" fmla="*/ 6353 h 9525"/>
                              <a:gd name="connsiteX432" fmla="*/ 16116 w 19050"/>
                              <a:gd name="connsiteY432" fmla="*/ 6353 h 9525"/>
                              <a:gd name="connsiteX433" fmla="*/ 16116 w 19050"/>
                              <a:gd name="connsiteY433" fmla="*/ 6353 h 9525"/>
                              <a:gd name="connsiteX434" fmla="*/ 16116 w 19050"/>
                              <a:gd name="connsiteY434" fmla="*/ 3172 h 9525"/>
                              <a:gd name="connsiteX435" fmla="*/ 16116 w 19050"/>
                              <a:gd name="connsiteY435" fmla="*/ 3172 h 9525"/>
                              <a:gd name="connsiteX436" fmla="*/ 16116 w 19050"/>
                              <a:gd name="connsiteY436" fmla="*/ 3172 h 9525"/>
                              <a:gd name="connsiteX437" fmla="*/ 16116 w 19050"/>
                              <a:gd name="connsiteY437" fmla="*/ 6353 h 9525"/>
                              <a:gd name="connsiteX438" fmla="*/ 16116 w 19050"/>
                              <a:gd name="connsiteY438" fmla="*/ 6353 h 9525"/>
                              <a:gd name="connsiteX439" fmla="*/ 16116 w 19050"/>
                              <a:gd name="connsiteY439" fmla="*/ 6353 h 9525"/>
                              <a:gd name="connsiteX440" fmla="*/ 16116 w 19050"/>
                              <a:gd name="connsiteY440" fmla="*/ 6353 h 9525"/>
                              <a:gd name="connsiteX441" fmla="*/ 16116 w 19050"/>
                              <a:gd name="connsiteY441" fmla="*/ 6353 h 9525"/>
                              <a:gd name="connsiteX442" fmla="*/ 16611 w 19050"/>
                              <a:gd name="connsiteY442" fmla="*/ 6353 h 9525"/>
                              <a:gd name="connsiteX443" fmla="*/ 16611 w 19050"/>
                              <a:gd name="connsiteY443" fmla="*/ 6353 h 9525"/>
                              <a:gd name="connsiteX444" fmla="*/ 16611 w 19050"/>
                              <a:gd name="connsiteY444" fmla="*/ 6353 h 9525"/>
                              <a:gd name="connsiteX445" fmla="*/ 16611 w 19050"/>
                              <a:gd name="connsiteY445" fmla="*/ 6353 h 9525"/>
                              <a:gd name="connsiteX446" fmla="*/ 16611 w 19050"/>
                              <a:gd name="connsiteY446" fmla="*/ 6353 h 9525"/>
                              <a:gd name="connsiteX447" fmla="*/ 16611 w 19050"/>
                              <a:gd name="connsiteY447" fmla="*/ 3172 h 9525"/>
                              <a:gd name="connsiteX448" fmla="*/ 16611 w 19050"/>
                              <a:gd name="connsiteY448" fmla="*/ 0 h 9525"/>
                              <a:gd name="connsiteX449" fmla="*/ 16611 w 19050"/>
                              <a:gd name="connsiteY449" fmla="*/ 3172 h 9525"/>
                              <a:gd name="connsiteX450" fmla="*/ 16611 w 19050"/>
                              <a:gd name="connsiteY450" fmla="*/ 3172 h 9525"/>
                              <a:gd name="connsiteX451" fmla="*/ 16611 w 19050"/>
                              <a:gd name="connsiteY451" fmla="*/ 6353 h 9525"/>
                              <a:gd name="connsiteX452" fmla="*/ 16611 w 19050"/>
                              <a:gd name="connsiteY452" fmla="*/ 6353 h 9525"/>
                              <a:gd name="connsiteX453" fmla="*/ 16611 w 19050"/>
                              <a:gd name="connsiteY453" fmla="*/ 6353 h 9525"/>
                              <a:gd name="connsiteX454" fmla="*/ 17098 w 19050"/>
                              <a:gd name="connsiteY454" fmla="*/ 6353 h 9525"/>
                              <a:gd name="connsiteX455" fmla="*/ 17098 w 19050"/>
                              <a:gd name="connsiteY455" fmla="*/ 6353 h 9525"/>
                              <a:gd name="connsiteX456" fmla="*/ 17098 w 19050"/>
                              <a:gd name="connsiteY456" fmla="*/ 6353 h 9525"/>
                              <a:gd name="connsiteX457" fmla="*/ 17098 w 19050"/>
                              <a:gd name="connsiteY457" fmla="*/ 6353 h 9525"/>
                              <a:gd name="connsiteX458" fmla="*/ 17098 w 19050"/>
                              <a:gd name="connsiteY458" fmla="*/ 6353 h 9525"/>
                              <a:gd name="connsiteX459" fmla="*/ 17098 w 19050"/>
                              <a:gd name="connsiteY459" fmla="*/ 6353 h 9525"/>
                              <a:gd name="connsiteX460" fmla="*/ 17098 w 19050"/>
                              <a:gd name="connsiteY460" fmla="*/ 6353 h 9525"/>
                              <a:gd name="connsiteX461" fmla="*/ 17098 w 19050"/>
                              <a:gd name="connsiteY461" fmla="*/ 6353 h 9525"/>
                              <a:gd name="connsiteX462" fmla="*/ 17098 w 19050"/>
                              <a:gd name="connsiteY462" fmla="*/ 6353 h 9525"/>
                              <a:gd name="connsiteX463" fmla="*/ 17098 w 19050"/>
                              <a:gd name="connsiteY463" fmla="*/ 6353 h 9525"/>
                              <a:gd name="connsiteX464" fmla="*/ 17098 w 19050"/>
                              <a:gd name="connsiteY464" fmla="*/ 6353 h 9525"/>
                              <a:gd name="connsiteX465" fmla="*/ 17098 w 19050"/>
                              <a:gd name="connsiteY465" fmla="*/ 6353 h 9525"/>
                              <a:gd name="connsiteX466" fmla="*/ 17583 w 19050"/>
                              <a:gd name="connsiteY466" fmla="*/ 3172 h 9525"/>
                              <a:gd name="connsiteX467" fmla="*/ 17583 w 19050"/>
                              <a:gd name="connsiteY467" fmla="*/ 3172 h 9525"/>
                              <a:gd name="connsiteX468" fmla="*/ 17583 w 19050"/>
                              <a:gd name="connsiteY468" fmla="*/ 6353 h 9525"/>
                              <a:gd name="connsiteX469" fmla="*/ 17583 w 19050"/>
                              <a:gd name="connsiteY469" fmla="*/ 6353 h 9525"/>
                              <a:gd name="connsiteX470" fmla="*/ 17583 w 19050"/>
                              <a:gd name="connsiteY470" fmla="*/ 6353 h 9525"/>
                              <a:gd name="connsiteX471" fmla="*/ 17583 w 19050"/>
                              <a:gd name="connsiteY471" fmla="*/ 6353 h 9525"/>
                              <a:gd name="connsiteX472" fmla="*/ 17583 w 19050"/>
                              <a:gd name="connsiteY472" fmla="*/ 6353 h 9525"/>
                              <a:gd name="connsiteX473" fmla="*/ 17583 w 19050"/>
                              <a:gd name="connsiteY473" fmla="*/ 6353 h 9525"/>
                              <a:gd name="connsiteX474" fmla="*/ 17583 w 19050"/>
                              <a:gd name="connsiteY474" fmla="*/ 6353 h 9525"/>
                              <a:gd name="connsiteX475" fmla="*/ 17583 w 19050"/>
                              <a:gd name="connsiteY475" fmla="*/ 6353 h 9525"/>
                              <a:gd name="connsiteX476" fmla="*/ 17583 w 19050"/>
                              <a:gd name="connsiteY476" fmla="*/ 6353 h 9525"/>
                              <a:gd name="connsiteX477" fmla="*/ 17583 w 19050"/>
                              <a:gd name="connsiteY477" fmla="*/ 6353 h 9525"/>
                              <a:gd name="connsiteX478" fmla="*/ 17583 w 19050"/>
                              <a:gd name="connsiteY478" fmla="*/ 6353 h 9525"/>
                              <a:gd name="connsiteX479" fmla="*/ 17583 w 19050"/>
                              <a:gd name="connsiteY479" fmla="*/ 6353 h 9525"/>
                              <a:gd name="connsiteX480" fmla="*/ 18069 w 19050"/>
                              <a:gd name="connsiteY480" fmla="*/ 6353 h 9525"/>
                              <a:gd name="connsiteX481" fmla="*/ 18069 w 19050"/>
                              <a:gd name="connsiteY481" fmla="*/ 6353 h 9525"/>
                              <a:gd name="connsiteX482" fmla="*/ 18069 w 19050"/>
                              <a:gd name="connsiteY482" fmla="*/ 6353 h 9525"/>
                              <a:gd name="connsiteX483" fmla="*/ 18069 w 19050"/>
                              <a:gd name="connsiteY483" fmla="*/ 6353 h 9525"/>
                              <a:gd name="connsiteX484" fmla="*/ 18069 w 19050"/>
                              <a:gd name="connsiteY484" fmla="*/ 3172 h 9525"/>
                              <a:gd name="connsiteX485" fmla="*/ 18069 w 19050"/>
                              <a:gd name="connsiteY485" fmla="*/ 3172 h 9525"/>
                              <a:gd name="connsiteX486" fmla="*/ 18069 w 19050"/>
                              <a:gd name="connsiteY486" fmla="*/ 6353 h 9525"/>
                              <a:gd name="connsiteX487" fmla="*/ 18069 w 19050"/>
                              <a:gd name="connsiteY487" fmla="*/ 6353 h 9525"/>
                              <a:gd name="connsiteX488" fmla="*/ 18069 w 19050"/>
                              <a:gd name="connsiteY488" fmla="*/ 6353 h 9525"/>
                              <a:gd name="connsiteX489" fmla="*/ 18069 w 19050"/>
                              <a:gd name="connsiteY489" fmla="*/ 6353 h 9525"/>
                              <a:gd name="connsiteX490" fmla="*/ 18069 w 19050"/>
                              <a:gd name="connsiteY490" fmla="*/ 6353 h 9525"/>
                              <a:gd name="connsiteX491" fmla="*/ 18069 w 19050"/>
                              <a:gd name="connsiteY491" fmla="*/ 6353 h 9525"/>
                              <a:gd name="connsiteX492" fmla="*/ 18564 w 19050"/>
                              <a:gd name="connsiteY492" fmla="*/ 6353 h 9525"/>
                              <a:gd name="connsiteX493" fmla="*/ 18564 w 19050"/>
                              <a:gd name="connsiteY493" fmla="*/ 3172 h 9525"/>
                              <a:gd name="connsiteX494" fmla="*/ 18564 w 19050"/>
                              <a:gd name="connsiteY494" fmla="*/ 3172 h 9525"/>
                              <a:gd name="connsiteX495" fmla="*/ 18564 w 19050"/>
                              <a:gd name="connsiteY495" fmla="*/ 3172 h 9525"/>
                              <a:gd name="connsiteX496" fmla="*/ 18564 w 19050"/>
                              <a:gd name="connsiteY496" fmla="*/ 6353 h 9525"/>
                              <a:gd name="connsiteX497" fmla="*/ 18564 w 19050"/>
                              <a:gd name="connsiteY497" fmla="*/ 6353 h 9525"/>
                              <a:gd name="connsiteX498" fmla="*/ 18564 w 19050"/>
                              <a:gd name="connsiteY498" fmla="*/ 3172 h 9525"/>
                              <a:gd name="connsiteX499" fmla="*/ 18564 w 19050"/>
                              <a:gd name="connsiteY499" fmla="*/ 6353 h 9525"/>
                              <a:gd name="connsiteX500" fmla="*/ 18564 w 19050"/>
                              <a:gd name="connsiteY500" fmla="*/ 3172 h 9525"/>
                              <a:gd name="connsiteX501" fmla="*/ 18564 w 19050"/>
                              <a:gd name="connsiteY501" fmla="*/ 3172 h 9525"/>
                              <a:gd name="connsiteX502" fmla="*/ 18564 w 19050"/>
                              <a:gd name="connsiteY502" fmla="*/ 6353 h 9525"/>
                              <a:gd name="connsiteX503" fmla="*/ 18564 w 19050"/>
                              <a:gd name="connsiteY503" fmla="*/ 6353 h 9525"/>
                              <a:gd name="connsiteX504" fmla="*/ 19050 w 19050"/>
                              <a:gd name="connsiteY504" fmla="*/ 6353 h 9525"/>
                              <a:gd name="connsiteX505" fmla="*/ 19050 w 19050"/>
                              <a:gd name="connsiteY505" fmla="*/ 6353 h 9525"/>
                              <a:gd name="connsiteX506" fmla="*/ 19050 w 19050"/>
                              <a:gd name="connsiteY506" fmla="*/ 6353 h 9525"/>
                              <a:gd name="connsiteX507" fmla="*/ 19050 w 19050"/>
                              <a:gd name="connsiteY507" fmla="*/ 6353 h 9525"/>
                              <a:gd name="connsiteX508" fmla="*/ 19050 w 19050"/>
                              <a:gd name="connsiteY508" fmla="*/ 6353 h 9525"/>
                              <a:gd name="connsiteX509" fmla="*/ 19050 w 19050"/>
                              <a:gd name="connsiteY509" fmla="*/ 6353 h 9525"/>
                              <a:gd name="connsiteX510" fmla="*/ 19050 w 19050"/>
                              <a:gd name="connsiteY510" fmla="*/ 6353 h 9525"/>
                              <a:gd name="connsiteX511" fmla="*/ 19050 w 19050"/>
                              <a:gd name="connsiteY511" fmla="*/ 635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19050" h="9525">
                                <a:moveTo>
                                  <a:pt x="0" y="6353"/>
                                </a:moveTo>
                                <a:lnTo>
                                  <a:pt x="0" y="6353"/>
                                </a:lnTo>
                                <a:lnTo>
                                  <a:pt x="0" y="3172"/>
                                </a:lnTo>
                                <a:lnTo>
                                  <a:pt x="0" y="3172"/>
                                </a:lnTo>
                                <a:lnTo>
                                  <a:pt x="486" y="3172"/>
                                </a:lnTo>
                                <a:lnTo>
                                  <a:pt x="486" y="3172"/>
                                </a:lnTo>
                                <a:lnTo>
                                  <a:pt x="486" y="3172"/>
                                </a:lnTo>
                                <a:lnTo>
                                  <a:pt x="486" y="3172"/>
                                </a:lnTo>
                                <a:lnTo>
                                  <a:pt x="486" y="6353"/>
                                </a:lnTo>
                                <a:lnTo>
                                  <a:pt x="486" y="6353"/>
                                </a:lnTo>
                                <a:lnTo>
                                  <a:pt x="486" y="6353"/>
                                </a:lnTo>
                                <a:lnTo>
                                  <a:pt x="486" y="6353"/>
                                </a:lnTo>
                                <a:lnTo>
                                  <a:pt x="486" y="6353"/>
                                </a:lnTo>
                                <a:lnTo>
                                  <a:pt x="486" y="3172"/>
                                </a:lnTo>
                                <a:lnTo>
                                  <a:pt x="486" y="3172"/>
                                </a:lnTo>
                                <a:lnTo>
                                  <a:pt x="486" y="6353"/>
                                </a:lnTo>
                                <a:lnTo>
                                  <a:pt x="981" y="3172"/>
                                </a:lnTo>
                                <a:lnTo>
                                  <a:pt x="981" y="6353"/>
                                </a:lnTo>
                                <a:lnTo>
                                  <a:pt x="981" y="6353"/>
                                </a:lnTo>
                                <a:lnTo>
                                  <a:pt x="981" y="6353"/>
                                </a:lnTo>
                                <a:lnTo>
                                  <a:pt x="981" y="6353"/>
                                </a:lnTo>
                                <a:lnTo>
                                  <a:pt x="981" y="6353"/>
                                </a:lnTo>
                                <a:lnTo>
                                  <a:pt x="981" y="6353"/>
                                </a:lnTo>
                                <a:lnTo>
                                  <a:pt x="981" y="6353"/>
                                </a:lnTo>
                                <a:lnTo>
                                  <a:pt x="981" y="6353"/>
                                </a:lnTo>
                                <a:lnTo>
                                  <a:pt x="981" y="6353"/>
                                </a:lnTo>
                                <a:lnTo>
                                  <a:pt x="981" y="6353"/>
                                </a:lnTo>
                                <a:lnTo>
                                  <a:pt x="981" y="6353"/>
                                </a:lnTo>
                                <a:lnTo>
                                  <a:pt x="1467" y="6353"/>
                                </a:lnTo>
                                <a:lnTo>
                                  <a:pt x="1467" y="6353"/>
                                </a:lnTo>
                                <a:lnTo>
                                  <a:pt x="1467" y="6353"/>
                                </a:lnTo>
                                <a:lnTo>
                                  <a:pt x="1467" y="6353"/>
                                </a:lnTo>
                                <a:lnTo>
                                  <a:pt x="1467" y="6353"/>
                                </a:lnTo>
                                <a:lnTo>
                                  <a:pt x="1467" y="6353"/>
                                </a:lnTo>
                                <a:lnTo>
                                  <a:pt x="1467" y="6353"/>
                                </a:lnTo>
                                <a:lnTo>
                                  <a:pt x="1467" y="6353"/>
                                </a:lnTo>
                                <a:lnTo>
                                  <a:pt x="1467" y="6353"/>
                                </a:lnTo>
                                <a:lnTo>
                                  <a:pt x="1467" y="3172"/>
                                </a:lnTo>
                                <a:lnTo>
                                  <a:pt x="1467" y="6353"/>
                                </a:lnTo>
                                <a:lnTo>
                                  <a:pt x="1467" y="6353"/>
                                </a:lnTo>
                                <a:lnTo>
                                  <a:pt x="1952" y="6353"/>
                                </a:lnTo>
                                <a:lnTo>
                                  <a:pt x="1952" y="6353"/>
                                </a:lnTo>
                                <a:lnTo>
                                  <a:pt x="1952" y="6353"/>
                                </a:lnTo>
                                <a:lnTo>
                                  <a:pt x="1952" y="3172"/>
                                </a:lnTo>
                                <a:lnTo>
                                  <a:pt x="1952" y="6353"/>
                                </a:lnTo>
                                <a:lnTo>
                                  <a:pt x="1952" y="6353"/>
                                </a:lnTo>
                                <a:lnTo>
                                  <a:pt x="1952" y="6353"/>
                                </a:lnTo>
                                <a:lnTo>
                                  <a:pt x="1952" y="6353"/>
                                </a:lnTo>
                                <a:lnTo>
                                  <a:pt x="1952" y="6353"/>
                                </a:lnTo>
                                <a:lnTo>
                                  <a:pt x="1952" y="6353"/>
                                </a:lnTo>
                                <a:lnTo>
                                  <a:pt x="1952" y="6353"/>
                                </a:lnTo>
                                <a:lnTo>
                                  <a:pt x="1952" y="3172"/>
                                </a:lnTo>
                                <a:lnTo>
                                  <a:pt x="1952" y="6353"/>
                                </a:lnTo>
                                <a:lnTo>
                                  <a:pt x="1952" y="6353"/>
                                </a:lnTo>
                                <a:lnTo>
                                  <a:pt x="2439" y="6353"/>
                                </a:lnTo>
                                <a:lnTo>
                                  <a:pt x="2439" y="6353"/>
                                </a:lnTo>
                                <a:lnTo>
                                  <a:pt x="2439" y="6353"/>
                                </a:lnTo>
                                <a:lnTo>
                                  <a:pt x="2439" y="3172"/>
                                </a:lnTo>
                                <a:lnTo>
                                  <a:pt x="2439" y="6353"/>
                                </a:lnTo>
                                <a:lnTo>
                                  <a:pt x="2439" y="3172"/>
                                </a:lnTo>
                                <a:lnTo>
                                  <a:pt x="2439" y="6353"/>
                                </a:lnTo>
                                <a:lnTo>
                                  <a:pt x="2439" y="6353"/>
                                </a:lnTo>
                                <a:lnTo>
                                  <a:pt x="2439" y="6353"/>
                                </a:lnTo>
                                <a:lnTo>
                                  <a:pt x="2439" y="9525"/>
                                </a:lnTo>
                                <a:lnTo>
                                  <a:pt x="2439" y="6353"/>
                                </a:lnTo>
                                <a:lnTo>
                                  <a:pt x="2439" y="3172"/>
                                </a:lnTo>
                                <a:lnTo>
                                  <a:pt x="2934" y="6353"/>
                                </a:lnTo>
                                <a:lnTo>
                                  <a:pt x="2934" y="3172"/>
                                </a:lnTo>
                                <a:lnTo>
                                  <a:pt x="2934" y="3172"/>
                                </a:lnTo>
                                <a:lnTo>
                                  <a:pt x="2934" y="6353"/>
                                </a:lnTo>
                                <a:lnTo>
                                  <a:pt x="2934" y="6353"/>
                                </a:lnTo>
                                <a:lnTo>
                                  <a:pt x="2934" y="6353"/>
                                </a:lnTo>
                                <a:lnTo>
                                  <a:pt x="2934" y="6353"/>
                                </a:lnTo>
                                <a:lnTo>
                                  <a:pt x="2934" y="6353"/>
                                </a:lnTo>
                                <a:lnTo>
                                  <a:pt x="2934" y="6353"/>
                                </a:lnTo>
                                <a:lnTo>
                                  <a:pt x="2934" y="6353"/>
                                </a:lnTo>
                                <a:lnTo>
                                  <a:pt x="2934" y="6353"/>
                                </a:lnTo>
                                <a:lnTo>
                                  <a:pt x="2934" y="3172"/>
                                </a:lnTo>
                                <a:lnTo>
                                  <a:pt x="3420" y="3172"/>
                                </a:lnTo>
                                <a:lnTo>
                                  <a:pt x="3420" y="6353"/>
                                </a:lnTo>
                                <a:lnTo>
                                  <a:pt x="3420" y="3172"/>
                                </a:lnTo>
                                <a:lnTo>
                                  <a:pt x="3420" y="3172"/>
                                </a:lnTo>
                                <a:lnTo>
                                  <a:pt x="3420" y="6353"/>
                                </a:lnTo>
                                <a:lnTo>
                                  <a:pt x="3420" y="6353"/>
                                </a:lnTo>
                                <a:lnTo>
                                  <a:pt x="3420" y="6353"/>
                                </a:lnTo>
                                <a:lnTo>
                                  <a:pt x="3420" y="6353"/>
                                </a:lnTo>
                                <a:lnTo>
                                  <a:pt x="3420" y="6353"/>
                                </a:lnTo>
                                <a:lnTo>
                                  <a:pt x="3420" y="6353"/>
                                </a:lnTo>
                                <a:lnTo>
                                  <a:pt x="3420" y="6353"/>
                                </a:lnTo>
                                <a:lnTo>
                                  <a:pt x="3420" y="3172"/>
                                </a:lnTo>
                                <a:lnTo>
                                  <a:pt x="3420" y="6353"/>
                                </a:lnTo>
                                <a:lnTo>
                                  <a:pt x="3420" y="3172"/>
                                </a:lnTo>
                                <a:lnTo>
                                  <a:pt x="3420" y="3172"/>
                                </a:lnTo>
                                <a:lnTo>
                                  <a:pt x="3420" y="3172"/>
                                </a:lnTo>
                                <a:lnTo>
                                  <a:pt x="3420" y="6353"/>
                                </a:lnTo>
                                <a:lnTo>
                                  <a:pt x="3420" y="6353"/>
                                </a:lnTo>
                                <a:lnTo>
                                  <a:pt x="3905" y="6353"/>
                                </a:lnTo>
                                <a:lnTo>
                                  <a:pt x="3905" y="6353"/>
                                </a:lnTo>
                                <a:lnTo>
                                  <a:pt x="3905" y="6353"/>
                                </a:lnTo>
                                <a:lnTo>
                                  <a:pt x="3905" y="6353"/>
                                </a:lnTo>
                                <a:lnTo>
                                  <a:pt x="3905" y="6353"/>
                                </a:lnTo>
                                <a:lnTo>
                                  <a:pt x="3905" y="6353"/>
                                </a:lnTo>
                                <a:lnTo>
                                  <a:pt x="3905" y="6353"/>
                                </a:lnTo>
                                <a:lnTo>
                                  <a:pt x="3905" y="6353"/>
                                </a:lnTo>
                                <a:lnTo>
                                  <a:pt x="3905" y="6353"/>
                                </a:lnTo>
                                <a:lnTo>
                                  <a:pt x="3905" y="6353"/>
                                </a:lnTo>
                                <a:lnTo>
                                  <a:pt x="3905" y="6353"/>
                                </a:lnTo>
                                <a:lnTo>
                                  <a:pt x="3905" y="6353"/>
                                </a:lnTo>
                                <a:lnTo>
                                  <a:pt x="4401" y="6353"/>
                                </a:lnTo>
                                <a:lnTo>
                                  <a:pt x="4401" y="6353"/>
                                </a:lnTo>
                                <a:lnTo>
                                  <a:pt x="4401" y="6353"/>
                                </a:lnTo>
                                <a:lnTo>
                                  <a:pt x="4401" y="6353"/>
                                </a:lnTo>
                                <a:lnTo>
                                  <a:pt x="4401" y="6353"/>
                                </a:lnTo>
                                <a:lnTo>
                                  <a:pt x="4401" y="3172"/>
                                </a:lnTo>
                                <a:lnTo>
                                  <a:pt x="4401" y="3172"/>
                                </a:lnTo>
                                <a:lnTo>
                                  <a:pt x="4401" y="6353"/>
                                </a:lnTo>
                                <a:lnTo>
                                  <a:pt x="4401" y="6353"/>
                                </a:lnTo>
                                <a:lnTo>
                                  <a:pt x="4401" y="6353"/>
                                </a:lnTo>
                                <a:lnTo>
                                  <a:pt x="4401" y="6353"/>
                                </a:lnTo>
                                <a:lnTo>
                                  <a:pt x="4401" y="6353"/>
                                </a:lnTo>
                                <a:lnTo>
                                  <a:pt x="4401" y="6353"/>
                                </a:lnTo>
                                <a:lnTo>
                                  <a:pt x="4401" y="6353"/>
                                </a:lnTo>
                                <a:lnTo>
                                  <a:pt x="4886" y="6353"/>
                                </a:lnTo>
                                <a:lnTo>
                                  <a:pt x="4886" y="6353"/>
                                </a:lnTo>
                                <a:lnTo>
                                  <a:pt x="4886" y="6353"/>
                                </a:lnTo>
                                <a:lnTo>
                                  <a:pt x="4886" y="3172"/>
                                </a:lnTo>
                                <a:lnTo>
                                  <a:pt x="4886" y="6353"/>
                                </a:lnTo>
                                <a:lnTo>
                                  <a:pt x="4886" y="6353"/>
                                </a:lnTo>
                                <a:lnTo>
                                  <a:pt x="4886" y="6353"/>
                                </a:lnTo>
                                <a:lnTo>
                                  <a:pt x="4886" y="6353"/>
                                </a:lnTo>
                                <a:lnTo>
                                  <a:pt x="4886" y="6353"/>
                                </a:lnTo>
                                <a:lnTo>
                                  <a:pt x="4886" y="6353"/>
                                </a:lnTo>
                                <a:lnTo>
                                  <a:pt x="4886" y="3172"/>
                                </a:lnTo>
                                <a:lnTo>
                                  <a:pt x="4886" y="6353"/>
                                </a:lnTo>
                                <a:lnTo>
                                  <a:pt x="5372" y="6353"/>
                                </a:lnTo>
                                <a:lnTo>
                                  <a:pt x="5372" y="3172"/>
                                </a:lnTo>
                                <a:lnTo>
                                  <a:pt x="5372" y="3172"/>
                                </a:lnTo>
                                <a:lnTo>
                                  <a:pt x="5372" y="3172"/>
                                </a:lnTo>
                                <a:lnTo>
                                  <a:pt x="5372" y="3172"/>
                                </a:lnTo>
                                <a:lnTo>
                                  <a:pt x="5372" y="3172"/>
                                </a:lnTo>
                                <a:lnTo>
                                  <a:pt x="5372" y="6353"/>
                                </a:lnTo>
                                <a:lnTo>
                                  <a:pt x="5372" y="6353"/>
                                </a:lnTo>
                                <a:lnTo>
                                  <a:pt x="5372" y="6353"/>
                                </a:lnTo>
                                <a:lnTo>
                                  <a:pt x="5372" y="6353"/>
                                </a:lnTo>
                                <a:lnTo>
                                  <a:pt x="5372" y="6353"/>
                                </a:lnTo>
                                <a:lnTo>
                                  <a:pt x="5372" y="6353"/>
                                </a:lnTo>
                                <a:lnTo>
                                  <a:pt x="5858" y="6353"/>
                                </a:lnTo>
                                <a:lnTo>
                                  <a:pt x="5858" y="6353"/>
                                </a:lnTo>
                                <a:lnTo>
                                  <a:pt x="5858" y="3172"/>
                                </a:lnTo>
                                <a:lnTo>
                                  <a:pt x="5858" y="3172"/>
                                </a:lnTo>
                                <a:lnTo>
                                  <a:pt x="5858" y="6353"/>
                                </a:lnTo>
                                <a:lnTo>
                                  <a:pt x="5858" y="6353"/>
                                </a:lnTo>
                                <a:lnTo>
                                  <a:pt x="5858" y="6353"/>
                                </a:lnTo>
                                <a:lnTo>
                                  <a:pt x="5858" y="3172"/>
                                </a:lnTo>
                                <a:lnTo>
                                  <a:pt x="5858" y="3172"/>
                                </a:lnTo>
                                <a:lnTo>
                                  <a:pt x="5858" y="3172"/>
                                </a:lnTo>
                                <a:lnTo>
                                  <a:pt x="5858" y="3172"/>
                                </a:lnTo>
                                <a:lnTo>
                                  <a:pt x="5858" y="6353"/>
                                </a:lnTo>
                                <a:lnTo>
                                  <a:pt x="6353" y="6353"/>
                                </a:lnTo>
                                <a:lnTo>
                                  <a:pt x="6353" y="6353"/>
                                </a:lnTo>
                                <a:lnTo>
                                  <a:pt x="6353" y="6353"/>
                                </a:lnTo>
                                <a:lnTo>
                                  <a:pt x="6353" y="6353"/>
                                </a:lnTo>
                                <a:lnTo>
                                  <a:pt x="6353" y="6353"/>
                                </a:lnTo>
                                <a:lnTo>
                                  <a:pt x="6353" y="6353"/>
                                </a:lnTo>
                                <a:lnTo>
                                  <a:pt x="6353" y="3172"/>
                                </a:lnTo>
                                <a:lnTo>
                                  <a:pt x="6353" y="6353"/>
                                </a:lnTo>
                                <a:lnTo>
                                  <a:pt x="6353" y="3172"/>
                                </a:lnTo>
                                <a:lnTo>
                                  <a:pt x="6353" y="3172"/>
                                </a:lnTo>
                                <a:lnTo>
                                  <a:pt x="6353" y="6353"/>
                                </a:lnTo>
                                <a:lnTo>
                                  <a:pt x="6353" y="6353"/>
                                </a:lnTo>
                                <a:lnTo>
                                  <a:pt x="6353" y="6353"/>
                                </a:lnTo>
                                <a:lnTo>
                                  <a:pt x="6353" y="6353"/>
                                </a:lnTo>
                                <a:lnTo>
                                  <a:pt x="6353" y="6353"/>
                                </a:lnTo>
                                <a:lnTo>
                                  <a:pt x="6353" y="3172"/>
                                </a:lnTo>
                                <a:lnTo>
                                  <a:pt x="6353" y="3172"/>
                                </a:lnTo>
                                <a:lnTo>
                                  <a:pt x="6353" y="3172"/>
                                </a:lnTo>
                                <a:lnTo>
                                  <a:pt x="6839" y="3172"/>
                                </a:lnTo>
                                <a:lnTo>
                                  <a:pt x="6839" y="3172"/>
                                </a:lnTo>
                                <a:lnTo>
                                  <a:pt x="6839" y="3172"/>
                                </a:lnTo>
                                <a:lnTo>
                                  <a:pt x="6839" y="3172"/>
                                </a:lnTo>
                                <a:lnTo>
                                  <a:pt x="6839" y="3172"/>
                                </a:lnTo>
                                <a:lnTo>
                                  <a:pt x="6839" y="6353"/>
                                </a:lnTo>
                                <a:lnTo>
                                  <a:pt x="6839" y="6353"/>
                                </a:lnTo>
                                <a:lnTo>
                                  <a:pt x="6839" y="6353"/>
                                </a:lnTo>
                                <a:lnTo>
                                  <a:pt x="6839" y="6353"/>
                                </a:lnTo>
                                <a:lnTo>
                                  <a:pt x="6839" y="6353"/>
                                </a:lnTo>
                                <a:lnTo>
                                  <a:pt x="6839" y="6353"/>
                                </a:lnTo>
                                <a:lnTo>
                                  <a:pt x="6839" y="3172"/>
                                </a:lnTo>
                                <a:lnTo>
                                  <a:pt x="7325" y="3172"/>
                                </a:lnTo>
                                <a:lnTo>
                                  <a:pt x="7325" y="6353"/>
                                </a:lnTo>
                                <a:lnTo>
                                  <a:pt x="7325" y="3172"/>
                                </a:lnTo>
                                <a:lnTo>
                                  <a:pt x="7325" y="6353"/>
                                </a:lnTo>
                                <a:lnTo>
                                  <a:pt x="7325" y="6353"/>
                                </a:lnTo>
                                <a:lnTo>
                                  <a:pt x="7325" y="6353"/>
                                </a:lnTo>
                                <a:lnTo>
                                  <a:pt x="7325" y="6353"/>
                                </a:lnTo>
                                <a:lnTo>
                                  <a:pt x="7325" y="6353"/>
                                </a:lnTo>
                                <a:lnTo>
                                  <a:pt x="7325" y="6353"/>
                                </a:lnTo>
                                <a:lnTo>
                                  <a:pt x="7325" y="6353"/>
                                </a:lnTo>
                                <a:lnTo>
                                  <a:pt x="7325" y="3172"/>
                                </a:lnTo>
                                <a:lnTo>
                                  <a:pt x="7325" y="6353"/>
                                </a:lnTo>
                                <a:lnTo>
                                  <a:pt x="7325" y="6353"/>
                                </a:lnTo>
                                <a:lnTo>
                                  <a:pt x="7325" y="6353"/>
                                </a:lnTo>
                                <a:lnTo>
                                  <a:pt x="7820" y="6353"/>
                                </a:lnTo>
                                <a:lnTo>
                                  <a:pt x="7820" y="6353"/>
                                </a:lnTo>
                                <a:lnTo>
                                  <a:pt x="7820" y="3172"/>
                                </a:lnTo>
                                <a:lnTo>
                                  <a:pt x="7820" y="3172"/>
                                </a:lnTo>
                                <a:lnTo>
                                  <a:pt x="7820" y="3172"/>
                                </a:lnTo>
                                <a:lnTo>
                                  <a:pt x="7820" y="3172"/>
                                </a:lnTo>
                                <a:lnTo>
                                  <a:pt x="7820" y="6353"/>
                                </a:lnTo>
                                <a:lnTo>
                                  <a:pt x="7820" y="6353"/>
                                </a:lnTo>
                                <a:lnTo>
                                  <a:pt x="7820" y="6353"/>
                                </a:lnTo>
                                <a:lnTo>
                                  <a:pt x="7820" y="6353"/>
                                </a:lnTo>
                                <a:lnTo>
                                  <a:pt x="7820" y="6353"/>
                                </a:lnTo>
                                <a:lnTo>
                                  <a:pt x="7820" y="6353"/>
                                </a:lnTo>
                                <a:lnTo>
                                  <a:pt x="8306" y="0"/>
                                </a:lnTo>
                                <a:lnTo>
                                  <a:pt x="8306" y="0"/>
                                </a:lnTo>
                                <a:lnTo>
                                  <a:pt x="8306" y="0"/>
                                </a:lnTo>
                                <a:lnTo>
                                  <a:pt x="8306" y="3172"/>
                                </a:lnTo>
                                <a:lnTo>
                                  <a:pt x="8306" y="6353"/>
                                </a:lnTo>
                                <a:lnTo>
                                  <a:pt x="8306" y="6353"/>
                                </a:lnTo>
                                <a:lnTo>
                                  <a:pt x="8306" y="6353"/>
                                </a:lnTo>
                                <a:lnTo>
                                  <a:pt x="8306" y="6353"/>
                                </a:lnTo>
                                <a:lnTo>
                                  <a:pt x="8306" y="6353"/>
                                </a:lnTo>
                                <a:lnTo>
                                  <a:pt x="8306" y="6353"/>
                                </a:lnTo>
                                <a:lnTo>
                                  <a:pt x="8306" y="3172"/>
                                </a:lnTo>
                                <a:lnTo>
                                  <a:pt x="8306" y="3172"/>
                                </a:lnTo>
                                <a:lnTo>
                                  <a:pt x="8792" y="3172"/>
                                </a:lnTo>
                                <a:lnTo>
                                  <a:pt x="8792" y="3172"/>
                                </a:lnTo>
                                <a:lnTo>
                                  <a:pt x="8792" y="3172"/>
                                </a:lnTo>
                                <a:lnTo>
                                  <a:pt x="8792" y="3172"/>
                                </a:lnTo>
                                <a:lnTo>
                                  <a:pt x="8792" y="6353"/>
                                </a:lnTo>
                                <a:lnTo>
                                  <a:pt x="8792" y="6353"/>
                                </a:lnTo>
                                <a:lnTo>
                                  <a:pt x="8792" y="6353"/>
                                </a:lnTo>
                                <a:lnTo>
                                  <a:pt x="8792" y="6353"/>
                                </a:lnTo>
                                <a:lnTo>
                                  <a:pt x="8792" y="6353"/>
                                </a:lnTo>
                                <a:lnTo>
                                  <a:pt x="8792" y="6353"/>
                                </a:lnTo>
                                <a:lnTo>
                                  <a:pt x="8792" y="6353"/>
                                </a:lnTo>
                                <a:lnTo>
                                  <a:pt x="8792" y="6353"/>
                                </a:lnTo>
                                <a:lnTo>
                                  <a:pt x="9277" y="6353"/>
                                </a:lnTo>
                                <a:lnTo>
                                  <a:pt x="9277" y="6353"/>
                                </a:lnTo>
                                <a:lnTo>
                                  <a:pt x="9277" y="6353"/>
                                </a:lnTo>
                                <a:lnTo>
                                  <a:pt x="9277" y="6353"/>
                                </a:lnTo>
                                <a:lnTo>
                                  <a:pt x="9277" y="6353"/>
                                </a:lnTo>
                                <a:lnTo>
                                  <a:pt x="9277" y="6353"/>
                                </a:lnTo>
                                <a:lnTo>
                                  <a:pt x="9277" y="6353"/>
                                </a:lnTo>
                                <a:lnTo>
                                  <a:pt x="9277" y="6353"/>
                                </a:lnTo>
                                <a:lnTo>
                                  <a:pt x="9277" y="6353"/>
                                </a:lnTo>
                                <a:lnTo>
                                  <a:pt x="9277" y="6353"/>
                                </a:lnTo>
                                <a:lnTo>
                                  <a:pt x="9277" y="3172"/>
                                </a:lnTo>
                                <a:lnTo>
                                  <a:pt x="9277" y="0"/>
                                </a:lnTo>
                                <a:lnTo>
                                  <a:pt x="9773" y="3172"/>
                                </a:lnTo>
                                <a:lnTo>
                                  <a:pt x="9773" y="3172"/>
                                </a:lnTo>
                                <a:lnTo>
                                  <a:pt x="9773" y="3172"/>
                                </a:lnTo>
                                <a:lnTo>
                                  <a:pt x="9773" y="6353"/>
                                </a:lnTo>
                                <a:lnTo>
                                  <a:pt x="9773" y="6353"/>
                                </a:lnTo>
                                <a:lnTo>
                                  <a:pt x="9773" y="6353"/>
                                </a:lnTo>
                                <a:lnTo>
                                  <a:pt x="9773" y="6353"/>
                                </a:lnTo>
                                <a:lnTo>
                                  <a:pt x="9773" y="6353"/>
                                </a:lnTo>
                                <a:lnTo>
                                  <a:pt x="9773" y="6353"/>
                                </a:lnTo>
                                <a:lnTo>
                                  <a:pt x="9773" y="6353"/>
                                </a:lnTo>
                                <a:lnTo>
                                  <a:pt x="9773" y="6353"/>
                                </a:lnTo>
                                <a:lnTo>
                                  <a:pt x="9773" y="3172"/>
                                </a:lnTo>
                                <a:lnTo>
                                  <a:pt x="9773" y="3172"/>
                                </a:lnTo>
                                <a:lnTo>
                                  <a:pt x="9773" y="6353"/>
                                </a:lnTo>
                                <a:lnTo>
                                  <a:pt x="9773" y="6353"/>
                                </a:lnTo>
                                <a:lnTo>
                                  <a:pt x="9773" y="6353"/>
                                </a:lnTo>
                                <a:lnTo>
                                  <a:pt x="9773" y="6353"/>
                                </a:lnTo>
                                <a:lnTo>
                                  <a:pt x="9773" y="6353"/>
                                </a:lnTo>
                                <a:lnTo>
                                  <a:pt x="9773" y="6353"/>
                                </a:lnTo>
                                <a:lnTo>
                                  <a:pt x="9773" y="6353"/>
                                </a:lnTo>
                                <a:lnTo>
                                  <a:pt x="10258" y="6353"/>
                                </a:lnTo>
                                <a:lnTo>
                                  <a:pt x="10258" y="3172"/>
                                </a:lnTo>
                                <a:lnTo>
                                  <a:pt x="10258" y="3172"/>
                                </a:lnTo>
                                <a:lnTo>
                                  <a:pt x="10258" y="0"/>
                                </a:lnTo>
                                <a:lnTo>
                                  <a:pt x="10258" y="0"/>
                                </a:lnTo>
                                <a:lnTo>
                                  <a:pt x="10258" y="3172"/>
                                </a:lnTo>
                                <a:lnTo>
                                  <a:pt x="10258" y="6353"/>
                                </a:lnTo>
                                <a:lnTo>
                                  <a:pt x="10258" y="3172"/>
                                </a:lnTo>
                                <a:lnTo>
                                  <a:pt x="10258" y="3172"/>
                                </a:lnTo>
                                <a:lnTo>
                                  <a:pt x="10258" y="3172"/>
                                </a:lnTo>
                                <a:lnTo>
                                  <a:pt x="10258" y="3172"/>
                                </a:lnTo>
                                <a:lnTo>
                                  <a:pt x="10258" y="6353"/>
                                </a:lnTo>
                                <a:lnTo>
                                  <a:pt x="10744" y="6353"/>
                                </a:lnTo>
                                <a:lnTo>
                                  <a:pt x="10744" y="6353"/>
                                </a:lnTo>
                                <a:lnTo>
                                  <a:pt x="10744" y="6353"/>
                                </a:lnTo>
                                <a:lnTo>
                                  <a:pt x="10744" y="6353"/>
                                </a:lnTo>
                                <a:lnTo>
                                  <a:pt x="10744" y="6353"/>
                                </a:lnTo>
                                <a:lnTo>
                                  <a:pt x="10744" y="6353"/>
                                </a:lnTo>
                                <a:lnTo>
                                  <a:pt x="10744" y="6353"/>
                                </a:lnTo>
                                <a:lnTo>
                                  <a:pt x="10744" y="3172"/>
                                </a:lnTo>
                                <a:lnTo>
                                  <a:pt x="10744" y="6353"/>
                                </a:lnTo>
                                <a:lnTo>
                                  <a:pt x="10744" y="6353"/>
                                </a:lnTo>
                                <a:lnTo>
                                  <a:pt x="10744" y="6353"/>
                                </a:lnTo>
                                <a:lnTo>
                                  <a:pt x="10744" y="6353"/>
                                </a:lnTo>
                                <a:lnTo>
                                  <a:pt x="11230" y="6353"/>
                                </a:lnTo>
                                <a:lnTo>
                                  <a:pt x="11230" y="6353"/>
                                </a:lnTo>
                                <a:lnTo>
                                  <a:pt x="11230" y="6353"/>
                                </a:lnTo>
                                <a:lnTo>
                                  <a:pt x="11230" y="3172"/>
                                </a:lnTo>
                                <a:lnTo>
                                  <a:pt x="11230" y="3172"/>
                                </a:lnTo>
                                <a:lnTo>
                                  <a:pt x="11230" y="6353"/>
                                </a:lnTo>
                                <a:lnTo>
                                  <a:pt x="11230" y="6353"/>
                                </a:lnTo>
                                <a:lnTo>
                                  <a:pt x="11230" y="6353"/>
                                </a:lnTo>
                                <a:lnTo>
                                  <a:pt x="11230" y="6353"/>
                                </a:lnTo>
                                <a:lnTo>
                                  <a:pt x="11230" y="6353"/>
                                </a:lnTo>
                                <a:lnTo>
                                  <a:pt x="11230" y="3172"/>
                                </a:lnTo>
                                <a:lnTo>
                                  <a:pt x="11230" y="6353"/>
                                </a:lnTo>
                                <a:lnTo>
                                  <a:pt x="11725" y="3172"/>
                                </a:lnTo>
                                <a:lnTo>
                                  <a:pt x="11725" y="3172"/>
                                </a:lnTo>
                                <a:lnTo>
                                  <a:pt x="11725" y="6353"/>
                                </a:lnTo>
                                <a:lnTo>
                                  <a:pt x="11725" y="6353"/>
                                </a:lnTo>
                                <a:lnTo>
                                  <a:pt x="11725" y="3172"/>
                                </a:lnTo>
                                <a:lnTo>
                                  <a:pt x="11725" y="3172"/>
                                </a:lnTo>
                                <a:lnTo>
                                  <a:pt x="11725" y="6353"/>
                                </a:lnTo>
                                <a:lnTo>
                                  <a:pt x="11725" y="3172"/>
                                </a:lnTo>
                                <a:lnTo>
                                  <a:pt x="11725" y="6353"/>
                                </a:lnTo>
                                <a:lnTo>
                                  <a:pt x="11725" y="6353"/>
                                </a:lnTo>
                                <a:lnTo>
                                  <a:pt x="11725" y="6353"/>
                                </a:lnTo>
                                <a:lnTo>
                                  <a:pt x="11725" y="6353"/>
                                </a:lnTo>
                                <a:lnTo>
                                  <a:pt x="12211" y="6353"/>
                                </a:lnTo>
                                <a:lnTo>
                                  <a:pt x="12211" y="6353"/>
                                </a:lnTo>
                                <a:lnTo>
                                  <a:pt x="12211" y="6353"/>
                                </a:lnTo>
                                <a:lnTo>
                                  <a:pt x="12211" y="6353"/>
                                </a:lnTo>
                                <a:lnTo>
                                  <a:pt x="12211" y="9525"/>
                                </a:lnTo>
                                <a:lnTo>
                                  <a:pt x="12211" y="6353"/>
                                </a:lnTo>
                                <a:lnTo>
                                  <a:pt x="12211" y="6353"/>
                                </a:lnTo>
                                <a:lnTo>
                                  <a:pt x="12211" y="6353"/>
                                </a:lnTo>
                                <a:lnTo>
                                  <a:pt x="12211" y="6353"/>
                                </a:lnTo>
                                <a:lnTo>
                                  <a:pt x="12211" y="6353"/>
                                </a:lnTo>
                                <a:lnTo>
                                  <a:pt x="12211" y="6353"/>
                                </a:lnTo>
                                <a:lnTo>
                                  <a:pt x="12211" y="6353"/>
                                </a:lnTo>
                                <a:lnTo>
                                  <a:pt x="12697" y="6353"/>
                                </a:lnTo>
                                <a:lnTo>
                                  <a:pt x="12697" y="6353"/>
                                </a:lnTo>
                                <a:lnTo>
                                  <a:pt x="12697" y="6353"/>
                                </a:lnTo>
                                <a:lnTo>
                                  <a:pt x="12697" y="6353"/>
                                </a:lnTo>
                                <a:lnTo>
                                  <a:pt x="12697" y="6353"/>
                                </a:lnTo>
                                <a:lnTo>
                                  <a:pt x="12697" y="6353"/>
                                </a:lnTo>
                                <a:lnTo>
                                  <a:pt x="12697" y="6353"/>
                                </a:lnTo>
                                <a:lnTo>
                                  <a:pt x="12697" y="6353"/>
                                </a:lnTo>
                                <a:lnTo>
                                  <a:pt x="12697" y="6353"/>
                                </a:lnTo>
                                <a:lnTo>
                                  <a:pt x="12697" y="6353"/>
                                </a:lnTo>
                                <a:lnTo>
                                  <a:pt x="12697" y="6353"/>
                                </a:lnTo>
                                <a:lnTo>
                                  <a:pt x="12697" y="6353"/>
                                </a:lnTo>
                                <a:lnTo>
                                  <a:pt x="12697" y="6353"/>
                                </a:lnTo>
                                <a:lnTo>
                                  <a:pt x="12697" y="6353"/>
                                </a:lnTo>
                                <a:lnTo>
                                  <a:pt x="12697" y="6353"/>
                                </a:lnTo>
                                <a:lnTo>
                                  <a:pt x="12697" y="3172"/>
                                </a:lnTo>
                                <a:lnTo>
                                  <a:pt x="12697" y="6353"/>
                                </a:lnTo>
                                <a:lnTo>
                                  <a:pt x="12697" y="6353"/>
                                </a:lnTo>
                                <a:lnTo>
                                  <a:pt x="12697" y="6353"/>
                                </a:lnTo>
                                <a:lnTo>
                                  <a:pt x="12697" y="3172"/>
                                </a:lnTo>
                                <a:lnTo>
                                  <a:pt x="13192" y="6353"/>
                                </a:lnTo>
                                <a:lnTo>
                                  <a:pt x="13192" y="6353"/>
                                </a:lnTo>
                                <a:lnTo>
                                  <a:pt x="13192" y="6353"/>
                                </a:lnTo>
                                <a:lnTo>
                                  <a:pt x="13192" y="6353"/>
                                </a:lnTo>
                                <a:lnTo>
                                  <a:pt x="13192" y="6353"/>
                                </a:lnTo>
                                <a:lnTo>
                                  <a:pt x="13192" y="6353"/>
                                </a:lnTo>
                                <a:lnTo>
                                  <a:pt x="13192" y="6353"/>
                                </a:lnTo>
                                <a:lnTo>
                                  <a:pt x="13192" y="6353"/>
                                </a:lnTo>
                                <a:lnTo>
                                  <a:pt x="13192" y="6353"/>
                                </a:lnTo>
                                <a:lnTo>
                                  <a:pt x="13192" y="6353"/>
                                </a:lnTo>
                                <a:lnTo>
                                  <a:pt x="13192" y="6353"/>
                                </a:lnTo>
                                <a:lnTo>
                                  <a:pt x="13192" y="6353"/>
                                </a:lnTo>
                                <a:lnTo>
                                  <a:pt x="13678" y="6353"/>
                                </a:lnTo>
                                <a:lnTo>
                                  <a:pt x="13678" y="6353"/>
                                </a:lnTo>
                                <a:lnTo>
                                  <a:pt x="13678" y="6353"/>
                                </a:lnTo>
                                <a:lnTo>
                                  <a:pt x="13678" y="6353"/>
                                </a:lnTo>
                                <a:lnTo>
                                  <a:pt x="13678" y="6353"/>
                                </a:lnTo>
                                <a:lnTo>
                                  <a:pt x="13678" y="6353"/>
                                </a:lnTo>
                                <a:lnTo>
                                  <a:pt x="13678" y="6353"/>
                                </a:lnTo>
                                <a:lnTo>
                                  <a:pt x="13678" y="6353"/>
                                </a:lnTo>
                                <a:lnTo>
                                  <a:pt x="13678" y="6353"/>
                                </a:lnTo>
                                <a:lnTo>
                                  <a:pt x="13678" y="6353"/>
                                </a:lnTo>
                                <a:lnTo>
                                  <a:pt x="13678" y="6353"/>
                                </a:lnTo>
                                <a:lnTo>
                                  <a:pt x="13678" y="6353"/>
                                </a:lnTo>
                                <a:lnTo>
                                  <a:pt x="14164" y="6353"/>
                                </a:lnTo>
                                <a:lnTo>
                                  <a:pt x="14164" y="6353"/>
                                </a:lnTo>
                                <a:lnTo>
                                  <a:pt x="14164" y="6353"/>
                                </a:lnTo>
                                <a:lnTo>
                                  <a:pt x="14164" y="6353"/>
                                </a:lnTo>
                                <a:lnTo>
                                  <a:pt x="14164" y="6353"/>
                                </a:lnTo>
                                <a:lnTo>
                                  <a:pt x="14164" y="6353"/>
                                </a:lnTo>
                                <a:lnTo>
                                  <a:pt x="14164" y="6353"/>
                                </a:lnTo>
                                <a:lnTo>
                                  <a:pt x="14164" y="6353"/>
                                </a:lnTo>
                                <a:lnTo>
                                  <a:pt x="14164" y="6353"/>
                                </a:lnTo>
                                <a:lnTo>
                                  <a:pt x="14164" y="6353"/>
                                </a:lnTo>
                                <a:lnTo>
                                  <a:pt x="14164" y="6353"/>
                                </a:lnTo>
                                <a:lnTo>
                                  <a:pt x="14164" y="6353"/>
                                </a:lnTo>
                                <a:lnTo>
                                  <a:pt x="14649" y="6353"/>
                                </a:lnTo>
                                <a:lnTo>
                                  <a:pt x="14649" y="6353"/>
                                </a:lnTo>
                                <a:lnTo>
                                  <a:pt x="14649" y="6353"/>
                                </a:lnTo>
                                <a:lnTo>
                                  <a:pt x="14649" y="6353"/>
                                </a:lnTo>
                                <a:lnTo>
                                  <a:pt x="14649" y="6353"/>
                                </a:lnTo>
                                <a:lnTo>
                                  <a:pt x="14649" y="6353"/>
                                </a:lnTo>
                                <a:lnTo>
                                  <a:pt x="14649" y="6353"/>
                                </a:lnTo>
                                <a:lnTo>
                                  <a:pt x="14649" y="6353"/>
                                </a:lnTo>
                                <a:lnTo>
                                  <a:pt x="14649" y="3172"/>
                                </a:lnTo>
                                <a:lnTo>
                                  <a:pt x="14649" y="3172"/>
                                </a:lnTo>
                                <a:lnTo>
                                  <a:pt x="14649" y="6353"/>
                                </a:lnTo>
                                <a:lnTo>
                                  <a:pt x="14649" y="6353"/>
                                </a:lnTo>
                                <a:lnTo>
                                  <a:pt x="15145" y="6353"/>
                                </a:lnTo>
                                <a:lnTo>
                                  <a:pt x="15145" y="9525"/>
                                </a:lnTo>
                                <a:lnTo>
                                  <a:pt x="15145" y="6353"/>
                                </a:lnTo>
                                <a:lnTo>
                                  <a:pt x="15145" y="9525"/>
                                </a:lnTo>
                                <a:lnTo>
                                  <a:pt x="15145" y="6353"/>
                                </a:lnTo>
                                <a:lnTo>
                                  <a:pt x="15145" y="6353"/>
                                </a:lnTo>
                                <a:lnTo>
                                  <a:pt x="15145" y="3172"/>
                                </a:lnTo>
                                <a:lnTo>
                                  <a:pt x="15145" y="3172"/>
                                </a:lnTo>
                                <a:lnTo>
                                  <a:pt x="15145" y="3172"/>
                                </a:lnTo>
                                <a:lnTo>
                                  <a:pt x="15145" y="6353"/>
                                </a:lnTo>
                                <a:lnTo>
                                  <a:pt x="15145" y="6353"/>
                                </a:lnTo>
                                <a:lnTo>
                                  <a:pt x="15145" y="3172"/>
                                </a:lnTo>
                                <a:lnTo>
                                  <a:pt x="15145" y="6353"/>
                                </a:lnTo>
                                <a:lnTo>
                                  <a:pt x="15145" y="6353"/>
                                </a:lnTo>
                                <a:lnTo>
                                  <a:pt x="15630" y="6353"/>
                                </a:lnTo>
                                <a:lnTo>
                                  <a:pt x="15630" y="6353"/>
                                </a:lnTo>
                                <a:lnTo>
                                  <a:pt x="15630" y="6353"/>
                                </a:lnTo>
                                <a:lnTo>
                                  <a:pt x="15630" y="6353"/>
                                </a:lnTo>
                                <a:lnTo>
                                  <a:pt x="15630" y="6353"/>
                                </a:lnTo>
                                <a:lnTo>
                                  <a:pt x="15630" y="6353"/>
                                </a:lnTo>
                                <a:lnTo>
                                  <a:pt x="15630" y="6353"/>
                                </a:lnTo>
                                <a:lnTo>
                                  <a:pt x="15630" y="6353"/>
                                </a:lnTo>
                                <a:lnTo>
                                  <a:pt x="15630" y="3172"/>
                                </a:lnTo>
                                <a:lnTo>
                                  <a:pt x="15630" y="6353"/>
                                </a:lnTo>
                                <a:lnTo>
                                  <a:pt x="15630" y="6353"/>
                                </a:lnTo>
                                <a:lnTo>
                                  <a:pt x="15630" y="6353"/>
                                </a:lnTo>
                                <a:lnTo>
                                  <a:pt x="16116" y="6353"/>
                                </a:lnTo>
                                <a:lnTo>
                                  <a:pt x="16116" y="6353"/>
                                </a:lnTo>
                                <a:lnTo>
                                  <a:pt x="16116" y="3172"/>
                                </a:lnTo>
                                <a:lnTo>
                                  <a:pt x="16116" y="6353"/>
                                </a:lnTo>
                                <a:lnTo>
                                  <a:pt x="16116" y="6353"/>
                                </a:lnTo>
                                <a:lnTo>
                                  <a:pt x="16116" y="3172"/>
                                </a:lnTo>
                                <a:lnTo>
                                  <a:pt x="16116" y="6353"/>
                                </a:lnTo>
                                <a:lnTo>
                                  <a:pt x="16116" y="6353"/>
                                </a:lnTo>
                                <a:lnTo>
                                  <a:pt x="16116" y="6353"/>
                                </a:lnTo>
                                <a:lnTo>
                                  <a:pt x="16116" y="6353"/>
                                </a:lnTo>
                                <a:lnTo>
                                  <a:pt x="16116" y="3172"/>
                                </a:lnTo>
                                <a:lnTo>
                                  <a:pt x="16116" y="3172"/>
                                </a:lnTo>
                                <a:lnTo>
                                  <a:pt x="16116" y="3172"/>
                                </a:lnTo>
                                <a:lnTo>
                                  <a:pt x="16116" y="6353"/>
                                </a:lnTo>
                                <a:lnTo>
                                  <a:pt x="16116" y="6353"/>
                                </a:lnTo>
                                <a:lnTo>
                                  <a:pt x="16116" y="6353"/>
                                </a:lnTo>
                                <a:lnTo>
                                  <a:pt x="16116" y="6353"/>
                                </a:lnTo>
                                <a:lnTo>
                                  <a:pt x="16116" y="6353"/>
                                </a:lnTo>
                                <a:lnTo>
                                  <a:pt x="16611" y="6353"/>
                                </a:lnTo>
                                <a:lnTo>
                                  <a:pt x="16611" y="6353"/>
                                </a:lnTo>
                                <a:lnTo>
                                  <a:pt x="16611" y="6353"/>
                                </a:lnTo>
                                <a:lnTo>
                                  <a:pt x="16611" y="6353"/>
                                </a:lnTo>
                                <a:lnTo>
                                  <a:pt x="16611" y="6353"/>
                                </a:lnTo>
                                <a:lnTo>
                                  <a:pt x="16611" y="3172"/>
                                </a:lnTo>
                                <a:lnTo>
                                  <a:pt x="16611" y="0"/>
                                </a:lnTo>
                                <a:lnTo>
                                  <a:pt x="16611" y="3172"/>
                                </a:lnTo>
                                <a:lnTo>
                                  <a:pt x="16611" y="3172"/>
                                </a:lnTo>
                                <a:lnTo>
                                  <a:pt x="16611" y="6353"/>
                                </a:lnTo>
                                <a:lnTo>
                                  <a:pt x="16611" y="6353"/>
                                </a:lnTo>
                                <a:lnTo>
                                  <a:pt x="16611" y="6353"/>
                                </a:lnTo>
                                <a:lnTo>
                                  <a:pt x="17098" y="6353"/>
                                </a:lnTo>
                                <a:lnTo>
                                  <a:pt x="17098" y="6353"/>
                                </a:lnTo>
                                <a:lnTo>
                                  <a:pt x="17098" y="6353"/>
                                </a:lnTo>
                                <a:lnTo>
                                  <a:pt x="17098" y="6353"/>
                                </a:lnTo>
                                <a:lnTo>
                                  <a:pt x="17098" y="6353"/>
                                </a:lnTo>
                                <a:lnTo>
                                  <a:pt x="17098" y="6353"/>
                                </a:lnTo>
                                <a:lnTo>
                                  <a:pt x="17098" y="6353"/>
                                </a:lnTo>
                                <a:lnTo>
                                  <a:pt x="17098" y="6353"/>
                                </a:lnTo>
                                <a:lnTo>
                                  <a:pt x="17098" y="6353"/>
                                </a:lnTo>
                                <a:lnTo>
                                  <a:pt x="17098" y="6353"/>
                                </a:lnTo>
                                <a:lnTo>
                                  <a:pt x="17098" y="6353"/>
                                </a:lnTo>
                                <a:lnTo>
                                  <a:pt x="17098" y="6353"/>
                                </a:lnTo>
                                <a:lnTo>
                                  <a:pt x="17583" y="3172"/>
                                </a:lnTo>
                                <a:lnTo>
                                  <a:pt x="17583" y="3172"/>
                                </a:lnTo>
                                <a:lnTo>
                                  <a:pt x="17583" y="6353"/>
                                </a:lnTo>
                                <a:lnTo>
                                  <a:pt x="17583" y="6353"/>
                                </a:lnTo>
                                <a:lnTo>
                                  <a:pt x="17583" y="6353"/>
                                </a:lnTo>
                                <a:lnTo>
                                  <a:pt x="17583" y="6353"/>
                                </a:lnTo>
                                <a:lnTo>
                                  <a:pt x="17583" y="6353"/>
                                </a:lnTo>
                                <a:lnTo>
                                  <a:pt x="17583" y="6353"/>
                                </a:lnTo>
                                <a:lnTo>
                                  <a:pt x="17583" y="6353"/>
                                </a:lnTo>
                                <a:lnTo>
                                  <a:pt x="17583" y="6353"/>
                                </a:lnTo>
                                <a:lnTo>
                                  <a:pt x="17583" y="6353"/>
                                </a:lnTo>
                                <a:lnTo>
                                  <a:pt x="17583" y="6353"/>
                                </a:lnTo>
                                <a:lnTo>
                                  <a:pt x="17583" y="6353"/>
                                </a:lnTo>
                                <a:lnTo>
                                  <a:pt x="17583" y="6353"/>
                                </a:lnTo>
                                <a:lnTo>
                                  <a:pt x="18069" y="6353"/>
                                </a:lnTo>
                                <a:lnTo>
                                  <a:pt x="18069" y="6353"/>
                                </a:lnTo>
                                <a:lnTo>
                                  <a:pt x="18069" y="6353"/>
                                </a:lnTo>
                                <a:lnTo>
                                  <a:pt x="18069" y="6353"/>
                                </a:lnTo>
                                <a:lnTo>
                                  <a:pt x="18069" y="3172"/>
                                </a:lnTo>
                                <a:lnTo>
                                  <a:pt x="18069" y="3172"/>
                                </a:lnTo>
                                <a:lnTo>
                                  <a:pt x="18069" y="6353"/>
                                </a:lnTo>
                                <a:lnTo>
                                  <a:pt x="18069" y="6353"/>
                                </a:lnTo>
                                <a:lnTo>
                                  <a:pt x="18069" y="6353"/>
                                </a:lnTo>
                                <a:lnTo>
                                  <a:pt x="18069" y="6353"/>
                                </a:lnTo>
                                <a:lnTo>
                                  <a:pt x="18069" y="6353"/>
                                </a:lnTo>
                                <a:lnTo>
                                  <a:pt x="18069" y="6353"/>
                                </a:lnTo>
                                <a:lnTo>
                                  <a:pt x="18564" y="6353"/>
                                </a:lnTo>
                                <a:lnTo>
                                  <a:pt x="18564" y="3172"/>
                                </a:lnTo>
                                <a:lnTo>
                                  <a:pt x="18564" y="3172"/>
                                </a:lnTo>
                                <a:lnTo>
                                  <a:pt x="18564" y="3172"/>
                                </a:lnTo>
                                <a:lnTo>
                                  <a:pt x="18564" y="6353"/>
                                </a:lnTo>
                                <a:lnTo>
                                  <a:pt x="18564" y="6353"/>
                                </a:lnTo>
                                <a:lnTo>
                                  <a:pt x="18564" y="3172"/>
                                </a:lnTo>
                                <a:lnTo>
                                  <a:pt x="18564" y="6353"/>
                                </a:lnTo>
                                <a:lnTo>
                                  <a:pt x="18564" y="3172"/>
                                </a:lnTo>
                                <a:lnTo>
                                  <a:pt x="18564" y="3172"/>
                                </a:lnTo>
                                <a:lnTo>
                                  <a:pt x="18564" y="6353"/>
                                </a:lnTo>
                                <a:lnTo>
                                  <a:pt x="18564" y="6353"/>
                                </a:lnTo>
                                <a:lnTo>
                                  <a:pt x="19050" y="6353"/>
                                </a:lnTo>
                                <a:lnTo>
                                  <a:pt x="19050" y="6353"/>
                                </a:lnTo>
                                <a:lnTo>
                                  <a:pt x="19050" y="6353"/>
                                </a:lnTo>
                                <a:lnTo>
                                  <a:pt x="19050" y="6353"/>
                                </a:lnTo>
                                <a:lnTo>
                                  <a:pt x="19050" y="6353"/>
                                </a:lnTo>
                                <a:lnTo>
                                  <a:pt x="19050" y="6353"/>
                                </a:lnTo>
                                <a:lnTo>
                                  <a:pt x="19050" y="6353"/>
                                </a:lnTo>
                                <a:lnTo>
                                  <a:pt x="19050" y="635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93" name="Freeform: Shape 893"/>
                        <wps:cNvSpPr/>
                        <wps:spPr>
                          <a:xfrm>
                            <a:off x="3043237" y="3910012"/>
                            <a:ext cx="28575" cy="9525"/>
                          </a:xfrm>
                          <a:custGeom>
                            <a:avLst/>
                            <a:gdLst>
                              <a:gd name="connsiteX0" fmla="*/ 0 w 28575"/>
                              <a:gd name="connsiteY0" fmla="*/ 6353 h 9525"/>
                              <a:gd name="connsiteX1" fmla="*/ 0 w 28575"/>
                              <a:gd name="connsiteY1" fmla="*/ 6353 h 9525"/>
                              <a:gd name="connsiteX2" fmla="*/ 0 w 28575"/>
                              <a:gd name="connsiteY2" fmla="*/ 9525 h 9525"/>
                              <a:gd name="connsiteX3" fmla="*/ 0 w 28575"/>
                              <a:gd name="connsiteY3" fmla="*/ 9525 h 9525"/>
                              <a:gd name="connsiteX4" fmla="*/ 0 w 28575"/>
                              <a:gd name="connsiteY4" fmla="*/ 6353 h 9525"/>
                              <a:gd name="connsiteX5" fmla="*/ 0 w 28575"/>
                              <a:gd name="connsiteY5" fmla="*/ 6353 h 9525"/>
                              <a:gd name="connsiteX6" fmla="*/ 0 w 28575"/>
                              <a:gd name="connsiteY6" fmla="*/ 6353 h 9525"/>
                              <a:gd name="connsiteX7" fmla="*/ 0 w 28575"/>
                              <a:gd name="connsiteY7" fmla="*/ 6353 h 9525"/>
                              <a:gd name="connsiteX8" fmla="*/ 0 w 28575"/>
                              <a:gd name="connsiteY8" fmla="*/ 6353 h 9525"/>
                              <a:gd name="connsiteX9" fmla="*/ 0 w 28575"/>
                              <a:gd name="connsiteY9" fmla="*/ 6353 h 9525"/>
                              <a:gd name="connsiteX10" fmla="*/ 0 w 28575"/>
                              <a:gd name="connsiteY10" fmla="*/ 6353 h 9525"/>
                              <a:gd name="connsiteX11" fmla="*/ 733 w 28575"/>
                              <a:gd name="connsiteY11" fmla="*/ 6353 h 9525"/>
                              <a:gd name="connsiteX12" fmla="*/ 733 w 28575"/>
                              <a:gd name="connsiteY12" fmla="*/ 6353 h 9525"/>
                              <a:gd name="connsiteX13" fmla="*/ 733 w 28575"/>
                              <a:gd name="connsiteY13" fmla="*/ 6353 h 9525"/>
                              <a:gd name="connsiteX14" fmla="*/ 733 w 28575"/>
                              <a:gd name="connsiteY14" fmla="*/ 3172 h 9525"/>
                              <a:gd name="connsiteX15" fmla="*/ 733 w 28575"/>
                              <a:gd name="connsiteY15" fmla="*/ 3172 h 9525"/>
                              <a:gd name="connsiteX16" fmla="*/ 733 w 28575"/>
                              <a:gd name="connsiteY16" fmla="*/ 3172 h 9525"/>
                              <a:gd name="connsiteX17" fmla="*/ 733 w 28575"/>
                              <a:gd name="connsiteY17" fmla="*/ 6353 h 9525"/>
                              <a:gd name="connsiteX18" fmla="*/ 733 w 28575"/>
                              <a:gd name="connsiteY18" fmla="*/ 6353 h 9525"/>
                              <a:gd name="connsiteX19" fmla="*/ 733 w 28575"/>
                              <a:gd name="connsiteY19" fmla="*/ 6353 h 9525"/>
                              <a:gd name="connsiteX20" fmla="*/ 733 w 28575"/>
                              <a:gd name="connsiteY20" fmla="*/ 6353 h 9525"/>
                              <a:gd name="connsiteX21" fmla="*/ 733 w 28575"/>
                              <a:gd name="connsiteY21" fmla="*/ 6353 h 9525"/>
                              <a:gd name="connsiteX22" fmla="*/ 733 w 28575"/>
                              <a:gd name="connsiteY22" fmla="*/ 6353 h 9525"/>
                              <a:gd name="connsiteX23" fmla="*/ 1467 w 28575"/>
                              <a:gd name="connsiteY23" fmla="*/ 6353 h 9525"/>
                              <a:gd name="connsiteX24" fmla="*/ 1467 w 28575"/>
                              <a:gd name="connsiteY24" fmla="*/ 6353 h 9525"/>
                              <a:gd name="connsiteX25" fmla="*/ 1467 w 28575"/>
                              <a:gd name="connsiteY25" fmla="*/ 6353 h 9525"/>
                              <a:gd name="connsiteX26" fmla="*/ 1467 w 28575"/>
                              <a:gd name="connsiteY26" fmla="*/ 6353 h 9525"/>
                              <a:gd name="connsiteX27" fmla="*/ 1467 w 28575"/>
                              <a:gd name="connsiteY27" fmla="*/ 6353 h 9525"/>
                              <a:gd name="connsiteX28" fmla="*/ 1467 w 28575"/>
                              <a:gd name="connsiteY28" fmla="*/ 6353 h 9525"/>
                              <a:gd name="connsiteX29" fmla="*/ 1467 w 28575"/>
                              <a:gd name="connsiteY29" fmla="*/ 6353 h 9525"/>
                              <a:gd name="connsiteX30" fmla="*/ 1467 w 28575"/>
                              <a:gd name="connsiteY30" fmla="*/ 3172 h 9525"/>
                              <a:gd name="connsiteX31" fmla="*/ 1467 w 28575"/>
                              <a:gd name="connsiteY31" fmla="*/ 0 h 9525"/>
                              <a:gd name="connsiteX32" fmla="*/ 1467 w 28575"/>
                              <a:gd name="connsiteY32" fmla="*/ 3172 h 9525"/>
                              <a:gd name="connsiteX33" fmla="*/ 1467 w 28575"/>
                              <a:gd name="connsiteY33" fmla="*/ 3172 h 9525"/>
                              <a:gd name="connsiteX34" fmla="*/ 1467 w 28575"/>
                              <a:gd name="connsiteY34" fmla="*/ 3172 h 9525"/>
                              <a:gd name="connsiteX35" fmla="*/ 2200 w 28575"/>
                              <a:gd name="connsiteY35" fmla="*/ 6353 h 9525"/>
                              <a:gd name="connsiteX36" fmla="*/ 2200 w 28575"/>
                              <a:gd name="connsiteY36" fmla="*/ 3172 h 9525"/>
                              <a:gd name="connsiteX37" fmla="*/ 2200 w 28575"/>
                              <a:gd name="connsiteY37" fmla="*/ 0 h 9525"/>
                              <a:gd name="connsiteX38" fmla="*/ 2200 w 28575"/>
                              <a:gd name="connsiteY38" fmla="*/ 0 h 9525"/>
                              <a:gd name="connsiteX39" fmla="*/ 2200 w 28575"/>
                              <a:gd name="connsiteY39" fmla="*/ 0 h 9525"/>
                              <a:gd name="connsiteX40" fmla="*/ 2200 w 28575"/>
                              <a:gd name="connsiteY40" fmla="*/ 3172 h 9525"/>
                              <a:gd name="connsiteX41" fmla="*/ 2200 w 28575"/>
                              <a:gd name="connsiteY41" fmla="*/ 3172 h 9525"/>
                              <a:gd name="connsiteX42" fmla="*/ 2200 w 28575"/>
                              <a:gd name="connsiteY42" fmla="*/ 6353 h 9525"/>
                              <a:gd name="connsiteX43" fmla="*/ 2200 w 28575"/>
                              <a:gd name="connsiteY43" fmla="*/ 6353 h 9525"/>
                              <a:gd name="connsiteX44" fmla="*/ 2200 w 28575"/>
                              <a:gd name="connsiteY44" fmla="*/ 6353 h 9525"/>
                              <a:gd name="connsiteX45" fmla="*/ 2200 w 28575"/>
                              <a:gd name="connsiteY45" fmla="*/ 6353 h 9525"/>
                              <a:gd name="connsiteX46" fmla="*/ 2200 w 28575"/>
                              <a:gd name="connsiteY46" fmla="*/ 6353 h 9525"/>
                              <a:gd name="connsiteX47" fmla="*/ 2200 w 28575"/>
                              <a:gd name="connsiteY47" fmla="*/ 6353 h 9525"/>
                              <a:gd name="connsiteX48" fmla="*/ 2200 w 28575"/>
                              <a:gd name="connsiteY48" fmla="*/ 6353 h 9525"/>
                              <a:gd name="connsiteX49" fmla="*/ 2934 w 28575"/>
                              <a:gd name="connsiteY49" fmla="*/ 6353 h 9525"/>
                              <a:gd name="connsiteX50" fmla="*/ 2934 w 28575"/>
                              <a:gd name="connsiteY50" fmla="*/ 6353 h 9525"/>
                              <a:gd name="connsiteX51" fmla="*/ 2934 w 28575"/>
                              <a:gd name="connsiteY51" fmla="*/ 6353 h 9525"/>
                              <a:gd name="connsiteX52" fmla="*/ 2934 w 28575"/>
                              <a:gd name="connsiteY52" fmla="*/ 6353 h 9525"/>
                              <a:gd name="connsiteX53" fmla="*/ 2934 w 28575"/>
                              <a:gd name="connsiteY53" fmla="*/ 3172 h 9525"/>
                              <a:gd name="connsiteX54" fmla="*/ 2934 w 28575"/>
                              <a:gd name="connsiteY54" fmla="*/ 3172 h 9525"/>
                              <a:gd name="connsiteX55" fmla="*/ 2934 w 28575"/>
                              <a:gd name="connsiteY55" fmla="*/ 6353 h 9525"/>
                              <a:gd name="connsiteX56" fmla="*/ 2934 w 28575"/>
                              <a:gd name="connsiteY56" fmla="*/ 6353 h 9525"/>
                              <a:gd name="connsiteX57" fmla="*/ 2934 w 28575"/>
                              <a:gd name="connsiteY57" fmla="*/ 6353 h 9525"/>
                              <a:gd name="connsiteX58" fmla="*/ 2934 w 28575"/>
                              <a:gd name="connsiteY58" fmla="*/ 6353 h 9525"/>
                              <a:gd name="connsiteX59" fmla="*/ 2934 w 28575"/>
                              <a:gd name="connsiteY59" fmla="*/ 6353 h 9525"/>
                              <a:gd name="connsiteX60" fmla="*/ 2934 w 28575"/>
                              <a:gd name="connsiteY60" fmla="*/ 6353 h 9525"/>
                              <a:gd name="connsiteX61" fmla="*/ 3667 w 28575"/>
                              <a:gd name="connsiteY61" fmla="*/ 6353 h 9525"/>
                              <a:gd name="connsiteX62" fmla="*/ 3667 w 28575"/>
                              <a:gd name="connsiteY62" fmla="*/ 6353 h 9525"/>
                              <a:gd name="connsiteX63" fmla="*/ 3667 w 28575"/>
                              <a:gd name="connsiteY63" fmla="*/ 9525 h 9525"/>
                              <a:gd name="connsiteX64" fmla="*/ 3667 w 28575"/>
                              <a:gd name="connsiteY64" fmla="*/ 9525 h 9525"/>
                              <a:gd name="connsiteX65" fmla="*/ 3667 w 28575"/>
                              <a:gd name="connsiteY65" fmla="*/ 6353 h 9525"/>
                              <a:gd name="connsiteX66" fmla="*/ 3667 w 28575"/>
                              <a:gd name="connsiteY66" fmla="*/ 6353 h 9525"/>
                              <a:gd name="connsiteX67" fmla="*/ 3667 w 28575"/>
                              <a:gd name="connsiteY67" fmla="*/ 6353 h 9525"/>
                              <a:gd name="connsiteX68" fmla="*/ 3667 w 28575"/>
                              <a:gd name="connsiteY68" fmla="*/ 3172 h 9525"/>
                              <a:gd name="connsiteX69" fmla="*/ 3667 w 28575"/>
                              <a:gd name="connsiteY69" fmla="*/ 3172 h 9525"/>
                              <a:gd name="connsiteX70" fmla="*/ 3667 w 28575"/>
                              <a:gd name="connsiteY70" fmla="*/ 6353 h 9525"/>
                              <a:gd name="connsiteX71" fmla="*/ 3667 w 28575"/>
                              <a:gd name="connsiteY71" fmla="*/ 6353 h 9525"/>
                              <a:gd name="connsiteX72" fmla="*/ 3667 w 28575"/>
                              <a:gd name="connsiteY72" fmla="*/ 6353 h 9525"/>
                              <a:gd name="connsiteX73" fmla="*/ 4401 w 28575"/>
                              <a:gd name="connsiteY73" fmla="*/ 6353 h 9525"/>
                              <a:gd name="connsiteX74" fmla="*/ 4401 w 28575"/>
                              <a:gd name="connsiteY74" fmla="*/ 6353 h 9525"/>
                              <a:gd name="connsiteX75" fmla="*/ 4401 w 28575"/>
                              <a:gd name="connsiteY75" fmla="*/ 6353 h 9525"/>
                              <a:gd name="connsiteX76" fmla="*/ 4401 w 28575"/>
                              <a:gd name="connsiteY76" fmla="*/ 6353 h 9525"/>
                              <a:gd name="connsiteX77" fmla="*/ 4401 w 28575"/>
                              <a:gd name="connsiteY77" fmla="*/ 6353 h 9525"/>
                              <a:gd name="connsiteX78" fmla="*/ 4401 w 28575"/>
                              <a:gd name="connsiteY78" fmla="*/ 3172 h 9525"/>
                              <a:gd name="connsiteX79" fmla="*/ 4401 w 28575"/>
                              <a:gd name="connsiteY79" fmla="*/ 3172 h 9525"/>
                              <a:gd name="connsiteX80" fmla="*/ 4401 w 28575"/>
                              <a:gd name="connsiteY80" fmla="*/ 3172 h 9525"/>
                              <a:gd name="connsiteX81" fmla="*/ 4401 w 28575"/>
                              <a:gd name="connsiteY81" fmla="*/ 3172 h 9525"/>
                              <a:gd name="connsiteX82" fmla="*/ 4401 w 28575"/>
                              <a:gd name="connsiteY82" fmla="*/ 6353 h 9525"/>
                              <a:gd name="connsiteX83" fmla="*/ 4401 w 28575"/>
                              <a:gd name="connsiteY83" fmla="*/ 6353 h 9525"/>
                              <a:gd name="connsiteX84" fmla="*/ 4401 w 28575"/>
                              <a:gd name="connsiteY84" fmla="*/ 6353 h 9525"/>
                              <a:gd name="connsiteX85" fmla="*/ 4401 w 28575"/>
                              <a:gd name="connsiteY85" fmla="*/ 6353 h 9525"/>
                              <a:gd name="connsiteX86" fmla="*/ 4401 w 28575"/>
                              <a:gd name="connsiteY86" fmla="*/ 6353 h 9525"/>
                              <a:gd name="connsiteX87" fmla="*/ 4401 w 28575"/>
                              <a:gd name="connsiteY87" fmla="*/ 6353 h 9525"/>
                              <a:gd name="connsiteX88" fmla="*/ 4401 w 28575"/>
                              <a:gd name="connsiteY88" fmla="*/ 6353 h 9525"/>
                              <a:gd name="connsiteX89" fmla="*/ 4401 w 28575"/>
                              <a:gd name="connsiteY89" fmla="*/ 6353 h 9525"/>
                              <a:gd name="connsiteX90" fmla="*/ 4401 w 28575"/>
                              <a:gd name="connsiteY90" fmla="*/ 6353 h 9525"/>
                              <a:gd name="connsiteX91" fmla="*/ 5124 w 28575"/>
                              <a:gd name="connsiteY91" fmla="*/ 6353 h 9525"/>
                              <a:gd name="connsiteX92" fmla="*/ 5124 w 28575"/>
                              <a:gd name="connsiteY92" fmla="*/ 6353 h 9525"/>
                              <a:gd name="connsiteX93" fmla="*/ 5124 w 28575"/>
                              <a:gd name="connsiteY93" fmla="*/ 6353 h 9525"/>
                              <a:gd name="connsiteX94" fmla="*/ 5124 w 28575"/>
                              <a:gd name="connsiteY94" fmla="*/ 6353 h 9525"/>
                              <a:gd name="connsiteX95" fmla="*/ 5124 w 28575"/>
                              <a:gd name="connsiteY95" fmla="*/ 6353 h 9525"/>
                              <a:gd name="connsiteX96" fmla="*/ 5124 w 28575"/>
                              <a:gd name="connsiteY96" fmla="*/ 6353 h 9525"/>
                              <a:gd name="connsiteX97" fmla="*/ 5124 w 28575"/>
                              <a:gd name="connsiteY97" fmla="*/ 6353 h 9525"/>
                              <a:gd name="connsiteX98" fmla="*/ 5124 w 28575"/>
                              <a:gd name="connsiteY98" fmla="*/ 6353 h 9525"/>
                              <a:gd name="connsiteX99" fmla="*/ 5124 w 28575"/>
                              <a:gd name="connsiteY99" fmla="*/ 6353 h 9525"/>
                              <a:gd name="connsiteX100" fmla="*/ 5124 w 28575"/>
                              <a:gd name="connsiteY100" fmla="*/ 6353 h 9525"/>
                              <a:gd name="connsiteX101" fmla="*/ 5124 w 28575"/>
                              <a:gd name="connsiteY101" fmla="*/ 6353 h 9525"/>
                              <a:gd name="connsiteX102" fmla="*/ 5124 w 28575"/>
                              <a:gd name="connsiteY102" fmla="*/ 6353 h 9525"/>
                              <a:gd name="connsiteX103" fmla="*/ 5858 w 28575"/>
                              <a:gd name="connsiteY103" fmla="*/ 6353 h 9525"/>
                              <a:gd name="connsiteX104" fmla="*/ 5858 w 28575"/>
                              <a:gd name="connsiteY104" fmla="*/ 9525 h 9525"/>
                              <a:gd name="connsiteX105" fmla="*/ 5858 w 28575"/>
                              <a:gd name="connsiteY105" fmla="*/ 6353 h 9525"/>
                              <a:gd name="connsiteX106" fmla="*/ 5858 w 28575"/>
                              <a:gd name="connsiteY106" fmla="*/ 6353 h 9525"/>
                              <a:gd name="connsiteX107" fmla="*/ 5858 w 28575"/>
                              <a:gd name="connsiteY107" fmla="*/ 6353 h 9525"/>
                              <a:gd name="connsiteX108" fmla="*/ 5858 w 28575"/>
                              <a:gd name="connsiteY108" fmla="*/ 6353 h 9525"/>
                              <a:gd name="connsiteX109" fmla="*/ 5858 w 28575"/>
                              <a:gd name="connsiteY109" fmla="*/ 6353 h 9525"/>
                              <a:gd name="connsiteX110" fmla="*/ 5858 w 28575"/>
                              <a:gd name="connsiteY110" fmla="*/ 6353 h 9525"/>
                              <a:gd name="connsiteX111" fmla="*/ 5858 w 28575"/>
                              <a:gd name="connsiteY111" fmla="*/ 6353 h 9525"/>
                              <a:gd name="connsiteX112" fmla="*/ 5858 w 28575"/>
                              <a:gd name="connsiteY112" fmla="*/ 6353 h 9525"/>
                              <a:gd name="connsiteX113" fmla="*/ 5858 w 28575"/>
                              <a:gd name="connsiteY113" fmla="*/ 6353 h 9525"/>
                              <a:gd name="connsiteX114" fmla="*/ 5858 w 28575"/>
                              <a:gd name="connsiteY114" fmla="*/ 6353 h 9525"/>
                              <a:gd name="connsiteX115" fmla="*/ 5858 w 28575"/>
                              <a:gd name="connsiteY115" fmla="*/ 3172 h 9525"/>
                              <a:gd name="connsiteX116" fmla="*/ 5858 w 28575"/>
                              <a:gd name="connsiteY116" fmla="*/ 3172 h 9525"/>
                              <a:gd name="connsiteX117" fmla="*/ 6591 w 28575"/>
                              <a:gd name="connsiteY117" fmla="*/ 6353 h 9525"/>
                              <a:gd name="connsiteX118" fmla="*/ 6591 w 28575"/>
                              <a:gd name="connsiteY118" fmla="*/ 6353 h 9525"/>
                              <a:gd name="connsiteX119" fmla="*/ 6591 w 28575"/>
                              <a:gd name="connsiteY119" fmla="*/ 9525 h 9525"/>
                              <a:gd name="connsiteX120" fmla="*/ 6591 w 28575"/>
                              <a:gd name="connsiteY120" fmla="*/ 6353 h 9525"/>
                              <a:gd name="connsiteX121" fmla="*/ 6591 w 28575"/>
                              <a:gd name="connsiteY121" fmla="*/ 6353 h 9525"/>
                              <a:gd name="connsiteX122" fmla="*/ 6591 w 28575"/>
                              <a:gd name="connsiteY122" fmla="*/ 6353 h 9525"/>
                              <a:gd name="connsiteX123" fmla="*/ 6591 w 28575"/>
                              <a:gd name="connsiteY123" fmla="*/ 6353 h 9525"/>
                              <a:gd name="connsiteX124" fmla="*/ 6591 w 28575"/>
                              <a:gd name="connsiteY124" fmla="*/ 6353 h 9525"/>
                              <a:gd name="connsiteX125" fmla="*/ 6591 w 28575"/>
                              <a:gd name="connsiteY125" fmla="*/ 6353 h 9525"/>
                              <a:gd name="connsiteX126" fmla="*/ 6591 w 28575"/>
                              <a:gd name="connsiteY126" fmla="*/ 6353 h 9525"/>
                              <a:gd name="connsiteX127" fmla="*/ 6591 w 28575"/>
                              <a:gd name="connsiteY127" fmla="*/ 6353 h 9525"/>
                              <a:gd name="connsiteX128" fmla="*/ 6591 w 28575"/>
                              <a:gd name="connsiteY128" fmla="*/ 6353 h 9525"/>
                              <a:gd name="connsiteX129" fmla="*/ 7325 w 28575"/>
                              <a:gd name="connsiteY129" fmla="*/ 6353 h 9525"/>
                              <a:gd name="connsiteX130" fmla="*/ 7325 w 28575"/>
                              <a:gd name="connsiteY130" fmla="*/ 6353 h 9525"/>
                              <a:gd name="connsiteX131" fmla="*/ 7325 w 28575"/>
                              <a:gd name="connsiteY131" fmla="*/ 6353 h 9525"/>
                              <a:gd name="connsiteX132" fmla="*/ 7325 w 28575"/>
                              <a:gd name="connsiteY132" fmla="*/ 6353 h 9525"/>
                              <a:gd name="connsiteX133" fmla="*/ 7325 w 28575"/>
                              <a:gd name="connsiteY133" fmla="*/ 6353 h 9525"/>
                              <a:gd name="connsiteX134" fmla="*/ 7325 w 28575"/>
                              <a:gd name="connsiteY134" fmla="*/ 6353 h 9525"/>
                              <a:gd name="connsiteX135" fmla="*/ 7325 w 28575"/>
                              <a:gd name="connsiteY135" fmla="*/ 6353 h 9525"/>
                              <a:gd name="connsiteX136" fmla="*/ 7325 w 28575"/>
                              <a:gd name="connsiteY136" fmla="*/ 6353 h 9525"/>
                              <a:gd name="connsiteX137" fmla="*/ 7325 w 28575"/>
                              <a:gd name="connsiteY137" fmla="*/ 6353 h 9525"/>
                              <a:gd name="connsiteX138" fmla="*/ 7325 w 28575"/>
                              <a:gd name="connsiteY138" fmla="*/ 6353 h 9525"/>
                              <a:gd name="connsiteX139" fmla="*/ 7325 w 28575"/>
                              <a:gd name="connsiteY139" fmla="*/ 6353 h 9525"/>
                              <a:gd name="connsiteX140" fmla="*/ 7325 w 28575"/>
                              <a:gd name="connsiteY140" fmla="*/ 6353 h 9525"/>
                              <a:gd name="connsiteX141" fmla="*/ 8058 w 28575"/>
                              <a:gd name="connsiteY141" fmla="*/ 6353 h 9525"/>
                              <a:gd name="connsiteX142" fmla="*/ 8058 w 28575"/>
                              <a:gd name="connsiteY142" fmla="*/ 6353 h 9525"/>
                              <a:gd name="connsiteX143" fmla="*/ 8058 w 28575"/>
                              <a:gd name="connsiteY143" fmla="*/ 6353 h 9525"/>
                              <a:gd name="connsiteX144" fmla="*/ 8058 w 28575"/>
                              <a:gd name="connsiteY144" fmla="*/ 3172 h 9525"/>
                              <a:gd name="connsiteX145" fmla="*/ 8058 w 28575"/>
                              <a:gd name="connsiteY145" fmla="*/ 6353 h 9525"/>
                              <a:gd name="connsiteX146" fmla="*/ 8058 w 28575"/>
                              <a:gd name="connsiteY146" fmla="*/ 3172 h 9525"/>
                              <a:gd name="connsiteX147" fmla="*/ 8058 w 28575"/>
                              <a:gd name="connsiteY147" fmla="*/ 6353 h 9525"/>
                              <a:gd name="connsiteX148" fmla="*/ 8058 w 28575"/>
                              <a:gd name="connsiteY148" fmla="*/ 3172 h 9525"/>
                              <a:gd name="connsiteX149" fmla="*/ 8058 w 28575"/>
                              <a:gd name="connsiteY149" fmla="*/ 6353 h 9525"/>
                              <a:gd name="connsiteX150" fmla="*/ 8058 w 28575"/>
                              <a:gd name="connsiteY150" fmla="*/ 6353 h 9525"/>
                              <a:gd name="connsiteX151" fmla="*/ 8058 w 28575"/>
                              <a:gd name="connsiteY151" fmla="*/ 6353 h 9525"/>
                              <a:gd name="connsiteX152" fmla="*/ 8058 w 28575"/>
                              <a:gd name="connsiteY152" fmla="*/ 6353 h 9525"/>
                              <a:gd name="connsiteX153" fmla="*/ 8792 w 28575"/>
                              <a:gd name="connsiteY153" fmla="*/ 6353 h 9525"/>
                              <a:gd name="connsiteX154" fmla="*/ 8792 w 28575"/>
                              <a:gd name="connsiteY154" fmla="*/ 6353 h 9525"/>
                              <a:gd name="connsiteX155" fmla="*/ 8792 w 28575"/>
                              <a:gd name="connsiteY155" fmla="*/ 6353 h 9525"/>
                              <a:gd name="connsiteX156" fmla="*/ 8792 w 28575"/>
                              <a:gd name="connsiteY156" fmla="*/ 6353 h 9525"/>
                              <a:gd name="connsiteX157" fmla="*/ 8792 w 28575"/>
                              <a:gd name="connsiteY157" fmla="*/ 6353 h 9525"/>
                              <a:gd name="connsiteX158" fmla="*/ 8792 w 28575"/>
                              <a:gd name="connsiteY158" fmla="*/ 6353 h 9525"/>
                              <a:gd name="connsiteX159" fmla="*/ 8792 w 28575"/>
                              <a:gd name="connsiteY159" fmla="*/ 3172 h 9525"/>
                              <a:gd name="connsiteX160" fmla="*/ 8792 w 28575"/>
                              <a:gd name="connsiteY160" fmla="*/ 6353 h 9525"/>
                              <a:gd name="connsiteX161" fmla="*/ 8792 w 28575"/>
                              <a:gd name="connsiteY161" fmla="*/ 3172 h 9525"/>
                              <a:gd name="connsiteX162" fmla="*/ 8792 w 28575"/>
                              <a:gd name="connsiteY162" fmla="*/ 3172 h 9525"/>
                              <a:gd name="connsiteX163" fmla="*/ 8792 w 28575"/>
                              <a:gd name="connsiteY163" fmla="*/ 3172 h 9525"/>
                              <a:gd name="connsiteX164" fmla="*/ 8792 w 28575"/>
                              <a:gd name="connsiteY164" fmla="*/ 3172 h 9525"/>
                              <a:gd name="connsiteX165" fmla="*/ 9525 w 28575"/>
                              <a:gd name="connsiteY165" fmla="*/ 3172 h 9525"/>
                              <a:gd name="connsiteX166" fmla="*/ 9525 w 28575"/>
                              <a:gd name="connsiteY166" fmla="*/ 6353 h 9525"/>
                              <a:gd name="connsiteX167" fmla="*/ 9525 w 28575"/>
                              <a:gd name="connsiteY167" fmla="*/ 6353 h 9525"/>
                              <a:gd name="connsiteX168" fmla="*/ 9525 w 28575"/>
                              <a:gd name="connsiteY168" fmla="*/ 6353 h 9525"/>
                              <a:gd name="connsiteX169" fmla="*/ 9525 w 28575"/>
                              <a:gd name="connsiteY169" fmla="*/ 3172 h 9525"/>
                              <a:gd name="connsiteX170" fmla="*/ 9525 w 28575"/>
                              <a:gd name="connsiteY170" fmla="*/ 3172 h 9525"/>
                              <a:gd name="connsiteX171" fmla="*/ 9525 w 28575"/>
                              <a:gd name="connsiteY171" fmla="*/ 3172 h 9525"/>
                              <a:gd name="connsiteX172" fmla="*/ 9525 w 28575"/>
                              <a:gd name="connsiteY172" fmla="*/ 6353 h 9525"/>
                              <a:gd name="connsiteX173" fmla="*/ 9525 w 28575"/>
                              <a:gd name="connsiteY173" fmla="*/ 6353 h 9525"/>
                              <a:gd name="connsiteX174" fmla="*/ 9525 w 28575"/>
                              <a:gd name="connsiteY174" fmla="*/ 6353 h 9525"/>
                              <a:gd name="connsiteX175" fmla="*/ 9525 w 28575"/>
                              <a:gd name="connsiteY175" fmla="*/ 6353 h 9525"/>
                              <a:gd name="connsiteX176" fmla="*/ 9525 w 28575"/>
                              <a:gd name="connsiteY176" fmla="*/ 6353 h 9525"/>
                              <a:gd name="connsiteX177" fmla="*/ 9525 w 28575"/>
                              <a:gd name="connsiteY177" fmla="*/ 6353 h 9525"/>
                              <a:gd name="connsiteX178" fmla="*/ 9525 w 28575"/>
                              <a:gd name="connsiteY178" fmla="*/ 6353 h 9525"/>
                              <a:gd name="connsiteX179" fmla="*/ 9525 w 28575"/>
                              <a:gd name="connsiteY179" fmla="*/ 6353 h 9525"/>
                              <a:gd name="connsiteX180" fmla="*/ 9525 w 28575"/>
                              <a:gd name="connsiteY180" fmla="*/ 6353 h 9525"/>
                              <a:gd name="connsiteX181" fmla="*/ 9525 w 28575"/>
                              <a:gd name="connsiteY181" fmla="*/ 3172 h 9525"/>
                              <a:gd name="connsiteX182" fmla="*/ 9525 w 28575"/>
                              <a:gd name="connsiteY182" fmla="*/ 6353 h 9525"/>
                              <a:gd name="connsiteX183" fmla="*/ 9525 w 28575"/>
                              <a:gd name="connsiteY183" fmla="*/ 6353 h 9525"/>
                              <a:gd name="connsiteX184" fmla="*/ 9525 w 28575"/>
                              <a:gd name="connsiteY184" fmla="*/ 6353 h 9525"/>
                              <a:gd name="connsiteX185" fmla="*/ 10258 w 28575"/>
                              <a:gd name="connsiteY185" fmla="*/ 6353 h 9525"/>
                              <a:gd name="connsiteX186" fmla="*/ 10258 w 28575"/>
                              <a:gd name="connsiteY186" fmla="*/ 6353 h 9525"/>
                              <a:gd name="connsiteX187" fmla="*/ 10258 w 28575"/>
                              <a:gd name="connsiteY187" fmla="*/ 6353 h 9525"/>
                              <a:gd name="connsiteX188" fmla="*/ 10258 w 28575"/>
                              <a:gd name="connsiteY188" fmla="*/ 6353 h 9525"/>
                              <a:gd name="connsiteX189" fmla="*/ 10258 w 28575"/>
                              <a:gd name="connsiteY189" fmla="*/ 3172 h 9525"/>
                              <a:gd name="connsiteX190" fmla="*/ 10258 w 28575"/>
                              <a:gd name="connsiteY190" fmla="*/ 3172 h 9525"/>
                              <a:gd name="connsiteX191" fmla="*/ 10258 w 28575"/>
                              <a:gd name="connsiteY191" fmla="*/ 3172 h 9525"/>
                              <a:gd name="connsiteX192" fmla="*/ 10258 w 28575"/>
                              <a:gd name="connsiteY192" fmla="*/ 3172 h 9525"/>
                              <a:gd name="connsiteX193" fmla="*/ 10258 w 28575"/>
                              <a:gd name="connsiteY193" fmla="*/ 6353 h 9525"/>
                              <a:gd name="connsiteX194" fmla="*/ 10258 w 28575"/>
                              <a:gd name="connsiteY194" fmla="*/ 3172 h 9525"/>
                              <a:gd name="connsiteX195" fmla="*/ 10258 w 28575"/>
                              <a:gd name="connsiteY195" fmla="*/ 3172 h 9525"/>
                              <a:gd name="connsiteX196" fmla="*/ 10258 w 28575"/>
                              <a:gd name="connsiteY196" fmla="*/ 3172 h 9525"/>
                              <a:gd name="connsiteX197" fmla="*/ 10992 w 28575"/>
                              <a:gd name="connsiteY197" fmla="*/ 3172 h 9525"/>
                              <a:gd name="connsiteX198" fmla="*/ 10992 w 28575"/>
                              <a:gd name="connsiteY198" fmla="*/ 3172 h 9525"/>
                              <a:gd name="connsiteX199" fmla="*/ 10992 w 28575"/>
                              <a:gd name="connsiteY199" fmla="*/ 6353 h 9525"/>
                              <a:gd name="connsiteX200" fmla="*/ 10992 w 28575"/>
                              <a:gd name="connsiteY200" fmla="*/ 6353 h 9525"/>
                              <a:gd name="connsiteX201" fmla="*/ 10992 w 28575"/>
                              <a:gd name="connsiteY201" fmla="*/ 6353 h 9525"/>
                              <a:gd name="connsiteX202" fmla="*/ 10992 w 28575"/>
                              <a:gd name="connsiteY202" fmla="*/ 3172 h 9525"/>
                              <a:gd name="connsiteX203" fmla="*/ 10992 w 28575"/>
                              <a:gd name="connsiteY203" fmla="*/ 3172 h 9525"/>
                              <a:gd name="connsiteX204" fmla="*/ 10992 w 28575"/>
                              <a:gd name="connsiteY204" fmla="*/ 3172 h 9525"/>
                              <a:gd name="connsiteX205" fmla="*/ 10992 w 28575"/>
                              <a:gd name="connsiteY205" fmla="*/ 3172 h 9525"/>
                              <a:gd name="connsiteX206" fmla="*/ 10992 w 28575"/>
                              <a:gd name="connsiteY206" fmla="*/ 3172 h 9525"/>
                              <a:gd name="connsiteX207" fmla="*/ 10992 w 28575"/>
                              <a:gd name="connsiteY207" fmla="*/ 6353 h 9525"/>
                              <a:gd name="connsiteX208" fmla="*/ 10992 w 28575"/>
                              <a:gd name="connsiteY208" fmla="*/ 6353 h 9525"/>
                              <a:gd name="connsiteX209" fmla="*/ 11725 w 28575"/>
                              <a:gd name="connsiteY209" fmla="*/ 6353 h 9525"/>
                              <a:gd name="connsiteX210" fmla="*/ 11725 w 28575"/>
                              <a:gd name="connsiteY210" fmla="*/ 6353 h 9525"/>
                              <a:gd name="connsiteX211" fmla="*/ 11725 w 28575"/>
                              <a:gd name="connsiteY211" fmla="*/ 6353 h 9525"/>
                              <a:gd name="connsiteX212" fmla="*/ 11725 w 28575"/>
                              <a:gd name="connsiteY212" fmla="*/ 6353 h 9525"/>
                              <a:gd name="connsiteX213" fmla="*/ 11725 w 28575"/>
                              <a:gd name="connsiteY213" fmla="*/ 6353 h 9525"/>
                              <a:gd name="connsiteX214" fmla="*/ 11725 w 28575"/>
                              <a:gd name="connsiteY214" fmla="*/ 6353 h 9525"/>
                              <a:gd name="connsiteX215" fmla="*/ 11725 w 28575"/>
                              <a:gd name="connsiteY215" fmla="*/ 6353 h 9525"/>
                              <a:gd name="connsiteX216" fmla="*/ 11725 w 28575"/>
                              <a:gd name="connsiteY216" fmla="*/ 6353 h 9525"/>
                              <a:gd name="connsiteX217" fmla="*/ 11725 w 28575"/>
                              <a:gd name="connsiteY217" fmla="*/ 6353 h 9525"/>
                              <a:gd name="connsiteX218" fmla="*/ 11725 w 28575"/>
                              <a:gd name="connsiteY218" fmla="*/ 6353 h 9525"/>
                              <a:gd name="connsiteX219" fmla="*/ 11725 w 28575"/>
                              <a:gd name="connsiteY219" fmla="*/ 6353 h 9525"/>
                              <a:gd name="connsiteX220" fmla="*/ 11725 w 28575"/>
                              <a:gd name="connsiteY220" fmla="*/ 3172 h 9525"/>
                              <a:gd name="connsiteX221" fmla="*/ 12459 w 28575"/>
                              <a:gd name="connsiteY221" fmla="*/ 6353 h 9525"/>
                              <a:gd name="connsiteX222" fmla="*/ 12459 w 28575"/>
                              <a:gd name="connsiteY222" fmla="*/ 6353 h 9525"/>
                              <a:gd name="connsiteX223" fmla="*/ 12459 w 28575"/>
                              <a:gd name="connsiteY223" fmla="*/ 6353 h 9525"/>
                              <a:gd name="connsiteX224" fmla="*/ 12459 w 28575"/>
                              <a:gd name="connsiteY224" fmla="*/ 6353 h 9525"/>
                              <a:gd name="connsiteX225" fmla="*/ 12459 w 28575"/>
                              <a:gd name="connsiteY225" fmla="*/ 6353 h 9525"/>
                              <a:gd name="connsiteX226" fmla="*/ 12459 w 28575"/>
                              <a:gd name="connsiteY226" fmla="*/ 3172 h 9525"/>
                              <a:gd name="connsiteX227" fmla="*/ 12459 w 28575"/>
                              <a:gd name="connsiteY227" fmla="*/ 3172 h 9525"/>
                              <a:gd name="connsiteX228" fmla="*/ 12459 w 28575"/>
                              <a:gd name="connsiteY228" fmla="*/ 3172 h 9525"/>
                              <a:gd name="connsiteX229" fmla="*/ 12459 w 28575"/>
                              <a:gd name="connsiteY229" fmla="*/ 3172 h 9525"/>
                              <a:gd name="connsiteX230" fmla="*/ 12459 w 28575"/>
                              <a:gd name="connsiteY230" fmla="*/ 6353 h 9525"/>
                              <a:gd name="connsiteX231" fmla="*/ 12459 w 28575"/>
                              <a:gd name="connsiteY231" fmla="*/ 6353 h 9525"/>
                              <a:gd name="connsiteX232" fmla="*/ 12459 w 28575"/>
                              <a:gd name="connsiteY232" fmla="*/ 6353 h 9525"/>
                              <a:gd name="connsiteX233" fmla="*/ 13192 w 28575"/>
                              <a:gd name="connsiteY233" fmla="*/ 3172 h 9525"/>
                              <a:gd name="connsiteX234" fmla="*/ 13192 w 28575"/>
                              <a:gd name="connsiteY234" fmla="*/ 0 h 9525"/>
                              <a:gd name="connsiteX235" fmla="*/ 13192 w 28575"/>
                              <a:gd name="connsiteY235" fmla="*/ 3172 h 9525"/>
                              <a:gd name="connsiteX236" fmla="*/ 13192 w 28575"/>
                              <a:gd name="connsiteY236" fmla="*/ 3172 h 9525"/>
                              <a:gd name="connsiteX237" fmla="*/ 13192 w 28575"/>
                              <a:gd name="connsiteY237" fmla="*/ 3172 h 9525"/>
                              <a:gd name="connsiteX238" fmla="*/ 13192 w 28575"/>
                              <a:gd name="connsiteY238" fmla="*/ 3172 h 9525"/>
                              <a:gd name="connsiteX239" fmla="*/ 13192 w 28575"/>
                              <a:gd name="connsiteY239" fmla="*/ 6353 h 9525"/>
                              <a:gd name="connsiteX240" fmla="*/ 13192 w 28575"/>
                              <a:gd name="connsiteY240" fmla="*/ 6353 h 9525"/>
                              <a:gd name="connsiteX241" fmla="*/ 13192 w 28575"/>
                              <a:gd name="connsiteY241" fmla="*/ 3172 h 9525"/>
                              <a:gd name="connsiteX242" fmla="*/ 13192 w 28575"/>
                              <a:gd name="connsiteY242" fmla="*/ 6353 h 9525"/>
                              <a:gd name="connsiteX243" fmla="*/ 13192 w 28575"/>
                              <a:gd name="connsiteY243" fmla="*/ 3172 h 9525"/>
                              <a:gd name="connsiteX244" fmla="*/ 13192 w 28575"/>
                              <a:gd name="connsiteY244" fmla="*/ 6353 h 9525"/>
                              <a:gd name="connsiteX245" fmla="*/ 13926 w 28575"/>
                              <a:gd name="connsiteY245" fmla="*/ 6353 h 9525"/>
                              <a:gd name="connsiteX246" fmla="*/ 13926 w 28575"/>
                              <a:gd name="connsiteY246" fmla="*/ 6353 h 9525"/>
                              <a:gd name="connsiteX247" fmla="*/ 13926 w 28575"/>
                              <a:gd name="connsiteY247" fmla="*/ 6353 h 9525"/>
                              <a:gd name="connsiteX248" fmla="*/ 13926 w 28575"/>
                              <a:gd name="connsiteY248" fmla="*/ 6353 h 9525"/>
                              <a:gd name="connsiteX249" fmla="*/ 13926 w 28575"/>
                              <a:gd name="connsiteY249" fmla="*/ 3172 h 9525"/>
                              <a:gd name="connsiteX250" fmla="*/ 13926 w 28575"/>
                              <a:gd name="connsiteY250" fmla="*/ 6353 h 9525"/>
                              <a:gd name="connsiteX251" fmla="*/ 13926 w 28575"/>
                              <a:gd name="connsiteY251" fmla="*/ 3172 h 9525"/>
                              <a:gd name="connsiteX252" fmla="*/ 13926 w 28575"/>
                              <a:gd name="connsiteY252" fmla="*/ 3172 h 9525"/>
                              <a:gd name="connsiteX253" fmla="*/ 13926 w 28575"/>
                              <a:gd name="connsiteY253" fmla="*/ 6353 h 9525"/>
                              <a:gd name="connsiteX254" fmla="*/ 13926 w 28575"/>
                              <a:gd name="connsiteY254" fmla="*/ 6353 h 9525"/>
                              <a:gd name="connsiteX255" fmla="*/ 13926 w 28575"/>
                              <a:gd name="connsiteY255" fmla="*/ 6353 h 9525"/>
                              <a:gd name="connsiteX256" fmla="*/ 13926 w 28575"/>
                              <a:gd name="connsiteY256" fmla="*/ 6353 h 9525"/>
                              <a:gd name="connsiteX257" fmla="*/ 13926 w 28575"/>
                              <a:gd name="connsiteY257" fmla="*/ 6353 h 9525"/>
                              <a:gd name="connsiteX258" fmla="*/ 13926 w 28575"/>
                              <a:gd name="connsiteY258" fmla="*/ 6353 h 9525"/>
                              <a:gd name="connsiteX259" fmla="*/ 13926 w 28575"/>
                              <a:gd name="connsiteY259" fmla="*/ 6353 h 9525"/>
                              <a:gd name="connsiteX260" fmla="*/ 13926 w 28575"/>
                              <a:gd name="connsiteY260" fmla="*/ 6353 h 9525"/>
                              <a:gd name="connsiteX261" fmla="*/ 13926 w 28575"/>
                              <a:gd name="connsiteY261" fmla="*/ 6353 h 9525"/>
                              <a:gd name="connsiteX262" fmla="*/ 13926 w 28575"/>
                              <a:gd name="connsiteY262" fmla="*/ 6353 h 9525"/>
                              <a:gd name="connsiteX263" fmla="*/ 13926 w 28575"/>
                              <a:gd name="connsiteY263" fmla="*/ 6353 h 9525"/>
                              <a:gd name="connsiteX264" fmla="*/ 13926 w 28575"/>
                              <a:gd name="connsiteY264" fmla="*/ 6353 h 9525"/>
                              <a:gd name="connsiteX265" fmla="*/ 14649 w 28575"/>
                              <a:gd name="connsiteY265" fmla="*/ 6353 h 9525"/>
                              <a:gd name="connsiteX266" fmla="*/ 14649 w 28575"/>
                              <a:gd name="connsiteY266" fmla="*/ 6353 h 9525"/>
                              <a:gd name="connsiteX267" fmla="*/ 14649 w 28575"/>
                              <a:gd name="connsiteY267" fmla="*/ 6353 h 9525"/>
                              <a:gd name="connsiteX268" fmla="*/ 14649 w 28575"/>
                              <a:gd name="connsiteY268" fmla="*/ 6353 h 9525"/>
                              <a:gd name="connsiteX269" fmla="*/ 14649 w 28575"/>
                              <a:gd name="connsiteY269" fmla="*/ 6353 h 9525"/>
                              <a:gd name="connsiteX270" fmla="*/ 14649 w 28575"/>
                              <a:gd name="connsiteY270" fmla="*/ 3172 h 9525"/>
                              <a:gd name="connsiteX271" fmla="*/ 14649 w 28575"/>
                              <a:gd name="connsiteY271" fmla="*/ 3172 h 9525"/>
                              <a:gd name="connsiteX272" fmla="*/ 14649 w 28575"/>
                              <a:gd name="connsiteY272" fmla="*/ 3172 h 9525"/>
                              <a:gd name="connsiteX273" fmla="*/ 14649 w 28575"/>
                              <a:gd name="connsiteY273" fmla="*/ 6353 h 9525"/>
                              <a:gd name="connsiteX274" fmla="*/ 14649 w 28575"/>
                              <a:gd name="connsiteY274" fmla="*/ 6353 h 9525"/>
                              <a:gd name="connsiteX275" fmla="*/ 14649 w 28575"/>
                              <a:gd name="connsiteY275" fmla="*/ 6353 h 9525"/>
                              <a:gd name="connsiteX276" fmla="*/ 14649 w 28575"/>
                              <a:gd name="connsiteY276" fmla="*/ 9525 h 9525"/>
                              <a:gd name="connsiteX277" fmla="*/ 15383 w 28575"/>
                              <a:gd name="connsiteY277" fmla="*/ 6353 h 9525"/>
                              <a:gd name="connsiteX278" fmla="*/ 15383 w 28575"/>
                              <a:gd name="connsiteY278" fmla="*/ 6353 h 9525"/>
                              <a:gd name="connsiteX279" fmla="*/ 15383 w 28575"/>
                              <a:gd name="connsiteY279" fmla="*/ 6353 h 9525"/>
                              <a:gd name="connsiteX280" fmla="*/ 15383 w 28575"/>
                              <a:gd name="connsiteY280" fmla="*/ 6353 h 9525"/>
                              <a:gd name="connsiteX281" fmla="*/ 15383 w 28575"/>
                              <a:gd name="connsiteY281" fmla="*/ 6353 h 9525"/>
                              <a:gd name="connsiteX282" fmla="*/ 15383 w 28575"/>
                              <a:gd name="connsiteY282" fmla="*/ 6353 h 9525"/>
                              <a:gd name="connsiteX283" fmla="*/ 15383 w 28575"/>
                              <a:gd name="connsiteY283" fmla="*/ 6353 h 9525"/>
                              <a:gd name="connsiteX284" fmla="*/ 15383 w 28575"/>
                              <a:gd name="connsiteY284" fmla="*/ 6353 h 9525"/>
                              <a:gd name="connsiteX285" fmla="*/ 15383 w 28575"/>
                              <a:gd name="connsiteY285" fmla="*/ 3172 h 9525"/>
                              <a:gd name="connsiteX286" fmla="*/ 15383 w 28575"/>
                              <a:gd name="connsiteY286" fmla="*/ 6353 h 9525"/>
                              <a:gd name="connsiteX287" fmla="*/ 15383 w 28575"/>
                              <a:gd name="connsiteY287" fmla="*/ 6353 h 9525"/>
                              <a:gd name="connsiteX288" fmla="*/ 15383 w 28575"/>
                              <a:gd name="connsiteY288" fmla="*/ 6353 h 9525"/>
                              <a:gd name="connsiteX289" fmla="*/ 16116 w 28575"/>
                              <a:gd name="connsiteY289" fmla="*/ 6353 h 9525"/>
                              <a:gd name="connsiteX290" fmla="*/ 16116 w 28575"/>
                              <a:gd name="connsiteY290" fmla="*/ 6353 h 9525"/>
                              <a:gd name="connsiteX291" fmla="*/ 16116 w 28575"/>
                              <a:gd name="connsiteY291" fmla="*/ 6353 h 9525"/>
                              <a:gd name="connsiteX292" fmla="*/ 16116 w 28575"/>
                              <a:gd name="connsiteY292" fmla="*/ 6353 h 9525"/>
                              <a:gd name="connsiteX293" fmla="*/ 16116 w 28575"/>
                              <a:gd name="connsiteY293" fmla="*/ 6353 h 9525"/>
                              <a:gd name="connsiteX294" fmla="*/ 16116 w 28575"/>
                              <a:gd name="connsiteY294" fmla="*/ 6353 h 9525"/>
                              <a:gd name="connsiteX295" fmla="*/ 16116 w 28575"/>
                              <a:gd name="connsiteY295" fmla="*/ 6353 h 9525"/>
                              <a:gd name="connsiteX296" fmla="*/ 16116 w 28575"/>
                              <a:gd name="connsiteY296" fmla="*/ 6353 h 9525"/>
                              <a:gd name="connsiteX297" fmla="*/ 16116 w 28575"/>
                              <a:gd name="connsiteY297" fmla="*/ 6353 h 9525"/>
                              <a:gd name="connsiteX298" fmla="*/ 16116 w 28575"/>
                              <a:gd name="connsiteY298" fmla="*/ 6353 h 9525"/>
                              <a:gd name="connsiteX299" fmla="*/ 16116 w 28575"/>
                              <a:gd name="connsiteY299" fmla="*/ 6353 h 9525"/>
                              <a:gd name="connsiteX300" fmla="*/ 16116 w 28575"/>
                              <a:gd name="connsiteY300" fmla="*/ 6353 h 9525"/>
                              <a:gd name="connsiteX301" fmla="*/ 16850 w 28575"/>
                              <a:gd name="connsiteY301" fmla="*/ 6353 h 9525"/>
                              <a:gd name="connsiteX302" fmla="*/ 16850 w 28575"/>
                              <a:gd name="connsiteY302" fmla="*/ 6353 h 9525"/>
                              <a:gd name="connsiteX303" fmla="*/ 16850 w 28575"/>
                              <a:gd name="connsiteY303" fmla="*/ 6353 h 9525"/>
                              <a:gd name="connsiteX304" fmla="*/ 16850 w 28575"/>
                              <a:gd name="connsiteY304" fmla="*/ 6353 h 9525"/>
                              <a:gd name="connsiteX305" fmla="*/ 16850 w 28575"/>
                              <a:gd name="connsiteY305" fmla="*/ 6353 h 9525"/>
                              <a:gd name="connsiteX306" fmla="*/ 16850 w 28575"/>
                              <a:gd name="connsiteY306" fmla="*/ 6353 h 9525"/>
                              <a:gd name="connsiteX307" fmla="*/ 16850 w 28575"/>
                              <a:gd name="connsiteY307" fmla="*/ 6353 h 9525"/>
                              <a:gd name="connsiteX308" fmla="*/ 16850 w 28575"/>
                              <a:gd name="connsiteY308" fmla="*/ 6353 h 9525"/>
                              <a:gd name="connsiteX309" fmla="*/ 16850 w 28575"/>
                              <a:gd name="connsiteY309" fmla="*/ 6353 h 9525"/>
                              <a:gd name="connsiteX310" fmla="*/ 16850 w 28575"/>
                              <a:gd name="connsiteY310" fmla="*/ 3172 h 9525"/>
                              <a:gd name="connsiteX311" fmla="*/ 16850 w 28575"/>
                              <a:gd name="connsiteY311" fmla="*/ 3172 h 9525"/>
                              <a:gd name="connsiteX312" fmla="*/ 16850 w 28575"/>
                              <a:gd name="connsiteY312" fmla="*/ 3172 h 9525"/>
                              <a:gd name="connsiteX313" fmla="*/ 17583 w 28575"/>
                              <a:gd name="connsiteY313" fmla="*/ 3172 h 9525"/>
                              <a:gd name="connsiteX314" fmla="*/ 17583 w 28575"/>
                              <a:gd name="connsiteY314" fmla="*/ 6353 h 9525"/>
                              <a:gd name="connsiteX315" fmla="*/ 17583 w 28575"/>
                              <a:gd name="connsiteY315" fmla="*/ 6353 h 9525"/>
                              <a:gd name="connsiteX316" fmla="*/ 17583 w 28575"/>
                              <a:gd name="connsiteY316" fmla="*/ 6353 h 9525"/>
                              <a:gd name="connsiteX317" fmla="*/ 17583 w 28575"/>
                              <a:gd name="connsiteY317" fmla="*/ 6353 h 9525"/>
                              <a:gd name="connsiteX318" fmla="*/ 17583 w 28575"/>
                              <a:gd name="connsiteY318" fmla="*/ 6353 h 9525"/>
                              <a:gd name="connsiteX319" fmla="*/ 17583 w 28575"/>
                              <a:gd name="connsiteY319" fmla="*/ 6353 h 9525"/>
                              <a:gd name="connsiteX320" fmla="*/ 17583 w 28575"/>
                              <a:gd name="connsiteY320" fmla="*/ 6353 h 9525"/>
                              <a:gd name="connsiteX321" fmla="*/ 17583 w 28575"/>
                              <a:gd name="connsiteY321" fmla="*/ 6353 h 9525"/>
                              <a:gd name="connsiteX322" fmla="*/ 17583 w 28575"/>
                              <a:gd name="connsiteY322" fmla="*/ 6353 h 9525"/>
                              <a:gd name="connsiteX323" fmla="*/ 17583 w 28575"/>
                              <a:gd name="connsiteY323" fmla="*/ 3172 h 9525"/>
                              <a:gd name="connsiteX324" fmla="*/ 17583 w 28575"/>
                              <a:gd name="connsiteY324" fmla="*/ 3172 h 9525"/>
                              <a:gd name="connsiteX325" fmla="*/ 17583 w 28575"/>
                              <a:gd name="connsiteY325" fmla="*/ 3172 h 9525"/>
                              <a:gd name="connsiteX326" fmla="*/ 17583 w 28575"/>
                              <a:gd name="connsiteY326" fmla="*/ 3172 h 9525"/>
                              <a:gd name="connsiteX327" fmla="*/ 18317 w 28575"/>
                              <a:gd name="connsiteY327" fmla="*/ 3172 h 9525"/>
                              <a:gd name="connsiteX328" fmla="*/ 18317 w 28575"/>
                              <a:gd name="connsiteY328" fmla="*/ 6353 h 9525"/>
                              <a:gd name="connsiteX329" fmla="*/ 18317 w 28575"/>
                              <a:gd name="connsiteY329" fmla="*/ 3172 h 9525"/>
                              <a:gd name="connsiteX330" fmla="*/ 18317 w 28575"/>
                              <a:gd name="connsiteY330" fmla="*/ 3172 h 9525"/>
                              <a:gd name="connsiteX331" fmla="*/ 18317 w 28575"/>
                              <a:gd name="connsiteY331" fmla="*/ 3172 h 9525"/>
                              <a:gd name="connsiteX332" fmla="*/ 18317 w 28575"/>
                              <a:gd name="connsiteY332" fmla="*/ 3172 h 9525"/>
                              <a:gd name="connsiteX333" fmla="*/ 18317 w 28575"/>
                              <a:gd name="connsiteY333" fmla="*/ 3172 h 9525"/>
                              <a:gd name="connsiteX334" fmla="*/ 18317 w 28575"/>
                              <a:gd name="connsiteY334" fmla="*/ 6353 h 9525"/>
                              <a:gd name="connsiteX335" fmla="*/ 18317 w 28575"/>
                              <a:gd name="connsiteY335" fmla="*/ 3172 h 9525"/>
                              <a:gd name="connsiteX336" fmla="*/ 18317 w 28575"/>
                              <a:gd name="connsiteY336" fmla="*/ 3172 h 9525"/>
                              <a:gd name="connsiteX337" fmla="*/ 18317 w 28575"/>
                              <a:gd name="connsiteY337" fmla="*/ 3172 h 9525"/>
                              <a:gd name="connsiteX338" fmla="*/ 18317 w 28575"/>
                              <a:gd name="connsiteY338" fmla="*/ 6353 h 9525"/>
                              <a:gd name="connsiteX339" fmla="*/ 19050 w 28575"/>
                              <a:gd name="connsiteY339" fmla="*/ 6353 h 9525"/>
                              <a:gd name="connsiteX340" fmla="*/ 19050 w 28575"/>
                              <a:gd name="connsiteY340" fmla="*/ 6353 h 9525"/>
                              <a:gd name="connsiteX341" fmla="*/ 19050 w 28575"/>
                              <a:gd name="connsiteY341" fmla="*/ 6353 h 9525"/>
                              <a:gd name="connsiteX342" fmla="*/ 19050 w 28575"/>
                              <a:gd name="connsiteY342" fmla="*/ 6353 h 9525"/>
                              <a:gd name="connsiteX343" fmla="*/ 19050 w 28575"/>
                              <a:gd name="connsiteY343" fmla="*/ 6353 h 9525"/>
                              <a:gd name="connsiteX344" fmla="*/ 19050 w 28575"/>
                              <a:gd name="connsiteY344" fmla="*/ 6353 h 9525"/>
                              <a:gd name="connsiteX345" fmla="*/ 19050 w 28575"/>
                              <a:gd name="connsiteY345" fmla="*/ 6353 h 9525"/>
                              <a:gd name="connsiteX346" fmla="*/ 19050 w 28575"/>
                              <a:gd name="connsiteY346" fmla="*/ 6353 h 9525"/>
                              <a:gd name="connsiteX347" fmla="*/ 19050 w 28575"/>
                              <a:gd name="connsiteY347" fmla="*/ 6353 h 9525"/>
                              <a:gd name="connsiteX348" fmla="*/ 19050 w 28575"/>
                              <a:gd name="connsiteY348" fmla="*/ 6353 h 9525"/>
                              <a:gd name="connsiteX349" fmla="*/ 19050 w 28575"/>
                              <a:gd name="connsiteY349" fmla="*/ 6353 h 9525"/>
                              <a:gd name="connsiteX350" fmla="*/ 19050 w 28575"/>
                              <a:gd name="connsiteY350" fmla="*/ 6353 h 9525"/>
                              <a:gd name="connsiteX351" fmla="*/ 19050 w 28575"/>
                              <a:gd name="connsiteY351" fmla="*/ 6353 h 9525"/>
                              <a:gd name="connsiteX352" fmla="*/ 19050 w 28575"/>
                              <a:gd name="connsiteY352" fmla="*/ 3172 h 9525"/>
                              <a:gd name="connsiteX353" fmla="*/ 19050 w 28575"/>
                              <a:gd name="connsiteY353" fmla="*/ 3172 h 9525"/>
                              <a:gd name="connsiteX354" fmla="*/ 19050 w 28575"/>
                              <a:gd name="connsiteY354" fmla="*/ 6353 h 9525"/>
                              <a:gd name="connsiteX355" fmla="*/ 19050 w 28575"/>
                              <a:gd name="connsiteY355" fmla="*/ 3172 h 9525"/>
                              <a:gd name="connsiteX356" fmla="*/ 19050 w 28575"/>
                              <a:gd name="connsiteY356" fmla="*/ 6353 h 9525"/>
                              <a:gd name="connsiteX357" fmla="*/ 19783 w 28575"/>
                              <a:gd name="connsiteY357" fmla="*/ 6353 h 9525"/>
                              <a:gd name="connsiteX358" fmla="*/ 19783 w 28575"/>
                              <a:gd name="connsiteY358" fmla="*/ 6353 h 9525"/>
                              <a:gd name="connsiteX359" fmla="*/ 19783 w 28575"/>
                              <a:gd name="connsiteY359" fmla="*/ 6353 h 9525"/>
                              <a:gd name="connsiteX360" fmla="*/ 19783 w 28575"/>
                              <a:gd name="connsiteY360" fmla="*/ 6353 h 9525"/>
                              <a:gd name="connsiteX361" fmla="*/ 19783 w 28575"/>
                              <a:gd name="connsiteY361" fmla="*/ 6353 h 9525"/>
                              <a:gd name="connsiteX362" fmla="*/ 19783 w 28575"/>
                              <a:gd name="connsiteY362" fmla="*/ 6353 h 9525"/>
                              <a:gd name="connsiteX363" fmla="*/ 19783 w 28575"/>
                              <a:gd name="connsiteY363" fmla="*/ 3172 h 9525"/>
                              <a:gd name="connsiteX364" fmla="*/ 19783 w 28575"/>
                              <a:gd name="connsiteY364" fmla="*/ 3172 h 9525"/>
                              <a:gd name="connsiteX365" fmla="*/ 19783 w 28575"/>
                              <a:gd name="connsiteY365" fmla="*/ 3172 h 9525"/>
                              <a:gd name="connsiteX366" fmla="*/ 19783 w 28575"/>
                              <a:gd name="connsiteY366" fmla="*/ 3172 h 9525"/>
                              <a:gd name="connsiteX367" fmla="*/ 19783 w 28575"/>
                              <a:gd name="connsiteY367" fmla="*/ 6353 h 9525"/>
                              <a:gd name="connsiteX368" fmla="*/ 19783 w 28575"/>
                              <a:gd name="connsiteY368" fmla="*/ 6353 h 9525"/>
                              <a:gd name="connsiteX369" fmla="*/ 20517 w 28575"/>
                              <a:gd name="connsiteY369" fmla="*/ 6353 h 9525"/>
                              <a:gd name="connsiteX370" fmla="*/ 20517 w 28575"/>
                              <a:gd name="connsiteY370" fmla="*/ 6353 h 9525"/>
                              <a:gd name="connsiteX371" fmla="*/ 20517 w 28575"/>
                              <a:gd name="connsiteY371" fmla="*/ 6353 h 9525"/>
                              <a:gd name="connsiteX372" fmla="*/ 20517 w 28575"/>
                              <a:gd name="connsiteY372" fmla="*/ 6353 h 9525"/>
                              <a:gd name="connsiteX373" fmla="*/ 20517 w 28575"/>
                              <a:gd name="connsiteY373" fmla="*/ 6353 h 9525"/>
                              <a:gd name="connsiteX374" fmla="*/ 20517 w 28575"/>
                              <a:gd name="connsiteY374" fmla="*/ 6353 h 9525"/>
                              <a:gd name="connsiteX375" fmla="*/ 20517 w 28575"/>
                              <a:gd name="connsiteY375" fmla="*/ 6353 h 9525"/>
                              <a:gd name="connsiteX376" fmla="*/ 20517 w 28575"/>
                              <a:gd name="connsiteY376" fmla="*/ 6353 h 9525"/>
                              <a:gd name="connsiteX377" fmla="*/ 20517 w 28575"/>
                              <a:gd name="connsiteY377" fmla="*/ 3172 h 9525"/>
                              <a:gd name="connsiteX378" fmla="*/ 20517 w 28575"/>
                              <a:gd name="connsiteY378" fmla="*/ 6353 h 9525"/>
                              <a:gd name="connsiteX379" fmla="*/ 20517 w 28575"/>
                              <a:gd name="connsiteY379" fmla="*/ 6353 h 9525"/>
                              <a:gd name="connsiteX380" fmla="*/ 20517 w 28575"/>
                              <a:gd name="connsiteY380" fmla="*/ 6353 h 9525"/>
                              <a:gd name="connsiteX381" fmla="*/ 21250 w 28575"/>
                              <a:gd name="connsiteY381" fmla="*/ 6353 h 9525"/>
                              <a:gd name="connsiteX382" fmla="*/ 21250 w 28575"/>
                              <a:gd name="connsiteY382" fmla="*/ 6353 h 9525"/>
                              <a:gd name="connsiteX383" fmla="*/ 21250 w 28575"/>
                              <a:gd name="connsiteY383" fmla="*/ 6353 h 9525"/>
                              <a:gd name="connsiteX384" fmla="*/ 21250 w 28575"/>
                              <a:gd name="connsiteY384" fmla="*/ 6353 h 9525"/>
                              <a:gd name="connsiteX385" fmla="*/ 21250 w 28575"/>
                              <a:gd name="connsiteY385" fmla="*/ 6353 h 9525"/>
                              <a:gd name="connsiteX386" fmla="*/ 21250 w 28575"/>
                              <a:gd name="connsiteY386" fmla="*/ 6353 h 9525"/>
                              <a:gd name="connsiteX387" fmla="*/ 21250 w 28575"/>
                              <a:gd name="connsiteY387" fmla="*/ 6353 h 9525"/>
                              <a:gd name="connsiteX388" fmla="*/ 21250 w 28575"/>
                              <a:gd name="connsiteY388" fmla="*/ 6353 h 9525"/>
                              <a:gd name="connsiteX389" fmla="*/ 21250 w 28575"/>
                              <a:gd name="connsiteY389" fmla="*/ 6353 h 9525"/>
                              <a:gd name="connsiteX390" fmla="*/ 21250 w 28575"/>
                              <a:gd name="connsiteY390" fmla="*/ 6353 h 9525"/>
                              <a:gd name="connsiteX391" fmla="*/ 21250 w 28575"/>
                              <a:gd name="connsiteY391" fmla="*/ 6353 h 9525"/>
                              <a:gd name="connsiteX392" fmla="*/ 21250 w 28575"/>
                              <a:gd name="connsiteY392" fmla="*/ 3172 h 9525"/>
                              <a:gd name="connsiteX393" fmla="*/ 21984 w 28575"/>
                              <a:gd name="connsiteY393" fmla="*/ 3172 h 9525"/>
                              <a:gd name="connsiteX394" fmla="*/ 21984 w 28575"/>
                              <a:gd name="connsiteY394" fmla="*/ 6353 h 9525"/>
                              <a:gd name="connsiteX395" fmla="*/ 21984 w 28575"/>
                              <a:gd name="connsiteY395" fmla="*/ 3172 h 9525"/>
                              <a:gd name="connsiteX396" fmla="*/ 21984 w 28575"/>
                              <a:gd name="connsiteY396" fmla="*/ 3172 h 9525"/>
                              <a:gd name="connsiteX397" fmla="*/ 21984 w 28575"/>
                              <a:gd name="connsiteY397" fmla="*/ 6353 h 9525"/>
                              <a:gd name="connsiteX398" fmla="*/ 21984 w 28575"/>
                              <a:gd name="connsiteY398" fmla="*/ 3172 h 9525"/>
                              <a:gd name="connsiteX399" fmla="*/ 21984 w 28575"/>
                              <a:gd name="connsiteY399" fmla="*/ 6353 h 9525"/>
                              <a:gd name="connsiteX400" fmla="*/ 21984 w 28575"/>
                              <a:gd name="connsiteY400" fmla="*/ 6353 h 9525"/>
                              <a:gd name="connsiteX401" fmla="*/ 21984 w 28575"/>
                              <a:gd name="connsiteY401" fmla="*/ 6353 h 9525"/>
                              <a:gd name="connsiteX402" fmla="*/ 21984 w 28575"/>
                              <a:gd name="connsiteY402" fmla="*/ 6353 h 9525"/>
                              <a:gd name="connsiteX403" fmla="*/ 21984 w 28575"/>
                              <a:gd name="connsiteY403" fmla="*/ 6353 h 9525"/>
                              <a:gd name="connsiteX404" fmla="*/ 21984 w 28575"/>
                              <a:gd name="connsiteY404" fmla="*/ 6353 h 9525"/>
                              <a:gd name="connsiteX405" fmla="*/ 21984 w 28575"/>
                              <a:gd name="connsiteY405" fmla="*/ 6353 h 9525"/>
                              <a:gd name="connsiteX406" fmla="*/ 21984 w 28575"/>
                              <a:gd name="connsiteY406" fmla="*/ 6353 h 9525"/>
                              <a:gd name="connsiteX407" fmla="*/ 22717 w 28575"/>
                              <a:gd name="connsiteY407" fmla="*/ 6353 h 9525"/>
                              <a:gd name="connsiteX408" fmla="*/ 22717 w 28575"/>
                              <a:gd name="connsiteY408" fmla="*/ 6353 h 9525"/>
                              <a:gd name="connsiteX409" fmla="*/ 22717 w 28575"/>
                              <a:gd name="connsiteY409" fmla="*/ 6353 h 9525"/>
                              <a:gd name="connsiteX410" fmla="*/ 22717 w 28575"/>
                              <a:gd name="connsiteY410" fmla="*/ 6353 h 9525"/>
                              <a:gd name="connsiteX411" fmla="*/ 22717 w 28575"/>
                              <a:gd name="connsiteY411" fmla="*/ 6353 h 9525"/>
                              <a:gd name="connsiteX412" fmla="*/ 22717 w 28575"/>
                              <a:gd name="connsiteY412" fmla="*/ 6353 h 9525"/>
                              <a:gd name="connsiteX413" fmla="*/ 22717 w 28575"/>
                              <a:gd name="connsiteY413" fmla="*/ 6353 h 9525"/>
                              <a:gd name="connsiteX414" fmla="*/ 22717 w 28575"/>
                              <a:gd name="connsiteY414" fmla="*/ 6353 h 9525"/>
                              <a:gd name="connsiteX415" fmla="*/ 22717 w 28575"/>
                              <a:gd name="connsiteY415" fmla="*/ 6353 h 9525"/>
                              <a:gd name="connsiteX416" fmla="*/ 22717 w 28575"/>
                              <a:gd name="connsiteY416" fmla="*/ 3172 h 9525"/>
                              <a:gd name="connsiteX417" fmla="*/ 22717 w 28575"/>
                              <a:gd name="connsiteY417" fmla="*/ 3172 h 9525"/>
                              <a:gd name="connsiteX418" fmla="*/ 22717 w 28575"/>
                              <a:gd name="connsiteY418" fmla="*/ 3172 h 9525"/>
                              <a:gd name="connsiteX419" fmla="*/ 23451 w 28575"/>
                              <a:gd name="connsiteY419" fmla="*/ 3172 h 9525"/>
                              <a:gd name="connsiteX420" fmla="*/ 23451 w 28575"/>
                              <a:gd name="connsiteY420" fmla="*/ 6353 h 9525"/>
                              <a:gd name="connsiteX421" fmla="*/ 23451 w 28575"/>
                              <a:gd name="connsiteY421" fmla="*/ 6353 h 9525"/>
                              <a:gd name="connsiteX422" fmla="*/ 23451 w 28575"/>
                              <a:gd name="connsiteY422" fmla="*/ 6353 h 9525"/>
                              <a:gd name="connsiteX423" fmla="*/ 23451 w 28575"/>
                              <a:gd name="connsiteY423" fmla="*/ 6353 h 9525"/>
                              <a:gd name="connsiteX424" fmla="*/ 23451 w 28575"/>
                              <a:gd name="connsiteY424" fmla="*/ 3172 h 9525"/>
                              <a:gd name="connsiteX425" fmla="*/ 23451 w 28575"/>
                              <a:gd name="connsiteY425" fmla="*/ 3172 h 9525"/>
                              <a:gd name="connsiteX426" fmla="*/ 23451 w 28575"/>
                              <a:gd name="connsiteY426" fmla="*/ 3172 h 9525"/>
                              <a:gd name="connsiteX427" fmla="*/ 23451 w 28575"/>
                              <a:gd name="connsiteY427" fmla="*/ 3172 h 9525"/>
                              <a:gd name="connsiteX428" fmla="*/ 23451 w 28575"/>
                              <a:gd name="connsiteY428" fmla="*/ 3172 h 9525"/>
                              <a:gd name="connsiteX429" fmla="*/ 23451 w 28575"/>
                              <a:gd name="connsiteY429" fmla="*/ 3172 h 9525"/>
                              <a:gd name="connsiteX430" fmla="*/ 23451 w 28575"/>
                              <a:gd name="connsiteY430" fmla="*/ 6353 h 9525"/>
                              <a:gd name="connsiteX431" fmla="*/ 23451 w 28575"/>
                              <a:gd name="connsiteY431" fmla="*/ 6353 h 9525"/>
                              <a:gd name="connsiteX432" fmla="*/ 23451 w 28575"/>
                              <a:gd name="connsiteY432" fmla="*/ 3172 h 9525"/>
                              <a:gd name="connsiteX433" fmla="*/ 23451 w 28575"/>
                              <a:gd name="connsiteY433" fmla="*/ 6353 h 9525"/>
                              <a:gd name="connsiteX434" fmla="*/ 23451 w 28575"/>
                              <a:gd name="connsiteY434" fmla="*/ 6353 h 9525"/>
                              <a:gd name="connsiteX435" fmla="*/ 23451 w 28575"/>
                              <a:gd name="connsiteY435" fmla="*/ 6353 h 9525"/>
                              <a:gd name="connsiteX436" fmla="*/ 23451 w 28575"/>
                              <a:gd name="connsiteY436" fmla="*/ 6353 h 9525"/>
                              <a:gd name="connsiteX437" fmla="*/ 24174 w 28575"/>
                              <a:gd name="connsiteY437" fmla="*/ 6353 h 9525"/>
                              <a:gd name="connsiteX438" fmla="*/ 24174 w 28575"/>
                              <a:gd name="connsiteY438" fmla="*/ 6353 h 9525"/>
                              <a:gd name="connsiteX439" fmla="*/ 24174 w 28575"/>
                              <a:gd name="connsiteY439" fmla="*/ 6353 h 9525"/>
                              <a:gd name="connsiteX440" fmla="*/ 24174 w 28575"/>
                              <a:gd name="connsiteY440" fmla="*/ 6353 h 9525"/>
                              <a:gd name="connsiteX441" fmla="*/ 24174 w 28575"/>
                              <a:gd name="connsiteY441" fmla="*/ 6353 h 9525"/>
                              <a:gd name="connsiteX442" fmla="*/ 24174 w 28575"/>
                              <a:gd name="connsiteY442" fmla="*/ 6353 h 9525"/>
                              <a:gd name="connsiteX443" fmla="*/ 24174 w 28575"/>
                              <a:gd name="connsiteY443" fmla="*/ 6353 h 9525"/>
                              <a:gd name="connsiteX444" fmla="*/ 24174 w 28575"/>
                              <a:gd name="connsiteY444" fmla="*/ 6353 h 9525"/>
                              <a:gd name="connsiteX445" fmla="*/ 24174 w 28575"/>
                              <a:gd name="connsiteY445" fmla="*/ 6353 h 9525"/>
                              <a:gd name="connsiteX446" fmla="*/ 24174 w 28575"/>
                              <a:gd name="connsiteY446" fmla="*/ 6353 h 9525"/>
                              <a:gd name="connsiteX447" fmla="*/ 24174 w 28575"/>
                              <a:gd name="connsiteY447" fmla="*/ 6353 h 9525"/>
                              <a:gd name="connsiteX448" fmla="*/ 24174 w 28575"/>
                              <a:gd name="connsiteY448" fmla="*/ 6353 h 9525"/>
                              <a:gd name="connsiteX449" fmla="*/ 24908 w 28575"/>
                              <a:gd name="connsiteY449" fmla="*/ 6353 h 9525"/>
                              <a:gd name="connsiteX450" fmla="*/ 24908 w 28575"/>
                              <a:gd name="connsiteY450" fmla="*/ 6353 h 9525"/>
                              <a:gd name="connsiteX451" fmla="*/ 24908 w 28575"/>
                              <a:gd name="connsiteY451" fmla="*/ 6353 h 9525"/>
                              <a:gd name="connsiteX452" fmla="*/ 24908 w 28575"/>
                              <a:gd name="connsiteY452" fmla="*/ 6353 h 9525"/>
                              <a:gd name="connsiteX453" fmla="*/ 24908 w 28575"/>
                              <a:gd name="connsiteY453" fmla="*/ 6353 h 9525"/>
                              <a:gd name="connsiteX454" fmla="*/ 24908 w 28575"/>
                              <a:gd name="connsiteY454" fmla="*/ 9525 h 9525"/>
                              <a:gd name="connsiteX455" fmla="*/ 24908 w 28575"/>
                              <a:gd name="connsiteY455" fmla="*/ 9525 h 9525"/>
                              <a:gd name="connsiteX456" fmla="*/ 24908 w 28575"/>
                              <a:gd name="connsiteY456" fmla="*/ 6353 h 9525"/>
                              <a:gd name="connsiteX457" fmla="*/ 24908 w 28575"/>
                              <a:gd name="connsiteY457" fmla="*/ 6353 h 9525"/>
                              <a:gd name="connsiteX458" fmla="*/ 24908 w 28575"/>
                              <a:gd name="connsiteY458" fmla="*/ 6353 h 9525"/>
                              <a:gd name="connsiteX459" fmla="*/ 24908 w 28575"/>
                              <a:gd name="connsiteY459" fmla="*/ 6353 h 9525"/>
                              <a:gd name="connsiteX460" fmla="*/ 24908 w 28575"/>
                              <a:gd name="connsiteY460" fmla="*/ 6353 h 9525"/>
                              <a:gd name="connsiteX461" fmla="*/ 25641 w 28575"/>
                              <a:gd name="connsiteY461" fmla="*/ 6353 h 9525"/>
                              <a:gd name="connsiteX462" fmla="*/ 25641 w 28575"/>
                              <a:gd name="connsiteY462" fmla="*/ 6353 h 9525"/>
                              <a:gd name="connsiteX463" fmla="*/ 25641 w 28575"/>
                              <a:gd name="connsiteY463" fmla="*/ 6353 h 9525"/>
                              <a:gd name="connsiteX464" fmla="*/ 25641 w 28575"/>
                              <a:gd name="connsiteY464" fmla="*/ 6353 h 9525"/>
                              <a:gd name="connsiteX465" fmla="*/ 25641 w 28575"/>
                              <a:gd name="connsiteY465" fmla="*/ 3172 h 9525"/>
                              <a:gd name="connsiteX466" fmla="*/ 25641 w 28575"/>
                              <a:gd name="connsiteY466" fmla="*/ 3172 h 9525"/>
                              <a:gd name="connsiteX467" fmla="*/ 25641 w 28575"/>
                              <a:gd name="connsiteY467" fmla="*/ 3172 h 9525"/>
                              <a:gd name="connsiteX468" fmla="*/ 25641 w 28575"/>
                              <a:gd name="connsiteY468" fmla="*/ 3172 h 9525"/>
                              <a:gd name="connsiteX469" fmla="*/ 25641 w 28575"/>
                              <a:gd name="connsiteY469" fmla="*/ 6353 h 9525"/>
                              <a:gd name="connsiteX470" fmla="*/ 25641 w 28575"/>
                              <a:gd name="connsiteY470" fmla="*/ 6353 h 9525"/>
                              <a:gd name="connsiteX471" fmla="*/ 25641 w 28575"/>
                              <a:gd name="connsiteY471" fmla="*/ 6353 h 9525"/>
                              <a:gd name="connsiteX472" fmla="*/ 25641 w 28575"/>
                              <a:gd name="connsiteY472" fmla="*/ 6353 h 9525"/>
                              <a:gd name="connsiteX473" fmla="*/ 25641 w 28575"/>
                              <a:gd name="connsiteY473" fmla="*/ 6353 h 9525"/>
                              <a:gd name="connsiteX474" fmla="*/ 25641 w 28575"/>
                              <a:gd name="connsiteY474" fmla="*/ 6353 h 9525"/>
                              <a:gd name="connsiteX475" fmla="*/ 26375 w 28575"/>
                              <a:gd name="connsiteY475" fmla="*/ 6353 h 9525"/>
                              <a:gd name="connsiteX476" fmla="*/ 26375 w 28575"/>
                              <a:gd name="connsiteY476" fmla="*/ 6353 h 9525"/>
                              <a:gd name="connsiteX477" fmla="*/ 26375 w 28575"/>
                              <a:gd name="connsiteY477" fmla="*/ 6353 h 9525"/>
                              <a:gd name="connsiteX478" fmla="*/ 26375 w 28575"/>
                              <a:gd name="connsiteY478" fmla="*/ 6353 h 9525"/>
                              <a:gd name="connsiteX479" fmla="*/ 26375 w 28575"/>
                              <a:gd name="connsiteY479" fmla="*/ 6353 h 9525"/>
                              <a:gd name="connsiteX480" fmla="*/ 26375 w 28575"/>
                              <a:gd name="connsiteY480" fmla="*/ 6353 h 9525"/>
                              <a:gd name="connsiteX481" fmla="*/ 26375 w 28575"/>
                              <a:gd name="connsiteY481" fmla="*/ 6353 h 9525"/>
                              <a:gd name="connsiteX482" fmla="*/ 26375 w 28575"/>
                              <a:gd name="connsiteY482" fmla="*/ 6353 h 9525"/>
                              <a:gd name="connsiteX483" fmla="*/ 26375 w 28575"/>
                              <a:gd name="connsiteY483" fmla="*/ 3172 h 9525"/>
                              <a:gd name="connsiteX484" fmla="*/ 26375 w 28575"/>
                              <a:gd name="connsiteY484" fmla="*/ 3172 h 9525"/>
                              <a:gd name="connsiteX485" fmla="*/ 26375 w 28575"/>
                              <a:gd name="connsiteY485" fmla="*/ 6353 h 9525"/>
                              <a:gd name="connsiteX486" fmla="*/ 26375 w 28575"/>
                              <a:gd name="connsiteY486" fmla="*/ 6353 h 9525"/>
                              <a:gd name="connsiteX487" fmla="*/ 27108 w 28575"/>
                              <a:gd name="connsiteY487" fmla="*/ 6353 h 9525"/>
                              <a:gd name="connsiteX488" fmla="*/ 27108 w 28575"/>
                              <a:gd name="connsiteY488" fmla="*/ 6353 h 9525"/>
                              <a:gd name="connsiteX489" fmla="*/ 27108 w 28575"/>
                              <a:gd name="connsiteY489" fmla="*/ 6353 h 9525"/>
                              <a:gd name="connsiteX490" fmla="*/ 27108 w 28575"/>
                              <a:gd name="connsiteY490" fmla="*/ 6353 h 9525"/>
                              <a:gd name="connsiteX491" fmla="*/ 27108 w 28575"/>
                              <a:gd name="connsiteY491" fmla="*/ 6353 h 9525"/>
                              <a:gd name="connsiteX492" fmla="*/ 27108 w 28575"/>
                              <a:gd name="connsiteY492" fmla="*/ 6353 h 9525"/>
                              <a:gd name="connsiteX493" fmla="*/ 27108 w 28575"/>
                              <a:gd name="connsiteY493" fmla="*/ 6353 h 9525"/>
                              <a:gd name="connsiteX494" fmla="*/ 27108 w 28575"/>
                              <a:gd name="connsiteY494" fmla="*/ 6353 h 9525"/>
                              <a:gd name="connsiteX495" fmla="*/ 27108 w 28575"/>
                              <a:gd name="connsiteY495" fmla="*/ 6353 h 9525"/>
                              <a:gd name="connsiteX496" fmla="*/ 27108 w 28575"/>
                              <a:gd name="connsiteY496" fmla="*/ 6353 h 9525"/>
                              <a:gd name="connsiteX497" fmla="*/ 27108 w 28575"/>
                              <a:gd name="connsiteY497" fmla="*/ 6353 h 9525"/>
                              <a:gd name="connsiteX498" fmla="*/ 27108 w 28575"/>
                              <a:gd name="connsiteY498" fmla="*/ 6353 h 9525"/>
                              <a:gd name="connsiteX499" fmla="*/ 27842 w 28575"/>
                              <a:gd name="connsiteY499" fmla="*/ 6353 h 9525"/>
                              <a:gd name="connsiteX500" fmla="*/ 27842 w 28575"/>
                              <a:gd name="connsiteY500" fmla="*/ 6353 h 9525"/>
                              <a:gd name="connsiteX501" fmla="*/ 27842 w 28575"/>
                              <a:gd name="connsiteY501" fmla="*/ 3172 h 9525"/>
                              <a:gd name="connsiteX502" fmla="*/ 27842 w 28575"/>
                              <a:gd name="connsiteY502" fmla="*/ 6353 h 9525"/>
                              <a:gd name="connsiteX503" fmla="*/ 27842 w 28575"/>
                              <a:gd name="connsiteY503" fmla="*/ 3172 h 9525"/>
                              <a:gd name="connsiteX504" fmla="*/ 27842 w 28575"/>
                              <a:gd name="connsiteY504" fmla="*/ 3172 h 9525"/>
                              <a:gd name="connsiteX505" fmla="*/ 27842 w 28575"/>
                              <a:gd name="connsiteY505" fmla="*/ 6353 h 9525"/>
                              <a:gd name="connsiteX506" fmla="*/ 27842 w 28575"/>
                              <a:gd name="connsiteY506" fmla="*/ 3172 h 9525"/>
                              <a:gd name="connsiteX507" fmla="*/ 27842 w 28575"/>
                              <a:gd name="connsiteY507" fmla="*/ 3172 h 9525"/>
                              <a:gd name="connsiteX508" fmla="*/ 27842 w 28575"/>
                              <a:gd name="connsiteY508" fmla="*/ 6353 h 9525"/>
                              <a:gd name="connsiteX509" fmla="*/ 27842 w 28575"/>
                              <a:gd name="connsiteY509" fmla="*/ 6353 h 9525"/>
                              <a:gd name="connsiteX510" fmla="*/ 27842 w 28575"/>
                              <a:gd name="connsiteY510" fmla="*/ 6353 h 9525"/>
                              <a:gd name="connsiteX511" fmla="*/ 28575 w 28575"/>
                              <a:gd name="connsiteY511" fmla="*/ 635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6353"/>
                                </a:moveTo>
                                <a:lnTo>
                                  <a:pt x="0" y="6353"/>
                                </a:lnTo>
                                <a:lnTo>
                                  <a:pt x="0" y="9525"/>
                                </a:lnTo>
                                <a:lnTo>
                                  <a:pt x="0" y="9525"/>
                                </a:lnTo>
                                <a:lnTo>
                                  <a:pt x="0" y="6353"/>
                                </a:lnTo>
                                <a:lnTo>
                                  <a:pt x="0" y="6353"/>
                                </a:lnTo>
                                <a:lnTo>
                                  <a:pt x="0" y="6353"/>
                                </a:lnTo>
                                <a:lnTo>
                                  <a:pt x="0" y="6353"/>
                                </a:lnTo>
                                <a:lnTo>
                                  <a:pt x="0" y="6353"/>
                                </a:lnTo>
                                <a:lnTo>
                                  <a:pt x="0" y="6353"/>
                                </a:lnTo>
                                <a:lnTo>
                                  <a:pt x="0" y="6353"/>
                                </a:lnTo>
                                <a:lnTo>
                                  <a:pt x="733" y="6353"/>
                                </a:lnTo>
                                <a:lnTo>
                                  <a:pt x="733" y="6353"/>
                                </a:lnTo>
                                <a:lnTo>
                                  <a:pt x="733" y="6353"/>
                                </a:lnTo>
                                <a:lnTo>
                                  <a:pt x="733" y="3172"/>
                                </a:lnTo>
                                <a:lnTo>
                                  <a:pt x="733" y="3172"/>
                                </a:lnTo>
                                <a:lnTo>
                                  <a:pt x="733" y="3172"/>
                                </a:lnTo>
                                <a:lnTo>
                                  <a:pt x="733" y="6353"/>
                                </a:lnTo>
                                <a:lnTo>
                                  <a:pt x="733" y="6353"/>
                                </a:lnTo>
                                <a:lnTo>
                                  <a:pt x="733" y="6353"/>
                                </a:lnTo>
                                <a:lnTo>
                                  <a:pt x="733" y="6353"/>
                                </a:lnTo>
                                <a:lnTo>
                                  <a:pt x="733" y="6353"/>
                                </a:lnTo>
                                <a:lnTo>
                                  <a:pt x="733" y="6353"/>
                                </a:lnTo>
                                <a:lnTo>
                                  <a:pt x="1467" y="6353"/>
                                </a:lnTo>
                                <a:lnTo>
                                  <a:pt x="1467" y="6353"/>
                                </a:lnTo>
                                <a:lnTo>
                                  <a:pt x="1467" y="6353"/>
                                </a:lnTo>
                                <a:lnTo>
                                  <a:pt x="1467" y="6353"/>
                                </a:lnTo>
                                <a:lnTo>
                                  <a:pt x="1467" y="6353"/>
                                </a:lnTo>
                                <a:lnTo>
                                  <a:pt x="1467" y="6353"/>
                                </a:lnTo>
                                <a:lnTo>
                                  <a:pt x="1467" y="6353"/>
                                </a:lnTo>
                                <a:lnTo>
                                  <a:pt x="1467" y="3172"/>
                                </a:lnTo>
                                <a:lnTo>
                                  <a:pt x="1467" y="0"/>
                                </a:lnTo>
                                <a:lnTo>
                                  <a:pt x="1467" y="3172"/>
                                </a:lnTo>
                                <a:lnTo>
                                  <a:pt x="1467" y="3172"/>
                                </a:lnTo>
                                <a:lnTo>
                                  <a:pt x="1467" y="3172"/>
                                </a:lnTo>
                                <a:lnTo>
                                  <a:pt x="2200" y="6353"/>
                                </a:lnTo>
                                <a:lnTo>
                                  <a:pt x="2200" y="3172"/>
                                </a:lnTo>
                                <a:lnTo>
                                  <a:pt x="2200" y="0"/>
                                </a:lnTo>
                                <a:lnTo>
                                  <a:pt x="2200" y="0"/>
                                </a:lnTo>
                                <a:lnTo>
                                  <a:pt x="2200" y="0"/>
                                </a:lnTo>
                                <a:lnTo>
                                  <a:pt x="2200" y="3172"/>
                                </a:lnTo>
                                <a:lnTo>
                                  <a:pt x="2200" y="3172"/>
                                </a:lnTo>
                                <a:lnTo>
                                  <a:pt x="2200" y="6353"/>
                                </a:lnTo>
                                <a:lnTo>
                                  <a:pt x="2200" y="6353"/>
                                </a:lnTo>
                                <a:lnTo>
                                  <a:pt x="2200" y="6353"/>
                                </a:lnTo>
                                <a:lnTo>
                                  <a:pt x="2200" y="6353"/>
                                </a:lnTo>
                                <a:lnTo>
                                  <a:pt x="2200" y="6353"/>
                                </a:lnTo>
                                <a:lnTo>
                                  <a:pt x="2200" y="6353"/>
                                </a:lnTo>
                                <a:lnTo>
                                  <a:pt x="2200" y="6353"/>
                                </a:lnTo>
                                <a:lnTo>
                                  <a:pt x="2934" y="6353"/>
                                </a:lnTo>
                                <a:lnTo>
                                  <a:pt x="2934" y="6353"/>
                                </a:lnTo>
                                <a:lnTo>
                                  <a:pt x="2934" y="6353"/>
                                </a:lnTo>
                                <a:lnTo>
                                  <a:pt x="2934" y="6353"/>
                                </a:lnTo>
                                <a:lnTo>
                                  <a:pt x="2934" y="3172"/>
                                </a:lnTo>
                                <a:lnTo>
                                  <a:pt x="2934" y="3172"/>
                                </a:lnTo>
                                <a:lnTo>
                                  <a:pt x="2934" y="6353"/>
                                </a:lnTo>
                                <a:lnTo>
                                  <a:pt x="2934" y="6353"/>
                                </a:lnTo>
                                <a:lnTo>
                                  <a:pt x="2934" y="6353"/>
                                </a:lnTo>
                                <a:lnTo>
                                  <a:pt x="2934" y="6353"/>
                                </a:lnTo>
                                <a:lnTo>
                                  <a:pt x="2934" y="6353"/>
                                </a:lnTo>
                                <a:lnTo>
                                  <a:pt x="2934" y="6353"/>
                                </a:lnTo>
                                <a:lnTo>
                                  <a:pt x="3667" y="6353"/>
                                </a:lnTo>
                                <a:lnTo>
                                  <a:pt x="3667" y="6353"/>
                                </a:lnTo>
                                <a:lnTo>
                                  <a:pt x="3667" y="9525"/>
                                </a:lnTo>
                                <a:lnTo>
                                  <a:pt x="3667" y="9525"/>
                                </a:lnTo>
                                <a:lnTo>
                                  <a:pt x="3667" y="6353"/>
                                </a:lnTo>
                                <a:lnTo>
                                  <a:pt x="3667" y="6353"/>
                                </a:lnTo>
                                <a:lnTo>
                                  <a:pt x="3667" y="6353"/>
                                </a:lnTo>
                                <a:lnTo>
                                  <a:pt x="3667" y="3172"/>
                                </a:lnTo>
                                <a:lnTo>
                                  <a:pt x="3667" y="3172"/>
                                </a:lnTo>
                                <a:lnTo>
                                  <a:pt x="3667" y="6353"/>
                                </a:lnTo>
                                <a:lnTo>
                                  <a:pt x="3667" y="6353"/>
                                </a:lnTo>
                                <a:lnTo>
                                  <a:pt x="3667" y="6353"/>
                                </a:lnTo>
                                <a:lnTo>
                                  <a:pt x="4401" y="6353"/>
                                </a:lnTo>
                                <a:lnTo>
                                  <a:pt x="4401" y="6353"/>
                                </a:lnTo>
                                <a:lnTo>
                                  <a:pt x="4401" y="6353"/>
                                </a:lnTo>
                                <a:lnTo>
                                  <a:pt x="4401" y="6353"/>
                                </a:lnTo>
                                <a:lnTo>
                                  <a:pt x="4401" y="6353"/>
                                </a:lnTo>
                                <a:lnTo>
                                  <a:pt x="4401" y="3172"/>
                                </a:lnTo>
                                <a:lnTo>
                                  <a:pt x="4401" y="3172"/>
                                </a:lnTo>
                                <a:lnTo>
                                  <a:pt x="4401" y="3172"/>
                                </a:lnTo>
                                <a:lnTo>
                                  <a:pt x="4401" y="3172"/>
                                </a:lnTo>
                                <a:lnTo>
                                  <a:pt x="4401" y="6353"/>
                                </a:lnTo>
                                <a:lnTo>
                                  <a:pt x="4401" y="6353"/>
                                </a:lnTo>
                                <a:lnTo>
                                  <a:pt x="4401" y="6353"/>
                                </a:lnTo>
                                <a:lnTo>
                                  <a:pt x="4401" y="6353"/>
                                </a:lnTo>
                                <a:lnTo>
                                  <a:pt x="4401" y="6353"/>
                                </a:lnTo>
                                <a:lnTo>
                                  <a:pt x="4401" y="6353"/>
                                </a:lnTo>
                                <a:lnTo>
                                  <a:pt x="4401" y="6353"/>
                                </a:lnTo>
                                <a:lnTo>
                                  <a:pt x="4401" y="6353"/>
                                </a:lnTo>
                                <a:lnTo>
                                  <a:pt x="4401" y="6353"/>
                                </a:lnTo>
                                <a:lnTo>
                                  <a:pt x="5124" y="6353"/>
                                </a:lnTo>
                                <a:lnTo>
                                  <a:pt x="5124" y="6353"/>
                                </a:lnTo>
                                <a:lnTo>
                                  <a:pt x="5124" y="6353"/>
                                </a:lnTo>
                                <a:lnTo>
                                  <a:pt x="5124" y="6353"/>
                                </a:lnTo>
                                <a:lnTo>
                                  <a:pt x="5124" y="6353"/>
                                </a:lnTo>
                                <a:lnTo>
                                  <a:pt x="5124" y="6353"/>
                                </a:lnTo>
                                <a:lnTo>
                                  <a:pt x="5124" y="6353"/>
                                </a:lnTo>
                                <a:lnTo>
                                  <a:pt x="5124" y="6353"/>
                                </a:lnTo>
                                <a:lnTo>
                                  <a:pt x="5124" y="6353"/>
                                </a:lnTo>
                                <a:lnTo>
                                  <a:pt x="5124" y="6353"/>
                                </a:lnTo>
                                <a:lnTo>
                                  <a:pt x="5124" y="6353"/>
                                </a:lnTo>
                                <a:lnTo>
                                  <a:pt x="5124" y="6353"/>
                                </a:lnTo>
                                <a:lnTo>
                                  <a:pt x="5858" y="6353"/>
                                </a:lnTo>
                                <a:lnTo>
                                  <a:pt x="5858" y="9525"/>
                                </a:lnTo>
                                <a:lnTo>
                                  <a:pt x="5858" y="6353"/>
                                </a:lnTo>
                                <a:lnTo>
                                  <a:pt x="5858" y="6353"/>
                                </a:lnTo>
                                <a:lnTo>
                                  <a:pt x="5858" y="6353"/>
                                </a:lnTo>
                                <a:lnTo>
                                  <a:pt x="5858" y="6353"/>
                                </a:lnTo>
                                <a:lnTo>
                                  <a:pt x="5858" y="6353"/>
                                </a:lnTo>
                                <a:lnTo>
                                  <a:pt x="5858" y="6353"/>
                                </a:lnTo>
                                <a:lnTo>
                                  <a:pt x="5858" y="6353"/>
                                </a:lnTo>
                                <a:lnTo>
                                  <a:pt x="5858" y="6353"/>
                                </a:lnTo>
                                <a:lnTo>
                                  <a:pt x="5858" y="6353"/>
                                </a:lnTo>
                                <a:lnTo>
                                  <a:pt x="5858" y="6353"/>
                                </a:lnTo>
                                <a:lnTo>
                                  <a:pt x="5858" y="3172"/>
                                </a:lnTo>
                                <a:lnTo>
                                  <a:pt x="5858" y="3172"/>
                                </a:lnTo>
                                <a:lnTo>
                                  <a:pt x="6591" y="6353"/>
                                </a:lnTo>
                                <a:lnTo>
                                  <a:pt x="6591" y="6353"/>
                                </a:lnTo>
                                <a:lnTo>
                                  <a:pt x="6591" y="9525"/>
                                </a:lnTo>
                                <a:lnTo>
                                  <a:pt x="6591" y="6353"/>
                                </a:lnTo>
                                <a:lnTo>
                                  <a:pt x="6591" y="6353"/>
                                </a:lnTo>
                                <a:lnTo>
                                  <a:pt x="6591" y="6353"/>
                                </a:lnTo>
                                <a:lnTo>
                                  <a:pt x="6591" y="6353"/>
                                </a:lnTo>
                                <a:lnTo>
                                  <a:pt x="6591" y="6353"/>
                                </a:lnTo>
                                <a:lnTo>
                                  <a:pt x="6591" y="6353"/>
                                </a:lnTo>
                                <a:lnTo>
                                  <a:pt x="6591" y="6353"/>
                                </a:lnTo>
                                <a:lnTo>
                                  <a:pt x="6591" y="6353"/>
                                </a:lnTo>
                                <a:lnTo>
                                  <a:pt x="6591" y="6353"/>
                                </a:lnTo>
                                <a:lnTo>
                                  <a:pt x="7325" y="6353"/>
                                </a:lnTo>
                                <a:lnTo>
                                  <a:pt x="7325" y="6353"/>
                                </a:lnTo>
                                <a:lnTo>
                                  <a:pt x="7325" y="6353"/>
                                </a:lnTo>
                                <a:lnTo>
                                  <a:pt x="7325" y="6353"/>
                                </a:lnTo>
                                <a:lnTo>
                                  <a:pt x="7325" y="6353"/>
                                </a:lnTo>
                                <a:lnTo>
                                  <a:pt x="7325" y="6353"/>
                                </a:lnTo>
                                <a:lnTo>
                                  <a:pt x="7325" y="6353"/>
                                </a:lnTo>
                                <a:lnTo>
                                  <a:pt x="7325" y="6353"/>
                                </a:lnTo>
                                <a:lnTo>
                                  <a:pt x="7325" y="6353"/>
                                </a:lnTo>
                                <a:lnTo>
                                  <a:pt x="7325" y="6353"/>
                                </a:lnTo>
                                <a:lnTo>
                                  <a:pt x="7325" y="6353"/>
                                </a:lnTo>
                                <a:lnTo>
                                  <a:pt x="7325" y="6353"/>
                                </a:lnTo>
                                <a:lnTo>
                                  <a:pt x="8058" y="6353"/>
                                </a:lnTo>
                                <a:lnTo>
                                  <a:pt x="8058" y="6353"/>
                                </a:lnTo>
                                <a:lnTo>
                                  <a:pt x="8058" y="6353"/>
                                </a:lnTo>
                                <a:lnTo>
                                  <a:pt x="8058" y="3172"/>
                                </a:lnTo>
                                <a:lnTo>
                                  <a:pt x="8058" y="6353"/>
                                </a:lnTo>
                                <a:lnTo>
                                  <a:pt x="8058" y="3172"/>
                                </a:lnTo>
                                <a:lnTo>
                                  <a:pt x="8058" y="6353"/>
                                </a:lnTo>
                                <a:lnTo>
                                  <a:pt x="8058" y="3172"/>
                                </a:lnTo>
                                <a:lnTo>
                                  <a:pt x="8058" y="6353"/>
                                </a:lnTo>
                                <a:lnTo>
                                  <a:pt x="8058" y="6353"/>
                                </a:lnTo>
                                <a:lnTo>
                                  <a:pt x="8058" y="6353"/>
                                </a:lnTo>
                                <a:lnTo>
                                  <a:pt x="8058" y="6353"/>
                                </a:lnTo>
                                <a:lnTo>
                                  <a:pt x="8792" y="6353"/>
                                </a:lnTo>
                                <a:lnTo>
                                  <a:pt x="8792" y="6353"/>
                                </a:lnTo>
                                <a:lnTo>
                                  <a:pt x="8792" y="6353"/>
                                </a:lnTo>
                                <a:lnTo>
                                  <a:pt x="8792" y="6353"/>
                                </a:lnTo>
                                <a:lnTo>
                                  <a:pt x="8792" y="6353"/>
                                </a:lnTo>
                                <a:lnTo>
                                  <a:pt x="8792" y="6353"/>
                                </a:lnTo>
                                <a:lnTo>
                                  <a:pt x="8792" y="3172"/>
                                </a:lnTo>
                                <a:lnTo>
                                  <a:pt x="8792" y="6353"/>
                                </a:lnTo>
                                <a:lnTo>
                                  <a:pt x="8792" y="3172"/>
                                </a:lnTo>
                                <a:lnTo>
                                  <a:pt x="8792" y="3172"/>
                                </a:lnTo>
                                <a:lnTo>
                                  <a:pt x="8792" y="3172"/>
                                </a:lnTo>
                                <a:lnTo>
                                  <a:pt x="8792" y="3172"/>
                                </a:lnTo>
                                <a:lnTo>
                                  <a:pt x="9525" y="3172"/>
                                </a:lnTo>
                                <a:lnTo>
                                  <a:pt x="9525" y="6353"/>
                                </a:lnTo>
                                <a:lnTo>
                                  <a:pt x="9525" y="6353"/>
                                </a:lnTo>
                                <a:lnTo>
                                  <a:pt x="9525" y="6353"/>
                                </a:lnTo>
                                <a:lnTo>
                                  <a:pt x="9525" y="3172"/>
                                </a:lnTo>
                                <a:lnTo>
                                  <a:pt x="9525" y="3172"/>
                                </a:lnTo>
                                <a:lnTo>
                                  <a:pt x="9525" y="3172"/>
                                </a:lnTo>
                                <a:lnTo>
                                  <a:pt x="9525" y="6353"/>
                                </a:lnTo>
                                <a:lnTo>
                                  <a:pt x="9525" y="6353"/>
                                </a:lnTo>
                                <a:lnTo>
                                  <a:pt x="9525" y="6353"/>
                                </a:lnTo>
                                <a:lnTo>
                                  <a:pt x="9525" y="6353"/>
                                </a:lnTo>
                                <a:lnTo>
                                  <a:pt x="9525" y="6353"/>
                                </a:lnTo>
                                <a:lnTo>
                                  <a:pt x="9525" y="6353"/>
                                </a:lnTo>
                                <a:lnTo>
                                  <a:pt x="9525" y="6353"/>
                                </a:lnTo>
                                <a:lnTo>
                                  <a:pt x="9525" y="6353"/>
                                </a:lnTo>
                                <a:lnTo>
                                  <a:pt x="9525" y="6353"/>
                                </a:lnTo>
                                <a:lnTo>
                                  <a:pt x="9525" y="3172"/>
                                </a:lnTo>
                                <a:lnTo>
                                  <a:pt x="9525" y="6353"/>
                                </a:lnTo>
                                <a:lnTo>
                                  <a:pt x="9525" y="6353"/>
                                </a:lnTo>
                                <a:lnTo>
                                  <a:pt x="9525" y="6353"/>
                                </a:lnTo>
                                <a:lnTo>
                                  <a:pt x="10258" y="6353"/>
                                </a:lnTo>
                                <a:lnTo>
                                  <a:pt x="10258" y="6353"/>
                                </a:lnTo>
                                <a:lnTo>
                                  <a:pt x="10258" y="6353"/>
                                </a:lnTo>
                                <a:lnTo>
                                  <a:pt x="10258" y="6353"/>
                                </a:lnTo>
                                <a:lnTo>
                                  <a:pt x="10258" y="3172"/>
                                </a:lnTo>
                                <a:lnTo>
                                  <a:pt x="10258" y="3172"/>
                                </a:lnTo>
                                <a:lnTo>
                                  <a:pt x="10258" y="3172"/>
                                </a:lnTo>
                                <a:lnTo>
                                  <a:pt x="10258" y="3172"/>
                                </a:lnTo>
                                <a:lnTo>
                                  <a:pt x="10258" y="6353"/>
                                </a:lnTo>
                                <a:lnTo>
                                  <a:pt x="10258" y="3172"/>
                                </a:lnTo>
                                <a:lnTo>
                                  <a:pt x="10258" y="3172"/>
                                </a:lnTo>
                                <a:lnTo>
                                  <a:pt x="10258" y="3172"/>
                                </a:lnTo>
                                <a:lnTo>
                                  <a:pt x="10992" y="3172"/>
                                </a:lnTo>
                                <a:lnTo>
                                  <a:pt x="10992" y="3172"/>
                                </a:lnTo>
                                <a:lnTo>
                                  <a:pt x="10992" y="6353"/>
                                </a:lnTo>
                                <a:lnTo>
                                  <a:pt x="10992" y="6353"/>
                                </a:lnTo>
                                <a:lnTo>
                                  <a:pt x="10992" y="6353"/>
                                </a:lnTo>
                                <a:lnTo>
                                  <a:pt x="10992" y="3172"/>
                                </a:lnTo>
                                <a:lnTo>
                                  <a:pt x="10992" y="3172"/>
                                </a:lnTo>
                                <a:lnTo>
                                  <a:pt x="10992" y="3172"/>
                                </a:lnTo>
                                <a:lnTo>
                                  <a:pt x="10992" y="3172"/>
                                </a:lnTo>
                                <a:lnTo>
                                  <a:pt x="10992" y="3172"/>
                                </a:lnTo>
                                <a:lnTo>
                                  <a:pt x="10992" y="6353"/>
                                </a:lnTo>
                                <a:lnTo>
                                  <a:pt x="10992" y="6353"/>
                                </a:lnTo>
                                <a:lnTo>
                                  <a:pt x="11725" y="6353"/>
                                </a:lnTo>
                                <a:lnTo>
                                  <a:pt x="11725" y="6353"/>
                                </a:lnTo>
                                <a:lnTo>
                                  <a:pt x="11725" y="6353"/>
                                </a:lnTo>
                                <a:lnTo>
                                  <a:pt x="11725" y="6353"/>
                                </a:lnTo>
                                <a:lnTo>
                                  <a:pt x="11725" y="6353"/>
                                </a:lnTo>
                                <a:lnTo>
                                  <a:pt x="11725" y="6353"/>
                                </a:lnTo>
                                <a:lnTo>
                                  <a:pt x="11725" y="6353"/>
                                </a:lnTo>
                                <a:lnTo>
                                  <a:pt x="11725" y="6353"/>
                                </a:lnTo>
                                <a:lnTo>
                                  <a:pt x="11725" y="6353"/>
                                </a:lnTo>
                                <a:lnTo>
                                  <a:pt x="11725" y="6353"/>
                                </a:lnTo>
                                <a:lnTo>
                                  <a:pt x="11725" y="6353"/>
                                </a:lnTo>
                                <a:lnTo>
                                  <a:pt x="11725" y="3172"/>
                                </a:lnTo>
                                <a:lnTo>
                                  <a:pt x="12459" y="6353"/>
                                </a:lnTo>
                                <a:lnTo>
                                  <a:pt x="12459" y="6353"/>
                                </a:lnTo>
                                <a:lnTo>
                                  <a:pt x="12459" y="6353"/>
                                </a:lnTo>
                                <a:lnTo>
                                  <a:pt x="12459" y="6353"/>
                                </a:lnTo>
                                <a:lnTo>
                                  <a:pt x="12459" y="6353"/>
                                </a:lnTo>
                                <a:lnTo>
                                  <a:pt x="12459" y="3172"/>
                                </a:lnTo>
                                <a:lnTo>
                                  <a:pt x="12459" y="3172"/>
                                </a:lnTo>
                                <a:lnTo>
                                  <a:pt x="12459" y="3172"/>
                                </a:lnTo>
                                <a:lnTo>
                                  <a:pt x="12459" y="3172"/>
                                </a:lnTo>
                                <a:lnTo>
                                  <a:pt x="12459" y="6353"/>
                                </a:lnTo>
                                <a:lnTo>
                                  <a:pt x="12459" y="6353"/>
                                </a:lnTo>
                                <a:lnTo>
                                  <a:pt x="12459" y="6353"/>
                                </a:lnTo>
                                <a:lnTo>
                                  <a:pt x="13192" y="3172"/>
                                </a:lnTo>
                                <a:lnTo>
                                  <a:pt x="13192" y="0"/>
                                </a:lnTo>
                                <a:lnTo>
                                  <a:pt x="13192" y="3172"/>
                                </a:lnTo>
                                <a:lnTo>
                                  <a:pt x="13192" y="3172"/>
                                </a:lnTo>
                                <a:lnTo>
                                  <a:pt x="13192" y="3172"/>
                                </a:lnTo>
                                <a:lnTo>
                                  <a:pt x="13192" y="3172"/>
                                </a:lnTo>
                                <a:lnTo>
                                  <a:pt x="13192" y="6353"/>
                                </a:lnTo>
                                <a:lnTo>
                                  <a:pt x="13192" y="6353"/>
                                </a:lnTo>
                                <a:lnTo>
                                  <a:pt x="13192" y="3172"/>
                                </a:lnTo>
                                <a:lnTo>
                                  <a:pt x="13192" y="6353"/>
                                </a:lnTo>
                                <a:lnTo>
                                  <a:pt x="13192" y="3172"/>
                                </a:lnTo>
                                <a:lnTo>
                                  <a:pt x="13192" y="6353"/>
                                </a:lnTo>
                                <a:lnTo>
                                  <a:pt x="13926" y="6353"/>
                                </a:lnTo>
                                <a:lnTo>
                                  <a:pt x="13926" y="6353"/>
                                </a:lnTo>
                                <a:lnTo>
                                  <a:pt x="13926" y="6353"/>
                                </a:lnTo>
                                <a:lnTo>
                                  <a:pt x="13926" y="6353"/>
                                </a:lnTo>
                                <a:lnTo>
                                  <a:pt x="13926" y="3172"/>
                                </a:lnTo>
                                <a:lnTo>
                                  <a:pt x="13926" y="6353"/>
                                </a:lnTo>
                                <a:lnTo>
                                  <a:pt x="13926" y="3172"/>
                                </a:lnTo>
                                <a:lnTo>
                                  <a:pt x="13926" y="3172"/>
                                </a:lnTo>
                                <a:lnTo>
                                  <a:pt x="13926" y="6353"/>
                                </a:lnTo>
                                <a:lnTo>
                                  <a:pt x="13926" y="6353"/>
                                </a:lnTo>
                                <a:lnTo>
                                  <a:pt x="13926" y="6353"/>
                                </a:lnTo>
                                <a:lnTo>
                                  <a:pt x="13926" y="6353"/>
                                </a:lnTo>
                                <a:lnTo>
                                  <a:pt x="13926" y="6353"/>
                                </a:lnTo>
                                <a:lnTo>
                                  <a:pt x="13926" y="6353"/>
                                </a:lnTo>
                                <a:lnTo>
                                  <a:pt x="13926" y="6353"/>
                                </a:lnTo>
                                <a:lnTo>
                                  <a:pt x="13926" y="6353"/>
                                </a:lnTo>
                                <a:lnTo>
                                  <a:pt x="13926" y="6353"/>
                                </a:lnTo>
                                <a:lnTo>
                                  <a:pt x="13926" y="6353"/>
                                </a:lnTo>
                                <a:lnTo>
                                  <a:pt x="13926" y="6353"/>
                                </a:lnTo>
                                <a:lnTo>
                                  <a:pt x="13926" y="6353"/>
                                </a:lnTo>
                                <a:lnTo>
                                  <a:pt x="14649" y="6353"/>
                                </a:lnTo>
                                <a:lnTo>
                                  <a:pt x="14649" y="6353"/>
                                </a:lnTo>
                                <a:lnTo>
                                  <a:pt x="14649" y="6353"/>
                                </a:lnTo>
                                <a:lnTo>
                                  <a:pt x="14649" y="6353"/>
                                </a:lnTo>
                                <a:lnTo>
                                  <a:pt x="14649" y="6353"/>
                                </a:lnTo>
                                <a:lnTo>
                                  <a:pt x="14649" y="3172"/>
                                </a:lnTo>
                                <a:lnTo>
                                  <a:pt x="14649" y="3172"/>
                                </a:lnTo>
                                <a:lnTo>
                                  <a:pt x="14649" y="3172"/>
                                </a:lnTo>
                                <a:lnTo>
                                  <a:pt x="14649" y="6353"/>
                                </a:lnTo>
                                <a:lnTo>
                                  <a:pt x="14649" y="6353"/>
                                </a:lnTo>
                                <a:lnTo>
                                  <a:pt x="14649" y="6353"/>
                                </a:lnTo>
                                <a:lnTo>
                                  <a:pt x="14649" y="9525"/>
                                </a:lnTo>
                                <a:lnTo>
                                  <a:pt x="15383" y="6353"/>
                                </a:lnTo>
                                <a:lnTo>
                                  <a:pt x="15383" y="6353"/>
                                </a:lnTo>
                                <a:lnTo>
                                  <a:pt x="15383" y="6353"/>
                                </a:lnTo>
                                <a:lnTo>
                                  <a:pt x="15383" y="6353"/>
                                </a:lnTo>
                                <a:lnTo>
                                  <a:pt x="15383" y="6353"/>
                                </a:lnTo>
                                <a:lnTo>
                                  <a:pt x="15383" y="6353"/>
                                </a:lnTo>
                                <a:lnTo>
                                  <a:pt x="15383" y="6353"/>
                                </a:lnTo>
                                <a:lnTo>
                                  <a:pt x="15383" y="6353"/>
                                </a:lnTo>
                                <a:lnTo>
                                  <a:pt x="15383" y="3172"/>
                                </a:lnTo>
                                <a:lnTo>
                                  <a:pt x="15383" y="6353"/>
                                </a:lnTo>
                                <a:lnTo>
                                  <a:pt x="15383" y="6353"/>
                                </a:lnTo>
                                <a:lnTo>
                                  <a:pt x="15383" y="6353"/>
                                </a:lnTo>
                                <a:lnTo>
                                  <a:pt x="16116" y="6353"/>
                                </a:lnTo>
                                <a:lnTo>
                                  <a:pt x="16116" y="6353"/>
                                </a:lnTo>
                                <a:lnTo>
                                  <a:pt x="16116" y="6353"/>
                                </a:lnTo>
                                <a:lnTo>
                                  <a:pt x="16116" y="6353"/>
                                </a:lnTo>
                                <a:lnTo>
                                  <a:pt x="16116" y="6353"/>
                                </a:lnTo>
                                <a:lnTo>
                                  <a:pt x="16116" y="6353"/>
                                </a:lnTo>
                                <a:lnTo>
                                  <a:pt x="16116" y="6353"/>
                                </a:lnTo>
                                <a:lnTo>
                                  <a:pt x="16116" y="6353"/>
                                </a:lnTo>
                                <a:lnTo>
                                  <a:pt x="16116" y="6353"/>
                                </a:lnTo>
                                <a:lnTo>
                                  <a:pt x="16116" y="6353"/>
                                </a:lnTo>
                                <a:lnTo>
                                  <a:pt x="16116" y="6353"/>
                                </a:lnTo>
                                <a:lnTo>
                                  <a:pt x="16116" y="6353"/>
                                </a:lnTo>
                                <a:lnTo>
                                  <a:pt x="16850" y="6353"/>
                                </a:lnTo>
                                <a:lnTo>
                                  <a:pt x="16850" y="6353"/>
                                </a:lnTo>
                                <a:lnTo>
                                  <a:pt x="16850" y="6353"/>
                                </a:lnTo>
                                <a:lnTo>
                                  <a:pt x="16850" y="6353"/>
                                </a:lnTo>
                                <a:lnTo>
                                  <a:pt x="16850" y="6353"/>
                                </a:lnTo>
                                <a:lnTo>
                                  <a:pt x="16850" y="6353"/>
                                </a:lnTo>
                                <a:lnTo>
                                  <a:pt x="16850" y="6353"/>
                                </a:lnTo>
                                <a:lnTo>
                                  <a:pt x="16850" y="6353"/>
                                </a:lnTo>
                                <a:lnTo>
                                  <a:pt x="16850" y="6353"/>
                                </a:lnTo>
                                <a:lnTo>
                                  <a:pt x="16850" y="3172"/>
                                </a:lnTo>
                                <a:lnTo>
                                  <a:pt x="16850" y="3172"/>
                                </a:lnTo>
                                <a:lnTo>
                                  <a:pt x="16850" y="3172"/>
                                </a:lnTo>
                                <a:lnTo>
                                  <a:pt x="17583" y="3172"/>
                                </a:lnTo>
                                <a:lnTo>
                                  <a:pt x="17583" y="6353"/>
                                </a:lnTo>
                                <a:lnTo>
                                  <a:pt x="17583" y="6353"/>
                                </a:lnTo>
                                <a:lnTo>
                                  <a:pt x="17583" y="6353"/>
                                </a:lnTo>
                                <a:lnTo>
                                  <a:pt x="17583" y="6353"/>
                                </a:lnTo>
                                <a:lnTo>
                                  <a:pt x="17583" y="6353"/>
                                </a:lnTo>
                                <a:lnTo>
                                  <a:pt x="17583" y="6353"/>
                                </a:lnTo>
                                <a:lnTo>
                                  <a:pt x="17583" y="6353"/>
                                </a:lnTo>
                                <a:lnTo>
                                  <a:pt x="17583" y="6353"/>
                                </a:lnTo>
                                <a:lnTo>
                                  <a:pt x="17583" y="6353"/>
                                </a:lnTo>
                                <a:lnTo>
                                  <a:pt x="17583" y="3172"/>
                                </a:lnTo>
                                <a:lnTo>
                                  <a:pt x="17583" y="3172"/>
                                </a:lnTo>
                                <a:lnTo>
                                  <a:pt x="17583" y="3172"/>
                                </a:lnTo>
                                <a:lnTo>
                                  <a:pt x="17583" y="3172"/>
                                </a:lnTo>
                                <a:lnTo>
                                  <a:pt x="18317" y="3172"/>
                                </a:lnTo>
                                <a:lnTo>
                                  <a:pt x="18317" y="6353"/>
                                </a:lnTo>
                                <a:lnTo>
                                  <a:pt x="18317" y="3172"/>
                                </a:lnTo>
                                <a:lnTo>
                                  <a:pt x="18317" y="3172"/>
                                </a:lnTo>
                                <a:lnTo>
                                  <a:pt x="18317" y="3172"/>
                                </a:lnTo>
                                <a:lnTo>
                                  <a:pt x="18317" y="3172"/>
                                </a:lnTo>
                                <a:lnTo>
                                  <a:pt x="18317" y="3172"/>
                                </a:lnTo>
                                <a:lnTo>
                                  <a:pt x="18317" y="6353"/>
                                </a:lnTo>
                                <a:lnTo>
                                  <a:pt x="18317" y="3172"/>
                                </a:lnTo>
                                <a:lnTo>
                                  <a:pt x="18317" y="3172"/>
                                </a:lnTo>
                                <a:lnTo>
                                  <a:pt x="18317" y="3172"/>
                                </a:lnTo>
                                <a:lnTo>
                                  <a:pt x="18317" y="6353"/>
                                </a:lnTo>
                                <a:lnTo>
                                  <a:pt x="19050" y="6353"/>
                                </a:lnTo>
                                <a:lnTo>
                                  <a:pt x="19050" y="6353"/>
                                </a:lnTo>
                                <a:lnTo>
                                  <a:pt x="19050" y="6353"/>
                                </a:lnTo>
                                <a:lnTo>
                                  <a:pt x="19050" y="6353"/>
                                </a:lnTo>
                                <a:lnTo>
                                  <a:pt x="19050" y="6353"/>
                                </a:lnTo>
                                <a:lnTo>
                                  <a:pt x="19050" y="6353"/>
                                </a:lnTo>
                                <a:lnTo>
                                  <a:pt x="19050" y="6353"/>
                                </a:lnTo>
                                <a:lnTo>
                                  <a:pt x="19050" y="6353"/>
                                </a:lnTo>
                                <a:lnTo>
                                  <a:pt x="19050" y="6353"/>
                                </a:lnTo>
                                <a:lnTo>
                                  <a:pt x="19050" y="6353"/>
                                </a:lnTo>
                                <a:lnTo>
                                  <a:pt x="19050" y="6353"/>
                                </a:lnTo>
                                <a:lnTo>
                                  <a:pt x="19050" y="6353"/>
                                </a:lnTo>
                                <a:lnTo>
                                  <a:pt x="19050" y="6353"/>
                                </a:lnTo>
                                <a:lnTo>
                                  <a:pt x="19050" y="3172"/>
                                </a:lnTo>
                                <a:lnTo>
                                  <a:pt x="19050" y="3172"/>
                                </a:lnTo>
                                <a:lnTo>
                                  <a:pt x="19050" y="6353"/>
                                </a:lnTo>
                                <a:lnTo>
                                  <a:pt x="19050" y="3172"/>
                                </a:lnTo>
                                <a:lnTo>
                                  <a:pt x="19050" y="6353"/>
                                </a:lnTo>
                                <a:lnTo>
                                  <a:pt x="19783" y="6353"/>
                                </a:lnTo>
                                <a:lnTo>
                                  <a:pt x="19783" y="6353"/>
                                </a:lnTo>
                                <a:lnTo>
                                  <a:pt x="19783" y="6353"/>
                                </a:lnTo>
                                <a:lnTo>
                                  <a:pt x="19783" y="6353"/>
                                </a:lnTo>
                                <a:lnTo>
                                  <a:pt x="19783" y="6353"/>
                                </a:lnTo>
                                <a:lnTo>
                                  <a:pt x="19783" y="6353"/>
                                </a:lnTo>
                                <a:lnTo>
                                  <a:pt x="19783" y="3172"/>
                                </a:lnTo>
                                <a:lnTo>
                                  <a:pt x="19783" y="3172"/>
                                </a:lnTo>
                                <a:lnTo>
                                  <a:pt x="19783" y="3172"/>
                                </a:lnTo>
                                <a:lnTo>
                                  <a:pt x="19783" y="3172"/>
                                </a:lnTo>
                                <a:lnTo>
                                  <a:pt x="19783" y="6353"/>
                                </a:lnTo>
                                <a:lnTo>
                                  <a:pt x="19783" y="6353"/>
                                </a:lnTo>
                                <a:lnTo>
                                  <a:pt x="20517" y="6353"/>
                                </a:lnTo>
                                <a:lnTo>
                                  <a:pt x="20517" y="6353"/>
                                </a:lnTo>
                                <a:lnTo>
                                  <a:pt x="20517" y="6353"/>
                                </a:lnTo>
                                <a:lnTo>
                                  <a:pt x="20517" y="6353"/>
                                </a:lnTo>
                                <a:lnTo>
                                  <a:pt x="20517" y="6353"/>
                                </a:lnTo>
                                <a:lnTo>
                                  <a:pt x="20517" y="6353"/>
                                </a:lnTo>
                                <a:lnTo>
                                  <a:pt x="20517" y="6353"/>
                                </a:lnTo>
                                <a:lnTo>
                                  <a:pt x="20517" y="6353"/>
                                </a:lnTo>
                                <a:lnTo>
                                  <a:pt x="20517" y="3172"/>
                                </a:lnTo>
                                <a:lnTo>
                                  <a:pt x="20517" y="6353"/>
                                </a:lnTo>
                                <a:lnTo>
                                  <a:pt x="20517" y="6353"/>
                                </a:lnTo>
                                <a:lnTo>
                                  <a:pt x="20517" y="6353"/>
                                </a:lnTo>
                                <a:lnTo>
                                  <a:pt x="21250" y="6353"/>
                                </a:lnTo>
                                <a:lnTo>
                                  <a:pt x="21250" y="6353"/>
                                </a:lnTo>
                                <a:lnTo>
                                  <a:pt x="21250" y="6353"/>
                                </a:lnTo>
                                <a:lnTo>
                                  <a:pt x="21250" y="6353"/>
                                </a:lnTo>
                                <a:lnTo>
                                  <a:pt x="21250" y="6353"/>
                                </a:lnTo>
                                <a:lnTo>
                                  <a:pt x="21250" y="6353"/>
                                </a:lnTo>
                                <a:lnTo>
                                  <a:pt x="21250" y="6353"/>
                                </a:lnTo>
                                <a:lnTo>
                                  <a:pt x="21250" y="6353"/>
                                </a:lnTo>
                                <a:lnTo>
                                  <a:pt x="21250" y="6353"/>
                                </a:lnTo>
                                <a:lnTo>
                                  <a:pt x="21250" y="6353"/>
                                </a:lnTo>
                                <a:lnTo>
                                  <a:pt x="21250" y="6353"/>
                                </a:lnTo>
                                <a:lnTo>
                                  <a:pt x="21250" y="3172"/>
                                </a:lnTo>
                                <a:lnTo>
                                  <a:pt x="21984" y="3172"/>
                                </a:lnTo>
                                <a:lnTo>
                                  <a:pt x="21984" y="6353"/>
                                </a:lnTo>
                                <a:lnTo>
                                  <a:pt x="21984" y="3172"/>
                                </a:lnTo>
                                <a:lnTo>
                                  <a:pt x="21984" y="3172"/>
                                </a:lnTo>
                                <a:lnTo>
                                  <a:pt x="21984" y="6353"/>
                                </a:lnTo>
                                <a:lnTo>
                                  <a:pt x="21984" y="3172"/>
                                </a:lnTo>
                                <a:lnTo>
                                  <a:pt x="21984" y="6353"/>
                                </a:lnTo>
                                <a:lnTo>
                                  <a:pt x="21984" y="6353"/>
                                </a:lnTo>
                                <a:lnTo>
                                  <a:pt x="21984" y="6353"/>
                                </a:lnTo>
                                <a:lnTo>
                                  <a:pt x="21984" y="6353"/>
                                </a:lnTo>
                                <a:lnTo>
                                  <a:pt x="21984" y="6353"/>
                                </a:lnTo>
                                <a:lnTo>
                                  <a:pt x="21984" y="6353"/>
                                </a:lnTo>
                                <a:lnTo>
                                  <a:pt x="21984" y="6353"/>
                                </a:lnTo>
                                <a:lnTo>
                                  <a:pt x="21984" y="6353"/>
                                </a:lnTo>
                                <a:lnTo>
                                  <a:pt x="22717" y="6353"/>
                                </a:lnTo>
                                <a:lnTo>
                                  <a:pt x="22717" y="6353"/>
                                </a:lnTo>
                                <a:lnTo>
                                  <a:pt x="22717" y="6353"/>
                                </a:lnTo>
                                <a:lnTo>
                                  <a:pt x="22717" y="6353"/>
                                </a:lnTo>
                                <a:lnTo>
                                  <a:pt x="22717" y="6353"/>
                                </a:lnTo>
                                <a:lnTo>
                                  <a:pt x="22717" y="6353"/>
                                </a:lnTo>
                                <a:lnTo>
                                  <a:pt x="22717" y="6353"/>
                                </a:lnTo>
                                <a:lnTo>
                                  <a:pt x="22717" y="6353"/>
                                </a:lnTo>
                                <a:lnTo>
                                  <a:pt x="22717" y="6353"/>
                                </a:lnTo>
                                <a:lnTo>
                                  <a:pt x="22717" y="3172"/>
                                </a:lnTo>
                                <a:lnTo>
                                  <a:pt x="22717" y="3172"/>
                                </a:lnTo>
                                <a:lnTo>
                                  <a:pt x="22717" y="3172"/>
                                </a:lnTo>
                                <a:lnTo>
                                  <a:pt x="23451" y="3172"/>
                                </a:lnTo>
                                <a:lnTo>
                                  <a:pt x="23451" y="6353"/>
                                </a:lnTo>
                                <a:lnTo>
                                  <a:pt x="23451" y="6353"/>
                                </a:lnTo>
                                <a:lnTo>
                                  <a:pt x="23451" y="6353"/>
                                </a:lnTo>
                                <a:lnTo>
                                  <a:pt x="23451" y="6353"/>
                                </a:lnTo>
                                <a:lnTo>
                                  <a:pt x="23451" y="3172"/>
                                </a:lnTo>
                                <a:lnTo>
                                  <a:pt x="23451" y="3172"/>
                                </a:lnTo>
                                <a:lnTo>
                                  <a:pt x="23451" y="3172"/>
                                </a:lnTo>
                                <a:lnTo>
                                  <a:pt x="23451" y="3172"/>
                                </a:lnTo>
                                <a:lnTo>
                                  <a:pt x="23451" y="3172"/>
                                </a:lnTo>
                                <a:lnTo>
                                  <a:pt x="23451" y="3172"/>
                                </a:lnTo>
                                <a:lnTo>
                                  <a:pt x="23451" y="6353"/>
                                </a:lnTo>
                                <a:lnTo>
                                  <a:pt x="23451" y="6353"/>
                                </a:lnTo>
                                <a:lnTo>
                                  <a:pt x="23451" y="3172"/>
                                </a:lnTo>
                                <a:lnTo>
                                  <a:pt x="23451" y="6353"/>
                                </a:lnTo>
                                <a:lnTo>
                                  <a:pt x="23451" y="6353"/>
                                </a:lnTo>
                                <a:lnTo>
                                  <a:pt x="23451" y="6353"/>
                                </a:lnTo>
                                <a:lnTo>
                                  <a:pt x="23451" y="6353"/>
                                </a:lnTo>
                                <a:lnTo>
                                  <a:pt x="24174" y="6353"/>
                                </a:lnTo>
                                <a:lnTo>
                                  <a:pt x="24174" y="6353"/>
                                </a:lnTo>
                                <a:lnTo>
                                  <a:pt x="24174" y="6353"/>
                                </a:lnTo>
                                <a:lnTo>
                                  <a:pt x="24174" y="6353"/>
                                </a:lnTo>
                                <a:lnTo>
                                  <a:pt x="24174" y="6353"/>
                                </a:lnTo>
                                <a:lnTo>
                                  <a:pt x="24174" y="6353"/>
                                </a:lnTo>
                                <a:lnTo>
                                  <a:pt x="24174" y="6353"/>
                                </a:lnTo>
                                <a:lnTo>
                                  <a:pt x="24174" y="6353"/>
                                </a:lnTo>
                                <a:lnTo>
                                  <a:pt x="24174" y="6353"/>
                                </a:lnTo>
                                <a:lnTo>
                                  <a:pt x="24174" y="6353"/>
                                </a:lnTo>
                                <a:lnTo>
                                  <a:pt x="24174" y="6353"/>
                                </a:lnTo>
                                <a:lnTo>
                                  <a:pt x="24174" y="6353"/>
                                </a:lnTo>
                                <a:lnTo>
                                  <a:pt x="24908" y="6353"/>
                                </a:lnTo>
                                <a:lnTo>
                                  <a:pt x="24908" y="6353"/>
                                </a:lnTo>
                                <a:lnTo>
                                  <a:pt x="24908" y="6353"/>
                                </a:lnTo>
                                <a:lnTo>
                                  <a:pt x="24908" y="6353"/>
                                </a:lnTo>
                                <a:lnTo>
                                  <a:pt x="24908" y="6353"/>
                                </a:lnTo>
                                <a:lnTo>
                                  <a:pt x="24908" y="9525"/>
                                </a:lnTo>
                                <a:lnTo>
                                  <a:pt x="24908" y="9525"/>
                                </a:lnTo>
                                <a:lnTo>
                                  <a:pt x="24908" y="6353"/>
                                </a:lnTo>
                                <a:lnTo>
                                  <a:pt x="24908" y="6353"/>
                                </a:lnTo>
                                <a:lnTo>
                                  <a:pt x="24908" y="6353"/>
                                </a:lnTo>
                                <a:lnTo>
                                  <a:pt x="24908" y="6353"/>
                                </a:lnTo>
                                <a:lnTo>
                                  <a:pt x="24908" y="6353"/>
                                </a:lnTo>
                                <a:lnTo>
                                  <a:pt x="25641" y="6353"/>
                                </a:lnTo>
                                <a:lnTo>
                                  <a:pt x="25641" y="6353"/>
                                </a:lnTo>
                                <a:lnTo>
                                  <a:pt x="25641" y="6353"/>
                                </a:lnTo>
                                <a:lnTo>
                                  <a:pt x="25641" y="6353"/>
                                </a:lnTo>
                                <a:lnTo>
                                  <a:pt x="25641" y="3172"/>
                                </a:lnTo>
                                <a:lnTo>
                                  <a:pt x="25641" y="3172"/>
                                </a:lnTo>
                                <a:lnTo>
                                  <a:pt x="25641" y="3172"/>
                                </a:lnTo>
                                <a:lnTo>
                                  <a:pt x="25641" y="3172"/>
                                </a:lnTo>
                                <a:lnTo>
                                  <a:pt x="25641" y="6353"/>
                                </a:lnTo>
                                <a:lnTo>
                                  <a:pt x="25641" y="6353"/>
                                </a:lnTo>
                                <a:lnTo>
                                  <a:pt x="25641" y="6353"/>
                                </a:lnTo>
                                <a:lnTo>
                                  <a:pt x="25641" y="6353"/>
                                </a:lnTo>
                                <a:lnTo>
                                  <a:pt x="25641" y="6353"/>
                                </a:lnTo>
                                <a:lnTo>
                                  <a:pt x="25641" y="6353"/>
                                </a:lnTo>
                                <a:lnTo>
                                  <a:pt x="26375" y="6353"/>
                                </a:lnTo>
                                <a:lnTo>
                                  <a:pt x="26375" y="6353"/>
                                </a:lnTo>
                                <a:lnTo>
                                  <a:pt x="26375" y="6353"/>
                                </a:lnTo>
                                <a:lnTo>
                                  <a:pt x="26375" y="6353"/>
                                </a:lnTo>
                                <a:lnTo>
                                  <a:pt x="26375" y="6353"/>
                                </a:lnTo>
                                <a:lnTo>
                                  <a:pt x="26375" y="6353"/>
                                </a:lnTo>
                                <a:lnTo>
                                  <a:pt x="26375" y="6353"/>
                                </a:lnTo>
                                <a:lnTo>
                                  <a:pt x="26375" y="6353"/>
                                </a:lnTo>
                                <a:lnTo>
                                  <a:pt x="26375" y="3172"/>
                                </a:lnTo>
                                <a:lnTo>
                                  <a:pt x="26375" y="3172"/>
                                </a:lnTo>
                                <a:lnTo>
                                  <a:pt x="26375" y="6353"/>
                                </a:lnTo>
                                <a:lnTo>
                                  <a:pt x="26375" y="6353"/>
                                </a:lnTo>
                                <a:lnTo>
                                  <a:pt x="27108" y="6353"/>
                                </a:lnTo>
                                <a:lnTo>
                                  <a:pt x="27108" y="6353"/>
                                </a:lnTo>
                                <a:lnTo>
                                  <a:pt x="27108" y="6353"/>
                                </a:lnTo>
                                <a:lnTo>
                                  <a:pt x="27108" y="6353"/>
                                </a:lnTo>
                                <a:lnTo>
                                  <a:pt x="27108" y="6353"/>
                                </a:lnTo>
                                <a:lnTo>
                                  <a:pt x="27108" y="6353"/>
                                </a:lnTo>
                                <a:lnTo>
                                  <a:pt x="27108" y="6353"/>
                                </a:lnTo>
                                <a:lnTo>
                                  <a:pt x="27108" y="6353"/>
                                </a:lnTo>
                                <a:lnTo>
                                  <a:pt x="27108" y="6353"/>
                                </a:lnTo>
                                <a:lnTo>
                                  <a:pt x="27108" y="6353"/>
                                </a:lnTo>
                                <a:lnTo>
                                  <a:pt x="27108" y="6353"/>
                                </a:lnTo>
                                <a:lnTo>
                                  <a:pt x="27108" y="6353"/>
                                </a:lnTo>
                                <a:lnTo>
                                  <a:pt x="27842" y="6353"/>
                                </a:lnTo>
                                <a:lnTo>
                                  <a:pt x="27842" y="6353"/>
                                </a:lnTo>
                                <a:lnTo>
                                  <a:pt x="27842" y="3172"/>
                                </a:lnTo>
                                <a:lnTo>
                                  <a:pt x="27842" y="6353"/>
                                </a:lnTo>
                                <a:lnTo>
                                  <a:pt x="27842" y="3172"/>
                                </a:lnTo>
                                <a:lnTo>
                                  <a:pt x="27842" y="3172"/>
                                </a:lnTo>
                                <a:lnTo>
                                  <a:pt x="27842" y="6353"/>
                                </a:lnTo>
                                <a:lnTo>
                                  <a:pt x="27842" y="3172"/>
                                </a:lnTo>
                                <a:lnTo>
                                  <a:pt x="27842" y="3172"/>
                                </a:lnTo>
                                <a:lnTo>
                                  <a:pt x="27842" y="6353"/>
                                </a:lnTo>
                                <a:lnTo>
                                  <a:pt x="27842" y="6353"/>
                                </a:lnTo>
                                <a:lnTo>
                                  <a:pt x="27842" y="6353"/>
                                </a:lnTo>
                                <a:lnTo>
                                  <a:pt x="28575" y="635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94" name="Freeform: Shape 894"/>
                        <wps:cNvSpPr/>
                        <wps:spPr>
                          <a:xfrm>
                            <a:off x="3071812" y="3910012"/>
                            <a:ext cx="28575" cy="9525"/>
                          </a:xfrm>
                          <a:custGeom>
                            <a:avLst/>
                            <a:gdLst>
                              <a:gd name="connsiteX0" fmla="*/ 0 w 28575"/>
                              <a:gd name="connsiteY0" fmla="*/ 6353 h 9525"/>
                              <a:gd name="connsiteX1" fmla="*/ 0 w 28575"/>
                              <a:gd name="connsiteY1" fmla="*/ 6353 h 9525"/>
                              <a:gd name="connsiteX2" fmla="*/ 0 w 28575"/>
                              <a:gd name="connsiteY2" fmla="*/ 3172 h 9525"/>
                              <a:gd name="connsiteX3" fmla="*/ 0 w 28575"/>
                              <a:gd name="connsiteY3" fmla="*/ 6353 h 9525"/>
                              <a:gd name="connsiteX4" fmla="*/ 0 w 28575"/>
                              <a:gd name="connsiteY4" fmla="*/ 3172 h 9525"/>
                              <a:gd name="connsiteX5" fmla="*/ 0 w 28575"/>
                              <a:gd name="connsiteY5" fmla="*/ 3172 h 9525"/>
                              <a:gd name="connsiteX6" fmla="*/ 0 w 28575"/>
                              <a:gd name="connsiteY6" fmla="*/ 6353 h 9525"/>
                              <a:gd name="connsiteX7" fmla="*/ 0 w 28575"/>
                              <a:gd name="connsiteY7" fmla="*/ 6353 h 9525"/>
                              <a:gd name="connsiteX8" fmla="*/ 0 w 28575"/>
                              <a:gd name="connsiteY8" fmla="*/ 6353 h 9525"/>
                              <a:gd name="connsiteX9" fmla="*/ 0 w 28575"/>
                              <a:gd name="connsiteY9" fmla="*/ 6353 h 9525"/>
                              <a:gd name="connsiteX10" fmla="*/ 0 w 28575"/>
                              <a:gd name="connsiteY10" fmla="*/ 6353 h 9525"/>
                              <a:gd name="connsiteX11" fmla="*/ 0 w 28575"/>
                              <a:gd name="connsiteY11" fmla="*/ 3172 h 9525"/>
                              <a:gd name="connsiteX12" fmla="*/ 0 w 28575"/>
                              <a:gd name="connsiteY12" fmla="*/ 6353 h 9525"/>
                              <a:gd name="connsiteX13" fmla="*/ 0 w 28575"/>
                              <a:gd name="connsiteY13" fmla="*/ 3172 h 9525"/>
                              <a:gd name="connsiteX14" fmla="*/ 0 w 28575"/>
                              <a:gd name="connsiteY14" fmla="*/ 6353 h 9525"/>
                              <a:gd name="connsiteX15" fmla="*/ 0 w 28575"/>
                              <a:gd name="connsiteY15" fmla="*/ 6353 h 9525"/>
                              <a:gd name="connsiteX16" fmla="*/ 0 w 28575"/>
                              <a:gd name="connsiteY16" fmla="*/ 6353 h 9525"/>
                              <a:gd name="connsiteX17" fmla="*/ 0 w 28575"/>
                              <a:gd name="connsiteY17" fmla="*/ 6353 h 9525"/>
                              <a:gd name="connsiteX18" fmla="*/ 753 w 28575"/>
                              <a:gd name="connsiteY18" fmla="*/ 6353 h 9525"/>
                              <a:gd name="connsiteX19" fmla="*/ 753 w 28575"/>
                              <a:gd name="connsiteY19" fmla="*/ 6353 h 9525"/>
                              <a:gd name="connsiteX20" fmla="*/ 753 w 28575"/>
                              <a:gd name="connsiteY20" fmla="*/ 6353 h 9525"/>
                              <a:gd name="connsiteX21" fmla="*/ 753 w 28575"/>
                              <a:gd name="connsiteY21" fmla="*/ 6353 h 9525"/>
                              <a:gd name="connsiteX22" fmla="*/ 753 w 28575"/>
                              <a:gd name="connsiteY22" fmla="*/ 6353 h 9525"/>
                              <a:gd name="connsiteX23" fmla="*/ 753 w 28575"/>
                              <a:gd name="connsiteY23" fmla="*/ 6353 h 9525"/>
                              <a:gd name="connsiteX24" fmla="*/ 753 w 28575"/>
                              <a:gd name="connsiteY24" fmla="*/ 6353 h 9525"/>
                              <a:gd name="connsiteX25" fmla="*/ 753 w 28575"/>
                              <a:gd name="connsiteY25" fmla="*/ 3172 h 9525"/>
                              <a:gd name="connsiteX26" fmla="*/ 753 w 28575"/>
                              <a:gd name="connsiteY26" fmla="*/ 3172 h 9525"/>
                              <a:gd name="connsiteX27" fmla="*/ 753 w 28575"/>
                              <a:gd name="connsiteY27" fmla="*/ 6353 h 9525"/>
                              <a:gd name="connsiteX28" fmla="*/ 753 w 28575"/>
                              <a:gd name="connsiteY28" fmla="*/ 6353 h 9525"/>
                              <a:gd name="connsiteX29" fmla="*/ 753 w 28575"/>
                              <a:gd name="connsiteY29" fmla="*/ 6353 h 9525"/>
                              <a:gd name="connsiteX30" fmla="*/ 753 w 28575"/>
                              <a:gd name="connsiteY30" fmla="*/ 6353 h 9525"/>
                              <a:gd name="connsiteX31" fmla="*/ 753 w 28575"/>
                              <a:gd name="connsiteY31" fmla="*/ 6353 h 9525"/>
                              <a:gd name="connsiteX32" fmla="*/ 1505 w 28575"/>
                              <a:gd name="connsiteY32" fmla="*/ 3172 h 9525"/>
                              <a:gd name="connsiteX33" fmla="*/ 1505 w 28575"/>
                              <a:gd name="connsiteY33" fmla="*/ 6353 h 9525"/>
                              <a:gd name="connsiteX34" fmla="*/ 1505 w 28575"/>
                              <a:gd name="connsiteY34" fmla="*/ 6353 h 9525"/>
                              <a:gd name="connsiteX35" fmla="*/ 1505 w 28575"/>
                              <a:gd name="connsiteY35" fmla="*/ 6353 h 9525"/>
                              <a:gd name="connsiteX36" fmla="*/ 1505 w 28575"/>
                              <a:gd name="connsiteY36" fmla="*/ 3172 h 9525"/>
                              <a:gd name="connsiteX37" fmla="*/ 1505 w 28575"/>
                              <a:gd name="connsiteY37" fmla="*/ 3172 h 9525"/>
                              <a:gd name="connsiteX38" fmla="*/ 1505 w 28575"/>
                              <a:gd name="connsiteY38" fmla="*/ 3172 h 9525"/>
                              <a:gd name="connsiteX39" fmla="*/ 1505 w 28575"/>
                              <a:gd name="connsiteY39" fmla="*/ 6353 h 9525"/>
                              <a:gd name="connsiteX40" fmla="*/ 1505 w 28575"/>
                              <a:gd name="connsiteY40" fmla="*/ 6353 h 9525"/>
                              <a:gd name="connsiteX41" fmla="*/ 1505 w 28575"/>
                              <a:gd name="connsiteY41" fmla="*/ 6353 h 9525"/>
                              <a:gd name="connsiteX42" fmla="*/ 1505 w 28575"/>
                              <a:gd name="connsiteY42" fmla="*/ 6353 h 9525"/>
                              <a:gd name="connsiteX43" fmla="*/ 1505 w 28575"/>
                              <a:gd name="connsiteY43" fmla="*/ 6353 h 9525"/>
                              <a:gd name="connsiteX44" fmla="*/ 2257 w 28575"/>
                              <a:gd name="connsiteY44" fmla="*/ 6353 h 9525"/>
                              <a:gd name="connsiteX45" fmla="*/ 2257 w 28575"/>
                              <a:gd name="connsiteY45" fmla="*/ 6353 h 9525"/>
                              <a:gd name="connsiteX46" fmla="*/ 2257 w 28575"/>
                              <a:gd name="connsiteY46" fmla="*/ 6353 h 9525"/>
                              <a:gd name="connsiteX47" fmla="*/ 2257 w 28575"/>
                              <a:gd name="connsiteY47" fmla="*/ 6353 h 9525"/>
                              <a:gd name="connsiteX48" fmla="*/ 2257 w 28575"/>
                              <a:gd name="connsiteY48" fmla="*/ 6353 h 9525"/>
                              <a:gd name="connsiteX49" fmla="*/ 2257 w 28575"/>
                              <a:gd name="connsiteY49" fmla="*/ 6353 h 9525"/>
                              <a:gd name="connsiteX50" fmla="*/ 2257 w 28575"/>
                              <a:gd name="connsiteY50" fmla="*/ 6353 h 9525"/>
                              <a:gd name="connsiteX51" fmla="*/ 2257 w 28575"/>
                              <a:gd name="connsiteY51" fmla="*/ 6353 h 9525"/>
                              <a:gd name="connsiteX52" fmla="*/ 2257 w 28575"/>
                              <a:gd name="connsiteY52" fmla="*/ 6353 h 9525"/>
                              <a:gd name="connsiteX53" fmla="*/ 2257 w 28575"/>
                              <a:gd name="connsiteY53" fmla="*/ 6353 h 9525"/>
                              <a:gd name="connsiteX54" fmla="*/ 2257 w 28575"/>
                              <a:gd name="connsiteY54" fmla="*/ 6353 h 9525"/>
                              <a:gd name="connsiteX55" fmla="*/ 2257 w 28575"/>
                              <a:gd name="connsiteY55" fmla="*/ 3172 h 9525"/>
                              <a:gd name="connsiteX56" fmla="*/ 3010 w 28575"/>
                              <a:gd name="connsiteY56" fmla="*/ 6353 h 9525"/>
                              <a:gd name="connsiteX57" fmla="*/ 3010 w 28575"/>
                              <a:gd name="connsiteY57" fmla="*/ 6353 h 9525"/>
                              <a:gd name="connsiteX58" fmla="*/ 3010 w 28575"/>
                              <a:gd name="connsiteY58" fmla="*/ 6353 h 9525"/>
                              <a:gd name="connsiteX59" fmla="*/ 3010 w 28575"/>
                              <a:gd name="connsiteY59" fmla="*/ 6353 h 9525"/>
                              <a:gd name="connsiteX60" fmla="*/ 3010 w 28575"/>
                              <a:gd name="connsiteY60" fmla="*/ 6353 h 9525"/>
                              <a:gd name="connsiteX61" fmla="*/ 3010 w 28575"/>
                              <a:gd name="connsiteY61" fmla="*/ 6353 h 9525"/>
                              <a:gd name="connsiteX62" fmla="*/ 3010 w 28575"/>
                              <a:gd name="connsiteY62" fmla="*/ 6353 h 9525"/>
                              <a:gd name="connsiteX63" fmla="*/ 3010 w 28575"/>
                              <a:gd name="connsiteY63" fmla="*/ 6353 h 9525"/>
                              <a:gd name="connsiteX64" fmla="*/ 3010 w 28575"/>
                              <a:gd name="connsiteY64" fmla="*/ 6353 h 9525"/>
                              <a:gd name="connsiteX65" fmla="*/ 3010 w 28575"/>
                              <a:gd name="connsiteY65" fmla="*/ 6353 h 9525"/>
                              <a:gd name="connsiteX66" fmla="*/ 3010 w 28575"/>
                              <a:gd name="connsiteY66" fmla="*/ 6353 h 9525"/>
                              <a:gd name="connsiteX67" fmla="*/ 3010 w 28575"/>
                              <a:gd name="connsiteY67" fmla="*/ 6353 h 9525"/>
                              <a:gd name="connsiteX68" fmla="*/ 3762 w 28575"/>
                              <a:gd name="connsiteY68" fmla="*/ 6353 h 9525"/>
                              <a:gd name="connsiteX69" fmla="*/ 3762 w 28575"/>
                              <a:gd name="connsiteY69" fmla="*/ 6353 h 9525"/>
                              <a:gd name="connsiteX70" fmla="*/ 3762 w 28575"/>
                              <a:gd name="connsiteY70" fmla="*/ 6353 h 9525"/>
                              <a:gd name="connsiteX71" fmla="*/ 3762 w 28575"/>
                              <a:gd name="connsiteY71" fmla="*/ 6353 h 9525"/>
                              <a:gd name="connsiteX72" fmla="*/ 3762 w 28575"/>
                              <a:gd name="connsiteY72" fmla="*/ 6353 h 9525"/>
                              <a:gd name="connsiteX73" fmla="*/ 3762 w 28575"/>
                              <a:gd name="connsiteY73" fmla="*/ 6353 h 9525"/>
                              <a:gd name="connsiteX74" fmla="*/ 3762 w 28575"/>
                              <a:gd name="connsiteY74" fmla="*/ 6353 h 9525"/>
                              <a:gd name="connsiteX75" fmla="*/ 3762 w 28575"/>
                              <a:gd name="connsiteY75" fmla="*/ 6353 h 9525"/>
                              <a:gd name="connsiteX76" fmla="*/ 3762 w 28575"/>
                              <a:gd name="connsiteY76" fmla="*/ 6353 h 9525"/>
                              <a:gd name="connsiteX77" fmla="*/ 3762 w 28575"/>
                              <a:gd name="connsiteY77" fmla="*/ 6353 h 9525"/>
                              <a:gd name="connsiteX78" fmla="*/ 3762 w 28575"/>
                              <a:gd name="connsiteY78" fmla="*/ 6353 h 9525"/>
                              <a:gd name="connsiteX79" fmla="*/ 3762 w 28575"/>
                              <a:gd name="connsiteY79" fmla="*/ 6353 h 9525"/>
                              <a:gd name="connsiteX80" fmla="*/ 4515 w 28575"/>
                              <a:gd name="connsiteY80" fmla="*/ 6353 h 9525"/>
                              <a:gd name="connsiteX81" fmla="*/ 4515 w 28575"/>
                              <a:gd name="connsiteY81" fmla="*/ 6353 h 9525"/>
                              <a:gd name="connsiteX82" fmla="*/ 4515 w 28575"/>
                              <a:gd name="connsiteY82" fmla="*/ 6353 h 9525"/>
                              <a:gd name="connsiteX83" fmla="*/ 4515 w 28575"/>
                              <a:gd name="connsiteY83" fmla="*/ 6353 h 9525"/>
                              <a:gd name="connsiteX84" fmla="*/ 4515 w 28575"/>
                              <a:gd name="connsiteY84" fmla="*/ 3172 h 9525"/>
                              <a:gd name="connsiteX85" fmla="*/ 4515 w 28575"/>
                              <a:gd name="connsiteY85" fmla="*/ 3172 h 9525"/>
                              <a:gd name="connsiteX86" fmla="*/ 4515 w 28575"/>
                              <a:gd name="connsiteY86" fmla="*/ 6353 h 9525"/>
                              <a:gd name="connsiteX87" fmla="*/ 4515 w 28575"/>
                              <a:gd name="connsiteY87" fmla="*/ 6353 h 9525"/>
                              <a:gd name="connsiteX88" fmla="*/ 4515 w 28575"/>
                              <a:gd name="connsiteY88" fmla="*/ 6353 h 9525"/>
                              <a:gd name="connsiteX89" fmla="*/ 4515 w 28575"/>
                              <a:gd name="connsiteY89" fmla="*/ 6353 h 9525"/>
                              <a:gd name="connsiteX90" fmla="*/ 4515 w 28575"/>
                              <a:gd name="connsiteY90" fmla="*/ 6353 h 9525"/>
                              <a:gd name="connsiteX91" fmla="*/ 4515 w 28575"/>
                              <a:gd name="connsiteY91" fmla="*/ 6353 h 9525"/>
                              <a:gd name="connsiteX92" fmla="*/ 4515 w 28575"/>
                              <a:gd name="connsiteY92" fmla="*/ 6353 h 9525"/>
                              <a:gd name="connsiteX93" fmla="*/ 4515 w 28575"/>
                              <a:gd name="connsiteY93" fmla="*/ 6353 h 9525"/>
                              <a:gd name="connsiteX94" fmla="*/ 4515 w 28575"/>
                              <a:gd name="connsiteY94" fmla="*/ 6353 h 9525"/>
                              <a:gd name="connsiteX95" fmla="*/ 4515 w 28575"/>
                              <a:gd name="connsiteY95" fmla="*/ 3172 h 9525"/>
                              <a:gd name="connsiteX96" fmla="*/ 4515 w 28575"/>
                              <a:gd name="connsiteY96" fmla="*/ 6353 h 9525"/>
                              <a:gd name="connsiteX97" fmla="*/ 4515 w 28575"/>
                              <a:gd name="connsiteY97" fmla="*/ 6353 h 9525"/>
                              <a:gd name="connsiteX98" fmla="*/ 4515 w 28575"/>
                              <a:gd name="connsiteY98" fmla="*/ 6353 h 9525"/>
                              <a:gd name="connsiteX99" fmla="*/ 4515 w 28575"/>
                              <a:gd name="connsiteY99" fmla="*/ 6353 h 9525"/>
                              <a:gd name="connsiteX100" fmla="*/ 5267 w 28575"/>
                              <a:gd name="connsiteY100" fmla="*/ 6353 h 9525"/>
                              <a:gd name="connsiteX101" fmla="*/ 5267 w 28575"/>
                              <a:gd name="connsiteY101" fmla="*/ 6353 h 9525"/>
                              <a:gd name="connsiteX102" fmla="*/ 5267 w 28575"/>
                              <a:gd name="connsiteY102" fmla="*/ 6353 h 9525"/>
                              <a:gd name="connsiteX103" fmla="*/ 5267 w 28575"/>
                              <a:gd name="connsiteY103" fmla="*/ 6353 h 9525"/>
                              <a:gd name="connsiteX104" fmla="*/ 5267 w 28575"/>
                              <a:gd name="connsiteY104" fmla="*/ 3172 h 9525"/>
                              <a:gd name="connsiteX105" fmla="*/ 5267 w 28575"/>
                              <a:gd name="connsiteY105" fmla="*/ 6353 h 9525"/>
                              <a:gd name="connsiteX106" fmla="*/ 5267 w 28575"/>
                              <a:gd name="connsiteY106" fmla="*/ 3172 h 9525"/>
                              <a:gd name="connsiteX107" fmla="*/ 5267 w 28575"/>
                              <a:gd name="connsiteY107" fmla="*/ 3172 h 9525"/>
                              <a:gd name="connsiteX108" fmla="*/ 5267 w 28575"/>
                              <a:gd name="connsiteY108" fmla="*/ 3172 h 9525"/>
                              <a:gd name="connsiteX109" fmla="*/ 5267 w 28575"/>
                              <a:gd name="connsiteY109" fmla="*/ 3172 h 9525"/>
                              <a:gd name="connsiteX110" fmla="*/ 5267 w 28575"/>
                              <a:gd name="connsiteY110" fmla="*/ 3172 h 9525"/>
                              <a:gd name="connsiteX111" fmla="*/ 5267 w 28575"/>
                              <a:gd name="connsiteY111" fmla="*/ 3172 h 9525"/>
                              <a:gd name="connsiteX112" fmla="*/ 6020 w 28575"/>
                              <a:gd name="connsiteY112" fmla="*/ 3172 h 9525"/>
                              <a:gd name="connsiteX113" fmla="*/ 6020 w 28575"/>
                              <a:gd name="connsiteY113" fmla="*/ 3172 h 9525"/>
                              <a:gd name="connsiteX114" fmla="*/ 6020 w 28575"/>
                              <a:gd name="connsiteY114" fmla="*/ 3172 h 9525"/>
                              <a:gd name="connsiteX115" fmla="*/ 6020 w 28575"/>
                              <a:gd name="connsiteY115" fmla="*/ 6353 h 9525"/>
                              <a:gd name="connsiteX116" fmla="*/ 6020 w 28575"/>
                              <a:gd name="connsiteY116" fmla="*/ 6353 h 9525"/>
                              <a:gd name="connsiteX117" fmla="*/ 6020 w 28575"/>
                              <a:gd name="connsiteY117" fmla="*/ 6353 h 9525"/>
                              <a:gd name="connsiteX118" fmla="*/ 6020 w 28575"/>
                              <a:gd name="connsiteY118" fmla="*/ 6353 h 9525"/>
                              <a:gd name="connsiteX119" fmla="*/ 6020 w 28575"/>
                              <a:gd name="connsiteY119" fmla="*/ 6353 h 9525"/>
                              <a:gd name="connsiteX120" fmla="*/ 6020 w 28575"/>
                              <a:gd name="connsiteY120" fmla="*/ 3172 h 9525"/>
                              <a:gd name="connsiteX121" fmla="*/ 6020 w 28575"/>
                              <a:gd name="connsiteY121" fmla="*/ 3172 h 9525"/>
                              <a:gd name="connsiteX122" fmla="*/ 6020 w 28575"/>
                              <a:gd name="connsiteY122" fmla="*/ 6353 h 9525"/>
                              <a:gd name="connsiteX123" fmla="*/ 6020 w 28575"/>
                              <a:gd name="connsiteY123" fmla="*/ 3172 h 9525"/>
                              <a:gd name="connsiteX124" fmla="*/ 6772 w 28575"/>
                              <a:gd name="connsiteY124" fmla="*/ 6353 h 9525"/>
                              <a:gd name="connsiteX125" fmla="*/ 6772 w 28575"/>
                              <a:gd name="connsiteY125" fmla="*/ 3172 h 9525"/>
                              <a:gd name="connsiteX126" fmla="*/ 6772 w 28575"/>
                              <a:gd name="connsiteY126" fmla="*/ 0 h 9525"/>
                              <a:gd name="connsiteX127" fmla="*/ 6772 w 28575"/>
                              <a:gd name="connsiteY127" fmla="*/ 3172 h 9525"/>
                              <a:gd name="connsiteX128" fmla="*/ 6772 w 28575"/>
                              <a:gd name="connsiteY128" fmla="*/ 3172 h 9525"/>
                              <a:gd name="connsiteX129" fmla="*/ 6772 w 28575"/>
                              <a:gd name="connsiteY129" fmla="*/ 3172 h 9525"/>
                              <a:gd name="connsiteX130" fmla="*/ 6772 w 28575"/>
                              <a:gd name="connsiteY130" fmla="*/ 6353 h 9525"/>
                              <a:gd name="connsiteX131" fmla="*/ 6772 w 28575"/>
                              <a:gd name="connsiteY131" fmla="*/ 6353 h 9525"/>
                              <a:gd name="connsiteX132" fmla="*/ 6772 w 28575"/>
                              <a:gd name="connsiteY132" fmla="*/ 6353 h 9525"/>
                              <a:gd name="connsiteX133" fmla="*/ 6772 w 28575"/>
                              <a:gd name="connsiteY133" fmla="*/ 6353 h 9525"/>
                              <a:gd name="connsiteX134" fmla="*/ 6772 w 28575"/>
                              <a:gd name="connsiteY134" fmla="*/ 6353 h 9525"/>
                              <a:gd name="connsiteX135" fmla="*/ 6772 w 28575"/>
                              <a:gd name="connsiteY135" fmla="*/ 6353 h 9525"/>
                              <a:gd name="connsiteX136" fmla="*/ 7515 w 28575"/>
                              <a:gd name="connsiteY136" fmla="*/ 6353 h 9525"/>
                              <a:gd name="connsiteX137" fmla="*/ 7515 w 28575"/>
                              <a:gd name="connsiteY137" fmla="*/ 6353 h 9525"/>
                              <a:gd name="connsiteX138" fmla="*/ 7515 w 28575"/>
                              <a:gd name="connsiteY138" fmla="*/ 3172 h 9525"/>
                              <a:gd name="connsiteX139" fmla="*/ 7515 w 28575"/>
                              <a:gd name="connsiteY139" fmla="*/ 6353 h 9525"/>
                              <a:gd name="connsiteX140" fmla="*/ 7515 w 28575"/>
                              <a:gd name="connsiteY140" fmla="*/ 6353 h 9525"/>
                              <a:gd name="connsiteX141" fmla="*/ 7515 w 28575"/>
                              <a:gd name="connsiteY141" fmla="*/ 6353 h 9525"/>
                              <a:gd name="connsiteX142" fmla="*/ 7515 w 28575"/>
                              <a:gd name="connsiteY142" fmla="*/ 6353 h 9525"/>
                              <a:gd name="connsiteX143" fmla="*/ 7515 w 28575"/>
                              <a:gd name="connsiteY143" fmla="*/ 6353 h 9525"/>
                              <a:gd name="connsiteX144" fmla="*/ 7515 w 28575"/>
                              <a:gd name="connsiteY144" fmla="*/ 6353 h 9525"/>
                              <a:gd name="connsiteX145" fmla="*/ 7515 w 28575"/>
                              <a:gd name="connsiteY145" fmla="*/ 3172 h 9525"/>
                              <a:gd name="connsiteX146" fmla="*/ 7515 w 28575"/>
                              <a:gd name="connsiteY146" fmla="*/ 3172 h 9525"/>
                              <a:gd name="connsiteX147" fmla="*/ 7515 w 28575"/>
                              <a:gd name="connsiteY147" fmla="*/ 6353 h 9525"/>
                              <a:gd name="connsiteX148" fmla="*/ 8268 w 28575"/>
                              <a:gd name="connsiteY148" fmla="*/ 6353 h 9525"/>
                              <a:gd name="connsiteX149" fmla="*/ 8268 w 28575"/>
                              <a:gd name="connsiteY149" fmla="*/ 6353 h 9525"/>
                              <a:gd name="connsiteX150" fmla="*/ 8268 w 28575"/>
                              <a:gd name="connsiteY150" fmla="*/ 6353 h 9525"/>
                              <a:gd name="connsiteX151" fmla="*/ 8268 w 28575"/>
                              <a:gd name="connsiteY151" fmla="*/ 3172 h 9525"/>
                              <a:gd name="connsiteX152" fmla="*/ 8268 w 28575"/>
                              <a:gd name="connsiteY152" fmla="*/ 6353 h 9525"/>
                              <a:gd name="connsiteX153" fmla="*/ 8268 w 28575"/>
                              <a:gd name="connsiteY153" fmla="*/ 6353 h 9525"/>
                              <a:gd name="connsiteX154" fmla="*/ 8268 w 28575"/>
                              <a:gd name="connsiteY154" fmla="*/ 6353 h 9525"/>
                              <a:gd name="connsiteX155" fmla="*/ 8268 w 28575"/>
                              <a:gd name="connsiteY155" fmla="*/ 6353 h 9525"/>
                              <a:gd name="connsiteX156" fmla="*/ 8268 w 28575"/>
                              <a:gd name="connsiteY156" fmla="*/ 3172 h 9525"/>
                              <a:gd name="connsiteX157" fmla="*/ 8268 w 28575"/>
                              <a:gd name="connsiteY157" fmla="*/ 6353 h 9525"/>
                              <a:gd name="connsiteX158" fmla="*/ 8268 w 28575"/>
                              <a:gd name="connsiteY158" fmla="*/ 6353 h 9525"/>
                              <a:gd name="connsiteX159" fmla="*/ 8268 w 28575"/>
                              <a:gd name="connsiteY159" fmla="*/ 6353 h 9525"/>
                              <a:gd name="connsiteX160" fmla="*/ 9020 w 28575"/>
                              <a:gd name="connsiteY160" fmla="*/ 6353 h 9525"/>
                              <a:gd name="connsiteX161" fmla="*/ 9020 w 28575"/>
                              <a:gd name="connsiteY161" fmla="*/ 6353 h 9525"/>
                              <a:gd name="connsiteX162" fmla="*/ 9020 w 28575"/>
                              <a:gd name="connsiteY162" fmla="*/ 6353 h 9525"/>
                              <a:gd name="connsiteX163" fmla="*/ 9020 w 28575"/>
                              <a:gd name="connsiteY163" fmla="*/ 6353 h 9525"/>
                              <a:gd name="connsiteX164" fmla="*/ 9020 w 28575"/>
                              <a:gd name="connsiteY164" fmla="*/ 6353 h 9525"/>
                              <a:gd name="connsiteX165" fmla="*/ 9020 w 28575"/>
                              <a:gd name="connsiteY165" fmla="*/ 6353 h 9525"/>
                              <a:gd name="connsiteX166" fmla="*/ 9020 w 28575"/>
                              <a:gd name="connsiteY166" fmla="*/ 6353 h 9525"/>
                              <a:gd name="connsiteX167" fmla="*/ 9020 w 28575"/>
                              <a:gd name="connsiteY167" fmla="*/ 6353 h 9525"/>
                              <a:gd name="connsiteX168" fmla="*/ 9020 w 28575"/>
                              <a:gd name="connsiteY168" fmla="*/ 6353 h 9525"/>
                              <a:gd name="connsiteX169" fmla="*/ 9020 w 28575"/>
                              <a:gd name="connsiteY169" fmla="*/ 6353 h 9525"/>
                              <a:gd name="connsiteX170" fmla="*/ 9020 w 28575"/>
                              <a:gd name="connsiteY170" fmla="*/ 6353 h 9525"/>
                              <a:gd name="connsiteX171" fmla="*/ 9020 w 28575"/>
                              <a:gd name="connsiteY171" fmla="*/ 6353 h 9525"/>
                              <a:gd name="connsiteX172" fmla="*/ 9020 w 28575"/>
                              <a:gd name="connsiteY172" fmla="*/ 6353 h 9525"/>
                              <a:gd name="connsiteX173" fmla="*/ 9020 w 28575"/>
                              <a:gd name="connsiteY173" fmla="*/ 6353 h 9525"/>
                              <a:gd name="connsiteX174" fmla="*/ 9020 w 28575"/>
                              <a:gd name="connsiteY174" fmla="*/ 6353 h 9525"/>
                              <a:gd name="connsiteX175" fmla="*/ 9020 w 28575"/>
                              <a:gd name="connsiteY175" fmla="*/ 6353 h 9525"/>
                              <a:gd name="connsiteX176" fmla="*/ 9020 w 28575"/>
                              <a:gd name="connsiteY176" fmla="*/ 3172 h 9525"/>
                              <a:gd name="connsiteX177" fmla="*/ 9020 w 28575"/>
                              <a:gd name="connsiteY177" fmla="*/ 3172 h 9525"/>
                              <a:gd name="connsiteX178" fmla="*/ 9020 w 28575"/>
                              <a:gd name="connsiteY178" fmla="*/ 3172 h 9525"/>
                              <a:gd name="connsiteX179" fmla="*/ 9020 w 28575"/>
                              <a:gd name="connsiteY179" fmla="*/ 3172 h 9525"/>
                              <a:gd name="connsiteX180" fmla="*/ 9773 w 28575"/>
                              <a:gd name="connsiteY180" fmla="*/ 6353 h 9525"/>
                              <a:gd name="connsiteX181" fmla="*/ 9773 w 28575"/>
                              <a:gd name="connsiteY181" fmla="*/ 6353 h 9525"/>
                              <a:gd name="connsiteX182" fmla="*/ 9773 w 28575"/>
                              <a:gd name="connsiteY182" fmla="*/ 3172 h 9525"/>
                              <a:gd name="connsiteX183" fmla="*/ 9773 w 28575"/>
                              <a:gd name="connsiteY183" fmla="*/ 6353 h 9525"/>
                              <a:gd name="connsiteX184" fmla="*/ 9773 w 28575"/>
                              <a:gd name="connsiteY184" fmla="*/ 6353 h 9525"/>
                              <a:gd name="connsiteX185" fmla="*/ 9773 w 28575"/>
                              <a:gd name="connsiteY185" fmla="*/ 3172 h 9525"/>
                              <a:gd name="connsiteX186" fmla="*/ 9773 w 28575"/>
                              <a:gd name="connsiteY186" fmla="*/ 6353 h 9525"/>
                              <a:gd name="connsiteX187" fmla="*/ 9773 w 28575"/>
                              <a:gd name="connsiteY187" fmla="*/ 6353 h 9525"/>
                              <a:gd name="connsiteX188" fmla="*/ 9773 w 28575"/>
                              <a:gd name="connsiteY188" fmla="*/ 6353 h 9525"/>
                              <a:gd name="connsiteX189" fmla="*/ 9773 w 28575"/>
                              <a:gd name="connsiteY189" fmla="*/ 6353 h 9525"/>
                              <a:gd name="connsiteX190" fmla="*/ 9773 w 28575"/>
                              <a:gd name="connsiteY190" fmla="*/ 6353 h 9525"/>
                              <a:gd name="connsiteX191" fmla="*/ 9773 w 28575"/>
                              <a:gd name="connsiteY191" fmla="*/ 6353 h 9525"/>
                              <a:gd name="connsiteX192" fmla="*/ 10525 w 28575"/>
                              <a:gd name="connsiteY192" fmla="*/ 6353 h 9525"/>
                              <a:gd name="connsiteX193" fmla="*/ 10525 w 28575"/>
                              <a:gd name="connsiteY193" fmla="*/ 6353 h 9525"/>
                              <a:gd name="connsiteX194" fmla="*/ 10525 w 28575"/>
                              <a:gd name="connsiteY194" fmla="*/ 6353 h 9525"/>
                              <a:gd name="connsiteX195" fmla="*/ 10525 w 28575"/>
                              <a:gd name="connsiteY195" fmla="*/ 6353 h 9525"/>
                              <a:gd name="connsiteX196" fmla="*/ 10525 w 28575"/>
                              <a:gd name="connsiteY196" fmla="*/ 6353 h 9525"/>
                              <a:gd name="connsiteX197" fmla="*/ 10525 w 28575"/>
                              <a:gd name="connsiteY197" fmla="*/ 3172 h 9525"/>
                              <a:gd name="connsiteX198" fmla="*/ 10525 w 28575"/>
                              <a:gd name="connsiteY198" fmla="*/ 3172 h 9525"/>
                              <a:gd name="connsiteX199" fmla="*/ 10525 w 28575"/>
                              <a:gd name="connsiteY199" fmla="*/ 6353 h 9525"/>
                              <a:gd name="connsiteX200" fmla="*/ 10525 w 28575"/>
                              <a:gd name="connsiteY200" fmla="*/ 6353 h 9525"/>
                              <a:gd name="connsiteX201" fmla="*/ 10525 w 28575"/>
                              <a:gd name="connsiteY201" fmla="*/ 6353 h 9525"/>
                              <a:gd name="connsiteX202" fmla="*/ 10525 w 28575"/>
                              <a:gd name="connsiteY202" fmla="*/ 6353 h 9525"/>
                              <a:gd name="connsiteX203" fmla="*/ 10525 w 28575"/>
                              <a:gd name="connsiteY203" fmla="*/ 6353 h 9525"/>
                              <a:gd name="connsiteX204" fmla="*/ 11278 w 28575"/>
                              <a:gd name="connsiteY204" fmla="*/ 6353 h 9525"/>
                              <a:gd name="connsiteX205" fmla="*/ 11278 w 28575"/>
                              <a:gd name="connsiteY205" fmla="*/ 6353 h 9525"/>
                              <a:gd name="connsiteX206" fmla="*/ 11278 w 28575"/>
                              <a:gd name="connsiteY206" fmla="*/ 6353 h 9525"/>
                              <a:gd name="connsiteX207" fmla="*/ 11278 w 28575"/>
                              <a:gd name="connsiteY207" fmla="*/ 6353 h 9525"/>
                              <a:gd name="connsiteX208" fmla="*/ 11278 w 28575"/>
                              <a:gd name="connsiteY208" fmla="*/ 3172 h 9525"/>
                              <a:gd name="connsiteX209" fmla="*/ 11278 w 28575"/>
                              <a:gd name="connsiteY209" fmla="*/ 6353 h 9525"/>
                              <a:gd name="connsiteX210" fmla="*/ 11278 w 28575"/>
                              <a:gd name="connsiteY210" fmla="*/ 3172 h 9525"/>
                              <a:gd name="connsiteX211" fmla="*/ 11278 w 28575"/>
                              <a:gd name="connsiteY211" fmla="*/ 6353 h 9525"/>
                              <a:gd name="connsiteX212" fmla="*/ 11278 w 28575"/>
                              <a:gd name="connsiteY212" fmla="*/ 6353 h 9525"/>
                              <a:gd name="connsiteX213" fmla="*/ 11278 w 28575"/>
                              <a:gd name="connsiteY213" fmla="*/ 6353 h 9525"/>
                              <a:gd name="connsiteX214" fmla="*/ 11278 w 28575"/>
                              <a:gd name="connsiteY214" fmla="*/ 6353 h 9525"/>
                              <a:gd name="connsiteX215" fmla="*/ 11278 w 28575"/>
                              <a:gd name="connsiteY215" fmla="*/ 6353 h 9525"/>
                              <a:gd name="connsiteX216" fmla="*/ 12030 w 28575"/>
                              <a:gd name="connsiteY216" fmla="*/ 3172 h 9525"/>
                              <a:gd name="connsiteX217" fmla="*/ 12030 w 28575"/>
                              <a:gd name="connsiteY217" fmla="*/ 3172 h 9525"/>
                              <a:gd name="connsiteX218" fmla="*/ 12030 w 28575"/>
                              <a:gd name="connsiteY218" fmla="*/ 3172 h 9525"/>
                              <a:gd name="connsiteX219" fmla="*/ 12030 w 28575"/>
                              <a:gd name="connsiteY219" fmla="*/ 3172 h 9525"/>
                              <a:gd name="connsiteX220" fmla="*/ 12030 w 28575"/>
                              <a:gd name="connsiteY220" fmla="*/ 6353 h 9525"/>
                              <a:gd name="connsiteX221" fmla="*/ 12030 w 28575"/>
                              <a:gd name="connsiteY221" fmla="*/ 6353 h 9525"/>
                              <a:gd name="connsiteX222" fmla="*/ 12030 w 28575"/>
                              <a:gd name="connsiteY222" fmla="*/ 6353 h 9525"/>
                              <a:gd name="connsiteX223" fmla="*/ 12030 w 28575"/>
                              <a:gd name="connsiteY223" fmla="*/ 6353 h 9525"/>
                              <a:gd name="connsiteX224" fmla="*/ 12030 w 28575"/>
                              <a:gd name="connsiteY224" fmla="*/ 6353 h 9525"/>
                              <a:gd name="connsiteX225" fmla="*/ 12030 w 28575"/>
                              <a:gd name="connsiteY225" fmla="*/ 3172 h 9525"/>
                              <a:gd name="connsiteX226" fmla="*/ 12030 w 28575"/>
                              <a:gd name="connsiteY226" fmla="*/ 6353 h 9525"/>
                              <a:gd name="connsiteX227" fmla="*/ 12030 w 28575"/>
                              <a:gd name="connsiteY227" fmla="*/ 6353 h 9525"/>
                              <a:gd name="connsiteX228" fmla="*/ 12783 w 28575"/>
                              <a:gd name="connsiteY228" fmla="*/ 6353 h 9525"/>
                              <a:gd name="connsiteX229" fmla="*/ 12783 w 28575"/>
                              <a:gd name="connsiteY229" fmla="*/ 6353 h 9525"/>
                              <a:gd name="connsiteX230" fmla="*/ 12783 w 28575"/>
                              <a:gd name="connsiteY230" fmla="*/ 6353 h 9525"/>
                              <a:gd name="connsiteX231" fmla="*/ 12783 w 28575"/>
                              <a:gd name="connsiteY231" fmla="*/ 6353 h 9525"/>
                              <a:gd name="connsiteX232" fmla="*/ 12783 w 28575"/>
                              <a:gd name="connsiteY232" fmla="*/ 6353 h 9525"/>
                              <a:gd name="connsiteX233" fmla="*/ 12783 w 28575"/>
                              <a:gd name="connsiteY233" fmla="*/ 6353 h 9525"/>
                              <a:gd name="connsiteX234" fmla="*/ 12783 w 28575"/>
                              <a:gd name="connsiteY234" fmla="*/ 6353 h 9525"/>
                              <a:gd name="connsiteX235" fmla="*/ 12783 w 28575"/>
                              <a:gd name="connsiteY235" fmla="*/ 6353 h 9525"/>
                              <a:gd name="connsiteX236" fmla="*/ 12783 w 28575"/>
                              <a:gd name="connsiteY236" fmla="*/ 6353 h 9525"/>
                              <a:gd name="connsiteX237" fmla="*/ 12783 w 28575"/>
                              <a:gd name="connsiteY237" fmla="*/ 6353 h 9525"/>
                              <a:gd name="connsiteX238" fmla="*/ 12783 w 28575"/>
                              <a:gd name="connsiteY238" fmla="*/ 6353 h 9525"/>
                              <a:gd name="connsiteX239" fmla="*/ 12783 w 28575"/>
                              <a:gd name="connsiteY239" fmla="*/ 6353 h 9525"/>
                              <a:gd name="connsiteX240" fmla="*/ 12783 w 28575"/>
                              <a:gd name="connsiteY240" fmla="*/ 6353 h 9525"/>
                              <a:gd name="connsiteX241" fmla="*/ 12783 w 28575"/>
                              <a:gd name="connsiteY241" fmla="*/ 3172 h 9525"/>
                              <a:gd name="connsiteX242" fmla="*/ 13535 w 28575"/>
                              <a:gd name="connsiteY242" fmla="*/ 3172 h 9525"/>
                              <a:gd name="connsiteX243" fmla="*/ 13535 w 28575"/>
                              <a:gd name="connsiteY243" fmla="*/ 3172 h 9525"/>
                              <a:gd name="connsiteX244" fmla="*/ 13535 w 28575"/>
                              <a:gd name="connsiteY244" fmla="*/ 3172 h 9525"/>
                              <a:gd name="connsiteX245" fmla="*/ 13535 w 28575"/>
                              <a:gd name="connsiteY245" fmla="*/ 6353 h 9525"/>
                              <a:gd name="connsiteX246" fmla="*/ 13535 w 28575"/>
                              <a:gd name="connsiteY246" fmla="*/ 6353 h 9525"/>
                              <a:gd name="connsiteX247" fmla="*/ 13535 w 28575"/>
                              <a:gd name="connsiteY247" fmla="*/ 6353 h 9525"/>
                              <a:gd name="connsiteX248" fmla="*/ 13535 w 28575"/>
                              <a:gd name="connsiteY248" fmla="*/ 6353 h 9525"/>
                              <a:gd name="connsiteX249" fmla="*/ 13535 w 28575"/>
                              <a:gd name="connsiteY249" fmla="*/ 6353 h 9525"/>
                              <a:gd name="connsiteX250" fmla="*/ 13535 w 28575"/>
                              <a:gd name="connsiteY250" fmla="*/ 6353 h 9525"/>
                              <a:gd name="connsiteX251" fmla="*/ 13535 w 28575"/>
                              <a:gd name="connsiteY251" fmla="*/ 6353 h 9525"/>
                              <a:gd name="connsiteX252" fmla="*/ 13535 w 28575"/>
                              <a:gd name="connsiteY252" fmla="*/ 6353 h 9525"/>
                              <a:gd name="connsiteX253" fmla="*/ 13535 w 28575"/>
                              <a:gd name="connsiteY253" fmla="*/ 6353 h 9525"/>
                              <a:gd name="connsiteX254" fmla="*/ 14288 w 28575"/>
                              <a:gd name="connsiteY254" fmla="*/ 6353 h 9525"/>
                              <a:gd name="connsiteX255" fmla="*/ 14288 w 28575"/>
                              <a:gd name="connsiteY255" fmla="*/ 6353 h 9525"/>
                              <a:gd name="connsiteX256" fmla="*/ 14288 w 28575"/>
                              <a:gd name="connsiteY256" fmla="*/ 6353 h 9525"/>
                              <a:gd name="connsiteX257" fmla="*/ 14288 w 28575"/>
                              <a:gd name="connsiteY257" fmla="*/ 6353 h 9525"/>
                              <a:gd name="connsiteX258" fmla="*/ 14288 w 28575"/>
                              <a:gd name="connsiteY258" fmla="*/ 6353 h 9525"/>
                              <a:gd name="connsiteX259" fmla="*/ 14288 w 28575"/>
                              <a:gd name="connsiteY259" fmla="*/ 6353 h 9525"/>
                              <a:gd name="connsiteX260" fmla="*/ 14288 w 28575"/>
                              <a:gd name="connsiteY260" fmla="*/ 6353 h 9525"/>
                              <a:gd name="connsiteX261" fmla="*/ 14288 w 28575"/>
                              <a:gd name="connsiteY261" fmla="*/ 3172 h 9525"/>
                              <a:gd name="connsiteX262" fmla="*/ 14288 w 28575"/>
                              <a:gd name="connsiteY262" fmla="*/ 6353 h 9525"/>
                              <a:gd name="connsiteX263" fmla="*/ 14288 w 28575"/>
                              <a:gd name="connsiteY263" fmla="*/ 6353 h 9525"/>
                              <a:gd name="connsiteX264" fmla="*/ 14288 w 28575"/>
                              <a:gd name="connsiteY264" fmla="*/ 6353 h 9525"/>
                              <a:gd name="connsiteX265" fmla="*/ 14288 w 28575"/>
                              <a:gd name="connsiteY265" fmla="*/ 6353 h 9525"/>
                              <a:gd name="connsiteX266" fmla="*/ 14288 w 28575"/>
                              <a:gd name="connsiteY266" fmla="*/ 6353 h 9525"/>
                              <a:gd name="connsiteX267" fmla="*/ 14288 w 28575"/>
                              <a:gd name="connsiteY267" fmla="*/ 6353 h 9525"/>
                              <a:gd name="connsiteX268" fmla="*/ 14288 w 28575"/>
                              <a:gd name="connsiteY268" fmla="*/ 6353 h 9525"/>
                              <a:gd name="connsiteX269" fmla="*/ 14288 w 28575"/>
                              <a:gd name="connsiteY269" fmla="*/ 6353 h 9525"/>
                              <a:gd name="connsiteX270" fmla="*/ 14288 w 28575"/>
                              <a:gd name="connsiteY270" fmla="*/ 6353 h 9525"/>
                              <a:gd name="connsiteX271" fmla="*/ 14288 w 28575"/>
                              <a:gd name="connsiteY271" fmla="*/ 6353 h 9525"/>
                              <a:gd name="connsiteX272" fmla="*/ 15040 w 28575"/>
                              <a:gd name="connsiteY272" fmla="*/ 6353 h 9525"/>
                              <a:gd name="connsiteX273" fmla="*/ 15040 w 28575"/>
                              <a:gd name="connsiteY273" fmla="*/ 3172 h 9525"/>
                              <a:gd name="connsiteX274" fmla="*/ 15040 w 28575"/>
                              <a:gd name="connsiteY274" fmla="*/ 3172 h 9525"/>
                              <a:gd name="connsiteX275" fmla="*/ 15040 w 28575"/>
                              <a:gd name="connsiteY275" fmla="*/ 6353 h 9525"/>
                              <a:gd name="connsiteX276" fmla="*/ 15040 w 28575"/>
                              <a:gd name="connsiteY276" fmla="*/ 6353 h 9525"/>
                              <a:gd name="connsiteX277" fmla="*/ 15040 w 28575"/>
                              <a:gd name="connsiteY277" fmla="*/ 6353 h 9525"/>
                              <a:gd name="connsiteX278" fmla="*/ 15040 w 28575"/>
                              <a:gd name="connsiteY278" fmla="*/ 6353 h 9525"/>
                              <a:gd name="connsiteX279" fmla="*/ 15040 w 28575"/>
                              <a:gd name="connsiteY279" fmla="*/ 3172 h 9525"/>
                              <a:gd name="connsiteX280" fmla="*/ 15040 w 28575"/>
                              <a:gd name="connsiteY280" fmla="*/ 3172 h 9525"/>
                              <a:gd name="connsiteX281" fmla="*/ 15040 w 28575"/>
                              <a:gd name="connsiteY281" fmla="*/ 3172 h 9525"/>
                              <a:gd name="connsiteX282" fmla="*/ 15040 w 28575"/>
                              <a:gd name="connsiteY282" fmla="*/ 3172 h 9525"/>
                              <a:gd name="connsiteX283" fmla="*/ 15040 w 28575"/>
                              <a:gd name="connsiteY283" fmla="*/ 3172 h 9525"/>
                              <a:gd name="connsiteX284" fmla="*/ 15792 w 28575"/>
                              <a:gd name="connsiteY284" fmla="*/ 6353 h 9525"/>
                              <a:gd name="connsiteX285" fmla="*/ 15792 w 28575"/>
                              <a:gd name="connsiteY285" fmla="*/ 6353 h 9525"/>
                              <a:gd name="connsiteX286" fmla="*/ 15792 w 28575"/>
                              <a:gd name="connsiteY286" fmla="*/ 6353 h 9525"/>
                              <a:gd name="connsiteX287" fmla="*/ 15792 w 28575"/>
                              <a:gd name="connsiteY287" fmla="*/ 6353 h 9525"/>
                              <a:gd name="connsiteX288" fmla="*/ 15792 w 28575"/>
                              <a:gd name="connsiteY288" fmla="*/ 6353 h 9525"/>
                              <a:gd name="connsiteX289" fmla="*/ 15792 w 28575"/>
                              <a:gd name="connsiteY289" fmla="*/ 6353 h 9525"/>
                              <a:gd name="connsiteX290" fmla="*/ 15792 w 28575"/>
                              <a:gd name="connsiteY290" fmla="*/ 6353 h 9525"/>
                              <a:gd name="connsiteX291" fmla="*/ 15792 w 28575"/>
                              <a:gd name="connsiteY291" fmla="*/ 3172 h 9525"/>
                              <a:gd name="connsiteX292" fmla="*/ 15792 w 28575"/>
                              <a:gd name="connsiteY292" fmla="*/ 3172 h 9525"/>
                              <a:gd name="connsiteX293" fmla="*/ 15792 w 28575"/>
                              <a:gd name="connsiteY293" fmla="*/ 0 h 9525"/>
                              <a:gd name="connsiteX294" fmla="*/ 15792 w 28575"/>
                              <a:gd name="connsiteY294" fmla="*/ 3172 h 9525"/>
                              <a:gd name="connsiteX295" fmla="*/ 15792 w 28575"/>
                              <a:gd name="connsiteY295" fmla="*/ 3172 h 9525"/>
                              <a:gd name="connsiteX296" fmla="*/ 16545 w 28575"/>
                              <a:gd name="connsiteY296" fmla="*/ 6353 h 9525"/>
                              <a:gd name="connsiteX297" fmla="*/ 16545 w 28575"/>
                              <a:gd name="connsiteY297" fmla="*/ 6353 h 9525"/>
                              <a:gd name="connsiteX298" fmla="*/ 16545 w 28575"/>
                              <a:gd name="connsiteY298" fmla="*/ 6353 h 9525"/>
                              <a:gd name="connsiteX299" fmla="*/ 16545 w 28575"/>
                              <a:gd name="connsiteY299" fmla="*/ 6353 h 9525"/>
                              <a:gd name="connsiteX300" fmla="*/ 16545 w 28575"/>
                              <a:gd name="connsiteY300" fmla="*/ 6353 h 9525"/>
                              <a:gd name="connsiteX301" fmla="*/ 16545 w 28575"/>
                              <a:gd name="connsiteY301" fmla="*/ 6353 h 9525"/>
                              <a:gd name="connsiteX302" fmla="*/ 16545 w 28575"/>
                              <a:gd name="connsiteY302" fmla="*/ 6353 h 9525"/>
                              <a:gd name="connsiteX303" fmla="*/ 16545 w 28575"/>
                              <a:gd name="connsiteY303" fmla="*/ 6353 h 9525"/>
                              <a:gd name="connsiteX304" fmla="*/ 16545 w 28575"/>
                              <a:gd name="connsiteY304" fmla="*/ 6353 h 9525"/>
                              <a:gd name="connsiteX305" fmla="*/ 16545 w 28575"/>
                              <a:gd name="connsiteY305" fmla="*/ 6353 h 9525"/>
                              <a:gd name="connsiteX306" fmla="*/ 16545 w 28575"/>
                              <a:gd name="connsiteY306" fmla="*/ 6353 h 9525"/>
                              <a:gd name="connsiteX307" fmla="*/ 16545 w 28575"/>
                              <a:gd name="connsiteY307" fmla="*/ 6353 h 9525"/>
                              <a:gd name="connsiteX308" fmla="*/ 17297 w 28575"/>
                              <a:gd name="connsiteY308" fmla="*/ 9525 h 9525"/>
                              <a:gd name="connsiteX309" fmla="*/ 17297 w 28575"/>
                              <a:gd name="connsiteY309" fmla="*/ 6353 h 9525"/>
                              <a:gd name="connsiteX310" fmla="*/ 17297 w 28575"/>
                              <a:gd name="connsiteY310" fmla="*/ 6353 h 9525"/>
                              <a:gd name="connsiteX311" fmla="*/ 17297 w 28575"/>
                              <a:gd name="connsiteY311" fmla="*/ 6353 h 9525"/>
                              <a:gd name="connsiteX312" fmla="*/ 17297 w 28575"/>
                              <a:gd name="connsiteY312" fmla="*/ 6353 h 9525"/>
                              <a:gd name="connsiteX313" fmla="*/ 17297 w 28575"/>
                              <a:gd name="connsiteY313" fmla="*/ 6353 h 9525"/>
                              <a:gd name="connsiteX314" fmla="*/ 17297 w 28575"/>
                              <a:gd name="connsiteY314" fmla="*/ 6353 h 9525"/>
                              <a:gd name="connsiteX315" fmla="*/ 17297 w 28575"/>
                              <a:gd name="connsiteY315" fmla="*/ 6353 h 9525"/>
                              <a:gd name="connsiteX316" fmla="*/ 17297 w 28575"/>
                              <a:gd name="connsiteY316" fmla="*/ 6353 h 9525"/>
                              <a:gd name="connsiteX317" fmla="*/ 17297 w 28575"/>
                              <a:gd name="connsiteY317" fmla="*/ 6353 h 9525"/>
                              <a:gd name="connsiteX318" fmla="*/ 17297 w 28575"/>
                              <a:gd name="connsiteY318" fmla="*/ 6353 h 9525"/>
                              <a:gd name="connsiteX319" fmla="*/ 17297 w 28575"/>
                              <a:gd name="connsiteY319" fmla="*/ 6353 h 9525"/>
                              <a:gd name="connsiteX320" fmla="*/ 17297 w 28575"/>
                              <a:gd name="connsiteY320" fmla="*/ 6353 h 9525"/>
                              <a:gd name="connsiteX321" fmla="*/ 17297 w 28575"/>
                              <a:gd name="connsiteY321" fmla="*/ 3172 h 9525"/>
                              <a:gd name="connsiteX322" fmla="*/ 18050 w 28575"/>
                              <a:gd name="connsiteY322" fmla="*/ 3172 h 9525"/>
                              <a:gd name="connsiteX323" fmla="*/ 18050 w 28575"/>
                              <a:gd name="connsiteY323" fmla="*/ 3172 h 9525"/>
                              <a:gd name="connsiteX324" fmla="*/ 18050 w 28575"/>
                              <a:gd name="connsiteY324" fmla="*/ 3172 h 9525"/>
                              <a:gd name="connsiteX325" fmla="*/ 18050 w 28575"/>
                              <a:gd name="connsiteY325" fmla="*/ 0 h 9525"/>
                              <a:gd name="connsiteX326" fmla="*/ 18050 w 28575"/>
                              <a:gd name="connsiteY326" fmla="*/ 3172 h 9525"/>
                              <a:gd name="connsiteX327" fmla="*/ 18050 w 28575"/>
                              <a:gd name="connsiteY327" fmla="*/ 3172 h 9525"/>
                              <a:gd name="connsiteX328" fmla="*/ 18050 w 28575"/>
                              <a:gd name="connsiteY328" fmla="*/ 3172 h 9525"/>
                              <a:gd name="connsiteX329" fmla="*/ 18050 w 28575"/>
                              <a:gd name="connsiteY329" fmla="*/ 6353 h 9525"/>
                              <a:gd name="connsiteX330" fmla="*/ 18050 w 28575"/>
                              <a:gd name="connsiteY330" fmla="*/ 6353 h 9525"/>
                              <a:gd name="connsiteX331" fmla="*/ 18050 w 28575"/>
                              <a:gd name="connsiteY331" fmla="*/ 6353 h 9525"/>
                              <a:gd name="connsiteX332" fmla="*/ 18050 w 28575"/>
                              <a:gd name="connsiteY332" fmla="*/ 6353 h 9525"/>
                              <a:gd name="connsiteX333" fmla="*/ 18050 w 28575"/>
                              <a:gd name="connsiteY333" fmla="*/ 6353 h 9525"/>
                              <a:gd name="connsiteX334" fmla="*/ 18802 w 28575"/>
                              <a:gd name="connsiteY334" fmla="*/ 6353 h 9525"/>
                              <a:gd name="connsiteX335" fmla="*/ 18802 w 28575"/>
                              <a:gd name="connsiteY335" fmla="*/ 6353 h 9525"/>
                              <a:gd name="connsiteX336" fmla="*/ 18802 w 28575"/>
                              <a:gd name="connsiteY336" fmla="*/ 6353 h 9525"/>
                              <a:gd name="connsiteX337" fmla="*/ 18802 w 28575"/>
                              <a:gd name="connsiteY337" fmla="*/ 6353 h 9525"/>
                              <a:gd name="connsiteX338" fmla="*/ 18802 w 28575"/>
                              <a:gd name="connsiteY338" fmla="*/ 6353 h 9525"/>
                              <a:gd name="connsiteX339" fmla="*/ 18802 w 28575"/>
                              <a:gd name="connsiteY339" fmla="*/ 6353 h 9525"/>
                              <a:gd name="connsiteX340" fmla="*/ 18802 w 28575"/>
                              <a:gd name="connsiteY340" fmla="*/ 6353 h 9525"/>
                              <a:gd name="connsiteX341" fmla="*/ 18802 w 28575"/>
                              <a:gd name="connsiteY341" fmla="*/ 6353 h 9525"/>
                              <a:gd name="connsiteX342" fmla="*/ 18802 w 28575"/>
                              <a:gd name="connsiteY342" fmla="*/ 6353 h 9525"/>
                              <a:gd name="connsiteX343" fmla="*/ 18802 w 28575"/>
                              <a:gd name="connsiteY343" fmla="*/ 6353 h 9525"/>
                              <a:gd name="connsiteX344" fmla="*/ 18802 w 28575"/>
                              <a:gd name="connsiteY344" fmla="*/ 6353 h 9525"/>
                              <a:gd name="connsiteX345" fmla="*/ 18802 w 28575"/>
                              <a:gd name="connsiteY345" fmla="*/ 6353 h 9525"/>
                              <a:gd name="connsiteX346" fmla="*/ 18802 w 28575"/>
                              <a:gd name="connsiteY346" fmla="*/ 6353 h 9525"/>
                              <a:gd name="connsiteX347" fmla="*/ 18802 w 28575"/>
                              <a:gd name="connsiteY347" fmla="*/ 6353 h 9525"/>
                              <a:gd name="connsiteX348" fmla="*/ 18802 w 28575"/>
                              <a:gd name="connsiteY348" fmla="*/ 6353 h 9525"/>
                              <a:gd name="connsiteX349" fmla="*/ 18802 w 28575"/>
                              <a:gd name="connsiteY349" fmla="*/ 6353 h 9525"/>
                              <a:gd name="connsiteX350" fmla="*/ 18802 w 28575"/>
                              <a:gd name="connsiteY350" fmla="*/ 6353 h 9525"/>
                              <a:gd name="connsiteX351" fmla="*/ 18802 w 28575"/>
                              <a:gd name="connsiteY351" fmla="*/ 6353 h 9525"/>
                              <a:gd name="connsiteX352" fmla="*/ 19555 w 28575"/>
                              <a:gd name="connsiteY352" fmla="*/ 3172 h 9525"/>
                              <a:gd name="connsiteX353" fmla="*/ 19555 w 28575"/>
                              <a:gd name="connsiteY353" fmla="*/ 3172 h 9525"/>
                              <a:gd name="connsiteX354" fmla="*/ 19555 w 28575"/>
                              <a:gd name="connsiteY354" fmla="*/ 0 h 9525"/>
                              <a:gd name="connsiteX355" fmla="*/ 19555 w 28575"/>
                              <a:gd name="connsiteY355" fmla="*/ 0 h 9525"/>
                              <a:gd name="connsiteX356" fmla="*/ 19555 w 28575"/>
                              <a:gd name="connsiteY356" fmla="*/ 0 h 9525"/>
                              <a:gd name="connsiteX357" fmla="*/ 19555 w 28575"/>
                              <a:gd name="connsiteY357" fmla="*/ 3172 h 9525"/>
                              <a:gd name="connsiteX358" fmla="*/ 19555 w 28575"/>
                              <a:gd name="connsiteY358" fmla="*/ 3172 h 9525"/>
                              <a:gd name="connsiteX359" fmla="*/ 19555 w 28575"/>
                              <a:gd name="connsiteY359" fmla="*/ 3172 h 9525"/>
                              <a:gd name="connsiteX360" fmla="*/ 19555 w 28575"/>
                              <a:gd name="connsiteY360" fmla="*/ 3172 h 9525"/>
                              <a:gd name="connsiteX361" fmla="*/ 19555 w 28575"/>
                              <a:gd name="connsiteY361" fmla="*/ 3172 h 9525"/>
                              <a:gd name="connsiteX362" fmla="*/ 19555 w 28575"/>
                              <a:gd name="connsiteY362" fmla="*/ 6353 h 9525"/>
                              <a:gd name="connsiteX363" fmla="*/ 19555 w 28575"/>
                              <a:gd name="connsiteY363" fmla="*/ 6353 h 9525"/>
                              <a:gd name="connsiteX364" fmla="*/ 20307 w 28575"/>
                              <a:gd name="connsiteY364" fmla="*/ 6353 h 9525"/>
                              <a:gd name="connsiteX365" fmla="*/ 20307 w 28575"/>
                              <a:gd name="connsiteY365" fmla="*/ 6353 h 9525"/>
                              <a:gd name="connsiteX366" fmla="*/ 20307 w 28575"/>
                              <a:gd name="connsiteY366" fmla="*/ 6353 h 9525"/>
                              <a:gd name="connsiteX367" fmla="*/ 20307 w 28575"/>
                              <a:gd name="connsiteY367" fmla="*/ 3172 h 9525"/>
                              <a:gd name="connsiteX368" fmla="*/ 20307 w 28575"/>
                              <a:gd name="connsiteY368" fmla="*/ 6353 h 9525"/>
                              <a:gd name="connsiteX369" fmla="*/ 20307 w 28575"/>
                              <a:gd name="connsiteY369" fmla="*/ 6353 h 9525"/>
                              <a:gd name="connsiteX370" fmla="*/ 20307 w 28575"/>
                              <a:gd name="connsiteY370" fmla="*/ 6353 h 9525"/>
                              <a:gd name="connsiteX371" fmla="*/ 20307 w 28575"/>
                              <a:gd name="connsiteY371" fmla="*/ 6353 h 9525"/>
                              <a:gd name="connsiteX372" fmla="*/ 20307 w 28575"/>
                              <a:gd name="connsiteY372" fmla="*/ 6353 h 9525"/>
                              <a:gd name="connsiteX373" fmla="*/ 20307 w 28575"/>
                              <a:gd name="connsiteY373" fmla="*/ 6353 h 9525"/>
                              <a:gd name="connsiteX374" fmla="*/ 20307 w 28575"/>
                              <a:gd name="connsiteY374" fmla="*/ 6353 h 9525"/>
                              <a:gd name="connsiteX375" fmla="*/ 20307 w 28575"/>
                              <a:gd name="connsiteY375" fmla="*/ 6353 h 9525"/>
                              <a:gd name="connsiteX376" fmla="*/ 21060 w 28575"/>
                              <a:gd name="connsiteY376" fmla="*/ 6353 h 9525"/>
                              <a:gd name="connsiteX377" fmla="*/ 21060 w 28575"/>
                              <a:gd name="connsiteY377" fmla="*/ 6353 h 9525"/>
                              <a:gd name="connsiteX378" fmla="*/ 21060 w 28575"/>
                              <a:gd name="connsiteY378" fmla="*/ 6353 h 9525"/>
                              <a:gd name="connsiteX379" fmla="*/ 21060 w 28575"/>
                              <a:gd name="connsiteY379" fmla="*/ 6353 h 9525"/>
                              <a:gd name="connsiteX380" fmla="*/ 21060 w 28575"/>
                              <a:gd name="connsiteY380" fmla="*/ 6353 h 9525"/>
                              <a:gd name="connsiteX381" fmla="*/ 21060 w 28575"/>
                              <a:gd name="connsiteY381" fmla="*/ 6353 h 9525"/>
                              <a:gd name="connsiteX382" fmla="*/ 21060 w 28575"/>
                              <a:gd name="connsiteY382" fmla="*/ 6353 h 9525"/>
                              <a:gd name="connsiteX383" fmla="*/ 21060 w 28575"/>
                              <a:gd name="connsiteY383" fmla="*/ 6353 h 9525"/>
                              <a:gd name="connsiteX384" fmla="*/ 21060 w 28575"/>
                              <a:gd name="connsiteY384" fmla="*/ 6353 h 9525"/>
                              <a:gd name="connsiteX385" fmla="*/ 21060 w 28575"/>
                              <a:gd name="connsiteY385" fmla="*/ 6353 h 9525"/>
                              <a:gd name="connsiteX386" fmla="*/ 21060 w 28575"/>
                              <a:gd name="connsiteY386" fmla="*/ 9525 h 9525"/>
                              <a:gd name="connsiteX387" fmla="*/ 21060 w 28575"/>
                              <a:gd name="connsiteY387" fmla="*/ 6353 h 9525"/>
                              <a:gd name="connsiteX388" fmla="*/ 21060 w 28575"/>
                              <a:gd name="connsiteY388" fmla="*/ 6353 h 9525"/>
                              <a:gd name="connsiteX389" fmla="*/ 21060 w 28575"/>
                              <a:gd name="connsiteY389" fmla="*/ 6353 h 9525"/>
                              <a:gd name="connsiteX390" fmla="*/ 21803 w 28575"/>
                              <a:gd name="connsiteY390" fmla="*/ 6353 h 9525"/>
                              <a:gd name="connsiteX391" fmla="*/ 21803 w 28575"/>
                              <a:gd name="connsiteY391" fmla="*/ 6353 h 9525"/>
                              <a:gd name="connsiteX392" fmla="*/ 21803 w 28575"/>
                              <a:gd name="connsiteY392" fmla="*/ 6353 h 9525"/>
                              <a:gd name="connsiteX393" fmla="*/ 21803 w 28575"/>
                              <a:gd name="connsiteY393" fmla="*/ 6353 h 9525"/>
                              <a:gd name="connsiteX394" fmla="*/ 21803 w 28575"/>
                              <a:gd name="connsiteY394" fmla="*/ 6353 h 9525"/>
                              <a:gd name="connsiteX395" fmla="*/ 21803 w 28575"/>
                              <a:gd name="connsiteY395" fmla="*/ 6353 h 9525"/>
                              <a:gd name="connsiteX396" fmla="*/ 21803 w 28575"/>
                              <a:gd name="connsiteY396" fmla="*/ 3172 h 9525"/>
                              <a:gd name="connsiteX397" fmla="*/ 21803 w 28575"/>
                              <a:gd name="connsiteY397" fmla="*/ 3172 h 9525"/>
                              <a:gd name="connsiteX398" fmla="*/ 21803 w 28575"/>
                              <a:gd name="connsiteY398" fmla="*/ 6353 h 9525"/>
                              <a:gd name="connsiteX399" fmla="*/ 21803 w 28575"/>
                              <a:gd name="connsiteY399" fmla="*/ 3172 h 9525"/>
                              <a:gd name="connsiteX400" fmla="*/ 21803 w 28575"/>
                              <a:gd name="connsiteY400" fmla="*/ 6353 h 9525"/>
                              <a:gd name="connsiteX401" fmla="*/ 21803 w 28575"/>
                              <a:gd name="connsiteY401" fmla="*/ 6353 h 9525"/>
                              <a:gd name="connsiteX402" fmla="*/ 22555 w 28575"/>
                              <a:gd name="connsiteY402" fmla="*/ 6353 h 9525"/>
                              <a:gd name="connsiteX403" fmla="*/ 22555 w 28575"/>
                              <a:gd name="connsiteY403" fmla="*/ 6353 h 9525"/>
                              <a:gd name="connsiteX404" fmla="*/ 22555 w 28575"/>
                              <a:gd name="connsiteY404" fmla="*/ 6353 h 9525"/>
                              <a:gd name="connsiteX405" fmla="*/ 22555 w 28575"/>
                              <a:gd name="connsiteY405" fmla="*/ 3172 h 9525"/>
                              <a:gd name="connsiteX406" fmla="*/ 22555 w 28575"/>
                              <a:gd name="connsiteY406" fmla="*/ 3172 h 9525"/>
                              <a:gd name="connsiteX407" fmla="*/ 22555 w 28575"/>
                              <a:gd name="connsiteY407" fmla="*/ 3172 h 9525"/>
                              <a:gd name="connsiteX408" fmla="*/ 22555 w 28575"/>
                              <a:gd name="connsiteY408" fmla="*/ 3172 h 9525"/>
                              <a:gd name="connsiteX409" fmla="*/ 22555 w 28575"/>
                              <a:gd name="connsiteY409" fmla="*/ 3172 h 9525"/>
                              <a:gd name="connsiteX410" fmla="*/ 22555 w 28575"/>
                              <a:gd name="connsiteY410" fmla="*/ 6353 h 9525"/>
                              <a:gd name="connsiteX411" fmla="*/ 22555 w 28575"/>
                              <a:gd name="connsiteY411" fmla="*/ 6353 h 9525"/>
                              <a:gd name="connsiteX412" fmla="*/ 22555 w 28575"/>
                              <a:gd name="connsiteY412" fmla="*/ 6353 h 9525"/>
                              <a:gd name="connsiteX413" fmla="*/ 22555 w 28575"/>
                              <a:gd name="connsiteY413" fmla="*/ 6353 h 9525"/>
                              <a:gd name="connsiteX414" fmla="*/ 23308 w 28575"/>
                              <a:gd name="connsiteY414" fmla="*/ 6353 h 9525"/>
                              <a:gd name="connsiteX415" fmla="*/ 23308 w 28575"/>
                              <a:gd name="connsiteY415" fmla="*/ 3172 h 9525"/>
                              <a:gd name="connsiteX416" fmla="*/ 23308 w 28575"/>
                              <a:gd name="connsiteY416" fmla="*/ 3172 h 9525"/>
                              <a:gd name="connsiteX417" fmla="*/ 23308 w 28575"/>
                              <a:gd name="connsiteY417" fmla="*/ 6353 h 9525"/>
                              <a:gd name="connsiteX418" fmla="*/ 23308 w 28575"/>
                              <a:gd name="connsiteY418" fmla="*/ 6353 h 9525"/>
                              <a:gd name="connsiteX419" fmla="*/ 23308 w 28575"/>
                              <a:gd name="connsiteY419" fmla="*/ 6353 h 9525"/>
                              <a:gd name="connsiteX420" fmla="*/ 23308 w 28575"/>
                              <a:gd name="connsiteY420" fmla="*/ 3172 h 9525"/>
                              <a:gd name="connsiteX421" fmla="*/ 23308 w 28575"/>
                              <a:gd name="connsiteY421" fmla="*/ 3172 h 9525"/>
                              <a:gd name="connsiteX422" fmla="*/ 23308 w 28575"/>
                              <a:gd name="connsiteY422" fmla="*/ 3172 h 9525"/>
                              <a:gd name="connsiteX423" fmla="*/ 23308 w 28575"/>
                              <a:gd name="connsiteY423" fmla="*/ 0 h 9525"/>
                              <a:gd name="connsiteX424" fmla="*/ 23308 w 28575"/>
                              <a:gd name="connsiteY424" fmla="*/ 3172 h 9525"/>
                              <a:gd name="connsiteX425" fmla="*/ 23308 w 28575"/>
                              <a:gd name="connsiteY425" fmla="*/ 6353 h 9525"/>
                              <a:gd name="connsiteX426" fmla="*/ 24060 w 28575"/>
                              <a:gd name="connsiteY426" fmla="*/ 6353 h 9525"/>
                              <a:gd name="connsiteX427" fmla="*/ 24060 w 28575"/>
                              <a:gd name="connsiteY427" fmla="*/ 6353 h 9525"/>
                              <a:gd name="connsiteX428" fmla="*/ 24060 w 28575"/>
                              <a:gd name="connsiteY428" fmla="*/ 6353 h 9525"/>
                              <a:gd name="connsiteX429" fmla="*/ 24060 w 28575"/>
                              <a:gd name="connsiteY429" fmla="*/ 3172 h 9525"/>
                              <a:gd name="connsiteX430" fmla="*/ 24060 w 28575"/>
                              <a:gd name="connsiteY430" fmla="*/ 3172 h 9525"/>
                              <a:gd name="connsiteX431" fmla="*/ 24060 w 28575"/>
                              <a:gd name="connsiteY431" fmla="*/ 3172 h 9525"/>
                              <a:gd name="connsiteX432" fmla="*/ 24060 w 28575"/>
                              <a:gd name="connsiteY432" fmla="*/ 3172 h 9525"/>
                              <a:gd name="connsiteX433" fmla="*/ 24060 w 28575"/>
                              <a:gd name="connsiteY433" fmla="*/ 6353 h 9525"/>
                              <a:gd name="connsiteX434" fmla="*/ 24060 w 28575"/>
                              <a:gd name="connsiteY434" fmla="*/ 6353 h 9525"/>
                              <a:gd name="connsiteX435" fmla="*/ 24060 w 28575"/>
                              <a:gd name="connsiteY435" fmla="*/ 6353 h 9525"/>
                              <a:gd name="connsiteX436" fmla="*/ 24060 w 28575"/>
                              <a:gd name="connsiteY436" fmla="*/ 6353 h 9525"/>
                              <a:gd name="connsiteX437" fmla="*/ 24060 w 28575"/>
                              <a:gd name="connsiteY437" fmla="*/ 6353 h 9525"/>
                              <a:gd name="connsiteX438" fmla="*/ 24060 w 28575"/>
                              <a:gd name="connsiteY438" fmla="*/ 9525 h 9525"/>
                              <a:gd name="connsiteX439" fmla="*/ 24060 w 28575"/>
                              <a:gd name="connsiteY439" fmla="*/ 6353 h 9525"/>
                              <a:gd name="connsiteX440" fmla="*/ 24060 w 28575"/>
                              <a:gd name="connsiteY440" fmla="*/ 6353 h 9525"/>
                              <a:gd name="connsiteX441" fmla="*/ 24060 w 28575"/>
                              <a:gd name="connsiteY441" fmla="*/ 6353 h 9525"/>
                              <a:gd name="connsiteX442" fmla="*/ 24060 w 28575"/>
                              <a:gd name="connsiteY442" fmla="*/ 3172 h 9525"/>
                              <a:gd name="connsiteX443" fmla="*/ 24060 w 28575"/>
                              <a:gd name="connsiteY443" fmla="*/ 6353 h 9525"/>
                              <a:gd name="connsiteX444" fmla="*/ 24813 w 28575"/>
                              <a:gd name="connsiteY444" fmla="*/ 3172 h 9525"/>
                              <a:gd name="connsiteX445" fmla="*/ 24813 w 28575"/>
                              <a:gd name="connsiteY445" fmla="*/ 6353 h 9525"/>
                              <a:gd name="connsiteX446" fmla="*/ 24813 w 28575"/>
                              <a:gd name="connsiteY446" fmla="*/ 6353 h 9525"/>
                              <a:gd name="connsiteX447" fmla="*/ 24813 w 28575"/>
                              <a:gd name="connsiteY447" fmla="*/ 3172 h 9525"/>
                              <a:gd name="connsiteX448" fmla="*/ 24813 w 28575"/>
                              <a:gd name="connsiteY448" fmla="*/ 3172 h 9525"/>
                              <a:gd name="connsiteX449" fmla="*/ 24813 w 28575"/>
                              <a:gd name="connsiteY449" fmla="*/ 3172 h 9525"/>
                              <a:gd name="connsiteX450" fmla="*/ 24813 w 28575"/>
                              <a:gd name="connsiteY450" fmla="*/ 6353 h 9525"/>
                              <a:gd name="connsiteX451" fmla="*/ 24813 w 28575"/>
                              <a:gd name="connsiteY451" fmla="*/ 6353 h 9525"/>
                              <a:gd name="connsiteX452" fmla="*/ 24813 w 28575"/>
                              <a:gd name="connsiteY452" fmla="*/ 6353 h 9525"/>
                              <a:gd name="connsiteX453" fmla="*/ 24813 w 28575"/>
                              <a:gd name="connsiteY453" fmla="*/ 6353 h 9525"/>
                              <a:gd name="connsiteX454" fmla="*/ 24813 w 28575"/>
                              <a:gd name="connsiteY454" fmla="*/ 6353 h 9525"/>
                              <a:gd name="connsiteX455" fmla="*/ 24813 w 28575"/>
                              <a:gd name="connsiteY455" fmla="*/ 6353 h 9525"/>
                              <a:gd name="connsiteX456" fmla="*/ 24813 w 28575"/>
                              <a:gd name="connsiteY456" fmla="*/ 6353 h 9525"/>
                              <a:gd name="connsiteX457" fmla="*/ 24813 w 28575"/>
                              <a:gd name="connsiteY457" fmla="*/ 6353 h 9525"/>
                              <a:gd name="connsiteX458" fmla="*/ 25565 w 28575"/>
                              <a:gd name="connsiteY458" fmla="*/ 6353 h 9525"/>
                              <a:gd name="connsiteX459" fmla="*/ 25565 w 28575"/>
                              <a:gd name="connsiteY459" fmla="*/ 6353 h 9525"/>
                              <a:gd name="connsiteX460" fmla="*/ 25565 w 28575"/>
                              <a:gd name="connsiteY460" fmla="*/ 6353 h 9525"/>
                              <a:gd name="connsiteX461" fmla="*/ 25565 w 28575"/>
                              <a:gd name="connsiteY461" fmla="*/ 6353 h 9525"/>
                              <a:gd name="connsiteX462" fmla="*/ 25565 w 28575"/>
                              <a:gd name="connsiteY462" fmla="*/ 6353 h 9525"/>
                              <a:gd name="connsiteX463" fmla="*/ 25565 w 28575"/>
                              <a:gd name="connsiteY463" fmla="*/ 6353 h 9525"/>
                              <a:gd name="connsiteX464" fmla="*/ 25565 w 28575"/>
                              <a:gd name="connsiteY464" fmla="*/ 6353 h 9525"/>
                              <a:gd name="connsiteX465" fmla="*/ 25565 w 28575"/>
                              <a:gd name="connsiteY465" fmla="*/ 6353 h 9525"/>
                              <a:gd name="connsiteX466" fmla="*/ 25565 w 28575"/>
                              <a:gd name="connsiteY466" fmla="*/ 6353 h 9525"/>
                              <a:gd name="connsiteX467" fmla="*/ 25565 w 28575"/>
                              <a:gd name="connsiteY467" fmla="*/ 6353 h 9525"/>
                              <a:gd name="connsiteX468" fmla="*/ 25565 w 28575"/>
                              <a:gd name="connsiteY468" fmla="*/ 6353 h 9525"/>
                              <a:gd name="connsiteX469" fmla="*/ 25565 w 28575"/>
                              <a:gd name="connsiteY469" fmla="*/ 6353 h 9525"/>
                              <a:gd name="connsiteX470" fmla="*/ 26318 w 28575"/>
                              <a:gd name="connsiteY470" fmla="*/ 6353 h 9525"/>
                              <a:gd name="connsiteX471" fmla="*/ 26318 w 28575"/>
                              <a:gd name="connsiteY471" fmla="*/ 6353 h 9525"/>
                              <a:gd name="connsiteX472" fmla="*/ 26318 w 28575"/>
                              <a:gd name="connsiteY472" fmla="*/ 6353 h 9525"/>
                              <a:gd name="connsiteX473" fmla="*/ 26318 w 28575"/>
                              <a:gd name="connsiteY473" fmla="*/ 6353 h 9525"/>
                              <a:gd name="connsiteX474" fmla="*/ 26318 w 28575"/>
                              <a:gd name="connsiteY474" fmla="*/ 3172 h 9525"/>
                              <a:gd name="connsiteX475" fmla="*/ 26318 w 28575"/>
                              <a:gd name="connsiteY475" fmla="*/ 6353 h 9525"/>
                              <a:gd name="connsiteX476" fmla="*/ 26318 w 28575"/>
                              <a:gd name="connsiteY476" fmla="*/ 6353 h 9525"/>
                              <a:gd name="connsiteX477" fmla="*/ 26318 w 28575"/>
                              <a:gd name="connsiteY477" fmla="*/ 6353 h 9525"/>
                              <a:gd name="connsiteX478" fmla="*/ 26318 w 28575"/>
                              <a:gd name="connsiteY478" fmla="*/ 6353 h 9525"/>
                              <a:gd name="connsiteX479" fmla="*/ 26318 w 28575"/>
                              <a:gd name="connsiteY479" fmla="*/ 6353 h 9525"/>
                              <a:gd name="connsiteX480" fmla="*/ 26318 w 28575"/>
                              <a:gd name="connsiteY480" fmla="*/ 6353 h 9525"/>
                              <a:gd name="connsiteX481" fmla="*/ 26318 w 28575"/>
                              <a:gd name="connsiteY481" fmla="*/ 6353 h 9525"/>
                              <a:gd name="connsiteX482" fmla="*/ 27070 w 28575"/>
                              <a:gd name="connsiteY482" fmla="*/ 3172 h 9525"/>
                              <a:gd name="connsiteX483" fmla="*/ 27070 w 28575"/>
                              <a:gd name="connsiteY483" fmla="*/ 0 h 9525"/>
                              <a:gd name="connsiteX484" fmla="*/ 27070 w 28575"/>
                              <a:gd name="connsiteY484" fmla="*/ 3172 h 9525"/>
                              <a:gd name="connsiteX485" fmla="*/ 27070 w 28575"/>
                              <a:gd name="connsiteY485" fmla="*/ 0 h 9525"/>
                              <a:gd name="connsiteX486" fmla="*/ 27070 w 28575"/>
                              <a:gd name="connsiteY486" fmla="*/ 3172 h 9525"/>
                              <a:gd name="connsiteX487" fmla="*/ 27070 w 28575"/>
                              <a:gd name="connsiteY487" fmla="*/ 3172 h 9525"/>
                              <a:gd name="connsiteX488" fmla="*/ 27070 w 28575"/>
                              <a:gd name="connsiteY488" fmla="*/ 3172 h 9525"/>
                              <a:gd name="connsiteX489" fmla="*/ 27070 w 28575"/>
                              <a:gd name="connsiteY489" fmla="*/ 6353 h 9525"/>
                              <a:gd name="connsiteX490" fmla="*/ 27070 w 28575"/>
                              <a:gd name="connsiteY490" fmla="*/ 3172 h 9525"/>
                              <a:gd name="connsiteX491" fmla="*/ 27070 w 28575"/>
                              <a:gd name="connsiteY491" fmla="*/ 0 h 9525"/>
                              <a:gd name="connsiteX492" fmla="*/ 27070 w 28575"/>
                              <a:gd name="connsiteY492" fmla="*/ 0 h 9525"/>
                              <a:gd name="connsiteX493" fmla="*/ 27070 w 28575"/>
                              <a:gd name="connsiteY493" fmla="*/ 0 h 9525"/>
                              <a:gd name="connsiteX494" fmla="*/ 27822 w 28575"/>
                              <a:gd name="connsiteY494" fmla="*/ 3172 h 9525"/>
                              <a:gd name="connsiteX495" fmla="*/ 27822 w 28575"/>
                              <a:gd name="connsiteY495" fmla="*/ 3172 h 9525"/>
                              <a:gd name="connsiteX496" fmla="*/ 27822 w 28575"/>
                              <a:gd name="connsiteY496" fmla="*/ 6353 h 9525"/>
                              <a:gd name="connsiteX497" fmla="*/ 27822 w 28575"/>
                              <a:gd name="connsiteY497" fmla="*/ 3172 h 9525"/>
                              <a:gd name="connsiteX498" fmla="*/ 27822 w 28575"/>
                              <a:gd name="connsiteY498" fmla="*/ 6353 h 9525"/>
                              <a:gd name="connsiteX499" fmla="*/ 27822 w 28575"/>
                              <a:gd name="connsiteY499" fmla="*/ 6353 h 9525"/>
                              <a:gd name="connsiteX500" fmla="*/ 27822 w 28575"/>
                              <a:gd name="connsiteY500" fmla="*/ 6353 h 9525"/>
                              <a:gd name="connsiteX501" fmla="*/ 27822 w 28575"/>
                              <a:gd name="connsiteY501" fmla="*/ 6353 h 9525"/>
                              <a:gd name="connsiteX502" fmla="*/ 27822 w 28575"/>
                              <a:gd name="connsiteY502" fmla="*/ 6353 h 9525"/>
                              <a:gd name="connsiteX503" fmla="*/ 27822 w 28575"/>
                              <a:gd name="connsiteY503" fmla="*/ 6353 h 9525"/>
                              <a:gd name="connsiteX504" fmla="*/ 27822 w 28575"/>
                              <a:gd name="connsiteY504" fmla="*/ 6353 h 9525"/>
                              <a:gd name="connsiteX505" fmla="*/ 27822 w 28575"/>
                              <a:gd name="connsiteY505" fmla="*/ 6353 h 9525"/>
                              <a:gd name="connsiteX506" fmla="*/ 28575 w 28575"/>
                              <a:gd name="connsiteY506" fmla="*/ 6353 h 9525"/>
                              <a:gd name="connsiteX507" fmla="*/ 28575 w 28575"/>
                              <a:gd name="connsiteY507" fmla="*/ 6353 h 9525"/>
                              <a:gd name="connsiteX508" fmla="*/ 28575 w 28575"/>
                              <a:gd name="connsiteY508" fmla="*/ 6353 h 9525"/>
                              <a:gd name="connsiteX509" fmla="*/ 28575 w 28575"/>
                              <a:gd name="connsiteY509" fmla="*/ 6353 h 9525"/>
                              <a:gd name="connsiteX510" fmla="*/ 28575 w 28575"/>
                              <a:gd name="connsiteY510" fmla="*/ 3172 h 9525"/>
                              <a:gd name="connsiteX511" fmla="*/ 28575 w 28575"/>
                              <a:gd name="connsiteY511" fmla="*/ 3172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6353"/>
                                </a:moveTo>
                                <a:lnTo>
                                  <a:pt x="0" y="6353"/>
                                </a:lnTo>
                                <a:lnTo>
                                  <a:pt x="0" y="3172"/>
                                </a:lnTo>
                                <a:lnTo>
                                  <a:pt x="0" y="6353"/>
                                </a:lnTo>
                                <a:lnTo>
                                  <a:pt x="0" y="3172"/>
                                </a:lnTo>
                                <a:lnTo>
                                  <a:pt x="0" y="3172"/>
                                </a:lnTo>
                                <a:lnTo>
                                  <a:pt x="0" y="6353"/>
                                </a:lnTo>
                                <a:lnTo>
                                  <a:pt x="0" y="6353"/>
                                </a:lnTo>
                                <a:lnTo>
                                  <a:pt x="0" y="6353"/>
                                </a:lnTo>
                                <a:lnTo>
                                  <a:pt x="0" y="6353"/>
                                </a:lnTo>
                                <a:lnTo>
                                  <a:pt x="0" y="6353"/>
                                </a:lnTo>
                                <a:lnTo>
                                  <a:pt x="0" y="3172"/>
                                </a:lnTo>
                                <a:lnTo>
                                  <a:pt x="0" y="6353"/>
                                </a:lnTo>
                                <a:lnTo>
                                  <a:pt x="0" y="3172"/>
                                </a:lnTo>
                                <a:lnTo>
                                  <a:pt x="0" y="6353"/>
                                </a:lnTo>
                                <a:lnTo>
                                  <a:pt x="0" y="6353"/>
                                </a:lnTo>
                                <a:lnTo>
                                  <a:pt x="0" y="6353"/>
                                </a:lnTo>
                                <a:lnTo>
                                  <a:pt x="0" y="6353"/>
                                </a:lnTo>
                                <a:lnTo>
                                  <a:pt x="753" y="6353"/>
                                </a:lnTo>
                                <a:lnTo>
                                  <a:pt x="753" y="6353"/>
                                </a:lnTo>
                                <a:lnTo>
                                  <a:pt x="753" y="6353"/>
                                </a:lnTo>
                                <a:lnTo>
                                  <a:pt x="753" y="6353"/>
                                </a:lnTo>
                                <a:lnTo>
                                  <a:pt x="753" y="6353"/>
                                </a:lnTo>
                                <a:lnTo>
                                  <a:pt x="753" y="6353"/>
                                </a:lnTo>
                                <a:lnTo>
                                  <a:pt x="753" y="6353"/>
                                </a:lnTo>
                                <a:lnTo>
                                  <a:pt x="753" y="3172"/>
                                </a:lnTo>
                                <a:lnTo>
                                  <a:pt x="753" y="3172"/>
                                </a:lnTo>
                                <a:lnTo>
                                  <a:pt x="753" y="6353"/>
                                </a:lnTo>
                                <a:lnTo>
                                  <a:pt x="753" y="6353"/>
                                </a:lnTo>
                                <a:lnTo>
                                  <a:pt x="753" y="6353"/>
                                </a:lnTo>
                                <a:lnTo>
                                  <a:pt x="753" y="6353"/>
                                </a:lnTo>
                                <a:lnTo>
                                  <a:pt x="753" y="6353"/>
                                </a:lnTo>
                                <a:lnTo>
                                  <a:pt x="1505" y="3172"/>
                                </a:lnTo>
                                <a:lnTo>
                                  <a:pt x="1505" y="6353"/>
                                </a:lnTo>
                                <a:lnTo>
                                  <a:pt x="1505" y="6353"/>
                                </a:lnTo>
                                <a:lnTo>
                                  <a:pt x="1505" y="6353"/>
                                </a:lnTo>
                                <a:lnTo>
                                  <a:pt x="1505" y="3172"/>
                                </a:lnTo>
                                <a:lnTo>
                                  <a:pt x="1505" y="3172"/>
                                </a:lnTo>
                                <a:lnTo>
                                  <a:pt x="1505" y="3172"/>
                                </a:lnTo>
                                <a:lnTo>
                                  <a:pt x="1505" y="6353"/>
                                </a:lnTo>
                                <a:lnTo>
                                  <a:pt x="1505" y="6353"/>
                                </a:lnTo>
                                <a:lnTo>
                                  <a:pt x="1505" y="6353"/>
                                </a:lnTo>
                                <a:lnTo>
                                  <a:pt x="1505" y="6353"/>
                                </a:lnTo>
                                <a:lnTo>
                                  <a:pt x="1505" y="6353"/>
                                </a:lnTo>
                                <a:lnTo>
                                  <a:pt x="2257" y="6353"/>
                                </a:lnTo>
                                <a:lnTo>
                                  <a:pt x="2257" y="6353"/>
                                </a:lnTo>
                                <a:lnTo>
                                  <a:pt x="2257" y="6353"/>
                                </a:lnTo>
                                <a:lnTo>
                                  <a:pt x="2257" y="6353"/>
                                </a:lnTo>
                                <a:lnTo>
                                  <a:pt x="2257" y="6353"/>
                                </a:lnTo>
                                <a:lnTo>
                                  <a:pt x="2257" y="6353"/>
                                </a:lnTo>
                                <a:lnTo>
                                  <a:pt x="2257" y="6353"/>
                                </a:lnTo>
                                <a:lnTo>
                                  <a:pt x="2257" y="6353"/>
                                </a:lnTo>
                                <a:lnTo>
                                  <a:pt x="2257" y="6353"/>
                                </a:lnTo>
                                <a:lnTo>
                                  <a:pt x="2257" y="6353"/>
                                </a:lnTo>
                                <a:lnTo>
                                  <a:pt x="2257" y="6353"/>
                                </a:lnTo>
                                <a:lnTo>
                                  <a:pt x="2257" y="3172"/>
                                </a:lnTo>
                                <a:lnTo>
                                  <a:pt x="3010" y="6353"/>
                                </a:lnTo>
                                <a:lnTo>
                                  <a:pt x="3010" y="6353"/>
                                </a:lnTo>
                                <a:lnTo>
                                  <a:pt x="3010" y="6353"/>
                                </a:lnTo>
                                <a:lnTo>
                                  <a:pt x="3010" y="6353"/>
                                </a:lnTo>
                                <a:lnTo>
                                  <a:pt x="3010" y="6353"/>
                                </a:lnTo>
                                <a:lnTo>
                                  <a:pt x="3010" y="6353"/>
                                </a:lnTo>
                                <a:lnTo>
                                  <a:pt x="3010" y="6353"/>
                                </a:lnTo>
                                <a:lnTo>
                                  <a:pt x="3010" y="6353"/>
                                </a:lnTo>
                                <a:lnTo>
                                  <a:pt x="3010" y="6353"/>
                                </a:lnTo>
                                <a:lnTo>
                                  <a:pt x="3010" y="6353"/>
                                </a:lnTo>
                                <a:lnTo>
                                  <a:pt x="3010" y="6353"/>
                                </a:lnTo>
                                <a:lnTo>
                                  <a:pt x="3010" y="6353"/>
                                </a:lnTo>
                                <a:lnTo>
                                  <a:pt x="3762" y="6353"/>
                                </a:lnTo>
                                <a:lnTo>
                                  <a:pt x="3762" y="6353"/>
                                </a:lnTo>
                                <a:lnTo>
                                  <a:pt x="3762" y="6353"/>
                                </a:lnTo>
                                <a:lnTo>
                                  <a:pt x="3762" y="6353"/>
                                </a:lnTo>
                                <a:lnTo>
                                  <a:pt x="3762" y="6353"/>
                                </a:lnTo>
                                <a:lnTo>
                                  <a:pt x="3762" y="6353"/>
                                </a:lnTo>
                                <a:lnTo>
                                  <a:pt x="3762" y="6353"/>
                                </a:lnTo>
                                <a:lnTo>
                                  <a:pt x="3762" y="6353"/>
                                </a:lnTo>
                                <a:lnTo>
                                  <a:pt x="3762" y="6353"/>
                                </a:lnTo>
                                <a:lnTo>
                                  <a:pt x="3762" y="6353"/>
                                </a:lnTo>
                                <a:lnTo>
                                  <a:pt x="3762" y="6353"/>
                                </a:lnTo>
                                <a:lnTo>
                                  <a:pt x="3762" y="6353"/>
                                </a:lnTo>
                                <a:lnTo>
                                  <a:pt x="4515" y="6353"/>
                                </a:lnTo>
                                <a:lnTo>
                                  <a:pt x="4515" y="6353"/>
                                </a:lnTo>
                                <a:lnTo>
                                  <a:pt x="4515" y="6353"/>
                                </a:lnTo>
                                <a:lnTo>
                                  <a:pt x="4515" y="6353"/>
                                </a:lnTo>
                                <a:lnTo>
                                  <a:pt x="4515" y="3172"/>
                                </a:lnTo>
                                <a:lnTo>
                                  <a:pt x="4515" y="3172"/>
                                </a:lnTo>
                                <a:lnTo>
                                  <a:pt x="4515" y="6353"/>
                                </a:lnTo>
                                <a:lnTo>
                                  <a:pt x="4515" y="6353"/>
                                </a:lnTo>
                                <a:lnTo>
                                  <a:pt x="4515" y="6353"/>
                                </a:lnTo>
                                <a:lnTo>
                                  <a:pt x="4515" y="6353"/>
                                </a:lnTo>
                                <a:lnTo>
                                  <a:pt x="4515" y="6353"/>
                                </a:lnTo>
                                <a:lnTo>
                                  <a:pt x="4515" y="6353"/>
                                </a:lnTo>
                                <a:lnTo>
                                  <a:pt x="4515" y="6353"/>
                                </a:lnTo>
                                <a:lnTo>
                                  <a:pt x="4515" y="6353"/>
                                </a:lnTo>
                                <a:lnTo>
                                  <a:pt x="4515" y="6353"/>
                                </a:lnTo>
                                <a:lnTo>
                                  <a:pt x="4515" y="3172"/>
                                </a:lnTo>
                                <a:lnTo>
                                  <a:pt x="4515" y="6353"/>
                                </a:lnTo>
                                <a:lnTo>
                                  <a:pt x="4515" y="6353"/>
                                </a:lnTo>
                                <a:lnTo>
                                  <a:pt x="4515" y="6353"/>
                                </a:lnTo>
                                <a:lnTo>
                                  <a:pt x="4515" y="6353"/>
                                </a:lnTo>
                                <a:lnTo>
                                  <a:pt x="5267" y="6353"/>
                                </a:lnTo>
                                <a:lnTo>
                                  <a:pt x="5267" y="6353"/>
                                </a:lnTo>
                                <a:lnTo>
                                  <a:pt x="5267" y="6353"/>
                                </a:lnTo>
                                <a:lnTo>
                                  <a:pt x="5267" y="6353"/>
                                </a:lnTo>
                                <a:lnTo>
                                  <a:pt x="5267" y="3172"/>
                                </a:lnTo>
                                <a:lnTo>
                                  <a:pt x="5267" y="6353"/>
                                </a:lnTo>
                                <a:lnTo>
                                  <a:pt x="5267" y="3172"/>
                                </a:lnTo>
                                <a:lnTo>
                                  <a:pt x="5267" y="3172"/>
                                </a:lnTo>
                                <a:lnTo>
                                  <a:pt x="5267" y="3172"/>
                                </a:lnTo>
                                <a:lnTo>
                                  <a:pt x="5267" y="3172"/>
                                </a:lnTo>
                                <a:lnTo>
                                  <a:pt x="5267" y="3172"/>
                                </a:lnTo>
                                <a:lnTo>
                                  <a:pt x="5267" y="3172"/>
                                </a:lnTo>
                                <a:lnTo>
                                  <a:pt x="6020" y="3172"/>
                                </a:lnTo>
                                <a:lnTo>
                                  <a:pt x="6020" y="3172"/>
                                </a:lnTo>
                                <a:lnTo>
                                  <a:pt x="6020" y="3172"/>
                                </a:lnTo>
                                <a:lnTo>
                                  <a:pt x="6020" y="6353"/>
                                </a:lnTo>
                                <a:lnTo>
                                  <a:pt x="6020" y="6353"/>
                                </a:lnTo>
                                <a:lnTo>
                                  <a:pt x="6020" y="6353"/>
                                </a:lnTo>
                                <a:lnTo>
                                  <a:pt x="6020" y="6353"/>
                                </a:lnTo>
                                <a:lnTo>
                                  <a:pt x="6020" y="6353"/>
                                </a:lnTo>
                                <a:lnTo>
                                  <a:pt x="6020" y="3172"/>
                                </a:lnTo>
                                <a:lnTo>
                                  <a:pt x="6020" y="3172"/>
                                </a:lnTo>
                                <a:lnTo>
                                  <a:pt x="6020" y="6353"/>
                                </a:lnTo>
                                <a:lnTo>
                                  <a:pt x="6020" y="3172"/>
                                </a:lnTo>
                                <a:lnTo>
                                  <a:pt x="6772" y="6353"/>
                                </a:lnTo>
                                <a:lnTo>
                                  <a:pt x="6772" y="3172"/>
                                </a:lnTo>
                                <a:lnTo>
                                  <a:pt x="6772" y="0"/>
                                </a:lnTo>
                                <a:lnTo>
                                  <a:pt x="6772" y="3172"/>
                                </a:lnTo>
                                <a:lnTo>
                                  <a:pt x="6772" y="3172"/>
                                </a:lnTo>
                                <a:lnTo>
                                  <a:pt x="6772" y="3172"/>
                                </a:lnTo>
                                <a:lnTo>
                                  <a:pt x="6772" y="6353"/>
                                </a:lnTo>
                                <a:lnTo>
                                  <a:pt x="6772" y="6353"/>
                                </a:lnTo>
                                <a:lnTo>
                                  <a:pt x="6772" y="6353"/>
                                </a:lnTo>
                                <a:lnTo>
                                  <a:pt x="6772" y="6353"/>
                                </a:lnTo>
                                <a:lnTo>
                                  <a:pt x="6772" y="6353"/>
                                </a:lnTo>
                                <a:lnTo>
                                  <a:pt x="6772" y="6353"/>
                                </a:lnTo>
                                <a:lnTo>
                                  <a:pt x="7515" y="6353"/>
                                </a:lnTo>
                                <a:lnTo>
                                  <a:pt x="7515" y="6353"/>
                                </a:lnTo>
                                <a:lnTo>
                                  <a:pt x="7515" y="3172"/>
                                </a:lnTo>
                                <a:lnTo>
                                  <a:pt x="7515" y="6353"/>
                                </a:lnTo>
                                <a:lnTo>
                                  <a:pt x="7515" y="6353"/>
                                </a:lnTo>
                                <a:lnTo>
                                  <a:pt x="7515" y="6353"/>
                                </a:lnTo>
                                <a:lnTo>
                                  <a:pt x="7515" y="6353"/>
                                </a:lnTo>
                                <a:lnTo>
                                  <a:pt x="7515" y="6353"/>
                                </a:lnTo>
                                <a:lnTo>
                                  <a:pt x="7515" y="6353"/>
                                </a:lnTo>
                                <a:lnTo>
                                  <a:pt x="7515" y="3172"/>
                                </a:lnTo>
                                <a:lnTo>
                                  <a:pt x="7515" y="3172"/>
                                </a:lnTo>
                                <a:lnTo>
                                  <a:pt x="7515" y="6353"/>
                                </a:lnTo>
                                <a:lnTo>
                                  <a:pt x="8268" y="6353"/>
                                </a:lnTo>
                                <a:lnTo>
                                  <a:pt x="8268" y="6353"/>
                                </a:lnTo>
                                <a:lnTo>
                                  <a:pt x="8268" y="6353"/>
                                </a:lnTo>
                                <a:lnTo>
                                  <a:pt x="8268" y="3172"/>
                                </a:lnTo>
                                <a:lnTo>
                                  <a:pt x="8268" y="6353"/>
                                </a:lnTo>
                                <a:lnTo>
                                  <a:pt x="8268" y="6353"/>
                                </a:lnTo>
                                <a:lnTo>
                                  <a:pt x="8268" y="6353"/>
                                </a:lnTo>
                                <a:lnTo>
                                  <a:pt x="8268" y="6353"/>
                                </a:lnTo>
                                <a:lnTo>
                                  <a:pt x="8268" y="3172"/>
                                </a:lnTo>
                                <a:lnTo>
                                  <a:pt x="8268" y="6353"/>
                                </a:lnTo>
                                <a:lnTo>
                                  <a:pt x="8268" y="6353"/>
                                </a:lnTo>
                                <a:lnTo>
                                  <a:pt x="8268" y="6353"/>
                                </a:lnTo>
                                <a:lnTo>
                                  <a:pt x="9020" y="6353"/>
                                </a:lnTo>
                                <a:lnTo>
                                  <a:pt x="9020" y="6353"/>
                                </a:lnTo>
                                <a:lnTo>
                                  <a:pt x="9020" y="6353"/>
                                </a:lnTo>
                                <a:lnTo>
                                  <a:pt x="9020" y="6353"/>
                                </a:lnTo>
                                <a:lnTo>
                                  <a:pt x="9020" y="6353"/>
                                </a:lnTo>
                                <a:lnTo>
                                  <a:pt x="9020" y="6353"/>
                                </a:lnTo>
                                <a:lnTo>
                                  <a:pt x="9020" y="6353"/>
                                </a:lnTo>
                                <a:lnTo>
                                  <a:pt x="9020" y="6353"/>
                                </a:lnTo>
                                <a:lnTo>
                                  <a:pt x="9020" y="6353"/>
                                </a:lnTo>
                                <a:lnTo>
                                  <a:pt x="9020" y="6353"/>
                                </a:lnTo>
                                <a:lnTo>
                                  <a:pt x="9020" y="6353"/>
                                </a:lnTo>
                                <a:lnTo>
                                  <a:pt x="9020" y="6353"/>
                                </a:lnTo>
                                <a:lnTo>
                                  <a:pt x="9020" y="6353"/>
                                </a:lnTo>
                                <a:lnTo>
                                  <a:pt x="9020" y="6353"/>
                                </a:lnTo>
                                <a:lnTo>
                                  <a:pt x="9020" y="6353"/>
                                </a:lnTo>
                                <a:lnTo>
                                  <a:pt x="9020" y="6353"/>
                                </a:lnTo>
                                <a:lnTo>
                                  <a:pt x="9020" y="3172"/>
                                </a:lnTo>
                                <a:lnTo>
                                  <a:pt x="9020" y="3172"/>
                                </a:lnTo>
                                <a:lnTo>
                                  <a:pt x="9020" y="3172"/>
                                </a:lnTo>
                                <a:lnTo>
                                  <a:pt x="9020" y="3172"/>
                                </a:lnTo>
                                <a:lnTo>
                                  <a:pt x="9773" y="6353"/>
                                </a:lnTo>
                                <a:lnTo>
                                  <a:pt x="9773" y="6353"/>
                                </a:lnTo>
                                <a:lnTo>
                                  <a:pt x="9773" y="3172"/>
                                </a:lnTo>
                                <a:lnTo>
                                  <a:pt x="9773" y="6353"/>
                                </a:lnTo>
                                <a:lnTo>
                                  <a:pt x="9773" y="6353"/>
                                </a:lnTo>
                                <a:lnTo>
                                  <a:pt x="9773" y="3172"/>
                                </a:lnTo>
                                <a:lnTo>
                                  <a:pt x="9773" y="6353"/>
                                </a:lnTo>
                                <a:lnTo>
                                  <a:pt x="9773" y="6353"/>
                                </a:lnTo>
                                <a:lnTo>
                                  <a:pt x="9773" y="6353"/>
                                </a:lnTo>
                                <a:lnTo>
                                  <a:pt x="9773" y="6353"/>
                                </a:lnTo>
                                <a:lnTo>
                                  <a:pt x="9773" y="6353"/>
                                </a:lnTo>
                                <a:lnTo>
                                  <a:pt x="9773" y="6353"/>
                                </a:lnTo>
                                <a:lnTo>
                                  <a:pt x="10525" y="6353"/>
                                </a:lnTo>
                                <a:lnTo>
                                  <a:pt x="10525" y="6353"/>
                                </a:lnTo>
                                <a:lnTo>
                                  <a:pt x="10525" y="6353"/>
                                </a:lnTo>
                                <a:lnTo>
                                  <a:pt x="10525" y="6353"/>
                                </a:lnTo>
                                <a:lnTo>
                                  <a:pt x="10525" y="6353"/>
                                </a:lnTo>
                                <a:lnTo>
                                  <a:pt x="10525" y="3172"/>
                                </a:lnTo>
                                <a:lnTo>
                                  <a:pt x="10525" y="3172"/>
                                </a:lnTo>
                                <a:lnTo>
                                  <a:pt x="10525" y="6353"/>
                                </a:lnTo>
                                <a:lnTo>
                                  <a:pt x="10525" y="6353"/>
                                </a:lnTo>
                                <a:lnTo>
                                  <a:pt x="10525" y="6353"/>
                                </a:lnTo>
                                <a:lnTo>
                                  <a:pt x="10525" y="6353"/>
                                </a:lnTo>
                                <a:lnTo>
                                  <a:pt x="10525" y="6353"/>
                                </a:lnTo>
                                <a:lnTo>
                                  <a:pt x="11278" y="6353"/>
                                </a:lnTo>
                                <a:lnTo>
                                  <a:pt x="11278" y="6353"/>
                                </a:lnTo>
                                <a:lnTo>
                                  <a:pt x="11278" y="6353"/>
                                </a:lnTo>
                                <a:lnTo>
                                  <a:pt x="11278" y="6353"/>
                                </a:lnTo>
                                <a:lnTo>
                                  <a:pt x="11278" y="3172"/>
                                </a:lnTo>
                                <a:lnTo>
                                  <a:pt x="11278" y="6353"/>
                                </a:lnTo>
                                <a:lnTo>
                                  <a:pt x="11278" y="3172"/>
                                </a:lnTo>
                                <a:lnTo>
                                  <a:pt x="11278" y="6353"/>
                                </a:lnTo>
                                <a:lnTo>
                                  <a:pt x="11278" y="6353"/>
                                </a:lnTo>
                                <a:lnTo>
                                  <a:pt x="11278" y="6353"/>
                                </a:lnTo>
                                <a:lnTo>
                                  <a:pt x="11278" y="6353"/>
                                </a:lnTo>
                                <a:lnTo>
                                  <a:pt x="11278" y="6353"/>
                                </a:lnTo>
                                <a:lnTo>
                                  <a:pt x="12030" y="3172"/>
                                </a:lnTo>
                                <a:lnTo>
                                  <a:pt x="12030" y="3172"/>
                                </a:lnTo>
                                <a:lnTo>
                                  <a:pt x="12030" y="3172"/>
                                </a:lnTo>
                                <a:lnTo>
                                  <a:pt x="12030" y="3172"/>
                                </a:lnTo>
                                <a:lnTo>
                                  <a:pt x="12030" y="6353"/>
                                </a:lnTo>
                                <a:lnTo>
                                  <a:pt x="12030" y="6353"/>
                                </a:lnTo>
                                <a:lnTo>
                                  <a:pt x="12030" y="6353"/>
                                </a:lnTo>
                                <a:lnTo>
                                  <a:pt x="12030" y="6353"/>
                                </a:lnTo>
                                <a:lnTo>
                                  <a:pt x="12030" y="6353"/>
                                </a:lnTo>
                                <a:lnTo>
                                  <a:pt x="12030" y="3172"/>
                                </a:lnTo>
                                <a:lnTo>
                                  <a:pt x="12030" y="6353"/>
                                </a:lnTo>
                                <a:lnTo>
                                  <a:pt x="12030" y="6353"/>
                                </a:lnTo>
                                <a:lnTo>
                                  <a:pt x="12783" y="6353"/>
                                </a:lnTo>
                                <a:lnTo>
                                  <a:pt x="12783" y="6353"/>
                                </a:lnTo>
                                <a:lnTo>
                                  <a:pt x="12783" y="6353"/>
                                </a:lnTo>
                                <a:lnTo>
                                  <a:pt x="12783" y="6353"/>
                                </a:lnTo>
                                <a:lnTo>
                                  <a:pt x="12783" y="6353"/>
                                </a:lnTo>
                                <a:lnTo>
                                  <a:pt x="12783" y="6353"/>
                                </a:lnTo>
                                <a:lnTo>
                                  <a:pt x="12783" y="6353"/>
                                </a:lnTo>
                                <a:lnTo>
                                  <a:pt x="12783" y="6353"/>
                                </a:lnTo>
                                <a:lnTo>
                                  <a:pt x="12783" y="6353"/>
                                </a:lnTo>
                                <a:lnTo>
                                  <a:pt x="12783" y="6353"/>
                                </a:lnTo>
                                <a:lnTo>
                                  <a:pt x="12783" y="6353"/>
                                </a:lnTo>
                                <a:lnTo>
                                  <a:pt x="12783" y="6353"/>
                                </a:lnTo>
                                <a:lnTo>
                                  <a:pt x="12783" y="6353"/>
                                </a:lnTo>
                                <a:lnTo>
                                  <a:pt x="12783" y="3172"/>
                                </a:lnTo>
                                <a:lnTo>
                                  <a:pt x="13535" y="3172"/>
                                </a:lnTo>
                                <a:lnTo>
                                  <a:pt x="13535" y="3172"/>
                                </a:lnTo>
                                <a:lnTo>
                                  <a:pt x="13535" y="3172"/>
                                </a:lnTo>
                                <a:lnTo>
                                  <a:pt x="13535" y="6353"/>
                                </a:lnTo>
                                <a:lnTo>
                                  <a:pt x="13535" y="6353"/>
                                </a:lnTo>
                                <a:lnTo>
                                  <a:pt x="13535" y="6353"/>
                                </a:lnTo>
                                <a:lnTo>
                                  <a:pt x="13535" y="6353"/>
                                </a:lnTo>
                                <a:lnTo>
                                  <a:pt x="13535" y="6353"/>
                                </a:lnTo>
                                <a:lnTo>
                                  <a:pt x="13535" y="6353"/>
                                </a:lnTo>
                                <a:lnTo>
                                  <a:pt x="13535" y="6353"/>
                                </a:lnTo>
                                <a:lnTo>
                                  <a:pt x="13535" y="6353"/>
                                </a:lnTo>
                                <a:lnTo>
                                  <a:pt x="13535" y="6353"/>
                                </a:lnTo>
                                <a:lnTo>
                                  <a:pt x="14288" y="6353"/>
                                </a:lnTo>
                                <a:lnTo>
                                  <a:pt x="14288" y="6353"/>
                                </a:lnTo>
                                <a:lnTo>
                                  <a:pt x="14288" y="6353"/>
                                </a:lnTo>
                                <a:lnTo>
                                  <a:pt x="14288" y="6353"/>
                                </a:lnTo>
                                <a:lnTo>
                                  <a:pt x="14288" y="6353"/>
                                </a:lnTo>
                                <a:lnTo>
                                  <a:pt x="14288" y="6353"/>
                                </a:lnTo>
                                <a:lnTo>
                                  <a:pt x="14288" y="6353"/>
                                </a:lnTo>
                                <a:lnTo>
                                  <a:pt x="14288" y="3172"/>
                                </a:lnTo>
                                <a:lnTo>
                                  <a:pt x="14288" y="6353"/>
                                </a:lnTo>
                                <a:lnTo>
                                  <a:pt x="14288" y="6353"/>
                                </a:lnTo>
                                <a:lnTo>
                                  <a:pt x="14288" y="6353"/>
                                </a:lnTo>
                                <a:lnTo>
                                  <a:pt x="14288" y="6353"/>
                                </a:lnTo>
                                <a:lnTo>
                                  <a:pt x="14288" y="6353"/>
                                </a:lnTo>
                                <a:lnTo>
                                  <a:pt x="14288" y="6353"/>
                                </a:lnTo>
                                <a:lnTo>
                                  <a:pt x="14288" y="6353"/>
                                </a:lnTo>
                                <a:lnTo>
                                  <a:pt x="14288" y="6353"/>
                                </a:lnTo>
                                <a:lnTo>
                                  <a:pt x="14288" y="6353"/>
                                </a:lnTo>
                                <a:lnTo>
                                  <a:pt x="14288" y="6353"/>
                                </a:lnTo>
                                <a:lnTo>
                                  <a:pt x="15040" y="6353"/>
                                </a:lnTo>
                                <a:lnTo>
                                  <a:pt x="15040" y="3172"/>
                                </a:lnTo>
                                <a:lnTo>
                                  <a:pt x="15040" y="3172"/>
                                </a:lnTo>
                                <a:lnTo>
                                  <a:pt x="15040" y="6353"/>
                                </a:lnTo>
                                <a:lnTo>
                                  <a:pt x="15040" y="6353"/>
                                </a:lnTo>
                                <a:lnTo>
                                  <a:pt x="15040" y="6353"/>
                                </a:lnTo>
                                <a:lnTo>
                                  <a:pt x="15040" y="6353"/>
                                </a:lnTo>
                                <a:lnTo>
                                  <a:pt x="15040" y="3172"/>
                                </a:lnTo>
                                <a:lnTo>
                                  <a:pt x="15040" y="3172"/>
                                </a:lnTo>
                                <a:lnTo>
                                  <a:pt x="15040" y="3172"/>
                                </a:lnTo>
                                <a:lnTo>
                                  <a:pt x="15040" y="3172"/>
                                </a:lnTo>
                                <a:lnTo>
                                  <a:pt x="15040" y="3172"/>
                                </a:lnTo>
                                <a:lnTo>
                                  <a:pt x="15792" y="6353"/>
                                </a:lnTo>
                                <a:lnTo>
                                  <a:pt x="15792" y="6353"/>
                                </a:lnTo>
                                <a:lnTo>
                                  <a:pt x="15792" y="6353"/>
                                </a:lnTo>
                                <a:lnTo>
                                  <a:pt x="15792" y="6353"/>
                                </a:lnTo>
                                <a:lnTo>
                                  <a:pt x="15792" y="6353"/>
                                </a:lnTo>
                                <a:lnTo>
                                  <a:pt x="15792" y="6353"/>
                                </a:lnTo>
                                <a:lnTo>
                                  <a:pt x="15792" y="6353"/>
                                </a:lnTo>
                                <a:lnTo>
                                  <a:pt x="15792" y="3172"/>
                                </a:lnTo>
                                <a:lnTo>
                                  <a:pt x="15792" y="3172"/>
                                </a:lnTo>
                                <a:lnTo>
                                  <a:pt x="15792" y="0"/>
                                </a:lnTo>
                                <a:lnTo>
                                  <a:pt x="15792" y="3172"/>
                                </a:lnTo>
                                <a:lnTo>
                                  <a:pt x="15792" y="3172"/>
                                </a:lnTo>
                                <a:lnTo>
                                  <a:pt x="16545" y="6353"/>
                                </a:lnTo>
                                <a:lnTo>
                                  <a:pt x="16545" y="6353"/>
                                </a:lnTo>
                                <a:lnTo>
                                  <a:pt x="16545" y="6353"/>
                                </a:lnTo>
                                <a:lnTo>
                                  <a:pt x="16545" y="6353"/>
                                </a:lnTo>
                                <a:lnTo>
                                  <a:pt x="16545" y="6353"/>
                                </a:lnTo>
                                <a:lnTo>
                                  <a:pt x="16545" y="6353"/>
                                </a:lnTo>
                                <a:lnTo>
                                  <a:pt x="16545" y="6353"/>
                                </a:lnTo>
                                <a:lnTo>
                                  <a:pt x="16545" y="6353"/>
                                </a:lnTo>
                                <a:lnTo>
                                  <a:pt x="16545" y="6353"/>
                                </a:lnTo>
                                <a:lnTo>
                                  <a:pt x="16545" y="6353"/>
                                </a:lnTo>
                                <a:lnTo>
                                  <a:pt x="16545" y="6353"/>
                                </a:lnTo>
                                <a:lnTo>
                                  <a:pt x="16545" y="6353"/>
                                </a:lnTo>
                                <a:lnTo>
                                  <a:pt x="17297" y="9525"/>
                                </a:lnTo>
                                <a:lnTo>
                                  <a:pt x="17297" y="6353"/>
                                </a:lnTo>
                                <a:lnTo>
                                  <a:pt x="17297" y="6353"/>
                                </a:lnTo>
                                <a:lnTo>
                                  <a:pt x="17297" y="6353"/>
                                </a:lnTo>
                                <a:lnTo>
                                  <a:pt x="17297" y="6353"/>
                                </a:lnTo>
                                <a:lnTo>
                                  <a:pt x="17297" y="6353"/>
                                </a:lnTo>
                                <a:lnTo>
                                  <a:pt x="17297" y="6353"/>
                                </a:lnTo>
                                <a:lnTo>
                                  <a:pt x="17297" y="6353"/>
                                </a:lnTo>
                                <a:lnTo>
                                  <a:pt x="17297" y="6353"/>
                                </a:lnTo>
                                <a:lnTo>
                                  <a:pt x="17297" y="6353"/>
                                </a:lnTo>
                                <a:lnTo>
                                  <a:pt x="17297" y="6353"/>
                                </a:lnTo>
                                <a:lnTo>
                                  <a:pt x="17297" y="6353"/>
                                </a:lnTo>
                                <a:lnTo>
                                  <a:pt x="17297" y="6353"/>
                                </a:lnTo>
                                <a:lnTo>
                                  <a:pt x="17297" y="3172"/>
                                </a:lnTo>
                                <a:lnTo>
                                  <a:pt x="18050" y="3172"/>
                                </a:lnTo>
                                <a:lnTo>
                                  <a:pt x="18050" y="3172"/>
                                </a:lnTo>
                                <a:lnTo>
                                  <a:pt x="18050" y="3172"/>
                                </a:lnTo>
                                <a:lnTo>
                                  <a:pt x="18050" y="0"/>
                                </a:lnTo>
                                <a:lnTo>
                                  <a:pt x="18050" y="3172"/>
                                </a:lnTo>
                                <a:lnTo>
                                  <a:pt x="18050" y="3172"/>
                                </a:lnTo>
                                <a:lnTo>
                                  <a:pt x="18050" y="3172"/>
                                </a:lnTo>
                                <a:lnTo>
                                  <a:pt x="18050" y="6353"/>
                                </a:lnTo>
                                <a:lnTo>
                                  <a:pt x="18050" y="6353"/>
                                </a:lnTo>
                                <a:lnTo>
                                  <a:pt x="18050" y="6353"/>
                                </a:lnTo>
                                <a:lnTo>
                                  <a:pt x="18050" y="6353"/>
                                </a:lnTo>
                                <a:lnTo>
                                  <a:pt x="18050" y="6353"/>
                                </a:lnTo>
                                <a:lnTo>
                                  <a:pt x="18802" y="6353"/>
                                </a:lnTo>
                                <a:lnTo>
                                  <a:pt x="18802" y="6353"/>
                                </a:lnTo>
                                <a:lnTo>
                                  <a:pt x="18802" y="6353"/>
                                </a:lnTo>
                                <a:lnTo>
                                  <a:pt x="18802" y="6353"/>
                                </a:lnTo>
                                <a:lnTo>
                                  <a:pt x="18802" y="6353"/>
                                </a:lnTo>
                                <a:lnTo>
                                  <a:pt x="18802" y="6353"/>
                                </a:lnTo>
                                <a:lnTo>
                                  <a:pt x="18802" y="6353"/>
                                </a:lnTo>
                                <a:lnTo>
                                  <a:pt x="18802" y="6353"/>
                                </a:lnTo>
                                <a:lnTo>
                                  <a:pt x="18802" y="6353"/>
                                </a:lnTo>
                                <a:lnTo>
                                  <a:pt x="18802" y="6353"/>
                                </a:lnTo>
                                <a:lnTo>
                                  <a:pt x="18802" y="6353"/>
                                </a:lnTo>
                                <a:lnTo>
                                  <a:pt x="18802" y="6353"/>
                                </a:lnTo>
                                <a:lnTo>
                                  <a:pt x="18802" y="6353"/>
                                </a:lnTo>
                                <a:lnTo>
                                  <a:pt x="18802" y="6353"/>
                                </a:lnTo>
                                <a:lnTo>
                                  <a:pt x="18802" y="6353"/>
                                </a:lnTo>
                                <a:lnTo>
                                  <a:pt x="18802" y="6353"/>
                                </a:lnTo>
                                <a:lnTo>
                                  <a:pt x="18802" y="6353"/>
                                </a:lnTo>
                                <a:lnTo>
                                  <a:pt x="18802" y="6353"/>
                                </a:lnTo>
                                <a:lnTo>
                                  <a:pt x="19555" y="3172"/>
                                </a:lnTo>
                                <a:lnTo>
                                  <a:pt x="19555" y="3172"/>
                                </a:lnTo>
                                <a:lnTo>
                                  <a:pt x="19555" y="0"/>
                                </a:lnTo>
                                <a:lnTo>
                                  <a:pt x="19555" y="0"/>
                                </a:lnTo>
                                <a:lnTo>
                                  <a:pt x="19555" y="0"/>
                                </a:lnTo>
                                <a:lnTo>
                                  <a:pt x="19555" y="3172"/>
                                </a:lnTo>
                                <a:lnTo>
                                  <a:pt x="19555" y="3172"/>
                                </a:lnTo>
                                <a:lnTo>
                                  <a:pt x="19555" y="3172"/>
                                </a:lnTo>
                                <a:lnTo>
                                  <a:pt x="19555" y="3172"/>
                                </a:lnTo>
                                <a:lnTo>
                                  <a:pt x="19555" y="3172"/>
                                </a:lnTo>
                                <a:lnTo>
                                  <a:pt x="19555" y="6353"/>
                                </a:lnTo>
                                <a:lnTo>
                                  <a:pt x="19555" y="6353"/>
                                </a:lnTo>
                                <a:lnTo>
                                  <a:pt x="20307" y="6353"/>
                                </a:lnTo>
                                <a:lnTo>
                                  <a:pt x="20307" y="6353"/>
                                </a:lnTo>
                                <a:lnTo>
                                  <a:pt x="20307" y="6353"/>
                                </a:lnTo>
                                <a:lnTo>
                                  <a:pt x="20307" y="3172"/>
                                </a:lnTo>
                                <a:lnTo>
                                  <a:pt x="20307" y="6353"/>
                                </a:lnTo>
                                <a:lnTo>
                                  <a:pt x="20307" y="6353"/>
                                </a:lnTo>
                                <a:lnTo>
                                  <a:pt x="20307" y="6353"/>
                                </a:lnTo>
                                <a:lnTo>
                                  <a:pt x="20307" y="6353"/>
                                </a:lnTo>
                                <a:lnTo>
                                  <a:pt x="20307" y="6353"/>
                                </a:lnTo>
                                <a:lnTo>
                                  <a:pt x="20307" y="6353"/>
                                </a:lnTo>
                                <a:lnTo>
                                  <a:pt x="20307" y="6353"/>
                                </a:lnTo>
                                <a:lnTo>
                                  <a:pt x="20307" y="6353"/>
                                </a:lnTo>
                                <a:lnTo>
                                  <a:pt x="21060" y="6353"/>
                                </a:lnTo>
                                <a:lnTo>
                                  <a:pt x="21060" y="6353"/>
                                </a:lnTo>
                                <a:lnTo>
                                  <a:pt x="21060" y="6353"/>
                                </a:lnTo>
                                <a:lnTo>
                                  <a:pt x="21060" y="6353"/>
                                </a:lnTo>
                                <a:lnTo>
                                  <a:pt x="21060" y="6353"/>
                                </a:lnTo>
                                <a:lnTo>
                                  <a:pt x="21060" y="6353"/>
                                </a:lnTo>
                                <a:lnTo>
                                  <a:pt x="21060" y="6353"/>
                                </a:lnTo>
                                <a:lnTo>
                                  <a:pt x="21060" y="6353"/>
                                </a:lnTo>
                                <a:lnTo>
                                  <a:pt x="21060" y="6353"/>
                                </a:lnTo>
                                <a:lnTo>
                                  <a:pt x="21060" y="6353"/>
                                </a:lnTo>
                                <a:lnTo>
                                  <a:pt x="21060" y="9525"/>
                                </a:lnTo>
                                <a:lnTo>
                                  <a:pt x="21060" y="6353"/>
                                </a:lnTo>
                                <a:lnTo>
                                  <a:pt x="21060" y="6353"/>
                                </a:lnTo>
                                <a:lnTo>
                                  <a:pt x="21060" y="6353"/>
                                </a:lnTo>
                                <a:lnTo>
                                  <a:pt x="21803" y="6353"/>
                                </a:lnTo>
                                <a:lnTo>
                                  <a:pt x="21803" y="6353"/>
                                </a:lnTo>
                                <a:lnTo>
                                  <a:pt x="21803" y="6353"/>
                                </a:lnTo>
                                <a:lnTo>
                                  <a:pt x="21803" y="6353"/>
                                </a:lnTo>
                                <a:lnTo>
                                  <a:pt x="21803" y="6353"/>
                                </a:lnTo>
                                <a:lnTo>
                                  <a:pt x="21803" y="6353"/>
                                </a:lnTo>
                                <a:lnTo>
                                  <a:pt x="21803" y="3172"/>
                                </a:lnTo>
                                <a:lnTo>
                                  <a:pt x="21803" y="3172"/>
                                </a:lnTo>
                                <a:lnTo>
                                  <a:pt x="21803" y="6353"/>
                                </a:lnTo>
                                <a:lnTo>
                                  <a:pt x="21803" y="3172"/>
                                </a:lnTo>
                                <a:lnTo>
                                  <a:pt x="21803" y="6353"/>
                                </a:lnTo>
                                <a:lnTo>
                                  <a:pt x="21803" y="6353"/>
                                </a:lnTo>
                                <a:lnTo>
                                  <a:pt x="22555" y="6353"/>
                                </a:lnTo>
                                <a:lnTo>
                                  <a:pt x="22555" y="6353"/>
                                </a:lnTo>
                                <a:lnTo>
                                  <a:pt x="22555" y="6353"/>
                                </a:lnTo>
                                <a:lnTo>
                                  <a:pt x="22555" y="3172"/>
                                </a:lnTo>
                                <a:lnTo>
                                  <a:pt x="22555" y="3172"/>
                                </a:lnTo>
                                <a:lnTo>
                                  <a:pt x="22555" y="3172"/>
                                </a:lnTo>
                                <a:lnTo>
                                  <a:pt x="22555" y="3172"/>
                                </a:lnTo>
                                <a:lnTo>
                                  <a:pt x="22555" y="3172"/>
                                </a:lnTo>
                                <a:lnTo>
                                  <a:pt x="22555" y="6353"/>
                                </a:lnTo>
                                <a:lnTo>
                                  <a:pt x="22555" y="6353"/>
                                </a:lnTo>
                                <a:lnTo>
                                  <a:pt x="22555" y="6353"/>
                                </a:lnTo>
                                <a:lnTo>
                                  <a:pt x="22555" y="6353"/>
                                </a:lnTo>
                                <a:lnTo>
                                  <a:pt x="23308" y="6353"/>
                                </a:lnTo>
                                <a:lnTo>
                                  <a:pt x="23308" y="3172"/>
                                </a:lnTo>
                                <a:lnTo>
                                  <a:pt x="23308" y="3172"/>
                                </a:lnTo>
                                <a:lnTo>
                                  <a:pt x="23308" y="6353"/>
                                </a:lnTo>
                                <a:lnTo>
                                  <a:pt x="23308" y="6353"/>
                                </a:lnTo>
                                <a:lnTo>
                                  <a:pt x="23308" y="6353"/>
                                </a:lnTo>
                                <a:lnTo>
                                  <a:pt x="23308" y="3172"/>
                                </a:lnTo>
                                <a:lnTo>
                                  <a:pt x="23308" y="3172"/>
                                </a:lnTo>
                                <a:lnTo>
                                  <a:pt x="23308" y="3172"/>
                                </a:lnTo>
                                <a:lnTo>
                                  <a:pt x="23308" y="0"/>
                                </a:lnTo>
                                <a:lnTo>
                                  <a:pt x="23308" y="3172"/>
                                </a:lnTo>
                                <a:lnTo>
                                  <a:pt x="23308" y="6353"/>
                                </a:lnTo>
                                <a:lnTo>
                                  <a:pt x="24060" y="6353"/>
                                </a:lnTo>
                                <a:lnTo>
                                  <a:pt x="24060" y="6353"/>
                                </a:lnTo>
                                <a:lnTo>
                                  <a:pt x="24060" y="6353"/>
                                </a:lnTo>
                                <a:lnTo>
                                  <a:pt x="24060" y="3172"/>
                                </a:lnTo>
                                <a:lnTo>
                                  <a:pt x="24060" y="3172"/>
                                </a:lnTo>
                                <a:lnTo>
                                  <a:pt x="24060" y="3172"/>
                                </a:lnTo>
                                <a:lnTo>
                                  <a:pt x="24060" y="3172"/>
                                </a:lnTo>
                                <a:lnTo>
                                  <a:pt x="24060" y="6353"/>
                                </a:lnTo>
                                <a:lnTo>
                                  <a:pt x="24060" y="6353"/>
                                </a:lnTo>
                                <a:lnTo>
                                  <a:pt x="24060" y="6353"/>
                                </a:lnTo>
                                <a:lnTo>
                                  <a:pt x="24060" y="6353"/>
                                </a:lnTo>
                                <a:lnTo>
                                  <a:pt x="24060" y="6353"/>
                                </a:lnTo>
                                <a:lnTo>
                                  <a:pt x="24060" y="9525"/>
                                </a:lnTo>
                                <a:lnTo>
                                  <a:pt x="24060" y="6353"/>
                                </a:lnTo>
                                <a:lnTo>
                                  <a:pt x="24060" y="6353"/>
                                </a:lnTo>
                                <a:lnTo>
                                  <a:pt x="24060" y="6353"/>
                                </a:lnTo>
                                <a:lnTo>
                                  <a:pt x="24060" y="3172"/>
                                </a:lnTo>
                                <a:lnTo>
                                  <a:pt x="24060" y="6353"/>
                                </a:lnTo>
                                <a:lnTo>
                                  <a:pt x="24813" y="3172"/>
                                </a:lnTo>
                                <a:lnTo>
                                  <a:pt x="24813" y="6353"/>
                                </a:lnTo>
                                <a:lnTo>
                                  <a:pt x="24813" y="6353"/>
                                </a:lnTo>
                                <a:lnTo>
                                  <a:pt x="24813" y="3172"/>
                                </a:lnTo>
                                <a:lnTo>
                                  <a:pt x="24813" y="3172"/>
                                </a:lnTo>
                                <a:lnTo>
                                  <a:pt x="24813" y="3172"/>
                                </a:lnTo>
                                <a:lnTo>
                                  <a:pt x="24813" y="6353"/>
                                </a:lnTo>
                                <a:lnTo>
                                  <a:pt x="24813" y="6353"/>
                                </a:lnTo>
                                <a:lnTo>
                                  <a:pt x="24813" y="6353"/>
                                </a:lnTo>
                                <a:lnTo>
                                  <a:pt x="24813" y="6353"/>
                                </a:lnTo>
                                <a:lnTo>
                                  <a:pt x="24813" y="6353"/>
                                </a:lnTo>
                                <a:lnTo>
                                  <a:pt x="24813" y="6353"/>
                                </a:lnTo>
                                <a:lnTo>
                                  <a:pt x="24813" y="6353"/>
                                </a:lnTo>
                                <a:lnTo>
                                  <a:pt x="24813" y="6353"/>
                                </a:lnTo>
                                <a:lnTo>
                                  <a:pt x="25565" y="6353"/>
                                </a:lnTo>
                                <a:lnTo>
                                  <a:pt x="25565" y="6353"/>
                                </a:lnTo>
                                <a:lnTo>
                                  <a:pt x="25565" y="6353"/>
                                </a:lnTo>
                                <a:lnTo>
                                  <a:pt x="25565" y="6353"/>
                                </a:lnTo>
                                <a:lnTo>
                                  <a:pt x="25565" y="6353"/>
                                </a:lnTo>
                                <a:lnTo>
                                  <a:pt x="25565" y="6353"/>
                                </a:lnTo>
                                <a:lnTo>
                                  <a:pt x="25565" y="6353"/>
                                </a:lnTo>
                                <a:lnTo>
                                  <a:pt x="25565" y="6353"/>
                                </a:lnTo>
                                <a:lnTo>
                                  <a:pt x="25565" y="6353"/>
                                </a:lnTo>
                                <a:lnTo>
                                  <a:pt x="25565" y="6353"/>
                                </a:lnTo>
                                <a:lnTo>
                                  <a:pt x="25565" y="6353"/>
                                </a:lnTo>
                                <a:lnTo>
                                  <a:pt x="25565" y="6353"/>
                                </a:lnTo>
                                <a:lnTo>
                                  <a:pt x="26318" y="6353"/>
                                </a:lnTo>
                                <a:lnTo>
                                  <a:pt x="26318" y="6353"/>
                                </a:lnTo>
                                <a:lnTo>
                                  <a:pt x="26318" y="6353"/>
                                </a:lnTo>
                                <a:lnTo>
                                  <a:pt x="26318" y="6353"/>
                                </a:lnTo>
                                <a:lnTo>
                                  <a:pt x="26318" y="3172"/>
                                </a:lnTo>
                                <a:lnTo>
                                  <a:pt x="26318" y="6353"/>
                                </a:lnTo>
                                <a:lnTo>
                                  <a:pt x="26318" y="6353"/>
                                </a:lnTo>
                                <a:lnTo>
                                  <a:pt x="26318" y="6353"/>
                                </a:lnTo>
                                <a:lnTo>
                                  <a:pt x="26318" y="6353"/>
                                </a:lnTo>
                                <a:lnTo>
                                  <a:pt x="26318" y="6353"/>
                                </a:lnTo>
                                <a:lnTo>
                                  <a:pt x="26318" y="6353"/>
                                </a:lnTo>
                                <a:lnTo>
                                  <a:pt x="26318" y="6353"/>
                                </a:lnTo>
                                <a:lnTo>
                                  <a:pt x="27070" y="3172"/>
                                </a:lnTo>
                                <a:lnTo>
                                  <a:pt x="27070" y="0"/>
                                </a:lnTo>
                                <a:lnTo>
                                  <a:pt x="27070" y="3172"/>
                                </a:lnTo>
                                <a:lnTo>
                                  <a:pt x="27070" y="0"/>
                                </a:lnTo>
                                <a:lnTo>
                                  <a:pt x="27070" y="3172"/>
                                </a:lnTo>
                                <a:lnTo>
                                  <a:pt x="27070" y="3172"/>
                                </a:lnTo>
                                <a:lnTo>
                                  <a:pt x="27070" y="3172"/>
                                </a:lnTo>
                                <a:lnTo>
                                  <a:pt x="27070" y="6353"/>
                                </a:lnTo>
                                <a:lnTo>
                                  <a:pt x="27070" y="3172"/>
                                </a:lnTo>
                                <a:lnTo>
                                  <a:pt x="27070" y="0"/>
                                </a:lnTo>
                                <a:lnTo>
                                  <a:pt x="27070" y="0"/>
                                </a:lnTo>
                                <a:lnTo>
                                  <a:pt x="27070" y="0"/>
                                </a:lnTo>
                                <a:lnTo>
                                  <a:pt x="27822" y="3172"/>
                                </a:lnTo>
                                <a:lnTo>
                                  <a:pt x="27822" y="3172"/>
                                </a:lnTo>
                                <a:lnTo>
                                  <a:pt x="27822" y="6353"/>
                                </a:lnTo>
                                <a:lnTo>
                                  <a:pt x="27822" y="3172"/>
                                </a:lnTo>
                                <a:lnTo>
                                  <a:pt x="27822" y="6353"/>
                                </a:lnTo>
                                <a:lnTo>
                                  <a:pt x="27822" y="6353"/>
                                </a:lnTo>
                                <a:lnTo>
                                  <a:pt x="27822" y="6353"/>
                                </a:lnTo>
                                <a:lnTo>
                                  <a:pt x="27822" y="6353"/>
                                </a:lnTo>
                                <a:lnTo>
                                  <a:pt x="27822" y="6353"/>
                                </a:lnTo>
                                <a:lnTo>
                                  <a:pt x="27822" y="6353"/>
                                </a:lnTo>
                                <a:lnTo>
                                  <a:pt x="27822" y="6353"/>
                                </a:lnTo>
                                <a:lnTo>
                                  <a:pt x="27822" y="6353"/>
                                </a:lnTo>
                                <a:lnTo>
                                  <a:pt x="28575" y="6353"/>
                                </a:lnTo>
                                <a:lnTo>
                                  <a:pt x="28575" y="6353"/>
                                </a:lnTo>
                                <a:lnTo>
                                  <a:pt x="28575" y="6353"/>
                                </a:lnTo>
                                <a:lnTo>
                                  <a:pt x="28575" y="6353"/>
                                </a:lnTo>
                                <a:lnTo>
                                  <a:pt x="28575" y="3172"/>
                                </a:lnTo>
                                <a:lnTo>
                                  <a:pt x="28575" y="3172"/>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95" name="Freeform: Shape 895"/>
                        <wps:cNvSpPr/>
                        <wps:spPr>
                          <a:xfrm>
                            <a:off x="3100387" y="3910012"/>
                            <a:ext cx="28575" cy="9525"/>
                          </a:xfrm>
                          <a:custGeom>
                            <a:avLst/>
                            <a:gdLst>
                              <a:gd name="connsiteX0" fmla="*/ 0 w 28575"/>
                              <a:gd name="connsiteY0" fmla="*/ 3172 h 9525"/>
                              <a:gd name="connsiteX1" fmla="*/ 0 w 28575"/>
                              <a:gd name="connsiteY1" fmla="*/ 3172 h 9525"/>
                              <a:gd name="connsiteX2" fmla="*/ 0 w 28575"/>
                              <a:gd name="connsiteY2" fmla="*/ 6353 h 9525"/>
                              <a:gd name="connsiteX3" fmla="*/ 0 w 28575"/>
                              <a:gd name="connsiteY3" fmla="*/ 6353 h 9525"/>
                              <a:gd name="connsiteX4" fmla="*/ 0 w 28575"/>
                              <a:gd name="connsiteY4" fmla="*/ 6353 h 9525"/>
                              <a:gd name="connsiteX5" fmla="*/ 0 w 28575"/>
                              <a:gd name="connsiteY5" fmla="*/ 6353 h 9525"/>
                              <a:gd name="connsiteX6" fmla="*/ 0 w 28575"/>
                              <a:gd name="connsiteY6" fmla="*/ 6353 h 9525"/>
                              <a:gd name="connsiteX7" fmla="*/ 0 w 28575"/>
                              <a:gd name="connsiteY7" fmla="*/ 6353 h 9525"/>
                              <a:gd name="connsiteX8" fmla="*/ 0 w 28575"/>
                              <a:gd name="connsiteY8" fmla="*/ 3172 h 9525"/>
                              <a:gd name="connsiteX9" fmla="*/ 0 w 28575"/>
                              <a:gd name="connsiteY9" fmla="*/ 3172 h 9525"/>
                              <a:gd name="connsiteX10" fmla="*/ 0 w 28575"/>
                              <a:gd name="connsiteY10" fmla="*/ 3172 h 9525"/>
                              <a:gd name="connsiteX11" fmla="*/ 0 w 28575"/>
                              <a:gd name="connsiteY11" fmla="*/ 3172 h 9525"/>
                              <a:gd name="connsiteX12" fmla="*/ 0 w 28575"/>
                              <a:gd name="connsiteY12" fmla="*/ 3172 h 9525"/>
                              <a:gd name="connsiteX13" fmla="*/ 753 w 28575"/>
                              <a:gd name="connsiteY13" fmla="*/ 6353 h 9525"/>
                              <a:gd name="connsiteX14" fmla="*/ 753 w 28575"/>
                              <a:gd name="connsiteY14" fmla="*/ 6353 h 9525"/>
                              <a:gd name="connsiteX15" fmla="*/ 753 w 28575"/>
                              <a:gd name="connsiteY15" fmla="*/ 6353 h 9525"/>
                              <a:gd name="connsiteX16" fmla="*/ 753 w 28575"/>
                              <a:gd name="connsiteY16" fmla="*/ 6353 h 9525"/>
                              <a:gd name="connsiteX17" fmla="*/ 753 w 28575"/>
                              <a:gd name="connsiteY17" fmla="*/ 6353 h 9525"/>
                              <a:gd name="connsiteX18" fmla="*/ 753 w 28575"/>
                              <a:gd name="connsiteY18" fmla="*/ 6353 h 9525"/>
                              <a:gd name="connsiteX19" fmla="*/ 753 w 28575"/>
                              <a:gd name="connsiteY19" fmla="*/ 6353 h 9525"/>
                              <a:gd name="connsiteX20" fmla="*/ 753 w 28575"/>
                              <a:gd name="connsiteY20" fmla="*/ 6353 h 9525"/>
                              <a:gd name="connsiteX21" fmla="*/ 753 w 28575"/>
                              <a:gd name="connsiteY21" fmla="*/ 6353 h 9525"/>
                              <a:gd name="connsiteX22" fmla="*/ 753 w 28575"/>
                              <a:gd name="connsiteY22" fmla="*/ 3172 h 9525"/>
                              <a:gd name="connsiteX23" fmla="*/ 753 w 28575"/>
                              <a:gd name="connsiteY23" fmla="*/ 3172 h 9525"/>
                              <a:gd name="connsiteX24" fmla="*/ 753 w 28575"/>
                              <a:gd name="connsiteY24" fmla="*/ 3172 h 9525"/>
                              <a:gd name="connsiteX25" fmla="*/ 753 w 28575"/>
                              <a:gd name="connsiteY25" fmla="*/ 3172 h 9525"/>
                              <a:gd name="connsiteX26" fmla="*/ 753 w 28575"/>
                              <a:gd name="connsiteY26" fmla="*/ 6353 h 9525"/>
                              <a:gd name="connsiteX27" fmla="*/ 1505 w 28575"/>
                              <a:gd name="connsiteY27" fmla="*/ 6353 h 9525"/>
                              <a:gd name="connsiteX28" fmla="*/ 1505 w 28575"/>
                              <a:gd name="connsiteY28" fmla="*/ 6353 h 9525"/>
                              <a:gd name="connsiteX29" fmla="*/ 1505 w 28575"/>
                              <a:gd name="connsiteY29" fmla="*/ 6353 h 9525"/>
                              <a:gd name="connsiteX30" fmla="*/ 1505 w 28575"/>
                              <a:gd name="connsiteY30" fmla="*/ 3172 h 9525"/>
                              <a:gd name="connsiteX31" fmla="*/ 1505 w 28575"/>
                              <a:gd name="connsiteY31" fmla="*/ 3172 h 9525"/>
                              <a:gd name="connsiteX32" fmla="*/ 1505 w 28575"/>
                              <a:gd name="connsiteY32" fmla="*/ 3172 h 9525"/>
                              <a:gd name="connsiteX33" fmla="*/ 1505 w 28575"/>
                              <a:gd name="connsiteY33" fmla="*/ 3172 h 9525"/>
                              <a:gd name="connsiteX34" fmla="*/ 1505 w 28575"/>
                              <a:gd name="connsiteY34" fmla="*/ 3172 h 9525"/>
                              <a:gd name="connsiteX35" fmla="*/ 1505 w 28575"/>
                              <a:gd name="connsiteY35" fmla="*/ 3172 h 9525"/>
                              <a:gd name="connsiteX36" fmla="*/ 1505 w 28575"/>
                              <a:gd name="connsiteY36" fmla="*/ 6353 h 9525"/>
                              <a:gd name="connsiteX37" fmla="*/ 1505 w 28575"/>
                              <a:gd name="connsiteY37" fmla="*/ 3172 h 9525"/>
                              <a:gd name="connsiteX38" fmla="*/ 1505 w 28575"/>
                              <a:gd name="connsiteY38" fmla="*/ 6353 h 9525"/>
                              <a:gd name="connsiteX39" fmla="*/ 2257 w 28575"/>
                              <a:gd name="connsiteY39" fmla="*/ 3172 h 9525"/>
                              <a:gd name="connsiteX40" fmla="*/ 2257 w 28575"/>
                              <a:gd name="connsiteY40" fmla="*/ 3172 h 9525"/>
                              <a:gd name="connsiteX41" fmla="*/ 2257 w 28575"/>
                              <a:gd name="connsiteY41" fmla="*/ 3172 h 9525"/>
                              <a:gd name="connsiteX42" fmla="*/ 2257 w 28575"/>
                              <a:gd name="connsiteY42" fmla="*/ 0 h 9525"/>
                              <a:gd name="connsiteX43" fmla="*/ 2257 w 28575"/>
                              <a:gd name="connsiteY43" fmla="*/ 3172 h 9525"/>
                              <a:gd name="connsiteX44" fmla="*/ 2257 w 28575"/>
                              <a:gd name="connsiteY44" fmla="*/ 3172 h 9525"/>
                              <a:gd name="connsiteX45" fmla="*/ 2257 w 28575"/>
                              <a:gd name="connsiteY45" fmla="*/ 3172 h 9525"/>
                              <a:gd name="connsiteX46" fmla="*/ 2257 w 28575"/>
                              <a:gd name="connsiteY46" fmla="*/ 6353 h 9525"/>
                              <a:gd name="connsiteX47" fmla="*/ 2257 w 28575"/>
                              <a:gd name="connsiteY47" fmla="*/ 6353 h 9525"/>
                              <a:gd name="connsiteX48" fmla="*/ 2257 w 28575"/>
                              <a:gd name="connsiteY48" fmla="*/ 6353 h 9525"/>
                              <a:gd name="connsiteX49" fmla="*/ 2257 w 28575"/>
                              <a:gd name="connsiteY49" fmla="*/ 6353 h 9525"/>
                              <a:gd name="connsiteX50" fmla="*/ 2257 w 28575"/>
                              <a:gd name="connsiteY50" fmla="*/ 6353 h 9525"/>
                              <a:gd name="connsiteX51" fmla="*/ 3010 w 28575"/>
                              <a:gd name="connsiteY51" fmla="*/ 6353 h 9525"/>
                              <a:gd name="connsiteX52" fmla="*/ 3010 w 28575"/>
                              <a:gd name="connsiteY52" fmla="*/ 6353 h 9525"/>
                              <a:gd name="connsiteX53" fmla="*/ 3010 w 28575"/>
                              <a:gd name="connsiteY53" fmla="*/ 6353 h 9525"/>
                              <a:gd name="connsiteX54" fmla="*/ 3010 w 28575"/>
                              <a:gd name="connsiteY54" fmla="*/ 6353 h 9525"/>
                              <a:gd name="connsiteX55" fmla="*/ 3010 w 28575"/>
                              <a:gd name="connsiteY55" fmla="*/ 6353 h 9525"/>
                              <a:gd name="connsiteX56" fmla="*/ 3010 w 28575"/>
                              <a:gd name="connsiteY56" fmla="*/ 6353 h 9525"/>
                              <a:gd name="connsiteX57" fmla="*/ 3010 w 28575"/>
                              <a:gd name="connsiteY57" fmla="*/ 6353 h 9525"/>
                              <a:gd name="connsiteX58" fmla="*/ 3010 w 28575"/>
                              <a:gd name="connsiteY58" fmla="*/ 6353 h 9525"/>
                              <a:gd name="connsiteX59" fmla="*/ 3010 w 28575"/>
                              <a:gd name="connsiteY59" fmla="*/ 6353 h 9525"/>
                              <a:gd name="connsiteX60" fmla="*/ 3010 w 28575"/>
                              <a:gd name="connsiteY60" fmla="*/ 6353 h 9525"/>
                              <a:gd name="connsiteX61" fmla="*/ 3010 w 28575"/>
                              <a:gd name="connsiteY61" fmla="*/ 6353 h 9525"/>
                              <a:gd name="connsiteX62" fmla="*/ 3010 w 28575"/>
                              <a:gd name="connsiteY62" fmla="*/ 6353 h 9525"/>
                              <a:gd name="connsiteX63" fmla="*/ 3762 w 28575"/>
                              <a:gd name="connsiteY63" fmla="*/ 6353 h 9525"/>
                              <a:gd name="connsiteX64" fmla="*/ 3762 w 28575"/>
                              <a:gd name="connsiteY64" fmla="*/ 3172 h 9525"/>
                              <a:gd name="connsiteX65" fmla="*/ 3762 w 28575"/>
                              <a:gd name="connsiteY65" fmla="*/ 3172 h 9525"/>
                              <a:gd name="connsiteX66" fmla="*/ 3762 w 28575"/>
                              <a:gd name="connsiteY66" fmla="*/ 6353 h 9525"/>
                              <a:gd name="connsiteX67" fmla="*/ 3762 w 28575"/>
                              <a:gd name="connsiteY67" fmla="*/ 3172 h 9525"/>
                              <a:gd name="connsiteX68" fmla="*/ 3762 w 28575"/>
                              <a:gd name="connsiteY68" fmla="*/ 3172 h 9525"/>
                              <a:gd name="connsiteX69" fmla="*/ 3762 w 28575"/>
                              <a:gd name="connsiteY69" fmla="*/ 3172 h 9525"/>
                              <a:gd name="connsiteX70" fmla="*/ 3762 w 28575"/>
                              <a:gd name="connsiteY70" fmla="*/ 3172 h 9525"/>
                              <a:gd name="connsiteX71" fmla="*/ 3762 w 28575"/>
                              <a:gd name="connsiteY71" fmla="*/ 3172 h 9525"/>
                              <a:gd name="connsiteX72" fmla="*/ 3762 w 28575"/>
                              <a:gd name="connsiteY72" fmla="*/ 6353 h 9525"/>
                              <a:gd name="connsiteX73" fmla="*/ 3762 w 28575"/>
                              <a:gd name="connsiteY73" fmla="*/ 6353 h 9525"/>
                              <a:gd name="connsiteX74" fmla="*/ 3762 w 28575"/>
                              <a:gd name="connsiteY74" fmla="*/ 6353 h 9525"/>
                              <a:gd name="connsiteX75" fmla="*/ 4515 w 28575"/>
                              <a:gd name="connsiteY75" fmla="*/ 6353 h 9525"/>
                              <a:gd name="connsiteX76" fmla="*/ 4515 w 28575"/>
                              <a:gd name="connsiteY76" fmla="*/ 6353 h 9525"/>
                              <a:gd name="connsiteX77" fmla="*/ 4515 w 28575"/>
                              <a:gd name="connsiteY77" fmla="*/ 6353 h 9525"/>
                              <a:gd name="connsiteX78" fmla="*/ 4515 w 28575"/>
                              <a:gd name="connsiteY78" fmla="*/ 6353 h 9525"/>
                              <a:gd name="connsiteX79" fmla="*/ 4515 w 28575"/>
                              <a:gd name="connsiteY79" fmla="*/ 3172 h 9525"/>
                              <a:gd name="connsiteX80" fmla="*/ 4515 w 28575"/>
                              <a:gd name="connsiteY80" fmla="*/ 3172 h 9525"/>
                              <a:gd name="connsiteX81" fmla="*/ 4515 w 28575"/>
                              <a:gd name="connsiteY81" fmla="*/ 6353 h 9525"/>
                              <a:gd name="connsiteX82" fmla="*/ 4515 w 28575"/>
                              <a:gd name="connsiteY82" fmla="*/ 6353 h 9525"/>
                              <a:gd name="connsiteX83" fmla="*/ 4515 w 28575"/>
                              <a:gd name="connsiteY83" fmla="*/ 6353 h 9525"/>
                              <a:gd name="connsiteX84" fmla="*/ 4515 w 28575"/>
                              <a:gd name="connsiteY84" fmla="*/ 6353 h 9525"/>
                              <a:gd name="connsiteX85" fmla="*/ 4515 w 28575"/>
                              <a:gd name="connsiteY85" fmla="*/ 6353 h 9525"/>
                              <a:gd name="connsiteX86" fmla="*/ 4515 w 28575"/>
                              <a:gd name="connsiteY86" fmla="*/ 6353 h 9525"/>
                              <a:gd name="connsiteX87" fmla="*/ 4515 w 28575"/>
                              <a:gd name="connsiteY87" fmla="*/ 3172 h 9525"/>
                              <a:gd name="connsiteX88" fmla="*/ 4515 w 28575"/>
                              <a:gd name="connsiteY88" fmla="*/ 3172 h 9525"/>
                              <a:gd name="connsiteX89" fmla="*/ 5267 w 28575"/>
                              <a:gd name="connsiteY89" fmla="*/ 3172 h 9525"/>
                              <a:gd name="connsiteX90" fmla="*/ 5267 w 28575"/>
                              <a:gd name="connsiteY90" fmla="*/ 3172 h 9525"/>
                              <a:gd name="connsiteX91" fmla="*/ 5267 w 28575"/>
                              <a:gd name="connsiteY91" fmla="*/ 3172 h 9525"/>
                              <a:gd name="connsiteX92" fmla="*/ 5267 w 28575"/>
                              <a:gd name="connsiteY92" fmla="*/ 3172 h 9525"/>
                              <a:gd name="connsiteX93" fmla="*/ 5267 w 28575"/>
                              <a:gd name="connsiteY93" fmla="*/ 6353 h 9525"/>
                              <a:gd name="connsiteX94" fmla="*/ 5267 w 28575"/>
                              <a:gd name="connsiteY94" fmla="*/ 6353 h 9525"/>
                              <a:gd name="connsiteX95" fmla="*/ 5267 w 28575"/>
                              <a:gd name="connsiteY95" fmla="*/ 6353 h 9525"/>
                              <a:gd name="connsiteX96" fmla="*/ 5267 w 28575"/>
                              <a:gd name="connsiteY96" fmla="*/ 6353 h 9525"/>
                              <a:gd name="connsiteX97" fmla="*/ 5267 w 28575"/>
                              <a:gd name="connsiteY97" fmla="*/ 3172 h 9525"/>
                              <a:gd name="connsiteX98" fmla="*/ 5267 w 28575"/>
                              <a:gd name="connsiteY98" fmla="*/ 6353 h 9525"/>
                              <a:gd name="connsiteX99" fmla="*/ 5267 w 28575"/>
                              <a:gd name="connsiteY99" fmla="*/ 3172 h 9525"/>
                              <a:gd name="connsiteX100" fmla="*/ 5267 w 28575"/>
                              <a:gd name="connsiteY100" fmla="*/ 6353 h 9525"/>
                              <a:gd name="connsiteX101" fmla="*/ 5267 w 28575"/>
                              <a:gd name="connsiteY101" fmla="*/ 6353 h 9525"/>
                              <a:gd name="connsiteX102" fmla="*/ 5267 w 28575"/>
                              <a:gd name="connsiteY102" fmla="*/ 6353 h 9525"/>
                              <a:gd name="connsiteX103" fmla="*/ 5267 w 28575"/>
                              <a:gd name="connsiteY103" fmla="*/ 6353 h 9525"/>
                              <a:gd name="connsiteX104" fmla="*/ 5267 w 28575"/>
                              <a:gd name="connsiteY104" fmla="*/ 6353 h 9525"/>
                              <a:gd name="connsiteX105" fmla="*/ 5267 w 28575"/>
                              <a:gd name="connsiteY105" fmla="*/ 3172 h 9525"/>
                              <a:gd name="connsiteX106" fmla="*/ 5267 w 28575"/>
                              <a:gd name="connsiteY106" fmla="*/ 3172 h 9525"/>
                              <a:gd name="connsiteX107" fmla="*/ 6020 w 28575"/>
                              <a:gd name="connsiteY107" fmla="*/ 6353 h 9525"/>
                              <a:gd name="connsiteX108" fmla="*/ 6020 w 28575"/>
                              <a:gd name="connsiteY108" fmla="*/ 6353 h 9525"/>
                              <a:gd name="connsiteX109" fmla="*/ 6020 w 28575"/>
                              <a:gd name="connsiteY109" fmla="*/ 6353 h 9525"/>
                              <a:gd name="connsiteX110" fmla="*/ 6020 w 28575"/>
                              <a:gd name="connsiteY110" fmla="*/ 6353 h 9525"/>
                              <a:gd name="connsiteX111" fmla="*/ 6020 w 28575"/>
                              <a:gd name="connsiteY111" fmla="*/ 6353 h 9525"/>
                              <a:gd name="connsiteX112" fmla="*/ 6020 w 28575"/>
                              <a:gd name="connsiteY112" fmla="*/ 6353 h 9525"/>
                              <a:gd name="connsiteX113" fmla="*/ 6020 w 28575"/>
                              <a:gd name="connsiteY113" fmla="*/ 6353 h 9525"/>
                              <a:gd name="connsiteX114" fmla="*/ 6020 w 28575"/>
                              <a:gd name="connsiteY114" fmla="*/ 6353 h 9525"/>
                              <a:gd name="connsiteX115" fmla="*/ 6020 w 28575"/>
                              <a:gd name="connsiteY115" fmla="*/ 6353 h 9525"/>
                              <a:gd name="connsiteX116" fmla="*/ 6020 w 28575"/>
                              <a:gd name="connsiteY116" fmla="*/ 6353 h 9525"/>
                              <a:gd name="connsiteX117" fmla="*/ 6020 w 28575"/>
                              <a:gd name="connsiteY117" fmla="*/ 6353 h 9525"/>
                              <a:gd name="connsiteX118" fmla="*/ 6020 w 28575"/>
                              <a:gd name="connsiteY118" fmla="*/ 6353 h 9525"/>
                              <a:gd name="connsiteX119" fmla="*/ 6772 w 28575"/>
                              <a:gd name="connsiteY119" fmla="*/ 6353 h 9525"/>
                              <a:gd name="connsiteX120" fmla="*/ 6772 w 28575"/>
                              <a:gd name="connsiteY120" fmla="*/ 6353 h 9525"/>
                              <a:gd name="connsiteX121" fmla="*/ 6772 w 28575"/>
                              <a:gd name="connsiteY121" fmla="*/ 3172 h 9525"/>
                              <a:gd name="connsiteX122" fmla="*/ 6772 w 28575"/>
                              <a:gd name="connsiteY122" fmla="*/ 3172 h 9525"/>
                              <a:gd name="connsiteX123" fmla="*/ 6772 w 28575"/>
                              <a:gd name="connsiteY123" fmla="*/ 3172 h 9525"/>
                              <a:gd name="connsiteX124" fmla="*/ 6772 w 28575"/>
                              <a:gd name="connsiteY124" fmla="*/ 3172 h 9525"/>
                              <a:gd name="connsiteX125" fmla="*/ 6772 w 28575"/>
                              <a:gd name="connsiteY125" fmla="*/ 6353 h 9525"/>
                              <a:gd name="connsiteX126" fmla="*/ 6772 w 28575"/>
                              <a:gd name="connsiteY126" fmla="*/ 6353 h 9525"/>
                              <a:gd name="connsiteX127" fmla="*/ 6772 w 28575"/>
                              <a:gd name="connsiteY127" fmla="*/ 3172 h 9525"/>
                              <a:gd name="connsiteX128" fmla="*/ 6772 w 28575"/>
                              <a:gd name="connsiteY128" fmla="*/ 3172 h 9525"/>
                              <a:gd name="connsiteX129" fmla="*/ 6772 w 28575"/>
                              <a:gd name="connsiteY129" fmla="*/ 3172 h 9525"/>
                              <a:gd name="connsiteX130" fmla="*/ 6772 w 28575"/>
                              <a:gd name="connsiteY130" fmla="*/ 6353 h 9525"/>
                              <a:gd name="connsiteX131" fmla="*/ 7515 w 28575"/>
                              <a:gd name="connsiteY131" fmla="*/ 6353 h 9525"/>
                              <a:gd name="connsiteX132" fmla="*/ 7515 w 28575"/>
                              <a:gd name="connsiteY132" fmla="*/ 6353 h 9525"/>
                              <a:gd name="connsiteX133" fmla="*/ 7515 w 28575"/>
                              <a:gd name="connsiteY133" fmla="*/ 6353 h 9525"/>
                              <a:gd name="connsiteX134" fmla="*/ 7515 w 28575"/>
                              <a:gd name="connsiteY134" fmla="*/ 6353 h 9525"/>
                              <a:gd name="connsiteX135" fmla="*/ 7515 w 28575"/>
                              <a:gd name="connsiteY135" fmla="*/ 6353 h 9525"/>
                              <a:gd name="connsiteX136" fmla="*/ 7515 w 28575"/>
                              <a:gd name="connsiteY136" fmla="*/ 6353 h 9525"/>
                              <a:gd name="connsiteX137" fmla="*/ 7515 w 28575"/>
                              <a:gd name="connsiteY137" fmla="*/ 6353 h 9525"/>
                              <a:gd name="connsiteX138" fmla="*/ 7515 w 28575"/>
                              <a:gd name="connsiteY138" fmla="*/ 6353 h 9525"/>
                              <a:gd name="connsiteX139" fmla="*/ 7515 w 28575"/>
                              <a:gd name="connsiteY139" fmla="*/ 6353 h 9525"/>
                              <a:gd name="connsiteX140" fmla="*/ 7515 w 28575"/>
                              <a:gd name="connsiteY140" fmla="*/ 6353 h 9525"/>
                              <a:gd name="connsiteX141" fmla="*/ 7515 w 28575"/>
                              <a:gd name="connsiteY141" fmla="*/ 6353 h 9525"/>
                              <a:gd name="connsiteX142" fmla="*/ 7515 w 28575"/>
                              <a:gd name="connsiteY142" fmla="*/ 3172 h 9525"/>
                              <a:gd name="connsiteX143" fmla="*/ 8268 w 28575"/>
                              <a:gd name="connsiteY143" fmla="*/ 6353 h 9525"/>
                              <a:gd name="connsiteX144" fmla="*/ 8268 w 28575"/>
                              <a:gd name="connsiteY144" fmla="*/ 3172 h 9525"/>
                              <a:gd name="connsiteX145" fmla="*/ 8268 w 28575"/>
                              <a:gd name="connsiteY145" fmla="*/ 6353 h 9525"/>
                              <a:gd name="connsiteX146" fmla="*/ 8268 w 28575"/>
                              <a:gd name="connsiteY146" fmla="*/ 6353 h 9525"/>
                              <a:gd name="connsiteX147" fmla="*/ 8268 w 28575"/>
                              <a:gd name="connsiteY147" fmla="*/ 6353 h 9525"/>
                              <a:gd name="connsiteX148" fmla="*/ 8268 w 28575"/>
                              <a:gd name="connsiteY148" fmla="*/ 6353 h 9525"/>
                              <a:gd name="connsiteX149" fmla="*/ 8268 w 28575"/>
                              <a:gd name="connsiteY149" fmla="*/ 6353 h 9525"/>
                              <a:gd name="connsiteX150" fmla="*/ 8268 w 28575"/>
                              <a:gd name="connsiteY150" fmla="*/ 6353 h 9525"/>
                              <a:gd name="connsiteX151" fmla="*/ 8268 w 28575"/>
                              <a:gd name="connsiteY151" fmla="*/ 6353 h 9525"/>
                              <a:gd name="connsiteX152" fmla="*/ 8268 w 28575"/>
                              <a:gd name="connsiteY152" fmla="*/ 6353 h 9525"/>
                              <a:gd name="connsiteX153" fmla="*/ 8268 w 28575"/>
                              <a:gd name="connsiteY153" fmla="*/ 6353 h 9525"/>
                              <a:gd name="connsiteX154" fmla="*/ 8268 w 28575"/>
                              <a:gd name="connsiteY154" fmla="*/ 3172 h 9525"/>
                              <a:gd name="connsiteX155" fmla="*/ 9020 w 28575"/>
                              <a:gd name="connsiteY155" fmla="*/ 3172 h 9525"/>
                              <a:gd name="connsiteX156" fmla="*/ 9020 w 28575"/>
                              <a:gd name="connsiteY156" fmla="*/ 6353 h 9525"/>
                              <a:gd name="connsiteX157" fmla="*/ 9020 w 28575"/>
                              <a:gd name="connsiteY157" fmla="*/ 6353 h 9525"/>
                              <a:gd name="connsiteX158" fmla="*/ 9020 w 28575"/>
                              <a:gd name="connsiteY158" fmla="*/ 6353 h 9525"/>
                              <a:gd name="connsiteX159" fmla="*/ 9020 w 28575"/>
                              <a:gd name="connsiteY159" fmla="*/ 6353 h 9525"/>
                              <a:gd name="connsiteX160" fmla="*/ 9020 w 28575"/>
                              <a:gd name="connsiteY160" fmla="*/ 6353 h 9525"/>
                              <a:gd name="connsiteX161" fmla="*/ 9020 w 28575"/>
                              <a:gd name="connsiteY161" fmla="*/ 6353 h 9525"/>
                              <a:gd name="connsiteX162" fmla="*/ 9020 w 28575"/>
                              <a:gd name="connsiteY162" fmla="*/ 6353 h 9525"/>
                              <a:gd name="connsiteX163" fmla="*/ 9020 w 28575"/>
                              <a:gd name="connsiteY163" fmla="*/ 6353 h 9525"/>
                              <a:gd name="connsiteX164" fmla="*/ 9020 w 28575"/>
                              <a:gd name="connsiteY164" fmla="*/ 6353 h 9525"/>
                              <a:gd name="connsiteX165" fmla="*/ 9020 w 28575"/>
                              <a:gd name="connsiteY165" fmla="*/ 3172 h 9525"/>
                              <a:gd name="connsiteX166" fmla="*/ 9020 w 28575"/>
                              <a:gd name="connsiteY166" fmla="*/ 3172 h 9525"/>
                              <a:gd name="connsiteX167" fmla="*/ 9020 w 28575"/>
                              <a:gd name="connsiteY167" fmla="*/ 3172 h 9525"/>
                              <a:gd name="connsiteX168" fmla="*/ 9020 w 28575"/>
                              <a:gd name="connsiteY168" fmla="*/ 6353 h 9525"/>
                              <a:gd name="connsiteX169" fmla="*/ 9773 w 28575"/>
                              <a:gd name="connsiteY169" fmla="*/ 6353 h 9525"/>
                              <a:gd name="connsiteX170" fmla="*/ 9773 w 28575"/>
                              <a:gd name="connsiteY170" fmla="*/ 3172 h 9525"/>
                              <a:gd name="connsiteX171" fmla="*/ 9773 w 28575"/>
                              <a:gd name="connsiteY171" fmla="*/ 3172 h 9525"/>
                              <a:gd name="connsiteX172" fmla="*/ 9773 w 28575"/>
                              <a:gd name="connsiteY172" fmla="*/ 0 h 9525"/>
                              <a:gd name="connsiteX173" fmla="*/ 9773 w 28575"/>
                              <a:gd name="connsiteY173" fmla="*/ 3172 h 9525"/>
                              <a:gd name="connsiteX174" fmla="*/ 9773 w 28575"/>
                              <a:gd name="connsiteY174" fmla="*/ 3172 h 9525"/>
                              <a:gd name="connsiteX175" fmla="*/ 9773 w 28575"/>
                              <a:gd name="connsiteY175" fmla="*/ 3172 h 9525"/>
                              <a:gd name="connsiteX176" fmla="*/ 9773 w 28575"/>
                              <a:gd name="connsiteY176" fmla="*/ 3172 h 9525"/>
                              <a:gd name="connsiteX177" fmla="*/ 9773 w 28575"/>
                              <a:gd name="connsiteY177" fmla="*/ 6353 h 9525"/>
                              <a:gd name="connsiteX178" fmla="*/ 9773 w 28575"/>
                              <a:gd name="connsiteY178" fmla="*/ 6353 h 9525"/>
                              <a:gd name="connsiteX179" fmla="*/ 9773 w 28575"/>
                              <a:gd name="connsiteY179" fmla="*/ 6353 h 9525"/>
                              <a:gd name="connsiteX180" fmla="*/ 9773 w 28575"/>
                              <a:gd name="connsiteY180" fmla="*/ 6353 h 9525"/>
                              <a:gd name="connsiteX181" fmla="*/ 9773 w 28575"/>
                              <a:gd name="connsiteY181" fmla="*/ 3172 h 9525"/>
                              <a:gd name="connsiteX182" fmla="*/ 9773 w 28575"/>
                              <a:gd name="connsiteY182" fmla="*/ 3172 h 9525"/>
                              <a:gd name="connsiteX183" fmla="*/ 9773 w 28575"/>
                              <a:gd name="connsiteY183" fmla="*/ 6353 h 9525"/>
                              <a:gd name="connsiteX184" fmla="*/ 9773 w 28575"/>
                              <a:gd name="connsiteY184" fmla="*/ 6353 h 9525"/>
                              <a:gd name="connsiteX185" fmla="*/ 9773 w 28575"/>
                              <a:gd name="connsiteY185" fmla="*/ 6353 h 9525"/>
                              <a:gd name="connsiteX186" fmla="*/ 9773 w 28575"/>
                              <a:gd name="connsiteY186" fmla="*/ 6353 h 9525"/>
                              <a:gd name="connsiteX187" fmla="*/ 10525 w 28575"/>
                              <a:gd name="connsiteY187" fmla="*/ 6353 h 9525"/>
                              <a:gd name="connsiteX188" fmla="*/ 10525 w 28575"/>
                              <a:gd name="connsiteY188" fmla="*/ 3172 h 9525"/>
                              <a:gd name="connsiteX189" fmla="*/ 10525 w 28575"/>
                              <a:gd name="connsiteY189" fmla="*/ 3172 h 9525"/>
                              <a:gd name="connsiteX190" fmla="*/ 10525 w 28575"/>
                              <a:gd name="connsiteY190" fmla="*/ 6353 h 9525"/>
                              <a:gd name="connsiteX191" fmla="*/ 10525 w 28575"/>
                              <a:gd name="connsiteY191" fmla="*/ 6353 h 9525"/>
                              <a:gd name="connsiteX192" fmla="*/ 10525 w 28575"/>
                              <a:gd name="connsiteY192" fmla="*/ 6353 h 9525"/>
                              <a:gd name="connsiteX193" fmla="*/ 10525 w 28575"/>
                              <a:gd name="connsiteY193" fmla="*/ 6353 h 9525"/>
                              <a:gd name="connsiteX194" fmla="*/ 10525 w 28575"/>
                              <a:gd name="connsiteY194" fmla="*/ 6353 h 9525"/>
                              <a:gd name="connsiteX195" fmla="*/ 10525 w 28575"/>
                              <a:gd name="connsiteY195" fmla="*/ 6353 h 9525"/>
                              <a:gd name="connsiteX196" fmla="*/ 10525 w 28575"/>
                              <a:gd name="connsiteY196" fmla="*/ 3172 h 9525"/>
                              <a:gd name="connsiteX197" fmla="*/ 10525 w 28575"/>
                              <a:gd name="connsiteY197" fmla="*/ 6353 h 9525"/>
                              <a:gd name="connsiteX198" fmla="*/ 10525 w 28575"/>
                              <a:gd name="connsiteY198" fmla="*/ 6353 h 9525"/>
                              <a:gd name="connsiteX199" fmla="*/ 11278 w 28575"/>
                              <a:gd name="connsiteY199" fmla="*/ 6353 h 9525"/>
                              <a:gd name="connsiteX200" fmla="*/ 11278 w 28575"/>
                              <a:gd name="connsiteY200" fmla="*/ 6353 h 9525"/>
                              <a:gd name="connsiteX201" fmla="*/ 11278 w 28575"/>
                              <a:gd name="connsiteY201" fmla="*/ 6353 h 9525"/>
                              <a:gd name="connsiteX202" fmla="*/ 11278 w 28575"/>
                              <a:gd name="connsiteY202" fmla="*/ 6353 h 9525"/>
                              <a:gd name="connsiteX203" fmla="*/ 11278 w 28575"/>
                              <a:gd name="connsiteY203" fmla="*/ 6353 h 9525"/>
                              <a:gd name="connsiteX204" fmla="*/ 11278 w 28575"/>
                              <a:gd name="connsiteY204" fmla="*/ 6353 h 9525"/>
                              <a:gd name="connsiteX205" fmla="*/ 11278 w 28575"/>
                              <a:gd name="connsiteY205" fmla="*/ 3172 h 9525"/>
                              <a:gd name="connsiteX206" fmla="*/ 11278 w 28575"/>
                              <a:gd name="connsiteY206" fmla="*/ 3172 h 9525"/>
                              <a:gd name="connsiteX207" fmla="*/ 11278 w 28575"/>
                              <a:gd name="connsiteY207" fmla="*/ 6353 h 9525"/>
                              <a:gd name="connsiteX208" fmla="*/ 11278 w 28575"/>
                              <a:gd name="connsiteY208" fmla="*/ 6353 h 9525"/>
                              <a:gd name="connsiteX209" fmla="*/ 11278 w 28575"/>
                              <a:gd name="connsiteY209" fmla="*/ 6353 h 9525"/>
                              <a:gd name="connsiteX210" fmla="*/ 11278 w 28575"/>
                              <a:gd name="connsiteY210" fmla="*/ 6353 h 9525"/>
                              <a:gd name="connsiteX211" fmla="*/ 12030 w 28575"/>
                              <a:gd name="connsiteY211" fmla="*/ 6353 h 9525"/>
                              <a:gd name="connsiteX212" fmla="*/ 12030 w 28575"/>
                              <a:gd name="connsiteY212" fmla="*/ 6353 h 9525"/>
                              <a:gd name="connsiteX213" fmla="*/ 12030 w 28575"/>
                              <a:gd name="connsiteY213" fmla="*/ 6353 h 9525"/>
                              <a:gd name="connsiteX214" fmla="*/ 12030 w 28575"/>
                              <a:gd name="connsiteY214" fmla="*/ 6353 h 9525"/>
                              <a:gd name="connsiteX215" fmla="*/ 12030 w 28575"/>
                              <a:gd name="connsiteY215" fmla="*/ 6353 h 9525"/>
                              <a:gd name="connsiteX216" fmla="*/ 12030 w 28575"/>
                              <a:gd name="connsiteY216" fmla="*/ 6353 h 9525"/>
                              <a:gd name="connsiteX217" fmla="*/ 12030 w 28575"/>
                              <a:gd name="connsiteY217" fmla="*/ 6353 h 9525"/>
                              <a:gd name="connsiteX218" fmla="*/ 12030 w 28575"/>
                              <a:gd name="connsiteY218" fmla="*/ 6353 h 9525"/>
                              <a:gd name="connsiteX219" fmla="*/ 12030 w 28575"/>
                              <a:gd name="connsiteY219" fmla="*/ 6353 h 9525"/>
                              <a:gd name="connsiteX220" fmla="*/ 12030 w 28575"/>
                              <a:gd name="connsiteY220" fmla="*/ 6353 h 9525"/>
                              <a:gd name="connsiteX221" fmla="*/ 12030 w 28575"/>
                              <a:gd name="connsiteY221" fmla="*/ 6353 h 9525"/>
                              <a:gd name="connsiteX222" fmla="*/ 12030 w 28575"/>
                              <a:gd name="connsiteY222" fmla="*/ 6353 h 9525"/>
                              <a:gd name="connsiteX223" fmla="*/ 12783 w 28575"/>
                              <a:gd name="connsiteY223" fmla="*/ 6353 h 9525"/>
                              <a:gd name="connsiteX224" fmla="*/ 12783 w 28575"/>
                              <a:gd name="connsiteY224" fmla="*/ 6353 h 9525"/>
                              <a:gd name="connsiteX225" fmla="*/ 12783 w 28575"/>
                              <a:gd name="connsiteY225" fmla="*/ 3172 h 9525"/>
                              <a:gd name="connsiteX226" fmla="*/ 12783 w 28575"/>
                              <a:gd name="connsiteY226" fmla="*/ 3172 h 9525"/>
                              <a:gd name="connsiteX227" fmla="*/ 12783 w 28575"/>
                              <a:gd name="connsiteY227" fmla="*/ 6353 h 9525"/>
                              <a:gd name="connsiteX228" fmla="*/ 12783 w 28575"/>
                              <a:gd name="connsiteY228" fmla="*/ 6353 h 9525"/>
                              <a:gd name="connsiteX229" fmla="*/ 12783 w 28575"/>
                              <a:gd name="connsiteY229" fmla="*/ 6353 h 9525"/>
                              <a:gd name="connsiteX230" fmla="*/ 12783 w 28575"/>
                              <a:gd name="connsiteY230" fmla="*/ 6353 h 9525"/>
                              <a:gd name="connsiteX231" fmla="*/ 12783 w 28575"/>
                              <a:gd name="connsiteY231" fmla="*/ 6353 h 9525"/>
                              <a:gd name="connsiteX232" fmla="*/ 12783 w 28575"/>
                              <a:gd name="connsiteY232" fmla="*/ 6353 h 9525"/>
                              <a:gd name="connsiteX233" fmla="*/ 12783 w 28575"/>
                              <a:gd name="connsiteY233" fmla="*/ 6353 h 9525"/>
                              <a:gd name="connsiteX234" fmla="*/ 12783 w 28575"/>
                              <a:gd name="connsiteY234" fmla="*/ 6353 h 9525"/>
                              <a:gd name="connsiteX235" fmla="*/ 12783 w 28575"/>
                              <a:gd name="connsiteY235" fmla="*/ 3172 h 9525"/>
                              <a:gd name="connsiteX236" fmla="*/ 12783 w 28575"/>
                              <a:gd name="connsiteY236" fmla="*/ 3172 h 9525"/>
                              <a:gd name="connsiteX237" fmla="*/ 13535 w 28575"/>
                              <a:gd name="connsiteY237" fmla="*/ 3172 h 9525"/>
                              <a:gd name="connsiteX238" fmla="*/ 13535 w 28575"/>
                              <a:gd name="connsiteY238" fmla="*/ 6353 h 9525"/>
                              <a:gd name="connsiteX239" fmla="*/ 13535 w 28575"/>
                              <a:gd name="connsiteY239" fmla="*/ 6353 h 9525"/>
                              <a:gd name="connsiteX240" fmla="*/ 13535 w 28575"/>
                              <a:gd name="connsiteY240" fmla="*/ 3172 h 9525"/>
                              <a:gd name="connsiteX241" fmla="*/ 13535 w 28575"/>
                              <a:gd name="connsiteY241" fmla="*/ 3172 h 9525"/>
                              <a:gd name="connsiteX242" fmla="*/ 13535 w 28575"/>
                              <a:gd name="connsiteY242" fmla="*/ 3172 h 9525"/>
                              <a:gd name="connsiteX243" fmla="*/ 13535 w 28575"/>
                              <a:gd name="connsiteY243" fmla="*/ 6353 h 9525"/>
                              <a:gd name="connsiteX244" fmla="*/ 13535 w 28575"/>
                              <a:gd name="connsiteY244" fmla="*/ 6353 h 9525"/>
                              <a:gd name="connsiteX245" fmla="*/ 13535 w 28575"/>
                              <a:gd name="connsiteY245" fmla="*/ 6353 h 9525"/>
                              <a:gd name="connsiteX246" fmla="*/ 13535 w 28575"/>
                              <a:gd name="connsiteY246" fmla="*/ 3172 h 9525"/>
                              <a:gd name="connsiteX247" fmla="*/ 13535 w 28575"/>
                              <a:gd name="connsiteY247" fmla="*/ 6353 h 9525"/>
                              <a:gd name="connsiteX248" fmla="*/ 13535 w 28575"/>
                              <a:gd name="connsiteY248" fmla="*/ 6353 h 9525"/>
                              <a:gd name="connsiteX249" fmla="*/ 14288 w 28575"/>
                              <a:gd name="connsiteY249" fmla="*/ 6353 h 9525"/>
                              <a:gd name="connsiteX250" fmla="*/ 14288 w 28575"/>
                              <a:gd name="connsiteY250" fmla="*/ 6353 h 9525"/>
                              <a:gd name="connsiteX251" fmla="*/ 14288 w 28575"/>
                              <a:gd name="connsiteY251" fmla="*/ 3172 h 9525"/>
                              <a:gd name="connsiteX252" fmla="*/ 14288 w 28575"/>
                              <a:gd name="connsiteY252" fmla="*/ 3172 h 9525"/>
                              <a:gd name="connsiteX253" fmla="*/ 14288 w 28575"/>
                              <a:gd name="connsiteY253" fmla="*/ 0 h 9525"/>
                              <a:gd name="connsiteX254" fmla="*/ 14288 w 28575"/>
                              <a:gd name="connsiteY254" fmla="*/ 0 h 9525"/>
                              <a:gd name="connsiteX255" fmla="*/ 14288 w 28575"/>
                              <a:gd name="connsiteY255" fmla="*/ 0 h 9525"/>
                              <a:gd name="connsiteX256" fmla="*/ 14288 w 28575"/>
                              <a:gd name="connsiteY256" fmla="*/ 3172 h 9525"/>
                              <a:gd name="connsiteX257" fmla="*/ 14288 w 28575"/>
                              <a:gd name="connsiteY257" fmla="*/ 3172 h 9525"/>
                              <a:gd name="connsiteX258" fmla="*/ 14288 w 28575"/>
                              <a:gd name="connsiteY258" fmla="*/ 6353 h 9525"/>
                              <a:gd name="connsiteX259" fmla="*/ 14288 w 28575"/>
                              <a:gd name="connsiteY259" fmla="*/ 6353 h 9525"/>
                              <a:gd name="connsiteX260" fmla="*/ 14288 w 28575"/>
                              <a:gd name="connsiteY260" fmla="*/ 6353 h 9525"/>
                              <a:gd name="connsiteX261" fmla="*/ 14288 w 28575"/>
                              <a:gd name="connsiteY261" fmla="*/ 6353 h 9525"/>
                              <a:gd name="connsiteX262" fmla="*/ 14288 w 28575"/>
                              <a:gd name="connsiteY262" fmla="*/ 6353 h 9525"/>
                              <a:gd name="connsiteX263" fmla="*/ 14288 w 28575"/>
                              <a:gd name="connsiteY263" fmla="*/ 6353 h 9525"/>
                              <a:gd name="connsiteX264" fmla="*/ 14288 w 28575"/>
                              <a:gd name="connsiteY264" fmla="*/ 6353 h 9525"/>
                              <a:gd name="connsiteX265" fmla="*/ 14288 w 28575"/>
                              <a:gd name="connsiteY265" fmla="*/ 6353 h 9525"/>
                              <a:gd name="connsiteX266" fmla="*/ 14288 w 28575"/>
                              <a:gd name="connsiteY266" fmla="*/ 6353 h 9525"/>
                              <a:gd name="connsiteX267" fmla="*/ 15040 w 28575"/>
                              <a:gd name="connsiteY267" fmla="*/ 6353 h 9525"/>
                              <a:gd name="connsiteX268" fmla="*/ 15040 w 28575"/>
                              <a:gd name="connsiteY268" fmla="*/ 6353 h 9525"/>
                              <a:gd name="connsiteX269" fmla="*/ 15040 w 28575"/>
                              <a:gd name="connsiteY269" fmla="*/ 6353 h 9525"/>
                              <a:gd name="connsiteX270" fmla="*/ 15040 w 28575"/>
                              <a:gd name="connsiteY270" fmla="*/ 6353 h 9525"/>
                              <a:gd name="connsiteX271" fmla="*/ 15040 w 28575"/>
                              <a:gd name="connsiteY271" fmla="*/ 6353 h 9525"/>
                              <a:gd name="connsiteX272" fmla="*/ 15040 w 28575"/>
                              <a:gd name="connsiteY272" fmla="*/ 6353 h 9525"/>
                              <a:gd name="connsiteX273" fmla="*/ 15040 w 28575"/>
                              <a:gd name="connsiteY273" fmla="*/ 6353 h 9525"/>
                              <a:gd name="connsiteX274" fmla="*/ 15040 w 28575"/>
                              <a:gd name="connsiteY274" fmla="*/ 6353 h 9525"/>
                              <a:gd name="connsiteX275" fmla="*/ 15040 w 28575"/>
                              <a:gd name="connsiteY275" fmla="*/ 6353 h 9525"/>
                              <a:gd name="connsiteX276" fmla="*/ 15040 w 28575"/>
                              <a:gd name="connsiteY276" fmla="*/ 6353 h 9525"/>
                              <a:gd name="connsiteX277" fmla="*/ 15040 w 28575"/>
                              <a:gd name="connsiteY277" fmla="*/ 3172 h 9525"/>
                              <a:gd name="connsiteX278" fmla="*/ 15040 w 28575"/>
                              <a:gd name="connsiteY278" fmla="*/ 3172 h 9525"/>
                              <a:gd name="connsiteX279" fmla="*/ 15792 w 28575"/>
                              <a:gd name="connsiteY279" fmla="*/ 3172 h 9525"/>
                              <a:gd name="connsiteX280" fmla="*/ 15792 w 28575"/>
                              <a:gd name="connsiteY280" fmla="*/ 6353 h 9525"/>
                              <a:gd name="connsiteX281" fmla="*/ 15792 w 28575"/>
                              <a:gd name="connsiteY281" fmla="*/ 6353 h 9525"/>
                              <a:gd name="connsiteX282" fmla="*/ 15792 w 28575"/>
                              <a:gd name="connsiteY282" fmla="*/ 9525 h 9525"/>
                              <a:gd name="connsiteX283" fmla="*/ 15792 w 28575"/>
                              <a:gd name="connsiteY283" fmla="*/ 6353 h 9525"/>
                              <a:gd name="connsiteX284" fmla="*/ 15792 w 28575"/>
                              <a:gd name="connsiteY284" fmla="*/ 6353 h 9525"/>
                              <a:gd name="connsiteX285" fmla="*/ 15792 w 28575"/>
                              <a:gd name="connsiteY285" fmla="*/ 6353 h 9525"/>
                              <a:gd name="connsiteX286" fmla="*/ 15792 w 28575"/>
                              <a:gd name="connsiteY286" fmla="*/ 3172 h 9525"/>
                              <a:gd name="connsiteX287" fmla="*/ 15792 w 28575"/>
                              <a:gd name="connsiteY287" fmla="*/ 3172 h 9525"/>
                              <a:gd name="connsiteX288" fmla="*/ 15792 w 28575"/>
                              <a:gd name="connsiteY288" fmla="*/ 3172 h 9525"/>
                              <a:gd name="connsiteX289" fmla="*/ 15792 w 28575"/>
                              <a:gd name="connsiteY289" fmla="*/ 3172 h 9525"/>
                              <a:gd name="connsiteX290" fmla="*/ 15792 w 28575"/>
                              <a:gd name="connsiteY290" fmla="*/ 6353 h 9525"/>
                              <a:gd name="connsiteX291" fmla="*/ 16545 w 28575"/>
                              <a:gd name="connsiteY291" fmla="*/ 6353 h 9525"/>
                              <a:gd name="connsiteX292" fmla="*/ 16545 w 28575"/>
                              <a:gd name="connsiteY292" fmla="*/ 6353 h 9525"/>
                              <a:gd name="connsiteX293" fmla="*/ 16545 w 28575"/>
                              <a:gd name="connsiteY293" fmla="*/ 6353 h 9525"/>
                              <a:gd name="connsiteX294" fmla="*/ 16545 w 28575"/>
                              <a:gd name="connsiteY294" fmla="*/ 6353 h 9525"/>
                              <a:gd name="connsiteX295" fmla="*/ 16545 w 28575"/>
                              <a:gd name="connsiteY295" fmla="*/ 6353 h 9525"/>
                              <a:gd name="connsiteX296" fmla="*/ 16545 w 28575"/>
                              <a:gd name="connsiteY296" fmla="*/ 6353 h 9525"/>
                              <a:gd name="connsiteX297" fmla="*/ 16545 w 28575"/>
                              <a:gd name="connsiteY297" fmla="*/ 6353 h 9525"/>
                              <a:gd name="connsiteX298" fmla="*/ 16545 w 28575"/>
                              <a:gd name="connsiteY298" fmla="*/ 6353 h 9525"/>
                              <a:gd name="connsiteX299" fmla="*/ 16545 w 28575"/>
                              <a:gd name="connsiteY299" fmla="*/ 6353 h 9525"/>
                              <a:gd name="connsiteX300" fmla="*/ 16545 w 28575"/>
                              <a:gd name="connsiteY300" fmla="*/ 6353 h 9525"/>
                              <a:gd name="connsiteX301" fmla="*/ 16545 w 28575"/>
                              <a:gd name="connsiteY301" fmla="*/ 6353 h 9525"/>
                              <a:gd name="connsiteX302" fmla="*/ 16545 w 28575"/>
                              <a:gd name="connsiteY302" fmla="*/ 6353 h 9525"/>
                              <a:gd name="connsiteX303" fmla="*/ 16545 w 28575"/>
                              <a:gd name="connsiteY303" fmla="*/ 6353 h 9525"/>
                              <a:gd name="connsiteX304" fmla="*/ 16545 w 28575"/>
                              <a:gd name="connsiteY304" fmla="*/ 3172 h 9525"/>
                              <a:gd name="connsiteX305" fmla="*/ 17297 w 28575"/>
                              <a:gd name="connsiteY305" fmla="*/ 3172 h 9525"/>
                              <a:gd name="connsiteX306" fmla="*/ 17297 w 28575"/>
                              <a:gd name="connsiteY306" fmla="*/ 6353 h 9525"/>
                              <a:gd name="connsiteX307" fmla="*/ 17297 w 28575"/>
                              <a:gd name="connsiteY307" fmla="*/ 6353 h 9525"/>
                              <a:gd name="connsiteX308" fmla="*/ 17297 w 28575"/>
                              <a:gd name="connsiteY308" fmla="*/ 6353 h 9525"/>
                              <a:gd name="connsiteX309" fmla="*/ 17297 w 28575"/>
                              <a:gd name="connsiteY309" fmla="*/ 6353 h 9525"/>
                              <a:gd name="connsiteX310" fmla="*/ 17297 w 28575"/>
                              <a:gd name="connsiteY310" fmla="*/ 6353 h 9525"/>
                              <a:gd name="connsiteX311" fmla="*/ 17297 w 28575"/>
                              <a:gd name="connsiteY311" fmla="*/ 6353 h 9525"/>
                              <a:gd name="connsiteX312" fmla="*/ 17297 w 28575"/>
                              <a:gd name="connsiteY312" fmla="*/ 3172 h 9525"/>
                              <a:gd name="connsiteX313" fmla="*/ 17297 w 28575"/>
                              <a:gd name="connsiteY313" fmla="*/ 3172 h 9525"/>
                              <a:gd name="connsiteX314" fmla="*/ 17297 w 28575"/>
                              <a:gd name="connsiteY314" fmla="*/ 3172 h 9525"/>
                              <a:gd name="connsiteX315" fmla="*/ 17297 w 28575"/>
                              <a:gd name="connsiteY315" fmla="*/ 6353 h 9525"/>
                              <a:gd name="connsiteX316" fmla="*/ 17297 w 28575"/>
                              <a:gd name="connsiteY316" fmla="*/ 6353 h 9525"/>
                              <a:gd name="connsiteX317" fmla="*/ 18050 w 28575"/>
                              <a:gd name="connsiteY317" fmla="*/ 3172 h 9525"/>
                              <a:gd name="connsiteX318" fmla="*/ 18050 w 28575"/>
                              <a:gd name="connsiteY318" fmla="*/ 6353 h 9525"/>
                              <a:gd name="connsiteX319" fmla="*/ 18050 w 28575"/>
                              <a:gd name="connsiteY319" fmla="*/ 6353 h 9525"/>
                              <a:gd name="connsiteX320" fmla="*/ 18050 w 28575"/>
                              <a:gd name="connsiteY320" fmla="*/ 6353 h 9525"/>
                              <a:gd name="connsiteX321" fmla="*/ 18050 w 28575"/>
                              <a:gd name="connsiteY321" fmla="*/ 6353 h 9525"/>
                              <a:gd name="connsiteX322" fmla="*/ 18050 w 28575"/>
                              <a:gd name="connsiteY322" fmla="*/ 6353 h 9525"/>
                              <a:gd name="connsiteX323" fmla="*/ 18050 w 28575"/>
                              <a:gd name="connsiteY323" fmla="*/ 6353 h 9525"/>
                              <a:gd name="connsiteX324" fmla="*/ 18050 w 28575"/>
                              <a:gd name="connsiteY324" fmla="*/ 6353 h 9525"/>
                              <a:gd name="connsiteX325" fmla="*/ 18050 w 28575"/>
                              <a:gd name="connsiteY325" fmla="*/ 6353 h 9525"/>
                              <a:gd name="connsiteX326" fmla="*/ 18050 w 28575"/>
                              <a:gd name="connsiteY326" fmla="*/ 3172 h 9525"/>
                              <a:gd name="connsiteX327" fmla="*/ 18050 w 28575"/>
                              <a:gd name="connsiteY327" fmla="*/ 6353 h 9525"/>
                              <a:gd name="connsiteX328" fmla="*/ 18050 w 28575"/>
                              <a:gd name="connsiteY328" fmla="*/ 6353 h 9525"/>
                              <a:gd name="connsiteX329" fmla="*/ 18802 w 28575"/>
                              <a:gd name="connsiteY329" fmla="*/ 3172 h 9525"/>
                              <a:gd name="connsiteX330" fmla="*/ 18802 w 28575"/>
                              <a:gd name="connsiteY330" fmla="*/ 6353 h 9525"/>
                              <a:gd name="connsiteX331" fmla="*/ 18802 w 28575"/>
                              <a:gd name="connsiteY331" fmla="*/ 6353 h 9525"/>
                              <a:gd name="connsiteX332" fmla="*/ 18802 w 28575"/>
                              <a:gd name="connsiteY332" fmla="*/ 3172 h 9525"/>
                              <a:gd name="connsiteX333" fmla="*/ 18802 w 28575"/>
                              <a:gd name="connsiteY333" fmla="*/ 3172 h 9525"/>
                              <a:gd name="connsiteX334" fmla="*/ 18802 w 28575"/>
                              <a:gd name="connsiteY334" fmla="*/ 6353 h 9525"/>
                              <a:gd name="connsiteX335" fmla="*/ 18802 w 28575"/>
                              <a:gd name="connsiteY335" fmla="*/ 3172 h 9525"/>
                              <a:gd name="connsiteX336" fmla="*/ 18802 w 28575"/>
                              <a:gd name="connsiteY336" fmla="*/ 3172 h 9525"/>
                              <a:gd name="connsiteX337" fmla="*/ 18802 w 28575"/>
                              <a:gd name="connsiteY337" fmla="*/ 6353 h 9525"/>
                              <a:gd name="connsiteX338" fmla="*/ 18802 w 28575"/>
                              <a:gd name="connsiteY338" fmla="*/ 6353 h 9525"/>
                              <a:gd name="connsiteX339" fmla="*/ 18802 w 28575"/>
                              <a:gd name="connsiteY339" fmla="*/ 6353 h 9525"/>
                              <a:gd name="connsiteX340" fmla="*/ 18802 w 28575"/>
                              <a:gd name="connsiteY340" fmla="*/ 6353 h 9525"/>
                              <a:gd name="connsiteX341" fmla="*/ 19555 w 28575"/>
                              <a:gd name="connsiteY341" fmla="*/ 6353 h 9525"/>
                              <a:gd name="connsiteX342" fmla="*/ 19555 w 28575"/>
                              <a:gd name="connsiteY342" fmla="*/ 3172 h 9525"/>
                              <a:gd name="connsiteX343" fmla="*/ 19555 w 28575"/>
                              <a:gd name="connsiteY343" fmla="*/ 3172 h 9525"/>
                              <a:gd name="connsiteX344" fmla="*/ 19555 w 28575"/>
                              <a:gd name="connsiteY344" fmla="*/ 3172 h 9525"/>
                              <a:gd name="connsiteX345" fmla="*/ 19555 w 28575"/>
                              <a:gd name="connsiteY345" fmla="*/ 0 h 9525"/>
                              <a:gd name="connsiteX346" fmla="*/ 19555 w 28575"/>
                              <a:gd name="connsiteY346" fmla="*/ 3172 h 9525"/>
                              <a:gd name="connsiteX347" fmla="*/ 19555 w 28575"/>
                              <a:gd name="connsiteY347" fmla="*/ 6353 h 9525"/>
                              <a:gd name="connsiteX348" fmla="*/ 19555 w 28575"/>
                              <a:gd name="connsiteY348" fmla="*/ 6353 h 9525"/>
                              <a:gd name="connsiteX349" fmla="*/ 19555 w 28575"/>
                              <a:gd name="connsiteY349" fmla="*/ 6353 h 9525"/>
                              <a:gd name="connsiteX350" fmla="*/ 19555 w 28575"/>
                              <a:gd name="connsiteY350" fmla="*/ 6353 h 9525"/>
                              <a:gd name="connsiteX351" fmla="*/ 19555 w 28575"/>
                              <a:gd name="connsiteY351" fmla="*/ 6353 h 9525"/>
                              <a:gd name="connsiteX352" fmla="*/ 19555 w 28575"/>
                              <a:gd name="connsiteY352" fmla="*/ 6353 h 9525"/>
                              <a:gd name="connsiteX353" fmla="*/ 19555 w 28575"/>
                              <a:gd name="connsiteY353" fmla="*/ 6353 h 9525"/>
                              <a:gd name="connsiteX354" fmla="*/ 19555 w 28575"/>
                              <a:gd name="connsiteY354" fmla="*/ 6353 h 9525"/>
                              <a:gd name="connsiteX355" fmla="*/ 19555 w 28575"/>
                              <a:gd name="connsiteY355" fmla="*/ 6353 h 9525"/>
                              <a:gd name="connsiteX356" fmla="*/ 19555 w 28575"/>
                              <a:gd name="connsiteY356" fmla="*/ 6353 h 9525"/>
                              <a:gd name="connsiteX357" fmla="*/ 19555 w 28575"/>
                              <a:gd name="connsiteY357" fmla="*/ 6353 h 9525"/>
                              <a:gd name="connsiteX358" fmla="*/ 19555 w 28575"/>
                              <a:gd name="connsiteY358" fmla="*/ 6353 h 9525"/>
                              <a:gd name="connsiteX359" fmla="*/ 20307 w 28575"/>
                              <a:gd name="connsiteY359" fmla="*/ 6353 h 9525"/>
                              <a:gd name="connsiteX360" fmla="*/ 20307 w 28575"/>
                              <a:gd name="connsiteY360" fmla="*/ 6353 h 9525"/>
                              <a:gd name="connsiteX361" fmla="*/ 20307 w 28575"/>
                              <a:gd name="connsiteY361" fmla="*/ 6353 h 9525"/>
                              <a:gd name="connsiteX362" fmla="*/ 20307 w 28575"/>
                              <a:gd name="connsiteY362" fmla="*/ 6353 h 9525"/>
                              <a:gd name="connsiteX363" fmla="*/ 20307 w 28575"/>
                              <a:gd name="connsiteY363" fmla="*/ 6353 h 9525"/>
                              <a:gd name="connsiteX364" fmla="*/ 20307 w 28575"/>
                              <a:gd name="connsiteY364" fmla="*/ 6353 h 9525"/>
                              <a:gd name="connsiteX365" fmla="*/ 20307 w 28575"/>
                              <a:gd name="connsiteY365" fmla="*/ 6353 h 9525"/>
                              <a:gd name="connsiteX366" fmla="*/ 20307 w 28575"/>
                              <a:gd name="connsiteY366" fmla="*/ 6353 h 9525"/>
                              <a:gd name="connsiteX367" fmla="*/ 20307 w 28575"/>
                              <a:gd name="connsiteY367" fmla="*/ 6353 h 9525"/>
                              <a:gd name="connsiteX368" fmla="*/ 20307 w 28575"/>
                              <a:gd name="connsiteY368" fmla="*/ 6353 h 9525"/>
                              <a:gd name="connsiteX369" fmla="*/ 20307 w 28575"/>
                              <a:gd name="connsiteY369" fmla="*/ 6353 h 9525"/>
                              <a:gd name="connsiteX370" fmla="*/ 20307 w 28575"/>
                              <a:gd name="connsiteY370" fmla="*/ 6353 h 9525"/>
                              <a:gd name="connsiteX371" fmla="*/ 20307 w 28575"/>
                              <a:gd name="connsiteY371" fmla="*/ 6353 h 9525"/>
                              <a:gd name="connsiteX372" fmla="*/ 20307 w 28575"/>
                              <a:gd name="connsiteY372" fmla="*/ 6353 h 9525"/>
                              <a:gd name="connsiteX373" fmla="*/ 21060 w 28575"/>
                              <a:gd name="connsiteY373" fmla="*/ 6353 h 9525"/>
                              <a:gd name="connsiteX374" fmla="*/ 21060 w 28575"/>
                              <a:gd name="connsiteY374" fmla="*/ 3172 h 9525"/>
                              <a:gd name="connsiteX375" fmla="*/ 21060 w 28575"/>
                              <a:gd name="connsiteY375" fmla="*/ 6353 h 9525"/>
                              <a:gd name="connsiteX376" fmla="*/ 21060 w 28575"/>
                              <a:gd name="connsiteY376" fmla="*/ 3172 h 9525"/>
                              <a:gd name="connsiteX377" fmla="*/ 21060 w 28575"/>
                              <a:gd name="connsiteY377" fmla="*/ 3172 h 9525"/>
                              <a:gd name="connsiteX378" fmla="*/ 21060 w 28575"/>
                              <a:gd name="connsiteY378" fmla="*/ 6353 h 9525"/>
                              <a:gd name="connsiteX379" fmla="*/ 21060 w 28575"/>
                              <a:gd name="connsiteY379" fmla="*/ 6353 h 9525"/>
                              <a:gd name="connsiteX380" fmla="*/ 21060 w 28575"/>
                              <a:gd name="connsiteY380" fmla="*/ 6353 h 9525"/>
                              <a:gd name="connsiteX381" fmla="*/ 21060 w 28575"/>
                              <a:gd name="connsiteY381" fmla="*/ 9525 h 9525"/>
                              <a:gd name="connsiteX382" fmla="*/ 21060 w 28575"/>
                              <a:gd name="connsiteY382" fmla="*/ 9525 h 9525"/>
                              <a:gd name="connsiteX383" fmla="*/ 21060 w 28575"/>
                              <a:gd name="connsiteY383" fmla="*/ 6353 h 9525"/>
                              <a:gd name="connsiteX384" fmla="*/ 21060 w 28575"/>
                              <a:gd name="connsiteY384" fmla="*/ 6353 h 9525"/>
                              <a:gd name="connsiteX385" fmla="*/ 21803 w 28575"/>
                              <a:gd name="connsiteY385" fmla="*/ 6353 h 9525"/>
                              <a:gd name="connsiteX386" fmla="*/ 21803 w 28575"/>
                              <a:gd name="connsiteY386" fmla="*/ 6353 h 9525"/>
                              <a:gd name="connsiteX387" fmla="*/ 21803 w 28575"/>
                              <a:gd name="connsiteY387" fmla="*/ 6353 h 9525"/>
                              <a:gd name="connsiteX388" fmla="*/ 21803 w 28575"/>
                              <a:gd name="connsiteY388" fmla="*/ 6353 h 9525"/>
                              <a:gd name="connsiteX389" fmla="*/ 21803 w 28575"/>
                              <a:gd name="connsiteY389" fmla="*/ 6353 h 9525"/>
                              <a:gd name="connsiteX390" fmla="*/ 21803 w 28575"/>
                              <a:gd name="connsiteY390" fmla="*/ 6353 h 9525"/>
                              <a:gd name="connsiteX391" fmla="*/ 21803 w 28575"/>
                              <a:gd name="connsiteY391" fmla="*/ 6353 h 9525"/>
                              <a:gd name="connsiteX392" fmla="*/ 21803 w 28575"/>
                              <a:gd name="connsiteY392" fmla="*/ 6353 h 9525"/>
                              <a:gd name="connsiteX393" fmla="*/ 21803 w 28575"/>
                              <a:gd name="connsiteY393" fmla="*/ 6353 h 9525"/>
                              <a:gd name="connsiteX394" fmla="*/ 21803 w 28575"/>
                              <a:gd name="connsiteY394" fmla="*/ 6353 h 9525"/>
                              <a:gd name="connsiteX395" fmla="*/ 21803 w 28575"/>
                              <a:gd name="connsiteY395" fmla="*/ 6353 h 9525"/>
                              <a:gd name="connsiteX396" fmla="*/ 21803 w 28575"/>
                              <a:gd name="connsiteY396" fmla="*/ 6353 h 9525"/>
                              <a:gd name="connsiteX397" fmla="*/ 22555 w 28575"/>
                              <a:gd name="connsiteY397" fmla="*/ 6353 h 9525"/>
                              <a:gd name="connsiteX398" fmla="*/ 22555 w 28575"/>
                              <a:gd name="connsiteY398" fmla="*/ 6353 h 9525"/>
                              <a:gd name="connsiteX399" fmla="*/ 22555 w 28575"/>
                              <a:gd name="connsiteY399" fmla="*/ 6353 h 9525"/>
                              <a:gd name="connsiteX400" fmla="*/ 22555 w 28575"/>
                              <a:gd name="connsiteY400" fmla="*/ 6353 h 9525"/>
                              <a:gd name="connsiteX401" fmla="*/ 22555 w 28575"/>
                              <a:gd name="connsiteY401" fmla="*/ 6353 h 9525"/>
                              <a:gd name="connsiteX402" fmla="*/ 22555 w 28575"/>
                              <a:gd name="connsiteY402" fmla="*/ 6353 h 9525"/>
                              <a:gd name="connsiteX403" fmla="*/ 22555 w 28575"/>
                              <a:gd name="connsiteY403" fmla="*/ 6353 h 9525"/>
                              <a:gd name="connsiteX404" fmla="*/ 22555 w 28575"/>
                              <a:gd name="connsiteY404" fmla="*/ 6353 h 9525"/>
                              <a:gd name="connsiteX405" fmla="*/ 22555 w 28575"/>
                              <a:gd name="connsiteY405" fmla="*/ 6353 h 9525"/>
                              <a:gd name="connsiteX406" fmla="*/ 22555 w 28575"/>
                              <a:gd name="connsiteY406" fmla="*/ 3172 h 9525"/>
                              <a:gd name="connsiteX407" fmla="*/ 22555 w 28575"/>
                              <a:gd name="connsiteY407" fmla="*/ 3172 h 9525"/>
                              <a:gd name="connsiteX408" fmla="*/ 22555 w 28575"/>
                              <a:gd name="connsiteY408" fmla="*/ 6353 h 9525"/>
                              <a:gd name="connsiteX409" fmla="*/ 23308 w 28575"/>
                              <a:gd name="connsiteY409" fmla="*/ 6353 h 9525"/>
                              <a:gd name="connsiteX410" fmla="*/ 23308 w 28575"/>
                              <a:gd name="connsiteY410" fmla="*/ 6353 h 9525"/>
                              <a:gd name="connsiteX411" fmla="*/ 23308 w 28575"/>
                              <a:gd name="connsiteY411" fmla="*/ 6353 h 9525"/>
                              <a:gd name="connsiteX412" fmla="*/ 23308 w 28575"/>
                              <a:gd name="connsiteY412" fmla="*/ 6353 h 9525"/>
                              <a:gd name="connsiteX413" fmla="*/ 23308 w 28575"/>
                              <a:gd name="connsiteY413" fmla="*/ 6353 h 9525"/>
                              <a:gd name="connsiteX414" fmla="*/ 23308 w 28575"/>
                              <a:gd name="connsiteY414" fmla="*/ 6353 h 9525"/>
                              <a:gd name="connsiteX415" fmla="*/ 23308 w 28575"/>
                              <a:gd name="connsiteY415" fmla="*/ 6353 h 9525"/>
                              <a:gd name="connsiteX416" fmla="*/ 23308 w 28575"/>
                              <a:gd name="connsiteY416" fmla="*/ 6353 h 9525"/>
                              <a:gd name="connsiteX417" fmla="*/ 23308 w 28575"/>
                              <a:gd name="connsiteY417" fmla="*/ 6353 h 9525"/>
                              <a:gd name="connsiteX418" fmla="*/ 23308 w 28575"/>
                              <a:gd name="connsiteY418" fmla="*/ 6353 h 9525"/>
                              <a:gd name="connsiteX419" fmla="*/ 23308 w 28575"/>
                              <a:gd name="connsiteY419" fmla="*/ 6353 h 9525"/>
                              <a:gd name="connsiteX420" fmla="*/ 23308 w 28575"/>
                              <a:gd name="connsiteY420" fmla="*/ 6353 h 9525"/>
                              <a:gd name="connsiteX421" fmla="*/ 24060 w 28575"/>
                              <a:gd name="connsiteY421" fmla="*/ 6353 h 9525"/>
                              <a:gd name="connsiteX422" fmla="*/ 24060 w 28575"/>
                              <a:gd name="connsiteY422" fmla="*/ 6353 h 9525"/>
                              <a:gd name="connsiteX423" fmla="*/ 24060 w 28575"/>
                              <a:gd name="connsiteY423" fmla="*/ 6353 h 9525"/>
                              <a:gd name="connsiteX424" fmla="*/ 24060 w 28575"/>
                              <a:gd name="connsiteY424" fmla="*/ 3172 h 9525"/>
                              <a:gd name="connsiteX425" fmla="*/ 24060 w 28575"/>
                              <a:gd name="connsiteY425" fmla="*/ 3172 h 9525"/>
                              <a:gd name="connsiteX426" fmla="*/ 24060 w 28575"/>
                              <a:gd name="connsiteY426" fmla="*/ 3172 h 9525"/>
                              <a:gd name="connsiteX427" fmla="*/ 24060 w 28575"/>
                              <a:gd name="connsiteY427" fmla="*/ 3172 h 9525"/>
                              <a:gd name="connsiteX428" fmla="*/ 24060 w 28575"/>
                              <a:gd name="connsiteY428" fmla="*/ 3172 h 9525"/>
                              <a:gd name="connsiteX429" fmla="*/ 24060 w 28575"/>
                              <a:gd name="connsiteY429" fmla="*/ 6353 h 9525"/>
                              <a:gd name="connsiteX430" fmla="*/ 24060 w 28575"/>
                              <a:gd name="connsiteY430" fmla="*/ 6353 h 9525"/>
                              <a:gd name="connsiteX431" fmla="*/ 24060 w 28575"/>
                              <a:gd name="connsiteY431" fmla="*/ 6353 h 9525"/>
                              <a:gd name="connsiteX432" fmla="*/ 24060 w 28575"/>
                              <a:gd name="connsiteY432" fmla="*/ 6353 h 9525"/>
                              <a:gd name="connsiteX433" fmla="*/ 24060 w 28575"/>
                              <a:gd name="connsiteY433" fmla="*/ 6353 h 9525"/>
                              <a:gd name="connsiteX434" fmla="*/ 24060 w 28575"/>
                              <a:gd name="connsiteY434" fmla="*/ 6353 h 9525"/>
                              <a:gd name="connsiteX435" fmla="*/ 24060 w 28575"/>
                              <a:gd name="connsiteY435" fmla="*/ 6353 h 9525"/>
                              <a:gd name="connsiteX436" fmla="*/ 24060 w 28575"/>
                              <a:gd name="connsiteY436" fmla="*/ 6353 h 9525"/>
                              <a:gd name="connsiteX437" fmla="*/ 24060 w 28575"/>
                              <a:gd name="connsiteY437" fmla="*/ 3172 h 9525"/>
                              <a:gd name="connsiteX438" fmla="*/ 24060 w 28575"/>
                              <a:gd name="connsiteY438" fmla="*/ 6353 h 9525"/>
                              <a:gd name="connsiteX439" fmla="*/ 24813 w 28575"/>
                              <a:gd name="connsiteY439" fmla="*/ 6353 h 9525"/>
                              <a:gd name="connsiteX440" fmla="*/ 24813 w 28575"/>
                              <a:gd name="connsiteY440" fmla="*/ 6353 h 9525"/>
                              <a:gd name="connsiteX441" fmla="*/ 24813 w 28575"/>
                              <a:gd name="connsiteY441" fmla="*/ 6353 h 9525"/>
                              <a:gd name="connsiteX442" fmla="*/ 24813 w 28575"/>
                              <a:gd name="connsiteY442" fmla="*/ 6353 h 9525"/>
                              <a:gd name="connsiteX443" fmla="*/ 24813 w 28575"/>
                              <a:gd name="connsiteY443" fmla="*/ 6353 h 9525"/>
                              <a:gd name="connsiteX444" fmla="*/ 24813 w 28575"/>
                              <a:gd name="connsiteY444" fmla="*/ 6353 h 9525"/>
                              <a:gd name="connsiteX445" fmla="*/ 24813 w 28575"/>
                              <a:gd name="connsiteY445" fmla="*/ 6353 h 9525"/>
                              <a:gd name="connsiteX446" fmla="*/ 24813 w 28575"/>
                              <a:gd name="connsiteY446" fmla="*/ 6353 h 9525"/>
                              <a:gd name="connsiteX447" fmla="*/ 24813 w 28575"/>
                              <a:gd name="connsiteY447" fmla="*/ 6353 h 9525"/>
                              <a:gd name="connsiteX448" fmla="*/ 24813 w 28575"/>
                              <a:gd name="connsiteY448" fmla="*/ 6353 h 9525"/>
                              <a:gd name="connsiteX449" fmla="*/ 24813 w 28575"/>
                              <a:gd name="connsiteY449" fmla="*/ 6353 h 9525"/>
                              <a:gd name="connsiteX450" fmla="*/ 24813 w 28575"/>
                              <a:gd name="connsiteY450" fmla="*/ 6353 h 9525"/>
                              <a:gd name="connsiteX451" fmla="*/ 24813 w 28575"/>
                              <a:gd name="connsiteY451" fmla="*/ 6353 h 9525"/>
                              <a:gd name="connsiteX452" fmla="*/ 24813 w 28575"/>
                              <a:gd name="connsiteY452" fmla="*/ 6353 h 9525"/>
                              <a:gd name="connsiteX453" fmla="*/ 25565 w 28575"/>
                              <a:gd name="connsiteY453" fmla="*/ 6353 h 9525"/>
                              <a:gd name="connsiteX454" fmla="*/ 25565 w 28575"/>
                              <a:gd name="connsiteY454" fmla="*/ 6353 h 9525"/>
                              <a:gd name="connsiteX455" fmla="*/ 25565 w 28575"/>
                              <a:gd name="connsiteY455" fmla="*/ 6353 h 9525"/>
                              <a:gd name="connsiteX456" fmla="*/ 25565 w 28575"/>
                              <a:gd name="connsiteY456" fmla="*/ 6353 h 9525"/>
                              <a:gd name="connsiteX457" fmla="*/ 25565 w 28575"/>
                              <a:gd name="connsiteY457" fmla="*/ 6353 h 9525"/>
                              <a:gd name="connsiteX458" fmla="*/ 25565 w 28575"/>
                              <a:gd name="connsiteY458" fmla="*/ 3172 h 9525"/>
                              <a:gd name="connsiteX459" fmla="*/ 25565 w 28575"/>
                              <a:gd name="connsiteY459" fmla="*/ 6353 h 9525"/>
                              <a:gd name="connsiteX460" fmla="*/ 25565 w 28575"/>
                              <a:gd name="connsiteY460" fmla="*/ 6353 h 9525"/>
                              <a:gd name="connsiteX461" fmla="*/ 25565 w 28575"/>
                              <a:gd name="connsiteY461" fmla="*/ 6353 h 9525"/>
                              <a:gd name="connsiteX462" fmla="*/ 25565 w 28575"/>
                              <a:gd name="connsiteY462" fmla="*/ 6353 h 9525"/>
                              <a:gd name="connsiteX463" fmla="*/ 25565 w 28575"/>
                              <a:gd name="connsiteY463" fmla="*/ 6353 h 9525"/>
                              <a:gd name="connsiteX464" fmla="*/ 25565 w 28575"/>
                              <a:gd name="connsiteY464" fmla="*/ 6353 h 9525"/>
                              <a:gd name="connsiteX465" fmla="*/ 26318 w 28575"/>
                              <a:gd name="connsiteY465" fmla="*/ 6353 h 9525"/>
                              <a:gd name="connsiteX466" fmla="*/ 26318 w 28575"/>
                              <a:gd name="connsiteY466" fmla="*/ 3172 h 9525"/>
                              <a:gd name="connsiteX467" fmla="*/ 26318 w 28575"/>
                              <a:gd name="connsiteY467" fmla="*/ 6353 h 9525"/>
                              <a:gd name="connsiteX468" fmla="*/ 26318 w 28575"/>
                              <a:gd name="connsiteY468" fmla="*/ 6353 h 9525"/>
                              <a:gd name="connsiteX469" fmla="*/ 26318 w 28575"/>
                              <a:gd name="connsiteY469" fmla="*/ 6353 h 9525"/>
                              <a:gd name="connsiteX470" fmla="*/ 26318 w 28575"/>
                              <a:gd name="connsiteY470" fmla="*/ 6353 h 9525"/>
                              <a:gd name="connsiteX471" fmla="*/ 26318 w 28575"/>
                              <a:gd name="connsiteY471" fmla="*/ 6353 h 9525"/>
                              <a:gd name="connsiteX472" fmla="*/ 26318 w 28575"/>
                              <a:gd name="connsiteY472" fmla="*/ 6353 h 9525"/>
                              <a:gd name="connsiteX473" fmla="*/ 26318 w 28575"/>
                              <a:gd name="connsiteY473" fmla="*/ 6353 h 9525"/>
                              <a:gd name="connsiteX474" fmla="*/ 26318 w 28575"/>
                              <a:gd name="connsiteY474" fmla="*/ 6353 h 9525"/>
                              <a:gd name="connsiteX475" fmla="*/ 26318 w 28575"/>
                              <a:gd name="connsiteY475" fmla="*/ 6353 h 9525"/>
                              <a:gd name="connsiteX476" fmla="*/ 26318 w 28575"/>
                              <a:gd name="connsiteY476" fmla="*/ 6353 h 9525"/>
                              <a:gd name="connsiteX477" fmla="*/ 27070 w 28575"/>
                              <a:gd name="connsiteY477" fmla="*/ 6353 h 9525"/>
                              <a:gd name="connsiteX478" fmla="*/ 27070 w 28575"/>
                              <a:gd name="connsiteY478" fmla="*/ 6353 h 9525"/>
                              <a:gd name="connsiteX479" fmla="*/ 27070 w 28575"/>
                              <a:gd name="connsiteY479" fmla="*/ 6353 h 9525"/>
                              <a:gd name="connsiteX480" fmla="*/ 27070 w 28575"/>
                              <a:gd name="connsiteY480" fmla="*/ 6353 h 9525"/>
                              <a:gd name="connsiteX481" fmla="*/ 27070 w 28575"/>
                              <a:gd name="connsiteY481" fmla="*/ 6353 h 9525"/>
                              <a:gd name="connsiteX482" fmla="*/ 27070 w 28575"/>
                              <a:gd name="connsiteY482" fmla="*/ 6353 h 9525"/>
                              <a:gd name="connsiteX483" fmla="*/ 27070 w 28575"/>
                              <a:gd name="connsiteY483" fmla="*/ 6353 h 9525"/>
                              <a:gd name="connsiteX484" fmla="*/ 27070 w 28575"/>
                              <a:gd name="connsiteY484" fmla="*/ 3172 h 9525"/>
                              <a:gd name="connsiteX485" fmla="*/ 27070 w 28575"/>
                              <a:gd name="connsiteY485" fmla="*/ 6353 h 9525"/>
                              <a:gd name="connsiteX486" fmla="*/ 27070 w 28575"/>
                              <a:gd name="connsiteY486" fmla="*/ 3172 h 9525"/>
                              <a:gd name="connsiteX487" fmla="*/ 27070 w 28575"/>
                              <a:gd name="connsiteY487" fmla="*/ 3172 h 9525"/>
                              <a:gd name="connsiteX488" fmla="*/ 27070 w 28575"/>
                              <a:gd name="connsiteY488" fmla="*/ 6353 h 9525"/>
                              <a:gd name="connsiteX489" fmla="*/ 27822 w 28575"/>
                              <a:gd name="connsiteY489" fmla="*/ 6353 h 9525"/>
                              <a:gd name="connsiteX490" fmla="*/ 27822 w 28575"/>
                              <a:gd name="connsiteY490" fmla="*/ 6353 h 9525"/>
                              <a:gd name="connsiteX491" fmla="*/ 27822 w 28575"/>
                              <a:gd name="connsiteY491" fmla="*/ 6353 h 9525"/>
                              <a:gd name="connsiteX492" fmla="*/ 27822 w 28575"/>
                              <a:gd name="connsiteY492" fmla="*/ 6353 h 9525"/>
                              <a:gd name="connsiteX493" fmla="*/ 27822 w 28575"/>
                              <a:gd name="connsiteY493" fmla="*/ 6353 h 9525"/>
                              <a:gd name="connsiteX494" fmla="*/ 27822 w 28575"/>
                              <a:gd name="connsiteY494" fmla="*/ 6353 h 9525"/>
                              <a:gd name="connsiteX495" fmla="*/ 27822 w 28575"/>
                              <a:gd name="connsiteY495" fmla="*/ 6353 h 9525"/>
                              <a:gd name="connsiteX496" fmla="*/ 27822 w 28575"/>
                              <a:gd name="connsiteY496" fmla="*/ 6353 h 9525"/>
                              <a:gd name="connsiteX497" fmla="*/ 27822 w 28575"/>
                              <a:gd name="connsiteY497" fmla="*/ 6353 h 9525"/>
                              <a:gd name="connsiteX498" fmla="*/ 27822 w 28575"/>
                              <a:gd name="connsiteY498" fmla="*/ 6353 h 9525"/>
                              <a:gd name="connsiteX499" fmla="*/ 27822 w 28575"/>
                              <a:gd name="connsiteY499" fmla="*/ 6353 h 9525"/>
                              <a:gd name="connsiteX500" fmla="*/ 27822 w 28575"/>
                              <a:gd name="connsiteY500" fmla="*/ 6353 h 9525"/>
                              <a:gd name="connsiteX501" fmla="*/ 28575 w 28575"/>
                              <a:gd name="connsiteY501" fmla="*/ 6353 h 9525"/>
                              <a:gd name="connsiteX502" fmla="*/ 28575 w 28575"/>
                              <a:gd name="connsiteY502" fmla="*/ 6353 h 9525"/>
                              <a:gd name="connsiteX503" fmla="*/ 28575 w 28575"/>
                              <a:gd name="connsiteY503" fmla="*/ 6353 h 9525"/>
                              <a:gd name="connsiteX504" fmla="*/ 28575 w 28575"/>
                              <a:gd name="connsiteY504" fmla="*/ 3172 h 9525"/>
                              <a:gd name="connsiteX505" fmla="*/ 28575 w 28575"/>
                              <a:gd name="connsiteY505" fmla="*/ 3172 h 9525"/>
                              <a:gd name="connsiteX506" fmla="*/ 28575 w 28575"/>
                              <a:gd name="connsiteY506" fmla="*/ 0 h 9525"/>
                              <a:gd name="connsiteX507" fmla="*/ 28575 w 28575"/>
                              <a:gd name="connsiteY507" fmla="*/ 3172 h 9525"/>
                              <a:gd name="connsiteX508" fmla="*/ 28575 w 28575"/>
                              <a:gd name="connsiteY508" fmla="*/ 3172 h 9525"/>
                              <a:gd name="connsiteX509" fmla="*/ 28575 w 28575"/>
                              <a:gd name="connsiteY509" fmla="*/ 3172 h 9525"/>
                              <a:gd name="connsiteX510" fmla="*/ 28575 w 28575"/>
                              <a:gd name="connsiteY510" fmla="*/ 3172 h 9525"/>
                              <a:gd name="connsiteX511" fmla="*/ 28575 w 28575"/>
                              <a:gd name="connsiteY511" fmla="*/ 635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3172"/>
                                </a:moveTo>
                                <a:lnTo>
                                  <a:pt x="0" y="3172"/>
                                </a:lnTo>
                                <a:lnTo>
                                  <a:pt x="0" y="6353"/>
                                </a:lnTo>
                                <a:lnTo>
                                  <a:pt x="0" y="6353"/>
                                </a:lnTo>
                                <a:lnTo>
                                  <a:pt x="0" y="6353"/>
                                </a:lnTo>
                                <a:lnTo>
                                  <a:pt x="0" y="6353"/>
                                </a:lnTo>
                                <a:lnTo>
                                  <a:pt x="0" y="6353"/>
                                </a:lnTo>
                                <a:lnTo>
                                  <a:pt x="0" y="6353"/>
                                </a:lnTo>
                                <a:lnTo>
                                  <a:pt x="0" y="3172"/>
                                </a:lnTo>
                                <a:lnTo>
                                  <a:pt x="0" y="3172"/>
                                </a:lnTo>
                                <a:lnTo>
                                  <a:pt x="0" y="3172"/>
                                </a:lnTo>
                                <a:lnTo>
                                  <a:pt x="0" y="3172"/>
                                </a:lnTo>
                                <a:lnTo>
                                  <a:pt x="0" y="3172"/>
                                </a:lnTo>
                                <a:lnTo>
                                  <a:pt x="753" y="6353"/>
                                </a:lnTo>
                                <a:lnTo>
                                  <a:pt x="753" y="6353"/>
                                </a:lnTo>
                                <a:lnTo>
                                  <a:pt x="753" y="6353"/>
                                </a:lnTo>
                                <a:lnTo>
                                  <a:pt x="753" y="6353"/>
                                </a:lnTo>
                                <a:lnTo>
                                  <a:pt x="753" y="6353"/>
                                </a:lnTo>
                                <a:lnTo>
                                  <a:pt x="753" y="6353"/>
                                </a:lnTo>
                                <a:lnTo>
                                  <a:pt x="753" y="6353"/>
                                </a:lnTo>
                                <a:lnTo>
                                  <a:pt x="753" y="6353"/>
                                </a:lnTo>
                                <a:lnTo>
                                  <a:pt x="753" y="6353"/>
                                </a:lnTo>
                                <a:lnTo>
                                  <a:pt x="753" y="3172"/>
                                </a:lnTo>
                                <a:lnTo>
                                  <a:pt x="753" y="3172"/>
                                </a:lnTo>
                                <a:lnTo>
                                  <a:pt x="753" y="3172"/>
                                </a:lnTo>
                                <a:lnTo>
                                  <a:pt x="753" y="3172"/>
                                </a:lnTo>
                                <a:lnTo>
                                  <a:pt x="753" y="6353"/>
                                </a:lnTo>
                                <a:lnTo>
                                  <a:pt x="1505" y="6353"/>
                                </a:lnTo>
                                <a:lnTo>
                                  <a:pt x="1505" y="6353"/>
                                </a:lnTo>
                                <a:lnTo>
                                  <a:pt x="1505" y="6353"/>
                                </a:lnTo>
                                <a:lnTo>
                                  <a:pt x="1505" y="3172"/>
                                </a:lnTo>
                                <a:lnTo>
                                  <a:pt x="1505" y="3172"/>
                                </a:lnTo>
                                <a:lnTo>
                                  <a:pt x="1505" y="3172"/>
                                </a:lnTo>
                                <a:lnTo>
                                  <a:pt x="1505" y="3172"/>
                                </a:lnTo>
                                <a:lnTo>
                                  <a:pt x="1505" y="3172"/>
                                </a:lnTo>
                                <a:lnTo>
                                  <a:pt x="1505" y="3172"/>
                                </a:lnTo>
                                <a:lnTo>
                                  <a:pt x="1505" y="6353"/>
                                </a:lnTo>
                                <a:lnTo>
                                  <a:pt x="1505" y="3172"/>
                                </a:lnTo>
                                <a:lnTo>
                                  <a:pt x="1505" y="6353"/>
                                </a:lnTo>
                                <a:lnTo>
                                  <a:pt x="2257" y="3172"/>
                                </a:lnTo>
                                <a:lnTo>
                                  <a:pt x="2257" y="3172"/>
                                </a:lnTo>
                                <a:lnTo>
                                  <a:pt x="2257" y="3172"/>
                                </a:lnTo>
                                <a:lnTo>
                                  <a:pt x="2257" y="0"/>
                                </a:lnTo>
                                <a:lnTo>
                                  <a:pt x="2257" y="3172"/>
                                </a:lnTo>
                                <a:lnTo>
                                  <a:pt x="2257" y="3172"/>
                                </a:lnTo>
                                <a:lnTo>
                                  <a:pt x="2257" y="3172"/>
                                </a:lnTo>
                                <a:lnTo>
                                  <a:pt x="2257" y="6353"/>
                                </a:lnTo>
                                <a:lnTo>
                                  <a:pt x="2257" y="6353"/>
                                </a:lnTo>
                                <a:lnTo>
                                  <a:pt x="2257" y="6353"/>
                                </a:lnTo>
                                <a:lnTo>
                                  <a:pt x="2257" y="6353"/>
                                </a:lnTo>
                                <a:lnTo>
                                  <a:pt x="2257" y="6353"/>
                                </a:lnTo>
                                <a:lnTo>
                                  <a:pt x="3010" y="6353"/>
                                </a:lnTo>
                                <a:lnTo>
                                  <a:pt x="3010" y="6353"/>
                                </a:lnTo>
                                <a:lnTo>
                                  <a:pt x="3010" y="6353"/>
                                </a:lnTo>
                                <a:lnTo>
                                  <a:pt x="3010" y="6353"/>
                                </a:lnTo>
                                <a:lnTo>
                                  <a:pt x="3010" y="6353"/>
                                </a:lnTo>
                                <a:lnTo>
                                  <a:pt x="3010" y="6353"/>
                                </a:lnTo>
                                <a:lnTo>
                                  <a:pt x="3010" y="6353"/>
                                </a:lnTo>
                                <a:lnTo>
                                  <a:pt x="3010" y="6353"/>
                                </a:lnTo>
                                <a:lnTo>
                                  <a:pt x="3010" y="6353"/>
                                </a:lnTo>
                                <a:lnTo>
                                  <a:pt x="3010" y="6353"/>
                                </a:lnTo>
                                <a:lnTo>
                                  <a:pt x="3010" y="6353"/>
                                </a:lnTo>
                                <a:lnTo>
                                  <a:pt x="3010" y="6353"/>
                                </a:lnTo>
                                <a:lnTo>
                                  <a:pt x="3762" y="6353"/>
                                </a:lnTo>
                                <a:lnTo>
                                  <a:pt x="3762" y="3172"/>
                                </a:lnTo>
                                <a:lnTo>
                                  <a:pt x="3762" y="3172"/>
                                </a:lnTo>
                                <a:lnTo>
                                  <a:pt x="3762" y="6353"/>
                                </a:lnTo>
                                <a:lnTo>
                                  <a:pt x="3762" y="3172"/>
                                </a:lnTo>
                                <a:lnTo>
                                  <a:pt x="3762" y="3172"/>
                                </a:lnTo>
                                <a:lnTo>
                                  <a:pt x="3762" y="3172"/>
                                </a:lnTo>
                                <a:lnTo>
                                  <a:pt x="3762" y="3172"/>
                                </a:lnTo>
                                <a:lnTo>
                                  <a:pt x="3762" y="3172"/>
                                </a:lnTo>
                                <a:lnTo>
                                  <a:pt x="3762" y="6353"/>
                                </a:lnTo>
                                <a:lnTo>
                                  <a:pt x="3762" y="6353"/>
                                </a:lnTo>
                                <a:lnTo>
                                  <a:pt x="3762" y="6353"/>
                                </a:lnTo>
                                <a:lnTo>
                                  <a:pt x="4515" y="6353"/>
                                </a:lnTo>
                                <a:lnTo>
                                  <a:pt x="4515" y="6353"/>
                                </a:lnTo>
                                <a:lnTo>
                                  <a:pt x="4515" y="6353"/>
                                </a:lnTo>
                                <a:lnTo>
                                  <a:pt x="4515" y="6353"/>
                                </a:lnTo>
                                <a:lnTo>
                                  <a:pt x="4515" y="3172"/>
                                </a:lnTo>
                                <a:lnTo>
                                  <a:pt x="4515" y="3172"/>
                                </a:lnTo>
                                <a:lnTo>
                                  <a:pt x="4515" y="6353"/>
                                </a:lnTo>
                                <a:lnTo>
                                  <a:pt x="4515" y="6353"/>
                                </a:lnTo>
                                <a:lnTo>
                                  <a:pt x="4515" y="6353"/>
                                </a:lnTo>
                                <a:lnTo>
                                  <a:pt x="4515" y="6353"/>
                                </a:lnTo>
                                <a:lnTo>
                                  <a:pt x="4515" y="6353"/>
                                </a:lnTo>
                                <a:lnTo>
                                  <a:pt x="4515" y="6353"/>
                                </a:lnTo>
                                <a:lnTo>
                                  <a:pt x="4515" y="3172"/>
                                </a:lnTo>
                                <a:lnTo>
                                  <a:pt x="4515" y="3172"/>
                                </a:lnTo>
                                <a:lnTo>
                                  <a:pt x="5267" y="3172"/>
                                </a:lnTo>
                                <a:lnTo>
                                  <a:pt x="5267" y="3172"/>
                                </a:lnTo>
                                <a:lnTo>
                                  <a:pt x="5267" y="3172"/>
                                </a:lnTo>
                                <a:lnTo>
                                  <a:pt x="5267" y="3172"/>
                                </a:lnTo>
                                <a:lnTo>
                                  <a:pt x="5267" y="6353"/>
                                </a:lnTo>
                                <a:lnTo>
                                  <a:pt x="5267" y="6353"/>
                                </a:lnTo>
                                <a:lnTo>
                                  <a:pt x="5267" y="6353"/>
                                </a:lnTo>
                                <a:lnTo>
                                  <a:pt x="5267" y="6353"/>
                                </a:lnTo>
                                <a:lnTo>
                                  <a:pt x="5267" y="3172"/>
                                </a:lnTo>
                                <a:lnTo>
                                  <a:pt x="5267" y="6353"/>
                                </a:lnTo>
                                <a:lnTo>
                                  <a:pt x="5267" y="3172"/>
                                </a:lnTo>
                                <a:lnTo>
                                  <a:pt x="5267" y="6353"/>
                                </a:lnTo>
                                <a:lnTo>
                                  <a:pt x="5267" y="6353"/>
                                </a:lnTo>
                                <a:lnTo>
                                  <a:pt x="5267" y="6353"/>
                                </a:lnTo>
                                <a:lnTo>
                                  <a:pt x="5267" y="6353"/>
                                </a:lnTo>
                                <a:lnTo>
                                  <a:pt x="5267" y="6353"/>
                                </a:lnTo>
                                <a:lnTo>
                                  <a:pt x="5267" y="3172"/>
                                </a:lnTo>
                                <a:lnTo>
                                  <a:pt x="5267" y="3172"/>
                                </a:lnTo>
                                <a:lnTo>
                                  <a:pt x="6020" y="6353"/>
                                </a:lnTo>
                                <a:lnTo>
                                  <a:pt x="6020" y="6353"/>
                                </a:lnTo>
                                <a:lnTo>
                                  <a:pt x="6020" y="6353"/>
                                </a:lnTo>
                                <a:lnTo>
                                  <a:pt x="6020" y="6353"/>
                                </a:lnTo>
                                <a:lnTo>
                                  <a:pt x="6020" y="6353"/>
                                </a:lnTo>
                                <a:lnTo>
                                  <a:pt x="6020" y="6353"/>
                                </a:lnTo>
                                <a:lnTo>
                                  <a:pt x="6020" y="6353"/>
                                </a:lnTo>
                                <a:lnTo>
                                  <a:pt x="6020" y="6353"/>
                                </a:lnTo>
                                <a:lnTo>
                                  <a:pt x="6020" y="6353"/>
                                </a:lnTo>
                                <a:lnTo>
                                  <a:pt x="6020" y="6353"/>
                                </a:lnTo>
                                <a:lnTo>
                                  <a:pt x="6020" y="6353"/>
                                </a:lnTo>
                                <a:lnTo>
                                  <a:pt x="6020" y="6353"/>
                                </a:lnTo>
                                <a:lnTo>
                                  <a:pt x="6772" y="6353"/>
                                </a:lnTo>
                                <a:lnTo>
                                  <a:pt x="6772" y="6353"/>
                                </a:lnTo>
                                <a:lnTo>
                                  <a:pt x="6772" y="3172"/>
                                </a:lnTo>
                                <a:lnTo>
                                  <a:pt x="6772" y="3172"/>
                                </a:lnTo>
                                <a:lnTo>
                                  <a:pt x="6772" y="3172"/>
                                </a:lnTo>
                                <a:lnTo>
                                  <a:pt x="6772" y="3172"/>
                                </a:lnTo>
                                <a:lnTo>
                                  <a:pt x="6772" y="6353"/>
                                </a:lnTo>
                                <a:lnTo>
                                  <a:pt x="6772" y="6353"/>
                                </a:lnTo>
                                <a:lnTo>
                                  <a:pt x="6772" y="3172"/>
                                </a:lnTo>
                                <a:lnTo>
                                  <a:pt x="6772" y="3172"/>
                                </a:lnTo>
                                <a:lnTo>
                                  <a:pt x="6772" y="3172"/>
                                </a:lnTo>
                                <a:lnTo>
                                  <a:pt x="6772" y="6353"/>
                                </a:lnTo>
                                <a:lnTo>
                                  <a:pt x="7515" y="6353"/>
                                </a:lnTo>
                                <a:lnTo>
                                  <a:pt x="7515" y="6353"/>
                                </a:lnTo>
                                <a:lnTo>
                                  <a:pt x="7515" y="6353"/>
                                </a:lnTo>
                                <a:lnTo>
                                  <a:pt x="7515" y="6353"/>
                                </a:lnTo>
                                <a:lnTo>
                                  <a:pt x="7515" y="6353"/>
                                </a:lnTo>
                                <a:lnTo>
                                  <a:pt x="7515" y="6353"/>
                                </a:lnTo>
                                <a:lnTo>
                                  <a:pt x="7515" y="6353"/>
                                </a:lnTo>
                                <a:lnTo>
                                  <a:pt x="7515" y="6353"/>
                                </a:lnTo>
                                <a:lnTo>
                                  <a:pt x="7515" y="6353"/>
                                </a:lnTo>
                                <a:lnTo>
                                  <a:pt x="7515" y="6353"/>
                                </a:lnTo>
                                <a:lnTo>
                                  <a:pt x="7515" y="6353"/>
                                </a:lnTo>
                                <a:lnTo>
                                  <a:pt x="7515" y="3172"/>
                                </a:lnTo>
                                <a:lnTo>
                                  <a:pt x="8268" y="6353"/>
                                </a:lnTo>
                                <a:lnTo>
                                  <a:pt x="8268" y="3172"/>
                                </a:lnTo>
                                <a:lnTo>
                                  <a:pt x="8268" y="6353"/>
                                </a:lnTo>
                                <a:lnTo>
                                  <a:pt x="8268" y="6353"/>
                                </a:lnTo>
                                <a:lnTo>
                                  <a:pt x="8268" y="6353"/>
                                </a:lnTo>
                                <a:lnTo>
                                  <a:pt x="8268" y="6353"/>
                                </a:lnTo>
                                <a:lnTo>
                                  <a:pt x="8268" y="6353"/>
                                </a:lnTo>
                                <a:lnTo>
                                  <a:pt x="8268" y="6353"/>
                                </a:lnTo>
                                <a:lnTo>
                                  <a:pt x="8268" y="6353"/>
                                </a:lnTo>
                                <a:lnTo>
                                  <a:pt x="8268" y="6353"/>
                                </a:lnTo>
                                <a:lnTo>
                                  <a:pt x="8268" y="6353"/>
                                </a:lnTo>
                                <a:lnTo>
                                  <a:pt x="8268" y="3172"/>
                                </a:lnTo>
                                <a:lnTo>
                                  <a:pt x="9020" y="3172"/>
                                </a:lnTo>
                                <a:lnTo>
                                  <a:pt x="9020" y="6353"/>
                                </a:lnTo>
                                <a:lnTo>
                                  <a:pt x="9020" y="6353"/>
                                </a:lnTo>
                                <a:lnTo>
                                  <a:pt x="9020" y="6353"/>
                                </a:lnTo>
                                <a:lnTo>
                                  <a:pt x="9020" y="6353"/>
                                </a:lnTo>
                                <a:lnTo>
                                  <a:pt x="9020" y="6353"/>
                                </a:lnTo>
                                <a:lnTo>
                                  <a:pt x="9020" y="6353"/>
                                </a:lnTo>
                                <a:lnTo>
                                  <a:pt x="9020" y="6353"/>
                                </a:lnTo>
                                <a:lnTo>
                                  <a:pt x="9020" y="6353"/>
                                </a:lnTo>
                                <a:lnTo>
                                  <a:pt x="9020" y="6353"/>
                                </a:lnTo>
                                <a:lnTo>
                                  <a:pt x="9020" y="3172"/>
                                </a:lnTo>
                                <a:lnTo>
                                  <a:pt x="9020" y="3172"/>
                                </a:lnTo>
                                <a:lnTo>
                                  <a:pt x="9020" y="3172"/>
                                </a:lnTo>
                                <a:lnTo>
                                  <a:pt x="9020" y="6353"/>
                                </a:lnTo>
                                <a:lnTo>
                                  <a:pt x="9773" y="6353"/>
                                </a:lnTo>
                                <a:lnTo>
                                  <a:pt x="9773" y="3172"/>
                                </a:lnTo>
                                <a:lnTo>
                                  <a:pt x="9773" y="3172"/>
                                </a:lnTo>
                                <a:lnTo>
                                  <a:pt x="9773" y="0"/>
                                </a:lnTo>
                                <a:lnTo>
                                  <a:pt x="9773" y="3172"/>
                                </a:lnTo>
                                <a:lnTo>
                                  <a:pt x="9773" y="3172"/>
                                </a:lnTo>
                                <a:lnTo>
                                  <a:pt x="9773" y="3172"/>
                                </a:lnTo>
                                <a:lnTo>
                                  <a:pt x="9773" y="3172"/>
                                </a:lnTo>
                                <a:lnTo>
                                  <a:pt x="9773" y="6353"/>
                                </a:lnTo>
                                <a:lnTo>
                                  <a:pt x="9773" y="6353"/>
                                </a:lnTo>
                                <a:lnTo>
                                  <a:pt x="9773" y="6353"/>
                                </a:lnTo>
                                <a:lnTo>
                                  <a:pt x="9773" y="6353"/>
                                </a:lnTo>
                                <a:lnTo>
                                  <a:pt x="9773" y="3172"/>
                                </a:lnTo>
                                <a:lnTo>
                                  <a:pt x="9773" y="3172"/>
                                </a:lnTo>
                                <a:lnTo>
                                  <a:pt x="9773" y="6353"/>
                                </a:lnTo>
                                <a:lnTo>
                                  <a:pt x="9773" y="6353"/>
                                </a:lnTo>
                                <a:lnTo>
                                  <a:pt x="9773" y="6353"/>
                                </a:lnTo>
                                <a:lnTo>
                                  <a:pt x="9773" y="6353"/>
                                </a:lnTo>
                                <a:lnTo>
                                  <a:pt x="10525" y="6353"/>
                                </a:lnTo>
                                <a:lnTo>
                                  <a:pt x="10525" y="3172"/>
                                </a:lnTo>
                                <a:lnTo>
                                  <a:pt x="10525" y="3172"/>
                                </a:lnTo>
                                <a:lnTo>
                                  <a:pt x="10525" y="6353"/>
                                </a:lnTo>
                                <a:lnTo>
                                  <a:pt x="10525" y="6353"/>
                                </a:lnTo>
                                <a:lnTo>
                                  <a:pt x="10525" y="6353"/>
                                </a:lnTo>
                                <a:lnTo>
                                  <a:pt x="10525" y="6353"/>
                                </a:lnTo>
                                <a:lnTo>
                                  <a:pt x="10525" y="6353"/>
                                </a:lnTo>
                                <a:lnTo>
                                  <a:pt x="10525" y="6353"/>
                                </a:lnTo>
                                <a:lnTo>
                                  <a:pt x="10525" y="3172"/>
                                </a:lnTo>
                                <a:lnTo>
                                  <a:pt x="10525" y="6353"/>
                                </a:lnTo>
                                <a:lnTo>
                                  <a:pt x="10525" y="6353"/>
                                </a:lnTo>
                                <a:lnTo>
                                  <a:pt x="11278" y="6353"/>
                                </a:lnTo>
                                <a:lnTo>
                                  <a:pt x="11278" y="6353"/>
                                </a:lnTo>
                                <a:lnTo>
                                  <a:pt x="11278" y="6353"/>
                                </a:lnTo>
                                <a:lnTo>
                                  <a:pt x="11278" y="6353"/>
                                </a:lnTo>
                                <a:lnTo>
                                  <a:pt x="11278" y="6353"/>
                                </a:lnTo>
                                <a:lnTo>
                                  <a:pt x="11278" y="6353"/>
                                </a:lnTo>
                                <a:lnTo>
                                  <a:pt x="11278" y="3172"/>
                                </a:lnTo>
                                <a:lnTo>
                                  <a:pt x="11278" y="3172"/>
                                </a:lnTo>
                                <a:lnTo>
                                  <a:pt x="11278" y="6353"/>
                                </a:lnTo>
                                <a:lnTo>
                                  <a:pt x="11278" y="6353"/>
                                </a:lnTo>
                                <a:lnTo>
                                  <a:pt x="11278" y="6353"/>
                                </a:lnTo>
                                <a:lnTo>
                                  <a:pt x="11278" y="6353"/>
                                </a:lnTo>
                                <a:lnTo>
                                  <a:pt x="12030" y="6353"/>
                                </a:lnTo>
                                <a:lnTo>
                                  <a:pt x="12030" y="6353"/>
                                </a:lnTo>
                                <a:lnTo>
                                  <a:pt x="12030" y="6353"/>
                                </a:lnTo>
                                <a:lnTo>
                                  <a:pt x="12030" y="6353"/>
                                </a:lnTo>
                                <a:lnTo>
                                  <a:pt x="12030" y="6353"/>
                                </a:lnTo>
                                <a:lnTo>
                                  <a:pt x="12030" y="6353"/>
                                </a:lnTo>
                                <a:lnTo>
                                  <a:pt x="12030" y="6353"/>
                                </a:lnTo>
                                <a:lnTo>
                                  <a:pt x="12030" y="6353"/>
                                </a:lnTo>
                                <a:lnTo>
                                  <a:pt x="12030" y="6353"/>
                                </a:lnTo>
                                <a:lnTo>
                                  <a:pt x="12030" y="6353"/>
                                </a:lnTo>
                                <a:lnTo>
                                  <a:pt x="12030" y="6353"/>
                                </a:lnTo>
                                <a:lnTo>
                                  <a:pt x="12030" y="6353"/>
                                </a:lnTo>
                                <a:lnTo>
                                  <a:pt x="12783" y="6353"/>
                                </a:lnTo>
                                <a:lnTo>
                                  <a:pt x="12783" y="6353"/>
                                </a:lnTo>
                                <a:lnTo>
                                  <a:pt x="12783" y="3172"/>
                                </a:lnTo>
                                <a:lnTo>
                                  <a:pt x="12783" y="3172"/>
                                </a:lnTo>
                                <a:lnTo>
                                  <a:pt x="12783" y="6353"/>
                                </a:lnTo>
                                <a:lnTo>
                                  <a:pt x="12783" y="6353"/>
                                </a:lnTo>
                                <a:lnTo>
                                  <a:pt x="12783" y="6353"/>
                                </a:lnTo>
                                <a:lnTo>
                                  <a:pt x="12783" y="6353"/>
                                </a:lnTo>
                                <a:lnTo>
                                  <a:pt x="12783" y="6353"/>
                                </a:lnTo>
                                <a:lnTo>
                                  <a:pt x="12783" y="6353"/>
                                </a:lnTo>
                                <a:lnTo>
                                  <a:pt x="12783" y="6353"/>
                                </a:lnTo>
                                <a:lnTo>
                                  <a:pt x="12783" y="6353"/>
                                </a:lnTo>
                                <a:lnTo>
                                  <a:pt x="12783" y="3172"/>
                                </a:lnTo>
                                <a:lnTo>
                                  <a:pt x="12783" y="3172"/>
                                </a:lnTo>
                                <a:lnTo>
                                  <a:pt x="13535" y="3172"/>
                                </a:lnTo>
                                <a:lnTo>
                                  <a:pt x="13535" y="6353"/>
                                </a:lnTo>
                                <a:lnTo>
                                  <a:pt x="13535" y="6353"/>
                                </a:lnTo>
                                <a:lnTo>
                                  <a:pt x="13535" y="3172"/>
                                </a:lnTo>
                                <a:lnTo>
                                  <a:pt x="13535" y="3172"/>
                                </a:lnTo>
                                <a:lnTo>
                                  <a:pt x="13535" y="3172"/>
                                </a:lnTo>
                                <a:lnTo>
                                  <a:pt x="13535" y="6353"/>
                                </a:lnTo>
                                <a:lnTo>
                                  <a:pt x="13535" y="6353"/>
                                </a:lnTo>
                                <a:lnTo>
                                  <a:pt x="13535" y="6353"/>
                                </a:lnTo>
                                <a:lnTo>
                                  <a:pt x="13535" y="3172"/>
                                </a:lnTo>
                                <a:lnTo>
                                  <a:pt x="13535" y="6353"/>
                                </a:lnTo>
                                <a:lnTo>
                                  <a:pt x="13535" y="6353"/>
                                </a:lnTo>
                                <a:lnTo>
                                  <a:pt x="14288" y="6353"/>
                                </a:lnTo>
                                <a:lnTo>
                                  <a:pt x="14288" y="6353"/>
                                </a:lnTo>
                                <a:lnTo>
                                  <a:pt x="14288" y="3172"/>
                                </a:lnTo>
                                <a:lnTo>
                                  <a:pt x="14288" y="3172"/>
                                </a:lnTo>
                                <a:lnTo>
                                  <a:pt x="14288" y="0"/>
                                </a:lnTo>
                                <a:lnTo>
                                  <a:pt x="14288" y="0"/>
                                </a:lnTo>
                                <a:lnTo>
                                  <a:pt x="14288" y="0"/>
                                </a:lnTo>
                                <a:lnTo>
                                  <a:pt x="14288" y="3172"/>
                                </a:lnTo>
                                <a:lnTo>
                                  <a:pt x="14288" y="3172"/>
                                </a:lnTo>
                                <a:lnTo>
                                  <a:pt x="14288" y="6353"/>
                                </a:lnTo>
                                <a:lnTo>
                                  <a:pt x="14288" y="6353"/>
                                </a:lnTo>
                                <a:lnTo>
                                  <a:pt x="14288" y="6353"/>
                                </a:lnTo>
                                <a:lnTo>
                                  <a:pt x="14288" y="6353"/>
                                </a:lnTo>
                                <a:lnTo>
                                  <a:pt x="14288" y="6353"/>
                                </a:lnTo>
                                <a:lnTo>
                                  <a:pt x="14288" y="6353"/>
                                </a:lnTo>
                                <a:lnTo>
                                  <a:pt x="14288" y="6353"/>
                                </a:lnTo>
                                <a:lnTo>
                                  <a:pt x="14288" y="6353"/>
                                </a:lnTo>
                                <a:lnTo>
                                  <a:pt x="14288" y="6353"/>
                                </a:lnTo>
                                <a:lnTo>
                                  <a:pt x="15040" y="6353"/>
                                </a:lnTo>
                                <a:lnTo>
                                  <a:pt x="15040" y="6353"/>
                                </a:lnTo>
                                <a:lnTo>
                                  <a:pt x="15040" y="6353"/>
                                </a:lnTo>
                                <a:lnTo>
                                  <a:pt x="15040" y="6353"/>
                                </a:lnTo>
                                <a:lnTo>
                                  <a:pt x="15040" y="6353"/>
                                </a:lnTo>
                                <a:lnTo>
                                  <a:pt x="15040" y="6353"/>
                                </a:lnTo>
                                <a:lnTo>
                                  <a:pt x="15040" y="6353"/>
                                </a:lnTo>
                                <a:lnTo>
                                  <a:pt x="15040" y="6353"/>
                                </a:lnTo>
                                <a:lnTo>
                                  <a:pt x="15040" y="6353"/>
                                </a:lnTo>
                                <a:lnTo>
                                  <a:pt x="15040" y="6353"/>
                                </a:lnTo>
                                <a:lnTo>
                                  <a:pt x="15040" y="3172"/>
                                </a:lnTo>
                                <a:lnTo>
                                  <a:pt x="15040" y="3172"/>
                                </a:lnTo>
                                <a:lnTo>
                                  <a:pt x="15792" y="3172"/>
                                </a:lnTo>
                                <a:lnTo>
                                  <a:pt x="15792" y="6353"/>
                                </a:lnTo>
                                <a:lnTo>
                                  <a:pt x="15792" y="6353"/>
                                </a:lnTo>
                                <a:lnTo>
                                  <a:pt x="15792" y="9525"/>
                                </a:lnTo>
                                <a:lnTo>
                                  <a:pt x="15792" y="6353"/>
                                </a:lnTo>
                                <a:lnTo>
                                  <a:pt x="15792" y="6353"/>
                                </a:lnTo>
                                <a:lnTo>
                                  <a:pt x="15792" y="6353"/>
                                </a:lnTo>
                                <a:lnTo>
                                  <a:pt x="15792" y="3172"/>
                                </a:lnTo>
                                <a:lnTo>
                                  <a:pt x="15792" y="3172"/>
                                </a:lnTo>
                                <a:lnTo>
                                  <a:pt x="15792" y="3172"/>
                                </a:lnTo>
                                <a:lnTo>
                                  <a:pt x="15792" y="3172"/>
                                </a:lnTo>
                                <a:lnTo>
                                  <a:pt x="15792" y="6353"/>
                                </a:lnTo>
                                <a:lnTo>
                                  <a:pt x="16545" y="6353"/>
                                </a:lnTo>
                                <a:lnTo>
                                  <a:pt x="16545" y="6353"/>
                                </a:lnTo>
                                <a:lnTo>
                                  <a:pt x="16545" y="6353"/>
                                </a:lnTo>
                                <a:lnTo>
                                  <a:pt x="16545" y="6353"/>
                                </a:lnTo>
                                <a:lnTo>
                                  <a:pt x="16545" y="6353"/>
                                </a:lnTo>
                                <a:lnTo>
                                  <a:pt x="16545" y="6353"/>
                                </a:lnTo>
                                <a:lnTo>
                                  <a:pt x="16545" y="6353"/>
                                </a:lnTo>
                                <a:lnTo>
                                  <a:pt x="16545" y="6353"/>
                                </a:lnTo>
                                <a:lnTo>
                                  <a:pt x="16545" y="6353"/>
                                </a:lnTo>
                                <a:lnTo>
                                  <a:pt x="16545" y="6353"/>
                                </a:lnTo>
                                <a:lnTo>
                                  <a:pt x="16545" y="6353"/>
                                </a:lnTo>
                                <a:lnTo>
                                  <a:pt x="16545" y="6353"/>
                                </a:lnTo>
                                <a:lnTo>
                                  <a:pt x="16545" y="6353"/>
                                </a:lnTo>
                                <a:lnTo>
                                  <a:pt x="16545" y="3172"/>
                                </a:lnTo>
                                <a:lnTo>
                                  <a:pt x="17297" y="3172"/>
                                </a:lnTo>
                                <a:lnTo>
                                  <a:pt x="17297" y="6353"/>
                                </a:lnTo>
                                <a:lnTo>
                                  <a:pt x="17297" y="6353"/>
                                </a:lnTo>
                                <a:lnTo>
                                  <a:pt x="17297" y="6353"/>
                                </a:lnTo>
                                <a:lnTo>
                                  <a:pt x="17297" y="6353"/>
                                </a:lnTo>
                                <a:lnTo>
                                  <a:pt x="17297" y="6353"/>
                                </a:lnTo>
                                <a:lnTo>
                                  <a:pt x="17297" y="6353"/>
                                </a:lnTo>
                                <a:lnTo>
                                  <a:pt x="17297" y="3172"/>
                                </a:lnTo>
                                <a:lnTo>
                                  <a:pt x="17297" y="3172"/>
                                </a:lnTo>
                                <a:lnTo>
                                  <a:pt x="17297" y="3172"/>
                                </a:lnTo>
                                <a:lnTo>
                                  <a:pt x="17297" y="6353"/>
                                </a:lnTo>
                                <a:lnTo>
                                  <a:pt x="17297" y="6353"/>
                                </a:lnTo>
                                <a:lnTo>
                                  <a:pt x="18050" y="3172"/>
                                </a:lnTo>
                                <a:lnTo>
                                  <a:pt x="18050" y="6353"/>
                                </a:lnTo>
                                <a:lnTo>
                                  <a:pt x="18050" y="6353"/>
                                </a:lnTo>
                                <a:lnTo>
                                  <a:pt x="18050" y="6353"/>
                                </a:lnTo>
                                <a:lnTo>
                                  <a:pt x="18050" y="6353"/>
                                </a:lnTo>
                                <a:lnTo>
                                  <a:pt x="18050" y="6353"/>
                                </a:lnTo>
                                <a:lnTo>
                                  <a:pt x="18050" y="6353"/>
                                </a:lnTo>
                                <a:lnTo>
                                  <a:pt x="18050" y="6353"/>
                                </a:lnTo>
                                <a:lnTo>
                                  <a:pt x="18050" y="6353"/>
                                </a:lnTo>
                                <a:lnTo>
                                  <a:pt x="18050" y="3172"/>
                                </a:lnTo>
                                <a:lnTo>
                                  <a:pt x="18050" y="6353"/>
                                </a:lnTo>
                                <a:lnTo>
                                  <a:pt x="18050" y="6353"/>
                                </a:lnTo>
                                <a:lnTo>
                                  <a:pt x="18802" y="3172"/>
                                </a:lnTo>
                                <a:lnTo>
                                  <a:pt x="18802" y="6353"/>
                                </a:lnTo>
                                <a:lnTo>
                                  <a:pt x="18802" y="6353"/>
                                </a:lnTo>
                                <a:lnTo>
                                  <a:pt x="18802" y="3172"/>
                                </a:lnTo>
                                <a:lnTo>
                                  <a:pt x="18802" y="3172"/>
                                </a:lnTo>
                                <a:lnTo>
                                  <a:pt x="18802" y="6353"/>
                                </a:lnTo>
                                <a:lnTo>
                                  <a:pt x="18802" y="3172"/>
                                </a:lnTo>
                                <a:lnTo>
                                  <a:pt x="18802" y="3172"/>
                                </a:lnTo>
                                <a:lnTo>
                                  <a:pt x="18802" y="6353"/>
                                </a:lnTo>
                                <a:lnTo>
                                  <a:pt x="18802" y="6353"/>
                                </a:lnTo>
                                <a:lnTo>
                                  <a:pt x="18802" y="6353"/>
                                </a:lnTo>
                                <a:lnTo>
                                  <a:pt x="18802" y="6353"/>
                                </a:lnTo>
                                <a:lnTo>
                                  <a:pt x="19555" y="6353"/>
                                </a:lnTo>
                                <a:lnTo>
                                  <a:pt x="19555" y="3172"/>
                                </a:lnTo>
                                <a:lnTo>
                                  <a:pt x="19555" y="3172"/>
                                </a:lnTo>
                                <a:lnTo>
                                  <a:pt x="19555" y="3172"/>
                                </a:lnTo>
                                <a:lnTo>
                                  <a:pt x="19555" y="0"/>
                                </a:lnTo>
                                <a:lnTo>
                                  <a:pt x="19555" y="3172"/>
                                </a:lnTo>
                                <a:lnTo>
                                  <a:pt x="19555" y="6353"/>
                                </a:lnTo>
                                <a:lnTo>
                                  <a:pt x="19555" y="6353"/>
                                </a:lnTo>
                                <a:lnTo>
                                  <a:pt x="19555" y="6353"/>
                                </a:lnTo>
                                <a:lnTo>
                                  <a:pt x="19555" y="6353"/>
                                </a:lnTo>
                                <a:lnTo>
                                  <a:pt x="19555" y="6353"/>
                                </a:lnTo>
                                <a:lnTo>
                                  <a:pt x="19555" y="6353"/>
                                </a:lnTo>
                                <a:lnTo>
                                  <a:pt x="19555" y="6353"/>
                                </a:lnTo>
                                <a:lnTo>
                                  <a:pt x="19555" y="6353"/>
                                </a:lnTo>
                                <a:lnTo>
                                  <a:pt x="19555" y="6353"/>
                                </a:lnTo>
                                <a:lnTo>
                                  <a:pt x="19555" y="6353"/>
                                </a:lnTo>
                                <a:lnTo>
                                  <a:pt x="19555" y="6353"/>
                                </a:lnTo>
                                <a:lnTo>
                                  <a:pt x="19555" y="6353"/>
                                </a:lnTo>
                                <a:lnTo>
                                  <a:pt x="20307" y="6353"/>
                                </a:lnTo>
                                <a:lnTo>
                                  <a:pt x="20307" y="6353"/>
                                </a:lnTo>
                                <a:lnTo>
                                  <a:pt x="20307" y="6353"/>
                                </a:lnTo>
                                <a:lnTo>
                                  <a:pt x="20307" y="6353"/>
                                </a:lnTo>
                                <a:lnTo>
                                  <a:pt x="20307" y="6353"/>
                                </a:lnTo>
                                <a:lnTo>
                                  <a:pt x="20307" y="6353"/>
                                </a:lnTo>
                                <a:lnTo>
                                  <a:pt x="20307" y="6353"/>
                                </a:lnTo>
                                <a:lnTo>
                                  <a:pt x="20307" y="6353"/>
                                </a:lnTo>
                                <a:lnTo>
                                  <a:pt x="20307" y="6353"/>
                                </a:lnTo>
                                <a:lnTo>
                                  <a:pt x="20307" y="6353"/>
                                </a:lnTo>
                                <a:lnTo>
                                  <a:pt x="20307" y="6353"/>
                                </a:lnTo>
                                <a:lnTo>
                                  <a:pt x="20307" y="6353"/>
                                </a:lnTo>
                                <a:lnTo>
                                  <a:pt x="20307" y="6353"/>
                                </a:lnTo>
                                <a:lnTo>
                                  <a:pt x="20307" y="6353"/>
                                </a:lnTo>
                                <a:lnTo>
                                  <a:pt x="21060" y="6353"/>
                                </a:lnTo>
                                <a:lnTo>
                                  <a:pt x="21060" y="3172"/>
                                </a:lnTo>
                                <a:lnTo>
                                  <a:pt x="21060" y="6353"/>
                                </a:lnTo>
                                <a:lnTo>
                                  <a:pt x="21060" y="3172"/>
                                </a:lnTo>
                                <a:lnTo>
                                  <a:pt x="21060" y="3172"/>
                                </a:lnTo>
                                <a:lnTo>
                                  <a:pt x="21060" y="6353"/>
                                </a:lnTo>
                                <a:lnTo>
                                  <a:pt x="21060" y="6353"/>
                                </a:lnTo>
                                <a:lnTo>
                                  <a:pt x="21060" y="6353"/>
                                </a:lnTo>
                                <a:lnTo>
                                  <a:pt x="21060" y="9525"/>
                                </a:lnTo>
                                <a:lnTo>
                                  <a:pt x="21060" y="9525"/>
                                </a:lnTo>
                                <a:lnTo>
                                  <a:pt x="21060" y="6353"/>
                                </a:lnTo>
                                <a:lnTo>
                                  <a:pt x="21060" y="6353"/>
                                </a:lnTo>
                                <a:lnTo>
                                  <a:pt x="21803" y="6353"/>
                                </a:lnTo>
                                <a:lnTo>
                                  <a:pt x="21803" y="6353"/>
                                </a:lnTo>
                                <a:lnTo>
                                  <a:pt x="21803" y="6353"/>
                                </a:lnTo>
                                <a:lnTo>
                                  <a:pt x="21803" y="6353"/>
                                </a:lnTo>
                                <a:lnTo>
                                  <a:pt x="21803" y="6353"/>
                                </a:lnTo>
                                <a:lnTo>
                                  <a:pt x="21803" y="6353"/>
                                </a:lnTo>
                                <a:lnTo>
                                  <a:pt x="21803" y="6353"/>
                                </a:lnTo>
                                <a:lnTo>
                                  <a:pt x="21803" y="6353"/>
                                </a:lnTo>
                                <a:lnTo>
                                  <a:pt x="21803" y="6353"/>
                                </a:lnTo>
                                <a:lnTo>
                                  <a:pt x="21803" y="6353"/>
                                </a:lnTo>
                                <a:lnTo>
                                  <a:pt x="21803" y="6353"/>
                                </a:lnTo>
                                <a:lnTo>
                                  <a:pt x="21803" y="6353"/>
                                </a:lnTo>
                                <a:lnTo>
                                  <a:pt x="22555" y="6353"/>
                                </a:lnTo>
                                <a:lnTo>
                                  <a:pt x="22555" y="6353"/>
                                </a:lnTo>
                                <a:lnTo>
                                  <a:pt x="22555" y="6353"/>
                                </a:lnTo>
                                <a:lnTo>
                                  <a:pt x="22555" y="6353"/>
                                </a:lnTo>
                                <a:lnTo>
                                  <a:pt x="22555" y="6353"/>
                                </a:lnTo>
                                <a:lnTo>
                                  <a:pt x="22555" y="6353"/>
                                </a:lnTo>
                                <a:lnTo>
                                  <a:pt x="22555" y="6353"/>
                                </a:lnTo>
                                <a:lnTo>
                                  <a:pt x="22555" y="6353"/>
                                </a:lnTo>
                                <a:lnTo>
                                  <a:pt x="22555" y="6353"/>
                                </a:lnTo>
                                <a:lnTo>
                                  <a:pt x="22555" y="3172"/>
                                </a:lnTo>
                                <a:lnTo>
                                  <a:pt x="22555" y="3172"/>
                                </a:lnTo>
                                <a:lnTo>
                                  <a:pt x="22555" y="6353"/>
                                </a:lnTo>
                                <a:lnTo>
                                  <a:pt x="23308" y="6353"/>
                                </a:lnTo>
                                <a:lnTo>
                                  <a:pt x="23308" y="6353"/>
                                </a:lnTo>
                                <a:lnTo>
                                  <a:pt x="23308" y="6353"/>
                                </a:lnTo>
                                <a:lnTo>
                                  <a:pt x="23308" y="6353"/>
                                </a:lnTo>
                                <a:lnTo>
                                  <a:pt x="23308" y="6353"/>
                                </a:lnTo>
                                <a:lnTo>
                                  <a:pt x="23308" y="6353"/>
                                </a:lnTo>
                                <a:lnTo>
                                  <a:pt x="23308" y="6353"/>
                                </a:lnTo>
                                <a:lnTo>
                                  <a:pt x="23308" y="6353"/>
                                </a:lnTo>
                                <a:lnTo>
                                  <a:pt x="23308" y="6353"/>
                                </a:lnTo>
                                <a:lnTo>
                                  <a:pt x="23308" y="6353"/>
                                </a:lnTo>
                                <a:lnTo>
                                  <a:pt x="23308" y="6353"/>
                                </a:lnTo>
                                <a:lnTo>
                                  <a:pt x="23308" y="6353"/>
                                </a:lnTo>
                                <a:lnTo>
                                  <a:pt x="24060" y="6353"/>
                                </a:lnTo>
                                <a:lnTo>
                                  <a:pt x="24060" y="6353"/>
                                </a:lnTo>
                                <a:lnTo>
                                  <a:pt x="24060" y="6353"/>
                                </a:lnTo>
                                <a:lnTo>
                                  <a:pt x="24060" y="3172"/>
                                </a:lnTo>
                                <a:lnTo>
                                  <a:pt x="24060" y="3172"/>
                                </a:lnTo>
                                <a:lnTo>
                                  <a:pt x="24060" y="3172"/>
                                </a:lnTo>
                                <a:lnTo>
                                  <a:pt x="24060" y="3172"/>
                                </a:lnTo>
                                <a:lnTo>
                                  <a:pt x="24060" y="3172"/>
                                </a:lnTo>
                                <a:lnTo>
                                  <a:pt x="24060" y="6353"/>
                                </a:lnTo>
                                <a:lnTo>
                                  <a:pt x="24060" y="6353"/>
                                </a:lnTo>
                                <a:lnTo>
                                  <a:pt x="24060" y="6353"/>
                                </a:lnTo>
                                <a:lnTo>
                                  <a:pt x="24060" y="6353"/>
                                </a:lnTo>
                                <a:lnTo>
                                  <a:pt x="24060" y="6353"/>
                                </a:lnTo>
                                <a:lnTo>
                                  <a:pt x="24060" y="6353"/>
                                </a:lnTo>
                                <a:lnTo>
                                  <a:pt x="24060" y="6353"/>
                                </a:lnTo>
                                <a:lnTo>
                                  <a:pt x="24060" y="6353"/>
                                </a:lnTo>
                                <a:lnTo>
                                  <a:pt x="24060" y="3172"/>
                                </a:lnTo>
                                <a:lnTo>
                                  <a:pt x="24060" y="6353"/>
                                </a:lnTo>
                                <a:lnTo>
                                  <a:pt x="24813" y="6353"/>
                                </a:lnTo>
                                <a:lnTo>
                                  <a:pt x="24813" y="6353"/>
                                </a:lnTo>
                                <a:lnTo>
                                  <a:pt x="24813" y="6353"/>
                                </a:lnTo>
                                <a:lnTo>
                                  <a:pt x="24813" y="6353"/>
                                </a:lnTo>
                                <a:lnTo>
                                  <a:pt x="24813" y="6353"/>
                                </a:lnTo>
                                <a:lnTo>
                                  <a:pt x="24813" y="6353"/>
                                </a:lnTo>
                                <a:lnTo>
                                  <a:pt x="24813" y="6353"/>
                                </a:lnTo>
                                <a:lnTo>
                                  <a:pt x="24813" y="6353"/>
                                </a:lnTo>
                                <a:lnTo>
                                  <a:pt x="24813" y="6353"/>
                                </a:lnTo>
                                <a:lnTo>
                                  <a:pt x="24813" y="6353"/>
                                </a:lnTo>
                                <a:lnTo>
                                  <a:pt x="24813" y="6353"/>
                                </a:lnTo>
                                <a:lnTo>
                                  <a:pt x="24813" y="6353"/>
                                </a:lnTo>
                                <a:lnTo>
                                  <a:pt x="24813" y="6353"/>
                                </a:lnTo>
                                <a:lnTo>
                                  <a:pt x="24813" y="6353"/>
                                </a:lnTo>
                                <a:lnTo>
                                  <a:pt x="25565" y="6353"/>
                                </a:lnTo>
                                <a:lnTo>
                                  <a:pt x="25565" y="6353"/>
                                </a:lnTo>
                                <a:lnTo>
                                  <a:pt x="25565" y="6353"/>
                                </a:lnTo>
                                <a:lnTo>
                                  <a:pt x="25565" y="6353"/>
                                </a:lnTo>
                                <a:lnTo>
                                  <a:pt x="25565" y="6353"/>
                                </a:lnTo>
                                <a:lnTo>
                                  <a:pt x="25565" y="3172"/>
                                </a:lnTo>
                                <a:lnTo>
                                  <a:pt x="25565" y="6353"/>
                                </a:lnTo>
                                <a:lnTo>
                                  <a:pt x="25565" y="6353"/>
                                </a:lnTo>
                                <a:lnTo>
                                  <a:pt x="25565" y="6353"/>
                                </a:lnTo>
                                <a:lnTo>
                                  <a:pt x="25565" y="6353"/>
                                </a:lnTo>
                                <a:lnTo>
                                  <a:pt x="25565" y="6353"/>
                                </a:lnTo>
                                <a:lnTo>
                                  <a:pt x="25565" y="6353"/>
                                </a:lnTo>
                                <a:lnTo>
                                  <a:pt x="26318" y="6353"/>
                                </a:lnTo>
                                <a:lnTo>
                                  <a:pt x="26318" y="3172"/>
                                </a:lnTo>
                                <a:lnTo>
                                  <a:pt x="26318" y="6353"/>
                                </a:lnTo>
                                <a:lnTo>
                                  <a:pt x="26318" y="6353"/>
                                </a:lnTo>
                                <a:lnTo>
                                  <a:pt x="26318" y="6353"/>
                                </a:lnTo>
                                <a:lnTo>
                                  <a:pt x="26318" y="6353"/>
                                </a:lnTo>
                                <a:lnTo>
                                  <a:pt x="26318" y="6353"/>
                                </a:lnTo>
                                <a:lnTo>
                                  <a:pt x="26318" y="6353"/>
                                </a:lnTo>
                                <a:lnTo>
                                  <a:pt x="26318" y="6353"/>
                                </a:lnTo>
                                <a:lnTo>
                                  <a:pt x="26318" y="6353"/>
                                </a:lnTo>
                                <a:lnTo>
                                  <a:pt x="26318" y="6353"/>
                                </a:lnTo>
                                <a:lnTo>
                                  <a:pt x="26318" y="6353"/>
                                </a:lnTo>
                                <a:lnTo>
                                  <a:pt x="27070" y="6353"/>
                                </a:lnTo>
                                <a:lnTo>
                                  <a:pt x="27070" y="6353"/>
                                </a:lnTo>
                                <a:lnTo>
                                  <a:pt x="27070" y="6353"/>
                                </a:lnTo>
                                <a:lnTo>
                                  <a:pt x="27070" y="6353"/>
                                </a:lnTo>
                                <a:lnTo>
                                  <a:pt x="27070" y="6353"/>
                                </a:lnTo>
                                <a:lnTo>
                                  <a:pt x="27070" y="6353"/>
                                </a:lnTo>
                                <a:lnTo>
                                  <a:pt x="27070" y="6353"/>
                                </a:lnTo>
                                <a:lnTo>
                                  <a:pt x="27070" y="3172"/>
                                </a:lnTo>
                                <a:lnTo>
                                  <a:pt x="27070" y="6353"/>
                                </a:lnTo>
                                <a:lnTo>
                                  <a:pt x="27070" y="3172"/>
                                </a:lnTo>
                                <a:lnTo>
                                  <a:pt x="27070" y="3172"/>
                                </a:lnTo>
                                <a:lnTo>
                                  <a:pt x="27070" y="6353"/>
                                </a:lnTo>
                                <a:lnTo>
                                  <a:pt x="27822" y="6353"/>
                                </a:lnTo>
                                <a:lnTo>
                                  <a:pt x="27822" y="6353"/>
                                </a:lnTo>
                                <a:lnTo>
                                  <a:pt x="27822" y="6353"/>
                                </a:lnTo>
                                <a:lnTo>
                                  <a:pt x="27822" y="6353"/>
                                </a:lnTo>
                                <a:lnTo>
                                  <a:pt x="27822" y="6353"/>
                                </a:lnTo>
                                <a:lnTo>
                                  <a:pt x="27822" y="6353"/>
                                </a:lnTo>
                                <a:lnTo>
                                  <a:pt x="27822" y="6353"/>
                                </a:lnTo>
                                <a:lnTo>
                                  <a:pt x="27822" y="6353"/>
                                </a:lnTo>
                                <a:lnTo>
                                  <a:pt x="27822" y="6353"/>
                                </a:lnTo>
                                <a:lnTo>
                                  <a:pt x="27822" y="6353"/>
                                </a:lnTo>
                                <a:lnTo>
                                  <a:pt x="27822" y="6353"/>
                                </a:lnTo>
                                <a:lnTo>
                                  <a:pt x="27822" y="6353"/>
                                </a:lnTo>
                                <a:lnTo>
                                  <a:pt x="28575" y="6353"/>
                                </a:lnTo>
                                <a:lnTo>
                                  <a:pt x="28575" y="6353"/>
                                </a:lnTo>
                                <a:lnTo>
                                  <a:pt x="28575" y="6353"/>
                                </a:lnTo>
                                <a:lnTo>
                                  <a:pt x="28575" y="3172"/>
                                </a:lnTo>
                                <a:lnTo>
                                  <a:pt x="28575" y="3172"/>
                                </a:lnTo>
                                <a:lnTo>
                                  <a:pt x="28575" y="0"/>
                                </a:lnTo>
                                <a:lnTo>
                                  <a:pt x="28575" y="3172"/>
                                </a:lnTo>
                                <a:lnTo>
                                  <a:pt x="28575" y="3172"/>
                                </a:lnTo>
                                <a:lnTo>
                                  <a:pt x="28575" y="3172"/>
                                </a:lnTo>
                                <a:lnTo>
                                  <a:pt x="28575" y="3172"/>
                                </a:lnTo>
                                <a:lnTo>
                                  <a:pt x="28575" y="635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96" name="Freeform: Shape 896"/>
                        <wps:cNvSpPr/>
                        <wps:spPr>
                          <a:xfrm>
                            <a:off x="3128962" y="3910012"/>
                            <a:ext cx="28575" cy="9525"/>
                          </a:xfrm>
                          <a:custGeom>
                            <a:avLst/>
                            <a:gdLst>
                              <a:gd name="connsiteX0" fmla="*/ 0 w 28575"/>
                              <a:gd name="connsiteY0" fmla="*/ 6353 h 9525"/>
                              <a:gd name="connsiteX1" fmla="*/ 0 w 28575"/>
                              <a:gd name="connsiteY1" fmla="*/ 6353 h 9525"/>
                              <a:gd name="connsiteX2" fmla="*/ 733 w 28575"/>
                              <a:gd name="connsiteY2" fmla="*/ 6353 h 9525"/>
                              <a:gd name="connsiteX3" fmla="*/ 733 w 28575"/>
                              <a:gd name="connsiteY3" fmla="*/ 6353 h 9525"/>
                              <a:gd name="connsiteX4" fmla="*/ 733 w 28575"/>
                              <a:gd name="connsiteY4" fmla="*/ 6353 h 9525"/>
                              <a:gd name="connsiteX5" fmla="*/ 733 w 28575"/>
                              <a:gd name="connsiteY5" fmla="*/ 6353 h 9525"/>
                              <a:gd name="connsiteX6" fmla="*/ 733 w 28575"/>
                              <a:gd name="connsiteY6" fmla="*/ 6353 h 9525"/>
                              <a:gd name="connsiteX7" fmla="*/ 733 w 28575"/>
                              <a:gd name="connsiteY7" fmla="*/ 6353 h 9525"/>
                              <a:gd name="connsiteX8" fmla="*/ 733 w 28575"/>
                              <a:gd name="connsiteY8" fmla="*/ 6353 h 9525"/>
                              <a:gd name="connsiteX9" fmla="*/ 733 w 28575"/>
                              <a:gd name="connsiteY9" fmla="*/ 6353 h 9525"/>
                              <a:gd name="connsiteX10" fmla="*/ 733 w 28575"/>
                              <a:gd name="connsiteY10" fmla="*/ 6353 h 9525"/>
                              <a:gd name="connsiteX11" fmla="*/ 733 w 28575"/>
                              <a:gd name="connsiteY11" fmla="*/ 6353 h 9525"/>
                              <a:gd name="connsiteX12" fmla="*/ 733 w 28575"/>
                              <a:gd name="connsiteY12" fmla="*/ 6353 h 9525"/>
                              <a:gd name="connsiteX13" fmla="*/ 733 w 28575"/>
                              <a:gd name="connsiteY13" fmla="*/ 6353 h 9525"/>
                              <a:gd name="connsiteX14" fmla="*/ 733 w 28575"/>
                              <a:gd name="connsiteY14" fmla="*/ 6353 h 9525"/>
                              <a:gd name="connsiteX15" fmla="*/ 733 w 28575"/>
                              <a:gd name="connsiteY15" fmla="*/ 6353 h 9525"/>
                              <a:gd name="connsiteX16" fmla="*/ 733 w 28575"/>
                              <a:gd name="connsiteY16" fmla="*/ 3172 h 9525"/>
                              <a:gd name="connsiteX17" fmla="*/ 733 w 28575"/>
                              <a:gd name="connsiteY17" fmla="*/ 3172 h 9525"/>
                              <a:gd name="connsiteX18" fmla="*/ 733 w 28575"/>
                              <a:gd name="connsiteY18" fmla="*/ 6353 h 9525"/>
                              <a:gd name="connsiteX19" fmla="*/ 733 w 28575"/>
                              <a:gd name="connsiteY19" fmla="*/ 6353 h 9525"/>
                              <a:gd name="connsiteX20" fmla="*/ 733 w 28575"/>
                              <a:gd name="connsiteY20" fmla="*/ 6353 h 9525"/>
                              <a:gd name="connsiteX21" fmla="*/ 733 w 28575"/>
                              <a:gd name="connsiteY21" fmla="*/ 6353 h 9525"/>
                              <a:gd name="connsiteX22" fmla="*/ 1467 w 28575"/>
                              <a:gd name="connsiteY22" fmla="*/ 6353 h 9525"/>
                              <a:gd name="connsiteX23" fmla="*/ 1467 w 28575"/>
                              <a:gd name="connsiteY23" fmla="*/ 6353 h 9525"/>
                              <a:gd name="connsiteX24" fmla="*/ 1467 w 28575"/>
                              <a:gd name="connsiteY24" fmla="*/ 6353 h 9525"/>
                              <a:gd name="connsiteX25" fmla="*/ 1467 w 28575"/>
                              <a:gd name="connsiteY25" fmla="*/ 6353 h 9525"/>
                              <a:gd name="connsiteX26" fmla="*/ 1467 w 28575"/>
                              <a:gd name="connsiteY26" fmla="*/ 6353 h 9525"/>
                              <a:gd name="connsiteX27" fmla="*/ 1467 w 28575"/>
                              <a:gd name="connsiteY27" fmla="*/ 6353 h 9525"/>
                              <a:gd name="connsiteX28" fmla="*/ 1467 w 28575"/>
                              <a:gd name="connsiteY28" fmla="*/ 6353 h 9525"/>
                              <a:gd name="connsiteX29" fmla="*/ 1467 w 28575"/>
                              <a:gd name="connsiteY29" fmla="*/ 6353 h 9525"/>
                              <a:gd name="connsiteX30" fmla="*/ 1467 w 28575"/>
                              <a:gd name="connsiteY30" fmla="*/ 6353 h 9525"/>
                              <a:gd name="connsiteX31" fmla="*/ 1467 w 28575"/>
                              <a:gd name="connsiteY31" fmla="*/ 6353 h 9525"/>
                              <a:gd name="connsiteX32" fmla="*/ 1467 w 28575"/>
                              <a:gd name="connsiteY32" fmla="*/ 6353 h 9525"/>
                              <a:gd name="connsiteX33" fmla="*/ 1467 w 28575"/>
                              <a:gd name="connsiteY33" fmla="*/ 6353 h 9525"/>
                              <a:gd name="connsiteX34" fmla="*/ 2200 w 28575"/>
                              <a:gd name="connsiteY34" fmla="*/ 6353 h 9525"/>
                              <a:gd name="connsiteX35" fmla="*/ 2200 w 28575"/>
                              <a:gd name="connsiteY35" fmla="*/ 6353 h 9525"/>
                              <a:gd name="connsiteX36" fmla="*/ 2200 w 28575"/>
                              <a:gd name="connsiteY36" fmla="*/ 6353 h 9525"/>
                              <a:gd name="connsiteX37" fmla="*/ 2200 w 28575"/>
                              <a:gd name="connsiteY37" fmla="*/ 6353 h 9525"/>
                              <a:gd name="connsiteX38" fmla="*/ 2200 w 28575"/>
                              <a:gd name="connsiteY38" fmla="*/ 6353 h 9525"/>
                              <a:gd name="connsiteX39" fmla="*/ 2200 w 28575"/>
                              <a:gd name="connsiteY39" fmla="*/ 6353 h 9525"/>
                              <a:gd name="connsiteX40" fmla="*/ 2200 w 28575"/>
                              <a:gd name="connsiteY40" fmla="*/ 6353 h 9525"/>
                              <a:gd name="connsiteX41" fmla="*/ 2200 w 28575"/>
                              <a:gd name="connsiteY41" fmla="*/ 6353 h 9525"/>
                              <a:gd name="connsiteX42" fmla="*/ 2200 w 28575"/>
                              <a:gd name="connsiteY42" fmla="*/ 3172 h 9525"/>
                              <a:gd name="connsiteX43" fmla="*/ 2200 w 28575"/>
                              <a:gd name="connsiteY43" fmla="*/ 3172 h 9525"/>
                              <a:gd name="connsiteX44" fmla="*/ 2200 w 28575"/>
                              <a:gd name="connsiteY44" fmla="*/ 6353 h 9525"/>
                              <a:gd name="connsiteX45" fmla="*/ 2200 w 28575"/>
                              <a:gd name="connsiteY45" fmla="*/ 6353 h 9525"/>
                              <a:gd name="connsiteX46" fmla="*/ 2934 w 28575"/>
                              <a:gd name="connsiteY46" fmla="*/ 6353 h 9525"/>
                              <a:gd name="connsiteX47" fmla="*/ 2934 w 28575"/>
                              <a:gd name="connsiteY47" fmla="*/ 6353 h 9525"/>
                              <a:gd name="connsiteX48" fmla="*/ 2934 w 28575"/>
                              <a:gd name="connsiteY48" fmla="*/ 6353 h 9525"/>
                              <a:gd name="connsiteX49" fmla="*/ 2934 w 28575"/>
                              <a:gd name="connsiteY49" fmla="*/ 6353 h 9525"/>
                              <a:gd name="connsiteX50" fmla="*/ 2934 w 28575"/>
                              <a:gd name="connsiteY50" fmla="*/ 3172 h 9525"/>
                              <a:gd name="connsiteX51" fmla="*/ 2934 w 28575"/>
                              <a:gd name="connsiteY51" fmla="*/ 6353 h 9525"/>
                              <a:gd name="connsiteX52" fmla="*/ 2934 w 28575"/>
                              <a:gd name="connsiteY52" fmla="*/ 6353 h 9525"/>
                              <a:gd name="connsiteX53" fmla="*/ 2934 w 28575"/>
                              <a:gd name="connsiteY53" fmla="*/ 3172 h 9525"/>
                              <a:gd name="connsiteX54" fmla="*/ 2934 w 28575"/>
                              <a:gd name="connsiteY54" fmla="*/ 6353 h 9525"/>
                              <a:gd name="connsiteX55" fmla="*/ 2934 w 28575"/>
                              <a:gd name="connsiteY55" fmla="*/ 6353 h 9525"/>
                              <a:gd name="connsiteX56" fmla="*/ 2934 w 28575"/>
                              <a:gd name="connsiteY56" fmla="*/ 6353 h 9525"/>
                              <a:gd name="connsiteX57" fmla="*/ 2934 w 28575"/>
                              <a:gd name="connsiteY57" fmla="*/ 6353 h 9525"/>
                              <a:gd name="connsiteX58" fmla="*/ 3667 w 28575"/>
                              <a:gd name="connsiteY58" fmla="*/ 6353 h 9525"/>
                              <a:gd name="connsiteX59" fmla="*/ 3667 w 28575"/>
                              <a:gd name="connsiteY59" fmla="*/ 6353 h 9525"/>
                              <a:gd name="connsiteX60" fmla="*/ 3667 w 28575"/>
                              <a:gd name="connsiteY60" fmla="*/ 6353 h 9525"/>
                              <a:gd name="connsiteX61" fmla="*/ 3667 w 28575"/>
                              <a:gd name="connsiteY61" fmla="*/ 6353 h 9525"/>
                              <a:gd name="connsiteX62" fmla="*/ 3667 w 28575"/>
                              <a:gd name="connsiteY62" fmla="*/ 6353 h 9525"/>
                              <a:gd name="connsiteX63" fmla="*/ 3667 w 28575"/>
                              <a:gd name="connsiteY63" fmla="*/ 6353 h 9525"/>
                              <a:gd name="connsiteX64" fmla="*/ 3667 w 28575"/>
                              <a:gd name="connsiteY64" fmla="*/ 6353 h 9525"/>
                              <a:gd name="connsiteX65" fmla="*/ 3667 w 28575"/>
                              <a:gd name="connsiteY65" fmla="*/ 6353 h 9525"/>
                              <a:gd name="connsiteX66" fmla="*/ 3667 w 28575"/>
                              <a:gd name="connsiteY66" fmla="*/ 6353 h 9525"/>
                              <a:gd name="connsiteX67" fmla="*/ 3667 w 28575"/>
                              <a:gd name="connsiteY67" fmla="*/ 3172 h 9525"/>
                              <a:gd name="connsiteX68" fmla="*/ 3667 w 28575"/>
                              <a:gd name="connsiteY68" fmla="*/ 3172 h 9525"/>
                              <a:gd name="connsiteX69" fmla="*/ 3667 w 28575"/>
                              <a:gd name="connsiteY69" fmla="*/ 0 h 9525"/>
                              <a:gd name="connsiteX70" fmla="*/ 4401 w 28575"/>
                              <a:gd name="connsiteY70" fmla="*/ 3172 h 9525"/>
                              <a:gd name="connsiteX71" fmla="*/ 4401 w 28575"/>
                              <a:gd name="connsiteY71" fmla="*/ 3172 h 9525"/>
                              <a:gd name="connsiteX72" fmla="*/ 4401 w 28575"/>
                              <a:gd name="connsiteY72" fmla="*/ 6353 h 9525"/>
                              <a:gd name="connsiteX73" fmla="*/ 4401 w 28575"/>
                              <a:gd name="connsiteY73" fmla="*/ 6353 h 9525"/>
                              <a:gd name="connsiteX74" fmla="*/ 4401 w 28575"/>
                              <a:gd name="connsiteY74" fmla="*/ 6353 h 9525"/>
                              <a:gd name="connsiteX75" fmla="*/ 4401 w 28575"/>
                              <a:gd name="connsiteY75" fmla="*/ 6353 h 9525"/>
                              <a:gd name="connsiteX76" fmla="*/ 4401 w 28575"/>
                              <a:gd name="connsiteY76" fmla="*/ 6353 h 9525"/>
                              <a:gd name="connsiteX77" fmla="*/ 4401 w 28575"/>
                              <a:gd name="connsiteY77" fmla="*/ 6353 h 9525"/>
                              <a:gd name="connsiteX78" fmla="*/ 4401 w 28575"/>
                              <a:gd name="connsiteY78" fmla="*/ 6353 h 9525"/>
                              <a:gd name="connsiteX79" fmla="*/ 4401 w 28575"/>
                              <a:gd name="connsiteY79" fmla="*/ 6353 h 9525"/>
                              <a:gd name="connsiteX80" fmla="*/ 4401 w 28575"/>
                              <a:gd name="connsiteY80" fmla="*/ 6353 h 9525"/>
                              <a:gd name="connsiteX81" fmla="*/ 4401 w 28575"/>
                              <a:gd name="connsiteY81" fmla="*/ 6353 h 9525"/>
                              <a:gd name="connsiteX82" fmla="*/ 4401 w 28575"/>
                              <a:gd name="connsiteY82" fmla="*/ 6353 h 9525"/>
                              <a:gd name="connsiteX83" fmla="*/ 4401 w 28575"/>
                              <a:gd name="connsiteY83" fmla="*/ 6353 h 9525"/>
                              <a:gd name="connsiteX84" fmla="*/ 5124 w 28575"/>
                              <a:gd name="connsiteY84" fmla="*/ 6353 h 9525"/>
                              <a:gd name="connsiteX85" fmla="*/ 5124 w 28575"/>
                              <a:gd name="connsiteY85" fmla="*/ 6353 h 9525"/>
                              <a:gd name="connsiteX86" fmla="*/ 5124 w 28575"/>
                              <a:gd name="connsiteY86" fmla="*/ 6353 h 9525"/>
                              <a:gd name="connsiteX87" fmla="*/ 5124 w 28575"/>
                              <a:gd name="connsiteY87" fmla="*/ 6353 h 9525"/>
                              <a:gd name="connsiteX88" fmla="*/ 5124 w 28575"/>
                              <a:gd name="connsiteY88" fmla="*/ 6353 h 9525"/>
                              <a:gd name="connsiteX89" fmla="*/ 5124 w 28575"/>
                              <a:gd name="connsiteY89" fmla="*/ 6353 h 9525"/>
                              <a:gd name="connsiteX90" fmla="*/ 5124 w 28575"/>
                              <a:gd name="connsiteY90" fmla="*/ 6353 h 9525"/>
                              <a:gd name="connsiteX91" fmla="*/ 5124 w 28575"/>
                              <a:gd name="connsiteY91" fmla="*/ 6353 h 9525"/>
                              <a:gd name="connsiteX92" fmla="*/ 5124 w 28575"/>
                              <a:gd name="connsiteY92" fmla="*/ 6353 h 9525"/>
                              <a:gd name="connsiteX93" fmla="*/ 5124 w 28575"/>
                              <a:gd name="connsiteY93" fmla="*/ 6353 h 9525"/>
                              <a:gd name="connsiteX94" fmla="*/ 5124 w 28575"/>
                              <a:gd name="connsiteY94" fmla="*/ 6353 h 9525"/>
                              <a:gd name="connsiteX95" fmla="*/ 5124 w 28575"/>
                              <a:gd name="connsiteY95" fmla="*/ 6353 h 9525"/>
                              <a:gd name="connsiteX96" fmla="*/ 5124 w 28575"/>
                              <a:gd name="connsiteY96" fmla="*/ 9525 h 9525"/>
                              <a:gd name="connsiteX97" fmla="*/ 5124 w 28575"/>
                              <a:gd name="connsiteY97" fmla="*/ 6353 h 9525"/>
                              <a:gd name="connsiteX98" fmla="*/ 5124 w 28575"/>
                              <a:gd name="connsiteY98" fmla="*/ 6353 h 9525"/>
                              <a:gd name="connsiteX99" fmla="*/ 5124 w 28575"/>
                              <a:gd name="connsiteY99" fmla="*/ 6353 h 9525"/>
                              <a:gd name="connsiteX100" fmla="*/ 5124 w 28575"/>
                              <a:gd name="connsiteY100" fmla="*/ 6353 h 9525"/>
                              <a:gd name="connsiteX101" fmla="*/ 5124 w 28575"/>
                              <a:gd name="connsiteY101" fmla="*/ 3172 h 9525"/>
                              <a:gd name="connsiteX102" fmla="*/ 5858 w 28575"/>
                              <a:gd name="connsiteY102" fmla="*/ 6353 h 9525"/>
                              <a:gd name="connsiteX103" fmla="*/ 5858 w 28575"/>
                              <a:gd name="connsiteY103" fmla="*/ 6353 h 9525"/>
                              <a:gd name="connsiteX104" fmla="*/ 5858 w 28575"/>
                              <a:gd name="connsiteY104" fmla="*/ 6353 h 9525"/>
                              <a:gd name="connsiteX105" fmla="*/ 5858 w 28575"/>
                              <a:gd name="connsiteY105" fmla="*/ 6353 h 9525"/>
                              <a:gd name="connsiteX106" fmla="*/ 5858 w 28575"/>
                              <a:gd name="connsiteY106" fmla="*/ 6353 h 9525"/>
                              <a:gd name="connsiteX107" fmla="*/ 5858 w 28575"/>
                              <a:gd name="connsiteY107" fmla="*/ 6353 h 9525"/>
                              <a:gd name="connsiteX108" fmla="*/ 5858 w 28575"/>
                              <a:gd name="connsiteY108" fmla="*/ 6353 h 9525"/>
                              <a:gd name="connsiteX109" fmla="*/ 5858 w 28575"/>
                              <a:gd name="connsiteY109" fmla="*/ 3172 h 9525"/>
                              <a:gd name="connsiteX110" fmla="*/ 5858 w 28575"/>
                              <a:gd name="connsiteY110" fmla="*/ 6353 h 9525"/>
                              <a:gd name="connsiteX111" fmla="*/ 5858 w 28575"/>
                              <a:gd name="connsiteY111" fmla="*/ 3172 h 9525"/>
                              <a:gd name="connsiteX112" fmla="*/ 5858 w 28575"/>
                              <a:gd name="connsiteY112" fmla="*/ 3172 h 9525"/>
                              <a:gd name="connsiteX113" fmla="*/ 5858 w 28575"/>
                              <a:gd name="connsiteY113" fmla="*/ 3172 h 9525"/>
                              <a:gd name="connsiteX114" fmla="*/ 6591 w 28575"/>
                              <a:gd name="connsiteY114" fmla="*/ 3172 h 9525"/>
                              <a:gd name="connsiteX115" fmla="*/ 6591 w 28575"/>
                              <a:gd name="connsiteY115" fmla="*/ 6353 h 9525"/>
                              <a:gd name="connsiteX116" fmla="*/ 6591 w 28575"/>
                              <a:gd name="connsiteY116" fmla="*/ 6353 h 9525"/>
                              <a:gd name="connsiteX117" fmla="*/ 6591 w 28575"/>
                              <a:gd name="connsiteY117" fmla="*/ 6353 h 9525"/>
                              <a:gd name="connsiteX118" fmla="*/ 6591 w 28575"/>
                              <a:gd name="connsiteY118" fmla="*/ 3172 h 9525"/>
                              <a:gd name="connsiteX119" fmla="*/ 6591 w 28575"/>
                              <a:gd name="connsiteY119" fmla="*/ 3172 h 9525"/>
                              <a:gd name="connsiteX120" fmla="*/ 6591 w 28575"/>
                              <a:gd name="connsiteY120" fmla="*/ 3172 h 9525"/>
                              <a:gd name="connsiteX121" fmla="*/ 6591 w 28575"/>
                              <a:gd name="connsiteY121" fmla="*/ 3172 h 9525"/>
                              <a:gd name="connsiteX122" fmla="*/ 6591 w 28575"/>
                              <a:gd name="connsiteY122" fmla="*/ 3172 h 9525"/>
                              <a:gd name="connsiteX123" fmla="*/ 6591 w 28575"/>
                              <a:gd name="connsiteY123" fmla="*/ 3172 h 9525"/>
                              <a:gd name="connsiteX124" fmla="*/ 6591 w 28575"/>
                              <a:gd name="connsiteY124" fmla="*/ 3172 h 9525"/>
                              <a:gd name="connsiteX125" fmla="*/ 6591 w 28575"/>
                              <a:gd name="connsiteY125" fmla="*/ 3172 h 9525"/>
                              <a:gd name="connsiteX126" fmla="*/ 7325 w 28575"/>
                              <a:gd name="connsiteY126" fmla="*/ 3172 h 9525"/>
                              <a:gd name="connsiteX127" fmla="*/ 7325 w 28575"/>
                              <a:gd name="connsiteY127" fmla="*/ 6353 h 9525"/>
                              <a:gd name="connsiteX128" fmla="*/ 7325 w 28575"/>
                              <a:gd name="connsiteY128" fmla="*/ 6353 h 9525"/>
                              <a:gd name="connsiteX129" fmla="*/ 7325 w 28575"/>
                              <a:gd name="connsiteY129" fmla="*/ 6353 h 9525"/>
                              <a:gd name="connsiteX130" fmla="*/ 7325 w 28575"/>
                              <a:gd name="connsiteY130" fmla="*/ 6353 h 9525"/>
                              <a:gd name="connsiteX131" fmla="*/ 7325 w 28575"/>
                              <a:gd name="connsiteY131" fmla="*/ 3172 h 9525"/>
                              <a:gd name="connsiteX132" fmla="*/ 7325 w 28575"/>
                              <a:gd name="connsiteY132" fmla="*/ 6353 h 9525"/>
                              <a:gd name="connsiteX133" fmla="*/ 7325 w 28575"/>
                              <a:gd name="connsiteY133" fmla="*/ 6353 h 9525"/>
                              <a:gd name="connsiteX134" fmla="*/ 7325 w 28575"/>
                              <a:gd name="connsiteY134" fmla="*/ 6353 h 9525"/>
                              <a:gd name="connsiteX135" fmla="*/ 7325 w 28575"/>
                              <a:gd name="connsiteY135" fmla="*/ 6353 h 9525"/>
                              <a:gd name="connsiteX136" fmla="*/ 7325 w 28575"/>
                              <a:gd name="connsiteY136" fmla="*/ 6353 h 9525"/>
                              <a:gd name="connsiteX137" fmla="*/ 7325 w 28575"/>
                              <a:gd name="connsiteY137" fmla="*/ 6353 h 9525"/>
                              <a:gd name="connsiteX138" fmla="*/ 8058 w 28575"/>
                              <a:gd name="connsiteY138" fmla="*/ 6353 h 9525"/>
                              <a:gd name="connsiteX139" fmla="*/ 8058 w 28575"/>
                              <a:gd name="connsiteY139" fmla="*/ 6353 h 9525"/>
                              <a:gd name="connsiteX140" fmla="*/ 8058 w 28575"/>
                              <a:gd name="connsiteY140" fmla="*/ 6353 h 9525"/>
                              <a:gd name="connsiteX141" fmla="*/ 8058 w 28575"/>
                              <a:gd name="connsiteY141" fmla="*/ 6353 h 9525"/>
                              <a:gd name="connsiteX142" fmla="*/ 8058 w 28575"/>
                              <a:gd name="connsiteY142" fmla="*/ 6353 h 9525"/>
                              <a:gd name="connsiteX143" fmla="*/ 8058 w 28575"/>
                              <a:gd name="connsiteY143" fmla="*/ 6353 h 9525"/>
                              <a:gd name="connsiteX144" fmla="*/ 8058 w 28575"/>
                              <a:gd name="connsiteY144" fmla="*/ 6353 h 9525"/>
                              <a:gd name="connsiteX145" fmla="*/ 8058 w 28575"/>
                              <a:gd name="connsiteY145" fmla="*/ 6353 h 9525"/>
                              <a:gd name="connsiteX146" fmla="*/ 8058 w 28575"/>
                              <a:gd name="connsiteY146" fmla="*/ 6353 h 9525"/>
                              <a:gd name="connsiteX147" fmla="*/ 8058 w 28575"/>
                              <a:gd name="connsiteY147" fmla="*/ 6353 h 9525"/>
                              <a:gd name="connsiteX148" fmla="*/ 8058 w 28575"/>
                              <a:gd name="connsiteY148" fmla="*/ 6353 h 9525"/>
                              <a:gd name="connsiteX149" fmla="*/ 8058 w 28575"/>
                              <a:gd name="connsiteY149" fmla="*/ 6353 h 9525"/>
                              <a:gd name="connsiteX150" fmla="*/ 8058 w 28575"/>
                              <a:gd name="connsiteY150" fmla="*/ 6353 h 9525"/>
                              <a:gd name="connsiteX151" fmla="*/ 8058 w 28575"/>
                              <a:gd name="connsiteY151" fmla="*/ 6353 h 9525"/>
                              <a:gd name="connsiteX152" fmla="*/ 8792 w 28575"/>
                              <a:gd name="connsiteY152" fmla="*/ 3172 h 9525"/>
                              <a:gd name="connsiteX153" fmla="*/ 8792 w 28575"/>
                              <a:gd name="connsiteY153" fmla="*/ 3172 h 9525"/>
                              <a:gd name="connsiteX154" fmla="*/ 8792 w 28575"/>
                              <a:gd name="connsiteY154" fmla="*/ 3172 h 9525"/>
                              <a:gd name="connsiteX155" fmla="*/ 8792 w 28575"/>
                              <a:gd name="connsiteY155" fmla="*/ 6353 h 9525"/>
                              <a:gd name="connsiteX156" fmla="*/ 8792 w 28575"/>
                              <a:gd name="connsiteY156" fmla="*/ 6353 h 9525"/>
                              <a:gd name="connsiteX157" fmla="*/ 8792 w 28575"/>
                              <a:gd name="connsiteY157" fmla="*/ 6353 h 9525"/>
                              <a:gd name="connsiteX158" fmla="*/ 8792 w 28575"/>
                              <a:gd name="connsiteY158" fmla="*/ 6353 h 9525"/>
                              <a:gd name="connsiteX159" fmla="*/ 8792 w 28575"/>
                              <a:gd name="connsiteY159" fmla="*/ 6353 h 9525"/>
                              <a:gd name="connsiteX160" fmla="*/ 8792 w 28575"/>
                              <a:gd name="connsiteY160" fmla="*/ 6353 h 9525"/>
                              <a:gd name="connsiteX161" fmla="*/ 8792 w 28575"/>
                              <a:gd name="connsiteY161" fmla="*/ 3172 h 9525"/>
                              <a:gd name="connsiteX162" fmla="*/ 8792 w 28575"/>
                              <a:gd name="connsiteY162" fmla="*/ 6353 h 9525"/>
                              <a:gd name="connsiteX163" fmla="*/ 8792 w 28575"/>
                              <a:gd name="connsiteY163" fmla="*/ 3172 h 9525"/>
                              <a:gd name="connsiteX164" fmla="*/ 9525 w 28575"/>
                              <a:gd name="connsiteY164" fmla="*/ 6353 h 9525"/>
                              <a:gd name="connsiteX165" fmla="*/ 9525 w 28575"/>
                              <a:gd name="connsiteY165" fmla="*/ 6353 h 9525"/>
                              <a:gd name="connsiteX166" fmla="*/ 9525 w 28575"/>
                              <a:gd name="connsiteY166" fmla="*/ 6353 h 9525"/>
                              <a:gd name="connsiteX167" fmla="*/ 9525 w 28575"/>
                              <a:gd name="connsiteY167" fmla="*/ 6353 h 9525"/>
                              <a:gd name="connsiteX168" fmla="*/ 9525 w 28575"/>
                              <a:gd name="connsiteY168" fmla="*/ 6353 h 9525"/>
                              <a:gd name="connsiteX169" fmla="*/ 9525 w 28575"/>
                              <a:gd name="connsiteY169" fmla="*/ 6353 h 9525"/>
                              <a:gd name="connsiteX170" fmla="*/ 9525 w 28575"/>
                              <a:gd name="connsiteY170" fmla="*/ 6353 h 9525"/>
                              <a:gd name="connsiteX171" fmla="*/ 9525 w 28575"/>
                              <a:gd name="connsiteY171" fmla="*/ 6353 h 9525"/>
                              <a:gd name="connsiteX172" fmla="*/ 9525 w 28575"/>
                              <a:gd name="connsiteY172" fmla="*/ 6353 h 9525"/>
                              <a:gd name="connsiteX173" fmla="*/ 9525 w 28575"/>
                              <a:gd name="connsiteY173" fmla="*/ 6353 h 9525"/>
                              <a:gd name="connsiteX174" fmla="*/ 9525 w 28575"/>
                              <a:gd name="connsiteY174" fmla="*/ 6353 h 9525"/>
                              <a:gd name="connsiteX175" fmla="*/ 9525 w 28575"/>
                              <a:gd name="connsiteY175" fmla="*/ 6353 h 9525"/>
                              <a:gd name="connsiteX176" fmla="*/ 10258 w 28575"/>
                              <a:gd name="connsiteY176" fmla="*/ 6353 h 9525"/>
                              <a:gd name="connsiteX177" fmla="*/ 10258 w 28575"/>
                              <a:gd name="connsiteY177" fmla="*/ 3172 h 9525"/>
                              <a:gd name="connsiteX178" fmla="*/ 10258 w 28575"/>
                              <a:gd name="connsiteY178" fmla="*/ 6353 h 9525"/>
                              <a:gd name="connsiteX179" fmla="*/ 10258 w 28575"/>
                              <a:gd name="connsiteY179" fmla="*/ 3172 h 9525"/>
                              <a:gd name="connsiteX180" fmla="*/ 10258 w 28575"/>
                              <a:gd name="connsiteY180" fmla="*/ 3172 h 9525"/>
                              <a:gd name="connsiteX181" fmla="*/ 10258 w 28575"/>
                              <a:gd name="connsiteY181" fmla="*/ 6353 h 9525"/>
                              <a:gd name="connsiteX182" fmla="*/ 10258 w 28575"/>
                              <a:gd name="connsiteY182" fmla="*/ 6353 h 9525"/>
                              <a:gd name="connsiteX183" fmla="*/ 10258 w 28575"/>
                              <a:gd name="connsiteY183" fmla="*/ 6353 h 9525"/>
                              <a:gd name="connsiteX184" fmla="*/ 10258 w 28575"/>
                              <a:gd name="connsiteY184" fmla="*/ 6353 h 9525"/>
                              <a:gd name="connsiteX185" fmla="*/ 10258 w 28575"/>
                              <a:gd name="connsiteY185" fmla="*/ 6353 h 9525"/>
                              <a:gd name="connsiteX186" fmla="*/ 10258 w 28575"/>
                              <a:gd name="connsiteY186" fmla="*/ 6353 h 9525"/>
                              <a:gd name="connsiteX187" fmla="*/ 10258 w 28575"/>
                              <a:gd name="connsiteY187" fmla="*/ 6353 h 9525"/>
                              <a:gd name="connsiteX188" fmla="*/ 10258 w 28575"/>
                              <a:gd name="connsiteY188" fmla="*/ 6353 h 9525"/>
                              <a:gd name="connsiteX189" fmla="*/ 10258 w 28575"/>
                              <a:gd name="connsiteY189" fmla="*/ 6353 h 9525"/>
                              <a:gd name="connsiteX190" fmla="*/ 10258 w 28575"/>
                              <a:gd name="connsiteY190" fmla="*/ 6353 h 9525"/>
                              <a:gd name="connsiteX191" fmla="*/ 10258 w 28575"/>
                              <a:gd name="connsiteY191" fmla="*/ 6353 h 9525"/>
                              <a:gd name="connsiteX192" fmla="*/ 10258 w 28575"/>
                              <a:gd name="connsiteY192" fmla="*/ 6353 h 9525"/>
                              <a:gd name="connsiteX193" fmla="*/ 10258 w 28575"/>
                              <a:gd name="connsiteY193" fmla="*/ 6353 h 9525"/>
                              <a:gd name="connsiteX194" fmla="*/ 10992 w 28575"/>
                              <a:gd name="connsiteY194" fmla="*/ 6353 h 9525"/>
                              <a:gd name="connsiteX195" fmla="*/ 10992 w 28575"/>
                              <a:gd name="connsiteY195" fmla="*/ 6353 h 9525"/>
                              <a:gd name="connsiteX196" fmla="*/ 10992 w 28575"/>
                              <a:gd name="connsiteY196" fmla="*/ 6353 h 9525"/>
                              <a:gd name="connsiteX197" fmla="*/ 10992 w 28575"/>
                              <a:gd name="connsiteY197" fmla="*/ 6353 h 9525"/>
                              <a:gd name="connsiteX198" fmla="*/ 10992 w 28575"/>
                              <a:gd name="connsiteY198" fmla="*/ 6353 h 9525"/>
                              <a:gd name="connsiteX199" fmla="*/ 10992 w 28575"/>
                              <a:gd name="connsiteY199" fmla="*/ 6353 h 9525"/>
                              <a:gd name="connsiteX200" fmla="*/ 10992 w 28575"/>
                              <a:gd name="connsiteY200" fmla="*/ 6353 h 9525"/>
                              <a:gd name="connsiteX201" fmla="*/ 10992 w 28575"/>
                              <a:gd name="connsiteY201" fmla="*/ 6353 h 9525"/>
                              <a:gd name="connsiteX202" fmla="*/ 10992 w 28575"/>
                              <a:gd name="connsiteY202" fmla="*/ 6353 h 9525"/>
                              <a:gd name="connsiteX203" fmla="*/ 10992 w 28575"/>
                              <a:gd name="connsiteY203" fmla="*/ 6353 h 9525"/>
                              <a:gd name="connsiteX204" fmla="*/ 10992 w 28575"/>
                              <a:gd name="connsiteY204" fmla="*/ 6353 h 9525"/>
                              <a:gd name="connsiteX205" fmla="*/ 10992 w 28575"/>
                              <a:gd name="connsiteY205" fmla="*/ 6353 h 9525"/>
                              <a:gd name="connsiteX206" fmla="*/ 11725 w 28575"/>
                              <a:gd name="connsiteY206" fmla="*/ 3172 h 9525"/>
                              <a:gd name="connsiteX207" fmla="*/ 11725 w 28575"/>
                              <a:gd name="connsiteY207" fmla="*/ 6353 h 9525"/>
                              <a:gd name="connsiteX208" fmla="*/ 11725 w 28575"/>
                              <a:gd name="connsiteY208" fmla="*/ 6353 h 9525"/>
                              <a:gd name="connsiteX209" fmla="*/ 11725 w 28575"/>
                              <a:gd name="connsiteY209" fmla="*/ 6353 h 9525"/>
                              <a:gd name="connsiteX210" fmla="*/ 11725 w 28575"/>
                              <a:gd name="connsiteY210" fmla="*/ 9525 h 9525"/>
                              <a:gd name="connsiteX211" fmla="*/ 11725 w 28575"/>
                              <a:gd name="connsiteY211" fmla="*/ 6353 h 9525"/>
                              <a:gd name="connsiteX212" fmla="*/ 11725 w 28575"/>
                              <a:gd name="connsiteY212" fmla="*/ 9525 h 9525"/>
                              <a:gd name="connsiteX213" fmla="*/ 11725 w 28575"/>
                              <a:gd name="connsiteY213" fmla="*/ 9525 h 9525"/>
                              <a:gd name="connsiteX214" fmla="*/ 11725 w 28575"/>
                              <a:gd name="connsiteY214" fmla="*/ 6353 h 9525"/>
                              <a:gd name="connsiteX215" fmla="*/ 11725 w 28575"/>
                              <a:gd name="connsiteY215" fmla="*/ 6353 h 9525"/>
                              <a:gd name="connsiteX216" fmla="*/ 11725 w 28575"/>
                              <a:gd name="connsiteY216" fmla="*/ 6353 h 9525"/>
                              <a:gd name="connsiteX217" fmla="*/ 11725 w 28575"/>
                              <a:gd name="connsiteY217" fmla="*/ 3172 h 9525"/>
                              <a:gd name="connsiteX218" fmla="*/ 11725 w 28575"/>
                              <a:gd name="connsiteY218" fmla="*/ 6353 h 9525"/>
                              <a:gd name="connsiteX219" fmla="*/ 11725 w 28575"/>
                              <a:gd name="connsiteY219" fmla="*/ 6353 h 9525"/>
                              <a:gd name="connsiteX220" fmla="*/ 12459 w 28575"/>
                              <a:gd name="connsiteY220" fmla="*/ 6353 h 9525"/>
                              <a:gd name="connsiteX221" fmla="*/ 12459 w 28575"/>
                              <a:gd name="connsiteY221" fmla="*/ 6353 h 9525"/>
                              <a:gd name="connsiteX222" fmla="*/ 12459 w 28575"/>
                              <a:gd name="connsiteY222" fmla="*/ 6353 h 9525"/>
                              <a:gd name="connsiteX223" fmla="*/ 12459 w 28575"/>
                              <a:gd name="connsiteY223" fmla="*/ 6353 h 9525"/>
                              <a:gd name="connsiteX224" fmla="*/ 12459 w 28575"/>
                              <a:gd name="connsiteY224" fmla="*/ 3172 h 9525"/>
                              <a:gd name="connsiteX225" fmla="*/ 12459 w 28575"/>
                              <a:gd name="connsiteY225" fmla="*/ 3172 h 9525"/>
                              <a:gd name="connsiteX226" fmla="*/ 12459 w 28575"/>
                              <a:gd name="connsiteY226" fmla="*/ 6353 h 9525"/>
                              <a:gd name="connsiteX227" fmla="*/ 12459 w 28575"/>
                              <a:gd name="connsiteY227" fmla="*/ 6353 h 9525"/>
                              <a:gd name="connsiteX228" fmla="*/ 12459 w 28575"/>
                              <a:gd name="connsiteY228" fmla="*/ 6353 h 9525"/>
                              <a:gd name="connsiteX229" fmla="*/ 12459 w 28575"/>
                              <a:gd name="connsiteY229" fmla="*/ 6353 h 9525"/>
                              <a:gd name="connsiteX230" fmla="*/ 12459 w 28575"/>
                              <a:gd name="connsiteY230" fmla="*/ 6353 h 9525"/>
                              <a:gd name="connsiteX231" fmla="*/ 12459 w 28575"/>
                              <a:gd name="connsiteY231" fmla="*/ 6353 h 9525"/>
                              <a:gd name="connsiteX232" fmla="*/ 13192 w 28575"/>
                              <a:gd name="connsiteY232" fmla="*/ 6353 h 9525"/>
                              <a:gd name="connsiteX233" fmla="*/ 13192 w 28575"/>
                              <a:gd name="connsiteY233" fmla="*/ 6353 h 9525"/>
                              <a:gd name="connsiteX234" fmla="*/ 13192 w 28575"/>
                              <a:gd name="connsiteY234" fmla="*/ 6353 h 9525"/>
                              <a:gd name="connsiteX235" fmla="*/ 13192 w 28575"/>
                              <a:gd name="connsiteY235" fmla="*/ 6353 h 9525"/>
                              <a:gd name="connsiteX236" fmla="*/ 13192 w 28575"/>
                              <a:gd name="connsiteY236" fmla="*/ 6353 h 9525"/>
                              <a:gd name="connsiteX237" fmla="*/ 13192 w 28575"/>
                              <a:gd name="connsiteY237" fmla="*/ 6353 h 9525"/>
                              <a:gd name="connsiteX238" fmla="*/ 13192 w 28575"/>
                              <a:gd name="connsiteY238" fmla="*/ 6353 h 9525"/>
                              <a:gd name="connsiteX239" fmla="*/ 13192 w 28575"/>
                              <a:gd name="connsiteY239" fmla="*/ 6353 h 9525"/>
                              <a:gd name="connsiteX240" fmla="*/ 13192 w 28575"/>
                              <a:gd name="connsiteY240" fmla="*/ 6353 h 9525"/>
                              <a:gd name="connsiteX241" fmla="*/ 13192 w 28575"/>
                              <a:gd name="connsiteY241" fmla="*/ 6353 h 9525"/>
                              <a:gd name="connsiteX242" fmla="*/ 13192 w 28575"/>
                              <a:gd name="connsiteY242" fmla="*/ 6353 h 9525"/>
                              <a:gd name="connsiteX243" fmla="*/ 13192 w 28575"/>
                              <a:gd name="connsiteY243" fmla="*/ 6353 h 9525"/>
                              <a:gd name="connsiteX244" fmla="*/ 13926 w 28575"/>
                              <a:gd name="connsiteY244" fmla="*/ 6353 h 9525"/>
                              <a:gd name="connsiteX245" fmla="*/ 13926 w 28575"/>
                              <a:gd name="connsiteY245" fmla="*/ 6353 h 9525"/>
                              <a:gd name="connsiteX246" fmla="*/ 13926 w 28575"/>
                              <a:gd name="connsiteY246" fmla="*/ 6353 h 9525"/>
                              <a:gd name="connsiteX247" fmla="*/ 13926 w 28575"/>
                              <a:gd name="connsiteY247" fmla="*/ 6353 h 9525"/>
                              <a:gd name="connsiteX248" fmla="*/ 13926 w 28575"/>
                              <a:gd name="connsiteY248" fmla="*/ 6353 h 9525"/>
                              <a:gd name="connsiteX249" fmla="*/ 13926 w 28575"/>
                              <a:gd name="connsiteY249" fmla="*/ 6353 h 9525"/>
                              <a:gd name="connsiteX250" fmla="*/ 13926 w 28575"/>
                              <a:gd name="connsiteY250" fmla="*/ 6353 h 9525"/>
                              <a:gd name="connsiteX251" fmla="*/ 13926 w 28575"/>
                              <a:gd name="connsiteY251" fmla="*/ 6353 h 9525"/>
                              <a:gd name="connsiteX252" fmla="*/ 13926 w 28575"/>
                              <a:gd name="connsiteY252" fmla="*/ 6353 h 9525"/>
                              <a:gd name="connsiteX253" fmla="*/ 13926 w 28575"/>
                              <a:gd name="connsiteY253" fmla="*/ 6353 h 9525"/>
                              <a:gd name="connsiteX254" fmla="*/ 13926 w 28575"/>
                              <a:gd name="connsiteY254" fmla="*/ 6353 h 9525"/>
                              <a:gd name="connsiteX255" fmla="*/ 13926 w 28575"/>
                              <a:gd name="connsiteY255" fmla="*/ 6353 h 9525"/>
                              <a:gd name="connsiteX256" fmla="*/ 14649 w 28575"/>
                              <a:gd name="connsiteY256" fmla="*/ 6353 h 9525"/>
                              <a:gd name="connsiteX257" fmla="*/ 14649 w 28575"/>
                              <a:gd name="connsiteY257" fmla="*/ 6353 h 9525"/>
                              <a:gd name="connsiteX258" fmla="*/ 14649 w 28575"/>
                              <a:gd name="connsiteY258" fmla="*/ 6353 h 9525"/>
                              <a:gd name="connsiteX259" fmla="*/ 14649 w 28575"/>
                              <a:gd name="connsiteY259" fmla="*/ 6353 h 9525"/>
                              <a:gd name="connsiteX260" fmla="*/ 14649 w 28575"/>
                              <a:gd name="connsiteY260" fmla="*/ 6353 h 9525"/>
                              <a:gd name="connsiteX261" fmla="*/ 14649 w 28575"/>
                              <a:gd name="connsiteY261" fmla="*/ 6353 h 9525"/>
                              <a:gd name="connsiteX262" fmla="*/ 14649 w 28575"/>
                              <a:gd name="connsiteY262" fmla="*/ 6353 h 9525"/>
                              <a:gd name="connsiteX263" fmla="*/ 14649 w 28575"/>
                              <a:gd name="connsiteY263" fmla="*/ 6353 h 9525"/>
                              <a:gd name="connsiteX264" fmla="*/ 14649 w 28575"/>
                              <a:gd name="connsiteY264" fmla="*/ 6353 h 9525"/>
                              <a:gd name="connsiteX265" fmla="*/ 14649 w 28575"/>
                              <a:gd name="connsiteY265" fmla="*/ 6353 h 9525"/>
                              <a:gd name="connsiteX266" fmla="*/ 14649 w 28575"/>
                              <a:gd name="connsiteY266" fmla="*/ 6353 h 9525"/>
                              <a:gd name="connsiteX267" fmla="*/ 14649 w 28575"/>
                              <a:gd name="connsiteY267" fmla="*/ 6353 h 9525"/>
                              <a:gd name="connsiteX268" fmla="*/ 14649 w 28575"/>
                              <a:gd name="connsiteY268" fmla="*/ 6353 h 9525"/>
                              <a:gd name="connsiteX269" fmla="*/ 14649 w 28575"/>
                              <a:gd name="connsiteY269" fmla="*/ 6353 h 9525"/>
                              <a:gd name="connsiteX270" fmla="*/ 14649 w 28575"/>
                              <a:gd name="connsiteY270" fmla="*/ 6353 h 9525"/>
                              <a:gd name="connsiteX271" fmla="*/ 14649 w 28575"/>
                              <a:gd name="connsiteY271" fmla="*/ 6353 h 9525"/>
                              <a:gd name="connsiteX272" fmla="*/ 14649 w 28575"/>
                              <a:gd name="connsiteY272" fmla="*/ 6353 h 9525"/>
                              <a:gd name="connsiteX273" fmla="*/ 14649 w 28575"/>
                              <a:gd name="connsiteY273" fmla="*/ 6353 h 9525"/>
                              <a:gd name="connsiteX274" fmla="*/ 15383 w 28575"/>
                              <a:gd name="connsiteY274" fmla="*/ 9525 h 9525"/>
                              <a:gd name="connsiteX275" fmla="*/ 15383 w 28575"/>
                              <a:gd name="connsiteY275" fmla="*/ 6353 h 9525"/>
                              <a:gd name="connsiteX276" fmla="*/ 15383 w 28575"/>
                              <a:gd name="connsiteY276" fmla="*/ 6353 h 9525"/>
                              <a:gd name="connsiteX277" fmla="*/ 15383 w 28575"/>
                              <a:gd name="connsiteY277" fmla="*/ 6353 h 9525"/>
                              <a:gd name="connsiteX278" fmla="*/ 15383 w 28575"/>
                              <a:gd name="connsiteY278" fmla="*/ 6353 h 9525"/>
                              <a:gd name="connsiteX279" fmla="*/ 15383 w 28575"/>
                              <a:gd name="connsiteY279" fmla="*/ 6353 h 9525"/>
                              <a:gd name="connsiteX280" fmla="*/ 15383 w 28575"/>
                              <a:gd name="connsiteY280" fmla="*/ 6353 h 9525"/>
                              <a:gd name="connsiteX281" fmla="*/ 15383 w 28575"/>
                              <a:gd name="connsiteY281" fmla="*/ 6353 h 9525"/>
                              <a:gd name="connsiteX282" fmla="*/ 15383 w 28575"/>
                              <a:gd name="connsiteY282" fmla="*/ 3172 h 9525"/>
                              <a:gd name="connsiteX283" fmla="*/ 15383 w 28575"/>
                              <a:gd name="connsiteY283" fmla="*/ 3172 h 9525"/>
                              <a:gd name="connsiteX284" fmla="*/ 15383 w 28575"/>
                              <a:gd name="connsiteY284" fmla="*/ 3172 h 9525"/>
                              <a:gd name="connsiteX285" fmla="*/ 15383 w 28575"/>
                              <a:gd name="connsiteY285" fmla="*/ 6353 h 9525"/>
                              <a:gd name="connsiteX286" fmla="*/ 16116 w 28575"/>
                              <a:gd name="connsiteY286" fmla="*/ 6353 h 9525"/>
                              <a:gd name="connsiteX287" fmla="*/ 16116 w 28575"/>
                              <a:gd name="connsiteY287" fmla="*/ 6353 h 9525"/>
                              <a:gd name="connsiteX288" fmla="*/ 16116 w 28575"/>
                              <a:gd name="connsiteY288" fmla="*/ 6353 h 9525"/>
                              <a:gd name="connsiteX289" fmla="*/ 16116 w 28575"/>
                              <a:gd name="connsiteY289" fmla="*/ 6353 h 9525"/>
                              <a:gd name="connsiteX290" fmla="*/ 16116 w 28575"/>
                              <a:gd name="connsiteY290" fmla="*/ 6353 h 9525"/>
                              <a:gd name="connsiteX291" fmla="*/ 16116 w 28575"/>
                              <a:gd name="connsiteY291" fmla="*/ 6353 h 9525"/>
                              <a:gd name="connsiteX292" fmla="*/ 16116 w 28575"/>
                              <a:gd name="connsiteY292" fmla="*/ 6353 h 9525"/>
                              <a:gd name="connsiteX293" fmla="*/ 16116 w 28575"/>
                              <a:gd name="connsiteY293" fmla="*/ 6353 h 9525"/>
                              <a:gd name="connsiteX294" fmla="*/ 16116 w 28575"/>
                              <a:gd name="connsiteY294" fmla="*/ 6353 h 9525"/>
                              <a:gd name="connsiteX295" fmla="*/ 16116 w 28575"/>
                              <a:gd name="connsiteY295" fmla="*/ 6353 h 9525"/>
                              <a:gd name="connsiteX296" fmla="*/ 16116 w 28575"/>
                              <a:gd name="connsiteY296" fmla="*/ 6353 h 9525"/>
                              <a:gd name="connsiteX297" fmla="*/ 16116 w 28575"/>
                              <a:gd name="connsiteY297" fmla="*/ 6353 h 9525"/>
                              <a:gd name="connsiteX298" fmla="*/ 16116 w 28575"/>
                              <a:gd name="connsiteY298" fmla="*/ 6353 h 9525"/>
                              <a:gd name="connsiteX299" fmla="*/ 16116 w 28575"/>
                              <a:gd name="connsiteY299" fmla="*/ 6353 h 9525"/>
                              <a:gd name="connsiteX300" fmla="*/ 16850 w 28575"/>
                              <a:gd name="connsiteY300" fmla="*/ 6353 h 9525"/>
                              <a:gd name="connsiteX301" fmla="*/ 16850 w 28575"/>
                              <a:gd name="connsiteY301" fmla="*/ 6353 h 9525"/>
                              <a:gd name="connsiteX302" fmla="*/ 16850 w 28575"/>
                              <a:gd name="connsiteY302" fmla="*/ 6353 h 9525"/>
                              <a:gd name="connsiteX303" fmla="*/ 16850 w 28575"/>
                              <a:gd name="connsiteY303" fmla="*/ 3172 h 9525"/>
                              <a:gd name="connsiteX304" fmla="*/ 16850 w 28575"/>
                              <a:gd name="connsiteY304" fmla="*/ 6353 h 9525"/>
                              <a:gd name="connsiteX305" fmla="*/ 16850 w 28575"/>
                              <a:gd name="connsiteY305" fmla="*/ 3172 h 9525"/>
                              <a:gd name="connsiteX306" fmla="*/ 16850 w 28575"/>
                              <a:gd name="connsiteY306" fmla="*/ 6353 h 9525"/>
                              <a:gd name="connsiteX307" fmla="*/ 16850 w 28575"/>
                              <a:gd name="connsiteY307" fmla="*/ 6353 h 9525"/>
                              <a:gd name="connsiteX308" fmla="*/ 16850 w 28575"/>
                              <a:gd name="connsiteY308" fmla="*/ 6353 h 9525"/>
                              <a:gd name="connsiteX309" fmla="*/ 16850 w 28575"/>
                              <a:gd name="connsiteY309" fmla="*/ 6353 h 9525"/>
                              <a:gd name="connsiteX310" fmla="*/ 16850 w 28575"/>
                              <a:gd name="connsiteY310" fmla="*/ 6353 h 9525"/>
                              <a:gd name="connsiteX311" fmla="*/ 16850 w 28575"/>
                              <a:gd name="connsiteY311" fmla="*/ 6353 h 9525"/>
                              <a:gd name="connsiteX312" fmla="*/ 17583 w 28575"/>
                              <a:gd name="connsiteY312" fmla="*/ 6353 h 9525"/>
                              <a:gd name="connsiteX313" fmla="*/ 17583 w 28575"/>
                              <a:gd name="connsiteY313" fmla="*/ 6353 h 9525"/>
                              <a:gd name="connsiteX314" fmla="*/ 17583 w 28575"/>
                              <a:gd name="connsiteY314" fmla="*/ 6353 h 9525"/>
                              <a:gd name="connsiteX315" fmla="*/ 17583 w 28575"/>
                              <a:gd name="connsiteY315" fmla="*/ 6353 h 9525"/>
                              <a:gd name="connsiteX316" fmla="*/ 17583 w 28575"/>
                              <a:gd name="connsiteY316" fmla="*/ 3172 h 9525"/>
                              <a:gd name="connsiteX317" fmla="*/ 17583 w 28575"/>
                              <a:gd name="connsiteY317" fmla="*/ 6353 h 9525"/>
                              <a:gd name="connsiteX318" fmla="*/ 17583 w 28575"/>
                              <a:gd name="connsiteY318" fmla="*/ 6353 h 9525"/>
                              <a:gd name="connsiteX319" fmla="*/ 17583 w 28575"/>
                              <a:gd name="connsiteY319" fmla="*/ 6353 h 9525"/>
                              <a:gd name="connsiteX320" fmla="*/ 17583 w 28575"/>
                              <a:gd name="connsiteY320" fmla="*/ 6353 h 9525"/>
                              <a:gd name="connsiteX321" fmla="*/ 17583 w 28575"/>
                              <a:gd name="connsiteY321" fmla="*/ 6353 h 9525"/>
                              <a:gd name="connsiteX322" fmla="*/ 17583 w 28575"/>
                              <a:gd name="connsiteY322" fmla="*/ 3172 h 9525"/>
                              <a:gd name="connsiteX323" fmla="*/ 17583 w 28575"/>
                              <a:gd name="connsiteY323" fmla="*/ 3172 h 9525"/>
                              <a:gd name="connsiteX324" fmla="*/ 18317 w 28575"/>
                              <a:gd name="connsiteY324" fmla="*/ 3172 h 9525"/>
                              <a:gd name="connsiteX325" fmla="*/ 18317 w 28575"/>
                              <a:gd name="connsiteY325" fmla="*/ 6353 h 9525"/>
                              <a:gd name="connsiteX326" fmla="*/ 18317 w 28575"/>
                              <a:gd name="connsiteY326" fmla="*/ 6353 h 9525"/>
                              <a:gd name="connsiteX327" fmla="*/ 18317 w 28575"/>
                              <a:gd name="connsiteY327" fmla="*/ 6353 h 9525"/>
                              <a:gd name="connsiteX328" fmla="*/ 18317 w 28575"/>
                              <a:gd name="connsiteY328" fmla="*/ 6353 h 9525"/>
                              <a:gd name="connsiteX329" fmla="*/ 18317 w 28575"/>
                              <a:gd name="connsiteY329" fmla="*/ 6353 h 9525"/>
                              <a:gd name="connsiteX330" fmla="*/ 18317 w 28575"/>
                              <a:gd name="connsiteY330" fmla="*/ 6353 h 9525"/>
                              <a:gd name="connsiteX331" fmla="*/ 18317 w 28575"/>
                              <a:gd name="connsiteY331" fmla="*/ 6353 h 9525"/>
                              <a:gd name="connsiteX332" fmla="*/ 18317 w 28575"/>
                              <a:gd name="connsiteY332" fmla="*/ 6353 h 9525"/>
                              <a:gd name="connsiteX333" fmla="*/ 18317 w 28575"/>
                              <a:gd name="connsiteY333" fmla="*/ 6353 h 9525"/>
                              <a:gd name="connsiteX334" fmla="*/ 18317 w 28575"/>
                              <a:gd name="connsiteY334" fmla="*/ 6353 h 9525"/>
                              <a:gd name="connsiteX335" fmla="*/ 18317 w 28575"/>
                              <a:gd name="connsiteY335" fmla="*/ 6353 h 9525"/>
                              <a:gd name="connsiteX336" fmla="*/ 19050 w 28575"/>
                              <a:gd name="connsiteY336" fmla="*/ 6353 h 9525"/>
                              <a:gd name="connsiteX337" fmla="*/ 19050 w 28575"/>
                              <a:gd name="connsiteY337" fmla="*/ 6353 h 9525"/>
                              <a:gd name="connsiteX338" fmla="*/ 19050 w 28575"/>
                              <a:gd name="connsiteY338" fmla="*/ 6353 h 9525"/>
                              <a:gd name="connsiteX339" fmla="*/ 19050 w 28575"/>
                              <a:gd name="connsiteY339" fmla="*/ 6353 h 9525"/>
                              <a:gd name="connsiteX340" fmla="*/ 19050 w 28575"/>
                              <a:gd name="connsiteY340" fmla="*/ 6353 h 9525"/>
                              <a:gd name="connsiteX341" fmla="*/ 19050 w 28575"/>
                              <a:gd name="connsiteY341" fmla="*/ 6353 h 9525"/>
                              <a:gd name="connsiteX342" fmla="*/ 19050 w 28575"/>
                              <a:gd name="connsiteY342" fmla="*/ 6353 h 9525"/>
                              <a:gd name="connsiteX343" fmla="*/ 19050 w 28575"/>
                              <a:gd name="connsiteY343" fmla="*/ 6353 h 9525"/>
                              <a:gd name="connsiteX344" fmla="*/ 19050 w 28575"/>
                              <a:gd name="connsiteY344" fmla="*/ 6353 h 9525"/>
                              <a:gd name="connsiteX345" fmla="*/ 19050 w 28575"/>
                              <a:gd name="connsiteY345" fmla="*/ 6353 h 9525"/>
                              <a:gd name="connsiteX346" fmla="*/ 19050 w 28575"/>
                              <a:gd name="connsiteY346" fmla="*/ 6353 h 9525"/>
                              <a:gd name="connsiteX347" fmla="*/ 19050 w 28575"/>
                              <a:gd name="connsiteY347" fmla="*/ 6353 h 9525"/>
                              <a:gd name="connsiteX348" fmla="*/ 19050 w 28575"/>
                              <a:gd name="connsiteY348" fmla="*/ 6353 h 9525"/>
                              <a:gd name="connsiteX349" fmla="*/ 19050 w 28575"/>
                              <a:gd name="connsiteY349" fmla="*/ 6353 h 9525"/>
                              <a:gd name="connsiteX350" fmla="*/ 19050 w 28575"/>
                              <a:gd name="connsiteY350" fmla="*/ 6353 h 9525"/>
                              <a:gd name="connsiteX351" fmla="*/ 19050 w 28575"/>
                              <a:gd name="connsiteY351" fmla="*/ 6353 h 9525"/>
                              <a:gd name="connsiteX352" fmla="*/ 19050 w 28575"/>
                              <a:gd name="connsiteY352" fmla="*/ 6353 h 9525"/>
                              <a:gd name="connsiteX353" fmla="*/ 19050 w 28575"/>
                              <a:gd name="connsiteY353" fmla="*/ 6353 h 9525"/>
                              <a:gd name="connsiteX354" fmla="*/ 19783 w 28575"/>
                              <a:gd name="connsiteY354" fmla="*/ 3172 h 9525"/>
                              <a:gd name="connsiteX355" fmla="*/ 19783 w 28575"/>
                              <a:gd name="connsiteY355" fmla="*/ 3172 h 9525"/>
                              <a:gd name="connsiteX356" fmla="*/ 19783 w 28575"/>
                              <a:gd name="connsiteY356" fmla="*/ 3172 h 9525"/>
                              <a:gd name="connsiteX357" fmla="*/ 19783 w 28575"/>
                              <a:gd name="connsiteY357" fmla="*/ 6353 h 9525"/>
                              <a:gd name="connsiteX358" fmla="*/ 19783 w 28575"/>
                              <a:gd name="connsiteY358" fmla="*/ 6353 h 9525"/>
                              <a:gd name="connsiteX359" fmla="*/ 19783 w 28575"/>
                              <a:gd name="connsiteY359" fmla="*/ 6353 h 9525"/>
                              <a:gd name="connsiteX360" fmla="*/ 19783 w 28575"/>
                              <a:gd name="connsiteY360" fmla="*/ 6353 h 9525"/>
                              <a:gd name="connsiteX361" fmla="*/ 19783 w 28575"/>
                              <a:gd name="connsiteY361" fmla="*/ 6353 h 9525"/>
                              <a:gd name="connsiteX362" fmla="*/ 19783 w 28575"/>
                              <a:gd name="connsiteY362" fmla="*/ 6353 h 9525"/>
                              <a:gd name="connsiteX363" fmla="*/ 19783 w 28575"/>
                              <a:gd name="connsiteY363" fmla="*/ 6353 h 9525"/>
                              <a:gd name="connsiteX364" fmla="*/ 19783 w 28575"/>
                              <a:gd name="connsiteY364" fmla="*/ 6353 h 9525"/>
                              <a:gd name="connsiteX365" fmla="*/ 19783 w 28575"/>
                              <a:gd name="connsiteY365" fmla="*/ 6353 h 9525"/>
                              <a:gd name="connsiteX366" fmla="*/ 19783 w 28575"/>
                              <a:gd name="connsiteY366" fmla="*/ 6353 h 9525"/>
                              <a:gd name="connsiteX367" fmla="*/ 19783 w 28575"/>
                              <a:gd name="connsiteY367" fmla="*/ 6353 h 9525"/>
                              <a:gd name="connsiteX368" fmla="*/ 20517 w 28575"/>
                              <a:gd name="connsiteY368" fmla="*/ 6353 h 9525"/>
                              <a:gd name="connsiteX369" fmla="*/ 20517 w 28575"/>
                              <a:gd name="connsiteY369" fmla="*/ 6353 h 9525"/>
                              <a:gd name="connsiteX370" fmla="*/ 20517 w 28575"/>
                              <a:gd name="connsiteY370" fmla="*/ 6353 h 9525"/>
                              <a:gd name="connsiteX371" fmla="*/ 20517 w 28575"/>
                              <a:gd name="connsiteY371" fmla="*/ 3172 h 9525"/>
                              <a:gd name="connsiteX372" fmla="*/ 20517 w 28575"/>
                              <a:gd name="connsiteY372" fmla="*/ 6353 h 9525"/>
                              <a:gd name="connsiteX373" fmla="*/ 20517 w 28575"/>
                              <a:gd name="connsiteY373" fmla="*/ 6353 h 9525"/>
                              <a:gd name="connsiteX374" fmla="*/ 20517 w 28575"/>
                              <a:gd name="connsiteY374" fmla="*/ 3172 h 9525"/>
                              <a:gd name="connsiteX375" fmla="*/ 20517 w 28575"/>
                              <a:gd name="connsiteY375" fmla="*/ 6353 h 9525"/>
                              <a:gd name="connsiteX376" fmla="*/ 20517 w 28575"/>
                              <a:gd name="connsiteY376" fmla="*/ 6353 h 9525"/>
                              <a:gd name="connsiteX377" fmla="*/ 20517 w 28575"/>
                              <a:gd name="connsiteY377" fmla="*/ 6353 h 9525"/>
                              <a:gd name="connsiteX378" fmla="*/ 20517 w 28575"/>
                              <a:gd name="connsiteY378" fmla="*/ 6353 h 9525"/>
                              <a:gd name="connsiteX379" fmla="*/ 20517 w 28575"/>
                              <a:gd name="connsiteY379" fmla="*/ 6353 h 9525"/>
                              <a:gd name="connsiteX380" fmla="*/ 21250 w 28575"/>
                              <a:gd name="connsiteY380" fmla="*/ 6353 h 9525"/>
                              <a:gd name="connsiteX381" fmla="*/ 21250 w 28575"/>
                              <a:gd name="connsiteY381" fmla="*/ 6353 h 9525"/>
                              <a:gd name="connsiteX382" fmla="*/ 21250 w 28575"/>
                              <a:gd name="connsiteY382" fmla="*/ 6353 h 9525"/>
                              <a:gd name="connsiteX383" fmla="*/ 21250 w 28575"/>
                              <a:gd name="connsiteY383" fmla="*/ 3172 h 9525"/>
                              <a:gd name="connsiteX384" fmla="*/ 21250 w 28575"/>
                              <a:gd name="connsiteY384" fmla="*/ 3172 h 9525"/>
                              <a:gd name="connsiteX385" fmla="*/ 21250 w 28575"/>
                              <a:gd name="connsiteY385" fmla="*/ 6353 h 9525"/>
                              <a:gd name="connsiteX386" fmla="*/ 21250 w 28575"/>
                              <a:gd name="connsiteY386" fmla="*/ 6353 h 9525"/>
                              <a:gd name="connsiteX387" fmla="*/ 21250 w 28575"/>
                              <a:gd name="connsiteY387" fmla="*/ 6353 h 9525"/>
                              <a:gd name="connsiteX388" fmla="*/ 21250 w 28575"/>
                              <a:gd name="connsiteY388" fmla="*/ 6353 h 9525"/>
                              <a:gd name="connsiteX389" fmla="*/ 21250 w 28575"/>
                              <a:gd name="connsiteY389" fmla="*/ 6353 h 9525"/>
                              <a:gd name="connsiteX390" fmla="*/ 21250 w 28575"/>
                              <a:gd name="connsiteY390" fmla="*/ 6353 h 9525"/>
                              <a:gd name="connsiteX391" fmla="*/ 21250 w 28575"/>
                              <a:gd name="connsiteY391" fmla="*/ 6353 h 9525"/>
                              <a:gd name="connsiteX392" fmla="*/ 21984 w 28575"/>
                              <a:gd name="connsiteY392" fmla="*/ 6353 h 9525"/>
                              <a:gd name="connsiteX393" fmla="*/ 21984 w 28575"/>
                              <a:gd name="connsiteY393" fmla="*/ 6353 h 9525"/>
                              <a:gd name="connsiteX394" fmla="*/ 21984 w 28575"/>
                              <a:gd name="connsiteY394" fmla="*/ 6353 h 9525"/>
                              <a:gd name="connsiteX395" fmla="*/ 21984 w 28575"/>
                              <a:gd name="connsiteY395" fmla="*/ 6353 h 9525"/>
                              <a:gd name="connsiteX396" fmla="*/ 21984 w 28575"/>
                              <a:gd name="connsiteY396" fmla="*/ 6353 h 9525"/>
                              <a:gd name="connsiteX397" fmla="*/ 21984 w 28575"/>
                              <a:gd name="connsiteY397" fmla="*/ 6353 h 9525"/>
                              <a:gd name="connsiteX398" fmla="*/ 21984 w 28575"/>
                              <a:gd name="connsiteY398" fmla="*/ 6353 h 9525"/>
                              <a:gd name="connsiteX399" fmla="*/ 21984 w 28575"/>
                              <a:gd name="connsiteY399" fmla="*/ 6353 h 9525"/>
                              <a:gd name="connsiteX400" fmla="*/ 21984 w 28575"/>
                              <a:gd name="connsiteY400" fmla="*/ 6353 h 9525"/>
                              <a:gd name="connsiteX401" fmla="*/ 21984 w 28575"/>
                              <a:gd name="connsiteY401" fmla="*/ 6353 h 9525"/>
                              <a:gd name="connsiteX402" fmla="*/ 21984 w 28575"/>
                              <a:gd name="connsiteY402" fmla="*/ 6353 h 9525"/>
                              <a:gd name="connsiteX403" fmla="*/ 21984 w 28575"/>
                              <a:gd name="connsiteY403" fmla="*/ 6353 h 9525"/>
                              <a:gd name="connsiteX404" fmla="*/ 22717 w 28575"/>
                              <a:gd name="connsiteY404" fmla="*/ 6353 h 9525"/>
                              <a:gd name="connsiteX405" fmla="*/ 22717 w 28575"/>
                              <a:gd name="connsiteY405" fmla="*/ 6353 h 9525"/>
                              <a:gd name="connsiteX406" fmla="*/ 22717 w 28575"/>
                              <a:gd name="connsiteY406" fmla="*/ 6353 h 9525"/>
                              <a:gd name="connsiteX407" fmla="*/ 22717 w 28575"/>
                              <a:gd name="connsiteY407" fmla="*/ 6353 h 9525"/>
                              <a:gd name="connsiteX408" fmla="*/ 22717 w 28575"/>
                              <a:gd name="connsiteY408" fmla="*/ 6353 h 9525"/>
                              <a:gd name="connsiteX409" fmla="*/ 22717 w 28575"/>
                              <a:gd name="connsiteY409" fmla="*/ 3172 h 9525"/>
                              <a:gd name="connsiteX410" fmla="*/ 22717 w 28575"/>
                              <a:gd name="connsiteY410" fmla="*/ 3172 h 9525"/>
                              <a:gd name="connsiteX411" fmla="*/ 22717 w 28575"/>
                              <a:gd name="connsiteY411" fmla="*/ 3172 h 9525"/>
                              <a:gd name="connsiteX412" fmla="*/ 22717 w 28575"/>
                              <a:gd name="connsiteY412" fmla="*/ 3172 h 9525"/>
                              <a:gd name="connsiteX413" fmla="*/ 22717 w 28575"/>
                              <a:gd name="connsiteY413" fmla="*/ 6353 h 9525"/>
                              <a:gd name="connsiteX414" fmla="*/ 22717 w 28575"/>
                              <a:gd name="connsiteY414" fmla="*/ 6353 h 9525"/>
                              <a:gd name="connsiteX415" fmla="*/ 22717 w 28575"/>
                              <a:gd name="connsiteY415" fmla="*/ 6353 h 9525"/>
                              <a:gd name="connsiteX416" fmla="*/ 23451 w 28575"/>
                              <a:gd name="connsiteY416" fmla="*/ 6353 h 9525"/>
                              <a:gd name="connsiteX417" fmla="*/ 23451 w 28575"/>
                              <a:gd name="connsiteY417" fmla="*/ 6353 h 9525"/>
                              <a:gd name="connsiteX418" fmla="*/ 23451 w 28575"/>
                              <a:gd name="connsiteY418" fmla="*/ 6353 h 9525"/>
                              <a:gd name="connsiteX419" fmla="*/ 23451 w 28575"/>
                              <a:gd name="connsiteY419" fmla="*/ 6353 h 9525"/>
                              <a:gd name="connsiteX420" fmla="*/ 23451 w 28575"/>
                              <a:gd name="connsiteY420" fmla="*/ 6353 h 9525"/>
                              <a:gd name="connsiteX421" fmla="*/ 23451 w 28575"/>
                              <a:gd name="connsiteY421" fmla="*/ 6353 h 9525"/>
                              <a:gd name="connsiteX422" fmla="*/ 23451 w 28575"/>
                              <a:gd name="connsiteY422" fmla="*/ 6353 h 9525"/>
                              <a:gd name="connsiteX423" fmla="*/ 23451 w 28575"/>
                              <a:gd name="connsiteY423" fmla="*/ 6353 h 9525"/>
                              <a:gd name="connsiteX424" fmla="*/ 23451 w 28575"/>
                              <a:gd name="connsiteY424" fmla="*/ 6353 h 9525"/>
                              <a:gd name="connsiteX425" fmla="*/ 23451 w 28575"/>
                              <a:gd name="connsiteY425" fmla="*/ 6353 h 9525"/>
                              <a:gd name="connsiteX426" fmla="*/ 23451 w 28575"/>
                              <a:gd name="connsiteY426" fmla="*/ 6353 h 9525"/>
                              <a:gd name="connsiteX427" fmla="*/ 23451 w 28575"/>
                              <a:gd name="connsiteY427" fmla="*/ 6353 h 9525"/>
                              <a:gd name="connsiteX428" fmla="*/ 24174 w 28575"/>
                              <a:gd name="connsiteY428" fmla="*/ 6353 h 9525"/>
                              <a:gd name="connsiteX429" fmla="*/ 24174 w 28575"/>
                              <a:gd name="connsiteY429" fmla="*/ 6353 h 9525"/>
                              <a:gd name="connsiteX430" fmla="*/ 24174 w 28575"/>
                              <a:gd name="connsiteY430" fmla="*/ 6353 h 9525"/>
                              <a:gd name="connsiteX431" fmla="*/ 24174 w 28575"/>
                              <a:gd name="connsiteY431" fmla="*/ 3172 h 9525"/>
                              <a:gd name="connsiteX432" fmla="*/ 24174 w 28575"/>
                              <a:gd name="connsiteY432" fmla="*/ 6353 h 9525"/>
                              <a:gd name="connsiteX433" fmla="*/ 24174 w 28575"/>
                              <a:gd name="connsiteY433" fmla="*/ 6353 h 9525"/>
                              <a:gd name="connsiteX434" fmla="*/ 24174 w 28575"/>
                              <a:gd name="connsiteY434" fmla="*/ 6353 h 9525"/>
                              <a:gd name="connsiteX435" fmla="*/ 24174 w 28575"/>
                              <a:gd name="connsiteY435" fmla="*/ 6353 h 9525"/>
                              <a:gd name="connsiteX436" fmla="*/ 24174 w 28575"/>
                              <a:gd name="connsiteY436" fmla="*/ 6353 h 9525"/>
                              <a:gd name="connsiteX437" fmla="*/ 24174 w 28575"/>
                              <a:gd name="connsiteY437" fmla="*/ 6353 h 9525"/>
                              <a:gd name="connsiteX438" fmla="*/ 24174 w 28575"/>
                              <a:gd name="connsiteY438" fmla="*/ 6353 h 9525"/>
                              <a:gd name="connsiteX439" fmla="*/ 24174 w 28575"/>
                              <a:gd name="connsiteY439" fmla="*/ 6353 h 9525"/>
                              <a:gd name="connsiteX440" fmla="*/ 24174 w 28575"/>
                              <a:gd name="connsiteY440" fmla="*/ 6353 h 9525"/>
                              <a:gd name="connsiteX441" fmla="*/ 24174 w 28575"/>
                              <a:gd name="connsiteY441" fmla="*/ 6353 h 9525"/>
                              <a:gd name="connsiteX442" fmla="*/ 24174 w 28575"/>
                              <a:gd name="connsiteY442" fmla="*/ 6353 h 9525"/>
                              <a:gd name="connsiteX443" fmla="*/ 24174 w 28575"/>
                              <a:gd name="connsiteY443" fmla="*/ 6353 h 9525"/>
                              <a:gd name="connsiteX444" fmla="*/ 24174 w 28575"/>
                              <a:gd name="connsiteY444" fmla="*/ 6353 h 9525"/>
                              <a:gd name="connsiteX445" fmla="*/ 24174 w 28575"/>
                              <a:gd name="connsiteY445" fmla="*/ 6353 h 9525"/>
                              <a:gd name="connsiteX446" fmla="*/ 24174 w 28575"/>
                              <a:gd name="connsiteY446" fmla="*/ 3172 h 9525"/>
                              <a:gd name="connsiteX447" fmla="*/ 24174 w 28575"/>
                              <a:gd name="connsiteY447" fmla="*/ 3172 h 9525"/>
                              <a:gd name="connsiteX448" fmla="*/ 24908 w 28575"/>
                              <a:gd name="connsiteY448" fmla="*/ 3172 h 9525"/>
                              <a:gd name="connsiteX449" fmla="*/ 24908 w 28575"/>
                              <a:gd name="connsiteY449" fmla="*/ 3172 h 9525"/>
                              <a:gd name="connsiteX450" fmla="*/ 24908 w 28575"/>
                              <a:gd name="connsiteY450" fmla="*/ 3172 h 9525"/>
                              <a:gd name="connsiteX451" fmla="*/ 24908 w 28575"/>
                              <a:gd name="connsiteY451" fmla="*/ 6353 h 9525"/>
                              <a:gd name="connsiteX452" fmla="*/ 24908 w 28575"/>
                              <a:gd name="connsiteY452" fmla="*/ 3172 h 9525"/>
                              <a:gd name="connsiteX453" fmla="*/ 24908 w 28575"/>
                              <a:gd name="connsiteY453" fmla="*/ 3172 h 9525"/>
                              <a:gd name="connsiteX454" fmla="*/ 24908 w 28575"/>
                              <a:gd name="connsiteY454" fmla="*/ 3172 h 9525"/>
                              <a:gd name="connsiteX455" fmla="*/ 24908 w 28575"/>
                              <a:gd name="connsiteY455" fmla="*/ 3172 h 9525"/>
                              <a:gd name="connsiteX456" fmla="*/ 24908 w 28575"/>
                              <a:gd name="connsiteY456" fmla="*/ 6353 h 9525"/>
                              <a:gd name="connsiteX457" fmla="*/ 24908 w 28575"/>
                              <a:gd name="connsiteY457" fmla="*/ 6353 h 9525"/>
                              <a:gd name="connsiteX458" fmla="*/ 24908 w 28575"/>
                              <a:gd name="connsiteY458" fmla="*/ 6353 h 9525"/>
                              <a:gd name="connsiteX459" fmla="*/ 24908 w 28575"/>
                              <a:gd name="connsiteY459" fmla="*/ 6353 h 9525"/>
                              <a:gd name="connsiteX460" fmla="*/ 25641 w 28575"/>
                              <a:gd name="connsiteY460" fmla="*/ 6353 h 9525"/>
                              <a:gd name="connsiteX461" fmla="*/ 25641 w 28575"/>
                              <a:gd name="connsiteY461" fmla="*/ 6353 h 9525"/>
                              <a:gd name="connsiteX462" fmla="*/ 25641 w 28575"/>
                              <a:gd name="connsiteY462" fmla="*/ 6353 h 9525"/>
                              <a:gd name="connsiteX463" fmla="*/ 25641 w 28575"/>
                              <a:gd name="connsiteY463" fmla="*/ 3172 h 9525"/>
                              <a:gd name="connsiteX464" fmla="*/ 25641 w 28575"/>
                              <a:gd name="connsiteY464" fmla="*/ 6353 h 9525"/>
                              <a:gd name="connsiteX465" fmla="*/ 25641 w 28575"/>
                              <a:gd name="connsiteY465" fmla="*/ 6353 h 9525"/>
                              <a:gd name="connsiteX466" fmla="*/ 25641 w 28575"/>
                              <a:gd name="connsiteY466" fmla="*/ 6353 h 9525"/>
                              <a:gd name="connsiteX467" fmla="*/ 25641 w 28575"/>
                              <a:gd name="connsiteY467" fmla="*/ 6353 h 9525"/>
                              <a:gd name="connsiteX468" fmla="*/ 25641 w 28575"/>
                              <a:gd name="connsiteY468" fmla="*/ 6353 h 9525"/>
                              <a:gd name="connsiteX469" fmla="*/ 25641 w 28575"/>
                              <a:gd name="connsiteY469" fmla="*/ 6353 h 9525"/>
                              <a:gd name="connsiteX470" fmla="*/ 25641 w 28575"/>
                              <a:gd name="connsiteY470" fmla="*/ 6353 h 9525"/>
                              <a:gd name="connsiteX471" fmla="*/ 25641 w 28575"/>
                              <a:gd name="connsiteY471" fmla="*/ 3172 h 9525"/>
                              <a:gd name="connsiteX472" fmla="*/ 26375 w 28575"/>
                              <a:gd name="connsiteY472" fmla="*/ 3172 h 9525"/>
                              <a:gd name="connsiteX473" fmla="*/ 26375 w 28575"/>
                              <a:gd name="connsiteY473" fmla="*/ 3172 h 9525"/>
                              <a:gd name="connsiteX474" fmla="*/ 26375 w 28575"/>
                              <a:gd name="connsiteY474" fmla="*/ 6353 h 9525"/>
                              <a:gd name="connsiteX475" fmla="*/ 26375 w 28575"/>
                              <a:gd name="connsiteY475" fmla="*/ 6353 h 9525"/>
                              <a:gd name="connsiteX476" fmla="*/ 26375 w 28575"/>
                              <a:gd name="connsiteY476" fmla="*/ 6353 h 9525"/>
                              <a:gd name="connsiteX477" fmla="*/ 26375 w 28575"/>
                              <a:gd name="connsiteY477" fmla="*/ 6353 h 9525"/>
                              <a:gd name="connsiteX478" fmla="*/ 26375 w 28575"/>
                              <a:gd name="connsiteY478" fmla="*/ 6353 h 9525"/>
                              <a:gd name="connsiteX479" fmla="*/ 26375 w 28575"/>
                              <a:gd name="connsiteY479" fmla="*/ 6353 h 9525"/>
                              <a:gd name="connsiteX480" fmla="*/ 26375 w 28575"/>
                              <a:gd name="connsiteY480" fmla="*/ 6353 h 9525"/>
                              <a:gd name="connsiteX481" fmla="*/ 26375 w 28575"/>
                              <a:gd name="connsiteY481" fmla="*/ 6353 h 9525"/>
                              <a:gd name="connsiteX482" fmla="*/ 26375 w 28575"/>
                              <a:gd name="connsiteY482" fmla="*/ 6353 h 9525"/>
                              <a:gd name="connsiteX483" fmla="*/ 26375 w 28575"/>
                              <a:gd name="connsiteY483" fmla="*/ 6353 h 9525"/>
                              <a:gd name="connsiteX484" fmla="*/ 27108 w 28575"/>
                              <a:gd name="connsiteY484" fmla="*/ 6353 h 9525"/>
                              <a:gd name="connsiteX485" fmla="*/ 27108 w 28575"/>
                              <a:gd name="connsiteY485" fmla="*/ 6353 h 9525"/>
                              <a:gd name="connsiteX486" fmla="*/ 27108 w 28575"/>
                              <a:gd name="connsiteY486" fmla="*/ 6353 h 9525"/>
                              <a:gd name="connsiteX487" fmla="*/ 27108 w 28575"/>
                              <a:gd name="connsiteY487" fmla="*/ 6353 h 9525"/>
                              <a:gd name="connsiteX488" fmla="*/ 27108 w 28575"/>
                              <a:gd name="connsiteY488" fmla="*/ 6353 h 9525"/>
                              <a:gd name="connsiteX489" fmla="*/ 27108 w 28575"/>
                              <a:gd name="connsiteY489" fmla="*/ 6353 h 9525"/>
                              <a:gd name="connsiteX490" fmla="*/ 27108 w 28575"/>
                              <a:gd name="connsiteY490" fmla="*/ 6353 h 9525"/>
                              <a:gd name="connsiteX491" fmla="*/ 27108 w 28575"/>
                              <a:gd name="connsiteY491" fmla="*/ 6353 h 9525"/>
                              <a:gd name="connsiteX492" fmla="*/ 27108 w 28575"/>
                              <a:gd name="connsiteY492" fmla="*/ 6353 h 9525"/>
                              <a:gd name="connsiteX493" fmla="*/ 27108 w 28575"/>
                              <a:gd name="connsiteY493" fmla="*/ 6353 h 9525"/>
                              <a:gd name="connsiteX494" fmla="*/ 27108 w 28575"/>
                              <a:gd name="connsiteY494" fmla="*/ 6353 h 9525"/>
                              <a:gd name="connsiteX495" fmla="*/ 27108 w 28575"/>
                              <a:gd name="connsiteY495" fmla="*/ 6353 h 9525"/>
                              <a:gd name="connsiteX496" fmla="*/ 27842 w 28575"/>
                              <a:gd name="connsiteY496" fmla="*/ 6353 h 9525"/>
                              <a:gd name="connsiteX497" fmla="*/ 27842 w 28575"/>
                              <a:gd name="connsiteY497" fmla="*/ 6353 h 9525"/>
                              <a:gd name="connsiteX498" fmla="*/ 27842 w 28575"/>
                              <a:gd name="connsiteY498" fmla="*/ 6353 h 9525"/>
                              <a:gd name="connsiteX499" fmla="*/ 27842 w 28575"/>
                              <a:gd name="connsiteY499" fmla="*/ 6353 h 9525"/>
                              <a:gd name="connsiteX500" fmla="*/ 27842 w 28575"/>
                              <a:gd name="connsiteY500" fmla="*/ 6353 h 9525"/>
                              <a:gd name="connsiteX501" fmla="*/ 27842 w 28575"/>
                              <a:gd name="connsiteY501" fmla="*/ 6353 h 9525"/>
                              <a:gd name="connsiteX502" fmla="*/ 27842 w 28575"/>
                              <a:gd name="connsiteY502" fmla="*/ 6353 h 9525"/>
                              <a:gd name="connsiteX503" fmla="*/ 27842 w 28575"/>
                              <a:gd name="connsiteY503" fmla="*/ 6353 h 9525"/>
                              <a:gd name="connsiteX504" fmla="*/ 27842 w 28575"/>
                              <a:gd name="connsiteY504" fmla="*/ 3172 h 9525"/>
                              <a:gd name="connsiteX505" fmla="*/ 27842 w 28575"/>
                              <a:gd name="connsiteY505" fmla="*/ 3172 h 9525"/>
                              <a:gd name="connsiteX506" fmla="*/ 27842 w 28575"/>
                              <a:gd name="connsiteY506" fmla="*/ 6353 h 9525"/>
                              <a:gd name="connsiteX507" fmla="*/ 27842 w 28575"/>
                              <a:gd name="connsiteY507" fmla="*/ 3172 h 9525"/>
                              <a:gd name="connsiteX508" fmla="*/ 27842 w 28575"/>
                              <a:gd name="connsiteY508" fmla="*/ 6353 h 9525"/>
                              <a:gd name="connsiteX509" fmla="*/ 27842 w 28575"/>
                              <a:gd name="connsiteY509" fmla="*/ 6353 h 9525"/>
                              <a:gd name="connsiteX510" fmla="*/ 28575 w 28575"/>
                              <a:gd name="connsiteY510" fmla="*/ 6353 h 9525"/>
                              <a:gd name="connsiteX511" fmla="*/ 28575 w 28575"/>
                              <a:gd name="connsiteY511" fmla="*/ 635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6353"/>
                                </a:moveTo>
                                <a:lnTo>
                                  <a:pt x="0" y="6353"/>
                                </a:lnTo>
                                <a:lnTo>
                                  <a:pt x="733" y="6353"/>
                                </a:lnTo>
                                <a:lnTo>
                                  <a:pt x="733" y="6353"/>
                                </a:lnTo>
                                <a:lnTo>
                                  <a:pt x="733" y="6353"/>
                                </a:lnTo>
                                <a:lnTo>
                                  <a:pt x="733" y="6353"/>
                                </a:lnTo>
                                <a:lnTo>
                                  <a:pt x="733" y="6353"/>
                                </a:lnTo>
                                <a:lnTo>
                                  <a:pt x="733" y="6353"/>
                                </a:lnTo>
                                <a:lnTo>
                                  <a:pt x="733" y="6353"/>
                                </a:lnTo>
                                <a:lnTo>
                                  <a:pt x="733" y="6353"/>
                                </a:lnTo>
                                <a:lnTo>
                                  <a:pt x="733" y="6353"/>
                                </a:lnTo>
                                <a:lnTo>
                                  <a:pt x="733" y="6353"/>
                                </a:lnTo>
                                <a:lnTo>
                                  <a:pt x="733" y="6353"/>
                                </a:lnTo>
                                <a:lnTo>
                                  <a:pt x="733" y="6353"/>
                                </a:lnTo>
                                <a:lnTo>
                                  <a:pt x="733" y="6353"/>
                                </a:lnTo>
                                <a:lnTo>
                                  <a:pt x="733" y="6353"/>
                                </a:lnTo>
                                <a:lnTo>
                                  <a:pt x="733" y="3172"/>
                                </a:lnTo>
                                <a:lnTo>
                                  <a:pt x="733" y="3172"/>
                                </a:lnTo>
                                <a:lnTo>
                                  <a:pt x="733" y="6353"/>
                                </a:lnTo>
                                <a:lnTo>
                                  <a:pt x="733" y="6353"/>
                                </a:lnTo>
                                <a:lnTo>
                                  <a:pt x="733" y="6353"/>
                                </a:lnTo>
                                <a:lnTo>
                                  <a:pt x="733" y="6353"/>
                                </a:lnTo>
                                <a:lnTo>
                                  <a:pt x="1467" y="6353"/>
                                </a:lnTo>
                                <a:lnTo>
                                  <a:pt x="1467" y="6353"/>
                                </a:lnTo>
                                <a:lnTo>
                                  <a:pt x="1467" y="6353"/>
                                </a:lnTo>
                                <a:lnTo>
                                  <a:pt x="1467" y="6353"/>
                                </a:lnTo>
                                <a:lnTo>
                                  <a:pt x="1467" y="6353"/>
                                </a:lnTo>
                                <a:lnTo>
                                  <a:pt x="1467" y="6353"/>
                                </a:lnTo>
                                <a:lnTo>
                                  <a:pt x="1467" y="6353"/>
                                </a:lnTo>
                                <a:lnTo>
                                  <a:pt x="1467" y="6353"/>
                                </a:lnTo>
                                <a:lnTo>
                                  <a:pt x="1467" y="6353"/>
                                </a:lnTo>
                                <a:lnTo>
                                  <a:pt x="1467" y="6353"/>
                                </a:lnTo>
                                <a:lnTo>
                                  <a:pt x="1467" y="6353"/>
                                </a:lnTo>
                                <a:lnTo>
                                  <a:pt x="1467" y="6353"/>
                                </a:lnTo>
                                <a:lnTo>
                                  <a:pt x="2200" y="6353"/>
                                </a:lnTo>
                                <a:lnTo>
                                  <a:pt x="2200" y="6353"/>
                                </a:lnTo>
                                <a:lnTo>
                                  <a:pt x="2200" y="6353"/>
                                </a:lnTo>
                                <a:lnTo>
                                  <a:pt x="2200" y="6353"/>
                                </a:lnTo>
                                <a:lnTo>
                                  <a:pt x="2200" y="6353"/>
                                </a:lnTo>
                                <a:lnTo>
                                  <a:pt x="2200" y="6353"/>
                                </a:lnTo>
                                <a:lnTo>
                                  <a:pt x="2200" y="6353"/>
                                </a:lnTo>
                                <a:lnTo>
                                  <a:pt x="2200" y="6353"/>
                                </a:lnTo>
                                <a:lnTo>
                                  <a:pt x="2200" y="3172"/>
                                </a:lnTo>
                                <a:lnTo>
                                  <a:pt x="2200" y="3172"/>
                                </a:lnTo>
                                <a:lnTo>
                                  <a:pt x="2200" y="6353"/>
                                </a:lnTo>
                                <a:lnTo>
                                  <a:pt x="2200" y="6353"/>
                                </a:lnTo>
                                <a:lnTo>
                                  <a:pt x="2934" y="6353"/>
                                </a:lnTo>
                                <a:lnTo>
                                  <a:pt x="2934" y="6353"/>
                                </a:lnTo>
                                <a:lnTo>
                                  <a:pt x="2934" y="6353"/>
                                </a:lnTo>
                                <a:lnTo>
                                  <a:pt x="2934" y="6353"/>
                                </a:lnTo>
                                <a:lnTo>
                                  <a:pt x="2934" y="3172"/>
                                </a:lnTo>
                                <a:lnTo>
                                  <a:pt x="2934" y="6353"/>
                                </a:lnTo>
                                <a:lnTo>
                                  <a:pt x="2934" y="6353"/>
                                </a:lnTo>
                                <a:lnTo>
                                  <a:pt x="2934" y="3172"/>
                                </a:lnTo>
                                <a:lnTo>
                                  <a:pt x="2934" y="6353"/>
                                </a:lnTo>
                                <a:lnTo>
                                  <a:pt x="2934" y="6353"/>
                                </a:lnTo>
                                <a:lnTo>
                                  <a:pt x="2934" y="6353"/>
                                </a:lnTo>
                                <a:lnTo>
                                  <a:pt x="2934" y="6353"/>
                                </a:lnTo>
                                <a:lnTo>
                                  <a:pt x="3667" y="6353"/>
                                </a:lnTo>
                                <a:lnTo>
                                  <a:pt x="3667" y="6353"/>
                                </a:lnTo>
                                <a:lnTo>
                                  <a:pt x="3667" y="6353"/>
                                </a:lnTo>
                                <a:lnTo>
                                  <a:pt x="3667" y="6353"/>
                                </a:lnTo>
                                <a:lnTo>
                                  <a:pt x="3667" y="6353"/>
                                </a:lnTo>
                                <a:lnTo>
                                  <a:pt x="3667" y="6353"/>
                                </a:lnTo>
                                <a:lnTo>
                                  <a:pt x="3667" y="6353"/>
                                </a:lnTo>
                                <a:lnTo>
                                  <a:pt x="3667" y="6353"/>
                                </a:lnTo>
                                <a:lnTo>
                                  <a:pt x="3667" y="6353"/>
                                </a:lnTo>
                                <a:lnTo>
                                  <a:pt x="3667" y="3172"/>
                                </a:lnTo>
                                <a:lnTo>
                                  <a:pt x="3667" y="3172"/>
                                </a:lnTo>
                                <a:lnTo>
                                  <a:pt x="3667" y="0"/>
                                </a:lnTo>
                                <a:lnTo>
                                  <a:pt x="4401" y="3172"/>
                                </a:lnTo>
                                <a:lnTo>
                                  <a:pt x="4401" y="3172"/>
                                </a:lnTo>
                                <a:lnTo>
                                  <a:pt x="4401" y="6353"/>
                                </a:lnTo>
                                <a:lnTo>
                                  <a:pt x="4401" y="6353"/>
                                </a:lnTo>
                                <a:lnTo>
                                  <a:pt x="4401" y="6353"/>
                                </a:lnTo>
                                <a:lnTo>
                                  <a:pt x="4401" y="6353"/>
                                </a:lnTo>
                                <a:lnTo>
                                  <a:pt x="4401" y="6353"/>
                                </a:lnTo>
                                <a:lnTo>
                                  <a:pt x="4401" y="6353"/>
                                </a:lnTo>
                                <a:lnTo>
                                  <a:pt x="4401" y="6353"/>
                                </a:lnTo>
                                <a:lnTo>
                                  <a:pt x="4401" y="6353"/>
                                </a:lnTo>
                                <a:lnTo>
                                  <a:pt x="4401" y="6353"/>
                                </a:lnTo>
                                <a:lnTo>
                                  <a:pt x="4401" y="6353"/>
                                </a:lnTo>
                                <a:lnTo>
                                  <a:pt x="4401" y="6353"/>
                                </a:lnTo>
                                <a:lnTo>
                                  <a:pt x="4401" y="6353"/>
                                </a:lnTo>
                                <a:lnTo>
                                  <a:pt x="5124" y="6353"/>
                                </a:lnTo>
                                <a:lnTo>
                                  <a:pt x="5124" y="6353"/>
                                </a:lnTo>
                                <a:lnTo>
                                  <a:pt x="5124" y="6353"/>
                                </a:lnTo>
                                <a:lnTo>
                                  <a:pt x="5124" y="6353"/>
                                </a:lnTo>
                                <a:lnTo>
                                  <a:pt x="5124" y="6353"/>
                                </a:lnTo>
                                <a:lnTo>
                                  <a:pt x="5124" y="6353"/>
                                </a:lnTo>
                                <a:lnTo>
                                  <a:pt x="5124" y="6353"/>
                                </a:lnTo>
                                <a:lnTo>
                                  <a:pt x="5124" y="6353"/>
                                </a:lnTo>
                                <a:lnTo>
                                  <a:pt x="5124" y="6353"/>
                                </a:lnTo>
                                <a:lnTo>
                                  <a:pt x="5124" y="6353"/>
                                </a:lnTo>
                                <a:lnTo>
                                  <a:pt x="5124" y="6353"/>
                                </a:lnTo>
                                <a:lnTo>
                                  <a:pt x="5124" y="6353"/>
                                </a:lnTo>
                                <a:lnTo>
                                  <a:pt x="5124" y="9525"/>
                                </a:lnTo>
                                <a:lnTo>
                                  <a:pt x="5124" y="6353"/>
                                </a:lnTo>
                                <a:lnTo>
                                  <a:pt x="5124" y="6353"/>
                                </a:lnTo>
                                <a:lnTo>
                                  <a:pt x="5124" y="6353"/>
                                </a:lnTo>
                                <a:lnTo>
                                  <a:pt x="5124" y="6353"/>
                                </a:lnTo>
                                <a:lnTo>
                                  <a:pt x="5124" y="3172"/>
                                </a:lnTo>
                                <a:lnTo>
                                  <a:pt x="5858" y="6353"/>
                                </a:lnTo>
                                <a:lnTo>
                                  <a:pt x="5858" y="6353"/>
                                </a:lnTo>
                                <a:lnTo>
                                  <a:pt x="5858" y="6353"/>
                                </a:lnTo>
                                <a:lnTo>
                                  <a:pt x="5858" y="6353"/>
                                </a:lnTo>
                                <a:lnTo>
                                  <a:pt x="5858" y="6353"/>
                                </a:lnTo>
                                <a:lnTo>
                                  <a:pt x="5858" y="6353"/>
                                </a:lnTo>
                                <a:lnTo>
                                  <a:pt x="5858" y="6353"/>
                                </a:lnTo>
                                <a:lnTo>
                                  <a:pt x="5858" y="3172"/>
                                </a:lnTo>
                                <a:lnTo>
                                  <a:pt x="5858" y="6353"/>
                                </a:lnTo>
                                <a:lnTo>
                                  <a:pt x="5858" y="3172"/>
                                </a:lnTo>
                                <a:lnTo>
                                  <a:pt x="5858" y="3172"/>
                                </a:lnTo>
                                <a:lnTo>
                                  <a:pt x="5858" y="3172"/>
                                </a:lnTo>
                                <a:lnTo>
                                  <a:pt x="6591" y="3172"/>
                                </a:lnTo>
                                <a:lnTo>
                                  <a:pt x="6591" y="6353"/>
                                </a:lnTo>
                                <a:lnTo>
                                  <a:pt x="6591" y="6353"/>
                                </a:lnTo>
                                <a:lnTo>
                                  <a:pt x="6591" y="6353"/>
                                </a:lnTo>
                                <a:lnTo>
                                  <a:pt x="6591" y="3172"/>
                                </a:lnTo>
                                <a:lnTo>
                                  <a:pt x="6591" y="3172"/>
                                </a:lnTo>
                                <a:lnTo>
                                  <a:pt x="6591" y="3172"/>
                                </a:lnTo>
                                <a:lnTo>
                                  <a:pt x="6591" y="3172"/>
                                </a:lnTo>
                                <a:lnTo>
                                  <a:pt x="6591" y="3172"/>
                                </a:lnTo>
                                <a:lnTo>
                                  <a:pt x="6591" y="3172"/>
                                </a:lnTo>
                                <a:lnTo>
                                  <a:pt x="6591" y="3172"/>
                                </a:lnTo>
                                <a:lnTo>
                                  <a:pt x="6591" y="3172"/>
                                </a:lnTo>
                                <a:lnTo>
                                  <a:pt x="7325" y="3172"/>
                                </a:lnTo>
                                <a:lnTo>
                                  <a:pt x="7325" y="6353"/>
                                </a:lnTo>
                                <a:lnTo>
                                  <a:pt x="7325" y="6353"/>
                                </a:lnTo>
                                <a:lnTo>
                                  <a:pt x="7325" y="6353"/>
                                </a:lnTo>
                                <a:lnTo>
                                  <a:pt x="7325" y="6353"/>
                                </a:lnTo>
                                <a:lnTo>
                                  <a:pt x="7325" y="3172"/>
                                </a:lnTo>
                                <a:lnTo>
                                  <a:pt x="7325" y="6353"/>
                                </a:lnTo>
                                <a:lnTo>
                                  <a:pt x="7325" y="6353"/>
                                </a:lnTo>
                                <a:lnTo>
                                  <a:pt x="7325" y="6353"/>
                                </a:lnTo>
                                <a:lnTo>
                                  <a:pt x="7325" y="6353"/>
                                </a:lnTo>
                                <a:lnTo>
                                  <a:pt x="7325" y="6353"/>
                                </a:lnTo>
                                <a:lnTo>
                                  <a:pt x="7325" y="6353"/>
                                </a:lnTo>
                                <a:lnTo>
                                  <a:pt x="8058" y="6353"/>
                                </a:lnTo>
                                <a:lnTo>
                                  <a:pt x="8058" y="6353"/>
                                </a:lnTo>
                                <a:lnTo>
                                  <a:pt x="8058" y="6353"/>
                                </a:lnTo>
                                <a:lnTo>
                                  <a:pt x="8058" y="6353"/>
                                </a:lnTo>
                                <a:lnTo>
                                  <a:pt x="8058" y="6353"/>
                                </a:lnTo>
                                <a:lnTo>
                                  <a:pt x="8058" y="6353"/>
                                </a:lnTo>
                                <a:lnTo>
                                  <a:pt x="8058" y="6353"/>
                                </a:lnTo>
                                <a:lnTo>
                                  <a:pt x="8058" y="6353"/>
                                </a:lnTo>
                                <a:lnTo>
                                  <a:pt x="8058" y="6353"/>
                                </a:lnTo>
                                <a:lnTo>
                                  <a:pt x="8058" y="6353"/>
                                </a:lnTo>
                                <a:lnTo>
                                  <a:pt x="8058" y="6353"/>
                                </a:lnTo>
                                <a:lnTo>
                                  <a:pt x="8058" y="6353"/>
                                </a:lnTo>
                                <a:lnTo>
                                  <a:pt x="8058" y="6353"/>
                                </a:lnTo>
                                <a:lnTo>
                                  <a:pt x="8058" y="6353"/>
                                </a:lnTo>
                                <a:lnTo>
                                  <a:pt x="8792" y="3172"/>
                                </a:lnTo>
                                <a:lnTo>
                                  <a:pt x="8792" y="3172"/>
                                </a:lnTo>
                                <a:lnTo>
                                  <a:pt x="8792" y="3172"/>
                                </a:lnTo>
                                <a:lnTo>
                                  <a:pt x="8792" y="6353"/>
                                </a:lnTo>
                                <a:lnTo>
                                  <a:pt x="8792" y="6353"/>
                                </a:lnTo>
                                <a:lnTo>
                                  <a:pt x="8792" y="6353"/>
                                </a:lnTo>
                                <a:lnTo>
                                  <a:pt x="8792" y="6353"/>
                                </a:lnTo>
                                <a:lnTo>
                                  <a:pt x="8792" y="6353"/>
                                </a:lnTo>
                                <a:lnTo>
                                  <a:pt x="8792" y="6353"/>
                                </a:lnTo>
                                <a:lnTo>
                                  <a:pt x="8792" y="3172"/>
                                </a:lnTo>
                                <a:lnTo>
                                  <a:pt x="8792" y="6353"/>
                                </a:lnTo>
                                <a:lnTo>
                                  <a:pt x="8792" y="3172"/>
                                </a:lnTo>
                                <a:lnTo>
                                  <a:pt x="9525" y="6353"/>
                                </a:lnTo>
                                <a:lnTo>
                                  <a:pt x="9525" y="6353"/>
                                </a:lnTo>
                                <a:lnTo>
                                  <a:pt x="9525" y="6353"/>
                                </a:lnTo>
                                <a:lnTo>
                                  <a:pt x="9525" y="6353"/>
                                </a:lnTo>
                                <a:lnTo>
                                  <a:pt x="9525" y="6353"/>
                                </a:lnTo>
                                <a:lnTo>
                                  <a:pt x="9525" y="6353"/>
                                </a:lnTo>
                                <a:lnTo>
                                  <a:pt x="9525" y="6353"/>
                                </a:lnTo>
                                <a:lnTo>
                                  <a:pt x="9525" y="6353"/>
                                </a:lnTo>
                                <a:lnTo>
                                  <a:pt x="9525" y="6353"/>
                                </a:lnTo>
                                <a:lnTo>
                                  <a:pt x="9525" y="6353"/>
                                </a:lnTo>
                                <a:lnTo>
                                  <a:pt x="9525" y="6353"/>
                                </a:lnTo>
                                <a:lnTo>
                                  <a:pt x="9525" y="6353"/>
                                </a:lnTo>
                                <a:lnTo>
                                  <a:pt x="10258" y="6353"/>
                                </a:lnTo>
                                <a:lnTo>
                                  <a:pt x="10258" y="3172"/>
                                </a:lnTo>
                                <a:lnTo>
                                  <a:pt x="10258" y="6353"/>
                                </a:lnTo>
                                <a:lnTo>
                                  <a:pt x="10258" y="3172"/>
                                </a:lnTo>
                                <a:lnTo>
                                  <a:pt x="10258" y="3172"/>
                                </a:lnTo>
                                <a:lnTo>
                                  <a:pt x="10258" y="6353"/>
                                </a:lnTo>
                                <a:lnTo>
                                  <a:pt x="10258" y="6353"/>
                                </a:lnTo>
                                <a:lnTo>
                                  <a:pt x="10258" y="6353"/>
                                </a:lnTo>
                                <a:lnTo>
                                  <a:pt x="10258" y="6353"/>
                                </a:lnTo>
                                <a:lnTo>
                                  <a:pt x="10258" y="6353"/>
                                </a:lnTo>
                                <a:lnTo>
                                  <a:pt x="10258" y="6353"/>
                                </a:lnTo>
                                <a:lnTo>
                                  <a:pt x="10258" y="6353"/>
                                </a:lnTo>
                                <a:lnTo>
                                  <a:pt x="10258" y="6353"/>
                                </a:lnTo>
                                <a:lnTo>
                                  <a:pt x="10258" y="6353"/>
                                </a:lnTo>
                                <a:lnTo>
                                  <a:pt x="10258" y="6353"/>
                                </a:lnTo>
                                <a:lnTo>
                                  <a:pt x="10258" y="6353"/>
                                </a:lnTo>
                                <a:lnTo>
                                  <a:pt x="10258" y="6353"/>
                                </a:lnTo>
                                <a:lnTo>
                                  <a:pt x="10258" y="6353"/>
                                </a:lnTo>
                                <a:lnTo>
                                  <a:pt x="10992" y="6353"/>
                                </a:lnTo>
                                <a:lnTo>
                                  <a:pt x="10992" y="6353"/>
                                </a:lnTo>
                                <a:lnTo>
                                  <a:pt x="10992" y="6353"/>
                                </a:lnTo>
                                <a:lnTo>
                                  <a:pt x="10992" y="6353"/>
                                </a:lnTo>
                                <a:lnTo>
                                  <a:pt x="10992" y="6353"/>
                                </a:lnTo>
                                <a:lnTo>
                                  <a:pt x="10992" y="6353"/>
                                </a:lnTo>
                                <a:lnTo>
                                  <a:pt x="10992" y="6353"/>
                                </a:lnTo>
                                <a:lnTo>
                                  <a:pt x="10992" y="6353"/>
                                </a:lnTo>
                                <a:lnTo>
                                  <a:pt x="10992" y="6353"/>
                                </a:lnTo>
                                <a:lnTo>
                                  <a:pt x="10992" y="6353"/>
                                </a:lnTo>
                                <a:lnTo>
                                  <a:pt x="10992" y="6353"/>
                                </a:lnTo>
                                <a:lnTo>
                                  <a:pt x="10992" y="6353"/>
                                </a:lnTo>
                                <a:lnTo>
                                  <a:pt x="11725" y="3172"/>
                                </a:lnTo>
                                <a:lnTo>
                                  <a:pt x="11725" y="6353"/>
                                </a:lnTo>
                                <a:lnTo>
                                  <a:pt x="11725" y="6353"/>
                                </a:lnTo>
                                <a:lnTo>
                                  <a:pt x="11725" y="6353"/>
                                </a:lnTo>
                                <a:lnTo>
                                  <a:pt x="11725" y="9525"/>
                                </a:lnTo>
                                <a:lnTo>
                                  <a:pt x="11725" y="6353"/>
                                </a:lnTo>
                                <a:lnTo>
                                  <a:pt x="11725" y="9525"/>
                                </a:lnTo>
                                <a:lnTo>
                                  <a:pt x="11725" y="9525"/>
                                </a:lnTo>
                                <a:lnTo>
                                  <a:pt x="11725" y="6353"/>
                                </a:lnTo>
                                <a:lnTo>
                                  <a:pt x="11725" y="6353"/>
                                </a:lnTo>
                                <a:lnTo>
                                  <a:pt x="11725" y="6353"/>
                                </a:lnTo>
                                <a:lnTo>
                                  <a:pt x="11725" y="3172"/>
                                </a:lnTo>
                                <a:lnTo>
                                  <a:pt x="11725" y="6353"/>
                                </a:lnTo>
                                <a:lnTo>
                                  <a:pt x="11725" y="6353"/>
                                </a:lnTo>
                                <a:lnTo>
                                  <a:pt x="12459" y="6353"/>
                                </a:lnTo>
                                <a:lnTo>
                                  <a:pt x="12459" y="6353"/>
                                </a:lnTo>
                                <a:lnTo>
                                  <a:pt x="12459" y="6353"/>
                                </a:lnTo>
                                <a:lnTo>
                                  <a:pt x="12459" y="6353"/>
                                </a:lnTo>
                                <a:lnTo>
                                  <a:pt x="12459" y="3172"/>
                                </a:lnTo>
                                <a:lnTo>
                                  <a:pt x="12459" y="3172"/>
                                </a:lnTo>
                                <a:lnTo>
                                  <a:pt x="12459" y="6353"/>
                                </a:lnTo>
                                <a:lnTo>
                                  <a:pt x="12459" y="6353"/>
                                </a:lnTo>
                                <a:lnTo>
                                  <a:pt x="12459" y="6353"/>
                                </a:lnTo>
                                <a:lnTo>
                                  <a:pt x="12459" y="6353"/>
                                </a:lnTo>
                                <a:lnTo>
                                  <a:pt x="12459" y="6353"/>
                                </a:lnTo>
                                <a:lnTo>
                                  <a:pt x="12459" y="6353"/>
                                </a:lnTo>
                                <a:lnTo>
                                  <a:pt x="13192" y="6353"/>
                                </a:lnTo>
                                <a:lnTo>
                                  <a:pt x="13192" y="6353"/>
                                </a:lnTo>
                                <a:lnTo>
                                  <a:pt x="13192" y="6353"/>
                                </a:lnTo>
                                <a:lnTo>
                                  <a:pt x="13192" y="6353"/>
                                </a:lnTo>
                                <a:lnTo>
                                  <a:pt x="13192" y="6353"/>
                                </a:lnTo>
                                <a:lnTo>
                                  <a:pt x="13192" y="6353"/>
                                </a:lnTo>
                                <a:lnTo>
                                  <a:pt x="13192" y="6353"/>
                                </a:lnTo>
                                <a:lnTo>
                                  <a:pt x="13192" y="6353"/>
                                </a:lnTo>
                                <a:lnTo>
                                  <a:pt x="13192" y="6353"/>
                                </a:lnTo>
                                <a:lnTo>
                                  <a:pt x="13192" y="6353"/>
                                </a:lnTo>
                                <a:lnTo>
                                  <a:pt x="13192" y="6353"/>
                                </a:lnTo>
                                <a:lnTo>
                                  <a:pt x="13192" y="6353"/>
                                </a:lnTo>
                                <a:lnTo>
                                  <a:pt x="13926" y="6353"/>
                                </a:lnTo>
                                <a:lnTo>
                                  <a:pt x="13926" y="6353"/>
                                </a:lnTo>
                                <a:lnTo>
                                  <a:pt x="13926" y="6353"/>
                                </a:lnTo>
                                <a:lnTo>
                                  <a:pt x="13926" y="6353"/>
                                </a:lnTo>
                                <a:lnTo>
                                  <a:pt x="13926" y="6353"/>
                                </a:lnTo>
                                <a:lnTo>
                                  <a:pt x="13926" y="6353"/>
                                </a:lnTo>
                                <a:lnTo>
                                  <a:pt x="13926" y="6353"/>
                                </a:lnTo>
                                <a:lnTo>
                                  <a:pt x="13926" y="6353"/>
                                </a:lnTo>
                                <a:lnTo>
                                  <a:pt x="13926" y="6353"/>
                                </a:lnTo>
                                <a:lnTo>
                                  <a:pt x="13926" y="6353"/>
                                </a:lnTo>
                                <a:lnTo>
                                  <a:pt x="13926" y="6353"/>
                                </a:lnTo>
                                <a:lnTo>
                                  <a:pt x="13926" y="6353"/>
                                </a:lnTo>
                                <a:lnTo>
                                  <a:pt x="14649" y="6353"/>
                                </a:lnTo>
                                <a:lnTo>
                                  <a:pt x="14649" y="6353"/>
                                </a:lnTo>
                                <a:lnTo>
                                  <a:pt x="14649" y="6353"/>
                                </a:lnTo>
                                <a:lnTo>
                                  <a:pt x="14649" y="6353"/>
                                </a:lnTo>
                                <a:lnTo>
                                  <a:pt x="14649" y="6353"/>
                                </a:lnTo>
                                <a:lnTo>
                                  <a:pt x="14649" y="6353"/>
                                </a:lnTo>
                                <a:lnTo>
                                  <a:pt x="14649" y="6353"/>
                                </a:lnTo>
                                <a:lnTo>
                                  <a:pt x="14649" y="6353"/>
                                </a:lnTo>
                                <a:lnTo>
                                  <a:pt x="14649" y="6353"/>
                                </a:lnTo>
                                <a:lnTo>
                                  <a:pt x="14649" y="6353"/>
                                </a:lnTo>
                                <a:lnTo>
                                  <a:pt x="14649" y="6353"/>
                                </a:lnTo>
                                <a:lnTo>
                                  <a:pt x="14649" y="6353"/>
                                </a:lnTo>
                                <a:lnTo>
                                  <a:pt x="14649" y="6353"/>
                                </a:lnTo>
                                <a:lnTo>
                                  <a:pt x="14649" y="6353"/>
                                </a:lnTo>
                                <a:lnTo>
                                  <a:pt x="14649" y="6353"/>
                                </a:lnTo>
                                <a:lnTo>
                                  <a:pt x="14649" y="6353"/>
                                </a:lnTo>
                                <a:lnTo>
                                  <a:pt x="14649" y="6353"/>
                                </a:lnTo>
                                <a:lnTo>
                                  <a:pt x="14649" y="6353"/>
                                </a:lnTo>
                                <a:lnTo>
                                  <a:pt x="15383" y="9525"/>
                                </a:lnTo>
                                <a:lnTo>
                                  <a:pt x="15383" y="6353"/>
                                </a:lnTo>
                                <a:lnTo>
                                  <a:pt x="15383" y="6353"/>
                                </a:lnTo>
                                <a:lnTo>
                                  <a:pt x="15383" y="6353"/>
                                </a:lnTo>
                                <a:lnTo>
                                  <a:pt x="15383" y="6353"/>
                                </a:lnTo>
                                <a:lnTo>
                                  <a:pt x="15383" y="6353"/>
                                </a:lnTo>
                                <a:lnTo>
                                  <a:pt x="15383" y="6353"/>
                                </a:lnTo>
                                <a:lnTo>
                                  <a:pt x="15383" y="6353"/>
                                </a:lnTo>
                                <a:lnTo>
                                  <a:pt x="15383" y="3172"/>
                                </a:lnTo>
                                <a:lnTo>
                                  <a:pt x="15383" y="3172"/>
                                </a:lnTo>
                                <a:lnTo>
                                  <a:pt x="15383" y="3172"/>
                                </a:lnTo>
                                <a:lnTo>
                                  <a:pt x="15383" y="6353"/>
                                </a:lnTo>
                                <a:lnTo>
                                  <a:pt x="16116" y="6353"/>
                                </a:lnTo>
                                <a:lnTo>
                                  <a:pt x="16116" y="6353"/>
                                </a:lnTo>
                                <a:lnTo>
                                  <a:pt x="16116" y="6353"/>
                                </a:lnTo>
                                <a:lnTo>
                                  <a:pt x="16116" y="6353"/>
                                </a:lnTo>
                                <a:lnTo>
                                  <a:pt x="16116" y="6353"/>
                                </a:lnTo>
                                <a:lnTo>
                                  <a:pt x="16116" y="6353"/>
                                </a:lnTo>
                                <a:lnTo>
                                  <a:pt x="16116" y="6353"/>
                                </a:lnTo>
                                <a:lnTo>
                                  <a:pt x="16116" y="6353"/>
                                </a:lnTo>
                                <a:lnTo>
                                  <a:pt x="16116" y="6353"/>
                                </a:lnTo>
                                <a:lnTo>
                                  <a:pt x="16116" y="6353"/>
                                </a:lnTo>
                                <a:lnTo>
                                  <a:pt x="16116" y="6353"/>
                                </a:lnTo>
                                <a:lnTo>
                                  <a:pt x="16116" y="6353"/>
                                </a:lnTo>
                                <a:lnTo>
                                  <a:pt x="16116" y="6353"/>
                                </a:lnTo>
                                <a:lnTo>
                                  <a:pt x="16116" y="6353"/>
                                </a:lnTo>
                                <a:lnTo>
                                  <a:pt x="16850" y="6353"/>
                                </a:lnTo>
                                <a:lnTo>
                                  <a:pt x="16850" y="6353"/>
                                </a:lnTo>
                                <a:lnTo>
                                  <a:pt x="16850" y="6353"/>
                                </a:lnTo>
                                <a:lnTo>
                                  <a:pt x="16850" y="3172"/>
                                </a:lnTo>
                                <a:lnTo>
                                  <a:pt x="16850" y="6353"/>
                                </a:lnTo>
                                <a:lnTo>
                                  <a:pt x="16850" y="3172"/>
                                </a:lnTo>
                                <a:lnTo>
                                  <a:pt x="16850" y="6353"/>
                                </a:lnTo>
                                <a:lnTo>
                                  <a:pt x="16850" y="6353"/>
                                </a:lnTo>
                                <a:lnTo>
                                  <a:pt x="16850" y="6353"/>
                                </a:lnTo>
                                <a:lnTo>
                                  <a:pt x="16850" y="6353"/>
                                </a:lnTo>
                                <a:lnTo>
                                  <a:pt x="16850" y="6353"/>
                                </a:lnTo>
                                <a:lnTo>
                                  <a:pt x="16850" y="6353"/>
                                </a:lnTo>
                                <a:lnTo>
                                  <a:pt x="17583" y="6353"/>
                                </a:lnTo>
                                <a:lnTo>
                                  <a:pt x="17583" y="6353"/>
                                </a:lnTo>
                                <a:lnTo>
                                  <a:pt x="17583" y="6353"/>
                                </a:lnTo>
                                <a:lnTo>
                                  <a:pt x="17583" y="6353"/>
                                </a:lnTo>
                                <a:lnTo>
                                  <a:pt x="17583" y="3172"/>
                                </a:lnTo>
                                <a:lnTo>
                                  <a:pt x="17583" y="6353"/>
                                </a:lnTo>
                                <a:lnTo>
                                  <a:pt x="17583" y="6353"/>
                                </a:lnTo>
                                <a:lnTo>
                                  <a:pt x="17583" y="6353"/>
                                </a:lnTo>
                                <a:lnTo>
                                  <a:pt x="17583" y="6353"/>
                                </a:lnTo>
                                <a:lnTo>
                                  <a:pt x="17583" y="6353"/>
                                </a:lnTo>
                                <a:lnTo>
                                  <a:pt x="17583" y="3172"/>
                                </a:lnTo>
                                <a:lnTo>
                                  <a:pt x="17583" y="3172"/>
                                </a:lnTo>
                                <a:lnTo>
                                  <a:pt x="18317" y="3172"/>
                                </a:lnTo>
                                <a:lnTo>
                                  <a:pt x="18317" y="6353"/>
                                </a:lnTo>
                                <a:lnTo>
                                  <a:pt x="18317" y="6353"/>
                                </a:lnTo>
                                <a:lnTo>
                                  <a:pt x="18317" y="6353"/>
                                </a:lnTo>
                                <a:lnTo>
                                  <a:pt x="18317" y="6353"/>
                                </a:lnTo>
                                <a:lnTo>
                                  <a:pt x="18317" y="6353"/>
                                </a:lnTo>
                                <a:lnTo>
                                  <a:pt x="18317" y="6353"/>
                                </a:lnTo>
                                <a:lnTo>
                                  <a:pt x="18317" y="6353"/>
                                </a:lnTo>
                                <a:lnTo>
                                  <a:pt x="18317" y="6353"/>
                                </a:lnTo>
                                <a:lnTo>
                                  <a:pt x="18317" y="6353"/>
                                </a:lnTo>
                                <a:lnTo>
                                  <a:pt x="18317" y="6353"/>
                                </a:lnTo>
                                <a:lnTo>
                                  <a:pt x="18317" y="6353"/>
                                </a:lnTo>
                                <a:lnTo>
                                  <a:pt x="19050" y="6353"/>
                                </a:lnTo>
                                <a:lnTo>
                                  <a:pt x="19050" y="6353"/>
                                </a:lnTo>
                                <a:lnTo>
                                  <a:pt x="19050" y="6353"/>
                                </a:lnTo>
                                <a:lnTo>
                                  <a:pt x="19050" y="6353"/>
                                </a:lnTo>
                                <a:lnTo>
                                  <a:pt x="19050" y="6353"/>
                                </a:lnTo>
                                <a:lnTo>
                                  <a:pt x="19050" y="6353"/>
                                </a:lnTo>
                                <a:lnTo>
                                  <a:pt x="19050" y="6353"/>
                                </a:lnTo>
                                <a:lnTo>
                                  <a:pt x="19050" y="6353"/>
                                </a:lnTo>
                                <a:lnTo>
                                  <a:pt x="19050" y="6353"/>
                                </a:lnTo>
                                <a:lnTo>
                                  <a:pt x="19050" y="6353"/>
                                </a:lnTo>
                                <a:lnTo>
                                  <a:pt x="19050" y="6353"/>
                                </a:lnTo>
                                <a:lnTo>
                                  <a:pt x="19050" y="6353"/>
                                </a:lnTo>
                                <a:lnTo>
                                  <a:pt x="19050" y="6353"/>
                                </a:lnTo>
                                <a:lnTo>
                                  <a:pt x="19050" y="6353"/>
                                </a:lnTo>
                                <a:lnTo>
                                  <a:pt x="19050" y="6353"/>
                                </a:lnTo>
                                <a:lnTo>
                                  <a:pt x="19050" y="6353"/>
                                </a:lnTo>
                                <a:lnTo>
                                  <a:pt x="19050" y="6353"/>
                                </a:lnTo>
                                <a:lnTo>
                                  <a:pt x="19050" y="6353"/>
                                </a:lnTo>
                                <a:lnTo>
                                  <a:pt x="19783" y="3172"/>
                                </a:lnTo>
                                <a:lnTo>
                                  <a:pt x="19783" y="3172"/>
                                </a:lnTo>
                                <a:lnTo>
                                  <a:pt x="19783" y="3172"/>
                                </a:lnTo>
                                <a:lnTo>
                                  <a:pt x="19783" y="6353"/>
                                </a:lnTo>
                                <a:lnTo>
                                  <a:pt x="19783" y="6353"/>
                                </a:lnTo>
                                <a:lnTo>
                                  <a:pt x="19783" y="6353"/>
                                </a:lnTo>
                                <a:lnTo>
                                  <a:pt x="19783" y="6353"/>
                                </a:lnTo>
                                <a:lnTo>
                                  <a:pt x="19783" y="6353"/>
                                </a:lnTo>
                                <a:lnTo>
                                  <a:pt x="19783" y="6353"/>
                                </a:lnTo>
                                <a:lnTo>
                                  <a:pt x="19783" y="6353"/>
                                </a:lnTo>
                                <a:lnTo>
                                  <a:pt x="19783" y="6353"/>
                                </a:lnTo>
                                <a:lnTo>
                                  <a:pt x="19783" y="6353"/>
                                </a:lnTo>
                                <a:lnTo>
                                  <a:pt x="19783" y="6353"/>
                                </a:lnTo>
                                <a:lnTo>
                                  <a:pt x="19783" y="6353"/>
                                </a:lnTo>
                                <a:lnTo>
                                  <a:pt x="20517" y="6353"/>
                                </a:lnTo>
                                <a:lnTo>
                                  <a:pt x="20517" y="6353"/>
                                </a:lnTo>
                                <a:lnTo>
                                  <a:pt x="20517" y="6353"/>
                                </a:lnTo>
                                <a:lnTo>
                                  <a:pt x="20517" y="3172"/>
                                </a:lnTo>
                                <a:lnTo>
                                  <a:pt x="20517" y="6353"/>
                                </a:lnTo>
                                <a:lnTo>
                                  <a:pt x="20517" y="6353"/>
                                </a:lnTo>
                                <a:lnTo>
                                  <a:pt x="20517" y="3172"/>
                                </a:lnTo>
                                <a:lnTo>
                                  <a:pt x="20517" y="6353"/>
                                </a:lnTo>
                                <a:lnTo>
                                  <a:pt x="20517" y="6353"/>
                                </a:lnTo>
                                <a:lnTo>
                                  <a:pt x="20517" y="6353"/>
                                </a:lnTo>
                                <a:lnTo>
                                  <a:pt x="20517" y="6353"/>
                                </a:lnTo>
                                <a:lnTo>
                                  <a:pt x="20517" y="6353"/>
                                </a:lnTo>
                                <a:lnTo>
                                  <a:pt x="21250" y="6353"/>
                                </a:lnTo>
                                <a:lnTo>
                                  <a:pt x="21250" y="6353"/>
                                </a:lnTo>
                                <a:lnTo>
                                  <a:pt x="21250" y="6353"/>
                                </a:lnTo>
                                <a:lnTo>
                                  <a:pt x="21250" y="3172"/>
                                </a:lnTo>
                                <a:lnTo>
                                  <a:pt x="21250" y="3172"/>
                                </a:lnTo>
                                <a:lnTo>
                                  <a:pt x="21250" y="6353"/>
                                </a:lnTo>
                                <a:lnTo>
                                  <a:pt x="21250" y="6353"/>
                                </a:lnTo>
                                <a:lnTo>
                                  <a:pt x="21250" y="6353"/>
                                </a:lnTo>
                                <a:lnTo>
                                  <a:pt x="21250" y="6353"/>
                                </a:lnTo>
                                <a:lnTo>
                                  <a:pt x="21250" y="6353"/>
                                </a:lnTo>
                                <a:lnTo>
                                  <a:pt x="21250" y="6353"/>
                                </a:lnTo>
                                <a:lnTo>
                                  <a:pt x="21250" y="6353"/>
                                </a:lnTo>
                                <a:lnTo>
                                  <a:pt x="21984" y="6353"/>
                                </a:lnTo>
                                <a:lnTo>
                                  <a:pt x="21984" y="6353"/>
                                </a:lnTo>
                                <a:lnTo>
                                  <a:pt x="21984" y="6353"/>
                                </a:lnTo>
                                <a:lnTo>
                                  <a:pt x="21984" y="6353"/>
                                </a:lnTo>
                                <a:lnTo>
                                  <a:pt x="21984" y="6353"/>
                                </a:lnTo>
                                <a:lnTo>
                                  <a:pt x="21984" y="6353"/>
                                </a:lnTo>
                                <a:lnTo>
                                  <a:pt x="21984" y="6353"/>
                                </a:lnTo>
                                <a:lnTo>
                                  <a:pt x="21984" y="6353"/>
                                </a:lnTo>
                                <a:lnTo>
                                  <a:pt x="21984" y="6353"/>
                                </a:lnTo>
                                <a:lnTo>
                                  <a:pt x="21984" y="6353"/>
                                </a:lnTo>
                                <a:lnTo>
                                  <a:pt x="21984" y="6353"/>
                                </a:lnTo>
                                <a:lnTo>
                                  <a:pt x="21984" y="6353"/>
                                </a:lnTo>
                                <a:lnTo>
                                  <a:pt x="22717" y="6353"/>
                                </a:lnTo>
                                <a:lnTo>
                                  <a:pt x="22717" y="6353"/>
                                </a:lnTo>
                                <a:lnTo>
                                  <a:pt x="22717" y="6353"/>
                                </a:lnTo>
                                <a:lnTo>
                                  <a:pt x="22717" y="6353"/>
                                </a:lnTo>
                                <a:lnTo>
                                  <a:pt x="22717" y="6353"/>
                                </a:lnTo>
                                <a:lnTo>
                                  <a:pt x="22717" y="3172"/>
                                </a:lnTo>
                                <a:lnTo>
                                  <a:pt x="22717" y="3172"/>
                                </a:lnTo>
                                <a:lnTo>
                                  <a:pt x="22717" y="3172"/>
                                </a:lnTo>
                                <a:lnTo>
                                  <a:pt x="22717" y="3172"/>
                                </a:lnTo>
                                <a:lnTo>
                                  <a:pt x="22717" y="6353"/>
                                </a:lnTo>
                                <a:lnTo>
                                  <a:pt x="22717" y="6353"/>
                                </a:lnTo>
                                <a:lnTo>
                                  <a:pt x="22717" y="6353"/>
                                </a:lnTo>
                                <a:lnTo>
                                  <a:pt x="23451" y="6353"/>
                                </a:lnTo>
                                <a:lnTo>
                                  <a:pt x="23451" y="6353"/>
                                </a:lnTo>
                                <a:lnTo>
                                  <a:pt x="23451" y="6353"/>
                                </a:lnTo>
                                <a:lnTo>
                                  <a:pt x="23451" y="6353"/>
                                </a:lnTo>
                                <a:lnTo>
                                  <a:pt x="23451" y="6353"/>
                                </a:lnTo>
                                <a:lnTo>
                                  <a:pt x="23451" y="6353"/>
                                </a:lnTo>
                                <a:lnTo>
                                  <a:pt x="23451" y="6353"/>
                                </a:lnTo>
                                <a:lnTo>
                                  <a:pt x="23451" y="6353"/>
                                </a:lnTo>
                                <a:lnTo>
                                  <a:pt x="23451" y="6353"/>
                                </a:lnTo>
                                <a:lnTo>
                                  <a:pt x="23451" y="6353"/>
                                </a:lnTo>
                                <a:lnTo>
                                  <a:pt x="23451" y="6353"/>
                                </a:lnTo>
                                <a:lnTo>
                                  <a:pt x="23451" y="6353"/>
                                </a:lnTo>
                                <a:lnTo>
                                  <a:pt x="24174" y="6353"/>
                                </a:lnTo>
                                <a:lnTo>
                                  <a:pt x="24174" y="6353"/>
                                </a:lnTo>
                                <a:lnTo>
                                  <a:pt x="24174" y="6353"/>
                                </a:lnTo>
                                <a:lnTo>
                                  <a:pt x="24174" y="3172"/>
                                </a:lnTo>
                                <a:lnTo>
                                  <a:pt x="24174" y="6353"/>
                                </a:lnTo>
                                <a:lnTo>
                                  <a:pt x="24174" y="6353"/>
                                </a:lnTo>
                                <a:lnTo>
                                  <a:pt x="24174" y="6353"/>
                                </a:lnTo>
                                <a:lnTo>
                                  <a:pt x="24174" y="6353"/>
                                </a:lnTo>
                                <a:lnTo>
                                  <a:pt x="24174" y="6353"/>
                                </a:lnTo>
                                <a:lnTo>
                                  <a:pt x="24174" y="6353"/>
                                </a:lnTo>
                                <a:lnTo>
                                  <a:pt x="24174" y="6353"/>
                                </a:lnTo>
                                <a:lnTo>
                                  <a:pt x="24174" y="6353"/>
                                </a:lnTo>
                                <a:lnTo>
                                  <a:pt x="24174" y="6353"/>
                                </a:lnTo>
                                <a:lnTo>
                                  <a:pt x="24174" y="6353"/>
                                </a:lnTo>
                                <a:lnTo>
                                  <a:pt x="24174" y="6353"/>
                                </a:lnTo>
                                <a:lnTo>
                                  <a:pt x="24174" y="6353"/>
                                </a:lnTo>
                                <a:lnTo>
                                  <a:pt x="24174" y="6353"/>
                                </a:lnTo>
                                <a:lnTo>
                                  <a:pt x="24174" y="6353"/>
                                </a:lnTo>
                                <a:lnTo>
                                  <a:pt x="24174" y="3172"/>
                                </a:lnTo>
                                <a:lnTo>
                                  <a:pt x="24174" y="3172"/>
                                </a:lnTo>
                                <a:lnTo>
                                  <a:pt x="24908" y="3172"/>
                                </a:lnTo>
                                <a:lnTo>
                                  <a:pt x="24908" y="3172"/>
                                </a:lnTo>
                                <a:lnTo>
                                  <a:pt x="24908" y="3172"/>
                                </a:lnTo>
                                <a:lnTo>
                                  <a:pt x="24908" y="6353"/>
                                </a:lnTo>
                                <a:lnTo>
                                  <a:pt x="24908" y="3172"/>
                                </a:lnTo>
                                <a:lnTo>
                                  <a:pt x="24908" y="3172"/>
                                </a:lnTo>
                                <a:lnTo>
                                  <a:pt x="24908" y="3172"/>
                                </a:lnTo>
                                <a:lnTo>
                                  <a:pt x="24908" y="3172"/>
                                </a:lnTo>
                                <a:lnTo>
                                  <a:pt x="24908" y="6353"/>
                                </a:lnTo>
                                <a:lnTo>
                                  <a:pt x="24908" y="6353"/>
                                </a:lnTo>
                                <a:lnTo>
                                  <a:pt x="24908" y="6353"/>
                                </a:lnTo>
                                <a:lnTo>
                                  <a:pt x="24908" y="6353"/>
                                </a:lnTo>
                                <a:lnTo>
                                  <a:pt x="25641" y="6353"/>
                                </a:lnTo>
                                <a:lnTo>
                                  <a:pt x="25641" y="6353"/>
                                </a:lnTo>
                                <a:lnTo>
                                  <a:pt x="25641" y="6353"/>
                                </a:lnTo>
                                <a:lnTo>
                                  <a:pt x="25641" y="3172"/>
                                </a:lnTo>
                                <a:lnTo>
                                  <a:pt x="25641" y="6353"/>
                                </a:lnTo>
                                <a:lnTo>
                                  <a:pt x="25641" y="6353"/>
                                </a:lnTo>
                                <a:lnTo>
                                  <a:pt x="25641" y="6353"/>
                                </a:lnTo>
                                <a:lnTo>
                                  <a:pt x="25641" y="6353"/>
                                </a:lnTo>
                                <a:lnTo>
                                  <a:pt x="25641" y="6353"/>
                                </a:lnTo>
                                <a:lnTo>
                                  <a:pt x="25641" y="6353"/>
                                </a:lnTo>
                                <a:lnTo>
                                  <a:pt x="25641" y="6353"/>
                                </a:lnTo>
                                <a:lnTo>
                                  <a:pt x="25641" y="3172"/>
                                </a:lnTo>
                                <a:lnTo>
                                  <a:pt x="26375" y="3172"/>
                                </a:lnTo>
                                <a:lnTo>
                                  <a:pt x="26375" y="3172"/>
                                </a:lnTo>
                                <a:lnTo>
                                  <a:pt x="26375" y="6353"/>
                                </a:lnTo>
                                <a:lnTo>
                                  <a:pt x="26375" y="6353"/>
                                </a:lnTo>
                                <a:lnTo>
                                  <a:pt x="26375" y="6353"/>
                                </a:lnTo>
                                <a:lnTo>
                                  <a:pt x="26375" y="6353"/>
                                </a:lnTo>
                                <a:lnTo>
                                  <a:pt x="26375" y="6353"/>
                                </a:lnTo>
                                <a:lnTo>
                                  <a:pt x="26375" y="6353"/>
                                </a:lnTo>
                                <a:lnTo>
                                  <a:pt x="26375" y="6353"/>
                                </a:lnTo>
                                <a:lnTo>
                                  <a:pt x="26375" y="6353"/>
                                </a:lnTo>
                                <a:lnTo>
                                  <a:pt x="26375" y="6353"/>
                                </a:lnTo>
                                <a:lnTo>
                                  <a:pt x="26375" y="6353"/>
                                </a:lnTo>
                                <a:lnTo>
                                  <a:pt x="27108" y="6353"/>
                                </a:lnTo>
                                <a:lnTo>
                                  <a:pt x="27108" y="6353"/>
                                </a:lnTo>
                                <a:lnTo>
                                  <a:pt x="27108" y="6353"/>
                                </a:lnTo>
                                <a:lnTo>
                                  <a:pt x="27108" y="6353"/>
                                </a:lnTo>
                                <a:lnTo>
                                  <a:pt x="27108" y="6353"/>
                                </a:lnTo>
                                <a:lnTo>
                                  <a:pt x="27108" y="6353"/>
                                </a:lnTo>
                                <a:lnTo>
                                  <a:pt x="27108" y="6353"/>
                                </a:lnTo>
                                <a:lnTo>
                                  <a:pt x="27108" y="6353"/>
                                </a:lnTo>
                                <a:lnTo>
                                  <a:pt x="27108" y="6353"/>
                                </a:lnTo>
                                <a:lnTo>
                                  <a:pt x="27108" y="6353"/>
                                </a:lnTo>
                                <a:lnTo>
                                  <a:pt x="27108" y="6353"/>
                                </a:lnTo>
                                <a:lnTo>
                                  <a:pt x="27108" y="6353"/>
                                </a:lnTo>
                                <a:lnTo>
                                  <a:pt x="27842" y="6353"/>
                                </a:lnTo>
                                <a:lnTo>
                                  <a:pt x="27842" y="6353"/>
                                </a:lnTo>
                                <a:lnTo>
                                  <a:pt x="27842" y="6353"/>
                                </a:lnTo>
                                <a:lnTo>
                                  <a:pt x="27842" y="6353"/>
                                </a:lnTo>
                                <a:lnTo>
                                  <a:pt x="27842" y="6353"/>
                                </a:lnTo>
                                <a:lnTo>
                                  <a:pt x="27842" y="6353"/>
                                </a:lnTo>
                                <a:lnTo>
                                  <a:pt x="27842" y="6353"/>
                                </a:lnTo>
                                <a:lnTo>
                                  <a:pt x="27842" y="6353"/>
                                </a:lnTo>
                                <a:lnTo>
                                  <a:pt x="27842" y="3172"/>
                                </a:lnTo>
                                <a:lnTo>
                                  <a:pt x="27842" y="3172"/>
                                </a:lnTo>
                                <a:lnTo>
                                  <a:pt x="27842" y="6353"/>
                                </a:lnTo>
                                <a:lnTo>
                                  <a:pt x="27842" y="3172"/>
                                </a:lnTo>
                                <a:lnTo>
                                  <a:pt x="27842" y="6353"/>
                                </a:lnTo>
                                <a:lnTo>
                                  <a:pt x="27842" y="6353"/>
                                </a:lnTo>
                                <a:lnTo>
                                  <a:pt x="28575" y="6353"/>
                                </a:lnTo>
                                <a:lnTo>
                                  <a:pt x="28575" y="635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97" name="Freeform: Shape 897"/>
                        <wps:cNvSpPr/>
                        <wps:spPr>
                          <a:xfrm>
                            <a:off x="3157537" y="3910012"/>
                            <a:ext cx="28575" cy="9525"/>
                          </a:xfrm>
                          <a:custGeom>
                            <a:avLst/>
                            <a:gdLst>
                              <a:gd name="connsiteX0" fmla="*/ 0 w 28575"/>
                              <a:gd name="connsiteY0" fmla="*/ 6353 h 9525"/>
                              <a:gd name="connsiteX1" fmla="*/ 0 w 28575"/>
                              <a:gd name="connsiteY1" fmla="*/ 6353 h 9525"/>
                              <a:gd name="connsiteX2" fmla="*/ 0 w 28575"/>
                              <a:gd name="connsiteY2" fmla="*/ 6353 h 9525"/>
                              <a:gd name="connsiteX3" fmla="*/ 0 w 28575"/>
                              <a:gd name="connsiteY3" fmla="*/ 6353 h 9525"/>
                              <a:gd name="connsiteX4" fmla="*/ 0 w 28575"/>
                              <a:gd name="connsiteY4" fmla="*/ 6353 h 9525"/>
                              <a:gd name="connsiteX5" fmla="*/ 0 w 28575"/>
                              <a:gd name="connsiteY5" fmla="*/ 6353 h 9525"/>
                              <a:gd name="connsiteX6" fmla="*/ 0 w 28575"/>
                              <a:gd name="connsiteY6" fmla="*/ 6353 h 9525"/>
                              <a:gd name="connsiteX7" fmla="*/ 0 w 28575"/>
                              <a:gd name="connsiteY7" fmla="*/ 6353 h 9525"/>
                              <a:gd name="connsiteX8" fmla="*/ 0 w 28575"/>
                              <a:gd name="connsiteY8" fmla="*/ 6353 h 9525"/>
                              <a:gd name="connsiteX9" fmla="*/ 0 w 28575"/>
                              <a:gd name="connsiteY9" fmla="*/ 6353 h 9525"/>
                              <a:gd name="connsiteX10" fmla="*/ 0 w 28575"/>
                              <a:gd name="connsiteY10" fmla="*/ 6353 h 9525"/>
                              <a:gd name="connsiteX11" fmla="*/ 0 w 28575"/>
                              <a:gd name="connsiteY11" fmla="*/ 6353 h 9525"/>
                              <a:gd name="connsiteX12" fmla="*/ 0 w 28575"/>
                              <a:gd name="connsiteY12" fmla="*/ 6353 h 9525"/>
                              <a:gd name="connsiteX13" fmla="*/ 0 w 28575"/>
                              <a:gd name="connsiteY13" fmla="*/ 6353 h 9525"/>
                              <a:gd name="connsiteX14" fmla="*/ 0 w 28575"/>
                              <a:gd name="connsiteY14" fmla="*/ 6353 h 9525"/>
                              <a:gd name="connsiteX15" fmla="*/ 0 w 28575"/>
                              <a:gd name="connsiteY15" fmla="*/ 6353 h 9525"/>
                              <a:gd name="connsiteX16" fmla="*/ 0 w 28575"/>
                              <a:gd name="connsiteY16" fmla="*/ 6353 h 9525"/>
                              <a:gd name="connsiteX17" fmla="*/ 753 w 28575"/>
                              <a:gd name="connsiteY17" fmla="*/ 6353 h 9525"/>
                              <a:gd name="connsiteX18" fmla="*/ 753 w 28575"/>
                              <a:gd name="connsiteY18" fmla="*/ 6353 h 9525"/>
                              <a:gd name="connsiteX19" fmla="*/ 753 w 28575"/>
                              <a:gd name="connsiteY19" fmla="*/ 6353 h 9525"/>
                              <a:gd name="connsiteX20" fmla="*/ 753 w 28575"/>
                              <a:gd name="connsiteY20" fmla="*/ 6353 h 9525"/>
                              <a:gd name="connsiteX21" fmla="*/ 753 w 28575"/>
                              <a:gd name="connsiteY21" fmla="*/ 6353 h 9525"/>
                              <a:gd name="connsiteX22" fmla="*/ 753 w 28575"/>
                              <a:gd name="connsiteY22" fmla="*/ 6353 h 9525"/>
                              <a:gd name="connsiteX23" fmla="*/ 753 w 28575"/>
                              <a:gd name="connsiteY23" fmla="*/ 6353 h 9525"/>
                              <a:gd name="connsiteX24" fmla="*/ 753 w 28575"/>
                              <a:gd name="connsiteY24" fmla="*/ 6353 h 9525"/>
                              <a:gd name="connsiteX25" fmla="*/ 753 w 28575"/>
                              <a:gd name="connsiteY25" fmla="*/ 6353 h 9525"/>
                              <a:gd name="connsiteX26" fmla="*/ 753 w 28575"/>
                              <a:gd name="connsiteY26" fmla="*/ 6353 h 9525"/>
                              <a:gd name="connsiteX27" fmla="*/ 753 w 28575"/>
                              <a:gd name="connsiteY27" fmla="*/ 6353 h 9525"/>
                              <a:gd name="connsiteX28" fmla="*/ 753 w 28575"/>
                              <a:gd name="connsiteY28" fmla="*/ 6353 h 9525"/>
                              <a:gd name="connsiteX29" fmla="*/ 1505 w 28575"/>
                              <a:gd name="connsiteY29" fmla="*/ 6353 h 9525"/>
                              <a:gd name="connsiteX30" fmla="*/ 1505 w 28575"/>
                              <a:gd name="connsiteY30" fmla="*/ 6353 h 9525"/>
                              <a:gd name="connsiteX31" fmla="*/ 1505 w 28575"/>
                              <a:gd name="connsiteY31" fmla="*/ 6353 h 9525"/>
                              <a:gd name="connsiteX32" fmla="*/ 1505 w 28575"/>
                              <a:gd name="connsiteY32" fmla="*/ 6353 h 9525"/>
                              <a:gd name="connsiteX33" fmla="*/ 1505 w 28575"/>
                              <a:gd name="connsiteY33" fmla="*/ 6353 h 9525"/>
                              <a:gd name="connsiteX34" fmla="*/ 1505 w 28575"/>
                              <a:gd name="connsiteY34" fmla="*/ 6353 h 9525"/>
                              <a:gd name="connsiteX35" fmla="*/ 1505 w 28575"/>
                              <a:gd name="connsiteY35" fmla="*/ 6353 h 9525"/>
                              <a:gd name="connsiteX36" fmla="*/ 1505 w 28575"/>
                              <a:gd name="connsiteY36" fmla="*/ 6353 h 9525"/>
                              <a:gd name="connsiteX37" fmla="*/ 1505 w 28575"/>
                              <a:gd name="connsiteY37" fmla="*/ 6353 h 9525"/>
                              <a:gd name="connsiteX38" fmla="*/ 1505 w 28575"/>
                              <a:gd name="connsiteY38" fmla="*/ 3172 h 9525"/>
                              <a:gd name="connsiteX39" fmla="*/ 1505 w 28575"/>
                              <a:gd name="connsiteY39" fmla="*/ 6353 h 9525"/>
                              <a:gd name="connsiteX40" fmla="*/ 1505 w 28575"/>
                              <a:gd name="connsiteY40" fmla="*/ 3172 h 9525"/>
                              <a:gd name="connsiteX41" fmla="*/ 2257 w 28575"/>
                              <a:gd name="connsiteY41" fmla="*/ 6353 h 9525"/>
                              <a:gd name="connsiteX42" fmla="*/ 2257 w 28575"/>
                              <a:gd name="connsiteY42" fmla="*/ 6353 h 9525"/>
                              <a:gd name="connsiteX43" fmla="*/ 2257 w 28575"/>
                              <a:gd name="connsiteY43" fmla="*/ 6353 h 9525"/>
                              <a:gd name="connsiteX44" fmla="*/ 2257 w 28575"/>
                              <a:gd name="connsiteY44" fmla="*/ 6353 h 9525"/>
                              <a:gd name="connsiteX45" fmla="*/ 2257 w 28575"/>
                              <a:gd name="connsiteY45" fmla="*/ 6353 h 9525"/>
                              <a:gd name="connsiteX46" fmla="*/ 2257 w 28575"/>
                              <a:gd name="connsiteY46" fmla="*/ 6353 h 9525"/>
                              <a:gd name="connsiteX47" fmla="*/ 2257 w 28575"/>
                              <a:gd name="connsiteY47" fmla="*/ 6353 h 9525"/>
                              <a:gd name="connsiteX48" fmla="*/ 2257 w 28575"/>
                              <a:gd name="connsiteY48" fmla="*/ 6353 h 9525"/>
                              <a:gd name="connsiteX49" fmla="*/ 2257 w 28575"/>
                              <a:gd name="connsiteY49" fmla="*/ 6353 h 9525"/>
                              <a:gd name="connsiteX50" fmla="*/ 2257 w 28575"/>
                              <a:gd name="connsiteY50" fmla="*/ 3172 h 9525"/>
                              <a:gd name="connsiteX51" fmla="*/ 2257 w 28575"/>
                              <a:gd name="connsiteY51" fmla="*/ 3172 h 9525"/>
                              <a:gd name="connsiteX52" fmla="*/ 2257 w 28575"/>
                              <a:gd name="connsiteY52" fmla="*/ 3172 h 9525"/>
                              <a:gd name="connsiteX53" fmla="*/ 3010 w 28575"/>
                              <a:gd name="connsiteY53" fmla="*/ 6353 h 9525"/>
                              <a:gd name="connsiteX54" fmla="*/ 3010 w 28575"/>
                              <a:gd name="connsiteY54" fmla="*/ 6353 h 9525"/>
                              <a:gd name="connsiteX55" fmla="*/ 3010 w 28575"/>
                              <a:gd name="connsiteY55" fmla="*/ 6353 h 9525"/>
                              <a:gd name="connsiteX56" fmla="*/ 3010 w 28575"/>
                              <a:gd name="connsiteY56" fmla="*/ 6353 h 9525"/>
                              <a:gd name="connsiteX57" fmla="*/ 3010 w 28575"/>
                              <a:gd name="connsiteY57" fmla="*/ 6353 h 9525"/>
                              <a:gd name="connsiteX58" fmla="*/ 3010 w 28575"/>
                              <a:gd name="connsiteY58" fmla="*/ 6353 h 9525"/>
                              <a:gd name="connsiteX59" fmla="*/ 3010 w 28575"/>
                              <a:gd name="connsiteY59" fmla="*/ 6353 h 9525"/>
                              <a:gd name="connsiteX60" fmla="*/ 3010 w 28575"/>
                              <a:gd name="connsiteY60" fmla="*/ 6353 h 9525"/>
                              <a:gd name="connsiteX61" fmla="*/ 3010 w 28575"/>
                              <a:gd name="connsiteY61" fmla="*/ 6353 h 9525"/>
                              <a:gd name="connsiteX62" fmla="*/ 3010 w 28575"/>
                              <a:gd name="connsiteY62" fmla="*/ 6353 h 9525"/>
                              <a:gd name="connsiteX63" fmla="*/ 3010 w 28575"/>
                              <a:gd name="connsiteY63" fmla="*/ 3172 h 9525"/>
                              <a:gd name="connsiteX64" fmla="*/ 3010 w 28575"/>
                              <a:gd name="connsiteY64" fmla="*/ 3172 h 9525"/>
                              <a:gd name="connsiteX65" fmla="*/ 3010 w 28575"/>
                              <a:gd name="connsiteY65" fmla="*/ 6353 h 9525"/>
                              <a:gd name="connsiteX66" fmla="*/ 3010 w 28575"/>
                              <a:gd name="connsiteY66" fmla="*/ 6353 h 9525"/>
                              <a:gd name="connsiteX67" fmla="*/ 3762 w 28575"/>
                              <a:gd name="connsiteY67" fmla="*/ 6353 h 9525"/>
                              <a:gd name="connsiteX68" fmla="*/ 3762 w 28575"/>
                              <a:gd name="connsiteY68" fmla="*/ 9525 h 9525"/>
                              <a:gd name="connsiteX69" fmla="*/ 3762 w 28575"/>
                              <a:gd name="connsiteY69" fmla="*/ 6353 h 9525"/>
                              <a:gd name="connsiteX70" fmla="*/ 3762 w 28575"/>
                              <a:gd name="connsiteY70" fmla="*/ 6353 h 9525"/>
                              <a:gd name="connsiteX71" fmla="*/ 3762 w 28575"/>
                              <a:gd name="connsiteY71" fmla="*/ 6353 h 9525"/>
                              <a:gd name="connsiteX72" fmla="*/ 3762 w 28575"/>
                              <a:gd name="connsiteY72" fmla="*/ 6353 h 9525"/>
                              <a:gd name="connsiteX73" fmla="*/ 3762 w 28575"/>
                              <a:gd name="connsiteY73" fmla="*/ 6353 h 9525"/>
                              <a:gd name="connsiteX74" fmla="*/ 3762 w 28575"/>
                              <a:gd name="connsiteY74" fmla="*/ 6353 h 9525"/>
                              <a:gd name="connsiteX75" fmla="*/ 3762 w 28575"/>
                              <a:gd name="connsiteY75" fmla="*/ 6353 h 9525"/>
                              <a:gd name="connsiteX76" fmla="*/ 3762 w 28575"/>
                              <a:gd name="connsiteY76" fmla="*/ 6353 h 9525"/>
                              <a:gd name="connsiteX77" fmla="*/ 3762 w 28575"/>
                              <a:gd name="connsiteY77" fmla="*/ 6353 h 9525"/>
                              <a:gd name="connsiteX78" fmla="*/ 3762 w 28575"/>
                              <a:gd name="connsiteY78" fmla="*/ 6353 h 9525"/>
                              <a:gd name="connsiteX79" fmla="*/ 4515 w 28575"/>
                              <a:gd name="connsiteY79" fmla="*/ 6353 h 9525"/>
                              <a:gd name="connsiteX80" fmla="*/ 4515 w 28575"/>
                              <a:gd name="connsiteY80" fmla="*/ 6353 h 9525"/>
                              <a:gd name="connsiteX81" fmla="*/ 4515 w 28575"/>
                              <a:gd name="connsiteY81" fmla="*/ 9525 h 9525"/>
                              <a:gd name="connsiteX82" fmla="*/ 4515 w 28575"/>
                              <a:gd name="connsiteY82" fmla="*/ 9525 h 9525"/>
                              <a:gd name="connsiteX83" fmla="*/ 4515 w 28575"/>
                              <a:gd name="connsiteY83" fmla="*/ 6353 h 9525"/>
                              <a:gd name="connsiteX84" fmla="*/ 4515 w 28575"/>
                              <a:gd name="connsiteY84" fmla="*/ 6353 h 9525"/>
                              <a:gd name="connsiteX85" fmla="*/ 4515 w 28575"/>
                              <a:gd name="connsiteY85" fmla="*/ 6353 h 9525"/>
                              <a:gd name="connsiteX86" fmla="*/ 4515 w 28575"/>
                              <a:gd name="connsiteY86" fmla="*/ 6353 h 9525"/>
                              <a:gd name="connsiteX87" fmla="*/ 4515 w 28575"/>
                              <a:gd name="connsiteY87" fmla="*/ 6353 h 9525"/>
                              <a:gd name="connsiteX88" fmla="*/ 4515 w 28575"/>
                              <a:gd name="connsiteY88" fmla="*/ 6353 h 9525"/>
                              <a:gd name="connsiteX89" fmla="*/ 4515 w 28575"/>
                              <a:gd name="connsiteY89" fmla="*/ 6353 h 9525"/>
                              <a:gd name="connsiteX90" fmla="*/ 4515 w 28575"/>
                              <a:gd name="connsiteY90" fmla="*/ 6353 h 9525"/>
                              <a:gd name="connsiteX91" fmla="*/ 5267 w 28575"/>
                              <a:gd name="connsiteY91" fmla="*/ 6353 h 9525"/>
                              <a:gd name="connsiteX92" fmla="*/ 5267 w 28575"/>
                              <a:gd name="connsiteY92" fmla="*/ 6353 h 9525"/>
                              <a:gd name="connsiteX93" fmla="*/ 5267 w 28575"/>
                              <a:gd name="connsiteY93" fmla="*/ 6353 h 9525"/>
                              <a:gd name="connsiteX94" fmla="*/ 5267 w 28575"/>
                              <a:gd name="connsiteY94" fmla="*/ 6353 h 9525"/>
                              <a:gd name="connsiteX95" fmla="*/ 5267 w 28575"/>
                              <a:gd name="connsiteY95" fmla="*/ 6353 h 9525"/>
                              <a:gd name="connsiteX96" fmla="*/ 5267 w 28575"/>
                              <a:gd name="connsiteY96" fmla="*/ 6353 h 9525"/>
                              <a:gd name="connsiteX97" fmla="*/ 5267 w 28575"/>
                              <a:gd name="connsiteY97" fmla="*/ 6353 h 9525"/>
                              <a:gd name="connsiteX98" fmla="*/ 5267 w 28575"/>
                              <a:gd name="connsiteY98" fmla="*/ 6353 h 9525"/>
                              <a:gd name="connsiteX99" fmla="*/ 5267 w 28575"/>
                              <a:gd name="connsiteY99" fmla="*/ 6353 h 9525"/>
                              <a:gd name="connsiteX100" fmla="*/ 5267 w 28575"/>
                              <a:gd name="connsiteY100" fmla="*/ 6353 h 9525"/>
                              <a:gd name="connsiteX101" fmla="*/ 5267 w 28575"/>
                              <a:gd name="connsiteY101" fmla="*/ 6353 h 9525"/>
                              <a:gd name="connsiteX102" fmla="*/ 5267 w 28575"/>
                              <a:gd name="connsiteY102" fmla="*/ 6353 h 9525"/>
                              <a:gd name="connsiteX103" fmla="*/ 5267 w 28575"/>
                              <a:gd name="connsiteY103" fmla="*/ 6353 h 9525"/>
                              <a:gd name="connsiteX104" fmla="*/ 5267 w 28575"/>
                              <a:gd name="connsiteY104" fmla="*/ 6353 h 9525"/>
                              <a:gd name="connsiteX105" fmla="*/ 5267 w 28575"/>
                              <a:gd name="connsiteY105" fmla="*/ 3172 h 9525"/>
                              <a:gd name="connsiteX106" fmla="*/ 5267 w 28575"/>
                              <a:gd name="connsiteY106" fmla="*/ 3172 h 9525"/>
                              <a:gd name="connsiteX107" fmla="*/ 5267 w 28575"/>
                              <a:gd name="connsiteY107" fmla="*/ 3172 h 9525"/>
                              <a:gd name="connsiteX108" fmla="*/ 5267 w 28575"/>
                              <a:gd name="connsiteY108" fmla="*/ 6353 h 9525"/>
                              <a:gd name="connsiteX109" fmla="*/ 6020 w 28575"/>
                              <a:gd name="connsiteY109" fmla="*/ 6353 h 9525"/>
                              <a:gd name="connsiteX110" fmla="*/ 6020 w 28575"/>
                              <a:gd name="connsiteY110" fmla="*/ 6353 h 9525"/>
                              <a:gd name="connsiteX111" fmla="*/ 6020 w 28575"/>
                              <a:gd name="connsiteY111" fmla="*/ 6353 h 9525"/>
                              <a:gd name="connsiteX112" fmla="*/ 6020 w 28575"/>
                              <a:gd name="connsiteY112" fmla="*/ 6353 h 9525"/>
                              <a:gd name="connsiteX113" fmla="*/ 6020 w 28575"/>
                              <a:gd name="connsiteY113" fmla="*/ 6353 h 9525"/>
                              <a:gd name="connsiteX114" fmla="*/ 6020 w 28575"/>
                              <a:gd name="connsiteY114" fmla="*/ 6353 h 9525"/>
                              <a:gd name="connsiteX115" fmla="*/ 6020 w 28575"/>
                              <a:gd name="connsiteY115" fmla="*/ 6353 h 9525"/>
                              <a:gd name="connsiteX116" fmla="*/ 6020 w 28575"/>
                              <a:gd name="connsiteY116" fmla="*/ 6353 h 9525"/>
                              <a:gd name="connsiteX117" fmla="*/ 6020 w 28575"/>
                              <a:gd name="connsiteY117" fmla="*/ 6353 h 9525"/>
                              <a:gd name="connsiteX118" fmla="*/ 6020 w 28575"/>
                              <a:gd name="connsiteY118" fmla="*/ 6353 h 9525"/>
                              <a:gd name="connsiteX119" fmla="*/ 6020 w 28575"/>
                              <a:gd name="connsiteY119" fmla="*/ 6353 h 9525"/>
                              <a:gd name="connsiteX120" fmla="*/ 6020 w 28575"/>
                              <a:gd name="connsiteY120" fmla="*/ 3172 h 9525"/>
                              <a:gd name="connsiteX121" fmla="*/ 6772 w 28575"/>
                              <a:gd name="connsiteY121" fmla="*/ 3172 h 9525"/>
                              <a:gd name="connsiteX122" fmla="*/ 6772 w 28575"/>
                              <a:gd name="connsiteY122" fmla="*/ 6353 h 9525"/>
                              <a:gd name="connsiteX123" fmla="*/ 6772 w 28575"/>
                              <a:gd name="connsiteY123" fmla="*/ 6353 h 9525"/>
                              <a:gd name="connsiteX124" fmla="*/ 6772 w 28575"/>
                              <a:gd name="connsiteY124" fmla="*/ 6353 h 9525"/>
                              <a:gd name="connsiteX125" fmla="*/ 6772 w 28575"/>
                              <a:gd name="connsiteY125" fmla="*/ 6353 h 9525"/>
                              <a:gd name="connsiteX126" fmla="*/ 6772 w 28575"/>
                              <a:gd name="connsiteY126" fmla="*/ 6353 h 9525"/>
                              <a:gd name="connsiteX127" fmla="*/ 6772 w 28575"/>
                              <a:gd name="connsiteY127" fmla="*/ 6353 h 9525"/>
                              <a:gd name="connsiteX128" fmla="*/ 6772 w 28575"/>
                              <a:gd name="connsiteY128" fmla="*/ 6353 h 9525"/>
                              <a:gd name="connsiteX129" fmla="*/ 6772 w 28575"/>
                              <a:gd name="connsiteY129" fmla="*/ 6353 h 9525"/>
                              <a:gd name="connsiteX130" fmla="*/ 6772 w 28575"/>
                              <a:gd name="connsiteY130" fmla="*/ 6353 h 9525"/>
                              <a:gd name="connsiteX131" fmla="*/ 6772 w 28575"/>
                              <a:gd name="connsiteY131" fmla="*/ 6353 h 9525"/>
                              <a:gd name="connsiteX132" fmla="*/ 6772 w 28575"/>
                              <a:gd name="connsiteY132" fmla="*/ 6353 h 9525"/>
                              <a:gd name="connsiteX133" fmla="*/ 7515 w 28575"/>
                              <a:gd name="connsiteY133" fmla="*/ 6353 h 9525"/>
                              <a:gd name="connsiteX134" fmla="*/ 7515 w 28575"/>
                              <a:gd name="connsiteY134" fmla="*/ 6353 h 9525"/>
                              <a:gd name="connsiteX135" fmla="*/ 7515 w 28575"/>
                              <a:gd name="connsiteY135" fmla="*/ 6353 h 9525"/>
                              <a:gd name="connsiteX136" fmla="*/ 7515 w 28575"/>
                              <a:gd name="connsiteY136" fmla="*/ 6353 h 9525"/>
                              <a:gd name="connsiteX137" fmla="*/ 7515 w 28575"/>
                              <a:gd name="connsiteY137" fmla="*/ 9525 h 9525"/>
                              <a:gd name="connsiteX138" fmla="*/ 7515 w 28575"/>
                              <a:gd name="connsiteY138" fmla="*/ 6353 h 9525"/>
                              <a:gd name="connsiteX139" fmla="*/ 7515 w 28575"/>
                              <a:gd name="connsiteY139" fmla="*/ 6353 h 9525"/>
                              <a:gd name="connsiteX140" fmla="*/ 7515 w 28575"/>
                              <a:gd name="connsiteY140" fmla="*/ 6353 h 9525"/>
                              <a:gd name="connsiteX141" fmla="*/ 7515 w 28575"/>
                              <a:gd name="connsiteY141" fmla="*/ 6353 h 9525"/>
                              <a:gd name="connsiteX142" fmla="*/ 7515 w 28575"/>
                              <a:gd name="connsiteY142" fmla="*/ 3172 h 9525"/>
                              <a:gd name="connsiteX143" fmla="*/ 7515 w 28575"/>
                              <a:gd name="connsiteY143" fmla="*/ 3172 h 9525"/>
                              <a:gd name="connsiteX144" fmla="*/ 7515 w 28575"/>
                              <a:gd name="connsiteY144" fmla="*/ 6353 h 9525"/>
                              <a:gd name="connsiteX145" fmla="*/ 7515 w 28575"/>
                              <a:gd name="connsiteY145" fmla="*/ 6353 h 9525"/>
                              <a:gd name="connsiteX146" fmla="*/ 7515 w 28575"/>
                              <a:gd name="connsiteY146" fmla="*/ 6353 h 9525"/>
                              <a:gd name="connsiteX147" fmla="*/ 8268 w 28575"/>
                              <a:gd name="connsiteY147" fmla="*/ 6353 h 9525"/>
                              <a:gd name="connsiteX148" fmla="*/ 8268 w 28575"/>
                              <a:gd name="connsiteY148" fmla="*/ 6353 h 9525"/>
                              <a:gd name="connsiteX149" fmla="*/ 8268 w 28575"/>
                              <a:gd name="connsiteY149" fmla="*/ 6353 h 9525"/>
                              <a:gd name="connsiteX150" fmla="*/ 8268 w 28575"/>
                              <a:gd name="connsiteY150" fmla="*/ 6353 h 9525"/>
                              <a:gd name="connsiteX151" fmla="*/ 8268 w 28575"/>
                              <a:gd name="connsiteY151" fmla="*/ 6353 h 9525"/>
                              <a:gd name="connsiteX152" fmla="*/ 8268 w 28575"/>
                              <a:gd name="connsiteY152" fmla="*/ 6353 h 9525"/>
                              <a:gd name="connsiteX153" fmla="*/ 8268 w 28575"/>
                              <a:gd name="connsiteY153" fmla="*/ 6353 h 9525"/>
                              <a:gd name="connsiteX154" fmla="*/ 8268 w 28575"/>
                              <a:gd name="connsiteY154" fmla="*/ 6353 h 9525"/>
                              <a:gd name="connsiteX155" fmla="*/ 8268 w 28575"/>
                              <a:gd name="connsiteY155" fmla="*/ 3172 h 9525"/>
                              <a:gd name="connsiteX156" fmla="*/ 8268 w 28575"/>
                              <a:gd name="connsiteY156" fmla="*/ 6353 h 9525"/>
                              <a:gd name="connsiteX157" fmla="*/ 8268 w 28575"/>
                              <a:gd name="connsiteY157" fmla="*/ 3172 h 9525"/>
                              <a:gd name="connsiteX158" fmla="*/ 8268 w 28575"/>
                              <a:gd name="connsiteY158" fmla="*/ 6353 h 9525"/>
                              <a:gd name="connsiteX159" fmla="*/ 9020 w 28575"/>
                              <a:gd name="connsiteY159" fmla="*/ 6353 h 9525"/>
                              <a:gd name="connsiteX160" fmla="*/ 9020 w 28575"/>
                              <a:gd name="connsiteY160" fmla="*/ 6353 h 9525"/>
                              <a:gd name="connsiteX161" fmla="*/ 9020 w 28575"/>
                              <a:gd name="connsiteY161" fmla="*/ 6353 h 9525"/>
                              <a:gd name="connsiteX162" fmla="*/ 9020 w 28575"/>
                              <a:gd name="connsiteY162" fmla="*/ 6353 h 9525"/>
                              <a:gd name="connsiteX163" fmla="*/ 9020 w 28575"/>
                              <a:gd name="connsiteY163" fmla="*/ 6353 h 9525"/>
                              <a:gd name="connsiteX164" fmla="*/ 9020 w 28575"/>
                              <a:gd name="connsiteY164" fmla="*/ 3172 h 9525"/>
                              <a:gd name="connsiteX165" fmla="*/ 9020 w 28575"/>
                              <a:gd name="connsiteY165" fmla="*/ 6353 h 9525"/>
                              <a:gd name="connsiteX166" fmla="*/ 9020 w 28575"/>
                              <a:gd name="connsiteY166" fmla="*/ 6353 h 9525"/>
                              <a:gd name="connsiteX167" fmla="*/ 9020 w 28575"/>
                              <a:gd name="connsiteY167" fmla="*/ 6353 h 9525"/>
                              <a:gd name="connsiteX168" fmla="*/ 9020 w 28575"/>
                              <a:gd name="connsiteY168" fmla="*/ 6353 h 9525"/>
                              <a:gd name="connsiteX169" fmla="*/ 9020 w 28575"/>
                              <a:gd name="connsiteY169" fmla="*/ 6353 h 9525"/>
                              <a:gd name="connsiteX170" fmla="*/ 9020 w 28575"/>
                              <a:gd name="connsiteY170" fmla="*/ 6353 h 9525"/>
                              <a:gd name="connsiteX171" fmla="*/ 9773 w 28575"/>
                              <a:gd name="connsiteY171" fmla="*/ 6353 h 9525"/>
                              <a:gd name="connsiteX172" fmla="*/ 9773 w 28575"/>
                              <a:gd name="connsiteY172" fmla="*/ 6353 h 9525"/>
                              <a:gd name="connsiteX173" fmla="*/ 9773 w 28575"/>
                              <a:gd name="connsiteY173" fmla="*/ 6353 h 9525"/>
                              <a:gd name="connsiteX174" fmla="*/ 9773 w 28575"/>
                              <a:gd name="connsiteY174" fmla="*/ 6353 h 9525"/>
                              <a:gd name="connsiteX175" fmla="*/ 9773 w 28575"/>
                              <a:gd name="connsiteY175" fmla="*/ 6353 h 9525"/>
                              <a:gd name="connsiteX176" fmla="*/ 9773 w 28575"/>
                              <a:gd name="connsiteY176" fmla="*/ 6353 h 9525"/>
                              <a:gd name="connsiteX177" fmla="*/ 9773 w 28575"/>
                              <a:gd name="connsiteY177" fmla="*/ 6353 h 9525"/>
                              <a:gd name="connsiteX178" fmla="*/ 9773 w 28575"/>
                              <a:gd name="connsiteY178" fmla="*/ 6353 h 9525"/>
                              <a:gd name="connsiteX179" fmla="*/ 9773 w 28575"/>
                              <a:gd name="connsiteY179" fmla="*/ 6353 h 9525"/>
                              <a:gd name="connsiteX180" fmla="*/ 9773 w 28575"/>
                              <a:gd name="connsiteY180" fmla="*/ 6353 h 9525"/>
                              <a:gd name="connsiteX181" fmla="*/ 9773 w 28575"/>
                              <a:gd name="connsiteY181" fmla="*/ 6353 h 9525"/>
                              <a:gd name="connsiteX182" fmla="*/ 9773 w 28575"/>
                              <a:gd name="connsiteY182" fmla="*/ 6353 h 9525"/>
                              <a:gd name="connsiteX183" fmla="*/ 9773 w 28575"/>
                              <a:gd name="connsiteY183" fmla="*/ 6353 h 9525"/>
                              <a:gd name="connsiteX184" fmla="*/ 9773 w 28575"/>
                              <a:gd name="connsiteY184" fmla="*/ 3172 h 9525"/>
                              <a:gd name="connsiteX185" fmla="*/ 9773 w 28575"/>
                              <a:gd name="connsiteY185" fmla="*/ 3172 h 9525"/>
                              <a:gd name="connsiteX186" fmla="*/ 9773 w 28575"/>
                              <a:gd name="connsiteY186" fmla="*/ 6353 h 9525"/>
                              <a:gd name="connsiteX187" fmla="*/ 9773 w 28575"/>
                              <a:gd name="connsiteY187" fmla="*/ 6353 h 9525"/>
                              <a:gd name="connsiteX188" fmla="*/ 9773 w 28575"/>
                              <a:gd name="connsiteY188" fmla="*/ 6353 h 9525"/>
                              <a:gd name="connsiteX189" fmla="*/ 10525 w 28575"/>
                              <a:gd name="connsiteY189" fmla="*/ 6353 h 9525"/>
                              <a:gd name="connsiteX190" fmla="*/ 10525 w 28575"/>
                              <a:gd name="connsiteY190" fmla="*/ 6353 h 9525"/>
                              <a:gd name="connsiteX191" fmla="*/ 10525 w 28575"/>
                              <a:gd name="connsiteY191" fmla="*/ 6353 h 9525"/>
                              <a:gd name="connsiteX192" fmla="*/ 10525 w 28575"/>
                              <a:gd name="connsiteY192" fmla="*/ 6353 h 9525"/>
                              <a:gd name="connsiteX193" fmla="*/ 10525 w 28575"/>
                              <a:gd name="connsiteY193" fmla="*/ 6353 h 9525"/>
                              <a:gd name="connsiteX194" fmla="*/ 10525 w 28575"/>
                              <a:gd name="connsiteY194" fmla="*/ 6353 h 9525"/>
                              <a:gd name="connsiteX195" fmla="*/ 10525 w 28575"/>
                              <a:gd name="connsiteY195" fmla="*/ 6353 h 9525"/>
                              <a:gd name="connsiteX196" fmla="*/ 10525 w 28575"/>
                              <a:gd name="connsiteY196" fmla="*/ 6353 h 9525"/>
                              <a:gd name="connsiteX197" fmla="*/ 10525 w 28575"/>
                              <a:gd name="connsiteY197" fmla="*/ 3172 h 9525"/>
                              <a:gd name="connsiteX198" fmla="*/ 10525 w 28575"/>
                              <a:gd name="connsiteY198" fmla="*/ 3172 h 9525"/>
                              <a:gd name="connsiteX199" fmla="*/ 10525 w 28575"/>
                              <a:gd name="connsiteY199" fmla="*/ 0 h 9525"/>
                              <a:gd name="connsiteX200" fmla="*/ 10525 w 28575"/>
                              <a:gd name="connsiteY200" fmla="*/ 6353 h 9525"/>
                              <a:gd name="connsiteX201" fmla="*/ 11278 w 28575"/>
                              <a:gd name="connsiteY201" fmla="*/ 6353 h 9525"/>
                              <a:gd name="connsiteX202" fmla="*/ 11278 w 28575"/>
                              <a:gd name="connsiteY202" fmla="*/ 6353 h 9525"/>
                              <a:gd name="connsiteX203" fmla="*/ 11278 w 28575"/>
                              <a:gd name="connsiteY203" fmla="*/ 6353 h 9525"/>
                              <a:gd name="connsiteX204" fmla="*/ 11278 w 28575"/>
                              <a:gd name="connsiteY204" fmla="*/ 6353 h 9525"/>
                              <a:gd name="connsiteX205" fmla="*/ 11278 w 28575"/>
                              <a:gd name="connsiteY205" fmla="*/ 6353 h 9525"/>
                              <a:gd name="connsiteX206" fmla="*/ 11278 w 28575"/>
                              <a:gd name="connsiteY206" fmla="*/ 6353 h 9525"/>
                              <a:gd name="connsiteX207" fmla="*/ 11278 w 28575"/>
                              <a:gd name="connsiteY207" fmla="*/ 6353 h 9525"/>
                              <a:gd name="connsiteX208" fmla="*/ 11278 w 28575"/>
                              <a:gd name="connsiteY208" fmla="*/ 6353 h 9525"/>
                              <a:gd name="connsiteX209" fmla="*/ 11278 w 28575"/>
                              <a:gd name="connsiteY209" fmla="*/ 6353 h 9525"/>
                              <a:gd name="connsiteX210" fmla="*/ 11278 w 28575"/>
                              <a:gd name="connsiteY210" fmla="*/ 6353 h 9525"/>
                              <a:gd name="connsiteX211" fmla="*/ 11278 w 28575"/>
                              <a:gd name="connsiteY211" fmla="*/ 6353 h 9525"/>
                              <a:gd name="connsiteX212" fmla="*/ 11278 w 28575"/>
                              <a:gd name="connsiteY212" fmla="*/ 6353 h 9525"/>
                              <a:gd name="connsiteX213" fmla="*/ 11278 w 28575"/>
                              <a:gd name="connsiteY213" fmla="*/ 3172 h 9525"/>
                              <a:gd name="connsiteX214" fmla="*/ 11278 w 28575"/>
                              <a:gd name="connsiteY214" fmla="*/ 3172 h 9525"/>
                              <a:gd name="connsiteX215" fmla="*/ 12030 w 28575"/>
                              <a:gd name="connsiteY215" fmla="*/ 3172 h 9525"/>
                              <a:gd name="connsiteX216" fmla="*/ 12030 w 28575"/>
                              <a:gd name="connsiteY216" fmla="*/ 6353 h 9525"/>
                              <a:gd name="connsiteX217" fmla="*/ 12030 w 28575"/>
                              <a:gd name="connsiteY217" fmla="*/ 6353 h 9525"/>
                              <a:gd name="connsiteX218" fmla="*/ 12030 w 28575"/>
                              <a:gd name="connsiteY218" fmla="*/ 6353 h 9525"/>
                              <a:gd name="connsiteX219" fmla="*/ 12030 w 28575"/>
                              <a:gd name="connsiteY219" fmla="*/ 6353 h 9525"/>
                              <a:gd name="connsiteX220" fmla="*/ 12030 w 28575"/>
                              <a:gd name="connsiteY220" fmla="*/ 6353 h 9525"/>
                              <a:gd name="connsiteX221" fmla="*/ 12030 w 28575"/>
                              <a:gd name="connsiteY221" fmla="*/ 6353 h 9525"/>
                              <a:gd name="connsiteX222" fmla="*/ 12030 w 28575"/>
                              <a:gd name="connsiteY222" fmla="*/ 6353 h 9525"/>
                              <a:gd name="connsiteX223" fmla="*/ 12030 w 28575"/>
                              <a:gd name="connsiteY223" fmla="*/ 6353 h 9525"/>
                              <a:gd name="connsiteX224" fmla="*/ 12030 w 28575"/>
                              <a:gd name="connsiteY224" fmla="*/ 6353 h 9525"/>
                              <a:gd name="connsiteX225" fmla="*/ 12030 w 28575"/>
                              <a:gd name="connsiteY225" fmla="*/ 6353 h 9525"/>
                              <a:gd name="connsiteX226" fmla="*/ 12030 w 28575"/>
                              <a:gd name="connsiteY226" fmla="*/ 6353 h 9525"/>
                              <a:gd name="connsiteX227" fmla="*/ 12783 w 28575"/>
                              <a:gd name="connsiteY227" fmla="*/ 6353 h 9525"/>
                              <a:gd name="connsiteX228" fmla="*/ 12783 w 28575"/>
                              <a:gd name="connsiteY228" fmla="*/ 6353 h 9525"/>
                              <a:gd name="connsiteX229" fmla="*/ 12783 w 28575"/>
                              <a:gd name="connsiteY229" fmla="*/ 6353 h 9525"/>
                              <a:gd name="connsiteX230" fmla="*/ 12783 w 28575"/>
                              <a:gd name="connsiteY230" fmla="*/ 6353 h 9525"/>
                              <a:gd name="connsiteX231" fmla="*/ 12783 w 28575"/>
                              <a:gd name="connsiteY231" fmla="*/ 6353 h 9525"/>
                              <a:gd name="connsiteX232" fmla="*/ 12783 w 28575"/>
                              <a:gd name="connsiteY232" fmla="*/ 6353 h 9525"/>
                              <a:gd name="connsiteX233" fmla="*/ 12783 w 28575"/>
                              <a:gd name="connsiteY233" fmla="*/ 6353 h 9525"/>
                              <a:gd name="connsiteX234" fmla="*/ 12783 w 28575"/>
                              <a:gd name="connsiteY234" fmla="*/ 6353 h 9525"/>
                              <a:gd name="connsiteX235" fmla="*/ 12783 w 28575"/>
                              <a:gd name="connsiteY235" fmla="*/ 6353 h 9525"/>
                              <a:gd name="connsiteX236" fmla="*/ 12783 w 28575"/>
                              <a:gd name="connsiteY236" fmla="*/ 6353 h 9525"/>
                              <a:gd name="connsiteX237" fmla="*/ 12783 w 28575"/>
                              <a:gd name="connsiteY237" fmla="*/ 6353 h 9525"/>
                              <a:gd name="connsiteX238" fmla="*/ 12783 w 28575"/>
                              <a:gd name="connsiteY238" fmla="*/ 6353 h 9525"/>
                              <a:gd name="connsiteX239" fmla="*/ 13535 w 28575"/>
                              <a:gd name="connsiteY239" fmla="*/ 6353 h 9525"/>
                              <a:gd name="connsiteX240" fmla="*/ 13535 w 28575"/>
                              <a:gd name="connsiteY240" fmla="*/ 6353 h 9525"/>
                              <a:gd name="connsiteX241" fmla="*/ 13535 w 28575"/>
                              <a:gd name="connsiteY241" fmla="*/ 6353 h 9525"/>
                              <a:gd name="connsiteX242" fmla="*/ 13535 w 28575"/>
                              <a:gd name="connsiteY242" fmla="*/ 6353 h 9525"/>
                              <a:gd name="connsiteX243" fmla="*/ 13535 w 28575"/>
                              <a:gd name="connsiteY243" fmla="*/ 6353 h 9525"/>
                              <a:gd name="connsiteX244" fmla="*/ 13535 w 28575"/>
                              <a:gd name="connsiteY244" fmla="*/ 6353 h 9525"/>
                              <a:gd name="connsiteX245" fmla="*/ 13535 w 28575"/>
                              <a:gd name="connsiteY245" fmla="*/ 6353 h 9525"/>
                              <a:gd name="connsiteX246" fmla="*/ 13535 w 28575"/>
                              <a:gd name="connsiteY246" fmla="*/ 6353 h 9525"/>
                              <a:gd name="connsiteX247" fmla="*/ 13535 w 28575"/>
                              <a:gd name="connsiteY247" fmla="*/ 6353 h 9525"/>
                              <a:gd name="connsiteX248" fmla="*/ 13535 w 28575"/>
                              <a:gd name="connsiteY248" fmla="*/ 6353 h 9525"/>
                              <a:gd name="connsiteX249" fmla="*/ 13535 w 28575"/>
                              <a:gd name="connsiteY249" fmla="*/ 6353 h 9525"/>
                              <a:gd name="connsiteX250" fmla="*/ 13535 w 28575"/>
                              <a:gd name="connsiteY250" fmla="*/ 6353 h 9525"/>
                              <a:gd name="connsiteX251" fmla="*/ 14288 w 28575"/>
                              <a:gd name="connsiteY251" fmla="*/ 6353 h 9525"/>
                              <a:gd name="connsiteX252" fmla="*/ 14288 w 28575"/>
                              <a:gd name="connsiteY252" fmla="*/ 6353 h 9525"/>
                              <a:gd name="connsiteX253" fmla="*/ 14288 w 28575"/>
                              <a:gd name="connsiteY253" fmla="*/ 6353 h 9525"/>
                              <a:gd name="connsiteX254" fmla="*/ 14288 w 28575"/>
                              <a:gd name="connsiteY254" fmla="*/ 6353 h 9525"/>
                              <a:gd name="connsiteX255" fmla="*/ 14288 w 28575"/>
                              <a:gd name="connsiteY255" fmla="*/ 6353 h 9525"/>
                              <a:gd name="connsiteX256" fmla="*/ 14288 w 28575"/>
                              <a:gd name="connsiteY256" fmla="*/ 6353 h 9525"/>
                              <a:gd name="connsiteX257" fmla="*/ 14288 w 28575"/>
                              <a:gd name="connsiteY257" fmla="*/ 6353 h 9525"/>
                              <a:gd name="connsiteX258" fmla="*/ 14288 w 28575"/>
                              <a:gd name="connsiteY258" fmla="*/ 9525 h 9525"/>
                              <a:gd name="connsiteX259" fmla="*/ 14288 w 28575"/>
                              <a:gd name="connsiteY259" fmla="*/ 9525 h 9525"/>
                              <a:gd name="connsiteX260" fmla="*/ 14288 w 28575"/>
                              <a:gd name="connsiteY260" fmla="*/ 9525 h 9525"/>
                              <a:gd name="connsiteX261" fmla="*/ 14288 w 28575"/>
                              <a:gd name="connsiteY261" fmla="*/ 6353 h 9525"/>
                              <a:gd name="connsiteX262" fmla="*/ 14288 w 28575"/>
                              <a:gd name="connsiteY262" fmla="*/ 9525 h 9525"/>
                              <a:gd name="connsiteX263" fmla="*/ 15040 w 28575"/>
                              <a:gd name="connsiteY263" fmla="*/ 6353 h 9525"/>
                              <a:gd name="connsiteX264" fmla="*/ 15040 w 28575"/>
                              <a:gd name="connsiteY264" fmla="*/ 6353 h 9525"/>
                              <a:gd name="connsiteX265" fmla="*/ 15040 w 28575"/>
                              <a:gd name="connsiteY265" fmla="*/ 6353 h 9525"/>
                              <a:gd name="connsiteX266" fmla="*/ 15040 w 28575"/>
                              <a:gd name="connsiteY266" fmla="*/ 6353 h 9525"/>
                              <a:gd name="connsiteX267" fmla="*/ 15040 w 28575"/>
                              <a:gd name="connsiteY267" fmla="*/ 6353 h 9525"/>
                              <a:gd name="connsiteX268" fmla="*/ 15040 w 28575"/>
                              <a:gd name="connsiteY268" fmla="*/ 6353 h 9525"/>
                              <a:gd name="connsiteX269" fmla="*/ 15040 w 28575"/>
                              <a:gd name="connsiteY269" fmla="*/ 6353 h 9525"/>
                              <a:gd name="connsiteX270" fmla="*/ 15040 w 28575"/>
                              <a:gd name="connsiteY270" fmla="*/ 6353 h 9525"/>
                              <a:gd name="connsiteX271" fmla="*/ 15040 w 28575"/>
                              <a:gd name="connsiteY271" fmla="*/ 6353 h 9525"/>
                              <a:gd name="connsiteX272" fmla="*/ 15040 w 28575"/>
                              <a:gd name="connsiteY272" fmla="*/ 6353 h 9525"/>
                              <a:gd name="connsiteX273" fmla="*/ 15040 w 28575"/>
                              <a:gd name="connsiteY273" fmla="*/ 6353 h 9525"/>
                              <a:gd name="connsiteX274" fmla="*/ 15040 w 28575"/>
                              <a:gd name="connsiteY274" fmla="*/ 6353 h 9525"/>
                              <a:gd name="connsiteX275" fmla="*/ 15040 w 28575"/>
                              <a:gd name="connsiteY275" fmla="*/ 6353 h 9525"/>
                              <a:gd name="connsiteX276" fmla="*/ 15040 w 28575"/>
                              <a:gd name="connsiteY276" fmla="*/ 6353 h 9525"/>
                              <a:gd name="connsiteX277" fmla="*/ 15040 w 28575"/>
                              <a:gd name="connsiteY277" fmla="*/ 6353 h 9525"/>
                              <a:gd name="connsiteX278" fmla="*/ 15040 w 28575"/>
                              <a:gd name="connsiteY278" fmla="*/ 6353 h 9525"/>
                              <a:gd name="connsiteX279" fmla="*/ 15040 w 28575"/>
                              <a:gd name="connsiteY279" fmla="*/ 9525 h 9525"/>
                              <a:gd name="connsiteX280" fmla="*/ 15040 w 28575"/>
                              <a:gd name="connsiteY280" fmla="*/ 6353 h 9525"/>
                              <a:gd name="connsiteX281" fmla="*/ 15040 w 28575"/>
                              <a:gd name="connsiteY281" fmla="*/ 6353 h 9525"/>
                              <a:gd name="connsiteX282" fmla="*/ 15040 w 28575"/>
                              <a:gd name="connsiteY282" fmla="*/ 6353 h 9525"/>
                              <a:gd name="connsiteX283" fmla="*/ 15792 w 28575"/>
                              <a:gd name="connsiteY283" fmla="*/ 6353 h 9525"/>
                              <a:gd name="connsiteX284" fmla="*/ 15792 w 28575"/>
                              <a:gd name="connsiteY284" fmla="*/ 6353 h 9525"/>
                              <a:gd name="connsiteX285" fmla="*/ 15792 w 28575"/>
                              <a:gd name="connsiteY285" fmla="*/ 6353 h 9525"/>
                              <a:gd name="connsiteX286" fmla="*/ 15792 w 28575"/>
                              <a:gd name="connsiteY286" fmla="*/ 6353 h 9525"/>
                              <a:gd name="connsiteX287" fmla="*/ 15792 w 28575"/>
                              <a:gd name="connsiteY287" fmla="*/ 6353 h 9525"/>
                              <a:gd name="connsiteX288" fmla="*/ 15792 w 28575"/>
                              <a:gd name="connsiteY288" fmla="*/ 6353 h 9525"/>
                              <a:gd name="connsiteX289" fmla="*/ 15792 w 28575"/>
                              <a:gd name="connsiteY289" fmla="*/ 6353 h 9525"/>
                              <a:gd name="connsiteX290" fmla="*/ 15792 w 28575"/>
                              <a:gd name="connsiteY290" fmla="*/ 6353 h 9525"/>
                              <a:gd name="connsiteX291" fmla="*/ 15792 w 28575"/>
                              <a:gd name="connsiteY291" fmla="*/ 6353 h 9525"/>
                              <a:gd name="connsiteX292" fmla="*/ 15792 w 28575"/>
                              <a:gd name="connsiteY292" fmla="*/ 6353 h 9525"/>
                              <a:gd name="connsiteX293" fmla="*/ 15792 w 28575"/>
                              <a:gd name="connsiteY293" fmla="*/ 6353 h 9525"/>
                              <a:gd name="connsiteX294" fmla="*/ 15792 w 28575"/>
                              <a:gd name="connsiteY294" fmla="*/ 6353 h 9525"/>
                              <a:gd name="connsiteX295" fmla="*/ 16545 w 28575"/>
                              <a:gd name="connsiteY295" fmla="*/ 6353 h 9525"/>
                              <a:gd name="connsiteX296" fmla="*/ 16545 w 28575"/>
                              <a:gd name="connsiteY296" fmla="*/ 6353 h 9525"/>
                              <a:gd name="connsiteX297" fmla="*/ 16545 w 28575"/>
                              <a:gd name="connsiteY297" fmla="*/ 6353 h 9525"/>
                              <a:gd name="connsiteX298" fmla="*/ 16545 w 28575"/>
                              <a:gd name="connsiteY298" fmla="*/ 3172 h 9525"/>
                              <a:gd name="connsiteX299" fmla="*/ 16545 w 28575"/>
                              <a:gd name="connsiteY299" fmla="*/ 3172 h 9525"/>
                              <a:gd name="connsiteX300" fmla="*/ 16545 w 28575"/>
                              <a:gd name="connsiteY300" fmla="*/ 6353 h 9525"/>
                              <a:gd name="connsiteX301" fmla="*/ 16545 w 28575"/>
                              <a:gd name="connsiteY301" fmla="*/ 6353 h 9525"/>
                              <a:gd name="connsiteX302" fmla="*/ 16545 w 28575"/>
                              <a:gd name="connsiteY302" fmla="*/ 3172 h 9525"/>
                              <a:gd name="connsiteX303" fmla="*/ 16545 w 28575"/>
                              <a:gd name="connsiteY303" fmla="*/ 6353 h 9525"/>
                              <a:gd name="connsiteX304" fmla="*/ 16545 w 28575"/>
                              <a:gd name="connsiteY304" fmla="*/ 3172 h 9525"/>
                              <a:gd name="connsiteX305" fmla="*/ 16545 w 28575"/>
                              <a:gd name="connsiteY305" fmla="*/ 3172 h 9525"/>
                              <a:gd name="connsiteX306" fmla="*/ 16545 w 28575"/>
                              <a:gd name="connsiteY306" fmla="*/ 6353 h 9525"/>
                              <a:gd name="connsiteX307" fmla="*/ 17297 w 28575"/>
                              <a:gd name="connsiteY307" fmla="*/ 6353 h 9525"/>
                              <a:gd name="connsiteX308" fmla="*/ 17297 w 28575"/>
                              <a:gd name="connsiteY308" fmla="*/ 6353 h 9525"/>
                              <a:gd name="connsiteX309" fmla="*/ 17297 w 28575"/>
                              <a:gd name="connsiteY309" fmla="*/ 9525 h 9525"/>
                              <a:gd name="connsiteX310" fmla="*/ 17297 w 28575"/>
                              <a:gd name="connsiteY310" fmla="*/ 6353 h 9525"/>
                              <a:gd name="connsiteX311" fmla="*/ 17297 w 28575"/>
                              <a:gd name="connsiteY311" fmla="*/ 6353 h 9525"/>
                              <a:gd name="connsiteX312" fmla="*/ 17297 w 28575"/>
                              <a:gd name="connsiteY312" fmla="*/ 6353 h 9525"/>
                              <a:gd name="connsiteX313" fmla="*/ 17297 w 28575"/>
                              <a:gd name="connsiteY313" fmla="*/ 6353 h 9525"/>
                              <a:gd name="connsiteX314" fmla="*/ 17297 w 28575"/>
                              <a:gd name="connsiteY314" fmla="*/ 6353 h 9525"/>
                              <a:gd name="connsiteX315" fmla="*/ 17297 w 28575"/>
                              <a:gd name="connsiteY315" fmla="*/ 6353 h 9525"/>
                              <a:gd name="connsiteX316" fmla="*/ 17297 w 28575"/>
                              <a:gd name="connsiteY316" fmla="*/ 6353 h 9525"/>
                              <a:gd name="connsiteX317" fmla="*/ 17297 w 28575"/>
                              <a:gd name="connsiteY317" fmla="*/ 6353 h 9525"/>
                              <a:gd name="connsiteX318" fmla="*/ 17297 w 28575"/>
                              <a:gd name="connsiteY318" fmla="*/ 6353 h 9525"/>
                              <a:gd name="connsiteX319" fmla="*/ 18050 w 28575"/>
                              <a:gd name="connsiteY319" fmla="*/ 6353 h 9525"/>
                              <a:gd name="connsiteX320" fmla="*/ 18050 w 28575"/>
                              <a:gd name="connsiteY320" fmla="*/ 6353 h 9525"/>
                              <a:gd name="connsiteX321" fmla="*/ 18050 w 28575"/>
                              <a:gd name="connsiteY321" fmla="*/ 6353 h 9525"/>
                              <a:gd name="connsiteX322" fmla="*/ 18050 w 28575"/>
                              <a:gd name="connsiteY322" fmla="*/ 6353 h 9525"/>
                              <a:gd name="connsiteX323" fmla="*/ 18050 w 28575"/>
                              <a:gd name="connsiteY323" fmla="*/ 6353 h 9525"/>
                              <a:gd name="connsiteX324" fmla="*/ 18050 w 28575"/>
                              <a:gd name="connsiteY324" fmla="*/ 6353 h 9525"/>
                              <a:gd name="connsiteX325" fmla="*/ 18050 w 28575"/>
                              <a:gd name="connsiteY325" fmla="*/ 6353 h 9525"/>
                              <a:gd name="connsiteX326" fmla="*/ 18050 w 28575"/>
                              <a:gd name="connsiteY326" fmla="*/ 6353 h 9525"/>
                              <a:gd name="connsiteX327" fmla="*/ 18050 w 28575"/>
                              <a:gd name="connsiteY327" fmla="*/ 6353 h 9525"/>
                              <a:gd name="connsiteX328" fmla="*/ 18050 w 28575"/>
                              <a:gd name="connsiteY328" fmla="*/ 6353 h 9525"/>
                              <a:gd name="connsiteX329" fmla="*/ 18050 w 28575"/>
                              <a:gd name="connsiteY329" fmla="*/ 6353 h 9525"/>
                              <a:gd name="connsiteX330" fmla="*/ 18050 w 28575"/>
                              <a:gd name="connsiteY330" fmla="*/ 6353 h 9525"/>
                              <a:gd name="connsiteX331" fmla="*/ 18802 w 28575"/>
                              <a:gd name="connsiteY331" fmla="*/ 6353 h 9525"/>
                              <a:gd name="connsiteX332" fmla="*/ 18802 w 28575"/>
                              <a:gd name="connsiteY332" fmla="*/ 6353 h 9525"/>
                              <a:gd name="connsiteX333" fmla="*/ 18802 w 28575"/>
                              <a:gd name="connsiteY333" fmla="*/ 6353 h 9525"/>
                              <a:gd name="connsiteX334" fmla="*/ 18802 w 28575"/>
                              <a:gd name="connsiteY334" fmla="*/ 6353 h 9525"/>
                              <a:gd name="connsiteX335" fmla="*/ 18802 w 28575"/>
                              <a:gd name="connsiteY335" fmla="*/ 6353 h 9525"/>
                              <a:gd name="connsiteX336" fmla="*/ 18802 w 28575"/>
                              <a:gd name="connsiteY336" fmla="*/ 6353 h 9525"/>
                              <a:gd name="connsiteX337" fmla="*/ 18802 w 28575"/>
                              <a:gd name="connsiteY337" fmla="*/ 3172 h 9525"/>
                              <a:gd name="connsiteX338" fmla="*/ 18802 w 28575"/>
                              <a:gd name="connsiteY338" fmla="*/ 6353 h 9525"/>
                              <a:gd name="connsiteX339" fmla="*/ 18802 w 28575"/>
                              <a:gd name="connsiteY339" fmla="*/ 3172 h 9525"/>
                              <a:gd name="connsiteX340" fmla="*/ 18802 w 28575"/>
                              <a:gd name="connsiteY340" fmla="*/ 6353 h 9525"/>
                              <a:gd name="connsiteX341" fmla="*/ 18802 w 28575"/>
                              <a:gd name="connsiteY341" fmla="*/ 6353 h 9525"/>
                              <a:gd name="connsiteX342" fmla="*/ 18802 w 28575"/>
                              <a:gd name="connsiteY342" fmla="*/ 6353 h 9525"/>
                              <a:gd name="connsiteX343" fmla="*/ 19555 w 28575"/>
                              <a:gd name="connsiteY343" fmla="*/ 6353 h 9525"/>
                              <a:gd name="connsiteX344" fmla="*/ 19555 w 28575"/>
                              <a:gd name="connsiteY344" fmla="*/ 6353 h 9525"/>
                              <a:gd name="connsiteX345" fmla="*/ 19555 w 28575"/>
                              <a:gd name="connsiteY345" fmla="*/ 6353 h 9525"/>
                              <a:gd name="connsiteX346" fmla="*/ 19555 w 28575"/>
                              <a:gd name="connsiteY346" fmla="*/ 6353 h 9525"/>
                              <a:gd name="connsiteX347" fmla="*/ 19555 w 28575"/>
                              <a:gd name="connsiteY347" fmla="*/ 6353 h 9525"/>
                              <a:gd name="connsiteX348" fmla="*/ 19555 w 28575"/>
                              <a:gd name="connsiteY348" fmla="*/ 6353 h 9525"/>
                              <a:gd name="connsiteX349" fmla="*/ 19555 w 28575"/>
                              <a:gd name="connsiteY349" fmla="*/ 6353 h 9525"/>
                              <a:gd name="connsiteX350" fmla="*/ 19555 w 28575"/>
                              <a:gd name="connsiteY350" fmla="*/ 6353 h 9525"/>
                              <a:gd name="connsiteX351" fmla="*/ 19555 w 28575"/>
                              <a:gd name="connsiteY351" fmla="*/ 6353 h 9525"/>
                              <a:gd name="connsiteX352" fmla="*/ 19555 w 28575"/>
                              <a:gd name="connsiteY352" fmla="*/ 6353 h 9525"/>
                              <a:gd name="connsiteX353" fmla="*/ 19555 w 28575"/>
                              <a:gd name="connsiteY353" fmla="*/ 6353 h 9525"/>
                              <a:gd name="connsiteX354" fmla="*/ 19555 w 28575"/>
                              <a:gd name="connsiteY354" fmla="*/ 6353 h 9525"/>
                              <a:gd name="connsiteX355" fmla="*/ 19555 w 28575"/>
                              <a:gd name="connsiteY355" fmla="*/ 6353 h 9525"/>
                              <a:gd name="connsiteX356" fmla="*/ 19555 w 28575"/>
                              <a:gd name="connsiteY356" fmla="*/ 6353 h 9525"/>
                              <a:gd name="connsiteX357" fmla="*/ 19555 w 28575"/>
                              <a:gd name="connsiteY357" fmla="*/ 6353 h 9525"/>
                              <a:gd name="connsiteX358" fmla="*/ 19555 w 28575"/>
                              <a:gd name="connsiteY358" fmla="*/ 6353 h 9525"/>
                              <a:gd name="connsiteX359" fmla="*/ 19555 w 28575"/>
                              <a:gd name="connsiteY359" fmla="*/ 3172 h 9525"/>
                              <a:gd name="connsiteX360" fmla="*/ 19555 w 28575"/>
                              <a:gd name="connsiteY360" fmla="*/ 3172 h 9525"/>
                              <a:gd name="connsiteX361" fmla="*/ 19555 w 28575"/>
                              <a:gd name="connsiteY361" fmla="*/ 3172 h 9525"/>
                              <a:gd name="connsiteX362" fmla="*/ 19555 w 28575"/>
                              <a:gd name="connsiteY362" fmla="*/ 3172 h 9525"/>
                              <a:gd name="connsiteX363" fmla="*/ 20307 w 28575"/>
                              <a:gd name="connsiteY363" fmla="*/ 0 h 9525"/>
                              <a:gd name="connsiteX364" fmla="*/ 20307 w 28575"/>
                              <a:gd name="connsiteY364" fmla="*/ 0 h 9525"/>
                              <a:gd name="connsiteX365" fmla="*/ 20307 w 28575"/>
                              <a:gd name="connsiteY365" fmla="*/ 3172 h 9525"/>
                              <a:gd name="connsiteX366" fmla="*/ 20307 w 28575"/>
                              <a:gd name="connsiteY366" fmla="*/ 3172 h 9525"/>
                              <a:gd name="connsiteX367" fmla="*/ 20307 w 28575"/>
                              <a:gd name="connsiteY367" fmla="*/ 3172 h 9525"/>
                              <a:gd name="connsiteX368" fmla="*/ 20307 w 28575"/>
                              <a:gd name="connsiteY368" fmla="*/ 6353 h 9525"/>
                              <a:gd name="connsiteX369" fmla="*/ 20307 w 28575"/>
                              <a:gd name="connsiteY369" fmla="*/ 6353 h 9525"/>
                              <a:gd name="connsiteX370" fmla="*/ 20307 w 28575"/>
                              <a:gd name="connsiteY370" fmla="*/ 6353 h 9525"/>
                              <a:gd name="connsiteX371" fmla="*/ 20307 w 28575"/>
                              <a:gd name="connsiteY371" fmla="*/ 6353 h 9525"/>
                              <a:gd name="connsiteX372" fmla="*/ 20307 w 28575"/>
                              <a:gd name="connsiteY372" fmla="*/ 6353 h 9525"/>
                              <a:gd name="connsiteX373" fmla="*/ 20307 w 28575"/>
                              <a:gd name="connsiteY373" fmla="*/ 3172 h 9525"/>
                              <a:gd name="connsiteX374" fmla="*/ 20307 w 28575"/>
                              <a:gd name="connsiteY374" fmla="*/ 3172 h 9525"/>
                              <a:gd name="connsiteX375" fmla="*/ 21060 w 28575"/>
                              <a:gd name="connsiteY375" fmla="*/ 3172 h 9525"/>
                              <a:gd name="connsiteX376" fmla="*/ 21060 w 28575"/>
                              <a:gd name="connsiteY376" fmla="*/ 3172 h 9525"/>
                              <a:gd name="connsiteX377" fmla="*/ 21060 w 28575"/>
                              <a:gd name="connsiteY377" fmla="*/ 3172 h 9525"/>
                              <a:gd name="connsiteX378" fmla="*/ 21060 w 28575"/>
                              <a:gd name="connsiteY378" fmla="*/ 3172 h 9525"/>
                              <a:gd name="connsiteX379" fmla="*/ 21060 w 28575"/>
                              <a:gd name="connsiteY379" fmla="*/ 3172 h 9525"/>
                              <a:gd name="connsiteX380" fmla="*/ 21060 w 28575"/>
                              <a:gd name="connsiteY380" fmla="*/ 6353 h 9525"/>
                              <a:gd name="connsiteX381" fmla="*/ 21060 w 28575"/>
                              <a:gd name="connsiteY381" fmla="*/ 6353 h 9525"/>
                              <a:gd name="connsiteX382" fmla="*/ 21060 w 28575"/>
                              <a:gd name="connsiteY382" fmla="*/ 6353 h 9525"/>
                              <a:gd name="connsiteX383" fmla="*/ 21060 w 28575"/>
                              <a:gd name="connsiteY383" fmla="*/ 6353 h 9525"/>
                              <a:gd name="connsiteX384" fmla="*/ 21060 w 28575"/>
                              <a:gd name="connsiteY384" fmla="*/ 6353 h 9525"/>
                              <a:gd name="connsiteX385" fmla="*/ 21060 w 28575"/>
                              <a:gd name="connsiteY385" fmla="*/ 6353 h 9525"/>
                              <a:gd name="connsiteX386" fmla="*/ 21060 w 28575"/>
                              <a:gd name="connsiteY386" fmla="*/ 6353 h 9525"/>
                              <a:gd name="connsiteX387" fmla="*/ 21803 w 28575"/>
                              <a:gd name="connsiteY387" fmla="*/ 6353 h 9525"/>
                              <a:gd name="connsiteX388" fmla="*/ 21803 w 28575"/>
                              <a:gd name="connsiteY388" fmla="*/ 6353 h 9525"/>
                              <a:gd name="connsiteX389" fmla="*/ 21803 w 28575"/>
                              <a:gd name="connsiteY389" fmla="*/ 6353 h 9525"/>
                              <a:gd name="connsiteX390" fmla="*/ 21803 w 28575"/>
                              <a:gd name="connsiteY390" fmla="*/ 6353 h 9525"/>
                              <a:gd name="connsiteX391" fmla="*/ 21803 w 28575"/>
                              <a:gd name="connsiteY391" fmla="*/ 6353 h 9525"/>
                              <a:gd name="connsiteX392" fmla="*/ 21803 w 28575"/>
                              <a:gd name="connsiteY392" fmla="*/ 6353 h 9525"/>
                              <a:gd name="connsiteX393" fmla="*/ 21803 w 28575"/>
                              <a:gd name="connsiteY393" fmla="*/ 6353 h 9525"/>
                              <a:gd name="connsiteX394" fmla="*/ 21803 w 28575"/>
                              <a:gd name="connsiteY394" fmla="*/ 6353 h 9525"/>
                              <a:gd name="connsiteX395" fmla="*/ 21803 w 28575"/>
                              <a:gd name="connsiteY395" fmla="*/ 6353 h 9525"/>
                              <a:gd name="connsiteX396" fmla="*/ 21803 w 28575"/>
                              <a:gd name="connsiteY396" fmla="*/ 3172 h 9525"/>
                              <a:gd name="connsiteX397" fmla="*/ 21803 w 28575"/>
                              <a:gd name="connsiteY397" fmla="*/ 3172 h 9525"/>
                              <a:gd name="connsiteX398" fmla="*/ 21803 w 28575"/>
                              <a:gd name="connsiteY398" fmla="*/ 3172 h 9525"/>
                              <a:gd name="connsiteX399" fmla="*/ 22555 w 28575"/>
                              <a:gd name="connsiteY399" fmla="*/ 3172 h 9525"/>
                              <a:gd name="connsiteX400" fmla="*/ 22555 w 28575"/>
                              <a:gd name="connsiteY400" fmla="*/ 3172 h 9525"/>
                              <a:gd name="connsiteX401" fmla="*/ 22555 w 28575"/>
                              <a:gd name="connsiteY401" fmla="*/ 6353 h 9525"/>
                              <a:gd name="connsiteX402" fmla="*/ 22555 w 28575"/>
                              <a:gd name="connsiteY402" fmla="*/ 6353 h 9525"/>
                              <a:gd name="connsiteX403" fmla="*/ 22555 w 28575"/>
                              <a:gd name="connsiteY403" fmla="*/ 6353 h 9525"/>
                              <a:gd name="connsiteX404" fmla="*/ 22555 w 28575"/>
                              <a:gd name="connsiteY404" fmla="*/ 3172 h 9525"/>
                              <a:gd name="connsiteX405" fmla="*/ 22555 w 28575"/>
                              <a:gd name="connsiteY405" fmla="*/ 3172 h 9525"/>
                              <a:gd name="connsiteX406" fmla="*/ 22555 w 28575"/>
                              <a:gd name="connsiteY406" fmla="*/ 3172 h 9525"/>
                              <a:gd name="connsiteX407" fmla="*/ 22555 w 28575"/>
                              <a:gd name="connsiteY407" fmla="*/ 3172 h 9525"/>
                              <a:gd name="connsiteX408" fmla="*/ 22555 w 28575"/>
                              <a:gd name="connsiteY408" fmla="*/ 3172 h 9525"/>
                              <a:gd name="connsiteX409" fmla="*/ 22555 w 28575"/>
                              <a:gd name="connsiteY409" fmla="*/ 3172 h 9525"/>
                              <a:gd name="connsiteX410" fmla="*/ 22555 w 28575"/>
                              <a:gd name="connsiteY410" fmla="*/ 3172 h 9525"/>
                              <a:gd name="connsiteX411" fmla="*/ 23308 w 28575"/>
                              <a:gd name="connsiteY411" fmla="*/ 6353 h 9525"/>
                              <a:gd name="connsiteX412" fmla="*/ 23308 w 28575"/>
                              <a:gd name="connsiteY412" fmla="*/ 6353 h 9525"/>
                              <a:gd name="connsiteX413" fmla="*/ 23308 w 28575"/>
                              <a:gd name="connsiteY413" fmla="*/ 6353 h 9525"/>
                              <a:gd name="connsiteX414" fmla="*/ 23308 w 28575"/>
                              <a:gd name="connsiteY414" fmla="*/ 6353 h 9525"/>
                              <a:gd name="connsiteX415" fmla="*/ 23308 w 28575"/>
                              <a:gd name="connsiteY415" fmla="*/ 6353 h 9525"/>
                              <a:gd name="connsiteX416" fmla="*/ 23308 w 28575"/>
                              <a:gd name="connsiteY416" fmla="*/ 6353 h 9525"/>
                              <a:gd name="connsiteX417" fmla="*/ 23308 w 28575"/>
                              <a:gd name="connsiteY417" fmla="*/ 6353 h 9525"/>
                              <a:gd name="connsiteX418" fmla="*/ 23308 w 28575"/>
                              <a:gd name="connsiteY418" fmla="*/ 6353 h 9525"/>
                              <a:gd name="connsiteX419" fmla="*/ 23308 w 28575"/>
                              <a:gd name="connsiteY419" fmla="*/ 6353 h 9525"/>
                              <a:gd name="connsiteX420" fmla="*/ 23308 w 28575"/>
                              <a:gd name="connsiteY420" fmla="*/ 6353 h 9525"/>
                              <a:gd name="connsiteX421" fmla="*/ 23308 w 28575"/>
                              <a:gd name="connsiteY421" fmla="*/ 6353 h 9525"/>
                              <a:gd name="connsiteX422" fmla="*/ 23308 w 28575"/>
                              <a:gd name="connsiteY422" fmla="*/ 6353 h 9525"/>
                              <a:gd name="connsiteX423" fmla="*/ 23308 w 28575"/>
                              <a:gd name="connsiteY423" fmla="*/ 6353 h 9525"/>
                              <a:gd name="connsiteX424" fmla="*/ 23308 w 28575"/>
                              <a:gd name="connsiteY424" fmla="*/ 6353 h 9525"/>
                              <a:gd name="connsiteX425" fmla="*/ 24060 w 28575"/>
                              <a:gd name="connsiteY425" fmla="*/ 6353 h 9525"/>
                              <a:gd name="connsiteX426" fmla="*/ 24060 w 28575"/>
                              <a:gd name="connsiteY426" fmla="*/ 6353 h 9525"/>
                              <a:gd name="connsiteX427" fmla="*/ 24060 w 28575"/>
                              <a:gd name="connsiteY427" fmla="*/ 6353 h 9525"/>
                              <a:gd name="connsiteX428" fmla="*/ 24060 w 28575"/>
                              <a:gd name="connsiteY428" fmla="*/ 6353 h 9525"/>
                              <a:gd name="connsiteX429" fmla="*/ 24060 w 28575"/>
                              <a:gd name="connsiteY429" fmla="*/ 3172 h 9525"/>
                              <a:gd name="connsiteX430" fmla="*/ 24060 w 28575"/>
                              <a:gd name="connsiteY430" fmla="*/ 6353 h 9525"/>
                              <a:gd name="connsiteX431" fmla="*/ 24060 w 28575"/>
                              <a:gd name="connsiteY431" fmla="*/ 3172 h 9525"/>
                              <a:gd name="connsiteX432" fmla="*/ 24060 w 28575"/>
                              <a:gd name="connsiteY432" fmla="*/ 6353 h 9525"/>
                              <a:gd name="connsiteX433" fmla="*/ 24060 w 28575"/>
                              <a:gd name="connsiteY433" fmla="*/ 6353 h 9525"/>
                              <a:gd name="connsiteX434" fmla="*/ 24060 w 28575"/>
                              <a:gd name="connsiteY434" fmla="*/ 6353 h 9525"/>
                              <a:gd name="connsiteX435" fmla="*/ 24060 w 28575"/>
                              <a:gd name="connsiteY435" fmla="*/ 6353 h 9525"/>
                              <a:gd name="connsiteX436" fmla="*/ 24060 w 28575"/>
                              <a:gd name="connsiteY436" fmla="*/ 6353 h 9525"/>
                              <a:gd name="connsiteX437" fmla="*/ 24060 w 28575"/>
                              <a:gd name="connsiteY437" fmla="*/ 6353 h 9525"/>
                              <a:gd name="connsiteX438" fmla="*/ 24060 w 28575"/>
                              <a:gd name="connsiteY438" fmla="*/ 6353 h 9525"/>
                              <a:gd name="connsiteX439" fmla="*/ 24060 w 28575"/>
                              <a:gd name="connsiteY439" fmla="*/ 6353 h 9525"/>
                              <a:gd name="connsiteX440" fmla="*/ 24060 w 28575"/>
                              <a:gd name="connsiteY440" fmla="*/ 6353 h 9525"/>
                              <a:gd name="connsiteX441" fmla="*/ 24060 w 28575"/>
                              <a:gd name="connsiteY441" fmla="*/ 3172 h 9525"/>
                              <a:gd name="connsiteX442" fmla="*/ 24060 w 28575"/>
                              <a:gd name="connsiteY442" fmla="*/ 6353 h 9525"/>
                              <a:gd name="connsiteX443" fmla="*/ 24813 w 28575"/>
                              <a:gd name="connsiteY443" fmla="*/ 3172 h 9525"/>
                              <a:gd name="connsiteX444" fmla="*/ 24813 w 28575"/>
                              <a:gd name="connsiteY444" fmla="*/ 3172 h 9525"/>
                              <a:gd name="connsiteX445" fmla="*/ 24813 w 28575"/>
                              <a:gd name="connsiteY445" fmla="*/ 3172 h 9525"/>
                              <a:gd name="connsiteX446" fmla="*/ 24813 w 28575"/>
                              <a:gd name="connsiteY446" fmla="*/ 3172 h 9525"/>
                              <a:gd name="connsiteX447" fmla="*/ 24813 w 28575"/>
                              <a:gd name="connsiteY447" fmla="*/ 3172 h 9525"/>
                              <a:gd name="connsiteX448" fmla="*/ 24813 w 28575"/>
                              <a:gd name="connsiteY448" fmla="*/ 3172 h 9525"/>
                              <a:gd name="connsiteX449" fmla="*/ 24813 w 28575"/>
                              <a:gd name="connsiteY449" fmla="*/ 6353 h 9525"/>
                              <a:gd name="connsiteX450" fmla="*/ 24813 w 28575"/>
                              <a:gd name="connsiteY450" fmla="*/ 3172 h 9525"/>
                              <a:gd name="connsiteX451" fmla="*/ 24813 w 28575"/>
                              <a:gd name="connsiteY451" fmla="*/ 6353 h 9525"/>
                              <a:gd name="connsiteX452" fmla="*/ 24813 w 28575"/>
                              <a:gd name="connsiteY452" fmla="*/ 6353 h 9525"/>
                              <a:gd name="connsiteX453" fmla="*/ 24813 w 28575"/>
                              <a:gd name="connsiteY453" fmla="*/ 6353 h 9525"/>
                              <a:gd name="connsiteX454" fmla="*/ 24813 w 28575"/>
                              <a:gd name="connsiteY454" fmla="*/ 6353 h 9525"/>
                              <a:gd name="connsiteX455" fmla="*/ 25565 w 28575"/>
                              <a:gd name="connsiteY455" fmla="*/ 6353 h 9525"/>
                              <a:gd name="connsiteX456" fmla="*/ 25565 w 28575"/>
                              <a:gd name="connsiteY456" fmla="*/ 6353 h 9525"/>
                              <a:gd name="connsiteX457" fmla="*/ 25565 w 28575"/>
                              <a:gd name="connsiteY457" fmla="*/ 6353 h 9525"/>
                              <a:gd name="connsiteX458" fmla="*/ 25565 w 28575"/>
                              <a:gd name="connsiteY458" fmla="*/ 6353 h 9525"/>
                              <a:gd name="connsiteX459" fmla="*/ 25565 w 28575"/>
                              <a:gd name="connsiteY459" fmla="*/ 6353 h 9525"/>
                              <a:gd name="connsiteX460" fmla="*/ 25565 w 28575"/>
                              <a:gd name="connsiteY460" fmla="*/ 6353 h 9525"/>
                              <a:gd name="connsiteX461" fmla="*/ 25565 w 28575"/>
                              <a:gd name="connsiteY461" fmla="*/ 6353 h 9525"/>
                              <a:gd name="connsiteX462" fmla="*/ 25565 w 28575"/>
                              <a:gd name="connsiteY462" fmla="*/ 6353 h 9525"/>
                              <a:gd name="connsiteX463" fmla="*/ 25565 w 28575"/>
                              <a:gd name="connsiteY463" fmla="*/ 6353 h 9525"/>
                              <a:gd name="connsiteX464" fmla="*/ 25565 w 28575"/>
                              <a:gd name="connsiteY464" fmla="*/ 6353 h 9525"/>
                              <a:gd name="connsiteX465" fmla="*/ 25565 w 28575"/>
                              <a:gd name="connsiteY465" fmla="*/ 6353 h 9525"/>
                              <a:gd name="connsiteX466" fmla="*/ 25565 w 28575"/>
                              <a:gd name="connsiteY466" fmla="*/ 6353 h 9525"/>
                              <a:gd name="connsiteX467" fmla="*/ 26318 w 28575"/>
                              <a:gd name="connsiteY467" fmla="*/ 6353 h 9525"/>
                              <a:gd name="connsiteX468" fmla="*/ 26318 w 28575"/>
                              <a:gd name="connsiteY468" fmla="*/ 6353 h 9525"/>
                              <a:gd name="connsiteX469" fmla="*/ 26318 w 28575"/>
                              <a:gd name="connsiteY469" fmla="*/ 6353 h 9525"/>
                              <a:gd name="connsiteX470" fmla="*/ 26318 w 28575"/>
                              <a:gd name="connsiteY470" fmla="*/ 6353 h 9525"/>
                              <a:gd name="connsiteX471" fmla="*/ 26318 w 28575"/>
                              <a:gd name="connsiteY471" fmla="*/ 6353 h 9525"/>
                              <a:gd name="connsiteX472" fmla="*/ 26318 w 28575"/>
                              <a:gd name="connsiteY472" fmla="*/ 6353 h 9525"/>
                              <a:gd name="connsiteX473" fmla="*/ 26318 w 28575"/>
                              <a:gd name="connsiteY473" fmla="*/ 6353 h 9525"/>
                              <a:gd name="connsiteX474" fmla="*/ 26318 w 28575"/>
                              <a:gd name="connsiteY474" fmla="*/ 6353 h 9525"/>
                              <a:gd name="connsiteX475" fmla="*/ 26318 w 28575"/>
                              <a:gd name="connsiteY475" fmla="*/ 6353 h 9525"/>
                              <a:gd name="connsiteX476" fmla="*/ 26318 w 28575"/>
                              <a:gd name="connsiteY476" fmla="*/ 6353 h 9525"/>
                              <a:gd name="connsiteX477" fmla="*/ 26318 w 28575"/>
                              <a:gd name="connsiteY477" fmla="*/ 6353 h 9525"/>
                              <a:gd name="connsiteX478" fmla="*/ 26318 w 28575"/>
                              <a:gd name="connsiteY478" fmla="*/ 6353 h 9525"/>
                              <a:gd name="connsiteX479" fmla="*/ 27070 w 28575"/>
                              <a:gd name="connsiteY479" fmla="*/ 6353 h 9525"/>
                              <a:gd name="connsiteX480" fmla="*/ 27070 w 28575"/>
                              <a:gd name="connsiteY480" fmla="*/ 6353 h 9525"/>
                              <a:gd name="connsiteX481" fmla="*/ 27070 w 28575"/>
                              <a:gd name="connsiteY481" fmla="*/ 6353 h 9525"/>
                              <a:gd name="connsiteX482" fmla="*/ 27070 w 28575"/>
                              <a:gd name="connsiteY482" fmla="*/ 6353 h 9525"/>
                              <a:gd name="connsiteX483" fmla="*/ 27070 w 28575"/>
                              <a:gd name="connsiteY483" fmla="*/ 6353 h 9525"/>
                              <a:gd name="connsiteX484" fmla="*/ 27070 w 28575"/>
                              <a:gd name="connsiteY484" fmla="*/ 6353 h 9525"/>
                              <a:gd name="connsiteX485" fmla="*/ 27070 w 28575"/>
                              <a:gd name="connsiteY485" fmla="*/ 6353 h 9525"/>
                              <a:gd name="connsiteX486" fmla="*/ 27070 w 28575"/>
                              <a:gd name="connsiteY486" fmla="*/ 3172 h 9525"/>
                              <a:gd name="connsiteX487" fmla="*/ 27070 w 28575"/>
                              <a:gd name="connsiteY487" fmla="*/ 3172 h 9525"/>
                              <a:gd name="connsiteX488" fmla="*/ 27070 w 28575"/>
                              <a:gd name="connsiteY488" fmla="*/ 6353 h 9525"/>
                              <a:gd name="connsiteX489" fmla="*/ 27070 w 28575"/>
                              <a:gd name="connsiteY489" fmla="*/ 3172 h 9525"/>
                              <a:gd name="connsiteX490" fmla="*/ 27070 w 28575"/>
                              <a:gd name="connsiteY490" fmla="*/ 6353 h 9525"/>
                              <a:gd name="connsiteX491" fmla="*/ 27070 w 28575"/>
                              <a:gd name="connsiteY491" fmla="*/ 6353 h 9525"/>
                              <a:gd name="connsiteX492" fmla="*/ 27070 w 28575"/>
                              <a:gd name="connsiteY492" fmla="*/ 6353 h 9525"/>
                              <a:gd name="connsiteX493" fmla="*/ 27822 w 28575"/>
                              <a:gd name="connsiteY493" fmla="*/ 6353 h 9525"/>
                              <a:gd name="connsiteX494" fmla="*/ 27822 w 28575"/>
                              <a:gd name="connsiteY494" fmla="*/ 3172 h 9525"/>
                              <a:gd name="connsiteX495" fmla="*/ 27822 w 28575"/>
                              <a:gd name="connsiteY495" fmla="*/ 6353 h 9525"/>
                              <a:gd name="connsiteX496" fmla="*/ 27822 w 28575"/>
                              <a:gd name="connsiteY496" fmla="*/ 6353 h 9525"/>
                              <a:gd name="connsiteX497" fmla="*/ 27822 w 28575"/>
                              <a:gd name="connsiteY497" fmla="*/ 6353 h 9525"/>
                              <a:gd name="connsiteX498" fmla="*/ 27822 w 28575"/>
                              <a:gd name="connsiteY498" fmla="*/ 6353 h 9525"/>
                              <a:gd name="connsiteX499" fmla="*/ 27822 w 28575"/>
                              <a:gd name="connsiteY499" fmla="*/ 6353 h 9525"/>
                              <a:gd name="connsiteX500" fmla="*/ 27822 w 28575"/>
                              <a:gd name="connsiteY500" fmla="*/ 6353 h 9525"/>
                              <a:gd name="connsiteX501" fmla="*/ 27822 w 28575"/>
                              <a:gd name="connsiteY501" fmla="*/ 6353 h 9525"/>
                              <a:gd name="connsiteX502" fmla="*/ 27822 w 28575"/>
                              <a:gd name="connsiteY502" fmla="*/ 6353 h 9525"/>
                              <a:gd name="connsiteX503" fmla="*/ 27822 w 28575"/>
                              <a:gd name="connsiteY503" fmla="*/ 3172 h 9525"/>
                              <a:gd name="connsiteX504" fmla="*/ 27822 w 28575"/>
                              <a:gd name="connsiteY504" fmla="*/ 3172 h 9525"/>
                              <a:gd name="connsiteX505" fmla="*/ 28575 w 28575"/>
                              <a:gd name="connsiteY505" fmla="*/ 3172 h 9525"/>
                              <a:gd name="connsiteX506" fmla="*/ 28575 w 28575"/>
                              <a:gd name="connsiteY506" fmla="*/ 3172 h 9525"/>
                              <a:gd name="connsiteX507" fmla="*/ 28575 w 28575"/>
                              <a:gd name="connsiteY507" fmla="*/ 3172 h 9525"/>
                              <a:gd name="connsiteX508" fmla="*/ 28575 w 28575"/>
                              <a:gd name="connsiteY508" fmla="*/ 3172 h 9525"/>
                              <a:gd name="connsiteX509" fmla="*/ 28575 w 28575"/>
                              <a:gd name="connsiteY509" fmla="*/ 3172 h 9525"/>
                              <a:gd name="connsiteX510" fmla="*/ 28575 w 28575"/>
                              <a:gd name="connsiteY510" fmla="*/ 3172 h 9525"/>
                              <a:gd name="connsiteX511" fmla="*/ 28575 w 28575"/>
                              <a:gd name="connsiteY511" fmla="*/ 635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6353"/>
                                </a:moveTo>
                                <a:lnTo>
                                  <a:pt x="0" y="6353"/>
                                </a:lnTo>
                                <a:lnTo>
                                  <a:pt x="0" y="6353"/>
                                </a:lnTo>
                                <a:lnTo>
                                  <a:pt x="0" y="6353"/>
                                </a:lnTo>
                                <a:lnTo>
                                  <a:pt x="0" y="6353"/>
                                </a:lnTo>
                                <a:lnTo>
                                  <a:pt x="0" y="6353"/>
                                </a:lnTo>
                                <a:lnTo>
                                  <a:pt x="0" y="6353"/>
                                </a:lnTo>
                                <a:lnTo>
                                  <a:pt x="0" y="6353"/>
                                </a:lnTo>
                                <a:lnTo>
                                  <a:pt x="0" y="6353"/>
                                </a:lnTo>
                                <a:lnTo>
                                  <a:pt x="0" y="6353"/>
                                </a:lnTo>
                                <a:lnTo>
                                  <a:pt x="0" y="6353"/>
                                </a:lnTo>
                                <a:lnTo>
                                  <a:pt x="0" y="6353"/>
                                </a:lnTo>
                                <a:lnTo>
                                  <a:pt x="0" y="6353"/>
                                </a:lnTo>
                                <a:lnTo>
                                  <a:pt x="0" y="6353"/>
                                </a:lnTo>
                                <a:lnTo>
                                  <a:pt x="0" y="6353"/>
                                </a:lnTo>
                                <a:lnTo>
                                  <a:pt x="0" y="6353"/>
                                </a:lnTo>
                                <a:lnTo>
                                  <a:pt x="0" y="6353"/>
                                </a:lnTo>
                                <a:lnTo>
                                  <a:pt x="753" y="6353"/>
                                </a:lnTo>
                                <a:lnTo>
                                  <a:pt x="753" y="6353"/>
                                </a:lnTo>
                                <a:lnTo>
                                  <a:pt x="753" y="6353"/>
                                </a:lnTo>
                                <a:lnTo>
                                  <a:pt x="753" y="6353"/>
                                </a:lnTo>
                                <a:lnTo>
                                  <a:pt x="753" y="6353"/>
                                </a:lnTo>
                                <a:lnTo>
                                  <a:pt x="753" y="6353"/>
                                </a:lnTo>
                                <a:lnTo>
                                  <a:pt x="753" y="6353"/>
                                </a:lnTo>
                                <a:lnTo>
                                  <a:pt x="753" y="6353"/>
                                </a:lnTo>
                                <a:lnTo>
                                  <a:pt x="753" y="6353"/>
                                </a:lnTo>
                                <a:lnTo>
                                  <a:pt x="753" y="6353"/>
                                </a:lnTo>
                                <a:lnTo>
                                  <a:pt x="753" y="6353"/>
                                </a:lnTo>
                                <a:lnTo>
                                  <a:pt x="753" y="6353"/>
                                </a:lnTo>
                                <a:lnTo>
                                  <a:pt x="1505" y="6353"/>
                                </a:lnTo>
                                <a:lnTo>
                                  <a:pt x="1505" y="6353"/>
                                </a:lnTo>
                                <a:lnTo>
                                  <a:pt x="1505" y="6353"/>
                                </a:lnTo>
                                <a:lnTo>
                                  <a:pt x="1505" y="6353"/>
                                </a:lnTo>
                                <a:lnTo>
                                  <a:pt x="1505" y="6353"/>
                                </a:lnTo>
                                <a:lnTo>
                                  <a:pt x="1505" y="6353"/>
                                </a:lnTo>
                                <a:lnTo>
                                  <a:pt x="1505" y="6353"/>
                                </a:lnTo>
                                <a:lnTo>
                                  <a:pt x="1505" y="6353"/>
                                </a:lnTo>
                                <a:lnTo>
                                  <a:pt x="1505" y="6353"/>
                                </a:lnTo>
                                <a:lnTo>
                                  <a:pt x="1505" y="3172"/>
                                </a:lnTo>
                                <a:lnTo>
                                  <a:pt x="1505" y="6353"/>
                                </a:lnTo>
                                <a:lnTo>
                                  <a:pt x="1505" y="3172"/>
                                </a:lnTo>
                                <a:lnTo>
                                  <a:pt x="2257" y="6353"/>
                                </a:lnTo>
                                <a:lnTo>
                                  <a:pt x="2257" y="6353"/>
                                </a:lnTo>
                                <a:lnTo>
                                  <a:pt x="2257" y="6353"/>
                                </a:lnTo>
                                <a:lnTo>
                                  <a:pt x="2257" y="6353"/>
                                </a:lnTo>
                                <a:lnTo>
                                  <a:pt x="2257" y="6353"/>
                                </a:lnTo>
                                <a:lnTo>
                                  <a:pt x="2257" y="6353"/>
                                </a:lnTo>
                                <a:lnTo>
                                  <a:pt x="2257" y="6353"/>
                                </a:lnTo>
                                <a:lnTo>
                                  <a:pt x="2257" y="6353"/>
                                </a:lnTo>
                                <a:lnTo>
                                  <a:pt x="2257" y="6353"/>
                                </a:lnTo>
                                <a:lnTo>
                                  <a:pt x="2257" y="3172"/>
                                </a:lnTo>
                                <a:lnTo>
                                  <a:pt x="2257" y="3172"/>
                                </a:lnTo>
                                <a:lnTo>
                                  <a:pt x="2257" y="3172"/>
                                </a:lnTo>
                                <a:lnTo>
                                  <a:pt x="3010" y="6353"/>
                                </a:lnTo>
                                <a:lnTo>
                                  <a:pt x="3010" y="6353"/>
                                </a:lnTo>
                                <a:lnTo>
                                  <a:pt x="3010" y="6353"/>
                                </a:lnTo>
                                <a:lnTo>
                                  <a:pt x="3010" y="6353"/>
                                </a:lnTo>
                                <a:lnTo>
                                  <a:pt x="3010" y="6353"/>
                                </a:lnTo>
                                <a:lnTo>
                                  <a:pt x="3010" y="6353"/>
                                </a:lnTo>
                                <a:lnTo>
                                  <a:pt x="3010" y="6353"/>
                                </a:lnTo>
                                <a:lnTo>
                                  <a:pt x="3010" y="6353"/>
                                </a:lnTo>
                                <a:lnTo>
                                  <a:pt x="3010" y="6353"/>
                                </a:lnTo>
                                <a:lnTo>
                                  <a:pt x="3010" y="6353"/>
                                </a:lnTo>
                                <a:lnTo>
                                  <a:pt x="3010" y="3172"/>
                                </a:lnTo>
                                <a:lnTo>
                                  <a:pt x="3010" y="3172"/>
                                </a:lnTo>
                                <a:lnTo>
                                  <a:pt x="3010" y="6353"/>
                                </a:lnTo>
                                <a:lnTo>
                                  <a:pt x="3010" y="6353"/>
                                </a:lnTo>
                                <a:lnTo>
                                  <a:pt x="3762" y="6353"/>
                                </a:lnTo>
                                <a:lnTo>
                                  <a:pt x="3762" y="9525"/>
                                </a:lnTo>
                                <a:lnTo>
                                  <a:pt x="3762" y="6353"/>
                                </a:lnTo>
                                <a:lnTo>
                                  <a:pt x="3762" y="6353"/>
                                </a:lnTo>
                                <a:lnTo>
                                  <a:pt x="3762" y="6353"/>
                                </a:lnTo>
                                <a:lnTo>
                                  <a:pt x="3762" y="6353"/>
                                </a:lnTo>
                                <a:lnTo>
                                  <a:pt x="3762" y="6353"/>
                                </a:lnTo>
                                <a:lnTo>
                                  <a:pt x="3762" y="6353"/>
                                </a:lnTo>
                                <a:lnTo>
                                  <a:pt x="3762" y="6353"/>
                                </a:lnTo>
                                <a:lnTo>
                                  <a:pt x="3762" y="6353"/>
                                </a:lnTo>
                                <a:lnTo>
                                  <a:pt x="3762" y="6353"/>
                                </a:lnTo>
                                <a:lnTo>
                                  <a:pt x="3762" y="6353"/>
                                </a:lnTo>
                                <a:lnTo>
                                  <a:pt x="4515" y="6353"/>
                                </a:lnTo>
                                <a:lnTo>
                                  <a:pt x="4515" y="6353"/>
                                </a:lnTo>
                                <a:lnTo>
                                  <a:pt x="4515" y="9525"/>
                                </a:lnTo>
                                <a:lnTo>
                                  <a:pt x="4515" y="9525"/>
                                </a:lnTo>
                                <a:lnTo>
                                  <a:pt x="4515" y="6353"/>
                                </a:lnTo>
                                <a:lnTo>
                                  <a:pt x="4515" y="6353"/>
                                </a:lnTo>
                                <a:lnTo>
                                  <a:pt x="4515" y="6353"/>
                                </a:lnTo>
                                <a:lnTo>
                                  <a:pt x="4515" y="6353"/>
                                </a:lnTo>
                                <a:lnTo>
                                  <a:pt x="4515" y="6353"/>
                                </a:lnTo>
                                <a:lnTo>
                                  <a:pt x="4515" y="6353"/>
                                </a:lnTo>
                                <a:lnTo>
                                  <a:pt x="4515" y="6353"/>
                                </a:lnTo>
                                <a:lnTo>
                                  <a:pt x="4515" y="6353"/>
                                </a:lnTo>
                                <a:lnTo>
                                  <a:pt x="5267" y="6353"/>
                                </a:lnTo>
                                <a:lnTo>
                                  <a:pt x="5267" y="6353"/>
                                </a:lnTo>
                                <a:lnTo>
                                  <a:pt x="5267" y="6353"/>
                                </a:lnTo>
                                <a:lnTo>
                                  <a:pt x="5267" y="6353"/>
                                </a:lnTo>
                                <a:lnTo>
                                  <a:pt x="5267" y="6353"/>
                                </a:lnTo>
                                <a:lnTo>
                                  <a:pt x="5267" y="6353"/>
                                </a:lnTo>
                                <a:lnTo>
                                  <a:pt x="5267" y="6353"/>
                                </a:lnTo>
                                <a:lnTo>
                                  <a:pt x="5267" y="6353"/>
                                </a:lnTo>
                                <a:lnTo>
                                  <a:pt x="5267" y="6353"/>
                                </a:lnTo>
                                <a:lnTo>
                                  <a:pt x="5267" y="6353"/>
                                </a:lnTo>
                                <a:lnTo>
                                  <a:pt x="5267" y="6353"/>
                                </a:lnTo>
                                <a:lnTo>
                                  <a:pt x="5267" y="6353"/>
                                </a:lnTo>
                                <a:lnTo>
                                  <a:pt x="5267" y="6353"/>
                                </a:lnTo>
                                <a:lnTo>
                                  <a:pt x="5267" y="6353"/>
                                </a:lnTo>
                                <a:lnTo>
                                  <a:pt x="5267" y="3172"/>
                                </a:lnTo>
                                <a:lnTo>
                                  <a:pt x="5267" y="3172"/>
                                </a:lnTo>
                                <a:lnTo>
                                  <a:pt x="5267" y="3172"/>
                                </a:lnTo>
                                <a:lnTo>
                                  <a:pt x="5267" y="6353"/>
                                </a:lnTo>
                                <a:lnTo>
                                  <a:pt x="6020" y="6353"/>
                                </a:lnTo>
                                <a:lnTo>
                                  <a:pt x="6020" y="6353"/>
                                </a:lnTo>
                                <a:lnTo>
                                  <a:pt x="6020" y="6353"/>
                                </a:lnTo>
                                <a:lnTo>
                                  <a:pt x="6020" y="6353"/>
                                </a:lnTo>
                                <a:lnTo>
                                  <a:pt x="6020" y="6353"/>
                                </a:lnTo>
                                <a:lnTo>
                                  <a:pt x="6020" y="6353"/>
                                </a:lnTo>
                                <a:lnTo>
                                  <a:pt x="6020" y="6353"/>
                                </a:lnTo>
                                <a:lnTo>
                                  <a:pt x="6020" y="6353"/>
                                </a:lnTo>
                                <a:lnTo>
                                  <a:pt x="6020" y="6353"/>
                                </a:lnTo>
                                <a:lnTo>
                                  <a:pt x="6020" y="6353"/>
                                </a:lnTo>
                                <a:lnTo>
                                  <a:pt x="6020" y="6353"/>
                                </a:lnTo>
                                <a:lnTo>
                                  <a:pt x="6020" y="3172"/>
                                </a:lnTo>
                                <a:lnTo>
                                  <a:pt x="6772" y="3172"/>
                                </a:lnTo>
                                <a:lnTo>
                                  <a:pt x="6772" y="6353"/>
                                </a:lnTo>
                                <a:lnTo>
                                  <a:pt x="6772" y="6353"/>
                                </a:lnTo>
                                <a:lnTo>
                                  <a:pt x="6772" y="6353"/>
                                </a:lnTo>
                                <a:lnTo>
                                  <a:pt x="6772" y="6353"/>
                                </a:lnTo>
                                <a:lnTo>
                                  <a:pt x="6772" y="6353"/>
                                </a:lnTo>
                                <a:lnTo>
                                  <a:pt x="6772" y="6353"/>
                                </a:lnTo>
                                <a:lnTo>
                                  <a:pt x="6772" y="6353"/>
                                </a:lnTo>
                                <a:lnTo>
                                  <a:pt x="6772" y="6353"/>
                                </a:lnTo>
                                <a:lnTo>
                                  <a:pt x="6772" y="6353"/>
                                </a:lnTo>
                                <a:lnTo>
                                  <a:pt x="6772" y="6353"/>
                                </a:lnTo>
                                <a:lnTo>
                                  <a:pt x="6772" y="6353"/>
                                </a:lnTo>
                                <a:lnTo>
                                  <a:pt x="7515" y="6353"/>
                                </a:lnTo>
                                <a:lnTo>
                                  <a:pt x="7515" y="6353"/>
                                </a:lnTo>
                                <a:lnTo>
                                  <a:pt x="7515" y="6353"/>
                                </a:lnTo>
                                <a:lnTo>
                                  <a:pt x="7515" y="6353"/>
                                </a:lnTo>
                                <a:lnTo>
                                  <a:pt x="7515" y="9525"/>
                                </a:lnTo>
                                <a:lnTo>
                                  <a:pt x="7515" y="6353"/>
                                </a:lnTo>
                                <a:lnTo>
                                  <a:pt x="7515" y="6353"/>
                                </a:lnTo>
                                <a:lnTo>
                                  <a:pt x="7515" y="6353"/>
                                </a:lnTo>
                                <a:lnTo>
                                  <a:pt x="7515" y="6353"/>
                                </a:lnTo>
                                <a:lnTo>
                                  <a:pt x="7515" y="3172"/>
                                </a:lnTo>
                                <a:lnTo>
                                  <a:pt x="7515" y="3172"/>
                                </a:lnTo>
                                <a:lnTo>
                                  <a:pt x="7515" y="6353"/>
                                </a:lnTo>
                                <a:lnTo>
                                  <a:pt x="7515" y="6353"/>
                                </a:lnTo>
                                <a:lnTo>
                                  <a:pt x="7515" y="6353"/>
                                </a:lnTo>
                                <a:lnTo>
                                  <a:pt x="8268" y="6353"/>
                                </a:lnTo>
                                <a:lnTo>
                                  <a:pt x="8268" y="6353"/>
                                </a:lnTo>
                                <a:lnTo>
                                  <a:pt x="8268" y="6353"/>
                                </a:lnTo>
                                <a:lnTo>
                                  <a:pt x="8268" y="6353"/>
                                </a:lnTo>
                                <a:lnTo>
                                  <a:pt x="8268" y="6353"/>
                                </a:lnTo>
                                <a:lnTo>
                                  <a:pt x="8268" y="6353"/>
                                </a:lnTo>
                                <a:lnTo>
                                  <a:pt x="8268" y="6353"/>
                                </a:lnTo>
                                <a:lnTo>
                                  <a:pt x="8268" y="6353"/>
                                </a:lnTo>
                                <a:lnTo>
                                  <a:pt x="8268" y="3172"/>
                                </a:lnTo>
                                <a:lnTo>
                                  <a:pt x="8268" y="6353"/>
                                </a:lnTo>
                                <a:lnTo>
                                  <a:pt x="8268" y="3172"/>
                                </a:lnTo>
                                <a:lnTo>
                                  <a:pt x="8268" y="6353"/>
                                </a:lnTo>
                                <a:lnTo>
                                  <a:pt x="9020" y="6353"/>
                                </a:lnTo>
                                <a:lnTo>
                                  <a:pt x="9020" y="6353"/>
                                </a:lnTo>
                                <a:lnTo>
                                  <a:pt x="9020" y="6353"/>
                                </a:lnTo>
                                <a:lnTo>
                                  <a:pt x="9020" y="6353"/>
                                </a:lnTo>
                                <a:lnTo>
                                  <a:pt x="9020" y="6353"/>
                                </a:lnTo>
                                <a:lnTo>
                                  <a:pt x="9020" y="3172"/>
                                </a:lnTo>
                                <a:lnTo>
                                  <a:pt x="9020" y="6353"/>
                                </a:lnTo>
                                <a:lnTo>
                                  <a:pt x="9020" y="6353"/>
                                </a:lnTo>
                                <a:lnTo>
                                  <a:pt x="9020" y="6353"/>
                                </a:lnTo>
                                <a:lnTo>
                                  <a:pt x="9020" y="6353"/>
                                </a:lnTo>
                                <a:lnTo>
                                  <a:pt x="9020" y="6353"/>
                                </a:lnTo>
                                <a:lnTo>
                                  <a:pt x="9020" y="6353"/>
                                </a:lnTo>
                                <a:lnTo>
                                  <a:pt x="9773" y="6353"/>
                                </a:lnTo>
                                <a:lnTo>
                                  <a:pt x="9773" y="6353"/>
                                </a:lnTo>
                                <a:lnTo>
                                  <a:pt x="9773" y="6353"/>
                                </a:lnTo>
                                <a:lnTo>
                                  <a:pt x="9773" y="6353"/>
                                </a:lnTo>
                                <a:lnTo>
                                  <a:pt x="9773" y="6353"/>
                                </a:lnTo>
                                <a:lnTo>
                                  <a:pt x="9773" y="6353"/>
                                </a:lnTo>
                                <a:lnTo>
                                  <a:pt x="9773" y="6353"/>
                                </a:lnTo>
                                <a:lnTo>
                                  <a:pt x="9773" y="6353"/>
                                </a:lnTo>
                                <a:lnTo>
                                  <a:pt x="9773" y="6353"/>
                                </a:lnTo>
                                <a:lnTo>
                                  <a:pt x="9773" y="6353"/>
                                </a:lnTo>
                                <a:lnTo>
                                  <a:pt x="9773" y="6353"/>
                                </a:lnTo>
                                <a:lnTo>
                                  <a:pt x="9773" y="6353"/>
                                </a:lnTo>
                                <a:lnTo>
                                  <a:pt x="9773" y="6353"/>
                                </a:lnTo>
                                <a:lnTo>
                                  <a:pt x="9773" y="3172"/>
                                </a:lnTo>
                                <a:lnTo>
                                  <a:pt x="9773" y="3172"/>
                                </a:lnTo>
                                <a:lnTo>
                                  <a:pt x="9773" y="6353"/>
                                </a:lnTo>
                                <a:lnTo>
                                  <a:pt x="9773" y="6353"/>
                                </a:lnTo>
                                <a:lnTo>
                                  <a:pt x="9773" y="6353"/>
                                </a:lnTo>
                                <a:lnTo>
                                  <a:pt x="10525" y="6353"/>
                                </a:lnTo>
                                <a:lnTo>
                                  <a:pt x="10525" y="6353"/>
                                </a:lnTo>
                                <a:lnTo>
                                  <a:pt x="10525" y="6353"/>
                                </a:lnTo>
                                <a:lnTo>
                                  <a:pt x="10525" y="6353"/>
                                </a:lnTo>
                                <a:lnTo>
                                  <a:pt x="10525" y="6353"/>
                                </a:lnTo>
                                <a:lnTo>
                                  <a:pt x="10525" y="6353"/>
                                </a:lnTo>
                                <a:lnTo>
                                  <a:pt x="10525" y="6353"/>
                                </a:lnTo>
                                <a:lnTo>
                                  <a:pt x="10525" y="6353"/>
                                </a:lnTo>
                                <a:lnTo>
                                  <a:pt x="10525" y="3172"/>
                                </a:lnTo>
                                <a:lnTo>
                                  <a:pt x="10525" y="3172"/>
                                </a:lnTo>
                                <a:lnTo>
                                  <a:pt x="10525" y="0"/>
                                </a:lnTo>
                                <a:lnTo>
                                  <a:pt x="10525" y="6353"/>
                                </a:lnTo>
                                <a:lnTo>
                                  <a:pt x="11278" y="6353"/>
                                </a:lnTo>
                                <a:lnTo>
                                  <a:pt x="11278" y="6353"/>
                                </a:lnTo>
                                <a:lnTo>
                                  <a:pt x="11278" y="6353"/>
                                </a:lnTo>
                                <a:lnTo>
                                  <a:pt x="11278" y="6353"/>
                                </a:lnTo>
                                <a:lnTo>
                                  <a:pt x="11278" y="6353"/>
                                </a:lnTo>
                                <a:lnTo>
                                  <a:pt x="11278" y="6353"/>
                                </a:lnTo>
                                <a:lnTo>
                                  <a:pt x="11278" y="6353"/>
                                </a:lnTo>
                                <a:lnTo>
                                  <a:pt x="11278" y="6353"/>
                                </a:lnTo>
                                <a:lnTo>
                                  <a:pt x="11278" y="6353"/>
                                </a:lnTo>
                                <a:lnTo>
                                  <a:pt x="11278" y="6353"/>
                                </a:lnTo>
                                <a:lnTo>
                                  <a:pt x="11278" y="6353"/>
                                </a:lnTo>
                                <a:lnTo>
                                  <a:pt x="11278" y="6353"/>
                                </a:lnTo>
                                <a:lnTo>
                                  <a:pt x="11278" y="3172"/>
                                </a:lnTo>
                                <a:lnTo>
                                  <a:pt x="11278" y="3172"/>
                                </a:lnTo>
                                <a:lnTo>
                                  <a:pt x="12030" y="3172"/>
                                </a:lnTo>
                                <a:lnTo>
                                  <a:pt x="12030" y="6353"/>
                                </a:lnTo>
                                <a:lnTo>
                                  <a:pt x="12030" y="6353"/>
                                </a:lnTo>
                                <a:lnTo>
                                  <a:pt x="12030" y="6353"/>
                                </a:lnTo>
                                <a:lnTo>
                                  <a:pt x="12030" y="6353"/>
                                </a:lnTo>
                                <a:lnTo>
                                  <a:pt x="12030" y="6353"/>
                                </a:lnTo>
                                <a:lnTo>
                                  <a:pt x="12030" y="6353"/>
                                </a:lnTo>
                                <a:lnTo>
                                  <a:pt x="12030" y="6353"/>
                                </a:lnTo>
                                <a:lnTo>
                                  <a:pt x="12030" y="6353"/>
                                </a:lnTo>
                                <a:lnTo>
                                  <a:pt x="12030" y="6353"/>
                                </a:lnTo>
                                <a:lnTo>
                                  <a:pt x="12030" y="6353"/>
                                </a:lnTo>
                                <a:lnTo>
                                  <a:pt x="12030" y="6353"/>
                                </a:lnTo>
                                <a:lnTo>
                                  <a:pt x="12783" y="6353"/>
                                </a:lnTo>
                                <a:lnTo>
                                  <a:pt x="12783" y="6353"/>
                                </a:lnTo>
                                <a:lnTo>
                                  <a:pt x="12783" y="6353"/>
                                </a:lnTo>
                                <a:lnTo>
                                  <a:pt x="12783" y="6353"/>
                                </a:lnTo>
                                <a:lnTo>
                                  <a:pt x="12783" y="6353"/>
                                </a:lnTo>
                                <a:lnTo>
                                  <a:pt x="12783" y="6353"/>
                                </a:lnTo>
                                <a:lnTo>
                                  <a:pt x="12783" y="6353"/>
                                </a:lnTo>
                                <a:lnTo>
                                  <a:pt x="12783" y="6353"/>
                                </a:lnTo>
                                <a:lnTo>
                                  <a:pt x="12783" y="6353"/>
                                </a:lnTo>
                                <a:lnTo>
                                  <a:pt x="12783" y="6353"/>
                                </a:lnTo>
                                <a:lnTo>
                                  <a:pt x="12783" y="6353"/>
                                </a:lnTo>
                                <a:lnTo>
                                  <a:pt x="12783" y="6353"/>
                                </a:lnTo>
                                <a:lnTo>
                                  <a:pt x="13535" y="6353"/>
                                </a:lnTo>
                                <a:lnTo>
                                  <a:pt x="13535" y="6353"/>
                                </a:lnTo>
                                <a:lnTo>
                                  <a:pt x="13535" y="6353"/>
                                </a:lnTo>
                                <a:lnTo>
                                  <a:pt x="13535" y="6353"/>
                                </a:lnTo>
                                <a:lnTo>
                                  <a:pt x="13535" y="6353"/>
                                </a:lnTo>
                                <a:lnTo>
                                  <a:pt x="13535" y="6353"/>
                                </a:lnTo>
                                <a:lnTo>
                                  <a:pt x="13535" y="6353"/>
                                </a:lnTo>
                                <a:lnTo>
                                  <a:pt x="13535" y="6353"/>
                                </a:lnTo>
                                <a:lnTo>
                                  <a:pt x="13535" y="6353"/>
                                </a:lnTo>
                                <a:lnTo>
                                  <a:pt x="13535" y="6353"/>
                                </a:lnTo>
                                <a:lnTo>
                                  <a:pt x="13535" y="6353"/>
                                </a:lnTo>
                                <a:lnTo>
                                  <a:pt x="13535" y="6353"/>
                                </a:lnTo>
                                <a:lnTo>
                                  <a:pt x="14288" y="6353"/>
                                </a:lnTo>
                                <a:lnTo>
                                  <a:pt x="14288" y="6353"/>
                                </a:lnTo>
                                <a:lnTo>
                                  <a:pt x="14288" y="6353"/>
                                </a:lnTo>
                                <a:lnTo>
                                  <a:pt x="14288" y="6353"/>
                                </a:lnTo>
                                <a:lnTo>
                                  <a:pt x="14288" y="6353"/>
                                </a:lnTo>
                                <a:lnTo>
                                  <a:pt x="14288" y="6353"/>
                                </a:lnTo>
                                <a:lnTo>
                                  <a:pt x="14288" y="6353"/>
                                </a:lnTo>
                                <a:lnTo>
                                  <a:pt x="14288" y="9525"/>
                                </a:lnTo>
                                <a:lnTo>
                                  <a:pt x="14288" y="9525"/>
                                </a:lnTo>
                                <a:lnTo>
                                  <a:pt x="14288" y="9525"/>
                                </a:lnTo>
                                <a:lnTo>
                                  <a:pt x="14288" y="6353"/>
                                </a:lnTo>
                                <a:lnTo>
                                  <a:pt x="14288" y="9525"/>
                                </a:lnTo>
                                <a:lnTo>
                                  <a:pt x="15040" y="6353"/>
                                </a:lnTo>
                                <a:lnTo>
                                  <a:pt x="15040" y="6353"/>
                                </a:lnTo>
                                <a:lnTo>
                                  <a:pt x="15040" y="6353"/>
                                </a:lnTo>
                                <a:lnTo>
                                  <a:pt x="15040" y="6353"/>
                                </a:lnTo>
                                <a:lnTo>
                                  <a:pt x="15040" y="6353"/>
                                </a:lnTo>
                                <a:lnTo>
                                  <a:pt x="15040" y="6353"/>
                                </a:lnTo>
                                <a:lnTo>
                                  <a:pt x="15040" y="6353"/>
                                </a:lnTo>
                                <a:lnTo>
                                  <a:pt x="15040" y="6353"/>
                                </a:lnTo>
                                <a:lnTo>
                                  <a:pt x="15040" y="6353"/>
                                </a:lnTo>
                                <a:lnTo>
                                  <a:pt x="15040" y="6353"/>
                                </a:lnTo>
                                <a:lnTo>
                                  <a:pt x="15040" y="6353"/>
                                </a:lnTo>
                                <a:lnTo>
                                  <a:pt x="15040" y="6353"/>
                                </a:lnTo>
                                <a:lnTo>
                                  <a:pt x="15040" y="6353"/>
                                </a:lnTo>
                                <a:lnTo>
                                  <a:pt x="15040" y="6353"/>
                                </a:lnTo>
                                <a:lnTo>
                                  <a:pt x="15040" y="6353"/>
                                </a:lnTo>
                                <a:lnTo>
                                  <a:pt x="15040" y="6353"/>
                                </a:lnTo>
                                <a:lnTo>
                                  <a:pt x="15040" y="9525"/>
                                </a:lnTo>
                                <a:lnTo>
                                  <a:pt x="15040" y="6353"/>
                                </a:lnTo>
                                <a:lnTo>
                                  <a:pt x="15040" y="6353"/>
                                </a:lnTo>
                                <a:lnTo>
                                  <a:pt x="15040" y="6353"/>
                                </a:lnTo>
                                <a:lnTo>
                                  <a:pt x="15792" y="6353"/>
                                </a:lnTo>
                                <a:lnTo>
                                  <a:pt x="15792" y="6353"/>
                                </a:lnTo>
                                <a:lnTo>
                                  <a:pt x="15792" y="6353"/>
                                </a:lnTo>
                                <a:lnTo>
                                  <a:pt x="15792" y="6353"/>
                                </a:lnTo>
                                <a:lnTo>
                                  <a:pt x="15792" y="6353"/>
                                </a:lnTo>
                                <a:lnTo>
                                  <a:pt x="15792" y="6353"/>
                                </a:lnTo>
                                <a:lnTo>
                                  <a:pt x="15792" y="6353"/>
                                </a:lnTo>
                                <a:lnTo>
                                  <a:pt x="15792" y="6353"/>
                                </a:lnTo>
                                <a:lnTo>
                                  <a:pt x="15792" y="6353"/>
                                </a:lnTo>
                                <a:lnTo>
                                  <a:pt x="15792" y="6353"/>
                                </a:lnTo>
                                <a:lnTo>
                                  <a:pt x="15792" y="6353"/>
                                </a:lnTo>
                                <a:lnTo>
                                  <a:pt x="15792" y="6353"/>
                                </a:lnTo>
                                <a:lnTo>
                                  <a:pt x="16545" y="6353"/>
                                </a:lnTo>
                                <a:lnTo>
                                  <a:pt x="16545" y="6353"/>
                                </a:lnTo>
                                <a:lnTo>
                                  <a:pt x="16545" y="6353"/>
                                </a:lnTo>
                                <a:lnTo>
                                  <a:pt x="16545" y="3172"/>
                                </a:lnTo>
                                <a:lnTo>
                                  <a:pt x="16545" y="3172"/>
                                </a:lnTo>
                                <a:lnTo>
                                  <a:pt x="16545" y="6353"/>
                                </a:lnTo>
                                <a:lnTo>
                                  <a:pt x="16545" y="6353"/>
                                </a:lnTo>
                                <a:lnTo>
                                  <a:pt x="16545" y="3172"/>
                                </a:lnTo>
                                <a:lnTo>
                                  <a:pt x="16545" y="6353"/>
                                </a:lnTo>
                                <a:lnTo>
                                  <a:pt x="16545" y="3172"/>
                                </a:lnTo>
                                <a:lnTo>
                                  <a:pt x="16545" y="3172"/>
                                </a:lnTo>
                                <a:lnTo>
                                  <a:pt x="16545" y="6353"/>
                                </a:lnTo>
                                <a:lnTo>
                                  <a:pt x="17297" y="6353"/>
                                </a:lnTo>
                                <a:lnTo>
                                  <a:pt x="17297" y="6353"/>
                                </a:lnTo>
                                <a:lnTo>
                                  <a:pt x="17297" y="9525"/>
                                </a:lnTo>
                                <a:lnTo>
                                  <a:pt x="17297" y="6353"/>
                                </a:lnTo>
                                <a:lnTo>
                                  <a:pt x="17297" y="6353"/>
                                </a:lnTo>
                                <a:lnTo>
                                  <a:pt x="17297" y="6353"/>
                                </a:lnTo>
                                <a:lnTo>
                                  <a:pt x="17297" y="6353"/>
                                </a:lnTo>
                                <a:lnTo>
                                  <a:pt x="17297" y="6353"/>
                                </a:lnTo>
                                <a:lnTo>
                                  <a:pt x="17297" y="6353"/>
                                </a:lnTo>
                                <a:lnTo>
                                  <a:pt x="17297" y="6353"/>
                                </a:lnTo>
                                <a:lnTo>
                                  <a:pt x="17297" y="6353"/>
                                </a:lnTo>
                                <a:lnTo>
                                  <a:pt x="17297" y="6353"/>
                                </a:lnTo>
                                <a:lnTo>
                                  <a:pt x="18050" y="6353"/>
                                </a:lnTo>
                                <a:lnTo>
                                  <a:pt x="18050" y="6353"/>
                                </a:lnTo>
                                <a:lnTo>
                                  <a:pt x="18050" y="6353"/>
                                </a:lnTo>
                                <a:lnTo>
                                  <a:pt x="18050" y="6353"/>
                                </a:lnTo>
                                <a:lnTo>
                                  <a:pt x="18050" y="6353"/>
                                </a:lnTo>
                                <a:lnTo>
                                  <a:pt x="18050" y="6353"/>
                                </a:lnTo>
                                <a:lnTo>
                                  <a:pt x="18050" y="6353"/>
                                </a:lnTo>
                                <a:lnTo>
                                  <a:pt x="18050" y="6353"/>
                                </a:lnTo>
                                <a:lnTo>
                                  <a:pt x="18050" y="6353"/>
                                </a:lnTo>
                                <a:lnTo>
                                  <a:pt x="18050" y="6353"/>
                                </a:lnTo>
                                <a:lnTo>
                                  <a:pt x="18050" y="6353"/>
                                </a:lnTo>
                                <a:lnTo>
                                  <a:pt x="18050" y="6353"/>
                                </a:lnTo>
                                <a:lnTo>
                                  <a:pt x="18802" y="6353"/>
                                </a:lnTo>
                                <a:lnTo>
                                  <a:pt x="18802" y="6353"/>
                                </a:lnTo>
                                <a:lnTo>
                                  <a:pt x="18802" y="6353"/>
                                </a:lnTo>
                                <a:lnTo>
                                  <a:pt x="18802" y="6353"/>
                                </a:lnTo>
                                <a:lnTo>
                                  <a:pt x="18802" y="6353"/>
                                </a:lnTo>
                                <a:lnTo>
                                  <a:pt x="18802" y="6353"/>
                                </a:lnTo>
                                <a:lnTo>
                                  <a:pt x="18802" y="3172"/>
                                </a:lnTo>
                                <a:lnTo>
                                  <a:pt x="18802" y="6353"/>
                                </a:lnTo>
                                <a:lnTo>
                                  <a:pt x="18802" y="3172"/>
                                </a:lnTo>
                                <a:lnTo>
                                  <a:pt x="18802" y="6353"/>
                                </a:lnTo>
                                <a:lnTo>
                                  <a:pt x="18802" y="6353"/>
                                </a:lnTo>
                                <a:lnTo>
                                  <a:pt x="18802" y="6353"/>
                                </a:lnTo>
                                <a:lnTo>
                                  <a:pt x="19555" y="6353"/>
                                </a:lnTo>
                                <a:lnTo>
                                  <a:pt x="19555" y="6353"/>
                                </a:lnTo>
                                <a:lnTo>
                                  <a:pt x="19555" y="6353"/>
                                </a:lnTo>
                                <a:lnTo>
                                  <a:pt x="19555" y="6353"/>
                                </a:lnTo>
                                <a:lnTo>
                                  <a:pt x="19555" y="6353"/>
                                </a:lnTo>
                                <a:lnTo>
                                  <a:pt x="19555" y="6353"/>
                                </a:lnTo>
                                <a:lnTo>
                                  <a:pt x="19555" y="6353"/>
                                </a:lnTo>
                                <a:lnTo>
                                  <a:pt x="19555" y="6353"/>
                                </a:lnTo>
                                <a:lnTo>
                                  <a:pt x="19555" y="6353"/>
                                </a:lnTo>
                                <a:lnTo>
                                  <a:pt x="19555" y="6353"/>
                                </a:lnTo>
                                <a:lnTo>
                                  <a:pt x="19555" y="6353"/>
                                </a:lnTo>
                                <a:lnTo>
                                  <a:pt x="19555" y="6353"/>
                                </a:lnTo>
                                <a:lnTo>
                                  <a:pt x="19555" y="6353"/>
                                </a:lnTo>
                                <a:lnTo>
                                  <a:pt x="19555" y="6353"/>
                                </a:lnTo>
                                <a:lnTo>
                                  <a:pt x="19555" y="6353"/>
                                </a:lnTo>
                                <a:lnTo>
                                  <a:pt x="19555" y="6353"/>
                                </a:lnTo>
                                <a:lnTo>
                                  <a:pt x="19555" y="3172"/>
                                </a:lnTo>
                                <a:lnTo>
                                  <a:pt x="19555" y="3172"/>
                                </a:lnTo>
                                <a:lnTo>
                                  <a:pt x="19555" y="3172"/>
                                </a:lnTo>
                                <a:lnTo>
                                  <a:pt x="19555" y="3172"/>
                                </a:lnTo>
                                <a:lnTo>
                                  <a:pt x="20307" y="0"/>
                                </a:lnTo>
                                <a:lnTo>
                                  <a:pt x="20307" y="0"/>
                                </a:lnTo>
                                <a:lnTo>
                                  <a:pt x="20307" y="3172"/>
                                </a:lnTo>
                                <a:lnTo>
                                  <a:pt x="20307" y="3172"/>
                                </a:lnTo>
                                <a:lnTo>
                                  <a:pt x="20307" y="3172"/>
                                </a:lnTo>
                                <a:lnTo>
                                  <a:pt x="20307" y="6353"/>
                                </a:lnTo>
                                <a:lnTo>
                                  <a:pt x="20307" y="6353"/>
                                </a:lnTo>
                                <a:lnTo>
                                  <a:pt x="20307" y="6353"/>
                                </a:lnTo>
                                <a:lnTo>
                                  <a:pt x="20307" y="6353"/>
                                </a:lnTo>
                                <a:lnTo>
                                  <a:pt x="20307" y="6353"/>
                                </a:lnTo>
                                <a:lnTo>
                                  <a:pt x="20307" y="3172"/>
                                </a:lnTo>
                                <a:lnTo>
                                  <a:pt x="20307" y="3172"/>
                                </a:lnTo>
                                <a:lnTo>
                                  <a:pt x="21060" y="3172"/>
                                </a:lnTo>
                                <a:lnTo>
                                  <a:pt x="21060" y="3172"/>
                                </a:lnTo>
                                <a:lnTo>
                                  <a:pt x="21060" y="3172"/>
                                </a:lnTo>
                                <a:lnTo>
                                  <a:pt x="21060" y="3172"/>
                                </a:lnTo>
                                <a:lnTo>
                                  <a:pt x="21060" y="3172"/>
                                </a:lnTo>
                                <a:lnTo>
                                  <a:pt x="21060" y="6353"/>
                                </a:lnTo>
                                <a:lnTo>
                                  <a:pt x="21060" y="6353"/>
                                </a:lnTo>
                                <a:lnTo>
                                  <a:pt x="21060" y="6353"/>
                                </a:lnTo>
                                <a:lnTo>
                                  <a:pt x="21060" y="6353"/>
                                </a:lnTo>
                                <a:lnTo>
                                  <a:pt x="21060" y="6353"/>
                                </a:lnTo>
                                <a:lnTo>
                                  <a:pt x="21060" y="6353"/>
                                </a:lnTo>
                                <a:lnTo>
                                  <a:pt x="21060" y="6353"/>
                                </a:lnTo>
                                <a:lnTo>
                                  <a:pt x="21803" y="6353"/>
                                </a:lnTo>
                                <a:lnTo>
                                  <a:pt x="21803" y="6353"/>
                                </a:lnTo>
                                <a:lnTo>
                                  <a:pt x="21803" y="6353"/>
                                </a:lnTo>
                                <a:lnTo>
                                  <a:pt x="21803" y="6353"/>
                                </a:lnTo>
                                <a:lnTo>
                                  <a:pt x="21803" y="6353"/>
                                </a:lnTo>
                                <a:lnTo>
                                  <a:pt x="21803" y="6353"/>
                                </a:lnTo>
                                <a:lnTo>
                                  <a:pt x="21803" y="6353"/>
                                </a:lnTo>
                                <a:lnTo>
                                  <a:pt x="21803" y="6353"/>
                                </a:lnTo>
                                <a:lnTo>
                                  <a:pt x="21803" y="6353"/>
                                </a:lnTo>
                                <a:lnTo>
                                  <a:pt x="21803" y="3172"/>
                                </a:lnTo>
                                <a:lnTo>
                                  <a:pt x="21803" y="3172"/>
                                </a:lnTo>
                                <a:lnTo>
                                  <a:pt x="21803" y="3172"/>
                                </a:lnTo>
                                <a:lnTo>
                                  <a:pt x="22555" y="3172"/>
                                </a:lnTo>
                                <a:lnTo>
                                  <a:pt x="22555" y="3172"/>
                                </a:lnTo>
                                <a:lnTo>
                                  <a:pt x="22555" y="6353"/>
                                </a:lnTo>
                                <a:lnTo>
                                  <a:pt x="22555" y="6353"/>
                                </a:lnTo>
                                <a:lnTo>
                                  <a:pt x="22555" y="6353"/>
                                </a:lnTo>
                                <a:lnTo>
                                  <a:pt x="22555" y="3172"/>
                                </a:lnTo>
                                <a:lnTo>
                                  <a:pt x="22555" y="3172"/>
                                </a:lnTo>
                                <a:lnTo>
                                  <a:pt x="22555" y="3172"/>
                                </a:lnTo>
                                <a:lnTo>
                                  <a:pt x="22555" y="3172"/>
                                </a:lnTo>
                                <a:lnTo>
                                  <a:pt x="22555" y="3172"/>
                                </a:lnTo>
                                <a:lnTo>
                                  <a:pt x="22555" y="3172"/>
                                </a:lnTo>
                                <a:lnTo>
                                  <a:pt x="22555" y="3172"/>
                                </a:lnTo>
                                <a:lnTo>
                                  <a:pt x="23308" y="6353"/>
                                </a:lnTo>
                                <a:lnTo>
                                  <a:pt x="23308" y="6353"/>
                                </a:lnTo>
                                <a:lnTo>
                                  <a:pt x="23308" y="6353"/>
                                </a:lnTo>
                                <a:lnTo>
                                  <a:pt x="23308" y="6353"/>
                                </a:lnTo>
                                <a:lnTo>
                                  <a:pt x="23308" y="6353"/>
                                </a:lnTo>
                                <a:lnTo>
                                  <a:pt x="23308" y="6353"/>
                                </a:lnTo>
                                <a:lnTo>
                                  <a:pt x="23308" y="6353"/>
                                </a:lnTo>
                                <a:lnTo>
                                  <a:pt x="23308" y="6353"/>
                                </a:lnTo>
                                <a:lnTo>
                                  <a:pt x="23308" y="6353"/>
                                </a:lnTo>
                                <a:lnTo>
                                  <a:pt x="23308" y="6353"/>
                                </a:lnTo>
                                <a:lnTo>
                                  <a:pt x="23308" y="6353"/>
                                </a:lnTo>
                                <a:lnTo>
                                  <a:pt x="23308" y="6353"/>
                                </a:lnTo>
                                <a:lnTo>
                                  <a:pt x="23308" y="6353"/>
                                </a:lnTo>
                                <a:lnTo>
                                  <a:pt x="23308" y="6353"/>
                                </a:lnTo>
                                <a:lnTo>
                                  <a:pt x="24060" y="6353"/>
                                </a:lnTo>
                                <a:lnTo>
                                  <a:pt x="24060" y="6353"/>
                                </a:lnTo>
                                <a:lnTo>
                                  <a:pt x="24060" y="6353"/>
                                </a:lnTo>
                                <a:lnTo>
                                  <a:pt x="24060" y="6353"/>
                                </a:lnTo>
                                <a:lnTo>
                                  <a:pt x="24060" y="3172"/>
                                </a:lnTo>
                                <a:lnTo>
                                  <a:pt x="24060" y="6353"/>
                                </a:lnTo>
                                <a:lnTo>
                                  <a:pt x="24060" y="3172"/>
                                </a:lnTo>
                                <a:lnTo>
                                  <a:pt x="24060" y="6353"/>
                                </a:lnTo>
                                <a:lnTo>
                                  <a:pt x="24060" y="6353"/>
                                </a:lnTo>
                                <a:lnTo>
                                  <a:pt x="24060" y="6353"/>
                                </a:lnTo>
                                <a:lnTo>
                                  <a:pt x="24060" y="6353"/>
                                </a:lnTo>
                                <a:lnTo>
                                  <a:pt x="24060" y="6353"/>
                                </a:lnTo>
                                <a:lnTo>
                                  <a:pt x="24060" y="6353"/>
                                </a:lnTo>
                                <a:lnTo>
                                  <a:pt x="24060" y="6353"/>
                                </a:lnTo>
                                <a:lnTo>
                                  <a:pt x="24060" y="6353"/>
                                </a:lnTo>
                                <a:lnTo>
                                  <a:pt x="24060" y="6353"/>
                                </a:lnTo>
                                <a:lnTo>
                                  <a:pt x="24060" y="3172"/>
                                </a:lnTo>
                                <a:lnTo>
                                  <a:pt x="24060" y="6353"/>
                                </a:lnTo>
                                <a:lnTo>
                                  <a:pt x="24813" y="3172"/>
                                </a:lnTo>
                                <a:lnTo>
                                  <a:pt x="24813" y="3172"/>
                                </a:lnTo>
                                <a:lnTo>
                                  <a:pt x="24813" y="3172"/>
                                </a:lnTo>
                                <a:lnTo>
                                  <a:pt x="24813" y="3172"/>
                                </a:lnTo>
                                <a:lnTo>
                                  <a:pt x="24813" y="3172"/>
                                </a:lnTo>
                                <a:lnTo>
                                  <a:pt x="24813" y="3172"/>
                                </a:lnTo>
                                <a:lnTo>
                                  <a:pt x="24813" y="6353"/>
                                </a:lnTo>
                                <a:lnTo>
                                  <a:pt x="24813" y="3172"/>
                                </a:lnTo>
                                <a:lnTo>
                                  <a:pt x="24813" y="6353"/>
                                </a:lnTo>
                                <a:lnTo>
                                  <a:pt x="24813" y="6353"/>
                                </a:lnTo>
                                <a:lnTo>
                                  <a:pt x="24813" y="6353"/>
                                </a:lnTo>
                                <a:lnTo>
                                  <a:pt x="24813" y="6353"/>
                                </a:lnTo>
                                <a:lnTo>
                                  <a:pt x="25565" y="6353"/>
                                </a:lnTo>
                                <a:lnTo>
                                  <a:pt x="25565" y="6353"/>
                                </a:lnTo>
                                <a:lnTo>
                                  <a:pt x="25565" y="6353"/>
                                </a:lnTo>
                                <a:lnTo>
                                  <a:pt x="25565" y="6353"/>
                                </a:lnTo>
                                <a:lnTo>
                                  <a:pt x="25565" y="6353"/>
                                </a:lnTo>
                                <a:lnTo>
                                  <a:pt x="25565" y="6353"/>
                                </a:lnTo>
                                <a:lnTo>
                                  <a:pt x="25565" y="6353"/>
                                </a:lnTo>
                                <a:lnTo>
                                  <a:pt x="25565" y="6353"/>
                                </a:lnTo>
                                <a:lnTo>
                                  <a:pt x="25565" y="6353"/>
                                </a:lnTo>
                                <a:lnTo>
                                  <a:pt x="25565" y="6353"/>
                                </a:lnTo>
                                <a:lnTo>
                                  <a:pt x="25565" y="6353"/>
                                </a:lnTo>
                                <a:lnTo>
                                  <a:pt x="25565" y="6353"/>
                                </a:lnTo>
                                <a:lnTo>
                                  <a:pt x="26318" y="6353"/>
                                </a:lnTo>
                                <a:lnTo>
                                  <a:pt x="26318" y="6353"/>
                                </a:lnTo>
                                <a:lnTo>
                                  <a:pt x="26318" y="6353"/>
                                </a:lnTo>
                                <a:lnTo>
                                  <a:pt x="26318" y="6353"/>
                                </a:lnTo>
                                <a:lnTo>
                                  <a:pt x="26318" y="6353"/>
                                </a:lnTo>
                                <a:lnTo>
                                  <a:pt x="26318" y="6353"/>
                                </a:lnTo>
                                <a:lnTo>
                                  <a:pt x="26318" y="6353"/>
                                </a:lnTo>
                                <a:lnTo>
                                  <a:pt x="26318" y="6353"/>
                                </a:lnTo>
                                <a:lnTo>
                                  <a:pt x="26318" y="6353"/>
                                </a:lnTo>
                                <a:lnTo>
                                  <a:pt x="26318" y="6353"/>
                                </a:lnTo>
                                <a:lnTo>
                                  <a:pt x="26318" y="6353"/>
                                </a:lnTo>
                                <a:lnTo>
                                  <a:pt x="26318" y="6353"/>
                                </a:lnTo>
                                <a:lnTo>
                                  <a:pt x="27070" y="6353"/>
                                </a:lnTo>
                                <a:lnTo>
                                  <a:pt x="27070" y="6353"/>
                                </a:lnTo>
                                <a:lnTo>
                                  <a:pt x="27070" y="6353"/>
                                </a:lnTo>
                                <a:lnTo>
                                  <a:pt x="27070" y="6353"/>
                                </a:lnTo>
                                <a:lnTo>
                                  <a:pt x="27070" y="6353"/>
                                </a:lnTo>
                                <a:lnTo>
                                  <a:pt x="27070" y="6353"/>
                                </a:lnTo>
                                <a:lnTo>
                                  <a:pt x="27070" y="6353"/>
                                </a:lnTo>
                                <a:lnTo>
                                  <a:pt x="27070" y="3172"/>
                                </a:lnTo>
                                <a:lnTo>
                                  <a:pt x="27070" y="3172"/>
                                </a:lnTo>
                                <a:lnTo>
                                  <a:pt x="27070" y="6353"/>
                                </a:lnTo>
                                <a:lnTo>
                                  <a:pt x="27070" y="3172"/>
                                </a:lnTo>
                                <a:lnTo>
                                  <a:pt x="27070" y="6353"/>
                                </a:lnTo>
                                <a:lnTo>
                                  <a:pt x="27070" y="6353"/>
                                </a:lnTo>
                                <a:lnTo>
                                  <a:pt x="27070" y="6353"/>
                                </a:lnTo>
                                <a:lnTo>
                                  <a:pt x="27822" y="6353"/>
                                </a:lnTo>
                                <a:lnTo>
                                  <a:pt x="27822" y="3172"/>
                                </a:lnTo>
                                <a:lnTo>
                                  <a:pt x="27822" y="6353"/>
                                </a:lnTo>
                                <a:lnTo>
                                  <a:pt x="27822" y="6353"/>
                                </a:lnTo>
                                <a:lnTo>
                                  <a:pt x="27822" y="6353"/>
                                </a:lnTo>
                                <a:lnTo>
                                  <a:pt x="27822" y="6353"/>
                                </a:lnTo>
                                <a:lnTo>
                                  <a:pt x="27822" y="6353"/>
                                </a:lnTo>
                                <a:lnTo>
                                  <a:pt x="27822" y="6353"/>
                                </a:lnTo>
                                <a:lnTo>
                                  <a:pt x="27822" y="6353"/>
                                </a:lnTo>
                                <a:lnTo>
                                  <a:pt x="27822" y="6353"/>
                                </a:lnTo>
                                <a:lnTo>
                                  <a:pt x="27822" y="3172"/>
                                </a:lnTo>
                                <a:lnTo>
                                  <a:pt x="27822" y="3172"/>
                                </a:lnTo>
                                <a:lnTo>
                                  <a:pt x="28575" y="3172"/>
                                </a:lnTo>
                                <a:lnTo>
                                  <a:pt x="28575" y="3172"/>
                                </a:lnTo>
                                <a:lnTo>
                                  <a:pt x="28575" y="3172"/>
                                </a:lnTo>
                                <a:lnTo>
                                  <a:pt x="28575" y="3172"/>
                                </a:lnTo>
                                <a:lnTo>
                                  <a:pt x="28575" y="3172"/>
                                </a:lnTo>
                                <a:lnTo>
                                  <a:pt x="28575" y="3172"/>
                                </a:lnTo>
                                <a:lnTo>
                                  <a:pt x="28575" y="635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98" name="Freeform: Shape 898"/>
                        <wps:cNvSpPr/>
                        <wps:spPr>
                          <a:xfrm>
                            <a:off x="3186112" y="3910012"/>
                            <a:ext cx="28575" cy="9525"/>
                          </a:xfrm>
                          <a:custGeom>
                            <a:avLst/>
                            <a:gdLst>
                              <a:gd name="connsiteX0" fmla="*/ 0 w 28575"/>
                              <a:gd name="connsiteY0" fmla="*/ 6353 h 9525"/>
                              <a:gd name="connsiteX1" fmla="*/ 0 w 28575"/>
                              <a:gd name="connsiteY1" fmla="*/ 6353 h 9525"/>
                              <a:gd name="connsiteX2" fmla="*/ 0 w 28575"/>
                              <a:gd name="connsiteY2" fmla="*/ 6353 h 9525"/>
                              <a:gd name="connsiteX3" fmla="*/ 0 w 28575"/>
                              <a:gd name="connsiteY3" fmla="*/ 6353 h 9525"/>
                              <a:gd name="connsiteX4" fmla="*/ 0 w 28575"/>
                              <a:gd name="connsiteY4" fmla="*/ 6353 h 9525"/>
                              <a:gd name="connsiteX5" fmla="*/ 0 w 28575"/>
                              <a:gd name="connsiteY5" fmla="*/ 9525 h 9525"/>
                              <a:gd name="connsiteX6" fmla="*/ 753 w 28575"/>
                              <a:gd name="connsiteY6" fmla="*/ 6353 h 9525"/>
                              <a:gd name="connsiteX7" fmla="*/ 753 w 28575"/>
                              <a:gd name="connsiteY7" fmla="*/ 6353 h 9525"/>
                              <a:gd name="connsiteX8" fmla="*/ 753 w 28575"/>
                              <a:gd name="connsiteY8" fmla="*/ 6353 h 9525"/>
                              <a:gd name="connsiteX9" fmla="*/ 753 w 28575"/>
                              <a:gd name="connsiteY9" fmla="*/ 6353 h 9525"/>
                              <a:gd name="connsiteX10" fmla="*/ 753 w 28575"/>
                              <a:gd name="connsiteY10" fmla="*/ 6353 h 9525"/>
                              <a:gd name="connsiteX11" fmla="*/ 753 w 28575"/>
                              <a:gd name="connsiteY11" fmla="*/ 6353 h 9525"/>
                              <a:gd name="connsiteX12" fmla="*/ 753 w 28575"/>
                              <a:gd name="connsiteY12" fmla="*/ 6353 h 9525"/>
                              <a:gd name="connsiteX13" fmla="*/ 753 w 28575"/>
                              <a:gd name="connsiteY13" fmla="*/ 3172 h 9525"/>
                              <a:gd name="connsiteX14" fmla="*/ 753 w 28575"/>
                              <a:gd name="connsiteY14" fmla="*/ 3172 h 9525"/>
                              <a:gd name="connsiteX15" fmla="*/ 753 w 28575"/>
                              <a:gd name="connsiteY15" fmla="*/ 6353 h 9525"/>
                              <a:gd name="connsiteX16" fmla="*/ 753 w 28575"/>
                              <a:gd name="connsiteY16" fmla="*/ 3172 h 9525"/>
                              <a:gd name="connsiteX17" fmla="*/ 753 w 28575"/>
                              <a:gd name="connsiteY17" fmla="*/ 3172 h 9525"/>
                              <a:gd name="connsiteX18" fmla="*/ 753 w 28575"/>
                              <a:gd name="connsiteY18" fmla="*/ 6353 h 9525"/>
                              <a:gd name="connsiteX19" fmla="*/ 753 w 28575"/>
                              <a:gd name="connsiteY19" fmla="*/ 6353 h 9525"/>
                              <a:gd name="connsiteX20" fmla="*/ 753 w 28575"/>
                              <a:gd name="connsiteY20" fmla="*/ 3172 h 9525"/>
                              <a:gd name="connsiteX21" fmla="*/ 753 w 28575"/>
                              <a:gd name="connsiteY21" fmla="*/ 6353 h 9525"/>
                              <a:gd name="connsiteX22" fmla="*/ 753 w 28575"/>
                              <a:gd name="connsiteY22" fmla="*/ 3172 h 9525"/>
                              <a:gd name="connsiteX23" fmla="*/ 753 w 28575"/>
                              <a:gd name="connsiteY23" fmla="*/ 3172 h 9525"/>
                              <a:gd name="connsiteX24" fmla="*/ 1505 w 28575"/>
                              <a:gd name="connsiteY24" fmla="*/ 6353 h 9525"/>
                              <a:gd name="connsiteX25" fmla="*/ 1505 w 28575"/>
                              <a:gd name="connsiteY25" fmla="*/ 6353 h 9525"/>
                              <a:gd name="connsiteX26" fmla="*/ 1505 w 28575"/>
                              <a:gd name="connsiteY26" fmla="*/ 6353 h 9525"/>
                              <a:gd name="connsiteX27" fmla="*/ 1505 w 28575"/>
                              <a:gd name="connsiteY27" fmla="*/ 6353 h 9525"/>
                              <a:gd name="connsiteX28" fmla="*/ 1505 w 28575"/>
                              <a:gd name="connsiteY28" fmla="*/ 6353 h 9525"/>
                              <a:gd name="connsiteX29" fmla="*/ 1505 w 28575"/>
                              <a:gd name="connsiteY29" fmla="*/ 3172 h 9525"/>
                              <a:gd name="connsiteX30" fmla="*/ 1505 w 28575"/>
                              <a:gd name="connsiteY30" fmla="*/ 3172 h 9525"/>
                              <a:gd name="connsiteX31" fmla="*/ 1505 w 28575"/>
                              <a:gd name="connsiteY31" fmla="*/ 3172 h 9525"/>
                              <a:gd name="connsiteX32" fmla="*/ 1505 w 28575"/>
                              <a:gd name="connsiteY32" fmla="*/ 6353 h 9525"/>
                              <a:gd name="connsiteX33" fmla="*/ 1505 w 28575"/>
                              <a:gd name="connsiteY33" fmla="*/ 6353 h 9525"/>
                              <a:gd name="connsiteX34" fmla="*/ 1505 w 28575"/>
                              <a:gd name="connsiteY34" fmla="*/ 6353 h 9525"/>
                              <a:gd name="connsiteX35" fmla="*/ 1505 w 28575"/>
                              <a:gd name="connsiteY35" fmla="*/ 6353 h 9525"/>
                              <a:gd name="connsiteX36" fmla="*/ 2257 w 28575"/>
                              <a:gd name="connsiteY36" fmla="*/ 6353 h 9525"/>
                              <a:gd name="connsiteX37" fmla="*/ 2257 w 28575"/>
                              <a:gd name="connsiteY37" fmla="*/ 6353 h 9525"/>
                              <a:gd name="connsiteX38" fmla="*/ 2257 w 28575"/>
                              <a:gd name="connsiteY38" fmla="*/ 6353 h 9525"/>
                              <a:gd name="connsiteX39" fmla="*/ 2257 w 28575"/>
                              <a:gd name="connsiteY39" fmla="*/ 6353 h 9525"/>
                              <a:gd name="connsiteX40" fmla="*/ 2257 w 28575"/>
                              <a:gd name="connsiteY40" fmla="*/ 6353 h 9525"/>
                              <a:gd name="connsiteX41" fmla="*/ 2257 w 28575"/>
                              <a:gd name="connsiteY41" fmla="*/ 6353 h 9525"/>
                              <a:gd name="connsiteX42" fmla="*/ 2257 w 28575"/>
                              <a:gd name="connsiteY42" fmla="*/ 6353 h 9525"/>
                              <a:gd name="connsiteX43" fmla="*/ 2257 w 28575"/>
                              <a:gd name="connsiteY43" fmla="*/ 6353 h 9525"/>
                              <a:gd name="connsiteX44" fmla="*/ 2257 w 28575"/>
                              <a:gd name="connsiteY44" fmla="*/ 6353 h 9525"/>
                              <a:gd name="connsiteX45" fmla="*/ 2257 w 28575"/>
                              <a:gd name="connsiteY45" fmla="*/ 6353 h 9525"/>
                              <a:gd name="connsiteX46" fmla="*/ 2257 w 28575"/>
                              <a:gd name="connsiteY46" fmla="*/ 6353 h 9525"/>
                              <a:gd name="connsiteX47" fmla="*/ 2257 w 28575"/>
                              <a:gd name="connsiteY47" fmla="*/ 3172 h 9525"/>
                              <a:gd name="connsiteX48" fmla="*/ 3010 w 28575"/>
                              <a:gd name="connsiteY48" fmla="*/ 6353 h 9525"/>
                              <a:gd name="connsiteX49" fmla="*/ 3010 w 28575"/>
                              <a:gd name="connsiteY49" fmla="*/ 3172 h 9525"/>
                              <a:gd name="connsiteX50" fmla="*/ 3010 w 28575"/>
                              <a:gd name="connsiteY50" fmla="*/ 3172 h 9525"/>
                              <a:gd name="connsiteX51" fmla="*/ 3010 w 28575"/>
                              <a:gd name="connsiteY51" fmla="*/ 3172 h 9525"/>
                              <a:gd name="connsiteX52" fmla="*/ 3010 w 28575"/>
                              <a:gd name="connsiteY52" fmla="*/ 3172 h 9525"/>
                              <a:gd name="connsiteX53" fmla="*/ 3010 w 28575"/>
                              <a:gd name="connsiteY53" fmla="*/ 3172 h 9525"/>
                              <a:gd name="connsiteX54" fmla="*/ 3010 w 28575"/>
                              <a:gd name="connsiteY54" fmla="*/ 3172 h 9525"/>
                              <a:gd name="connsiteX55" fmla="*/ 3010 w 28575"/>
                              <a:gd name="connsiteY55" fmla="*/ 6353 h 9525"/>
                              <a:gd name="connsiteX56" fmla="*/ 3010 w 28575"/>
                              <a:gd name="connsiteY56" fmla="*/ 6353 h 9525"/>
                              <a:gd name="connsiteX57" fmla="*/ 3010 w 28575"/>
                              <a:gd name="connsiteY57" fmla="*/ 3172 h 9525"/>
                              <a:gd name="connsiteX58" fmla="*/ 3010 w 28575"/>
                              <a:gd name="connsiteY58" fmla="*/ 6353 h 9525"/>
                              <a:gd name="connsiteX59" fmla="*/ 3010 w 28575"/>
                              <a:gd name="connsiteY59" fmla="*/ 6353 h 9525"/>
                              <a:gd name="connsiteX60" fmla="*/ 3010 w 28575"/>
                              <a:gd name="connsiteY60" fmla="*/ 6353 h 9525"/>
                              <a:gd name="connsiteX61" fmla="*/ 3010 w 28575"/>
                              <a:gd name="connsiteY61" fmla="*/ 6353 h 9525"/>
                              <a:gd name="connsiteX62" fmla="*/ 3762 w 28575"/>
                              <a:gd name="connsiteY62" fmla="*/ 6353 h 9525"/>
                              <a:gd name="connsiteX63" fmla="*/ 3762 w 28575"/>
                              <a:gd name="connsiteY63" fmla="*/ 6353 h 9525"/>
                              <a:gd name="connsiteX64" fmla="*/ 3762 w 28575"/>
                              <a:gd name="connsiteY64" fmla="*/ 3172 h 9525"/>
                              <a:gd name="connsiteX65" fmla="*/ 3762 w 28575"/>
                              <a:gd name="connsiteY65" fmla="*/ 3172 h 9525"/>
                              <a:gd name="connsiteX66" fmla="*/ 3762 w 28575"/>
                              <a:gd name="connsiteY66" fmla="*/ 6353 h 9525"/>
                              <a:gd name="connsiteX67" fmla="*/ 3762 w 28575"/>
                              <a:gd name="connsiteY67" fmla="*/ 6353 h 9525"/>
                              <a:gd name="connsiteX68" fmla="*/ 3762 w 28575"/>
                              <a:gd name="connsiteY68" fmla="*/ 6353 h 9525"/>
                              <a:gd name="connsiteX69" fmla="*/ 3762 w 28575"/>
                              <a:gd name="connsiteY69" fmla="*/ 6353 h 9525"/>
                              <a:gd name="connsiteX70" fmla="*/ 3762 w 28575"/>
                              <a:gd name="connsiteY70" fmla="*/ 6353 h 9525"/>
                              <a:gd name="connsiteX71" fmla="*/ 3762 w 28575"/>
                              <a:gd name="connsiteY71" fmla="*/ 3172 h 9525"/>
                              <a:gd name="connsiteX72" fmla="*/ 3762 w 28575"/>
                              <a:gd name="connsiteY72" fmla="*/ 3172 h 9525"/>
                              <a:gd name="connsiteX73" fmla="*/ 3762 w 28575"/>
                              <a:gd name="connsiteY73" fmla="*/ 3172 h 9525"/>
                              <a:gd name="connsiteX74" fmla="*/ 4515 w 28575"/>
                              <a:gd name="connsiteY74" fmla="*/ 6353 h 9525"/>
                              <a:gd name="connsiteX75" fmla="*/ 4515 w 28575"/>
                              <a:gd name="connsiteY75" fmla="*/ 6353 h 9525"/>
                              <a:gd name="connsiteX76" fmla="*/ 4515 w 28575"/>
                              <a:gd name="connsiteY76" fmla="*/ 6353 h 9525"/>
                              <a:gd name="connsiteX77" fmla="*/ 4515 w 28575"/>
                              <a:gd name="connsiteY77" fmla="*/ 6353 h 9525"/>
                              <a:gd name="connsiteX78" fmla="*/ 4515 w 28575"/>
                              <a:gd name="connsiteY78" fmla="*/ 6353 h 9525"/>
                              <a:gd name="connsiteX79" fmla="*/ 4515 w 28575"/>
                              <a:gd name="connsiteY79" fmla="*/ 6353 h 9525"/>
                              <a:gd name="connsiteX80" fmla="*/ 4515 w 28575"/>
                              <a:gd name="connsiteY80" fmla="*/ 6353 h 9525"/>
                              <a:gd name="connsiteX81" fmla="*/ 4515 w 28575"/>
                              <a:gd name="connsiteY81" fmla="*/ 3172 h 9525"/>
                              <a:gd name="connsiteX82" fmla="*/ 4515 w 28575"/>
                              <a:gd name="connsiteY82" fmla="*/ 6353 h 9525"/>
                              <a:gd name="connsiteX83" fmla="*/ 4515 w 28575"/>
                              <a:gd name="connsiteY83" fmla="*/ 6353 h 9525"/>
                              <a:gd name="connsiteX84" fmla="*/ 4515 w 28575"/>
                              <a:gd name="connsiteY84" fmla="*/ 6353 h 9525"/>
                              <a:gd name="connsiteX85" fmla="*/ 4515 w 28575"/>
                              <a:gd name="connsiteY85" fmla="*/ 6353 h 9525"/>
                              <a:gd name="connsiteX86" fmla="*/ 5267 w 28575"/>
                              <a:gd name="connsiteY86" fmla="*/ 3172 h 9525"/>
                              <a:gd name="connsiteX87" fmla="*/ 5267 w 28575"/>
                              <a:gd name="connsiteY87" fmla="*/ 3172 h 9525"/>
                              <a:gd name="connsiteX88" fmla="*/ 5267 w 28575"/>
                              <a:gd name="connsiteY88" fmla="*/ 3172 h 9525"/>
                              <a:gd name="connsiteX89" fmla="*/ 5267 w 28575"/>
                              <a:gd name="connsiteY89" fmla="*/ 6353 h 9525"/>
                              <a:gd name="connsiteX90" fmla="*/ 5267 w 28575"/>
                              <a:gd name="connsiteY90" fmla="*/ 6353 h 9525"/>
                              <a:gd name="connsiteX91" fmla="*/ 5267 w 28575"/>
                              <a:gd name="connsiteY91" fmla="*/ 3172 h 9525"/>
                              <a:gd name="connsiteX92" fmla="*/ 5267 w 28575"/>
                              <a:gd name="connsiteY92" fmla="*/ 6353 h 9525"/>
                              <a:gd name="connsiteX93" fmla="*/ 5267 w 28575"/>
                              <a:gd name="connsiteY93" fmla="*/ 6353 h 9525"/>
                              <a:gd name="connsiteX94" fmla="*/ 5267 w 28575"/>
                              <a:gd name="connsiteY94" fmla="*/ 6353 h 9525"/>
                              <a:gd name="connsiteX95" fmla="*/ 5267 w 28575"/>
                              <a:gd name="connsiteY95" fmla="*/ 6353 h 9525"/>
                              <a:gd name="connsiteX96" fmla="*/ 5267 w 28575"/>
                              <a:gd name="connsiteY96" fmla="*/ 9525 h 9525"/>
                              <a:gd name="connsiteX97" fmla="*/ 5267 w 28575"/>
                              <a:gd name="connsiteY97" fmla="*/ 6353 h 9525"/>
                              <a:gd name="connsiteX98" fmla="*/ 5267 w 28575"/>
                              <a:gd name="connsiteY98" fmla="*/ 6353 h 9525"/>
                              <a:gd name="connsiteX99" fmla="*/ 5267 w 28575"/>
                              <a:gd name="connsiteY99" fmla="*/ 6353 h 9525"/>
                              <a:gd name="connsiteX100" fmla="*/ 5267 w 28575"/>
                              <a:gd name="connsiteY100" fmla="*/ 6353 h 9525"/>
                              <a:gd name="connsiteX101" fmla="*/ 5267 w 28575"/>
                              <a:gd name="connsiteY101" fmla="*/ 6353 h 9525"/>
                              <a:gd name="connsiteX102" fmla="*/ 5267 w 28575"/>
                              <a:gd name="connsiteY102" fmla="*/ 6353 h 9525"/>
                              <a:gd name="connsiteX103" fmla="*/ 5267 w 28575"/>
                              <a:gd name="connsiteY103" fmla="*/ 6353 h 9525"/>
                              <a:gd name="connsiteX104" fmla="*/ 6020 w 28575"/>
                              <a:gd name="connsiteY104" fmla="*/ 6353 h 9525"/>
                              <a:gd name="connsiteX105" fmla="*/ 6020 w 28575"/>
                              <a:gd name="connsiteY105" fmla="*/ 6353 h 9525"/>
                              <a:gd name="connsiteX106" fmla="*/ 6020 w 28575"/>
                              <a:gd name="connsiteY106" fmla="*/ 6353 h 9525"/>
                              <a:gd name="connsiteX107" fmla="*/ 6020 w 28575"/>
                              <a:gd name="connsiteY107" fmla="*/ 9525 h 9525"/>
                              <a:gd name="connsiteX108" fmla="*/ 6020 w 28575"/>
                              <a:gd name="connsiteY108" fmla="*/ 6353 h 9525"/>
                              <a:gd name="connsiteX109" fmla="*/ 6020 w 28575"/>
                              <a:gd name="connsiteY109" fmla="*/ 6353 h 9525"/>
                              <a:gd name="connsiteX110" fmla="*/ 6020 w 28575"/>
                              <a:gd name="connsiteY110" fmla="*/ 9525 h 9525"/>
                              <a:gd name="connsiteX111" fmla="*/ 6020 w 28575"/>
                              <a:gd name="connsiteY111" fmla="*/ 6353 h 9525"/>
                              <a:gd name="connsiteX112" fmla="*/ 6020 w 28575"/>
                              <a:gd name="connsiteY112" fmla="*/ 6353 h 9525"/>
                              <a:gd name="connsiteX113" fmla="*/ 6020 w 28575"/>
                              <a:gd name="connsiteY113" fmla="*/ 6353 h 9525"/>
                              <a:gd name="connsiteX114" fmla="*/ 6020 w 28575"/>
                              <a:gd name="connsiteY114" fmla="*/ 6353 h 9525"/>
                              <a:gd name="connsiteX115" fmla="*/ 6020 w 28575"/>
                              <a:gd name="connsiteY115" fmla="*/ 6353 h 9525"/>
                              <a:gd name="connsiteX116" fmla="*/ 6772 w 28575"/>
                              <a:gd name="connsiteY116" fmla="*/ 6353 h 9525"/>
                              <a:gd name="connsiteX117" fmla="*/ 6772 w 28575"/>
                              <a:gd name="connsiteY117" fmla="*/ 6353 h 9525"/>
                              <a:gd name="connsiteX118" fmla="*/ 6772 w 28575"/>
                              <a:gd name="connsiteY118" fmla="*/ 6353 h 9525"/>
                              <a:gd name="connsiteX119" fmla="*/ 6772 w 28575"/>
                              <a:gd name="connsiteY119" fmla="*/ 6353 h 9525"/>
                              <a:gd name="connsiteX120" fmla="*/ 6772 w 28575"/>
                              <a:gd name="connsiteY120" fmla="*/ 6353 h 9525"/>
                              <a:gd name="connsiteX121" fmla="*/ 6772 w 28575"/>
                              <a:gd name="connsiteY121" fmla="*/ 3172 h 9525"/>
                              <a:gd name="connsiteX122" fmla="*/ 6772 w 28575"/>
                              <a:gd name="connsiteY122" fmla="*/ 3172 h 9525"/>
                              <a:gd name="connsiteX123" fmla="*/ 6772 w 28575"/>
                              <a:gd name="connsiteY123" fmla="*/ 3172 h 9525"/>
                              <a:gd name="connsiteX124" fmla="*/ 6772 w 28575"/>
                              <a:gd name="connsiteY124" fmla="*/ 3172 h 9525"/>
                              <a:gd name="connsiteX125" fmla="*/ 6772 w 28575"/>
                              <a:gd name="connsiteY125" fmla="*/ 6353 h 9525"/>
                              <a:gd name="connsiteX126" fmla="*/ 6772 w 28575"/>
                              <a:gd name="connsiteY126" fmla="*/ 3172 h 9525"/>
                              <a:gd name="connsiteX127" fmla="*/ 6772 w 28575"/>
                              <a:gd name="connsiteY127" fmla="*/ 3172 h 9525"/>
                              <a:gd name="connsiteX128" fmla="*/ 6772 w 28575"/>
                              <a:gd name="connsiteY128" fmla="*/ 3172 h 9525"/>
                              <a:gd name="connsiteX129" fmla="*/ 6772 w 28575"/>
                              <a:gd name="connsiteY129" fmla="*/ 3172 h 9525"/>
                              <a:gd name="connsiteX130" fmla="*/ 7515 w 28575"/>
                              <a:gd name="connsiteY130" fmla="*/ 6353 h 9525"/>
                              <a:gd name="connsiteX131" fmla="*/ 7515 w 28575"/>
                              <a:gd name="connsiteY131" fmla="*/ 6353 h 9525"/>
                              <a:gd name="connsiteX132" fmla="*/ 7515 w 28575"/>
                              <a:gd name="connsiteY132" fmla="*/ 6353 h 9525"/>
                              <a:gd name="connsiteX133" fmla="*/ 7515 w 28575"/>
                              <a:gd name="connsiteY133" fmla="*/ 6353 h 9525"/>
                              <a:gd name="connsiteX134" fmla="*/ 7515 w 28575"/>
                              <a:gd name="connsiteY134" fmla="*/ 6353 h 9525"/>
                              <a:gd name="connsiteX135" fmla="*/ 7515 w 28575"/>
                              <a:gd name="connsiteY135" fmla="*/ 6353 h 9525"/>
                              <a:gd name="connsiteX136" fmla="*/ 7515 w 28575"/>
                              <a:gd name="connsiteY136" fmla="*/ 6353 h 9525"/>
                              <a:gd name="connsiteX137" fmla="*/ 7515 w 28575"/>
                              <a:gd name="connsiteY137" fmla="*/ 6353 h 9525"/>
                              <a:gd name="connsiteX138" fmla="*/ 7515 w 28575"/>
                              <a:gd name="connsiteY138" fmla="*/ 6353 h 9525"/>
                              <a:gd name="connsiteX139" fmla="*/ 7515 w 28575"/>
                              <a:gd name="connsiteY139" fmla="*/ 6353 h 9525"/>
                              <a:gd name="connsiteX140" fmla="*/ 7515 w 28575"/>
                              <a:gd name="connsiteY140" fmla="*/ 3172 h 9525"/>
                              <a:gd name="connsiteX141" fmla="*/ 7515 w 28575"/>
                              <a:gd name="connsiteY141" fmla="*/ 3172 h 9525"/>
                              <a:gd name="connsiteX142" fmla="*/ 8268 w 28575"/>
                              <a:gd name="connsiteY142" fmla="*/ 3172 h 9525"/>
                              <a:gd name="connsiteX143" fmla="*/ 8268 w 28575"/>
                              <a:gd name="connsiteY143" fmla="*/ 6353 h 9525"/>
                              <a:gd name="connsiteX144" fmla="*/ 8268 w 28575"/>
                              <a:gd name="connsiteY144" fmla="*/ 6353 h 9525"/>
                              <a:gd name="connsiteX145" fmla="*/ 8268 w 28575"/>
                              <a:gd name="connsiteY145" fmla="*/ 3172 h 9525"/>
                              <a:gd name="connsiteX146" fmla="*/ 8268 w 28575"/>
                              <a:gd name="connsiteY146" fmla="*/ 3172 h 9525"/>
                              <a:gd name="connsiteX147" fmla="*/ 8268 w 28575"/>
                              <a:gd name="connsiteY147" fmla="*/ 3172 h 9525"/>
                              <a:gd name="connsiteX148" fmla="*/ 8268 w 28575"/>
                              <a:gd name="connsiteY148" fmla="*/ 6353 h 9525"/>
                              <a:gd name="connsiteX149" fmla="*/ 8268 w 28575"/>
                              <a:gd name="connsiteY149" fmla="*/ 6353 h 9525"/>
                              <a:gd name="connsiteX150" fmla="*/ 8268 w 28575"/>
                              <a:gd name="connsiteY150" fmla="*/ 3172 h 9525"/>
                              <a:gd name="connsiteX151" fmla="*/ 8268 w 28575"/>
                              <a:gd name="connsiteY151" fmla="*/ 6353 h 9525"/>
                              <a:gd name="connsiteX152" fmla="*/ 8268 w 28575"/>
                              <a:gd name="connsiteY152" fmla="*/ 6353 h 9525"/>
                              <a:gd name="connsiteX153" fmla="*/ 8268 w 28575"/>
                              <a:gd name="connsiteY153" fmla="*/ 6353 h 9525"/>
                              <a:gd name="connsiteX154" fmla="*/ 9020 w 28575"/>
                              <a:gd name="connsiteY154" fmla="*/ 9525 h 9525"/>
                              <a:gd name="connsiteX155" fmla="*/ 9020 w 28575"/>
                              <a:gd name="connsiteY155" fmla="*/ 6353 h 9525"/>
                              <a:gd name="connsiteX156" fmla="*/ 9020 w 28575"/>
                              <a:gd name="connsiteY156" fmla="*/ 3172 h 9525"/>
                              <a:gd name="connsiteX157" fmla="*/ 9020 w 28575"/>
                              <a:gd name="connsiteY157" fmla="*/ 3172 h 9525"/>
                              <a:gd name="connsiteX158" fmla="*/ 9020 w 28575"/>
                              <a:gd name="connsiteY158" fmla="*/ 3172 h 9525"/>
                              <a:gd name="connsiteX159" fmla="*/ 9020 w 28575"/>
                              <a:gd name="connsiteY159" fmla="*/ 3172 h 9525"/>
                              <a:gd name="connsiteX160" fmla="*/ 9020 w 28575"/>
                              <a:gd name="connsiteY160" fmla="*/ 3172 h 9525"/>
                              <a:gd name="connsiteX161" fmla="*/ 9020 w 28575"/>
                              <a:gd name="connsiteY161" fmla="*/ 6353 h 9525"/>
                              <a:gd name="connsiteX162" fmla="*/ 9020 w 28575"/>
                              <a:gd name="connsiteY162" fmla="*/ 6353 h 9525"/>
                              <a:gd name="connsiteX163" fmla="*/ 9020 w 28575"/>
                              <a:gd name="connsiteY163" fmla="*/ 6353 h 9525"/>
                              <a:gd name="connsiteX164" fmla="*/ 9020 w 28575"/>
                              <a:gd name="connsiteY164" fmla="*/ 6353 h 9525"/>
                              <a:gd name="connsiteX165" fmla="*/ 9020 w 28575"/>
                              <a:gd name="connsiteY165" fmla="*/ 6353 h 9525"/>
                              <a:gd name="connsiteX166" fmla="*/ 9773 w 28575"/>
                              <a:gd name="connsiteY166" fmla="*/ 6353 h 9525"/>
                              <a:gd name="connsiteX167" fmla="*/ 9773 w 28575"/>
                              <a:gd name="connsiteY167" fmla="*/ 6353 h 9525"/>
                              <a:gd name="connsiteX168" fmla="*/ 9773 w 28575"/>
                              <a:gd name="connsiteY168" fmla="*/ 6353 h 9525"/>
                              <a:gd name="connsiteX169" fmla="*/ 9773 w 28575"/>
                              <a:gd name="connsiteY169" fmla="*/ 3172 h 9525"/>
                              <a:gd name="connsiteX170" fmla="*/ 9773 w 28575"/>
                              <a:gd name="connsiteY170" fmla="*/ 3172 h 9525"/>
                              <a:gd name="connsiteX171" fmla="*/ 9773 w 28575"/>
                              <a:gd name="connsiteY171" fmla="*/ 3172 h 9525"/>
                              <a:gd name="connsiteX172" fmla="*/ 9773 w 28575"/>
                              <a:gd name="connsiteY172" fmla="*/ 3172 h 9525"/>
                              <a:gd name="connsiteX173" fmla="*/ 9773 w 28575"/>
                              <a:gd name="connsiteY173" fmla="*/ 6353 h 9525"/>
                              <a:gd name="connsiteX174" fmla="*/ 9773 w 28575"/>
                              <a:gd name="connsiteY174" fmla="*/ 6353 h 9525"/>
                              <a:gd name="connsiteX175" fmla="*/ 9773 w 28575"/>
                              <a:gd name="connsiteY175" fmla="*/ 3172 h 9525"/>
                              <a:gd name="connsiteX176" fmla="*/ 9773 w 28575"/>
                              <a:gd name="connsiteY176" fmla="*/ 6353 h 9525"/>
                              <a:gd name="connsiteX177" fmla="*/ 9773 w 28575"/>
                              <a:gd name="connsiteY177" fmla="*/ 6353 h 9525"/>
                              <a:gd name="connsiteX178" fmla="*/ 10525 w 28575"/>
                              <a:gd name="connsiteY178" fmla="*/ 6353 h 9525"/>
                              <a:gd name="connsiteX179" fmla="*/ 10525 w 28575"/>
                              <a:gd name="connsiteY179" fmla="*/ 6353 h 9525"/>
                              <a:gd name="connsiteX180" fmla="*/ 10525 w 28575"/>
                              <a:gd name="connsiteY180" fmla="*/ 6353 h 9525"/>
                              <a:gd name="connsiteX181" fmla="*/ 10525 w 28575"/>
                              <a:gd name="connsiteY181" fmla="*/ 6353 h 9525"/>
                              <a:gd name="connsiteX182" fmla="*/ 10525 w 28575"/>
                              <a:gd name="connsiteY182" fmla="*/ 6353 h 9525"/>
                              <a:gd name="connsiteX183" fmla="*/ 10525 w 28575"/>
                              <a:gd name="connsiteY183" fmla="*/ 6353 h 9525"/>
                              <a:gd name="connsiteX184" fmla="*/ 10525 w 28575"/>
                              <a:gd name="connsiteY184" fmla="*/ 3172 h 9525"/>
                              <a:gd name="connsiteX185" fmla="*/ 10525 w 28575"/>
                              <a:gd name="connsiteY185" fmla="*/ 3172 h 9525"/>
                              <a:gd name="connsiteX186" fmla="*/ 10525 w 28575"/>
                              <a:gd name="connsiteY186" fmla="*/ 6353 h 9525"/>
                              <a:gd name="connsiteX187" fmla="*/ 10525 w 28575"/>
                              <a:gd name="connsiteY187" fmla="*/ 6353 h 9525"/>
                              <a:gd name="connsiteX188" fmla="*/ 10525 w 28575"/>
                              <a:gd name="connsiteY188" fmla="*/ 6353 h 9525"/>
                              <a:gd name="connsiteX189" fmla="*/ 10525 w 28575"/>
                              <a:gd name="connsiteY189" fmla="*/ 6353 h 9525"/>
                              <a:gd name="connsiteX190" fmla="*/ 10525 w 28575"/>
                              <a:gd name="connsiteY190" fmla="*/ 6353 h 9525"/>
                              <a:gd name="connsiteX191" fmla="*/ 10525 w 28575"/>
                              <a:gd name="connsiteY191" fmla="*/ 6353 h 9525"/>
                              <a:gd name="connsiteX192" fmla="*/ 10525 w 28575"/>
                              <a:gd name="connsiteY192" fmla="*/ 6353 h 9525"/>
                              <a:gd name="connsiteX193" fmla="*/ 10525 w 28575"/>
                              <a:gd name="connsiteY193" fmla="*/ 6353 h 9525"/>
                              <a:gd name="connsiteX194" fmla="*/ 10525 w 28575"/>
                              <a:gd name="connsiteY194" fmla="*/ 3172 h 9525"/>
                              <a:gd name="connsiteX195" fmla="*/ 10525 w 28575"/>
                              <a:gd name="connsiteY195" fmla="*/ 3172 h 9525"/>
                              <a:gd name="connsiteX196" fmla="*/ 10525 w 28575"/>
                              <a:gd name="connsiteY196" fmla="*/ 3172 h 9525"/>
                              <a:gd name="connsiteX197" fmla="*/ 10525 w 28575"/>
                              <a:gd name="connsiteY197" fmla="*/ 3172 h 9525"/>
                              <a:gd name="connsiteX198" fmla="*/ 11278 w 28575"/>
                              <a:gd name="connsiteY198" fmla="*/ 6353 h 9525"/>
                              <a:gd name="connsiteX199" fmla="*/ 11278 w 28575"/>
                              <a:gd name="connsiteY199" fmla="*/ 6353 h 9525"/>
                              <a:gd name="connsiteX200" fmla="*/ 11278 w 28575"/>
                              <a:gd name="connsiteY200" fmla="*/ 3172 h 9525"/>
                              <a:gd name="connsiteX201" fmla="*/ 11278 w 28575"/>
                              <a:gd name="connsiteY201" fmla="*/ 3172 h 9525"/>
                              <a:gd name="connsiteX202" fmla="*/ 11278 w 28575"/>
                              <a:gd name="connsiteY202" fmla="*/ 3172 h 9525"/>
                              <a:gd name="connsiteX203" fmla="*/ 11278 w 28575"/>
                              <a:gd name="connsiteY203" fmla="*/ 3172 h 9525"/>
                              <a:gd name="connsiteX204" fmla="*/ 11278 w 28575"/>
                              <a:gd name="connsiteY204" fmla="*/ 3172 h 9525"/>
                              <a:gd name="connsiteX205" fmla="*/ 11278 w 28575"/>
                              <a:gd name="connsiteY205" fmla="*/ 3172 h 9525"/>
                              <a:gd name="connsiteX206" fmla="*/ 11278 w 28575"/>
                              <a:gd name="connsiteY206" fmla="*/ 6353 h 9525"/>
                              <a:gd name="connsiteX207" fmla="*/ 11278 w 28575"/>
                              <a:gd name="connsiteY207" fmla="*/ 3172 h 9525"/>
                              <a:gd name="connsiteX208" fmla="*/ 11278 w 28575"/>
                              <a:gd name="connsiteY208" fmla="*/ 6353 h 9525"/>
                              <a:gd name="connsiteX209" fmla="*/ 11278 w 28575"/>
                              <a:gd name="connsiteY209" fmla="*/ 6353 h 9525"/>
                              <a:gd name="connsiteX210" fmla="*/ 12030 w 28575"/>
                              <a:gd name="connsiteY210" fmla="*/ 6353 h 9525"/>
                              <a:gd name="connsiteX211" fmla="*/ 12030 w 28575"/>
                              <a:gd name="connsiteY211" fmla="*/ 6353 h 9525"/>
                              <a:gd name="connsiteX212" fmla="*/ 12030 w 28575"/>
                              <a:gd name="connsiteY212" fmla="*/ 6353 h 9525"/>
                              <a:gd name="connsiteX213" fmla="*/ 12030 w 28575"/>
                              <a:gd name="connsiteY213" fmla="*/ 6353 h 9525"/>
                              <a:gd name="connsiteX214" fmla="*/ 12030 w 28575"/>
                              <a:gd name="connsiteY214" fmla="*/ 6353 h 9525"/>
                              <a:gd name="connsiteX215" fmla="*/ 12030 w 28575"/>
                              <a:gd name="connsiteY215" fmla="*/ 6353 h 9525"/>
                              <a:gd name="connsiteX216" fmla="*/ 12030 w 28575"/>
                              <a:gd name="connsiteY216" fmla="*/ 3172 h 9525"/>
                              <a:gd name="connsiteX217" fmla="*/ 12030 w 28575"/>
                              <a:gd name="connsiteY217" fmla="*/ 6353 h 9525"/>
                              <a:gd name="connsiteX218" fmla="*/ 12030 w 28575"/>
                              <a:gd name="connsiteY218" fmla="*/ 6353 h 9525"/>
                              <a:gd name="connsiteX219" fmla="*/ 12030 w 28575"/>
                              <a:gd name="connsiteY219" fmla="*/ 6353 h 9525"/>
                              <a:gd name="connsiteX220" fmla="*/ 12030 w 28575"/>
                              <a:gd name="connsiteY220" fmla="*/ 6353 h 9525"/>
                              <a:gd name="connsiteX221" fmla="*/ 12030 w 28575"/>
                              <a:gd name="connsiteY221" fmla="*/ 6353 h 9525"/>
                              <a:gd name="connsiteX222" fmla="*/ 12783 w 28575"/>
                              <a:gd name="connsiteY222" fmla="*/ 6353 h 9525"/>
                              <a:gd name="connsiteX223" fmla="*/ 12783 w 28575"/>
                              <a:gd name="connsiteY223" fmla="*/ 6353 h 9525"/>
                              <a:gd name="connsiteX224" fmla="*/ 12783 w 28575"/>
                              <a:gd name="connsiteY224" fmla="*/ 6353 h 9525"/>
                              <a:gd name="connsiteX225" fmla="*/ 12783 w 28575"/>
                              <a:gd name="connsiteY225" fmla="*/ 6353 h 9525"/>
                              <a:gd name="connsiteX226" fmla="*/ 12783 w 28575"/>
                              <a:gd name="connsiteY226" fmla="*/ 6353 h 9525"/>
                              <a:gd name="connsiteX227" fmla="*/ 12783 w 28575"/>
                              <a:gd name="connsiteY227" fmla="*/ 6353 h 9525"/>
                              <a:gd name="connsiteX228" fmla="*/ 12783 w 28575"/>
                              <a:gd name="connsiteY228" fmla="*/ 3172 h 9525"/>
                              <a:gd name="connsiteX229" fmla="*/ 12783 w 28575"/>
                              <a:gd name="connsiteY229" fmla="*/ 3172 h 9525"/>
                              <a:gd name="connsiteX230" fmla="*/ 12783 w 28575"/>
                              <a:gd name="connsiteY230" fmla="*/ 3172 h 9525"/>
                              <a:gd name="connsiteX231" fmla="*/ 12783 w 28575"/>
                              <a:gd name="connsiteY231" fmla="*/ 6353 h 9525"/>
                              <a:gd name="connsiteX232" fmla="*/ 12783 w 28575"/>
                              <a:gd name="connsiteY232" fmla="*/ 6353 h 9525"/>
                              <a:gd name="connsiteX233" fmla="*/ 12783 w 28575"/>
                              <a:gd name="connsiteY233" fmla="*/ 9525 h 9525"/>
                              <a:gd name="connsiteX234" fmla="*/ 13535 w 28575"/>
                              <a:gd name="connsiteY234" fmla="*/ 6353 h 9525"/>
                              <a:gd name="connsiteX235" fmla="*/ 13535 w 28575"/>
                              <a:gd name="connsiteY235" fmla="*/ 6353 h 9525"/>
                              <a:gd name="connsiteX236" fmla="*/ 13535 w 28575"/>
                              <a:gd name="connsiteY236" fmla="*/ 6353 h 9525"/>
                              <a:gd name="connsiteX237" fmla="*/ 13535 w 28575"/>
                              <a:gd name="connsiteY237" fmla="*/ 6353 h 9525"/>
                              <a:gd name="connsiteX238" fmla="*/ 13535 w 28575"/>
                              <a:gd name="connsiteY238" fmla="*/ 6353 h 9525"/>
                              <a:gd name="connsiteX239" fmla="*/ 13535 w 28575"/>
                              <a:gd name="connsiteY239" fmla="*/ 6353 h 9525"/>
                              <a:gd name="connsiteX240" fmla="*/ 13535 w 28575"/>
                              <a:gd name="connsiteY240" fmla="*/ 6353 h 9525"/>
                              <a:gd name="connsiteX241" fmla="*/ 13535 w 28575"/>
                              <a:gd name="connsiteY241" fmla="*/ 6353 h 9525"/>
                              <a:gd name="connsiteX242" fmla="*/ 13535 w 28575"/>
                              <a:gd name="connsiteY242" fmla="*/ 6353 h 9525"/>
                              <a:gd name="connsiteX243" fmla="*/ 13535 w 28575"/>
                              <a:gd name="connsiteY243" fmla="*/ 6353 h 9525"/>
                              <a:gd name="connsiteX244" fmla="*/ 13535 w 28575"/>
                              <a:gd name="connsiteY244" fmla="*/ 6353 h 9525"/>
                              <a:gd name="connsiteX245" fmla="*/ 13535 w 28575"/>
                              <a:gd name="connsiteY245" fmla="*/ 6353 h 9525"/>
                              <a:gd name="connsiteX246" fmla="*/ 14288 w 28575"/>
                              <a:gd name="connsiteY246" fmla="*/ 6353 h 9525"/>
                              <a:gd name="connsiteX247" fmla="*/ 14288 w 28575"/>
                              <a:gd name="connsiteY247" fmla="*/ 3172 h 9525"/>
                              <a:gd name="connsiteX248" fmla="*/ 14288 w 28575"/>
                              <a:gd name="connsiteY248" fmla="*/ 3172 h 9525"/>
                              <a:gd name="connsiteX249" fmla="*/ 14288 w 28575"/>
                              <a:gd name="connsiteY249" fmla="*/ 3172 h 9525"/>
                              <a:gd name="connsiteX250" fmla="*/ 14288 w 28575"/>
                              <a:gd name="connsiteY250" fmla="*/ 3172 h 9525"/>
                              <a:gd name="connsiteX251" fmla="*/ 14288 w 28575"/>
                              <a:gd name="connsiteY251" fmla="*/ 6353 h 9525"/>
                              <a:gd name="connsiteX252" fmla="*/ 14288 w 28575"/>
                              <a:gd name="connsiteY252" fmla="*/ 6353 h 9525"/>
                              <a:gd name="connsiteX253" fmla="*/ 14288 w 28575"/>
                              <a:gd name="connsiteY253" fmla="*/ 6353 h 9525"/>
                              <a:gd name="connsiteX254" fmla="*/ 14288 w 28575"/>
                              <a:gd name="connsiteY254" fmla="*/ 6353 h 9525"/>
                              <a:gd name="connsiteX255" fmla="*/ 14288 w 28575"/>
                              <a:gd name="connsiteY255" fmla="*/ 6353 h 9525"/>
                              <a:gd name="connsiteX256" fmla="*/ 14288 w 28575"/>
                              <a:gd name="connsiteY256" fmla="*/ 6353 h 9525"/>
                              <a:gd name="connsiteX257" fmla="*/ 14288 w 28575"/>
                              <a:gd name="connsiteY257" fmla="*/ 3172 h 9525"/>
                              <a:gd name="connsiteX258" fmla="*/ 15040 w 28575"/>
                              <a:gd name="connsiteY258" fmla="*/ 3172 h 9525"/>
                              <a:gd name="connsiteX259" fmla="*/ 15040 w 28575"/>
                              <a:gd name="connsiteY259" fmla="*/ 6353 h 9525"/>
                              <a:gd name="connsiteX260" fmla="*/ 15040 w 28575"/>
                              <a:gd name="connsiteY260" fmla="*/ 6353 h 9525"/>
                              <a:gd name="connsiteX261" fmla="*/ 15040 w 28575"/>
                              <a:gd name="connsiteY261" fmla="*/ 6353 h 9525"/>
                              <a:gd name="connsiteX262" fmla="*/ 15040 w 28575"/>
                              <a:gd name="connsiteY262" fmla="*/ 6353 h 9525"/>
                              <a:gd name="connsiteX263" fmla="*/ 15040 w 28575"/>
                              <a:gd name="connsiteY263" fmla="*/ 6353 h 9525"/>
                              <a:gd name="connsiteX264" fmla="*/ 15040 w 28575"/>
                              <a:gd name="connsiteY264" fmla="*/ 6353 h 9525"/>
                              <a:gd name="connsiteX265" fmla="*/ 15040 w 28575"/>
                              <a:gd name="connsiteY265" fmla="*/ 6353 h 9525"/>
                              <a:gd name="connsiteX266" fmla="*/ 15040 w 28575"/>
                              <a:gd name="connsiteY266" fmla="*/ 6353 h 9525"/>
                              <a:gd name="connsiteX267" fmla="*/ 15040 w 28575"/>
                              <a:gd name="connsiteY267" fmla="*/ 6353 h 9525"/>
                              <a:gd name="connsiteX268" fmla="*/ 15040 w 28575"/>
                              <a:gd name="connsiteY268" fmla="*/ 3172 h 9525"/>
                              <a:gd name="connsiteX269" fmla="*/ 15040 w 28575"/>
                              <a:gd name="connsiteY269" fmla="*/ 3172 h 9525"/>
                              <a:gd name="connsiteX270" fmla="*/ 15040 w 28575"/>
                              <a:gd name="connsiteY270" fmla="*/ 3172 h 9525"/>
                              <a:gd name="connsiteX271" fmla="*/ 15040 w 28575"/>
                              <a:gd name="connsiteY271" fmla="*/ 3172 h 9525"/>
                              <a:gd name="connsiteX272" fmla="*/ 15040 w 28575"/>
                              <a:gd name="connsiteY272" fmla="*/ 6353 h 9525"/>
                              <a:gd name="connsiteX273" fmla="*/ 15040 w 28575"/>
                              <a:gd name="connsiteY273" fmla="*/ 6353 h 9525"/>
                              <a:gd name="connsiteX274" fmla="*/ 15040 w 28575"/>
                              <a:gd name="connsiteY274" fmla="*/ 6353 h 9525"/>
                              <a:gd name="connsiteX275" fmla="*/ 15040 w 28575"/>
                              <a:gd name="connsiteY275" fmla="*/ 6353 h 9525"/>
                              <a:gd name="connsiteX276" fmla="*/ 15040 w 28575"/>
                              <a:gd name="connsiteY276" fmla="*/ 6353 h 9525"/>
                              <a:gd name="connsiteX277" fmla="*/ 15040 w 28575"/>
                              <a:gd name="connsiteY277" fmla="*/ 6353 h 9525"/>
                              <a:gd name="connsiteX278" fmla="*/ 15792 w 28575"/>
                              <a:gd name="connsiteY278" fmla="*/ 6353 h 9525"/>
                              <a:gd name="connsiteX279" fmla="*/ 15792 w 28575"/>
                              <a:gd name="connsiteY279" fmla="*/ 6353 h 9525"/>
                              <a:gd name="connsiteX280" fmla="*/ 15792 w 28575"/>
                              <a:gd name="connsiteY280" fmla="*/ 6353 h 9525"/>
                              <a:gd name="connsiteX281" fmla="*/ 15792 w 28575"/>
                              <a:gd name="connsiteY281" fmla="*/ 6353 h 9525"/>
                              <a:gd name="connsiteX282" fmla="*/ 15792 w 28575"/>
                              <a:gd name="connsiteY282" fmla="*/ 3172 h 9525"/>
                              <a:gd name="connsiteX283" fmla="*/ 15792 w 28575"/>
                              <a:gd name="connsiteY283" fmla="*/ 3172 h 9525"/>
                              <a:gd name="connsiteX284" fmla="*/ 15792 w 28575"/>
                              <a:gd name="connsiteY284" fmla="*/ 6353 h 9525"/>
                              <a:gd name="connsiteX285" fmla="*/ 15792 w 28575"/>
                              <a:gd name="connsiteY285" fmla="*/ 6353 h 9525"/>
                              <a:gd name="connsiteX286" fmla="*/ 15792 w 28575"/>
                              <a:gd name="connsiteY286" fmla="*/ 6353 h 9525"/>
                              <a:gd name="connsiteX287" fmla="*/ 15792 w 28575"/>
                              <a:gd name="connsiteY287" fmla="*/ 6353 h 9525"/>
                              <a:gd name="connsiteX288" fmla="*/ 15792 w 28575"/>
                              <a:gd name="connsiteY288" fmla="*/ 6353 h 9525"/>
                              <a:gd name="connsiteX289" fmla="*/ 15792 w 28575"/>
                              <a:gd name="connsiteY289" fmla="*/ 6353 h 9525"/>
                              <a:gd name="connsiteX290" fmla="*/ 16545 w 28575"/>
                              <a:gd name="connsiteY290" fmla="*/ 6353 h 9525"/>
                              <a:gd name="connsiteX291" fmla="*/ 16545 w 28575"/>
                              <a:gd name="connsiteY291" fmla="*/ 6353 h 9525"/>
                              <a:gd name="connsiteX292" fmla="*/ 16545 w 28575"/>
                              <a:gd name="connsiteY292" fmla="*/ 3172 h 9525"/>
                              <a:gd name="connsiteX293" fmla="*/ 16545 w 28575"/>
                              <a:gd name="connsiteY293" fmla="*/ 3172 h 9525"/>
                              <a:gd name="connsiteX294" fmla="*/ 16545 w 28575"/>
                              <a:gd name="connsiteY294" fmla="*/ 6353 h 9525"/>
                              <a:gd name="connsiteX295" fmla="*/ 16545 w 28575"/>
                              <a:gd name="connsiteY295" fmla="*/ 6353 h 9525"/>
                              <a:gd name="connsiteX296" fmla="*/ 16545 w 28575"/>
                              <a:gd name="connsiteY296" fmla="*/ 6353 h 9525"/>
                              <a:gd name="connsiteX297" fmla="*/ 16545 w 28575"/>
                              <a:gd name="connsiteY297" fmla="*/ 6353 h 9525"/>
                              <a:gd name="connsiteX298" fmla="*/ 16545 w 28575"/>
                              <a:gd name="connsiteY298" fmla="*/ 6353 h 9525"/>
                              <a:gd name="connsiteX299" fmla="*/ 16545 w 28575"/>
                              <a:gd name="connsiteY299" fmla="*/ 3172 h 9525"/>
                              <a:gd name="connsiteX300" fmla="*/ 16545 w 28575"/>
                              <a:gd name="connsiteY300" fmla="*/ 3172 h 9525"/>
                              <a:gd name="connsiteX301" fmla="*/ 16545 w 28575"/>
                              <a:gd name="connsiteY301" fmla="*/ 6353 h 9525"/>
                              <a:gd name="connsiteX302" fmla="*/ 17297 w 28575"/>
                              <a:gd name="connsiteY302" fmla="*/ 6353 h 9525"/>
                              <a:gd name="connsiteX303" fmla="*/ 17297 w 28575"/>
                              <a:gd name="connsiteY303" fmla="*/ 6353 h 9525"/>
                              <a:gd name="connsiteX304" fmla="*/ 17297 w 28575"/>
                              <a:gd name="connsiteY304" fmla="*/ 6353 h 9525"/>
                              <a:gd name="connsiteX305" fmla="*/ 17297 w 28575"/>
                              <a:gd name="connsiteY305" fmla="*/ 6353 h 9525"/>
                              <a:gd name="connsiteX306" fmla="*/ 17297 w 28575"/>
                              <a:gd name="connsiteY306" fmla="*/ 6353 h 9525"/>
                              <a:gd name="connsiteX307" fmla="*/ 17297 w 28575"/>
                              <a:gd name="connsiteY307" fmla="*/ 6353 h 9525"/>
                              <a:gd name="connsiteX308" fmla="*/ 17297 w 28575"/>
                              <a:gd name="connsiteY308" fmla="*/ 6353 h 9525"/>
                              <a:gd name="connsiteX309" fmla="*/ 17297 w 28575"/>
                              <a:gd name="connsiteY309" fmla="*/ 6353 h 9525"/>
                              <a:gd name="connsiteX310" fmla="*/ 17297 w 28575"/>
                              <a:gd name="connsiteY310" fmla="*/ 6353 h 9525"/>
                              <a:gd name="connsiteX311" fmla="*/ 17297 w 28575"/>
                              <a:gd name="connsiteY311" fmla="*/ 6353 h 9525"/>
                              <a:gd name="connsiteX312" fmla="*/ 17297 w 28575"/>
                              <a:gd name="connsiteY312" fmla="*/ 6353 h 9525"/>
                              <a:gd name="connsiteX313" fmla="*/ 17297 w 28575"/>
                              <a:gd name="connsiteY313" fmla="*/ 6353 h 9525"/>
                              <a:gd name="connsiteX314" fmla="*/ 18050 w 28575"/>
                              <a:gd name="connsiteY314" fmla="*/ 6353 h 9525"/>
                              <a:gd name="connsiteX315" fmla="*/ 18050 w 28575"/>
                              <a:gd name="connsiteY315" fmla="*/ 3172 h 9525"/>
                              <a:gd name="connsiteX316" fmla="*/ 18050 w 28575"/>
                              <a:gd name="connsiteY316" fmla="*/ 6353 h 9525"/>
                              <a:gd name="connsiteX317" fmla="*/ 18050 w 28575"/>
                              <a:gd name="connsiteY317" fmla="*/ 6353 h 9525"/>
                              <a:gd name="connsiteX318" fmla="*/ 18050 w 28575"/>
                              <a:gd name="connsiteY318" fmla="*/ 6353 h 9525"/>
                              <a:gd name="connsiteX319" fmla="*/ 18050 w 28575"/>
                              <a:gd name="connsiteY319" fmla="*/ 6353 h 9525"/>
                              <a:gd name="connsiteX320" fmla="*/ 18050 w 28575"/>
                              <a:gd name="connsiteY320" fmla="*/ 6353 h 9525"/>
                              <a:gd name="connsiteX321" fmla="*/ 18050 w 28575"/>
                              <a:gd name="connsiteY321" fmla="*/ 6353 h 9525"/>
                              <a:gd name="connsiteX322" fmla="*/ 18050 w 28575"/>
                              <a:gd name="connsiteY322" fmla="*/ 3172 h 9525"/>
                              <a:gd name="connsiteX323" fmla="*/ 18050 w 28575"/>
                              <a:gd name="connsiteY323" fmla="*/ 6353 h 9525"/>
                              <a:gd name="connsiteX324" fmla="*/ 18050 w 28575"/>
                              <a:gd name="connsiteY324" fmla="*/ 6353 h 9525"/>
                              <a:gd name="connsiteX325" fmla="*/ 18050 w 28575"/>
                              <a:gd name="connsiteY325" fmla="*/ 9525 h 9525"/>
                              <a:gd name="connsiteX326" fmla="*/ 18802 w 28575"/>
                              <a:gd name="connsiteY326" fmla="*/ 9525 h 9525"/>
                              <a:gd name="connsiteX327" fmla="*/ 18802 w 28575"/>
                              <a:gd name="connsiteY327" fmla="*/ 6353 h 9525"/>
                              <a:gd name="connsiteX328" fmla="*/ 18802 w 28575"/>
                              <a:gd name="connsiteY328" fmla="*/ 6353 h 9525"/>
                              <a:gd name="connsiteX329" fmla="*/ 18802 w 28575"/>
                              <a:gd name="connsiteY329" fmla="*/ 6353 h 9525"/>
                              <a:gd name="connsiteX330" fmla="*/ 18802 w 28575"/>
                              <a:gd name="connsiteY330" fmla="*/ 6353 h 9525"/>
                              <a:gd name="connsiteX331" fmla="*/ 18802 w 28575"/>
                              <a:gd name="connsiteY331" fmla="*/ 3172 h 9525"/>
                              <a:gd name="connsiteX332" fmla="*/ 18802 w 28575"/>
                              <a:gd name="connsiteY332" fmla="*/ 3172 h 9525"/>
                              <a:gd name="connsiteX333" fmla="*/ 18802 w 28575"/>
                              <a:gd name="connsiteY333" fmla="*/ 6353 h 9525"/>
                              <a:gd name="connsiteX334" fmla="*/ 18802 w 28575"/>
                              <a:gd name="connsiteY334" fmla="*/ 6353 h 9525"/>
                              <a:gd name="connsiteX335" fmla="*/ 18802 w 28575"/>
                              <a:gd name="connsiteY335" fmla="*/ 6353 h 9525"/>
                              <a:gd name="connsiteX336" fmla="*/ 18802 w 28575"/>
                              <a:gd name="connsiteY336" fmla="*/ 6353 h 9525"/>
                              <a:gd name="connsiteX337" fmla="*/ 18802 w 28575"/>
                              <a:gd name="connsiteY337" fmla="*/ 6353 h 9525"/>
                              <a:gd name="connsiteX338" fmla="*/ 18802 w 28575"/>
                              <a:gd name="connsiteY338" fmla="*/ 6353 h 9525"/>
                              <a:gd name="connsiteX339" fmla="*/ 18802 w 28575"/>
                              <a:gd name="connsiteY339" fmla="*/ 9525 h 9525"/>
                              <a:gd name="connsiteX340" fmla="*/ 19555 w 28575"/>
                              <a:gd name="connsiteY340" fmla="*/ 6353 h 9525"/>
                              <a:gd name="connsiteX341" fmla="*/ 19555 w 28575"/>
                              <a:gd name="connsiteY341" fmla="*/ 6353 h 9525"/>
                              <a:gd name="connsiteX342" fmla="*/ 19555 w 28575"/>
                              <a:gd name="connsiteY342" fmla="*/ 9525 h 9525"/>
                              <a:gd name="connsiteX343" fmla="*/ 19555 w 28575"/>
                              <a:gd name="connsiteY343" fmla="*/ 6353 h 9525"/>
                              <a:gd name="connsiteX344" fmla="*/ 19555 w 28575"/>
                              <a:gd name="connsiteY344" fmla="*/ 6353 h 9525"/>
                              <a:gd name="connsiteX345" fmla="*/ 19555 w 28575"/>
                              <a:gd name="connsiteY345" fmla="*/ 6353 h 9525"/>
                              <a:gd name="connsiteX346" fmla="*/ 19555 w 28575"/>
                              <a:gd name="connsiteY346" fmla="*/ 6353 h 9525"/>
                              <a:gd name="connsiteX347" fmla="*/ 19555 w 28575"/>
                              <a:gd name="connsiteY347" fmla="*/ 6353 h 9525"/>
                              <a:gd name="connsiteX348" fmla="*/ 19555 w 28575"/>
                              <a:gd name="connsiteY348" fmla="*/ 6353 h 9525"/>
                              <a:gd name="connsiteX349" fmla="*/ 19555 w 28575"/>
                              <a:gd name="connsiteY349" fmla="*/ 6353 h 9525"/>
                              <a:gd name="connsiteX350" fmla="*/ 19555 w 28575"/>
                              <a:gd name="connsiteY350" fmla="*/ 3172 h 9525"/>
                              <a:gd name="connsiteX351" fmla="*/ 19555 w 28575"/>
                              <a:gd name="connsiteY351" fmla="*/ 3172 h 9525"/>
                              <a:gd name="connsiteX352" fmla="*/ 20307 w 28575"/>
                              <a:gd name="connsiteY352" fmla="*/ 6353 h 9525"/>
                              <a:gd name="connsiteX353" fmla="*/ 20307 w 28575"/>
                              <a:gd name="connsiteY353" fmla="*/ 3172 h 9525"/>
                              <a:gd name="connsiteX354" fmla="*/ 20307 w 28575"/>
                              <a:gd name="connsiteY354" fmla="*/ 6353 h 9525"/>
                              <a:gd name="connsiteX355" fmla="*/ 20307 w 28575"/>
                              <a:gd name="connsiteY355" fmla="*/ 6353 h 9525"/>
                              <a:gd name="connsiteX356" fmla="*/ 20307 w 28575"/>
                              <a:gd name="connsiteY356" fmla="*/ 9525 h 9525"/>
                              <a:gd name="connsiteX357" fmla="*/ 20307 w 28575"/>
                              <a:gd name="connsiteY357" fmla="*/ 9525 h 9525"/>
                              <a:gd name="connsiteX358" fmla="*/ 20307 w 28575"/>
                              <a:gd name="connsiteY358" fmla="*/ 6353 h 9525"/>
                              <a:gd name="connsiteX359" fmla="*/ 20307 w 28575"/>
                              <a:gd name="connsiteY359" fmla="*/ 6353 h 9525"/>
                              <a:gd name="connsiteX360" fmla="*/ 20307 w 28575"/>
                              <a:gd name="connsiteY360" fmla="*/ 3172 h 9525"/>
                              <a:gd name="connsiteX361" fmla="*/ 20307 w 28575"/>
                              <a:gd name="connsiteY361" fmla="*/ 3172 h 9525"/>
                              <a:gd name="connsiteX362" fmla="*/ 20307 w 28575"/>
                              <a:gd name="connsiteY362" fmla="*/ 6353 h 9525"/>
                              <a:gd name="connsiteX363" fmla="*/ 20307 w 28575"/>
                              <a:gd name="connsiteY363" fmla="*/ 6353 h 9525"/>
                              <a:gd name="connsiteX364" fmla="*/ 20307 w 28575"/>
                              <a:gd name="connsiteY364" fmla="*/ 6353 h 9525"/>
                              <a:gd name="connsiteX365" fmla="*/ 20307 w 28575"/>
                              <a:gd name="connsiteY365" fmla="*/ 6353 h 9525"/>
                              <a:gd name="connsiteX366" fmla="*/ 20307 w 28575"/>
                              <a:gd name="connsiteY366" fmla="*/ 6353 h 9525"/>
                              <a:gd name="connsiteX367" fmla="*/ 20307 w 28575"/>
                              <a:gd name="connsiteY367" fmla="*/ 6353 h 9525"/>
                              <a:gd name="connsiteX368" fmla="*/ 20307 w 28575"/>
                              <a:gd name="connsiteY368" fmla="*/ 6353 h 9525"/>
                              <a:gd name="connsiteX369" fmla="*/ 20307 w 28575"/>
                              <a:gd name="connsiteY369" fmla="*/ 6353 h 9525"/>
                              <a:gd name="connsiteX370" fmla="*/ 21060 w 28575"/>
                              <a:gd name="connsiteY370" fmla="*/ 6353 h 9525"/>
                              <a:gd name="connsiteX371" fmla="*/ 21060 w 28575"/>
                              <a:gd name="connsiteY371" fmla="*/ 6353 h 9525"/>
                              <a:gd name="connsiteX372" fmla="*/ 21060 w 28575"/>
                              <a:gd name="connsiteY372" fmla="*/ 6353 h 9525"/>
                              <a:gd name="connsiteX373" fmla="*/ 21060 w 28575"/>
                              <a:gd name="connsiteY373" fmla="*/ 6353 h 9525"/>
                              <a:gd name="connsiteX374" fmla="*/ 21060 w 28575"/>
                              <a:gd name="connsiteY374" fmla="*/ 6353 h 9525"/>
                              <a:gd name="connsiteX375" fmla="*/ 21060 w 28575"/>
                              <a:gd name="connsiteY375" fmla="*/ 6353 h 9525"/>
                              <a:gd name="connsiteX376" fmla="*/ 21060 w 28575"/>
                              <a:gd name="connsiteY376" fmla="*/ 6353 h 9525"/>
                              <a:gd name="connsiteX377" fmla="*/ 21060 w 28575"/>
                              <a:gd name="connsiteY377" fmla="*/ 6353 h 9525"/>
                              <a:gd name="connsiteX378" fmla="*/ 21060 w 28575"/>
                              <a:gd name="connsiteY378" fmla="*/ 6353 h 9525"/>
                              <a:gd name="connsiteX379" fmla="*/ 21060 w 28575"/>
                              <a:gd name="connsiteY379" fmla="*/ 6353 h 9525"/>
                              <a:gd name="connsiteX380" fmla="*/ 21060 w 28575"/>
                              <a:gd name="connsiteY380" fmla="*/ 6353 h 9525"/>
                              <a:gd name="connsiteX381" fmla="*/ 21060 w 28575"/>
                              <a:gd name="connsiteY381" fmla="*/ 6353 h 9525"/>
                              <a:gd name="connsiteX382" fmla="*/ 21803 w 28575"/>
                              <a:gd name="connsiteY382" fmla="*/ 6353 h 9525"/>
                              <a:gd name="connsiteX383" fmla="*/ 21803 w 28575"/>
                              <a:gd name="connsiteY383" fmla="*/ 6353 h 9525"/>
                              <a:gd name="connsiteX384" fmla="*/ 21803 w 28575"/>
                              <a:gd name="connsiteY384" fmla="*/ 6353 h 9525"/>
                              <a:gd name="connsiteX385" fmla="*/ 21803 w 28575"/>
                              <a:gd name="connsiteY385" fmla="*/ 6353 h 9525"/>
                              <a:gd name="connsiteX386" fmla="*/ 21803 w 28575"/>
                              <a:gd name="connsiteY386" fmla="*/ 6353 h 9525"/>
                              <a:gd name="connsiteX387" fmla="*/ 21803 w 28575"/>
                              <a:gd name="connsiteY387" fmla="*/ 3172 h 9525"/>
                              <a:gd name="connsiteX388" fmla="*/ 21803 w 28575"/>
                              <a:gd name="connsiteY388" fmla="*/ 3172 h 9525"/>
                              <a:gd name="connsiteX389" fmla="*/ 21803 w 28575"/>
                              <a:gd name="connsiteY389" fmla="*/ 6353 h 9525"/>
                              <a:gd name="connsiteX390" fmla="*/ 21803 w 28575"/>
                              <a:gd name="connsiteY390" fmla="*/ 6353 h 9525"/>
                              <a:gd name="connsiteX391" fmla="*/ 21803 w 28575"/>
                              <a:gd name="connsiteY391" fmla="*/ 6353 h 9525"/>
                              <a:gd name="connsiteX392" fmla="*/ 21803 w 28575"/>
                              <a:gd name="connsiteY392" fmla="*/ 6353 h 9525"/>
                              <a:gd name="connsiteX393" fmla="*/ 21803 w 28575"/>
                              <a:gd name="connsiteY393" fmla="*/ 6353 h 9525"/>
                              <a:gd name="connsiteX394" fmla="*/ 22555 w 28575"/>
                              <a:gd name="connsiteY394" fmla="*/ 6353 h 9525"/>
                              <a:gd name="connsiteX395" fmla="*/ 22555 w 28575"/>
                              <a:gd name="connsiteY395" fmla="*/ 6353 h 9525"/>
                              <a:gd name="connsiteX396" fmla="*/ 22555 w 28575"/>
                              <a:gd name="connsiteY396" fmla="*/ 6353 h 9525"/>
                              <a:gd name="connsiteX397" fmla="*/ 22555 w 28575"/>
                              <a:gd name="connsiteY397" fmla="*/ 6353 h 9525"/>
                              <a:gd name="connsiteX398" fmla="*/ 22555 w 28575"/>
                              <a:gd name="connsiteY398" fmla="*/ 3172 h 9525"/>
                              <a:gd name="connsiteX399" fmla="*/ 22555 w 28575"/>
                              <a:gd name="connsiteY399" fmla="*/ 6353 h 9525"/>
                              <a:gd name="connsiteX400" fmla="*/ 22555 w 28575"/>
                              <a:gd name="connsiteY400" fmla="*/ 6353 h 9525"/>
                              <a:gd name="connsiteX401" fmla="*/ 22555 w 28575"/>
                              <a:gd name="connsiteY401" fmla="*/ 6353 h 9525"/>
                              <a:gd name="connsiteX402" fmla="*/ 22555 w 28575"/>
                              <a:gd name="connsiteY402" fmla="*/ 9525 h 9525"/>
                              <a:gd name="connsiteX403" fmla="*/ 22555 w 28575"/>
                              <a:gd name="connsiteY403" fmla="*/ 6353 h 9525"/>
                              <a:gd name="connsiteX404" fmla="*/ 22555 w 28575"/>
                              <a:gd name="connsiteY404" fmla="*/ 6353 h 9525"/>
                              <a:gd name="connsiteX405" fmla="*/ 22555 w 28575"/>
                              <a:gd name="connsiteY405" fmla="*/ 6353 h 9525"/>
                              <a:gd name="connsiteX406" fmla="*/ 23308 w 28575"/>
                              <a:gd name="connsiteY406" fmla="*/ 3172 h 9525"/>
                              <a:gd name="connsiteX407" fmla="*/ 23308 w 28575"/>
                              <a:gd name="connsiteY407" fmla="*/ 6353 h 9525"/>
                              <a:gd name="connsiteX408" fmla="*/ 23308 w 28575"/>
                              <a:gd name="connsiteY408" fmla="*/ 6353 h 9525"/>
                              <a:gd name="connsiteX409" fmla="*/ 23308 w 28575"/>
                              <a:gd name="connsiteY409" fmla="*/ 3172 h 9525"/>
                              <a:gd name="connsiteX410" fmla="*/ 23308 w 28575"/>
                              <a:gd name="connsiteY410" fmla="*/ 3172 h 9525"/>
                              <a:gd name="connsiteX411" fmla="*/ 23308 w 28575"/>
                              <a:gd name="connsiteY411" fmla="*/ 3172 h 9525"/>
                              <a:gd name="connsiteX412" fmla="*/ 23308 w 28575"/>
                              <a:gd name="connsiteY412" fmla="*/ 3172 h 9525"/>
                              <a:gd name="connsiteX413" fmla="*/ 23308 w 28575"/>
                              <a:gd name="connsiteY413" fmla="*/ 6353 h 9525"/>
                              <a:gd name="connsiteX414" fmla="*/ 23308 w 28575"/>
                              <a:gd name="connsiteY414" fmla="*/ 6353 h 9525"/>
                              <a:gd name="connsiteX415" fmla="*/ 23308 w 28575"/>
                              <a:gd name="connsiteY415" fmla="*/ 6353 h 9525"/>
                              <a:gd name="connsiteX416" fmla="*/ 23308 w 28575"/>
                              <a:gd name="connsiteY416" fmla="*/ 3172 h 9525"/>
                              <a:gd name="connsiteX417" fmla="*/ 23308 w 28575"/>
                              <a:gd name="connsiteY417" fmla="*/ 3172 h 9525"/>
                              <a:gd name="connsiteX418" fmla="*/ 23308 w 28575"/>
                              <a:gd name="connsiteY418" fmla="*/ 3172 h 9525"/>
                              <a:gd name="connsiteX419" fmla="*/ 23308 w 28575"/>
                              <a:gd name="connsiteY419" fmla="*/ 3172 h 9525"/>
                              <a:gd name="connsiteX420" fmla="*/ 24060 w 28575"/>
                              <a:gd name="connsiteY420" fmla="*/ 6353 h 9525"/>
                              <a:gd name="connsiteX421" fmla="*/ 24060 w 28575"/>
                              <a:gd name="connsiteY421" fmla="*/ 6353 h 9525"/>
                              <a:gd name="connsiteX422" fmla="*/ 24060 w 28575"/>
                              <a:gd name="connsiteY422" fmla="*/ 6353 h 9525"/>
                              <a:gd name="connsiteX423" fmla="*/ 24060 w 28575"/>
                              <a:gd name="connsiteY423" fmla="*/ 6353 h 9525"/>
                              <a:gd name="connsiteX424" fmla="*/ 24060 w 28575"/>
                              <a:gd name="connsiteY424" fmla="*/ 9525 h 9525"/>
                              <a:gd name="connsiteX425" fmla="*/ 24060 w 28575"/>
                              <a:gd name="connsiteY425" fmla="*/ 9525 h 9525"/>
                              <a:gd name="connsiteX426" fmla="*/ 24060 w 28575"/>
                              <a:gd name="connsiteY426" fmla="*/ 6353 h 9525"/>
                              <a:gd name="connsiteX427" fmla="*/ 24060 w 28575"/>
                              <a:gd name="connsiteY427" fmla="*/ 6353 h 9525"/>
                              <a:gd name="connsiteX428" fmla="*/ 24060 w 28575"/>
                              <a:gd name="connsiteY428" fmla="*/ 6353 h 9525"/>
                              <a:gd name="connsiteX429" fmla="*/ 24060 w 28575"/>
                              <a:gd name="connsiteY429" fmla="*/ 6353 h 9525"/>
                              <a:gd name="connsiteX430" fmla="*/ 24060 w 28575"/>
                              <a:gd name="connsiteY430" fmla="*/ 6353 h 9525"/>
                              <a:gd name="connsiteX431" fmla="*/ 24060 w 28575"/>
                              <a:gd name="connsiteY431" fmla="*/ 6353 h 9525"/>
                              <a:gd name="connsiteX432" fmla="*/ 24813 w 28575"/>
                              <a:gd name="connsiteY432" fmla="*/ 6353 h 9525"/>
                              <a:gd name="connsiteX433" fmla="*/ 24813 w 28575"/>
                              <a:gd name="connsiteY433" fmla="*/ 6353 h 9525"/>
                              <a:gd name="connsiteX434" fmla="*/ 24813 w 28575"/>
                              <a:gd name="connsiteY434" fmla="*/ 6353 h 9525"/>
                              <a:gd name="connsiteX435" fmla="*/ 24813 w 28575"/>
                              <a:gd name="connsiteY435" fmla="*/ 6353 h 9525"/>
                              <a:gd name="connsiteX436" fmla="*/ 24813 w 28575"/>
                              <a:gd name="connsiteY436" fmla="*/ 3172 h 9525"/>
                              <a:gd name="connsiteX437" fmla="*/ 24813 w 28575"/>
                              <a:gd name="connsiteY437" fmla="*/ 6353 h 9525"/>
                              <a:gd name="connsiteX438" fmla="*/ 24813 w 28575"/>
                              <a:gd name="connsiteY438" fmla="*/ 6353 h 9525"/>
                              <a:gd name="connsiteX439" fmla="*/ 24813 w 28575"/>
                              <a:gd name="connsiteY439" fmla="*/ 6353 h 9525"/>
                              <a:gd name="connsiteX440" fmla="*/ 24813 w 28575"/>
                              <a:gd name="connsiteY440" fmla="*/ 6353 h 9525"/>
                              <a:gd name="connsiteX441" fmla="*/ 24813 w 28575"/>
                              <a:gd name="connsiteY441" fmla="*/ 6353 h 9525"/>
                              <a:gd name="connsiteX442" fmla="*/ 24813 w 28575"/>
                              <a:gd name="connsiteY442" fmla="*/ 6353 h 9525"/>
                              <a:gd name="connsiteX443" fmla="*/ 24813 w 28575"/>
                              <a:gd name="connsiteY443" fmla="*/ 3172 h 9525"/>
                              <a:gd name="connsiteX444" fmla="*/ 24813 w 28575"/>
                              <a:gd name="connsiteY444" fmla="*/ 6353 h 9525"/>
                              <a:gd name="connsiteX445" fmla="*/ 24813 w 28575"/>
                              <a:gd name="connsiteY445" fmla="*/ 3172 h 9525"/>
                              <a:gd name="connsiteX446" fmla="*/ 24813 w 28575"/>
                              <a:gd name="connsiteY446" fmla="*/ 3172 h 9525"/>
                              <a:gd name="connsiteX447" fmla="*/ 24813 w 28575"/>
                              <a:gd name="connsiteY447" fmla="*/ 0 h 9525"/>
                              <a:gd name="connsiteX448" fmla="*/ 24813 w 28575"/>
                              <a:gd name="connsiteY448" fmla="*/ 0 h 9525"/>
                              <a:gd name="connsiteX449" fmla="*/ 24813 w 28575"/>
                              <a:gd name="connsiteY449" fmla="*/ 6353 h 9525"/>
                              <a:gd name="connsiteX450" fmla="*/ 25565 w 28575"/>
                              <a:gd name="connsiteY450" fmla="*/ 6353 h 9525"/>
                              <a:gd name="connsiteX451" fmla="*/ 25565 w 28575"/>
                              <a:gd name="connsiteY451" fmla="*/ 6353 h 9525"/>
                              <a:gd name="connsiteX452" fmla="*/ 25565 w 28575"/>
                              <a:gd name="connsiteY452" fmla="*/ 6353 h 9525"/>
                              <a:gd name="connsiteX453" fmla="*/ 25565 w 28575"/>
                              <a:gd name="connsiteY453" fmla="*/ 6353 h 9525"/>
                              <a:gd name="connsiteX454" fmla="*/ 25565 w 28575"/>
                              <a:gd name="connsiteY454" fmla="*/ 6353 h 9525"/>
                              <a:gd name="connsiteX455" fmla="*/ 25565 w 28575"/>
                              <a:gd name="connsiteY455" fmla="*/ 6353 h 9525"/>
                              <a:gd name="connsiteX456" fmla="*/ 25565 w 28575"/>
                              <a:gd name="connsiteY456" fmla="*/ 3172 h 9525"/>
                              <a:gd name="connsiteX457" fmla="*/ 25565 w 28575"/>
                              <a:gd name="connsiteY457" fmla="*/ 3172 h 9525"/>
                              <a:gd name="connsiteX458" fmla="*/ 25565 w 28575"/>
                              <a:gd name="connsiteY458" fmla="*/ 3172 h 9525"/>
                              <a:gd name="connsiteX459" fmla="*/ 25565 w 28575"/>
                              <a:gd name="connsiteY459" fmla="*/ 3172 h 9525"/>
                              <a:gd name="connsiteX460" fmla="*/ 25565 w 28575"/>
                              <a:gd name="connsiteY460" fmla="*/ 3172 h 9525"/>
                              <a:gd name="connsiteX461" fmla="*/ 25565 w 28575"/>
                              <a:gd name="connsiteY461" fmla="*/ 3172 h 9525"/>
                              <a:gd name="connsiteX462" fmla="*/ 26318 w 28575"/>
                              <a:gd name="connsiteY462" fmla="*/ 6353 h 9525"/>
                              <a:gd name="connsiteX463" fmla="*/ 26318 w 28575"/>
                              <a:gd name="connsiteY463" fmla="*/ 3172 h 9525"/>
                              <a:gd name="connsiteX464" fmla="*/ 26318 w 28575"/>
                              <a:gd name="connsiteY464" fmla="*/ 3172 h 9525"/>
                              <a:gd name="connsiteX465" fmla="*/ 26318 w 28575"/>
                              <a:gd name="connsiteY465" fmla="*/ 3172 h 9525"/>
                              <a:gd name="connsiteX466" fmla="*/ 26318 w 28575"/>
                              <a:gd name="connsiteY466" fmla="*/ 3172 h 9525"/>
                              <a:gd name="connsiteX467" fmla="*/ 26318 w 28575"/>
                              <a:gd name="connsiteY467" fmla="*/ 3172 h 9525"/>
                              <a:gd name="connsiteX468" fmla="*/ 26318 w 28575"/>
                              <a:gd name="connsiteY468" fmla="*/ 6353 h 9525"/>
                              <a:gd name="connsiteX469" fmla="*/ 26318 w 28575"/>
                              <a:gd name="connsiteY469" fmla="*/ 6353 h 9525"/>
                              <a:gd name="connsiteX470" fmla="*/ 26318 w 28575"/>
                              <a:gd name="connsiteY470" fmla="*/ 3172 h 9525"/>
                              <a:gd name="connsiteX471" fmla="*/ 26318 w 28575"/>
                              <a:gd name="connsiteY471" fmla="*/ 6353 h 9525"/>
                              <a:gd name="connsiteX472" fmla="*/ 26318 w 28575"/>
                              <a:gd name="connsiteY472" fmla="*/ 6353 h 9525"/>
                              <a:gd name="connsiteX473" fmla="*/ 26318 w 28575"/>
                              <a:gd name="connsiteY473" fmla="*/ 6353 h 9525"/>
                              <a:gd name="connsiteX474" fmla="*/ 27070 w 28575"/>
                              <a:gd name="connsiteY474" fmla="*/ 6353 h 9525"/>
                              <a:gd name="connsiteX475" fmla="*/ 27070 w 28575"/>
                              <a:gd name="connsiteY475" fmla="*/ 6353 h 9525"/>
                              <a:gd name="connsiteX476" fmla="*/ 27070 w 28575"/>
                              <a:gd name="connsiteY476" fmla="*/ 3172 h 9525"/>
                              <a:gd name="connsiteX477" fmla="*/ 27070 w 28575"/>
                              <a:gd name="connsiteY477" fmla="*/ 3172 h 9525"/>
                              <a:gd name="connsiteX478" fmla="*/ 27070 w 28575"/>
                              <a:gd name="connsiteY478" fmla="*/ 3172 h 9525"/>
                              <a:gd name="connsiteX479" fmla="*/ 27070 w 28575"/>
                              <a:gd name="connsiteY479" fmla="*/ 6353 h 9525"/>
                              <a:gd name="connsiteX480" fmla="*/ 27070 w 28575"/>
                              <a:gd name="connsiteY480" fmla="*/ 3172 h 9525"/>
                              <a:gd name="connsiteX481" fmla="*/ 27070 w 28575"/>
                              <a:gd name="connsiteY481" fmla="*/ 6353 h 9525"/>
                              <a:gd name="connsiteX482" fmla="*/ 27070 w 28575"/>
                              <a:gd name="connsiteY482" fmla="*/ 6353 h 9525"/>
                              <a:gd name="connsiteX483" fmla="*/ 27070 w 28575"/>
                              <a:gd name="connsiteY483" fmla="*/ 6353 h 9525"/>
                              <a:gd name="connsiteX484" fmla="*/ 27070 w 28575"/>
                              <a:gd name="connsiteY484" fmla="*/ 6353 h 9525"/>
                              <a:gd name="connsiteX485" fmla="*/ 27070 w 28575"/>
                              <a:gd name="connsiteY485" fmla="*/ 6353 h 9525"/>
                              <a:gd name="connsiteX486" fmla="*/ 27070 w 28575"/>
                              <a:gd name="connsiteY486" fmla="*/ 6353 h 9525"/>
                              <a:gd name="connsiteX487" fmla="*/ 27070 w 28575"/>
                              <a:gd name="connsiteY487" fmla="*/ 6353 h 9525"/>
                              <a:gd name="connsiteX488" fmla="*/ 27822 w 28575"/>
                              <a:gd name="connsiteY488" fmla="*/ 6353 h 9525"/>
                              <a:gd name="connsiteX489" fmla="*/ 27822 w 28575"/>
                              <a:gd name="connsiteY489" fmla="*/ 6353 h 9525"/>
                              <a:gd name="connsiteX490" fmla="*/ 27822 w 28575"/>
                              <a:gd name="connsiteY490" fmla="*/ 6353 h 9525"/>
                              <a:gd name="connsiteX491" fmla="*/ 27822 w 28575"/>
                              <a:gd name="connsiteY491" fmla="*/ 6353 h 9525"/>
                              <a:gd name="connsiteX492" fmla="*/ 27822 w 28575"/>
                              <a:gd name="connsiteY492" fmla="*/ 6353 h 9525"/>
                              <a:gd name="connsiteX493" fmla="*/ 27822 w 28575"/>
                              <a:gd name="connsiteY493" fmla="*/ 6353 h 9525"/>
                              <a:gd name="connsiteX494" fmla="*/ 27822 w 28575"/>
                              <a:gd name="connsiteY494" fmla="*/ 6353 h 9525"/>
                              <a:gd name="connsiteX495" fmla="*/ 27822 w 28575"/>
                              <a:gd name="connsiteY495" fmla="*/ 6353 h 9525"/>
                              <a:gd name="connsiteX496" fmla="*/ 27822 w 28575"/>
                              <a:gd name="connsiteY496" fmla="*/ 3172 h 9525"/>
                              <a:gd name="connsiteX497" fmla="*/ 27822 w 28575"/>
                              <a:gd name="connsiteY497" fmla="*/ 3172 h 9525"/>
                              <a:gd name="connsiteX498" fmla="*/ 27822 w 28575"/>
                              <a:gd name="connsiteY498" fmla="*/ 6353 h 9525"/>
                              <a:gd name="connsiteX499" fmla="*/ 27822 w 28575"/>
                              <a:gd name="connsiteY499" fmla="*/ 6353 h 9525"/>
                              <a:gd name="connsiteX500" fmla="*/ 28575 w 28575"/>
                              <a:gd name="connsiteY500" fmla="*/ 6353 h 9525"/>
                              <a:gd name="connsiteX501" fmla="*/ 28575 w 28575"/>
                              <a:gd name="connsiteY501" fmla="*/ 6353 h 9525"/>
                              <a:gd name="connsiteX502" fmla="*/ 28575 w 28575"/>
                              <a:gd name="connsiteY502" fmla="*/ 6353 h 9525"/>
                              <a:gd name="connsiteX503" fmla="*/ 28575 w 28575"/>
                              <a:gd name="connsiteY503" fmla="*/ 6353 h 9525"/>
                              <a:gd name="connsiteX504" fmla="*/ 28575 w 28575"/>
                              <a:gd name="connsiteY504" fmla="*/ 6353 h 9525"/>
                              <a:gd name="connsiteX505" fmla="*/ 28575 w 28575"/>
                              <a:gd name="connsiteY505" fmla="*/ 6353 h 9525"/>
                              <a:gd name="connsiteX506" fmla="*/ 28575 w 28575"/>
                              <a:gd name="connsiteY506" fmla="*/ 6353 h 9525"/>
                              <a:gd name="connsiteX507" fmla="*/ 28575 w 28575"/>
                              <a:gd name="connsiteY507" fmla="*/ 6353 h 9525"/>
                              <a:gd name="connsiteX508" fmla="*/ 28575 w 28575"/>
                              <a:gd name="connsiteY508" fmla="*/ 6353 h 9525"/>
                              <a:gd name="connsiteX509" fmla="*/ 28575 w 28575"/>
                              <a:gd name="connsiteY509" fmla="*/ 6353 h 9525"/>
                              <a:gd name="connsiteX510" fmla="*/ 28575 w 28575"/>
                              <a:gd name="connsiteY510" fmla="*/ 6353 h 9525"/>
                              <a:gd name="connsiteX511" fmla="*/ 28575 w 28575"/>
                              <a:gd name="connsiteY511" fmla="*/ 635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6353"/>
                                </a:moveTo>
                                <a:lnTo>
                                  <a:pt x="0" y="6353"/>
                                </a:lnTo>
                                <a:lnTo>
                                  <a:pt x="0" y="6353"/>
                                </a:lnTo>
                                <a:lnTo>
                                  <a:pt x="0" y="6353"/>
                                </a:lnTo>
                                <a:lnTo>
                                  <a:pt x="0" y="6353"/>
                                </a:lnTo>
                                <a:lnTo>
                                  <a:pt x="0" y="9525"/>
                                </a:lnTo>
                                <a:lnTo>
                                  <a:pt x="753" y="6353"/>
                                </a:lnTo>
                                <a:lnTo>
                                  <a:pt x="753" y="6353"/>
                                </a:lnTo>
                                <a:lnTo>
                                  <a:pt x="753" y="6353"/>
                                </a:lnTo>
                                <a:lnTo>
                                  <a:pt x="753" y="6353"/>
                                </a:lnTo>
                                <a:lnTo>
                                  <a:pt x="753" y="6353"/>
                                </a:lnTo>
                                <a:lnTo>
                                  <a:pt x="753" y="6353"/>
                                </a:lnTo>
                                <a:lnTo>
                                  <a:pt x="753" y="6353"/>
                                </a:lnTo>
                                <a:lnTo>
                                  <a:pt x="753" y="3172"/>
                                </a:lnTo>
                                <a:lnTo>
                                  <a:pt x="753" y="3172"/>
                                </a:lnTo>
                                <a:lnTo>
                                  <a:pt x="753" y="6353"/>
                                </a:lnTo>
                                <a:lnTo>
                                  <a:pt x="753" y="3172"/>
                                </a:lnTo>
                                <a:lnTo>
                                  <a:pt x="753" y="3172"/>
                                </a:lnTo>
                                <a:lnTo>
                                  <a:pt x="753" y="6353"/>
                                </a:lnTo>
                                <a:lnTo>
                                  <a:pt x="753" y="6353"/>
                                </a:lnTo>
                                <a:lnTo>
                                  <a:pt x="753" y="3172"/>
                                </a:lnTo>
                                <a:lnTo>
                                  <a:pt x="753" y="6353"/>
                                </a:lnTo>
                                <a:lnTo>
                                  <a:pt x="753" y="3172"/>
                                </a:lnTo>
                                <a:lnTo>
                                  <a:pt x="753" y="3172"/>
                                </a:lnTo>
                                <a:lnTo>
                                  <a:pt x="1505" y="6353"/>
                                </a:lnTo>
                                <a:lnTo>
                                  <a:pt x="1505" y="6353"/>
                                </a:lnTo>
                                <a:lnTo>
                                  <a:pt x="1505" y="6353"/>
                                </a:lnTo>
                                <a:lnTo>
                                  <a:pt x="1505" y="6353"/>
                                </a:lnTo>
                                <a:lnTo>
                                  <a:pt x="1505" y="6353"/>
                                </a:lnTo>
                                <a:lnTo>
                                  <a:pt x="1505" y="3172"/>
                                </a:lnTo>
                                <a:lnTo>
                                  <a:pt x="1505" y="3172"/>
                                </a:lnTo>
                                <a:lnTo>
                                  <a:pt x="1505" y="3172"/>
                                </a:lnTo>
                                <a:lnTo>
                                  <a:pt x="1505" y="6353"/>
                                </a:lnTo>
                                <a:lnTo>
                                  <a:pt x="1505" y="6353"/>
                                </a:lnTo>
                                <a:lnTo>
                                  <a:pt x="1505" y="6353"/>
                                </a:lnTo>
                                <a:lnTo>
                                  <a:pt x="1505" y="6353"/>
                                </a:lnTo>
                                <a:lnTo>
                                  <a:pt x="2257" y="6353"/>
                                </a:lnTo>
                                <a:lnTo>
                                  <a:pt x="2257" y="6353"/>
                                </a:lnTo>
                                <a:lnTo>
                                  <a:pt x="2257" y="6353"/>
                                </a:lnTo>
                                <a:lnTo>
                                  <a:pt x="2257" y="6353"/>
                                </a:lnTo>
                                <a:lnTo>
                                  <a:pt x="2257" y="6353"/>
                                </a:lnTo>
                                <a:lnTo>
                                  <a:pt x="2257" y="6353"/>
                                </a:lnTo>
                                <a:lnTo>
                                  <a:pt x="2257" y="6353"/>
                                </a:lnTo>
                                <a:lnTo>
                                  <a:pt x="2257" y="6353"/>
                                </a:lnTo>
                                <a:lnTo>
                                  <a:pt x="2257" y="6353"/>
                                </a:lnTo>
                                <a:lnTo>
                                  <a:pt x="2257" y="6353"/>
                                </a:lnTo>
                                <a:lnTo>
                                  <a:pt x="2257" y="6353"/>
                                </a:lnTo>
                                <a:lnTo>
                                  <a:pt x="2257" y="3172"/>
                                </a:lnTo>
                                <a:lnTo>
                                  <a:pt x="3010" y="6353"/>
                                </a:lnTo>
                                <a:lnTo>
                                  <a:pt x="3010" y="3172"/>
                                </a:lnTo>
                                <a:lnTo>
                                  <a:pt x="3010" y="3172"/>
                                </a:lnTo>
                                <a:lnTo>
                                  <a:pt x="3010" y="3172"/>
                                </a:lnTo>
                                <a:lnTo>
                                  <a:pt x="3010" y="3172"/>
                                </a:lnTo>
                                <a:lnTo>
                                  <a:pt x="3010" y="3172"/>
                                </a:lnTo>
                                <a:lnTo>
                                  <a:pt x="3010" y="3172"/>
                                </a:lnTo>
                                <a:lnTo>
                                  <a:pt x="3010" y="6353"/>
                                </a:lnTo>
                                <a:lnTo>
                                  <a:pt x="3010" y="6353"/>
                                </a:lnTo>
                                <a:lnTo>
                                  <a:pt x="3010" y="3172"/>
                                </a:lnTo>
                                <a:lnTo>
                                  <a:pt x="3010" y="6353"/>
                                </a:lnTo>
                                <a:lnTo>
                                  <a:pt x="3010" y="6353"/>
                                </a:lnTo>
                                <a:lnTo>
                                  <a:pt x="3010" y="6353"/>
                                </a:lnTo>
                                <a:lnTo>
                                  <a:pt x="3010" y="6353"/>
                                </a:lnTo>
                                <a:lnTo>
                                  <a:pt x="3762" y="6353"/>
                                </a:lnTo>
                                <a:lnTo>
                                  <a:pt x="3762" y="6353"/>
                                </a:lnTo>
                                <a:lnTo>
                                  <a:pt x="3762" y="3172"/>
                                </a:lnTo>
                                <a:lnTo>
                                  <a:pt x="3762" y="3172"/>
                                </a:lnTo>
                                <a:lnTo>
                                  <a:pt x="3762" y="6353"/>
                                </a:lnTo>
                                <a:lnTo>
                                  <a:pt x="3762" y="6353"/>
                                </a:lnTo>
                                <a:lnTo>
                                  <a:pt x="3762" y="6353"/>
                                </a:lnTo>
                                <a:lnTo>
                                  <a:pt x="3762" y="6353"/>
                                </a:lnTo>
                                <a:lnTo>
                                  <a:pt x="3762" y="6353"/>
                                </a:lnTo>
                                <a:lnTo>
                                  <a:pt x="3762" y="3172"/>
                                </a:lnTo>
                                <a:lnTo>
                                  <a:pt x="3762" y="3172"/>
                                </a:lnTo>
                                <a:lnTo>
                                  <a:pt x="3762" y="3172"/>
                                </a:lnTo>
                                <a:lnTo>
                                  <a:pt x="4515" y="6353"/>
                                </a:lnTo>
                                <a:lnTo>
                                  <a:pt x="4515" y="6353"/>
                                </a:lnTo>
                                <a:lnTo>
                                  <a:pt x="4515" y="6353"/>
                                </a:lnTo>
                                <a:lnTo>
                                  <a:pt x="4515" y="6353"/>
                                </a:lnTo>
                                <a:lnTo>
                                  <a:pt x="4515" y="6353"/>
                                </a:lnTo>
                                <a:lnTo>
                                  <a:pt x="4515" y="6353"/>
                                </a:lnTo>
                                <a:lnTo>
                                  <a:pt x="4515" y="6353"/>
                                </a:lnTo>
                                <a:lnTo>
                                  <a:pt x="4515" y="3172"/>
                                </a:lnTo>
                                <a:lnTo>
                                  <a:pt x="4515" y="6353"/>
                                </a:lnTo>
                                <a:lnTo>
                                  <a:pt x="4515" y="6353"/>
                                </a:lnTo>
                                <a:lnTo>
                                  <a:pt x="4515" y="6353"/>
                                </a:lnTo>
                                <a:lnTo>
                                  <a:pt x="4515" y="6353"/>
                                </a:lnTo>
                                <a:lnTo>
                                  <a:pt x="5267" y="3172"/>
                                </a:lnTo>
                                <a:lnTo>
                                  <a:pt x="5267" y="3172"/>
                                </a:lnTo>
                                <a:lnTo>
                                  <a:pt x="5267" y="3172"/>
                                </a:lnTo>
                                <a:lnTo>
                                  <a:pt x="5267" y="6353"/>
                                </a:lnTo>
                                <a:lnTo>
                                  <a:pt x="5267" y="6353"/>
                                </a:lnTo>
                                <a:lnTo>
                                  <a:pt x="5267" y="3172"/>
                                </a:lnTo>
                                <a:lnTo>
                                  <a:pt x="5267" y="6353"/>
                                </a:lnTo>
                                <a:lnTo>
                                  <a:pt x="5267" y="6353"/>
                                </a:lnTo>
                                <a:lnTo>
                                  <a:pt x="5267" y="6353"/>
                                </a:lnTo>
                                <a:lnTo>
                                  <a:pt x="5267" y="6353"/>
                                </a:lnTo>
                                <a:lnTo>
                                  <a:pt x="5267" y="9525"/>
                                </a:lnTo>
                                <a:lnTo>
                                  <a:pt x="5267" y="6353"/>
                                </a:lnTo>
                                <a:lnTo>
                                  <a:pt x="5267" y="6353"/>
                                </a:lnTo>
                                <a:lnTo>
                                  <a:pt x="5267" y="6353"/>
                                </a:lnTo>
                                <a:lnTo>
                                  <a:pt x="5267" y="6353"/>
                                </a:lnTo>
                                <a:lnTo>
                                  <a:pt x="5267" y="6353"/>
                                </a:lnTo>
                                <a:lnTo>
                                  <a:pt x="5267" y="6353"/>
                                </a:lnTo>
                                <a:lnTo>
                                  <a:pt x="5267" y="6353"/>
                                </a:lnTo>
                                <a:lnTo>
                                  <a:pt x="6020" y="6353"/>
                                </a:lnTo>
                                <a:lnTo>
                                  <a:pt x="6020" y="6353"/>
                                </a:lnTo>
                                <a:lnTo>
                                  <a:pt x="6020" y="6353"/>
                                </a:lnTo>
                                <a:lnTo>
                                  <a:pt x="6020" y="9525"/>
                                </a:lnTo>
                                <a:lnTo>
                                  <a:pt x="6020" y="6353"/>
                                </a:lnTo>
                                <a:lnTo>
                                  <a:pt x="6020" y="6353"/>
                                </a:lnTo>
                                <a:lnTo>
                                  <a:pt x="6020" y="9525"/>
                                </a:lnTo>
                                <a:lnTo>
                                  <a:pt x="6020" y="6353"/>
                                </a:lnTo>
                                <a:lnTo>
                                  <a:pt x="6020" y="6353"/>
                                </a:lnTo>
                                <a:lnTo>
                                  <a:pt x="6020" y="6353"/>
                                </a:lnTo>
                                <a:lnTo>
                                  <a:pt x="6020" y="6353"/>
                                </a:lnTo>
                                <a:lnTo>
                                  <a:pt x="6020" y="6353"/>
                                </a:lnTo>
                                <a:lnTo>
                                  <a:pt x="6772" y="6353"/>
                                </a:lnTo>
                                <a:lnTo>
                                  <a:pt x="6772" y="6353"/>
                                </a:lnTo>
                                <a:lnTo>
                                  <a:pt x="6772" y="6353"/>
                                </a:lnTo>
                                <a:lnTo>
                                  <a:pt x="6772" y="6353"/>
                                </a:lnTo>
                                <a:lnTo>
                                  <a:pt x="6772" y="6353"/>
                                </a:lnTo>
                                <a:lnTo>
                                  <a:pt x="6772" y="3172"/>
                                </a:lnTo>
                                <a:lnTo>
                                  <a:pt x="6772" y="3172"/>
                                </a:lnTo>
                                <a:lnTo>
                                  <a:pt x="6772" y="3172"/>
                                </a:lnTo>
                                <a:lnTo>
                                  <a:pt x="6772" y="3172"/>
                                </a:lnTo>
                                <a:lnTo>
                                  <a:pt x="6772" y="6353"/>
                                </a:lnTo>
                                <a:lnTo>
                                  <a:pt x="6772" y="3172"/>
                                </a:lnTo>
                                <a:lnTo>
                                  <a:pt x="6772" y="3172"/>
                                </a:lnTo>
                                <a:lnTo>
                                  <a:pt x="6772" y="3172"/>
                                </a:lnTo>
                                <a:lnTo>
                                  <a:pt x="6772" y="3172"/>
                                </a:lnTo>
                                <a:lnTo>
                                  <a:pt x="7515" y="6353"/>
                                </a:lnTo>
                                <a:lnTo>
                                  <a:pt x="7515" y="6353"/>
                                </a:lnTo>
                                <a:lnTo>
                                  <a:pt x="7515" y="6353"/>
                                </a:lnTo>
                                <a:lnTo>
                                  <a:pt x="7515" y="6353"/>
                                </a:lnTo>
                                <a:lnTo>
                                  <a:pt x="7515" y="6353"/>
                                </a:lnTo>
                                <a:lnTo>
                                  <a:pt x="7515" y="6353"/>
                                </a:lnTo>
                                <a:lnTo>
                                  <a:pt x="7515" y="6353"/>
                                </a:lnTo>
                                <a:lnTo>
                                  <a:pt x="7515" y="6353"/>
                                </a:lnTo>
                                <a:lnTo>
                                  <a:pt x="7515" y="6353"/>
                                </a:lnTo>
                                <a:lnTo>
                                  <a:pt x="7515" y="6353"/>
                                </a:lnTo>
                                <a:lnTo>
                                  <a:pt x="7515" y="3172"/>
                                </a:lnTo>
                                <a:lnTo>
                                  <a:pt x="7515" y="3172"/>
                                </a:lnTo>
                                <a:lnTo>
                                  <a:pt x="8268" y="3172"/>
                                </a:lnTo>
                                <a:lnTo>
                                  <a:pt x="8268" y="6353"/>
                                </a:lnTo>
                                <a:lnTo>
                                  <a:pt x="8268" y="6353"/>
                                </a:lnTo>
                                <a:lnTo>
                                  <a:pt x="8268" y="3172"/>
                                </a:lnTo>
                                <a:lnTo>
                                  <a:pt x="8268" y="3172"/>
                                </a:lnTo>
                                <a:lnTo>
                                  <a:pt x="8268" y="3172"/>
                                </a:lnTo>
                                <a:lnTo>
                                  <a:pt x="8268" y="6353"/>
                                </a:lnTo>
                                <a:lnTo>
                                  <a:pt x="8268" y="6353"/>
                                </a:lnTo>
                                <a:lnTo>
                                  <a:pt x="8268" y="3172"/>
                                </a:lnTo>
                                <a:lnTo>
                                  <a:pt x="8268" y="6353"/>
                                </a:lnTo>
                                <a:lnTo>
                                  <a:pt x="8268" y="6353"/>
                                </a:lnTo>
                                <a:lnTo>
                                  <a:pt x="8268" y="6353"/>
                                </a:lnTo>
                                <a:lnTo>
                                  <a:pt x="9020" y="9525"/>
                                </a:lnTo>
                                <a:lnTo>
                                  <a:pt x="9020" y="6353"/>
                                </a:lnTo>
                                <a:lnTo>
                                  <a:pt x="9020" y="3172"/>
                                </a:lnTo>
                                <a:lnTo>
                                  <a:pt x="9020" y="3172"/>
                                </a:lnTo>
                                <a:lnTo>
                                  <a:pt x="9020" y="3172"/>
                                </a:lnTo>
                                <a:lnTo>
                                  <a:pt x="9020" y="3172"/>
                                </a:lnTo>
                                <a:lnTo>
                                  <a:pt x="9020" y="3172"/>
                                </a:lnTo>
                                <a:lnTo>
                                  <a:pt x="9020" y="6353"/>
                                </a:lnTo>
                                <a:lnTo>
                                  <a:pt x="9020" y="6353"/>
                                </a:lnTo>
                                <a:lnTo>
                                  <a:pt x="9020" y="6353"/>
                                </a:lnTo>
                                <a:lnTo>
                                  <a:pt x="9020" y="6353"/>
                                </a:lnTo>
                                <a:lnTo>
                                  <a:pt x="9020" y="6353"/>
                                </a:lnTo>
                                <a:lnTo>
                                  <a:pt x="9773" y="6353"/>
                                </a:lnTo>
                                <a:lnTo>
                                  <a:pt x="9773" y="6353"/>
                                </a:lnTo>
                                <a:lnTo>
                                  <a:pt x="9773" y="6353"/>
                                </a:lnTo>
                                <a:lnTo>
                                  <a:pt x="9773" y="3172"/>
                                </a:lnTo>
                                <a:lnTo>
                                  <a:pt x="9773" y="3172"/>
                                </a:lnTo>
                                <a:lnTo>
                                  <a:pt x="9773" y="3172"/>
                                </a:lnTo>
                                <a:lnTo>
                                  <a:pt x="9773" y="3172"/>
                                </a:lnTo>
                                <a:lnTo>
                                  <a:pt x="9773" y="6353"/>
                                </a:lnTo>
                                <a:lnTo>
                                  <a:pt x="9773" y="6353"/>
                                </a:lnTo>
                                <a:lnTo>
                                  <a:pt x="9773" y="3172"/>
                                </a:lnTo>
                                <a:lnTo>
                                  <a:pt x="9773" y="6353"/>
                                </a:lnTo>
                                <a:lnTo>
                                  <a:pt x="9773" y="6353"/>
                                </a:lnTo>
                                <a:lnTo>
                                  <a:pt x="10525" y="6353"/>
                                </a:lnTo>
                                <a:lnTo>
                                  <a:pt x="10525" y="6353"/>
                                </a:lnTo>
                                <a:lnTo>
                                  <a:pt x="10525" y="6353"/>
                                </a:lnTo>
                                <a:lnTo>
                                  <a:pt x="10525" y="6353"/>
                                </a:lnTo>
                                <a:lnTo>
                                  <a:pt x="10525" y="6353"/>
                                </a:lnTo>
                                <a:lnTo>
                                  <a:pt x="10525" y="6353"/>
                                </a:lnTo>
                                <a:lnTo>
                                  <a:pt x="10525" y="3172"/>
                                </a:lnTo>
                                <a:lnTo>
                                  <a:pt x="10525" y="3172"/>
                                </a:lnTo>
                                <a:lnTo>
                                  <a:pt x="10525" y="6353"/>
                                </a:lnTo>
                                <a:lnTo>
                                  <a:pt x="10525" y="6353"/>
                                </a:lnTo>
                                <a:lnTo>
                                  <a:pt x="10525" y="6353"/>
                                </a:lnTo>
                                <a:lnTo>
                                  <a:pt x="10525" y="6353"/>
                                </a:lnTo>
                                <a:lnTo>
                                  <a:pt x="10525" y="6353"/>
                                </a:lnTo>
                                <a:lnTo>
                                  <a:pt x="10525" y="6353"/>
                                </a:lnTo>
                                <a:lnTo>
                                  <a:pt x="10525" y="6353"/>
                                </a:lnTo>
                                <a:lnTo>
                                  <a:pt x="10525" y="6353"/>
                                </a:lnTo>
                                <a:lnTo>
                                  <a:pt x="10525" y="3172"/>
                                </a:lnTo>
                                <a:lnTo>
                                  <a:pt x="10525" y="3172"/>
                                </a:lnTo>
                                <a:lnTo>
                                  <a:pt x="10525" y="3172"/>
                                </a:lnTo>
                                <a:lnTo>
                                  <a:pt x="10525" y="3172"/>
                                </a:lnTo>
                                <a:lnTo>
                                  <a:pt x="11278" y="6353"/>
                                </a:lnTo>
                                <a:lnTo>
                                  <a:pt x="11278" y="6353"/>
                                </a:lnTo>
                                <a:lnTo>
                                  <a:pt x="11278" y="3172"/>
                                </a:lnTo>
                                <a:lnTo>
                                  <a:pt x="11278" y="3172"/>
                                </a:lnTo>
                                <a:lnTo>
                                  <a:pt x="11278" y="3172"/>
                                </a:lnTo>
                                <a:lnTo>
                                  <a:pt x="11278" y="3172"/>
                                </a:lnTo>
                                <a:lnTo>
                                  <a:pt x="11278" y="3172"/>
                                </a:lnTo>
                                <a:lnTo>
                                  <a:pt x="11278" y="3172"/>
                                </a:lnTo>
                                <a:lnTo>
                                  <a:pt x="11278" y="6353"/>
                                </a:lnTo>
                                <a:lnTo>
                                  <a:pt x="11278" y="3172"/>
                                </a:lnTo>
                                <a:lnTo>
                                  <a:pt x="11278" y="6353"/>
                                </a:lnTo>
                                <a:lnTo>
                                  <a:pt x="11278" y="6353"/>
                                </a:lnTo>
                                <a:lnTo>
                                  <a:pt x="12030" y="6353"/>
                                </a:lnTo>
                                <a:lnTo>
                                  <a:pt x="12030" y="6353"/>
                                </a:lnTo>
                                <a:lnTo>
                                  <a:pt x="12030" y="6353"/>
                                </a:lnTo>
                                <a:lnTo>
                                  <a:pt x="12030" y="6353"/>
                                </a:lnTo>
                                <a:lnTo>
                                  <a:pt x="12030" y="6353"/>
                                </a:lnTo>
                                <a:lnTo>
                                  <a:pt x="12030" y="6353"/>
                                </a:lnTo>
                                <a:lnTo>
                                  <a:pt x="12030" y="3172"/>
                                </a:lnTo>
                                <a:lnTo>
                                  <a:pt x="12030" y="6353"/>
                                </a:lnTo>
                                <a:lnTo>
                                  <a:pt x="12030" y="6353"/>
                                </a:lnTo>
                                <a:lnTo>
                                  <a:pt x="12030" y="6353"/>
                                </a:lnTo>
                                <a:lnTo>
                                  <a:pt x="12030" y="6353"/>
                                </a:lnTo>
                                <a:lnTo>
                                  <a:pt x="12030" y="6353"/>
                                </a:lnTo>
                                <a:lnTo>
                                  <a:pt x="12783" y="6353"/>
                                </a:lnTo>
                                <a:lnTo>
                                  <a:pt x="12783" y="6353"/>
                                </a:lnTo>
                                <a:lnTo>
                                  <a:pt x="12783" y="6353"/>
                                </a:lnTo>
                                <a:lnTo>
                                  <a:pt x="12783" y="6353"/>
                                </a:lnTo>
                                <a:lnTo>
                                  <a:pt x="12783" y="6353"/>
                                </a:lnTo>
                                <a:lnTo>
                                  <a:pt x="12783" y="6353"/>
                                </a:lnTo>
                                <a:lnTo>
                                  <a:pt x="12783" y="3172"/>
                                </a:lnTo>
                                <a:lnTo>
                                  <a:pt x="12783" y="3172"/>
                                </a:lnTo>
                                <a:lnTo>
                                  <a:pt x="12783" y="3172"/>
                                </a:lnTo>
                                <a:lnTo>
                                  <a:pt x="12783" y="6353"/>
                                </a:lnTo>
                                <a:lnTo>
                                  <a:pt x="12783" y="6353"/>
                                </a:lnTo>
                                <a:lnTo>
                                  <a:pt x="12783" y="9525"/>
                                </a:lnTo>
                                <a:lnTo>
                                  <a:pt x="13535" y="6353"/>
                                </a:lnTo>
                                <a:lnTo>
                                  <a:pt x="13535" y="6353"/>
                                </a:lnTo>
                                <a:lnTo>
                                  <a:pt x="13535" y="6353"/>
                                </a:lnTo>
                                <a:lnTo>
                                  <a:pt x="13535" y="6353"/>
                                </a:lnTo>
                                <a:lnTo>
                                  <a:pt x="13535" y="6353"/>
                                </a:lnTo>
                                <a:lnTo>
                                  <a:pt x="13535" y="6353"/>
                                </a:lnTo>
                                <a:lnTo>
                                  <a:pt x="13535" y="6353"/>
                                </a:lnTo>
                                <a:lnTo>
                                  <a:pt x="13535" y="6353"/>
                                </a:lnTo>
                                <a:lnTo>
                                  <a:pt x="13535" y="6353"/>
                                </a:lnTo>
                                <a:lnTo>
                                  <a:pt x="13535" y="6353"/>
                                </a:lnTo>
                                <a:lnTo>
                                  <a:pt x="13535" y="6353"/>
                                </a:lnTo>
                                <a:lnTo>
                                  <a:pt x="13535" y="6353"/>
                                </a:lnTo>
                                <a:lnTo>
                                  <a:pt x="14288" y="6353"/>
                                </a:lnTo>
                                <a:lnTo>
                                  <a:pt x="14288" y="3172"/>
                                </a:lnTo>
                                <a:lnTo>
                                  <a:pt x="14288" y="3172"/>
                                </a:lnTo>
                                <a:lnTo>
                                  <a:pt x="14288" y="3172"/>
                                </a:lnTo>
                                <a:lnTo>
                                  <a:pt x="14288" y="3172"/>
                                </a:lnTo>
                                <a:lnTo>
                                  <a:pt x="14288" y="6353"/>
                                </a:lnTo>
                                <a:lnTo>
                                  <a:pt x="14288" y="6353"/>
                                </a:lnTo>
                                <a:lnTo>
                                  <a:pt x="14288" y="6353"/>
                                </a:lnTo>
                                <a:lnTo>
                                  <a:pt x="14288" y="6353"/>
                                </a:lnTo>
                                <a:lnTo>
                                  <a:pt x="14288" y="6353"/>
                                </a:lnTo>
                                <a:lnTo>
                                  <a:pt x="14288" y="6353"/>
                                </a:lnTo>
                                <a:lnTo>
                                  <a:pt x="14288" y="3172"/>
                                </a:lnTo>
                                <a:lnTo>
                                  <a:pt x="15040" y="3172"/>
                                </a:lnTo>
                                <a:lnTo>
                                  <a:pt x="15040" y="6353"/>
                                </a:lnTo>
                                <a:lnTo>
                                  <a:pt x="15040" y="6353"/>
                                </a:lnTo>
                                <a:lnTo>
                                  <a:pt x="15040" y="6353"/>
                                </a:lnTo>
                                <a:lnTo>
                                  <a:pt x="15040" y="6353"/>
                                </a:lnTo>
                                <a:lnTo>
                                  <a:pt x="15040" y="6353"/>
                                </a:lnTo>
                                <a:lnTo>
                                  <a:pt x="15040" y="6353"/>
                                </a:lnTo>
                                <a:lnTo>
                                  <a:pt x="15040" y="6353"/>
                                </a:lnTo>
                                <a:lnTo>
                                  <a:pt x="15040" y="6353"/>
                                </a:lnTo>
                                <a:lnTo>
                                  <a:pt x="15040" y="6353"/>
                                </a:lnTo>
                                <a:lnTo>
                                  <a:pt x="15040" y="3172"/>
                                </a:lnTo>
                                <a:lnTo>
                                  <a:pt x="15040" y="3172"/>
                                </a:lnTo>
                                <a:lnTo>
                                  <a:pt x="15040" y="3172"/>
                                </a:lnTo>
                                <a:lnTo>
                                  <a:pt x="15040" y="3172"/>
                                </a:lnTo>
                                <a:lnTo>
                                  <a:pt x="15040" y="6353"/>
                                </a:lnTo>
                                <a:lnTo>
                                  <a:pt x="15040" y="6353"/>
                                </a:lnTo>
                                <a:lnTo>
                                  <a:pt x="15040" y="6353"/>
                                </a:lnTo>
                                <a:lnTo>
                                  <a:pt x="15040" y="6353"/>
                                </a:lnTo>
                                <a:lnTo>
                                  <a:pt x="15040" y="6353"/>
                                </a:lnTo>
                                <a:lnTo>
                                  <a:pt x="15040" y="6353"/>
                                </a:lnTo>
                                <a:lnTo>
                                  <a:pt x="15792" y="6353"/>
                                </a:lnTo>
                                <a:lnTo>
                                  <a:pt x="15792" y="6353"/>
                                </a:lnTo>
                                <a:lnTo>
                                  <a:pt x="15792" y="6353"/>
                                </a:lnTo>
                                <a:lnTo>
                                  <a:pt x="15792" y="6353"/>
                                </a:lnTo>
                                <a:lnTo>
                                  <a:pt x="15792" y="3172"/>
                                </a:lnTo>
                                <a:lnTo>
                                  <a:pt x="15792" y="3172"/>
                                </a:lnTo>
                                <a:lnTo>
                                  <a:pt x="15792" y="6353"/>
                                </a:lnTo>
                                <a:lnTo>
                                  <a:pt x="15792" y="6353"/>
                                </a:lnTo>
                                <a:lnTo>
                                  <a:pt x="15792" y="6353"/>
                                </a:lnTo>
                                <a:lnTo>
                                  <a:pt x="15792" y="6353"/>
                                </a:lnTo>
                                <a:lnTo>
                                  <a:pt x="15792" y="6353"/>
                                </a:lnTo>
                                <a:lnTo>
                                  <a:pt x="15792" y="6353"/>
                                </a:lnTo>
                                <a:lnTo>
                                  <a:pt x="16545" y="6353"/>
                                </a:lnTo>
                                <a:lnTo>
                                  <a:pt x="16545" y="6353"/>
                                </a:lnTo>
                                <a:lnTo>
                                  <a:pt x="16545" y="3172"/>
                                </a:lnTo>
                                <a:lnTo>
                                  <a:pt x="16545" y="3172"/>
                                </a:lnTo>
                                <a:lnTo>
                                  <a:pt x="16545" y="6353"/>
                                </a:lnTo>
                                <a:lnTo>
                                  <a:pt x="16545" y="6353"/>
                                </a:lnTo>
                                <a:lnTo>
                                  <a:pt x="16545" y="6353"/>
                                </a:lnTo>
                                <a:lnTo>
                                  <a:pt x="16545" y="6353"/>
                                </a:lnTo>
                                <a:lnTo>
                                  <a:pt x="16545" y="6353"/>
                                </a:lnTo>
                                <a:lnTo>
                                  <a:pt x="16545" y="3172"/>
                                </a:lnTo>
                                <a:lnTo>
                                  <a:pt x="16545" y="3172"/>
                                </a:lnTo>
                                <a:lnTo>
                                  <a:pt x="16545" y="6353"/>
                                </a:lnTo>
                                <a:lnTo>
                                  <a:pt x="17297" y="6353"/>
                                </a:lnTo>
                                <a:lnTo>
                                  <a:pt x="17297" y="6353"/>
                                </a:lnTo>
                                <a:lnTo>
                                  <a:pt x="17297" y="6353"/>
                                </a:lnTo>
                                <a:lnTo>
                                  <a:pt x="17297" y="6353"/>
                                </a:lnTo>
                                <a:lnTo>
                                  <a:pt x="17297" y="6353"/>
                                </a:lnTo>
                                <a:lnTo>
                                  <a:pt x="17297" y="6353"/>
                                </a:lnTo>
                                <a:lnTo>
                                  <a:pt x="17297" y="6353"/>
                                </a:lnTo>
                                <a:lnTo>
                                  <a:pt x="17297" y="6353"/>
                                </a:lnTo>
                                <a:lnTo>
                                  <a:pt x="17297" y="6353"/>
                                </a:lnTo>
                                <a:lnTo>
                                  <a:pt x="17297" y="6353"/>
                                </a:lnTo>
                                <a:lnTo>
                                  <a:pt x="17297" y="6353"/>
                                </a:lnTo>
                                <a:lnTo>
                                  <a:pt x="17297" y="6353"/>
                                </a:lnTo>
                                <a:lnTo>
                                  <a:pt x="18050" y="6353"/>
                                </a:lnTo>
                                <a:lnTo>
                                  <a:pt x="18050" y="3172"/>
                                </a:lnTo>
                                <a:lnTo>
                                  <a:pt x="18050" y="6353"/>
                                </a:lnTo>
                                <a:lnTo>
                                  <a:pt x="18050" y="6353"/>
                                </a:lnTo>
                                <a:lnTo>
                                  <a:pt x="18050" y="6353"/>
                                </a:lnTo>
                                <a:lnTo>
                                  <a:pt x="18050" y="6353"/>
                                </a:lnTo>
                                <a:lnTo>
                                  <a:pt x="18050" y="6353"/>
                                </a:lnTo>
                                <a:lnTo>
                                  <a:pt x="18050" y="6353"/>
                                </a:lnTo>
                                <a:lnTo>
                                  <a:pt x="18050" y="3172"/>
                                </a:lnTo>
                                <a:lnTo>
                                  <a:pt x="18050" y="6353"/>
                                </a:lnTo>
                                <a:lnTo>
                                  <a:pt x="18050" y="6353"/>
                                </a:lnTo>
                                <a:lnTo>
                                  <a:pt x="18050" y="9525"/>
                                </a:lnTo>
                                <a:lnTo>
                                  <a:pt x="18802" y="9525"/>
                                </a:lnTo>
                                <a:lnTo>
                                  <a:pt x="18802" y="6353"/>
                                </a:lnTo>
                                <a:lnTo>
                                  <a:pt x="18802" y="6353"/>
                                </a:lnTo>
                                <a:lnTo>
                                  <a:pt x="18802" y="6353"/>
                                </a:lnTo>
                                <a:lnTo>
                                  <a:pt x="18802" y="6353"/>
                                </a:lnTo>
                                <a:lnTo>
                                  <a:pt x="18802" y="3172"/>
                                </a:lnTo>
                                <a:lnTo>
                                  <a:pt x="18802" y="3172"/>
                                </a:lnTo>
                                <a:lnTo>
                                  <a:pt x="18802" y="6353"/>
                                </a:lnTo>
                                <a:lnTo>
                                  <a:pt x="18802" y="6353"/>
                                </a:lnTo>
                                <a:lnTo>
                                  <a:pt x="18802" y="6353"/>
                                </a:lnTo>
                                <a:lnTo>
                                  <a:pt x="18802" y="6353"/>
                                </a:lnTo>
                                <a:lnTo>
                                  <a:pt x="18802" y="6353"/>
                                </a:lnTo>
                                <a:lnTo>
                                  <a:pt x="18802" y="6353"/>
                                </a:lnTo>
                                <a:lnTo>
                                  <a:pt x="18802" y="9525"/>
                                </a:lnTo>
                                <a:lnTo>
                                  <a:pt x="19555" y="6353"/>
                                </a:lnTo>
                                <a:lnTo>
                                  <a:pt x="19555" y="6353"/>
                                </a:lnTo>
                                <a:lnTo>
                                  <a:pt x="19555" y="9525"/>
                                </a:lnTo>
                                <a:lnTo>
                                  <a:pt x="19555" y="6353"/>
                                </a:lnTo>
                                <a:lnTo>
                                  <a:pt x="19555" y="6353"/>
                                </a:lnTo>
                                <a:lnTo>
                                  <a:pt x="19555" y="6353"/>
                                </a:lnTo>
                                <a:lnTo>
                                  <a:pt x="19555" y="6353"/>
                                </a:lnTo>
                                <a:lnTo>
                                  <a:pt x="19555" y="6353"/>
                                </a:lnTo>
                                <a:lnTo>
                                  <a:pt x="19555" y="6353"/>
                                </a:lnTo>
                                <a:lnTo>
                                  <a:pt x="19555" y="6353"/>
                                </a:lnTo>
                                <a:lnTo>
                                  <a:pt x="19555" y="3172"/>
                                </a:lnTo>
                                <a:lnTo>
                                  <a:pt x="19555" y="3172"/>
                                </a:lnTo>
                                <a:lnTo>
                                  <a:pt x="20307" y="6353"/>
                                </a:lnTo>
                                <a:lnTo>
                                  <a:pt x="20307" y="3172"/>
                                </a:lnTo>
                                <a:lnTo>
                                  <a:pt x="20307" y="6353"/>
                                </a:lnTo>
                                <a:lnTo>
                                  <a:pt x="20307" y="6353"/>
                                </a:lnTo>
                                <a:lnTo>
                                  <a:pt x="20307" y="9525"/>
                                </a:lnTo>
                                <a:lnTo>
                                  <a:pt x="20307" y="9525"/>
                                </a:lnTo>
                                <a:lnTo>
                                  <a:pt x="20307" y="6353"/>
                                </a:lnTo>
                                <a:lnTo>
                                  <a:pt x="20307" y="6353"/>
                                </a:lnTo>
                                <a:lnTo>
                                  <a:pt x="20307" y="3172"/>
                                </a:lnTo>
                                <a:lnTo>
                                  <a:pt x="20307" y="3172"/>
                                </a:lnTo>
                                <a:lnTo>
                                  <a:pt x="20307" y="6353"/>
                                </a:lnTo>
                                <a:lnTo>
                                  <a:pt x="20307" y="6353"/>
                                </a:lnTo>
                                <a:lnTo>
                                  <a:pt x="20307" y="6353"/>
                                </a:lnTo>
                                <a:lnTo>
                                  <a:pt x="20307" y="6353"/>
                                </a:lnTo>
                                <a:lnTo>
                                  <a:pt x="20307" y="6353"/>
                                </a:lnTo>
                                <a:lnTo>
                                  <a:pt x="20307" y="6353"/>
                                </a:lnTo>
                                <a:lnTo>
                                  <a:pt x="20307" y="6353"/>
                                </a:lnTo>
                                <a:lnTo>
                                  <a:pt x="20307" y="6353"/>
                                </a:lnTo>
                                <a:lnTo>
                                  <a:pt x="21060" y="6353"/>
                                </a:lnTo>
                                <a:lnTo>
                                  <a:pt x="21060" y="6353"/>
                                </a:lnTo>
                                <a:lnTo>
                                  <a:pt x="21060" y="6353"/>
                                </a:lnTo>
                                <a:lnTo>
                                  <a:pt x="21060" y="6353"/>
                                </a:lnTo>
                                <a:lnTo>
                                  <a:pt x="21060" y="6353"/>
                                </a:lnTo>
                                <a:lnTo>
                                  <a:pt x="21060" y="6353"/>
                                </a:lnTo>
                                <a:lnTo>
                                  <a:pt x="21060" y="6353"/>
                                </a:lnTo>
                                <a:lnTo>
                                  <a:pt x="21060" y="6353"/>
                                </a:lnTo>
                                <a:lnTo>
                                  <a:pt x="21060" y="6353"/>
                                </a:lnTo>
                                <a:lnTo>
                                  <a:pt x="21060" y="6353"/>
                                </a:lnTo>
                                <a:lnTo>
                                  <a:pt x="21060" y="6353"/>
                                </a:lnTo>
                                <a:lnTo>
                                  <a:pt x="21060" y="6353"/>
                                </a:lnTo>
                                <a:lnTo>
                                  <a:pt x="21803" y="6353"/>
                                </a:lnTo>
                                <a:lnTo>
                                  <a:pt x="21803" y="6353"/>
                                </a:lnTo>
                                <a:lnTo>
                                  <a:pt x="21803" y="6353"/>
                                </a:lnTo>
                                <a:lnTo>
                                  <a:pt x="21803" y="6353"/>
                                </a:lnTo>
                                <a:lnTo>
                                  <a:pt x="21803" y="6353"/>
                                </a:lnTo>
                                <a:lnTo>
                                  <a:pt x="21803" y="3172"/>
                                </a:lnTo>
                                <a:lnTo>
                                  <a:pt x="21803" y="3172"/>
                                </a:lnTo>
                                <a:lnTo>
                                  <a:pt x="21803" y="6353"/>
                                </a:lnTo>
                                <a:lnTo>
                                  <a:pt x="21803" y="6353"/>
                                </a:lnTo>
                                <a:lnTo>
                                  <a:pt x="21803" y="6353"/>
                                </a:lnTo>
                                <a:lnTo>
                                  <a:pt x="21803" y="6353"/>
                                </a:lnTo>
                                <a:lnTo>
                                  <a:pt x="21803" y="6353"/>
                                </a:lnTo>
                                <a:lnTo>
                                  <a:pt x="22555" y="6353"/>
                                </a:lnTo>
                                <a:lnTo>
                                  <a:pt x="22555" y="6353"/>
                                </a:lnTo>
                                <a:lnTo>
                                  <a:pt x="22555" y="6353"/>
                                </a:lnTo>
                                <a:lnTo>
                                  <a:pt x="22555" y="6353"/>
                                </a:lnTo>
                                <a:lnTo>
                                  <a:pt x="22555" y="3172"/>
                                </a:lnTo>
                                <a:lnTo>
                                  <a:pt x="22555" y="6353"/>
                                </a:lnTo>
                                <a:lnTo>
                                  <a:pt x="22555" y="6353"/>
                                </a:lnTo>
                                <a:lnTo>
                                  <a:pt x="22555" y="6353"/>
                                </a:lnTo>
                                <a:lnTo>
                                  <a:pt x="22555" y="9525"/>
                                </a:lnTo>
                                <a:lnTo>
                                  <a:pt x="22555" y="6353"/>
                                </a:lnTo>
                                <a:lnTo>
                                  <a:pt x="22555" y="6353"/>
                                </a:lnTo>
                                <a:lnTo>
                                  <a:pt x="22555" y="6353"/>
                                </a:lnTo>
                                <a:lnTo>
                                  <a:pt x="23308" y="3172"/>
                                </a:lnTo>
                                <a:lnTo>
                                  <a:pt x="23308" y="6353"/>
                                </a:lnTo>
                                <a:lnTo>
                                  <a:pt x="23308" y="6353"/>
                                </a:lnTo>
                                <a:lnTo>
                                  <a:pt x="23308" y="3172"/>
                                </a:lnTo>
                                <a:lnTo>
                                  <a:pt x="23308" y="3172"/>
                                </a:lnTo>
                                <a:lnTo>
                                  <a:pt x="23308" y="3172"/>
                                </a:lnTo>
                                <a:lnTo>
                                  <a:pt x="23308" y="3172"/>
                                </a:lnTo>
                                <a:lnTo>
                                  <a:pt x="23308" y="6353"/>
                                </a:lnTo>
                                <a:lnTo>
                                  <a:pt x="23308" y="6353"/>
                                </a:lnTo>
                                <a:lnTo>
                                  <a:pt x="23308" y="6353"/>
                                </a:lnTo>
                                <a:lnTo>
                                  <a:pt x="23308" y="3172"/>
                                </a:lnTo>
                                <a:lnTo>
                                  <a:pt x="23308" y="3172"/>
                                </a:lnTo>
                                <a:lnTo>
                                  <a:pt x="23308" y="3172"/>
                                </a:lnTo>
                                <a:lnTo>
                                  <a:pt x="23308" y="3172"/>
                                </a:lnTo>
                                <a:lnTo>
                                  <a:pt x="24060" y="6353"/>
                                </a:lnTo>
                                <a:lnTo>
                                  <a:pt x="24060" y="6353"/>
                                </a:lnTo>
                                <a:lnTo>
                                  <a:pt x="24060" y="6353"/>
                                </a:lnTo>
                                <a:lnTo>
                                  <a:pt x="24060" y="6353"/>
                                </a:lnTo>
                                <a:lnTo>
                                  <a:pt x="24060" y="9525"/>
                                </a:lnTo>
                                <a:lnTo>
                                  <a:pt x="24060" y="9525"/>
                                </a:lnTo>
                                <a:lnTo>
                                  <a:pt x="24060" y="6353"/>
                                </a:lnTo>
                                <a:lnTo>
                                  <a:pt x="24060" y="6353"/>
                                </a:lnTo>
                                <a:lnTo>
                                  <a:pt x="24060" y="6353"/>
                                </a:lnTo>
                                <a:lnTo>
                                  <a:pt x="24060" y="6353"/>
                                </a:lnTo>
                                <a:lnTo>
                                  <a:pt x="24060" y="6353"/>
                                </a:lnTo>
                                <a:lnTo>
                                  <a:pt x="24060" y="6353"/>
                                </a:lnTo>
                                <a:lnTo>
                                  <a:pt x="24813" y="6353"/>
                                </a:lnTo>
                                <a:lnTo>
                                  <a:pt x="24813" y="6353"/>
                                </a:lnTo>
                                <a:lnTo>
                                  <a:pt x="24813" y="6353"/>
                                </a:lnTo>
                                <a:lnTo>
                                  <a:pt x="24813" y="6353"/>
                                </a:lnTo>
                                <a:lnTo>
                                  <a:pt x="24813" y="3172"/>
                                </a:lnTo>
                                <a:lnTo>
                                  <a:pt x="24813" y="6353"/>
                                </a:lnTo>
                                <a:lnTo>
                                  <a:pt x="24813" y="6353"/>
                                </a:lnTo>
                                <a:lnTo>
                                  <a:pt x="24813" y="6353"/>
                                </a:lnTo>
                                <a:lnTo>
                                  <a:pt x="24813" y="6353"/>
                                </a:lnTo>
                                <a:lnTo>
                                  <a:pt x="24813" y="6353"/>
                                </a:lnTo>
                                <a:lnTo>
                                  <a:pt x="24813" y="6353"/>
                                </a:lnTo>
                                <a:lnTo>
                                  <a:pt x="24813" y="3172"/>
                                </a:lnTo>
                                <a:lnTo>
                                  <a:pt x="24813" y="6353"/>
                                </a:lnTo>
                                <a:lnTo>
                                  <a:pt x="24813" y="3172"/>
                                </a:lnTo>
                                <a:lnTo>
                                  <a:pt x="24813" y="3172"/>
                                </a:lnTo>
                                <a:lnTo>
                                  <a:pt x="24813" y="0"/>
                                </a:lnTo>
                                <a:lnTo>
                                  <a:pt x="24813" y="0"/>
                                </a:lnTo>
                                <a:lnTo>
                                  <a:pt x="24813" y="6353"/>
                                </a:lnTo>
                                <a:lnTo>
                                  <a:pt x="25565" y="6353"/>
                                </a:lnTo>
                                <a:lnTo>
                                  <a:pt x="25565" y="6353"/>
                                </a:lnTo>
                                <a:lnTo>
                                  <a:pt x="25565" y="6353"/>
                                </a:lnTo>
                                <a:lnTo>
                                  <a:pt x="25565" y="6353"/>
                                </a:lnTo>
                                <a:lnTo>
                                  <a:pt x="25565" y="6353"/>
                                </a:lnTo>
                                <a:lnTo>
                                  <a:pt x="25565" y="6353"/>
                                </a:lnTo>
                                <a:lnTo>
                                  <a:pt x="25565" y="3172"/>
                                </a:lnTo>
                                <a:lnTo>
                                  <a:pt x="25565" y="3172"/>
                                </a:lnTo>
                                <a:lnTo>
                                  <a:pt x="25565" y="3172"/>
                                </a:lnTo>
                                <a:lnTo>
                                  <a:pt x="25565" y="3172"/>
                                </a:lnTo>
                                <a:lnTo>
                                  <a:pt x="25565" y="3172"/>
                                </a:lnTo>
                                <a:lnTo>
                                  <a:pt x="25565" y="3172"/>
                                </a:lnTo>
                                <a:lnTo>
                                  <a:pt x="26318" y="6353"/>
                                </a:lnTo>
                                <a:lnTo>
                                  <a:pt x="26318" y="3172"/>
                                </a:lnTo>
                                <a:lnTo>
                                  <a:pt x="26318" y="3172"/>
                                </a:lnTo>
                                <a:lnTo>
                                  <a:pt x="26318" y="3172"/>
                                </a:lnTo>
                                <a:lnTo>
                                  <a:pt x="26318" y="3172"/>
                                </a:lnTo>
                                <a:lnTo>
                                  <a:pt x="26318" y="3172"/>
                                </a:lnTo>
                                <a:lnTo>
                                  <a:pt x="26318" y="6353"/>
                                </a:lnTo>
                                <a:lnTo>
                                  <a:pt x="26318" y="6353"/>
                                </a:lnTo>
                                <a:lnTo>
                                  <a:pt x="26318" y="3172"/>
                                </a:lnTo>
                                <a:lnTo>
                                  <a:pt x="26318" y="6353"/>
                                </a:lnTo>
                                <a:lnTo>
                                  <a:pt x="26318" y="6353"/>
                                </a:lnTo>
                                <a:lnTo>
                                  <a:pt x="26318" y="6353"/>
                                </a:lnTo>
                                <a:lnTo>
                                  <a:pt x="27070" y="6353"/>
                                </a:lnTo>
                                <a:lnTo>
                                  <a:pt x="27070" y="6353"/>
                                </a:lnTo>
                                <a:lnTo>
                                  <a:pt x="27070" y="3172"/>
                                </a:lnTo>
                                <a:lnTo>
                                  <a:pt x="27070" y="3172"/>
                                </a:lnTo>
                                <a:lnTo>
                                  <a:pt x="27070" y="3172"/>
                                </a:lnTo>
                                <a:lnTo>
                                  <a:pt x="27070" y="6353"/>
                                </a:lnTo>
                                <a:lnTo>
                                  <a:pt x="27070" y="3172"/>
                                </a:lnTo>
                                <a:lnTo>
                                  <a:pt x="27070" y="6353"/>
                                </a:lnTo>
                                <a:lnTo>
                                  <a:pt x="27070" y="6353"/>
                                </a:lnTo>
                                <a:lnTo>
                                  <a:pt x="27070" y="6353"/>
                                </a:lnTo>
                                <a:lnTo>
                                  <a:pt x="27070" y="6353"/>
                                </a:lnTo>
                                <a:lnTo>
                                  <a:pt x="27070" y="6353"/>
                                </a:lnTo>
                                <a:lnTo>
                                  <a:pt x="27070" y="6353"/>
                                </a:lnTo>
                                <a:lnTo>
                                  <a:pt x="27070" y="6353"/>
                                </a:lnTo>
                                <a:lnTo>
                                  <a:pt x="27822" y="6353"/>
                                </a:lnTo>
                                <a:lnTo>
                                  <a:pt x="27822" y="6353"/>
                                </a:lnTo>
                                <a:lnTo>
                                  <a:pt x="27822" y="6353"/>
                                </a:lnTo>
                                <a:lnTo>
                                  <a:pt x="27822" y="6353"/>
                                </a:lnTo>
                                <a:lnTo>
                                  <a:pt x="27822" y="6353"/>
                                </a:lnTo>
                                <a:lnTo>
                                  <a:pt x="27822" y="6353"/>
                                </a:lnTo>
                                <a:lnTo>
                                  <a:pt x="27822" y="6353"/>
                                </a:lnTo>
                                <a:lnTo>
                                  <a:pt x="27822" y="6353"/>
                                </a:lnTo>
                                <a:lnTo>
                                  <a:pt x="27822" y="3172"/>
                                </a:lnTo>
                                <a:lnTo>
                                  <a:pt x="27822" y="3172"/>
                                </a:lnTo>
                                <a:lnTo>
                                  <a:pt x="27822" y="6353"/>
                                </a:lnTo>
                                <a:lnTo>
                                  <a:pt x="27822" y="6353"/>
                                </a:lnTo>
                                <a:lnTo>
                                  <a:pt x="28575" y="6353"/>
                                </a:lnTo>
                                <a:lnTo>
                                  <a:pt x="28575" y="6353"/>
                                </a:lnTo>
                                <a:lnTo>
                                  <a:pt x="28575" y="6353"/>
                                </a:lnTo>
                                <a:lnTo>
                                  <a:pt x="28575" y="6353"/>
                                </a:lnTo>
                                <a:lnTo>
                                  <a:pt x="28575" y="6353"/>
                                </a:lnTo>
                                <a:lnTo>
                                  <a:pt x="28575" y="6353"/>
                                </a:lnTo>
                                <a:lnTo>
                                  <a:pt x="28575" y="6353"/>
                                </a:lnTo>
                                <a:lnTo>
                                  <a:pt x="28575" y="6353"/>
                                </a:lnTo>
                                <a:lnTo>
                                  <a:pt x="28575" y="6353"/>
                                </a:lnTo>
                                <a:lnTo>
                                  <a:pt x="28575" y="6353"/>
                                </a:lnTo>
                                <a:lnTo>
                                  <a:pt x="28575" y="6353"/>
                                </a:lnTo>
                                <a:lnTo>
                                  <a:pt x="28575" y="635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99" name="Freeform: Shape 899"/>
                        <wps:cNvSpPr/>
                        <wps:spPr>
                          <a:xfrm>
                            <a:off x="3214687" y="3910012"/>
                            <a:ext cx="28575" cy="9525"/>
                          </a:xfrm>
                          <a:custGeom>
                            <a:avLst/>
                            <a:gdLst>
                              <a:gd name="connsiteX0" fmla="*/ 0 w 28575"/>
                              <a:gd name="connsiteY0" fmla="*/ 6353 h 9525"/>
                              <a:gd name="connsiteX1" fmla="*/ 733 w 28575"/>
                              <a:gd name="connsiteY1" fmla="*/ 6353 h 9525"/>
                              <a:gd name="connsiteX2" fmla="*/ 733 w 28575"/>
                              <a:gd name="connsiteY2" fmla="*/ 3172 h 9525"/>
                              <a:gd name="connsiteX3" fmla="*/ 733 w 28575"/>
                              <a:gd name="connsiteY3" fmla="*/ 3172 h 9525"/>
                              <a:gd name="connsiteX4" fmla="*/ 733 w 28575"/>
                              <a:gd name="connsiteY4" fmla="*/ 3172 h 9525"/>
                              <a:gd name="connsiteX5" fmla="*/ 733 w 28575"/>
                              <a:gd name="connsiteY5" fmla="*/ 6353 h 9525"/>
                              <a:gd name="connsiteX6" fmla="*/ 733 w 28575"/>
                              <a:gd name="connsiteY6" fmla="*/ 6353 h 9525"/>
                              <a:gd name="connsiteX7" fmla="*/ 733 w 28575"/>
                              <a:gd name="connsiteY7" fmla="*/ 6353 h 9525"/>
                              <a:gd name="connsiteX8" fmla="*/ 733 w 28575"/>
                              <a:gd name="connsiteY8" fmla="*/ 6353 h 9525"/>
                              <a:gd name="connsiteX9" fmla="*/ 733 w 28575"/>
                              <a:gd name="connsiteY9" fmla="*/ 6353 h 9525"/>
                              <a:gd name="connsiteX10" fmla="*/ 733 w 28575"/>
                              <a:gd name="connsiteY10" fmla="*/ 6353 h 9525"/>
                              <a:gd name="connsiteX11" fmla="*/ 733 w 28575"/>
                              <a:gd name="connsiteY11" fmla="*/ 6353 h 9525"/>
                              <a:gd name="connsiteX12" fmla="*/ 733 w 28575"/>
                              <a:gd name="connsiteY12" fmla="*/ 6353 h 9525"/>
                              <a:gd name="connsiteX13" fmla="*/ 733 w 28575"/>
                              <a:gd name="connsiteY13" fmla="*/ 6353 h 9525"/>
                              <a:gd name="connsiteX14" fmla="*/ 733 w 28575"/>
                              <a:gd name="connsiteY14" fmla="*/ 6353 h 9525"/>
                              <a:gd name="connsiteX15" fmla="*/ 733 w 28575"/>
                              <a:gd name="connsiteY15" fmla="*/ 3172 h 9525"/>
                              <a:gd name="connsiteX16" fmla="*/ 733 w 28575"/>
                              <a:gd name="connsiteY16" fmla="*/ 6353 h 9525"/>
                              <a:gd name="connsiteX17" fmla="*/ 733 w 28575"/>
                              <a:gd name="connsiteY17" fmla="*/ 6353 h 9525"/>
                              <a:gd name="connsiteX18" fmla="*/ 733 w 28575"/>
                              <a:gd name="connsiteY18" fmla="*/ 6353 h 9525"/>
                              <a:gd name="connsiteX19" fmla="*/ 1467 w 28575"/>
                              <a:gd name="connsiteY19" fmla="*/ 6353 h 9525"/>
                              <a:gd name="connsiteX20" fmla="*/ 1467 w 28575"/>
                              <a:gd name="connsiteY20" fmla="*/ 6353 h 9525"/>
                              <a:gd name="connsiteX21" fmla="*/ 1467 w 28575"/>
                              <a:gd name="connsiteY21" fmla="*/ 6353 h 9525"/>
                              <a:gd name="connsiteX22" fmla="*/ 1467 w 28575"/>
                              <a:gd name="connsiteY22" fmla="*/ 3172 h 9525"/>
                              <a:gd name="connsiteX23" fmla="*/ 1467 w 28575"/>
                              <a:gd name="connsiteY23" fmla="*/ 3172 h 9525"/>
                              <a:gd name="connsiteX24" fmla="*/ 1467 w 28575"/>
                              <a:gd name="connsiteY24" fmla="*/ 3172 h 9525"/>
                              <a:gd name="connsiteX25" fmla="*/ 1467 w 28575"/>
                              <a:gd name="connsiteY25" fmla="*/ 3172 h 9525"/>
                              <a:gd name="connsiteX26" fmla="*/ 1467 w 28575"/>
                              <a:gd name="connsiteY26" fmla="*/ 6353 h 9525"/>
                              <a:gd name="connsiteX27" fmla="*/ 1467 w 28575"/>
                              <a:gd name="connsiteY27" fmla="*/ 3172 h 9525"/>
                              <a:gd name="connsiteX28" fmla="*/ 1467 w 28575"/>
                              <a:gd name="connsiteY28" fmla="*/ 3172 h 9525"/>
                              <a:gd name="connsiteX29" fmla="*/ 1467 w 28575"/>
                              <a:gd name="connsiteY29" fmla="*/ 6353 h 9525"/>
                              <a:gd name="connsiteX30" fmla="*/ 1467 w 28575"/>
                              <a:gd name="connsiteY30" fmla="*/ 6353 h 9525"/>
                              <a:gd name="connsiteX31" fmla="*/ 2200 w 28575"/>
                              <a:gd name="connsiteY31" fmla="*/ 6353 h 9525"/>
                              <a:gd name="connsiteX32" fmla="*/ 2200 w 28575"/>
                              <a:gd name="connsiteY32" fmla="*/ 6353 h 9525"/>
                              <a:gd name="connsiteX33" fmla="*/ 2200 w 28575"/>
                              <a:gd name="connsiteY33" fmla="*/ 6353 h 9525"/>
                              <a:gd name="connsiteX34" fmla="*/ 2200 w 28575"/>
                              <a:gd name="connsiteY34" fmla="*/ 3172 h 9525"/>
                              <a:gd name="connsiteX35" fmla="*/ 2200 w 28575"/>
                              <a:gd name="connsiteY35" fmla="*/ 3172 h 9525"/>
                              <a:gd name="connsiteX36" fmla="*/ 2200 w 28575"/>
                              <a:gd name="connsiteY36" fmla="*/ 3172 h 9525"/>
                              <a:gd name="connsiteX37" fmla="*/ 2200 w 28575"/>
                              <a:gd name="connsiteY37" fmla="*/ 3172 h 9525"/>
                              <a:gd name="connsiteX38" fmla="*/ 2200 w 28575"/>
                              <a:gd name="connsiteY38" fmla="*/ 6353 h 9525"/>
                              <a:gd name="connsiteX39" fmla="*/ 2200 w 28575"/>
                              <a:gd name="connsiteY39" fmla="*/ 6353 h 9525"/>
                              <a:gd name="connsiteX40" fmla="*/ 2200 w 28575"/>
                              <a:gd name="connsiteY40" fmla="*/ 6353 h 9525"/>
                              <a:gd name="connsiteX41" fmla="*/ 2200 w 28575"/>
                              <a:gd name="connsiteY41" fmla="*/ 6353 h 9525"/>
                              <a:gd name="connsiteX42" fmla="*/ 2200 w 28575"/>
                              <a:gd name="connsiteY42" fmla="*/ 6353 h 9525"/>
                              <a:gd name="connsiteX43" fmla="*/ 2200 w 28575"/>
                              <a:gd name="connsiteY43" fmla="*/ 6353 h 9525"/>
                              <a:gd name="connsiteX44" fmla="*/ 2200 w 28575"/>
                              <a:gd name="connsiteY44" fmla="*/ 6353 h 9525"/>
                              <a:gd name="connsiteX45" fmla="*/ 2934 w 28575"/>
                              <a:gd name="connsiteY45" fmla="*/ 3172 h 9525"/>
                              <a:gd name="connsiteX46" fmla="*/ 2934 w 28575"/>
                              <a:gd name="connsiteY46" fmla="*/ 3172 h 9525"/>
                              <a:gd name="connsiteX47" fmla="*/ 2934 w 28575"/>
                              <a:gd name="connsiteY47" fmla="*/ 3172 h 9525"/>
                              <a:gd name="connsiteX48" fmla="*/ 2934 w 28575"/>
                              <a:gd name="connsiteY48" fmla="*/ 3172 h 9525"/>
                              <a:gd name="connsiteX49" fmla="*/ 2934 w 28575"/>
                              <a:gd name="connsiteY49" fmla="*/ 6353 h 9525"/>
                              <a:gd name="connsiteX50" fmla="*/ 2934 w 28575"/>
                              <a:gd name="connsiteY50" fmla="*/ 6353 h 9525"/>
                              <a:gd name="connsiteX51" fmla="*/ 2934 w 28575"/>
                              <a:gd name="connsiteY51" fmla="*/ 6353 h 9525"/>
                              <a:gd name="connsiteX52" fmla="*/ 2934 w 28575"/>
                              <a:gd name="connsiteY52" fmla="*/ 3172 h 9525"/>
                              <a:gd name="connsiteX53" fmla="*/ 2934 w 28575"/>
                              <a:gd name="connsiteY53" fmla="*/ 3172 h 9525"/>
                              <a:gd name="connsiteX54" fmla="*/ 2934 w 28575"/>
                              <a:gd name="connsiteY54" fmla="*/ 6353 h 9525"/>
                              <a:gd name="connsiteX55" fmla="*/ 2934 w 28575"/>
                              <a:gd name="connsiteY55" fmla="*/ 3172 h 9525"/>
                              <a:gd name="connsiteX56" fmla="*/ 2934 w 28575"/>
                              <a:gd name="connsiteY56" fmla="*/ 6353 h 9525"/>
                              <a:gd name="connsiteX57" fmla="*/ 3667 w 28575"/>
                              <a:gd name="connsiteY57" fmla="*/ 6353 h 9525"/>
                              <a:gd name="connsiteX58" fmla="*/ 3667 w 28575"/>
                              <a:gd name="connsiteY58" fmla="*/ 6353 h 9525"/>
                              <a:gd name="connsiteX59" fmla="*/ 3667 w 28575"/>
                              <a:gd name="connsiteY59" fmla="*/ 6353 h 9525"/>
                              <a:gd name="connsiteX60" fmla="*/ 3667 w 28575"/>
                              <a:gd name="connsiteY60" fmla="*/ 6353 h 9525"/>
                              <a:gd name="connsiteX61" fmla="*/ 3667 w 28575"/>
                              <a:gd name="connsiteY61" fmla="*/ 6353 h 9525"/>
                              <a:gd name="connsiteX62" fmla="*/ 3667 w 28575"/>
                              <a:gd name="connsiteY62" fmla="*/ 3172 h 9525"/>
                              <a:gd name="connsiteX63" fmla="*/ 3667 w 28575"/>
                              <a:gd name="connsiteY63" fmla="*/ 6353 h 9525"/>
                              <a:gd name="connsiteX64" fmla="*/ 3667 w 28575"/>
                              <a:gd name="connsiteY64" fmla="*/ 6353 h 9525"/>
                              <a:gd name="connsiteX65" fmla="*/ 3667 w 28575"/>
                              <a:gd name="connsiteY65" fmla="*/ 6353 h 9525"/>
                              <a:gd name="connsiteX66" fmla="*/ 3667 w 28575"/>
                              <a:gd name="connsiteY66" fmla="*/ 6353 h 9525"/>
                              <a:gd name="connsiteX67" fmla="*/ 3667 w 28575"/>
                              <a:gd name="connsiteY67" fmla="*/ 6353 h 9525"/>
                              <a:gd name="connsiteX68" fmla="*/ 3667 w 28575"/>
                              <a:gd name="connsiteY68" fmla="*/ 3172 h 9525"/>
                              <a:gd name="connsiteX69" fmla="*/ 4401 w 28575"/>
                              <a:gd name="connsiteY69" fmla="*/ 6353 h 9525"/>
                              <a:gd name="connsiteX70" fmla="*/ 4401 w 28575"/>
                              <a:gd name="connsiteY70" fmla="*/ 3172 h 9525"/>
                              <a:gd name="connsiteX71" fmla="*/ 4401 w 28575"/>
                              <a:gd name="connsiteY71" fmla="*/ 3172 h 9525"/>
                              <a:gd name="connsiteX72" fmla="*/ 4401 w 28575"/>
                              <a:gd name="connsiteY72" fmla="*/ 6353 h 9525"/>
                              <a:gd name="connsiteX73" fmla="*/ 4401 w 28575"/>
                              <a:gd name="connsiteY73" fmla="*/ 6353 h 9525"/>
                              <a:gd name="connsiteX74" fmla="*/ 4401 w 28575"/>
                              <a:gd name="connsiteY74" fmla="*/ 6353 h 9525"/>
                              <a:gd name="connsiteX75" fmla="*/ 4401 w 28575"/>
                              <a:gd name="connsiteY75" fmla="*/ 6353 h 9525"/>
                              <a:gd name="connsiteX76" fmla="*/ 4401 w 28575"/>
                              <a:gd name="connsiteY76" fmla="*/ 6353 h 9525"/>
                              <a:gd name="connsiteX77" fmla="*/ 4401 w 28575"/>
                              <a:gd name="connsiteY77" fmla="*/ 6353 h 9525"/>
                              <a:gd name="connsiteX78" fmla="*/ 4401 w 28575"/>
                              <a:gd name="connsiteY78" fmla="*/ 6353 h 9525"/>
                              <a:gd name="connsiteX79" fmla="*/ 4401 w 28575"/>
                              <a:gd name="connsiteY79" fmla="*/ 6353 h 9525"/>
                              <a:gd name="connsiteX80" fmla="*/ 4401 w 28575"/>
                              <a:gd name="connsiteY80" fmla="*/ 3172 h 9525"/>
                              <a:gd name="connsiteX81" fmla="*/ 5124 w 28575"/>
                              <a:gd name="connsiteY81" fmla="*/ 6353 h 9525"/>
                              <a:gd name="connsiteX82" fmla="*/ 5124 w 28575"/>
                              <a:gd name="connsiteY82" fmla="*/ 3172 h 9525"/>
                              <a:gd name="connsiteX83" fmla="*/ 5124 w 28575"/>
                              <a:gd name="connsiteY83" fmla="*/ 3172 h 9525"/>
                              <a:gd name="connsiteX84" fmla="*/ 5124 w 28575"/>
                              <a:gd name="connsiteY84" fmla="*/ 3172 h 9525"/>
                              <a:gd name="connsiteX85" fmla="*/ 5124 w 28575"/>
                              <a:gd name="connsiteY85" fmla="*/ 0 h 9525"/>
                              <a:gd name="connsiteX86" fmla="*/ 5124 w 28575"/>
                              <a:gd name="connsiteY86" fmla="*/ 3172 h 9525"/>
                              <a:gd name="connsiteX87" fmla="*/ 5124 w 28575"/>
                              <a:gd name="connsiteY87" fmla="*/ 6353 h 9525"/>
                              <a:gd name="connsiteX88" fmla="*/ 5124 w 28575"/>
                              <a:gd name="connsiteY88" fmla="*/ 6353 h 9525"/>
                              <a:gd name="connsiteX89" fmla="*/ 5124 w 28575"/>
                              <a:gd name="connsiteY89" fmla="*/ 6353 h 9525"/>
                              <a:gd name="connsiteX90" fmla="*/ 5124 w 28575"/>
                              <a:gd name="connsiteY90" fmla="*/ 6353 h 9525"/>
                              <a:gd name="connsiteX91" fmla="*/ 5124 w 28575"/>
                              <a:gd name="connsiteY91" fmla="*/ 3172 h 9525"/>
                              <a:gd name="connsiteX92" fmla="*/ 5124 w 28575"/>
                              <a:gd name="connsiteY92" fmla="*/ 6353 h 9525"/>
                              <a:gd name="connsiteX93" fmla="*/ 5858 w 28575"/>
                              <a:gd name="connsiteY93" fmla="*/ 6353 h 9525"/>
                              <a:gd name="connsiteX94" fmla="*/ 5858 w 28575"/>
                              <a:gd name="connsiteY94" fmla="*/ 6353 h 9525"/>
                              <a:gd name="connsiteX95" fmla="*/ 5858 w 28575"/>
                              <a:gd name="connsiteY95" fmla="*/ 6353 h 9525"/>
                              <a:gd name="connsiteX96" fmla="*/ 5858 w 28575"/>
                              <a:gd name="connsiteY96" fmla="*/ 6353 h 9525"/>
                              <a:gd name="connsiteX97" fmla="*/ 5858 w 28575"/>
                              <a:gd name="connsiteY97" fmla="*/ 6353 h 9525"/>
                              <a:gd name="connsiteX98" fmla="*/ 5858 w 28575"/>
                              <a:gd name="connsiteY98" fmla="*/ 3172 h 9525"/>
                              <a:gd name="connsiteX99" fmla="*/ 5858 w 28575"/>
                              <a:gd name="connsiteY99" fmla="*/ 3172 h 9525"/>
                              <a:gd name="connsiteX100" fmla="*/ 5858 w 28575"/>
                              <a:gd name="connsiteY100" fmla="*/ 3172 h 9525"/>
                              <a:gd name="connsiteX101" fmla="*/ 5858 w 28575"/>
                              <a:gd name="connsiteY101" fmla="*/ 6353 h 9525"/>
                              <a:gd name="connsiteX102" fmla="*/ 5858 w 28575"/>
                              <a:gd name="connsiteY102" fmla="*/ 6353 h 9525"/>
                              <a:gd name="connsiteX103" fmla="*/ 5858 w 28575"/>
                              <a:gd name="connsiteY103" fmla="*/ 6353 h 9525"/>
                              <a:gd name="connsiteX104" fmla="*/ 5858 w 28575"/>
                              <a:gd name="connsiteY104" fmla="*/ 6353 h 9525"/>
                              <a:gd name="connsiteX105" fmla="*/ 5858 w 28575"/>
                              <a:gd name="connsiteY105" fmla="*/ 6353 h 9525"/>
                              <a:gd name="connsiteX106" fmla="*/ 5858 w 28575"/>
                              <a:gd name="connsiteY106" fmla="*/ 6353 h 9525"/>
                              <a:gd name="connsiteX107" fmla="*/ 5858 w 28575"/>
                              <a:gd name="connsiteY107" fmla="*/ 3172 h 9525"/>
                              <a:gd name="connsiteX108" fmla="*/ 5858 w 28575"/>
                              <a:gd name="connsiteY108" fmla="*/ 3172 h 9525"/>
                              <a:gd name="connsiteX109" fmla="*/ 5858 w 28575"/>
                              <a:gd name="connsiteY109" fmla="*/ 0 h 9525"/>
                              <a:gd name="connsiteX110" fmla="*/ 5858 w 28575"/>
                              <a:gd name="connsiteY110" fmla="*/ 3172 h 9525"/>
                              <a:gd name="connsiteX111" fmla="*/ 6591 w 28575"/>
                              <a:gd name="connsiteY111" fmla="*/ 3172 h 9525"/>
                              <a:gd name="connsiteX112" fmla="*/ 6591 w 28575"/>
                              <a:gd name="connsiteY112" fmla="*/ 6353 h 9525"/>
                              <a:gd name="connsiteX113" fmla="*/ 6591 w 28575"/>
                              <a:gd name="connsiteY113" fmla="*/ 6353 h 9525"/>
                              <a:gd name="connsiteX114" fmla="*/ 6591 w 28575"/>
                              <a:gd name="connsiteY114" fmla="*/ 6353 h 9525"/>
                              <a:gd name="connsiteX115" fmla="*/ 6591 w 28575"/>
                              <a:gd name="connsiteY115" fmla="*/ 6353 h 9525"/>
                              <a:gd name="connsiteX116" fmla="*/ 6591 w 28575"/>
                              <a:gd name="connsiteY116" fmla="*/ 6353 h 9525"/>
                              <a:gd name="connsiteX117" fmla="*/ 6591 w 28575"/>
                              <a:gd name="connsiteY117" fmla="*/ 3172 h 9525"/>
                              <a:gd name="connsiteX118" fmla="*/ 6591 w 28575"/>
                              <a:gd name="connsiteY118" fmla="*/ 3172 h 9525"/>
                              <a:gd name="connsiteX119" fmla="*/ 6591 w 28575"/>
                              <a:gd name="connsiteY119" fmla="*/ 0 h 9525"/>
                              <a:gd name="connsiteX120" fmla="*/ 6591 w 28575"/>
                              <a:gd name="connsiteY120" fmla="*/ 3172 h 9525"/>
                              <a:gd name="connsiteX121" fmla="*/ 6591 w 28575"/>
                              <a:gd name="connsiteY121" fmla="*/ 6353 h 9525"/>
                              <a:gd name="connsiteX122" fmla="*/ 6591 w 28575"/>
                              <a:gd name="connsiteY122" fmla="*/ 6353 h 9525"/>
                              <a:gd name="connsiteX123" fmla="*/ 6591 w 28575"/>
                              <a:gd name="connsiteY123" fmla="*/ 6353 h 9525"/>
                              <a:gd name="connsiteX124" fmla="*/ 6591 w 28575"/>
                              <a:gd name="connsiteY124" fmla="*/ 6353 h 9525"/>
                              <a:gd name="connsiteX125" fmla="*/ 7325 w 28575"/>
                              <a:gd name="connsiteY125" fmla="*/ 6353 h 9525"/>
                              <a:gd name="connsiteX126" fmla="*/ 7325 w 28575"/>
                              <a:gd name="connsiteY126" fmla="*/ 6353 h 9525"/>
                              <a:gd name="connsiteX127" fmla="*/ 7325 w 28575"/>
                              <a:gd name="connsiteY127" fmla="*/ 6353 h 9525"/>
                              <a:gd name="connsiteX128" fmla="*/ 7325 w 28575"/>
                              <a:gd name="connsiteY128" fmla="*/ 6353 h 9525"/>
                              <a:gd name="connsiteX129" fmla="*/ 7325 w 28575"/>
                              <a:gd name="connsiteY129" fmla="*/ 6353 h 9525"/>
                              <a:gd name="connsiteX130" fmla="*/ 7325 w 28575"/>
                              <a:gd name="connsiteY130" fmla="*/ 3172 h 9525"/>
                              <a:gd name="connsiteX131" fmla="*/ 7325 w 28575"/>
                              <a:gd name="connsiteY131" fmla="*/ 3172 h 9525"/>
                              <a:gd name="connsiteX132" fmla="*/ 7325 w 28575"/>
                              <a:gd name="connsiteY132" fmla="*/ 0 h 9525"/>
                              <a:gd name="connsiteX133" fmla="*/ 7325 w 28575"/>
                              <a:gd name="connsiteY133" fmla="*/ 3172 h 9525"/>
                              <a:gd name="connsiteX134" fmla="*/ 7325 w 28575"/>
                              <a:gd name="connsiteY134" fmla="*/ 6353 h 9525"/>
                              <a:gd name="connsiteX135" fmla="*/ 7325 w 28575"/>
                              <a:gd name="connsiteY135" fmla="*/ 3172 h 9525"/>
                              <a:gd name="connsiteX136" fmla="*/ 7325 w 28575"/>
                              <a:gd name="connsiteY136" fmla="*/ 6353 h 9525"/>
                              <a:gd name="connsiteX137" fmla="*/ 8058 w 28575"/>
                              <a:gd name="connsiteY137" fmla="*/ 3172 h 9525"/>
                              <a:gd name="connsiteX138" fmla="*/ 8058 w 28575"/>
                              <a:gd name="connsiteY138" fmla="*/ 6353 h 9525"/>
                              <a:gd name="connsiteX139" fmla="*/ 8058 w 28575"/>
                              <a:gd name="connsiteY139" fmla="*/ 6353 h 9525"/>
                              <a:gd name="connsiteX140" fmla="*/ 8058 w 28575"/>
                              <a:gd name="connsiteY140" fmla="*/ 6353 h 9525"/>
                              <a:gd name="connsiteX141" fmla="*/ 8058 w 28575"/>
                              <a:gd name="connsiteY141" fmla="*/ 6353 h 9525"/>
                              <a:gd name="connsiteX142" fmla="*/ 8058 w 28575"/>
                              <a:gd name="connsiteY142" fmla="*/ 6353 h 9525"/>
                              <a:gd name="connsiteX143" fmla="*/ 8058 w 28575"/>
                              <a:gd name="connsiteY143" fmla="*/ 6353 h 9525"/>
                              <a:gd name="connsiteX144" fmla="*/ 8058 w 28575"/>
                              <a:gd name="connsiteY144" fmla="*/ 3172 h 9525"/>
                              <a:gd name="connsiteX145" fmla="*/ 8058 w 28575"/>
                              <a:gd name="connsiteY145" fmla="*/ 6353 h 9525"/>
                              <a:gd name="connsiteX146" fmla="*/ 8058 w 28575"/>
                              <a:gd name="connsiteY146" fmla="*/ 6353 h 9525"/>
                              <a:gd name="connsiteX147" fmla="*/ 8058 w 28575"/>
                              <a:gd name="connsiteY147" fmla="*/ 6353 h 9525"/>
                              <a:gd name="connsiteX148" fmla="*/ 8058 w 28575"/>
                              <a:gd name="connsiteY148" fmla="*/ 6353 h 9525"/>
                              <a:gd name="connsiteX149" fmla="*/ 8792 w 28575"/>
                              <a:gd name="connsiteY149" fmla="*/ 6353 h 9525"/>
                              <a:gd name="connsiteX150" fmla="*/ 8792 w 28575"/>
                              <a:gd name="connsiteY150" fmla="*/ 6353 h 9525"/>
                              <a:gd name="connsiteX151" fmla="*/ 8792 w 28575"/>
                              <a:gd name="connsiteY151" fmla="*/ 3172 h 9525"/>
                              <a:gd name="connsiteX152" fmla="*/ 8792 w 28575"/>
                              <a:gd name="connsiteY152" fmla="*/ 6353 h 9525"/>
                              <a:gd name="connsiteX153" fmla="*/ 8792 w 28575"/>
                              <a:gd name="connsiteY153" fmla="*/ 6353 h 9525"/>
                              <a:gd name="connsiteX154" fmla="*/ 8792 w 28575"/>
                              <a:gd name="connsiteY154" fmla="*/ 6353 h 9525"/>
                              <a:gd name="connsiteX155" fmla="*/ 8792 w 28575"/>
                              <a:gd name="connsiteY155" fmla="*/ 6353 h 9525"/>
                              <a:gd name="connsiteX156" fmla="*/ 8792 w 28575"/>
                              <a:gd name="connsiteY156" fmla="*/ 6353 h 9525"/>
                              <a:gd name="connsiteX157" fmla="*/ 8792 w 28575"/>
                              <a:gd name="connsiteY157" fmla="*/ 6353 h 9525"/>
                              <a:gd name="connsiteX158" fmla="*/ 8792 w 28575"/>
                              <a:gd name="connsiteY158" fmla="*/ 6353 h 9525"/>
                              <a:gd name="connsiteX159" fmla="*/ 8792 w 28575"/>
                              <a:gd name="connsiteY159" fmla="*/ 6353 h 9525"/>
                              <a:gd name="connsiteX160" fmla="*/ 8792 w 28575"/>
                              <a:gd name="connsiteY160" fmla="*/ 6353 h 9525"/>
                              <a:gd name="connsiteX161" fmla="*/ 9525 w 28575"/>
                              <a:gd name="connsiteY161" fmla="*/ 3172 h 9525"/>
                              <a:gd name="connsiteX162" fmla="*/ 9525 w 28575"/>
                              <a:gd name="connsiteY162" fmla="*/ 3172 h 9525"/>
                              <a:gd name="connsiteX163" fmla="*/ 9525 w 28575"/>
                              <a:gd name="connsiteY163" fmla="*/ 6353 h 9525"/>
                              <a:gd name="connsiteX164" fmla="*/ 9525 w 28575"/>
                              <a:gd name="connsiteY164" fmla="*/ 6353 h 9525"/>
                              <a:gd name="connsiteX165" fmla="*/ 9525 w 28575"/>
                              <a:gd name="connsiteY165" fmla="*/ 6353 h 9525"/>
                              <a:gd name="connsiteX166" fmla="*/ 9525 w 28575"/>
                              <a:gd name="connsiteY166" fmla="*/ 6353 h 9525"/>
                              <a:gd name="connsiteX167" fmla="*/ 9525 w 28575"/>
                              <a:gd name="connsiteY167" fmla="*/ 6353 h 9525"/>
                              <a:gd name="connsiteX168" fmla="*/ 9525 w 28575"/>
                              <a:gd name="connsiteY168" fmla="*/ 6353 h 9525"/>
                              <a:gd name="connsiteX169" fmla="*/ 9525 w 28575"/>
                              <a:gd name="connsiteY169" fmla="*/ 3172 h 9525"/>
                              <a:gd name="connsiteX170" fmla="*/ 9525 w 28575"/>
                              <a:gd name="connsiteY170" fmla="*/ 3172 h 9525"/>
                              <a:gd name="connsiteX171" fmla="*/ 9525 w 28575"/>
                              <a:gd name="connsiteY171" fmla="*/ 3172 h 9525"/>
                              <a:gd name="connsiteX172" fmla="*/ 9525 w 28575"/>
                              <a:gd name="connsiteY172" fmla="*/ 3172 h 9525"/>
                              <a:gd name="connsiteX173" fmla="*/ 10258 w 28575"/>
                              <a:gd name="connsiteY173" fmla="*/ 3172 h 9525"/>
                              <a:gd name="connsiteX174" fmla="*/ 10258 w 28575"/>
                              <a:gd name="connsiteY174" fmla="*/ 6353 h 9525"/>
                              <a:gd name="connsiteX175" fmla="*/ 10258 w 28575"/>
                              <a:gd name="connsiteY175" fmla="*/ 6353 h 9525"/>
                              <a:gd name="connsiteX176" fmla="*/ 10258 w 28575"/>
                              <a:gd name="connsiteY176" fmla="*/ 6353 h 9525"/>
                              <a:gd name="connsiteX177" fmla="*/ 10258 w 28575"/>
                              <a:gd name="connsiteY177" fmla="*/ 6353 h 9525"/>
                              <a:gd name="connsiteX178" fmla="*/ 10258 w 28575"/>
                              <a:gd name="connsiteY178" fmla="*/ 6353 h 9525"/>
                              <a:gd name="connsiteX179" fmla="*/ 10258 w 28575"/>
                              <a:gd name="connsiteY179" fmla="*/ 3172 h 9525"/>
                              <a:gd name="connsiteX180" fmla="*/ 10258 w 28575"/>
                              <a:gd name="connsiteY180" fmla="*/ 3172 h 9525"/>
                              <a:gd name="connsiteX181" fmla="*/ 10258 w 28575"/>
                              <a:gd name="connsiteY181" fmla="*/ 3172 h 9525"/>
                              <a:gd name="connsiteX182" fmla="*/ 10258 w 28575"/>
                              <a:gd name="connsiteY182" fmla="*/ 3172 h 9525"/>
                              <a:gd name="connsiteX183" fmla="*/ 10258 w 28575"/>
                              <a:gd name="connsiteY183" fmla="*/ 6353 h 9525"/>
                              <a:gd name="connsiteX184" fmla="*/ 10258 w 28575"/>
                              <a:gd name="connsiteY184" fmla="*/ 6353 h 9525"/>
                              <a:gd name="connsiteX185" fmla="*/ 10258 w 28575"/>
                              <a:gd name="connsiteY185" fmla="*/ 6353 h 9525"/>
                              <a:gd name="connsiteX186" fmla="*/ 10258 w 28575"/>
                              <a:gd name="connsiteY186" fmla="*/ 6353 h 9525"/>
                              <a:gd name="connsiteX187" fmla="*/ 10258 w 28575"/>
                              <a:gd name="connsiteY187" fmla="*/ 6353 h 9525"/>
                              <a:gd name="connsiteX188" fmla="*/ 10258 w 28575"/>
                              <a:gd name="connsiteY188" fmla="*/ 6353 h 9525"/>
                              <a:gd name="connsiteX189" fmla="*/ 10258 w 28575"/>
                              <a:gd name="connsiteY189" fmla="*/ 6353 h 9525"/>
                              <a:gd name="connsiteX190" fmla="*/ 10258 w 28575"/>
                              <a:gd name="connsiteY190" fmla="*/ 6353 h 9525"/>
                              <a:gd name="connsiteX191" fmla="*/ 10258 w 28575"/>
                              <a:gd name="connsiteY191" fmla="*/ 6353 h 9525"/>
                              <a:gd name="connsiteX192" fmla="*/ 10258 w 28575"/>
                              <a:gd name="connsiteY192" fmla="*/ 6353 h 9525"/>
                              <a:gd name="connsiteX193" fmla="*/ 10992 w 28575"/>
                              <a:gd name="connsiteY193" fmla="*/ 6353 h 9525"/>
                              <a:gd name="connsiteX194" fmla="*/ 10992 w 28575"/>
                              <a:gd name="connsiteY194" fmla="*/ 9525 h 9525"/>
                              <a:gd name="connsiteX195" fmla="*/ 10992 w 28575"/>
                              <a:gd name="connsiteY195" fmla="*/ 6353 h 9525"/>
                              <a:gd name="connsiteX196" fmla="*/ 10992 w 28575"/>
                              <a:gd name="connsiteY196" fmla="*/ 6353 h 9525"/>
                              <a:gd name="connsiteX197" fmla="*/ 10992 w 28575"/>
                              <a:gd name="connsiteY197" fmla="*/ 6353 h 9525"/>
                              <a:gd name="connsiteX198" fmla="*/ 10992 w 28575"/>
                              <a:gd name="connsiteY198" fmla="*/ 6353 h 9525"/>
                              <a:gd name="connsiteX199" fmla="*/ 10992 w 28575"/>
                              <a:gd name="connsiteY199" fmla="*/ 6353 h 9525"/>
                              <a:gd name="connsiteX200" fmla="*/ 10992 w 28575"/>
                              <a:gd name="connsiteY200" fmla="*/ 6353 h 9525"/>
                              <a:gd name="connsiteX201" fmla="*/ 10992 w 28575"/>
                              <a:gd name="connsiteY201" fmla="*/ 6353 h 9525"/>
                              <a:gd name="connsiteX202" fmla="*/ 10992 w 28575"/>
                              <a:gd name="connsiteY202" fmla="*/ 6353 h 9525"/>
                              <a:gd name="connsiteX203" fmla="*/ 10992 w 28575"/>
                              <a:gd name="connsiteY203" fmla="*/ 6353 h 9525"/>
                              <a:gd name="connsiteX204" fmla="*/ 10992 w 28575"/>
                              <a:gd name="connsiteY204" fmla="*/ 3172 h 9525"/>
                              <a:gd name="connsiteX205" fmla="*/ 11725 w 28575"/>
                              <a:gd name="connsiteY205" fmla="*/ 6353 h 9525"/>
                              <a:gd name="connsiteX206" fmla="*/ 11725 w 28575"/>
                              <a:gd name="connsiteY206" fmla="*/ 3172 h 9525"/>
                              <a:gd name="connsiteX207" fmla="*/ 11725 w 28575"/>
                              <a:gd name="connsiteY207" fmla="*/ 3172 h 9525"/>
                              <a:gd name="connsiteX208" fmla="*/ 11725 w 28575"/>
                              <a:gd name="connsiteY208" fmla="*/ 3172 h 9525"/>
                              <a:gd name="connsiteX209" fmla="*/ 11725 w 28575"/>
                              <a:gd name="connsiteY209" fmla="*/ 0 h 9525"/>
                              <a:gd name="connsiteX210" fmla="*/ 11725 w 28575"/>
                              <a:gd name="connsiteY210" fmla="*/ 3172 h 9525"/>
                              <a:gd name="connsiteX211" fmla="*/ 11725 w 28575"/>
                              <a:gd name="connsiteY211" fmla="*/ 3172 h 9525"/>
                              <a:gd name="connsiteX212" fmla="*/ 11725 w 28575"/>
                              <a:gd name="connsiteY212" fmla="*/ 3172 h 9525"/>
                              <a:gd name="connsiteX213" fmla="*/ 11725 w 28575"/>
                              <a:gd name="connsiteY213" fmla="*/ 3172 h 9525"/>
                              <a:gd name="connsiteX214" fmla="*/ 11725 w 28575"/>
                              <a:gd name="connsiteY214" fmla="*/ 6353 h 9525"/>
                              <a:gd name="connsiteX215" fmla="*/ 11725 w 28575"/>
                              <a:gd name="connsiteY215" fmla="*/ 6353 h 9525"/>
                              <a:gd name="connsiteX216" fmla="*/ 11725 w 28575"/>
                              <a:gd name="connsiteY216" fmla="*/ 3172 h 9525"/>
                              <a:gd name="connsiteX217" fmla="*/ 12459 w 28575"/>
                              <a:gd name="connsiteY217" fmla="*/ 3172 h 9525"/>
                              <a:gd name="connsiteX218" fmla="*/ 12459 w 28575"/>
                              <a:gd name="connsiteY218" fmla="*/ 6353 h 9525"/>
                              <a:gd name="connsiteX219" fmla="*/ 12459 w 28575"/>
                              <a:gd name="connsiteY219" fmla="*/ 6353 h 9525"/>
                              <a:gd name="connsiteX220" fmla="*/ 12459 w 28575"/>
                              <a:gd name="connsiteY220" fmla="*/ 6353 h 9525"/>
                              <a:gd name="connsiteX221" fmla="*/ 12459 w 28575"/>
                              <a:gd name="connsiteY221" fmla="*/ 6353 h 9525"/>
                              <a:gd name="connsiteX222" fmla="*/ 12459 w 28575"/>
                              <a:gd name="connsiteY222" fmla="*/ 3172 h 9525"/>
                              <a:gd name="connsiteX223" fmla="*/ 12459 w 28575"/>
                              <a:gd name="connsiteY223" fmla="*/ 6353 h 9525"/>
                              <a:gd name="connsiteX224" fmla="*/ 12459 w 28575"/>
                              <a:gd name="connsiteY224" fmla="*/ 6353 h 9525"/>
                              <a:gd name="connsiteX225" fmla="*/ 12459 w 28575"/>
                              <a:gd name="connsiteY225" fmla="*/ 6353 h 9525"/>
                              <a:gd name="connsiteX226" fmla="*/ 12459 w 28575"/>
                              <a:gd name="connsiteY226" fmla="*/ 6353 h 9525"/>
                              <a:gd name="connsiteX227" fmla="*/ 12459 w 28575"/>
                              <a:gd name="connsiteY227" fmla="*/ 6353 h 9525"/>
                              <a:gd name="connsiteX228" fmla="*/ 12459 w 28575"/>
                              <a:gd name="connsiteY228" fmla="*/ 6353 h 9525"/>
                              <a:gd name="connsiteX229" fmla="*/ 13192 w 28575"/>
                              <a:gd name="connsiteY229" fmla="*/ 6353 h 9525"/>
                              <a:gd name="connsiteX230" fmla="*/ 13192 w 28575"/>
                              <a:gd name="connsiteY230" fmla="*/ 6353 h 9525"/>
                              <a:gd name="connsiteX231" fmla="*/ 13192 w 28575"/>
                              <a:gd name="connsiteY231" fmla="*/ 6353 h 9525"/>
                              <a:gd name="connsiteX232" fmla="*/ 13192 w 28575"/>
                              <a:gd name="connsiteY232" fmla="*/ 3172 h 9525"/>
                              <a:gd name="connsiteX233" fmla="*/ 13192 w 28575"/>
                              <a:gd name="connsiteY233" fmla="*/ 3172 h 9525"/>
                              <a:gd name="connsiteX234" fmla="*/ 13192 w 28575"/>
                              <a:gd name="connsiteY234" fmla="*/ 3172 h 9525"/>
                              <a:gd name="connsiteX235" fmla="*/ 13192 w 28575"/>
                              <a:gd name="connsiteY235" fmla="*/ 6353 h 9525"/>
                              <a:gd name="connsiteX236" fmla="*/ 13192 w 28575"/>
                              <a:gd name="connsiteY236" fmla="*/ 6353 h 9525"/>
                              <a:gd name="connsiteX237" fmla="*/ 13192 w 28575"/>
                              <a:gd name="connsiteY237" fmla="*/ 6353 h 9525"/>
                              <a:gd name="connsiteX238" fmla="*/ 13192 w 28575"/>
                              <a:gd name="connsiteY238" fmla="*/ 6353 h 9525"/>
                              <a:gd name="connsiteX239" fmla="*/ 13192 w 28575"/>
                              <a:gd name="connsiteY239" fmla="*/ 6353 h 9525"/>
                              <a:gd name="connsiteX240" fmla="*/ 13192 w 28575"/>
                              <a:gd name="connsiteY240" fmla="*/ 6353 h 9525"/>
                              <a:gd name="connsiteX241" fmla="*/ 13926 w 28575"/>
                              <a:gd name="connsiteY241" fmla="*/ 6353 h 9525"/>
                              <a:gd name="connsiteX242" fmla="*/ 13926 w 28575"/>
                              <a:gd name="connsiteY242" fmla="*/ 6353 h 9525"/>
                              <a:gd name="connsiteX243" fmla="*/ 13926 w 28575"/>
                              <a:gd name="connsiteY243" fmla="*/ 6353 h 9525"/>
                              <a:gd name="connsiteX244" fmla="*/ 13926 w 28575"/>
                              <a:gd name="connsiteY244" fmla="*/ 6353 h 9525"/>
                              <a:gd name="connsiteX245" fmla="*/ 13926 w 28575"/>
                              <a:gd name="connsiteY245" fmla="*/ 6353 h 9525"/>
                              <a:gd name="connsiteX246" fmla="*/ 13926 w 28575"/>
                              <a:gd name="connsiteY246" fmla="*/ 6353 h 9525"/>
                              <a:gd name="connsiteX247" fmla="*/ 13926 w 28575"/>
                              <a:gd name="connsiteY247" fmla="*/ 6353 h 9525"/>
                              <a:gd name="connsiteX248" fmla="*/ 13926 w 28575"/>
                              <a:gd name="connsiteY248" fmla="*/ 6353 h 9525"/>
                              <a:gd name="connsiteX249" fmla="*/ 13926 w 28575"/>
                              <a:gd name="connsiteY249" fmla="*/ 6353 h 9525"/>
                              <a:gd name="connsiteX250" fmla="*/ 13926 w 28575"/>
                              <a:gd name="connsiteY250" fmla="*/ 6353 h 9525"/>
                              <a:gd name="connsiteX251" fmla="*/ 13926 w 28575"/>
                              <a:gd name="connsiteY251" fmla="*/ 6353 h 9525"/>
                              <a:gd name="connsiteX252" fmla="*/ 13926 w 28575"/>
                              <a:gd name="connsiteY252" fmla="*/ 6353 h 9525"/>
                              <a:gd name="connsiteX253" fmla="*/ 14649 w 28575"/>
                              <a:gd name="connsiteY253" fmla="*/ 6353 h 9525"/>
                              <a:gd name="connsiteX254" fmla="*/ 14649 w 28575"/>
                              <a:gd name="connsiteY254" fmla="*/ 6353 h 9525"/>
                              <a:gd name="connsiteX255" fmla="*/ 14649 w 28575"/>
                              <a:gd name="connsiteY255" fmla="*/ 6353 h 9525"/>
                              <a:gd name="connsiteX256" fmla="*/ 14649 w 28575"/>
                              <a:gd name="connsiteY256" fmla="*/ 3172 h 9525"/>
                              <a:gd name="connsiteX257" fmla="*/ 14649 w 28575"/>
                              <a:gd name="connsiteY257" fmla="*/ 3172 h 9525"/>
                              <a:gd name="connsiteX258" fmla="*/ 14649 w 28575"/>
                              <a:gd name="connsiteY258" fmla="*/ 3172 h 9525"/>
                              <a:gd name="connsiteX259" fmla="*/ 14649 w 28575"/>
                              <a:gd name="connsiteY259" fmla="*/ 3172 h 9525"/>
                              <a:gd name="connsiteX260" fmla="*/ 14649 w 28575"/>
                              <a:gd name="connsiteY260" fmla="*/ 6353 h 9525"/>
                              <a:gd name="connsiteX261" fmla="*/ 14649 w 28575"/>
                              <a:gd name="connsiteY261" fmla="*/ 6353 h 9525"/>
                              <a:gd name="connsiteX262" fmla="*/ 14649 w 28575"/>
                              <a:gd name="connsiteY262" fmla="*/ 6353 h 9525"/>
                              <a:gd name="connsiteX263" fmla="*/ 14649 w 28575"/>
                              <a:gd name="connsiteY263" fmla="*/ 6353 h 9525"/>
                              <a:gd name="connsiteX264" fmla="*/ 14649 w 28575"/>
                              <a:gd name="connsiteY264" fmla="*/ 6353 h 9525"/>
                              <a:gd name="connsiteX265" fmla="*/ 14649 w 28575"/>
                              <a:gd name="connsiteY265" fmla="*/ 6353 h 9525"/>
                              <a:gd name="connsiteX266" fmla="*/ 14649 w 28575"/>
                              <a:gd name="connsiteY266" fmla="*/ 6353 h 9525"/>
                              <a:gd name="connsiteX267" fmla="*/ 15383 w 28575"/>
                              <a:gd name="connsiteY267" fmla="*/ 6353 h 9525"/>
                              <a:gd name="connsiteX268" fmla="*/ 15383 w 28575"/>
                              <a:gd name="connsiteY268" fmla="*/ 6353 h 9525"/>
                              <a:gd name="connsiteX269" fmla="*/ 15383 w 28575"/>
                              <a:gd name="connsiteY269" fmla="*/ 6353 h 9525"/>
                              <a:gd name="connsiteX270" fmla="*/ 15383 w 28575"/>
                              <a:gd name="connsiteY270" fmla="*/ 6353 h 9525"/>
                              <a:gd name="connsiteX271" fmla="*/ 15383 w 28575"/>
                              <a:gd name="connsiteY271" fmla="*/ 6353 h 9525"/>
                              <a:gd name="connsiteX272" fmla="*/ 15383 w 28575"/>
                              <a:gd name="connsiteY272" fmla="*/ 6353 h 9525"/>
                              <a:gd name="connsiteX273" fmla="*/ 15383 w 28575"/>
                              <a:gd name="connsiteY273" fmla="*/ 6353 h 9525"/>
                              <a:gd name="connsiteX274" fmla="*/ 15383 w 28575"/>
                              <a:gd name="connsiteY274" fmla="*/ 6353 h 9525"/>
                              <a:gd name="connsiteX275" fmla="*/ 15383 w 28575"/>
                              <a:gd name="connsiteY275" fmla="*/ 6353 h 9525"/>
                              <a:gd name="connsiteX276" fmla="*/ 15383 w 28575"/>
                              <a:gd name="connsiteY276" fmla="*/ 6353 h 9525"/>
                              <a:gd name="connsiteX277" fmla="*/ 15383 w 28575"/>
                              <a:gd name="connsiteY277" fmla="*/ 6353 h 9525"/>
                              <a:gd name="connsiteX278" fmla="*/ 15383 w 28575"/>
                              <a:gd name="connsiteY278" fmla="*/ 6353 h 9525"/>
                              <a:gd name="connsiteX279" fmla="*/ 15383 w 28575"/>
                              <a:gd name="connsiteY279" fmla="*/ 6353 h 9525"/>
                              <a:gd name="connsiteX280" fmla="*/ 15383 w 28575"/>
                              <a:gd name="connsiteY280" fmla="*/ 6353 h 9525"/>
                              <a:gd name="connsiteX281" fmla="*/ 15383 w 28575"/>
                              <a:gd name="connsiteY281" fmla="*/ 6353 h 9525"/>
                              <a:gd name="connsiteX282" fmla="*/ 15383 w 28575"/>
                              <a:gd name="connsiteY282" fmla="*/ 6353 h 9525"/>
                              <a:gd name="connsiteX283" fmla="*/ 15383 w 28575"/>
                              <a:gd name="connsiteY283" fmla="*/ 6353 h 9525"/>
                              <a:gd name="connsiteX284" fmla="*/ 15383 w 28575"/>
                              <a:gd name="connsiteY284" fmla="*/ 6353 h 9525"/>
                              <a:gd name="connsiteX285" fmla="*/ 16116 w 28575"/>
                              <a:gd name="connsiteY285" fmla="*/ 6353 h 9525"/>
                              <a:gd name="connsiteX286" fmla="*/ 16116 w 28575"/>
                              <a:gd name="connsiteY286" fmla="*/ 6353 h 9525"/>
                              <a:gd name="connsiteX287" fmla="*/ 16116 w 28575"/>
                              <a:gd name="connsiteY287" fmla="*/ 6353 h 9525"/>
                              <a:gd name="connsiteX288" fmla="*/ 16116 w 28575"/>
                              <a:gd name="connsiteY288" fmla="*/ 6353 h 9525"/>
                              <a:gd name="connsiteX289" fmla="*/ 16116 w 28575"/>
                              <a:gd name="connsiteY289" fmla="*/ 6353 h 9525"/>
                              <a:gd name="connsiteX290" fmla="*/ 16116 w 28575"/>
                              <a:gd name="connsiteY290" fmla="*/ 6353 h 9525"/>
                              <a:gd name="connsiteX291" fmla="*/ 16116 w 28575"/>
                              <a:gd name="connsiteY291" fmla="*/ 3172 h 9525"/>
                              <a:gd name="connsiteX292" fmla="*/ 16116 w 28575"/>
                              <a:gd name="connsiteY292" fmla="*/ 6353 h 9525"/>
                              <a:gd name="connsiteX293" fmla="*/ 16116 w 28575"/>
                              <a:gd name="connsiteY293" fmla="*/ 6353 h 9525"/>
                              <a:gd name="connsiteX294" fmla="*/ 16116 w 28575"/>
                              <a:gd name="connsiteY294" fmla="*/ 6353 h 9525"/>
                              <a:gd name="connsiteX295" fmla="*/ 16116 w 28575"/>
                              <a:gd name="connsiteY295" fmla="*/ 6353 h 9525"/>
                              <a:gd name="connsiteX296" fmla="*/ 16116 w 28575"/>
                              <a:gd name="connsiteY296" fmla="*/ 3172 h 9525"/>
                              <a:gd name="connsiteX297" fmla="*/ 16850 w 28575"/>
                              <a:gd name="connsiteY297" fmla="*/ 6353 h 9525"/>
                              <a:gd name="connsiteX298" fmla="*/ 16850 w 28575"/>
                              <a:gd name="connsiteY298" fmla="*/ 6353 h 9525"/>
                              <a:gd name="connsiteX299" fmla="*/ 16850 w 28575"/>
                              <a:gd name="connsiteY299" fmla="*/ 6353 h 9525"/>
                              <a:gd name="connsiteX300" fmla="*/ 16850 w 28575"/>
                              <a:gd name="connsiteY300" fmla="*/ 6353 h 9525"/>
                              <a:gd name="connsiteX301" fmla="*/ 16850 w 28575"/>
                              <a:gd name="connsiteY301" fmla="*/ 6353 h 9525"/>
                              <a:gd name="connsiteX302" fmla="*/ 16850 w 28575"/>
                              <a:gd name="connsiteY302" fmla="*/ 3172 h 9525"/>
                              <a:gd name="connsiteX303" fmla="*/ 16850 w 28575"/>
                              <a:gd name="connsiteY303" fmla="*/ 3172 h 9525"/>
                              <a:gd name="connsiteX304" fmla="*/ 16850 w 28575"/>
                              <a:gd name="connsiteY304" fmla="*/ 3172 h 9525"/>
                              <a:gd name="connsiteX305" fmla="*/ 16850 w 28575"/>
                              <a:gd name="connsiteY305" fmla="*/ 3172 h 9525"/>
                              <a:gd name="connsiteX306" fmla="*/ 16850 w 28575"/>
                              <a:gd name="connsiteY306" fmla="*/ 3172 h 9525"/>
                              <a:gd name="connsiteX307" fmla="*/ 16850 w 28575"/>
                              <a:gd name="connsiteY307" fmla="*/ 6353 h 9525"/>
                              <a:gd name="connsiteX308" fmla="*/ 16850 w 28575"/>
                              <a:gd name="connsiteY308" fmla="*/ 6353 h 9525"/>
                              <a:gd name="connsiteX309" fmla="*/ 17583 w 28575"/>
                              <a:gd name="connsiteY309" fmla="*/ 6353 h 9525"/>
                              <a:gd name="connsiteX310" fmla="*/ 17583 w 28575"/>
                              <a:gd name="connsiteY310" fmla="*/ 9525 h 9525"/>
                              <a:gd name="connsiteX311" fmla="*/ 17583 w 28575"/>
                              <a:gd name="connsiteY311" fmla="*/ 6353 h 9525"/>
                              <a:gd name="connsiteX312" fmla="*/ 17583 w 28575"/>
                              <a:gd name="connsiteY312" fmla="*/ 6353 h 9525"/>
                              <a:gd name="connsiteX313" fmla="*/ 17583 w 28575"/>
                              <a:gd name="connsiteY313" fmla="*/ 6353 h 9525"/>
                              <a:gd name="connsiteX314" fmla="*/ 17583 w 28575"/>
                              <a:gd name="connsiteY314" fmla="*/ 3172 h 9525"/>
                              <a:gd name="connsiteX315" fmla="*/ 17583 w 28575"/>
                              <a:gd name="connsiteY315" fmla="*/ 3172 h 9525"/>
                              <a:gd name="connsiteX316" fmla="*/ 17583 w 28575"/>
                              <a:gd name="connsiteY316" fmla="*/ 3172 h 9525"/>
                              <a:gd name="connsiteX317" fmla="*/ 17583 w 28575"/>
                              <a:gd name="connsiteY317" fmla="*/ 3172 h 9525"/>
                              <a:gd name="connsiteX318" fmla="*/ 17583 w 28575"/>
                              <a:gd name="connsiteY318" fmla="*/ 6353 h 9525"/>
                              <a:gd name="connsiteX319" fmla="*/ 17583 w 28575"/>
                              <a:gd name="connsiteY319" fmla="*/ 6353 h 9525"/>
                              <a:gd name="connsiteX320" fmla="*/ 17583 w 28575"/>
                              <a:gd name="connsiteY320" fmla="*/ 6353 h 9525"/>
                              <a:gd name="connsiteX321" fmla="*/ 18317 w 28575"/>
                              <a:gd name="connsiteY321" fmla="*/ 6353 h 9525"/>
                              <a:gd name="connsiteX322" fmla="*/ 18317 w 28575"/>
                              <a:gd name="connsiteY322" fmla="*/ 6353 h 9525"/>
                              <a:gd name="connsiteX323" fmla="*/ 18317 w 28575"/>
                              <a:gd name="connsiteY323" fmla="*/ 6353 h 9525"/>
                              <a:gd name="connsiteX324" fmla="*/ 18317 w 28575"/>
                              <a:gd name="connsiteY324" fmla="*/ 3172 h 9525"/>
                              <a:gd name="connsiteX325" fmla="*/ 18317 w 28575"/>
                              <a:gd name="connsiteY325" fmla="*/ 3172 h 9525"/>
                              <a:gd name="connsiteX326" fmla="*/ 18317 w 28575"/>
                              <a:gd name="connsiteY326" fmla="*/ 3172 h 9525"/>
                              <a:gd name="connsiteX327" fmla="*/ 18317 w 28575"/>
                              <a:gd name="connsiteY327" fmla="*/ 3172 h 9525"/>
                              <a:gd name="connsiteX328" fmla="*/ 18317 w 28575"/>
                              <a:gd name="connsiteY328" fmla="*/ 3172 h 9525"/>
                              <a:gd name="connsiteX329" fmla="*/ 18317 w 28575"/>
                              <a:gd name="connsiteY329" fmla="*/ 6353 h 9525"/>
                              <a:gd name="connsiteX330" fmla="*/ 18317 w 28575"/>
                              <a:gd name="connsiteY330" fmla="*/ 6353 h 9525"/>
                              <a:gd name="connsiteX331" fmla="*/ 18317 w 28575"/>
                              <a:gd name="connsiteY331" fmla="*/ 6353 h 9525"/>
                              <a:gd name="connsiteX332" fmla="*/ 18317 w 28575"/>
                              <a:gd name="connsiteY332" fmla="*/ 3172 h 9525"/>
                              <a:gd name="connsiteX333" fmla="*/ 18317 w 28575"/>
                              <a:gd name="connsiteY333" fmla="*/ 3172 h 9525"/>
                              <a:gd name="connsiteX334" fmla="*/ 18317 w 28575"/>
                              <a:gd name="connsiteY334" fmla="*/ 3172 h 9525"/>
                              <a:gd name="connsiteX335" fmla="*/ 19050 w 28575"/>
                              <a:gd name="connsiteY335" fmla="*/ 6353 h 9525"/>
                              <a:gd name="connsiteX336" fmla="*/ 19050 w 28575"/>
                              <a:gd name="connsiteY336" fmla="*/ 6353 h 9525"/>
                              <a:gd name="connsiteX337" fmla="*/ 19050 w 28575"/>
                              <a:gd name="connsiteY337" fmla="*/ 6353 h 9525"/>
                              <a:gd name="connsiteX338" fmla="*/ 19050 w 28575"/>
                              <a:gd name="connsiteY338" fmla="*/ 6353 h 9525"/>
                              <a:gd name="connsiteX339" fmla="*/ 19050 w 28575"/>
                              <a:gd name="connsiteY339" fmla="*/ 3172 h 9525"/>
                              <a:gd name="connsiteX340" fmla="*/ 19050 w 28575"/>
                              <a:gd name="connsiteY340" fmla="*/ 3172 h 9525"/>
                              <a:gd name="connsiteX341" fmla="*/ 19050 w 28575"/>
                              <a:gd name="connsiteY341" fmla="*/ 3172 h 9525"/>
                              <a:gd name="connsiteX342" fmla="*/ 19050 w 28575"/>
                              <a:gd name="connsiteY342" fmla="*/ 0 h 9525"/>
                              <a:gd name="connsiteX343" fmla="*/ 19050 w 28575"/>
                              <a:gd name="connsiteY343" fmla="*/ 3172 h 9525"/>
                              <a:gd name="connsiteX344" fmla="*/ 19050 w 28575"/>
                              <a:gd name="connsiteY344" fmla="*/ 3172 h 9525"/>
                              <a:gd name="connsiteX345" fmla="*/ 19050 w 28575"/>
                              <a:gd name="connsiteY345" fmla="*/ 3172 h 9525"/>
                              <a:gd name="connsiteX346" fmla="*/ 19050 w 28575"/>
                              <a:gd name="connsiteY346" fmla="*/ 3172 h 9525"/>
                              <a:gd name="connsiteX347" fmla="*/ 19783 w 28575"/>
                              <a:gd name="connsiteY347" fmla="*/ 6353 h 9525"/>
                              <a:gd name="connsiteX348" fmla="*/ 19783 w 28575"/>
                              <a:gd name="connsiteY348" fmla="*/ 3172 h 9525"/>
                              <a:gd name="connsiteX349" fmla="*/ 19783 w 28575"/>
                              <a:gd name="connsiteY349" fmla="*/ 3172 h 9525"/>
                              <a:gd name="connsiteX350" fmla="*/ 19783 w 28575"/>
                              <a:gd name="connsiteY350" fmla="*/ 6353 h 9525"/>
                              <a:gd name="connsiteX351" fmla="*/ 19783 w 28575"/>
                              <a:gd name="connsiteY351" fmla="*/ 6353 h 9525"/>
                              <a:gd name="connsiteX352" fmla="*/ 19783 w 28575"/>
                              <a:gd name="connsiteY352" fmla="*/ 6353 h 9525"/>
                              <a:gd name="connsiteX353" fmla="*/ 19783 w 28575"/>
                              <a:gd name="connsiteY353" fmla="*/ 6353 h 9525"/>
                              <a:gd name="connsiteX354" fmla="*/ 19783 w 28575"/>
                              <a:gd name="connsiteY354" fmla="*/ 6353 h 9525"/>
                              <a:gd name="connsiteX355" fmla="*/ 19783 w 28575"/>
                              <a:gd name="connsiteY355" fmla="*/ 6353 h 9525"/>
                              <a:gd name="connsiteX356" fmla="*/ 19783 w 28575"/>
                              <a:gd name="connsiteY356" fmla="*/ 6353 h 9525"/>
                              <a:gd name="connsiteX357" fmla="*/ 19783 w 28575"/>
                              <a:gd name="connsiteY357" fmla="*/ 6353 h 9525"/>
                              <a:gd name="connsiteX358" fmla="*/ 19783 w 28575"/>
                              <a:gd name="connsiteY358" fmla="*/ 9525 h 9525"/>
                              <a:gd name="connsiteX359" fmla="*/ 19783 w 28575"/>
                              <a:gd name="connsiteY359" fmla="*/ 6353 h 9525"/>
                              <a:gd name="connsiteX360" fmla="*/ 19783 w 28575"/>
                              <a:gd name="connsiteY360" fmla="*/ 6353 h 9525"/>
                              <a:gd name="connsiteX361" fmla="*/ 19783 w 28575"/>
                              <a:gd name="connsiteY361" fmla="*/ 6353 h 9525"/>
                              <a:gd name="connsiteX362" fmla="*/ 19783 w 28575"/>
                              <a:gd name="connsiteY362" fmla="*/ 6353 h 9525"/>
                              <a:gd name="connsiteX363" fmla="*/ 19783 w 28575"/>
                              <a:gd name="connsiteY363" fmla="*/ 6353 h 9525"/>
                              <a:gd name="connsiteX364" fmla="*/ 19783 w 28575"/>
                              <a:gd name="connsiteY364" fmla="*/ 3172 h 9525"/>
                              <a:gd name="connsiteX365" fmla="*/ 20517 w 28575"/>
                              <a:gd name="connsiteY365" fmla="*/ 3172 h 9525"/>
                              <a:gd name="connsiteX366" fmla="*/ 20517 w 28575"/>
                              <a:gd name="connsiteY366" fmla="*/ 6353 h 9525"/>
                              <a:gd name="connsiteX367" fmla="*/ 20517 w 28575"/>
                              <a:gd name="connsiteY367" fmla="*/ 6353 h 9525"/>
                              <a:gd name="connsiteX368" fmla="*/ 20517 w 28575"/>
                              <a:gd name="connsiteY368" fmla="*/ 6353 h 9525"/>
                              <a:gd name="connsiteX369" fmla="*/ 20517 w 28575"/>
                              <a:gd name="connsiteY369" fmla="*/ 6353 h 9525"/>
                              <a:gd name="connsiteX370" fmla="*/ 20517 w 28575"/>
                              <a:gd name="connsiteY370" fmla="*/ 6353 h 9525"/>
                              <a:gd name="connsiteX371" fmla="*/ 20517 w 28575"/>
                              <a:gd name="connsiteY371" fmla="*/ 6353 h 9525"/>
                              <a:gd name="connsiteX372" fmla="*/ 20517 w 28575"/>
                              <a:gd name="connsiteY372" fmla="*/ 6353 h 9525"/>
                              <a:gd name="connsiteX373" fmla="*/ 20517 w 28575"/>
                              <a:gd name="connsiteY373" fmla="*/ 3172 h 9525"/>
                              <a:gd name="connsiteX374" fmla="*/ 20517 w 28575"/>
                              <a:gd name="connsiteY374" fmla="*/ 3172 h 9525"/>
                              <a:gd name="connsiteX375" fmla="*/ 20517 w 28575"/>
                              <a:gd name="connsiteY375" fmla="*/ 3172 h 9525"/>
                              <a:gd name="connsiteX376" fmla="*/ 20517 w 28575"/>
                              <a:gd name="connsiteY376" fmla="*/ 6353 h 9525"/>
                              <a:gd name="connsiteX377" fmla="*/ 21250 w 28575"/>
                              <a:gd name="connsiteY377" fmla="*/ 6353 h 9525"/>
                              <a:gd name="connsiteX378" fmla="*/ 21250 w 28575"/>
                              <a:gd name="connsiteY378" fmla="*/ 6353 h 9525"/>
                              <a:gd name="connsiteX379" fmla="*/ 21250 w 28575"/>
                              <a:gd name="connsiteY379" fmla="*/ 3172 h 9525"/>
                              <a:gd name="connsiteX380" fmla="*/ 21250 w 28575"/>
                              <a:gd name="connsiteY380" fmla="*/ 3172 h 9525"/>
                              <a:gd name="connsiteX381" fmla="*/ 21250 w 28575"/>
                              <a:gd name="connsiteY381" fmla="*/ 6353 h 9525"/>
                              <a:gd name="connsiteX382" fmla="*/ 21250 w 28575"/>
                              <a:gd name="connsiteY382" fmla="*/ 3172 h 9525"/>
                              <a:gd name="connsiteX383" fmla="*/ 21250 w 28575"/>
                              <a:gd name="connsiteY383" fmla="*/ 6353 h 9525"/>
                              <a:gd name="connsiteX384" fmla="*/ 21250 w 28575"/>
                              <a:gd name="connsiteY384" fmla="*/ 6353 h 9525"/>
                              <a:gd name="connsiteX385" fmla="*/ 21250 w 28575"/>
                              <a:gd name="connsiteY385" fmla="*/ 6353 h 9525"/>
                              <a:gd name="connsiteX386" fmla="*/ 21250 w 28575"/>
                              <a:gd name="connsiteY386" fmla="*/ 6353 h 9525"/>
                              <a:gd name="connsiteX387" fmla="*/ 21250 w 28575"/>
                              <a:gd name="connsiteY387" fmla="*/ 6353 h 9525"/>
                              <a:gd name="connsiteX388" fmla="*/ 21250 w 28575"/>
                              <a:gd name="connsiteY388" fmla="*/ 3172 h 9525"/>
                              <a:gd name="connsiteX389" fmla="*/ 21984 w 28575"/>
                              <a:gd name="connsiteY389" fmla="*/ 0 h 9525"/>
                              <a:gd name="connsiteX390" fmla="*/ 21984 w 28575"/>
                              <a:gd name="connsiteY390" fmla="*/ 0 h 9525"/>
                              <a:gd name="connsiteX391" fmla="*/ 21984 w 28575"/>
                              <a:gd name="connsiteY391" fmla="*/ 0 h 9525"/>
                              <a:gd name="connsiteX392" fmla="*/ 21984 w 28575"/>
                              <a:gd name="connsiteY392" fmla="*/ 3172 h 9525"/>
                              <a:gd name="connsiteX393" fmla="*/ 21984 w 28575"/>
                              <a:gd name="connsiteY393" fmla="*/ 3172 h 9525"/>
                              <a:gd name="connsiteX394" fmla="*/ 21984 w 28575"/>
                              <a:gd name="connsiteY394" fmla="*/ 6353 h 9525"/>
                              <a:gd name="connsiteX395" fmla="*/ 21984 w 28575"/>
                              <a:gd name="connsiteY395" fmla="*/ 6353 h 9525"/>
                              <a:gd name="connsiteX396" fmla="*/ 21984 w 28575"/>
                              <a:gd name="connsiteY396" fmla="*/ 3172 h 9525"/>
                              <a:gd name="connsiteX397" fmla="*/ 21984 w 28575"/>
                              <a:gd name="connsiteY397" fmla="*/ 6353 h 9525"/>
                              <a:gd name="connsiteX398" fmla="*/ 21984 w 28575"/>
                              <a:gd name="connsiteY398" fmla="*/ 3172 h 9525"/>
                              <a:gd name="connsiteX399" fmla="*/ 21984 w 28575"/>
                              <a:gd name="connsiteY399" fmla="*/ 3172 h 9525"/>
                              <a:gd name="connsiteX400" fmla="*/ 21984 w 28575"/>
                              <a:gd name="connsiteY400" fmla="*/ 6353 h 9525"/>
                              <a:gd name="connsiteX401" fmla="*/ 21984 w 28575"/>
                              <a:gd name="connsiteY401" fmla="*/ 6353 h 9525"/>
                              <a:gd name="connsiteX402" fmla="*/ 21984 w 28575"/>
                              <a:gd name="connsiteY402" fmla="*/ 6353 h 9525"/>
                              <a:gd name="connsiteX403" fmla="*/ 22717 w 28575"/>
                              <a:gd name="connsiteY403" fmla="*/ 6353 h 9525"/>
                              <a:gd name="connsiteX404" fmla="*/ 22717 w 28575"/>
                              <a:gd name="connsiteY404" fmla="*/ 6353 h 9525"/>
                              <a:gd name="connsiteX405" fmla="*/ 22717 w 28575"/>
                              <a:gd name="connsiteY405" fmla="*/ 6353 h 9525"/>
                              <a:gd name="connsiteX406" fmla="*/ 22717 w 28575"/>
                              <a:gd name="connsiteY406" fmla="*/ 6353 h 9525"/>
                              <a:gd name="connsiteX407" fmla="*/ 22717 w 28575"/>
                              <a:gd name="connsiteY407" fmla="*/ 6353 h 9525"/>
                              <a:gd name="connsiteX408" fmla="*/ 22717 w 28575"/>
                              <a:gd name="connsiteY408" fmla="*/ 6353 h 9525"/>
                              <a:gd name="connsiteX409" fmla="*/ 22717 w 28575"/>
                              <a:gd name="connsiteY409" fmla="*/ 6353 h 9525"/>
                              <a:gd name="connsiteX410" fmla="*/ 22717 w 28575"/>
                              <a:gd name="connsiteY410" fmla="*/ 6353 h 9525"/>
                              <a:gd name="connsiteX411" fmla="*/ 22717 w 28575"/>
                              <a:gd name="connsiteY411" fmla="*/ 3172 h 9525"/>
                              <a:gd name="connsiteX412" fmla="*/ 22717 w 28575"/>
                              <a:gd name="connsiteY412" fmla="*/ 6353 h 9525"/>
                              <a:gd name="connsiteX413" fmla="*/ 22717 w 28575"/>
                              <a:gd name="connsiteY413" fmla="*/ 3172 h 9525"/>
                              <a:gd name="connsiteX414" fmla="*/ 22717 w 28575"/>
                              <a:gd name="connsiteY414" fmla="*/ 3172 h 9525"/>
                              <a:gd name="connsiteX415" fmla="*/ 23451 w 28575"/>
                              <a:gd name="connsiteY415" fmla="*/ 6353 h 9525"/>
                              <a:gd name="connsiteX416" fmla="*/ 23451 w 28575"/>
                              <a:gd name="connsiteY416" fmla="*/ 6353 h 9525"/>
                              <a:gd name="connsiteX417" fmla="*/ 23451 w 28575"/>
                              <a:gd name="connsiteY417" fmla="*/ 6353 h 9525"/>
                              <a:gd name="connsiteX418" fmla="*/ 23451 w 28575"/>
                              <a:gd name="connsiteY418" fmla="*/ 6353 h 9525"/>
                              <a:gd name="connsiteX419" fmla="*/ 23451 w 28575"/>
                              <a:gd name="connsiteY419" fmla="*/ 6353 h 9525"/>
                              <a:gd name="connsiteX420" fmla="*/ 23451 w 28575"/>
                              <a:gd name="connsiteY420" fmla="*/ 6353 h 9525"/>
                              <a:gd name="connsiteX421" fmla="*/ 23451 w 28575"/>
                              <a:gd name="connsiteY421" fmla="*/ 6353 h 9525"/>
                              <a:gd name="connsiteX422" fmla="*/ 23451 w 28575"/>
                              <a:gd name="connsiteY422" fmla="*/ 6353 h 9525"/>
                              <a:gd name="connsiteX423" fmla="*/ 23451 w 28575"/>
                              <a:gd name="connsiteY423" fmla="*/ 3172 h 9525"/>
                              <a:gd name="connsiteX424" fmla="*/ 23451 w 28575"/>
                              <a:gd name="connsiteY424" fmla="*/ 6353 h 9525"/>
                              <a:gd name="connsiteX425" fmla="*/ 23451 w 28575"/>
                              <a:gd name="connsiteY425" fmla="*/ 6353 h 9525"/>
                              <a:gd name="connsiteX426" fmla="*/ 23451 w 28575"/>
                              <a:gd name="connsiteY426" fmla="*/ 6353 h 9525"/>
                              <a:gd name="connsiteX427" fmla="*/ 24174 w 28575"/>
                              <a:gd name="connsiteY427" fmla="*/ 6353 h 9525"/>
                              <a:gd name="connsiteX428" fmla="*/ 24174 w 28575"/>
                              <a:gd name="connsiteY428" fmla="*/ 6353 h 9525"/>
                              <a:gd name="connsiteX429" fmla="*/ 24174 w 28575"/>
                              <a:gd name="connsiteY429" fmla="*/ 6353 h 9525"/>
                              <a:gd name="connsiteX430" fmla="*/ 24174 w 28575"/>
                              <a:gd name="connsiteY430" fmla="*/ 3172 h 9525"/>
                              <a:gd name="connsiteX431" fmla="*/ 24174 w 28575"/>
                              <a:gd name="connsiteY431" fmla="*/ 3172 h 9525"/>
                              <a:gd name="connsiteX432" fmla="*/ 24174 w 28575"/>
                              <a:gd name="connsiteY432" fmla="*/ 3172 h 9525"/>
                              <a:gd name="connsiteX433" fmla="*/ 24174 w 28575"/>
                              <a:gd name="connsiteY433" fmla="*/ 6353 h 9525"/>
                              <a:gd name="connsiteX434" fmla="*/ 24174 w 28575"/>
                              <a:gd name="connsiteY434" fmla="*/ 6353 h 9525"/>
                              <a:gd name="connsiteX435" fmla="*/ 24174 w 28575"/>
                              <a:gd name="connsiteY435" fmla="*/ 6353 h 9525"/>
                              <a:gd name="connsiteX436" fmla="*/ 24174 w 28575"/>
                              <a:gd name="connsiteY436" fmla="*/ 6353 h 9525"/>
                              <a:gd name="connsiteX437" fmla="*/ 24174 w 28575"/>
                              <a:gd name="connsiteY437" fmla="*/ 6353 h 9525"/>
                              <a:gd name="connsiteX438" fmla="*/ 24174 w 28575"/>
                              <a:gd name="connsiteY438" fmla="*/ 6353 h 9525"/>
                              <a:gd name="connsiteX439" fmla="*/ 24908 w 28575"/>
                              <a:gd name="connsiteY439" fmla="*/ 3172 h 9525"/>
                              <a:gd name="connsiteX440" fmla="*/ 24908 w 28575"/>
                              <a:gd name="connsiteY440" fmla="*/ 3172 h 9525"/>
                              <a:gd name="connsiteX441" fmla="*/ 24908 w 28575"/>
                              <a:gd name="connsiteY441" fmla="*/ 3172 h 9525"/>
                              <a:gd name="connsiteX442" fmla="*/ 24908 w 28575"/>
                              <a:gd name="connsiteY442" fmla="*/ 3172 h 9525"/>
                              <a:gd name="connsiteX443" fmla="*/ 24908 w 28575"/>
                              <a:gd name="connsiteY443" fmla="*/ 3172 h 9525"/>
                              <a:gd name="connsiteX444" fmla="*/ 24908 w 28575"/>
                              <a:gd name="connsiteY444" fmla="*/ 3172 h 9525"/>
                              <a:gd name="connsiteX445" fmla="*/ 24908 w 28575"/>
                              <a:gd name="connsiteY445" fmla="*/ 3172 h 9525"/>
                              <a:gd name="connsiteX446" fmla="*/ 24908 w 28575"/>
                              <a:gd name="connsiteY446" fmla="*/ 6353 h 9525"/>
                              <a:gd name="connsiteX447" fmla="*/ 24908 w 28575"/>
                              <a:gd name="connsiteY447" fmla="*/ 6353 h 9525"/>
                              <a:gd name="connsiteX448" fmla="*/ 24908 w 28575"/>
                              <a:gd name="connsiteY448" fmla="*/ 3172 h 9525"/>
                              <a:gd name="connsiteX449" fmla="*/ 24908 w 28575"/>
                              <a:gd name="connsiteY449" fmla="*/ 6353 h 9525"/>
                              <a:gd name="connsiteX450" fmla="*/ 24908 w 28575"/>
                              <a:gd name="connsiteY450" fmla="*/ 6353 h 9525"/>
                              <a:gd name="connsiteX451" fmla="*/ 24908 w 28575"/>
                              <a:gd name="connsiteY451" fmla="*/ 6353 h 9525"/>
                              <a:gd name="connsiteX452" fmla="*/ 24908 w 28575"/>
                              <a:gd name="connsiteY452" fmla="*/ 6353 h 9525"/>
                              <a:gd name="connsiteX453" fmla="*/ 24908 w 28575"/>
                              <a:gd name="connsiteY453" fmla="*/ 6353 h 9525"/>
                              <a:gd name="connsiteX454" fmla="*/ 24908 w 28575"/>
                              <a:gd name="connsiteY454" fmla="*/ 6353 h 9525"/>
                              <a:gd name="connsiteX455" fmla="*/ 24908 w 28575"/>
                              <a:gd name="connsiteY455" fmla="*/ 6353 h 9525"/>
                              <a:gd name="connsiteX456" fmla="*/ 24908 w 28575"/>
                              <a:gd name="connsiteY456" fmla="*/ 6353 h 9525"/>
                              <a:gd name="connsiteX457" fmla="*/ 25641 w 28575"/>
                              <a:gd name="connsiteY457" fmla="*/ 6353 h 9525"/>
                              <a:gd name="connsiteX458" fmla="*/ 25641 w 28575"/>
                              <a:gd name="connsiteY458" fmla="*/ 6353 h 9525"/>
                              <a:gd name="connsiteX459" fmla="*/ 25641 w 28575"/>
                              <a:gd name="connsiteY459" fmla="*/ 6353 h 9525"/>
                              <a:gd name="connsiteX460" fmla="*/ 25641 w 28575"/>
                              <a:gd name="connsiteY460" fmla="*/ 6353 h 9525"/>
                              <a:gd name="connsiteX461" fmla="*/ 25641 w 28575"/>
                              <a:gd name="connsiteY461" fmla="*/ 6353 h 9525"/>
                              <a:gd name="connsiteX462" fmla="*/ 25641 w 28575"/>
                              <a:gd name="connsiteY462" fmla="*/ 6353 h 9525"/>
                              <a:gd name="connsiteX463" fmla="*/ 25641 w 28575"/>
                              <a:gd name="connsiteY463" fmla="*/ 6353 h 9525"/>
                              <a:gd name="connsiteX464" fmla="*/ 25641 w 28575"/>
                              <a:gd name="connsiteY464" fmla="*/ 6353 h 9525"/>
                              <a:gd name="connsiteX465" fmla="*/ 25641 w 28575"/>
                              <a:gd name="connsiteY465" fmla="*/ 6353 h 9525"/>
                              <a:gd name="connsiteX466" fmla="*/ 25641 w 28575"/>
                              <a:gd name="connsiteY466" fmla="*/ 6353 h 9525"/>
                              <a:gd name="connsiteX467" fmla="*/ 25641 w 28575"/>
                              <a:gd name="connsiteY467" fmla="*/ 6353 h 9525"/>
                              <a:gd name="connsiteX468" fmla="*/ 25641 w 28575"/>
                              <a:gd name="connsiteY468" fmla="*/ 6353 h 9525"/>
                              <a:gd name="connsiteX469" fmla="*/ 25641 w 28575"/>
                              <a:gd name="connsiteY469" fmla="*/ 3172 h 9525"/>
                              <a:gd name="connsiteX470" fmla="*/ 25641 w 28575"/>
                              <a:gd name="connsiteY470" fmla="*/ 3172 h 9525"/>
                              <a:gd name="connsiteX471" fmla="*/ 26375 w 28575"/>
                              <a:gd name="connsiteY471" fmla="*/ 6353 h 9525"/>
                              <a:gd name="connsiteX472" fmla="*/ 26375 w 28575"/>
                              <a:gd name="connsiteY472" fmla="*/ 6353 h 9525"/>
                              <a:gd name="connsiteX473" fmla="*/ 26375 w 28575"/>
                              <a:gd name="connsiteY473" fmla="*/ 6353 h 9525"/>
                              <a:gd name="connsiteX474" fmla="*/ 26375 w 28575"/>
                              <a:gd name="connsiteY474" fmla="*/ 6353 h 9525"/>
                              <a:gd name="connsiteX475" fmla="*/ 26375 w 28575"/>
                              <a:gd name="connsiteY475" fmla="*/ 6353 h 9525"/>
                              <a:gd name="connsiteX476" fmla="*/ 26375 w 28575"/>
                              <a:gd name="connsiteY476" fmla="*/ 3172 h 9525"/>
                              <a:gd name="connsiteX477" fmla="*/ 26375 w 28575"/>
                              <a:gd name="connsiteY477" fmla="*/ 6353 h 9525"/>
                              <a:gd name="connsiteX478" fmla="*/ 26375 w 28575"/>
                              <a:gd name="connsiteY478" fmla="*/ 3172 h 9525"/>
                              <a:gd name="connsiteX479" fmla="*/ 26375 w 28575"/>
                              <a:gd name="connsiteY479" fmla="*/ 3172 h 9525"/>
                              <a:gd name="connsiteX480" fmla="*/ 26375 w 28575"/>
                              <a:gd name="connsiteY480" fmla="*/ 3172 h 9525"/>
                              <a:gd name="connsiteX481" fmla="*/ 26375 w 28575"/>
                              <a:gd name="connsiteY481" fmla="*/ 3172 h 9525"/>
                              <a:gd name="connsiteX482" fmla="*/ 26375 w 28575"/>
                              <a:gd name="connsiteY482" fmla="*/ 6353 h 9525"/>
                              <a:gd name="connsiteX483" fmla="*/ 27108 w 28575"/>
                              <a:gd name="connsiteY483" fmla="*/ 6353 h 9525"/>
                              <a:gd name="connsiteX484" fmla="*/ 27108 w 28575"/>
                              <a:gd name="connsiteY484" fmla="*/ 6353 h 9525"/>
                              <a:gd name="connsiteX485" fmla="*/ 27108 w 28575"/>
                              <a:gd name="connsiteY485" fmla="*/ 6353 h 9525"/>
                              <a:gd name="connsiteX486" fmla="*/ 27108 w 28575"/>
                              <a:gd name="connsiteY486" fmla="*/ 6353 h 9525"/>
                              <a:gd name="connsiteX487" fmla="*/ 27108 w 28575"/>
                              <a:gd name="connsiteY487" fmla="*/ 6353 h 9525"/>
                              <a:gd name="connsiteX488" fmla="*/ 27108 w 28575"/>
                              <a:gd name="connsiteY488" fmla="*/ 6353 h 9525"/>
                              <a:gd name="connsiteX489" fmla="*/ 27108 w 28575"/>
                              <a:gd name="connsiteY489" fmla="*/ 6353 h 9525"/>
                              <a:gd name="connsiteX490" fmla="*/ 27108 w 28575"/>
                              <a:gd name="connsiteY490" fmla="*/ 6353 h 9525"/>
                              <a:gd name="connsiteX491" fmla="*/ 27108 w 28575"/>
                              <a:gd name="connsiteY491" fmla="*/ 3172 h 9525"/>
                              <a:gd name="connsiteX492" fmla="*/ 27108 w 28575"/>
                              <a:gd name="connsiteY492" fmla="*/ 3172 h 9525"/>
                              <a:gd name="connsiteX493" fmla="*/ 27108 w 28575"/>
                              <a:gd name="connsiteY493" fmla="*/ 0 h 9525"/>
                              <a:gd name="connsiteX494" fmla="*/ 27108 w 28575"/>
                              <a:gd name="connsiteY494" fmla="*/ 0 h 9525"/>
                              <a:gd name="connsiteX495" fmla="*/ 27842 w 28575"/>
                              <a:gd name="connsiteY495" fmla="*/ 0 h 9525"/>
                              <a:gd name="connsiteX496" fmla="*/ 27842 w 28575"/>
                              <a:gd name="connsiteY496" fmla="*/ 0 h 9525"/>
                              <a:gd name="connsiteX497" fmla="*/ 27842 w 28575"/>
                              <a:gd name="connsiteY497" fmla="*/ 3172 h 9525"/>
                              <a:gd name="connsiteX498" fmla="*/ 27842 w 28575"/>
                              <a:gd name="connsiteY498" fmla="*/ 6353 h 9525"/>
                              <a:gd name="connsiteX499" fmla="*/ 27842 w 28575"/>
                              <a:gd name="connsiteY499" fmla="*/ 6353 h 9525"/>
                              <a:gd name="connsiteX500" fmla="*/ 27842 w 28575"/>
                              <a:gd name="connsiteY500" fmla="*/ 6353 h 9525"/>
                              <a:gd name="connsiteX501" fmla="*/ 27842 w 28575"/>
                              <a:gd name="connsiteY501" fmla="*/ 6353 h 9525"/>
                              <a:gd name="connsiteX502" fmla="*/ 27842 w 28575"/>
                              <a:gd name="connsiteY502" fmla="*/ 3172 h 9525"/>
                              <a:gd name="connsiteX503" fmla="*/ 27842 w 28575"/>
                              <a:gd name="connsiteY503" fmla="*/ 3172 h 9525"/>
                              <a:gd name="connsiteX504" fmla="*/ 27842 w 28575"/>
                              <a:gd name="connsiteY504" fmla="*/ 6353 h 9525"/>
                              <a:gd name="connsiteX505" fmla="*/ 27842 w 28575"/>
                              <a:gd name="connsiteY505" fmla="*/ 6353 h 9525"/>
                              <a:gd name="connsiteX506" fmla="*/ 27842 w 28575"/>
                              <a:gd name="connsiteY506" fmla="*/ 3172 h 9525"/>
                              <a:gd name="connsiteX507" fmla="*/ 28575 w 28575"/>
                              <a:gd name="connsiteY507" fmla="*/ 6353 h 9525"/>
                              <a:gd name="connsiteX508" fmla="*/ 28575 w 28575"/>
                              <a:gd name="connsiteY508" fmla="*/ 6353 h 9525"/>
                              <a:gd name="connsiteX509" fmla="*/ 28575 w 28575"/>
                              <a:gd name="connsiteY509" fmla="*/ 6353 h 9525"/>
                              <a:gd name="connsiteX510" fmla="*/ 28575 w 28575"/>
                              <a:gd name="connsiteY510" fmla="*/ 6353 h 9525"/>
                              <a:gd name="connsiteX511" fmla="*/ 28575 w 28575"/>
                              <a:gd name="connsiteY511" fmla="*/ 635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6353"/>
                                </a:moveTo>
                                <a:lnTo>
                                  <a:pt x="733" y="6353"/>
                                </a:lnTo>
                                <a:lnTo>
                                  <a:pt x="733" y="3172"/>
                                </a:lnTo>
                                <a:lnTo>
                                  <a:pt x="733" y="3172"/>
                                </a:lnTo>
                                <a:lnTo>
                                  <a:pt x="733" y="3172"/>
                                </a:lnTo>
                                <a:lnTo>
                                  <a:pt x="733" y="6353"/>
                                </a:lnTo>
                                <a:lnTo>
                                  <a:pt x="733" y="6353"/>
                                </a:lnTo>
                                <a:lnTo>
                                  <a:pt x="733" y="6353"/>
                                </a:lnTo>
                                <a:lnTo>
                                  <a:pt x="733" y="6353"/>
                                </a:lnTo>
                                <a:lnTo>
                                  <a:pt x="733" y="6353"/>
                                </a:lnTo>
                                <a:lnTo>
                                  <a:pt x="733" y="6353"/>
                                </a:lnTo>
                                <a:lnTo>
                                  <a:pt x="733" y="6353"/>
                                </a:lnTo>
                                <a:lnTo>
                                  <a:pt x="733" y="6353"/>
                                </a:lnTo>
                                <a:lnTo>
                                  <a:pt x="733" y="6353"/>
                                </a:lnTo>
                                <a:lnTo>
                                  <a:pt x="733" y="6353"/>
                                </a:lnTo>
                                <a:lnTo>
                                  <a:pt x="733" y="3172"/>
                                </a:lnTo>
                                <a:lnTo>
                                  <a:pt x="733" y="6353"/>
                                </a:lnTo>
                                <a:lnTo>
                                  <a:pt x="733" y="6353"/>
                                </a:lnTo>
                                <a:lnTo>
                                  <a:pt x="733" y="6353"/>
                                </a:lnTo>
                                <a:lnTo>
                                  <a:pt x="1467" y="6353"/>
                                </a:lnTo>
                                <a:lnTo>
                                  <a:pt x="1467" y="6353"/>
                                </a:lnTo>
                                <a:lnTo>
                                  <a:pt x="1467" y="6353"/>
                                </a:lnTo>
                                <a:lnTo>
                                  <a:pt x="1467" y="3172"/>
                                </a:lnTo>
                                <a:lnTo>
                                  <a:pt x="1467" y="3172"/>
                                </a:lnTo>
                                <a:lnTo>
                                  <a:pt x="1467" y="3172"/>
                                </a:lnTo>
                                <a:lnTo>
                                  <a:pt x="1467" y="3172"/>
                                </a:lnTo>
                                <a:lnTo>
                                  <a:pt x="1467" y="6353"/>
                                </a:lnTo>
                                <a:lnTo>
                                  <a:pt x="1467" y="3172"/>
                                </a:lnTo>
                                <a:lnTo>
                                  <a:pt x="1467" y="3172"/>
                                </a:lnTo>
                                <a:lnTo>
                                  <a:pt x="1467" y="6353"/>
                                </a:lnTo>
                                <a:lnTo>
                                  <a:pt x="1467" y="6353"/>
                                </a:lnTo>
                                <a:lnTo>
                                  <a:pt x="2200" y="6353"/>
                                </a:lnTo>
                                <a:lnTo>
                                  <a:pt x="2200" y="6353"/>
                                </a:lnTo>
                                <a:lnTo>
                                  <a:pt x="2200" y="6353"/>
                                </a:lnTo>
                                <a:lnTo>
                                  <a:pt x="2200" y="3172"/>
                                </a:lnTo>
                                <a:lnTo>
                                  <a:pt x="2200" y="3172"/>
                                </a:lnTo>
                                <a:lnTo>
                                  <a:pt x="2200" y="3172"/>
                                </a:lnTo>
                                <a:lnTo>
                                  <a:pt x="2200" y="3172"/>
                                </a:lnTo>
                                <a:lnTo>
                                  <a:pt x="2200" y="6353"/>
                                </a:lnTo>
                                <a:lnTo>
                                  <a:pt x="2200" y="6353"/>
                                </a:lnTo>
                                <a:lnTo>
                                  <a:pt x="2200" y="6353"/>
                                </a:lnTo>
                                <a:lnTo>
                                  <a:pt x="2200" y="6353"/>
                                </a:lnTo>
                                <a:lnTo>
                                  <a:pt x="2200" y="6353"/>
                                </a:lnTo>
                                <a:lnTo>
                                  <a:pt x="2200" y="6353"/>
                                </a:lnTo>
                                <a:lnTo>
                                  <a:pt x="2200" y="6353"/>
                                </a:lnTo>
                                <a:lnTo>
                                  <a:pt x="2934" y="3172"/>
                                </a:lnTo>
                                <a:lnTo>
                                  <a:pt x="2934" y="3172"/>
                                </a:lnTo>
                                <a:lnTo>
                                  <a:pt x="2934" y="3172"/>
                                </a:lnTo>
                                <a:lnTo>
                                  <a:pt x="2934" y="3172"/>
                                </a:lnTo>
                                <a:lnTo>
                                  <a:pt x="2934" y="6353"/>
                                </a:lnTo>
                                <a:lnTo>
                                  <a:pt x="2934" y="6353"/>
                                </a:lnTo>
                                <a:lnTo>
                                  <a:pt x="2934" y="6353"/>
                                </a:lnTo>
                                <a:lnTo>
                                  <a:pt x="2934" y="3172"/>
                                </a:lnTo>
                                <a:lnTo>
                                  <a:pt x="2934" y="3172"/>
                                </a:lnTo>
                                <a:lnTo>
                                  <a:pt x="2934" y="6353"/>
                                </a:lnTo>
                                <a:lnTo>
                                  <a:pt x="2934" y="3172"/>
                                </a:lnTo>
                                <a:lnTo>
                                  <a:pt x="2934" y="6353"/>
                                </a:lnTo>
                                <a:lnTo>
                                  <a:pt x="3667" y="6353"/>
                                </a:lnTo>
                                <a:lnTo>
                                  <a:pt x="3667" y="6353"/>
                                </a:lnTo>
                                <a:lnTo>
                                  <a:pt x="3667" y="6353"/>
                                </a:lnTo>
                                <a:lnTo>
                                  <a:pt x="3667" y="6353"/>
                                </a:lnTo>
                                <a:lnTo>
                                  <a:pt x="3667" y="6353"/>
                                </a:lnTo>
                                <a:lnTo>
                                  <a:pt x="3667" y="3172"/>
                                </a:lnTo>
                                <a:lnTo>
                                  <a:pt x="3667" y="6353"/>
                                </a:lnTo>
                                <a:lnTo>
                                  <a:pt x="3667" y="6353"/>
                                </a:lnTo>
                                <a:lnTo>
                                  <a:pt x="3667" y="6353"/>
                                </a:lnTo>
                                <a:lnTo>
                                  <a:pt x="3667" y="6353"/>
                                </a:lnTo>
                                <a:lnTo>
                                  <a:pt x="3667" y="6353"/>
                                </a:lnTo>
                                <a:lnTo>
                                  <a:pt x="3667" y="3172"/>
                                </a:lnTo>
                                <a:lnTo>
                                  <a:pt x="4401" y="6353"/>
                                </a:lnTo>
                                <a:lnTo>
                                  <a:pt x="4401" y="3172"/>
                                </a:lnTo>
                                <a:lnTo>
                                  <a:pt x="4401" y="3172"/>
                                </a:lnTo>
                                <a:lnTo>
                                  <a:pt x="4401" y="6353"/>
                                </a:lnTo>
                                <a:lnTo>
                                  <a:pt x="4401" y="6353"/>
                                </a:lnTo>
                                <a:lnTo>
                                  <a:pt x="4401" y="6353"/>
                                </a:lnTo>
                                <a:lnTo>
                                  <a:pt x="4401" y="6353"/>
                                </a:lnTo>
                                <a:lnTo>
                                  <a:pt x="4401" y="6353"/>
                                </a:lnTo>
                                <a:lnTo>
                                  <a:pt x="4401" y="6353"/>
                                </a:lnTo>
                                <a:lnTo>
                                  <a:pt x="4401" y="6353"/>
                                </a:lnTo>
                                <a:lnTo>
                                  <a:pt x="4401" y="6353"/>
                                </a:lnTo>
                                <a:lnTo>
                                  <a:pt x="4401" y="3172"/>
                                </a:lnTo>
                                <a:lnTo>
                                  <a:pt x="5124" y="6353"/>
                                </a:lnTo>
                                <a:lnTo>
                                  <a:pt x="5124" y="3172"/>
                                </a:lnTo>
                                <a:lnTo>
                                  <a:pt x="5124" y="3172"/>
                                </a:lnTo>
                                <a:lnTo>
                                  <a:pt x="5124" y="3172"/>
                                </a:lnTo>
                                <a:lnTo>
                                  <a:pt x="5124" y="0"/>
                                </a:lnTo>
                                <a:lnTo>
                                  <a:pt x="5124" y="3172"/>
                                </a:lnTo>
                                <a:lnTo>
                                  <a:pt x="5124" y="6353"/>
                                </a:lnTo>
                                <a:lnTo>
                                  <a:pt x="5124" y="6353"/>
                                </a:lnTo>
                                <a:lnTo>
                                  <a:pt x="5124" y="6353"/>
                                </a:lnTo>
                                <a:lnTo>
                                  <a:pt x="5124" y="6353"/>
                                </a:lnTo>
                                <a:lnTo>
                                  <a:pt x="5124" y="3172"/>
                                </a:lnTo>
                                <a:lnTo>
                                  <a:pt x="5124" y="6353"/>
                                </a:lnTo>
                                <a:lnTo>
                                  <a:pt x="5858" y="6353"/>
                                </a:lnTo>
                                <a:lnTo>
                                  <a:pt x="5858" y="6353"/>
                                </a:lnTo>
                                <a:lnTo>
                                  <a:pt x="5858" y="6353"/>
                                </a:lnTo>
                                <a:lnTo>
                                  <a:pt x="5858" y="6353"/>
                                </a:lnTo>
                                <a:lnTo>
                                  <a:pt x="5858" y="6353"/>
                                </a:lnTo>
                                <a:lnTo>
                                  <a:pt x="5858" y="3172"/>
                                </a:lnTo>
                                <a:lnTo>
                                  <a:pt x="5858" y="3172"/>
                                </a:lnTo>
                                <a:lnTo>
                                  <a:pt x="5858" y="3172"/>
                                </a:lnTo>
                                <a:lnTo>
                                  <a:pt x="5858" y="6353"/>
                                </a:lnTo>
                                <a:lnTo>
                                  <a:pt x="5858" y="6353"/>
                                </a:lnTo>
                                <a:lnTo>
                                  <a:pt x="5858" y="6353"/>
                                </a:lnTo>
                                <a:lnTo>
                                  <a:pt x="5858" y="6353"/>
                                </a:lnTo>
                                <a:lnTo>
                                  <a:pt x="5858" y="6353"/>
                                </a:lnTo>
                                <a:lnTo>
                                  <a:pt x="5858" y="6353"/>
                                </a:lnTo>
                                <a:lnTo>
                                  <a:pt x="5858" y="3172"/>
                                </a:lnTo>
                                <a:lnTo>
                                  <a:pt x="5858" y="3172"/>
                                </a:lnTo>
                                <a:lnTo>
                                  <a:pt x="5858" y="0"/>
                                </a:lnTo>
                                <a:lnTo>
                                  <a:pt x="5858" y="3172"/>
                                </a:lnTo>
                                <a:lnTo>
                                  <a:pt x="6591" y="3172"/>
                                </a:lnTo>
                                <a:lnTo>
                                  <a:pt x="6591" y="6353"/>
                                </a:lnTo>
                                <a:lnTo>
                                  <a:pt x="6591" y="6353"/>
                                </a:lnTo>
                                <a:lnTo>
                                  <a:pt x="6591" y="6353"/>
                                </a:lnTo>
                                <a:lnTo>
                                  <a:pt x="6591" y="6353"/>
                                </a:lnTo>
                                <a:lnTo>
                                  <a:pt x="6591" y="6353"/>
                                </a:lnTo>
                                <a:lnTo>
                                  <a:pt x="6591" y="3172"/>
                                </a:lnTo>
                                <a:lnTo>
                                  <a:pt x="6591" y="3172"/>
                                </a:lnTo>
                                <a:lnTo>
                                  <a:pt x="6591" y="0"/>
                                </a:lnTo>
                                <a:lnTo>
                                  <a:pt x="6591" y="3172"/>
                                </a:lnTo>
                                <a:lnTo>
                                  <a:pt x="6591" y="6353"/>
                                </a:lnTo>
                                <a:lnTo>
                                  <a:pt x="6591" y="6353"/>
                                </a:lnTo>
                                <a:lnTo>
                                  <a:pt x="6591" y="6353"/>
                                </a:lnTo>
                                <a:lnTo>
                                  <a:pt x="6591" y="6353"/>
                                </a:lnTo>
                                <a:lnTo>
                                  <a:pt x="7325" y="6353"/>
                                </a:lnTo>
                                <a:lnTo>
                                  <a:pt x="7325" y="6353"/>
                                </a:lnTo>
                                <a:lnTo>
                                  <a:pt x="7325" y="6353"/>
                                </a:lnTo>
                                <a:lnTo>
                                  <a:pt x="7325" y="6353"/>
                                </a:lnTo>
                                <a:lnTo>
                                  <a:pt x="7325" y="6353"/>
                                </a:lnTo>
                                <a:lnTo>
                                  <a:pt x="7325" y="3172"/>
                                </a:lnTo>
                                <a:lnTo>
                                  <a:pt x="7325" y="3172"/>
                                </a:lnTo>
                                <a:lnTo>
                                  <a:pt x="7325" y="0"/>
                                </a:lnTo>
                                <a:lnTo>
                                  <a:pt x="7325" y="3172"/>
                                </a:lnTo>
                                <a:lnTo>
                                  <a:pt x="7325" y="6353"/>
                                </a:lnTo>
                                <a:lnTo>
                                  <a:pt x="7325" y="3172"/>
                                </a:lnTo>
                                <a:lnTo>
                                  <a:pt x="7325" y="6353"/>
                                </a:lnTo>
                                <a:lnTo>
                                  <a:pt x="8058" y="3172"/>
                                </a:lnTo>
                                <a:lnTo>
                                  <a:pt x="8058" y="6353"/>
                                </a:lnTo>
                                <a:lnTo>
                                  <a:pt x="8058" y="6353"/>
                                </a:lnTo>
                                <a:lnTo>
                                  <a:pt x="8058" y="6353"/>
                                </a:lnTo>
                                <a:lnTo>
                                  <a:pt x="8058" y="6353"/>
                                </a:lnTo>
                                <a:lnTo>
                                  <a:pt x="8058" y="6353"/>
                                </a:lnTo>
                                <a:lnTo>
                                  <a:pt x="8058" y="6353"/>
                                </a:lnTo>
                                <a:lnTo>
                                  <a:pt x="8058" y="3172"/>
                                </a:lnTo>
                                <a:lnTo>
                                  <a:pt x="8058" y="6353"/>
                                </a:lnTo>
                                <a:lnTo>
                                  <a:pt x="8058" y="6353"/>
                                </a:lnTo>
                                <a:lnTo>
                                  <a:pt x="8058" y="6353"/>
                                </a:lnTo>
                                <a:lnTo>
                                  <a:pt x="8058" y="6353"/>
                                </a:lnTo>
                                <a:lnTo>
                                  <a:pt x="8792" y="6353"/>
                                </a:lnTo>
                                <a:lnTo>
                                  <a:pt x="8792" y="6353"/>
                                </a:lnTo>
                                <a:lnTo>
                                  <a:pt x="8792" y="3172"/>
                                </a:lnTo>
                                <a:lnTo>
                                  <a:pt x="8792" y="6353"/>
                                </a:lnTo>
                                <a:lnTo>
                                  <a:pt x="8792" y="6353"/>
                                </a:lnTo>
                                <a:lnTo>
                                  <a:pt x="8792" y="6353"/>
                                </a:lnTo>
                                <a:lnTo>
                                  <a:pt x="8792" y="6353"/>
                                </a:lnTo>
                                <a:lnTo>
                                  <a:pt x="8792" y="6353"/>
                                </a:lnTo>
                                <a:lnTo>
                                  <a:pt x="8792" y="6353"/>
                                </a:lnTo>
                                <a:lnTo>
                                  <a:pt x="8792" y="6353"/>
                                </a:lnTo>
                                <a:lnTo>
                                  <a:pt x="8792" y="6353"/>
                                </a:lnTo>
                                <a:lnTo>
                                  <a:pt x="8792" y="6353"/>
                                </a:lnTo>
                                <a:lnTo>
                                  <a:pt x="9525" y="3172"/>
                                </a:lnTo>
                                <a:lnTo>
                                  <a:pt x="9525" y="3172"/>
                                </a:lnTo>
                                <a:lnTo>
                                  <a:pt x="9525" y="6353"/>
                                </a:lnTo>
                                <a:lnTo>
                                  <a:pt x="9525" y="6353"/>
                                </a:lnTo>
                                <a:lnTo>
                                  <a:pt x="9525" y="6353"/>
                                </a:lnTo>
                                <a:lnTo>
                                  <a:pt x="9525" y="6353"/>
                                </a:lnTo>
                                <a:lnTo>
                                  <a:pt x="9525" y="6353"/>
                                </a:lnTo>
                                <a:lnTo>
                                  <a:pt x="9525" y="6353"/>
                                </a:lnTo>
                                <a:lnTo>
                                  <a:pt x="9525" y="3172"/>
                                </a:lnTo>
                                <a:lnTo>
                                  <a:pt x="9525" y="3172"/>
                                </a:lnTo>
                                <a:lnTo>
                                  <a:pt x="9525" y="3172"/>
                                </a:lnTo>
                                <a:lnTo>
                                  <a:pt x="9525" y="3172"/>
                                </a:lnTo>
                                <a:lnTo>
                                  <a:pt x="10258" y="3172"/>
                                </a:lnTo>
                                <a:lnTo>
                                  <a:pt x="10258" y="6353"/>
                                </a:lnTo>
                                <a:lnTo>
                                  <a:pt x="10258" y="6353"/>
                                </a:lnTo>
                                <a:lnTo>
                                  <a:pt x="10258" y="6353"/>
                                </a:lnTo>
                                <a:lnTo>
                                  <a:pt x="10258" y="6353"/>
                                </a:lnTo>
                                <a:lnTo>
                                  <a:pt x="10258" y="6353"/>
                                </a:lnTo>
                                <a:lnTo>
                                  <a:pt x="10258" y="3172"/>
                                </a:lnTo>
                                <a:lnTo>
                                  <a:pt x="10258" y="3172"/>
                                </a:lnTo>
                                <a:lnTo>
                                  <a:pt x="10258" y="3172"/>
                                </a:lnTo>
                                <a:lnTo>
                                  <a:pt x="10258" y="3172"/>
                                </a:lnTo>
                                <a:lnTo>
                                  <a:pt x="10258" y="6353"/>
                                </a:lnTo>
                                <a:lnTo>
                                  <a:pt x="10258" y="6353"/>
                                </a:lnTo>
                                <a:lnTo>
                                  <a:pt x="10258" y="6353"/>
                                </a:lnTo>
                                <a:lnTo>
                                  <a:pt x="10258" y="6353"/>
                                </a:lnTo>
                                <a:lnTo>
                                  <a:pt x="10258" y="6353"/>
                                </a:lnTo>
                                <a:lnTo>
                                  <a:pt x="10258" y="6353"/>
                                </a:lnTo>
                                <a:lnTo>
                                  <a:pt x="10258" y="6353"/>
                                </a:lnTo>
                                <a:lnTo>
                                  <a:pt x="10258" y="6353"/>
                                </a:lnTo>
                                <a:lnTo>
                                  <a:pt x="10258" y="6353"/>
                                </a:lnTo>
                                <a:lnTo>
                                  <a:pt x="10258" y="6353"/>
                                </a:lnTo>
                                <a:lnTo>
                                  <a:pt x="10992" y="6353"/>
                                </a:lnTo>
                                <a:lnTo>
                                  <a:pt x="10992" y="9525"/>
                                </a:lnTo>
                                <a:lnTo>
                                  <a:pt x="10992" y="6353"/>
                                </a:lnTo>
                                <a:lnTo>
                                  <a:pt x="10992" y="6353"/>
                                </a:lnTo>
                                <a:lnTo>
                                  <a:pt x="10992" y="6353"/>
                                </a:lnTo>
                                <a:lnTo>
                                  <a:pt x="10992" y="6353"/>
                                </a:lnTo>
                                <a:lnTo>
                                  <a:pt x="10992" y="6353"/>
                                </a:lnTo>
                                <a:lnTo>
                                  <a:pt x="10992" y="6353"/>
                                </a:lnTo>
                                <a:lnTo>
                                  <a:pt x="10992" y="6353"/>
                                </a:lnTo>
                                <a:lnTo>
                                  <a:pt x="10992" y="6353"/>
                                </a:lnTo>
                                <a:lnTo>
                                  <a:pt x="10992" y="6353"/>
                                </a:lnTo>
                                <a:lnTo>
                                  <a:pt x="10992" y="3172"/>
                                </a:lnTo>
                                <a:lnTo>
                                  <a:pt x="11725" y="6353"/>
                                </a:lnTo>
                                <a:lnTo>
                                  <a:pt x="11725" y="3172"/>
                                </a:lnTo>
                                <a:lnTo>
                                  <a:pt x="11725" y="3172"/>
                                </a:lnTo>
                                <a:lnTo>
                                  <a:pt x="11725" y="3172"/>
                                </a:lnTo>
                                <a:lnTo>
                                  <a:pt x="11725" y="0"/>
                                </a:lnTo>
                                <a:lnTo>
                                  <a:pt x="11725" y="3172"/>
                                </a:lnTo>
                                <a:lnTo>
                                  <a:pt x="11725" y="3172"/>
                                </a:lnTo>
                                <a:lnTo>
                                  <a:pt x="11725" y="3172"/>
                                </a:lnTo>
                                <a:lnTo>
                                  <a:pt x="11725" y="3172"/>
                                </a:lnTo>
                                <a:lnTo>
                                  <a:pt x="11725" y="6353"/>
                                </a:lnTo>
                                <a:lnTo>
                                  <a:pt x="11725" y="6353"/>
                                </a:lnTo>
                                <a:lnTo>
                                  <a:pt x="11725" y="3172"/>
                                </a:lnTo>
                                <a:lnTo>
                                  <a:pt x="12459" y="3172"/>
                                </a:lnTo>
                                <a:lnTo>
                                  <a:pt x="12459" y="6353"/>
                                </a:lnTo>
                                <a:lnTo>
                                  <a:pt x="12459" y="6353"/>
                                </a:lnTo>
                                <a:lnTo>
                                  <a:pt x="12459" y="6353"/>
                                </a:lnTo>
                                <a:lnTo>
                                  <a:pt x="12459" y="6353"/>
                                </a:lnTo>
                                <a:lnTo>
                                  <a:pt x="12459" y="3172"/>
                                </a:lnTo>
                                <a:lnTo>
                                  <a:pt x="12459" y="6353"/>
                                </a:lnTo>
                                <a:lnTo>
                                  <a:pt x="12459" y="6353"/>
                                </a:lnTo>
                                <a:lnTo>
                                  <a:pt x="12459" y="6353"/>
                                </a:lnTo>
                                <a:lnTo>
                                  <a:pt x="12459" y="6353"/>
                                </a:lnTo>
                                <a:lnTo>
                                  <a:pt x="12459" y="6353"/>
                                </a:lnTo>
                                <a:lnTo>
                                  <a:pt x="12459" y="6353"/>
                                </a:lnTo>
                                <a:lnTo>
                                  <a:pt x="13192" y="6353"/>
                                </a:lnTo>
                                <a:lnTo>
                                  <a:pt x="13192" y="6353"/>
                                </a:lnTo>
                                <a:lnTo>
                                  <a:pt x="13192" y="6353"/>
                                </a:lnTo>
                                <a:lnTo>
                                  <a:pt x="13192" y="3172"/>
                                </a:lnTo>
                                <a:lnTo>
                                  <a:pt x="13192" y="3172"/>
                                </a:lnTo>
                                <a:lnTo>
                                  <a:pt x="13192" y="3172"/>
                                </a:lnTo>
                                <a:lnTo>
                                  <a:pt x="13192" y="6353"/>
                                </a:lnTo>
                                <a:lnTo>
                                  <a:pt x="13192" y="6353"/>
                                </a:lnTo>
                                <a:lnTo>
                                  <a:pt x="13192" y="6353"/>
                                </a:lnTo>
                                <a:lnTo>
                                  <a:pt x="13192" y="6353"/>
                                </a:lnTo>
                                <a:lnTo>
                                  <a:pt x="13192" y="6353"/>
                                </a:lnTo>
                                <a:lnTo>
                                  <a:pt x="13192" y="6353"/>
                                </a:lnTo>
                                <a:lnTo>
                                  <a:pt x="13926" y="6353"/>
                                </a:lnTo>
                                <a:lnTo>
                                  <a:pt x="13926" y="6353"/>
                                </a:lnTo>
                                <a:lnTo>
                                  <a:pt x="13926" y="6353"/>
                                </a:lnTo>
                                <a:lnTo>
                                  <a:pt x="13926" y="6353"/>
                                </a:lnTo>
                                <a:lnTo>
                                  <a:pt x="13926" y="6353"/>
                                </a:lnTo>
                                <a:lnTo>
                                  <a:pt x="13926" y="6353"/>
                                </a:lnTo>
                                <a:lnTo>
                                  <a:pt x="13926" y="6353"/>
                                </a:lnTo>
                                <a:lnTo>
                                  <a:pt x="13926" y="6353"/>
                                </a:lnTo>
                                <a:lnTo>
                                  <a:pt x="13926" y="6353"/>
                                </a:lnTo>
                                <a:lnTo>
                                  <a:pt x="13926" y="6353"/>
                                </a:lnTo>
                                <a:lnTo>
                                  <a:pt x="13926" y="6353"/>
                                </a:lnTo>
                                <a:lnTo>
                                  <a:pt x="13926" y="6353"/>
                                </a:lnTo>
                                <a:lnTo>
                                  <a:pt x="14649" y="6353"/>
                                </a:lnTo>
                                <a:lnTo>
                                  <a:pt x="14649" y="6353"/>
                                </a:lnTo>
                                <a:lnTo>
                                  <a:pt x="14649" y="6353"/>
                                </a:lnTo>
                                <a:lnTo>
                                  <a:pt x="14649" y="3172"/>
                                </a:lnTo>
                                <a:lnTo>
                                  <a:pt x="14649" y="3172"/>
                                </a:lnTo>
                                <a:lnTo>
                                  <a:pt x="14649" y="3172"/>
                                </a:lnTo>
                                <a:lnTo>
                                  <a:pt x="14649" y="3172"/>
                                </a:lnTo>
                                <a:lnTo>
                                  <a:pt x="14649" y="6353"/>
                                </a:lnTo>
                                <a:lnTo>
                                  <a:pt x="14649" y="6353"/>
                                </a:lnTo>
                                <a:lnTo>
                                  <a:pt x="14649" y="6353"/>
                                </a:lnTo>
                                <a:lnTo>
                                  <a:pt x="14649" y="6353"/>
                                </a:lnTo>
                                <a:lnTo>
                                  <a:pt x="14649" y="6353"/>
                                </a:lnTo>
                                <a:lnTo>
                                  <a:pt x="14649" y="6353"/>
                                </a:lnTo>
                                <a:lnTo>
                                  <a:pt x="14649" y="6353"/>
                                </a:lnTo>
                                <a:lnTo>
                                  <a:pt x="15383" y="6353"/>
                                </a:lnTo>
                                <a:lnTo>
                                  <a:pt x="15383" y="6353"/>
                                </a:lnTo>
                                <a:lnTo>
                                  <a:pt x="15383" y="6353"/>
                                </a:lnTo>
                                <a:lnTo>
                                  <a:pt x="15383" y="6353"/>
                                </a:lnTo>
                                <a:lnTo>
                                  <a:pt x="15383" y="6353"/>
                                </a:lnTo>
                                <a:lnTo>
                                  <a:pt x="15383" y="6353"/>
                                </a:lnTo>
                                <a:lnTo>
                                  <a:pt x="15383" y="6353"/>
                                </a:lnTo>
                                <a:lnTo>
                                  <a:pt x="15383" y="6353"/>
                                </a:lnTo>
                                <a:lnTo>
                                  <a:pt x="15383" y="6353"/>
                                </a:lnTo>
                                <a:lnTo>
                                  <a:pt x="15383" y="6353"/>
                                </a:lnTo>
                                <a:lnTo>
                                  <a:pt x="15383" y="6353"/>
                                </a:lnTo>
                                <a:lnTo>
                                  <a:pt x="15383" y="6353"/>
                                </a:lnTo>
                                <a:lnTo>
                                  <a:pt x="15383" y="6353"/>
                                </a:lnTo>
                                <a:lnTo>
                                  <a:pt x="15383" y="6353"/>
                                </a:lnTo>
                                <a:lnTo>
                                  <a:pt x="15383" y="6353"/>
                                </a:lnTo>
                                <a:lnTo>
                                  <a:pt x="15383" y="6353"/>
                                </a:lnTo>
                                <a:lnTo>
                                  <a:pt x="15383" y="6353"/>
                                </a:lnTo>
                                <a:lnTo>
                                  <a:pt x="15383" y="6353"/>
                                </a:lnTo>
                                <a:lnTo>
                                  <a:pt x="16116" y="6353"/>
                                </a:lnTo>
                                <a:lnTo>
                                  <a:pt x="16116" y="6353"/>
                                </a:lnTo>
                                <a:lnTo>
                                  <a:pt x="16116" y="6353"/>
                                </a:lnTo>
                                <a:lnTo>
                                  <a:pt x="16116" y="6353"/>
                                </a:lnTo>
                                <a:lnTo>
                                  <a:pt x="16116" y="6353"/>
                                </a:lnTo>
                                <a:lnTo>
                                  <a:pt x="16116" y="6353"/>
                                </a:lnTo>
                                <a:lnTo>
                                  <a:pt x="16116" y="3172"/>
                                </a:lnTo>
                                <a:lnTo>
                                  <a:pt x="16116" y="6353"/>
                                </a:lnTo>
                                <a:lnTo>
                                  <a:pt x="16116" y="6353"/>
                                </a:lnTo>
                                <a:lnTo>
                                  <a:pt x="16116" y="6353"/>
                                </a:lnTo>
                                <a:lnTo>
                                  <a:pt x="16116" y="6353"/>
                                </a:lnTo>
                                <a:lnTo>
                                  <a:pt x="16116" y="3172"/>
                                </a:lnTo>
                                <a:lnTo>
                                  <a:pt x="16850" y="6353"/>
                                </a:lnTo>
                                <a:lnTo>
                                  <a:pt x="16850" y="6353"/>
                                </a:lnTo>
                                <a:lnTo>
                                  <a:pt x="16850" y="6353"/>
                                </a:lnTo>
                                <a:lnTo>
                                  <a:pt x="16850" y="6353"/>
                                </a:lnTo>
                                <a:lnTo>
                                  <a:pt x="16850" y="6353"/>
                                </a:lnTo>
                                <a:lnTo>
                                  <a:pt x="16850" y="3172"/>
                                </a:lnTo>
                                <a:lnTo>
                                  <a:pt x="16850" y="3172"/>
                                </a:lnTo>
                                <a:lnTo>
                                  <a:pt x="16850" y="3172"/>
                                </a:lnTo>
                                <a:lnTo>
                                  <a:pt x="16850" y="3172"/>
                                </a:lnTo>
                                <a:lnTo>
                                  <a:pt x="16850" y="3172"/>
                                </a:lnTo>
                                <a:lnTo>
                                  <a:pt x="16850" y="6353"/>
                                </a:lnTo>
                                <a:lnTo>
                                  <a:pt x="16850" y="6353"/>
                                </a:lnTo>
                                <a:lnTo>
                                  <a:pt x="17583" y="6353"/>
                                </a:lnTo>
                                <a:lnTo>
                                  <a:pt x="17583" y="9525"/>
                                </a:lnTo>
                                <a:lnTo>
                                  <a:pt x="17583" y="6353"/>
                                </a:lnTo>
                                <a:lnTo>
                                  <a:pt x="17583" y="6353"/>
                                </a:lnTo>
                                <a:lnTo>
                                  <a:pt x="17583" y="6353"/>
                                </a:lnTo>
                                <a:lnTo>
                                  <a:pt x="17583" y="3172"/>
                                </a:lnTo>
                                <a:lnTo>
                                  <a:pt x="17583" y="3172"/>
                                </a:lnTo>
                                <a:lnTo>
                                  <a:pt x="17583" y="3172"/>
                                </a:lnTo>
                                <a:lnTo>
                                  <a:pt x="17583" y="3172"/>
                                </a:lnTo>
                                <a:lnTo>
                                  <a:pt x="17583" y="6353"/>
                                </a:lnTo>
                                <a:lnTo>
                                  <a:pt x="17583" y="6353"/>
                                </a:lnTo>
                                <a:lnTo>
                                  <a:pt x="17583" y="6353"/>
                                </a:lnTo>
                                <a:lnTo>
                                  <a:pt x="18317" y="6353"/>
                                </a:lnTo>
                                <a:lnTo>
                                  <a:pt x="18317" y="6353"/>
                                </a:lnTo>
                                <a:lnTo>
                                  <a:pt x="18317" y="6353"/>
                                </a:lnTo>
                                <a:lnTo>
                                  <a:pt x="18317" y="3172"/>
                                </a:lnTo>
                                <a:lnTo>
                                  <a:pt x="18317" y="3172"/>
                                </a:lnTo>
                                <a:lnTo>
                                  <a:pt x="18317" y="3172"/>
                                </a:lnTo>
                                <a:lnTo>
                                  <a:pt x="18317" y="3172"/>
                                </a:lnTo>
                                <a:lnTo>
                                  <a:pt x="18317" y="3172"/>
                                </a:lnTo>
                                <a:lnTo>
                                  <a:pt x="18317" y="6353"/>
                                </a:lnTo>
                                <a:lnTo>
                                  <a:pt x="18317" y="6353"/>
                                </a:lnTo>
                                <a:lnTo>
                                  <a:pt x="18317" y="6353"/>
                                </a:lnTo>
                                <a:lnTo>
                                  <a:pt x="18317" y="3172"/>
                                </a:lnTo>
                                <a:lnTo>
                                  <a:pt x="18317" y="3172"/>
                                </a:lnTo>
                                <a:lnTo>
                                  <a:pt x="18317" y="3172"/>
                                </a:lnTo>
                                <a:lnTo>
                                  <a:pt x="19050" y="6353"/>
                                </a:lnTo>
                                <a:lnTo>
                                  <a:pt x="19050" y="6353"/>
                                </a:lnTo>
                                <a:lnTo>
                                  <a:pt x="19050" y="6353"/>
                                </a:lnTo>
                                <a:lnTo>
                                  <a:pt x="19050" y="6353"/>
                                </a:lnTo>
                                <a:lnTo>
                                  <a:pt x="19050" y="3172"/>
                                </a:lnTo>
                                <a:lnTo>
                                  <a:pt x="19050" y="3172"/>
                                </a:lnTo>
                                <a:lnTo>
                                  <a:pt x="19050" y="3172"/>
                                </a:lnTo>
                                <a:lnTo>
                                  <a:pt x="19050" y="0"/>
                                </a:lnTo>
                                <a:lnTo>
                                  <a:pt x="19050" y="3172"/>
                                </a:lnTo>
                                <a:lnTo>
                                  <a:pt x="19050" y="3172"/>
                                </a:lnTo>
                                <a:lnTo>
                                  <a:pt x="19050" y="3172"/>
                                </a:lnTo>
                                <a:lnTo>
                                  <a:pt x="19050" y="3172"/>
                                </a:lnTo>
                                <a:lnTo>
                                  <a:pt x="19783" y="6353"/>
                                </a:lnTo>
                                <a:lnTo>
                                  <a:pt x="19783" y="3172"/>
                                </a:lnTo>
                                <a:lnTo>
                                  <a:pt x="19783" y="3172"/>
                                </a:lnTo>
                                <a:lnTo>
                                  <a:pt x="19783" y="6353"/>
                                </a:lnTo>
                                <a:lnTo>
                                  <a:pt x="19783" y="6353"/>
                                </a:lnTo>
                                <a:lnTo>
                                  <a:pt x="19783" y="6353"/>
                                </a:lnTo>
                                <a:lnTo>
                                  <a:pt x="19783" y="6353"/>
                                </a:lnTo>
                                <a:lnTo>
                                  <a:pt x="19783" y="6353"/>
                                </a:lnTo>
                                <a:lnTo>
                                  <a:pt x="19783" y="6353"/>
                                </a:lnTo>
                                <a:lnTo>
                                  <a:pt x="19783" y="6353"/>
                                </a:lnTo>
                                <a:lnTo>
                                  <a:pt x="19783" y="6353"/>
                                </a:lnTo>
                                <a:lnTo>
                                  <a:pt x="19783" y="9525"/>
                                </a:lnTo>
                                <a:lnTo>
                                  <a:pt x="19783" y="6353"/>
                                </a:lnTo>
                                <a:lnTo>
                                  <a:pt x="19783" y="6353"/>
                                </a:lnTo>
                                <a:lnTo>
                                  <a:pt x="19783" y="6353"/>
                                </a:lnTo>
                                <a:lnTo>
                                  <a:pt x="19783" y="6353"/>
                                </a:lnTo>
                                <a:lnTo>
                                  <a:pt x="19783" y="6353"/>
                                </a:lnTo>
                                <a:lnTo>
                                  <a:pt x="19783" y="3172"/>
                                </a:lnTo>
                                <a:lnTo>
                                  <a:pt x="20517" y="3172"/>
                                </a:lnTo>
                                <a:lnTo>
                                  <a:pt x="20517" y="6353"/>
                                </a:lnTo>
                                <a:lnTo>
                                  <a:pt x="20517" y="6353"/>
                                </a:lnTo>
                                <a:lnTo>
                                  <a:pt x="20517" y="6353"/>
                                </a:lnTo>
                                <a:lnTo>
                                  <a:pt x="20517" y="6353"/>
                                </a:lnTo>
                                <a:lnTo>
                                  <a:pt x="20517" y="6353"/>
                                </a:lnTo>
                                <a:lnTo>
                                  <a:pt x="20517" y="6353"/>
                                </a:lnTo>
                                <a:lnTo>
                                  <a:pt x="20517" y="6353"/>
                                </a:lnTo>
                                <a:lnTo>
                                  <a:pt x="20517" y="3172"/>
                                </a:lnTo>
                                <a:lnTo>
                                  <a:pt x="20517" y="3172"/>
                                </a:lnTo>
                                <a:lnTo>
                                  <a:pt x="20517" y="3172"/>
                                </a:lnTo>
                                <a:lnTo>
                                  <a:pt x="20517" y="6353"/>
                                </a:lnTo>
                                <a:lnTo>
                                  <a:pt x="21250" y="6353"/>
                                </a:lnTo>
                                <a:lnTo>
                                  <a:pt x="21250" y="6353"/>
                                </a:lnTo>
                                <a:lnTo>
                                  <a:pt x="21250" y="3172"/>
                                </a:lnTo>
                                <a:lnTo>
                                  <a:pt x="21250" y="3172"/>
                                </a:lnTo>
                                <a:lnTo>
                                  <a:pt x="21250" y="6353"/>
                                </a:lnTo>
                                <a:lnTo>
                                  <a:pt x="21250" y="3172"/>
                                </a:lnTo>
                                <a:lnTo>
                                  <a:pt x="21250" y="6353"/>
                                </a:lnTo>
                                <a:lnTo>
                                  <a:pt x="21250" y="6353"/>
                                </a:lnTo>
                                <a:lnTo>
                                  <a:pt x="21250" y="6353"/>
                                </a:lnTo>
                                <a:lnTo>
                                  <a:pt x="21250" y="6353"/>
                                </a:lnTo>
                                <a:lnTo>
                                  <a:pt x="21250" y="6353"/>
                                </a:lnTo>
                                <a:lnTo>
                                  <a:pt x="21250" y="3172"/>
                                </a:lnTo>
                                <a:lnTo>
                                  <a:pt x="21984" y="0"/>
                                </a:lnTo>
                                <a:lnTo>
                                  <a:pt x="21984" y="0"/>
                                </a:lnTo>
                                <a:lnTo>
                                  <a:pt x="21984" y="0"/>
                                </a:lnTo>
                                <a:lnTo>
                                  <a:pt x="21984" y="3172"/>
                                </a:lnTo>
                                <a:lnTo>
                                  <a:pt x="21984" y="3172"/>
                                </a:lnTo>
                                <a:lnTo>
                                  <a:pt x="21984" y="6353"/>
                                </a:lnTo>
                                <a:lnTo>
                                  <a:pt x="21984" y="6353"/>
                                </a:lnTo>
                                <a:lnTo>
                                  <a:pt x="21984" y="3172"/>
                                </a:lnTo>
                                <a:lnTo>
                                  <a:pt x="21984" y="6353"/>
                                </a:lnTo>
                                <a:lnTo>
                                  <a:pt x="21984" y="3172"/>
                                </a:lnTo>
                                <a:lnTo>
                                  <a:pt x="21984" y="3172"/>
                                </a:lnTo>
                                <a:lnTo>
                                  <a:pt x="21984" y="6353"/>
                                </a:lnTo>
                                <a:lnTo>
                                  <a:pt x="21984" y="6353"/>
                                </a:lnTo>
                                <a:lnTo>
                                  <a:pt x="21984" y="6353"/>
                                </a:lnTo>
                                <a:lnTo>
                                  <a:pt x="22717" y="6353"/>
                                </a:lnTo>
                                <a:lnTo>
                                  <a:pt x="22717" y="6353"/>
                                </a:lnTo>
                                <a:lnTo>
                                  <a:pt x="22717" y="6353"/>
                                </a:lnTo>
                                <a:lnTo>
                                  <a:pt x="22717" y="6353"/>
                                </a:lnTo>
                                <a:lnTo>
                                  <a:pt x="22717" y="6353"/>
                                </a:lnTo>
                                <a:lnTo>
                                  <a:pt x="22717" y="6353"/>
                                </a:lnTo>
                                <a:lnTo>
                                  <a:pt x="22717" y="6353"/>
                                </a:lnTo>
                                <a:lnTo>
                                  <a:pt x="22717" y="6353"/>
                                </a:lnTo>
                                <a:lnTo>
                                  <a:pt x="22717" y="3172"/>
                                </a:lnTo>
                                <a:lnTo>
                                  <a:pt x="22717" y="6353"/>
                                </a:lnTo>
                                <a:lnTo>
                                  <a:pt x="22717" y="3172"/>
                                </a:lnTo>
                                <a:lnTo>
                                  <a:pt x="22717" y="3172"/>
                                </a:lnTo>
                                <a:lnTo>
                                  <a:pt x="23451" y="6353"/>
                                </a:lnTo>
                                <a:lnTo>
                                  <a:pt x="23451" y="6353"/>
                                </a:lnTo>
                                <a:lnTo>
                                  <a:pt x="23451" y="6353"/>
                                </a:lnTo>
                                <a:lnTo>
                                  <a:pt x="23451" y="6353"/>
                                </a:lnTo>
                                <a:lnTo>
                                  <a:pt x="23451" y="6353"/>
                                </a:lnTo>
                                <a:lnTo>
                                  <a:pt x="23451" y="6353"/>
                                </a:lnTo>
                                <a:lnTo>
                                  <a:pt x="23451" y="6353"/>
                                </a:lnTo>
                                <a:lnTo>
                                  <a:pt x="23451" y="6353"/>
                                </a:lnTo>
                                <a:lnTo>
                                  <a:pt x="23451" y="3172"/>
                                </a:lnTo>
                                <a:lnTo>
                                  <a:pt x="23451" y="6353"/>
                                </a:lnTo>
                                <a:lnTo>
                                  <a:pt x="23451" y="6353"/>
                                </a:lnTo>
                                <a:lnTo>
                                  <a:pt x="23451" y="6353"/>
                                </a:lnTo>
                                <a:lnTo>
                                  <a:pt x="24174" y="6353"/>
                                </a:lnTo>
                                <a:lnTo>
                                  <a:pt x="24174" y="6353"/>
                                </a:lnTo>
                                <a:lnTo>
                                  <a:pt x="24174" y="6353"/>
                                </a:lnTo>
                                <a:lnTo>
                                  <a:pt x="24174" y="3172"/>
                                </a:lnTo>
                                <a:lnTo>
                                  <a:pt x="24174" y="3172"/>
                                </a:lnTo>
                                <a:lnTo>
                                  <a:pt x="24174" y="3172"/>
                                </a:lnTo>
                                <a:lnTo>
                                  <a:pt x="24174" y="6353"/>
                                </a:lnTo>
                                <a:lnTo>
                                  <a:pt x="24174" y="6353"/>
                                </a:lnTo>
                                <a:lnTo>
                                  <a:pt x="24174" y="6353"/>
                                </a:lnTo>
                                <a:lnTo>
                                  <a:pt x="24174" y="6353"/>
                                </a:lnTo>
                                <a:lnTo>
                                  <a:pt x="24174" y="6353"/>
                                </a:lnTo>
                                <a:lnTo>
                                  <a:pt x="24174" y="6353"/>
                                </a:lnTo>
                                <a:lnTo>
                                  <a:pt x="24908" y="3172"/>
                                </a:lnTo>
                                <a:lnTo>
                                  <a:pt x="24908" y="3172"/>
                                </a:lnTo>
                                <a:lnTo>
                                  <a:pt x="24908" y="3172"/>
                                </a:lnTo>
                                <a:lnTo>
                                  <a:pt x="24908" y="3172"/>
                                </a:lnTo>
                                <a:lnTo>
                                  <a:pt x="24908" y="3172"/>
                                </a:lnTo>
                                <a:lnTo>
                                  <a:pt x="24908" y="3172"/>
                                </a:lnTo>
                                <a:lnTo>
                                  <a:pt x="24908" y="3172"/>
                                </a:lnTo>
                                <a:lnTo>
                                  <a:pt x="24908" y="6353"/>
                                </a:lnTo>
                                <a:lnTo>
                                  <a:pt x="24908" y="6353"/>
                                </a:lnTo>
                                <a:lnTo>
                                  <a:pt x="24908" y="3172"/>
                                </a:lnTo>
                                <a:lnTo>
                                  <a:pt x="24908" y="6353"/>
                                </a:lnTo>
                                <a:lnTo>
                                  <a:pt x="24908" y="6353"/>
                                </a:lnTo>
                                <a:lnTo>
                                  <a:pt x="24908" y="6353"/>
                                </a:lnTo>
                                <a:lnTo>
                                  <a:pt x="24908" y="6353"/>
                                </a:lnTo>
                                <a:lnTo>
                                  <a:pt x="24908" y="6353"/>
                                </a:lnTo>
                                <a:lnTo>
                                  <a:pt x="24908" y="6353"/>
                                </a:lnTo>
                                <a:lnTo>
                                  <a:pt x="24908" y="6353"/>
                                </a:lnTo>
                                <a:lnTo>
                                  <a:pt x="24908" y="6353"/>
                                </a:lnTo>
                                <a:lnTo>
                                  <a:pt x="25641" y="6353"/>
                                </a:lnTo>
                                <a:lnTo>
                                  <a:pt x="25641" y="6353"/>
                                </a:lnTo>
                                <a:lnTo>
                                  <a:pt x="25641" y="6353"/>
                                </a:lnTo>
                                <a:lnTo>
                                  <a:pt x="25641" y="6353"/>
                                </a:lnTo>
                                <a:lnTo>
                                  <a:pt x="25641" y="6353"/>
                                </a:lnTo>
                                <a:lnTo>
                                  <a:pt x="25641" y="6353"/>
                                </a:lnTo>
                                <a:lnTo>
                                  <a:pt x="25641" y="6353"/>
                                </a:lnTo>
                                <a:lnTo>
                                  <a:pt x="25641" y="6353"/>
                                </a:lnTo>
                                <a:lnTo>
                                  <a:pt x="25641" y="6353"/>
                                </a:lnTo>
                                <a:lnTo>
                                  <a:pt x="25641" y="6353"/>
                                </a:lnTo>
                                <a:lnTo>
                                  <a:pt x="25641" y="6353"/>
                                </a:lnTo>
                                <a:lnTo>
                                  <a:pt x="25641" y="6353"/>
                                </a:lnTo>
                                <a:lnTo>
                                  <a:pt x="25641" y="3172"/>
                                </a:lnTo>
                                <a:lnTo>
                                  <a:pt x="25641" y="3172"/>
                                </a:lnTo>
                                <a:lnTo>
                                  <a:pt x="26375" y="6353"/>
                                </a:lnTo>
                                <a:lnTo>
                                  <a:pt x="26375" y="6353"/>
                                </a:lnTo>
                                <a:lnTo>
                                  <a:pt x="26375" y="6353"/>
                                </a:lnTo>
                                <a:lnTo>
                                  <a:pt x="26375" y="6353"/>
                                </a:lnTo>
                                <a:lnTo>
                                  <a:pt x="26375" y="6353"/>
                                </a:lnTo>
                                <a:lnTo>
                                  <a:pt x="26375" y="3172"/>
                                </a:lnTo>
                                <a:lnTo>
                                  <a:pt x="26375" y="6353"/>
                                </a:lnTo>
                                <a:lnTo>
                                  <a:pt x="26375" y="3172"/>
                                </a:lnTo>
                                <a:lnTo>
                                  <a:pt x="26375" y="3172"/>
                                </a:lnTo>
                                <a:lnTo>
                                  <a:pt x="26375" y="3172"/>
                                </a:lnTo>
                                <a:lnTo>
                                  <a:pt x="26375" y="3172"/>
                                </a:lnTo>
                                <a:lnTo>
                                  <a:pt x="26375" y="6353"/>
                                </a:lnTo>
                                <a:lnTo>
                                  <a:pt x="27108" y="6353"/>
                                </a:lnTo>
                                <a:lnTo>
                                  <a:pt x="27108" y="6353"/>
                                </a:lnTo>
                                <a:lnTo>
                                  <a:pt x="27108" y="6353"/>
                                </a:lnTo>
                                <a:lnTo>
                                  <a:pt x="27108" y="6353"/>
                                </a:lnTo>
                                <a:lnTo>
                                  <a:pt x="27108" y="6353"/>
                                </a:lnTo>
                                <a:lnTo>
                                  <a:pt x="27108" y="6353"/>
                                </a:lnTo>
                                <a:lnTo>
                                  <a:pt x="27108" y="6353"/>
                                </a:lnTo>
                                <a:lnTo>
                                  <a:pt x="27108" y="6353"/>
                                </a:lnTo>
                                <a:lnTo>
                                  <a:pt x="27108" y="3172"/>
                                </a:lnTo>
                                <a:lnTo>
                                  <a:pt x="27108" y="3172"/>
                                </a:lnTo>
                                <a:lnTo>
                                  <a:pt x="27108" y="0"/>
                                </a:lnTo>
                                <a:lnTo>
                                  <a:pt x="27108" y="0"/>
                                </a:lnTo>
                                <a:lnTo>
                                  <a:pt x="27842" y="0"/>
                                </a:lnTo>
                                <a:lnTo>
                                  <a:pt x="27842" y="0"/>
                                </a:lnTo>
                                <a:lnTo>
                                  <a:pt x="27842" y="3172"/>
                                </a:lnTo>
                                <a:lnTo>
                                  <a:pt x="27842" y="6353"/>
                                </a:lnTo>
                                <a:lnTo>
                                  <a:pt x="27842" y="6353"/>
                                </a:lnTo>
                                <a:lnTo>
                                  <a:pt x="27842" y="6353"/>
                                </a:lnTo>
                                <a:lnTo>
                                  <a:pt x="27842" y="6353"/>
                                </a:lnTo>
                                <a:lnTo>
                                  <a:pt x="27842" y="3172"/>
                                </a:lnTo>
                                <a:lnTo>
                                  <a:pt x="27842" y="3172"/>
                                </a:lnTo>
                                <a:lnTo>
                                  <a:pt x="27842" y="6353"/>
                                </a:lnTo>
                                <a:lnTo>
                                  <a:pt x="27842" y="6353"/>
                                </a:lnTo>
                                <a:lnTo>
                                  <a:pt x="27842" y="3172"/>
                                </a:lnTo>
                                <a:lnTo>
                                  <a:pt x="28575" y="6353"/>
                                </a:lnTo>
                                <a:lnTo>
                                  <a:pt x="28575" y="6353"/>
                                </a:lnTo>
                                <a:lnTo>
                                  <a:pt x="28575" y="6353"/>
                                </a:lnTo>
                                <a:lnTo>
                                  <a:pt x="28575" y="6353"/>
                                </a:lnTo>
                                <a:lnTo>
                                  <a:pt x="28575" y="635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00" name="Freeform: Shape 900"/>
                        <wps:cNvSpPr/>
                        <wps:spPr>
                          <a:xfrm>
                            <a:off x="3243262" y="3910012"/>
                            <a:ext cx="28575" cy="9525"/>
                          </a:xfrm>
                          <a:custGeom>
                            <a:avLst/>
                            <a:gdLst>
                              <a:gd name="connsiteX0" fmla="*/ 0 w 28575"/>
                              <a:gd name="connsiteY0" fmla="*/ 6353 h 9525"/>
                              <a:gd name="connsiteX1" fmla="*/ 0 w 28575"/>
                              <a:gd name="connsiteY1" fmla="*/ 6353 h 9525"/>
                              <a:gd name="connsiteX2" fmla="*/ 0 w 28575"/>
                              <a:gd name="connsiteY2" fmla="*/ 3172 h 9525"/>
                              <a:gd name="connsiteX3" fmla="*/ 0 w 28575"/>
                              <a:gd name="connsiteY3" fmla="*/ 3172 h 9525"/>
                              <a:gd name="connsiteX4" fmla="*/ 0 w 28575"/>
                              <a:gd name="connsiteY4" fmla="*/ 3172 h 9525"/>
                              <a:gd name="connsiteX5" fmla="*/ 0 w 28575"/>
                              <a:gd name="connsiteY5" fmla="*/ 0 h 9525"/>
                              <a:gd name="connsiteX6" fmla="*/ 0 w 28575"/>
                              <a:gd name="connsiteY6" fmla="*/ 3172 h 9525"/>
                              <a:gd name="connsiteX7" fmla="*/ 0 w 28575"/>
                              <a:gd name="connsiteY7" fmla="*/ 0 h 9525"/>
                              <a:gd name="connsiteX8" fmla="*/ 753 w 28575"/>
                              <a:gd name="connsiteY8" fmla="*/ 0 h 9525"/>
                              <a:gd name="connsiteX9" fmla="*/ 753 w 28575"/>
                              <a:gd name="connsiteY9" fmla="*/ 3172 h 9525"/>
                              <a:gd name="connsiteX10" fmla="*/ 753 w 28575"/>
                              <a:gd name="connsiteY10" fmla="*/ 3172 h 9525"/>
                              <a:gd name="connsiteX11" fmla="*/ 753 w 28575"/>
                              <a:gd name="connsiteY11" fmla="*/ 3172 h 9525"/>
                              <a:gd name="connsiteX12" fmla="*/ 753 w 28575"/>
                              <a:gd name="connsiteY12" fmla="*/ 3172 h 9525"/>
                              <a:gd name="connsiteX13" fmla="*/ 753 w 28575"/>
                              <a:gd name="connsiteY13" fmla="*/ 3172 h 9525"/>
                              <a:gd name="connsiteX14" fmla="*/ 753 w 28575"/>
                              <a:gd name="connsiteY14" fmla="*/ 3172 h 9525"/>
                              <a:gd name="connsiteX15" fmla="*/ 753 w 28575"/>
                              <a:gd name="connsiteY15" fmla="*/ 6353 h 9525"/>
                              <a:gd name="connsiteX16" fmla="*/ 753 w 28575"/>
                              <a:gd name="connsiteY16" fmla="*/ 6353 h 9525"/>
                              <a:gd name="connsiteX17" fmla="*/ 753 w 28575"/>
                              <a:gd name="connsiteY17" fmla="*/ 6353 h 9525"/>
                              <a:gd name="connsiteX18" fmla="*/ 753 w 28575"/>
                              <a:gd name="connsiteY18" fmla="*/ 6353 h 9525"/>
                              <a:gd name="connsiteX19" fmla="*/ 753 w 28575"/>
                              <a:gd name="connsiteY19" fmla="*/ 3172 h 9525"/>
                              <a:gd name="connsiteX20" fmla="*/ 753 w 28575"/>
                              <a:gd name="connsiteY20" fmla="*/ 6353 h 9525"/>
                              <a:gd name="connsiteX21" fmla="*/ 753 w 28575"/>
                              <a:gd name="connsiteY21" fmla="*/ 6353 h 9525"/>
                              <a:gd name="connsiteX22" fmla="*/ 753 w 28575"/>
                              <a:gd name="connsiteY22" fmla="*/ 3172 h 9525"/>
                              <a:gd name="connsiteX23" fmla="*/ 753 w 28575"/>
                              <a:gd name="connsiteY23" fmla="*/ 3172 h 9525"/>
                              <a:gd name="connsiteX24" fmla="*/ 753 w 28575"/>
                              <a:gd name="connsiteY24" fmla="*/ 3172 h 9525"/>
                              <a:gd name="connsiteX25" fmla="*/ 753 w 28575"/>
                              <a:gd name="connsiteY25" fmla="*/ 3172 h 9525"/>
                              <a:gd name="connsiteX26" fmla="*/ 1505 w 28575"/>
                              <a:gd name="connsiteY26" fmla="*/ 6353 h 9525"/>
                              <a:gd name="connsiteX27" fmla="*/ 1505 w 28575"/>
                              <a:gd name="connsiteY27" fmla="*/ 6353 h 9525"/>
                              <a:gd name="connsiteX28" fmla="*/ 1505 w 28575"/>
                              <a:gd name="connsiteY28" fmla="*/ 6353 h 9525"/>
                              <a:gd name="connsiteX29" fmla="*/ 1505 w 28575"/>
                              <a:gd name="connsiteY29" fmla="*/ 3172 h 9525"/>
                              <a:gd name="connsiteX30" fmla="*/ 1505 w 28575"/>
                              <a:gd name="connsiteY30" fmla="*/ 3172 h 9525"/>
                              <a:gd name="connsiteX31" fmla="*/ 1505 w 28575"/>
                              <a:gd name="connsiteY31" fmla="*/ 3172 h 9525"/>
                              <a:gd name="connsiteX32" fmla="*/ 1505 w 28575"/>
                              <a:gd name="connsiteY32" fmla="*/ 0 h 9525"/>
                              <a:gd name="connsiteX33" fmla="*/ 1505 w 28575"/>
                              <a:gd name="connsiteY33" fmla="*/ 3172 h 9525"/>
                              <a:gd name="connsiteX34" fmla="*/ 1505 w 28575"/>
                              <a:gd name="connsiteY34" fmla="*/ 6353 h 9525"/>
                              <a:gd name="connsiteX35" fmla="*/ 1505 w 28575"/>
                              <a:gd name="connsiteY35" fmla="*/ 6353 h 9525"/>
                              <a:gd name="connsiteX36" fmla="*/ 1505 w 28575"/>
                              <a:gd name="connsiteY36" fmla="*/ 6353 h 9525"/>
                              <a:gd name="connsiteX37" fmla="*/ 1505 w 28575"/>
                              <a:gd name="connsiteY37" fmla="*/ 6353 h 9525"/>
                              <a:gd name="connsiteX38" fmla="*/ 1505 w 28575"/>
                              <a:gd name="connsiteY38" fmla="*/ 6353 h 9525"/>
                              <a:gd name="connsiteX39" fmla="*/ 1505 w 28575"/>
                              <a:gd name="connsiteY39" fmla="*/ 6353 h 9525"/>
                              <a:gd name="connsiteX40" fmla="*/ 2257 w 28575"/>
                              <a:gd name="connsiteY40" fmla="*/ 6353 h 9525"/>
                              <a:gd name="connsiteX41" fmla="*/ 2257 w 28575"/>
                              <a:gd name="connsiteY41" fmla="*/ 6353 h 9525"/>
                              <a:gd name="connsiteX42" fmla="*/ 2257 w 28575"/>
                              <a:gd name="connsiteY42" fmla="*/ 3172 h 9525"/>
                              <a:gd name="connsiteX43" fmla="*/ 2257 w 28575"/>
                              <a:gd name="connsiteY43" fmla="*/ 3172 h 9525"/>
                              <a:gd name="connsiteX44" fmla="*/ 2257 w 28575"/>
                              <a:gd name="connsiteY44" fmla="*/ 3172 h 9525"/>
                              <a:gd name="connsiteX45" fmla="*/ 2257 w 28575"/>
                              <a:gd name="connsiteY45" fmla="*/ 3172 h 9525"/>
                              <a:gd name="connsiteX46" fmla="*/ 2257 w 28575"/>
                              <a:gd name="connsiteY46" fmla="*/ 6353 h 9525"/>
                              <a:gd name="connsiteX47" fmla="*/ 2257 w 28575"/>
                              <a:gd name="connsiteY47" fmla="*/ 6353 h 9525"/>
                              <a:gd name="connsiteX48" fmla="*/ 2257 w 28575"/>
                              <a:gd name="connsiteY48" fmla="*/ 6353 h 9525"/>
                              <a:gd name="connsiteX49" fmla="*/ 2257 w 28575"/>
                              <a:gd name="connsiteY49" fmla="*/ 3172 h 9525"/>
                              <a:gd name="connsiteX50" fmla="*/ 2257 w 28575"/>
                              <a:gd name="connsiteY50" fmla="*/ 3172 h 9525"/>
                              <a:gd name="connsiteX51" fmla="*/ 2257 w 28575"/>
                              <a:gd name="connsiteY51" fmla="*/ 6353 h 9525"/>
                              <a:gd name="connsiteX52" fmla="*/ 3010 w 28575"/>
                              <a:gd name="connsiteY52" fmla="*/ 6353 h 9525"/>
                              <a:gd name="connsiteX53" fmla="*/ 3010 w 28575"/>
                              <a:gd name="connsiteY53" fmla="*/ 6353 h 9525"/>
                              <a:gd name="connsiteX54" fmla="*/ 3010 w 28575"/>
                              <a:gd name="connsiteY54" fmla="*/ 6353 h 9525"/>
                              <a:gd name="connsiteX55" fmla="*/ 3010 w 28575"/>
                              <a:gd name="connsiteY55" fmla="*/ 3172 h 9525"/>
                              <a:gd name="connsiteX56" fmla="*/ 3010 w 28575"/>
                              <a:gd name="connsiteY56" fmla="*/ 3172 h 9525"/>
                              <a:gd name="connsiteX57" fmla="*/ 3010 w 28575"/>
                              <a:gd name="connsiteY57" fmla="*/ 6353 h 9525"/>
                              <a:gd name="connsiteX58" fmla="*/ 3010 w 28575"/>
                              <a:gd name="connsiteY58" fmla="*/ 3172 h 9525"/>
                              <a:gd name="connsiteX59" fmla="*/ 3010 w 28575"/>
                              <a:gd name="connsiteY59" fmla="*/ 6353 h 9525"/>
                              <a:gd name="connsiteX60" fmla="*/ 3010 w 28575"/>
                              <a:gd name="connsiteY60" fmla="*/ 6353 h 9525"/>
                              <a:gd name="connsiteX61" fmla="*/ 3010 w 28575"/>
                              <a:gd name="connsiteY61" fmla="*/ 6353 h 9525"/>
                              <a:gd name="connsiteX62" fmla="*/ 3010 w 28575"/>
                              <a:gd name="connsiteY62" fmla="*/ 9525 h 9525"/>
                              <a:gd name="connsiteX63" fmla="*/ 3010 w 28575"/>
                              <a:gd name="connsiteY63" fmla="*/ 6353 h 9525"/>
                              <a:gd name="connsiteX64" fmla="*/ 3762 w 28575"/>
                              <a:gd name="connsiteY64" fmla="*/ 6353 h 9525"/>
                              <a:gd name="connsiteX65" fmla="*/ 3762 w 28575"/>
                              <a:gd name="connsiteY65" fmla="*/ 6353 h 9525"/>
                              <a:gd name="connsiteX66" fmla="*/ 3762 w 28575"/>
                              <a:gd name="connsiteY66" fmla="*/ 6353 h 9525"/>
                              <a:gd name="connsiteX67" fmla="*/ 3762 w 28575"/>
                              <a:gd name="connsiteY67" fmla="*/ 6353 h 9525"/>
                              <a:gd name="connsiteX68" fmla="*/ 3762 w 28575"/>
                              <a:gd name="connsiteY68" fmla="*/ 6353 h 9525"/>
                              <a:gd name="connsiteX69" fmla="*/ 3762 w 28575"/>
                              <a:gd name="connsiteY69" fmla="*/ 6353 h 9525"/>
                              <a:gd name="connsiteX70" fmla="*/ 3762 w 28575"/>
                              <a:gd name="connsiteY70" fmla="*/ 6353 h 9525"/>
                              <a:gd name="connsiteX71" fmla="*/ 3762 w 28575"/>
                              <a:gd name="connsiteY71" fmla="*/ 6353 h 9525"/>
                              <a:gd name="connsiteX72" fmla="*/ 3762 w 28575"/>
                              <a:gd name="connsiteY72" fmla="*/ 6353 h 9525"/>
                              <a:gd name="connsiteX73" fmla="*/ 3762 w 28575"/>
                              <a:gd name="connsiteY73" fmla="*/ 6353 h 9525"/>
                              <a:gd name="connsiteX74" fmla="*/ 3762 w 28575"/>
                              <a:gd name="connsiteY74" fmla="*/ 6353 h 9525"/>
                              <a:gd name="connsiteX75" fmla="*/ 3762 w 28575"/>
                              <a:gd name="connsiteY75" fmla="*/ 6353 h 9525"/>
                              <a:gd name="connsiteX76" fmla="*/ 4515 w 28575"/>
                              <a:gd name="connsiteY76" fmla="*/ 6353 h 9525"/>
                              <a:gd name="connsiteX77" fmla="*/ 4515 w 28575"/>
                              <a:gd name="connsiteY77" fmla="*/ 6353 h 9525"/>
                              <a:gd name="connsiteX78" fmla="*/ 4515 w 28575"/>
                              <a:gd name="connsiteY78" fmla="*/ 6353 h 9525"/>
                              <a:gd name="connsiteX79" fmla="*/ 4515 w 28575"/>
                              <a:gd name="connsiteY79" fmla="*/ 6353 h 9525"/>
                              <a:gd name="connsiteX80" fmla="*/ 4515 w 28575"/>
                              <a:gd name="connsiteY80" fmla="*/ 6353 h 9525"/>
                              <a:gd name="connsiteX81" fmla="*/ 4515 w 28575"/>
                              <a:gd name="connsiteY81" fmla="*/ 6353 h 9525"/>
                              <a:gd name="connsiteX82" fmla="*/ 4515 w 28575"/>
                              <a:gd name="connsiteY82" fmla="*/ 6353 h 9525"/>
                              <a:gd name="connsiteX83" fmla="*/ 4515 w 28575"/>
                              <a:gd name="connsiteY83" fmla="*/ 6353 h 9525"/>
                              <a:gd name="connsiteX84" fmla="*/ 4515 w 28575"/>
                              <a:gd name="connsiteY84" fmla="*/ 6353 h 9525"/>
                              <a:gd name="connsiteX85" fmla="*/ 4515 w 28575"/>
                              <a:gd name="connsiteY85" fmla="*/ 6353 h 9525"/>
                              <a:gd name="connsiteX86" fmla="*/ 4515 w 28575"/>
                              <a:gd name="connsiteY86" fmla="*/ 6353 h 9525"/>
                              <a:gd name="connsiteX87" fmla="*/ 4515 w 28575"/>
                              <a:gd name="connsiteY87" fmla="*/ 6353 h 9525"/>
                              <a:gd name="connsiteX88" fmla="*/ 5267 w 28575"/>
                              <a:gd name="connsiteY88" fmla="*/ 6353 h 9525"/>
                              <a:gd name="connsiteX89" fmla="*/ 5267 w 28575"/>
                              <a:gd name="connsiteY89" fmla="*/ 6353 h 9525"/>
                              <a:gd name="connsiteX90" fmla="*/ 5267 w 28575"/>
                              <a:gd name="connsiteY90" fmla="*/ 6353 h 9525"/>
                              <a:gd name="connsiteX91" fmla="*/ 5267 w 28575"/>
                              <a:gd name="connsiteY91" fmla="*/ 6353 h 9525"/>
                              <a:gd name="connsiteX92" fmla="*/ 5267 w 28575"/>
                              <a:gd name="connsiteY92" fmla="*/ 9525 h 9525"/>
                              <a:gd name="connsiteX93" fmla="*/ 5267 w 28575"/>
                              <a:gd name="connsiteY93" fmla="*/ 9525 h 9525"/>
                              <a:gd name="connsiteX94" fmla="*/ 5267 w 28575"/>
                              <a:gd name="connsiteY94" fmla="*/ 9525 h 9525"/>
                              <a:gd name="connsiteX95" fmla="*/ 5267 w 28575"/>
                              <a:gd name="connsiteY95" fmla="*/ 6353 h 9525"/>
                              <a:gd name="connsiteX96" fmla="*/ 5267 w 28575"/>
                              <a:gd name="connsiteY96" fmla="*/ 6353 h 9525"/>
                              <a:gd name="connsiteX97" fmla="*/ 5267 w 28575"/>
                              <a:gd name="connsiteY97" fmla="*/ 3172 h 9525"/>
                              <a:gd name="connsiteX98" fmla="*/ 5267 w 28575"/>
                              <a:gd name="connsiteY98" fmla="*/ 6353 h 9525"/>
                              <a:gd name="connsiteX99" fmla="*/ 5267 w 28575"/>
                              <a:gd name="connsiteY99" fmla="*/ 6353 h 9525"/>
                              <a:gd name="connsiteX100" fmla="*/ 5267 w 28575"/>
                              <a:gd name="connsiteY100" fmla="*/ 6353 h 9525"/>
                              <a:gd name="connsiteX101" fmla="*/ 5267 w 28575"/>
                              <a:gd name="connsiteY101" fmla="*/ 6353 h 9525"/>
                              <a:gd name="connsiteX102" fmla="*/ 5267 w 28575"/>
                              <a:gd name="connsiteY102" fmla="*/ 6353 h 9525"/>
                              <a:gd name="connsiteX103" fmla="*/ 5267 w 28575"/>
                              <a:gd name="connsiteY103" fmla="*/ 6353 h 9525"/>
                              <a:gd name="connsiteX104" fmla="*/ 5267 w 28575"/>
                              <a:gd name="connsiteY104" fmla="*/ 6353 h 9525"/>
                              <a:gd name="connsiteX105" fmla="*/ 5267 w 28575"/>
                              <a:gd name="connsiteY105" fmla="*/ 3172 h 9525"/>
                              <a:gd name="connsiteX106" fmla="*/ 5267 w 28575"/>
                              <a:gd name="connsiteY106" fmla="*/ 6353 h 9525"/>
                              <a:gd name="connsiteX107" fmla="*/ 5267 w 28575"/>
                              <a:gd name="connsiteY107" fmla="*/ 3172 h 9525"/>
                              <a:gd name="connsiteX108" fmla="*/ 6020 w 28575"/>
                              <a:gd name="connsiteY108" fmla="*/ 6353 h 9525"/>
                              <a:gd name="connsiteX109" fmla="*/ 6020 w 28575"/>
                              <a:gd name="connsiteY109" fmla="*/ 6353 h 9525"/>
                              <a:gd name="connsiteX110" fmla="*/ 6020 w 28575"/>
                              <a:gd name="connsiteY110" fmla="*/ 6353 h 9525"/>
                              <a:gd name="connsiteX111" fmla="*/ 6020 w 28575"/>
                              <a:gd name="connsiteY111" fmla="*/ 6353 h 9525"/>
                              <a:gd name="connsiteX112" fmla="*/ 6020 w 28575"/>
                              <a:gd name="connsiteY112" fmla="*/ 6353 h 9525"/>
                              <a:gd name="connsiteX113" fmla="*/ 6020 w 28575"/>
                              <a:gd name="connsiteY113" fmla="*/ 3172 h 9525"/>
                              <a:gd name="connsiteX114" fmla="*/ 6020 w 28575"/>
                              <a:gd name="connsiteY114" fmla="*/ 6353 h 9525"/>
                              <a:gd name="connsiteX115" fmla="*/ 6020 w 28575"/>
                              <a:gd name="connsiteY115" fmla="*/ 6353 h 9525"/>
                              <a:gd name="connsiteX116" fmla="*/ 6020 w 28575"/>
                              <a:gd name="connsiteY116" fmla="*/ 6353 h 9525"/>
                              <a:gd name="connsiteX117" fmla="*/ 6020 w 28575"/>
                              <a:gd name="connsiteY117" fmla="*/ 6353 h 9525"/>
                              <a:gd name="connsiteX118" fmla="*/ 6020 w 28575"/>
                              <a:gd name="connsiteY118" fmla="*/ 6353 h 9525"/>
                              <a:gd name="connsiteX119" fmla="*/ 6020 w 28575"/>
                              <a:gd name="connsiteY119" fmla="*/ 6353 h 9525"/>
                              <a:gd name="connsiteX120" fmla="*/ 6772 w 28575"/>
                              <a:gd name="connsiteY120" fmla="*/ 6353 h 9525"/>
                              <a:gd name="connsiteX121" fmla="*/ 6772 w 28575"/>
                              <a:gd name="connsiteY121" fmla="*/ 6353 h 9525"/>
                              <a:gd name="connsiteX122" fmla="*/ 6772 w 28575"/>
                              <a:gd name="connsiteY122" fmla="*/ 6353 h 9525"/>
                              <a:gd name="connsiteX123" fmla="*/ 6772 w 28575"/>
                              <a:gd name="connsiteY123" fmla="*/ 6353 h 9525"/>
                              <a:gd name="connsiteX124" fmla="*/ 6772 w 28575"/>
                              <a:gd name="connsiteY124" fmla="*/ 6353 h 9525"/>
                              <a:gd name="connsiteX125" fmla="*/ 6772 w 28575"/>
                              <a:gd name="connsiteY125" fmla="*/ 6353 h 9525"/>
                              <a:gd name="connsiteX126" fmla="*/ 6772 w 28575"/>
                              <a:gd name="connsiteY126" fmla="*/ 3172 h 9525"/>
                              <a:gd name="connsiteX127" fmla="*/ 6772 w 28575"/>
                              <a:gd name="connsiteY127" fmla="*/ 3172 h 9525"/>
                              <a:gd name="connsiteX128" fmla="*/ 6772 w 28575"/>
                              <a:gd name="connsiteY128" fmla="*/ 3172 h 9525"/>
                              <a:gd name="connsiteX129" fmla="*/ 6772 w 28575"/>
                              <a:gd name="connsiteY129" fmla="*/ 3172 h 9525"/>
                              <a:gd name="connsiteX130" fmla="*/ 6772 w 28575"/>
                              <a:gd name="connsiteY130" fmla="*/ 6353 h 9525"/>
                              <a:gd name="connsiteX131" fmla="*/ 6772 w 28575"/>
                              <a:gd name="connsiteY131" fmla="*/ 6353 h 9525"/>
                              <a:gd name="connsiteX132" fmla="*/ 7515 w 28575"/>
                              <a:gd name="connsiteY132" fmla="*/ 6353 h 9525"/>
                              <a:gd name="connsiteX133" fmla="*/ 7515 w 28575"/>
                              <a:gd name="connsiteY133" fmla="*/ 6353 h 9525"/>
                              <a:gd name="connsiteX134" fmla="*/ 7515 w 28575"/>
                              <a:gd name="connsiteY134" fmla="*/ 3172 h 9525"/>
                              <a:gd name="connsiteX135" fmla="*/ 7515 w 28575"/>
                              <a:gd name="connsiteY135" fmla="*/ 3172 h 9525"/>
                              <a:gd name="connsiteX136" fmla="*/ 7515 w 28575"/>
                              <a:gd name="connsiteY136" fmla="*/ 3172 h 9525"/>
                              <a:gd name="connsiteX137" fmla="*/ 7515 w 28575"/>
                              <a:gd name="connsiteY137" fmla="*/ 3172 h 9525"/>
                              <a:gd name="connsiteX138" fmla="*/ 7515 w 28575"/>
                              <a:gd name="connsiteY138" fmla="*/ 3172 h 9525"/>
                              <a:gd name="connsiteX139" fmla="*/ 7515 w 28575"/>
                              <a:gd name="connsiteY139" fmla="*/ 6353 h 9525"/>
                              <a:gd name="connsiteX140" fmla="*/ 7515 w 28575"/>
                              <a:gd name="connsiteY140" fmla="*/ 6353 h 9525"/>
                              <a:gd name="connsiteX141" fmla="*/ 7515 w 28575"/>
                              <a:gd name="connsiteY141" fmla="*/ 6353 h 9525"/>
                              <a:gd name="connsiteX142" fmla="*/ 7515 w 28575"/>
                              <a:gd name="connsiteY142" fmla="*/ 6353 h 9525"/>
                              <a:gd name="connsiteX143" fmla="*/ 7515 w 28575"/>
                              <a:gd name="connsiteY143" fmla="*/ 6353 h 9525"/>
                              <a:gd name="connsiteX144" fmla="*/ 8268 w 28575"/>
                              <a:gd name="connsiteY144" fmla="*/ 6353 h 9525"/>
                              <a:gd name="connsiteX145" fmla="*/ 8268 w 28575"/>
                              <a:gd name="connsiteY145" fmla="*/ 6353 h 9525"/>
                              <a:gd name="connsiteX146" fmla="*/ 8268 w 28575"/>
                              <a:gd name="connsiteY146" fmla="*/ 6353 h 9525"/>
                              <a:gd name="connsiteX147" fmla="*/ 8268 w 28575"/>
                              <a:gd name="connsiteY147" fmla="*/ 6353 h 9525"/>
                              <a:gd name="connsiteX148" fmla="*/ 8268 w 28575"/>
                              <a:gd name="connsiteY148" fmla="*/ 6353 h 9525"/>
                              <a:gd name="connsiteX149" fmla="*/ 8268 w 28575"/>
                              <a:gd name="connsiteY149" fmla="*/ 6353 h 9525"/>
                              <a:gd name="connsiteX150" fmla="*/ 8268 w 28575"/>
                              <a:gd name="connsiteY150" fmla="*/ 6353 h 9525"/>
                              <a:gd name="connsiteX151" fmla="*/ 8268 w 28575"/>
                              <a:gd name="connsiteY151" fmla="*/ 6353 h 9525"/>
                              <a:gd name="connsiteX152" fmla="*/ 8268 w 28575"/>
                              <a:gd name="connsiteY152" fmla="*/ 6353 h 9525"/>
                              <a:gd name="connsiteX153" fmla="*/ 8268 w 28575"/>
                              <a:gd name="connsiteY153" fmla="*/ 6353 h 9525"/>
                              <a:gd name="connsiteX154" fmla="*/ 8268 w 28575"/>
                              <a:gd name="connsiteY154" fmla="*/ 6353 h 9525"/>
                              <a:gd name="connsiteX155" fmla="*/ 8268 w 28575"/>
                              <a:gd name="connsiteY155" fmla="*/ 6353 h 9525"/>
                              <a:gd name="connsiteX156" fmla="*/ 9020 w 28575"/>
                              <a:gd name="connsiteY156" fmla="*/ 6353 h 9525"/>
                              <a:gd name="connsiteX157" fmla="*/ 9020 w 28575"/>
                              <a:gd name="connsiteY157" fmla="*/ 6353 h 9525"/>
                              <a:gd name="connsiteX158" fmla="*/ 9020 w 28575"/>
                              <a:gd name="connsiteY158" fmla="*/ 3172 h 9525"/>
                              <a:gd name="connsiteX159" fmla="*/ 9020 w 28575"/>
                              <a:gd name="connsiteY159" fmla="*/ 3172 h 9525"/>
                              <a:gd name="connsiteX160" fmla="*/ 9020 w 28575"/>
                              <a:gd name="connsiteY160" fmla="*/ 3172 h 9525"/>
                              <a:gd name="connsiteX161" fmla="*/ 9020 w 28575"/>
                              <a:gd name="connsiteY161" fmla="*/ 6353 h 9525"/>
                              <a:gd name="connsiteX162" fmla="*/ 9020 w 28575"/>
                              <a:gd name="connsiteY162" fmla="*/ 3172 h 9525"/>
                              <a:gd name="connsiteX163" fmla="*/ 9020 w 28575"/>
                              <a:gd name="connsiteY163" fmla="*/ 3172 h 9525"/>
                              <a:gd name="connsiteX164" fmla="*/ 9020 w 28575"/>
                              <a:gd name="connsiteY164" fmla="*/ 3172 h 9525"/>
                              <a:gd name="connsiteX165" fmla="*/ 9020 w 28575"/>
                              <a:gd name="connsiteY165" fmla="*/ 3172 h 9525"/>
                              <a:gd name="connsiteX166" fmla="*/ 9020 w 28575"/>
                              <a:gd name="connsiteY166" fmla="*/ 3172 h 9525"/>
                              <a:gd name="connsiteX167" fmla="*/ 9020 w 28575"/>
                              <a:gd name="connsiteY167" fmla="*/ 3172 h 9525"/>
                              <a:gd name="connsiteX168" fmla="*/ 9773 w 28575"/>
                              <a:gd name="connsiteY168" fmla="*/ 6353 h 9525"/>
                              <a:gd name="connsiteX169" fmla="*/ 9773 w 28575"/>
                              <a:gd name="connsiteY169" fmla="*/ 6353 h 9525"/>
                              <a:gd name="connsiteX170" fmla="*/ 9773 w 28575"/>
                              <a:gd name="connsiteY170" fmla="*/ 6353 h 9525"/>
                              <a:gd name="connsiteX171" fmla="*/ 9773 w 28575"/>
                              <a:gd name="connsiteY171" fmla="*/ 3172 h 9525"/>
                              <a:gd name="connsiteX172" fmla="*/ 9773 w 28575"/>
                              <a:gd name="connsiteY172" fmla="*/ 0 h 9525"/>
                              <a:gd name="connsiteX173" fmla="*/ 9773 w 28575"/>
                              <a:gd name="connsiteY173" fmla="*/ 3172 h 9525"/>
                              <a:gd name="connsiteX174" fmla="*/ 9773 w 28575"/>
                              <a:gd name="connsiteY174" fmla="*/ 3172 h 9525"/>
                              <a:gd name="connsiteX175" fmla="*/ 9773 w 28575"/>
                              <a:gd name="connsiteY175" fmla="*/ 6353 h 9525"/>
                              <a:gd name="connsiteX176" fmla="*/ 9773 w 28575"/>
                              <a:gd name="connsiteY176" fmla="*/ 6353 h 9525"/>
                              <a:gd name="connsiteX177" fmla="*/ 9773 w 28575"/>
                              <a:gd name="connsiteY177" fmla="*/ 6353 h 9525"/>
                              <a:gd name="connsiteX178" fmla="*/ 9773 w 28575"/>
                              <a:gd name="connsiteY178" fmla="*/ 6353 h 9525"/>
                              <a:gd name="connsiteX179" fmla="*/ 9773 w 28575"/>
                              <a:gd name="connsiteY179" fmla="*/ 6353 h 9525"/>
                              <a:gd name="connsiteX180" fmla="*/ 9773 w 28575"/>
                              <a:gd name="connsiteY180" fmla="*/ 6353 h 9525"/>
                              <a:gd name="connsiteX181" fmla="*/ 9773 w 28575"/>
                              <a:gd name="connsiteY181" fmla="*/ 6353 h 9525"/>
                              <a:gd name="connsiteX182" fmla="*/ 10525 w 28575"/>
                              <a:gd name="connsiteY182" fmla="*/ 3172 h 9525"/>
                              <a:gd name="connsiteX183" fmla="*/ 10525 w 28575"/>
                              <a:gd name="connsiteY183" fmla="*/ 3172 h 9525"/>
                              <a:gd name="connsiteX184" fmla="*/ 10525 w 28575"/>
                              <a:gd name="connsiteY184" fmla="*/ 6353 h 9525"/>
                              <a:gd name="connsiteX185" fmla="*/ 10525 w 28575"/>
                              <a:gd name="connsiteY185" fmla="*/ 6353 h 9525"/>
                              <a:gd name="connsiteX186" fmla="*/ 10525 w 28575"/>
                              <a:gd name="connsiteY186" fmla="*/ 6353 h 9525"/>
                              <a:gd name="connsiteX187" fmla="*/ 10525 w 28575"/>
                              <a:gd name="connsiteY187" fmla="*/ 6353 h 9525"/>
                              <a:gd name="connsiteX188" fmla="*/ 10525 w 28575"/>
                              <a:gd name="connsiteY188" fmla="*/ 6353 h 9525"/>
                              <a:gd name="connsiteX189" fmla="*/ 10525 w 28575"/>
                              <a:gd name="connsiteY189" fmla="*/ 6353 h 9525"/>
                              <a:gd name="connsiteX190" fmla="*/ 10525 w 28575"/>
                              <a:gd name="connsiteY190" fmla="*/ 6353 h 9525"/>
                              <a:gd name="connsiteX191" fmla="*/ 10525 w 28575"/>
                              <a:gd name="connsiteY191" fmla="*/ 6353 h 9525"/>
                              <a:gd name="connsiteX192" fmla="*/ 10525 w 28575"/>
                              <a:gd name="connsiteY192" fmla="*/ 3172 h 9525"/>
                              <a:gd name="connsiteX193" fmla="*/ 10525 w 28575"/>
                              <a:gd name="connsiteY193" fmla="*/ 3172 h 9525"/>
                              <a:gd name="connsiteX194" fmla="*/ 10525 w 28575"/>
                              <a:gd name="connsiteY194" fmla="*/ 6353 h 9525"/>
                              <a:gd name="connsiteX195" fmla="*/ 10525 w 28575"/>
                              <a:gd name="connsiteY195" fmla="*/ 6353 h 9525"/>
                              <a:gd name="connsiteX196" fmla="*/ 10525 w 28575"/>
                              <a:gd name="connsiteY196" fmla="*/ 6353 h 9525"/>
                              <a:gd name="connsiteX197" fmla="*/ 10525 w 28575"/>
                              <a:gd name="connsiteY197" fmla="*/ 6353 h 9525"/>
                              <a:gd name="connsiteX198" fmla="*/ 10525 w 28575"/>
                              <a:gd name="connsiteY198" fmla="*/ 3172 h 9525"/>
                              <a:gd name="connsiteX199" fmla="*/ 10525 w 28575"/>
                              <a:gd name="connsiteY199" fmla="*/ 3172 h 9525"/>
                              <a:gd name="connsiteX200" fmla="*/ 11278 w 28575"/>
                              <a:gd name="connsiteY200" fmla="*/ 3172 h 9525"/>
                              <a:gd name="connsiteX201" fmla="*/ 11278 w 28575"/>
                              <a:gd name="connsiteY201" fmla="*/ 6353 h 9525"/>
                              <a:gd name="connsiteX202" fmla="*/ 11278 w 28575"/>
                              <a:gd name="connsiteY202" fmla="*/ 6353 h 9525"/>
                              <a:gd name="connsiteX203" fmla="*/ 11278 w 28575"/>
                              <a:gd name="connsiteY203" fmla="*/ 6353 h 9525"/>
                              <a:gd name="connsiteX204" fmla="*/ 11278 w 28575"/>
                              <a:gd name="connsiteY204" fmla="*/ 6353 h 9525"/>
                              <a:gd name="connsiteX205" fmla="*/ 11278 w 28575"/>
                              <a:gd name="connsiteY205" fmla="*/ 3172 h 9525"/>
                              <a:gd name="connsiteX206" fmla="*/ 11278 w 28575"/>
                              <a:gd name="connsiteY206" fmla="*/ 3172 h 9525"/>
                              <a:gd name="connsiteX207" fmla="*/ 11278 w 28575"/>
                              <a:gd name="connsiteY207" fmla="*/ 3172 h 9525"/>
                              <a:gd name="connsiteX208" fmla="*/ 11278 w 28575"/>
                              <a:gd name="connsiteY208" fmla="*/ 6353 h 9525"/>
                              <a:gd name="connsiteX209" fmla="*/ 11278 w 28575"/>
                              <a:gd name="connsiteY209" fmla="*/ 6353 h 9525"/>
                              <a:gd name="connsiteX210" fmla="*/ 11278 w 28575"/>
                              <a:gd name="connsiteY210" fmla="*/ 6353 h 9525"/>
                              <a:gd name="connsiteX211" fmla="*/ 11278 w 28575"/>
                              <a:gd name="connsiteY211" fmla="*/ 6353 h 9525"/>
                              <a:gd name="connsiteX212" fmla="*/ 12030 w 28575"/>
                              <a:gd name="connsiteY212" fmla="*/ 6353 h 9525"/>
                              <a:gd name="connsiteX213" fmla="*/ 12030 w 28575"/>
                              <a:gd name="connsiteY213" fmla="*/ 6353 h 9525"/>
                              <a:gd name="connsiteX214" fmla="*/ 12030 w 28575"/>
                              <a:gd name="connsiteY214" fmla="*/ 6353 h 9525"/>
                              <a:gd name="connsiteX215" fmla="*/ 12030 w 28575"/>
                              <a:gd name="connsiteY215" fmla="*/ 6353 h 9525"/>
                              <a:gd name="connsiteX216" fmla="*/ 12030 w 28575"/>
                              <a:gd name="connsiteY216" fmla="*/ 6353 h 9525"/>
                              <a:gd name="connsiteX217" fmla="*/ 12030 w 28575"/>
                              <a:gd name="connsiteY217" fmla="*/ 6353 h 9525"/>
                              <a:gd name="connsiteX218" fmla="*/ 12030 w 28575"/>
                              <a:gd name="connsiteY218" fmla="*/ 6353 h 9525"/>
                              <a:gd name="connsiteX219" fmla="*/ 12030 w 28575"/>
                              <a:gd name="connsiteY219" fmla="*/ 6353 h 9525"/>
                              <a:gd name="connsiteX220" fmla="*/ 12030 w 28575"/>
                              <a:gd name="connsiteY220" fmla="*/ 6353 h 9525"/>
                              <a:gd name="connsiteX221" fmla="*/ 12030 w 28575"/>
                              <a:gd name="connsiteY221" fmla="*/ 6353 h 9525"/>
                              <a:gd name="connsiteX222" fmla="*/ 12030 w 28575"/>
                              <a:gd name="connsiteY222" fmla="*/ 3172 h 9525"/>
                              <a:gd name="connsiteX223" fmla="*/ 12030 w 28575"/>
                              <a:gd name="connsiteY223" fmla="*/ 3172 h 9525"/>
                              <a:gd name="connsiteX224" fmla="*/ 12783 w 28575"/>
                              <a:gd name="connsiteY224" fmla="*/ 3172 h 9525"/>
                              <a:gd name="connsiteX225" fmla="*/ 12783 w 28575"/>
                              <a:gd name="connsiteY225" fmla="*/ 3172 h 9525"/>
                              <a:gd name="connsiteX226" fmla="*/ 12783 w 28575"/>
                              <a:gd name="connsiteY226" fmla="*/ 3172 h 9525"/>
                              <a:gd name="connsiteX227" fmla="*/ 12783 w 28575"/>
                              <a:gd name="connsiteY227" fmla="*/ 3172 h 9525"/>
                              <a:gd name="connsiteX228" fmla="*/ 12783 w 28575"/>
                              <a:gd name="connsiteY228" fmla="*/ 6353 h 9525"/>
                              <a:gd name="connsiteX229" fmla="*/ 12783 w 28575"/>
                              <a:gd name="connsiteY229" fmla="*/ 6353 h 9525"/>
                              <a:gd name="connsiteX230" fmla="*/ 12783 w 28575"/>
                              <a:gd name="connsiteY230" fmla="*/ 3172 h 9525"/>
                              <a:gd name="connsiteX231" fmla="*/ 12783 w 28575"/>
                              <a:gd name="connsiteY231" fmla="*/ 6353 h 9525"/>
                              <a:gd name="connsiteX232" fmla="*/ 12783 w 28575"/>
                              <a:gd name="connsiteY232" fmla="*/ 3172 h 9525"/>
                              <a:gd name="connsiteX233" fmla="*/ 12783 w 28575"/>
                              <a:gd name="connsiteY233" fmla="*/ 6353 h 9525"/>
                              <a:gd name="connsiteX234" fmla="*/ 12783 w 28575"/>
                              <a:gd name="connsiteY234" fmla="*/ 3172 h 9525"/>
                              <a:gd name="connsiteX235" fmla="*/ 12783 w 28575"/>
                              <a:gd name="connsiteY235" fmla="*/ 3172 h 9525"/>
                              <a:gd name="connsiteX236" fmla="*/ 13535 w 28575"/>
                              <a:gd name="connsiteY236" fmla="*/ 3172 h 9525"/>
                              <a:gd name="connsiteX237" fmla="*/ 13535 w 28575"/>
                              <a:gd name="connsiteY237" fmla="*/ 3172 h 9525"/>
                              <a:gd name="connsiteX238" fmla="*/ 13535 w 28575"/>
                              <a:gd name="connsiteY238" fmla="*/ 6353 h 9525"/>
                              <a:gd name="connsiteX239" fmla="*/ 13535 w 28575"/>
                              <a:gd name="connsiteY239" fmla="*/ 3172 h 9525"/>
                              <a:gd name="connsiteX240" fmla="*/ 13535 w 28575"/>
                              <a:gd name="connsiteY240" fmla="*/ 3172 h 9525"/>
                              <a:gd name="connsiteX241" fmla="*/ 13535 w 28575"/>
                              <a:gd name="connsiteY241" fmla="*/ 0 h 9525"/>
                              <a:gd name="connsiteX242" fmla="*/ 13535 w 28575"/>
                              <a:gd name="connsiteY242" fmla="*/ 3172 h 9525"/>
                              <a:gd name="connsiteX243" fmla="*/ 13535 w 28575"/>
                              <a:gd name="connsiteY243" fmla="*/ 6353 h 9525"/>
                              <a:gd name="connsiteX244" fmla="*/ 13535 w 28575"/>
                              <a:gd name="connsiteY244" fmla="*/ 6353 h 9525"/>
                              <a:gd name="connsiteX245" fmla="*/ 13535 w 28575"/>
                              <a:gd name="connsiteY245" fmla="*/ 6353 h 9525"/>
                              <a:gd name="connsiteX246" fmla="*/ 13535 w 28575"/>
                              <a:gd name="connsiteY246" fmla="*/ 6353 h 9525"/>
                              <a:gd name="connsiteX247" fmla="*/ 13535 w 28575"/>
                              <a:gd name="connsiteY247" fmla="*/ 3172 h 9525"/>
                              <a:gd name="connsiteX248" fmla="*/ 13535 w 28575"/>
                              <a:gd name="connsiteY248" fmla="*/ 3172 h 9525"/>
                              <a:gd name="connsiteX249" fmla="*/ 13535 w 28575"/>
                              <a:gd name="connsiteY249" fmla="*/ 3172 h 9525"/>
                              <a:gd name="connsiteX250" fmla="*/ 14288 w 28575"/>
                              <a:gd name="connsiteY250" fmla="*/ 3172 h 9525"/>
                              <a:gd name="connsiteX251" fmla="*/ 14288 w 28575"/>
                              <a:gd name="connsiteY251" fmla="*/ 3172 h 9525"/>
                              <a:gd name="connsiteX252" fmla="*/ 14288 w 28575"/>
                              <a:gd name="connsiteY252" fmla="*/ 3172 h 9525"/>
                              <a:gd name="connsiteX253" fmla="*/ 14288 w 28575"/>
                              <a:gd name="connsiteY253" fmla="*/ 6353 h 9525"/>
                              <a:gd name="connsiteX254" fmla="*/ 14288 w 28575"/>
                              <a:gd name="connsiteY254" fmla="*/ 3172 h 9525"/>
                              <a:gd name="connsiteX255" fmla="*/ 14288 w 28575"/>
                              <a:gd name="connsiteY255" fmla="*/ 6353 h 9525"/>
                              <a:gd name="connsiteX256" fmla="*/ 14288 w 28575"/>
                              <a:gd name="connsiteY256" fmla="*/ 6353 h 9525"/>
                              <a:gd name="connsiteX257" fmla="*/ 14288 w 28575"/>
                              <a:gd name="connsiteY257" fmla="*/ 3172 h 9525"/>
                              <a:gd name="connsiteX258" fmla="*/ 14288 w 28575"/>
                              <a:gd name="connsiteY258" fmla="*/ 6353 h 9525"/>
                              <a:gd name="connsiteX259" fmla="*/ 14288 w 28575"/>
                              <a:gd name="connsiteY259" fmla="*/ 3172 h 9525"/>
                              <a:gd name="connsiteX260" fmla="*/ 14288 w 28575"/>
                              <a:gd name="connsiteY260" fmla="*/ 6353 h 9525"/>
                              <a:gd name="connsiteX261" fmla="*/ 14288 w 28575"/>
                              <a:gd name="connsiteY261" fmla="*/ 6353 h 9525"/>
                              <a:gd name="connsiteX262" fmla="*/ 15040 w 28575"/>
                              <a:gd name="connsiteY262" fmla="*/ 6353 h 9525"/>
                              <a:gd name="connsiteX263" fmla="*/ 15040 w 28575"/>
                              <a:gd name="connsiteY263" fmla="*/ 6353 h 9525"/>
                              <a:gd name="connsiteX264" fmla="*/ 15040 w 28575"/>
                              <a:gd name="connsiteY264" fmla="*/ 6353 h 9525"/>
                              <a:gd name="connsiteX265" fmla="*/ 15040 w 28575"/>
                              <a:gd name="connsiteY265" fmla="*/ 6353 h 9525"/>
                              <a:gd name="connsiteX266" fmla="*/ 15040 w 28575"/>
                              <a:gd name="connsiteY266" fmla="*/ 6353 h 9525"/>
                              <a:gd name="connsiteX267" fmla="*/ 15040 w 28575"/>
                              <a:gd name="connsiteY267" fmla="*/ 6353 h 9525"/>
                              <a:gd name="connsiteX268" fmla="*/ 15040 w 28575"/>
                              <a:gd name="connsiteY268" fmla="*/ 6353 h 9525"/>
                              <a:gd name="connsiteX269" fmla="*/ 15040 w 28575"/>
                              <a:gd name="connsiteY269" fmla="*/ 6353 h 9525"/>
                              <a:gd name="connsiteX270" fmla="*/ 15040 w 28575"/>
                              <a:gd name="connsiteY270" fmla="*/ 3172 h 9525"/>
                              <a:gd name="connsiteX271" fmla="*/ 15040 w 28575"/>
                              <a:gd name="connsiteY271" fmla="*/ 3172 h 9525"/>
                              <a:gd name="connsiteX272" fmla="*/ 15040 w 28575"/>
                              <a:gd name="connsiteY272" fmla="*/ 6353 h 9525"/>
                              <a:gd name="connsiteX273" fmla="*/ 15040 w 28575"/>
                              <a:gd name="connsiteY273" fmla="*/ 6353 h 9525"/>
                              <a:gd name="connsiteX274" fmla="*/ 15040 w 28575"/>
                              <a:gd name="connsiteY274" fmla="*/ 6353 h 9525"/>
                              <a:gd name="connsiteX275" fmla="*/ 15040 w 28575"/>
                              <a:gd name="connsiteY275" fmla="*/ 6353 h 9525"/>
                              <a:gd name="connsiteX276" fmla="*/ 15040 w 28575"/>
                              <a:gd name="connsiteY276" fmla="*/ 6353 h 9525"/>
                              <a:gd name="connsiteX277" fmla="*/ 15040 w 28575"/>
                              <a:gd name="connsiteY277" fmla="*/ 6353 h 9525"/>
                              <a:gd name="connsiteX278" fmla="*/ 15040 w 28575"/>
                              <a:gd name="connsiteY278" fmla="*/ 6353 h 9525"/>
                              <a:gd name="connsiteX279" fmla="*/ 15040 w 28575"/>
                              <a:gd name="connsiteY279" fmla="*/ 3172 h 9525"/>
                              <a:gd name="connsiteX280" fmla="*/ 15792 w 28575"/>
                              <a:gd name="connsiteY280" fmla="*/ 6353 h 9525"/>
                              <a:gd name="connsiteX281" fmla="*/ 15792 w 28575"/>
                              <a:gd name="connsiteY281" fmla="*/ 6353 h 9525"/>
                              <a:gd name="connsiteX282" fmla="*/ 15792 w 28575"/>
                              <a:gd name="connsiteY282" fmla="*/ 3172 h 9525"/>
                              <a:gd name="connsiteX283" fmla="*/ 15792 w 28575"/>
                              <a:gd name="connsiteY283" fmla="*/ 6353 h 9525"/>
                              <a:gd name="connsiteX284" fmla="*/ 15792 w 28575"/>
                              <a:gd name="connsiteY284" fmla="*/ 6353 h 9525"/>
                              <a:gd name="connsiteX285" fmla="*/ 15792 w 28575"/>
                              <a:gd name="connsiteY285" fmla="*/ 6353 h 9525"/>
                              <a:gd name="connsiteX286" fmla="*/ 15792 w 28575"/>
                              <a:gd name="connsiteY286" fmla="*/ 6353 h 9525"/>
                              <a:gd name="connsiteX287" fmla="*/ 15792 w 28575"/>
                              <a:gd name="connsiteY287" fmla="*/ 6353 h 9525"/>
                              <a:gd name="connsiteX288" fmla="*/ 15792 w 28575"/>
                              <a:gd name="connsiteY288" fmla="*/ 6353 h 9525"/>
                              <a:gd name="connsiteX289" fmla="*/ 15792 w 28575"/>
                              <a:gd name="connsiteY289" fmla="*/ 6353 h 9525"/>
                              <a:gd name="connsiteX290" fmla="*/ 15792 w 28575"/>
                              <a:gd name="connsiteY290" fmla="*/ 6353 h 9525"/>
                              <a:gd name="connsiteX291" fmla="*/ 15792 w 28575"/>
                              <a:gd name="connsiteY291" fmla="*/ 6353 h 9525"/>
                              <a:gd name="connsiteX292" fmla="*/ 16545 w 28575"/>
                              <a:gd name="connsiteY292" fmla="*/ 6353 h 9525"/>
                              <a:gd name="connsiteX293" fmla="*/ 16545 w 28575"/>
                              <a:gd name="connsiteY293" fmla="*/ 6353 h 9525"/>
                              <a:gd name="connsiteX294" fmla="*/ 16545 w 28575"/>
                              <a:gd name="connsiteY294" fmla="*/ 3172 h 9525"/>
                              <a:gd name="connsiteX295" fmla="*/ 16545 w 28575"/>
                              <a:gd name="connsiteY295" fmla="*/ 3172 h 9525"/>
                              <a:gd name="connsiteX296" fmla="*/ 16545 w 28575"/>
                              <a:gd name="connsiteY296" fmla="*/ 3172 h 9525"/>
                              <a:gd name="connsiteX297" fmla="*/ 16545 w 28575"/>
                              <a:gd name="connsiteY297" fmla="*/ 6353 h 9525"/>
                              <a:gd name="connsiteX298" fmla="*/ 16545 w 28575"/>
                              <a:gd name="connsiteY298" fmla="*/ 3172 h 9525"/>
                              <a:gd name="connsiteX299" fmla="*/ 16545 w 28575"/>
                              <a:gd name="connsiteY299" fmla="*/ 3172 h 9525"/>
                              <a:gd name="connsiteX300" fmla="*/ 16545 w 28575"/>
                              <a:gd name="connsiteY300" fmla="*/ 3172 h 9525"/>
                              <a:gd name="connsiteX301" fmla="*/ 16545 w 28575"/>
                              <a:gd name="connsiteY301" fmla="*/ 3172 h 9525"/>
                              <a:gd name="connsiteX302" fmla="*/ 16545 w 28575"/>
                              <a:gd name="connsiteY302" fmla="*/ 3172 h 9525"/>
                              <a:gd name="connsiteX303" fmla="*/ 16545 w 28575"/>
                              <a:gd name="connsiteY303" fmla="*/ 3172 h 9525"/>
                              <a:gd name="connsiteX304" fmla="*/ 17297 w 28575"/>
                              <a:gd name="connsiteY304" fmla="*/ 6353 h 9525"/>
                              <a:gd name="connsiteX305" fmla="*/ 17297 w 28575"/>
                              <a:gd name="connsiteY305" fmla="*/ 6353 h 9525"/>
                              <a:gd name="connsiteX306" fmla="*/ 17297 w 28575"/>
                              <a:gd name="connsiteY306" fmla="*/ 6353 h 9525"/>
                              <a:gd name="connsiteX307" fmla="*/ 17297 w 28575"/>
                              <a:gd name="connsiteY307" fmla="*/ 6353 h 9525"/>
                              <a:gd name="connsiteX308" fmla="*/ 17297 w 28575"/>
                              <a:gd name="connsiteY308" fmla="*/ 6353 h 9525"/>
                              <a:gd name="connsiteX309" fmla="*/ 17297 w 28575"/>
                              <a:gd name="connsiteY309" fmla="*/ 6353 h 9525"/>
                              <a:gd name="connsiteX310" fmla="*/ 17297 w 28575"/>
                              <a:gd name="connsiteY310" fmla="*/ 6353 h 9525"/>
                              <a:gd name="connsiteX311" fmla="*/ 17297 w 28575"/>
                              <a:gd name="connsiteY311" fmla="*/ 6353 h 9525"/>
                              <a:gd name="connsiteX312" fmla="*/ 17297 w 28575"/>
                              <a:gd name="connsiteY312" fmla="*/ 6353 h 9525"/>
                              <a:gd name="connsiteX313" fmla="*/ 17297 w 28575"/>
                              <a:gd name="connsiteY313" fmla="*/ 6353 h 9525"/>
                              <a:gd name="connsiteX314" fmla="*/ 17297 w 28575"/>
                              <a:gd name="connsiteY314" fmla="*/ 6353 h 9525"/>
                              <a:gd name="connsiteX315" fmla="*/ 17297 w 28575"/>
                              <a:gd name="connsiteY315" fmla="*/ 6353 h 9525"/>
                              <a:gd name="connsiteX316" fmla="*/ 17297 w 28575"/>
                              <a:gd name="connsiteY316" fmla="*/ 6353 h 9525"/>
                              <a:gd name="connsiteX317" fmla="*/ 17297 w 28575"/>
                              <a:gd name="connsiteY317" fmla="*/ 6353 h 9525"/>
                              <a:gd name="connsiteX318" fmla="*/ 18050 w 28575"/>
                              <a:gd name="connsiteY318" fmla="*/ 6353 h 9525"/>
                              <a:gd name="connsiteX319" fmla="*/ 18050 w 28575"/>
                              <a:gd name="connsiteY319" fmla="*/ 6353 h 9525"/>
                              <a:gd name="connsiteX320" fmla="*/ 18050 w 28575"/>
                              <a:gd name="connsiteY320" fmla="*/ 6353 h 9525"/>
                              <a:gd name="connsiteX321" fmla="*/ 18050 w 28575"/>
                              <a:gd name="connsiteY321" fmla="*/ 9525 h 9525"/>
                              <a:gd name="connsiteX322" fmla="*/ 18050 w 28575"/>
                              <a:gd name="connsiteY322" fmla="*/ 6353 h 9525"/>
                              <a:gd name="connsiteX323" fmla="*/ 18050 w 28575"/>
                              <a:gd name="connsiteY323" fmla="*/ 6353 h 9525"/>
                              <a:gd name="connsiteX324" fmla="*/ 18050 w 28575"/>
                              <a:gd name="connsiteY324" fmla="*/ 6353 h 9525"/>
                              <a:gd name="connsiteX325" fmla="*/ 18050 w 28575"/>
                              <a:gd name="connsiteY325" fmla="*/ 6353 h 9525"/>
                              <a:gd name="connsiteX326" fmla="*/ 18050 w 28575"/>
                              <a:gd name="connsiteY326" fmla="*/ 6353 h 9525"/>
                              <a:gd name="connsiteX327" fmla="*/ 18050 w 28575"/>
                              <a:gd name="connsiteY327" fmla="*/ 6353 h 9525"/>
                              <a:gd name="connsiteX328" fmla="*/ 18050 w 28575"/>
                              <a:gd name="connsiteY328" fmla="*/ 6353 h 9525"/>
                              <a:gd name="connsiteX329" fmla="*/ 18050 w 28575"/>
                              <a:gd name="connsiteY329" fmla="*/ 3172 h 9525"/>
                              <a:gd name="connsiteX330" fmla="*/ 18802 w 28575"/>
                              <a:gd name="connsiteY330" fmla="*/ 3172 h 9525"/>
                              <a:gd name="connsiteX331" fmla="*/ 18802 w 28575"/>
                              <a:gd name="connsiteY331" fmla="*/ 0 h 9525"/>
                              <a:gd name="connsiteX332" fmla="*/ 18802 w 28575"/>
                              <a:gd name="connsiteY332" fmla="*/ 0 h 9525"/>
                              <a:gd name="connsiteX333" fmla="*/ 18802 w 28575"/>
                              <a:gd name="connsiteY333" fmla="*/ 3172 h 9525"/>
                              <a:gd name="connsiteX334" fmla="*/ 18802 w 28575"/>
                              <a:gd name="connsiteY334" fmla="*/ 0 h 9525"/>
                              <a:gd name="connsiteX335" fmla="*/ 18802 w 28575"/>
                              <a:gd name="connsiteY335" fmla="*/ 3172 h 9525"/>
                              <a:gd name="connsiteX336" fmla="*/ 18802 w 28575"/>
                              <a:gd name="connsiteY336" fmla="*/ 0 h 9525"/>
                              <a:gd name="connsiteX337" fmla="*/ 18802 w 28575"/>
                              <a:gd name="connsiteY337" fmla="*/ 3172 h 9525"/>
                              <a:gd name="connsiteX338" fmla="*/ 18802 w 28575"/>
                              <a:gd name="connsiteY338" fmla="*/ 3172 h 9525"/>
                              <a:gd name="connsiteX339" fmla="*/ 18802 w 28575"/>
                              <a:gd name="connsiteY339" fmla="*/ 6353 h 9525"/>
                              <a:gd name="connsiteX340" fmla="*/ 18802 w 28575"/>
                              <a:gd name="connsiteY340" fmla="*/ 6353 h 9525"/>
                              <a:gd name="connsiteX341" fmla="*/ 18802 w 28575"/>
                              <a:gd name="connsiteY341" fmla="*/ 6353 h 9525"/>
                              <a:gd name="connsiteX342" fmla="*/ 19555 w 28575"/>
                              <a:gd name="connsiteY342" fmla="*/ 6353 h 9525"/>
                              <a:gd name="connsiteX343" fmla="*/ 19555 w 28575"/>
                              <a:gd name="connsiteY343" fmla="*/ 6353 h 9525"/>
                              <a:gd name="connsiteX344" fmla="*/ 19555 w 28575"/>
                              <a:gd name="connsiteY344" fmla="*/ 6353 h 9525"/>
                              <a:gd name="connsiteX345" fmla="*/ 19555 w 28575"/>
                              <a:gd name="connsiteY345" fmla="*/ 3172 h 9525"/>
                              <a:gd name="connsiteX346" fmla="*/ 19555 w 28575"/>
                              <a:gd name="connsiteY346" fmla="*/ 3172 h 9525"/>
                              <a:gd name="connsiteX347" fmla="*/ 19555 w 28575"/>
                              <a:gd name="connsiteY347" fmla="*/ 6353 h 9525"/>
                              <a:gd name="connsiteX348" fmla="*/ 19555 w 28575"/>
                              <a:gd name="connsiteY348" fmla="*/ 6353 h 9525"/>
                              <a:gd name="connsiteX349" fmla="*/ 19555 w 28575"/>
                              <a:gd name="connsiteY349" fmla="*/ 6353 h 9525"/>
                              <a:gd name="connsiteX350" fmla="*/ 19555 w 28575"/>
                              <a:gd name="connsiteY350" fmla="*/ 6353 h 9525"/>
                              <a:gd name="connsiteX351" fmla="*/ 19555 w 28575"/>
                              <a:gd name="connsiteY351" fmla="*/ 6353 h 9525"/>
                              <a:gd name="connsiteX352" fmla="*/ 19555 w 28575"/>
                              <a:gd name="connsiteY352" fmla="*/ 6353 h 9525"/>
                              <a:gd name="connsiteX353" fmla="*/ 19555 w 28575"/>
                              <a:gd name="connsiteY353" fmla="*/ 6353 h 9525"/>
                              <a:gd name="connsiteX354" fmla="*/ 20307 w 28575"/>
                              <a:gd name="connsiteY354" fmla="*/ 6353 h 9525"/>
                              <a:gd name="connsiteX355" fmla="*/ 20307 w 28575"/>
                              <a:gd name="connsiteY355" fmla="*/ 6353 h 9525"/>
                              <a:gd name="connsiteX356" fmla="*/ 20307 w 28575"/>
                              <a:gd name="connsiteY356" fmla="*/ 6353 h 9525"/>
                              <a:gd name="connsiteX357" fmla="*/ 20307 w 28575"/>
                              <a:gd name="connsiteY357" fmla="*/ 6353 h 9525"/>
                              <a:gd name="connsiteX358" fmla="*/ 20307 w 28575"/>
                              <a:gd name="connsiteY358" fmla="*/ 3172 h 9525"/>
                              <a:gd name="connsiteX359" fmla="*/ 20307 w 28575"/>
                              <a:gd name="connsiteY359" fmla="*/ 3172 h 9525"/>
                              <a:gd name="connsiteX360" fmla="*/ 20307 w 28575"/>
                              <a:gd name="connsiteY360" fmla="*/ 3172 h 9525"/>
                              <a:gd name="connsiteX361" fmla="*/ 20307 w 28575"/>
                              <a:gd name="connsiteY361" fmla="*/ 6353 h 9525"/>
                              <a:gd name="connsiteX362" fmla="*/ 20307 w 28575"/>
                              <a:gd name="connsiteY362" fmla="*/ 6353 h 9525"/>
                              <a:gd name="connsiteX363" fmla="*/ 20307 w 28575"/>
                              <a:gd name="connsiteY363" fmla="*/ 6353 h 9525"/>
                              <a:gd name="connsiteX364" fmla="*/ 20307 w 28575"/>
                              <a:gd name="connsiteY364" fmla="*/ 6353 h 9525"/>
                              <a:gd name="connsiteX365" fmla="*/ 20307 w 28575"/>
                              <a:gd name="connsiteY365" fmla="*/ 6353 h 9525"/>
                              <a:gd name="connsiteX366" fmla="*/ 20307 w 28575"/>
                              <a:gd name="connsiteY366" fmla="*/ 6353 h 9525"/>
                              <a:gd name="connsiteX367" fmla="*/ 20307 w 28575"/>
                              <a:gd name="connsiteY367" fmla="*/ 6353 h 9525"/>
                              <a:gd name="connsiteX368" fmla="*/ 20307 w 28575"/>
                              <a:gd name="connsiteY368" fmla="*/ 6353 h 9525"/>
                              <a:gd name="connsiteX369" fmla="*/ 20307 w 28575"/>
                              <a:gd name="connsiteY369" fmla="*/ 6353 h 9525"/>
                              <a:gd name="connsiteX370" fmla="*/ 20307 w 28575"/>
                              <a:gd name="connsiteY370" fmla="*/ 6353 h 9525"/>
                              <a:gd name="connsiteX371" fmla="*/ 20307 w 28575"/>
                              <a:gd name="connsiteY371" fmla="*/ 6353 h 9525"/>
                              <a:gd name="connsiteX372" fmla="*/ 21060 w 28575"/>
                              <a:gd name="connsiteY372" fmla="*/ 6353 h 9525"/>
                              <a:gd name="connsiteX373" fmla="*/ 21060 w 28575"/>
                              <a:gd name="connsiteY373" fmla="*/ 6353 h 9525"/>
                              <a:gd name="connsiteX374" fmla="*/ 21060 w 28575"/>
                              <a:gd name="connsiteY374" fmla="*/ 6353 h 9525"/>
                              <a:gd name="connsiteX375" fmla="*/ 21060 w 28575"/>
                              <a:gd name="connsiteY375" fmla="*/ 6353 h 9525"/>
                              <a:gd name="connsiteX376" fmla="*/ 21060 w 28575"/>
                              <a:gd name="connsiteY376" fmla="*/ 6353 h 9525"/>
                              <a:gd name="connsiteX377" fmla="*/ 21060 w 28575"/>
                              <a:gd name="connsiteY377" fmla="*/ 6353 h 9525"/>
                              <a:gd name="connsiteX378" fmla="*/ 21060 w 28575"/>
                              <a:gd name="connsiteY378" fmla="*/ 6353 h 9525"/>
                              <a:gd name="connsiteX379" fmla="*/ 21060 w 28575"/>
                              <a:gd name="connsiteY379" fmla="*/ 6353 h 9525"/>
                              <a:gd name="connsiteX380" fmla="*/ 21060 w 28575"/>
                              <a:gd name="connsiteY380" fmla="*/ 6353 h 9525"/>
                              <a:gd name="connsiteX381" fmla="*/ 21060 w 28575"/>
                              <a:gd name="connsiteY381" fmla="*/ 6353 h 9525"/>
                              <a:gd name="connsiteX382" fmla="*/ 21060 w 28575"/>
                              <a:gd name="connsiteY382" fmla="*/ 6353 h 9525"/>
                              <a:gd name="connsiteX383" fmla="*/ 21060 w 28575"/>
                              <a:gd name="connsiteY383" fmla="*/ 6353 h 9525"/>
                              <a:gd name="connsiteX384" fmla="*/ 21803 w 28575"/>
                              <a:gd name="connsiteY384" fmla="*/ 6353 h 9525"/>
                              <a:gd name="connsiteX385" fmla="*/ 21803 w 28575"/>
                              <a:gd name="connsiteY385" fmla="*/ 3172 h 9525"/>
                              <a:gd name="connsiteX386" fmla="*/ 21803 w 28575"/>
                              <a:gd name="connsiteY386" fmla="*/ 3172 h 9525"/>
                              <a:gd name="connsiteX387" fmla="*/ 21803 w 28575"/>
                              <a:gd name="connsiteY387" fmla="*/ 3172 h 9525"/>
                              <a:gd name="connsiteX388" fmla="*/ 21803 w 28575"/>
                              <a:gd name="connsiteY388" fmla="*/ 3172 h 9525"/>
                              <a:gd name="connsiteX389" fmla="*/ 21803 w 28575"/>
                              <a:gd name="connsiteY389" fmla="*/ 6353 h 9525"/>
                              <a:gd name="connsiteX390" fmla="*/ 21803 w 28575"/>
                              <a:gd name="connsiteY390" fmla="*/ 6353 h 9525"/>
                              <a:gd name="connsiteX391" fmla="*/ 21803 w 28575"/>
                              <a:gd name="connsiteY391" fmla="*/ 6353 h 9525"/>
                              <a:gd name="connsiteX392" fmla="*/ 21803 w 28575"/>
                              <a:gd name="connsiteY392" fmla="*/ 6353 h 9525"/>
                              <a:gd name="connsiteX393" fmla="*/ 21803 w 28575"/>
                              <a:gd name="connsiteY393" fmla="*/ 6353 h 9525"/>
                              <a:gd name="connsiteX394" fmla="*/ 21803 w 28575"/>
                              <a:gd name="connsiteY394" fmla="*/ 6353 h 9525"/>
                              <a:gd name="connsiteX395" fmla="*/ 21803 w 28575"/>
                              <a:gd name="connsiteY395" fmla="*/ 6353 h 9525"/>
                              <a:gd name="connsiteX396" fmla="*/ 21803 w 28575"/>
                              <a:gd name="connsiteY396" fmla="*/ 6353 h 9525"/>
                              <a:gd name="connsiteX397" fmla="*/ 21803 w 28575"/>
                              <a:gd name="connsiteY397" fmla="*/ 6353 h 9525"/>
                              <a:gd name="connsiteX398" fmla="*/ 22555 w 28575"/>
                              <a:gd name="connsiteY398" fmla="*/ 6353 h 9525"/>
                              <a:gd name="connsiteX399" fmla="*/ 22555 w 28575"/>
                              <a:gd name="connsiteY399" fmla="*/ 6353 h 9525"/>
                              <a:gd name="connsiteX400" fmla="*/ 22555 w 28575"/>
                              <a:gd name="connsiteY400" fmla="*/ 6353 h 9525"/>
                              <a:gd name="connsiteX401" fmla="*/ 22555 w 28575"/>
                              <a:gd name="connsiteY401" fmla="*/ 6353 h 9525"/>
                              <a:gd name="connsiteX402" fmla="*/ 22555 w 28575"/>
                              <a:gd name="connsiteY402" fmla="*/ 6353 h 9525"/>
                              <a:gd name="connsiteX403" fmla="*/ 22555 w 28575"/>
                              <a:gd name="connsiteY403" fmla="*/ 6353 h 9525"/>
                              <a:gd name="connsiteX404" fmla="*/ 22555 w 28575"/>
                              <a:gd name="connsiteY404" fmla="*/ 6353 h 9525"/>
                              <a:gd name="connsiteX405" fmla="*/ 22555 w 28575"/>
                              <a:gd name="connsiteY405" fmla="*/ 6353 h 9525"/>
                              <a:gd name="connsiteX406" fmla="*/ 22555 w 28575"/>
                              <a:gd name="connsiteY406" fmla="*/ 6353 h 9525"/>
                              <a:gd name="connsiteX407" fmla="*/ 22555 w 28575"/>
                              <a:gd name="connsiteY407" fmla="*/ 6353 h 9525"/>
                              <a:gd name="connsiteX408" fmla="*/ 22555 w 28575"/>
                              <a:gd name="connsiteY408" fmla="*/ 6353 h 9525"/>
                              <a:gd name="connsiteX409" fmla="*/ 22555 w 28575"/>
                              <a:gd name="connsiteY409" fmla="*/ 6353 h 9525"/>
                              <a:gd name="connsiteX410" fmla="*/ 23308 w 28575"/>
                              <a:gd name="connsiteY410" fmla="*/ 6353 h 9525"/>
                              <a:gd name="connsiteX411" fmla="*/ 23308 w 28575"/>
                              <a:gd name="connsiteY411" fmla="*/ 6353 h 9525"/>
                              <a:gd name="connsiteX412" fmla="*/ 23308 w 28575"/>
                              <a:gd name="connsiteY412" fmla="*/ 3172 h 9525"/>
                              <a:gd name="connsiteX413" fmla="*/ 23308 w 28575"/>
                              <a:gd name="connsiteY413" fmla="*/ 3172 h 9525"/>
                              <a:gd name="connsiteX414" fmla="*/ 23308 w 28575"/>
                              <a:gd name="connsiteY414" fmla="*/ 3172 h 9525"/>
                              <a:gd name="connsiteX415" fmla="*/ 23308 w 28575"/>
                              <a:gd name="connsiteY415" fmla="*/ 3172 h 9525"/>
                              <a:gd name="connsiteX416" fmla="*/ 23308 w 28575"/>
                              <a:gd name="connsiteY416" fmla="*/ 6353 h 9525"/>
                              <a:gd name="connsiteX417" fmla="*/ 23308 w 28575"/>
                              <a:gd name="connsiteY417" fmla="*/ 6353 h 9525"/>
                              <a:gd name="connsiteX418" fmla="*/ 23308 w 28575"/>
                              <a:gd name="connsiteY418" fmla="*/ 6353 h 9525"/>
                              <a:gd name="connsiteX419" fmla="*/ 23308 w 28575"/>
                              <a:gd name="connsiteY419" fmla="*/ 6353 h 9525"/>
                              <a:gd name="connsiteX420" fmla="*/ 23308 w 28575"/>
                              <a:gd name="connsiteY420" fmla="*/ 6353 h 9525"/>
                              <a:gd name="connsiteX421" fmla="*/ 23308 w 28575"/>
                              <a:gd name="connsiteY421" fmla="*/ 6353 h 9525"/>
                              <a:gd name="connsiteX422" fmla="*/ 24060 w 28575"/>
                              <a:gd name="connsiteY422" fmla="*/ 6353 h 9525"/>
                              <a:gd name="connsiteX423" fmla="*/ 24060 w 28575"/>
                              <a:gd name="connsiteY423" fmla="*/ 6353 h 9525"/>
                              <a:gd name="connsiteX424" fmla="*/ 24060 w 28575"/>
                              <a:gd name="connsiteY424" fmla="*/ 6353 h 9525"/>
                              <a:gd name="connsiteX425" fmla="*/ 24060 w 28575"/>
                              <a:gd name="connsiteY425" fmla="*/ 6353 h 9525"/>
                              <a:gd name="connsiteX426" fmla="*/ 24060 w 28575"/>
                              <a:gd name="connsiteY426" fmla="*/ 6353 h 9525"/>
                              <a:gd name="connsiteX427" fmla="*/ 24060 w 28575"/>
                              <a:gd name="connsiteY427" fmla="*/ 6353 h 9525"/>
                              <a:gd name="connsiteX428" fmla="*/ 24060 w 28575"/>
                              <a:gd name="connsiteY428" fmla="*/ 6353 h 9525"/>
                              <a:gd name="connsiteX429" fmla="*/ 24060 w 28575"/>
                              <a:gd name="connsiteY429" fmla="*/ 6353 h 9525"/>
                              <a:gd name="connsiteX430" fmla="*/ 24060 w 28575"/>
                              <a:gd name="connsiteY430" fmla="*/ 6353 h 9525"/>
                              <a:gd name="connsiteX431" fmla="*/ 24060 w 28575"/>
                              <a:gd name="connsiteY431" fmla="*/ 6353 h 9525"/>
                              <a:gd name="connsiteX432" fmla="*/ 24060 w 28575"/>
                              <a:gd name="connsiteY432" fmla="*/ 6353 h 9525"/>
                              <a:gd name="connsiteX433" fmla="*/ 24060 w 28575"/>
                              <a:gd name="connsiteY433" fmla="*/ 6353 h 9525"/>
                              <a:gd name="connsiteX434" fmla="*/ 24813 w 28575"/>
                              <a:gd name="connsiteY434" fmla="*/ 6353 h 9525"/>
                              <a:gd name="connsiteX435" fmla="*/ 24813 w 28575"/>
                              <a:gd name="connsiteY435" fmla="*/ 6353 h 9525"/>
                              <a:gd name="connsiteX436" fmla="*/ 24813 w 28575"/>
                              <a:gd name="connsiteY436" fmla="*/ 6353 h 9525"/>
                              <a:gd name="connsiteX437" fmla="*/ 24813 w 28575"/>
                              <a:gd name="connsiteY437" fmla="*/ 6353 h 9525"/>
                              <a:gd name="connsiteX438" fmla="*/ 24813 w 28575"/>
                              <a:gd name="connsiteY438" fmla="*/ 6353 h 9525"/>
                              <a:gd name="connsiteX439" fmla="*/ 24813 w 28575"/>
                              <a:gd name="connsiteY439" fmla="*/ 6353 h 9525"/>
                              <a:gd name="connsiteX440" fmla="*/ 24813 w 28575"/>
                              <a:gd name="connsiteY440" fmla="*/ 6353 h 9525"/>
                              <a:gd name="connsiteX441" fmla="*/ 24813 w 28575"/>
                              <a:gd name="connsiteY441" fmla="*/ 6353 h 9525"/>
                              <a:gd name="connsiteX442" fmla="*/ 24813 w 28575"/>
                              <a:gd name="connsiteY442" fmla="*/ 6353 h 9525"/>
                              <a:gd name="connsiteX443" fmla="*/ 24813 w 28575"/>
                              <a:gd name="connsiteY443" fmla="*/ 6353 h 9525"/>
                              <a:gd name="connsiteX444" fmla="*/ 24813 w 28575"/>
                              <a:gd name="connsiteY444" fmla="*/ 6353 h 9525"/>
                              <a:gd name="connsiteX445" fmla="*/ 24813 w 28575"/>
                              <a:gd name="connsiteY445" fmla="*/ 6353 h 9525"/>
                              <a:gd name="connsiteX446" fmla="*/ 24813 w 28575"/>
                              <a:gd name="connsiteY446" fmla="*/ 6353 h 9525"/>
                              <a:gd name="connsiteX447" fmla="*/ 24813 w 28575"/>
                              <a:gd name="connsiteY447" fmla="*/ 6353 h 9525"/>
                              <a:gd name="connsiteX448" fmla="*/ 24813 w 28575"/>
                              <a:gd name="connsiteY448" fmla="*/ 6353 h 9525"/>
                              <a:gd name="connsiteX449" fmla="*/ 24813 w 28575"/>
                              <a:gd name="connsiteY449" fmla="*/ 6353 h 9525"/>
                              <a:gd name="connsiteX450" fmla="*/ 24813 w 28575"/>
                              <a:gd name="connsiteY450" fmla="*/ 6353 h 9525"/>
                              <a:gd name="connsiteX451" fmla="*/ 24813 w 28575"/>
                              <a:gd name="connsiteY451" fmla="*/ 3172 h 9525"/>
                              <a:gd name="connsiteX452" fmla="*/ 25565 w 28575"/>
                              <a:gd name="connsiteY452" fmla="*/ 3172 h 9525"/>
                              <a:gd name="connsiteX453" fmla="*/ 25565 w 28575"/>
                              <a:gd name="connsiteY453" fmla="*/ 3172 h 9525"/>
                              <a:gd name="connsiteX454" fmla="*/ 25565 w 28575"/>
                              <a:gd name="connsiteY454" fmla="*/ 3172 h 9525"/>
                              <a:gd name="connsiteX455" fmla="*/ 25565 w 28575"/>
                              <a:gd name="connsiteY455" fmla="*/ 6353 h 9525"/>
                              <a:gd name="connsiteX456" fmla="*/ 25565 w 28575"/>
                              <a:gd name="connsiteY456" fmla="*/ 6353 h 9525"/>
                              <a:gd name="connsiteX457" fmla="*/ 25565 w 28575"/>
                              <a:gd name="connsiteY457" fmla="*/ 6353 h 9525"/>
                              <a:gd name="connsiteX458" fmla="*/ 25565 w 28575"/>
                              <a:gd name="connsiteY458" fmla="*/ 3172 h 9525"/>
                              <a:gd name="connsiteX459" fmla="*/ 25565 w 28575"/>
                              <a:gd name="connsiteY459" fmla="*/ 6353 h 9525"/>
                              <a:gd name="connsiteX460" fmla="*/ 25565 w 28575"/>
                              <a:gd name="connsiteY460" fmla="*/ 6353 h 9525"/>
                              <a:gd name="connsiteX461" fmla="*/ 25565 w 28575"/>
                              <a:gd name="connsiteY461" fmla="*/ 6353 h 9525"/>
                              <a:gd name="connsiteX462" fmla="*/ 25565 w 28575"/>
                              <a:gd name="connsiteY462" fmla="*/ 6353 h 9525"/>
                              <a:gd name="connsiteX463" fmla="*/ 25565 w 28575"/>
                              <a:gd name="connsiteY463" fmla="*/ 6353 h 9525"/>
                              <a:gd name="connsiteX464" fmla="*/ 25565 w 28575"/>
                              <a:gd name="connsiteY464" fmla="*/ 6353 h 9525"/>
                              <a:gd name="connsiteX465" fmla="*/ 25565 w 28575"/>
                              <a:gd name="connsiteY465" fmla="*/ 6353 h 9525"/>
                              <a:gd name="connsiteX466" fmla="*/ 26318 w 28575"/>
                              <a:gd name="connsiteY466" fmla="*/ 3172 h 9525"/>
                              <a:gd name="connsiteX467" fmla="*/ 26318 w 28575"/>
                              <a:gd name="connsiteY467" fmla="*/ 3172 h 9525"/>
                              <a:gd name="connsiteX468" fmla="*/ 26318 w 28575"/>
                              <a:gd name="connsiteY468" fmla="*/ 6353 h 9525"/>
                              <a:gd name="connsiteX469" fmla="*/ 26318 w 28575"/>
                              <a:gd name="connsiteY469" fmla="*/ 6353 h 9525"/>
                              <a:gd name="connsiteX470" fmla="*/ 26318 w 28575"/>
                              <a:gd name="connsiteY470" fmla="*/ 6353 h 9525"/>
                              <a:gd name="connsiteX471" fmla="*/ 26318 w 28575"/>
                              <a:gd name="connsiteY471" fmla="*/ 6353 h 9525"/>
                              <a:gd name="connsiteX472" fmla="*/ 26318 w 28575"/>
                              <a:gd name="connsiteY472" fmla="*/ 6353 h 9525"/>
                              <a:gd name="connsiteX473" fmla="*/ 26318 w 28575"/>
                              <a:gd name="connsiteY473" fmla="*/ 6353 h 9525"/>
                              <a:gd name="connsiteX474" fmla="*/ 26318 w 28575"/>
                              <a:gd name="connsiteY474" fmla="*/ 3172 h 9525"/>
                              <a:gd name="connsiteX475" fmla="*/ 26318 w 28575"/>
                              <a:gd name="connsiteY475" fmla="*/ 6353 h 9525"/>
                              <a:gd name="connsiteX476" fmla="*/ 26318 w 28575"/>
                              <a:gd name="connsiteY476" fmla="*/ 6353 h 9525"/>
                              <a:gd name="connsiteX477" fmla="*/ 26318 w 28575"/>
                              <a:gd name="connsiteY477" fmla="*/ 3172 h 9525"/>
                              <a:gd name="connsiteX478" fmla="*/ 27070 w 28575"/>
                              <a:gd name="connsiteY478" fmla="*/ 6353 h 9525"/>
                              <a:gd name="connsiteX479" fmla="*/ 27070 w 28575"/>
                              <a:gd name="connsiteY479" fmla="*/ 6353 h 9525"/>
                              <a:gd name="connsiteX480" fmla="*/ 27070 w 28575"/>
                              <a:gd name="connsiteY480" fmla="*/ 6353 h 9525"/>
                              <a:gd name="connsiteX481" fmla="*/ 27070 w 28575"/>
                              <a:gd name="connsiteY481" fmla="*/ 6353 h 9525"/>
                              <a:gd name="connsiteX482" fmla="*/ 27070 w 28575"/>
                              <a:gd name="connsiteY482" fmla="*/ 6353 h 9525"/>
                              <a:gd name="connsiteX483" fmla="*/ 27070 w 28575"/>
                              <a:gd name="connsiteY483" fmla="*/ 3172 h 9525"/>
                              <a:gd name="connsiteX484" fmla="*/ 27070 w 28575"/>
                              <a:gd name="connsiteY484" fmla="*/ 3172 h 9525"/>
                              <a:gd name="connsiteX485" fmla="*/ 27070 w 28575"/>
                              <a:gd name="connsiteY485" fmla="*/ 3172 h 9525"/>
                              <a:gd name="connsiteX486" fmla="*/ 27070 w 28575"/>
                              <a:gd name="connsiteY486" fmla="*/ 0 h 9525"/>
                              <a:gd name="connsiteX487" fmla="*/ 27070 w 28575"/>
                              <a:gd name="connsiteY487" fmla="*/ 3172 h 9525"/>
                              <a:gd name="connsiteX488" fmla="*/ 27070 w 28575"/>
                              <a:gd name="connsiteY488" fmla="*/ 3172 h 9525"/>
                              <a:gd name="connsiteX489" fmla="*/ 27070 w 28575"/>
                              <a:gd name="connsiteY489" fmla="*/ 3172 h 9525"/>
                              <a:gd name="connsiteX490" fmla="*/ 27822 w 28575"/>
                              <a:gd name="connsiteY490" fmla="*/ 3172 h 9525"/>
                              <a:gd name="connsiteX491" fmla="*/ 27822 w 28575"/>
                              <a:gd name="connsiteY491" fmla="*/ 3172 h 9525"/>
                              <a:gd name="connsiteX492" fmla="*/ 27822 w 28575"/>
                              <a:gd name="connsiteY492" fmla="*/ 6353 h 9525"/>
                              <a:gd name="connsiteX493" fmla="*/ 27822 w 28575"/>
                              <a:gd name="connsiteY493" fmla="*/ 6353 h 9525"/>
                              <a:gd name="connsiteX494" fmla="*/ 27822 w 28575"/>
                              <a:gd name="connsiteY494" fmla="*/ 6353 h 9525"/>
                              <a:gd name="connsiteX495" fmla="*/ 27822 w 28575"/>
                              <a:gd name="connsiteY495" fmla="*/ 6353 h 9525"/>
                              <a:gd name="connsiteX496" fmla="*/ 27822 w 28575"/>
                              <a:gd name="connsiteY496" fmla="*/ 6353 h 9525"/>
                              <a:gd name="connsiteX497" fmla="*/ 27822 w 28575"/>
                              <a:gd name="connsiteY497" fmla="*/ 3172 h 9525"/>
                              <a:gd name="connsiteX498" fmla="*/ 27822 w 28575"/>
                              <a:gd name="connsiteY498" fmla="*/ 3172 h 9525"/>
                              <a:gd name="connsiteX499" fmla="*/ 27822 w 28575"/>
                              <a:gd name="connsiteY499" fmla="*/ 0 h 9525"/>
                              <a:gd name="connsiteX500" fmla="*/ 27822 w 28575"/>
                              <a:gd name="connsiteY500" fmla="*/ 0 h 9525"/>
                              <a:gd name="connsiteX501" fmla="*/ 27822 w 28575"/>
                              <a:gd name="connsiteY501" fmla="*/ 3172 h 9525"/>
                              <a:gd name="connsiteX502" fmla="*/ 28575 w 28575"/>
                              <a:gd name="connsiteY502" fmla="*/ 3172 h 9525"/>
                              <a:gd name="connsiteX503" fmla="*/ 28575 w 28575"/>
                              <a:gd name="connsiteY503" fmla="*/ 3172 h 9525"/>
                              <a:gd name="connsiteX504" fmla="*/ 28575 w 28575"/>
                              <a:gd name="connsiteY504" fmla="*/ 3172 h 9525"/>
                              <a:gd name="connsiteX505" fmla="*/ 28575 w 28575"/>
                              <a:gd name="connsiteY505" fmla="*/ 3172 h 9525"/>
                              <a:gd name="connsiteX506" fmla="*/ 28575 w 28575"/>
                              <a:gd name="connsiteY506" fmla="*/ 3172 h 9525"/>
                              <a:gd name="connsiteX507" fmla="*/ 28575 w 28575"/>
                              <a:gd name="connsiteY507" fmla="*/ 6353 h 9525"/>
                              <a:gd name="connsiteX508" fmla="*/ 28575 w 28575"/>
                              <a:gd name="connsiteY508" fmla="*/ 6353 h 9525"/>
                              <a:gd name="connsiteX509" fmla="*/ 28575 w 28575"/>
                              <a:gd name="connsiteY509" fmla="*/ 6353 h 9525"/>
                              <a:gd name="connsiteX510" fmla="*/ 28575 w 28575"/>
                              <a:gd name="connsiteY510" fmla="*/ 6353 h 9525"/>
                              <a:gd name="connsiteX511" fmla="*/ 28575 w 28575"/>
                              <a:gd name="connsiteY511" fmla="*/ 635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6353"/>
                                </a:moveTo>
                                <a:lnTo>
                                  <a:pt x="0" y="6353"/>
                                </a:lnTo>
                                <a:lnTo>
                                  <a:pt x="0" y="3172"/>
                                </a:lnTo>
                                <a:lnTo>
                                  <a:pt x="0" y="3172"/>
                                </a:lnTo>
                                <a:lnTo>
                                  <a:pt x="0" y="3172"/>
                                </a:lnTo>
                                <a:lnTo>
                                  <a:pt x="0" y="0"/>
                                </a:lnTo>
                                <a:lnTo>
                                  <a:pt x="0" y="3172"/>
                                </a:lnTo>
                                <a:lnTo>
                                  <a:pt x="0" y="0"/>
                                </a:lnTo>
                                <a:lnTo>
                                  <a:pt x="753" y="0"/>
                                </a:lnTo>
                                <a:lnTo>
                                  <a:pt x="753" y="3172"/>
                                </a:lnTo>
                                <a:lnTo>
                                  <a:pt x="753" y="3172"/>
                                </a:lnTo>
                                <a:lnTo>
                                  <a:pt x="753" y="3172"/>
                                </a:lnTo>
                                <a:lnTo>
                                  <a:pt x="753" y="3172"/>
                                </a:lnTo>
                                <a:lnTo>
                                  <a:pt x="753" y="3172"/>
                                </a:lnTo>
                                <a:lnTo>
                                  <a:pt x="753" y="3172"/>
                                </a:lnTo>
                                <a:lnTo>
                                  <a:pt x="753" y="6353"/>
                                </a:lnTo>
                                <a:lnTo>
                                  <a:pt x="753" y="6353"/>
                                </a:lnTo>
                                <a:lnTo>
                                  <a:pt x="753" y="6353"/>
                                </a:lnTo>
                                <a:lnTo>
                                  <a:pt x="753" y="6353"/>
                                </a:lnTo>
                                <a:lnTo>
                                  <a:pt x="753" y="3172"/>
                                </a:lnTo>
                                <a:lnTo>
                                  <a:pt x="753" y="6353"/>
                                </a:lnTo>
                                <a:lnTo>
                                  <a:pt x="753" y="6353"/>
                                </a:lnTo>
                                <a:lnTo>
                                  <a:pt x="753" y="3172"/>
                                </a:lnTo>
                                <a:lnTo>
                                  <a:pt x="753" y="3172"/>
                                </a:lnTo>
                                <a:lnTo>
                                  <a:pt x="753" y="3172"/>
                                </a:lnTo>
                                <a:lnTo>
                                  <a:pt x="753" y="3172"/>
                                </a:lnTo>
                                <a:lnTo>
                                  <a:pt x="1505" y="6353"/>
                                </a:lnTo>
                                <a:lnTo>
                                  <a:pt x="1505" y="6353"/>
                                </a:lnTo>
                                <a:lnTo>
                                  <a:pt x="1505" y="6353"/>
                                </a:lnTo>
                                <a:lnTo>
                                  <a:pt x="1505" y="3172"/>
                                </a:lnTo>
                                <a:lnTo>
                                  <a:pt x="1505" y="3172"/>
                                </a:lnTo>
                                <a:lnTo>
                                  <a:pt x="1505" y="3172"/>
                                </a:lnTo>
                                <a:lnTo>
                                  <a:pt x="1505" y="0"/>
                                </a:lnTo>
                                <a:lnTo>
                                  <a:pt x="1505" y="3172"/>
                                </a:lnTo>
                                <a:lnTo>
                                  <a:pt x="1505" y="6353"/>
                                </a:lnTo>
                                <a:lnTo>
                                  <a:pt x="1505" y="6353"/>
                                </a:lnTo>
                                <a:lnTo>
                                  <a:pt x="1505" y="6353"/>
                                </a:lnTo>
                                <a:lnTo>
                                  <a:pt x="1505" y="6353"/>
                                </a:lnTo>
                                <a:lnTo>
                                  <a:pt x="1505" y="6353"/>
                                </a:lnTo>
                                <a:lnTo>
                                  <a:pt x="1505" y="6353"/>
                                </a:lnTo>
                                <a:lnTo>
                                  <a:pt x="2257" y="6353"/>
                                </a:lnTo>
                                <a:lnTo>
                                  <a:pt x="2257" y="6353"/>
                                </a:lnTo>
                                <a:lnTo>
                                  <a:pt x="2257" y="3172"/>
                                </a:lnTo>
                                <a:lnTo>
                                  <a:pt x="2257" y="3172"/>
                                </a:lnTo>
                                <a:lnTo>
                                  <a:pt x="2257" y="3172"/>
                                </a:lnTo>
                                <a:lnTo>
                                  <a:pt x="2257" y="3172"/>
                                </a:lnTo>
                                <a:lnTo>
                                  <a:pt x="2257" y="6353"/>
                                </a:lnTo>
                                <a:lnTo>
                                  <a:pt x="2257" y="6353"/>
                                </a:lnTo>
                                <a:lnTo>
                                  <a:pt x="2257" y="6353"/>
                                </a:lnTo>
                                <a:lnTo>
                                  <a:pt x="2257" y="3172"/>
                                </a:lnTo>
                                <a:lnTo>
                                  <a:pt x="2257" y="3172"/>
                                </a:lnTo>
                                <a:lnTo>
                                  <a:pt x="2257" y="6353"/>
                                </a:lnTo>
                                <a:lnTo>
                                  <a:pt x="3010" y="6353"/>
                                </a:lnTo>
                                <a:lnTo>
                                  <a:pt x="3010" y="6353"/>
                                </a:lnTo>
                                <a:lnTo>
                                  <a:pt x="3010" y="6353"/>
                                </a:lnTo>
                                <a:lnTo>
                                  <a:pt x="3010" y="3172"/>
                                </a:lnTo>
                                <a:lnTo>
                                  <a:pt x="3010" y="3172"/>
                                </a:lnTo>
                                <a:lnTo>
                                  <a:pt x="3010" y="6353"/>
                                </a:lnTo>
                                <a:lnTo>
                                  <a:pt x="3010" y="3172"/>
                                </a:lnTo>
                                <a:lnTo>
                                  <a:pt x="3010" y="6353"/>
                                </a:lnTo>
                                <a:lnTo>
                                  <a:pt x="3010" y="6353"/>
                                </a:lnTo>
                                <a:lnTo>
                                  <a:pt x="3010" y="6353"/>
                                </a:lnTo>
                                <a:lnTo>
                                  <a:pt x="3010" y="9525"/>
                                </a:lnTo>
                                <a:lnTo>
                                  <a:pt x="3010" y="6353"/>
                                </a:lnTo>
                                <a:lnTo>
                                  <a:pt x="3762" y="6353"/>
                                </a:lnTo>
                                <a:lnTo>
                                  <a:pt x="3762" y="6353"/>
                                </a:lnTo>
                                <a:lnTo>
                                  <a:pt x="3762" y="6353"/>
                                </a:lnTo>
                                <a:lnTo>
                                  <a:pt x="3762" y="6353"/>
                                </a:lnTo>
                                <a:lnTo>
                                  <a:pt x="3762" y="6353"/>
                                </a:lnTo>
                                <a:lnTo>
                                  <a:pt x="3762" y="6353"/>
                                </a:lnTo>
                                <a:lnTo>
                                  <a:pt x="3762" y="6353"/>
                                </a:lnTo>
                                <a:lnTo>
                                  <a:pt x="3762" y="6353"/>
                                </a:lnTo>
                                <a:lnTo>
                                  <a:pt x="3762" y="6353"/>
                                </a:lnTo>
                                <a:lnTo>
                                  <a:pt x="3762" y="6353"/>
                                </a:lnTo>
                                <a:lnTo>
                                  <a:pt x="3762" y="6353"/>
                                </a:lnTo>
                                <a:lnTo>
                                  <a:pt x="3762" y="6353"/>
                                </a:lnTo>
                                <a:lnTo>
                                  <a:pt x="4515" y="6353"/>
                                </a:lnTo>
                                <a:lnTo>
                                  <a:pt x="4515" y="6353"/>
                                </a:lnTo>
                                <a:lnTo>
                                  <a:pt x="4515" y="6353"/>
                                </a:lnTo>
                                <a:lnTo>
                                  <a:pt x="4515" y="6353"/>
                                </a:lnTo>
                                <a:lnTo>
                                  <a:pt x="4515" y="6353"/>
                                </a:lnTo>
                                <a:lnTo>
                                  <a:pt x="4515" y="6353"/>
                                </a:lnTo>
                                <a:lnTo>
                                  <a:pt x="4515" y="6353"/>
                                </a:lnTo>
                                <a:lnTo>
                                  <a:pt x="4515" y="6353"/>
                                </a:lnTo>
                                <a:lnTo>
                                  <a:pt x="4515" y="6353"/>
                                </a:lnTo>
                                <a:lnTo>
                                  <a:pt x="4515" y="6353"/>
                                </a:lnTo>
                                <a:lnTo>
                                  <a:pt x="4515" y="6353"/>
                                </a:lnTo>
                                <a:lnTo>
                                  <a:pt x="4515" y="6353"/>
                                </a:lnTo>
                                <a:lnTo>
                                  <a:pt x="5267" y="6353"/>
                                </a:lnTo>
                                <a:lnTo>
                                  <a:pt x="5267" y="6353"/>
                                </a:lnTo>
                                <a:lnTo>
                                  <a:pt x="5267" y="6353"/>
                                </a:lnTo>
                                <a:lnTo>
                                  <a:pt x="5267" y="6353"/>
                                </a:lnTo>
                                <a:lnTo>
                                  <a:pt x="5267" y="9525"/>
                                </a:lnTo>
                                <a:lnTo>
                                  <a:pt x="5267" y="9525"/>
                                </a:lnTo>
                                <a:lnTo>
                                  <a:pt x="5267" y="9525"/>
                                </a:lnTo>
                                <a:lnTo>
                                  <a:pt x="5267" y="6353"/>
                                </a:lnTo>
                                <a:lnTo>
                                  <a:pt x="5267" y="6353"/>
                                </a:lnTo>
                                <a:lnTo>
                                  <a:pt x="5267" y="3172"/>
                                </a:lnTo>
                                <a:lnTo>
                                  <a:pt x="5267" y="6353"/>
                                </a:lnTo>
                                <a:lnTo>
                                  <a:pt x="5267" y="6353"/>
                                </a:lnTo>
                                <a:lnTo>
                                  <a:pt x="5267" y="6353"/>
                                </a:lnTo>
                                <a:lnTo>
                                  <a:pt x="5267" y="6353"/>
                                </a:lnTo>
                                <a:lnTo>
                                  <a:pt x="5267" y="6353"/>
                                </a:lnTo>
                                <a:lnTo>
                                  <a:pt x="5267" y="6353"/>
                                </a:lnTo>
                                <a:lnTo>
                                  <a:pt x="5267" y="6353"/>
                                </a:lnTo>
                                <a:lnTo>
                                  <a:pt x="5267" y="3172"/>
                                </a:lnTo>
                                <a:lnTo>
                                  <a:pt x="5267" y="6353"/>
                                </a:lnTo>
                                <a:lnTo>
                                  <a:pt x="5267" y="3172"/>
                                </a:lnTo>
                                <a:lnTo>
                                  <a:pt x="6020" y="6353"/>
                                </a:lnTo>
                                <a:lnTo>
                                  <a:pt x="6020" y="6353"/>
                                </a:lnTo>
                                <a:lnTo>
                                  <a:pt x="6020" y="6353"/>
                                </a:lnTo>
                                <a:lnTo>
                                  <a:pt x="6020" y="6353"/>
                                </a:lnTo>
                                <a:lnTo>
                                  <a:pt x="6020" y="6353"/>
                                </a:lnTo>
                                <a:lnTo>
                                  <a:pt x="6020" y="3172"/>
                                </a:lnTo>
                                <a:lnTo>
                                  <a:pt x="6020" y="6353"/>
                                </a:lnTo>
                                <a:lnTo>
                                  <a:pt x="6020" y="6353"/>
                                </a:lnTo>
                                <a:lnTo>
                                  <a:pt x="6020" y="6353"/>
                                </a:lnTo>
                                <a:lnTo>
                                  <a:pt x="6020" y="6353"/>
                                </a:lnTo>
                                <a:lnTo>
                                  <a:pt x="6020" y="6353"/>
                                </a:lnTo>
                                <a:lnTo>
                                  <a:pt x="6020" y="6353"/>
                                </a:lnTo>
                                <a:lnTo>
                                  <a:pt x="6772" y="6353"/>
                                </a:lnTo>
                                <a:lnTo>
                                  <a:pt x="6772" y="6353"/>
                                </a:lnTo>
                                <a:lnTo>
                                  <a:pt x="6772" y="6353"/>
                                </a:lnTo>
                                <a:lnTo>
                                  <a:pt x="6772" y="6353"/>
                                </a:lnTo>
                                <a:lnTo>
                                  <a:pt x="6772" y="6353"/>
                                </a:lnTo>
                                <a:lnTo>
                                  <a:pt x="6772" y="6353"/>
                                </a:lnTo>
                                <a:lnTo>
                                  <a:pt x="6772" y="3172"/>
                                </a:lnTo>
                                <a:lnTo>
                                  <a:pt x="6772" y="3172"/>
                                </a:lnTo>
                                <a:lnTo>
                                  <a:pt x="6772" y="3172"/>
                                </a:lnTo>
                                <a:lnTo>
                                  <a:pt x="6772" y="3172"/>
                                </a:lnTo>
                                <a:lnTo>
                                  <a:pt x="6772" y="6353"/>
                                </a:lnTo>
                                <a:lnTo>
                                  <a:pt x="6772" y="6353"/>
                                </a:lnTo>
                                <a:lnTo>
                                  <a:pt x="7515" y="6353"/>
                                </a:lnTo>
                                <a:lnTo>
                                  <a:pt x="7515" y="6353"/>
                                </a:lnTo>
                                <a:lnTo>
                                  <a:pt x="7515" y="3172"/>
                                </a:lnTo>
                                <a:lnTo>
                                  <a:pt x="7515" y="3172"/>
                                </a:lnTo>
                                <a:lnTo>
                                  <a:pt x="7515" y="3172"/>
                                </a:lnTo>
                                <a:lnTo>
                                  <a:pt x="7515" y="3172"/>
                                </a:lnTo>
                                <a:lnTo>
                                  <a:pt x="7515" y="3172"/>
                                </a:lnTo>
                                <a:lnTo>
                                  <a:pt x="7515" y="6353"/>
                                </a:lnTo>
                                <a:lnTo>
                                  <a:pt x="7515" y="6353"/>
                                </a:lnTo>
                                <a:lnTo>
                                  <a:pt x="7515" y="6353"/>
                                </a:lnTo>
                                <a:lnTo>
                                  <a:pt x="7515" y="6353"/>
                                </a:lnTo>
                                <a:lnTo>
                                  <a:pt x="7515" y="6353"/>
                                </a:lnTo>
                                <a:lnTo>
                                  <a:pt x="8268" y="6353"/>
                                </a:lnTo>
                                <a:lnTo>
                                  <a:pt x="8268" y="6353"/>
                                </a:lnTo>
                                <a:lnTo>
                                  <a:pt x="8268" y="6353"/>
                                </a:lnTo>
                                <a:lnTo>
                                  <a:pt x="8268" y="6353"/>
                                </a:lnTo>
                                <a:lnTo>
                                  <a:pt x="8268" y="6353"/>
                                </a:lnTo>
                                <a:lnTo>
                                  <a:pt x="8268" y="6353"/>
                                </a:lnTo>
                                <a:lnTo>
                                  <a:pt x="8268" y="6353"/>
                                </a:lnTo>
                                <a:lnTo>
                                  <a:pt x="8268" y="6353"/>
                                </a:lnTo>
                                <a:lnTo>
                                  <a:pt x="8268" y="6353"/>
                                </a:lnTo>
                                <a:lnTo>
                                  <a:pt x="8268" y="6353"/>
                                </a:lnTo>
                                <a:lnTo>
                                  <a:pt x="8268" y="6353"/>
                                </a:lnTo>
                                <a:lnTo>
                                  <a:pt x="8268" y="6353"/>
                                </a:lnTo>
                                <a:lnTo>
                                  <a:pt x="9020" y="6353"/>
                                </a:lnTo>
                                <a:lnTo>
                                  <a:pt x="9020" y="6353"/>
                                </a:lnTo>
                                <a:lnTo>
                                  <a:pt x="9020" y="3172"/>
                                </a:lnTo>
                                <a:lnTo>
                                  <a:pt x="9020" y="3172"/>
                                </a:lnTo>
                                <a:lnTo>
                                  <a:pt x="9020" y="3172"/>
                                </a:lnTo>
                                <a:lnTo>
                                  <a:pt x="9020" y="6353"/>
                                </a:lnTo>
                                <a:lnTo>
                                  <a:pt x="9020" y="3172"/>
                                </a:lnTo>
                                <a:lnTo>
                                  <a:pt x="9020" y="3172"/>
                                </a:lnTo>
                                <a:lnTo>
                                  <a:pt x="9020" y="3172"/>
                                </a:lnTo>
                                <a:lnTo>
                                  <a:pt x="9020" y="3172"/>
                                </a:lnTo>
                                <a:lnTo>
                                  <a:pt x="9020" y="3172"/>
                                </a:lnTo>
                                <a:lnTo>
                                  <a:pt x="9020" y="3172"/>
                                </a:lnTo>
                                <a:lnTo>
                                  <a:pt x="9773" y="6353"/>
                                </a:lnTo>
                                <a:lnTo>
                                  <a:pt x="9773" y="6353"/>
                                </a:lnTo>
                                <a:lnTo>
                                  <a:pt x="9773" y="6353"/>
                                </a:lnTo>
                                <a:lnTo>
                                  <a:pt x="9773" y="3172"/>
                                </a:lnTo>
                                <a:lnTo>
                                  <a:pt x="9773" y="0"/>
                                </a:lnTo>
                                <a:lnTo>
                                  <a:pt x="9773" y="3172"/>
                                </a:lnTo>
                                <a:lnTo>
                                  <a:pt x="9773" y="3172"/>
                                </a:lnTo>
                                <a:lnTo>
                                  <a:pt x="9773" y="6353"/>
                                </a:lnTo>
                                <a:lnTo>
                                  <a:pt x="9773" y="6353"/>
                                </a:lnTo>
                                <a:lnTo>
                                  <a:pt x="9773" y="6353"/>
                                </a:lnTo>
                                <a:lnTo>
                                  <a:pt x="9773" y="6353"/>
                                </a:lnTo>
                                <a:lnTo>
                                  <a:pt x="9773" y="6353"/>
                                </a:lnTo>
                                <a:lnTo>
                                  <a:pt x="9773" y="6353"/>
                                </a:lnTo>
                                <a:lnTo>
                                  <a:pt x="9773" y="6353"/>
                                </a:lnTo>
                                <a:lnTo>
                                  <a:pt x="10525" y="3172"/>
                                </a:lnTo>
                                <a:lnTo>
                                  <a:pt x="10525" y="3172"/>
                                </a:lnTo>
                                <a:lnTo>
                                  <a:pt x="10525" y="6353"/>
                                </a:lnTo>
                                <a:lnTo>
                                  <a:pt x="10525" y="6353"/>
                                </a:lnTo>
                                <a:lnTo>
                                  <a:pt x="10525" y="6353"/>
                                </a:lnTo>
                                <a:lnTo>
                                  <a:pt x="10525" y="6353"/>
                                </a:lnTo>
                                <a:lnTo>
                                  <a:pt x="10525" y="6353"/>
                                </a:lnTo>
                                <a:lnTo>
                                  <a:pt x="10525" y="6353"/>
                                </a:lnTo>
                                <a:lnTo>
                                  <a:pt x="10525" y="6353"/>
                                </a:lnTo>
                                <a:lnTo>
                                  <a:pt x="10525" y="6353"/>
                                </a:lnTo>
                                <a:lnTo>
                                  <a:pt x="10525" y="3172"/>
                                </a:lnTo>
                                <a:lnTo>
                                  <a:pt x="10525" y="3172"/>
                                </a:lnTo>
                                <a:lnTo>
                                  <a:pt x="10525" y="6353"/>
                                </a:lnTo>
                                <a:lnTo>
                                  <a:pt x="10525" y="6353"/>
                                </a:lnTo>
                                <a:lnTo>
                                  <a:pt x="10525" y="6353"/>
                                </a:lnTo>
                                <a:lnTo>
                                  <a:pt x="10525" y="6353"/>
                                </a:lnTo>
                                <a:lnTo>
                                  <a:pt x="10525" y="3172"/>
                                </a:lnTo>
                                <a:lnTo>
                                  <a:pt x="10525" y="3172"/>
                                </a:lnTo>
                                <a:lnTo>
                                  <a:pt x="11278" y="3172"/>
                                </a:lnTo>
                                <a:lnTo>
                                  <a:pt x="11278" y="6353"/>
                                </a:lnTo>
                                <a:lnTo>
                                  <a:pt x="11278" y="6353"/>
                                </a:lnTo>
                                <a:lnTo>
                                  <a:pt x="11278" y="6353"/>
                                </a:lnTo>
                                <a:lnTo>
                                  <a:pt x="11278" y="6353"/>
                                </a:lnTo>
                                <a:lnTo>
                                  <a:pt x="11278" y="3172"/>
                                </a:lnTo>
                                <a:lnTo>
                                  <a:pt x="11278" y="3172"/>
                                </a:lnTo>
                                <a:lnTo>
                                  <a:pt x="11278" y="3172"/>
                                </a:lnTo>
                                <a:lnTo>
                                  <a:pt x="11278" y="6353"/>
                                </a:lnTo>
                                <a:lnTo>
                                  <a:pt x="11278" y="6353"/>
                                </a:lnTo>
                                <a:lnTo>
                                  <a:pt x="11278" y="6353"/>
                                </a:lnTo>
                                <a:lnTo>
                                  <a:pt x="11278" y="6353"/>
                                </a:lnTo>
                                <a:lnTo>
                                  <a:pt x="12030" y="6353"/>
                                </a:lnTo>
                                <a:lnTo>
                                  <a:pt x="12030" y="6353"/>
                                </a:lnTo>
                                <a:lnTo>
                                  <a:pt x="12030" y="6353"/>
                                </a:lnTo>
                                <a:lnTo>
                                  <a:pt x="12030" y="6353"/>
                                </a:lnTo>
                                <a:lnTo>
                                  <a:pt x="12030" y="6353"/>
                                </a:lnTo>
                                <a:lnTo>
                                  <a:pt x="12030" y="6353"/>
                                </a:lnTo>
                                <a:lnTo>
                                  <a:pt x="12030" y="6353"/>
                                </a:lnTo>
                                <a:lnTo>
                                  <a:pt x="12030" y="6353"/>
                                </a:lnTo>
                                <a:lnTo>
                                  <a:pt x="12030" y="6353"/>
                                </a:lnTo>
                                <a:lnTo>
                                  <a:pt x="12030" y="6353"/>
                                </a:lnTo>
                                <a:lnTo>
                                  <a:pt x="12030" y="3172"/>
                                </a:lnTo>
                                <a:lnTo>
                                  <a:pt x="12030" y="3172"/>
                                </a:lnTo>
                                <a:lnTo>
                                  <a:pt x="12783" y="3172"/>
                                </a:lnTo>
                                <a:lnTo>
                                  <a:pt x="12783" y="3172"/>
                                </a:lnTo>
                                <a:lnTo>
                                  <a:pt x="12783" y="3172"/>
                                </a:lnTo>
                                <a:lnTo>
                                  <a:pt x="12783" y="3172"/>
                                </a:lnTo>
                                <a:lnTo>
                                  <a:pt x="12783" y="6353"/>
                                </a:lnTo>
                                <a:lnTo>
                                  <a:pt x="12783" y="6353"/>
                                </a:lnTo>
                                <a:lnTo>
                                  <a:pt x="12783" y="3172"/>
                                </a:lnTo>
                                <a:lnTo>
                                  <a:pt x="12783" y="6353"/>
                                </a:lnTo>
                                <a:lnTo>
                                  <a:pt x="12783" y="3172"/>
                                </a:lnTo>
                                <a:lnTo>
                                  <a:pt x="12783" y="6353"/>
                                </a:lnTo>
                                <a:lnTo>
                                  <a:pt x="12783" y="3172"/>
                                </a:lnTo>
                                <a:lnTo>
                                  <a:pt x="12783" y="3172"/>
                                </a:lnTo>
                                <a:lnTo>
                                  <a:pt x="13535" y="3172"/>
                                </a:lnTo>
                                <a:lnTo>
                                  <a:pt x="13535" y="3172"/>
                                </a:lnTo>
                                <a:lnTo>
                                  <a:pt x="13535" y="6353"/>
                                </a:lnTo>
                                <a:lnTo>
                                  <a:pt x="13535" y="3172"/>
                                </a:lnTo>
                                <a:lnTo>
                                  <a:pt x="13535" y="3172"/>
                                </a:lnTo>
                                <a:lnTo>
                                  <a:pt x="13535" y="0"/>
                                </a:lnTo>
                                <a:lnTo>
                                  <a:pt x="13535" y="3172"/>
                                </a:lnTo>
                                <a:lnTo>
                                  <a:pt x="13535" y="6353"/>
                                </a:lnTo>
                                <a:lnTo>
                                  <a:pt x="13535" y="6353"/>
                                </a:lnTo>
                                <a:lnTo>
                                  <a:pt x="13535" y="6353"/>
                                </a:lnTo>
                                <a:lnTo>
                                  <a:pt x="13535" y="6353"/>
                                </a:lnTo>
                                <a:lnTo>
                                  <a:pt x="13535" y="3172"/>
                                </a:lnTo>
                                <a:lnTo>
                                  <a:pt x="13535" y="3172"/>
                                </a:lnTo>
                                <a:lnTo>
                                  <a:pt x="13535" y="3172"/>
                                </a:lnTo>
                                <a:lnTo>
                                  <a:pt x="14288" y="3172"/>
                                </a:lnTo>
                                <a:lnTo>
                                  <a:pt x="14288" y="3172"/>
                                </a:lnTo>
                                <a:lnTo>
                                  <a:pt x="14288" y="3172"/>
                                </a:lnTo>
                                <a:lnTo>
                                  <a:pt x="14288" y="6353"/>
                                </a:lnTo>
                                <a:lnTo>
                                  <a:pt x="14288" y="3172"/>
                                </a:lnTo>
                                <a:lnTo>
                                  <a:pt x="14288" y="6353"/>
                                </a:lnTo>
                                <a:lnTo>
                                  <a:pt x="14288" y="6353"/>
                                </a:lnTo>
                                <a:lnTo>
                                  <a:pt x="14288" y="3172"/>
                                </a:lnTo>
                                <a:lnTo>
                                  <a:pt x="14288" y="6353"/>
                                </a:lnTo>
                                <a:lnTo>
                                  <a:pt x="14288" y="3172"/>
                                </a:lnTo>
                                <a:lnTo>
                                  <a:pt x="14288" y="6353"/>
                                </a:lnTo>
                                <a:lnTo>
                                  <a:pt x="14288" y="6353"/>
                                </a:lnTo>
                                <a:lnTo>
                                  <a:pt x="15040" y="6353"/>
                                </a:lnTo>
                                <a:lnTo>
                                  <a:pt x="15040" y="6353"/>
                                </a:lnTo>
                                <a:lnTo>
                                  <a:pt x="15040" y="6353"/>
                                </a:lnTo>
                                <a:lnTo>
                                  <a:pt x="15040" y="6353"/>
                                </a:lnTo>
                                <a:lnTo>
                                  <a:pt x="15040" y="6353"/>
                                </a:lnTo>
                                <a:lnTo>
                                  <a:pt x="15040" y="6353"/>
                                </a:lnTo>
                                <a:lnTo>
                                  <a:pt x="15040" y="6353"/>
                                </a:lnTo>
                                <a:lnTo>
                                  <a:pt x="15040" y="6353"/>
                                </a:lnTo>
                                <a:lnTo>
                                  <a:pt x="15040" y="3172"/>
                                </a:lnTo>
                                <a:lnTo>
                                  <a:pt x="15040" y="3172"/>
                                </a:lnTo>
                                <a:lnTo>
                                  <a:pt x="15040" y="6353"/>
                                </a:lnTo>
                                <a:lnTo>
                                  <a:pt x="15040" y="6353"/>
                                </a:lnTo>
                                <a:lnTo>
                                  <a:pt x="15040" y="6353"/>
                                </a:lnTo>
                                <a:lnTo>
                                  <a:pt x="15040" y="6353"/>
                                </a:lnTo>
                                <a:lnTo>
                                  <a:pt x="15040" y="6353"/>
                                </a:lnTo>
                                <a:lnTo>
                                  <a:pt x="15040" y="6353"/>
                                </a:lnTo>
                                <a:lnTo>
                                  <a:pt x="15040" y="6353"/>
                                </a:lnTo>
                                <a:lnTo>
                                  <a:pt x="15040" y="3172"/>
                                </a:lnTo>
                                <a:lnTo>
                                  <a:pt x="15792" y="6353"/>
                                </a:lnTo>
                                <a:lnTo>
                                  <a:pt x="15792" y="6353"/>
                                </a:lnTo>
                                <a:lnTo>
                                  <a:pt x="15792" y="3172"/>
                                </a:lnTo>
                                <a:lnTo>
                                  <a:pt x="15792" y="6353"/>
                                </a:lnTo>
                                <a:lnTo>
                                  <a:pt x="15792" y="6353"/>
                                </a:lnTo>
                                <a:lnTo>
                                  <a:pt x="15792" y="6353"/>
                                </a:lnTo>
                                <a:lnTo>
                                  <a:pt x="15792" y="6353"/>
                                </a:lnTo>
                                <a:lnTo>
                                  <a:pt x="15792" y="6353"/>
                                </a:lnTo>
                                <a:lnTo>
                                  <a:pt x="15792" y="6353"/>
                                </a:lnTo>
                                <a:lnTo>
                                  <a:pt x="15792" y="6353"/>
                                </a:lnTo>
                                <a:lnTo>
                                  <a:pt x="15792" y="6353"/>
                                </a:lnTo>
                                <a:lnTo>
                                  <a:pt x="15792" y="6353"/>
                                </a:lnTo>
                                <a:lnTo>
                                  <a:pt x="16545" y="6353"/>
                                </a:lnTo>
                                <a:lnTo>
                                  <a:pt x="16545" y="6353"/>
                                </a:lnTo>
                                <a:lnTo>
                                  <a:pt x="16545" y="3172"/>
                                </a:lnTo>
                                <a:lnTo>
                                  <a:pt x="16545" y="3172"/>
                                </a:lnTo>
                                <a:lnTo>
                                  <a:pt x="16545" y="3172"/>
                                </a:lnTo>
                                <a:lnTo>
                                  <a:pt x="16545" y="6353"/>
                                </a:lnTo>
                                <a:lnTo>
                                  <a:pt x="16545" y="3172"/>
                                </a:lnTo>
                                <a:lnTo>
                                  <a:pt x="16545" y="3172"/>
                                </a:lnTo>
                                <a:lnTo>
                                  <a:pt x="16545" y="3172"/>
                                </a:lnTo>
                                <a:lnTo>
                                  <a:pt x="16545" y="3172"/>
                                </a:lnTo>
                                <a:lnTo>
                                  <a:pt x="16545" y="3172"/>
                                </a:lnTo>
                                <a:lnTo>
                                  <a:pt x="16545" y="3172"/>
                                </a:lnTo>
                                <a:lnTo>
                                  <a:pt x="17297" y="6353"/>
                                </a:lnTo>
                                <a:lnTo>
                                  <a:pt x="17297" y="6353"/>
                                </a:lnTo>
                                <a:lnTo>
                                  <a:pt x="17297" y="6353"/>
                                </a:lnTo>
                                <a:lnTo>
                                  <a:pt x="17297" y="6353"/>
                                </a:lnTo>
                                <a:lnTo>
                                  <a:pt x="17297" y="6353"/>
                                </a:lnTo>
                                <a:lnTo>
                                  <a:pt x="17297" y="6353"/>
                                </a:lnTo>
                                <a:lnTo>
                                  <a:pt x="17297" y="6353"/>
                                </a:lnTo>
                                <a:lnTo>
                                  <a:pt x="17297" y="6353"/>
                                </a:lnTo>
                                <a:lnTo>
                                  <a:pt x="17297" y="6353"/>
                                </a:lnTo>
                                <a:lnTo>
                                  <a:pt x="17297" y="6353"/>
                                </a:lnTo>
                                <a:lnTo>
                                  <a:pt x="17297" y="6353"/>
                                </a:lnTo>
                                <a:lnTo>
                                  <a:pt x="17297" y="6353"/>
                                </a:lnTo>
                                <a:lnTo>
                                  <a:pt x="17297" y="6353"/>
                                </a:lnTo>
                                <a:lnTo>
                                  <a:pt x="17297" y="6353"/>
                                </a:lnTo>
                                <a:lnTo>
                                  <a:pt x="18050" y="6353"/>
                                </a:lnTo>
                                <a:lnTo>
                                  <a:pt x="18050" y="6353"/>
                                </a:lnTo>
                                <a:lnTo>
                                  <a:pt x="18050" y="6353"/>
                                </a:lnTo>
                                <a:lnTo>
                                  <a:pt x="18050" y="9525"/>
                                </a:lnTo>
                                <a:lnTo>
                                  <a:pt x="18050" y="6353"/>
                                </a:lnTo>
                                <a:lnTo>
                                  <a:pt x="18050" y="6353"/>
                                </a:lnTo>
                                <a:lnTo>
                                  <a:pt x="18050" y="6353"/>
                                </a:lnTo>
                                <a:lnTo>
                                  <a:pt x="18050" y="6353"/>
                                </a:lnTo>
                                <a:lnTo>
                                  <a:pt x="18050" y="6353"/>
                                </a:lnTo>
                                <a:lnTo>
                                  <a:pt x="18050" y="6353"/>
                                </a:lnTo>
                                <a:lnTo>
                                  <a:pt x="18050" y="6353"/>
                                </a:lnTo>
                                <a:lnTo>
                                  <a:pt x="18050" y="3172"/>
                                </a:lnTo>
                                <a:lnTo>
                                  <a:pt x="18802" y="3172"/>
                                </a:lnTo>
                                <a:lnTo>
                                  <a:pt x="18802" y="0"/>
                                </a:lnTo>
                                <a:lnTo>
                                  <a:pt x="18802" y="0"/>
                                </a:lnTo>
                                <a:lnTo>
                                  <a:pt x="18802" y="3172"/>
                                </a:lnTo>
                                <a:lnTo>
                                  <a:pt x="18802" y="0"/>
                                </a:lnTo>
                                <a:lnTo>
                                  <a:pt x="18802" y="3172"/>
                                </a:lnTo>
                                <a:lnTo>
                                  <a:pt x="18802" y="0"/>
                                </a:lnTo>
                                <a:lnTo>
                                  <a:pt x="18802" y="3172"/>
                                </a:lnTo>
                                <a:lnTo>
                                  <a:pt x="18802" y="3172"/>
                                </a:lnTo>
                                <a:lnTo>
                                  <a:pt x="18802" y="6353"/>
                                </a:lnTo>
                                <a:lnTo>
                                  <a:pt x="18802" y="6353"/>
                                </a:lnTo>
                                <a:lnTo>
                                  <a:pt x="18802" y="6353"/>
                                </a:lnTo>
                                <a:lnTo>
                                  <a:pt x="19555" y="6353"/>
                                </a:lnTo>
                                <a:lnTo>
                                  <a:pt x="19555" y="6353"/>
                                </a:lnTo>
                                <a:lnTo>
                                  <a:pt x="19555" y="6353"/>
                                </a:lnTo>
                                <a:lnTo>
                                  <a:pt x="19555" y="3172"/>
                                </a:lnTo>
                                <a:lnTo>
                                  <a:pt x="19555" y="3172"/>
                                </a:lnTo>
                                <a:lnTo>
                                  <a:pt x="19555" y="6353"/>
                                </a:lnTo>
                                <a:lnTo>
                                  <a:pt x="19555" y="6353"/>
                                </a:lnTo>
                                <a:lnTo>
                                  <a:pt x="19555" y="6353"/>
                                </a:lnTo>
                                <a:lnTo>
                                  <a:pt x="19555" y="6353"/>
                                </a:lnTo>
                                <a:lnTo>
                                  <a:pt x="19555" y="6353"/>
                                </a:lnTo>
                                <a:lnTo>
                                  <a:pt x="19555" y="6353"/>
                                </a:lnTo>
                                <a:lnTo>
                                  <a:pt x="19555" y="6353"/>
                                </a:lnTo>
                                <a:lnTo>
                                  <a:pt x="20307" y="6353"/>
                                </a:lnTo>
                                <a:lnTo>
                                  <a:pt x="20307" y="6353"/>
                                </a:lnTo>
                                <a:lnTo>
                                  <a:pt x="20307" y="6353"/>
                                </a:lnTo>
                                <a:lnTo>
                                  <a:pt x="20307" y="6353"/>
                                </a:lnTo>
                                <a:lnTo>
                                  <a:pt x="20307" y="3172"/>
                                </a:lnTo>
                                <a:lnTo>
                                  <a:pt x="20307" y="3172"/>
                                </a:lnTo>
                                <a:lnTo>
                                  <a:pt x="20307" y="3172"/>
                                </a:lnTo>
                                <a:lnTo>
                                  <a:pt x="20307" y="6353"/>
                                </a:lnTo>
                                <a:lnTo>
                                  <a:pt x="20307" y="6353"/>
                                </a:lnTo>
                                <a:lnTo>
                                  <a:pt x="20307" y="6353"/>
                                </a:lnTo>
                                <a:lnTo>
                                  <a:pt x="20307" y="6353"/>
                                </a:lnTo>
                                <a:lnTo>
                                  <a:pt x="20307" y="6353"/>
                                </a:lnTo>
                                <a:lnTo>
                                  <a:pt x="20307" y="6353"/>
                                </a:lnTo>
                                <a:lnTo>
                                  <a:pt x="20307" y="6353"/>
                                </a:lnTo>
                                <a:lnTo>
                                  <a:pt x="20307" y="6353"/>
                                </a:lnTo>
                                <a:lnTo>
                                  <a:pt x="20307" y="6353"/>
                                </a:lnTo>
                                <a:lnTo>
                                  <a:pt x="20307" y="6353"/>
                                </a:lnTo>
                                <a:lnTo>
                                  <a:pt x="20307" y="6353"/>
                                </a:lnTo>
                                <a:lnTo>
                                  <a:pt x="21060" y="6353"/>
                                </a:lnTo>
                                <a:lnTo>
                                  <a:pt x="21060" y="6353"/>
                                </a:lnTo>
                                <a:lnTo>
                                  <a:pt x="21060" y="6353"/>
                                </a:lnTo>
                                <a:lnTo>
                                  <a:pt x="21060" y="6353"/>
                                </a:lnTo>
                                <a:lnTo>
                                  <a:pt x="21060" y="6353"/>
                                </a:lnTo>
                                <a:lnTo>
                                  <a:pt x="21060" y="6353"/>
                                </a:lnTo>
                                <a:lnTo>
                                  <a:pt x="21060" y="6353"/>
                                </a:lnTo>
                                <a:lnTo>
                                  <a:pt x="21060" y="6353"/>
                                </a:lnTo>
                                <a:lnTo>
                                  <a:pt x="21060" y="6353"/>
                                </a:lnTo>
                                <a:lnTo>
                                  <a:pt x="21060" y="6353"/>
                                </a:lnTo>
                                <a:lnTo>
                                  <a:pt x="21060" y="6353"/>
                                </a:lnTo>
                                <a:lnTo>
                                  <a:pt x="21060" y="6353"/>
                                </a:lnTo>
                                <a:lnTo>
                                  <a:pt x="21803" y="6353"/>
                                </a:lnTo>
                                <a:lnTo>
                                  <a:pt x="21803" y="3172"/>
                                </a:lnTo>
                                <a:lnTo>
                                  <a:pt x="21803" y="3172"/>
                                </a:lnTo>
                                <a:lnTo>
                                  <a:pt x="21803" y="3172"/>
                                </a:lnTo>
                                <a:lnTo>
                                  <a:pt x="21803" y="3172"/>
                                </a:lnTo>
                                <a:lnTo>
                                  <a:pt x="21803" y="6353"/>
                                </a:lnTo>
                                <a:lnTo>
                                  <a:pt x="21803" y="6353"/>
                                </a:lnTo>
                                <a:lnTo>
                                  <a:pt x="21803" y="6353"/>
                                </a:lnTo>
                                <a:lnTo>
                                  <a:pt x="21803" y="6353"/>
                                </a:lnTo>
                                <a:lnTo>
                                  <a:pt x="21803" y="6353"/>
                                </a:lnTo>
                                <a:lnTo>
                                  <a:pt x="21803" y="6353"/>
                                </a:lnTo>
                                <a:lnTo>
                                  <a:pt x="21803" y="6353"/>
                                </a:lnTo>
                                <a:lnTo>
                                  <a:pt x="21803" y="6353"/>
                                </a:lnTo>
                                <a:lnTo>
                                  <a:pt x="21803" y="6353"/>
                                </a:lnTo>
                                <a:lnTo>
                                  <a:pt x="22555" y="6353"/>
                                </a:lnTo>
                                <a:lnTo>
                                  <a:pt x="22555" y="6353"/>
                                </a:lnTo>
                                <a:lnTo>
                                  <a:pt x="22555" y="6353"/>
                                </a:lnTo>
                                <a:lnTo>
                                  <a:pt x="22555" y="6353"/>
                                </a:lnTo>
                                <a:lnTo>
                                  <a:pt x="22555" y="6353"/>
                                </a:lnTo>
                                <a:lnTo>
                                  <a:pt x="22555" y="6353"/>
                                </a:lnTo>
                                <a:lnTo>
                                  <a:pt x="22555" y="6353"/>
                                </a:lnTo>
                                <a:lnTo>
                                  <a:pt x="22555" y="6353"/>
                                </a:lnTo>
                                <a:lnTo>
                                  <a:pt x="22555" y="6353"/>
                                </a:lnTo>
                                <a:lnTo>
                                  <a:pt x="22555" y="6353"/>
                                </a:lnTo>
                                <a:lnTo>
                                  <a:pt x="22555" y="6353"/>
                                </a:lnTo>
                                <a:lnTo>
                                  <a:pt x="22555" y="6353"/>
                                </a:lnTo>
                                <a:lnTo>
                                  <a:pt x="23308" y="6353"/>
                                </a:lnTo>
                                <a:lnTo>
                                  <a:pt x="23308" y="6353"/>
                                </a:lnTo>
                                <a:lnTo>
                                  <a:pt x="23308" y="3172"/>
                                </a:lnTo>
                                <a:lnTo>
                                  <a:pt x="23308" y="3172"/>
                                </a:lnTo>
                                <a:lnTo>
                                  <a:pt x="23308" y="3172"/>
                                </a:lnTo>
                                <a:lnTo>
                                  <a:pt x="23308" y="3172"/>
                                </a:lnTo>
                                <a:lnTo>
                                  <a:pt x="23308" y="6353"/>
                                </a:lnTo>
                                <a:lnTo>
                                  <a:pt x="23308" y="6353"/>
                                </a:lnTo>
                                <a:lnTo>
                                  <a:pt x="23308" y="6353"/>
                                </a:lnTo>
                                <a:lnTo>
                                  <a:pt x="23308" y="6353"/>
                                </a:lnTo>
                                <a:lnTo>
                                  <a:pt x="23308" y="6353"/>
                                </a:lnTo>
                                <a:lnTo>
                                  <a:pt x="23308" y="6353"/>
                                </a:lnTo>
                                <a:lnTo>
                                  <a:pt x="24060" y="6353"/>
                                </a:lnTo>
                                <a:lnTo>
                                  <a:pt x="24060" y="6353"/>
                                </a:lnTo>
                                <a:lnTo>
                                  <a:pt x="24060" y="6353"/>
                                </a:lnTo>
                                <a:lnTo>
                                  <a:pt x="24060" y="6353"/>
                                </a:lnTo>
                                <a:lnTo>
                                  <a:pt x="24060" y="6353"/>
                                </a:lnTo>
                                <a:lnTo>
                                  <a:pt x="24060" y="6353"/>
                                </a:lnTo>
                                <a:lnTo>
                                  <a:pt x="24060" y="6353"/>
                                </a:lnTo>
                                <a:lnTo>
                                  <a:pt x="24060" y="6353"/>
                                </a:lnTo>
                                <a:lnTo>
                                  <a:pt x="24060" y="6353"/>
                                </a:lnTo>
                                <a:lnTo>
                                  <a:pt x="24060" y="6353"/>
                                </a:lnTo>
                                <a:lnTo>
                                  <a:pt x="24060" y="6353"/>
                                </a:lnTo>
                                <a:lnTo>
                                  <a:pt x="24060" y="6353"/>
                                </a:lnTo>
                                <a:lnTo>
                                  <a:pt x="24813" y="6353"/>
                                </a:lnTo>
                                <a:lnTo>
                                  <a:pt x="24813" y="6353"/>
                                </a:lnTo>
                                <a:lnTo>
                                  <a:pt x="24813" y="6353"/>
                                </a:lnTo>
                                <a:lnTo>
                                  <a:pt x="24813" y="6353"/>
                                </a:lnTo>
                                <a:lnTo>
                                  <a:pt x="24813" y="6353"/>
                                </a:lnTo>
                                <a:lnTo>
                                  <a:pt x="24813" y="6353"/>
                                </a:lnTo>
                                <a:lnTo>
                                  <a:pt x="24813" y="6353"/>
                                </a:lnTo>
                                <a:lnTo>
                                  <a:pt x="24813" y="6353"/>
                                </a:lnTo>
                                <a:lnTo>
                                  <a:pt x="24813" y="6353"/>
                                </a:lnTo>
                                <a:lnTo>
                                  <a:pt x="24813" y="6353"/>
                                </a:lnTo>
                                <a:lnTo>
                                  <a:pt x="24813" y="6353"/>
                                </a:lnTo>
                                <a:lnTo>
                                  <a:pt x="24813" y="6353"/>
                                </a:lnTo>
                                <a:lnTo>
                                  <a:pt x="24813" y="6353"/>
                                </a:lnTo>
                                <a:lnTo>
                                  <a:pt x="24813" y="6353"/>
                                </a:lnTo>
                                <a:lnTo>
                                  <a:pt x="24813" y="6353"/>
                                </a:lnTo>
                                <a:lnTo>
                                  <a:pt x="24813" y="6353"/>
                                </a:lnTo>
                                <a:lnTo>
                                  <a:pt x="24813" y="6353"/>
                                </a:lnTo>
                                <a:lnTo>
                                  <a:pt x="24813" y="3172"/>
                                </a:lnTo>
                                <a:lnTo>
                                  <a:pt x="25565" y="3172"/>
                                </a:lnTo>
                                <a:lnTo>
                                  <a:pt x="25565" y="3172"/>
                                </a:lnTo>
                                <a:lnTo>
                                  <a:pt x="25565" y="3172"/>
                                </a:lnTo>
                                <a:lnTo>
                                  <a:pt x="25565" y="6353"/>
                                </a:lnTo>
                                <a:lnTo>
                                  <a:pt x="25565" y="6353"/>
                                </a:lnTo>
                                <a:lnTo>
                                  <a:pt x="25565" y="6353"/>
                                </a:lnTo>
                                <a:lnTo>
                                  <a:pt x="25565" y="3172"/>
                                </a:lnTo>
                                <a:lnTo>
                                  <a:pt x="25565" y="6353"/>
                                </a:lnTo>
                                <a:lnTo>
                                  <a:pt x="25565" y="6353"/>
                                </a:lnTo>
                                <a:lnTo>
                                  <a:pt x="25565" y="6353"/>
                                </a:lnTo>
                                <a:lnTo>
                                  <a:pt x="25565" y="6353"/>
                                </a:lnTo>
                                <a:lnTo>
                                  <a:pt x="25565" y="6353"/>
                                </a:lnTo>
                                <a:lnTo>
                                  <a:pt x="25565" y="6353"/>
                                </a:lnTo>
                                <a:lnTo>
                                  <a:pt x="25565" y="6353"/>
                                </a:lnTo>
                                <a:lnTo>
                                  <a:pt x="26318" y="3172"/>
                                </a:lnTo>
                                <a:lnTo>
                                  <a:pt x="26318" y="3172"/>
                                </a:lnTo>
                                <a:lnTo>
                                  <a:pt x="26318" y="6353"/>
                                </a:lnTo>
                                <a:lnTo>
                                  <a:pt x="26318" y="6353"/>
                                </a:lnTo>
                                <a:lnTo>
                                  <a:pt x="26318" y="6353"/>
                                </a:lnTo>
                                <a:lnTo>
                                  <a:pt x="26318" y="6353"/>
                                </a:lnTo>
                                <a:lnTo>
                                  <a:pt x="26318" y="6353"/>
                                </a:lnTo>
                                <a:lnTo>
                                  <a:pt x="26318" y="6353"/>
                                </a:lnTo>
                                <a:lnTo>
                                  <a:pt x="26318" y="3172"/>
                                </a:lnTo>
                                <a:lnTo>
                                  <a:pt x="26318" y="6353"/>
                                </a:lnTo>
                                <a:lnTo>
                                  <a:pt x="26318" y="6353"/>
                                </a:lnTo>
                                <a:lnTo>
                                  <a:pt x="26318" y="3172"/>
                                </a:lnTo>
                                <a:lnTo>
                                  <a:pt x="27070" y="6353"/>
                                </a:lnTo>
                                <a:lnTo>
                                  <a:pt x="27070" y="6353"/>
                                </a:lnTo>
                                <a:lnTo>
                                  <a:pt x="27070" y="6353"/>
                                </a:lnTo>
                                <a:lnTo>
                                  <a:pt x="27070" y="6353"/>
                                </a:lnTo>
                                <a:lnTo>
                                  <a:pt x="27070" y="6353"/>
                                </a:lnTo>
                                <a:lnTo>
                                  <a:pt x="27070" y="3172"/>
                                </a:lnTo>
                                <a:lnTo>
                                  <a:pt x="27070" y="3172"/>
                                </a:lnTo>
                                <a:lnTo>
                                  <a:pt x="27070" y="3172"/>
                                </a:lnTo>
                                <a:lnTo>
                                  <a:pt x="27070" y="0"/>
                                </a:lnTo>
                                <a:lnTo>
                                  <a:pt x="27070" y="3172"/>
                                </a:lnTo>
                                <a:lnTo>
                                  <a:pt x="27070" y="3172"/>
                                </a:lnTo>
                                <a:lnTo>
                                  <a:pt x="27070" y="3172"/>
                                </a:lnTo>
                                <a:lnTo>
                                  <a:pt x="27822" y="3172"/>
                                </a:lnTo>
                                <a:lnTo>
                                  <a:pt x="27822" y="3172"/>
                                </a:lnTo>
                                <a:lnTo>
                                  <a:pt x="27822" y="6353"/>
                                </a:lnTo>
                                <a:lnTo>
                                  <a:pt x="27822" y="6353"/>
                                </a:lnTo>
                                <a:lnTo>
                                  <a:pt x="27822" y="6353"/>
                                </a:lnTo>
                                <a:lnTo>
                                  <a:pt x="27822" y="6353"/>
                                </a:lnTo>
                                <a:lnTo>
                                  <a:pt x="27822" y="6353"/>
                                </a:lnTo>
                                <a:lnTo>
                                  <a:pt x="27822" y="3172"/>
                                </a:lnTo>
                                <a:lnTo>
                                  <a:pt x="27822" y="3172"/>
                                </a:lnTo>
                                <a:lnTo>
                                  <a:pt x="27822" y="0"/>
                                </a:lnTo>
                                <a:lnTo>
                                  <a:pt x="27822" y="0"/>
                                </a:lnTo>
                                <a:lnTo>
                                  <a:pt x="27822" y="3172"/>
                                </a:lnTo>
                                <a:lnTo>
                                  <a:pt x="28575" y="3172"/>
                                </a:lnTo>
                                <a:lnTo>
                                  <a:pt x="28575" y="3172"/>
                                </a:lnTo>
                                <a:lnTo>
                                  <a:pt x="28575" y="3172"/>
                                </a:lnTo>
                                <a:lnTo>
                                  <a:pt x="28575" y="3172"/>
                                </a:lnTo>
                                <a:lnTo>
                                  <a:pt x="28575" y="3172"/>
                                </a:lnTo>
                                <a:lnTo>
                                  <a:pt x="28575" y="6353"/>
                                </a:lnTo>
                                <a:lnTo>
                                  <a:pt x="28575" y="6353"/>
                                </a:lnTo>
                                <a:lnTo>
                                  <a:pt x="28575" y="6353"/>
                                </a:lnTo>
                                <a:lnTo>
                                  <a:pt x="28575" y="6353"/>
                                </a:lnTo>
                                <a:lnTo>
                                  <a:pt x="28575" y="635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01" name="Freeform: Shape 901"/>
                        <wps:cNvSpPr/>
                        <wps:spPr>
                          <a:xfrm>
                            <a:off x="3271837" y="3910012"/>
                            <a:ext cx="28575" cy="9525"/>
                          </a:xfrm>
                          <a:custGeom>
                            <a:avLst/>
                            <a:gdLst>
                              <a:gd name="connsiteX0" fmla="*/ 0 w 28575"/>
                              <a:gd name="connsiteY0" fmla="*/ 6353 h 9525"/>
                              <a:gd name="connsiteX1" fmla="*/ 0 w 28575"/>
                              <a:gd name="connsiteY1" fmla="*/ 6353 h 9525"/>
                              <a:gd name="connsiteX2" fmla="*/ 0 w 28575"/>
                              <a:gd name="connsiteY2" fmla="*/ 6353 h 9525"/>
                              <a:gd name="connsiteX3" fmla="*/ 733 w 28575"/>
                              <a:gd name="connsiteY3" fmla="*/ 6353 h 9525"/>
                              <a:gd name="connsiteX4" fmla="*/ 733 w 28575"/>
                              <a:gd name="connsiteY4" fmla="*/ 6353 h 9525"/>
                              <a:gd name="connsiteX5" fmla="*/ 733 w 28575"/>
                              <a:gd name="connsiteY5" fmla="*/ 6353 h 9525"/>
                              <a:gd name="connsiteX6" fmla="*/ 733 w 28575"/>
                              <a:gd name="connsiteY6" fmla="*/ 6353 h 9525"/>
                              <a:gd name="connsiteX7" fmla="*/ 733 w 28575"/>
                              <a:gd name="connsiteY7" fmla="*/ 6353 h 9525"/>
                              <a:gd name="connsiteX8" fmla="*/ 733 w 28575"/>
                              <a:gd name="connsiteY8" fmla="*/ 6353 h 9525"/>
                              <a:gd name="connsiteX9" fmla="*/ 733 w 28575"/>
                              <a:gd name="connsiteY9" fmla="*/ 6353 h 9525"/>
                              <a:gd name="connsiteX10" fmla="*/ 733 w 28575"/>
                              <a:gd name="connsiteY10" fmla="*/ 6353 h 9525"/>
                              <a:gd name="connsiteX11" fmla="*/ 733 w 28575"/>
                              <a:gd name="connsiteY11" fmla="*/ 6353 h 9525"/>
                              <a:gd name="connsiteX12" fmla="*/ 733 w 28575"/>
                              <a:gd name="connsiteY12" fmla="*/ 3172 h 9525"/>
                              <a:gd name="connsiteX13" fmla="*/ 733 w 28575"/>
                              <a:gd name="connsiteY13" fmla="*/ 3172 h 9525"/>
                              <a:gd name="connsiteX14" fmla="*/ 733 w 28575"/>
                              <a:gd name="connsiteY14" fmla="*/ 3172 h 9525"/>
                              <a:gd name="connsiteX15" fmla="*/ 1467 w 28575"/>
                              <a:gd name="connsiteY15" fmla="*/ 6353 h 9525"/>
                              <a:gd name="connsiteX16" fmla="*/ 1467 w 28575"/>
                              <a:gd name="connsiteY16" fmla="*/ 6353 h 9525"/>
                              <a:gd name="connsiteX17" fmla="*/ 1467 w 28575"/>
                              <a:gd name="connsiteY17" fmla="*/ 6353 h 9525"/>
                              <a:gd name="connsiteX18" fmla="*/ 1467 w 28575"/>
                              <a:gd name="connsiteY18" fmla="*/ 6353 h 9525"/>
                              <a:gd name="connsiteX19" fmla="*/ 1467 w 28575"/>
                              <a:gd name="connsiteY19" fmla="*/ 6353 h 9525"/>
                              <a:gd name="connsiteX20" fmla="*/ 1467 w 28575"/>
                              <a:gd name="connsiteY20" fmla="*/ 6353 h 9525"/>
                              <a:gd name="connsiteX21" fmla="*/ 1467 w 28575"/>
                              <a:gd name="connsiteY21" fmla="*/ 6353 h 9525"/>
                              <a:gd name="connsiteX22" fmla="*/ 1467 w 28575"/>
                              <a:gd name="connsiteY22" fmla="*/ 6353 h 9525"/>
                              <a:gd name="connsiteX23" fmla="*/ 1467 w 28575"/>
                              <a:gd name="connsiteY23" fmla="*/ 6353 h 9525"/>
                              <a:gd name="connsiteX24" fmla="*/ 1467 w 28575"/>
                              <a:gd name="connsiteY24" fmla="*/ 6353 h 9525"/>
                              <a:gd name="connsiteX25" fmla="*/ 1467 w 28575"/>
                              <a:gd name="connsiteY25" fmla="*/ 6353 h 9525"/>
                              <a:gd name="connsiteX26" fmla="*/ 1467 w 28575"/>
                              <a:gd name="connsiteY26" fmla="*/ 6353 h 9525"/>
                              <a:gd name="connsiteX27" fmla="*/ 1467 w 28575"/>
                              <a:gd name="connsiteY27" fmla="*/ 6353 h 9525"/>
                              <a:gd name="connsiteX28" fmla="*/ 1467 w 28575"/>
                              <a:gd name="connsiteY28" fmla="*/ 6353 h 9525"/>
                              <a:gd name="connsiteX29" fmla="*/ 1467 w 28575"/>
                              <a:gd name="connsiteY29" fmla="*/ 6353 h 9525"/>
                              <a:gd name="connsiteX30" fmla="*/ 1467 w 28575"/>
                              <a:gd name="connsiteY30" fmla="*/ 6353 h 9525"/>
                              <a:gd name="connsiteX31" fmla="*/ 1467 w 28575"/>
                              <a:gd name="connsiteY31" fmla="*/ 3172 h 9525"/>
                              <a:gd name="connsiteX32" fmla="*/ 1467 w 28575"/>
                              <a:gd name="connsiteY32" fmla="*/ 6353 h 9525"/>
                              <a:gd name="connsiteX33" fmla="*/ 1467 w 28575"/>
                              <a:gd name="connsiteY33" fmla="*/ 6353 h 9525"/>
                              <a:gd name="connsiteX34" fmla="*/ 1467 w 28575"/>
                              <a:gd name="connsiteY34" fmla="*/ 6353 h 9525"/>
                              <a:gd name="connsiteX35" fmla="*/ 2200 w 28575"/>
                              <a:gd name="connsiteY35" fmla="*/ 6353 h 9525"/>
                              <a:gd name="connsiteX36" fmla="*/ 2200 w 28575"/>
                              <a:gd name="connsiteY36" fmla="*/ 6353 h 9525"/>
                              <a:gd name="connsiteX37" fmla="*/ 2200 w 28575"/>
                              <a:gd name="connsiteY37" fmla="*/ 6353 h 9525"/>
                              <a:gd name="connsiteX38" fmla="*/ 2200 w 28575"/>
                              <a:gd name="connsiteY38" fmla="*/ 3172 h 9525"/>
                              <a:gd name="connsiteX39" fmla="*/ 2200 w 28575"/>
                              <a:gd name="connsiteY39" fmla="*/ 3172 h 9525"/>
                              <a:gd name="connsiteX40" fmla="*/ 2200 w 28575"/>
                              <a:gd name="connsiteY40" fmla="*/ 6353 h 9525"/>
                              <a:gd name="connsiteX41" fmla="*/ 2200 w 28575"/>
                              <a:gd name="connsiteY41" fmla="*/ 3172 h 9525"/>
                              <a:gd name="connsiteX42" fmla="*/ 2200 w 28575"/>
                              <a:gd name="connsiteY42" fmla="*/ 3172 h 9525"/>
                              <a:gd name="connsiteX43" fmla="*/ 2200 w 28575"/>
                              <a:gd name="connsiteY43" fmla="*/ 3172 h 9525"/>
                              <a:gd name="connsiteX44" fmla="*/ 2200 w 28575"/>
                              <a:gd name="connsiteY44" fmla="*/ 3172 h 9525"/>
                              <a:gd name="connsiteX45" fmla="*/ 2200 w 28575"/>
                              <a:gd name="connsiteY45" fmla="*/ 3172 h 9525"/>
                              <a:gd name="connsiteX46" fmla="*/ 2200 w 28575"/>
                              <a:gd name="connsiteY46" fmla="*/ 6353 h 9525"/>
                              <a:gd name="connsiteX47" fmla="*/ 2934 w 28575"/>
                              <a:gd name="connsiteY47" fmla="*/ 3172 h 9525"/>
                              <a:gd name="connsiteX48" fmla="*/ 2934 w 28575"/>
                              <a:gd name="connsiteY48" fmla="*/ 3172 h 9525"/>
                              <a:gd name="connsiteX49" fmla="*/ 2934 w 28575"/>
                              <a:gd name="connsiteY49" fmla="*/ 6353 h 9525"/>
                              <a:gd name="connsiteX50" fmla="*/ 2934 w 28575"/>
                              <a:gd name="connsiteY50" fmla="*/ 6353 h 9525"/>
                              <a:gd name="connsiteX51" fmla="*/ 2934 w 28575"/>
                              <a:gd name="connsiteY51" fmla="*/ 3172 h 9525"/>
                              <a:gd name="connsiteX52" fmla="*/ 2934 w 28575"/>
                              <a:gd name="connsiteY52" fmla="*/ 3172 h 9525"/>
                              <a:gd name="connsiteX53" fmla="*/ 2934 w 28575"/>
                              <a:gd name="connsiteY53" fmla="*/ 3172 h 9525"/>
                              <a:gd name="connsiteX54" fmla="*/ 2934 w 28575"/>
                              <a:gd name="connsiteY54" fmla="*/ 3172 h 9525"/>
                              <a:gd name="connsiteX55" fmla="*/ 2934 w 28575"/>
                              <a:gd name="connsiteY55" fmla="*/ 3172 h 9525"/>
                              <a:gd name="connsiteX56" fmla="*/ 2934 w 28575"/>
                              <a:gd name="connsiteY56" fmla="*/ 6353 h 9525"/>
                              <a:gd name="connsiteX57" fmla="*/ 2934 w 28575"/>
                              <a:gd name="connsiteY57" fmla="*/ 6353 h 9525"/>
                              <a:gd name="connsiteX58" fmla="*/ 2934 w 28575"/>
                              <a:gd name="connsiteY58" fmla="*/ 6353 h 9525"/>
                              <a:gd name="connsiteX59" fmla="*/ 3667 w 28575"/>
                              <a:gd name="connsiteY59" fmla="*/ 6353 h 9525"/>
                              <a:gd name="connsiteX60" fmla="*/ 3667 w 28575"/>
                              <a:gd name="connsiteY60" fmla="*/ 6353 h 9525"/>
                              <a:gd name="connsiteX61" fmla="*/ 3667 w 28575"/>
                              <a:gd name="connsiteY61" fmla="*/ 6353 h 9525"/>
                              <a:gd name="connsiteX62" fmla="*/ 3667 w 28575"/>
                              <a:gd name="connsiteY62" fmla="*/ 6353 h 9525"/>
                              <a:gd name="connsiteX63" fmla="*/ 3667 w 28575"/>
                              <a:gd name="connsiteY63" fmla="*/ 6353 h 9525"/>
                              <a:gd name="connsiteX64" fmla="*/ 3667 w 28575"/>
                              <a:gd name="connsiteY64" fmla="*/ 6353 h 9525"/>
                              <a:gd name="connsiteX65" fmla="*/ 3667 w 28575"/>
                              <a:gd name="connsiteY65" fmla="*/ 6353 h 9525"/>
                              <a:gd name="connsiteX66" fmla="*/ 3667 w 28575"/>
                              <a:gd name="connsiteY66" fmla="*/ 6353 h 9525"/>
                              <a:gd name="connsiteX67" fmla="*/ 3667 w 28575"/>
                              <a:gd name="connsiteY67" fmla="*/ 3172 h 9525"/>
                              <a:gd name="connsiteX68" fmla="*/ 3667 w 28575"/>
                              <a:gd name="connsiteY68" fmla="*/ 6353 h 9525"/>
                              <a:gd name="connsiteX69" fmla="*/ 3667 w 28575"/>
                              <a:gd name="connsiteY69" fmla="*/ 6353 h 9525"/>
                              <a:gd name="connsiteX70" fmla="*/ 3667 w 28575"/>
                              <a:gd name="connsiteY70" fmla="*/ 3172 h 9525"/>
                              <a:gd name="connsiteX71" fmla="*/ 4401 w 28575"/>
                              <a:gd name="connsiteY71" fmla="*/ 6353 h 9525"/>
                              <a:gd name="connsiteX72" fmla="*/ 4401 w 28575"/>
                              <a:gd name="connsiteY72" fmla="*/ 3172 h 9525"/>
                              <a:gd name="connsiteX73" fmla="*/ 4401 w 28575"/>
                              <a:gd name="connsiteY73" fmla="*/ 3172 h 9525"/>
                              <a:gd name="connsiteX74" fmla="*/ 4401 w 28575"/>
                              <a:gd name="connsiteY74" fmla="*/ 3172 h 9525"/>
                              <a:gd name="connsiteX75" fmla="*/ 4401 w 28575"/>
                              <a:gd name="connsiteY75" fmla="*/ 3172 h 9525"/>
                              <a:gd name="connsiteX76" fmla="*/ 4401 w 28575"/>
                              <a:gd name="connsiteY76" fmla="*/ 6353 h 9525"/>
                              <a:gd name="connsiteX77" fmla="*/ 4401 w 28575"/>
                              <a:gd name="connsiteY77" fmla="*/ 6353 h 9525"/>
                              <a:gd name="connsiteX78" fmla="*/ 4401 w 28575"/>
                              <a:gd name="connsiteY78" fmla="*/ 3172 h 9525"/>
                              <a:gd name="connsiteX79" fmla="*/ 4401 w 28575"/>
                              <a:gd name="connsiteY79" fmla="*/ 6353 h 9525"/>
                              <a:gd name="connsiteX80" fmla="*/ 4401 w 28575"/>
                              <a:gd name="connsiteY80" fmla="*/ 6353 h 9525"/>
                              <a:gd name="connsiteX81" fmla="*/ 4401 w 28575"/>
                              <a:gd name="connsiteY81" fmla="*/ 6353 h 9525"/>
                              <a:gd name="connsiteX82" fmla="*/ 4401 w 28575"/>
                              <a:gd name="connsiteY82" fmla="*/ 6353 h 9525"/>
                              <a:gd name="connsiteX83" fmla="*/ 5124 w 28575"/>
                              <a:gd name="connsiteY83" fmla="*/ 6353 h 9525"/>
                              <a:gd name="connsiteX84" fmla="*/ 5124 w 28575"/>
                              <a:gd name="connsiteY84" fmla="*/ 6353 h 9525"/>
                              <a:gd name="connsiteX85" fmla="*/ 5124 w 28575"/>
                              <a:gd name="connsiteY85" fmla="*/ 6353 h 9525"/>
                              <a:gd name="connsiteX86" fmla="*/ 5124 w 28575"/>
                              <a:gd name="connsiteY86" fmla="*/ 6353 h 9525"/>
                              <a:gd name="connsiteX87" fmla="*/ 5124 w 28575"/>
                              <a:gd name="connsiteY87" fmla="*/ 6353 h 9525"/>
                              <a:gd name="connsiteX88" fmla="*/ 5124 w 28575"/>
                              <a:gd name="connsiteY88" fmla="*/ 3172 h 9525"/>
                              <a:gd name="connsiteX89" fmla="*/ 5124 w 28575"/>
                              <a:gd name="connsiteY89" fmla="*/ 3172 h 9525"/>
                              <a:gd name="connsiteX90" fmla="*/ 5124 w 28575"/>
                              <a:gd name="connsiteY90" fmla="*/ 3172 h 9525"/>
                              <a:gd name="connsiteX91" fmla="*/ 5124 w 28575"/>
                              <a:gd name="connsiteY91" fmla="*/ 6353 h 9525"/>
                              <a:gd name="connsiteX92" fmla="*/ 5124 w 28575"/>
                              <a:gd name="connsiteY92" fmla="*/ 3172 h 9525"/>
                              <a:gd name="connsiteX93" fmla="*/ 5124 w 28575"/>
                              <a:gd name="connsiteY93" fmla="*/ 3172 h 9525"/>
                              <a:gd name="connsiteX94" fmla="*/ 5124 w 28575"/>
                              <a:gd name="connsiteY94" fmla="*/ 3172 h 9525"/>
                              <a:gd name="connsiteX95" fmla="*/ 5124 w 28575"/>
                              <a:gd name="connsiteY95" fmla="*/ 3172 h 9525"/>
                              <a:gd name="connsiteX96" fmla="*/ 5124 w 28575"/>
                              <a:gd name="connsiteY96" fmla="*/ 3172 h 9525"/>
                              <a:gd name="connsiteX97" fmla="*/ 5858 w 28575"/>
                              <a:gd name="connsiteY97" fmla="*/ 3172 h 9525"/>
                              <a:gd name="connsiteX98" fmla="*/ 5858 w 28575"/>
                              <a:gd name="connsiteY98" fmla="*/ 3172 h 9525"/>
                              <a:gd name="connsiteX99" fmla="*/ 5858 w 28575"/>
                              <a:gd name="connsiteY99" fmla="*/ 6353 h 9525"/>
                              <a:gd name="connsiteX100" fmla="*/ 5858 w 28575"/>
                              <a:gd name="connsiteY100" fmla="*/ 6353 h 9525"/>
                              <a:gd name="connsiteX101" fmla="*/ 5858 w 28575"/>
                              <a:gd name="connsiteY101" fmla="*/ 6353 h 9525"/>
                              <a:gd name="connsiteX102" fmla="*/ 5858 w 28575"/>
                              <a:gd name="connsiteY102" fmla="*/ 6353 h 9525"/>
                              <a:gd name="connsiteX103" fmla="*/ 5858 w 28575"/>
                              <a:gd name="connsiteY103" fmla="*/ 6353 h 9525"/>
                              <a:gd name="connsiteX104" fmla="*/ 5858 w 28575"/>
                              <a:gd name="connsiteY104" fmla="*/ 6353 h 9525"/>
                              <a:gd name="connsiteX105" fmla="*/ 5858 w 28575"/>
                              <a:gd name="connsiteY105" fmla="*/ 6353 h 9525"/>
                              <a:gd name="connsiteX106" fmla="*/ 5858 w 28575"/>
                              <a:gd name="connsiteY106" fmla="*/ 6353 h 9525"/>
                              <a:gd name="connsiteX107" fmla="*/ 5858 w 28575"/>
                              <a:gd name="connsiteY107" fmla="*/ 6353 h 9525"/>
                              <a:gd name="connsiteX108" fmla="*/ 5858 w 28575"/>
                              <a:gd name="connsiteY108" fmla="*/ 6353 h 9525"/>
                              <a:gd name="connsiteX109" fmla="*/ 5858 w 28575"/>
                              <a:gd name="connsiteY109" fmla="*/ 6353 h 9525"/>
                              <a:gd name="connsiteX110" fmla="*/ 5858 w 28575"/>
                              <a:gd name="connsiteY110" fmla="*/ 6353 h 9525"/>
                              <a:gd name="connsiteX111" fmla="*/ 5858 w 28575"/>
                              <a:gd name="connsiteY111" fmla="*/ 6353 h 9525"/>
                              <a:gd name="connsiteX112" fmla="*/ 5858 w 28575"/>
                              <a:gd name="connsiteY112" fmla="*/ 6353 h 9525"/>
                              <a:gd name="connsiteX113" fmla="*/ 5858 w 28575"/>
                              <a:gd name="connsiteY113" fmla="*/ 6353 h 9525"/>
                              <a:gd name="connsiteX114" fmla="*/ 5858 w 28575"/>
                              <a:gd name="connsiteY114" fmla="*/ 6353 h 9525"/>
                              <a:gd name="connsiteX115" fmla="*/ 6591 w 28575"/>
                              <a:gd name="connsiteY115" fmla="*/ 6353 h 9525"/>
                              <a:gd name="connsiteX116" fmla="*/ 6591 w 28575"/>
                              <a:gd name="connsiteY116" fmla="*/ 6353 h 9525"/>
                              <a:gd name="connsiteX117" fmla="*/ 6591 w 28575"/>
                              <a:gd name="connsiteY117" fmla="*/ 3172 h 9525"/>
                              <a:gd name="connsiteX118" fmla="*/ 6591 w 28575"/>
                              <a:gd name="connsiteY118" fmla="*/ 3172 h 9525"/>
                              <a:gd name="connsiteX119" fmla="*/ 6591 w 28575"/>
                              <a:gd name="connsiteY119" fmla="*/ 3172 h 9525"/>
                              <a:gd name="connsiteX120" fmla="*/ 6591 w 28575"/>
                              <a:gd name="connsiteY120" fmla="*/ 3172 h 9525"/>
                              <a:gd name="connsiteX121" fmla="*/ 6591 w 28575"/>
                              <a:gd name="connsiteY121" fmla="*/ 3172 h 9525"/>
                              <a:gd name="connsiteX122" fmla="*/ 6591 w 28575"/>
                              <a:gd name="connsiteY122" fmla="*/ 3172 h 9525"/>
                              <a:gd name="connsiteX123" fmla="*/ 6591 w 28575"/>
                              <a:gd name="connsiteY123" fmla="*/ 3172 h 9525"/>
                              <a:gd name="connsiteX124" fmla="*/ 6591 w 28575"/>
                              <a:gd name="connsiteY124" fmla="*/ 6353 h 9525"/>
                              <a:gd name="connsiteX125" fmla="*/ 6591 w 28575"/>
                              <a:gd name="connsiteY125" fmla="*/ 6353 h 9525"/>
                              <a:gd name="connsiteX126" fmla="*/ 6591 w 28575"/>
                              <a:gd name="connsiteY126" fmla="*/ 6353 h 9525"/>
                              <a:gd name="connsiteX127" fmla="*/ 7325 w 28575"/>
                              <a:gd name="connsiteY127" fmla="*/ 6353 h 9525"/>
                              <a:gd name="connsiteX128" fmla="*/ 7325 w 28575"/>
                              <a:gd name="connsiteY128" fmla="*/ 6353 h 9525"/>
                              <a:gd name="connsiteX129" fmla="*/ 7325 w 28575"/>
                              <a:gd name="connsiteY129" fmla="*/ 6353 h 9525"/>
                              <a:gd name="connsiteX130" fmla="*/ 7325 w 28575"/>
                              <a:gd name="connsiteY130" fmla="*/ 3172 h 9525"/>
                              <a:gd name="connsiteX131" fmla="*/ 7325 w 28575"/>
                              <a:gd name="connsiteY131" fmla="*/ 6353 h 9525"/>
                              <a:gd name="connsiteX132" fmla="*/ 7325 w 28575"/>
                              <a:gd name="connsiteY132" fmla="*/ 6353 h 9525"/>
                              <a:gd name="connsiteX133" fmla="*/ 7325 w 28575"/>
                              <a:gd name="connsiteY133" fmla="*/ 6353 h 9525"/>
                              <a:gd name="connsiteX134" fmla="*/ 7325 w 28575"/>
                              <a:gd name="connsiteY134" fmla="*/ 6353 h 9525"/>
                              <a:gd name="connsiteX135" fmla="*/ 7325 w 28575"/>
                              <a:gd name="connsiteY135" fmla="*/ 3172 h 9525"/>
                              <a:gd name="connsiteX136" fmla="*/ 7325 w 28575"/>
                              <a:gd name="connsiteY136" fmla="*/ 6353 h 9525"/>
                              <a:gd name="connsiteX137" fmla="*/ 7325 w 28575"/>
                              <a:gd name="connsiteY137" fmla="*/ 6353 h 9525"/>
                              <a:gd name="connsiteX138" fmla="*/ 7325 w 28575"/>
                              <a:gd name="connsiteY138" fmla="*/ 6353 h 9525"/>
                              <a:gd name="connsiteX139" fmla="*/ 8058 w 28575"/>
                              <a:gd name="connsiteY139" fmla="*/ 9525 h 9525"/>
                              <a:gd name="connsiteX140" fmla="*/ 8058 w 28575"/>
                              <a:gd name="connsiteY140" fmla="*/ 6353 h 9525"/>
                              <a:gd name="connsiteX141" fmla="*/ 8058 w 28575"/>
                              <a:gd name="connsiteY141" fmla="*/ 6353 h 9525"/>
                              <a:gd name="connsiteX142" fmla="*/ 8058 w 28575"/>
                              <a:gd name="connsiteY142" fmla="*/ 6353 h 9525"/>
                              <a:gd name="connsiteX143" fmla="*/ 8058 w 28575"/>
                              <a:gd name="connsiteY143" fmla="*/ 3172 h 9525"/>
                              <a:gd name="connsiteX144" fmla="*/ 8058 w 28575"/>
                              <a:gd name="connsiteY144" fmla="*/ 3172 h 9525"/>
                              <a:gd name="connsiteX145" fmla="*/ 8058 w 28575"/>
                              <a:gd name="connsiteY145" fmla="*/ 6353 h 9525"/>
                              <a:gd name="connsiteX146" fmla="*/ 8058 w 28575"/>
                              <a:gd name="connsiteY146" fmla="*/ 6353 h 9525"/>
                              <a:gd name="connsiteX147" fmla="*/ 8058 w 28575"/>
                              <a:gd name="connsiteY147" fmla="*/ 6353 h 9525"/>
                              <a:gd name="connsiteX148" fmla="*/ 8058 w 28575"/>
                              <a:gd name="connsiteY148" fmla="*/ 6353 h 9525"/>
                              <a:gd name="connsiteX149" fmla="*/ 8058 w 28575"/>
                              <a:gd name="connsiteY149" fmla="*/ 6353 h 9525"/>
                              <a:gd name="connsiteX150" fmla="*/ 8058 w 28575"/>
                              <a:gd name="connsiteY150" fmla="*/ 6353 h 9525"/>
                              <a:gd name="connsiteX151" fmla="*/ 8792 w 28575"/>
                              <a:gd name="connsiteY151" fmla="*/ 6353 h 9525"/>
                              <a:gd name="connsiteX152" fmla="*/ 8792 w 28575"/>
                              <a:gd name="connsiteY152" fmla="*/ 6353 h 9525"/>
                              <a:gd name="connsiteX153" fmla="*/ 8792 w 28575"/>
                              <a:gd name="connsiteY153" fmla="*/ 6353 h 9525"/>
                              <a:gd name="connsiteX154" fmla="*/ 8792 w 28575"/>
                              <a:gd name="connsiteY154" fmla="*/ 6353 h 9525"/>
                              <a:gd name="connsiteX155" fmla="*/ 8792 w 28575"/>
                              <a:gd name="connsiteY155" fmla="*/ 6353 h 9525"/>
                              <a:gd name="connsiteX156" fmla="*/ 8792 w 28575"/>
                              <a:gd name="connsiteY156" fmla="*/ 6353 h 9525"/>
                              <a:gd name="connsiteX157" fmla="*/ 8792 w 28575"/>
                              <a:gd name="connsiteY157" fmla="*/ 6353 h 9525"/>
                              <a:gd name="connsiteX158" fmla="*/ 8792 w 28575"/>
                              <a:gd name="connsiteY158" fmla="*/ 6353 h 9525"/>
                              <a:gd name="connsiteX159" fmla="*/ 8792 w 28575"/>
                              <a:gd name="connsiteY159" fmla="*/ 6353 h 9525"/>
                              <a:gd name="connsiteX160" fmla="*/ 8792 w 28575"/>
                              <a:gd name="connsiteY160" fmla="*/ 6353 h 9525"/>
                              <a:gd name="connsiteX161" fmla="*/ 8792 w 28575"/>
                              <a:gd name="connsiteY161" fmla="*/ 6353 h 9525"/>
                              <a:gd name="connsiteX162" fmla="*/ 8792 w 28575"/>
                              <a:gd name="connsiteY162" fmla="*/ 6353 h 9525"/>
                              <a:gd name="connsiteX163" fmla="*/ 8792 w 28575"/>
                              <a:gd name="connsiteY163" fmla="*/ 6353 h 9525"/>
                              <a:gd name="connsiteX164" fmla="*/ 8792 w 28575"/>
                              <a:gd name="connsiteY164" fmla="*/ 6353 h 9525"/>
                              <a:gd name="connsiteX165" fmla="*/ 9525 w 28575"/>
                              <a:gd name="connsiteY165" fmla="*/ 6353 h 9525"/>
                              <a:gd name="connsiteX166" fmla="*/ 9525 w 28575"/>
                              <a:gd name="connsiteY166" fmla="*/ 6353 h 9525"/>
                              <a:gd name="connsiteX167" fmla="*/ 9525 w 28575"/>
                              <a:gd name="connsiteY167" fmla="*/ 3172 h 9525"/>
                              <a:gd name="connsiteX168" fmla="*/ 9525 w 28575"/>
                              <a:gd name="connsiteY168" fmla="*/ 6353 h 9525"/>
                              <a:gd name="connsiteX169" fmla="*/ 9525 w 28575"/>
                              <a:gd name="connsiteY169" fmla="*/ 3172 h 9525"/>
                              <a:gd name="connsiteX170" fmla="*/ 9525 w 28575"/>
                              <a:gd name="connsiteY170" fmla="*/ 6353 h 9525"/>
                              <a:gd name="connsiteX171" fmla="*/ 9525 w 28575"/>
                              <a:gd name="connsiteY171" fmla="*/ 6353 h 9525"/>
                              <a:gd name="connsiteX172" fmla="*/ 9525 w 28575"/>
                              <a:gd name="connsiteY172" fmla="*/ 6353 h 9525"/>
                              <a:gd name="connsiteX173" fmla="*/ 9525 w 28575"/>
                              <a:gd name="connsiteY173" fmla="*/ 6353 h 9525"/>
                              <a:gd name="connsiteX174" fmla="*/ 9525 w 28575"/>
                              <a:gd name="connsiteY174" fmla="*/ 6353 h 9525"/>
                              <a:gd name="connsiteX175" fmla="*/ 9525 w 28575"/>
                              <a:gd name="connsiteY175" fmla="*/ 6353 h 9525"/>
                              <a:gd name="connsiteX176" fmla="*/ 9525 w 28575"/>
                              <a:gd name="connsiteY176" fmla="*/ 6353 h 9525"/>
                              <a:gd name="connsiteX177" fmla="*/ 10258 w 28575"/>
                              <a:gd name="connsiteY177" fmla="*/ 6353 h 9525"/>
                              <a:gd name="connsiteX178" fmla="*/ 10258 w 28575"/>
                              <a:gd name="connsiteY178" fmla="*/ 6353 h 9525"/>
                              <a:gd name="connsiteX179" fmla="*/ 10258 w 28575"/>
                              <a:gd name="connsiteY179" fmla="*/ 6353 h 9525"/>
                              <a:gd name="connsiteX180" fmla="*/ 10258 w 28575"/>
                              <a:gd name="connsiteY180" fmla="*/ 6353 h 9525"/>
                              <a:gd name="connsiteX181" fmla="*/ 10258 w 28575"/>
                              <a:gd name="connsiteY181" fmla="*/ 3172 h 9525"/>
                              <a:gd name="connsiteX182" fmla="*/ 10258 w 28575"/>
                              <a:gd name="connsiteY182" fmla="*/ 6353 h 9525"/>
                              <a:gd name="connsiteX183" fmla="*/ 10258 w 28575"/>
                              <a:gd name="connsiteY183" fmla="*/ 6353 h 9525"/>
                              <a:gd name="connsiteX184" fmla="*/ 10258 w 28575"/>
                              <a:gd name="connsiteY184" fmla="*/ 3172 h 9525"/>
                              <a:gd name="connsiteX185" fmla="*/ 10258 w 28575"/>
                              <a:gd name="connsiteY185" fmla="*/ 3172 h 9525"/>
                              <a:gd name="connsiteX186" fmla="*/ 10258 w 28575"/>
                              <a:gd name="connsiteY186" fmla="*/ 6353 h 9525"/>
                              <a:gd name="connsiteX187" fmla="*/ 10258 w 28575"/>
                              <a:gd name="connsiteY187" fmla="*/ 6353 h 9525"/>
                              <a:gd name="connsiteX188" fmla="*/ 10258 w 28575"/>
                              <a:gd name="connsiteY188" fmla="*/ 6353 h 9525"/>
                              <a:gd name="connsiteX189" fmla="*/ 10258 w 28575"/>
                              <a:gd name="connsiteY189" fmla="*/ 6353 h 9525"/>
                              <a:gd name="connsiteX190" fmla="*/ 10258 w 28575"/>
                              <a:gd name="connsiteY190" fmla="*/ 3172 h 9525"/>
                              <a:gd name="connsiteX191" fmla="*/ 10258 w 28575"/>
                              <a:gd name="connsiteY191" fmla="*/ 3172 h 9525"/>
                              <a:gd name="connsiteX192" fmla="*/ 10258 w 28575"/>
                              <a:gd name="connsiteY192" fmla="*/ 3172 h 9525"/>
                              <a:gd name="connsiteX193" fmla="*/ 10258 w 28575"/>
                              <a:gd name="connsiteY193" fmla="*/ 3172 h 9525"/>
                              <a:gd name="connsiteX194" fmla="*/ 10258 w 28575"/>
                              <a:gd name="connsiteY194" fmla="*/ 3172 h 9525"/>
                              <a:gd name="connsiteX195" fmla="*/ 10992 w 28575"/>
                              <a:gd name="connsiteY195" fmla="*/ 3172 h 9525"/>
                              <a:gd name="connsiteX196" fmla="*/ 10992 w 28575"/>
                              <a:gd name="connsiteY196" fmla="*/ 6353 h 9525"/>
                              <a:gd name="connsiteX197" fmla="*/ 10992 w 28575"/>
                              <a:gd name="connsiteY197" fmla="*/ 6353 h 9525"/>
                              <a:gd name="connsiteX198" fmla="*/ 10992 w 28575"/>
                              <a:gd name="connsiteY198" fmla="*/ 3172 h 9525"/>
                              <a:gd name="connsiteX199" fmla="*/ 10992 w 28575"/>
                              <a:gd name="connsiteY199" fmla="*/ 6353 h 9525"/>
                              <a:gd name="connsiteX200" fmla="*/ 10992 w 28575"/>
                              <a:gd name="connsiteY200" fmla="*/ 3172 h 9525"/>
                              <a:gd name="connsiteX201" fmla="*/ 10992 w 28575"/>
                              <a:gd name="connsiteY201" fmla="*/ 3172 h 9525"/>
                              <a:gd name="connsiteX202" fmla="*/ 10992 w 28575"/>
                              <a:gd name="connsiteY202" fmla="*/ 6353 h 9525"/>
                              <a:gd name="connsiteX203" fmla="*/ 10992 w 28575"/>
                              <a:gd name="connsiteY203" fmla="*/ 6353 h 9525"/>
                              <a:gd name="connsiteX204" fmla="*/ 10992 w 28575"/>
                              <a:gd name="connsiteY204" fmla="*/ 6353 h 9525"/>
                              <a:gd name="connsiteX205" fmla="*/ 10992 w 28575"/>
                              <a:gd name="connsiteY205" fmla="*/ 6353 h 9525"/>
                              <a:gd name="connsiteX206" fmla="*/ 10992 w 28575"/>
                              <a:gd name="connsiteY206" fmla="*/ 6353 h 9525"/>
                              <a:gd name="connsiteX207" fmla="*/ 11725 w 28575"/>
                              <a:gd name="connsiteY207" fmla="*/ 6353 h 9525"/>
                              <a:gd name="connsiteX208" fmla="*/ 11725 w 28575"/>
                              <a:gd name="connsiteY208" fmla="*/ 6353 h 9525"/>
                              <a:gd name="connsiteX209" fmla="*/ 11725 w 28575"/>
                              <a:gd name="connsiteY209" fmla="*/ 3172 h 9525"/>
                              <a:gd name="connsiteX210" fmla="*/ 11725 w 28575"/>
                              <a:gd name="connsiteY210" fmla="*/ 6353 h 9525"/>
                              <a:gd name="connsiteX211" fmla="*/ 11725 w 28575"/>
                              <a:gd name="connsiteY211" fmla="*/ 6353 h 9525"/>
                              <a:gd name="connsiteX212" fmla="*/ 11725 w 28575"/>
                              <a:gd name="connsiteY212" fmla="*/ 6353 h 9525"/>
                              <a:gd name="connsiteX213" fmla="*/ 11725 w 28575"/>
                              <a:gd name="connsiteY213" fmla="*/ 6353 h 9525"/>
                              <a:gd name="connsiteX214" fmla="*/ 11725 w 28575"/>
                              <a:gd name="connsiteY214" fmla="*/ 6353 h 9525"/>
                              <a:gd name="connsiteX215" fmla="*/ 11725 w 28575"/>
                              <a:gd name="connsiteY215" fmla="*/ 3172 h 9525"/>
                              <a:gd name="connsiteX216" fmla="*/ 11725 w 28575"/>
                              <a:gd name="connsiteY216" fmla="*/ 3172 h 9525"/>
                              <a:gd name="connsiteX217" fmla="*/ 11725 w 28575"/>
                              <a:gd name="connsiteY217" fmla="*/ 6353 h 9525"/>
                              <a:gd name="connsiteX218" fmla="*/ 11725 w 28575"/>
                              <a:gd name="connsiteY218" fmla="*/ 3172 h 9525"/>
                              <a:gd name="connsiteX219" fmla="*/ 12459 w 28575"/>
                              <a:gd name="connsiteY219" fmla="*/ 6353 h 9525"/>
                              <a:gd name="connsiteX220" fmla="*/ 12459 w 28575"/>
                              <a:gd name="connsiteY220" fmla="*/ 3172 h 9525"/>
                              <a:gd name="connsiteX221" fmla="*/ 12459 w 28575"/>
                              <a:gd name="connsiteY221" fmla="*/ 3172 h 9525"/>
                              <a:gd name="connsiteX222" fmla="*/ 12459 w 28575"/>
                              <a:gd name="connsiteY222" fmla="*/ 3172 h 9525"/>
                              <a:gd name="connsiteX223" fmla="*/ 12459 w 28575"/>
                              <a:gd name="connsiteY223" fmla="*/ 3172 h 9525"/>
                              <a:gd name="connsiteX224" fmla="*/ 12459 w 28575"/>
                              <a:gd name="connsiteY224" fmla="*/ 3172 h 9525"/>
                              <a:gd name="connsiteX225" fmla="*/ 12459 w 28575"/>
                              <a:gd name="connsiteY225" fmla="*/ 3172 h 9525"/>
                              <a:gd name="connsiteX226" fmla="*/ 12459 w 28575"/>
                              <a:gd name="connsiteY226" fmla="*/ 6353 h 9525"/>
                              <a:gd name="connsiteX227" fmla="*/ 12459 w 28575"/>
                              <a:gd name="connsiteY227" fmla="*/ 6353 h 9525"/>
                              <a:gd name="connsiteX228" fmla="*/ 12459 w 28575"/>
                              <a:gd name="connsiteY228" fmla="*/ 6353 h 9525"/>
                              <a:gd name="connsiteX229" fmla="*/ 12459 w 28575"/>
                              <a:gd name="connsiteY229" fmla="*/ 6353 h 9525"/>
                              <a:gd name="connsiteX230" fmla="*/ 12459 w 28575"/>
                              <a:gd name="connsiteY230" fmla="*/ 6353 h 9525"/>
                              <a:gd name="connsiteX231" fmla="*/ 13192 w 28575"/>
                              <a:gd name="connsiteY231" fmla="*/ 6353 h 9525"/>
                              <a:gd name="connsiteX232" fmla="*/ 13192 w 28575"/>
                              <a:gd name="connsiteY232" fmla="*/ 6353 h 9525"/>
                              <a:gd name="connsiteX233" fmla="*/ 13192 w 28575"/>
                              <a:gd name="connsiteY233" fmla="*/ 6353 h 9525"/>
                              <a:gd name="connsiteX234" fmla="*/ 13192 w 28575"/>
                              <a:gd name="connsiteY234" fmla="*/ 6353 h 9525"/>
                              <a:gd name="connsiteX235" fmla="*/ 13192 w 28575"/>
                              <a:gd name="connsiteY235" fmla="*/ 6353 h 9525"/>
                              <a:gd name="connsiteX236" fmla="*/ 13192 w 28575"/>
                              <a:gd name="connsiteY236" fmla="*/ 6353 h 9525"/>
                              <a:gd name="connsiteX237" fmla="*/ 13192 w 28575"/>
                              <a:gd name="connsiteY237" fmla="*/ 6353 h 9525"/>
                              <a:gd name="connsiteX238" fmla="*/ 13192 w 28575"/>
                              <a:gd name="connsiteY238" fmla="*/ 6353 h 9525"/>
                              <a:gd name="connsiteX239" fmla="*/ 13192 w 28575"/>
                              <a:gd name="connsiteY239" fmla="*/ 3172 h 9525"/>
                              <a:gd name="connsiteX240" fmla="*/ 13192 w 28575"/>
                              <a:gd name="connsiteY240" fmla="*/ 6353 h 9525"/>
                              <a:gd name="connsiteX241" fmla="*/ 13192 w 28575"/>
                              <a:gd name="connsiteY241" fmla="*/ 6353 h 9525"/>
                              <a:gd name="connsiteX242" fmla="*/ 13192 w 28575"/>
                              <a:gd name="connsiteY242" fmla="*/ 3172 h 9525"/>
                              <a:gd name="connsiteX243" fmla="*/ 13192 w 28575"/>
                              <a:gd name="connsiteY243" fmla="*/ 3172 h 9525"/>
                              <a:gd name="connsiteX244" fmla="*/ 13192 w 28575"/>
                              <a:gd name="connsiteY244" fmla="*/ 3172 h 9525"/>
                              <a:gd name="connsiteX245" fmla="*/ 13926 w 28575"/>
                              <a:gd name="connsiteY245" fmla="*/ 3172 h 9525"/>
                              <a:gd name="connsiteX246" fmla="*/ 13926 w 28575"/>
                              <a:gd name="connsiteY246" fmla="*/ 6353 h 9525"/>
                              <a:gd name="connsiteX247" fmla="*/ 13926 w 28575"/>
                              <a:gd name="connsiteY247" fmla="*/ 6353 h 9525"/>
                              <a:gd name="connsiteX248" fmla="*/ 13926 w 28575"/>
                              <a:gd name="connsiteY248" fmla="*/ 6353 h 9525"/>
                              <a:gd name="connsiteX249" fmla="*/ 13926 w 28575"/>
                              <a:gd name="connsiteY249" fmla="*/ 6353 h 9525"/>
                              <a:gd name="connsiteX250" fmla="*/ 13926 w 28575"/>
                              <a:gd name="connsiteY250" fmla="*/ 6353 h 9525"/>
                              <a:gd name="connsiteX251" fmla="*/ 13926 w 28575"/>
                              <a:gd name="connsiteY251" fmla="*/ 6353 h 9525"/>
                              <a:gd name="connsiteX252" fmla="*/ 13926 w 28575"/>
                              <a:gd name="connsiteY252" fmla="*/ 6353 h 9525"/>
                              <a:gd name="connsiteX253" fmla="*/ 13926 w 28575"/>
                              <a:gd name="connsiteY253" fmla="*/ 6353 h 9525"/>
                              <a:gd name="connsiteX254" fmla="*/ 13926 w 28575"/>
                              <a:gd name="connsiteY254" fmla="*/ 6353 h 9525"/>
                              <a:gd name="connsiteX255" fmla="*/ 13926 w 28575"/>
                              <a:gd name="connsiteY255" fmla="*/ 6353 h 9525"/>
                              <a:gd name="connsiteX256" fmla="*/ 13926 w 28575"/>
                              <a:gd name="connsiteY256" fmla="*/ 6353 h 9525"/>
                              <a:gd name="connsiteX257" fmla="*/ 14649 w 28575"/>
                              <a:gd name="connsiteY257" fmla="*/ 6353 h 9525"/>
                              <a:gd name="connsiteX258" fmla="*/ 14649 w 28575"/>
                              <a:gd name="connsiteY258" fmla="*/ 6353 h 9525"/>
                              <a:gd name="connsiteX259" fmla="*/ 14649 w 28575"/>
                              <a:gd name="connsiteY259" fmla="*/ 6353 h 9525"/>
                              <a:gd name="connsiteX260" fmla="*/ 14649 w 28575"/>
                              <a:gd name="connsiteY260" fmla="*/ 6353 h 9525"/>
                              <a:gd name="connsiteX261" fmla="*/ 14649 w 28575"/>
                              <a:gd name="connsiteY261" fmla="*/ 6353 h 9525"/>
                              <a:gd name="connsiteX262" fmla="*/ 14649 w 28575"/>
                              <a:gd name="connsiteY262" fmla="*/ 6353 h 9525"/>
                              <a:gd name="connsiteX263" fmla="*/ 14649 w 28575"/>
                              <a:gd name="connsiteY263" fmla="*/ 6353 h 9525"/>
                              <a:gd name="connsiteX264" fmla="*/ 14649 w 28575"/>
                              <a:gd name="connsiteY264" fmla="*/ 6353 h 9525"/>
                              <a:gd name="connsiteX265" fmla="*/ 14649 w 28575"/>
                              <a:gd name="connsiteY265" fmla="*/ 9525 h 9525"/>
                              <a:gd name="connsiteX266" fmla="*/ 14649 w 28575"/>
                              <a:gd name="connsiteY266" fmla="*/ 6353 h 9525"/>
                              <a:gd name="connsiteX267" fmla="*/ 14649 w 28575"/>
                              <a:gd name="connsiteY267" fmla="*/ 6353 h 9525"/>
                              <a:gd name="connsiteX268" fmla="*/ 14649 w 28575"/>
                              <a:gd name="connsiteY268" fmla="*/ 6353 h 9525"/>
                              <a:gd name="connsiteX269" fmla="*/ 15383 w 28575"/>
                              <a:gd name="connsiteY269" fmla="*/ 6353 h 9525"/>
                              <a:gd name="connsiteX270" fmla="*/ 15383 w 28575"/>
                              <a:gd name="connsiteY270" fmla="*/ 6353 h 9525"/>
                              <a:gd name="connsiteX271" fmla="*/ 15383 w 28575"/>
                              <a:gd name="connsiteY271" fmla="*/ 6353 h 9525"/>
                              <a:gd name="connsiteX272" fmla="*/ 15383 w 28575"/>
                              <a:gd name="connsiteY272" fmla="*/ 9525 h 9525"/>
                              <a:gd name="connsiteX273" fmla="*/ 15383 w 28575"/>
                              <a:gd name="connsiteY273" fmla="*/ 6353 h 9525"/>
                              <a:gd name="connsiteX274" fmla="*/ 15383 w 28575"/>
                              <a:gd name="connsiteY274" fmla="*/ 6353 h 9525"/>
                              <a:gd name="connsiteX275" fmla="*/ 15383 w 28575"/>
                              <a:gd name="connsiteY275" fmla="*/ 6353 h 9525"/>
                              <a:gd name="connsiteX276" fmla="*/ 15383 w 28575"/>
                              <a:gd name="connsiteY276" fmla="*/ 6353 h 9525"/>
                              <a:gd name="connsiteX277" fmla="*/ 15383 w 28575"/>
                              <a:gd name="connsiteY277" fmla="*/ 6353 h 9525"/>
                              <a:gd name="connsiteX278" fmla="*/ 15383 w 28575"/>
                              <a:gd name="connsiteY278" fmla="*/ 6353 h 9525"/>
                              <a:gd name="connsiteX279" fmla="*/ 15383 w 28575"/>
                              <a:gd name="connsiteY279" fmla="*/ 6353 h 9525"/>
                              <a:gd name="connsiteX280" fmla="*/ 15383 w 28575"/>
                              <a:gd name="connsiteY280" fmla="*/ 6353 h 9525"/>
                              <a:gd name="connsiteX281" fmla="*/ 15383 w 28575"/>
                              <a:gd name="connsiteY281" fmla="*/ 6353 h 9525"/>
                              <a:gd name="connsiteX282" fmla="*/ 15383 w 28575"/>
                              <a:gd name="connsiteY282" fmla="*/ 3172 h 9525"/>
                              <a:gd name="connsiteX283" fmla="*/ 15383 w 28575"/>
                              <a:gd name="connsiteY283" fmla="*/ 3172 h 9525"/>
                              <a:gd name="connsiteX284" fmla="*/ 15383 w 28575"/>
                              <a:gd name="connsiteY284" fmla="*/ 3172 h 9525"/>
                              <a:gd name="connsiteX285" fmla="*/ 15383 w 28575"/>
                              <a:gd name="connsiteY285" fmla="*/ 3172 h 9525"/>
                              <a:gd name="connsiteX286" fmla="*/ 15383 w 28575"/>
                              <a:gd name="connsiteY286" fmla="*/ 6353 h 9525"/>
                              <a:gd name="connsiteX287" fmla="*/ 16116 w 28575"/>
                              <a:gd name="connsiteY287" fmla="*/ 6353 h 9525"/>
                              <a:gd name="connsiteX288" fmla="*/ 16116 w 28575"/>
                              <a:gd name="connsiteY288" fmla="*/ 3172 h 9525"/>
                              <a:gd name="connsiteX289" fmla="*/ 16116 w 28575"/>
                              <a:gd name="connsiteY289" fmla="*/ 6353 h 9525"/>
                              <a:gd name="connsiteX290" fmla="*/ 16116 w 28575"/>
                              <a:gd name="connsiteY290" fmla="*/ 3172 h 9525"/>
                              <a:gd name="connsiteX291" fmla="*/ 16116 w 28575"/>
                              <a:gd name="connsiteY291" fmla="*/ 3172 h 9525"/>
                              <a:gd name="connsiteX292" fmla="*/ 16116 w 28575"/>
                              <a:gd name="connsiteY292" fmla="*/ 6353 h 9525"/>
                              <a:gd name="connsiteX293" fmla="*/ 16116 w 28575"/>
                              <a:gd name="connsiteY293" fmla="*/ 6353 h 9525"/>
                              <a:gd name="connsiteX294" fmla="*/ 16116 w 28575"/>
                              <a:gd name="connsiteY294" fmla="*/ 6353 h 9525"/>
                              <a:gd name="connsiteX295" fmla="*/ 16116 w 28575"/>
                              <a:gd name="connsiteY295" fmla="*/ 6353 h 9525"/>
                              <a:gd name="connsiteX296" fmla="*/ 16116 w 28575"/>
                              <a:gd name="connsiteY296" fmla="*/ 6353 h 9525"/>
                              <a:gd name="connsiteX297" fmla="*/ 16116 w 28575"/>
                              <a:gd name="connsiteY297" fmla="*/ 3172 h 9525"/>
                              <a:gd name="connsiteX298" fmla="*/ 16116 w 28575"/>
                              <a:gd name="connsiteY298" fmla="*/ 6353 h 9525"/>
                              <a:gd name="connsiteX299" fmla="*/ 16850 w 28575"/>
                              <a:gd name="connsiteY299" fmla="*/ 6353 h 9525"/>
                              <a:gd name="connsiteX300" fmla="*/ 16850 w 28575"/>
                              <a:gd name="connsiteY300" fmla="*/ 6353 h 9525"/>
                              <a:gd name="connsiteX301" fmla="*/ 16850 w 28575"/>
                              <a:gd name="connsiteY301" fmla="*/ 3172 h 9525"/>
                              <a:gd name="connsiteX302" fmla="*/ 16850 w 28575"/>
                              <a:gd name="connsiteY302" fmla="*/ 6353 h 9525"/>
                              <a:gd name="connsiteX303" fmla="*/ 16850 w 28575"/>
                              <a:gd name="connsiteY303" fmla="*/ 3172 h 9525"/>
                              <a:gd name="connsiteX304" fmla="*/ 16850 w 28575"/>
                              <a:gd name="connsiteY304" fmla="*/ 3172 h 9525"/>
                              <a:gd name="connsiteX305" fmla="*/ 16850 w 28575"/>
                              <a:gd name="connsiteY305" fmla="*/ 6353 h 9525"/>
                              <a:gd name="connsiteX306" fmla="*/ 16850 w 28575"/>
                              <a:gd name="connsiteY306" fmla="*/ 6353 h 9525"/>
                              <a:gd name="connsiteX307" fmla="*/ 16850 w 28575"/>
                              <a:gd name="connsiteY307" fmla="*/ 6353 h 9525"/>
                              <a:gd name="connsiteX308" fmla="*/ 16850 w 28575"/>
                              <a:gd name="connsiteY308" fmla="*/ 6353 h 9525"/>
                              <a:gd name="connsiteX309" fmla="*/ 16850 w 28575"/>
                              <a:gd name="connsiteY309" fmla="*/ 6353 h 9525"/>
                              <a:gd name="connsiteX310" fmla="*/ 16850 w 28575"/>
                              <a:gd name="connsiteY310" fmla="*/ 6353 h 9525"/>
                              <a:gd name="connsiteX311" fmla="*/ 16850 w 28575"/>
                              <a:gd name="connsiteY311" fmla="*/ 6353 h 9525"/>
                              <a:gd name="connsiteX312" fmla="*/ 16850 w 28575"/>
                              <a:gd name="connsiteY312" fmla="*/ 6353 h 9525"/>
                              <a:gd name="connsiteX313" fmla="*/ 17583 w 28575"/>
                              <a:gd name="connsiteY313" fmla="*/ 6353 h 9525"/>
                              <a:gd name="connsiteX314" fmla="*/ 17583 w 28575"/>
                              <a:gd name="connsiteY314" fmla="*/ 6353 h 9525"/>
                              <a:gd name="connsiteX315" fmla="*/ 17583 w 28575"/>
                              <a:gd name="connsiteY315" fmla="*/ 3172 h 9525"/>
                              <a:gd name="connsiteX316" fmla="*/ 17583 w 28575"/>
                              <a:gd name="connsiteY316" fmla="*/ 6353 h 9525"/>
                              <a:gd name="connsiteX317" fmla="*/ 17583 w 28575"/>
                              <a:gd name="connsiteY317" fmla="*/ 3172 h 9525"/>
                              <a:gd name="connsiteX318" fmla="*/ 17583 w 28575"/>
                              <a:gd name="connsiteY318" fmla="*/ 6353 h 9525"/>
                              <a:gd name="connsiteX319" fmla="*/ 17583 w 28575"/>
                              <a:gd name="connsiteY319" fmla="*/ 3172 h 9525"/>
                              <a:gd name="connsiteX320" fmla="*/ 17583 w 28575"/>
                              <a:gd name="connsiteY320" fmla="*/ 3172 h 9525"/>
                              <a:gd name="connsiteX321" fmla="*/ 17583 w 28575"/>
                              <a:gd name="connsiteY321" fmla="*/ 6353 h 9525"/>
                              <a:gd name="connsiteX322" fmla="*/ 17583 w 28575"/>
                              <a:gd name="connsiteY322" fmla="*/ 6353 h 9525"/>
                              <a:gd name="connsiteX323" fmla="*/ 17583 w 28575"/>
                              <a:gd name="connsiteY323" fmla="*/ 6353 h 9525"/>
                              <a:gd name="connsiteX324" fmla="*/ 17583 w 28575"/>
                              <a:gd name="connsiteY324" fmla="*/ 6353 h 9525"/>
                              <a:gd name="connsiteX325" fmla="*/ 18317 w 28575"/>
                              <a:gd name="connsiteY325" fmla="*/ 6353 h 9525"/>
                              <a:gd name="connsiteX326" fmla="*/ 18317 w 28575"/>
                              <a:gd name="connsiteY326" fmla="*/ 6353 h 9525"/>
                              <a:gd name="connsiteX327" fmla="*/ 18317 w 28575"/>
                              <a:gd name="connsiteY327" fmla="*/ 6353 h 9525"/>
                              <a:gd name="connsiteX328" fmla="*/ 18317 w 28575"/>
                              <a:gd name="connsiteY328" fmla="*/ 6353 h 9525"/>
                              <a:gd name="connsiteX329" fmla="*/ 18317 w 28575"/>
                              <a:gd name="connsiteY329" fmla="*/ 6353 h 9525"/>
                              <a:gd name="connsiteX330" fmla="*/ 18317 w 28575"/>
                              <a:gd name="connsiteY330" fmla="*/ 6353 h 9525"/>
                              <a:gd name="connsiteX331" fmla="*/ 18317 w 28575"/>
                              <a:gd name="connsiteY331" fmla="*/ 6353 h 9525"/>
                              <a:gd name="connsiteX332" fmla="*/ 18317 w 28575"/>
                              <a:gd name="connsiteY332" fmla="*/ 6353 h 9525"/>
                              <a:gd name="connsiteX333" fmla="*/ 18317 w 28575"/>
                              <a:gd name="connsiteY333" fmla="*/ 6353 h 9525"/>
                              <a:gd name="connsiteX334" fmla="*/ 18317 w 28575"/>
                              <a:gd name="connsiteY334" fmla="*/ 6353 h 9525"/>
                              <a:gd name="connsiteX335" fmla="*/ 18317 w 28575"/>
                              <a:gd name="connsiteY335" fmla="*/ 6353 h 9525"/>
                              <a:gd name="connsiteX336" fmla="*/ 18317 w 28575"/>
                              <a:gd name="connsiteY336" fmla="*/ 6353 h 9525"/>
                              <a:gd name="connsiteX337" fmla="*/ 19050 w 28575"/>
                              <a:gd name="connsiteY337" fmla="*/ 6353 h 9525"/>
                              <a:gd name="connsiteX338" fmla="*/ 19050 w 28575"/>
                              <a:gd name="connsiteY338" fmla="*/ 6353 h 9525"/>
                              <a:gd name="connsiteX339" fmla="*/ 19050 w 28575"/>
                              <a:gd name="connsiteY339" fmla="*/ 6353 h 9525"/>
                              <a:gd name="connsiteX340" fmla="*/ 19050 w 28575"/>
                              <a:gd name="connsiteY340" fmla="*/ 6353 h 9525"/>
                              <a:gd name="connsiteX341" fmla="*/ 19050 w 28575"/>
                              <a:gd name="connsiteY341" fmla="*/ 6353 h 9525"/>
                              <a:gd name="connsiteX342" fmla="*/ 19050 w 28575"/>
                              <a:gd name="connsiteY342" fmla="*/ 6353 h 9525"/>
                              <a:gd name="connsiteX343" fmla="*/ 19050 w 28575"/>
                              <a:gd name="connsiteY343" fmla="*/ 6353 h 9525"/>
                              <a:gd name="connsiteX344" fmla="*/ 19050 w 28575"/>
                              <a:gd name="connsiteY344" fmla="*/ 6353 h 9525"/>
                              <a:gd name="connsiteX345" fmla="*/ 19050 w 28575"/>
                              <a:gd name="connsiteY345" fmla="*/ 3172 h 9525"/>
                              <a:gd name="connsiteX346" fmla="*/ 19050 w 28575"/>
                              <a:gd name="connsiteY346" fmla="*/ 3172 h 9525"/>
                              <a:gd name="connsiteX347" fmla="*/ 19050 w 28575"/>
                              <a:gd name="connsiteY347" fmla="*/ 3172 h 9525"/>
                              <a:gd name="connsiteX348" fmla="*/ 19050 w 28575"/>
                              <a:gd name="connsiteY348" fmla="*/ 3172 h 9525"/>
                              <a:gd name="connsiteX349" fmla="*/ 19783 w 28575"/>
                              <a:gd name="connsiteY349" fmla="*/ 3172 h 9525"/>
                              <a:gd name="connsiteX350" fmla="*/ 19783 w 28575"/>
                              <a:gd name="connsiteY350" fmla="*/ 6353 h 9525"/>
                              <a:gd name="connsiteX351" fmla="*/ 19783 w 28575"/>
                              <a:gd name="connsiteY351" fmla="*/ 6353 h 9525"/>
                              <a:gd name="connsiteX352" fmla="*/ 19783 w 28575"/>
                              <a:gd name="connsiteY352" fmla="*/ 6353 h 9525"/>
                              <a:gd name="connsiteX353" fmla="*/ 19783 w 28575"/>
                              <a:gd name="connsiteY353" fmla="*/ 6353 h 9525"/>
                              <a:gd name="connsiteX354" fmla="*/ 19783 w 28575"/>
                              <a:gd name="connsiteY354" fmla="*/ 6353 h 9525"/>
                              <a:gd name="connsiteX355" fmla="*/ 19783 w 28575"/>
                              <a:gd name="connsiteY355" fmla="*/ 6353 h 9525"/>
                              <a:gd name="connsiteX356" fmla="*/ 19783 w 28575"/>
                              <a:gd name="connsiteY356" fmla="*/ 6353 h 9525"/>
                              <a:gd name="connsiteX357" fmla="*/ 19783 w 28575"/>
                              <a:gd name="connsiteY357" fmla="*/ 6353 h 9525"/>
                              <a:gd name="connsiteX358" fmla="*/ 19783 w 28575"/>
                              <a:gd name="connsiteY358" fmla="*/ 6353 h 9525"/>
                              <a:gd name="connsiteX359" fmla="*/ 19783 w 28575"/>
                              <a:gd name="connsiteY359" fmla="*/ 6353 h 9525"/>
                              <a:gd name="connsiteX360" fmla="*/ 19783 w 28575"/>
                              <a:gd name="connsiteY360" fmla="*/ 6353 h 9525"/>
                              <a:gd name="connsiteX361" fmla="*/ 19783 w 28575"/>
                              <a:gd name="connsiteY361" fmla="*/ 6353 h 9525"/>
                              <a:gd name="connsiteX362" fmla="*/ 19783 w 28575"/>
                              <a:gd name="connsiteY362" fmla="*/ 6353 h 9525"/>
                              <a:gd name="connsiteX363" fmla="*/ 19783 w 28575"/>
                              <a:gd name="connsiteY363" fmla="*/ 6353 h 9525"/>
                              <a:gd name="connsiteX364" fmla="*/ 19783 w 28575"/>
                              <a:gd name="connsiteY364" fmla="*/ 6353 h 9525"/>
                              <a:gd name="connsiteX365" fmla="*/ 19783 w 28575"/>
                              <a:gd name="connsiteY365" fmla="*/ 6353 h 9525"/>
                              <a:gd name="connsiteX366" fmla="*/ 19783 w 28575"/>
                              <a:gd name="connsiteY366" fmla="*/ 3172 h 9525"/>
                              <a:gd name="connsiteX367" fmla="*/ 20517 w 28575"/>
                              <a:gd name="connsiteY367" fmla="*/ 3172 h 9525"/>
                              <a:gd name="connsiteX368" fmla="*/ 20517 w 28575"/>
                              <a:gd name="connsiteY368" fmla="*/ 3172 h 9525"/>
                              <a:gd name="connsiteX369" fmla="*/ 20517 w 28575"/>
                              <a:gd name="connsiteY369" fmla="*/ 3172 h 9525"/>
                              <a:gd name="connsiteX370" fmla="*/ 20517 w 28575"/>
                              <a:gd name="connsiteY370" fmla="*/ 6353 h 9525"/>
                              <a:gd name="connsiteX371" fmla="*/ 20517 w 28575"/>
                              <a:gd name="connsiteY371" fmla="*/ 6353 h 9525"/>
                              <a:gd name="connsiteX372" fmla="*/ 20517 w 28575"/>
                              <a:gd name="connsiteY372" fmla="*/ 6353 h 9525"/>
                              <a:gd name="connsiteX373" fmla="*/ 20517 w 28575"/>
                              <a:gd name="connsiteY373" fmla="*/ 6353 h 9525"/>
                              <a:gd name="connsiteX374" fmla="*/ 20517 w 28575"/>
                              <a:gd name="connsiteY374" fmla="*/ 6353 h 9525"/>
                              <a:gd name="connsiteX375" fmla="*/ 20517 w 28575"/>
                              <a:gd name="connsiteY375" fmla="*/ 6353 h 9525"/>
                              <a:gd name="connsiteX376" fmla="*/ 20517 w 28575"/>
                              <a:gd name="connsiteY376" fmla="*/ 6353 h 9525"/>
                              <a:gd name="connsiteX377" fmla="*/ 20517 w 28575"/>
                              <a:gd name="connsiteY377" fmla="*/ 6353 h 9525"/>
                              <a:gd name="connsiteX378" fmla="*/ 20517 w 28575"/>
                              <a:gd name="connsiteY378" fmla="*/ 6353 h 9525"/>
                              <a:gd name="connsiteX379" fmla="*/ 20517 w 28575"/>
                              <a:gd name="connsiteY379" fmla="*/ 6353 h 9525"/>
                              <a:gd name="connsiteX380" fmla="*/ 20517 w 28575"/>
                              <a:gd name="connsiteY380" fmla="*/ 6353 h 9525"/>
                              <a:gd name="connsiteX381" fmla="*/ 21250 w 28575"/>
                              <a:gd name="connsiteY381" fmla="*/ 6353 h 9525"/>
                              <a:gd name="connsiteX382" fmla="*/ 21250 w 28575"/>
                              <a:gd name="connsiteY382" fmla="*/ 6353 h 9525"/>
                              <a:gd name="connsiteX383" fmla="*/ 21250 w 28575"/>
                              <a:gd name="connsiteY383" fmla="*/ 6353 h 9525"/>
                              <a:gd name="connsiteX384" fmla="*/ 21250 w 28575"/>
                              <a:gd name="connsiteY384" fmla="*/ 6353 h 9525"/>
                              <a:gd name="connsiteX385" fmla="*/ 21250 w 28575"/>
                              <a:gd name="connsiteY385" fmla="*/ 6353 h 9525"/>
                              <a:gd name="connsiteX386" fmla="*/ 21250 w 28575"/>
                              <a:gd name="connsiteY386" fmla="*/ 6353 h 9525"/>
                              <a:gd name="connsiteX387" fmla="*/ 21250 w 28575"/>
                              <a:gd name="connsiteY387" fmla="*/ 6353 h 9525"/>
                              <a:gd name="connsiteX388" fmla="*/ 21250 w 28575"/>
                              <a:gd name="connsiteY388" fmla="*/ 6353 h 9525"/>
                              <a:gd name="connsiteX389" fmla="*/ 21250 w 28575"/>
                              <a:gd name="connsiteY389" fmla="*/ 6353 h 9525"/>
                              <a:gd name="connsiteX390" fmla="*/ 21250 w 28575"/>
                              <a:gd name="connsiteY390" fmla="*/ 3172 h 9525"/>
                              <a:gd name="connsiteX391" fmla="*/ 21250 w 28575"/>
                              <a:gd name="connsiteY391" fmla="*/ 6353 h 9525"/>
                              <a:gd name="connsiteX392" fmla="*/ 21250 w 28575"/>
                              <a:gd name="connsiteY392" fmla="*/ 6353 h 9525"/>
                              <a:gd name="connsiteX393" fmla="*/ 21984 w 28575"/>
                              <a:gd name="connsiteY393" fmla="*/ 6353 h 9525"/>
                              <a:gd name="connsiteX394" fmla="*/ 21984 w 28575"/>
                              <a:gd name="connsiteY394" fmla="*/ 6353 h 9525"/>
                              <a:gd name="connsiteX395" fmla="*/ 21984 w 28575"/>
                              <a:gd name="connsiteY395" fmla="*/ 6353 h 9525"/>
                              <a:gd name="connsiteX396" fmla="*/ 21984 w 28575"/>
                              <a:gd name="connsiteY396" fmla="*/ 6353 h 9525"/>
                              <a:gd name="connsiteX397" fmla="*/ 21984 w 28575"/>
                              <a:gd name="connsiteY397" fmla="*/ 3172 h 9525"/>
                              <a:gd name="connsiteX398" fmla="*/ 21984 w 28575"/>
                              <a:gd name="connsiteY398" fmla="*/ 3172 h 9525"/>
                              <a:gd name="connsiteX399" fmla="*/ 21984 w 28575"/>
                              <a:gd name="connsiteY399" fmla="*/ 0 h 9525"/>
                              <a:gd name="connsiteX400" fmla="*/ 21984 w 28575"/>
                              <a:gd name="connsiteY400" fmla="*/ 0 h 9525"/>
                              <a:gd name="connsiteX401" fmla="*/ 21984 w 28575"/>
                              <a:gd name="connsiteY401" fmla="*/ 3172 h 9525"/>
                              <a:gd name="connsiteX402" fmla="*/ 21984 w 28575"/>
                              <a:gd name="connsiteY402" fmla="*/ 6353 h 9525"/>
                              <a:gd name="connsiteX403" fmla="*/ 21984 w 28575"/>
                              <a:gd name="connsiteY403" fmla="*/ 6353 h 9525"/>
                              <a:gd name="connsiteX404" fmla="*/ 21984 w 28575"/>
                              <a:gd name="connsiteY404" fmla="*/ 6353 h 9525"/>
                              <a:gd name="connsiteX405" fmla="*/ 22717 w 28575"/>
                              <a:gd name="connsiteY405" fmla="*/ 6353 h 9525"/>
                              <a:gd name="connsiteX406" fmla="*/ 22717 w 28575"/>
                              <a:gd name="connsiteY406" fmla="*/ 3172 h 9525"/>
                              <a:gd name="connsiteX407" fmla="*/ 22717 w 28575"/>
                              <a:gd name="connsiteY407" fmla="*/ 3172 h 9525"/>
                              <a:gd name="connsiteX408" fmla="*/ 22717 w 28575"/>
                              <a:gd name="connsiteY408" fmla="*/ 6353 h 9525"/>
                              <a:gd name="connsiteX409" fmla="*/ 22717 w 28575"/>
                              <a:gd name="connsiteY409" fmla="*/ 6353 h 9525"/>
                              <a:gd name="connsiteX410" fmla="*/ 22717 w 28575"/>
                              <a:gd name="connsiteY410" fmla="*/ 6353 h 9525"/>
                              <a:gd name="connsiteX411" fmla="*/ 22717 w 28575"/>
                              <a:gd name="connsiteY411" fmla="*/ 6353 h 9525"/>
                              <a:gd name="connsiteX412" fmla="*/ 22717 w 28575"/>
                              <a:gd name="connsiteY412" fmla="*/ 9525 h 9525"/>
                              <a:gd name="connsiteX413" fmla="*/ 22717 w 28575"/>
                              <a:gd name="connsiteY413" fmla="*/ 9525 h 9525"/>
                              <a:gd name="connsiteX414" fmla="*/ 22717 w 28575"/>
                              <a:gd name="connsiteY414" fmla="*/ 6353 h 9525"/>
                              <a:gd name="connsiteX415" fmla="*/ 22717 w 28575"/>
                              <a:gd name="connsiteY415" fmla="*/ 9525 h 9525"/>
                              <a:gd name="connsiteX416" fmla="*/ 22717 w 28575"/>
                              <a:gd name="connsiteY416" fmla="*/ 6353 h 9525"/>
                              <a:gd name="connsiteX417" fmla="*/ 23451 w 28575"/>
                              <a:gd name="connsiteY417" fmla="*/ 6353 h 9525"/>
                              <a:gd name="connsiteX418" fmla="*/ 23451 w 28575"/>
                              <a:gd name="connsiteY418" fmla="*/ 6353 h 9525"/>
                              <a:gd name="connsiteX419" fmla="*/ 23451 w 28575"/>
                              <a:gd name="connsiteY419" fmla="*/ 6353 h 9525"/>
                              <a:gd name="connsiteX420" fmla="*/ 23451 w 28575"/>
                              <a:gd name="connsiteY420" fmla="*/ 6353 h 9525"/>
                              <a:gd name="connsiteX421" fmla="*/ 23451 w 28575"/>
                              <a:gd name="connsiteY421" fmla="*/ 6353 h 9525"/>
                              <a:gd name="connsiteX422" fmla="*/ 23451 w 28575"/>
                              <a:gd name="connsiteY422" fmla="*/ 6353 h 9525"/>
                              <a:gd name="connsiteX423" fmla="*/ 23451 w 28575"/>
                              <a:gd name="connsiteY423" fmla="*/ 3172 h 9525"/>
                              <a:gd name="connsiteX424" fmla="*/ 23451 w 28575"/>
                              <a:gd name="connsiteY424" fmla="*/ 3172 h 9525"/>
                              <a:gd name="connsiteX425" fmla="*/ 23451 w 28575"/>
                              <a:gd name="connsiteY425" fmla="*/ 6353 h 9525"/>
                              <a:gd name="connsiteX426" fmla="*/ 23451 w 28575"/>
                              <a:gd name="connsiteY426" fmla="*/ 6353 h 9525"/>
                              <a:gd name="connsiteX427" fmla="*/ 23451 w 28575"/>
                              <a:gd name="connsiteY427" fmla="*/ 6353 h 9525"/>
                              <a:gd name="connsiteX428" fmla="*/ 23451 w 28575"/>
                              <a:gd name="connsiteY428" fmla="*/ 6353 h 9525"/>
                              <a:gd name="connsiteX429" fmla="*/ 24174 w 28575"/>
                              <a:gd name="connsiteY429" fmla="*/ 6353 h 9525"/>
                              <a:gd name="connsiteX430" fmla="*/ 24174 w 28575"/>
                              <a:gd name="connsiteY430" fmla="*/ 6353 h 9525"/>
                              <a:gd name="connsiteX431" fmla="*/ 24174 w 28575"/>
                              <a:gd name="connsiteY431" fmla="*/ 6353 h 9525"/>
                              <a:gd name="connsiteX432" fmla="*/ 24174 w 28575"/>
                              <a:gd name="connsiteY432" fmla="*/ 6353 h 9525"/>
                              <a:gd name="connsiteX433" fmla="*/ 24174 w 28575"/>
                              <a:gd name="connsiteY433" fmla="*/ 6353 h 9525"/>
                              <a:gd name="connsiteX434" fmla="*/ 24174 w 28575"/>
                              <a:gd name="connsiteY434" fmla="*/ 6353 h 9525"/>
                              <a:gd name="connsiteX435" fmla="*/ 24174 w 28575"/>
                              <a:gd name="connsiteY435" fmla="*/ 6353 h 9525"/>
                              <a:gd name="connsiteX436" fmla="*/ 24174 w 28575"/>
                              <a:gd name="connsiteY436" fmla="*/ 6353 h 9525"/>
                              <a:gd name="connsiteX437" fmla="*/ 24174 w 28575"/>
                              <a:gd name="connsiteY437" fmla="*/ 6353 h 9525"/>
                              <a:gd name="connsiteX438" fmla="*/ 24174 w 28575"/>
                              <a:gd name="connsiteY438" fmla="*/ 6353 h 9525"/>
                              <a:gd name="connsiteX439" fmla="*/ 24174 w 28575"/>
                              <a:gd name="connsiteY439" fmla="*/ 3172 h 9525"/>
                              <a:gd name="connsiteX440" fmla="*/ 24174 w 28575"/>
                              <a:gd name="connsiteY440" fmla="*/ 0 h 9525"/>
                              <a:gd name="connsiteX441" fmla="*/ 24908 w 28575"/>
                              <a:gd name="connsiteY441" fmla="*/ 3172 h 9525"/>
                              <a:gd name="connsiteX442" fmla="*/ 24908 w 28575"/>
                              <a:gd name="connsiteY442" fmla="*/ 6353 h 9525"/>
                              <a:gd name="connsiteX443" fmla="*/ 24908 w 28575"/>
                              <a:gd name="connsiteY443" fmla="*/ 6353 h 9525"/>
                              <a:gd name="connsiteX444" fmla="*/ 24908 w 28575"/>
                              <a:gd name="connsiteY444" fmla="*/ 6353 h 9525"/>
                              <a:gd name="connsiteX445" fmla="*/ 24908 w 28575"/>
                              <a:gd name="connsiteY445" fmla="*/ 6353 h 9525"/>
                              <a:gd name="connsiteX446" fmla="*/ 24908 w 28575"/>
                              <a:gd name="connsiteY446" fmla="*/ 6353 h 9525"/>
                              <a:gd name="connsiteX447" fmla="*/ 24908 w 28575"/>
                              <a:gd name="connsiteY447" fmla="*/ 6353 h 9525"/>
                              <a:gd name="connsiteX448" fmla="*/ 24908 w 28575"/>
                              <a:gd name="connsiteY448" fmla="*/ 6353 h 9525"/>
                              <a:gd name="connsiteX449" fmla="*/ 24908 w 28575"/>
                              <a:gd name="connsiteY449" fmla="*/ 6353 h 9525"/>
                              <a:gd name="connsiteX450" fmla="*/ 24908 w 28575"/>
                              <a:gd name="connsiteY450" fmla="*/ 6353 h 9525"/>
                              <a:gd name="connsiteX451" fmla="*/ 24908 w 28575"/>
                              <a:gd name="connsiteY451" fmla="*/ 6353 h 9525"/>
                              <a:gd name="connsiteX452" fmla="*/ 24908 w 28575"/>
                              <a:gd name="connsiteY452" fmla="*/ 6353 h 9525"/>
                              <a:gd name="connsiteX453" fmla="*/ 24908 w 28575"/>
                              <a:gd name="connsiteY453" fmla="*/ 6353 h 9525"/>
                              <a:gd name="connsiteX454" fmla="*/ 24908 w 28575"/>
                              <a:gd name="connsiteY454" fmla="*/ 6353 h 9525"/>
                              <a:gd name="connsiteX455" fmla="*/ 24908 w 28575"/>
                              <a:gd name="connsiteY455" fmla="*/ 6353 h 9525"/>
                              <a:gd name="connsiteX456" fmla="*/ 24908 w 28575"/>
                              <a:gd name="connsiteY456" fmla="*/ 3172 h 9525"/>
                              <a:gd name="connsiteX457" fmla="*/ 24908 w 28575"/>
                              <a:gd name="connsiteY457" fmla="*/ 3172 h 9525"/>
                              <a:gd name="connsiteX458" fmla="*/ 24908 w 28575"/>
                              <a:gd name="connsiteY458" fmla="*/ 3172 h 9525"/>
                              <a:gd name="connsiteX459" fmla="*/ 24908 w 28575"/>
                              <a:gd name="connsiteY459" fmla="*/ 3172 h 9525"/>
                              <a:gd name="connsiteX460" fmla="*/ 24908 w 28575"/>
                              <a:gd name="connsiteY460" fmla="*/ 6353 h 9525"/>
                              <a:gd name="connsiteX461" fmla="*/ 25641 w 28575"/>
                              <a:gd name="connsiteY461" fmla="*/ 6353 h 9525"/>
                              <a:gd name="connsiteX462" fmla="*/ 25641 w 28575"/>
                              <a:gd name="connsiteY462" fmla="*/ 6353 h 9525"/>
                              <a:gd name="connsiteX463" fmla="*/ 25641 w 28575"/>
                              <a:gd name="connsiteY463" fmla="*/ 6353 h 9525"/>
                              <a:gd name="connsiteX464" fmla="*/ 25641 w 28575"/>
                              <a:gd name="connsiteY464" fmla="*/ 6353 h 9525"/>
                              <a:gd name="connsiteX465" fmla="*/ 25641 w 28575"/>
                              <a:gd name="connsiteY465" fmla="*/ 6353 h 9525"/>
                              <a:gd name="connsiteX466" fmla="*/ 25641 w 28575"/>
                              <a:gd name="connsiteY466" fmla="*/ 6353 h 9525"/>
                              <a:gd name="connsiteX467" fmla="*/ 25641 w 28575"/>
                              <a:gd name="connsiteY467" fmla="*/ 6353 h 9525"/>
                              <a:gd name="connsiteX468" fmla="*/ 25641 w 28575"/>
                              <a:gd name="connsiteY468" fmla="*/ 6353 h 9525"/>
                              <a:gd name="connsiteX469" fmla="*/ 25641 w 28575"/>
                              <a:gd name="connsiteY469" fmla="*/ 3172 h 9525"/>
                              <a:gd name="connsiteX470" fmla="*/ 25641 w 28575"/>
                              <a:gd name="connsiteY470" fmla="*/ 6353 h 9525"/>
                              <a:gd name="connsiteX471" fmla="*/ 25641 w 28575"/>
                              <a:gd name="connsiteY471" fmla="*/ 6353 h 9525"/>
                              <a:gd name="connsiteX472" fmla="*/ 25641 w 28575"/>
                              <a:gd name="connsiteY472" fmla="*/ 6353 h 9525"/>
                              <a:gd name="connsiteX473" fmla="*/ 26375 w 28575"/>
                              <a:gd name="connsiteY473" fmla="*/ 6353 h 9525"/>
                              <a:gd name="connsiteX474" fmla="*/ 26375 w 28575"/>
                              <a:gd name="connsiteY474" fmla="*/ 6353 h 9525"/>
                              <a:gd name="connsiteX475" fmla="*/ 26375 w 28575"/>
                              <a:gd name="connsiteY475" fmla="*/ 6353 h 9525"/>
                              <a:gd name="connsiteX476" fmla="*/ 26375 w 28575"/>
                              <a:gd name="connsiteY476" fmla="*/ 6353 h 9525"/>
                              <a:gd name="connsiteX477" fmla="*/ 26375 w 28575"/>
                              <a:gd name="connsiteY477" fmla="*/ 6353 h 9525"/>
                              <a:gd name="connsiteX478" fmla="*/ 26375 w 28575"/>
                              <a:gd name="connsiteY478" fmla="*/ 6353 h 9525"/>
                              <a:gd name="connsiteX479" fmla="*/ 26375 w 28575"/>
                              <a:gd name="connsiteY479" fmla="*/ 6353 h 9525"/>
                              <a:gd name="connsiteX480" fmla="*/ 26375 w 28575"/>
                              <a:gd name="connsiteY480" fmla="*/ 6353 h 9525"/>
                              <a:gd name="connsiteX481" fmla="*/ 26375 w 28575"/>
                              <a:gd name="connsiteY481" fmla="*/ 6353 h 9525"/>
                              <a:gd name="connsiteX482" fmla="*/ 26375 w 28575"/>
                              <a:gd name="connsiteY482" fmla="*/ 6353 h 9525"/>
                              <a:gd name="connsiteX483" fmla="*/ 26375 w 28575"/>
                              <a:gd name="connsiteY483" fmla="*/ 6353 h 9525"/>
                              <a:gd name="connsiteX484" fmla="*/ 26375 w 28575"/>
                              <a:gd name="connsiteY484" fmla="*/ 6353 h 9525"/>
                              <a:gd name="connsiteX485" fmla="*/ 27108 w 28575"/>
                              <a:gd name="connsiteY485" fmla="*/ 6353 h 9525"/>
                              <a:gd name="connsiteX486" fmla="*/ 27108 w 28575"/>
                              <a:gd name="connsiteY486" fmla="*/ 6353 h 9525"/>
                              <a:gd name="connsiteX487" fmla="*/ 27108 w 28575"/>
                              <a:gd name="connsiteY487" fmla="*/ 6353 h 9525"/>
                              <a:gd name="connsiteX488" fmla="*/ 27108 w 28575"/>
                              <a:gd name="connsiteY488" fmla="*/ 6353 h 9525"/>
                              <a:gd name="connsiteX489" fmla="*/ 27108 w 28575"/>
                              <a:gd name="connsiteY489" fmla="*/ 6353 h 9525"/>
                              <a:gd name="connsiteX490" fmla="*/ 27108 w 28575"/>
                              <a:gd name="connsiteY490" fmla="*/ 6353 h 9525"/>
                              <a:gd name="connsiteX491" fmla="*/ 27108 w 28575"/>
                              <a:gd name="connsiteY491" fmla="*/ 6353 h 9525"/>
                              <a:gd name="connsiteX492" fmla="*/ 27108 w 28575"/>
                              <a:gd name="connsiteY492" fmla="*/ 6353 h 9525"/>
                              <a:gd name="connsiteX493" fmla="*/ 27108 w 28575"/>
                              <a:gd name="connsiteY493" fmla="*/ 9525 h 9525"/>
                              <a:gd name="connsiteX494" fmla="*/ 27108 w 28575"/>
                              <a:gd name="connsiteY494" fmla="*/ 9525 h 9525"/>
                              <a:gd name="connsiteX495" fmla="*/ 27108 w 28575"/>
                              <a:gd name="connsiteY495" fmla="*/ 6353 h 9525"/>
                              <a:gd name="connsiteX496" fmla="*/ 27108 w 28575"/>
                              <a:gd name="connsiteY496" fmla="*/ 6353 h 9525"/>
                              <a:gd name="connsiteX497" fmla="*/ 27842 w 28575"/>
                              <a:gd name="connsiteY497" fmla="*/ 6353 h 9525"/>
                              <a:gd name="connsiteX498" fmla="*/ 27842 w 28575"/>
                              <a:gd name="connsiteY498" fmla="*/ 6353 h 9525"/>
                              <a:gd name="connsiteX499" fmla="*/ 27842 w 28575"/>
                              <a:gd name="connsiteY499" fmla="*/ 3172 h 9525"/>
                              <a:gd name="connsiteX500" fmla="*/ 27842 w 28575"/>
                              <a:gd name="connsiteY500" fmla="*/ 3172 h 9525"/>
                              <a:gd name="connsiteX501" fmla="*/ 27842 w 28575"/>
                              <a:gd name="connsiteY501" fmla="*/ 3172 h 9525"/>
                              <a:gd name="connsiteX502" fmla="*/ 27842 w 28575"/>
                              <a:gd name="connsiteY502" fmla="*/ 3172 h 9525"/>
                              <a:gd name="connsiteX503" fmla="*/ 27842 w 28575"/>
                              <a:gd name="connsiteY503" fmla="*/ 3172 h 9525"/>
                              <a:gd name="connsiteX504" fmla="*/ 27842 w 28575"/>
                              <a:gd name="connsiteY504" fmla="*/ 6353 h 9525"/>
                              <a:gd name="connsiteX505" fmla="*/ 27842 w 28575"/>
                              <a:gd name="connsiteY505" fmla="*/ 6353 h 9525"/>
                              <a:gd name="connsiteX506" fmla="*/ 27842 w 28575"/>
                              <a:gd name="connsiteY506" fmla="*/ 3172 h 9525"/>
                              <a:gd name="connsiteX507" fmla="*/ 27842 w 28575"/>
                              <a:gd name="connsiteY507" fmla="*/ 6353 h 9525"/>
                              <a:gd name="connsiteX508" fmla="*/ 27842 w 28575"/>
                              <a:gd name="connsiteY508" fmla="*/ 6353 h 9525"/>
                              <a:gd name="connsiteX509" fmla="*/ 28575 w 28575"/>
                              <a:gd name="connsiteY509" fmla="*/ 3172 h 9525"/>
                              <a:gd name="connsiteX510" fmla="*/ 28575 w 28575"/>
                              <a:gd name="connsiteY510" fmla="*/ 6353 h 9525"/>
                              <a:gd name="connsiteX511" fmla="*/ 28575 w 28575"/>
                              <a:gd name="connsiteY511" fmla="*/ 635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6353"/>
                                </a:moveTo>
                                <a:lnTo>
                                  <a:pt x="0" y="6353"/>
                                </a:lnTo>
                                <a:lnTo>
                                  <a:pt x="0" y="6353"/>
                                </a:lnTo>
                                <a:lnTo>
                                  <a:pt x="733" y="6353"/>
                                </a:lnTo>
                                <a:lnTo>
                                  <a:pt x="733" y="6353"/>
                                </a:lnTo>
                                <a:lnTo>
                                  <a:pt x="733" y="6353"/>
                                </a:lnTo>
                                <a:lnTo>
                                  <a:pt x="733" y="6353"/>
                                </a:lnTo>
                                <a:lnTo>
                                  <a:pt x="733" y="6353"/>
                                </a:lnTo>
                                <a:lnTo>
                                  <a:pt x="733" y="6353"/>
                                </a:lnTo>
                                <a:lnTo>
                                  <a:pt x="733" y="6353"/>
                                </a:lnTo>
                                <a:lnTo>
                                  <a:pt x="733" y="6353"/>
                                </a:lnTo>
                                <a:lnTo>
                                  <a:pt x="733" y="6353"/>
                                </a:lnTo>
                                <a:lnTo>
                                  <a:pt x="733" y="3172"/>
                                </a:lnTo>
                                <a:lnTo>
                                  <a:pt x="733" y="3172"/>
                                </a:lnTo>
                                <a:lnTo>
                                  <a:pt x="733" y="3172"/>
                                </a:lnTo>
                                <a:lnTo>
                                  <a:pt x="1467" y="6353"/>
                                </a:lnTo>
                                <a:lnTo>
                                  <a:pt x="1467" y="6353"/>
                                </a:lnTo>
                                <a:lnTo>
                                  <a:pt x="1467" y="6353"/>
                                </a:lnTo>
                                <a:lnTo>
                                  <a:pt x="1467" y="6353"/>
                                </a:lnTo>
                                <a:lnTo>
                                  <a:pt x="1467" y="6353"/>
                                </a:lnTo>
                                <a:lnTo>
                                  <a:pt x="1467" y="6353"/>
                                </a:lnTo>
                                <a:lnTo>
                                  <a:pt x="1467" y="6353"/>
                                </a:lnTo>
                                <a:lnTo>
                                  <a:pt x="1467" y="6353"/>
                                </a:lnTo>
                                <a:lnTo>
                                  <a:pt x="1467" y="6353"/>
                                </a:lnTo>
                                <a:lnTo>
                                  <a:pt x="1467" y="6353"/>
                                </a:lnTo>
                                <a:lnTo>
                                  <a:pt x="1467" y="6353"/>
                                </a:lnTo>
                                <a:lnTo>
                                  <a:pt x="1467" y="6353"/>
                                </a:lnTo>
                                <a:lnTo>
                                  <a:pt x="1467" y="6353"/>
                                </a:lnTo>
                                <a:lnTo>
                                  <a:pt x="1467" y="6353"/>
                                </a:lnTo>
                                <a:lnTo>
                                  <a:pt x="1467" y="6353"/>
                                </a:lnTo>
                                <a:lnTo>
                                  <a:pt x="1467" y="6353"/>
                                </a:lnTo>
                                <a:lnTo>
                                  <a:pt x="1467" y="3172"/>
                                </a:lnTo>
                                <a:lnTo>
                                  <a:pt x="1467" y="6353"/>
                                </a:lnTo>
                                <a:lnTo>
                                  <a:pt x="1467" y="6353"/>
                                </a:lnTo>
                                <a:lnTo>
                                  <a:pt x="1467" y="6353"/>
                                </a:lnTo>
                                <a:lnTo>
                                  <a:pt x="2200" y="6353"/>
                                </a:lnTo>
                                <a:lnTo>
                                  <a:pt x="2200" y="6353"/>
                                </a:lnTo>
                                <a:lnTo>
                                  <a:pt x="2200" y="6353"/>
                                </a:lnTo>
                                <a:lnTo>
                                  <a:pt x="2200" y="3172"/>
                                </a:lnTo>
                                <a:lnTo>
                                  <a:pt x="2200" y="3172"/>
                                </a:lnTo>
                                <a:lnTo>
                                  <a:pt x="2200" y="6353"/>
                                </a:lnTo>
                                <a:lnTo>
                                  <a:pt x="2200" y="3172"/>
                                </a:lnTo>
                                <a:lnTo>
                                  <a:pt x="2200" y="3172"/>
                                </a:lnTo>
                                <a:lnTo>
                                  <a:pt x="2200" y="3172"/>
                                </a:lnTo>
                                <a:lnTo>
                                  <a:pt x="2200" y="3172"/>
                                </a:lnTo>
                                <a:lnTo>
                                  <a:pt x="2200" y="3172"/>
                                </a:lnTo>
                                <a:lnTo>
                                  <a:pt x="2200" y="6353"/>
                                </a:lnTo>
                                <a:lnTo>
                                  <a:pt x="2934" y="3172"/>
                                </a:lnTo>
                                <a:lnTo>
                                  <a:pt x="2934" y="3172"/>
                                </a:lnTo>
                                <a:lnTo>
                                  <a:pt x="2934" y="6353"/>
                                </a:lnTo>
                                <a:lnTo>
                                  <a:pt x="2934" y="6353"/>
                                </a:lnTo>
                                <a:lnTo>
                                  <a:pt x="2934" y="3172"/>
                                </a:lnTo>
                                <a:lnTo>
                                  <a:pt x="2934" y="3172"/>
                                </a:lnTo>
                                <a:lnTo>
                                  <a:pt x="2934" y="3172"/>
                                </a:lnTo>
                                <a:lnTo>
                                  <a:pt x="2934" y="3172"/>
                                </a:lnTo>
                                <a:lnTo>
                                  <a:pt x="2934" y="3172"/>
                                </a:lnTo>
                                <a:lnTo>
                                  <a:pt x="2934" y="6353"/>
                                </a:lnTo>
                                <a:lnTo>
                                  <a:pt x="2934" y="6353"/>
                                </a:lnTo>
                                <a:lnTo>
                                  <a:pt x="2934" y="6353"/>
                                </a:lnTo>
                                <a:lnTo>
                                  <a:pt x="3667" y="6353"/>
                                </a:lnTo>
                                <a:lnTo>
                                  <a:pt x="3667" y="6353"/>
                                </a:lnTo>
                                <a:lnTo>
                                  <a:pt x="3667" y="6353"/>
                                </a:lnTo>
                                <a:lnTo>
                                  <a:pt x="3667" y="6353"/>
                                </a:lnTo>
                                <a:lnTo>
                                  <a:pt x="3667" y="6353"/>
                                </a:lnTo>
                                <a:lnTo>
                                  <a:pt x="3667" y="6353"/>
                                </a:lnTo>
                                <a:lnTo>
                                  <a:pt x="3667" y="6353"/>
                                </a:lnTo>
                                <a:lnTo>
                                  <a:pt x="3667" y="6353"/>
                                </a:lnTo>
                                <a:lnTo>
                                  <a:pt x="3667" y="3172"/>
                                </a:lnTo>
                                <a:lnTo>
                                  <a:pt x="3667" y="6353"/>
                                </a:lnTo>
                                <a:lnTo>
                                  <a:pt x="3667" y="6353"/>
                                </a:lnTo>
                                <a:lnTo>
                                  <a:pt x="3667" y="3172"/>
                                </a:lnTo>
                                <a:lnTo>
                                  <a:pt x="4401" y="6353"/>
                                </a:lnTo>
                                <a:lnTo>
                                  <a:pt x="4401" y="3172"/>
                                </a:lnTo>
                                <a:lnTo>
                                  <a:pt x="4401" y="3172"/>
                                </a:lnTo>
                                <a:lnTo>
                                  <a:pt x="4401" y="3172"/>
                                </a:lnTo>
                                <a:lnTo>
                                  <a:pt x="4401" y="3172"/>
                                </a:lnTo>
                                <a:lnTo>
                                  <a:pt x="4401" y="6353"/>
                                </a:lnTo>
                                <a:lnTo>
                                  <a:pt x="4401" y="6353"/>
                                </a:lnTo>
                                <a:lnTo>
                                  <a:pt x="4401" y="3172"/>
                                </a:lnTo>
                                <a:lnTo>
                                  <a:pt x="4401" y="6353"/>
                                </a:lnTo>
                                <a:lnTo>
                                  <a:pt x="4401" y="6353"/>
                                </a:lnTo>
                                <a:lnTo>
                                  <a:pt x="4401" y="6353"/>
                                </a:lnTo>
                                <a:lnTo>
                                  <a:pt x="4401" y="6353"/>
                                </a:lnTo>
                                <a:lnTo>
                                  <a:pt x="5124" y="6353"/>
                                </a:lnTo>
                                <a:lnTo>
                                  <a:pt x="5124" y="6353"/>
                                </a:lnTo>
                                <a:lnTo>
                                  <a:pt x="5124" y="6353"/>
                                </a:lnTo>
                                <a:lnTo>
                                  <a:pt x="5124" y="6353"/>
                                </a:lnTo>
                                <a:lnTo>
                                  <a:pt x="5124" y="6353"/>
                                </a:lnTo>
                                <a:lnTo>
                                  <a:pt x="5124" y="3172"/>
                                </a:lnTo>
                                <a:lnTo>
                                  <a:pt x="5124" y="3172"/>
                                </a:lnTo>
                                <a:lnTo>
                                  <a:pt x="5124" y="3172"/>
                                </a:lnTo>
                                <a:lnTo>
                                  <a:pt x="5124" y="6353"/>
                                </a:lnTo>
                                <a:lnTo>
                                  <a:pt x="5124" y="3172"/>
                                </a:lnTo>
                                <a:lnTo>
                                  <a:pt x="5124" y="3172"/>
                                </a:lnTo>
                                <a:lnTo>
                                  <a:pt x="5124" y="3172"/>
                                </a:lnTo>
                                <a:lnTo>
                                  <a:pt x="5124" y="3172"/>
                                </a:lnTo>
                                <a:lnTo>
                                  <a:pt x="5124" y="3172"/>
                                </a:lnTo>
                                <a:lnTo>
                                  <a:pt x="5858" y="3172"/>
                                </a:lnTo>
                                <a:lnTo>
                                  <a:pt x="5858" y="3172"/>
                                </a:lnTo>
                                <a:lnTo>
                                  <a:pt x="5858" y="6353"/>
                                </a:lnTo>
                                <a:lnTo>
                                  <a:pt x="5858" y="6353"/>
                                </a:lnTo>
                                <a:lnTo>
                                  <a:pt x="5858" y="6353"/>
                                </a:lnTo>
                                <a:lnTo>
                                  <a:pt x="5858" y="6353"/>
                                </a:lnTo>
                                <a:lnTo>
                                  <a:pt x="5858" y="6353"/>
                                </a:lnTo>
                                <a:lnTo>
                                  <a:pt x="5858" y="6353"/>
                                </a:lnTo>
                                <a:lnTo>
                                  <a:pt x="5858" y="6353"/>
                                </a:lnTo>
                                <a:lnTo>
                                  <a:pt x="5858" y="6353"/>
                                </a:lnTo>
                                <a:lnTo>
                                  <a:pt x="5858" y="6353"/>
                                </a:lnTo>
                                <a:lnTo>
                                  <a:pt x="5858" y="6353"/>
                                </a:lnTo>
                                <a:lnTo>
                                  <a:pt x="5858" y="6353"/>
                                </a:lnTo>
                                <a:lnTo>
                                  <a:pt x="5858" y="6353"/>
                                </a:lnTo>
                                <a:lnTo>
                                  <a:pt x="5858" y="6353"/>
                                </a:lnTo>
                                <a:lnTo>
                                  <a:pt x="5858" y="6353"/>
                                </a:lnTo>
                                <a:lnTo>
                                  <a:pt x="5858" y="6353"/>
                                </a:lnTo>
                                <a:lnTo>
                                  <a:pt x="5858" y="6353"/>
                                </a:lnTo>
                                <a:lnTo>
                                  <a:pt x="6591" y="6353"/>
                                </a:lnTo>
                                <a:lnTo>
                                  <a:pt x="6591" y="6353"/>
                                </a:lnTo>
                                <a:lnTo>
                                  <a:pt x="6591" y="3172"/>
                                </a:lnTo>
                                <a:lnTo>
                                  <a:pt x="6591" y="3172"/>
                                </a:lnTo>
                                <a:lnTo>
                                  <a:pt x="6591" y="3172"/>
                                </a:lnTo>
                                <a:lnTo>
                                  <a:pt x="6591" y="3172"/>
                                </a:lnTo>
                                <a:lnTo>
                                  <a:pt x="6591" y="3172"/>
                                </a:lnTo>
                                <a:lnTo>
                                  <a:pt x="6591" y="3172"/>
                                </a:lnTo>
                                <a:lnTo>
                                  <a:pt x="6591" y="3172"/>
                                </a:lnTo>
                                <a:lnTo>
                                  <a:pt x="6591" y="6353"/>
                                </a:lnTo>
                                <a:lnTo>
                                  <a:pt x="6591" y="6353"/>
                                </a:lnTo>
                                <a:lnTo>
                                  <a:pt x="6591" y="6353"/>
                                </a:lnTo>
                                <a:lnTo>
                                  <a:pt x="7325" y="6353"/>
                                </a:lnTo>
                                <a:lnTo>
                                  <a:pt x="7325" y="6353"/>
                                </a:lnTo>
                                <a:lnTo>
                                  <a:pt x="7325" y="6353"/>
                                </a:lnTo>
                                <a:lnTo>
                                  <a:pt x="7325" y="3172"/>
                                </a:lnTo>
                                <a:lnTo>
                                  <a:pt x="7325" y="6353"/>
                                </a:lnTo>
                                <a:lnTo>
                                  <a:pt x="7325" y="6353"/>
                                </a:lnTo>
                                <a:lnTo>
                                  <a:pt x="7325" y="6353"/>
                                </a:lnTo>
                                <a:lnTo>
                                  <a:pt x="7325" y="6353"/>
                                </a:lnTo>
                                <a:lnTo>
                                  <a:pt x="7325" y="3172"/>
                                </a:lnTo>
                                <a:lnTo>
                                  <a:pt x="7325" y="6353"/>
                                </a:lnTo>
                                <a:lnTo>
                                  <a:pt x="7325" y="6353"/>
                                </a:lnTo>
                                <a:lnTo>
                                  <a:pt x="7325" y="6353"/>
                                </a:lnTo>
                                <a:lnTo>
                                  <a:pt x="8058" y="9525"/>
                                </a:lnTo>
                                <a:lnTo>
                                  <a:pt x="8058" y="6353"/>
                                </a:lnTo>
                                <a:lnTo>
                                  <a:pt x="8058" y="6353"/>
                                </a:lnTo>
                                <a:lnTo>
                                  <a:pt x="8058" y="6353"/>
                                </a:lnTo>
                                <a:lnTo>
                                  <a:pt x="8058" y="3172"/>
                                </a:lnTo>
                                <a:lnTo>
                                  <a:pt x="8058" y="3172"/>
                                </a:lnTo>
                                <a:lnTo>
                                  <a:pt x="8058" y="6353"/>
                                </a:lnTo>
                                <a:lnTo>
                                  <a:pt x="8058" y="6353"/>
                                </a:lnTo>
                                <a:lnTo>
                                  <a:pt x="8058" y="6353"/>
                                </a:lnTo>
                                <a:lnTo>
                                  <a:pt x="8058" y="6353"/>
                                </a:lnTo>
                                <a:lnTo>
                                  <a:pt x="8058" y="6353"/>
                                </a:lnTo>
                                <a:lnTo>
                                  <a:pt x="8058" y="6353"/>
                                </a:lnTo>
                                <a:lnTo>
                                  <a:pt x="8792" y="6353"/>
                                </a:lnTo>
                                <a:lnTo>
                                  <a:pt x="8792" y="6353"/>
                                </a:lnTo>
                                <a:lnTo>
                                  <a:pt x="8792" y="6353"/>
                                </a:lnTo>
                                <a:lnTo>
                                  <a:pt x="8792" y="6353"/>
                                </a:lnTo>
                                <a:lnTo>
                                  <a:pt x="8792" y="6353"/>
                                </a:lnTo>
                                <a:lnTo>
                                  <a:pt x="8792" y="6353"/>
                                </a:lnTo>
                                <a:lnTo>
                                  <a:pt x="8792" y="6353"/>
                                </a:lnTo>
                                <a:lnTo>
                                  <a:pt x="8792" y="6353"/>
                                </a:lnTo>
                                <a:lnTo>
                                  <a:pt x="8792" y="6353"/>
                                </a:lnTo>
                                <a:lnTo>
                                  <a:pt x="8792" y="6353"/>
                                </a:lnTo>
                                <a:lnTo>
                                  <a:pt x="8792" y="6353"/>
                                </a:lnTo>
                                <a:lnTo>
                                  <a:pt x="8792" y="6353"/>
                                </a:lnTo>
                                <a:lnTo>
                                  <a:pt x="8792" y="6353"/>
                                </a:lnTo>
                                <a:lnTo>
                                  <a:pt x="8792" y="6353"/>
                                </a:lnTo>
                                <a:lnTo>
                                  <a:pt x="9525" y="6353"/>
                                </a:lnTo>
                                <a:lnTo>
                                  <a:pt x="9525" y="6353"/>
                                </a:lnTo>
                                <a:lnTo>
                                  <a:pt x="9525" y="3172"/>
                                </a:lnTo>
                                <a:lnTo>
                                  <a:pt x="9525" y="6353"/>
                                </a:lnTo>
                                <a:lnTo>
                                  <a:pt x="9525" y="3172"/>
                                </a:lnTo>
                                <a:lnTo>
                                  <a:pt x="9525" y="6353"/>
                                </a:lnTo>
                                <a:lnTo>
                                  <a:pt x="9525" y="6353"/>
                                </a:lnTo>
                                <a:lnTo>
                                  <a:pt x="9525" y="6353"/>
                                </a:lnTo>
                                <a:lnTo>
                                  <a:pt x="9525" y="6353"/>
                                </a:lnTo>
                                <a:lnTo>
                                  <a:pt x="9525" y="6353"/>
                                </a:lnTo>
                                <a:lnTo>
                                  <a:pt x="9525" y="6353"/>
                                </a:lnTo>
                                <a:lnTo>
                                  <a:pt x="9525" y="6353"/>
                                </a:lnTo>
                                <a:lnTo>
                                  <a:pt x="10258" y="6353"/>
                                </a:lnTo>
                                <a:lnTo>
                                  <a:pt x="10258" y="6353"/>
                                </a:lnTo>
                                <a:lnTo>
                                  <a:pt x="10258" y="6353"/>
                                </a:lnTo>
                                <a:lnTo>
                                  <a:pt x="10258" y="6353"/>
                                </a:lnTo>
                                <a:lnTo>
                                  <a:pt x="10258" y="3172"/>
                                </a:lnTo>
                                <a:lnTo>
                                  <a:pt x="10258" y="6353"/>
                                </a:lnTo>
                                <a:lnTo>
                                  <a:pt x="10258" y="6353"/>
                                </a:lnTo>
                                <a:lnTo>
                                  <a:pt x="10258" y="3172"/>
                                </a:lnTo>
                                <a:lnTo>
                                  <a:pt x="10258" y="3172"/>
                                </a:lnTo>
                                <a:lnTo>
                                  <a:pt x="10258" y="6353"/>
                                </a:lnTo>
                                <a:lnTo>
                                  <a:pt x="10258" y="6353"/>
                                </a:lnTo>
                                <a:lnTo>
                                  <a:pt x="10258" y="6353"/>
                                </a:lnTo>
                                <a:lnTo>
                                  <a:pt x="10258" y="6353"/>
                                </a:lnTo>
                                <a:lnTo>
                                  <a:pt x="10258" y="3172"/>
                                </a:lnTo>
                                <a:lnTo>
                                  <a:pt x="10258" y="3172"/>
                                </a:lnTo>
                                <a:lnTo>
                                  <a:pt x="10258" y="3172"/>
                                </a:lnTo>
                                <a:lnTo>
                                  <a:pt x="10258" y="3172"/>
                                </a:lnTo>
                                <a:lnTo>
                                  <a:pt x="10258" y="3172"/>
                                </a:lnTo>
                                <a:lnTo>
                                  <a:pt x="10992" y="3172"/>
                                </a:lnTo>
                                <a:lnTo>
                                  <a:pt x="10992" y="6353"/>
                                </a:lnTo>
                                <a:lnTo>
                                  <a:pt x="10992" y="6353"/>
                                </a:lnTo>
                                <a:lnTo>
                                  <a:pt x="10992" y="3172"/>
                                </a:lnTo>
                                <a:lnTo>
                                  <a:pt x="10992" y="6353"/>
                                </a:lnTo>
                                <a:lnTo>
                                  <a:pt x="10992" y="3172"/>
                                </a:lnTo>
                                <a:lnTo>
                                  <a:pt x="10992" y="3172"/>
                                </a:lnTo>
                                <a:lnTo>
                                  <a:pt x="10992" y="6353"/>
                                </a:lnTo>
                                <a:lnTo>
                                  <a:pt x="10992" y="6353"/>
                                </a:lnTo>
                                <a:lnTo>
                                  <a:pt x="10992" y="6353"/>
                                </a:lnTo>
                                <a:lnTo>
                                  <a:pt x="10992" y="6353"/>
                                </a:lnTo>
                                <a:lnTo>
                                  <a:pt x="10992" y="6353"/>
                                </a:lnTo>
                                <a:lnTo>
                                  <a:pt x="11725" y="6353"/>
                                </a:lnTo>
                                <a:lnTo>
                                  <a:pt x="11725" y="6353"/>
                                </a:lnTo>
                                <a:lnTo>
                                  <a:pt x="11725" y="3172"/>
                                </a:lnTo>
                                <a:lnTo>
                                  <a:pt x="11725" y="6353"/>
                                </a:lnTo>
                                <a:lnTo>
                                  <a:pt x="11725" y="6353"/>
                                </a:lnTo>
                                <a:lnTo>
                                  <a:pt x="11725" y="6353"/>
                                </a:lnTo>
                                <a:lnTo>
                                  <a:pt x="11725" y="6353"/>
                                </a:lnTo>
                                <a:lnTo>
                                  <a:pt x="11725" y="6353"/>
                                </a:lnTo>
                                <a:lnTo>
                                  <a:pt x="11725" y="3172"/>
                                </a:lnTo>
                                <a:lnTo>
                                  <a:pt x="11725" y="3172"/>
                                </a:lnTo>
                                <a:lnTo>
                                  <a:pt x="11725" y="6353"/>
                                </a:lnTo>
                                <a:lnTo>
                                  <a:pt x="11725" y="3172"/>
                                </a:lnTo>
                                <a:lnTo>
                                  <a:pt x="12459" y="6353"/>
                                </a:lnTo>
                                <a:lnTo>
                                  <a:pt x="12459" y="3172"/>
                                </a:lnTo>
                                <a:lnTo>
                                  <a:pt x="12459" y="3172"/>
                                </a:lnTo>
                                <a:lnTo>
                                  <a:pt x="12459" y="3172"/>
                                </a:lnTo>
                                <a:lnTo>
                                  <a:pt x="12459" y="3172"/>
                                </a:lnTo>
                                <a:lnTo>
                                  <a:pt x="12459" y="3172"/>
                                </a:lnTo>
                                <a:lnTo>
                                  <a:pt x="12459" y="3172"/>
                                </a:lnTo>
                                <a:lnTo>
                                  <a:pt x="12459" y="6353"/>
                                </a:lnTo>
                                <a:lnTo>
                                  <a:pt x="12459" y="6353"/>
                                </a:lnTo>
                                <a:lnTo>
                                  <a:pt x="12459" y="6353"/>
                                </a:lnTo>
                                <a:lnTo>
                                  <a:pt x="12459" y="6353"/>
                                </a:lnTo>
                                <a:lnTo>
                                  <a:pt x="12459" y="6353"/>
                                </a:lnTo>
                                <a:lnTo>
                                  <a:pt x="13192" y="6353"/>
                                </a:lnTo>
                                <a:lnTo>
                                  <a:pt x="13192" y="6353"/>
                                </a:lnTo>
                                <a:lnTo>
                                  <a:pt x="13192" y="6353"/>
                                </a:lnTo>
                                <a:lnTo>
                                  <a:pt x="13192" y="6353"/>
                                </a:lnTo>
                                <a:lnTo>
                                  <a:pt x="13192" y="6353"/>
                                </a:lnTo>
                                <a:lnTo>
                                  <a:pt x="13192" y="6353"/>
                                </a:lnTo>
                                <a:lnTo>
                                  <a:pt x="13192" y="6353"/>
                                </a:lnTo>
                                <a:lnTo>
                                  <a:pt x="13192" y="6353"/>
                                </a:lnTo>
                                <a:lnTo>
                                  <a:pt x="13192" y="3172"/>
                                </a:lnTo>
                                <a:lnTo>
                                  <a:pt x="13192" y="6353"/>
                                </a:lnTo>
                                <a:lnTo>
                                  <a:pt x="13192" y="6353"/>
                                </a:lnTo>
                                <a:lnTo>
                                  <a:pt x="13192" y="3172"/>
                                </a:lnTo>
                                <a:lnTo>
                                  <a:pt x="13192" y="3172"/>
                                </a:lnTo>
                                <a:lnTo>
                                  <a:pt x="13192" y="3172"/>
                                </a:lnTo>
                                <a:lnTo>
                                  <a:pt x="13926" y="3172"/>
                                </a:lnTo>
                                <a:lnTo>
                                  <a:pt x="13926" y="6353"/>
                                </a:lnTo>
                                <a:lnTo>
                                  <a:pt x="13926" y="6353"/>
                                </a:lnTo>
                                <a:lnTo>
                                  <a:pt x="13926" y="6353"/>
                                </a:lnTo>
                                <a:lnTo>
                                  <a:pt x="13926" y="6353"/>
                                </a:lnTo>
                                <a:lnTo>
                                  <a:pt x="13926" y="6353"/>
                                </a:lnTo>
                                <a:lnTo>
                                  <a:pt x="13926" y="6353"/>
                                </a:lnTo>
                                <a:lnTo>
                                  <a:pt x="13926" y="6353"/>
                                </a:lnTo>
                                <a:lnTo>
                                  <a:pt x="13926" y="6353"/>
                                </a:lnTo>
                                <a:lnTo>
                                  <a:pt x="13926" y="6353"/>
                                </a:lnTo>
                                <a:lnTo>
                                  <a:pt x="13926" y="6353"/>
                                </a:lnTo>
                                <a:lnTo>
                                  <a:pt x="13926" y="6353"/>
                                </a:lnTo>
                                <a:lnTo>
                                  <a:pt x="14649" y="6353"/>
                                </a:lnTo>
                                <a:lnTo>
                                  <a:pt x="14649" y="6353"/>
                                </a:lnTo>
                                <a:lnTo>
                                  <a:pt x="14649" y="6353"/>
                                </a:lnTo>
                                <a:lnTo>
                                  <a:pt x="14649" y="6353"/>
                                </a:lnTo>
                                <a:lnTo>
                                  <a:pt x="14649" y="6353"/>
                                </a:lnTo>
                                <a:lnTo>
                                  <a:pt x="14649" y="6353"/>
                                </a:lnTo>
                                <a:lnTo>
                                  <a:pt x="14649" y="6353"/>
                                </a:lnTo>
                                <a:lnTo>
                                  <a:pt x="14649" y="6353"/>
                                </a:lnTo>
                                <a:lnTo>
                                  <a:pt x="14649" y="9525"/>
                                </a:lnTo>
                                <a:lnTo>
                                  <a:pt x="14649" y="6353"/>
                                </a:lnTo>
                                <a:lnTo>
                                  <a:pt x="14649" y="6353"/>
                                </a:lnTo>
                                <a:lnTo>
                                  <a:pt x="14649" y="6353"/>
                                </a:lnTo>
                                <a:lnTo>
                                  <a:pt x="15383" y="6353"/>
                                </a:lnTo>
                                <a:lnTo>
                                  <a:pt x="15383" y="6353"/>
                                </a:lnTo>
                                <a:lnTo>
                                  <a:pt x="15383" y="6353"/>
                                </a:lnTo>
                                <a:lnTo>
                                  <a:pt x="15383" y="9525"/>
                                </a:lnTo>
                                <a:lnTo>
                                  <a:pt x="15383" y="6353"/>
                                </a:lnTo>
                                <a:lnTo>
                                  <a:pt x="15383" y="6353"/>
                                </a:lnTo>
                                <a:lnTo>
                                  <a:pt x="15383" y="6353"/>
                                </a:lnTo>
                                <a:lnTo>
                                  <a:pt x="15383" y="6353"/>
                                </a:lnTo>
                                <a:lnTo>
                                  <a:pt x="15383" y="6353"/>
                                </a:lnTo>
                                <a:lnTo>
                                  <a:pt x="15383" y="6353"/>
                                </a:lnTo>
                                <a:lnTo>
                                  <a:pt x="15383" y="6353"/>
                                </a:lnTo>
                                <a:lnTo>
                                  <a:pt x="15383" y="6353"/>
                                </a:lnTo>
                                <a:lnTo>
                                  <a:pt x="15383" y="6353"/>
                                </a:lnTo>
                                <a:lnTo>
                                  <a:pt x="15383" y="3172"/>
                                </a:lnTo>
                                <a:lnTo>
                                  <a:pt x="15383" y="3172"/>
                                </a:lnTo>
                                <a:lnTo>
                                  <a:pt x="15383" y="3172"/>
                                </a:lnTo>
                                <a:lnTo>
                                  <a:pt x="15383" y="3172"/>
                                </a:lnTo>
                                <a:lnTo>
                                  <a:pt x="15383" y="6353"/>
                                </a:lnTo>
                                <a:lnTo>
                                  <a:pt x="16116" y="6353"/>
                                </a:lnTo>
                                <a:lnTo>
                                  <a:pt x="16116" y="3172"/>
                                </a:lnTo>
                                <a:lnTo>
                                  <a:pt x="16116" y="6353"/>
                                </a:lnTo>
                                <a:lnTo>
                                  <a:pt x="16116" y="3172"/>
                                </a:lnTo>
                                <a:lnTo>
                                  <a:pt x="16116" y="3172"/>
                                </a:lnTo>
                                <a:lnTo>
                                  <a:pt x="16116" y="6353"/>
                                </a:lnTo>
                                <a:lnTo>
                                  <a:pt x="16116" y="6353"/>
                                </a:lnTo>
                                <a:lnTo>
                                  <a:pt x="16116" y="6353"/>
                                </a:lnTo>
                                <a:lnTo>
                                  <a:pt x="16116" y="6353"/>
                                </a:lnTo>
                                <a:lnTo>
                                  <a:pt x="16116" y="6353"/>
                                </a:lnTo>
                                <a:lnTo>
                                  <a:pt x="16116" y="3172"/>
                                </a:lnTo>
                                <a:lnTo>
                                  <a:pt x="16116" y="6353"/>
                                </a:lnTo>
                                <a:lnTo>
                                  <a:pt x="16850" y="6353"/>
                                </a:lnTo>
                                <a:lnTo>
                                  <a:pt x="16850" y="6353"/>
                                </a:lnTo>
                                <a:lnTo>
                                  <a:pt x="16850" y="3172"/>
                                </a:lnTo>
                                <a:lnTo>
                                  <a:pt x="16850" y="6353"/>
                                </a:lnTo>
                                <a:lnTo>
                                  <a:pt x="16850" y="3172"/>
                                </a:lnTo>
                                <a:lnTo>
                                  <a:pt x="16850" y="3172"/>
                                </a:lnTo>
                                <a:lnTo>
                                  <a:pt x="16850" y="6353"/>
                                </a:lnTo>
                                <a:lnTo>
                                  <a:pt x="16850" y="6353"/>
                                </a:lnTo>
                                <a:lnTo>
                                  <a:pt x="16850" y="6353"/>
                                </a:lnTo>
                                <a:lnTo>
                                  <a:pt x="16850" y="6353"/>
                                </a:lnTo>
                                <a:lnTo>
                                  <a:pt x="16850" y="6353"/>
                                </a:lnTo>
                                <a:lnTo>
                                  <a:pt x="16850" y="6353"/>
                                </a:lnTo>
                                <a:lnTo>
                                  <a:pt x="16850" y="6353"/>
                                </a:lnTo>
                                <a:lnTo>
                                  <a:pt x="16850" y="6353"/>
                                </a:lnTo>
                                <a:lnTo>
                                  <a:pt x="17583" y="6353"/>
                                </a:lnTo>
                                <a:lnTo>
                                  <a:pt x="17583" y="6353"/>
                                </a:lnTo>
                                <a:lnTo>
                                  <a:pt x="17583" y="3172"/>
                                </a:lnTo>
                                <a:lnTo>
                                  <a:pt x="17583" y="6353"/>
                                </a:lnTo>
                                <a:lnTo>
                                  <a:pt x="17583" y="3172"/>
                                </a:lnTo>
                                <a:lnTo>
                                  <a:pt x="17583" y="6353"/>
                                </a:lnTo>
                                <a:lnTo>
                                  <a:pt x="17583" y="3172"/>
                                </a:lnTo>
                                <a:lnTo>
                                  <a:pt x="17583" y="3172"/>
                                </a:lnTo>
                                <a:lnTo>
                                  <a:pt x="17583" y="6353"/>
                                </a:lnTo>
                                <a:lnTo>
                                  <a:pt x="17583" y="6353"/>
                                </a:lnTo>
                                <a:lnTo>
                                  <a:pt x="17583" y="6353"/>
                                </a:lnTo>
                                <a:lnTo>
                                  <a:pt x="17583" y="6353"/>
                                </a:lnTo>
                                <a:lnTo>
                                  <a:pt x="18317" y="6353"/>
                                </a:lnTo>
                                <a:lnTo>
                                  <a:pt x="18317" y="6353"/>
                                </a:lnTo>
                                <a:lnTo>
                                  <a:pt x="18317" y="6353"/>
                                </a:lnTo>
                                <a:lnTo>
                                  <a:pt x="18317" y="6353"/>
                                </a:lnTo>
                                <a:lnTo>
                                  <a:pt x="18317" y="6353"/>
                                </a:lnTo>
                                <a:lnTo>
                                  <a:pt x="18317" y="6353"/>
                                </a:lnTo>
                                <a:lnTo>
                                  <a:pt x="18317" y="6353"/>
                                </a:lnTo>
                                <a:lnTo>
                                  <a:pt x="18317" y="6353"/>
                                </a:lnTo>
                                <a:lnTo>
                                  <a:pt x="18317" y="6353"/>
                                </a:lnTo>
                                <a:lnTo>
                                  <a:pt x="18317" y="6353"/>
                                </a:lnTo>
                                <a:lnTo>
                                  <a:pt x="18317" y="6353"/>
                                </a:lnTo>
                                <a:lnTo>
                                  <a:pt x="18317" y="6353"/>
                                </a:lnTo>
                                <a:lnTo>
                                  <a:pt x="19050" y="6353"/>
                                </a:lnTo>
                                <a:lnTo>
                                  <a:pt x="19050" y="6353"/>
                                </a:lnTo>
                                <a:lnTo>
                                  <a:pt x="19050" y="6353"/>
                                </a:lnTo>
                                <a:lnTo>
                                  <a:pt x="19050" y="6353"/>
                                </a:lnTo>
                                <a:lnTo>
                                  <a:pt x="19050" y="6353"/>
                                </a:lnTo>
                                <a:lnTo>
                                  <a:pt x="19050" y="6353"/>
                                </a:lnTo>
                                <a:lnTo>
                                  <a:pt x="19050" y="6353"/>
                                </a:lnTo>
                                <a:lnTo>
                                  <a:pt x="19050" y="6353"/>
                                </a:lnTo>
                                <a:lnTo>
                                  <a:pt x="19050" y="3172"/>
                                </a:lnTo>
                                <a:lnTo>
                                  <a:pt x="19050" y="3172"/>
                                </a:lnTo>
                                <a:lnTo>
                                  <a:pt x="19050" y="3172"/>
                                </a:lnTo>
                                <a:lnTo>
                                  <a:pt x="19050" y="3172"/>
                                </a:lnTo>
                                <a:lnTo>
                                  <a:pt x="19783" y="3172"/>
                                </a:lnTo>
                                <a:lnTo>
                                  <a:pt x="19783" y="6353"/>
                                </a:lnTo>
                                <a:lnTo>
                                  <a:pt x="19783" y="6353"/>
                                </a:lnTo>
                                <a:lnTo>
                                  <a:pt x="19783" y="6353"/>
                                </a:lnTo>
                                <a:lnTo>
                                  <a:pt x="19783" y="6353"/>
                                </a:lnTo>
                                <a:lnTo>
                                  <a:pt x="19783" y="6353"/>
                                </a:lnTo>
                                <a:lnTo>
                                  <a:pt x="19783" y="6353"/>
                                </a:lnTo>
                                <a:lnTo>
                                  <a:pt x="19783" y="6353"/>
                                </a:lnTo>
                                <a:lnTo>
                                  <a:pt x="19783" y="6353"/>
                                </a:lnTo>
                                <a:lnTo>
                                  <a:pt x="19783" y="6353"/>
                                </a:lnTo>
                                <a:lnTo>
                                  <a:pt x="19783" y="6353"/>
                                </a:lnTo>
                                <a:lnTo>
                                  <a:pt x="19783" y="6353"/>
                                </a:lnTo>
                                <a:lnTo>
                                  <a:pt x="19783" y="6353"/>
                                </a:lnTo>
                                <a:lnTo>
                                  <a:pt x="19783" y="6353"/>
                                </a:lnTo>
                                <a:lnTo>
                                  <a:pt x="19783" y="6353"/>
                                </a:lnTo>
                                <a:lnTo>
                                  <a:pt x="19783" y="6353"/>
                                </a:lnTo>
                                <a:lnTo>
                                  <a:pt x="19783" y="6353"/>
                                </a:lnTo>
                                <a:lnTo>
                                  <a:pt x="19783" y="3172"/>
                                </a:lnTo>
                                <a:lnTo>
                                  <a:pt x="20517" y="3172"/>
                                </a:lnTo>
                                <a:lnTo>
                                  <a:pt x="20517" y="3172"/>
                                </a:lnTo>
                                <a:lnTo>
                                  <a:pt x="20517" y="3172"/>
                                </a:lnTo>
                                <a:lnTo>
                                  <a:pt x="20517" y="6353"/>
                                </a:lnTo>
                                <a:lnTo>
                                  <a:pt x="20517" y="6353"/>
                                </a:lnTo>
                                <a:lnTo>
                                  <a:pt x="20517" y="6353"/>
                                </a:lnTo>
                                <a:lnTo>
                                  <a:pt x="20517" y="6353"/>
                                </a:lnTo>
                                <a:lnTo>
                                  <a:pt x="20517" y="6353"/>
                                </a:lnTo>
                                <a:lnTo>
                                  <a:pt x="20517" y="6353"/>
                                </a:lnTo>
                                <a:lnTo>
                                  <a:pt x="20517" y="6353"/>
                                </a:lnTo>
                                <a:lnTo>
                                  <a:pt x="20517" y="6353"/>
                                </a:lnTo>
                                <a:lnTo>
                                  <a:pt x="20517" y="6353"/>
                                </a:lnTo>
                                <a:lnTo>
                                  <a:pt x="20517" y="6353"/>
                                </a:lnTo>
                                <a:lnTo>
                                  <a:pt x="20517" y="6353"/>
                                </a:lnTo>
                                <a:lnTo>
                                  <a:pt x="21250" y="6353"/>
                                </a:lnTo>
                                <a:lnTo>
                                  <a:pt x="21250" y="6353"/>
                                </a:lnTo>
                                <a:lnTo>
                                  <a:pt x="21250" y="6353"/>
                                </a:lnTo>
                                <a:lnTo>
                                  <a:pt x="21250" y="6353"/>
                                </a:lnTo>
                                <a:lnTo>
                                  <a:pt x="21250" y="6353"/>
                                </a:lnTo>
                                <a:lnTo>
                                  <a:pt x="21250" y="6353"/>
                                </a:lnTo>
                                <a:lnTo>
                                  <a:pt x="21250" y="6353"/>
                                </a:lnTo>
                                <a:lnTo>
                                  <a:pt x="21250" y="6353"/>
                                </a:lnTo>
                                <a:lnTo>
                                  <a:pt x="21250" y="6353"/>
                                </a:lnTo>
                                <a:lnTo>
                                  <a:pt x="21250" y="3172"/>
                                </a:lnTo>
                                <a:lnTo>
                                  <a:pt x="21250" y="6353"/>
                                </a:lnTo>
                                <a:lnTo>
                                  <a:pt x="21250" y="6353"/>
                                </a:lnTo>
                                <a:lnTo>
                                  <a:pt x="21984" y="6353"/>
                                </a:lnTo>
                                <a:lnTo>
                                  <a:pt x="21984" y="6353"/>
                                </a:lnTo>
                                <a:lnTo>
                                  <a:pt x="21984" y="6353"/>
                                </a:lnTo>
                                <a:lnTo>
                                  <a:pt x="21984" y="6353"/>
                                </a:lnTo>
                                <a:lnTo>
                                  <a:pt x="21984" y="3172"/>
                                </a:lnTo>
                                <a:lnTo>
                                  <a:pt x="21984" y="3172"/>
                                </a:lnTo>
                                <a:lnTo>
                                  <a:pt x="21984" y="0"/>
                                </a:lnTo>
                                <a:lnTo>
                                  <a:pt x="21984" y="0"/>
                                </a:lnTo>
                                <a:lnTo>
                                  <a:pt x="21984" y="3172"/>
                                </a:lnTo>
                                <a:lnTo>
                                  <a:pt x="21984" y="6353"/>
                                </a:lnTo>
                                <a:lnTo>
                                  <a:pt x="21984" y="6353"/>
                                </a:lnTo>
                                <a:lnTo>
                                  <a:pt x="21984" y="6353"/>
                                </a:lnTo>
                                <a:lnTo>
                                  <a:pt x="22717" y="6353"/>
                                </a:lnTo>
                                <a:lnTo>
                                  <a:pt x="22717" y="3172"/>
                                </a:lnTo>
                                <a:lnTo>
                                  <a:pt x="22717" y="3172"/>
                                </a:lnTo>
                                <a:lnTo>
                                  <a:pt x="22717" y="6353"/>
                                </a:lnTo>
                                <a:lnTo>
                                  <a:pt x="22717" y="6353"/>
                                </a:lnTo>
                                <a:lnTo>
                                  <a:pt x="22717" y="6353"/>
                                </a:lnTo>
                                <a:lnTo>
                                  <a:pt x="22717" y="6353"/>
                                </a:lnTo>
                                <a:lnTo>
                                  <a:pt x="22717" y="9525"/>
                                </a:lnTo>
                                <a:lnTo>
                                  <a:pt x="22717" y="9525"/>
                                </a:lnTo>
                                <a:lnTo>
                                  <a:pt x="22717" y="6353"/>
                                </a:lnTo>
                                <a:lnTo>
                                  <a:pt x="22717" y="9525"/>
                                </a:lnTo>
                                <a:lnTo>
                                  <a:pt x="22717" y="6353"/>
                                </a:lnTo>
                                <a:lnTo>
                                  <a:pt x="23451" y="6353"/>
                                </a:lnTo>
                                <a:lnTo>
                                  <a:pt x="23451" y="6353"/>
                                </a:lnTo>
                                <a:lnTo>
                                  <a:pt x="23451" y="6353"/>
                                </a:lnTo>
                                <a:lnTo>
                                  <a:pt x="23451" y="6353"/>
                                </a:lnTo>
                                <a:lnTo>
                                  <a:pt x="23451" y="6353"/>
                                </a:lnTo>
                                <a:lnTo>
                                  <a:pt x="23451" y="6353"/>
                                </a:lnTo>
                                <a:lnTo>
                                  <a:pt x="23451" y="3172"/>
                                </a:lnTo>
                                <a:lnTo>
                                  <a:pt x="23451" y="3172"/>
                                </a:lnTo>
                                <a:lnTo>
                                  <a:pt x="23451" y="6353"/>
                                </a:lnTo>
                                <a:lnTo>
                                  <a:pt x="23451" y="6353"/>
                                </a:lnTo>
                                <a:lnTo>
                                  <a:pt x="23451" y="6353"/>
                                </a:lnTo>
                                <a:lnTo>
                                  <a:pt x="23451" y="6353"/>
                                </a:lnTo>
                                <a:lnTo>
                                  <a:pt x="24174" y="6353"/>
                                </a:lnTo>
                                <a:lnTo>
                                  <a:pt x="24174" y="6353"/>
                                </a:lnTo>
                                <a:lnTo>
                                  <a:pt x="24174" y="6353"/>
                                </a:lnTo>
                                <a:lnTo>
                                  <a:pt x="24174" y="6353"/>
                                </a:lnTo>
                                <a:lnTo>
                                  <a:pt x="24174" y="6353"/>
                                </a:lnTo>
                                <a:lnTo>
                                  <a:pt x="24174" y="6353"/>
                                </a:lnTo>
                                <a:lnTo>
                                  <a:pt x="24174" y="6353"/>
                                </a:lnTo>
                                <a:lnTo>
                                  <a:pt x="24174" y="6353"/>
                                </a:lnTo>
                                <a:lnTo>
                                  <a:pt x="24174" y="6353"/>
                                </a:lnTo>
                                <a:lnTo>
                                  <a:pt x="24174" y="6353"/>
                                </a:lnTo>
                                <a:lnTo>
                                  <a:pt x="24174" y="3172"/>
                                </a:lnTo>
                                <a:lnTo>
                                  <a:pt x="24174" y="0"/>
                                </a:lnTo>
                                <a:lnTo>
                                  <a:pt x="24908" y="3172"/>
                                </a:lnTo>
                                <a:lnTo>
                                  <a:pt x="24908" y="6353"/>
                                </a:lnTo>
                                <a:lnTo>
                                  <a:pt x="24908" y="6353"/>
                                </a:lnTo>
                                <a:lnTo>
                                  <a:pt x="24908" y="6353"/>
                                </a:lnTo>
                                <a:lnTo>
                                  <a:pt x="24908" y="6353"/>
                                </a:lnTo>
                                <a:lnTo>
                                  <a:pt x="24908" y="6353"/>
                                </a:lnTo>
                                <a:lnTo>
                                  <a:pt x="24908" y="6353"/>
                                </a:lnTo>
                                <a:lnTo>
                                  <a:pt x="24908" y="6353"/>
                                </a:lnTo>
                                <a:lnTo>
                                  <a:pt x="24908" y="6353"/>
                                </a:lnTo>
                                <a:lnTo>
                                  <a:pt x="24908" y="6353"/>
                                </a:lnTo>
                                <a:lnTo>
                                  <a:pt x="24908" y="6353"/>
                                </a:lnTo>
                                <a:lnTo>
                                  <a:pt x="24908" y="6353"/>
                                </a:lnTo>
                                <a:lnTo>
                                  <a:pt x="24908" y="6353"/>
                                </a:lnTo>
                                <a:lnTo>
                                  <a:pt x="24908" y="6353"/>
                                </a:lnTo>
                                <a:lnTo>
                                  <a:pt x="24908" y="6353"/>
                                </a:lnTo>
                                <a:lnTo>
                                  <a:pt x="24908" y="3172"/>
                                </a:lnTo>
                                <a:lnTo>
                                  <a:pt x="24908" y="3172"/>
                                </a:lnTo>
                                <a:lnTo>
                                  <a:pt x="24908" y="3172"/>
                                </a:lnTo>
                                <a:lnTo>
                                  <a:pt x="24908" y="3172"/>
                                </a:lnTo>
                                <a:lnTo>
                                  <a:pt x="24908" y="6353"/>
                                </a:lnTo>
                                <a:lnTo>
                                  <a:pt x="25641" y="6353"/>
                                </a:lnTo>
                                <a:lnTo>
                                  <a:pt x="25641" y="6353"/>
                                </a:lnTo>
                                <a:lnTo>
                                  <a:pt x="25641" y="6353"/>
                                </a:lnTo>
                                <a:lnTo>
                                  <a:pt x="25641" y="6353"/>
                                </a:lnTo>
                                <a:lnTo>
                                  <a:pt x="25641" y="6353"/>
                                </a:lnTo>
                                <a:lnTo>
                                  <a:pt x="25641" y="6353"/>
                                </a:lnTo>
                                <a:lnTo>
                                  <a:pt x="25641" y="6353"/>
                                </a:lnTo>
                                <a:lnTo>
                                  <a:pt x="25641" y="6353"/>
                                </a:lnTo>
                                <a:lnTo>
                                  <a:pt x="25641" y="3172"/>
                                </a:lnTo>
                                <a:lnTo>
                                  <a:pt x="25641" y="6353"/>
                                </a:lnTo>
                                <a:lnTo>
                                  <a:pt x="25641" y="6353"/>
                                </a:lnTo>
                                <a:lnTo>
                                  <a:pt x="25641" y="6353"/>
                                </a:lnTo>
                                <a:lnTo>
                                  <a:pt x="26375" y="6353"/>
                                </a:lnTo>
                                <a:lnTo>
                                  <a:pt x="26375" y="6353"/>
                                </a:lnTo>
                                <a:lnTo>
                                  <a:pt x="26375" y="6353"/>
                                </a:lnTo>
                                <a:lnTo>
                                  <a:pt x="26375" y="6353"/>
                                </a:lnTo>
                                <a:lnTo>
                                  <a:pt x="26375" y="6353"/>
                                </a:lnTo>
                                <a:lnTo>
                                  <a:pt x="26375" y="6353"/>
                                </a:lnTo>
                                <a:lnTo>
                                  <a:pt x="26375" y="6353"/>
                                </a:lnTo>
                                <a:lnTo>
                                  <a:pt x="26375" y="6353"/>
                                </a:lnTo>
                                <a:lnTo>
                                  <a:pt x="26375" y="6353"/>
                                </a:lnTo>
                                <a:lnTo>
                                  <a:pt x="26375" y="6353"/>
                                </a:lnTo>
                                <a:lnTo>
                                  <a:pt x="26375" y="6353"/>
                                </a:lnTo>
                                <a:lnTo>
                                  <a:pt x="26375" y="6353"/>
                                </a:lnTo>
                                <a:lnTo>
                                  <a:pt x="27108" y="6353"/>
                                </a:lnTo>
                                <a:lnTo>
                                  <a:pt x="27108" y="6353"/>
                                </a:lnTo>
                                <a:lnTo>
                                  <a:pt x="27108" y="6353"/>
                                </a:lnTo>
                                <a:lnTo>
                                  <a:pt x="27108" y="6353"/>
                                </a:lnTo>
                                <a:lnTo>
                                  <a:pt x="27108" y="6353"/>
                                </a:lnTo>
                                <a:lnTo>
                                  <a:pt x="27108" y="6353"/>
                                </a:lnTo>
                                <a:lnTo>
                                  <a:pt x="27108" y="6353"/>
                                </a:lnTo>
                                <a:lnTo>
                                  <a:pt x="27108" y="6353"/>
                                </a:lnTo>
                                <a:lnTo>
                                  <a:pt x="27108" y="9525"/>
                                </a:lnTo>
                                <a:lnTo>
                                  <a:pt x="27108" y="9525"/>
                                </a:lnTo>
                                <a:lnTo>
                                  <a:pt x="27108" y="6353"/>
                                </a:lnTo>
                                <a:lnTo>
                                  <a:pt x="27108" y="6353"/>
                                </a:lnTo>
                                <a:lnTo>
                                  <a:pt x="27842" y="6353"/>
                                </a:lnTo>
                                <a:lnTo>
                                  <a:pt x="27842" y="6353"/>
                                </a:lnTo>
                                <a:lnTo>
                                  <a:pt x="27842" y="3172"/>
                                </a:lnTo>
                                <a:lnTo>
                                  <a:pt x="27842" y="3172"/>
                                </a:lnTo>
                                <a:lnTo>
                                  <a:pt x="27842" y="3172"/>
                                </a:lnTo>
                                <a:lnTo>
                                  <a:pt x="27842" y="3172"/>
                                </a:lnTo>
                                <a:lnTo>
                                  <a:pt x="27842" y="3172"/>
                                </a:lnTo>
                                <a:lnTo>
                                  <a:pt x="27842" y="6353"/>
                                </a:lnTo>
                                <a:lnTo>
                                  <a:pt x="27842" y="6353"/>
                                </a:lnTo>
                                <a:lnTo>
                                  <a:pt x="27842" y="3172"/>
                                </a:lnTo>
                                <a:lnTo>
                                  <a:pt x="27842" y="6353"/>
                                </a:lnTo>
                                <a:lnTo>
                                  <a:pt x="27842" y="6353"/>
                                </a:lnTo>
                                <a:lnTo>
                                  <a:pt x="28575" y="3172"/>
                                </a:lnTo>
                                <a:lnTo>
                                  <a:pt x="28575" y="6353"/>
                                </a:lnTo>
                                <a:lnTo>
                                  <a:pt x="28575" y="635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02" name="Freeform: Shape 902"/>
                        <wps:cNvSpPr/>
                        <wps:spPr>
                          <a:xfrm>
                            <a:off x="3300412" y="3910012"/>
                            <a:ext cx="19050" cy="9525"/>
                          </a:xfrm>
                          <a:custGeom>
                            <a:avLst/>
                            <a:gdLst>
                              <a:gd name="connsiteX0" fmla="*/ 0 w 19050"/>
                              <a:gd name="connsiteY0" fmla="*/ 6353 h 9525"/>
                              <a:gd name="connsiteX1" fmla="*/ 0 w 19050"/>
                              <a:gd name="connsiteY1" fmla="*/ 3172 h 9525"/>
                              <a:gd name="connsiteX2" fmla="*/ 0 w 19050"/>
                              <a:gd name="connsiteY2" fmla="*/ 6353 h 9525"/>
                              <a:gd name="connsiteX3" fmla="*/ 0 w 19050"/>
                              <a:gd name="connsiteY3" fmla="*/ 6353 h 9525"/>
                              <a:gd name="connsiteX4" fmla="*/ 0 w 19050"/>
                              <a:gd name="connsiteY4" fmla="*/ 6353 h 9525"/>
                              <a:gd name="connsiteX5" fmla="*/ 0 w 19050"/>
                              <a:gd name="connsiteY5" fmla="*/ 6353 h 9525"/>
                              <a:gd name="connsiteX6" fmla="*/ 0 w 19050"/>
                              <a:gd name="connsiteY6" fmla="*/ 6353 h 9525"/>
                              <a:gd name="connsiteX7" fmla="*/ 0 w 19050"/>
                              <a:gd name="connsiteY7" fmla="*/ 6353 h 9525"/>
                              <a:gd name="connsiteX8" fmla="*/ 0 w 19050"/>
                              <a:gd name="connsiteY8" fmla="*/ 6353 h 9525"/>
                              <a:gd name="connsiteX9" fmla="*/ 0 w 19050"/>
                              <a:gd name="connsiteY9" fmla="*/ 6353 h 9525"/>
                              <a:gd name="connsiteX10" fmla="*/ 0 w 19050"/>
                              <a:gd name="connsiteY10" fmla="*/ 6353 h 9525"/>
                              <a:gd name="connsiteX11" fmla="*/ 0 w 19050"/>
                              <a:gd name="connsiteY11" fmla="*/ 6353 h 9525"/>
                              <a:gd name="connsiteX12" fmla="*/ 505 w 19050"/>
                              <a:gd name="connsiteY12" fmla="*/ 6353 h 9525"/>
                              <a:gd name="connsiteX13" fmla="*/ 505 w 19050"/>
                              <a:gd name="connsiteY13" fmla="*/ 6353 h 9525"/>
                              <a:gd name="connsiteX14" fmla="*/ 505 w 19050"/>
                              <a:gd name="connsiteY14" fmla="*/ 6353 h 9525"/>
                              <a:gd name="connsiteX15" fmla="*/ 505 w 19050"/>
                              <a:gd name="connsiteY15" fmla="*/ 6353 h 9525"/>
                              <a:gd name="connsiteX16" fmla="*/ 505 w 19050"/>
                              <a:gd name="connsiteY16" fmla="*/ 6353 h 9525"/>
                              <a:gd name="connsiteX17" fmla="*/ 505 w 19050"/>
                              <a:gd name="connsiteY17" fmla="*/ 6353 h 9525"/>
                              <a:gd name="connsiteX18" fmla="*/ 505 w 19050"/>
                              <a:gd name="connsiteY18" fmla="*/ 6353 h 9525"/>
                              <a:gd name="connsiteX19" fmla="*/ 505 w 19050"/>
                              <a:gd name="connsiteY19" fmla="*/ 6353 h 9525"/>
                              <a:gd name="connsiteX20" fmla="*/ 505 w 19050"/>
                              <a:gd name="connsiteY20" fmla="*/ 6353 h 9525"/>
                              <a:gd name="connsiteX21" fmla="*/ 505 w 19050"/>
                              <a:gd name="connsiteY21" fmla="*/ 6353 h 9525"/>
                              <a:gd name="connsiteX22" fmla="*/ 505 w 19050"/>
                              <a:gd name="connsiteY22" fmla="*/ 6353 h 9525"/>
                              <a:gd name="connsiteX23" fmla="*/ 505 w 19050"/>
                              <a:gd name="connsiteY23" fmla="*/ 3172 h 9525"/>
                              <a:gd name="connsiteX24" fmla="*/ 505 w 19050"/>
                              <a:gd name="connsiteY24" fmla="*/ 6353 h 9525"/>
                              <a:gd name="connsiteX25" fmla="*/ 505 w 19050"/>
                              <a:gd name="connsiteY25" fmla="*/ 6353 h 9525"/>
                              <a:gd name="connsiteX26" fmla="*/ 505 w 19050"/>
                              <a:gd name="connsiteY26" fmla="*/ 6353 h 9525"/>
                              <a:gd name="connsiteX27" fmla="*/ 505 w 19050"/>
                              <a:gd name="connsiteY27" fmla="*/ 6353 h 9525"/>
                              <a:gd name="connsiteX28" fmla="*/ 505 w 19050"/>
                              <a:gd name="connsiteY28" fmla="*/ 6353 h 9525"/>
                              <a:gd name="connsiteX29" fmla="*/ 505 w 19050"/>
                              <a:gd name="connsiteY29" fmla="*/ 6353 h 9525"/>
                              <a:gd name="connsiteX30" fmla="*/ 1000 w 19050"/>
                              <a:gd name="connsiteY30" fmla="*/ 6353 h 9525"/>
                              <a:gd name="connsiteX31" fmla="*/ 1000 w 19050"/>
                              <a:gd name="connsiteY31" fmla="*/ 6353 h 9525"/>
                              <a:gd name="connsiteX32" fmla="*/ 1000 w 19050"/>
                              <a:gd name="connsiteY32" fmla="*/ 6353 h 9525"/>
                              <a:gd name="connsiteX33" fmla="*/ 1000 w 19050"/>
                              <a:gd name="connsiteY33" fmla="*/ 6353 h 9525"/>
                              <a:gd name="connsiteX34" fmla="*/ 1000 w 19050"/>
                              <a:gd name="connsiteY34" fmla="*/ 6353 h 9525"/>
                              <a:gd name="connsiteX35" fmla="*/ 1000 w 19050"/>
                              <a:gd name="connsiteY35" fmla="*/ 6353 h 9525"/>
                              <a:gd name="connsiteX36" fmla="*/ 1000 w 19050"/>
                              <a:gd name="connsiteY36" fmla="*/ 6353 h 9525"/>
                              <a:gd name="connsiteX37" fmla="*/ 1000 w 19050"/>
                              <a:gd name="connsiteY37" fmla="*/ 6353 h 9525"/>
                              <a:gd name="connsiteX38" fmla="*/ 1000 w 19050"/>
                              <a:gd name="connsiteY38" fmla="*/ 6353 h 9525"/>
                              <a:gd name="connsiteX39" fmla="*/ 1000 w 19050"/>
                              <a:gd name="connsiteY39" fmla="*/ 6353 h 9525"/>
                              <a:gd name="connsiteX40" fmla="*/ 1000 w 19050"/>
                              <a:gd name="connsiteY40" fmla="*/ 6353 h 9525"/>
                              <a:gd name="connsiteX41" fmla="*/ 1000 w 19050"/>
                              <a:gd name="connsiteY41" fmla="*/ 6353 h 9525"/>
                              <a:gd name="connsiteX42" fmla="*/ 1505 w 19050"/>
                              <a:gd name="connsiteY42" fmla="*/ 6353 h 9525"/>
                              <a:gd name="connsiteX43" fmla="*/ 1505 w 19050"/>
                              <a:gd name="connsiteY43" fmla="*/ 6353 h 9525"/>
                              <a:gd name="connsiteX44" fmla="*/ 1505 w 19050"/>
                              <a:gd name="connsiteY44" fmla="*/ 6353 h 9525"/>
                              <a:gd name="connsiteX45" fmla="*/ 1505 w 19050"/>
                              <a:gd name="connsiteY45" fmla="*/ 6353 h 9525"/>
                              <a:gd name="connsiteX46" fmla="*/ 1505 w 19050"/>
                              <a:gd name="connsiteY46" fmla="*/ 6353 h 9525"/>
                              <a:gd name="connsiteX47" fmla="*/ 1505 w 19050"/>
                              <a:gd name="connsiteY47" fmla="*/ 6353 h 9525"/>
                              <a:gd name="connsiteX48" fmla="*/ 1505 w 19050"/>
                              <a:gd name="connsiteY48" fmla="*/ 6353 h 9525"/>
                              <a:gd name="connsiteX49" fmla="*/ 1505 w 19050"/>
                              <a:gd name="connsiteY49" fmla="*/ 6353 h 9525"/>
                              <a:gd name="connsiteX50" fmla="*/ 1505 w 19050"/>
                              <a:gd name="connsiteY50" fmla="*/ 6353 h 9525"/>
                              <a:gd name="connsiteX51" fmla="*/ 1505 w 19050"/>
                              <a:gd name="connsiteY51" fmla="*/ 6353 h 9525"/>
                              <a:gd name="connsiteX52" fmla="*/ 1505 w 19050"/>
                              <a:gd name="connsiteY52" fmla="*/ 6353 h 9525"/>
                              <a:gd name="connsiteX53" fmla="*/ 1505 w 19050"/>
                              <a:gd name="connsiteY53" fmla="*/ 6353 h 9525"/>
                              <a:gd name="connsiteX54" fmla="*/ 2010 w 19050"/>
                              <a:gd name="connsiteY54" fmla="*/ 6353 h 9525"/>
                              <a:gd name="connsiteX55" fmla="*/ 2010 w 19050"/>
                              <a:gd name="connsiteY55" fmla="*/ 6353 h 9525"/>
                              <a:gd name="connsiteX56" fmla="*/ 2010 w 19050"/>
                              <a:gd name="connsiteY56" fmla="*/ 6353 h 9525"/>
                              <a:gd name="connsiteX57" fmla="*/ 2010 w 19050"/>
                              <a:gd name="connsiteY57" fmla="*/ 6353 h 9525"/>
                              <a:gd name="connsiteX58" fmla="*/ 2010 w 19050"/>
                              <a:gd name="connsiteY58" fmla="*/ 6353 h 9525"/>
                              <a:gd name="connsiteX59" fmla="*/ 2010 w 19050"/>
                              <a:gd name="connsiteY59" fmla="*/ 6353 h 9525"/>
                              <a:gd name="connsiteX60" fmla="*/ 2010 w 19050"/>
                              <a:gd name="connsiteY60" fmla="*/ 6353 h 9525"/>
                              <a:gd name="connsiteX61" fmla="*/ 2010 w 19050"/>
                              <a:gd name="connsiteY61" fmla="*/ 6353 h 9525"/>
                              <a:gd name="connsiteX62" fmla="*/ 2010 w 19050"/>
                              <a:gd name="connsiteY62" fmla="*/ 6353 h 9525"/>
                              <a:gd name="connsiteX63" fmla="*/ 2010 w 19050"/>
                              <a:gd name="connsiteY63" fmla="*/ 6353 h 9525"/>
                              <a:gd name="connsiteX64" fmla="*/ 2010 w 19050"/>
                              <a:gd name="connsiteY64" fmla="*/ 6353 h 9525"/>
                              <a:gd name="connsiteX65" fmla="*/ 2010 w 19050"/>
                              <a:gd name="connsiteY65" fmla="*/ 6353 h 9525"/>
                              <a:gd name="connsiteX66" fmla="*/ 2505 w 19050"/>
                              <a:gd name="connsiteY66" fmla="*/ 6353 h 9525"/>
                              <a:gd name="connsiteX67" fmla="*/ 2505 w 19050"/>
                              <a:gd name="connsiteY67" fmla="*/ 6353 h 9525"/>
                              <a:gd name="connsiteX68" fmla="*/ 2505 w 19050"/>
                              <a:gd name="connsiteY68" fmla="*/ 6353 h 9525"/>
                              <a:gd name="connsiteX69" fmla="*/ 2505 w 19050"/>
                              <a:gd name="connsiteY69" fmla="*/ 6353 h 9525"/>
                              <a:gd name="connsiteX70" fmla="*/ 2505 w 19050"/>
                              <a:gd name="connsiteY70" fmla="*/ 3172 h 9525"/>
                              <a:gd name="connsiteX71" fmla="*/ 2505 w 19050"/>
                              <a:gd name="connsiteY71" fmla="*/ 3172 h 9525"/>
                              <a:gd name="connsiteX72" fmla="*/ 2505 w 19050"/>
                              <a:gd name="connsiteY72" fmla="*/ 3172 h 9525"/>
                              <a:gd name="connsiteX73" fmla="*/ 2505 w 19050"/>
                              <a:gd name="connsiteY73" fmla="*/ 3172 h 9525"/>
                              <a:gd name="connsiteX74" fmla="*/ 2505 w 19050"/>
                              <a:gd name="connsiteY74" fmla="*/ 3172 h 9525"/>
                              <a:gd name="connsiteX75" fmla="*/ 2505 w 19050"/>
                              <a:gd name="connsiteY75" fmla="*/ 3172 h 9525"/>
                              <a:gd name="connsiteX76" fmla="*/ 2505 w 19050"/>
                              <a:gd name="connsiteY76" fmla="*/ 3172 h 9525"/>
                              <a:gd name="connsiteX77" fmla="*/ 2505 w 19050"/>
                              <a:gd name="connsiteY77" fmla="*/ 3172 h 9525"/>
                              <a:gd name="connsiteX78" fmla="*/ 2505 w 19050"/>
                              <a:gd name="connsiteY78" fmla="*/ 6353 h 9525"/>
                              <a:gd name="connsiteX79" fmla="*/ 2505 w 19050"/>
                              <a:gd name="connsiteY79" fmla="*/ 6353 h 9525"/>
                              <a:gd name="connsiteX80" fmla="*/ 3010 w 19050"/>
                              <a:gd name="connsiteY80" fmla="*/ 6353 h 9525"/>
                              <a:gd name="connsiteX81" fmla="*/ 3010 w 19050"/>
                              <a:gd name="connsiteY81" fmla="*/ 6353 h 9525"/>
                              <a:gd name="connsiteX82" fmla="*/ 3010 w 19050"/>
                              <a:gd name="connsiteY82" fmla="*/ 6353 h 9525"/>
                              <a:gd name="connsiteX83" fmla="*/ 3010 w 19050"/>
                              <a:gd name="connsiteY83" fmla="*/ 3172 h 9525"/>
                              <a:gd name="connsiteX84" fmla="*/ 3010 w 19050"/>
                              <a:gd name="connsiteY84" fmla="*/ 3172 h 9525"/>
                              <a:gd name="connsiteX85" fmla="*/ 3010 w 19050"/>
                              <a:gd name="connsiteY85" fmla="*/ 3172 h 9525"/>
                              <a:gd name="connsiteX86" fmla="*/ 3010 w 19050"/>
                              <a:gd name="connsiteY86" fmla="*/ 6353 h 9525"/>
                              <a:gd name="connsiteX87" fmla="*/ 3010 w 19050"/>
                              <a:gd name="connsiteY87" fmla="*/ 6353 h 9525"/>
                              <a:gd name="connsiteX88" fmla="*/ 3010 w 19050"/>
                              <a:gd name="connsiteY88" fmla="*/ 9525 h 9525"/>
                              <a:gd name="connsiteX89" fmla="*/ 3010 w 19050"/>
                              <a:gd name="connsiteY89" fmla="*/ 6353 h 9525"/>
                              <a:gd name="connsiteX90" fmla="*/ 3010 w 19050"/>
                              <a:gd name="connsiteY90" fmla="*/ 6353 h 9525"/>
                              <a:gd name="connsiteX91" fmla="*/ 3010 w 19050"/>
                              <a:gd name="connsiteY91" fmla="*/ 6353 h 9525"/>
                              <a:gd name="connsiteX92" fmla="*/ 3505 w 19050"/>
                              <a:gd name="connsiteY92" fmla="*/ 6353 h 9525"/>
                              <a:gd name="connsiteX93" fmla="*/ 3505 w 19050"/>
                              <a:gd name="connsiteY93" fmla="*/ 3172 h 9525"/>
                              <a:gd name="connsiteX94" fmla="*/ 3505 w 19050"/>
                              <a:gd name="connsiteY94" fmla="*/ 6353 h 9525"/>
                              <a:gd name="connsiteX95" fmla="*/ 3505 w 19050"/>
                              <a:gd name="connsiteY95" fmla="*/ 6353 h 9525"/>
                              <a:gd name="connsiteX96" fmla="*/ 3505 w 19050"/>
                              <a:gd name="connsiteY96" fmla="*/ 6353 h 9525"/>
                              <a:gd name="connsiteX97" fmla="*/ 3505 w 19050"/>
                              <a:gd name="connsiteY97" fmla="*/ 3172 h 9525"/>
                              <a:gd name="connsiteX98" fmla="*/ 3505 w 19050"/>
                              <a:gd name="connsiteY98" fmla="*/ 3172 h 9525"/>
                              <a:gd name="connsiteX99" fmla="*/ 3505 w 19050"/>
                              <a:gd name="connsiteY99" fmla="*/ 3172 h 9525"/>
                              <a:gd name="connsiteX100" fmla="*/ 3505 w 19050"/>
                              <a:gd name="connsiteY100" fmla="*/ 0 h 9525"/>
                              <a:gd name="connsiteX101" fmla="*/ 3505 w 19050"/>
                              <a:gd name="connsiteY101" fmla="*/ 3172 h 9525"/>
                              <a:gd name="connsiteX102" fmla="*/ 3505 w 19050"/>
                              <a:gd name="connsiteY102" fmla="*/ 3172 h 9525"/>
                              <a:gd name="connsiteX103" fmla="*/ 3505 w 19050"/>
                              <a:gd name="connsiteY103" fmla="*/ 6353 h 9525"/>
                              <a:gd name="connsiteX104" fmla="*/ 4010 w 19050"/>
                              <a:gd name="connsiteY104" fmla="*/ 6353 h 9525"/>
                              <a:gd name="connsiteX105" fmla="*/ 4010 w 19050"/>
                              <a:gd name="connsiteY105" fmla="*/ 6353 h 9525"/>
                              <a:gd name="connsiteX106" fmla="*/ 4010 w 19050"/>
                              <a:gd name="connsiteY106" fmla="*/ 6353 h 9525"/>
                              <a:gd name="connsiteX107" fmla="*/ 4010 w 19050"/>
                              <a:gd name="connsiteY107" fmla="*/ 3172 h 9525"/>
                              <a:gd name="connsiteX108" fmla="*/ 4010 w 19050"/>
                              <a:gd name="connsiteY108" fmla="*/ 6353 h 9525"/>
                              <a:gd name="connsiteX109" fmla="*/ 4010 w 19050"/>
                              <a:gd name="connsiteY109" fmla="*/ 3172 h 9525"/>
                              <a:gd name="connsiteX110" fmla="*/ 4010 w 19050"/>
                              <a:gd name="connsiteY110" fmla="*/ 6353 h 9525"/>
                              <a:gd name="connsiteX111" fmla="*/ 4010 w 19050"/>
                              <a:gd name="connsiteY111" fmla="*/ 6353 h 9525"/>
                              <a:gd name="connsiteX112" fmla="*/ 4010 w 19050"/>
                              <a:gd name="connsiteY112" fmla="*/ 6353 h 9525"/>
                              <a:gd name="connsiteX113" fmla="*/ 4010 w 19050"/>
                              <a:gd name="connsiteY113" fmla="*/ 6353 h 9525"/>
                              <a:gd name="connsiteX114" fmla="*/ 4010 w 19050"/>
                              <a:gd name="connsiteY114" fmla="*/ 3172 h 9525"/>
                              <a:gd name="connsiteX115" fmla="*/ 4010 w 19050"/>
                              <a:gd name="connsiteY115" fmla="*/ 6353 h 9525"/>
                              <a:gd name="connsiteX116" fmla="*/ 4010 w 19050"/>
                              <a:gd name="connsiteY116" fmla="*/ 6353 h 9525"/>
                              <a:gd name="connsiteX117" fmla="*/ 4010 w 19050"/>
                              <a:gd name="connsiteY117" fmla="*/ 3172 h 9525"/>
                              <a:gd name="connsiteX118" fmla="*/ 4010 w 19050"/>
                              <a:gd name="connsiteY118" fmla="*/ 3172 h 9525"/>
                              <a:gd name="connsiteX119" fmla="*/ 4010 w 19050"/>
                              <a:gd name="connsiteY119" fmla="*/ 6353 h 9525"/>
                              <a:gd name="connsiteX120" fmla="*/ 4010 w 19050"/>
                              <a:gd name="connsiteY120" fmla="*/ 6353 h 9525"/>
                              <a:gd name="connsiteX121" fmla="*/ 4010 w 19050"/>
                              <a:gd name="connsiteY121" fmla="*/ 6353 h 9525"/>
                              <a:gd name="connsiteX122" fmla="*/ 4515 w 19050"/>
                              <a:gd name="connsiteY122" fmla="*/ 6353 h 9525"/>
                              <a:gd name="connsiteX123" fmla="*/ 4515 w 19050"/>
                              <a:gd name="connsiteY123" fmla="*/ 3172 h 9525"/>
                              <a:gd name="connsiteX124" fmla="*/ 4515 w 19050"/>
                              <a:gd name="connsiteY124" fmla="*/ 3172 h 9525"/>
                              <a:gd name="connsiteX125" fmla="*/ 4515 w 19050"/>
                              <a:gd name="connsiteY125" fmla="*/ 3172 h 9525"/>
                              <a:gd name="connsiteX126" fmla="*/ 4515 w 19050"/>
                              <a:gd name="connsiteY126" fmla="*/ 6353 h 9525"/>
                              <a:gd name="connsiteX127" fmla="*/ 4515 w 19050"/>
                              <a:gd name="connsiteY127" fmla="*/ 6353 h 9525"/>
                              <a:gd name="connsiteX128" fmla="*/ 4515 w 19050"/>
                              <a:gd name="connsiteY128" fmla="*/ 6353 h 9525"/>
                              <a:gd name="connsiteX129" fmla="*/ 4515 w 19050"/>
                              <a:gd name="connsiteY129" fmla="*/ 6353 h 9525"/>
                              <a:gd name="connsiteX130" fmla="*/ 4515 w 19050"/>
                              <a:gd name="connsiteY130" fmla="*/ 6353 h 9525"/>
                              <a:gd name="connsiteX131" fmla="*/ 4515 w 19050"/>
                              <a:gd name="connsiteY131" fmla="*/ 3172 h 9525"/>
                              <a:gd name="connsiteX132" fmla="*/ 4515 w 19050"/>
                              <a:gd name="connsiteY132" fmla="*/ 6353 h 9525"/>
                              <a:gd name="connsiteX133" fmla="*/ 4515 w 19050"/>
                              <a:gd name="connsiteY133" fmla="*/ 6353 h 9525"/>
                              <a:gd name="connsiteX134" fmla="*/ 5010 w 19050"/>
                              <a:gd name="connsiteY134" fmla="*/ 6353 h 9525"/>
                              <a:gd name="connsiteX135" fmla="*/ 5010 w 19050"/>
                              <a:gd name="connsiteY135" fmla="*/ 6353 h 9525"/>
                              <a:gd name="connsiteX136" fmla="*/ 5010 w 19050"/>
                              <a:gd name="connsiteY136" fmla="*/ 6353 h 9525"/>
                              <a:gd name="connsiteX137" fmla="*/ 5010 w 19050"/>
                              <a:gd name="connsiteY137" fmla="*/ 6353 h 9525"/>
                              <a:gd name="connsiteX138" fmla="*/ 5010 w 19050"/>
                              <a:gd name="connsiteY138" fmla="*/ 6353 h 9525"/>
                              <a:gd name="connsiteX139" fmla="*/ 5010 w 19050"/>
                              <a:gd name="connsiteY139" fmla="*/ 6353 h 9525"/>
                              <a:gd name="connsiteX140" fmla="*/ 5010 w 19050"/>
                              <a:gd name="connsiteY140" fmla="*/ 6353 h 9525"/>
                              <a:gd name="connsiteX141" fmla="*/ 5010 w 19050"/>
                              <a:gd name="connsiteY141" fmla="*/ 6353 h 9525"/>
                              <a:gd name="connsiteX142" fmla="*/ 5010 w 19050"/>
                              <a:gd name="connsiteY142" fmla="*/ 3172 h 9525"/>
                              <a:gd name="connsiteX143" fmla="*/ 5010 w 19050"/>
                              <a:gd name="connsiteY143" fmla="*/ 6353 h 9525"/>
                              <a:gd name="connsiteX144" fmla="*/ 5010 w 19050"/>
                              <a:gd name="connsiteY144" fmla="*/ 6353 h 9525"/>
                              <a:gd name="connsiteX145" fmla="*/ 5010 w 19050"/>
                              <a:gd name="connsiteY145" fmla="*/ 3172 h 9525"/>
                              <a:gd name="connsiteX146" fmla="*/ 5515 w 19050"/>
                              <a:gd name="connsiteY146" fmla="*/ 6353 h 9525"/>
                              <a:gd name="connsiteX147" fmla="*/ 5515 w 19050"/>
                              <a:gd name="connsiteY147" fmla="*/ 3172 h 9525"/>
                              <a:gd name="connsiteX148" fmla="*/ 5515 w 19050"/>
                              <a:gd name="connsiteY148" fmla="*/ 3172 h 9525"/>
                              <a:gd name="connsiteX149" fmla="*/ 5515 w 19050"/>
                              <a:gd name="connsiteY149" fmla="*/ 3172 h 9525"/>
                              <a:gd name="connsiteX150" fmla="*/ 5515 w 19050"/>
                              <a:gd name="connsiteY150" fmla="*/ 0 h 9525"/>
                              <a:gd name="connsiteX151" fmla="*/ 5515 w 19050"/>
                              <a:gd name="connsiteY151" fmla="*/ 3172 h 9525"/>
                              <a:gd name="connsiteX152" fmla="*/ 5515 w 19050"/>
                              <a:gd name="connsiteY152" fmla="*/ 3172 h 9525"/>
                              <a:gd name="connsiteX153" fmla="*/ 5515 w 19050"/>
                              <a:gd name="connsiteY153" fmla="*/ 3172 h 9525"/>
                              <a:gd name="connsiteX154" fmla="*/ 5515 w 19050"/>
                              <a:gd name="connsiteY154" fmla="*/ 6353 h 9525"/>
                              <a:gd name="connsiteX155" fmla="*/ 5515 w 19050"/>
                              <a:gd name="connsiteY155" fmla="*/ 6353 h 9525"/>
                              <a:gd name="connsiteX156" fmla="*/ 5515 w 19050"/>
                              <a:gd name="connsiteY156" fmla="*/ 6353 h 9525"/>
                              <a:gd name="connsiteX157" fmla="*/ 5515 w 19050"/>
                              <a:gd name="connsiteY157" fmla="*/ 6353 h 9525"/>
                              <a:gd name="connsiteX158" fmla="*/ 5515 w 19050"/>
                              <a:gd name="connsiteY158" fmla="*/ 6353 h 9525"/>
                              <a:gd name="connsiteX159" fmla="*/ 5515 w 19050"/>
                              <a:gd name="connsiteY159" fmla="*/ 6353 h 9525"/>
                              <a:gd name="connsiteX160" fmla="*/ 6020 w 19050"/>
                              <a:gd name="connsiteY160" fmla="*/ 6353 h 9525"/>
                              <a:gd name="connsiteX161" fmla="*/ 6020 w 19050"/>
                              <a:gd name="connsiteY161" fmla="*/ 6353 h 9525"/>
                              <a:gd name="connsiteX162" fmla="*/ 6020 w 19050"/>
                              <a:gd name="connsiteY162" fmla="*/ 6353 h 9525"/>
                              <a:gd name="connsiteX163" fmla="*/ 6020 w 19050"/>
                              <a:gd name="connsiteY163" fmla="*/ 6353 h 9525"/>
                              <a:gd name="connsiteX164" fmla="*/ 6020 w 19050"/>
                              <a:gd name="connsiteY164" fmla="*/ 6353 h 9525"/>
                              <a:gd name="connsiteX165" fmla="*/ 6020 w 19050"/>
                              <a:gd name="connsiteY165" fmla="*/ 6353 h 9525"/>
                              <a:gd name="connsiteX166" fmla="*/ 6020 w 19050"/>
                              <a:gd name="connsiteY166" fmla="*/ 6353 h 9525"/>
                              <a:gd name="connsiteX167" fmla="*/ 6020 w 19050"/>
                              <a:gd name="connsiteY167" fmla="*/ 6353 h 9525"/>
                              <a:gd name="connsiteX168" fmla="*/ 6020 w 19050"/>
                              <a:gd name="connsiteY168" fmla="*/ 6353 h 9525"/>
                              <a:gd name="connsiteX169" fmla="*/ 6020 w 19050"/>
                              <a:gd name="connsiteY169" fmla="*/ 6353 h 9525"/>
                              <a:gd name="connsiteX170" fmla="*/ 6020 w 19050"/>
                              <a:gd name="connsiteY170" fmla="*/ 6353 h 9525"/>
                              <a:gd name="connsiteX171" fmla="*/ 6020 w 19050"/>
                              <a:gd name="connsiteY171" fmla="*/ 6353 h 9525"/>
                              <a:gd name="connsiteX172" fmla="*/ 6515 w 19050"/>
                              <a:gd name="connsiteY172" fmla="*/ 6353 h 9525"/>
                              <a:gd name="connsiteX173" fmla="*/ 6515 w 19050"/>
                              <a:gd name="connsiteY173" fmla="*/ 6353 h 9525"/>
                              <a:gd name="connsiteX174" fmla="*/ 6515 w 19050"/>
                              <a:gd name="connsiteY174" fmla="*/ 3172 h 9525"/>
                              <a:gd name="connsiteX175" fmla="*/ 6515 w 19050"/>
                              <a:gd name="connsiteY175" fmla="*/ 3172 h 9525"/>
                              <a:gd name="connsiteX176" fmla="*/ 6515 w 19050"/>
                              <a:gd name="connsiteY176" fmla="*/ 6353 h 9525"/>
                              <a:gd name="connsiteX177" fmla="*/ 6515 w 19050"/>
                              <a:gd name="connsiteY177" fmla="*/ 6353 h 9525"/>
                              <a:gd name="connsiteX178" fmla="*/ 6515 w 19050"/>
                              <a:gd name="connsiteY178" fmla="*/ 6353 h 9525"/>
                              <a:gd name="connsiteX179" fmla="*/ 6515 w 19050"/>
                              <a:gd name="connsiteY179" fmla="*/ 3172 h 9525"/>
                              <a:gd name="connsiteX180" fmla="*/ 6515 w 19050"/>
                              <a:gd name="connsiteY180" fmla="*/ 3172 h 9525"/>
                              <a:gd name="connsiteX181" fmla="*/ 6515 w 19050"/>
                              <a:gd name="connsiteY181" fmla="*/ 3172 h 9525"/>
                              <a:gd name="connsiteX182" fmla="*/ 6515 w 19050"/>
                              <a:gd name="connsiteY182" fmla="*/ 3172 h 9525"/>
                              <a:gd name="connsiteX183" fmla="*/ 6515 w 19050"/>
                              <a:gd name="connsiteY183" fmla="*/ 3172 h 9525"/>
                              <a:gd name="connsiteX184" fmla="*/ 7020 w 19050"/>
                              <a:gd name="connsiteY184" fmla="*/ 6353 h 9525"/>
                              <a:gd name="connsiteX185" fmla="*/ 7020 w 19050"/>
                              <a:gd name="connsiteY185" fmla="*/ 6353 h 9525"/>
                              <a:gd name="connsiteX186" fmla="*/ 7020 w 19050"/>
                              <a:gd name="connsiteY186" fmla="*/ 6353 h 9525"/>
                              <a:gd name="connsiteX187" fmla="*/ 7020 w 19050"/>
                              <a:gd name="connsiteY187" fmla="*/ 6353 h 9525"/>
                              <a:gd name="connsiteX188" fmla="*/ 7020 w 19050"/>
                              <a:gd name="connsiteY188" fmla="*/ 6353 h 9525"/>
                              <a:gd name="connsiteX189" fmla="*/ 7020 w 19050"/>
                              <a:gd name="connsiteY189" fmla="*/ 6353 h 9525"/>
                              <a:gd name="connsiteX190" fmla="*/ 7020 w 19050"/>
                              <a:gd name="connsiteY190" fmla="*/ 6353 h 9525"/>
                              <a:gd name="connsiteX191" fmla="*/ 7020 w 19050"/>
                              <a:gd name="connsiteY191" fmla="*/ 6353 h 9525"/>
                              <a:gd name="connsiteX192" fmla="*/ 7020 w 19050"/>
                              <a:gd name="connsiteY192" fmla="*/ 6353 h 9525"/>
                              <a:gd name="connsiteX193" fmla="*/ 7020 w 19050"/>
                              <a:gd name="connsiteY193" fmla="*/ 6353 h 9525"/>
                              <a:gd name="connsiteX194" fmla="*/ 7020 w 19050"/>
                              <a:gd name="connsiteY194" fmla="*/ 6353 h 9525"/>
                              <a:gd name="connsiteX195" fmla="*/ 7020 w 19050"/>
                              <a:gd name="connsiteY195" fmla="*/ 6353 h 9525"/>
                              <a:gd name="connsiteX196" fmla="*/ 7020 w 19050"/>
                              <a:gd name="connsiteY196" fmla="*/ 6353 h 9525"/>
                              <a:gd name="connsiteX197" fmla="*/ 7020 w 19050"/>
                              <a:gd name="connsiteY197" fmla="*/ 6353 h 9525"/>
                              <a:gd name="connsiteX198" fmla="*/ 7020 w 19050"/>
                              <a:gd name="connsiteY198" fmla="*/ 6353 h 9525"/>
                              <a:gd name="connsiteX199" fmla="*/ 7020 w 19050"/>
                              <a:gd name="connsiteY199" fmla="*/ 6353 h 9525"/>
                              <a:gd name="connsiteX200" fmla="*/ 7020 w 19050"/>
                              <a:gd name="connsiteY200" fmla="*/ 6353 h 9525"/>
                              <a:gd name="connsiteX201" fmla="*/ 7020 w 19050"/>
                              <a:gd name="connsiteY201" fmla="*/ 6353 h 9525"/>
                              <a:gd name="connsiteX202" fmla="*/ 7515 w 19050"/>
                              <a:gd name="connsiteY202" fmla="*/ 6353 h 9525"/>
                              <a:gd name="connsiteX203" fmla="*/ 7515 w 19050"/>
                              <a:gd name="connsiteY203" fmla="*/ 6353 h 9525"/>
                              <a:gd name="connsiteX204" fmla="*/ 7515 w 19050"/>
                              <a:gd name="connsiteY204" fmla="*/ 6353 h 9525"/>
                              <a:gd name="connsiteX205" fmla="*/ 7515 w 19050"/>
                              <a:gd name="connsiteY205" fmla="*/ 6353 h 9525"/>
                              <a:gd name="connsiteX206" fmla="*/ 7515 w 19050"/>
                              <a:gd name="connsiteY206" fmla="*/ 6353 h 9525"/>
                              <a:gd name="connsiteX207" fmla="*/ 7515 w 19050"/>
                              <a:gd name="connsiteY207" fmla="*/ 6353 h 9525"/>
                              <a:gd name="connsiteX208" fmla="*/ 7515 w 19050"/>
                              <a:gd name="connsiteY208" fmla="*/ 6353 h 9525"/>
                              <a:gd name="connsiteX209" fmla="*/ 7515 w 19050"/>
                              <a:gd name="connsiteY209" fmla="*/ 6353 h 9525"/>
                              <a:gd name="connsiteX210" fmla="*/ 7515 w 19050"/>
                              <a:gd name="connsiteY210" fmla="*/ 6353 h 9525"/>
                              <a:gd name="connsiteX211" fmla="*/ 7515 w 19050"/>
                              <a:gd name="connsiteY211" fmla="*/ 6353 h 9525"/>
                              <a:gd name="connsiteX212" fmla="*/ 7515 w 19050"/>
                              <a:gd name="connsiteY212" fmla="*/ 6353 h 9525"/>
                              <a:gd name="connsiteX213" fmla="*/ 7515 w 19050"/>
                              <a:gd name="connsiteY213" fmla="*/ 6353 h 9525"/>
                              <a:gd name="connsiteX214" fmla="*/ 8020 w 19050"/>
                              <a:gd name="connsiteY214" fmla="*/ 6353 h 9525"/>
                              <a:gd name="connsiteX215" fmla="*/ 8020 w 19050"/>
                              <a:gd name="connsiteY215" fmla="*/ 6353 h 9525"/>
                              <a:gd name="connsiteX216" fmla="*/ 8020 w 19050"/>
                              <a:gd name="connsiteY216" fmla="*/ 6353 h 9525"/>
                              <a:gd name="connsiteX217" fmla="*/ 8020 w 19050"/>
                              <a:gd name="connsiteY217" fmla="*/ 3172 h 9525"/>
                              <a:gd name="connsiteX218" fmla="*/ 8020 w 19050"/>
                              <a:gd name="connsiteY218" fmla="*/ 3172 h 9525"/>
                              <a:gd name="connsiteX219" fmla="*/ 8020 w 19050"/>
                              <a:gd name="connsiteY219" fmla="*/ 6353 h 9525"/>
                              <a:gd name="connsiteX220" fmla="*/ 8020 w 19050"/>
                              <a:gd name="connsiteY220" fmla="*/ 6353 h 9525"/>
                              <a:gd name="connsiteX221" fmla="*/ 8020 w 19050"/>
                              <a:gd name="connsiteY221" fmla="*/ 6353 h 9525"/>
                              <a:gd name="connsiteX222" fmla="*/ 8020 w 19050"/>
                              <a:gd name="connsiteY222" fmla="*/ 6353 h 9525"/>
                              <a:gd name="connsiteX223" fmla="*/ 8020 w 19050"/>
                              <a:gd name="connsiteY223" fmla="*/ 6353 h 9525"/>
                              <a:gd name="connsiteX224" fmla="*/ 8020 w 19050"/>
                              <a:gd name="connsiteY224" fmla="*/ 3172 h 9525"/>
                              <a:gd name="connsiteX225" fmla="*/ 8020 w 19050"/>
                              <a:gd name="connsiteY225" fmla="*/ 6353 h 9525"/>
                              <a:gd name="connsiteX226" fmla="*/ 8020 w 19050"/>
                              <a:gd name="connsiteY226" fmla="*/ 3172 h 9525"/>
                              <a:gd name="connsiteX227" fmla="*/ 8020 w 19050"/>
                              <a:gd name="connsiteY227" fmla="*/ 3172 h 9525"/>
                              <a:gd name="connsiteX228" fmla="*/ 8525 w 19050"/>
                              <a:gd name="connsiteY228" fmla="*/ 6353 h 9525"/>
                              <a:gd name="connsiteX229" fmla="*/ 8525 w 19050"/>
                              <a:gd name="connsiteY229" fmla="*/ 3172 h 9525"/>
                              <a:gd name="connsiteX230" fmla="*/ 8525 w 19050"/>
                              <a:gd name="connsiteY230" fmla="*/ 3172 h 9525"/>
                              <a:gd name="connsiteX231" fmla="*/ 8525 w 19050"/>
                              <a:gd name="connsiteY231" fmla="*/ 3172 h 9525"/>
                              <a:gd name="connsiteX232" fmla="*/ 8525 w 19050"/>
                              <a:gd name="connsiteY232" fmla="*/ 3172 h 9525"/>
                              <a:gd name="connsiteX233" fmla="*/ 8525 w 19050"/>
                              <a:gd name="connsiteY233" fmla="*/ 6353 h 9525"/>
                              <a:gd name="connsiteX234" fmla="*/ 8525 w 19050"/>
                              <a:gd name="connsiteY234" fmla="*/ 3172 h 9525"/>
                              <a:gd name="connsiteX235" fmla="*/ 8525 w 19050"/>
                              <a:gd name="connsiteY235" fmla="*/ 6353 h 9525"/>
                              <a:gd name="connsiteX236" fmla="*/ 8525 w 19050"/>
                              <a:gd name="connsiteY236" fmla="*/ 6353 h 9525"/>
                              <a:gd name="connsiteX237" fmla="*/ 8525 w 19050"/>
                              <a:gd name="connsiteY237" fmla="*/ 6353 h 9525"/>
                              <a:gd name="connsiteX238" fmla="*/ 8525 w 19050"/>
                              <a:gd name="connsiteY238" fmla="*/ 6353 h 9525"/>
                              <a:gd name="connsiteX239" fmla="*/ 8525 w 19050"/>
                              <a:gd name="connsiteY239" fmla="*/ 6353 h 9525"/>
                              <a:gd name="connsiteX240" fmla="*/ 9020 w 19050"/>
                              <a:gd name="connsiteY240" fmla="*/ 6353 h 9525"/>
                              <a:gd name="connsiteX241" fmla="*/ 9020 w 19050"/>
                              <a:gd name="connsiteY241" fmla="*/ 6353 h 9525"/>
                              <a:gd name="connsiteX242" fmla="*/ 9020 w 19050"/>
                              <a:gd name="connsiteY242" fmla="*/ 6353 h 9525"/>
                              <a:gd name="connsiteX243" fmla="*/ 9020 w 19050"/>
                              <a:gd name="connsiteY243" fmla="*/ 6353 h 9525"/>
                              <a:gd name="connsiteX244" fmla="*/ 9020 w 19050"/>
                              <a:gd name="connsiteY244" fmla="*/ 6353 h 9525"/>
                              <a:gd name="connsiteX245" fmla="*/ 9020 w 19050"/>
                              <a:gd name="connsiteY245" fmla="*/ 6353 h 9525"/>
                              <a:gd name="connsiteX246" fmla="*/ 9020 w 19050"/>
                              <a:gd name="connsiteY246" fmla="*/ 3172 h 9525"/>
                              <a:gd name="connsiteX247" fmla="*/ 9020 w 19050"/>
                              <a:gd name="connsiteY247" fmla="*/ 3172 h 9525"/>
                              <a:gd name="connsiteX248" fmla="*/ 9020 w 19050"/>
                              <a:gd name="connsiteY248" fmla="*/ 6353 h 9525"/>
                              <a:gd name="connsiteX249" fmla="*/ 9020 w 19050"/>
                              <a:gd name="connsiteY249" fmla="*/ 6353 h 9525"/>
                              <a:gd name="connsiteX250" fmla="*/ 9020 w 19050"/>
                              <a:gd name="connsiteY250" fmla="*/ 6353 h 9525"/>
                              <a:gd name="connsiteX251" fmla="*/ 9020 w 19050"/>
                              <a:gd name="connsiteY251" fmla="*/ 6353 h 9525"/>
                              <a:gd name="connsiteX252" fmla="*/ 9525 w 19050"/>
                              <a:gd name="connsiteY252" fmla="*/ 6353 h 9525"/>
                              <a:gd name="connsiteX253" fmla="*/ 9525 w 19050"/>
                              <a:gd name="connsiteY253" fmla="*/ 6353 h 9525"/>
                              <a:gd name="connsiteX254" fmla="*/ 9525 w 19050"/>
                              <a:gd name="connsiteY254" fmla="*/ 6353 h 9525"/>
                              <a:gd name="connsiteX255" fmla="*/ 9525 w 19050"/>
                              <a:gd name="connsiteY255" fmla="*/ 6353 h 9525"/>
                              <a:gd name="connsiteX256" fmla="*/ 9525 w 19050"/>
                              <a:gd name="connsiteY256" fmla="*/ 6353 h 9525"/>
                              <a:gd name="connsiteX257" fmla="*/ 9525 w 19050"/>
                              <a:gd name="connsiteY257" fmla="*/ 6353 h 9525"/>
                              <a:gd name="connsiteX258" fmla="*/ 9525 w 19050"/>
                              <a:gd name="connsiteY258" fmla="*/ 6353 h 9525"/>
                              <a:gd name="connsiteX259" fmla="*/ 9525 w 19050"/>
                              <a:gd name="connsiteY259" fmla="*/ 6353 h 9525"/>
                              <a:gd name="connsiteX260" fmla="*/ 9525 w 19050"/>
                              <a:gd name="connsiteY260" fmla="*/ 6353 h 9525"/>
                              <a:gd name="connsiteX261" fmla="*/ 9525 w 19050"/>
                              <a:gd name="connsiteY261" fmla="*/ 6353 h 9525"/>
                              <a:gd name="connsiteX262" fmla="*/ 9525 w 19050"/>
                              <a:gd name="connsiteY262" fmla="*/ 6353 h 9525"/>
                              <a:gd name="connsiteX263" fmla="*/ 9525 w 19050"/>
                              <a:gd name="connsiteY263" fmla="*/ 3172 h 9525"/>
                              <a:gd name="connsiteX264" fmla="*/ 10030 w 19050"/>
                              <a:gd name="connsiteY264" fmla="*/ 3172 h 9525"/>
                              <a:gd name="connsiteX265" fmla="*/ 10030 w 19050"/>
                              <a:gd name="connsiteY265" fmla="*/ 3172 h 9525"/>
                              <a:gd name="connsiteX266" fmla="*/ 10030 w 19050"/>
                              <a:gd name="connsiteY266" fmla="*/ 0 h 9525"/>
                              <a:gd name="connsiteX267" fmla="*/ 10030 w 19050"/>
                              <a:gd name="connsiteY267" fmla="*/ 6353 h 9525"/>
                              <a:gd name="connsiteX268" fmla="*/ 10030 w 19050"/>
                              <a:gd name="connsiteY268" fmla="*/ 3172 h 9525"/>
                              <a:gd name="connsiteX269" fmla="*/ 10030 w 19050"/>
                              <a:gd name="connsiteY269" fmla="*/ 3172 h 9525"/>
                              <a:gd name="connsiteX270" fmla="*/ 10030 w 19050"/>
                              <a:gd name="connsiteY270" fmla="*/ 6353 h 9525"/>
                              <a:gd name="connsiteX271" fmla="*/ 10030 w 19050"/>
                              <a:gd name="connsiteY271" fmla="*/ 3172 h 9525"/>
                              <a:gd name="connsiteX272" fmla="*/ 10030 w 19050"/>
                              <a:gd name="connsiteY272" fmla="*/ 6353 h 9525"/>
                              <a:gd name="connsiteX273" fmla="*/ 10030 w 19050"/>
                              <a:gd name="connsiteY273" fmla="*/ 6353 h 9525"/>
                              <a:gd name="connsiteX274" fmla="*/ 10030 w 19050"/>
                              <a:gd name="connsiteY274" fmla="*/ 6353 h 9525"/>
                              <a:gd name="connsiteX275" fmla="*/ 10030 w 19050"/>
                              <a:gd name="connsiteY275" fmla="*/ 6353 h 9525"/>
                              <a:gd name="connsiteX276" fmla="*/ 10030 w 19050"/>
                              <a:gd name="connsiteY276" fmla="*/ 6353 h 9525"/>
                              <a:gd name="connsiteX277" fmla="*/ 10030 w 19050"/>
                              <a:gd name="connsiteY277" fmla="*/ 6353 h 9525"/>
                              <a:gd name="connsiteX278" fmla="*/ 10030 w 19050"/>
                              <a:gd name="connsiteY278" fmla="*/ 3172 h 9525"/>
                              <a:gd name="connsiteX279" fmla="*/ 10030 w 19050"/>
                              <a:gd name="connsiteY279" fmla="*/ 3172 h 9525"/>
                              <a:gd name="connsiteX280" fmla="*/ 10030 w 19050"/>
                              <a:gd name="connsiteY280" fmla="*/ 3172 h 9525"/>
                              <a:gd name="connsiteX281" fmla="*/ 10030 w 19050"/>
                              <a:gd name="connsiteY281" fmla="*/ 3172 h 9525"/>
                              <a:gd name="connsiteX282" fmla="*/ 10525 w 19050"/>
                              <a:gd name="connsiteY282" fmla="*/ 3172 h 9525"/>
                              <a:gd name="connsiteX283" fmla="*/ 10525 w 19050"/>
                              <a:gd name="connsiteY283" fmla="*/ 6353 h 9525"/>
                              <a:gd name="connsiteX284" fmla="*/ 10525 w 19050"/>
                              <a:gd name="connsiteY284" fmla="*/ 3172 h 9525"/>
                              <a:gd name="connsiteX285" fmla="*/ 10525 w 19050"/>
                              <a:gd name="connsiteY285" fmla="*/ 6353 h 9525"/>
                              <a:gd name="connsiteX286" fmla="*/ 10525 w 19050"/>
                              <a:gd name="connsiteY286" fmla="*/ 6353 h 9525"/>
                              <a:gd name="connsiteX287" fmla="*/ 10525 w 19050"/>
                              <a:gd name="connsiteY287" fmla="*/ 6353 h 9525"/>
                              <a:gd name="connsiteX288" fmla="*/ 10525 w 19050"/>
                              <a:gd name="connsiteY288" fmla="*/ 6353 h 9525"/>
                              <a:gd name="connsiteX289" fmla="*/ 10525 w 19050"/>
                              <a:gd name="connsiteY289" fmla="*/ 6353 h 9525"/>
                              <a:gd name="connsiteX290" fmla="*/ 10525 w 19050"/>
                              <a:gd name="connsiteY290" fmla="*/ 6353 h 9525"/>
                              <a:gd name="connsiteX291" fmla="*/ 10525 w 19050"/>
                              <a:gd name="connsiteY291" fmla="*/ 6353 h 9525"/>
                              <a:gd name="connsiteX292" fmla="*/ 10525 w 19050"/>
                              <a:gd name="connsiteY292" fmla="*/ 6353 h 9525"/>
                              <a:gd name="connsiteX293" fmla="*/ 10525 w 19050"/>
                              <a:gd name="connsiteY293" fmla="*/ 3172 h 9525"/>
                              <a:gd name="connsiteX294" fmla="*/ 10525 w 19050"/>
                              <a:gd name="connsiteY294" fmla="*/ 6353 h 9525"/>
                              <a:gd name="connsiteX295" fmla="*/ 10525 w 19050"/>
                              <a:gd name="connsiteY295" fmla="*/ 6353 h 9525"/>
                              <a:gd name="connsiteX296" fmla="*/ 11030 w 19050"/>
                              <a:gd name="connsiteY296" fmla="*/ 6353 h 9525"/>
                              <a:gd name="connsiteX297" fmla="*/ 11030 w 19050"/>
                              <a:gd name="connsiteY297" fmla="*/ 6353 h 9525"/>
                              <a:gd name="connsiteX298" fmla="*/ 11030 w 19050"/>
                              <a:gd name="connsiteY298" fmla="*/ 6353 h 9525"/>
                              <a:gd name="connsiteX299" fmla="*/ 11030 w 19050"/>
                              <a:gd name="connsiteY299" fmla="*/ 6353 h 9525"/>
                              <a:gd name="connsiteX300" fmla="*/ 11030 w 19050"/>
                              <a:gd name="connsiteY300" fmla="*/ 6353 h 9525"/>
                              <a:gd name="connsiteX301" fmla="*/ 11030 w 19050"/>
                              <a:gd name="connsiteY301" fmla="*/ 6353 h 9525"/>
                              <a:gd name="connsiteX302" fmla="*/ 11030 w 19050"/>
                              <a:gd name="connsiteY302" fmla="*/ 6353 h 9525"/>
                              <a:gd name="connsiteX303" fmla="*/ 11030 w 19050"/>
                              <a:gd name="connsiteY303" fmla="*/ 6353 h 9525"/>
                              <a:gd name="connsiteX304" fmla="*/ 11030 w 19050"/>
                              <a:gd name="connsiteY304" fmla="*/ 6353 h 9525"/>
                              <a:gd name="connsiteX305" fmla="*/ 11030 w 19050"/>
                              <a:gd name="connsiteY305" fmla="*/ 3172 h 9525"/>
                              <a:gd name="connsiteX306" fmla="*/ 11030 w 19050"/>
                              <a:gd name="connsiteY306" fmla="*/ 3172 h 9525"/>
                              <a:gd name="connsiteX307" fmla="*/ 11030 w 19050"/>
                              <a:gd name="connsiteY307" fmla="*/ 3172 h 9525"/>
                              <a:gd name="connsiteX308" fmla="*/ 11535 w 19050"/>
                              <a:gd name="connsiteY308" fmla="*/ 6353 h 9525"/>
                              <a:gd name="connsiteX309" fmla="*/ 11535 w 19050"/>
                              <a:gd name="connsiteY309" fmla="*/ 6353 h 9525"/>
                              <a:gd name="connsiteX310" fmla="*/ 11535 w 19050"/>
                              <a:gd name="connsiteY310" fmla="*/ 6353 h 9525"/>
                              <a:gd name="connsiteX311" fmla="*/ 11535 w 19050"/>
                              <a:gd name="connsiteY311" fmla="*/ 6353 h 9525"/>
                              <a:gd name="connsiteX312" fmla="*/ 11535 w 19050"/>
                              <a:gd name="connsiteY312" fmla="*/ 6353 h 9525"/>
                              <a:gd name="connsiteX313" fmla="*/ 11535 w 19050"/>
                              <a:gd name="connsiteY313" fmla="*/ 6353 h 9525"/>
                              <a:gd name="connsiteX314" fmla="*/ 11535 w 19050"/>
                              <a:gd name="connsiteY314" fmla="*/ 6353 h 9525"/>
                              <a:gd name="connsiteX315" fmla="*/ 11535 w 19050"/>
                              <a:gd name="connsiteY315" fmla="*/ 6353 h 9525"/>
                              <a:gd name="connsiteX316" fmla="*/ 11535 w 19050"/>
                              <a:gd name="connsiteY316" fmla="*/ 6353 h 9525"/>
                              <a:gd name="connsiteX317" fmla="*/ 11535 w 19050"/>
                              <a:gd name="connsiteY317" fmla="*/ 6353 h 9525"/>
                              <a:gd name="connsiteX318" fmla="*/ 11535 w 19050"/>
                              <a:gd name="connsiteY318" fmla="*/ 6353 h 9525"/>
                              <a:gd name="connsiteX319" fmla="*/ 11535 w 19050"/>
                              <a:gd name="connsiteY319" fmla="*/ 6353 h 9525"/>
                              <a:gd name="connsiteX320" fmla="*/ 12030 w 19050"/>
                              <a:gd name="connsiteY320" fmla="*/ 6353 h 9525"/>
                              <a:gd name="connsiteX321" fmla="*/ 12030 w 19050"/>
                              <a:gd name="connsiteY321" fmla="*/ 6353 h 9525"/>
                              <a:gd name="connsiteX322" fmla="*/ 12030 w 19050"/>
                              <a:gd name="connsiteY322" fmla="*/ 6353 h 9525"/>
                              <a:gd name="connsiteX323" fmla="*/ 12030 w 19050"/>
                              <a:gd name="connsiteY323" fmla="*/ 6353 h 9525"/>
                              <a:gd name="connsiteX324" fmla="*/ 12030 w 19050"/>
                              <a:gd name="connsiteY324" fmla="*/ 6353 h 9525"/>
                              <a:gd name="connsiteX325" fmla="*/ 12030 w 19050"/>
                              <a:gd name="connsiteY325" fmla="*/ 6353 h 9525"/>
                              <a:gd name="connsiteX326" fmla="*/ 12030 w 19050"/>
                              <a:gd name="connsiteY326" fmla="*/ 6353 h 9525"/>
                              <a:gd name="connsiteX327" fmla="*/ 12030 w 19050"/>
                              <a:gd name="connsiteY327" fmla="*/ 3172 h 9525"/>
                              <a:gd name="connsiteX328" fmla="*/ 12030 w 19050"/>
                              <a:gd name="connsiteY328" fmla="*/ 3172 h 9525"/>
                              <a:gd name="connsiteX329" fmla="*/ 12030 w 19050"/>
                              <a:gd name="connsiteY329" fmla="*/ 6353 h 9525"/>
                              <a:gd name="connsiteX330" fmla="*/ 12030 w 19050"/>
                              <a:gd name="connsiteY330" fmla="*/ 3172 h 9525"/>
                              <a:gd name="connsiteX331" fmla="*/ 12030 w 19050"/>
                              <a:gd name="connsiteY331" fmla="*/ 6353 h 9525"/>
                              <a:gd name="connsiteX332" fmla="*/ 12535 w 19050"/>
                              <a:gd name="connsiteY332" fmla="*/ 6353 h 9525"/>
                              <a:gd name="connsiteX333" fmla="*/ 12535 w 19050"/>
                              <a:gd name="connsiteY333" fmla="*/ 6353 h 9525"/>
                              <a:gd name="connsiteX334" fmla="*/ 12535 w 19050"/>
                              <a:gd name="connsiteY334" fmla="*/ 6353 h 9525"/>
                              <a:gd name="connsiteX335" fmla="*/ 12535 w 19050"/>
                              <a:gd name="connsiteY335" fmla="*/ 6353 h 9525"/>
                              <a:gd name="connsiteX336" fmla="*/ 12535 w 19050"/>
                              <a:gd name="connsiteY336" fmla="*/ 6353 h 9525"/>
                              <a:gd name="connsiteX337" fmla="*/ 12535 w 19050"/>
                              <a:gd name="connsiteY337" fmla="*/ 6353 h 9525"/>
                              <a:gd name="connsiteX338" fmla="*/ 12535 w 19050"/>
                              <a:gd name="connsiteY338" fmla="*/ 3172 h 9525"/>
                              <a:gd name="connsiteX339" fmla="*/ 12535 w 19050"/>
                              <a:gd name="connsiteY339" fmla="*/ 3172 h 9525"/>
                              <a:gd name="connsiteX340" fmla="*/ 12535 w 19050"/>
                              <a:gd name="connsiteY340" fmla="*/ 3172 h 9525"/>
                              <a:gd name="connsiteX341" fmla="*/ 12535 w 19050"/>
                              <a:gd name="connsiteY341" fmla="*/ 6353 h 9525"/>
                              <a:gd name="connsiteX342" fmla="*/ 12535 w 19050"/>
                              <a:gd name="connsiteY342" fmla="*/ 6353 h 9525"/>
                              <a:gd name="connsiteX343" fmla="*/ 12535 w 19050"/>
                              <a:gd name="connsiteY343" fmla="*/ 6353 h 9525"/>
                              <a:gd name="connsiteX344" fmla="*/ 13030 w 19050"/>
                              <a:gd name="connsiteY344" fmla="*/ 6353 h 9525"/>
                              <a:gd name="connsiteX345" fmla="*/ 13030 w 19050"/>
                              <a:gd name="connsiteY345" fmla="*/ 6353 h 9525"/>
                              <a:gd name="connsiteX346" fmla="*/ 13030 w 19050"/>
                              <a:gd name="connsiteY346" fmla="*/ 3172 h 9525"/>
                              <a:gd name="connsiteX347" fmla="*/ 13030 w 19050"/>
                              <a:gd name="connsiteY347" fmla="*/ 6353 h 9525"/>
                              <a:gd name="connsiteX348" fmla="*/ 13030 w 19050"/>
                              <a:gd name="connsiteY348" fmla="*/ 6353 h 9525"/>
                              <a:gd name="connsiteX349" fmla="*/ 13030 w 19050"/>
                              <a:gd name="connsiteY349" fmla="*/ 3172 h 9525"/>
                              <a:gd name="connsiteX350" fmla="*/ 13030 w 19050"/>
                              <a:gd name="connsiteY350" fmla="*/ 3172 h 9525"/>
                              <a:gd name="connsiteX351" fmla="*/ 13030 w 19050"/>
                              <a:gd name="connsiteY351" fmla="*/ 3172 h 9525"/>
                              <a:gd name="connsiteX352" fmla="*/ 13030 w 19050"/>
                              <a:gd name="connsiteY352" fmla="*/ 6353 h 9525"/>
                              <a:gd name="connsiteX353" fmla="*/ 13030 w 19050"/>
                              <a:gd name="connsiteY353" fmla="*/ 6353 h 9525"/>
                              <a:gd name="connsiteX354" fmla="*/ 13030 w 19050"/>
                              <a:gd name="connsiteY354" fmla="*/ 6353 h 9525"/>
                              <a:gd name="connsiteX355" fmla="*/ 13030 w 19050"/>
                              <a:gd name="connsiteY355" fmla="*/ 6353 h 9525"/>
                              <a:gd name="connsiteX356" fmla="*/ 13535 w 19050"/>
                              <a:gd name="connsiteY356" fmla="*/ 6353 h 9525"/>
                              <a:gd name="connsiteX357" fmla="*/ 13535 w 19050"/>
                              <a:gd name="connsiteY357" fmla="*/ 9525 h 9525"/>
                              <a:gd name="connsiteX358" fmla="*/ 13535 w 19050"/>
                              <a:gd name="connsiteY358" fmla="*/ 9525 h 9525"/>
                              <a:gd name="connsiteX359" fmla="*/ 13535 w 19050"/>
                              <a:gd name="connsiteY359" fmla="*/ 9525 h 9525"/>
                              <a:gd name="connsiteX360" fmla="*/ 13535 w 19050"/>
                              <a:gd name="connsiteY360" fmla="*/ 6353 h 9525"/>
                              <a:gd name="connsiteX361" fmla="*/ 13535 w 19050"/>
                              <a:gd name="connsiteY361" fmla="*/ 6353 h 9525"/>
                              <a:gd name="connsiteX362" fmla="*/ 13535 w 19050"/>
                              <a:gd name="connsiteY362" fmla="*/ 6353 h 9525"/>
                              <a:gd name="connsiteX363" fmla="*/ 13535 w 19050"/>
                              <a:gd name="connsiteY363" fmla="*/ 6353 h 9525"/>
                              <a:gd name="connsiteX364" fmla="*/ 13535 w 19050"/>
                              <a:gd name="connsiteY364" fmla="*/ 6353 h 9525"/>
                              <a:gd name="connsiteX365" fmla="*/ 13535 w 19050"/>
                              <a:gd name="connsiteY365" fmla="*/ 6353 h 9525"/>
                              <a:gd name="connsiteX366" fmla="*/ 13535 w 19050"/>
                              <a:gd name="connsiteY366" fmla="*/ 6353 h 9525"/>
                              <a:gd name="connsiteX367" fmla="*/ 13535 w 19050"/>
                              <a:gd name="connsiteY367" fmla="*/ 6353 h 9525"/>
                              <a:gd name="connsiteX368" fmla="*/ 13535 w 19050"/>
                              <a:gd name="connsiteY368" fmla="*/ 6353 h 9525"/>
                              <a:gd name="connsiteX369" fmla="*/ 13535 w 19050"/>
                              <a:gd name="connsiteY369" fmla="*/ 6353 h 9525"/>
                              <a:gd name="connsiteX370" fmla="*/ 13535 w 19050"/>
                              <a:gd name="connsiteY370" fmla="*/ 6353 h 9525"/>
                              <a:gd name="connsiteX371" fmla="*/ 13535 w 19050"/>
                              <a:gd name="connsiteY371" fmla="*/ 6353 h 9525"/>
                              <a:gd name="connsiteX372" fmla="*/ 13535 w 19050"/>
                              <a:gd name="connsiteY372" fmla="*/ 3172 h 9525"/>
                              <a:gd name="connsiteX373" fmla="*/ 13535 w 19050"/>
                              <a:gd name="connsiteY373" fmla="*/ 3172 h 9525"/>
                              <a:gd name="connsiteX374" fmla="*/ 13535 w 19050"/>
                              <a:gd name="connsiteY374" fmla="*/ 0 h 9525"/>
                              <a:gd name="connsiteX375" fmla="*/ 13535 w 19050"/>
                              <a:gd name="connsiteY375" fmla="*/ 3172 h 9525"/>
                              <a:gd name="connsiteX376" fmla="*/ 14040 w 19050"/>
                              <a:gd name="connsiteY376" fmla="*/ 3172 h 9525"/>
                              <a:gd name="connsiteX377" fmla="*/ 14040 w 19050"/>
                              <a:gd name="connsiteY377" fmla="*/ 3172 h 9525"/>
                              <a:gd name="connsiteX378" fmla="*/ 14040 w 19050"/>
                              <a:gd name="connsiteY378" fmla="*/ 3172 h 9525"/>
                              <a:gd name="connsiteX379" fmla="*/ 14040 w 19050"/>
                              <a:gd name="connsiteY379" fmla="*/ 3172 h 9525"/>
                              <a:gd name="connsiteX380" fmla="*/ 14040 w 19050"/>
                              <a:gd name="connsiteY380" fmla="*/ 6353 h 9525"/>
                              <a:gd name="connsiteX381" fmla="*/ 14040 w 19050"/>
                              <a:gd name="connsiteY381" fmla="*/ 6353 h 9525"/>
                              <a:gd name="connsiteX382" fmla="*/ 14040 w 19050"/>
                              <a:gd name="connsiteY382" fmla="*/ 6353 h 9525"/>
                              <a:gd name="connsiteX383" fmla="*/ 14040 w 19050"/>
                              <a:gd name="connsiteY383" fmla="*/ 6353 h 9525"/>
                              <a:gd name="connsiteX384" fmla="*/ 14040 w 19050"/>
                              <a:gd name="connsiteY384" fmla="*/ 3172 h 9525"/>
                              <a:gd name="connsiteX385" fmla="*/ 14040 w 19050"/>
                              <a:gd name="connsiteY385" fmla="*/ 3172 h 9525"/>
                              <a:gd name="connsiteX386" fmla="*/ 14040 w 19050"/>
                              <a:gd name="connsiteY386" fmla="*/ 3172 h 9525"/>
                              <a:gd name="connsiteX387" fmla="*/ 14040 w 19050"/>
                              <a:gd name="connsiteY387" fmla="*/ 3172 h 9525"/>
                              <a:gd name="connsiteX388" fmla="*/ 14535 w 19050"/>
                              <a:gd name="connsiteY388" fmla="*/ 3172 h 9525"/>
                              <a:gd name="connsiteX389" fmla="*/ 14535 w 19050"/>
                              <a:gd name="connsiteY389" fmla="*/ 6353 h 9525"/>
                              <a:gd name="connsiteX390" fmla="*/ 14535 w 19050"/>
                              <a:gd name="connsiteY390" fmla="*/ 6353 h 9525"/>
                              <a:gd name="connsiteX391" fmla="*/ 14535 w 19050"/>
                              <a:gd name="connsiteY391" fmla="*/ 6353 h 9525"/>
                              <a:gd name="connsiteX392" fmla="*/ 14535 w 19050"/>
                              <a:gd name="connsiteY392" fmla="*/ 6353 h 9525"/>
                              <a:gd name="connsiteX393" fmla="*/ 14535 w 19050"/>
                              <a:gd name="connsiteY393" fmla="*/ 6353 h 9525"/>
                              <a:gd name="connsiteX394" fmla="*/ 14535 w 19050"/>
                              <a:gd name="connsiteY394" fmla="*/ 6353 h 9525"/>
                              <a:gd name="connsiteX395" fmla="*/ 14535 w 19050"/>
                              <a:gd name="connsiteY395" fmla="*/ 6353 h 9525"/>
                              <a:gd name="connsiteX396" fmla="*/ 14535 w 19050"/>
                              <a:gd name="connsiteY396" fmla="*/ 6353 h 9525"/>
                              <a:gd name="connsiteX397" fmla="*/ 14535 w 19050"/>
                              <a:gd name="connsiteY397" fmla="*/ 6353 h 9525"/>
                              <a:gd name="connsiteX398" fmla="*/ 14535 w 19050"/>
                              <a:gd name="connsiteY398" fmla="*/ 6353 h 9525"/>
                              <a:gd name="connsiteX399" fmla="*/ 14535 w 19050"/>
                              <a:gd name="connsiteY399" fmla="*/ 6353 h 9525"/>
                              <a:gd name="connsiteX400" fmla="*/ 15040 w 19050"/>
                              <a:gd name="connsiteY400" fmla="*/ 6353 h 9525"/>
                              <a:gd name="connsiteX401" fmla="*/ 15040 w 19050"/>
                              <a:gd name="connsiteY401" fmla="*/ 6353 h 9525"/>
                              <a:gd name="connsiteX402" fmla="*/ 15040 w 19050"/>
                              <a:gd name="connsiteY402" fmla="*/ 3172 h 9525"/>
                              <a:gd name="connsiteX403" fmla="*/ 15040 w 19050"/>
                              <a:gd name="connsiteY403" fmla="*/ 6353 h 9525"/>
                              <a:gd name="connsiteX404" fmla="*/ 15040 w 19050"/>
                              <a:gd name="connsiteY404" fmla="*/ 3172 h 9525"/>
                              <a:gd name="connsiteX405" fmla="*/ 15040 w 19050"/>
                              <a:gd name="connsiteY405" fmla="*/ 6353 h 9525"/>
                              <a:gd name="connsiteX406" fmla="*/ 15040 w 19050"/>
                              <a:gd name="connsiteY406" fmla="*/ 6353 h 9525"/>
                              <a:gd name="connsiteX407" fmla="*/ 15040 w 19050"/>
                              <a:gd name="connsiteY407" fmla="*/ 6353 h 9525"/>
                              <a:gd name="connsiteX408" fmla="*/ 15040 w 19050"/>
                              <a:gd name="connsiteY408" fmla="*/ 6353 h 9525"/>
                              <a:gd name="connsiteX409" fmla="*/ 15040 w 19050"/>
                              <a:gd name="connsiteY409" fmla="*/ 3172 h 9525"/>
                              <a:gd name="connsiteX410" fmla="*/ 15040 w 19050"/>
                              <a:gd name="connsiteY410" fmla="*/ 6353 h 9525"/>
                              <a:gd name="connsiteX411" fmla="*/ 15040 w 19050"/>
                              <a:gd name="connsiteY411" fmla="*/ 6353 h 9525"/>
                              <a:gd name="connsiteX412" fmla="*/ 15545 w 19050"/>
                              <a:gd name="connsiteY412" fmla="*/ 3172 h 9525"/>
                              <a:gd name="connsiteX413" fmla="*/ 15545 w 19050"/>
                              <a:gd name="connsiteY413" fmla="*/ 6353 h 9525"/>
                              <a:gd name="connsiteX414" fmla="*/ 15545 w 19050"/>
                              <a:gd name="connsiteY414" fmla="*/ 3172 h 9525"/>
                              <a:gd name="connsiteX415" fmla="*/ 15545 w 19050"/>
                              <a:gd name="connsiteY415" fmla="*/ 3172 h 9525"/>
                              <a:gd name="connsiteX416" fmla="*/ 15545 w 19050"/>
                              <a:gd name="connsiteY416" fmla="*/ 6353 h 9525"/>
                              <a:gd name="connsiteX417" fmla="*/ 15545 w 19050"/>
                              <a:gd name="connsiteY417" fmla="*/ 6353 h 9525"/>
                              <a:gd name="connsiteX418" fmla="*/ 15545 w 19050"/>
                              <a:gd name="connsiteY418" fmla="*/ 6353 h 9525"/>
                              <a:gd name="connsiteX419" fmla="*/ 15545 w 19050"/>
                              <a:gd name="connsiteY419" fmla="*/ 6353 h 9525"/>
                              <a:gd name="connsiteX420" fmla="*/ 15545 w 19050"/>
                              <a:gd name="connsiteY420" fmla="*/ 6353 h 9525"/>
                              <a:gd name="connsiteX421" fmla="*/ 15545 w 19050"/>
                              <a:gd name="connsiteY421" fmla="*/ 6353 h 9525"/>
                              <a:gd name="connsiteX422" fmla="*/ 15545 w 19050"/>
                              <a:gd name="connsiteY422" fmla="*/ 6353 h 9525"/>
                              <a:gd name="connsiteX423" fmla="*/ 15545 w 19050"/>
                              <a:gd name="connsiteY423" fmla="*/ 6353 h 9525"/>
                              <a:gd name="connsiteX424" fmla="*/ 16040 w 19050"/>
                              <a:gd name="connsiteY424" fmla="*/ 6353 h 9525"/>
                              <a:gd name="connsiteX425" fmla="*/ 16040 w 19050"/>
                              <a:gd name="connsiteY425" fmla="*/ 6353 h 9525"/>
                              <a:gd name="connsiteX426" fmla="*/ 16040 w 19050"/>
                              <a:gd name="connsiteY426" fmla="*/ 6353 h 9525"/>
                              <a:gd name="connsiteX427" fmla="*/ 16040 w 19050"/>
                              <a:gd name="connsiteY427" fmla="*/ 3172 h 9525"/>
                              <a:gd name="connsiteX428" fmla="*/ 16040 w 19050"/>
                              <a:gd name="connsiteY428" fmla="*/ 3172 h 9525"/>
                              <a:gd name="connsiteX429" fmla="*/ 16040 w 19050"/>
                              <a:gd name="connsiteY429" fmla="*/ 3172 h 9525"/>
                              <a:gd name="connsiteX430" fmla="*/ 16040 w 19050"/>
                              <a:gd name="connsiteY430" fmla="*/ 3172 h 9525"/>
                              <a:gd name="connsiteX431" fmla="*/ 16040 w 19050"/>
                              <a:gd name="connsiteY431" fmla="*/ 3172 h 9525"/>
                              <a:gd name="connsiteX432" fmla="*/ 16040 w 19050"/>
                              <a:gd name="connsiteY432" fmla="*/ 3172 h 9525"/>
                              <a:gd name="connsiteX433" fmla="*/ 16040 w 19050"/>
                              <a:gd name="connsiteY433" fmla="*/ 3172 h 9525"/>
                              <a:gd name="connsiteX434" fmla="*/ 16040 w 19050"/>
                              <a:gd name="connsiteY434" fmla="*/ 0 h 9525"/>
                              <a:gd name="connsiteX435" fmla="*/ 16040 w 19050"/>
                              <a:gd name="connsiteY435" fmla="*/ 0 h 9525"/>
                              <a:gd name="connsiteX436" fmla="*/ 16040 w 19050"/>
                              <a:gd name="connsiteY436" fmla="*/ 0 h 9525"/>
                              <a:gd name="connsiteX437" fmla="*/ 16040 w 19050"/>
                              <a:gd name="connsiteY437" fmla="*/ 3172 h 9525"/>
                              <a:gd name="connsiteX438" fmla="*/ 16545 w 19050"/>
                              <a:gd name="connsiteY438" fmla="*/ 6353 h 9525"/>
                              <a:gd name="connsiteX439" fmla="*/ 16545 w 19050"/>
                              <a:gd name="connsiteY439" fmla="*/ 6353 h 9525"/>
                              <a:gd name="connsiteX440" fmla="*/ 16545 w 19050"/>
                              <a:gd name="connsiteY440" fmla="*/ 6353 h 9525"/>
                              <a:gd name="connsiteX441" fmla="*/ 16545 w 19050"/>
                              <a:gd name="connsiteY441" fmla="*/ 6353 h 9525"/>
                              <a:gd name="connsiteX442" fmla="*/ 16545 w 19050"/>
                              <a:gd name="connsiteY442" fmla="*/ 6353 h 9525"/>
                              <a:gd name="connsiteX443" fmla="*/ 16545 w 19050"/>
                              <a:gd name="connsiteY443" fmla="*/ 6353 h 9525"/>
                              <a:gd name="connsiteX444" fmla="*/ 16545 w 19050"/>
                              <a:gd name="connsiteY444" fmla="*/ 6353 h 9525"/>
                              <a:gd name="connsiteX445" fmla="*/ 16545 w 19050"/>
                              <a:gd name="connsiteY445" fmla="*/ 6353 h 9525"/>
                              <a:gd name="connsiteX446" fmla="*/ 16545 w 19050"/>
                              <a:gd name="connsiteY446" fmla="*/ 6353 h 9525"/>
                              <a:gd name="connsiteX447" fmla="*/ 16545 w 19050"/>
                              <a:gd name="connsiteY447" fmla="*/ 6353 h 9525"/>
                              <a:gd name="connsiteX448" fmla="*/ 16545 w 19050"/>
                              <a:gd name="connsiteY448" fmla="*/ 6353 h 9525"/>
                              <a:gd name="connsiteX449" fmla="*/ 16545 w 19050"/>
                              <a:gd name="connsiteY449" fmla="*/ 6353 h 9525"/>
                              <a:gd name="connsiteX450" fmla="*/ 16545 w 19050"/>
                              <a:gd name="connsiteY450" fmla="*/ 6353 h 9525"/>
                              <a:gd name="connsiteX451" fmla="*/ 16545 w 19050"/>
                              <a:gd name="connsiteY451" fmla="*/ 6353 h 9525"/>
                              <a:gd name="connsiteX452" fmla="*/ 16545 w 19050"/>
                              <a:gd name="connsiteY452" fmla="*/ 3172 h 9525"/>
                              <a:gd name="connsiteX453" fmla="*/ 16545 w 19050"/>
                              <a:gd name="connsiteY453" fmla="*/ 6353 h 9525"/>
                              <a:gd name="connsiteX454" fmla="*/ 16545 w 19050"/>
                              <a:gd name="connsiteY454" fmla="*/ 6353 h 9525"/>
                              <a:gd name="connsiteX455" fmla="*/ 16545 w 19050"/>
                              <a:gd name="connsiteY455" fmla="*/ 6353 h 9525"/>
                              <a:gd name="connsiteX456" fmla="*/ 17040 w 19050"/>
                              <a:gd name="connsiteY456" fmla="*/ 6353 h 9525"/>
                              <a:gd name="connsiteX457" fmla="*/ 17040 w 19050"/>
                              <a:gd name="connsiteY457" fmla="*/ 6353 h 9525"/>
                              <a:gd name="connsiteX458" fmla="*/ 17040 w 19050"/>
                              <a:gd name="connsiteY458" fmla="*/ 6353 h 9525"/>
                              <a:gd name="connsiteX459" fmla="*/ 17040 w 19050"/>
                              <a:gd name="connsiteY459" fmla="*/ 6353 h 9525"/>
                              <a:gd name="connsiteX460" fmla="*/ 17040 w 19050"/>
                              <a:gd name="connsiteY460" fmla="*/ 6353 h 9525"/>
                              <a:gd name="connsiteX461" fmla="*/ 17040 w 19050"/>
                              <a:gd name="connsiteY461" fmla="*/ 6353 h 9525"/>
                              <a:gd name="connsiteX462" fmla="*/ 17040 w 19050"/>
                              <a:gd name="connsiteY462" fmla="*/ 3172 h 9525"/>
                              <a:gd name="connsiteX463" fmla="*/ 17040 w 19050"/>
                              <a:gd name="connsiteY463" fmla="*/ 3172 h 9525"/>
                              <a:gd name="connsiteX464" fmla="*/ 17040 w 19050"/>
                              <a:gd name="connsiteY464" fmla="*/ 3172 h 9525"/>
                              <a:gd name="connsiteX465" fmla="*/ 17040 w 19050"/>
                              <a:gd name="connsiteY465" fmla="*/ 3172 h 9525"/>
                              <a:gd name="connsiteX466" fmla="*/ 17040 w 19050"/>
                              <a:gd name="connsiteY466" fmla="*/ 3172 h 9525"/>
                              <a:gd name="connsiteX467" fmla="*/ 17040 w 19050"/>
                              <a:gd name="connsiteY467" fmla="*/ 3172 h 9525"/>
                              <a:gd name="connsiteX468" fmla="*/ 17545 w 19050"/>
                              <a:gd name="connsiteY468" fmla="*/ 3172 h 9525"/>
                              <a:gd name="connsiteX469" fmla="*/ 17545 w 19050"/>
                              <a:gd name="connsiteY469" fmla="*/ 3172 h 9525"/>
                              <a:gd name="connsiteX470" fmla="*/ 17545 w 19050"/>
                              <a:gd name="connsiteY470" fmla="*/ 6353 h 9525"/>
                              <a:gd name="connsiteX471" fmla="*/ 17545 w 19050"/>
                              <a:gd name="connsiteY471" fmla="*/ 6353 h 9525"/>
                              <a:gd name="connsiteX472" fmla="*/ 17545 w 19050"/>
                              <a:gd name="connsiteY472" fmla="*/ 6353 h 9525"/>
                              <a:gd name="connsiteX473" fmla="*/ 17545 w 19050"/>
                              <a:gd name="connsiteY473" fmla="*/ 3172 h 9525"/>
                              <a:gd name="connsiteX474" fmla="*/ 17545 w 19050"/>
                              <a:gd name="connsiteY474" fmla="*/ 3172 h 9525"/>
                              <a:gd name="connsiteX475" fmla="*/ 17545 w 19050"/>
                              <a:gd name="connsiteY475" fmla="*/ 3172 h 9525"/>
                              <a:gd name="connsiteX476" fmla="*/ 17545 w 19050"/>
                              <a:gd name="connsiteY476" fmla="*/ 6353 h 9525"/>
                              <a:gd name="connsiteX477" fmla="*/ 17545 w 19050"/>
                              <a:gd name="connsiteY477" fmla="*/ 6353 h 9525"/>
                              <a:gd name="connsiteX478" fmla="*/ 17545 w 19050"/>
                              <a:gd name="connsiteY478" fmla="*/ 6353 h 9525"/>
                              <a:gd name="connsiteX479" fmla="*/ 17545 w 19050"/>
                              <a:gd name="connsiteY479" fmla="*/ 6353 h 9525"/>
                              <a:gd name="connsiteX480" fmla="*/ 18050 w 19050"/>
                              <a:gd name="connsiteY480" fmla="*/ 6353 h 9525"/>
                              <a:gd name="connsiteX481" fmla="*/ 18050 w 19050"/>
                              <a:gd name="connsiteY481" fmla="*/ 6353 h 9525"/>
                              <a:gd name="connsiteX482" fmla="*/ 18050 w 19050"/>
                              <a:gd name="connsiteY482" fmla="*/ 6353 h 9525"/>
                              <a:gd name="connsiteX483" fmla="*/ 18050 w 19050"/>
                              <a:gd name="connsiteY483" fmla="*/ 3172 h 9525"/>
                              <a:gd name="connsiteX484" fmla="*/ 18050 w 19050"/>
                              <a:gd name="connsiteY484" fmla="*/ 6353 h 9525"/>
                              <a:gd name="connsiteX485" fmla="*/ 18050 w 19050"/>
                              <a:gd name="connsiteY485" fmla="*/ 3172 h 9525"/>
                              <a:gd name="connsiteX486" fmla="*/ 18050 w 19050"/>
                              <a:gd name="connsiteY486" fmla="*/ 3172 h 9525"/>
                              <a:gd name="connsiteX487" fmla="*/ 18050 w 19050"/>
                              <a:gd name="connsiteY487" fmla="*/ 6353 h 9525"/>
                              <a:gd name="connsiteX488" fmla="*/ 18050 w 19050"/>
                              <a:gd name="connsiteY488" fmla="*/ 6353 h 9525"/>
                              <a:gd name="connsiteX489" fmla="*/ 18050 w 19050"/>
                              <a:gd name="connsiteY489" fmla="*/ 6353 h 9525"/>
                              <a:gd name="connsiteX490" fmla="*/ 18050 w 19050"/>
                              <a:gd name="connsiteY490" fmla="*/ 6353 h 9525"/>
                              <a:gd name="connsiteX491" fmla="*/ 18050 w 19050"/>
                              <a:gd name="connsiteY491" fmla="*/ 6353 h 9525"/>
                              <a:gd name="connsiteX492" fmla="*/ 18545 w 19050"/>
                              <a:gd name="connsiteY492" fmla="*/ 6353 h 9525"/>
                              <a:gd name="connsiteX493" fmla="*/ 18545 w 19050"/>
                              <a:gd name="connsiteY493" fmla="*/ 6353 h 9525"/>
                              <a:gd name="connsiteX494" fmla="*/ 18545 w 19050"/>
                              <a:gd name="connsiteY494" fmla="*/ 6353 h 9525"/>
                              <a:gd name="connsiteX495" fmla="*/ 18545 w 19050"/>
                              <a:gd name="connsiteY495" fmla="*/ 6353 h 9525"/>
                              <a:gd name="connsiteX496" fmla="*/ 18545 w 19050"/>
                              <a:gd name="connsiteY496" fmla="*/ 3172 h 9525"/>
                              <a:gd name="connsiteX497" fmla="*/ 18545 w 19050"/>
                              <a:gd name="connsiteY497" fmla="*/ 3172 h 9525"/>
                              <a:gd name="connsiteX498" fmla="*/ 18545 w 19050"/>
                              <a:gd name="connsiteY498" fmla="*/ 6353 h 9525"/>
                              <a:gd name="connsiteX499" fmla="*/ 18545 w 19050"/>
                              <a:gd name="connsiteY499" fmla="*/ 6353 h 9525"/>
                              <a:gd name="connsiteX500" fmla="*/ 18545 w 19050"/>
                              <a:gd name="connsiteY500" fmla="*/ 6353 h 9525"/>
                              <a:gd name="connsiteX501" fmla="*/ 18545 w 19050"/>
                              <a:gd name="connsiteY501" fmla="*/ 6353 h 9525"/>
                              <a:gd name="connsiteX502" fmla="*/ 18545 w 19050"/>
                              <a:gd name="connsiteY502" fmla="*/ 6353 h 9525"/>
                              <a:gd name="connsiteX503" fmla="*/ 18545 w 19050"/>
                              <a:gd name="connsiteY503" fmla="*/ 6353 h 9525"/>
                              <a:gd name="connsiteX504" fmla="*/ 19050 w 19050"/>
                              <a:gd name="connsiteY504" fmla="*/ 6353 h 9525"/>
                              <a:gd name="connsiteX505" fmla="*/ 19050 w 19050"/>
                              <a:gd name="connsiteY505" fmla="*/ 6353 h 9525"/>
                              <a:gd name="connsiteX506" fmla="*/ 19050 w 19050"/>
                              <a:gd name="connsiteY506" fmla="*/ 6353 h 9525"/>
                              <a:gd name="connsiteX507" fmla="*/ 19050 w 19050"/>
                              <a:gd name="connsiteY507" fmla="*/ 6353 h 9525"/>
                              <a:gd name="connsiteX508" fmla="*/ 19050 w 19050"/>
                              <a:gd name="connsiteY508" fmla="*/ 6353 h 9525"/>
                              <a:gd name="connsiteX509" fmla="*/ 19050 w 19050"/>
                              <a:gd name="connsiteY509" fmla="*/ 6353 h 9525"/>
                              <a:gd name="connsiteX510" fmla="*/ 19050 w 19050"/>
                              <a:gd name="connsiteY510" fmla="*/ 6353 h 9525"/>
                              <a:gd name="connsiteX511" fmla="*/ 19050 w 19050"/>
                              <a:gd name="connsiteY511" fmla="*/ 635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19050" h="9525">
                                <a:moveTo>
                                  <a:pt x="0" y="6353"/>
                                </a:moveTo>
                                <a:lnTo>
                                  <a:pt x="0" y="3172"/>
                                </a:lnTo>
                                <a:lnTo>
                                  <a:pt x="0" y="6353"/>
                                </a:lnTo>
                                <a:lnTo>
                                  <a:pt x="0" y="6353"/>
                                </a:lnTo>
                                <a:lnTo>
                                  <a:pt x="0" y="6353"/>
                                </a:lnTo>
                                <a:lnTo>
                                  <a:pt x="0" y="6353"/>
                                </a:lnTo>
                                <a:lnTo>
                                  <a:pt x="0" y="6353"/>
                                </a:lnTo>
                                <a:lnTo>
                                  <a:pt x="0" y="6353"/>
                                </a:lnTo>
                                <a:lnTo>
                                  <a:pt x="0" y="6353"/>
                                </a:lnTo>
                                <a:lnTo>
                                  <a:pt x="0" y="6353"/>
                                </a:lnTo>
                                <a:lnTo>
                                  <a:pt x="0" y="6353"/>
                                </a:lnTo>
                                <a:lnTo>
                                  <a:pt x="0" y="6353"/>
                                </a:lnTo>
                                <a:lnTo>
                                  <a:pt x="505" y="6353"/>
                                </a:lnTo>
                                <a:lnTo>
                                  <a:pt x="505" y="6353"/>
                                </a:lnTo>
                                <a:lnTo>
                                  <a:pt x="505" y="6353"/>
                                </a:lnTo>
                                <a:lnTo>
                                  <a:pt x="505" y="6353"/>
                                </a:lnTo>
                                <a:lnTo>
                                  <a:pt x="505" y="6353"/>
                                </a:lnTo>
                                <a:lnTo>
                                  <a:pt x="505" y="6353"/>
                                </a:lnTo>
                                <a:lnTo>
                                  <a:pt x="505" y="6353"/>
                                </a:lnTo>
                                <a:lnTo>
                                  <a:pt x="505" y="6353"/>
                                </a:lnTo>
                                <a:lnTo>
                                  <a:pt x="505" y="6353"/>
                                </a:lnTo>
                                <a:lnTo>
                                  <a:pt x="505" y="6353"/>
                                </a:lnTo>
                                <a:lnTo>
                                  <a:pt x="505" y="6353"/>
                                </a:lnTo>
                                <a:lnTo>
                                  <a:pt x="505" y="3172"/>
                                </a:lnTo>
                                <a:lnTo>
                                  <a:pt x="505" y="6353"/>
                                </a:lnTo>
                                <a:lnTo>
                                  <a:pt x="505" y="6353"/>
                                </a:lnTo>
                                <a:lnTo>
                                  <a:pt x="505" y="6353"/>
                                </a:lnTo>
                                <a:lnTo>
                                  <a:pt x="505" y="6353"/>
                                </a:lnTo>
                                <a:lnTo>
                                  <a:pt x="505" y="6353"/>
                                </a:lnTo>
                                <a:lnTo>
                                  <a:pt x="505" y="6353"/>
                                </a:lnTo>
                                <a:lnTo>
                                  <a:pt x="1000" y="6353"/>
                                </a:lnTo>
                                <a:lnTo>
                                  <a:pt x="1000" y="6353"/>
                                </a:lnTo>
                                <a:lnTo>
                                  <a:pt x="1000" y="6353"/>
                                </a:lnTo>
                                <a:lnTo>
                                  <a:pt x="1000" y="6353"/>
                                </a:lnTo>
                                <a:lnTo>
                                  <a:pt x="1000" y="6353"/>
                                </a:lnTo>
                                <a:lnTo>
                                  <a:pt x="1000" y="6353"/>
                                </a:lnTo>
                                <a:lnTo>
                                  <a:pt x="1000" y="6353"/>
                                </a:lnTo>
                                <a:lnTo>
                                  <a:pt x="1000" y="6353"/>
                                </a:lnTo>
                                <a:lnTo>
                                  <a:pt x="1000" y="6353"/>
                                </a:lnTo>
                                <a:lnTo>
                                  <a:pt x="1000" y="6353"/>
                                </a:lnTo>
                                <a:lnTo>
                                  <a:pt x="1000" y="6353"/>
                                </a:lnTo>
                                <a:lnTo>
                                  <a:pt x="1000" y="6353"/>
                                </a:lnTo>
                                <a:lnTo>
                                  <a:pt x="1505" y="6353"/>
                                </a:lnTo>
                                <a:lnTo>
                                  <a:pt x="1505" y="6353"/>
                                </a:lnTo>
                                <a:lnTo>
                                  <a:pt x="1505" y="6353"/>
                                </a:lnTo>
                                <a:lnTo>
                                  <a:pt x="1505" y="6353"/>
                                </a:lnTo>
                                <a:lnTo>
                                  <a:pt x="1505" y="6353"/>
                                </a:lnTo>
                                <a:lnTo>
                                  <a:pt x="1505" y="6353"/>
                                </a:lnTo>
                                <a:lnTo>
                                  <a:pt x="1505" y="6353"/>
                                </a:lnTo>
                                <a:lnTo>
                                  <a:pt x="1505" y="6353"/>
                                </a:lnTo>
                                <a:lnTo>
                                  <a:pt x="1505" y="6353"/>
                                </a:lnTo>
                                <a:lnTo>
                                  <a:pt x="1505" y="6353"/>
                                </a:lnTo>
                                <a:lnTo>
                                  <a:pt x="1505" y="6353"/>
                                </a:lnTo>
                                <a:lnTo>
                                  <a:pt x="1505" y="6353"/>
                                </a:lnTo>
                                <a:lnTo>
                                  <a:pt x="2010" y="6353"/>
                                </a:lnTo>
                                <a:lnTo>
                                  <a:pt x="2010" y="6353"/>
                                </a:lnTo>
                                <a:lnTo>
                                  <a:pt x="2010" y="6353"/>
                                </a:lnTo>
                                <a:lnTo>
                                  <a:pt x="2010" y="6353"/>
                                </a:lnTo>
                                <a:lnTo>
                                  <a:pt x="2010" y="6353"/>
                                </a:lnTo>
                                <a:lnTo>
                                  <a:pt x="2010" y="6353"/>
                                </a:lnTo>
                                <a:lnTo>
                                  <a:pt x="2010" y="6353"/>
                                </a:lnTo>
                                <a:lnTo>
                                  <a:pt x="2010" y="6353"/>
                                </a:lnTo>
                                <a:lnTo>
                                  <a:pt x="2010" y="6353"/>
                                </a:lnTo>
                                <a:lnTo>
                                  <a:pt x="2010" y="6353"/>
                                </a:lnTo>
                                <a:lnTo>
                                  <a:pt x="2010" y="6353"/>
                                </a:lnTo>
                                <a:lnTo>
                                  <a:pt x="2010" y="6353"/>
                                </a:lnTo>
                                <a:lnTo>
                                  <a:pt x="2505" y="6353"/>
                                </a:lnTo>
                                <a:lnTo>
                                  <a:pt x="2505" y="6353"/>
                                </a:lnTo>
                                <a:lnTo>
                                  <a:pt x="2505" y="6353"/>
                                </a:lnTo>
                                <a:lnTo>
                                  <a:pt x="2505" y="6353"/>
                                </a:lnTo>
                                <a:lnTo>
                                  <a:pt x="2505" y="3172"/>
                                </a:lnTo>
                                <a:lnTo>
                                  <a:pt x="2505" y="3172"/>
                                </a:lnTo>
                                <a:lnTo>
                                  <a:pt x="2505" y="3172"/>
                                </a:lnTo>
                                <a:lnTo>
                                  <a:pt x="2505" y="3172"/>
                                </a:lnTo>
                                <a:lnTo>
                                  <a:pt x="2505" y="3172"/>
                                </a:lnTo>
                                <a:lnTo>
                                  <a:pt x="2505" y="3172"/>
                                </a:lnTo>
                                <a:lnTo>
                                  <a:pt x="2505" y="3172"/>
                                </a:lnTo>
                                <a:lnTo>
                                  <a:pt x="2505" y="3172"/>
                                </a:lnTo>
                                <a:lnTo>
                                  <a:pt x="2505" y="6353"/>
                                </a:lnTo>
                                <a:lnTo>
                                  <a:pt x="2505" y="6353"/>
                                </a:lnTo>
                                <a:lnTo>
                                  <a:pt x="3010" y="6353"/>
                                </a:lnTo>
                                <a:lnTo>
                                  <a:pt x="3010" y="6353"/>
                                </a:lnTo>
                                <a:lnTo>
                                  <a:pt x="3010" y="6353"/>
                                </a:lnTo>
                                <a:lnTo>
                                  <a:pt x="3010" y="3172"/>
                                </a:lnTo>
                                <a:lnTo>
                                  <a:pt x="3010" y="3172"/>
                                </a:lnTo>
                                <a:lnTo>
                                  <a:pt x="3010" y="3172"/>
                                </a:lnTo>
                                <a:lnTo>
                                  <a:pt x="3010" y="6353"/>
                                </a:lnTo>
                                <a:lnTo>
                                  <a:pt x="3010" y="6353"/>
                                </a:lnTo>
                                <a:lnTo>
                                  <a:pt x="3010" y="9525"/>
                                </a:lnTo>
                                <a:lnTo>
                                  <a:pt x="3010" y="6353"/>
                                </a:lnTo>
                                <a:lnTo>
                                  <a:pt x="3010" y="6353"/>
                                </a:lnTo>
                                <a:lnTo>
                                  <a:pt x="3010" y="6353"/>
                                </a:lnTo>
                                <a:lnTo>
                                  <a:pt x="3505" y="6353"/>
                                </a:lnTo>
                                <a:lnTo>
                                  <a:pt x="3505" y="3172"/>
                                </a:lnTo>
                                <a:lnTo>
                                  <a:pt x="3505" y="6353"/>
                                </a:lnTo>
                                <a:lnTo>
                                  <a:pt x="3505" y="6353"/>
                                </a:lnTo>
                                <a:lnTo>
                                  <a:pt x="3505" y="6353"/>
                                </a:lnTo>
                                <a:lnTo>
                                  <a:pt x="3505" y="3172"/>
                                </a:lnTo>
                                <a:lnTo>
                                  <a:pt x="3505" y="3172"/>
                                </a:lnTo>
                                <a:lnTo>
                                  <a:pt x="3505" y="3172"/>
                                </a:lnTo>
                                <a:lnTo>
                                  <a:pt x="3505" y="0"/>
                                </a:lnTo>
                                <a:lnTo>
                                  <a:pt x="3505" y="3172"/>
                                </a:lnTo>
                                <a:lnTo>
                                  <a:pt x="3505" y="3172"/>
                                </a:lnTo>
                                <a:lnTo>
                                  <a:pt x="3505" y="6353"/>
                                </a:lnTo>
                                <a:lnTo>
                                  <a:pt x="4010" y="6353"/>
                                </a:lnTo>
                                <a:lnTo>
                                  <a:pt x="4010" y="6353"/>
                                </a:lnTo>
                                <a:lnTo>
                                  <a:pt x="4010" y="6353"/>
                                </a:lnTo>
                                <a:lnTo>
                                  <a:pt x="4010" y="3172"/>
                                </a:lnTo>
                                <a:lnTo>
                                  <a:pt x="4010" y="6353"/>
                                </a:lnTo>
                                <a:lnTo>
                                  <a:pt x="4010" y="3172"/>
                                </a:lnTo>
                                <a:lnTo>
                                  <a:pt x="4010" y="6353"/>
                                </a:lnTo>
                                <a:lnTo>
                                  <a:pt x="4010" y="6353"/>
                                </a:lnTo>
                                <a:lnTo>
                                  <a:pt x="4010" y="6353"/>
                                </a:lnTo>
                                <a:lnTo>
                                  <a:pt x="4010" y="6353"/>
                                </a:lnTo>
                                <a:lnTo>
                                  <a:pt x="4010" y="3172"/>
                                </a:lnTo>
                                <a:lnTo>
                                  <a:pt x="4010" y="6353"/>
                                </a:lnTo>
                                <a:lnTo>
                                  <a:pt x="4010" y="6353"/>
                                </a:lnTo>
                                <a:lnTo>
                                  <a:pt x="4010" y="3172"/>
                                </a:lnTo>
                                <a:lnTo>
                                  <a:pt x="4010" y="3172"/>
                                </a:lnTo>
                                <a:lnTo>
                                  <a:pt x="4010" y="6353"/>
                                </a:lnTo>
                                <a:lnTo>
                                  <a:pt x="4010" y="6353"/>
                                </a:lnTo>
                                <a:lnTo>
                                  <a:pt x="4010" y="6353"/>
                                </a:lnTo>
                                <a:lnTo>
                                  <a:pt x="4515" y="6353"/>
                                </a:lnTo>
                                <a:lnTo>
                                  <a:pt x="4515" y="3172"/>
                                </a:lnTo>
                                <a:lnTo>
                                  <a:pt x="4515" y="3172"/>
                                </a:lnTo>
                                <a:lnTo>
                                  <a:pt x="4515" y="3172"/>
                                </a:lnTo>
                                <a:lnTo>
                                  <a:pt x="4515" y="6353"/>
                                </a:lnTo>
                                <a:lnTo>
                                  <a:pt x="4515" y="6353"/>
                                </a:lnTo>
                                <a:lnTo>
                                  <a:pt x="4515" y="6353"/>
                                </a:lnTo>
                                <a:lnTo>
                                  <a:pt x="4515" y="6353"/>
                                </a:lnTo>
                                <a:lnTo>
                                  <a:pt x="4515" y="6353"/>
                                </a:lnTo>
                                <a:lnTo>
                                  <a:pt x="4515" y="3172"/>
                                </a:lnTo>
                                <a:lnTo>
                                  <a:pt x="4515" y="6353"/>
                                </a:lnTo>
                                <a:lnTo>
                                  <a:pt x="4515" y="6353"/>
                                </a:lnTo>
                                <a:lnTo>
                                  <a:pt x="5010" y="6353"/>
                                </a:lnTo>
                                <a:lnTo>
                                  <a:pt x="5010" y="6353"/>
                                </a:lnTo>
                                <a:lnTo>
                                  <a:pt x="5010" y="6353"/>
                                </a:lnTo>
                                <a:lnTo>
                                  <a:pt x="5010" y="6353"/>
                                </a:lnTo>
                                <a:lnTo>
                                  <a:pt x="5010" y="6353"/>
                                </a:lnTo>
                                <a:lnTo>
                                  <a:pt x="5010" y="6353"/>
                                </a:lnTo>
                                <a:lnTo>
                                  <a:pt x="5010" y="6353"/>
                                </a:lnTo>
                                <a:lnTo>
                                  <a:pt x="5010" y="6353"/>
                                </a:lnTo>
                                <a:lnTo>
                                  <a:pt x="5010" y="3172"/>
                                </a:lnTo>
                                <a:lnTo>
                                  <a:pt x="5010" y="6353"/>
                                </a:lnTo>
                                <a:lnTo>
                                  <a:pt x="5010" y="6353"/>
                                </a:lnTo>
                                <a:lnTo>
                                  <a:pt x="5010" y="3172"/>
                                </a:lnTo>
                                <a:lnTo>
                                  <a:pt x="5515" y="6353"/>
                                </a:lnTo>
                                <a:lnTo>
                                  <a:pt x="5515" y="3172"/>
                                </a:lnTo>
                                <a:lnTo>
                                  <a:pt x="5515" y="3172"/>
                                </a:lnTo>
                                <a:lnTo>
                                  <a:pt x="5515" y="3172"/>
                                </a:lnTo>
                                <a:lnTo>
                                  <a:pt x="5515" y="0"/>
                                </a:lnTo>
                                <a:lnTo>
                                  <a:pt x="5515" y="3172"/>
                                </a:lnTo>
                                <a:lnTo>
                                  <a:pt x="5515" y="3172"/>
                                </a:lnTo>
                                <a:lnTo>
                                  <a:pt x="5515" y="3172"/>
                                </a:lnTo>
                                <a:lnTo>
                                  <a:pt x="5515" y="6353"/>
                                </a:lnTo>
                                <a:lnTo>
                                  <a:pt x="5515" y="6353"/>
                                </a:lnTo>
                                <a:lnTo>
                                  <a:pt x="5515" y="6353"/>
                                </a:lnTo>
                                <a:lnTo>
                                  <a:pt x="5515" y="6353"/>
                                </a:lnTo>
                                <a:lnTo>
                                  <a:pt x="5515" y="6353"/>
                                </a:lnTo>
                                <a:lnTo>
                                  <a:pt x="5515" y="6353"/>
                                </a:lnTo>
                                <a:lnTo>
                                  <a:pt x="6020" y="6353"/>
                                </a:lnTo>
                                <a:lnTo>
                                  <a:pt x="6020" y="6353"/>
                                </a:lnTo>
                                <a:lnTo>
                                  <a:pt x="6020" y="6353"/>
                                </a:lnTo>
                                <a:lnTo>
                                  <a:pt x="6020" y="6353"/>
                                </a:lnTo>
                                <a:lnTo>
                                  <a:pt x="6020" y="6353"/>
                                </a:lnTo>
                                <a:lnTo>
                                  <a:pt x="6020" y="6353"/>
                                </a:lnTo>
                                <a:lnTo>
                                  <a:pt x="6020" y="6353"/>
                                </a:lnTo>
                                <a:lnTo>
                                  <a:pt x="6020" y="6353"/>
                                </a:lnTo>
                                <a:lnTo>
                                  <a:pt x="6020" y="6353"/>
                                </a:lnTo>
                                <a:lnTo>
                                  <a:pt x="6020" y="6353"/>
                                </a:lnTo>
                                <a:lnTo>
                                  <a:pt x="6020" y="6353"/>
                                </a:lnTo>
                                <a:lnTo>
                                  <a:pt x="6020" y="6353"/>
                                </a:lnTo>
                                <a:lnTo>
                                  <a:pt x="6515" y="6353"/>
                                </a:lnTo>
                                <a:lnTo>
                                  <a:pt x="6515" y="6353"/>
                                </a:lnTo>
                                <a:lnTo>
                                  <a:pt x="6515" y="3172"/>
                                </a:lnTo>
                                <a:lnTo>
                                  <a:pt x="6515" y="3172"/>
                                </a:lnTo>
                                <a:lnTo>
                                  <a:pt x="6515" y="6353"/>
                                </a:lnTo>
                                <a:lnTo>
                                  <a:pt x="6515" y="6353"/>
                                </a:lnTo>
                                <a:lnTo>
                                  <a:pt x="6515" y="6353"/>
                                </a:lnTo>
                                <a:lnTo>
                                  <a:pt x="6515" y="3172"/>
                                </a:lnTo>
                                <a:lnTo>
                                  <a:pt x="6515" y="3172"/>
                                </a:lnTo>
                                <a:lnTo>
                                  <a:pt x="6515" y="3172"/>
                                </a:lnTo>
                                <a:lnTo>
                                  <a:pt x="6515" y="3172"/>
                                </a:lnTo>
                                <a:lnTo>
                                  <a:pt x="6515" y="3172"/>
                                </a:lnTo>
                                <a:lnTo>
                                  <a:pt x="7020" y="6353"/>
                                </a:lnTo>
                                <a:lnTo>
                                  <a:pt x="7020" y="6353"/>
                                </a:lnTo>
                                <a:lnTo>
                                  <a:pt x="7020" y="6353"/>
                                </a:lnTo>
                                <a:lnTo>
                                  <a:pt x="7020" y="6353"/>
                                </a:lnTo>
                                <a:lnTo>
                                  <a:pt x="7020" y="6353"/>
                                </a:lnTo>
                                <a:lnTo>
                                  <a:pt x="7020" y="6353"/>
                                </a:lnTo>
                                <a:lnTo>
                                  <a:pt x="7020" y="6353"/>
                                </a:lnTo>
                                <a:lnTo>
                                  <a:pt x="7020" y="6353"/>
                                </a:lnTo>
                                <a:lnTo>
                                  <a:pt x="7020" y="6353"/>
                                </a:lnTo>
                                <a:lnTo>
                                  <a:pt x="7020" y="6353"/>
                                </a:lnTo>
                                <a:lnTo>
                                  <a:pt x="7020" y="6353"/>
                                </a:lnTo>
                                <a:lnTo>
                                  <a:pt x="7020" y="6353"/>
                                </a:lnTo>
                                <a:lnTo>
                                  <a:pt x="7020" y="6353"/>
                                </a:lnTo>
                                <a:lnTo>
                                  <a:pt x="7020" y="6353"/>
                                </a:lnTo>
                                <a:lnTo>
                                  <a:pt x="7020" y="6353"/>
                                </a:lnTo>
                                <a:lnTo>
                                  <a:pt x="7020" y="6353"/>
                                </a:lnTo>
                                <a:lnTo>
                                  <a:pt x="7020" y="6353"/>
                                </a:lnTo>
                                <a:lnTo>
                                  <a:pt x="7020" y="6353"/>
                                </a:lnTo>
                                <a:lnTo>
                                  <a:pt x="7515" y="6353"/>
                                </a:lnTo>
                                <a:lnTo>
                                  <a:pt x="7515" y="6353"/>
                                </a:lnTo>
                                <a:lnTo>
                                  <a:pt x="7515" y="6353"/>
                                </a:lnTo>
                                <a:lnTo>
                                  <a:pt x="7515" y="6353"/>
                                </a:lnTo>
                                <a:lnTo>
                                  <a:pt x="7515" y="6353"/>
                                </a:lnTo>
                                <a:lnTo>
                                  <a:pt x="7515" y="6353"/>
                                </a:lnTo>
                                <a:lnTo>
                                  <a:pt x="7515" y="6353"/>
                                </a:lnTo>
                                <a:lnTo>
                                  <a:pt x="7515" y="6353"/>
                                </a:lnTo>
                                <a:lnTo>
                                  <a:pt x="7515" y="6353"/>
                                </a:lnTo>
                                <a:lnTo>
                                  <a:pt x="7515" y="6353"/>
                                </a:lnTo>
                                <a:lnTo>
                                  <a:pt x="7515" y="6353"/>
                                </a:lnTo>
                                <a:lnTo>
                                  <a:pt x="7515" y="6353"/>
                                </a:lnTo>
                                <a:lnTo>
                                  <a:pt x="8020" y="6353"/>
                                </a:lnTo>
                                <a:lnTo>
                                  <a:pt x="8020" y="6353"/>
                                </a:lnTo>
                                <a:lnTo>
                                  <a:pt x="8020" y="6353"/>
                                </a:lnTo>
                                <a:lnTo>
                                  <a:pt x="8020" y="3172"/>
                                </a:lnTo>
                                <a:lnTo>
                                  <a:pt x="8020" y="3172"/>
                                </a:lnTo>
                                <a:lnTo>
                                  <a:pt x="8020" y="6353"/>
                                </a:lnTo>
                                <a:lnTo>
                                  <a:pt x="8020" y="6353"/>
                                </a:lnTo>
                                <a:lnTo>
                                  <a:pt x="8020" y="6353"/>
                                </a:lnTo>
                                <a:lnTo>
                                  <a:pt x="8020" y="6353"/>
                                </a:lnTo>
                                <a:lnTo>
                                  <a:pt x="8020" y="6353"/>
                                </a:lnTo>
                                <a:lnTo>
                                  <a:pt x="8020" y="3172"/>
                                </a:lnTo>
                                <a:lnTo>
                                  <a:pt x="8020" y="6353"/>
                                </a:lnTo>
                                <a:lnTo>
                                  <a:pt x="8020" y="3172"/>
                                </a:lnTo>
                                <a:lnTo>
                                  <a:pt x="8020" y="3172"/>
                                </a:lnTo>
                                <a:lnTo>
                                  <a:pt x="8525" y="6353"/>
                                </a:lnTo>
                                <a:lnTo>
                                  <a:pt x="8525" y="3172"/>
                                </a:lnTo>
                                <a:lnTo>
                                  <a:pt x="8525" y="3172"/>
                                </a:lnTo>
                                <a:lnTo>
                                  <a:pt x="8525" y="3172"/>
                                </a:lnTo>
                                <a:lnTo>
                                  <a:pt x="8525" y="3172"/>
                                </a:lnTo>
                                <a:lnTo>
                                  <a:pt x="8525" y="6353"/>
                                </a:lnTo>
                                <a:lnTo>
                                  <a:pt x="8525" y="3172"/>
                                </a:lnTo>
                                <a:lnTo>
                                  <a:pt x="8525" y="6353"/>
                                </a:lnTo>
                                <a:lnTo>
                                  <a:pt x="8525" y="6353"/>
                                </a:lnTo>
                                <a:lnTo>
                                  <a:pt x="8525" y="6353"/>
                                </a:lnTo>
                                <a:lnTo>
                                  <a:pt x="8525" y="6353"/>
                                </a:lnTo>
                                <a:lnTo>
                                  <a:pt x="8525" y="6353"/>
                                </a:lnTo>
                                <a:lnTo>
                                  <a:pt x="9020" y="6353"/>
                                </a:lnTo>
                                <a:lnTo>
                                  <a:pt x="9020" y="6353"/>
                                </a:lnTo>
                                <a:lnTo>
                                  <a:pt x="9020" y="6353"/>
                                </a:lnTo>
                                <a:lnTo>
                                  <a:pt x="9020" y="6353"/>
                                </a:lnTo>
                                <a:lnTo>
                                  <a:pt x="9020" y="6353"/>
                                </a:lnTo>
                                <a:lnTo>
                                  <a:pt x="9020" y="6353"/>
                                </a:lnTo>
                                <a:lnTo>
                                  <a:pt x="9020" y="3172"/>
                                </a:lnTo>
                                <a:lnTo>
                                  <a:pt x="9020" y="3172"/>
                                </a:lnTo>
                                <a:lnTo>
                                  <a:pt x="9020" y="6353"/>
                                </a:lnTo>
                                <a:lnTo>
                                  <a:pt x="9020" y="6353"/>
                                </a:lnTo>
                                <a:lnTo>
                                  <a:pt x="9020" y="6353"/>
                                </a:lnTo>
                                <a:lnTo>
                                  <a:pt x="9020" y="6353"/>
                                </a:lnTo>
                                <a:lnTo>
                                  <a:pt x="9525" y="6353"/>
                                </a:lnTo>
                                <a:lnTo>
                                  <a:pt x="9525" y="6353"/>
                                </a:lnTo>
                                <a:lnTo>
                                  <a:pt x="9525" y="6353"/>
                                </a:lnTo>
                                <a:lnTo>
                                  <a:pt x="9525" y="6353"/>
                                </a:lnTo>
                                <a:lnTo>
                                  <a:pt x="9525" y="6353"/>
                                </a:lnTo>
                                <a:lnTo>
                                  <a:pt x="9525" y="6353"/>
                                </a:lnTo>
                                <a:lnTo>
                                  <a:pt x="9525" y="6353"/>
                                </a:lnTo>
                                <a:lnTo>
                                  <a:pt x="9525" y="6353"/>
                                </a:lnTo>
                                <a:lnTo>
                                  <a:pt x="9525" y="6353"/>
                                </a:lnTo>
                                <a:lnTo>
                                  <a:pt x="9525" y="6353"/>
                                </a:lnTo>
                                <a:lnTo>
                                  <a:pt x="9525" y="6353"/>
                                </a:lnTo>
                                <a:lnTo>
                                  <a:pt x="9525" y="3172"/>
                                </a:lnTo>
                                <a:lnTo>
                                  <a:pt x="10030" y="3172"/>
                                </a:lnTo>
                                <a:lnTo>
                                  <a:pt x="10030" y="3172"/>
                                </a:lnTo>
                                <a:lnTo>
                                  <a:pt x="10030" y="0"/>
                                </a:lnTo>
                                <a:lnTo>
                                  <a:pt x="10030" y="6353"/>
                                </a:lnTo>
                                <a:lnTo>
                                  <a:pt x="10030" y="3172"/>
                                </a:lnTo>
                                <a:lnTo>
                                  <a:pt x="10030" y="3172"/>
                                </a:lnTo>
                                <a:lnTo>
                                  <a:pt x="10030" y="6353"/>
                                </a:lnTo>
                                <a:lnTo>
                                  <a:pt x="10030" y="3172"/>
                                </a:lnTo>
                                <a:lnTo>
                                  <a:pt x="10030" y="6353"/>
                                </a:lnTo>
                                <a:lnTo>
                                  <a:pt x="10030" y="6353"/>
                                </a:lnTo>
                                <a:lnTo>
                                  <a:pt x="10030" y="6353"/>
                                </a:lnTo>
                                <a:lnTo>
                                  <a:pt x="10030" y="6353"/>
                                </a:lnTo>
                                <a:lnTo>
                                  <a:pt x="10030" y="6353"/>
                                </a:lnTo>
                                <a:lnTo>
                                  <a:pt x="10030" y="6353"/>
                                </a:lnTo>
                                <a:lnTo>
                                  <a:pt x="10030" y="3172"/>
                                </a:lnTo>
                                <a:lnTo>
                                  <a:pt x="10030" y="3172"/>
                                </a:lnTo>
                                <a:lnTo>
                                  <a:pt x="10030" y="3172"/>
                                </a:lnTo>
                                <a:lnTo>
                                  <a:pt x="10030" y="3172"/>
                                </a:lnTo>
                                <a:lnTo>
                                  <a:pt x="10525" y="3172"/>
                                </a:lnTo>
                                <a:lnTo>
                                  <a:pt x="10525" y="6353"/>
                                </a:lnTo>
                                <a:lnTo>
                                  <a:pt x="10525" y="3172"/>
                                </a:lnTo>
                                <a:lnTo>
                                  <a:pt x="10525" y="6353"/>
                                </a:lnTo>
                                <a:lnTo>
                                  <a:pt x="10525" y="6353"/>
                                </a:lnTo>
                                <a:lnTo>
                                  <a:pt x="10525" y="6353"/>
                                </a:lnTo>
                                <a:lnTo>
                                  <a:pt x="10525" y="6353"/>
                                </a:lnTo>
                                <a:lnTo>
                                  <a:pt x="10525" y="6353"/>
                                </a:lnTo>
                                <a:lnTo>
                                  <a:pt x="10525" y="6353"/>
                                </a:lnTo>
                                <a:lnTo>
                                  <a:pt x="10525" y="6353"/>
                                </a:lnTo>
                                <a:lnTo>
                                  <a:pt x="10525" y="6353"/>
                                </a:lnTo>
                                <a:lnTo>
                                  <a:pt x="10525" y="3172"/>
                                </a:lnTo>
                                <a:lnTo>
                                  <a:pt x="10525" y="6353"/>
                                </a:lnTo>
                                <a:lnTo>
                                  <a:pt x="10525" y="6353"/>
                                </a:lnTo>
                                <a:lnTo>
                                  <a:pt x="11030" y="6353"/>
                                </a:lnTo>
                                <a:lnTo>
                                  <a:pt x="11030" y="6353"/>
                                </a:lnTo>
                                <a:lnTo>
                                  <a:pt x="11030" y="6353"/>
                                </a:lnTo>
                                <a:lnTo>
                                  <a:pt x="11030" y="6353"/>
                                </a:lnTo>
                                <a:lnTo>
                                  <a:pt x="11030" y="6353"/>
                                </a:lnTo>
                                <a:lnTo>
                                  <a:pt x="11030" y="6353"/>
                                </a:lnTo>
                                <a:lnTo>
                                  <a:pt x="11030" y="6353"/>
                                </a:lnTo>
                                <a:lnTo>
                                  <a:pt x="11030" y="6353"/>
                                </a:lnTo>
                                <a:lnTo>
                                  <a:pt x="11030" y="6353"/>
                                </a:lnTo>
                                <a:lnTo>
                                  <a:pt x="11030" y="3172"/>
                                </a:lnTo>
                                <a:lnTo>
                                  <a:pt x="11030" y="3172"/>
                                </a:lnTo>
                                <a:lnTo>
                                  <a:pt x="11030" y="3172"/>
                                </a:lnTo>
                                <a:lnTo>
                                  <a:pt x="11535" y="6353"/>
                                </a:lnTo>
                                <a:lnTo>
                                  <a:pt x="11535" y="6353"/>
                                </a:lnTo>
                                <a:lnTo>
                                  <a:pt x="11535" y="6353"/>
                                </a:lnTo>
                                <a:lnTo>
                                  <a:pt x="11535" y="6353"/>
                                </a:lnTo>
                                <a:lnTo>
                                  <a:pt x="11535" y="6353"/>
                                </a:lnTo>
                                <a:lnTo>
                                  <a:pt x="11535" y="6353"/>
                                </a:lnTo>
                                <a:lnTo>
                                  <a:pt x="11535" y="6353"/>
                                </a:lnTo>
                                <a:lnTo>
                                  <a:pt x="11535" y="6353"/>
                                </a:lnTo>
                                <a:lnTo>
                                  <a:pt x="11535" y="6353"/>
                                </a:lnTo>
                                <a:lnTo>
                                  <a:pt x="11535" y="6353"/>
                                </a:lnTo>
                                <a:lnTo>
                                  <a:pt x="11535" y="6353"/>
                                </a:lnTo>
                                <a:lnTo>
                                  <a:pt x="11535" y="6353"/>
                                </a:lnTo>
                                <a:lnTo>
                                  <a:pt x="12030" y="6353"/>
                                </a:lnTo>
                                <a:lnTo>
                                  <a:pt x="12030" y="6353"/>
                                </a:lnTo>
                                <a:lnTo>
                                  <a:pt x="12030" y="6353"/>
                                </a:lnTo>
                                <a:lnTo>
                                  <a:pt x="12030" y="6353"/>
                                </a:lnTo>
                                <a:lnTo>
                                  <a:pt x="12030" y="6353"/>
                                </a:lnTo>
                                <a:lnTo>
                                  <a:pt x="12030" y="6353"/>
                                </a:lnTo>
                                <a:lnTo>
                                  <a:pt x="12030" y="6353"/>
                                </a:lnTo>
                                <a:lnTo>
                                  <a:pt x="12030" y="3172"/>
                                </a:lnTo>
                                <a:lnTo>
                                  <a:pt x="12030" y="3172"/>
                                </a:lnTo>
                                <a:lnTo>
                                  <a:pt x="12030" y="6353"/>
                                </a:lnTo>
                                <a:lnTo>
                                  <a:pt x="12030" y="3172"/>
                                </a:lnTo>
                                <a:lnTo>
                                  <a:pt x="12030" y="6353"/>
                                </a:lnTo>
                                <a:lnTo>
                                  <a:pt x="12535" y="6353"/>
                                </a:lnTo>
                                <a:lnTo>
                                  <a:pt x="12535" y="6353"/>
                                </a:lnTo>
                                <a:lnTo>
                                  <a:pt x="12535" y="6353"/>
                                </a:lnTo>
                                <a:lnTo>
                                  <a:pt x="12535" y="6353"/>
                                </a:lnTo>
                                <a:lnTo>
                                  <a:pt x="12535" y="6353"/>
                                </a:lnTo>
                                <a:lnTo>
                                  <a:pt x="12535" y="6353"/>
                                </a:lnTo>
                                <a:lnTo>
                                  <a:pt x="12535" y="3172"/>
                                </a:lnTo>
                                <a:lnTo>
                                  <a:pt x="12535" y="3172"/>
                                </a:lnTo>
                                <a:lnTo>
                                  <a:pt x="12535" y="3172"/>
                                </a:lnTo>
                                <a:lnTo>
                                  <a:pt x="12535" y="6353"/>
                                </a:lnTo>
                                <a:lnTo>
                                  <a:pt x="12535" y="6353"/>
                                </a:lnTo>
                                <a:lnTo>
                                  <a:pt x="12535" y="6353"/>
                                </a:lnTo>
                                <a:lnTo>
                                  <a:pt x="13030" y="6353"/>
                                </a:lnTo>
                                <a:lnTo>
                                  <a:pt x="13030" y="6353"/>
                                </a:lnTo>
                                <a:lnTo>
                                  <a:pt x="13030" y="3172"/>
                                </a:lnTo>
                                <a:lnTo>
                                  <a:pt x="13030" y="6353"/>
                                </a:lnTo>
                                <a:lnTo>
                                  <a:pt x="13030" y="6353"/>
                                </a:lnTo>
                                <a:lnTo>
                                  <a:pt x="13030" y="3172"/>
                                </a:lnTo>
                                <a:lnTo>
                                  <a:pt x="13030" y="3172"/>
                                </a:lnTo>
                                <a:lnTo>
                                  <a:pt x="13030" y="3172"/>
                                </a:lnTo>
                                <a:lnTo>
                                  <a:pt x="13030" y="6353"/>
                                </a:lnTo>
                                <a:lnTo>
                                  <a:pt x="13030" y="6353"/>
                                </a:lnTo>
                                <a:lnTo>
                                  <a:pt x="13030" y="6353"/>
                                </a:lnTo>
                                <a:lnTo>
                                  <a:pt x="13030" y="6353"/>
                                </a:lnTo>
                                <a:lnTo>
                                  <a:pt x="13535" y="6353"/>
                                </a:lnTo>
                                <a:lnTo>
                                  <a:pt x="13535" y="9525"/>
                                </a:lnTo>
                                <a:lnTo>
                                  <a:pt x="13535" y="9525"/>
                                </a:lnTo>
                                <a:lnTo>
                                  <a:pt x="13535" y="9525"/>
                                </a:lnTo>
                                <a:lnTo>
                                  <a:pt x="13535" y="6353"/>
                                </a:lnTo>
                                <a:lnTo>
                                  <a:pt x="13535" y="6353"/>
                                </a:lnTo>
                                <a:lnTo>
                                  <a:pt x="13535" y="6353"/>
                                </a:lnTo>
                                <a:lnTo>
                                  <a:pt x="13535" y="6353"/>
                                </a:lnTo>
                                <a:lnTo>
                                  <a:pt x="13535" y="6353"/>
                                </a:lnTo>
                                <a:lnTo>
                                  <a:pt x="13535" y="6353"/>
                                </a:lnTo>
                                <a:lnTo>
                                  <a:pt x="13535" y="6353"/>
                                </a:lnTo>
                                <a:lnTo>
                                  <a:pt x="13535" y="6353"/>
                                </a:lnTo>
                                <a:lnTo>
                                  <a:pt x="13535" y="6353"/>
                                </a:lnTo>
                                <a:lnTo>
                                  <a:pt x="13535" y="6353"/>
                                </a:lnTo>
                                <a:lnTo>
                                  <a:pt x="13535" y="6353"/>
                                </a:lnTo>
                                <a:lnTo>
                                  <a:pt x="13535" y="6353"/>
                                </a:lnTo>
                                <a:lnTo>
                                  <a:pt x="13535" y="3172"/>
                                </a:lnTo>
                                <a:lnTo>
                                  <a:pt x="13535" y="3172"/>
                                </a:lnTo>
                                <a:lnTo>
                                  <a:pt x="13535" y="0"/>
                                </a:lnTo>
                                <a:lnTo>
                                  <a:pt x="13535" y="3172"/>
                                </a:lnTo>
                                <a:lnTo>
                                  <a:pt x="14040" y="3172"/>
                                </a:lnTo>
                                <a:lnTo>
                                  <a:pt x="14040" y="3172"/>
                                </a:lnTo>
                                <a:lnTo>
                                  <a:pt x="14040" y="3172"/>
                                </a:lnTo>
                                <a:lnTo>
                                  <a:pt x="14040" y="3172"/>
                                </a:lnTo>
                                <a:lnTo>
                                  <a:pt x="14040" y="6353"/>
                                </a:lnTo>
                                <a:lnTo>
                                  <a:pt x="14040" y="6353"/>
                                </a:lnTo>
                                <a:lnTo>
                                  <a:pt x="14040" y="6353"/>
                                </a:lnTo>
                                <a:lnTo>
                                  <a:pt x="14040" y="6353"/>
                                </a:lnTo>
                                <a:lnTo>
                                  <a:pt x="14040" y="3172"/>
                                </a:lnTo>
                                <a:lnTo>
                                  <a:pt x="14040" y="3172"/>
                                </a:lnTo>
                                <a:lnTo>
                                  <a:pt x="14040" y="3172"/>
                                </a:lnTo>
                                <a:lnTo>
                                  <a:pt x="14040" y="3172"/>
                                </a:lnTo>
                                <a:lnTo>
                                  <a:pt x="14535" y="3172"/>
                                </a:lnTo>
                                <a:lnTo>
                                  <a:pt x="14535" y="6353"/>
                                </a:lnTo>
                                <a:lnTo>
                                  <a:pt x="14535" y="6353"/>
                                </a:lnTo>
                                <a:lnTo>
                                  <a:pt x="14535" y="6353"/>
                                </a:lnTo>
                                <a:lnTo>
                                  <a:pt x="14535" y="6353"/>
                                </a:lnTo>
                                <a:lnTo>
                                  <a:pt x="14535" y="6353"/>
                                </a:lnTo>
                                <a:lnTo>
                                  <a:pt x="14535" y="6353"/>
                                </a:lnTo>
                                <a:lnTo>
                                  <a:pt x="14535" y="6353"/>
                                </a:lnTo>
                                <a:lnTo>
                                  <a:pt x="14535" y="6353"/>
                                </a:lnTo>
                                <a:lnTo>
                                  <a:pt x="14535" y="6353"/>
                                </a:lnTo>
                                <a:lnTo>
                                  <a:pt x="14535" y="6353"/>
                                </a:lnTo>
                                <a:lnTo>
                                  <a:pt x="14535" y="6353"/>
                                </a:lnTo>
                                <a:lnTo>
                                  <a:pt x="15040" y="6353"/>
                                </a:lnTo>
                                <a:lnTo>
                                  <a:pt x="15040" y="6353"/>
                                </a:lnTo>
                                <a:lnTo>
                                  <a:pt x="15040" y="3172"/>
                                </a:lnTo>
                                <a:lnTo>
                                  <a:pt x="15040" y="6353"/>
                                </a:lnTo>
                                <a:lnTo>
                                  <a:pt x="15040" y="3172"/>
                                </a:lnTo>
                                <a:lnTo>
                                  <a:pt x="15040" y="6353"/>
                                </a:lnTo>
                                <a:lnTo>
                                  <a:pt x="15040" y="6353"/>
                                </a:lnTo>
                                <a:lnTo>
                                  <a:pt x="15040" y="6353"/>
                                </a:lnTo>
                                <a:lnTo>
                                  <a:pt x="15040" y="6353"/>
                                </a:lnTo>
                                <a:lnTo>
                                  <a:pt x="15040" y="3172"/>
                                </a:lnTo>
                                <a:lnTo>
                                  <a:pt x="15040" y="6353"/>
                                </a:lnTo>
                                <a:lnTo>
                                  <a:pt x="15040" y="6353"/>
                                </a:lnTo>
                                <a:lnTo>
                                  <a:pt x="15545" y="3172"/>
                                </a:lnTo>
                                <a:lnTo>
                                  <a:pt x="15545" y="6353"/>
                                </a:lnTo>
                                <a:lnTo>
                                  <a:pt x="15545" y="3172"/>
                                </a:lnTo>
                                <a:lnTo>
                                  <a:pt x="15545" y="3172"/>
                                </a:lnTo>
                                <a:lnTo>
                                  <a:pt x="15545" y="6353"/>
                                </a:lnTo>
                                <a:lnTo>
                                  <a:pt x="15545" y="6353"/>
                                </a:lnTo>
                                <a:lnTo>
                                  <a:pt x="15545" y="6353"/>
                                </a:lnTo>
                                <a:lnTo>
                                  <a:pt x="15545" y="6353"/>
                                </a:lnTo>
                                <a:lnTo>
                                  <a:pt x="15545" y="6353"/>
                                </a:lnTo>
                                <a:lnTo>
                                  <a:pt x="15545" y="6353"/>
                                </a:lnTo>
                                <a:lnTo>
                                  <a:pt x="15545" y="6353"/>
                                </a:lnTo>
                                <a:lnTo>
                                  <a:pt x="15545" y="6353"/>
                                </a:lnTo>
                                <a:lnTo>
                                  <a:pt x="16040" y="6353"/>
                                </a:lnTo>
                                <a:lnTo>
                                  <a:pt x="16040" y="6353"/>
                                </a:lnTo>
                                <a:lnTo>
                                  <a:pt x="16040" y="6353"/>
                                </a:lnTo>
                                <a:lnTo>
                                  <a:pt x="16040" y="3172"/>
                                </a:lnTo>
                                <a:lnTo>
                                  <a:pt x="16040" y="3172"/>
                                </a:lnTo>
                                <a:lnTo>
                                  <a:pt x="16040" y="3172"/>
                                </a:lnTo>
                                <a:lnTo>
                                  <a:pt x="16040" y="3172"/>
                                </a:lnTo>
                                <a:lnTo>
                                  <a:pt x="16040" y="3172"/>
                                </a:lnTo>
                                <a:lnTo>
                                  <a:pt x="16040" y="3172"/>
                                </a:lnTo>
                                <a:lnTo>
                                  <a:pt x="16040" y="3172"/>
                                </a:lnTo>
                                <a:lnTo>
                                  <a:pt x="16040" y="0"/>
                                </a:lnTo>
                                <a:lnTo>
                                  <a:pt x="16040" y="0"/>
                                </a:lnTo>
                                <a:lnTo>
                                  <a:pt x="16040" y="0"/>
                                </a:lnTo>
                                <a:lnTo>
                                  <a:pt x="16040" y="3172"/>
                                </a:lnTo>
                                <a:lnTo>
                                  <a:pt x="16545" y="6353"/>
                                </a:lnTo>
                                <a:lnTo>
                                  <a:pt x="16545" y="6353"/>
                                </a:lnTo>
                                <a:lnTo>
                                  <a:pt x="16545" y="6353"/>
                                </a:lnTo>
                                <a:lnTo>
                                  <a:pt x="16545" y="6353"/>
                                </a:lnTo>
                                <a:lnTo>
                                  <a:pt x="16545" y="6353"/>
                                </a:lnTo>
                                <a:lnTo>
                                  <a:pt x="16545" y="6353"/>
                                </a:lnTo>
                                <a:lnTo>
                                  <a:pt x="16545" y="6353"/>
                                </a:lnTo>
                                <a:lnTo>
                                  <a:pt x="16545" y="6353"/>
                                </a:lnTo>
                                <a:lnTo>
                                  <a:pt x="16545" y="6353"/>
                                </a:lnTo>
                                <a:lnTo>
                                  <a:pt x="16545" y="6353"/>
                                </a:lnTo>
                                <a:lnTo>
                                  <a:pt x="16545" y="6353"/>
                                </a:lnTo>
                                <a:lnTo>
                                  <a:pt x="16545" y="6353"/>
                                </a:lnTo>
                                <a:lnTo>
                                  <a:pt x="16545" y="6353"/>
                                </a:lnTo>
                                <a:lnTo>
                                  <a:pt x="16545" y="6353"/>
                                </a:lnTo>
                                <a:lnTo>
                                  <a:pt x="16545" y="3172"/>
                                </a:lnTo>
                                <a:lnTo>
                                  <a:pt x="16545" y="6353"/>
                                </a:lnTo>
                                <a:lnTo>
                                  <a:pt x="16545" y="6353"/>
                                </a:lnTo>
                                <a:lnTo>
                                  <a:pt x="16545" y="6353"/>
                                </a:lnTo>
                                <a:lnTo>
                                  <a:pt x="17040" y="6353"/>
                                </a:lnTo>
                                <a:lnTo>
                                  <a:pt x="17040" y="6353"/>
                                </a:lnTo>
                                <a:lnTo>
                                  <a:pt x="17040" y="6353"/>
                                </a:lnTo>
                                <a:lnTo>
                                  <a:pt x="17040" y="6353"/>
                                </a:lnTo>
                                <a:lnTo>
                                  <a:pt x="17040" y="6353"/>
                                </a:lnTo>
                                <a:lnTo>
                                  <a:pt x="17040" y="6353"/>
                                </a:lnTo>
                                <a:lnTo>
                                  <a:pt x="17040" y="3172"/>
                                </a:lnTo>
                                <a:lnTo>
                                  <a:pt x="17040" y="3172"/>
                                </a:lnTo>
                                <a:lnTo>
                                  <a:pt x="17040" y="3172"/>
                                </a:lnTo>
                                <a:lnTo>
                                  <a:pt x="17040" y="3172"/>
                                </a:lnTo>
                                <a:lnTo>
                                  <a:pt x="17040" y="3172"/>
                                </a:lnTo>
                                <a:lnTo>
                                  <a:pt x="17040" y="3172"/>
                                </a:lnTo>
                                <a:lnTo>
                                  <a:pt x="17545" y="3172"/>
                                </a:lnTo>
                                <a:lnTo>
                                  <a:pt x="17545" y="3172"/>
                                </a:lnTo>
                                <a:lnTo>
                                  <a:pt x="17545" y="6353"/>
                                </a:lnTo>
                                <a:lnTo>
                                  <a:pt x="17545" y="6353"/>
                                </a:lnTo>
                                <a:lnTo>
                                  <a:pt x="17545" y="6353"/>
                                </a:lnTo>
                                <a:lnTo>
                                  <a:pt x="17545" y="3172"/>
                                </a:lnTo>
                                <a:lnTo>
                                  <a:pt x="17545" y="3172"/>
                                </a:lnTo>
                                <a:lnTo>
                                  <a:pt x="17545" y="3172"/>
                                </a:lnTo>
                                <a:lnTo>
                                  <a:pt x="17545" y="6353"/>
                                </a:lnTo>
                                <a:lnTo>
                                  <a:pt x="17545" y="6353"/>
                                </a:lnTo>
                                <a:lnTo>
                                  <a:pt x="17545" y="6353"/>
                                </a:lnTo>
                                <a:lnTo>
                                  <a:pt x="17545" y="6353"/>
                                </a:lnTo>
                                <a:lnTo>
                                  <a:pt x="18050" y="6353"/>
                                </a:lnTo>
                                <a:lnTo>
                                  <a:pt x="18050" y="6353"/>
                                </a:lnTo>
                                <a:lnTo>
                                  <a:pt x="18050" y="6353"/>
                                </a:lnTo>
                                <a:lnTo>
                                  <a:pt x="18050" y="3172"/>
                                </a:lnTo>
                                <a:lnTo>
                                  <a:pt x="18050" y="6353"/>
                                </a:lnTo>
                                <a:lnTo>
                                  <a:pt x="18050" y="3172"/>
                                </a:lnTo>
                                <a:lnTo>
                                  <a:pt x="18050" y="3172"/>
                                </a:lnTo>
                                <a:lnTo>
                                  <a:pt x="18050" y="6353"/>
                                </a:lnTo>
                                <a:lnTo>
                                  <a:pt x="18050" y="6353"/>
                                </a:lnTo>
                                <a:lnTo>
                                  <a:pt x="18050" y="6353"/>
                                </a:lnTo>
                                <a:lnTo>
                                  <a:pt x="18050" y="6353"/>
                                </a:lnTo>
                                <a:lnTo>
                                  <a:pt x="18050" y="6353"/>
                                </a:lnTo>
                                <a:lnTo>
                                  <a:pt x="18545" y="6353"/>
                                </a:lnTo>
                                <a:lnTo>
                                  <a:pt x="18545" y="6353"/>
                                </a:lnTo>
                                <a:lnTo>
                                  <a:pt x="18545" y="6353"/>
                                </a:lnTo>
                                <a:lnTo>
                                  <a:pt x="18545" y="6353"/>
                                </a:lnTo>
                                <a:lnTo>
                                  <a:pt x="18545" y="3172"/>
                                </a:lnTo>
                                <a:lnTo>
                                  <a:pt x="18545" y="3172"/>
                                </a:lnTo>
                                <a:lnTo>
                                  <a:pt x="18545" y="6353"/>
                                </a:lnTo>
                                <a:lnTo>
                                  <a:pt x="18545" y="6353"/>
                                </a:lnTo>
                                <a:lnTo>
                                  <a:pt x="18545" y="6353"/>
                                </a:lnTo>
                                <a:lnTo>
                                  <a:pt x="18545" y="6353"/>
                                </a:lnTo>
                                <a:lnTo>
                                  <a:pt x="18545" y="6353"/>
                                </a:lnTo>
                                <a:lnTo>
                                  <a:pt x="18545" y="6353"/>
                                </a:lnTo>
                                <a:lnTo>
                                  <a:pt x="19050" y="6353"/>
                                </a:lnTo>
                                <a:lnTo>
                                  <a:pt x="19050" y="6353"/>
                                </a:lnTo>
                                <a:lnTo>
                                  <a:pt x="19050" y="6353"/>
                                </a:lnTo>
                                <a:lnTo>
                                  <a:pt x="19050" y="6353"/>
                                </a:lnTo>
                                <a:lnTo>
                                  <a:pt x="19050" y="6353"/>
                                </a:lnTo>
                                <a:lnTo>
                                  <a:pt x="19050" y="6353"/>
                                </a:lnTo>
                                <a:lnTo>
                                  <a:pt x="19050" y="6353"/>
                                </a:lnTo>
                                <a:lnTo>
                                  <a:pt x="19050" y="635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03" name="Freeform: Shape 903"/>
                        <wps:cNvSpPr/>
                        <wps:spPr>
                          <a:xfrm>
                            <a:off x="3319462" y="3910012"/>
                            <a:ext cx="28575" cy="9525"/>
                          </a:xfrm>
                          <a:custGeom>
                            <a:avLst/>
                            <a:gdLst>
                              <a:gd name="connsiteX0" fmla="*/ 0 w 28575"/>
                              <a:gd name="connsiteY0" fmla="*/ 6353 h 9525"/>
                              <a:gd name="connsiteX1" fmla="*/ 0 w 28575"/>
                              <a:gd name="connsiteY1" fmla="*/ 6353 h 9525"/>
                              <a:gd name="connsiteX2" fmla="*/ 0 w 28575"/>
                              <a:gd name="connsiteY2" fmla="*/ 6353 h 9525"/>
                              <a:gd name="connsiteX3" fmla="*/ 0 w 28575"/>
                              <a:gd name="connsiteY3" fmla="*/ 6353 h 9525"/>
                              <a:gd name="connsiteX4" fmla="*/ 0 w 28575"/>
                              <a:gd name="connsiteY4" fmla="*/ 6353 h 9525"/>
                              <a:gd name="connsiteX5" fmla="*/ 0 w 28575"/>
                              <a:gd name="connsiteY5" fmla="*/ 6353 h 9525"/>
                              <a:gd name="connsiteX6" fmla="*/ 0 w 28575"/>
                              <a:gd name="connsiteY6" fmla="*/ 6353 h 9525"/>
                              <a:gd name="connsiteX7" fmla="*/ 753 w 28575"/>
                              <a:gd name="connsiteY7" fmla="*/ 6353 h 9525"/>
                              <a:gd name="connsiteX8" fmla="*/ 753 w 28575"/>
                              <a:gd name="connsiteY8" fmla="*/ 6353 h 9525"/>
                              <a:gd name="connsiteX9" fmla="*/ 753 w 28575"/>
                              <a:gd name="connsiteY9" fmla="*/ 6353 h 9525"/>
                              <a:gd name="connsiteX10" fmla="*/ 753 w 28575"/>
                              <a:gd name="connsiteY10" fmla="*/ 6353 h 9525"/>
                              <a:gd name="connsiteX11" fmla="*/ 753 w 28575"/>
                              <a:gd name="connsiteY11" fmla="*/ 6353 h 9525"/>
                              <a:gd name="connsiteX12" fmla="*/ 753 w 28575"/>
                              <a:gd name="connsiteY12" fmla="*/ 6353 h 9525"/>
                              <a:gd name="connsiteX13" fmla="*/ 753 w 28575"/>
                              <a:gd name="connsiteY13" fmla="*/ 6353 h 9525"/>
                              <a:gd name="connsiteX14" fmla="*/ 753 w 28575"/>
                              <a:gd name="connsiteY14" fmla="*/ 6353 h 9525"/>
                              <a:gd name="connsiteX15" fmla="*/ 753 w 28575"/>
                              <a:gd name="connsiteY15" fmla="*/ 6353 h 9525"/>
                              <a:gd name="connsiteX16" fmla="*/ 753 w 28575"/>
                              <a:gd name="connsiteY16" fmla="*/ 6353 h 9525"/>
                              <a:gd name="connsiteX17" fmla="*/ 753 w 28575"/>
                              <a:gd name="connsiteY17" fmla="*/ 6353 h 9525"/>
                              <a:gd name="connsiteX18" fmla="*/ 753 w 28575"/>
                              <a:gd name="connsiteY18" fmla="*/ 6353 h 9525"/>
                              <a:gd name="connsiteX19" fmla="*/ 1505 w 28575"/>
                              <a:gd name="connsiteY19" fmla="*/ 6353 h 9525"/>
                              <a:gd name="connsiteX20" fmla="*/ 1505 w 28575"/>
                              <a:gd name="connsiteY20" fmla="*/ 6353 h 9525"/>
                              <a:gd name="connsiteX21" fmla="*/ 1505 w 28575"/>
                              <a:gd name="connsiteY21" fmla="*/ 6353 h 9525"/>
                              <a:gd name="connsiteX22" fmla="*/ 1505 w 28575"/>
                              <a:gd name="connsiteY22" fmla="*/ 6353 h 9525"/>
                              <a:gd name="connsiteX23" fmla="*/ 1505 w 28575"/>
                              <a:gd name="connsiteY23" fmla="*/ 6353 h 9525"/>
                              <a:gd name="connsiteX24" fmla="*/ 1505 w 28575"/>
                              <a:gd name="connsiteY24" fmla="*/ 6353 h 9525"/>
                              <a:gd name="connsiteX25" fmla="*/ 1505 w 28575"/>
                              <a:gd name="connsiteY25" fmla="*/ 6353 h 9525"/>
                              <a:gd name="connsiteX26" fmla="*/ 1505 w 28575"/>
                              <a:gd name="connsiteY26" fmla="*/ 6353 h 9525"/>
                              <a:gd name="connsiteX27" fmla="*/ 1505 w 28575"/>
                              <a:gd name="connsiteY27" fmla="*/ 6353 h 9525"/>
                              <a:gd name="connsiteX28" fmla="*/ 1505 w 28575"/>
                              <a:gd name="connsiteY28" fmla="*/ 6353 h 9525"/>
                              <a:gd name="connsiteX29" fmla="*/ 1505 w 28575"/>
                              <a:gd name="connsiteY29" fmla="*/ 6353 h 9525"/>
                              <a:gd name="connsiteX30" fmla="*/ 1505 w 28575"/>
                              <a:gd name="connsiteY30" fmla="*/ 3172 h 9525"/>
                              <a:gd name="connsiteX31" fmla="*/ 1505 w 28575"/>
                              <a:gd name="connsiteY31" fmla="*/ 3172 h 9525"/>
                              <a:gd name="connsiteX32" fmla="*/ 1505 w 28575"/>
                              <a:gd name="connsiteY32" fmla="*/ 6353 h 9525"/>
                              <a:gd name="connsiteX33" fmla="*/ 1505 w 28575"/>
                              <a:gd name="connsiteY33" fmla="*/ 6353 h 9525"/>
                              <a:gd name="connsiteX34" fmla="*/ 1505 w 28575"/>
                              <a:gd name="connsiteY34" fmla="*/ 6353 h 9525"/>
                              <a:gd name="connsiteX35" fmla="*/ 1505 w 28575"/>
                              <a:gd name="connsiteY35" fmla="*/ 6353 h 9525"/>
                              <a:gd name="connsiteX36" fmla="*/ 1505 w 28575"/>
                              <a:gd name="connsiteY36" fmla="*/ 6353 h 9525"/>
                              <a:gd name="connsiteX37" fmla="*/ 2257 w 28575"/>
                              <a:gd name="connsiteY37" fmla="*/ 6353 h 9525"/>
                              <a:gd name="connsiteX38" fmla="*/ 2257 w 28575"/>
                              <a:gd name="connsiteY38" fmla="*/ 3172 h 9525"/>
                              <a:gd name="connsiteX39" fmla="*/ 2257 w 28575"/>
                              <a:gd name="connsiteY39" fmla="*/ 3172 h 9525"/>
                              <a:gd name="connsiteX40" fmla="*/ 2257 w 28575"/>
                              <a:gd name="connsiteY40" fmla="*/ 3172 h 9525"/>
                              <a:gd name="connsiteX41" fmla="*/ 2257 w 28575"/>
                              <a:gd name="connsiteY41" fmla="*/ 3172 h 9525"/>
                              <a:gd name="connsiteX42" fmla="*/ 2257 w 28575"/>
                              <a:gd name="connsiteY42" fmla="*/ 6353 h 9525"/>
                              <a:gd name="connsiteX43" fmla="*/ 2257 w 28575"/>
                              <a:gd name="connsiteY43" fmla="*/ 6353 h 9525"/>
                              <a:gd name="connsiteX44" fmla="*/ 2257 w 28575"/>
                              <a:gd name="connsiteY44" fmla="*/ 6353 h 9525"/>
                              <a:gd name="connsiteX45" fmla="*/ 2257 w 28575"/>
                              <a:gd name="connsiteY45" fmla="*/ 6353 h 9525"/>
                              <a:gd name="connsiteX46" fmla="*/ 2257 w 28575"/>
                              <a:gd name="connsiteY46" fmla="*/ 6353 h 9525"/>
                              <a:gd name="connsiteX47" fmla="*/ 2257 w 28575"/>
                              <a:gd name="connsiteY47" fmla="*/ 6353 h 9525"/>
                              <a:gd name="connsiteX48" fmla="*/ 2257 w 28575"/>
                              <a:gd name="connsiteY48" fmla="*/ 6353 h 9525"/>
                              <a:gd name="connsiteX49" fmla="*/ 3010 w 28575"/>
                              <a:gd name="connsiteY49" fmla="*/ 6353 h 9525"/>
                              <a:gd name="connsiteX50" fmla="*/ 3010 w 28575"/>
                              <a:gd name="connsiteY50" fmla="*/ 6353 h 9525"/>
                              <a:gd name="connsiteX51" fmla="*/ 3010 w 28575"/>
                              <a:gd name="connsiteY51" fmla="*/ 6353 h 9525"/>
                              <a:gd name="connsiteX52" fmla="*/ 3010 w 28575"/>
                              <a:gd name="connsiteY52" fmla="*/ 6353 h 9525"/>
                              <a:gd name="connsiteX53" fmla="*/ 3010 w 28575"/>
                              <a:gd name="connsiteY53" fmla="*/ 6353 h 9525"/>
                              <a:gd name="connsiteX54" fmla="*/ 3010 w 28575"/>
                              <a:gd name="connsiteY54" fmla="*/ 6353 h 9525"/>
                              <a:gd name="connsiteX55" fmla="*/ 3010 w 28575"/>
                              <a:gd name="connsiteY55" fmla="*/ 6353 h 9525"/>
                              <a:gd name="connsiteX56" fmla="*/ 3010 w 28575"/>
                              <a:gd name="connsiteY56" fmla="*/ 6353 h 9525"/>
                              <a:gd name="connsiteX57" fmla="*/ 3010 w 28575"/>
                              <a:gd name="connsiteY57" fmla="*/ 6353 h 9525"/>
                              <a:gd name="connsiteX58" fmla="*/ 3010 w 28575"/>
                              <a:gd name="connsiteY58" fmla="*/ 6353 h 9525"/>
                              <a:gd name="connsiteX59" fmla="*/ 3010 w 28575"/>
                              <a:gd name="connsiteY59" fmla="*/ 6353 h 9525"/>
                              <a:gd name="connsiteX60" fmla="*/ 3010 w 28575"/>
                              <a:gd name="connsiteY60" fmla="*/ 9525 h 9525"/>
                              <a:gd name="connsiteX61" fmla="*/ 3762 w 28575"/>
                              <a:gd name="connsiteY61" fmla="*/ 6353 h 9525"/>
                              <a:gd name="connsiteX62" fmla="*/ 3762 w 28575"/>
                              <a:gd name="connsiteY62" fmla="*/ 6353 h 9525"/>
                              <a:gd name="connsiteX63" fmla="*/ 3762 w 28575"/>
                              <a:gd name="connsiteY63" fmla="*/ 6353 h 9525"/>
                              <a:gd name="connsiteX64" fmla="*/ 3762 w 28575"/>
                              <a:gd name="connsiteY64" fmla="*/ 6353 h 9525"/>
                              <a:gd name="connsiteX65" fmla="*/ 3762 w 28575"/>
                              <a:gd name="connsiteY65" fmla="*/ 3172 h 9525"/>
                              <a:gd name="connsiteX66" fmla="*/ 3762 w 28575"/>
                              <a:gd name="connsiteY66" fmla="*/ 3172 h 9525"/>
                              <a:gd name="connsiteX67" fmla="*/ 3762 w 28575"/>
                              <a:gd name="connsiteY67" fmla="*/ 0 h 9525"/>
                              <a:gd name="connsiteX68" fmla="*/ 3762 w 28575"/>
                              <a:gd name="connsiteY68" fmla="*/ 0 h 9525"/>
                              <a:gd name="connsiteX69" fmla="*/ 3762 w 28575"/>
                              <a:gd name="connsiteY69" fmla="*/ 3172 h 9525"/>
                              <a:gd name="connsiteX70" fmla="*/ 3762 w 28575"/>
                              <a:gd name="connsiteY70" fmla="*/ 3172 h 9525"/>
                              <a:gd name="connsiteX71" fmla="*/ 3762 w 28575"/>
                              <a:gd name="connsiteY71" fmla="*/ 6353 h 9525"/>
                              <a:gd name="connsiteX72" fmla="*/ 3762 w 28575"/>
                              <a:gd name="connsiteY72" fmla="*/ 6353 h 9525"/>
                              <a:gd name="connsiteX73" fmla="*/ 3762 w 28575"/>
                              <a:gd name="connsiteY73" fmla="*/ 6353 h 9525"/>
                              <a:gd name="connsiteX74" fmla="*/ 3762 w 28575"/>
                              <a:gd name="connsiteY74" fmla="*/ 6353 h 9525"/>
                              <a:gd name="connsiteX75" fmla="*/ 4515 w 28575"/>
                              <a:gd name="connsiteY75" fmla="*/ 6353 h 9525"/>
                              <a:gd name="connsiteX76" fmla="*/ 4515 w 28575"/>
                              <a:gd name="connsiteY76" fmla="*/ 6353 h 9525"/>
                              <a:gd name="connsiteX77" fmla="*/ 4515 w 28575"/>
                              <a:gd name="connsiteY77" fmla="*/ 6353 h 9525"/>
                              <a:gd name="connsiteX78" fmla="*/ 4515 w 28575"/>
                              <a:gd name="connsiteY78" fmla="*/ 6353 h 9525"/>
                              <a:gd name="connsiteX79" fmla="*/ 4515 w 28575"/>
                              <a:gd name="connsiteY79" fmla="*/ 6353 h 9525"/>
                              <a:gd name="connsiteX80" fmla="*/ 4515 w 28575"/>
                              <a:gd name="connsiteY80" fmla="*/ 6353 h 9525"/>
                              <a:gd name="connsiteX81" fmla="*/ 4515 w 28575"/>
                              <a:gd name="connsiteY81" fmla="*/ 6353 h 9525"/>
                              <a:gd name="connsiteX82" fmla="*/ 4515 w 28575"/>
                              <a:gd name="connsiteY82" fmla="*/ 9525 h 9525"/>
                              <a:gd name="connsiteX83" fmla="*/ 4515 w 28575"/>
                              <a:gd name="connsiteY83" fmla="*/ 9525 h 9525"/>
                              <a:gd name="connsiteX84" fmla="*/ 4515 w 28575"/>
                              <a:gd name="connsiteY84" fmla="*/ 9525 h 9525"/>
                              <a:gd name="connsiteX85" fmla="*/ 4515 w 28575"/>
                              <a:gd name="connsiteY85" fmla="*/ 6353 h 9525"/>
                              <a:gd name="connsiteX86" fmla="*/ 4515 w 28575"/>
                              <a:gd name="connsiteY86" fmla="*/ 6353 h 9525"/>
                              <a:gd name="connsiteX87" fmla="*/ 5267 w 28575"/>
                              <a:gd name="connsiteY87" fmla="*/ 6353 h 9525"/>
                              <a:gd name="connsiteX88" fmla="*/ 5267 w 28575"/>
                              <a:gd name="connsiteY88" fmla="*/ 6353 h 9525"/>
                              <a:gd name="connsiteX89" fmla="*/ 5267 w 28575"/>
                              <a:gd name="connsiteY89" fmla="*/ 6353 h 9525"/>
                              <a:gd name="connsiteX90" fmla="*/ 5267 w 28575"/>
                              <a:gd name="connsiteY90" fmla="*/ 6353 h 9525"/>
                              <a:gd name="connsiteX91" fmla="*/ 5267 w 28575"/>
                              <a:gd name="connsiteY91" fmla="*/ 6353 h 9525"/>
                              <a:gd name="connsiteX92" fmla="*/ 5267 w 28575"/>
                              <a:gd name="connsiteY92" fmla="*/ 6353 h 9525"/>
                              <a:gd name="connsiteX93" fmla="*/ 5267 w 28575"/>
                              <a:gd name="connsiteY93" fmla="*/ 6353 h 9525"/>
                              <a:gd name="connsiteX94" fmla="*/ 5267 w 28575"/>
                              <a:gd name="connsiteY94" fmla="*/ 6353 h 9525"/>
                              <a:gd name="connsiteX95" fmla="*/ 5267 w 28575"/>
                              <a:gd name="connsiteY95" fmla="*/ 6353 h 9525"/>
                              <a:gd name="connsiteX96" fmla="*/ 5267 w 28575"/>
                              <a:gd name="connsiteY96" fmla="*/ 6353 h 9525"/>
                              <a:gd name="connsiteX97" fmla="*/ 5267 w 28575"/>
                              <a:gd name="connsiteY97" fmla="*/ 6353 h 9525"/>
                              <a:gd name="connsiteX98" fmla="*/ 5267 w 28575"/>
                              <a:gd name="connsiteY98" fmla="*/ 6353 h 9525"/>
                              <a:gd name="connsiteX99" fmla="*/ 6020 w 28575"/>
                              <a:gd name="connsiteY99" fmla="*/ 6353 h 9525"/>
                              <a:gd name="connsiteX100" fmla="*/ 6020 w 28575"/>
                              <a:gd name="connsiteY100" fmla="*/ 6353 h 9525"/>
                              <a:gd name="connsiteX101" fmla="*/ 6020 w 28575"/>
                              <a:gd name="connsiteY101" fmla="*/ 6353 h 9525"/>
                              <a:gd name="connsiteX102" fmla="*/ 6020 w 28575"/>
                              <a:gd name="connsiteY102" fmla="*/ 6353 h 9525"/>
                              <a:gd name="connsiteX103" fmla="*/ 6020 w 28575"/>
                              <a:gd name="connsiteY103" fmla="*/ 3172 h 9525"/>
                              <a:gd name="connsiteX104" fmla="*/ 6020 w 28575"/>
                              <a:gd name="connsiteY104" fmla="*/ 6353 h 9525"/>
                              <a:gd name="connsiteX105" fmla="*/ 6020 w 28575"/>
                              <a:gd name="connsiteY105" fmla="*/ 6353 h 9525"/>
                              <a:gd name="connsiteX106" fmla="*/ 6020 w 28575"/>
                              <a:gd name="connsiteY106" fmla="*/ 6353 h 9525"/>
                              <a:gd name="connsiteX107" fmla="*/ 6020 w 28575"/>
                              <a:gd name="connsiteY107" fmla="*/ 6353 h 9525"/>
                              <a:gd name="connsiteX108" fmla="*/ 6020 w 28575"/>
                              <a:gd name="connsiteY108" fmla="*/ 3172 h 9525"/>
                              <a:gd name="connsiteX109" fmla="*/ 6020 w 28575"/>
                              <a:gd name="connsiteY109" fmla="*/ 3172 h 9525"/>
                              <a:gd name="connsiteX110" fmla="*/ 6020 w 28575"/>
                              <a:gd name="connsiteY110" fmla="*/ 3172 h 9525"/>
                              <a:gd name="connsiteX111" fmla="*/ 6020 w 28575"/>
                              <a:gd name="connsiteY111" fmla="*/ 6353 h 9525"/>
                              <a:gd name="connsiteX112" fmla="*/ 6020 w 28575"/>
                              <a:gd name="connsiteY112" fmla="*/ 3172 h 9525"/>
                              <a:gd name="connsiteX113" fmla="*/ 6020 w 28575"/>
                              <a:gd name="connsiteY113" fmla="*/ 3172 h 9525"/>
                              <a:gd name="connsiteX114" fmla="*/ 6020 w 28575"/>
                              <a:gd name="connsiteY114" fmla="*/ 3172 h 9525"/>
                              <a:gd name="connsiteX115" fmla="*/ 6020 w 28575"/>
                              <a:gd name="connsiteY115" fmla="*/ 3172 h 9525"/>
                              <a:gd name="connsiteX116" fmla="*/ 6020 w 28575"/>
                              <a:gd name="connsiteY116" fmla="*/ 3172 h 9525"/>
                              <a:gd name="connsiteX117" fmla="*/ 6772 w 28575"/>
                              <a:gd name="connsiteY117" fmla="*/ 3172 h 9525"/>
                              <a:gd name="connsiteX118" fmla="*/ 6772 w 28575"/>
                              <a:gd name="connsiteY118" fmla="*/ 6353 h 9525"/>
                              <a:gd name="connsiteX119" fmla="*/ 6772 w 28575"/>
                              <a:gd name="connsiteY119" fmla="*/ 6353 h 9525"/>
                              <a:gd name="connsiteX120" fmla="*/ 6772 w 28575"/>
                              <a:gd name="connsiteY120" fmla="*/ 6353 h 9525"/>
                              <a:gd name="connsiteX121" fmla="*/ 6772 w 28575"/>
                              <a:gd name="connsiteY121" fmla="*/ 6353 h 9525"/>
                              <a:gd name="connsiteX122" fmla="*/ 6772 w 28575"/>
                              <a:gd name="connsiteY122" fmla="*/ 6353 h 9525"/>
                              <a:gd name="connsiteX123" fmla="*/ 6772 w 28575"/>
                              <a:gd name="connsiteY123" fmla="*/ 6353 h 9525"/>
                              <a:gd name="connsiteX124" fmla="*/ 6772 w 28575"/>
                              <a:gd name="connsiteY124" fmla="*/ 6353 h 9525"/>
                              <a:gd name="connsiteX125" fmla="*/ 6772 w 28575"/>
                              <a:gd name="connsiteY125" fmla="*/ 6353 h 9525"/>
                              <a:gd name="connsiteX126" fmla="*/ 6772 w 28575"/>
                              <a:gd name="connsiteY126" fmla="*/ 6353 h 9525"/>
                              <a:gd name="connsiteX127" fmla="*/ 6772 w 28575"/>
                              <a:gd name="connsiteY127" fmla="*/ 6353 h 9525"/>
                              <a:gd name="connsiteX128" fmla="*/ 6772 w 28575"/>
                              <a:gd name="connsiteY128" fmla="*/ 6353 h 9525"/>
                              <a:gd name="connsiteX129" fmla="*/ 7515 w 28575"/>
                              <a:gd name="connsiteY129" fmla="*/ 6353 h 9525"/>
                              <a:gd name="connsiteX130" fmla="*/ 7515 w 28575"/>
                              <a:gd name="connsiteY130" fmla="*/ 6353 h 9525"/>
                              <a:gd name="connsiteX131" fmla="*/ 7515 w 28575"/>
                              <a:gd name="connsiteY131" fmla="*/ 6353 h 9525"/>
                              <a:gd name="connsiteX132" fmla="*/ 7515 w 28575"/>
                              <a:gd name="connsiteY132" fmla="*/ 6353 h 9525"/>
                              <a:gd name="connsiteX133" fmla="*/ 7515 w 28575"/>
                              <a:gd name="connsiteY133" fmla="*/ 6353 h 9525"/>
                              <a:gd name="connsiteX134" fmla="*/ 7515 w 28575"/>
                              <a:gd name="connsiteY134" fmla="*/ 6353 h 9525"/>
                              <a:gd name="connsiteX135" fmla="*/ 7515 w 28575"/>
                              <a:gd name="connsiteY135" fmla="*/ 6353 h 9525"/>
                              <a:gd name="connsiteX136" fmla="*/ 7515 w 28575"/>
                              <a:gd name="connsiteY136" fmla="*/ 6353 h 9525"/>
                              <a:gd name="connsiteX137" fmla="*/ 7515 w 28575"/>
                              <a:gd name="connsiteY137" fmla="*/ 6353 h 9525"/>
                              <a:gd name="connsiteX138" fmla="*/ 7515 w 28575"/>
                              <a:gd name="connsiteY138" fmla="*/ 6353 h 9525"/>
                              <a:gd name="connsiteX139" fmla="*/ 7515 w 28575"/>
                              <a:gd name="connsiteY139" fmla="*/ 6353 h 9525"/>
                              <a:gd name="connsiteX140" fmla="*/ 7515 w 28575"/>
                              <a:gd name="connsiteY140" fmla="*/ 6353 h 9525"/>
                              <a:gd name="connsiteX141" fmla="*/ 7515 w 28575"/>
                              <a:gd name="connsiteY141" fmla="*/ 6353 h 9525"/>
                              <a:gd name="connsiteX142" fmla="*/ 7515 w 28575"/>
                              <a:gd name="connsiteY142" fmla="*/ 6353 h 9525"/>
                              <a:gd name="connsiteX143" fmla="*/ 8268 w 28575"/>
                              <a:gd name="connsiteY143" fmla="*/ 6353 h 9525"/>
                              <a:gd name="connsiteX144" fmla="*/ 8268 w 28575"/>
                              <a:gd name="connsiteY144" fmla="*/ 6353 h 9525"/>
                              <a:gd name="connsiteX145" fmla="*/ 8268 w 28575"/>
                              <a:gd name="connsiteY145" fmla="*/ 6353 h 9525"/>
                              <a:gd name="connsiteX146" fmla="*/ 8268 w 28575"/>
                              <a:gd name="connsiteY146" fmla="*/ 3172 h 9525"/>
                              <a:gd name="connsiteX147" fmla="*/ 8268 w 28575"/>
                              <a:gd name="connsiteY147" fmla="*/ 3172 h 9525"/>
                              <a:gd name="connsiteX148" fmla="*/ 8268 w 28575"/>
                              <a:gd name="connsiteY148" fmla="*/ 6353 h 9525"/>
                              <a:gd name="connsiteX149" fmla="*/ 8268 w 28575"/>
                              <a:gd name="connsiteY149" fmla="*/ 6353 h 9525"/>
                              <a:gd name="connsiteX150" fmla="*/ 8268 w 28575"/>
                              <a:gd name="connsiteY150" fmla="*/ 6353 h 9525"/>
                              <a:gd name="connsiteX151" fmla="*/ 8268 w 28575"/>
                              <a:gd name="connsiteY151" fmla="*/ 6353 h 9525"/>
                              <a:gd name="connsiteX152" fmla="*/ 8268 w 28575"/>
                              <a:gd name="connsiteY152" fmla="*/ 6353 h 9525"/>
                              <a:gd name="connsiteX153" fmla="*/ 8268 w 28575"/>
                              <a:gd name="connsiteY153" fmla="*/ 3172 h 9525"/>
                              <a:gd name="connsiteX154" fmla="*/ 8268 w 28575"/>
                              <a:gd name="connsiteY154" fmla="*/ 6353 h 9525"/>
                              <a:gd name="connsiteX155" fmla="*/ 9020 w 28575"/>
                              <a:gd name="connsiteY155" fmla="*/ 6353 h 9525"/>
                              <a:gd name="connsiteX156" fmla="*/ 9020 w 28575"/>
                              <a:gd name="connsiteY156" fmla="*/ 6353 h 9525"/>
                              <a:gd name="connsiteX157" fmla="*/ 9020 w 28575"/>
                              <a:gd name="connsiteY157" fmla="*/ 6353 h 9525"/>
                              <a:gd name="connsiteX158" fmla="*/ 9020 w 28575"/>
                              <a:gd name="connsiteY158" fmla="*/ 6353 h 9525"/>
                              <a:gd name="connsiteX159" fmla="*/ 9020 w 28575"/>
                              <a:gd name="connsiteY159" fmla="*/ 6353 h 9525"/>
                              <a:gd name="connsiteX160" fmla="*/ 9020 w 28575"/>
                              <a:gd name="connsiteY160" fmla="*/ 6353 h 9525"/>
                              <a:gd name="connsiteX161" fmla="*/ 9020 w 28575"/>
                              <a:gd name="connsiteY161" fmla="*/ 6353 h 9525"/>
                              <a:gd name="connsiteX162" fmla="*/ 9020 w 28575"/>
                              <a:gd name="connsiteY162" fmla="*/ 6353 h 9525"/>
                              <a:gd name="connsiteX163" fmla="*/ 9020 w 28575"/>
                              <a:gd name="connsiteY163" fmla="*/ 6353 h 9525"/>
                              <a:gd name="connsiteX164" fmla="*/ 9020 w 28575"/>
                              <a:gd name="connsiteY164" fmla="*/ 3172 h 9525"/>
                              <a:gd name="connsiteX165" fmla="*/ 9020 w 28575"/>
                              <a:gd name="connsiteY165" fmla="*/ 6353 h 9525"/>
                              <a:gd name="connsiteX166" fmla="*/ 9020 w 28575"/>
                              <a:gd name="connsiteY166" fmla="*/ 6353 h 9525"/>
                              <a:gd name="connsiteX167" fmla="*/ 9773 w 28575"/>
                              <a:gd name="connsiteY167" fmla="*/ 6353 h 9525"/>
                              <a:gd name="connsiteX168" fmla="*/ 9773 w 28575"/>
                              <a:gd name="connsiteY168" fmla="*/ 6353 h 9525"/>
                              <a:gd name="connsiteX169" fmla="*/ 9773 w 28575"/>
                              <a:gd name="connsiteY169" fmla="*/ 6353 h 9525"/>
                              <a:gd name="connsiteX170" fmla="*/ 9773 w 28575"/>
                              <a:gd name="connsiteY170" fmla="*/ 3172 h 9525"/>
                              <a:gd name="connsiteX171" fmla="*/ 9773 w 28575"/>
                              <a:gd name="connsiteY171" fmla="*/ 3172 h 9525"/>
                              <a:gd name="connsiteX172" fmla="*/ 9773 w 28575"/>
                              <a:gd name="connsiteY172" fmla="*/ 6353 h 9525"/>
                              <a:gd name="connsiteX173" fmla="*/ 9773 w 28575"/>
                              <a:gd name="connsiteY173" fmla="*/ 6353 h 9525"/>
                              <a:gd name="connsiteX174" fmla="*/ 9773 w 28575"/>
                              <a:gd name="connsiteY174" fmla="*/ 6353 h 9525"/>
                              <a:gd name="connsiteX175" fmla="*/ 9773 w 28575"/>
                              <a:gd name="connsiteY175" fmla="*/ 6353 h 9525"/>
                              <a:gd name="connsiteX176" fmla="*/ 9773 w 28575"/>
                              <a:gd name="connsiteY176" fmla="*/ 6353 h 9525"/>
                              <a:gd name="connsiteX177" fmla="*/ 9773 w 28575"/>
                              <a:gd name="connsiteY177" fmla="*/ 6353 h 9525"/>
                              <a:gd name="connsiteX178" fmla="*/ 9773 w 28575"/>
                              <a:gd name="connsiteY178" fmla="*/ 6353 h 9525"/>
                              <a:gd name="connsiteX179" fmla="*/ 10525 w 28575"/>
                              <a:gd name="connsiteY179" fmla="*/ 6353 h 9525"/>
                              <a:gd name="connsiteX180" fmla="*/ 10525 w 28575"/>
                              <a:gd name="connsiteY180" fmla="*/ 6353 h 9525"/>
                              <a:gd name="connsiteX181" fmla="*/ 10525 w 28575"/>
                              <a:gd name="connsiteY181" fmla="*/ 6353 h 9525"/>
                              <a:gd name="connsiteX182" fmla="*/ 10525 w 28575"/>
                              <a:gd name="connsiteY182" fmla="*/ 6353 h 9525"/>
                              <a:gd name="connsiteX183" fmla="*/ 10525 w 28575"/>
                              <a:gd name="connsiteY183" fmla="*/ 6353 h 9525"/>
                              <a:gd name="connsiteX184" fmla="*/ 10525 w 28575"/>
                              <a:gd name="connsiteY184" fmla="*/ 6353 h 9525"/>
                              <a:gd name="connsiteX185" fmla="*/ 10525 w 28575"/>
                              <a:gd name="connsiteY185" fmla="*/ 6353 h 9525"/>
                              <a:gd name="connsiteX186" fmla="*/ 10525 w 28575"/>
                              <a:gd name="connsiteY186" fmla="*/ 6353 h 9525"/>
                              <a:gd name="connsiteX187" fmla="*/ 10525 w 28575"/>
                              <a:gd name="connsiteY187" fmla="*/ 6353 h 9525"/>
                              <a:gd name="connsiteX188" fmla="*/ 10525 w 28575"/>
                              <a:gd name="connsiteY188" fmla="*/ 6353 h 9525"/>
                              <a:gd name="connsiteX189" fmla="*/ 10525 w 28575"/>
                              <a:gd name="connsiteY189" fmla="*/ 6353 h 9525"/>
                              <a:gd name="connsiteX190" fmla="*/ 10525 w 28575"/>
                              <a:gd name="connsiteY190" fmla="*/ 6353 h 9525"/>
                              <a:gd name="connsiteX191" fmla="*/ 11278 w 28575"/>
                              <a:gd name="connsiteY191" fmla="*/ 6353 h 9525"/>
                              <a:gd name="connsiteX192" fmla="*/ 11278 w 28575"/>
                              <a:gd name="connsiteY192" fmla="*/ 3172 h 9525"/>
                              <a:gd name="connsiteX193" fmla="*/ 11278 w 28575"/>
                              <a:gd name="connsiteY193" fmla="*/ 6353 h 9525"/>
                              <a:gd name="connsiteX194" fmla="*/ 11278 w 28575"/>
                              <a:gd name="connsiteY194" fmla="*/ 6353 h 9525"/>
                              <a:gd name="connsiteX195" fmla="*/ 11278 w 28575"/>
                              <a:gd name="connsiteY195" fmla="*/ 6353 h 9525"/>
                              <a:gd name="connsiteX196" fmla="*/ 11278 w 28575"/>
                              <a:gd name="connsiteY196" fmla="*/ 6353 h 9525"/>
                              <a:gd name="connsiteX197" fmla="*/ 11278 w 28575"/>
                              <a:gd name="connsiteY197" fmla="*/ 6353 h 9525"/>
                              <a:gd name="connsiteX198" fmla="*/ 11278 w 28575"/>
                              <a:gd name="connsiteY198" fmla="*/ 6353 h 9525"/>
                              <a:gd name="connsiteX199" fmla="*/ 11278 w 28575"/>
                              <a:gd name="connsiteY199" fmla="*/ 6353 h 9525"/>
                              <a:gd name="connsiteX200" fmla="*/ 11278 w 28575"/>
                              <a:gd name="connsiteY200" fmla="*/ 6353 h 9525"/>
                              <a:gd name="connsiteX201" fmla="*/ 11278 w 28575"/>
                              <a:gd name="connsiteY201" fmla="*/ 6353 h 9525"/>
                              <a:gd name="connsiteX202" fmla="*/ 11278 w 28575"/>
                              <a:gd name="connsiteY202" fmla="*/ 6353 h 9525"/>
                              <a:gd name="connsiteX203" fmla="*/ 11278 w 28575"/>
                              <a:gd name="connsiteY203" fmla="*/ 6353 h 9525"/>
                              <a:gd name="connsiteX204" fmla="*/ 11278 w 28575"/>
                              <a:gd name="connsiteY204" fmla="*/ 6353 h 9525"/>
                              <a:gd name="connsiteX205" fmla="*/ 11278 w 28575"/>
                              <a:gd name="connsiteY205" fmla="*/ 6353 h 9525"/>
                              <a:gd name="connsiteX206" fmla="*/ 11278 w 28575"/>
                              <a:gd name="connsiteY206" fmla="*/ 6353 h 9525"/>
                              <a:gd name="connsiteX207" fmla="*/ 11278 w 28575"/>
                              <a:gd name="connsiteY207" fmla="*/ 6353 h 9525"/>
                              <a:gd name="connsiteX208" fmla="*/ 11278 w 28575"/>
                              <a:gd name="connsiteY208" fmla="*/ 6353 h 9525"/>
                              <a:gd name="connsiteX209" fmla="*/ 11278 w 28575"/>
                              <a:gd name="connsiteY209" fmla="*/ 6353 h 9525"/>
                              <a:gd name="connsiteX210" fmla="*/ 11278 w 28575"/>
                              <a:gd name="connsiteY210" fmla="*/ 6353 h 9525"/>
                              <a:gd name="connsiteX211" fmla="*/ 12030 w 28575"/>
                              <a:gd name="connsiteY211" fmla="*/ 6353 h 9525"/>
                              <a:gd name="connsiteX212" fmla="*/ 12030 w 28575"/>
                              <a:gd name="connsiteY212" fmla="*/ 6353 h 9525"/>
                              <a:gd name="connsiteX213" fmla="*/ 12030 w 28575"/>
                              <a:gd name="connsiteY213" fmla="*/ 6353 h 9525"/>
                              <a:gd name="connsiteX214" fmla="*/ 12030 w 28575"/>
                              <a:gd name="connsiteY214" fmla="*/ 3172 h 9525"/>
                              <a:gd name="connsiteX215" fmla="*/ 12030 w 28575"/>
                              <a:gd name="connsiteY215" fmla="*/ 3172 h 9525"/>
                              <a:gd name="connsiteX216" fmla="*/ 12030 w 28575"/>
                              <a:gd name="connsiteY216" fmla="*/ 3172 h 9525"/>
                              <a:gd name="connsiteX217" fmla="*/ 12030 w 28575"/>
                              <a:gd name="connsiteY217" fmla="*/ 6353 h 9525"/>
                              <a:gd name="connsiteX218" fmla="*/ 12030 w 28575"/>
                              <a:gd name="connsiteY218" fmla="*/ 6353 h 9525"/>
                              <a:gd name="connsiteX219" fmla="*/ 12030 w 28575"/>
                              <a:gd name="connsiteY219" fmla="*/ 6353 h 9525"/>
                              <a:gd name="connsiteX220" fmla="*/ 12030 w 28575"/>
                              <a:gd name="connsiteY220" fmla="*/ 6353 h 9525"/>
                              <a:gd name="connsiteX221" fmla="*/ 12030 w 28575"/>
                              <a:gd name="connsiteY221" fmla="*/ 6353 h 9525"/>
                              <a:gd name="connsiteX222" fmla="*/ 12030 w 28575"/>
                              <a:gd name="connsiteY222" fmla="*/ 6353 h 9525"/>
                              <a:gd name="connsiteX223" fmla="*/ 12783 w 28575"/>
                              <a:gd name="connsiteY223" fmla="*/ 6353 h 9525"/>
                              <a:gd name="connsiteX224" fmla="*/ 12783 w 28575"/>
                              <a:gd name="connsiteY224" fmla="*/ 6353 h 9525"/>
                              <a:gd name="connsiteX225" fmla="*/ 12783 w 28575"/>
                              <a:gd name="connsiteY225" fmla="*/ 6353 h 9525"/>
                              <a:gd name="connsiteX226" fmla="*/ 12783 w 28575"/>
                              <a:gd name="connsiteY226" fmla="*/ 6353 h 9525"/>
                              <a:gd name="connsiteX227" fmla="*/ 12783 w 28575"/>
                              <a:gd name="connsiteY227" fmla="*/ 6353 h 9525"/>
                              <a:gd name="connsiteX228" fmla="*/ 12783 w 28575"/>
                              <a:gd name="connsiteY228" fmla="*/ 6353 h 9525"/>
                              <a:gd name="connsiteX229" fmla="*/ 12783 w 28575"/>
                              <a:gd name="connsiteY229" fmla="*/ 3172 h 9525"/>
                              <a:gd name="connsiteX230" fmla="*/ 12783 w 28575"/>
                              <a:gd name="connsiteY230" fmla="*/ 6353 h 9525"/>
                              <a:gd name="connsiteX231" fmla="*/ 12783 w 28575"/>
                              <a:gd name="connsiteY231" fmla="*/ 6353 h 9525"/>
                              <a:gd name="connsiteX232" fmla="*/ 12783 w 28575"/>
                              <a:gd name="connsiteY232" fmla="*/ 6353 h 9525"/>
                              <a:gd name="connsiteX233" fmla="*/ 12783 w 28575"/>
                              <a:gd name="connsiteY233" fmla="*/ 6353 h 9525"/>
                              <a:gd name="connsiteX234" fmla="*/ 12783 w 28575"/>
                              <a:gd name="connsiteY234" fmla="*/ 6353 h 9525"/>
                              <a:gd name="connsiteX235" fmla="*/ 13535 w 28575"/>
                              <a:gd name="connsiteY235" fmla="*/ 6353 h 9525"/>
                              <a:gd name="connsiteX236" fmla="*/ 13535 w 28575"/>
                              <a:gd name="connsiteY236" fmla="*/ 6353 h 9525"/>
                              <a:gd name="connsiteX237" fmla="*/ 13535 w 28575"/>
                              <a:gd name="connsiteY237" fmla="*/ 6353 h 9525"/>
                              <a:gd name="connsiteX238" fmla="*/ 13535 w 28575"/>
                              <a:gd name="connsiteY238" fmla="*/ 6353 h 9525"/>
                              <a:gd name="connsiteX239" fmla="*/ 13535 w 28575"/>
                              <a:gd name="connsiteY239" fmla="*/ 3172 h 9525"/>
                              <a:gd name="connsiteX240" fmla="*/ 13535 w 28575"/>
                              <a:gd name="connsiteY240" fmla="*/ 6353 h 9525"/>
                              <a:gd name="connsiteX241" fmla="*/ 13535 w 28575"/>
                              <a:gd name="connsiteY241" fmla="*/ 6353 h 9525"/>
                              <a:gd name="connsiteX242" fmla="*/ 13535 w 28575"/>
                              <a:gd name="connsiteY242" fmla="*/ 6353 h 9525"/>
                              <a:gd name="connsiteX243" fmla="*/ 13535 w 28575"/>
                              <a:gd name="connsiteY243" fmla="*/ 6353 h 9525"/>
                              <a:gd name="connsiteX244" fmla="*/ 13535 w 28575"/>
                              <a:gd name="connsiteY244" fmla="*/ 6353 h 9525"/>
                              <a:gd name="connsiteX245" fmla="*/ 13535 w 28575"/>
                              <a:gd name="connsiteY245" fmla="*/ 6353 h 9525"/>
                              <a:gd name="connsiteX246" fmla="*/ 13535 w 28575"/>
                              <a:gd name="connsiteY246" fmla="*/ 6353 h 9525"/>
                              <a:gd name="connsiteX247" fmla="*/ 14288 w 28575"/>
                              <a:gd name="connsiteY247" fmla="*/ 6353 h 9525"/>
                              <a:gd name="connsiteX248" fmla="*/ 14288 w 28575"/>
                              <a:gd name="connsiteY248" fmla="*/ 6353 h 9525"/>
                              <a:gd name="connsiteX249" fmla="*/ 14288 w 28575"/>
                              <a:gd name="connsiteY249" fmla="*/ 6353 h 9525"/>
                              <a:gd name="connsiteX250" fmla="*/ 14288 w 28575"/>
                              <a:gd name="connsiteY250" fmla="*/ 6353 h 9525"/>
                              <a:gd name="connsiteX251" fmla="*/ 14288 w 28575"/>
                              <a:gd name="connsiteY251" fmla="*/ 6353 h 9525"/>
                              <a:gd name="connsiteX252" fmla="*/ 14288 w 28575"/>
                              <a:gd name="connsiteY252" fmla="*/ 6353 h 9525"/>
                              <a:gd name="connsiteX253" fmla="*/ 14288 w 28575"/>
                              <a:gd name="connsiteY253" fmla="*/ 6353 h 9525"/>
                              <a:gd name="connsiteX254" fmla="*/ 14288 w 28575"/>
                              <a:gd name="connsiteY254" fmla="*/ 6353 h 9525"/>
                              <a:gd name="connsiteX255" fmla="*/ 14288 w 28575"/>
                              <a:gd name="connsiteY255" fmla="*/ 6353 h 9525"/>
                              <a:gd name="connsiteX256" fmla="*/ 14288 w 28575"/>
                              <a:gd name="connsiteY256" fmla="*/ 3172 h 9525"/>
                              <a:gd name="connsiteX257" fmla="*/ 14288 w 28575"/>
                              <a:gd name="connsiteY257" fmla="*/ 6353 h 9525"/>
                              <a:gd name="connsiteX258" fmla="*/ 14288 w 28575"/>
                              <a:gd name="connsiteY258" fmla="*/ 3172 h 9525"/>
                              <a:gd name="connsiteX259" fmla="*/ 15040 w 28575"/>
                              <a:gd name="connsiteY259" fmla="*/ 6353 h 9525"/>
                              <a:gd name="connsiteX260" fmla="*/ 15040 w 28575"/>
                              <a:gd name="connsiteY260" fmla="*/ 6353 h 9525"/>
                              <a:gd name="connsiteX261" fmla="*/ 15040 w 28575"/>
                              <a:gd name="connsiteY261" fmla="*/ 6353 h 9525"/>
                              <a:gd name="connsiteX262" fmla="*/ 15040 w 28575"/>
                              <a:gd name="connsiteY262" fmla="*/ 6353 h 9525"/>
                              <a:gd name="connsiteX263" fmla="*/ 15040 w 28575"/>
                              <a:gd name="connsiteY263" fmla="*/ 6353 h 9525"/>
                              <a:gd name="connsiteX264" fmla="*/ 15040 w 28575"/>
                              <a:gd name="connsiteY264" fmla="*/ 6353 h 9525"/>
                              <a:gd name="connsiteX265" fmla="*/ 15040 w 28575"/>
                              <a:gd name="connsiteY265" fmla="*/ 6353 h 9525"/>
                              <a:gd name="connsiteX266" fmla="*/ 15040 w 28575"/>
                              <a:gd name="connsiteY266" fmla="*/ 6353 h 9525"/>
                              <a:gd name="connsiteX267" fmla="*/ 15040 w 28575"/>
                              <a:gd name="connsiteY267" fmla="*/ 6353 h 9525"/>
                              <a:gd name="connsiteX268" fmla="*/ 15040 w 28575"/>
                              <a:gd name="connsiteY268" fmla="*/ 6353 h 9525"/>
                              <a:gd name="connsiteX269" fmla="*/ 15040 w 28575"/>
                              <a:gd name="connsiteY269" fmla="*/ 6353 h 9525"/>
                              <a:gd name="connsiteX270" fmla="*/ 15040 w 28575"/>
                              <a:gd name="connsiteY270" fmla="*/ 6353 h 9525"/>
                              <a:gd name="connsiteX271" fmla="*/ 15792 w 28575"/>
                              <a:gd name="connsiteY271" fmla="*/ 6353 h 9525"/>
                              <a:gd name="connsiteX272" fmla="*/ 15792 w 28575"/>
                              <a:gd name="connsiteY272" fmla="*/ 6353 h 9525"/>
                              <a:gd name="connsiteX273" fmla="*/ 15792 w 28575"/>
                              <a:gd name="connsiteY273" fmla="*/ 6353 h 9525"/>
                              <a:gd name="connsiteX274" fmla="*/ 15792 w 28575"/>
                              <a:gd name="connsiteY274" fmla="*/ 3172 h 9525"/>
                              <a:gd name="connsiteX275" fmla="*/ 15792 w 28575"/>
                              <a:gd name="connsiteY275" fmla="*/ 3172 h 9525"/>
                              <a:gd name="connsiteX276" fmla="*/ 15792 w 28575"/>
                              <a:gd name="connsiteY276" fmla="*/ 3172 h 9525"/>
                              <a:gd name="connsiteX277" fmla="*/ 15792 w 28575"/>
                              <a:gd name="connsiteY277" fmla="*/ 3172 h 9525"/>
                              <a:gd name="connsiteX278" fmla="*/ 15792 w 28575"/>
                              <a:gd name="connsiteY278" fmla="*/ 6353 h 9525"/>
                              <a:gd name="connsiteX279" fmla="*/ 15792 w 28575"/>
                              <a:gd name="connsiteY279" fmla="*/ 6353 h 9525"/>
                              <a:gd name="connsiteX280" fmla="*/ 15792 w 28575"/>
                              <a:gd name="connsiteY280" fmla="*/ 6353 h 9525"/>
                              <a:gd name="connsiteX281" fmla="*/ 15792 w 28575"/>
                              <a:gd name="connsiteY281" fmla="*/ 6353 h 9525"/>
                              <a:gd name="connsiteX282" fmla="*/ 15792 w 28575"/>
                              <a:gd name="connsiteY282" fmla="*/ 6353 h 9525"/>
                              <a:gd name="connsiteX283" fmla="*/ 15792 w 28575"/>
                              <a:gd name="connsiteY283" fmla="*/ 6353 h 9525"/>
                              <a:gd name="connsiteX284" fmla="*/ 15792 w 28575"/>
                              <a:gd name="connsiteY284" fmla="*/ 6353 h 9525"/>
                              <a:gd name="connsiteX285" fmla="*/ 15792 w 28575"/>
                              <a:gd name="connsiteY285" fmla="*/ 6353 h 9525"/>
                              <a:gd name="connsiteX286" fmla="*/ 15792 w 28575"/>
                              <a:gd name="connsiteY286" fmla="*/ 6353 h 9525"/>
                              <a:gd name="connsiteX287" fmla="*/ 15792 w 28575"/>
                              <a:gd name="connsiteY287" fmla="*/ 6353 h 9525"/>
                              <a:gd name="connsiteX288" fmla="*/ 15792 w 28575"/>
                              <a:gd name="connsiteY288" fmla="*/ 6353 h 9525"/>
                              <a:gd name="connsiteX289" fmla="*/ 15792 w 28575"/>
                              <a:gd name="connsiteY289" fmla="*/ 6353 h 9525"/>
                              <a:gd name="connsiteX290" fmla="*/ 15792 w 28575"/>
                              <a:gd name="connsiteY290" fmla="*/ 6353 h 9525"/>
                              <a:gd name="connsiteX291" fmla="*/ 16545 w 28575"/>
                              <a:gd name="connsiteY291" fmla="*/ 6353 h 9525"/>
                              <a:gd name="connsiteX292" fmla="*/ 16545 w 28575"/>
                              <a:gd name="connsiteY292" fmla="*/ 6353 h 9525"/>
                              <a:gd name="connsiteX293" fmla="*/ 16545 w 28575"/>
                              <a:gd name="connsiteY293" fmla="*/ 6353 h 9525"/>
                              <a:gd name="connsiteX294" fmla="*/ 16545 w 28575"/>
                              <a:gd name="connsiteY294" fmla="*/ 6353 h 9525"/>
                              <a:gd name="connsiteX295" fmla="*/ 16545 w 28575"/>
                              <a:gd name="connsiteY295" fmla="*/ 6353 h 9525"/>
                              <a:gd name="connsiteX296" fmla="*/ 16545 w 28575"/>
                              <a:gd name="connsiteY296" fmla="*/ 6353 h 9525"/>
                              <a:gd name="connsiteX297" fmla="*/ 16545 w 28575"/>
                              <a:gd name="connsiteY297" fmla="*/ 6353 h 9525"/>
                              <a:gd name="connsiteX298" fmla="*/ 16545 w 28575"/>
                              <a:gd name="connsiteY298" fmla="*/ 6353 h 9525"/>
                              <a:gd name="connsiteX299" fmla="*/ 16545 w 28575"/>
                              <a:gd name="connsiteY299" fmla="*/ 6353 h 9525"/>
                              <a:gd name="connsiteX300" fmla="*/ 16545 w 28575"/>
                              <a:gd name="connsiteY300" fmla="*/ 6353 h 9525"/>
                              <a:gd name="connsiteX301" fmla="*/ 16545 w 28575"/>
                              <a:gd name="connsiteY301" fmla="*/ 6353 h 9525"/>
                              <a:gd name="connsiteX302" fmla="*/ 16545 w 28575"/>
                              <a:gd name="connsiteY302" fmla="*/ 6353 h 9525"/>
                              <a:gd name="connsiteX303" fmla="*/ 17297 w 28575"/>
                              <a:gd name="connsiteY303" fmla="*/ 6353 h 9525"/>
                              <a:gd name="connsiteX304" fmla="*/ 17297 w 28575"/>
                              <a:gd name="connsiteY304" fmla="*/ 3172 h 9525"/>
                              <a:gd name="connsiteX305" fmla="*/ 17297 w 28575"/>
                              <a:gd name="connsiteY305" fmla="*/ 6353 h 9525"/>
                              <a:gd name="connsiteX306" fmla="*/ 17297 w 28575"/>
                              <a:gd name="connsiteY306" fmla="*/ 6353 h 9525"/>
                              <a:gd name="connsiteX307" fmla="*/ 17297 w 28575"/>
                              <a:gd name="connsiteY307" fmla="*/ 6353 h 9525"/>
                              <a:gd name="connsiteX308" fmla="*/ 17297 w 28575"/>
                              <a:gd name="connsiteY308" fmla="*/ 6353 h 9525"/>
                              <a:gd name="connsiteX309" fmla="*/ 17297 w 28575"/>
                              <a:gd name="connsiteY309" fmla="*/ 6353 h 9525"/>
                              <a:gd name="connsiteX310" fmla="*/ 17297 w 28575"/>
                              <a:gd name="connsiteY310" fmla="*/ 6353 h 9525"/>
                              <a:gd name="connsiteX311" fmla="*/ 17297 w 28575"/>
                              <a:gd name="connsiteY311" fmla="*/ 6353 h 9525"/>
                              <a:gd name="connsiteX312" fmla="*/ 17297 w 28575"/>
                              <a:gd name="connsiteY312" fmla="*/ 6353 h 9525"/>
                              <a:gd name="connsiteX313" fmla="*/ 17297 w 28575"/>
                              <a:gd name="connsiteY313" fmla="*/ 6353 h 9525"/>
                              <a:gd name="connsiteX314" fmla="*/ 17297 w 28575"/>
                              <a:gd name="connsiteY314" fmla="*/ 6353 h 9525"/>
                              <a:gd name="connsiteX315" fmla="*/ 18050 w 28575"/>
                              <a:gd name="connsiteY315" fmla="*/ 6353 h 9525"/>
                              <a:gd name="connsiteX316" fmla="*/ 18050 w 28575"/>
                              <a:gd name="connsiteY316" fmla="*/ 6353 h 9525"/>
                              <a:gd name="connsiteX317" fmla="*/ 18050 w 28575"/>
                              <a:gd name="connsiteY317" fmla="*/ 6353 h 9525"/>
                              <a:gd name="connsiteX318" fmla="*/ 18050 w 28575"/>
                              <a:gd name="connsiteY318" fmla="*/ 6353 h 9525"/>
                              <a:gd name="connsiteX319" fmla="*/ 18050 w 28575"/>
                              <a:gd name="connsiteY319" fmla="*/ 6353 h 9525"/>
                              <a:gd name="connsiteX320" fmla="*/ 18050 w 28575"/>
                              <a:gd name="connsiteY320" fmla="*/ 6353 h 9525"/>
                              <a:gd name="connsiteX321" fmla="*/ 18050 w 28575"/>
                              <a:gd name="connsiteY321" fmla="*/ 6353 h 9525"/>
                              <a:gd name="connsiteX322" fmla="*/ 18050 w 28575"/>
                              <a:gd name="connsiteY322" fmla="*/ 6353 h 9525"/>
                              <a:gd name="connsiteX323" fmla="*/ 18050 w 28575"/>
                              <a:gd name="connsiteY323" fmla="*/ 6353 h 9525"/>
                              <a:gd name="connsiteX324" fmla="*/ 18050 w 28575"/>
                              <a:gd name="connsiteY324" fmla="*/ 6353 h 9525"/>
                              <a:gd name="connsiteX325" fmla="*/ 18050 w 28575"/>
                              <a:gd name="connsiteY325" fmla="*/ 6353 h 9525"/>
                              <a:gd name="connsiteX326" fmla="*/ 18050 w 28575"/>
                              <a:gd name="connsiteY326" fmla="*/ 6353 h 9525"/>
                              <a:gd name="connsiteX327" fmla="*/ 18802 w 28575"/>
                              <a:gd name="connsiteY327" fmla="*/ 6353 h 9525"/>
                              <a:gd name="connsiteX328" fmla="*/ 18802 w 28575"/>
                              <a:gd name="connsiteY328" fmla="*/ 3172 h 9525"/>
                              <a:gd name="connsiteX329" fmla="*/ 18802 w 28575"/>
                              <a:gd name="connsiteY329" fmla="*/ 3172 h 9525"/>
                              <a:gd name="connsiteX330" fmla="*/ 18802 w 28575"/>
                              <a:gd name="connsiteY330" fmla="*/ 6353 h 9525"/>
                              <a:gd name="connsiteX331" fmla="*/ 18802 w 28575"/>
                              <a:gd name="connsiteY331" fmla="*/ 6353 h 9525"/>
                              <a:gd name="connsiteX332" fmla="*/ 18802 w 28575"/>
                              <a:gd name="connsiteY332" fmla="*/ 6353 h 9525"/>
                              <a:gd name="connsiteX333" fmla="*/ 18802 w 28575"/>
                              <a:gd name="connsiteY333" fmla="*/ 6353 h 9525"/>
                              <a:gd name="connsiteX334" fmla="*/ 18802 w 28575"/>
                              <a:gd name="connsiteY334" fmla="*/ 6353 h 9525"/>
                              <a:gd name="connsiteX335" fmla="*/ 18802 w 28575"/>
                              <a:gd name="connsiteY335" fmla="*/ 6353 h 9525"/>
                              <a:gd name="connsiteX336" fmla="*/ 18802 w 28575"/>
                              <a:gd name="connsiteY336" fmla="*/ 6353 h 9525"/>
                              <a:gd name="connsiteX337" fmla="*/ 18802 w 28575"/>
                              <a:gd name="connsiteY337" fmla="*/ 6353 h 9525"/>
                              <a:gd name="connsiteX338" fmla="*/ 18802 w 28575"/>
                              <a:gd name="connsiteY338" fmla="*/ 6353 h 9525"/>
                              <a:gd name="connsiteX339" fmla="*/ 19555 w 28575"/>
                              <a:gd name="connsiteY339" fmla="*/ 6353 h 9525"/>
                              <a:gd name="connsiteX340" fmla="*/ 19555 w 28575"/>
                              <a:gd name="connsiteY340" fmla="*/ 6353 h 9525"/>
                              <a:gd name="connsiteX341" fmla="*/ 19555 w 28575"/>
                              <a:gd name="connsiteY341" fmla="*/ 6353 h 9525"/>
                              <a:gd name="connsiteX342" fmla="*/ 19555 w 28575"/>
                              <a:gd name="connsiteY342" fmla="*/ 6353 h 9525"/>
                              <a:gd name="connsiteX343" fmla="*/ 19555 w 28575"/>
                              <a:gd name="connsiteY343" fmla="*/ 6353 h 9525"/>
                              <a:gd name="connsiteX344" fmla="*/ 19555 w 28575"/>
                              <a:gd name="connsiteY344" fmla="*/ 3172 h 9525"/>
                              <a:gd name="connsiteX345" fmla="*/ 19555 w 28575"/>
                              <a:gd name="connsiteY345" fmla="*/ 6353 h 9525"/>
                              <a:gd name="connsiteX346" fmla="*/ 19555 w 28575"/>
                              <a:gd name="connsiteY346" fmla="*/ 6353 h 9525"/>
                              <a:gd name="connsiteX347" fmla="*/ 19555 w 28575"/>
                              <a:gd name="connsiteY347" fmla="*/ 6353 h 9525"/>
                              <a:gd name="connsiteX348" fmla="*/ 19555 w 28575"/>
                              <a:gd name="connsiteY348" fmla="*/ 6353 h 9525"/>
                              <a:gd name="connsiteX349" fmla="*/ 19555 w 28575"/>
                              <a:gd name="connsiteY349" fmla="*/ 6353 h 9525"/>
                              <a:gd name="connsiteX350" fmla="*/ 19555 w 28575"/>
                              <a:gd name="connsiteY350" fmla="*/ 6353 h 9525"/>
                              <a:gd name="connsiteX351" fmla="*/ 20307 w 28575"/>
                              <a:gd name="connsiteY351" fmla="*/ 6353 h 9525"/>
                              <a:gd name="connsiteX352" fmla="*/ 20307 w 28575"/>
                              <a:gd name="connsiteY352" fmla="*/ 3172 h 9525"/>
                              <a:gd name="connsiteX353" fmla="*/ 20307 w 28575"/>
                              <a:gd name="connsiteY353" fmla="*/ 6353 h 9525"/>
                              <a:gd name="connsiteX354" fmla="*/ 20307 w 28575"/>
                              <a:gd name="connsiteY354" fmla="*/ 6353 h 9525"/>
                              <a:gd name="connsiteX355" fmla="*/ 20307 w 28575"/>
                              <a:gd name="connsiteY355" fmla="*/ 6353 h 9525"/>
                              <a:gd name="connsiteX356" fmla="*/ 20307 w 28575"/>
                              <a:gd name="connsiteY356" fmla="*/ 6353 h 9525"/>
                              <a:gd name="connsiteX357" fmla="*/ 20307 w 28575"/>
                              <a:gd name="connsiteY357" fmla="*/ 3172 h 9525"/>
                              <a:gd name="connsiteX358" fmla="*/ 20307 w 28575"/>
                              <a:gd name="connsiteY358" fmla="*/ 3172 h 9525"/>
                              <a:gd name="connsiteX359" fmla="*/ 20307 w 28575"/>
                              <a:gd name="connsiteY359" fmla="*/ 0 h 9525"/>
                              <a:gd name="connsiteX360" fmla="*/ 20307 w 28575"/>
                              <a:gd name="connsiteY360" fmla="*/ 3172 h 9525"/>
                              <a:gd name="connsiteX361" fmla="*/ 20307 w 28575"/>
                              <a:gd name="connsiteY361" fmla="*/ 6353 h 9525"/>
                              <a:gd name="connsiteX362" fmla="*/ 20307 w 28575"/>
                              <a:gd name="connsiteY362" fmla="*/ 3172 h 9525"/>
                              <a:gd name="connsiteX363" fmla="*/ 20307 w 28575"/>
                              <a:gd name="connsiteY363" fmla="*/ 6353 h 9525"/>
                              <a:gd name="connsiteX364" fmla="*/ 20307 w 28575"/>
                              <a:gd name="connsiteY364" fmla="*/ 6353 h 9525"/>
                              <a:gd name="connsiteX365" fmla="*/ 20307 w 28575"/>
                              <a:gd name="connsiteY365" fmla="*/ 3172 h 9525"/>
                              <a:gd name="connsiteX366" fmla="*/ 20307 w 28575"/>
                              <a:gd name="connsiteY366" fmla="*/ 6353 h 9525"/>
                              <a:gd name="connsiteX367" fmla="*/ 20307 w 28575"/>
                              <a:gd name="connsiteY367" fmla="*/ 3172 h 9525"/>
                              <a:gd name="connsiteX368" fmla="*/ 20307 w 28575"/>
                              <a:gd name="connsiteY368" fmla="*/ 3172 h 9525"/>
                              <a:gd name="connsiteX369" fmla="*/ 20307 w 28575"/>
                              <a:gd name="connsiteY369" fmla="*/ 6353 h 9525"/>
                              <a:gd name="connsiteX370" fmla="*/ 20307 w 28575"/>
                              <a:gd name="connsiteY370" fmla="*/ 6353 h 9525"/>
                              <a:gd name="connsiteX371" fmla="*/ 21060 w 28575"/>
                              <a:gd name="connsiteY371" fmla="*/ 6353 h 9525"/>
                              <a:gd name="connsiteX372" fmla="*/ 21060 w 28575"/>
                              <a:gd name="connsiteY372" fmla="*/ 6353 h 9525"/>
                              <a:gd name="connsiteX373" fmla="*/ 21060 w 28575"/>
                              <a:gd name="connsiteY373" fmla="*/ 6353 h 9525"/>
                              <a:gd name="connsiteX374" fmla="*/ 21060 w 28575"/>
                              <a:gd name="connsiteY374" fmla="*/ 6353 h 9525"/>
                              <a:gd name="connsiteX375" fmla="*/ 21060 w 28575"/>
                              <a:gd name="connsiteY375" fmla="*/ 3172 h 9525"/>
                              <a:gd name="connsiteX376" fmla="*/ 21060 w 28575"/>
                              <a:gd name="connsiteY376" fmla="*/ 3172 h 9525"/>
                              <a:gd name="connsiteX377" fmla="*/ 21060 w 28575"/>
                              <a:gd name="connsiteY377" fmla="*/ 3172 h 9525"/>
                              <a:gd name="connsiteX378" fmla="*/ 21060 w 28575"/>
                              <a:gd name="connsiteY378" fmla="*/ 3172 h 9525"/>
                              <a:gd name="connsiteX379" fmla="*/ 21060 w 28575"/>
                              <a:gd name="connsiteY379" fmla="*/ 6353 h 9525"/>
                              <a:gd name="connsiteX380" fmla="*/ 21060 w 28575"/>
                              <a:gd name="connsiteY380" fmla="*/ 6353 h 9525"/>
                              <a:gd name="connsiteX381" fmla="*/ 21060 w 28575"/>
                              <a:gd name="connsiteY381" fmla="*/ 6353 h 9525"/>
                              <a:gd name="connsiteX382" fmla="*/ 21060 w 28575"/>
                              <a:gd name="connsiteY382" fmla="*/ 6353 h 9525"/>
                              <a:gd name="connsiteX383" fmla="*/ 21803 w 28575"/>
                              <a:gd name="connsiteY383" fmla="*/ 6353 h 9525"/>
                              <a:gd name="connsiteX384" fmla="*/ 21803 w 28575"/>
                              <a:gd name="connsiteY384" fmla="*/ 6353 h 9525"/>
                              <a:gd name="connsiteX385" fmla="*/ 21803 w 28575"/>
                              <a:gd name="connsiteY385" fmla="*/ 6353 h 9525"/>
                              <a:gd name="connsiteX386" fmla="*/ 21803 w 28575"/>
                              <a:gd name="connsiteY386" fmla="*/ 6353 h 9525"/>
                              <a:gd name="connsiteX387" fmla="*/ 21803 w 28575"/>
                              <a:gd name="connsiteY387" fmla="*/ 6353 h 9525"/>
                              <a:gd name="connsiteX388" fmla="*/ 21803 w 28575"/>
                              <a:gd name="connsiteY388" fmla="*/ 6353 h 9525"/>
                              <a:gd name="connsiteX389" fmla="*/ 21803 w 28575"/>
                              <a:gd name="connsiteY389" fmla="*/ 6353 h 9525"/>
                              <a:gd name="connsiteX390" fmla="*/ 21803 w 28575"/>
                              <a:gd name="connsiteY390" fmla="*/ 6353 h 9525"/>
                              <a:gd name="connsiteX391" fmla="*/ 21803 w 28575"/>
                              <a:gd name="connsiteY391" fmla="*/ 6353 h 9525"/>
                              <a:gd name="connsiteX392" fmla="*/ 21803 w 28575"/>
                              <a:gd name="connsiteY392" fmla="*/ 6353 h 9525"/>
                              <a:gd name="connsiteX393" fmla="*/ 21803 w 28575"/>
                              <a:gd name="connsiteY393" fmla="*/ 6353 h 9525"/>
                              <a:gd name="connsiteX394" fmla="*/ 21803 w 28575"/>
                              <a:gd name="connsiteY394" fmla="*/ 6353 h 9525"/>
                              <a:gd name="connsiteX395" fmla="*/ 22555 w 28575"/>
                              <a:gd name="connsiteY395" fmla="*/ 6353 h 9525"/>
                              <a:gd name="connsiteX396" fmla="*/ 22555 w 28575"/>
                              <a:gd name="connsiteY396" fmla="*/ 6353 h 9525"/>
                              <a:gd name="connsiteX397" fmla="*/ 22555 w 28575"/>
                              <a:gd name="connsiteY397" fmla="*/ 3172 h 9525"/>
                              <a:gd name="connsiteX398" fmla="*/ 22555 w 28575"/>
                              <a:gd name="connsiteY398" fmla="*/ 3172 h 9525"/>
                              <a:gd name="connsiteX399" fmla="*/ 22555 w 28575"/>
                              <a:gd name="connsiteY399" fmla="*/ 3172 h 9525"/>
                              <a:gd name="connsiteX400" fmla="*/ 22555 w 28575"/>
                              <a:gd name="connsiteY400" fmla="*/ 3172 h 9525"/>
                              <a:gd name="connsiteX401" fmla="*/ 22555 w 28575"/>
                              <a:gd name="connsiteY401" fmla="*/ 3172 h 9525"/>
                              <a:gd name="connsiteX402" fmla="*/ 22555 w 28575"/>
                              <a:gd name="connsiteY402" fmla="*/ 6353 h 9525"/>
                              <a:gd name="connsiteX403" fmla="*/ 22555 w 28575"/>
                              <a:gd name="connsiteY403" fmla="*/ 6353 h 9525"/>
                              <a:gd name="connsiteX404" fmla="*/ 22555 w 28575"/>
                              <a:gd name="connsiteY404" fmla="*/ 6353 h 9525"/>
                              <a:gd name="connsiteX405" fmla="*/ 22555 w 28575"/>
                              <a:gd name="connsiteY405" fmla="*/ 6353 h 9525"/>
                              <a:gd name="connsiteX406" fmla="*/ 22555 w 28575"/>
                              <a:gd name="connsiteY406" fmla="*/ 6353 h 9525"/>
                              <a:gd name="connsiteX407" fmla="*/ 23308 w 28575"/>
                              <a:gd name="connsiteY407" fmla="*/ 6353 h 9525"/>
                              <a:gd name="connsiteX408" fmla="*/ 23308 w 28575"/>
                              <a:gd name="connsiteY408" fmla="*/ 6353 h 9525"/>
                              <a:gd name="connsiteX409" fmla="*/ 23308 w 28575"/>
                              <a:gd name="connsiteY409" fmla="*/ 6353 h 9525"/>
                              <a:gd name="connsiteX410" fmla="*/ 23308 w 28575"/>
                              <a:gd name="connsiteY410" fmla="*/ 6353 h 9525"/>
                              <a:gd name="connsiteX411" fmla="*/ 23308 w 28575"/>
                              <a:gd name="connsiteY411" fmla="*/ 6353 h 9525"/>
                              <a:gd name="connsiteX412" fmla="*/ 23308 w 28575"/>
                              <a:gd name="connsiteY412" fmla="*/ 6353 h 9525"/>
                              <a:gd name="connsiteX413" fmla="*/ 23308 w 28575"/>
                              <a:gd name="connsiteY413" fmla="*/ 6353 h 9525"/>
                              <a:gd name="connsiteX414" fmla="*/ 23308 w 28575"/>
                              <a:gd name="connsiteY414" fmla="*/ 6353 h 9525"/>
                              <a:gd name="connsiteX415" fmla="*/ 23308 w 28575"/>
                              <a:gd name="connsiteY415" fmla="*/ 6353 h 9525"/>
                              <a:gd name="connsiteX416" fmla="*/ 23308 w 28575"/>
                              <a:gd name="connsiteY416" fmla="*/ 6353 h 9525"/>
                              <a:gd name="connsiteX417" fmla="*/ 23308 w 28575"/>
                              <a:gd name="connsiteY417" fmla="*/ 6353 h 9525"/>
                              <a:gd name="connsiteX418" fmla="*/ 23308 w 28575"/>
                              <a:gd name="connsiteY418" fmla="*/ 6353 h 9525"/>
                              <a:gd name="connsiteX419" fmla="*/ 24060 w 28575"/>
                              <a:gd name="connsiteY419" fmla="*/ 6353 h 9525"/>
                              <a:gd name="connsiteX420" fmla="*/ 24060 w 28575"/>
                              <a:gd name="connsiteY420" fmla="*/ 6353 h 9525"/>
                              <a:gd name="connsiteX421" fmla="*/ 24060 w 28575"/>
                              <a:gd name="connsiteY421" fmla="*/ 3172 h 9525"/>
                              <a:gd name="connsiteX422" fmla="*/ 24060 w 28575"/>
                              <a:gd name="connsiteY422" fmla="*/ 3172 h 9525"/>
                              <a:gd name="connsiteX423" fmla="*/ 24060 w 28575"/>
                              <a:gd name="connsiteY423" fmla="*/ 3172 h 9525"/>
                              <a:gd name="connsiteX424" fmla="*/ 24060 w 28575"/>
                              <a:gd name="connsiteY424" fmla="*/ 3172 h 9525"/>
                              <a:gd name="connsiteX425" fmla="*/ 24060 w 28575"/>
                              <a:gd name="connsiteY425" fmla="*/ 6353 h 9525"/>
                              <a:gd name="connsiteX426" fmla="*/ 24060 w 28575"/>
                              <a:gd name="connsiteY426" fmla="*/ 6353 h 9525"/>
                              <a:gd name="connsiteX427" fmla="*/ 24060 w 28575"/>
                              <a:gd name="connsiteY427" fmla="*/ 6353 h 9525"/>
                              <a:gd name="connsiteX428" fmla="*/ 24060 w 28575"/>
                              <a:gd name="connsiteY428" fmla="*/ 6353 h 9525"/>
                              <a:gd name="connsiteX429" fmla="*/ 24060 w 28575"/>
                              <a:gd name="connsiteY429" fmla="*/ 6353 h 9525"/>
                              <a:gd name="connsiteX430" fmla="*/ 24060 w 28575"/>
                              <a:gd name="connsiteY430" fmla="*/ 6353 h 9525"/>
                              <a:gd name="connsiteX431" fmla="*/ 24060 w 28575"/>
                              <a:gd name="connsiteY431" fmla="*/ 6353 h 9525"/>
                              <a:gd name="connsiteX432" fmla="*/ 24060 w 28575"/>
                              <a:gd name="connsiteY432" fmla="*/ 6353 h 9525"/>
                              <a:gd name="connsiteX433" fmla="*/ 24813 w 28575"/>
                              <a:gd name="connsiteY433" fmla="*/ 6353 h 9525"/>
                              <a:gd name="connsiteX434" fmla="*/ 24813 w 28575"/>
                              <a:gd name="connsiteY434" fmla="*/ 6353 h 9525"/>
                              <a:gd name="connsiteX435" fmla="*/ 24813 w 28575"/>
                              <a:gd name="connsiteY435" fmla="*/ 6353 h 9525"/>
                              <a:gd name="connsiteX436" fmla="*/ 24813 w 28575"/>
                              <a:gd name="connsiteY436" fmla="*/ 3172 h 9525"/>
                              <a:gd name="connsiteX437" fmla="*/ 24813 w 28575"/>
                              <a:gd name="connsiteY437" fmla="*/ 3172 h 9525"/>
                              <a:gd name="connsiteX438" fmla="*/ 24813 w 28575"/>
                              <a:gd name="connsiteY438" fmla="*/ 3172 h 9525"/>
                              <a:gd name="connsiteX439" fmla="*/ 24813 w 28575"/>
                              <a:gd name="connsiteY439" fmla="*/ 3172 h 9525"/>
                              <a:gd name="connsiteX440" fmla="*/ 24813 w 28575"/>
                              <a:gd name="connsiteY440" fmla="*/ 3172 h 9525"/>
                              <a:gd name="connsiteX441" fmla="*/ 24813 w 28575"/>
                              <a:gd name="connsiteY441" fmla="*/ 3172 h 9525"/>
                              <a:gd name="connsiteX442" fmla="*/ 24813 w 28575"/>
                              <a:gd name="connsiteY442" fmla="*/ 3172 h 9525"/>
                              <a:gd name="connsiteX443" fmla="*/ 24813 w 28575"/>
                              <a:gd name="connsiteY443" fmla="*/ 6353 h 9525"/>
                              <a:gd name="connsiteX444" fmla="*/ 24813 w 28575"/>
                              <a:gd name="connsiteY444" fmla="*/ 3172 h 9525"/>
                              <a:gd name="connsiteX445" fmla="*/ 25565 w 28575"/>
                              <a:gd name="connsiteY445" fmla="*/ 6353 h 9525"/>
                              <a:gd name="connsiteX446" fmla="*/ 25565 w 28575"/>
                              <a:gd name="connsiteY446" fmla="*/ 6353 h 9525"/>
                              <a:gd name="connsiteX447" fmla="*/ 25565 w 28575"/>
                              <a:gd name="connsiteY447" fmla="*/ 6353 h 9525"/>
                              <a:gd name="connsiteX448" fmla="*/ 25565 w 28575"/>
                              <a:gd name="connsiteY448" fmla="*/ 3172 h 9525"/>
                              <a:gd name="connsiteX449" fmla="*/ 25565 w 28575"/>
                              <a:gd name="connsiteY449" fmla="*/ 3172 h 9525"/>
                              <a:gd name="connsiteX450" fmla="*/ 25565 w 28575"/>
                              <a:gd name="connsiteY450" fmla="*/ 3172 h 9525"/>
                              <a:gd name="connsiteX451" fmla="*/ 25565 w 28575"/>
                              <a:gd name="connsiteY451" fmla="*/ 3172 h 9525"/>
                              <a:gd name="connsiteX452" fmla="*/ 25565 w 28575"/>
                              <a:gd name="connsiteY452" fmla="*/ 6353 h 9525"/>
                              <a:gd name="connsiteX453" fmla="*/ 25565 w 28575"/>
                              <a:gd name="connsiteY453" fmla="*/ 6353 h 9525"/>
                              <a:gd name="connsiteX454" fmla="*/ 25565 w 28575"/>
                              <a:gd name="connsiteY454" fmla="*/ 6353 h 9525"/>
                              <a:gd name="connsiteX455" fmla="*/ 25565 w 28575"/>
                              <a:gd name="connsiteY455" fmla="*/ 6353 h 9525"/>
                              <a:gd name="connsiteX456" fmla="*/ 25565 w 28575"/>
                              <a:gd name="connsiteY456" fmla="*/ 6353 h 9525"/>
                              <a:gd name="connsiteX457" fmla="*/ 25565 w 28575"/>
                              <a:gd name="connsiteY457" fmla="*/ 6353 h 9525"/>
                              <a:gd name="connsiteX458" fmla="*/ 25565 w 28575"/>
                              <a:gd name="connsiteY458" fmla="*/ 3172 h 9525"/>
                              <a:gd name="connsiteX459" fmla="*/ 25565 w 28575"/>
                              <a:gd name="connsiteY459" fmla="*/ 3172 h 9525"/>
                              <a:gd name="connsiteX460" fmla="*/ 25565 w 28575"/>
                              <a:gd name="connsiteY460" fmla="*/ 3172 h 9525"/>
                              <a:gd name="connsiteX461" fmla="*/ 25565 w 28575"/>
                              <a:gd name="connsiteY461" fmla="*/ 3172 h 9525"/>
                              <a:gd name="connsiteX462" fmla="*/ 25565 w 28575"/>
                              <a:gd name="connsiteY462" fmla="*/ 3172 h 9525"/>
                              <a:gd name="connsiteX463" fmla="*/ 26318 w 28575"/>
                              <a:gd name="connsiteY463" fmla="*/ 6353 h 9525"/>
                              <a:gd name="connsiteX464" fmla="*/ 26318 w 28575"/>
                              <a:gd name="connsiteY464" fmla="*/ 6353 h 9525"/>
                              <a:gd name="connsiteX465" fmla="*/ 26318 w 28575"/>
                              <a:gd name="connsiteY465" fmla="*/ 6353 h 9525"/>
                              <a:gd name="connsiteX466" fmla="*/ 26318 w 28575"/>
                              <a:gd name="connsiteY466" fmla="*/ 6353 h 9525"/>
                              <a:gd name="connsiteX467" fmla="*/ 26318 w 28575"/>
                              <a:gd name="connsiteY467" fmla="*/ 0 h 9525"/>
                              <a:gd name="connsiteX468" fmla="*/ 26318 w 28575"/>
                              <a:gd name="connsiteY468" fmla="*/ 3172 h 9525"/>
                              <a:gd name="connsiteX469" fmla="*/ 26318 w 28575"/>
                              <a:gd name="connsiteY469" fmla="*/ 3172 h 9525"/>
                              <a:gd name="connsiteX470" fmla="*/ 26318 w 28575"/>
                              <a:gd name="connsiteY470" fmla="*/ 6353 h 9525"/>
                              <a:gd name="connsiteX471" fmla="*/ 26318 w 28575"/>
                              <a:gd name="connsiteY471" fmla="*/ 6353 h 9525"/>
                              <a:gd name="connsiteX472" fmla="*/ 26318 w 28575"/>
                              <a:gd name="connsiteY472" fmla="*/ 6353 h 9525"/>
                              <a:gd name="connsiteX473" fmla="*/ 26318 w 28575"/>
                              <a:gd name="connsiteY473" fmla="*/ 3172 h 9525"/>
                              <a:gd name="connsiteX474" fmla="*/ 26318 w 28575"/>
                              <a:gd name="connsiteY474" fmla="*/ 3172 h 9525"/>
                              <a:gd name="connsiteX475" fmla="*/ 27070 w 28575"/>
                              <a:gd name="connsiteY475" fmla="*/ 6353 h 9525"/>
                              <a:gd name="connsiteX476" fmla="*/ 27070 w 28575"/>
                              <a:gd name="connsiteY476" fmla="*/ 6353 h 9525"/>
                              <a:gd name="connsiteX477" fmla="*/ 27070 w 28575"/>
                              <a:gd name="connsiteY477" fmla="*/ 6353 h 9525"/>
                              <a:gd name="connsiteX478" fmla="*/ 27070 w 28575"/>
                              <a:gd name="connsiteY478" fmla="*/ 6353 h 9525"/>
                              <a:gd name="connsiteX479" fmla="*/ 27070 w 28575"/>
                              <a:gd name="connsiteY479" fmla="*/ 6353 h 9525"/>
                              <a:gd name="connsiteX480" fmla="*/ 27070 w 28575"/>
                              <a:gd name="connsiteY480" fmla="*/ 6353 h 9525"/>
                              <a:gd name="connsiteX481" fmla="*/ 27070 w 28575"/>
                              <a:gd name="connsiteY481" fmla="*/ 3172 h 9525"/>
                              <a:gd name="connsiteX482" fmla="*/ 27070 w 28575"/>
                              <a:gd name="connsiteY482" fmla="*/ 6353 h 9525"/>
                              <a:gd name="connsiteX483" fmla="*/ 27070 w 28575"/>
                              <a:gd name="connsiteY483" fmla="*/ 6353 h 9525"/>
                              <a:gd name="connsiteX484" fmla="*/ 27070 w 28575"/>
                              <a:gd name="connsiteY484" fmla="*/ 6353 h 9525"/>
                              <a:gd name="connsiteX485" fmla="*/ 27070 w 28575"/>
                              <a:gd name="connsiteY485" fmla="*/ 3172 h 9525"/>
                              <a:gd name="connsiteX486" fmla="*/ 27070 w 28575"/>
                              <a:gd name="connsiteY486" fmla="*/ 3172 h 9525"/>
                              <a:gd name="connsiteX487" fmla="*/ 27822 w 28575"/>
                              <a:gd name="connsiteY487" fmla="*/ 3172 h 9525"/>
                              <a:gd name="connsiteX488" fmla="*/ 27822 w 28575"/>
                              <a:gd name="connsiteY488" fmla="*/ 3172 h 9525"/>
                              <a:gd name="connsiteX489" fmla="*/ 27822 w 28575"/>
                              <a:gd name="connsiteY489" fmla="*/ 6353 h 9525"/>
                              <a:gd name="connsiteX490" fmla="*/ 27822 w 28575"/>
                              <a:gd name="connsiteY490" fmla="*/ 6353 h 9525"/>
                              <a:gd name="connsiteX491" fmla="*/ 27822 w 28575"/>
                              <a:gd name="connsiteY491" fmla="*/ 6353 h 9525"/>
                              <a:gd name="connsiteX492" fmla="*/ 27822 w 28575"/>
                              <a:gd name="connsiteY492" fmla="*/ 6353 h 9525"/>
                              <a:gd name="connsiteX493" fmla="*/ 27822 w 28575"/>
                              <a:gd name="connsiteY493" fmla="*/ 6353 h 9525"/>
                              <a:gd name="connsiteX494" fmla="*/ 27822 w 28575"/>
                              <a:gd name="connsiteY494" fmla="*/ 6353 h 9525"/>
                              <a:gd name="connsiteX495" fmla="*/ 27822 w 28575"/>
                              <a:gd name="connsiteY495" fmla="*/ 6353 h 9525"/>
                              <a:gd name="connsiteX496" fmla="*/ 27822 w 28575"/>
                              <a:gd name="connsiteY496" fmla="*/ 6353 h 9525"/>
                              <a:gd name="connsiteX497" fmla="*/ 27822 w 28575"/>
                              <a:gd name="connsiteY497" fmla="*/ 6353 h 9525"/>
                              <a:gd name="connsiteX498" fmla="*/ 27822 w 28575"/>
                              <a:gd name="connsiteY498" fmla="*/ 3172 h 9525"/>
                              <a:gd name="connsiteX499" fmla="*/ 27822 w 28575"/>
                              <a:gd name="connsiteY499" fmla="*/ 3172 h 9525"/>
                              <a:gd name="connsiteX500" fmla="*/ 27822 w 28575"/>
                              <a:gd name="connsiteY500" fmla="*/ 3172 h 9525"/>
                              <a:gd name="connsiteX501" fmla="*/ 28575 w 28575"/>
                              <a:gd name="connsiteY501" fmla="*/ 3172 h 9525"/>
                              <a:gd name="connsiteX502" fmla="*/ 28575 w 28575"/>
                              <a:gd name="connsiteY502" fmla="*/ 3172 h 9525"/>
                              <a:gd name="connsiteX503" fmla="*/ 28575 w 28575"/>
                              <a:gd name="connsiteY503" fmla="*/ 3172 h 9525"/>
                              <a:gd name="connsiteX504" fmla="*/ 28575 w 28575"/>
                              <a:gd name="connsiteY504" fmla="*/ 3172 h 9525"/>
                              <a:gd name="connsiteX505" fmla="*/ 28575 w 28575"/>
                              <a:gd name="connsiteY505" fmla="*/ 6353 h 9525"/>
                              <a:gd name="connsiteX506" fmla="*/ 28575 w 28575"/>
                              <a:gd name="connsiteY506" fmla="*/ 6353 h 9525"/>
                              <a:gd name="connsiteX507" fmla="*/ 28575 w 28575"/>
                              <a:gd name="connsiteY507" fmla="*/ 6353 h 9525"/>
                              <a:gd name="connsiteX508" fmla="*/ 28575 w 28575"/>
                              <a:gd name="connsiteY508" fmla="*/ 6353 h 9525"/>
                              <a:gd name="connsiteX509" fmla="*/ 28575 w 28575"/>
                              <a:gd name="connsiteY509" fmla="*/ 6353 h 9525"/>
                              <a:gd name="connsiteX510" fmla="*/ 28575 w 28575"/>
                              <a:gd name="connsiteY510" fmla="*/ 6353 h 9525"/>
                              <a:gd name="connsiteX511" fmla="*/ 28575 w 28575"/>
                              <a:gd name="connsiteY511" fmla="*/ 635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6353"/>
                                </a:moveTo>
                                <a:lnTo>
                                  <a:pt x="0" y="6353"/>
                                </a:lnTo>
                                <a:lnTo>
                                  <a:pt x="0" y="6353"/>
                                </a:lnTo>
                                <a:lnTo>
                                  <a:pt x="0" y="6353"/>
                                </a:lnTo>
                                <a:lnTo>
                                  <a:pt x="0" y="6353"/>
                                </a:lnTo>
                                <a:lnTo>
                                  <a:pt x="0" y="6353"/>
                                </a:lnTo>
                                <a:lnTo>
                                  <a:pt x="0" y="6353"/>
                                </a:lnTo>
                                <a:lnTo>
                                  <a:pt x="753" y="6353"/>
                                </a:lnTo>
                                <a:lnTo>
                                  <a:pt x="753" y="6353"/>
                                </a:lnTo>
                                <a:lnTo>
                                  <a:pt x="753" y="6353"/>
                                </a:lnTo>
                                <a:lnTo>
                                  <a:pt x="753" y="6353"/>
                                </a:lnTo>
                                <a:lnTo>
                                  <a:pt x="753" y="6353"/>
                                </a:lnTo>
                                <a:lnTo>
                                  <a:pt x="753" y="6353"/>
                                </a:lnTo>
                                <a:lnTo>
                                  <a:pt x="753" y="6353"/>
                                </a:lnTo>
                                <a:lnTo>
                                  <a:pt x="753" y="6353"/>
                                </a:lnTo>
                                <a:lnTo>
                                  <a:pt x="753" y="6353"/>
                                </a:lnTo>
                                <a:lnTo>
                                  <a:pt x="753" y="6353"/>
                                </a:lnTo>
                                <a:lnTo>
                                  <a:pt x="753" y="6353"/>
                                </a:lnTo>
                                <a:lnTo>
                                  <a:pt x="753" y="6353"/>
                                </a:lnTo>
                                <a:lnTo>
                                  <a:pt x="1505" y="6353"/>
                                </a:lnTo>
                                <a:lnTo>
                                  <a:pt x="1505" y="6353"/>
                                </a:lnTo>
                                <a:lnTo>
                                  <a:pt x="1505" y="6353"/>
                                </a:lnTo>
                                <a:lnTo>
                                  <a:pt x="1505" y="6353"/>
                                </a:lnTo>
                                <a:lnTo>
                                  <a:pt x="1505" y="6353"/>
                                </a:lnTo>
                                <a:lnTo>
                                  <a:pt x="1505" y="6353"/>
                                </a:lnTo>
                                <a:lnTo>
                                  <a:pt x="1505" y="6353"/>
                                </a:lnTo>
                                <a:lnTo>
                                  <a:pt x="1505" y="6353"/>
                                </a:lnTo>
                                <a:lnTo>
                                  <a:pt x="1505" y="6353"/>
                                </a:lnTo>
                                <a:lnTo>
                                  <a:pt x="1505" y="6353"/>
                                </a:lnTo>
                                <a:lnTo>
                                  <a:pt x="1505" y="6353"/>
                                </a:lnTo>
                                <a:lnTo>
                                  <a:pt x="1505" y="3172"/>
                                </a:lnTo>
                                <a:lnTo>
                                  <a:pt x="1505" y="3172"/>
                                </a:lnTo>
                                <a:lnTo>
                                  <a:pt x="1505" y="6353"/>
                                </a:lnTo>
                                <a:lnTo>
                                  <a:pt x="1505" y="6353"/>
                                </a:lnTo>
                                <a:lnTo>
                                  <a:pt x="1505" y="6353"/>
                                </a:lnTo>
                                <a:lnTo>
                                  <a:pt x="1505" y="6353"/>
                                </a:lnTo>
                                <a:lnTo>
                                  <a:pt x="1505" y="6353"/>
                                </a:lnTo>
                                <a:lnTo>
                                  <a:pt x="2257" y="6353"/>
                                </a:lnTo>
                                <a:lnTo>
                                  <a:pt x="2257" y="3172"/>
                                </a:lnTo>
                                <a:lnTo>
                                  <a:pt x="2257" y="3172"/>
                                </a:lnTo>
                                <a:lnTo>
                                  <a:pt x="2257" y="3172"/>
                                </a:lnTo>
                                <a:lnTo>
                                  <a:pt x="2257" y="3172"/>
                                </a:lnTo>
                                <a:lnTo>
                                  <a:pt x="2257" y="6353"/>
                                </a:lnTo>
                                <a:lnTo>
                                  <a:pt x="2257" y="6353"/>
                                </a:lnTo>
                                <a:lnTo>
                                  <a:pt x="2257" y="6353"/>
                                </a:lnTo>
                                <a:lnTo>
                                  <a:pt x="2257" y="6353"/>
                                </a:lnTo>
                                <a:lnTo>
                                  <a:pt x="2257" y="6353"/>
                                </a:lnTo>
                                <a:lnTo>
                                  <a:pt x="2257" y="6353"/>
                                </a:lnTo>
                                <a:lnTo>
                                  <a:pt x="2257" y="6353"/>
                                </a:lnTo>
                                <a:lnTo>
                                  <a:pt x="3010" y="6353"/>
                                </a:lnTo>
                                <a:lnTo>
                                  <a:pt x="3010" y="6353"/>
                                </a:lnTo>
                                <a:lnTo>
                                  <a:pt x="3010" y="6353"/>
                                </a:lnTo>
                                <a:lnTo>
                                  <a:pt x="3010" y="6353"/>
                                </a:lnTo>
                                <a:lnTo>
                                  <a:pt x="3010" y="6353"/>
                                </a:lnTo>
                                <a:lnTo>
                                  <a:pt x="3010" y="6353"/>
                                </a:lnTo>
                                <a:lnTo>
                                  <a:pt x="3010" y="6353"/>
                                </a:lnTo>
                                <a:lnTo>
                                  <a:pt x="3010" y="6353"/>
                                </a:lnTo>
                                <a:lnTo>
                                  <a:pt x="3010" y="6353"/>
                                </a:lnTo>
                                <a:lnTo>
                                  <a:pt x="3010" y="6353"/>
                                </a:lnTo>
                                <a:lnTo>
                                  <a:pt x="3010" y="6353"/>
                                </a:lnTo>
                                <a:lnTo>
                                  <a:pt x="3010" y="9525"/>
                                </a:lnTo>
                                <a:lnTo>
                                  <a:pt x="3762" y="6353"/>
                                </a:lnTo>
                                <a:lnTo>
                                  <a:pt x="3762" y="6353"/>
                                </a:lnTo>
                                <a:lnTo>
                                  <a:pt x="3762" y="6353"/>
                                </a:lnTo>
                                <a:lnTo>
                                  <a:pt x="3762" y="6353"/>
                                </a:lnTo>
                                <a:lnTo>
                                  <a:pt x="3762" y="3172"/>
                                </a:lnTo>
                                <a:lnTo>
                                  <a:pt x="3762" y="3172"/>
                                </a:lnTo>
                                <a:lnTo>
                                  <a:pt x="3762" y="0"/>
                                </a:lnTo>
                                <a:lnTo>
                                  <a:pt x="3762" y="0"/>
                                </a:lnTo>
                                <a:lnTo>
                                  <a:pt x="3762" y="3172"/>
                                </a:lnTo>
                                <a:lnTo>
                                  <a:pt x="3762" y="3172"/>
                                </a:lnTo>
                                <a:lnTo>
                                  <a:pt x="3762" y="6353"/>
                                </a:lnTo>
                                <a:lnTo>
                                  <a:pt x="3762" y="6353"/>
                                </a:lnTo>
                                <a:lnTo>
                                  <a:pt x="3762" y="6353"/>
                                </a:lnTo>
                                <a:lnTo>
                                  <a:pt x="3762" y="6353"/>
                                </a:lnTo>
                                <a:lnTo>
                                  <a:pt x="4515" y="6353"/>
                                </a:lnTo>
                                <a:lnTo>
                                  <a:pt x="4515" y="6353"/>
                                </a:lnTo>
                                <a:lnTo>
                                  <a:pt x="4515" y="6353"/>
                                </a:lnTo>
                                <a:lnTo>
                                  <a:pt x="4515" y="6353"/>
                                </a:lnTo>
                                <a:lnTo>
                                  <a:pt x="4515" y="6353"/>
                                </a:lnTo>
                                <a:lnTo>
                                  <a:pt x="4515" y="6353"/>
                                </a:lnTo>
                                <a:lnTo>
                                  <a:pt x="4515" y="6353"/>
                                </a:lnTo>
                                <a:lnTo>
                                  <a:pt x="4515" y="9525"/>
                                </a:lnTo>
                                <a:lnTo>
                                  <a:pt x="4515" y="9525"/>
                                </a:lnTo>
                                <a:lnTo>
                                  <a:pt x="4515" y="9525"/>
                                </a:lnTo>
                                <a:lnTo>
                                  <a:pt x="4515" y="6353"/>
                                </a:lnTo>
                                <a:lnTo>
                                  <a:pt x="4515" y="6353"/>
                                </a:lnTo>
                                <a:lnTo>
                                  <a:pt x="5267" y="6353"/>
                                </a:lnTo>
                                <a:lnTo>
                                  <a:pt x="5267" y="6353"/>
                                </a:lnTo>
                                <a:lnTo>
                                  <a:pt x="5267" y="6353"/>
                                </a:lnTo>
                                <a:lnTo>
                                  <a:pt x="5267" y="6353"/>
                                </a:lnTo>
                                <a:lnTo>
                                  <a:pt x="5267" y="6353"/>
                                </a:lnTo>
                                <a:lnTo>
                                  <a:pt x="5267" y="6353"/>
                                </a:lnTo>
                                <a:lnTo>
                                  <a:pt x="5267" y="6353"/>
                                </a:lnTo>
                                <a:lnTo>
                                  <a:pt x="5267" y="6353"/>
                                </a:lnTo>
                                <a:lnTo>
                                  <a:pt x="5267" y="6353"/>
                                </a:lnTo>
                                <a:lnTo>
                                  <a:pt x="5267" y="6353"/>
                                </a:lnTo>
                                <a:lnTo>
                                  <a:pt x="5267" y="6353"/>
                                </a:lnTo>
                                <a:lnTo>
                                  <a:pt x="5267" y="6353"/>
                                </a:lnTo>
                                <a:lnTo>
                                  <a:pt x="6020" y="6353"/>
                                </a:lnTo>
                                <a:lnTo>
                                  <a:pt x="6020" y="6353"/>
                                </a:lnTo>
                                <a:lnTo>
                                  <a:pt x="6020" y="6353"/>
                                </a:lnTo>
                                <a:lnTo>
                                  <a:pt x="6020" y="6353"/>
                                </a:lnTo>
                                <a:lnTo>
                                  <a:pt x="6020" y="3172"/>
                                </a:lnTo>
                                <a:lnTo>
                                  <a:pt x="6020" y="6353"/>
                                </a:lnTo>
                                <a:lnTo>
                                  <a:pt x="6020" y="6353"/>
                                </a:lnTo>
                                <a:lnTo>
                                  <a:pt x="6020" y="6353"/>
                                </a:lnTo>
                                <a:lnTo>
                                  <a:pt x="6020" y="6353"/>
                                </a:lnTo>
                                <a:lnTo>
                                  <a:pt x="6020" y="3172"/>
                                </a:lnTo>
                                <a:lnTo>
                                  <a:pt x="6020" y="3172"/>
                                </a:lnTo>
                                <a:lnTo>
                                  <a:pt x="6020" y="3172"/>
                                </a:lnTo>
                                <a:lnTo>
                                  <a:pt x="6020" y="6353"/>
                                </a:lnTo>
                                <a:lnTo>
                                  <a:pt x="6020" y="3172"/>
                                </a:lnTo>
                                <a:lnTo>
                                  <a:pt x="6020" y="3172"/>
                                </a:lnTo>
                                <a:lnTo>
                                  <a:pt x="6020" y="3172"/>
                                </a:lnTo>
                                <a:lnTo>
                                  <a:pt x="6020" y="3172"/>
                                </a:lnTo>
                                <a:lnTo>
                                  <a:pt x="6020" y="3172"/>
                                </a:lnTo>
                                <a:lnTo>
                                  <a:pt x="6772" y="3172"/>
                                </a:lnTo>
                                <a:lnTo>
                                  <a:pt x="6772" y="6353"/>
                                </a:lnTo>
                                <a:lnTo>
                                  <a:pt x="6772" y="6353"/>
                                </a:lnTo>
                                <a:lnTo>
                                  <a:pt x="6772" y="6353"/>
                                </a:lnTo>
                                <a:lnTo>
                                  <a:pt x="6772" y="6353"/>
                                </a:lnTo>
                                <a:lnTo>
                                  <a:pt x="6772" y="6353"/>
                                </a:lnTo>
                                <a:lnTo>
                                  <a:pt x="6772" y="6353"/>
                                </a:lnTo>
                                <a:lnTo>
                                  <a:pt x="6772" y="6353"/>
                                </a:lnTo>
                                <a:lnTo>
                                  <a:pt x="6772" y="6353"/>
                                </a:lnTo>
                                <a:lnTo>
                                  <a:pt x="6772" y="6353"/>
                                </a:lnTo>
                                <a:lnTo>
                                  <a:pt x="6772" y="6353"/>
                                </a:lnTo>
                                <a:lnTo>
                                  <a:pt x="6772" y="6353"/>
                                </a:lnTo>
                                <a:lnTo>
                                  <a:pt x="7515" y="6353"/>
                                </a:lnTo>
                                <a:lnTo>
                                  <a:pt x="7515" y="6353"/>
                                </a:lnTo>
                                <a:lnTo>
                                  <a:pt x="7515" y="6353"/>
                                </a:lnTo>
                                <a:lnTo>
                                  <a:pt x="7515" y="6353"/>
                                </a:lnTo>
                                <a:lnTo>
                                  <a:pt x="7515" y="6353"/>
                                </a:lnTo>
                                <a:lnTo>
                                  <a:pt x="7515" y="6353"/>
                                </a:lnTo>
                                <a:lnTo>
                                  <a:pt x="7515" y="6353"/>
                                </a:lnTo>
                                <a:lnTo>
                                  <a:pt x="7515" y="6353"/>
                                </a:lnTo>
                                <a:lnTo>
                                  <a:pt x="7515" y="6353"/>
                                </a:lnTo>
                                <a:lnTo>
                                  <a:pt x="7515" y="6353"/>
                                </a:lnTo>
                                <a:lnTo>
                                  <a:pt x="7515" y="6353"/>
                                </a:lnTo>
                                <a:lnTo>
                                  <a:pt x="7515" y="6353"/>
                                </a:lnTo>
                                <a:lnTo>
                                  <a:pt x="7515" y="6353"/>
                                </a:lnTo>
                                <a:lnTo>
                                  <a:pt x="7515" y="6353"/>
                                </a:lnTo>
                                <a:lnTo>
                                  <a:pt x="8268" y="6353"/>
                                </a:lnTo>
                                <a:lnTo>
                                  <a:pt x="8268" y="6353"/>
                                </a:lnTo>
                                <a:lnTo>
                                  <a:pt x="8268" y="6353"/>
                                </a:lnTo>
                                <a:lnTo>
                                  <a:pt x="8268" y="3172"/>
                                </a:lnTo>
                                <a:lnTo>
                                  <a:pt x="8268" y="3172"/>
                                </a:lnTo>
                                <a:lnTo>
                                  <a:pt x="8268" y="6353"/>
                                </a:lnTo>
                                <a:lnTo>
                                  <a:pt x="8268" y="6353"/>
                                </a:lnTo>
                                <a:lnTo>
                                  <a:pt x="8268" y="6353"/>
                                </a:lnTo>
                                <a:lnTo>
                                  <a:pt x="8268" y="6353"/>
                                </a:lnTo>
                                <a:lnTo>
                                  <a:pt x="8268" y="6353"/>
                                </a:lnTo>
                                <a:lnTo>
                                  <a:pt x="8268" y="3172"/>
                                </a:lnTo>
                                <a:lnTo>
                                  <a:pt x="8268" y="6353"/>
                                </a:lnTo>
                                <a:lnTo>
                                  <a:pt x="9020" y="6353"/>
                                </a:lnTo>
                                <a:lnTo>
                                  <a:pt x="9020" y="6353"/>
                                </a:lnTo>
                                <a:lnTo>
                                  <a:pt x="9020" y="6353"/>
                                </a:lnTo>
                                <a:lnTo>
                                  <a:pt x="9020" y="6353"/>
                                </a:lnTo>
                                <a:lnTo>
                                  <a:pt x="9020" y="6353"/>
                                </a:lnTo>
                                <a:lnTo>
                                  <a:pt x="9020" y="6353"/>
                                </a:lnTo>
                                <a:lnTo>
                                  <a:pt x="9020" y="6353"/>
                                </a:lnTo>
                                <a:lnTo>
                                  <a:pt x="9020" y="6353"/>
                                </a:lnTo>
                                <a:lnTo>
                                  <a:pt x="9020" y="6353"/>
                                </a:lnTo>
                                <a:lnTo>
                                  <a:pt x="9020" y="3172"/>
                                </a:lnTo>
                                <a:lnTo>
                                  <a:pt x="9020" y="6353"/>
                                </a:lnTo>
                                <a:lnTo>
                                  <a:pt x="9020" y="6353"/>
                                </a:lnTo>
                                <a:lnTo>
                                  <a:pt x="9773" y="6353"/>
                                </a:lnTo>
                                <a:lnTo>
                                  <a:pt x="9773" y="6353"/>
                                </a:lnTo>
                                <a:lnTo>
                                  <a:pt x="9773" y="6353"/>
                                </a:lnTo>
                                <a:lnTo>
                                  <a:pt x="9773" y="3172"/>
                                </a:lnTo>
                                <a:lnTo>
                                  <a:pt x="9773" y="3172"/>
                                </a:lnTo>
                                <a:lnTo>
                                  <a:pt x="9773" y="6353"/>
                                </a:lnTo>
                                <a:lnTo>
                                  <a:pt x="9773" y="6353"/>
                                </a:lnTo>
                                <a:lnTo>
                                  <a:pt x="9773" y="6353"/>
                                </a:lnTo>
                                <a:lnTo>
                                  <a:pt x="9773" y="6353"/>
                                </a:lnTo>
                                <a:lnTo>
                                  <a:pt x="9773" y="6353"/>
                                </a:lnTo>
                                <a:lnTo>
                                  <a:pt x="9773" y="6353"/>
                                </a:lnTo>
                                <a:lnTo>
                                  <a:pt x="9773" y="6353"/>
                                </a:lnTo>
                                <a:lnTo>
                                  <a:pt x="10525" y="6353"/>
                                </a:lnTo>
                                <a:lnTo>
                                  <a:pt x="10525" y="6353"/>
                                </a:lnTo>
                                <a:lnTo>
                                  <a:pt x="10525" y="6353"/>
                                </a:lnTo>
                                <a:lnTo>
                                  <a:pt x="10525" y="6353"/>
                                </a:lnTo>
                                <a:lnTo>
                                  <a:pt x="10525" y="6353"/>
                                </a:lnTo>
                                <a:lnTo>
                                  <a:pt x="10525" y="6353"/>
                                </a:lnTo>
                                <a:lnTo>
                                  <a:pt x="10525" y="6353"/>
                                </a:lnTo>
                                <a:lnTo>
                                  <a:pt x="10525" y="6353"/>
                                </a:lnTo>
                                <a:lnTo>
                                  <a:pt x="10525" y="6353"/>
                                </a:lnTo>
                                <a:lnTo>
                                  <a:pt x="10525" y="6353"/>
                                </a:lnTo>
                                <a:lnTo>
                                  <a:pt x="10525" y="6353"/>
                                </a:lnTo>
                                <a:lnTo>
                                  <a:pt x="10525" y="6353"/>
                                </a:lnTo>
                                <a:lnTo>
                                  <a:pt x="11278" y="6353"/>
                                </a:lnTo>
                                <a:lnTo>
                                  <a:pt x="11278" y="3172"/>
                                </a:lnTo>
                                <a:lnTo>
                                  <a:pt x="11278" y="6353"/>
                                </a:lnTo>
                                <a:lnTo>
                                  <a:pt x="11278" y="6353"/>
                                </a:lnTo>
                                <a:lnTo>
                                  <a:pt x="11278" y="6353"/>
                                </a:lnTo>
                                <a:lnTo>
                                  <a:pt x="11278" y="6353"/>
                                </a:lnTo>
                                <a:lnTo>
                                  <a:pt x="11278" y="6353"/>
                                </a:lnTo>
                                <a:lnTo>
                                  <a:pt x="11278" y="6353"/>
                                </a:lnTo>
                                <a:lnTo>
                                  <a:pt x="11278" y="6353"/>
                                </a:lnTo>
                                <a:lnTo>
                                  <a:pt x="11278" y="6353"/>
                                </a:lnTo>
                                <a:lnTo>
                                  <a:pt x="11278" y="6353"/>
                                </a:lnTo>
                                <a:lnTo>
                                  <a:pt x="11278" y="6353"/>
                                </a:lnTo>
                                <a:lnTo>
                                  <a:pt x="11278" y="6353"/>
                                </a:lnTo>
                                <a:lnTo>
                                  <a:pt x="11278" y="6353"/>
                                </a:lnTo>
                                <a:lnTo>
                                  <a:pt x="11278" y="6353"/>
                                </a:lnTo>
                                <a:lnTo>
                                  <a:pt x="11278" y="6353"/>
                                </a:lnTo>
                                <a:lnTo>
                                  <a:pt x="11278" y="6353"/>
                                </a:lnTo>
                                <a:lnTo>
                                  <a:pt x="11278" y="6353"/>
                                </a:lnTo>
                                <a:lnTo>
                                  <a:pt x="11278" y="6353"/>
                                </a:lnTo>
                                <a:lnTo>
                                  <a:pt x="11278" y="6353"/>
                                </a:lnTo>
                                <a:lnTo>
                                  <a:pt x="12030" y="6353"/>
                                </a:lnTo>
                                <a:lnTo>
                                  <a:pt x="12030" y="6353"/>
                                </a:lnTo>
                                <a:lnTo>
                                  <a:pt x="12030" y="6353"/>
                                </a:lnTo>
                                <a:lnTo>
                                  <a:pt x="12030" y="3172"/>
                                </a:lnTo>
                                <a:lnTo>
                                  <a:pt x="12030" y="3172"/>
                                </a:lnTo>
                                <a:lnTo>
                                  <a:pt x="12030" y="3172"/>
                                </a:lnTo>
                                <a:lnTo>
                                  <a:pt x="12030" y="6353"/>
                                </a:lnTo>
                                <a:lnTo>
                                  <a:pt x="12030" y="6353"/>
                                </a:lnTo>
                                <a:lnTo>
                                  <a:pt x="12030" y="6353"/>
                                </a:lnTo>
                                <a:lnTo>
                                  <a:pt x="12030" y="6353"/>
                                </a:lnTo>
                                <a:lnTo>
                                  <a:pt x="12030" y="6353"/>
                                </a:lnTo>
                                <a:lnTo>
                                  <a:pt x="12030" y="6353"/>
                                </a:lnTo>
                                <a:lnTo>
                                  <a:pt x="12783" y="6353"/>
                                </a:lnTo>
                                <a:lnTo>
                                  <a:pt x="12783" y="6353"/>
                                </a:lnTo>
                                <a:lnTo>
                                  <a:pt x="12783" y="6353"/>
                                </a:lnTo>
                                <a:lnTo>
                                  <a:pt x="12783" y="6353"/>
                                </a:lnTo>
                                <a:lnTo>
                                  <a:pt x="12783" y="6353"/>
                                </a:lnTo>
                                <a:lnTo>
                                  <a:pt x="12783" y="6353"/>
                                </a:lnTo>
                                <a:lnTo>
                                  <a:pt x="12783" y="3172"/>
                                </a:lnTo>
                                <a:lnTo>
                                  <a:pt x="12783" y="6353"/>
                                </a:lnTo>
                                <a:lnTo>
                                  <a:pt x="12783" y="6353"/>
                                </a:lnTo>
                                <a:lnTo>
                                  <a:pt x="12783" y="6353"/>
                                </a:lnTo>
                                <a:lnTo>
                                  <a:pt x="12783" y="6353"/>
                                </a:lnTo>
                                <a:lnTo>
                                  <a:pt x="12783" y="6353"/>
                                </a:lnTo>
                                <a:lnTo>
                                  <a:pt x="13535" y="6353"/>
                                </a:lnTo>
                                <a:lnTo>
                                  <a:pt x="13535" y="6353"/>
                                </a:lnTo>
                                <a:lnTo>
                                  <a:pt x="13535" y="6353"/>
                                </a:lnTo>
                                <a:lnTo>
                                  <a:pt x="13535" y="6353"/>
                                </a:lnTo>
                                <a:lnTo>
                                  <a:pt x="13535" y="3172"/>
                                </a:lnTo>
                                <a:lnTo>
                                  <a:pt x="13535" y="6353"/>
                                </a:lnTo>
                                <a:lnTo>
                                  <a:pt x="13535" y="6353"/>
                                </a:lnTo>
                                <a:lnTo>
                                  <a:pt x="13535" y="6353"/>
                                </a:lnTo>
                                <a:lnTo>
                                  <a:pt x="13535" y="6353"/>
                                </a:lnTo>
                                <a:lnTo>
                                  <a:pt x="13535" y="6353"/>
                                </a:lnTo>
                                <a:lnTo>
                                  <a:pt x="13535" y="6353"/>
                                </a:lnTo>
                                <a:lnTo>
                                  <a:pt x="13535" y="6353"/>
                                </a:lnTo>
                                <a:lnTo>
                                  <a:pt x="14288" y="6353"/>
                                </a:lnTo>
                                <a:lnTo>
                                  <a:pt x="14288" y="6353"/>
                                </a:lnTo>
                                <a:lnTo>
                                  <a:pt x="14288" y="6353"/>
                                </a:lnTo>
                                <a:lnTo>
                                  <a:pt x="14288" y="6353"/>
                                </a:lnTo>
                                <a:lnTo>
                                  <a:pt x="14288" y="6353"/>
                                </a:lnTo>
                                <a:lnTo>
                                  <a:pt x="14288" y="6353"/>
                                </a:lnTo>
                                <a:lnTo>
                                  <a:pt x="14288" y="6353"/>
                                </a:lnTo>
                                <a:lnTo>
                                  <a:pt x="14288" y="6353"/>
                                </a:lnTo>
                                <a:lnTo>
                                  <a:pt x="14288" y="6353"/>
                                </a:lnTo>
                                <a:lnTo>
                                  <a:pt x="14288" y="3172"/>
                                </a:lnTo>
                                <a:lnTo>
                                  <a:pt x="14288" y="6353"/>
                                </a:lnTo>
                                <a:lnTo>
                                  <a:pt x="14288" y="3172"/>
                                </a:lnTo>
                                <a:lnTo>
                                  <a:pt x="15040" y="6353"/>
                                </a:lnTo>
                                <a:lnTo>
                                  <a:pt x="15040" y="6353"/>
                                </a:lnTo>
                                <a:lnTo>
                                  <a:pt x="15040" y="6353"/>
                                </a:lnTo>
                                <a:lnTo>
                                  <a:pt x="15040" y="6353"/>
                                </a:lnTo>
                                <a:lnTo>
                                  <a:pt x="15040" y="6353"/>
                                </a:lnTo>
                                <a:lnTo>
                                  <a:pt x="15040" y="6353"/>
                                </a:lnTo>
                                <a:lnTo>
                                  <a:pt x="15040" y="6353"/>
                                </a:lnTo>
                                <a:lnTo>
                                  <a:pt x="15040" y="6353"/>
                                </a:lnTo>
                                <a:lnTo>
                                  <a:pt x="15040" y="6353"/>
                                </a:lnTo>
                                <a:lnTo>
                                  <a:pt x="15040" y="6353"/>
                                </a:lnTo>
                                <a:lnTo>
                                  <a:pt x="15040" y="6353"/>
                                </a:lnTo>
                                <a:lnTo>
                                  <a:pt x="15040" y="6353"/>
                                </a:lnTo>
                                <a:lnTo>
                                  <a:pt x="15792" y="6353"/>
                                </a:lnTo>
                                <a:lnTo>
                                  <a:pt x="15792" y="6353"/>
                                </a:lnTo>
                                <a:lnTo>
                                  <a:pt x="15792" y="6353"/>
                                </a:lnTo>
                                <a:lnTo>
                                  <a:pt x="15792" y="3172"/>
                                </a:lnTo>
                                <a:lnTo>
                                  <a:pt x="15792" y="3172"/>
                                </a:lnTo>
                                <a:lnTo>
                                  <a:pt x="15792" y="3172"/>
                                </a:lnTo>
                                <a:lnTo>
                                  <a:pt x="15792" y="3172"/>
                                </a:lnTo>
                                <a:lnTo>
                                  <a:pt x="15792" y="6353"/>
                                </a:lnTo>
                                <a:lnTo>
                                  <a:pt x="15792" y="6353"/>
                                </a:lnTo>
                                <a:lnTo>
                                  <a:pt x="15792" y="6353"/>
                                </a:lnTo>
                                <a:lnTo>
                                  <a:pt x="15792" y="6353"/>
                                </a:lnTo>
                                <a:lnTo>
                                  <a:pt x="15792" y="6353"/>
                                </a:lnTo>
                                <a:lnTo>
                                  <a:pt x="15792" y="6353"/>
                                </a:lnTo>
                                <a:lnTo>
                                  <a:pt x="15792" y="6353"/>
                                </a:lnTo>
                                <a:lnTo>
                                  <a:pt x="15792" y="6353"/>
                                </a:lnTo>
                                <a:lnTo>
                                  <a:pt x="15792" y="6353"/>
                                </a:lnTo>
                                <a:lnTo>
                                  <a:pt x="15792" y="6353"/>
                                </a:lnTo>
                                <a:lnTo>
                                  <a:pt x="15792" y="6353"/>
                                </a:lnTo>
                                <a:lnTo>
                                  <a:pt x="15792" y="6353"/>
                                </a:lnTo>
                                <a:lnTo>
                                  <a:pt x="15792" y="6353"/>
                                </a:lnTo>
                                <a:lnTo>
                                  <a:pt x="16545" y="6353"/>
                                </a:lnTo>
                                <a:lnTo>
                                  <a:pt x="16545" y="6353"/>
                                </a:lnTo>
                                <a:lnTo>
                                  <a:pt x="16545" y="6353"/>
                                </a:lnTo>
                                <a:lnTo>
                                  <a:pt x="16545" y="6353"/>
                                </a:lnTo>
                                <a:lnTo>
                                  <a:pt x="16545" y="6353"/>
                                </a:lnTo>
                                <a:lnTo>
                                  <a:pt x="16545" y="6353"/>
                                </a:lnTo>
                                <a:lnTo>
                                  <a:pt x="16545" y="6353"/>
                                </a:lnTo>
                                <a:lnTo>
                                  <a:pt x="16545" y="6353"/>
                                </a:lnTo>
                                <a:lnTo>
                                  <a:pt x="16545" y="6353"/>
                                </a:lnTo>
                                <a:lnTo>
                                  <a:pt x="16545" y="6353"/>
                                </a:lnTo>
                                <a:lnTo>
                                  <a:pt x="16545" y="6353"/>
                                </a:lnTo>
                                <a:lnTo>
                                  <a:pt x="16545" y="6353"/>
                                </a:lnTo>
                                <a:lnTo>
                                  <a:pt x="17297" y="6353"/>
                                </a:lnTo>
                                <a:lnTo>
                                  <a:pt x="17297" y="3172"/>
                                </a:lnTo>
                                <a:lnTo>
                                  <a:pt x="17297" y="6353"/>
                                </a:lnTo>
                                <a:lnTo>
                                  <a:pt x="17297" y="6353"/>
                                </a:lnTo>
                                <a:lnTo>
                                  <a:pt x="17297" y="6353"/>
                                </a:lnTo>
                                <a:lnTo>
                                  <a:pt x="17297" y="6353"/>
                                </a:lnTo>
                                <a:lnTo>
                                  <a:pt x="17297" y="6353"/>
                                </a:lnTo>
                                <a:lnTo>
                                  <a:pt x="17297" y="6353"/>
                                </a:lnTo>
                                <a:lnTo>
                                  <a:pt x="17297" y="6353"/>
                                </a:lnTo>
                                <a:lnTo>
                                  <a:pt x="17297" y="6353"/>
                                </a:lnTo>
                                <a:lnTo>
                                  <a:pt x="17297" y="6353"/>
                                </a:lnTo>
                                <a:lnTo>
                                  <a:pt x="17297" y="6353"/>
                                </a:lnTo>
                                <a:lnTo>
                                  <a:pt x="18050" y="6353"/>
                                </a:lnTo>
                                <a:lnTo>
                                  <a:pt x="18050" y="6353"/>
                                </a:lnTo>
                                <a:lnTo>
                                  <a:pt x="18050" y="6353"/>
                                </a:lnTo>
                                <a:lnTo>
                                  <a:pt x="18050" y="6353"/>
                                </a:lnTo>
                                <a:lnTo>
                                  <a:pt x="18050" y="6353"/>
                                </a:lnTo>
                                <a:lnTo>
                                  <a:pt x="18050" y="6353"/>
                                </a:lnTo>
                                <a:lnTo>
                                  <a:pt x="18050" y="6353"/>
                                </a:lnTo>
                                <a:lnTo>
                                  <a:pt x="18050" y="6353"/>
                                </a:lnTo>
                                <a:lnTo>
                                  <a:pt x="18050" y="6353"/>
                                </a:lnTo>
                                <a:lnTo>
                                  <a:pt x="18050" y="6353"/>
                                </a:lnTo>
                                <a:lnTo>
                                  <a:pt x="18050" y="6353"/>
                                </a:lnTo>
                                <a:lnTo>
                                  <a:pt x="18050" y="6353"/>
                                </a:lnTo>
                                <a:lnTo>
                                  <a:pt x="18802" y="6353"/>
                                </a:lnTo>
                                <a:lnTo>
                                  <a:pt x="18802" y="3172"/>
                                </a:lnTo>
                                <a:lnTo>
                                  <a:pt x="18802" y="3172"/>
                                </a:lnTo>
                                <a:lnTo>
                                  <a:pt x="18802" y="6353"/>
                                </a:lnTo>
                                <a:lnTo>
                                  <a:pt x="18802" y="6353"/>
                                </a:lnTo>
                                <a:lnTo>
                                  <a:pt x="18802" y="6353"/>
                                </a:lnTo>
                                <a:lnTo>
                                  <a:pt x="18802" y="6353"/>
                                </a:lnTo>
                                <a:lnTo>
                                  <a:pt x="18802" y="6353"/>
                                </a:lnTo>
                                <a:lnTo>
                                  <a:pt x="18802" y="6353"/>
                                </a:lnTo>
                                <a:lnTo>
                                  <a:pt x="18802" y="6353"/>
                                </a:lnTo>
                                <a:lnTo>
                                  <a:pt x="18802" y="6353"/>
                                </a:lnTo>
                                <a:lnTo>
                                  <a:pt x="18802" y="6353"/>
                                </a:lnTo>
                                <a:lnTo>
                                  <a:pt x="19555" y="6353"/>
                                </a:lnTo>
                                <a:lnTo>
                                  <a:pt x="19555" y="6353"/>
                                </a:lnTo>
                                <a:lnTo>
                                  <a:pt x="19555" y="6353"/>
                                </a:lnTo>
                                <a:lnTo>
                                  <a:pt x="19555" y="6353"/>
                                </a:lnTo>
                                <a:lnTo>
                                  <a:pt x="19555" y="6353"/>
                                </a:lnTo>
                                <a:lnTo>
                                  <a:pt x="19555" y="3172"/>
                                </a:lnTo>
                                <a:lnTo>
                                  <a:pt x="19555" y="6353"/>
                                </a:lnTo>
                                <a:lnTo>
                                  <a:pt x="19555" y="6353"/>
                                </a:lnTo>
                                <a:lnTo>
                                  <a:pt x="19555" y="6353"/>
                                </a:lnTo>
                                <a:lnTo>
                                  <a:pt x="19555" y="6353"/>
                                </a:lnTo>
                                <a:lnTo>
                                  <a:pt x="19555" y="6353"/>
                                </a:lnTo>
                                <a:lnTo>
                                  <a:pt x="19555" y="6353"/>
                                </a:lnTo>
                                <a:lnTo>
                                  <a:pt x="20307" y="6353"/>
                                </a:lnTo>
                                <a:lnTo>
                                  <a:pt x="20307" y="3172"/>
                                </a:lnTo>
                                <a:lnTo>
                                  <a:pt x="20307" y="6353"/>
                                </a:lnTo>
                                <a:lnTo>
                                  <a:pt x="20307" y="6353"/>
                                </a:lnTo>
                                <a:lnTo>
                                  <a:pt x="20307" y="6353"/>
                                </a:lnTo>
                                <a:lnTo>
                                  <a:pt x="20307" y="6353"/>
                                </a:lnTo>
                                <a:lnTo>
                                  <a:pt x="20307" y="3172"/>
                                </a:lnTo>
                                <a:lnTo>
                                  <a:pt x="20307" y="3172"/>
                                </a:lnTo>
                                <a:lnTo>
                                  <a:pt x="20307" y="0"/>
                                </a:lnTo>
                                <a:lnTo>
                                  <a:pt x="20307" y="3172"/>
                                </a:lnTo>
                                <a:lnTo>
                                  <a:pt x="20307" y="6353"/>
                                </a:lnTo>
                                <a:lnTo>
                                  <a:pt x="20307" y="3172"/>
                                </a:lnTo>
                                <a:lnTo>
                                  <a:pt x="20307" y="6353"/>
                                </a:lnTo>
                                <a:lnTo>
                                  <a:pt x="20307" y="6353"/>
                                </a:lnTo>
                                <a:lnTo>
                                  <a:pt x="20307" y="3172"/>
                                </a:lnTo>
                                <a:lnTo>
                                  <a:pt x="20307" y="6353"/>
                                </a:lnTo>
                                <a:lnTo>
                                  <a:pt x="20307" y="3172"/>
                                </a:lnTo>
                                <a:lnTo>
                                  <a:pt x="20307" y="3172"/>
                                </a:lnTo>
                                <a:lnTo>
                                  <a:pt x="20307" y="6353"/>
                                </a:lnTo>
                                <a:lnTo>
                                  <a:pt x="20307" y="6353"/>
                                </a:lnTo>
                                <a:lnTo>
                                  <a:pt x="21060" y="6353"/>
                                </a:lnTo>
                                <a:lnTo>
                                  <a:pt x="21060" y="6353"/>
                                </a:lnTo>
                                <a:lnTo>
                                  <a:pt x="21060" y="6353"/>
                                </a:lnTo>
                                <a:lnTo>
                                  <a:pt x="21060" y="6353"/>
                                </a:lnTo>
                                <a:lnTo>
                                  <a:pt x="21060" y="3172"/>
                                </a:lnTo>
                                <a:lnTo>
                                  <a:pt x="21060" y="3172"/>
                                </a:lnTo>
                                <a:lnTo>
                                  <a:pt x="21060" y="3172"/>
                                </a:lnTo>
                                <a:lnTo>
                                  <a:pt x="21060" y="3172"/>
                                </a:lnTo>
                                <a:lnTo>
                                  <a:pt x="21060" y="6353"/>
                                </a:lnTo>
                                <a:lnTo>
                                  <a:pt x="21060" y="6353"/>
                                </a:lnTo>
                                <a:lnTo>
                                  <a:pt x="21060" y="6353"/>
                                </a:lnTo>
                                <a:lnTo>
                                  <a:pt x="21060" y="6353"/>
                                </a:lnTo>
                                <a:lnTo>
                                  <a:pt x="21803" y="6353"/>
                                </a:lnTo>
                                <a:lnTo>
                                  <a:pt x="21803" y="6353"/>
                                </a:lnTo>
                                <a:lnTo>
                                  <a:pt x="21803" y="6353"/>
                                </a:lnTo>
                                <a:lnTo>
                                  <a:pt x="21803" y="6353"/>
                                </a:lnTo>
                                <a:lnTo>
                                  <a:pt x="21803" y="6353"/>
                                </a:lnTo>
                                <a:lnTo>
                                  <a:pt x="21803" y="6353"/>
                                </a:lnTo>
                                <a:lnTo>
                                  <a:pt x="21803" y="6353"/>
                                </a:lnTo>
                                <a:lnTo>
                                  <a:pt x="21803" y="6353"/>
                                </a:lnTo>
                                <a:lnTo>
                                  <a:pt x="21803" y="6353"/>
                                </a:lnTo>
                                <a:lnTo>
                                  <a:pt x="21803" y="6353"/>
                                </a:lnTo>
                                <a:lnTo>
                                  <a:pt x="21803" y="6353"/>
                                </a:lnTo>
                                <a:lnTo>
                                  <a:pt x="21803" y="6353"/>
                                </a:lnTo>
                                <a:lnTo>
                                  <a:pt x="22555" y="6353"/>
                                </a:lnTo>
                                <a:lnTo>
                                  <a:pt x="22555" y="6353"/>
                                </a:lnTo>
                                <a:lnTo>
                                  <a:pt x="22555" y="3172"/>
                                </a:lnTo>
                                <a:lnTo>
                                  <a:pt x="22555" y="3172"/>
                                </a:lnTo>
                                <a:lnTo>
                                  <a:pt x="22555" y="3172"/>
                                </a:lnTo>
                                <a:lnTo>
                                  <a:pt x="22555" y="3172"/>
                                </a:lnTo>
                                <a:lnTo>
                                  <a:pt x="22555" y="3172"/>
                                </a:lnTo>
                                <a:lnTo>
                                  <a:pt x="22555" y="6353"/>
                                </a:lnTo>
                                <a:lnTo>
                                  <a:pt x="22555" y="6353"/>
                                </a:lnTo>
                                <a:lnTo>
                                  <a:pt x="22555" y="6353"/>
                                </a:lnTo>
                                <a:lnTo>
                                  <a:pt x="22555" y="6353"/>
                                </a:lnTo>
                                <a:lnTo>
                                  <a:pt x="22555" y="6353"/>
                                </a:lnTo>
                                <a:lnTo>
                                  <a:pt x="23308" y="6353"/>
                                </a:lnTo>
                                <a:lnTo>
                                  <a:pt x="23308" y="6353"/>
                                </a:lnTo>
                                <a:lnTo>
                                  <a:pt x="23308" y="6353"/>
                                </a:lnTo>
                                <a:lnTo>
                                  <a:pt x="23308" y="6353"/>
                                </a:lnTo>
                                <a:lnTo>
                                  <a:pt x="23308" y="6353"/>
                                </a:lnTo>
                                <a:lnTo>
                                  <a:pt x="23308" y="6353"/>
                                </a:lnTo>
                                <a:lnTo>
                                  <a:pt x="23308" y="6353"/>
                                </a:lnTo>
                                <a:lnTo>
                                  <a:pt x="23308" y="6353"/>
                                </a:lnTo>
                                <a:lnTo>
                                  <a:pt x="23308" y="6353"/>
                                </a:lnTo>
                                <a:lnTo>
                                  <a:pt x="23308" y="6353"/>
                                </a:lnTo>
                                <a:lnTo>
                                  <a:pt x="23308" y="6353"/>
                                </a:lnTo>
                                <a:lnTo>
                                  <a:pt x="23308" y="6353"/>
                                </a:lnTo>
                                <a:lnTo>
                                  <a:pt x="24060" y="6353"/>
                                </a:lnTo>
                                <a:lnTo>
                                  <a:pt x="24060" y="6353"/>
                                </a:lnTo>
                                <a:lnTo>
                                  <a:pt x="24060" y="3172"/>
                                </a:lnTo>
                                <a:lnTo>
                                  <a:pt x="24060" y="3172"/>
                                </a:lnTo>
                                <a:lnTo>
                                  <a:pt x="24060" y="3172"/>
                                </a:lnTo>
                                <a:lnTo>
                                  <a:pt x="24060" y="3172"/>
                                </a:lnTo>
                                <a:lnTo>
                                  <a:pt x="24060" y="6353"/>
                                </a:lnTo>
                                <a:lnTo>
                                  <a:pt x="24060" y="6353"/>
                                </a:lnTo>
                                <a:lnTo>
                                  <a:pt x="24060" y="6353"/>
                                </a:lnTo>
                                <a:lnTo>
                                  <a:pt x="24060" y="6353"/>
                                </a:lnTo>
                                <a:lnTo>
                                  <a:pt x="24060" y="6353"/>
                                </a:lnTo>
                                <a:lnTo>
                                  <a:pt x="24060" y="6353"/>
                                </a:lnTo>
                                <a:lnTo>
                                  <a:pt x="24060" y="6353"/>
                                </a:lnTo>
                                <a:lnTo>
                                  <a:pt x="24060" y="6353"/>
                                </a:lnTo>
                                <a:lnTo>
                                  <a:pt x="24813" y="6353"/>
                                </a:lnTo>
                                <a:lnTo>
                                  <a:pt x="24813" y="6353"/>
                                </a:lnTo>
                                <a:lnTo>
                                  <a:pt x="24813" y="6353"/>
                                </a:lnTo>
                                <a:lnTo>
                                  <a:pt x="24813" y="3172"/>
                                </a:lnTo>
                                <a:lnTo>
                                  <a:pt x="24813" y="3172"/>
                                </a:lnTo>
                                <a:lnTo>
                                  <a:pt x="24813" y="3172"/>
                                </a:lnTo>
                                <a:lnTo>
                                  <a:pt x="24813" y="3172"/>
                                </a:lnTo>
                                <a:lnTo>
                                  <a:pt x="24813" y="3172"/>
                                </a:lnTo>
                                <a:lnTo>
                                  <a:pt x="24813" y="3172"/>
                                </a:lnTo>
                                <a:lnTo>
                                  <a:pt x="24813" y="3172"/>
                                </a:lnTo>
                                <a:lnTo>
                                  <a:pt x="24813" y="6353"/>
                                </a:lnTo>
                                <a:lnTo>
                                  <a:pt x="24813" y="3172"/>
                                </a:lnTo>
                                <a:lnTo>
                                  <a:pt x="25565" y="6353"/>
                                </a:lnTo>
                                <a:lnTo>
                                  <a:pt x="25565" y="6353"/>
                                </a:lnTo>
                                <a:lnTo>
                                  <a:pt x="25565" y="6353"/>
                                </a:lnTo>
                                <a:lnTo>
                                  <a:pt x="25565" y="3172"/>
                                </a:lnTo>
                                <a:lnTo>
                                  <a:pt x="25565" y="3172"/>
                                </a:lnTo>
                                <a:lnTo>
                                  <a:pt x="25565" y="3172"/>
                                </a:lnTo>
                                <a:lnTo>
                                  <a:pt x="25565" y="3172"/>
                                </a:lnTo>
                                <a:lnTo>
                                  <a:pt x="25565" y="6353"/>
                                </a:lnTo>
                                <a:lnTo>
                                  <a:pt x="25565" y="6353"/>
                                </a:lnTo>
                                <a:lnTo>
                                  <a:pt x="25565" y="6353"/>
                                </a:lnTo>
                                <a:lnTo>
                                  <a:pt x="25565" y="6353"/>
                                </a:lnTo>
                                <a:lnTo>
                                  <a:pt x="25565" y="6353"/>
                                </a:lnTo>
                                <a:lnTo>
                                  <a:pt x="25565" y="6353"/>
                                </a:lnTo>
                                <a:lnTo>
                                  <a:pt x="25565" y="3172"/>
                                </a:lnTo>
                                <a:lnTo>
                                  <a:pt x="25565" y="3172"/>
                                </a:lnTo>
                                <a:lnTo>
                                  <a:pt x="25565" y="3172"/>
                                </a:lnTo>
                                <a:lnTo>
                                  <a:pt x="25565" y="3172"/>
                                </a:lnTo>
                                <a:lnTo>
                                  <a:pt x="25565" y="3172"/>
                                </a:lnTo>
                                <a:lnTo>
                                  <a:pt x="26318" y="6353"/>
                                </a:lnTo>
                                <a:lnTo>
                                  <a:pt x="26318" y="6353"/>
                                </a:lnTo>
                                <a:lnTo>
                                  <a:pt x="26318" y="6353"/>
                                </a:lnTo>
                                <a:lnTo>
                                  <a:pt x="26318" y="6353"/>
                                </a:lnTo>
                                <a:lnTo>
                                  <a:pt x="26318" y="0"/>
                                </a:lnTo>
                                <a:lnTo>
                                  <a:pt x="26318" y="3172"/>
                                </a:lnTo>
                                <a:lnTo>
                                  <a:pt x="26318" y="3172"/>
                                </a:lnTo>
                                <a:lnTo>
                                  <a:pt x="26318" y="6353"/>
                                </a:lnTo>
                                <a:lnTo>
                                  <a:pt x="26318" y="6353"/>
                                </a:lnTo>
                                <a:lnTo>
                                  <a:pt x="26318" y="6353"/>
                                </a:lnTo>
                                <a:lnTo>
                                  <a:pt x="26318" y="3172"/>
                                </a:lnTo>
                                <a:lnTo>
                                  <a:pt x="26318" y="3172"/>
                                </a:lnTo>
                                <a:lnTo>
                                  <a:pt x="27070" y="6353"/>
                                </a:lnTo>
                                <a:lnTo>
                                  <a:pt x="27070" y="6353"/>
                                </a:lnTo>
                                <a:lnTo>
                                  <a:pt x="27070" y="6353"/>
                                </a:lnTo>
                                <a:lnTo>
                                  <a:pt x="27070" y="6353"/>
                                </a:lnTo>
                                <a:lnTo>
                                  <a:pt x="27070" y="6353"/>
                                </a:lnTo>
                                <a:lnTo>
                                  <a:pt x="27070" y="6353"/>
                                </a:lnTo>
                                <a:lnTo>
                                  <a:pt x="27070" y="3172"/>
                                </a:lnTo>
                                <a:lnTo>
                                  <a:pt x="27070" y="6353"/>
                                </a:lnTo>
                                <a:lnTo>
                                  <a:pt x="27070" y="6353"/>
                                </a:lnTo>
                                <a:lnTo>
                                  <a:pt x="27070" y="6353"/>
                                </a:lnTo>
                                <a:lnTo>
                                  <a:pt x="27070" y="3172"/>
                                </a:lnTo>
                                <a:lnTo>
                                  <a:pt x="27070" y="3172"/>
                                </a:lnTo>
                                <a:lnTo>
                                  <a:pt x="27822" y="3172"/>
                                </a:lnTo>
                                <a:lnTo>
                                  <a:pt x="27822" y="3172"/>
                                </a:lnTo>
                                <a:lnTo>
                                  <a:pt x="27822" y="6353"/>
                                </a:lnTo>
                                <a:lnTo>
                                  <a:pt x="27822" y="6353"/>
                                </a:lnTo>
                                <a:lnTo>
                                  <a:pt x="27822" y="6353"/>
                                </a:lnTo>
                                <a:lnTo>
                                  <a:pt x="27822" y="6353"/>
                                </a:lnTo>
                                <a:lnTo>
                                  <a:pt x="27822" y="6353"/>
                                </a:lnTo>
                                <a:lnTo>
                                  <a:pt x="27822" y="6353"/>
                                </a:lnTo>
                                <a:lnTo>
                                  <a:pt x="27822" y="6353"/>
                                </a:lnTo>
                                <a:lnTo>
                                  <a:pt x="27822" y="6353"/>
                                </a:lnTo>
                                <a:lnTo>
                                  <a:pt x="27822" y="6353"/>
                                </a:lnTo>
                                <a:lnTo>
                                  <a:pt x="27822" y="3172"/>
                                </a:lnTo>
                                <a:lnTo>
                                  <a:pt x="27822" y="3172"/>
                                </a:lnTo>
                                <a:lnTo>
                                  <a:pt x="27822" y="3172"/>
                                </a:lnTo>
                                <a:lnTo>
                                  <a:pt x="28575" y="3172"/>
                                </a:lnTo>
                                <a:lnTo>
                                  <a:pt x="28575" y="3172"/>
                                </a:lnTo>
                                <a:lnTo>
                                  <a:pt x="28575" y="3172"/>
                                </a:lnTo>
                                <a:lnTo>
                                  <a:pt x="28575" y="3172"/>
                                </a:lnTo>
                                <a:lnTo>
                                  <a:pt x="28575" y="6353"/>
                                </a:lnTo>
                                <a:lnTo>
                                  <a:pt x="28575" y="6353"/>
                                </a:lnTo>
                                <a:lnTo>
                                  <a:pt x="28575" y="6353"/>
                                </a:lnTo>
                                <a:lnTo>
                                  <a:pt x="28575" y="6353"/>
                                </a:lnTo>
                                <a:lnTo>
                                  <a:pt x="28575" y="6353"/>
                                </a:lnTo>
                                <a:lnTo>
                                  <a:pt x="28575" y="6353"/>
                                </a:lnTo>
                                <a:lnTo>
                                  <a:pt x="28575" y="635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04" name="Freeform: Shape 904"/>
                        <wps:cNvSpPr/>
                        <wps:spPr>
                          <a:xfrm>
                            <a:off x="3348037" y="3910012"/>
                            <a:ext cx="28575" cy="9525"/>
                          </a:xfrm>
                          <a:custGeom>
                            <a:avLst/>
                            <a:gdLst>
                              <a:gd name="connsiteX0" fmla="*/ 0 w 28575"/>
                              <a:gd name="connsiteY0" fmla="*/ 6353 h 9525"/>
                              <a:gd name="connsiteX1" fmla="*/ 0 w 28575"/>
                              <a:gd name="connsiteY1" fmla="*/ 3172 h 9525"/>
                              <a:gd name="connsiteX2" fmla="*/ 733 w 28575"/>
                              <a:gd name="connsiteY2" fmla="*/ 3172 h 9525"/>
                              <a:gd name="connsiteX3" fmla="*/ 733 w 28575"/>
                              <a:gd name="connsiteY3" fmla="*/ 6353 h 9525"/>
                              <a:gd name="connsiteX4" fmla="*/ 733 w 28575"/>
                              <a:gd name="connsiteY4" fmla="*/ 6353 h 9525"/>
                              <a:gd name="connsiteX5" fmla="*/ 733 w 28575"/>
                              <a:gd name="connsiteY5" fmla="*/ 6353 h 9525"/>
                              <a:gd name="connsiteX6" fmla="*/ 733 w 28575"/>
                              <a:gd name="connsiteY6" fmla="*/ 6353 h 9525"/>
                              <a:gd name="connsiteX7" fmla="*/ 733 w 28575"/>
                              <a:gd name="connsiteY7" fmla="*/ 6353 h 9525"/>
                              <a:gd name="connsiteX8" fmla="*/ 733 w 28575"/>
                              <a:gd name="connsiteY8" fmla="*/ 3172 h 9525"/>
                              <a:gd name="connsiteX9" fmla="*/ 733 w 28575"/>
                              <a:gd name="connsiteY9" fmla="*/ 3172 h 9525"/>
                              <a:gd name="connsiteX10" fmla="*/ 733 w 28575"/>
                              <a:gd name="connsiteY10" fmla="*/ 3172 h 9525"/>
                              <a:gd name="connsiteX11" fmla="*/ 733 w 28575"/>
                              <a:gd name="connsiteY11" fmla="*/ 6353 h 9525"/>
                              <a:gd name="connsiteX12" fmla="*/ 733 w 28575"/>
                              <a:gd name="connsiteY12" fmla="*/ 6353 h 9525"/>
                              <a:gd name="connsiteX13" fmla="*/ 733 w 28575"/>
                              <a:gd name="connsiteY13" fmla="*/ 6353 h 9525"/>
                              <a:gd name="connsiteX14" fmla="*/ 1467 w 28575"/>
                              <a:gd name="connsiteY14" fmla="*/ 6353 h 9525"/>
                              <a:gd name="connsiteX15" fmla="*/ 1467 w 28575"/>
                              <a:gd name="connsiteY15" fmla="*/ 6353 h 9525"/>
                              <a:gd name="connsiteX16" fmla="*/ 1467 w 28575"/>
                              <a:gd name="connsiteY16" fmla="*/ 6353 h 9525"/>
                              <a:gd name="connsiteX17" fmla="*/ 1467 w 28575"/>
                              <a:gd name="connsiteY17" fmla="*/ 6353 h 9525"/>
                              <a:gd name="connsiteX18" fmla="*/ 1467 w 28575"/>
                              <a:gd name="connsiteY18" fmla="*/ 6353 h 9525"/>
                              <a:gd name="connsiteX19" fmla="*/ 1467 w 28575"/>
                              <a:gd name="connsiteY19" fmla="*/ 3172 h 9525"/>
                              <a:gd name="connsiteX20" fmla="*/ 1467 w 28575"/>
                              <a:gd name="connsiteY20" fmla="*/ 3172 h 9525"/>
                              <a:gd name="connsiteX21" fmla="*/ 1467 w 28575"/>
                              <a:gd name="connsiteY21" fmla="*/ 3172 h 9525"/>
                              <a:gd name="connsiteX22" fmla="*/ 1467 w 28575"/>
                              <a:gd name="connsiteY22" fmla="*/ 3172 h 9525"/>
                              <a:gd name="connsiteX23" fmla="*/ 1467 w 28575"/>
                              <a:gd name="connsiteY23" fmla="*/ 6353 h 9525"/>
                              <a:gd name="connsiteX24" fmla="*/ 1467 w 28575"/>
                              <a:gd name="connsiteY24" fmla="*/ 6353 h 9525"/>
                              <a:gd name="connsiteX25" fmla="*/ 1467 w 28575"/>
                              <a:gd name="connsiteY25" fmla="*/ 6353 h 9525"/>
                              <a:gd name="connsiteX26" fmla="*/ 1467 w 28575"/>
                              <a:gd name="connsiteY26" fmla="*/ 6353 h 9525"/>
                              <a:gd name="connsiteX27" fmla="*/ 1467 w 28575"/>
                              <a:gd name="connsiteY27" fmla="*/ 3172 h 9525"/>
                              <a:gd name="connsiteX28" fmla="*/ 1467 w 28575"/>
                              <a:gd name="connsiteY28" fmla="*/ 3172 h 9525"/>
                              <a:gd name="connsiteX29" fmla="*/ 1467 w 28575"/>
                              <a:gd name="connsiteY29" fmla="*/ 3172 h 9525"/>
                              <a:gd name="connsiteX30" fmla="*/ 1467 w 28575"/>
                              <a:gd name="connsiteY30" fmla="*/ 6353 h 9525"/>
                              <a:gd name="connsiteX31" fmla="*/ 1467 w 28575"/>
                              <a:gd name="connsiteY31" fmla="*/ 6353 h 9525"/>
                              <a:gd name="connsiteX32" fmla="*/ 2200 w 28575"/>
                              <a:gd name="connsiteY32" fmla="*/ 6353 h 9525"/>
                              <a:gd name="connsiteX33" fmla="*/ 2200 w 28575"/>
                              <a:gd name="connsiteY33" fmla="*/ 6353 h 9525"/>
                              <a:gd name="connsiteX34" fmla="*/ 2200 w 28575"/>
                              <a:gd name="connsiteY34" fmla="*/ 6353 h 9525"/>
                              <a:gd name="connsiteX35" fmla="*/ 2200 w 28575"/>
                              <a:gd name="connsiteY35" fmla="*/ 3172 h 9525"/>
                              <a:gd name="connsiteX36" fmla="*/ 2200 w 28575"/>
                              <a:gd name="connsiteY36" fmla="*/ 3172 h 9525"/>
                              <a:gd name="connsiteX37" fmla="*/ 2200 w 28575"/>
                              <a:gd name="connsiteY37" fmla="*/ 3172 h 9525"/>
                              <a:gd name="connsiteX38" fmla="*/ 2200 w 28575"/>
                              <a:gd name="connsiteY38" fmla="*/ 3172 h 9525"/>
                              <a:gd name="connsiteX39" fmla="*/ 2200 w 28575"/>
                              <a:gd name="connsiteY39" fmla="*/ 6353 h 9525"/>
                              <a:gd name="connsiteX40" fmla="*/ 2200 w 28575"/>
                              <a:gd name="connsiteY40" fmla="*/ 6353 h 9525"/>
                              <a:gd name="connsiteX41" fmla="*/ 2200 w 28575"/>
                              <a:gd name="connsiteY41" fmla="*/ 6353 h 9525"/>
                              <a:gd name="connsiteX42" fmla="*/ 2200 w 28575"/>
                              <a:gd name="connsiteY42" fmla="*/ 6353 h 9525"/>
                              <a:gd name="connsiteX43" fmla="*/ 2200 w 28575"/>
                              <a:gd name="connsiteY43" fmla="*/ 6353 h 9525"/>
                              <a:gd name="connsiteX44" fmla="*/ 2934 w 28575"/>
                              <a:gd name="connsiteY44" fmla="*/ 6353 h 9525"/>
                              <a:gd name="connsiteX45" fmla="*/ 2934 w 28575"/>
                              <a:gd name="connsiteY45" fmla="*/ 6353 h 9525"/>
                              <a:gd name="connsiteX46" fmla="*/ 2934 w 28575"/>
                              <a:gd name="connsiteY46" fmla="*/ 3172 h 9525"/>
                              <a:gd name="connsiteX47" fmla="*/ 2934 w 28575"/>
                              <a:gd name="connsiteY47" fmla="*/ 3172 h 9525"/>
                              <a:gd name="connsiteX48" fmla="*/ 2934 w 28575"/>
                              <a:gd name="connsiteY48" fmla="*/ 0 h 9525"/>
                              <a:gd name="connsiteX49" fmla="*/ 2934 w 28575"/>
                              <a:gd name="connsiteY49" fmla="*/ 0 h 9525"/>
                              <a:gd name="connsiteX50" fmla="*/ 2934 w 28575"/>
                              <a:gd name="connsiteY50" fmla="*/ 3172 h 9525"/>
                              <a:gd name="connsiteX51" fmla="*/ 2934 w 28575"/>
                              <a:gd name="connsiteY51" fmla="*/ 3172 h 9525"/>
                              <a:gd name="connsiteX52" fmla="*/ 2934 w 28575"/>
                              <a:gd name="connsiteY52" fmla="*/ 6353 h 9525"/>
                              <a:gd name="connsiteX53" fmla="*/ 2934 w 28575"/>
                              <a:gd name="connsiteY53" fmla="*/ 6353 h 9525"/>
                              <a:gd name="connsiteX54" fmla="*/ 2934 w 28575"/>
                              <a:gd name="connsiteY54" fmla="*/ 6353 h 9525"/>
                              <a:gd name="connsiteX55" fmla="*/ 2934 w 28575"/>
                              <a:gd name="connsiteY55" fmla="*/ 6353 h 9525"/>
                              <a:gd name="connsiteX56" fmla="*/ 2934 w 28575"/>
                              <a:gd name="connsiteY56" fmla="*/ 6353 h 9525"/>
                              <a:gd name="connsiteX57" fmla="*/ 2934 w 28575"/>
                              <a:gd name="connsiteY57" fmla="*/ 6353 h 9525"/>
                              <a:gd name="connsiteX58" fmla="*/ 3667 w 28575"/>
                              <a:gd name="connsiteY58" fmla="*/ 6353 h 9525"/>
                              <a:gd name="connsiteX59" fmla="*/ 3667 w 28575"/>
                              <a:gd name="connsiteY59" fmla="*/ 6353 h 9525"/>
                              <a:gd name="connsiteX60" fmla="*/ 3667 w 28575"/>
                              <a:gd name="connsiteY60" fmla="*/ 6353 h 9525"/>
                              <a:gd name="connsiteX61" fmla="*/ 3667 w 28575"/>
                              <a:gd name="connsiteY61" fmla="*/ 6353 h 9525"/>
                              <a:gd name="connsiteX62" fmla="*/ 3667 w 28575"/>
                              <a:gd name="connsiteY62" fmla="*/ 6353 h 9525"/>
                              <a:gd name="connsiteX63" fmla="*/ 3667 w 28575"/>
                              <a:gd name="connsiteY63" fmla="*/ 6353 h 9525"/>
                              <a:gd name="connsiteX64" fmla="*/ 3667 w 28575"/>
                              <a:gd name="connsiteY64" fmla="*/ 6353 h 9525"/>
                              <a:gd name="connsiteX65" fmla="*/ 3667 w 28575"/>
                              <a:gd name="connsiteY65" fmla="*/ 6353 h 9525"/>
                              <a:gd name="connsiteX66" fmla="*/ 3667 w 28575"/>
                              <a:gd name="connsiteY66" fmla="*/ 3172 h 9525"/>
                              <a:gd name="connsiteX67" fmla="*/ 3667 w 28575"/>
                              <a:gd name="connsiteY67" fmla="*/ 3172 h 9525"/>
                              <a:gd name="connsiteX68" fmla="*/ 3667 w 28575"/>
                              <a:gd name="connsiteY68" fmla="*/ 0 h 9525"/>
                              <a:gd name="connsiteX69" fmla="*/ 3667 w 28575"/>
                              <a:gd name="connsiteY69" fmla="*/ 0 h 9525"/>
                              <a:gd name="connsiteX70" fmla="*/ 4401 w 28575"/>
                              <a:gd name="connsiteY70" fmla="*/ 3172 h 9525"/>
                              <a:gd name="connsiteX71" fmla="*/ 4401 w 28575"/>
                              <a:gd name="connsiteY71" fmla="*/ 6353 h 9525"/>
                              <a:gd name="connsiteX72" fmla="*/ 4401 w 28575"/>
                              <a:gd name="connsiteY72" fmla="*/ 6353 h 9525"/>
                              <a:gd name="connsiteX73" fmla="*/ 4401 w 28575"/>
                              <a:gd name="connsiteY73" fmla="*/ 6353 h 9525"/>
                              <a:gd name="connsiteX74" fmla="*/ 4401 w 28575"/>
                              <a:gd name="connsiteY74" fmla="*/ 3172 h 9525"/>
                              <a:gd name="connsiteX75" fmla="*/ 4401 w 28575"/>
                              <a:gd name="connsiteY75" fmla="*/ 3172 h 9525"/>
                              <a:gd name="connsiteX76" fmla="*/ 4401 w 28575"/>
                              <a:gd name="connsiteY76" fmla="*/ 3172 h 9525"/>
                              <a:gd name="connsiteX77" fmla="*/ 4401 w 28575"/>
                              <a:gd name="connsiteY77" fmla="*/ 3172 h 9525"/>
                              <a:gd name="connsiteX78" fmla="*/ 4401 w 28575"/>
                              <a:gd name="connsiteY78" fmla="*/ 3172 h 9525"/>
                              <a:gd name="connsiteX79" fmla="*/ 4401 w 28575"/>
                              <a:gd name="connsiteY79" fmla="*/ 3172 h 9525"/>
                              <a:gd name="connsiteX80" fmla="*/ 4401 w 28575"/>
                              <a:gd name="connsiteY80" fmla="*/ 3172 h 9525"/>
                              <a:gd name="connsiteX81" fmla="*/ 4401 w 28575"/>
                              <a:gd name="connsiteY81" fmla="*/ 6353 h 9525"/>
                              <a:gd name="connsiteX82" fmla="*/ 5124 w 28575"/>
                              <a:gd name="connsiteY82" fmla="*/ 6353 h 9525"/>
                              <a:gd name="connsiteX83" fmla="*/ 5124 w 28575"/>
                              <a:gd name="connsiteY83" fmla="*/ 3172 h 9525"/>
                              <a:gd name="connsiteX84" fmla="*/ 5124 w 28575"/>
                              <a:gd name="connsiteY84" fmla="*/ 3172 h 9525"/>
                              <a:gd name="connsiteX85" fmla="*/ 5124 w 28575"/>
                              <a:gd name="connsiteY85" fmla="*/ 3172 h 9525"/>
                              <a:gd name="connsiteX86" fmla="*/ 5124 w 28575"/>
                              <a:gd name="connsiteY86" fmla="*/ 3172 h 9525"/>
                              <a:gd name="connsiteX87" fmla="*/ 5124 w 28575"/>
                              <a:gd name="connsiteY87" fmla="*/ 6353 h 9525"/>
                              <a:gd name="connsiteX88" fmla="*/ 5124 w 28575"/>
                              <a:gd name="connsiteY88" fmla="*/ 6353 h 9525"/>
                              <a:gd name="connsiteX89" fmla="*/ 5124 w 28575"/>
                              <a:gd name="connsiteY89" fmla="*/ 6353 h 9525"/>
                              <a:gd name="connsiteX90" fmla="*/ 5124 w 28575"/>
                              <a:gd name="connsiteY90" fmla="*/ 6353 h 9525"/>
                              <a:gd name="connsiteX91" fmla="*/ 5124 w 28575"/>
                              <a:gd name="connsiteY91" fmla="*/ 6353 h 9525"/>
                              <a:gd name="connsiteX92" fmla="*/ 5124 w 28575"/>
                              <a:gd name="connsiteY92" fmla="*/ 3172 h 9525"/>
                              <a:gd name="connsiteX93" fmla="*/ 5124 w 28575"/>
                              <a:gd name="connsiteY93" fmla="*/ 6353 h 9525"/>
                              <a:gd name="connsiteX94" fmla="*/ 5858 w 28575"/>
                              <a:gd name="connsiteY94" fmla="*/ 6353 h 9525"/>
                              <a:gd name="connsiteX95" fmla="*/ 5858 w 28575"/>
                              <a:gd name="connsiteY95" fmla="*/ 6353 h 9525"/>
                              <a:gd name="connsiteX96" fmla="*/ 5858 w 28575"/>
                              <a:gd name="connsiteY96" fmla="*/ 6353 h 9525"/>
                              <a:gd name="connsiteX97" fmla="*/ 5858 w 28575"/>
                              <a:gd name="connsiteY97" fmla="*/ 6353 h 9525"/>
                              <a:gd name="connsiteX98" fmla="*/ 5858 w 28575"/>
                              <a:gd name="connsiteY98" fmla="*/ 6353 h 9525"/>
                              <a:gd name="connsiteX99" fmla="*/ 5858 w 28575"/>
                              <a:gd name="connsiteY99" fmla="*/ 6353 h 9525"/>
                              <a:gd name="connsiteX100" fmla="*/ 5858 w 28575"/>
                              <a:gd name="connsiteY100" fmla="*/ 6353 h 9525"/>
                              <a:gd name="connsiteX101" fmla="*/ 5858 w 28575"/>
                              <a:gd name="connsiteY101" fmla="*/ 3172 h 9525"/>
                              <a:gd name="connsiteX102" fmla="*/ 5858 w 28575"/>
                              <a:gd name="connsiteY102" fmla="*/ 6353 h 9525"/>
                              <a:gd name="connsiteX103" fmla="*/ 5858 w 28575"/>
                              <a:gd name="connsiteY103" fmla="*/ 6353 h 9525"/>
                              <a:gd name="connsiteX104" fmla="*/ 5858 w 28575"/>
                              <a:gd name="connsiteY104" fmla="*/ 6353 h 9525"/>
                              <a:gd name="connsiteX105" fmla="*/ 5858 w 28575"/>
                              <a:gd name="connsiteY105" fmla="*/ 6353 h 9525"/>
                              <a:gd name="connsiteX106" fmla="*/ 6591 w 28575"/>
                              <a:gd name="connsiteY106" fmla="*/ 6353 h 9525"/>
                              <a:gd name="connsiteX107" fmla="*/ 6591 w 28575"/>
                              <a:gd name="connsiteY107" fmla="*/ 6353 h 9525"/>
                              <a:gd name="connsiteX108" fmla="*/ 6591 w 28575"/>
                              <a:gd name="connsiteY108" fmla="*/ 6353 h 9525"/>
                              <a:gd name="connsiteX109" fmla="*/ 6591 w 28575"/>
                              <a:gd name="connsiteY109" fmla="*/ 3172 h 9525"/>
                              <a:gd name="connsiteX110" fmla="*/ 6591 w 28575"/>
                              <a:gd name="connsiteY110" fmla="*/ 3172 h 9525"/>
                              <a:gd name="connsiteX111" fmla="*/ 6591 w 28575"/>
                              <a:gd name="connsiteY111" fmla="*/ 3172 h 9525"/>
                              <a:gd name="connsiteX112" fmla="*/ 6591 w 28575"/>
                              <a:gd name="connsiteY112" fmla="*/ 3172 h 9525"/>
                              <a:gd name="connsiteX113" fmla="*/ 6591 w 28575"/>
                              <a:gd name="connsiteY113" fmla="*/ 3172 h 9525"/>
                              <a:gd name="connsiteX114" fmla="*/ 6591 w 28575"/>
                              <a:gd name="connsiteY114" fmla="*/ 3172 h 9525"/>
                              <a:gd name="connsiteX115" fmla="*/ 6591 w 28575"/>
                              <a:gd name="connsiteY115" fmla="*/ 3172 h 9525"/>
                              <a:gd name="connsiteX116" fmla="*/ 6591 w 28575"/>
                              <a:gd name="connsiteY116" fmla="*/ 0 h 9525"/>
                              <a:gd name="connsiteX117" fmla="*/ 6591 w 28575"/>
                              <a:gd name="connsiteY117" fmla="*/ 3172 h 9525"/>
                              <a:gd name="connsiteX118" fmla="*/ 6591 w 28575"/>
                              <a:gd name="connsiteY118" fmla="*/ 0 h 9525"/>
                              <a:gd name="connsiteX119" fmla="*/ 6591 w 28575"/>
                              <a:gd name="connsiteY119" fmla="*/ 3172 h 9525"/>
                              <a:gd name="connsiteX120" fmla="*/ 6591 w 28575"/>
                              <a:gd name="connsiteY120" fmla="*/ 3172 h 9525"/>
                              <a:gd name="connsiteX121" fmla="*/ 6591 w 28575"/>
                              <a:gd name="connsiteY121" fmla="*/ 6353 h 9525"/>
                              <a:gd name="connsiteX122" fmla="*/ 6591 w 28575"/>
                              <a:gd name="connsiteY122" fmla="*/ 6353 h 9525"/>
                              <a:gd name="connsiteX123" fmla="*/ 6591 w 28575"/>
                              <a:gd name="connsiteY123" fmla="*/ 6353 h 9525"/>
                              <a:gd name="connsiteX124" fmla="*/ 7325 w 28575"/>
                              <a:gd name="connsiteY124" fmla="*/ 6353 h 9525"/>
                              <a:gd name="connsiteX125" fmla="*/ 7325 w 28575"/>
                              <a:gd name="connsiteY125" fmla="*/ 6353 h 9525"/>
                              <a:gd name="connsiteX126" fmla="*/ 7325 w 28575"/>
                              <a:gd name="connsiteY126" fmla="*/ 6353 h 9525"/>
                              <a:gd name="connsiteX127" fmla="*/ 7325 w 28575"/>
                              <a:gd name="connsiteY127" fmla="*/ 6353 h 9525"/>
                              <a:gd name="connsiteX128" fmla="*/ 7325 w 28575"/>
                              <a:gd name="connsiteY128" fmla="*/ 6353 h 9525"/>
                              <a:gd name="connsiteX129" fmla="*/ 7325 w 28575"/>
                              <a:gd name="connsiteY129" fmla="*/ 6353 h 9525"/>
                              <a:gd name="connsiteX130" fmla="*/ 7325 w 28575"/>
                              <a:gd name="connsiteY130" fmla="*/ 3172 h 9525"/>
                              <a:gd name="connsiteX131" fmla="*/ 7325 w 28575"/>
                              <a:gd name="connsiteY131" fmla="*/ 3172 h 9525"/>
                              <a:gd name="connsiteX132" fmla="*/ 7325 w 28575"/>
                              <a:gd name="connsiteY132" fmla="*/ 6353 h 9525"/>
                              <a:gd name="connsiteX133" fmla="*/ 7325 w 28575"/>
                              <a:gd name="connsiteY133" fmla="*/ 6353 h 9525"/>
                              <a:gd name="connsiteX134" fmla="*/ 7325 w 28575"/>
                              <a:gd name="connsiteY134" fmla="*/ 6353 h 9525"/>
                              <a:gd name="connsiteX135" fmla="*/ 7325 w 28575"/>
                              <a:gd name="connsiteY135" fmla="*/ 6353 h 9525"/>
                              <a:gd name="connsiteX136" fmla="*/ 7325 w 28575"/>
                              <a:gd name="connsiteY136" fmla="*/ 6353 h 9525"/>
                              <a:gd name="connsiteX137" fmla="*/ 7325 w 28575"/>
                              <a:gd name="connsiteY137" fmla="*/ 6353 h 9525"/>
                              <a:gd name="connsiteX138" fmla="*/ 8058 w 28575"/>
                              <a:gd name="connsiteY138" fmla="*/ 3172 h 9525"/>
                              <a:gd name="connsiteX139" fmla="*/ 8058 w 28575"/>
                              <a:gd name="connsiteY139" fmla="*/ 6353 h 9525"/>
                              <a:gd name="connsiteX140" fmla="*/ 8058 w 28575"/>
                              <a:gd name="connsiteY140" fmla="*/ 3172 h 9525"/>
                              <a:gd name="connsiteX141" fmla="*/ 8058 w 28575"/>
                              <a:gd name="connsiteY141" fmla="*/ 6353 h 9525"/>
                              <a:gd name="connsiteX142" fmla="*/ 8058 w 28575"/>
                              <a:gd name="connsiteY142" fmla="*/ 6353 h 9525"/>
                              <a:gd name="connsiteX143" fmla="*/ 8058 w 28575"/>
                              <a:gd name="connsiteY143" fmla="*/ 6353 h 9525"/>
                              <a:gd name="connsiteX144" fmla="*/ 8058 w 28575"/>
                              <a:gd name="connsiteY144" fmla="*/ 6353 h 9525"/>
                              <a:gd name="connsiteX145" fmla="*/ 8058 w 28575"/>
                              <a:gd name="connsiteY145" fmla="*/ 6353 h 9525"/>
                              <a:gd name="connsiteX146" fmla="*/ 8058 w 28575"/>
                              <a:gd name="connsiteY146" fmla="*/ 6353 h 9525"/>
                              <a:gd name="connsiteX147" fmla="*/ 8058 w 28575"/>
                              <a:gd name="connsiteY147" fmla="*/ 6353 h 9525"/>
                              <a:gd name="connsiteX148" fmla="*/ 8058 w 28575"/>
                              <a:gd name="connsiteY148" fmla="*/ 6353 h 9525"/>
                              <a:gd name="connsiteX149" fmla="*/ 8058 w 28575"/>
                              <a:gd name="connsiteY149" fmla="*/ 6353 h 9525"/>
                              <a:gd name="connsiteX150" fmla="*/ 8792 w 28575"/>
                              <a:gd name="connsiteY150" fmla="*/ 6353 h 9525"/>
                              <a:gd name="connsiteX151" fmla="*/ 8792 w 28575"/>
                              <a:gd name="connsiteY151" fmla="*/ 6353 h 9525"/>
                              <a:gd name="connsiteX152" fmla="*/ 8792 w 28575"/>
                              <a:gd name="connsiteY152" fmla="*/ 6353 h 9525"/>
                              <a:gd name="connsiteX153" fmla="*/ 8792 w 28575"/>
                              <a:gd name="connsiteY153" fmla="*/ 6353 h 9525"/>
                              <a:gd name="connsiteX154" fmla="*/ 8792 w 28575"/>
                              <a:gd name="connsiteY154" fmla="*/ 6353 h 9525"/>
                              <a:gd name="connsiteX155" fmla="*/ 8792 w 28575"/>
                              <a:gd name="connsiteY155" fmla="*/ 6353 h 9525"/>
                              <a:gd name="connsiteX156" fmla="*/ 8792 w 28575"/>
                              <a:gd name="connsiteY156" fmla="*/ 6353 h 9525"/>
                              <a:gd name="connsiteX157" fmla="*/ 8792 w 28575"/>
                              <a:gd name="connsiteY157" fmla="*/ 6353 h 9525"/>
                              <a:gd name="connsiteX158" fmla="*/ 8792 w 28575"/>
                              <a:gd name="connsiteY158" fmla="*/ 3172 h 9525"/>
                              <a:gd name="connsiteX159" fmla="*/ 8792 w 28575"/>
                              <a:gd name="connsiteY159" fmla="*/ 6353 h 9525"/>
                              <a:gd name="connsiteX160" fmla="*/ 8792 w 28575"/>
                              <a:gd name="connsiteY160" fmla="*/ 6353 h 9525"/>
                              <a:gd name="connsiteX161" fmla="*/ 8792 w 28575"/>
                              <a:gd name="connsiteY161" fmla="*/ 6353 h 9525"/>
                              <a:gd name="connsiteX162" fmla="*/ 9525 w 28575"/>
                              <a:gd name="connsiteY162" fmla="*/ 6353 h 9525"/>
                              <a:gd name="connsiteX163" fmla="*/ 9525 w 28575"/>
                              <a:gd name="connsiteY163" fmla="*/ 6353 h 9525"/>
                              <a:gd name="connsiteX164" fmla="*/ 9525 w 28575"/>
                              <a:gd name="connsiteY164" fmla="*/ 6353 h 9525"/>
                              <a:gd name="connsiteX165" fmla="*/ 9525 w 28575"/>
                              <a:gd name="connsiteY165" fmla="*/ 3172 h 9525"/>
                              <a:gd name="connsiteX166" fmla="*/ 9525 w 28575"/>
                              <a:gd name="connsiteY166" fmla="*/ 3172 h 9525"/>
                              <a:gd name="connsiteX167" fmla="*/ 9525 w 28575"/>
                              <a:gd name="connsiteY167" fmla="*/ 3172 h 9525"/>
                              <a:gd name="connsiteX168" fmla="*/ 9525 w 28575"/>
                              <a:gd name="connsiteY168" fmla="*/ 3172 h 9525"/>
                              <a:gd name="connsiteX169" fmla="*/ 9525 w 28575"/>
                              <a:gd name="connsiteY169" fmla="*/ 3172 h 9525"/>
                              <a:gd name="connsiteX170" fmla="*/ 9525 w 28575"/>
                              <a:gd name="connsiteY170" fmla="*/ 3172 h 9525"/>
                              <a:gd name="connsiteX171" fmla="*/ 9525 w 28575"/>
                              <a:gd name="connsiteY171" fmla="*/ 3172 h 9525"/>
                              <a:gd name="connsiteX172" fmla="*/ 9525 w 28575"/>
                              <a:gd name="connsiteY172" fmla="*/ 3172 h 9525"/>
                              <a:gd name="connsiteX173" fmla="*/ 9525 w 28575"/>
                              <a:gd name="connsiteY173" fmla="*/ 6353 h 9525"/>
                              <a:gd name="connsiteX174" fmla="*/ 10258 w 28575"/>
                              <a:gd name="connsiteY174" fmla="*/ 6353 h 9525"/>
                              <a:gd name="connsiteX175" fmla="*/ 10258 w 28575"/>
                              <a:gd name="connsiteY175" fmla="*/ 6353 h 9525"/>
                              <a:gd name="connsiteX176" fmla="*/ 10258 w 28575"/>
                              <a:gd name="connsiteY176" fmla="*/ 6353 h 9525"/>
                              <a:gd name="connsiteX177" fmla="*/ 10258 w 28575"/>
                              <a:gd name="connsiteY177" fmla="*/ 6353 h 9525"/>
                              <a:gd name="connsiteX178" fmla="*/ 10258 w 28575"/>
                              <a:gd name="connsiteY178" fmla="*/ 6353 h 9525"/>
                              <a:gd name="connsiteX179" fmla="*/ 10258 w 28575"/>
                              <a:gd name="connsiteY179" fmla="*/ 6353 h 9525"/>
                              <a:gd name="connsiteX180" fmla="*/ 10258 w 28575"/>
                              <a:gd name="connsiteY180" fmla="*/ 9525 h 9525"/>
                              <a:gd name="connsiteX181" fmla="*/ 10258 w 28575"/>
                              <a:gd name="connsiteY181" fmla="*/ 9525 h 9525"/>
                              <a:gd name="connsiteX182" fmla="*/ 10258 w 28575"/>
                              <a:gd name="connsiteY182" fmla="*/ 6353 h 9525"/>
                              <a:gd name="connsiteX183" fmla="*/ 10258 w 28575"/>
                              <a:gd name="connsiteY183" fmla="*/ 9525 h 9525"/>
                              <a:gd name="connsiteX184" fmla="*/ 10258 w 28575"/>
                              <a:gd name="connsiteY184" fmla="*/ 6353 h 9525"/>
                              <a:gd name="connsiteX185" fmla="*/ 10258 w 28575"/>
                              <a:gd name="connsiteY185" fmla="*/ 6353 h 9525"/>
                              <a:gd name="connsiteX186" fmla="*/ 10992 w 28575"/>
                              <a:gd name="connsiteY186" fmla="*/ 6353 h 9525"/>
                              <a:gd name="connsiteX187" fmla="*/ 10992 w 28575"/>
                              <a:gd name="connsiteY187" fmla="*/ 6353 h 9525"/>
                              <a:gd name="connsiteX188" fmla="*/ 10992 w 28575"/>
                              <a:gd name="connsiteY188" fmla="*/ 3172 h 9525"/>
                              <a:gd name="connsiteX189" fmla="*/ 10992 w 28575"/>
                              <a:gd name="connsiteY189" fmla="*/ 3172 h 9525"/>
                              <a:gd name="connsiteX190" fmla="*/ 10992 w 28575"/>
                              <a:gd name="connsiteY190" fmla="*/ 3172 h 9525"/>
                              <a:gd name="connsiteX191" fmla="*/ 10992 w 28575"/>
                              <a:gd name="connsiteY191" fmla="*/ 6353 h 9525"/>
                              <a:gd name="connsiteX192" fmla="*/ 10992 w 28575"/>
                              <a:gd name="connsiteY192" fmla="*/ 6353 h 9525"/>
                              <a:gd name="connsiteX193" fmla="*/ 10992 w 28575"/>
                              <a:gd name="connsiteY193" fmla="*/ 3172 h 9525"/>
                              <a:gd name="connsiteX194" fmla="*/ 10992 w 28575"/>
                              <a:gd name="connsiteY194" fmla="*/ 6353 h 9525"/>
                              <a:gd name="connsiteX195" fmla="*/ 10992 w 28575"/>
                              <a:gd name="connsiteY195" fmla="*/ 3172 h 9525"/>
                              <a:gd name="connsiteX196" fmla="*/ 10992 w 28575"/>
                              <a:gd name="connsiteY196" fmla="*/ 3172 h 9525"/>
                              <a:gd name="connsiteX197" fmla="*/ 10992 w 28575"/>
                              <a:gd name="connsiteY197" fmla="*/ 3172 h 9525"/>
                              <a:gd name="connsiteX198" fmla="*/ 10992 w 28575"/>
                              <a:gd name="connsiteY198" fmla="*/ 3172 h 9525"/>
                              <a:gd name="connsiteX199" fmla="*/ 10992 w 28575"/>
                              <a:gd name="connsiteY199" fmla="*/ 3172 h 9525"/>
                              <a:gd name="connsiteX200" fmla="*/ 10992 w 28575"/>
                              <a:gd name="connsiteY200" fmla="*/ 6353 h 9525"/>
                              <a:gd name="connsiteX201" fmla="*/ 10992 w 28575"/>
                              <a:gd name="connsiteY201" fmla="*/ 6353 h 9525"/>
                              <a:gd name="connsiteX202" fmla="*/ 10992 w 28575"/>
                              <a:gd name="connsiteY202" fmla="*/ 6353 h 9525"/>
                              <a:gd name="connsiteX203" fmla="*/ 10992 w 28575"/>
                              <a:gd name="connsiteY203" fmla="*/ 3172 h 9525"/>
                              <a:gd name="connsiteX204" fmla="*/ 10992 w 28575"/>
                              <a:gd name="connsiteY204" fmla="*/ 6353 h 9525"/>
                              <a:gd name="connsiteX205" fmla="*/ 10992 w 28575"/>
                              <a:gd name="connsiteY205" fmla="*/ 6353 h 9525"/>
                              <a:gd name="connsiteX206" fmla="*/ 11725 w 28575"/>
                              <a:gd name="connsiteY206" fmla="*/ 6353 h 9525"/>
                              <a:gd name="connsiteX207" fmla="*/ 11725 w 28575"/>
                              <a:gd name="connsiteY207" fmla="*/ 6353 h 9525"/>
                              <a:gd name="connsiteX208" fmla="*/ 11725 w 28575"/>
                              <a:gd name="connsiteY208" fmla="*/ 6353 h 9525"/>
                              <a:gd name="connsiteX209" fmla="*/ 11725 w 28575"/>
                              <a:gd name="connsiteY209" fmla="*/ 6353 h 9525"/>
                              <a:gd name="connsiteX210" fmla="*/ 11725 w 28575"/>
                              <a:gd name="connsiteY210" fmla="*/ 6353 h 9525"/>
                              <a:gd name="connsiteX211" fmla="*/ 11725 w 28575"/>
                              <a:gd name="connsiteY211" fmla="*/ 3172 h 9525"/>
                              <a:gd name="connsiteX212" fmla="*/ 11725 w 28575"/>
                              <a:gd name="connsiteY212" fmla="*/ 0 h 9525"/>
                              <a:gd name="connsiteX213" fmla="*/ 11725 w 28575"/>
                              <a:gd name="connsiteY213" fmla="*/ 3172 h 9525"/>
                              <a:gd name="connsiteX214" fmla="*/ 11725 w 28575"/>
                              <a:gd name="connsiteY214" fmla="*/ 6353 h 9525"/>
                              <a:gd name="connsiteX215" fmla="*/ 11725 w 28575"/>
                              <a:gd name="connsiteY215" fmla="*/ 6353 h 9525"/>
                              <a:gd name="connsiteX216" fmla="*/ 11725 w 28575"/>
                              <a:gd name="connsiteY216" fmla="*/ 6353 h 9525"/>
                              <a:gd name="connsiteX217" fmla="*/ 11725 w 28575"/>
                              <a:gd name="connsiteY217" fmla="*/ 6353 h 9525"/>
                              <a:gd name="connsiteX218" fmla="*/ 12459 w 28575"/>
                              <a:gd name="connsiteY218" fmla="*/ 6353 h 9525"/>
                              <a:gd name="connsiteX219" fmla="*/ 12459 w 28575"/>
                              <a:gd name="connsiteY219" fmla="*/ 6353 h 9525"/>
                              <a:gd name="connsiteX220" fmla="*/ 12459 w 28575"/>
                              <a:gd name="connsiteY220" fmla="*/ 3172 h 9525"/>
                              <a:gd name="connsiteX221" fmla="*/ 12459 w 28575"/>
                              <a:gd name="connsiteY221" fmla="*/ 6353 h 9525"/>
                              <a:gd name="connsiteX222" fmla="*/ 12459 w 28575"/>
                              <a:gd name="connsiteY222" fmla="*/ 3172 h 9525"/>
                              <a:gd name="connsiteX223" fmla="*/ 12459 w 28575"/>
                              <a:gd name="connsiteY223" fmla="*/ 3172 h 9525"/>
                              <a:gd name="connsiteX224" fmla="*/ 12459 w 28575"/>
                              <a:gd name="connsiteY224" fmla="*/ 3172 h 9525"/>
                              <a:gd name="connsiteX225" fmla="*/ 12459 w 28575"/>
                              <a:gd name="connsiteY225" fmla="*/ 3172 h 9525"/>
                              <a:gd name="connsiteX226" fmla="*/ 12459 w 28575"/>
                              <a:gd name="connsiteY226" fmla="*/ 3172 h 9525"/>
                              <a:gd name="connsiteX227" fmla="*/ 12459 w 28575"/>
                              <a:gd name="connsiteY227" fmla="*/ 3172 h 9525"/>
                              <a:gd name="connsiteX228" fmla="*/ 12459 w 28575"/>
                              <a:gd name="connsiteY228" fmla="*/ 6353 h 9525"/>
                              <a:gd name="connsiteX229" fmla="*/ 12459 w 28575"/>
                              <a:gd name="connsiteY229" fmla="*/ 3172 h 9525"/>
                              <a:gd name="connsiteX230" fmla="*/ 13192 w 28575"/>
                              <a:gd name="connsiteY230" fmla="*/ 3172 h 9525"/>
                              <a:gd name="connsiteX231" fmla="*/ 13192 w 28575"/>
                              <a:gd name="connsiteY231" fmla="*/ 3172 h 9525"/>
                              <a:gd name="connsiteX232" fmla="*/ 13192 w 28575"/>
                              <a:gd name="connsiteY232" fmla="*/ 3172 h 9525"/>
                              <a:gd name="connsiteX233" fmla="*/ 13192 w 28575"/>
                              <a:gd name="connsiteY233" fmla="*/ 6353 h 9525"/>
                              <a:gd name="connsiteX234" fmla="*/ 13192 w 28575"/>
                              <a:gd name="connsiteY234" fmla="*/ 6353 h 9525"/>
                              <a:gd name="connsiteX235" fmla="*/ 13192 w 28575"/>
                              <a:gd name="connsiteY235" fmla="*/ 6353 h 9525"/>
                              <a:gd name="connsiteX236" fmla="*/ 13192 w 28575"/>
                              <a:gd name="connsiteY236" fmla="*/ 6353 h 9525"/>
                              <a:gd name="connsiteX237" fmla="*/ 13192 w 28575"/>
                              <a:gd name="connsiteY237" fmla="*/ 6353 h 9525"/>
                              <a:gd name="connsiteX238" fmla="*/ 13192 w 28575"/>
                              <a:gd name="connsiteY238" fmla="*/ 6353 h 9525"/>
                              <a:gd name="connsiteX239" fmla="*/ 13192 w 28575"/>
                              <a:gd name="connsiteY239" fmla="*/ 6353 h 9525"/>
                              <a:gd name="connsiteX240" fmla="*/ 13192 w 28575"/>
                              <a:gd name="connsiteY240" fmla="*/ 3172 h 9525"/>
                              <a:gd name="connsiteX241" fmla="*/ 13192 w 28575"/>
                              <a:gd name="connsiteY241" fmla="*/ 3172 h 9525"/>
                              <a:gd name="connsiteX242" fmla="*/ 13926 w 28575"/>
                              <a:gd name="connsiteY242" fmla="*/ 3172 h 9525"/>
                              <a:gd name="connsiteX243" fmla="*/ 13926 w 28575"/>
                              <a:gd name="connsiteY243" fmla="*/ 3172 h 9525"/>
                              <a:gd name="connsiteX244" fmla="*/ 13926 w 28575"/>
                              <a:gd name="connsiteY244" fmla="*/ 6353 h 9525"/>
                              <a:gd name="connsiteX245" fmla="*/ 13926 w 28575"/>
                              <a:gd name="connsiteY245" fmla="*/ 6353 h 9525"/>
                              <a:gd name="connsiteX246" fmla="*/ 13926 w 28575"/>
                              <a:gd name="connsiteY246" fmla="*/ 9525 h 9525"/>
                              <a:gd name="connsiteX247" fmla="*/ 13926 w 28575"/>
                              <a:gd name="connsiteY247" fmla="*/ 6353 h 9525"/>
                              <a:gd name="connsiteX248" fmla="*/ 13926 w 28575"/>
                              <a:gd name="connsiteY248" fmla="*/ 6353 h 9525"/>
                              <a:gd name="connsiteX249" fmla="*/ 13926 w 28575"/>
                              <a:gd name="connsiteY249" fmla="*/ 6353 h 9525"/>
                              <a:gd name="connsiteX250" fmla="*/ 13926 w 28575"/>
                              <a:gd name="connsiteY250" fmla="*/ 3172 h 9525"/>
                              <a:gd name="connsiteX251" fmla="*/ 13926 w 28575"/>
                              <a:gd name="connsiteY251" fmla="*/ 6353 h 9525"/>
                              <a:gd name="connsiteX252" fmla="*/ 13926 w 28575"/>
                              <a:gd name="connsiteY252" fmla="*/ 6353 h 9525"/>
                              <a:gd name="connsiteX253" fmla="*/ 13926 w 28575"/>
                              <a:gd name="connsiteY253" fmla="*/ 6353 h 9525"/>
                              <a:gd name="connsiteX254" fmla="*/ 14649 w 28575"/>
                              <a:gd name="connsiteY254" fmla="*/ 6353 h 9525"/>
                              <a:gd name="connsiteX255" fmla="*/ 14649 w 28575"/>
                              <a:gd name="connsiteY255" fmla="*/ 3172 h 9525"/>
                              <a:gd name="connsiteX256" fmla="*/ 14649 w 28575"/>
                              <a:gd name="connsiteY256" fmla="*/ 3172 h 9525"/>
                              <a:gd name="connsiteX257" fmla="*/ 14649 w 28575"/>
                              <a:gd name="connsiteY257" fmla="*/ 3172 h 9525"/>
                              <a:gd name="connsiteX258" fmla="*/ 14649 w 28575"/>
                              <a:gd name="connsiteY258" fmla="*/ 3172 h 9525"/>
                              <a:gd name="connsiteX259" fmla="*/ 14649 w 28575"/>
                              <a:gd name="connsiteY259" fmla="*/ 6353 h 9525"/>
                              <a:gd name="connsiteX260" fmla="*/ 14649 w 28575"/>
                              <a:gd name="connsiteY260" fmla="*/ 3172 h 9525"/>
                              <a:gd name="connsiteX261" fmla="*/ 14649 w 28575"/>
                              <a:gd name="connsiteY261" fmla="*/ 6353 h 9525"/>
                              <a:gd name="connsiteX262" fmla="*/ 14649 w 28575"/>
                              <a:gd name="connsiteY262" fmla="*/ 6353 h 9525"/>
                              <a:gd name="connsiteX263" fmla="*/ 14649 w 28575"/>
                              <a:gd name="connsiteY263" fmla="*/ 6353 h 9525"/>
                              <a:gd name="connsiteX264" fmla="*/ 14649 w 28575"/>
                              <a:gd name="connsiteY264" fmla="*/ 6353 h 9525"/>
                              <a:gd name="connsiteX265" fmla="*/ 14649 w 28575"/>
                              <a:gd name="connsiteY265" fmla="*/ 6353 h 9525"/>
                              <a:gd name="connsiteX266" fmla="*/ 15383 w 28575"/>
                              <a:gd name="connsiteY266" fmla="*/ 6353 h 9525"/>
                              <a:gd name="connsiteX267" fmla="*/ 15383 w 28575"/>
                              <a:gd name="connsiteY267" fmla="*/ 6353 h 9525"/>
                              <a:gd name="connsiteX268" fmla="*/ 15383 w 28575"/>
                              <a:gd name="connsiteY268" fmla="*/ 3172 h 9525"/>
                              <a:gd name="connsiteX269" fmla="*/ 15383 w 28575"/>
                              <a:gd name="connsiteY269" fmla="*/ 3172 h 9525"/>
                              <a:gd name="connsiteX270" fmla="*/ 15383 w 28575"/>
                              <a:gd name="connsiteY270" fmla="*/ 6353 h 9525"/>
                              <a:gd name="connsiteX271" fmla="*/ 15383 w 28575"/>
                              <a:gd name="connsiteY271" fmla="*/ 6353 h 9525"/>
                              <a:gd name="connsiteX272" fmla="*/ 15383 w 28575"/>
                              <a:gd name="connsiteY272" fmla="*/ 6353 h 9525"/>
                              <a:gd name="connsiteX273" fmla="*/ 15383 w 28575"/>
                              <a:gd name="connsiteY273" fmla="*/ 6353 h 9525"/>
                              <a:gd name="connsiteX274" fmla="*/ 15383 w 28575"/>
                              <a:gd name="connsiteY274" fmla="*/ 6353 h 9525"/>
                              <a:gd name="connsiteX275" fmla="*/ 15383 w 28575"/>
                              <a:gd name="connsiteY275" fmla="*/ 6353 h 9525"/>
                              <a:gd name="connsiteX276" fmla="*/ 15383 w 28575"/>
                              <a:gd name="connsiteY276" fmla="*/ 6353 h 9525"/>
                              <a:gd name="connsiteX277" fmla="*/ 15383 w 28575"/>
                              <a:gd name="connsiteY277" fmla="*/ 6353 h 9525"/>
                              <a:gd name="connsiteX278" fmla="*/ 15383 w 28575"/>
                              <a:gd name="connsiteY278" fmla="*/ 6353 h 9525"/>
                              <a:gd name="connsiteX279" fmla="*/ 15383 w 28575"/>
                              <a:gd name="connsiteY279" fmla="*/ 6353 h 9525"/>
                              <a:gd name="connsiteX280" fmla="*/ 16116 w 28575"/>
                              <a:gd name="connsiteY280" fmla="*/ 6353 h 9525"/>
                              <a:gd name="connsiteX281" fmla="*/ 16116 w 28575"/>
                              <a:gd name="connsiteY281" fmla="*/ 6353 h 9525"/>
                              <a:gd name="connsiteX282" fmla="*/ 16116 w 28575"/>
                              <a:gd name="connsiteY282" fmla="*/ 3172 h 9525"/>
                              <a:gd name="connsiteX283" fmla="*/ 16116 w 28575"/>
                              <a:gd name="connsiteY283" fmla="*/ 3172 h 9525"/>
                              <a:gd name="connsiteX284" fmla="*/ 16116 w 28575"/>
                              <a:gd name="connsiteY284" fmla="*/ 6353 h 9525"/>
                              <a:gd name="connsiteX285" fmla="*/ 16116 w 28575"/>
                              <a:gd name="connsiteY285" fmla="*/ 6353 h 9525"/>
                              <a:gd name="connsiteX286" fmla="*/ 16116 w 28575"/>
                              <a:gd name="connsiteY286" fmla="*/ 6353 h 9525"/>
                              <a:gd name="connsiteX287" fmla="*/ 16116 w 28575"/>
                              <a:gd name="connsiteY287" fmla="*/ 6353 h 9525"/>
                              <a:gd name="connsiteX288" fmla="*/ 16116 w 28575"/>
                              <a:gd name="connsiteY288" fmla="*/ 6353 h 9525"/>
                              <a:gd name="connsiteX289" fmla="*/ 16116 w 28575"/>
                              <a:gd name="connsiteY289" fmla="*/ 6353 h 9525"/>
                              <a:gd name="connsiteX290" fmla="*/ 16116 w 28575"/>
                              <a:gd name="connsiteY290" fmla="*/ 6353 h 9525"/>
                              <a:gd name="connsiteX291" fmla="*/ 16116 w 28575"/>
                              <a:gd name="connsiteY291" fmla="*/ 6353 h 9525"/>
                              <a:gd name="connsiteX292" fmla="*/ 16116 w 28575"/>
                              <a:gd name="connsiteY292" fmla="*/ 6353 h 9525"/>
                              <a:gd name="connsiteX293" fmla="*/ 16116 w 28575"/>
                              <a:gd name="connsiteY293" fmla="*/ 6353 h 9525"/>
                              <a:gd name="connsiteX294" fmla="*/ 16116 w 28575"/>
                              <a:gd name="connsiteY294" fmla="*/ 6353 h 9525"/>
                              <a:gd name="connsiteX295" fmla="*/ 16116 w 28575"/>
                              <a:gd name="connsiteY295" fmla="*/ 6353 h 9525"/>
                              <a:gd name="connsiteX296" fmla="*/ 16116 w 28575"/>
                              <a:gd name="connsiteY296" fmla="*/ 6353 h 9525"/>
                              <a:gd name="connsiteX297" fmla="*/ 16116 w 28575"/>
                              <a:gd name="connsiteY297" fmla="*/ 6353 h 9525"/>
                              <a:gd name="connsiteX298" fmla="*/ 16850 w 28575"/>
                              <a:gd name="connsiteY298" fmla="*/ 6353 h 9525"/>
                              <a:gd name="connsiteX299" fmla="*/ 16850 w 28575"/>
                              <a:gd name="connsiteY299" fmla="*/ 6353 h 9525"/>
                              <a:gd name="connsiteX300" fmla="*/ 16850 w 28575"/>
                              <a:gd name="connsiteY300" fmla="*/ 6353 h 9525"/>
                              <a:gd name="connsiteX301" fmla="*/ 16850 w 28575"/>
                              <a:gd name="connsiteY301" fmla="*/ 6353 h 9525"/>
                              <a:gd name="connsiteX302" fmla="*/ 16850 w 28575"/>
                              <a:gd name="connsiteY302" fmla="*/ 6353 h 9525"/>
                              <a:gd name="connsiteX303" fmla="*/ 16850 w 28575"/>
                              <a:gd name="connsiteY303" fmla="*/ 6353 h 9525"/>
                              <a:gd name="connsiteX304" fmla="*/ 16850 w 28575"/>
                              <a:gd name="connsiteY304" fmla="*/ 6353 h 9525"/>
                              <a:gd name="connsiteX305" fmla="*/ 16850 w 28575"/>
                              <a:gd name="connsiteY305" fmla="*/ 6353 h 9525"/>
                              <a:gd name="connsiteX306" fmla="*/ 16850 w 28575"/>
                              <a:gd name="connsiteY306" fmla="*/ 6353 h 9525"/>
                              <a:gd name="connsiteX307" fmla="*/ 16850 w 28575"/>
                              <a:gd name="connsiteY307" fmla="*/ 6353 h 9525"/>
                              <a:gd name="connsiteX308" fmla="*/ 16850 w 28575"/>
                              <a:gd name="connsiteY308" fmla="*/ 6353 h 9525"/>
                              <a:gd name="connsiteX309" fmla="*/ 16850 w 28575"/>
                              <a:gd name="connsiteY309" fmla="*/ 3172 h 9525"/>
                              <a:gd name="connsiteX310" fmla="*/ 17583 w 28575"/>
                              <a:gd name="connsiteY310" fmla="*/ 3172 h 9525"/>
                              <a:gd name="connsiteX311" fmla="*/ 17583 w 28575"/>
                              <a:gd name="connsiteY311" fmla="*/ 6353 h 9525"/>
                              <a:gd name="connsiteX312" fmla="*/ 17583 w 28575"/>
                              <a:gd name="connsiteY312" fmla="*/ 6353 h 9525"/>
                              <a:gd name="connsiteX313" fmla="*/ 17583 w 28575"/>
                              <a:gd name="connsiteY313" fmla="*/ 6353 h 9525"/>
                              <a:gd name="connsiteX314" fmla="*/ 17583 w 28575"/>
                              <a:gd name="connsiteY314" fmla="*/ 6353 h 9525"/>
                              <a:gd name="connsiteX315" fmla="*/ 17583 w 28575"/>
                              <a:gd name="connsiteY315" fmla="*/ 6353 h 9525"/>
                              <a:gd name="connsiteX316" fmla="*/ 17583 w 28575"/>
                              <a:gd name="connsiteY316" fmla="*/ 6353 h 9525"/>
                              <a:gd name="connsiteX317" fmla="*/ 17583 w 28575"/>
                              <a:gd name="connsiteY317" fmla="*/ 6353 h 9525"/>
                              <a:gd name="connsiteX318" fmla="*/ 17583 w 28575"/>
                              <a:gd name="connsiteY318" fmla="*/ 6353 h 9525"/>
                              <a:gd name="connsiteX319" fmla="*/ 17583 w 28575"/>
                              <a:gd name="connsiteY319" fmla="*/ 6353 h 9525"/>
                              <a:gd name="connsiteX320" fmla="*/ 17583 w 28575"/>
                              <a:gd name="connsiteY320" fmla="*/ 6353 h 9525"/>
                              <a:gd name="connsiteX321" fmla="*/ 17583 w 28575"/>
                              <a:gd name="connsiteY321" fmla="*/ 6353 h 9525"/>
                              <a:gd name="connsiteX322" fmla="*/ 18317 w 28575"/>
                              <a:gd name="connsiteY322" fmla="*/ 3172 h 9525"/>
                              <a:gd name="connsiteX323" fmla="*/ 18317 w 28575"/>
                              <a:gd name="connsiteY323" fmla="*/ 6353 h 9525"/>
                              <a:gd name="connsiteX324" fmla="*/ 18317 w 28575"/>
                              <a:gd name="connsiteY324" fmla="*/ 6353 h 9525"/>
                              <a:gd name="connsiteX325" fmla="*/ 18317 w 28575"/>
                              <a:gd name="connsiteY325" fmla="*/ 6353 h 9525"/>
                              <a:gd name="connsiteX326" fmla="*/ 18317 w 28575"/>
                              <a:gd name="connsiteY326" fmla="*/ 6353 h 9525"/>
                              <a:gd name="connsiteX327" fmla="*/ 18317 w 28575"/>
                              <a:gd name="connsiteY327" fmla="*/ 6353 h 9525"/>
                              <a:gd name="connsiteX328" fmla="*/ 18317 w 28575"/>
                              <a:gd name="connsiteY328" fmla="*/ 6353 h 9525"/>
                              <a:gd name="connsiteX329" fmla="*/ 18317 w 28575"/>
                              <a:gd name="connsiteY329" fmla="*/ 6353 h 9525"/>
                              <a:gd name="connsiteX330" fmla="*/ 18317 w 28575"/>
                              <a:gd name="connsiteY330" fmla="*/ 6353 h 9525"/>
                              <a:gd name="connsiteX331" fmla="*/ 18317 w 28575"/>
                              <a:gd name="connsiteY331" fmla="*/ 6353 h 9525"/>
                              <a:gd name="connsiteX332" fmla="*/ 18317 w 28575"/>
                              <a:gd name="connsiteY332" fmla="*/ 6353 h 9525"/>
                              <a:gd name="connsiteX333" fmla="*/ 18317 w 28575"/>
                              <a:gd name="connsiteY333" fmla="*/ 6353 h 9525"/>
                              <a:gd name="connsiteX334" fmla="*/ 19050 w 28575"/>
                              <a:gd name="connsiteY334" fmla="*/ 6353 h 9525"/>
                              <a:gd name="connsiteX335" fmla="*/ 19050 w 28575"/>
                              <a:gd name="connsiteY335" fmla="*/ 6353 h 9525"/>
                              <a:gd name="connsiteX336" fmla="*/ 19050 w 28575"/>
                              <a:gd name="connsiteY336" fmla="*/ 6353 h 9525"/>
                              <a:gd name="connsiteX337" fmla="*/ 19050 w 28575"/>
                              <a:gd name="connsiteY337" fmla="*/ 9525 h 9525"/>
                              <a:gd name="connsiteX338" fmla="*/ 19050 w 28575"/>
                              <a:gd name="connsiteY338" fmla="*/ 6353 h 9525"/>
                              <a:gd name="connsiteX339" fmla="*/ 19050 w 28575"/>
                              <a:gd name="connsiteY339" fmla="*/ 6353 h 9525"/>
                              <a:gd name="connsiteX340" fmla="*/ 19050 w 28575"/>
                              <a:gd name="connsiteY340" fmla="*/ 6353 h 9525"/>
                              <a:gd name="connsiteX341" fmla="*/ 19050 w 28575"/>
                              <a:gd name="connsiteY341" fmla="*/ 6353 h 9525"/>
                              <a:gd name="connsiteX342" fmla="*/ 19050 w 28575"/>
                              <a:gd name="connsiteY342" fmla="*/ 3172 h 9525"/>
                              <a:gd name="connsiteX343" fmla="*/ 19050 w 28575"/>
                              <a:gd name="connsiteY343" fmla="*/ 3172 h 9525"/>
                              <a:gd name="connsiteX344" fmla="*/ 19050 w 28575"/>
                              <a:gd name="connsiteY344" fmla="*/ 6353 h 9525"/>
                              <a:gd name="connsiteX345" fmla="*/ 19050 w 28575"/>
                              <a:gd name="connsiteY345" fmla="*/ 6353 h 9525"/>
                              <a:gd name="connsiteX346" fmla="*/ 19050 w 28575"/>
                              <a:gd name="connsiteY346" fmla="*/ 6353 h 9525"/>
                              <a:gd name="connsiteX347" fmla="*/ 19050 w 28575"/>
                              <a:gd name="connsiteY347" fmla="*/ 6353 h 9525"/>
                              <a:gd name="connsiteX348" fmla="*/ 19783 w 28575"/>
                              <a:gd name="connsiteY348" fmla="*/ 6353 h 9525"/>
                              <a:gd name="connsiteX349" fmla="*/ 19783 w 28575"/>
                              <a:gd name="connsiteY349" fmla="*/ 6353 h 9525"/>
                              <a:gd name="connsiteX350" fmla="*/ 19783 w 28575"/>
                              <a:gd name="connsiteY350" fmla="*/ 6353 h 9525"/>
                              <a:gd name="connsiteX351" fmla="*/ 19783 w 28575"/>
                              <a:gd name="connsiteY351" fmla="*/ 6353 h 9525"/>
                              <a:gd name="connsiteX352" fmla="*/ 19783 w 28575"/>
                              <a:gd name="connsiteY352" fmla="*/ 6353 h 9525"/>
                              <a:gd name="connsiteX353" fmla="*/ 19783 w 28575"/>
                              <a:gd name="connsiteY353" fmla="*/ 3172 h 9525"/>
                              <a:gd name="connsiteX354" fmla="*/ 19783 w 28575"/>
                              <a:gd name="connsiteY354" fmla="*/ 3172 h 9525"/>
                              <a:gd name="connsiteX355" fmla="*/ 19783 w 28575"/>
                              <a:gd name="connsiteY355" fmla="*/ 6353 h 9525"/>
                              <a:gd name="connsiteX356" fmla="*/ 19783 w 28575"/>
                              <a:gd name="connsiteY356" fmla="*/ 6353 h 9525"/>
                              <a:gd name="connsiteX357" fmla="*/ 19783 w 28575"/>
                              <a:gd name="connsiteY357" fmla="*/ 3172 h 9525"/>
                              <a:gd name="connsiteX358" fmla="*/ 19783 w 28575"/>
                              <a:gd name="connsiteY358" fmla="*/ 6353 h 9525"/>
                              <a:gd name="connsiteX359" fmla="*/ 19783 w 28575"/>
                              <a:gd name="connsiteY359" fmla="*/ 6353 h 9525"/>
                              <a:gd name="connsiteX360" fmla="*/ 20517 w 28575"/>
                              <a:gd name="connsiteY360" fmla="*/ 3172 h 9525"/>
                              <a:gd name="connsiteX361" fmla="*/ 20517 w 28575"/>
                              <a:gd name="connsiteY361" fmla="*/ 3172 h 9525"/>
                              <a:gd name="connsiteX362" fmla="*/ 20517 w 28575"/>
                              <a:gd name="connsiteY362" fmla="*/ 3172 h 9525"/>
                              <a:gd name="connsiteX363" fmla="*/ 20517 w 28575"/>
                              <a:gd name="connsiteY363" fmla="*/ 3172 h 9525"/>
                              <a:gd name="connsiteX364" fmla="*/ 20517 w 28575"/>
                              <a:gd name="connsiteY364" fmla="*/ 6353 h 9525"/>
                              <a:gd name="connsiteX365" fmla="*/ 20517 w 28575"/>
                              <a:gd name="connsiteY365" fmla="*/ 6353 h 9525"/>
                              <a:gd name="connsiteX366" fmla="*/ 20517 w 28575"/>
                              <a:gd name="connsiteY366" fmla="*/ 6353 h 9525"/>
                              <a:gd name="connsiteX367" fmla="*/ 20517 w 28575"/>
                              <a:gd name="connsiteY367" fmla="*/ 6353 h 9525"/>
                              <a:gd name="connsiteX368" fmla="*/ 20517 w 28575"/>
                              <a:gd name="connsiteY368" fmla="*/ 6353 h 9525"/>
                              <a:gd name="connsiteX369" fmla="*/ 20517 w 28575"/>
                              <a:gd name="connsiteY369" fmla="*/ 6353 h 9525"/>
                              <a:gd name="connsiteX370" fmla="*/ 20517 w 28575"/>
                              <a:gd name="connsiteY370" fmla="*/ 3172 h 9525"/>
                              <a:gd name="connsiteX371" fmla="*/ 20517 w 28575"/>
                              <a:gd name="connsiteY371" fmla="*/ 3172 h 9525"/>
                              <a:gd name="connsiteX372" fmla="*/ 20517 w 28575"/>
                              <a:gd name="connsiteY372" fmla="*/ 6353 h 9525"/>
                              <a:gd name="connsiteX373" fmla="*/ 20517 w 28575"/>
                              <a:gd name="connsiteY373" fmla="*/ 6353 h 9525"/>
                              <a:gd name="connsiteX374" fmla="*/ 20517 w 28575"/>
                              <a:gd name="connsiteY374" fmla="*/ 6353 h 9525"/>
                              <a:gd name="connsiteX375" fmla="*/ 20517 w 28575"/>
                              <a:gd name="connsiteY375" fmla="*/ 6353 h 9525"/>
                              <a:gd name="connsiteX376" fmla="*/ 20517 w 28575"/>
                              <a:gd name="connsiteY376" fmla="*/ 6353 h 9525"/>
                              <a:gd name="connsiteX377" fmla="*/ 20517 w 28575"/>
                              <a:gd name="connsiteY377" fmla="*/ 3172 h 9525"/>
                              <a:gd name="connsiteX378" fmla="*/ 21250 w 28575"/>
                              <a:gd name="connsiteY378" fmla="*/ 3172 h 9525"/>
                              <a:gd name="connsiteX379" fmla="*/ 21250 w 28575"/>
                              <a:gd name="connsiteY379" fmla="*/ 6353 h 9525"/>
                              <a:gd name="connsiteX380" fmla="*/ 21250 w 28575"/>
                              <a:gd name="connsiteY380" fmla="*/ 6353 h 9525"/>
                              <a:gd name="connsiteX381" fmla="*/ 21250 w 28575"/>
                              <a:gd name="connsiteY381" fmla="*/ 6353 h 9525"/>
                              <a:gd name="connsiteX382" fmla="*/ 21250 w 28575"/>
                              <a:gd name="connsiteY382" fmla="*/ 6353 h 9525"/>
                              <a:gd name="connsiteX383" fmla="*/ 21250 w 28575"/>
                              <a:gd name="connsiteY383" fmla="*/ 6353 h 9525"/>
                              <a:gd name="connsiteX384" fmla="*/ 21250 w 28575"/>
                              <a:gd name="connsiteY384" fmla="*/ 6353 h 9525"/>
                              <a:gd name="connsiteX385" fmla="*/ 21250 w 28575"/>
                              <a:gd name="connsiteY385" fmla="*/ 3172 h 9525"/>
                              <a:gd name="connsiteX386" fmla="*/ 21250 w 28575"/>
                              <a:gd name="connsiteY386" fmla="*/ 3172 h 9525"/>
                              <a:gd name="connsiteX387" fmla="*/ 21250 w 28575"/>
                              <a:gd name="connsiteY387" fmla="*/ 0 h 9525"/>
                              <a:gd name="connsiteX388" fmla="*/ 21250 w 28575"/>
                              <a:gd name="connsiteY388" fmla="*/ 0 h 9525"/>
                              <a:gd name="connsiteX389" fmla="*/ 21250 w 28575"/>
                              <a:gd name="connsiteY389" fmla="*/ 3172 h 9525"/>
                              <a:gd name="connsiteX390" fmla="*/ 21984 w 28575"/>
                              <a:gd name="connsiteY390" fmla="*/ 6353 h 9525"/>
                              <a:gd name="connsiteX391" fmla="*/ 21984 w 28575"/>
                              <a:gd name="connsiteY391" fmla="*/ 6353 h 9525"/>
                              <a:gd name="connsiteX392" fmla="*/ 21984 w 28575"/>
                              <a:gd name="connsiteY392" fmla="*/ 6353 h 9525"/>
                              <a:gd name="connsiteX393" fmla="*/ 21984 w 28575"/>
                              <a:gd name="connsiteY393" fmla="*/ 6353 h 9525"/>
                              <a:gd name="connsiteX394" fmla="*/ 21984 w 28575"/>
                              <a:gd name="connsiteY394" fmla="*/ 6353 h 9525"/>
                              <a:gd name="connsiteX395" fmla="*/ 21984 w 28575"/>
                              <a:gd name="connsiteY395" fmla="*/ 6353 h 9525"/>
                              <a:gd name="connsiteX396" fmla="*/ 21984 w 28575"/>
                              <a:gd name="connsiteY396" fmla="*/ 6353 h 9525"/>
                              <a:gd name="connsiteX397" fmla="*/ 21984 w 28575"/>
                              <a:gd name="connsiteY397" fmla="*/ 6353 h 9525"/>
                              <a:gd name="connsiteX398" fmla="*/ 21984 w 28575"/>
                              <a:gd name="connsiteY398" fmla="*/ 6353 h 9525"/>
                              <a:gd name="connsiteX399" fmla="*/ 21984 w 28575"/>
                              <a:gd name="connsiteY399" fmla="*/ 6353 h 9525"/>
                              <a:gd name="connsiteX400" fmla="*/ 21984 w 28575"/>
                              <a:gd name="connsiteY400" fmla="*/ 6353 h 9525"/>
                              <a:gd name="connsiteX401" fmla="*/ 21984 w 28575"/>
                              <a:gd name="connsiteY401" fmla="*/ 6353 h 9525"/>
                              <a:gd name="connsiteX402" fmla="*/ 22717 w 28575"/>
                              <a:gd name="connsiteY402" fmla="*/ 6353 h 9525"/>
                              <a:gd name="connsiteX403" fmla="*/ 22717 w 28575"/>
                              <a:gd name="connsiteY403" fmla="*/ 6353 h 9525"/>
                              <a:gd name="connsiteX404" fmla="*/ 22717 w 28575"/>
                              <a:gd name="connsiteY404" fmla="*/ 6353 h 9525"/>
                              <a:gd name="connsiteX405" fmla="*/ 22717 w 28575"/>
                              <a:gd name="connsiteY405" fmla="*/ 6353 h 9525"/>
                              <a:gd name="connsiteX406" fmla="*/ 22717 w 28575"/>
                              <a:gd name="connsiteY406" fmla="*/ 9525 h 9525"/>
                              <a:gd name="connsiteX407" fmla="*/ 22717 w 28575"/>
                              <a:gd name="connsiteY407" fmla="*/ 9525 h 9525"/>
                              <a:gd name="connsiteX408" fmla="*/ 22717 w 28575"/>
                              <a:gd name="connsiteY408" fmla="*/ 9525 h 9525"/>
                              <a:gd name="connsiteX409" fmla="*/ 22717 w 28575"/>
                              <a:gd name="connsiteY409" fmla="*/ 6353 h 9525"/>
                              <a:gd name="connsiteX410" fmla="*/ 22717 w 28575"/>
                              <a:gd name="connsiteY410" fmla="*/ 6353 h 9525"/>
                              <a:gd name="connsiteX411" fmla="*/ 22717 w 28575"/>
                              <a:gd name="connsiteY411" fmla="*/ 6353 h 9525"/>
                              <a:gd name="connsiteX412" fmla="*/ 22717 w 28575"/>
                              <a:gd name="connsiteY412" fmla="*/ 6353 h 9525"/>
                              <a:gd name="connsiteX413" fmla="*/ 22717 w 28575"/>
                              <a:gd name="connsiteY413" fmla="*/ 6353 h 9525"/>
                              <a:gd name="connsiteX414" fmla="*/ 22717 w 28575"/>
                              <a:gd name="connsiteY414" fmla="*/ 3172 h 9525"/>
                              <a:gd name="connsiteX415" fmla="*/ 22717 w 28575"/>
                              <a:gd name="connsiteY415" fmla="*/ 0 h 9525"/>
                              <a:gd name="connsiteX416" fmla="*/ 23451 w 28575"/>
                              <a:gd name="connsiteY416" fmla="*/ 3172 h 9525"/>
                              <a:gd name="connsiteX417" fmla="*/ 23451 w 28575"/>
                              <a:gd name="connsiteY417" fmla="*/ 3172 h 9525"/>
                              <a:gd name="connsiteX418" fmla="*/ 23451 w 28575"/>
                              <a:gd name="connsiteY418" fmla="*/ 6353 h 9525"/>
                              <a:gd name="connsiteX419" fmla="*/ 23451 w 28575"/>
                              <a:gd name="connsiteY419" fmla="*/ 6353 h 9525"/>
                              <a:gd name="connsiteX420" fmla="*/ 23451 w 28575"/>
                              <a:gd name="connsiteY420" fmla="*/ 6353 h 9525"/>
                              <a:gd name="connsiteX421" fmla="*/ 23451 w 28575"/>
                              <a:gd name="connsiteY421" fmla="*/ 6353 h 9525"/>
                              <a:gd name="connsiteX422" fmla="*/ 23451 w 28575"/>
                              <a:gd name="connsiteY422" fmla="*/ 6353 h 9525"/>
                              <a:gd name="connsiteX423" fmla="*/ 23451 w 28575"/>
                              <a:gd name="connsiteY423" fmla="*/ 6353 h 9525"/>
                              <a:gd name="connsiteX424" fmla="*/ 23451 w 28575"/>
                              <a:gd name="connsiteY424" fmla="*/ 6353 h 9525"/>
                              <a:gd name="connsiteX425" fmla="*/ 23451 w 28575"/>
                              <a:gd name="connsiteY425" fmla="*/ 6353 h 9525"/>
                              <a:gd name="connsiteX426" fmla="*/ 23451 w 28575"/>
                              <a:gd name="connsiteY426" fmla="*/ 6353 h 9525"/>
                              <a:gd name="connsiteX427" fmla="*/ 23451 w 28575"/>
                              <a:gd name="connsiteY427" fmla="*/ 6353 h 9525"/>
                              <a:gd name="connsiteX428" fmla="*/ 24174 w 28575"/>
                              <a:gd name="connsiteY428" fmla="*/ 6353 h 9525"/>
                              <a:gd name="connsiteX429" fmla="*/ 24174 w 28575"/>
                              <a:gd name="connsiteY429" fmla="*/ 3172 h 9525"/>
                              <a:gd name="connsiteX430" fmla="*/ 24174 w 28575"/>
                              <a:gd name="connsiteY430" fmla="*/ 6353 h 9525"/>
                              <a:gd name="connsiteX431" fmla="*/ 24174 w 28575"/>
                              <a:gd name="connsiteY431" fmla="*/ 6353 h 9525"/>
                              <a:gd name="connsiteX432" fmla="*/ 24174 w 28575"/>
                              <a:gd name="connsiteY432" fmla="*/ 6353 h 9525"/>
                              <a:gd name="connsiteX433" fmla="*/ 24174 w 28575"/>
                              <a:gd name="connsiteY433" fmla="*/ 9525 h 9525"/>
                              <a:gd name="connsiteX434" fmla="*/ 24174 w 28575"/>
                              <a:gd name="connsiteY434" fmla="*/ 6353 h 9525"/>
                              <a:gd name="connsiteX435" fmla="*/ 24174 w 28575"/>
                              <a:gd name="connsiteY435" fmla="*/ 6353 h 9525"/>
                              <a:gd name="connsiteX436" fmla="*/ 24174 w 28575"/>
                              <a:gd name="connsiteY436" fmla="*/ 6353 h 9525"/>
                              <a:gd name="connsiteX437" fmla="*/ 24174 w 28575"/>
                              <a:gd name="connsiteY437" fmla="*/ 6353 h 9525"/>
                              <a:gd name="connsiteX438" fmla="*/ 24174 w 28575"/>
                              <a:gd name="connsiteY438" fmla="*/ 6353 h 9525"/>
                              <a:gd name="connsiteX439" fmla="*/ 24174 w 28575"/>
                              <a:gd name="connsiteY439" fmla="*/ 6353 h 9525"/>
                              <a:gd name="connsiteX440" fmla="*/ 24908 w 28575"/>
                              <a:gd name="connsiteY440" fmla="*/ 6353 h 9525"/>
                              <a:gd name="connsiteX441" fmla="*/ 24908 w 28575"/>
                              <a:gd name="connsiteY441" fmla="*/ 6353 h 9525"/>
                              <a:gd name="connsiteX442" fmla="*/ 24908 w 28575"/>
                              <a:gd name="connsiteY442" fmla="*/ 3172 h 9525"/>
                              <a:gd name="connsiteX443" fmla="*/ 24908 w 28575"/>
                              <a:gd name="connsiteY443" fmla="*/ 0 h 9525"/>
                              <a:gd name="connsiteX444" fmla="*/ 24908 w 28575"/>
                              <a:gd name="connsiteY444" fmla="*/ 3172 h 9525"/>
                              <a:gd name="connsiteX445" fmla="*/ 24908 w 28575"/>
                              <a:gd name="connsiteY445" fmla="*/ 3172 h 9525"/>
                              <a:gd name="connsiteX446" fmla="*/ 24908 w 28575"/>
                              <a:gd name="connsiteY446" fmla="*/ 6353 h 9525"/>
                              <a:gd name="connsiteX447" fmla="*/ 24908 w 28575"/>
                              <a:gd name="connsiteY447" fmla="*/ 6353 h 9525"/>
                              <a:gd name="connsiteX448" fmla="*/ 24908 w 28575"/>
                              <a:gd name="connsiteY448" fmla="*/ 3172 h 9525"/>
                              <a:gd name="connsiteX449" fmla="*/ 24908 w 28575"/>
                              <a:gd name="connsiteY449" fmla="*/ 6353 h 9525"/>
                              <a:gd name="connsiteX450" fmla="*/ 24908 w 28575"/>
                              <a:gd name="connsiteY450" fmla="*/ 6353 h 9525"/>
                              <a:gd name="connsiteX451" fmla="*/ 24908 w 28575"/>
                              <a:gd name="connsiteY451" fmla="*/ 6353 h 9525"/>
                              <a:gd name="connsiteX452" fmla="*/ 24908 w 28575"/>
                              <a:gd name="connsiteY452" fmla="*/ 6353 h 9525"/>
                              <a:gd name="connsiteX453" fmla="*/ 24908 w 28575"/>
                              <a:gd name="connsiteY453" fmla="*/ 6353 h 9525"/>
                              <a:gd name="connsiteX454" fmla="*/ 24908 w 28575"/>
                              <a:gd name="connsiteY454" fmla="*/ 6353 h 9525"/>
                              <a:gd name="connsiteX455" fmla="*/ 24908 w 28575"/>
                              <a:gd name="connsiteY455" fmla="*/ 6353 h 9525"/>
                              <a:gd name="connsiteX456" fmla="*/ 24908 w 28575"/>
                              <a:gd name="connsiteY456" fmla="*/ 6353 h 9525"/>
                              <a:gd name="connsiteX457" fmla="*/ 24908 w 28575"/>
                              <a:gd name="connsiteY457" fmla="*/ 6353 h 9525"/>
                              <a:gd name="connsiteX458" fmla="*/ 25641 w 28575"/>
                              <a:gd name="connsiteY458" fmla="*/ 6353 h 9525"/>
                              <a:gd name="connsiteX459" fmla="*/ 25641 w 28575"/>
                              <a:gd name="connsiteY459" fmla="*/ 6353 h 9525"/>
                              <a:gd name="connsiteX460" fmla="*/ 25641 w 28575"/>
                              <a:gd name="connsiteY460" fmla="*/ 6353 h 9525"/>
                              <a:gd name="connsiteX461" fmla="*/ 25641 w 28575"/>
                              <a:gd name="connsiteY461" fmla="*/ 6353 h 9525"/>
                              <a:gd name="connsiteX462" fmla="*/ 25641 w 28575"/>
                              <a:gd name="connsiteY462" fmla="*/ 6353 h 9525"/>
                              <a:gd name="connsiteX463" fmla="*/ 25641 w 28575"/>
                              <a:gd name="connsiteY463" fmla="*/ 6353 h 9525"/>
                              <a:gd name="connsiteX464" fmla="*/ 25641 w 28575"/>
                              <a:gd name="connsiteY464" fmla="*/ 6353 h 9525"/>
                              <a:gd name="connsiteX465" fmla="*/ 25641 w 28575"/>
                              <a:gd name="connsiteY465" fmla="*/ 6353 h 9525"/>
                              <a:gd name="connsiteX466" fmla="*/ 25641 w 28575"/>
                              <a:gd name="connsiteY466" fmla="*/ 6353 h 9525"/>
                              <a:gd name="connsiteX467" fmla="*/ 25641 w 28575"/>
                              <a:gd name="connsiteY467" fmla="*/ 6353 h 9525"/>
                              <a:gd name="connsiteX468" fmla="*/ 25641 w 28575"/>
                              <a:gd name="connsiteY468" fmla="*/ 6353 h 9525"/>
                              <a:gd name="connsiteX469" fmla="*/ 25641 w 28575"/>
                              <a:gd name="connsiteY469" fmla="*/ 6353 h 9525"/>
                              <a:gd name="connsiteX470" fmla="*/ 26375 w 28575"/>
                              <a:gd name="connsiteY470" fmla="*/ 6353 h 9525"/>
                              <a:gd name="connsiteX471" fmla="*/ 26375 w 28575"/>
                              <a:gd name="connsiteY471" fmla="*/ 6353 h 9525"/>
                              <a:gd name="connsiteX472" fmla="*/ 26375 w 28575"/>
                              <a:gd name="connsiteY472" fmla="*/ 6353 h 9525"/>
                              <a:gd name="connsiteX473" fmla="*/ 26375 w 28575"/>
                              <a:gd name="connsiteY473" fmla="*/ 3172 h 9525"/>
                              <a:gd name="connsiteX474" fmla="*/ 26375 w 28575"/>
                              <a:gd name="connsiteY474" fmla="*/ 6353 h 9525"/>
                              <a:gd name="connsiteX475" fmla="*/ 26375 w 28575"/>
                              <a:gd name="connsiteY475" fmla="*/ 6353 h 9525"/>
                              <a:gd name="connsiteX476" fmla="*/ 26375 w 28575"/>
                              <a:gd name="connsiteY476" fmla="*/ 6353 h 9525"/>
                              <a:gd name="connsiteX477" fmla="*/ 26375 w 28575"/>
                              <a:gd name="connsiteY477" fmla="*/ 6353 h 9525"/>
                              <a:gd name="connsiteX478" fmla="*/ 26375 w 28575"/>
                              <a:gd name="connsiteY478" fmla="*/ 6353 h 9525"/>
                              <a:gd name="connsiteX479" fmla="*/ 26375 w 28575"/>
                              <a:gd name="connsiteY479" fmla="*/ 3172 h 9525"/>
                              <a:gd name="connsiteX480" fmla="*/ 26375 w 28575"/>
                              <a:gd name="connsiteY480" fmla="*/ 6353 h 9525"/>
                              <a:gd name="connsiteX481" fmla="*/ 26375 w 28575"/>
                              <a:gd name="connsiteY481" fmla="*/ 6353 h 9525"/>
                              <a:gd name="connsiteX482" fmla="*/ 27108 w 28575"/>
                              <a:gd name="connsiteY482" fmla="*/ 6353 h 9525"/>
                              <a:gd name="connsiteX483" fmla="*/ 27108 w 28575"/>
                              <a:gd name="connsiteY483" fmla="*/ 6353 h 9525"/>
                              <a:gd name="connsiteX484" fmla="*/ 27108 w 28575"/>
                              <a:gd name="connsiteY484" fmla="*/ 6353 h 9525"/>
                              <a:gd name="connsiteX485" fmla="*/ 27108 w 28575"/>
                              <a:gd name="connsiteY485" fmla="*/ 6353 h 9525"/>
                              <a:gd name="connsiteX486" fmla="*/ 27108 w 28575"/>
                              <a:gd name="connsiteY486" fmla="*/ 3172 h 9525"/>
                              <a:gd name="connsiteX487" fmla="*/ 27108 w 28575"/>
                              <a:gd name="connsiteY487" fmla="*/ 3172 h 9525"/>
                              <a:gd name="connsiteX488" fmla="*/ 27108 w 28575"/>
                              <a:gd name="connsiteY488" fmla="*/ 6353 h 9525"/>
                              <a:gd name="connsiteX489" fmla="*/ 27108 w 28575"/>
                              <a:gd name="connsiteY489" fmla="*/ 6353 h 9525"/>
                              <a:gd name="connsiteX490" fmla="*/ 27108 w 28575"/>
                              <a:gd name="connsiteY490" fmla="*/ 6353 h 9525"/>
                              <a:gd name="connsiteX491" fmla="*/ 27108 w 28575"/>
                              <a:gd name="connsiteY491" fmla="*/ 6353 h 9525"/>
                              <a:gd name="connsiteX492" fmla="*/ 27108 w 28575"/>
                              <a:gd name="connsiteY492" fmla="*/ 6353 h 9525"/>
                              <a:gd name="connsiteX493" fmla="*/ 27108 w 28575"/>
                              <a:gd name="connsiteY493" fmla="*/ 6353 h 9525"/>
                              <a:gd name="connsiteX494" fmla="*/ 27108 w 28575"/>
                              <a:gd name="connsiteY494" fmla="*/ 6353 h 9525"/>
                              <a:gd name="connsiteX495" fmla="*/ 27108 w 28575"/>
                              <a:gd name="connsiteY495" fmla="*/ 6353 h 9525"/>
                              <a:gd name="connsiteX496" fmla="*/ 27842 w 28575"/>
                              <a:gd name="connsiteY496" fmla="*/ 6353 h 9525"/>
                              <a:gd name="connsiteX497" fmla="*/ 27842 w 28575"/>
                              <a:gd name="connsiteY497" fmla="*/ 6353 h 9525"/>
                              <a:gd name="connsiteX498" fmla="*/ 27842 w 28575"/>
                              <a:gd name="connsiteY498" fmla="*/ 9525 h 9525"/>
                              <a:gd name="connsiteX499" fmla="*/ 27842 w 28575"/>
                              <a:gd name="connsiteY499" fmla="*/ 9525 h 9525"/>
                              <a:gd name="connsiteX500" fmla="*/ 27842 w 28575"/>
                              <a:gd name="connsiteY500" fmla="*/ 9525 h 9525"/>
                              <a:gd name="connsiteX501" fmla="*/ 27842 w 28575"/>
                              <a:gd name="connsiteY501" fmla="*/ 6353 h 9525"/>
                              <a:gd name="connsiteX502" fmla="*/ 27842 w 28575"/>
                              <a:gd name="connsiteY502" fmla="*/ 3172 h 9525"/>
                              <a:gd name="connsiteX503" fmla="*/ 27842 w 28575"/>
                              <a:gd name="connsiteY503" fmla="*/ 3172 h 9525"/>
                              <a:gd name="connsiteX504" fmla="*/ 27842 w 28575"/>
                              <a:gd name="connsiteY504" fmla="*/ 6353 h 9525"/>
                              <a:gd name="connsiteX505" fmla="*/ 27842 w 28575"/>
                              <a:gd name="connsiteY505" fmla="*/ 6353 h 9525"/>
                              <a:gd name="connsiteX506" fmla="*/ 27842 w 28575"/>
                              <a:gd name="connsiteY506" fmla="*/ 9525 h 9525"/>
                              <a:gd name="connsiteX507" fmla="*/ 27842 w 28575"/>
                              <a:gd name="connsiteY507" fmla="*/ 6353 h 9525"/>
                              <a:gd name="connsiteX508" fmla="*/ 28575 w 28575"/>
                              <a:gd name="connsiteY508" fmla="*/ 6353 h 9525"/>
                              <a:gd name="connsiteX509" fmla="*/ 28575 w 28575"/>
                              <a:gd name="connsiteY509" fmla="*/ 6353 h 9525"/>
                              <a:gd name="connsiteX510" fmla="*/ 28575 w 28575"/>
                              <a:gd name="connsiteY510" fmla="*/ 6353 h 9525"/>
                              <a:gd name="connsiteX511" fmla="*/ 28575 w 28575"/>
                              <a:gd name="connsiteY511" fmla="*/ 635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6353"/>
                                </a:moveTo>
                                <a:lnTo>
                                  <a:pt x="0" y="3172"/>
                                </a:lnTo>
                                <a:lnTo>
                                  <a:pt x="733" y="3172"/>
                                </a:lnTo>
                                <a:lnTo>
                                  <a:pt x="733" y="6353"/>
                                </a:lnTo>
                                <a:lnTo>
                                  <a:pt x="733" y="6353"/>
                                </a:lnTo>
                                <a:lnTo>
                                  <a:pt x="733" y="6353"/>
                                </a:lnTo>
                                <a:lnTo>
                                  <a:pt x="733" y="6353"/>
                                </a:lnTo>
                                <a:lnTo>
                                  <a:pt x="733" y="6353"/>
                                </a:lnTo>
                                <a:lnTo>
                                  <a:pt x="733" y="3172"/>
                                </a:lnTo>
                                <a:lnTo>
                                  <a:pt x="733" y="3172"/>
                                </a:lnTo>
                                <a:lnTo>
                                  <a:pt x="733" y="3172"/>
                                </a:lnTo>
                                <a:lnTo>
                                  <a:pt x="733" y="6353"/>
                                </a:lnTo>
                                <a:lnTo>
                                  <a:pt x="733" y="6353"/>
                                </a:lnTo>
                                <a:lnTo>
                                  <a:pt x="733" y="6353"/>
                                </a:lnTo>
                                <a:lnTo>
                                  <a:pt x="1467" y="6353"/>
                                </a:lnTo>
                                <a:lnTo>
                                  <a:pt x="1467" y="6353"/>
                                </a:lnTo>
                                <a:lnTo>
                                  <a:pt x="1467" y="6353"/>
                                </a:lnTo>
                                <a:lnTo>
                                  <a:pt x="1467" y="6353"/>
                                </a:lnTo>
                                <a:lnTo>
                                  <a:pt x="1467" y="6353"/>
                                </a:lnTo>
                                <a:lnTo>
                                  <a:pt x="1467" y="3172"/>
                                </a:lnTo>
                                <a:lnTo>
                                  <a:pt x="1467" y="3172"/>
                                </a:lnTo>
                                <a:lnTo>
                                  <a:pt x="1467" y="3172"/>
                                </a:lnTo>
                                <a:lnTo>
                                  <a:pt x="1467" y="3172"/>
                                </a:lnTo>
                                <a:lnTo>
                                  <a:pt x="1467" y="6353"/>
                                </a:lnTo>
                                <a:lnTo>
                                  <a:pt x="1467" y="6353"/>
                                </a:lnTo>
                                <a:lnTo>
                                  <a:pt x="1467" y="6353"/>
                                </a:lnTo>
                                <a:lnTo>
                                  <a:pt x="1467" y="6353"/>
                                </a:lnTo>
                                <a:lnTo>
                                  <a:pt x="1467" y="3172"/>
                                </a:lnTo>
                                <a:lnTo>
                                  <a:pt x="1467" y="3172"/>
                                </a:lnTo>
                                <a:lnTo>
                                  <a:pt x="1467" y="3172"/>
                                </a:lnTo>
                                <a:lnTo>
                                  <a:pt x="1467" y="6353"/>
                                </a:lnTo>
                                <a:lnTo>
                                  <a:pt x="1467" y="6353"/>
                                </a:lnTo>
                                <a:lnTo>
                                  <a:pt x="2200" y="6353"/>
                                </a:lnTo>
                                <a:lnTo>
                                  <a:pt x="2200" y="6353"/>
                                </a:lnTo>
                                <a:lnTo>
                                  <a:pt x="2200" y="6353"/>
                                </a:lnTo>
                                <a:lnTo>
                                  <a:pt x="2200" y="3172"/>
                                </a:lnTo>
                                <a:lnTo>
                                  <a:pt x="2200" y="3172"/>
                                </a:lnTo>
                                <a:lnTo>
                                  <a:pt x="2200" y="3172"/>
                                </a:lnTo>
                                <a:lnTo>
                                  <a:pt x="2200" y="3172"/>
                                </a:lnTo>
                                <a:lnTo>
                                  <a:pt x="2200" y="6353"/>
                                </a:lnTo>
                                <a:lnTo>
                                  <a:pt x="2200" y="6353"/>
                                </a:lnTo>
                                <a:lnTo>
                                  <a:pt x="2200" y="6353"/>
                                </a:lnTo>
                                <a:lnTo>
                                  <a:pt x="2200" y="6353"/>
                                </a:lnTo>
                                <a:lnTo>
                                  <a:pt x="2200" y="6353"/>
                                </a:lnTo>
                                <a:lnTo>
                                  <a:pt x="2934" y="6353"/>
                                </a:lnTo>
                                <a:lnTo>
                                  <a:pt x="2934" y="6353"/>
                                </a:lnTo>
                                <a:lnTo>
                                  <a:pt x="2934" y="3172"/>
                                </a:lnTo>
                                <a:lnTo>
                                  <a:pt x="2934" y="3172"/>
                                </a:lnTo>
                                <a:lnTo>
                                  <a:pt x="2934" y="0"/>
                                </a:lnTo>
                                <a:lnTo>
                                  <a:pt x="2934" y="0"/>
                                </a:lnTo>
                                <a:lnTo>
                                  <a:pt x="2934" y="3172"/>
                                </a:lnTo>
                                <a:lnTo>
                                  <a:pt x="2934" y="3172"/>
                                </a:lnTo>
                                <a:lnTo>
                                  <a:pt x="2934" y="6353"/>
                                </a:lnTo>
                                <a:lnTo>
                                  <a:pt x="2934" y="6353"/>
                                </a:lnTo>
                                <a:lnTo>
                                  <a:pt x="2934" y="6353"/>
                                </a:lnTo>
                                <a:lnTo>
                                  <a:pt x="2934" y="6353"/>
                                </a:lnTo>
                                <a:lnTo>
                                  <a:pt x="2934" y="6353"/>
                                </a:lnTo>
                                <a:lnTo>
                                  <a:pt x="2934" y="6353"/>
                                </a:lnTo>
                                <a:lnTo>
                                  <a:pt x="3667" y="6353"/>
                                </a:lnTo>
                                <a:lnTo>
                                  <a:pt x="3667" y="6353"/>
                                </a:lnTo>
                                <a:lnTo>
                                  <a:pt x="3667" y="6353"/>
                                </a:lnTo>
                                <a:lnTo>
                                  <a:pt x="3667" y="6353"/>
                                </a:lnTo>
                                <a:lnTo>
                                  <a:pt x="3667" y="6353"/>
                                </a:lnTo>
                                <a:lnTo>
                                  <a:pt x="3667" y="6353"/>
                                </a:lnTo>
                                <a:lnTo>
                                  <a:pt x="3667" y="6353"/>
                                </a:lnTo>
                                <a:lnTo>
                                  <a:pt x="3667" y="6353"/>
                                </a:lnTo>
                                <a:lnTo>
                                  <a:pt x="3667" y="3172"/>
                                </a:lnTo>
                                <a:lnTo>
                                  <a:pt x="3667" y="3172"/>
                                </a:lnTo>
                                <a:lnTo>
                                  <a:pt x="3667" y="0"/>
                                </a:lnTo>
                                <a:lnTo>
                                  <a:pt x="3667" y="0"/>
                                </a:lnTo>
                                <a:lnTo>
                                  <a:pt x="4401" y="3172"/>
                                </a:lnTo>
                                <a:lnTo>
                                  <a:pt x="4401" y="6353"/>
                                </a:lnTo>
                                <a:lnTo>
                                  <a:pt x="4401" y="6353"/>
                                </a:lnTo>
                                <a:lnTo>
                                  <a:pt x="4401" y="6353"/>
                                </a:lnTo>
                                <a:lnTo>
                                  <a:pt x="4401" y="3172"/>
                                </a:lnTo>
                                <a:lnTo>
                                  <a:pt x="4401" y="3172"/>
                                </a:lnTo>
                                <a:lnTo>
                                  <a:pt x="4401" y="3172"/>
                                </a:lnTo>
                                <a:lnTo>
                                  <a:pt x="4401" y="3172"/>
                                </a:lnTo>
                                <a:lnTo>
                                  <a:pt x="4401" y="3172"/>
                                </a:lnTo>
                                <a:lnTo>
                                  <a:pt x="4401" y="3172"/>
                                </a:lnTo>
                                <a:lnTo>
                                  <a:pt x="4401" y="3172"/>
                                </a:lnTo>
                                <a:lnTo>
                                  <a:pt x="4401" y="6353"/>
                                </a:lnTo>
                                <a:lnTo>
                                  <a:pt x="5124" y="6353"/>
                                </a:lnTo>
                                <a:lnTo>
                                  <a:pt x="5124" y="3172"/>
                                </a:lnTo>
                                <a:lnTo>
                                  <a:pt x="5124" y="3172"/>
                                </a:lnTo>
                                <a:lnTo>
                                  <a:pt x="5124" y="3172"/>
                                </a:lnTo>
                                <a:lnTo>
                                  <a:pt x="5124" y="3172"/>
                                </a:lnTo>
                                <a:lnTo>
                                  <a:pt x="5124" y="6353"/>
                                </a:lnTo>
                                <a:lnTo>
                                  <a:pt x="5124" y="6353"/>
                                </a:lnTo>
                                <a:lnTo>
                                  <a:pt x="5124" y="6353"/>
                                </a:lnTo>
                                <a:lnTo>
                                  <a:pt x="5124" y="6353"/>
                                </a:lnTo>
                                <a:lnTo>
                                  <a:pt x="5124" y="6353"/>
                                </a:lnTo>
                                <a:lnTo>
                                  <a:pt x="5124" y="3172"/>
                                </a:lnTo>
                                <a:lnTo>
                                  <a:pt x="5124" y="6353"/>
                                </a:lnTo>
                                <a:lnTo>
                                  <a:pt x="5858" y="6353"/>
                                </a:lnTo>
                                <a:lnTo>
                                  <a:pt x="5858" y="6353"/>
                                </a:lnTo>
                                <a:lnTo>
                                  <a:pt x="5858" y="6353"/>
                                </a:lnTo>
                                <a:lnTo>
                                  <a:pt x="5858" y="6353"/>
                                </a:lnTo>
                                <a:lnTo>
                                  <a:pt x="5858" y="6353"/>
                                </a:lnTo>
                                <a:lnTo>
                                  <a:pt x="5858" y="6353"/>
                                </a:lnTo>
                                <a:lnTo>
                                  <a:pt x="5858" y="6353"/>
                                </a:lnTo>
                                <a:lnTo>
                                  <a:pt x="5858" y="3172"/>
                                </a:lnTo>
                                <a:lnTo>
                                  <a:pt x="5858" y="6353"/>
                                </a:lnTo>
                                <a:lnTo>
                                  <a:pt x="5858" y="6353"/>
                                </a:lnTo>
                                <a:lnTo>
                                  <a:pt x="5858" y="6353"/>
                                </a:lnTo>
                                <a:lnTo>
                                  <a:pt x="5858" y="6353"/>
                                </a:lnTo>
                                <a:lnTo>
                                  <a:pt x="6591" y="6353"/>
                                </a:lnTo>
                                <a:lnTo>
                                  <a:pt x="6591" y="6353"/>
                                </a:lnTo>
                                <a:lnTo>
                                  <a:pt x="6591" y="6353"/>
                                </a:lnTo>
                                <a:lnTo>
                                  <a:pt x="6591" y="3172"/>
                                </a:lnTo>
                                <a:lnTo>
                                  <a:pt x="6591" y="3172"/>
                                </a:lnTo>
                                <a:lnTo>
                                  <a:pt x="6591" y="3172"/>
                                </a:lnTo>
                                <a:lnTo>
                                  <a:pt x="6591" y="3172"/>
                                </a:lnTo>
                                <a:lnTo>
                                  <a:pt x="6591" y="3172"/>
                                </a:lnTo>
                                <a:lnTo>
                                  <a:pt x="6591" y="3172"/>
                                </a:lnTo>
                                <a:lnTo>
                                  <a:pt x="6591" y="3172"/>
                                </a:lnTo>
                                <a:lnTo>
                                  <a:pt x="6591" y="0"/>
                                </a:lnTo>
                                <a:lnTo>
                                  <a:pt x="6591" y="3172"/>
                                </a:lnTo>
                                <a:lnTo>
                                  <a:pt x="6591" y="0"/>
                                </a:lnTo>
                                <a:lnTo>
                                  <a:pt x="6591" y="3172"/>
                                </a:lnTo>
                                <a:lnTo>
                                  <a:pt x="6591" y="3172"/>
                                </a:lnTo>
                                <a:lnTo>
                                  <a:pt x="6591" y="6353"/>
                                </a:lnTo>
                                <a:lnTo>
                                  <a:pt x="6591" y="6353"/>
                                </a:lnTo>
                                <a:lnTo>
                                  <a:pt x="6591" y="6353"/>
                                </a:lnTo>
                                <a:lnTo>
                                  <a:pt x="7325" y="6353"/>
                                </a:lnTo>
                                <a:lnTo>
                                  <a:pt x="7325" y="6353"/>
                                </a:lnTo>
                                <a:lnTo>
                                  <a:pt x="7325" y="6353"/>
                                </a:lnTo>
                                <a:lnTo>
                                  <a:pt x="7325" y="6353"/>
                                </a:lnTo>
                                <a:lnTo>
                                  <a:pt x="7325" y="6353"/>
                                </a:lnTo>
                                <a:lnTo>
                                  <a:pt x="7325" y="6353"/>
                                </a:lnTo>
                                <a:lnTo>
                                  <a:pt x="7325" y="3172"/>
                                </a:lnTo>
                                <a:lnTo>
                                  <a:pt x="7325" y="3172"/>
                                </a:lnTo>
                                <a:lnTo>
                                  <a:pt x="7325" y="6353"/>
                                </a:lnTo>
                                <a:lnTo>
                                  <a:pt x="7325" y="6353"/>
                                </a:lnTo>
                                <a:lnTo>
                                  <a:pt x="7325" y="6353"/>
                                </a:lnTo>
                                <a:lnTo>
                                  <a:pt x="7325" y="6353"/>
                                </a:lnTo>
                                <a:lnTo>
                                  <a:pt x="7325" y="6353"/>
                                </a:lnTo>
                                <a:lnTo>
                                  <a:pt x="7325" y="6353"/>
                                </a:lnTo>
                                <a:lnTo>
                                  <a:pt x="8058" y="3172"/>
                                </a:lnTo>
                                <a:lnTo>
                                  <a:pt x="8058" y="6353"/>
                                </a:lnTo>
                                <a:lnTo>
                                  <a:pt x="8058" y="3172"/>
                                </a:lnTo>
                                <a:lnTo>
                                  <a:pt x="8058" y="6353"/>
                                </a:lnTo>
                                <a:lnTo>
                                  <a:pt x="8058" y="6353"/>
                                </a:lnTo>
                                <a:lnTo>
                                  <a:pt x="8058" y="6353"/>
                                </a:lnTo>
                                <a:lnTo>
                                  <a:pt x="8058" y="6353"/>
                                </a:lnTo>
                                <a:lnTo>
                                  <a:pt x="8058" y="6353"/>
                                </a:lnTo>
                                <a:lnTo>
                                  <a:pt x="8058" y="6353"/>
                                </a:lnTo>
                                <a:lnTo>
                                  <a:pt x="8058" y="6353"/>
                                </a:lnTo>
                                <a:lnTo>
                                  <a:pt x="8058" y="6353"/>
                                </a:lnTo>
                                <a:lnTo>
                                  <a:pt x="8058" y="6353"/>
                                </a:lnTo>
                                <a:lnTo>
                                  <a:pt x="8792" y="6353"/>
                                </a:lnTo>
                                <a:lnTo>
                                  <a:pt x="8792" y="6353"/>
                                </a:lnTo>
                                <a:lnTo>
                                  <a:pt x="8792" y="6353"/>
                                </a:lnTo>
                                <a:lnTo>
                                  <a:pt x="8792" y="6353"/>
                                </a:lnTo>
                                <a:lnTo>
                                  <a:pt x="8792" y="6353"/>
                                </a:lnTo>
                                <a:lnTo>
                                  <a:pt x="8792" y="6353"/>
                                </a:lnTo>
                                <a:lnTo>
                                  <a:pt x="8792" y="6353"/>
                                </a:lnTo>
                                <a:lnTo>
                                  <a:pt x="8792" y="6353"/>
                                </a:lnTo>
                                <a:lnTo>
                                  <a:pt x="8792" y="3172"/>
                                </a:lnTo>
                                <a:lnTo>
                                  <a:pt x="8792" y="6353"/>
                                </a:lnTo>
                                <a:lnTo>
                                  <a:pt x="8792" y="6353"/>
                                </a:lnTo>
                                <a:lnTo>
                                  <a:pt x="8792" y="6353"/>
                                </a:lnTo>
                                <a:lnTo>
                                  <a:pt x="9525" y="6353"/>
                                </a:lnTo>
                                <a:lnTo>
                                  <a:pt x="9525" y="6353"/>
                                </a:lnTo>
                                <a:lnTo>
                                  <a:pt x="9525" y="6353"/>
                                </a:lnTo>
                                <a:lnTo>
                                  <a:pt x="9525" y="3172"/>
                                </a:lnTo>
                                <a:lnTo>
                                  <a:pt x="9525" y="3172"/>
                                </a:lnTo>
                                <a:lnTo>
                                  <a:pt x="9525" y="3172"/>
                                </a:lnTo>
                                <a:lnTo>
                                  <a:pt x="9525" y="3172"/>
                                </a:lnTo>
                                <a:lnTo>
                                  <a:pt x="9525" y="3172"/>
                                </a:lnTo>
                                <a:lnTo>
                                  <a:pt x="9525" y="3172"/>
                                </a:lnTo>
                                <a:lnTo>
                                  <a:pt x="9525" y="3172"/>
                                </a:lnTo>
                                <a:lnTo>
                                  <a:pt x="9525" y="3172"/>
                                </a:lnTo>
                                <a:lnTo>
                                  <a:pt x="9525" y="6353"/>
                                </a:lnTo>
                                <a:lnTo>
                                  <a:pt x="10258" y="6353"/>
                                </a:lnTo>
                                <a:lnTo>
                                  <a:pt x="10258" y="6353"/>
                                </a:lnTo>
                                <a:lnTo>
                                  <a:pt x="10258" y="6353"/>
                                </a:lnTo>
                                <a:lnTo>
                                  <a:pt x="10258" y="6353"/>
                                </a:lnTo>
                                <a:lnTo>
                                  <a:pt x="10258" y="6353"/>
                                </a:lnTo>
                                <a:lnTo>
                                  <a:pt x="10258" y="6353"/>
                                </a:lnTo>
                                <a:lnTo>
                                  <a:pt x="10258" y="9525"/>
                                </a:lnTo>
                                <a:lnTo>
                                  <a:pt x="10258" y="9525"/>
                                </a:lnTo>
                                <a:lnTo>
                                  <a:pt x="10258" y="6353"/>
                                </a:lnTo>
                                <a:lnTo>
                                  <a:pt x="10258" y="9525"/>
                                </a:lnTo>
                                <a:lnTo>
                                  <a:pt x="10258" y="6353"/>
                                </a:lnTo>
                                <a:lnTo>
                                  <a:pt x="10258" y="6353"/>
                                </a:lnTo>
                                <a:lnTo>
                                  <a:pt x="10992" y="6353"/>
                                </a:lnTo>
                                <a:lnTo>
                                  <a:pt x="10992" y="6353"/>
                                </a:lnTo>
                                <a:lnTo>
                                  <a:pt x="10992" y="3172"/>
                                </a:lnTo>
                                <a:lnTo>
                                  <a:pt x="10992" y="3172"/>
                                </a:lnTo>
                                <a:lnTo>
                                  <a:pt x="10992" y="3172"/>
                                </a:lnTo>
                                <a:lnTo>
                                  <a:pt x="10992" y="6353"/>
                                </a:lnTo>
                                <a:lnTo>
                                  <a:pt x="10992" y="6353"/>
                                </a:lnTo>
                                <a:lnTo>
                                  <a:pt x="10992" y="3172"/>
                                </a:lnTo>
                                <a:lnTo>
                                  <a:pt x="10992" y="6353"/>
                                </a:lnTo>
                                <a:lnTo>
                                  <a:pt x="10992" y="3172"/>
                                </a:lnTo>
                                <a:lnTo>
                                  <a:pt x="10992" y="3172"/>
                                </a:lnTo>
                                <a:lnTo>
                                  <a:pt x="10992" y="3172"/>
                                </a:lnTo>
                                <a:lnTo>
                                  <a:pt x="10992" y="3172"/>
                                </a:lnTo>
                                <a:lnTo>
                                  <a:pt x="10992" y="3172"/>
                                </a:lnTo>
                                <a:lnTo>
                                  <a:pt x="10992" y="6353"/>
                                </a:lnTo>
                                <a:lnTo>
                                  <a:pt x="10992" y="6353"/>
                                </a:lnTo>
                                <a:lnTo>
                                  <a:pt x="10992" y="6353"/>
                                </a:lnTo>
                                <a:lnTo>
                                  <a:pt x="10992" y="3172"/>
                                </a:lnTo>
                                <a:lnTo>
                                  <a:pt x="10992" y="6353"/>
                                </a:lnTo>
                                <a:lnTo>
                                  <a:pt x="10992" y="6353"/>
                                </a:lnTo>
                                <a:lnTo>
                                  <a:pt x="11725" y="6353"/>
                                </a:lnTo>
                                <a:lnTo>
                                  <a:pt x="11725" y="6353"/>
                                </a:lnTo>
                                <a:lnTo>
                                  <a:pt x="11725" y="6353"/>
                                </a:lnTo>
                                <a:lnTo>
                                  <a:pt x="11725" y="6353"/>
                                </a:lnTo>
                                <a:lnTo>
                                  <a:pt x="11725" y="6353"/>
                                </a:lnTo>
                                <a:lnTo>
                                  <a:pt x="11725" y="3172"/>
                                </a:lnTo>
                                <a:lnTo>
                                  <a:pt x="11725" y="0"/>
                                </a:lnTo>
                                <a:lnTo>
                                  <a:pt x="11725" y="3172"/>
                                </a:lnTo>
                                <a:lnTo>
                                  <a:pt x="11725" y="6353"/>
                                </a:lnTo>
                                <a:lnTo>
                                  <a:pt x="11725" y="6353"/>
                                </a:lnTo>
                                <a:lnTo>
                                  <a:pt x="11725" y="6353"/>
                                </a:lnTo>
                                <a:lnTo>
                                  <a:pt x="11725" y="6353"/>
                                </a:lnTo>
                                <a:lnTo>
                                  <a:pt x="12459" y="6353"/>
                                </a:lnTo>
                                <a:lnTo>
                                  <a:pt x="12459" y="6353"/>
                                </a:lnTo>
                                <a:lnTo>
                                  <a:pt x="12459" y="3172"/>
                                </a:lnTo>
                                <a:lnTo>
                                  <a:pt x="12459" y="6353"/>
                                </a:lnTo>
                                <a:lnTo>
                                  <a:pt x="12459" y="3172"/>
                                </a:lnTo>
                                <a:lnTo>
                                  <a:pt x="12459" y="3172"/>
                                </a:lnTo>
                                <a:lnTo>
                                  <a:pt x="12459" y="3172"/>
                                </a:lnTo>
                                <a:lnTo>
                                  <a:pt x="12459" y="3172"/>
                                </a:lnTo>
                                <a:lnTo>
                                  <a:pt x="12459" y="3172"/>
                                </a:lnTo>
                                <a:lnTo>
                                  <a:pt x="12459" y="3172"/>
                                </a:lnTo>
                                <a:lnTo>
                                  <a:pt x="12459" y="6353"/>
                                </a:lnTo>
                                <a:lnTo>
                                  <a:pt x="12459" y="3172"/>
                                </a:lnTo>
                                <a:lnTo>
                                  <a:pt x="13192" y="3172"/>
                                </a:lnTo>
                                <a:lnTo>
                                  <a:pt x="13192" y="3172"/>
                                </a:lnTo>
                                <a:lnTo>
                                  <a:pt x="13192" y="3172"/>
                                </a:lnTo>
                                <a:lnTo>
                                  <a:pt x="13192" y="6353"/>
                                </a:lnTo>
                                <a:lnTo>
                                  <a:pt x="13192" y="6353"/>
                                </a:lnTo>
                                <a:lnTo>
                                  <a:pt x="13192" y="6353"/>
                                </a:lnTo>
                                <a:lnTo>
                                  <a:pt x="13192" y="6353"/>
                                </a:lnTo>
                                <a:lnTo>
                                  <a:pt x="13192" y="6353"/>
                                </a:lnTo>
                                <a:lnTo>
                                  <a:pt x="13192" y="6353"/>
                                </a:lnTo>
                                <a:lnTo>
                                  <a:pt x="13192" y="6353"/>
                                </a:lnTo>
                                <a:lnTo>
                                  <a:pt x="13192" y="3172"/>
                                </a:lnTo>
                                <a:lnTo>
                                  <a:pt x="13192" y="3172"/>
                                </a:lnTo>
                                <a:lnTo>
                                  <a:pt x="13926" y="3172"/>
                                </a:lnTo>
                                <a:lnTo>
                                  <a:pt x="13926" y="3172"/>
                                </a:lnTo>
                                <a:lnTo>
                                  <a:pt x="13926" y="6353"/>
                                </a:lnTo>
                                <a:lnTo>
                                  <a:pt x="13926" y="6353"/>
                                </a:lnTo>
                                <a:lnTo>
                                  <a:pt x="13926" y="9525"/>
                                </a:lnTo>
                                <a:lnTo>
                                  <a:pt x="13926" y="6353"/>
                                </a:lnTo>
                                <a:lnTo>
                                  <a:pt x="13926" y="6353"/>
                                </a:lnTo>
                                <a:lnTo>
                                  <a:pt x="13926" y="6353"/>
                                </a:lnTo>
                                <a:lnTo>
                                  <a:pt x="13926" y="3172"/>
                                </a:lnTo>
                                <a:lnTo>
                                  <a:pt x="13926" y="6353"/>
                                </a:lnTo>
                                <a:lnTo>
                                  <a:pt x="13926" y="6353"/>
                                </a:lnTo>
                                <a:lnTo>
                                  <a:pt x="13926" y="6353"/>
                                </a:lnTo>
                                <a:lnTo>
                                  <a:pt x="14649" y="6353"/>
                                </a:lnTo>
                                <a:lnTo>
                                  <a:pt x="14649" y="3172"/>
                                </a:lnTo>
                                <a:lnTo>
                                  <a:pt x="14649" y="3172"/>
                                </a:lnTo>
                                <a:lnTo>
                                  <a:pt x="14649" y="3172"/>
                                </a:lnTo>
                                <a:lnTo>
                                  <a:pt x="14649" y="3172"/>
                                </a:lnTo>
                                <a:lnTo>
                                  <a:pt x="14649" y="6353"/>
                                </a:lnTo>
                                <a:lnTo>
                                  <a:pt x="14649" y="3172"/>
                                </a:lnTo>
                                <a:lnTo>
                                  <a:pt x="14649" y="6353"/>
                                </a:lnTo>
                                <a:lnTo>
                                  <a:pt x="14649" y="6353"/>
                                </a:lnTo>
                                <a:lnTo>
                                  <a:pt x="14649" y="6353"/>
                                </a:lnTo>
                                <a:lnTo>
                                  <a:pt x="14649" y="6353"/>
                                </a:lnTo>
                                <a:lnTo>
                                  <a:pt x="14649" y="6353"/>
                                </a:lnTo>
                                <a:lnTo>
                                  <a:pt x="15383" y="6353"/>
                                </a:lnTo>
                                <a:lnTo>
                                  <a:pt x="15383" y="6353"/>
                                </a:lnTo>
                                <a:lnTo>
                                  <a:pt x="15383" y="3172"/>
                                </a:lnTo>
                                <a:lnTo>
                                  <a:pt x="15383" y="3172"/>
                                </a:lnTo>
                                <a:lnTo>
                                  <a:pt x="15383" y="6353"/>
                                </a:lnTo>
                                <a:lnTo>
                                  <a:pt x="15383" y="6353"/>
                                </a:lnTo>
                                <a:lnTo>
                                  <a:pt x="15383" y="6353"/>
                                </a:lnTo>
                                <a:lnTo>
                                  <a:pt x="15383" y="6353"/>
                                </a:lnTo>
                                <a:lnTo>
                                  <a:pt x="15383" y="6353"/>
                                </a:lnTo>
                                <a:lnTo>
                                  <a:pt x="15383" y="6353"/>
                                </a:lnTo>
                                <a:lnTo>
                                  <a:pt x="15383" y="6353"/>
                                </a:lnTo>
                                <a:lnTo>
                                  <a:pt x="15383" y="6353"/>
                                </a:lnTo>
                                <a:lnTo>
                                  <a:pt x="15383" y="6353"/>
                                </a:lnTo>
                                <a:lnTo>
                                  <a:pt x="15383" y="6353"/>
                                </a:lnTo>
                                <a:lnTo>
                                  <a:pt x="16116" y="6353"/>
                                </a:lnTo>
                                <a:lnTo>
                                  <a:pt x="16116" y="6353"/>
                                </a:lnTo>
                                <a:lnTo>
                                  <a:pt x="16116" y="3172"/>
                                </a:lnTo>
                                <a:lnTo>
                                  <a:pt x="16116" y="3172"/>
                                </a:lnTo>
                                <a:lnTo>
                                  <a:pt x="16116" y="6353"/>
                                </a:lnTo>
                                <a:lnTo>
                                  <a:pt x="16116" y="6353"/>
                                </a:lnTo>
                                <a:lnTo>
                                  <a:pt x="16116" y="6353"/>
                                </a:lnTo>
                                <a:lnTo>
                                  <a:pt x="16116" y="6353"/>
                                </a:lnTo>
                                <a:lnTo>
                                  <a:pt x="16116" y="6353"/>
                                </a:lnTo>
                                <a:lnTo>
                                  <a:pt x="16116" y="6353"/>
                                </a:lnTo>
                                <a:lnTo>
                                  <a:pt x="16116" y="6353"/>
                                </a:lnTo>
                                <a:lnTo>
                                  <a:pt x="16116" y="6353"/>
                                </a:lnTo>
                                <a:lnTo>
                                  <a:pt x="16116" y="6353"/>
                                </a:lnTo>
                                <a:lnTo>
                                  <a:pt x="16116" y="6353"/>
                                </a:lnTo>
                                <a:lnTo>
                                  <a:pt x="16116" y="6353"/>
                                </a:lnTo>
                                <a:lnTo>
                                  <a:pt x="16116" y="6353"/>
                                </a:lnTo>
                                <a:lnTo>
                                  <a:pt x="16116" y="6353"/>
                                </a:lnTo>
                                <a:lnTo>
                                  <a:pt x="16116" y="6353"/>
                                </a:lnTo>
                                <a:lnTo>
                                  <a:pt x="16850" y="6353"/>
                                </a:lnTo>
                                <a:lnTo>
                                  <a:pt x="16850" y="6353"/>
                                </a:lnTo>
                                <a:lnTo>
                                  <a:pt x="16850" y="6353"/>
                                </a:lnTo>
                                <a:lnTo>
                                  <a:pt x="16850" y="6353"/>
                                </a:lnTo>
                                <a:lnTo>
                                  <a:pt x="16850" y="6353"/>
                                </a:lnTo>
                                <a:lnTo>
                                  <a:pt x="16850" y="6353"/>
                                </a:lnTo>
                                <a:lnTo>
                                  <a:pt x="16850" y="6353"/>
                                </a:lnTo>
                                <a:lnTo>
                                  <a:pt x="16850" y="6353"/>
                                </a:lnTo>
                                <a:lnTo>
                                  <a:pt x="16850" y="6353"/>
                                </a:lnTo>
                                <a:lnTo>
                                  <a:pt x="16850" y="6353"/>
                                </a:lnTo>
                                <a:lnTo>
                                  <a:pt x="16850" y="6353"/>
                                </a:lnTo>
                                <a:lnTo>
                                  <a:pt x="16850" y="3172"/>
                                </a:lnTo>
                                <a:lnTo>
                                  <a:pt x="17583" y="3172"/>
                                </a:lnTo>
                                <a:lnTo>
                                  <a:pt x="17583" y="6353"/>
                                </a:lnTo>
                                <a:lnTo>
                                  <a:pt x="17583" y="6353"/>
                                </a:lnTo>
                                <a:lnTo>
                                  <a:pt x="17583" y="6353"/>
                                </a:lnTo>
                                <a:lnTo>
                                  <a:pt x="17583" y="6353"/>
                                </a:lnTo>
                                <a:lnTo>
                                  <a:pt x="17583" y="6353"/>
                                </a:lnTo>
                                <a:lnTo>
                                  <a:pt x="17583" y="6353"/>
                                </a:lnTo>
                                <a:lnTo>
                                  <a:pt x="17583" y="6353"/>
                                </a:lnTo>
                                <a:lnTo>
                                  <a:pt x="17583" y="6353"/>
                                </a:lnTo>
                                <a:lnTo>
                                  <a:pt x="17583" y="6353"/>
                                </a:lnTo>
                                <a:lnTo>
                                  <a:pt x="17583" y="6353"/>
                                </a:lnTo>
                                <a:lnTo>
                                  <a:pt x="17583" y="6353"/>
                                </a:lnTo>
                                <a:lnTo>
                                  <a:pt x="18317" y="3172"/>
                                </a:lnTo>
                                <a:lnTo>
                                  <a:pt x="18317" y="6353"/>
                                </a:lnTo>
                                <a:lnTo>
                                  <a:pt x="18317" y="6353"/>
                                </a:lnTo>
                                <a:lnTo>
                                  <a:pt x="18317" y="6353"/>
                                </a:lnTo>
                                <a:lnTo>
                                  <a:pt x="18317" y="6353"/>
                                </a:lnTo>
                                <a:lnTo>
                                  <a:pt x="18317" y="6353"/>
                                </a:lnTo>
                                <a:lnTo>
                                  <a:pt x="18317" y="6353"/>
                                </a:lnTo>
                                <a:lnTo>
                                  <a:pt x="18317" y="6353"/>
                                </a:lnTo>
                                <a:lnTo>
                                  <a:pt x="18317" y="6353"/>
                                </a:lnTo>
                                <a:lnTo>
                                  <a:pt x="18317" y="6353"/>
                                </a:lnTo>
                                <a:lnTo>
                                  <a:pt x="18317" y="6353"/>
                                </a:lnTo>
                                <a:lnTo>
                                  <a:pt x="18317" y="6353"/>
                                </a:lnTo>
                                <a:lnTo>
                                  <a:pt x="19050" y="6353"/>
                                </a:lnTo>
                                <a:lnTo>
                                  <a:pt x="19050" y="6353"/>
                                </a:lnTo>
                                <a:lnTo>
                                  <a:pt x="19050" y="6353"/>
                                </a:lnTo>
                                <a:lnTo>
                                  <a:pt x="19050" y="9525"/>
                                </a:lnTo>
                                <a:lnTo>
                                  <a:pt x="19050" y="6353"/>
                                </a:lnTo>
                                <a:lnTo>
                                  <a:pt x="19050" y="6353"/>
                                </a:lnTo>
                                <a:lnTo>
                                  <a:pt x="19050" y="6353"/>
                                </a:lnTo>
                                <a:lnTo>
                                  <a:pt x="19050" y="6353"/>
                                </a:lnTo>
                                <a:lnTo>
                                  <a:pt x="19050" y="3172"/>
                                </a:lnTo>
                                <a:lnTo>
                                  <a:pt x="19050" y="3172"/>
                                </a:lnTo>
                                <a:lnTo>
                                  <a:pt x="19050" y="6353"/>
                                </a:lnTo>
                                <a:lnTo>
                                  <a:pt x="19050" y="6353"/>
                                </a:lnTo>
                                <a:lnTo>
                                  <a:pt x="19050" y="6353"/>
                                </a:lnTo>
                                <a:lnTo>
                                  <a:pt x="19050" y="6353"/>
                                </a:lnTo>
                                <a:lnTo>
                                  <a:pt x="19783" y="6353"/>
                                </a:lnTo>
                                <a:lnTo>
                                  <a:pt x="19783" y="6353"/>
                                </a:lnTo>
                                <a:lnTo>
                                  <a:pt x="19783" y="6353"/>
                                </a:lnTo>
                                <a:lnTo>
                                  <a:pt x="19783" y="6353"/>
                                </a:lnTo>
                                <a:lnTo>
                                  <a:pt x="19783" y="6353"/>
                                </a:lnTo>
                                <a:lnTo>
                                  <a:pt x="19783" y="3172"/>
                                </a:lnTo>
                                <a:lnTo>
                                  <a:pt x="19783" y="3172"/>
                                </a:lnTo>
                                <a:lnTo>
                                  <a:pt x="19783" y="6353"/>
                                </a:lnTo>
                                <a:lnTo>
                                  <a:pt x="19783" y="6353"/>
                                </a:lnTo>
                                <a:lnTo>
                                  <a:pt x="19783" y="3172"/>
                                </a:lnTo>
                                <a:lnTo>
                                  <a:pt x="19783" y="6353"/>
                                </a:lnTo>
                                <a:lnTo>
                                  <a:pt x="19783" y="6353"/>
                                </a:lnTo>
                                <a:lnTo>
                                  <a:pt x="20517" y="3172"/>
                                </a:lnTo>
                                <a:lnTo>
                                  <a:pt x="20517" y="3172"/>
                                </a:lnTo>
                                <a:lnTo>
                                  <a:pt x="20517" y="3172"/>
                                </a:lnTo>
                                <a:lnTo>
                                  <a:pt x="20517" y="3172"/>
                                </a:lnTo>
                                <a:lnTo>
                                  <a:pt x="20517" y="6353"/>
                                </a:lnTo>
                                <a:lnTo>
                                  <a:pt x="20517" y="6353"/>
                                </a:lnTo>
                                <a:lnTo>
                                  <a:pt x="20517" y="6353"/>
                                </a:lnTo>
                                <a:lnTo>
                                  <a:pt x="20517" y="6353"/>
                                </a:lnTo>
                                <a:lnTo>
                                  <a:pt x="20517" y="6353"/>
                                </a:lnTo>
                                <a:lnTo>
                                  <a:pt x="20517" y="6353"/>
                                </a:lnTo>
                                <a:lnTo>
                                  <a:pt x="20517" y="3172"/>
                                </a:lnTo>
                                <a:lnTo>
                                  <a:pt x="20517" y="3172"/>
                                </a:lnTo>
                                <a:lnTo>
                                  <a:pt x="20517" y="6353"/>
                                </a:lnTo>
                                <a:lnTo>
                                  <a:pt x="20517" y="6353"/>
                                </a:lnTo>
                                <a:lnTo>
                                  <a:pt x="20517" y="6353"/>
                                </a:lnTo>
                                <a:lnTo>
                                  <a:pt x="20517" y="6353"/>
                                </a:lnTo>
                                <a:lnTo>
                                  <a:pt x="20517" y="6353"/>
                                </a:lnTo>
                                <a:lnTo>
                                  <a:pt x="20517" y="3172"/>
                                </a:lnTo>
                                <a:lnTo>
                                  <a:pt x="21250" y="3172"/>
                                </a:lnTo>
                                <a:lnTo>
                                  <a:pt x="21250" y="6353"/>
                                </a:lnTo>
                                <a:lnTo>
                                  <a:pt x="21250" y="6353"/>
                                </a:lnTo>
                                <a:lnTo>
                                  <a:pt x="21250" y="6353"/>
                                </a:lnTo>
                                <a:lnTo>
                                  <a:pt x="21250" y="6353"/>
                                </a:lnTo>
                                <a:lnTo>
                                  <a:pt x="21250" y="6353"/>
                                </a:lnTo>
                                <a:lnTo>
                                  <a:pt x="21250" y="6353"/>
                                </a:lnTo>
                                <a:lnTo>
                                  <a:pt x="21250" y="3172"/>
                                </a:lnTo>
                                <a:lnTo>
                                  <a:pt x="21250" y="3172"/>
                                </a:lnTo>
                                <a:lnTo>
                                  <a:pt x="21250" y="0"/>
                                </a:lnTo>
                                <a:lnTo>
                                  <a:pt x="21250" y="0"/>
                                </a:lnTo>
                                <a:lnTo>
                                  <a:pt x="21250" y="3172"/>
                                </a:lnTo>
                                <a:lnTo>
                                  <a:pt x="21984" y="6353"/>
                                </a:lnTo>
                                <a:lnTo>
                                  <a:pt x="21984" y="6353"/>
                                </a:lnTo>
                                <a:lnTo>
                                  <a:pt x="21984" y="6353"/>
                                </a:lnTo>
                                <a:lnTo>
                                  <a:pt x="21984" y="6353"/>
                                </a:lnTo>
                                <a:lnTo>
                                  <a:pt x="21984" y="6353"/>
                                </a:lnTo>
                                <a:lnTo>
                                  <a:pt x="21984" y="6353"/>
                                </a:lnTo>
                                <a:lnTo>
                                  <a:pt x="21984" y="6353"/>
                                </a:lnTo>
                                <a:lnTo>
                                  <a:pt x="21984" y="6353"/>
                                </a:lnTo>
                                <a:lnTo>
                                  <a:pt x="21984" y="6353"/>
                                </a:lnTo>
                                <a:lnTo>
                                  <a:pt x="21984" y="6353"/>
                                </a:lnTo>
                                <a:lnTo>
                                  <a:pt x="21984" y="6353"/>
                                </a:lnTo>
                                <a:lnTo>
                                  <a:pt x="21984" y="6353"/>
                                </a:lnTo>
                                <a:lnTo>
                                  <a:pt x="22717" y="6353"/>
                                </a:lnTo>
                                <a:lnTo>
                                  <a:pt x="22717" y="6353"/>
                                </a:lnTo>
                                <a:lnTo>
                                  <a:pt x="22717" y="6353"/>
                                </a:lnTo>
                                <a:lnTo>
                                  <a:pt x="22717" y="6353"/>
                                </a:lnTo>
                                <a:lnTo>
                                  <a:pt x="22717" y="9525"/>
                                </a:lnTo>
                                <a:lnTo>
                                  <a:pt x="22717" y="9525"/>
                                </a:lnTo>
                                <a:lnTo>
                                  <a:pt x="22717" y="9525"/>
                                </a:lnTo>
                                <a:lnTo>
                                  <a:pt x="22717" y="6353"/>
                                </a:lnTo>
                                <a:lnTo>
                                  <a:pt x="22717" y="6353"/>
                                </a:lnTo>
                                <a:lnTo>
                                  <a:pt x="22717" y="6353"/>
                                </a:lnTo>
                                <a:lnTo>
                                  <a:pt x="22717" y="6353"/>
                                </a:lnTo>
                                <a:lnTo>
                                  <a:pt x="22717" y="6353"/>
                                </a:lnTo>
                                <a:lnTo>
                                  <a:pt x="22717" y="3172"/>
                                </a:lnTo>
                                <a:lnTo>
                                  <a:pt x="22717" y="0"/>
                                </a:lnTo>
                                <a:lnTo>
                                  <a:pt x="23451" y="3172"/>
                                </a:lnTo>
                                <a:lnTo>
                                  <a:pt x="23451" y="3172"/>
                                </a:lnTo>
                                <a:lnTo>
                                  <a:pt x="23451" y="6353"/>
                                </a:lnTo>
                                <a:lnTo>
                                  <a:pt x="23451" y="6353"/>
                                </a:lnTo>
                                <a:lnTo>
                                  <a:pt x="23451" y="6353"/>
                                </a:lnTo>
                                <a:lnTo>
                                  <a:pt x="23451" y="6353"/>
                                </a:lnTo>
                                <a:lnTo>
                                  <a:pt x="23451" y="6353"/>
                                </a:lnTo>
                                <a:lnTo>
                                  <a:pt x="23451" y="6353"/>
                                </a:lnTo>
                                <a:lnTo>
                                  <a:pt x="23451" y="6353"/>
                                </a:lnTo>
                                <a:lnTo>
                                  <a:pt x="23451" y="6353"/>
                                </a:lnTo>
                                <a:lnTo>
                                  <a:pt x="23451" y="6353"/>
                                </a:lnTo>
                                <a:lnTo>
                                  <a:pt x="23451" y="6353"/>
                                </a:lnTo>
                                <a:lnTo>
                                  <a:pt x="24174" y="6353"/>
                                </a:lnTo>
                                <a:lnTo>
                                  <a:pt x="24174" y="3172"/>
                                </a:lnTo>
                                <a:lnTo>
                                  <a:pt x="24174" y="6353"/>
                                </a:lnTo>
                                <a:lnTo>
                                  <a:pt x="24174" y="6353"/>
                                </a:lnTo>
                                <a:lnTo>
                                  <a:pt x="24174" y="6353"/>
                                </a:lnTo>
                                <a:lnTo>
                                  <a:pt x="24174" y="9525"/>
                                </a:lnTo>
                                <a:lnTo>
                                  <a:pt x="24174" y="6353"/>
                                </a:lnTo>
                                <a:lnTo>
                                  <a:pt x="24174" y="6353"/>
                                </a:lnTo>
                                <a:lnTo>
                                  <a:pt x="24174" y="6353"/>
                                </a:lnTo>
                                <a:lnTo>
                                  <a:pt x="24174" y="6353"/>
                                </a:lnTo>
                                <a:lnTo>
                                  <a:pt x="24174" y="6353"/>
                                </a:lnTo>
                                <a:lnTo>
                                  <a:pt x="24174" y="6353"/>
                                </a:lnTo>
                                <a:lnTo>
                                  <a:pt x="24908" y="6353"/>
                                </a:lnTo>
                                <a:lnTo>
                                  <a:pt x="24908" y="6353"/>
                                </a:lnTo>
                                <a:lnTo>
                                  <a:pt x="24908" y="3172"/>
                                </a:lnTo>
                                <a:lnTo>
                                  <a:pt x="24908" y="0"/>
                                </a:lnTo>
                                <a:lnTo>
                                  <a:pt x="24908" y="3172"/>
                                </a:lnTo>
                                <a:lnTo>
                                  <a:pt x="24908" y="3172"/>
                                </a:lnTo>
                                <a:lnTo>
                                  <a:pt x="24908" y="6353"/>
                                </a:lnTo>
                                <a:lnTo>
                                  <a:pt x="24908" y="6353"/>
                                </a:lnTo>
                                <a:lnTo>
                                  <a:pt x="24908" y="3172"/>
                                </a:lnTo>
                                <a:lnTo>
                                  <a:pt x="24908" y="6353"/>
                                </a:lnTo>
                                <a:lnTo>
                                  <a:pt x="24908" y="6353"/>
                                </a:lnTo>
                                <a:lnTo>
                                  <a:pt x="24908" y="6353"/>
                                </a:lnTo>
                                <a:lnTo>
                                  <a:pt x="24908" y="6353"/>
                                </a:lnTo>
                                <a:lnTo>
                                  <a:pt x="24908" y="6353"/>
                                </a:lnTo>
                                <a:lnTo>
                                  <a:pt x="24908" y="6353"/>
                                </a:lnTo>
                                <a:lnTo>
                                  <a:pt x="24908" y="6353"/>
                                </a:lnTo>
                                <a:lnTo>
                                  <a:pt x="24908" y="6353"/>
                                </a:lnTo>
                                <a:lnTo>
                                  <a:pt x="24908" y="6353"/>
                                </a:lnTo>
                                <a:lnTo>
                                  <a:pt x="25641" y="6353"/>
                                </a:lnTo>
                                <a:lnTo>
                                  <a:pt x="25641" y="6353"/>
                                </a:lnTo>
                                <a:lnTo>
                                  <a:pt x="25641" y="6353"/>
                                </a:lnTo>
                                <a:lnTo>
                                  <a:pt x="25641" y="6353"/>
                                </a:lnTo>
                                <a:lnTo>
                                  <a:pt x="25641" y="6353"/>
                                </a:lnTo>
                                <a:lnTo>
                                  <a:pt x="25641" y="6353"/>
                                </a:lnTo>
                                <a:lnTo>
                                  <a:pt x="25641" y="6353"/>
                                </a:lnTo>
                                <a:lnTo>
                                  <a:pt x="25641" y="6353"/>
                                </a:lnTo>
                                <a:lnTo>
                                  <a:pt x="25641" y="6353"/>
                                </a:lnTo>
                                <a:lnTo>
                                  <a:pt x="25641" y="6353"/>
                                </a:lnTo>
                                <a:lnTo>
                                  <a:pt x="25641" y="6353"/>
                                </a:lnTo>
                                <a:lnTo>
                                  <a:pt x="25641" y="6353"/>
                                </a:lnTo>
                                <a:lnTo>
                                  <a:pt x="26375" y="6353"/>
                                </a:lnTo>
                                <a:lnTo>
                                  <a:pt x="26375" y="6353"/>
                                </a:lnTo>
                                <a:lnTo>
                                  <a:pt x="26375" y="6353"/>
                                </a:lnTo>
                                <a:lnTo>
                                  <a:pt x="26375" y="3172"/>
                                </a:lnTo>
                                <a:lnTo>
                                  <a:pt x="26375" y="6353"/>
                                </a:lnTo>
                                <a:lnTo>
                                  <a:pt x="26375" y="6353"/>
                                </a:lnTo>
                                <a:lnTo>
                                  <a:pt x="26375" y="6353"/>
                                </a:lnTo>
                                <a:lnTo>
                                  <a:pt x="26375" y="6353"/>
                                </a:lnTo>
                                <a:lnTo>
                                  <a:pt x="26375" y="6353"/>
                                </a:lnTo>
                                <a:lnTo>
                                  <a:pt x="26375" y="3172"/>
                                </a:lnTo>
                                <a:lnTo>
                                  <a:pt x="26375" y="6353"/>
                                </a:lnTo>
                                <a:lnTo>
                                  <a:pt x="26375" y="6353"/>
                                </a:lnTo>
                                <a:lnTo>
                                  <a:pt x="27108" y="6353"/>
                                </a:lnTo>
                                <a:lnTo>
                                  <a:pt x="27108" y="6353"/>
                                </a:lnTo>
                                <a:lnTo>
                                  <a:pt x="27108" y="6353"/>
                                </a:lnTo>
                                <a:lnTo>
                                  <a:pt x="27108" y="6353"/>
                                </a:lnTo>
                                <a:lnTo>
                                  <a:pt x="27108" y="3172"/>
                                </a:lnTo>
                                <a:lnTo>
                                  <a:pt x="27108" y="3172"/>
                                </a:lnTo>
                                <a:lnTo>
                                  <a:pt x="27108" y="6353"/>
                                </a:lnTo>
                                <a:lnTo>
                                  <a:pt x="27108" y="6353"/>
                                </a:lnTo>
                                <a:lnTo>
                                  <a:pt x="27108" y="6353"/>
                                </a:lnTo>
                                <a:lnTo>
                                  <a:pt x="27108" y="6353"/>
                                </a:lnTo>
                                <a:lnTo>
                                  <a:pt x="27108" y="6353"/>
                                </a:lnTo>
                                <a:lnTo>
                                  <a:pt x="27108" y="6353"/>
                                </a:lnTo>
                                <a:lnTo>
                                  <a:pt x="27108" y="6353"/>
                                </a:lnTo>
                                <a:lnTo>
                                  <a:pt x="27108" y="6353"/>
                                </a:lnTo>
                                <a:lnTo>
                                  <a:pt x="27842" y="6353"/>
                                </a:lnTo>
                                <a:lnTo>
                                  <a:pt x="27842" y="6353"/>
                                </a:lnTo>
                                <a:lnTo>
                                  <a:pt x="27842" y="9525"/>
                                </a:lnTo>
                                <a:lnTo>
                                  <a:pt x="27842" y="9525"/>
                                </a:lnTo>
                                <a:lnTo>
                                  <a:pt x="27842" y="9525"/>
                                </a:lnTo>
                                <a:lnTo>
                                  <a:pt x="27842" y="6353"/>
                                </a:lnTo>
                                <a:lnTo>
                                  <a:pt x="27842" y="3172"/>
                                </a:lnTo>
                                <a:lnTo>
                                  <a:pt x="27842" y="3172"/>
                                </a:lnTo>
                                <a:lnTo>
                                  <a:pt x="27842" y="6353"/>
                                </a:lnTo>
                                <a:lnTo>
                                  <a:pt x="27842" y="6353"/>
                                </a:lnTo>
                                <a:lnTo>
                                  <a:pt x="27842" y="9525"/>
                                </a:lnTo>
                                <a:lnTo>
                                  <a:pt x="27842" y="6353"/>
                                </a:lnTo>
                                <a:lnTo>
                                  <a:pt x="28575" y="6353"/>
                                </a:lnTo>
                                <a:lnTo>
                                  <a:pt x="28575" y="6353"/>
                                </a:lnTo>
                                <a:lnTo>
                                  <a:pt x="28575" y="6353"/>
                                </a:lnTo>
                                <a:lnTo>
                                  <a:pt x="28575" y="635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05" name="Freeform: Shape 905"/>
                        <wps:cNvSpPr/>
                        <wps:spPr>
                          <a:xfrm>
                            <a:off x="3376612" y="3910012"/>
                            <a:ext cx="28575" cy="9525"/>
                          </a:xfrm>
                          <a:custGeom>
                            <a:avLst/>
                            <a:gdLst>
                              <a:gd name="connsiteX0" fmla="*/ 0 w 28575"/>
                              <a:gd name="connsiteY0" fmla="*/ 6353 h 9525"/>
                              <a:gd name="connsiteX1" fmla="*/ 0 w 28575"/>
                              <a:gd name="connsiteY1" fmla="*/ 6353 h 9525"/>
                              <a:gd name="connsiteX2" fmla="*/ 0 w 28575"/>
                              <a:gd name="connsiteY2" fmla="*/ 6353 h 9525"/>
                              <a:gd name="connsiteX3" fmla="*/ 0 w 28575"/>
                              <a:gd name="connsiteY3" fmla="*/ 3172 h 9525"/>
                              <a:gd name="connsiteX4" fmla="*/ 0 w 28575"/>
                              <a:gd name="connsiteY4" fmla="*/ 6353 h 9525"/>
                              <a:gd name="connsiteX5" fmla="*/ 0 w 28575"/>
                              <a:gd name="connsiteY5" fmla="*/ 6353 h 9525"/>
                              <a:gd name="connsiteX6" fmla="*/ 0 w 28575"/>
                              <a:gd name="connsiteY6" fmla="*/ 6353 h 9525"/>
                              <a:gd name="connsiteX7" fmla="*/ 0 w 28575"/>
                              <a:gd name="connsiteY7" fmla="*/ 6353 h 9525"/>
                              <a:gd name="connsiteX8" fmla="*/ 0 w 28575"/>
                              <a:gd name="connsiteY8" fmla="*/ 6353 h 9525"/>
                              <a:gd name="connsiteX9" fmla="*/ 753 w 28575"/>
                              <a:gd name="connsiteY9" fmla="*/ 6353 h 9525"/>
                              <a:gd name="connsiteX10" fmla="*/ 753 w 28575"/>
                              <a:gd name="connsiteY10" fmla="*/ 6353 h 9525"/>
                              <a:gd name="connsiteX11" fmla="*/ 753 w 28575"/>
                              <a:gd name="connsiteY11" fmla="*/ 3172 h 9525"/>
                              <a:gd name="connsiteX12" fmla="*/ 753 w 28575"/>
                              <a:gd name="connsiteY12" fmla="*/ 6353 h 9525"/>
                              <a:gd name="connsiteX13" fmla="*/ 753 w 28575"/>
                              <a:gd name="connsiteY13" fmla="*/ 6353 h 9525"/>
                              <a:gd name="connsiteX14" fmla="*/ 753 w 28575"/>
                              <a:gd name="connsiteY14" fmla="*/ 6353 h 9525"/>
                              <a:gd name="connsiteX15" fmla="*/ 753 w 28575"/>
                              <a:gd name="connsiteY15" fmla="*/ 6353 h 9525"/>
                              <a:gd name="connsiteX16" fmla="*/ 753 w 28575"/>
                              <a:gd name="connsiteY16" fmla="*/ 6353 h 9525"/>
                              <a:gd name="connsiteX17" fmla="*/ 753 w 28575"/>
                              <a:gd name="connsiteY17" fmla="*/ 6353 h 9525"/>
                              <a:gd name="connsiteX18" fmla="*/ 753 w 28575"/>
                              <a:gd name="connsiteY18" fmla="*/ 6353 h 9525"/>
                              <a:gd name="connsiteX19" fmla="*/ 753 w 28575"/>
                              <a:gd name="connsiteY19" fmla="*/ 6353 h 9525"/>
                              <a:gd name="connsiteX20" fmla="*/ 753 w 28575"/>
                              <a:gd name="connsiteY20" fmla="*/ 6353 h 9525"/>
                              <a:gd name="connsiteX21" fmla="*/ 1505 w 28575"/>
                              <a:gd name="connsiteY21" fmla="*/ 6353 h 9525"/>
                              <a:gd name="connsiteX22" fmla="*/ 1505 w 28575"/>
                              <a:gd name="connsiteY22" fmla="*/ 3172 h 9525"/>
                              <a:gd name="connsiteX23" fmla="*/ 1505 w 28575"/>
                              <a:gd name="connsiteY23" fmla="*/ 3172 h 9525"/>
                              <a:gd name="connsiteX24" fmla="*/ 1505 w 28575"/>
                              <a:gd name="connsiteY24" fmla="*/ 3172 h 9525"/>
                              <a:gd name="connsiteX25" fmla="*/ 1505 w 28575"/>
                              <a:gd name="connsiteY25" fmla="*/ 3172 h 9525"/>
                              <a:gd name="connsiteX26" fmla="*/ 1505 w 28575"/>
                              <a:gd name="connsiteY26" fmla="*/ 3172 h 9525"/>
                              <a:gd name="connsiteX27" fmla="*/ 1505 w 28575"/>
                              <a:gd name="connsiteY27" fmla="*/ 3172 h 9525"/>
                              <a:gd name="connsiteX28" fmla="*/ 1505 w 28575"/>
                              <a:gd name="connsiteY28" fmla="*/ 3172 h 9525"/>
                              <a:gd name="connsiteX29" fmla="*/ 1505 w 28575"/>
                              <a:gd name="connsiteY29" fmla="*/ 3172 h 9525"/>
                              <a:gd name="connsiteX30" fmla="*/ 1505 w 28575"/>
                              <a:gd name="connsiteY30" fmla="*/ 6353 h 9525"/>
                              <a:gd name="connsiteX31" fmla="*/ 1505 w 28575"/>
                              <a:gd name="connsiteY31" fmla="*/ 6353 h 9525"/>
                              <a:gd name="connsiteX32" fmla="*/ 1505 w 28575"/>
                              <a:gd name="connsiteY32" fmla="*/ 6353 h 9525"/>
                              <a:gd name="connsiteX33" fmla="*/ 1505 w 28575"/>
                              <a:gd name="connsiteY33" fmla="*/ 6353 h 9525"/>
                              <a:gd name="connsiteX34" fmla="*/ 1505 w 28575"/>
                              <a:gd name="connsiteY34" fmla="*/ 6353 h 9525"/>
                              <a:gd name="connsiteX35" fmla="*/ 1505 w 28575"/>
                              <a:gd name="connsiteY35" fmla="*/ 6353 h 9525"/>
                              <a:gd name="connsiteX36" fmla="*/ 1505 w 28575"/>
                              <a:gd name="connsiteY36" fmla="*/ 6353 h 9525"/>
                              <a:gd name="connsiteX37" fmla="*/ 1505 w 28575"/>
                              <a:gd name="connsiteY37" fmla="*/ 6353 h 9525"/>
                              <a:gd name="connsiteX38" fmla="*/ 1505 w 28575"/>
                              <a:gd name="connsiteY38" fmla="*/ 6353 h 9525"/>
                              <a:gd name="connsiteX39" fmla="*/ 2257 w 28575"/>
                              <a:gd name="connsiteY39" fmla="*/ 6353 h 9525"/>
                              <a:gd name="connsiteX40" fmla="*/ 2257 w 28575"/>
                              <a:gd name="connsiteY40" fmla="*/ 6353 h 9525"/>
                              <a:gd name="connsiteX41" fmla="*/ 2257 w 28575"/>
                              <a:gd name="connsiteY41" fmla="*/ 6353 h 9525"/>
                              <a:gd name="connsiteX42" fmla="*/ 2257 w 28575"/>
                              <a:gd name="connsiteY42" fmla="*/ 6353 h 9525"/>
                              <a:gd name="connsiteX43" fmla="*/ 2257 w 28575"/>
                              <a:gd name="connsiteY43" fmla="*/ 6353 h 9525"/>
                              <a:gd name="connsiteX44" fmla="*/ 2257 w 28575"/>
                              <a:gd name="connsiteY44" fmla="*/ 6353 h 9525"/>
                              <a:gd name="connsiteX45" fmla="*/ 2257 w 28575"/>
                              <a:gd name="connsiteY45" fmla="*/ 3172 h 9525"/>
                              <a:gd name="connsiteX46" fmla="*/ 2257 w 28575"/>
                              <a:gd name="connsiteY46" fmla="*/ 3172 h 9525"/>
                              <a:gd name="connsiteX47" fmla="*/ 2257 w 28575"/>
                              <a:gd name="connsiteY47" fmla="*/ 6353 h 9525"/>
                              <a:gd name="connsiteX48" fmla="*/ 2257 w 28575"/>
                              <a:gd name="connsiteY48" fmla="*/ 6353 h 9525"/>
                              <a:gd name="connsiteX49" fmla="*/ 2257 w 28575"/>
                              <a:gd name="connsiteY49" fmla="*/ 6353 h 9525"/>
                              <a:gd name="connsiteX50" fmla="*/ 2257 w 28575"/>
                              <a:gd name="connsiteY50" fmla="*/ 6353 h 9525"/>
                              <a:gd name="connsiteX51" fmla="*/ 2257 w 28575"/>
                              <a:gd name="connsiteY51" fmla="*/ 3172 h 9525"/>
                              <a:gd name="connsiteX52" fmla="*/ 2257 w 28575"/>
                              <a:gd name="connsiteY52" fmla="*/ 3172 h 9525"/>
                              <a:gd name="connsiteX53" fmla="*/ 3010 w 28575"/>
                              <a:gd name="connsiteY53" fmla="*/ 3172 h 9525"/>
                              <a:gd name="connsiteX54" fmla="*/ 3010 w 28575"/>
                              <a:gd name="connsiteY54" fmla="*/ 6353 h 9525"/>
                              <a:gd name="connsiteX55" fmla="*/ 3010 w 28575"/>
                              <a:gd name="connsiteY55" fmla="*/ 6353 h 9525"/>
                              <a:gd name="connsiteX56" fmla="*/ 3010 w 28575"/>
                              <a:gd name="connsiteY56" fmla="*/ 6353 h 9525"/>
                              <a:gd name="connsiteX57" fmla="*/ 3010 w 28575"/>
                              <a:gd name="connsiteY57" fmla="*/ 6353 h 9525"/>
                              <a:gd name="connsiteX58" fmla="*/ 3010 w 28575"/>
                              <a:gd name="connsiteY58" fmla="*/ 6353 h 9525"/>
                              <a:gd name="connsiteX59" fmla="*/ 3010 w 28575"/>
                              <a:gd name="connsiteY59" fmla="*/ 6353 h 9525"/>
                              <a:gd name="connsiteX60" fmla="*/ 3010 w 28575"/>
                              <a:gd name="connsiteY60" fmla="*/ 6353 h 9525"/>
                              <a:gd name="connsiteX61" fmla="*/ 3010 w 28575"/>
                              <a:gd name="connsiteY61" fmla="*/ 6353 h 9525"/>
                              <a:gd name="connsiteX62" fmla="*/ 3010 w 28575"/>
                              <a:gd name="connsiteY62" fmla="*/ 6353 h 9525"/>
                              <a:gd name="connsiteX63" fmla="*/ 3010 w 28575"/>
                              <a:gd name="connsiteY63" fmla="*/ 6353 h 9525"/>
                              <a:gd name="connsiteX64" fmla="*/ 3010 w 28575"/>
                              <a:gd name="connsiteY64" fmla="*/ 3172 h 9525"/>
                              <a:gd name="connsiteX65" fmla="*/ 3762 w 28575"/>
                              <a:gd name="connsiteY65" fmla="*/ 3172 h 9525"/>
                              <a:gd name="connsiteX66" fmla="*/ 3762 w 28575"/>
                              <a:gd name="connsiteY66" fmla="*/ 3172 h 9525"/>
                              <a:gd name="connsiteX67" fmla="*/ 3762 w 28575"/>
                              <a:gd name="connsiteY67" fmla="*/ 3172 h 9525"/>
                              <a:gd name="connsiteX68" fmla="*/ 3762 w 28575"/>
                              <a:gd name="connsiteY68" fmla="*/ 6353 h 9525"/>
                              <a:gd name="connsiteX69" fmla="*/ 3762 w 28575"/>
                              <a:gd name="connsiteY69" fmla="*/ 6353 h 9525"/>
                              <a:gd name="connsiteX70" fmla="*/ 3762 w 28575"/>
                              <a:gd name="connsiteY70" fmla="*/ 6353 h 9525"/>
                              <a:gd name="connsiteX71" fmla="*/ 3762 w 28575"/>
                              <a:gd name="connsiteY71" fmla="*/ 6353 h 9525"/>
                              <a:gd name="connsiteX72" fmla="*/ 3762 w 28575"/>
                              <a:gd name="connsiteY72" fmla="*/ 6353 h 9525"/>
                              <a:gd name="connsiteX73" fmla="*/ 3762 w 28575"/>
                              <a:gd name="connsiteY73" fmla="*/ 6353 h 9525"/>
                              <a:gd name="connsiteX74" fmla="*/ 3762 w 28575"/>
                              <a:gd name="connsiteY74" fmla="*/ 6353 h 9525"/>
                              <a:gd name="connsiteX75" fmla="*/ 3762 w 28575"/>
                              <a:gd name="connsiteY75" fmla="*/ 6353 h 9525"/>
                              <a:gd name="connsiteX76" fmla="*/ 3762 w 28575"/>
                              <a:gd name="connsiteY76" fmla="*/ 6353 h 9525"/>
                              <a:gd name="connsiteX77" fmla="*/ 4515 w 28575"/>
                              <a:gd name="connsiteY77" fmla="*/ 6353 h 9525"/>
                              <a:gd name="connsiteX78" fmla="*/ 4515 w 28575"/>
                              <a:gd name="connsiteY78" fmla="*/ 3172 h 9525"/>
                              <a:gd name="connsiteX79" fmla="*/ 4515 w 28575"/>
                              <a:gd name="connsiteY79" fmla="*/ 6353 h 9525"/>
                              <a:gd name="connsiteX80" fmla="*/ 4515 w 28575"/>
                              <a:gd name="connsiteY80" fmla="*/ 6353 h 9525"/>
                              <a:gd name="connsiteX81" fmla="*/ 4515 w 28575"/>
                              <a:gd name="connsiteY81" fmla="*/ 6353 h 9525"/>
                              <a:gd name="connsiteX82" fmla="*/ 4515 w 28575"/>
                              <a:gd name="connsiteY82" fmla="*/ 6353 h 9525"/>
                              <a:gd name="connsiteX83" fmla="*/ 4515 w 28575"/>
                              <a:gd name="connsiteY83" fmla="*/ 6353 h 9525"/>
                              <a:gd name="connsiteX84" fmla="*/ 4515 w 28575"/>
                              <a:gd name="connsiteY84" fmla="*/ 6353 h 9525"/>
                              <a:gd name="connsiteX85" fmla="*/ 4515 w 28575"/>
                              <a:gd name="connsiteY85" fmla="*/ 6353 h 9525"/>
                              <a:gd name="connsiteX86" fmla="*/ 4515 w 28575"/>
                              <a:gd name="connsiteY86" fmla="*/ 6353 h 9525"/>
                              <a:gd name="connsiteX87" fmla="*/ 4515 w 28575"/>
                              <a:gd name="connsiteY87" fmla="*/ 6353 h 9525"/>
                              <a:gd name="connsiteX88" fmla="*/ 4515 w 28575"/>
                              <a:gd name="connsiteY88" fmla="*/ 6353 h 9525"/>
                              <a:gd name="connsiteX89" fmla="*/ 5267 w 28575"/>
                              <a:gd name="connsiteY89" fmla="*/ 6353 h 9525"/>
                              <a:gd name="connsiteX90" fmla="*/ 5267 w 28575"/>
                              <a:gd name="connsiteY90" fmla="*/ 6353 h 9525"/>
                              <a:gd name="connsiteX91" fmla="*/ 5267 w 28575"/>
                              <a:gd name="connsiteY91" fmla="*/ 6353 h 9525"/>
                              <a:gd name="connsiteX92" fmla="*/ 5267 w 28575"/>
                              <a:gd name="connsiteY92" fmla="*/ 3172 h 9525"/>
                              <a:gd name="connsiteX93" fmla="*/ 5267 w 28575"/>
                              <a:gd name="connsiteY93" fmla="*/ 3172 h 9525"/>
                              <a:gd name="connsiteX94" fmla="*/ 5267 w 28575"/>
                              <a:gd name="connsiteY94" fmla="*/ 3172 h 9525"/>
                              <a:gd name="connsiteX95" fmla="*/ 5267 w 28575"/>
                              <a:gd name="connsiteY95" fmla="*/ 3172 h 9525"/>
                              <a:gd name="connsiteX96" fmla="*/ 5267 w 28575"/>
                              <a:gd name="connsiteY96" fmla="*/ 6353 h 9525"/>
                              <a:gd name="connsiteX97" fmla="*/ 5267 w 28575"/>
                              <a:gd name="connsiteY97" fmla="*/ 6353 h 9525"/>
                              <a:gd name="connsiteX98" fmla="*/ 5267 w 28575"/>
                              <a:gd name="connsiteY98" fmla="*/ 6353 h 9525"/>
                              <a:gd name="connsiteX99" fmla="*/ 5267 w 28575"/>
                              <a:gd name="connsiteY99" fmla="*/ 3172 h 9525"/>
                              <a:gd name="connsiteX100" fmla="*/ 5267 w 28575"/>
                              <a:gd name="connsiteY100" fmla="*/ 3172 h 9525"/>
                              <a:gd name="connsiteX101" fmla="*/ 6020 w 28575"/>
                              <a:gd name="connsiteY101" fmla="*/ 3172 h 9525"/>
                              <a:gd name="connsiteX102" fmla="*/ 6020 w 28575"/>
                              <a:gd name="connsiteY102" fmla="*/ 6353 h 9525"/>
                              <a:gd name="connsiteX103" fmla="*/ 6020 w 28575"/>
                              <a:gd name="connsiteY103" fmla="*/ 6353 h 9525"/>
                              <a:gd name="connsiteX104" fmla="*/ 6020 w 28575"/>
                              <a:gd name="connsiteY104" fmla="*/ 6353 h 9525"/>
                              <a:gd name="connsiteX105" fmla="*/ 6020 w 28575"/>
                              <a:gd name="connsiteY105" fmla="*/ 6353 h 9525"/>
                              <a:gd name="connsiteX106" fmla="*/ 6020 w 28575"/>
                              <a:gd name="connsiteY106" fmla="*/ 6353 h 9525"/>
                              <a:gd name="connsiteX107" fmla="*/ 6020 w 28575"/>
                              <a:gd name="connsiteY107" fmla="*/ 6353 h 9525"/>
                              <a:gd name="connsiteX108" fmla="*/ 6020 w 28575"/>
                              <a:gd name="connsiteY108" fmla="*/ 6353 h 9525"/>
                              <a:gd name="connsiteX109" fmla="*/ 6020 w 28575"/>
                              <a:gd name="connsiteY109" fmla="*/ 6353 h 9525"/>
                              <a:gd name="connsiteX110" fmla="*/ 6020 w 28575"/>
                              <a:gd name="connsiteY110" fmla="*/ 6353 h 9525"/>
                              <a:gd name="connsiteX111" fmla="*/ 6020 w 28575"/>
                              <a:gd name="connsiteY111" fmla="*/ 6353 h 9525"/>
                              <a:gd name="connsiteX112" fmla="*/ 6020 w 28575"/>
                              <a:gd name="connsiteY112" fmla="*/ 6353 h 9525"/>
                              <a:gd name="connsiteX113" fmla="*/ 6020 w 28575"/>
                              <a:gd name="connsiteY113" fmla="*/ 6353 h 9525"/>
                              <a:gd name="connsiteX114" fmla="*/ 6020 w 28575"/>
                              <a:gd name="connsiteY114" fmla="*/ 9525 h 9525"/>
                              <a:gd name="connsiteX115" fmla="*/ 6020 w 28575"/>
                              <a:gd name="connsiteY115" fmla="*/ 6353 h 9525"/>
                              <a:gd name="connsiteX116" fmla="*/ 6020 w 28575"/>
                              <a:gd name="connsiteY116" fmla="*/ 9525 h 9525"/>
                              <a:gd name="connsiteX117" fmla="*/ 6020 w 28575"/>
                              <a:gd name="connsiteY117" fmla="*/ 6353 h 9525"/>
                              <a:gd name="connsiteX118" fmla="*/ 6020 w 28575"/>
                              <a:gd name="connsiteY118" fmla="*/ 6353 h 9525"/>
                              <a:gd name="connsiteX119" fmla="*/ 6020 w 28575"/>
                              <a:gd name="connsiteY119" fmla="*/ 6353 h 9525"/>
                              <a:gd name="connsiteX120" fmla="*/ 6020 w 28575"/>
                              <a:gd name="connsiteY120" fmla="*/ 6353 h 9525"/>
                              <a:gd name="connsiteX121" fmla="*/ 6772 w 28575"/>
                              <a:gd name="connsiteY121" fmla="*/ 6353 h 9525"/>
                              <a:gd name="connsiteX122" fmla="*/ 6772 w 28575"/>
                              <a:gd name="connsiteY122" fmla="*/ 6353 h 9525"/>
                              <a:gd name="connsiteX123" fmla="*/ 6772 w 28575"/>
                              <a:gd name="connsiteY123" fmla="*/ 6353 h 9525"/>
                              <a:gd name="connsiteX124" fmla="*/ 6772 w 28575"/>
                              <a:gd name="connsiteY124" fmla="*/ 6353 h 9525"/>
                              <a:gd name="connsiteX125" fmla="*/ 6772 w 28575"/>
                              <a:gd name="connsiteY125" fmla="*/ 6353 h 9525"/>
                              <a:gd name="connsiteX126" fmla="*/ 6772 w 28575"/>
                              <a:gd name="connsiteY126" fmla="*/ 3172 h 9525"/>
                              <a:gd name="connsiteX127" fmla="*/ 6772 w 28575"/>
                              <a:gd name="connsiteY127" fmla="*/ 3172 h 9525"/>
                              <a:gd name="connsiteX128" fmla="*/ 6772 w 28575"/>
                              <a:gd name="connsiteY128" fmla="*/ 6353 h 9525"/>
                              <a:gd name="connsiteX129" fmla="*/ 6772 w 28575"/>
                              <a:gd name="connsiteY129" fmla="*/ 6353 h 9525"/>
                              <a:gd name="connsiteX130" fmla="*/ 6772 w 28575"/>
                              <a:gd name="connsiteY130" fmla="*/ 6353 h 9525"/>
                              <a:gd name="connsiteX131" fmla="*/ 6772 w 28575"/>
                              <a:gd name="connsiteY131" fmla="*/ 9525 h 9525"/>
                              <a:gd name="connsiteX132" fmla="*/ 6772 w 28575"/>
                              <a:gd name="connsiteY132" fmla="*/ 6353 h 9525"/>
                              <a:gd name="connsiteX133" fmla="*/ 7515 w 28575"/>
                              <a:gd name="connsiteY133" fmla="*/ 6353 h 9525"/>
                              <a:gd name="connsiteX134" fmla="*/ 7515 w 28575"/>
                              <a:gd name="connsiteY134" fmla="*/ 6353 h 9525"/>
                              <a:gd name="connsiteX135" fmla="*/ 7515 w 28575"/>
                              <a:gd name="connsiteY135" fmla="*/ 6353 h 9525"/>
                              <a:gd name="connsiteX136" fmla="*/ 7515 w 28575"/>
                              <a:gd name="connsiteY136" fmla="*/ 6353 h 9525"/>
                              <a:gd name="connsiteX137" fmla="*/ 7515 w 28575"/>
                              <a:gd name="connsiteY137" fmla="*/ 6353 h 9525"/>
                              <a:gd name="connsiteX138" fmla="*/ 7515 w 28575"/>
                              <a:gd name="connsiteY138" fmla="*/ 3172 h 9525"/>
                              <a:gd name="connsiteX139" fmla="*/ 7515 w 28575"/>
                              <a:gd name="connsiteY139" fmla="*/ 6353 h 9525"/>
                              <a:gd name="connsiteX140" fmla="*/ 7515 w 28575"/>
                              <a:gd name="connsiteY140" fmla="*/ 6353 h 9525"/>
                              <a:gd name="connsiteX141" fmla="*/ 7515 w 28575"/>
                              <a:gd name="connsiteY141" fmla="*/ 6353 h 9525"/>
                              <a:gd name="connsiteX142" fmla="*/ 7515 w 28575"/>
                              <a:gd name="connsiteY142" fmla="*/ 6353 h 9525"/>
                              <a:gd name="connsiteX143" fmla="*/ 7515 w 28575"/>
                              <a:gd name="connsiteY143" fmla="*/ 6353 h 9525"/>
                              <a:gd name="connsiteX144" fmla="*/ 7515 w 28575"/>
                              <a:gd name="connsiteY144" fmla="*/ 6353 h 9525"/>
                              <a:gd name="connsiteX145" fmla="*/ 8268 w 28575"/>
                              <a:gd name="connsiteY145" fmla="*/ 6353 h 9525"/>
                              <a:gd name="connsiteX146" fmla="*/ 8268 w 28575"/>
                              <a:gd name="connsiteY146" fmla="*/ 3172 h 9525"/>
                              <a:gd name="connsiteX147" fmla="*/ 8268 w 28575"/>
                              <a:gd name="connsiteY147" fmla="*/ 3172 h 9525"/>
                              <a:gd name="connsiteX148" fmla="*/ 8268 w 28575"/>
                              <a:gd name="connsiteY148" fmla="*/ 3172 h 9525"/>
                              <a:gd name="connsiteX149" fmla="*/ 8268 w 28575"/>
                              <a:gd name="connsiteY149" fmla="*/ 6353 h 9525"/>
                              <a:gd name="connsiteX150" fmla="*/ 8268 w 28575"/>
                              <a:gd name="connsiteY150" fmla="*/ 6353 h 9525"/>
                              <a:gd name="connsiteX151" fmla="*/ 8268 w 28575"/>
                              <a:gd name="connsiteY151" fmla="*/ 6353 h 9525"/>
                              <a:gd name="connsiteX152" fmla="*/ 8268 w 28575"/>
                              <a:gd name="connsiteY152" fmla="*/ 6353 h 9525"/>
                              <a:gd name="connsiteX153" fmla="*/ 8268 w 28575"/>
                              <a:gd name="connsiteY153" fmla="*/ 6353 h 9525"/>
                              <a:gd name="connsiteX154" fmla="*/ 8268 w 28575"/>
                              <a:gd name="connsiteY154" fmla="*/ 6353 h 9525"/>
                              <a:gd name="connsiteX155" fmla="*/ 8268 w 28575"/>
                              <a:gd name="connsiteY155" fmla="*/ 6353 h 9525"/>
                              <a:gd name="connsiteX156" fmla="*/ 8268 w 28575"/>
                              <a:gd name="connsiteY156" fmla="*/ 6353 h 9525"/>
                              <a:gd name="connsiteX157" fmla="*/ 9020 w 28575"/>
                              <a:gd name="connsiteY157" fmla="*/ 6353 h 9525"/>
                              <a:gd name="connsiteX158" fmla="*/ 9020 w 28575"/>
                              <a:gd name="connsiteY158" fmla="*/ 6353 h 9525"/>
                              <a:gd name="connsiteX159" fmla="*/ 9020 w 28575"/>
                              <a:gd name="connsiteY159" fmla="*/ 6353 h 9525"/>
                              <a:gd name="connsiteX160" fmla="*/ 9020 w 28575"/>
                              <a:gd name="connsiteY160" fmla="*/ 6353 h 9525"/>
                              <a:gd name="connsiteX161" fmla="*/ 9020 w 28575"/>
                              <a:gd name="connsiteY161" fmla="*/ 6353 h 9525"/>
                              <a:gd name="connsiteX162" fmla="*/ 9020 w 28575"/>
                              <a:gd name="connsiteY162" fmla="*/ 6353 h 9525"/>
                              <a:gd name="connsiteX163" fmla="*/ 9020 w 28575"/>
                              <a:gd name="connsiteY163" fmla="*/ 3172 h 9525"/>
                              <a:gd name="connsiteX164" fmla="*/ 9020 w 28575"/>
                              <a:gd name="connsiteY164" fmla="*/ 6353 h 9525"/>
                              <a:gd name="connsiteX165" fmla="*/ 9020 w 28575"/>
                              <a:gd name="connsiteY165" fmla="*/ 6353 h 9525"/>
                              <a:gd name="connsiteX166" fmla="*/ 9020 w 28575"/>
                              <a:gd name="connsiteY166" fmla="*/ 6353 h 9525"/>
                              <a:gd name="connsiteX167" fmla="*/ 9020 w 28575"/>
                              <a:gd name="connsiteY167" fmla="*/ 6353 h 9525"/>
                              <a:gd name="connsiteX168" fmla="*/ 9020 w 28575"/>
                              <a:gd name="connsiteY168" fmla="*/ 6353 h 9525"/>
                              <a:gd name="connsiteX169" fmla="*/ 9773 w 28575"/>
                              <a:gd name="connsiteY169" fmla="*/ 6353 h 9525"/>
                              <a:gd name="connsiteX170" fmla="*/ 9773 w 28575"/>
                              <a:gd name="connsiteY170" fmla="*/ 6353 h 9525"/>
                              <a:gd name="connsiteX171" fmla="*/ 9773 w 28575"/>
                              <a:gd name="connsiteY171" fmla="*/ 6353 h 9525"/>
                              <a:gd name="connsiteX172" fmla="*/ 9773 w 28575"/>
                              <a:gd name="connsiteY172" fmla="*/ 6353 h 9525"/>
                              <a:gd name="connsiteX173" fmla="*/ 9773 w 28575"/>
                              <a:gd name="connsiteY173" fmla="*/ 6353 h 9525"/>
                              <a:gd name="connsiteX174" fmla="*/ 9773 w 28575"/>
                              <a:gd name="connsiteY174" fmla="*/ 6353 h 9525"/>
                              <a:gd name="connsiteX175" fmla="*/ 9773 w 28575"/>
                              <a:gd name="connsiteY175" fmla="*/ 6353 h 9525"/>
                              <a:gd name="connsiteX176" fmla="*/ 9773 w 28575"/>
                              <a:gd name="connsiteY176" fmla="*/ 6353 h 9525"/>
                              <a:gd name="connsiteX177" fmla="*/ 9773 w 28575"/>
                              <a:gd name="connsiteY177" fmla="*/ 6353 h 9525"/>
                              <a:gd name="connsiteX178" fmla="*/ 9773 w 28575"/>
                              <a:gd name="connsiteY178" fmla="*/ 6353 h 9525"/>
                              <a:gd name="connsiteX179" fmla="*/ 9773 w 28575"/>
                              <a:gd name="connsiteY179" fmla="*/ 6353 h 9525"/>
                              <a:gd name="connsiteX180" fmla="*/ 9773 w 28575"/>
                              <a:gd name="connsiteY180" fmla="*/ 3172 h 9525"/>
                              <a:gd name="connsiteX181" fmla="*/ 10525 w 28575"/>
                              <a:gd name="connsiteY181" fmla="*/ 3172 h 9525"/>
                              <a:gd name="connsiteX182" fmla="*/ 10525 w 28575"/>
                              <a:gd name="connsiteY182" fmla="*/ 3172 h 9525"/>
                              <a:gd name="connsiteX183" fmla="*/ 10525 w 28575"/>
                              <a:gd name="connsiteY183" fmla="*/ 6353 h 9525"/>
                              <a:gd name="connsiteX184" fmla="*/ 10525 w 28575"/>
                              <a:gd name="connsiteY184" fmla="*/ 6353 h 9525"/>
                              <a:gd name="connsiteX185" fmla="*/ 10525 w 28575"/>
                              <a:gd name="connsiteY185" fmla="*/ 6353 h 9525"/>
                              <a:gd name="connsiteX186" fmla="*/ 10525 w 28575"/>
                              <a:gd name="connsiteY186" fmla="*/ 6353 h 9525"/>
                              <a:gd name="connsiteX187" fmla="*/ 10525 w 28575"/>
                              <a:gd name="connsiteY187" fmla="*/ 6353 h 9525"/>
                              <a:gd name="connsiteX188" fmla="*/ 10525 w 28575"/>
                              <a:gd name="connsiteY188" fmla="*/ 6353 h 9525"/>
                              <a:gd name="connsiteX189" fmla="*/ 10525 w 28575"/>
                              <a:gd name="connsiteY189" fmla="*/ 6353 h 9525"/>
                              <a:gd name="connsiteX190" fmla="*/ 10525 w 28575"/>
                              <a:gd name="connsiteY190" fmla="*/ 6353 h 9525"/>
                              <a:gd name="connsiteX191" fmla="*/ 10525 w 28575"/>
                              <a:gd name="connsiteY191" fmla="*/ 6353 h 9525"/>
                              <a:gd name="connsiteX192" fmla="*/ 10525 w 28575"/>
                              <a:gd name="connsiteY192" fmla="*/ 6353 h 9525"/>
                              <a:gd name="connsiteX193" fmla="*/ 10525 w 28575"/>
                              <a:gd name="connsiteY193" fmla="*/ 6353 h 9525"/>
                              <a:gd name="connsiteX194" fmla="*/ 10525 w 28575"/>
                              <a:gd name="connsiteY194" fmla="*/ 6353 h 9525"/>
                              <a:gd name="connsiteX195" fmla="*/ 11278 w 28575"/>
                              <a:gd name="connsiteY195" fmla="*/ 6353 h 9525"/>
                              <a:gd name="connsiteX196" fmla="*/ 11278 w 28575"/>
                              <a:gd name="connsiteY196" fmla="*/ 6353 h 9525"/>
                              <a:gd name="connsiteX197" fmla="*/ 11278 w 28575"/>
                              <a:gd name="connsiteY197" fmla="*/ 3172 h 9525"/>
                              <a:gd name="connsiteX198" fmla="*/ 11278 w 28575"/>
                              <a:gd name="connsiteY198" fmla="*/ 6353 h 9525"/>
                              <a:gd name="connsiteX199" fmla="*/ 11278 w 28575"/>
                              <a:gd name="connsiteY199" fmla="*/ 6353 h 9525"/>
                              <a:gd name="connsiteX200" fmla="*/ 11278 w 28575"/>
                              <a:gd name="connsiteY200" fmla="*/ 6353 h 9525"/>
                              <a:gd name="connsiteX201" fmla="*/ 11278 w 28575"/>
                              <a:gd name="connsiteY201" fmla="*/ 6353 h 9525"/>
                              <a:gd name="connsiteX202" fmla="*/ 11278 w 28575"/>
                              <a:gd name="connsiteY202" fmla="*/ 6353 h 9525"/>
                              <a:gd name="connsiteX203" fmla="*/ 11278 w 28575"/>
                              <a:gd name="connsiteY203" fmla="*/ 3172 h 9525"/>
                              <a:gd name="connsiteX204" fmla="*/ 11278 w 28575"/>
                              <a:gd name="connsiteY204" fmla="*/ 3172 h 9525"/>
                              <a:gd name="connsiteX205" fmla="*/ 11278 w 28575"/>
                              <a:gd name="connsiteY205" fmla="*/ 3172 h 9525"/>
                              <a:gd name="connsiteX206" fmla="*/ 11278 w 28575"/>
                              <a:gd name="connsiteY206" fmla="*/ 6353 h 9525"/>
                              <a:gd name="connsiteX207" fmla="*/ 11278 w 28575"/>
                              <a:gd name="connsiteY207" fmla="*/ 6353 h 9525"/>
                              <a:gd name="connsiteX208" fmla="*/ 11278 w 28575"/>
                              <a:gd name="connsiteY208" fmla="*/ 6353 h 9525"/>
                              <a:gd name="connsiteX209" fmla="*/ 11278 w 28575"/>
                              <a:gd name="connsiteY209" fmla="*/ 6353 h 9525"/>
                              <a:gd name="connsiteX210" fmla="*/ 11278 w 28575"/>
                              <a:gd name="connsiteY210" fmla="*/ 6353 h 9525"/>
                              <a:gd name="connsiteX211" fmla="*/ 11278 w 28575"/>
                              <a:gd name="connsiteY211" fmla="*/ 6353 h 9525"/>
                              <a:gd name="connsiteX212" fmla="*/ 11278 w 28575"/>
                              <a:gd name="connsiteY212" fmla="*/ 6353 h 9525"/>
                              <a:gd name="connsiteX213" fmla="*/ 12030 w 28575"/>
                              <a:gd name="connsiteY213" fmla="*/ 6353 h 9525"/>
                              <a:gd name="connsiteX214" fmla="*/ 12030 w 28575"/>
                              <a:gd name="connsiteY214" fmla="*/ 6353 h 9525"/>
                              <a:gd name="connsiteX215" fmla="*/ 12030 w 28575"/>
                              <a:gd name="connsiteY215" fmla="*/ 6353 h 9525"/>
                              <a:gd name="connsiteX216" fmla="*/ 12030 w 28575"/>
                              <a:gd name="connsiteY216" fmla="*/ 6353 h 9525"/>
                              <a:gd name="connsiteX217" fmla="*/ 12030 w 28575"/>
                              <a:gd name="connsiteY217" fmla="*/ 6353 h 9525"/>
                              <a:gd name="connsiteX218" fmla="*/ 12030 w 28575"/>
                              <a:gd name="connsiteY218" fmla="*/ 6353 h 9525"/>
                              <a:gd name="connsiteX219" fmla="*/ 12030 w 28575"/>
                              <a:gd name="connsiteY219" fmla="*/ 6353 h 9525"/>
                              <a:gd name="connsiteX220" fmla="*/ 12030 w 28575"/>
                              <a:gd name="connsiteY220" fmla="*/ 6353 h 9525"/>
                              <a:gd name="connsiteX221" fmla="*/ 12030 w 28575"/>
                              <a:gd name="connsiteY221" fmla="*/ 6353 h 9525"/>
                              <a:gd name="connsiteX222" fmla="*/ 12030 w 28575"/>
                              <a:gd name="connsiteY222" fmla="*/ 3172 h 9525"/>
                              <a:gd name="connsiteX223" fmla="*/ 12030 w 28575"/>
                              <a:gd name="connsiteY223" fmla="*/ 6353 h 9525"/>
                              <a:gd name="connsiteX224" fmla="*/ 12030 w 28575"/>
                              <a:gd name="connsiteY224" fmla="*/ 6353 h 9525"/>
                              <a:gd name="connsiteX225" fmla="*/ 12783 w 28575"/>
                              <a:gd name="connsiteY225" fmla="*/ 6353 h 9525"/>
                              <a:gd name="connsiteX226" fmla="*/ 12783 w 28575"/>
                              <a:gd name="connsiteY226" fmla="*/ 6353 h 9525"/>
                              <a:gd name="connsiteX227" fmla="*/ 12783 w 28575"/>
                              <a:gd name="connsiteY227" fmla="*/ 6353 h 9525"/>
                              <a:gd name="connsiteX228" fmla="*/ 12783 w 28575"/>
                              <a:gd name="connsiteY228" fmla="*/ 6353 h 9525"/>
                              <a:gd name="connsiteX229" fmla="*/ 12783 w 28575"/>
                              <a:gd name="connsiteY229" fmla="*/ 6353 h 9525"/>
                              <a:gd name="connsiteX230" fmla="*/ 12783 w 28575"/>
                              <a:gd name="connsiteY230" fmla="*/ 6353 h 9525"/>
                              <a:gd name="connsiteX231" fmla="*/ 12783 w 28575"/>
                              <a:gd name="connsiteY231" fmla="*/ 6353 h 9525"/>
                              <a:gd name="connsiteX232" fmla="*/ 12783 w 28575"/>
                              <a:gd name="connsiteY232" fmla="*/ 6353 h 9525"/>
                              <a:gd name="connsiteX233" fmla="*/ 12783 w 28575"/>
                              <a:gd name="connsiteY233" fmla="*/ 6353 h 9525"/>
                              <a:gd name="connsiteX234" fmla="*/ 12783 w 28575"/>
                              <a:gd name="connsiteY234" fmla="*/ 6353 h 9525"/>
                              <a:gd name="connsiteX235" fmla="*/ 12783 w 28575"/>
                              <a:gd name="connsiteY235" fmla="*/ 3172 h 9525"/>
                              <a:gd name="connsiteX236" fmla="*/ 12783 w 28575"/>
                              <a:gd name="connsiteY236" fmla="*/ 6353 h 9525"/>
                              <a:gd name="connsiteX237" fmla="*/ 13535 w 28575"/>
                              <a:gd name="connsiteY237" fmla="*/ 6353 h 9525"/>
                              <a:gd name="connsiteX238" fmla="*/ 13535 w 28575"/>
                              <a:gd name="connsiteY238" fmla="*/ 6353 h 9525"/>
                              <a:gd name="connsiteX239" fmla="*/ 13535 w 28575"/>
                              <a:gd name="connsiteY239" fmla="*/ 6353 h 9525"/>
                              <a:gd name="connsiteX240" fmla="*/ 13535 w 28575"/>
                              <a:gd name="connsiteY240" fmla="*/ 3172 h 9525"/>
                              <a:gd name="connsiteX241" fmla="*/ 13535 w 28575"/>
                              <a:gd name="connsiteY241" fmla="*/ 3172 h 9525"/>
                              <a:gd name="connsiteX242" fmla="*/ 13535 w 28575"/>
                              <a:gd name="connsiteY242" fmla="*/ 3172 h 9525"/>
                              <a:gd name="connsiteX243" fmla="*/ 13535 w 28575"/>
                              <a:gd name="connsiteY243" fmla="*/ 3172 h 9525"/>
                              <a:gd name="connsiteX244" fmla="*/ 13535 w 28575"/>
                              <a:gd name="connsiteY244" fmla="*/ 6353 h 9525"/>
                              <a:gd name="connsiteX245" fmla="*/ 13535 w 28575"/>
                              <a:gd name="connsiteY245" fmla="*/ 6353 h 9525"/>
                              <a:gd name="connsiteX246" fmla="*/ 13535 w 28575"/>
                              <a:gd name="connsiteY246" fmla="*/ 6353 h 9525"/>
                              <a:gd name="connsiteX247" fmla="*/ 13535 w 28575"/>
                              <a:gd name="connsiteY247" fmla="*/ 6353 h 9525"/>
                              <a:gd name="connsiteX248" fmla="*/ 13535 w 28575"/>
                              <a:gd name="connsiteY248" fmla="*/ 6353 h 9525"/>
                              <a:gd name="connsiteX249" fmla="*/ 14288 w 28575"/>
                              <a:gd name="connsiteY249" fmla="*/ 6353 h 9525"/>
                              <a:gd name="connsiteX250" fmla="*/ 14288 w 28575"/>
                              <a:gd name="connsiteY250" fmla="*/ 6353 h 9525"/>
                              <a:gd name="connsiteX251" fmla="*/ 14288 w 28575"/>
                              <a:gd name="connsiteY251" fmla="*/ 6353 h 9525"/>
                              <a:gd name="connsiteX252" fmla="*/ 14288 w 28575"/>
                              <a:gd name="connsiteY252" fmla="*/ 6353 h 9525"/>
                              <a:gd name="connsiteX253" fmla="*/ 14288 w 28575"/>
                              <a:gd name="connsiteY253" fmla="*/ 6353 h 9525"/>
                              <a:gd name="connsiteX254" fmla="*/ 14288 w 28575"/>
                              <a:gd name="connsiteY254" fmla="*/ 6353 h 9525"/>
                              <a:gd name="connsiteX255" fmla="*/ 14288 w 28575"/>
                              <a:gd name="connsiteY255" fmla="*/ 6353 h 9525"/>
                              <a:gd name="connsiteX256" fmla="*/ 14288 w 28575"/>
                              <a:gd name="connsiteY256" fmla="*/ 6353 h 9525"/>
                              <a:gd name="connsiteX257" fmla="*/ 14288 w 28575"/>
                              <a:gd name="connsiteY257" fmla="*/ 6353 h 9525"/>
                              <a:gd name="connsiteX258" fmla="*/ 14288 w 28575"/>
                              <a:gd name="connsiteY258" fmla="*/ 6353 h 9525"/>
                              <a:gd name="connsiteX259" fmla="*/ 14288 w 28575"/>
                              <a:gd name="connsiteY259" fmla="*/ 6353 h 9525"/>
                              <a:gd name="connsiteX260" fmla="*/ 14288 w 28575"/>
                              <a:gd name="connsiteY260" fmla="*/ 6353 h 9525"/>
                              <a:gd name="connsiteX261" fmla="*/ 14288 w 28575"/>
                              <a:gd name="connsiteY261" fmla="*/ 3172 h 9525"/>
                              <a:gd name="connsiteX262" fmla="*/ 14288 w 28575"/>
                              <a:gd name="connsiteY262" fmla="*/ 3172 h 9525"/>
                              <a:gd name="connsiteX263" fmla="*/ 15040 w 28575"/>
                              <a:gd name="connsiteY263" fmla="*/ 3172 h 9525"/>
                              <a:gd name="connsiteX264" fmla="*/ 15040 w 28575"/>
                              <a:gd name="connsiteY264" fmla="*/ 3172 h 9525"/>
                              <a:gd name="connsiteX265" fmla="*/ 15040 w 28575"/>
                              <a:gd name="connsiteY265" fmla="*/ 6353 h 9525"/>
                              <a:gd name="connsiteX266" fmla="*/ 15040 w 28575"/>
                              <a:gd name="connsiteY266" fmla="*/ 6353 h 9525"/>
                              <a:gd name="connsiteX267" fmla="*/ 15040 w 28575"/>
                              <a:gd name="connsiteY267" fmla="*/ 6353 h 9525"/>
                              <a:gd name="connsiteX268" fmla="*/ 15040 w 28575"/>
                              <a:gd name="connsiteY268" fmla="*/ 6353 h 9525"/>
                              <a:gd name="connsiteX269" fmla="*/ 15040 w 28575"/>
                              <a:gd name="connsiteY269" fmla="*/ 6353 h 9525"/>
                              <a:gd name="connsiteX270" fmla="*/ 15040 w 28575"/>
                              <a:gd name="connsiteY270" fmla="*/ 3172 h 9525"/>
                              <a:gd name="connsiteX271" fmla="*/ 15040 w 28575"/>
                              <a:gd name="connsiteY271" fmla="*/ 3172 h 9525"/>
                              <a:gd name="connsiteX272" fmla="*/ 15040 w 28575"/>
                              <a:gd name="connsiteY272" fmla="*/ 3172 h 9525"/>
                              <a:gd name="connsiteX273" fmla="*/ 15040 w 28575"/>
                              <a:gd name="connsiteY273" fmla="*/ 6353 h 9525"/>
                              <a:gd name="connsiteX274" fmla="*/ 15040 w 28575"/>
                              <a:gd name="connsiteY274" fmla="*/ 6353 h 9525"/>
                              <a:gd name="connsiteX275" fmla="*/ 15792 w 28575"/>
                              <a:gd name="connsiteY275" fmla="*/ 6353 h 9525"/>
                              <a:gd name="connsiteX276" fmla="*/ 15792 w 28575"/>
                              <a:gd name="connsiteY276" fmla="*/ 6353 h 9525"/>
                              <a:gd name="connsiteX277" fmla="*/ 15792 w 28575"/>
                              <a:gd name="connsiteY277" fmla="*/ 6353 h 9525"/>
                              <a:gd name="connsiteX278" fmla="*/ 15792 w 28575"/>
                              <a:gd name="connsiteY278" fmla="*/ 6353 h 9525"/>
                              <a:gd name="connsiteX279" fmla="*/ 15792 w 28575"/>
                              <a:gd name="connsiteY279" fmla="*/ 6353 h 9525"/>
                              <a:gd name="connsiteX280" fmla="*/ 15792 w 28575"/>
                              <a:gd name="connsiteY280" fmla="*/ 6353 h 9525"/>
                              <a:gd name="connsiteX281" fmla="*/ 15792 w 28575"/>
                              <a:gd name="connsiteY281" fmla="*/ 6353 h 9525"/>
                              <a:gd name="connsiteX282" fmla="*/ 15792 w 28575"/>
                              <a:gd name="connsiteY282" fmla="*/ 6353 h 9525"/>
                              <a:gd name="connsiteX283" fmla="*/ 15792 w 28575"/>
                              <a:gd name="connsiteY283" fmla="*/ 6353 h 9525"/>
                              <a:gd name="connsiteX284" fmla="*/ 15792 w 28575"/>
                              <a:gd name="connsiteY284" fmla="*/ 6353 h 9525"/>
                              <a:gd name="connsiteX285" fmla="*/ 15792 w 28575"/>
                              <a:gd name="connsiteY285" fmla="*/ 6353 h 9525"/>
                              <a:gd name="connsiteX286" fmla="*/ 15792 w 28575"/>
                              <a:gd name="connsiteY286" fmla="*/ 6353 h 9525"/>
                              <a:gd name="connsiteX287" fmla="*/ 15792 w 28575"/>
                              <a:gd name="connsiteY287" fmla="*/ 6353 h 9525"/>
                              <a:gd name="connsiteX288" fmla="*/ 15792 w 28575"/>
                              <a:gd name="connsiteY288" fmla="*/ 6353 h 9525"/>
                              <a:gd name="connsiteX289" fmla="*/ 15792 w 28575"/>
                              <a:gd name="connsiteY289" fmla="*/ 9525 h 9525"/>
                              <a:gd name="connsiteX290" fmla="*/ 15792 w 28575"/>
                              <a:gd name="connsiteY290" fmla="*/ 6353 h 9525"/>
                              <a:gd name="connsiteX291" fmla="*/ 15792 w 28575"/>
                              <a:gd name="connsiteY291" fmla="*/ 6353 h 9525"/>
                              <a:gd name="connsiteX292" fmla="*/ 15792 w 28575"/>
                              <a:gd name="connsiteY292" fmla="*/ 6353 h 9525"/>
                              <a:gd name="connsiteX293" fmla="*/ 16545 w 28575"/>
                              <a:gd name="connsiteY293" fmla="*/ 3172 h 9525"/>
                              <a:gd name="connsiteX294" fmla="*/ 16545 w 28575"/>
                              <a:gd name="connsiteY294" fmla="*/ 6353 h 9525"/>
                              <a:gd name="connsiteX295" fmla="*/ 16545 w 28575"/>
                              <a:gd name="connsiteY295" fmla="*/ 3172 h 9525"/>
                              <a:gd name="connsiteX296" fmla="*/ 16545 w 28575"/>
                              <a:gd name="connsiteY296" fmla="*/ 6353 h 9525"/>
                              <a:gd name="connsiteX297" fmla="*/ 16545 w 28575"/>
                              <a:gd name="connsiteY297" fmla="*/ 3172 h 9525"/>
                              <a:gd name="connsiteX298" fmla="*/ 16545 w 28575"/>
                              <a:gd name="connsiteY298" fmla="*/ 3172 h 9525"/>
                              <a:gd name="connsiteX299" fmla="*/ 16545 w 28575"/>
                              <a:gd name="connsiteY299" fmla="*/ 3172 h 9525"/>
                              <a:gd name="connsiteX300" fmla="*/ 16545 w 28575"/>
                              <a:gd name="connsiteY300" fmla="*/ 3172 h 9525"/>
                              <a:gd name="connsiteX301" fmla="*/ 16545 w 28575"/>
                              <a:gd name="connsiteY301" fmla="*/ 3172 h 9525"/>
                              <a:gd name="connsiteX302" fmla="*/ 16545 w 28575"/>
                              <a:gd name="connsiteY302" fmla="*/ 3172 h 9525"/>
                              <a:gd name="connsiteX303" fmla="*/ 16545 w 28575"/>
                              <a:gd name="connsiteY303" fmla="*/ 3172 h 9525"/>
                              <a:gd name="connsiteX304" fmla="*/ 16545 w 28575"/>
                              <a:gd name="connsiteY304" fmla="*/ 3172 h 9525"/>
                              <a:gd name="connsiteX305" fmla="*/ 17297 w 28575"/>
                              <a:gd name="connsiteY305" fmla="*/ 6353 h 9525"/>
                              <a:gd name="connsiteX306" fmla="*/ 17297 w 28575"/>
                              <a:gd name="connsiteY306" fmla="*/ 6353 h 9525"/>
                              <a:gd name="connsiteX307" fmla="*/ 17297 w 28575"/>
                              <a:gd name="connsiteY307" fmla="*/ 6353 h 9525"/>
                              <a:gd name="connsiteX308" fmla="*/ 17297 w 28575"/>
                              <a:gd name="connsiteY308" fmla="*/ 6353 h 9525"/>
                              <a:gd name="connsiteX309" fmla="*/ 17297 w 28575"/>
                              <a:gd name="connsiteY309" fmla="*/ 6353 h 9525"/>
                              <a:gd name="connsiteX310" fmla="*/ 17297 w 28575"/>
                              <a:gd name="connsiteY310" fmla="*/ 6353 h 9525"/>
                              <a:gd name="connsiteX311" fmla="*/ 17297 w 28575"/>
                              <a:gd name="connsiteY311" fmla="*/ 6353 h 9525"/>
                              <a:gd name="connsiteX312" fmla="*/ 17297 w 28575"/>
                              <a:gd name="connsiteY312" fmla="*/ 6353 h 9525"/>
                              <a:gd name="connsiteX313" fmla="*/ 17297 w 28575"/>
                              <a:gd name="connsiteY313" fmla="*/ 6353 h 9525"/>
                              <a:gd name="connsiteX314" fmla="*/ 17297 w 28575"/>
                              <a:gd name="connsiteY314" fmla="*/ 6353 h 9525"/>
                              <a:gd name="connsiteX315" fmla="*/ 17297 w 28575"/>
                              <a:gd name="connsiteY315" fmla="*/ 6353 h 9525"/>
                              <a:gd name="connsiteX316" fmla="*/ 17297 w 28575"/>
                              <a:gd name="connsiteY316" fmla="*/ 3172 h 9525"/>
                              <a:gd name="connsiteX317" fmla="*/ 18050 w 28575"/>
                              <a:gd name="connsiteY317" fmla="*/ 3172 h 9525"/>
                              <a:gd name="connsiteX318" fmla="*/ 18050 w 28575"/>
                              <a:gd name="connsiteY318" fmla="*/ 6353 h 9525"/>
                              <a:gd name="connsiteX319" fmla="*/ 18050 w 28575"/>
                              <a:gd name="connsiteY319" fmla="*/ 3172 h 9525"/>
                              <a:gd name="connsiteX320" fmla="*/ 18050 w 28575"/>
                              <a:gd name="connsiteY320" fmla="*/ 3172 h 9525"/>
                              <a:gd name="connsiteX321" fmla="*/ 18050 w 28575"/>
                              <a:gd name="connsiteY321" fmla="*/ 3172 h 9525"/>
                              <a:gd name="connsiteX322" fmla="*/ 18050 w 28575"/>
                              <a:gd name="connsiteY322" fmla="*/ 3172 h 9525"/>
                              <a:gd name="connsiteX323" fmla="*/ 18050 w 28575"/>
                              <a:gd name="connsiteY323" fmla="*/ 3172 h 9525"/>
                              <a:gd name="connsiteX324" fmla="*/ 18050 w 28575"/>
                              <a:gd name="connsiteY324" fmla="*/ 6353 h 9525"/>
                              <a:gd name="connsiteX325" fmla="*/ 18050 w 28575"/>
                              <a:gd name="connsiteY325" fmla="*/ 6353 h 9525"/>
                              <a:gd name="connsiteX326" fmla="*/ 18050 w 28575"/>
                              <a:gd name="connsiteY326" fmla="*/ 6353 h 9525"/>
                              <a:gd name="connsiteX327" fmla="*/ 18050 w 28575"/>
                              <a:gd name="connsiteY327" fmla="*/ 6353 h 9525"/>
                              <a:gd name="connsiteX328" fmla="*/ 18050 w 28575"/>
                              <a:gd name="connsiteY328" fmla="*/ 6353 h 9525"/>
                              <a:gd name="connsiteX329" fmla="*/ 18050 w 28575"/>
                              <a:gd name="connsiteY329" fmla="*/ 6353 h 9525"/>
                              <a:gd name="connsiteX330" fmla="*/ 18050 w 28575"/>
                              <a:gd name="connsiteY330" fmla="*/ 6353 h 9525"/>
                              <a:gd name="connsiteX331" fmla="*/ 18802 w 28575"/>
                              <a:gd name="connsiteY331" fmla="*/ 6353 h 9525"/>
                              <a:gd name="connsiteX332" fmla="*/ 18802 w 28575"/>
                              <a:gd name="connsiteY332" fmla="*/ 9525 h 9525"/>
                              <a:gd name="connsiteX333" fmla="*/ 18802 w 28575"/>
                              <a:gd name="connsiteY333" fmla="*/ 6353 h 9525"/>
                              <a:gd name="connsiteX334" fmla="*/ 18802 w 28575"/>
                              <a:gd name="connsiteY334" fmla="*/ 6353 h 9525"/>
                              <a:gd name="connsiteX335" fmla="*/ 18802 w 28575"/>
                              <a:gd name="connsiteY335" fmla="*/ 3172 h 9525"/>
                              <a:gd name="connsiteX336" fmla="*/ 18802 w 28575"/>
                              <a:gd name="connsiteY336" fmla="*/ 0 h 9525"/>
                              <a:gd name="connsiteX337" fmla="*/ 18802 w 28575"/>
                              <a:gd name="connsiteY337" fmla="*/ 3172 h 9525"/>
                              <a:gd name="connsiteX338" fmla="*/ 18802 w 28575"/>
                              <a:gd name="connsiteY338" fmla="*/ 3172 h 9525"/>
                              <a:gd name="connsiteX339" fmla="*/ 18802 w 28575"/>
                              <a:gd name="connsiteY339" fmla="*/ 6353 h 9525"/>
                              <a:gd name="connsiteX340" fmla="*/ 18802 w 28575"/>
                              <a:gd name="connsiteY340" fmla="*/ 6353 h 9525"/>
                              <a:gd name="connsiteX341" fmla="*/ 18802 w 28575"/>
                              <a:gd name="connsiteY341" fmla="*/ 6353 h 9525"/>
                              <a:gd name="connsiteX342" fmla="*/ 18802 w 28575"/>
                              <a:gd name="connsiteY342" fmla="*/ 6353 h 9525"/>
                              <a:gd name="connsiteX343" fmla="*/ 19555 w 28575"/>
                              <a:gd name="connsiteY343" fmla="*/ 6353 h 9525"/>
                              <a:gd name="connsiteX344" fmla="*/ 19555 w 28575"/>
                              <a:gd name="connsiteY344" fmla="*/ 6353 h 9525"/>
                              <a:gd name="connsiteX345" fmla="*/ 19555 w 28575"/>
                              <a:gd name="connsiteY345" fmla="*/ 3172 h 9525"/>
                              <a:gd name="connsiteX346" fmla="*/ 19555 w 28575"/>
                              <a:gd name="connsiteY346" fmla="*/ 3172 h 9525"/>
                              <a:gd name="connsiteX347" fmla="*/ 19555 w 28575"/>
                              <a:gd name="connsiteY347" fmla="*/ 6353 h 9525"/>
                              <a:gd name="connsiteX348" fmla="*/ 19555 w 28575"/>
                              <a:gd name="connsiteY348" fmla="*/ 6353 h 9525"/>
                              <a:gd name="connsiteX349" fmla="*/ 19555 w 28575"/>
                              <a:gd name="connsiteY349" fmla="*/ 6353 h 9525"/>
                              <a:gd name="connsiteX350" fmla="*/ 19555 w 28575"/>
                              <a:gd name="connsiteY350" fmla="*/ 6353 h 9525"/>
                              <a:gd name="connsiteX351" fmla="*/ 19555 w 28575"/>
                              <a:gd name="connsiteY351" fmla="*/ 6353 h 9525"/>
                              <a:gd name="connsiteX352" fmla="*/ 19555 w 28575"/>
                              <a:gd name="connsiteY352" fmla="*/ 3172 h 9525"/>
                              <a:gd name="connsiteX353" fmla="*/ 19555 w 28575"/>
                              <a:gd name="connsiteY353" fmla="*/ 6353 h 9525"/>
                              <a:gd name="connsiteX354" fmla="*/ 19555 w 28575"/>
                              <a:gd name="connsiteY354" fmla="*/ 6353 h 9525"/>
                              <a:gd name="connsiteX355" fmla="*/ 20307 w 28575"/>
                              <a:gd name="connsiteY355" fmla="*/ 6353 h 9525"/>
                              <a:gd name="connsiteX356" fmla="*/ 20307 w 28575"/>
                              <a:gd name="connsiteY356" fmla="*/ 6353 h 9525"/>
                              <a:gd name="connsiteX357" fmla="*/ 20307 w 28575"/>
                              <a:gd name="connsiteY357" fmla="*/ 6353 h 9525"/>
                              <a:gd name="connsiteX358" fmla="*/ 20307 w 28575"/>
                              <a:gd name="connsiteY358" fmla="*/ 6353 h 9525"/>
                              <a:gd name="connsiteX359" fmla="*/ 20307 w 28575"/>
                              <a:gd name="connsiteY359" fmla="*/ 6353 h 9525"/>
                              <a:gd name="connsiteX360" fmla="*/ 20307 w 28575"/>
                              <a:gd name="connsiteY360" fmla="*/ 6353 h 9525"/>
                              <a:gd name="connsiteX361" fmla="*/ 20307 w 28575"/>
                              <a:gd name="connsiteY361" fmla="*/ 6353 h 9525"/>
                              <a:gd name="connsiteX362" fmla="*/ 20307 w 28575"/>
                              <a:gd name="connsiteY362" fmla="*/ 6353 h 9525"/>
                              <a:gd name="connsiteX363" fmla="*/ 20307 w 28575"/>
                              <a:gd name="connsiteY363" fmla="*/ 6353 h 9525"/>
                              <a:gd name="connsiteX364" fmla="*/ 20307 w 28575"/>
                              <a:gd name="connsiteY364" fmla="*/ 6353 h 9525"/>
                              <a:gd name="connsiteX365" fmla="*/ 20307 w 28575"/>
                              <a:gd name="connsiteY365" fmla="*/ 6353 h 9525"/>
                              <a:gd name="connsiteX366" fmla="*/ 20307 w 28575"/>
                              <a:gd name="connsiteY366" fmla="*/ 6353 h 9525"/>
                              <a:gd name="connsiteX367" fmla="*/ 21060 w 28575"/>
                              <a:gd name="connsiteY367" fmla="*/ 6353 h 9525"/>
                              <a:gd name="connsiteX368" fmla="*/ 21060 w 28575"/>
                              <a:gd name="connsiteY368" fmla="*/ 6353 h 9525"/>
                              <a:gd name="connsiteX369" fmla="*/ 21060 w 28575"/>
                              <a:gd name="connsiteY369" fmla="*/ 6353 h 9525"/>
                              <a:gd name="connsiteX370" fmla="*/ 21060 w 28575"/>
                              <a:gd name="connsiteY370" fmla="*/ 6353 h 9525"/>
                              <a:gd name="connsiteX371" fmla="*/ 21060 w 28575"/>
                              <a:gd name="connsiteY371" fmla="*/ 6353 h 9525"/>
                              <a:gd name="connsiteX372" fmla="*/ 21060 w 28575"/>
                              <a:gd name="connsiteY372" fmla="*/ 6353 h 9525"/>
                              <a:gd name="connsiteX373" fmla="*/ 21060 w 28575"/>
                              <a:gd name="connsiteY373" fmla="*/ 6353 h 9525"/>
                              <a:gd name="connsiteX374" fmla="*/ 21060 w 28575"/>
                              <a:gd name="connsiteY374" fmla="*/ 6353 h 9525"/>
                              <a:gd name="connsiteX375" fmla="*/ 21060 w 28575"/>
                              <a:gd name="connsiteY375" fmla="*/ 6353 h 9525"/>
                              <a:gd name="connsiteX376" fmla="*/ 21060 w 28575"/>
                              <a:gd name="connsiteY376" fmla="*/ 3172 h 9525"/>
                              <a:gd name="connsiteX377" fmla="*/ 21060 w 28575"/>
                              <a:gd name="connsiteY377" fmla="*/ 6353 h 9525"/>
                              <a:gd name="connsiteX378" fmla="*/ 21060 w 28575"/>
                              <a:gd name="connsiteY378" fmla="*/ 6353 h 9525"/>
                              <a:gd name="connsiteX379" fmla="*/ 21060 w 28575"/>
                              <a:gd name="connsiteY379" fmla="*/ 6353 h 9525"/>
                              <a:gd name="connsiteX380" fmla="*/ 21060 w 28575"/>
                              <a:gd name="connsiteY380" fmla="*/ 6353 h 9525"/>
                              <a:gd name="connsiteX381" fmla="*/ 21060 w 28575"/>
                              <a:gd name="connsiteY381" fmla="*/ 6353 h 9525"/>
                              <a:gd name="connsiteX382" fmla="*/ 21060 w 28575"/>
                              <a:gd name="connsiteY382" fmla="*/ 6353 h 9525"/>
                              <a:gd name="connsiteX383" fmla="*/ 21060 w 28575"/>
                              <a:gd name="connsiteY383" fmla="*/ 6353 h 9525"/>
                              <a:gd name="connsiteX384" fmla="*/ 21060 w 28575"/>
                              <a:gd name="connsiteY384" fmla="*/ 6353 h 9525"/>
                              <a:gd name="connsiteX385" fmla="*/ 21803 w 28575"/>
                              <a:gd name="connsiteY385" fmla="*/ 6353 h 9525"/>
                              <a:gd name="connsiteX386" fmla="*/ 21803 w 28575"/>
                              <a:gd name="connsiteY386" fmla="*/ 6353 h 9525"/>
                              <a:gd name="connsiteX387" fmla="*/ 21803 w 28575"/>
                              <a:gd name="connsiteY387" fmla="*/ 6353 h 9525"/>
                              <a:gd name="connsiteX388" fmla="*/ 21803 w 28575"/>
                              <a:gd name="connsiteY388" fmla="*/ 6353 h 9525"/>
                              <a:gd name="connsiteX389" fmla="*/ 21803 w 28575"/>
                              <a:gd name="connsiteY389" fmla="*/ 6353 h 9525"/>
                              <a:gd name="connsiteX390" fmla="*/ 21803 w 28575"/>
                              <a:gd name="connsiteY390" fmla="*/ 6353 h 9525"/>
                              <a:gd name="connsiteX391" fmla="*/ 21803 w 28575"/>
                              <a:gd name="connsiteY391" fmla="*/ 6353 h 9525"/>
                              <a:gd name="connsiteX392" fmla="*/ 21803 w 28575"/>
                              <a:gd name="connsiteY392" fmla="*/ 3172 h 9525"/>
                              <a:gd name="connsiteX393" fmla="*/ 21803 w 28575"/>
                              <a:gd name="connsiteY393" fmla="*/ 3172 h 9525"/>
                              <a:gd name="connsiteX394" fmla="*/ 21803 w 28575"/>
                              <a:gd name="connsiteY394" fmla="*/ 3172 h 9525"/>
                              <a:gd name="connsiteX395" fmla="*/ 21803 w 28575"/>
                              <a:gd name="connsiteY395" fmla="*/ 3172 h 9525"/>
                              <a:gd name="connsiteX396" fmla="*/ 21803 w 28575"/>
                              <a:gd name="connsiteY396" fmla="*/ 6353 h 9525"/>
                              <a:gd name="connsiteX397" fmla="*/ 22555 w 28575"/>
                              <a:gd name="connsiteY397" fmla="*/ 6353 h 9525"/>
                              <a:gd name="connsiteX398" fmla="*/ 22555 w 28575"/>
                              <a:gd name="connsiteY398" fmla="*/ 6353 h 9525"/>
                              <a:gd name="connsiteX399" fmla="*/ 22555 w 28575"/>
                              <a:gd name="connsiteY399" fmla="*/ 6353 h 9525"/>
                              <a:gd name="connsiteX400" fmla="*/ 22555 w 28575"/>
                              <a:gd name="connsiteY400" fmla="*/ 6353 h 9525"/>
                              <a:gd name="connsiteX401" fmla="*/ 22555 w 28575"/>
                              <a:gd name="connsiteY401" fmla="*/ 6353 h 9525"/>
                              <a:gd name="connsiteX402" fmla="*/ 22555 w 28575"/>
                              <a:gd name="connsiteY402" fmla="*/ 6353 h 9525"/>
                              <a:gd name="connsiteX403" fmla="*/ 22555 w 28575"/>
                              <a:gd name="connsiteY403" fmla="*/ 6353 h 9525"/>
                              <a:gd name="connsiteX404" fmla="*/ 22555 w 28575"/>
                              <a:gd name="connsiteY404" fmla="*/ 6353 h 9525"/>
                              <a:gd name="connsiteX405" fmla="*/ 22555 w 28575"/>
                              <a:gd name="connsiteY405" fmla="*/ 9525 h 9525"/>
                              <a:gd name="connsiteX406" fmla="*/ 22555 w 28575"/>
                              <a:gd name="connsiteY406" fmla="*/ 9525 h 9525"/>
                              <a:gd name="connsiteX407" fmla="*/ 22555 w 28575"/>
                              <a:gd name="connsiteY407" fmla="*/ 9525 h 9525"/>
                              <a:gd name="connsiteX408" fmla="*/ 22555 w 28575"/>
                              <a:gd name="connsiteY408" fmla="*/ 9525 h 9525"/>
                              <a:gd name="connsiteX409" fmla="*/ 22555 w 28575"/>
                              <a:gd name="connsiteY409" fmla="*/ 6353 h 9525"/>
                              <a:gd name="connsiteX410" fmla="*/ 22555 w 28575"/>
                              <a:gd name="connsiteY410" fmla="*/ 6353 h 9525"/>
                              <a:gd name="connsiteX411" fmla="*/ 23308 w 28575"/>
                              <a:gd name="connsiteY411" fmla="*/ 6353 h 9525"/>
                              <a:gd name="connsiteX412" fmla="*/ 23308 w 28575"/>
                              <a:gd name="connsiteY412" fmla="*/ 6353 h 9525"/>
                              <a:gd name="connsiteX413" fmla="*/ 23308 w 28575"/>
                              <a:gd name="connsiteY413" fmla="*/ 6353 h 9525"/>
                              <a:gd name="connsiteX414" fmla="*/ 23308 w 28575"/>
                              <a:gd name="connsiteY414" fmla="*/ 6353 h 9525"/>
                              <a:gd name="connsiteX415" fmla="*/ 23308 w 28575"/>
                              <a:gd name="connsiteY415" fmla="*/ 6353 h 9525"/>
                              <a:gd name="connsiteX416" fmla="*/ 23308 w 28575"/>
                              <a:gd name="connsiteY416" fmla="*/ 3172 h 9525"/>
                              <a:gd name="connsiteX417" fmla="*/ 23308 w 28575"/>
                              <a:gd name="connsiteY417" fmla="*/ 6353 h 9525"/>
                              <a:gd name="connsiteX418" fmla="*/ 23308 w 28575"/>
                              <a:gd name="connsiteY418" fmla="*/ 3172 h 9525"/>
                              <a:gd name="connsiteX419" fmla="*/ 23308 w 28575"/>
                              <a:gd name="connsiteY419" fmla="*/ 6353 h 9525"/>
                              <a:gd name="connsiteX420" fmla="*/ 23308 w 28575"/>
                              <a:gd name="connsiteY420" fmla="*/ 6353 h 9525"/>
                              <a:gd name="connsiteX421" fmla="*/ 23308 w 28575"/>
                              <a:gd name="connsiteY421" fmla="*/ 6353 h 9525"/>
                              <a:gd name="connsiteX422" fmla="*/ 23308 w 28575"/>
                              <a:gd name="connsiteY422" fmla="*/ 6353 h 9525"/>
                              <a:gd name="connsiteX423" fmla="*/ 24060 w 28575"/>
                              <a:gd name="connsiteY423" fmla="*/ 6353 h 9525"/>
                              <a:gd name="connsiteX424" fmla="*/ 24060 w 28575"/>
                              <a:gd name="connsiteY424" fmla="*/ 6353 h 9525"/>
                              <a:gd name="connsiteX425" fmla="*/ 24060 w 28575"/>
                              <a:gd name="connsiteY425" fmla="*/ 6353 h 9525"/>
                              <a:gd name="connsiteX426" fmla="*/ 24060 w 28575"/>
                              <a:gd name="connsiteY426" fmla="*/ 3172 h 9525"/>
                              <a:gd name="connsiteX427" fmla="*/ 24060 w 28575"/>
                              <a:gd name="connsiteY427" fmla="*/ 3172 h 9525"/>
                              <a:gd name="connsiteX428" fmla="*/ 24060 w 28575"/>
                              <a:gd name="connsiteY428" fmla="*/ 6353 h 9525"/>
                              <a:gd name="connsiteX429" fmla="*/ 24060 w 28575"/>
                              <a:gd name="connsiteY429" fmla="*/ 6353 h 9525"/>
                              <a:gd name="connsiteX430" fmla="*/ 24060 w 28575"/>
                              <a:gd name="connsiteY430" fmla="*/ 6353 h 9525"/>
                              <a:gd name="connsiteX431" fmla="*/ 24060 w 28575"/>
                              <a:gd name="connsiteY431" fmla="*/ 6353 h 9525"/>
                              <a:gd name="connsiteX432" fmla="*/ 24060 w 28575"/>
                              <a:gd name="connsiteY432" fmla="*/ 6353 h 9525"/>
                              <a:gd name="connsiteX433" fmla="*/ 24060 w 28575"/>
                              <a:gd name="connsiteY433" fmla="*/ 6353 h 9525"/>
                              <a:gd name="connsiteX434" fmla="*/ 24060 w 28575"/>
                              <a:gd name="connsiteY434" fmla="*/ 6353 h 9525"/>
                              <a:gd name="connsiteX435" fmla="*/ 24813 w 28575"/>
                              <a:gd name="connsiteY435" fmla="*/ 6353 h 9525"/>
                              <a:gd name="connsiteX436" fmla="*/ 24813 w 28575"/>
                              <a:gd name="connsiteY436" fmla="*/ 6353 h 9525"/>
                              <a:gd name="connsiteX437" fmla="*/ 24813 w 28575"/>
                              <a:gd name="connsiteY437" fmla="*/ 6353 h 9525"/>
                              <a:gd name="connsiteX438" fmla="*/ 24813 w 28575"/>
                              <a:gd name="connsiteY438" fmla="*/ 6353 h 9525"/>
                              <a:gd name="connsiteX439" fmla="*/ 24813 w 28575"/>
                              <a:gd name="connsiteY439" fmla="*/ 6353 h 9525"/>
                              <a:gd name="connsiteX440" fmla="*/ 24813 w 28575"/>
                              <a:gd name="connsiteY440" fmla="*/ 6353 h 9525"/>
                              <a:gd name="connsiteX441" fmla="*/ 24813 w 28575"/>
                              <a:gd name="connsiteY441" fmla="*/ 6353 h 9525"/>
                              <a:gd name="connsiteX442" fmla="*/ 24813 w 28575"/>
                              <a:gd name="connsiteY442" fmla="*/ 6353 h 9525"/>
                              <a:gd name="connsiteX443" fmla="*/ 24813 w 28575"/>
                              <a:gd name="connsiteY443" fmla="*/ 6353 h 9525"/>
                              <a:gd name="connsiteX444" fmla="*/ 24813 w 28575"/>
                              <a:gd name="connsiteY444" fmla="*/ 6353 h 9525"/>
                              <a:gd name="connsiteX445" fmla="*/ 24813 w 28575"/>
                              <a:gd name="connsiteY445" fmla="*/ 6353 h 9525"/>
                              <a:gd name="connsiteX446" fmla="*/ 24813 w 28575"/>
                              <a:gd name="connsiteY446" fmla="*/ 6353 h 9525"/>
                              <a:gd name="connsiteX447" fmla="*/ 25565 w 28575"/>
                              <a:gd name="connsiteY447" fmla="*/ 6353 h 9525"/>
                              <a:gd name="connsiteX448" fmla="*/ 25565 w 28575"/>
                              <a:gd name="connsiteY448" fmla="*/ 6353 h 9525"/>
                              <a:gd name="connsiteX449" fmla="*/ 25565 w 28575"/>
                              <a:gd name="connsiteY449" fmla="*/ 6353 h 9525"/>
                              <a:gd name="connsiteX450" fmla="*/ 25565 w 28575"/>
                              <a:gd name="connsiteY450" fmla="*/ 6353 h 9525"/>
                              <a:gd name="connsiteX451" fmla="*/ 25565 w 28575"/>
                              <a:gd name="connsiteY451" fmla="*/ 6353 h 9525"/>
                              <a:gd name="connsiteX452" fmla="*/ 25565 w 28575"/>
                              <a:gd name="connsiteY452" fmla="*/ 6353 h 9525"/>
                              <a:gd name="connsiteX453" fmla="*/ 25565 w 28575"/>
                              <a:gd name="connsiteY453" fmla="*/ 6353 h 9525"/>
                              <a:gd name="connsiteX454" fmla="*/ 25565 w 28575"/>
                              <a:gd name="connsiteY454" fmla="*/ 6353 h 9525"/>
                              <a:gd name="connsiteX455" fmla="*/ 25565 w 28575"/>
                              <a:gd name="connsiteY455" fmla="*/ 6353 h 9525"/>
                              <a:gd name="connsiteX456" fmla="*/ 25565 w 28575"/>
                              <a:gd name="connsiteY456" fmla="*/ 3172 h 9525"/>
                              <a:gd name="connsiteX457" fmla="*/ 25565 w 28575"/>
                              <a:gd name="connsiteY457" fmla="*/ 3172 h 9525"/>
                              <a:gd name="connsiteX458" fmla="*/ 25565 w 28575"/>
                              <a:gd name="connsiteY458" fmla="*/ 6353 h 9525"/>
                              <a:gd name="connsiteX459" fmla="*/ 25565 w 28575"/>
                              <a:gd name="connsiteY459" fmla="*/ 6353 h 9525"/>
                              <a:gd name="connsiteX460" fmla="*/ 25565 w 28575"/>
                              <a:gd name="connsiteY460" fmla="*/ 6353 h 9525"/>
                              <a:gd name="connsiteX461" fmla="*/ 25565 w 28575"/>
                              <a:gd name="connsiteY461" fmla="*/ 6353 h 9525"/>
                              <a:gd name="connsiteX462" fmla="*/ 25565 w 28575"/>
                              <a:gd name="connsiteY462" fmla="*/ 6353 h 9525"/>
                              <a:gd name="connsiteX463" fmla="*/ 25565 w 28575"/>
                              <a:gd name="connsiteY463" fmla="*/ 6353 h 9525"/>
                              <a:gd name="connsiteX464" fmla="*/ 25565 w 28575"/>
                              <a:gd name="connsiteY464" fmla="*/ 6353 h 9525"/>
                              <a:gd name="connsiteX465" fmla="*/ 26318 w 28575"/>
                              <a:gd name="connsiteY465" fmla="*/ 6353 h 9525"/>
                              <a:gd name="connsiteX466" fmla="*/ 26318 w 28575"/>
                              <a:gd name="connsiteY466" fmla="*/ 6353 h 9525"/>
                              <a:gd name="connsiteX467" fmla="*/ 26318 w 28575"/>
                              <a:gd name="connsiteY467" fmla="*/ 6353 h 9525"/>
                              <a:gd name="connsiteX468" fmla="*/ 26318 w 28575"/>
                              <a:gd name="connsiteY468" fmla="*/ 6353 h 9525"/>
                              <a:gd name="connsiteX469" fmla="*/ 26318 w 28575"/>
                              <a:gd name="connsiteY469" fmla="*/ 3172 h 9525"/>
                              <a:gd name="connsiteX470" fmla="*/ 26318 w 28575"/>
                              <a:gd name="connsiteY470" fmla="*/ 3172 h 9525"/>
                              <a:gd name="connsiteX471" fmla="*/ 26318 w 28575"/>
                              <a:gd name="connsiteY471" fmla="*/ 3172 h 9525"/>
                              <a:gd name="connsiteX472" fmla="*/ 26318 w 28575"/>
                              <a:gd name="connsiteY472" fmla="*/ 6353 h 9525"/>
                              <a:gd name="connsiteX473" fmla="*/ 26318 w 28575"/>
                              <a:gd name="connsiteY473" fmla="*/ 6353 h 9525"/>
                              <a:gd name="connsiteX474" fmla="*/ 26318 w 28575"/>
                              <a:gd name="connsiteY474" fmla="*/ 6353 h 9525"/>
                              <a:gd name="connsiteX475" fmla="*/ 26318 w 28575"/>
                              <a:gd name="connsiteY475" fmla="*/ 3172 h 9525"/>
                              <a:gd name="connsiteX476" fmla="*/ 26318 w 28575"/>
                              <a:gd name="connsiteY476" fmla="*/ 6353 h 9525"/>
                              <a:gd name="connsiteX477" fmla="*/ 26318 w 28575"/>
                              <a:gd name="connsiteY477" fmla="*/ 6353 h 9525"/>
                              <a:gd name="connsiteX478" fmla="*/ 26318 w 28575"/>
                              <a:gd name="connsiteY478" fmla="*/ 6353 h 9525"/>
                              <a:gd name="connsiteX479" fmla="*/ 27070 w 28575"/>
                              <a:gd name="connsiteY479" fmla="*/ 6353 h 9525"/>
                              <a:gd name="connsiteX480" fmla="*/ 27070 w 28575"/>
                              <a:gd name="connsiteY480" fmla="*/ 3172 h 9525"/>
                              <a:gd name="connsiteX481" fmla="*/ 27070 w 28575"/>
                              <a:gd name="connsiteY481" fmla="*/ 3172 h 9525"/>
                              <a:gd name="connsiteX482" fmla="*/ 27070 w 28575"/>
                              <a:gd name="connsiteY482" fmla="*/ 3172 h 9525"/>
                              <a:gd name="connsiteX483" fmla="*/ 27070 w 28575"/>
                              <a:gd name="connsiteY483" fmla="*/ 6353 h 9525"/>
                              <a:gd name="connsiteX484" fmla="*/ 27070 w 28575"/>
                              <a:gd name="connsiteY484" fmla="*/ 6353 h 9525"/>
                              <a:gd name="connsiteX485" fmla="*/ 27070 w 28575"/>
                              <a:gd name="connsiteY485" fmla="*/ 6353 h 9525"/>
                              <a:gd name="connsiteX486" fmla="*/ 27070 w 28575"/>
                              <a:gd name="connsiteY486" fmla="*/ 6353 h 9525"/>
                              <a:gd name="connsiteX487" fmla="*/ 27070 w 28575"/>
                              <a:gd name="connsiteY487" fmla="*/ 6353 h 9525"/>
                              <a:gd name="connsiteX488" fmla="*/ 27070 w 28575"/>
                              <a:gd name="connsiteY488" fmla="*/ 6353 h 9525"/>
                              <a:gd name="connsiteX489" fmla="*/ 27070 w 28575"/>
                              <a:gd name="connsiteY489" fmla="*/ 6353 h 9525"/>
                              <a:gd name="connsiteX490" fmla="*/ 27070 w 28575"/>
                              <a:gd name="connsiteY490" fmla="*/ 6353 h 9525"/>
                              <a:gd name="connsiteX491" fmla="*/ 27822 w 28575"/>
                              <a:gd name="connsiteY491" fmla="*/ 6353 h 9525"/>
                              <a:gd name="connsiteX492" fmla="*/ 27822 w 28575"/>
                              <a:gd name="connsiteY492" fmla="*/ 6353 h 9525"/>
                              <a:gd name="connsiteX493" fmla="*/ 27822 w 28575"/>
                              <a:gd name="connsiteY493" fmla="*/ 6353 h 9525"/>
                              <a:gd name="connsiteX494" fmla="*/ 27822 w 28575"/>
                              <a:gd name="connsiteY494" fmla="*/ 6353 h 9525"/>
                              <a:gd name="connsiteX495" fmla="*/ 27822 w 28575"/>
                              <a:gd name="connsiteY495" fmla="*/ 6353 h 9525"/>
                              <a:gd name="connsiteX496" fmla="*/ 27822 w 28575"/>
                              <a:gd name="connsiteY496" fmla="*/ 6353 h 9525"/>
                              <a:gd name="connsiteX497" fmla="*/ 27822 w 28575"/>
                              <a:gd name="connsiteY497" fmla="*/ 6353 h 9525"/>
                              <a:gd name="connsiteX498" fmla="*/ 27822 w 28575"/>
                              <a:gd name="connsiteY498" fmla="*/ 6353 h 9525"/>
                              <a:gd name="connsiteX499" fmla="*/ 27822 w 28575"/>
                              <a:gd name="connsiteY499" fmla="*/ 6353 h 9525"/>
                              <a:gd name="connsiteX500" fmla="*/ 27822 w 28575"/>
                              <a:gd name="connsiteY500" fmla="*/ 6353 h 9525"/>
                              <a:gd name="connsiteX501" fmla="*/ 27822 w 28575"/>
                              <a:gd name="connsiteY501" fmla="*/ 6353 h 9525"/>
                              <a:gd name="connsiteX502" fmla="*/ 27822 w 28575"/>
                              <a:gd name="connsiteY502" fmla="*/ 3172 h 9525"/>
                              <a:gd name="connsiteX503" fmla="*/ 28575 w 28575"/>
                              <a:gd name="connsiteY503" fmla="*/ 6353 h 9525"/>
                              <a:gd name="connsiteX504" fmla="*/ 28575 w 28575"/>
                              <a:gd name="connsiteY504" fmla="*/ 6353 h 9525"/>
                              <a:gd name="connsiteX505" fmla="*/ 28575 w 28575"/>
                              <a:gd name="connsiteY505" fmla="*/ 3172 h 9525"/>
                              <a:gd name="connsiteX506" fmla="*/ 28575 w 28575"/>
                              <a:gd name="connsiteY506" fmla="*/ 6353 h 9525"/>
                              <a:gd name="connsiteX507" fmla="*/ 28575 w 28575"/>
                              <a:gd name="connsiteY507" fmla="*/ 3172 h 9525"/>
                              <a:gd name="connsiteX508" fmla="*/ 28575 w 28575"/>
                              <a:gd name="connsiteY508" fmla="*/ 6353 h 9525"/>
                              <a:gd name="connsiteX509" fmla="*/ 28575 w 28575"/>
                              <a:gd name="connsiteY509" fmla="*/ 6353 h 9525"/>
                              <a:gd name="connsiteX510" fmla="*/ 28575 w 28575"/>
                              <a:gd name="connsiteY510" fmla="*/ 6353 h 9525"/>
                              <a:gd name="connsiteX511" fmla="*/ 28575 w 28575"/>
                              <a:gd name="connsiteY511" fmla="*/ 635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6353"/>
                                </a:moveTo>
                                <a:lnTo>
                                  <a:pt x="0" y="6353"/>
                                </a:lnTo>
                                <a:lnTo>
                                  <a:pt x="0" y="6353"/>
                                </a:lnTo>
                                <a:lnTo>
                                  <a:pt x="0" y="3172"/>
                                </a:lnTo>
                                <a:lnTo>
                                  <a:pt x="0" y="6353"/>
                                </a:lnTo>
                                <a:lnTo>
                                  <a:pt x="0" y="6353"/>
                                </a:lnTo>
                                <a:lnTo>
                                  <a:pt x="0" y="6353"/>
                                </a:lnTo>
                                <a:lnTo>
                                  <a:pt x="0" y="6353"/>
                                </a:lnTo>
                                <a:lnTo>
                                  <a:pt x="0" y="6353"/>
                                </a:lnTo>
                                <a:lnTo>
                                  <a:pt x="753" y="6353"/>
                                </a:lnTo>
                                <a:lnTo>
                                  <a:pt x="753" y="6353"/>
                                </a:lnTo>
                                <a:lnTo>
                                  <a:pt x="753" y="3172"/>
                                </a:lnTo>
                                <a:lnTo>
                                  <a:pt x="753" y="6353"/>
                                </a:lnTo>
                                <a:lnTo>
                                  <a:pt x="753" y="6353"/>
                                </a:lnTo>
                                <a:lnTo>
                                  <a:pt x="753" y="6353"/>
                                </a:lnTo>
                                <a:lnTo>
                                  <a:pt x="753" y="6353"/>
                                </a:lnTo>
                                <a:lnTo>
                                  <a:pt x="753" y="6353"/>
                                </a:lnTo>
                                <a:lnTo>
                                  <a:pt x="753" y="6353"/>
                                </a:lnTo>
                                <a:lnTo>
                                  <a:pt x="753" y="6353"/>
                                </a:lnTo>
                                <a:lnTo>
                                  <a:pt x="753" y="6353"/>
                                </a:lnTo>
                                <a:lnTo>
                                  <a:pt x="753" y="6353"/>
                                </a:lnTo>
                                <a:lnTo>
                                  <a:pt x="1505" y="6353"/>
                                </a:lnTo>
                                <a:lnTo>
                                  <a:pt x="1505" y="3172"/>
                                </a:lnTo>
                                <a:lnTo>
                                  <a:pt x="1505" y="3172"/>
                                </a:lnTo>
                                <a:lnTo>
                                  <a:pt x="1505" y="3172"/>
                                </a:lnTo>
                                <a:lnTo>
                                  <a:pt x="1505" y="3172"/>
                                </a:lnTo>
                                <a:lnTo>
                                  <a:pt x="1505" y="3172"/>
                                </a:lnTo>
                                <a:lnTo>
                                  <a:pt x="1505" y="3172"/>
                                </a:lnTo>
                                <a:lnTo>
                                  <a:pt x="1505" y="3172"/>
                                </a:lnTo>
                                <a:lnTo>
                                  <a:pt x="1505" y="3172"/>
                                </a:lnTo>
                                <a:lnTo>
                                  <a:pt x="1505" y="6353"/>
                                </a:lnTo>
                                <a:lnTo>
                                  <a:pt x="1505" y="6353"/>
                                </a:lnTo>
                                <a:lnTo>
                                  <a:pt x="1505" y="6353"/>
                                </a:lnTo>
                                <a:lnTo>
                                  <a:pt x="1505" y="6353"/>
                                </a:lnTo>
                                <a:lnTo>
                                  <a:pt x="1505" y="6353"/>
                                </a:lnTo>
                                <a:lnTo>
                                  <a:pt x="1505" y="6353"/>
                                </a:lnTo>
                                <a:lnTo>
                                  <a:pt x="1505" y="6353"/>
                                </a:lnTo>
                                <a:lnTo>
                                  <a:pt x="1505" y="6353"/>
                                </a:lnTo>
                                <a:lnTo>
                                  <a:pt x="1505" y="6353"/>
                                </a:lnTo>
                                <a:lnTo>
                                  <a:pt x="2257" y="6353"/>
                                </a:lnTo>
                                <a:lnTo>
                                  <a:pt x="2257" y="6353"/>
                                </a:lnTo>
                                <a:lnTo>
                                  <a:pt x="2257" y="6353"/>
                                </a:lnTo>
                                <a:lnTo>
                                  <a:pt x="2257" y="6353"/>
                                </a:lnTo>
                                <a:lnTo>
                                  <a:pt x="2257" y="6353"/>
                                </a:lnTo>
                                <a:lnTo>
                                  <a:pt x="2257" y="6353"/>
                                </a:lnTo>
                                <a:lnTo>
                                  <a:pt x="2257" y="3172"/>
                                </a:lnTo>
                                <a:lnTo>
                                  <a:pt x="2257" y="3172"/>
                                </a:lnTo>
                                <a:lnTo>
                                  <a:pt x="2257" y="6353"/>
                                </a:lnTo>
                                <a:lnTo>
                                  <a:pt x="2257" y="6353"/>
                                </a:lnTo>
                                <a:lnTo>
                                  <a:pt x="2257" y="6353"/>
                                </a:lnTo>
                                <a:lnTo>
                                  <a:pt x="2257" y="6353"/>
                                </a:lnTo>
                                <a:lnTo>
                                  <a:pt x="2257" y="3172"/>
                                </a:lnTo>
                                <a:lnTo>
                                  <a:pt x="2257" y="3172"/>
                                </a:lnTo>
                                <a:lnTo>
                                  <a:pt x="3010" y="3172"/>
                                </a:lnTo>
                                <a:lnTo>
                                  <a:pt x="3010" y="6353"/>
                                </a:lnTo>
                                <a:lnTo>
                                  <a:pt x="3010" y="6353"/>
                                </a:lnTo>
                                <a:lnTo>
                                  <a:pt x="3010" y="6353"/>
                                </a:lnTo>
                                <a:lnTo>
                                  <a:pt x="3010" y="6353"/>
                                </a:lnTo>
                                <a:lnTo>
                                  <a:pt x="3010" y="6353"/>
                                </a:lnTo>
                                <a:lnTo>
                                  <a:pt x="3010" y="6353"/>
                                </a:lnTo>
                                <a:lnTo>
                                  <a:pt x="3010" y="6353"/>
                                </a:lnTo>
                                <a:lnTo>
                                  <a:pt x="3010" y="6353"/>
                                </a:lnTo>
                                <a:lnTo>
                                  <a:pt x="3010" y="6353"/>
                                </a:lnTo>
                                <a:lnTo>
                                  <a:pt x="3010" y="6353"/>
                                </a:lnTo>
                                <a:lnTo>
                                  <a:pt x="3010" y="3172"/>
                                </a:lnTo>
                                <a:lnTo>
                                  <a:pt x="3762" y="3172"/>
                                </a:lnTo>
                                <a:lnTo>
                                  <a:pt x="3762" y="3172"/>
                                </a:lnTo>
                                <a:lnTo>
                                  <a:pt x="3762" y="3172"/>
                                </a:lnTo>
                                <a:lnTo>
                                  <a:pt x="3762" y="6353"/>
                                </a:lnTo>
                                <a:lnTo>
                                  <a:pt x="3762" y="6353"/>
                                </a:lnTo>
                                <a:lnTo>
                                  <a:pt x="3762" y="6353"/>
                                </a:lnTo>
                                <a:lnTo>
                                  <a:pt x="3762" y="6353"/>
                                </a:lnTo>
                                <a:lnTo>
                                  <a:pt x="3762" y="6353"/>
                                </a:lnTo>
                                <a:lnTo>
                                  <a:pt x="3762" y="6353"/>
                                </a:lnTo>
                                <a:lnTo>
                                  <a:pt x="3762" y="6353"/>
                                </a:lnTo>
                                <a:lnTo>
                                  <a:pt x="3762" y="6353"/>
                                </a:lnTo>
                                <a:lnTo>
                                  <a:pt x="3762" y="6353"/>
                                </a:lnTo>
                                <a:lnTo>
                                  <a:pt x="4515" y="6353"/>
                                </a:lnTo>
                                <a:lnTo>
                                  <a:pt x="4515" y="3172"/>
                                </a:lnTo>
                                <a:lnTo>
                                  <a:pt x="4515" y="6353"/>
                                </a:lnTo>
                                <a:lnTo>
                                  <a:pt x="4515" y="6353"/>
                                </a:lnTo>
                                <a:lnTo>
                                  <a:pt x="4515" y="6353"/>
                                </a:lnTo>
                                <a:lnTo>
                                  <a:pt x="4515" y="6353"/>
                                </a:lnTo>
                                <a:lnTo>
                                  <a:pt x="4515" y="6353"/>
                                </a:lnTo>
                                <a:lnTo>
                                  <a:pt x="4515" y="6353"/>
                                </a:lnTo>
                                <a:lnTo>
                                  <a:pt x="4515" y="6353"/>
                                </a:lnTo>
                                <a:lnTo>
                                  <a:pt x="4515" y="6353"/>
                                </a:lnTo>
                                <a:lnTo>
                                  <a:pt x="4515" y="6353"/>
                                </a:lnTo>
                                <a:lnTo>
                                  <a:pt x="4515" y="6353"/>
                                </a:lnTo>
                                <a:lnTo>
                                  <a:pt x="5267" y="6353"/>
                                </a:lnTo>
                                <a:lnTo>
                                  <a:pt x="5267" y="6353"/>
                                </a:lnTo>
                                <a:lnTo>
                                  <a:pt x="5267" y="6353"/>
                                </a:lnTo>
                                <a:lnTo>
                                  <a:pt x="5267" y="3172"/>
                                </a:lnTo>
                                <a:lnTo>
                                  <a:pt x="5267" y="3172"/>
                                </a:lnTo>
                                <a:lnTo>
                                  <a:pt x="5267" y="3172"/>
                                </a:lnTo>
                                <a:lnTo>
                                  <a:pt x="5267" y="3172"/>
                                </a:lnTo>
                                <a:lnTo>
                                  <a:pt x="5267" y="6353"/>
                                </a:lnTo>
                                <a:lnTo>
                                  <a:pt x="5267" y="6353"/>
                                </a:lnTo>
                                <a:lnTo>
                                  <a:pt x="5267" y="6353"/>
                                </a:lnTo>
                                <a:lnTo>
                                  <a:pt x="5267" y="3172"/>
                                </a:lnTo>
                                <a:lnTo>
                                  <a:pt x="5267" y="3172"/>
                                </a:lnTo>
                                <a:lnTo>
                                  <a:pt x="6020" y="3172"/>
                                </a:lnTo>
                                <a:lnTo>
                                  <a:pt x="6020" y="6353"/>
                                </a:lnTo>
                                <a:lnTo>
                                  <a:pt x="6020" y="6353"/>
                                </a:lnTo>
                                <a:lnTo>
                                  <a:pt x="6020" y="6353"/>
                                </a:lnTo>
                                <a:lnTo>
                                  <a:pt x="6020" y="6353"/>
                                </a:lnTo>
                                <a:lnTo>
                                  <a:pt x="6020" y="6353"/>
                                </a:lnTo>
                                <a:lnTo>
                                  <a:pt x="6020" y="6353"/>
                                </a:lnTo>
                                <a:lnTo>
                                  <a:pt x="6020" y="6353"/>
                                </a:lnTo>
                                <a:lnTo>
                                  <a:pt x="6020" y="6353"/>
                                </a:lnTo>
                                <a:lnTo>
                                  <a:pt x="6020" y="6353"/>
                                </a:lnTo>
                                <a:lnTo>
                                  <a:pt x="6020" y="6353"/>
                                </a:lnTo>
                                <a:lnTo>
                                  <a:pt x="6020" y="6353"/>
                                </a:lnTo>
                                <a:lnTo>
                                  <a:pt x="6020" y="6353"/>
                                </a:lnTo>
                                <a:lnTo>
                                  <a:pt x="6020" y="9525"/>
                                </a:lnTo>
                                <a:lnTo>
                                  <a:pt x="6020" y="6353"/>
                                </a:lnTo>
                                <a:lnTo>
                                  <a:pt x="6020" y="9525"/>
                                </a:lnTo>
                                <a:lnTo>
                                  <a:pt x="6020" y="6353"/>
                                </a:lnTo>
                                <a:lnTo>
                                  <a:pt x="6020" y="6353"/>
                                </a:lnTo>
                                <a:lnTo>
                                  <a:pt x="6020" y="6353"/>
                                </a:lnTo>
                                <a:lnTo>
                                  <a:pt x="6020" y="6353"/>
                                </a:lnTo>
                                <a:lnTo>
                                  <a:pt x="6772" y="6353"/>
                                </a:lnTo>
                                <a:lnTo>
                                  <a:pt x="6772" y="6353"/>
                                </a:lnTo>
                                <a:lnTo>
                                  <a:pt x="6772" y="6353"/>
                                </a:lnTo>
                                <a:lnTo>
                                  <a:pt x="6772" y="6353"/>
                                </a:lnTo>
                                <a:lnTo>
                                  <a:pt x="6772" y="6353"/>
                                </a:lnTo>
                                <a:lnTo>
                                  <a:pt x="6772" y="3172"/>
                                </a:lnTo>
                                <a:lnTo>
                                  <a:pt x="6772" y="3172"/>
                                </a:lnTo>
                                <a:lnTo>
                                  <a:pt x="6772" y="6353"/>
                                </a:lnTo>
                                <a:lnTo>
                                  <a:pt x="6772" y="6353"/>
                                </a:lnTo>
                                <a:lnTo>
                                  <a:pt x="6772" y="6353"/>
                                </a:lnTo>
                                <a:lnTo>
                                  <a:pt x="6772" y="9525"/>
                                </a:lnTo>
                                <a:lnTo>
                                  <a:pt x="6772" y="6353"/>
                                </a:lnTo>
                                <a:lnTo>
                                  <a:pt x="7515" y="6353"/>
                                </a:lnTo>
                                <a:lnTo>
                                  <a:pt x="7515" y="6353"/>
                                </a:lnTo>
                                <a:lnTo>
                                  <a:pt x="7515" y="6353"/>
                                </a:lnTo>
                                <a:lnTo>
                                  <a:pt x="7515" y="6353"/>
                                </a:lnTo>
                                <a:lnTo>
                                  <a:pt x="7515" y="6353"/>
                                </a:lnTo>
                                <a:lnTo>
                                  <a:pt x="7515" y="3172"/>
                                </a:lnTo>
                                <a:lnTo>
                                  <a:pt x="7515" y="6353"/>
                                </a:lnTo>
                                <a:lnTo>
                                  <a:pt x="7515" y="6353"/>
                                </a:lnTo>
                                <a:lnTo>
                                  <a:pt x="7515" y="6353"/>
                                </a:lnTo>
                                <a:lnTo>
                                  <a:pt x="7515" y="6353"/>
                                </a:lnTo>
                                <a:lnTo>
                                  <a:pt x="7515" y="6353"/>
                                </a:lnTo>
                                <a:lnTo>
                                  <a:pt x="7515" y="6353"/>
                                </a:lnTo>
                                <a:lnTo>
                                  <a:pt x="8268" y="6353"/>
                                </a:lnTo>
                                <a:lnTo>
                                  <a:pt x="8268" y="3172"/>
                                </a:lnTo>
                                <a:lnTo>
                                  <a:pt x="8268" y="3172"/>
                                </a:lnTo>
                                <a:lnTo>
                                  <a:pt x="8268" y="3172"/>
                                </a:lnTo>
                                <a:lnTo>
                                  <a:pt x="8268" y="6353"/>
                                </a:lnTo>
                                <a:lnTo>
                                  <a:pt x="8268" y="6353"/>
                                </a:lnTo>
                                <a:lnTo>
                                  <a:pt x="8268" y="6353"/>
                                </a:lnTo>
                                <a:lnTo>
                                  <a:pt x="8268" y="6353"/>
                                </a:lnTo>
                                <a:lnTo>
                                  <a:pt x="8268" y="6353"/>
                                </a:lnTo>
                                <a:lnTo>
                                  <a:pt x="8268" y="6353"/>
                                </a:lnTo>
                                <a:lnTo>
                                  <a:pt x="8268" y="6353"/>
                                </a:lnTo>
                                <a:lnTo>
                                  <a:pt x="8268" y="6353"/>
                                </a:lnTo>
                                <a:lnTo>
                                  <a:pt x="9020" y="6353"/>
                                </a:lnTo>
                                <a:lnTo>
                                  <a:pt x="9020" y="6353"/>
                                </a:lnTo>
                                <a:lnTo>
                                  <a:pt x="9020" y="6353"/>
                                </a:lnTo>
                                <a:lnTo>
                                  <a:pt x="9020" y="6353"/>
                                </a:lnTo>
                                <a:lnTo>
                                  <a:pt x="9020" y="6353"/>
                                </a:lnTo>
                                <a:lnTo>
                                  <a:pt x="9020" y="6353"/>
                                </a:lnTo>
                                <a:lnTo>
                                  <a:pt x="9020" y="3172"/>
                                </a:lnTo>
                                <a:lnTo>
                                  <a:pt x="9020" y="6353"/>
                                </a:lnTo>
                                <a:lnTo>
                                  <a:pt x="9020" y="6353"/>
                                </a:lnTo>
                                <a:lnTo>
                                  <a:pt x="9020" y="6353"/>
                                </a:lnTo>
                                <a:lnTo>
                                  <a:pt x="9020" y="6353"/>
                                </a:lnTo>
                                <a:lnTo>
                                  <a:pt x="9020" y="6353"/>
                                </a:lnTo>
                                <a:lnTo>
                                  <a:pt x="9773" y="6353"/>
                                </a:lnTo>
                                <a:lnTo>
                                  <a:pt x="9773" y="6353"/>
                                </a:lnTo>
                                <a:lnTo>
                                  <a:pt x="9773" y="6353"/>
                                </a:lnTo>
                                <a:lnTo>
                                  <a:pt x="9773" y="6353"/>
                                </a:lnTo>
                                <a:lnTo>
                                  <a:pt x="9773" y="6353"/>
                                </a:lnTo>
                                <a:lnTo>
                                  <a:pt x="9773" y="6353"/>
                                </a:lnTo>
                                <a:lnTo>
                                  <a:pt x="9773" y="6353"/>
                                </a:lnTo>
                                <a:lnTo>
                                  <a:pt x="9773" y="6353"/>
                                </a:lnTo>
                                <a:lnTo>
                                  <a:pt x="9773" y="6353"/>
                                </a:lnTo>
                                <a:lnTo>
                                  <a:pt x="9773" y="6353"/>
                                </a:lnTo>
                                <a:lnTo>
                                  <a:pt x="9773" y="6353"/>
                                </a:lnTo>
                                <a:lnTo>
                                  <a:pt x="9773" y="3172"/>
                                </a:lnTo>
                                <a:lnTo>
                                  <a:pt x="10525" y="3172"/>
                                </a:lnTo>
                                <a:lnTo>
                                  <a:pt x="10525" y="3172"/>
                                </a:lnTo>
                                <a:lnTo>
                                  <a:pt x="10525" y="6353"/>
                                </a:lnTo>
                                <a:lnTo>
                                  <a:pt x="10525" y="6353"/>
                                </a:lnTo>
                                <a:lnTo>
                                  <a:pt x="10525" y="6353"/>
                                </a:lnTo>
                                <a:lnTo>
                                  <a:pt x="10525" y="6353"/>
                                </a:lnTo>
                                <a:lnTo>
                                  <a:pt x="10525" y="6353"/>
                                </a:lnTo>
                                <a:lnTo>
                                  <a:pt x="10525" y="6353"/>
                                </a:lnTo>
                                <a:lnTo>
                                  <a:pt x="10525" y="6353"/>
                                </a:lnTo>
                                <a:lnTo>
                                  <a:pt x="10525" y="6353"/>
                                </a:lnTo>
                                <a:lnTo>
                                  <a:pt x="10525" y="6353"/>
                                </a:lnTo>
                                <a:lnTo>
                                  <a:pt x="10525" y="6353"/>
                                </a:lnTo>
                                <a:lnTo>
                                  <a:pt x="10525" y="6353"/>
                                </a:lnTo>
                                <a:lnTo>
                                  <a:pt x="10525" y="6353"/>
                                </a:lnTo>
                                <a:lnTo>
                                  <a:pt x="11278" y="6353"/>
                                </a:lnTo>
                                <a:lnTo>
                                  <a:pt x="11278" y="6353"/>
                                </a:lnTo>
                                <a:lnTo>
                                  <a:pt x="11278" y="3172"/>
                                </a:lnTo>
                                <a:lnTo>
                                  <a:pt x="11278" y="6353"/>
                                </a:lnTo>
                                <a:lnTo>
                                  <a:pt x="11278" y="6353"/>
                                </a:lnTo>
                                <a:lnTo>
                                  <a:pt x="11278" y="6353"/>
                                </a:lnTo>
                                <a:lnTo>
                                  <a:pt x="11278" y="6353"/>
                                </a:lnTo>
                                <a:lnTo>
                                  <a:pt x="11278" y="6353"/>
                                </a:lnTo>
                                <a:lnTo>
                                  <a:pt x="11278" y="3172"/>
                                </a:lnTo>
                                <a:lnTo>
                                  <a:pt x="11278" y="3172"/>
                                </a:lnTo>
                                <a:lnTo>
                                  <a:pt x="11278" y="3172"/>
                                </a:lnTo>
                                <a:lnTo>
                                  <a:pt x="11278" y="6353"/>
                                </a:lnTo>
                                <a:lnTo>
                                  <a:pt x="11278" y="6353"/>
                                </a:lnTo>
                                <a:lnTo>
                                  <a:pt x="11278" y="6353"/>
                                </a:lnTo>
                                <a:lnTo>
                                  <a:pt x="11278" y="6353"/>
                                </a:lnTo>
                                <a:lnTo>
                                  <a:pt x="11278" y="6353"/>
                                </a:lnTo>
                                <a:lnTo>
                                  <a:pt x="11278" y="6353"/>
                                </a:lnTo>
                                <a:lnTo>
                                  <a:pt x="11278" y="6353"/>
                                </a:lnTo>
                                <a:lnTo>
                                  <a:pt x="12030" y="6353"/>
                                </a:lnTo>
                                <a:lnTo>
                                  <a:pt x="12030" y="6353"/>
                                </a:lnTo>
                                <a:lnTo>
                                  <a:pt x="12030" y="6353"/>
                                </a:lnTo>
                                <a:lnTo>
                                  <a:pt x="12030" y="6353"/>
                                </a:lnTo>
                                <a:lnTo>
                                  <a:pt x="12030" y="6353"/>
                                </a:lnTo>
                                <a:lnTo>
                                  <a:pt x="12030" y="6353"/>
                                </a:lnTo>
                                <a:lnTo>
                                  <a:pt x="12030" y="6353"/>
                                </a:lnTo>
                                <a:lnTo>
                                  <a:pt x="12030" y="6353"/>
                                </a:lnTo>
                                <a:lnTo>
                                  <a:pt x="12030" y="6353"/>
                                </a:lnTo>
                                <a:lnTo>
                                  <a:pt x="12030" y="3172"/>
                                </a:lnTo>
                                <a:lnTo>
                                  <a:pt x="12030" y="6353"/>
                                </a:lnTo>
                                <a:lnTo>
                                  <a:pt x="12030" y="6353"/>
                                </a:lnTo>
                                <a:lnTo>
                                  <a:pt x="12783" y="6353"/>
                                </a:lnTo>
                                <a:lnTo>
                                  <a:pt x="12783" y="6353"/>
                                </a:lnTo>
                                <a:lnTo>
                                  <a:pt x="12783" y="6353"/>
                                </a:lnTo>
                                <a:lnTo>
                                  <a:pt x="12783" y="6353"/>
                                </a:lnTo>
                                <a:lnTo>
                                  <a:pt x="12783" y="6353"/>
                                </a:lnTo>
                                <a:lnTo>
                                  <a:pt x="12783" y="6353"/>
                                </a:lnTo>
                                <a:lnTo>
                                  <a:pt x="12783" y="6353"/>
                                </a:lnTo>
                                <a:lnTo>
                                  <a:pt x="12783" y="6353"/>
                                </a:lnTo>
                                <a:lnTo>
                                  <a:pt x="12783" y="6353"/>
                                </a:lnTo>
                                <a:lnTo>
                                  <a:pt x="12783" y="6353"/>
                                </a:lnTo>
                                <a:lnTo>
                                  <a:pt x="12783" y="3172"/>
                                </a:lnTo>
                                <a:lnTo>
                                  <a:pt x="12783" y="6353"/>
                                </a:lnTo>
                                <a:lnTo>
                                  <a:pt x="13535" y="6353"/>
                                </a:lnTo>
                                <a:lnTo>
                                  <a:pt x="13535" y="6353"/>
                                </a:lnTo>
                                <a:lnTo>
                                  <a:pt x="13535" y="6353"/>
                                </a:lnTo>
                                <a:lnTo>
                                  <a:pt x="13535" y="3172"/>
                                </a:lnTo>
                                <a:lnTo>
                                  <a:pt x="13535" y="3172"/>
                                </a:lnTo>
                                <a:lnTo>
                                  <a:pt x="13535" y="3172"/>
                                </a:lnTo>
                                <a:lnTo>
                                  <a:pt x="13535" y="3172"/>
                                </a:lnTo>
                                <a:lnTo>
                                  <a:pt x="13535" y="6353"/>
                                </a:lnTo>
                                <a:lnTo>
                                  <a:pt x="13535" y="6353"/>
                                </a:lnTo>
                                <a:lnTo>
                                  <a:pt x="13535" y="6353"/>
                                </a:lnTo>
                                <a:lnTo>
                                  <a:pt x="13535" y="6353"/>
                                </a:lnTo>
                                <a:lnTo>
                                  <a:pt x="13535" y="6353"/>
                                </a:lnTo>
                                <a:lnTo>
                                  <a:pt x="14288" y="6353"/>
                                </a:lnTo>
                                <a:lnTo>
                                  <a:pt x="14288" y="6353"/>
                                </a:lnTo>
                                <a:lnTo>
                                  <a:pt x="14288" y="6353"/>
                                </a:lnTo>
                                <a:lnTo>
                                  <a:pt x="14288" y="6353"/>
                                </a:lnTo>
                                <a:lnTo>
                                  <a:pt x="14288" y="6353"/>
                                </a:lnTo>
                                <a:lnTo>
                                  <a:pt x="14288" y="6353"/>
                                </a:lnTo>
                                <a:lnTo>
                                  <a:pt x="14288" y="6353"/>
                                </a:lnTo>
                                <a:lnTo>
                                  <a:pt x="14288" y="6353"/>
                                </a:lnTo>
                                <a:lnTo>
                                  <a:pt x="14288" y="6353"/>
                                </a:lnTo>
                                <a:lnTo>
                                  <a:pt x="14288" y="6353"/>
                                </a:lnTo>
                                <a:lnTo>
                                  <a:pt x="14288" y="6353"/>
                                </a:lnTo>
                                <a:lnTo>
                                  <a:pt x="14288" y="6353"/>
                                </a:lnTo>
                                <a:lnTo>
                                  <a:pt x="14288" y="3172"/>
                                </a:lnTo>
                                <a:lnTo>
                                  <a:pt x="14288" y="3172"/>
                                </a:lnTo>
                                <a:lnTo>
                                  <a:pt x="15040" y="3172"/>
                                </a:lnTo>
                                <a:lnTo>
                                  <a:pt x="15040" y="3172"/>
                                </a:lnTo>
                                <a:lnTo>
                                  <a:pt x="15040" y="6353"/>
                                </a:lnTo>
                                <a:lnTo>
                                  <a:pt x="15040" y="6353"/>
                                </a:lnTo>
                                <a:lnTo>
                                  <a:pt x="15040" y="6353"/>
                                </a:lnTo>
                                <a:lnTo>
                                  <a:pt x="15040" y="6353"/>
                                </a:lnTo>
                                <a:lnTo>
                                  <a:pt x="15040" y="6353"/>
                                </a:lnTo>
                                <a:lnTo>
                                  <a:pt x="15040" y="3172"/>
                                </a:lnTo>
                                <a:lnTo>
                                  <a:pt x="15040" y="3172"/>
                                </a:lnTo>
                                <a:lnTo>
                                  <a:pt x="15040" y="3172"/>
                                </a:lnTo>
                                <a:lnTo>
                                  <a:pt x="15040" y="6353"/>
                                </a:lnTo>
                                <a:lnTo>
                                  <a:pt x="15040" y="6353"/>
                                </a:lnTo>
                                <a:lnTo>
                                  <a:pt x="15792" y="6353"/>
                                </a:lnTo>
                                <a:lnTo>
                                  <a:pt x="15792" y="6353"/>
                                </a:lnTo>
                                <a:lnTo>
                                  <a:pt x="15792" y="6353"/>
                                </a:lnTo>
                                <a:lnTo>
                                  <a:pt x="15792" y="6353"/>
                                </a:lnTo>
                                <a:lnTo>
                                  <a:pt x="15792" y="6353"/>
                                </a:lnTo>
                                <a:lnTo>
                                  <a:pt x="15792" y="6353"/>
                                </a:lnTo>
                                <a:lnTo>
                                  <a:pt x="15792" y="6353"/>
                                </a:lnTo>
                                <a:lnTo>
                                  <a:pt x="15792" y="6353"/>
                                </a:lnTo>
                                <a:lnTo>
                                  <a:pt x="15792" y="6353"/>
                                </a:lnTo>
                                <a:lnTo>
                                  <a:pt x="15792" y="6353"/>
                                </a:lnTo>
                                <a:lnTo>
                                  <a:pt x="15792" y="6353"/>
                                </a:lnTo>
                                <a:lnTo>
                                  <a:pt x="15792" y="6353"/>
                                </a:lnTo>
                                <a:lnTo>
                                  <a:pt x="15792" y="6353"/>
                                </a:lnTo>
                                <a:lnTo>
                                  <a:pt x="15792" y="6353"/>
                                </a:lnTo>
                                <a:lnTo>
                                  <a:pt x="15792" y="9525"/>
                                </a:lnTo>
                                <a:lnTo>
                                  <a:pt x="15792" y="6353"/>
                                </a:lnTo>
                                <a:lnTo>
                                  <a:pt x="15792" y="6353"/>
                                </a:lnTo>
                                <a:lnTo>
                                  <a:pt x="15792" y="6353"/>
                                </a:lnTo>
                                <a:lnTo>
                                  <a:pt x="16545" y="3172"/>
                                </a:lnTo>
                                <a:lnTo>
                                  <a:pt x="16545" y="6353"/>
                                </a:lnTo>
                                <a:lnTo>
                                  <a:pt x="16545" y="3172"/>
                                </a:lnTo>
                                <a:lnTo>
                                  <a:pt x="16545" y="6353"/>
                                </a:lnTo>
                                <a:lnTo>
                                  <a:pt x="16545" y="3172"/>
                                </a:lnTo>
                                <a:lnTo>
                                  <a:pt x="16545" y="3172"/>
                                </a:lnTo>
                                <a:lnTo>
                                  <a:pt x="16545" y="3172"/>
                                </a:lnTo>
                                <a:lnTo>
                                  <a:pt x="16545" y="3172"/>
                                </a:lnTo>
                                <a:lnTo>
                                  <a:pt x="16545" y="3172"/>
                                </a:lnTo>
                                <a:lnTo>
                                  <a:pt x="16545" y="3172"/>
                                </a:lnTo>
                                <a:lnTo>
                                  <a:pt x="16545" y="3172"/>
                                </a:lnTo>
                                <a:lnTo>
                                  <a:pt x="16545" y="3172"/>
                                </a:lnTo>
                                <a:lnTo>
                                  <a:pt x="17297" y="6353"/>
                                </a:lnTo>
                                <a:lnTo>
                                  <a:pt x="17297" y="6353"/>
                                </a:lnTo>
                                <a:lnTo>
                                  <a:pt x="17297" y="6353"/>
                                </a:lnTo>
                                <a:lnTo>
                                  <a:pt x="17297" y="6353"/>
                                </a:lnTo>
                                <a:lnTo>
                                  <a:pt x="17297" y="6353"/>
                                </a:lnTo>
                                <a:lnTo>
                                  <a:pt x="17297" y="6353"/>
                                </a:lnTo>
                                <a:lnTo>
                                  <a:pt x="17297" y="6353"/>
                                </a:lnTo>
                                <a:lnTo>
                                  <a:pt x="17297" y="6353"/>
                                </a:lnTo>
                                <a:lnTo>
                                  <a:pt x="17297" y="6353"/>
                                </a:lnTo>
                                <a:lnTo>
                                  <a:pt x="17297" y="6353"/>
                                </a:lnTo>
                                <a:lnTo>
                                  <a:pt x="17297" y="6353"/>
                                </a:lnTo>
                                <a:lnTo>
                                  <a:pt x="17297" y="3172"/>
                                </a:lnTo>
                                <a:lnTo>
                                  <a:pt x="18050" y="3172"/>
                                </a:lnTo>
                                <a:lnTo>
                                  <a:pt x="18050" y="6353"/>
                                </a:lnTo>
                                <a:lnTo>
                                  <a:pt x="18050" y="3172"/>
                                </a:lnTo>
                                <a:lnTo>
                                  <a:pt x="18050" y="3172"/>
                                </a:lnTo>
                                <a:lnTo>
                                  <a:pt x="18050" y="3172"/>
                                </a:lnTo>
                                <a:lnTo>
                                  <a:pt x="18050" y="3172"/>
                                </a:lnTo>
                                <a:lnTo>
                                  <a:pt x="18050" y="3172"/>
                                </a:lnTo>
                                <a:lnTo>
                                  <a:pt x="18050" y="6353"/>
                                </a:lnTo>
                                <a:lnTo>
                                  <a:pt x="18050" y="6353"/>
                                </a:lnTo>
                                <a:lnTo>
                                  <a:pt x="18050" y="6353"/>
                                </a:lnTo>
                                <a:lnTo>
                                  <a:pt x="18050" y="6353"/>
                                </a:lnTo>
                                <a:lnTo>
                                  <a:pt x="18050" y="6353"/>
                                </a:lnTo>
                                <a:lnTo>
                                  <a:pt x="18050" y="6353"/>
                                </a:lnTo>
                                <a:lnTo>
                                  <a:pt x="18050" y="6353"/>
                                </a:lnTo>
                                <a:lnTo>
                                  <a:pt x="18802" y="6353"/>
                                </a:lnTo>
                                <a:lnTo>
                                  <a:pt x="18802" y="9525"/>
                                </a:lnTo>
                                <a:lnTo>
                                  <a:pt x="18802" y="6353"/>
                                </a:lnTo>
                                <a:lnTo>
                                  <a:pt x="18802" y="6353"/>
                                </a:lnTo>
                                <a:lnTo>
                                  <a:pt x="18802" y="3172"/>
                                </a:lnTo>
                                <a:lnTo>
                                  <a:pt x="18802" y="0"/>
                                </a:lnTo>
                                <a:lnTo>
                                  <a:pt x="18802" y="3172"/>
                                </a:lnTo>
                                <a:lnTo>
                                  <a:pt x="18802" y="3172"/>
                                </a:lnTo>
                                <a:lnTo>
                                  <a:pt x="18802" y="6353"/>
                                </a:lnTo>
                                <a:lnTo>
                                  <a:pt x="18802" y="6353"/>
                                </a:lnTo>
                                <a:lnTo>
                                  <a:pt x="18802" y="6353"/>
                                </a:lnTo>
                                <a:lnTo>
                                  <a:pt x="18802" y="6353"/>
                                </a:lnTo>
                                <a:lnTo>
                                  <a:pt x="19555" y="6353"/>
                                </a:lnTo>
                                <a:lnTo>
                                  <a:pt x="19555" y="6353"/>
                                </a:lnTo>
                                <a:lnTo>
                                  <a:pt x="19555" y="3172"/>
                                </a:lnTo>
                                <a:lnTo>
                                  <a:pt x="19555" y="3172"/>
                                </a:lnTo>
                                <a:lnTo>
                                  <a:pt x="19555" y="6353"/>
                                </a:lnTo>
                                <a:lnTo>
                                  <a:pt x="19555" y="6353"/>
                                </a:lnTo>
                                <a:lnTo>
                                  <a:pt x="19555" y="6353"/>
                                </a:lnTo>
                                <a:lnTo>
                                  <a:pt x="19555" y="6353"/>
                                </a:lnTo>
                                <a:lnTo>
                                  <a:pt x="19555" y="6353"/>
                                </a:lnTo>
                                <a:lnTo>
                                  <a:pt x="19555" y="3172"/>
                                </a:lnTo>
                                <a:lnTo>
                                  <a:pt x="19555" y="6353"/>
                                </a:lnTo>
                                <a:lnTo>
                                  <a:pt x="19555" y="6353"/>
                                </a:lnTo>
                                <a:lnTo>
                                  <a:pt x="20307" y="6353"/>
                                </a:lnTo>
                                <a:lnTo>
                                  <a:pt x="20307" y="6353"/>
                                </a:lnTo>
                                <a:lnTo>
                                  <a:pt x="20307" y="6353"/>
                                </a:lnTo>
                                <a:lnTo>
                                  <a:pt x="20307" y="6353"/>
                                </a:lnTo>
                                <a:lnTo>
                                  <a:pt x="20307" y="6353"/>
                                </a:lnTo>
                                <a:lnTo>
                                  <a:pt x="20307" y="6353"/>
                                </a:lnTo>
                                <a:lnTo>
                                  <a:pt x="20307" y="6353"/>
                                </a:lnTo>
                                <a:lnTo>
                                  <a:pt x="20307" y="6353"/>
                                </a:lnTo>
                                <a:lnTo>
                                  <a:pt x="20307" y="6353"/>
                                </a:lnTo>
                                <a:lnTo>
                                  <a:pt x="20307" y="6353"/>
                                </a:lnTo>
                                <a:lnTo>
                                  <a:pt x="20307" y="6353"/>
                                </a:lnTo>
                                <a:lnTo>
                                  <a:pt x="20307" y="6353"/>
                                </a:lnTo>
                                <a:lnTo>
                                  <a:pt x="21060" y="6353"/>
                                </a:lnTo>
                                <a:lnTo>
                                  <a:pt x="21060" y="6353"/>
                                </a:lnTo>
                                <a:lnTo>
                                  <a:pt x="21060" y="6353"/>
                                </a:lnTo>
                                <a:lnTo>
                                  <a:pt x="21060" y="6353"/>
                                </a:lnTo>
                                <a:lnTo>
                                  <a:pt x="21060" y="6353"/>
                                </a:lnTo>
                                <a:lnTo>
                                  <a:pt x="21060" y="6353"/>
                                </a:lnTo>
                                <a:lnTo>
                                  <a:pt x="21060" y="6353"/>
                                </a:lnTo>
                                <a:lnTo>
                                  <a:pt x="21060" y="6353"/>
                                </a:lnTo>
                                <a:lnTo>
                                  <a:pt x="21060" y="6353"/>
                                </a:lnTo>
                                <a:lnTo>
                                  <a:pt x="21060" y="3172"/>
                                </a:lnTo>
                                <a:lnTo>
                                  <a:pt x="21060" y="6353"/>
                                </a:lnTo>
                                <a:lnTo>
                                  <a:pt x="21060" y="6353"/>
                                </a:lnTo>
                                <a:lnTo>
                                  <a:pt x="21060" y="6353"/>
                                </a:lnTo>
                                <a:lnTo>
                                  <a:pt x="21060" y="6353"/>
                                </a:lnTo>
                                <a:lnTo>
                                  <a:pt x="21060" y="6353"/>
                                </a:lnTo>
                                <a:lnTo>
                                  <a:pt x="21060" y="6353"/>
                                </a:lnTo>
                                <a:lnTo>
                                  <a:pt x="21060" y="6353"/>
                                </a:lnTo>
                                <a:lnTo>
                                  <a:pt x="21060" y="6353"/>
                                </a:lnTo>
                                <a:lnTo>
                                  <a:pt x="21803" y="6353"/>
                                </a:lnTo>
                                <a:lnTo>
                                  <a:pt x="21803" y="6353"/>
                                </a:lnTo>
                                <a:lnTo>
                                  <a:pt x="21803" y="6353"/>
                                </a:lnTo>
                                <a:lnTo>
                                  <a:pt x="21803" y="6353"/>
                                </a:lnTo>
                                <a:lnTo>
                                  <a:pt x="21803" y="6353"/>
                                </a:lnTo>
                                <a:lnTo>
                                  <a:pt x="21803" y="6353"/>
                                </a:lnTo>
                                <a:lnTo>
                                  <a:pt x="21803" y="6353"/>
                                </a:lnTo>
                                <a:lnTo>
                                  <a:pt x="21803" y="3172"/>
                                </a:lnTo>
                                <a:lnTo>
                                  <a:pt x="21803" y="3172"/>
                                </a:lnTo>
                                <a:lnTo>
                                  <a:pt x="21803" y="3172"/>
                                </a:lnTo>
                                <a:lnTo>
                                  <a:pt x="21803" y="3172"/>
                                </a:lnTo>
                                <a:lnTo>
                                  <a:pt x="21803" y="6353"/>
                                </a:lnTo>
                                <a:lnTo>
                                  <a:pt x="22555" y="6353"/>
                                </a:lnTo>
                                <a:lnTo>
                                  <a:pt x="22555" y="6353"/>
                                </a:lnTo>
                                <a:lnTo>
                                  <a:pt x="22555" y="6353"/>
                                </a:lnTo>
                                <a:lnTo>
                                  <a:pt x="22555" y="6353"/>
                                </a:lnTo>
                                <a:lnTo>
                                  <a:pt x="22555" y="6353"/>
                                </a:lnTo>
                                <a:lnTo>
                                  <a:pt x="22555" y="6353"/>
                                </a:lnTo>
                                <a:lnTo>
                                  <a:pt x="22555" y="6353"/>
                                </a:lnTo>
                                <a:lnTo>
                                  <a:pt x="22555" y="6353"/>
                                </a:lnTo>
                                <a:lnTo>
                                  <a:pt x="22555" y="9525"/>
                                </a:lnTo>
                                <a:lnTo>
                                  <a:pt x="22555" y="9525"/>
                                </a:lnTo>
                                <a:lnTo>
                                  <a:pt x="22555" y="9525"/>
                                </a:lnTo>
                                <a:lnTo>
                                  <a:pt x="22555" y="9525"/>
                                </a:lnTo>
                                <a:lnTo>
                                  <a:pt x="22555" y="6353"/>
                                </a:lnTo>
                                <a:lnTo>
                                  <a:pt x="22555" y="6353"/>
                                </a:lnTo>
                                <a:lnTo>
                                  <a:pt x="23308" y="6353"/>
                                </a:lnTo>
                                <a:lnTo>
                                  <a:pt x="23308" y="6353"/>
                                </a:lnTo>
                                <a:lnTo>
                                  <a:pt x="23308" y="6353"/>
                                </a:lnTo>
                                <a:lnTo>
                                  <a:pt x="23308" y="6353"/>
                                </a:lnTo>
                                <a:lnTo>
                                  <a:pt x="23308" y="6353"/>
                                </a:lnTo>
                                <a:lnTo>
                                  <a:pt x="23308" y="3172"/>
                                </a:lnTo>
                                <a:lnTo>
                                  <a:pt x="23308" y="6353"/>
                                </a:lnTo>
                                <a:lnTo>
                                  <a:pt x="23308" y="3172"/>
                                </a:lnTo>
                                <a:lnTo>
                                  <a:pt x="23308" y="6353"/>
                                </a:lnTo>
                                <a:lnTo>
                                  <a:pt x="23308" y="6353"/>
                                </a:lnTo>
                                <a:lnTo>
                                  <a:pt x="23308" y="6353"/>
                                </a:lnTo>
                                <a:lnTo>
                                  <a:pt x="23308" y="6353"/>
                                </a:lnTo>
                                <a:lnTo>
                                  <a:pt x="24060" y="6353"/>
                                </a:lnTo>
                                <a:lnTo>
                                  <a:pt x="24060" y="6353"/>
                                </a:lnTo>
                                <a:lnTo>
                                  <a:pt x="24060" y="6353"/>
                                </a:lnTo>
                                <a:lnTo>
                                  <a:pt x="24060" y="3172"/>
                                </a:lnTo>
                                <a:lnTo>
                                  <a:pt x="24060" y="3172"/>
                                </a:lnTo>
                                <a:lnTo>
                                  <a:pt x="24060" y="6353"/>
                                </a:lnTo>
                                <a:lnTo>
                                  <a:pt x="24060" y="6353"/>
                                </a:lnTo>
                                <a:lnTo>
                                  <a:pt x="24060" y="6353"/>
                                </a:lnTo>
                                <a:lnTo>
                                  <a:pt x="24060" y="6353"/>
                                </a:lnTo>
                                <a:lnTo>
                                  <a:pt x="24060" y="6353"/>
                                </a:lnTo>
                                <a:lnTo>
                                  <a:pt x="24060" y="6353"/>
                                </a:lnTo>
                                <a:lnTo>
                                  <a:pt x="24060" y="6353"/>
                                </a:lnTo>
                                <a:lnTo>
                                  <a:pt x="24813" y="6353"/>
                                </a:lnTo>
                                <a:lnTo>
                                  <a:pt x="24813" y="6353"/>
                                </a:lnTo>
                                <a:lnTo>
                                  <a:pt x="24813" y="6353"/>
                                </a:lnTo>
                                <a:lnTo>
                                  <a:pt x="24813" y="6353"/>
                                </a:lnTo>
                                <a:lnTo>
                                  <a:pt x="24813" y="6353"/>
                                </a:lnTo>
                                <a:lnTo>
                                  <a:pt x="24813" y="6353"/>
                                </a:lnTo>
                                <a:lnTo>
                                  <a:pt x="24813" y="6353"/>
                                </a:lnTo>
                                <a:lnTo>
                                  <a:pt x="24813" y="6353"/>
                                </a:lnTo>
                                <a:lnTo>
                                  <a:pt x="24813" y="6353"/>
                                </a:lnTo>
                                <a:lnTo>
                                  <a:pt x="24813" y="6353"/>
                                </a:lnTo>
                                <a:lnTo>
                                  <a:pt x="24813" y="6353"/>
                                </a:lnTo>
                                <a:lnTo>
                                  <a:pt x="24813" y="6353"/>
                                </a:lnTo>
                                <a:lnTo>
                                  <a:pt x="25565" y="6353"/>
                                </a:lnTo>
                                <a:lnTo>
                                  <a:pt x="25565" y="6353"/>
                                </a:lnTo>
                                <a:lnTo>
                                  <a:pt x="25565" y="6353"/>
                                </a:lnTo>
                                <a:lnTo>
                                  <a:pt x="25565" y="6353"/>
                                </a:lnTo>
                                <a:lnTo>
                                  <a:pt x="25565" y="6353"/>
                                </a:lnTo>
                                <a:lnTo>
                                  <a:pt x="25565" y="6353"/>
                                </a:lnTo>
                                <a:lnTo>
                                  <a:pt x="25565" y="6353"/>
                                </a:lnTo>
                                <a:lnTo>
                                  <a:pt x="25565" y="6353"/>
                                </a:lnTo>
                                <a:lnTo>
                                  <a:pt x="25565" y="6353"/>
                                </a:lnTo>
                                <a:lnTo>
                                  <a:pt x="25565" y="3172"/>
                                </a:lnTo>
                                <a:lnTo>
                                  <a:pt x="25565" y="3172"/>
                                </a:lnTo>
                                <a:lnTo>
                                  <a:pt x="25565" y="6353"/>
                                </a:lnTo>
                                <a:lnTo>
                                  <a:pt x="25565" y="6353"/>
                                </a:lnTo>
                                <a:lnTo>
                                  <a:pt x="25565" y="6353"/>
                                </a:lnTo>
                                <a:lnTo>
                                  <a:pt x="25565" y="6353"/>
                                </a:lnTo>
                                <a:lnTo>
                                  <a:pt x="25565" y="6353"/>
                                </a:lnTo>
                                <a:lnTo>
                                  <a:pt x="25565" y="6353"/>
                                </a:lnTo>
                                <a:lnTo>
                                  <a:pt x="25565" y="6353"/>
                                </a:lnTo>
                                <a:lnTo>
                                  <a:pt x="26318" y="6353"/>
                                </a:lnTo>
                                <a:lnTo>
                                  <a:pt x="26318" y="6353"/>
                                </a:lnTo>
                                <a:lnTo>
                                  <a:pt x="26318" y="6353"/>
                                </a:lnTo>
                                <a:lnTo>
                                  <a:pt x="26318" y="6353"/>
                                </a:lnTo>
                                <a:lnTo>
                                  <a:pt x="26318" y="3172"/>
                                </a:lnTo>
                                <a:lnTo>
                                  <a:pt x="26318" y="3172"/>
                                </a:lnTo>
                                <a:lnTo>
                                  <a:pt x="26318" y="3172"/>
                                </a:lnTo>
                                <a:lnTo>
                                  <a:pt x="26318" y="6353"/>
                                </a:lnTo>
                                <a:lnTo>
                                  <a:pt x="26318" y="6353"/>
                                </a:lnTo>
                                <a:lnTo>
                                  <a:pt x="26318" y="6353"/>
                                </a:lnTo>
                                <a:lnTo>
                                  <a:pt x="26318" y="3172"/>
                                </a:lnTo>
                                <a:lnTo>
                                  <a:pt x="26318" y="6353"/>
                                </a:lnTo>
                                <a:lnTo>
                                  <a:pt x="26318" y="6353"/>
                                </a:lnTo>
                                <a:lnTo>
                                  <a:pt x="26318" y="6353"/>
                                </a:lnTo>
                                <a:lnTo>
                                  <a:pt x="27070" y="6353"/>
                                </a:lnTo>
                                <a:lnTo>
                                  <a:pt x="27070" y="3172"/>
                                </a:lnTo>
                                <a:lnTo>
                                  <a:pt x="27070" y="3172"/>
                                </a:lnTo>
                                <a:lnTo>
                                  <a:pt x="27070" y="3172"/>
                                </a:lnTo>
                                <a:lnTo>
                                  <a:pt x="27070" y="6353"/>
                                </a:lnTo>
                                <a:lnTo>
                                  <a:pt x="27070" y="6353"/>
                                </a:lnTo>
                                <a:lnTo>
                                  <a:pt x="27070" y="6353"/>
                                </a:lnTo>
                                <a:lnTo>
                                  <a:pt x="27070" y="6353"/>
                                </a:lnTo>
                                <a:lnTo>
                                  <a:pt x="27070" y="6353"/>
                                </a:lnTo>
                                <a:lnTo>
                                  <a:pt x="27070" y="6353"/>
                                </a:lnTo>
                                <a:lnTo>
                                  <a:pt x="27070" y="6353"/>
                                </a:lnTo>
                                <a:lnTo>
                                  <a:pt x="27070" y="6353"/>
                                </a:lnTo>
                                <a:lnTo>
                                  <a:pt x="27822" y="6353"/>
                                </a:lnTo>
                                <a:lnTo>
                                  <a:pt x="27822" y="6353"/>
                                </a:lnTo>
                                <a:lnTo>
                                  <a:pt x="27822" y="6353"/>
                                </a:lnTo>
                                <a:lnTo>
                                  <a:pt x="27822" y="6353"/>
                                </a:lnTo>
                                <a:lnTo>
                                  <a:pt x="27822" y="6353"/>
                                </a:lnTo>
                                <a:lnTo>
                                  <a:pt x="27822" y="6353"/>
                                </a:lnTo>
                                <a:lnTo>
                                  <a:pt x="27822" y="6353"/>
                                </a:lnTo>
                                <a:lnTo>
                                  <a:pt x="27822" y="6353"/>
                                </a:lnTo>
                                <a:lnTo>
                                  <a:pt x="27822" y="6353"/>
                                </a:lnTo>
                                <a:lnTo>
                                  <a:pt x="27822" y="6353"/>
                                </a:lnTo>
                                <a:lnTo>
                                  <a:pt x="27822" y="6353"/>
                                </a:lnTo>
                                <a:lnTo>
                                  <a:pt x="27822" y="3172"/>
                                </a:lnTo>
                                <a:lnTo>
                                  <a:pt x="28575" y="6353"/>
                                </a:lnTo>
                                <a:lnTo>
                                  <a:pt x="28575" y="6353"/>
                                </a:lnTo>
                                <a:lnTo>
                                  <a:pt x="28575" y="3172"/>
                                </a:lnTo>
                                <a:lnTo>
                                  <a:pt x="28575" y="6353"/>
                                </a:lnTo>
                                <a:lnTo>
                                  <a:pt x="28575" y="3172"/>
                                </a:lnTo>
                                <a:lnTo>
                                  <a:pt x="28575" y="6353"/>
                                </a:lnTo>
                                <a:lnTo>
                                  <a:pt x="28575" y="6353"/>
                                </a:lnTo>
                                <a:lnTo>
                                  <a:pt x="28575" y="6353"/>
                                </a:lnTo>
                                <a:lnTo>
                                  <a:pt x="28575" y="635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06" name="Freeform: Shape 906"/>
                        <wps:cNvSpPr/>
                        <wps:spPr>
                          <a:xfrm>
                            <a:off x="3405187" y="3910012"/>
                            <a:ext cx="28575" cy="9525"/>
                          </a:xfrm>
                          <a:custGeom>
                            <a:avLst/>
                            <a:gdLst>
                              <a:gd name="connsiteX0" fmla="*/ 0 w 28575"/>
                              <a:gd name="connsiteY0" fmla="*/ 7144 h 9525"/>
                              <a:gd name="connsiteX1" fmla="*/ 0 w 28575"/>
                              <a:gd name="connsiteY1" fmla="*/ 7144 h 9525"/>
                              <a:gd name="connsiteX2" fmla="*/ 0 w 28575"/>
                              <a:gd name="connsiteY2" fmla="*/ 7144 h 9525"/>
                              <a:gd name="connsiteX3" fmla="*/ 0 w 28575"/>
                              <a:gd name="connsiteY3" fmla="*/ 7144 h 9525"/>
                              <a:gd name="connsiteX4" fmla="*/ 733 w 28575"/>
                              <a:gd name="connsiteY4" fmla="*/ 4763 h 9525"/>
                              <a:gd name="connsiteX5" fmla="*/ 733 w 28575"/>
                              <a:gd name="connsiteY5" fmla="*/ 4763 h 9525"/>
                              <a:gd name="connsiteX6" fmla="*/ 733 w 28575"/>
                              <a:gd name="connsiteY6" fmla="*/ 4763 h 9525"/>
                              <a:gd name="connsiteX7" fmla="*/ 733 w 28575"/>
                              <a:gd name="connsiteY7" fmla="*/ 2381 h 9525"/>
                              <a:gd name="connsiteX8" fmla="*/ 733 w 28575"/>
                              <a:gd name="connsiteY8" fmla="*/ 4763 h 9525"/>
                              <a:gd name="connsiteX9" fmla="*/ 733 w 28575"/>
                              <a:gd name="connsiteY9" fmla="*/ 7144 h 9525"/>
                              <a:gd name="connsiteX10" fmla="*/ 733 w 28575"/>
                              <a:gd name="connsiteY10" fmla="*/ 7144 h 9525"/>
                              <a:gd name="connsiteX11" fmla="*/ 733 w 28575"/>
                              <a:gd name="connsiteY11" fmla="*/ 7144 h 9525"/>
                              <a:gd name="connsiteX12" fmla="*/ 733 w 28575"/>
                              <a:gd name="connsiteY12" fmla="*/ 7144 h 9525"/>
                              <a:gd name="connsiteX13" fmla="*/ 733 w 28575"/>
                              <a:gd name="connsiteY13" fmla="*/ 4763 h 9525"/>
                              <a:gd name="connsiteX14" fmla="*/ 733 w 28575"/>
                              <a:gd name="connsiteY14" fmla="*/ 7144 h 9525"/>
                              <a:gd name="connsiteX15" fmla="*/ 733 w 28575"/>
                              <a:gd name="connsiteY15" fmla="*/ 7144 h 9525"/>
                              <a:gd name="connsiteX16" fmla="*/ 1467 w 28575"/>
                              <a:gd name="connsiteY16" fmla="*/ 7144 h 9525"/>
                              <a:gd name="connsiteX17" fmla="*/ 1467 w 28575"/>
                              <a:gd name="connsiteY17" fmla="*/ 7144 h 9525"/>
                              <a:gd name="connsiteX18" fmla="*/ 1467 w 28575"/>
                              <a:gd name="connsiteY18" fmla="*/ 7144 h 9525"/>
                              <a:gd name="connsiteX19" fmla="*/ 1467 w 28575"/>
                              <a:gd name="connsiteY19" fmla="*/ 7144 h 9525"/>
                              <a:gd name="connsiteX20" fmla="*/ 1467 w 28575"/>
                              <a:gd name="connsiteY20" fmla="*/ 7144 h 9525"/>
                              <a:gd name="connsiteX21" fmla="*/ 1467 w 28575"/>
                              <a:gd name="connsiteY21" fmla="*/ 7144 h 9525"/>
                              <a:gd name="connsiteX22" fmla="*/ 1467 w 28575"/>
                              <a:gd name="connsiteY22" fmla="*/ 7144 h 9525"/>
                              <a:gd name="connsiteX23" fmla="*/ 1467 w 28575"/>
                              <a:gd name="connsiteY23" fmla="*/ 7144 h 9525"/>
                              <a:gd name="connsiteX24" fmla="*/ 1467 w 28575"/>
                              <a:gd name="connsiteY24" fmla="*/ 7144 h 9525"/>
                              <a:gd name="connsiteX25" fmla="*/ 1467 w 28575"/>
                              <a:gd name="connsiteY25" fmla="*/ 7144 h 9525"/>
                              <a:gd name="connsiteX26" fmla="*/ 1467 w 28575"/>
                              <a:gd name="connsiteY26" fmla="*/ 7144 h 9525"/>
                              <a:gd name="connsiteX27" fmla="*/ 1467 w 28575"/>
                              <a:gd name="connsiteY27" fmla="*/ 7144 h 9525"/>
                              <a:gd name="connsiteX28" fmla="*/ 1467 w 28575"/>
                              <a:gd name="connsiteY28" fmla="*/ 7144 h 9525"/>
                              <a:gd name="connsiteX29" fmla="*/ 1467 w 28575"/>
                              <a:gd name="connsiteY29" fmla="*/ 7144 h 9525"/>
                              <a:gd name="connsiteX30" fmla="*/ 1467 w 28575"/>
                              <a:gd name="connsiteY30" fmla="*/ 7144 h 9525"/>
                              <a:gd name="connsiteX31" fmla="*/ 1467 w 28575"/>
                              <a:gd name="connsiteY31" fmla="*/ 7144 h 9525"/>
                              <a:gd name="connsiteX32" fmla="*/ 1467 w 28575"/>
                              <a:gd name="connsiteY32" fmla="*/ 7144 h 9525"/>
                              <a:gd name="connsiteX33" fmla="*/ 1467 w 28575"/>
                              <a:gd name="connsiteY33" fmla="*/ 7144 h 9525"/>
                              <a:gd name="connsiteX34" fmla="*/ 1467 w 28575"/>
                              <a:gd name="connsiteY34" fmla="*/ 4763 h 9525"/>
                              <a:gd name="connsiteX35" fmla="*/ 1467 w 28575"/>
                              <a:gd name="connsiteY35" fmla="*/ 4763 h 9525"/>
                              <a:gd name="connsiteX36" fmla="*/ 2200 w 28575"/>
                              <a:gd name="connsiteY36" fmla="*/ 4763 h 9525"/>
                              <a:gd name="connsiteX37" fmla="*/ 2200 w 28575"/>
                              <a:gd name="connsiteY37" fmla="*/ 4763 h 9525"/>
                              <a:gd name="connsiteX38" fmla="*/ 2200 w 28575"/>
                              <a:gd name="connsiteY38" fmla="*/ 7144 h 9525"/>
                              <a:gd name="connsiteX39" fmla="*/ 2200 w 28575"/>
                              <a:gd name="connsiteY39" fmla="*/ 4763 h 9525"/>
                              <a:gd name="connsiteX40" fmla="*/ 2200 w 28575"/>
                              <a:gd name="connsiteY40" fmla="*/ 7144 h 9525"/>
                              <a:gd name="connsiteX41" fmla="*/ 2200 w 28575"/>
                              <a:gd name="connsiteY41" fmla="*/ 7144 h 9525"/>
                              <a:gd name="connsiteX42" fmla="*/ 2200 w 28575"/>
                              <a:gd name="connsiteY42" fmla="*/ 7144 h 9525"/>
                              <a:gd name="connsiteX43" fmla="*/ 2200 w 28575"/>
                              <a:gd name="connsiteY43" fmla="*/ 7144 h 9525"/>
                              <a:gd name="connsiteX44" fmla="*/ 2200 w 28575"/>
                              <a:gd name="connsiteY44" fmla="*/ 7144 h 9525"/>
                              <a:gd name="connsiteX45" fmla="*/ 2200 w 28575"/>
                              <a:gd name="connsiteY45" fmla="*/ 7144 h 9525"/>
                              <a:gd name="connsiteX46" fmla="*/ 2200 w 28575"/>
                              <a:gd name="connsiteY46" fmla="*/ 7144 h 9525"/>
                              <a:gd name="connsiteX47" fmla="*/ 2200 w 28575"/>
                              <a:gd name="connsiteY47" fmla="*/ 7144 h 9525"/>
                              <a:gd name="connsiteX48" fmla="*/ 2934 w 28575"/>
                              <a:gd name="connsiteY48" fmla="*/ 7144 h 9525"/>
                              <a:gd name="connsiteX49" fmla="*/ 2934 w 28575"/>
                              <a:gd name="connsiteY49" fmla="*/ 7144 h 9525"/>
                              <a:gd name="connsiteX50" fmla="*/ 2934 w 28575"/>
                              <a:gd name="connsiteY50" fmla="*/ 7144 h 9525"/>
                              <a:gd name="connsiteX51" fmla="*/ 2934 w 28575"/>
                              <a:gd name="connsiteY51" fmla="*/ 4763 h 9525"/>
                              <a:gd name="connsiteX52" fmla="*/ 2934 w 28575"/>
                              <a:gd name="connsiteY52" fmla="*/ 4763 h 9525"/>
                              <a:gd name="connsiteX53" fmla="*/ 2934 w 28575"/>
                              <a:gd name="connsiteY53" fmla="*/ 7144 h 9525"/>
                              <a:gd name="connsiteX54" fmla="*/ 2934 w 28575"/>
                              <a:gd name="connsiteY54" fmla="*/ 7144 h 9525"/>
                              <a:gd name="connsiteX55" fmla="*/ 2934 w 28575"/>
                              <a:gd name="connsiteY55" fmla="*/ 7144 h 9525"/>
                              <a:gd name="connsiteX56" fmla="*/ 2934 w 28575"/>
                              <a:gd name="connsiteY56" fmla="*/ 7144 h 9525"/>
                              <a:gd name="connsiteX57" fmla="*/ 2934 w 28575"/>
                              <a:gd name="connsiteY57" fmla="*/ 7144 h 9525"/>
                              <a:gd name="connsiteX58" fmla="*/ 2934 w 28575"/>
                              <a:gd name="connsiteY58" fmla="*/ 7144 h 9525"/>
                              <a:gd name="connsiteX59" fmla="*/ 2934 w 28575"/>
                              <a:gd name="connsiteY59" fmla="*/ 7144 h 9525"/>
                              <a:gd name="connsiteX60" fmla="*/ 3667 w 28575"/>
                              <a:gd name="connsiteY60" fmla="*/ 7144 h 9525"/>
                              <a:gd name="connsiteX61" fmla="*/ 3667 w 28575"/>
                              <a:gd name="connsiteY61" fmla="*/ 7144 h 9525"/>
                              <a:gd name="connsiteX62" fmla="*/ 3667 w 28575"/>
                              <a:gd name="connsiteY62" fmla="*/ 7144 h 9525"/>
                              <a:gd name="connsiteX63" fmla="*/ 3667 w 28575"/>
                              <a:gd name="connsiteY63" fmla="*/ 7144 h 9525"/>
                              <a:gd name="connsiteX64" fmla="*/ 3667 w 28575"/>
                              <a:gd name="connsiteY64" fmla="*/ 4763 h 9525"/>
                              <a:gd name="connsiteX65" fmla="*/ 3667 w 28575"/>
                              <a:gd name="connsiteY65" fmla="*/ 4763 h 9525"/>
                              <a:gd name="connsiteX66" fmla="*/ 3667 w 28575"/>
                              <a:gd name="connsiteY66" fmla="*/ 4763 h 9525"/>
                              <a:gd name="connsiteX67" fmla="*/ 3667 w 28575"/>
                              <a:gd name="connsiteY67" fmla="*/ 4763 h 9525"/>
                              <a:gd name="connsiteX68" fmla="*/ 3667 w 28575"/>
                              <a:gd name="connsiteY68" fmla="*/ 4763 h 9525"/>
                              <a:gd name="connsiteX69" fmla="*/ 3667 w 28575"/>
                              <a:gd name="connsiteY69" fmla="*/ 7144 h 9525"/>
                              <a:gd name="connsiteX70" fmla="*/ 3667 w 28575"/>
                              <a:gd name="connsiteY70" fmla="*/ 7144 h 9525"/>
                              <a:gd name="connsiteX71" fmla="*/ 3667 w 28575"/>
                              <a:gd name="connsiteY71" fmla="*/ 7144 h 9525"/>
                              <a:gd name="connsiteX72" fmla="*/ 4401 w 28575"/>
                              <a:gd name="connsiteY72" fmla="*/ 7144 h 9525"/>
                              <a:gd name="connsiteX73" fmla="*/ 4401 w 28575"/>
                              <a:gd name="connsiteY73" fmla="*/ 7144 h 9525"/>
                              <a:gd name="connsiteX74" fmla="*/ 4401 w 28575"/>
                              <a:gd name="connsiteY74" fmla="*/ 7144 h 9525"/>
                              <a:gd name="connsiteX75" fmla="*/ 4401 w 28575"/>
                              <a:gd name="connsiteY75" fmla="*/ 7144 h 9525"/>
                              <a:gd name="connsiteX76" fmla="*/ 4401 w 28575"/>
                              <a:gd name="connsiteY76" fmla="*/ 7144 h 9525"/>
                              <a:gd name="connsiteX77" fmla="*/ 4401 w 28575"/>
                              <a:gd name="connsiteY77" fmla="*/ 7144 h 9525"/>
                              <a:gd name="connsiteX78" fmla="*/ 4401 w 28575"/>
                              <a:gd name="connsiteY78" fmla="*/ 7144 h 9525"/>
                              <a:gd name="connsiteX79" fmla="*/ 4401 w 28575"/>
                              <a:gd name="connsiteY79" fmla="*/ 7144 h 9525"/>
                              <a:gd name="connsiteX80" fmla="*/ 4401 w 28575"/>
                              <a:gd name="connsiteY80" fmla="*/ 4763 h 9525"/>
                              <a:gd name="connsiteX81" fmla="*/ 4401 w 28575"/>
                              <a:gd name="connsiteY81" fmla="*/ 7144 h 9525"/>
                              <a:gd name="connsiteX82" fmla="*/ 4401 w 28575"/>
                              <a:gd name="connsiteY82" fmla="*/ 4763 h 9525"/>
                              <a:gd name="connsiteX83" fmla="*/ 4401 w 28575"/>
                              <a:gd name="connsiteY83" fmla="*/ 4763 h 9525"/>
                              <a:gd name="connsiteX84" fmla="*/ 5124 w 28575"/>
                              <a:gd name="connsiteY84" fmla="*/ 7144 h 9525"/>
                              <a:gd name="connsiteX85" fmla="*/ 5124 w 28575"/>
                              <a:gd name="connsiteY85" fmla="*/ 7144 h 9525"/>
                              <a:gd name="connsiteX86" fmla="*/ 5124 w 28575"/>
                              <a:gd name="connsiteY86" fmla="*/ 7144 h 9525"/>
                              <a:gd name="connsiteX87" fmla="*/ 5124 w 28575"/>
                              <a:gd name="connsiteY87" fmla="*/ 7144 h 9525"/>
                              <a:gd name="connsiteX88" fmla="*/ 5124 w 28575"/>
                              <a:gd name="connsiteY88" fmla="*/ 7144 h 9525"/>
                              <a:gd name="connsiteX89" fmla="*/ 5124 w 28575"/>
                              <a:gd name="connsiteY89" fmla="*/ 7144 h 9525"/>
                              <a:gd name="connsiteX90" fmla="*/ 5124 w 28575"/>
                              <a:gd name="connsiteY90" fmla="*/ 7144 h 9525"/>
                              <a:gd name="connsiteX91" fmla="*/ 5124 w 28575"/>
                              <a:gd name="connsiteY91" fmla="*/ 4763 h 9525"/>
                              <a:gd name="connsiteX92" fmla="*/ 5124 w 28575"/>
                              <a:gd name="connsiteY92" fmla="*/ 7144 h 9525"/>
                              <a:gd name="connsiteX93" fmla="*/ 5124 w 28575"/>
                              <a:gd name="connsiteY93" fmla="*/ 7144 h 9525"/>
                              <a:gd name="connsiteX94" fmla="*/ 5124 w 28575"/>
                              <a:gd name="connsiteY94" fmla="*/ 7144 h 9525"/>
                              <a:gd name="connsiteX95" fmla="*/ 5124 w 28575"/>
                              <a:gd name="connsiteY95" fmla="*/ 7144 h 9525"/>
                              <a:gd name="connsiteX96" fmla="*/ 5858 w 28575"/>
                              <a:gd name="connsiteY96" fmla="*/ 7144 h 9525"/>
                              <a:gd name="connsiteX97" fmla="*/ 5858 w 28575"/>
                              <a:gd name="connsiteY97" fmla="*/ 7144 h 9525"/>
                              <a:gd name="connsiteX98" fmla="*/ 5858 w 28575"/>
                              <a:gd name="connsiteY98" fmla="*/ 7144 h 9525"/>
                              <a:gd name="connsiteX99" fmla="*/ 5858 w 28575"/>
                              <a:gd name="connsiteY99" fmla="*/ 7144 h 9525"/>
                              <a:gd name="connsiteX100" fmla="*/ 5858 w 28575"/>
                              <a:gd name="connsiteY100" fmla="*/ 7144 h 9525"/>
                              <a:gd name="connsiteX101" fmla="*/ 5858 w 28575"/>
                              <a:gd name="connsiteY101" fmla="*/ 7144 h 9525"/>
                              <a:gd name="connsiteX102" fmla="*/ 5858 w 28575"/>
                              <a:gd name="connsiteY102" fmla="*/ 7144 h 9525"/>
                              <a:gd name="connsiteX103" fmla="*/ 5858 w 28575"/>
                              <a:gd name="connsiteY103" fmla="*/ 4763 h 9525"/>
                              <a:gd name="connsiteX104" fmla="*/ 5858 w 28575"/>
                              <a:gd name="connsiteY104" fmla="*/ 4763 h 9525"/>
                              <a:gd name="connsiteX105" fmla="*/ 5858 w 28575"/>
                              <a:gd name="connsiteY105" fmla="*/ 4763 h 9525"/>
                              <a:gd name="connsiteX106" fmla="*/ 5858 w 28575"/>
                              <a:gd name="connsiteY106" fmla="*/ 4763 h 9525"/>
                              <a:gd name="connsiteX107" fmla="*/ 5858 w 28575"/>
                              <a:gd name="connsiteY107" fmla="*/ 7144 h 9525"/>
                              <a:gd name="connsiteX108" fmla="*/ 5858 w 28575"/>
                              <a:gd name="connsiteY108" fmla="*/ 7144 h 9525"/>
                              <a:gd name="connsiteX109" fmla="*/ 5858 w 28575"/>
                              <a:gd name="connsiteY109" fmla="*/ 7144 h 9525"/>
                              <a:gd name="connsiteX110" fmla="*/ 6591 w 28575"/>
                              <a:gd name="connsiteY110" fmla="*/ 7144 h 9525"/>
                              <a:gd name="connsiteX111" fmla="*/ 6591 w 28575"/>
                              <a:gd name="connsiteY111" fmla="*/ 4763 h 9525"/>
                              <a:gd name="connsiteX112" fmla="*/ 6591 w 28575"/>
                              <a:gd name="connsiteY112" fmla="*/ 4763 h 9525"/>
                              <a:gd name="connsiteX113" fmla="*/ 6591 w 28575"/>
                              <a:gd name="connsiteY113" fmla="*/ 4763 h 9525"/>
                              <a:gd name="connsiteX114" fmla="*/ 6591 w 28575"/>
                              <a:gd name="connsiteY114" fmla="*/ 7144 h 9525"/>
                              <a:gd name="connsiteX115" fmla="*/ 6591 w 28575"/>
                              <a:gd name="connsiteY115" fmla="*/ 7144 h 9525"/>
                              <a:gd name="connsiteX116" fmla="*/ 6591 w 28575"/>
                              <a:gd name="connsiteY116" fmla="*/ 7144 h 9525"/>
                              <a:gd name="connsiteX117" fmla="*/ 6591 w 28575"/>
                              <a:gd name="connsiteY117" fmla="*/ 7144 h 9525"/>
                              <a:gd name="connsiteX118" fmla="*/ 6591 w 28575"/>
                              <a:gd name="connsiteY118" fmla="*/ 7144 h 9525"/>
                              <a:gd name="connsiteX119" fmla="*/ 6591 w 28575"/>
                              <a:gd name="connsiteY119" fmla="*/ 7144 h 9525"/>
                              <a:gd name="connsiteX120" fmla="*/ 6591 w 28575"/>
                              <a:gd name="connsiteY120" fmla="*/ 7144 h 9525"/>
                              <a:gd name="connsiteX121" fmla="*/ 6591 w 28575"/>
                              <a:gd name="connsiteY121" fmla="*/ 7144 h 9525"/>
                              <a:gd name="connsiteX122" fmla="*/ 6591 w 28575"/>
                              <a:gd name="connsiteY122" fmla="*/ 7144 h 9525"/>
                              <a:gd name="connsiteX123" fmla="*/ 6591 w 28575"/>
                              <a:gd name="connsiteY123" fmla="*/ 7144 h 9525"/>
                              <a:gd name="connsiteX124" fmla="*/ 6591 w 28575"/>
                              <a:gd name="connsiteY124" fmla="*/ 7144 h 9525"/>
                              <a:gd name="connsiteX125" fmla="*/ 6591 w 28575"/>
                              <a:gd name="connsiteY125" fmla="*/ 7144 h 9525"/>
                              <a:gd name="connsiteX126" fmla="*/ 6591 w 28575"/>
                              <a:gd name="connsiteY126" fmla="*/ 7144 h 9525"/>
                              <a:gd name="connsiteX127" fmla="*/ 6591 w 28575"/>
                              <a:gd name="connsiteY127" fmla="*/ 7144 h 9525"/>
                              <a:gd name="connsiteX128" fmla="*/ 7325 w 28575"/>
                              <a:gd name="connsiteY128" fmla="*/ 7144 h 9525"/>
                              <a:gd name="connsiteX129" fmla="*/ 7325 w 28575"/>
                              <a:gd name="connsiteY129" fmla="*/ 4763 h 9525"/>
                              <a:gd name="connsiteX130" fmla="*/ 7325 w 28575"/>
                              <a:gd name="connsiteY130" fmla="*/ 7144 h 9525"/>
                              <a:gd name="connsiteX131" fmla="*/ 7325 w 28575"/>
                              <a:gd name="connsiteY131" fmla="*/ 4763 h 9525"/>
                              <a:gd name="connsiteX132" fmla="*/ 7325 w 28575"/>
                              <a:gd name="connsiteY132" fmla="*/ 7144 h 9525"/>
                              <a:gd name="connsiteX133" fmla="*/ 7325 w 28575"/>
                              <a:gd name="connsiteY133" fmla="*/ 7144 h 9525"/>
                              <a:gd name="connsiteX134" fmla="*/ 7325 w 28575"/>
                              <a:gd name="connsiteY134" fmla="*/ 4763 h 9525"/>
                              <a:gd name="connsiteX135" fmla="*/ 7325 w 28575"/>
                              <a:gd name="connsiteY135" fmla="*/ 4763 h 9525"/>
                              <a:gd name="connsiteX136" fmla="*/ 7325 w 28575"/>
                              <a:gd name="connsiteY136" fmla="*/ 4763 h 9525"/>
                              <a:gd name="connsiteX137" fmla="*/ 7325 w 28575"/>
                              <a:gd name="connsiteY137" fmla="*/ 4763 h 9525"/>
                              <a:gd name="connsiteX138" fmla="*/ 7325 w 28575"/>
                              <a:gd name="connsiteY138" fmla="*/ 4763 h 9525"/>
                              <a:gd name="connsiteX139" fmla="*/ 7325 w 28575"/>
                              <a:gd name="connsiteY139" fmla="*/ 4763 h 9525"/>
                              <a:gd name="connsiteX140" fmla="*/ 8058 w 28575"/>
                              <a:gd name="connsiteY140" fmla="*/ 4763 h 9525"/>
                              <a:gd name="connsiteX141" fmla="*/ 8058 w 28575"/>
                              <a:gd name="connsiteY141" fmla="*/ 4763 h 9525"/>
                              <a:gd name="connsiteX142" fmla="*/ 8058 w 28575"/>
                              <a:gd name="connsiteY142" fmla="*/ 4763 h 9525"/>
                              <a:gd name="connsiteX143" fmla="*/ 8058 w 28575"/>
                              <a:gd name="connsiteY143" fmla="*/ 4763 h 9525"/>
                              <a:gd name="connsiteX144" fmla="*/ 8058 w 28575"/>
                              <a:gd name="connsiteY144" fmla="*/ 4763 h 9525"/>
                              <a:gd name="connsiteX145" fmla="*/ 8058 w 28575"/>
                              <a:gd name="connsiteY145" fmla="*/ 7144 h 9525"/>
                              <a:gd name="connsiteX146" fmla="*/ 8058 w 28575"/>
                              <a:gd name="connsiteY146" fmla="*/ 7144 h 9525"/>
                              <a:gd name="connsiteX147" fmla="*/ 8058 w 28575"/>
                              <a:gd name="connsiteY147" fmla="*/ 7144 h 9525"/>
                              <a:gd name="connsiteX148" fmla="*/ 8058 w 28575"/>
                              <a:gd name="connsiteY148" fmla="*/ 7144 h 9525"/>
                              <a:gd name="connsiteX149" fmla="*/ 8058 w 28575"/>
                              <a:gd name="connsiteY149" fmla="*/ 7144 h 9525"/>
                              <a:gd name="connsiteX150" fmla="*/ 8058 w 28575"/>
                              <a:gd name="connsiteY150" fmla="*/ 7144 h 9525"/>
                              <a:gd name="connsiteX151" fmla="*/ 8058 w 28575"/>
                              <a:gd name="connsiteY151" fmla="*/ 7144 h 9525"/>
                              <a:gd name="connsiteX152" fmla="*/ 8792 w 28575"/>
                              <a:gd name="connsiteY152" fmla="*/ 4763 h 9525"/>
                              <a:gd name="connsiteX153" fmla="*/ 8792 w 28575"/>
                              <a:gd name="connsiteY153" fmla="*/ 7144 h 9525"/>
                              <a:gd name="connsiteX154" fmla="*/ 8792 w 28575"/>
                              <a:gd name="connsiteY154" fmla="*/ 4763 h 9525"/>
                              <a:gd name="connsiteX155" fmla="*/ 8792 w 28575"/>
                              <a:gd name="connsiteY155" fmla="*/ 4763 h 9525"/>
                              <a:gd name="connsiteX156" fmla="*/ 8792 w 28575"/>
                              <a:gd name="connsiteY156" fmla="*/ 7144 h 9525"/>
                              <a:gd name="connsiteX157" fmla="*/ 8792 w 28575"/>
                              <a:gd name="connsiteY157" fmla="*/ 4763 h 9525"/>
                              <a:gd name="connsiteX158" fmla="*/ 8792 w 28575"/>
                              <a:gd name="connsiteY158" fmla="*/ 7144 h 9525"/>
                              <a:gd name="connsiteX159" fmla="*/ 8792 w 28575"/>
                              <a:gd name="connsiteY159" fmla="*/ 4763 h 9525"/>
                              <a:gd name="connsiteX160" fmla="*/ 8792 w 28575"/>
                              <a:gd name="connsiteY160" fmla="*/ 4763 h 9525"/>
                              <a:gd name="connsiteX161" fmla="*/ 8792 w 28575"/>
                              <a:gd name="connsiteY161" fmla="*/ 4763 h 9525"/>
                              <a:gd name="connsiteX162" fmla="*/ 8792 w 28575"/>
                              <a:gd name="connsiteY162" fmla="*/ 4763 h 9525"/>
                              <a:gd name="connsiteX163" fmla="*/ 8792 w 28575"/>
                              <a:gd name="connsiteY163" fmla="*/ 4763 h 9525"/>
                              <a:gd name="connsiteX164" fmla="*/ 9525 w 28575"/>
                              <a:gd name="connsiteY164" fmla="*/ 4763 h 9525"/>
                              <a:gd name="connsiteX165" fmla="*/ 9525 w 28575"/>
                              <a:gd name="connsiteY165" fmla="*/ 7144 h 9525"/>
                              <a:gd name="connsiteX166" fmla="*/ 9525 w 28575"/>
                              <a:gd name="connsiteY166" fmla="*/ 4763 h 9525"/>
                              <a:gd name="connsiteX167" fmla="*/ 9525 w 28575"/>
                              <a:gd name="connsiteY167" fmla="*/ 7144 h 9525"/>
                              <a:gd name="connsiteX168" fmla="*/ 9525 w 28575"/>
                              <a:gd name="connsiteY168" fmla="*/ 7144 h 9525"/>
                              <a:gd name="connsiteX169" fmla="*/ 9525 w 28575"/>
                              <a:gd name="connsiteY169" fmla="*/ 7144 h 9525"/>
                              <a:gd name="connsiteX170" fmla="*/ 9525 w 28575"/>
                              <a:gd name="connsiteY170" fmla="*/ 7144 h 9525"/>
                              <a:gd name="connsiteX171" fmla="*/ 9525 w 28575"/>
                              <a:gd name="connsiteY171" fmla="*/ 7144 h 9525"/>
                              <a:gd name="connsiteX172" fmla="*/ 9525 w 28575"/>
                              <a:gd name="connsiteY172" fmla="*/ 7144 h 9525"/>
                              <a:gd name="connsiteX173" fmla="*/ 9525 w 28575"/>
                              <a:gd name="connsiteY173" fmla="*/ 7144 h 9525"/>
                              <a:gd name="connsiteX174" fmla="*/ 9525 w 28575"/>
                              <a:gd name="connsiteY174" fmla="*/ 7144 h 9525"/>
                              <a:gd name="connsiteX175" fmla="*/ 9525 w 28575"/>
                              <a:gd name="connsiteY175" fmla="*/ 4763 h 9525"/>
                              <a:gd name="connsiteX176" fmla="*/ 9525 w 28575"/>
                              <a:gd name="connsiteY176" fmla="*/ 7144 h 9525"/>
                              <a:gd name="connsiteX177" fmla="*/ 9525 w 28575"/>
                              <a:gd name="connsiteY177" fmla="*/ 7144 h 9525"/>
                              <a:gd name="connsiteX178" fmla="*/ 10258 w 28575"/>
                              <a:gd name="connsiteY178" fmla="*/ 7144 h 9525"/>
                              <a:gd name="connsiteX179" fmla="*/ 10258 w 28575"/>
                              <a:gd name="connsiteY179" fmla="*/ 7144 h 9525"/>
                              <a:gd name="connsiteX180" fmla="*/ 10258 w 28575"/>
                              <a:gd name="connsiteY180" fmla="*/ 7144 h 9525"/>
                              <a:gd name="connsiteX181" fmla="*/ 10258 w 28575"/>
                              <a:gd name="connsiteY181" fmla="*/ 7144 h 9525"/>
                              <a:gd name="connsiteX182" fmla="*/ 10258 w 28575"/>
                              <a:gd name="connsiteY182" fmla="*/ 7144 h 9525"/>
                              <a:gd name="connsiteX183" fmla="*/ 10258 w 28575"/>
                              <a:gd name="connsiteY183" fmla="*/ 7144 h 9525"/>
                              <a:gd name="connsiteX184" fmla="*/ 10258 w 28575"/>
                              <a:gd name="connsiteY184" fmla="*/ 7144 h 9525"/>
                              <a:gd name="connsiteX185" fmla="*/ 10258 w 28575"/>
                              <a:gd name="connsiteY185" fmla="*/ 4763 h 9525"/>
                              <a:gd name="connsiteX186" fmla="*/ 10258 w 28575"/>
                              <a:gd name="connsiteY186" fmla="*/ 7144 h 9525"/>
                              <a:gd name="connsiteX187" fmla="*/ 10258 w 28575"/>
                              <a:gd name="connsiteY187" fmla="*/ 7144 h 9525"/>
                              <a:gd name="connsiteX188" fmla="*/ 10258 w 28575"/>
                              <a:gd name="connsiteY188" fmla="*/ 7144 h 9525"/>
                              <a:gd name="connsiteX189" fmla="*/ 10258 w 28575"/>
                              <a:gd name="connsiteY189" fmla="*/ 7144 h 9525"/>
                              <a:gd name="connsiteX190" fmla="*/ 10992 w 28575"/>
                              <a:gd name="connsiteY190" fmla="*/ 4763 h 9525"/>
                              <a:gd name="connsiteX191" fmla="*/ 10992 w 28575"/>
                              <a:gd name="connsiteY191" fmla="*/ 7144 h 9525"/>
                              <a:gd name="connsiteX192" fmla="*/ 10992 w 28575"/>
                              <a:gd name="connsiteY192" fmla="*/ 4763 h 9525"/>
                              <a:gd name="connsiteX193" fmla="*/ 10992 w 28575"/>
                              <a:gd name="connsiteY193" fmla="*/ 4763 h 9525"/>
                              <a:gd name="connsiteX194" fmla="*/ 10992 w 28575"/>
                              <a:gd name="connsiteY194" fmla="*/ 4763 h 9525"/>
                              <a:gd name="connsiteX195" fmla="*/ 10992 w 28575"/>
                              <a:gd name="connsiteY195" fmla="*/ 7144 h 9525"/>
                              <a:gd name="connsiteX196" fmla="*/ 10992 w 28575"/>
                              <a:gd name="connsiteY196" fmla="*/ 7144 h 9525"/>
                              <a:gd name="connsiteX197" fmla="*/ 10992 w 28575"/>
                              <a:gd name="connsiteY197" fmla="*/ 7144 h 9525"/>
                              <a:gd name="connsiteX198" fmla="*/ 10992 w 28575"/>
                              <a:gd name="connsiteY198" fmla="*/ 7144 h 9525"/>
                              <a:gd name="connsiteX199" fmla="*/ 10992 w 28575"/>
                              <a:gd name="connsiteY199" fmla="*/ 7144 h 9525"/>
                              <a:gd name="connsiteX200" fmla="*/ 10992 w 28575"/>
                              <a:gd name="connsiteY200" fmla="*/ 7144 h 9525"/>
                              <a:gd name="connsiteX201" fmla="*/ 10992 w 28575"/>
                              <a:gd name="connsiteY201" fmla="*/ 7144 h 9525"/>
                              <a:gd name="connsiteX202" fmla="*/ 10992 w 28575"/>
                              <a:gd name="connsiteY202" fmla="*/ 7144 h 9525"/>
                              <a:gd name="connsiteX203" fmla="*/ 10992 w 28575"/>
                              <a:gd name="connsiteY203" fmla="*/ 7144 h 9525"/>
                              <a:gd name="connsiteX204" fmla="*/ 10992 w 28575"/>
                              <a:gd name="connsiteY204" fmla="*/ 7144 h 9525"/>
                              <a:gd name="connsiteX205" fmla="*/ 10992 w 28575"/>
                              <a:gd name="connsiteY205" fmla="*/ 7144 h 9525"/>
                              <a:gd name="connsiteX206" fmla="*/ 10992 w 28575"/>
                              <a:gd name="connsiteY206" fmla="*/ 7144 h 9525"/>
                              <a:gd name="connsiteX207" fmla="*/ 10992 w 28575"/>
                              <a:gd name="connsiteY207" fmla="*/ 7144 h 9525"/>
                              <a:gd name="connsiteX208" fmla="*/ 11725 w 28575"/>
                              <a:gd name="connsiteY208" fmla="*/ 7144 h 9525"/>
                              <a:gd name="connsiteX209" fmla="*/ 11725 w 28575"/>
                              <a:gd name="connsiteY209" fmla="*/ 4763 h 9525"/>
                              <a:gd name="connsiteX210" fmla="*/ 11725 w 28575"/>
                              <a:gd name="connsiteY210" fmla="*/ 7144 h 9525"/>
                              <a:gd name="connsiteX211" fmla="*/ 11725 w 28575"/>
                              <a:gd name="connsiteY211" fmla="*/ 7144 h 9525"/>
                              <a:gd name="connsiteX212" fmla="*/ 11725 w 28575"/>
                              <a:gd name="connsiteY212" fmla="*/ 7144 h 9525"/>
                              <a:gd name="connsiteX213" fmla="*/ 11725 w 28575"/>
                              <a:gd name="connsiteY213" fmla="*/ 7144 h 9525"/>
                              <a:gd name="connsiteX214" fmla="*/ 11725 w 28575"/>
                              <a:gd name="connsiteY214" fmla="*/ 7144 h 9525"/>
                              <a:gd name="connsiteX215" fmla="*/ 11725 w 28575"/>
                              <a:gd name="connsiteY215" fmla="*/ 7144 h 9525"/>
                              <a:gd name="connsiteX216" fmla="*/ 11725 w 28575"/>
                              <a:gd name="connsiteY216" fmla="*/ 4763 h 9525"/>
                              <a:gd name="connsiteX217" fmla="*/ 11725 w 28575"/>
                              <a:gd name="connsiteY217" fmla="*/ 4763 h 9525"/>
                              <a:gd name="connsiteX218" fmla="*/ 11725 w 28575"/>
                              <a:gd name="connsiteY218" fmla="*/ 7144 h 9525"/>
                              <a:gd name="connsiteX219" fmla="*/ 11725 w 28575"/>
                              <a:gd name="connsiteY219" fmla="*/ 7144 h 9525"/>
                              <a:gd name="connsiteX220" fmla="*/ 12459 w 28575"/>
                              <a:gd name="connsiteY220" fmla="*/ 7144 h 9525"/>
                              <a:gd name="connsiteX221" fmla="*/ 12459 w 28575"/>
                              <a:gd name="connsiteY221" fmla="*/ 7144 h 9525"/>
                              <a:gd name="connsiteX222" fmla="*/ 12459 w 28575"/>
                              <a:gd name="connsiteY222" fmla="*/ 7144 h 9525"/>
                              <a:gd name="connsiteX223" fmla="*/ 12459 w 28575"/>
                              <a:gd name="connsiteY223" fmla="*/ 7144 h 9525"/>
                              <a:gd name="connsiteX224" fmla="*/ 12459 w 28575"/>
                              <a:gd name="connsiteY224" fmla="*/ 7144 h 9525"/>
                              <a:gd name="connsiteX225" fmla="*/ 12459 w 28575"/>
                              <a:gd name="connsiteY225" fmla="*/ 7144 h 9525"/>
                              <a:gd name="connsiteX226" fmla="*/ 12459 w 28575"/>
                              <a:gd name="connsiteY226" fmla="*/ 7144 h 9525"/>
                              <a:gd name="connsiteX227" fmla="*/ 12459 w 28575"/>
                              <a:gd name="connsiteY227" fmla="*/ 7144 h 9525"/>
                              <a:gd name="connsiteX228" fmla="*/ 12459 w 28575"/>
                              <a:gd name="connsiteY228" fmla="*/ 7144 h 9525"/>
                              <a:gd name="connsiteX229" fmla="*/ 12459 w 28575"/>
                              <a:gd name="connsiteY229" fmla="*/ 7144 h 9525"/>
                              <a:gd name="connsiteX230" fmla="*/ 12459 w 28575"/>
                              <a:gd name="connsiteY230" fmla="*/ 4763 h 9525"/>
                              <a:gd name="connsiteX231" fmla="*/ 12459 w 28575"/>
                              <a:gd name="connsiteY231" fmla="*/ 4763 h 9525"/>
                              <a:gd name="connsiteX232" fmla="*/ 13192 w 28575"/>
                              <a:gd name="connsiteY232" fmla="*/ 4763 h 9525"/>
                              <a:gd name="connsiteX233" fmla="*/ 13192 w 28575"/>
                              <a:gd name="connsiteY233" fmla="*/ 7144 h 9525"/>
                              <a:gd name="connsiteX234" fmla="*/ 13192 w 28575"/>
                              <a:gd name="connsiteY234" fmla="*/ 7144 h 9525"/>
                              <a:gd name="connsiteX235" fmla="*/ 13192 w 28575"/>
                              <a:gd name="connsiteY235" fmla="*/ 7144 h 9525"/>
                              <a:gd name="connsiteX236" fmla="*/ 13192 w 28575"/>
                              <a:gd name="connsiteY236" fmla="*/ 7144 h 9525"/>
                              <a:gd name="connsiteX237" fmla="*/ 13192 w 28575"/>
                              <a:gd name="connsiteY237" fmla="*/ 7144 h 9525"/>
                              <a:gd name="connsiteX238" fmla="*/ 13192 w 28575"/>
                              <a:gd name="connsiteY238" fmla="*/ 7144 h 9525"/>
                              <a:gd name="connsiteX239" fmla="*/ 13192 w 28575"/>
                              <a:gd name="connsiteY239" fmla="*/ 7144 h 9525"/>
                              <a:gd name="connsiteX240" fmla="*/ 13192 w 28575"/>
                              <a:gd name="connsiteY240" fmla="*/ 7144 h 9525"/>
                              <a:gd name="connsiteX241" fmla="*/ 13192 w 28575"/>
                              <a:gd name="connsiteY241" fmla="*/ 7144 h 9525"/>
                              <a:gd name="connsiteX242" fmla="*/ 13192 w 28575"/>
                              <a:gd name="connsiteY242" fmla="*/ 7144 h 9525"/>
                              <a:gd name="connsiteX243" fmla="*/ 13192 w 28575"/>
                              <a:gd name="connsiteY243" fmla="*/ 4763 h 9525"/>
                              <a:gd name="connsiteX244" fmla="*/ 13926 w 28575"/>
                              <a:gd name="connsiteY244" fmla="*/ 7144 h 9525"/>
                              <a:gd name="connsiteX245" fmla="*/ 13926 w 28575"/>
                              <a:gd name="connsiteY245" fmla="*/ 7144 h 9525"/>
                              <a:gd name="connsiteX246" fmla="*/ 13926 w 28575"/>
                              <a:gd name="connsiteY246" fmla="*/ 7144 h 9525"/>
                              <a:gd name="connsiteX247" fmla="*/ 13926 w 28575"/>
                              <a:gd name="connsiteY247" fmla="*/ 7144 h 9525"/>
                              <a:gd name="connsiteX248" fmla="*/ 13926 w 28575"/>
                              <a:gd name="connsiteY248" fmla="*/ 7144 h 9525"/>
                              <a:gd name="connsiteX249" fmla="*/ 13926 w 28575"/>
                              <a:gd name="connsiteY249" fmla="*/ 7144 h 9525"/>
                              <a:gd name="connsiteX250" fmla="*/ 13926 w 28575"/>
                              <a:gd name="connsiteY250" fmla="*/ 7144 h 9525"/>
                              <a:gd name="connsiteX251" fmla="*/ 13926 w 28575"/>
                              <a:gd name="connsiteY251" fmla="*/ 7144 h 9525"/>
                              <a:gd name="connsiteX252" fmla="*/ 13926 w 28575"/>
                              <a:gd name="connsiteY252" fmla="*/ 7144 h 9525"/>
                              <a:gd name="connsiteX253" fmla="*/ 13926 w 28575"/>
                              <a:gd name="connsiteY253" fmla="*/ 4763 h 9525"/>
                              <a:gd name="connsiteX254" fmla="*/ 13926 w 28575"/>
                              <a:gd name="connsiteY254" fmla="*/ 4763 h 9525"/>
                              <a:gd name="connsiteX255" fmla="*/ 13926 w 28575"/>
                              <a:gd name="connsiteY255" fmla="*/ 7144 h 9525"/>
                              <a:gd name="connsiteX256" fmla="*/ 13926 w 28575"/>
                              <a:gd name="connsiteY256" fmla="*/ 4763 h 9525"/>
                              <a:gd name="connsiteX257" fmla="*/ 13926 w 28575"/>
                              <a:gd name="connsiteY257" fmla="*/ 4763 h 9525"/>
                              <a:gd name="connsiteX258" fmla="*/ 14649 w 28575"/>
                              <a:gd name="connsiteY258" fmla="*/ 4763 h 9525"/>
                              <a:gd name="connsiteX259" fmla="*/ 14649 w 28575"/>
                              <a:gd name="connsiteY259" fmla="*/ 4763 h 9525"/>
                              <a:gd name="connsiteX260" fmla="*/ 14649 w 28575"/>
                              <a:gd name="connsiteY260" fmla="*/ 7144 h 9525"/>
                              <a:gd name="connsiteX261" fmla="*/ 14649 w 28575"/>
                              <a:gd name="connsiteY261" fmla="*/ 7144 h 9525"/>
                              <a:gd name="connsiteX262" fmla="*/ 14649 w 28575"/>
                              <a:gd name="connsiteY262" fmla="*/ 7144 h 9525"/>
                              <a:gd name="connsiteX263" fmla="*/ 14649 w 28575"/>
                              <a:gd name="connsiteY263" fmla="*/ 7144 h 9525"/>
                              <a:gd name="connsiteX264" fmla="*/ 14649 w 28575"/>
                              <a:gd name="connsiteY264" fmla="*/ 7144 h 9525"/>
                              <a:gd name="connsiteX265" fmla="*/ 14649 w 28575"/>
                              <a:gd name="connsiteY265" fmla="*/ 7144 h 9525"/>
                              <a:gd name="connsiteX266" fmla="*/ 14649 w 28575"/>
                              <a:gd name="connsiteY266" fmla="*/ 7144 h 9525"/>
                              <a:gd name="connsiteX267" fmla="*/ 14649 w 28575"/>
                              <a:gd name="connsiteY267" fmla="*/ 7144 h 9525"/>
                              <a:gd name="connsiteX268" fmla="*/ 14649 w 28575"/>
                              <a:gd name="connsiteY268" fmla="*/ 4763 h 9525"/>
                              <a:gd name="connsiteX269" fmla="*/ 14649 w 28575"/>
                              <a:gd name="connsiteY269" fmla="*/ 7144 h 9525"/>
                              <a:gd name="connsiteX270" fmla="*/ 15383 w 28575"/>
                              <a:gd name="connsiteY270" fmla="*/ 7144 h 9525"/>
                              <a:gd name="connsiteX271" fmla="*/ 15383 w 28575"/>
                              <a:gd name="connsiteY271" fmla="*/ 7144 h 9525"/>
                              <a:gd name="connsiteX272" fmla="*/ 15383 w 28575"/>
                              <a:gd name="connsiteY272" fmla="*/ 7144 h 9525"/>
                              <a:gd name="connsiteX273" fmla="*/ 15383 w 28575"/>
                              <a:gd name="connsiteY273" fmla="*/ 7144 h 9525"/>
                              <a:gd name="connsiteX274" fmla="*/ 15383 w 28575"/>
                              <a:gd name="connsiteY274" fmla="*/ 4763 h 9525"/>
                              <a:gd name="connsiteX275" fmla="*/ 15383 w 28575"/>
                              <a:gd name="connsiteY275" fmla="*/ 7144 h 9525"/>
                              <a:gd name="connsiteX276" fmla="*/ 15383 w 28575"/>
                              <a:gd name="connsiteY276" fmla="*/ 7144 h 9525"/>
                              <a:gd name="connsiteX277" fmla="*/ 15383 w 28575"/>
                              <a:gd name="connsiteY277" fmla="*/ 7144 h 9525"/>
                              <a:gd name="connsiteX278" fmla="*/ 15383 w 28575"/>
                              <a:gd name="connsiteY278" fmla="*/ 7144 h 9525"/>
                              <a:gd name="connsiteX279" fmla="*/ 15383 w 28575"/>
                              <a:gd name="connsiteY279" fmla="*/ 7144 h 9525"/>
                              <a:gd name="connsiteX280" fmla="*/ 15383 w 28575"/>
                              <a:gd name="connsiteY280" fmla="*/ 7144 h 9525"/>
                              <a:gd name="connsiteX281" fmla="*/ 15383 w 28575"/>
                              <a:gd name="connsiteY281" fmla="*/ 4763 h 9525"/>
                              <a:gd name="connsiteX282" fmla="*/ 16116 w 28575"/>
                              <a:gd name="connsiteY282" fmla="*/ 7144 h 9525"/>
                              <a:gd name="connsiteX283" fmla="*/ 16116 w 28575"/>
                              <a:gd name="connsiteY283" fmla="*/ 7144 h 9525"/>
                              <a:gd name="connsiteX284" fmla="*/ 16116 w 28575"/>
                              <a:gd name="connsiteY284" fmla="*/ 7144 h 9525"/>
                              <a:gd name="connsiteX285" fmla="*/ 16116 w 28575"/>
                              <a:gd name="connsiteY285" fmla="*/ 7144 h 9525"/>
                              <a:gd name="connsiteX286" fmla="*/ 16116 w 28575"/>
                              <a:gd name="connsiteY286" fmla="*/ 7144 h 9525"/>
                              <a:gd name="connsiteX287" fmla="*/ 16116 w 28575"/>
                              <a:gd name="connsiteY287" fmla="*/ 7144 h 9525"/>
                              <a:gd name="connsiteX288" fmla="*/ 16116 w 28575"/>
                              <a:gd name="connsiteY288" fmla="*/ 7144 h 9525"/>
                              <a:gd name="connsiteX289" fmla="*/ 16116 w 28575"/>
                              <a:gd name="connsiteY289" fmla="*/ 4763 h 9525"/>
                              <a:gd name="connsiteX290" fmla="*/ 16116 w 28575"/>
                              <a:gd name="connsiteY290" fmla="*/ 4763 h 9525"/>
                              <a:gd name="connsiteX291" fmla="*/ 16116 w 28575"/>
                              <a:gd name="connsiteY291" fmla="*/ 4763 h 9525"/>
                              <a:gd name="connsiteX292" fmla="*/ 16116 w 28575"/>
                              <a:gd name="connsiteY292" fmla="*/ 4763 h 9525"/>
                              <a:gd name="connsiteX293" fmla="*/ 16116 w 28575"/>
                              <a:gd name="connsiteY293" fmla="*/ 4763 h 9525"/>
                              <a:gd name="connsiteX294" fmla="*/ 16116 w 28575"/>
                              <a:gd name="connsiteY294" fmla="*/ 4763 h 9525"/>
                              <a:gd name="connsiteX295" fmla="*/ 16116 w 28575"/>
                              <a:gd name="connsiteY295" fmla="*/ 7144 h 9525"/>
                              <a:gd name="connsiteX296" fmla="*/ 16116 w 28575"/>
                              <a:gd name="connsiteY296" fmla="*/ 7144 h 9525"/>
                              <a:gd name="connsiteX297" fmla="*/ 16116 w 28575"/>
                              <a:gd name="connsiteY297" fmla="*/ 7144 h 9525"/>
                              <a:gd name="connsiteX298" fmla="*/ 16116 w 28575"/>
                              <a:gd name="connsiteY298" fmla="*/ 4763 h 9525"/>
                              <a:gd name="connsiteX299" fmla="*/ 16116 w 28575"/>
                              <a:gd name="connsiteY299" fmla="*/ 4763 h 9525"/>
                              <a:gd name="connsiteX300" fmla="*/ 16850 w 28575"/>
                              <a:gd name="connsiteY300" fmla="*/ 7144 h 9525"/>
                              <a:gd name="connsiteX301" fmla="*/ 16850 w 28575"/>
                              <a:gd name="connsiteY301" fmla="*/ 7144 h 9525"/>
                              <a:gd name="connsiteX302" fmla="*/ 16850 w 28575"/>
                              <a:gd name="connsiteY302" fmla="*/ 4763 h 9525"/>
                              <a:gd name="connsiteX303" fmla="*/ 16850 w 28575"/>
                              <a:gd name="connsiteY303" fmla="*/ 4763 h 9525"/>
                              <a:gd name="connsiteX304" fmla="*/ 16850 w 28575"/>
                              <a:gd name="connsiteY304" fmla="*/ 7144 h 9525"/>
                              <a:gd name="connsiteX305" fmla="*/ 16850 w 28575"/>
                              <a:gd name="connsiteY305" fmla="*/ 7144 h 9525"/>
                              <a:gd name="connsiteX306" fmla="*/ 16850 w 28575"/>
                              <a:gd name="connsiteY306" fmla="*/ 7144 h 9525"/>
                              <a:gd name="connsiteX307" fmla="*/ 16850 w 28575"/>
                              <a:gd name="connsiteY307" fmla="*/ 7144 h 9525"/>
                              <a:gd name="connsiteX308" fmla="*/ 16850 w 28575"/>
                              <a:gd name="connsiteY308" fmla="*/ 4763 h 9525"/>
                              <a:gd name="connsiteX309" fmla="*/ 16850 w 28575"/>
                              <a:gd name="connsiteY309" fmla="*/ 4763 h 9525"/>
                              <a:gd name="connsiteX310" fmla="*/ 16850 w 28575"/>
                              <a:gd name="connsiteY310" fmla="*/ 4763 h 9525"/>
                              <a:gd name="connsiteX311" fmla="*/ 16850 w 28575"/>
                              <a:gd name="connsiteY311" fmla="*/ 4763 h 9525"/>
                              <a:gd name="connsiteX312" fmla="*/ 17583 w 28575"/>
                              <a:gd name="connsiteY312" fmla="*/ 4763 h 9525"/>
                              <a:gd name="connsiteX313" fmla="*/ 17583 w 28575"/>
                              <a:gd name="connsiteY313" fmla="*/ 4763 h 9525"/>
                              <a:gd name="connsiteX314" fmla="*/ 17583 w 28575"/>
                              <a:gd name="connsiteY314" fmla="*/ 4763 h 9525"/>
                              <a:gd name="connsiteX315" fmla="*/ 17583 w 28575"/>
                              <a:gd name="connsiteY315" fmla="*/ 4763 h 9525"/>
                              <a:gd name="connsiteX316" fmla="*/ 17583 w 28575"/>
                              <a:gd name="connsiteY316" fmla="*/ 4763 h 9525"/>
                              <a:gd name="connsiteX317" fmla="*/ 17583 w 28575"/>
                              <a:gd name="connsiteY317" fmla="*/ 4763 h 9525"/>
                              <a:gd name="connsiteX318" fmla="*/ 17583 w 28575"/>
                              <a:gd name="connsiteY318" fmla="*/ 7144 h 9525"/>
                              <a:gd name="connsiteX319" fmla="*/ 17583 w 28575"/>
                              <a:gd name="connsiteY319" fmla="*/ 4763 h 9525"/>
                              <a:gd name="connsiteX320" fmla="*/ 17583 w 28575"/>
                              <a:gd name="connsiteY320" fmla="*/ 4763 h 9525"/>
                              <a:gd name="connsiteX321" fmla="*/ 17583 w 28575"/>
                              <a:gd name="connsiteY321" fmla="*/ 4763 h 9525"/>
                              <a:gd name="connsiteX322" fmla="*/ 17583 w 28575"/>
                              <a:gd name="connsiteY322" fmla="*/ 4763 h 9525"/>
                              <a:gd name="connsiteX323" fmla="*/ 17583 w 28575"/>
                              <a:gd name="connsiteY323" fmla="*/ 4763 h 9525"/>
                              <a:gd name="connsiteX324" fmla="*/ 17583 w 28575"/>
                              <a:gd name="connsiteY324" fmla="*/ 7144 h 9525"/>
                              <a:gd name="connsiteX325" fmla="*/ 17583 w 28575"/>
                              <a:gd name="connsiteY325" fmla="*/ 7144 h 9525"/>
                              <a:gd name="connsiteX326" fmla="*/ 18317 w 28575"/>
                              <a:gd name="connsiteY326" fmla="*/ 7144 h 9525"/>
                              <a:gd name="connsiteX327" fmla="*/ 18317 w 28575"/>
                              <a:gd name="connsiteY327" fmla="*/ 7144 h 9525"/>
                              <a:gd name="connsiteX328" fmla="*/ 18317 w 28575"/>
                              <a:gd name="connsiteY328" fmla="*/ 7144 h 9525"/>
                              <a:gd name="connsiteX329" fmla="*/ 18317 w 28575"/>
                              <a:gd name="connsiteY329" fmla="*/ 7144 h 9525"/>
                              <a:gd name="connsiteX330" fmla="*/ 18317 w 28575"/>
                              <a:gd name="connsiteY330" fmla="*/ 7144 h 9525"/>
                              <a:gd name="connsiteX331" fmla="*/ 18317 w 28575"/>
                              <a:gd name="connsiteY331" fmla="*/ 7144 h 9525"/>
                              <a:gd name="connsiteX332" fmla="*/ 18317 w 28575"/>
                              <a:gd name="connsiteY332" fmla="*/ 7144 h 9525"/>
                              <a:gd name="connsiteX333" fmla="*/ 18317 w 28575"/>
                              <a:gd name="connsiteY333" fmla="*/ 7144 h 9525"/>
                              <a:gd name="connsiteX334" fmla="*/ 18317 w 28575"/>
                              <a:gd name="connsiteY334" fmla="*/ 7144 h 9525"/>
                              <a:gd name="connsiteX335" fmla="*/ 18317 w 28575"/>
                              <a:gd name="connsiteY335" fmla="*/ 7144 h 9525"/>
                              <a:gd name="connsiteX336" fmla="*/ 18317 w 28575"/>
                              <a:gd name="connsiteY336" fmla="*/ 7144 h 9525"/>
                              <a:gd name="connsiteX337" fmla="*/ 18317 w 28575"/>
                              <a:gd name="connsiteY337" fmla="*/ 7144 h 9525"/>
                              <a:gd name="connsiteX338" fmla="*/ 19050 w 28575"/>
                              <a:gd name="connsiteY338" fmla="*/ 4763 h 9525"/>
                              <a:gd name="connsiteX339" fmla="*/ 19050 w 28575"/>
                              <a:gd name="connsiteY339" fmla="*/ 4763 h 9525"/>
                              <a:gd name="connsiteX340" fmla="*/ 19050 w 28575"/>
                              <a:gd name="connsiteY340" fmla="*/ 7144 h 9525"/>
                              <a:gd name="connsiteX341" fmla="*/ 19050 w 28575"/>
                              <a:gd name="connsiteY341" fmla="*/ 7144 h 9525"/>
                              <a:gd name="connsiteX342" fmla="*/ 19050 w 28575"/>
                              <a:gd name="connsiteY342" fmla="*/ 7144 h 9525"/>
                              <a:gd name="connsiteX343" fmla="*/ 19050 w 28575"/>
                              <a:gd name="connsiteY343" fmla="*/ 7144 h 9525"/>
                              <a:gd name="connsiteX344" fmla="*/ 19050 w 28575"/>
                              <a:gd name="connsiteY344" fmla="*/ 7144 h 9525"/>
                              <a:gd name="connsiteX345" fmla="*/ 19050 w 28575"/>
                              <a:gd name="connsiteY345" fmla="*/ 7144 h 9525"/>
                              <a:gd name="connsiteX346" fmla="*/ 19050 w 28575"/>
                              <a:gd name="connsiteY346" fmla="*/ 7144 h 9525"/>
                              <a:gd name="connsiteX347" fmla="*/ 19050 w 28575"/>
                              <a:gd name="connsiteY347" fmla="*/ 4763 h 9525"/>
                              <a:gd name="connsiteX348" fmla="*/ 19050 w 28575"/>
                              <a:gd name="connsiteY348" fmla="*/ 4763 h 9525"/>
                              <a:gd name="connsiteX349" fmla="*/ 19050 w 28575"/>
                              <a:gd name="connsiteY349" fmla="*/ 4763 h 9525"/>
                              <a:gd name="connsiteX350" fmla="*/ 19783 w 28575"/>
                              <a:gd name="connsiteY350" fmla="*/ 4763 h 9525"/>
                              <a:gd name="connsiteX351" fmla="*/ 19783 w 28575"/>
                              <a:gd name="connsiteY351" fmla="*/ 4763 h 9525"/>
                              <a:gd name="connsiteX352" fmla="*/ 19783 w 28575"/>
                              <a:gd name="connsiteY352" fmla="*/ 7144 h 9525"/>
                              <a:gd name="connsiteX353" fmla="*/ 19783 w 28575"/>
                              <a:gd name="connsiteY353" fmla="*/ 4763 h 9525"/>
                              <a:gd name="connsiteX354" fmla="*/ 19783 w 28575"/>
                              <a:gd name="connsiteY354" fmla="*/ 7144 h 9525"/>
                              <a:gd name="connsiteX355" fmla="*/ 19783 w 28575"/>
                              <a:gd name="connsiteY355" fmla="*/ 7144 h 9525"/>
                              <a:gd name="connsiteX356" fmla="*/ 19783 w 28575"/>
                              <a:gd name="connsiteY356" fmla="*/ 7144 h 9525"/>
                              <a:gd name="connsiteX357" fmla="*/ 19783 w 28575"/>
                              <a:gd name="connsiteY357" fmla="*/ 4763 h 9525"/>
                              <a:gd name="connsiteX358" fmla="*/ 19783 w 28575"/>
                              <a:gd name="connsiteY358" fmla="*/ 4763 h 9525"/>
                              <a:gd name="connsiteX359" fmla="*/ 19783 w 28575"/>
                              <a:gd name="connsiteY359" fmla="*/ 7144 h 9525"/>
                              <a:gd name="connsiteX360" fmla="*/ 19783 w 28575"/>
                              <a:gd name="connsiteY360" fmla="*/ 7144 h 9525"/>
                              <a:gd name="connsiteX361" fmla="*/ 19783 w 28575"/>
                              <a:gd name="connsiteY361" fmla="*/ 7144 h 9525"/>
                              <a:gd name="connsiteX362" fmla="*/ 20517 w 28575"/>
                              <a:gd name="connsiteY362" fmla="*/ 7144 h 9525"/>
                              <a:gd name="connsiteX363" fmla="*/ 20517 w 28575"/>
                              <a:gd name="connsiteY363" fmla="*/ 7144 h 9525"/>
                              <a:gd name="connsiteX364" fmla="*/ 20517 w 28575"/>
                              <a:gd name="connsiteY364" fmla="*/ 7144 h 9525"/>
                              <a:gd name="connsiteX365" fmla="*/ 20517 w 28575"/>
                              <a:gd name="connsiteY365" fmla="*/ 7144 h 9525"/>
                              <a:gd name="connsiteX366" fmla="*/ 20517 w 28575"/>
                              <a:gd name="connsiteY366" fmla="*/ 7144 h 9525"/>
                              <a:gd name="connsiteX367" fmla="*/ 20517 w 28575"/>
                              <a:gd name="connsiteY367" fmla="*/ 4763 h 9525"/>
                              <a:gd name="connsiteX368" fmla="*/ 20517 w 28575"/>
                              <a:gd name="connsiteY368" fmla="*/ 4763 h 9525"/>
                              <a:gd name="connsiteX369" fmla="*/ 20517 w 28575"/>
                              <a:gd name="connsiteY369" fmla="*/ 2381 h 9525"/>
                              <a:gd name="connsiteX370" fmla="*/ 20517 w 28575"/>
                              <a:gd name="connsiteY370" fmla="*/ 0 h 9525"/>
                              <a:gd name="connsiteX371" fmla="*/ 20517 w 28575"/>
                              <a:gd name="connsiteY371" fmla="*/ 2381 h 9525"/>
                              <a:gd name="connsiteX372" fmla="*/ 20517 w 28575"/>
                              <a:gd name="connsiteY372" fmla="*/ 2381 h 9525"/>
                              <a:gd name="connsiteX373" fmla="*/ 20517 w 28575"/>
                              <a:gd name="connsiteY373" fmla="*/ 4763 h 9525"/>
                              <a:gd name="connsiteX374" fmla="*/ 20517 w 28575"/>
                              <a:gd name="connsiteY374" fmla="*/ 4763 h 9525"/>
                              <a:gd name="connsiteX375" fmla="*/ 20517 w 28575"/>
                              <a:gd name="connsiteY375" fmla="*/ 4763 h 9525"/>
                              <a:gd name="connsiteX376" fmla="*/ 20517 w 28575"/>
                              <a:gd name="connsiteY376" fmla="*/ 7144 h 9525"/>
                              <a:gd name="connsiteX377" fmla="*/ 20517 w 28575"/>
                              <a:gd name="connsiteY377" fmla="*/ 4763 h 9525"/>
                              <a:gd name="connsiteX378" fmla="*/ 20517 w 28575"/>
                              <a:gd name="connsiteY378" fmla="*/ 7144 h 9525"/>
                              <a:gd name="connsiteX379" fmla="*/ 20517 w 28575"/>
                              <a:gd name="connsiteY379" fmla="*/ 7144 h 9525"/>
                              <a:gd name="connsiteX380" fmla="*/ 21250 w 28575"/>
                              <a:gd name="connsiteY380" fmla="*/ 4763 h 9525"/>
                              <a:gd name="connsiteX381" fmla="*/ 21250 w 28575"/>
                              <a:gd name="connsiteY381" fmla="*/ 4763 h 9525"/>
                              <a:gd name="connsiteX382" fmla="*/ 21250 w 28575"/>
                              <a:gd name="connsiteY382" fmla="*/ 4763 h 9525"/>
                              <a:gd name="connsiteX383" fmla="*/ 21250 w 28575"/>
                              <a:gd name="connsiteY383" fmla="*/ 4763 h 9525"/>
                              <a:gd name="connsiteX384" fmla="*/ 21250 w 28575"/>
                              <a:gd name="connsiteY384" fmla="*/ 4763 h 9525"/>
                              <a:gd name="connsiteX385" fmla="*/ 21250 w 28575"/>
                              <a:gd name="connsiteY385" fmla="*/ 4763 h 9525"/>
                              <a:gd name="connsiteX386" fmla="*/ 21250 w 28575"/>
                              <a:gd name="connsiteY386" fmla="*/ 7144 h 9525"/>
                              <a:gd name="connsiteX387" fmla="*/ 21250 w 28575"/>
                              <a:gd name="connsiteY387" fmla="*/ 4763 h 9525"/>
                              <a:gd name="connsiteX388" fmla="*/ 21250 w 28575"/>
                              <a:gd name="connsiteY388" fmla="*/ 2381 h 9525"/>
                              <a:gd name="connsiteX389" fmla="*/ 21250 w 28575"/>
                              <a:gd name="connsiteY389" fmla="*/ 4763 h 9525"/>
                              <a:gd name="connsiteX390" fmla="*/ 21250 w 28575"/>
                              <a:gd name="connsiteY390" fmla="*/ 2381 h 9525"/>
                              <a:gd name="connsiteX391" fmla="*/ 21250 w 28575"/>
                              <a:gd name="connsiteY391" fmla="*/ 4763 h 9525"/>
                              <a:gd name="connsiteX392" fmla="*/ 21250 w 28575"/>
                              <a:gd name="connsiteY392" fmla="*/ 4763 h 9525"/>
                              <a:gd name="connsiteX393" fmla="*/ 21250 w 28575"/>
                              <a:gd name="connsiteY393" fmla="*/ 4763 h 9525"/>
                              <a:gd name="connsiteX394" fmla="*/ 21984 w 28575"/>
                              <a:gd name="connsiteY394" fmla="*/ 7144 h 9525"/>
                              <a:gd name="connsiteX395" fmla="*/ 21984 w 28575"/>
                              <a:gd name="connsiteY395" fmla="*/ 7144 h 9525"/>
                              <a:gd name="connsiteX396" fmla="*/ 21984 w 28575"/>
                              <a:gd name="connsiteY396" fmla="*/ 7144 h 9525"/>
                              <a:gd name="connsiteX397" fmla="*/ 21984 w 28575"/>
                              <a:gd name="connsiteY397" fmla="*/ 4763 h 9525"/>
                              <a:gd name="connsiteX398" fmla="*/ 21984 w 28575"/>
                              <a:gd name="connsiteY398" fmla="*/ 4763 h 9525"/>
                              <a:gd name="connsiteX399" fmla="*/ 21984 w 28575"/>
                              <a:gd name="connsiteY399" fmla="*/ 4763 h 9525"/>
                              <a:gd name="connsiteX400" fmla="*/ 21984 w 28575"/>
                              <a:gd name="connsiteY400" fmla="*/ 4763 h 9525"/>
                              <a:gd name="connsiteX401" fmla="*/ 21984 w 28575"/>
                              <a:gd name="connsiteY401" fmla="*/ 2381 h 9525"/>
                              <a:gd name="connsiteX402" fmla="*/ 21984 w 28575"/>
                              <a:gd name="connsiteY402" fmla="*/ 4763 h 9525"/>
                              <a:gd name="connsiteX403" fmla="*/ 21984 w 28575"/>
                              <a:gd name="connsiteY403" fmla="*/ 4763 h 9525"/>
                              <a:gd name="connsiteX404" fmla="*/ 21984 w 28575"/>
                              <a:gd name="connsiteY404" fmla="*/ 4763 h 9525"/>
                              <a:gd name="connsiteX405" fmla="*/ 21984 w 28575"/>
                              <a:gd name="connsiteY405" fmla="*/ 7144 h 9525"/>
                              <a:gd name="connsiteX406" fmla="*/ 22717 w 28575"/>
                              <a:gd name="connsiteY406" fmla="*/ 7144 h 9525"/>
                              <a:gd name="connsiteX407" fmla="*/ 22717 w 28575"/>
                              <a:gd name="connsiteY407" fmla="*/ 7144 h 9525"/>
                              <a:gd name="connsiteX408" fmla="*/ 22717 w 28575"/>
                              <a:gd name="connsiteY408" fmla="*/ 4763 h 9525"/>
                              <a:gd name="connsiteX409" fmla="*/ 22717 w 28575"/>
                              <a:gd name="connsiteY409" fmla="*/ 7144 h 9525"/>
                              <a:gd name="connsiteX410" fmla="*/ 22717 w 28575"/>
                              <a:gd name="connsiteY410" fmla="*/ 7144 h 9525"/>
                              <a:gd name="connsiteX411" fmla="*/ 22717 w 28575"/>
                              <a:gd name="connsiteY411" fmla="*/ 4763 h 9525"/>
                              <a:gd name="connsiteX412" fmla="*/ 22717 w 28575"/>
                              <a:gd name="connsiteY412" fmla="*/ 7144 h 9525"/>
                              <a:gd name="connsiteX413" fmla="*/ 22717 w 28575"/>
                              <a:gd name="connsiteY413" fmla="*/ 7144 h 9525"/>
                              <a:gd name="connsiteX414" fmla="*/ 22717 w 28575"/>
                              <a:gd name="connsiteY414" fmla="*/ 7144 h 9525"/>
                              <a:gd name="connsiteX415" fmla="*/ 22717 w 28575"/>
                              <a:gd name="connsiteY415" fmla="*/ 7144 h 9525"/>
                              <a:gd name="connsiteX416" fmla="*/ 22717 w 28575"/>
                              <a:gd name="connsiteY416" fmla="*/ 7144 h 9525"/>
                              <a:gd name="connsiteX417" fmla="*/ 22717 w 28575"/>
                              <a:gd name="connsiteY417" fmla="*/ 7144 h 9525"/>
                              <a:gd name="connsiteX418" fmla="*/ 23451 w 28575"/>
                              <a:gd name="connsiteY418" fmla="*/ 7144 h 9525"/>
                              <a:gd name="connsiteX419" fmla="*/ 23451 w 28575"/>
                              <a:gd name="connsiteY419" fmla="*/ 4763 h 9525"/>
                              <a:gd name="connsiteX420" fmla="*/ 23451 w 28575"/>
                              <a:gd name="connsiteY420" fmla="*/ 4763 h 9525"/>
                              <a:gd name="connsiteX421" fmla="*/ 23451 w 28575"/>
                              <a:gd name="connsiteY421" fmla="*/ 2381 h 9525"/>
                              <a:gd name="connsiteX422" fmla="*/ 23451 w 28575"/>
                              <a:gd name="connsiteY422" fmla="*/ 2381 h 9525"/>
                              <a:gd name="connsiteX423" fmla="*/ 23451 w 28575"/>
                              <a:gd name="connsiteY423" fmla="*/ 2381 h 9525"/>
                              <a:gd name="connsiteX424" fmla="*/ 23451 w 28575"/>
                              <a:gd name="connsiteY424" fmla="*/ 4763 h 9525"/>
                              <a:gd name="connsiteX425" fmla="*/ 23451 w 28575"/>
                              <a:gd name="connsiteY425" fmla="*/ 4763 h 9525"/>
                              <a:gd name="connsiteX426" fmla="*/ 23451 w 28575"/>
                              <a:gd name="connsiteY426" fmla="*/ 4763 h 9525"/>
                              <a:gd name="connsiteX427" fmla="*/ 23451 w 28575"/>
                              <a:gd name="connsiteY427" fmla="*/ 4763 h 9525"/>
                              <a:gd name="connsiteX428" fmla="*/ 23451 w 28575"/>
                              <a:gd name="connsiteY428" fmla="*/ 4763 h 9525"/>
                              <a:gd name="connsiteX429" fmla="*/ 23451 w 28575"/>
                              <a:gd name="connsiteY429" fmla="*/ 4763 h 9525"/>
                              <a:gd name="connsiteX430" fmla="*/ 24174 w 28575"/>
                              <a:gd name="connsiteY430" fmla="*/ 4763 h 9525"/>
                              <a:gd name="connsiteX431" fmla="*/ 24174 w 28575"/>
                              <a:gd name="connsiteY431" fmla="*/ 7144 h 9525"/>
                              <a:gd name="connsiteX432" fmla="*/ 24174 w 28575"/>
                              <a:gd name="connsiteY432" fmla="*/ 7144 h 9525"/>
                              <a:gd name="connsiteX433" fmla="*/ 24174 w 28575"/>
                              <a:gd name="connsiteY433" fmla="*/ 7144 h 9525"/>
                              <a:gd name="connsiteX434" fmla="*/ 24174 w 28575"/>
                              <a:gd name="connsiteY434" fmla="*/ 7144 h 9525"/>
                              <a:gd name="connsiteX435" fmla="*/ 24174 w 28575"/>
                              <a:gd name="connsiteY435" fmla="*/ 7144 h 9525"/>
                              <a:gd name="connsiteX436" fmla="*/ 24174 w 28575"/>
                              <a:gd name="connsiteY436" fmla="*/ 7144 h 9525"/>
                              <a:gd name="connsiteX437" fmla="*/ 24174 w 28575"/>
                              <a:gd name="connsiteY437" fmla="*/ 7144 h 9525"/>
                              <a:gd name="connsiteX438" fmla="*/ 24174 w 28575"/>
                              <a:gd name="connsiteY438" fmla="*/ 7144 h 9525"/>
                              <a:gd name="connsiteX439" fmla="*/ 24174 w 28575"/>
                              <a:gd name="connsiteY439" fmla="*/ 7144 h 9525"/>
                              <a:gd name="connsiteX440" fmla="*/ 24174 w 28575"/>
                              <a:gd name="connsiteY440" fmla="*/ 7144 h 9525"/>
                              <a:gd name="connsiteX441" fmla="*/ 24174 w 28575"/>
                              <a:gd name="connsiteY441" fmla="*/ 7144 h 9525"/>
                              <a:gd name="connsiteX442" fmla="*/ 24908 w 28575"/>
                              <a:gd name="connsiteY442" fmla="*/ 4763 h 9525"/>
                              <a:gd name="connsiteX443" fmla="*/ 24908 w 28575"/>
                              <a:gd name="connsiteY443" fmla="*/ 7144 h 9525"/>
                              <a:gd name="connsiteX444" fmla="*/ 24908 w 28575"/>
                              <a:gd name="connsiteY444" fmla="*/ 7144 h 9525"/>
                              <a:gd name="connsiteX445" fmla="*/ 24908 w 28575"/>
                              <a:gd name="connsiteY445" fmla="*/ 7144 h 9525"/>
                              <a:gd name="connsiteX446" fmla="*/ 24908 w 28575"/>
                              <a:gd name="connsiteY446" fmla="*/ 7144 h 9525"/>
                              <a:gd name="connsiteX447" fmla="*/ 24908 w 28575"/>
                              <a:gd name="connsiteY447" fmla="*/ 7144 h 9525"/>
                              <a:gd name="connsiteX448" fmla="*/ 24908 w 28575"/>
                              <a:gd name="connsiteY448" fmla="*/ 7144 h 9525"/>
                              <a:gd name="connsiteX449" fmla="*/ 24908 w 28575"/>
                              <a:gd name="connsiteY449" fmla="*/ 7144 h 9525"/>
                              <a:gd name="connsiteX450" fmla="*/ 24908 w 28575"/>
                              <a:gd name="connsiteY450" fmla="*/ 4763 h 9525"/>
                              <a:gd name="connsiteX451" fmla="*/ 24908 w 28575"/>
                              <a:gd name="connsiteY451" fmla="*/ 7144 h 9525"/>
                              <a:gd name="connsiteX452" fmla="*/ 24908 w 28575"/>
                              <a:gd name="connsiteY452" fmla="*/ 4763 h 9525"/>
                              <a:gd name="connsiteX453" fmla="*/ 24908 w 28575"/>
                              <a:gd name="connsiteY453" fmla="*/ 2381 h 9525"/>
                              <a:gd name="connsiteX454" fmla="*/ 25641 w 28575"/>
                              <a:gd name="connsiteY454" fmla="*/ 4763 h 9525"/>
                              <a:gd name="connsiteX455" fmla="*/ 25641 w 28575"/>
                              <a:gd name="connsiteY455" fmla="*/ 4763 h 9525"/>
                              <a:gd name="connsiteX456" fmla="*/ 25641 w 28575"/>
                              <a:gd name="connsiteY456" fmla="*/ 7144 h 9525"/>
                              <a:gd name="connsiteX457" fmla="*/ 25641 w 28575"/>
                              <a:gd name="connsiteY457" fmla="*/ 7144 h 9525"/>
                              <a:gd name="connsiteX458" fmla="*/ 25641 w 28575"/>
                              <a:gd name="connsiteY458" fmla="*/ 7144 h 9525"/>
                              <a:gd name="connsiteX459" fmla="*/ 25641 w 28575"/>
                              <a:gd name="connsiteY459" fmla="*/ 7144 h 9525"/>
                              <a:gd name="connsiteX460" fmla="*/ 25641 w 28575"/>
                              <a:gd name="connsiteY460" fmla="*/ 7144 h 9525"/>
                              <a:gd name="connsiteX461" fmla="*/ 25641 w 28575"/>
                              <a:gd name="connsiteY461" fmla="*/ 7144 h 9525"/>
                              <a:gd name="connsiteX462" fmla="*/ 25641 w 28575"/>
                              <a:gd name="connsiteY462" fmla="*/ 7144 h 9525"/>
                              <a:gd name="connsiteX463" fmla="*/ 25641 w 28575"/>
                              <a:gd name="connsiteY463" fmla="*/ 7144 h 9525"/>
                              <a:gd name="connsiteX464" fmla="*/ 25641 w 28575"/>
                              <a:gd name="connsiteY464" fmla="*/ 7144 h 9525"/>
                              <a:gd name="connsiteX465" fmla="*/ 25641 w 28575"/>
                              <a:gd name="connsiteY465" fmla="*/ 7144 h 9525"/>
                              <a:gd name="connsiteX466" fmla="*/ 25641 w 28575"/>
                              <a:gd name="connsiteY466" fmla="*/ 7144 h 9525"/>
                              <a:gd name="connsiteX467" fmla="*/ 25641 w 28575"/>
                              <a:gd name="connsiteY467" fmla="*/ 7144 h 9525"/>
                              <a:gd name="connsiteX468" fmla="*/ 25641 w 28575"/>
                              <a:gd name="connsiteY468" fmla="*/ 9525 h 9525"/>
                              <a:gd name="connsiteX469" fmla="*/ 25641 w 28575"/>
                              <a:gd name="connsiteY469" fmla="*/ 7144 h 9525"/>
                              <a:gd name="connsiteX470" fmla="*/ 25641 w 28575"/>
                              <a:gd name="connsiteY470" fmla="*/ 7144 h 9525"/>
                              <a:gd name="connsiteX471" fmla="*/ 25641 w 28575"/>
                              <a:gd name="connsiteY471" fmla="*/ 7144 h 9525"/>
                              <a:gd name="connsiteX472" fmla="*/ 25641 w 28575"/>
                              <a:gd name="connsiteY472" fmla="*/ 4763 h 9525"/>
                              <a:gd name="connsiteX473" fmla="*/ 25641 w 28575"/>
                              <a:gd name="connsiteY473" fmla="*/ 4763 h 9525"/>
                              <a:gd name="connsiteX474" fmla="*/ 26375 w 28575"/>
                              <a:gd name="connsiteY474" fmla="*/ 4763 h 9525"/>
                              <a:gd name="connsiteX475" fmla="*/ 26375 w 28575"/>
                              <a:gd name="connsiteY475" fmla="*/ 4763 h 9525"/>
                              <a:gd name="connsiteX476" fmla="*/ 26375 w 28575"/>
                              <a:gd name="connsiteY476" fmla="*/ 4763 h 9525"/>
                              <a:gd name="connsiteX477" fmla="*/ 26375 w 28575"/>
                              <a:gd name="connsiteY477" fmla="*/ 4763 h 9525"/>
                              <a:gd name="connsiteX478" fmla="*/ 26375 w 28575"/>
                              <a:gd name="connsiteY478" fmla="*/ 7144 h 9525"/>
                              <a:gd name="connsiteX479" fmla="*/ 26375 w 28575"/>
                              <a:gd name="connsiteY479" fmla="*/ 4763 h 9525"/>
                              <a:gd name="connsiteX480" fmla="*/ 26375 w 28575"/>
                              <a:gd name="connsiteY480" fmla="*/ 7144 h 9525"/>
                              <a:gd name="connsiteX481" fmla="*/ 26375 w 28575"/>
                              <a:gd name="connsiteY481" fmla="*/ 7144 h 9525"/>
                              <a:gd name="connsiteX482" fmla="*/ 26375 w 28575"/>
                              <a:gd name="connsiteY482" fmla="*/ 7144 h 9525"/>
                              <a:gd name="connsiteX483" fmla="*/ 26375 w 28575"/>
                              <a:gd name="connsiteY483" fmla="*/ 7144 h 9525"/>
                              <a:gd name="connsiteX484" fmla="*/ 26375 w 28575"/>
                              <a:gd name="connsiteY484" fmla="*/ 7144 h 9525"/>
                              <a:gd name="connsiteX485" fmla="*/ 26375 w 28575"/>
                              <a:gd name="connsiteY485" fmla="*/ 7144 h 9525"/>
                              <a:gd name="connsiteX486" fmla="*/ 27108 w 28575"/>
                              <a:gd name="connsiteY486" fmla="*/ 7144 h 9525"/>
                              <a:gd name="connsiteX487" fmla="*/ 27108 w 28575"/>
                              <a:gd name="connsiteY487" fmla="*/ 7144 h 9525"/>
                              <a:gd name="connsiteX488" fmla="*/ 27108 w 28575"/>
                              <a:gd name="connsiteY488" fmla="*/ 7144 h 9525"/>
                              <a:gd name="connsiteX489" fmla="*/ 27108 w 28575"/>
                              <a:gd name="connsiteY489" fmla="*/ 7144 h 9525"/>
                              <a:gd name="connsiteX490" fmla="*/ 27108 w 28575"/>
                              <a:gd name="connsiteY490" fmla="*/ 7144 h 9525"/>
                              <a:gd name="connsiteX491" fmla="*/ 27108 w 28575"/>
                              <a:gd name="connsiteY491" fmla="*/ 7144 h 9525"/>
                              <a:gd name="connsiteX492" fmla="*/ 27108 w 28575"/>
                              <a:gd name="connsiteY492" fmla="*/ 7144 h 9525"/>
                              <a:gd name="connsiteX493" fmla="*/ 27108 w 28575"/>
                              <a:gd name="connsiteY493" fmla="*/ 7144 h 9525"/>
                              <a:gd name="connsiteX494" fmla="*/ 27108 w 28575"/>
                              <a:gd name="connsiteY494" fmla="*/ 7144 h 9525"/>
                              <a:gd name="connsiteX495" fmla="*/ 27108 w 28575"/>
                              <a:gd name="connsiteY495" fmla="*/ 7144 h 9525"/>
                              <a:gd name="connsiteX496" fmla="*/ 27108 w 28575"/>
                              <a:gd name="connsiteY496" fmla="*/ 7144 h 9525"/>
                              <a:gd name="connsiteX497" fmla="*/ 27108 w 28575"/>
                              <a:gd name="connsiteY497" fmla="*/ 7144 h 9525"/>
                              <a:gd name="connsiteX498" fmla="*/ 27842 w 28575"/>
                              <a:gd name="connsiteY498" fmla="*/ 7144 h 9525"/>
                              <a:gd name="connsiteX499" fmla="*/ 27842 w 28575"/>
                              <a:gd name="connsiteY499" fmla="*/ 7144 h 9525"/>
                              <a:gd name="connsiteX500" fmla="*/ 27842 w 28575"/>
                              <a:gd name="connsiteY500" fmla="*/ 7144 h 9525"/>
                              <a:gd name="connsiteX501" fmla="*/ 27842 w 28575"/>
                              <a:gd name="connsiteY501" fmla="*/ 7144 h 9525"/>
                              <a:gd name="connsiteX502" fmla="*/ 27842 w 28575"/>
                              <a:gd name="connsiteY502" fmla="*/ 7144 h 9525"/>
                              <a:gd name="connsiteX503" fmla="*/ 27842 w 28575"/>
                              <a:gd name="connsiteY503" fmla="*/ 7144 h 9525"/>
                              <a:gd name="connsiteX504" fmla="*/ 27842 w 28575"/>
                              <a:gd name="connsiteY504" fmla="*/ 7144 h 9525"/>
                              <a:gd name="connsiteX505" fmla="*/ 27842 w 28575"/>
                              <a:gd name="connsiteY505" fmla="*/ 9525 h 9525"/>
                              <a:gd name="connsiteX506" fmla="*/ 27842 w 28575"/>
                              <a:gd name="connsiteY506" fmla="*/ 7144 h 9525"/>
                              <a:gd name="connsiteX507" fmla="*/ 27842 w 28575"/>
                              <a:gd name="connsiteY507" fmla="*/ 7144 h 9525"/>
                              <a:gd name="connsiteX508" fmla="*/ 27842 w 28575"/>
                              <a:gd name="connsiteY508" fmla="*/ 4763 h 9525"/>
                              <a:gd name="connsiteX509" fmla="*/ 27842 w 28575"/>
                              <a:gd name="connsiteY509" fmla="*/ 7144 h 9525"/>
                              <a:gd name="connsiteX510" fmla="*/ 28575 w 28575"/>
                              <a:gd name="connsiteY510" fmla="*/ 4763 h 9525"/>
                              <a:gd name="connsiteX511" fmla="*/ 28575 w 28575"/>
                              <a:gd name="connsiteY511" fmla="*/ 476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7144"/>
                                </a:moveTo>
                                <a:lnTo>
                                  <a:pt x="0" y="7144"/>
                                </a:lnTo>
                                <a:lnTo>
                                  <a:pt x="0" y="7144"/>
                                </a:lnTo>
                                <a:lnTo>
                                  <a:pt x="0" y="7144"/>
                                </a:lnTo>
                                <a:lnTo>
                                  <a:pt x="733" y="4763"/>
                                </a:lnTo>
                                <a:lnTo>
                                  <a:pt x="733" y="4763"/>
                                </a:lnTo>
                                <a:lnTo>
                                  <a:pt x="733" y="4763"/>
                                </a:lnTo>
                                <a:lnTo>
                                  <a:pt x="733" y="2381"/>
                                </a:lnTo>
                                <a:lnTo>
                                  <a:pt x="733" y="4763"/>
                                </a:lnTo>
                                <a:lnTo>
                                  <a:pt x="733" y="7144"/>
                                </a:lnTo>
                                <a:lnTo>
                                  <a:pt x="733" y="7144"/>
                                </a:lnTo>
                                <a:lnTo>
                                  <a:pt x="733" y="7144"/>
                                </a:lnTo>
                                <a:lnTo>
                                  <a:pt x="733" y="7144"/>
                                </a:lnTo>
                                <a:lnTo>
                                  <a:pt x="733" y="4763"/>
                                </a:lnTo>
                                <a:lnTo>
                                  <a:pt x="733" y="7144"/>
                                </a:lnTo>
                                <a:lnTo>
                                  <a:pt x="733" y="7144"/>
                                </a:lnTo>
                                <a:lnTo>
                                  <a:pt x="1467" y="7144"/>
                                </a:lnTo>
                                <a:lnTo>
                                  <a:pt x="1467" y="7144"/>
                                </a:lnTo>
                                <a:lnTo>
                                  <a:pt x="1467" y="7144"/>
                                </a:lnTo>
                                <a:lnTo>
                                  <a:pt x="1467" y="7144"/>
                                </a:lnTo>
                                <a:lnTo>
                                  <a:pt x="1467" y="7144"/>
                                </a:lnTo>
                                <a:lnTo>
                                  <a:pt x="1467" y="7144"/>
                                </a:lnTo>
                                <a:lnTo>
                                  <a:pt x="1467" y="7144"/>
                                </a:lnTo>
                                <a:lnTo>
                                  <a:pt x="1467" y="7144"/>
                                </a:lnTo>
                                <a:lnTo>
                                  <a:pt x="1467" y="7144"/>
                                </a:lnTo>
                                <a:lnTo>
                                  <a:pt x="1467" y="7144"/>
                                </a:lnTo>
                                <a:lnTo>
                                  <a:pt x="1467" y="7144"/>
                                </a:lnTo>
                                <a:lnTo>
                                  <a:pt x="1467" y="7144"/>
                                </a:lnTo>
                                <a:lnTo>
                                  <a:pt x="1467" y="7144"/>
                                </a:lnTo>
                                <a:lnTo>
                                  <a:pt x="1467" y="7144"/>
                                </a:lnTo>
                                <a:lnTo>
                                  <a:pt x="1467" y="7144"/>
                                </a:lnTo>
                                <a:lnTo>
                                  <a:pt x="1467" y="7144"/>
                                </a:lnTo>
                                <a:lnTo>
                                  <a:pt x="1467" y="7144"/>
                                </a:lnTo>
                                <a:lnTo>
                                  <a:pt x="1467" y="7144"/>
                                </a:lnTo>
                                <a:lnTo>
                                  <a:pt x="1467" y="4763"/>
                                </a:lnTo>
                                <a:lnTo>
                                  <a:pt x="1467" y="4763"/>
                                </a:lnTo>
                                <a:lnTo>
                                  <a:pt x="2200" y="4763"/>
                                </a:lnTo>
                                <a:lnTo>
                                  <a:pt x="2200" y="4763"/>
                                </a:lnTo>
                                <a:lnTo>
                                  <a:pt x="2200" y="7144"/>
                                </a:lnTo>
                                <a:lnTo>
                                  <a:pt x="2200" y="4763"/>
                                </a:lnTo>
                                <a:lnTo>
                                  <a:pt x="2200" y="7144"/>
                                </a:lnTo>
                                <a:lnTo>
                                  <a:pt x="2200" y="7144"/>
                                </a:lnTo>
                                <a:lnTo>
                                  <a:pt x="2200" y="7144"/>
                                </a:lnTo>
                                <a:lnTo>
                                  <a:pt x="2200" y="7144"/>
                                </a:lnTo>
                                <a:lnTo>
                                  <a:pt x="2200" y="7144"/>
                                </a:lnTo>
                                <a:lnTo>
                                  <a:pt x="2200" y="7144"/>
                                </a:lnTo>
                                <a:lnTo>
                                  <a:pt x="2200" y="7144"/>
                                </a:lnTo>
                                <a:lnTo>
                                  <a:pt x="2200" y="7144"/>
                                </a:lnTo>
                                <a:lnTo>
                                  <a:pt x="2934" y="7144"/>
                                </a:lnTo>
                                <a:lnTo>
                                  <a:pt x="2934" y="7144"/>
                                </a:lnTo>
                                <a:lnTo>
                                  <a:pt x="2934" y="7144"/>
                                </a:lnTo>
                                <a:lnTo>
                                  <a:pt x="2934" y="4763"/>
                                </a:lnTo>
                                <a:lnTo>
                                  <a:pt x="2934" y="4763"/>
                                </a:lnTo>
                                <a:lnTo>
                                  <a:pt x="2934" y="7144"/>
                                </a:lnTo>
                                <a:lnTo>
                                  <a:pt x="2934" y="7144"/>
                                </a:lnTo>
                                <a:lnTo>
                                  <a:pt x="2934" y="7144"/>
                                </a:lnTo>
                                <a:lnTo>
                                  <a:pt x="2934" y="7144"/>
                                </a:lnTo>
                                <a:lnTo>
                                  <a:pt x="2934" y="7144"/>
                                </a:lnTo>
                                <a:lnTo>
                                  <a:pt x="2934" y="7144"/>
                                </a:lnTo>
                                <a:lnTo>
                                  <a:pt x="2934" y="7144"/>
                                </a:lnTo>
                                <a:lnTo>
                                  <a:pt x="3667" y="7144"/>
                                </a:lnTo>
                                <a:lnTo>
                                  <a:pt x="3667" y="7144"/>
                                </a:lnTo>
                                <a:lnTo>
                                  <a:pt x="3667" y="7144"/>
                                </a:lnTo>
                                <a:lnTo>
                                  <a:pt x="3667" y="7144"/>
                                </a:lnTo>
                                <a:lnTo>
                                  <a:pt x="3667" y="4763"/>
                                </a:lnTo>
                                <a:lnTo>
                                  <a:pt x="3667" y="4763"/>
                                </a:lnTo>
                                <a:lnTo>
                                  <a:pt x="3667" y="4763"/>
                                </a:lnTo>
                                <a:lnTo>
                                  <a:pt x="3667" y="4763"/>
                                </a:lnTo>
                                <a:lnTo>
                                  <a:pt x="3667" y="4763"/>
                                </a:lnTo>
                                <a:lnTo>
                                  <a:pt x="3667" y="7144"/>
                                </a:lnTo>
                                <a:lnTo>
                                  <a:pt x="3667" y="7144"/>
                                </a:lnTo>
                                <a:lnTo>
                                  <a:pt x="3667" y="7144"/>
                                </a:lnTo>
                                <a:lnTo>
                                  <a:pt x="4401" y="7144"/>
                                </a:lnTo>
                                <a:lnTo>
                                  <a:pt x="4401" y="7144"/>
                                </a:lnTo>
                                <a:lnTo>
                                  <a:pt x="4401" y="7144"/>
                                </a:lnTo>
                                <a:lnTo>
                                  <a:pt x="4401" y="7144"/>
                                </a:lnTo>
                                <a:lnTo>
                                  <a:pt x="4401" y="7144"/>
                                </a:lnTo>
                                <a:lnTo>
                                  <a:pt x="4401" y="7144"/>
                                </a:lnTo>
                                <a:lnTo>
                                  <a:pt x="4401" y="7144"/>
                                </a:lnTo>
                                <a:lnTo>
                                  <a:pt x="4401" y="7144"/>
                                </a:lnTo>
                                <a:lnTo>
                                  <a:pt x="4401" y="4763"/>
                                </a:lnTo>
                                <a:lnTo>
                                  <a:pt x="4401" y="7144"/>
                                </a:lnTo>
                                <a:lnTo>
                                  <a:pt x="4401" y="4763"/>
                                </a:lnTo>
                                <a:lnTo>
                                  <a:pt x="4401" y="4763"/>
                                </a:lnTo>
                                <a:lnTo>
                                  <a:pt x="5124" y="7144"/>
                                </a:lnTo>
                                <a:lnTo>
                                  <a:pt x="5124" y="7144"/>
                                </a:lnTo>
                                <a:lnTo>
                                  <a:pt x="5124" y="7144"/>
                                </a:lnTo>
                                <a:lnTo>
                                  <a:pt x="5124" y="7144"/>
                                </a:lnTo>
                                <a:lnTo>
                                  <a:pt x="5124" y="7144"/>
                                </a:lnTo>
                                <a:lnTo>
                                  <a:pt x="5124" y="7144"/>
                                </a:lnTo>
                                <a:lnTo>
                                  <a:pt x="5124" y="7144"/>
                                </a:lnTo>
                                <a:lnTo>
                                  <a:pt x="5124" y="4763"/>
                                </a:lnTo>
                                <a:lnTo>
                                  <a:pt x="5124" y="7144"/>
                                </a:lnTo>
                                <a:lnTo>
                                  <a:pt x="5124" y="7144"/>
                                </a:lnTo>
                                <a:lnTo>
                                  <a:pt x="5124" y="7144"/>
                                </a:lnTo>
                                <a:lnTo>
                                  <a:pt x="5124" y="7144"/>
                                </a:lnTo>
                                <a:lnTo>
                                  <a:pt x="5858" y="7144"/>
                                </a:lnTo>
                                <a:lnTo>
                                  <a:pt x="5858" y="7144"/>
                                </a:lnTo>
                                <a:lnTo>
                                  <a:pt x="5858" y="7144"/>
                                </a:lnTo>
                                <a:lnTo>
                                  <a:pt x="5858" y="7144"/>
                                </a:lnTo>
                                <a:lnTo>
                                  <a:pt x="5858" y="7144"/>
                                </a:lnTo>
                                <a:lnTo>
                                  <a:pt x="5858" y="7144"/>
                                </a:lnTo>
                                <a:lnTo>
                                  <a:pt x="5858" y="7144"/>
                                </a:lnTo>
                                <a:lnTo>
                                  <a:pt x="5858" y="4763"/>
                                </a:lnTo>
                                <a:lnTo>
                                  <a:pt x="5858" y="4763"/>
                                </a:lnTo>
                                <a:lnTo>
                                  <a:pt x="5858" y="4763"/>
                                </a:lnTo>
                                <a:lnTo>
                                  <a:pt x="5858" y="4763"/>
                                </a:lnTo>
                                <a:lnTo>
                                  <a:pt x="5858" y="7144"/>
                                </a:lnTo>
                                <a:lnTo>
                                  <a:pt x="5858" y="7144"/>
                                </a:lnTo>
                                <a:lnTo>
                                  <a:pt x="5858" y="7144"/>
                                </a:lnTo>
                                <a:lnTo>
                                  <a:pt x="6591" y="7144"/>
                                </a:lnTo>
                                <a:lnTo>
                                  <a:pt x="6591" y="4763"/>
                                </a:lnTo>
                                <a:lnTo>
                                  <a:pt x="6591" y="4763"/>
                                </a:lnTo>
                                <a:lnTo>
                                  <a:pt x="6591" y="4763"/>
                                </a:lnTo>
                                <a:lnTo>
                                  <a:pt x="6591" y="7144"/>
                                </a:lnTo>
                                <a:lnTo>
                                  <a:pt x="6591" y="7144"/>
                                </a:lnTo>
                                <a:lnTo>
                                  <a:pt x="6591" y="7144"/>
                                </a:lnTo>
                                <a:lnTo>
                                  <a:pt x="6591" y="7144"/>
                                </a:lnTo>
                                <a:lnTo>
                                  <a:pt x="6591" y="7144"/>
                                </a:lnTo>
                                <a:lnTo>
                                  <a:pt x="6591" y="7144"/>
                                </a:lnTo>
                                <a:lnTo>
                                  <a:pt x="6591" y="7144"/>
                                </a:lnTo>
                                <a:lnTo>
                                  <a:pt x="6591" y="7144"/>
                                </a:lnTo>
                                <a:lnTo>
                                  <a:pt x="6591" y="7144"/>
                                </a:lnTo>
                                <a:lnTo>
                                  <a:pt x="6591" y="7144"/>
                                </a:lnTo>
                                <a:lnTo>
                                  <a:pt x="6591" y="7144"/>
                                </a:lnTo>
                                <a:lnTo>
                                  <a:pt x="6591" y="7144"/>
                                </a:lnTo>
                                <a:lnTo>
                                  <a:pt x="6591" y="7144"/>
                                </a:lnTo>
                                <a:lnTo>
                                  <a:pt x="6591" y="7144"/>
                                </a:lnTo>
                                <a:lnTo>
                                  <a:pt x="7325" y="7144"/>
                                </a:lnTo>
                                <a:lnTo>
                                  <a:pt x="7325" y="4763"/>
                                </a:lnTo>
                                <a:lnTo>
                                  <a:pt x="7325" y="7144"/>
                                </a:lnTo>
                                <a:lnTo>
                                  <a:pt x="7325" y="4763"/>
                                </a:lnTo>
                                <a:lnTo>
                                  <a:pt x="7325" y="7144"/>
                                </a:lnTo>
                                <a:lnTo>
                                  <a:pt x="7325" y="7144"/>
                                </a:lnTo>
                                <a:lnTo>
                                  <a:pt x="7325" y="4763"/>
                                </a:lnTo>
                                <a:lnTo>
                                  <a:pt x="7325" y="4763"/>
                                </a:lnTo>
                                <a:lnTo>
                                  <a:pt x="7325" y="4763"/>
                                </a:lnTo>
                                <a:lnTo>
                                  <a:pt x="7325" y="4763"/>
                                </a:lnTo>
                                <a:lnTo>
                                  <a:pt x="7325" y="4763"/>
                                </a:lnTo>
                                <a:lnTo>
                                  <a:pt x="7325" y="4763"/>
                                </a:lnTo>
                                <a:lnTo>
                                  <a:pt x="8058" y="4763"/>
                                </a:lnTo>
                                <a:lnTo>
                                  <a:pt x="8058" y="4763"/>
                                </a:lnTo>
                                <a:lnTo>
                                  <a:pt x="8058" y="4763"/>
                                </a:lnTo>
                                <a:lnTo>
                                  <a:pt x="8058" y="4763"/>
                                </a:lnTo>
                                <a:lnTo>
                                  <a:pt x="8058" y="4763"/>
                                </a:lnTo>
                                <a:lnTo>
                                  <a:pt x="8058" y="7144"/>
                                </a:lnTo>
                                <a:lnTo>
                                  <a:pt x="8058" y="7144"/>
                                </a:lnTo>
                                <a:lnTo>
                                  <a:pt x="8058" y="7144"/>
                                </a:lnTo>
                                <a:lnTo>
                                  <a:pt x="8058" y="7144"/>
                                </a:lnTo>
                                <a:lnTo>
                                  <a:pt x="8058" y="7144"/>
                                </a:lnTo>
                                <a:lnTo>
                                  <a:pt x="8058" y="7144"/>
                                </a:lnTo>
                                <a:lnTo>
                                  <a:pt x="8058" y="7144"/>
                                </a:lnTo>
                                <a:lnTo>
                                  <a:pt x="8792" y="4763"/>
                                </a:lnTo>
                                <a:lnTo>
                                  <a:pt x="8792" y="7144"/>
                                </a:lnTo>
                                <a:lnTo>
                                  <a:pt x="8792" y="4763"/>
                                </a:lnTo>
                                <a:lnTo>
                                  <a:pt x="8792" y="4763"/>
                                </a:lnTo>
                                <a:lnTo>
                                  <a:pt x="8792" y="7144"/>
                                </a:lnTo>
                                <a:lnTo>
                                  <a:pt x="8792" y="4763"/>
                                </a:lnTo>
                                <a:lnTo>
                                  <a:pt x="8792" y="7144"/>
                                </a:lnTo>
                                <a:lnTo>
                                  <a:pt x="8792" y="4763"/>
                                </a:lnTo>
                                <a:lnTo>
                                  <a:pt x="8792" y="4763"/>
                                </a:lnTo>
                                <a:lnTo>
                                  <a:pt x="8792" y="4763"/>
                                </a:lnTo>
                                <a:lnTo>
                                  <a:pt x="8792" y="4763"/>
                                </a:lnTo>
                                <a:lnTo>
                                  <a:pt x="8792" y="4763"/>
                                </a:lnTo>
                                <a:lnTo>
                                  <a:pt x="9525" y="4763"/>
                                </a:lnTo>
                                <a:lnTo>
                                  <a:pt x="9525" y="7144"/>
                                </a:lnTo>
                                <a:lnTo>
                                  <a:pt x="9525" y="4763"/>
                                </a:lnTo>
                                <a:lnTo>
                                  <a:pt x="9525" y="7144"/>
                                </a:lnTo>
                                <a:lnTo>
                                  <a:pt x="9525" y="7144"/>
                                </a:lnTo>
                                <a:lnTo>
                                  <a:pt x="9525" y="7144"/>
                                </a:lnTo>
                                <a:lnTo>
                                  <a:pt x="9525" y="7144"/>
                                </a:lnTo>
                                <a:lnTo>
                                  <a:pt x="9525" y="7144"/>
                                </a:lnTo>
                                <a:lnTo>
                                  <a:pt x="9525" y="7144"/>
                                </a:lnTo>
                                <a:lnTo>
                                  <a:pt x="9525" y="7144"/>
                                </a:lnTo>
                                <a:lnTo>
                                  <a:pt x="9525" y="7144"/>
                                </a:lnTo>
                                <a:lnTo>
                                  <a:pt x="9525" y="4763"/>
                                </a:lnTo>
                                <a:lnTo>
                                  <a:pt x="9525" y="7144"/>
                                </a:lnTo>
                                <a:lnTo>
                                  <a:pt x="9525" y="7144"/>
                                </a:lnTo>
                                <a:lnTo>
                                  <a:pt x="10258" y="7144"/>
                                </a:lnTo>
                                <a:lnTo>
                                  <a:pt x="10258" y="7144"/>
                                </a:lnTo>
                                <a:lnTo>
                                  <a:pt x="10258" y="7144"/>
                                </a:lnTo>
                                <a:lnTo>
                                  <a:pt x="10258" y="7144"/>
                                </a:lnTo>
                                <a:lnTo>
                                  <a:pt x="10258" y="7144"/>
                                </a:lnTo>
                                <a:lnTo>
                                  <a:pt x="10258" y="7144"/>
                                </a:lnTo>
                                <a:lnTo>
                                  <a:pt x="10258" y="7144"/>
                                </a:lnTo>
                                <a:lnTo>
                                  <a:pt x="10258" y="4763"/>
                                </a:lnTo>
                                <a:lnTo>
                                  <a:pt x="10258" y="7144"/>
                                </a:lnTo>
                                <a:lnTo>
                                  <a:pt x="10258" y="7144"/>
                                </a:lnTo>
                                <a:lnTo>
                                  <a:pt x="10258" y="7144"/>
                                </a:lnTo>
                                <a:lnTo>
                                  <a:pt x="10258" y="7144"/>
                                </a:lnTo>
                                <a:lnTo>
                                  <a:pt x="10992" y="4763"/>
                                </a:lnTo>
                                <a:lnTo>
                                  <a:pt x="10992" y="7144"/>
                                </a:lnTo>
                                <a:lnTo>
                                  <a:pt x="10992" y="4763"/>
                                </a:lnTo>
                                <a:lnTo>
                                  <a:pt x="10992" y="4763"/>
                                </a:lnTo>
                                <a:lnTo>
                                  <a:pt x="10992" y="4763"/>
                                </a:lnTo>
                                <a:lnTo>
                                  <a:pt x="10992" y="7144"/>
                                </a:lnTo>
                                <a:lnTo>
                                  <a:pt x="10992" y="7144"/>
                                </a:lnTo>
                                <a:lnTo>
                                  <a:pt x="10992" y="7144"/>
                                </a:lnTo>
                                <a:lnTo>
                                  <a:pt x="10992" y="7144"/>
                                </a:lnTo>
                                <a:lnTo>
                                  <a:pt x="10992" y="7144"/>
                                </a:lnTo>
                                <a:lnTo>
                                  <a:pt x="10992" y="7144"/>
                                </a:lnTo>
                                <a:lnTo>
                                  <a:pt x="10992" y="7144"/>
                                </a:lnTo>
                                <a:lnTo>
                                  <a:pt x="10992" y="7144"/>
                                </a:lnTo>
                                <a:lnTo>
                                  <a:pt x="10992" y="7144"/>
                                </a:lnTo>
                                <a:lnTo>
                                  <a:pt x="10992" y="7144"/>
                                </a:lnTo>
                                <a:lnTo>
                                  <a:pt x="10992" y="7144"/>
                                </a:lnTo>
                                <a:lnTo>
                                  <a:pt x="10992" y="7144"/>
                                </a:lnTo>
                                <a:lnTo>
                                  <a:pt x="10992" y="7144"/>
                                </a:lnTo>
                                <a:lnTo>
                                  <a:pt x="11725" y="7144"/>
                                </a:lnTo>
                                <a:lnTo>
                                  <a:pt x="11725" y="4763"/>
                                </a:lnTo>
                                <a:lnTo>
                                  <a:pt x="11725" y="7144"/>
                                </a:lnTo>
                                <a:lnTo>
                                  <a:pt x="11725" y="7144"/>
                                </a:lnTo>
                                <a:lnTo>
                                  <a:pt x="11725" y="7144"/>
                                </a:lnTo>
                                <a:lnTo>
                                  <a:pt x="11725" y="7144"/>
                                </a:lnTo>
                                <a:lnTo>
                                  <a:pt x="11725" y="7144"/>
                                </a:lnTo>
                                <a:lnTo>
                                  <a:pt x="11725" y="7144"/>
                                </a:lnTo>
                                <a:lnTo>
                                  <a:pt x="11725" y="4763"/>
                                </a:lnTo>
                                <a:lnTo>
                                  <a:pt x="11725" y="4763"/>
                                </a:lnTo>
                                <a:lnTo>
                                  <a:pt x="11725" y="7144"/>
                                </a:lnTo>
                                <a:lnTo>
                                  <a:pt x="11725" y="7144"/>
                                </a:lnTo>
                                <a:lnTo>
                                  <a:pt x="12459" y="7144"/>
                                </a:lnTo>
                                <a:lnTo>
                                  <a:pt x="12459" y="7144"/>
                                </a:lnTo>
                                <a:lnTo>
                                  <a:pt x="12459" y="7144"/>
                                </a:lnTo>
                                <a:lnTo>
                                  <a:pt x="12459" y="7144"/>
                                </a:lnTo>
                                <a:lnTo>
                                  <a:pt x="12459" y="7144"/>
                                </a:lnTo>
                                <a:lnTo>
                                  <a:pt x="12459" y="7144"/>
                                </a:lnTo>
                                <a:lnTo>
                                  <a:pt x="12459" y="7144"/>
                                </a:lnTo>
                                <a:lnTo>
                                  <a:pt x="12459" y="7144"/>
                                </a:lnTo>
                                <a:lnTo>
                                  <a:pt x="12459" y="7144"/>
                                </a:lnTo>
                                <a:lnTo>
                                  <a:pt x="12459" y="7144"/>
                                </a:lnTo>
                                <a:lnTo>
                                  <a:pt x="12459" y="4763"/>
                                </a:lnTo>
                                <a:lnTo>
                                  <a:pt x="12459" y="4763"/>
                                </a:lnTo>
                                <a:lnTo>
                                  <a:pt x="13192" y="4763"/>
                                </a:lnTo>
                                <a:lnTo>
                                  <a:pt x="13192" y="7144"/>
                                </a:lnTo>
                                <a:lnTo>
                                  <a:pt x="13192" y="7144"/>
                                </a:lnTo>
                                <a:lnTo>
                                  <a:pt x="13192" y="7144"/>
                                </a:lnTo>
                                <a:lnTo>
                                  <a:pt x="13192" y="7144"/>
                                </a:lnTo>
                                <a:lnTo>
                                  <a:pt x="13192" y="7144"/>
                                </a:lnTo>
                                <a:lnTo>
                                  <a:pt x="13192" y="7144"/>
                                </a:lnTo>
                                <a:lnTo>
                                  <a:pt x="13192" y="7144"/>
                                </a:lnTo>
                                <a:lnTo>
                                  <a:pt x="13192" y="7144"/>
                                </a:lnTo>
                                <a:lnTo>
                                  <a:pt x="13192" y="7144"/>
                                </a:lnTo>
                                <a:lnTo>
                                  <a:pt x="13192" y="7144"/>
                                </a:lnTo>
                                <a:lnTo>
                                  <a:pt x="13192" y="4763"/>
                                </a:lnTo>
                                <a:lnTo>
                                  <a:pt x="13926" y="7144"/>
                                </a:lnTo>
                                <a:lnTo>
                                  <a:pt x="13926" y="7144"/>
                                </a:lnTo>
                                <a:lnTo>
                                  <a:pt x="13926" y="7144"/>
                                </a:lnTo>
                                <a:lnTo>
                                  <a:pt x="13926" y="7144"/>
                                </a:lnTo>
                                <a:lnTo>
                                  <a:pt x="13926" y="7144"/>
                                </a:lnTo>
                                <a:lnTo>
                                  <a:pt x="13926" y="7144"/>
                                </a:lnTo>
                                <a:lnTo>
                                  <a:pt x="13926" y="7144"/>
                                </a:lnTo>
                                <a:lnTo>
                                  <a:pt x="13926" y="7144"/>
                                </a:lnTo>
                                <a:lnTo>
                                  <a:pt x="13926" y="7144"/>
                                </a:lnTo>
                                <a:lnTo>
                                  <a:pt x="13926" y="4763"/>
                                </a:lnTo>
                                <a:lnTo>
                                  <a:pt x="13926" y="4763"/>
                                </a:lnTo>
                                <a:lnTo>
                                  <a:pt x="13926" y="7144"/>
                                </a:lnTo>
                                <a:lnTo>
                                  <a:pt x="13926" y="4763"/>
                                </a:lnTo>
                                <a:lnTo>
                                  <a:pt x="13926" y="4763"/>
                                </a:lnTo>
                                <a:lnTo>
                                  <a:pt x="14649" y="4763"/>
                                </a:lnTo>
                                <a:lnTo>
                                  <a:pt x="14649" y="4763"/>
                                </a:lnTo>
                                <a:lnTo>
                                  <a:pt x="14649" y="7144"/>
                                </a:lnTo>
                                <a:lnTo>
                                  <a:pt x="14649" y="7144"/>
                                </a:lnTo>
                                <a:lnTo>
                                  <a:pt x="14649" y="7144"/>
                                </a:lnTo>
                                <a:lnTo>
                                  <a:pt x="14649" y="7144"/>
                                </a:lnTo>
                                <a:lnTo>
                                  <a:pt x="14649" y="7144"/>
                                </a:lnTo>
                                <a:lnTo>
                                  <a:pt x="14649" y="7144"/>
                                </a:lnTo>
                                <a:lnTo>
                                  <a:pt x="14649" y="7144"/>
                                </a:lnTo>
                                <a:lnTo>
                                  <a:pt x="14649" y="7144"/>
                                </a:lnTo>
                                <a:lnTo>
                                  <a:pt x="14649" y="4763"/>
                                </a:lnTo>
                                <a:lnTo>
                                  <a:pt x="14649" y="7144"/>
                                </a:lnTo>
                                <a:lnTo>
                                  <a:pt x="15383" y="7144"/>
                                </a:lnTo>
                                <a:lnTo>
                                  <a:pt x="15383" y="7144"/>
                                </a:lnTo>
                                <a:lnTo>
                                  <a:pt x="15383" y="7144"/>
                                </a:lnTo>
                                <a:lnTo>
                                  <a:pt x="15383" y="7144"/>
                                </a:lnTo>
                                <a:lnTo>
                                  <a:pt x="15383" y="4763"/>
                                </a:lnTo>
                                <a:lnTo>
                                  <a:pt x="15383" y="7144"/>
                                </a:lnTo>
                                <a:lnTo>
                                  <a:pt x="15383" y="7144"/>
                                </a:lnTo>
                                <a:lnTo>
                                  <a:pt x="15383" y="7144"/>
                                </a:lnTo>
                                <a:lnTo>
                                  <a:pt x="15383" y="7144"/>
                                </a:lnTo>
                                <a:lnTo>
                                  <a:pt x="15383" y="7144"/>
                                </a:lnTo>
                                <a:lnTo>
                                  <a:pt x="15383" y="7144"/>
                                </a:lnTo>
                                <a:lnTo>
                                  <a:pt x="15383" y="4763"/>
                                </a:lnTo>
                                <a:lnTo>
                                  <a:pt x="16116" y="7144"/>
                                </a:lnTo>
                                <a:lnTo>
                                  <a:pt x="16116" y="7144"/>
                                </a:lnTo>
                                <a:lnTo>
                                  <a:pt x="16116" y="7144"/>
                                </a:lnTo>
                                <a:lnTo>
                                  <a:pt x="16116" y="7144"/>
                                </a:lnTo>
                                <a:lnTo>
                                  <a:pt x="16116" y="7144"/>
                                </a:lnTo>
                                <a:lnTo>
                                  <a:pt x="16116" y="7144"/>
                                </a:lnTo>
                                <a:lnTo>
                                  <a:pt x="16116" y="7144"/>
                                </a:lnTo>
                                <a:lnTo>
                                  <a:pt x="16116" y="4763"/>
                                </a:lnTo>
                                <a:lnTo>
                                  <a:pt x="16116" y="4763"/>
                                </a:lnTo>
                                <a:lnTo>
                                  <a:pt x="16116" y="4763"/>
                                </a:lnTo>
                                <a:lnTo>
                                  <a:pt x="16116" y="4763"/>
                                </a:lnTo>
                                <a:lnTo>
                                  <a:pt x="16116" y="4763"/>
                                </a:lnTo>
                                <a:lnTo>
                                  <a:pt x="16116" y="4763"/>
                                </a:lnTo>
                                <a:lnTo>
                                  <a:pt x="16116" y="7144"/>
                                </a:lnTo>
                                <a:lnTo>
                                  <a:pt x="16116" y="7144"/>
                                </a:lnTo>
                                <a:lnTo>
                                  <a:pt x="16116" y="7144"/>
                                </a:lnTo>
                                <a:lnTo>
                                  <a:pt x="16116" y="4763"/>
                                </a:lnTo>
                                <a:lnTo>
                                  <a:pt x="16116" y="4763"/>
                                </a:lnTo>
                                <a:lnTo>
                                  <a:pt x="16850" y="7144"/>
                                </a:lnTo>
                                <a:lnTo>
                                  <a:pt x="16850" y="7144"/>
                                </a:lnTo>
                                <a:lnTo>
                                  <a:pt x="16850" y="4763"/>
                                </a:lnTo>
                                <a:lnTo>
                                  <a:pt x="16850" y="4763"/>
                                </a:lnTo>
                                <a:lnTo>
                                  <a:pt x="16850" y="7144"/>
                                </a:lnTo>
                                <a:lnTo>
                                  <a:pt x="16850" y="7144"/>
                                </a:lnTo>
                                <a:lnTo>
                                  <a:pt x="16850" y="7144"/>
                                </a:lnTo>
                                <a:lnTo>
                                  <a:pt x="16850" y="7144"/>
                                </a:lnTo>
                                <a:lnTo>
                                  <a:pt x="16850" y="4763"/>
                                </a:lnTo>
                                <a:lnTo>
                                  <a:pt x="16850" y="4763"/>
                                </a:lnTo>
                                <a:lnTo>
                                  <a:pt x="16850" y="4763"/>
                                </a:lnTo>
                                <a:lnTo>
                                  <a:pt x="16850" y="4763"/>
                                </a:lnTo>
                                <a:lnTo>
                                  <a:pt x="17583" y="4763"/>
                                </a:lnTo>
                                <a:lnTo>
                                  <a:pt x="17583" y="4763"/>
                                </a:lnTo>
                                <a:lnTo>
                                  <a:pt x="17583" y="4763"/>
                                </a:lnTo>
                                <a:lnTo>
                                  <a:pt x="17583" y="4763"/>
                                </a:lnTo>
                                <a:lnTo>
                                  <a:pt x="17583" y="4763"/>
                                </a:lnTo>
                                <a:lnTo>
                                  <a:pt x="17583" y="4763"/>
                                </a:lnTo>
                                <a:lnTo>
                                  <a:pt x="17583" y="7144"/>
                                </a:lnTo>
                                <a:lnTo>
                                  <a:pt x="17583" y="4763"/>
                                </a:lnTo>
                                <a:lnTo>
                                  <a:pt x="17583" y="4763"/>
                                </a:lnTo>
                                <a:lnTo>
                                  <a:pt x="17583" y="4763"/>
                                </a:lnTo>
                                <a:lnTo>
                                  <a:pt x="17583" y="4763"/>
                                </a:lnTo>
                                <a:lnTo>
                                  <a:pt x="17583" y="4763"/>
                                </a:lnTo>
                                <a:lnTo>
                                  <a:pt x="17583" y="7144"/>
                                </a:lnTo>
                                <a:lnTo>
                                  <a:pt x="17583" y="7144"/>
                                </a:lnTo>
                                <a:lnTo>
                                  <a:pt x="18317" y="7144"/>
                                </a:lnTo>
                                <a:lnTo>
                                  <a:pt x="18317" y="7144"/>
                                </a:lnTo>
                                <a:lnTo>
                                  <a:pt x="18317" y="7144"/>
                                </a:lnTo>
                                <a:lnTo>
                                  <a:pt x="18317" y="7144"/>
                                </a:lnTo>
                                <a:lnTo>
                                  <a:pt x="18317" y="7144"/>
                                </a:lnTo>
                                <a:lnTo>
                                  <a:pt x="18317" y="7144"/>
                                </a:lnTo>
                                <a:lnTo>
                                  <a:pt x="18317" y="7144"/>
                                </a:lnTo>
                                <a:lnTo>
                                  <a:pt x="18317" y="7144"/>
                                </a:lnTo>
                                <a:lnTo>
                                  <a:pt x="18317" y="7144"/>
                                </a:lnTo>
                                <a:lnTo>
                                  <a:pt x="18317" y="7144"/>
                                </a:lnTo>
                                <a:lnTo>
                                  <a:pt x="18317" y="7144"/>
                                </a:lnTo>
                                <a:lnTo>
                                  <a:pt x="18317" y="7144"/>
                                </a:lnTo>
                                <a:lnTo>
                                  <a:pt x="19050" y="4763"/>
                                </a:lnTo>
                                <a:lnTo>
                                  <a:pt x="19050" y="4763"/>
                                </a:lnTo>
                                <a:lnTo>
                                  <a:pt x="19050" y="7144"/>
                                </a:lnTo>
                                <a:lnTo>
                                  <a:pt x="19050" y="7144"/>
                                </a:lnTo>
                                <a:lnTo>
                                  <a:pt x="19050" y="7144"/>
                                </a:lnTo>
                                <a:lnTo>
                                  <a:pt x="19050" y="7144"/>
                                </a:lnTo>
                                <a:lnTo>
                                  <a:pt x="19050" y="7144"/>
                                </a:lnTo>
                                <a:lnTo>
                                  <a:pt x="19050" y="7144"/>
                                </a:lnTo>
                                <a:lnTo>
                                  <a:pt x="19050" y="7144"/>
                                </a:lnTo>
                                <a:lnTo>
                                  <a:pt x="19050" y="4763"/>
                                </a:lnTo>
                                <a:lnTo>
                                  <a:pt x="19050" y="4763"/>
                                </a:lnTo>
                                <a:lnTo>
                                  <a:pt x="19050" y="4763"/>
                                </a:lnTo>
                                <a:lnTo>
                                  <a:pt x="19783" y="4763"/>
                                </a:lnTo>
                                <a:lnTo>
                                  <a:pt x="19783" y="4763"/>
                                </a:lnTo>
                                <a:lnTo>
                                  <a:pt x="19783" y="7144"/>
                                </a:lnTo>
                                <a:lnTo>
                                  <a:pt x="19783" y="4763"/>
                                </a:lnTo>
                                <a:lnTo>
                                  <a:pt x="19783" y="7144"/>
                                </a:lnTo>
                                <a:lnTo>
                                  <a:pt x="19783" y="7144"/>
                                </a:lnTo>
                                <a:lnTo>
                                  <a:pt x="19783" y="7144"/>
                                </a:lnTo>
                                <a:lnTo>
                                  <a:pt x="19783" y="4763"/>
                                </a:lnTo>
                                <a:lnTo>
                                  <a:pt x="19783" y="4763"/>
                                </a:lnTo>
                                <a:lnTo>
                                  <a:pt x="19783" y="7144"/>
                                </a:lnTo>
                                <a:lnTo>
                                  <a:pt x="19783" y="7144"/>
                                </a:lnTo>
                                <a:lnTo>
                                  <a:pt x="19783" y="7144"/>
                                </a:lnTo>
                                <a:lnTo>
                                  <a:pt x="20517" y="7144"/>
                                </a:lnTo>
                                <a:lnTo>
                                  <a:pt x="20517" y="7144"/>
                                </a:lnTo>
                                <a:lnTo>
                                  <a:pt x="20517" y="7144"/>
                                </a:lnTo>
                                <a:lnTo>
                                  <a:pt x="20517" y="7144"/>
                                </a:lnTo>
                                <a:lnTo>
                                  <a:pt x="20517" y="7144"/>
                                </a:lnTo>
                                <a:lnTo>
                                  <a:pt x="20517" y="4763"/>
                                </a:lnTo>
                                <a:lnTo>
                                  <a:pt x="20517" y="4763"/>
                                </a:lnTo>
                                <a:lnTo>
                                  <a:pt x="20517" y="2381"/>
                                </a:lnTo>
                                <a:lnTo>
                                  <a:pt x="20517" y="0"/>
                                </a:lnTo>
                                <a:lnTo>
                                  <a:pt x="20517" y="2381"/>
                                </a:lnTo>
                                <a:lnTo>
                                  <a:pt x="20517" y="2381"/>
                                </a:lnTo>
                                <a:lnTo>
                                  <a:pt x="20517" y="4763"/>
                                </a:lnTo>
                                <a:lnTo>
                                  <a:pt x="20517" y="4763"/>
                                </a:lnTo>
                                <a:lnTo>
                                  <a:pt x="20517" y="4763"/>
                                </a:lnTo>
                                <a:lnTo>
                                  <a:pt x="20517" y="7144"/>
                                </a:lnTo>
                                <a:lnTo>
                                  <a:pt x="20517" y="4763"/>
                                </a:lnTo>
                                <a:lnTo>
                                  <a:pt x="20517" y="7144"/>
                                </a:lnTo>
                                <a:lnTo>
                                  <a:pt x="20517" y="7144"/>
                                </a:lnTo>
                                <a:lnTo>
                                  <a:pt x="21250" y="4763"/>
                                </a:lnTo>
                                <a:lnTo>
                                  <a:pt x="21250" y="4763"/>
                                </a:lnTo>
                                <a:lnTo>
                                  <a:pt x="21250" y="4763"/>
                                </a:lnTo>
                                <a:lnTo>
                                  <a:pt x="21250" y="4763"/>
                                </a:lnTo>
                                <a:lnTo>
                                  <a:pt x="21250" y="4763"/>
                                </a:lnTo>
                                <a:lnTo>
                                  <a:pt x="21250" y="4763"/>
                                </a:lnTo>
                                <a:lnTo>
                                  <a:pt x="21250" y="7144"/>
                                </a:lnTo>
                                <a:lnTo>
                                  <a:pt x="21250" y="4763"/>
                                </a:lnTo>
                                <a:lnTo>
                                  <a:pt x="21250" y="2381"/>
                                </a:lnTo>
                                <a:lnTo>
                                  <a:pt x="21250" y="4763"/>
                                </a:lnTo>
                                <a:lnTo>
                                  <a:pt x="21250" y="2381"/>
                                </a:lnTo>
                                <a:lnTo>
                                  <a:pt x="21250" y="4763"/>
                                </a:lnTo>
                                <a:lnTo>
                                  <a:pt x="21250" y="4763"/>
                                </a:lnTo>
                                <a:lnTo>
                                  <a:pt x="21250" y="4763"/>
                                </a:lnTo>
                                <a:lnTo>
                                  <a:pt x="21984" y="7144"/>
                                </a:lnTo>
                                <a:lnTo>
                                  <a:pt x="21984" y="7144"/>
                                </a:lnTo>
                                <a:lnTo>
                                  <a:pt x="21984" y="7144"/>
                                </a:lnTo>
                                <a:lnTo>
                                  <a:pt x="21984" y="4763"/>
                                </a:lnTo>
                                <a:lnTo>
                                  <a:pt x="21984" y="4763"/>
                                </a:lnTo>
                                <a:lnTo>
                                  <a:pt x="21984" y="4763"/>
                                </a:lnTo>
                                <a:lnTo>
                                  <a:pt x="21984" y="4763"/>
                                </a:lnTo>
                                <a:lnTo>
                                  <a:pt x="21984" y="2381"/>
                                </a:lnTo>
                                <a:lnTo>
                                  <a:pt x="21984" y="4763"/>
                                </a:lnTo>
                                <a:lnTo>
                                  <a:pt x="21984" y="4763"/>
                                </a:lnTo>
                                <a:lnTo>
                                  <a:pt x="21984" y="4763"/>
                                </a:lnTo>
                                <a:lnTo>
                                  <a:pt x="21984" y="7144"/>
                                </a:lnTo>
                                <a:lnTo>
                                  <a:pt x="22717" y="7144"/>
                                </a:lnTo>
                                <a:lnTo>
                                  <a:pt x="22717" y="7144"/>
                                </a:lnTo>
                                <a:lnTo>
                                  <a:pt x="22717" y="4763"/>
                                </a:lnTo>
                                <a:lnTo>
                                  <a:pt x="22717" y="7144"/>
                                </a:lnTo>
                                <a:lnTo>
                                  <a:pt x="22717" y="7144"/>
                                </a:lnTo>
                                <a:lnTo>
                                  <a:pt x="22717" y="4763"/>
                                </a:lnTo>
                                <a:lnTo>
                                  <a:pt x="22717" y="7144"/>
                                </a:lnTo>
                                <a:lnTo>
                                  <a:pt x="22717" y="7144"/>
                                </a:lnTo>
                                <a:lnTo>
                                  <a:pt x="22717" y="7144"/>
                                </a:lnTo>
                                <a:lnTo>
                                  <a:pt x="22717" y="7144"/>
                                </a:lnTo>
                                <a:lnTo>
                                  <a:pt x="22717" y="7144"/>
                                </a:lnTo>
                                <a:lnTo>
                                  <a:pt x="22717" y="7144"/>
                                </a:lnTo>
                                <a:lnTo>
                                  <a:pt x="23451" y="7144"/>
                                </a:lnTo>
                                <a:lnTo>
                                  <a:pt x="23451" y="4763"/>
                                </a:lnTo>
                                <a:lnTo>
                                  <a:pt x="23451" y="4763"/>
                                </a:lnTo>
                                <a:lnTo>
                                  <a:pt x="23451" y="2381"/>
                                </a:lnTo>
                                <a:lnTo>
                                  <a:pt x="23451" y="2381"/>
                                </a:lnTo>
                                <a:lnTo>
                                  <a:pt x="23451" y="2381"/>
                                </a:lnTo>
                                <a:lnTo>
                                  <a:pt x="23451" y="4763"/>
                                </a:lnTo>
                                <a:lnTo>
                                  <a:pt x="23451" y="4763"/>
                                </a:lnTo>
                                <a:lnTo>
                                  <a:pt x="23451" y="4763"/>
                                </a:lnTo>
                                <a:lnTo>
                                  <a:pt x="23451" y="4763"/>
                                </a:lnTo>
                                <a:lnTo>
                                  <a:pt x="23451" y="4763"/>
                                </a:lnTo>
                                <a:lnTo>
                                  <a:pt x="23451" y="4763"/>
                                </a:lnTo>
                                <a:lnTo>
                                  <a:pt x="24174" y="4763"/>
                                </a:lnTo>
                                <a:lnTo>
                                  <a:pt x="24174" y="7144"/>
                                </a:lnTo>
                                <a:lnTo>
                                  <a:pt x="24174" y="7144"/>
                                </a:lnTo>
                                <a:lnTo>
                                  <a:pt x="24174" y="7144"/>
                                </a:lnTo>
                                <a:lnTo>
                                  <a:pt x="24174" y="7144"/>
                                </a:lnTo>
                                <a:lnTo>
                                  <a:pt x="24174" y="7144"/>
                                </a:lnTo>
                                <a:lnTo>
                                  <a:pt x="24174" y="7144"/>
                                </a:lnTo>
                                <a:lnTo>
                                  <a:pt x="24174" y="7144"/>
                                </a:lnTo>
                                <a:lnTo>
                                  <a:pt x="24174" y="7144"/>
                                </a:lnTo>
                                <a:lnTo>
                                  <a:pt x="24174" y="7144"/>
                                </a:lnTo>
                                <a:lnTo>
                                  <a:pt x="24174" y="7144"/>
                                </a:lnTo>
                                <a:lnTo>
                                  <a:pt x="24174" y="7144"/>
                                </a:lnTo>
                                <a:lnTo>
                                  <a:pt x="24908" y="4763"/>
                                </a:lnTo>
                                <a:lnTo>
                                  <a:pt x="24908" y="7144"/>
                                </a:lnTo>
                                <a:lnTo>
                                  <a:pt x="24908" y="7144"/>
                                </a:lnTo>
                                <a:lnTo>
                                  <a:pt x="24908" y="7144"/>
                                </a:lnTo>
                                <a:lnTo>
                                  <a:pt x="24908" y="7144"/>
                                </a:lnTo>
                                <a:lnTo>
                                  <a:pt x="24908" y="7144"/>
                                </a:lnTo>
                                <a:lnTo>
                                  <a:pt x="24908" y="7144"/>
                                </a:lnTo>
                                <a:lnTo>
                                  <a:pt x="24908" y="7144"/>
                                </a:lnTo>
                                <a:lnTo>
                                  <a:pt x="24908" y="4763"/>
                                </a:lnTo>
                                <a:lnTo>
                                  <a:pt x="24908" y="7144"/>
                                </a:lnTo>
                                <a:lnTo>
                                  <a:pt x="24908" y="4763"/>
                                </a:lnTo>
                                <a:lnTo>
                                  <a:pt x="24908" y="2381"/>
                                </a:lnTo>
                                <a:lnTo>
                                  <a:pt x="25641" y="4763"/>
                                </a:lnTo>
                                <a:lnTo>
                                  <a:pt x="25641" y="4763"/>
                                </a:lnTo>
                                <a:lnTo>
                                  <a:pt x="25641" y="7144"/>
                                </a:lnTo>
                                <a:lnTo>
                                  <a:pt x="25641" y="7144"/>
                                </a:lnTo>
                                <a:lnTo>
                                  <a:pt x="25641" y="7144"/>
                                </a:lnTo>
                                <a:lnTo>
                                  <a:pt x="25641" y="7144"/>
                                </a:lnTo>
                                <a:lnTo>
                                  <a:pt x="25641" y="7144"/>
                                </a:lnTo>
                                <a:lnTo>
                                  <a:pt x="25641" y="7144"/>
                                </a:lnTo>
                                <a:lnTo>
                                  <a:pt x="25641" y="7144"/>
                                </a:lnTo>
                                <a:lnTo>
                                  <a:pt x="25641" y="7144"/>
                                </a:lnTo>
                                <a:lnTo>
                                  <a:pt x="25641" y="7144"/>
                                </a:lnTo>
                                <a:lnTo>
                                  <a:pt x="25641" y="7144"/>
                                </a:lnTo>
                                <a:lnTo>
                                  <a:pt x="25641" y="7144"/>
                                </a:lnTo>
                                <a:lnTo>
                                  <a:pt x="25641" y="7144"/>
                                </a:lnTo>
                                <a:lnTo>
                                  <a:pt x="25641" y="9525"/>
                                </a:lnTo>
                                <a:lnTo>
                                  <a:pt x="25641" y="7144"/>
                                </a:lnTo>
                                <a:lnTo>
                                  <a:pt x="25641" y="7144"/>
                                </a:lnTo>
                                <a:lnTo>
                                  <a:pt x="25641" y="7144"/>
                                </a:lnTo>
                                <a:lnTo>
                                  <a:pt x="25641" y="4763"/>
                                </a:lnTo>
                                <a:lnTo>
                                  <a:pt x="25641" y="4763"/>
                                </a:lnTo>
                                <a:lnTo>
                                  <a:pt x="26375" y="4763"/>
                                </a:lnTo>
                                <a:lnTo>
                                  <a:pt x="26375" y="4763"/>
                                </a:lnTo>
                                <a:lnTo>
                                  <a:pt x="26375" y="4763"/>
                                </a:lnTo>
                                <a:lnTo>
                                  <a:pt x="26375" y="4763"/>
                                </a:lnTo>
                                <a:lnTo>
                                  <a:pt x="26375" y="7144"/>
                                </a:lnTo>
                                <a:lnTo>
                                  <a:pt x="26375" y="4763"/>
                                </a:lnTo>
                                <a:lnTo>
                                  <a:pt x="26375" y="7144"/>
                                </a:lnTo>
                                <a:lnTo>
                                  <a:pt x="26375" y="7144"/>
                                </a:lnTo>
                                <a:lnTo>
                                  <a:pt x="26375" y="7144"/>
                                </a:lnTo>
                                <a:lnTo>
                                  <a:pt x="26375" y="7144"/>
                                </a:lnTo>
                                <a:lnTo>
                                  <a:pt x="26375" y="7144"/>
                                </a:lnTo>
                                <a:lnTo>
                                  <a:pt x="26375" y="7144"/>
                                </a:lnTo>
                                <a:lnTo>
                                  <a:pt x="27108" y="7144"/>
                                </a:lnTo>
                                <a:lnTo>
                                  <a:pt x="27108" y="7144"/>
                                </a:lnTo>
                                <a:lnTo>
                                  <a:pt x="27108" y="7144"/>
                                </a:lnTo>
                                <a:lnTo>
                                  <a:pt x="27108" y="7144"/>
                                </a:lnTo>
                                <a:lnTo>
                                  <a:pt x="27108" y="7144"/>
                                </a:lnTo>
                                <a:lnTo>
                                  <a:pt x="27108" y="7144"/>
                                </a:lnTo>
                                <a:lnTo>
                                  <a:pt x="27108" y="7144"/>
                                </a:lnTo>
                                <a:lnTo>
                                  <a:pt x="27108" y="7144"/>
                                </a:lnTo>
                                <a:lnTo>
                                  <a:pt x="27108" y="7144"/>
                                </a:lnTo>
                                <a:lnTo>
                                  <a:pt x="27108" y="7144"/>
                                </a:lnTo>
                                <a:lnTo>
                                  <a:pt x="27108" y="7144"/>
                                </a:lnTo>
                                <a:lnTo>
                                  <a:pt x="27108" y="7144"/>
                                </a:lnTo>
                                <a:lnTo>
                                  <a:pt x="27842" y="7144"/>
                                </a:lnTo>
                                <a:lnTo>
                                  <a:pt x="27842" y="7144"/>
                                </a:lnTo>
                                <a:lnTo>
                                  <a:pt x="27842" y="7144"/>
                                </a:lnTo>
                                <a:lnTo>
                                  <a:pt x="27842" y="7144"/>
                                </a:lnTo>
                                <a:lnTo>
                                  <a:pt x="27842" y="7144"/>
                                </a:lnTo>
                                <a:lnTo>
                                  <a:pt x="27842" y="7144"/>
                                </a:lnTo>
                                <a:lnTo>
                                  <a:pt x="27842" y="7144"/>
                                </a:lnTo>
                                <a:lnTo>
                                  <a:pt x="27842" y="9525"/>
                                </a:lnTo>
                                <a:lnTo>
                                  <a:pt x="27842" y="7144"/>
                                </a:lnTo>
                                <a:lnTo>
                                  <a:pt x="27842" y="7144"/>
                                </a:lnTo>
                                <a:lnTo>
                                  <a:pt x="27842" y="4763"/>
                                </a:lnTo>
                                <a:lnTo>
                                  <a:pt x="27842" y="7144"/>
                                </a:lnTo>
                                <a:lnTo>
                                  <a:pt x="28575" y="4763"/>
                                </a:lnTo>
                                <a:lnTo>
                                  <a:pt x="28575" y="476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07" name="Freeform: Shape 907"/>
                        <wps:cNvSpPr/>
                        <wps:spPr>
                          <a:xfrm>
                            <a:off x="3433762" y="3910012"/>
                            <a:ext cx="28575" cy="9525"/>
                          </a:xfrm>
                          <a:custGeom>
                            <a:avLst/>
                            <a:gdLst>
                              <a:gd name="connsiteX0" fmla="*/ 0 w 28575"/>
                              <a:gd name="connsiteY0" fmla="*/ 3172 h 9525"/>
                              <a:gd name="connsiteX1" fmla="*/ 0 w 28575"/>
                              <a:gd name="connsiteY1" fmla="*/ 3172 h 9525"/>
                              <a:gd name="connsiteX2" fmla="*/ 0 w 28575"/>
                              <a:gd name="connsiteY2" fmla="*/ 3172 h 9525"/>
                              <a:gd name="connsiteX3" fmla="*/ 0 w 28575"/>
                              <a:gd name="connsiteY3" fmla="*/ 6353 h 9525"/>
                              <a:gd name="connsiteX4" fmla="*/ 0 w 28575"/>
                              <a:gd name="connsiteY4" fmla="*/ 6353 h 9525"/>
                              <a:gd name="connsiteX5" fmla="*/ 0 w 28575"/>
                              <a:gd name="connsiteY5" fmla="*/ 9525 h 9525"/>
                              <a:gd name="connsiteX6" fmla="*/ 0 w 28575"/>
                              <a:gd name="connsiteY6" fmla="*/ 9525 h 9525"/>
                              <a:gd name="connsiteX7" fmla="*/ 0 w 28575"/>
                              <a:gd name="connsiteY7" fmla="*/ 6353 h 9525"/>
                              <a:gd name="connsiteX8" fmla="*/ 0 w 28575"/>
                              <a:gd name="connsiteY8" fmla="*/ 6353 h 9525"/>
                              <a:gd name="connsiteX9" fmla="*/ 0 w 28575"/>
                              <a:gd name="connsiteY9" fmla="*/ 6353 h 9525"/>
                              <a:gd name="connsiteX10" fmla="*/ 0 w 28575"/>
                              <a:gd name="connsiteY10" fmla="*/ 6353 h 9525"/>
                              <a:gd name="connsiteX11" fmla="*/ 753 w 28575"/>
                              <a:gd name="connsiteY11" fmla="*/ 6353 h 9525"/>
                              <a:gd name="connsiteX12" fmla="*/ 753 w 28575"/>
                              <a:gd name="connsiteY12" fmla="*/ 6353 h 9525"/>
                              <a:gd name="connsiteX13" fmla="*/ 753 w 28575"/>
                              <a:gd name="connsiteY13" fmla="*/ 9525 h 9525"/>
                              <a:gd name="connsiteX14" fmla="*/ 753 w 28575"/>
                              <a:gd name="connsiteY14" fmla="*/ 9525 h 9525"/>
                              <a:gd name="connsiteX15" fmla="*/ 753 w 28575"/>
                              <a:gd name="connsiteY15" fmla="*/ 9525 h 9525"/>
                              <a:gd name="connsiteX16" fmla="*/ 753 w 28575"/>
                              <a:gd name="connsiteY16" fmla="*/ 6353 h 9525"/>
                              <a:gd name="connsiteX17" fmla="*/ 753 w 28575"/>
                              <a:gd name="connsiteY17" fmla="*/ 6353 h 9525"/>
                              <a:gd name="connsiteX18" fmla="*/ 753 w 28575"/>
                              <a:gd name="connsiteY18" fmla="*/ 6353 h 9525"/>
                              <a:gd name="connsiteX19" fmla="*/ 753 w 28575"/>
                              <a:gd name="connsiteY19" fmla="*/ 6353 h 9525"/>
                              <a:gd name="connsiteX20" fmla="*/ 753 w 28575"/>
                              <a:gd name="connsiteY20" fmla="*/ 6353 h 9525"/>
                              <a:gd name="connsiteX21" fmla="*/ 753 w 28575"/>
                              <a:gd name="connsiteY21" fmla="*/ 6353 h 9525"/>
                              <a:gd name="connsiteX22" fmla="*/ 753 w 28575"/>
                              <a:gd name="connsiteY22" fmla="*/ 6353 h 9525"/>
                              <a:gd name="connsiteX23" fmla="*/ 753 w 28575"/>
                              <a:gd name="connsiteY23" fmla="*/ 6353 h 9525"/>
                              <a:gd name="connsiteX24" fmla="*/ 753 w 28575"/>
                              <a:gd name="connsiteY24" fmla="*/ 3172 h 9525"/>
                              <a:gd name="connsiteX25" fmla="*/ 1505 w 28575"/>
                              <a:gd name="connsiteY25" fmla="*/ 6353 h 9525"/>
                              <a:gd name="connsiteX26" fmla="*/ 1505 w 28575"/>
                              <a:gd name="connsiteY26" fmla="*/ 6353 h 9525"/>
                              <a:gd name="connsiteX27" fmla="*/ 1505 w 28575"/>
                              <a:gd name="connsiteY27" fmla="*/ 3172 h 9525"/>
                              <a:gd name="connsiteX28" fmla="*/ 1505 w 28575"/>
                              <a:gd name="connsiteY28" fmla="*/ 6353 h 9525"/>
                              <a:gd name="connsiteX29" fmla="*/ 1505 w 28575"/>
                              <a:gd name="connsiteY29" fmla="*/ 6353 h 9525"/>
                              <a:gd name="connsiteX30" fmla="*/ 1505 w 28575"/>
                              <a:gd name="connsiteY30" fmla="*/ 6353 h 9525"/>
                              <a:gd name="connsiteX31" fmla="*/ 1505 w 28575"/>
                              <a:gd name="connsiteY31" fmla="*/ 6353 h 9525"/>
                              <a:gd name="connsiteX32" fmla="*/ 1505 w 28575"/>
                              <a:gd name="connsiteY32" fmla="*/ 6353 h 9525"/>
                              <a:gd name="connsiteX33" fmla="*/ 1505 w 28575"/>
                              <a:gd name="connsiteY33" fmla="*/ 6353 h 9525"/>
                              <a:gd name="connsiteX34" fmla="*/ 1505 w 28575"/>
                              <a:gd name="connsiteY34" fmla="*/ 6353 h 9525"/>
                              <a:gd name="connsiteX35" fmla="*/ 1505 w 28575"/>
                              <a:gd name="connsiteY35" fmla="*/ 6353 h 9525"/>
                              <a:gd name="connsiteX36" fmla="*/ 1505 w 28575"/>
                              <a:gd name="connsiteY36" fmla="*/ 6353 h 9525"/>
                              <a:gd name="connsiteX37" fmla="*/ 1505 w 28575"/>
                              <a:gd name="connsiteY37" fmla="*/ 6353 h 9525"/>
                              <a:gd name="connsiteX38" fmla="*/ 1505 w 28575"/>
                              <a:gd name="connsiteY38" fmla="*/ 6353 h 9525"/>
                              <a:gd name="connsiteX39" fmla="*/ 1505 w 28575"/>
                              <a:gd name="connsiteY39" fmla="*/ 6353 h 9525"/>
                              <a:gd name="connsiteX40" fmla="*/ 1505 w 28575"/>
                              <a:gd name="connsiteY40" fmla="*/ 6353 h 9525"/>
                              <a:gd name="connsiteX41" fmla="*/ 1505 w 28575"/>
                              <a:gd name="connsiteY41" fmla="*/ 6353 h 9525"/>
                              <a:gd name="connsiteX42" fmla="*/ 1505 w 28575"/>
                              <a:gd name="connsiteY42" fmla="*/ 6353 h 9525"/>
                              <a:gd name="connsiteX43" fmla="*/ 2257 w 28575"/>
                              <a:gd name="connsiteY43" fmla="*/ 6353 h 9525"/>
                              <a:gd name="connsiteX44" fmla="*/ 2257 w 28575"/>
                              <a:gd name="connsiteY44" fmla="*/ 6353 h 9525"/>
                              <a:gd name="connsiteX45" fmla="*/ 2257 w 28575"/>
                              <a:gd name="connsiteY45" fmla="*/ 6353 h 9525"/>
                              <a:gd name="connsiteX46" fmla="*/ 2257 w 28575"/>
                              <a:gd name="connsiteY46" fmla="*/ 6353 h 9525"/>
                              <a:gd name="connsiteX47" fmla="*/ 2257 w 28575"/>
                              <a:gd name="connsiteY47" fmla="*/ 6353 h 9525"/>
                              <a:gd name="connsiteX48" fmla="*/ 2257 w 28575"/>
                              <a:gd name="connsiteY48" fmla="*/ 6353 h 9525"/>
                              <a:gd name="connsiteX49" fmla="*/ 2257 w 28575"/>
                              <a:gd name="connsiteY49" fmla="*/ 6353 h 9525"/>
                              <a:gd name="connsiteX50" fmla="*/ 2257 w 28575"/>
                              <a:gd name="connsiteY50" fmla="*/ 6353 h 9525"/>
                              <a:gd name="connsiteX51" fmla="*/ 2257 w 28575"/>
                              <a:gd name="connsiteY51" fmla="*/ 3172 h 9525"/>
                              <a:gd name="connsiteX52" fmla="*/ 2257 w 28575"/>
                              <a:gd name="connsiteY52" fmla="*/ 3172 h 9525"/>
                              <a:gd name="connsiteX53" fmla="*/ 2257 w 28575"/>
                              <a:gd name="connsiteY53" fmla="*/ 3172 h 9525"/>
                              <a:gd name="connsiteX54" fmla="*/ 2257 w 28575"/>
                              <a:gd name="connsiteY54" fmla="*/ 0 h 9525"/>
                              <a:gd name="connsiteX55" fmla="*/ 3010 w 28575"/>
                              <a:gd name="connsiteY55" fmla="*/ 0 h 9525"/>
                              <a:gd name="connsiteX56" fmla="*/ 3010 w 28575"/>
                              <a:gd name="connsiteY56" fmla="*/ 3172 h 9525"/>
                              <a:gd name="connsiteX57" fmla="*/ 3010 w 28575"/>
                              <a:gd name="connsiteY57" fmla="*/ 6353 h 9525"/>
                              <a:gd name="connsiteX58" fmla="*/ 3010 w 28575"/>
                              <a:gd name="connsiteY58" fmla="*/ 6353 h 9525"/>
                              <a:gd name="connsiteX59" fmla="*/ 3010 w 28575"/>
                              <a:gd name="connsiteY59" fmla="*/ 6353 h 9525"/>
                              <a:gd name="connsiteX60" fmla="*/ 3010 w 28575"/>
                              <a:gd name="connsiteY60" fmla="*/ 6353 h 9525"/>
                              <a:gd name="connsiteX61" fmla="*/ 3010 w 28575"/>
                              <a:gd name="connsiteY61" fmla="*/ 3172 h 9525"/>
                              <a:gd name="connsiteX62" fmla="*/ 3010 w 28575"/>
                              <a:gd name="connsiteY62" fmla="*/ 3172 h 9525"/>
                              <a:gd name="connsiteX63" fmla="*/ 3010 w 28575"/>
                              <a:gd name="connsiteY63" fmla="*/ 3172 h 9525"/>
                              <a:gd name="connsiteX64" fmla="*/ 3010 w 28575"/>
                              <a:gd name="connsiteY64" fmla="*/ 3172 h 9525"/>
                              <a:gd name="connsiteX65" fmla="*/ 3010 w 28575"/>
                              <a:gd name="connsiteY65" fmla="*/ 6353 h 9525"/>
                              <a:gd name="connsiteX66" fmla="*/ 3010 w 28575"/>
                              <a:gd name="connsiteY66" fmla="*/ 6353 h 9525"/>
                              <a:gd name="connsiteX67" fmla="*/ 3762 w 28575"/>
                              <a:gd name="connsiteY67" fmla="*/ 6353 h 9525"/>
                              <a:gd name="connsiteX68" fmla="*/ 3762 w 28575"/>
                              <a:gd name="connsiteY68" fmla="*/ 6353 h 9525"/>
                              <a:gd name="connsiteX69" fmla="*/ 3762 w 28575"/>
                              <a:gd name="connsiteY69" fmla="*/ 3172 h 9525"/>
                              <a:gd name="connsiteX70" fmla="*/ 3762 w 28575"/>
                              <a:gd name="connsiteY70" fmla="*/ 6353 h 9525"/>
                              <a:gd name="connsiteX71" fmla="*/ 3762 w 28575"/>
                              <a:gd name="connsiteY71" fmla="*/ 6353 h 9525"/>
                              <a:gd name="connsiteX72" fmla="*/ 3762 w 28575"/>
                              <a:gd name="connsiteY72" fmla="*/ 6353 h 9525"/>
                              <a:gd name="connsiteX73" fmla="*/ 3762 w 28575"/>
                              <a:gd name="connsiteY73" fmla="*/ 6353 h 9525"/>
                              <a:gd name="connsiteX74" fmla="*/ 3762 w 28575"/>
                              <a:gd name="connsiteY74" fmla="*/ 6353 h 9525"/>
                              <a:gd name="connsiteX75" fmla="*/ 3762 w 28575"/>
                              <a:gd name="connsiteY75" fmla="*/ 3172 h 9525"/>
                              <a:gd name="connsiteX76" fmla="*/ 3762 w 28575"/>
                              <a:gd name="connsiteY76" fmla="*/ 3172 h 9525"/>
                              <a:gd name="connsiteX77" fmla="*/ 3762 w 28575"/>
                              <a:gd name="connsiteY77" fmla="*/ 3172 h 9525"/>
                              <a:gd name="connsiteX78" fmla="*/ 3762 w 28575"/>
                              <a:gd name="connsiteY78" fmla="*/ 3172 h 9525"/>
                              <a:gd name="connsiteX79" fmla="*/ 4515 w 28575"/>
                              <a:gd name="connsiteY79" fmla="*/ 6353 h 9525"/>
                              <a:gd name="connsiteX80" fmla="*/ 4515 w 28575"/>
                              <a:gd name="connsiteY80" fmla="*/ 6353 h 9525"/>
                              <a:gd name="connsiteX81" fmla="*/ 4515 w 28575"/>
                              <a:gd name="connsiteY81" fmla="*/ 6353 h 9525"/>
                              <a:gd name="connsiteX82" fmla="*/ 4515 w 28575"/>
                              <a:gd name="connsiteY82" fmla="*/ 6353 h 9525"/>
                              <a:gd name="connsiteX83" fmla="*/ 4515 w 28575"/>
                              <a:gd name="connsiteY83" fmla="*/ 6353 h 9525"/>
                              <a:gd name="connsiteX84" fmla="*/ 4515 w 28575"/>
                              <a:gd name="connsiteY84" fmla="*/ 6353 h 9525"/>
                              <a:gd name="connsiteX85" fmla="*/ 4515 w 28575"/>
                              <a:gd name="connsiteY85" fmla="*/ 6353 h 9525"/>
                              <a:gd name="connsiteX86" fmla="*/ 4515 w 28575"/>
                              <a:gd name="connsiteY86" fmla="*/ 6353 h 9525"/>
                              <a:gd name="connsiteX87" fmla="*/ 4515 w 28575"/>
                              <a:gd name="connsiteY87" fmla="*/ 6353 h 9525"/>
                              <a:gd name="connsiteX88" fmla="*/ 4515 w 28575"/>
                              <a:gd name="connsiteY88" fmla="*/ 3172 h 9525"/>
                              <a:gd name="connsiteX89" fmla="*/ 4515 w 28575"/>
                              <a:gd name="connsiteY89" fmla="*/ 3172 h 9525"/>
                              <a:gd name="connsiteX90" fmla="*/ 4515 w 28575"/>
                              <a:gd name="connsiteY90" fmla="*/ 3172 h 9525"/>
                              <a:gd name="connsiteX91" fmla="*/ 5267 w 28575"/>
                              <a:gd name="connsiteY91" fmla="*/ 3172 h 9525"/>
                              <a:gd name="connsiteX92" fmla="*/ 5267 w 28575"/>
                              <a:gd name="connsiteY92" fmla="*/ 6353 h 9525"/>
                              <a:gd name="connsiteX93" fmla="*/ 5267 w 28575"/>
                              <a:gd name="connsiteY93" fmla="*/ 6353 h 9525"/>
                              <a:gd name="connsiteX94" fmla="*/ 5267 w 28575"/>
                              <a:gd name="connsiteY94" fmla="*/ 6353 h 9525"/>
                              <a:gd name="connsiteX95" fmla="*/ 5267 w 28575"/>
                              <a:gd name="connsiteY95" fmla="*/ 6353 h 9525"/>
                              <a:gd name="connsiteX96" fmla="*/ 5267 w 28575"/>
                              <a:gd name="connsiteY96" fmla="*/ 6353 h 9525"/>
                              <a:gd name="connsiteX97" fmla="*/ 5267 w 28575"/>
                              <a:gd name="connsiteY97" fmla="*/ 3172 h 9525"/>
                              <a:gd name="connsiteX98" fmla="*/ 5267 w 28575"/>
                              <a:gd name="connsiteY98" fmla="*/ 3172 h 9525"/>
                              <a:gd name="connsiteX99" fmla="*/ 5267 w 28575"/>
                              <a:gd name="connsiteY99" fmla="*/ 6353 h 9525"/>
                              <a:gd name="connsiteX100" fmla="*/ 5267 w 28575"/>
                              <a:gd name="connsiteY100" fmla="*/ 6353 h 9525"/>
                              <a:gd name="connsiteX101" fmla="*/ 5267 w 28575"/>
                              <a:gd name="connsiteY101" fmla="*/ 6353 h 9525"/>
                              <a:gd name="connsiteX102" fmla="*/ 5267 w 28575"/>
                              <a:gd name="connsiteY102" fmla="*/ 6353 h 9525"/>
                              <a:gd name="connsiteX103" fmla="*/ 5267 w 28575"/>
                              <a:gd name="connsiteY103" fmla="*/ 6353 h 9525"/>
                              <a:gd name="connsiteX104" fmla="*/ 5267 w 28575"/>
                              <a:gd name="connsiteY104" fmla="*/ 6353 h 9525"/>
                              <a:gd name="connsiteX105" fmla="*/ 6020 w 28575"/>
                              <a:gd name="connsiteY105" fmla="*/ 6353 h 9525"/>
                              <a:gd name="connsiteX106" fmla="*/ 6020 w 28575"/>
                              <a:gd name="connsiteY106" fmla="*/ 6353 h 9525"/>
                              <a:gd name="connsiteX107" fmla="*/ 6020 w 28575"/>
                              <a:gd name="connsiteY107" fmla="*/ 6353 h 9525"/>
                              <a:gd name="connsiteX108" fmla="*/ 6020 w 28575"/>
                              <a:gd name="connsiteY108" fmla="*/ 6353 h 9525"/>
                              <a:gd name="connsiteX109" fmla="*/ 6020 w 28575"/>
                              <a:gd name="connsiteY109" fmla="*/ 6353 h 9525"/>
                              <a:gd name="connsiteX110" fmla="*/ 6020 w 28575"/>
                              <a:gd name="connsiteY110" fmla="*/ 6353 h 9525"/>
                              <a:gd name="connsiteX111" fmla="*/ 6020 w 28575"/>
                              <a:gd name="connsiteY111" fmla="*/ 6353 h 9525"/>
                              <a:gd name="connsiteX112" fmla="*/ 6020 w 28575"/>
                              <a:gd name="connsiteY112" fmla="*/ 3172 h 9525"/>
                              <a:gd name="connsiteX113" fmla="*/ 6020 w 28575"/>
                              <a:gd name="connsiteY113" fmla="*/ 3172 h 9525"/>
                              <a:gd name="connsiteX114" fmla="*/ 6020 w 28575"/>
                              <a:gd name="connsiteY114" fmla="*/ 3172 h 9525"/>
                              <a:gd name="connsiteX115" fmla="*/ 6020 w 28575"/>
                              <a:gd name="connsiteY115" fmla="*/ 6353 h 9525"/>
                              <a:gd name="connsiteX116" fmla="*/ 6020 w 28575"/>
                              <a:gd name="connsiteY116" fmla="*/ 6353 h 9525"/>
                              <a:gd name="connsiteX117" fmla="*/ 6020 w 28575"/>
                              <a:gd name="connsiteY117" fmla="*/ 6353 h 9525"/>
                              <a:gd name="connsiteX118" fmla="*/ 6020 w 28575"/>
                              <a:gd name="connsiteY118" fmla="*/ 6353 h 9525"/>
                              <a:gd name="connsiteX119" fmla="*/ 6020 w 28575"/>
                              <a:gd name="connsiteY119" fmla="*/ 6353 h 9525"/>
                              <a:gd name="connsiteX120" fmla="*/ 6020 w 28575"/>
                              <a:gd name="connsiteY120" fmla="*/ 3172 h 9525"/>
                              <a:gd name="connsiteX121" fmla="*/ 6020 w 28575"/>
                              <a:gd name="connsiteY121" fmla="*/ 3172 h 9525"/>
                              <a:gd name="connsiteX122" fmla="*/ 6020 w 28575"/>
                              <a:gd name="connsiteY122" fmla="*/ 3172 h 9525"/>
                              <a:gd name="connsiteX123" fmla="*/ 6772 w 28575"/>
                              <a:gd name="connsiteY123" fmla="*/ 3172 h 9525"/>
                              <a:gd name="connsiteX124" fmla="*/ 6772 w 28575"/>
                              <a:gd name="connsiteY124" fmla="*/ 6353 h 9525"/>
                              <a:gd name="connsiteX125" fmla="*/ 6772 w 28575"/>
                              <a:gd name="connsiteY125" fmla="*/ 6353 h 9525"/>
                              <a:gd name="connsiteX126" fmla="*/ 6772 w 28575"/>
                              <a:gd name="connsiteY126" fmla="*/ 6353 h 9525"/>
                              <a:gd name="connsiteX127" fmla="*/ 6772 w 28575"/>
                              <a:gd name="connsiteY127" fmla="*/ 6353 h 9525"/>
                              <a:gd name="connsiteX128" fmla="*/ 6772 w 28575"/>
                              <a:gd name="connsiteY128" fmla="*/ 6353 h 9525"/>
                              <a:gd name="connsiteX129" fmla="*/ 6772 w 28575"/>
                              <a:gd name="connsiteY129" fmla="*/ 3172 h 9525"/>
                              <a:gd name="connsiteX130" fmla="*/ 6772 w 28575"/>
                              <a:gd name="connsiteY130" fmla="*/ 6353 h 9525"/>
                              <a:gd name="connsiteX131" fmla="*/ 6772 w 28575"/>
                              <a:gd name="connsiteY131" fmla="*/ 3172 h 9525"/>
                              <a:gd name="connsiteX132" fmla="*/ 6772 w 28575"/>
                              <a:gd name="connsiteY132" fmla="*/ 6353 h 9525"/>
                              <a:gd name="connsiteX133" fmla="*/ 6772 w 28575"/>
                              <a:gd name="connsiteY133" fmla="*/ 6353 h 9525"/>
                              <a:gd name="connsiteX134" fmla="*/ 6772 w 28575"/>
                              <a:gd name="connsiteY134" fmla="*/ 6353 h 9525"/>
                              <a:gd name="connsiteX135" fmla="*/ 7515 w 28575"/>
                              <a:gd name="connsiteY135" fmla="*/ 6353 h 9525"/>
                              <a:gd name="connsiteX136" fmla="*/ 7515 w 28575"/>
                              <a:gd name="connsiteY136" fmla="*/ 6353 h 9525"/>
                              <a:gd name="connsiteX137" fmla="*/ 7515 w 28575"/>
                              <a:gd name="connsiteY137" fmla="*/ 3172 h 9525"/>
                              <a:gd name="connsiteX138" fmla="*/ 7515 w 28575"/>
                              <a:gd name="connsiteY138" fmla="*/ 6353 h 9525"/>
                              <a:gd name="connsiteX139" fmla="*/ 7515 w 28575"/>
                              <a:gd name="connsiteY139" fmla="*/ 6353 h 9525"/>
                              <a:gd name="connsiteX140" fmla="*/ 7515 w 28575"/>
                              <a:gd name="connsiteY140" fmla="*/ 6353 h 9525"/>
                              <a:gd name="connsiteX141" fmla="*/ 7515 w 28575"/>
                              <a:gd name="connsiteY141" fmla="*/ 6353 h 9525"/>
                              <a:gd name="connsiteX142" fmla="*/ 7515 w 28575"/>
                              <a:gd name="connsiteY142" fmla="*/ 6353 h 9525"/>
                              <a:gd name="connsiteX143" fmla="*/ 7515 w 28575"/>
                              <a:gd name="connsiteY143" fmla="*/ 6353 h 9525"/>
                              <a:gd name="connsiteX144" fmla="*/ 7515 w 28575"/>
                              <a:gd name="connsiteY144" fmla="*/ 6353 h 9525"/>
                              <a:gd name="connsiteX145" fmla="*/ 7515 w 28575"/>
                              <a:gd name="connsiteY145" fmla="*/ 6353 h 9525"/>
                              <a:gd name="connsiteX146" fmla="*/ 7515 w 28575"/>
                              <a:gd name="connsiteY146" fmla="*/ 6353 h 9525"/>
                              <a:gd name="connsiteX147" fmla="*/ 8268 w 28575"/>
                              <a:gd name="connsiteY147" fmla="*/ 6353 h 9525"/>
                              <a:gd name="connsiteX148" fmla="*/ 8268 w 28575"/>
                              <a:gd name="connsiteY148" fmla="*/ 3172 h 9525"/>
                              <a:gd name="connsiteX149" fmla="*/ 8268 w 28575"/>
                              <a:gd name="connsiteY149" fmla="*/ 3172 h 9525"/>
                              <a:gd name="connsiteX150" fmla="*/ 8268 w 28575"/>
                              <a:gd name="connsiteY150" fmla="*/ 3172 h 9525"/>
                              <a:gd name="connsiteX151" fmla="*/ 8268 w 28575"/>
                              <a:gd name="connsiteY151" fmla="*/ 3172 h 9525"/>
                              <a:gd name="connsiteX152" fmla="*/ 8268 w 28575"/>
                              <a:gd name="connsiteY152" fmla="*/ 3172 h 9525"/>
                              <a:gd name="connsiteX153" fmla="*/ 8268 w 28575"/>
                              <a:gd name="connsiteY153" fmla="*/ 3172 h 9525"/>
                              <a:gd name="connsiteX154" fmla="*/ 8268 w 28575"/>
                              <a:gd name="connsiteY154" fmla="*/ 3172 h 9525"/>
                              <a:gd name="connsiteX155" fmla="*/ 8268 w 28575"/>
                              <a:gd name="connsiteY155" fmla="*/ 6353 h 9525"/>
                              <a:gd name="connsiteX156" fmla="*/ 8268 w 28575"/>
                              <a:gd name="connsiteY156" fmla="*/ 6353 h 9525"/>
                              <a:gd name="connsiteX157" fmla="*/ 8268 w 28575"/>
                              <a:gd name="connsiteY157" fmla="*/ 6353 h 9525"/>
                              <a:gd name="connsiteX158" fmla="*/ 8268 w 28575"/>
                              <a:gd name="connsiteY158" fmla="*/ 6353 h 9525"/>
                              <a:gd name="connsiteX159" fmla="*/ 9020 w 28575"/>
                              <a:gd name="connsiteY159" fmla="*/ 6353 h 9525"/>
                              <a:gd name="connsiteX160" fmla="*/ 9020 w 28575"/>
                              <a:gd name="connsiteY160" fmla="*/ 3172 h 9525"/>
                              <a:gd name="connsiteX161" fmla="*/ 9020 w 28575"/>
                              <a:gd name="connsiteY161" fmla="*/ 3172 h 9525"/>
                              <a:gd name="connsiteX162" fmla="*/ 9020 w 28575"/>
                              <a:gd name="connsiteY162" fmla="*/ 3172 h 9525"/>
                              <a:gd name="connsiteX163" fmla="*/ 9020 w 28575"/>
                              <a:gd name="connsiteY163" fmla="*/ 0 h 9525"/>
                              <a:gd name="connsiteX164" fmla="*/ 9020 w 28575"/>
                              <a:gd name="connsiteY164" fmla="*/ 3172 h 9525"/>
                              <a:gd name="connsiteX165" fmla="*/ 9020 w 28575"/>
                              <a:gd name="connsiteY165" fmla="*/ 6353 h 9525"/>
                              <a:gd name="connsiteX166" fmla="*/ 9020 w 28575"/>
                              <a:gd name="connsiteY166" fmla="*/ 6353 h 9525"/>
                              <a:gd name="connsiteX167" fmla="*/ 9020 w 28575"/>
                              <a:gd name="connsiteY167" fmla="*/ 6353 h 9525"/>
                              <a:gd name="connsiteX168" fmla="*/ 9020 w 28575"/>
                              <a:gd name="connsiteY168" fmla="*/ 6353 h 9525"/>
                              <a:gd name="connsiteX169" fmla="*/ 9020 w 28575"/>
                              <a:gd name="connsiteY169" fmla="*/ 6353 h 9525"/>
                              <a:gd name="connsiteX170" fmla="*/ 9020 w 28575"/>
                              <a:gd name="connsiteY170" fmla="*/ 6353 h 9525"/>
                              <a:gd name="connsiteX171" fmla="*/ 9020 w 28575"/>
                              <a:gd name="connsiteY171" fmla="*/ 6353 h 9525"/>
                              <a:gd name="connsiteX172" fmla="*/ 9020 w 28575"/>
                              <a:gd name="connsiteY172" fmla="*/ 6353 h 9525"/>
                              <a:gd name="connsiteX173" fmla="*/ 9773 w 28575"/>
                              <a:gd name="connsiteY173" fmla="*/ 6353 h 9525"/>
                              <a:gd name="connsiteX174" fmla="*/ 9773 w 28575"/>
                              <a:gd name="connsiteY174" fmla="*/ 6353 h 9525"/>
                              <a:gd name="connsiteX175" fmla="*/ 9773 w 28575"/>
                              <a:gd name="connsiteY175" fmla="*/ 6353 h 9525"/>
                              <a:gd name="connsiteX176" fmla="*/ 9773 w 28575"/>
                              <a:gd name="connsiteY176" fmla="*/ 6353 h 9525"/>
                              <a:gd name="connsiteX177" fmla="*/ 9773 w 28575"/>
                              <a:gd name="connsiteY177" fmla="*/ 6353 h 9525"/>
                              <a:gd name="connsiteX178" fmla="*/ 9773 w 28575"/>
                              <a:gd name="connsiteY178" fmla="*/ 6353 h 9525"/>
                              <a:gd name="connsiteX179" fmla="*/ 9773 w 28575"/>
                              <a:gd name="connsiteY179" fmla="*/ 6353 h 9525"/>
                              <a:gd name="connsiteX180" fmla="*/ 9773 w 28575"/>
                              <a:gd name="connsiteY180" fmla="*/ 3172 h 9525"/>
                              <a:gd name="connsiteX181" fmla="*/ 9773 w 28575"/>
                              <a:gd name="connsiteY181" fmla="*/ 3172 h 9525"/>
                              <a:gd name="connsiteX182" fmla="*/ 9773 w 28575"/>
                              <a:gd name="connsiteY182" fmla="*/ 6353 h 9525"/>
                              <a:gd name="connsiteX183" fmla="*/ 9773 w 28575"/>
                              <a:gd name="connsiteY183" fmla="*/ 3172 h 9525"/>
                              <a:gd name="connsiteX184" fmla="*/ 9773 w 28575"/>
                              <a:gd name="connsiteY184" fmla="*/ 3172 h 9525"/>
                              <a:gd name="connsiteX185" fmla="*/ 10525 w 28575"/>
                              <a:gd name="connsiteY185" fmla="*/ 3172 h 9525"/>
                              <a:gd name="connsiteX186" fmla="*/ 10525 w 28575"/>
                              <a:gd name="connsiteY186" fmla="*/ 3172 h 9525"/>
                              <a:gd name="connsiteX187" fmla="*/ 10525 w 28575"/>
                              <a:gd name="connsiteY187" fmla="*/ 3172 h 9525"/>
                              <a:gd name="connsiteX188" fmla="*/ 10525 w 28575"/>
                              <a:gd name="connsiteY188" fmla="*/ 3172 h 9525"/>
                              <a:gd name="connsiteX189" fmla="*/ 10525 w 28575"/>
                              <a:gd name="connsiteY189" fmla="*/ 6353 h 9525"/>
                              <a:gd name="connsiteX190" fmla="*/ 10525 w 28575"/>
                              <a:gd name="connsiteY190" fmla="*/ 3172 h 9525"/>
                              <a:gd name="connsiteX191" fmla="*/ 10525 w 28575"/>
                              <a:gd name="connsiteY191" fmla="*/ 3172 h 9525"/>
                              <a:gd name="connsiteX192" fmla="*/ 10525 w 28575"/>
                              <a:gd name="connsiteY192" fmla="*/ 3172 h 9525"/>
                              <a:gd name="connsiteX193" fmla="*/ 10525 w 28575"/>
                              <a:gd name="connsiteY193" fmla="*/ 3172 h 9525"/>
                              <a:gd name="connsiteX194" fmla="*/ 10525 w 28575"/>
                              <a:gd name="connsiteY194" fmla="*/ 6353 h 9525"/>
                              <a:gd name="connsiteX195" fmla="*/ 10525 w 28575"/>
                              <a:gd name="connsiteY195" fmla="*/ 3172 h 9525"/>
                              <a:gd name="connsiteX196" fmla="*/ 10525 w 28575"/>
                              <a:gd name="connsiteY196" fmla="*/ 3172 h 9525"/>
                              <a:gd name="connsiteX197" fmla="*/ 11278 w 28575"/>
                              <a:gd name="connsiteY197" fmla="*/ 3172 h 9525"/>
                              <a:gd name="connsiteX198" fmla="*/ 11278 w 28575"/>
                              <a:gd name="connsiteY198" fmla="*/ 3172 h 9525"/>
                              <a:gd name="connsiteX199" fmla="*/ 11278 w 28575"/>
                              <a:gd name="connsiteY199" fmla="*/ 6353 h 9525"/>
                              <a:gd name="connsiteX200" fmla="*/ 11278 w 28575"/>
                              <a:gd name="connsiteY200" fmla="*/ 6353 h 9525"/>
                              <a:gd name="connsiteX201" fmla="*/ 11278 w 28575"/>
                              <a:gd name="connsiteY201" fmla="*/ 6353 h 9525"/>
                              <a:gd name="connsiteX202" fmla="*/ 11278 w 28575"/>
                              <a:gd name="connsiteY202" fmla="*/ 6353 h 9525"/>
                              <a:gd name="connsiteX203" fmla="*/ 11278 w 28575"/>
                              <a:gd name="connsiteY203" fmla="*/ 6353 h 9525"/>
                              <a:gd name="connsiteX204" fmla="*/ 11278 w 28575"/>
                              <a:gd name="connsiteY204" fmla="*/ 6353 h 9525"/>
                              <a:gd name="connsiteX205" fmla="*/ 11278 w 28575"/>
                              <a:gd name="connsiteY205" fmla="*/ 6353 h 9525"/>
                              <a:gd name="connsiteX206" fmla="*/ 11278 w 28575"/>
                              <a:gd name="connsiteY206" fmla="*/ 6353 h 9525"/>
                              <a:gd name="connsiteX207" fmla="*/ 11278 w 28575"/>
                              <a:gd name="connsiteY207" fmla="*/ 6353 h 9525"/>
                              <a:gd name="connsiteX208" fmla="*/ 11278 w 28575"/>
                              <a:gd name="connsiteY208" fmla="*/ 6353 h 9525"/>
                              <a:gd name="connsiteX209" fmla="*/ 11278 w 28575"/>
                              <a:gd name="connsiteY209" fmla="*/ 6353 h 9525"/>
                              <a:gd name="connsiteX210" fmla="*/ 11278 w 28575"/>
                              <a:gd name="connsiteY210" fmla="*/ 6353 h 9525"/>
                              <a:gd name="connsiteX211" fmla="*/ 11278 w 28575"/>
                              <a:gd name="connsiteY211" fmla="*/ 3172 h 9525"/>
                              <a:gd name="connsiteX212" fmla="*/ 11278 w 28575"/>
                              <a:gd name="connsiteY212" fmla="*/ 3172 h 9525"/>
                              <a:gd name="connsiteX213" fmla="*/ 11278 w 28575"/>
                              <a:gd name="connsiteY213" fmla="*/ 3172 h 9525"/>
                              <a:gd name="connsiteX214" fmla="*/ 11278 w 28575"/>
                              <a:gd name="connsiteY214" fmla="*/ 6353 h 9525"/>
                              <a:gd name="connsiteX215" fmla="*/ 12030 w 28575"/>
                              <a:gd name="connsiteY215" fmla="*/ 6353 h 9525"/>
                              <a:gd name="connsiteX216" fmla="*/ 12030 w 28575"/>
                              <a:gd name="connsiteY216" fmla="*/ 6353 h 9525"/>
                              <a:gd name="connsiteX217" fmla="*/ 12030 w 28575"/>
                              <a:gd name="connsiteY217" fmla="*/ 6353 h 9525"/>
                              <a:gd name="connsiteX218" fmla="*/ 12030 w 28575"/>
                              <a:gd name="connsiteY218" fmla="*/ 3172 h 9525"/>
                              <a:gd name="connsiteX219" fmla="*/ 12030 w 28575"/>
                              <a:gd name="connsiteY219" fmla="*/ 6353 h 9525"/>
                              <a:gd name="connsiteX220" fmla="*/ 12030 w 28575"/>
                              <a:gd name="connsiteY220" fmla="*/ 6353 h 9525"/>
                              <a:gd name="connsiteX221" fmla="*/ 12030 w 28575"/>
                              <a:gd name="connsiteY221" fmla="*/ 6353 h 9525"/>
                              <a:gd name="connsiteX222" fmla="*/ 12030 w 28575"/>
                              <a:gd name="connsiteY222" fmla="*/ 6353 h 9525"/>
                              <a:gd name="connsiteX223" fmla="*/ 12030 w 28575"/>
                              <a:gd name="connsiteY223" fmla="*/ 3172 h 9525"/>
                              <a:gd name="connsiteX224" fmla="*/ 12030 w 28575"/>
                              <a:gd name="connsiteY224" fmla="*/ 6353 h 9525"/>
                              <a:gd name="connsiteX225" fmla="*/ 12030 w 28575"/>
                              <a:gd name="connsiteY225" fmla="*/ 3172 h 9525"/>
                              <a:gd name="connsiteX226" fmla="*/ 12030 w 28575"/>
                              <a:gd name="connsiteY226" fmla="*/ 3172 h 9525"/>
                              <a:gd name="connsiteX227" fmla="*/ 12783 w 28575"/>
                              <a:gd name="connsiteY227" fmla="*/ 6353 h 9525"/>
                              <a:gd name="connsiteX228" fmla="*/ 12783 w 28575"/>
                              <a:gd name="connsiteY228" fmla="*/ 3172 h 9525"/>
                              <a:gd name="connsiteX229" fmla="*/ 12783 w 28575"/>
                              <a:gd name="connsiteY229" fmla="*/ 6353 h 9525"/>
                              <a:gd name="connsiteX230" fmla="*/ 12783 w 28575"/>
                              <a:gd name="connsiteY230" fmla="*/ 6353 h 9525"/>
                              <a:gd name="connsiteX231" fmla="*/ 12783 w 28575"/>
                              <a:gd name="connsiteY231" fmla="*/ 6353 h 9525"/>
                              <a:gd name="connsiteX232" fmla="*/ 12783 w 28575"/>
                              <a:gd name="connsiteY232" fmla="*/ 6353 h 9525"/>
                              <a:gd name="connsiteX233" fmla="*/ 12783 w 28575"/>
                              <a:gd name="connsiteY233" fmla="*/ 6353 h 9525"/>
                              <a:gd name="connsiteX234" fmla="*/ 12783 w 28575"/>
                              <a:gd name="connsiteY234" fmla="*/ 3172 h 9525"/>
                              <a:gd name="connsiteX235" fmla="*/ 12783 w 28575"/>
                              <a:gd name="connsiteY235" fmla="*/ 3172 h 9525"/>
                              <a:gd name="connsiteX236" fmla="*/ 12783 w 28575"/>
                              <a:gd name="connsiteY236" fmla="*/ 6353 h 9525"/>
                              <a:gd name="connsiteX237" fmla="*/ 12783 w 28575"/>
                              <a:gd name="connsiteY237" fmla="*/ 3172 h 9525"/>
                              <a:gd name="connsiteX238" fmla="*/ 12783 w 28575"/>
                              <a:gd name="connsiteY238" fmla="*/ 3172 h 9525"/>
                              <a:gd name="connsiteX239" fmla="*/ 12783 w 28575"/>
                              <a:gd name="connsiteY239" fmla="*/ 3172 h 9525"/>
                              <a:gd name="connsiteX240" fmla="*/ 12783 w 28575"/>
                              <a:gd name="connsiteY240" fmla="*/ 3172 h 9525"/>
                              <a:gd name="connsiteX241" fmla="*/ 13535 w 28575"/>
                              <a:gd name="connsiteY241" fmla="*/ 3172 h 9525"/>
                              <a:gd name="connsiteX242" fmla="*/ 13535 w 28575"/>
                              <a:gd name="connsiteY242" fmla="*/ 3172 h 9525"/>
                              <a:gd name="connsiteX243" fmla="*/ 13535 w 28575"/>
                              <a:gd name="connsiteY243" fmla="*/ 6353 h 9525"/>
                              <a:gd name="connsiteX244" fmla="*/ 13535 w 28575"/>
                              <a:gd name="connsiteY244" fmla="*/ 6353 h 9525"/>
                              <a:gd name="connsiteX245" fmla="*/ 13535 w 28575"/>
                              <a:gd name="connsiteY245" fmla="*/ 6353 h 9525"/>
                              <a:gd name="connsiteX246" fmla="*/ 13535 w 28575"/>
                              <a:gd name="connsiteY246" fmla="*/ 6353 h 9525"/>
                              <a:gd name="connsiteX247" fmla="*/ 13535 w 28575"/>
                              <a:gd name="connsiteY247" fmla="*/ 6353 h 9525"/>
                              <a:gd name="connsiteX248" fmla="*/ 13535 w 28575"/>
                              <a:gd name="connsiteY248" fmla="*/ 6353 h 9525"/>
                              <a:gd name="connsiteX249" fmla="*/ 13535 w 28575"/>
                              <a:gd name="connsiteY249" fmla="*/ 6353 h 9525"/>
                              <a:gd name="connsiteX250" fmla="*/ 13535 w 28575"/>
                              <a:gd name="connsiteY250" fmla="*/ 6353 h 9525"/>
                              <a:gd name="connsiteX251" fmla="*/ 13535 w 28575"/>
                              <a:gd name="connsiteY251" fmla="*/ 6353 h 9525"/>
                              <a:gd name="connsiteX252" fmla="*/ 13535 w 28575"/>
                              <a:gd name="connsiteY252" fmla="*/ 6353 h 9525"/>
                              <a:gd name="connsiteX253" fmla="*/ 14288 w 28575"/>
                              <a:gd name="connsiteY253" fmla="*/ 6353 h 9525"/>
                              <a:gd name="connsiteX254" fmla="*/ 14288 w 28575"/>
                              <a:gd name="connsiteY254" fmla="*/ 6353 h 9525"/>
                              <a:gd name="connsiteX255" fmla="*/ 14288 w 28575"/>
                              <a:gd name="connsiteY255" fmla="*/ 6353 h 9525"/>
                              <a:gd name="connsiteX256" fmla="*/ 14288 w 28575"/>
                              <a:gd name="connsiteY256" fmla="*/ 3172 h 9525"/>
                              <a:gd name="connsiteX257" fmla="*/ 14288 w 28575"/>
                              <a:gd name="connsiteY257" fmla="*/ 3172 h 9525"/>
                              <a:gd name="connsiteX258" fmla="*/ 14288 w 28575"/>
                              <a:gd name="connsiteY258" fmla="*/ 3172 h 9525"/>
                              <a:gd name="connsiteX259" fmla="*/ 14288 w 28575"/>
                              <a:gd name="connsiteY259" fmla="*/ 6353 h 9525"/>
                              <a:gd name="connsiteX260" fmla="*/ 14288 w 28575"/>
                              <a:gd name="connsiteY260" fmla="*/ 3172 h 9525"/>
                              <a:gd name="connsiteX261" fmla="*/ 14288 w 28575"/>
                              <a:gd name="connsiteY261" fmla="*/ 3172 h 9525"/>
                              <a:gd name="connsiteX262" fmla="*/ 14288 w 28575"/>
                              <a:gd name="connsiteY262" fmla="*/ 3172 h 9525"/>
                              <a:gd name="connsiteX263" fmla="*/ 14288 w 28575"/>
                              <a:gd name="connsiteY263" fmla="*/ 3172 h 9525"/>
                              <a:gd name="connsiteX264" fmla="*/ 14288 w 28575"/>
                              <a:gd name="connsiteY264" fmla="*/ 6353 h 9525"/>
                              <a:gd name="connsiteX265" fmla="*/ 15040 w 28575"/>
                              <a:gd name="connsiteY265" fmla="*/ 6353 h 9525"/>
                              <a:gd name="connsiteX266" fmla="*/ 15040 w 28575"/>
                              <a:gd name="connsiteY266" fmla="*/ 6353 h 9525"/>
                              <a:gd name="connsiteX267" fmla="*/ 15040 w 28575"/>
                              <a:gd name="connsiteY267" fmla="*/ 3172 h 9525"/>
                              <a:gd name="connsiteX268" fmla="*/ 15040 w 28575"/>
                              <a:gd name="connsiteY268" fmla="*/ 6353 h 9525"/>
                              <a:gd name="connsiteX269" fmla="*/ 15040 w 28575"/>
                              <a:gd name="connsiteY269" fmla="*/ 3172 h 9525"/>
                              <a:gd name="connsiteX270" fmla="*/ 15040 w 28575"/>
                              <a:gd name="connsiteY270" fmla="*/ 6353 h 9525"/>
                              <a:gd name="connsiteX271" fmla="*/ 15040 w 28575"/>
                              <a:gd name="connsiteY271" fmla="*/ 6353 h 9525"/>
                              <a:gd name="connsiteX272" fmla="*/ 15040 w 28575"/>
                              <a:gd name="connsiteY272" fmla="*/ 6353 h 9525"/>
                              <a:gd name="connsiteX273" fmla="*/ 15040 w 28575"/>
                              <a:gd name="connsiteY273" fmla="*/ 6353 h 9525"/>
                              <a:gd name="connsiteX274" fmla="*/ 15040 w 28575"/>
                              <a:gd name="connsiteY274" fmla="*/ 6353 h 9525"/>
                              <a:gd name="connsiteX275" fmla="*/ 15040 w 28575"/>
                              <a:gd name="connsiteY275" fmla="*/ 6353 h 9525"/>
                              <a:gd name="connsiteX276" fmla="*/ 15040 w 28575"/>
                              <a:gd name="connsiteY276" fmla="*/ 6353 h 9525"/>
                              <a:gd name="connsiteX277" fmla="*/ 15792 w 28575"/>
                              <a:gd name="connsiteY277" fmla="*/ 6353 h 9525"/>
                              <a:gd name="connsiteX278" fmla="*/ 15792 w 28575"/>
                              <a:gd name="connsiteY278" fmla="*/ 6353 h 9525"/>
                              <a:gd name="connsiteX279" fmla="*/ 15792 w 28575"/>
                              <a:gd name="connsiteY279" fmla="*/ 6353 h 9525"/>
                              <a:gd name="connsiteX280" fmla="*/ 15792 w 28575"/>
                              <a:gd name="connsiteY280" fmla="*/ 6353 h 9525"/>
                              <a:gd name="connsiteX281" fmla="*/ 15792 w 28575"/>
                              <a:gd name="connsiteY281" fmla="*/ 6353 h 9525"/>
                              <a:gd name="connsiteX282" fmla="*/ 15792 w 28575"/>
                              <a:gd name="connsiteY282" fmla="*/ 6353 h 9525"/>
                              <a:gd name="connsiteX283" fmla="*/ 15792 w 28575"/>
                              <a:gd name="connsiteY283" fmla="*/ 3172 h 9525"/>
                              <a:gd name="connsiteX284" fmla="*/ 15792 w 28575"/>
                              <a:gd name="connsiteY284" fmla="*/ 3172 h 9525"/>
                              <a:gd name="connsiteX285" fmla="*/ 15792 w 28575"/>
                              <a:gd name="connsiteY285" fmla="*/ 3172 h 9525"/>
                              <a:gd name="connsiteX286" fmla="*/ 15792 w 28575"/>
                              <a:gd name="connsiteY286" fmla="*/ 3172 h 9525"/>
                              <a:gd name="connsiteX287" fmla="*/ 15792 w 28575"/>
                              <a:gd name="connsiteY287" fmla="*/ 3172 h 9525"/>
                              <a:gd name="connsiteX288" fmla="*/ 15792 w 28575"/>
                              <a:gd name="connsiteY288" fmla="*/ 3172 h 9525"/>
                              <a:gd name="connsiteX289" fmla="*/ 15792 w 28575"/>
                              <a:gd name="connsiteY289" fmla="*/ 3172 h 9525"/>
                              <a:gd name="connsiteX290" fmla="*/ 15792 w 28575"/>
                              <a:gd name="connsiteY290" fmla="*/ 3172 h 9525"/>
                              <a:gd name="connsiteX291" fmla="*/ 15792 w 28575"/>
                              <a:gd name="connsiteY291" fmla="*/ 6353 h 9525"/>
                              <a:gd name="connsiteX292" fmla="*/ 15792 w 28575"/>
                              <a:gd name="connsiteY292" fmla="*/ 6353 h 9525"/>
                              <a:gd name="connsiteX293" fmla="*/ 15792 w 28575"/>
                              <a:gd name="connsiteY293" fmla="*/ 3172 h 9525"/>
                              <a:gd name="connsiteX294" fmla="*/ 15792 w 28575"/>
                              <a:gd name="connsiteY294" fmla="*/ 6353 h 9525"/>
                              <a:gd name="connsiteX295" fmla="*/ 16545 w 28575"/>
                              <a:gd name="connsiteY295" fmla="*/ 6353 h 9525"/>
                              <a:gd name="connsiteX296" fmla="*/ 16545 w 28575"/>
                              <a:gd name="connsiteY296" fmla="*/ 6353 h 9525"/>
                              <a:gd name="connsiteX297" fmla="*/ 16545 w 28575"/>
                              <a:gd name="connsiteY297" fmla="*/ 6353 h 9525"/>
                              <a:gd name="connsiteX298" fmla="*/ 16545 w 28575"/>
                              <a:gd name="connsiteY298" fmla="*/ 6353 h 9525"/>
                              <a:gd name="connsiteX299" fmla="*/ 16545 w 28575"/>
                              <a:gd name="connsiteY299" fmla="*/ 6353 h 9525"/>
                              <a:gd name="connsiteX300" fmla="*/ 16545 w 28575"/>
                              <a:gd name="connsiteY300" fmla="*/ 6353 h 9525"/>
                              <a:gd name="connsiteX301" fmla="*/ 16545 w 28575"/>
                              <a:gd name="connsiteY301" fmla="*/ 6353 h 9525"/>
                              <a:gd name="connsiteX302" fmla="*/ 16545 w 28575"/>
                              <a:gd name="connsiteY302" fmla="*/ 6353 h 9525"/>
                              <a:gd name="connsiteX303" fmla="*/ 16545 w 28575"/>
                              <a:gd name="connsiteY303" fmla="*/ 6353 h 9525"/>
                              <a:gd name="connsiteX304" fmla="*/ 16545 w 28575"/>
                              <a:gd name="connsiteY304" fmla="*/ 6353 h 9525"/>
                              <a:gd name="connsiteX305" fmla="*/ 16545 w 28575"/>
                              <a:gd name="connsiteY305" fmla="*/ 6353 h 9525"/>
                              <a:gd name="connsiteX306" fmla="*/ 16545 w 28575"/>
                              <a:gd name="connsiteY306" fmla="*/ 6353 h 9525"/>
                              <a:gd name="connsiteX307" fmla="*/ 16545 w 28575"/>
                              <a:gd name="connsiteY307" fmla="*/ 6353 h 9525"/>
                              <a:gd name="connsiteX308" fmla="*/ 16545 w 28575"/>
                              <a:gd name="connsiteY308" fmla="*/ 3172 h 9525"/>
                              <a:gd name="connsiteX309" fmla="*/ 17297 w 28575"/>
                              <a:gd name="connsiteY309" fmla="*/ 3172 h 9525"/>
                              <a:gd name="connsiteX310" fmla="*/ 17297 w 28575"/>
                              <a:gd name="connsiteY310" fmla="*/ 3172 h 9525"/>
                              <a:gd name="connsiteX311" fmla="*/ 17297 w 28575"/>
                              <a:gd name="connsiteY311" fmla="*/ 6353 h 9525"/>
                              <a:gd name="connsiteX312" fmla="*/ 17297 w 28575"/>
                              <a:gd name="connsiteY312" fmla="*/ 6353 h 9525"/>
                              <a:gd name="connsiteX313" fmla="*/ 17297 w 28575"/>
                              <a:gd name="connsiteY313" fmla="*/ 6353 h 9525"/>
                              <a:gd name="connsiteX314" fmla="*/ 17297 w 28575"/>
                              <a:gd name="connsiteY314" fmla="*/ 6353 h 9525"/>
                              <a:gd name="connsiteX315" fmla="*/ 17297 w 28575"/>
                              <a:gd name="connsiteY315" fmla="*/ 6353 h 9525"/>
                              <a:gd name="connsiteX316" fmla="*/ 17297 w 28575"/>
                              <a:gd name="connsiteY316" fmla="*/ 9525 h 9525"/>
                              <a:gd name="connsiteX317" fmla="*/ 17297 w 28575"/>
                              <a:gd name="connsiteY317" fmla="*/ 6353 h 9525"/>
                              <a:gd name="connsiteX318" fmla="*/ 17297 w 28575"/>
                              <a:gd name="connsiteY318" fmla="*/ 6353 h 9525"/>
                              <a:gd name="connsiteX319" fmla="*/ 17297 w 28575"/>
                              <a:gd name="connsiteY319" fmla="*/ 6353 h 9525"/>
                              <a:gd name="connsiteX320" fmla="*/ 17297 w 28575"/>
                              <a:gd name="connsiteY320" fmla="*/ 6353 h 9525"/>
                              <a:gd name="connsiteX321" fmla="*/ 18050 w 28575"/>
                              <a:gd name="connsiteY321" fmla="*/ 6353 h 9525"/>
                              <a:gd name="connsiteX322" fmla="*/ 18050 w 28575"/>
                              <a:gd name="connsiteY322" fmla="*/ 6353 h 9525"/>
                              <a:gd name="connsiteX323" fmla="*/ 18050 w 28575"/>
                              <a:gd name="connsiteY323" fmla="*/ 6353 h 9525"/>
                              <a:gd name="connsiteX324" fmla="*/ 18050 w 28575"/>
                              <a:gd name="connsiteY324" fmla="*/ 6353 h 9525"/>
                              <a:gd name="connsiteX325" fmla="*/ 18050 w 28575"/>
                              <a:gd name="connsiteY325" fmla="*/ 6353 h 9525"/>
                              <a:gd name="connsiteX326" fmla="*/ 18050 w 28575"/>
                              <a:gd name="connsiteY326" fmla="*/ 6353 h 9525"/>
                              <a:gd name="connsiteX327" fmla="*/ 18050 w 28575"/>
                              <a:gd name="connsiteY327" fmla="*/ 6353 h 9525"/>
                              <a:gd name="connsiteX328" fmla="*/ 18050 w 28575"/>
                              <a:gd name="connsiteY328" fmla="*/ 6353 h 9525"/>
                              <a:gd name="connsiteX329" fmla="*/ 18050 w 28575"/>
                              <a:gd name="connsiteY329" fmla="*/ 6353 h 9525"/>
                              <a:gd name="connsiteX330" fmla="*/ 18050 w 28575"/>
                              <a:gd name="connsiteY330" fmla="*/ 6353 h 9525"/>
                              <a:gd name="connsiteX331" fmla="*/ 18050 w 28575"/>
                              <a:gd name="connsiteY331" fmla="*/ 6353 h 9525"/>
                              <a:gd name="connsiteX332" fmla="*/ 18050 w 28575"/>
                              <a:gd name="connsiteY332" fmla="*/ 6353 h 9525"/>
                              <a:gd name="connsiteX333" fmla="*/ 18802 w 28575"/>
                              <a:gd name="connsiteY333" fmla="*/ 6353 h 9525"/>
                              <a:gd name="connsiteX334" fmla="*/ 18802 w 28575"/>
                              <a:gd name="connsiteY334" fmla="*/ 6353 h 9525"/>
                              <a:gd name="connsiteX335" fmla="*/ 18802 w 28575"/>
                              <a:gd name="connsiteY335" fmla="*/ 6353 h 9525"/>
                              <a:gd name="connsiteX336" fmla="*/ 18802 w 28575"/>
                              <a:gd name="connsiteY336" fmla="*/ 6353 h 9525"/>
                              <a:gd name="connsiteX337" fmla="*/ 18802 w 28575"/>
                              <a:gd name="connsiteY337" fmla="*/ 3172 h 9525"/>
                              <a:gd name="connsiteX338" fmla="*/ 18802 w 28575"/>
                              <a:gd name="connsiteY338" fmla="*/ 3172 h 9525"/>
                              <a:gd name="connsiteX339" fmla="*/ 18802 w 28575"/>
                              <a:gd name="connsiteY339" fmla="*/ 3172 h 9525"/>
                              <a:gd name="connsiteX340" fmla="*/ 18802 w 28575"/>
                              <a:gd name="connsiteY340" fmla="*/ 6353 h 9525"/>
                              <a:gd name="connsiteX341" fmla="*/ 18802 w 28575"/>
                              <a:gd name="connsiteY341" fmla="*/ 3172 h 9525"/>
                              <a:gd name="connsiteX342" fmla="*/ 18802 w 28575"/>
                              <a:gd name="connsiteY342" fmla="*/ 3172 h 9525"/>
                              <a:gd name="connsiteX343" fmla="*/ 18802 w 28575"/>
                              <a:gd name="connsiteY343" fmla="*/ 3172 h 9525"/>
                              <a:gd name="connsiteX344" fmla="*/ 18802 w 28575"/>
                              <a:gd name="connsiteY344" fmla="*/ 6353 h 9525"/>
                              <a:gd name="connsiteX345" fmla="*/ 19555 w 28575"/>
                              <a:gd name="connsiteY345" fmla="*/ 6353 h 9525"/>
                              <a:gd name="connsiteX346" fmla="*/ 19555 w 28575"/>
                              <a:gd name="connsiteY346" fmla="*/ 9525 h 9525"/>
                              <a:gd name="connsiteX347" fmla="*/ 19555 w 28575"/>
                              <a:gd name="connsiteY347" fmla="*/ 6353 h 9525"/>
                              <a:gd name="connsiteX348" fmla="*/ 19555 w 28575"/>
                              <a:gd name="connsiteY348" fmla="*/ 6353 h 9525"/>
                              <a:gd name="connsiteX349" fmla="*/ 19555 w 28575"/>
                              <a:gd name="connsiteY349" fmla="*/ 3172 h 9525"/>
                              <a:gd name="connsiteX350" fmla="*/ 19555 w 28575"/>
                              <a:gd name="connsiteY350" fmla="*/ 3172 h 9525"/>
                              <a:gd name="connsiteX351" fmla="*/ 19555 w 28575"/>
                              <a:gd name="connsiteY351" fmla="*/ 3172 h 9525"/>
                              <a:gd name="connsiteX352" fmla="*/ 19555 w 28575"/>
                              <a:gd name="connsiteY352" fmla="*/ 3172 h 9525"/>
                              <a:gd name="connsiteX353" fmla="*/ 19555 w 28575"/>
                              <a:gd name="connsiteY353" fmla="*/ 6353 h 9525"/>
                              <a:gd name="connsiteX354" fmla="*/ 19555 w 28575"/>
                              <a:gd name="connsiteY354" fmla="*/ 6353 h 9525"/>
                              <a:gd name="connsiteX355" fmla="*/ 19555 w 28575"/>
                              <a:gd name="connsiteY355" fmla="*/ 3172 h 9525"/>
                              <a:gd name="connsiteX356" fmla="*/ 19555 w 28575"/>
                              <a:gd name="connsiteY356" fmla="*/ 3172 h 9525"/>
                              <a:gd name="connsiteX357" fmla="*/ 20307 w 28575"/>
                              <a:gd name="connsiteY357" fmla="*/ 3172 h 9525"/>
                              <a:gd name="connsiteX358" fmla="*/ 20307 w 28575"/>
                              <a:gd name="connsiteY358" fmla="*/ 3172 h 9525"/>
                              <a:gd name="connsiteX359" fmla="*/ 20307 w 28575"/>
                              <a:gd name="connsiteY359" fmla="*/ 3172 h 9525"/>
                              <a:gd name="connsiteX360" fmla="*/ 20307 w 28575"/>
                              <a:gd name="connsiteY360" fmla="*/ 6353 h 9525"/>
                              <a:gd name="connsiteX361" fmla="*/ 20307 w 28575"/>
                              <a:gd name="connsiteY361" fmla="*/ 6353 h 9525"/>
                              <a:gd name="connsiteX362" fmla="*/ 20307 w 28575"/>
                              <a:gd name="connsiteY362" fmla="*/ 6353 h 9525"/>
                              <a:gd name="connsiteX363" fmla="*/ 20307 w 28575"/>
                              <a:gd name="connsiteY363" fmla="*/ 6353 h 9525"/>
                              <a:gd name="connsiteX364" fmla="*/ 20307 w 28575"/>
                              <a:gd name="connsiteY364" fmla="*/ 6353 h 9525"/>
                              <a:gd name="connsiteX365" fmla="*/ 20307 w 28575"/>
                              <a:gd name="connsiteY365" fmla="*/ 6353 h 9525"/>
                              <a:gd name="connsiteX366" fmla="*/ 20307 w 28575"/>
                              <a:gd name="connsiteY366" fmla="*/ 6353 h 9525"/>
                              <a:gd name="connsiteX367" fmla="*/ 20307 w 28575"/>
                              <a:gd name="connsiteY367" fmla="*/ 6353 h 9525"/>
                              <a:gd name="connsiteX368" fmla="*/ 20307 w 28575"/>
                              <a:gd name="connsiteY368" fmla="*/ 6353 h 9525"/>
                              <a:gd name="connsiteX369" fmla="*/ 21060 w 28575"/>
                              <a:gd name="connsiteY369" fmla="*/ 6353 h 9525"/>
                              <a:gd name="connsiteX370" fmla="*/ 21060 w 28575"/>
                              <a:gd name="connsiteY370" fmla="*/ 6353 h 9525"/>
                              <a:gd name="connsiteX371" fmla="*/ 21060 w 28575"/>
                              <a:gd name="connsiteY371" fmla="*/ 6353 h 9525"/>
                              <a:gd name="connsiteX372" fmla="*/ 21060 w 28575"/>
                              <a:gd name="connsiteY372" fmla="*/ 6353 h 9525"/>
                              <a:gd name="connsiteX373" fmla="*/ 21060 w 28575"/>
                              <a:gd name="connsiteY373" fmla="*/ 3172 h 9525"/>
                              <a:gd name="connsiteX374" fmla="*/ 21060 w 28575"/>
                              <a:gd name="connsiteY374" fmla="*/ 6353 h 9525"/>
                              <a:gd name="connsiteX375" fmla="*/ 21060 w 28575"/>
                              <a:gd name="connsiteY375" fmla="*/ 6353 h 9525"/>
                              <a:gd name="connsiteX376" fmla="*/ 21060 w 28575"/>
                              <a:gd name="connsiteY376" fmla="*/ 6353 h 9525"/>
                              <a:gd name="connsiteX377" fmla="*/ 21060 w 28575"/>
                              <a:gd name="connsiteY377" fmla="*/ 6353 h 9525"/>
                              <a:gd name="connsiteX378" fmla="*/ 21060 w 28575"/>
                              <a:gd name="connsiteY378" fmla="*/ 6353 h 9525"/>
                              <a:gd name="connsiteX379" fmla="*/ 21060 w 28575"/>
                              <a:gd name="connsiteY379" fmla="*/ 6353 h 9525"/>
                              <a:gd name="connsiteX380" fmla="*/ 21060 w 28575"/>
                              <a:gd name="connsiteY380" fmla="*/ 6353 h 9525"/>
                              <a:gd name="connsiteX381" fmla="*/ 21060 w 28575"/>
                              <a:gd name="connsiteY381" fmla="*/ 6353 h 9525"/>
                              <a:gd name="connsiteX382" fmla="*/ 21060 w 28575"/>
                              <a:gd name="connsiteY382" fmla="*/ 3172 h 9525"/>
                              <a:gd name="connsiteX383" fmla="*/ 21060 w 28575"/>
                              <a:gd name="connsiteY383" fmla="*/ 6353 h 9525"/>
                              <a:gd name="connsiteX384" fmla="*/ 21060 w 28575"/>
                              <a:gd name="connsiteY384" fmla="*/ 6353 h 9525"/>
                              <a:gd name="connsiteX385" fmla="*/ 21060 w 28575"/>
                              <a:gd name="connsiteY385" fmla="*/ 6353 h 9525"/>
                              <a:gd name="connsiteX386" fmla="*/ 21060 w 28575"/>
                              <a:gd name="connsiteY386" fmla="*/ 6353 h 9525"/>
                              <a:gd name="connsiteX387" fmla="*/ 21060 w 28575"/>
                              <a:gd name="connsiteY387" fmla="*/ 6353 h 9525"/>
                              <a:gd name="connsiteX388" fmla="*/ 21060 w 28575"/>
                              <a:gd name="connsiteY388" fmla="*/ 6353 h 9525"/>
                              <a:gd name="connsiteX389" fmla="*/ 21803 w 28575"/>
                              <a:gd name="connsiteY389" fmla="*/ 6353 h 9525"/>
                              <a:gd name="connsiteX390" fmla="*/ 21803 w 28575"/>
                              <a:gd name="connsiteY390" fmla="*/ 6353 h 9525"/>
                              <a:gd name="connsiteX391" fmla="*/ 21803 w 28575"/>
                              <a:gd name="connsiteY391" fmla="*/ 6353 h 9525"/>
                              <a:gd name="connsiteX392" fmla="*/ 21803 w 28575"/>
                              <a:gd name="connsiteY392" fmla="*/ 6353 h 9525"/>
                              <a:gd name="connsiteX393" fmla="*/ 21803 w 28575"/>
                              <a:gd name="connsiteY393" fmla="*/ 6353 h 9525"/>
                              <a:gd name="connsiteX394" fmla="*/ 21803 w 28575"/>
                              <a:gd name="connsiteY394" fmla="*/ 6353 h 9525"/>
                              <a:gd name="connsiteX395" fmla="*/ 21803 w 28575"/>
                              <a:gd name="connsiteY395" fmla="*/ 6353 h 9525"/>
                              <a:gd name="connsiteX396" fmla="*/ 21803 w 28575"/>
                              <a:gd name="connsiteY396" fmla="*/ 3172 h 9525"/>
                              <a:gd name="connsiteX397" fmla="*/ 21803 w 28575"/>
                              <a:gd name="connsiteY397" fmla="*/ 3172 h 9525"/>
                              <a:gd name="connsiteX398" fmla="*/ 21803 w 28575"/>
                              <a:gd name="connsiteY398" fmla="*/ 3172 h 9525"/>
                              <a:gd name="connsiteX399" fmla="*/ 21803 w 28575"/>
                              <a:gd name="connsiteY399" fmla="*/ 3172 h 9525"/>
                              <a:gd name="connsiteX400" fmla="*/ 21803 w 28575"/>
                              <a:gd name="connsiteY400" fmla="*/ 6353 h 9525"/>
                              <a:gd name="connsiteX401" fmla="*/ 22555 w 28575"/>
                              <a:gd name="connsiteY401" fmla="*/ 6353 h 9525"/>
                              <a:gd name="connsiteX402" fmla="*/ 22555 w 28575"/>
                              <a:gd name="connsiteY402" fmla="*/ 6353 h 9525"/>
                              <a:gd name="connsiteX403" fmla="*/ 22555 w 28575"/>
                              <a:gd name="connsiteY403" fmla="*/ 6353 h 9525"/>
                              <a:gd name="connsiteX404" fmla="*/ 22555 w 28575"/>
                              <a:gd name="connsiteY404" fmla="*/ 6353 h 9525"/>
                              <a:gd name="connsiteX405" fmla="*/ 22555 w 28575"/>
                              <a:gd name="connsiteY405" fmla="*/ 6353 h 9525"/>
                              <a:gd name="connsiteX406" fmla="*/ 22555 w 28575"/>
                              <a:gd name="connsiteY406" fmla="*/ 6353 h 9525"/>
                              <a:gd name="connsiteX407" fmla="*/ 22555 w 28575"/>
                              <a:gd name="connsiteY407" fmla="*/ 6353 h 9525"/>
                              <a:gd name="connsiteX408" fmla="*/ 22555 w 28575"/>
                              <a:gd name="connsiteY408" fmla="*/ 6353 h 9525"/>
                              <a:gd name="connsiteX409" fmla="*/ 22555 w 28575"/>
                              <a:gd name="connsiteY409" fmla="*/ 6353 h 9525"/>
                              <a:gd name="connsiteX410" fmla="*/ 22555 w 28575"/>
                              <a:gd name="connsiteY410" fmla="*/ 6353 h 9525"/>
                              <a:gd name="connsiteX411" fmla="*/ 22555 w 28575"/>
                              <a:gd name="connsiteY411" fmla="*/ 6353 h 9525"/>
                              <a:gd name="connsiteX412" fmla="*/ 22555 w 28575"/>
                              <a:gd name="connsiteY412" fmla="*/ 6353 h 9525"/>
                              <a:gd name="connsiteX413" fmla="*/ 23308 w 28575"/>
                              <a:gd name="connsiteY413" fmla="*/ 6353 h 9525"/>
                              <a:gd name="connsiteX414" fmla="*/ 23308 w 28575"/>
                              <a:gd name="connsiteY414" fmla="*/ 6353 h 9525"/>
                              <a:gd name="connsiteX415" fmla="*/ 23308 w 28575"/>
                              <a:gd name="connsiteY415" fmla="*/ 6353 h 9525"/>
                              <a:gd name="connsiteX416" fmla="*/ 23308 w 28575"/>
                              <a:gd name="connsiteY416" fmla="*/ 6353 h 9525"/>
                              <a:gd name="connsiteX417" fmla="*/ 23308 w 28575"/>
                              <a:gd name="connsiteY417" fmla="*/ 6353 h 9525"/>
                              <a:gd name="connsiteX418" fmla="*/ 23308 w 28575"/>
                              <a:gd name="connsiteY418" fmla="*/ 6353 h 9525"/>
                              <a:gd name="connsiteX419" fmla="*/ 23308 w 28575"/>
                              <a:gd name="connsiteY419" fmla="*/ 6353 h 9525"/>
                              <a:gd name="connsiteX420" fmla="*/ 23308 w 28575"/>
                              <a:gd name="connsiteY420" fmla="*/ 6353 h 9525"/>
                              <a:gd name="connsiteX421" fmla="*/ 23308 w 28575"/>
                              <a:gd name="connsiteY421" fmla="*/ 6353 h 9525"/>
                              <a:gd name="connsiteX422" fmla="*/ 23308 w 28575"/>
                              <a:gd name="connsiteY422" fmla="*/ 6353 h 9525"/>
                              <a:gd name="connsiteX423" fmla="*/ 23308 w 28575"/>
                              <a:gd name="connsiteY423" fmla="*/ 6353 h 9525"/>
                              <a:gd name="connsiteX424" fmla="*/ 23308 w 28575"/>
                              <a:gd name="connsiteY424" fmla="*/ 6353 h 9525"/>
                              <a:gd name="connsiteX425" fmla="*/ 24060 w 28575"/>
                              <a:gd name="connsiteY425" fmla="*/ 6353 h 9525"/>
                              <a:gd name="connsiteX426" fmla="*/ 24060 w 28575"/>
                              <a:gd name="connsiteY426" fmla="*/ 6353 h 9525"/>
                              <a:gd name="connsiteX427" fmla="*/ 24060 w 28575"/>
                              <a:gd name="connsiteY427" fmla="*/ 6353 h 9525"/>
                              <a:gd name="connsiteX428" fmla="*/ 24060 w 28575"/>
                              <a:gd name="connsiteY428" fmla="*/ 6353 h 9525"/>
                              <a:gd name="connsiteX429" fmla="*/ 24060 w 28575"/>
                              <a:gd name="connsiteY429" fmla="*/ 6353 h 9525"/>
                              <a:gd name="connsiteX430" fmla="*/ 24060 w 28575"/>
                              <a:gd name="connsiteY430" fmla="*/ 6353 h 9525"/>
                              <a:gd name="connsiteX431" fmla="*/ 24060 w 28575"/>
                              <a:gd name="connsiteY431" fmla="*/ 3172 h 9525"/>
                              <a:gd name="connsiteX432" fmla="*/ 24060 w 28575"/>
                              <a:gd name="connsiteY432" fmla="*/ 3172 h 9525"/>
                              <a:gd name="connsiteX433" fmla="*/ 24060 w 28575"/>
                              <a:gd name="connsiteY433" fmla="*/ 3172 h 9525"/>
                              <a:gd name="connsiteX434" fmla="*/ 24060 w 28575"/>
                              <a:gd name="connsiteY434" fmla="*/ 3172 h 9525"/>
                              <a:gd name="connsiteX435" fmla="*/ 24060 w 28575"/>
                              <a:gd name="connsiteY435" fmla="*/ 3172 h 9525"/>
                              <a:gd name="connsiteX436" fmla="*/ 24060 w 28575"/>
                              <a:gd name="connsiteY436" fmla="*/ 6353 h 9525"/>
                              <a:gd name="connsiteX437" fmla="*/ 24813 w 28575"/>
                              <a:gd name="connsiteY437" fmla="*/ 3172 h 9525"/>
                              <a:gd name="connsiteX438" fmla="*/ 24813 w 28575"/>
                              <a:gd name="connsiteY438" fmla="*/ 3172 h 9525"/>
                              <a:gd name="connsiteX439" fmla="*/ 24813 w 28575"/>
                              <a:gd name="connsiteY439" fmla="*/ 6353 h 9525"/>
                              <a:gd name="connsiteX440" fmla="*/ 24813 w 28575"/>
                              <a:gd name="connsiteY440" fmla="*/ 3172 h 9525"/>
                              <a:gd name="connsiteX441" fmla="*/ 24813 w 28575"/>
                              <a:gd name="connsiteY441" fmla="*/ 6353 h 9525"/>
                              <a:gd name="connsiteX442" fmla="*/ 24813 w 28575"/>
                              <a:gd name="connsiteY442" fmla="*/ 6353 h 9525"/>
                              <a:gd name="connsiteX443" fmla="*/ 24813 w 28575"/>
                              <a:gd name="connsiteY443" fmla="*/ 3172 h 9525"/>
                              <a:gd name="connsiteX444" fmla="*/ 24813 w 28575"/>
                              <a:gd name="connsiteY444" fmla="*/ 6353 h 9525"/>
                              <a:gd name="connsiteX445" fmla="*/ 24813 w 28575"/>
                              <a:gd name="connsiteY445" fmla="*/ 3172 h 9525"/>
                              <a:gd name="connsiteX446" fmla="*/ 24813 w 28575"/>
                              <a:gd name="connsiteY446" fmla="*/ 6353 h 9525"/>
                              <a:gd name="connsiteX447" fmla="*/ 24813 w 28575"/>
                              <a:gd name="connsiteY447" fmla="*/ 6353 h 9525"/>
                              <a:gd name="connsiteX448" fmla="*/ 24813 w 28575"/>
                              <a:gd name="connsiteY448" fmla="*/ 3172 h 9525"/>
                              <a:gd name="connsiteX449" fmla="*/ 24813 w 28575"/>
                              <a:gd name="connsiteY449" fmla="*/ 6353 h 9525"/>
                              <a:gd name="connsiteX450" fmla="*/ 24813 w 28575"/>
                              <a:gd name="connsiteY450" fmla="*/ 6353 h 9525"/>
                              <a:gd name="connsiteX451" fmla="*/ 25565 w 28575"/>
                              <a:gd name="connsiteY451" fmla="*/ 3172 h 9525"/>
                              <a:gd name="connsiteX452" fmla="*/ 25565 w 28575"/>
                              <a:gd name="connsiteY452" fmla="*/ 3172 h 9525"/>
                              <a:gd name="connsiteX453" fmla="*/ 25565 w 28575"/>
                              <a:gd name="connsiteY453" fmla="*/ 0 h 9525"/>
                              <a:gd name="connsiteX454" fmla="*/ 25565 w 28575"/>
                              <a:gd name="connsiteY454" fmla="*/ 0 h 9525"/>
                              <a:gd name="connsiteX455" fmla="*/ 25565 w 28575"/>
                              <a:gd name="connsiteY455" fmla="*/ 0 h 9525"/>
                              <a:gd name="connsiteX456" fmla="*/ 25565 w 28575"/>
                              <a:gd name="connsiteY456" fmla="*/ 0 h 9525"/>
                              <a:gd name="connsiteX457" fmla="*/ 25565 w 28575"/>
                              <a:gd name="connsiteY457" fmla="*/ 0 h 9525"/>
                              <a:gd name="connsiteX458" fmla="*/ 25565 w 28575"/>
                              <a:gd name="connsiteY458" fmla="*/ 3172 h 9525"/>
                              <a:gd name="connsiteX459" fmla="*/ 25565 w 28575"/>
                              <a:gd name="connsiteY459" fmla="*/ 3172 h 9525"/>
                              <a:gd name="connsiteX460" fmla="*/ 25565 w 28575"/>
                              <a:gd name="connsiteY460" fmla="*/ 6353 h 9525"/>
                              <a:gd name="connsiteX461" fmla="*/ 25565 w 28575"/>
                              <a:gd name="connsiteY461" fmla="*/ 6353 h 9525"/>
                              <a:gd name="connsiteX462" fmla="*/ 25565 w 28575"/>
                              <a:gd name="connsiteY462" fmla="*/ 6353 h 9525"/>
                              <a:gd name="connsiteX463" fmla="*/ 25565 w 28575"/>
                              <a:gd name="connsiteY463" fmla="*/ 6353 h 9525"/>
                              <a:gd name="connsiteX464" fmla="*/ 25565 w 28575"/>
                              <a:gd name="connsiteY464" fmla="*/ 6353 h 9525"/>
                              <a:gd name="connsiteX465" fmla="*/ 25565 w 28575"/>
                              <a:gd name="connsiteY465" fmla="*/ 6353 h 9525"/>
                              <a:gd name="connsiteX466" fmla="*/ 25565 w 28575"/>
                              <a:gd name="connsiteY466" fmla="*/ 6353 h 9525"/>
                              <a:gd name="connsiteX467" fmla="*/ 25565 w 28575"/>
                              <a:gd name="connsiteY467" fmla="*/ 6353 h 9525"/>
                              <a:gd name="connsiteX468" fmla="*/ 25565 w 28575"/>
                              <a:gd name="connsiteY468" fmla="*/ 6353 h 9525"/>
                              <a:gd name="connsiteX469" fmla="*/ 26318 w 28575"/>
                              <a:gd name="connsiteY469" fmla="*/ 6353 h 9525"/>
                              <a:gd name="connsiteX470" fmla="*/ 26318 w 28575"/>
                              <a:gd name="connsiteY470" fmla="*/ 6353 h 9525"/>
                              <a:gd name="connsiteX471" fmla="*/ 26318 w 28575"/>
                              <a:gd name="connsiteY471" fmla="*/ 6353 h 9525"/>
                              <a:gd name="connsiteX472" fmla="*/ 26318 w 28575"/>
                              <a:gd name="connsiteY472" fmla="*/ 6353 h 9525"/>
                              <a:gd name="connsiteX473" fmla="*/ 26318 w 28575"/>
                              <a:gd name="connsiteY473" fmla="*/ 6353 h 9525"/>
                              <a:gd name="connsiteX474" fmla="*/ 26318 w 28575"/>
                              <a:gd name="connsiteY474" fmla="*/ 3172 h 9525"/>
                              <a:gd name="connsiteX475" fmla="*/ 26318 w 28575"/>
                              <a:gd name="connsiteY475" fmla="*/ 3172 h 9525"/>
                              <a:gd name="connsiteX476" fmla="*/ 26318 w 28575"/>
                              <a:gd name="connsiteY476" fmla="*/ 3172 h 9525"/>
                              <a:gd name="connsiteX477" fmla="*/ 26318 w 28575"/>
                              <a:gd name="connsiteY477" fmla="*/ 6353 h 9525"/>
                              <a:gd name="connsiteX478" fmla="*/ 26318 w 28575"/>
                              <a:gd name="connsiteY478" fmla="*/ 6353 h 9525"/>
                              <a:gd name="connsiteX479" fmla="*/ 26318 w 28575"/>
                              <a:gd name="connsiteY479" fmla="*/ 6353 h 9525"/>
                              <a:gd name="connsiteX480" fmla="*/ 26318 w 28575"/>
                              <a:gd name="connsiteY480" fmla="*/ 6353 h 9525"/>
                              <a:gd name="connsiteX481" fmla="*/ 27070 w 28575"/>
                              <a:gd name="connsiteY481" fmla="*/ 3172 h 9525"/>
                              <a:gd name="connsiteX482" fmla="*/ 27070 w 28575"/>
                              <a:gd name="connsiteY482" fmla="*/ 3172 h 9525"/>
                              <a:gd name="connsiteX483" fmla="*/ 27070 w 28575"/>
                              <a:gd name="connsiteY483" fmla="*/ 6353 h 9525"/>
                              <a:gd name="connsiteX484" fmla="*/ 27070 w 28575"/>
                              <a:gd name="connsiteY484" fmla="*/ 6353 h 9525"/>
                              <a:gd name="connsiteX485" fmla="*/ 27070 w 28575"/>
                              <a:gd name="connsiteY485" fmla="*/ 6353 h 9525"/>
                              <a:gd name="connsiteX486" fmla="*/ 27070 w 28575"/>
                              <a:gd name="connsiteY486" fmla="*/ 3172 h 9525"/>
                              <a:gd name="connsiteX487" fmla="*/ 27070 w 28575"/>
                              <a:gd name="connsiteY487" fmla="*/ 6353 h 9525"/>
                              <a:gd name="connsiteX488" fmla="*/ 27070 w 28575"/>
                              <a:gd name="connsiteY488" fmla="*/ 6353 h 9525"/>
                              <a:gd name="connsiteX489" fmla="*/ 27070 w 28575"/>
                              <a:gd name="connsiteY489" fmla="*/ 3172 h 9525"/>
                              <a:gd name="connsiteX490" fmla="*/ 27070 w 28575"/>
                              <a:gd name="connsiteY490" fmla="*/ 6353 h 9525"/>
                              <a:gd name="connsiteX491" fmla="*/ 27070 w 28575"/>
                              <a:gd name="connsiteY491" fmla="*/ 3172 h 9525"/>
                              <a:gd name="connsiteX492" fmla="*/ 27070 w 28575"/>
                              <a:gd name="connsiteY492" fmla="*/ 3172 h 9525"/>
                              <a:gd name="connsiteX493" fmla="*/ 27822 w 28575"/>
                              <a:gd name="connsiteY493" fmla="*/ 6353 h 9525"/>
                              <a:gd name="connsiteX494" fmla="*/ 27822 w 28575"/>
                              <a:gd name="connsiteY494" fmla="*/ 3172 h 9525"/>
                              <a:gd name="connsiteX495" fmla="*/ 27822 w 28575"/>
                              <a:gd name="connsiteY495" fmla="*/ 3172 h 9525"/>
                              <a:gd name="connsiteX496" fmla="*/ 27822 w 28575"/>
                              <a:gd name="connsiteY496" fmla="*/ 3172 h 9525"/>
                              <a:gd name="connsiteX497" fmla="*/ 27822 w 28575"/>
                              <a:gd name="connsiteY497" fmla="*/ 3172 h 9525"/>
                              <a:gd name="connsiteX498" fmla="*/ 27822 w 28575"/>
                              <a:gd name="connsiteY498" fmla="*/ 6353 h 9525"/>
                              <a:gd name="connsiteX499" fmla="*/ 27822 w 28575"/>
                              <a:gd name="connsiteY499" fmla="*/ 3172 h 9525"/>
                              <a:gd name="connsiteX500" fmla="*/ 27822 w 28575"/>
                              <a:gd name="connsiteY500" fmla="*/ 3172 h 9525"/>
                              <a:gd name="connsiteX501" fmla="*/ 27822 w 28575"/>
                              <a:gd name="connsiteY501" fmla="*/ 3172 h 9525"/>
                              <a:gd name="connsiteX502" fmla="*/ 27822 w 28575"/>
                              <a:gd name="connsiteY502" fmla="*/ 3172 h 9525"/>
                              <a:gd name="connsiteX503" fmla="*/ 27822 w 28575"/>
                              <a:gd name="connsiteY503" fmla="*/ 6353 h 9525"/>
                              <a:gd name="connsiteX504" fmla="*/ 27822 w 28575"/>
                              <a:gd name="connsiteY504" fmla="*/ 6353 h 9525"/>
                              <a:gd name="connsiteX505" fmla="*/ 28575 w 28575"/>
                              <a:gd name="connsiteY505" fmla="*/ 6353 h 9525"/>
                              <a:gd name="connsiteX506" fmla="*/ 28575 w 28575"/>
                              <a:gd name="connsiteY506" fmla="*/ 6353 h 9525"/>
                              <a:gd name="connsiteX507" fmla="*/ 28575 w 28575"/>
                              <a:gd name="connsiteY507" fmla="*/ 6353 h 9525"/>
                              <a:gd name="connsiteX508" fmla="*/ 28575 w 28575"/>
                              <a:gd name="connsiteY508" fmla="*/ 6353 h 9525"/>
                              <a:gd name="connsiteX509" fmla="*/ 28575 w 28575"/>
                              <a:gd name="connsiteY509" fmla="*/ 3172 h 9525"/>
                              <a:gd name="connsiteX510" fmla="*/ 28575 w 28575"/>
                              <a:gd name="connsiteY510" fmla="*/ 6353 h 9525"/>
                              <a:gd name="connsiteX511" fmla="*/ 28575 w 28575"/>
                              <a:gd name="connsiteY511" fmla="*/ 3172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3172"/>
                                </a:moveTo>
                                <a:lnTo>
                                  <a:pt x="0" y="3172"/>
                                </a:lnTo>
                                <a:lnTo>
                                  <a:pt x="0" y="3172"/>
                                </a:lnTo>
                                <a:lnTo>
                                  <a:pt x="0" y="6353"/>
                                </a:lnTo>
                                <a:lnTo>
                                  <a:pt x="0" y="6353"/>
                                </a:lnTo>
                                <a:lnTo>
                                  <a:pt x="0" y="9525"/>
                                </a:lnTo>
                                <a:lnTo>
                                  <a:pt x="0" y="9525"/>
                                </a:lnTo>
                                <a:lnTo>
                                  <a:pt x="0" y="6353"/>
                                </a:lnTo>
                                <a:lnTo>
                                  <a:pt x="0" y="6353"/>
                                </a:lnTo>
                                <a:lnTo>
                                  <a:pt x="0" y="6353"/>
                                </a:lnTo>
                                <a:lnTo>
                                  <a:pt x="0" y="6353"/>
                                </a:lnTo>
                                <a:lnTo>
                                  <a:pt x="753" y="6353"/>
                                </a:lnTo>
                                <a:lnTo>
                                  <a:pt x="753" y="6353"/>
                                </a:lnTo>
                                <a:lnTo>
                                  <a:pt x="753" y="9525"/>
                                </a:lnTo>
                                <a:lnTo>
                                  <a:pt x="753" y="9525"/>
                                </a:lnTo>
                                <a:lnTo>
                                  <a:pt x="753" y="9525"/>
                                </a:lnTo>
                                <a:lnTo>
                                  <a:pt x="753" y="6353"/>
                                </a:lnTo>
                                <a:lnTo>
                                  <a:pt x="753" y="6353"/>
                                </a:lnTo>
                                <a:lnTo>
                                  <a:pt x="753" y="6353"/>
                                </a:lnTo>
                                <a:lnTo>
                                  <a:pt x="753" y="6353"/>
                                </a:lnTo>
                                <a:lnTo>
                                  <a:pt x="753" y="6353"/>
                                </a:lnTo>
                                <a:lnTo>
                                  <a:pt x="753" y="6353"/>
                                </a:lnTo>
                                <a:lnTo>
                                  <a:pt x="753" y="6353"/>
                                </a:lnTo>
                                <a:lnTo>
                                  <a:pt x="753" y="6353"/>
                                </a:lnTo>
                                <a:lnTo>
                                  <a:pt x="753" y="3172"/>
                                </a:lnTo>
                                <a:lnTo>
                                  <a:pt x="1505" y="6353"/>
                                </a:lnTo>
                                <a:lnTo>
                                  <a:pt x="1505" y="6353"/>
                                </a:lnTo>
                                <a:lnTo>
                                  <a:pt x="1505" y="3172"/>
                                </a:lnTo>
                                <a:lnTo>
                                  <a:pt x="1505" y="6353"/>
                                </a:lnTo>
                                <a:lnTo>
                                  <a:pt x="1505" y="6353"/>
                                </a:lnTo>
                                <a:lnTo>
                                  <a:pt x="1505" y="6353"/>
                                </a:lnTo>
                                <a:lnTo>
                                  <a:pt x="1505" y="6353"/>
                                </a:lnTo>
                                <a:lnTo>
                                  <a:pt x="1505" y="6353"/>
                                </a:lnTo>
                                <a:lnTo>
                                  <a:pt x="1505" y="6353"/>
                                </a:lnTo>
                                <a:lnTo>
                                  <a:pt x="1505" y="6353"/>
                                </a:lnTo>
                                <a:lnTo>
                                  <a:pt x="1505" y="6353"/>
                                </a:lnTo>
                                <a:lnTo>
                                  <a:pt x="1505" y="6353"/>
                                </a:lnTo>
                                <a:lnTo>
                                  <a:pt x="1505" y="6353"/>
                                </a:lnTo>
                                <a:lnTo>
                                  <a:pt x="1505" y="6353"/>
                                </a:lnTo>
                                <a:lnTo>
                                  <a:pt x="1505" y="6353"/>
                                </a:lnTo>
                                <a:lnTo>
                                  <a:pt x="1505" y="6353"/>
                                </a:lnTo>
                                <a:lnTo>
                                  <a:pt x="1505" y="6353"/>
                                </a:lnTo>
                                <a:lnTo>
                                  <a:pt x="1505" y="6353"/>
                                </a:lnTo>
                                <a:lnTo>
                                  <a:pt x="2257" y="6353"/>
                                </a:lnTo>
                                <a:lnTo>
                                  <a:pt x="2257" y="6353"/>
                                </a:lnTo>
                                <a:lnTo>
                                  <a:pt x="2257" y="6353"/>
                                </a:lnTo>
                                <a:lnTo>
                                  <a:pt x="2257" y="6353"/>
                                </a:lnTo>
                                <a:lnTo>
                                  <a:pt x="2257" y="6353"/>
                                </a:lnTo>
                                <a:lnTo>
                                  <a:pt x="2257" y="6353"/>
                                </a:lnTo>
                                <a:lnTo>
                                  <a:pt x="2257" y="6353"/>
                                </a:lnTo>
                                <a:lnTo>
                                  <a:pt x="2257" y="6353"/>
                                </a:lnTo>
                                <a:lnTo>
                                  <a:pt x="2257" y="3172"/>
                                </a:lnTo>
                                <a:lnTo>
                                  <a:pt x="2257" y="3172"/>
                                </a:lnTo>
                                <a:lnTo>
                                  <a:pt x="2257" y="3172"/>
                                </a:lnTo>
                                <a:lnTo>
                                  <a:pt x="2257" y="0"/>
                                </a:lnTo>
                                <a:lnTo>
                                  <a:pt x="3010" y="0"/>
                                </a:lnTo>
                                <a:lnTo>
                                  <a:pt x="3010" y="3172"/>
                                </a:lnTo>
                                <a:lnTo>
                                  <a:pt x="3010" y="6353"/>
                                </a:lnTo>
                                <a:lnTo>
                                  <a:pt x="3010" y="6353"/>
                                </a:lnTo>
                                <a:lnTo>
                                  <a:pt x="3010" y="6353"/>
                                </a:lnTo>
                                <a:lnTo>
                                  <a:pt x="3010" y="6353"/>
                                </a:lnTo>
                                <a:lnTo>
                                  <a:pt x="3010" y="3172"/>
                                </a:lnTo>
                                <a:lnTo>
                                  <a:pt x="3010" y="3172"/>
                                </a:lnTo>
                                <a:lnTo>
                                  <a:pt x="3010" y="3172"/>
                                </a:lnTo>
                                <a:lnTo>
                                  <a:pt x="3010" y="3172"/>
                                </a:lnTo>
                                <a:lnTo>
                                  <a:pt x="3010" y="6353"/>
                                </a:lnTo>
                                <a:lnTo>
                                  <a:pt x="3010" y="6353"/>
                                </a:lnTo>
                                <a:lnTo>
                                  <a:pt x="3762" y="6353"/>
                                </a:lnTo>
                                <a:lnTo>
                                  <a:pt x="3762" y="6353"/>
                                </a:lnTo>
                                <a:lnTo>
                                  <a:pt x="3762" y="3172"/>
                                </a:lnTo>
                                <a:lnTo>
                                  <a:pt x="3762" y="6353"/>
                                </a:lnTo>
                                <a:lnTo>
                                  <a:pt x="3762" y="6353"/>
                                </a:lnTo>
                                <a:lnTo>
                                  <a:pt x="3762" y="6353"/>
                                </a:lnTo>
                                <a:lnTo>
                                  <a:pt x="3762" y="6353"/>
                                </a:lnTo>
                                <a:lnTo>
                                  <a:pt x="3762" y="6353"/>
                                </a:lnTo>
                                <a:lnTo>
                                  <a:pt x="3762" y="3172"/>
                                </a:lnTo>
                                <a:lnTo>
                                  <a:pt x="3762" y="3172"/>
                                </a:lnTo>
                                <a:lnTo>
                                  <a:pt x="3762" y="3172"/>
                                </a:lnTo>
                                <a:lnTo>
                                  <a:pt x="3762" y="3172"/>
                                </a:lnTo>
                                <a:lnTo>
                                  <a:pt x="4515" y="6353"/>
                                </a:lnTo>
                                <a:lnTo>
                                  <a:pt x="4515" y="6353"/>
                                </a:lnTo>
                                <a:lnTo>
                                  <a:pt x="4515" y="6353"/>
                                </a:lnTo>
                                <a:lnTo>
                                  <a:pt x="4515" y="6353"/>
                                </a:lnTo>
                                <a:lnTo>
                                  <a:pt x="4515" y="6353"/>
                                </a:lnTo>
                                <a:lnTo>
                                  <a:pt x="4515" y="6353"/>
                                </a:lnTo>
                                <a:lnTo>
                                  <a:pt x="4515" y="6353"/>
                                </a:lnTo>
                                <a:lnTo>
                                  <a:pt x="4515" y="6353"/>
                                </a:lnTo>
                                <a:lnTo>
                                  <a:pt x="4515" y="6353"/>
                                </a:lnTo>
                                <a:lnTo>
                                  <a:pt x="4515" y="3172"/>
                                </a:lnTo>
                                <a:lnTo>
                                  <a:pt x="4515" y="3172"/>
                                </a:lnTo>
                                <a:lnTo>
                                  <a:pt x="4515" y="3172"/>
                                </a:lnTo>
                                <a:lnTo>
                                  <a:pt x="5267" y="3172"/>
                                </a:lnTo>
                                <a:lnTo>
                                  <a:pt x="5267" y="6353"/>
                                </a:lnTo>
                                <a:lnTo>
                                  <a:pt x="5267" y="6353"/>
                                </a:lnTo>
                                <a:lnTo>
                                  <a:pt x="5267" y="6353"/>
                                </a:lnTo>
                                <a:lnTo>
                                  <a:pt x="5267" y="6353"/>
                                </a:lnTo>
                                <a:lnTo>
                                  <a:pt x="5267" y="6353"/>
                                </a:lnTo>
                                <a:lnTo>
                                  <a:pt x="5267" y="3172"/>
                                </a:lnTo>
                                <a:lnTo>
                                  <a:pt x="5267" y="3172"/>
                                </a:lnTo>
                                <a:lnTo>
                                  <a:pt x="5267" y="6353"/>
                                </a:lnTo>
                                <a:lnTo>
                                  <a:pt x="5267" y="6353"/>
                                </a:lnTo>
                                <a:lnTo>
                                  <a:pt x="5267" y="6353"/>
                                </a:lnTo>
                                <a:lnTo>
                                  <a:pt x="5267" y="6353"/>
                                </a:lnTo>
                                <a:lnTo>
                                  <a:pt x="5267" y="6353"/>
                                </a:lnTo>
                                <a:lnTo>
                                  <a:pt x="5267" y="6353"/>
                                </a:lnTo>
                                <a:lnTo>
                                  <a:pt x="6020" y="6353"/>
                                </a:lnTo>
                                <a:lnTo>
                                  <a:pt x="6020" y="6353"/>
                                </a:lnTo>
                                <a:lnTo>
                                  <a:pt x="6020" y="6353"/>
                                </a:lnTo>
                                <a:lnTo>
                                  <a:pt x="6020" y="6353"/>
                                </a:lnTo>
                                <a:lnTo>
                                  <a:pt x="6020" y="6353"/>
                                </a:lnTo>
                                <a:lnTo>
                                  <a:pt x="6020" y="6353"/>
                                </a:lnTo>
                                <a:lnTo>
                                  <a:pt x="6020" y="6353"/>
                                </a:lnTo>
                                <a:lnTo>
                                  <a:pt x="6020" y="3172"/>
                                </a:lnTo>
                                <a:lnTo>
                                  <a:pt x="6020" y="3172"/>
                                </a:lnTo>
                                <a:lnTo>
                                  <a:pt x="6020" y="3172"/>
                                </a:lnTo>
                                <a:lnTo>
                                  <a:pt x="6020" y="6353"/>
                                </a:lnTo>
                                <a:lnTo>
                                  <a:pt x="6020" y="6353"/>
                                </a:lnTo>
                                <a:lnTo>
                                  <a:pt x="6020" y="6353"/>
                                </a:lnTo>
                                <a:lnTo>
                                  <a:pt x="6020" y="6353"/>
                                </a:lnTo>
                                <a:lnTo>
                                  <a:pt x="6020" y="6353"/>
                                </a:lnTo>
                                <a:lnTo>
                                  <a:pt x="6020" y="3172"/>
                                </a:lnTo>
                                <a:lnTo>
                                  <a:pt x="6020" y="3172"/>
                                </a:lnTo>
                                <a:lnTo>
                                  <a:pt x="6020" y="3172"/>
                                </a:lnTo>
                                <a:lnTo>
                                  <a:pt x="6772" y="3172"/>
                                </a:lnTo>
                                <a:lnTo>
                                  <a:pt x="6772" y="6353"/>
                                </a:lnTo>
                                <a:lnTo>
                                  <a:pt x="6772" y="6353"/>
                                </a:lnTo>
                                <a:lnTo>
                                  <a:pt x="6772" y="6353"/>
                                </a:lnTo>
                                <a:lnTo>
                                  <a:pt x="6772" y="6353"/>
                                </a:lnTo>
                                <a:lnTo>
                                  <a:pt x="6772" y="6353"/>
                                </a:lnTo>
                                <a:lnTo>
                                  <a:pt x="6772" y="3172"/>
                                </a:lnTo>
                                <a:lnTo>
                                  <a:pt x="6772" y="6353"/>
                                </a:lnTo>
                                <a:lnTo>
                                  <a:pt x="6772" y="3172"/>
                                </a:lnTo>
                                <a:lnTo>
                                  <a:pt x="6772" y="6353"/>
                                </a:lnTo>
                                <a:lnTo>
                                  <a:pt x="6772" y="6353"/>
                                </a:lnTo>
                                <a:lnTo>
                                  <a:pt x="6772" y="6353"/>
                                </a:lnTo>
                                <a:lnTo>
                                  <a:pt x="7515" y="6353"/>
                                </a:lnTo>
                                <a:lnTo>
                                  <a:pt x="7515" y="6353"/>
                                </a:lnTo>
                                <a:lnTo>
                                  <a:pt x="7515" y="3172"/>
                                </a:lnTo>
                                <a:lnTo>
                                  <a:pt x="7515" y="6353"/>
                                </a:lnTo>
                                <a:lnTo>
                                  <a:pt x="7515" y="6353"/>
                                </a:lnTo>
                                <a:lnTo>
                                  <a:pt x="7515" y="6353"/>
                                </a:lnTo>
                                <a:lnTo>
                                  <a:pt x="7515" y="6353"/>
                                </a:lnTo>
                                <a:lnTo>
                                  <a:pt x="7515" y="6353"/>
                                </a:lnTo>
                                <a:lnTo>
                                  <a:pt x="7515" y="6353"/>
                                </a:lnTo>
                                <a:lnTo>
                                  <a:pt x="7515" y="6353"/>
                                </a:lnTo>
                                <a:lnTo>
                                  <a:pt x="7515" y="6353"/>
                                </a:lnTo>
                                <a:lnTo>
                                  <a:pt x="7515" y="6353"/>
                                </a:lnTo>
                                <a:lnTo>
                                  <a:pt x="8268" y="6353"/>
                                </a:lnTo>
                                <a:lnTo>
                                  <a:pt x="8268" y="3172"/>
                                </a:lnTo>
                                <a:lnTo>
                                  <a:pt x="8268" y="3172"/>
                                </a:lnTo>
                                <a:lnTo>
                                  <a:pt x="8268" y="3172"/>
                                </a:lnTo>
                                <a:lnTo>
                                  <a:pt x="8268" y="3172"/>
                                </a:lnTo>
                                <a:lnTo>
                                  <a:pt x="8268" y="3172"/>
                                </a:lnTo>
                                <a:lnTo>
                                  <a:pt x="8268" y="3172"/>
                                </a:lnTo>
                                <a:lnTo>
                                  <a:pt x="8268" y="3172"/>
                                </a:lnTo>
                                <a:lnTo>
                                  <a:pt x="8268" y="6353"/>
                                </a:lnTo>
                                <a:lnTo>
                                  <a:pt x="8268" y="6353"/>
                                </a:lnTo>
                                <a:lnTo>
                                  <a:pt x="8268" y="6353"/>
                                </a:lnTo>
                                <a:lnTo>
                                  <a:pt x="8268" y="6353"/>
                                </a:lnTo>
                                <a:lnTo>
                                  <a:pt x="9020" y="6353"/>
                                </a:lnTo>
                                <a:lnTo>
                                  <a:pt x="9020" y="3172"/>
                                </a:lnTo>
                                <a:lnTo>
                                  <a:pt x="9020" y="3172"/>
                                </a:lnTo>
                                <a:lnTo>
                                  <a:pt x="9020" y="3172"/>
                                </a:lnTo>
                                <a:lnTo>
                                  <a:pt x="9020" y="0"/>
                                </a:lnTo>
                                <a:lnTo>
                                  <a:pt x="9020" y="3172"/>
                                </a:lnTo>
                                <a:lnTo>
                                  <a:pt x="9020" y="6353"/>
                                </a:lnTo>
                                <a:lnTo>
                                  <a:pt x="9020" y="6353"/>
                                </a:lnTo>
                                <a:lnTo>
                                  <a:pt x="9020" y="6353"/>
                                </a:lnTo>
                                <a:lnTo>
                                  <a:pt x="9020" y="6353"/>
                                </a:lnTo>
                                <a:lnTo>
                                  <a:pt x="9020" y="6353"/>
                                </a:lnTo>
                                <a:lnTo>
                                  <a:pt x="9020" y="6353"/>
                                </a:lnTo>
                                <a:lnTo>
                                  <a:pt x="9020" y="6353"/>
                                </a:lnTo>
                                <a:lnTo>
                                  <a:pt x="9020" y="6353"/>
                                </a:lnTo>
                                <a:lnTo>
                                  <a:pt x="9773" y="6353"/>
                                </a:lnTo>
                                <a:lnTo>
                                  <a:pt x="9773" y="6353"/>
                                </a:lnTo>
                                <a:lnTo>
                                  <a:pt x="9773" y="6353"/>
                                </a:lnTo>
                                <a:lnTo>
                                  <a:pt x="9773" y="6353"/>
                                </a:lnTo>
                                <a:lnTo>
                                  <a:pt x="9773" y="6353"/>
                                </a:lnTo>
                                <a:lnTo>
                                  <a:pt x="9773" y="6353"/>
                                </a:lnTo>
                                <a:lnTo>
                                  <a:pt x="9773" y="6353"/>
                                </a:lnTo>
                                <a:lnTo>
                                  <a:pt x="9773" y="3172"/>
                                </a:lnTo>
                                <a:lnTo>
                                  <a:pt x="9773" y="3172"/>
                                </a:lnTo>
                                <a:lnTo>
                                  <a:pt x="9773" y="6353"/>
                                </a:lnTo>
                                <a:lnTo>
                                  <a:pt x="9773" y="3172"/>
                                </a:lnTo>
                                <a:lnTo>
                                  <a:pt x="9773" y="3172"/>
                                </a:lnTo>
                                <a:lnTo>
                                  <a:pt x="10525" y="3172"/>
                                </a:lnTo>
                                <a:lnTo>
                                  <a:pt x="10525" y="3172"/>
                                </a:lnTo>
                                <a:lnTo>
                                  <a:pt x="10525" y="3172"/>
                                </a:lnTo>
                                <a:lnTo>
                                  <a:pt x="10525" y="3172"/>
                                </a:lnTo>
                                <a:lnTo>
                                  <a:pt x="10525" y="6353"/>
                                </a:lnTo>
                                <a:lnTo>
                                  <a:pt x="10525" y="3172"/>
                                </a:lnTo>
                                <a:lnTo>
                                  <a:pt x="10525" y="3172"/>
                                </a:lnTo>
                                <a:lnTo>
                                  <a:pt x="10525" y="3172"/>
                                </a:lnTo>
                                <a:lnTo>
                                  <a:pt x="10525" y="3172"/>
                                </a:lnTo>
                                <a:lnTo>
                                  <a:pt x="10525" y="6353"/>
                                </a:lnTo>
                                <a:lnTo>
                                  <a:pt x="10525" y="3172"/>
                                </a:lnTo>
                                <a:lnTo>
                                  <a:pt x="10525" y="3172"/>
                                </a:lnTo>
                                <a:lnTo>
                                  <a:pt x="11278" y="3172"/>
                                </a:lnTo>
                                <a:lnTo>
                                  <a:pt x="11278" y="3172"/>
                                </a:lnTo>
                                <a:lnTo>
                                  <a:pt x="11278" y="6353"/>
                                </a:lnTo>
                                <a:lnTo>
                                  <a:pt x="11278" y="6353"/>
                                </a:lnTo>
                                <a:lnTo>
                                  <a:pt x="11278" y="6353"/>
                                </a:lnTo>
                                <a:lnTo>
                                  <a:pt x="11278" y="6353"/>
                                </a:lnTo>
                                <a:lnTo>
                                  <a:pt x="11278" y="6353"/>
                                </a:lnTo>
                                <a:lnTo>
                                  <a:pt x="11278" y="6353"/>
                                </a:lnTo>
                                <a:lnTo>
                                  <a:pt x="11278" y="6353"/>
                                </a:lnTo>
                                <a:lnTo>
                                  <a:pt x="11278" y="6353"/>
                                </a:lnTo>
                                <a:lnTo>
                                  <a:pt x="11278" y="6353"/>
                                </a:lnTo>
                                <a:lnTo>
                                  <a:pt x="11278" y="6353"/>
                                </a:lnTo>
                                <a:lnTo>
                                  <a:pt x="11278" y="6353"/>
                                </a:lnTo>
                                <a:lnTo>
                                  <a:pt x="11278" y="6353"/>
                                </a:lnTo>
                                <a:lnTo>
                                  <a:pt x="11278" y="3172"/>
                                </a:lnTo>
                                <a:lnTo>
                                  <a:pt x="11278" y="3172"/>
                                </a:lnTo>
                                <a:lnTo>
                                  <a:pt x="11278" y="3172"/>
                                </a:lnTo>
                                <a:lnTo>
                                  <a:pt x="11278" y="6353"/>
                                </a:lnTo>
                                <a:lnTo>
                                  <a:pt x="12030" y="6353"/>
                                </a:lnTo>
                                <a:lnTo>
                                  <a:pt x="12030" y="6353"/>
                                </a:lnTo>
                                <a:lnTo>
                                  <a:pt x="12030" y="6353"/>
                                </a:lnTo>
                                <a:lnTo>
                                  <a:pt x="12030" y="3172"/>
                                </a:lnTo>
                                <a:lnTo>
                                  <a:pt x="12030" y="6353"/>
                                </a:lnTo>
                                <a:lnTo>
                                  <a:pt x="12030" y="6353"/>
                                </a:lnTo>
                                <a:lnTo>
                                  <a:pt x="12030" y="6353"/>
                                </a:lnTo>
                                <a:lnTo>
                                  <a:pt x="12030" y="6353"/>
                                </a:lnTo>
                                <a:lnTo>
                                  <a:pt x="12030" y="3172"/>
                                </a:lnTo>
                                <a:lnTo>
                                  <a:pt x="12030" y="6353"/>
                                </a:lnTo>
                                <a:lnTo>
                                  <a:pt x="12030" y="3172"/>
                                </a:lnTo>
                                <a:lnTo>
                                  <a:pt x="12030" y="3172"/>
                                </a:lnTo>
                                <a:lnTo>
                                  <a:pt x="12783" y="6353"/>
                                </a:lnTo>
                                <a:lnTo>
                                  <a:pt x="12783" y="3172"/>
                                </a:lnTo>
                                <a:lnTo>
                                  <a:pt x="12783" y="6353"/>
                                </a:lnTo>
                                <a:lnTo>
                                  <a:pt x="12783" y="6353"/>
                                </a:lnTo>
                                <a:lnTo>
                                  <a:pt x="12783" y="6353"/>
                                </a:lnTo>
                                <a:lnTo>
                                  <a:pt x="12783" y="6353"/>
                                </a:lnTo>
                                <a:lnTo>
                                  <a:pt x="12783" y="6353"/>
                                </a:lnTo>
                                <a:lnTo>
                                  <a:pt x="12783" y="3172"/>
                                </a:lnTo>
                                <a:lnTo>
                                  <a:pt x="12783" y="3172"/>
                                </a:lnTo>
                                <a:lnTo>
                                  <a:pt x="12783" y="6353"/>
                                </a:lnTo>
                                <a:lnTo>
                                  <a:pt x="12783" y="3172"/>
                                </a:lnTo>
                                <a:lnTo>
                                  <a:pt x="12783" y="3172"/>
                                </a:lnTo>
                                <a:lnTo>
                                  <a:pt x="12783" y="3172"/>
                                </a:lnTo>
                                <a:lnTo>
                                  <a:pt x="12783" y="3172"/>
                                </a:lnTo>
                                <a:lnTo>
                                  <a:pt x="13535" y="3172"/>
                                </a:lnTo>
                                <a:lnTo>
                                  <a:pt x="13535" y="3172"/>
                                </a:lnTo>
                                <a:lnTo>
                                  <a:pt x="13535" y="6353"/>
                                </a:lnTo>
                                <a:lnTo>
                                  <a:pt x="13535" y="6353"/>
                                </a:lnTo>
                                <a:lnTo>
                                  <a:pt x="13535" y="6353"/>
                                </a:lnTo>
                                <a:lnTo>
                                  <a:pt x="13535" y="6353"/>
                                </a:lnTo>
                                <a:lnTo>
                                  <a:pt x="13535" y="6353"/>
                                </a:lnTo>
                                <a:lnTo>
                                  <a:pt x="13535" y="6353"/>
                                </a:lnTo>
                                <a:lnTo>
                                  <a:pt x="13535" y="6353"/>
                                </a:lnTo>
                                <a:lnTo>
                                  <a:pt x="13535" y="6353"/>
                                </a:lnTo>
                                <a:lnTo>
                                  <a:pt x="13535" y="6353"/>
                                </a:lnTo>
                                <a:lnTo>
                                  <a:pt x="13535" y="6353"/>
                                </a:lnTo>
                                <a:lnTo>
                                  <a:pt x="14288" y="6353"/>
                                </a:lnTo>
                                <a:lnTo>
                                  <a:pt x="14288" y="6353"/>
                                </a:lnTo>
                                <a:lnTo>
                                  <a:pt x="14288" y="6353"/>
                                </a:lnTo>
                                <a:lnTo>
                                  <a:pt x="14288" y="3172"/>
                                </a:lnTo>
                                <a:lnTo>
                                  <a:pt x="14288" y="3172"/>
                                </a:lnTo>
                                <a:lnTo>
                                  <a:pt x="14288" y="3172"/>
                                </a:lnTo>
                                <a:lnTo>
                                  <a:pt x="14288" y="6353"/>
                                </a:lnTo>
                                <a:lnTo>
                                  <a:pt x="14288" y="3172"/>
                                </a:lnTo>
                                <a:lnTo>
                                  <a:pt x="14288" y="3172"/>
                                </a:lnTo>
                                <a:lnTo>
                                  <a:pt x="14288" y="3172"/>
                                </a:lnTo>
                                <a:lnTo>
                                  <a:pt x="14288" y="3172"/>
                                </a:lnTo>
                                <a:lnTo>
                                  <a:pt x="14288" y="6353"/>
                                </a:lnTo>
                                <a:lnTo>
                                  <a:pt x="15040" y="6353"/>
                                </a:lnTo>
                                <a:lnTo>
                                  <a:pt x="15040" y="6353"/>
                                </a:lnTo>
                                <a:lnTo>
                                  <a:pt x="15040" y="3172"/>
                                </a:lnTo>
                                <a:lnTo>
                                  <a:pt x="15040" y="6353"/>
                                </a:lnTo>
                                <a:lnTo>
                                  <a:pt x="15040" y="3172"/>
                                </a:lnTo>
                                <a:lnTo>
                                  <a:pt x="15040" y="6353"/>
                                </a:lnTo>
                                <a:lnTo>
                                  <a:pt x="15040" y="6353"/>
                                </a:lnTo>
                                <a:lnTo>
                                  <a:pt x="15040" y="6353"/>
                                </a:lnTo>
                                <a:lnTo>
                                  <a:pt x="15040" y="6353"/>
                                </a:lnTo>
                                <a:lnTo>
                                  <a:pt x="15040" y="6353"/>
                                </a:lnTo>
                                <a:lnTo>
                                  <a:pt x="15040" y="6353"/>
                                </a:lnTo>
                                <a:lnTo>
                                  <a:pt x="15040" y="6353"/>
                                </a:lnTo>
                                <a:lnTo>
                                  <a:pt x="15792" y="6353"/>
                                </a:lnTo>
                                <a:lnTo>
                                  <a:pt x="15792" y="6353"/>
                                </a:lnTo>
                                <a:lnTo>
                                  <a:pt x="15792" y="6353"/>
                                </a:lnTo>
                                <a:lnTo>
                                  <a:pt x="15792" y="6353"/>
                                </a:lnTo>
                                <a:lnTo>
                                  <a:pt x="15792" y="6353"/>
                                </a:lnTo>
                                <a:lnTo>
                                  <a:pt x="15792" y="6353"/>
                                </a:lnTo>
                                <a:lnTo>
                                  <a:pt x="15792" y="3172"/>
                                </a:lnTo>
                                <a:lnTo>
                                  <a:pt x="15792" y="3172"/>
                                </a:lnTo>
                                <a:lnTo>
                                  <a:pt x="15792" y="3172"/>
                                </a:lnTo>
                                <a:lnTo>
                                  <a:pt x="15792" y="3172"/>
                                </a:lnTo>
                                <a:lnTo>
                                  <a:pt x="15792" y="3172"/>
                                </a:lnTo>
                                <a:lnTo>
                                  <a:pt x="15792" y="3172"/>
                                </a:lnTo>
                                <a:lnTo>
                                  <a:pt x="15792" y="3172"/>
                                </a:lnTo>
                                <a:lnTo>
                                  <a:pt x="15792" y="3172"/>
                                </a:lnTo>
                                <a:lnTo>
                                  <a:pt x="15792" y="6353"/>
                                </a:lnTo>
                                <a:lnTo>
                                  <a:pt x="15792" y="6353"/>
                                </a:lnTo>
                                <a:lnTo>
                                  <a:pt x="15792" y="3172"/>
                                </a:lnTo>
                                <a:lnTo>
                                  <a:pt x="15792" y="6353"/>
                                </a:lnTo>
                                <a:lnTo>
                                  <a:pt x="16545" y="6353"/>
                                </a:lnTo>
                                <a:lnTo>
                                  <a:pt x="16545" y="6353"/>
                                </a:lnTo>
                                <a:lnTo>
                                  <a:pt x="16545" y="6353"/>
                                </a:lnTo>
                                <a:lnTo>
                                  <a:pt x="16545" y="6353"/>
                                </a:lnTo>
                                <a:lnTo>
                                  <a:pt x="16545" y="6353"/>
                                </a:lnTo>
                                <a:lnTo>
                                  <a:pt x="16545" y="6353"/>
                                </a:lnTo>
                                <a:lnTo>
                                  <a:pt x="16545" y="6353"/>
                                </a:lnTo>
                                <a:lnTo>
                                  <a:pt x="16545" y="6353"/>
                                </a:lnTo>
                                <a:lnTo>
                                  <a:pt x="16545" y="6353"/>
                                </a:lnTo>
                                <a:lnTo>
                                  <a:pt x="16545" y="6353"/>
                                </a:lnTo>
                                <a:lnTo>
                                  <a:pt x="16545" y="6353"/>
                                </a:lnTo>
                                <a:lnTo>
                                  <a:pt x="16545" y="6353"/>
                                </a:lnTo>
                                <a:lnTo>
                                  <a:pt x="16545" y="6353"/>
                                </a:lnTo>
                                <a:lnTo>
                                  <a:pt x="16545" y="3172"/>
                                </a:lnTo>
                                <a:lnTo>
                                  <a:pt x="17297" y="3172"/>
                                </a:lnTo>
                                <a:lnTo>
                                  <a:pt x="17297" y="3172"/>
                                </a:lnTo>
                                <a:lnTo>
                                  <a:pt x="17297" y="6353"/>
                                </a:lnTo>
                                <a:lnTo>
                                  <a:pt x="17297" y="6353"/>
                                </a:lnTo>
                                <a:lnTo>
                                  <a:pt x="17297" y="6353"/>
                                </a:lnTo>
                                <a:lnTo>
                                  <a:pt x="17297" y="6353"/>
                                </a:lnTo>
                                <a:lnTo>
                                  <a:pt x="17297" y="6353"/>
                                </a:lnTo>
                                <a:lnTo>
                                  <a:pt x="17297" y="9525"/>
                                </a:lnTo>
                                <a:lnTo>
                                  <a:pt x="17297" y="6353"/>
                                </a:lnTo>
                                <a:lnTo>
                                  <a:pt x="17297" y="6353"/>
                                </a:lnTo>
                                <a:lnTo>
                                  <a:pt x="17297" y="6353"/>
                                </a:lnTo>
                                <a:lnTo>
                                  <a:pt x="17297" y="6353"/>
                                </a:lnTo>
                                <a:lnTo>
                                  <a:pt x="18050" y="6353"/>
                                </a:lnTo>
                                <a:lnTo>
                                  <a:pt x="18050" y="6353"/>
                                </a:lnTo>
                                <a:lnTo>
                                  <a:pt x="18050" y="6353"/>
                                </a:lnTo>
                                <a:lnTo>
                                  <a:pt x="18050" y="6353"/>
                                </a:lnTo>
                                <a:lnTo>
                                  <a:pt x="18050" y="6353"/>
                                </a:lnTo>
                                <a:lnTo>
                                  <a:pt x="18050" y="6353"/>
                                </a:lnTo>
                                <a:lnTo>
                                  <a:pt x="18050" y="6353"/>
                                </a:lnTo>
                                <a:lnTo>
                                  <a:pt x="18050" y="6353"/>
                                </a:lnTo>
                                <a:lnTo>
                                  <a:pt x="18050" y="6353"/>
                                </a:lnTo>
                                <a:lnTo>
                                  <a:pt x="18050" y="6353"/>
                                </a:lnTo>
                                <a:lnTo>
                                  <a:pt x="18050" y="6353"/>
                                </a:lnTo>
                                <a:lnTo>
                                  <a:pt x="18050" y="6353"/>
                                </a:lnTo>
                                <a:lnTo>
                                  <a:pt x="18802" y="6353"/>
                                </a:lnTo>
                                <a:lnTo>
                                  <a:pt x="18802" y="6353"/>
                                </a:lnTo>
                                <a:lnTo>
                                  <a:pt x="18802" y="6353"/>
                                </a:lnTo>
                                <a:lnTo>
                                  <a:pt x="18802" y="6353"/>
                                </a:lnTo>
                                <a:lnTo>
                                  <a:pt x="18802" y="3172"/>
                                </a:lnTo>
                                <a:lnTo>
                                  <a:pt x="18802" y="3172"/>
                                </a:lnTo>
                                <a:lnTo>
                                  <a:pt x="18802" y="3172"/>
                                </a:lnTo>
                                <a:lnTo>
                                  <a:pt x="18802" y="6353"/>
                                </a:lnTo>
                                <a:lnTo>
                                  <a:pt x="18802" y="3172"/>
                                </a:lnTo>
                                <a:lnTo>
                                  <a:pt x="18802" y="3172"/>
                                </a:lnTo>
                                <a:lnTo>
                                  <a:pt x="18802" y="3172"/>
                                </a:lnTo>
                                <a:lnTo>
                                  <a:pt x="18802" y="6353"/>
                                </a:lnTo>
                                <a:lnTo>
                                  <a:pt x="19555" y="6353"/>
                                </a:lnTo>
                                <a:lnTo>
                                  <a:pt x="19555" y="9525"/>
                                </a:lnTo>
                                <a:lnTo>
                                  <a:pt x="19555" y="6353"/>
                                </a:lnTo>
                                <a:lnTo>
                                  <a:pt x="19555" y="6353"/>
                                </a:lnTo>
                                <a:lnTo>
                                  <a:pt x="19555" y="3172"/>
                                </a:lnTo>
                                <a:lnTo>
                                  <a:pt x="19555" y="3172"/>
                                </a:lnTo>
                                <a:lnTo>
                                  <a:pt x="19555" y="3172"/>
                                </a:lnTo>
                                <a:lnTo>
                                  <a:pt x="19555" y="3172"/>
                                </a:lnTo>
                                <a:lnTo>
                                  <a:pt x="19555" y="6353"/>
                                </a:lnTo>
                                <a:lnTo>
                                  <a:pt x="19555" y="6353"/>
                                </a:lnTo>
                                <a:lnTo>
                                  <a:pt x="19555" y="3172"/>
                                </a:lnTo>
                                <a:lnTo>
                                  <a:pt x="19555" y="3172"/>
                                </a:lnTo>
                                <a:lnTo>
                                  <a:pt x="20307" y="3172"/>
                                </a:lnTo>
                                <a:lnTo>
                                  <a:pt x="20307" y="3172"/>
                                </a:lnTo>
                                <a:lnTo>
                                  <a:pt x="20307" y="3172"/>
                                </a:lnTo>
                                <a:lnTo>
                                  <a:pt x="20307" y="6353"/>
                                </a:lnTo>
                                <a:lnTo>
                                  <a:pt x="20307" y="6353"/>
                                </a:lnTo>
                                <a:lnTo>
                                  <a:pt x="20307" y="6353"/>
                                </a:lnTo>
                                <a:lnTo>
                                  <a:pt x="20307" y="6353"/>
                                </a:lnTo>
                                <a:lnTo>
                                  <a:pt x="20307" y="6353"/>
                                </a:lnTo>
                                <a:lnTo>
                                  <a:pt x="20307" y="6353"/>
                                </a:lnTo>
                                <a:lnTo>
                                  <a:pt x="20307" y="6353"/>
                                </a:lnTo>
                                <a:lnTo>
                                  <a:pt x="20307" y="6353"/>
                                </a:lnTo>
                                <a:lnTo>
                                  <a:pt x="20307" y="6353"/>
                                </a:lnTo>
                                <a:lnTo>
                                  <a:pt x="21060" y="6353"/>
                                </a:lnTo>
                                <a:lnTo>
                                  <a:pt x="21060" y="6353"/>
                                </a:lnTo>
                                <a:lnTo>
                                  <a:pt x="21060" y="6353"/>
                                </a:lnTo>
                                <a:lnTo>
                                  <a:pt x="21060" y="6353"/>
                                </a:lnTo>
                                <a:lnTo>
                                  <a:pt x="21060" y="3172"/>
                                </a:lnTo>
                                <a:lnTo>
                                  <a:pt x="21060" y="6353"/>
                                </a:lnTo>
                                <a:lnTo>
                                  <a:pt x="21060" y="6353"/>
                                </a:lnTo>
                                <a:lnTo>
                                  <a:pt x="21060" y="6353"/>
                                </a:lnTo>
                                <a:lnTo>
                                  <a:pt x="21060" y="6353"/>
                                </a:lnTo>
                                <a:lnTo>
                                  <a:pt x="21060" y="6353"/>
                                </a:lnTo>
                                <a:lnTo>
                                  <a:pt x="21060" y="6353"/>
                                </a:lnTo>
                                <a:lnTo>
                                  <a:pt x="21060" y="6353"/>
                                </a:lnTo>
                                <a:lnTo>
                                  <a:pt x="21060" y="6353"/>
                                </a:lnTo>
                                <a:lnTo>
                                  <a:pt x="21060" y="3172"/>
                                </a:lnTo>
                                <a:lnTo>
                                  <a:pt x="21060" y="6353"/>
                                </a:lnTo>
                                <a:lnTo>
                                  <a:pt x="21060" y="6353"/>
                                </a:lnTo>
                                <a:lnTo>
                                  <a:pt x="21060" y="6353"/>
                                </a:lnTo>
                                <a:lnTo>
                                  <a:pt x="21060" y="6353"/>
                                </a:lnTo>
                                <a:lnTo>
                                  <a:pt x="21060" y="6353"/>
                                </a:lnTo>
                                <a:lnTo>
                                  <a:pt x="21060" y="6353"/>
                                </a:lnTo>
                                <a:lnTo>
                                  <a:pt x="21803" y="6353"/>
                                </a:lnTo>
                                <a:lnTo>
                                  <a:pt x="21803" y="6353"/>
                                </a:lnTo>
                                <a:lnTo>
                                  <a:pt x="21803" y="6353"/>
                                </a:lnTo>
                                <a:lnTo>
                                  <a:pt x="21803" y="6353"/>
                                </a:lnTo>
                                <a:lnTo>
                                  <a:pt x="21803" y="6353"/>
                                </a:lnTo>
                                <a:lnTo>
                                  <a:pt x="21803" y="6353"/>
                                </a:lnTo>
                                <a:lnTo>
                                  <a:pt x="21803" y="6353"/>
                                </a:lnTo>
                                <a:lnTo>
                                  <a:pt x="21803" y="3172"/>
                                </a:lnTo>
                                <a:lnTo>
                                  <a:pt x="21803" y="3172"/>
                                </a:lnTo>
                                <a:lnTo>
                                  <a:pt x="21803" y="3172"/>
                                </a:lnTo>
                                <a:lnTo>
                                  <a:pt x="21803" y="3172"/>
                                </a:lnTo>
                                <a:lnTo>
                                  <a:pt x="21803" y="6353"/>
                                </a:lnTo>
                                <a:lnTo>
                                  <a:pt x="22555" y="6353"/>
                                </a:lnTo>
                                <a:lnTo>
                                  <a:pt x="22555" y="6353"/>
                                </a:lnTo>
                                <a:lnTo>
                                  <a:pt x="22555" y="6353"/>
                                </a:lnTo>
                                <a:lnTo>
                                  <a:pt x="22555" y="6353"/>
                                </a:lnTo>
                                <a:lnTo>
                                  <a:pt x="22555" y="6353"/>
                                </a:lnTo>
                                <a:lnTo>
                                  <a:pt x="22555" y="6353"/>
                                </a:lnTo>
                                <a:lnTo>
                                  <a:pt x="22555" y="6353"/>
                                </a:lnTo>
                                <a:lnTo>
                                  <a:pt x="22555" y="6353"/>
                                </a:lnTo>
                                <a:lnTo>
                                  <a:pt x="22555" y="6353"/>
                                </a:lnTo>
                                <a:lnTo>
                                  <a:pt x="22555" y="6353"/>
                                </a:lnTo>
                                <a:lnTo>
                                  <a:pt x="22555" y="6353"/>
                                </a:lnTo>
                                <a:lnTo>
                                  <a:pt x="22555" y="6353"/>
                                </a:lnTo>
                                <a:lnTo>
                                  <a:pt x="23308" y="6353"/>
                                </a:lnTo>
                                <a:lnTo>
                                  <a:pt x="23308" y="6353"/>
                                </a:lnTo>
                                <a:lnTo>
                                  <a:pt x="23308" y="6353"/>
                                </a:lnTo>
                                <a:lnTo>
                                  <a:pt x="23308" y="6353"/>
                                </a:lnTo>
                                <a:lnTo>
                                  <a:pt x="23308" y="6353"/>
                                </a:lnTo>
                                <a:lnTo>
                                  <a:pt x="23308" y="6353"/>
                                </a:lnTo>
                                <a:lnTo>
                                  <a:pt x="23308" y="6353"/>
                                </a:lnTo>
                                <a:lnTo>
                                  <a:pt x="23308" y="6353"/>
                                </a:lnTo>
                                <a:lnTo>
                                  <a:pt x="23308" y="6353"/>
                                </a:lnTo>
                                <a:lnTo>
                                  <a:pt x="23308" y="6353"/>
                                </a:lnTo>
                                <a:lnTo>
                                  <a:pt x="23308" y="6353"/>
                                </a:lnTo>
                                <a:lnTo>
                                  <a:pt x="23308" y="6353"/>
                                </a:lnTo>
                                <a:lnTo>
                                  <a:pt x="24060" y="6353"/>
                                </a:lnTo>
                                <a:lnTo>
                                  <a:pt x="24060" y="6353"/>
                                </a:lnTo>
                                <a:lnTo>
                                  <a:pt x="24060" y="6353"/>
                                </a:lnTo>
                                <a:lnTo>
                                  <a:pt x="24060" y="6353"/>
                                </a:lnTo>
                                <a:lnTo>
                                  <a:pt x="24060" y="6353"/>
                                </a:lnTo>
                                <a:lnTo>
                                  <a:pt x="24060" y="6353"/>
                                </a:lnTo>
                                <a:lnTo>
                                  <a:pt x="24060" y="3172"/>
                                </a:lnTo>
                                <a:lnTo>
                                  <a:pt x="24060" y="3172"/>
                                </a:lnTo>
                                <a:lnTo>
                                  <a:pt x="24060" y="3172"/>
                                </a:lnTo>
                                <a:lnTo>
                                  <a:pt x="24060" y="3172"/>
                                </a:lnTo>
                                <a:lnTo>
                                  <a:pt x="24060" y="3172"/>
                                </a:lnTo>
                                <a:lnTo>
                                  <a:pt x="24060" y="6353"/>
                                </a:lnTo>
                                <a:lnTo>
                                  <a:pt x="24813" y="3172"/>
                                </a:lnTo>
                                <a:lnTo>
                                  <a:pt x="24813" y="3172"/>
                                </a:lnTo>
                                <a:lnTo>
                                  <a:pt x="24813" y="6353"/>
                                </a:lnTo>
                                <a:lnTo>
                                  <a:pt x="24813" y="3172"/>
                                </a:lnTo>
                                <a:lnTo>
                                  <a:pt x="24813" y="6353"/>
                                </a:lnTo>
                                <a:lnTo>
                                  <a:pt x="24813" y="6353"/>
                                </a:lnTo>
                                <a:lnTo>
                                  <a:pt x="24813" y="3172"/>
                                </a:lnTo>
                                <a:lnTo>
                                  <a:pt x="24813" y="6353"/>
                                </a:lnTo>
                                <a:lnTo>
                                  <a:pt x="24813" y="3172"/>
                                </a:lnTo>
                                <a:lnTo>
                                  <a:pt x="24813" y="6353"/>
                                </a:lnTo>
                                <a:lnTo>
                                  <a:pt x="24813" y="6353"/>
                                </a:lnTo>
                                <a:lnTo>
                                  <a:pt x="24813" y="3172"/>
                                </a:lnTo>
                                <a:lnTo>
                                  <a:pt x="24813" y="6353"/>
                                </a:lnTo>
                                <a:lnTo>
                                  <a:pt x="24813" y="6353"/>
                                </a:lnTo>
                                <a:lnTo>
                                  <a:pt x="25565" y="3172"/>
                                </a:lnTo>
                                <a:lnTo>
                                  <a:pt x="25565" y="3172"/>
                                </a:lnTo>
                                <a:lnTo>
                                  <a:pt x="25565" y="0"/>
                                </a:lnTo>
                                <a:lnTo>
                                  <a:pt x="25565" y="0"/>
                                </a:lnTo>
                                <a:lnTo>
                                  <a:pt x="25565" y="0"/>
                                </a:lnTo>
                                <a:lnTo>
                                  <a:pt x="25565" y="0"/>
                                </a:lnTo>
                                <a:lnTo>
                                  <a:pt x="25565" y="0"/>
                                </a:lnTo>
                                <a:lnTo>
                                  <a:pt x="25565" y="3172"/>
                                </a:lnTo>
                                <a:lnTo>
                                  <a:pt x="25565" y="3172"/>
                                </a:lnTo>
                                <a:lnTo>
                                  <a:pt x="25565" y="6353"/>
                                </a:lnTo>
                                <a:lnTo>
                                  <a:pt x="25565" y="6353"/>
                                </a:lnTo>
                                <a:lnTo>
                                  <a:pt x="25565" y="6353"/>
                                </a:lnTo>
                                <a:lnTo>
                                  <a:pt x="25565" y="6353"/>
                                </a:lnTo>
                                <a:lnTo>
                                  <a:pt x="25565" y="6353"/>
                                </a:lnTo>
                                <a:lnTo>
                                  <a:pt x="25565" y="6353"/>
                                </a:lnTo>
                                <a:lnTo>
                                  <a:pt x="25565" y="6353"/>
                                </a:lnTo>
                                <a:lnTo>
                                  <a:pt x="25565" y="6353"/>
                                </a:lnTo>
                                <a:lnTo>
                                  <a:pt x="25565" y="6353"/>
                                </a:lnTo>
                                <a:lnTo>
                                  <a:pt x="26318" y="6353"/>
                                </a:lnTo>
                                <a:lnTo>
                                  <a:pt x="26318" y="6353"/>
                                </a:lnTo>
                                <a:lnTo>
                                  <a:pt x="26318" y="6353"/>
                                </a:lnTo>
                                <a:lnTo>
                                  <a:pt x="26318" y="6353"/>
                                </a:lnTo>
                                <a:lnTo>
                                  <a:pt x="26318" y="6353"/>
                                </a:lnTo>
                                <a:lnTo>
                                  <a:pt x="26318" y="3172"/>
                                </a:lnTo>
                                <a:lnTo>
                                  <a:pt x="26318" y="3172"/>
                                </a:lnTo>
                                <a:lnTo>
                                  <a:pt x="26318" y="3172"/>
                                </a:lnTo>
                                <a:lnTo>
                                  <a:pt x="26318" y="6353"/>
                                </a:lnTo>
                                <a:lnTo>
                                  <a:pt x="26318" y="6353"/>
                                </a:lnTo>
                                <a:lnTo>
                                  <a:pt x="26318" y="6353"/>
                                </a:lnTo>
                                <a:lnTo>
                                  <a:pt x="26318" y="6353"/>
                                </a:lnTo>
                                <a:lnTo>
                                  <a:pt x="27070" y="3172"/>
                                </a:lnTo>
                                <a:lnTo>
                                  <a:pt x="27070" y="3172"/>
                                </a:lnTo>
                                <a:lnTo>
                                  <a:pt x="27070" y="6353"/>
                                </a:lnTo>
                                <a:lnTo>
                                  <a:pt x="27070" y="6353"/>
                                </a:lnTo>
                                <a:lnTo>
                                  <a:pt x="27070" y="6353"/>
                                </a:lnTo>
                                <a:lnTo>
                                  <a:pt x="27070" y="3172"/>
                                </a:lnTo>
                                <a:lnTo>
                                  <a:pt x="27070" y="6353"/>
                                </a:lnTo>
                                <a:lnTo>
                                  <a:pt x="27070" y="6353"/>
                                </a:lnTo>
                                <a:lnTo>
                                  <a:pt x="27070" y="3172"/>
                                </a:lnTo>
                                <a:lnTo>
                                  <a:pt x="27070" y="6353"/>
                                </a:lnTo>
                                <a:lnTo>
                                  <a:pt x="27070" y="3172"/>
                                </a:lnTo>
                                <a:lnTo>
                                  <a:pt x="27070" y="3172"/>
                                </a:lnTo>
                                <a:lnTo>
                                  <a:pt x="27822" y="6353"/>
                                </a:lnTo>
                                <a:lnTo>
                                  <a:pt x="27822" y="3172"/>
                                </a:lnTo>
                                <a:lnTo>
                                  <a:pt x="27822" y="3172"/>
                                </a:lnTo>
                                <a:lnTo>
                                  <a:pt x="27822" y="3172"/>
                                </a:lnTo>
                                <a:lnTo>
                                  <a:pt x="27822" y="3172"/>
                                </a:lnTo>
                                <a:lnTo>
                                  <a:pt x="27822" y="6353"/>
                                </a:lnTo>
                                <a:lnTo>
                                  <a:pt x="27822" y="3172"/>
                                </a:lnTo>
                                <a:lnTo>
                                  <a:pt x="27822" y="3172"/>
                                </a:lnTo>
                                <a:lnTo>
                                  <a:pt x="27822" y="3172"/>
                                </a:lnTo>
                                <a:lnTo>
                                  <a:pt x="27822" y="3172"/>
                                </a:lnTo>
                                <a:lnTo>
                                  <a:pt x="27822" y="6353"/>
                                </a:lnTo>
                                <a:lnTo>
                                  <a:pt x="27822" y="6353"/>
                                </a:lnTo>
                                <a:lnTo>
                                  <a:pt x="28575" y="6353"/>
                                </a:lnTo>
                                <a:lnTo>
                                  <a:pt x="28575" y="6353"/>
                                </a:lnTo>
                                <a:lnTo>
                                  <a:pt x="28575" y="6353"/>
                                </a:lnTo>
                                <a:lnTo>
                                  <a:pt x="28575" y="6353"/>
                                </a:lnTo>
                                <a:lnTo>
                                  <a:pt x="28575" y="3172"/>
                                </a:lnTo>
                                <a:lnTo>
                                  <a:pt x="28575" y="6353"/>
                                </a:lnTo>
                                <a:lnTo>
                                  <a:pt x="28575" y="3172"/>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08" name="Freeform: Shape 908"/>
                        <wps:cNvSpPr/>
                        <wps:spPr>
                          <a:xfrm>
                            <a:off x="3462337" y="3910012"/>
                            <a:ext cx="28575" cy="9525"/>
                          </a:xfrm>
                          <a:custGeom>
                            <a:avLst/>
                            <a:gdLst>
                              <a:gd name="connsiteX0" fmla="*/ 0 w 28575"/>
                              <a:gd name="connsiteY0" fmla="*/ 4763 h 9525"/>
                              <a:gd name="connsiteX1" fmla="*/ 0 w 28575"/>
                              <a:gd name="connsiteY1" fmla="*/ 4763 h 9525"/>
                              <a:gd name="connsiteX2" fmla="*/ 0 w 28575"/>
                              <a:gd name="connsiteY2" fmla="*/ 4763 h 9525"/>
                              <a:gd name="connsiteX3" fmla="*/ 0 w 28575"/>
                              <a:gd name="connsiteY3" fmla="*/ 4763 h 9525"/>
                              <a:gd name="connsiteX4" fmla="*/ 0 w 28575"/>
                              <a:gd name="connsiteY4" fmla="*/ 9525 h 9525"/>
                              <a:gd name="connsiteX5" fmla="*/ 0 w 28575"/>
                              <a:gd name="connsiteY5" fmla="*/ 9525 h 9525"/>
                              <a:gd name="connsiteX6" fmla="*/ 753 w 28575"/>
                              <a:gd name="connsiteY6" fmla="*/ 9525 h 9525"/>
                              <a:gd name="connsiteX7" fmla="*/ 753 w 28575"/>
                              <a:gd name="connsiteY7" fmla="*/ 9525 h 9525"/>
                              <a:gd name="connsiteX8" fmla="*/ 753 w 28575"/>
                              <a:gd name="connsiteY8" fmla="*/ 9525 h 9525"/>
                              <a:gd name="connsiteX9" fmla="*/ 753 w 28575"/>
                              <a:gd name="connsiteY9" fmla="*/ 4763 h 9525"/>
                              <a:gd name="connsiteX10" fmla="*/ 753 w 28575"/>
                              <a:gd name="connsiteY10" fmla="*/ 9525 h 9525"/>
                              <a:gd name="connsiteX11" fmla="*/ 753 w 28575"/>
                              <a:gd name="connsiteY11" fmla="*/ 9525 h 9525"/>
                              <a:gd name="connsiteX12" fmla="*/ 753 w 28575"/>
                              <a:gd name="connsiteY12" fmla="*/ 9525 h 9525"/>
                              <a:gd name="connsiteX13" fmla="*/ 753 w 28575"/>
                              <a:gd name="connsiteY13" fmla="*/ 9525 h 9525"/>
                              <a:gd name="connsiteX14" fmla="*/ 753 w 28575"/>
                              <a:gd name="connsiteY14" fmla="*/ 9525 h 9525"/>
                              <a:gd name="connsiteX15" fmla="*/ 753 w 28575"/>
                              <a:gd name="connsiteY15" fmla="*/ 4763 h 9525"/>
                              <a:gd name="connsiteX16" fmla="*/ 753 w 28575"/>
                              <a:gd name="connsiteY16" fmla="*/ 4763 h 9525"/>
                              <a:gd name="connsiteX17" fmla="*/ 753 w 28575"/>
                              <a:gd name="connsiteY17" fmla="*/ 9525 h 9525"/>
                              <a:gd name="connsiteX18" fmla="*/ 753 w 28575"/>
                              <a:gd name="connsiteY18" fmla="*/ 9525 h 9525"/>
                              <a:gd name="connsiteX19" fmla="*/ 753 w 28575"/>
                              <a:gd name="connsiteY19" fmla="*/ 9525 h 9525"/>
                              <a:gd name="connsiteX20" fmla="*/ 1505 w 28575"/>
                              <a:gd name="connsiteY20" fmla="*/ 9525 h 9525"/>
                              <a:gd name="connsiteX21" fmla="*/ 1505 w 28575"/>
                              <a:gd name="connsiteY21" fmla="*/ 4763 h 9525"/>
                              <a:gd name="connsiteX22" fmla="*/ 1505 w 28575"/>
                              <a:gd name="connsiteY22" fmla="*/ 9525 h 9525"/>
                              <a:gd name="connsiteX23" fmla="*/ 1505 w 28575"/>
                              <a:gd name="connsiteY23" fmla="*/ 9525 h 9525"/>
                              <a:gd name="connsiteX24" fmla="*/ 1505 w 28575"/>
                              <a:gd name="connsiteY24" fmla="*/ 9525 h 9525"/>
                              <a:gd name="connsiteX25" fmla="*/ 1505 w 28575"/>
                              <a:gd name="connsiteY25" fmla="*/ 9525 h 9525"/>
                              <a:gd name="connsiteX26" fmla="*/ 1505 w 28575"/>
                              <a:gd name="connsiteY26" fmla="*/ 9525 h 9525"/>
                              <a:gd name="connsiteX27" fmla="*/ 1505 w 28575"/>
                              <a:gd name="connsiteY27" fmla="*/ 4763 h 9525"/>
                              <a:gd name="connsiteX28" fmla="*/ 1505 w 28575"/>
                              <a:gd name="connsiteY28" fmla="*/ 0 h 9525"/>
                              <a:gd name="connsiteX29" fmla="*/ 1505 w 28575"/>
                              <a:gd name="connsiteY29" fmla="*/ 4763 h 9525"/>
                              <a:gd name="connsiteX30" fmla="*/ 1505 w 28575"/>
                              <a:gd name="connsiteY30" fmla="*/ 4763 h 9525"/>
                              <a:gd name="connsiteX31" fmla="*/ 1505 w 28575"/>
                              <a:gd name="connsiteY31" fmla="*/ 9525 h 9525"/>
                              <a:gd name="connsiteX32" fmla="*/ 2257 w 28575"/>
                              <a:gd name="connsiteY32" fmla="*/ 4763 h 9525"/>
                              <a:gd name="connsiteX33" fmla="*/ 2257 w 28575"/>
                              <a:gd name="connsiteY33" fmla="*/ 4763 h 9525"/>
                              <a:gd name="connsiteX34" fmla="*/ 2257 w 28575"/>
                              <a:gd name="connsiteY34" fmla="*/ 9525 h 9525"/>
                              <a:gd name="connsiteX35" fmla="*/ 2257 w 28575"/>
                              <a:gd name="connsiteY35" fmla="*/ 4763 h 9525"/>
                              <a:gd name="connsiteX36" fmla="*/ 2257 w 28575"/>
                              <a:gd name="connsiteY36" fmla="*/ 4763 h 9525"/>
                              <a:gd name="connsiteX37" fmla="*/ 2257 w 28575"/>
                              <a:gd name="connsiteY37" fmla="*/ 4763 h 9525"/>
                              <a:gd name="connsiteX38" fmla="*/ 2257 w 28575"/>
                              <a:gd name="connsiteY38" fmla="*/ 4763 h 9525"/>
                              <a:gd name="connsiteX39" fmla="*/ 2257 w 28575"/>
                              <a:gd name="connsiteY39" fmla="*/ 9525 h 9525"/>
                              <a:gd name="connsiteX40" fmla="*/ 2257 w 28575"/>
                              <a:gd name="connsiteY40" fmla="*/ 9525 h 9525"/>
                              <a:gd name="connsiteX41" fmla="*/ 2257 w 28575"/>
                              <a:gd name="connsiteY41" fmla="*/ 9525 h 9525"/>
                              <a:gd name="connsiteX42" fmla="*/ 2257 w 28575"/>
                              <a:gd name="connsiteY42" fmla="*/ 9525 h 9525"/>
                              <a:gd name="connsiteX43" fmla="*/ 2257 w 28575"/>
                              <a:gd name="connsiteY43" fmla="*/ 9525 h 9525"/>
                              <a:gd name="connsiteX44" fmla="*/ 2257 w 28575"/>
                              <a:gd name="connsiteY44" fmla="*/ 9525 h 9525"/>
                              <a:gd name="connsiteX45" fmla="*/ 2257 w 28575"/>
                              <a:gd name="connsiteY45" fmla="*/ 9525 h 9525"/>
                              <a:gd name="connsiteX46" fmla="*/ 2257 w 28575"/>
                              <a:gd name="connsiteY46" fmla="*/ 9525 h 9525"/>
                              <a:gd name="connsiteX47" fmla="*/ 2257 w 28575"/>
                              <a:gd name="connsiteY47" fmla="*/ 9525 h 9525"/>
                              <a:gd name="connsiteX48" fmla="*/ 2257 w 28575"/>
                              <a:gd name="connsiteY48" fmla="*/ 9525 h 9525"/>
                              <a:gd name="connsiteX49" fmla="*/ 2257 w 28575"/>
                              <a:gd name="connsiteY49" fmla="*/ 9525 h 9525"/>
                              <a:gd name="connsiteX50" fmla="*/ 3010 w 28575"/>
                              <a:gd name="connsiteY50" fmla="*/ 9525 h 9525"/>
                              <a:gd name="connsiteX51" fmla="*/ 3010 w 28575"/>
                              <a:gd name="connsiteY51" fmla="*/ 9525 h 9525"/>
                              <a:gd name="connsiteX52" fmla="*/ 3010 w 28575"/>
                              <a:gd name="connsiteY52" fmla="*/ 9525 h 9525"/>
                              <a:gd name="connsiteX53" fmla="*/ 3010 w 28575"/>
                              <a:gd name="connsiteY53" fmla="*/ 9525 h 9525"/>
                              <a:gd name="connsiteX54" fmla="*/ 3010 w 28575"/>
                              <a:gd name="connsiteY54" fmla="*/ 9525 h 9525"/>
                              <a:gd name="connsiteX55" fmla="*/ 3010 w 28575"/>
                              <a:gd name="connsiteY55" fmla="*/ 9525 h 9525"/>
                              <a:gd name="connsiteX56" fmla="*/ 3010 w 28575"/>
                              <a:gd name="connsiteY56" fmla="*/ 9525 h 9525"/>
                              <a:gd name="connsiteX57" fmla="*/ 3010 w 28575"/>
                              <a:gd name="connsiteY57" fmla="*/ 9525 h 9525"/>
                              <a:gd name="connsiteX58" fmla="*/ 3010 w 28575"/>
                              <a:gd name="connsiteY58" fmla="*/ 9525 h 9525"/>
                              <a:gd name="connsiteX59" fmla="*/ 3010 w 28575"/>
                              <a:gd name="connsiteY59" fmla="*/ 9525 h 9525"/>
                              <a:gd name="connsiteX60" fmla="*/ 3010 w 28575"/>
                              <a:gd name="connsiteY60" fmla="*/ 9525 h 9525"/>
                              <a:gd name="connsiteX61" fmla="*/ 3010 w 28575"/>
                              <a:gd name="connsiteY61" fmla="*/ 4763 h 9525"/>
                              <a:gd name="connsiteX62" fmla="*/ 3762 w 28575"/>
                              <a:gd name="connsiteY62" fmla="*/ 4763 h 9525"/>
                              <a:gd name="connsiteX63" fmla="*/ 3762 w 28575"/>
                              <a:gd name="connsiteY63" fmla="*/ 4763 h 9525"/>
                              <a:gd name="connsiteX64" fmla="*/ 3762 w 28575"/>
                              <a:gd name="connsiteY64" fmla="*/ 9525 h 9525"/>
                              <a:gd name="connsiteX65" fmla="*/ 3762 w 28575"/>
                              <a:gd name="connsiteY65" fmla="*/ 9525 h 9525"/>
                              <a:gd name="connsiteX66" fmla="*/ 3762 w 28575"/>
                              <a:gd name="connsiteY66" fmla="*/ 9525 h 9525"/>
                              <a:gd name="connsiteX67" fmla="*/ 3762 w 28575"/>
                              <a:gd name="connsiteY67" fmla="*/ 9525 h 9525"/>
                              <a:gd name="connsiteX68" fmla="*/ 3762 w 28575"/>
                              <a:gd name="connsiteY68" fmla="*/ 4763 h 9525"/>
                              <a:gd name="connsiteX69" fmla="*/ 3762 w 28575"/>
                              <a:gd name="connsiteY69" fmla="*/ 4763 h 9525"/>
                              <a:gd name="connsiteX70" fmla="*/ 3762 w 28575"/>
                              <a:gd name="connsiteY70" fmla="*/ 4763 h 9525"/>
                              <a:gd name="connsiteX71" fmla="*/ 3762 w 28575"/>
                              <a:gd name="connsiteY71" fmla="*/ 4763 h 9525"/>
                              <a:gd name="connsiteX72" fmla="*/ 3762 w 28575"/>
                              <a:gd name="connsiteY72" fmla="*/ 4763 h 9525"/>
                              <a:gd name="connsiteX73" fmla="*/ 3762 w 28575"/>
                              <a:gd name="connsiteY73" fmla="*/ 9525 h 9525"/>
                              <a:gd name="connsiteX74" fmla="*/ 4515 w 28575"/>
                              <a:gd name="connsiteY74" fmla="*/ 9525 h 9525"/>
                              <a:gd name="connsiteX75" fmla="*/ 4515 w 28575"/>
                              <a:gd name="connsiteY75" fmla="*/ 9525 h 9525"/>
                              <a:gd name="connsiteX76" fmla="*/ 4515 w 28575"/>
                              <a:gd name="connsiteY76" fmla="*/ 4763 h 9525"/>
                              <a:gd name="connsiteX77" fmla="*/ 4515 w 28575"/>
                              <a:gd name="connsiteY77" fmla="*/ 4763 h 9525"/>
                              <a:gd name="connsiteX78" fmla="*/ 4515 w 28575"/>
                              <a:gd name="connsiteY78" fmla="*/ 4763 h 9525"/>
                              <a:gd name="connsiteX79" fmla="*/ 4515 w 28575"/>
                              <a:gd name="connsiteY79" fmla="*/ 4763 h 9525"/>
                              <a:gd name="connsiteX80" fmla="*/ 4515 w 28575"/>
                              <a:gd name="connsiteY80" fmla="*/ 4763 h 9525"/>
                              <a:gd name="connsiteX81" fmla="*/ 4515 w 28575"/>
                              <a:gd name="connsiteY81" fmla="*/ 4763 h 9525"/>
                              <a:gd name="connsiteX82" fmla="*/ 4515 w 28575"/>
                              <a:gd name="connsiteY82" fmla="*/ 9525 h 9525"/>
                              <a:gd name="connsiteX83" fmla="*/ 4515 w 28575"/>
                              <a:gd name="connsiteY83" fmla="*/ 4763 h 9525"/>
                              <a:gd name="connsiteX84" fmla="*/ 4515 w 28575"/>
                              <a:gd name="connsiteY84" fmla="*/ 4763 h 9525"/>
                              <a:gd name="connsiteX85" fmla="*/ 4515 w 28575"/>
                              <a:gd name="connsiteY85" fmla="*/ 0 h 9525"/>
                              <a:gd name="connsiteX86" fmla="*/ 4515 w 28575"/>
                              <a:gd name="connsiteY86" fmla="*/ 4763 h 9525"/>
                              <a:gd name="connsiteX87" fmla="*/ 4515 w 28575"/>
                              <a:gd name="connsiteY87" fmla="*/ 4763 h 9525"/>
                              <a:gd name="connsiteX88" fmla="*/ 5267 w 28575"/>
                              <a:gd name="connsiteY88" fmla="*/ 9525 h 9525"/>
                              <a:gd name="connsiteX89" fmla="*/ 5267 w 28575"/>
                              <a:gd name="connsiteY89" fmla="*/ 9525 h 9525"/>
                              <a:gd name="connsiteX90" fmla="*/ 5267 w 28575"/>
                              <a:gd name="connsiteY90" fmla="*/ 9525 h 9525"/>
                              <a:gd name="connsiteX91" fmla="*/ 5267 w 28575"/>
                              <a:gd name="connsiteY91" fmla="*/ 9525 h 9525"/>
                              <a:gd name="connsiteX92" fmla="*/ 5267 w 28575"/>
                              <a:gd name="connsiteY92" fmla="*/ 9525 h 9525"/>
                              <a:gd name="connsiteX93" fmla="*/ 5267 w 28575"/>
                              <a:gd name="connsiteY93" fmla="*/ 4763 h 9525"/>
                              <a:gd name="connsiteX94" fmla="*/ 5267 w 28575"/>
                              <a:gd name="connsiteY94" fmla="*/ 9525 h 9525"/>
                              <a:gd name="connsiteX95" fmla="*/ 5267 w 28575"/>
                              <a:gd name="connsiteY95" fmla="*/ 9525 h 9525"/>
                              <a:gd name="connsiteX96" fmla="*/ 5267 w 28575"/>
                              <a:gd name="connsiteY96" fmla="*/ 9525 h 9525"/>
                              <a:gd name="connsiteX97" fmla="*/ 5267 w 28575"/>
                              <a:gd name="connsiteY97" fmla="*/ 9525 h 9525"/>
                              <a:gd name="connsiteX98" fmla="*/ 5267 w 28575"/>
                              <a:gd name="connsiteY98" fmla="*/ 9525 h 9525"/>
                              <a:gd name="connsiteX99" fmla="*/ 5267 w 28575"/>
                              <a:gd name="connsiteY99" fmla="*/ 9525 h 9525"/>
                              <a:gd name="connsiteX100" fmla="*/ 6020 w 28575"/>
                              <a:gd name="connsiteY100" fmla="*/ 9525 h 9525"/>
                              <a:gd name="connsiteX101" fmla="*/ 6020 w 28575"/>
                              <a:gd name="connsiteY101" fmla="*/ 4763 h 9525"/>
                              <a:gd name="connsiteX102" fmla="*/ 6020 w 28575"/>
                              <a:gd name="connsiteY102" fmla="*/ 4763 h 9525"/>
                              <a:gd name="connsiteX103" fmla="*/ 6020 w 28575"/>
                              <a:gd name="connsiteY103" fmla="*/ 4763 h 9525"/>
                              <a:gd name="connsiteX104" fmla="*/ 6020 w 28575"/>
                              <a:gd name="connsiteY104" fmla="*/ 4763 h 9525"/>
                              <a:gd name="connsiteX105" fmla="*/ 6020 w 28575"/>
                              <a:gd name="connsiteY105" fmla="*/ 9525 h 9525"/>
                              <a:gd name="connsiteX106" fmla="*/ 6020 w 28575"/>
                              <a:gd name="connsiteY106" fmla="*/ 9525 h 9525"/>
                              <a:gd name="connsiteX107" fmla="*/ 6020 w 28575"/>
                              <a:gd name="connsiteY107" fmla="*/ 9525 h 9525"/>
                              <a:gd name="connsiteX108" fmla="*/ 6020 w 28575"/>
                              <a:gd name="connsiteY108" fmla="*/ 9525 h 9525"/>
                              <a:gd name="connsiteX109" fmla="*/ 6020 w 28575"/>
                              <a:gd name="connsiteY109" fmla="*/ 9525 h 9525"/>
                              <a:gd name="connsiteX110" fmla="*/ 6020 w 28575"/>
                              <a:gd name="connsiteY110" fmla="*/ 9525 h 9525"/>
                              <a:gd name="connsiteX111" fmla="*/ 6020 w 28575"/>
                              <a:gd name="connsiteY111" fmla="*/ 4763 h 9525"/>
                              <a:gd name="connsiteX112" fmla="*/ 6772 w 28575"/>
                              <a:gd name="connsiteY112" fmla="*/ 9525 h 9525"/>
                              <a:gd name="connsiteX113" fmla="*/ 6772 w 28575"/>
                              <a:gd name="connsiteY113" fmla="*/ 4763 h 9525"/>
                              <a:gd name="connsiteX114" fmla="*/ 6772 w 28575"/>
                              <a:gd name="connsiteY114" fmla="*/ 9525 h 9525"/>
                              <a:gd name="connsiteX115" fmla="*/ 6772 w 28575"/>
                              <a:gd name="connsiteY115" fmla="*/ 9525 h 9525"/>
                              <a:gd name="connsiteX116" fmla="*/ 6772 w 28575"/>
                              <a:gd name="connsiteY116" fmla="*/ 9525 h 9525"/>
                              <a:gd name="connsiteX117" fmla="*/ 6772 w 28575"/>
                              <a:gd name="connsiteY117" fmla="*/ 9525 h 9525"/>
                              <a:gd name="connsiteX118" fmla="*/ 6772 w 28575"/>
                              <a:gd name="connsiteY118" fmla="*/ 4763 h 9525"/>
                              <a:gd name="connsiteX119" fmla="*/ 6772 w 28575"/>
                              <a:gd name="connsiteY119" fmla="*/ 9525 h 9525"/>
                              <a:gd name="connsiteX120" fmla="*/ 6772 w 28575"/>
                              <a:gd name="connsiteY120" fmla="*/ 9525 h 9525"/>
                              <a:gd name="connsiteX121" fmla="*/ 6772 w 28575"/>
                              <a:gd name="connsiteY121" fmla="*/ 9525 h 9525"/>
                              <a:gd name="connsiteX122" fmla="*/ 6772 w 28575"/>
                              <a:gd name="connsiteY122" fmla="*/ 9525 h 9525"/>
                              <a:gd name="connsiteX123" fmla="*/ 6772 w 28575"/>
                              <a:gd name="connsiteY123" fmla="*/ 9525 h 9525"/>
                              <a:gd name="connsiteX124" fmla="*/ 6772 w 28575"/>
                              <a:gd name="connsiteY124" fmla="*/ 9525 h 9525"/>
                              <a:gd name="connsiteX125" fmla="*/ 6772 w 28575"/>
                              <a:gd name="connsiteY125" fmla="*/ 9525 h 9525"/>
                              <a:gd name="connsiteX126" fmla="*/ 6772 w 28575"/>
                              <a:gd name="connsiteY126" fmla="*/ 9525 h 9525"/>
                              <a:gd name="connsiteX127" fmla="*/ 6772 w 28575"/>
                              <a:gd name="connsiteY127" fmla="*/ 9525 h 9525"/>
                              <a:gd name="connsiteX128" fmla="*/ 6772 w 28575"/>
                              <a:gd name="connsiteY128" fmla="*/ 9525 h 9525"/>
                              <a:gd name="connsiteX129" fmla="*/ 6772 w 28575"/>
                              <a:gd name="connsiteY129" fmla="*/ 9525 h 9525"/>
                              <a:gd name="connsiteX130" fmla="*/ 7515 w 28575"/>
                              <a:gd name="connsiteY130" fmla="*/ 9525 h 9525"/>
                              <a:gd name="connsiteX131" fmla="*/ 7515 w 28575"/>
                              <a:gd name="connsiteY131" fmla="*/ 9525 h 9525"/>
                              <a:gd name="connsiteX132" fmla="*/ 7515 w 28575"/>
                              <a:gd name="connsiteY132" fmla="*/ 9525 h 9525"/>
                              <a:gd name="connsiteX133" fmla="*/ 7515 w 28575"/>
                              <a:gd name="connsiteY133" fmla="*/ 9525 h 9525"/>
                              <a:gd name="connsiteX134" fmla="*/ 7515 w 28575"/>
                              <a:gd name="connsiteY134" fmla="*/ 4763 h 9525"/>
                              <a:gd name="connsiteX135" fmla="*/ 7515 w 28575"/>
                              <a:gd name="connsiteY135" fmla="*/ 4763 h 9525"/>
                              <a:gd name="connsiteX136" fmla="*/ 7515 w 28575"/>
                              <a:gd name="connsiteY136" fmla="*/ 4763 h 9525"/>
                              <a:gd name="connsiteX137" fmla="*/ 7515 w 28575"/>
                              <a:gd name="connsiteY137" fmla="*/ 4763 h 9525"/>
                              <a:gd name="connsiteX138" fmla="*/ 7515 w 28575"/>
                              <a:gd name="connsiteY138" fmla="*/ 4763 h 9525"/>
                              <a:gd name="connsiteX139" fmla="*/ 7515 w 28575"/>
                              <a:gd name="connsiteY139" fmla="*/ 9525 h 9525"/>
                              <a:gd name="connsiteX140" fmla="*/ 7515 w 28575"/>
                              <a:gd name="connsiteY140" fmla="*/ 9525 h 9525"/>
                              <a:gd name="connsiteX141" fmla="*/ 7515 w 28575"/>
                              <a:gd name="connsiteY141" fmla="*/ 9525 h 9525"/>
                              <a:gd name="connsiteX142" fmla="*/ 8268 w 28575"/>
                              <a:gd name="connsiteY142" fmla="*/ 9525 h 9525"/>
                              <a:gd name="connsiteX143" fmla="*/ 8268 w 28575"/>
                              <a:gd name="connsiteY143" fmla="*/ 9525 h 9525"/>
                              <a:gd name="connsiteX144" fmla="*/ 8268 w 28575"/>
                              <a:gd name="connsiteY144" fmla="*/ 9525 h 9525"/>
                              <a:gd name="connsiteX145" fmla="*/ 8268 w 28575"/>
                              <a:gd name="connsiteY145" fmla="*/ 9525 h 9525"/>
                              <a:gd name="connsiteX146" fmla="*/ 8268 w 28575"/>
                              <a:gd name="connsiteY146" fmla="*/ 9525 h 9525"/>
                              <a:gd name="connsiteX147" fmla="*/ 8268 w 28575"/>
                              <a:gd name="connsiteY147" fmla="*/ 9525 h 9525"/>
                              <a:gd name="connsiteX148" fmla="*/ 8268 w 28575"/>
                              <a:gd name="connsiteY148" fmla="*/ 9525 h 9525"/>
                              <a:gd name="connsiteX149" fmla="*/ 8268 w 28575"/>
                              <a:gd name="connsiteY149" fmla="*/ 9525 h 9525"/>
                              <a:gd name="connsiteX150" fmla="*/ 8268 w 28575"/>
                              <a:gd name="connsiteY150" fmla="*/ 9525 h 9525"/>
                              <a:gd name="connsiteX151" fmla="*/ 8268 w 28575"/>
                              <a:gd name="connsiteY151" fmla="*/ 9525 h 9525"/>
                              <a:gd name="connsiteX152" fmla="*/ 8268 w 28575"/>
                              <a:gd name="connsiteY152" fmla="*/ 9525 h 9525"/>
                              <a:gd name="connsiteX153" fmla="*/ 8268 w 28575"/>
                              <a:gd name="connsiteY153" fmla="*/ 9525 h 9525"/>
                              <a:gd name="connsiteX154" fmla="*/ 8268 w 28575"/>
                              <a:gd name="connsiteY154" fmla="*/ 9525 h 9525"/>
                              <a:gd name="connsiteX155" fmla="*/ 8268 w 28575"/>
                              <a:gd name="connsiteY155" fmla="*/ 9525 h 9525"/>
                              <a:gd name="connsiteX156" fmla="*/ 9020 w 28575"/>
                              <a:gd name="connsiteY156" fmla="*/ 9525 h 9525"/>
                              <a:gd name="connsiteX157" fmla="*/ 9020 w 28575"/>
                              <a:gd name="connsiteY157" fmla="*/ 9525 h 9525"/>
                              <a:gd name="connsiteX158" fmla="*/ 9020 w 28575"/>
                              <a:gd name="connsiteY158" fmla="*/ 9525 h 9525"/>
                              <a:gd name="connsiteX159" fmla="*/ 9020 w 28575"/>
                              <a:gd name="connsiteY159" fmla="*/ 9525 h 9525"/>
                              <a:gd name="connsiteX160" fmla="*/ 9020 w 28575"/>
                              <a:gd name="connsiteY160" fmla="*/ 9525 h 9525"/>
                              <a:gd name="connsiteX161" fmla="*/ 9020 w 28575"/>
                              <a:gd name="connsiteY161" fmla="*/ 9525 h 9525"/>
                              <a:gd name="connsiteX162" fmla="*/ 9020 w 28575"/>
                              <a:gd name="connsiteY162" fmla="*/ 9525 h 9525"/>
                              <a:gd name="connsiteX163" fmla="*/ 9020 w 28575"/>
                              <a:gd name="connsiteY163" fmla="*/ 9525 h 9525"/>
                              <a:gd name="connsiteX164" fmla="*/ 9020 w 28575"/>
                              <a:gd name="connsiteY164" fmla="*/ 9525 h 9525"/>
                              <a:gd name="connsiteX165" fmla="*/ 9020 w 28575"/>
                              <a:gd name="connsiteY165" fmla="*/ 9525 h 9525"/>
                              <a:gd name="connsiteX166" fmla="*/ 9020 w 28575"/>
                              <a:gd name="connsiteY166" fmla="*/ 9525 h 9525"/>
                              <a:gd name="connsiteX167" fmla="*/ 9020 w 28575"/>
                              <a:gd name="connsiteY167" fmla="*/ 9525 h 9525"/>
                              <a:gd name="connsiteX168" fmla="*/ 9773 w 28575"/>
                              <a:gd name="connsiteY168" fmla="*/ 4763 h 9525"/>
                              <a:gd name="connsiteX169" fmla="*/ 9773 w 28575"/>
                              <a:gd name="connsiteY169" fmla="*/ 9525 h 9525"/>
                              <a:gd name="connsiteX170" fmla="*/ 9773 w 28575"/>
                              <a:gd name="connsiteY170" fmla="*/ 9525 h 9525"/>
                              <a:gd name="connsiteX171" fmla="*/ 9773 w 28575"/>
                              <a:gd name="connsiteY171" fmla="*/ 9525 h 9525"/>
                              <a:gd name="connsiteX172" fmla="*/ 9773 w 28575"/>
                              <a:gd name="connsiteY172" fmla="*/ 9525 h 9525"/>
                              <a:gd name="connsiteX173" fmla="*/ 9773 w 28575"/>
                              <a:gd name="connsiteY173" fmla="*/ 4763 h 9525"/>
                              <a:gd name="connsiteX174" fmla="*/ 9773 w 28575"/>
                              <a:gd name="connsiteY174" fmla="*/ 4763 h 9525"/>
                              <a:gd name="connsiteX175" fmla="*/ 9773 w 28575"/>
                              <a:gd name="connsiteY175" fmla="*/ 4763 h 9525"/>
                              <a:gd name="connsiteX176" fmla="*/ 9773 w 28575"/>
                              <a:gd name="connsiteY176" fmla="*/ 4763 h 9525"/>
                              <a:gd name="connsiteX177" fmla="*/ 9773 w 28575"/>
                              <a:gd name="connsiteY177" fmla="*/ 4763 h 9525"/>
                              <a:gd name="connsiteX178" fmla="*/ 9773 w 28575"/>
                              <a:gd name="connsiteY178" fmla="*/ 4763 h 9525"/>
                              <a:gd name="connsiteX179" fmla="*/ 9773 w 28575"/>
                              <a:gd name="connsiteY179" fmla="*/ 9525 h 9525"/>
                              <a:gd name="connsiteX180" fmla="*/ 10525 w 28575"/>
                              <a:gd name="connsiteY180" fmla="*/ 9525 h 9525"/>
                              <a:gd name="connsiteX181" fmla="*/ 10525 w 28575"/>
                              <a:gd name="connsiteY181" fmla="*/ 9525 h 9525"/>
                              <a:gd name="connsiteX182" fmla="*/ 10525 w 28575"/>
                              <a:gd name="connsiteY182" fmla="*/ 9525 h 9525"/>
                              <a:gd name="connsiteX183" fmla="*/ 10525 w 28575"/>
                              <a:gd name="connsiteY183" fmla="*/ 9525 h 9525"/>
                              <a:gd name="connsiteX184" fmla="*/ 10525 w 28575"/>
                              <a:gd name="connsiteY184" fmla="*/ 9525 h 9525"/>
                              <a:gd name="connsiteX185" fmla="*/ 10525 w 28575"/>
                              <a:gd name="connsiteY185" fmla="*/ 9525 h 9525"/>
                              <a:gd name="connsiteX186" fmla="*/ 10525 w 28575"/>
                              <a:gd name="connsiteY186" fmla="*/ 9525 h 9525"/>
                              <a:gd name="connsiteX187" fmla="*/ 10525 w 28575"/>
                              <a:gd name="connsiteY187" fmla="*/ 9525 h 9525"/>
                              <a:gd name="connsiteX188" fmla="*/ 10525 w 28575"/>
                              <a:gd name="connsiteY188" fmla="*/ 4763 h 9525"/>
                              <a:gd name="connsiteX189" fmla="*/ 10525 w 28575"/>
                              <a:gd name="connsiteY189" fmla="*/ 9525 h 9525"/>
                              <a:gd name="connsiteX190" fmla="*/ 10525 w 28575"/>
                              <a:gd name="connsiteY190" fmla="*/ 9525 h 9525"/>
                              <a:gd name="connsiteX191" fmla="*/ 10525 w 28575"/>
                              <a:gd name="connsiteY191" fmla="*/ 4763 h 9525"/>
                              <a:gd name="connsiteX192" fmla="*/ 11278 w 28575"/>
                              <a:gd name="connsiteY192" fmla="*/ 9525 h 9525"/>
                              <a:gd name="connsiteX193" fmla="*/ 11278 w 28575"/>
                              <a:gd name="connsiteY193" fmla="*/ 4763 h 9525"/>
                              <a:gd name="connsiteX194" fmla="*/ 11278 w 28575"/>
                              <a:gd name="connsiteY194" fmla="*/ 4763 h 9525"/>
                              <a:gd name="connsiteX195" fmla="*/ 11278 w 28575"/>
                              <a:gd name="connsiteY195" fmla="*/ 9525 h 9525"/>
                              <a:gd name="connsiteX196" fmla="*/ 11278 w 28575"/>
                              <a:gd name="connsiteY196" fmla="*/ 4763 h 9525"/>
                              <a:gd name="connsiteX197" fmla="*/ 11278 w 28575"/>
                              <a:gd name="connsiteY197" fmla="*/ 4763 h 9525"/>
                              <a:gd name="connsiteX198" fmla="*/ 11278 w 28575"/>
                              <a:gd name="connsiteY198" fmla="*/ 9525 h 9525"/>
                              <a:gd name="connsiteX199" fmla="*/ 11278 w 28575"/>
                              <a:gd name="connsiteY199" fmla="*/ 9525 h 9525"/>
                              <a:gd name="connsiteX200" fmla="*/ 11278 w 28575"/>
                              <a:gd name="connsiteY200" fmla="*/ 9525 h 9525"/>
                              <a:gd name="connsiteX201" fmla="*/ 11278 w 28575"/>
                              <a:gd name="connsiteY201" fmla="*/ 9525 h 9525"/>
                              <a:gd name="connsiteX202" fmla="*/ 11278 w 28575"/>
                              <a:gd name="connsiteY202" fmla="*/ 9525 h 9525"/>
                              <a:gd name="connsiteX203" fmla="*/ 11278 w 28575"/>
                              <a:gd name="connsiteY203" fmla="*/ 9525 h 9525"/>
                              <a:gd name="connsiteX204" fmla="*/ 11278 w 28575"/>
                              <a:gd name="connsiteY204" fmla="*/ 9525 h 9525"/>
                              <a:gd name="connsiteX205" fmla="*/ 11278 w 28575"/>
                              <a:gd name="connsiteY205" fmla="*/ 9525 h 9525"/>
                              <a:gd name="connsiteX206" fmla="*/ 11278 w 28575"/>
                              <a:gd name="connsiteY206" fmla="*/ 9525 h 9525"/>
                              <a:gd name="connsiteX207" fmla="*/ 11278 w 28575"/>
                              <a:gd name="connsiteY207" fmla="*/ 9525 h 9525"/>
                              <a:gd name="connsiteX208" fmla="*/ 11278 w 28575"/>
                              <a:gd name="connsiteY208" fmla="*/ 4763 h 9525"/>
                              <a:gd name="connsiteX209" fmla="*/ 11278 w 28575"/>
                              <a:gd name="connsiteY209" fmla="*/ 4763 h 9525"/>
                              <a:gd name="connsiteX210" fmla="*/ 12030 w 28575"/>
                              <a:gd name="connsiteY210" fmla="*/ 4763 h 9525"/>
                              <a:gd name="connsiteX211" fmla="*/ 12030 w 28575"/>
                              <a:gd name="connsiteY211" fmla="*/ 9525 h 9525"/>
                              <a:gd name="connsiteX212" fmla="*/ 12030 w 28575"/>
                              <a:gd name="connsiteY212" fmla="*/ 9525 h 9525"/>
                              <a:gd name="connsiteX213" fmla="*/ 12030 w 28575"/>
                              <a:gd name="connsiteY213" fmla="*/ 9525 h 9525"/>
                              <a:gd name="connsiteX214" fmla="*/ 12030 w 28575"/>
                              <a:gd name="connsiteY214" fmla="*/ 9525 h 9525"/>
                              <a:gd name="connsiteX215" fmla="*/ 12030 w 28575"/>
                              <a:gd name="connsiteY215" fmla="*/ 9525 h 9525"/>
                              <a:gd name="connsiteX216" fmla="*/ 12030 w 28575"/>
                              <a:gd name="connsiteY216" fmla="*/ 4763 h 9525"/>
                              <a:gd name="connsiteX217" fmla="*/ 12030 w 28575"/>
                              <a:gd name="connsiteY217" fmla="*/ 4763 h 9525"/>
                              <a:gd name="connsiteX218" fmla="*/ 12030 w 28575"/>
                              <a:gd name="connsiteY218" fmla="*/ 4763 h 9525"/>
                              <a:gd name="connsiteX219" fmla="*/ 12030 w 28575"/>
                              <a:gd name="connsiteY219" fmla="*/ 4763 h 9525"/>
                              <a:gd name="connsiteX220" fmla="*/ 12030 w 28575"/>
                              <a:gd name="connsiteY220" fmla="*/ 4763 h 9525"/>
                              <a:gd name="connsiteX221" fmla="*/ 12030 w 28575"/>
                              <a:gd name="connsiteY221" fmla="*/ 0 h 9525"/>
                              <a:gd name="connsiteX222" fmla="*/ 12783 w 28575"/>
                              <a:gd name="connsiteY222" fmla="*/ 4763 h 9525"/>
                              <a:gd name="connsiteX223" fmla="*/ 12783 w 28575"/>
                              <a:gd name="connsiteY223" fmla="*/ 0 h 9525"/>
                              <a:gd name="connsiteX224" fmla="*/ 12783 w 28575"/>
                              <a:gd name="connsiteY224" fmla="*/ 0 h 9525"/>
                              <a:gd name="connsiteX225" fmla="*/ 12783 w 28575"/>
                              <a:gd name="connsiteY225" fmla="*/ 9525 h 9525"/>
                              <a:gd name="connsiteX226" fmla="*/ 12783 w 28575"/>
                              <a:gd name="connsiteY226" fmla="*/ 9525 h 9525"/>
                              <a:gd name="connsiteX227" fmla="*/ 12783 w 28575"/>
                              <a:gd name="connsiteY227" fmla="*/ 9525 h 9525"/>
                              <a:gd name="connsiteX228" fmla="*/ 12783 w 28575"/>
                              <a:gd name="connsiteY228" fmla="*/ 9525 h 9525"/>
                              <a:gd name="connsiteX229" fmla="*/ 12783 w 28575"/>
                              <a:gd name="connsiteY229" fmla="*/ 9525 h 9525"/>
                              <a:gd name="connsiteX230" fmla="*/ 12783 w 28575"/>
                              <a:gd name="connsiteY230" fmla="*/ 9525 h 9525"/>
                              <a:gd name="connsiteX231" fmla="*/ 12783 w 28575"/>
                              <a:gd name="connsiteY231" fmla="*/ 4763 h 9525"/>
                              <a:gd name="connsiteX232" fmla="*/ 12783 w 28575"/>
                              <a:gd name="connsiteY232" fmla="*/ 4763 h 9525"/>
                              <a:gd name="connsiteX233" fmla="*/ 12783 w 28575"/>
                              <a:gd name="connsiteY233" fmla="*/ 9525 h 9525"/>
                              <a:gd name="connsiteX234" fmla="*/ 12783 w 28575"/>
                              <a:gd name="connsiteY234" fmla="*/ 9525 h 9525"/>
                              <a:gd name="connsiteX235" fmla="*/ 12783 w 28575"/>
                              <a:gd name="connsiteY235" fmla="*/ 9525 h 9525"/>
                              <a:gd name="connsiteX236" fmla="*/ 13535 w 28575"/>
                              <a:gd name="connsiteY236" fmla="*/ 9525 h 9525"/>
                              <a:gd name="connsiteX237" fmla="*/ 13535 w 28575"/>
                              <a:gd name="connsiteY237" fmla="*/ 4763 h 9525"/>
                              <a:gd name="connsiteX238" fmla="*/ 13535 w 28575"/>
                              <a:gd name="connsiteY238" fmla="*/ 4763 h 9525"/>
                              <a:gd name="connsiteX239" fmla="*/ 13535 w 28575"/>
                              <a:gd name="connsiteY239" fmla="*/ 4763 h 9525"/>
                              <a:gd name="connsiteX240" fmla="*/ 13535 w 28575"/>
                              <a:gd name="connsiteY240" fmla="*/ 4763 h 9525"/>
                              <a:gd name="connsiteX241" fmla="*/ 13535 w 28575"/>
                              <a:gd name="connsiteY241" fmla="*/ 4763 h 9525"/>
                              <a:gd name="connsiteX242" fmla="*/ 13535 w 28575"/>
                              <a:gd name="connsiteY242" fmla="*/ 9525 h 9525"/>
                              <a:gd name="connsiteX243" fmla="*/ 13535 w 28575"/>
                              <a:gd name="connsiteY243" fmla="*/ 9525 h 9525"/>
                              <a:gd name="connsiteX244" fmla="*/ 13535 w 28575"/>
                              <a:gd name="connsiteY244" fmla="*/ 4763 h 9525"/>
                              <a:gd name="connsiteX245" fmla="*/ 13535 w 28575"/>
                              <a:gd name="connsiteY245" fmla="*/ 4763 h 9525"/>
                              <a:gd name="connsiteX246" fmla="*/ 13535 w 28575"/>
                              <a:gd name="connsiteY246" fmla="*/ 4763 h 9525"/>
                              <a:gd name="connsiteX247" fmla="*/ 13535 w 28575"/>
                              <a:gd name="connsiteY247" fmla="*/ 9525 h 9525"/>
                              <a:gd name="connsiteX248" fmla="*/ 14288 w 28575"/>
                              <a:gd name="connsiteY248" fmla="*/ 9525 h 9525"/>
                              <a:gd name="connsiteX249" fmla="*/ 14288 w 28575"/>
                              <a:gd name="connsiteY249" fmla="*/ 9525 h 9525"/>
                              <a:gd name="connsiteX250" fmla="*/ 14288 w 28575"/>
                              <a:gd name="connsiteY250" fmla="*/ 9525 h 9525"/>
                              <a:gd name="connsiteX251" fmla="*/ 14288 w 28575"/>
                              <a:gd name="connsiteY251" fmla="*/ 4763 h 9525"/>
                              <a:gd name="connsiteX252" fmla="*/ 14288 w 28575"/>
                              <a:gd name="connsiteY252" fmla="*/ 9525 h 9525"/>
                              <a:gd name="connsiteX253" fmla="*/ 14288 w 28575"/>
                              <a:gd name="connsiteY253" fmla="*/ 4763 h 9525"/>
                              <a:gd name="connsiteX254" fmla="*/ 14288 w 28575"/>
                              <a:gd name="connsiteY254" fmla="*/ 9525 h 9525"/>
                              <a:gd name="connsiteX255" fmla="*/ 14288 w 28575"/>
                              <a:gd name="connsiteY255" fmla="*/ 4763 h 9525"/>
                              <a:gd name="connsiteX256" fmla="*/ 14288 w 28575"/>
                              <a:gd name="connsiteY256" fmla="*/ 4763 h 9525"/>
                              <a:gd name="connsiteX257" fmla="*/ 14288 w 28575"/>
                              <a:gd name="connsiteY257" fmla="*/ 4763 h 9525"/>
                              <a:gd name="connsiteX258" fmla="*/ 14288 w 28575"/>
                              <a:gd name="connsiteY258" fmla="*/ 4763 h 9525"/>
                              <a:gd name="connsiteX259" fmla="*/ 14288 w 28575"/>
                              <a:gd name="connsiteY259" fmla="*/ 9525 h 9525"/>
                              <a:gd name="connsiteX260" fmla="*/ 15040 w 28575"/>
                              <a:gd name="connsiteY260" fmla="*/ 9525 h 9525"/>
                              <a:gd name="connsiteX261" fmla="*/ 15040 w 28575"/>
                              <a:gd name="connsiteY261" fmla="*/ 9525 h 9525"/>
                              <a:gd name="connsiteX262" fmla="*/ 15040 w 28575"/>
                              <a:gd name="connsiteY262" fmla="*/ 9525 h 9525"/>
                              <a:gd name="connsiteX263" fmla="*/ 15040 w 28575"/>
                              <a:gd name="connsiteY263" fmla="*/ 9525 h 9525"/>
                              <a:gd name="connsiteX264" fmla="*/ 15040 w 28575"/>
                              <a:gd name="connsiteY264" fmla="*/ 4763 h 9525"/>
                              <a:gd name="connsiteX265" fmla="*/ 15040 w 28575"/>
                              <a:gd name="connsiteY265" fmla="*/ 9525 h 9525"/>
                              <a:gd name="connsiteX266" fmla="*/ 15040 w 28575"/>
                              <a:gd name="connsiteY266" fmla="*/ 9525 h 9525"/>
                              <a:gd name="connsiteX267" fmla="*/ 15040 w 28575"/>
                              <a:gd name="connsiteY267" fmla="*/ 9525 h 9525"/>
                              <a:gd name="connsiteX268" fmla="*/ 15040 w 28575"/>
                              <a:gd name="connsiteY268" fmla="*/ 9525 h 9525"/>
                              <a:gd name="connsiteX269" fmla="*/ 15040 w 28575"/>
                              <a:gd name="connsiteY269" fmla="*/ 9525 h 9525"/>
                              <a:gd name="connsiteX270" fmla="*/ 15040 w 28575"/>
                              <a:gd name="connsiteY270" fmla="*/ 9525 h 9525"/>
                              <a:gd name="connsiteX271" fmla="*/ 15040 w 28575"/>
                              <a:gd name="connsiteY271" fmla="*/ 9525 h 9525"/>
                              <a:gd name="connsiteX272" fmla="*/ 15792 w 28575"/>
                              <a:gd name="connsiteY272" fmla="*/ 9525 h 9525"/>
                              <a:gd name="connsiteX273" fmla="*/ 15792 w 28575"/>
                              <a:gd name="connsiteY273" fmla="*/ 9525 h 9525"/>
                              <a:gd name="connsiteX274" fmla="*/ 15792 w 28575"/>
                              <a:gd name="connsiteY274" fmla="*/ 9525 h 9525"/>
                              <a:gd name="connsiteX275" fmla="*/ 15792 w 28575"/>
                              <a:gd name="connsiteY275" fmla="*/ 4763 h 9525"/>
                              <a:gd name="connsiteX276" fmla="*/ 15792 w 28575"/>
                              <a:gd name="connsiteY276" fmla="*/ 4763 h 9525"/>
                              <a:gd name="connsiteX277" fmla="*/ 15792 w 28575"/>
                              <a:gd name="connsiteY277" fmla="*/ 4763 h 9525"/>
                              <a:gd name="connsiteX278" fmla="*/ 15792 w 28575"/>
                              <a:gd name="connsiteY278" fmla="*/ 4763 h 9525"/>
                              <a:gd name="connsiteX279" fmla="*/ 15792 w 28575"/>
                              <a:gd name="connsiteY279" fmla="*/ 4763 h 9525"/>
                              <a:gd name="connsiteX280" fmla="*/ 15792 w 28575"/>
                              <a:gd name="connsiteY280" fmla="*/ 0 h 9525"/>
                              <a:gd name="connsiteX281" fmla="*/ 15792 w 28575"/>
                              <a:gd name="connsiteY281" fmla="*/ 0 h 9525"/>
                              <a:gd name="connsiteX282" fmla="*/ 15792 w 28575"/>
                              <a:gd name="connsiteY282" fmla="*/ 4763 h 9525"/>
                              <a:gd name="connsiteX283" fmla="*/ 15792 w 28575"/>
                              <a:gd name="connsiteY283" fmla="*/ 4763 h 9525"/>
                              <a:gd name="connsiteX284" fmla="*/ 16545 w 28575"/>
                              <a:gd name="connsiteY284" fmla="*/ 9525 h 9525"/>
                              <a:gd name="connsiteX285" fmla="*/ 16545 w 28575"/>
                              <a:gd name="connsiteY285" fmla="*/ 9525 h 9525"/>
                              <a:gd name="connsiteX286" fmla="*/ 16545 w 28575"/>
                              <a:gd name="connsiteY286" fmla="*/ 9525 h 9525"/>
                              <a:gd name="connsiteX287" fmla="*/ 16545 w 28575"/>
                              <a:gd name="connsiteY287" fmla="*/ 9525 h 9525"/>
                              <a:gd name="connsiteX288" fmla="*/ 16545 w 28575"/>
                              <a:gd name="connsiteY288" fmla="*/ 9525 h 9525"/>
                              <a:gd name="connsiteX289" fmla="*/ 16545 w 28575"/>
                              <a:gd name="connsiteY289" fmla="*/ 4763 h 9525"/>
                              <a:gd name="connsiteX290" fmla="*/ 16545 w 28575"/>
                              <a:gd name="connsiteY290" fmla="*/ 9525 h 9525"/>
                              <a:gd name="connsiteX291" fmla="*/ 16545 w 28575"/>
                              <a:gd name="connsiteY291" fmla="*/ 4763 h 9525"/>
                              <a:gd name="connsiteX292" fmla="*/ 16545 w 28575"/>
                              <a:gd name="connsiteY292" fmla="*/ 4763 h 9525"/>
                              <a:gd name="connsiteX293" fmla="*/ 16545 w 28575"/>
                              <a:gd name="connsiteY293" fmla="*/ 4763 h 9525"/>
                              <a:gd name="connsiteX294" fmla="*/ 16545 w 28575"/>
                              <a:gd name="connsiteY294" fmla="*/ 9525 h 9525"/>
                              <a:gd name="connsiteX295" fmla="*/ 16545 w 28575"/>
                              <a:gd name="connsiteY295" fmla="*/ 9525 h 9525"/>
                              <a:gd name="connsiteX296" fmla="*/ 16545 w 28575"/>
                              <a:gd name="connsiteY296" fmla="*/ 9525 h 9525"/>
                              <a:gd name="connsiteX297" fmla="*/ 16545 w 28575"/>
                              <a:gd name="connsiteY297" fmla="*/ 9525 h 9525"/>
                              <a:gd name="connsiteX298" fmla="*/ 16545 w 28575"/>
                              <a:gd name="connsiteY298" fmla="*/ 4763 h 9525"/>
                              <a:gd name="connsiteX299" fmla="*/ 16545 w 28575"/>
                              <a:gd name="connsiteY299" fmla="*/ 4763 h 9525"/>
                              <a:gd name="connsiteX300" fmla="*/ 16545 w 28575"/>
                              <a:gd name="connsiteY300" fmla="*/ 9525 h 9525"/>
                              <a:gd name="connsiteX301" fmla="*/ 16545 w 28575"/>
                              <a:gd name="connsiteY301" fmla="*/ 9525 h 9525"/>
                              <a:gd name="connsiteX302" fmla="*/ 16545 w 28575"/>
                              <a:gd name="connsiteY302" fmla="*/ 9525 h 9525"/>
                              <a:gd name="connsiteX303" fmla="*/ 16545 w 28575"/>
                              <a:gd name="connsiteY303" fmla="*/ 4763 h 9525"/>
                              <a:gd name="connsiteX304" fmla="*/ 17297 w 28575"/>
                              <a:gd name="connsiteY304" fmla="*/ 4763 h 9525"/>
                              <a:gd name="connsiteX305" fmla="*/ 17297 w 28575"/>
                              <a:gd name="connsiteY305" fmla="*/ 9525 h 9525"/>
                              <a:gd name="connsiteX306" fmla="*/ 17297 w 28575"/>
                              <a:gd name="connsiteY306" fmla="*/ 9525 h 9525"/>
                              <a:gd name="connsiteX307" fmla="*/ 17297 w 28575"/>
                              <a:gd name="connsiteY307" fmla="*/ 9525 h 9525"/>
                              <a:gd name="connsiteX308" fmla="*/ 17297 w 28575"/>
                              <a:gd name="connsiteY308" fmla="*/ 9525 h 9525"/>
                              <a:gd name="connsiteX309" fmla="*/ 17297 w 28575"/>
                              <a:gd name="connsiteY309" fmla="*/ 4763 h 9525"/>
                              <a:gd name="connsiteX310" fmla="*/ 17297 w 28575"/>
                              <a:gd name="connsiteY310" fmla="*/ 9525 h 9525"/>
                              <a:gd name="connsiteX311" fmla="*/ 17297 w 28575"/>
                              <a:gd name="connsiteY311" fmla="*/ 9525 h 9525"/>
                              <a:gd name="connsiteX312" fmla="*/ 17297 w 28575"/>
                              <a:gd name="connsiteY312" fmla="*/ 9525 h 9525"/>
                              <a:gd name="connsiteX313" fmla="*/ 17297 w 28575"/>
                              <a:gd name="connsiteY313" fmla="*/ 9525 h 9525"/>
                              <a:gd name="connsiteX314" fmla="*/ 17297 w 28575"/>
                              <a:gd name="connsiteY314" fmla="*/ 4763 h 9525"/>
                              <a:gd name="connsiteX315" fmla="*/ 17297 w 28575"/>
                              <a:gd name="connsiteY315" fmla="*/ 4763 h 9525"/>
                              <a:gd name="connsiteX316" fmla="*/ 18050 w 28575"/>
                              <a:gd name="connsiteY316" fmla="*/ 4763 h 9525"/>
                              <a:gd name="connsiteX317" fmla="*/ 18050 w 28575"/>
                              <a:gd name="connsiteY317" fmla="*/ 9525 h 9525"/>
                              <a:gd name="connsiteX318" fmla="*/ 18050 w 28575"/>
                              <a:gd name="connsiteY318" fmla="*/ 4763 h 9525"/>
                              <a:gd name="connsiteX319" fmla="*/ 18050 w 28575"/>
                              <a:gd name="connsiteY319" fmla="*/ 9525 h 9525"/>
                              <a:gd name="connsiteX320" fmla="*/ 18050 w 28575"/>
                              <a:gd name="connsiteY320" fmla="*/ 4763 h 9525"/>
                              <a:gd name="connsiteX321" fmla="*/ 18050 w 28575"/>
                              <a:gd name="connsiteY321" fmla="*/ 9525 h 9525"/>
                              <a:gd name="connsiteX322" fmla="*/ 18050 w 28575"/>
                              <a:gd name="connsiteY322" fmla="*/ 9525 h 9525"/>
                              <a:gd name="connsiteX323" fmla="*/ 18050 w 28575"/>
                              <a:gd name="connsiteY323" fmla="*/ 9525 h 9525"/>
                              <a:gd name="connsiteX324" fmla="*/ 18050 w 28575"/>
                              <a:gd name="connsiteY324" fmla="*/ 9525 h 9525"/>
                              <a:gd name="connsiteX325" fmla="*/ 18050 w 28575"/>
                              <a:gd name="connsiteY325" fmla="*/ 9525 h 9525"/>
                              <a:gd name="connsiteX326" fmla="*/ 18050 w 28575"/>
                              <a:gd name="connsiteY326" fmla="*/ 9525 h 9525"/>
                              <a:gd name="connsiteX327" fmla="*/ 18050 w 28575"/>
                              <a:gd name="connsiteY327" fmla="*/ 9525 h 9525"/>
                              <a:gd name="connsiteX328" fmla="*/ 18802 w 28575"/>
                              <a:gd name="connsiteY328" fmla="*/ 9525 h 9525"/>
                              <a:gd name="connsiteX329" fmla="*/ 18802 w 28575"/>
                              <a:gd name="connsiteY329" fmla="*/ 9525 h 9525"/>
                              <a:gd name="connsiteX330" fmla="*/ 18802 w 28575"/>
                              <a:gd name="connsiteY330" fmla="*/ 9525 h 9525"/>
                              <a:gd name="connsiteX331" fmla="*/ 18802 w 28575"/>
                              <a:gd name="connsiteY331" fmla="*/ 9525 h 9525"/>
                              <a:gd name="connsiteX332" fmla="*/ 18802 w 28575"/>
                              <a:gd name="connsiteY332" fmla="*/ 9525 h 9525"/>
                              <a:gd name="connsiteX333" fmla="*/ 18802 w 28575"/>
                              <a:gd name="connsiteY333" fmla="*/ 9525 h 9525"/>
                              <a:gd name="connsiteX334" fmla="*/ 18802 w 28575"/>
                              <a:gd name="connsiteY334" fmla="*/ 9525 h 9525"/>
                              <a:gd name="connsiteX335" fmla="*/ 18802 w 28575"/>
                              <a:gd name="connsiteY335" fmla="*/ 9525 h 9525"/>
                              <a:gd name="connsiteX336" fmla="*/ 18802 w 28575"/>
                              <a:gd name="connsiteY336" fmla="*/ 4763 h 9525"/>
                              <a:gd name="connsiteX337" fmla="*/ 18802 w 28575"/>
                              <a:gd name="connsiteY337" fmla="*/ 4763 h 9525"/>
                              <a:gd name="connsiteX338" fmla="*/ 18802 w 28575"/>
                              <a:gd name="connsiteY338" fmla="*/ 9525 h 9525"/>
                              <a:gd name="connsiteX339" fmla="*/ 18802 w 28575"/>
                              <a:gd name="connsiteY339" fmla="*/ 4763 h 9525"/>
                              <a:gd name="connsiteX340" fmla="*/ 19555 w 28575"/>
                              <a:gd name="connsiteY340" fmla="*/ 9525 h 9525"/>
                              <a:gd name="connsiteX341" fmla="*/ 19555 w 28575"/>
                              <a:gd name="connsiteY341" fmla="*/ 9525 h 9525"/>
                              <a:gd name="connsiteX342" fmla="*/ 19555 w 28575"/>
                              <a:gd name="connsiteY342" fmla="*/ 9525 h 9525"/>
                              <a:gd name="connsiteX343" fmla="*/ 19555 w 28575"/>
                              <a:gd name="connsiteY343" fmla="*/ 4763 h 9525"/>
                              <a:gd name="connsiteX344" fmla="*/ 19555 w 28575"/>
                              <a:gd name="connsiteY344" fmla="*/ 9525 h 9525"/>
                              <a:gd name="connsiteX345" fmla="*/ 19555 w 28575"/>
                              <a:gd name="connsiteY345" fmla="*/ 4763 h 9525"/>
                              <a:gd name="connsiteX346" fmla="*/ 19555 w 28575"/>
                              <a:gd name="connsiteY346" fmla="*/ 9525 h 9525"/>
                              <a:gd name="connsiteX347" fmla="*/ 19555 w 28575"/>
                              <a:gd name="connsiteY347" fmla="*/ 4763 h 9525"/>
                              <a:gd name="connsiteX348" fmla="*/ 19555 w 28575"/>
                              <a:gd name="connsiteY348" fmla="*/ 4763 h 9525"/>
                              <a:gd name="connsiteX349" fmla="*/ 19555 w 28575"/>
                              <a:gd name="connsiteY349" fmla="*/ 4763 h 9525"/>
                              <a:gd name="connsiteX350" fmla="*/ 19555 w 28575"/>
                              <a:gd name="connsiteY350" fmla="*/ 9525 h 9525"/>
                              <a:gd name="connsiteX351" fmla="*/ 19555 w 28575"/>
                              <a:gd name="connsiteY351" fmla="*/ 9525 h 9525"/>
                              <a:gd name="connsiteX352" fmla="*/ 20307 w 28575"/>
                              <a:gd name="connsiteY352" fmla="*/ 9525 h 9525"/>
                              <a:gd name="connsiteX353" fmla="*/ 20307 w 28575"/>
                              <a:gd name="connsiteY353" fmla="*/ 9525 h 9525"/>
                              <a:gd name="connsiteX354" fmla="*/ 20307 w 28575"/>
                              <a:gd name="connsiteY354" fmla="*/ 9525 h 9525"/>
                              <a:gd name="connsiteX355" fmla="*/ 20307 w 28575"/>
                              <a:gd name="connsiteY355" fmla="*/ 9525 h 9525"/>
                              <a:gd name="connsiteX356" fmla="*/ 20307 w 28575"/>
                              <a:gd name="connsiteY356" fmla="*/ 9525 h 9525"/>
                              <a:gd name="connsiteX357" fmla="*/ 20307 w 28575"/>
                              <a:gd name="connsiteY357" fmla="*/ 9525 h 9525"/>
                              <a:gd name="connsiteX358" fmla="*/ 20307 w 28575"/>
                              <a:gd name="connsiteY358" fmla="*/ 9525 h 9525"/>
                              <a:gd name="connsiteX359" fmla="*/ 20307 w 28575"/>
                              <a:gd name="connsiteY359" fmla="*/ 9525 h 9525"/>
                              <a:gd name="connsiteX360" fmla="*/ 20307 w 28575"/>
                              <a:gd name="connsiteY360" fmla="*/ 9525 h 9525"/>
                              <a:gd name="connsiteX361" fmla="*/ 20307 w 28575"/>
                              <a:gd name="connsiteY361" fmla="*/ 9525 h 9525"/>
                              <a:gd name="connsiteX362" fmla="*/ 20307 w 28575"/>
                              <a:gd name="connsiteY362" fmla="*/ 9525 h 9525"/>
                              <a:gd name="connsiteX363" fmla="*/ 20307 w 28575"/>
                              <a:gd name="connsiteY363" fmla="*/ 4763 h 9525"/>
                              <a:gd name="connsiteX364" fmla="*/ 21060 w 28575"/>
                              <a:gd name="connsiteY364" fmla="*/ 4763 h 9525"/>
                              <a:gd name="connsiteX365" fmla="*/ 21060 w 28575"/>
                              <a:gd name="connsiteY365" fmla="*/ 4763 h 9525"/>
                              <a:gd name="connsiteX366" fmla="*/ 21060 w 28575"/>
                              <a:gd name="connsiteY366" fmla="*/ 4763 h 9525"/>
                              <a:gd name="connsiteX367" fmla="*/ 21060 w 28575"/>
                              <a:gd name="connsiteY367" fmla="*/ 4763 h 9525"/>
                              <a:gd name="connsiteX368" fmla="*/ 21060 w 28575"/>
                              <a:gd name="connsiteY368" fmla="*/ 4763 h 9525"/>
                              <a:gd name="connsiteX369" fmla="*/ 21060 w 28575"/>
                              <a:gd name="connsiteY369" fmla="*/ 4763 h 9525"/>
                              <a:gd name="connsiteX370" fmla="*/ 21060 w 28575"/>
                              <a:gd name="connsiteY370" fmla="*/ 4763 h 9525"/>
                              <a:gd name="connsiteX371" fmla="*/ 21060 w 28575"/>
                              <a:gd name="connsiteY371" fmla="*/ 4763 h 9525"/>
                              <a:gd name="connsiteX372" fmla="*/ 21060 w 28575"/>
                              <a:gd name="connsiteY372" fmla="*/ 0 h 9525"/>
                              <a:gd name="connsiteX373" fmla="*/ 21060 w 28575"/>
                              <a:gd name="connsiteY373" fmla="*/ 4763 h 9525"/>
                              <a:gd name="connsiteX374" fmla="*/ 21060 w 28575"/>
                              <a:gd name="connsiteY374" fmla="*/ 4763 h 9525"/>
                              <a:gd name="connsiteX375" fmla="*/ 21060 w 28575"/>
                              <a:gd name="connsiteY375" fmla="*/ 9525 h 9525"/>
                              <a:gd name="connsiteX376" fmla="*/ 21060 w 28575"/>
                              <a:gd name="connsiteY376" fmla="*/ 9525 h 9525"/>
                              <a:gd name="connsiteX377" fmla="*/ 21060 w 28575"/>
                              <a:gd name="connsiteY377" fmla="*/ 9525 h 9525"/>
                              <a:gd name="connsiteX378" fmla="*/ 21060 w 28575"/>
                              <a:gd name="connsiteY378" fmla="*/ 9525 h 9525"/>
                              <a:gd name="connsiteX379" fmla="*/ 21060 w 28575"/>
                              <a:gd name="connsiteY379" fmla="*/ 9525 h 9525"/>
                              <a:gd name="connsiteX380" fmla="*/ 21060 w 28575"/>
                              <a:gd name="connsiteY380" fmla="*/ 4763 h 9525"/>
                              <a:gd name="connsiteX381" fmla="*/ 21060 w 28575"/>
                              <a:gd name="connsiteY381" fmla="*/ 4763 h 9525"/>
                              <a:gd name="connsiteX382" fmla="*/ 21060 w 28575"/>
                              <a:gd name="connsiteY382" fmla="*/ 4763 h 9525"/>
                              <a:gd name="connsiteX383" fmla="*/ 21060 w 28575"/>
                              <a:gd name="connsiteY383" fmla="*/ 4763 h 9525"/>
                              <a:gd name="connsiteX384" fmla="*/ 21803 w 28575"/>
                              <a:gd name="connsiteY384" fmla="*/ 9525 h 9525"/>
                              <a:gd name="connsiteX385" fmla="*/ 21803 w 28575"/>
                              <a:gd name="connsiteY385" fmla="*/ 9525 h 9525"/>
                              <a:gd name="connsiteX386" fmla="*/ 21803 w 28575"/>
                              <a:gd name="connsiteY386" fmla="*/ 9525 h 9525"/>
                              <a:gd name="connsiteX387" fmla="*/ 21803 w 28575"/>
                              <a:gd name="connsiteY387" fmla="*/ 9525 h 9525"/>
                              <a:gd name="connsiteX388" fmla="*/ 21803 w 28575"/>
                              <a:gd name="connsiteY388" fmla="*/ 9525 h 9525"/>
                              <a:gd name="connsiteX389" fmla="*/ 21803 w 28575"/>
                              <a:gd name="connsiteY389" fmla="*/ 9525 h 9525"/>
                              <a:gd name="connsiteX390" fmla="*/ 21803 w 28575"/>
                              <a:gd name="connsiteY390" fmla="*/ 9525 h 9525"/>
                              <a:gd name="connsiteX391" fmla="*/ 21803 w 28575"/>
                              <a:gd name="connsiteY391" fmla="*/ 4763 h 9525"/>
                              <a:gd name="connsiteX392" fmla="*/ 21803 w 28575"/>
                              <a:gd name="connsiteY392" fmla="*/ 9525 h 9525"/>
                              <a:gd name="connsiteX393" fmla="*/ 21803 w 28575"/>
                              <a:gd name="connsiteY393" fmla="*/ 9525 h 9525"/>
                              <a:gd name="connsiteX394" fmla="*/ 21803 w 28575"/>
                              <a:gd name="connsiteY394" fmla="*/ 9525 h 9525"/>
                              <a:gd name="connsiteX395" fmla="*/ 21803 w 28575"/>
                              <a:gd name="connsiteY395" fmla="*/ 9525 h 9525"/>
                              <a:gd name="connsiteX396" fmla="*/ 22555 w 28575"/>
                              <a:gd name="connsiteY396" fmla="*/ 9525 h 9525"/>
                              <a:gd name="connsiteX397" fmla="*/ 22555 w 28575"/>
                              <a:gd name="connsiteY397" fmla="*/ 9525 h 9525"/>
                              <a:gd name="connsiteX398" fmla="*/ 22555 w 28575"/>
                              <a:gd name="connsiteY398" fmla="*/ 4763 h 9525"/>
                              <a:gd name="connsiteX399" fmla="*/ 22555 w 28575"/>
                              <a:gd name="connsiteY399" fmla="*/ 9525 h 9525"/>
                              <a:gd name="connsiteX400" fmla="*/ 22555 w 28575"/>
                              <a:gd name="connsiteY400" fmla="*/ 4763 h 9525"/>
                              <a:gd name="connsiteX401" fmla="*/ 22555 w 28575"/>
                              <a:gd name="connsiteY401" fmla="*/ 4763 h 9525"/>
                              <a:gd name="connsiteX402" fmla="*/ 22555 w 28575"/>
                              <a:gd name="connsiteY402" fmla="*/ 9525 h 9525"/>
                              <a:gd name="connsiteX403" fmla="*/ 22555 w 28575"/>
                              <a:gd name="connsiteY403" fmla="*/ 9525 h 9525"/>
                              <a:gd name="connsiteX404" fmla="*/ 22555 w 28575"/>
                              <a:gd name="connsiteY404" fmla="*/ 4763 h 9525"/>
                              <a:gd name="connsiteX405" fmla="*/ 22555 w 28575"/>
                              <a:gd name="connsiteY405" fmla="*/ 9525 h 9525"/>
                              <a:gd name="connsiteX406" fmla="*/ 22555 w 28575"/>
                              <a:gd name="connsiteY406" fmla="*/ 9525 h 9525"/>
                              <a:gd name="connsiteX407" fmla="*/ 22555 w 28575"/>
                              <a:gd name="connsiteY407" fmla="*/ 4763 h 9525"/>
                              <a:gd name="connsiteX408" fmla="*/ 23308 w 28575"/>
                              <a:gd name="connsiteY408" fmla="*/ 4763 h 9525"/>
                              <a:gd name="connsiteX409" fmla="*/ 23308 w 28575"/>
                              <a:gd name="connsiteY409" fmla="*/ 4763 h 9525"/>
                              <a:gd name="connsiteX410" fmla="*/ 23308 w 28575"/>
                              <a:gd name="connsiteY410" fmla="*/ 4763 h 9525"/>
                              <a:gd name="connsiteX411" fmla="*/ 23308 w 28575"/>
                              <a:gd name="connsiteY411" fmla="*/ 4763 h 9525"/>
                              <a:gd name="connsiteX412" fmla="*/ 23308 w 28575"/>
                              <a:gd name="connsiteY412" fmla="*/ 9525 h 9525"/>
                              <a:gd name="connsiteX413" fmla="*/ 23308 w 28575"/>
                              <a:gd name="connsiteY413" fmla="*/ 9525 h 9525"/>
                              <a:gd name="connsiteX414" fmla="*/ 23308 w 28575"/>
                              <a:gd name="connsiteY414" fmla="*/ 9525 h 9525"/>
                              <a:gd name="connsiteX415" fmla="*/ 23308 w 28575"/>
                              <a:gd name="connsiteY415" fmla="*/ 9525 h 9525"/>
                              <a:gd name="connsiteX416" fmla="*/ 23308 w 28575"/>
                              <a:gd name="connsiteY416" fmla="*/ 9525 h 9525"/>
                              <a:gd name="connsiteX417" fmla="*/ 23308 w 28575"/>
                              <a:gd name="connsiteY417" fmla="*/ 9525 h 9525"/>
                              <a:gd name="connsiteX418" fmla="*/ 23308 w 28575"/>
                              <a:gd name="connsiteY418" fmla="*/ 9525 h 9525"/>
                              <a:gd name="connsiteX419" fmla="*/ 23308 w 28575"/>
                              <a:gd name="connsiteY419" fmla="*/ 9525 h 9525"/>
                              <a:gd name="connsiteX420" fmla="*/ 24060 w 28575"/>
                              <a:gd name="connsiteY420" fmla="*/ 9525 h 9525"/>
                              <a:gd name="connsiteX421" fmla="*/ 24060 w 28575"/>
                              <a:gd name="connsiteY421" fmla="*/ 4763 h 9525"/>
                              <a:gd name="connsiteX422" fmla="*/ 24060 w 28575"/>
                              <a:gd name="connsiteY422" fmla="*/ 4763 h 9525"/>
                              <a:gd name="connsiteX423" fmla="*/ 24060 w 28575"/>
                              <a:gd name="connsiteY423" fmla="*/ 9525 h 9525"/>
                              <a:gd name="connsiteX424" fmla="*/ 24060 w 28575"/>
                              <a:gd name="connsiteY424" fmla="*/ 9525 h 9525"/>
                              <a:gd name="connsiteX425" fmla="*/ 24060 w 28575"/>
                              <a:gd name="connsiteY425" fmla="*/ 9525 h 9525"/>
                              <a:gd name="connsiteX426" fmla="*/ 24060 w 28575"/>
                              <a:gd name="connsiteY426" fmla="*/ 9525 h 9525"/>
                              <a:gd name="connsiteX427" fmla="*/ 24060 w 28575"/>
                              <a:gd name="connsiteY427" fmla="*/ 9525 h 9525"/>
                              <a:gd name="connsiteX428" fmla="*/ 24060 w 28575"/>
                              <a:gd name="connsiteY428" fmla="*/ 9525 h 9525"/>
                              <a:gd name="connsiteX429" fmla="*/ 24060 w 28575"/>
                              <a:gd name="connsiteY429" fmla="*/ 9525 h 9525"/>
                              <a:gd name="connsiteX430" fmla="*/ 24060 w 28575"/>
                              <a:gd name="connsiteY430" fmla="*/ 9525 h 9525"/>
                              <a:gd name="connsiteX431" fmla="*/ 24060 w 28575"/>
                              <a:gd name="connsiteY431" fmla="*/ 9525 h 9525"/>
                              <a:gd name="connsiteX432" fmla="*/ 24813 w 28575"/>
                              <a:gd name="connsiteY432" fmla="*/ 9525 h 9525"/>
                              <a:gd name="connsiteX433" fmla="*/ 24813 w 28575"/>
                              <a:gd name="connsiteY433" fmla="*/ 9525 h 9525"/>
                              <a:gd name="connsiteX434" fmla="*/ 24813 w 28575"/>
                              <a:gd name="connsiteY434" fmla="*/ 9525 h 9525"/>
                              <a:gd name="connsiteX435" fmla="*/ 24813 w 28575"/>
                              <a:gd name="connsiteY435" fmla="*/ 9525 h 9525"/>
                              <a:gd name="connsiteX436" fmla="*/ 24813 w 28575"/>
                              <a:gd name="connsiteY436" fmla="*/ 9525 h 9525"/>
                              <a:gd name="connsiteX437" fmla="*/ 24813 w 28575"/>
                              <a:gd name="connsiteY437" fmla="*/ 9525 h 9525"/>
                              <a:gd name="connsiteX438" fmla="*/ 24813 w 28575"/>
                              <a:gd name="connsiteY438" fmla="*/ 4763 h 9525"/>
                              <a:gd name="connsiteX439" fmla="*/ 24813 w 28575"/>
                              <a:gd name="connsiteY439" fmla="*/ 4763 h 9525"/>
                              <a:gd name="connsiteX440" fmla="*/ 24813 w 28575"/>
                              <a:gd name="connsiteY440" fmla="*/ 4763 h 9525"/>
                              <a:gd name="connsiteX441" fmla="*/ 24813 w 28575"/>
                              <a:gd name="connsiteY441" fmla="*/ 4763 h 9525"/>
                              <a:gd name="connsiteX442" fmla="*/ 24813 w 28575"/>
                              <a:gd name="connsiteY442" fmla="*/ 4763 h 9525"/>
                              <a:gd name="connsiteX443" fmla="*/ 24813 w 28575"/>
                              <a:gd name="connsiteY443" fmla="*/ 9525 h 9525"/>
                              <a:gd name="connsiteX444" fmla="*/ 24813 w 28575"/>
                              <a:gd name="connsiteY444" fmla="*/ 4763 h 9525"/>
                              <a:gd name="connsiteX445" fmla="*/ 24813 w 28575"/>
                              <a:gd name="connsiteY445" fmla="*/ 4763 h 9525"/>
                              <a:gd name="connsiteX446" fmla="*/ 25565 w 28575"/>
                              <a:gd name="connsiteY446" fmla="*/ 4763 h 9525"/>
                              <a:gd name="connsiteX447" fmla="*/ 25565 w 28575"/>
                              <a:gd name="connsiteY447" fmla="*/ 9525 h 9525"/>
                              <a:gd name="connsiteX448" fmla="*/ 25565 w 28575"/>
                              <a:gd name="connsiteY448" fmla="*/ 9525 h 9525"/>
                              <a:gd name="connsiteX449" fmla="*/ 25565 w 28575"/>
                              <a:gd name="connsiteY449" fmla="*/ 9525 h 9525"/>
                              <a:gd name="connsiteX450" fmla="*/ 25565 w 28575"/>
                              <a:gd name="connsiteY450" fmla="*/ 9525 h 9525"/>
                              <a:gd name="connsiteX451" fmla="*/ 25565 w 28575"/>
                              <a:gd name="connsiteY451" fmla="*/ 9525 h 9525"/>
                              <a:gd name="connsiteX452" fmla="*/ 25565 w 28575"/>
                              <a:gd name="connsiteY452" fmla="*/ 9525 h 9525"/>
                              <a:gd name="connsiteX453" fmla="*/ 25565 w 28575"/>
                              <a:gd name="connsiteY453" fmla="*/ 9525 h 9525"/>
                              <a:gd name="connsiteX454" fmla="*/ 25565 w 28575"/>
                              <a:gd name="connsiteY454" fmla="*/ 9525 h 9525"/>
                              <a:gd name="connsiteX455" fmla="*/ 25565 w 28575"/>
                              <a:gd name="connsiteY455" fmla="*/ 4763 h 9525"/>
                              <a:gd name="connsiteX456" fmla="*/ 25565 w 28575"/>
                              <a:gd name="connsiteY456" fmla="*/ 9525 h 9525"/>
                              <a:gd name="connsiteX457" fmla="*/ 25565 w 28575"/>
                              <a:gd name="connsiteY457" fmla="*/ 9525 h 9525"/>
                              <a:gd name="connsiteX458" fmla="*/ 26318 w 28575"/>
                              <a:gd name="connsiteY458" fmla="*/ 9525 h 9525"/>
                              <a:gd name="connsiteX459" fmla="*/ 26318 w 28575"/>
                              <a:gd name="connsiteY459" fmla="*/ 9525 h 9525"/>
                              <a:gd name="connsiteX460" fmla="*/ 26318 w 28575"/>
                              <a:gd name="connsiteY460" fmla="*/ 9525 h 9525"/>
                              <a:gd name="connsiteX461" fmla="*/ 26318 w 28575"/>
                              <a:gd name="connsiteY461" fmla="*/ 9525 h 9525"/>
                              <a:gd name="connsiteX462" fmla="*/ 26318 w 28575"/>
                              <a:gd name="connsiteY462" fmla="*/ 4763 h 9525"/>
                              <a:gd name="connsiteX463" fmla="*/ 26318 w 28575"/>
                              <a:gd name="connsiteY463" fmla="*/ 9525 h 9525"/>
                              <a:gd name="connsiteX464" fmla="*/ 26318 w 28575"/>
                              <a:gd name="connsiteY464" fmla="*/ 9525 h 9525"/>
                              <a:gd name="connsiteX465" fmla="*/ 26318 w 28575"/>
                              <a:gd name="connsiteY465" fmla="*/ 9525 h 9525"/>
                              <a:gd name="connsiteX466" fmla="*/ 26318 w 28575"/>
                              <a:gd name="connsiteY466" fmla="*/ 9525 h 9525"/>
                              <a:gd name="connsiteX467" fmla="*/ 26318 w 28575"/>
                              <a:gd name="connsiteY467" fmla="*/ 9525 h 9525"/>
                              <a:gd name="connsiteX468" fmla="*/ 26318 w 28575"/>
                              <a:gd name="connsiteY468" fmla="*/ 9525 h 9525"/>
                              <a:gd name="connsiteX469" fmla="*/ 26318 w 28575"/>
                              <a:gd name="connsiteY469" fmla="*/ 9525 h 9525"/>
                              <a:gd name="connsiteX470" fmla="*/ 26318 w 28575"/>
                              <a:gd name="connsiteY470" fmla="*/ 9525 h 9525"/>
                              <a:gd name="connsiteX471" fmla="*/ 26318 w 28575"/>
                              <a:gd name="connsiteY471" fmla="*/ 9525 h 9525"/>
                              <a:gd name="connsiteX472" fmla="*/ 26318 w 28575"/>
                              <a:gd name="connsiteY472" fmla="*/ 4763 h 9525"/>
                              <a:gd name="connsiteX473" fmla="*/ 26318 w 28575"/>
                              <a:gd name="connsiteY473" fmla="*/ 4763 h 9525"/>
                              <a:gd name="connsiteX474" fmla="*/ 26318 w 28575"/>
                              <a:gd name="connsiteY474" fmla="*/ 4763 h 9525"/>
                              <a:gd name="connsiteX475" fmla="*/ 26318 w 28575"/>
                              <a:gd name="connsiteY475" fmla="*/ 4763 h 9525"/>
                              <a:gd name="connsiteX476" fmla="*/ 27070 w 28575"/>
                              <a:gd name="connsiteY476" fmla="*/ 4763 h 9525"/>
                              <a:gd name="connsiteX477" fmla="*/ 27070 w 28575"/>
                              <a:gd name="connsiteY477" fmla="*/ 4763 h 9525"/>
                              <a:gd name="connsiteX478" fmla="*/ 27070 w 28575"/>
                              <a:gd name="connsiteY478" fmla="*/ 4763 h 9525"/>
                              <a:gd name="connsiteX479" fmla="*/ 27070 w 28575"/>
                              <a:gd name="connsiteY479" fmla="*/ 4763 h 9525"/>
                              <a:gd name="connsiteX480" fmla="*/ 27070 w 28575"/>
                              <a:gd name="connsiteY480" fmla="*/ 4763 h 9525"/>
                              <a:gd name="connsiteX481" fmla="*/ 27070 w 28575"/>
                              <a:gd name="connsiteY481" fmla="*/ 4763 h 9525"/>
                              <a:gd name="connsiteX482" fmla="*/ 27070 w 28575"/>
                              <a:gd name="connsiteY482" fmla="*/ 4763 h 9525"/>
                              <a:gd name="connsiteX483" fmla="*/ 27070 w 28575"/>
                              <a:gd name="connsiteY483" fmla="*/ 4763 h 9525"/>
                              <a:gd name="connsiteX484" fmla="*/ 27070 w 28575"/>
                              <a:gd name="connsiteY484" fmla="*/ 4763 h 9525"/>
                              <a:gd name="connsiteX485" fmla="*/ 27070 w 28575"/>
                              <a:gd name="connsiteY485" fmla="*/ 4763 h 9525"/>
                              <a:gd name="connsiteX486" fmla="*/ 27070 w 28575"/>
                              <a:gd name="connsiteY486" fmla="*/ 4763 h 9525"/>
                              <a:gd name="connsiteX487" fmla="*/ 27070 w 28575"/>
                              <a:gd name="connsiteY487" fmla="*/ 4763 h 9525"/>
                              <a:gd name="connsiteX488" fmla="*/ 27822 w 28575"/>
                              <a:gd name="connsiteY488" fmla="*/ 9525 h 9525"/>
                              <a:gd name="connsiteX489" fmla="*/ 27822 w 28575"/>
                              <a:gd name="connsiteY489" fmla="*/ 9525 h 9525"/>
                              <a:gd name="connsiteX490" fmla="*/ 27822 w 28575"/>
                              <a:gd name="connsiteY490" fmla="*/ 9525 h 9525"/>
                              <a:gd name="connsiteX491" fmla="*/ 27822 w 28575"/>
                              <a:gd name="connsiteY491" fmla="*/ 4763 h 9525"/>
                              <a:gd name="connsiteX492" fmla="*/ 27822 w 28575"/>
                              <a:gd name="connsiteY492" fmla="*/ 4763 h 9525"/>
                              <a:gd name="connsiteX493" fmla="*/ 27822 w 28575"/>
                              <a:gd name="connsiteY493" fmla="*/ 4763 h 9525"/>
                              <a:gd name="connsiteX494" fmla="*/ 27822 w 28575"/>
                              <a:gd name="connsiteY494" fmla="*/ 4763 h 9525"/>
                              <a:gd name="connsiteX495" fmla="*/ 27822 w 28575"/>
                              <a:gd name="connsiteY495" fmla="*/ 9525 h 9525"/>
                              <a:gd name="connsiteX496" fmla="*/ 27822 w 28575"/>
                              <a:gd name="connsiteY496" fmla="*/ 4763 h 9525"/>
                              <a:gd name="connsiteX497" fmla="*/ 27822 w 28575"/>
                              <a:gd name="connsiteY497" fmla="*/ 4763 h 9525"/>
                              <a:gd name="connsiteX498" fmla="*/ 27822 w 28575"/>
                              <a:gd name="connsiteY498" fmla="*/ 4763 h 9525"/>
                              <a:gd name="connsiteX499" fmla="*/ 27822 w 28575"/>
                              <a:gd name="connsiteY499" fmla="*/ 4763 h 9525"/>
                              <a:gd name="connsiteX500" fmla="*/ 28575 w 28575"/>
                              <a:gd name="connsiteY500" fmla="*/ 9525 h 9525"/>
                              <a:gd name="connsiteX501" fmla="*/ 28575 w 28575"/>
                              <a:gd name="connsiteY501" fmla="*/ 9525 h 9525"/>
                              <a:gd name="connsiteX502" fmla="*/ 28575 w 28575"/>
                              <a:gd name="connsiteY502" fmla="*/ 9525 h 9525"/>
                              <a:gd name="connsiteX503" fmla="*/ 28575 w 28575"/>
                              <a:gd name="connsiteY503" fmla="*/ 9525 h 9525"/>
                              <a:gd name="connsiteX504" fmla="*/ 28575 w 28575"/>
                              <a:gd name="connsiteY504" fmla="*/ 4763 h 9525"/>
                              <a:gd name="connsiteX505" fmla="*/ 28575 w 28575"/>
                              <a:gd name="connsiteY505" fmla="*/ 9525 h 9525"/>
                              <a:gd name="connsiteX506" fmla="*/ 28575 w 28575"/>
                              <a:gd name="connsiteY506" fmla="*/ 9525 h 9525"/>
                              <a:gd name="connsiteX507" fmla="*/ 28575 w 28575"/>
                              <a:gd name="connsiteY507" fmla="*/ 4763 h 9525"/>
                              <a:gd name="connsiteX508" fmla="*/ 28575 w 28575"/>
                              <a:gd name="connsiteY508" fmla="*/ 4763 h 9525"/>
                              <a:gd name="connsiteX509" fmla="*/ 28575 w 28575"/>
                              <a:gd name="connsiteY509" fmla="*/ 4763 h 9525"/>
                              <a:gd name="connsiteX510" fmla="*/ 28575 w 28575"/>
                              <a:gd name="connsiteY510" fmla="*/ 4763 h 9525"/>
                              <a:gd name="connsiteX511" fmla="*/ 28575 w 28575"/>
                              <a:gd name="connsiteY511" fmla="*/ 9525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4763"/>
                                </a:moveTo>
                                <a:lnTo>
                                  <a:pt x="0" y="4763"/>
                                </a:lnTo>
                                <a:lnTo>
                                  <a:pt x="0" y="4763"/>
                                </a:lnTo>
                                <a:lnTo>
                                  <a:pt x="0" y="4763"/>
                                </a:lnTo>
                                <a:lnTo>
                                  <a:pt x="0" y="9525"/>
                                </a:lnTo>
                                <a:lnTo>
                                  <a:pt x="0" y="9525"/>
                                </a:lnTo>
                                <a:lnTo>
                                  <a:pt x="753" y="9525"/>
                                </a:lnTo>
                                <a:lnTo>
                                  <a:pt x="753" y="9525"/>
                                </a:lnTo>
                                <a:lnTo>
                                  <a:pt x="753" y="9525"/>
                                </a:lnTo>
                                <a:lnTo>
                                  <a:pt x="753" y="4763"/>
                                </a:lnTo>
                                <a:lnTo>
                                  <a:pt x="753" y="9525"/>
                                </a:lnTo>
                                <a:lnTo>
                                  <a:pt x="753" y="9525"/>
                                </a:lnTo>
                                <a:lnTo>
                                  <a:pt x="753" y="9525"/>
                                </a:lnTo>
                                <a:lnTo>
                                  <a:pt x="753" y="9525"/>
                                </a:lnTo>
                                <a:lnTo>
                                  <a:pt x="753" y="9525"/>
                                </a:lnTo>
                                <a:lnTo>
                                  <a:pt x="753" y="4763"/>
                                </a:lnTo>
                                <a:lnTo>
                                  <a:pt x="753" y="4763"/>
                                </a:lnTo>
                                <a:lnTo>
                                  <a:pt x="753" y="9525"/>
                                </a:lnTo>
                                <a:lnTo>
                                  <a:pt x="753" y="9525"/>
                                </a:lnTo>
                                <a:lnTo>
                                  <a:pt x="753" y="9525"/>
                                </a:lnTo>
                                <a:lnTo>
                                  <a:pt x="1505" y="9525"/>
                                </a:lnTo>
                                <a:lnTo>
                                  <a:pt x="1505" y="4763"/>
                                </a:lnTo>
                                <a:lnTo>
                                  <a:pt x="1505" y="9525"/>
                                </a:lnTo>
                                <a:lnTo>
                                  <a:pt x="1505" y="9525"/>
                                </a:lnTo>
                                <a:lnTo>
                                  <a:pt x="1505" y="9525"/>
                                </a:lnTo>
                                <a:lnTo>
                                  <a:pt x="1505" y="9525"/>
                                </a:lnTo>
                                <a:lnTo>
                                  <a:pt x="1505" y="9525"/>
                                </a:lnTo>
                                <a:lnTo>
                                  <a:pt x="1505" y="4763"/>
                                </a:lnTo>
                                <a:lnTo>
                                  <a:pt x="1505" y="0"/>
                                </a:lnTo>
                                <a:lnTo>
                                  <a:pt x="1505" y="4763"/>
                                </a:lnTo>
                                <a:lnTo>
                                  <a:pt x="1505" y="4763"/>
                                </a:lnTo>
                                <a:lnTo>
                                  <a:pt x="1505" y="9525"/>
                                </a:lnTo>
                                <a:lnTo>
                                  <a:pt x="2257" y="4763"/>
                                </a:lnTo>
                                <a:lnTo>
                                  <a:pt x="2257" y="4763"/>
                                </a:lnTo>
                                <a:lnTo>
                                  <a:pt x="2257" y="9525"/>
                                </a:lnTo>
                                <a:lnTo>
                                  <a:pt x="2257" y="4763"/>
                                </a:lnTo>
                                <a:lnTo>
                                  <a:pt x="2257" y="4763"/>
                                </a:lnTo>
                                <a:lnTo>
                                  <a:pt x="2257" y="4763"/>
                                </a:lnTo>
                                <a:lnTo>
                                  <a:pt x="2257" y="4763"/>
                                </a:lnTo>
                                <a:lnTo>
                                  <a:pt x="2257" y="9525"/>
                                </a:lnTo>
                                <a:lnTo>
                                  <a:pt x="2257" y="9525"/>
                                </a:lnTo>
                                <a:lnTo>
                                  <a:pt x="2257" y="9525"/>
                                </a:lnTo>
                                <a:lnTo>
                                  <a:pt x="2257" y="9525"/>
                                </a:lnTo>
                                <a:lnTo>
                                  <a:pt x="2257" y="9525"/>
                                </a:lnTo>
                                <a:lnTo>
                                  <a:pt x="2257" y="9525"/>
                                </a:lnTo>
                                <a:lnTo>
                                  <a:pt x="2257" y="9525"/>
                                </a:lnTo>
                                <a:lnTo>
                                  <a:pt x="2257" y="9525"/>
                                </a:lnTo>
                                <a:lnTo>
                                  <a:pt x="2257" y="9525"/>
                                </a:lnTo>
                                <a:lnTo>
                                  <a:pt x="2257" y="9525"/>
                                </a:lnTo>
                                <a:lnTo>
                                  <a:pt x="2257" y="9525"/>
                                </a:lnTo>
                                <a:lnTo>
                                  <a:pt x="3010" y="9525"/>
                                </a:lnTo>
                                <a:lnTo>
                                  <a:pt x="3010" y="9525"/>
                                </a:lnTo>
                                <a:lnTo>
                                  <a:pt x="3010" y="9525"/>
                                </a:lnTo>
                                <a:lnTo>
                                  <a:pt x="3010" y="9525"/>
                                </a:lnTo>
                                <a:lnTo>
                                  <a:pt x="3010" y="9525"/>
                                </a:lnTo>
                                <a:lnTo>
                                  <a:pt x="3010" y="9525"/>
                                </a:lnTo>
                                <a:lnTo>
                                  <a:pt x="3010" y="9525"/>
                                </a:lnTo>
                                <a:lnTo>
                                  <a:pt x="3010" y="9525"/>
                                </a:lnTo>
                                <a:lnTo>
                                  <a:pt x="3010" y="9525"/>
                                </a:lnTo>
                                <a:lnTo>
                                  <a:pt x="3010" y="9525"/>
                                </a:lnTo>
                                <a:lnTo>
                                  <a:pt x="3010" y="9525"/>
                                </a:lnTo>
                                <a:lnTo>
                                  <a:pt x="3010" y="4763"/>
                                </a:lnTo>
                                <a:lnTo>
                                  <a:pt x="3762" y="4763"/>
                                </a:lnTo>
                                <a:lnTo>
                                  <a:pt x="3762" y="4763"/>
                                </a:lnTo>
                                <a:lnTo>
                                  <a:pt x="3762" y="9525"/>
                                </a:lnTo>
                                <a:lnTo>
                                  <a:pt x="3762" y="9525"/>
                                </a:lnTo>
                                <a:lnTo>
                                  <a:pt x="3762" y="9525"/>
                                </a:lnTo>
                                <a:lnTo>
                                  <a:pt x="3762" y="9525"/>
                                </a:lnTo>
                                <a:lnTo>
                                  <a:pt x="3762" y="4763"/>
                                </a:lnTo>
                                <a:lnTo>
                                  <a:pt x="3762" y="4763"/>
                                </a:lnTo>
                                <a:lnTo>
                                  <a:pt x="3762" y="4763"/>
                                </a:lnTo>
                                <a:lnTo>
                                  <a:pt x="3762" y="4763"/>
                                </a:lnTo>
                                <a:lnTo>
                                  <a:pt x="3762" y="4763"/>
                                </a:lnTo>
                                <a:lnTo>
                                  <a:pt x="3762" y="9525"/>
                                </a:lnTo>
                                <a:lnTo>
                                  <a:pt x="4515" y="9525"/>
                                </a:lnTo>
                                <a:lnTo>
                                  <a:pt x="4515" y="9525"/>
                                </a:lnTo>
                                <a:lnTo>
                                  <a:pt x="4515" y="4763"/>
                                </a:lnTo>
                                <a:lnTo>
                                  <a:pt x="4515" y="4763"/>
                                </a:lnTo>
                                <a:lnTo>
                                  <a:pt x="4515" y="4763"/>
                                </a:lnTo>
                                <a:lnTo>
                                  <a:pt x="4515" y="4763"/>
                                </a:lnTo>
                                <a:lnTo>
                                  <a:pt x="4515" y="4763"/>
                                </a:lnTo>
                                <a:lnTo>
                                  <a:pt x="4515" y="4763"/>
                                </a:lnTo>
                                <a:lnTo>
                                  <a:pt x="4515" y="9525"/>
                                </a:lnTo>
                                <a:lnTo>
                                  <a:pt x="4515" y="4763"/>
                                </a:lnTo>
                                <a:lnTo>
                                  <a:pt x="4515" y="4763"/>
                                </a:lnTo>
                                <a:lnTo>
                                  <a:pt x="4515" y="0"/>
                                </a:lnTo>
                                <a:lnTo>
                                  <a:pt x="4515" y="4763"/>
                                </a:lnTo>
                                <a:lnTo>
                                  <a:pt x="4515" y="4763"/>
                                </a:lnTo>
                                <a:lnTo>
                                  <a:pt x="5267" y="9525"/>
                                </a:lnTo>
                                <a:lnTo>
                                  <a:pt x="5267" y="9525"/>
                                </a:lnTo>
                                <a:lnTo>
                                  <a:pt x="5267" y="9525"/>
                                </a:lnTo>
                                <a:lnTo>
                                  <a:pt x="5267" y="9525"/>
                                </a:lnTo>
                                <a:lnTo>
                                  <a:pt x="5267" y="9525"/>
                                </a:lnTo>
                                <a:lnTo>
                                  <a:pt x="5267" y="4763"/>
                                </a:lnTo>
                                <a:lnTo>
                                  <a:pt x="5267" y="9525"/>
                                </a:lnTo>
                                <a:lnTo>
                                  <a:pt x="5267" y="9525"/>
                                </a:lnTo>
                                <a:lnTo>
                                  <a:pt x="5267" y="9525"/>
                                </a:lnTo>
                                <a:lnTo>
                                  <a:pt x="5267" y="9525"/>
                                </a:lnTo>
                                <a:lnTo>
                                  <a:pt x="5267" y="9525"/>
                                </a:lnTo>
                                <a:lnTo>
                                  <a:pt x="5267" y="9525"/>
                                </a:lnTo>
                                <a:lnTo>
                                  <a:pt x="6020" y="9525"/>
                                </a:lnTo>
                                <a:lnTo>
                                  <a:pt x="6020" y="4763"/>
                                </a:lnTo>
                                <a:lnTo>
                                  <a:pt x="6020" y="4763"/>
                                </a:lnTo>
                                <a:lnTo>
                                  <a:pt x="6020" y="4763"/>
                                </a:lnTo>
                                <a:lnTo>
                                  <a:pt x="6020" y="4763"/>
                                </a:lnTo>
                                <a:lnTo>
                                  <a:pt x="6020" y="9525"/>
                                </a:lnTo>
                                <a:lnTo>
                                  <a:pt x="6020" y="9525"/>
                                </a:lnTo>
                                <a:lnTo>
                                  <a:pt x="6020" y="9525"/>
                                </a:lnTo>
                                <a:lnTo>
                                  <a:pt x="6020" y="9525"/>
                                </a:lnTo>
                                <a:lnTo>
                                  <a:pt x="6020" y="9525"/>
                                </a:lnTo>
                                <a:lnTo>
                                  <a:pt x="6020" y="9525"/>
                                </a:lnTo>
                                <a:lnTo>
                                  <a:pt x="6020" y="4763"/>
                                </a:lnTo>
                                <a:lnTo>
                                  <a:pt x="6772" y="9525"/>
                                </a:lnTo>
                                <a:lnTo>
                                  <a:pt x="6772" y="4763"/>
                                </a:lnTo>
                                <a:lnTo>
                                  <a:pt x="6772" y="9525"/>
                                </a:lnTo>
                                <a:lnTo>
                                  <a:pt x="6772" y="9525"/>
                                </a:lnTo>
                                <a:lnTo>
                                  <a:pt x="6772" y="9525"/>
                                </a:lnTo>
                                <a:lnTo>
                                  <a:pt x="6772" y="9525"/>
                                </a:lnTo>
                                <a:lnTo>
                                  <a:pt x="6772" y="4763"/>
                                </a:lnTo>
                                <a:lnTo>
                                  <a:pt x="6772" y="9525"/>
                                </a:lnTo>
                                <a:lnTo>
                                  <a:pt x="6772" y="9525"/>
                                </a:lnTo>
                                <a:lnTo>
                                  <a:pt x="6772" y="9525"/>
                                </a:lnTo>
                                <a:lnTo>
                                  <a:pt x="6772" y="9525"/>
                                </a:lnTo>
                                <a:lnTo>
                                  <a:pt x="6772" y="9525"/>
                                </a:lnTo>
                                <a:lnTo>
                                  <a:pt x="6772" y="9525"/>
                                </a:lnTo>
                                <a:lnTo>
                                  <a:pt x="6772" y="9525"/>
                                </a:lnTo>
                                <a:lnTo>
                                  <a:pt x="6772" y="9525"/>
                                </a:lnTo>
                                <a:lnTo>
                                  <a:pt x="6772" y="9525"/>
                                </a:lnTo>
                                <a:lnTo>
                                  <a:pt x="6772" y="9525"/>
                                </a:lnTo>
                                <a:lnTo>
                                  <a:pt x="6772" y="9525"/>
                                </a:lnTo>
                                <a:lnTo>
                                  <a:pt x="7515" y="9525"/>
                                </a:lnTo>
                                <a:lnTo>
                                  <a:pt x="7515" y="9525"/>
                                </a:lnTo>
                                <a:lnTo>
                                  <a:pt x="7515" y="9525"/>
                                </a:lnTo>
                                <a:lnTo>
                                  <a:pt x="7515" y="9525"/>
                                </a:lnTo>
                                <a:lnTo>
                                  <a:pt x="7515" y="4763"/>
                                </a:lnTo>
                                <a:lnTo>
                                  <a:pt x="7515" y="4763"/>
                                </a:lnTo>
                                <a:lnTo>
                                  <a:pt x="7515" y="4763"/>
                                </a:lnTo>
                                <a:lnTo>
                                  <a:pt x="7515" y="4763"/>
                                </a:lnTo>
                                <a:lnTo>
                                  <a:pt x="7515" y="4763"/>
                                </a:lnTo>
                                <a:lnTo>
                                  <a:pt x="7515" y="9525"/>
                                </a:lnTo>
                                <a:lnTo>
                                  <a:pt x="7515" y="9525"/>
                                </a:lnTo>
                                <a:lnTo>
                                  <a:pt x="7515" y="9525"/>
                                </a:lnTo>
                                <a:lnTo>
                                  <a:pt x="8268" y="9525"/>
                                </a:lnTo>
                                <a:lnTo>
                                  <a:pt x="8268" y="9525"/>
                                </a:lnTo>
                                <a:lnTo>
                                  <a:pt x="8268" y="9525"/>
                                </a:lnTo>
                                <a:lnTo>
                                  <a:pt x="8268" y="9525"/>
                                </a:lnTo>
                                <a:lnTo>
                                  <a:pt x="8268" y="9525"/>
                                </a:lnTo>
                                <a:lnTo>
                                  <a:pt x="8268" y="9525"/>
                                </a:lnTo>
                                <a:lnTo>
                                  <a:pt x="8268" y="9525"/>
                                </a:lnTo>
                                <a:lnTo>
                                  <a:pt x="8268" y="9525"/>
                                </a:lnTo>
                                <a:lnTo>
                                  <a:pt x="8268" y="9525"/>
                                </a:lnTo>
                                <a:lnTo>
                                  <a:pt x="8268" y="9525"/>
                                </a:lnTo>
                                <a:lnTo>
                                  <a:pt x="8268" y="9525"/>
                                </a:lnTo>
                                <a:lnTo>
                                  <a:pt x="8268" y="9525"/>
                                </a:lnTo>
                                <a:lnTo>
                                  <a:pt x="8268" y="9525"/>
                                </a:lnTo>
                                <a:lnTo>
                                  <a:pt x="8268" y="9525"/>
                                </a:lnTo>
                                <a:lnTo>
                                  <a:pt x="9020" y="9525"/>
                                </a:lnTo>
                                <a:lnTo>
                                  <a:pt x="9020" y="9525"/>
                                </a:lnTo>
                                <a:lnTo>
                                  <a:pt x="9020" y="9525"/>
                                </a:lnTo>
                                <a:lnTo>
                                  <a:pt x="9020" y="9525"/>
                                </a:lnTo>
                                <a:lnTo>
                                  <a:pt x="9020" y="9525"/>
                                </a:lnTo>
                                <a:lnTo>
                                  <a:pt x="9020" y="9525"/>
                                </a:lnTo>
                                <a:lnTo>
                                  <a:pt x="9020" y="9525"/>
                                </a:lnTo>
                                <a:lnTo>
                                  <a:pt x="9020" y="9525"/>
                                </a:lnTo>
                                <a:lnTo>
                                  <a:pt x="9020" y="9525"/>
                                </a:lnTo>
                                <a:lnTo>
                                  <a:pt x="9020" y="9525"/>
                                </a:lnTo>
                                <a:lnTo>
                                  <a:pt x="9020" y="9525"/>
                                </a:lnTo>
                                <a:lnTo>
                                  <a:pt x="9020" y="9525"/>
                                </a:lnTo>
                                <a:lnTo>
                                  <a:pt x="9773" y="4763"/>
                                </a:lnTo>
                                <a:lnTo>
                                  <a:pt x="9773" y="9525"/>
                                </a:lnTo>
                                <a:lnTo>
                                  <a:pt x="9773" y="9525"/>
                                </a:lnTo>
                                <a:lnTo>
                                  <a:pt x="9773" y="9525"/>
                                </a:lnTo>
                                <a:lnTo>
                                  <a:pt x="9773" y="9525"/>
                                </a:lnTo>
                                <a:lnTo>
                                  <a:pt x="9773" y="4763"/>
                                </a:lnTo>
                                <a:lnTo>
                                  <a:pt x="9773" y="4763"/>
                                </a:lnTo>
                                <a:lnTo>
                                  <a:pt x="9773" y="4763"/>
                                </a:lnTo>
                                <a:lnTo>
                                  <a:pt x="9773" y="4763"/>
                                </a:lnTo>
                                <a:lnTo>
                                  <a:pt x="9773" y="4763"/>
                                </a:lnTo>
                                <a:lnTo>
                                  <a:pt x="9773" y="4763"/>
                                </a:lnTo>
                                <a:lnTo>
                                  <a:pt x="9773" y="9525"/>
                                </a:lnTo>
                                <a:lnTo>
                                  <a:pt x="10525" y="9525"/>
                                </a:lnTo>
                                <a:lnTo>
                                  <a:pt x="10525" y="9525"/>
                                </a:lnTo>
                                <a:lnTo>
                                  <a:pt x="10525" y="9525"/>
                                </a:lnTo>
                                <a:lnTo>
                                  <a:pt x="10525" y="9525"/>
                                </a:lnTo>
                                <a:lnTo>
                                  <a:pt x="10525" y="9525"/>
                                </a:lnTo>
                                <a:lnTo>
                                  <a:pt x="10525" y="9525"/>
                                </a:lnTo>
                                <a:lnTo>
                                  <a:pt x="10525" y="9525"/>
                                </a:lnTo>
                                <a:lnTo>
                                  <a:pt x="10525" y="9525"/>
                                </a:lnTo>
                                <a:lnTo>
                                  <a:pt x="10525" y="4763"/>
                                </a:lnTo>
                                <a:lnTo>
                                  <a:pt x="10525" y="9525"/>
                                </a:lnTo>
                                <a:lnTo>
                                  <a:pt x="10525" y="9525"/>
                                </a:lnTo>
                                <a:lnTo>
                                  <a:pt x="10525" y="4763"/>
                                </a:lnTo>
                                <a:lnTo>
                                  <a:pt x="11278" y="9525"/>
                                </a:lnTo>
                                <a:lnTo>
                                  <a:pt x="11278" y="4763"/>
                                </a:lnTo>
                                <a:lnTo>
                                  <a:pt x="11278" y="4763"/>
                                </a:lnTo>
                                <a:lnTo>
                                  <a:pt x="11278" y="9525"/>
                                </a:lnTo>
                                <a:lnTo>
                                  <a:pt x="11278" y="4763"/>
                                </a:lnTo>
                                <a:lnTo>
                                  <a:pt x="11278" y="4763"/>
                                </a:lnTo>
                                <a:lnTo>
                                  <a:pt x="11278" y="9525"/>
                                </a:lnTo>
                                <a:lnTo>
                                  <a:pt x="11278" y="9525"/>
                                </a:lnTo>
                                <a:lnTo>
                                  <a:pt x="11278" y="9525"/>
                                </a:lnTo>
                                <a:lnTo>
                                  <a:pt x="11278" y="9525"/>
                                </a:lnTo>
                                <a:lnTo>
                                  <a:pt x="11278" y="9525"/>
                                </a:lnTo>
                                <a:lnTo>
                                  <a:pt x="11278" y="9525"/>
                                </a:lnTo>
                                <a:lnTo>
                                  <a:pt x="11278" y="9525"/>
                                </a:lnTo>
                                <a:lnTo>
                                  <a:pt x="11278" y="9525"/>
                                </a:lnTo>
                                <a:lnTo>
                                  <a:pt x="11278" y="9525"/>
                                </a:lnTo>
                                <a:lnTo>
                                  <a:pt x="11278" y="9525"/>
                                </a:lnTo>
                                <a:lnTo>
                                  <a:pt x="11278" y="4763"/>
                                </a:lnTo>
                                <a:lnTo>
                                  <a:pt x="11278" y="4763"/>
                                </a:lnTo>
                                <a:lnTo>
                                  <a:pt x="12030" y="4763"/>
                                </a:lnTo>
                                <a:lnTo>
                                  <a:pt x="12030" y="9525"/>
                                </a:lnTo>
                                <a:lnTo>
                                  <a:pt x="12030" y="9525"/>
                                </a:lnTo>
                                <a:lnTo>
                                  <a:pt x="12030" y="9525"/>
                                </a:lnTo>
                                <a:lnTo>
                                  <a:pt x="12030" y="9525"/>
                                </a:lnTo>
                                <a:lnTo>
                                  <a:pt x="12030" y="9525"/>
                                </a:lnTo>
                                <a:lnTo>
                                  <a:pt x="12030" y="4763"/>
                                </a:lnTo>
                                <a:lnTo>
                                  <a:pt x="12030" y="4763"/>
                                </a:lnTo>
                                <a:lnTo>
                                  <a:pt x="12030" y="4763"/>
                                </a:lnTo>
                                <a:lnTo>
                                  <a:pt x="12030" y="4763"/>
                                </a:lnTo>
                                <a:lnTo>
                                  <a:pt x="12030" y="4763"/>
                                </a:lnTo>
                                <a:lnTo>
                                  <a:pt x="12030" y="0"/>
                                </a:lnTo>
                                <a:lnTo>
                                  <a:pt x="12783" y="4763"/>
                                </a:lnTo>
                                <a:lnTo>
                                  <a:pt x="12783" y="0"/>
                                </a:lnTo>
                                <a:lnTo>
                                  <a:pt x="12783" y="0"/>
                                </a:lnTo>
                                <a:lnTo>
                                  <a:pt x="12783" y="9525"/>
                                </a:lnTo>
                                <a:lnTo>
                                  <a:pt x="12783" y="9525"/>
                                </a:lnTo>
                                <a:lnTo>
                                  <a:pt x="12783" y="9525"/>
                                </a:lnTo>
                                <a:lnTo>
                                  <a:pt x="12783" y="9525"/>
                                </a:lnTo>
                                <a:lnTo>
                                  <a:pt x="12783" y="9525"/>
                                </a:lnTo>
                                <a:lnTo>
                                  <a:pt x="12783" y="9525"/>
                                </a:lnTo>
                                <a:lnTo>
                                  <a:pt x="12783" y="4763"/>
                                </a:lnTo>
                                <a:lnTo>
                                  <a:pt x="12783" y="4763"/>
                                </a:lnTo>
                                <a:lnTo>
                                  <a:pt x="12783" y="9525"/>
                                </a:lnTo>
                                <a:lnTo>
                                  <a:pt x="12783" y="9525"/>
                                </a:lnTo>
                                <a:lnTo>
                                  <a:pt x="12783" y="9525"/>
                                </a:lnTo>
                                <a:lnTo>
                                  <a:pt x="13535" y="9525"/>
                                </a:lnTo>
                                <a:lnTo>
                                  <a:pt x="13535" y="4763"/>
                                </a:lnTo>
                                <a:lnTo>
                                  <a:pt x="13535" y="4763"/>
                                </a:lnTo>
                                <a:lnTo>
                                  <a:pt x="13535" y="4763"/>
                                </a:lnTo>
                                <a:lnTo>
                                  <a:pt x="13535" y="4763"/>
                                </a:lnTo>
                                <a:lnTo>
                                  <a:pt x="13535" y="4763"/>
                                </a:lnTo>
                                <a:lnTo>
                                  <a:pt x="13535" y="9525"/>
                                </a:lnTo>
                                <a:lnTo>
                                  <a:pt x="13535" y="9525"/>
                                </a:lnTo>
                                <a:lnTo>
                                  <a:pt x="13535" y="4763"/>
                                </a:lnTo>
                                <a:lnTo>
                                  <a:pt x="13535" y="4763"/>
                                </a:lnTo>
                                <a:lnTo>
                                  <a:pt x="13535" y="4763"/>
                                </a:lnTo>
                                <a:lnTo>
                                  <a:pt x="13535" y="9525"/>
                                </a:lnTo>
                                <a:lnTo>
                                  <a:pt x="14288" y="9525"/>
                                </a:lnTo>
                                <a:lnTo>
                                  <a:pt x="14288" y="9525"/>
                                </a:lnTo>
                                <a:lnTo>
                                  <a:pt x="14288" y="9525"/>
                                </a:lnTo>
                                <a:lnTo>
                                  <a:pt x="14288" y="4763"/>
                                </a:lnTo>
                                <a:lnTo>
                                  <a:pt x="14288" y="9525"/>
                                </a:lnTo>
                                <a:lnTo>
                                  <a:pt x="14288" y="4763"/>
                                </a:lnTo>
                                <a:lnTo>
                                  <a:pt x="14288" y="9525"/>
                                </a:lnTo>
                                <a:lnTo>
                                  <a:pt x="14288" y="4763"/>
                                </a:lnTo>
                                <a:lnTo>
                                  <a:pt x="14288" y="4763"/>
                                </a:lnTo>
                                <a:lnTo>
                                  <a:pt x="14288" y="4763"/>
                                </a:lnTo>
                                <a:lnTo>
                                  <a:pt x="14288" y="4763"/>
                                </a:lnTo>
                                <a:lnTo>
                                  <a:pt x="14288" y="9525"/>
                                </a:lnTo>
                                <a:lnTo>
                                  <a:pt x="15040" y="9525"/>
                                </a:lnTo>
                                <a:lnTo>
                                  <a:pt x="15040" y="9525"/>
                                </a:lnTo>
                                <a:lnTo>
                                  <a:pt x="15040" y="9525"/>
                                </a:lnTo>
                                <a:lnTo>
                                  <a:pt x="15040" y="9525"/>
                                </a:lnTo>
                                <a:lnTo>
                                  <a:pt x="15040" y="4763"/>
                                </a:lnTo>
                                <a:lnTo>
                                  <a:pt x="15040" y="9525"/>
                                </a:lnTo>
                                <a:lnTo>
                                  <a:pt x="15040" y="9525"/>
                                </a:lnTo>
                                <a:lnTo>
                                  <a:pt x="15040" y="9525"/>
                                </a:lnTo>
                                <a:lnTo>
                                  <a:pt x="15040" y="9525"/>
                                </a:lnTo>
                                <a:lnTo>
                                  <a:pt x="15040" y="9525"/>
                                </a:lnTo>
                                <a:lnTo>
                                  <a:pt x="15040" y="9525"/>
                                </a:lnTo>
                                <a:lnTo>
                                  <a:pt x="15040" y="9525"/>
                                </a:lnTo>
                                <a:lnTo>
                                  <a:pt x="15792" y="9525"/>
                                </a:lnTo>
                                <a:lnTo>
                                  <a:pt x="15792" y="9525"/>
                                </a:lnTo>
                                <a:lnTo>
                                  <a:pt x="15792" y="9525"/>
                                </a:lnTo>
                                <a:lnTo>
                                  <a:pt x="15792" y="4763"/>
                                </a:lnTo>
                                <a:lnTo>
                                  <a:pt x="15792" y="4763"/>
                                </a:lnTo>
                                <a:lnTo>
                                  <a:pt x="15792" y="4763"/>
                                </a:lnTo>
                                <a:lnTo>
                                  <a:pt x="15792" y="4763"/>
                                </a:lnTo>
                                <a:lnTo>
                                  <a:pt x="15792" y="4763"/>
                                </a:lnTo>
                                <a:lnTo>
                                  <a:pt x="15792" y="0"/>
                                </a:lnTo>
                                <a:lnTo>
                                  <a:pt x="15792" y="0"/>
                                </a:lnTo>
                                <a:lnTo>
                                  <a:pt x="15792" y="4763"/>
                                </a:lnTo>
                                <a:lnTo>
                                  <a:pt x="15792" y="4763"/>
                                </a:lnTo>
                                <a:lnTo>
                                  <a:pt x="16545" y="9525"/>
                                </a:lnTo>
                                <a:lnTo>
                                  <a:pt x="16545" y="9525"/>
                                </a:lnTo>
                                <a:lnTo>
                                  <a:pt x="16545" y="9525"/>
                                </a:lnTo>
                                <a:lnTo>
                                  <a:pt x="16545" y="9525"/>
                                </a:lnTo>
                                <a:lnTo>
                                  <a:pt x="16545" y="9525"/>
                                </a:lnTo>
                                <a:lnTo>
                                  <a:pt x="16545" y="4763"/>
                                </a:lnTo>
                                <a:lnTo>
                                  <a:pt x="16545" y="9525"/>
                                </a:lnTo>
                                <a:lnTo>
                                  <a:pt x="16545" y="4763"/>
                                </a:lnTo>
                                <a:lnTo>
                                  <a:pt x="16545" y="4763"/>
                                </a:lnTo>
                                <a:lnTo>
                                  <a:pt x="16545" y="4763"/>
                                </a:lnTo>
                                <a:lnTo>
                                  <a:pt x="16545" y="9525"/>
                                </a:lnTo>
                                <a:lnTo>
                                  <a:pt x="16545" y="9525"/>
                                </a:lnTo>
                                <a:lnTo>
                                  <a:pt x="16545" y="9525"/>
                                </a:lnTo>
                                <a:lnTo>
                                  <a:pt x="16545" y="9525"/>
                                </a:lnTo>
                                <a:lnTo>
                                  <a:pt x="16545" y="4763"/>
                                </a:lnTo>
                                <a:lnTo>
                                  <a:pt x="16545" y="4763"/>
                                </a:lnTo>
                                <a:lnTo>
                                  <a:pt x="16545" y="9525"/>
                                </a:lnTo>
                                <a:lnTo>
                                  <a:pt x="16545" y="9525"/>
                                </a:lnTo>
                                <a:lnTo>
                                  <a:pt x="16545" y="9525"/>
                                </a:lnTo>
                                <a:lnTo>
                                  <a:pt x="16545" y="4763"/>
                                </a:lnTo>
                                <a:lnTo>
                                  <a:pt x="17297" y="4763"/>
                                </a:lnTo>
                                <a:lnTo>
                                  <a:pt x="17297" y="9525"/>
                                </a:lnTo>
                                <a:lnTo>
                                  <a:pt x="17297" y="9525"/>
                                </a:lnTo>
                                <a:lnTo>
                                  <a:pt x="17297" y="9525"/>
                                </a:lnTo>
                                <a:lnTo>
                                  <a:pt x="17297" y="9525"/>
                                </a:lnTo>
                                <a:lnTo>
                                  <a:pt x="17297" y="4763"/>
                                </a:lnTo>
                                <a:lnTo>
                                  <a:pt x="17297" y="9525"/>
                                </a:lnTo>
                                <a:lnTo>
                                  <a:pt x="17297" y="9525"/>
                                </a:lnTo>
                                <a:lnTo>
                                  <a:pt x="17297" y="9525"/>
                                </a:lnTo>
                                <a:lnTo>
                                  <a:pt x="17297" y="9525"/>
                                </a:lnTo>
                                <a:lnTo>
                                  <a:pt x="17297" y="4763"/>
                                </a:lnTo>
                                <a:lnTo>
                                  <a:pt x="17297" y="4763"/>
                                </a:lnTo>
                                <a:lnTo>
                                  <a:pt x="18050" y="4763"/>
                                </a:lnTo>
                                <a:lnTo>
                                  <a:pt x="18050" y="9525"/>
                                </a:lnTo>
                                <a:lnTo>
                                  <a:pt x="18050" y="4763"/>
                                </a:lnTo>
                                <a:lnTo>
                                  <a:pt x="18050" y="9525"/>
                                </a:lnTo>
                                <a:lnTo>
                                  <a:pt x="18050" y="4763"/>
                                </a:lnTo>
                                <a:lnTo>
                                  <a:pt x="18050" y="9525"/>
                                </a:lnTo>
                                <a:lnTo>
                                  <a:pt x="18050" y="9525"/>
                                </a:lnTo>
                                <a:lnTo>
                                  <a:pt x="18050" y="9525"/>
                                </a:lnTo>
                                <a:lnTo>
                                  <a:pt x="18050" y="9525"/>
                                </a:lnTo>
                                <a:lnTo>
                                  <a:pt x="18050" y="9525"/>
                                </a:lnTo>
                                <a:lnTo>
                                  <a:pt x="18050" y="9525"/>
                                </a:lnTo>
                                <a:lnTo>
                                  <a:pt x="18050" y="9525"/>
                                </a:lnTo>
                                <a:lnTo>
                                  <a:pt x="18802" y="9525"/>
                                </a:lnTo>
                                <a:lnTo>
                                  <a:pt x="18802" y="9525"/>
                                </a:lnTo>
                                <a:lnTo>
                                  <a:pt x="18802" y="9525"/>
                                </a:lnTo>
                                <a:lnTo>
                                  <a:pt x="18802" y="9525"/>
                                </a:lnTo>
                                <a:lnTo>
                                  <a:pt x="18802" y="9525"/>
                                </a:lnTo>
                                <a:lnTo>
                                  <a:pt x="18802" y="9525"/>
                                </a:lnTo>
                                <a:lnTo>
                                  <a:pt x="18802" y="9525"/>
                                </a:lnTo>
                                <a:lnTo>
                                  <a:pt x="18802" y="9525"/>
                                </a:lnTo>
                                <a:lnTo>
                                  <a:pt x="18802" y="4763"/>
                                </a:lnTo>
                                <a:lnTo>
                                  <a:pt x="18802" y="4763"/>
                                </a:lnTo>
                                <a:lnTo>
                                  <a:pt x="18802" y="9525"/>
                                </a:lnTo>
                                <a:lnTo>
                                  <a:pt x="18802" y="4763"/>
                                </a:lnTo>
                                <a:lnTo>
                                  <a:pt x="19555" y="9525"/>
                                </a:lnTo>
                                <a:lnTo>
                                  <a:pt x="19555" y="9525"/>
                                </a:lnTo>
                                <a:lnTo>
                                  <a:pt x="19555" y="9525"/>
                                </a:lnTo>
                                <a:lnTo>
                                  <a:pt x="19555" y="4763"/>
                                </a:lnTo>
                                <a:lnTo>
                                  <a:pt x="19555" y="9525"/>
                                </a:lnTo>
                                <a:lnTo>
                                  <a:pt x="19555" y="4763"/>
                                </a:lnTo>
                                <a:lnTo>
                                  <a:pt x="19555" y="9525"/>
                                </a:lnTo>
                                <a:lnTo>
                                  <a:pt x="19555" y="4763"/>
                                </a:lnTo>
                                <a:lnTo>
                                  <a:pt x="19555" y="4763"/>
                                </a:lnTo>
                                <a:lnTo>
                                  <a:pt x="19555" y="4763"/>
                                </a:lnTo>
                                <a:lnTo>
                                  <a:pt x="19555" y="9525"/>
                                </a:lnTo>
                                <a:lnTo>
                                  <a:pt x="19555" y="9525"/>
                                </a:lnTo>
                                <a:lnTo>
                                  <a:pt x="20307" y="9525"/>
                                </a:lnTo>
                                <a:lnTo>
                                  <a:pt x="20307" y="9525"/>
                                </a:lnTo>
                                <a:lnTo>
                                  <a:pt x="20307" y="9525"/>
                                </a:lnTo>
                                <a:lnTo>
                                  <a:pt x="20307" y="9525"/>
                                </a:lnTo>
                                <a:lnTo>
                                  <a:pt x="20307" y="9525"/>
                                </a:lnTo>
                                <a:lnTo>
                                  <a:pt x="20307" y="9525"/>
                                </a:lnTo>
                                <a:lnTo>
                                  <a:pt x="20307" y="9525"/>
                                </a:lnTo>
                                <a:lnTo>
                                  <a:pt x="20307" y="9525"/>
                                </a:lnTo>
                                <a:lnTo>
                                  <a:pt x="20307" y="9525"/>
                                </a:lnTo>
                                <a:lnTo>
                                  <a:pt x="20307" y="9525"/>
                                </a:lnTo>
                                <a:lnTo>
                                  <a:pt x="20307" y="9525"/>
                                </a:lnTo>
                                <a:lnTo>
                                  <a:pt x="20307" y="4763"/>
                                </a:lnTo>
                                <a:lnTo>
                                  <a:pt x="21060" y="4763"/>
                                </a:lnTo>
                                <a:lnTo>
                                  <a:pt x="21060" y="4763"/>
                                </a:lnTo>
                                <a:lnTo>
                                  <a:pt x="21060" y="4763"/>
                                </a:lnTo>
                                <a:lnTo>
                                  <a:pt x="21060" y="4763"/>
                                </a:lnTo>
                                <a:lnTo>
                                  <a:pt x="21060" y="4763"/>
                                </a:lnTo>
                                <a:lnTo>
                                  <a:pt x="21060" y="4763"/>
                                </a:lnTo>
                                <a:lnTo>
                                  <a:pt x="21060" y="4763"/>
                                </a:lnTo>
                                <a:lnTo>
                                  <a:pt x="21060" y="4763"/>
                                </a:lnTo>
                                <a:lnTo>
                                  <a:pt x="21060" y="0"/>
                                </a:lnTo>
                                <a:lnTo>
                                  <a:pt x="21060" y="4763"/>
                                </a:lnTo>
                                <a:lnTo>
                                  <a:pt x="21060" y="4763"/>
                                </a:lnTo>
                                <a:lnTo>
                                  <a:pt x="21060" y="9525"/>
                                </a:lnTo>
                                <a:lnTo>
                                  <a:pt x="21060" y="9525"/>
                                </a:lnTo>
                                <a:lnTo>
                                  <a:pt x="21060" y="9525"/>
                                </a:lnTo>
                                <a:lnTo>
                                  <a:pt x="21060" y="9525"/>
                                </a:lnTo>
                                <a:lnTo>
                                  <a:pt x="21060" y="9525"/>
                                </a:lnTo>
                                <a:lnTo>
                                  <a:pt x="21060" y="4763"/>
                                </a:lnTo>
                                <a:lnTo>
                                  <a:pt x="21060" y="4763"/>
                                </a:lnTo>
                                <a:lnTo>
                                  <a:pt x="21060" y="4763"/>
                                </a:lnTo>
                                <a:lnTo>
                                  <a:pt x="21060" y="4763"/>
                                </a:lnTo>
                                <a:lnTo>
                                  <a:pt x="21803" y="9525"/>
                                </a:lnTo>
                                <a:lnTo>
                                  <a:pt x="21803" y="9525"/>
                                </a:lnTo>
                                <a:lnTo>
                                  <a:pt x="21803" y="9525"/>
                                </a:lnTo>
                                <a:lnTo>
                                  <a:pt x="21803" y="9525"/>
                                </a:lnTo>
                                <a:lnTo>
                                  <a:pt x="21803" y="9525"/>
                                </a:lnTo>
                                <a:lnTo>
                                  <a:pt x="21803" y="9525"/>
                                </a:lnTo>
                                <a:lnTo>
                                  <a:pt x="21803" y="9525"/>
                                </a:lnTo>
                                <a:lnTo>
                                  <a:pt x="21803" y="4763"/>
                                </a:lnTo>
                                <a:lnTo>
                                  <a:pt x="21803" y="9525"/>
                                </a:lnTo>
                                <a:lnTo>
                                  <a:pt x="21803" y="9525"/>
                                </a:lnTo>
                                <a:lnTo>
                                  <a:pt x="21803" y="9525"/>
                                </a:lnTo>
                                <a:lnTo>
                                  <a:pt x="21803" y="9525"/>
                                </a:lnTo>
                                <a:lnTo>
                                  <a:pt x="22555" y="9525"/>
                                </a:lnTo>
                                <a:lnTo>
                                  <a:pt x="22555" y="9525"/>
                                </a:lnTo>
                                <a:lnTo>
                                  <a:pt x="22555" y="4763"/>
                                </a:lnTo>
                                <a:lnTo>
                                  <a:pt x="22555" y="9525"/>
                                </a:lnTo>
                                <a:lnTo>
                                  <a:pt x="22555" y="4763"/>
                                </a:lnTo>
                                <a:lnTo>
                                  <a:pt x="22555" y="4763"/>
                                </a:lnTo>
                                <a:lnTo>
                                  <a:pt x="22555" y="9525"/>
                                </a:lnTo>
                                <a:lnTo>
                                  <a:pt x="22555" y="9525"/>
                                </a:lnTo>
                                <a:lnTo>
                                  <a:pt x="22555" y="4763"/>
                                </a:lnTo>
                                <a:lnTo>
                                  <a:pt x="22555" y="9525"/>
                                </a:lnTo>
                                <a:lnTo>
                                  <a:pt x="22555" y="9525"/>
                                </a:lnTo>
                                <a:lnTo>
                                  <a:pt x="22555" y="4763"/>
                                </a:lnTo>
                                <a:lnTo>
                                  <a:pt x="23308" y="4763"/>
                                </a:lnTo>
                                <a:lnTo>
                                  <a:pt x="23308" y="4763"/>
                                </a:lnTo>
                                <a:lnTo>
                                  <a:pt x="23308" y="4763"/>
                                </a:lnTo>
                                <a:lnTo>
                                  <a:pt x="23308" y="4763"/>
                                </a:lnTo>
                                <a:lnTo>
                                  <a:pt x="23308" y="9525"/>
                                </a:lnTo>
                                <a:lnTo>
                                  <a:pt x="23308" y="9525"/>
                                </a:lnTo>
                                <a:lnTo>
                                  <a:pt x="23308" y="9525"/>
                                </a:lnTo>
                                <a:lnTo>
                                  <a:pt x="23308" y="9525"/>
                                </a:lnTo>
                                <a:lnTo>
                                  <a:pt x="23308" y="9525"/>
                                </a:lnTo>
                                <a:lnTo>
                                  <a:pt x="23308" y="9525"/>
                                </a:lnTo>
                                <a:lnTo>
                                  <a:pt x="23308" y="9525"/>
                                </a:lnTo>
                                <a:lnTo>
                                  <a:pt x="23308" y="9525"/>
                                </a:lnTo>
                                <a:lnTo>
                                  <a:pt x="24060" y="9525"/>
                                </a:lnTo>
                                <a:lnTo>
                                  <a:pt x="24060" y="4763"/>
                                </a:lnTo>
                                <a:lnTo>
                                  <a:pt x="24060" y="4763"/>
                                </a:lnTo>
                                <a:lnTo>
                                  <a:pt x="24060" y="9525"/>
                                </a:lnTo>
                                <a:lnTo>
                                  <a:pt x="24060" y="9525"/>
                                </a:lnTo>
                                <a:lnTo>
                                  <a:pt x="24060" y="9525"/>
                                </a:lnTo>
                                <a:lnTo>
                                  <a:pt x="24060" y="9525"/>
                                </a:lnTo>
                                <a:lnTo>
                                  <a:pt x="24060" y="9525"/>
                                </a:lnTo>
                                <a:lnTo>
                                  <a:pt x="24060" y="9525"/>
                                </a:lnTo>
                                <a:lnTo>
                                  <a:pt x="24060" y="9525"/>
                                </a:lnTo>
                                <a:lnTo>
                                  <a:pt x="24060" y="9525"/>
                                </a:lnTo>
                                <a:lnTo>
                                  <a:pt x="24060" y="9525"/>
                                </a:lnTo>
                                <a:lnTo>
                                  <a:pt x="24813" y="9525"/>
                                </a:lnTo>
                                <a:lnTo>
                                  <a:pt x="24813" y="9525"/>
                                </a:lnTo>
                                <a:lnTo>
                                  <a:pt x="24813" y="9525"/>
                                </a:lnTo>
                                <a:lnTo>
                                  <a:pt x="24813" y="9525"/>
                                </a:lnTo>
                                <a:lnTo>
                                  <a:pt x="24813" y="9525"/>
                                </a:lnTo>
                                <a:lnTo>
                                  <a:pt x="24813" y="9525"/>
                                </a:lnTo>
                                <a:lnTo>
                                  <a:pt x="24813" y="4763"/>
                                </a:lnTo>
                                <a:lnTo>
                                  <a:pt x="24813" y="4763"/>
                                </a:lnTo>
                                <a:lnTo>
                                  <a:pt x="24813" y="4763"/>
                                </a:lnTo>
                                <a:lnTo>
                                  <a:pt x="24813" y="4763"/>
                                </a:lnTo>
                                <a:lnTo>
                                  <a:pt x="24813" y="4763"/>
                                </a:lnTo>
                                <a:lnTo>
                                  <a:pt x="24813" y="9525"/>
                                </a:lnTo>
                                <a:lnTo>
                                  <a:pt x="24813" y="4763"/>
                                </a:lnTo>
                                <a:lnTo>
                                  <a:pt x="24813" y="4763"/>
                                </a:lnTo>
                                <a:lnTo>
                                  <a:pt x="25565" y="4763"/>
                                </a:lnTo>
                                <a:lnTo>
                                  <a:pt x="25565" y="9525"/>
                                </a:lnTo>
                                <a:lnTo>
                                  <a:pt x="25565" y="9525"/>
                                </a:lnTo>
                                <a:lnTo>
                                  <a:pt x="25565" y="9525"/>
                                </a:lnTo>
                                <a:lnTo>
                                  <a:pt x="25565" y="9525"/>
                                </a:lnTo>
                                <a:lnTo>
                                  <a:pt x="25565" y="9525"/>
                                </a:lnTo>
                                <a:lnTo>
                                  <a:pt x="25565" y="9525"/>
                                </a:lnTo>
                                <a:lnTo>
                                  <a:pt x="25565" y="9525"/>
                                </a:lnTo>
                                <a:lnTo>
                                  <a:pt x="25565" y="9525"/>
                                </a:lnTo>
                                <a:lnTo>
                                  <a:pt x="25565" y="4763"/>
                                </a:lnTo>
                                <a:lnTo>
                                  <a:pt x="25565" y="9525"/>
                                </a:lnTo>
                                <a:lnTo>
                                  <a:pt x="25565" y="9525"/>
                                </a:lnTo>
                                <a:lnTo>
                                  <a:pt x="26318" y="9525"/>
                                </a:lnTo>
                                <a:lnTo>
                                  <a:pt x="26318" y="9525"/>
                                </a:lnTo>
                                <a:lnTo>
                                  <a:pt x="26318" y="9525"/>
                                </a:lnTo>
                                <a:lnTo>
                                  <a:pt x="26318" y="9525"/>
                                </a:lnTo>
                                <a:lnTo>
                                  <a:pt x="26318" y="4763"/>
                                </a:lnTo>
                                <a:lnTo>
                                  <a:pt x="26318" y="9525"/>
                                </a:lnTo>
                                <a:lnTo>
                                  <a:pt x="26318" y="9525"/>
                                </a:lnTo>
                                <a:lnTo>
                                  <a:pt x="26318" y="9525"/>
                                </a:lnTo>
                                <a:lnTo>
                                  <a:pt x="26318" y="9525"/>
                                </a:lnTo>
                                <a:lnTo>
                                  <a:pt x="26318" y="9525"/>
                                </a:lnTo>
                                <a:lnTo>
                                  <a:pt x="26318" y="9525"/>
                                </a:lnTo>
                                <a:lnTo>
                                  <a:pt x="26318" y="9525"/>
                                </a:lnTo>
                                <a:lnTo>
                                  <a:pt x="26318" y="9525"/>
                                </a:lnTo>
                                <a:lnTo>
                                  <a:pt x="26318" y="9525"/>
                                </a:lnTo>
                                <a:lnTo>
                                  <a:pt x="26318" y="4763"/>
                                </a:lnTo>
                                <a:lnTo>
                                  <a:pt x="26318" y="4763"/>
                                </a:lnTo>
                                <a:lnTo>
                                  <a:pt x="26318" y="4763"/>
                                </a:lnTo>
                                <a:lnTo>
                                  <a:pt x="26318" y="4763"/>
                                </a:lnTo>
                                <a:lnTo>
                                  <a:pt x="27070" y="4763"/>
                                </a:lnTo>
                                <a:lnTo>
                                  <a:pt x="27070" y="4763"/>
                                </a:lnTo>
                                <a:lnTo>
                                  <a:pt x="27070" y="4763"/>
                                </a:lnTo>
                                <a:lnTo>
                                  <a:pt x="27070" y="4763"/>
                                </a:lnTo>
                                <a:lnTo>
                                  <a:pt x="27070" y="4763"/>
                                </a:lnTo>
                                <a:lnTo>
                                  <a:pt x="27070" y="4763"/>
                                </a:lnTo>
                                <a:lnTo>
                                  <a:pt x="27070" y="4763"/>
                                </a:lnTo>
                                <a:lnTo>
                                  <a:pt x="27070" y="4763"/>
                                </a:lnTo>
                                <a:lnTo>
                                  <a:pt x="27070" y="4763"/>
                                </a:lnTo>
                                <a:lnTo>
                                  <a:pt x="27070" y="4763"/>
                                </a:lnTo>
                                <a:lnTo>
                                  <a:pt x="27070" y="4763"/>
                                </a:lnTo>
                                <a:lnTo>
                                  <a:pt x="27070" y="4763"/>
                                </a:lnTo>
                                <a:lnTo>
                                  <a:pt x="27822" y="9525"/>
                                </a:lnTo>
                                <a:lnTo>
                                  <a:pt x="27822" y="9525"/>
                                </a:lnTo>
                                <a:lnTo>
                                  <a:pt x="27822" y="9525"/>
                                </a:lnTo>
                                <a:lnTo>
                                  <a:pt x="27822" y="4763"/>
                                </a:lnTo>
                                <a:lnTo>
                                  <a:pt x="27822" y="4763"/>
                                </a:lnTo>
                                <a:lnTo>
                                  <a:pt x="27822" y="4763"/>
                                </a:lnTo>
                                <a:lnTo>
                                  <a:pt x="27822" y="4763"/>
                                </a:lnTo>
                                <a:lnTo>
                                  <a:pt x="27822" y="9525"/>
                                </a:lnTo>
                                <a:lnTo>
                                  <a:pt x="27822" y="4763"/>
                                </a:lnTo>
                                <a:lnTo>
                                  <a:pt x="27822" y="4763"/>
                                </a:lnTo>
                                <a:lnTo>
                                  <a:pt x="27822" y="4763"/>
                                </a:lnTo>
                                <a:lnTo>
                                  <a:pt x="27822" y="4763"/>
                                </a:lnTo>
                                <a:lnTo>
                                  <a:pt x="28575" y="9525"/>
                                </a:lnTo>
                                <a:lnTo>
                                  <a:pt x="28575" y="9525"/>
                                </a:lnTo>
                                <a:lnTo>
                                  <a:pt x="28575" y="9525"/>
                                </a:lnTo>
                                <a:lnTo>
                                  <a:pt x="28575" y="9525"/>
                                </a:lnTo>
                                <a:lnTo>
                                  <a:pt x="28575" y="4763"/>
                                </a:lnTo>
                                <a:lnTo>
                                  <a:pt x="28575" y="9525"/>
                                </a:lnTo>
                                <a:lnTo>
                                  <a:pt x="28575" y="9525"/>
                                </a:lnTo>
                                <a:lnTo>
                                  <a:pt x="28575" y="4763"/>
                                </a:lnTo>
                                <a:lnTo>
                                  <a:pt x="28575" y="4763"/>
                                </a:lnTo>
                                <a:lnTo>
                                  <a:pt x="28575" y="4763"/>
                                </a:lnTo>
                                <a:lnTo>
                                  <a:pt x="28575" y="4763"/>
                                </a:lnTo>
                                <a:lnTo>
                                  <a:pt x="28575"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09" name="Freeform: Shape 909"/>
                        <wps:cNvSpPr/>
                        <wps:spPr>
                          <a:xfrm>
                            <a:off x="3490912" y="3910012"/>
                            <a:ext cx="28575" cy="9525"/>
                          </a:xfrm>
                          <a:custGeom>
                            <a:avLst/>
                            <a:gdLst>
                              <a:gd name="connsiteX0" fmla="*/ 0 w 28575"/>
                              <a:gd name="connsiteY0" fmla="*/ 6353 h 9525"/>
                              <a:gd name="connsiteX1" fmla="*/ 0 w 28575"/>
                              <a:gd name="connsiteY1" fmla="*/ 6353 h 9525"/>
                              <a:gd name="connsiteX2" fmla="*/ 0 w 28575"/>
                              <a:gd name="connsiteY2" fmla="*/ 6353 h 9525"/>
                              <a:gd name="connsiteX3" fmla="*/ 733 w 28575"/>
                              <a:gd name="connsiteY3" fmla="*/ 3172 h 9525"/>
                              <a:gd name="connsiteX4" fmla="*/ 733 w 28575"/>
                              <a:gd name="connsiteY4" fmla="*/ 3172 h 9525"/>
                              <a:gd name="connsiteX5" fmla="*/ 733 w 28575"/>
                              <a:gd name="connsiteY5" fmla="*/ 6353 h 9525"/>
                              <a:gd name="connsiteX6" fmla="*/ 733 w 28575"/>
                              <a:gd name="connsiteY6" fmla="*/ 6353 h 9525"/>
                              <a:gd name="connsiteX7" fmla="*/ 733 w 28575"/>
                              <a:gd name="connsiteY7" fmla="*/ 3172 h 9525"/>
                              <a:gd name="connsiteX8" fmla="*/ 733 w 28575"/>
                              <a:gd name="connsiteY8" fmla="*/ 0 h 9525"/>
                              <a:gd name="connsiteX9" fmla="*/ 733 w 28575"/>
                              <a:gd name="connsiteY9" fmla="*/ 0 h 9525"/>
                              <a:gd name="connsiteX10" fmla="*/ 733 w 28575"/>
                              <a:gd name="connsiteY10" fmla="*/ 0 h 9525"/>
                              <a:gd name="connsiteX11" fmla="*/ 733 w 28575"/>
                              <a:gd name="connsiteY11" fmla="*/ 3172 h 9525"/>
                              <a:gd name="connsiteX12" fmla="*/ 733 w 28575"/>
                              <a:gd name="connsiteY12" fmla="*/ 6353 h 9525"/>
                              <a:gd name="connsiteX13" fmla="*/ 733 w 28575"/>
                              <a:gd name="connsiteY13" fmla="*/ 6353 h 9525"/>
                              <a:gd name="connsiteX14" fmla="*/ 733 w 28575"/>
                              <a:gd name="connsiteY14" fmla="*/ 6353 h 9525"/>
                              <a:gd name="connsiteX15" fmla="*/ 1467 w 28575"/>
                              <a:gd name="connsiteY15" fmla="*/ 6353 h 9525"/>
                              <a:gd name="connsiteX16" fmla="*/ 1467 w 28575"/>
                              <a:gd name="connsiteY16" fmla="*/ 6353 h 9525"/>
                              <a:gd name="connsiteX17" fmla="*/ 1467 w 28575"/>
                              <a:gd name="connsiteY17" fmla="*/ 6353 h 9525"/>
                              <a:gd name="connsiteX18" fmla="*/ 1467 w 28575"/>
                              <a:gd name="connsiteY18" fmla="*/ 6353 h 9525"/>
                              <a:gd name="connsiteX19" fmla="*/ 1467 w 28575"/>
                              <a:gd name="connsiteY19" fmla="*/ 6353 h 9525"/>
                              <a:gd name="connsiteX20" fmla="*/ 1467 w 28575"/>
                              <a:gd name="connsiteY20" fmla="*/ 6353 h 9525"/>
                              <a:gd name="connsiteX21" fmla="*/ 1467 w 28575"/>
                              <a:gd name="connsiteY21" fmla="*/ 6353 h 9525"/>
                              <a:gd name="connsiteX22" fmla="*/ 1467 w 28575"/>
                              <a:gd name="connsiteY22" fmla="*/ 6353 h 9525"/>
                              <a:gd name="connsiteX23" fmla="*/ 1467 w 28575"/>
                              <a:gd name="connsiteY23" fmla="*/ 6353 h 9525"/>
                              <a:gd name="connsiteX24" fmla="*/ 1467 w 28575"/>
                              <a:gd name="connsiteY24" fmla="*/ 6353 h 9525"/>
                              <a:gd name="connsiteX25" fmla="*/ 1467 w 28575"/>
                              <a:gd name="connsiteY25" fmla="*/ 6353 h 9525"/>
                              <a:gd name="connsiteX26" fmla="*/ 1467 w 28575"/>
                              <a:gd name="connsiteY26" fmla="*/ 6353 h 9525"/>
                              <a:gd name="connsiteX27" fmla="*/ 2200 w 28575"/>
                              <a:gd name="connsiteY27" fmla="*/ 6353 h 9525"/>
                              <a:gd name="connsiteX28" fmla="*/ 2200 w 28575"/>
                              <a:gd name="connsiteY28" fmla="*/ 3172 h 9525"/>
                              <a:gd name="connsiteX29" fmla="*/ 2200 w 28575"/>
                              <a:gd name="connsiteY29" fmla="*/ 3172 h 9525"/>
                              <a:gd name="connsiteX30" fmla="*/ 2200 w 28575"/>
                              <a:gd name="connsiteY30" fmla="*/ 3172 h 9525"/>
                              <a:gd name="connsiteX31" fmla="*/ 2200 w 28575"/>
                              <a:gd name="connsiteY31" fmla="*/ 3172 h 9525"/>
                              <a:gd name="connsiteX32" fmla="*/ 2200 w 28575"/>
                              <a:gd name="connsiteY32" fmla="*/ 3172 h 9525"/>
                              <a:gd name="connsiteX33" fmla="*/ 2200 w 28575"/>
                              <a:gd name="connsiteY33" fmla="*/ 3172 h 9525"/>
                              <a:gd name="connsiteX34" fmla="*/ 2200 w 28575"/>
                              <a:gd name="connsiteY34" fmla="*/ 3172 h 9525"/>
                              <a:gd name="connsiteX35" fmla="*/ 2200 w 28575"/>
                              <a:gd name="connsiteY35" fmla="*/ 3172 h 9525"/>
                              <a:gd name="connsiteX36" fmla="*/ 2200 w 28575"/>
                              <a:gd name="connsiteY36" fmla="*/ 3172 h 9525"/>
                              <a:gd name="connsiteX37" fmla="*/ 2200 w 28575"/>
                              <a:gd name="connsiteY37" fmla="*/ 6353 h 9525"/>
                              <a:gd name="connsiteX38" fmla="*/ 2200 w 28575"/>
                              <a:gd name="connsiteY38" fmla="*/ 6353 h 9525"/>
                              <a:gd name="connsiteX39" fmla="*/ 2200 w 28575"/>
                              <a:gd name="connsiteY39" fmla="*/ 6353 h 9525"/>
                              <a:gd name="connsiteX40" fmla="*/ 2200 w 28575"/>
                              <a:gd name="connsiteY40" fmla="*/ 6353 h 9525"/>
                              <a:gd name="connsiteX41" fmla="*/ 2200 w 28575"/>
                              <a:gd name="connsiteY41" fmla="*/ 6353 h 9525"/>
                              <a:gd name="connsiteX42" fmla="*/ 2200 w 28575"/>
                              <a:gd name="connsiteY42" fmla="*/ 6353 h 9525"/>
                              <a:gd name="connsiteX43" fmla="*/ 2200 w 28575"/>
                              <a:gd name="connsiteY43" fmla="*/ 6353 h 9525"/>
                              <a:gd name="connsiteX44" fmla="*/ 2200 w 28575"/>
                              <a:gd name="connsiteY44" fmla="*/ 6353 h 9525"/>
                              <a:gd name="connsiteX45" fmla="*/ 2934 w 28575"/>
                              <a:gd name="connsiteY45" fmla="*/ 6353 h 9525"/>
                              <a:gd name="connsiteX46" fmla="*/ 2934 w 28575"/>
                              <a:gd name="connsiteY46" fmla="*/ 6353 h 9525"/>
                              <a:gd name="connsiteX47" fmla="*/ 2934 w 28575"/>
                              <a:gd name="connsiteY47" fmla="*/ 6353 h 9525"/>
                              <a:gd name="connsiteX48" fmla="*/ 2934 w 28575"/>
                              <a:gd name="connsiteY48" fmla="*/ 6353 h 9525"/>
                              <a:gd name="connsiteX49" fmla="*/ 2934 w 28575"/>
                              <a:gd name="connsiteY49" fmla="*/ 6353 h 9525"/>
                              <a:gd name="connsiteX50" fmla="*/ 2934 w 28575"/>
                              <a:gd name="connsiteY50" fmla="*/ 6353 h 9525"/>
                              <a:gd name="connsiteX51" fmla="*/ 2934 w 28575"/>
                              <a:gd name="connsiteY51" fmla="*/ 6353 h 9525"/>
                              <a:gd name="connsiteX52" fmla="*/ 2934 w 28575"/>
                              <a:gd name="connsiteY52" fmla="*/ 6353 h 9525"/>
                              <a:gd name="connsiteX53" fmla="*/ 2934 w 28575"/>
                              <a:gd name="connsiteY53" fmla="*/ 6353 h 9525"/>
                              <a:gd name="connsiteX54" fmla="*/ 2934 w 28575"/>
                              <a:gd name="connsiteY54" fmla="*/ 6353 h 9525"/>
                              <a:gd name="connsiteX55" fmla="*/ 2934 w 28575"/>
                              <a:gd name="connsiteY55" fmla="*/ 6353 h 9525"/>
                              <a:gd name="connsiteX56" fmla="*/ 2934 w 28575"/>
                              <a:gd name="connsiteY56" fmla="*/ 6353 h 9525"/>
                              <a:gd name="connsiteX57" fmla="*/ 3667 w 28575"/>
                              <a:gd name="connsiteY57" fmla="*/ 3172 h 9525"/>
                              <a:gd name="connsiteX58" fmla="*/ 3667 w 28575"/>
                              <a:gd name="connsiteY58" fmla="*/ 3172 h 9525"/>
                              <a:gd name="connsiteX59" fmla="*/ 3667 w 28575"/>
                              <a:gd name="connsiteY59" fmla="*/ 6353 h 9525"/>
                              <a:gd name="connsiteX60" fmla="*/ 3667 w 28575"/>
                              <a:gd name="connsiteY60" fmla="*/ 6353 h 9525"/>
                              <a:gd name="connsiteX61" fmla="*/ 3667 w 28575"/>
                              <a:gd name="connsiteY61" fmla="*/ 6353 h 9525"/>
                              <a:gd name="connsiteX62" fmla="*/ 3667 w 28575"/>
                              <a:gd name="connsiteY62" fmla="*/ 6353 h 9525"/>
                              <a:gd name="connsiteX63" fmla="*/ 3667 w 28575"/>
                              <a:gd name="connsiteY63" fmla="*/ 6353 h 9525"/>
                              <a:gd name="connsiteX64" fmla="*/ 3667 w 28575"/>
                              <a:gd name="connsiteY64" fmla="*/ 3172 h 9525"/>
                              <a:gd name="connsiteX65" fmla="*/ 3667 w 28575"/>
                              <a:gd name="connsiteY65" fmla="*/ 6353 h 9525"/>
                              <a:gd name="connsiteX66" fmla="*/ 3667 w 28575"/>
                              <a:gd name="connsiteY66" fmla="*/ 6353 h 9525"/>
                              <a:gd name="connsiteX67" fmla="*/ 3667 w 28575"/>
                              <a:gd name="connsiteY67" fmla="*/ 6353 h 9525"/>
                              <a:gd name="connsiteX68" fmla="*/ 3667 w 28575"/>
                              <a:gd name="connsiteY68" fmla="*/ 6353 h 9525"/>
                              <a:gd name="connsiteX69" fmla="*/ 3667 w 28575"/>
                              <a:gd name="connsiteY69" fmla="*/ 6353 h 9525"/>
                              <a:gd name="connsiteX70" fmla="*/ 3667 w 28575"/>
                              <a:gd name="connsiteY70" fmla="*/ 6353 h 9525"/>
                              <a:gd name="connsiteX71" fmla="*/ 4401 w 28575"/>
                              <a:gd name="connsiteY71" fmla="*/ 6353 h 9525"/>
                              <a:gd name="connsiteX72" fmla="*/ 4401 w 28575"/>
                              <a:gd name="connsiteY72" fmla="*/ 6353 h 9525"/>
                              <a:gd name="connsiteX73" fmla="*/ 4401 w 28575"/>
                              <a:gd name="connsiteY73" fmla="*/ 6353 h 9525"/>
                              <a:gd name="connsiteX74" fmla="*/ 4401 w 28575"/>
                              <a:gd name="connsiteY74" fmla="*/ 6353 h 9525"/>
                              <a:gd name="connsiteX75" fmla="*/ 4401 w 28575"/>
                              <a:gd name="connsiteY75" fmla="*/ 3172 h 9525"/>
                              <a:gd name="connsiteX76" fmla="*/ 4401 w 28575"/>
                              <a:gd name="connsiteY76" fmla="*/ 3172 h 9525"/>
                              <a:gd name="connsiteX77" fmla="*/ 4401 w 28575"/>
                              <a:gd name="connsiteY77" fmla="*/ 3172 h 9525"/>
                              <a:gd name="connsiteX78" fmla="*/ 4401 w 28575"/>
                              <a:gd name="connsiteY78" fmla="*/ 3172 h 9525"/>
                              <a:gd name="connsiteX79" fmla="*/ 4401 w 28575"/>
                              <a:gd name="connsiteY79" fmla="*/ 3172 h 9525"/>
                              <a:gd name="connsiteX80" fmla="*/ 4401 w 28575"/>
                              <a:gd name="connsiteY80" fmla="*/ 3172 h 9525"/>
                              <a:gd name="connsiteX81" fmla="*/ 4401 w 28575"/>
                              <a:gd name="connsiteY81" fmla="*/ 6353 h 9525"/>
                              <a:gd name="connsiteX82" fmla="*/ 4401 w 28575"/>
                              <a:gd name="connsiteY82" fmla="*/ 6353 h 9525"/>
                              <a:gd name="connsiteX83" fmla="*/ 5124 w 28575"/>
                              <a:gd name="connsiteY83" fmla="*/ 6353 h 9525"/>
                              <a:gd name="connsiteX84" fmla="*/ 5124 w 28575"/>
                              <a:gd name="connsiteY84" fmla="*/ 3172 h 9525"/>
                              <a:gd name="connsiteX85" fmla="*/ 5124 w 28575"/>
                              <a:gd name="connsiteY85" fmla="*/ 3172 h 9525"/>
                              <a:gd name="connsiteX86" fmla="*/ 5124 w 28575"/>
                              <a:gd name="connsiteY86" fmla="*/ 3172 h 9525"/>
                              <a:gd name="connsiteX87" fmla="*/ 5124 w 28575"/>
                              <a:gd name="connsiteY87" fmla="*/ 3172 h 9525"/>
                              <a:gd name="connsiteX88" fmla="*/ 5124 w 28575"/>
                              <a:gd name="connsiteY88" fmla="*/ 3172 h 9525"/>
                              <a:gd name="connsiteX89" fmla="*/ 5124 w 28575"/>
                              <a:gd name="connsiteY89" fmla="*/ 3172 h 9525"/>
                              <a:gd name="connsiteX90" fmla="*/ 5124 w 28575"/>
                              <a:gd name="connsiteY90" fmla="*/ 3172 h 9525"/>
                              <a:gd name="connsiteX91" fmla="*/ 5124 w 28575"/>
                              <a:gd name="connsiteY91" fmla="*/ 6353 h 9525"/>
                              <a:gd name="connsiteX92" fmla="*/ 5124 w 28575"/>
                              <a:gd name="connsiteY92" fmla="*/ 6353 h 9525"/>
                              <a:gd name="connsiteX93" fmla="*/ 5124 w 28575"/>
                              <a:gd name="connsiteY93" fmla="*/ 6353 h 9525"/>
                              <a:gd name="connsiteX94" fmla="*/ 5124 w 28575"/>
                              <a:gd name="connsiteY94" fmla="*/ 6353 h 9525"/>
                              <a:gd name="connsiteX95" fmla="*/ 5858 w 28575"/>
                              <a:gd name="connsiteY95" fmla="*/ 3172 h 9525"/>
                              <a:gd name="connsiteX96" fmla="*/ 5858 w 28575"/>
                              <a:gd name="connsiteY96" fmla="*/ 3172 h 9525"/>
                              <a:gd name="connsiteX97" fmla="*/ 5858 w 28575"/>
                              <a:gd name="connsiteY97" fmla="*/ 3172 h 9525"/>
                              <a:gd name="connsiteX98" fmla="*/ 5858 w 28575"/>
                              <a:gd name="connsiteY98" fmla="*/ 3172 h 9525"/>
                              <a:gd name="connsiteX99" fmla="*/ 5858 w 28575"/>
                              <a:gd name="connsiteY99" fmla="*/ 3172 h 9525"/>
                              <a:gd name="connsiteX100" fmla="*/ 5858 w 28575"/>
                              <a:gd name="connsiteY100" fmla="*/ 3172 h 9525"/>
                              <a:gd name="connsiteX101" fmla="*/ 5858 w 28575"/>
                              <a:gd name="connsiteY101" fmla="*/ 3172 h 9525"/>
                              <a:gd name="connsiteX102" fmla="*/ 5858 w 28575"/>
                              <a:gd name="connsiteY102" fmla="*/ 3172 h 9525"/>
                              <a:gd name="connsiteX103" fmla="*/ 5858 w 28575"/>
                              <a:gd name="connsiteY103" fmla="*/ 6353 h 9525"/>
                              <a:gd name="connsiteX104" fmla="*/ 5858 w 28575"/>
                              <a:gd name="connsiteY104" fmla="*/ 6353 h 9525"/>
                              <a:gd name="connsiteX105" fmla="*/ 5858 w 28575"/>
                              <a:gd name="connsiteY105" fmla="*/ 6353 h 9525"/>
                              <a:gd name="connsiteX106" fmla="*/ 5858 w 28575"/>
                              <a:gd name="connsiteY106" fmla="*/ 3172 h 9525"/>
                              <a:gd name="connsiteX107" fmla="*/ 6591 w 28575"/>
                              <a:gd name="connsiteY107" fmla="*/ 3172 h 9525"/>
                              <a:gd name="connsiteX108" fmla="*/ 6591 w 28575"/>
                              <a:gd name="connsiteY108" fmla="*/ 3172 h 9525"/>
                              <a:gd name="connsiteX109" fmla="*/ 6591 w 28575"/>
                              <a:gd name="connsiteY109" fmla="*/ 3172 h 9525"/>
                              <a:gd name="connsiteX110" fmla="*/ 6591 w 28575"/>
                              <a:gd name="connsiteY110" fmla="*/ 3172 h 9525"/>
                              <a:gd name="connsiteX111" fmla="*/ 6591 w 28575"/>
                              <a:gd name="connsiteY111" fmla="*/ 3172 h 9525"/>
                              <a:gd name="connsiteX112" fmla="*/ 6591 w 28575"/>
                              <a:gd name="connsiteY112" fmla="*/ 6353 h 9525"/>
                              <a:gd name="connsiteX113" fmla="*/ 6591 w 28575"/>
                              <a:gd name="connsiteY113" fmla="*/ 3172 h 9525"/>
                              <a:gd name="connsiteX114" fmla="*/ 6591 w 28575"/>
                              <a:gd name="connsiteY114" fmla="*/ 3172 h 9525"/>
                              <a:gd name="connsiteX115" fmla="*/ 6591 w 28575"/>
                              <a:gd name="connsiteY115" fmla="*/ 6353 h 9525"/>
                              <a:gd name="connsiteX116" fmla="*/ 6591 w 28575"/>
                              <a:gd name="connsiteY116" fmla="*/ 6353 h 9525"/>
                              <a:gd name="connsiteX117" fmla="*/ 6591 w 28575"/>
                              <a:gd name="connsiteY117" fmla="*/ 6353 h 9525"/>
                              <a:gd name="connsiteX118" fmla="*/ 6591 w 28575"/>
                              <a:gd name="connsiteY118" fmla="*/ 9525 h 9525"/>
                              <a:gd name="connsiteX119" fmla="*/ 7325 w 28575"/>
                              <a:gd name="connsiteY119" fmla="*/ 6353 h 9525"/>
                              <a:gd name="connsiteX120" fmla="*/ 7325 w 28575"/>
                              <a:gd name="connsiteY120" fmla="*/ 6353 h 9525"/>
                              <a:gd name="connsiteX121" fmla="*/ 7325 w 28575"/>
                              <a:gd name="connsiteY121" fmla="*/ 6353 h 9525"/>
                              <a:gd name="connsiteX122" fmla="*/ 7325 w 28575"/>
                              <a:gd name="connsiteY122" fmla="*/ 6353 h 9525"/>
                              <a:gd name="connsiteX123" fmla="*/ 7325 w 28575"/>
                              <a:gd name="connsiteY123" fmla="*/ 6353 h 9525"/>
                              <a:gd name="connsiteX124" fmla="*/ 7325 w 28575"/>
                              <a:gd name="connsiteY124" fmla="*/ 6353 h 9525"/>
                              <a:gd name="connsiteX125" fmla="*/ 7325 w 28575"/>
                              <a:gd name="connsiteY125" fmla="*/ 6353 h 9525"/>
                              <a:gd name="connsiteX126" fmla="*/ 7325 w 28575"/>
                              <a:gd name="connsiteY126" fmla="*/ 6353 h 9525"/>
                              <a:gd name="connsiteX127" fmla="*/ 7325 w 28575"/>
                              <a:gd name="connsiteY127" fmla="*/ 6353 h 9525"/>
                              <a:gd name="connsiteX128" fmla="*/ 7325 w 28575"/>
                              <a:gd name="connsiteY128" fmla="*/ 6353 h 9525"/>
                              <a:gd name="connsiteX129" fmla="*/ 7325 w 28575"/>
                              <a:gd name="connsiteY129" fmla="*/ 6353 h 9525"/>
                              <a:gd name="connsiteX130" fmla="*/ 7325 w 28575"/>
                              <a:gd name="connsiteY130" fmla="*/ 6353 h 9525"/>
                              <a:gd name="connsiteX131" fmla="*/ 7325 w 28575"/>
                              <a:gd name="connsiteY131" fmla="*/ 6353 h 9525"/>
                              <a:gd name="connsiteX132" fmla="*/ 7325 w 28575"/>
                              <a:gd name="connsiteY132" fmla="*/ 6353 h 9525"/>
                              <a:gd name="connsiteX133" fmla="*/ 7325 w 28575"/>
                              <a:gd name="connsiteY133" fmla="*/ 6353 h 9525"/>
                              <a:gd name="connsiteX134" fmla="*/ 7325 w 28575"/>
                              <a:gd name="connsiteY134" fmla="*/ 6353 h 9525"/>
                              <a:gd name="connsiteX135" fmla="*/ 7325 w 28575"/>
                              <a:gd name="connsiteY135" fmla="*/ 6353 h 9525"/>
                              <a:gd name="connsiteX136" fmla="*/ 7325 w 28575"/>
                              <a:gd name="connsiteY136" fmla="*/ 6353 h 9525"/>
                              <a:gd name="connsiteX137" fmla="*/ 8058 w 28575"/>
                              <a:gd name="connsiteY137" fmla="*/ 6353 h 9525"/>
                              <a:gd name="connsiteX138" fmla="*/ 8058 w 28575"/>
                              <a:gd name="connsiteY138" fmla="*/ 6353 h 9525"/>
                              <a:gd name="connsiteX139" fmla="*/ 8058 w 28575"/>
                              <a:gd name="connsiteY139" fmla="*/ 6353 h 9525"/>
                              <a:gd name="connsiteX140" fmla="*/ 8058 w 28575"/>
                              <a:gd name="connsiteY140" fmla="*/ 6353 h 9525"/>
                              <a:gd name="connsiteX141" fmla="*/ 8058 w 28575"/>
                              <a:gd name="connsiteY141" fmla="*/ 6353 h 9525"/>
                              <a:gd name="connsiteX142" fmla="*/ 8058 w 28575"/>
                              <a:gd name="connsiteY142" fmla="*/ 6353 h 9525"/>
                              <a:gd name="connsiteX143" fmla="*/ 8058 w 28575"/>
                              <a:gd name="connsiteY143" fmla="*/ 6353 h 9525"/>
                              <a:gd name="connsiteX144" fmla="*/ 8058 w 28575"/>
                              <a:gd name="connsiteY144" fmla="*/ 6353 h 9525"/>
                              <a:gd name="connsiteX145" fmla="*/ 8058 w 28575"/>
                              <a:gd name="connsiteY145" fmla="*/ 6353 h 9525"/>
                              <a:gd name="connsiteX146" fmla="*/ 8058 w 28575"/>
                              <a:gd name="connsiteY146" fmla="*/ 6353 h 9525"/>
                              <a:gd name="connsiteX147" fmla="*/ 8058 w 28575"/>
                              <a:gd name="connsiteY147" fmla="*/ 6353 h 9525"/>
                              <a:gd name="connsiteX148" fmla="*/ 8058 w 28575"/>
                              <a:gd name="connsiteY148" fmla="*/ 6353 h 9525"/>
                              <a:gd name="connsiteX149" fmla="*/ 8058 w 28575"/>
                              <a:gd name="connsiteY149" fmla="*/ 6353 h 9525"/>
                              <a:gd name="connsiteX150" fmla="*/ 8058 w 28575"/>
                              <a:gd name="connsiteY150" fmla="*/ 6353 h 9525"/>
                              <a:gd name="connsiteX151" fmla="*/ 8792 w 28575"/>
                              <a:gd name="connsiteY151" fmla="*/ 3172 h 9525"/>
                              <a:gd name="connsiteX152" fmla="*/ 8792 w 28575"/>
                              <a:gd name="connsiteY152" fmla="*/ 3172 h 9525"/>
                              <a:gd name="connsiteX153" fmla="*/ 8792 w 28575"/>
                              <a:gd name="connsiteY153" fmla="*/ 3172 h 9525"/>
                              <a:gd name="connsiteX154" fmla="*/ 8792 w 28575"/>
                              <a:gd name="connsiteY154" fmla="*/ 3172 h 9525"/>
                              <a:gd name="connsiteX155" fmla="*/ 8792 w 28575"/>
                              <a:gd name="connsiteY155" fmla="*/ 6353 h 9525"/>
                              <a:gd name="connsiteX156" fmla="*/ 8792 w 28575"/>
                              <a:gd name="connsiteY156" fmla="*/ 3172 h 9525"/>
                              <a:gd name="connsiteX157" fmla="*/ 8792 w 28575"/>
                              <a:gd name="connsiteY157" fmla="*/ 0 h 9525"/>
                              <a:gd name="connsiteX158" fmla="*/ 8792 w 28575"/>
                              <a:gd name="connsiteY158" fmla="*/ 3172 h 9525"/>
                              <a:gd name="connsiteX159" fmla="*/ 8792 w 28575"/>
                              <a:gd name="connsiteY159" fmla="*/ 3172 h 9525"/>
                              <a:gd name="connsiteX160" fmla="*/ 8792 w 28575"/>
                              <a:gd name="connsiteY160" fmla="*/ 3172 h 9525"/>
                              <a:gd name="connsiteX161" fmla="*/ 8792 w 28575"/>
                              <a:gd name="connsiteY161" fmla="*/ 6353 h 9525"/>
                              <a:gd name="connsiteX162" fmla="*/ 8792 w 28575"/>
                              <a:gd name="connsiteY162" fmla="*/ 6353 h 9525"/>
                              <a:gd name="connsiteX163" fmla="*/ 9525 w 28575"/>
                              <a:gd name="connsiteY163" fmla="*/ 3172 h 9525"/>
                              <a:gd name="connsiteX164" fmla="*/ 9525 w 28575"/>
                              <a:gd name="connsiteY164" fmla="*/ 3172 h 9525"/>
                              <a:gd name="connsiteX165" fmla="*/ 9525 w 28575"/>
                              <a:gd name="connsiteY165" fmla="*/ 3172 h 9525"/>
                              <a:gd name="connsiteX166" fmla="*/ 9525 w 28575"/>
                              <a:gd name="connsiteY166" fmla="*/ 3172 h 9525"/>
                              <a:gd name="connsiteX167" fmla="*/ 9525 w 28575"/>
                              <a:gd name="connsiteY167" fmla="*/ 3172 h 9525"/>
                              <a:gd name="connsiteX168" fmla="*/ 9525 w 28575"/>
                              <a:gd name="connsiteY168" fmla="*/ 6353 h 9525"/>
                              <a:gd name="connsiteX169" fmla="*/ 9525 w 28575"/>
                              <a:gd name="connsiteY169" fmla="*/ 6353 h 9525"/>
                              <a:gd name="connsiteX170" fmla="*/ 9525 w 28575"/>
                              <a:gd name="connsiteY170" fmla="*/ 6353 h 9525"/>
                              <a:gd name="connsiteX171" fmla="*/ 9525 w 28575"/>
                              <a:gd name="connsiteY171" fmla="*/ 6353 h 9525"/>
                              <a:gd name="connsiteX172" fmla="*/ 9525 w 28575"/>
                              <a:gd name="connsiteY172" fmla="*/ 6353 h 9525"/>
                              <a:gd name="connsiteX173" fmla="*/ 9525 w 28575"/>
                              <a:gd name="connsiteY173" fmla="*/ 6353 h 9525"/>
                              <a:gd name="connsiteX174" fmla="*/ 9525 w 28575"/>
                              <a:gd name="connsiteY174" fmla="*/ 6353 h 9525"/>
                              <a:gd name="connsiteX175" fmla="*/ 10258 w 28575"/>
                              <a:gd name="connsiteY175" fmla="*/ 3172 h 9525"/>
                              <a:gd name="connsiteX176" fmla="*/ 10258 w 28575"/>
                              <a:gd name="connsiteY176" fmla="*/ 3172 h 9525"/>
                              <a:gd name="connsiteX177" fmla="*/ 10258 w 28575"/>
                              <a:gd name="connsiteY177" fmla="*/ 6353 h 9525"/>
                              <a:gd name="connsiteX178" fmla="*/ 10258 w 28575"/>
                              <a:gd name="connsiteY178" fmla="*/ 6353 h 9525"/>
                              <a:gd name="connsiteX179" fmla="*/ 10258 w 28575"/>
                              <a:gd name="connsiteY179" fmla="*/ 6353 h 9525"/>
                              <a:gd name="connsiteX180" fmla="*/ 10258 w 28575"/>
                              <a:gd name="connsiteY180" fmla="*/ 6353 h 9525"/>
                              <a:gd name="connsiteX181" fmla="*/ 10258 w 28575"/>
                              <a:gd name="connsiteY181" fmla="*/ 6353 h 9525"/>
                              <a:gd name="connsiteX182" fmla="*/ 10258 w 28575"/>
                              <a:gd name="connsiteY182" fmla="*/ 6353 h 9525"/>
                              <a:gd name="connsiteX183" fmla="*/ 10258 w 28575"/>
                              <a:gd name="connsiteY183" fmla="*/ 6353 h 9525"/>
                              <a:gd name="connsiteX184" fmla="*/ 10258 w 28575"/>
                              <a:gd name="connsiteY184" fmla="*/ 6353 h 9525"/>
                              <a:gd name="connsiteX185" fmla="*/ 10258 w 28575"/>
                              <a:gd name="connsiteY185" fmla="*/ 6353 h 9525"/>
                              <a:gd name="connsiteX186" fmla="*/ 10258 w 28575"/>
                              <a:gd name="connsiteY186" fmla="*/ 6353 h 9525"/>
                              <a:gd name="connsiteX187" fmla="*/ 10992 w 28575"/>
                              <a:gd name="connsiteY187" fmla="*/ 6353 h 9525"/>
                              <a:gd name="connsiteX188" fmla="*/ 10992 w 28575"/>
                              <a:gd name="connsiteY188" fmla="*/ 3172 h 9525"/>
                              <a:gd name="connsiteX189" fmla="*/ 10992 w 28575"/>
                              <a:gd name="connsiteY189" fmla="*/ 6353 h 9525"/>
                              <a:gd name="connsiteX190" fmla="*/ 10992 w 28575"/>
                              <a:gd name="connsiteY190" fmla="*/ 6353 h 9525"/>
                              <a:gd name="connsiteX191" fmla="*/ 10992 w 28575"/>
                              <a:gd name="connsiteY191" fmla="*/ 6353 h 9525"/>
                              <a:gd name="connsiteX192" fmla="*/ 10992 w 28575"/>
                              <a:gd name="connsiteY192" fmla="*/ 6353 h 9525"/>
                              <a:gd name="connsiteX193" fmla="*/ 10992 w 28575"/>
                              <a:gd name="connsiteY193" fmla="*/ 6353 h 9525"/>
                              <a:gd name="connsiteX194" fmla="*/ 10992 w 28575"/>
                              <a:gd name="connsiteY194" fmla="*/ 6353 h 9525"/>
                              <a:gd name="connsiteX195" fmla="*/ 10992 w 28575"/>
                              <a:gd name="connsiteY195" fmla="*/ 6353 h 9525"/>
                              <a:gd name="connsiteX196" fmla="*/ 10992 w 28575"/>
                              <a:gd name="connsiteY196" fmla="*/ 3172 h 9525"/>
                              <a:gd name="connsiteX197" fmla="*/ 10992 w 28575"/>
                              <a:gd name="connsiteY197" fmla="*/ 3172 h 9525"/>
                              <a:gd name="connsiteX198" fmla="*/ 10992 w 28575"/>
                              <a:gd name="connsiteY198" fmla="*/ 3172 h 9525"/>
                              <a:gd name="connsiteX199" fmla="*/ 11725 w 28575"/>
                              <a:gd name="connsiteY199" fmla="*/ 6353 h 9525"/>
                              <a:gd name="connsiteX200" fmla="*/ 11725 w 28575"/>
                              <a:gd name="connsiteY200" fmla="*/ 6353 h 9525"/>
                              <a:gd name="connsiteX201" fmla="*/ 11725 w 28575"/>
                              <a:gd name="connsiteY201" fmla="*/ 6353 h 9525"/>
                              <a:gd name="connsiteX202" fmla="*/ 11725 w 28575"/>
                              <a:gd name="connsiteY202" fmla="*/ 6353 h 9525"/>
                              <a:gd name="connsiteX203" fmla="*/ 11725 w 28575"/>
                              <a:gd name="connsiteY203" fmla="*/ 6353 h 9525"/>
                              <a:gd name="connsiteX204" fmla="*/ 11725 w 28575"/>
                              <a:gd name="connsiteY204" fmla="*/ 6353 h 9525"/>
                              <a:gd name="connsiteX205" fmla="*/ 11725 w 28575"/>
                              <a:gd name="connsiteY205" fmla="*/ 6353 h 9525"/>
                              <a:gd name="connsiteX206" fmla="*/ 11725 w 28575"/>
                              <a:gd name="connsiteY206" fmla="*/ 6353 h 9525"/>
                              <a:gd name="connsiteX207" fmla="*/ 11725 w 28575"/>
                              <a:gd name="connsiteY207" fmla="*/ 6353 h 9525"/>
                              <a:gd name="connsiteX208" fmla="*/ 11725 w 28575"/>
                              <a:gd name="connsiteY208" fmla="*/ 6353 h 9525"/>
                              <a:gd name="connsiteX209" fmla="*/ 11725 w 28575"/>
                              <a:gd name="connsiteY209" fmla="*/ 6353 h 9525"/>
                              <a:gd name="connsiteX210" fmla="*/ 11725 w 28575"/>
                              <a:gd name="connsiteY210" fmla="*/ 6353 h 9525"/>
                              <a:gd name="connsiteX211" fmla="*/ 11725 w 28575"/>
                              <a:gd name="connsiteY211" fmla="*/ 6353 h 9525"/>
                              <a:gd name="connsiteX212" fmla="*/ 11725 w 28575"/>
                              <a:gd name="connsiteY212" fmla="*/ 6353 h 9525"/>
                              <a:gd name="connsiteX213" fmla="*/ 11725 w 28575"/>
                              <a:gd name="connsiteY213" fmla="*/ 6353 h 9525"/>
                              <a:gd name="connsiteX214" fmla="*/ 11725 w 28575"/>
                              <a:gd name="connsiteY214" fmla="*/ 6353 h 9525"/>
                              <a:gd name="connsiteX215" fmla="*/ 11725 w 28575"/>
                              <a:gd name="connsiteY215" fmla="*/ 3172 h 9525"/>
                              <a:gd name="connsiteX216" fmla="*/ 11725 w 28575"/>
                              <a:gd name="connsiteY216" fmla="*/ 3172 h 9525"/>
                              <a:gd name="connsiteX217" fmla="*/ 11725 w 28575"/>
                              <a:gd name="connsiteY217" fmla="*/ 3172 h 9525"/>
                              <a:gd name="connsiteX218" fmla="*/ 11725 w 28575"/>
                              <a:gd name="connsiteY218" fmla="*/ 6353 h 9525"/>
                              <a:gd name="connsiteX219" fmla="*/ 12459 w 28575"/>
                              <a:gd name="connsiteY219" fmla="*/ 3172 h 9525"/>
                              <a:gd name="connsiteX220" fmla="*/ 12459 w 28575"/>
                              <a:gd name="connsiteY220" fmla="*/ 3172 h 9525"/>
                              <a:gd name="connsiteX221" fmla="*/ 12459 w 28575"/>
                              <a:gd name="connsiteY221" fmla="*/ 3172 h 9525"/>
                              <a:gd name="connsiteX222" fmla="*/ 12459 w 28575"/>
                              <a:gd name="connsiteY222" fmla="*/ 6353 h 9525"/>
                              <a:gd name="connsiteX223" fmla="*/ 12459 w 28575"/>
                              <a:gd name="connsiteY223" fmla="*/ 6353 h 9525"/>
                              <a:gd name="connsiteX224" fmla="*/ 12459 w 28575"/>
                              <a:gd name="connsiteY224" fmla="*/ 6353 h 9525"/>
                              <a:gd name="connsiteX225" fmla="*/ 12459 w 28575"/>
                              <a:gd name="connsiteY225" fmla="*/ 6353 h 9525"/>
                              <a:gd name="connsiteX226" fmla="*/ 12459 w 28575"/>
                              <a:gd name="connsiteY226" fmla="*/ 3172 h 9525"/>
                              <a:gd name="connsiteX227" fmla="*/ 12459 w 28575"/>
                              <a:gd name="connsiteY227" fmla="*/ 3172 h 9525"/>
                              <a:gd name="connsiteX228" fmla="*/ 12459 w 28575"/>
                              <a:gd name="connsiteY228" fmla="*/ 3172 h 9525"/>
                              <a:gd name="connsiteX229" fmla="*/ 12459 w 28575"/>
                              <a:gd name="connsiteY229" fmla="*/ 3172 h 9525"/>
                              <a:gd name="connsiteX230" fmla="*/ 12459 w 28575"/>
                              <a:gd name="connsiteY230" fmla="*/ 3172 h 9525"/>
                              <a:gd name="connsiteX231" fmla="*/ 13192 w 28575"/>
                              <a:gd name="connsiteY231" fmla="*/ 3172 h 9525"/>
                              <a:gd name="connsiteX232" fmla="*/ 13192 w 28575"/>
                              <a:gd name="connsiteY232" fmla="*/ 6353 h 9525"/>
                              <a:gd name="connsiteX233" fmla="*/ 13192 w 28575"/>
                              <a:gd name="connsiteY233" fmla="*/ 6353 h 9525"/>
                              <a:gd name="connsiteX234" fmla="*/ 13192 w 28575"/>
                              <a:gd name="connsiteY234" fmla="*/ 6353 h 9525"/>
                              <a:gd name="connsiteX235" fmla="*/ 13192 w 28575"/>
                              <a:gd name="connsiteY235" fmla="*/ 6353 h 9525"/>
                              <a:gd name="connsiteX236" fmla="*/ 13192 w 28575"/>
                              <a:gd name="connsiteY236" fmla="*/ 3172 h 9525"/>
                              <a:gd name="connsiteX237" fmla="*/ 13192 w 28575"/>
                              <a:gd name="connsiteY237" fmla="*/ 6353 h 9525"/>
                              <a:gd name="connsiteX238" fmla="*/ 13192 w 28575"/>
                              <a:gd name="connsiteY238" fmla="*/ 6353 h 9525"/>
                              <a:gd name="connsiteX239" fmla="*/ 13192 w 28575"/>
                              <a:gd name="connsiteY239" fmla="*/ 3172 h 9525"/>
                              <a:gd name="connsiteX240" fmla="*/ 13192 w 28575"/>
                              <a:gd name="connsiteY240" fmla="*/ 6353 h 9525"/>
                              <a:gd name="connsiteX241" fmla="*/ 13192 w 28575"/>
                              <a:gd name="connsiteY241" fmla="*/ 6353 h 9525"/>
                              <a:gd name="connsiteX242" fmla="*/ 13192 w 28575"/>
                              <a:gd name="connsiteY242" fmla="*/ 6353 h 9525"/>
                              <a:gd name="connsiteX243" fmla="*/ 13926 w 28575"/>
                              <a:gd name="connsiteY243" fmla="*/ 6353 h 9525"/>
                              <a:gd name="connsiteX244" fmla="*/ 13926 w 28575"/>
                              <a:gd name="connsiteY244" fmla="*/ 6353 h 9525"/>
                              <a:gd name="connsiteX245" fmla="*/ 13926 w 28575"/>
                              <a:gd name="connsiteY245" fmla="*/ 6353 h 9525"/>
                              <a:gd name="connsiteX246" fmla="*/ 13926 w 28575"/>
                              <a:gd name="connsiteY246" fmla="*/ 6353 h 9525"/>
                              <a:gd name="connsiteX247" fmla="*/ 13926 w 28575"/>
                              <a:gd name="connsiteY247" fmla="*/ 6353 h 9525"/>
                              <a:gd name="connsiteX248" fmla="*/ 13926 w 28575"/>
                              <a:gd name="connsiteY248" fmla="*/ 6353 h 9525"/>
                              <a:gd name="connsiteX249" fmla="*/ 13926 w 28575"/>
                              <a:gd name="connsiteY249" fmla="*/ 6353 h 9525"/>
                              <a:gd name="connsiteX250" fmla="*/ 13926 w 28575"/>
                              <a:gd name="connsiteY250" fmla="*/ 6353 h 9525"/>
                              <a:gd name="connsiteX251" fmla="*/ 13926 w 28575"/>
                              <a:gd name="connsiteY251" fmla="*/ 9525 h 9525"/>
                              <a:gd name="connsiteX252" fmla="*/ 13926 w 28575"/>
                              <a:gd name="connsiteY252" fmla="*/ 6353 h 9525"/>
                              <a:gd name="connsiteX253" fmla="*/ 13926 w 28575"/>
                              <a:gd name="connsiteY253" fmla="*/ 9525 h 9525"/>
                              <a:gd name="connsiteX254" fmla="*/ 13926 w 28575"/>
                              <a:gd name="connsiteY254" fmla="*/ 6353 h 9525"/>
                              <a:gd name="connsiteX255" fmla="*/ 14649 w 28575"/>
                              <a:gd name="connsiteY255" fmla="*/ 6353 h 9525"/>
                              <a:gd name="connsiteX256" fmla="*/ 14649 w 28575"/>
                              <a:gd name="connsiteY256" fmla="*/ 6353 h 9525"/>
                              <a:gd name="connsiteX257" fmla="*/ 14649 w 28575"/>
                              <a:gd name="connsiteY257" fmla="*/ 6353 h 9525"/>
                              <a:gd name="connsiteX258" fmla="*/ 14649 w 28575"/>
                              <a:gd name="connsiteY258" fmla="*/ 6353 h 9525"/>
                              <a:gd name="connsiteX259" fmla="*/ 14649 w 28575"/>
                              <a:gd name="connsiteY259" fmla="*/ 6353 h 9525"/>
                              <a:gd name="connsiteX260" fmla="*/ 14649 w 28575"/>
                              <a:gd name="connsiteY260" fmla="*/ 6353 h 9525"/>
                              <a:gd name="connsiteX261" fmla="*/ 14649 w 28575"/>
                              <a:gd name="connsiteY261" fmla="*/ 6353 h 9525"/>
                              <a:gd name="connsiteX262" fmla="*/ 14649 w 28575"/>
                              <a:gd name="connsiteY262" fmla="*/ 9525 h 9525"/>
                              <a:gd name="connsiteX263" fmla="*/ 14649 w 28575"/>
                              <a:gd name="connsiteY263" fmla="*/ 9525 h 9525"/>
                              <a:gd name="connsiteX264" fmla="*/ 14649 w 28575"/>
                              <a:gd name="connsiteY264" fmla="*/ 9525 h 9525"/>
                              <a:gd name="connsiteX265" fmla="*/ 14649 w 28575"/>
                              <a:gd name="connsiteY265" fmla="*/ 9525 h 9525"/>
                              <a:gd name="connsiteX266" fmla="*/ 14649 w 28575"/>
                              <a:gd name="connsiteY266" fmla="*/ 6353 h 9525"/>
                              <a:gd name="connsiteX267" fmla="*/ 15383 w 28575"/>
                              <a:gd name="connsiteY267" fmla="*/ 6353 h 9525"/>
                              <a:gd name="connsiteX268" fmla="*/ 15383 w 28575"/>
                              <a:gd name="connsiteY268" fmla="*/ 6353 h 9525"/>
                              <a:gd name="connsiteX269" fmla="*/ 15383 w 28575"/>
                              <a:gd name="connsiteY269" fmla="*/ 3172 h 9525"/>
                              <a:gd name="connsiteX270" fmla="*/ 15383 w 28575"/>
                              <a:gd name="connsiteY270" fmla="*/ 3172 h 9525"/>
                              <a:gd name="connsiteX271" fmla="*/ 15383 w 28575"/>
                              <a:gd name="connsiteY271" fmla="*/ 3172 h 9525"/>
                              <a:gd name="connsiteX272" fmla="*/ 15383 w 28575"/>
                              <a:gd name="connsiteY272" fmla="*/ 6353 h 9525"/>
                              <a:gd name="connsiteX273" fmla="*/ 15383 w 28575"/>
                              <a:gd name="connsiteY273" fmla="*/ 6353 h 9525"/>
                              <a:gd name="connsiteX274" fmla="*/ 15383 w 28575"/>
                              <a:gd name="connsiteY274" fmla="*/ 9525 h 9525"/>
                              <a:gd name="connsiteX275" fmla="*/ 15383 w 28575"/>
                              <a:gd name="connsiteY275" fmla="*/ 9525 h 9525"/>
                              <a:gd name="connsiteX276" fmla="*/ 15383 w 28575"/>
                              <a:gd name="connsiteY276" fmla="*/ 6353 h 9525"/>
                              <a:gd name="connsiteX277" fmla="*/ 15383 w 28575"/>
                              <a:gd name="connsiteY277" fmla="*/ 6353 h 9525"/>
                              <a:gd name="connsiteX278" fmla="*/ 15383 w 28575"/>
                              <a:gd name="connsiteY278" fmla="*/ 3172 h 9525"/>
                              <a:gd name="connsiteX279" fmla="*/ 16116 w 28575"/>
                              <a:gd name="connsiteY279" fmla="*/ 0 h 9525"/>
                              <a:gd name="connsiteX280" fmla="*/ 16116 w 28575"/>
                              <a:gd name="connsiteY280" fmla="*/ 0 h 9525"/>
                              <a:gd name="connsiteX281" fmla="*/ 16116 w 28575"/>
                              <a:gd name="connsiteY281" fmla="*/ 0 h 9525"/>
                              <a:gd name="connsiteX282" fmla="*/ 16116 w 28575"/>
                              <a:gd name="connsiteY282" fmla="*/ 3172 h 9525"/>
                              <a:gd name="connsiteX283" fmla="*/ 16116 w 28575"/>
                              <a:gd name="connsiteY283" fmla="*/ 3172 h 9525"/>
                              <a:gd name="connsiteX284" fmla="*/ 16116 w 28575"/>
                              <a:gd name="connsiteY284" fmla="*/ 6353 h 9525"/>
                              <a:gd name="connsiteX285" fmla="*/ 16116 w 28575"/>
                              <a:gd name="connsiteY285" fmla="*/ 6353 h 9525"/>
                              <a:gd name="connsiteX286" fmla="*/ 16116 w 28575"/>
                              <a:gd name="connsiteY286" fmla="*/ 3172 h 9525"/>
                              <a:gd name="connsiteX287" fmla="*/ 16116 w 28575"/>
                              <a:gd name="connsiteY287" fmla="*/ 6353 h 9525"/>
                              <a:gd name="connsiteX288" fmla="*/ 16116 w 28575"/>
                              <a:gd name="connsiteY288" fmla="*/ 6353 h 9525"/>
                              <a:gd name="connsiteX289" fmla="*/ 16116 w 28575"/>
                              <a:gd name="connsiteY289" fmla="*/ 6353 h 9525"/>
                              <a:gd name="connsiteX290" fmla="*/ 16116 w 28575"/>
                              <a:gd name="connsiteY290" fmla="*/ 6353 h 9525"/>
                              <a:gd name="connsiteX291" fmla="*/ 16116 w 28575"/>
                              <a:gd name="connsiteY291" fmla="*/ 6353 h 9525"/>
                              <a:gd name="connsiteX292" fmla="*/ 16116 w 28575"/>
                              <a:gd name="connsiteY292" fmla="*/ 6353 h 9525"/>
                              <a:gd name="connsiteX293" fmla="*/ 16116 w 28575"/>
                              <a:gd name="connsiteY293" fmla="*/ 3172 h 9525"/>
                              <a:gd name="connsiteX294" fmla="*/ 16116 w 28575"/>
                              <a:gd name="connsiteY294" fmla="*/ 3172 h 9525"/>
                              <a:gd name="connsiteX295" fmla="*/ 16116 w 28575"/>
                              <a:gd name="connsiteY295" fmla="*/ 3172 h 9525"/>
                              <a:gd name="connsiteX296" fmla="*/ 16116 w 28575"/>
                              <a:gd name="connsiteY296" fmla="*/ 3172 h 9525"/>
                              <a:gd name="connsiteX297" fmla="*/ 16116 w 28575"/>
                              <a:gd name="connsiteY297" fmla="*/ 3172 h 9525"/>
                              <a:gd name="connsiteX298" fmla="*/ 16116 w 28575"/>
                              <a:gd name="connsiteY298" fmla="*/ 6353 h 9525"/>
                              <a:gd name="connsiteX299" fmla="*/ 16850 w 28575"/>
                              <a:gd name="connsiteY299" fmla="*/ 6353 h 9525"/>
                              <a:gd name="connsiteX300" fmla="*/ 16850 w 28575"/>
                              <a:gd name="connsiteY300" fmla="*/ 6353 h 9525"/>
                              <a:gd name="connsiteX301" fmla="*/ 16850 w 28575"/>
                              <a:gd name="connsiteY301" fmla="*/ 6353 h 9525"/>
                              <a:gd name="connsiteX302" fmla="*/ 16850 w 28575"/>
                              <a:gd name="connsiteY302" fmla="*/ 6353 h 9525"/>
                              <a:gd name="connsiteX303" fmla="*/ 16850 w 28575"/>
                              <a:gd name="connsiteY303" fmla="*/ 6353 h 9525"/>
                              <a:gd name="connsiteX304" fmla="*/ 16850 w 28575"/>
                              <a:gd name="connsiteY304" fmla="*/ 6353 h 9525"/>
                              <a:gd name="connsiteX305" fmla="*/ 16850 w 28575"/>
                              <a:gd name="connsiteY305" fmla="*/ 6353 h 9525"/>
                              <a:gd name="connsiteX306" fmla="*/ 16850 w 28575"/>
                              <a:gd name="connsiteY306" fmla="*/ 6353 h 9525"/>
                              <a:gd name="connsiteX307" fmla="*/ 16850 w 28575"/>
                              <a:gd name="connsiteY307" fmla="*/ 6353 h 9525"/>
                              <a:gd name="connsiteX308" fmla="*/ 16850 w 28575"/>
                              <a:gd name="connsiteY308" fmla="*/ 6353 h 9525"/>
                              <a:gd name="connsiteX309" fmla="*/ 16850 w 28575"/>
                              <a:gd name="connsiteY309" fmla="*/ 6353 h 9525"/>
                              <a:gd name="connsiteX310" fmla="*/ 16850 w 28575"/>
                              <a:gd name="connsiteY310" fmla="*/ 6353 h 9525"/>
                              <a:gd name="connsiteX311" fmla="*/ 17583 w 28575"/>
                              <a:gd name="connsiteY311" fmla="*/ 6353 h 9525"/>
                              <a:gd name="connsiteX312" fmla="*/ 17583 w 28575"/>
                              <a:gd name="connsiteY312" fmla="*/ 6353 h 9525"/>
                              <a:gd name="connsiteX313" fmla="*/ 17583 w 28575"/>
                              <a:gd name="connsiteY313" fmla="*/ 6353 h 9525"/>
                              <a:gd name="connsiteX314" fmla="*/ 17583 w 28575"/>
                              <a:gd name="connsiteY314" fmla="*/ 3172 h 9525"/>
                              <a:gd name="connsiteX315" fmla="*/ 17583 w 28575"/>
                              <a:gd name="connsiteY315" fmla="*/ 6353 h 9525"/>
                              <a:gd name="connsiteX316" fmla="*/ 17583 w 28575"/>
                              <a:gd name="connsiteY316" fmla="*/ 6353 h 9525"/>
                              <a:gd name="connsiteX317" fmla="*/ 17583 w 28575"/>
                              <a:gd name="connsiteY317" fmla="*/ 6353 h 9525"/>
                              <a:gd name="connsiteX318" fmla="*/ 17583 w 28575"/>
                              <a:gd name="connsiteY318" fmla="*/ 6353 h 9525"/>
                              <a:gd name="connsiteX319" fmla="*/ 17583 w 28575"/>
                              <a:gd name="connsiteY319" fmla="*/ 6353 h 9525"/>
                              <a:gd name="connsiteX320" fmla="*/ 17583 w 28575"/>
                              <a:gd name="connsiteY320" fmla="*/ 3172 h 9525"/>
                              <a:gd name="connsiteX321" fmla="*/ 17583 w 28575"/>
                              <a:gd name="connsiteY321" fmla="*/ 3172 h 9525"/>
                              <a:gd name="connsiteX322" fmla="*/ 17583 w 28575"/>
                              <a:gd name="connsiteY322" fmla="*/ 3172 h 9525"/>
                              <a:gd name="connsiteX323" fmla="*/ 18317 w 28575"/>
                              <a:gd name="connsiteY323" fmla="*/ 6353 h 9525"/>
                              <a:gd name="connsiteX324" fmla="*/ 18317 w 28575"/>
                              <a:gd name="connsiteY324" fmla="*/ 6353 h 9525"/>
                              <a:gd name="connsiteX325" fmla="*/ 18317 w 28575"/>
                              <a:gd name="connsiteY325" fmla="*/ 6353 h 9525"/>
                              <a:gd name="connsiteX326" fmla="*/ 18317 w 28575"/>
                              <a:gd name="connsiteY326" fmla="*/ 6353 h 9525"/>
                              <a:gd name="connsiteX327" fmla="*/ 18317 w 28575"/>
                              <a:gd name="connsiteY327" fmla="*/ 3172 h 9525"/>
                              <a:gd name="connsiteX328" fmla="*/ 18317 w 28575"/>
                              <a:gd name="connsiteY328" fmla="*/ 0 h 9525"/>
                              <a:gd name="connsiteX329" fmla="*/ 18317 w 28575"/>
                              <a:gd name="connsiteY329" fmla="*/ 3172 h 9525"/>
                              <a:gd name="connsiteX330" fmla="*/ 18317 w 28575"/>
                              <a:gd name="connsiteY330" fmla="*/ 3172 h 9525"/>
                              <a:gd name="connsiteX331" fmla="*/ 18317 w 28575"/>
                              <a:gd name="connsiteY331" fmla="*/ 6353 h 9525"/>
                              <a:gd name="connsiteX332" fmla="*/ 18317 w 28575"/>
                              <a:gd name="connsiteY332" fmla="*/ 6353 h 9525"/>
                              <a:gd name="connsiteX333" fmla="*/ 18317 w 28575"/>
                              <a:gd name="connsiteY333" fmla="*/ 6353 h 9525"/>
                              <a:gd name="connsiteX334" fmla="*/ 18317 w 28575"/>
                              <a:gd name="connsiteY334" fmla="*/ 6353 h 9525"/>
                              <a:gd name="connsiteX335" fmla="*/ 19050 w 28575"/>
                              <a:gd name="connsiteY335" fmla="*/ 6353 h 9525"/>
                              <a:gd name="connsiteX336" fmla="*/ 19050 w 28575"/>
                              <a:gd name="connsiteY336" fmla="*/ 6353 h 9525"/>
                              <a:gd name="connsiteX337" fmla="*/ 19050 w 28575"/>
                              <a:gd name="connsiteY337" fmla="*/ 6353 h 9525"/>
                              <a:gd name="connsiteX338" fmla="*/ 19050 w 28575"/>
                              <a:gd name="connsiteY338" fmla="*/ 6353 h 9525"/>
                              <a:gd name="connsiteX339" fmla="*/ 19050 w 28575"/>
                              <a:gd name="connsiteY339" fmla="*/ 6353 h 9525"/>
                              <a:gd name="connsiteX340" fmla="*/ 19050 w 28575"/>
                              <a:gd name="connsiteY340" fmla="*/ 3172 h 9525"/>
                              <a:gd name="connsiteX341" fmla="*/ 19050 w 28575"/>
                              <a:gd name="connsiteY341" fmla="*/ 3172 h 9525"/>
                              <a:gd name="connsiteX342" fmla="*/ 19050 w 28575"/>
                              <a:gd name="connsiteY342" fmla="*/ 3172 h 9525"/>
                              <a:gd name="connsiteX343" fmla="*/ 19050 w 28575"/>
                              <a:gd name="connsiteY343" fmla="*/ 3172 h 9525"/>
                              <a:gd name="connsiteX344" fmla="*/ 19050 w 28575"/>
                              <a:gd name="connsiteY344" fmla="*/ 3172 h 9525"/>
                              <a:gd name="connsiteX345" fmla="*/ 19050 w 28575"/>
                              <a:gd name="connsiteY345" fmla="*/ 0 h 9525"/>
                              <a:gd name="connsiteX346" fmla="*/ 19050 w 28575"/>
                              <a:gd name="connsiteY346" fmla="*/ 3172 h 9525"/>
                              <a:gd name="connsiteX347" fmla="*/ 19783 w 28575"/>
                              <a:gd name="connsiteY347" fmla="*/ 3172 h 9525"/>
                              <a:gd name="connsiteX348" fmla="*/ 19783 w 28575"/>
                              <a:gd name="connsiteY348" fmla="*/ 3172 h 9525"/>
                              <a:gd name="connsiteX349" fmla="*/ 19783 w 28575"/>
                              <a:gd name="connsiteY349" fmla="*/ 3172 h 9525"/>
                              <a:gd name="connsiteX350" fmla="*/ 19783 w 28575"/>
                              <a:gd name="connsiteY350" fmla="*/ 6353 h 9525"/>
                              <a:gd name="connsiteX351" fmla="*/ 19783 w 28575"/>
                              <a:gd name="connsiteY351" fmla="*/ 3172 h 9525"/>
                              <a:gd name="connsiteX352" fmla="*/ 19783 w 28575"/>
                              <a:gd name="connsiteY352" fmla="*/ 0 h 9525"/>
                              <a:gd name="connsiteX353" fmla="*/ 19783 w 28575"/>
                              <a:gd name="connsiteY353" fmla="*/ 0 h 9525"/>
                              <a:gd name="connsiteX354" fmla="*/ 19783 w 28575"/>
                              <a:gd name="connsiteY354" fmla="*/ 0 h 9525"/>
                              <a:gd name="connsiteX355" fmla="*/ 19783 w 28575"/>
                              <a:gd name="connsiteY355" fmla="*/ 6353 h 9525"/>
                              <a:gd name="connsiteX356" fmla="*/ 19783 w 28575"/>
                              <a:gd name="connsiteY356" fmla="*/ 6353 h 9525"/>
                              <a:gd name="connsiteX357" fmla="*/ 19783 w 28575"/>
                              <a:gd name="connsiteY357" fmla="*/ 6353 h 9525"/>
                              <a:gd name="connsiteX358" fmla="*/ 19783 w 28575"/>
                              <a:gd name="connsiteY358" fmla="*/ 6353 h 9525"/>
                              <a:gd name="connsiteX359" fmla="*/ 19783 w 28575"/>
                              <a:gd name="connsiteY359" fmla="*/ 6353 h 9525"/>
                              <a:gd name="connsiteX360" fmla="*/ 19783 w 28575"/>
                              <a:gd name="connsiteY360" fmla="*/ 6353 h 9525"/>
                              <a:gd name="connsiteX361" fmla="*/ 20517 w 28575"/>
                              <a:gd name="connsiteY361" fmla="*/ 6353 h 9525"/>
                              <a:gd name="connsiteX362" fmla="*/ 20517 w 28575"/>
                              <a:gd name="connsiteY362" fmla="*/ 6353 h 9525"/>
                              <a:gd name="connsiteX363" fmla="*/ 20517 w 28575"/>
                              <a:gd name="connsiteY363" fmla="*/ 6353 h 9525"/>
                              <a:gd name="connsiteX364" fmla="*/ 20517 w 28575"/>
                              <a:gd name="connsiteY364" fmla="*/ 3172 h 9525"/>
                              <a:gd name="connsiteX365" fmla="*/ 20517 w 28575"/>
                              <a:gd name="connsiteY365" fmla="*/ 3172 h 9525"/>
                              <a:gd name="connsiteX366" fmla="*/ 20517 w 28575"/>
                              <a:gd name="connsiteY366" fmla="*/ 3172 h 9525"/>
                              <a:gd name="connsiteX367" fmla="*/ 20517 w 28575"/>
                              <a:gd name="connsiteY367" fmla="*/ 6353 h 9525"/>
                              <a:gd name="connsiteX368" fmla="*/ 20517 w 28575"/>
                              <a:gd name="connsiteY368" fmla="*/ 3172 h 9525"/>
                              <a:gd name="connsiteX369" fmla="*/ 20517 w 28575"/>
                              <a:gd name="connsiteY369" fmla="*/ 3172 h 9525"/>
                              <a:gd name="connsiteX370" fmla="*/ 20517 w 28575"/>
                              <a:gd name="connsiteY370" fmla="*/ 6353 h 9525"/>
                              <a:gd name="connsiteX371" fmla="*/ 20517 w 28575"/>
                              <a:gd name="connsiteY371" fmla="*/ 3172 h 9525"/>
                              <a:gd name="connsiteX372" fmla="*/ 20517 w 28575"/>
                              <a:gd name="connsiteY372" fmla="*/ 6353 h 9525"/>
                              <a:gd name="connsiteX373" fmla="*/ 21250 w 28575"/>
                              <a:gd name="connsiteY373" fmla="*/ 6353 h 9525"/>
                              <a:gd name="connsiteX374" fmla="*/ 21250 w 28575"/>
                              <a:gd name="connsiteY374" fmla="*/ 3172 h 9525"/>
                              <a:gd name="connsiteX375" fmla="*/ 21250 w 28575"/>
                              <a:gd name="connsiteY375" fmla="*/ 6353 h 9525"/>
                              <a:gd name="connsiteX376" fmla="*/ 21250 w 28575"/>
                              <a:gd name="connsiteY376" fmla="*/ 6353 h 9525"/>
                              <a:gd name="connsiteX377" fmla="*/ 21250 w 28575"/>
                              <a:gd name="connsiteY377" fmla="*/ 6353 h 9525"/>
                              <a:gd name="connsiteX378" fmla="*/ 21250 w 28575"/>
                              <a:gd name="connsiteY378" fmla="*/ 6353 h 9525"/>
                              <a:gd name="connsiteX379" fmla="*/ 21250 w 28575"/>
                              <a:gd name="connsiteY379" fmla="*/ 6353 h 9525"/>
                              <a:gd name="connsiteX380" fmla="*/ 21250 w 28575"/>
                              <a:gd name="connsiteY380" fmla="*/ 6353 h 9525"/>
                              <a:gd name="connsiteX381" fmla="*/ 21250 w 28575"/>
                              <a:gd name="connsiteY381" fmla="*/ 6353 h 9525"/>
                              <a:gd name="connsiteX382" fmla="*/ 21250 w 28575"/>
                              <a:gd name="connsiteY382" fmla="*/ 6353 h 9525"/>
                              <a:gd name="connsiteX383" fmla="*/ 21250 w 28575"/>
                              <a:gd name="connsiteY383" fmla="*/ 6353 h 9525"/>
                              <a:gd name="connsiteX384" fmla="*/ 21250 w 28575"/>
                              <a:gd name="connsiteY384" fmla="*/ 6353 h 9525"/>
                              <a:gd name="connsiteX385" fmla="*/ 21250 w 28575"/>
                              <a:gd name="connsiteY385" fmla="*/ 6353 h 9525"/>
                              <a:gd name="connsiteX386" fmla="*/ 21250 w 28575"/>
                              <a:gd name="connsiteY386" fmla="*/ 6353 h 9525"/>
                              <a:gd name="connsiteX387" fmla="*/ 21250 w 28575"/>
                              <a:gd name="connsiteY387" fmla="*/ 6353 h 9525"/>
                              <a:gd name="connsiteX388" fmla="*/ 21250 w 28575"/>
                              <a:gd name="connsiteY388" fmla="*/ 6353 h 9525"/>
                              <a:gd name="connsiteX389" fmla="*/ 21250 w 28575"/>
                              <a:gd name="connsiteY389" fmla="*/ 6353 h 9525"/>
                              <a:gd name="connsiteX390" fmla="*/ 21250 w 28575"/>
                              <a:gd name="connsiteY390" fmla="*/ 6353 h 9525"/>
                              <a:gd name="connsiteX391" fmla="*/ 21984 w 28575"/>
                              <a:gd name="connsiteY391" fmla="*/ 6353 h 9525"/>
                              <a:gd name="connsiteX392" fmla="*/ 21984 w 28575"/>
                              <a:gd name="connsiteY392" fmla="*/ 6353 h 9525"/>
                              <a:gd name="connsiteX393" fmla="*/ 21984 w 28575"/>
                              <a:gd name="connsiteY393" fmla="*/ 6353 h 9525"/>
                              <a:gd name="connsiteX394" fmla="*/ 21984 w 28575"/>
                              <a:gd name="connsiteY394" fmla="*/ 6353 h 9525"/>
                              <a:gd name="connsiteX395" fmla="*/ 21984 w 28575"/>
                              <a:gd name="connsiteY395" fmla="*/ 6353 h 9525"/>
                              <a:gd name="connsiteX396" fmla="*/ 21984 w 28575"/>
                              <a:gd name="connsiteY396" fmla="*/ 6353 h 9525"/>
                              <a:gd name="connsiteX397" fmla="*/ 21984 w 28575"/>
                              <a:gd name="connsiteY397" fmla="*/ 6353 h 9525"/>
                              <a:gd name="connsiteX398" fmla="*/ 21984 w 28575"/>
                              <a:gd name="connsiteY398" fmla="*/ 6353 h 9525"/>
                              <a:gd name="connsiteX399" fmla="*/ 21984 w 28575"/>
                              <a:gd name="connsiteY399" fmla="*/ 3172 h 9525"/>
                              <a:gd name="connsiteX400" fmla="*/ 21984 w 28575"/>
                              <a:gd name="connsiteY400" fmla="*/ 3172 h 9525"/>
                              <a:gd name="connsiteX401" fmla="*/ 21984 w 28575"/>
                              <a:gd name="connsiteY401" fmla="*/ 3172 h 9525"/>
                              <a:gd name="connsiteX402" fmla="*/ 21984 w 28575"/>
                              <a:gd name="connsiteY402" fmla="*/ 3172 h 9525"/>
                              <a:gd name="connsiteX403" fmla="*/ 22717 w 28575"/>
                              <a:gd name="connsiteY403" fmla="*/ 3172 h 9525"/>
                              <a:gd name="connsiteX404" fmla="*/ 22717 w 28575"/>
                              <a:gd name="connsiteY404" fmla="*/ 6353 h 9525"/>
                              <a:gd name="connsiteX405" fmla="*/ 22717 w 28575"/>
                              <a:gd name="connsiteY405" fmla="*/ 6353 h 9525"/>
                              <a:gd name="connsiteX406" fmla="*/ 22717 w 28575"/>
                              <a:gd name="connsiteY406" fmla="*/ 6353 h 9525"/>
                              <a:gd name="connsiteX407" fmla="*/ 22717 w 28575"/>
                              <a:gd name="connsiteY407" fmla="*/ 6353 h 9525"/>
                              <a:gd name="connsiteX408" fmla="*/ 22717 w 28575"/>
                              <a:gd name="connsiteY408" fmla="*/ 6353 h 9525"/>
                              <a:gd name="connsiteX409" fmla="*/ 22717 w 28575"/>
                              <a:gd name="connsiteY409" fmla="*/ 6353 h 9525"/>
                              <a:gd name="connsiteX410" fmla="*/ 22717 w 28575"/>
                              <a:gd name="connsiteY410" fmla="*/ 6353 h 9525"/>
                              <a:gd name="connsiteX411" fmla="*/ 22717 w 28575"/>
                              <a:gd name="connsiteY411" fmla="*/ 6353 h 9525"/>
                              <a:gd name="connsiteX412" fmla="*/ 22717 w 28575"/>
                              <a:gd name="connsiteY412" fmla="*/ 6353 h 9525"/>
                              <a:gd name="connsiteX413" fmla="*/ 22717 w 28575"/>
                              <a:gd name="connsiteY413" fmla="*/ 3172 h 9525"/>
                              <a:gd name="connsiteX414" fmla="*/ 22717 w 28575"/>
                              <a:gd name="connsiteY414" fmla="*/ 6353 h 9525"/>
                              <a:gd name="connsiteX415" fmla="*/ 23451 w 28575"/>
                              <a:gd name="connsiteY415" fmla="*/ 6353 h 9525"/>
                              <a:gd name="connsiteX416" fmla="*/ 23451 w 28575"/>
                              <a:gd name="connsiteY416" fmla="*/ 6353 h 9525"/>
                              <a:gd name="connsiteX417" fmla="*/ 23451 w 28575"/>
                              <a:gd name="connsiteY417" fmla="*/ 6353 h 9525"/>
                              <a:gd name="connsiteX418" fmla="*/ 23451 w 28575"/>
                              <a:gd name="connsiteY418" fmla="*/ 6353 h 9525"/>
                              <a:gd name="connsiteX419" fmla="*/ 23451 w 28575"/>
                              <a:gd name="connsiteY419" fmla="*/ 6353 h 9525"/>
                              <a:gd name="connsiteX420" fmla="*/ 23451 w 28575"/>
                              <a:gd name="connsiteY420" fmla="*/ 3172 h 9525"/>
                              <a:gd name="connsiteX421" fmla="*/ 23451 w 28575"/>
                              <a:gd name="connsiteY421" fmla="*/ 3172 h 9525"/>
                              <a:gd name="connsiteX422" fmla="*/ 23451 w 28575"/>
                              <a:gd name="connsiteY422" fmla="*/ 6353 h 9525"/>
                              <a:gd name="connsiteX423" fmla="*/ 23451 w 28575"/>
                              <a:gd name="connsiteY423" fmla="*/ 6353 h 9525"/>
                              <a:gd name="connsiteX424" fmla="*/ 23451 w 28575"/>
                              <a:gd name="connsiteY424" fmla="*/ 6353 h 9525"/>
                              <a:gd name="connsiteX425" fmla="*/ 23451 w 28575"/>
                              <a:gd name="connsiteY425" fmla="*/ 6353 h 9525"/>
                              <a:gd name="connsiteX426" fmla="*/ 23451 w 28575"/>
                              <a:gd name="connsiteY426" fmla="*/ 6353 h 9525"/>
                              <a:gd name="connsiteX427" fmla="*/ 23451 w 28575"/>
                              <a:gd name="connsiteY427" fmla="*/ 6353 h 9525"/>
                              <a:gd name="connsiteX428" fmla="*/ 23451 w 28575"/>
                              <a:gd name="connsiteY428" fmla="*/ 6353 h 9525"/>
                              <a:gd name="connsiteX429" fmla="*/ 24174 w 28575"/>
                              <a:gd name="connsiteY429" fmla="*/ 3172 h 9525"/>
                              <a:gd name="connsiteX430" fmla="*/ 24174 w 28575"/>
                              <a:gd name="connsiteY430" fmla="*/ 3172 h 9525"/>
                              <a:gd name="connsiteX431" fmla="*/ 24174 w 28575"/>
                              <a:gd name="connsiteY431" fmla="*/ 3172 h 9525"/>
                              <a:gd name="connsiteX432" fmla="*/ 24174 w 28575"/>
                              <a:gd name="connsiteY432" fmla="*/ 3172 h 9525"/>
                              <a:gd name="connsiteX433" fmla="*/ 24174 w 28575"/>
                              <a:gd name="connsiteY433" fmla="*/ 3172 h 9525"/>
                              <a:gd name="connsiteX434" fmla="*/ 24174 w 28575"/>
                              <a:gd name="connsiteY434" fmla="*/ 6353 h 9525"/>
                              <a:gd name="connsiteX435" fmla="*/ 24174 w 28575"/>
                              <a:gd name="connsiteY435" fmla="*/ 6353 h 9525"/>
                              <a:gd name="connsiteX436" fmla="*/ 24174 w 28575"/>
                              <a:gd name="connsiteY436" fmla="*/ 6353 h 9525"/>
                              <a:gd name="connsiteX437" fmla="*/ 24174 w 28575"/>
                              <a:gd name="connsiteY437" fmla="*/ 3172 h 9525"/>
                              <a:gd name="connsiteX438" fmla="*/ 24174 w 28575"/>
                              <a:gd name="connsiteY438" fmla="*/ 3172 h 9525"/>
                              <a:gd name="connsiteX439" fmla="*/ 24174 w 28575"/>
                              <a:gd name="connsiteY439" fmla="*/ 3172 h 9525"/>
                              <a:gd name="connsiteX440" fmla="*/ 24174 w 28575"/>
                              <a:gd name="connsiteY440" fmla="*/ 3172 h 9525"/>
                              <a:gd name="connsiteX441" fmla="*/ 24908 w 28575"/>
                              <a:gd name="connsiteY441" fmla="*/ 3172 h 9525"/>
                              <a:gd name="connsiteX442" fmla="*/ 24908 w 28575"/>
                              <a:gd name="connsiteY442" fmla="*/ 3172 h 9525"/>
                              <a:gd name="connsiteX443" fmla="*/ 24908 w 28575"/>
                              <a:gd name="connsiteY443" fmla="*/ 3172 h 9525"/>
                              <a:gd name="connsiteX444" fmla="*/ 24908 w 28575"/>
                              <a:gd name="connsiteY444" fmla="*/ 3172 h 9525"/>
                              <a:gd name="connsiteX445" fmla="*/ 24908 w 28575"/>
                              <a:gd name="connsiteY445" fmla="*/ 6353 h 9525"/>
                              <a:gd name="connsiteX446" fmla="*/ 24908 w 28575"/>
                              <a:gd name="connsiteY446" fmla="*/ 3172 h 9525"/>
                              <a:gd name="connsiteX447" fmla="*/ 24908 w 28575"/>
                              <a:gd name="connsiteY447" fmla="*/ 3172 h 9525"/>
                              <a:gd name="connsiteX448" fmla="*/ 24908 w 28575"/>
                              <a:gd name="connsiteY448" fmla="*/ 6353 h 9525"/>
                              <a:gd name="connsiteX449" fmla="*/ 24908 w 28575"/>
                              <a:gd name="connsiteY449" fmla="*/ 6353 h 9525"/>
                              <a:gd name="connsiteX450" fmla="*/ 24908 w 28575"/>
                              <a:gd name="connsiteY450" fmla="*/ 6353 h 9525"/>
                              <a:gd name="connsiteX451" fmla="*/ 24908 w 28575"/>
                              <a:gd name="connsiteY451" fmla="*/ 6353 h 9525"/>
                              <a:gd name="connsiteX452" fmla="*/ 24908 w 28575"/>
                              <a:gd name="connsiteY452" fmla="*/ 6353 h 9525"/>
                              <a:gd name="connsiteX453" fmla="*/ 25641 w 28575"/>
                              <a:gd name="connsiteY453" fmla="*/ 6353 h 9525"/>
                              <a:gd name="connsiteX454" fmla="*/ 25641 w 28575"/>
                              <a:gd name="connsiteY454" fmla="*/ 3172 h 9525"/>
                              <a:gd name="connsiteX455" fmla="*/ 25641 w 28575"/>
                              <a:gd name="connsiteY455" fmla="*/ 3172 h 9525"/>
                              <a:gd name="connsiteX456" fmla="*/ 25641 w 28575"/>
                              <a:gd name="connsiteY456" fmla="*/ 3172 h 9525"/>
                              <a:gd name="connsiteX457" fmla="*/ 25641 w 28575"/>
                              <a:gd name="connsiteY457" fmla="*/ 3172 h 9525"/>
                              <a:gd name="connsiteX458" fmla="*/ 25641 w 28575"/>
                              <a:gd name="connsiteY458" fmla="*/ 3172 h 9525"/>
                              <a:gd name="connsiteX459" fmla="*/ 25641 w 28575"/>
                              <a:gd name="connsiteY459" fmla="*/ 3172 h 9525"/>
                              <a:gd name="connsiteX460" fmla="*/ 25641 w 28575"/>
                              <a:gd name="connsiteY460" fmla="*/ 3172 h 9525"/>
                              <a:gd name="connsiteX461" fmla="*/ 25641 w 28575"/>
                              <a:gd name="connsiteY461" fmla="*/ 6353 h 9525"/>
                              <a:gd name="connsiteX462" fmla="*/ 25641 w 28575"/>
                              <a:gd name="connsiteY462" fmla="*/ 6353 h 9525"/>
                              <a:gd name="connsiteX463" fmla="*/ 25641 w 28575"/>
                              <a:gd name="connsiteY463" fmla="*/ 6353 h 9525"/>
                              <a:gd name="connsiteX464" fmla="*/ 25641 w 28575"/>
                              <a:gd name="connsiteY464" fmla="*/ 3172 h 9525"/>
                              <a:gd name="connsiteX465" fmla="*/ 25641 w 28575"/>
                              <a:gd name="connsiteY465" fmla="*/ 3172 h 9525"/>
                              <a:gd name="connsiteX466" fmla="*/ 25641 w 28575"/>
                              <a:gd name="connsiteY466" fmla="*/ 3172 h 9525"/>
                              <a:gd name="connsiteX467" fmla="*/ 25641 w 28575"/>
                              <a:gd name="connsiteY467" fmla="*/ 3172 h 9525"/>
                              <a:gd name="connsiteX468" fmla="*/ 25641 w 28575"/>
                              <a:gd name="connsiteY468" fmla="*/ 3172 h 9525"/>
                              <a:gd name="connsiteX469" fmla="*/ 25641 w 28575"/>
                              <a:gd name="connsiteY469" fmla="*/ 6353 h 9525"/>
                              <a:gd name="connsiteX470" fmla="*/ 25641 w 28575"/>
                              <a:gd name="connsiteY470" fmla="*/ 3172 h 9525"/>
                              <a:gd name="connsiteX471" fmla="*/ 26375 w 28575"/>
                              <a:gd name="connsiteY471" fmla="*/ 6353 h 9525"/>
                              <a:gd name="connsiteX472" fmla="*/ 26375 w 28575"/>
                              <a:gd name="connsiteY472" fmla="*/ 6353 h 9525"/>
                              <a:gd name="connsiteX473" fmla="*/ 26375 w 28575"/>
                              <a:gd name="connsiteY473" fmla="*/ 6353 h 9525"/>
                              <a:gd name="connsiteX474" fmla="*/ 26375 w 28575"/>
                              <a:gd name="connsiteY474" fmla="*/ 6353 h 9525"/>
                              <a:gd name="connsiteX475" fmla="*/ 26375 w 28575"/>
                              <a:gd name="connsiteY475" fmla="*/ 6353 h 9525"/>
                              <a:gd name="connsiteX476" fmla="*/ 26375 w 28575"/>
                              <a:gd name="connsiteY476" fmla="*/ 6353 h 9525"/>
                              <a:gd name="connsiteX477" fmla="*/ 26375 w 28575"/>
                              <a:gd name="connsiteY477" fmla="*/ 6353 h 9525"/>
                              <a:gd name="connsiteX478" fmla="*/ 26375 w 28575"/>
                              <a:gd name="connsiteY478" fmla="*/ 6353 h 9525"/>
                              <a:gd name="connsiteX479" fmla="*/ 26375 w 28575"/>
                              <a:gd name="connsiteY479" fmla="*/ 3172 h 9525"/>
                              <a:gd name="connsiteX480" fmla="*/ 26375 w 28575"/>
                              <a:gd name="connsiteY480" fmla="*/ 3172 h 9525"/>
                              <a:gd name="connsiteX481" fmla="*/ 26375 w 28575"/>
                              <a:gd name="connsiteY481" fmla="*/ 3172 h 9525"/>
                              <a:gd name="connsiteX482" fmla="*/ 26375 w 28575"/>
                              <a:gd name="connsiteY482" fmla="*/ 3172 h 9525"/>
                              <a:gd name="connsiteX483" fmla="*/ 27108 w 28575"/>
                              <a:gd name="connsiteY483" fmla="*/ 3172 h 9525"/>
                              <a:gd name="connsiteX484" fmla="*/ 27108 w 28575"/>
                              <a:gd name="connsiteY484" fmla="*/ 3172 h 9525"/>
                              <a:gd name="connsiteX485" fmla="*/ 27108 w 28575"/>
                              <a:gd name="connsiteY485" fmla="*/ 3172 h 9525"/>
                              <a:gd name="connsiteX486" fmla="*/ 27108 w 28575"/>
                              <a:gd name="connsiteY486" fmla="*/ 6353 h 9525"/>
                              <a:gd name="connsiteX487" fmla="*/ 27108 w 28575"/>
                              <a:gd name="connsiteY487" fmla="*/ 6353 h 9525"/>
                              <a:gd name="connsiteX488" fmla="*/ 27108 w 28575"/>
                              <a:gd name="connsiteY488" fmla="*/ 6353 h 9525"/>
                              <a:gd name="connsiteX489" fmla="*/ 27108 w 28575"/>
                              <a:gd name="connsiteY489" fmla="*/ 6353 h 9525"/>
                              <a:gd name="connsiteX490" fmla="*/ 27108 w 28575"/>
                              <a:gd name="connsiteY490" fmla="*/ 3172 h 9525"/>
                              <a:gd name="connsiteX491" fmla="*/ 27108 w 28575"/>
                              <a:gd name="connsiteY491" fmla="*/ 3172 h 9525"/>
                              <a:gd name="connsiteX492" fmla="*/ 27108 w 28575"/>
                              <a:gd name="connsiteY492" fmla="*/ 3172 h 9525"/>
                              <a:gd name="connsiteX493" fmla="*/ 27108 w 28575"/>
                              <a:gd name="connsiteY493" fmla="*/ 3172 h 9525"/>
                              <a:gd name="connsiteX494" fmla="*/ 27108 w 28575"/>
                              <a:gd name="connsiteY494" fmla="*/ 3172 h 9525"/>
                              <a:gd name="connsiteX495" fmla="*/ 27842 w 28575"/>
                              <a:gd name="connsiteY495" fmla="*/ 6353 h 9525"/>
                              <a:gd name="connsiteX496" fmla="*/ 27842 w 28575"/>
                              <a:gd name="connsiteY496" fmla="*/ 6353 h 9525"/>
                              <a:gd name="connsiteX497" fmla="*/ 27842 w 28575"/>
                              <a:gd name="connsiteY497" fmla="*/ 6353 h 9525"/>
                              <a:gd name="connsiteX498" fmla="*/ 27842 w 28575"/>
                              <a:gd name="connsiteY498" fmla="*/ 6353 h 9525"/>
                              <a:gd name="connsiteX499" fmla="*/ 27842 w 28575"/>
                              <a:gd name="connsiteY499" fmla="*/ 6353 h 9525"/>
                              <a:gd name="connsiteX500" fmla="*/ 27842 w 28575"/>
                              <a:gd name="connsiteY500" fmla="*/ 3172 h 9525"/>
                              <a:gd name="connsiteX501" fmla="*/ 27842 w 28575"/>
                              <a:gd name="connsiteY501" fmla="*/ 3172 h 9525"/>
                              <a:gd name="connsiteX502" fmla="*/ 27842 w 28575"/>
                              <a:gd name="connsiteY502" fmla="*/ 3172 h 9525"/>
                              <a:gd name="connsiteX503" fmla="*/ 27842 w 28575"/>
                              <a:gd name="connsiteY503" fmla="*/ 6353 h 9525"/>
                              <a:gd name="connsiteX504" fmla="*/ 27842 w 28575"/>
                              <a:gd name="connsiteY504" fmla="*/ 6353 h 9525"/>
                              <a:gd name="connsiteX505" fmla="*/ 27842 w 28575"/>
                              <a:gd name="connsiteY505" fmla="*/ 6353 h 9525"/>
                              <a:gd name="connsiteX506" fmla="*/ 27842 w 28575"/>
                              <a:gd name="connsiteY506" fmla="*/ 6353 h 9525"/>
                              <a:gd name="connsiteX507" fmla="*/ 27842 w 28575"/>
                              <a:gd name="connsiteY507" fmla="*/ 6353 h 9525"/>
                              <a:gd name="connsiteX508" fmla="*/ 27842 w 28575"/>
                              <a:gd name="connsiteY508" fmla="*/ 6353 h 9525"/>
                              <a:gd name="connsiteX509" fmla="*/ 28575 w 28575"/>
                              <a:gd name="connsiteY509" fmla="*/ 3172 h 9525"/>
                              <a:gd name="connsiteX510" fmla="*/ 28575 w 28575"/>
                              <a:gd name="connsiteY510" fmla="*/ 3172 h 9525"/>
                              <a:gd name="connsiteX511" fmla="*/ 28575 w 28575"/>
                              <a:gd name="connsiteY511" fmla="*/ 3172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6353"/>
                                </a:moveTo>
                                <a:lnTo>
                                  <a:pt x="0" y="6353"/>
                                </a:lnTo>
                                <a:lnTo>
                                  <a:pt x="0" y="6353"/>
                                </a:lnTo>
                                <a:lnTo>
                                  <a:pt x="733" y="3172"/>
                                </a:lnTo>
                                <a:lnTo>
                                  <a:pt x="733" y="3172"/>
                                </a:lnTo>
                                <a:lnTo>
                                  <a:pt x="733" y="6353"/>
                                </a:lnTo>
                                <a:lnTo>
                                  <a:pt x="733" y="6353"/>
                                </a:lnTo>
                                <a:lnTo>
                                  <a:pt x="733" y="3172"/>
                                </a:lnTo>
                                <a:lnTo>
                                  <a:pt x="733" y="0"/>
                                </a:lnTo>
                                <a:lnTo>
                                  <a:pt x="733" y="0"/>
                                </a:lnTo>
                                <a:lnTo>
                                  <a:pt x="733" y="0"/>
                                </a:lnTo>
                                <a:lnTo>
                                  <a:pt x="733" y="3172"/>
                                </a:lnTo>
                                <a:lnTo>
                                  <a:pt x="733" y="6353"/>
                                </a:lnTo>
                                <a:lnTo>
                                  <a:pt x="733" y="6353"/>
                                </a:lnTo>
                                <a:lnTo>
                                  <a:pt x="733" y="6353"/>
                                </a:lnTo>
                                <a:lnTo>
                                  <a:pt x="1467" y="6353"/>
                                </a:lnTo>
                                <a:lnTo>
                                  <a:pt x="1467" y="6353"/>
                                </a:lnTo>
                                <a:lnTo>
                                  <a:pt x="1467" y="6353"/>
                                </a:lnTo>
                                <a:lnTo>
                                  <a:pt x="1467" y="6353"/>
                                </a:lnTo>
                                <a:lnTo>
                                  <a:pt x="1467" y="6353"/>
                                </a:lnTo>
                                <a:lnTo>
                                  <a:pt x="1467" y="6353"/>
                                </a:lnTo>
                                <a:lnTo>
                                  <a:pt x="1467" y="6353"/>
                                </a:lnTo>
                                <a:lnTo>
                                  <a:pt x="1467" y="6353"/>
                                </a:lnTo>
                                <a:lnTo>
                                  <a:pt x="1467" y="6353"/>
                                </a:lnTo>
                                <a:lnTo>
                                  <a:pt x="1467" y="6353"/>
                                </a:lnTo>
                                <a:lnTo>
                                  <a:pt x="1467" y="6353"/>
                                </a:lnTo>
                                <a:lnTo>
                                  <a:pt x="1467" y="6353"/>
                                </a:lnTo>
                                <a:lnTo>
                                  <a:pt x="2200" y="6353"/>
                                </a:lnTo>
                                <a:lnTo>
                                  <a:pt x="2200" y="3172"/>
                                </a:lnTo>
                                <a:lnTo>
                                  <a:pt x="2200" y="3172"/>
                                </a:lnTo>
                                <a:lnTo>
                                  <a:pt x="2200" y="3172"/>
                                </a:lnTo>
                                <a:lnTo>
                                  <a:pt x="2200" y="3172"/>
                                </a:lnTo>
                                <a:lnTo>
                                  <a:pt x="2200" y="3172"/>
                                </a:lnTo>
                                <a:lnTo>
                                  <a:pt x="2200" y="3172"/>
                                </a:lnTo>
                                <a:lnTo>
                                  <a:pt x="2200" y="3172"/>
                                </a:lnTo>
                                <a:lnTo>
                                  <a:pt x="2200" y="3172"/>
                                </a:lnTo>
                                <a:lnTo>
                                  <a:pt x="2200" y="3172"/>
                                </a:lnTo>
                                <a:lnTo>
                                  <a:pt x="2200" y="6353"/>
                                </a:lnTo>
                                <a:lnTo>
                                  <a:pt x="2200" y="6353"/>
                                </a:lnTo>
                                <a:lnTo>
                                  <a:pt x="2200" y="6353"/>
                                </a:lnTo>
                                <a:lnTo>
                                  <a:pt x="2200" y="6353"/>
                                </a:lnTo>
                                <a:lnTo>
                                  <a:pt x="2200" y="6353"/>
                                </a:lnTo>
                                <a:lnTo>
                                  <a:pt x="2200" y="6353"/>
                                </a:lnTo>
                                <a:lnTo>
                                  <a:pt x="2200" y="6353"/>
                                </a:lnTo>
                                <a:lnTo>
                                  <a:pt x="2200" y="6353"/>
                                </a:lnTo>
                                <a:lnTo>
                                  <a:pt x="2934" y="6353"/>
                                </a:lnTo>
                                <a:lnTo>
                                  <a:pt x="2934" y="6353"/>
                                </a:lnTo>
                                <a:lnTo>
                                  <a:pt x="2934" y="6353"/>
                                </a:lnTo>
                                <a:lnTo>
                                  <a:pt x="2934" y="6353"/>
                                </a:lnTo>
                                <a:lnTo>
                                  <a:pt x="2934" y="6353"/>
                                </a:lnTo>
                                <a:lnTo>
                                  <a:pt x="2934" y="6353"/>
                                </a:lnTo>
                                <a:lnTo>
                                  <a:pt x="2934" y="6353"/>
                                </a:lnTo>
                                <a:lnTo>
                                  <a:pt x="2934" y="6353"/>
                                </a:lnTo>
                                <a:lnTo>
                                  <a:pt x="2934" y="6353"/>
                                </a:lnTo>
                                <a:lnTo>
                                  <a:pt x="2934" y="6353"/>
                                </a:lnTo>
                                <a:lnTo>
                                  <a:pt x="2934" y="6353"/>
                                </a:lnTo>
                                <a:lnTo>
                                  <a:pt x="2934" y="6353"/>
                                </a:lnTo>
                                <a:lnTo>
                                  <a:pt x="3667" y="3172"/>
                                </a:lnTo>
                                <a:lnTo>
                                  <a:pt x="3667" y="3172"/>
                                </a:lnTo>
                                <a:lnTo>
                                  <a:pt x="3667" y="6353"/>
                                </a:lnTo>
                                <a:lnTo>
                                  <a:pt x="3667" y="6353"/>
                                </a:lnTo>
                                <a:lnTo>
                                  <a:pt x="3667" y="6353"/>
                                </a:lnTo>
                                <a:lnTo>
                                  <a:pt x="3667" y="6353"/>
                                </a:lnTo>
                                <a:lnTo>
                                  <a:pt x="3667" y="6353"/>
                                </a:lnTo>
                                <a:lnTo>
                                  <a:pt x="3667" y="3172"/>
                                </a:lnTo>
                                <a:lnTo>
                                  <a:pt x="3667" y="6353"/>
                                </a:lnTo>
                                <a:lnTo>
                                  <a:pt x="3667" y="6353"/>
                                </a:lnTo>
                                <a:lnTo>
                                  <a:pt x="3667" y="6353"/>
                                </a:lnTo>
                                <a:lnTo>
                                  <a:pt x="3667" y="6353"/>
                                </a:lnTo>
                                <a:lnTo>
                                  <a:pt x="3667" y="6353"/>
                                </a:lnTo>
                                <a:lnTo>
                                  <a:pt x="3667" y="6353"/>
                                </a:lnTo>
                                <a:lnTo>
                                  <a:pt x="4401" y="6353"/>
                                </a:lnTo>
                                <a:lnTo>
                                  <a:pt x="4401" y="6353"/>
                                </a:lnTo>
                                <a:lnTo>
                                  <a:pt x="4401" y="6353"/>
                                </a:lnTo>
                                <a:lnTo>
                                  <a:pt x="4401" y="6353"/>
                                </a:lnTo>
                                <a:lnTo>
                                  <a:pt x="4401" y="3172"/>
                                </a:lnTo>
                                <a:lnTo>
                                  <a:pt x="4401" y="3172"/>
                                </a:lnTo>
                                <a:lnTo>
                                  <a:pt x="4401" y="3172"/>
                                </a:lnTo>
                                <a:lnTo>
                                  <a:pt x="4401" y="3172"/>
                                </a:lnTo>
                                <a:lnTo>
                                  <a:pt x="4401" y="3172"/>
                                </a:lnTo>
                                <a:lnTo>
                                  <a:pt x="4401" y="3172"/>
                                </a:lnTo>
                                <a:lnTo>
                                  <a:pt x="4401" y="6353"/>
                                </a:lnTo>
                                <a:lnTo>
                                  <a:pt x="4401" y="6353"/>
                                </a:lnTo>
                                <a:lnTo>
                                  <a:pt x="5124" y="6353"/>
                                </a:lnTo>
                                <a:lnTo>
                                  <a:pt x="5124" y="3172"/>
                                </a:lnTo>
                                <a:lnTo>
                                  <a:pt x="5124" y="3172"/>
                                </a:lnTo>
                                <a:lnTo>
                                  <a:pt x="5124" y="3172"/>
                                </a:lnTo>
                                <a:lnTo>
                                  <a:pt x="5124" y="3172"/>
                                </a:lnTo>
                                <a:lnTo>
                                  <a:pt x="5124" y="3172"/>
                                </a:lnTo>
                                <a:lnTo>
                                  <a:pt x="5124" y="3172"/>
                                </a:lnTo>
                                <a:lnTo>
                                  <a:pt x="5124" y="3172"/>
                                </a:lnTo>
                                <a:lnTo>
                                  <a:pt x="5124" y="6353"/>
                                </a:lnTo>
                                <a:lnTo>
                                  <a:pt x="5124" y="6353"/>
                                </a:lnTo>
                                <a:lnTo>
                                  <a:pt x="5124" y="6353"/>
                                </a:lnTo>
                                <a:lnTo>
                                  <a:pt x="5124" y="6353"/>
                                </a:lnTo>
                                <a:lnTo>
                                  <a:pt x="5858" y="3172"/>
                                </a:lnTo>
                                <a:lnTo>
                                  <a:pt x="5858" y="3172"/>
                                </a:lnTo>
                                <a:lnTo>
                                  <a:pt x="5858" y="3172"/>
                                </a:lnTo>
                                <a:lnTo>
                                  <a:pt x="5858" y="3172"/>
                                </a:lnTo>
                                <a:lnTo>
                                  <a:pt x="5858" y="3172"/>
                                </a:lnTo>
                                <a:lnTo>
                                  <a:pt x="5858" y="3172"/>
                                </a:lnTo>
                                <a:lnTo>
                                  <a:pt x="5858" y="3172"/>
                                </a:lnTo>
                                <a:lnTo>
                                  <a:pt x="5858" y="3172"/>
                                </a:lnTo>
                                <a:lnTo>
                                  <a:pt x="5858" y="6353"/>
                                </a:lnTo>
                                <a:lnTo>
                                  <a:pt x="5858" y="6353"/>
                                </a:lnTo>
                                <a:lnTo>
                                  <a:pt x="5858" y="6353"/>
                                </a:lnTo>
                                <a:lnTo>
                                  <a:pt x="5858" y="3172"/>
                                </a:lnTo>
                                <a:lnTo>
                                  <a:pt x="6591" y="3172"/>
                                </a:lnTo>
                                <a:lnTo>
                                  <a:pt x="6591" y="3172"/>
                                </a:lnTo>
                                <a:lnTo>
                                  <a:pt x="6591" y="3172"/>
                                </a:lnTo>
                                <a:lnTo>
                                  <a:pt x="6591" y="3172"/>
                                </a:lnTo>
                                <a:lnTo>
                                  <a:pt x="6591" y="3172"/>
                                </a:lnTo>
                                <a:lnTo>
                                  <a:pt x="6591" y="6353"/>
                                </a:lnTo>
                                <a:lnTo>
                                  <a:pt x="6591" y="3172"/>
                                </a:lnTo>
                                <a:lnTo>
                                  <a:pt x="6591" y="3172"/>
                                </a:lnTo>
                                <a:lnTo>
                                  <a:pt x="6591" y="6353"/>
                                </a:lnTo>
                                <a:lnTo>
                                  <a:pt x="6591" y="6353"/>
                                </a:lnTo>
                                <a:lnTo>
                                  <a:pt x="6591" y="6353"/>
                                </a:lnTo>
                                <a:lnTo>
                                  <a:pt x="6591" y="9525"/>
                                </a:lnTo>
                                <a:lnTo>
                                  <a:pt x="7325" y="6353"/>
                                </a:lnTo>
                                <a:lnTo>
                                  <a:pt x="7325" y="6353"/>
                                </a:lnTo>
                                <a:lnTo>
                                  <a:pt x="7325" y="6353"/>
                                </a:lnTo>
                                <a:lnTo>
                                  <a:pt x="7325" y="6353"/>
                                </a:lnTo>
                                <a:lnTo>
                                  <a:pt x="7325" y="6353"/>
                                </a:lnTo>
                                <a:lnTo>
                                  <a:pt x="7325" y="6353"/>
                                </a:lnTo>
                                <a:lnTo>
                                  <a:pt x="7325" y="6353"/>
                                </a:lnTo>
                                <a:lnTo>
                                  <a:pt x="7325" y="6353"/>
                                </a:lnTo>
                                <a:lnTo>
                                  <a:pt x="7325" y="6353"/>
                                </a:lnTo>
                                <a:lnTo>
                                  <a:pt x="7325" y="6353"/>
                                </a:lnTo>
                                <a:lnTo>
                                  <a:pt x="7325" y="6353"/>
                                </a:lnTo>
                                <a:lnTo>
                                  <a:pt x="7325" y="6353"/>
                                </a:lnTo>
                                <a:lnTo>
                                  <a:pt x="7325" y="6353"/>
                                </a:lnTo>
                                <a:lnTo>
                                  <a:pt x="7325" y="6353"/>
                                </a:lnTo>
                                <a:lnTo>
                                  <a:pt x="7325" y="6353"/>
                                </a:lnTo>
                                <a:lnTo>
                                  <a:pt x="7325" y="6353"/>
                                </a:lnTo>
                                <a:lnTo>
                                  <a:pt x="7325" y="6353"/>
                                </a:lnTo>
                                <a:lnTo>
                                  <a:pt x="7325" y="6353"/>
                                </a:lnTo>
                                <a:lnTo>
                                  <a:pt x="8058" y="6353"/>
                                </a:lnTo>
                                <a:lnTo>
                                  <a:pt x="8058" y="6353"/>
                                </a:lnTo>
                                <a:lnTo>
                                  <a:pt x="8058" y="6353"/>
                                </a:lnTo>
                                <a:lnTo>
                                  <a:pt x="8058" y="6353"/>
                                </a:lnTo>
                                <a:lnTo>
                                  <a:pt x="8058" y="6353"/>
                                </a:lnTo>
                                <a:lnTo>
                                  <a:pt x="8058" y="6353"/>
                                </a:lnTo>
                                <a:lnTo>
                                  <a:pt x="8058" y="6353"/>
                                </a:lnTo>
                                <a:lnTo>
                                  <a:pt x="8058" y="6353"/>
                                </a:lnTo>
                                <a:lnTo>
                                  <a:pt x="8058" y="6353"/>
                                </a:lnTo>
                                <a:lnTo>
                                  <a:pt x="8058" y="6353"/>
                                </a:lnTo>
                                <a:lnTo>
                                  <a:pt x="8058" y="6353"/>
                                </a:lnTo>
                                <a:lnTo>
                                  <a:pt x="8058" y="6353"/>
                                </a:lnTo>
                                <a:lnTo>
                                  <a:pt x="8058" y="6353"/>
                                </a:lnTo>
                                <a:lnTo>
                                  <a:pt x="8058" y="6353"/>
                                </a:lnTo>
                                <a:lnTo>
                                  <a:pt x="8792" y="3172"/>
                                </a:lnTo>
                                <a:lnTo>
                                  <a:pt x="8792" y="3172"/>
                                </a:lnTo>
                                <a:lnTo>
                                  <a:pt x="8792" y="3172"/>
                                </a:lnTo>
                                <a:lnTo>
                                  <a:pt x="8792" y="3172"/>
                                </a:lnTo>
                                <a:lnTo>
                                  <a:pt x="8792" y="6353"/>
                                </a:lnTo>
                                <a:lnTo>
                                  <a:pt x="8792" y="3172"/>
                                </a:lnTo>
                                <a:lnTo>
                                  <a:pt x="8792" y="0"/>
                                </a:lnTo>
                                <a:lnTo>
                                  <a:pt x="8792" y="3172"/>
                                </a:lnTo>
                                <a:lnTo>
                                  <a:pt x="8792" y="3172"/>
                                </a:lnTo>
                                <a:lnTo>
                                  <a:pt x="8792" y="3172"/>
                                </a:lnTo>
                                <a:lnTo>
                                  <a:pt x="8792" y="6353"/>
                                </a:lnTo>
                                <a:lnTo>
                                  <a:pt x="8792" y="6353"/>
                                </a:lnTo>
                                <a:lnTo>
                                  <a:pt x="9525" y="3172"/>
                                </a:lnTo>
                                <a:lnTo>
                                  <a:pt x="9525" y="3172"/>
                                </a:lnTo>
                                <a:lnTo>
                                  <a:pt x="9525" y="3172"/>
                                </a:lnTo>
                                <a:lnTo>
                                  <a:pt x="9525" y="3172"/>
                                </a:lnTo>
                                <a:lnTo>
                                  <a:pt x="9525" y="3172"/>
                                </a:lnTo>
                                <a:lnTo>
                                  <a:pt x="9525" y="6353"/>
                                </a:lnTo>
                                <a:lnTo>
                                  <a:pt x="9525" y="6353"/>
                                </a:lnTo>
                                <a:lnTo>
                                  <a:pt x="9525" y="6353"/>
                                </a:lnTo>
                                <a:lnTo>
                                  <a:pt x="9525" y="6353"/>
                                </a:lnTo>
                                <a:lnTo>
                                  <a:pt x="9525" y="6353"/>
                                </a:lnTo>
                                <a:lnTo>
                                  <a:pt x="9525" y="6353"/>
                                </a:lnTo>
                                <a:lnTo>
                                  <a:pt x="9525" y="6353"/>
                                </a:lnTo>
                                <a:lnTo>
                                  <a:pt x="10258" y="3172"/>
                                </a:lnTo>
                                <a:lnTo>
                                  <a:pt x="10258" y="3172"/>
                                </a:lnTo>
                                <a:lnTo>
                                  <a:pt x="10258" y="6353"/>
                                </a:lnTo>
                                <a:lnTo>
                                  <a:pt x="10258" y="6353"/>
                                </a:lnTo>
                                <a:lnTo>
                                  <a:pt x="10258" y="6353"/>
                                </a:lnTo>
                                <a:lnTo>
                                  <a:pt x="10258" y="6353"/>
                                </a:lnTo>
                                <a:lnTo>
                                  <a:pt x="10258" y="6353"/>
                                </a:lnTo>
                                <a:lnTo>
                                  <a:pt x="10258" y="6353"/>
                                </a:lnTo>
                                <a:lnTo>
                                  <a:pt x="10258" y="6353"/>
                                </a:lnTo>
                                <a:lnTo>
                                  <a:pt x="10258" y="6353"/>
                                </a:lnTo>
                                <a:lnTo>
                                  <a:pt x="10258" y="6353"/>
                                </a:lnTo>
                                <a:lnTo>
                                  <a:pt x="10258" y="6353"/>
                                </a:lnTo>
                                <a:lnTo>
                                  <a:pt x="10992" y="6353"/>
                                </a:lnTo>
                                <a:lnTo>
                                  <a:pt x="10992" y="3172"/>
                                </a:lnTo>
                                <a:lnTo>
                                  <a:pt x="10992" y="6353"/>
                                </a:lnTo>
                                <a:lnTo>
                                  <a:pt x="10992" y="6353"/>
                                </a:lnTo>
                                <a:lnTo>
                                  <a:pt x="10992" y="6353"/>
                                </a:lnTo>
                                <a:lnTo>
                                  <a:pt x="10992" y="6353"/>
                                </a:lnTo>
                                <a:lnTo>
                                  <a:pt x="10992" y="6353"/>
                                </a:lnTo>
                                <a:lnTo>
                                  <a:pt x="10992" y="6353"/>
                                </a:lnTo>
                                <a:lnTo>
                                  <a:pt x="10992" y="6353"/>
                                </a:lnTo>
                                <a:lnTo>
                                  <a:pt x="10992" y="3172"/>
                                </a:lnTo>
                                <a:lnTo>
                                  <a:pt x="10992" y="3172"/>
                                </a:lnTo>
                                <a:lnTo>
                                  <a:pt x="10992" y="3172"/>
                                </a:lnTo>
                                <a:lnTo>
                                  <a:pt x="11725" y="6353"/>
                                </a:lnTo>
                                <a:lnTo>
                                  <a:pt x="11725" y="6353"/>
                                </a:lnTo>
                                <a:lnTo>
                                  <a:pt x="11725" y="6353"/>
                                </a:lnTo>
                                <a:lnTo>
                                  <a:pt x="11725" y="6353"/>
                                </a:lnTo>
                                <a:lnTo>
                                  <a:pt x="11725" y="6353"/>
                                </a:lnTo>
                                <a:lnTo>
                                  <a:pt x="11725" y="6353"/>
                                </a:lnTo>
                                <a:lnTo>
                                  <a:pt x="11725" y="6353"/>
                                </a:lnTo>
                                <a:lnTo>
                                  <a:pt x="11725" y="6353"/>
                                </a:lnTo>
                                <a:lnTo>
                                  <a:pt x="11725" y="6353"/>
                                </a:lnTo>
                                <a:lnTo>
                                  <a:pt x="11725" y="6353"/>
                                </a:lnTo>
                                <a:lnTo>
                                  <a:pt x="11725" y="6353"/>
                                </a:lnTo>
                                <a:lnTo>
                                  <a:pt x="11725" y="6353"/>
                                </a:lnTo>
                                <a:lnTo>
                                  <a:pt x="11725" y="6353"/>
                                </a:lnTo>
                                <a:lnTo>
                                  <a:pt x="11725" y="6353"/>
                                </a:lnTo>
                                <a:lnTo>
                                  <a:pt x="11725" y="6353"/>
                                </a:lnTo>
                                <a:lnTo>
                                  <a:pt x="11725" y="6353"/>
                                </a:lnTo>
                                <a:lnTo>
                                  <a:pt x="11725" y="3172"/>
                                </a:lnTo>
                                <a:lnTo>
                                  <a:pt x="11725" y="3172"/>
                                </a:lnTo>
                                <a:lnTo>
                                  <a:pt x="11725" y="3172"/>
                                </a:lnTo>
                                <a:lnTo>
                                  <a:pt x="11725" y="6353"/>
                                </a:lnTo>
                                <a:lnTo>
                                  <a:pt x="12459" y="3172"/>
                                </a:lnTo>
                                <a:lnTo>
                                  <a:pt x="12459" y="3172"/>
                                </a:lnTo>
                                <a:lnTo>
                                  <a:pt x="12459" y="3172"/>
                                </a:lnTo>
                                <a:lnTo>
                                  <a:pt x="12459" y="6353"/>
                                </a:lnTo>
                                <a:lnTo>
                                  <a:pt x="12459" y="6353"/>
                                </a:lnTo>
                                <a:lnTo>
                                  <a:pt x="12459" y="6353"/>
                                </a:lnTo>
                                <a:lnTo>
                                  <a:pt x="12459" y="6353"/>
                                </a:lnTo>
                                <a:lnTo>
                                  <a:pt x="12459" y="3172"/>
                                </a:lnTo>
                                <a:lnTo>
                                  <a:pt x="12459" y="3172"/>
                                </a:lnTo>
                                <a:lnTo>
                                  <a:pt x="12459" y="3172"/>
                                </a:lnTo>
                                <a:lnTo>
                                  <a:pt x="12459" y="3172"/>
                                </a:lnTo>
                                <a:lnTo>
                                  <a:pt x="12459" y="3172"/>
                                </a:lnTo>
                                <a:lnTo>
                                  <a:pt x="13192" y="3172"/>
                                </a:lnTo>
                                <a:lnTo>
                                  <a:pt x="13192" y="6353"/>
                                </a:lnTo>
                                <a:lnTo>
                                  <a:pt x="13192" y="6353"/>
                                </a:lnTo>
                                <a:lnTo>
                                  <a:pt x="13192" y="6353"/>
                                </a:lnTo>
                                <a:lnTo>
                                  <a:pt x="13192" y="6353"/>
                                </a:lnTo>
                                <a:lnTo>
                                  <a:pt x="13192" y="3172"/>
                                </a:lnTo>
                                <a:lnTo>
                                  <a:pt x="13192" y="6353"/>
                                </a:lnTo>
                                <a:lnTo>
                                  <a:pt x="13192" y="6353"/>
                                </a:lnTo>
                                <a:lnTo>
                                  <a:pt x="13192" y="3172"/>
                                </a:lnTo>
                                <a:lnTo>
                                  <a:pt x="13192" y="6353"/>
                                </a:lnTo>
                                <a:lnTo>
                                  <a:pt x="13192" y="6353"/>
                                </a:lnTo>
                                <a:lnTo>
                                  <a:pt x="13192" y="6353"/>
                                </a:lnTo>
                                <a:lnTo>
                                  <a:pt x="13926" y="6353"/>
                                </a:lnTo>
                                <a:lnTo>
                                  <a:pt x="13926" y="6353"/>
                                </a:lnTo>
                                <a:lnTo>
                                  <a:pt x="13926" y="6353"/>
                                </a:lnTo>
                                <a:lnTo>
                                  <a:pt x="13926" y="6353"/>
                                </a:lnTo>
                                <a:lnTo>
                                  <a:pt x="13926" y="6353"/>
                                </a:lnTo>
                                <a:lnTo>
                                  <a:pt x="13926" y="6353"/>
                                </a:lnTo>
                                <a:lnTo>
                                  <a:pt x="13926" y="6353"/>
                                </a:lnTo>
                                <a:lnTo>
                                  <a:pt x="13926" y="6353"/>
                                </a:lnTo>
                                <a:lnTo>
                                  <a:pt x="13926" y="9525"/>
                                </a:lnTo>
                                <a:lnTo>
                                  <a:pt x="13926" y="6353"/>
                                </a:lnTo>
                                <a:lnTo>
                                  <a:pt x="13926" y="9525"/>
                                </a:lnTo>
                                <a:lnTo>
                                  <a:pt x="13926" y="6353"/>
                                </a:lnTo>
                                <a:lnTo>
                                  <a:pt x="14649" y="6353"/>
                                </a:lnTo>
                                <a:lnTo>
                                  <a:pt x="14649" y="6353"/>
                                </a:lnTo>
                                <a:lnTo>
                                  <a:pt x="14649" y="6353"/>
                                </a:lnTo>
                                <a:lnTo>
                                  <a:pt x="14649" y="6353"/>
                                </a:lnTo>
                                <a:lnTo>
                                  <a:pt x="14649" y="6353"/>
                                </a:lnTo>
                                <a:lnTo>
                                  <a:pt x="14649" y="6353"/>
                                </a:lnTo>
                                <a:lnTo>
                                  <a:pt x="14649" y="6353"/>
                                </a:lnTo>
                                <a:lnTo>
                                  <a:pt x="14649" y="9525"/>
                                </a:lnTo>
                                <a:lnTo>
                                  <a:pt x="14649" y="9525"/>
                                </a:lnTo>
                                <a:lnTo>
                                  <a:pt x="14649" y="9525"/>
                                </a:lnTo>
                                <a:lnTo>
                                  <a:pt x="14649" y="9525"/>
                                </a:lnTo>
                                <a:lnTo>
                                  <a:pt x="14649" y="6353"/>
                                </a:lnTo>
                                <a:lnTo>
                                  <a:pt x="15383" y="6353"/>
                                </a:lnTo>
                                <a:lnTo>
                                  <a:pt x="15383" y="6353"/>
                                </a:lnTo>
                                <a:lnTo>
                                  <a:pt x="15383" y="3172"/>
                                </a:lnTo>
                                <a:lnTo>
                                  <a:pt x="15383" y="3172"/>
                                </a:lnTo>
                                <a:lnTo>
                                  <a:pt x="15383" y="3172"/>
                                </a:lnTo>
                                <a:lnTo>
                                  <a:pt x="15383" y="6353"/>
                                </a:lnTo>
                                <a:lnTo>
                                  <a:pt x="15383" y="6353"/>
                                </a:lnTo>
                                <a:lnTo>
                                  <a:pt x="15383" y="9525"/>
                                </a:lnTo>
                                <a:lnTo>
                                  <a:pt x="15383" y="9525"/>
                                </a:lnTo>
                                <a:lnTo>
                                  <a:pt x="15383" y="6353"/>
                                </a:lnTo>
                                <a:lnTo>
                                  <a:pt x="15383" y="6353"/>
                                </a:lnTo>
                                <a:lnTo>
                                  <a:pt x="15383" y="3172"/>
                                </a:lnTo>
                                <a:lnTo>
                                  <a:pt x="16116" y="0"/>
                                </a:lnTo>
                                <a:lnTo>
                                  <a:pt x="16116" y="0"/>
                                </a:lnTo>
                                <a:lnTo>
                                  <a:pt x="16116" y="0"/>
                                </a:lnTo>
                                <a:lnTo>
                                  <a:pt x="16116" y="3172"/>
                                </a:lnTo>
                                <a:lnTo>
                                  <a:pt x="16116" y="3172"/>
                                </a:lnTo>
                                <a:lnTo>
                                  <a:pt x="16116" y="6353"/>
                                </a:lnTo>
                                <a:lnTo>
                                  <a:pt x="16116" y="6353"/>
                                </a:lnTo>
                                <a:lnTo>
                                  <a:pt x="16116" y="3172"/>
                                </a:lnTo>
                                <a:lnTo>
                                  <a:pt x="16116" y="6353"/>
                                </a:lnTo>
                                <a:lnTo>
                                  <a:pt x="16116" y="6353"/>
                                </a:lnTo>
                                <a:lnTo>
                                  <a:pt x="16116" y="6353"/>
                                </a:lnTo>
                                <a:lnTo>
                                  <a:pt x="16116" y="6353"/>
                                </a:lnTo>
                                <a:lnTo>
                                  <a:pt x="16116" y="6353"/>
                                </a:lnTo>
                                <a:lnTo>
                                  <a:pt x="16116" y="6353"/>
                                </a:lnTo>
                                <a:lnTo>
                                  <a:pt x="16116" y="3172"/>
                                </a:lnTo>
                                <a:lnTo>
                                  <a:pt x="16116" y="3172"/>
                                </a:lnTo>
                                <a:lnTo>
                                  <a:pt x="16116" y="3172"/>
                                </a:lnTo>
                                <a:lnTo>
                                  <a:pt x="16116" y="3172"/>
                                </a:lnTo>
                                <a:lnTo>
                                  <a:pt x="16116" y="3172"/>
                                </a:lnTo>
                                <a:lnTo>
                                  <a:pt x="16116" y="6353"/>
                                </a:lnTo>
                                <a:lnTo>
                                  <a:pt x="16850" y="6353"/>
                                </a:lnTo>
                                <a:lnTo>
                                  <a:pt x="16850" y="6353"/>
                                </a:lnTo>
                                <a:lnTo>
                                  <a:pt x="16850" y="6353"/>
                                </a:lnTo>
                                <a:lnTo>
                                  <a:pt x="16850" y="6353"/>
                                </a:lnTo>
                                <a:lnTo>
                                  <a:pt x="16850" y="6353"/>
                                </a:lnTo>
                                <a:lnTo>
                                  <a:pt x="16850" y="6353"/>
                                </a:lnTo>
                                <a:lnTo>
                                  <a:pt x="16850" y="6353"/>
                                </a:lnTo>
                                <a:lnTo>
                                  <a:pt x="16850" y="6353"/>
                                </a:lnTo>
                                <a:lnTo>
                                  <a:pt x="16850" y="6353"/>
                                </a:lnTo>
                                <a:lnTo>
                                  <a:pt x="16850" y="6353"/>
                                </a:lnTo>
                                <a:lnTo>
                                  <a:pt x="16850" y="6353"/>
                                </a:lnTo>
                                <a:lnTo>
                                  <a:pt x="16850" y="6353"/>
                                </a:lnTo>
                                <a:lnTo>
                                  <a:pt x="17583" y="6353"/>
                                </a:lnTo>
                                <a:lnTo>
                                  <a:pt x="17583" y="6353"/>
                                </a:lnTo>
                                <a:lnTo>
                                  <a:pt x="17583" y="6353"/>
                                </a:lnTo>
                                <a:lnTo>
                                  <a:pt x="17583" y="3172"/>
                                </a:lnTo>
                                <a:lnTo>
                                  <a:pt x="17583" y="6353"/>
                                </a:lnTo>
                                <a:lnTo>
                                  <a:pt x="17583" y="6353"/>
                                </a:lnTo>
                                <a:lnTo>
                                  <a:pt x="17583" y="6353"/>
                                </a:lnTo>
                                <a:lnTo>
                                  <a:pt x="17583" y="6353"/>
                                </a:lnTo>
                                <a:lnTo>
                                  <a:pt x="17583" y="6353"/>
                                </a:lnTo>
                                <a:lnTo>
                                  <a:pt x="17583" y="3172"/>
                                </a:lnTo>
                                <a:lnTo>
                                  <a:pt x="17583" y="3172"/>
                                </a:lnTo>
                                <a:lnTo>
                                  <a:pt x="17583" y="3172"/>
                                </a:lnTo>
                                <a:lnTo>
                                  <a:pt x="18317" y="6353"/>
                                </a:lnTo>
                                <a:lnTo>
                                  <a:pt x="18317" y="6353"/>
                                </a:lnTo>
                                <a:lnTo>
                                  <a:pt x="18317" y="6353"/>
                                </a:lnTo>
                                <a:lnTo>
                                  <a:pt x="18317" y="6353"/>
                                </a:lnTo>
                                <a:lnTo>
                                  <a:pt x="18317" y="3172"/>
                                </a:lnTo>
                                <a:lnTo>
                                  <a:pt x="18317" y="0"/>
                                </a:lnTo>
                                <a:lnTo>
                                  <a:pt x="18317" y="3172"/>
                                </a:lnTo>
                                <a:lnTo>
                                  <a:pt x="18317" y="3172"/>
                                </a:lnTo>
                                <a:lnTo>
                                  <a:pt x="18317" y="6353"/>
                                </a:lnTo>
                                <a:lnTo>
                                  <a:pt x="18317" y="6353"/>
                                </a:lnTo>
                                <a:lnTo>
                                  <a:pt x="18317" y="6353"/>
                                </a:lnTo>
                                <a:lnTo>
                                  <a:pt x="18317" y="6353"/>
                                </a:lnTo>
                                <a:lnTo>
                                  <a:pt x="19050" y="6353"/>
                                </a:lnTo>
                                <a:lnTo>
                                  <a:pt x="19050" y="6353"/>
                                </a:lnTo>
                                <a:lnTo>
                                  <a:pt x="19050" y="6353"/>
                                </a:lnTo>
                                <a:lnTo>
                                  <a:pt x="19050" y="6353"/>
                                </a:lnTo>
                                <a:lnTo>
                                  <a:pt x="19050" y="6353"/>
                                </a:lnTo>
                                <a:lnTo>
                                  <a:pt x="19050" y="3172"/>
                                </a:lnTo>
                                <a:lnTo>
                                  <a:pt x="19050" y="3172"/>
                                </a:lnTo>
                                <a:lnTo>
                                  <a:pt x="19050" y="3172"/>
                                </a:lnTo>
                                <a:lnTo>
                                  <a:pt x="19050" y="3172"/>
                                </a:lnTo>
                                <a:lnTo>
                                  <a:pt x="19050" y="3172"/>
                                </a:lnTo>
                                <a:lnTo>
                                  <a:pt x="19050" y="0"/>
                                </a:lnTo>
                                <a:lnTo>
                                  <a:pt x="19050" y="3172"/>
                                </a:lnTo>
                                <a:lnTo>
                                  <a:pt x="19783" y="3172"/>
                                </a:lnTo>
                                <a:lnTo>
                                  <a:pt x="19783" y="3172"/>
                                </a:lnTo>
                                <a:lnTo>
                                  <a:pt x="19783" y="3172"/>
                                </a:lnTo>
                                <a:lnTo>
                                  <a:pt x="19783" y="6353"/>
                                </a:lnTo>
                                <a:lnTo>
                                  <a:pt x="19783" y="3172"/>
                                </a:lnTo>
                                <a:lnTo>
                                  <a:pt x="19783" y="0"/>
                                </a:lnTo>
                                <a:lnTo>
                                  <a:pt x="19783" y="0"/>
                                </a:lnTo>
                                <a:lnTo>
                                  <a:pt x="19783" y="0"/>
                                </a:lnTo>
                                <a:lnTo>
                                  <a:pt x="19783" y="6353"/>
                                </a:lnTo>
                                <a:lnTo>
                                  <a:pt x="19783" y="6353"/>
                                </a:lnTo>
                                <a:lnTo>
                                  <a:pt x="19783" y="6353"/>
                                </a:lnTo>
                                <a:lnTo>
                                  <a:pt x="19783" y="6353"/>
                                </a:lnTo>
                                <a:lnTo>
                                  <a:pt x="19783" y="6353"/>
                                </a:lnTo>
                                <a:lnTo>
                                  <a:pt x="19783" y="6353"/>
                                </a:lnTo>
                                <a:lnTo>
                                  <a:pt x="20517" y="6353"/>
                                </a:lnTo>
                                <a:lnTo>
                                  <a:pt x="20517" y="6353"/>
                                </a:lnTo>
                                <a:lnTo>
                                  <a:pt x="20517" y="6353"/>
                                </a:lnTo>
                                <a:lnTo>
                                  <a:pt x="20517" y="3172"/>
                                </a:lnTo>
                                <a:lnTo>
                                  <a:pt x="20517" y="3172"/>
                                </a:lnTo>
                                <a:lnTo>
                                  <a:pt x="20517" y="3172"/>
                                </a:lnTo>
                                <a:lnTo>
                                  <a:pt x="20517" y="6353"/>
                                </a:lnTo>
                                <a:lnTo>
                                  <a:pt x="20517" y="3172"/>
                                </a:lnTo>
                                <a:lnTo>
                                  <a:pt x="20517" y="3172"/>
                                </a:lnTo>
                                <a:lnTo>
                                  <a:pt x="20517" y="6353"/>
                                </a:lnTo>
                                <a:lnTo>
                                  <a:pt x="20517" y="3172"/>
                                </a:lnTo>
                                <a:lnTo>
                                  <a:pt x="20517" y="6353"/>
                                </a:lnTo>
                                <a:lnTo>
                                  <a:pt x="21250" y="6353"/>
                                </a:lnTo>
                                <a:lnTo>
                                  <a:pt x="21250" y="3172"/>
                                </a:lnTo>
                                <a:lnTo>
                                  <a:pt x="21250" y="6353"/>
                                </a:lnTo>
                                <a:lnTo>
                                  <a:pt x="21250" y="6353"/>
                                </a:lnTo>
                                <a:lnTo>
                                  <a:pt x="21250" y="6353"/>
                                </a:lnTo>
                                <a:lnTo>
                                  <a:pt x="21250" y="6353"/>
                                </a:lnTo>
                                <a:lnTo>
                                  <a:pt x="21250" y="6353"/>
                                </a:lnTo>
                                <a:lnTo>
                                  <a:pt x="21250" y="6353"/>
                                </a:lnTo>
                                <a:lnTo>
                                  <a:pt x="21250" y="6353"/>
                                </a:lnTo>
                                <a:lnTo>
                                  <a:pt x="21250" y="6353"/>
                                </a:lnTo>
                                <a:lnTo>
                                  <a:pt x="21250" y="6353"/>
                                </a:lnTo>
                                <a:lnTo>
                                  <a:pt x="21250" y="6353"/>
                                </a:lnTo>
                                <a:lnTo>
                                  <a:pt x="21250" y="6353"/>
                                </a:lnTo>
                                <a:lnTo>
                                  <a:pt x="21250" y="6353"/>
                                </a:lnTo>
                                <a:lnTo>
                                  <a:pt x="21250" y="6353"/>
                                </a:lnTo>
                                <a:lnTo>
                                  <a:pt x="21250" y="6353"/>
                                </a:lnTo>
                                <a:lnTo>
                                  <a:pt x="21250" y="6353"/>
                                </a:lnTo>
                                <a:lnTo>
                                  <a:pt x="21250" y="6353"/>
                                </a:lnTo>
                                <a:lnTo>
                                  <a:pt x="21984" y="6353"/>
                                </a:lnTo>
                                <a:lnTo>
                                  <a:pt x="21984" y="6353"/>
                                </a:lnTo>
                                <a:lnTo>
                                  <a:pt x="21984" y="6353"/>
                                </a:lnTo>
                                <a:lnTo>
                                  <a:pt x="21984" y="6353"/>
                                </a:lnTo>
                                <a:lnTo>
                                  <a:pt x="21984" y="6353"/>
                                </a:lnTo>
                                <a:lnTo>
                                  <a:pt x="21984" y="6353"/>
                                </a:lnTo>
                                <a:lnTo>
                                  <a:pt x="21984" y="6353"/>
                                </a:lnTo>
                                <a:lnTo>
                                  <a:pt x="21984" y="6353"/>
                                </a:lnTo>
                                <a:lnTo>
                                  <a:pt x="21984" y="3172"/>
                                </a:lnTo>
                                <a:lnTo>
                                  <a:pt x="21984" y="3172"/>
                                </a:lnTo>
                                <a:lnTo>
                                  <a:pt x="21984" y="3172"/>
                                </a:lnTo>
                                <a:lnTo>
                                  <a:pt x="21984" y="3172"/>
                                </a:lnTo>
                                <a:lnTo>
                                  <a:pt x="22717" y="3172"/>
                                </a:lnTo>
                                <a:lnTo>
                                  <a:pt x="22717" y="6353"/>
                                </a:lnTo>
                                <a:lnTo>
                                  <a:pt x="22717" y="6353"/>
                                </a:lnTo>
                                <a:lnTo>
                                  <a:pt x="22717" y="6353"/>
                                </a:lnTo>
                                <a:lnTo>
                                  <a:pt x="22717" y="6353"/>
                                </a:lnTo>
                                <a:lnTo>
                                  <a:pt x="22717" y="6353"/>
                                </a:lnTo>
                                <a:lnTo>
                                  <a:pt x="22717" y="6353"/>
                                </a:lnTo>
                                <a:lnTo>
                                  <a:pt x="22717" y="6353"/>
                                </a:lnTo>
                                <a:lnTo>
                                  <a:pt x="22717" y="6353"/>
                                </a:lnTo>
                                <a:lnTo>
                                  <a:pt x="22717" y="6353"/>
                                </a:lnTo>
                                <a:lnTo>
                                  <a:pt x="22717" y="3172"/>
                                </a:lnTo>
                                <a:lnTo>
                                  <a:pt x="22717" y="6353"/>
                                </a:lnTo>
                                <a:lnTo>
                                  <a:pt x="23451" y="6353"/>
                                </a:lnTo>
                                <a:lnTo>
                                  <a:pt x="23451" y="6353"/>
                                </a:lnTo>
                                <a:lnTo>
                                  <a:pt x="23451" y="6353"/>
                                </a:lnTo>
                                <a:lnTo>
                                  <a:pt x="23451" y="6353"/>
                                </a:lnTo>
                                <a:lnTo>
                                  <a:pt x="23451" y="6353"/>
                                </a:lnTo>
                                <a:lnTo>
                                  <a:pt x="23451" y="3172"/>
                                </a:lnTo>
                                <a:lnTo>
                                  <a:pt x="23451" y="3172"/>
                                </a:lnTo>
                                <a:lnTo>
                                  <a:pt x="23451" y="6353"/>
                                </a:lnTo>
                                <a:lnTo>
                                  <a:pt x="23451" y="6353"/>
                                </a:lnTo>
                                <a:lnTo>
                                  <a:pt x="23451" y="6353"/>
                                </a:lnTo>
                                <a:lnTo>
                                  <a:pt x="23451" y="6353"/>
                                </a:lnTo>
                                <a:lnTo>
                                  <a:pt x="23451" y="6353"/>
                                </a:lnTo>
                                <a:lnTo>
                                  <a:pt x="23451" y="6353"/>
                                </a:lnTo>
                                <a:lnTo>
                                  <a:pt x="23451" y="6353"/>
                                </a:lnTo>
                                <a:lnTo>
                                  <a:pt x="24174" y="3172"/>
                                </a:lnTo>
                                <a:lnTo>
                                  <a:pt x="24174" y="3172"/>
                                </a:lnTo>
                                <a:lnTo>
                                  <a:pt x="24174" y="3172"/>
                                </a:lnTo>
                                <a:lnTo>
                                  <a:pt x="24174" y="3172"/>
                                </a:lnTo>
                                <a:lnTo>
                                  <a:pt x="24174" y="3172"/>
                                </a:lnTo>
                                <a:lnTo>
                                  <a:pt x="24174" y="6353"/>
                                </a:lnTo>
                                <a:lnTo>
                                  <a:pt x="24174" y="6353"/>
                                </a:lnTo>
                                <a:lnTo>
                                  <a:pt x="24174" y="6353"/>
                                </a:lnTo>
                                <a:lnTo>
                                  <a:pt x="24174" y="3172"/>
                                </a:lnTo>
                                <a:lnTo>
                                  <a:pt x="24174" y="3172"/>
                                </a:lnTo>
                                <a:lnTo>
                                  <a:pt x="24174" y="3172"/>
                                </a:lnTo>
                                <a:lnTo>
                                  <a:pt x="24174" y="3172"/>
                                </a:lnTo>
                                <a:lnTo>
                                  <a:pt x="24908" y="3172"/>
                                </a:lnTo>
                                <a:lnTo>
                                  <a:pt x="24908" y="3172"/>
                                </a:lnTo>
                                <a:lnTo>
                                  <a:pt x="24908" y="3172"/>
                                </a:lnTo>
                                <a:lnTo>
                                  <a:pt x="24908" y="3172"/>
                                </a:lnTo>
                                <a:lnTo>
                                  <a:pt x="24908" y="6353"/>
                                </a:lnTo>
                                <a:lnTo>
                                  <a:pt x="24908" y="3172"/>
                                </a:lnTo>
                                <a:lnTo>
                                  <a:pt x="24908" y="3172"/>
                                </a:lnTo>
                                <a:lnTo>
                                  <a:pt x="24908" y="6353"/>
                                </a:lnTo>
                                <a:lnTo>
                                  <a:pt x="24908" y="6353"/>
                                </a:lnTo>
                                <a:lnTo>
                                  <a:pt x="24908" y="6353"/>
                                </a:lnTo>
                                <a:lnTo>
                                  <a:pt x="24908" y="6353"/>
                                </a:lnTo>
                                <a:lnTo>
                                  <a:pt x="24908" y="6353"/>
                                </a:lnTo>
                                <a:lnTo>
                                  <a:pt x="25641" y="6353"/>
                                </a:lnTo>
                                <a:lnTo>
                                  <a:pt x="25641" y="3172"/>
                                </a:lnTo>
                                <a:lnTo>
                                  <a:pt x="25641" y="3172"/>
                                </a:lnTo>
                                <a:lnTo>
                                  <a:pt x="25641" y="3172"/>
                                </a:lnTo>
                                <a:lnTo>
                                  <a:pt x="25641" y="3172"/>
                                </a:lnTo>
                                <a:lnTo>
                                  <a:pt x="25641" y="3172"/>
                                </a:lnTo>
                                <a:lnTo>
                                  <a:pt x="25641" y="3172"/>
                                </a:lnTo>
                                <a:lnTo>
                                  <a:pt x="25641" y="3172"/>
                                </a:lnTo>
                                <a:lnTo>
                                  <a:pt x="25641" y="6353"/>
                                </a:lnTo>
                                <a:lnTo>
                                  <a:pt x="25641" y="6353"/>
                                </a:lnTo>
                                <a:lnTo>
                                  <a:pt x="25641" y="6353"/>
                                </a:lnTo>
                                <a:lnTo>
                                  <a:pt x="25641" y="3172"/>
                                </a:lnTo>
                                <a:lnTo>
                                  <a:pt x="25641" y="3172"/>
                                </a:lnTo>
                                <a:lnTo>
                                  <a:pt x="25641" y="3172"/>
                                </a:lnTo>
                                <a:lnTo>
                                  <a:pt x="25641" y="3172"/>
                                </a:lnTo>
                                <a:lnTo>
                                  <a:pt x="25641" y="3172"/>
                                </a:lnTo>
                                <a:lnTo>
                                  <a:pt x="25641" y="6353"/>
                                </a:lnTo>
                                <a:lnTo>
                                  <a:pt x="25641" y="3172"/>
                                </a:lnTo>
                                <a:lnTo>
                                  <a:pt x="26375" y="6353"/>
                                </a:lnTo>
                                <a:lnTo>
                                  <a:pt x="26375" y="6353"/>
                                </a:lnTo>
                                <a:lnTo>
                                  <a:pt x="26375" y="6353"/>
                                </a:lnTo>
                                <a:lnTo>
                                  <a:pt x="26375" y="6353"/>
                                </a:lnTo>
                                <a:lnTo>
                                  <a:pt x="26375" y="6353"/>
                                </a:lnTo>
                                <a:lnTo>
                                  <a:pt x="26375" y="6353"/>
                                </a:lnTo>
                                <a:lnTo>
                                  <a:pt x="26375" y="6353"/>
                                </a:lnTo>
                                <a:lnTo>
                                  <a:pt x="26375" y="6353"/>
                                </a:lnTo>
                                <a:lnTo>
                                  <a:pt x="26375" y="3172"/>
                                </a:lnTo>
                                <a:lnTo>
                                  <a:pt x="26375" y="3172"/>
                                </a:lnTo>
                                <a:lnTo>
                                  <a:pt x="26375" y="3172"/>
                                </a:lnTo>
                                <a:lnTo>
                                  <a:pt x="26375" y="3172"/>
                                </a:lnTo>
                                <a:lnTo>
                                  <a:pt x="27108" y="3172"/>
                                </a:lnTo>
                                <a:lnTo>
                                  <a:pt x="27108" y="3172"/>
                                </a:lnTo>
                                <a:lnTo>
                                  <a:pt x="27108" y="3172"/>
                                </a:lnTo>
                                <a:lnTo>
                                  <a:pt x="27108" y="6353"/>
                                </a:lnTo>
                                <a:lnTo>
                                  <a:pt x="27108" y="6353"/>
                                </a:lnTo>
                                <a:lnTo>
                                  <a:pt x="27108" y="6353"/>
                                </a:lnTo>
                                <a:lnTo>
                                  <a:pt x="27108" y="6353"/>
                                </a:lnTo>
                                <a:lnTo>
                                  <a:pt x="27108" y="3172"/>
                                </a:lnTo>
                                <a:lnTo>
                                  <a:pt x="27108" y="3172"/>
                                </a:lnTo>
                                <a:lnTo>
                                  <a:pt x="27108" y="3172"/>
                                </a:lnTo>
                                <a:lnTo>
                                  <a:pt x="27108" y="3172"/>
                                </a:lnTo>
                                <a:lnTo>
                                  <a:pt x="27108" y="3172"/>
                                </a:lnTo>
                                <a:lnTo>
                                  <a:pt x="27842" y="6353"/>
                                </a:lnTo>
                                <a:lnTo>
                                  <a:pt x="27842" y="6353"/>
                                </a:lnTo>
                                <a:lnTo>
                                  <a:pt x="27842" y="6353"/>
                                </a:lnTo>
                                <a:lnTo>
                                  <a:pt x="27842" y="6353"/>
                                </a:lnTo>
                                <a:lnTo>
                                  <a:pt x="27842" y="6353"/>
                                </a:lnTo>
                                <a:lnTo>
                                  <a:pt x="27842" y="3172"/>
                                </a:lnTo>
                                <a:lnTo>
                                  <a:pt x="27842" y="3172"/>
                                </a:lnTo>
                                <a:lnTo>
                                  <a:pt x="27842" y="3172"/>
                                </a:lnTo>
                                <a:lnTo>
                                  <a:pt x="27842" y="6353"/>
                                </a:lnTo>
                                <a:lnTo>
                                  <a:pt x="27842" y="6353"/>
                                </a:lnTo>
                                <a:lnTo>
                                  <a:pt x="27842" y="6353"/>
                                </a:lnTo>
                                <a:lnTo>
                                  <a:pt x="27842" y="6353"/>
                                </a:lnTo>
                                <a:lnTo>
                                  <a:pt x="27842" y="6353"/>
                                </a:lnTo>
                                <a:lnTo>
                                  <a:pt x="27842" y="6353"/>
                                </a:lnTo>
                                <a:lnTo>
                                  <a:pt x="28575" y="3172"/>
                                </a:lnTo>
                                <a:lnTo>
                                  <a:pt x="28575" y="3172"/>
                                </a:lnTo>
                                <a:lnTo>
                                  <a:pt x="28575" y="3172"/>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10" name="Freeform: Shape 910"/>
                        <wps:cNvSpPr/>
                        <wps:spPr>
                          <a:xfrm>
                            <a:off x="3519487" y="3910012"/>
                            <a:ext cx="28575" cy="9525"/>
                          </a:xfrm>
                          <a:custGeom>
                            <a:avLst/>
                            <a:gdLst>
                              <a:gd name="connsiteX0" fmla="*/ 0 w 28575"/>
                              <a:gd name="connsiteY0" fmla="*/ 3172 h 9525"/>
                              <a:gd name="connsiteX1" fmla="*/ 0 w 28575"/>
                              <a:gd name="connsiteY1" fmla="*/ 3172 h 9525"/>
                              <a:gd name="connsiteX2" fmla="*/ 0 w 28575"/>
                              <a:gd name="connsiteY2" fmla="*/ 6353 h 9525"/>
                              <a:gd name="connsiteX3" fmla="*/ 0 w 28575"/>
                              <a:gd name="connsiteY3" fmla="*/ 3172 h 9525"/>
                              <a:gd name="connsiteX4" fmla="*/ 0 w 28575"/>
                              <a:gd name="connsiteY4" fmla="*/ 3172 h 9525"/>
                              <a:gd name="connsiteX5" fmla="*/ 0 w 28575"/>
                              <a:gd name="connsiteY5" fmla="*/ 3172 h 9525"/>
                              <a:gd name="connsiteX6" fmla="*/ 0 w 28575"/>
                              <a:gd name="connsiteY6" fmla="*/ 3172 h 9525"/>
                              <a:gd name="connsiteX7" fmla="*/ 0 w 28575"/>
                              <a:gd name="connsiteY7" fmla="*/ 3172 h 9525"/>
                              <a:gd name="connsiteX8" fmla="*/ 0 w 28575"/>
                              <a:gd name="connsiteY8" fmla="*/ 3172 h 9525"/>
                              <a:gd name="connsiteX9" fmla="*/ 0 w 28575"/>
                              <a:gd name="connsiteY9" fmla="*/ 6353 h 9525"/>
                              <a:gd name="connsiteX10" fmla="*/ 753 w 28575"/>
                              <a:gd name="connsiteY10" fmla="*/ 6353 h 9525"/>
                              <a:gd name="connsiteX11" fmla="*/ 753 w 28575"/>
                              <a:gd name="connsiteY11" fmla="*/ 3172 h 9525"/>
                              <a:gd name="connsiteX12" fmla="*/ 753 w 28575"/>
                              <a:gd name="connsiteY12" fmla="*/ 6353 h 9525"/>
                              <a:gd name="connsiteX13" fmla="*/ 753 w 28575"/>
                              <a:gd name="connsiteY13" fmla="*/ 6353 h 9525"/>
                              <a:gd name="connsiteX14" fmla="*/ 753 w 28575"/>
                              <a:gd name="connsiteY14" fmla="*/ 6353 h 9525"/>
                              <a:gd name="connsiteX15" fmla="*/ 753 w 28575"/>
                              <a:gd name="connsiteY15" fmla="*/ 6353 h 9525"/>
                              <a:gd name="connsiteX16" fmla="*/ 753 w 28575"/>
                              <a:gd name="connsiteY16" fmla="*/ 6353 h 9525"/>
                              <a:gd name="connsiteX17" fmla="*/ 753 w 28575"/>
                              <a:gd name="connsiteY17" fmla="*/ 6353 h 9525"/>
                              <a:gd name="connsiteX18" fmla="*/ 753 w 28575"/>
                              <a:gd name="connsiteY18" fmla="*/ 6353 h 9525"/>
                              <a:gd name="connsiteX19" fmla="*/ 753 w 28575"/>
                              <a:gd name="connsiteY19" fmla="*/ 6353 h 9525"/>
                              <a:gd name="connsiteX20" fmla="*/ 753 w 28575"/>
                              <a:gd name="connsiteY20" fmla="*/ 6353 h 9525"/>
                              <a:gd name="connsiteX21" fmla="*/ 753 w 28575"/>
                              <a:gd name="connsiteY21" fmla="*/ 6353 h 9525"/>
                              <a:gd name="connsiteX22" fmla="*/ 1505 w 28575"/>
                              <a:gd name="connsiteY22" fmla="*/ 6353 h 9525"/>
                              <a:gd name="connsiteX23" fmla="*/ 1505 w 28575"/>
                              <a:gd name="connsiteY23" fmla="*/ 6353 h 9525"/>
                              <a:gd name="connsiteX24" fmla="*/ 1505 w 28575"/>
                              <a:gd name="connsiteY24" fmla="*/ 6353 h 9525"/>
                              <a:gd name="connsiteX25" fmla="*/ 1505 w 28575"/>
                              <a:gd name="connsiteY25" fmla="*/ 3172 h 9525"/>
                              <a:gd name="connsiteX26" fmla="*/ 1505 w 28575"/>
                              <a:gd name="connsiteY26" fmla="*/ 6353 h 9525"/>
                              <a:gd name="connsiteX27" fmla="*/ 1505 w 28575"/>
                              <a:gd name="connsiteY27" fmla="*/ 6353 h 9525"/>
                              <a:gd name="connsiteX28" fmla="*/ 1505 w 28575"/>
                              <a:gd name="connsiteY28" fmla="*/ 6353 h 9525"/>
                              <a:gd name="connsiteX29" fmla="*/ 1505 w 28575"/>
                              <a:gd name="connsiteY29" fmla="*/ 6353 h 9525"/>
                              <a:gd name="connsiteX30" fmla="*/ 1505 w 28575"/>
                              <a:gd name="connsiteY30" fmla="*/ 6353 h 9525"/>
                              <a:gd name="connsiteX31" fmla="*/ 1505 w 28575"/>
                              <a:gd name="connsiteY31" fmla="*/ 6353 h 9525"/>
                              <a:gd name="connsiteX32" fmla="*/ 1505 w 28575"/>
                              <a:gd name="connsiteY32" fmla="*/ 6353 h 9525"/>
                              <a:gd name="connsiteX33" fmla="*/ 1505 w 28575"/>
                              <a:gd name="connsiteY33" fmla="*/ 6353 h 9525"/>
                              <a:gd name="connsiteX34" fmla="*/ 2257 w 28575"/>
                              <a:gd name="connsiteY34" fmla="*/ 6353 h 9525"/>
                              <a:gd name="connsiteX35" fmla="*/ 2257 w 28575"/>
                              <a:gd name="connsiteY35" fmla="*/ 6353 h 9525"/>
                              <a:gd name="connsiteX36" fmla="*/ 2257 w 28575"/>
                              <a:gd name="connsiteY36" fmla="*/ 3172 h 9525"/>
                              <a:gd name="connsiteX37" fmla="*/ 2257 w 28575"/>
                              <a:gd name="connsiteY37" fmla="*/ 3172 h 9525"/>
                              <a:gd name="connsiteX38" fmla="*/ 2257 w 28575"/>
                              <a:gd name="connsiteY38" fmla="*/ 3172 h 9525"/>
                              <a:gd name="connsiteX39" fmla="*/ 2257 w 28575"/>
                              <a:gd name="connsiteY39" fmla="*/ 6353 h 9525"/>
                              <a:gd name="connsiteX40" fmla="*/ 2257 w 28575"/>
                              <a:gd name="connsiteY40" fmla="*/ 6353 h 9525"/>
                              <a:gd name="connsiteX41" fmla="*/ 2257 w 28575"/>
                              <a:gd name="connsiteY41" fmla="*/ 6353 h 9525"/>
                              <a:gd name="connsiteX42" fmla="*/ 2257 w 28575"/>
                              <a:gd name="connsiteY42" fmla="*/ 6353 h 9525"/>
                              <a:gd name="connsiteX43" fmla="*/ 2257 w 28575"/>
                              <a:gd name="connsiteY43" fmla="*/ 6353 h 9525"/>
                              <a:gd name="connsiteX44" fmla="*/ 2257 w 28575"/>
                              <a:gd name="connsiteY44" fmla="*/ 3172 h 9525"/>
                              <a:gd name="connsiteX45" fmla="*/ 2257 w 28575"/>
                              <a:gd name="connsiteY45" fmla="*/ 3172 h 9525"/>
                              <a:gd name="connsiteX46" fmla="*/ 2257 w 28575"/>
                              <a:gd name="connsiteY46" fmla="*/ 6353 h 9525"/>
                              <a:gd name="connsiteX47" fmla="*/ 2257 w 28575"/>
                              <a:gd name="connsiteY47" fmla="*/ 6353 h 9525"/>
                              <a:gd name="connsiteX48" fmla="*/ 2257 w 28575"/>
                              <a:gd name="connsiteY48" fmla="*/ 6353 h 9525"/>
                              <a:gd name="connsiteX49" fmla="*/ 2257 w 28575"/>
                              <a:gd name="connsiteY49" fmla="*/ 6353 h 9525"/>
                              <a:gd name="connsiteX50" fmla="*/ 2257 w 28575"/>
                              <a:gd name="connsiteY50" fmla="*/ 6353 h 9525"/>
                              <a:gd name="connsiteX51" fmla="*/ 2257 w 28575"/>
                              <a:gd name="connsiteY51" fmla="*/ 6353 h 9525"/>
                              <a:gd name="connsiteX52" fmla="*/ 3010 w 28575"/>
                              <a:gd name="connsiteY52" fmla="*/ 6353 h 9525"/>
                              <a:gd name="connsiteX53" fmla="*/ 3010 w 28575"/>
                              <a:gd name="connsiteY53" fmla="*/ 6353 h 9525"/>
                              <a:gd name="connsiteX54" fmla="*/ 3010 w 28575"/>
                              <a:gd name="connsiteY54" fmla="*/ 6353 h 9525"/>
                              <a:gd name="connsiteX55" fmla="*/ 3010 w 28575"/>
                              <a:gd name="connsiteY55" fmla="*/ 6353 h 9525"/>
                              <a:gd name="connsiteX56" fmla="*/ 3010 w 28575"/>
                              <a:gd name="connsiteY56" fmla="*/ 3172 h 9525"/>
                              <a:gd name="connsiteX57" fmla="*/ 3010 w 28575"/>
                              <a:gd name="connsiteY57" fmla="*/ 3172 h 9525"/>
                              <a:gd name="connsiteX58" fmla="*/ 3010 w 28575"/>
                              <a:gd name="connsiteY58" fmla="*/ 6353 h 9525"/>
                              <a:gd name="connsiteX59" fmla="*/ 3010 w 28575"/>
                              <a:gd name="connsiteY59" fmla="*/ 6353 h 9525"/>
                              <a:gd name="connsiteX60" fmla="*/ 3010 w 28575"/>
                              <a:gd name="connsiteY60" fmla="*/ 6353 h 9525"/>
                              <a:gd name="connsiteX61" fmla="*/ 3010 w 28575"/>
                              <a:gd name="connsiteY61" fmla="*/ 6353 h 9525"/>
                              <a:gd name="connsiteX62" fmla="*/ 3010 w 28575"/>
                              <a:gd name="connsiteY62" fmla="*/ 6353 h 9525"/>
                              <a:gd name="connsiteX63" fmla="*/ 3010 w 28575"/>
                              <a:gd name="connsiteY63" fmla="*/ 6353 h 9525"/>
                              <a:gd name="connsiteX64" fmla="*/ 3010 w 28575"/>
                              <a:gd name="connsiteY64" fmla="*/ 6353 h 9525"/>
                              <a:gd name="connsiteX65" fmla="*/ 3010 w 28575"/>
                              <a:gd name="connsiteY65" fmla="*/ 3172 h 9525"/>
                              <a:gd name="connsiteX66" fmla="*/ 3762 w 28575"/>
                              <a:gd name="connsiteY66" fmla="*/ 3172 h 9525"/>
                              <a:gd name="connsiteX67" fmla="*/ 3762 w 28575"/>
                              <a:gd name="connsiteY67" fmla="*/ 6353 h 9525"/>
                              <a:gd name="connsiteX68" fmla="*/ 3762 w 28575"/>
                              <a:gd name="connsiteY68" fmla="*/ 6353 h 9525"/>
                              <a:gd name="connsiteX69" fmla="*/ 3762 w 28575"/>
                              <a:gd name="connsiteY69" fmla="*/ 6353 h 9525"/>
                              <a:gd name="connsiteX70" fmla="*/ 3762 w 28575"/>
                              <a:gd name="connsiteY70" fmla="*/ 3172 h 9525"/>
                              <a:gd name="connsiteX71" fmla="*/ 3762 w 28575"/>
                              <a:gd name="connsiteY71" fmla="*/ 3172 h 9525"/>
                              <a:gd name="connsiteX72" fmla="*/ 3762 w 28575"/>
                              <a:gd name="connsiteY72" fmla="*/ 0 h 9525"/>
                              <a:gd name="connsiteX73" fmla="*/ 3762 w 28575"/>
                              <a:gd name="connsiteY73" fmla="*/ 0 h 9525"/>
                              <a:gd name="connsiteX74" fmla="*/ 3762 w 28575"/>
                              <a:gd name="connsiteY74" fmla="*/ 3172 h 9525"/>
                              <a:gd name="connsiteX75" fmla="*/ 3762 w 28575"/>
                              <a:gd name="connsiteY75" fmla="*/ 6353 h 9525"/>
                              <a:gd name="connsiteX76" fmla="*/ 3762 w 28575"/>
                              <a:gd name="connsiteY76" fmla="*/ 6353 h 9525"/>
                              <a:gd name="connsiteX77" fmla="*/ 3762 w 28575"/>
                              <a:gd name="connsiteY77" fmla="*/ 6353 h 9525"/>
                              <a:gd name="connsiteX78" fmla="*/ 4515 w 28575"/>
                              <a:gd name="connsiteY78" fmla="*/ 6353 h 9525"/>
                              <a:gd name="connsiteX79" fmla="*/ 4515 w 28575"/>
                              <a:gd name="connsiteY79" fmla="*/ 6353 h 9525"/>
                              <a:gd name="connsiteX80" fmla="*/ 4515 w 28575"/>
                              <a:gd name="connsiteY80" fmla="*/ 6353 h 9525"/>
                              <a:gd name="connsiteX81" fmla="*/ 4515 w 28575"/>
                              <a:gd name="connsiteY81" fmla="*/ 6353 h 9525"/>
                              <a:gd name="connsiteX82" fmla="*/ 4515 w 28575"/>
                              <a:gd name="connsiteY82" fmla="*/ 6353 h 9525"/>
                              <a:gd name="connsiteX83" fmla="*/ 4515 w 28575"/>
                              <a:gd name="connsiteY83" fmla="*/ 6353 h 9525"/>
                              <a:gd name="connsiteX84" fmla="*/ 4515 w 28575"/>
                              <a:gd name="connsiteY84" fmla="*/ 6353 h 9525"/>
                              <a:gd name="connsiteX85" fmla="*/ 4515 w 28575"/>
                              <a:gd name="connsiteY85" fmla="*/ 6353 h 9525"/>
                              <a:gd name="connsiteX86" fmla="*/ 4515 w 28575"/>
                              <a:gd name="connsiteY86" fmla="*/ 6353 h 9525"/>
                              <a:gd name="connsiteX87" fmla="*/ 4515 w 28575"/>
                              <a:gd name="connsiteY87" fmla="*/ 6353 h 9525"/>
                              <a:gd name="connsiteX88" fmla="*/ 4515 w 28575"/>
                              <a:gd name="connsiteY88" fmla="*/ 3172 h 9525"/>
                              <a:gd name="connsiteX89" fmla="*/ 4515 w 28575"/>
                              <a:gd name="connsiteY89" fmla="*/ 3172 h 9525"/>
                              <a:gd name="connsiteX90" fmla="*/ 5267 w 28575"/>
                              <a:gd name="connsiteY90" fmla="*/ 3172 h 9525"/>
                              <a:gd name="connsiteX91" fmla="*/ 5267 w 28575"/>
                              <a:gd name="connsiteY91" fmla="*/ 3172 h 9525"/>
                              <a:gd name="connsiteX92" fmla="*/ 5267 w 28575"/>
                              <a:gd name="connsiteY92" fmla="*/ 3172 h 9525"/>
                              <a:gd name="connsiteX93" fmla="*/ 5267 w 28575"/>
                              <a:gd name="connsiteY93" fmla="*/ 3172 h 9525"/>
                              <a:gd name="connsiteX94" fmla="*/ 5267 w 28575"/>
                              <a:gd name="connsiteY94" fmla="*/ 0 h 9525"/>
                              <a:gd name="connsiteX95" fmla="*/ 5267 w 28575"/>
                              <a:gd name="connsiteY95" fmla="*/ 0 h 9525"/>
                              <a:gd name="connsiteX96" fmla="*/ 5267 w 28575"/>
                              <a:gd name="connsiteY96" fmla="*/ 3172 h 9525"/>
                              <a:gd name="connsiteX97" fmla="*/ 5267 w 28575"/>
                              <a:gd name="connsiteY97" fmla="*/ 3172 h 9525"/>
                              <a:gd name="connsiteX98" fmla="*/ 5267 w 28575"/>
                              <a:gd name="connsiteY98" fmla="*/ 6353 h 9525"/>
                              <a:gd name="connsiteX99" fmla="*/ 5267 w 28575"/>
                              <a:gd name="connsiteY99" fmla="*/ 6353 h 9525"/>
                              <a:gd name="connsiteX100" fmla="*/ 5267 w 28575"/>
                              <a:gd name="connsiteY100" fmla="*/ 3172 h 9525"/>
                              <a:gd name="connsiteX101" fmla="*/ 5267 w 28575"/>
                              <a:gd name="connsiteY101" fmla="*/ 6353 h 9525"/>
                              <a:gd name="connsiteX102" fmla="*/ 6020 w 28575"/>
                              <a:gd name="connsiteY102" fmla="*/ 6353 h 9525"/>
                              <a:gd name="connsiteX103" fmla="*/ 6020 w 28575"/>
                              <a:gd name="connsiteY103" fmla="*/ 6353 h 9525"/>
                              <a:gd name="connsiteX104" fmla="*/ 6020 w 28575"/>
                              <a:gd name="connsiteY104" fmla="*/ 3172 h 9525"/>
                              <a:gd name="connsiteX105" fmla="*/ 6020 w 28575"/>
                              <a:gd name="connsiteY105" fmla="*/ 3172 h 9525"/>
                              <a:gd name="connsiteX106" fmla="*/ 6020 w 28575"/>
                              <a:gd name="connsiteY106" fmla="*/ 6353 h 9525"/>
                              <a:gd name="connsiteX107" fmla="*/ 6020 w 28575"/>
                              <a:gd name="connsiteY107" fmla="*/ 6353 h 9525"/>
                              <a:gd name="connsiteX108" fmla="*/ 6020 w 28575"/>
                              <a:gd name="connsiteY108" fmla="*/ 6353 h 9525"/>
                              <a:gd name="connsiteX109" fmla="*/ 6020 w 28575"/>
                              <a:gd name="connsiteY109" fmla="*/ 6353 h 9525"/>
                              <a:gd name="connsiteX110" fmla="*/ 6020 w 28575"/>
                              <a:gd name="connsiteY110" fmla="*/ 6353 h 9525"/>
                              <a:gd name="connsiteX111" fmla="*/ 6020 w 28575"/>
                              <a:gd name="connsiteY111" fmla="*/ 6353 h 9525"/>
                              <a:gd name="connsiteX112" fmla="*/ 6020 w 28575"/>
                              <a:gd name="connsiteY112" fmla="*/ 3172 h 9525"/>
                              <a:gd name="connsiteX113" fmla="*/ 6020 w 28575"/>
                              <a:gd name="connsiteY113" fmla="*/ 3172 h 9525"/>
                              <a:gd name="connsiteX114" fmla="*/ 6772 w 28575"/>
                              <a:gd name="connsiteY114" fmla="*/ 3172 h 9525"/>
                              <a:gd name="connsiteX115" fmla="*/ 6772 w 28575"/>
                              <a:gd name="connsiteY115" fmla="*/ 0 h 9525"/>
                              <a:gd name="connsiteX116" fmla="*/ 6772 w 28575"/>
                              <a:gd name="connsiteY116" fmla="*/ 3172 h 9525"/>
                              <a:gd name="connsiteX117" fmla="*/ 6772 w 28575"/>
                              <a:gd name="connsiteY117" fmla="*/ 3172 h 9525"/>
                              <a:gd name="connsiteX118" fmla="*/ 6772 w 28575"/>
                              <a:gd name="connsiteY118" fmla="*/ 3172 h 9525"/>
                              <a:gd name="connsiteX119" fmla="*/ 6772 w 28575"/>
                              <a:gd name="connsiteY119" fmla="*/ 3172 h 9525"/>
                              <a:gd name="connsiteX120" fmla="*/ 6772 w 28575"/>
                              <a:gd name="connsiteY120" fmla="*/ 3172 h 9525"/>
                              <a:gd name="connsiteX121" fmla="*/ 6772 w 28575"/>
                              <a:gd name="connsiteY121" fmla="*/ 3172 h 9525"/>
                              <a:gd name="connsiteX122" fmla="*/ 6772 w 28575"/>
                              <a:gd name="connsiteY122" fmla="*/ 3172 h 9525"/>
                              <a:gd name="connsiteX123" fmla="*/ 6772 w 28575"/>
                              <a:gd name="connsiteY123" fmla="*/ 3172 h 9525"/>
                              <a:gd name="connsiteX124" fmla="*/ 6772 w 28575"/>
                              <a:gd name="connsiteY124" fmla="*/ 6353 h 9525"/>
                              <a:gd name="connsiteX125" fmla="*/ 6772 w 28575"/>
                              <a:gd name="connsiteY125" fmla="*/ 6353 h 9525"/>
                              <a:gd name="connsiteX126" fmla="*/ 6772 w 28575"/>
                              <a:gd name="connsiteY126" fmla="*/ 6353 h 9525"/>
                              <a:gd name="connsiteX127" fmla="*/ 6772 w 28575"/>
                              <a:gd name="connsiteY127" fmla="*/ 3172 h 9525"/>
                              <a:gd name="connsiteX128" fmla="*/ 6772 w 28575"/>
                              <a:gd name="connsiteY128" fmla="*/ 3172 h 9525"/>
                              <a:gd name="connsiteX129" fmla="*/ 6772 w 28575"/>
                              <a:gd name="connsiteY129" fmla="*/ 3172 h 9525"/>
                              <a:gd name="connsiteX130" fmla="*/ 6772 w 28575"/>
                              <a:gd name="connsiteY130" fmla="*/ 3172 h 9525"/>
                              <a:gd name="connsiteX131" fmla="*/ 6772 w 28575"/>
                              <a:gd name="connsiteY131" fmla="*/ 3172 h 9525"/>
                              <a:gd name="connsiteX132" fmla="*/ 6772 w 28575"/>
                              <a:gd name="connsiteY132" fmla="*/ 6353 h 9525"/>
                              <a:gd name="connsiteX133" fmla="*/ 6772 w 28575"/>
                              <a:gd name="connsiteY133" fmla="*/ 6353 h 9525"/>
                              <a:gd name="connsiteX134" fmla="*/ 7515 w 28575"/>
                              <a:gd name="connsiteY134" fmla="*/ 6353 h 9525"/>
                              <a:gd name="connsiteX135" fmla="*/ 7515 w 28575"/>
                              <a:gd name="connsiteY135" fmla="*/ 6353 h 9525"/>
                              <a:gd name="connsiteX136" fmla="*/ 7515 w 28575"/>
                              <a:gd name="connsiteY136" fmla="*/ 6353 h 9525"/>
                              <a:gd name="connsiteX137" fmla="*/ 7515 w 28575"/>
                              <a:gd name="connsiteY137" fmla="*/ 6353 h 9525"/>
                              <a:gd name="connsiteX138" fmla="*/ 7515 w 28575"/>
                              <a:gd name="connsiteY138" fmla="*/ 3172 h 9525"/>
                              <a:gd name="connsiteX139" fmla="*/ 7515 w 28575"/>
                              <a:gd name="connsiteY139" fmla="*/ 6353 h 9525"/>
                              <a:gd name="connsiteX140" fmla="*/ 7515 w 28575"/>
                              <a:gd name="connsiteY140" fmla="*/ 6353 h 9525"/>
                              <a:gd name="connsiteX141" fmla="*/ 7515 w 28575"/>
                              <a:gd name="connsiteY141" fmla="*/ 6353 h 9525"/>
                              <a:gd name="connsiteX142" fmla="*/ 7515 w 28575"/>
                              <a:gd name="connsiteY142" fmla="*/ 6353 h 9525"/>
                              <a:gd name="connsiteX143" fmla="*/ 7515 w 28575"/>
                              <a:gd name="connsiteY143" fmla="*/ 6353 h 9525"/>
                              <a:gd name="connsiteX144" fmla="*/ 7515 w 28575"/>
                              <a:gd name="connsiteY144" fmla="*/ 6353 h 9525"/>
                              <a:gd name="connsiteX145" fmla="*/ 7515 w 28575"/>
                              <a:gd name="connsiteY145" fmla="*/ 6353 h 9525"/>
                              <a:gd name="connsiteX146" fmla="*/ 8268 w 28575"/>
                              <a:gd name="connsiteY146" fmla="*/ 6353 h 9525"/>
                              <a:gd name="connsiteX147" fmla="*/ 8268 w 28575"/>
                              <a:gd name="connsiteY147" fmla="*/ 6353 h 9525"/>
                              <a:gd name="connsiteX148" fmla="*/ 8268 w 28575"/>
                              <a:gd name="connsiteY148" fmla="*/ 3172 h 9525"/>
                              <a:gd name="connsiteX149" fmla="*/ 8268 w 28575"/>
                              <a:gd name="connsiteY149" fmla="*/ 3172 h 9525"/>
                              <a:gd name="connsiteX150" fmla="*/ 8268 w 28575"/>
                              <a:gd name="connsiteY150" fmla="*/ 3172 h 9525"/>
                              <a:gd name="connsiteX151" fmla="*/ 8268 w 28575"/>
                              <a:gd name="connsiteY151" fmla="*/ 6353 h 9525"/>
                              <a:gd name="connsiteX152" fmla="*/ 8268 w 28575"/>
                              <a:gd name="connsiteY152" fmla="*/ 6353 h 9525"/>
                              <a:gd name="connsiteX153" fmla="*/ 8268 w 28575"/>
                              <a:gd name="connsiteY153" fmla="*/ 6353 h 9525"/>
                              <a:gd name="connsiteX154" fmla="*/ 8268 w 28575"/>
                              <a:gd name="connsiteY154" fmla="*/ 6353 h 9525"/>
                              <a:gd name="connsiteX155" fmla="*/ 8268 w 28575"/>
                              <a:gd name="connsiteY155" fmla="*/ 3172 h 9525"/>
                              <a:gd name="connsiteX156" fmla="*/ 8268 w 28575"/>
                              <a:gd name="connsiteY156" fmla="*/ 3172 h 9525"/>
                              <a:gd name="connsiteX157" fmla="*/ 8268 w 28575"/>
                              <a:gd name="connsiteY157" fmla="*/ 6353 h 9525"/>
                              <a:gd name="connsiteX158" fmla="*/ 9020 w 28575"/>
                              <a:gd name="connsiteY158" fmla="*/ 3172 h 9525"/>
                              <a:gd name="connsiteX159" fmla="*/ 9020 w 28575"/>
                              <a:gd name="connsiteY159" fmla="*/ 6353 h 9525"/>
                              <a:gd name="connsiteX160" fmla="*/ 9020 w 28575"/>
                              <a:gd name="connsiteY160" fmla="*/ 6353 h 9525"/>
                              <a:gd name="connsiteX161" fmla="*/ 9020 w 28575"/>
                              <a:gd name="connsiteY161" fmla="*/ 3172 h 9525"/>
                              <a:gd name="connsiteX162" fmla="*/ 9020 w 28575"/>
                              <a:gd name="connsiteY162" fmla="*/ 6353 h 9525"/>
                              <a:gd name="connsiteX163" fmla="*/ 9020 w 28575"/>
                              <a:gd name="connsiteY163" fmla="*/ 6353 h 9525"/>
                              <a:gd name="connsiteX164" fmla="*/ 9020 w 28575"/>
                              <a:gd name="connsiteY164" fmla="*/ 6353 h 9525"/>
                              <a:gd name="connsiteX165" fmla="*/ 9020 w 28575"/>
                              <a:gd name="connsiteY165" fmla="*/ 6353 h 9525"/>
                              <a:gd name="connsiteX166" fmla="*/ 9020 w 28575"/>
                              <a:gd name="connsiteY166" fmla="*/ 6353 h 9525"/>
                              <a:gd name="connsiteX167" fmla="*/ 9020 w 28575"/>
                              <a:gd name="connsiteY167" fmla="*/ 6353 h 9525"/>
                              <a:gd name="connsiteX168" fmla="*/ 9020 w 28575"/>
                              <a:gd name="connsiteY168" fmla="*/ 3172 h 9525"/>
                              <a:gd name="connsiteX169" fmla="*/ 9020 w 28575"/>
                              <a:gd name="connsiteY169" fmla="*/ 6353 h 9525"/>
                              <a:gd name="connsiteX170" fmla="*/ 9773 w 28575"/>
                              <a:gd name="connsiteY170" fmla="*/ 6353 h 9525"/>
                              <a:gd name="connsiteX171" fmla="*/ 9773 w 28575"/>
                              <a:gd name="connsiteY171" fmla="*/ 6353 h 9525"/>
                              <a:gd name="connsiteX172" fmla="*/ 9773 w 28575"/>
                              <a:gd name="connsiteY172" fmla="*/ 6353 h 9525"/>
                              <a:gd name="connsiteX173" fmla="*/ 9773 w 28575"/>
                              <a:gd name="connsiteY173" fmla="*/ 6353 h 9525"/>
                              <a:gd name="connsiteX174" fmla="*/ 9773 w 28575"/>
                              <a:gd name="connsiteY174" fmla="*/ 6353 h 9525"/>
                              <a:gd name="connsiteX175" fmla="*/ 9773 w 28575"/>
                              <a:gd name="connsiteY175" fmla="*/ 6353 h 9525"/>
                              <a:gd name="connsiteX176" fmla="*/ 9773 w 28575"/>
                              <a:gd name="connsiteY176" fmla="*/ 6353 h 9525"/>
                              <a:gd name="connsiteX177" fmla="*/ 9773 w 28575"/>
                              <a:gd name="connsiteY177" fmla="*/ 6353 h 9525"/>
                              <a:gd name="connsiteX178" fmla="*/ 9773 w 28575"/>
                              <a:gd name="connsiteY178" fmla="*/ 6353 h 9525"/>
                              <a:gd name="connsiteX179" fmla="*/ 9773 w 28575"/>
                              <a:gd name="connsiteY179" fmla="*/ 6353 h 9525"/>
                              <a:gd name="connsiteX180" fmla="*/ 9773 w 28575"/>
                              <a:gd name="connsiteY180" fmla="*/ 6353 h 9525"/>
                              <a:gd name="connsiteX181" fmla="*/ 9773 w 28575"/>
                              <a:gd name="connsiteY181" fmla="*/ 6353 h 9525"/>
                              <a:gd name="connsiteX182" fmla="*/ 10525 w 28575"/>
                              <a:gd name="connsiteY182" fmla="*/ 3172 h 9525"/>
                              <a:gd name="connsiteX183" fmla="*/ 10525 w 28575"/>
                              <a:gd name="connsiteY183" fmla="*/ 3172 h 9525"/>
                              <a:gd name="connsiteX184" fmla="*/ 10525 w 28575"/>
                              <a:gd name="connsiteY184" fmla="*/ 3172 h 9525"/>
                              <a:gd name="connsiteX185" fmla="*/ 10525 w 28575"/>
                              <a:gd name="connsiteY185" fmla="*/ 3172 h 9525"/>
                              <a:gd name="connsiteX186" fmla="*/ 10525 w 28575"/>
                              <a:gd name="connsiteY186" fmla="*/ 3172 h 9525"/>
                              <a:gd name="connsiteX187" fmla="*/ 10525 w 28575"/>
                              <a:gd name="connsiteY187" fmla="*/ 3172 h 9525"/>
                              <a:gd name="connsiteX188" fmla="*/ 10525 w 28575"/>
                              <a:gd name="connsiteY188" fmla="*/ 3172 h 9525"/>
                              <a:gd name="connsiteX189" fmla="*/ 10525 w 28575"/>
                              <a:gd name="connsiteY189" fmla="*/ 3172 h 9525"/>
                              <a:gd name="connsiteX190" fmla="*/ 10525 w 28575"/>
                              <a:gd name="connsiteY190" fmla="*/ 6353 h 9525"/>
                              <a:gd name="connsiteX191" fmla="*/ 10525 w 28575"/>
                              <a:gd name="connsiteY191" fmla="*/ 6353 h 9525"/>
                              <a:gd name="connsiteX192" fmla="*/ 10525 w 28575"/>
                              <a:gd name="connsiteY192" fmla="*/ 6353 h 9525"/>
                              <a:gd name="connsiteX193" fmla="*/ 10525 w 28575"/>
                              <a:gd name="connsiteY193" fmla="*/ 6353 h 9525"/>
                              <a:gd name="connsiteX194" fmla="*/ 11278 w 28575"/>
                              <a:gd name="connsiteY194" fmla="*/ 6353 h 9525"/>
                              <a:gd name="connsiteX195" fmla="*/ 11278 w 28575"/>
                              <a:gd name="connsiteY195" fmla="*/ 6353 h 9525"/>
                              <a:gd name="connsiteX196" fmla="*/ 11278 w 28575"/>
                              <a:gd name="connsiteY196" fmla="*/ 6353 h 9525"/>
                              <a:gd name="connsiteX197" fmla="*/ 11278 w 28575"/>
                              <a:gd name="connsiteY197" fmla="*/ 6353 h 9525"/>
                              <a:gd name="connsiteX198" fmla="*/ 11278 w 28575"/>
                              <a:gd name="connsiteY198" fmla="*/ 6353 h 9525"/>
                              <a:gd name="connsiteX199" fmla="*/ 11278 w 28575"/>
                              <a:gd name="connsiteY199" fmla="*/ 6353 h 9525"/>
                              <a:gd name="connsiteX200" fmla="*/ 11278 w 28575"/>
                              <a:gd name="connsiteY200" fmla="*/ 6353 h 9525"/>
                              <a:gd name="connsiteX201" fmla="*/ 11278 w 28575"/>
                              <a:gd name="connsiteY201" fmla="*/ 6353 h 9525"/>
                              <a:gd name="connsiteX202" fmla="*/ 11278 w 28575"/>
                              <a:gd name="connsiteY202" fmla="*/ 6353 h 9525"/>
                              <a:gd name="connsiteX203" fmla="*/ 11278 w 28575"/>
                              <a:gd name="connsiteY203" fmla="*/ 6353 h 9525"/>
                              <a:gd name="connsiteX204" fmla="*/ 11278 w 28575"/>
                              <a:gd name="connsiteY204" fmla="*/ 6353 h 9525"/>
                              <a:gd name="connsiteX205" fmla="*/ 11278 w 28575"/>
                              <a:gd name="connsiteY205" fmla="*/ 6353 h 9525"/>
                              <a:gd name="connsiteX206" fmla="*/ 11278 w 28575"/>
                              <a:gd name="connsiteY206" fmla="*/ 3172 h 9525"/>
                              <a:gd name="connsiteX207" fmla="*/ 11278 w 28575"/>
                              <a:gd name="connsiteY207" fmla="*/ 3172 h 9525"/>
                              <a:gd name="connsiteX208" fmla="*/ 12030 w 28575"/>
                              <a:gd name="connsiteY208" fmla="*/ 6353 h 9525"/>
                              <a:gd name="connsiteX209" fmla="*/ 12030 w 28575"/>
                              <a:gd name="connsiteY209" fmla="*/ 6353 h 9525"/>
                              <a:gd name="connsiteX210" fmla="*/ 12030 w 28575"/>
                              <a:gd name="connsiteY210" fmla="*/ 6353 h 9525"/>
                              <a:gd name="connsiteX211" fmla="*/ 12030 w 28575"/>
                              <a:gd name="connsiteY211" fmla="*/ 6353 h 9525"/>
                              <a:gd name="connsiteX212" fmla="*/ 12030 w 28575"/>
                              <a:gd name="connsiteY212" fmla="*/ 3172 h 9525"/>
                              <a:gd name="connsiteX213" fmla="*/ 12030 w 28575"/>
                              <a:gd name="connsiteY213" fmla="*/ 3172 h 9525"/>
                              <a:gd name="connsiteX214" fmla="*/ 12030 w 28575"/>
                              <a:gd name="connsiteY214" fmla="*/ 6353 h 9525"/>
                              <a:gd name="connsiteX215" fmla="*/ 12030 w 28575"/>
                              <a:gd name="connsiteY215" fmla="*/ 6353 h 9525"/>
                              <a:gd name="connsiteX216" fmla="*/ 12030 w 28575"/>
                              <a:gd name="connsiteY216" fmla="*/ 6353 h 9525"/>
                              <a:gd name="connsiteX217" fmla="*/ 12030 w 28575"/>
                              <a:gd name="connsiteY217" fmla="*/ 6353 h 9525"/>
                              <a:gd name="connsiteX218" fmla="*/ 12030 w 28575"/>
                              <a:gd name="connsiteY218" fmla="*/ 6353 h 9525"/>
                              <a:gd name="connsiteX219" fmla="*/ 12030 w 28575"/>
                              <a:gd name="connsiteY219" fmla="*/ 6353 h 9525"/>
                              <a:gd name="connsiteX220" fmla="*/ 12030 w 28575"/>
                              <a:gd name="connsiteY220" fmla="*/ 6353 h 9525"/>
                              <a:gd name="connsiteX221" fmla="*/ 12030 w 28575"/>
                              <a:gd name="connsiteY221" fmla="*/ 6353 h 9525"/>
                              <a:gd name="connsiteX222" fmla="*/ 12030 w 28575"/>
                              <a:gd name="connsiteY222" fmla="*/ 6353 h 9525"/>
                              <a:gd name="connsiteX223" fmla="*/ 12030 w 28575"/>
                              <a:gd name="connsiteY223" fmla="*/ 3172 h 9525"/>
                              <a:gd name="connsiteX224" fmla="*/ 12030 w 28575"/>
                              <a:gd name="connsiteY224" fmla="*/ 6353 h 9525"/>
                              <a:gd name="connsiteX225" fmla="*/ 12030 w 28575"/>
                              <a:gd name="connsiteY225" fmla="*/ 6353 h 9525"/>
                              <a:gd name="connsiteX226" fmla="*/ 12783 w 28575"/>
                              <a:gd name="connsiteY226" fmla="*/ 6353 h 9525"/>
                              <a:gd name="connsiteX227" fmla="*/ 12783 w 28575"/>
                              <a:gd name="connsiteY227" fmla="*/ 6353 h 9525"/>
                              <a:gd name="connsiteX228" fmla="*/ 12783 w 28575"/>
                              <a:gd name="connsiteY228" fmla="*/ 3172 h 9525"/>
                              <a:gd name="connsiteX229" fmla="*/ 12783 w 28575"/>
                              <a:gd name="connsiteY229" fmla="*/ 3172 h 9525"/>
                              <a:gd name="connsiteX230" fmla="*/ 12783 w 28575"/>
                              <a:gd name="connsiteY230" fmla="*/ 3172 h 9525"/>
                              <a:gd name="connsiteX231" fmla="*/ 12783 w 28575"/>
                              <a:gd name="connsiteY231" fmla="*/ 3172 h 9525"/>
                              <a:gd name="connsiteX232" fmla="*/ 12783 w 28575"/>
                              <a:gd name="connsiteY232" fmla="*/ 6353 h 9525"/>
                              <a:gd name="connsiteX233" fmla="*/ 12783 w 28575"/>
                              <a:gd name="connsiteY233" fmla="*/ 6353 h 9525"/>
                              <a:gd name="connsiteX234" fmla="*/ 12783 w 28575"/>
                              <a:gd name="connsiteY234" fmla="*/ 6353 h 9525"/>
                              <a:gd name="connsiteX235" fmla="*/ 12783 w 28575"/>
                              <a:gd name="connsiteY235" fmla="*/ 6353 h 9525"/>
                              <a:gd name="connsiteX236" fmla="*/ 12783 w 28575"/>
                              <a:gd name="connsiteY236" fmla="*/ 6353 h 9525"/>
                              <a:gd name="connsiteX237" fmla="*/ 12783 w 28575"/>
                              <a:gd name="connsiteY237" fmla="*/ 6353 h 9525"/>
                              <a:gd name="connsiteX238" fmla="*/ 13535 w 28575"/>
                              <a:gd name="connsiteY238" fmla="*/ 6353 h 9525"/>
                              <a:gd name="connsiteX239" fmla="*/ 13535 w 28575"/>
                              <a:gd name="connsiteY239" fmla="*/ 3172 h 9525"/>
                              <a:gd name="connsiteX240" fmla="*/ 13535 w 28575"/>
                              <a:gd name="connsiteY240" fmla="*/ 6353 h 9525"/>
                              <a:gd name="connsiteX241" fmla="*/ 13535 w 28575"/>
                              <a:gd name="connsiteY241" fmla="*/ 6353 h 9525"/>
                              <a:gd name="connsiteX242" fmla="*/ 13535 w 28575"/>
                              <a:gd name="connsiteY242" fmla="*/ 6353 h 9525"/>
                              <a:gd name="connsiteX243" fmla="*/ 13535 w 28575"/>
                              <a:gd name="connsiteY243" fmla="*/ 6353 h 9525"/>
                              <a:gd name="connsiteX244" fmla="*/ 13535 w 28575"/>
                              <a:gd name="connsiteY244" fmla="*/ 3172 h 9525"/>
                              <a:gd name="connsiteX245" fmla="*/ 13535 w 28575"/>
                              <a:gd name="connsiteY245" fmla="*/ 6353 h 9525"/>
                              <a:gd name="connsiteX246" fmla="*/ 13535 w 28575"/>
                              <a:gd name="connsiteY246" fmla="*/ 6353 h 9525"/>
                              <a:gd name="connsiteX247" fmla="*/ 13535 w 28575"/>
                              <a:gd name="connsiteY247" fmla="*/ 6353 h 9525"/>
                              <a:gd name="connsiteX248" fmla="*/ 13535 w 28575"/>
                              <a:gd name="connsiteY248" fmla="*/ 6353 h 9525"/>
                              <a:gd name="connsiteX249" fmla="*/ 13535 w 28575"/>
                              <a:gd name="connsiteY249" fmla="*/ 6353 h 9525"/>
                              <a:gd name="connsiteX250" fmla="*/ 14288 w 28575"/>
                              <a:gd name="connsiteY250" fmla="*/ 6353 h 9525"/>
                              <a:gd name="connsiteX251" fmla="*/ 14288 w 28575"/>
                              <a:gd name="connsiteY251" fmla="*/ 6353 h 9525"/>
                              <a:gd name="connsiteX252" fmla="*/ 14288 w 28575"/>
                              <a:gd name="connsiteY252" fmla="*/ 6353 h 9525"/>
                              <a:gd name="connsiteX253" fmla="*/ 14288 w 28575"/>
                              <a:gd name="connsiteY253" fmla="*/ 6353 h 9525"/>
                              <a:gd name="connsiteX254" fmla="*/ 14288 w 28575"/>
                              <a:gd name="connsiteY254" fmla="*/ 6353 h 9525"/>
                              <a:gd name="connsiteX255" fmla="*/ 14288 w 28575"/>
                              <a:gd name="connsiteY255" fmla="*/ 6353 h 9525"/>
                              <a:gd name="connsiteX256" fmla="*/ 14288 w 28575"/>
                              <a:gd name="connsiteY256" fmla="*/ 6353 h 9525"/>
                              <a:gd name="connsiteX257" fmla="*/ 14288 w 28575"/>
                              <a:gd name="connsiteY257" fmla="*/ 6353 h 9525"/>
                              <a:gd name="connsiteX258" fmla="*/ 14288 w 28575"/>
                              <a:gd name="connsiteY258" fmla="*/ 6353 h 9525"/>
                              <a:gd name="connsiteX259" fmla="*/ 14288 w 28575"/>
                              <a:gd name="connsiteY259" fmla="*/ 6353 h 9525"/>
                              <a:gd name="connsiteX260" fmla="*/ 14288 w 28575"/>
                              <a:gd name="connsiteY260" fmla="*/ 6353 h 9525"/>
                              <a:gd name="connsiteX261" fmla="*/ 14288 w 28575"/>
                              <a:gd name="connsiteY261" fmla="*/ 3172 h 9525"/>
                              <a:gd name="connsiteX262" fmla="*/ 15040 w 28575"/>
                              <a:gd name="connsiteY262" fmla="*/ 6353 h 9525"/>
                              <a:gd name="connsiteX263" fmla="*/ 15040 w 28575"/>
                              <a:gd name="connsiteY263" fmla="*/ 6353 h 9525"/>
                              <a:gd name="connsiteX264" fmla="*/ 15040 w 28575"/>
                              <a:gd name="connsiteY264" fmla="*/ 6353 h 9525"/>
                              <a:gd name="connsiteX265" fmla="*/ 15040 w 28575"/>
                              <a:gd name="connsiteY265" fmla="*/ 6353 h 9525"/>
                              <a:gd name="connsiteX266" fmla="*/ 15040 w 28575"/>
                              <a:gd name="connsiteY266" fmla="*/ 6353 h 9525"/>
                              <a:gd name="connsiteX267" fmla="*/ 15040 w 28575"/>
                              <a:gd name="connsiteY267" fmla="*/ 6353 h 9525"/>
                              <a:gd name="connsiteX268" fmla="*/ 15040 w 28575"/>
                              <a:gd name="connsiteY268" fmla="*/ 6353 h 9525"/>
                              <a:gd name="connsiteX269" fmla="*/ 15040 w 28575"/>
                              <a:gd name="connsiteY269" fmla="*/ 6353 h 9525"/>
                              <a:gd name="connsiteX270" fmla="*/ 15040 w 28575"/>
                              <a:gd name="connsiteY270" fmla="*/ 3172 h 9525"/>
                              <a:gd name="connsiteX271" fmla="*/ 15040 w 28575"/>
                              <a:gd name="connsiteY271" fmla="*/ 6353 h 9525"/>
                              <a:gd name="connsiteX272" fmla="*/ 15040 w 28575"/>
                              <a:gd name="connsiteY272" fmla="*/ 6353 h 9525"/>
                              <a:gd name="connsiteX273" fmla="*/ 15040 w 28575"/>
                              <a:gd name="connsiteY273" fmla="*/ 6353 h 9525"/>
                              <a:gd name="connsiteX274" fmla="*/ 15040 w 28575"/>
                              <a:gd name="connsiteY274" fmla="*/ 6353 h 9525"/>
                              <a:gd name="connsiteX275" fmla="*/ 15040 w 28575"/>
                              <a:gd name="connsiteY275" fmla="*/ 6353 h 9525"/>
                              <a:gd name="connsiteX276" fmla="*/ 15792 w 28575"/>
                              <a:gd name="connsiteY276" fmla="*/ 6353 h 9525"/>
                              <a:gd name="connsiteX277" fmla="*/ 15792 w 28575"/>
                              <a:gd name="connsiteY277" fmla="*/ 6353 h 9525"/>
                              <a:gd name="connsiteX278" fmla="*/ 15792 w 28575"/>
                              <a:gd name="connsiteY278" fmla="*/ 6353 h 9525"/>
                              <a:gd name="connsiteX279" fmla="*/ 15792 w 28575"/>
                              <a:gd name="connsiteY279" fmla="*/ 6353 h 9525"/>
                              <a:gd name="connsiteX280" fmla="*/ 15792 w 28575"/>
                              <a:gd name="connsiteY280" fmla="*/ 6353 h 9525"/>
                              <a:gd name="connsiteX281" fmla="*/ 15792 w 28575"/>
                              <a:gd name="connsiteY281" fmla="*/ 3172 h 9525"/>
                              <a:gd name="connsiteX282" fmla="*/ 15792 w 28575"/>
                              <a:gd name="connsiteY282" fmla="*/ 6353 h 9525"/>
                              <a:gd name="connsiteX283" fmla="*/ 15792 w 28575"/>
                              <a:gd name="connsiteY283" fmla="*/ 3172 h 9525"/>
                              <a:gd name="connsiteX284" fmla="*/ 15792 w 28575"/>
                              <a:gd name="connsiteY284" fmla="*/ 6353 h 9525"/>
                              <a:gd name="connsiteX285" fmla="*/ 15792 w 28575"/>
                              <a:gd name="connsiteY285" fmla="*/ 6353 h 9525"/>
                              <a:gd name="connsiteX286" fmla="*/ 15792 w 28575"/>
                              <a:gd name="connsiteY286" fmla="*/ 6353 h 9525"/>
                              <a:gd name="connsiteX287" fmla="*/ 15792 w 28575"/>
                              <a:gd name="connsiteY287" fmla="*/ 6353 h 9525"/>
                              <a:gd name="connsiteX288" fmla="*/ 16545 w 28575"/>
                              <a:gd name="connsiteY288" fmla="*/ 3172 h 9525"/>
                              <a:gd name="connsiteX289" fmla="*/ 16545 w 28575"/>
                              <a:gd name="connsiteY289" fmla="*/ 3172 h 9525"/>
                              <a:gd name="connsiteX290" fmla="*/ 16545 w 28575"/>
                              <a:gd name="connsiteY290" fmla="*/ 3172 h 9525"/>
                              <a:gd name="connsiteX291" fmla="*/ 16545 w 28575"/>
                              <a:gd name="connsiteY291" fmla="*/ 3172 h 9525"/>
                              <a:gd name="connsiteX292" fmla="*/ 16545 w 28575"/>
                              <a:gd name="connsiteY292" fmla="*/ 6353 h 9525"/>
                              <a:gd name="connsiteX293" fmla="*/ 16545 w 28575"/>
                              <a:gd name="connsiteY293" fmla="*/ 6353 h 9525"/>
                              <a:gd name="connsiteX294" fmla="*/ 16545 w 28575"/>
                              <a:gd name="connsiteY294" fmla="*/ 6353 h 9525"/>
                              <a:gd name="connsiteX295" fmla="*/ 16545 w 28575"/>
                              <a:gd name="connsiteY295" fmla="*/ 6353 h 9525"/>
                              <a:gd name="connsiteX296" fmla="*/ 16545 w 28575"/>
                              <a:gd name="connsiteY296" fmla="*/ 6353 h 9525"/>
                              <a:gd name="connsiteX297" fmla="*/ 16545 w 28575"/>
                              <a:gd name="connsiteY297" fmla="*/ 6353 h 9525"/>
                              <a:gd name="connsiteX298" fmla="*/ 16545 w 28575"/>
                              <a:gd name="connsiteY298" fmla="*/ 3172 h 9525"/>
                              <a:gd name="connsiteX299" fmla="*/ 16545 w 28575"/>
                              <a:gd name="connsiteY299" fmla="*/ 3172 h 9525"/>
                              <a:gd name="connsiteX300" fmla="*/ 16545 w 28575"/>
                              <a:gd name="connsiteY300" fmla="*/ 3172 h 9525"/>
                              <a:gd name="connsiteX301" fmla="*/ 16545 w 28575"/>
                              <a:gd name="connsiteY301" fmla="*/ 3172 h 9525"/>
                              <a:gd name="connsiteX302" fmla="*/ 16545 w 28575"/>
                              <a:gd name="connsiteY302" fmla="*/ 6353 h 9525"/>
                              <a:gd name="connsiteX303" fmla="*/ 16545 w 28575"/>
                              <a:gd name="connsiteY303" fmla="*/ 6353 h 9525"/>
                              <a:gd name="connsiteX304" fmla="*/ 16545 w 28575"/>
                              <a:gd name="connsiteY304" fmla="*/ 6353 h 9525"/>
                              <a:gd name="connsiteX305" fmla="*/ 16545 w 28575"/>
                              <a:gd name="connsiteY305" fmla="*/ 6353 h 9525"/>
                              <a:gd name="connsiteX306" fmla="*/ 17297 w 28575"/>
                              <a:gd name="connsiteY306" fmla="*/ 6353 h 9525"/>
                              <a:gd name="connsiteX307" fmla="*/ 17297 w 28575"/>
                              <a:gd name="connsiteY307" fmla="*/ 6353 h 9525"/>
                              <a:gd name="connsiteX308" fmla="*/ 17297 w 28575"/>
                              <a:gd name="connsiteY308" fmla="*/ 6353 h 9525"/>
                              <a:gd name="connsiteX309" fmla="*/ 17297 w 28575"/>
                              <a:gd name="connsiteY309" fmla="*/ 6353 h 9525"/>
                              <a:gd name="connsiteX310" fmla="*/ 17297 w 28575"/>
                              <a:gd name="connsiteY310" fmla="*/ 6353 h 9525"/>
                              <a:gd name="connsiteX311" fmla="*/ 17297 w 28575"/>
                              <a:gd name="connsiteY311" fmla="*/ 6353 h 9525"/>
                              <a:gd name="connsiteX312" fmla="*/ 17297 w 28575"/>
                              <a:gd name="connsiteY312" fmla="*/ 6353 h 9525"/>
                              <a:gd name="connsiteX313" fmla="*/ 17297 w 28575"/>
                              <a:gd name="connsiteY313" fmla="*/ 6353 h 9525"/>
                              <a:gd name="connsiteX314" fmla="*/ 17297 w 28575"/>
                              <a:gd name="connsiteY314" fmla="*/ 3172 h 9525"/>
                              <a:gd name="connsiteX315" fmla="*/ 17297 w 28575"/>
                              <a:gd name="connsiteY315" fmla="*/ 3172 h 9525"/>
                              <a:gd name="connsiteX316" fmla="*/ 17297 w 28575"/>
                              <a:gd name="connsiteY316" fmla="*/ 3172 h 9525"/>
                              <a:gd name="connsiteX317" fmla="*/ 17297 w 28575"/>
                              <a:gd name="connsiteY317" fmla="*/ 6353 h 9525"/>
                              <a:gd name="connsiteX318" fmla="*/ 18050 w 28575"/>
                              <a:gd name="connsiteY318" fmla="*/ 6353 h 9525"/>
                              <a:gd name="connsiteX319" fmla="*/ 18050 w 28575"/>
                              <a:gd name="connsiteY319" fmla="*/ 6353 h 9525"/>
                              <a:gd name="connsiteX320" fmla="*/ 18050 w 28575"/>
                              <a:gd name="connsiteY320" fmla="*/ 6353 h 9525"/>
                              <a:gd name="connsiteX321" fmla="*/ 18050 w 28575"/>
                              <a:gd name="connsiteY321" fmla="*/ 3172 h 9525"/>
                              <a:gd name="connsiteX322" fmla="*/ 18050 w 28575"/>
                              <a:gd name="connsiteY322" fmla="*/ 3172 h 9525"/>
                              <a:gd name="connsiteX323" fmla="*/ 18050 w 28575"/>
                              <a:gd name="connsiteY323" fmla="*/ 6353 h 9525"/>
                              <a:gd name="connsiteX324" fmla="*/ 18050 w 28575"/>
                              <a:gd name="connsiteY324" fmla="*/ 6353 h 9525"/>
                              <a:gd name="connsiteX325" fmla="*/ 18050 w 28575"/>
                              <a:gd name="connsiteY325" fmla="*/ 3172 h 9525"/>
                              <a:gd name="connsiteX326" fmla="*/ 18050 w 28575"/>
                              <a:gd name="connsiteY326" fmla="*/ 3172 h 9525"/>
                              <a:gd name="connsiteX327" fmla="*/ 18050 w 28575"/>
                              <a:gd name="connsiteY327" fmla="*/ 6353 h 9525"/>
                              <a:gd name="connsiteX328" fmla="*/ 18050 w 28575"/>
                              <a:gd name="connsiteY328" fmla="*/ 3172 h 9525"/>
                              <a:gd name="connsiteX329" fmla="*/ 18050 w 28575"/>
                              <a:gd name="connsiteY329" fmla="*/ 3172 h 9525"/>
                              <a:gd name="connsiteX330" fmla="*/ 18802 w 28575"/>
                              <a:gd name="connsiteY330" fmla="*/ 6353 h 9525"/>
                              <a:gd name="connsiteX331" fmla="*/ 18802 w 28575"/>
                              <a:gd name="connsiteY331" fmla="*/ 6353 h 9525"/>
                              <a:gd name="connsiteX332" fmla="*/ 18802 w 28575"/>
                              <a:gd name="connsiteY332" fmla="*/ 6353 h 9525"/>
                              <a:gd name="connsiteX333" fmla="*/ 18802 w 28575"/>
                              <a:gd name="connsiteY333" fmla="*/ 6353 h 9525"/>
                              <a:gd name="connsiteX334" fmla="*/ 18802 w 28575"/>
                              <a:gd name="connsiteY334" fmla="*/ 6353 h 9525"/>
                              <a:gd name="connsiteX335" fmla="*/ 18802 w 28575"/>
                              <a:gd name="connsiteY335" fmla="*/ 3172 h 9525"/>
                              <a:gd name="connsiteX336" fmla="*/ 18802 w 28575"/>
                              <a:gd name="connsiteY336" fmla="*/ 0 h 9525"/>
                              <a:gd name="connsiteX337" fmla="*/ 18802 w 28575"/>
                              <a:gd name="connsiteY337" fmla="*/ 3172 h 9525"/>
                              <a:gd name="connsiteX338" fmla="*/ 18802 w 28575"/>
                              <a:gd name="connsiteY338" fmla="*/ 3172 h 9525"/>
                              <a:gd name="connsiteX339" fmla="*/ 18802 w 28575"/>
                              <a:gd name="connsiteY339" fmla="*/ 6353 h 9525"/>
                              <a:gd name="connsiteX340" fmla="*/ 18802 w 28575"/>
                              <a:gd name="connsiteY340" fmla="*/ 6353 h 9525"/>
                              <a:gd name="connsiteX341" fmla="*/ 18802 w 28575"/>
                              <a:gd name="connsiteY341" fmla="*/ 6353 h 9525"/>
                              <a:gd name="connsiteX342" fmla="*/ 19555 w 28575"/>
                              <a:gd name="connsiteY342" fmla="*/ 6353 h 9525"/>
                              <a:gd name="connsiteX343" fmla="*/ 19555 w 28575"/>
                              <a:gd name="connsiteY343" fmla="*/ 3172 h 9525"/>
                              <a:gd name="connsiteX344" fmla="*/ 19555 w 28575"/>
                              <a:gd name="connsiteY344" fmla="*/ 3172 h 9525"/>
                              <a:gd name="connsiteX345" fmla="*/ 19555 w 28575"/>
                              <a:gd name="connsiteY345" fmla="*/ 3172 h 9525"/>
                              <a:gd name="connsiteX346" fmla="*/ 19555 w 28575"/>
                              <a:gd name="connsiteY346" fmla="*/ 3172 h 9525"/>
                              <a:gd name="connsiteX347" fmla="*/ 19555 w 28575"/>
                              <a:gd name="connsiteY347" fmla="*/ 6353 h 9525"/>
                              <a:gd name="connsiteX348" fmla="*/ 19555 w 28575"/>
                              <a:gd name="connsiteY348" fmla="*/ 6353 h 9525"/>
                              <a:gd name="connsiteX349" fmla="*/ 19555 w 28575"/>
                              <a:gd name="connsiteY349" fmla="*/ 6353 h 9525"/>
                              <a:gd name="connsiteX350" fmla="*/ 19555 w 28575"/>
                              <a:gd name="connsiteY350" fmla="*/ 6353 h 9525"/>
                              <a:gd name="connsiteX351" fmla="*/ 19555 w 28575"/>
                              <a:gd name="connsiteY351" fmla="*/ 6353 h 9525"/>
                              <a:gd name="connsiteX352" fmla="*/ 19555 w 28575"/>
                              <a:gd name="connsiteY352" fmla="*/ 6353 h 9525"/>
                              <a:gd name="connsiteX353" fmla="*/ 19555 w 28575"/>
                              <a:gd name="connsiteY353" fmla="*/ 6353 h 9525"/>
                              <a:gd name="connsiteX354" fmla="*/ 19555 w 28575"/>
                              <a:gd name="connsiteY354" fmla="*/ 6353 h 9525"/>
                              <a:gd name="connsiteX355" fmla="*/ 19555 w 28575"/>
                              <a:gd name="connsiteY355" fmla="*/ 6353 h 9525"/>
                              <a:gd name="connsiteX356" fmla="*/ 20307 w 28575"/>
                              <a:gd name="connsiteY356" fmla="*/ 6353 h 9525"/>
                              <a:gd name="connsiteX357" fmla="*/ 20307 w 28575"/>
                              <a:gd name="connsiteY357" fmla="*/ 6353 h 9525"/>
                              <a:gd name="connsiteX358" fmla="*/ 20307 w 28575"/>
                              <a:gd name="connsiteY358" fmla="*/ 9525 h 9525"/>
                              <a:gd name="connsiteX359" fmla="*/ 20307 w 28575"/>
                              <a:gd name="connsiteY359" fmla="*/ 6353 h 9525"/>
                              <a:gd name="connsiteX360" fmla="*/ 20307 w 28575"/>
                              <a:gd name="connsiteY360" fmla="*/ 6353 h 9525"/>
                              <a:gd name="connsiteX361" fmla="*/ 20307 w 28575"/>
                              <a:gd name="connsiteY361" fmla="*/ 6353 h 9525"/>
                              <a:gd name="connsiteX362" fmla="*/ 20307 w 28575"/>
                              <a:gd name="connsiteY362" fmla="*/ 3172 h 9525"/>
                              <a:gd name="connsiteX363" fmla="*/ 20307 w 28575"/>
                              <a:gd name="connsiteY363" fmla="*/ 3172 h 9525"/>
                              <a:gd name="connsiteX364" fmla="*/ 20307 w 28575"/>
                              <a:gd name="connsiteY364" fmla="*/ 3172 h 9525"/>
                              <a:gd name="connsiteX365" fmla="*/ 20307 w 28575"/>
                              <a:gd name="connsiteY365" fmla="*/ 6353 h 9525"/>
                              <a:gd name="connsiteX366" fmla="*/ 20307 w 28575"/>
                              <a:gd name="connsiteY366" fmla="*/ 6353 h 9525"/>
                              <a:gd name="connsiteX367" fmla="*/ 20307 w 28575"/>
                              <a:gd name="connsiteY367" fmla="*/ 3172 h 9525"/>
                              <a:gd name="connsiteX368" fmla="*/ 21060 w 28575"/>
                              <a:gd name="connsiteY368" fmla="*/ 6353 h 9525"/>
                              <a:gd name="connsiteX369" fmla="*/ 21060 w 28575"/>
                              <a:gd name="connsiteY369" fmla="*/ 6353 h 9525"/>
                              <a:gd name="connsiteX370" fmla="*/ 21060 w 28575"/>
                              <a:gd name="connsiteY370" fmla="*/ 3172 h 9525"/>
                              <a:gd name="connsiteX371" fmla="*/ 21060 w 28575"/>
                              <a:gd name="connsiteY371" fmla="*/ 6353 h 9525"/>
                              <a:gd name="connsiteX372" fmla="*/ 21060 w 28575"/>
                              <a:gd name="connsiteY372" fmla="*/ 6353 h 9525"/>
                              <a:gd name="connsiteX373" fmla="*/ 21060 w 28575"/>
                              <a:gd name="connsiteY373" fmla="*/ 6353 h 9525"/>
                              <a:gd name="connsiteX374" fmla="*/ 21060 w 28575"/>
                              <a:gd name="connsiteY374" fmla="*/ 6353 h 9525"/>
                              <a:gd name="connsiteX375" fmla="*/ 21060 w 28575"/>
                              <a:gd name="connsiteY375" fmla="*/ 6353 h 9525"/>
                              <a:gd name="connsiteX376" fmla="*/ 21060 w 28575"/>
                              <a:gd name="connsiteY376" fmla="*/ 6353 h 9525"/>
                              <a:gd name="connsiteX377" fmla="*/ 21060 w 28575"/>
                              <a:gd name="connsiteY377" fmla="*/ 6353 h 9525"/>
                              <a:gd name="connsiteX378" fmla="*/ 21060 w 28575"/>
                              <a:gd name="connsiteY378" fmla="*/ 6353 h 9525"/>
                              <a:gd name="connsiteX379" fmla="*/ 21060 w 28575"/>
                              <a:gd name="connsiteY379" fmla="*/ 6353 h 9525"/>
                              <a:gd name="connsiteX380" fmla="*/ 21060 w 28575"/>
                              <a:gd name="connsiteY380" fmla="*/ 6353 h 9525"/>
                              <a:gd name="connsiteX381" fmla="*/ 21060 w 28575"/>
                              <a:gd name="connsiteY381" fmla="*/ 6353 h 9525"/>
                              <a:gd name="connsiteX382" fmla="*/ 21060 w 28575"/>
                              <a:gd name="connsiteY382" fmla="*/ 6353 h 9525"/>
                              <a:gd name="connsiteX383" fmla="*/ 21060 w 28575"/>
                              <a:gd name="connsiteY383" fmla="*/ 6353 h 9525"/>
                              <a:gd name="connsiteX384" fmla="*/ 21060 w 28575"/>
                              <a:gd name="connsiteY384" fmla="*/ 6353 h 9525"/>
                              <a:gd name="connsiteX385" fmla="*/ 21060 w 28575"/>
                              <a:gd name="connsiteY385" fmla="*/ 6353 h 9525"/>
                              <a:gd name="connsiteX386" fmla="*/ 21803 w 28575"/>
                              <a:gd name="connsiteY386" fmla="*/ 6353 h 9525"/>
                              <a:gd name="connsiteX387" fmla="*/ 21803 w 28575"/>
                              <a:gd name="connsiteY387" fmla="*/ 6353 h 9525"/>
                              <a:gd name="connsiteX388" fmla="*/ 21803 w 28575"/>
                              <a:gd name="connsiteY388" fmla="*/ 6353 h 9525"/>
                              <a:gd name="connsiteX389" fmla="*/ 21803 w 28575"/>
                              <a:gd name="connsiteY389" fmla="*/ 6353 h 9525"/>
                              <a:gd name="connsiteX390" fmla="*/ 21803 w 28575"/>
                              <a:gd name="connsiteY390" fmla="*/ 6353 h 9525"/>
                              <a:gd name="connsiteX391" fmla="*/ 21803 w 28575"/>
                              <a:gd name="connsiteY391" fmla="*/ 6353 h 9525"/>
                              <a:gd name="connsiteX392" fmla="*/ 21803 w 28575"/>
                              <a:gd name="connsiteY392" fmla="*/ 6353 h 9525"/>
                              <a:gd name="connsiteX393" fmla="*/ 21803 w 28575"/>
                              <a:gd name="connsiteY393" fmla="*/ 6353 h 9525"/>
                              <a:gd name="connsiteX394" fmla="*/ 21803 w 28575"/>
                              <a:gd name="connsiteY394" fmla="*/ 3172 h 9525"/>
                              <a:gd name="connsiteX395" fmla="*/ 21803 w 28575"/>
                              <a:gd name="connsiteY395" fmla="*/ 6353 h 9525"/>
                              <a:gd name="connsiteX396" fmla="*/ 21803 w 28575"/>
                              <a:gd name="connsiteY396" fmla="*/ 6353 h 9525"/>
                              <a:gd name="connsiteX397" fmla="*/ 21803 w 28575"/>
                              <a:gd name="connsiteY397" fmla="*/ 6353 h 9525"/>
                              <a:gd name="connsiteX398" fmla="*/ 22555 w 28575"/>
                              <a:gd name="connsiteY398" fmla="*/ 6353 h 9525"/>
                              <a:gd name="connsiteX399" fmla="*/ 22555 w 28575"/>
                              <a:gd name="connsiteY399" fmla="*/ 6353 h 9525"/>
                              <a:gd name="connsiteX400" fmla="*/ 22555 w 28575"/>
                              <a:gd name="connsiteY400" fmla="*/ 6353 h 9525"/>
                              <a:gd name="connsiteX401" fmla="*/ 22555 w 28575"/>
                              <a:gd name="connsiteY401" fmla="*/ 6353 h 9525"/>
                              <a:gd name="connsiteX402" fmla="*/ 22555 w 28575"/>
                              <a:gd name="connsiteY402" fmla="*/ 6353 h 9525"/>
                              <a:gd name="connsiteX403" fmla="*/ 22555 w 28575"/>
                              <a:gd name="connsiteY403" fmla="*/ 6353 h 9525"/>
                              <a:gd name="connsiteX404" fmla="*/ 22555 w 28575"/>
                              <a:gd name="connsiteY404" fmla="*/ 6353 h 9525"/>
                              <a:gd name="connsiteX405" fmla="*/ 22555 w 28575"/>
                              <a:gd name="connsiteY405" fmla="*/ 6353 h 9525"/>
                              <a:gd name="connsiteX406" fmla="*/ 22555 w 28575"/>
                              <a:gd name="connsiteY406" fmla="*/ 6353 h 9525"/>
                              <a:gd name="connsiteX407" fmla="*/ 22555 w 28575"/>
                              <a:gd name="connsiteY407" fmla="*/ 3172 h 9525"/>
                              <a:gd name="connsiteX408" fmla="*/ 22555 w 28575"/>
                              <a:gd name="connsiteY408" fmla="*/ 6353 h 9525"/>
                              <a:gd name="connsiteX409" fmla="*/ 22555 w 28575"/>
                              <a:gd name="connsiteY409" fmla="*/ 3172 h 9525"/>
                              <a:gd name="connsiteX410" fmla="*/ 23308 w 28575"/>
                              <a:gd name="connsiteY410" fmla="*/ 6353 h 9525"/>
                              <a:gd name="connsiteX411" fmla="*/ 23308 w 28575"/>
                              <a:gd name="connsiteY411" fmla="*/ 6353 h 9525"/>
                              <a:gd name="connsiteX412" fmla="*/ 23308 w 28575"/>
                              <a:gd name="connsiteY412" fmla="*/ 6353 h 9525"/>
                              <a:gd name="connsiteX413" fmla="*/ 23308 w 28575"/>
                              <a:gd name="connsiteY413" fmla="*/ 6353 h 9525"/>
                              <a:gd name="connsiteX414" fmla="*/ 23308 w 28575"/>
                              <a:gd name="connsiteY414" fmla="*/ 3172 h 9525"/>
                              <a:gd name="connsiteX415" fmla="*/ 23308 w 28575"/>
                              <a:gd name="connsiteY415" fmla="*/ 3172 h 9525"/>
                              <a:gd name="connsiteX416" fmla="*/ 23308 w 28575"/>
                              <a:gd name="connsiteY416" fmla="*/ 3172 h 9525"/>
                              <a:gd name="connsiteX417" fmla="*/ 23308 w 28575"/>
                              <a:gd name="connsiteY417" fmla="*/ 3172 h 9525"/>
                              <a:gd name="connsiteX418" fmla="*/ 23308 w 28575"/>
                              <a:gd name="connsiteY418" fmla="*/ 6353 h 9525"/>
                              <a:gd name="connsiteX419" fmla="*/ 23308 w 28575"/>
                              <a:gd name="connsiteY419" fmla="*/ 6353 h 9525"/>
                              <a:gd name="connsiteX420" fmla="*/ 23308 w 28575"/>
                              <a:gd name="connsiteY420" fmla="*/ 6353 h 9525"/>
                              <a:gd name="connsiteX421" fmla="*/ 23308 w 28575"/>
                              <a:gd name="connsiteY421" fmla="*/ 6353 h 9525"/>
                              <a:gd name="connsiteX422" fmla="*/ 23308 w 28575"/>
                              <a:gd name="connsiteY422" fmla="*/ 6353 h 9525"/>
                              <a:gd name="connsiteX423" fmla="*/ 23308 w 28575"/>
                              <a:gd name="connsiteY423" fmla="*/ 6353 h 9525"/>
                              <a:gd name="connsiteX424" fmla="*/ 24060 w 28575"/>
                              <a:gd name="connsiteY424" fmla="*/ 6353 h 9525"/>
                              <a:gd name="connsiteX425" fmla="*/ 24060 w 28575"/>
                              <a:gd name="connsiteY425" fmla="*/ 6353 h 9525"/>
                              <a:gd name="connsiteX426" fmla="*/ 24060 w 28575"/>
                              <a:gd name="connsiteY426" fmla="*/ 6353 h 9525"/>
                              <a:gd name="connsiteX427" fmla="*/ 24060 w 28575"/>
                              <a:gd name="connsiteY427" fmla="*/ 6353 h 9525"/>
                              <a:gd name="connsiteX428" fmla="*/ 24060 w 28575"/>
                              <a:gd name="connsiteY428" fmla="*/ 6353 h 9525"/>
                              <a:gd name="connsiteX429" fmla="*/ 24060 w 28575"/>
                              <a:gd name="connsiteY429" fmla="*/ 6353 h 9525"/>
                              <a:gd name="connsiteX430" fmla="*/ 24060 w 28575"/>
                              <a:gd name="connsiteY430" fmla="*/ 6353 h 9525"/>
                              <a:gd name="connsiteX431" fmla="*/ 24060 w 28575"/>
                              <a:gd name="connsiteY431" fmla="*/ 6353 h 9525"/>
                              <a:gd name="connsiteX432" fmla="*/ 24060 w 28575"/>
                              <a:gd name="connsiteY432" fmla="*/ 3172 h 9525"/>
                              <a:gd name="connsiteX433" fmla="*/ 24060 w 28575"/>
                              <a:gd name="connsiteY433" fmla="*/ 3172 h 9525"/>
                              <a:gd name="connsiteX434" fmla="*/ 24060 w 28575"/>
                              <a:gd name="connsiteY434" fmla="*/ 3172 h 9525"/>
                              <a:gd name="connsiteX435" fmla="*/ 24060 w 28575"/>
                              <a:gd name="connsiteY435" fmla="*/ 3172 h 9525"/>
                              <a:gd name="connsiteX436" fmla="*/ 24813 w 28575"/>
                              <a:gd name="connsiteY436" fmla="*/ 3172 h 9525"/>
                              <a:gd name="connsiteX437" fmla="*/ 24813 w 28575"/>
                              <a:gd name="connsiteY437" fmla="*/ 6353 h 9525"/>
                              <a:gd name="connsiteX438" fmla="*/ 24813 w 28575"/>
                              <a:gd name="connsiteY438" fmla="*/ 3172 h 9525"/>
                              <a:gd name="connsiteX439" fmla="*/ 24813 w 28575"/>
                              <a:gd name="connsiteY439" fmla="*/ 6353 h 9525"/>
                              <a:gd name="connsiteX440" fmla="*/ 24813 w 28575"/>
                              <a:gd name="connsiteY440" fmla="*/ 6353 h 9525"/>
                              <a:gd name="connsiteX441" fmla="*/ 24813 w 28575"/>
                              <a:gd name="connsiteY441" fmla="*/ 6353 h 9525"/>
                              <a:gd name="connsiteX442" fmla="*/ 24813 w 28575"/>
                              <a:gd name="connsiteY442" fmla="*/ 6353 h 9525"/>
                              <a:gd name="connsiteX443" fmla="*/ 24813 w 28575"/>
                              <a:gd name="connsiteY443" fmla="*/ 6353 h 9525"/>
                              <a:gd name="connsiteX444" fmla="*/ 24813 w 28575"/>
                              <a:gd name="connsiteY444" fmla="*/ 6353 h 9525"/>
                              <a:gd name="connsiteX445" fmla="*/ 24813 w 28575"/>
                              <a:gd name="connsiteY445" fmla="*/ 3172 h 9525"/>
                              <a:gd name="connsiteX446" fmla="*/ 24813 w 28575"/>
                              <a:gd name="connsiteY446" fmla="*/ 6353 h 9525"/>
                              <a:gd name="connsiteX447" fmla="*/ 24813 w 28575"/>
                              <a:gd name="connsiteY447" fmla="*/ 6353 h 9525"/>
                              <a:gd name="connsiteX448" fmla="*/ 25565 w 28575"/>
                              <a:gd name="connsiteY448" fmla="*/ 6353 h 9525"/>
                              <a:gd name="connsiteX449" fmla="*/ 25565 w 28575"/>
                              <a:gd name="connsiteY449" fmla="*/ 6353 h 9525"/>
                              <a:gd name="connsiteX450" fmla="*/ 25565 w 28575"/>
                              <a:gd name="connsiteY450" fmla="*/ 6353 h 9525"/>
                              <a:gd name="connsiteX451" fmla="*/ 25565 w 28575"/>
                              <a:gd name="connsiteY451" fmla="*/ 6353 h 9525"/>
                              <a:gd name="connsiteX452" fmla="*/ 25565 w 28575"/>
                              <a:gd name="connsiteY452" fmla="*/ 6353 h 9525"/>
                              <a:gd name="connsiteX453" fmla="*/ 25565 w 28575"/>
                              <a:gd name="connsiteY453" fmla="*/ 6353 h 9525"/>
                              <a:gd name="connsiteX454" fmla="*/ 25565 w 28575"/>
                              <a:gd name="connsiteY454" fmla="*/ 6353 h 9525"/>
                              <a:gd name="connsiteX455" fmla="*/ 25565 w 28575"/>
                              <a:gd name="connsiteY455" fmla="*/ 6353 h 9525"/>
                              <a:gd name="connsiteX456" fmla="*/ 25565 w 28575"/>
                              <a:gd name="connsiteY456" fmla="*/ 6353 h 9525"/>
                              <a:gd name="connsiteX457" fmla="*/ 25565 w 28575"/>
                              <a:gd name="connsiteY457" fmla="*/ 6353 h 9525"/>
                              <a:gd name="connsiteX458" fmla="*/ 25565 w 28575"/>
                              <a:gd name="connsiteY458" fmla="*/ 6353 h 9525"/>
                              <a:gd name="connsiteX459" fmla="*/ 25565 w 28575"/>
                              <a:gd name="connsiteY459" fmla="*/ 3172 h 9525"/>
                              <a:gd name="connsiteX460" fmla="*/ 26318 w 28575"/>
                              <a:gd name="connsiteY460" fmla="*/ 6353 h 9525"/>
                              <a:gd name="connsiteX461" fmla="*/ 26318 w 28575"/>
                              <a:gd name="connsiteY461" fmla="*/ 3172 h 9525"/>
                              <a:gd name="connsiteX462" fmla="*/ 26318 w 28575"/>
                              <a:gd name="connsiteY462" fmla="*/ 6353 h 9525"/>
                              <a:gd name="connsiteX463" fmla="*/ 26318 w 28575"/>
                              <a:gd name="connsiteY463" fmla="*/ 6353 h 9525"/>
                              <a:gd name="connsiteX464" fmla="*/ 26318 w 28575"/>
                              <a:gd name="connsiteY464" fmla="*/ 3172 h 9525"/>
                              <a:gd name="connsiteX465" fmla="*/ 26318 w 28575"/>
                              <a:gd name="connsiteY465" fmla="*/ 3172 h 9525"/>
                              <a:gd name="connsiteX466" fmla="*/ 26318 w 28575"/>
                              <a:gd name="connsiteY466" fmla="*/ 3172 h 9525"/>
                              <a:gd name="connsiteX467" fmla="*/ 26318 w 28575"/>
                              <a:gd name="connsiteY467" fmla="*/ 6353 h 9525"/>
                              <a:gd name="connsiteX468" fmla="*/ 26318 w 28575"/>
                              <a:gd name="connsiteY468" fmla="*/ 6353 h 9525"/>
                              <a:gd name="connsiteX469" fmla="*/ 26318 w 28575"/>
                              <a:gd name="connsiteY469" fmla="*/ 6353 h 9525"/>
                              <a:gd name="connsiteX470" fmla="*/ 26318 w 28575"/>
                              <a:gd name="connsiteY470" fmla="*/ 6353 h 9525"/>
                              <a:gd name="connsiteX471" fmla="*/ 26318 w 28575"/>
                              <a:gd name="connsiteY471" fmla="*/ 6353 h 9525"/>
                              <a:gd name="connsiteX472" fmla="*/ 26318 w 28575"/>
                              <a:gd name="connsiteY472" fmla="*/ 6353 h 9525"/>
                              <a:gd name="connsiteX473" fmla="*/ 26318 w 28575"/>
                              <a:gd name="connsiteY473" fmla="*/ 6353 h 9525"/>
                              <a:gd name="connsiteX474" fmla="*/ 26318 w 28575"/>
                              <a:gd name="connsiteY474" fmla="*/ 6353 h 9525"/>
                              <a:gd name="connsiteX475" fmla="*/ 26318 w 28575"/>
                              <a:gd name="connsiteY475" fmla="*/ 6353 h 9525"/>
                              <a:gd name="connsiteX476" fmla="*/ 26318 w 28575"/>
                              <a:gd name="connsiteY476" fmla="*/ 6353 h 9525"/>
                              <a:gd name="connsiteX477" fmla="*/ 26318 w 28575"/>
                              <a:gd name="connsiteY477" fmla="*/ 6353 h 9525"/>
                              <a:gd name="connsiteX478" fmla="*/ 27070 w 28575"/>
                              <a:gd name="connsiteY478" fmla="*/ 6353 h 9525"/>
                              <a:gd name="connsiteX479" fmla="*/ 27070 w 28575"/>
                              <a:gd name="connsiteY479" fmla="*/ 6353 h 9525"/>
                              <a:gd name="connsiteX480" fmla="*/ 27070 w 28575"/>
                              <a:gd name="connsiteY480" fmla="*/ 6353 h 9525"/>
                              <a:gd name="connsiteX481" fmla="*/ 27070 w 28575"/>
                              <a:gd name="connsiteY481" fmla="*/ 6353 h 9525"/>
                              <a:gd name="connsiteX482" fmla="*/ 27070 w 28575"/>
                              <a:gd name="connsiteY482" fmla="*/ 6353 h 9525"/>
                              <a:gd name="connsiteX483" fmla="*/ 27070 w 28575"/>
                              <a:gd name="connsiteY483" fmla="*/ 6353 h 9525"/>
                              <a:gd name="connsiteX484" fmla="*/ 27070 w 28575"/>
                              <a:gd name="connsiteY484" fmla="*/ 6353 h 9525"/>
                              <a:gd name="connsiteX485" fmla="*/ 27070 w 28575"/>
                              <a:gd name="connsiteY485" fmla="*/ 6353 h 9525"/>
                              <a:gd name="connsiteX486" fmla="*/ 27070 w 28575"/>
                              <a:gd name="connsiteY486" fmla="*/ 6353 h 9525"/>
                              <a:gd name="connsiteX487" fmla="*/ 27070 w 28575"/>
                              <a:gd name="connsiteY487" fmla="*/ 6353 h 9525"/>
                              <a:gd name="connsiteX488" fmla="*/ 27070 w 28575"/>
                              <a:gd name="connsiteY488" fmla="*/ 6353 h 9525"/>
                              <a:gd name="connsiteX489" fmla="*/ 27070 w 28575"/>
                              <a:gd name="connsiteY489" fmla="*/ 6353 h 9525"/>
                              <a:gd name="connsiteX490" fmla="*/ 27070 w 28575"/>
                              <a:gd name="connsiteY490" fmla="*/ 6353 h 9525"/>
                              <a:gd name="connsiteX491" fmla="*/ 27070 w 28575"/>
                              <a:gd name="connsiteY491" fmla="*/ 6353 h 9525"/>
                              <a:gd name="connsiteX492" fmla="*/ 27822 w 28575"/>
                              <a:gd name="connsiteY492" fmla="*/ 6353 h 9525"/>
                              <a:gd name="connsiteX493" fmla="*/ 27822 w 28575"/>
                              <a:gd name="connsiteY493" fmla="*/ 6353 h 9525"/>
                              <a:gd name="connsiteX494" fmla="*/ 27822 w 28575"/>
                              <a:gd name="connsiteY494" fmla="*/ 6353 h 9525"/>
                              <a:gd name="connsiteX495" fmla="*/ 27822 w 28575"/>
                              <a:gd name="connsiteY495" fmla="*/ 6353 h 9525"/>
                              <a:gd name="connsiteX496" fmla="*/ 27822 w 28575"/>
                              <a:gd name="connsiteY496" fmla="*/ 6353 h 9525"/>
                              <a:gd name="connsiteX497" fmla="*/ 27822 w 28575"/>
                              <a:gd name="connsiteY497" fmla="*/ 6353 h 9525"/>
                              <a:gd name="connsiteX498" fmla="*/ 27822 w 28575"/>
                              <a:gd name="connsiteY498" fmla="*/ 6353 h 9525"/>
                              <a:gd name="connsiteX499" fmla="*/ 27822 w 28575"/>
                              <a:gd name="connsiteY499" fmla="*/ 6353 h 9525"/>
                              <a:gd name="connsiteX500" fmla="*/ 27822 w 28575"/>
                              <a:gd name="connsiteY500" fmla="*/ 3172 h 9525"/>
                              <a:gd name="connsiteX501" fmla="*/ 27822 w 28575"/>
                              <a:gd name="connsiteY501" fmla="*/ 3172 h 9525"/>
                              <a:gd name="connsiteX502" fmla="*/ 27822 w 28575"/>
                              <a:gd name="connsiteY502" fmla="*/ 6353 h 9525"/>
                              <a:gd name="connsiteX503" fmla="*/ 27822 w 28575"/>
                              <a:gd name="connsiteY503" fmla="*/ 6353 h 9525"/>
                              <a:gd name="connsiteX504" fmla="*/ 28575 w 28575"/>
                              <a:gd name="connsiteY504" fmla="*/ 3172 h 9525"/>
                              <a:gd name="connsiteX505" fmla="*/ 28575 w 28575"/>
                              <a:gd name="connsiteY505" fmla="*/ 6353 h 9525"/>
                              <a:gd name="connsiteX506" fmla="*/ 28575 w 28575"/>
                              <a:gd name="connsiteY506" fmla="*/ 3172 h 9525"/>
                              <a:gd name="connsiteX507" fmla="*/ 28575 w 28575"/>
                              <a:gd name="connsiteY507" fmla="*/ 6353 h 9525"/>
                              <a:gd name="connsiteX508" fmla="*/ 28575 w 28575"/>
                              <a:gd name="connsiteY508" fmla="*/ 6353 h 9525"/>
                              <a:gd name="connsiteX509" fmla="*/ 28575 w 28575"/>
                              <a:gd name="connsiteY509" fmla="*/ 3172 h 9525"/>
                              <a:gd name="connsiteX510" fmla="*/ 28575 w 28575"/>
                              <a:gd name="connsiteY510" fmla="*/ 3172 h 9525"/>
                              <a:gd name="connsiteX511" fmla="*/ 28575 w 28575"/>
                              <a:gd name="connsiteY511" fmla="*/ 635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3172"/>
                                </a:moveTo>
                                <a:lnTo>
                                  <a:pt x="0" y="3172"/>
                                </a:lnTo>
                                <a:lnTo>
                                  <a:pt x="0" y="6353"/>
                                </a:lnTo>
                                <a:lnTo>
                                  <a:pt x="0" y="3172"/>
                                </a:lnTo>
                                <a:lnTo>
                                  <a:pt x="0" y="3172"/>
                                </a:lnTo>
                                <a:lnTo>
                                  <a:pt x="0" y="3172"/>
                                </a:lnTo>
                                <a:lnTo>
                                  <a:pt x="0" y="3172"/>
                                </a:lnTo>
                                <a:lnTo>
                                  <a:pt x="0" y="3172"/>
                                </a:lnTo>
                                <a:lnTo>
                                  <a:pt x="0" y="3172"/>
                                </a:lnTo>
                                <a:lnTo>
                                  <a:pt x="0" y="6353"/>
                                </a:lnTo>
                                <a:lnTo>
                                  <a:pt x="753" y="6353"/>
                                </a:lnTo>
                                <a:lnTo>
                                  <a:pt x="753" y="3172"/>
                                </a:lnTo>
                                <a:lnTo>
                                  <a:pt x="753" y="6353"/>
                                </a:lnTo>
                                <a:lnTo>
                                  <a:pt x="753" y="6353"/>
                                </a:lnTo>
                                <a:lnTo>
                                  <a:pt x="753" y="6353"/>
                                </a:lnTo>
                                <a:lnTo>
                                  <a:pt x="753" y="6353"/>
                                </a:lnTo>
                                <a:lnTo>
                                  <a:pt x="753" y="6353"/>
                                </a:lnTo>
                                <a:lnTo>
                                  <a:pt x="753" y="6353"/>
                                </a:lnTo>
                                <a:lnTo>
                                  <a:pt x="753" y="6353"/>
                                </a:lnTo>
                                <a:lnTo>
                                  <a:pt x="753" y="6353"/>
                                </a:lnTo>
                                <a:lnTo>
                                  <a:pt x="753" y="6353"/>
                                </a:lnTo>
                                <a:lnTo>
                                  <a:pt x="753" y="6353"/>
                                </a:lnTo>
                                <a:lnTo>
                                  <a:pt x="1505" y="6353"/>
                                </a:lnTo>
                                <a:lnTo>
                                  <a:pt x="1505" y="6353"/>
                                </a:lnTo>
                                <a:lnTo>
                                  <a:pt x="1505" y="6353"/>
                                </a:lnTo>
                                <a:lnTo>
                                  <a:pt x="1505" y="3172"/>
                                </a:lnTo>
                                <a:lnTo>
                                  <a:pt x="1505" y="6353"/>
                                </a:lnTo>
                                <a:lnTo>
                                  <a:pt x="1505" y="6353"/>
                                </a:lnTo>
                                <a:lnTo>
                                  <a:pt x="1505" y="6353"/>
                                </a:lnTo>
                                <a:lnTo>
                                  <a:pt x="1505" y="6353"/>
                                </a:lnTo>
                                <a:lnTo>
                                  <a:pt x="1505" y="6353"/>
                                </a:lnTo>
                                <a:lnTo>
                                  <a:pt x="1505" y="6353"/>
                                </a:lnTo>
                                <a:lnTo>
                                  <a:pt x="1505" y="6353"/>
                                </a:lnTo>
                                <a:lnTo>
                                  <a:pt x="1505" y="6353"/>
                                </a:lnTo>
                                <a:lnTo>
                                  <a:pt x="2257" y="6353"/>
                                </a:lnTo>
                                <a:lnTo>
                                  <a:pt x="2257" y="6353"/>
                                </a:lnTo>
                                <a:lnTo>
                                  <a:pt x="2257" y="3172"/>
                                </a:lnTo>
                                <a:lnTo>
                                  <a:pt x="2257" y="3172"/>
                                </a:lnTo>
                                <a:lnTo>
                                  <a:pt x="2257" y="3172"/>
                                </a:lnTo>
                                <a:lnTo>
                                  <a:pt x="2257" y="6353"/>
                                </a:lnTo>
                                <a:lnTo>
                                  <a:pt x="2257" y="6353"/>
                                </a:lnTo>
                                <a:lnTo>
                                  <a:pt x="2257" y="6353"/>
                                </a:lnTo>
                                <a:lnTo>
                                  <a:pt x="2257" y="6353"/>
                                </a:lnTo>
                                <a:lnTo>
                                  <a:pt x="2257" y="6353"/>
                                </a:lnTo>
                                <a:lnTo>
                                  <a:pt x="2257" y="3172"/>
                                </a:lnTo>
                                <a:lnTo>
                                  <a:pt x="2257" y="3172"/>
                                </a:lnTo>
                                <a:lnTo>
                                  <a:pt x="2257" y="6353"/>
                                </a:lnTo>
                                <a:lnTo>
                                  <a:pt x="2257" y="6353"/>
                                </a:lnTo>
                                <a:lnTo>
                                  <a:pt x="2257" y="6353"/>
                                </a:lnTo>
                                <a:lnTo>
                                  <a:pt x="2257" y="6353"/>
                                </a:lnTo>
                                <a:lnTo>
                                  <a:pt x="2257" y="6353"/>
                                </a:lnTo>
                                <a:lnTo>
                                  <a:pt x="2257" y="6353"/>
                                </a:lnTo>
                                <a:lnTo>
                                  <a:pt x="3010" y="6353"/>
                                </a:lnTo>
                                <a:lnTo>
                                  <a:pt x="3010" y="6353"/>
                                </a:lnTo>
                                <a:lnTo>
                                  <a:pt x="3010" y="6353"/>
                                </a:lnTo>
                                <a:lnTo>
                                  <a:pt x="3010" y="6353"/>
                                </a:lnTo>
                                <a:lnTo>
                                  <a:pt x="3010" y="3172"/>
                                </a:lnTo>
                                <a:lnTo>
                                  <a:pt x="3010" y="3172"/>
                                </a:lnTo>
                                <a:lnTo>
                                  <a:pt x="3010" y="6353"/>
                                </a:lnTo>
                                <a:lnTo>
                                  <a:pt x="3010" y="6353"/>
                                </a:lnTo>
                                <a:lnTo>
                                  <a:pt x="3010" y="6353"/>
                                </a:lnTo>
                                <a:lnTo>
                                  <a:pt x="3010" y="6353"/>
                                </a:lnTo>
                                <a:lnTo>
                                  <a:pt x="3010" y="6353"/>
                                </a:lnTo>
                                <a:lnTo>
                                  <a:pt x="3010" y="6353"/>
                                </a:lnTo>
                                <a:lnTo>
                                  <a:pt x="3010" y="6353"/>
                                </a:lnTo>
                                <a:lnTo>
                                  <a:pt x="3010" y="3172"/>
                                </a:lnTo>
                                <a:lnTo>
                                  <a:pt x="3762" y="3172"/>
                                </a:lnTo>
                                <a:lnTo>
                                  <a:pt x="3762" y="6353"/>
                                </a:lnTo>
                                <a:lnTo>
                                  <a:pt x="3762" y="6353"/>
                                </a:lnTo>
                                <a:lnTo>
                                  <a:pt x="3762" y="6353"/>
                                </a:lnTo>
                                <a:lnTo>
                                  <a:pt x="3762" y="3172"/>
                                </a:lnTo>
                                <a:lnTo>
                                  <a:pt x="3762" y="3172"/>
                                </a:lnTo>
                                <a:lnTo>
                                  <a:pt x="3762" y="0"/>
                                </a:lnTo>
                                <a:lnTo>
                                  <a:pt x="3762" y="0"/>
                                </a:lnTo>
                                <a:lnTo>
                                  <a:pt x="3762" y="3172"/>
                                </a:lnTo>
                                <a:lnTo>
                                  <a:pt x="3762" y="6353"/>
                                </a:lnTo>
                                <a:lnTo>
                                  <a:pt x="3762" y="6353"/>
                                </a:lnTo>
                                <a:lnTo>
                                  <a:pt x="3762" y="6353"/>
                                </a:lnTo>
                                <a:lnTo>
                                  <a:pt x="4515" y="6353"/>
                                </a:lnTo>
                                <a:lnTo>
                                  <a:pt x="4515" y="6353"/>
                                </a:lnTo>
                                <a:lnTo>
                                  <a:pt x="4515" y="6353"/>
                                </a:lnTo>
                                <a:lnTo>
                                  <a:pt x="4515" y="6353"/>
                                </a:lnTo>
                                <a:lnTo>
                                  <a:pt x="4515" y="6353"/>
                                </a:lnTo>
                                <a:lnTo>
                                  <a:pt x="4515" y="6353"/>
                                </a:lnTo>
                                <a:lnTo>
                                  <a:pt x="4515" y="6353"/>
                                </a:lnTo>
                                <a:lnTo>
                                  <a:pt x="4515" y="6353"/>
                                </a:lnTo>
                                <a:lnTo>
                                  <a:pt x="4515" y="6353"/>
                                </a:lnTo>
                                <a:lnTo>
                                  <a:pt x="4515" y="6353"/>
                                </a:lnTo>
                                <a:lnTo>
                                  <a:pt x="4515" y="3172"/>
                                </a:lnTo>
                                <a:lnTo>
                                  <a:pt x="4515" y="3172"/>
                                </a:lnTo>
                                <a:lnTo>
                                  <a:pt x="5267" y="3172"/>
                                </a:lnTo>
                                <a:lnTo>
                                  <a:pt x="5267" y="3172"/>
                                </a:lnTo>
                                <a:lnTo>
                                  <a:pt x="5267" y="3172"/>
                                </a:lnTo>
                                <a:lnTo>
                                  <a:pt x="5267" y="3172"/>
                                </a:lnTo>
                                <a:lnTo>
                                  <a:pt x="5267" y="0"/>
                                </a:lnTo>
                                <a:lnTo>
                                  <a:pt x="5267" y="0"/>
                                </a:lnTo>
                                <a:lnTo>
                                  <a:pt x="5267" y="3172"/>
                                </a:lnTo>
                                <a:lnTo>
                                  <a:pt x="5267" y="3172"/>
                                </a:lnTo>
                                <a:lnTo>
                                  <a:pt x="5267" y="6353"/>
                                </a:lnTo>
                                <a:lnTo>
                                  <a:pt x="5267" y="6353"/>
                                </a:lnTo>
                                <a:lnTo>
                                  <a:pt x="5267" y="3172"/>
                                </a:lnTo>
                                <a:lnTo>
                                  <a:pt x="5267" y="6353"/>
                                </a:lnTo>
                                <a:lnTo>
                                  <a:pt x="6020" y="6353"/>
                                </a:lnTo>
                                <a:lnTo>
                                  <a:pt x="6020" y="6353"/>
                                </a:lnTo>
                                <a:lnTo>
                                  <a:pt x="6020" y="3172"/>
                                </a:lnTo>
                                <a:lnTo>
                                  <a:pt x="6020" y="3172"/>
                                </a:lnTo>
                                <a:lnTo>
                                  <a:pt x="6020" y="6353"/>
                                </a:lnTo>
                                <a:lnTo>
                                  <a:pt x="6020" y="6353"/>
                                </a:lnTo>
                                <a:lnTo>
                                  <a:pt x="6020" y="6353"/>
                                </a:lnTo>
                                <a:lnTo>
                                  <a:pt x="6020" y="6353"/>
                                </a:lnTo>
                                <a:lnTo>
                                  <a:pt x="6020" y="6353"/>
                                </a:lnTo>
                                <a:lnTo>
                                  <a:pt x="6020" y="6353"/>
                                </a:lnTo>
                                <a:lnTo>
                                  <a:pt x="6020" y="3172"/>
                                </a:lnTo>
                                <a:lnTo>
                                  <a:pt x="6020" y="3172"/>
                                </a:lnTo>
                                <a:lnTo>
                                  <a:pt x="6772" y="3172"/>
                                </a:lnTo>
                                <a:lnTo>
                                  <a:pt x="6772" y="0"/>
                                </a:lnTo>
                                <a:lnTo>
                                  <a:pt x="6772" y="3172"/>
                                </a:lnTo>
                                <a:lnTo>
                                  <a:pt x="6772" y="3172"/>
                                </a:lnTo>
                                <a:lnTo>
                                  <a:pt x="6772" y="3172"/>
                                </a:lnTo>
                                <a:lnTo>
                                  <a:pt x="6772" y="3172"/>
                                </a:lnTo>
                                <a:lnTo>
                                  <a:pt x="6772" y="3172"/>
                                </a:lnTo>
                                <a:lnTo>
                                  <a:pt x="6772" y="3172"/>
                                </a:lnTo>
                                <a:lnTo>
                                  <a:pt x="6772" y="3172"/>
                                </a:lnTo>
                                <a:lnTo>
                                  <a:pt x="6772" y="3172"/>
                                </a:lnTo>
                                <a:lnTo>
                                  <a:pt x="6772" y="6353"/>
                                </a:lnTo>
                                <a:lnTo>
                                  <a:pt x="6772" y="6353"/>
                                </a:lnTo>
                                <a:lnTo>
                                  <a:pt x="6772" y="6353"/>
                                </a:lnTo>
                                <a:lnTo>
                                  <a:pt x="6772" y="3172"/>
                                </a:lnTo>
                                <a:lnTo>
                                  <a:pt x="6772" y="3172"/>
                                </a:lnTo>
                                <a:lnTo>
                                  <a:pt x="6772" y="3172"/>
                                </a:lnTo>
                                <a:lnTo>
                                  <a:pt x="6772" y="3172"/>
                                </a:lnTo>
                                <a:lnTo>
                                  <a:pt x="6772" y="3172"/>
                                </a:lnTo>
                                <a:lnTo>
                                  <a:pt x="6772" y="6353"/>
                                </a:lnTo>
                                <a:lnTo>
                                  <a:pt x="6772" y="6353"/>
                                </a:lnTo>
                                <a:lnTo>
                                  <a:pt x="7515" y="6353"/>
                                </a:lnTo>
                                <a:lnTo>
                                  <a:pt x="7515" y="6353"/>
                                </a:lnTo>
                                <a:lnTo>
                                  <a:pt x="7515" y="6353"/>
                                </a:lnTo>
                                <a:lnTo>
                                  <a:pt x="7515" y="6353"/>
                                </a:lnTo>
                                <a:lnTo>
                                  <a:pt x="7515" y="3172"/>
                                </a:lnTo>
                                <a:lnTo>
                                  <a:pt x="7515" y="6353"/>
                                </a:lnTo>
                                <a:lnTo>
                                  <a:pt x="7515" y="6353"/>
                                </a:lnTo>
                                <a:lnTo>
                                  <a:pt x="7515" y="6353"/>
                                </a:lnTo>
                                <a:lnTo>
                                  <a:pt x="7515" y="6353"/>
                                </a:lnTo>
                                <a:lnTo>
                                  <a:pt x="7515" y="6353"/>
                                </a:lnTo>
                                <a:lnTo>
                                  <a:pt x="7515" y="6353"/>
                                </a:lnTo>
                                <a:lnTo>
                                  <a:pt x="7515" y="6353"/>
                                </a:lnTo>
                                <a:lnTo>
                                  <a:pt x="8268" y="6353"/>
                                </a:lnTo>
                                <a:lnTo>
                                  <a:pt x="8268" y="6353"/>
                                </a:lnTo>
                                <a:lnTo>
                                  <a:pt x="8268" y="3172"/>
                                </a:lnTo>
                                <a:lnTo>
                                  <a:pt x="8268" y="3172"/>
                                </a:lnTo>
                                <a:lnTo>
                                  <a:pt x="8268" y="3172"/>
                                </a:lnTo>
                                <a:lnTo>
                                  <a:pt x="8268" y="6353"/>
                                </a:lnTo>
                                <a:lnTo>
                                  <a:pt x="8268" y="6353"/>
                                </a:lnTo>
                                <a:lnTo>
                                  <a:pt x="8268" y="6353"/>
                                </a:lnTo>
                                <a:lnTo>
                                  <a:pt x="8268" y="6353"/>
                                </a:lnTo>
                                <a:lnTo>
                                  <a:pt x="8268" y="3172"/>
                                </a:lnTo>
                                <a:lnTo>
                                  <a:pt x="8268" y="3172"/>
                                </a:lnTo>
                                <a:lnTo>
                                  <a:pt x="8268" y="6353"/>
                                </a:lnTo>
                                <a:lnTo>
                                  <a:pt x="9020" y="3172"/>
                                </a:lnTo>
                                <a:lnTo>
                                  <a:pt x="9020" y="6353"/>
                                </a:lnTo>
                                <a:lnTo>
                                  <a:pt x="9020" y="6353"/>
                                </a:lnTo>
                                <a:lnTo>
                                  <a:pt x="9020" y="3172"/>
                                </a:lnTo>
                                <a:lnTo>
                                  <a:pt x="9020" y="6353"/>
                                </a:lnTo>
                                <a:lnTo>
                                  <a:pt x="9020" y="6353"/>
                                </a:lnTo>
                                <a:lnTo>
                                  <a:pt x="9020" y="6353"/>
                                </a:lnTo>
                                <a:lnTo>
                                  <a:pt x="9020" y="6353"/>
                                </a:lnTo>
                                <a:lnTo>
                                  <a:pt x="9020" y="6353"/>
                                </a:lnTo>
                                <a:lnTo>
                                  <a:pt x="9020" y="6353"/>
                                </a:lnTo>
                                <a:lnTo>
                                  <a:pt x="9020" y="3172"/>
                                </a:lnTo>
                                <a:lnTo>
                                  <a:pt x="9020" y="6353"/>
                                </a:lnTo>
                                <a:lnTo>
                                  <a:pt x="9773" y="6353"/>
                                </a:lnTo>
                                <a:lnTo>
                                  <a:pt x="9773" y="6353"/>
                                </a:lnTo>
                                <a:lnTo>
                                  <a:pt x="9773" y="6353"/>
                                </a:lnTo>
                                <a:lnTo>
                                  <a:pt x="9773" y="6353"/>
                                </a:lnTo>
                                <a:lnTo>
                                  <a:pt x="9773" y="6353"/>
                                </a:lnTo>
                                <a:lnTo>
                                  <a:pt x="9773" y="6353"/>
                                </a:lnTo>
                                <a:lnTo>
                                  <a:pt x="9773" y="6353"/>
                                </a:lnTo>
                                <a:lnTo>
                                  <a:pt x="9773" y="6353"/>
                                </a:lnTo>
                                <a:lnTo>
                                  <a:pt x="9773" y="6353"/>
                                </a:lnTo>
                                <a:lnTo>
                                  <a:pt x="9773" y="6353"/>
                                </a:lnTo>
                                <a:lnTo>
                                  <a:pt x="9773" y="6353"/>
                                </a:lnTo>
                                <a:lnTo>
                                  <a:pt x="9773" y="6353"/>
                                </a:lnTo>
                                <a:lnTo>
                                  <a:pt x="10525" y="3172"/>
                                </a:lnTo>
                                <a:lnTo>
                                  <a:pt x="10525" y="3172"/>
                                </a:lnTo>
                                <a:lnTo>
                                  <a:pt x="10525" y="3172"/>
                                </a:lnTo>
                                <a:lnTo>
                                  <a:pt x="10525" y="3172"/>
                                </a:lnTo>
                                <a:lnTo>
                                  <a:pt x="10525" y="3172"/>
                                </a:lnTo>
                                <a:lnTo>
                                  <a:pt x="10525" y="3172"/>
                                </a:lnTo>
                                <a:lnTo>
                                  <a:pt x="10525" y="3172"/>
                                </a:lnTo>
                                <a:lnTo>
                                  <a:pt x="10525" y="3172"/>
                                </a:lnTo>
                                <a:lnTo>
                                  <a:pt x="10525" y="6353"/>
                                </a:lnTo>
                                <a:lnTo>
                                  <a:pt x="10525" y="6353"/>
                                </a:lnTo>
                                <a:lnTo>
                                  <a:pt x="10525" y="6353"/>
                                </a:lnTo>
                                <a:lnTo>
                                  <a:pt x="10525" y="6353"/>
                                </a:lnTo>
                                <a:lnTo>
                                  <a:pt x="11278" y="6353"/>
                                </a:lnTo>
                                <a:lnTo>
                                  <a:pt x="11278" y="6353"/>
                                </a:lnTo>
                                <a:lnTo>
                                  <a:pt x="11278" y="6353"/>
                                </a:lnTo>
                                <a:lnTo>
                                  <a:pt x="11278" y="6353"/>
                                </a:lnTo>
                                <a:lnTo>
                                  <a:pt x="11278" y="6353"/>
                                </a:lnTo>
                                <a:lnTo>
                                  <a:pt x="11278" y="6353"/>
                                </a:lnTo>
                                <a:lnTo>
                                  <a:pt x="11278" y="6353"/>
                                </a:lnTo>
                                <a:lnTo>
                                  <a:pt x="11278" y="6353"/>
                                </a:lnTo>
                                <a:lnTo>
                                  <a:pt x="11278" y="6353"/>
                                </a:lnTo>
                                <a:lnTo>
                                  <a:pt x="11278" y="6353"/>
                                </a:lnTo>
                                <a:lnTo>
                                  <a:pt x="11278" y="6353"/>
                                </a:lnTo>
                                <a:lnTo>
                                  <a:pt x="11278" y="6353"/>
                                </a:lnTo>
                                <a:lnTo>
                                  <a:pt x="11278" y="3172"/>
                                </a:lnTo>
                                <a:lnTo>
                                  <a:pt x="11278" y="3172"/>
                                </a:lnTo>
                                <a:lnTo>
                                  <a:pt x="12030" y="6353"/>
                                </a:lnTo>
                                <a:lnTo>
                                  <a:pt x="12030" y="6353"/>
                                </a:lnTo>
                                <a:lnTo>
                                  <a:pt x="12030" y="6353"/>
                                </a:lnTo>
                                <a:lnTo>
                                  <a:pt x="12030" y="6353"/>
                                </a:lnTo>
                                <a:lnTo>
                                  <a:pt x="12030" y="3172"/>
                                </a:lnTo>
                                <a:lnTo>
                                  <a:pt x="12030" y="3172"/>
                                </a:lnTo>
                                <a:lnTo>
                                  <a:pt x="12030" y="6353"/>
                                </a:lnTo>
                                <a:lnTo>
                                  <a:pt x="12030" y="6353"/>
                                </a:lnTo>
                                <a:lnTo>
                                  <a:pt x="12030" y="6353"/>
                                </a:lnTo>
                                <a:lnTo>
                                  <a:pt x="12030" y="6353"/>
                                </a:lnTo>
                                <a:lnTo>
                                  <a:pt x="12030" y="6353"/>
                                </a:lnTo>
                                <a:lnTo>
                                  <a:pt x="12030" y="6353"/>
                                </a:lnTo>
                                <a:lnTo>
                                  <a:pt x="12030" y="6353"/>
                                </a:lnTo>
                                <a:lnTo>
                                  <a:pt x="12030" y="6353"/>
                                </a:lnTo>
                                <a:lnTo>
                                  <a:pt x="12030" y="6353"/>
                                </a:lnTo>
                                <a:lnTo>
                                  <a:pt x="12030" y="3172"/>
                                </a:lnTo>
                                <a:lnTo>
                                  <a:pt x="12030" y="6353"/>
                                </a:lnTo>
                                <a:lnTo>
                                  <a:pt x="12030" y="6353"/>
                                </a:lnTo>
                                <a:lnTo>
                                  <a:pt x="12783" y="6353"/>
                                </a:lnTo>
                                <a:lnTo>
                                  <a:pt x="12783" y="6353"/>
                                </a:lnTo>
                                <a:lnTo>
                                  <a:pt x="12783" y="3172"/>
                                </a:lnTo>
                                <a:lnTo>
                                  <a:pt x="12783" y="3172"/>
                                </a:lnTo>
                                <a:lnTo>
                                  <a:pt x="12783" y="3172"/>
                                </a:lnTo>
                                <a:lnTo>
                                  <a:pt x="12783" y="3172"/>
                                </a:lnTo>
                                <a:lnTo>
                                  <a:pt x="12783" y="6353"/>
                                </a:lnTo>
                                <a:lnTo>
                                  <a:pt x="12783" y="6353"/>
                                </a:lnTo>
                                <a:lnTo>
                                  <a:pt x="12783" y="6353"/>
                                </a:lnTo>
                                <a:lnTo>
                                  <a:pt x="12783" y="6353"/>
                                </a:lnTo>
                                <a:lnTo>
                                  <a:pt x="12783" y="6353"/>
                                </a:lnTo>
                                <a:lnTo>
                                  <a:pt x="12783" y="6353"/>
                                </a:lnTo>
                                <a:lnTo>
                                  <a:pt x="13535" y="6353"/>
                                </a:lnTo>
                                <a:lnTo>
                                  <a:pt x="13535" y="3172"/>
                                </a:lnTo>
                                <a:lnTo>
                                  <a:pt x="13535" y="6353"/>
                                </a:lnTo>
                                <a:lnTo>
                                  <a:pt x="13535" y="6353"/>
                                </a:lnTo>
                                <a:lnTo>
                                  <a:pt x="13535" y="6353"/>
                                </a:lnTo>
                                <a:lnTo>
                                  <a:pt x="13535" y="6353"/>
                                </a:lnTo>
                                <a:lnTo>
                                  <a:pt x="13535" y="3172"/>
                                </a:lnTo>
                                <a:lnTo>
                                  <a:pt x="13535" y="6353"/>
                                </a:lnTo>
                                <a:lnTo>
                                  <a:pt x="13535" y="6353"/>
                                </a:lnTo>
                                <a:lnTo>
                                  <a:pt x="13535" y="6353"/>
                                </a:lnTo>
                                <a:lnTo>
                                  <a:pt x="13535" y="6353"/>
                                </a:lnTo>
                                <a:lnTo>
                                  <a:pt x="13535" y="6353"/>
                                </a:lnTo>
                                <a:lnTo>
                                  <a:pt x="14288" y="6353"/>
                                </a:lnTo>
                                <a:lnTo>
                                  <a:pt x="14288" y="6353"/>
                                </a:lnTo>
                                <a:lnTo>
                                  <a:pt x="14288" y="6353"/>
                                </a:lnTo>
                                <a:lnTo>
                                  <a:pt x="14288" y="6353"/>
                                </a:lnTo>
                                <a:lnTo>
                                  <a:pt x="14288" y="6353"/>
                                </a:lnTo>
                                <a:lnTo>
                                  <a:pt x="14288" y="6353"/>
                                </a:lnTo>
                                <a:lnTo>
                                  <a:pt x="14288" y="6353"/>
                                </a:lnTo>
                                <a:lnTo>
                                  <a:pt x="14288" y="6353"/>
                                </a:lnTo>
                                <a:lnTo>
                                  <a:pt x="14288" y="6353"/>
                                </a:lnTo>
                                <a:lnTo>
                                  <a:pt x="14288" y="6353"/>
                                </a:lnTo>
                                <a:lnTo>
                                  <a:pt x="14288" y="6353"/>
                                </a:lnTo>
                                <a:lnTo>
                                  <a:pt x="14288" y="3172"/>
                                </a:lnTo>
                                <a:lnTo>
                                  <a:pt x="15040" y="6353"/>
                                </a:lnTo>
                                <a:lnTo>
                                  <a:pt x="15040" y="6353"/>
                                </a:lnTo>
                                <a:lnTo>
                                  <a:pt x="15040" y="6353"/>
                                </a:lnTo>
                                <a:lnTo>
                                  <a:pt x="15040" y="6353"/>
                                </a:lnTo>
                                <a:lnTo>
                                  <a:pt x="15040" y="6353"/>
                                </a:lnTo>
                                <a:lnTo>
                                  <a:pt x="15040" y="6353"/>
                                </a:lnTo>
                                <a:lnTo>
                                  <a:pt x="15040" y="6353"/>
                                </a:lnTo>
                                <a:lnTo>
                                  <a:pt x="15040" y="6353"/>
                                </a:lnTo>
                                <a:lnTo>
                                  <a:pt x="15040" y="3172"/>
                                </a:lnTo>
                                <a:lnTo>
                                  <a:pt x="15040" y="6353"/>
                                </a:lnTo>
                                <a:lnTo>
                                  <a:pt x="15040" y="6353"/>
                                </a:lnTo>
                                <a:lnTo>
                                  <a:pt x="15040" y="6353"/>
                                </a:lnTo>
                                <a:lnTo>
                                  <a:pt x="15040" y="6353"/>
                                </a:lnTo>
                                <a:lnTo>
                                  <a:pt x="15040" y="6353"/>
                                </a:lnTo>
                                <a:lnTo>
                                  <a:pt x="15792" y="6353"/>
                                </a:lnTo>
                                <a:lnTo>
                                  <a:pt x="15792" y="6353"/>
                                </a:lnTo>
                                <a:lnTo>
                                  <a:pt x="15792" y="6353"/>
                                </a:lnTo>
                                <a:lnTo>
                                  <a:pt x="15792" y="6353"/>
                                </a:lnTo>
                                <a:lnTo>
                                  <a:pt x="15792" y="6353"/>
                                </a:lnTo>
                                <a:lnTo>
                                  <a:pt x="15792" y="3172"/>
                                </a:lnTo>
                                <a:lnTo>
                                  <a:pt x="15792" y="6353"/>
                                </a:lnTo>
                                <a:lnTo>
                                  <a:pt x="15792" y="3172"/>
                                </a:lnTo>
                                <a:lnTo>
                                  <a:pt x="15792" y="6353"/>
                                </a:lnTo>
                                <a:lnTo>
                                  <a:pt x="15792" y="6353"/>
                                </a:lnTo>
                                <a:lnTo>
                                  <a:pt x="15792" y="6353"/>
                                </a:lnTo>
                                <a:lnTo>
                                  <a:pt x="15792" y="6353"/>
                                </a:lnTo>
                                <a:lnTo>
                                  <a:pt x="16545" y="3172"/>
                                </a:lnTo>
                                <a:lnTo>
                                  <a:pt x="16545" y="3172"/>
                                </a:lnTo>
                                <a:lnTo>
                                  <a:pt x="16545" y="3172"/>
                                </a:lnTo>
                                <a:lnTo>
                                  <a:pt x="16545" y="3172"/>
                                </a:lnTo>
                                <a:lnTo>
                                  <a:pt x="16545" y="6353"/>
                                </a:lnTo>
                                <a:lnTo>
                                  <a:pt x="16545" y="6353"/>
                                </a:lnTo>
                                <a:lnTo>
                                  <a:pt x="16545" y="6353"/>
                                </a:lnTo>
                                <a:lnTo>
                                  <a:pt x="16545" y="6353"/>
                                </a:lnTo>
                                <a:lnTo>
                                  <a:pt x="16545" y="6353"/>
                                </a:lnTo>
                                <a:lnTo>
                                  <a:pt x="16545" y="6353"/>
                                </a:lnTo>
                                <a:lnTo>
                                  <a:pt x="16545" y="3172"/>
                                </a:lnTo>
                                <a:lnTo>
                                  <a:pt x="16545" y="3172"/>
                                </a:lnTo>
                                <a:lnTo>
                                  <a:pt x="16545" y="3172"/>
                                </a:lnTo>
                                <a:lnTo>
                                  <a:pt x="16545" y="3172"/>
                                </a:lnTo>
                                <a:lnTo>
                                  <a:pt x="16545" y="6353"/>
                                </a:lnTo>
                                <a:lnTo>
                                  <a:pt x="16545" y="6353"/>
                                </a:lnTo>
                                <a:lnTo>
                                  <a:pt x="16545" y="6353"/>
                                </a:lnTo>
                                <a:lnTo>
                                  <a:pt x="16545" y="6353"/>
                                </a:lnTo>
                                <a:lnTo>
                                  <a:pt x="17297" y="6353"/>
                                </a:lnTo>
                                <a:lnTo>
                                  <a:pt x="17297" y="6353"/>
                                </a:lnTo>
                                <a:lnTo>
                                  <a:pt x="17297" y="6353"/>
                                </a:lnTo>
                                <a:lnTo>
                                  <a:pt x="17297" y="6353"/>
                                </a:lnTo>
                                <a:lnTo>
                                  <a:pt x="17297" y="6353"/>
                                </a:lnTo>
                                <a:lnTo>
                                  <a:pt x="17297" y="6353"/>
                                </a:lnTo>
                                <a:lnTo>
                                  <a:pt x="17297" y="6353"/>
                                </a:lnTo>
                                <a:lnTo>
                                  <a:pt x="17297" y="6353"/>
                                </a:lnTo>
                                <a:lnTo>
                                  <a:pt x="17297" y="3172"/>
                                </a:lnTo>
                                <a:lnTo>
                                  <a:pt x="17297" y="3172"/>
                                </a:lnTo>
                                <a:lnTo>
                                  <a:pt x="17297" y="3172"/>
                                </a:lnTo>
                                <a:lnTo>
                                  <a:pt x="17297" y="6353"/>
                                </a:lnTo>
                                <a:lnTo>
                                  <a:pt x="18050" y="6353"/>
                                </a:lnTo>
                                <a:lnTo>
                                  <a:pt x="18050" y="6353"/>
                                </a:lnTo>
                                <a:lnTo>
                                  <a:pt x="18050" y="6353"/>
                                </a:lnTo>
                                <a:lnTo>
                                  <a:pt x="18050" y="3172"/>
                                </a:lnTo>
                                <a:lnTo>
                                  <a:pt x="18050" y="3172"/>
                                </a:lnTo>
                                <a:lnTo>
                                  <a:pt x="18050" y="6353"/>
                                </a:lnTo>
                                <a:lnTo>
                                  <a:pt x="18050" y="6353"/>
                                </a:lnTo>
                                <a:lnTo>
                                  <a:pt x="18050" y="3172"/>
                                </a:lnTo>
                                <a:lnTo>
                                  <a:pt x="18050" y="3172"/>
                                </a:lnTo>
                                <a:lnTo>
                                  <a:pt x="18050" y="6353"/>
                                </a:lnTo>
                                <a:lnTo>
                                  <a:pt x="18050" y="3172"/>
                                </a:lnTo>
                                <a:lnTo>
                                  <a:pt x="18050" y="3172"/>
                                </a:lnTo>
                                <a:lnTo>
                                  <a:pt x="18802" y="6353"/>
                                </a:lnTo>
                                <a:lnTo>
                                  <a:pt x="18802" y="6353"/>
                                </a:lnTo>
                                <a:lnTo>
                                  <a:pt x="18802" y="6353"/>
                                </a:lnTo>
                                <a:lnTo>
                                  <a:pt x="18802" y="6353"/>
                                </a:lnTo>
                                <a:lnTo>
                                  <a:pt x="18802" y="6353"/>
                                </a:lnTo>
                                <a:lnTo>
                                  <a:pt x="18802" y="3172"/>
                                </a:lnTo>
                                <a:lnTo>
                                  <a:pt x="18802" y="0"/>
                                </a:lnTo>
                                <a:lnTo>
                                  <a:pt x="18802" y="3172"/>
                                </a:lnTo>
                                <a:lnTo>
                                  <a:pt x="18802" y="3172"/>
                                </a:lnTo>
                                <a:lnTo>
                                  <a:pt x="18802" y="6353"/>
                                </a:lnTo>
                                <a:lnTo>
                                  <a:pt x="18802" y="6353"/>
                                </a:lnTo>
                                <a:lnTo>
                                  <a:pt x="18802" y="6353"/>
                                </a:lnTo>
                                <a:lnTo>
                                  <a:pt x="19555" y="6353"/>
                                </a:lnTo>
                                <a:lnTo>
                                  <a:pt x="19555" y="3172"/>
                                </a:lnTo>
                                <a:lnTo>
                                  <a:pt x="19555" y="3172"/>
                                </a:lnTo>
                                <a:lnTo>
                                  <a:pt x="19555" y="3172"/>
                                </a:lnTo>
                                <a:lnTo>
                                  <a:pt x="19555" y="3172"/>
                                </a:lnTo>
                                <a:lnTo>
                                  <a:pt x="19555" y="6353"/>
                                </a:lnTo>
                                <a:lnTo>
                                  <a:pt x="19555" y="6353"/>
                                </a:lnTo>
                                <a:lnTo>
                                  <a:pt x="19555" y="6353"/>
                                </a:lnTo>
                                <a:lnTo>
                                  <a:pt x="19555" y="6353"/>
                                </a:lnTo>
                                <a:lnTo>
                                  <a:pt x="19555" y="6353"/>
                                </a:lnTo>
                                <a:lnTo>
                                  <a:pt x="19555" y="6353"/>
                                </a:lnTo>
                                <a:lnTo>
                                  <a:pt x="19555" y="6353"/>
                                </a:lnTo>
                                <a:lnTo>
                                  <a:pt x="19555" y="6353"/>
                                </a:lnTo>
                                <a:lnTo>
                                  <a:pt x="19555" y="6353"/>
                                </a:lnTo>
                                <a:lnTo>
                                  <a:pt x="20307" y="6353"/>
                                </a:lnTo>
                                <a:lnTo>
                                  <a:pt x="20307" y="6353"/>
                                </a:lnTo>
                                <a:lnTo>
                                  <a:pt x="20307" y="9525"/>
                                </a:lnTo>
                                <a:lnTo>
                                  <a:pt x="20307" y="6353"/>
                                </a:lnTo>
                                <a:lnTo>
                                  <a:pt x="20307" y="6353"/>
                                </a:lnTo>
                                <a:lnTo>
                                  <a:pt x="20307" y="6353"/>
                                </a:lnTo>
                                <a:lnTo>
                                  <a:pt x="20307" y="3172"/>
                                </a:lnTo>
                                <a:lnTo>
                                  <a:pt x="20307" y="3172"/>
                                </a:lnTo>
                                <a:lnTo>
                                  <a:pt x="20307" y="3172"/>
                                </a:lnTo>
                                <a:lnTo>
                                  <a:pt x="20307" y="6353"/>
                                </a:lnTo>
                                <a:lnTo>
                                  <a:pt x="20307" y="6353"/>
                                </a:lnTo>
                                <a:lnTo>
                                  <a:pt x="20307" y="3172"/>
                                </a:lnTo>
                                <a:lnTo>
                                  <a:pt x="21060" y="6353"/>
                                </a:lnTo>
                                <a:lnTo>
                                  <a:pt x="21060" y="6353"/>
                                </a:lnTo>
                                <a:lnTo>
                                  <a:pt x="21060" y="3172"/>
                                </a:lnTo>
                                <a:lnTo>
                                  <a:pt x="21060" y="6353"/>
                                </a:lnTo>
                                <a:lnTo>
                                  <a:pt x="21060" y="6353"/>
                                </a:lnTo>
                                <a:lnTo>
                                  <a:pt x="21060" y="6353"/>
                                </a:lnTo>
                                <a:lnTo>
                                  <a:pt x="21060" y="6353"/>
                                </a:lnTo>
                                <a:lnTo>
                                  <a:pt x="21060" y="6353"/>
                                </a:lnTo>
                                <a:lnTo>
                                  <a:pt x="21060" y="6353"/>
                                </a:lnTo>
                                <a:lnTo>
                                  <a:pt x="21060" y="6353"/>
                                </a:lnTo>
                                <a:lnTo>
                                  <a:pt x="21060" y="6353"/>
                                </a:lnTo>
                                <a:lnTo>
                                  <a:pt x="21060" y="6353"/>
                                </a:lnTo>
                                <a:lnTo>
                                  <a:pt x="21060" y="6353"/>
                                </a:lnTo>
                                <a:lnTo>
                                  <a:pt x="21060" y="6353"/>
                                </a:lnTo>
                                <a:lnTo>
                                  <a:pt x="21060" y="6353"/>
                                </a:lnTo>
                                <a:lnTo>
                                  <a:pt x="21060" y="6353"/>
                                </a:lnTo>
                                <a:lnTo>
                                  <a:pt x="21060" y="6353"/>
                                </a:lnTo>
                                <a:lnTo>
                                  <a:pt x="21060" y="6353"/>
                                </a:lnTo>
                                <a:lnTo>
                                  <a:pt x="21803" y="6353"/>
                                </a:lnTo>
                                <a:lnTo>
                                  <a:pt x="21803" y="6353"/>
                                </a:lnTo>
                                <a:lnTo>
                                  <a:pt x="21803" y="6353"/>
                                </a:lnTo>
                                <a:lnTo>
                                  <a:pt x="21803" y="6353"/>
                                </a:lnTo>
                                <a:lnTo>
                                  <a:pt x="21803" y="6353"/>
                                </a:lnTo>
                                <a:lnTo>
                                  <a:pt x="21803" y="6353"/>
                                </a:lnTo>
                                <a:lnTo>
                                  <a:pt x="21803" y="6353"/>
                                </a:lnTo>
                                <a:lnTo>
                                  <a:pt x="21803" y="6353"/>
                                </a:lnTo>
                                <a:lnTo>
                                  <a:pt x="21803" y="3172"/>
                                </a:lnTo>
                                <a:lnTo>
                                  <a:pt x="21803" y="6353"/>
                                </a:lnTo>
                                <a:lnTo>
                                  <a:pt x="21803" y="6353"/>
                                </a:lnTo>
                                <a:lnTo>
                                  <a:pt x="21803" y="6353"/>
                                </a:lnTo>
                                <a:lnTo>
                                  <a:pt x="22555" y="6353"/>
                                </a:lnTo>
                                <a:lnTo>
                                  <a:pt x="22555" y="6353"/>
                                </a:lnTo>
                                <a:lnTo>
                                  <a:pt x="22555" y="6353"/>
                                </a:lnTo>
                                <a:lnTo>
                                  <a:pt x="22555" y="6353"/>
                                </a:lnTo>
                                <a:lnTo>
                                  <a:pt x="22555" y="6353"/>
                                </a:lnTo>
                                <a:lnTo>
                                  <a:pt x="22555" y="6353"/>
                                </a:lnTo>
                                <a:lnTo>
                                  <a:pt x="22555" y="6353"/>
                                </a:lnTo>
                                <a:lnTo>
                                  <a:pt x="22555" y="6353"/>
                                </a:lnTo>
                                <a:lnTo>
                                  <a:pt x="22555" y="6353"/>
                                </a:lnTo>
                                <a:lnTo>
                                  <a:pt x="22555" y="3172"/>
                                </a:lnTo>
                                <a:lnTo>
                                  <a:pt x="22555" y="6353"/>
                                </a:lnTo>
                                <a:lnTo>
                                  <a:pt x="22555" y="3172"/>
                                </a:lnTo>
                                <a:lnTo>
                                  <a:pt x="23308" y="6353"/>
                                </a:lnTo>
                                <a:lnTo>
                                  <a:pt x="23308" y="6353"/>
                                </a:lnTo>
                                <a:lnTo>
                                  <a:pt x="23308" y="6353"/>
                                </a:lnTo>
                                <a:lnTo>
                                  <a:pt x="23308" y="6353"/>
                                </a:lnTo>
                                <a:lnTo>
                                  <a:pt x="23308" y="3172"/>
                                </a:lnTo>
                                <a:lnTo>
                                  <a:pt x="23308" y="3172"/>
                                </a:lnTo>
                                <a:lnTo>
                                  <a:pt x="23308" y="3172"/>
                                </a:lnTo>
                                <a:lnTo>
                                  <a:pt x="23308" y="3172"/>
                                </a:lnTo>
                                <a:lnTo>
                                  <a:pt x="23308" y="6353"/>
                                </a:lnTo>
                                <a:lnTo>
                                  <a:pt x="23308" y="6353"/>
                                </a:lnTo>
                                <a:lnTo>
                                  <a:pt x="23308" y="6353"/>
                                </a:lnTo>
                                <a:lnTo>
                                  <a:pt x="23308" y="6353"/>
                                </a:lnTo>
                                <a:lnTo>
                                  <a:pt x="23308" y="6353"/>
                                </a:lnTo>
                                <a:lnTo>
                                  <a:pt x="23308" y="6353"/>
                                </a:lnTo>
                                <a:lnTo>
                                  <a:pt x="24060" y="6353"/>
                                </a:lnTo>
                                <a:lnTo>
                                  <a:pt x="24060" y="6353"/>
                                </a:lnTo>
                                <a:lnTo>
                                  <a:pt x="24060" y="6353"/>
                                </a:lnTo>
                                <a:lnTo>
                                  <a:pt x="24060" y="6353"/>
                                </a:lnTo>
                                <a:lnTo>
                                  <a:pt x="24060" y="6353"/>
                                </a:lnTo>
                                <a:lnTo>
                                  <a:pt x="24060" y="6353"/>
                                </a:lnTo>
                                <a:lnTo>
                                  <a:pt x="24060" y="6353"/>
                                </a:lnTo>
                                <a:lnTo>
                                  <a:pt x="24060" y="6353"/>
                                </a:lnTo>
                                <a:lnTo>
                                  <a:pt x="24060" y="3172"/>
                                </a:lnTo>
                                <a:lnTo>
                                  <a:pt x="24060" y="3172"/>
                                </a:lnTo>
                                <a:lnTo>
                                  <a:pt x="24060" y="3172"/>
                                </a:lnTo>
                                <a:lnTo>
                                  <a:pt x="24060" y="3172"/>
                                </a:lnTo>
                                <a:lnTo>
                                  <a:pt x="24813" y="3172"/>
                                </a:lnTo>
                                <a:lnTo>
                                  <a:pt x="24813" y="6353"/>
                                </a:lnTo>
                                <a:lnTo>
                                  <a:pt x="24813" y="3172"/>
                                </a:lnTo>
                                <a:lnTo>
                                  <a:pt x="24813" y="6353"/>
                                </a:lnTo>
                                <a:lnTo>
                                  <a:pt x="24813" y="6353"/>
                                </a:lnTo>
                                <a:lnTo>
                                  <a:pt x="24813" y="6353"/>
                                </a:lnTo>
                                <a:lnTo>
                                  <a:pt x="24813" y="6353"/>
                                </a:lnTo>
                                <a:lnTo>
                                  <a:pt x="24813" y="6353"/>
                                </a:lnTo>
                                <a:lnTo>
                                  <a:pt x="24813" y="6353"/>
                                </a:lnTo>
                                <a:lnTo>
                                  <a:pt x="24813" y="3172"/>
                                </a:lnTo>
                                <a:lnTo>
                                  <a:pt x="24813" y="6353"/>
                                </a:lnTo>
                                <a:lnTo>
                                  <a:pt x="24813" y="6353"/>
                                </a:lnTo>
                                <a:lnTo>
                                  <a:pt x="25565" y="6353"/>
                                </a:lnTo>
                                <a:lnTo>
                                  <a:pt x="25565" y="6353"/>
                                </a:lnTo>
                                <a:lnTo>
                                  <a:pt x="25565" y="6353"/>
                                </a:lnTo>
                                <a:lnTo>
                                  <a:pt x="25565" y="6353"/>
                                </a:lnTo>
                                <a:lnTo>
                                  <a:pt x="25565" y="6353"/>
                                </a:lnTo>
                                <a:lnTo>
                                  <a:pt x="25565" y="6353"/>
                                </a:lnTo>
                                <a:lnTo>
                                  <a:pt x="25565" y="6353"/>
                                </a:lnTo>
                                <a:lnTo>
                                  <a:pt x="25565" y="6353"/>
                                </a:lnTo>
                                <a:lnTo>
                                  <a:pt x="25565" y="6353"/>
                                </a:lnTo>
                                <a:lnTo>
                                  <a:pt x="25565" y="6353"/>
                                </a:lnTo>
                                <a:lnTo>
                                  <a:pt x="25565" y="6353"/>
                                </a:lnTo>
                                <a:lnTo>
                                  <a:pt x="25565" y="3172"/>
                                </a:lnTo>
                                <a:lnTo>
                                  <a:pt x="26318" y="6353"/>
                                </a:lnTo>
                                <a:lnTo>
                                  <a:pt x="26318" y="3172"/>
                                </a:lnTo>
                                <a:lnTo>
                                  <a:pt x="26318" y="6353"/>
                                </a:lnTo>
                                <a:lnTo>
                                  <a:pt x="26318" y="6353"/>
                                </a:lnTo>
                                <a:lnTo>
                                  <a:pt x="26318" y="3172"/>
                                </a:lnTo>
                                <a:lnTo>
                                  <a:pt x="26318" y="3172"/>
                                </a:lnTo>
                                <a:lnTo>
                                  <a:pt x="26318" y="3172"/>
                                </a:lnTo>
                                <a:lnTo>
                                  <a:pt x="26318" y="6353"/>
                                </a:lnTo>
                                <a:lnTo>
                                  <a:pt x="26318" y="6353"/>
                                </a:lnTo>
                                <a:lnTo>
                                  <a:pt x="26318" y="6353"/>
                                </a:lnTo>
                                <a:lnTo>
                                  <a:pt x="26318" y="6353"/>
                                </a:lnTo>
                                <a:lnTo>
                                  <a:pt x="26318" y="6353"/>
                                </a:lnTo>
                                <a:lnTo>
                                  <a:pt x="26318" y="6353"/>
                                </a:lnTo>
                                <a:lnTo>
                                  <a:pt x="26318" y="6353"/>
                                </a:lnTo>
                                <a:lnTo>
                                  <a:pt x="26318" y="6353"/>
                                </a:lnTo>
                                <a:lnTo>
                                  <a:pt x="26318" y="6353"/>
                                </a:lnTo>
                                <a:lnTo>
                                  <a:pt x="26318" y="6353"/>
                                </a:lnTo>
                                <a:lnTo>
                                  <a:pt x="26318" y="6353"/>
                                </a:lnTo>
                                <a:lnTo>
                                  <a:pt x="27070" y="6353"/>
                                </a:lnTo>
                                <a:lnTo>
                                  <a:pt x="27070" y="6353"/>
                                </a:lnTo>
                                <a:lnTo>
                                  <a:pt x="27070" y="6353"/>
                                </a:lnTo>
                                <a:lnTo>
                                  <a:pt x="27070" y="6353"/>
                                </a:lnTo>
                                <a:lnTo>
                                  <a:pt x="27070" y="6353"/>
                                </a:lnTo>
                                <a:lnTo>
                                  <a:pt x="27070" y="6353"/>
                                </a:lnTo>
                                <a:lnTo>
                                  <a:pt x="27070" y="6353"/>
                                </a:lnTo>
                                <a:lnTo>
                                  <a:pt x="27070" y="6353"/>
                                </a:lnTo>
                                <a:lnTo>
                                  <a:pt x="27070" y="6353"/>
                                </a:lnTo>
                                <a:lnTo>
                                  <a:pt x="27070" y="6353"/>
                                </a:lnTo>
                                <a:lnTo>
                                  <a:pt x="27070" y="6353"/>
                                </a:lnTo>
                                <a:lnTo>
                                  <a:pt x="27070" y="6353"/>
                                </a:lnTo>
                                <a:lnTo>
                                  <a:pt x="27070" y="6353"/>
                                </a:lnTo>
                                <a:lnTo>
                                  <a:pt x="27070" y="6353"/>
                                </a:lnTo>
                                <a:lnTo>
                                  <a:pt x="27822" y="6353"/>
                                </a:lnTo>
                                <a:lnTo>
                                  <a:pt x="27822" y="6353"/>
                                </a:lnTo>
                                <a:lnTo>
                                  <a:pt x="27822" y="6353"/>
                                </a:lnTo>
                                <a:lnTo>
                                  <a:pt x="27822" y="6353"/>
                                </a:lnTo>
                                <a:lnTo>
                                  <a:pt x="27822" y="6353"/>
                                </a:lnTo>
                                <a:lnTo>
                                  <a:pt x="27822" y="6353"/>
                                </a:lnTo>
                                <a:lnTo>
                                  <a:pt x="27822" y="6353"/>
                                </a:lnTo>
                                <a:lnTo>
                                  <a:pt x="27822" y="6353"/>
                                </a:lnTo>
                                <a:lnTo>
                                  <a:pt x="27822" y="3172"/>
                                </a:lnTo>
                                <a:lnTo>
                                  <a:pt x="27822" y="3172"/>
                                </a:lnTo>
                                <a:lnTo>
                                  <a:pt x="27822" y="6353"/>
                                </a:lnTo>
                                <a:lnTo>
                                  <a:pt x="27822" y="6353"/>
                                </a:lnTo>
                                <a:lnTo>
                                  <a:pt x="28575" y="3172"/>
                                </a:lnTo>
                                <a:lnTo>
                                  <a:pt x="28575" y="6353"/>
                                </a:lnTo>
                                <a:lnTo>
                                  <a:pt x="28575" y="3172"/>
                                </a:lnTo>
                                <a:lnTo>
                                  <a:pt x="28575" y="6353"/>
                                </a:lnTo>
                                <a:lnTo>
                                  <a:pt x="28575" y="6353"/>
                                </a:lnTo>
                                <a:lnTo>
                                  <a:pt x="28575" y="3172"/>
                                </a:lnTo>
                                <a:lnTo>
                                  <a:pt x="28575" y="3172"/>
                                </a:lnTo>
                                <a:lnTo>
                                  <a:pt x="28575" y="635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11" name="Freeform: Shape 911"/>
                        <wps:cNvSpPr/>
                        <wps:spPr>
                          <a:xfrm>
                            <a:off x="3548062" y="3910012"/>
                            <a:ext cx="28575" cy="9525"/>
                          </a:xfrm>
                          <a:custGeom>
                            <a:avLst/>
                            <a:gdLst>
                              <a:gd name="connsiteX0" fmla="*/ 0 w 28575"/>
                              <a:gd name="connsiteY0" fmla="*/ 6353 h 9525"/>
                              <a:gd name="connsiteX1" fmla="*/ 0 w 28575"/>
                              <a:gd name="connsiteY1" fmla="*/ 6353 h 9525"/>
                              <a:gd name="connsiteX2" fmla="*/ 0 w 28575"/>
                              <a:gd name="connsiteY2" fmla="*/ 6353 h 9525"/>
                              <a:gd name="connsiteX3" fmla="*/ 0 w 28575"/>
                              <a:gd name="connsiteY3" fmla="*/ 6353 h 9525"/>
                              <a:gd name="connsiteX4" fmla="*/ 0 w 28575"/>
                              <a:gd name="connsiteY4" fmla="*/ 6353 h 9525"/>
                              <a:gd name="connsiteX5" fmla="*/ 733 w 28575"/>
                              <a:gd name="connsiteY5" fmla="*/ 3172 h 9525"/>
                              <a:gd name="connsiteX6" fmla="*/ 733 w 28575"/>
                              <a:gd name="connsiteY6" fmla="*/ 6353 h 9525"/>
                              <a:gd name="connsiteX7" fmla="*/ 733 w 28575"/>
                              <a:gd name="connsiteY7" fmla="*/ 6353 h 9525"/>
                              <a:gd name="connsiteX8" fmla="*/ 733 w 28575"/>
                              <a:gd name="connsiteY8" fmla="*/ 6353 h 9525"/>
                              <a:gd name="connsiteX9" fmla="*/ 733 w 28575"/>
                              <a:gd name="connsiteY9" fmla="*/ 6353 h 9525"/>
                              <a:gd name="connsiteX10" fmla="*/ 733 w 28575"/>
                              <a:gd name="connsiteY10" fmla="*/ 6353 h 9525"/>
                              <a:gd name="connsiteX11" fmla="*/ 733 w 28575"/>
                              <a:gd name="connsiteY11" fmla="*/ 6353 h 9525"/>
                              <a:gd name="connsiteX12" fmla="*/ 733 w 28575"/>
                              <a:gd name="connsiteY12" fmla="*/ 6353 h 9525"/>
                              <a:gd name="connsiteX13" fmla="*/ 733 w 28575"/>
                              <a:gd name="connsiteY13" fmla="*/ 6353 h 9525"/>
                              <a:gd name="connsiteX14" fmla="*/ 733 w 28575"/>
                              <a:gd name="connsiteY14" fmla="*/ 6353 h 9525"/>
                              <a:gd name="connsiteX15" fmla="*/ 733 w 28575"/>
                              <a:gd name="connsiteY15" fmla="*/ 6353 h 9525"/>
                              <a:gd name="connsiteX16" fmla="*/ 733 w 28575"/>
                              <a:gd name="connsiteY16" fmla="*/ 6353 h 9525"/>
                              <a:gd name="connsiteX17" fmla="*/ 1467 w 28575"/>
                              <a:gd name="connsiteY17" fmla="*/ 6353 h 9525"/>
                              <a:gd name="connsiteX18" fmla="*/ 1467 w 28575"/>
                              <a:gd name="connsiteY18" fmla="*/ 6353 h 9525"/>
                              <a:gd name="connsiteX19" fmla="*/ 1467 w 28575"/>
                              <a:gd name="connsiteY19" fmla="*/ 3172 h 9525"/>
                              <a:gd name="connsiteX20" fmla="*/ 1467 w 28575"/>
                              <a:gd name="connsiteY20" fmla="*/ 3172 h 9525"/>
                              <a:gd name="connsiteX21" fmla="*/ 1467 w 28575"/>
                              <a:gd name="connsiteY21" fmla="*/ 3172 h 9525"/>
                              <a:gd name="connsiteX22" fmla="*/ 1467 w 28575"/>
                              <a:gd name="connsiteY22" fmla="*/ 3172 h 9525"/>
                              <a:gd name="connsiteX23" fmla="*/ 1467 w 28575"/>
                              <a:gd name="connsiteY23" fmla="*/ 3172 h 9525"/>
                              <a:gd name="connsiteX24" fmla="*/ 1467 w 28575"/>
                              <a:gd name="connsiteY24" fmla="*/ 6353 h 9525"/>
                              <a:gd name="connsiteX25" fmla="*/ 1467 w 28575"/>
                              <a:gd name="connsiteY25" fmla="*/ 6353 h 9525"/>
                              <a:gd name="connsiteX26" fmla="*/ 1467 w 28575"/>
                              <a:gd name="connsiteY26" fmla="*/ 6353 h 9525"/>
                              <a:gd name="connsiteX27" fmla="*/ 1467 w 28575"/>
                              <a:gd name="connsiteY27" fmla="*/ 6353 h 9525"/>
                              <a:gd name="connsiteX28" fmla="*/ 1467 w 28575"/>
                              <a:gd name="connsiteY28" fmla="*/ 6353 h 9525"/>
                              <a:gd name="connsiteX29" fmla="*/ 2200 w 28575"/>
                              <a:gd name="connsiteY29" fmla="*/ 3172 h 9525"/>
                              <a:gd name="connsiteX30" fmla="*/ 2200 w 28575"/>
                              <a:gd name="connsiteY30" fmla="*/ 3172 h 9525"/>
                              <a:gd name="connsiteX31" fmla="*/ 2200 w 28575"/>
                              <a:gd name="connsiteY31" fmla="*/ 3172 h 9525"/>
                              <a:gd name="connsiteX32" fmla="*/ 2200 w 28575"/>
                              <a:gd name="connsiteY32" fmla="*/ 3172 h 9525"/>
                              <a:gd name="connsiteX33" fmla="*/ 2200 w 28575"/>
                              <a:gd name="connsiteY33" fmla="*/ 3172 h 9525"/>
                              <a:gd name="connsiteX34" fmla="*/ 2200 w 28575"/>
                              <a:gd name="connsiteY34" fmla="*/ 3172 h 9525"/>
                              <a:gd name="connsiteX35" fmla="*/ 2200 w 28575"/>
                              <a:gd name="connsiteY35" fmla="*/ 3172 h 9525"/>
                              <a:gd name="connsiteX36" fmla="*/ 2200 w 28575"/>
                              <a:gd name="connsiteY36" fmla="*/ 3172 h 9525"/>
                              <a:gd name="connsiteX37" fmla="*/ 2200 w 28575"/>
                              <a:gd name="connsiteY37" fmla="*/ 6353 h 9525"/>
                              <a:gd name="connsiteX38" fmla="*/ 2200 w 28575"/>
                              <a:gd name="connsiteY38" fmla="*/ 6353 h 9525"/>
                              <a:gd name="connsiteX39" fmla="*/ 2200 w 28575"/>
                              <a:gd name="connsiteY39" fmla="*/ 6353 h 9525"/>
                              <a:gd name="connsiteX40" fmla="*/ 2200 w 28575"/>
                              <a:gd name="connsiteY40" fmla="*/ 6353 h 9525"/>
                              <a:gd name="connsiteX41" fmla="*/ 2200 w 28575"/>
                              <a:gd name="connsiteY41" fmla="*/ 6353 h 9525"/>
                              <a:gd name="connsiteX42" fmla="*/ 2200 w 28575"/>
                              <a:gd name="connsiteY42" fmla="*/ 3172 h 9525"/>
                              <a:gd name="connsiteX43" fmla="*/ 2200 w 28575"/>
                              <a:gd name="connsiteY43" fmla="*/ 6353 h 9525"/>
                              <a:gd name="connsiteX44" fmla="*/ 2200 w 28575"/>
                              <a:gd name="connsiteY44" fmla="*/ 6353 h 9525"/>
                              <a:gd name="connsiteX45" fmla="*/ 2200 w 28575"/>
                              <a:gd name="connsiteY45" fmla="*/ 6353 h 9525"/>
                              <a:gd name="connsiteX46" fmla="*/ 2200 w 28575"/>
                              <a:gd name="connsiteY46" fmla="*/ 3172 h 9525"/>
                              <a:gd name="connsiteX47" fmla="*/ 2200 w 28575"/>
                              <a:gd name="connsiteY47" fmla="*/ 3172 h 9525"/>
                              <a:gd name="connsiteX48" fmla="*/ 2200 w 28575"/>
                              <a:gd name="connsiteY48" fmla="*/ 3172 h 9525"/>
                              <a:gd name="connsiteX49" fmla="*/ 2934 w 28575"/>
                              <a:gd name="connsiteY49" fmla="*/ 3172 h 9525"/>
                              <a:gd name="connsiteX50" fmla="*/ 2934 w 28575"/>
                              <a:gd name="connsiteY50" fmla="*/ 6353 h 9525"/>
                              <a:gd name="connsiteX51" fmla="*/ 2934 w 28575"/>
                              <a:gd name="connsiteY51" fmla="*/ 6353 h 9525"/>
                              <a:gd name="connsiteX52" fmla="*/ 2934 w 28575"/>
                              <a:gd name="connsiteY52" fmla="*/ 6353 h 9525"/>
                              <a:gd name="connsiteX53" fmla="*/ 2934 w 28575"/>
                              <a:gd name="connsiteY53" fmla="*/ 3172 h 9525"/>
                              <a:gd name="connsiteX54" fmla="*/ 2934 w 28575"/>
                              <a:gd name="connsiteY54" fmla="*/ 3172 h 9525"/>
                              <a:gd name="connsiteX55" fmla="*/ 2934 w 28575"/>
                              <a:gd name="connsiteY55" fmla="*/ 6353 h 9525"/>
                              <a:gd name="connsiteX56" fmla="*/ 2934 w 28575"/>
                              <a:gd name="connsiteY56" fmla="*/ 3172 h 9525"/>
                              <a:gd name="connsiteX57" fmla="*/ 2934 w 28575"/>
                              <a:gd name="connsiteY57" fmla="*/ 3172 h 9525"/>
                              <a:gd name="connsiteX58" fmla="*/ 2934 w 28575"/>
                              <a:gd name="connsiteY58" fmla="*/ 6353 h 9525"/>
                              <a:gd name="connsiteX59" fmla="*/ 2934 w 28575"/>
                              <a:gd name="connsiteY59" fmla="*/ 6353 h 9525"/>
                              <a:gd name="connsiteX60" fmla="*/ 2934 w 28575"/>
                              <a:gd name="connsiteY60" fmla="*/ 6353 h 9525"/>
                              <a:gd name="connsiteX61" fmla="*/ 3667 w 28575"/>
                              <a:gd name="connsiteY61" fmla="*/ 6353 h 9525"/>
                              <a:gd name="connsiteX62" fmla="*/ 3667 w 28575"/>
                              <a:gd name="connsiteY62" fmla="*/ 6353 h 9525"/>
                              <a:gd name="connsiteX63" fmla="*/ 3667 w 28575"/>
                              <a:gd name="connsiteY63" fmla="*/ 3172 h 9525"/>
                              <a:gd name="connsiteX64" fmla="*/ 3667 w 28575"/>
                              <a:gd name="connsiteY64" fmla="*/ 3172 h 9525"/>
                              <a:gd name="connsiteX65" fmla="*/ 3667 w 28575"/>
                              <a:gd name="connsiteY65" fmla="*/ 6353 h 9525"/>
                              <a:gd name="connsiteX66" fmla="*/ 3667 w 28575"/>
                              <a:gd name="connsiteY66" fmla="*/ 6353 h 9525"/>
                              <a:gd name="connsiteX67" fmla="*/ 3667 w 28575"/>
                              <a:gd name="connsiteY67" fmla="*/ 6353 h 9525"/>
                              <a:gd name="connsiteX68" fmla="*/ 3667 w 28575"/>
                              <a:gd name="connsiteY68" fmla="*/ 6353 h 9525"/>
                              <a:gd name="connsiteX69" fmla="*/ 3667 w 28575"/>
                              <a:gd name="connsiteY69" fmla="*/ 6353 h 9525"/>
                              <a:gd name="connsiteX70" fmla="*/ 3667 w 28575"/>
                              <a:gd name="connsiteY70" fmla="*/ 6353 h 9525"/>
                              <a:gd name="connsiteX71" fmla="*/ 3667 w 28575"/>
                              <a:gd name="connsiteY71" fmla="*/ 3172 h 9525"/>
                              <a:gd name="connsiteX72" fmla="*/ 3667 w 28575"/>
                              <a:gd name="connsiteY72" fmla="*/ 3172 h 9525"/>
                              <a:gd name="connsiteX73" fmla="*/ 4401 w 28575"/>
                              <a:gd name="connsiteY73" fmla="*/ 3172 h 9525"/>
                              <a:gd name="connsiteX74" fmla="*/ 4401 w 28575"/>
                              <a:gd name="connsiteY74" fmla="*/ 6353 h 9525"/>
                              <a:gd name="connsiteX75" fmla="*/ 4401 w 28575"/>
                              <a:gd name="connsiteY75" fmla="*/ 6353 h 9525"/>
                              <a:gd name="connsiteX76" fmla="*/ 4401 w 28575"/>
                              <a:gd name="connsiteY76" fmla="*/ 6353 h 9525"/>
                              <a:gd name="connsiteX77" fmla="*/ 4401 w 28575"/>
                              <a:gd name="connsiteY77" fmla="*/ 6353 h 9525"/>
                              <a:gd name="connsiteX78" fmla="*/ 4401 w 28575"/>
                              <a:gd name="connsiteY78" fmla="*/ 6353 h 9525"/>
                              <a:gd name="connsiteX79" fmla="*/ 4401 w 28575"/>
                              <a:gd name="connsiteY79" fmla="*/ 3172 h 9525"/>
                              <a:gd name="connsiteX80" fmla="*/ 4401 w 28575"/>
                              <a:gd name="connsiteY80" fmla="*/ 6353 h 9525"/>
                              <a:gd name="connsiteX81" fmla="*/ 4401 w 28575"/>
                              <a:gd name="connsiteY81" fmla="*/ 3172 h 9525"/>
                              <a:gd name="connsiteX82" fmla="*/ 4401 w 28575"/>
                              <a:gd name="connsiteY82" fmla="*/ 3172 h 9525"/>
                              <a:gd name="connsiteX83" fmla="*/ 4401 w 28575"/>
                              <a:gd name="connsiteY83" fmla="*/ 3172 h 9525"/>
                              <a:gd name="connsiteX84" fmla="*/ 4401 w 28575"/>
                              <a:gd name="connsiteY84" fmla="*/ 3172 h 9525"/>
                              <a:gd name="connsiteX85" fmla="*/ 5124 w 28575"/>
                              <a:gd name="connsiteY85" fmla="*/ 3172 h 9525"/>
                              <a:gd name="connsiteX86" fmla="*/ 5124 w 28575"/>
                              <a:gd name="connsiteY86" fmla="*/ 6353 h 9525"/>
                              <a:gd name="connsiteX87" fmla="*/ 5124 w 28575"/>
                              <a:gd name="connsiteY87" fmla="*/ 3172 h 9525"/>
                              <a:gd name="connsiteX88" fmla="*/ 5124 w 28575"/>
                              <a:gd name="connsiteY88" fmla="*/ 3172 h 9525"/>
                              <a:gd name="connsiteX89" fmla="*/ 5124 w 28575"/>
                              <a:gd name="connsiteY89" fmla="*/ 6353 h 9525"/>
                              <a:gd name="connsiteX90" fmla="*/ 5124 w 28575"/>
                              <a:gd name="connsiteY90" fmla="*/ 3172 h 9525"/>
                              <a:gd name="connsiteX91" fmla="*/ 5124 w 28575"/>
                              <a:gd name="connsiteY91" fmla="*/ 6353 h 9525"/>
                              <a:gd name="connsiteX92" fmla="*/ 5124 w 28575"/>
                              <a:gd name="connsiteY92" fmla="*/ 6353 h 9525"/>
                              <a:gd name="connsiteX93" fmla="*/ 5124 w 28575"/>
                              <a:gd name="connsiteY93" fmla="*/ 6353 h 9525"/>
                              <a:gd name="connsiteX94" fmla="*/ 5124 w 28575"/>
                              <a:gd name="connsiteY94" fmla="*/ 6353 h 9525"/>
                              <a:gd name="connsiteX95" fmla="*/ 5124 w 28575"/>
                              <a:gd name="connsiteY95" fmla="*/ 6353 h 9525"/>
                              <a:gd name="connsiteX96" fmla="*/ 5124 w 28575"/>
                              <a:gd name="connsiteY96" fmla="*/ 6353 h 9525"/>
                              <a:gd name="connsiteX97" fmla="*/ 5858 w 28575"/>
                              <a:gd name="connsiteY97" fmla="*/ 6353 h 9525"/>
                              <a:gd name="connsiteX98" fmla="*/ 5858 w 28575"/>
                              <a:gd name="connsiteY98" fmla="*/ 6353 h 9525"/>
                              <a:gd name="connsiteX99" fmla="*/ 5858 w 28575"/>
                              <a:gd name="connsiteY99" fmla="*/ 6353 h 9525"/>
                              <a:gd name="connsiteX100" fmla="*/ 5858 w 28575"/>
                              <a:gd name="connsiteY100" fmla="*/ 6353 h 9525"/>
                              <a:gd name="connsiteX101" fmla="*/ 5858 w 28575"/>
                              <a:gd name="connsiteY101" fmla="*/ 6353 h 9525"/>
                              <a:gd name="connsiteX102" fmla="*/ 5858 w 28575"/>
                              <a:gd name="connsiteY102" fmla="*/ 6353 h 9525"/>
                              <a:gd name="connsiteX103" fmla="*/ 5858 w 28575"/>
                              <a:gd name="connsiteY103" fmla="*/ 6353 h 9525"/>
                              <a:gd name="connsiteX104" fmla="*/ 5858 w 28575"/>
                              <a:gd name="connsiteY104" fmla="*/ 3172 h 9525"/>
                              <a:gd name="connsiteX105" fmla="*/ 5858 w 28575"/>
                              <a:gd name="connsiteY105" fmla="*/ 3172 h 9525"/>
                              <a:gd name="connsiteX106" fmla="*/ 5858 w 28575"/>
                              <a:gd name="connsiteY106" fmla="*/ 3172 h 9525"/>
                              <a:gd name="connsiteX107" fmla="*/ 5858 w 28575"/>
                              <a:gd name="connsiteY107" fmla="*/ 3172 h 9525"/>
                              <a:gd name="connsiteX108" fmla="*/ 5858 w 28575"/>
                              <a:gd name="connsiteY108" fmla="*/ 6353 h 9525"/>
                              <a:gd name="connsiteX109" fmla="*/ 6591 w 28575"/>
                              <a:gd name="connsiteY109" fmla="*/ 6353 h 9525"/>
                              <a:gd name="connsiteX110" fmla="*/ 6591 w 28575"/>
                              <a:gd name="connsiteY110" fmla="*/ 6353 h 9525"/>
                              <a:gd name="connsiteX111" fmla="*/ 6591 w 28575"/>
                              <a:gd name="connsiteY111" fmla="*/ 6353 h 9525"/>
                              <a:gd name="connsiteX112" fmla="*/ 6591 w 28575"/>
                              <a:gd name="connsiteY112" fmla="*/ 6353 h 9525"/>
                              <a:gd name="connsiteX113" fmla="*/ 6591 w 28575"/>
                              <a:gd name="connsiteY113" fmla="*/ 6353 h 9525"/>
                              <a:gd name="connsiteX114" fmla="*/ 6591 w 28575"/>
                              <a:gd name="connsiteY114" fmla="*/ 6353 h 9525"/>
                              <a:gd name="connsiteX115" fmla="*/ 6591 w 28575"/>
                              <a:gd name="connsiteY115" fmla="*/ 6353 h 9525"/>
                              <a:gd name="connsiteX116" fmla="*/ 6591 w 28575"/>
                              <a:gd name="connsiteY116" fmla="*/ 6353 h 9525"/>
                              <a:gd name="connsiteX117" fmla="*/ 6591 w 28575"/>
                              <a:gd name="connsiteY117" fmla="*/ 6353 h 9525"/>
                              <a:gd name="connsiteX118" fmla="*/ 6591 w 28575"/>
                              <a:gd name="connsiteY118" fmla="*/ 3172 h 9525"/>
                              <a:gd name="connsiteX119" fmla="*/ 6591 w 28575"/>
                              <a:gd name="connsiteY119" fmla="*/ 3172 h 9525"/>
                              <a:gd name="connsiteX120" fmla="*/ 6591 w 28575"/>
                              <a:gd name="connsiteY120" fmla="*/ 6353 h 9525"/>
                              <a:gd name="connsiteX121" fmla="*/ 6591 w 28575"/>
                              <a:gd name="connsiteY121" fmla="*/ 6353 h 9525"/>
                              <a:gd name="connsiteX122" fmla="*/ 6591 w 28575"/>
                              <a:gd name="connsiteY122" fmla="*/ 6353 h 9525"/>
                              <a:gd name="connsiteX123" fmla="*/ 7325 w 28575"/>
                              <a:gd name="connsiteY123" fmla="*/ 6353 h 9525"/>
                              <a:gd name="connsiteX124" fmla="*/ 7325 w 28575"/>
                              <a:gd name="connsiteY124" fmla="*/ 6353 h 9525"/>
                              <a:gd name="connsiteX125" fmla="*/ 7325 w 28575"/>
                              <a:gd name="connsiteY125" fmla="*/ 6353 h 9525"/>
                              <a:gd name="connsiteX126" fmla="*/ 7325 w 28575"/>
                              <a:gd name="connsiteY126" fmla="*/ 6353 h 9525"/>
                              <a:gd name="connsiteX127" fmla="*/ 7325 w 28575"/>
                              <a:gd name="connsiteY127" fmla="*/ 6353 h 9525"/>
                              <a:gd name="connsiteX128" fmla="*/ 7325 w 28575"/>
                              <a:gd name="connsiteY128" fmla="*/ 3172 h 9525"/>
                              <a:gd name="connsiteX129" fmla="*/ 7325 w 28575"/>
                              <a:gd name="connsiteY129" fmla="*/ 3172 h 9525"/>
                              <a:gd name="connsiteX130" fmla="*/ 7325 w 28575"/>
                              <a:gd name="connsiteY130" fmla="*/ 3172 h 9525"/>
                              <a:gd name="connsiteX131" fmla="*/ 7325 w 28575"/>
                              <a:gd name="connsiteY131" fmla="*/ 3172 h 9525"/>
                              <a:gd name="connsiteX132" fmla="*/ 7325 w 28575"/>
                              <a:gd name="connsiteY132" fmla="*/ 6353 h 9525"/>
                              <a:gd name="connsiteX133" fmla="*/ 7325 w 28575"/>
                              <a:gd name="connsiteY133" fmla="*/ 6353 h 9525"/>
                              <a:gd name="connsiteX134" fmla="*/ 7325 w 28575"/>
                              <a:gd name="connsiteY134" fmla="*/ 6353 h 9525"/>
                              <a:gd name="connsiteX135" fmla="*/ 7325 w 28575"/>
                              <a:gd name="connsiteY135" fmla="*/ 3172 h 9525"/>
                              <a:gd name="connsiteX136" fmla="*/ 7325 w 28575"/>
                              <a:gd name="connsiteY136" fmla="*/ 3172 h 9525"/>
                              <a:gd name="connsiteX137" fmla="*/ 7325 w 28575"/>
                              <a:gd name="connsiteY137" fmla="*/ 3172 h 9525"/>
                              <a:gd name="connsiteX138" fmla="*/ 7325 w 28575"/>
                              <a:gd name="connsiteY138" fmla="*/ 6353 h 9525"/>
                              <a:gd name="connsiteX139" fmla="*/ 7325 w 28575"/>
                              <a:gd name="connsiteY139" fmla="*/ 3172 h 9525"/>
                              <a:gd name="connsiteX140" fmla="*/ 7325 w 28575"/>
                              <a:gd name="connsiteY140" fmla="*/ 6353 h 9525"/>
                              <a:gd name="connsiteX141" fmla="*/ 8058 w 28575"/>
                              <a:gd name="connsiteY141" fmla="*/ 6353 h 9525"/>
                              <a:gd name="connsiteX142" fmla="*/ 8058 w 28575"/>
                              <a:gd name="connsiteY142" fmla="*/ 6353 h 9525"/>
                              <a:gd name="connsiteX143" fmla="*/ 8058 w 28575"/>
                              <a:gd name="connsiteY143" fmla="*/ 6353 h 9525"/>
                              <a:gd name="connsiteX144" fmla="*/ 8058 w 28575"/>
                              <a:gd name="connsiteY144" fmla="*/ 6353 h 9525"/>
                              <a:gd name="connsiteX145" fmla="*/ 8058 w 28575"/>
                              <a:gd name="connsiteY145" fmla="*/ 6353 h 9525"/>
                              <a:gd name="connsiteX146" fmla="*/ 8058 w 28575"/>
                              <a:gd name="connsiteY146" fmla="*/ 3172 h 9525"/>
                              <a:gd name="connsiteX147" fmla="*/ 8058 w 28575"/>
                              <a:gd name="connsiteY147" fmla="*/ 6353 h 9525"/>
                              <a:gd name="connsiteX148" fmla="*/ 8058 w 28575"/>
                              <a:gd name="connsiteY148" fmla="*/ 6353 h 9525"/>
                              <a:gd name="connsiteX149" fmla="*/ 8058 w 28575"/>
                              <a:gd name="connsiteY149" fmla="*/ 6353 h 9525"/>
                              <a:gd name="connsiteX150" fmla="*/ 8058 w 28575"/>
                              <a:gd name="connsiteY150" fmla="*/ 6353 h 9525"/>
                              <a:gd name="connsiteX151" fmla="*/ 8058 w 28575"/>
                              <a:gd name="connsiteY151" fmla="*/ 6353 h 9525"/>
                              <a:gd name="connsiteX152" fmla="*/ 8058 w 28575"/>
                              <a:gd name="connsiteY152" fmla="*/ 3172 h 9525"/>
                              <a:gd name="connsiteX153" fmla="*/ 8792 w 28575"/>
                              <a:gd name="connsiteY153" fmla="*/ 3172 h 9525"/>
                              <a:gd name="connsiteX154" fmla="*/ 8792 w 28575"/>
                              <a:gd name="connsiteY154" fmla="*/ 3172 h 9525"/>
                              <a:gd name="connsiteX155" fmla="*/ 8792 w 28575"/>
                              <a:gd name="connsiteY155" fmla="*/ 3172 h 9525"/>
                              <a:gd name="connsiteX156" fmla="*/ 8792 w 28575"/>
                              <a:gd name="connsiteY156" fmla="*/ 6353 h 9525"/>
                              <a:gd name="connsiteX157" fmla="*/ 8792 w 28575"/>
                              <a:gd name="connsiteY157" fmla="*/ 6353 h 9525"/>
                              <a:gd name="connsiteX158" fmla="*/ 8792 w 28575"/>
                              <a:gd name="connsiteY158" fmla="*/ 3172 h 9525"/>
                              <a:gd name="connsiteX159" fmla="*/ 8792 w 28575"/>
                              <a:gd name="connsiteY159" fmla="*/ 6353 h 9525"/>
                              <a:gd name="connsiteX160" fmla="*/ 8792 w 28575"/>
                              <a:gd name="connsiteY160" fmla="*/ 6353 h 9525"/>
                              <a:gd name="connsiteX161" fmla="*/ 8792 w 28575"/>
                              <a:gd name="connsiteY161" fmla="*/ 6353 h 9525"/>
                              <a:gd name="connsiteX162" fmla="*/ 8792 w 28575"/>
                              <a:gd name="connsiteY162" fmla="*/ 6353 h 9525"/>
                              <a:gd name="connsiteX163" fmla="*/ 8792 w 28575"/>
                              <a:gd name="connsiteY163" fmla="*/ 6353 h 9525"/>
                              <a:gd name="connsiteX164" fmla="*/ 8792 w 28575"/>
                              <a:gd name="connsiteY164" fmla="*/ 6353 h 9525"/>
                              <a:gd name="connsiteX165" fmla="*/ 9525 w 28575"/>
                              <a:gd name="connsiteY165" fmla="*/ 3172 h 9525"/>
                              <a:gd name="connsiteX166" fmla="*/ 9525 w 28575"/>
                              <a:gd name="connsiteY166" fmla="*/ 3172 h 9525"/>
                              <a:gd name="connsiteX167" fmla="*/ 9525 w 28575"/>
                              <a:gd name="connsiteY167" fmla="*/ 6353 h 9525"/>
                              <a:gd name="connsiteX168" fmla="*/ 9525 w 28575"/>
                              <a:gd name="connsiteY168" fmla="*/ 3172 h 9525"/>
                              <a:gd name="connsiteX169" fmla="*/ 9525 w 28575"/>
                              <a:gd name="connsiteY169" fmla="*/ 6353 h 9525"/>
                              <a:gd name="connsiteX170" fmla="*/ 9525 w 28575"/>
                              <a:gd name="connsiteY170" fmla="*/ 6353 h 9525"/>
                              <a:gd name="connsiteX171" fmla="*/ 9525 w 28575"/>
                              <a:gd name="connsiteY171" fmla="*/ 6353 h 9525"/>
                              <a:gd name="connsiteX172" fmla="*/ 9525 w 28575"/>
                              <a:gd name="connsiteY172" fmla="*/ 6353 h 9525"/>
                              <a:gd name="connsiteX173" fmla="*/ 9525 w 28575"/>
                              <a:gd name="connsiteY173" fmla="*/ 6353 h 9525"/>
                              <a:gd name="connsiteX174" fmla="*/ 9525 w 28575"/>
                              <a:gd name="connsiteY174" fmla="*/ 3172 h 9525"/>
                              <a:gd name="connsiteX175" fmla="*/ 9525 w 28575"/>
                              <a:gd name="connsiteY175" fmla="*/ 6353 h 9525"/>
                              <a:gd name="connsiteX176" fmla="*/ 9525 w 28575"/>
                              <a:gd name="connsiteY176" fmla="*/ 3172 h 9525"/>
                              <a:gd name="connsiteX177" fmla="*/ 10258 w 28575"/>
                              <a:gd name="connsiteY177" fmla="*/ 3172 h 9525"/>
                              <a:gd name="connsiteX178" fmla="*/ 10258 w 28575"/>
                              <a:gd name="connsiteY178" fmla="*/ 6353 h 9525"/>
                              <a:gd name="connsiteX179" fmla="*/ 10258 w 28575"/>
                              <a:gd name="connsiteY179" fmla="*/ 6353 h 9525"/>
                              <a:gd name="connsiteX180" fmla="*/ 10258 w 28575"/>
                              <a:gd name="connsiteY180" fmla="*/ 6353 h 9525"/>
                              <a:gd name="connsiteX181" fmla="*/ 10258 w 28575"/>
                              <a:gd name="connsiteY181" fmla="*/ 6353 h 9525"/>
                              <a:gd name="connsiteX182" fmla="*/ 10258 w 28575"/>
                              <a:gd name="connsiteY182" fmla="*/ 6353 h 9525"/>
                              <a:gd name="connsiteX183" fmla="*/ 10258 w 28575"/>
                              <a:gd name="connsiteY183" fmla="*/ 6353 h 9525"/>
                              <a:gd name="connsiteX184" fmla="*/ 10258 w 28575"/>
                              <a:gd name="connsiteY184" fmla="*/ 3172 h 9525"/>
                              <a:gd name="connsiteX185" fmla="*/ 10258 w 28575"/>
                              <a:gd name="connsiteY185" fmla="*/ 3172 h 9525"/>
                              <a:gd name="connsiteX186" fmla="*/ 10258 w 28575"/>
                              <a:gd name="connsiteY186" fmla="*/ 6353 h 9525"/>
                              <a:gd name="connsiteX187" fmla="*/ 10258 w 28575"/>
                              <a:gd name="connsiteY187" fmla="*/ 3172 h 9525"/>
                              <a:gd name="connsiteX188" fmla="*/ 10258 w 28575"/>
                              <a:gd name="connsiteY188" fmla="*/ 6353 h 9525"/>
                              <a:gd name="connsiteX189" fmla="*/ 10258 w 28575"/>
                              <a:gd name="connsiteY189" fmla="*/ 6353 h 9525"/>
                              <a:gd name="connsiteX190" fmla="*/ 10258 w 28575"/>
                              <a:gd name="connsiteY190" fmla="*/ 6353 h 9525"/>
                              <a:gd name="connsiteX191" fmla="*/ 10992 w 28575"/>
                              <a:gd name="connsiteY191" fmla="*/ 6353 h 9525"/>
                              <a:gd name="connsiteX192" fmla="*/ 10992 w 28575"/>
                              <a:gd name="connsiteY192" fmla="*/ 6353 h 9525"/>
                              <a:gd name="connsiteX193" fmla="*/ 10992 w 28575"/>
                              <a:gd name="connsiteY193" fmla="*/ 3172 h 9525"/>
                              <a:gd name="connsiteX194" fmla="*/ 10992 w 28575"/>
                              <a:gd name="connsiteY194" fmla="*/ 3172 h 9525"/>
                              <a:gd name="connsiteX195" fmla="*/ 10992 w 28575"/>
                              <a:gd name="connsiteY195" fmla="*/ 6353 h 9525"/>
                              <a:gd name="connsiteX196" fmla="*/ 10992 w 28575"/>
                              <a:gd name="connsiteY196" fmla="*/ 6353 h 9525"/>
                              <a:gd name="connsiteX197" fmla="*/ 10992 w 28575"/>
                              <a:gd name="connsiteY197" fmla="*/ 6353 h 9525"/>
                              <a:gd name="connsiteX198" fmla="*/ 10992 w 28575"/>
                              <a:gd name="connsiteY198" fmla="*/ 6353 h 9525"/>
                              <a:gd name="connsiteX199" fmla="*/ 10992 w 28575"/>
                              <a:gd name="connsiteY199" fmla="*/ 3172 h 9525"/>
                              <a:gd name="connsiteX200" fmla="*/ 10992 w 28575"/>
                              <a:gd name="connsiteY200" fmla="*/ 3172 h 9525"/>
                              <a:gd name="connsiteX201" fmla="*/ 10992 w 28575"/>
                              <a:gd name="connsiteY201" fmla="*/ 3172 h 9525"/>
                              <a:gd name="connsiteX202" fmla="*/ 10992 w 28575"/>
                              <a:gd name="connsiteY202" fmla="*/ 3172 h 9525"/>
                              <a:gd name="connsiteX203" fmla="*/ 11725 w 28575"/>
                              <a:gd name="connsiteY203" fmla="*/ 6353 h 9525"/>
                              <a:gd name="connsiteX204" fmla="*/ 11725 w 28575"/>
                              <a:gd name="connsiteY204" fmla="*/ 3172 h 9525"/>
                              <a:gd name="connsiteX205" fmla="*/ 11725 w 28575"/>
                              <a:gd name="connsiteY205" fmla="*/ 6353 h 9525"/>
                              <a:gd name="connsiteX206" fmla="*/ 11725 w 28575"/>
                              <a:gd name="connsiteY206" fmla="*/ 6353 h 9525"/>
                              <a:gd name="connsiteX207" fmla="*/ 11725 w 28575"/>
                              <a:gd name="connsiteY207" fmla="*/ 6353 h 9525"/>
                              <a:gd name="connsiteX208" fmla="*/ 11725 w 28575"/>
                              <a:gd name="connsiteY208" fmla="*/ 6353 h 9525"/>
                              <a:gd name="connsiteX209" fmla="*/ 11725 w 28575"/>
                              <a:gd name="connsiteY209" fmla="*/ 6353 h 9525"/>
                              <a:gd name="connsiteX210" fmla="*/ 11725 w 28575"/>
                              <a:gd name="connsiteY210" fmla="*/ 6353 h 9525"/>
                              <a:gd name="connsiteX211" fmla="*/ 11725 w 28575"/>
                              <a:gd name="connsiteY211" fmla="*/ 6353 h 9525"/>
                              <a:gd name="connsiteX212" fmla="*/ 11725 w 28575"/>
                              <a:gd name="connsiteY212" fmla="*/ 6353 h 9525"/>
                              <a:gd name="connsiteX213" fmla="*/ 11725 w 28575"/>
                              <a:gd name="connsiteY213" fmla="*/ 3172 h 9525"/>
                              <a:gd name="connsiteX214" fmla="*/ 11725 w 28575"/>
                              <a:gd name="connsiteY214" fmla="*/ 6353 h 9525"/>
                              <a:gd name="connsiteX215" fmla="*/ 11725 w 28575"/>
                              <a:gd name="connsiteY215" fmla="*/ 6353 h 9525"/>
                              <a:gd name="connsiteX216" fmla="*/ 11725 w 28575"/>
                              <a:gd name="connsiteY216" fmla="*/ 6353 h 9525"/>
                              <a:gd name="connsiteX217" fmla="*/ 11725 w 28575"/>
                              <a:gd name="connsiteY217" fmla="*/ 6353 h 9525"/>
                              <a:gd name="connsiteX218" fmla="*/ 11725 w 28575"/>
                              <a:gd name="connsiteY218" fmla="*/ 3172 h 9525"/>
                              <a:gd name="connsiteX219" fmla="*/ 11725 w 28575"/>
                              <a:gd name="connsiteY219" fmla="*/ 3172 h 9525"/>
                              <a:gd name="connsiteX220" fmla="*/ 11725 w 28575"/>
                              <a:gd name="connsiteY220" fmla="*/ 6353 h 9525"/>
                              <a:gd name="connsiteX221" fmla="*/ 12459 w 28575"/>
                              <a:gd name="connsiteY221" fmla="*/ 3172 h 9525"/>
                              <a:gd name="connsiteX222" fmla="*/ 12459 w 28575"/>
                              <a:gd name="connsiteY222" fmla="*/ 3172 h 9525"/>
                              <a:gd name="connsiteX223" fmla="*/ 12459 w 28575"/>
                              <a:gd name="connsiteY223" fmla="*/ 3172 h 9525"/>
                              <a:gd name="connsiteX224" fmla="*/ 12459 w 28575"/>
                              <a:gd name="connsiteY224" fmla="*/ 3172 h 9525"/>
                              <a:gd name="connsiteX225" fmla="*/ 12459 w 28575"/>
                              <a:gd name="connsiteY225" fmla="*/ 6353 h 9525"/>
                              <a:gd name="connsiteX226" fmla="*/ 12459 w 28575"/>
                              <a:gd name="connsiteY226" fmla="*/ 6353 h 9525"/>
                              <a:gd name="connsiteX227" fmla="*/ 12459 w 28575"/>
                              <a:gd name="connsiteY227" fmla="*/ 6353 h 9525"/>
                              <a:gd name="connsiteX228" fmla="*/ 12459 w 28575"/>
                              <a:gd name="connsiteY228" fmla="*/ 6353 h 9525"/>
                              <a:gd name="connsiteX229" fmla="*/ 12459 w 28575"/>
                              <a:gd name="connsiteY229" fmla="*/ 6353 h 9525"/>
                              <a:gd name="connsiteX230" fmla="*/ 12459 w 28575"/>
                              <a:gd name="connsiteY230" fmla="*/ 6353 h 9525"/>
                              <a:gd name="connsiteX231" fmla="*/ 12459 w 28575"/>
                              <a:gd name="connsiteY231" fmla="*/ 3172 h 9525"/>
                              <a:gd name="connsiteX232" fmla="*/ 12459 w 28575"/>
                              <a:gd name="connsiteY232" fmla="*/ 3172 h 9525"/>
                              <a:gd name="connsiteX233" fmla="*/ 13192 w 28575"/>
                              <a:gd name="connsiteY233" fmla="*/ 3172 h 9525"/>
                              <a:gd name="connsiteX234" fmla="*/ 13192 w 28575"/>
                              <a:gd name="connsiteY234" fmla="*/ 3172 h 9525"/>
                              <a:gd name="connsiteX235" fmla="*/ 13192 w 28575"/>
                              <a:gd name="connsiteY235" fmla="*/ 3172 h 9525"/>
                              <a:gd name="connsiteX236" fmla="*/ 13192 w 28575"/>
                              <a:gd name="connsiteY236" fmla="*/ 6353 h 9525"/>
                              <a:gd name="connsiteX237" fmla="*/ 13192 w 28575"/>
                              <a:gd name="connsiteY237" fmla="*/ 6353 h 9525"/>
                              <a:gd name="connsiteX238" fmla="*/ 13192 w 28575"/>
                              <a:gd name="connsiteY238" fmla="*/ 9525 h 9525"/>
                              <a:gd name="connsiteX239" fmla="*/ 13192 w 28575"/>
                              <a:gd name="connsiteY239" fmla="*/ 6353 h 9525"/>
                              <a:gd name="connsiteX240" fmla="*/ 13192 w 28575"/>
                              <a:gd name="connsiteY240" fmla="*/ 6353 h 9525"/>
                              <a:gd name="connsiteX241" fmla="*/ 13192 w 28575"/>
                              <a:gd name="connsiteY241" fmla="*/ 6353 h 9525"/>
                              <a:gd name="connsiteX242" fmla="*/ 13192 w 28575"/>
                              <a:gd name="connsiteY242" fmla="*/ 3172 h 9525"/>
                              <a:gd name="connsiteX243" fmla="*/ 13192 w 28575"/>
                              <a:gd name="connsiteY243" fmla="*/ 3172 h 9525"/>
                              <a:gd name="connsiteX244" fmla="*/ 13192 w 28575"/>
                              <a:gd name="connsiteY244" fmla="*/ 6353 h 9525"/>
                              <a:gd name="connsiteX245" fmla="*/ 13926 w 28575"/>
                              <a:gd name="connsiteY245" fmla="*/ 6353 h 9525"/>
                              <a:gd name="connsiteX246" fmla="*/ 13926 w 28575"/>
                              <a:gd name="connsiteY246" fmla="*/ 6353 h 9525"/>
                              <a:gd name="connsiteX247" fmla="*/ 13926 w 28575"/>
                              <a:gd name="connsiteY247" fmla="*/ 6353 h 9525"/>
                              <a:gd name="connsiteX248" fmla="*/ 13926 w 28575"/>
                              <a:gd name="connsiteY248" fmla="*/ 6353 h 9525"/>
                              <a:gd name="connsiteX249" fmla="*/ 13926 w 28575"/>
                              <a:gd name="connsiteY249" fmla="*/ 6353 h 9525"/>
                              <a:gd name="connsiteX250" fmla="*/ 13926 w 28575"/>
                              <a:gd name="connsiteY250" fmla="*/ 3172 h 9525"/>
                              <a:gd name="connsiteX251" fmla="*/ 13926 w 28575"/>
                              <a:gd name="connsiteY251" fmla="*/ 6353 h 9525"/>
                              <a:gd name="connsiteX252" fmla="*/ 13926 w 28575"/>
                              <a:gd name="connsiteY252" fmla="*/ 6353 h 9525"/>
                              <a:gd name="connsiteX253" fmla="*/ 13926 w 28575"/>
                              <a:gd name="connsiteY253" fmla="*/ 6353 h 9525"/>
                              <a:gd name="connsiteX254" fmla="*/ 13926 w 28575"/>
                              <a:gd name="connsiteY254" fmla="*/ 6353 h 9525"/>
                              <a:gd name="connsiteX255" fmla="*/ 13926 w 28575"/>
                              <a:gd name="connsiteY255" fmla="*/ 6353 h 9525"/>
                              <a:gd name="connsiteX256" fmla="*/ 13926 w 28575"/>
                              <a:gd name="connsiteY256" fmla="*/ 3172 h 9525"/>
                              <a:gd name="connsiteX257" fmla="*/ 14649 w 28575"/>
                              <a:gd name="connsiteY257" fmla="*/ 6353 h 9525"/>
                              <a:gd name="connsiteX258" fmla="*/ 14649 w 28575"/>
                              <a:gd name="connsiteY258" fmla="*/ 3172 h 9525"/>
                              <a:gd name="connsiteX259" fmla="*/ 14649 w 28575"/>
                              <a:gd name="connsiteY259" fmla="*/ 6353 h 9525"/>
                              <a:gd name="connsiteX260" fmla="*/ 14649 w 28575"/>
                              <a:gd name="connsiteY260" fmla="*/ 6353 h 9525"/>
                              <a:gd name="connsiteX261" fmla="*/ 14649 w 28575"/>
                              <a:gd name="connsiteY261" fmla="*/ 6353 h 9525"/>
                              <a:gd name="connsiteX262" fmla="*/ 14649 w 28575"/>
                              <a:gd name="connsiteY262" fmla="*/ 6353 h 9525"/>
                              <a:gd name="connsiteX263" fmla="*/ 14649 w 28575"/>
                              <a:gd name="connsiteY263" fmla="*/ 6353 h 9525"/>
                              <a:gd name="connsiteX264" fmla="*/ 14649 w 28575"/>
                              <a:gd name="connsiteY264" fmla="*/ 6353 h 9525"/>
                              <a:gd name="connsiteX265" fmla="*/ 14649 w 28575"/>
                              <a:gd name="connsiteY265" fmla="*/ 6353 h 9525"/>
                              <a:gd name="connsiteX266" fmla="*/ 14649 w 28575"/>
                              <a:gd name="connsiteY266" fmla="*/ 6353 h 9525"/>
                              <a:gd name="connsiteX267" fmla="*/ 14649 w 28575"/>
                              <a:gd name="connsiteY267" fmla="*/ 6353 h 9525"/>
                              <a:gd name="connsiteX268" fmla="*/ 14649 w 28575"/>
                              <a:gd name="connsiteY268" fmla="*/ 6353 h 9525"/>
                              <a:gd name="connsiteX269" fmla="*/ 14649 w 28575"/>
                              <a:gd name="connsiteY269" fmla="*/ 6353 h 9525"/>
                              <a:gd name="connsiteX270" fmla="*/ 14649 w 28575"/>
                              <a:gd name="connsiteY270" fmla="*/ 6353 h 9525"/>
                              <a:gd name="connsiteX271" fmla="*/ 15383 w 28575"/>
                              <a:gd name="connsiteY271" fmla="*/ 6353 h 9525"/>
                              <a:gd name="connsiteX272" fmla="*/ 15383 w 28575"/>
                              <a:gd name="connsiteY272" fmla="*/ 6353 h 9525"/>
                              <a:gd name="connsiteX273" fmla="*/ 15383 w 28575"/>
                              <a:gd name="connsiteY273" fmla="*/ 6353 h 9525"/>
                              <a:gd name="connsiteX274" fmla="*/ 15383 w 28575"/>
                              <a:gd name="connsiteY274" fmla="*/ 6353 h 9525"/>
                              <a:gd name="connsiteX275" fmla="*/ 15383 w 28575"/>
                              <a:gd name="connsiteY275" fmla="*/ 6353 h 9525"/>
                              <a:gd name="connsiteX276" fmla="*/ 15383 w 28575"/>
                              <a:gd name="connsiteY276" fmla="*/ 6353 h 9525"/>
                              <a:gd name="connsiteX277" fmla="*/ 15383 w 28575"/>
                              <a:gd name="connsiteY277" fmla="*/ 6353 h 9525"/>
                              <a:gd name="connsiteX278" fmla="*/ 15383 w 28575"/>
                              <a:gd name="connsiteY278" fmla="*/ 6353 h 9525"/>
                              <a:gd name="connsiteX279" fmla="*/ 15383 w 28575"/>
                              <a:gd name="connsiteY279" fmla="*/ 6353 h 9525"/>
                              <a:gd name="connsiteX280" fmla="*/ 15383 w 28575"/>
                              <a:gd name="connsiteY280" fmla="*/ 6353 h 9525"/>
                              <a:gd name="connsiteX281" fmla="*/ 15383 w 28575"/>
                              <a:gd name="connsiteY281" fmla="*/ 6353 h 9525"/>
                              <a:gd name="connsiteX282" fmla="*/ 15383 w 28575"/>
                              <a:gd name="connsiteY282" fmla="*/ 6353 h 9525"/>
                              <a:gd name="connsiteX283" fmla="*/ 16116 w 28575"/>
                              <a:gd name="connsiteY283" fmla="*/ 6353 h 9525"/>
                              <a:gd name="connsiteX284" fmla="*/ 16116 w 28575"/>
                              <a:gd name="connsiteY284" fmla="*/ 6353 h 9525"/>
                              <a:gd name="connsiteX285" fmla="*/ 16116 w 28575"/>
                              <a:gd name="connsiteY285" fmla="*/ 6353 h 9525"/>
                              <a:gd name="connsiteX286" fmla="*/ 16116 w 28575"/>
                              <a:gd name="connsiteY286" fmla="*/ 6353 h 9525"/>
                              <a:gd name="connsiteX287" fmla="*/ 16116 w 28575"/>
                              <a:gd name="connsiteY287" fmla="*/ 6353 h 9525"/>
                              <a:gd name="connsiteX288" fmla="*/ 16116 w 28575"/>
                              <a:gd name="connsiteY288" fmla="*/ 6353 h 9525"/>
                              <a:gd name="connsiteX289" fmla="*/ 16116 w 28575"/>
                              <a:gd name="connsiteY289" fmla="*/ 6353 h 9525"/>
                              <a:gd name="connsiteX290" fmla="*/ 16116 w 28575"/>
                              <a:gd name="connsiteY290" fmla="*/ 6353 h 9525"/>
                              <a:gd name="connsiteX291" fmla="*/ 16116 w 28575"/>
                              <a:gd name="connsiteY291" fmla="*/ 6353 h 9525"/>
                              <a:gd name="connsiteX292" fmla="*/ 16116 w 28575"/>
                              <a:gd name="connsiteY292" fmla="*/ 6353 h 9525"/>
                              <a:gd name="connsiteX293" fmla="*/ 16116 w 28575"/>
                              <a:gd name="connsiteY293" fmla="*/ 6353 h 9525"/>
                              <a:gd name="connsiteX294" fmla="*/ 16116 w 28575"/>
                              <a:gd name="connsiteY294" fmla="*/ 6353 h 9525"/>
                              <a:gd name="connsiteX295" fmla="*/ 16850 w 28575"/>
                              <a:gd name="connsiteY295" fmla="*/ 6353 h 9525"/>
                              <a:gd name="connsiteX296" fmla="*/ 16850 w 28575"/>
                              <a:gd name="connsiteY296" fmla="*/ 6353 h 9525"/>
                              <a:gd name="connsiteX297" fmla="*/ 16850 w 28575"/>
                              <a:gd name="connsiteY297" fmla="*/ 6353 h 9525"/>
                              <a:gd name="connsiteX298" fmla="*/ 16850 w 28575"/>
                              <a:gd name="connsiteY298" fmla="*/ 6353 h 9525"/>
                              <a:gd name="connsiteX299" fmla="*/ 16850 w 28575"/>
                              <a:gd name="connsiteY299" fmla="*/ 6353 h 9525"/>
                              <a:gd name="connsiteX300" fmla="*/ 16850 w 28575"/>
                              <a:gd name="connsiteY300" fmla="*/ 3172 h 9525"/>
                              <a:gd name="connsiteX301" fmla="*/ 16850 w 28575"/>
                              <a:gd name="connsiteY301" fmla="*/ 3172 h 9525"/>
                              <a:gd name="connsiteX302" fmla="*/ 16850 w 28575"/>
                              <a:gd name="connsiteY302" fmla="*/ 3172 h 9525"/>
                              <a:gd name="connsiteX303" fmla="*/ 16850 w 28575"/>
                              <a:gd name="connsiteY303" fmla="*/ 6353 h 9525"/>
                              <a:gd name="connsiteX304" fmla="*/ 16850 w 28575"/>
                              <a:gd name="connsiteY304" fmla="*/ 6353 h 9525"/>
                              <a:gd name="connsiteX305" fmla="*/ 16850 w 28575"/>
                              <a:gd name="connsiteY305" fmla="*/ 6353 h 9525"/>
                              <a:gd name="connsiteX306" fmla="*/ 16850 w 28575"/>
                              <a:gd name="connsiteY306" fmla="*/ 6353 h 9525"/>
                              <a:gd name="connsiteX307" fmla="*/ 16850 w 28575"/>
                              <a:gd name="connsiteY307" fmla="*/ 6353 h 9525"/>
                              <a:gd name="connsiteX308" fmla="*/ 16850 w 28575"/>
                              <a:gd name="connsiteY308" fmla="*/ 6353 h 9525"/>
                              <a:gd name="connsiteX309" fmla="*/ 16850 w 28575"/>
                              <a:gd name="connsiteY309" fmla="*/ 6353 h 9525"/>
                              <a:gd name="connsiteX310" fmla="*/ 16850 w 28575"/>
                              <a:gd name="connsiteY310" fmla="*/ 6353 h 9525"/>
                              <a:gd name="connsiteX311" fmla="*/ 16850 w 28575"/>
                              <a:gd name="connsiteY311" fmla="*/ 9525 h 9525"/>
                              <a:gd name="connsiteX312" fmla="*/ 16850 w 28575"/>
                              <a:gd name="connsiteY312" fmla="*/ 9525 h 9525"/>
                              <a:gd name="connsiteX313" fmla="*/ 17583 w 28575"/>
                              <a:gd name="connsiteY313" fmla="*/ 6353 h 9525"/>
                              <a:gd name="connsiteX314" fmla="*/ 17583 w 28575"/>
                              <a:gd name="connsiteY314" fmla="*/ 3172 h 9525"/>
                              <a:gd name="connsiteX315" fmla="*/ 17583 w 28575"/>
                              <a:gd name="connsiteY315" fmla="*/ 3172 h 9525"/>
                              <a:gd name="connsiteX316" fmla="*/ 17583 w 28575"/>
                              <a:gd name="connsiteY316" fmla="*/ 3172 h 9525"/>
                              <a:gd name="connsiteX317" fmla="*/ 17583 w 28575"/>
                              <a:gd name="connsiteY317" fmla="*/ 6353 h 9525"/>
                              <a:gd name="connsiteX318" fmla="*/ 17583 w 28575"/>
                              <a:gd name="connsiteY318" fmla="*/ 6353 h 9525"/>
                              <a:gd name="connsiteX319" fmla="*/ 17583 w 28575"/>
                              <a:gd name="connsiteY319" fmla="*/ 6353 h 9525"/>
                              <a:gd name="connsiteX320" fmla="*/ 17583 w 28575"/>
                              <a:gd name="connsiteY320" fmla="*/ 6353 h 9525"/>
                              <a:gd name="connsiteX321" fmla="*/ 17583 w 28575"/>
                              <a:gd name="connsiteY321" fmla="*/ 6353 h 9525"/>
                              <a:gd name="connsiteX322" fmla="*/ 17583 w 28575"/>
                              <a:gd name="connsiteY322" fmla="*/ 6353 h 9525"/>
                              <a:gd name="connsiteX323" fmla="*/ 17583 w 28575"/>
                              <a:gd name="connsiteY323" fmla="*/ 6353 h 9525"/>
                              <a:gd name="connsiteX324" fmla="*/ 17583 w 28575"/>
                              <a:gd name="connsiteY324" fmla="*/ 6353 h 9525"/>
                              <a:gd name="connsiteX325" fmla="*/ 18317 w 28575"/>
                              <a:gd name="connsiteY325" fmla="*/ 9525 h 9525"/>
                              <a:gd name="connsiteX326" fmla="*/ 18317 w 28575"/>
                              <a:gd name="connsiteY326" fmla="*/ 9525 h 9525"/>
                              <a:gd name="connsiteX327" fmla="*/ 18317 w 28575"/>
                              <a:gd name="connsiteY327" fmla="*/ 6353 h 9525"/>
                              <a:gd name="connsiteX328" fmla="*/ 18317 w 28575"/>
                              <a:gd name="connsiteY328" fmla="*/ 6353 h 9525"/>
                              <a:gd name="connsiteX329" fmla="*/ 18317 w 28575"/>
                              <a:gd name="connsiteY329" fmla="*/ 3172 h 9525"/>
                              <a:gd name="connsiteX330" fmla="*/ 18317 w 28575"/>
                              <a:gd name="connsiteY330" fmla="*/ 3172 h 9525"/>
                              <a:gd name="connsiteX331" fmla="*/ 18317 w 28575"/>
                              <a:gd name="connsiteY331" fmla="*/ 6353 h 9525"/>
                              <a:gd name="connsiteX332" fmla="*/ 18317 w 28575"/>
                              <a:gd name="connsiteY332" fmla="*/ 6353 h 9525"/>
                              <a:gd name="connsiteX333" fmla="*/ 18317 w 28575"/>
                              <a:gd name="connsiteY333" fmla="*/ 6353 h 9525"/>
                              <a:gd name="connsiteX334" fmla="*/ 18317 w 28575"/>
                              <a:gd name="connsiteY334" fmla="*/ 6353 h 9525"/>
                              <a:gd name="connsiteX335" fmla="*/ 18317 w 28575"/>
                              <a:gd name="connsiteY335" fmla="*/ 6353 h 9525"/>
                              <a:gd name="connsiteX336" fmla="*/ 18317 w 28575"/>
                              <a:gd name="connsiteY336" fmla="*/ 6353 h 9525"/>
                              <a:gd name="connsiteX337" fmla="*/ 18317 w 28575"/>
                              <a:gd name="connsiteY337" fmla="*/ 6353 h 9525"/>
                              <a:gd name="connsiteX338" fmla="*/ 18317 w 28575"/>
                              <a:gd name="connsiteY338" fmla="*/ 6353 h 9525"/>
                              <a:gd name="connsiteX339" fmla="*/ 19050 w 28575"/>
                              <a:gd name="connsiteY339" fmla="*/ 6353 h 9525"/>
                              <a:gd name="connsiteX340" fmla="*/ 19050 w 28575"/>
                              <a:gd name="connsiteY340" fmla="*/ 3172 h 9525"/>
                              <a:gd name="connsiteX341" fmla="*/ 19050 w 28575"/>
                              <a:gd name="connsiteY341" fmla="*/ 3172 h 9525"/>
                              <a:gd name="connsiteX342" fmla="*/ 19050 w 28575"/>
                              <a:gd name="connsiteY342" fmla="*/ 3172 h 9525"/>
                              <a:gd name="connsiteX343" fmla="*/ 19050 w 28575"/>
                              <a:gd name="connsiteY343" fmla="*/ 3172 h 9525"/>
                              <a:gd name="connsiteX344" fmla="*/ 19050 w 28575"/>
                              <a:gd name="connsiteY344" fmla="*/ 6353 h 9525"/>
                              <a:gd name="connsiteX345" fmla="*/ 19050 w 28575"/>
                              <a:gd name="connsiteY345" fmla="*/ 6353 h 9525"/>
                              <a:gd name="connsiteX346" fmla="*/ 19050 w 28575"/>
                              <a:gd name="connsiteY346" fmla="*/ 6353 h 9525"/>
                              <a:gd name="connsiteX347" fmla="*/ 19050 w 28575"/>
                              <a:gd name="connsiteY347" fmla="*/ 6353 h 9525"/>
                              <a:gd name="connsiteX348" fmla="*/ 19050 w 28575"/>
                              <a:gd name="connsiteY348" fmla="*/ 6353 h 9525"/>
                              <a:gd name="connsiteX349" fmla="*/ 19050 w 28575"/>
                              <a:gd name="connsiteY349" fmla="*/ 6353 h 9525"/>
                              <a:gd name="connsiteX350" fmla="*/ 19050 w 28575"/>
                              <a:gd name="connsiteY350" fmla="*/ 6353 h 9525"/>
                              <a:gd name="connsiteX351" fmla="*/ 19783 w 28575"/>
                              <a:gd name="connsiteY351" fmla="*/ 6353 h 9525"/>
                              <a:gd name="connsiteX352" fmla="*/ 19783 w 28575"/>
                              <a:gd name="connsiteY352" fmla="*/ 6353 h 9525"/>
                              <a:gd name="connsiteX353" fmla="*/ 19783 w 28575"/>
                              <a:gd name="connsiteY353" fmla="*/ 6353 h 9525"/>
                              <a:gd name="connsiteX354" fmla="*/ 19783 w 28575"/>
                              <a:gd name="connsiteY354" fmla="*/ 3172 h 9525"/>
                              <a:gd name="connsiteX355" fmla="*/ 19783 w 28575"/>
                              <a:gd name="connsiteY355" fmla="*/ 3172 h 9525"/>
                              <a:gd name="connsiteX356" fmla="*/ 19783 w 28575"/>
                              <a:gd name="connsiteY356" fmla="*/ 3172 h 9525"/>
                              <a:gd name="connsiteX357" fmla="*/ 19783 w 28575"/>
                              <a:gd name="connsiteY357" fmla="*/ 0 h 9525"/>
                              <a:gd name="connsiteX358" fmla="*/ 19783 w 28575"/>
                              <a:gd name="connsiteY358" fmla="*/ 0 h 9525"/>
                              <a:gd name="connsiteX359" fmla="*/ 19783 w 28575"/>
                              <a:gd name="connsiteY359" fmla="*/ 3172 h 9525"/>
                              <a:gd name="connsiteX360" fmla="*/ 19783 w 28575"/>
                              <a:gd name="connsiteY360" fmla="*/ 3172 h 9525"/>
                              <a:gd name="connsiteX361" fmla="*/ 19783 w 28575"/>
                              <a:gd name="connsiteY361" fmla="*/ 3172 h 9525"/>
                              <a:gd name="connsiteX362" fmla="*/ 19783 w 28575"/>
                              <a:gd name="connsiteY362" fmla="*/ 6353 h 9525"/>
                              <a:gd name="connsiteX363" fmla="*/ 20517 w 28575"/>
                              <a:gd name="connsiteY363" fmla="*/ 6353 h 9525"/>
                              <a:gd name="connsiteX364" fmla="*/ 20517 w 28575"/>
                              <a:gd name="connsiteY364" fmla="*/ 6353 h 9525"/>
                              <a:gd name="connsiteX365" fmla="*/ 20517 w 28575"/>
                              <a:gd name="connsiteY365" fmla="*/ 6353 h 9525"/>
                              <a:gd name="connsiteX366" fmla="*/ 20517 w 28575"/>
                              <a:gd name="connsiteY366" fmla="*/ 6353 h 9525"/>
                              <a:gd name="connsiteX367" fmla="*/ 20517 w 28575"/>
                              <a:gd name="connsiteY367" fmla="*/ 6353 h 9525"/>
                              <a:gd name="connsiteX368" fmla="*/ 20517 w 28575"/>
                              <a:gd name="connsiteY368" fmla="*/ 6353 h 9525"/>
                              <a:gd name="connsiteX369" fmla="*/ 20517 w 28575"/>
                              <a:gd name="connsiteY369" fmla="*/ 6353 h 9525"/>
                              <a:gd name="connsiteX370" fmla="*/ 20517 w 28575"/>
                              <a:gd name="connsiteY370" fmla="*/ 3172 h 9525"/>
                              <a:gd name="connsiteX371" fmla="*/ 20517 w 28575"/>
                              <a:gd name="connsiteY371" fmla="*/ 3172 h 9525"/>
                              <a:gd name="connsiteX372" fmla="*/ 20517 w 28575"/>
                              <a:gd name="connsiteY372" fmla="*/ 3172 h 9525"/>
                              <a:gd name="connsiteX373" fmla="*/ 20517 w 28575"/>
                              <a:gd name="connsiteY373" fmla="*/ 6353 h 9525"/>
                              <a:gd name="connsiteX374" fmla="*/ 20517 w 28575"/>
                              <a:gd name="connsiteY374" fmla="*/ 6353 h 9525"/>
                              <a:gd name="connsiteX375" fmla="*/ 21250 w 28575"/>
                              <a:gd name="connsiteY375" fmla="*/ 6353 h 9525"/>
                              <a:gd name="connsiteX376" fmla="*/ 21250 w 28575"/>
                              <a:gd name="connsiteY376" fmla="*/ 6353 h 9525"/>
                              <a:gd name="connsiteX377" fmla="*/ 21250 w 28575"/>
                              <a:gd name="connsiteY377" fmla="*/ 6353 h 9525"/>
                              <a:gd name="connsiteX378" fmla="*/ 21250 w 28575"/>
                              <a:gd name="connsiteY378" fmla="*/ 6353 h 9525"/>
                              <a:gd name="connsiteX379" fmla="*/ 21250 w 28575"/>
                              <a:gd name="connsiteY379" fmla="*/ 3172 h 9525"/>
                              <a:gd name="connsiteX380" fmla="*/ 21250 w 28575"/>
                              <a:gd name="connsiteY380" fmla="*/ 3172 h 9525"/>
                              <a:gd name="connsiteX381" fmla="*/ 21250 w 28575"/>
                              <a:gd name="connsiteY381" fmla="*/ 3172 h 9525"/>
                              <a:gd name="connsiteX382" fmla="*/ 21250 w 28575"/>
                              <a:gd name="connsiteY382" fmla="*/ 3172 h 9525"/>
                              <a:gd name="connsiteX383" fmla="*/ 21250 w 28575"/>
                              <a:gd name="connsiteY383" fmla="*/ 3172 h 9525"/>
                              <a:gd name="connsiteX384" fmla="*/ 21250 w 28575"/>
                              <a:gd name="connsiteY384" fmla="*/ 6353 h 9525"/>
                              <a:gd name="connsiteX385" fmla="*/ 21250 w 28575"/>
                              <a:gd name="connsiteY385" fmla="*/ 6353 h 9525"/>
                              <a:gd name="connsiteX386" fmla="*/ 21250 w 28575"/>
                              <a:gd name="connsiteY386" fmla="*/ 6353 h 9525"/>
                              <a:gd name="connsiteX387" fmla="*/ 21250 w 28575"/>
                              <a:gd name="connsiteY387" fmla="*/ 6353 h 9525"/>
                              <a:gd name="connsiteX388" fmla="*/ 21250 w 28575"/>
                              <a:gd name="connsiteY388" fmla="*/ 6353 h 9525"/>
                              <a:gd name="connsiteX389" fmla="*/ 21250 w 28575"/>
                              <a:gd name="connsiteY389" fmla="*/ 6353 h 9525"/>
                              <a:gd name="connsiteX390" fmla="*/ 21250 w 28575"/>
                              <a:gd name="connsiteY390" fmla="*/ 6353 h 9525"/>
                              <a:gd name="connsiteX391" fmla="*/ 21250 w 28575"/>
                              <a:gd name="connsiteY391" fmla="*/ 6353 h 9525"/>
                              <a:gd name="connsiteX392" fmla="*/ 21250 w 28575"/>
                              <a:gd name="connsiteY392" fmla="*/ 6353 h 9525"/>
                              <a:gd name="connsiteX393" fmla="*/ 21984 w 28575"/>
                              <a:gd name="connsiteY393" fmla="*/ 6353 h 9525"/>
                              <a:gd name="connsiteX394" fmla="*/ 21984 w 28575"/>
                              <a:gd name="connsiteY394" fmla="*/ 6353 h 9525"/>
                              <a:gd name="connsiteX395" fmla="*/ 21984 w 28575"/>
                              <a:gd name="connsiteY395" fmla="*/ 6353 h 9525"/>
                              <a:gd name="connsiteX396" fmla="*/ 21984 w 28575"/>
                              <a:gd name="connsiteY396" fmla="*/ 6353 h 9525"/>
                              <a:gd name="connsiteX397" fmla="*/ 21984 w 28575"/>
                              <a:gd name="connsiteY397" fmla="*/ 6353 h 9525"/>
                              <a:gd name="connsiteX398" fmla="*/ 21984 w 28575"/>
                              <a:gd name="connsiteY398" fmla="*/ 3172 h 9525"/>
                              <a:gd name="connsiteX399" fmla="*/ 21984 w 28575"/>
                              <a:gd name="connsiteY399" fmla="*/ 0 h 9525"/>
                              <a:gd name="connsiteX400" fmla="*/ 21984 w 28575"/>
                              <a:gd name="connsiteY400" fmla="*/ 6353 h 9525"/>
                              <a:gd name="connsiteX401" fmla="*/ 21984 w 28575"/>
                              <a:gd name="connsiteY401" fmla="*/ 6353 h 9525"/>
                              <a:gd name="connsiteX402" fmla="*/ 21984 w 28575"/>
                              <a:gd name="connsiteY402" fmla="*/ 6353 h 9525"/>
                              <a:gd name="connsiteX403" fmla="*/ 21984 w 28575"/>
                              <a:gd name="connsiteY403" fmla="*/ 6353 h 9525"/>
                              <a:gd name="connsiteX404" fmla="*/ 21984 w 28575"/>
                              <a:gd name="connsiteY404" fmla="*/ 6353 h 9525"/>
                              <a:gd name="connsiteX405" fmla="*/ 21984 w 28575"/>
                              <a:gd name="connsiteY405" fmla="*/ 3172 h 9525"/>
                              <a:gd name="connsiteX406" fmla="*/ 21984 w 28575"/>
                              <a:gd name="connsiteY406" fmla="*/ 6353 h 9525"/>
                              <a:gd name="connsiteX407" fmla="*/ 22717 w 28575"/>
                              <a:gd name="connsiteY407" fmla="*/ 6353 h 9525"/>
                              <a:gd name="connsiteX408" fmla="*/ 22717 w 28575"/>
                              <a:gd name="connsiteY408" fmla="*/ 6353 h 9525"/>
                              <a:gd name="connsiteX409" fmla="*/ 22717 w 28575"/>
                              <a:gd name="connsiteY409" fmla="*/ 6353 h 9525"/>
                              <a:gd name="connsiteX410" fmla="*/ 22717 w 28575"/>
                              <a:gd name="connsiteY410" fmla="*/ 6353 h 9525"/>
                              <a:gd name="connsiteX411" fmla="*/ 22717 w 28575"/>
                              <a:gd name="connsiteY411" fmla="*/ 6353 h 9525"/>
                              <a:gd name="connsiteX412" fmla="*/ 22717 w 28575"/>
                              <a:gd name="connsiteY412" fmla="*/ 6353 h 9525"/>
                              <a:gd name="connsiteX413" fmla="*/ 22717 w 28575"/>
                              <a:gd name="connsiteY413" fmla="*/ 6353 h 9525"/>
                              <a:gd name="connsiteX414" fmla="*/ 22717 w 28575"/>
                              <a:gd name="connsiteY414" fmla="*/ 6353 h 9525"/>
                              <a:gd name="connsiteX415" fmla="*/ 22717 w 28575"/>
                              <a:gd name="connsiteY415" fmla="*/ 6353 h 9525"/>
                              <a:gd name="connsiteX416" fmla="*/ 22717 w 28575"/>
                              <a:gd name="connsiteY416" fmla="*/ 6353 h 9525"/>
                              <a:gd name="connsiteX417" fmla="*/ 22717 w 28575"/>
                              <a:gd name="connsiteY417" fmla="*/ 6353 h 9525"/>
                              <a:gd name="connsiteX418" fmla="*/ 22717 w 28575"/>
                              <a:gd name="connsiteY418" fmla="*/ 6353 h 9525"/>
                              <a:gd name="connsiteX419" fmla="*/ 23451 w 28575"/>
                              <a:gd name="connsiteY419" fmla="*/ 3172 h 9525"/>
                              <a:gd name="connsiteX420" fmla="*/ 23451 w 28575"/>
                              <a:gd name="connsiteY420" fmla="*/ 3172 h 9525"/>
                              <a:gd name="connsiteX421" fmla="*/ 23451 w 28575"/>
                              <a:gd name="connsiteY421" fmla="*/ 3172 h 9525"/>
                              <a:gd name="connsiteX422" fmla="*/ 23451 w 28575"/>
                              <a:gd name="connsiteY422" fmla="*/ 6353 h 9525"/>
                              <a:gd name="connsiteX423" fmla="*/ 23451 w 28575"/>
                              <a:gd name="connsiteY423" fmla="*/ 3172 h 9525"/>
                              <a:gd name="connsiteX424" fmla="*/ 23451 w 28575"/>
                              <a:gd name="connsiteY424" fmla="*/ 6353 h 9525"/>
                              <a:gd name="connsiteX425" fmla="*/ 23451 w 28575"/>
                              <a:gd name="connsiteY425" fmla="*/ 6353 h 9525"/>
                              <a:gd name="connsiteX426" fmla="*/ 23451 w 28575"/>
                              <a:gd name="connsiteY426" fmla="*/ 6353 h 9525"/>
                              <a:gd name="connsiteX427" fmla="*/ 23451 w 28575"/>
                              <a:gd name="connsiteY427" fmla="*/ 6353 h 9525"/>
                              <a:gd name="connsiteX428" fmla="*/ 23451 w 28575"/>
                              <a:gd name="connsiteY428" fmla="*/ 6353 h 9525"/>
                              <a:gd name="connsiteX429" fmla="*/ 23451 w 28575"/>
                              <a:gd name="connsiteY429" fmla="*/ 6353 h 9525"/>
                              <a:gd name="connsiteX430" fmla="*/ 23451 w 28575"/>
                              <a:gd name="connsiteY430" fmla="*/ 3172 h 9525"/>
                              <a:gd name="connsiteX431" fmla="*/ 24174 w 28575"/>
                              <a:gd name="connsiteY431" fmla="*/ 3172 h 9525"/>
                              <a:gd name="connsiteX432" fmla="*/ 24174 w 28575"/>
                              <a:gd name="connsiteY432" fmla="*/ 3172 h 9525"/>
                              <a:gd name="connsiteX433" fmla="*/ 24174 w 28575"/>
                              <a:gd name="connsiteY433" fmla="*/ 6353 h 9525"/>
                              <a:gd name="connsiteX434" fmla="*/ 24174 w 28575"/>
                              <a:gd name="connsiteY434" fmla="*/ 6353 h 9525"/>
                              <a:gd name="connsiteX435" fmla="*/ 24174 w 28575"/>
                              <a:gd name="connsiteY435" fmla="*/ 6353 h 9525"/>
                              <a:gd name="connsiteX436" fmla="*/ 24174 w 28575"/>
                              <a:gd name="connsiteY436" fmla="*/ 6353 h 9525"/>
                              <a:gd name="connsiteX437" fmla="*/ 24174 w 28575"/>
                              <a:gd name="connsiteY437" fmla="*/ 6353 h 9525"/>
                              <a:gd name="connsiteX438" fmla="*/ 24174 w 28575"/>
                              <a:gd name="connsiteY438" fmla="*/ 6353 h 9525"/>
                              <a:gd name="connsiteX439" fmla="*/ 24174 w 28575"/>
                              <a:gd name="connsiteY439" fmla="*/ 6353 h 9525"/>
                              <a:gd name="connsiteX440" fmla="*/ 24174 w 28575"/>
                              <a:gd name="connsiteY440" fmla="*/ 6353 h 9525"/>
                              <a:gd name="connsiteX441" fmla="*/ 24174 w 28575"/>
                              <a:gd name="connsiteY441" fmla="*/ 3172 h 9525"/>
                              <a:gd name="connsiteX442" fmla="*/ 24174 w 28575"/>
                              <a:gd name="connsiteY442" fmla="*/ 6353 h 9525"/>
                              <a:gd name="connsiteX443" fmla="*/ 24908 w 28575"/>
                              <a:gd name="connsiteY443" fmla="*/ 6353 h 9525"/>
                              <a:gd name="connsiteX444" fmla="*/ 24908 w 28575"/>
                              <a:gd name="connsiteY444" fmla="*/ 6353 h 9525"/>
                              <a:gd name="connsiteX445" fmla="*/ 24908 w 28575"/>
                              <a:gd name="connsiteY445" fmla="*/ 6353 h 9525"/>
                              <a:gd name="connsiteX446" fmla="*/ 24908 w 28575"/>
                              <a:gd name="connsiteY446" fmla="*/ 3172 h 9525"/>
                              <a:gd name="connsiteX447" fmla="*/ 24908 w 28575"/>
                              <a:gd name="connsiteY447" fmla="*/ 3172 h 9525"/>
                              <a:gd name="connsiteX448" fmla="*/ 24908 w 28575"/>
                              <a:gd name="connsiteY448" fmla="*/ 6353 h 9525"/>
                              <a:gd name="connsiteX449" fmla="*/ 24908 w 28575"/>
                              <a:gd name="connsiteY449" fmla="*/ 6353 h 9525"/>
                              <a:gd name="connsiteX450" fmla="*/ 24908 w 28575"/>
                              <a:gd name="connsiteY450" fmla="*/ 6353 h 9525"/>
                              <a:gd name="connsiteX451" fmla="*/ 24908 w 28575"/>
                              <a:gd name="connsiteY451" fmla="*/ 6353 h 9525"/>
                              <a:gd name="connsiteX452" fmla="*/ 24908 w 28575"/>
                              <a:gd name="connsiteY452" fmla="*/ 6353 h 9525"/>
                              <a:gd name="connsiteX453" fmla="*/ 24908 w 28575"/>
                              <a:gd name="connsiteY453" fmla="*/ 6353 h 9525"/>
                              <a:gd name="connsiteX454" fmla="*/ 24908 w 28575"/>
                              <a:gd name="connsiteY454" fmla="*/ 6353 h 9525"/>
                              <a:gd name="connsiteX455" fmla="*/ 25641 w 28575"/>
                              <a:gd name="connsiteY455" fmla="*/ 6353 h 9525"/>
                              <a:gd name="connsiteX456" fmla="*/ 25641 w 28575"/>
                              <a:gd name="connsiteY456" fmla="*/ 6353 h 9525"/>
                              <a:gd name="connsiteX457" fmla="*/ 25641 w 28575"/>
                              <a:gd name="connsiteY457" fmla="*/ 6353 h 9525"/>
                              <a:gd name="connsiteX458" fmla="*/ 25641 w 28575"/>
                              <a:gd name="connsiteY458" fmla="*/ 6353 h 9525"/>
                              <a:gd name="connsiteX459" fmla="*/ 25641 w 28575"/>
                              <a:gd name="connsiteY459" fmla="*/ 3172 h 9525"/>
                              <a:gd name="connsiteX460" fmla="*/ 25641 w 28575"/>
                              <a:gd name="connsiteY460" fmla="*/ 3172 h 9525"/>
                              <a:gd name="connsiteX461" fmla="*/ 25641 w 28575"/>
                              <a:gd name="connsiteY461" fmla="*/ 3172 h 9525"/>
                              <a:gd name="connsiteX462" fmla="*/ 25641 w 28575"/>
                              <a:gd name="connsiteY462" fmla="*/ 3172 h 9525"/>
                              <a:gd name="connsiteX463" fmla="*/ 25641 w 28575"/>
                              <a:gd name="connsiteY463" fmla="*/ 3172 h 9525"/>
                              <a:gd name="connsiteX464" fmla="*/ 25641 w 28575"/>
                              <a:gd name="connsiteY464" fmla="*/ 3172 h 9525"/>
                              <a:gd name="connsiteX465" fmla="*/ 25641 w 28575"/>
                              <a:gd name="connsiteY465" fmla="*/ 6353 h 9525"/>
                              <a:gd name="connsiteX466" fmla="*/ 25641 w 28575"/>
                              <a:gd name="connsiteY466" fmla="*/ 6353 h 9525"/>
                              <a:gd name="connsiteX467" fmla="*/ 25641 w 28575"/>
                              <a:gd name="connsiteY467" fmla="*/ 6353 h 9525"/>
                              <a:gd name="connsiteX468" fmla="*/ 25641 w 28575"/>
                              <a:gd name="connsiteY468" fmla="*/ 6353 h 9525"/>
                              <a:gd name="connsiteX469" fmla="*/ 25641 w 28575"/>
                              <a:gd name="connsiteY469" fmla="*/ 6353 h 9525"/>
                              <a:gd name="connsiteX470" fmla="*/ 25641 w 28575"/>
                              <a:gd name="connsiteY470" fmla="*/ 6353 h 9525"/>
                              <a:gd name="connsiteX471" fmla="*/ 25641 w 28575"/>
                              <a:gd name="connsiteY471" fmla="*/ 6353 h 9525"/>
                              <a:gd name="connsiteX472" fmla="*/ 25641 w 28575"/>
                              <a:gd name="connsiteY472" fmla="*/ 6353 h 9525"/>
                              <a:gd name="connsiteX473" fmla="*/ 26375 w 28575"/>
                              <a:gd name="connsiteY473" fmla="*/ 6353 h 9525"/>
                              <a:gd name="connsiteX474" fmla="*/ 26375 w 28575"/>
                              <a:gd name="connsiteY474" fmla="*/ 3172 h 9525"/>
                              <a:gd name="connsiteX475" fmla="*/ 26375 w 28575"/>
                              <a:gd name="connsiteY475" fmla="*/ 3172 h 9525"/>
                              <a:gd name="connsiteX476" fmla="*/ 26375 w 28575"/>
                              <a:gd name="connsiteY476" fmla="*/ 3172 h 9525"/>
                              <a:gd name="connsiteX477" fmla="*/ 26375 w 28575"/>
                              <a:gd name="connsiteY477" fmla="*/ 3172 h 9525"/>
                              <a:gd name="connsiteX478" fmla="*/ 26375 w 28575"/>
                              <a:gd name="connsiteY478" fmla="*/ 6353 h 9525"/>
                              <a:gd name="connsiteX479" fmla="*/ 26375 w 28575"/>
                              <a:gd name="connsiteY479" fmla="*/ 6353 h 9525"/>
                              <a:gd name="connsiteX480" fmla="*/ 26375 w 28575"/>
                              <a:gd name="connsiteY480" fmla="*/ 6353 h 9525"/>
                              <a:gd name="connsiteX481" fmla="*/ 26375 w 28575"/>
                              <a:gd name="connsiteY481" fmla="*/ 6353 h 9525"/>
                              <a:gd name="connsiteX482" fmla="*/ 26375 w 28575"/>
                              <a:gd name="connsiteY482" fmla="*/ 6353 h 9525"/>
                              <a:gd name="connsiteX483" fmla="*/ 26375 w 28575"/>
                              <a:gd name="connsiteY483" fmla="*/ 6353 h 9525"/>
                              <a:gd name="connsiteX484" fmla="*/ 26375 w 28575"/>
                              <a:gd name="connsiteY484" fmla="*/ 6353 h 9525"/>
                              <a:gd name="connsiteX485" fmla="*/ 26375 w 28575"/>
                              <a:gd name="connsiteY485" fmla="*/ 6353 h 9525"/>
                              <a:gd name="connsiteX486" fmla="*/ 26375 w 28575"/>
                              <a:gd name="connsiteY486" fmla="*/ 6353 h 9525"/>
                              <a:gd name="connsiteX487" fmla="*/ 27108 w 28575"/>
                              <a:gd name="connsiteY487" fmla="*/ 6353 h 9525"/>
                              <a:gd name="connsiteX488" fmla="*/ 27108 w 28575"/>
                              <a:gd name="connsiteY488" fmla="*/ 6353 h 9525"/>
                              <a:gd name="connsiteX489" fmla="*/ 27108 w 28575"/>
                              <a:gd name="connsiteY489" fmla="*/ 6353 h 9525"/>
                              <a:gd name="connsiteX490" fmla="*/ 27108 w 28575"/>
                              <a:gd name="connsiteY490" fmla="*/ 6353 h 9525"/>
                              <a:gd name="connsiteX491" fmla="*/ 27108 w 28575"/>
                              <a:gd name="connsiteY491" fmla="*/ 6353 h 9525"/>
                              <a:gd name="connsiteX492" fmla="*/ 27108 w 28575"/>
                              <a:gd name="connsiteY492" fmla="*/ 6353 h 9525"/>
                              <a:gd name="connsiteX493" fmla="*/ 27108 w 28575"/>
                              <a:gd name="connsiteY493" fmla="*/ 6353 h 9525"/>
                              <a:gd name="connsiteX494" fmla="*/ 27108 w 28575"/>
                              <a:gd name="connsiteY494" fmla="*/ 6353 h 9525"/>
                              <a:gd name="connsiteX495" fmla="*/ 27108 w 28575"/>
                              <a:gd name="connsiteY495" fmla="*/ 6353 h 9525"/>
                              <a:gd name="connsiteX496" fmla="*/ 27108 w 28575"/>
                              <a:gd name="connsiteY496" fmla="*/ 6353 h 9525"/>
                              <a:gd name="connsiteX497" fmla="*/ 27108 w 28575"/>
                              <a:gd name="connsiteY497" fmla="*/ 6353 h 9525"/>
                              <a:gd name="connsiteX498" fmla="*/ 27108 w 28575"/>
                              <a:gd name="connsiteY498" fmla="*/ 6353 h 9525"/>
                              <a:gd name="connsiteX499" fmla="*/ 27842 w 28575"/>
                              <a:gd name="connsiteY499" fmla="*/ 6353 h 9525"/>
                              <a:gd name="connsiteX500" fmla="*/ 27842 w 28575"/>
                              <a:gd name="connsiteY500" fmla="*/ 6353 h 9525"/>
                              <a:gd name="connsiteX501" fmla="*/ 27842 w 28575"/>
                              <a:gd name="connsiteY501" fmla="*/ 6353 h 9525"/>
                              <a:gd name="connsiteX502" fmla="*/ 27842 w 28575"/>
                              <a:gd name="connsiteY502" fmla="*/ 6353 h 9525"/>
                              <a:gd name="connsiteX503" fmla="*/ 27842 w 28575"/>
                              <a:gd name="connsiteY503" fmla="*/ 6353 h 9525"/>
                              <a:gd name="connsiteX504" fmla="*/ 27842 w 28575"/>
                              <a:gd name="connsiteY504" fmla="*/ 6353 h 9525"/>
                              <a:gd name="connsiteX505" fmla="*/ 27842 w 28575"/>
                              <a:gd name="connsiteY505" fmla="*/ 6353 h 9525"/>
                              <a:gd name="connsiteX506" fmla="*/ 27842 w 28575"/>
                              <a:gd name="connsiteY506" fmla="*/ 6353 h 9525"/>
                              <a:gd name="connsiteX507" fmla="*/ 27842 w 28575"/>
                              <a:gd name="connsiteY507" fmla="*/ 6353 h 9525"/>
                              <a:gd name="connsiteX508" fmla="*/ 27842 w 28575"/>
                              <a:gd name="connsiteY508" fmla="*/ 6353 h 9525"/>
                              <a:gd name="connsiteX509" fmla="*/ 27842 w 28575"/>
                              <a:gd name="connsiteY509" fmla="*/ 3172 h 9525"/>
                              <a:gd name="connsiteX510" fmla="*/ 27842 w 28575"/>
                              <a:gd name="connsiteY510" fmla="*/ 3172 h 9525"/>
                              <a:gd name="connsiteX511" fmla="*/ 28575 w 28575"/>
                              <a:gd name="connsiteY511" fmla="*/ 3172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6353"/>
                                </a:moveTo>
                                <a:lnTo>
                                  <a:pt x="0" y="6353"/>
                                </a:lnTo>
                                <a:lnTo>
                                  <a:pt x="0" y="6353"/>
                                </a:lnTo>
                                <a:lnTo>
                                  <a:pt x="0" y="6353"/>
                                </a:lnTo>
                                <a:lnTo>
                                  <a:pt x="0" y="6353"/>
                                </a:lnTo>
                                <a:lnTo>
                                  <a:pt x="733" y="3172"/>
                                </a:lnTo>
                                <a:lnTo>
                                  <a:pt x="733" y="6353"/>
                                </a:lnTo>
                                <a:lnTo>
                                  <a:pt x="733" y="6353"/>
                                </a:lnTo>
                                <a:lnTo>
                                  <a:pt x="733" y="6353"/>
                                </a:lnTo>
                                <a:lnTo>
                                  <a:pt x="733" y="6353"/>
                                </a:lnTo>
                                <a:lnTo>
                                  <a:pt x="733" y="6353"/>
                                </a:lnTo>
                                <a:lnTo>
                                  <a:pt x="733" y="6353"/>
                                </a:lnTo>
                                <a:lnTo>
                                  <a:pt x="733" y="6353"/>
                                </a:lnTo>
                                <a:lnTo>
                                  <a:pt x="733" y="6353"/>
                                </a:lnTo>
                                <a:lnTo>
                                  <a:pt x="733" y="6353"/>
                                </a:lnTo>
                                <a:lnTo>
                                  <a:pt x="733" y="6353"/>
                                </a:lnTo>
                                <a:lnTo>
                                  <a:pt x="733" y="6353"/>
                                </a:lnTo>
                                <a:lnTo>
                                  <a:pt x="1467" y="6353"/>
                                </a:lnTo>
                                <a:lnTo>
                                  <a:pt x="1467" y="6353"/>
                                </a:lnTo>
                                <a:lnTo>
                                  <a:pt x="1467" y="3172"/>
                                </a:lnTo>
                                <a:lnTo>
                                  <a:pt x="1467" y="3172"/>
                                </a:lnTo>
                                <a:lnTo>
                                  <a:pt x="1467" y="3172"/>
                                </a:lnTo>
                                <a:lnTo>
                                  <a:pt x="1467" y="3172"/>
                                </a:lnTo>
                                <a:lnTo>
                                  <a:pt x="1467" y="3172"/>
                                </a:lnTo>
                                <a:lnTo>
                                  <a:pt x="1467" y="6353"/>
                                </a:lnTo>
                                <a:lnTo>
                                  <a:pt x="1467" y="6353"/>
                                </a:lnTo>
                                <a:lnTo>
                                  <a:pt x="1467" y="6353"/>
                                </a:lnTo>
                                <a:lnTo>
                                  <a:pt x="1467" y="6353"/>
                                </a:lnTo>
                                <a:lnTo>
                                  <a:pt x="1467" y="6353"/>
                                </a:lnTo>
                                <a:lnTo>
                                  <a:pt x="2200" y="3172"/>
                                </a:lnTo>
                                <a:lnTo>
                                  <a:pt x="2200" y="3172"/>
                                </a:lnTo>
                                <a:lnTo>
                                  <a:pt x="2200" y="3172"/>
                                </a:lnTo>
                                <a:lnTo>
                                  <a:pt x="2200" y="3172"/>
                                </a:lnTo>
                                <a:lnTo>
                                  <a:pt x="2200" y="3172"/>
                                </a:lnTo>
                                <a:lnTo>
                                  <a:pt x="2200" y="3172"/>
                                </a:lnTo>
                                <a:lnTo>
                                  <a:pt x="2200" y="3172"/>
                                </a:lnTo>
                                <a:lnTo>
                                  <a:pt x="2200" y="3172"/>
                                </a:lnTo>
                                <a:lnTo>
                                  <a:pt x="2200" y="6353"/>
                                </a:lnTo>
                                <a:lnTo>
                                  <a:pt x="2200" y="6353"/>
                                </a:lnTo>
                                <a:lnTo>
                                  <a:pt x="2200" y="6353"/>
                                </a:lnTo>
                                <a:lnTo>
                                  <a:pt x="2200" y="6353"/>
                                </a:lnTo>
                                <a:lnTo>
                                  <a:pt x="2200" y="6353"/>
                                </a:lnTo>
                                <a:lnTo>
                                  <a:pt x="2200" y="3172"/>
                                </a:lnTo>
                                <a:lnTo>
                                  <a:pt x="2200" y="6353"/>
                                </a:lnTo>
                                <a:lnTo>
                                  <a:pt x="2200" y="6353"/>
                                </a:lnTo>
                                <a:lnTo>
                                  <a:pt x="2200" y="6353"/>
                                </a:lnTo>
                                <a:lnTo>
                                  <a:pt x="2200" y="3172"/>
                                </a:lnTo>
                                <a:lnTo>
                                  <a:pt x="2200" y="3172"/>
                                </a:lnTo>
                                <a:lnTo>
                                  <a:pt x="2200" y="3172"/>
                                </a:lnTo>
                                <a:lnTo>
                                  <a:pt x="2934" y="3172"/>
                                </a:lnTo>
                                <a:lnTo>
                                  <a:pt x="2934" y="6353"/>
                                </a:lnTo>
                                <a:lnTo>
                                  <a:pt x="2934" y="6353"/>
                                </a:lnTo>
                                <a:lnTo>
                                  <a:pt x="2934" y="6353"/>
                                </a:lnTo>
                                <a:lnTo>
                                  <a:pt x="2934" y="3172"/>
                                </a:lnTo>
                                <a:lnTo>
                                  <a:pt x="2934" y="3172"/>
                                </a:lnTo>
                                <a:lnTo>
                                  <a:pt x="2934" y="6353"/>
                                </a:lnTo>
                                <a:lnTo>
                                  <a:pt x="2934" y="3172"/>
                                </a:lnTo>
                                <a:lnTo>
                                  <a:pt x="2934" y="3172"/>
                                </a:lnTo>
                                <a:lnTo>
                                  <a:pt x="2934" y="6353"/>
                                </a:lnTo>
                                <a:lnTo>
                                  <a:pt x="2934" y="6353"/>
                                </a:lnTo>
                                <a:lnTo>
                                  <a:pt x="2934" y="6353"/>
                                </a:lnTo>
                                <a:lnTo>
                                  <a:pt x="3667" y="6353"/>
                                </a:lnTo>
                                <a:lnTo>
                                  <a:pt x="3667" y="6353"/>
                                </a:lnTo>
                                <a:lnTo>
                                  <a:pt x="3667" y="3172"/>
                                </a:lnTo>
                                <a:lnTo>
                                  <a:pt x="3667" y="3172"/>
                                </a:lnTo>
                                <a:lnTo>
                                  <a:pt x="3667" y="6353"/>
                                </a:lnTo>
                                <a:lnTo>
                                  <a:pt x="3667" y="6353"/>
                                </a:lnTo>
                                <a:lnTo>
                                  <a:pt x="3667" y="6353"/>
                                </a:lnTo>
                                <a:lnTo>
                                  <a:pt x="3667" y="6353"/>
                                </a:lnTo>
                                <a:lnTo>
                                  <a:pt x="3667" y="6353"/>
                                </a:lnTo>
                                <a:lnTo>
                                  <a:pt x="3667" y="6353"/>
                                </a:lnTo>
                                <a:lnTo>
                                  <a:pt x="3667" y="3172"/>
                                </a:lnTo>
                                <a:lnTo>
                                  <a:pt x="3667" y="3172"/>
                                </a:lnTo>
                                <a:lnTo>
                                  <a:pt x="4401" y="3172"/>
                                </a:lnTo>
                                <a:lnTo>
                                  <a:pt x="4401" y="6353"/>
                                </a:lnTo>
                                <a:lnTo>
                                  <a:pt x="4401" y="6353"/>
                                </a:lnTo>
                                <a:lnTo>
                                  <a:pt x="4401" y="6353"/>
                                </a:lnTo>
                                <a:lnTo>
                                  <a:pt x="4401" y="6353"/>
                                </a:lnTo>
                                <a:lnTo>
                                  <a:pt x="4401" y="6353"/>
                                </a:lnTo>
                                <a:lnTo>
                                  <a:pt x="4401" y="3172"/>
                                </a:lnTo>
                                <a:lnTo>
                                  <a:pt x="4401" y="6353"/>
                                </a:lnTo>
                                <a:lnTo>
                                  <a:pt x="4401" y="3172"/>
                                </a:lnTo>
                                <a:lnTo>
                                  <a:pt x="4401" y="3172"/>
                                </a:lnTo>
                                <a:lnTo>
                                  <a:pt x="4401" y="3172"/>
                                </a:lnTo>
                                <a:lnTo>
                                  <a:pt x="4401" y="3172"/>
                                </a:lnTo>
                                <a:lnTo>
                                  <a:pt x="5124" y="3172"/>
                                </a:lnTo>
                                <a:lnTo>
                                  <a:pt x="5124" y="6353"/>
                                </a:lnTo>
                                <a:lnTo>
                                  <a:pt x="5124" y="3172"/>
                                </a:lnTo>
                                <a:lnTo>
                                  <a:pt x="5124" y="3172"/>
                                </a:lnTo>
                                <a:lnTo>
                                  <a:pt x="5124" y="6353"/>
                                </a:lnTo>
                                <a:lnTo>
                                  <a:pt x="5124" y="3172"/>
                                </a:lnTo>
                                <a:lnTo>
                                  <a:pt x="5124" y="6353"/>
                                </a:lnTo>
                                <a:lnTo>
                                  <a:pt x="5124" y="6353"/>
                                </a:lnTo>
                                <a:lnTo>
                                  <a:pt x="5124" y="6353"/>
                                </a:lnTo>
                                <a:lnTo>
                                  <a:pt x="5124" y="6353"/>
                                </a:lnTo>
                                <a:lnTo>
                                  <a:pt x="5124" y="6353"/>
                                </a:lnTo>
                                <a:lnTo>
                                  <a:pt x="5124" y="6353"/>
                                </a:lnTo>
                                <a:lnTo>
                                  <a:pt x="5858" y="6353"/>
                                </a:lnTo>
                                <a:lnTo>
                                  <a:pt x="5858" y="6353"/>
                                </a:lnTo>
                                <a:lnTo>
                                  <a:pt x="5858" y="6353"/>
                                </a:lnTo>
                                <a:lnTo>
                                  <a:pt x="5858" y="6353"/>
                                </a:lnTo>
                                <a:lnTo>
                                  <a:pt x="5858" y="6353"/>
                                </a:lnTo>
                                <a:lnTo>
                                  <a:pt x="5858" y="6353"/>
                                </a:lnTo>
                                <a:lnTo>
                                  <a:pt x="5858" y="6353"/>
                                </a:lnTo>
                                <a:lnTo>
                                  <a:pt x="5858" y="3172"/>
                                </a:lnTo>
                                <a:lnTo>
                                  <a:pt x="5858" y="3172"/>
                                </a:lnTo>
                                <a:lnTo>
                                  <a:pt x="5858" y="3172"/>
                                </a:lnTo>
                                <a:lnTo>
                                  <a:pt x="5858" y="3172"/>
                                </a:lnTo>
                                <a:lnTo>
                                  <a:pt x="5858" y="6353"/>
                                </a:lnTo>
                                <a:lnTo>
                                  <a:pt x="6591" y="6353"/>
                                </a:lnTo>
                                <a:lnTo>
                                  <a:pt x="6591" y="6353"/>
                                </a:lnTo>
                                <a:lnTo>
                                  <a:pt x="6591" y="6353"/>
                                </a:lnTo>
                                <a:lnTo>
                                  <a:pt x="6591" y="6353"/>
                                </a:lnTo>
                                <a:lnTo>
                                  <a:pt x="6591" y="6353"/>
                                </a:lnTo>
                                <a:lnTo>
                                  <a:pt x="6591" y="6353"/>
                                </a:lnTo>
                                <a:lnTo>
                                  <a:pt x="6591" y="6353"/>
                                </a:lnTo>
                                <a:lnTo>
                                  <a:pt x="6591" y="6353"/>
                                </a:lnTo>
                                <a:lnTo>
                                  <a:pt x="6591" y="6353"/>
                                </a:lnTo>
                                <a:lnTo>
                                  <a:pt x="6591" y="3172"/>
                                </a:lnTo>
                                <a:lnTo>
                                  <a:pt x="6591" y="3172"/>
                                </a:lnTo>
                                <a:lnTo>
                                  <a:pt x="6591" y="6353"/>
                                </a:lnTo>
                                <a:lnTo>
                                  <a:pt x="6591" y="6353"/>
                                </a:lnTo>
                                <a:lnTo>
                                  <a:pt x="6591" y="6353"/>
                                </a:lnTo>
                                <a:lnTo>
                                  <a:pt x="7325" y="6353"/>
                                </a:lnTo>
                                <a:lnTo>
                                  <a:pt x="7325" y="6353"/>
                                </a:lnTo>
                                <a:lnTo>
                                  <a:pt x="7325" y="6353"/>
                                </a:lnTo>
                                <a:lnTo>
                                  <a:pt x="7325" y="6353"/>
                                </a:lnTo>
                                <a:lnTo>
                                  <a:pt x="7325" y="6353"/>
                                </a:lnTo>
                                <a:lnTo>
                                  <a:pt x="7325" y="3172"/>
                                </a:lnTo>
                                <a:lnTo>
                                  <a:pt x="7325" y="3172"/>
                                </a:lnTo>
                                <a:lnTo>
                                  <a:pt x="7325" y="3172"/>
                                </a:lnTo>
                                <a:lnTo>
                                  <a:pt x="7325" y="3172"/>
                                </a:lnTo>
                                <a:lnTo>
                                  <a:pt x="7325" y="6353"/>
                                </a:lnTo>
                                <a:lnTo>
                                  <a:pt x="7325" y="6353"/>
                                </a:lnTo>
                                <a:lnTo>
                                  <a:pt x="7325" y="6353"/>
                                </a:lnTo>
                                <a:lnTo>
                                  <a:pt x="7325" y="3172"/>
                                </a:lnTo>
                                <a:lnTo>
                                  <a:pt x="7325" y="3172"/>
                                </a:lnTo>
                                <a:lnTo>
                                  <a:pt x="7325" y="3172"/>
                                </a:lnTo>
                                <a:lnTo>
                                  <a:pt x="7325" y="6353"/>
                                </a:lnTo>
                                <a:lnTo>
                                  <a:pt x="7325" y="3172"/>
                                </a:lnTo>
                                <a:lnTo>
                                  <a:pt x="7325" y="6353"/>
                                </a:lnTo>
                                <a:lnTo>
                                  <a:pt x="8058" y="6353"/>
                                </a:lnTo>
                                <a:lnTo>
                                  <a:pt x="8058" y="6353"/>
                                </a:lnTo>
                                <a:lnTo>
                                  <a:pt x="8058" y="6353"/>
                                </a:lnTo>
                                <a:lnTo>
                                  <a:pt x="8058" y="6353"/>
                                </a:lnTo>
                                <a:lnTo>
                                  <a:pt x="8058" y="6353"/>
                                </a:lnTo>
                                <a:lnTo>
                                  <a:pt x="8058" y="3172"/>
                                </a:lnTo>
                                <a:lnTo>
                                  <a:pt x="8058" y="6353"/>
                                </a:lnTo>
                                <a:lnTo>
                                  <a:pt x="8058" y="6353"/>
                                </a:lnTo>
                                <a:lnTo>
                                  <a:pt x="8058" y="6353"/>
                                </a:lnTo>
                                <a:lnTo>
                                  <a:pt x="8058" y="6353"/>
                                </a:lnTo>
                                <a:lnTo>
                                  <a:pt x="8058" y="6353"/>
                                </a:lnTo>
                                <a:lnTo>
                                  <a:pt x="8058" y="3172"/>
                                </a:lnTo>
                                <a:lnTo>
                                  <a:pt x="8792" y="3172"/>
                                </a:lnTo>
                                <a:lnTo>
                                  <a:pt x="8792" y="3172"/>
                                </a:lnTo>
                                <a:lnTo>
                                  <a:pt x="8792" y="3172"/>
                                </a:lnTo>
                                <a:lnTo>
                                  <a:pt x="8792" y="6353"/>
                                </a:lnTo>
                                <a:lnTo>
                                  <a:pt x="8792" y="6353"/>
                                </a:lnTo>
                                <a:lnTo>
                                  <a:pt x="8792" y="3172"/>
                                </a:lnTo>
                                <a:lnTo>
                                  <a:pt x="8792" y="6353"/>
                                </a:lnTo>
                                <a:lnTo>
                                  <a:pt x="8792" y="6353"/>
                                </a:lnTo>
                                <a:lnTo>
                                  <a:pt x="8792" y="6353"/>
                                </a:lnTo>
                                <a:lnTo>
                                  <a:pt x="8792" y="6353"/>
                                </a:lnTo>
                                <a:lnTo>
                                  <a:pt x="8792" y="6353"/>
                                </a:lnTo>
                                <a:lnTo>
                                  <a:pt x="8792" y="6353"/>
                                </a:lnTo>
                                <a:lnTo>
                                  <a:pt x="9525" y="3172"/>
                                </a:lnTo>
                                <a:lnTo>
                                  <a:pt x="9525" y="3172"/>
                                </a:lnTo>
                                <a:lnTo>
                                  <a:pt x="9525" y="6353"/>
                                </a:lnTo>
                                <a:lnTo>
                                  <a:pt x="9525" y="3172"/>
                                </a:lnTo>
                                <a:lnTo>
                                  <a:pt x="9525" y="6353"/>
                                </a:lnTo>
                                <a:lnTo>
                                  <a:pt x="9525" y="6353"/>
                                </a:lnTo>
                                <a:lnTo>
                                  <a:pt x="9525" y="6353"/>
                                </a:lnTo>
                                <a:lnTo>
                                  <a:pt x="9525" y="6353"/>
                                </a:lnTo>
                                <a:lnTo>
                                  <a:pt x="9525" y="6353"/>
                                </a:lnTo>
                                <a:lnTo>
                                  <a:pt x="9525" y="3172"/>
                                </a:lnTo>
                                <a:lnTo>
                                  <a:pt x="9525" y="6353"/>
                                </a:lnTo>
                                <a:lnTo>
                                  <a:pt x="9525" y="3172"/>
                                </a:lnTo>
                                <a:lnTo>
                                  <a:pt x="10258" y="3172"/>
                                </a:lnTo>
                                <a:lnTo>
                                  <a:pt x="10258" y="6353"/>
                                </a:lnTo>
                                <a:lnTo>
                                  <a:pt x="10258" y="6353"/>
                                </a:lnTo>
                                <a:lnTo>
                                  <a:pt x="10258" y="6353"/>
                                </a:lnTo>
                                <a:lnTo>
                                  <a:pt x="10258" y="6353"/>
                                </a:lnTo>
                                <a:lnTo>
                                  <a:pt x="10258" y="6353"/>
                                </a:lnTo>
                                <a:lnTo>
                                  <a:pt x="10258" y="6353"/>
                                </a:lnTo>
                                <a:lnTo>
                                  <a:pt x="10258" y="3172"/>
                                </a:lnTo>
                                <a:lnTo>
                                  <a:pt x="10258" y="3172"/>
                                </a:lnTo>
                                <a:lnTo>
                                  <a:pt x="10258" y="6353"/>
                                </a:lnTo>
                                <a:lnTo>
                                  <a:pt x="10258" y="3172"/>
                                </a:lnTo>
                                <a:lnTo>
                                  <a:pt x="10258" y="6353"/>
                                </a:lnTo>
                                <a:lnTo>
                                  <a:pt x="10258" y="6353"/>
                                </a:lnTo>
                                <a:lnTo>
                                  <a:pt x="10258" y="6353"/>
                                </a:lnTo>
                                <a:lnTo>
                                  <a:pt x="10992" y="6353"/>
                                </a:lnTo>
                                <a:lnTo>
                                  <a:pt x="10992" y="6353"/>
                                </a:lnTo>
                                <a:lnTo>
                                  <a:pt x="10992" y="3172"/>
                                </a:lnTo>
                                <a:lnTo>
                                  <a:pt x="10992" y="3172"/>
                                </a:lnTo>
                                <a:lnTo>
                                  <a:pt x="10992" y="6353"/>
                                </a:lnTo>
                                <a:lnTo>
                                  <a:pt x="10992" y="6353"/>
                                </a:lnTo>
                                <a:lnTo>
                                  <a:pt x="10992" y="6353"/>
                                </a:lnTo>
                                <a:lnTo>
                                  <a:pt x="10992" y="6353"/>
                                </a:lnTo>
                                <a:lnTo>
                                  <a:pt x="10992" y="3172"/>
                                </a:lnTo>
                                <a:lnTo>
                                  <a:pt x="10992" y="3172"/>
                                </a:lnTo>
                                <a:lnTo>
                                  <a:pt x="10992" y="3172"/>
                                </a:lnTo>
                                <a:lnTo>
                                  <a:pt x="10992" y="3172"/>
                                </a:lnTo>
                                <a:lnTo>
                                  <a:pt x="11725" y="6353"/>
                                </a:lnTo>
                                <a:lnTo>
                                  <a:pt x="11725" y="3172"/>
                                </a:lnTo>
                                <a:lnTo>
                                  <a:pt x="11725" y="6353"/>
                                </a:lnTo>
                                <a:lnTo>
                                  <a:pt x="11725" y="6353"/>
                                </a:lnTo>
                                <a:lnTo>
                                  <a:pt x="11725" y="6353"/>
                                </a:lnTo>
                                <a:lnTo>
                                  <a:pt x="11725" y="6353"/>
                                </a:lnTo>
                                <a:lnTo>
                                  <a:pt x="11725" y="6353"/>
                                </a:lnTo>
                                <a:lnTo>
                                  <a:pt x="11725" y="6353"/>
                                </a:lnTo>
                                <a:lnTo>
                                  <a:pt x="11725" y="6353"/>
                                </a:lnTo>
                                <a:lnTo>
                                  <a:pt x="11725" y="6353"/>
                                </a:lnTo>
                                <a:lnTo>
                                  <a:pt x="11725" y="3172"/>
                                </a:lnTo>
                                <a:lnTo>
                                  <a:pt x="11725" y="6353"/>
                                </a:lnTo>
                                <a:lnTo>
                                  <a:pt x="11725" y="6353"/>
                                </a:lnTo>
                                <a:lnTo>
                                  <a:pt x="11725" y="6353"/>
                                </a:lnTo>
                                <a:lnTo>
                                  <a:pt x="11725" y="6353"/>
                                </a:lnTo>
                                <a:lnTo>
                                  <a:pt x="11725" y="3172"/>
                                </a:lnTo>
                                <a:lnTo>
                                  <a:pt x="11725" y="3172"/>
                                </a:lnTo>
                                <a:lnTo>
                                  <a:pt x="11725" y="6353"/>
                                </a:lnTo>
                                <a:lnTo>
                                  <a:pt x="12459" y="3172"/>
                                </a:lnTo>
                                <a:lnTo>
                                  <a:pt x="12459" y="3172"/>
                                </a:lnTo>
                                <a:lnTo>
                                  <a:pt x="12459" y="3172"/>
                                </a:lnTo>
                                <a:lnTo>
                                  <a:pt x="12459" y="3172"/>
                                </a:lnTo>
                                <a:lnTo>
                                  <a:pt x="12459" y="6353"/>
                                </a:lnTo>
                                <a:lnTo>
                                  <a:pt x="12459" y="6353"/>
                                </a:lnTo>
                                <a:lnTo>
                                  <a:pt x="12459" y="6353"/>
                                </a:lnTo>
                                <a:lnTo>
                                  <a:pt x="12459" y="6353"/>
                                </a:lnTo>
                                <a:lnTo>
                                  <a:pt x="12459" y="6353"/>
                                </a:lnTo>
                                <a:lnTo>
                                  <a:pt x="12459" y="6353"/>
                                </a:lnTo>
                                <a:lnTo>
                                  <a:pt x="12459" y="3172"/>
                                </a:lnTo>
                                <a:lnTo>
                                  <a:pt x="12459" y="3172"/>
                                </a:lnTo>
                                <a:lnTo>
                                  <a:pt x="13192" y="3172"/>
                                </a:lnTo>
                                <a:lnTo>
                                  <a:pt x="13192" y="3172"/>
                                </a:lnTo>
                                <a:lnTo>
                                  <a:pt x="13192" y="3172"/>
                                </a:lnTo>
                                <a:lnTo>
                                  <a:pt x="13192" y="6353"/>
                                </a:lnTo>
                                <a:lnTo>
                                  <a:pt x="13192" y="6353"/>
                                </a:lnTo>
                                <a:lnTo>
                                  <a:pt x="13192" y="9525"/>
                                </a:lnTo>
                                <a:lnTo>
                                  <a:pt x="13192" y="6353"/>
                                </a:lnTo>
                                <a:lnTo>
                                  <a:pt x="13192" y="6353"/>
                                </a:lnTo>
                                <a:lnTo>
                                  <a:pt x="13192" y="6353"/>
                                </a:lnTo>
                                <a:lnTo>
                                  <a:pt x="13192" y="3172"/>
                                </a:lnTo>
                                <a:lnTo>
                                  <a:pt x="13192" y="3172"/>
                                </a:lnTo>
                                <a:lnTo>
                                  <a:pt x="13192" y="6353"/>
                                </a:lnTo>
                                <a:lnTo>
                                  <a:pt x="13926" y="6353"/>
                                </a:lnTo>
                                <a:lnTo>
                                  <a:pt x="13926" y="6353"/>
                                </a:lnTo>
                                <a:lnTo>
                                  <a:pt x="13926" y="6353"/>
                                </a:lnTo>
                                <a:lnTo>
                                  <a:pt x="13926" y="6353"/>
                                </a:lnTo>
                                <a:lnTo>
                                  <a:pt x="13926" y="6353"/>
                                </a:lnTo>
                                <a:lnTo>
                                  <a:pt x="13926" y="3172"/>
                                </a:lnTo>
                                <a:lnTo>
                                  <a:pt x="13926" y="6353"/>
                                </a:lnTo>
                                <a:lnTo>
                                  <a:pt x="13926" y="6353"/>
                                </a:lnTo>
                                <a:lnTo>
                                  <a:pt x="13926" y="6353"/>
                                </a:lnTo>
                                <a:lnTo>
                                  <a:pt x="13926" y="6353"/>
                                </a:lnTo>
                                <a:lnTo>
                                  <a:pt x="13926" y="6353"/>
                                </a:lnTo>
                                <a:lnTo>
                                  <a:pt x="13926" y="3172"/>
                                </a:lnTo>
                                <a:lnTo>
                                  <a:pt x="14649" y="6353"/>
                                </a:lnTo>
                                <a:lnTo>
                                  <a:pt x="14649" y="3172"/>
                                </a:lnTo>
                                <a:lnTo>
                                  <a:pt x="14649" y="6353"/>
                                </a:lnTo>
                                <a:lnTo>
                                  <a:pt x="14649" y="6353"/>
                                </a:lnTo>
                                <a:lnTo>
                                  <a:pt x="14649" y="6353"/>
                                </a:lnTo>
                                <a:lnTo>
                                  <a:pt x="14649" y="6353"/>
                                </a:lnTo>
                                <a:lnTo>
                                  <a:pt x="14649" y="6353"/>
                                </a:lnTo>
                                <a:lnTo>
                                  <a:pt x="14649" y="6353"/>
                                </a:lnTo>
                                <a:lnTo>
                                  <a:pt x="14649" y="6353"/>
                                </a:lnTo>
                                <a:lnTo>
                                  <a:pt x="14649" y="6353"/>
                                </a:lnTo>
                                <a:lnTo>
                                  <a:pt x="14649" y="6353"/>
                                </a:lnTo>
                                <a:lnTo>
                                  <a:pt x="14649" y="6353"/>
                                </a:lnTo>
                                <a:lnTo>
                                  <a:pt x="14649" y="6353"/>
                                </a:lnTo>
                                <a:lnTo>
                                  <a:pt x="14649" y="6353"/>
                                </a:lnTo>
                                <a:lnTo>
                                  <a:pt x="15383" y="6353"/>
                                </a:lnTo>
                                <a:lnTo>
                                  <a:pt x="15383" y="6353"/>
                                </a:lnTo>
                                <a:lnTo>
                                  <a:pt x="15383" y="6353"/>
                                </a:lnTo>
                                <a:lnTo>
                                  <a:pt x="15383" y="6353"/>
                                </a:lnTo>
                                <a:lnTo>
                                  <a:pt x="15383" y="6353"/>
                                </a:lnTo>
                                <a:lnTo>
                                  <a:pt x="15383" y="6353"/>
                                </a:lnTo>
                                <a:lnTo>
                                  <a:pt x="15383" y="6353"/>
                                </a:lnTo>
                                <a:lnTo>
                                  <a:pt x="15383" y="6353"/>
                                </a:lnTo>
                                <a:lnTo>
                                  <a:pt x="15383" y="6353"/>
                                </a:lnTo>
                                <a:lnTo>
                                  <a:pt x="15383" y="6353"/>
                                </a:lnTo>
                                <a:lnTo>
                                  <a:pt x="15383" y="6353"/>
                                </a:lnTo>
                                <a:lnTo>
                                  <a:pt x="15383" y="6353"/>
                                </a:lnTo>
                                <a:lnTo>
                                  <a:pt x="16116" y="6353"/>
                                </a:lnTo>
                                <a:lnTo>
                                  <a:pt x="16116" y="6353"/>
                                </a:lnTo>
                                <a:lnTo>
                                  <a:pt x="16116" y="6353"/>
                                </a:lnTo>
                                <a:lnTo>
                                  <a:pt x="16116" y="6353"/>
                                </a:lnTo>
                                <a:lnTo>
                                  <a:pt x="16116" y="6353"/>
                                </a:lnTo>
                                <a:lnTo>
                                  <a:pt x="16116" y="6353"/>
                                </a:lnTo>
                                <a:lnTo>
                                  <a:pt x="16116" y="6353"/>
                                </a:lnTo>
                                <a:lnTo>
                                  <a:pt x="16116" y="6353"/>
                                </a:lnTo>
                                <a:lnTo>
                                  <a:pt x="16116" y="6353"/>
                                </a:lnTo>
                                <a:lnTo>
                                  <a:pt x="16116" y="6353"/>
                                </a:lnTo>
                                <a:lnTo>
                                  <a:pt x="16116" y="6353"/>
                                </a:lnTo>
                                <a:lnTo>
                                  <a:pt x="16116" y="6353"/>
                                </a:lnTo>
                                <a:lnTo>
                                  <a:pt x="16850" y="6353"/>
                                </a:lnTo>
                                <a:lnTo>
                                  <a:pt x="16850" y="6353"/>
                                </a:lnTo>
                                <a:lnTo>
                                  <a:pt x="16850" y="6353"/>
                                </a:lnTo>
                                <a:lnTo>
                                  <a:pt x="16850" y="6353"/>
                                </a:lnTo>
                                <a:lnTo>
                                  <a:pt x="16850" y="6353"/>
                                </a:lnTo>
                                <a:lnTo>
                                  <a:pt x="16850" y="3172"/>
                                </a:lnTo>
                                <a:lnTo>
                                  <a:pt x="16850" y="3172"/>
                                </a:lnTo>
                                <a:lnTo>
                                  <a:pt x="16850" y="3172"/>
                                </a:lnTo>
                                <a:lnTo>
                                  <a:pt x="16850" y="6353"/>
                                </a:lnTo>
                                <a:lnTo>
                                  <a:pt x="16850" y="6353"/>
                                </a:lnTo>
                                <a:lnTo>
                                  <a:pt x="16850" y="6353"/>
                                </a:lnTo>
                                <a:lnTo>
                                  <a:pt x="16850" y="6353"/>
                                </a:lnTo>
                                <a:lnTo>
                                  <a:pt x="16850" y="6353"/>
                                </a:lnTo>
                                <a:lnTo>
                                  <a:pt x="16850" y="6353"/>
                                </a:lnTo>
                                <a:lnTo>
                                  <a:pt x="16850" y="6353"/>
                                </a:lnTo>
                                <a:lnTo>
                                  <a:pt x="16850" y="6353"/>
                                </a:lnTo>
                                <a:lnTo>
                                  <a:pt x="16850" y="9525"/>
                                </a:lnTo>
                                <a:lnTo>
                                  <a:pt x="16850" y="9525"/>
                                </a:lnTo>
                                <a:lnTo>
                                  <a:pt x="17583" y="6353"/>
                                </a:lnTo>
                                <a:lnTo>
                                  <a:pt x="17583" y="3172"/>
                                </a:lnTo>
                                <a:lnTo>
                                  <a:pt x="17583" y="3172"/>
                                </a:lnTo>
                                <a:lnTo>
                                  <a:pt x="17583" y="3172"/>
                                </a:lnTo>
                                <a:lnTo>
                                  <a:pt x="17583" y="6353"/>
                                </a:lnTo>
                                <a:lnTo>
                                  <a:pt x="17583" y="6353"/>
                                </a:lnTo>
                                <a:lnTo>
                                  <a:pt x="17583" y="6353"/>
                                </a:lnTo>
                                <a:lnTo>
                                  <a:pt x="17583" y="6353"/>
                                </a:lnTo>
                                <a:lnTo>
                                  <a:pt x="17583" y="6353"/>
                                </a:lnTo>
                                <a:lnTo>
                                  <a:pt x="17583" y="6353"/>
                                </a:lnTo>
                                <a:lnTo>
                                  <a:pt x="17583" y="6353"/>
                                </a:lnTo>
                                <a:lnTo>
                                  <a:pt x="17583" y="6353"/>
                                </a:lnTo>
                                <a:lnTo>
                                  <a:pt x="18317" y="9525"/>
                                </a:lnTo>
                                <a:lnTo>
                                  <a:pt x="18317" y="9525"/>
                                </a:lnTo>
                                <a:lnTo>
                                  <a:pt x="18317" y="6353"/>
                                </a:lnTo>
                                <a:lnTo>
                                  <a:pt x="18317" y="6353"/>
                                </a:lnTo>
                                <a:lnTo>
                                  <a:pt x="18317" y="3172"/>
                                </a:lnTo>
                                <a:lnTo>
                                  <a:pt x="18317" y="3172"/>
                                </a:lnTo>
                                <a:lnTo>
                                  <a:pt x="18317" y="6353"/>
                                </a:lnTo>
                                <a:lnTo>
                                  <a:pt x="18317" y="6353"/>
                                </a:lnTo>
                                <a:lnTo>
                                  <a:pt x="18317" y="6353"/>
                                </a:lnTo>
                                <a:lnTo>
                                  <a:pt x="18317" y="6353"/>
                                </a:lnTo>
                                <a:lnTo>
                                  <a:pt x="18317" y="6353"/>
                                </a:lnTo>
                                <a:lnTo>
                                  <a:pt x="18317" y="6353"/>
                                </a:lnTo>
                                <a:lnTo>
                                  <a:pt x="18317" y="6353"/>
                                </a:lnTo>
                                <a:lnTo>
                                  <a:pt x="18317" y="6353"/>
                                </a:lnTo>
                                <a:lnTo>
                                  <a:pt x="19050" y="6353"/>
                                </a:lnTo>
                                <a:lnTo>
                                  <a:pt x="19050" y="3172"/>
                                </a:lnTo>
                                <a:lnTo>
                                  <a:pt x="19050" y="3172"/>
                                </a:lnTo>
                                <a:lnTo>
                                  <a:pt x="19050" y="3172"/>
                                </a:lnTo>
                                <a:lnTo>
                                  <a:pt x="19050" y="3172"/>
                                </a:lnTo>
                                <a:lnTo>
                                  <a:pt x="19050" y="6353"/>
                                </a:lnTo>
                                <a:lnTo>
                                  <a:pt x="19050" y="6353"/>
                                </a:lnTo>
                                <a:lnTo>
                                  <a:pt x="19050" y="6353"/>
                                </a:lnTo>
                                <a:lnTo>
                                  <a:pt x="19050" y="6353"/>
                                </a:lnTo>
                                <a:lnTo>
                                  <a:pt x="19050" y="6353"/>
                                </a:lnTo>
                                <a:lnTo>
                                  <a:pt x="19050" y="6353"/>
                                </a:lnTo>
                                <a:lnTo>
                                  <a:pt x="19050" y="6353"/>
                                </a:lnTo>
                                <a:lnTo>
                                  <a:pt x="19783" y="6353"/>
                                </a:lnTo>
                                <a:lnTo>
                                  <a:pt x="19783" y="6353"/>
                                </a:lnTo>
                                <a:lnTo>
                                  <a:pt x="19783" y="6353"/>
                                </a:lnTo>
                                <a:lnTo>
                                  <a:pt x="19783" y="3172"/>
                                </a:lnTo>
                                <a:lnTo>
                                  <a:pt x="19783" y="3172"/>
                                </a:lnTo>
                                <a:lnTo>
                                  <a:pt x="19783" y="3172"/>
                                </a:lnTo>
                                <a:lnTo>
                                  <a:pt x="19783" y="0"/>
                                </a:lnTo>
                                <a:lnTo>
                                  <a:pt x="19783" y="0"/>
                                </a:lnTo>
                                <a:lnTo>
                                  <a:pt x="19783" y="3172"/>
                                </a:lnTo>
                                <a:lnTo>
                                  <a:pt x="19783" y="3172"/>
                                </a:lnTo>
                                <a:lnTo>
                                  <a:pt x="19783" y="3172"/>
                                </a:lnTo>
                                <a:lnTo>
                                  <a:pt x="19783" y="6353"/>
                                </a:lnTo>
                                <a:lnTo>
                                  <a:pt x="20517" y="6353"/>
                                </a:lnTo>
                                <a:lnTo>
                                  <a:pt x="20517" y="6353"/>
                                </a:lnTo>
                                <a:lnTo>
                                  <a:pt x="20517" y="6353"/>
                                </a:lnTo>
                                <a:lnTo>
                                  <a:pt x="20517" y="6353"/>
                                </a:lnTo>
                                <a:lnTo>
                                  <a:pt x="20517" y="6353"/>
                                </a:lnTo>
                                <a:lnTo>
                                  <a:pt x="20517" y="6353"/>
                                </a:lnTo>
                                <a:lnTo>
                                  <a:pt x="20517" y="6353"/>
                                </a:lnTo>
                                <a:lnTo>
                                  <a:pt x="20517" y="3172"/>
                                </a:lnTo>
                                <a:lnTo>
                                  <a:pt x="20517" y="3172"/>
                                </a:lnTo>
                                <a:lnTo>
                                  <a:pt x="20517" y="3172"/>
                                </a:lnTo>
                                <a:lnTo>
                                  <a:pt x="20517" y="6353"/>
                                </a:lnTo>
                                <a:lnTo>
                                  <a:pt x="20517" y="6353"/>
                                </a:lnTo>
                                <a:lnTo>
                                  <a:pt x="21250" y="6353"/>
                                </a:lnTo>
                                <a:lnTo>
                                  <a:pt x="21250" y="6353"/>
                                </a:lnTo>
                                <a:lnTo>
                                  <a:pt x="21250" y="6353"/>
                                </a:lnTo>
                                <a:lnTo>
                                  <a:pt x="21250" y="6353"/>
                                </a:lnTo>
                                <a:lnTo>
                                  <a:pt x="21250" y="3172"/>
                                </a:lnTo>
                                <a:lnTo>
                                  <a:pt x="21250" y="3172"/>
                                </a:lnTo>
                                <a:lnTo>
                                  <a:pt x="21250" y="3172"/>
                                </a:lnTo>
                                <a:lnTo>
                                  <a:pt x="21250" y="3172"/>
                                </a:lnTo>
                                <a:lnTo>
                                  <a:pt x="21250" y="3172"/>
                                </a:lnTo>
                                <a:lnTo>
                                  <a:pt x="21250" y="6353"/>
                                </a:lnTo>
                                <a:lnTo>
                                  <a:pt x="21250" y="6353"/>
                                </a:lnTo>
                                <a:lnTo>
                                  <a:pt x="21250" y="6353"/>
                                </a:lnTo>
                                <a:lnTo>
                                  <a:pt x="21250" y="6353"/>
                                </a:lnTo>
                                <a:lnTo>
                                  <a:pt x="21250" y="6353"/>
                                </a:lnTo>
                                <a:lnTo>
                                  <a:pt x="21250" y="6353"/>
                                </a:lnTo>
                                <a:lnTo>
                                  <a:pt x="21250" y="6353"/>
                                </a:lnTo>
                                <a:lnTo>
                                  <a:pt x="21250" y="6353"/>
                                </a:lnTo>
                                <a:lnTo>
                                  <a:pt x="21250" y="6353"/>
                                </a:lnTo>
                                <a:lnTo>
                                  <a:pt x="21984" y="6353"/>
                                </a:lnTo>
                                <a:lnTo>
                                  <a:pt x="21984" y="6353"/>
                                </a:lnTo>
                                <a:lnTo>
                                  <a:pt x="21984" y="6353"/>
                                </a:lnTo>
                                <a:lnTo>
                                  <a:pt x="21984" y="6353"/>
                                </a:lnTo>
                                <a:lnTo>
                                  <a:pt x="21984" y="6353"/>
                                </a:lnTo>
                                <a:lnTo>
                                  <a:pt x="21984" y="3172"/>
                                </a:lnTo>
                                <a:lnTo>
                                  <a:pt x="21984" y="0"/>
                                </a:lnTo>
                                <a:lnTo>
                                  <a:pt x="21984" y="6353"/>
                                </a:lnTo>
                                <a:lnTo>
                                  <a:pt x="21984" y="6353"/>
                                </a:lnTo>
                                <a:lnTo>
                                  <a:pt x="21984" y="6353"/>
                                </a:lnTo>
                                <a:lnTo>
                                  <a:pt x="21984" y="6353"/>
                                </a:lnTo>
                                <a:lnTo>
                                  <a:pt x="21984" y="6353"/>
                                </a:lnTo>
                                <a:lnTo>
                                  <a:pt x="21984" y="3172"/>
                                </a:lnTo>
                                <a:lnTo>
                                  <a:pt x="21984" y="6353"/>
                                </a:lnTo>
                                <a:lnTo>
                                  <a:pt x="22717" y="6353"/>
                                </a:lnTo>
                                <a:lnTo>
                                  <a:pt x="22717" y="6353"/>
                                </a:lnTo>
                                <a:lnTo>
                                  <a:pt x="22717" y="6353"/>
                                </a:lnTo>
                                <a:lnTo>
                                  <a:pt x="22717" y="6353"/>
                                </a:lnTo>
                                <a:lnTo>
                                  <a:pt x="22717" y="6353"/>
                                </a:lnTo>
                                <a:lnTo>
                                  <a:pt x="22717" y="6353"/>
                                </a:lnTo>
                                <a:lnTo>
                                  <a:pt x="22717" y="6353"/>
                                </a:lnTo>
                                <a:lnTo>
                                  <a:pt x="22717" y="6353"/>
                                </a:lnTo>
                                <a:lnTo>
                                  <a:pt x="22717" y="6353"/>
                                </a:lnTo>
                                <a:lnTo>
                                  <a:pt x="22717" y="6353"/>
                                </a:lnTo>
                                <a:lnTo>
                                  <a:pt x="22717" y="6353"/>
                                </a:lnTo>
                                <a:lnTo>
                                  <a:pt x="22717" y="6353"/>
                                </a:lnTo>
                                <a:lnTo>
                                  <a:pt x="23451" y="3172"/>
                                </a:lnTo>
                                <a:lnTo>
                                  <a:pt x="23451" y="3172"/>
                                </a:lnTo>
                                <a:lnTo>
                                  <a:pt x="23451" y="3172"/>
                                </a:lnTo>
                                <a:lnTo>
                                  <a:pt x="23451" y="6353"/>
                                </a:lnTo>
                                <a:lnTo>
                                  <a:pt x="23451" y="3172"/>
                                </a:lnTo>
                                <a:lnTo>
                                  <a:pt x="23451" y="6353"/>
                                </a:lnTo>
                                <a:lnTo>
                                  <a:pt x="23451" y="6353"/>
                                </a:lnTo>
                                <a:lnTo>
                                  <a:pt x="23451" y="6353"/>
                                </a:lnTo>
                                <a:lnTo>
                                  <a:pt x="23451" y="6353"/>
                                </a:lnTo>
                                <a:lnTo>
                                  <a:pt x="23451" y="6353"/>
                                </a:lnTo>
                                <a:lnTo>
                                  <a:pt x="23451" y="6353"/>
                                </a:lnTo>
                                <a:lnTo>
                                  <a:pt x="23451" y="3172"/>
                                </a:lnTo>
                                <a:lnTo>
                                  <a:pt x="24174" y="3172"/>
                                </a:lnTo>
                                <a:lnTo>
                                  <a:pt x="24174" y="3172"/>
                                </a:lnTo>
                                <a:lnTo>
                                  <a:pt x="24174" y="6353"/>
                                </a:lnTo>
                                <a:lnTo>
                                  <a:pt x="24174" y="6353"/>
                                </a:lnTo>
                                <a:lnTo>
                                  <a:pt x="24174" y="6353"/>
                                </a:lnTo>
                                <a:lnTo>
                                  <a:pt x="24174" y="6353"/>
                                </a:lnTo>
                                <a:lnTo>
                                  <a:pt x="24174" y="6353"/>
                                </a:lnTo>
                                <a:lnTo>
                                  <a:pt x="24174" y="6353"/>
                                </a:lnTo>
                                <a:lnTo>
                                  <a:pt x="24174" y="6353"/>
                                </a:lnTo>
                                <a:lnTo>
                                  <a:pt x="24174" y="6353"/>
                                </a:lnTo>
                                <a:lnTo>
                                  <a:pt x="24174" y="3172"/>
                                </a:lnTo>
                                <a:lnTo>
                                  <a:pt x="24174" y="6353"/>
                                </a:lnTo>
                                <a:lnTo>
                                  <a:pt x="24908" y="6353"/>
                                </a:lnTo>
                                <a:lnTo>
                                  <a:pt x="24908" y="6353"/>
                                </a:lnTo>
                                <a:lnTo>
                                  <a:pt x="24908" y="6353"/>
                                </a:lnTo>
                                <a:lnTo>
                                  <a:pt x="24908" y="3172"/>
                                </a:lnTo>
                                <a:lnTo>
                                  <a:pt x="24908" y="3172"/>
                                </a:lnTo>
                                <a:lnTo>
                                  <a:pt x="24908" y="6353"/>
                                </a:lnTo>
                                <a:lnTo>
                                  <a:pt x="24908" y="6353"/>
                                </a:lnTo>
                                <a:lnTo>
                                  <a:pt x="24908" y="6353"/>
                                </a:lnTo>
                                <a:lnTo>
                                  <a:pt x="24908" y="6353"/>
                                </a:lnTo>
                                <a:lnTo>
                                  <a:pt x="24908" y="6353"/>
                                </a:lnTo>
                                <a:lnTo>
                                  <a:pt x="24908" y="6353"/>
                                </a:lnTo>
                                <a:lnTo>
                                  <a:pt x="24908" y="6353"/>
                                </a:lnTo>
                                <a:lnTo>
                                  <a:pt x="25641" y="6353"/>
                                </a:lnTo>
                                <a:lnTo>
                                  <a:pt x="25641" y="6353"/>
                                </a:lnTo>
                                <a:lnTo>
                                  <a:pt x="25641" y="6353"/>
                                </a:lnTo>
                                <a:lnTo>
                                  <a:pt x="25641" y="6353"/>
                                </a:lnTo>
                                <a:lnTo>
                                  <a:pt x="25641" y="3172"/>
                                </a:lnTo>
                                <a:lnTo>
                                  <a:pt x="25641" y="3172"/>
                                </a:lnTo>
                                <a:lnTo>
                                  <a:pt x="25641" y="3172"/>
                                </a:lnTo>
                                <a:lnTo>
                                  <a:pt x="25641" y="3172"/>
                                </a:lnTo>
                                <a:lnTo>
                                  <a:pt x="25641" y="3172"/>
                                </a:lnTo>
                                <a:lnTo>
                                  <a:pt x="25641" y="3172"/>
                                </a:lnTo>
                                <a:lnTo>
                                  <a:pt x="25641" y="6353"/>
                                </a:lnTo>
                                <a:lnTo>
                                  <a:pt x="25641" y="6353"/>
                                </a:lnTo>
                                <a:lnTo>
                                  <a:pt x="25641" y="6353"/>
                                </a:lnTo>
                                <a:lnTo>
                                  <a:pt x="25641" y="6353"/>
                                </a:lnTo>
                                <a:lnTo>
                                  <a:pt x="25641" y="6353"/>
                                </a:lnTo>
                                <a:lnTo>
                                  <a:pt x="25641" y="6353"/>
                                </a:lnTo>
                                <a:lnTo>
                                  <a:pt x="25641" y="6353"/>
                                </a:lnTo>
                                <a:lnTo>
                                  <a:pt x="25641" y="6353"/>
                                </a:lnTo>
                                <a:lnTo>
                                  <a:pt x="26375" y="6353"/>
                                </a:lnTo>
                                <a:lnTo>
                                  <a:pt x="26375" y="3172"/>
                                </a:lnTo>
                                <a:lnTo>
                                  <a:pt x="26375" y="3172"/>
                                </a:lnTo>
                                <a:lnTo>
                                  <a:pt x="26375" y="3172"/>
                                </a:lnTo>
                                <a:lnTo>
                                  <a:pt x="26375" y="3172"/>
                                </a:lnTo>
                                <a:lnTo>
                                  <a:pt x="26375" y="6353"/>
                                </a:lnTo>
                                <a:lnTo>
                                  <a:pt x="26375" y="6353"/>
                                </a:lnTo>
                                <a:lnTo>
                                  <a:pt x="26375" y="6353"/>
                                </a:lnTo>
                                <a:lnTo>
                                  <a:pt x="26375" y="6353"/>
                                </a:lnTo>
                                <a:lnTo>
                                  <a:pt x="26375" y="6353"/>
                                </a:lnTo>
                                <a:lnTo>
                                  <a:pt x="26375" y="6353"/>
                                </a:lnTo>
                                <a:lnTo>
                                  <a:pt x="26375" y="6353"/>
                                </a:lnTo>
                                <a:lnTo>
                                  <a:pt x="26375" y="6353"/>
                                </a:lnTo>
                                <a:lnTo>
                                  <a:pt x="26375" y="6353"/>
                                </a:lnTo>
                                <a:lnTo>
                                  <a:pt x="27108" y="6353"/>
                                </a:lnTo>
                                <a:lnTo>
                                  <a:pt x="27108" y="6353"/>
                                </a:lnTo>
                                <a:lnTo>
                                  <a:pt x="27108" y="6353"/>
                                </a:lnTo>
                                <a:lnTo>
                                  <a:pt x="27108" y="6353"/>
                                </a:lnTo>
                                <a:lnTo>
                                  <a:pt x="27108" y="6353"/>
                                </a:lnTo>
                                <a:lnTo>
                                  <a:pt x="27108" y="6353"/>
                                </a:lnTo>
                                <a:lnTo>
                                  <a:pt x="27108" y="6353"/>
                                </a:lnTo>
                                <a:lnTo>
                                  <a:pt x="27108" y="6353"/>
                                </a:lnTo>
                                <a:lnTo>
                                  <a:pt x="27108" y="6353"/>
                                </a:lnTo>
                                <a:lnTo>
                                  <a:pt x="27108" y="6353"/>
                                </a:lnTo>
                                <a:lnTo>
                                  <a:pt x="27108" y="6353"/>
                                </a:lnTo>
                                <a:lnTo>
                                  <a:pt x="27108" y="6353"/>
                                </a:lnTo>
                                <a:lnTo>
                                  <a:pt x="27842" y="6353"/>
                                </a:lnTo>
                                <a:lnTo>
                                  <a:pt x="27842" y="6353"/>
                                </a:lnTo>
                                <a:lnTo>
                                  <a:pt x="27842" y="6353"/>
                                </a:lnTo>
                                <a:lnTo>
                                  <a:pt x="27842" y="6353"/>
                                </a:lnTo>
                                <a:lnTo>
                                  <a:pt x="27842" y="6353"/>
                                </a:lnTo>
                                <a:lnTo>
                                  <a:pt x="27842" y="6353"/>
                                </a:lnTo>
                                <a:lnTo>
                                  <a:pt x="27842" y="6353"/>
                                </a:lnTo>
                                <a:lnTo>
                                  <a:pt x="27842" y="6353"/>
                                </a:lnTo>
                                <a:lnTo>
                                  <a:pt x="27842" y="6353"/>
                                </a:lnTo>
                                <a:lnTo>
                                  <a:pt x="27842" y="6353"/>
                                </a:lnTo>
                                <a:lnTo>
                                  <a:pt x="27842" y="3172"/>
                                </a:lnTo>
                                <a:lnTo>
                                  <a:pt x="27842" y="3172"/>
                                </a:lnTo>
                                <a:lnTo>
                                  <a:pt x="28575" y="3172"/>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12" name="Freeform: Shape 912"/>
                        <wps:cNvSpPr/>
                        <wps:spPr>
                          <a:xfrm>
                            <a:off x="3576637" y="3910012"/>
                            <a:ext cx="28575" cy="9525"/>
                          </a:xfrm>
                          <a:custGeom>
                            <a:avLst/>
                            <a:gdLst>
                              <a:gd name="connsiteX0" fmla="*/ 0 w 28575"/>
                              <a:gd name="connsiteY0" fmla="*/ 3172 h 9525"/>
                              <a:gd name="connsiteX1" fmla="*/ 0 w 28575"/>
                              <a:gd name="connsiteY1" fmla="*/ 3172 h 9525"/>
                              <a:gd name="connsiteX2" fmla="*/ 0 w 28575"/>
                              <a:gd name="connsiteY2" fmla="*/ 6353 h 9525"/>
                              <a:gd name="connsiteX3" fmla="*/ 0 w 28575"/>
                              <a:gd name="connsiteY3" fmla="*/ 3172 h 9525"/>
                              <a:gd name="connsiteX4" fmla="*/ 0 w 28575"/>
                              <a:gd name="connsiteY4" fmla="*/ 6353 h 9525"/>
                              <a:gd name="connsiteX5" fmla="*/ 0 w 28575"/>
                              <a:gd name="connsiteY5" fmla="*/ 6353 h 9525"/>
                              <a:gd name="connsiteX6" fmla="*/ 0 w 28575"/>
                              <a:gd name="connsiteY6" fmla="*/ 6353 h 9525"/>
                              <a:gd name="connsiteX7" fmla="*/ 0 w 28575"/>
                              <a:gd name="connsiteY7" fmla="*/ 6353 h 9525"/>
                              <a:gd name="connsiteX8" fmla="*/ 0 w 28575"/>
                              <a:gd name="connsiteY8" fmla="*/ 6353 h 9525"/>
                              <a:gd name="connsiteX9" fmla="*/ 0 w 28575"/>
                              <a:gd name="connsiteY9" fmla="*/ 6353 h 9525"/>
                              <a:gd name="connsiteX10" fmla="*/ 0 w 28575"/>
                              <a:gd name="connsiteY10" fmla="*/ 6353 h 9525"/>
                              <a:gd name="connsiteX11" fmla="*/ 0 w 28575"/>
                              <a:gd name="connsiteY11" fmla="*/ 6353 h 9525"/>
                              <a:gd name="connsiteX12" fmla="*/ 753 w 28575"/>
                              <a:gd name="connsiteY12" fmla="*/ 6353 h 9525"/>
                              <a:gd name="connsiteX13" fmla="*/ 753 w 28575"/>
                              <a:gd name="connsiteY13" fmla="*/ 6353 h 9525"/>
                              <a:gd name="connsiteX14" fmla="*/ 753 w 28575"/>
                              <a:gd name="connsiteY14" fmla="*/ 6353 h 9525"/>
                              <a:gd name="connsiteX15" fmla="*/ 753 w 28575"/>
                              <a:gd name="connsiteY15" fmla="*/ 6353 h 9525"/>
                              <a:gd name="connsiteX16" fmla="*/ 753 w 28575"/>
                              <a:gd name="connsiteY16" fmla="*/ 6353 h 9525"/>
                              <a:gd name="connsiteX17" fmla="*/ 753 w 28575"/>
                              <a:gd name="connsiteY17" fmla="*/ 6353 h 9525"/>
                              <a:gd name="connsiteX18" fmla="*/ 753 w 28575"/>
                              <a:gd name="connsiteY18" fmla="*/ 6353 h 9525"/>
                              <a:gd name="connsiteX19" fmla="*/ 753 w 28575"/>
                              <a:gd name="connsiteY19" fmla="*/ 6353 h 9525"/>
                              <a:gd name="connsiteX20" fmla="*/ 753 w 28575"/>
                              <a:gd name="connsiteY20" fmla="*/ 6353 h 9525"/>
                              <a:gd name="connsiteX21" fmla="*/ 753 w 28575"/>
                              <a:gd name="connsiteY21" fmla="*/ 6353 h 9525"/>
                              <a:gd name="connsiteX22" fmla="*/ 753 w 28575"/>
                              <a:gd name="connsiteY22" fmla="*/ 6353 h 9525"/>
                              <a:gd name="connsiteX23" fmla="*/ 753 w 28575"/>
                              <a:gd name="connsiteY23" fmla="*/ 6353 h 9525"/>
                              <a:gd name="connsiteX24" fmla="*/ 1505 w 28575"/>
                              <a:gd name="connsiteY24" fmla="*/ 6353 h 9525"/>
                              <a:gd name="connsiteX25" fmla="*/ 1505 w 28575"/>
                              <a:gd name="connsiteY25" fmla="*/ 3172 h 9525"/>
                              <a:gd name="connsiteX26" fmla="*/ 1505 w 28575"/>
                              <a:gd name="connsiteY26" fmla="*/ 3172 h 9525"/>
                              <a:gd name="connsiteX27" fmla="*/ 1505 w 28575"/>
                              <a:gd name="connsiteY27" fmla="*/ 3172 h 9525"/>
                              <a:gd name="connsiteX28" fmla="*/ 1505 w 28575"/>
                              <a:gd name="connsiteY28" fmla="*/ 0 h 9525"/>
                              <a:gd name="connsiteX29" fmla="*/ 1505 w 28575"/>
                              <a:gd name="connsiteY29" fmla="*/ 3172 h 9525"/>
                              <a:gd name="connsiteX30" fmla="*/ 1505 w 28575"/>
                              <a:gd name="connsiteY30" fmla="*/ 3172 h 9525"/>
                              <a:gd name="connsiteX31" fmla="*/ 1505 w 28575"/>
                              <a:gd name="connsiteY31" fmla="*/ 3172 h 9525"/>
                              <a:gd name="connsiteX32" fmla="*/ 1505 w 28575"/>
                              <a:gd name="connsiteY32" fmla="*/ 3172 h 9525"/>
                              <a:gd name="connsiteX33" fmla="*/ 1505 w 28575"/>
                              <a:gd name="connsiteY33" fmla="*/ 6353 h 9525"/>
                              <a:gd name="connsiteX34" fmla="*/ 1505 w 28575"/>
                              <a:gd name="connsiteY34" fmla="*/ 6353 h 9525"/>
                              <a:gd name="connsiteX35" fmla="*/ 1505 w 28575"/>
                              <a:gd name="connsiteY35" fmla="*/ 6353 h 9525"/>
                              <a:gd name="connsiteX36" fmla="*/ 1505 w 28575"/>
                              <a:gd name="connsiteY36" fmla="*/ 6353 h 9525"/>
                              <a:gd name="connsiteX37" fmla="*/ 1505 w 28575"/>
                              <a:gd name="connsiteY37" fmla="*/ 6353 h 9525"/>
                              <a:gd name="connsiteX38" fmla="*/ 2257 w 28575"/>
                              <a:gd name="connsiteY38" fmla="*/ 6353 h 9525"/>
                              <a:gd name="connsiteX39" fmla="*/ 2257 w 28575"/>
                              <a:gd name="connsiteY39" fmla="*/ 6353 h 9525"/>
                              <a:gd name="connsiteX40" fmla="*/ 2257 w 28575"/>
                              <a:gd name="connsiteY40" fmla="*/ 6353 h 9525"/>
                              <a:gd name="connsiteX41" fmla="*/ 2257 w 28575"/>
                              <a:gd name="connsiteY41" fmla="*/ 6353 h 9525"/>
                              <a:gd name="connsiteX42" fmla="*/ 2257 w 28575"/>
                              <a:gd name="connsiteY42" fmla="*/ 3172 h 9525"/>
                              <a:gd name="connsiteX43" fmla="*/ 2257 w 28575"/>
                              <a:gd name="connsiteY43" fmla="*/ 3172 h 9525"/>
                              <a:gd name="connsiteX44" fmla="*/ 2257 w 28575"/>
                              <a:gd name="connsiteY44" fmla="*/ 3172 h 9525"/>
                              <a:gd name="connsiteX45" fmla="*/ 2257 w 28575"/>
                              <a:gd name="connsiteY45" fmla="*/ 3172 h 9525"/>
                              <a:gd name="connsiteX46" fmla="*/ 2257 w 28575"/>
                              <a:gd name="connsiteY46" fmla="*/ 3172 h 9525"/>
                              <a:gd name="connsiteX47" fmla="*/ 2257 w 28575"/>
                              <a:gd name="connsiteY47" fmla="*/ 3172 h 9525"/>
                              <a:gd name="connsiteX48" fmla="*/ 2257 w 28575"/>
                              <a:gd name="connsiteY48" fmla="*/ 3172 h 9525"/>
                              <a:gd name="connsiteX49" fmla="*/ 2257 w 28575"/>
                              <a:gd name="connsiteY49" fmla="*/ 3172 h 9525"/>
                              <a:gd name="connsiteX50" fmla="*/ 2257 w 28575"/>
                              <a:gd name="connsiteY50" fmla="*/ 6353 h 9525"/>
                              <a:gd name="connsiteX51" fmla="*/ 2257 w 28575"/>
                              <a:gd name="connsiteY51" fmla="*/ 6353 h 9525"/>
                              <a:gd name="connsiteX52" fmla="*/ 2257 w 28575"/>
                              <a:gd name="connsiteY52" fmla="*/ 6353 h 9525"/>
                              <a:gd name="connsiteX53" fmla="*/ 2257 w 28575"/>
                              <a:gd name="connsiteY53" fmla="*/ 6353 h 9525"/>
                              <a:gd name="connsiteX54" fmla="*/ 2257 w 28575"/>
                              <a:gd name="connsiteY54" fmla="*/ 6353 h 9525"/>
                              <a:gd name="connsiteX55" fmla="*/ 2257 w 28575"/>
                              <a:gd name="connsiteY55" fmla="*/ 6353 h 9525"/>
                              <a:gd name="connsiteX56" fmla="*/ 3010 w 28575"/>
                              <a:gd name="connsiteY56" fmla="*/ 6353 h 9525"/>
                              <a:gd name="connsiteX57" fmla="*/ 3010 w 28575"/>
                              <a:gd name="connsiteY57" fmla="*/ 6353 h 9525"/>
                              <a:gd name="connsiteX58" fmla="*/ 3010 w 28575"/>
                              <a:gd name="connsiteY58" fmla="*/ 6353 h 9525"/>
                              <a:gd name="connsiteX59" fmla="*/ 3010 w 28575"/>
                              <a:gd name="connsiteY59" fmla="*/ 6353 h 9525"/>
                              <a:gd name="connsiteX60" fmla="*/ 3010 w 28575"/>
                              <a:gd name="connsiteY60" fmla="*/ 6353 h 9525"/>
                              <a:gd name="connsiteX61" fmla="*/ 3010 w 28575"/>
                              <a:gd name="connsiteY61" fmla="*/ 6353 h 9525"/>
                              <a:gd name="connsiteX62" fmla="*/ 3010 w 28575"/>
                              <a:gd name="connsiteY62" fmla="*/ 6353 h 9525"/>
                              <a:gd name="connsiteX63" fmla="*/ 3010 w 28575"/>
                              <a:gd name="connsiteY63" fmla="*/ 6353 h 9525"/>
                              <a:gd name="connsiteX64" fmla="*/ 3010 w 28575"/>
                              <a:gd name="connsiteY64" fmla="*/ 6353 h 9525"/>
                              <a:gd name="connsiteX65" fmla="*/ 3010 w 28575"/>
                              <a:gd name="connsiteY65" fmla="*/ 6353 h 9525"/>
                              <a:gd name="connsiteX66" fmla="*/ 3010 w 28575"/>
                              <a:gd name="connsiteY66" fmla="*/ 6353 h 9525"/>
                              <a:gd name="connsiteX67" fmla="*/ 3010 w 28575"/>
                              <a:gd name="connsiteY67" fmla="*/ 6353 h 9525"/>
                              <a:gd name="connsiteX68" fmla="*/ 3762 w 28575"/>
                              <a:gd name="connsiteY68" fmla="*/ 6353 h 9525"/>
                              <a:gd name="connsiteX69" fmla="*/ 3762 w 28575"/>
                              <a:gd name="connsiteY69" fmla="*/ 6353 h 9525"/>
                              <a:gd name="connsiteX70" fmla="*/ 3762 w 28575"/>
                              <a:gd name="connsiteY70" fmla="*/ 6353 h 9525"/>
                              <a:gd name="connsiteX71" fmla="*/ 3762 w 28575"/>
                              <a:gd name="connsiteY71" fmla="*/ 6353 h 9525"/>
                              <a:gd name="connsiteX72" fmla="*/ 3762 w 28575"/>
                              <a:gd name="connsiteY72" fmla="*/ 6353 h 9525"/>
                              <a:gd name="connsiteX73" fmla="*/ 3762 w 28575"/>
                              <a:gd name="connsiteY73" fmla="*/ 6353 h 9525"/>
                              <a:gd name="connsiteX74" fmla="*/ 3762 w 28575"/>
                              <a:gd name="connsiteY74" fmla="*/ 6353 h 9525"/>
                              <a:gd name="connsiteX75" fmla="*/ 3762 w 28575"/>
                              <a:gd name="connsiteY75" fmla="*/ 6353 h 9525"/>
                              <a:gd name="connsiteX76" fmla="*/ 3762 w 28575"/>
                              <a:gd name="connsiteY76" fmla="*/ 6353 h 9525"/>
                              <a:gd name="connsiteX77" fmla="*/ 3762 w 28575"/>
                              <a:gd name="connsiteY77" fmla="*/ 6353 h 9525"/>
                              <a:gd name="connsiteX78" fmla="*/ 3762 w 28575"/>
                              <a:gd name="connsiteY78" fmla="*/ 6353 h 9525"/>
                              <a:gd name="connsiteX79" fmla="*/ 3762 w 28575"/>
                              <a:gd name="connsiteY79" fmla="*/ 6353 h 9525"/>
                              <a:gd name="connsiteX80" fmla="*/ 4515 w 28575"/>
                              <a:gd name="connsiteY80" fmla="*/ 6353 h 9525"/>
                              <a:gd name="connsiteX81" fmla="*/ 4515 w 28575"/>
                              <a:gd name="connsiteY81" fmla="*/ 6353 h 9525"/>
                              <a:gd name="connsiteX82" fmla="*/ 4515 w 28575"/>
                              <a:gd name="connsiteY82" fmla="*/ 3172 h 9525"/>
                              <a:gd name="connsiteX83" fmla="*/ 4515 w 28575"/>
                              <a:gd name="connsiteY83" fmla="*/ 3172 h 9525"/>
                              <a:gd name="connsiteX84" fmla="*/ 4515 w 28575"/>
                              <a:gd name="connsiteY84" fmla="*/ 3172 h 9525"/>
                              <a:gd name="connsiteX85" fmla="*/ 4515 w 28575"/>
                              <a:gd name="connsiteY85" fmla="*/ 3172 h 9525"/>
                              <a:gd name="connsiteX86" fmla="*/ 4515 w 28575"/>
                              <a:gd name="connsiteY86" fmla="*/ 6353 h 9525"/>
                              <a:gd name="connsiteX87" fmla="*/ 4515 w 28575"/>
                              <a:gd name="connsiteY87" fmla="*/ 6353 h 9525"/>
                              <a:gd name="connsiteX88" fmla="*/ 4515 w 28575"/>
                              <a:gd name="connsiteY88" fmla="*/ 6353 h 9525"/>
                              <a:gd name="connsiteX89" fmla="*/ 4515 w 28575"/>
                              <a:gd name="connsiteY89" fmla="*/ 6353 h 9525"/>
                              <a:gd name="connsiteX90" fmla="*/ 4515 w 28575"/>
                              <a:gd name="connsiteY90" fmla="*/ 6353 h 9525"/>
                              <a:gd name="connsiteX91" fmla="*/ 4515 w 28575"/>
                              <a:gd name="connsiteY91" fmla="*/ 6353 h 9525"/>
                              <a:gd name="connsiteX92" fmla="*/ 5267 w 28575"/>
                              <a:gd name="connsiteY92" fmla="*/ 3172 h 9525"/>
                              <a:gd name="connsiteX93" fmla="*/ 5267 w 28575"/>
                              <a:gd name="connsiteY93" fmla="*/ 3172 h 9525"/>
                              <a:gd name="connsiteX94" fmla="*/ 5267 w 28575"/>
                              <a:gd name="connsiteY94" fmla="*/ 3172 h 9525"/>
                              <a:gd name="connsiteX95" fmla="*/ 5267 w 28575"/>
                              <a:gd name="connsiteY95" fmla="*/ 3172 h 9525"/>
                              <a:gd name="connsiteX96" fmla="*/ 5267 w 28575"/>
                              <a:gd name="connsiteY96" fmla="*/ 3172 h 9525"/>
                              <a:gd name="connsiteX97" fmla="*/ 5267 w 28575"/>
                              <a:gd name="connsiteY97" fmla="*/ 6353 h 9525"/>
                              <a:gd name="connsiteX98" fmla="*/ 5267 w 28575"/>
                              <a:gd name="connsiteY98" fmla="*/ 6353 h 9525"/>
                              <a:gd name="connsiteX99" fmla="*/ 5267 w 28575"/>
                              <a:gd name="connsiteY99" fmla="*/ 6353 h 9525"/>
                              <a:gd name="connsiteX100" fmla="*/ 5267 w 28575"/>
                              <a:gd name="connsiteY100" fmla="*/ 6353 h 9525"/>
                              <a:gd name="connsiteX101" fmla="*/ 5267 w 28575"/>
                              <a:gd name="connsiteY101" fmla="*/ 6353 h 9525"/>
                              <a:gd name="connsiteX102" fmla="*/ 5267 w 28575"/>
                              <a:gd name="connsiteY102" fmla="*/ 6353 h 9525"/>
                              <a:gd name="connsiteX103" fmla="*/ 5267 w 28575"/>
                              <a:gd name="connsiteY103" fmla="*/ 6353 h 9525"/>
                              <a:gd name="connsiteX104" fmla="*/ 6020 w 28575"/>
                              <a:gd name="connsiteY104" fmla="*/ 6353 h 9525"/>
                              <a:gd name="connsiteX105" fmla="*/ 6020 w 28575"/>
                              <a:gd name="connsiteY105" fmla="*/ 6353 h 9525"/>
                              <a:gd name="connsiteX106" fmla="*/ 6020 w 28575"/>
                              <a:gd name="connsiteY106" fmla="*/ 6353 h 9525"/>
                              <a:gd name="connsiteX107" fmla="*/ 6020 w 28575"/>
                              <a:gd name="connsiteY107" fmla="*/ 6353 h 9525"/>
                              <a:gd name="connsiteX108" fmla="*/ 6020 w 28575"/>
                              <a:gd name="connsiteY108" fmla="*/ 6353 h 9525"/>
                              <a:gd name="connsiteX109" fmla="*/ 6020 w 28575"/>
                              <a:gd name="connsiteY109" fmla="*/ 6353 h 9525"/>
                              <a:gd name="connsiteX110" fmla="*/ 6020 w 28575"/>
                              <a:gd name="connsiteY110" fmla="*/ 6353 h 9525"/>
                              <a:gd name="connsiteX111" fmla="*/ 6020 w 28575"/>
                              <a:gd name="connsiteY111" fmla="*/ 6353 h 9525"/>
                              <a:gd name="connsiteX112" fmla="*/ 6020 w 28575"/>
                              <a:gd name="connsiteY112" fmla="*/ 6353 h 9525"/>
                              <a:gd name="connsiteX113" fmla="*/ 6020 w 28575"/>
                              <a:gd name="connsiteY113" fmla="*/ 6353 h 9525"/>
                              <a:gd name="connsiteX114" fmla="*/ 6020 w 28575"/>
                              <a:gd name="connsiteY114" fmla="*/ 6353 h 9525"/>
                              <a:gd name="connsiteX115" fmla="*/ 6020 w 28575"/>
                              <a:gd name="connsiteY115" fmla="*/ 6353 h 9525"/>
                              <a:gd name="connsiteX116" fmla="*/ 6020 w 28575"/>
                              <a:gd name="connsiteY116" fmla="*/ 6353 h 9525"/>
                              <a:gd name="connsiteX117" fmla="*/ 6020 w 28575"/>
                              <a:gd name="connsiteY117" fmla="*/ 6353 h 9525"/>
                              <a:gd name="connsiteX118" fmla="*/ 6772 w 28575"/>
                              <a:gd name="connsiteY118" fmla="*/ 6353 h 9525"/>
                              <a:gd name="connsiteX119" fmla="*/ 6772 w 28575"/>
                              <a:gd name="connsiteY119" fmla="*/ 6353 h 9525"/>
                              <a:gd name="connsiteX120" fmla="*/ 6772 w 28575"/>
                              <a:gd name="connsiteY120" fmla="*/ 6353 h 9525"/>
                              <a:gd name="connsiteX121" fmla="*/ 6772 w 28575"/>
                              <a:gd name="connsiteY121" fmla="*/ 6353 h 9525"/>
                              <a:gd name="connsiteX122" fmla="*/ 6772 w 28575"/>
                              <a:gd name="connsiteY122" fmla="*/ 6353 h 9525"/>
                              <a:gd name="connsiteX123" fmla="*/ 6772 w 28575"/>
                              <a:gd name="connsiteY123" fmla="*/ 6353 h 9525"/>
                              <a:gd name="connsiteX124" fmla="*/ 6772 w 28575"/>
                              <a:gd name="connsiteY124" fmla="*/ 6353 h 9525"/>
                              <a:gd name="connsiteX125" fmla="*/ 6772 w 28575"/>
                              <a:gd name="connsiteY125" fmla="*/ 6353 h 9525"/>
                              <a:gd name="connsiteX126" fmla="*/ 6772 w 28575"/>
                              <a:gd name="connsiteY126" fmla="*/ 6353 h 9525"/>
                              <a:gd name="connsiteX127" fmla="*/ 6772 w 28575"/>
                              <a:gd name="connsiteY127" fmla="*/ 6353 h 9525"/>
                              <a:gd name="connsiteX128" fmla="*/ 6772 w 28575"/>
                              <a:gd name="connsiteY128" fmla="*/ 6353 h 9525"/>
                              <a:gd name="connsiteX129" fmla="*/ 6772 w 28575"/>
                              <a:gd name="connsiteY129" fmla="*/ 6353 h 9525"/>
                              <a:gd name="connsiteX130" fmla="*/ 6772 w 28575"/>
                              <a:gd name="connsiteY130" fmla="*/ 6353 h 9525"/>
                              <a:gd name="connsiteX131" fmla="*/ 6772 w 28575"/>
                              <a:gd name="connsiteY131" fmla="*/ 6353 h 9525"/>
                              <a:gd name="connsiteX132" fmla="*/ 6772 w 28575"/>
                              <a:gd name="connsiteY132" fmla="*/ 6353 h 9525"/>
                              <a:gd name="connsiteX133" fmla="*/ 6772 w 28575"/>
                              <a:gd name="connsiteY133" fmla="*/ 6353 h 9525"/>
                              <a:gd name="connsiteX134" fmla="*/ 6772 w 28575"/>
                              <a:gd name="connsiteY134" fmla="*/ 3172 h 9525"/>
                              <a:gd name="connsiteX135" fmla="*/ 6772 w 28575"/>
                              <a:gd name="connsiteY135" fmla="*/ 3172 h 9525"/>
                              <a:gd name="connsiteX136" fmla="*/ 7515 w 28575"/>
                              <a:gd name="connsiteY136" fmla="*/ 6353 h 9525"/>
                              <a:gd name="connsiteX137" fmla="*/ 7515 w 28575"/>
                              <a:gd name="connsiteY137" fmla="*/ 6353 h 9525"/>
                              <a:gd name="connsiteX138" fmla="*/ 7515 w 28575"/>
                              <a:gd name="connsiteY138" fmla="*/ 6353 h 9525"/>
                              <a:gd name="connsiteX139" fmla="*/ 7515 w 28575"/>
                              <a:gd name="connsiteY139" fmla="*/ 6353 h 9525"/>
                              <a:gd name="connsiteX140" fmla="*/ 7515 w 28575"/>
                              <a:gd name="connsiteY140" fmla="*/ 6353 h 9525"/>
                              <a:gd name="connsiteX141" fmla="*/ 7515 w 28575"/>
                              <a:gd name="connsiteY141" fmla="*/ 6353 h 9525"/>
                              <a:gd name="connsiteX142" fmla="*/ 7515 w 28575"/>
                              <a:gd name="connsiteY142" fmla="*/ 3172 h 9525"/>
                              <a:gd name="connsiteX143" fmla="*/ 7515 w 28575"/>
                              <a:gd name="connsiteY143" fmla="*/ 3172 h 9525"/>
                              <a:gd name="connsiteX144" fmla="*/ 7515 w 28575"/>
                              <a:gd name="connsiteY144" fmla="*/ 3172 h 9525"/>
                              <a:gd name="connsiteX145" fmla="*/ 7515 w 28575"/>
                              <a:gd name="connsiteY145" fmla="*/ 6353 h 9525"/>
                              <a:gd name="connsiteX146" fmla="*/ 7515 w 28575"/>
                              <a:gd name="connsiteY146" fmla="*/ 6353 h 9525"/>
                              <a:gd name="connsiteX147" fmla="*/ 7515 w 28575"/>
                              <a:gd name="connsiteY147" fmla="*/ 6353 h 9525"/>
                              <a:gd name="connsiteX148" fmla="*/ 8268 w 28575"/>
                              <a:gd name="connsiteY148" fmla="*/ 6353 h 9525"/>
                              <a:gd name="connsiteX149" fmla="*/ 8268 w 28575"/>
                              <a:gd name="connsiteY149" fmla="*/ 6353 h 9525"/>
                              <a:gd name="connsiteX150" fmla="*/ 8268 w 28575"/>
                              <a:gd name="connsiteY150" fmla="*/ 3172 h 9525"/>
                              <a:gd name="connsiteX151" fmla="*/ 8268 w 28575"/>
                              <a:gd name="connsiteY151" fmla="*/ 3172 h 9525"/>
                              <a:gd name="connsiteX152" fmla="*/ 8268 w 28575"/>
                              <a:gd name="connsiteY152" fmla="*/ 6353 h 9525"/>
                              <a:gd name="connsiteX153" fmla="*/ 8268 w 28575"/>
                              <a:gd name="connsiteY153" fmla="*/ 6353 h 9525"/>
                              <a:gd name="connsiteX154" fmla="*/ 8268 w 28575"/>
                              <a:gd name="connsiteY154" fmla="*/ 3172 h 9525"/>
                              <a:gd name="connsiteX155" fmla="*/ 8268 w 28575"/>
                              <a:gd name="connsiteY155" fmla="*/ 3172 h 9525"/>
                              <a:gd name="connsiteX156" fmla="*/ 8268 w 28575"/>
                              <a:gd name="connsiteY156" fmla="*/ 0 h 9525"/>
                              <a:gd name="connsiteX157" fmla="*/ 8268 w 28575"/>
                              <a:gd name="connsiteY157" fmla="*/ 0 h 9525"/>
                              <a:gd name="connsiteX158" fmla="*/ 8268 w 28575"/>
                              <a:gd name="connsiteY158" fmla="*/ 3172 h 9525"/>
                              <a:gd name="connsiteX159" fmla="*/ 8268 w 28575"/>
                              <a:gd name="connsiteY159" fmla="*/ 3172 h 9525"/>
                              <a:gd name="connsiteX160" fmla="*/ 9020 w 28575"/>
                              <a:gd name="connsiteY160" fmla="*/ 6353 h 9525"/>
                              <a:gd name="connsiteX161" fmla="*/ 9020 w 28575"/>
                              <a:gd name="connsiteY161" fmla="*/ 6353 h 9525"/>
                              <a:gd name="connsiteX162" fmla="*/ 9020 w 28575"/>
                              <a:gd name="connsiteY162" fmla="*/ 6353 h 9525"/>
                              <a:gd name="connsiteX163" fmla="*/ 9020 w 28575"/>
                              <a:gd name="connsiteY163" fmla="*/ 6353 h 9525"/>
                              <a:gd name="connsiteX164" fmla="*/ 9020 w 28575"/>
                              <a:gd name="connsiteY164" fmla="*/ 6353 h 9525"/>
                              <a:gd name="connsiteX165" fmla="*/ 9020 w 28575"/>
                              <a:gd name="connsiteY165" fmla="*/ 6353 h 9525"/>
                              <a:gd name="connsiteX166" fmla="*/ 9020 w 28575"/>
                              <a:gd name="connsiteY166" fmla="*/ 6353 h 9525"/>
                              <a:gd name="connsiteX167" fmla="*/ 9020 w 28575"/>
                              <a:gd name="connsiteY167" fmla="*/ 6353 h 9525"/>
                              <a:gd name="connsiteX168" fmla="*/ 9020 w 28575"/>
                              <a:gd name="connsiteY168" fmla="*/ 6353 h 9525"/>
                              <a:gd name="connsiteX169" fmla="*/ 9020 w 28575"/>
                              <a:gd name="connsiteY169" fmla="*/ 6353 h 9525"/>
                              <a:gd name="connsiteX170" fmla="*/ 9020 w 28575"/>
                              <a:gd name="connsiteY170" fmla="*/ 6353 h 9525"/>
                              <a:gd name="connsiteX171" fmla="*/ 9020 w 28575"/>
                              <a:gd name="connsiteY171" fmla="*/ 6353 h 9525"/>
                              <a:gd name="connsiteX172" fmla="*/ 9773 w 28575"/>
                              <a:gd name="connsiteY172" fmla="*/ 6353 h 9525"/>
                              <a:gd name="connsiteX173" fmla="*/ 9773 w 28575"/>
                              <a:gd name="connsiteY173" fmla="*/ 3172 h 9525"/>
                              <a:gd name="connsiteX174" fmla="*/ 9773 w 28575"/>
                              <a:gd name="connsiteY174" fmla="*/ 3172 h 9525"/>
                              <a:gd name="connsiteX175" fmla="*/ 9773 w 28575"/>
                              <a:gd name="connsiteY175" fmla="*/ 3172 h 9525"/>
                              <a:gd name="connsiteX176" fmla="*/ 9773 w 28575"/>
                              <a:gd name="connsiteY176" fmla="*/ 3172 h 9525"/>
                              <a:gd name="connsiteX177" fmla="*/ 9773 w 28575"/>
                              <a:gd name="connsiteY177" fmla="*/ 6353 h 9525"/>
                              <a:gd name="connsiteX178" fmla="*/ 9773 w 28575"/>
                              <a:gd name="connsiteY178" fmla="*/ 6353 h 9525"/>
                              <a:gd name="connsiteX179" fmla="*/ 9773 w 28575"/>
                              <a:gd name="connsiteY179" fmla="*/ 6353 h 9525"/>
                              <a:gd name="connsiteX180" fmla="*/ 9773 w 28575"/>
                              <a:gd name="connsiteY180" fmla="*/ 6353 h 9525"/>
                              <a:gd name="connsiteX181" fmla="*/ 9773 w 28575"/>
                              <a:gd name="connsiteY181" fmla="*/ 6353 h 9525"/>
                              <a:gd name="connsiteX182" fmla="*/ 9773 w 28575"/>
                              <a:gd name="connsiteY182" fmla="*/ 6353 h 9525"/>
                              <a:gd name="connsiteX183" fmla="*/ 9773 w 28575"/>
                              <a:gd name="connsiteY183" fmla="*/ 6353 h 9525"/>
                              <a:gd name="connsiteX184" fmla="*/ 9773 w 28575"/>
                              <a:gd name="connsiteY184" fmla="*/ 6353 h 9525"/>
                              <a:gd name="connsiteX185" fmla="*/ 9773 w 28575"/>
                              <a:gd name="connsiteY185" fmla="*/ 6353 h 9525"/>
                              <a:gd name="connsiteX186" fmla="*/ 10525 w 28575"/>
                              <a:gd name="connsiteY186" fmla="*/ 6353 h 9525"/>
                              <a:gd name="connsiteX187" fmla="*/ 10525 w 28575"/>
                              <a:gd name="connsiteY187" fmla="*/ 6353 h 9525"/>
                              <a:gd name="connsiteX188" fmla="*/ 10525 w 28575"/>
                              <a:gd name="connsiteY188" fmla="*/ 6353 h 9525"/>
                              <a:gd name="connsiteX189" fmla="*/ 10525 w 28575"/>
                              <a:gd name="connsiteY189" fmla="*/ 6353 h 9525"/>
                              <a:gd name="connsiteX190" fmla="*/ 10525 w 28575"/>
                              <a:gd name="connsiteY190" fmla="*/ 3172 h 9525"/>
                              <a:gd name="connsiteX191" fmla="*/ 10525 w 28575"/>
                              <a:gd name="connsiteY191" fmla="*/ 3172 h 9525"/>
                              <a:gd name="connsiteX192" fmla="*/ 10525 w 28575"/>
                              <a:gd name="connsiteY192" fmla="*/ 3172 h 9525"/>
                              <a:gd name="connsiteX193" fmla="*/ 10525 w 28575"/>
                              <a:gd name="connsiteY193" fmla="*/ 3172 h 9525"/>
                              <a:gd name="connsiteX194" fmla="*/ 10525 w 28575"/>
                              <a:gd name="connsiteY194" fmla="*/ 6353 h 9525"/>
                              <a:gd name="connsiteX195" fmla="*/ 10525 w 28575"/>
                              <a:gd name="connsiteY195" fmla="*/ 6353 h 9525"/>
                              <a:gd name="connsiteX196" fmla="*/ 10525 w 28575"/>
                              <a:gd name="connsiteY196" fmla="*/ 6353 h 9525"/>
                              <a:gd name="connsiteX197" fmla="*/ 10525 w 28575"/>
                              <a:gd name="connsiteY197" fmla="*/ 6353 h 9525"/>
                              <a:gd name="connsiteX198" fmla="*/ 11278 w 28575"/>
                              <a:gd name="connsiteY198" fmla="*/ 6353 h 9525"/>
                              <a:gd name="connsiteX199" fmla="*/ 11278 w 28575"/>
                              <a:gd name="connsiteY199" fmla="*/ 6353 h 9525"/>
                              <a:gd name="connsiteX200" fmla="*/ 11278 w 28575"/>
                              <a:gd name="connsiteY200" fmla="*/ 6353 h 9525"/>
                              <a:gd name="connsiteX201" fmla="*/ 11278 w 28575"/>
                              <a:gd name="connsiteY201" fmla="*/ 6353 h 9525"/>
                              <a:gd name="connsiteX202" fmla="*/ 11278 w 28575"/>
                              <a:gd name="connsiteY202" fmla="*/ 6353 h 9525"/>
                              <a:gd name="connsiteX203" fmla="*/ 11278 w 28575"/>
                              <a:gd name="connsiteY203" fmla="*/ 6353 h 9525"/>
                              <a:gd name="connsiteX204" fmla="*/ 11278 w 28575"/>
                              <a:gd name="connsiteY204" fmla="*/ 6353 h 9525"/>
                              <a:gd name="connsiteX205" fmla="*/ 11278 w 28575"/>
                              <a:gd name="connsiteY205" fmla="*/ 3172 h 9525"/>
                              <a:gd name="connsiteX206" fmla="*/ 11278 w 28575"/>
                              <a:gd name="connsiteY206" fmla="*/ 3172 h 9525"/>
                              <a:gd name="connsiteX207" fmla="*/ 11278 w 28575"/>
                              <a:gd name="connsiteY207" fmla="*/ 3172 h 9525"/>
                              <a:gd name="connsiteX208" fmla="*/ 11278 w 28575"/>
                              <a:gd name="connsiteY208" fmla="*/ 3172 h 9525"/>
                              <a:gd name="connsiteX209" fmla="*/ 11278 w 28575"/>
                              <a:gd name="connsiteY209" fmla="*/ 3172 h 9525"/>
                              <a:gd name="connsiteX210" fmla="*/ 12030 w 28575"/>
                              <a:gd name="connsiteY210" fmla="*/ 6353 h 9525"/>
                              <a:gd name="connsiteX211" fmla="*/ 12030 w 28575"/>
                              <a:gd name="connsiteY211" fmla="*/ 6353 h 9525"/>
                              <a:gd name="connsiteX212" fmla="*/ 12030 w 28575"/>
                              <a:gd name="connsiteY212" fmla="*/ 6353 h 9525"/>
                              <a:gd name="connsiteX213" fmla="*/ 12030 w 28575"/>
                              <a:gd name="connsiteY213" fmla="*/ 6353 h 9525"/>
                              <a:gd name="connsiteX214" fmla="*/ 12030 w 28575"/>
                              <a:gd name="connsiteY214" fmla="*/ 6353 h 9525"/>
                              <a:gd name="connsiteX215" fmla="*/ 12030 w 28575"/>
                              <a:gd name="connsiteY215" fmla="*/ 6353 h 9525"/>
                              <a:gd name="connsiteX216" fmla="*/ 12030 w 28575"/>
                              <a:gd name="connsiteY216" fmla="*/ 3172 h 9525"/>
                              <a:gd name="connsiteX217" fmla="*/ 12030 w 28575"/>
                              <a:gd name="connsiteY217" fmla="*/ 6353 h 9525"/>
                              <a:gd name="connsiteX218" fmla="*/ 12030 w 28575"/>
                              <a:gd name="connsiteY218" fmla="*/ 6353 h 9525"/>
                              <a:gd name="connsiteX219" fmla="*/ 12030 w 28575"/>
                              <a:gd name="connsiteY219" fmla="*/ 6353 h 9525"/>
                              <a:gd name="connsiteX220" fmla="*/ 12030 w 28575"/>
                              <a:gd name="connsiteY220" fmla="*/ 6353 h 9525"/>
                              <a:gd name="connsiteX221" fmla="*/ 12030 w 28575"/>
                              <a:gd name="connsiteY221" fmla="*/ 6353 h 9525"/>
                              <a:gd name="connsiteX222" fmla="*/ 12030 w 28575"/>
                              <a:gd name="connsiteY222" fmla="*/ 6353 h 9525"/>
                              <a:gd name="connsiteX223" fmla="*/ 12030 w 28575"/>
                              <a:gd name="connsiteY223" fmla="*/ 6353 h 9525"/>
                              <a:gd name="connsiteX224" fmla="*/ 12030 w 28575"/>
                              <a:gd name="connsiteY224" fmla="*/ 6353 h 9525"/>
                              <a:gd name="connsiteX225" fmla="*/ 12030 w 28575"/>
                              <a:gd name="connsiteY225" fmla="*/ 6353 h 9525"/>
                              <a:gd name="connsiteX226" fmla="*/ 12030 w 28575"/>
                              <a:gd name="connsiteY226" fmla="*/ 6353 h 9525"/>
                              <a:gd name="connsiteX227" fmla="*/ 12030 w 28575"/>
                              <a:gd name="connsiteY227" fmla="*/ 6353 h 9525"/>
                              <a:gd name="connsiteX228" fmla="*/ 12783 w 28575"/>
                              <a:gd name="connsiteY228" fmla="*/ 9525 h 9525"/>
                              <a:gd name="connsiteX229" fmla="*/ 12783 w 28575"/>
                              <a:gd name="connsiteY229" fmla="*/ 6353 h 9525"/>
                              <a:gd name="connsiteX230" fmla="*/ 12783 w 28575"/>
                              <a:gd name="connsiteY230" fmla="*/ 6353 h 9525"/>
                              <a:gd name="connsiteX231" fmla="*/ 12783 w 28575"/>
                              <a:gd name="connsiteY231" fmla="*/ 6353 h 9525"/>
                              <a:gd name="connsiteX232" fmla="*/ 12783 w 28575"/>
                              <a:gd name="connsiteY232" fmla="*/ 3172 h 9525"/>
                              <a:gd name="connsiteX233" fmla="*/ 12783 w 28575"/>
                              <a:gd name="connsiteY233" fmla="*/ 3172 h 9525"/>
                              <a:gd name="connsiteX234" fmla="*/ 12783 w 28575"/>
                              <a:gd name="connsiteY234" fmla="*/ 6353 h 9525"/>
                              <a:gd name="connsiteX235" fmla="*/ 12783 w 28575"/>
                              <a:gd name="connsiteY235" fmla="*/ 6353 h 9525"/>
                              <a:gd name="connsiteX236" fmla="*/ 12783 w 28575"/>
                              <a:gd name="connsiteY236" fmla="*/ 6353 h 9525"/>
                              <a:gd name="connsiteX237" fmla="*/ 12783 w 28575"/>
                              <a:gd name="connsiteY237" fmla="*/ 3172 h 9525"/>
                              <a:gd name="connsiteX238" fmla="*/ 12783 w 28575"/>
                              <a:gd name="connsiteY238" fmla="*/ 3172 h 9525"/>
                              <a:gd name="connsiteX239" fmla="*/ 12783 w 28575"/>
                              <a:gd name="connsiteY239" fmla="*/ 6353 h 9525"/>
                              <a:gd name="connsiteX240" fmla="*/ 13535 w 28575"/>
                              <a:gd name="connsiteY240" fmla="*/ 6353 h 9525"/>
                              <a:gd name="connsiteX241" fmla="*/ 13535 w 28575"/>
                              <a:gd name="connsiteY241" fmla="*/ 6353 h 9525"/>
                              <a:gd name="connsiteX242" fmla="*/ 13535 w 28575"/>
                              <a:gd name="connsiteY242" fmla="*/ 6353 h 9525"/>
                              <a:gd name="connsiteX243" fmla="*/ 13535 w 28575"/>
                              <a:gd name="connsiteY243" fmla="*/ 6353 h 9525"/>
                              <a:gd name="connsiteX244" fmla="*/ 13535 w 28575"/>
                              <a:gd name="connsiteY244" fmla="*/ 6353 h 9525"/>
                              <a:gd name="connsiteX245" fmla="*/ 13535 w 28575"/>
                              <a:gd name="connsiteY245" fmla="*/ 3172 h 9525"/>
                              <a:gd name="connsiteX246" fmla="*/ 13535 w 28575"/>
                              <a:gd name="connsiteY246" fmla="*/ 3172 h 9525"/>
                              <a:gd name="connsiteX247" fmla="*/ 13535 w 28575"/>
                              <a:gd name="connsiteY247" fmla="*/ 6353 h 9525"/>
                              <a:gd name="connsiteX248" fmla="*/ 13535 w 28575"/>
                              <a:gd name="connsiteY248" fmla="*/ 6353 h 9525"/>
                              <a:gd name="connsiteX249" fmla="*/ 13535 w 28575"/>
                              <a:gd name="connsiteY249" fmla="*/ 6353 h 9525"/>
                              <a:gd name="connsiteX250" fmla="*/ 13535 w 28575"/>
                              <a:gd name="connsiteY250" fmla="*/ 6353 h 9525"/>
                              <a:gd name="connsiteX251" fmla="*/ 13535 w 28575"/>
                              <a:gd name="connsiteY251" fmla="*/ 6353 h 9525"/>
                              <a:gd name="connsiteX252" fmla="*/ 13535 w 28575"/>
                              <a:gd name="connsiteY252" fmla="*/ 6353 h 9525"/>
                              <a:gd name="connsiteX253" fmla="*/ 13535 w 28575"/>
                              <a:gd name="connsiteY253" fmla="*/ 3172 h 9525"/>
                              <a:gd name="connsiteX254" fmla="*/ 14288 w 28575"/>
                              <a:gd name="connsiteY254" fmla="*/ 3172 h 9525"/>
                              <a:gd name="connsiteX255" fmla="*/ 14288 w 28575"/>
                              <a:gd name="connsiteY255" fmla="*/ 3172 h 9525"/>
                              <a:gd name="connsiteX256" fmla="*/ 14288 w 28575"/>
                              <a:gd name="connsiteY256" fmla="*/ 6353 h 9525"/>
                              <a:gd name="connsiteX257" fmla="*/ 14288 w 28575"/>
                              <a:gd name="connsiteY257" fmla="*/ 6353 h 9525"/>
                              <a:gd name="connsiteX258" fmla="*/ 14288 w 28575"/>
                              <a:gd name="connsiteY258" fmla="*/ 6353 h 9525"/>
                              <a:gd name="connsiteX259" fmla="*/ 14288 w 28575"/>
                              <a:gd name="connsiteY259" fmla="*/ 6353 h 9525"/>
                              <a:gd name="connsiteX260" fmla="*/ 14288 w 28575"/>
                              <a:gd name="connsiteY260" fmla="*/ 6353 h 9525"/>
                              <a:gd name="connsiteX261" fmla="*/ 14288 w 28575"/>
                              <a:gd name="connsiteY261" fmla="*/ 6353 h 9525"/>
                              <a:gd name="connsiteX262" fmla="*/ 14288 w 28575"/>
                              <a:gd name="connsiteY262" fmla="*/ 6353 h 9525"/>
                              <a:gd name="connsiteX263" fmla="*/ 14288 w 28575"/>
                              <a:gd name="connsiteY263" fmla="*/ 3172 h 9525"/>
                              <a:gd name="connsiteX264" fmla="*/ 14288 w 28575"/>
                              <a:gd name="connsiteY264" fmla="*/ 6353 h 9525"/>
                              <a:gd name="connsiteX265" fmla="*/ 14288 w 28575"/>
                              <a:gd name="connsiteY265" fmla="*/ 6353 h 9525"/>
                              <a:gd name="connsiteX266" fmla="*/ 15040 w 28575"/>
                              <a:gd name="connsiteY266" fmla="*/ 6353 h 9525"/>
                              <a:gd name="connsiteX267" fmla="*/ 15040 w 28575"/>
                              <a:gd name="connsiteY267" fmla="*/ 6353 h 9525"/>
                              <a:gd name="connsiteX268" fmla="*/ 15040 w 28575"/>
                              <a:gd name="connsiteY268" fmla="*/ 6353 h 9525"/>
                              <a:gd name="connsiteX269" fmla="*/ 15040 w 28575"/>
                              <a:gd name="connsiteY269" fmla="*/ 6353 h 9525"/>
                              <a:gd name="connsiteX270" fmla="*/ 15040 w 28575"/>
                              <a:gd name="connsiteY270" fmla="*/ 3172 h 9525"/>
                              <a:gd name="connsiteX271" fmla="*/ 15040 w 28575"/>
                              <a:gd name="connsiteY271" fmla="*/ 0 h 9525"/>
                              <a:gd name="connsiteX272" fmla="*/ 15040 w 28575"/>
                              <a:gd name="connsiteY272" fmla="*/ 6353 h 9525"/>
                              <a:gd name="connsiteX273" fmla="*/ 15040 w 28575"/>
                              <a:gd name="connsiteY273" fmla="*/ 6353 h 9525"/>
                              <a:gd name="connsiteX274" fmla="*/ 15040 w 28575"/>
                              <a:gd name="connsiteY274" fmla="*/ 6353 h 9525"/>
                              <a:gd name="connsiteX275" fmla="*/ 15040 w 28575"/>
                              <a:gd name="connsiteY275" fmla="*/ 6353 h 9525"/>
                              <a:gd name="connsiteX276" fmla="*/ 15040 w 28575"/>
                              <a:gd name="connsiteY276" fmla="*/ 6353 h 9525"/>
                              <a:gd name="connsiteX277" fmla="*/ 15040 w 28575"/>
                              <a:gd name="connsiteY277" fmla="*/ 6353 h 9525"/>
                              <a:gd name="connsiteX278" fmla="*/ 15792 w 28575"/>
                              <a:gd name="connsiteY278" fmla="*/ 3172 h 9525"/>
                              <a:gd name="connsiteX279" fmla="*/ 15792 w 28575"/>
                              <a:gd name="connsiteY279" fmla="*/ 6353 h 9525"/>
                              <a:gd name="connsiteX280" fmla="*/ 15792 w 28575"/>
                              <a:gd name="connsiteY280" fmla="*/ 6353 h 9525"/>
                              <a:gd name="connsiteX281" fmla="*/ 15792 w 28575"/>
                              <a:gd name="connsiteY281" fmla="*/ 3172 h 9525"/>
                              <a:gd name="connsiteX282" fmla="*/ 15792 w 28575"/>
                              <a:gd name="connsiteY282" fmla="*/ 6353 h 9525"/>
                              <a:gd name="connsiteX283" fmla="*/ 15792 w 28575"/>
                              <a:gd name="connsiteY283" fmla="*/ 6353 h 9525"/>
                              <a:gd name="connsiteX284" fmla="*/ 15792 w 28575"/>
                              <a:gd name="connsiteY284" fmla="*/ 6353 h 9525"/>
                              <a:gd name="connsiteX285" fmla="*/ 15792 w 28575"/>
                              <a:gd name="connsiteY285" fmla="*/ 6353 h 9525"/>
                              <a:gd name="connsiteX286" fmla="*/ 15792 w 28575"/>
                              <a:gd name="connsiteY286" fmla="*/ 3172 h 9525"/>
                              <a:gd name="connsiteX287" fmla="*/ 15792 w 28575"/>
                              <a:gd name="connsiteY287" fmla="*/ 0 h 9525"/>
                              <a:gd name="connsiteX288" fmla="*/ 15792 w 28575"/>
                              <a:gd name="connsiteY288" fmla="*/ 3172 h 9525"/>
                              <a:gd name="connsiteX289" fmla="*/ 15792 w 28575"/>
                              <a:gd name="connsiteY289" fmla="*/ 3172 h 9525"/>
                              <a:gd name="connsiteX290" fmla="*/ 16545 w 28575"/>
                              <a:gd name="connsiteY290" fmla="*/ 6353 h 9525"/>
                              <a:gd name="connsiteX291" fmla="*/ 16545 w 28575"/>
                              <a:gd name="connsiteY291" fmla="*/ 6353 h 9525"/>
                              <a:gd name="connsiteX292" fmla="*/ 16545 w 28575"/>
                              <a:gd name="connsiteY292" fmla="*/ 6353 h 9525"/>
                              <a:gd name="connsiteX293" fmla="*/ 16545 w 28575"/>
                              <a:gd name="connsiteY293" fmla="*/ 6353 h 9525"/>
                              <a:gd name="connsiteX294" fmla="*/ 16545 w 28575"/>
                              <a:gd name="connsiteY294" fmla="*/ 6353 h 9525"/>
                              <a:gd name="connsiteX295" fmla="*/ 16545 w 28575"/>
                              <a:gd name="connsiteY295" fmla="*/ 6353 h 9525"/>
                              <a:gd name="connsiteX296" fmla="*/ 16545 w 28575"/>
                              <a:gd name="connsiteY296" fmla="*/ 6353 h 9525"/>
                              <a:gd name="connsiteX297" fmla="*/ 16545 w 28575"/>
                              <a:gd name="connsiteY297" fmla="*/ 6353 h 9525"/>
                              <a:gd name="connsiteX298" fmla="*/ 16545 w 28575"/>
                              <a:gd name="connsiteY298" fmla="*/ 3172 h 9525"/>
                              <a:gd name="connsiteX299" fmla="*/ 16545 w 28575"/>
                              <a:gd name="connsiteY299" fmla="*/ 3172 h 9525"/>
                              <a:gd name="connsiteX300" fmla="*/ 16545 w 28575"/>
                              <a:gd name="connsiteY300" fmla="*/ 3172 h 9525"/>
                              <a:gd name="connsiteX301" fmla="*/ 16545 w 28575"/>
                              <a:gd name="connsiteY301" fmla="*/ 6353 h 9525"/>
                              <a:gd name="connsiteX302" fmla="*/ 16545 w 28575"/>
                              <a:gd name="connsiteY302" fmla="*/ 6353 h 9525"/>
                              <a:gd name="connsiteX303" fmla="*/ 16545 w 28575"/>
                              <a:gd name="connsiteY303" fmla="*/ 6353 h 9525"/>
                              <a:gd name="connsiteX304" fmla="*/ 16545 w 28575"/>
                              <a:gd name="connsiteY304" fmla="*/ 6353 h 9525"/>
                              <a:gd name="connsiteX305" fmla="*/ 16545 w 28575"/>
                              <a:gd name="connsiteY305" fmla="*/ 6353 h 9525"/>
                              <a:gd name="connsiteX306" fmla="*/ 16545 w 28575"/>
                              <a:gd name="connsiteY306" fmla="*/ 6353 h 9525"/>
                              <a:gd name="connsiteX307" fmla="*/ 16545 w 28575"/>
                              <a:gd name="connsiteY307" fmla="*/ 6353 h 9525"/>
                              <a:gd name="connsiteX308" fmla="*/ 17297 w 28575"/>
                              <a:gd name="connsiteY308" fmla="*/ 6353 h 9525"/>
                              <a:gd name="connsiteX309" fmla="*/ 17297 w 28575"/>
                              <a:gd name="connsiteY309" fmla="*/ 6353 h 9525"/>
                              <a:gd name="connsiteX310" fmla="*/ 17297 w 28575"/>
                              <a:gd name="connsiteY310" fmla="*/ 6353 h 9525"/>
                              <a:gd name="connsiteX311" fmla="*/ 17297 w 28575"/>
                              <a:gd name="connsiteY311" fmla="*/ 6353 h 9525"/>
                              <a:gd name="connsiteX312" fmla="*/ 17297 w 28575"/>
                              <a:gd name="connsiteY312" fmla="*/ 6353 h 9525"/>
                              <a:gd name="connsiteX313" fmla="*/ 17297 w 28575"/>
                              <a:gd name="connsiteY313" fmla="*/ 6353 h 9525"/>
                              <a:gd name="connsiteX314" fmla="*/ 17297 w 28575"/>
                              <a:gd name="connsiteY314" fmla="*/ 6353 h 9525"/>
                              <a:gd name="connsiteX315" fmla="*/ 17297 w 28575"/>
                              <a:gd name="connsiteY315" fmla="*/ 6353 h 9525"/>
                              <a:gd name="connsiteX316" fmla="*/ 17297 w 28575"/>
                              <a:gd name="connsiteY316" fmla="*/ 6353 h 9525"/>
                              <a:gd name="connsiteX317" fmla="*/ 17297 w 28575"/>
                              <a:gd name="connsiteY317" fmla="*/ 6353 h 9525"/>
                              <a:gd name="connsiteX318" fmla="*/ 17297 w 28575"/>
                              <a:gd name="connsiteY318" fmla="*/ 6353 h 9525"/>
                              <a:gd name="connsiteX319" fmla="*/ 17297 w 28575"/>
                              <a:gd name="connsiteY319" fmla="*/ 6353 h 9525"/>
                              <a:gd name="connsiteX320" fmla="*/ 18050 w 28575"/>
                              <a:gd name="connsiteY320" fmla="*/ 6353 h 9525"/>
                              <a:gd name="connsiteX321" fmla="*/ 18050 w 28575"/>
                              <a:gd name="connsiteY321" fmla="*/ 6353 h 9525"/>
                              <a:gd name="connsiteX322" fmla="*/ 18050 w 28575"/>
                              <a:gd name="connsiteY322" fmla="*/ 3172 h 9525"/>
                              <a:gd name="connsiteX323" fmla="*/ 18050 w 28575"/>
                              <a:gd name="connsiteY323" fmla="*/ 6353 h 9525"/>
                              <a:gd name="connsiteX324" fmla="*/ 18050 w 28575"/>
                              <a:gd name="connsiteY324" fmla="*/ 6353 h 9525"/>
                              <a:gd name="connsiteX325" fmla="*/ 18050 w 28575"/>
                              <a:gd name="connsiteY325" fmla="*/ 6353 h 9525"/>
                              <a:gd name="connsiteX326" fmla="*/ 18050 w 28575"/>
                              <a:gd name="connsiteY326" fmla="*/ 3172 h 9525"/>
                              <a:gd name="connsiteX327" fmla="*/ 18050 w 28575"/>
                              <a:gd name="connsiteY327" fmla="*/ 3172 h 9525"/>
                              <a:gd name="connsiteX328" fmla="*/ 18050 w 28575"/>
                              <a:gd name="connsiteY328" fmla="*/ 3172 h 9525"/>
                              <a:gd name="connsiteX329" fmla="*/ 18050 w 28575"/>
                              <a:gd name="connsiteY329" fmla="*/ 3172 h 9525"/>
                              <a:gd name="connsiteX330" fmla="*/ 18050 w 28575"/>
                              <a:gd name="connsiteY330" fmla="*/ 6353 h 9525"/>
                              <a:gd name="connsiteX331" fmla="*/ 18050 w 28575"/>
                              <a:gd name="connsiteY331" fmla="*/ 6353 h 9525"/>
                              <a:gd name="connsiteX332" fmla="*/ 18050 w 28575"/>
                              <a:gd name="connsiteY332" fmla="*/ 6353 h 9525"/>
                              <a:gd name="connsiteX333" fmla="*/ 18050 w 28575"/>
                              <a:gd name="connsiteY333" fmla="*/ 6353 h 9525"/>
                              <a:gd name="connsiteX334" fmla="*/ 18802 w 28575"/>
                              <a:gd name="connsiteY334" fmla="*/ 6353 h 9525"/>
                              <a:gd name="connsiteX335" fmla="*/ 18802 w 28575"/>
                              <a:gd name="connsiteY335" fmla="*/ 6353 h 9525"/>
                              <a:gd name="connsiteX336" fmla="*/ 18802 w 28575"/>
                              <a:gd name="connsiteY336" fmla="*/ 6353 h 9525"/>
                              <a:gd name="connsiteX337" fmla="*/ 18802 w 28575"/>
                              <a:gd name="connsiteY337" fmla="*/ 6353 h 9525"/>
                              <a:gd name="connsiteX338" fmla="*/ 18802 w 28575"/>
                              <a:gd name="connsiteY338" fmla="*/ 6353 h 9525"/>
                              <a:gd name="connsiteX339" fmla="*/ 18802 w 28575"/>
                              <a:gd name="connsiteY339" fmla="*/ 6353 h 9525"/>
                              <a:gd name="connsiteX340" fmla="*/ 18802 w 28575"/>
                              <a:gd name="connsiteY340" fmla="*/ 6353 h 9525"/>
                              <a:gd name="connsiteX341" fmla="*/ 18802 w 28575"/>
                              <a:gd name="connsiteY341" fmla="*/ 6353 h 9525"/>
                              <a:gd name="connsiteX342" fmla="*/ 18802 w 28575"/>
                              <a:gd name="connsiteY342" fmla="*/ 6353 h 9525"/>
                              <a:gd name="connsiteX343" fmla="*/ 18802 w 28575"/>
                              <a:gd name="connsiteY343" fmla="*/ 6353 h 9525"/>
                              <a:gd name="connsiteX344" fmla="*/ 18802 w 28575"/>
                              <a:gd name="connsiteY344" fmla="*/ 6353 h 9525"/>
                              <a:gd name="connsiteX345" fmla="*/ 18802 w 28575"/>
                              <a:gd name="connsiteY345" fmla="*/ 6353 h 9525"/>
                              <a:gd name="connsiteX346" fmla="*/ 19555 w 28575"/>
                              <a:gd name="connsiteY346" fmla="*/ 6353 h 9525"/>
                              <a:gd name="connsiteX347" fmla="*/ 19555 w 28575"/>
                              <a:gd name="connsiteY347" fmla="*/ 6353 h 9525"/>
                              <a:gd name="connsiteX348" fmla="*/ 19555 w 28575"/>
                              <a:gd name="connsiteY348" fmla="*/ 6353 h 9525"/>
                              <a:gd name="connsiteX349" fmla="*/ 19555 w 28575"/>
                              <a:gd name="connsiteY349" fmla="*/ 6353 h 9525"/>
                              <a:gd name="connsiteX350" fmla="*/ 19555 w 28575"/>
                              <a:gd name="connsiteY350" fmla="*/ 6353 h 9525"/>
                              <a:gd name="connsiteX351" fmla="*/ 19555 w 28575"/>
                              <a:gd name="connsiteY351" fmla="*/ 6353 h 9525"/>
                              <a:gd name="connsiteX352" fmla="*/ 19555 w 28575"/>
                              <a:gd name="connsiteY352" fmla="*/ 3172 h 9525"/>
                              <a:gd name="connsiteX353" fmla="*/ 19555 w 28575"/>
                              <a:gd name="connsiteY353" fmla="*/ 6353 h 9525"/>
                              <a:gd name="connsiteX354" fmla="*/ 19555 w 28575"/>
                              <a:gd name="connsiteY354" fmla="*/ 6353 h 9525"/>
                              <a:gd name="connsiteX355" fmla="*/ 19555 w 28575"/>
                              <a:gd name="connsiteY355" fmla="*/ 6353 h 9525"/>
                              <a:gd name="connsiteX356" fmla="*/ 19555 w 28575"/>
                              <a:gd name="connsiteY356" fmla="*/ 6353 h 9525"/>
                              <a:gd name="connsiteX357" fmla="*/ 19555 w 28575"/>
                              <a:gd name="connsiteY357" fmla="*/ 6353 h 9525"/>
                              <a:gd name="connsiteX358" fmla="*/ 20307 w 28575"/>
                              <a:gd name="connsiteY358" fmla="*/ 6353 h 9525"/>
                              <a:gd name="connsiteX359" fmla="*/ 20307 w 28575"/>
                              <a:gd name="connsiteY359" fmla="*/ 3172 h 9525"/>
                              <a:gd name="connsiteX360" fmla="*/ 20307 w 28575"/>
                              <a:gd name="connsiteY360" fmla="*/ 6353 h 9525"/>
                              <a:gd name="connsiteX361" fmla="*/ 20307 w 28575"/>
                              <a:gd name="connsiteY361" fmla="*/ 6353 h 9525"/>
                              <a:gd name="connsiteX362" fmla="*/ 20307 w 28575"/>
                              <a:gd name="connsiteY362" fmla="*/ 3172 h 9525"/>
                              <a:gd name="connsiteX363" fmla="*/ 20307 w 28575"/>
                              <a:gd name="connsiteY363" fmla="*/ 3172 h 9525"/>
                              <a:gd name="connsiteX364" fmla="*/ 20307 w 28575"/>
                              <a:gd name="connsiteY364" fmla="*/ 6353 h 9525"/>
                              <a:gd name="connsiteX365" fmla="*/ 20307 w 28575"/>
                              <a:gd name="connsiteY365" fmla="*/ 6353 h 9525"/>
                              <a:gd name="connsiteX366" fmla="*/ 20307 w 28575"/>
                              <a:gd name="connsiteY366" fmla="*/ 6353 h 9525"/>
                              <a:gd name="connsiteX367" fmla="*/ 20307 w 28575"/>
                              <a:gd name="connsiteY367" fmla="*/ 6353 h 9525"/>
                              <a:gd name="connsiteX368" fmla="*/ 20307 w 28575"/>
                              <a:gd name="connsiteY368" fmla="*/ 6353 h 9525"/>
                              <a:gd name="connsiteX369" fmla="*/ 20307 w 28575"/>
                              <a:gd name="connsiteY369" fmla="*/ 6353 h 9525"/>
                              <a:gd name="connsiteX370" fmla="*/ 21060 w 28575"/>
                              <a:gd name="connsiteY370" fmla="*/ 6353 h 9525"/>
                              <a:gd name="connsiteX371" fmla="*/ 21060 w 28575"/>
                              <a:gd name="connsiteY371" fmla="*/ 3172 h 9525"/>
                              <a:gd name="connsiteX372" fmla="*/ 21060 w 28575"/>
                              <a:gd name="connsiteY372" fmla="*/ 3172 h 9525"/>
                              <a:gd name="connsiteX373" fmla="*/ 21060 w 28575"/>
                              <a:gd name="connsiteY373" fmla="*/ 3172 h 9525"/>
                              <a:gd name="connsiteX374" fmla="*/ 21060 w 28575"/>
                              <a:gd name="connsiteY374" fmla="*/ 3172 h 9525"/>
                              <a:gd name="connsiteX375" fmla="*/ 21060 w 28575"/>
                              <a:gd name="connsiteY375" fmla="*/ 6353 h 9525"/>
                              <a:gd name="connsiteX376" fmla="*/ 21060 w 28575"/>
                              <a:gd name="connsiteY376" fmla="*/ 3172 h 9525"/>
                              <a:gd name="connsiteX377" fmla="*/ 21060 w 28575"/>
                              <a:gd name="connsiteY377" fmla="*/ 3172 h 9525"/>
                              <a:gd name="connsiteX378" fmla="*/ 21060 w 28575"/>
                              <a:gd name="connsiteY378" fmla="*/ 3172 h 9525"/>
                              <a:gd name="connsiteX379" fmla="*/ 21060 w 28575"/>
                              <a:gd name="connsiteY379" fmla="*/ 6353 h 9525"/>
                              <a:gd name="connsiteX380" fmla="*/ 21060 w 28575"/>
                              <a:gd name="connsiteY380" fmla="*/ 3172 h 9525"/>
                              <a:gd name="connsiteX381" fmla="*/ 21060 w 28575"/>
                              <a:gd name="connsiteY381" fmla="*/ 6353 h 9525"/>
                              <a:gd name="connsiteX382" fmla="*/ 21803 w 28575"/>
                              <a:gd name="connsiteY382" fmla="*/ 3172 h 9525"/>
                              <a:gd name="connsiteX383" fmla="*/ 21803 w 28575"/>
                              <a:gd name="connsiteY383" fmla="*/ 3172 h 9525"/>
                              <a:gd name="connsiteX384" fmla="*/ 21803 w 28575"/>
                              <a:gd name="connsiteY384" fmla="*/ 6353 h 9525"/>
                              <a:gd name="connsiteX385" fmla="*/ 21803 w 28575"/>
                              <a:gd name="connsiteY385" fmla="*/ 6353 h 9525"/>
                              <a:gd name="connsiteX386" fmla="*/ 21803 w 28575"/>
                              <a:gd name="connsiteY386" fmla="*/ 6353 h 9525"/>
                              <a:gd name="connsiteX387" fmla="*/ 21803 w 28575"/>
                              <a:gd name="connsiteY387" fmla="*/ 6353 h 9525"/>
                              <a:gd name="connsiteX388" fmla="*/ 21803 w 28575"/>
                              <a:gd name="connsiteY388" fmla="*/ 6353 h 9525"/>
                              <a:gd name="connsiteX389" fmla="*/ 21803 w 28575"/>
                              <a:gd name="connsiteY389" fmla="*/ 6353 h 9525"/>
                              <a:gd name="connsiteX390" fmla="*/ 21803 w 28575"/>
                              <a:gd name="connsiteY390" fmla="*/ 6353 h 9525"/>
                              <a:gd name="connsiteX391" fmla="*/ 21803 w 28575"/>
                              <a:gd name="connsiteY391" fmla="*/ 6353 h 9525"/>
                              <a:gd name="connsiteX392" fmla="*/ 21803 w 28575"/>
                              <a:gd name="connsiteY392" fmla="*/ 3172 h 9525"/>
                              <a:gd name="connsiteX393" fmla="*/ 21803 w 28575"/>
                              <a:gd name="connsiteY393" fmla="*/ 6353 h 9525"/>
                              <a:gd name="connsiteX394" fmla="*/ 21803 w 28575"/>
                              <a:gd name="connsiteY394" fmla="*/ 6353 h 9525"/>
                              <a:gd name="connsiteX395" fmla="*/ 21803 w 28575"/>
                              <a:gd name="connsiteY395" fmla="*/ 6353 h 9525"/>
                              <a:gd name="connsiteX396" fmla="*/ 21803 w 28575"/>
                              <a:gd name="connsiteY396" fmla="*/ 6353 h 9525"/>
                              <a:gd name="connsiteX397" fmla="*/ 21803 w 28575"/>
                              <a:gd name="connsiteY397" fmla="*/ 6353 h 9525"/>
                              <a:gd name="connsiteX398" fmla="*/ 21803 w 28575"/>
                              <a:gd name="connsiteY398" fmla="*/ 6353 h 9525"/>
                              <a:gd name="connsiteX399" fmla="*/ 21803 w 28575"/>
                              <a:gd name="connsiteY399" fmla="*/ 6353 h 9525"/>
                              <a:gd name="connsiteX400" fmla="*/ 21803 w 28575"/>
                              <a:gd name="connsiteY400" fmla="*/ 6353 h 9525"/>
                              <a:gd name="connsiteX401" fmla="*/ 21803 w 28575"/>
                              <a:gd name="connsiteY401" fmla="*/ 6353 h 9525"/>
                              <a:gd name="connsiteX402" fmla="*/ 22555 w 28575"/>
                              <a:gd name="connsiteY402" fmla="*/ 6353 h 9525"/>
                              <a:gd name="connsiteX403" fmla="*/ 22555 w 28575"/>
                              <a:gd name="connsiteY403" fmla="*/ 3172 h 9525"/>
                              <a:gd name="connsiteX404" fmla="*/ 22555 w 28575"/>
                              <a:gd name="connsiteY404" fmla="*/ 6353 h 9525"/>
                              <a:gd name="connsiteX405" fmla="*/ 22555 w 28575"/>
                              <a:gd name="connsiteY405" fmla="*/ 3172 h 9525"/>
                              <a:gd name="connsiteX406" fmla="*/ 22555 w 28575"/>
                              <a:gd name="connsiteY406" fmla="*/ 3172 h 9525"/>
                              <a:gd name="connsiteX407" fmla="*/ 22555 w 28575"/>
                              <a:gd name="connsiteY407" fmla="*/ 6353 h 9525"/>
                              <a:gd name="connsiteX408" fmla="*/ 22555 w 28575"/>
                              <a:gd name="connsiteY408" fmla="*/ 6353 h 9525"/>
                              <a:gd name="connsiteX409" fmla="*/ 22555 w 28575"/>
                              <a:gd name="connsiteY409" fmla="*/ 6353 h 9525"/>
                              <a:gd name="connsiteX410" fmla="*/ 22555 w 28575"/>
                              <a:gd name="connsiteY410" fmla="*/ 6353 h 9525"/>
                              <a:gd name="connsiteX411" fmla="*/ 22555 w 28575"/>
                              <a:gd name="connsiteY411" fmla="*/ 6353 h 9525"/>
                              <a:gd name="connsiteX412" fmla="*/ 22555 w 28575"/>
                              <a:gd name="connsiteY412" fmla="*/ 6353 h 9525"/>
                              <a:gd name="connsiteX413" fmla="*/ 22555 w 28575"/>
                              <a:gd name="connsiteY413" fmla="*/ 3172 h 9525"/>
                              <a:gd name="connsiteX414" fmla="*/ 23308 w 28575"/>
                              <a:gd name="connsiteY414" fmla="*/ 3172 h 9525"/>
                              <a:gd name="connsiteX415" fmla="*/ 23308 w 28575"/>
                              <a:gd name="connsiteY415" fmla="*/ 3172 h 9525"/>
                              <a:gd name="connsiteX416" fmla="*/ 23308 w 28575"/>
                              <a:gd name="connsiteY416" fmla="*/ 3172 h 9525"/>
                              <a:gd name="connsiteX417" fmla="*/ 23308 w 28575"/>
                              <a:gd name="connsiteY417" fmla="*/ 3172 h 9525"/>
                              <a:gd name="connsiteX418" fmla="*/ 23308 w 28575"/>
                              <a:gd name="connsiteY418" fmla="*/ 3172 h 9525"/>
                              <a:gd name="connsiteX419" fmla="*/ 23308 w 28575"/>
                              <a:gd name="connsiteY419" fmla="*/ 3172 h 9525"/>
                              <a:gd name="connsiteX420" fmla="*/ 23308 w 28575"/>
                              <a:gd name="connsiteY420" fmla="*/ 0 h 9525"/>
                              <a:gd name="connsiteX421" fmla="*/ 23308 w 28575"/>
                              <a:gd name="connsiteY421" fmla="*/ 3172 h 9525"/>
                              <a:gd name="connsiteX422" fmla="*/ 23308 w 28575"/>
                              <a:gd name="connsiteY422" fmla="*/ 3172 h 9525"/>
                              <a:gd name="connsiteX423" fmla="*/ 23308 w 28575"/>
                              <a:gd name="connsiteY423" fmla="*/ 6353 h 9525"/>
                              <a:gd name="connsiteX424" fmla="*/ 23308 w 28575"/>
                              <a:gd name="connsiteY424" fmla="*/ 6353 h 9525"/>
                              <a:gd name="connsiteX425" fmla="*/ 23308 w 28575"/>
                              <a:gd name="connsiteY425" fmla="*/ 6353 h 9525"/>
                              <a:gd name="connsiteX426" fmla="*/ 24060 w 28575"/>
                              <a:gd name="connsiteY426" fmla="*/ 6353 h 9525"/>
                              <a:gd name="connsiteX427" fmla="*/ 24060 w 28575"/>
                              <a:gd name="connsiteY427" fmla="*/ 6353 h 9525"/>
                              <a:gd name="connsiteX428" fmla="*/ 24060 w 28575"/>
                              <a:gd name="connsiteY428" fmla="*/ 6353 h 9525"/>
                              <a:gd name="connsiteX429" fmla="*/ 24060 w 28575"/>
                              <a:gd name="connsiteY429" fmla="*/ 6353 h 9525"/>
                              <a:gd name="connsiteX430" fmla="*/ 24060 w 28575"/>
                              <a:gd name="connsiteY430" fmla="*/ 6353 h 9525"/>
                              <a:gd name="connsiteX431" fmla="*/ 24060 w 28575"/>
                              <a:gd name="connsiteY431" fmla="*/ 6353 h 9525"/>
                              <a:gd name="connsiteX432" fmla="*/ 24060 w 28575"/>
                              <a:gd name="connsiteY432" fmla="*/ 6353 h 9525"/>
                              <a:gd name="connsiteX433" fmla="*/ 24060 w 28575"/>
                              <a:gd name="connsiteY433" fmla="*/ 3172 h 9525"/>
                              <a:gd name="connsiteX434" fmla="*/ 24060 w 28575"/>
                              <a:gd name="connsiteY434" fmla="*/ 3172 h 9525"/>
                              <a:gd name="connsiteX435" fmla="*/ 24060 w 28575"/>
                              <a:gd name="connsiteY435" fmla="*/ 3172 h 9525"/>
                              <a:gd name="connsiteX436" fmla="*/ 24060 w 28575"/>
                              <a:gd name="connsiteY436" fmla="*/ 6353 h 9525"/>
                              <a:gd name="connsiteX437" fmla="*/ 24060 w 28575"/>
                              <a:gd name="connsiteY437" fmla="*/ 6353 h 9525"/>
                              <a:gd name="connsiteX438" fmla="*/ 24813 w 28575"/>
                              <a:gd name="connsiteY438" fmla="*/ 6353 h 9525"/>
                              <a:gd name="connsiteX439" fmla="*/ 24813 w 28575"/>
                              <a:gd name="connsiteY439" fmla="*/ 6353 h 9525"/>
                              <a:gd name="connsiteX440" fmla="*/ 24813 w 28575"/>
                              <a:gd name="connsiteY440" fmla="*/ 6353 h 9525"/>
                              <a:gd name="connsiteX441" fmla="*/ 24813 w 28575"/>
                              <a:gd name="connsiteY441" fmla="*/ 6353 h 9525"/>
                              <a:gd name="connsiteX442" fmla="*/ 24813 w 28575"/>
                              <a:gd name="connsiteY442" fmla="*/ 6353 h 9525"/>
                              <a:gd name="connsiteX443" fmla="*/ 24813 w 28575"/>
                              <a:gd name="connsiteY443" fmla="*/ 6353 h 9525"/>
                              <a:gd name="connsiteX444" fmla="*/ 24813 w 28575"/>
                              <a:gd name="connsiteY444" fmla="*/ 6353 h 9525"/>
                              <a:gd name="connsiteX445" fmla="*/ 24813 w 28575"/>
                              <a:gd name="connsiteY445" fmla="*/ 6353 h 9525"/>
                              <a:gd name="connsiteX446" fmla="*/ 24813 w 28575"/>
                              <a:gd name="connsiteY446" fmla="*/ 6353 h 9525"/>
                              <a:gd name="connsiteX447" fmla="*/ 24813 w 28575"/>
                              <a:gd name="connsiteY447" fmla="*/ 6353 h 9525"/>
                              <a:gd name="connsiteX448" fmla="*/ 24813 w 28575"/>
                              <a:gd name="connsiteY448" fmla="*/ 6353 h 9525"/>
                              <a:gd name="connsiteX449" fmla="*/ 24813 w 28575"/>
                              <a:gd name="connsiteY449" fmla="*/ 6353 h 9525"/>
                              <a:gd name="connsiteX450" fmla="*/ 25565 w 28575"/>
                              <a:gd name="connsiteY450" fmla="*/ 6353 h 9525"/>
                              <a:gd name="connsiteX451" fmla="*/ 25565 w 28575"/>
                              <a:gd name="connsiteY451" fmla="*/ 6353 h 9525"/>
                              <a:gd name="connsiteX452" fmla="*/ 25565 w 28575"/>
                              <a:gd name="connsiteY452" fmla="*/ 6353 h 9525"/>
                              <a:gd name="connsiteX453" fmla="*/ 25565 w 28575"/>
                              <a:gd name="connsiteY453" fmla="*/ 6353 h 9525"/>
                              <a:gd name="connsiteX454" fmla="*/ 25565 w 28575"/>
                              <a:gd name="connsiteY454" fmla="*/ 3172 h 9525"/>
                              <a:gd name="connsiteX455" fmla="*/ 25565 w 28575"/>
                              <a:gd name="connsiteY455" fmla="*/ 0 h 9525"/>
                              <a:gd name="connsiteX456" fmla="*/ 25565 w 28575"/>
                              <a:gd name="connsiteY456" fmla="*/ 3172 h 9525"/>
                              <a:gd name="connsiteX457" fmla="*/ 25565 w 28575"/>
                              <a:gd name="connsiteY457" fmla="*/ 3172 h 9525"/>
                              <a:gd name="connsiteX458" fmla="*/ 25565 w 28575"/>
                              <a:gd name="connsiteY458" fmla="*/ 6353 h 9525"/>
                              <a:gd name="connsiteX459" fmla="*/ 25565 w 28575"/>
                              <a:gd name="connsiteY459" fmla="*/ 6353 h 9525"/>
                              <a:gd name="connsiteX460" fmla="*/ 25565 w 28575"/>
                              <a:gd name="connsiteY460" fmla="*/ 6353 h 9525"/>
                              <a:gd name="connsiteX461" fmla="*/ 25565 w 28575"/>
                              <a:gd name="connsiteY461" fmla="*/ 3172 h 9525"/>
                              <a:gd name="connsiteX462" fmla="*/ 26318 w 28575"/>
                              <a:gd name="connsiteY462" fmla="*/ 3172 h 9525"/>
                              <a:gd name="connsiteX463" fmla="*/ 26318 w 28575"/>
                              <a:gd name="connsiteY463" fmla="*/ 3172 h 9525"/>
                              <a:gd name="connsiteX464" fmla="*/ 26318 w 28575"/>
                              <a:gd name="connsiteY464" fmla="*/ 3172 h 9525"/>
                              <a:gd name="connsiteX465" fmla="*/ 26318 w 28575"/>
                              <a:gd name="connsiteY465" fmla="*/ 3172 h 9525"/>
                              <a:gd name="connsiteX466" fmla="*/ 26318 w 28575"/>
                              <a:gd name="connsiteY466" fmla="*/ 3172 h 9525"/>
                              <a:gd name="connsiteX467" fmla="*/ 26318 w 28575"/>
                              <a:gd name="connsiteY467" fmla="*/ 3172 h 9525"/>
                              <a:gd name="connsiteX468" fmla="*/ 26318 w 28575"/>
                              <a:gd name="connsiteY468" fmla="*/ 3172 h 9525"/>
                              <a:gd name="connsiteX469" fmla="*/ 26318 w 28575"/>
                              <a:gd name="connsiteY469" fmla="*/ 3172 h 9525"/>
                              <a:gd name="connsiteX470" fmla="*/ 26318 w 28575"/>
                              <a:gd name="connsiteY470" fmla="*/ 6353 h 9525"/>
                              <a:gd name="connsiteX471" fmla="*/ 26318 w 28575"/>
                              <a:gd name="connsiteY471" fmla="*/ 6353 h 9525"/>
                              <a:gd name="connsiteX472" fmla="*/ 26318 w 28575"/>
                              <a:gd name="connsiteY472" fmla="*/ 6353 h 9525"/>
                              <a:gd name="connsiteX473" fmla="*/ 26318 w 28575"/>
                              <a:gd name="connsiteY473" fmla="*/ 6353 h 9525"/>
                              <a:gd name="connsiteX474" fmla="*/ 26318 w 28575"/>
                              <a:gd name="connsiteY474" fmla="*/ 6353 h 9525"/>
                              <a:gd name="connsiteX475" fmla="*/ 26318 w 28575"/>
                              <a:gd name="connsiteY475" fmla="*/ 6353 h 9525"/>
                              <a:gd name="connsiteX476" fmla="*/ 26318 w 28575"/>
                              <a:gd name="connsiteY476" fmla="*/ 6353 h 9525"/>
                              <a:gd name="connsiteX477" fmla="*/ 26318 w 28575"/>
                              <a:gd name="connsiteY477" fmla="*/ 6353 h 9525"/>
                              <a:gd name="connsiteX478" fmla="*/ 26318 w 28575"/>
                              <a:gd name="connsiteY478" fmla="*/ 6353 h 9525"/>
                              <a:gd name="connsiteX479" fmla="*/ 26318 w 28575"/>
                              <a:gd name="connsiteY479" fmla="*/ 6353 h 9525"/>
                              <a:gd name="connsiteX480" fmla="*/ 26318 w 28575"/>
                              <a:gd name="connsiteY480" fmla="*/ 6353 h 9525"/>
                              <a:gd name="connsiteX481" fmla="*/ 26318 w 28575"/>
                              <a:gd name="connsiteY481" fmla="*/ 6353 h 9525"/>
                              <a:gd name="connsiteX482" fmla="*/ 27070 w 28575"/>
                              <a:gd name="connsiteY482" fmla="*/ 6353 h 9525"/>
                              <a:gd name="connsiteX483" fmla="*/ 27070 w 28575"/>
                              <a:gd name="connsiteY483" fmla="*/ 3172 h 9525"/>
                              <a:gd name="connsiteX484" fmla="*/ 27070 w 28575"/>
                              <a:gd name="connsiteY484" fmla="*/ 6353 h 9525"/>
                              <a:gd name="connsiteX485" fmla="*/ 27070 w 28575"/>
                              <a:gd name="connsiteY485" fmla="*/ 3172 h 9525"/>
                              <a:gd name="connsiteX486" fmla="*/ 27070 w 28575"/>
                              <a:gd name="connsiteY486" fmla="*/ 6353 h 9525"/>
                              <a:gd name="connsiteX487" fmla="*/ 27070 w 28575"/>
                              <a:gd name="connsiteY487" fmla="*/ 6353 h 9525"/>
                              <a:gd name="connsiteX488" fmla="*/ 27070 w 28575"/>
                              <a:gd name="connsiteY488" fmla="*/ 6353 h 9525"/>
                              <a:gd name="connsiteX489" fmla="*/ 27070 w 28575"/>
                              <a:gd name="connsiteY489" fmla="*/ 9525 h 9525"/>
                              <a:gd name="connsiteX490" fmla="*/ 27070 w 28575"/>
                              <a:gd name="connsiteY490" fmla="*/ 9525 h 9525"/>
                              <a:gd name="connsiteX491" fmla="*/ 27070 w 28575"/>
                              <a:gd name="connsiteY491" fmla="*/ 6353 h 9525"/>
                              <a:gd name="connsiteX492" fmla="*/ 27070 w 28575"/>
                              <a:gd name="connsiteY492" fmla="*/ 6353 h 9525"/>
                              <a:gd name="connsiteX493" fmla="*/ 27070 w 28575"/>
                              <a:gd name="connsiteY493" fmla="*/ 6353 h 9525"/>
                              <a:gd name="connsiteX494" fmla="*/ 27822 w 28575"/>
                              <a:gd name="connsiteY494" fmla="*/ 6353 h 9525"/>
                              <a:gd name="connsiteX495" fmla="*/ 27822 w 28575"/>
                              <a:gd name="connsiteY495" fmla="*/ 6353 h 9525"/>
                              <a:gd name="connsiteX496" fmla="*/ 27822 w 28575"/>
                              <a:gd name="connsiteY496" fmla="*/ 6353 h 9525"/>
                              <a:gd name="connsiteX497" fmla="*/ 27822 w 28575"/>
                              <a:gd name="connsiteY497" fmla="*/ 6353 h 9525"/>
                              <a:gd name="connsiteX498" fmla="*/ 27822 w 28575"/>
                              <a:gd name="connsiteY498" fmla="*/ 6353 h 9525"/>
                              <a:gd name="connsiteX499" fmla="*/ 27822 w 28575"/>
                              <a:gd name="connsiteY499" fmla="*/ 6353 h 9525"/>
                              <a:gd name="connsiteX500" fmla="*/ 27822 w 28575"/>
                              <a:gd name="connsiteY500" fmla="*/ 6353 h 9525"/>
                              <a:gd name="connsiteX501" fmla="*/ 27822 w 28575"/>
                              <a:gd name="connsiteY501" fmla="*/ 6353 h 9525"/>
                              <a:gd name="connsiteX502" fmla="*/ 27822 w 28575"/>
                              <a:gd name="connsiteY502" fmla="*/ 6353 h 9525"/>
                              <a:gd name="connsiteX503" fmla="*/ 27822 w 28575"/>
                              <a:gd name="connsiteY503" fmla="*/ 6353 h 9525"/>
                              <a:gd name="connsiteX504" fmla="*/ 27822 w 28575"/>
                              <a:gd name="connsiteY504" fmla="*/ 6353 h 9525"/>
                              <a:gd name="connsiteX505" fmla="*/ 27822 w 28575"/>
                              <a:gd name="connsiteY505" fmla="*/ 6353 h 9525"/>
                              <a:gd name="connsiteX506" fmla="*/ 28575 w 28575"/>
                              <a:gd name="connsiteY506" fmla="*/ 6353 h 9525"/>
                              <a:gd name="connsiteX507" fmla="*/ 28575 w 28575"/>
                              <a:gd name="connsiteY507" fmla="*/ 6353 h 9525"/>
                              <a:gd name="connsiteX508" fmla="*/ 28575 w 28575"/>
                              <a:gd name="connsiteY508" fmla="*/ 6353 h 9525"/>
                              <a:gd name="connsiteX509" fmla="*/ 28575 w 28575"/>
                              <a:gd name="connsiteY509" fmla="*/ 6353 h 9525"/>
                              <a:gd name="connsiteX510" fmla="*/ 28575 w 28575"/>
                              <a:gd name="connsiteY510" fmla="*/ 6353 h 9525"/>
                              <a:gd name="connsiteX511" fmla="*/ 28575 w 28575"/>
                              <a:gd name="connsiteY511" fmla="*/ 635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3172"/>
                                </a:moveTo>
                                <a:lnTo>
                                  <a:pt x="0" y="3172"/>
                                </a:lnTo>
                                <a:lnTo>
                                  <a:pt x="0" y="6353"/>
                                </a:lnTo>
                                <a:lnTo>
                                  <a:pt x="0" y="3172"/>
                                </a:lnTo>
                                <a:lnTo>
                                  <a:pt x="0" y="6353"/>
                                </a:lnTo>
                                <a:lnTo>
                                  <a:pt x="0" y="6353"/>
                                </a:lnTo>
                                <a:lnTo>
                                  <a:pt x="0" y="6353"/>
                                </a:lnTo>
                                <a:lnTo>
                                  <a:pt x="0" y="6353"/>
                                </a:lnTo>
                                <a:lnTo>
                                  <a:pt x="0" y="6353"/>
                                </a:lnTo>
                                <a:lnTo>
                                  <a:pt x="0" y="6353"/>
                                </a:lnTo>
                                <a:lnTo>
                                  <a:pt x="0" y="6353"/>
                                </a:lnTo>
                                <a:lnTo>
                                  <a:pt x="0" y="6353"/>
                                </a:lnTo>
                                <a:lnTo>
                                  <a:pt x="753" y="6353"/>
                                </a:lnTo>
                                <a:lnTo>
                                  <a:pt x="753" y="6353"/>
                                </a:lnTo>
                                <a:lnTo>
                                  <a:pt x="753" y="6353"/>
                                </a:lnTo>
                                <a:lnTo>
                                  <a:pt x="753" y="6353"/>
                                </a:lnTo>
                                <a:lnTo>
                                  <a:pt x="753" y="6353"/>
                                </a:lnTo>
                                <a:lnTo>
                                  <a:pt x="753" y="6353"/>
                                </a:lnTo>
                                <a:lnTo>
                                  <a:pt x="753" y="6353"/>
                                </a:lnTo>
                                <a:lnTo>
                                  <a:pt x="753" y="6353"/>
                                </a:lnTo>
                                <a:lnTo>
                                  <a:pt x="753" y="6353"/>
                                </a:lnTo>
                                <a:lnTo>
                                  <a:pt x="753" y="6353"/>
                                </a:lnTo>
                                <a:lnTo>
                                  <a:pt x="753" y="6353"/>
                                </a:lnTo>
                                <a:lnTo>
                                  <a:pt x="753" y="6353"/>
                                </a:lnTo>
                                <a:lnTo>
                                  <a:pt x="1505" y="6353"/>
                                </a:lnTo>
                                <a:lnTo>
                                  <a:pt x="1505" y="3172"/>
                                </a:lnTo>
                                <a:lnTo>
                                  <a:pt x="1505" y="3172"/>
                                </a:lnTo>
                                <a:lnTo>
                                  <a:pt x="1505" y="3172"/>
                                </a:lnTo>
                                <a:lnTo>
                                  <a:pt x="1505" y="0"/>
                                </a:lnTo>
                                <a:lnTo>
                                  <a:pt x="1505" y="3172"/>
                                </a:lnTo>
                                <a:lnTo>
                                  <a:pt x="1505" y="3172"/>
                                </a:lnTo>
                                <a:lnTo>
                                  <a:pt x="1505" y="3172"/>
                                </a:lnTo>
                                <a:lnTo>
                                  <a:pt x="1505" y="3172"/>
                                </a:lnTo>
                                <a:lnTo>
                                  <a:pt x="1505" y="6353"/>
                                </a:lnTo>
                                <a:lnTo>
                                  <a:pt x="1505" y="6353"/>
                                </a:lnTo>
                                <a:lnTo>
                                  <a:pt x="1505" y="6353"/>
                                </a:lnTo>
                                <a:lnTo>
                                  <a:pt x="1505" y="6353"/>
                                </a:lnTo>
                                <a:lnTo>
                                  <a:pt x="1505" y="6353"/>
                                </a:lnTo>
                                <a:lnTo>
                                  <a:pt x="2257" y="6353"/>
                                </a:lnTo>
                                <a:lnTo>
                                  <a:pt x="2257" y="6353"/>
                                </a:lnTo>
                                <a:lnTo>
                                  <a:pt x="2257" y="6353"/>
                                </a:lnTo>
                                <a:lnTo>
                                  <a:pt x="2257" y="6353"/>
                                </a:lnTo>
                                <a:lnTo>
                                  <a:pt x="2257" y="3172"/>
                                </a:lnTo>
                                <a:lnTo>
                                  <a:pt x="2257" y="3172"/>
                                </a:lnTo>
                                <a:lnTo>
                                  <a:pt x="2257" y="3172"/>
                                </a:lnTo>
                                <a:lnTo>
                                  <a:pt x="2257" y="3172"/>
                                </a:lnTo>
                                <a:lnTo>
                                  <a:pt x="2257" y="3172"/>
                                </a:lnTo>
                                <a:lnTo>
                                  <a:pt x="2257" y="3172"/>
                                </a:lnTo>
                                <a:lnTo>
                                  <a:pt x="2257" y="3172"/>
                                </a:lnTo>
                                <a:lnTo>
                                  <a:pt x="2257" y="3172"/>
                                </a:lnTo>
                                <a:lnTo>
                                  <a:pt x="2257" y="6353"/>
                                </a:lnTo>
                                <a:lnTo>
                                  <a:pt x="2257" y="6353"/>
                                </a:lnTo>
                                <a:lnTo>
                                  <a:pt x="2257" y="6353"/>
                                </a:lnTo>
                                <a:lnTo>
                                  <a:pt x="2257" y="6353"/>
                                </a:lnTo>
                                <a:lnTo>
                                  <a:pt x="2257" y="6353"/>
                                </a:lnTo>
                                <a:lnTo>
                                  <a:pt x="2257" y="6353"/>
                                </a:lnTo>
                                <a:lnTo>
                                  <a:pt x="3010" y="6353"/>
                                </a:lnTo>
                                <a:lnTo>
                                  <a:pt x="3010" y="6353"/>
                                </a:lnTo>
                                <a:lnTo>
                                  <a:pt x="3010" y="6353"/>
                                </a:lnTo>
                                <a:lnTo>
                                  <a:pt x="3010" y="6353"/>
                                </a:lnTo>
                                <a:lnTo>
                                  <a:pt x="3010" y="6353"/>
                                </a:lnTo>
                                <a:lnTo>
                                  <a:pt x="3010" y="6353"/>
                                </a:lnTo>
                                <a:lnTo>
                                  <a:pt x="3010" y="6353"/>
                                </a:lnTo>
                                <a:lnTo>
                                  <a:pt x="3010" y="6353"/>
                                </a:lnTo>
                                <a:lnTo>
                                  <a:pt x="3010" y="6353"/>
                                </a:lnTo>
                                <a:lnTo>
                                  <a:pt x="3010" y="6353"/>
                                </a:lnTo>
                                <a:lnTo>
                                  <a:pt x="3010" y="6353"/>
                                </a:lnTo>
                                <a:lnTo>
                                  <a:pt x="3010" y="6353"/>
                                </a:lnTo>
                                <a:lnTo>
                                  <a:pt x="3762" y="6353"/>
                                </a:lnTo>
                                <a:lnTo>
                                  <a:pt x="3762" y="6353"/>
                                </a:lnTo>
                                <a:lnTo>
                                  <a:pt x="3762" y="6353"/>
                                </a:lnTo>
                                <a:lnTo>
                                  <a:pt x="3762" y="6353"/>
                                </a:lnTo>
                                <a:lnTo>
                                  <a:pt x="3762" y="6353"/>
                                </a:lnTo>
                                <a:lnTo>
                                  <a:pt x="3762" y="6353"/>
                                </a:lnTo>
                                <a:lnTo>
                                  <a:pt x="3762" y="6353"/>
                                </a:lnTo>
                                <a:lnTo>
                                  <a:pt x="3762" y="6353"/>
                                </a:lnTo>
                                <a:lnTo>
                                  <a:pt x="3762" y="6353"/>
                                </a:lnTo>
                                <a:lnTo>
                                  <a:pt x="3762" y="6353"/>
                                </a:lnTo>
                                <a:lnTo>
                                  <a:pt x="3762" y="6353"/>
                                </a:lnTo>
                                <a:lnTo>
                                  <a:pt x="3762" y="6353"/>
                                </a:lnTo>
                                <a:lnTo>
                                  <a:pt x="4515" y="6353"/>
                                </a:lnTo>
                                <a:lnTo>
                                  <a:pt x="4515" y="6353"/>
                                </a:lnTo>
                                <a:lnTo>
                                  <a:pt x="4515" y="3172"/>
                                </a:lnTo>
                                <a:lnTo>
                                  <a:pt x="4515" y="3172"/>
                                </a:lnTo>
                                <a:lnTo>
                                  <a:pt x="4515" y="3172"/>
                                </a:lnTo>
                                <a:lnTo>
                                  <a:pt x="4515" y="3172"/>
                                </a:lnTo>
                                <a:lnTo>
                                  <a:pt x="4515" y="6353"/>
                                </a:lnTo>
                                <a:lnTo>
                                  <a:pt x="4515" y="6353"/>
                                </a:lnTo>
                                <a:lnTo>
                                  <a:pt x="4515" y="6353"/>
                                </a:lnTo>
                                <a:lnTo>
                                  <a:pt x="4515" y="6353"/>
                                </a:lnTo>
                                <a:lnTo>
                                  <a:pt x="4515" y="6353"/>
                                </a:lnTo>
                                <a:lnTo>
                                  <a:pt x="4515" y="6353"/>
                                </a:lnTo>
                                <a:lnTo>
                                  <a:pt x="5267" y="3172"/>
                                </a:lnTo>
                                <a:lnTo>
                                  <a:pt x="5267" y="3172"/>
                                </a:lnTo>
                                <a:lnTo>
                                  <a:pt x="5267" y="3172"/>
                                </a:lnTo>
                                <a:lnTo>
                                  <a:pt x="5267" y="3172"/>
                                </a:lnTo>
                                <a:lnTo>
                                  <a:pt x="5267" y="3172"/>
                                </a:lnTo>
                                <a:lnTo>
                                  <a:pt x="5267" y="6353"/>
                                </a:lnTo>
                                <a:lnTo>
                                  <a:pt x="5267" y="6353"/>
                                </a:lnTo>
                                <a:lnTo>
                                  <a:pt x="5267" y="6353"/>
                                </a:lnTo>
                                <a:lnTo>
                                  <a:pt x="5267" y="6353"/>
                                </a:lnTo>
                                <a:lnTo>
                                  <a:pt x="5267" y="6353"/>
                                </a:lnTo>
                                <a:lnTo>
                                  <a:pt x="5267" y="6353"/>
                                </a:lnTo>
                                <a:lnTo>
                                  <a:pt x="5267" y="6353"/>
                                </a:lnTo>
                                <a:lnTo>
                                  <a:pt x="6020" y="6353"/>
                                </a:lnTo>
                                <a:lnTo>
                                  <a:pt x="6020" y="6353"/>
                                </a:lnTo>
                                <a:lnTo>
                                  <a:pt x="6020" y="6353"/>
                                </a:lnTo>
                                <a:lnTo>
                                  <a:pt x="6020" y="6353"/>
                                </a:lnTo>
                                <a:lnTo>
                                  <a:pt x="6020" y="6353"/>
                                </a:lnTo>
                                <a:lnTo>
                                  <a:pt x="6020" y="6353"/>
                                </a:lnTo>
                                <a:lnTo>
                                  <a:pt x="6020" y="6353"/>
                                </a:lnTo>
                                <a:lnTo>
                                  <a:pt x="6020" y="6353"/>
                                </a:lnTo>
                                <a:lnTo>
                                  <a:pt x="6020" y="6353"/>
                                </a:lnTo>
                                <a:lnTo>
                                  <a:pt x="6020" y="6353"/>
                                </a:lnTo>
                                <a:lnTo>
                                  <a:pt x="6020" y="6353"/>
                                </a:lnTo>
                                <a:lnTo>
                                  <a:pt x="6020" y="6353"/>
                                </a:lnTo>
                                <a:lnTo>
                                  <a:pt x="6020" y="6353"/>
                                </a:lnTo>
                                <a:lnTo>
                                  <a:pt x="6020" y="6353"/>
                                </a:lnTo>
                                <a:lnTo>
                                  <a:pt x="6772" y="6353"/>
                                </a:lnTo>
                                <a:lnTo>
                                  <a:pt x="6772" y="6353"/>
                                </a:lnTo>
                                <a:lnTo>
                                  <a:pt x="6772" y="6353"/>
                                </a:lnTo>
                                <a:lnTo>
                                  <a:pt x="6772" y="6353"/>
                                </a:lnTo>
                                <a:lnTo>
                                  <a:pt x="6772" y="6353"/>
                                </a:lnTo>
                                <a:lnTo>
                                  <a:pt x="6772" y="6353"/>
                                </a:lnTo>
                                <a:lnTo>
                                  <a:pt x="6772" y="6353"/>
                                </a:lnTo>
                                <a:lnTo>
                                  <a:pt x="6772" y="6353"/>
                                </a:lnTo>
                                <a:lnTo>
                                  <a:pt x="6772" y="6353"/>
                                </a:lnTo>
                                <a:lnTo>
                                  <a:pt x="6772" y="6353"/>
                                </a:lnTo>
                                <a:lnTo>
                                  <a:pt x="6772" y="6353"/>
                                </a:lnTo>
                                <a:lnTo>
                                  <a:pt x="6772" y="6353"/>
                                </a:lnTo>
                                <a:lnTo>
                                  <a:pt x="6772" y="6353"/>
                                </a:lnTo>
                                <a:lnTo>
                                  <a:pt x="6772" y="6353"/>
                                </a:lnTo>
                                <a:lnTo>
                                  <a:pt x="6772" y="6353"/>
                                </a:lnTo>
                                <a:lnTo>
                                  <a:pt x="6772" y="6353"/>
                                </a:lnTo>
                                <a:lnTo>
                                  <a:pt x="6772" y="3172"/>
                                </a:lnTo>
                                <a:lnTo>
                                  <a:pt x="6772" y="3172"/>
                                </a:lnTo>
                                <a:lnTo>
                                  <a:pt x="7515" y="6353"/>
                                </a:lnTo>
                                <a:lnTo>
                                  <a:pt x="7515" y="6353"/>
                                </a:lnTo>
                                <a:lnTo>
                                  <a:pt x="7515" y="6353"/>
                                </a:lnTo>
                                <a:lnTo>
                                  <a:pt x="7515" y="6353"/>
                                </a:lnTo>
                                <a:lnTo>
                                  <a:pt x="7515" y="6353"/>
                                </a:lnTo>
                                <a:lnTo>
                                  <a:pt x="7515" y="6353"/>
                                </a:lnTo>
                                <a:lnTo>
                                  <a:pt x="7515" y="3172"/>
                                </a:lnTo>
                                <a:lnTo>
                                  <a:pt x="7515" y="3172"/>
                                </a:lnTo>
                                <a:lnTo>
                                  <a:pt x="7515" y="3172"/>
                                </a:lnTo>
                                <a:lnTo>
                                  <a:pt x="7515" y="6353"/>
                                </a:lnTo>
                                <a:lnTo>
                                  <a:pt x="7515" y="6353"/>
                                </a:lnTo>
                                <a:lnTo>
                                  <a:pt x="7515" y="6353"/>
                                </a:lnTo>
                                <a:lnTo>
                                  <a:pt x="8268" y="6353"/>
                                </a:lnTo>
                                <a:lnTo>
                                  <a:pt x="8268" y="6353"/>
                                </a:lnTo>
                                <a:lnTo>
                                  <a:pt x="8268" y="3172"/>
                                </a:lnTo>
                                <a:lnTo>
                                  <a:pt x="8268" y="3172"/>
                                </a:lnTo>
                                <a:lnTo>
                                  <a:pt x="8268" y="6353"/>
                                </a:lnTo>
                                <a:lnTo>
                                  <a:pt x="8268" y="6353"/>
                                </a:lnTo>
                                <a:lnTo>
                                  <a:pt x="8268" y="3172"/>
                                </a:lnTo>
                                <a:lnTo>
                                  <a:pt x="8268" y="3172"/>
                                </a:lnTo>
                                <a:lnTo>
                                  <a:pt x="8268" y="0"/>
                                </a:lnTo>
                                <a:lnTo>
                                  <a:pt x="8268" y="0"/>
                                </a:lnTo>
                                <a:lnTo>
                                  <a:pt x="8268" y="3172"/>
                                </a:lnTo>
                                <a:lnTo>
                                  <a:pt x="8268" y="3172"/>
                                </a:lnTo>
                                <a:lnTo>
                                  <a:pt x="9020" y="6353"/>
                                </a:lnTo>
                                <a:lnTo>
                                  <a:pt x="9020" y="6353"/>
                                </a:lnTo>
                                <a:lnTo>
                                  <a:pt x="9020" y="6353"/>
                                </a:lnTo>
                                <a:lnTo>
                                  <a:pt x="9020" y="6353"/>
                                </a:lnTo>
                                <a:lnTo>
                                  <a:pt x="9020" y="6353"/>
                                </a:lnTo>
                                <a:lnTo>
                                  <a:pt x="9020" y="6353"/>
                                </a:lnTo>
                                <a:lnTo>
                                  <a:pt x="9020" y="6353"/>
                                </a:lnTo>
                                <a:lnTo>
                                  <a:pt x="9020" y="6353"/>
                                </a:lnTo>
                                <a:lnTo>
                                  <a:pt x="9020" y="6353"/>
                                </a:lnTo>
                                <a:lnTo>
                                  <a:pt x="9020" y="6353"/>
                                </a:lnTo>
                                <a:lnTo>
                                  <a:pt x="9020" y="6353"/>
                                </a:lnTo>
                                <a:lnTo>
                                  <a:pt x="9020" y="6353"/>
                                </a:lnTo>
                                <a:lnTo>
                                  <a:pt x="9773" y="6353"/>
                                </a:lnTo>
                                <a:lnTo>
                                  <a:pt x="9773" y="3172"/>
                                </a:lnTo>
                                <a:lnTo>
                                  <a:pt x="9773" y="3172"/>
                                </a:lnTo>
                                <a:lnTo>
                                  <a:pt x="9773" y="3172"/>
                                </a:lnTo>
                                <a:lnTo>
                                  <a:pt x="9773" y="3172"/>
                                </a:lnTo>
                                <a:lnTo>
                                  <a:pt x="9773" y="6353"/>
                                </a:lnTo>
                                <a:lnTo>
                                  <a:pt x="9773" y="6353"/>
                                </a:lnTo>
                                <a:lnTo>
                                  <a:pt x="9773" y="6353"/>
                                </a:lnTo>
                                <a:lnTo>
                                  <a:pt x="9773" y="6353"/>
                                </a:lnTo>
                                <a:lnTo>
                                  <a:pt x="9773" y="6353"/>
                                </a:lnTo>
                                <a:lnTo>
                                  <a:pt x="9773" y="6353"/>
                                </a:lnTo>
                                <a:lnTo>
                                  <a:pt x="9773" y="6353"/>
                                </a:lnTo>
                                <a:lnTo>
                                  <a:pt x="9773" y="6353"/>
                                </a:lnTo>
                                <a:lnTo>
                                  <a:pt x="9773" y="6353"/>
                                </a:lnTo>
                                <a:lnTo>
                                  <a:pt x="10525" y="6353"/>
                                </a:lnTo>
                                <a:lnTo>
                                  <a:pt x="10525" y="6353"/>
                                </a:lnTo>
                                <a:lnTo>
                                  <a:pt x="10525" y="6353"/>
                                </a:lnTo>
                                <a:lnTo>
                                  <a:pt x="10525" y="6353"/>
                                </a:lnTo>
                                <a:lnTo>
                                  <a:pt x="10525" y="3172"/>
                                </a:lnTo>
                                <a:lnTo>
                                  <a:pt x="10525" y="3172"/>
                                </a:lnTo>
                                <a:lnTo>
                                  <a:pt x="10525" y="3172"/>
                                </a:lnTo>
                                <a:lnTo>
                                  <a:pt x="10525" y="3172"/>
                                </a:lnTo>
                                <a:lnTo>
                                  <a:pt x="10525" y="6353"/>
                                </a:lnTo>
                                <a:lnTo>
                                  <a:pt x="10525" y="6353"/>
                                </a:lnTo>
                                <a:lnTo>
                                  <a:pt x="10525" y="6353"/>
                                </a:lnTo>
                                <a:lnTo>
                                  <a:pt x="10525" y="6353"/>
                                </a:lnTo>
                                <a:lnTo>
                                  <a:pt x="11278" y="6353"/>
                                </a:lnTo>
                                <a:lnTo>
                                  <a:pt x="11278" y="6353"/>
                                </a:lnTo>
                                <a:lnTo>
                                  <a:pt x="11278" y="6353"/>
                                </a:lnTo>
                                <a:lnTo>
                                  <a:pt x="11278" y="6353"/>
                                </a:lnTo>
                                <a:lnTo>
                                  <a:pt x="11278" y="6353"/>
                                </a:lnTo>
                                <a:lnTo>
                                  <a:pt x="11278" y="6353"/>
                                </a:lnTo>
                                <a:lnTo>
                                  <a:pt x="11278" y="6353"/>
                                </a:lnTo>
                                <a:lnTo>
                                  <a:pt x="11278" y="3172"/>
                                </a:lnTo>
                                <a:lnTo>
                                  <a:pt x="11278" y="3172"/>
                                </a:lnTo>
                                <a:lnTo>
                                  <a:pt x="11278" y="3172"/>
                                </a:lnTo>
                                <a:lnTo>
                                  <a:pt x="11278" y="3172"/>
                                </a:lnTo>
                                <a:lnTo>
                                  <a:pt x="11278" y="3172"/>
                                </a:lnTo>
                                <a:lnTo>
                                  <a:pt x="12030" y="6353"/>
                                </a:lnTo>
                                <a:lnTo>
                                  <a:pt x="12030" y="6353"/>
                                </a:lnTo>
                                <a:lnTo>
                                  <a:pt x="12030" y="6353"/>
                                </a:lnTo>
                                <a:lnTo>
                                  <a:pt x="12030" y="6353"/>
                                </a:lnTo>
                                <a:lnTo>
                                  <a:pt x="12030" y="6353"/>
                                </a:lnTo>
                                <a:lnTo>
                                  <a:pt x="12030" y="6353"/>
                                </a:lnTo>
                                <a:lnTo>
                                  <a:pt x="12030" y="3172"/>
                                </a:lnTo>
                                <a:lnTo>
                                  <a:pt x="12030" y="6353"/>
                                </a:lnTo>
                                <a:lnTo>
                                  <a:pt x="12030" y="6353"/>
                                </a:lnTo>
                                <a:lnTo>
                                  <a:pt x="12030" y="6353"/>
                                </a:lnTo>
                                <a:lnTo>
                                  <a:pt x="12030" y="6353"/>
                                </a:lnTo>
                                <a:lnTo>
                                  <a:pt x="12030" y="6353"/>
                                </a:lnTo>
                                <a:lnTo>
                                  <a:pt x="12030" y="6353"/>
                                </a:lnTo>
                                <a:lnTo>
                                  <a:pt x="12030" y="6353"/>
                                </a:lnTo>
                                <a:lnTo>
                                  <a:pt x="12030" y="6353"/>
                                </a:lnTo>
                                <a:lnTo>
                                  <a:pt x="12030" y="6353"/>
                                </a:lnTo>
                                <a:lnTo>
                                  <a:pt x="12030" y="6353"/>
                                </a:lnTo>
                                <a:lnTo>
                                  <a:pt x="12030" y="6353"/>
                                </a:lnTo>
                                <a:lnTo>
                                  <a:pt x="12783" y="9525"/>
                                </a:lnTo>
                                <a:lnTo>
                                  <a:pt x="12783" y="6353"/>
                                </a:lnTo>
                                <a:lnTo>
                                  <a:pt x="12783" y="6353"/>
                                </a:lnTo>
                                <a:lnTo>
                                  <a:pt x="12783" y="6353"/>
                                </a:lnTo>
                                <a:lnTo>
                                  <a:pt x="12783" y="3172"/>
                                </a:lnTo>
                                <a:lnTo>
                                  <a:pt x="12783" y="3172"/>
                                </a:lnTo>
                                <a:lnTo>
                                  <a:pt x="12783" y="6353"/>
                                </a:lnTo>
                                <a:lnTo>
                                  <a:pt x="12783" y="6353"/>
                                </a:lnTo>
                                <a:lnTo>
                                  <a:pt x="12783" y="6353"/>
                                </a:lnTo>
                                <a:lnTo>
                                  <a:pt x="12783" y="3172"/>
                                </a:lnTo>
                                <a:lnTo>
                                  <a:pt x="12783" y="3172"/>
                                </a:lnTo>
                                <a:lnTo>
                                  <a:pt x="12783" y="6353"/>
                                </a:lnTo>
                                <a:lnTo>
                                  <a:pt x="13535" y="6353"/>
                                </a:lnTo>
                                <a:lnTo>
                                  <a:pt x="13535" y="6353"/>
                                </a:lnTo>
                                <a:lnTo>
                                  <a:pt x="13535" y="6353"/>
                                </a:lnTo>
                                <a:lnTo>
                                  <a:pt x="13535" y="6353"/>
                                </a:lnTo>
                                <a:lnTo>
                                  <a:pt x="13535" y="6353"/>
                                </a:lnTo>
                                <a:lnTo>
                                  <a:pt x="13535" y="3172"/>
                                </a:lnTo>
                                <a:lnTo>
                                  <a:pt x="13535" y="3172"/>
                                </a:lnTo>
                                <a:lnTo>
                                  <a:pt x="13535" y="6353"/>
                                </a:lnTo>
                                <a:lnTo>
                                  <a:pt x="13535" y="6353"/>
                                </a:lnTo>
                                <a:lnTo>
                                  <a:pt x="13535" y="6353"/>
                                </a:lnTo>
                                <a:lnTo>
                                  <a:pt x="13535" y="6353"/>
                                </a:lnTo>
                                <a:lnTo>
                                  <a:pt x="13535" y="6353"/>
                                </a:lnTo>
                                <a:lnTo>
                                  <a:pt x="13535" y="6353"/>
                                </a:lnTo>
                                <a:lnTo>
                                  <a:pt x="13535" y="3172"/>
                                </a:lnTo>
                                <a:lnTo>
                                  <a:pt x="14288" y="3172"/>
                                </a:lnTo>
                                <a:lnTo>
                                  <a:pt x="14288" y="3172"/>
                                </a:lnTo>
                                <a:lnTo>
                                  <a:pt x="14288" y="6353"/>
                                </a:lnTo>
                                <a:lnTo>
                                  <a:pt x="14288" y="6353"/>
                                </a:lnTo>
                                <a:lnTo>
                                  <a:pt x="14288" y="6353"/>
                                </a:lnTo>
                                <a:lnTo>
                                  <a:pt x="14288" y="6353"/>
                                </a:lnTo>
                                <a:lnTo>
                                  <a:pt x="14288" y="6353"/>
                                </a:lnTo>
                                <a:lnTo>
                                  <a:pt x="14288" y="6353"/>
                                </a:lnTo>
                                <a:lnTo>
                                  <a:pt x="14288" y="6353"/>
                                </a:lnTo>
                                <a:lnTo>
                                  <a:pt x="14288" y="3172"/>
                                </a:lnTo>
                                <a:lnTo>
                                  <a:pt x="14288" y="6353"/>
                                </a:lnTo>
                                <a:lnTo>
                                  <a:pt x="14288" y="6353"/>
                                </a:lnTo>
                                <a:lnTo>
                                  <a:pt x="15040" y="6353"/>
                                </a:lnTo>
                                <a:lnTo>
                                  <a:pt x="15040" y="6353"/>
                                </a:lnTo>
                                <a:lnTo>
                                  <a:pt x="15040" y="6353"/>
                                </a:lnTo>
                                <a:lnTo>
                                  <a:pt x="15040" y="6353"/>
                                </a:lnTo>
                                <a:lnTo>
                                  <a:pt x="15040" y="3172"/>
                                </a:lnTo>
                                <a:lnTo>
                                  <a:pt x="15040" y="0"/>
                                </a:lnTo>
                                <a:lnTo>
                                  <a:pt x="15040" y="6353"/>
                                </a:lnTo>
                                <a:lnTo>
                                  <a:pt x="15040" y="6353"/>
                                </a:lnTo>
                                <a:lnTo>
                                  <a:pt x="15040" y="6353"/>
                                </a:lnTo>
                                <a:lnTo>
                                  <a:pt x="15040" y="6353"/>
                                </a:lnTo>
                                <a:lnTo>
                                  <a:pt x="15040" y="6353"/>
                                </a:lnTo>
                                <a:lnTo>
                                  <a:pt x="15040" y="6353"/>
                                </a:lnTo>
                                <a:lnTo>
                                  <a:pt x="15792" y="3172"/>
                                </a:lnTo>
                                <a:lnTo>
                                  <a:pt x="15792" y="6353"/>
                                </a:lnTo>
                                <a:lnTo>
                                  <a:pt x="15792" y="6353"/>
                                </a:lnTo>
                                <a:lnTo>
                                  <a:pt x="15792" y="3172"/>
                                </a:lnTo>
                                <a:lnTo>
                                  <a:pt x="15792" y="6353"/>
                                </a:lnTo>
                                <a:lnTo>
                                  <a:pt x="15792" y="6353"/>
                                </a:lnTo>
                                <a:lnTo>
                                  <a:pt x="15792" y="6353"/>
                                </a:lnTo>
                                <a:lnTo>
                                  <a:pt x="15792" y="6353"/>
                                </a:lnTo>
                                <a:lnTo>
                                  <a:pt x="15792" y="3172"/>
                                </a:lnTo>
                                <a:lnTo>
                                  <a:pt x="15792" y="0"/>
                                </a:lnTo>
                                <a:lnTo>
                                  <a:pt x="15792" y="3172"/>
                                </a:lnTo>
                                <a:lnTo>
                                  <a:pt x="15792" y="3172"/>
                                </a:lnTo>
                                <a:lnTo>
                                  <a:pt x="16545" y="6353"/>
                                </a:lnTo>
                                <a:lnTo>
                                  <a:pt x="16545" y="6353"/>
                                </a:lnTo>
                                <a:lnTo>
                                  <a:pt x="16545" y="6353"/>
                                </a:lnTo>
                                <a:lnTo>
                                  <a:pt x="16545" y="6353"/>
                                </a:lnTo>
                                <a:lnTo>
                                  <a:pt x="16545" y="6353"/>
                                </a:lnTo>
                                <a:lnTo>
                                  <a:pt x="16545" y="6353"/>
                                </a:lnTo>
                                <a:lnTo>
                                  <a:pt x="16545" y="6353"/>
                                </a:lnTo>
                                <a:lnTo>
                                  <a:pt x="16545" y="6353"/>
                                </a:lnTo>
                                <a:lnTo>
                                  <a:pt x="16545" y="3172"/>
                                </a:lnTo>
                                <a:lnTo>
                                  <a:pt x="16545" y="3172"/>
                                </a:lnTo>
                                <a:lnTo>
                                  <a:pt x="16545" y="3172"/>
                                </a:lnTo>
                                <a:lnTo>
                                  <a:pt x="16545" y="6353"/>
                                </a:lnTo>
                                <a:lnTo>
                                  <a:pt x="16545" y="6353"/>
                                </a:lnTo>
                                <a:lnTo>
                                  <a:pt x="16545" y="6353"/>
                                </a:lnTo>
                                <a:lnTo>
                                  <a:pt x="16545" y="6353"/>
                                </a:lnTo>
                                <a:lnTo>
                                  <a:pt x="16545" y="6353"/>
                                </a:lnTo>
                                <a:lnTo>
                                  <a:pt x="16545" y="6353"/>
                                </a:lnTo>
                                <a:lnTo>
                                  <a:pt x="16545" y="6353"/>
                                </a:lnTo>
                                <a:lnTo>
                                  <a:pt x="17297" y="6353"/>
                                </a:lnTo>
                                <a:lnTo>
                                  <a:pt x="17297" y="6353"/>
                                </a:lnTo>
                                <a:lnTo>
                                  <a:pt x="17297" y="6353"/>
                                </a:lnTo>
                                <a:lnTo>
                                  <a:pt x="17297" y="6353"/>
                                </a:lnTo>
                                <a:lnTo>
                                  <a:pt x="17297" y="6353"/>
                                </a:lnTo>
                                <a:lnTo>
                                  <a:pt x="17297" y="6353"/>
                                </a:lnTo>
                                <a:lnTo>
                                  <a:pt x="17297" y="6353"/>
                                </a:lnTo>
                                <a:lnTo>
                                  <a:pt x="17297" y="6353"/>
                                </a:lnTo>
                                <a:lnTo>
                                  <a:pt x="17297" y="6353"/>
                                </a:lnTo>
                                <a:lnTo>
                                  <a:pt x="17297" y="6353"/>
                                </a:lnTo>
                                <a:lnTo>
                                  <a:pt x="17297" y="6353"/>
                                </a:lnTo>
                                <a:lnTo>
                                  <a:pt x="17297" y="6353"/>
                                </a:lnTo>
                                <a:lnTo>
                                  <a:pt x="18050" y="6353"/>
                                </a:lnTo>
                                <a:lnTo>
                                  <a:pt x="18050" y="6353"/>
                                </a:lnTo>
                                <a:lnTo>
                                  <a:pt x="18050" y="3172"/>
                                </a:lnTo>
                                <a:lnTo>
                                  <a:pt x="18050" y="6353"/>
                                </a:lnTo>
                                <a:lnTo>
                                  <a:pt x="18050" y="6353"/>
                                </a:lnTo>
                                <a:lnTo>
                                  <a:pt x="18050" y="6353"/>
                                </a:lnTo>
                                <a:lnTo>
                                  <a:pt x="18050" y="3172"/>
                                </a:lnTo>
                                <a:lnTo>
                                  <a:pt x="18050" y="3172"/>
                                </a:lnTo>
                                <a:lnTo>
                                  <a:pt x="18050" y="3172"/>
                                </a:lnTo>
                                <a:lnTo>
                                  <a:pt x="18050" y="3172"/>
                                </a:lnTo>
                                <a:lnTo>
                                  <a:pt x="18050" y="6353"/>
                                </a:lnTo>
                                <a:lnTo>
                                  <a:pt x="18050" y="6353"/>
                                </a:lnTo>
                                <a:lnTo>
                                  <a:pt x="18050" y="6353"/>
                                </a:lnTo>
                                <a:lnTo>
                                  <a:pt x="18050" y="6353"/>
                                </a:lnTo>
                                <a:lnTo>
                                  <a:pt x="18802" y="6353"/>
                                </a:lnTo>
                                <a:lnTo>
                                  <a:pt x="18802" y="6353"/>
                                </a:lnTo>
                                <a:lnTo>
                                  <a:pt x="18802" y="6353"/>
                                </a:lnTo>
                                <a:lnTo>
                                  <a:pt x="18802" y="6353"/>
                                </a:lnTo>
                                <a:lnTo>
                                  <a:pt x="18802" y="6353"/>
                                </a:lnTo>
                                <a:lnTo>
                                  <a:pt x="18802" y="6353"/>
                                </a:lnTo>
                                <a:lnTo>
                                  <a:pt x="18802" y="6353"/>
                                </a:lnTo>
                                <a:lnTo>
                                  <a:pt x="18802" y="6353"/>
                                </a:lnTo>
                                <a:lnTo>
                                  <a:pt x="18802" y="6353"/>
                                </a:lnTo>
                                <a:lnTo>
                                  <a:pt x="18802" y="6353"/>
                                </a:lnTo>
                                <a:lnTo>
                                  <a:pt x="18802" y="6353"/>
                                </a:lnTo>
                                <a:lnTo>
                                  <a:pt x="18802" y="6353"/>
                                </a:lnTo>
                                <a:lnTo>
                                  <a:pt x="19555" y="6353"/>
                                </a:lnTo>
                                <a:lnTo>
                                  <a:pt x="19555" y="6353"/>
                                </a:lnTo>
                                <a:lnTo>
                                  <a:pt x="19555" y="6353"/>
                                </a:lnTo>
                                <a:lnTo>
                                  <a:pt x="19555" y="6353"/>
                                </a:lnTo>
                                <a:lnTo>
                                  <a:pt x="19555" y="6353"/>
                                </a:lnTo>
                                <a:lnTo>
                                  <a:pt x="19555" y="6353"/>
                                </a:lnTo>
                                <a:lnTo>
                                  <a:pt x="19555" y="3172"/>
                                </a:lnTo>
                                <a:lnTo>
                                  <a:pt x="19555" y="6353"/>
                                </a:lnTo>
                                <a:lnTo>
                                  <a:pt x="19555" y="6353"/>
                                </a:lnTo>
                                <a:lnTo>
                                  <a:pt x="19555" y="6353"/>
                                </a:lnTo>
                                <a:lnTo>
                                  <a:pt x="19555" y="6353"/>
                                </a:lnTo>
                                <a:lnTo>
                                  <a:pt x="19555" y="6353"/>
                                </a:lnTo>
                                <a:lnTo>
                                  <a:pt x="20307" y="6353"/>
                                </a:lnTo>
                                <a:lnTo>
                                  <a:pt x="20307" y="3172"/>
                                </a:lnTo>
                                <a:lnTo>
                                  <a:pt x="20307" y="6353"/>
                                </a:lnTo>
                                <a:lnTo>
                                  <a:pt x="20307" y="6353"/>
                                </a:lnTo>
                                <a:lnTo>
                                  <a:pt x="20307" y="3172"/>
                                </a:lnTo>
                                <a:lnTo>
                                  <a:pt x="20307" y="3172"/>
                                </a:lnTo>
                                <a:lnTo>
                                  <a:pt x="20307" y="6353"/>
                                </a:lnTo>
                                <a:lnTo>
                                  <a:pt x="20307" y="6353"/>
                                </a:lnTo>
                                <a:lnTo>
                                  <a:pt x="20307" y="6353"/>
                                </a:lnTo>
                                <a:lnTo>
                                  <a:pt x="20307" y="6353"/>
                                </a:lnTo>
                                <a:lnTo>
                                  <a:pt x="20307" y="6353"/>
                                </a:lnTo>
                                <a:lnTo>
                                  <a:pt x="20307" y="6353"/>
                                </a:lnTo>
                                <a:lnTo>
                                  <a:pt x="21060" y="6353"/>
                                </a:lnTo>
                                <a:lnTo>
                                  <a:pt x="21060" y="3172"/>
                                </a:lnTo>
                                <a:lnTo>
                                  <a:pt x="21060" y="3172"/>
                                </a:lnTo>
                                <a:lnTo>
                                  <a:pt x="21060" y="3172"/>
                                </a:lnTo>
                                <a:lnTo>
                                  <a:pt x="21060" y="3172"/>
                                </a:lnTo>
                                <a:lnTo>
                                  <a:pt x="21060" y="6353"/>
                                </a:lnTo>
                                <a:lnTo>
                                  <a:pt x="21060" y="3172"/>
                                </a:lnTo>
                                <a:lnTo>
                                  <a:pt x="21060" y="3172"/>
                                </a:lnTo>
                                <a:lnTo>
                                  <a:pt x="21060" y="3172"/>
                                </a:lnTo>
                                <a:lnTo>
                                  <a:pt x="21060" y="6353"/>
                                </a:lnTo>
                                <a:lnTo>
                                  <a:pt x="21060" y="3172"/>
                                </a:lnTo>
                                <a:lnTo>
                                  <a:pt x="21060" y="6353"/>
                                </a:lnTo>
                                <a:lnTo>
                                  <a:pt x="21803" y="3172"/>
                                </a:lnTo>
                                <a:lnTo>
                                  <a:pt x="21803" y="3172"/>
                                </a:lnTo>
                                <a:lnTo>
                                  <a:pt x="21803" y="6353"/>
                                </a:lnTo>
                                <a:lnTo>
                                  <a:pt x="21803" y="6353"/>
                                </a:lnTo>
                                <a:lnTo>
                                  <a:pt x="21803" y="6353"/>
                                </a:lnTo>
                                <a:lnTo>
                                  <a:pt x="21803" y="6353"/>
                                </a:lnTo>
                                <a:lnTo>
                                  <a:pt x="21803" y="6353"/>
                                </a:lnTo>
                                <a:lnTo>
                                  <a:pt x="21803" y="6353"/>
                                </a:lnTo>
                                <a:lnTo>
                                  <a:pt x="21803" y="6353"/>
                                </a:lnTo>
                                <a:lnTo>
                                  <a:pt x="21803" y="6353"/>
                                </a:lnTo>
                                <a:lnTo>
                                  <a:pt x="21803" y="3172"/>
                                </a:lnTo>
                                <a:lnTo>
                                  <a:pt x="21803" y="6353"/>
                                </a:lnTo>
                                <a:lnTo>
                                  <a:pt x="21803" y="6353"/>
                                </a:lnTo>
                                <a:lnTo>
                                  <a:pt x="21803" y="6353"/>
                                </a:lnTo>
                                <a:lnTo>
                                  <a:pt x="21803" y="6353"/>
                                </a:lnTo>
                                <a:lnTo>
                                  <a:pt x="21803" y="6353"/>
                                </a:lnTo>
                                <a:lnTo>
                                  <a:pt x="21803" y="6353"/>
                                </a:lnTo>
                                <a:lnTo>
                                  <a:pt x="21803" y="6353"/>
                                </a:lnTo>
                                <a:lnTo>
                                  <a:pt x="21803" y="6353"/>
                                </a:lnTo>
                                <a:lnTo>
                                  <a:pt x="21803" y="6353"/>
                                </a:lnTo>
                                <a:lnTo>
                                  <a:pt x="22555" y="6353"/>
                                </a:lnTo>
                                <a:lnTo>
                                  <a:pt x="22555" y="3172"/>
                                </a:lnTo>
                                <a:lnTo>
                                  <a:pt x="22555" y="6353"/>
                                </a:lnTo>
                                <a:lnTo>
                                  <a:pt x="22555" y="3172"/>
                                </a:lnTo>
                                <a:lnTo>
                                  <a:pt x="22555" y="3172"/>
                                </a:lnTo>
                                <a:lnTo>
                                  <a:pt x="22555" y="6353"/>
                                </a:lnTo>
                                <a:lnTo>
                                  <a:pt x="22555" y="6353"/>
                                </a:lnTo>
                                <a:lnTo>
                                  <a:pt x="22555" y="6353"/>
                                </a:lnTo>
                                <a:lnTo>
                                  <a:pt x="22555" y="6353"/>
                                </a:lnTo>
                                <a:lnTo>
                                  <a:pt x="22555" y="6353"/>
                                </a:lnTo>
                                <a:lnTo>
                                  <a:pt x="22555" y="6353"/>
                                </a:lnTo>
                                <a:lnTo>
                                  <a:pt x="22555" y="3172"/>
                                </a:lnTo>
                                <a:lnTo>
                                  <a:pt x="23308" y="3172"/>
                                </a:lnTo>
                                <a:lnTo>
                                  <a:pt x="23308" y="3172"/>
                                </a:lnTo>
                                <a:lnTo>
                                  <a:pt x="23308" y="3172"/>
                                </a:lnTo>
                                <a:lnTo>
                                  <a:pt x="23308" y="3172"/>
                                </a:lnTo>
                                <a:lnTo>
                                  <a:pt x="23308" y="3172"/>
                                </a:lnTo>
                                <a:lnTo>
                                  <a:pt x="23308" y="3172"/>
                                </a:lnTo>
                                <a:lnTo>
                                  <a:pt x="23308" y="0"/>
                                </a:lnTo>
                                <a:lnTo>
                                  <a:pt x="23308" y="3172"/>
                                </a:lnTo>
                                <a:lnTo>
                                  <a:pt x="23308" y="3172"/>
                                </a:lnTo>
                                <a:lnTo>
                                  <a:pt x="23308" y="6353"/>
                                </a:lnTo>
                                <a:lnTo>
                                  <a:pt x="23308" y="6353"/>
                                </a:lnTo>
                                <a:lnTo>
                                  <a:pt x="23308" y="6353"/>
                                </a:lnTo>
                                <a:lnTo>
                                  <a:pt x="24060" y="6353"/>
                                </a:lnTo>
                                <a:lnTo>
                                  <a:pt x="24060" y="6353"/>
                                </a:lnTo>
                                <a:lnTo>
                                  <a:pt x="24060" y="6353"/>
                                </a:lnTo>
                                <a:lnTo>
                                  <a:pt x="24060" y="6353"/>
                                </a:lnTo>
                                <a:lnTo>
                                  <a:pt x="24060" y="6353"/>
                                </a:lnTo>
                                <a:lnTo>
                                  <a:pt x="24060" y="6353"/>
                                </a:lnTo>
                                <a:lnTo>
                                  <a:pt x="24060" y="6353"/>
                                </a:lnTo>
                                <a:lnTo>
                                  <a:pt x="24060" y="3172"/>
                                </a:lnTo>
                                <a:lnTo>
                                  <a:pt x="24060" y="3172"/>
                                </a:lnTo>
                                <a:lnTo>
                                  <a:pt x="24060" y="3172"/>
                                </a:lnTo>
                                <a:lnTo>
                                  <a:pt x="24060" y="6353"/>
                                </a:lnTo>
                                <a:lnTo>
                                  <a:pt x="24060" y="6353"/>
                                </a:lnTo>
                                <a:lnTo>
                                  <a:pt x="24813" y="6353"/>
                                </a:lnTo>
                                <a:lnTo>
                                  <a:pt x="24813" y="6353"/>
                                </a:lnTo>
                                <a:lnTo>
                                  <a:pt x="24813" y="6353"/>
                                </a:lnTo>
                                <a:lnTo>
                                  <a:pt x="24813" y="6353"/>
                                </a:lnTo>
                                <a:lnTo>
                                  <a:pt x="24813" y="6353"/>
                                </a:lnTo>
                                <a:lnTo>
                                  <a:pt x="24813" y="6353"/>
                                </a:lnTo>
                                <a:lnTo>
                                  <a:pt x="24813" y="6353"/>
                                </a:lnTo>
                                <a:lnTo>
                                  <a:pt x="24813" y="6353"/>
                                </a:lnTo>
                                <a:lnTo>
                                  <a:pt x="24813" y="6353"/>
                                </a:lnTo>
                                <a:lnTo>
                                  <a:pt x="24813" y="6353"/>
                                </a:lnTo>
                                <a:lnTo>
                                  <a:pt x="24813" y="6353"/>
                                </a:lnTo>
                                <a:lnTo>
                                  <a:pt x="24813" y="6353"/>
                                </a:lnTo>
                                <a:lnTo>
                                  <a:pt x="25565" y="6353"/>
                                </a:lnTo>
                                <a:lnTo>
                                  <a:pt x="25565" y="6353"/>
                                </a:lnTo>
                                <a:lnTo>
                                  <a:pt x="25565" y="6353"/>
                                </a:lnTo>
                                <a:lnTo>
                                  <a:pt x="25565" y="6353"/>
                                </a:lnTo>
                                <a:lnTo>
                                  <a:pt x="25565" y="3172"/>
                                </a:lnTo>
                                <a:lnTo>
                                  <a:pt x="25565" y="0"/>
                                </a:lnTo>
                                <a:lnTo>
                                  <a:pt x="25565" y="3172"/>
                                </a:lnTo>
                                <a:lnTo>
                                  <a:pt x="25565" y="3172"/>
                                </a:lnTo>
                                <a:lnTo>
                                  <a:pt x="25565" y="6353"/>
                                </a:lnTo>
                                <a:lnTo>
                                  <a:pt x="25565" y="6353"/>
                                </a:lnTo>
                                <a:lnTo>
                                  <a:pt x="25565" y="6353"/>
                                </a:lnTo>
                                <a:lnTo>
                                  <a:pt x="25565" y="3172"/>
                                </a:lnTo>
                                <a:lnTo>
                                  <a:pt x="26318" y="3172"/>
                                </a:lnTo>
                                <a:lnTo>
                                  <a:pt x="26318" y="3172"/>
                                </a:lnTo>
                                <a:lnTo>
                                  <a:pt x="26318" y="3172"/>
                                </a:lnTo>
                                <a:lnTo>
                                  <a:pt x="26318" y="3172"/>
                                </a:lnTo>
                                <a:lnTo>
                                  <a:pt x="26318" y="3172"/>
                                </a:lnTo>
                                <a:lnTo>
                                  <a:pt x="26318" y="3172"/>
                                </a:lnTo>
                                <a:lnTo>
                                  <a:pt x="26318" y="3172"/>
                                </a:lnTo>
                                <a:lnTo>
                                  <a:pt x="26318" y="3172"/>
                                </a:lnTo>
                                <a:lnTo>
                                  <a:pt x="26318" y="6353"/>
                                </a:lnTo>
                                <a:lnTo>
                                  <a:pt x="26318" y="6353"/>
                                </a:lnTo>
                                <a:lnTo>
                                  <a:pt x="26318" y="6353"/>
                                </a:lnTo>
                                <a:lnTo>
                                  <a:pt x="26318" y="6353"/>
                                </a:lnTo>
                                <a:lnTo>
                                  <a:pt x="26318" y="6353"/>
                                </a:lnTo>
                                <a:lnTo>
                                  <a:pt x="26318" y="6353"/>
                                </a:lnTo>
                                <a:lnTo>
                                  <a:pt x="26318" y="6353"/>
                                </a:lnTo>
                                <a:lnTo>
                                  <a:pt x="26318" y="6353"/>
                                </a:lnTo>
                                <a:lnTo>
                                  <a:pt x="26318" y="6353"/>
                                </a:lnTo>
                                <a:lnTo>
                                  <a:pt x="26318" y="6353"/>
                                </a:lnTo>
                                <a:lnTo>
                                  <a:pt x="26318" y="6353"/>
                                </a:lnTo>
                                <a:lnTo>
                                  <a:pt x="26318" y="6353"/>
                                </a:lnTo>
                                <a:lnTo>
                                  <a:pt x="27070" y="6353"/>
                                </a:lnTo>
                                <a:lnTo>
                                  <a:pt x="27070" y="3172"/>
                                </a:lnTo>
                                <a:lnTo>
                                  <a:pt x="27070" y="6353"/>
                                </a:lnTo>
                                <a:lnTo>
                                  <a:pt x="27070" y="3172"/>
                                </a:lnTo>
                                <a:lnTo>
                                  <a:pt x="27070" y="6353"/>
                                </a:lnTo>
                                <a:lnTo>
                                  <a:pt x="27070" y="6353"/>
                                </a:lnTo>
                                <a:lnTo>
                                  <a:pt x="27070" y="6353"/>
                                </a:lnTo>
                                <a:lnTo>
                                  <a:pt x="27070" y="9525"/>
                                </a:lnTo>
                                <a:lnTo>
                                  <a:pt x="27070" y="9525"/>
                                </a:lnTo>
                                <a:lnTo>
                                  <a:pt x="27070" y="6353"/>
                                </a:lnTo>
                                <a:lnTo>
                                  <a:pt x="27070" y="6353"/>
                                </a:lnTo>
                                <a:lnTo>
                                  <a:pt x="27070" y="6353"/>
                                </a:lnTo>
                                <a:lnTo>
                                  <a:pt x="27822" y="6353"/>
                                </a:lnTo>
                                <a:lnTo>
                                  <a:pt x="27822" y="6353"/>
                                </a:lnTo>
                                <a:lnTo>
                                  <a:pt x="27822" y="6353"/>
                                </a:lnTo>
                                <a:lnTo>
                                  <a:pt x="27822" y="6353"/>
                                </a:lnTo>
                                <a:lnTo>
                                  <a:pt x="27822" y="6353"/>
                                </a:lnTo>
                                <a:lnTo>
                                  <a:pt x="27822" y="6353"/>
                                </a:lnTo>
                                <a:lnTo>
                                  <a:pt x="27822" y="6353"/>
                                </a:lnTo>
                                <a:lnTo>
                                  <a:pt x="27822" y="6353"/>
                                </a:lnTo>
                                <a:lnTo>
                                  <a:pt x="27822" y="6353"/>
                                </a:lnTo>
                                <a:lnTo>
                                  <a:pt x="27822" y="6353"/>
                                </a:lnTo>
                                <a:lnTo>
                                  <a:pt x="27822" y="6353"/>
                                </a:lnTo>
                                <a:lnTo>
                                  <a:pt x="27822" y="6353"/>
                                </a:lnTo>
                                <a:lnTo>
                                  <a:pt x="28575" y="6353"/>
                                </a:lnTo>
                                <a:lnTo>
                                  <a:pt x="28575" y="6353"/>
                                </a:lnTo>
                                <a:lnTo>
                                  <a:pt x="28575" y="6353"/>
                                </a:lnTo>
                                <a:lnTo>
                                  <a:pt x="28575" y="6353"/>
                                </a:lnTo>
                                <a:lnTo>
                                  <a:pt x="28575" y="6353"/>
                                </a:lnTo>
                                <a:lnTo>
                                  <a:pt x="28575" y="635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13" name="Freeform: Shape 913"/>
                        <wps:cNvSpPr/>
                        <wps:spPr>
                          <a:xfrm>
                            <a:off x="3605212" y="3910012"/>
                            <a:ext cx="19050" cy="9525"/>
                          </a:xfrm>
                          <a:custGeom>
                            <a:avLst/>
                            <a:gdLst>
                              <a:gd name="connsiteX0" fmla="*/ 0 w 19050"/>
                              <a:gd name="connsiteY0" fmla="*/ 6353 h 9525"/>
                              <a:gd name="connsiteX1" fmla="*/ 0 w 19050"/>
                              <a:gd name="connsiteY1" fmla="*/ 6353 h 9525"/>
                              <a:gd name="connsiteX2" fmla="*/ 0 w 19050"/>
                              <a:gd name="connsiteY2" fmla="*/ 6353 h 9525"/>
                              <a:gd name="connsiteX3" fmla="*/ 0 w 19050"/>
                              <a:gd name="connsiteY3" fmla="*/ 3172 h 9525"/>
                              <a:gd name="connsiteX4" fmla="*/ 0 w 19050"/>
                              <a:gd name="connsiteY4" fmla="*/ 6353 h 9525"/>
                              <a:gd name="connsiteX5" fmla="*/ 0 w 19050"/>
                              <a:gd name="connsiteY5" fmla="*/ 3172 h 9525"/>
                              <a:gd name="connsiteX6" fmla="*/ 0 w 19050"/>
                              <a:gd name="connsiteY6" fmla="*/ 6353 h 9525"/>
                              <a:gd name="connsiteX7" fmla="*/ 505 w 19050"/>
                              <a:gd name="connsiteY7" fmla="*/ 6353 h 9525"/>
                              <a:gd name="connsiteX8" fmla="*/ 505 w 19050"/>
                              <a:gd name="connsiteY8" fmla="*/ 6353 h 9525"/>
                              <a:gd name="connsiteX9" fmla="*/ 505 w 19050"/>
                              <a:gd name="connsiteY9" fmla="*/ 6353 h 9525"/>
                              <a:gd name="connsiteX10" fmla="*/ 505 w 19050"/>
                              <a:gd name="connsiteY10" fmla="*/ 9525 h 9525"/>
                              <a:gd name="connsiteX11" fmla="*/ 505 w 19050"/>
                              <a:gd name="connsiteY11" fmla="*/ 6353 h 9525"/>
                              <a:gd name="connsiteX12" fmla="*/ 505 w 19050"/>
                              <a:gd name="connsiteY12" fmla="*/ 6353 h 9525"/>
                              <a:gd name="connsiteX13" fmla="*/ 505 w 19050"/>
                              <a:gd name="connsiteY13" fmla="*/ 6353 h 9525"/>
                              <a:gd name="connsiteX14" fmla="*/ 505 w 19050"/>
                              <a:gd name="connsiteY14" fmla="*/ 6353 h 9525"/>
                              <a:gd name="connsiteX15" fmla="*/ 505 w 19050"/>
                              <a:gd name="connsiteY15" fmla="*/ 6353 h 9525"/>
                              <a:gd name="connsiteX16" fmla="*/ 505 w 19050"/>
                              <a:gd name="connsiteY16" fmla="*/ 6353 h 9525"/>
                              <a:gd name="connsiteX17" fmla="*/ 505 w 19050"/>
                              <a:gd name="connsiteY17" fmla="*/ 6353 h 9525"/>
                              <a:gd name="connsiteX18" fmla="*/ 505 w 19050"/>
                              <a:gd name="connsiteY18" fmla="*/ 6353 h 9525"/>
                              <a:gd name="connsiteX19" fmla="*/ 1000 w 19050"/>
                              <a:gd name="connsiteY19" fmla="*/ 6353 h 9525"/>
                              <a:gd name="connsiteX20" fmla="*/ 1000 w 19050"/>
                              <a:gd name="connsiteY20" fmla="*/ 6353 h 9525"/>
                              <a:gd name="connsiteX21" fmla="*/ 1000 w 19050"/>
                              <a:gd name="connsiteY21" fmla="*/ 6353 h 9525"/>
                              <a:gd name="connsiteX22" fmla="*/ 1000 w 19050"/>
                              <a:gd name="connsiteY22" fmla="*/ 6353 h 9525"/>
                              <a:gd name="connsiteX23" fmla="*/ 1000 w 19050"/>
                              <a:gd name="connsiteY23" fmla="*/ 3172 h 9525"/>
                              <a:gd name="connsiteX24" fmla="*/ 1000 w 19050"/>
                              <a:gd name="connsiteY24" fmla="*/ 6353 h 9525"/>
                              <a:gd name="connsiteX25" fmla="*/ 1000 w 19050"/>
                              <a:gd name="connsiteY25" fmla="*/ 6353 h 9525"/>
                              <a:gd name="connsiteX26" fmla="*/ 1000 w 19050"/>
                              <a:gd name="connsiteY26" fmla="*/ 6353 h 9525"/>
                              <a:gd name="connsiteX27" fmla="*/ 1000 w 19050"/>
                              <a:gd name="connsiteY27" fmla="*/ 9525 h 9525"/>
                              <a:gd name="connsiteX28" fmla="*/ 1000 w 19050"/>
                              <a:gd name="connsiteY28" fmla="*/ 9525 h 9525"/>
                              <a:gd name="connsiteX29" fmla="*/ 1000 w 19050"/>
                              <a:gd name="connsiteY29" fmla="*/ 6353 h 9525"/>
                              <a:gd name="connsiteX30" fmla="*/ 1000 w 19050"/>
                              <a:gd name="connsiteY30" fmla="*/ 6353 h 9525"/>
                              <a:gd name="connsiteX31" fmla="*/ 1000 w 19050"/>
                              <a:gd name="connsiteY31" fmla="*/ 6353 h 9525"/>
                              <a:gd name="connsiteX32" fmla="*/ 1000 w 19050"/>
                              <a:gd name="connsiteY32" fmla="*/ 6353 h 9525"/>
                              <a:gd name="connsiteX33" fmla="*/ 1505 w 19050"/>
                              <a:gd name="connsiteY33" fmla="*/ 6353 h 9525"/>
                              <a:gd name="connsiteX34" fmla="*/ 1505 w 19050"/>
                              <a:gd name="connsiteY34" fmla="*/ 6353 h 9525"/>
                              <a:gd name="connsiteX35" fmla="*/ 1505 w 19050"/>
                              <a:gd name="connsiteY35" fmla="*/ 6353 h 9525"/>
                              <a:gd name="connsiteX36" fmla="*/ 1505 w 19050"/>
                              <a:gd name="connsiteY36" fmla="*/ 6353 h 9525"/>
                              <a:gd name="connsiteX37" fmla="*/ 1505 w 19050"/>
                              <a:gd name="connsiteY37" fmla="*/ 6353 h 9525"/>
                              <a:gd name="connsiteX38" fmla="*/ 1505 w 19050"/>
                              <a:gd name="connsiteY38" fmla="*/ 6353 h 9525"/>
                              <a:gd name="connsiteX39" fmla="*/ 1505 w 19050"/>
                              <a:gd name="connsiteY39" fmla="*/ 6353 h 9525"/>
                              <a:gd name="connsiteX40" fmla="*/ 1505 w 19050"/>
                              <a:gd name="connsiteY40" fmla="*/ 6353 h 9525"/>
                              <a:gd name="connsiteX41" fmla="*/ 1505 w 19050"/>
                              <a:gd name="connsiteY41" fmla="*/ 6353 h 9525"/>
                              <a:gd name="connsiteX42" fmla="*/ 1505 w 19050"/>
                              <a:gd name="connsiteY42" fmla="*/ 6353 h 9525"/>
                              <a:gd name="connsiteX43" fmla="*/ 1505 w 19050"/>
                              <a:gd name="connsiteY43" fmla="*/ 6353 h 9525"/>
                              <a:gd name="connsiteX44" fmla="*/ 1505 w 19050"/>
                              <a:gd name="connsiteY44" fmla="*/ 3172 h 9525"/>
                              <a:gd name="connsiteX45" fmla="*/ 1505 w 19050"/>
                              <a:gd name="connsiteY45" fmla="*/ 3172 h 9525"/>
                              <a:gd name="connsiteX46" fmla="*/ 1505 w 19050"/>
                              <a:gd name="connsiteY46" fmla="*/ 3172 h 9525"/>
                              <a:gd name="connsiteX47" fmla="*/ 1505 w 19050"/>
                              <a:gd name="connsiteY47" fmla="*/ 3172 h 9525"/>
                              <a:gd name="connsiteX48" fmla="*/ 1505 w 19050"/>
                              <a:gd name="connsiteY48" fmla="*/ 6353 h 9525"/>
                              <a:gd name="connsiteX49" fmla="*/ 1505 w 19050"/>
                              <a:gd name="connsiteY49" fmla="*/ 3172 h 9525"/>
                              <a:gd name="connsiteX50" fmla="*/ 1505 w 19050"/>
                              <a:gd name="connsiteY50" fmla="*/ 6353 h 9525"/>
                              <a:gd name="connsiteX51" fmla="*/ 2010 w 19050"/>
                              <a:gd name="connsiteY51" fmla="*/ 6353 h 9525"/>
                              <a:gd name="connsiteX52" fmla="*/ 2010 w 19050"/>
                              <a:gd name="connsiteY52" fmla="*/ 6353 h 9525"/>
                              <a:gd name="connsiteX53" fmla="*/ 2010 w 19050"/>
                              <a:gd name="connsiteY53" fmla="*/ 6353 h 9525"/>
                              <a:gd name="connsiteX54" fmla="*/ 2010 w 19050"/>
                              <a:gd name="connsiteY54" fmla="*/ 3172 h 9525"/>
                              <a:gd name="connsiteX55" fmla="*/ 2010 w 19050"/>
                              <a:gd name="connsiteY55" fmla="*/ 6353 h 9525"/>
                              <a:gd name="connsiteX56" fmla="*/ 2010 w 19050"/>
                              <a:gd name="connsiteY56" fmla="*/ 6353 h 9525"/>
                              <a:gd name="connsiteX57" fmla="*/ 2010 w 19050"/>
                              <a:gd name="connsiteY57" fmla="*/ 6353 h 9525"/>
                              <a:gd name="connsiteX58" fmla="*/ 2010 w 19050"/>
                              <a:gd name="connsiteY58" fmla="*/ 6353 h 9525"/>
                              <a:gd name="connsiteX59" fmla="*/ 2010 w 19050"/>
                              <a:gd name="connsiteY59" fmla="*/ 6353 h 9525"/>
                              <a:gd name="connsiteX60" fmla="*/ 2010 w 19050"/>
                              <a:gd name="connsiteY60" fmla="*/ 3172 h 9525"/>
                              <a:gd name="connsiteX61" fmla="*/ 2010 w 19050"/>
                              <a:gd name="connsiteY61" fmla="*/ 3172 h 9525"/>
                              <a:gd name="connsiteX62" fmla="*/ 2010 w 19050"/>
                              <a:gd name="connsiteY62" fmla="*/ 3172 h 9525"/>
                              <a:gd name="connsiteX63" fmla="*/ 2505 w 19050"/>
                              <a:gd name="connsiteY63" fmla="*/ 0 h 9525"/>
                              <a:gd name="connsiteX64" fmla="*/ 2505 w 19050"/>
                              <a:gd name="connsiteY64" fmla="*/ 3172 h 9525"/>
                              <a:gd name="connsiteX65" fmla="*/ 2505 w 19050"/>
                              <a:gd name="connsiteY65" fmla="*/ 6353 h 9525"/>
                              <a:gd name="connsiteX66" fmla="*/ 2505 w 19050"/>
                              <a:gd name="connsiteY66" fmla="*/ 6353 h 9525"/>
                              <a:gd name="connsiteX67" fmla="*/ 2505 w 19050"/>
                              <a:gd name="connsiteY67" fmla="*/ 6353 h 9525"/>
                              <a:gd name="connsiteX68" fmla="*/ 2505 w 19050"/>
                              <a:gd name="connsiteY68" fmla="*/ 6353 h 9525"/>
                              <a:gd name="connsiteX69" fmla="*/ 2505 w 19050"/>
                              <a:gd name="connsiteY69" fmla="*/ 3172 h 9525"/>
                              <a:gd name="connsiteX70" fmla="*/ 2505 w 19050"/>
                              <a:gd name="connsiteY70" fmla="*/ 3172 h 9525"/>
                              <a:gd name="connsiteX71" fmla="*/ 2505 w 19050"/>
                              <a:gd name="connsiteY71" fmla="*/ 3172 h 9525"/>
                              <a:gd name="connsiteX72" fmla="*/ 2505 w 19050"/>
                              <a:gd name="connsiteY72" fmla="*/ 6353 h 9525"/>
                              <a:gd name="connsiteX73" fmla="*/ 2505 w 19050"/>
                              <a:gd name="connsiteY73" fmla="*/ 6353 h 9525"/>
                              <a:gd name="connsiteX74" fmla="*/ 2505 w 19050"/>
                              <a:gd name="connsiteY74" fmla="*/ 6353 h 9525"/>
                              <a:gd name="connsiteX75" fmla="*/ 3010 w 19050"/>
                              <a:gd name="connsiteY75" fmla="*/ 6353 h 9525"/>
                              <a:gd name="connsiteX76" fmla="*/ 3010 w 19050"/>
                              <a:gd name="connsiteY76" fmla="*/ 6353 h 9525"/>
                              <a:gd name="connsiteX77" fmla="*/ 3010 w 19050"/>
                              <a:gd name="connsiteY77" fmla="*/ 6353 h 9525"/>
                              <a:gd name="connsiteX78" fmla="*/ 3010 w 19050"/>
                              <a:gd name="connsiteY78" fmla="*/ 6353 h 9525"/>
                              <a:gd name="connsiteX79" fmla="*/ 3010 w 19050"/>
                              <a:gd name="connsiteY79" fmla="*/ 6353 h 9525"/>
                              <a:gd name="connsiteX80" fmla="*/ 3010 w 19050"/>
                              <a:gd name="connsiteY80" fmla="*/ 6353 h 9525"/>
                              <a:gd name="connsiteX81" fmla="*/ 3010 w 19050"/>
                              <a:gd name="connsiteY81" fmla="*/ 3172 h 9525"/>
                              <a:gd name="connsiteX82" fmla="*/ 3010 w 19050"/>
                              <a:gd name="connsiteY82" fmla="*/ 3172 h 9525"/>
                              <a:gd name="connsiteX83" fmla="*/ 3010 w 19050"/>
                              <a:gd name="connsiteY83" fmla="*/ 3172 h 9525"/>
                              <a:gd name="connsiteX84" fmla="*/ 3010 w 19050"/>
                              <a:gd name="connsiteY84" fmla="*/ 3172 h 9525"/>
                              <a:gd name="connsiteX85" fmla="*/ 3010 w 19050"/>
                              <a:gd name="connsiteY85" fmla="*/ 6353 h 9525"/>
                              <a:gd name="connsiteX86" fmla="*/ 3010 w 19050"/>
                              <a:gd name="connsiteY86" fmla="*/ 6353 h 9525"/>
                              <a:gd name="connsiteX87" fmla="*/ 3505 w 19050"/>
                              <a:gd name="connsiteY87" fmla="*/ 6353 h 9525"/>
                              <a:gd name="connsiteX88" fmla="*/ 3505 w 19050"/>
                              <a:gd name="connsiteY88" fmla="*/ 3172 h 9525"/>
                              <a:gd name="connsiteX89" fmla="*/ 3505 w 19050"/>
                              <a:gd name="connsiteY89" fmla="*/ 6353 h 9525"/>
                              <a:gd name="connsiteX90" fmla="*/ 3505 w 19050"/>
                              <a:gd name="connsiteY90" fmla="*/ 6353 h 9525"/>
                              <a:gd name="connsiteX91" fmla="*/ 3505 w 19050"/>
                              <a:gd name="connsiteY91" fmla="*/ 6353 h 9525"/>
                              <a:gd name="connsiteX92" fmla="*/ 3505 w 19050"/>
                              <a:gd name="connsiteY92" fmla="*/ 6353 h 9525"/>
                              <a:gd name="connsiteX93" fmla="*/ 3505 w 19050"/>
                              <a:gd name="connsiteY93" fmla="*/ 6353 h 9525"/>
                              <a:gd name="connsiteX94" fmla="*/ 3505 w 19050"/>
                              <a:gd name="connsiteY94" fmla="*/ 6353 h 9525"/>
                              <a:gd name="connsiteX95" fmla="*/ 3505 w 19050"/>
                              <a:gd name="connsiteY95" fmla="*/ 6353 h 9525"/>
                              <a:gd name="connsiteX96" fmla="*/ 3505 w 19050"/>
                              <a:gd name="connsiteY96" fmla="*/ 6353 h 9525"/>
                              <a:gd name="connsiteX97" fmla="*/ 3505 w 19050"/>
                              <a:gd name="connsiteY97" fmla="*/ 6353 h 9525"/>
                              <a:gd name="connsiteX98" fmla="*/ 3505 w 19050"/>
                              <a:gd name="connsiteY98" fmla="*/ 6353 h 9525"/>
                              <a:gd name="connsiteX99" fmla="*/ 3505 w 19050"/>
                              <a:gd name="connsiteY99" fmla="*/ 6353 h 9525"/>
                              <a:gd name="connsiteX100" fmla="*/ 3505 w 19050"/>
                              <a:gd name="connsiteY100" fmla="*/ 6353 h 9525"/>
                              <a:gd name="connsiteX101" fmla="*/ 4010 w 19050"/>
                              <a:gd name="connsiteY101" fmla="*/ 6353 h 9525"/>
                              <a:gd name="connsiteX102" fmla="*/ 4010 w 19050"/>
                              <a:gd name="connsiteY102" fmla="*/ 6353 h 9525"/>
                              <a:gd name="connsiteX103" fmla="*/ 4010 w 19050"/>
                              <a:gd name="connsiteY103" fmla="*/ 6353 h 9525"/>
                              <a:gd name="connsiteX104" fmla="*/ 4010 w 19050"/>
                              <a:gd name="connsiteY104" fmla="*/ 6353 h 9525"/>
                              <a:gd name="connsiteX105" fmla="*/ 4010 w 19050"/>
                              <a:gd name="connsiteY105" fmla="*/ 6353 h 9525"/>
                              <a:gd name="connsiteX106" fmla="*/ 4010 w 19050"/>
                              <a:gd name="connsiteY106" fmla="*/ 6353 h 9525"/>
                              <a:gd name="connsiteX107" fmla="*/ 4010 w 19050"/>
                              <a:gd name="connsiteY107" fmla="*/ 6353 h 9525"/>
                              <a:gd name="connsiteX108" fmla="*/ 4010 w 19050"/>
                              <a:gd name="connsiteY108" fmla="*/ 6353 h 9525"/>
                              <a:gd name="connsiteX109" fmla="*/ 4010 w 19050"/>
                              <a:gd name="connsiteY109" fmla="*/ 3172 h 9525"/>
                              <a:gd name="connsiteX110" fmla="*/ 4010 w 19050"/>
                              <a:gd name="connsiteY110" fmla="*/ 3172 h 9525"/>
                              <a:gd name="connsiteX111" fmla="*/ 4010 w 19050"/>
                              <a:gd name="connsiteY111" fmla="*/ 3172 h 9525"/>
                              <a:gd name="connsiteX112" fmla="*/ 4010 w 19050"/>
                              <a:gd name="connsiteY112" fmla="*/ 6353 h 9525"/>
                              <a:gd name="connsiteX113" fmla="*/ 4515 w 19050"/>
                              <a:gd name="connsiteY113" fmla="*/ 6353 h 9525"/>
                              <a:gd name="connsiteX114" fmla="*/ 4515 w 19050"/>
                              <a:gd name="connsiteY114" fmla="*/ 6353 h 9525"/>
                              <a:gd name="connsiteX115" fmla="*/ 4515 w 19050"/>
                              <a:gd name="connsiteY115" fmla="*/ 6353 h 9525"/>
                              <a:gd name="connsiteX116" fmla="*/ 4515 w 19050"/>
                              <a:gd name="connsiteY116" fmla="*/ 6353 h 9525"/>
                              <a:gd name="connsiteX117" fmla="*/ 4515 w 19050"/>
                              <a:gd name="connsiteY117" fmla="*/ 6353 h 9525"/>
                              <a:gd name="connsiteX118" fmla="*/ 4515 w 19050"/>
                              <a:gd name="connsiteY118" fmla="*/ 6353 h 9525"/>
                              <a:gd name="connsiteX119" fmla="*/ 4515 w 19050"/>
                              <a:gd name="connsiteY119" fmla="*/ 6353 h 9525"/>
                              <a:gd name="connsiteX120" fmla="*/ 4515 w 19050"/>
                              <a:gd name="connsiteY120" fmla="*/ 6353 h 9525"/>
                              <a:gd name="connsiteX121" fmla="*/ 4515 w 19050"/>
                              <a:gd name="connsiteY121" fmla="*/ 6353 h 9525"/>
                              <a:gd name="connsiteX122" fmla="*/ 4515 w 19050"/>
                              <a:gd name="connsiteY122" fmla="*/ 6353 h 9525"/>
                              <a:gd name="connsiteX123" fmla="*/ 4515 w 19050"/>
                              <a:gd name="connsiteY123" fmla="*/ 6353 h 9525"/>
                              <a:gd name="connsiteX124" fmla="*/ 4515 w 19050"/>
                              <a:gd name="connsiteY124" fmla="*/ 6353 h 9525"/>
                              <a:gd name="connsiteX125" fmla="*/ 5010 w 19050"/>
                              <a:gd name="connsiteY125" fmla="*/ 6353 h 9525"/>
                              <a:gd name="connsiteX126" fmla="*/ 5010 w 19050"/>
                              <a:gd name="connsiteY126" fmla="*/ 6353 h 9525"/>
                              <a:gd name="connsiteX127" fmla="*/ 5010 w 19050"/>
                              <a:gd name="connsiteY127" fmla="*/ 6353 h 9525"/>
                              <a:gd name="connsiteX128" fmla="*/ 5010 w 19050"/>
                              <a:gd name="connsiteY128" fmla="*/ 6353 h 9525"/>
                              <a:gd name="connsiteX129" fmla="*/ 5010 w 19050"/>
                              <a:gd name="connsiteY129" fmla="*/ 6353 h 9525"/>
                              <a:gd name="connsiteX130" fmla="*/ 5010 w 19050"/>
                              <a:gd name="connsiteY130" fmla="*/ 6353 h 9525"/>
                              <a:gd name="connsiteX131" fmla="*/ 5010 w 19050"/>
                              <a:gd name="connsiteY131" fmla="*/ 6353 h 9525"/>
                              <a:gd name="connsiteX132" fmla="*/ 5010 w 19050"/>
                              <a:gd name="connsiteY132" fmla="*/ 6353 h 9525"/>
                              <a:gd name="connsiteX133" fmla="*/ 5010 w 19050"/>
                              <a:gd name="connsiteY133" fmla="*/ 6353 h 9525"/>
                              <a:gd name="connsiteX134" fmla="*/ 5010 w 19050"/>
                              <a:gd name="connsiteY134" fmla="*/ 6353 h 9525"/>
                              <a:gd name="connsiteX135" fmla="*/ 5010 w 19050"/>
                              <a:gd name="connsiteY135" fmla="*/ 6353 h 9525"/>
                              <a:gd name="connsiteX136" fmla="*/ 5010 w 19050"/>
                              <a:gd name="connsiteY136" fmla="*/ 6353 h 9525"/>
                              <a:gd name="connsiteX137" fmla="*/ 5010 w 19050"/>
                              <a:gd name="connsiteY137" fmla="*/ 6353 h 9525"/>
                              <a:gd name="connsiteX138" fmla="*/ 5010 w 19050"/>
                              <a:gd name="connsiteY138" fmla="*/ 6353 h 9525"/>
                              <a:gd name="connsiteX139" fmla="*/ 5010 w 19050"/>
                              <a:gd name="connsiteY139" fmla="*/ 6353 h 9525"/>
                              <a:gd name="connsiteX140" fmla="*/ 5010 w 19050"/>
                              <a:gd name="connsiteY140" fmla="*/ 6353 h 9525"/>
                              <a:gd name="connsiteX141" fmla="*/ 5010 w 19050"/>
                              <a:gd name="connsiteY141" fmla="*/ 6353 h 9525"/>
                              <a:gd name="connsiteX142" fmla="*/ 5010 w 19050"/>
                              <a:gd name="connsiteY142" fmla="*/ 6353 h 9525"/>
                              <a:gd name="connsiteX143" fmla="*/ 5515 w 19050"/>
                              <a:gd name="connsiteY143" fmla="*/ 6353 h 9525"/>
                              <a:gd name="connsiteX144" fmla="*/ 5515 w 19050"/>
                              <a:gd name="connsiteY144" fmla="*/ 6353 h 9525"/>
                              <a:gd name="connsiteX145" fmla="*/ 5515 w 19050"/>
                              <a:gd name="connsiteY145" fmla="*/ 3172 h 9525"/>
                              <a:gd name="connsiteX146" fmla="*/ 5515 w 19050"/>
                              <a:gd name="connsiteY146" fmla="*/ 3172 h 9525"/>
                              <a:gd name="connsiteX147" fmla="*/ 5515 w 19050"/>
                              <a:gd name="connsiteY147" fmla="*/ 6353 h 9525"/>
                              <a:gd name="connsiteX148" fmla="*/ 5515 w 19050"/>
                              <a:gd name="connsiteY148" fmla="*/ 6353 h 9525"/>
                              <a:gd name="connsiteX149" fmla="*/ 5515 w 19050"/>
                              <a:gd name="connsiteY149" fmla="*/ 6353 h 9525"/>
                              <a:gd name="connsiteX150" fmla="*/ 5515 w 19050"/>
                              <a:gd name="connsiteY150" fmla="*/ 6353 h 9525"/>
                              <a:gd name="connsiteX151" fmla="*/ 5515 w 19050"/>
                              <a:gd name="connsiteY151" fmla="*/ 6353 h 9525"/>
                              <a:gd name="connsiteX152" fmla="*/ 5515 w 19050"/>
                              <a:gd name="connsiteY152" fmla="*/ 6353 h 9525"/>
                              <a:gd name="connsiteX153" fmla="*/ 5515 w 19050"/>
                              <a:gd name="connsiteY153" fmla="*/ 6353 h 9525"/>
                              <a:gd name="connsiteX154" fmla="*/ 5515 w 19050"/>
                              <a:gd name="connsiteY154" fmla="*/ 6353 h 9525"/>
                              <a:gd name="connsiteX155" fmla="*/ 6020 w 19050"/>
                              <a:gd name="connsiteY155" fmla="*/ 6353 h 9525"/>
                              <a:gd name="connsiteX156" fmla="*/ 6020 w 19050"/>
                              <a:gd name="connsiteY156" fmla="*/ 6353 h 9525"/>
                              <a:gd name="connsiteX157" fmla="*/ 6020 w 19050"/>
                              <a:gd name="connsiteY157" fmla="*/ 6353 h 9525"/>
                              <a:gd name="connsiteX158" fmla="*/ 6020 w 19050"/>
                              <a:gd name="connsiteY158" fmla="*/ 6353 h 9525"/>
                              <a:gd name="connsiteX159" fmla="*/ 6020 w 19050"/>
                              <a:gd name="connsiteY159" fmla="*/ 3172 h 9525"/>
                              <a:gd name="connsiteX160" fmla="*/ 6020 w 19050"/>
                              <a:gd name="connsiteY160" fmla="*/ 3172 h 9525"/>
                              <a:gd name="connsiteX161" fmla="*/ 6020 w 19050"/>
                              <a:gd name="connsiteY161" fmla="*/ 3172 h 9525"/>
                              <a:gd name="connsiteX162" fmla="*/ 6020 w 19050"/>
                              <a:gd name="connsiteY162" fmla="*/ 3172 h 9525"/>
                              <a:gd name="connsiteX163" fmla="*/ 6020 w 19050"/>
                              <a:gd name="connsiteY163" fmla="*/ 3172 h 9525"/>
                              <a:gd name="connsiteX164" fmla="*/ 6020 w 19050"/>
                              <a:gd name="connsiteY164" fmla="*/ 6353 h 9525"/>
                              <a:gd name="connsiteX165" fmla="*/ 6020 w 19050"/>
                              <a:gd name="connsiteY165" fmla="*/ 6353 h 9525"/>
                              <a:gd name="connsiteX166" fmla="*/ 6020 w 19050"/>
                              <a:gd name="connsiteY166" fmla="*/ 6353 h 9525"/>
                              <a:gd name="connsiteX167" fmla="*/ 6020 w 19050"/>
                              <a:gd name="connsiteY167" fmla="*/ 6353 h 9525"/>
                              <a:gd name="connsiteX168" fmla="*/ 6020 w 19050"/>
                              <a:gd name="connsiteY168" fmla="*/ 6353 h 9525"/>
                              <a:gd name="connsiteX169" fmla="*/ 6515 w 19050"/>
                              <a:gd name="connsiteY169" fmla="*/ 6353 h 9525"/>
                              <a:gd name="connsiteX170" fmla="*/ 6515 w 19050"/>
                              <a:gd name="connsiteY170" fmla="*/ 6353 h 9525"/>
                              <a:gd name="connsiteX171" fmla="*/ 6515 w 19050"/>
                              <a:gd name="connsiteY171" fmla="*/ 3172 h 9525"/>
                              <a:gd name="connsiteX172" fmla="*/ 6515 w 19050"/>
                              <a:gd name="connsiteY172" fmla="*/ 6353 h 9525"/>
                              <a:gd name="connsiteX173" fmla="*/ 6515 w 19050"/>
                              <a:gd name="connsiteY173" fmla="*/ 6353 h 9525"/>
                              <a:gd name="connsiteX174" fmla="*/ 6515 w 19050"/>
                              <a:gd name="connsiteY174" fmla="*/ 6353 h 9525"/>
                              <a:gd name="connsiteX175" fmla="*/ 6515 w 19050"/>
                              <a:gd name="connsiteY175" fmla="*/ 9525 h 9525"/>
                              <a:gd name="connsiteX176" fmla="*/ 6515 w 19050"/>
                              <a:gd name="connsiteY176" fmla="*/ 6353 h 9525"/>
                              <a:gd name="connsiteX177" fmla="*/ 6515 w 19050"/>
                              <a:gd name="connsiteY177" fmla="*/ 6353 h 9525"/>
                              <a:gd name="connsiteX178" fmla="*/ 6515 w 19050"/>
                              <a:gd name="connsiteY178" fmla="*/ 6353 h 9525"/>
                              <a:gd name="connsiteX179" fmla="*/ 6515 w 19050"/>
                              <a:gd name="connsiteY179" fmla="*/ 6353 h 9525"/>
                              <a:gd name="connsiteX180" fmla="*/ 6515 w 19050"/>
                              <a:gd name="connsiteY180" fmla="*/ 6353 h 9525"/>
                              <a:gd name="connsiteX181" fmla="*/ 7020 w 19050"/>
                              <a:gd name="connsiteY181" fmla="*/ 6353 h 9525"/>
                              <a:gd name="connsiteX182" fmla="*/ 7020 w 19050"/>
                              <a:gd name="connsiteY182" fmla="*/ 6353 h 9525"/>
                              <a:gd name="connsiteX183" fmla="*/ 7020 w 19050"/>
                              <a:gd name="connsiteY183" fmla="*/ 6353 h 9525"/>
                              <a:gd name="connsiteX184" fmla="*/ 7020 w 19050"/>
                              <a:gd name="connsiteY184" fmla="*/ 6353 h 9525"/>
                              <a:gd name="connsiteX185" fmla="*/ 7020 w 19050"/>
                              <a:gd name="connsiteY185" fmla="*/ 6353 h 9525"/>
                              <a:gd name="connsiteX186" fmla="*/ 7020 w 19050"/>
                              <a:gd name="connsiteY186" fmla="*/ 3172 h 9525"/>
                              <a:gd name="connsiteX187" fmla="*/ 7020 w 19050"/>
                              <a:gd name="connsiteY187" fmla="*/ 3172 h 9525"/>
                              <a:gd name="connsiteX188" fmla="*/ 7020 w 19050"/>
                              <a:gd name="connsiteY188" fmla="*/ 3172 h 9525"/>
                              <a:gd name="connsiteX189" fmla="*/ 7020 w 19050"/>
                              <a:gd name="connsiteY189" fmla="*/ 3172 h 9525"/>
                              <a:gd name="connsiteX190" fmla="*/ 7020 w 19050"/>
                              <a:gd name="connsiteY190" fmla="*/ 3172 h 9525"/>
                              <a:gd name="connsiteX191" fmla="*/ 7020 w 19050"/>
                              <a:gd name="connsiteY191" fmla="*/ 6353 h 9525"/>
                              <a:gd name="connsiteX192" fmla="*/ 7020 w 19050"/>
                              <a:gd name="connsiteY192" fmla="*/ 3172 h 9525"/>
                              <a:gd name="connsiteX193" fmla="*/ 7515 w 19050"/>
                              <a:gd name="connsiteY193" fmla="*/ 3172 h 9525"/>
                              <a:gd name="connsiteX194" fmla="*/ 7515 w 19050"/>
                              <a:gd name="connsiteY194" fmla="*/ 3172 h 9525"/>
                              <a:gd name="connsiteX195" fmla="*/ 7515 w 19050"/>
                              <a:gd name="connsiteY195" fmla="*/ 3172 h 9525"/>
                              <a:gd name="connsiteX196" fmla="*/ 7515 w 19050"/>
                              <a:gd name="connsiteY196" fmla="*/ 3172 h 9525"/>
                              <a:gd name="connsiteX197" fmla="*/ 7515 w 19050"/>
                              <a:gd name="connsiteY197" fmla="*/ 3172 h 9525"/>
                              <a:gd name="connsiteX198" fmla="*/ 7515 w 19050"/>
                              <a:gd name="connsiteY198" fmla="*/ 6353 h 9525"/>
                              <a:gd name="connsiteX199" fmla="*/ 7515 w 19050"/>
                              <a:gd name="connsiteY199" fmla="*/ 6353 h 9525"/>
                              <a:gd name="connsiteX200" fmla="*/ 7515 w 19050"/>
                              <a:gd name="connsiteY200" fmla="*/ 6353 h 9525"/>
                              <a:gd name="connsiteX201" fmla="*/ 7515 w 19050"/>
                              <a:gd name="connsiteY201" fmla="*/ 6353 h 9525"/>
                              <a:gd name="connsiteX202" fmla="*/ 7515 w 19050"/>
                              <a:gd name="connsiteY202" fmla="*/ 6353 h 9525"/>
                              <a:gd name="connsiteX203" fmla="*/ 7515 w 19050"/>
                              <a:gd name="connsiteY203" fmla="*/ 6353 h 9525"/>
                              <a:gd name="connsiteX204" fmla="*/ 7515 w 19050"/>
                              <a:gd name="connsiteY204" fmla="*/ 6353 h 9525"/>
                              <a:gd name="connsiteX205" fmla="*/ 8020 w 19050"/>
                              <a:gd name="connsiteY205" fmla="*/ 6353 h 9525"/>
                              <a:gd name="connsiteX206" fmla="*/ 8020 w 19050"/>
                              <a:gd name="connsiteY206" fmla="*/ 6353 h 9525"/>
                              <a:gd name="connsiteX207" fmla="*/ 8020 w 19050"/>
                              <a:gd name="connsiteY207" fmla="*/ 6353 h 9525"/>
                              <a:gd name="connsiteX208" fmla="*/ 8020 w 19050"/>
                              <a:gd name="connsiteY208" fmla="*/ 6353 h 9525"/>
                              <a:gd name="connsiteX209" fmla="*/ 8020 w 19050"/>
                              <a:gd name="connsiteY209" fmla="*/ 3172 h 9525"/>
                              <a:gd name="connsiteX210" fmla="*/ 8020 w 19050"/>
                              <a:gd name="connsiteY210" fmla="*/ 3172 h 9525"/>
                              <a:gd name="connsiteX211" fmla="*/ 8020 w 19050"/>
                              <a:gd name="connsiteY211" fmla="*/ 3172 h 9525"/>
                              <a:gd name="connsiteX212" fmla="*/ 8020 w 19050"/>
                              <a:gd name="connsiteY212" fmla="*/ 6353 h 9525"/>
                              <a:gd name="connsiteX213" fmla="*/ 8020 w 19050"/>
                              <a:gd name="connsiteY213" fmla="*/ 3172 h 9525"/>
                              <a:gd name="connsiteX214" fmla="*/ 8020 w 19050"/>
                              <a:gd name="connsiteY214" fmla="*/ 6353 h 9525"/>
                              <a:gd name="connsiteX215" fmla="*/ 8020 w 19050"/>
                              <a:gd name="connsiteY215" fmla="*/ 6353 h 9525"/>
                              <a:gd name="connsiteX216" fmla="*/ 8020 w 19050"/>
                              <a:gd name="connsiteY216" fmla="*/ 6353 h 9525"/>
                              <a:gd name="connsiteX217" fmla="*/ 8020 w 19050"/>
                              <a:gd name="connsiteY217" fmla="*/ 6353 h 9525"/>
                              <a:gd name="connsiteX218" fmla="*/ 8020 w 19050"/>
                              <a:gd name="connsiteY218" fmla="*/ 6353 h 9525"/>
                              <a:gd name="connsiteX219" fmla="*/ 8020 w 19050"/>
                              <a:gd name="connsiteY219" fmla="*/ 6353 h 9525"/>
                              <a:gd name="connsiteX220" fmla="*/ 8020 w 19050"/>
                              <a:gd name="connsiteY220" fmla="*/ 6353 h 9525"/>
                              <a:gd name="connsiteX221" fmla="*/ 8020 w 19050"/>
                              <a:gd name="connsiteY221" fmla="*/ 6353 h 9525"/>
                              <a:gd name="connsiteX222" fmla="*/ 8020 w 19050"/>
                              <a:gd name="connsiteY222" fmla="*/ 6353 h 9525"/>
                              <a:gd name="connsiteX223" fmla="*/ 8525 w 19050"/>
                              <a:gd name="connsiteY223" fmla="*/ 6353 h 9525"/>
                              <a:gd name="connsiteX224" fmla="*/ 8525 w 19050"/>
                              <a:gd name="connsiteY224" fmla="*/ 3172 h 9525"/>
                              <a:gd name="connsiteX225" fmla="*/ 8525 w 19050"/>
                              <a:gd name="connsiteY225" fmla="*/ 3172 h 9525"/>
                              <a:gd name="connsiteX226" fmla="*/ 8525 w 19050"/>
                              <a:gd name="connsiteY226" fmla="*/ 3172 h 9525"/>
                              <a:gd name="connsiteX227" fmla="*/ 8525 w 19050"/>
                              <a:gd name="connsiteY227" fmla="*/ 3172 h 9525"/>
                              <a:gd name="connsiteX228" fmla="*/ 8525 w 19050"/>
                              <a:gd name="connsiteY228" fmla="*/ 3172 h 9525"/>
                              <a:gd name="connsiteX229" fmla="*/ 8525 w 19050"/>
                              <a:gd name="connsiteY229" fmla="*/ 6353 h 9525"/>
                              <a:gd name="connsiteX230" fmla="*/ 8525 w 19050"/>
                              <a:gd name="connsiteY230" fmla="*/ 6353 h 9525"/>
                              <a:gd name="connsiteX231" fmla="*/ 8525 w 19050"/>
                              <a:gd name="connsiteY231" fmla="*/ 6353 h 9525"/>
                              <a:gd name="connsiteX232" fmla="*/ 8525 w 19050"/>
                              <a:gd name="connsiteY232" fmla="*/ 6353 h 9525"/>
                              <a:gd name="connsiteX233" fmla="*/ 8525 w 19050"/>
                              <a:gd name="connsiteY233" fmla="*/ 0 h 9525"/>
                              <a:gd name="connsiteX234" fmla="*/ 8525 w 19050"/>
                              <a:gd name="connsiteY234" fmla="*/ 0 h 9525"/>
                              <a:gd name="connsiteX235" fmla="*/ 9020 w 19050"/>
                              <a:gd name="connsiteY235" fmla="*/ 3172 h 9525"/>
                              <a:gd name="connsiteX236" fmla="*/ 9020 w 19050"/>
                              <a:gd name="connsiteY236" fmla="*/ 3172 h 9525"/>
                              <a:gd name="connsiteX237" fmla="*/ 9020 w 19050"/>
                              <a:gd name="connsiteY237" fmla="*/ 6353 h 9525"/>
                              <a:gd name="connsiteX238" fmla="*/ 9020 w 19050"/>
                              <a:gd name="connsiteY238" fmla="*/ 6353 h 9525"/>
                              <a:gd name="connsiteX239" fmla="*/ 9020 w 19050"/>
                              <a:gd name="connsiteY239" fmla="*/ 6353 h 9525"/>
                              <a:gd name="connsiteX240" fmla="*/ 9020 w 19050"/>
                              <a:gd name="connsiteY240" fmla="*/ 6353 h 9525"/>
                              <a:gd name="connsiteX241" fmla="*/ 9020 w 19050"/>
                              <a:gd name="connsiteY241" fmla="*/ 6353 h 9525"/>
                              <a:gd name="connsiteX242" fmla="*/ 9020 w 19050"/>
                              <a:gd name="connsiteY242" fmla="*/ 6353 h 9525"/>
                              <a:gd name="connsiteX243" fmla="*/ 9020 w 19050"/>
                              <a:gd name="connsiteY243" fmla="*/ 6353 h 9525"/>
                              <a:gd name="connsiteX244" fmla="*/ 9020 w 19050"/>
                              <a:gd name="connsiteY244" fmla="*/ 3172 h 9525"/>
                              <a:gd name="connsiteX245" fmla="*/ 9020 w 19050"/>
                              <a:gd name="connsiteY245" fmla="*/ 3172 h 9525"/>
                              <a:gd name="connsiteX246" fmla="*/ 9020 w 19050"/>
                              <a:gd name="connsiteY246" fmla="*/ 3172 h 9525"/>
                              <a:gd name="connsiteX247" fmla="*/ 9020 w 19050"/>
                              <a:gd name="connsiteY247" fmla="*/ 3172 h 9525"/>
                              <a:gd name="connsiteX248" fmla="*/ 9020 w 19050"/>
                              <a:gd name="connsiteY248" fmla="*/ 3172 h 9525"/>
                              <a:gd name="connsiteX249" fmla="*/ 9525 w 19050"/>
                              <a:gd name="connsiteY249" fmla="*/ 6353 h 9525"/>
                              <a:gd name="connsiteX250" fmla="*/ 9525 w 19050"/>
                              <a:gd name="connsiteY250" fmla="*/ 3172 h 9525"/>
                              <a:gd name="connsiteX251" fmla="*/ 9525 w 19050"/>
                              <a:gd name="connsiteY251" fmla="*/ 6353 h 9525"/>
                              <a:gd name="connsiteX252" fmla="*/ 9525 w 19050"/>
                              <a:gd name="connsiteY252" fmla="*/ 6353 h 9525"/>
                              <a:gd name="connsiteX253" fmla="*/ 9525 w 19050"/>
                              <a:gd name="connsiteY253" fmla="*/ 6353 h 9525"/>
                              <a:gd name="connsiteX254" fmla="*/ 9525 w 19050"/>
                              <a:gd name="connsiteY254" fmla="*/ 6353 h 9525"/>
                              <a:gd name="connsiteX255" fmla="*/ 9525 w 19050"/>
                              <a:gd name="connsiteY255" fmla="*/ 6353 h 9525"/>
                              <a:gd name="connsiteX256" fmla="*/ 9525 w 19050"/>
                              <a:gd name="connsiteY256" fmla="*/ 6353 h 9525"/>
                              <a:gd name="connsiteX257" fmla="*/ 9525 w 19050"/>
                              <a:gd name="connsiteY257" fmla="*/ 6353 h 9525"/>
                              <a:gd name="connsiteX258" fmla="*/ 9525 w 19050"/>
                              <a:gd name="connsiteY258" fmla="*/ 6353 h 9525"/>
                              <a:gd name="connsiteX259" fmla="*/ 9525 w 19050"/>
                              <a:gd name="connsiteY259" fmla="*/ 6353 h 9525"/>
                              <a:gd name="connsiteX260" fmla="*/ 9525 w 19050"/>
                              <a:gd name="connsiteY260" fmla="*/ 3172 h 9525"/>
                              <a:gd name="connsiteX261" fmla="*/ 10030 w 19050"/>
                              <a:gd name="connsiteY261" fmla="*/ 6353 h 9525"/>
                              <a:gd name="connsiteX262" fmla="*/ 10030 w 19050"/>
                              <a:gd name="connsiteY262" fmla="*/ 6353 h 9525"/>
                              <a:gd name="connsiteX263" fmla="*/ 10030 w 19050"/>
                              <a:gd name="connsiteY263" fmla="*/ 6353 h 9525"/>
                              <a:gd name="connsiteX264" fmla="*/ 10030 w 19050"/>
                              <a:gd name="connsiteY264" fmla="*/ 6353 h 9525"/>
                              <a:gd name="connsiteX265" fmla="*/ 10030 w 19050"/>
                              <a:gd name="connsiteY265" fmla="*/ 6353 h 9525"/>
                              <a:gd name="connsiteX266" fmla="*/ 10030 w 19050"/>
                              <a:gd name="connsiteY266" fmla="*/ 6353 h 9525"/>
                              <a:gd name="connsiteX267" fmla="*/ 10030 w 19050"/>
                              <a:gd name="connsiteY267" fmla="*/ 6353 h 9525"/>
                              <a:gd name="connsiteX268" fmla="*/ 10030 w 19050"/>
                              <a:gd name="connsiteY268" fmla="*/ 3172 h 9525"/>
                              <a:gd name="connsiteX269" fmla="*/ 10030 w 19050"/>
                              <a:gd name="connsiteY269" fmla="*/ 3172 h 9525"/>
                              <a:gd name="connsiteX270" fmla="*/ 10030 w 19050"/>
                              <a:gd name="connsiteY270" fmla="*/ 3172 h 9525"/>
                              <a:gd name="connsiteX271" fmla="*/ 10030 w 19050"/>
                              <a:gd name="connsiteY271" fmla="*/ 3172 h 9525"/>
                              <a:gd name="connsiteX272" fmla="*/ 10030 w 19050"/>
                              <a:gd name="connsiteY272" fmla="*/ 3172 h 9525"/>
                              <a:gd name="connsiteX273" fmla="*/ 10525 w 19050"/>
                              <a:gd name="connsiteY273" fmla="*/ 3172 h 9525"/>
                              <a:gd name="connsiteX274" fmla="*/ 10525 w 19050"/>
                              <a:gd name="connsiteY274" fmla="*/ 3172 h 9525"/>
                              <a:gd name="connsiteX275" fmla="*/ 10525 w 19050"/>
                              <a:gd name="connsiteY275" fmla="*/ 6353 h 9525"/>
                              <a:gd name="connsiteX276" fmla="*/ 10525 w 19050"/>
                              <a:gd name="connsiteY276" fmla="*/ 6353 h 9525"/>
                              <a:gd name="connsiteX277" fmla="*/ 10525 w 19050"/>
                              <a:gd name="connsiteY277" fmla="*/ 6353 h 9525"/>
                              <a:gd name="connsiteX278" fmla="*/ 10525 w 19050"/>
                              <a:gd name="connsiteY278" fmla="*/ 6353 h 9525"/>
                              <a:gd name="connsiteX279" fmla="*/ 10525 w 19050"/>
                              <a:gd name="connsiteY279" fmla="*/ 3172 h 9525"/>
                              <a:gd name="connsiteX280" fmla="*/ 10525 w 19050"/>
                              <a:gd name="connsiteY280" fmla="*/ 6353 h 9525"/>
                              <a:gd name="connsiteX281" fmla="*/ 10525 w 19050"/>
                              <a:gd name="connsiteY281" fmla="*/ 6353 h 9525"/>
                              <a:gd name="connsiteX282" fmla="*/ 10525 w 19050"/>
                              <a:gd name="connsiteY282" fmla="*/ 6353 h 9525"/>
                              <a:gd name="connsiteX283" fmla="*/ 10525 w 19050"/>
                              <a:gd name="connsiteY283" fmla="*/ 6353 h 9525"/>
                              <a:gd name="connsiteX284" fmla="*/ 10525 w 19050"/>
                              <a:gd name="connsiteY284" fmla="*/ 6353 h 9525"/>
                              <a:gd name="connsiteX285" fmla="*/ 11030 w 19050"/>
                              <a:gd name="connsiteY285" fmla="*/ 3172 h 9525"/>
                              <a:gd name="connsiteX286" fmla="*/ 11030 w 19050"/>
                              <a:gd name="connsiteY286" fmla="*/ 3172 h 9525"/>
                              <a:gd name="connsiteX287" fmla="*/ 11030 w 19050"/>
                              <a:gd name="connsiteY287" fmla="*/ 6353 h 9525"/>
                              <a:gd name="connsiteX288" fmla="*/ 11030 w 19050"/>
                              <a:gd name="connsiteY288" fmla="*/ 6353 h 9525"/>
                              <a:gd name="connsiteX289" fmla="*/ 11030 w 19050"/>
                              <a:gd name="connsiteY289" fmla="*/ 6353 h 9525"/>
                              <a:gd name="connsiteX290" fmla="*/ 11030 w 19050"/>
                              <a:gd name="connsiteY290" fmla="*/ 6353 h 9525"/>
                              <a:gd name="connsiteX291" fmla="*/ 11030 w 19050"/>
                              <a:gd name="connsiteY291" fmla="*/ 6353 h 9525"/>
                              <a:gd name="connsiteX292" fmla="*/ 11030 w 19050"/>
                              <a:gd name="connsiteY292" fmla="*/ 6353 h 9525"/>
                              <a:gd name="connsiteX293" fmla="*/ 11030 w 19050"/>
                              <a:gd name="connsiteY293" fmla="*/ 6353 h 9525"/>
                              <a:gd name="connsiteX294" fmla="*/ 11030 w 19050"/>
                              <a:gd name="connsiteY294" fmla="*/ 6353 h 9525"/>
                              <a:gd name="connsiteX295" fmla="*/ 11030 w 19050"/>
                              <a:gd name="connsiteY295" fmla="*/ 6353 h 9525"/>
                              <a:gd name="connsiteX296" fmla="*/ 11030 w 19050"/>
                              <a:gd name="connsiteY296" fmla="*/ 6353 h 9525"/>
                              <a:gd name="connsiteX297" fmla="*/ 11535 w 19050"/>
                              <a:gd name="connsiteY297" fmla="*/ 6353 h 9525"/>
                              <a:gd name="connsiteX298" fmla="*/ 11535 w 19050"/>
                              <a:gd name="connsiteY298" fmla="*/ 6353 h 9525"/>
                              <a:gd name="connsiteX299" fmla="*/ 11535 w 19050"/>
                              <a:gd name="connsiteY299" fmla="*/ 6353 h 9525"/>
                              <a:gd name="connsiteX300" fmla="*/ 11535 w 19050"/>
                              <a:gd name="connsiteY300" fmla="*/ 3172 h 9525"/>
                              <a:gd name="connsiteX301" fmla="*/ 11535 w 19050"/>
                              <a:gd name="connsiteY301" fmla="*/ 6353 h 9525"/>
                              <a:gd name="connsiteX302" fmla="*/ 11535 w 19050"/>
                              <a:gd name="connsiteY302" fmla="*/ 3172 h 9525"/>
                              <a:gd name="connsiteX303" fmla="*/ 11535 w 19050"/>
                              <a:gd name="connsiteY303" fmla="*/ 3172 h 9525"/>
                              <a:gd name="connsiteX304" fmla="*/ 11535 w 19050"/>
                              <a:gd name="connsiteY304" fmla="*/ 6353 h 9525"/>
                              <a:gd name="connsiteX305" fmla="*/ 11535 w 19050"/>
                              <a:gd name="connsiteY305" fmla="*/ 6353 h 9525"/>
                              <a:gd name="connsiteX306" fmla="*/ 11535 w 19050"/>
                              <a:gd name="connsiteY306" fmla="*/ 6353 h 9525"/>
                              <a:gd name="connsiteX307" fmla="*/ 11535 w 19050"/>
                              <a:gd name="connsiteY307" fmla="*/ 6353 h 9525"/>
                              <a:gd name="connsiteX308" fmla="*/ 11535 w 19050"/>
                              <a:gd name="connsiteY308" fmla="*/ 6353 h 9525"/>
                              <a:gd name="connsiteX309" fmla="*/ 11535 w 19050"/>
                              <a:gd name="connsiteY309" fmla="*/ 6353 h 9525"/>
                              <a:gd name="connsiteX310" fmla="*/ 11535 w 19050"/>
                              <a:gd name="connsiteY310" fmla="*/ 6353 h 9525"/>
                              <a:gd name="connsiteX311" fmla="*/ 11535 w 19050"/>
                              <a:gd name="connsiteY311" fmla="*/ 6353 h 9525"/>
                              <a:gd name="connsiteX312" fmla="*/ 11535 w 19050"/>
                              <a:gd name="connsiteY312" fmla="*/ 6353 h 9525"/>
                              <a:gd name="connsiteX313" fmla="*/ 11535 w 19050"/>
                              <a:gd name="connsiteY313" fmla="*/ 3172 h 9525"/>
                              <a:gd name="connsiteX314" fmla="*/ 11535 w 19050"/>
                              <a:gd name="connsiteY314" fmla="*/ 3172 h 9525"/>
                              <a:gd name="connsiteX315" fmla="*/ 11535 w 19050"/>
                              <a:gd name="connsiteY315" fmla="*/ 3172 h 9525"/>
                              <a:gd name="connsiteX316" fmla="*/ 11535 w 19050"/>
                              <a:gd name="connsiteY316" fmla="*/ 3172 h 9525"/>
                              <a:gd name="connsiteX317" fmla="*/ 12030 w 19050"/>
                              <a:gd name="connsiteY317" fmla="*/ 6353 h 9525"/>
                              <a:gd name="connsiteX318" fmla="*/ 12030 w 19050"/>
                              <a:gd name="connsiteY318" fmla="*/ 6353 h 9525"/>
                              <a:gd name="connsiteX319" fmla="*/ 12030 w 19050"/>
                              <a:gd name="connsiteY319" fmla="*/ 6353 h 9525"/>
                              <a:gd name="connsiteX320" fmla="*/ 12030 w 19050"/>
                              <a:gd name="connsiteY320" fmla="*/ 6353 h 9525"/>
                              <a:gd name="connsiteX321" fmla="*/ 12030 w 19050"/>
                              <a:gd name="connsiteY321" fmla="*/ 6353 h 9525"/>
                              <a:gd name="connsiteX322" fmla="*/ 12030 w 19050"/>
                              <a:gd name="connsiteY322" fmla="*/ 6353 h 9525"/>
                              <a:gd name="connsiteX323" fmla="*/ 12030 w 19050"/>
                              <a:gd name="connsiteY323" fmla="*/ 6353 h 9525"/>
                              <a:gd name="connsiteX324" fmla="*/ 12030 w 19050"/>
                              <a:gd name="connsiteY324" fmla="*/ 6353 h 9525"/>
                              <a:gd name="connsiteX325" fmla="*/ 12030 w 19050"/>
                              <a:gd name="connsiteY325" fmla="*/ 6353 h 9525"/>
                              <a:gd name="connsiteX326" fmla="*/ 12030 w 19050"/>
                              <a:gd name="connsiteY326" fmla="*/ 6353 h 9525"/>
                              <a:gd name="connsiteX327" fmla="*/ 12030 w 19050"/>
                              <a:gd name="connsiteY327" fmla="*/ 3172 h 9525"/>
                              <a:gd name="connsiteX328" fmla="*/ 12030 w 19050"/>
                              <a:gd name="connsiteY328" fmla="*/ 3172 h 9525"/>
                              <a:gd name="connsiteX329" fmla="*/ 12535 w 19050"/>
                              <a:gd name="connsiteY329" fmla="*/ 3172 h 9525"/>
                              <a:gd name="connsiteX330" fmla="*/ 12535 w 19050"/>
                              <a:gd name="connsiteY330" fmla="*/ 6353 h 9525"/>
                              <a:gd name="connsiteX331" fmla="*/ 12535 w 19050"/>
                              <a:gd name="connsiteY331" fmla="*/ 3172 h 9525"/>
                              <a:gd name="connsiteX332" fmla="*/ 12535 w 19050"/>
                              <a:gd name="connsiteY332" fmla="*/ 6353 h 9525"/>
                              <a:gd name="connsiteX333" fmla="*/ 12535 w 19050"/>
                              <a:gd name="connsiteY333" fmla="*/ 3172 h 9525"/>
                              <a:gd name="connsiteX334" fmla="*/ 12535 w 19050"/>
                              <a:gd name="connsiteY334" fmla="*/ 6353 h 9525"/>
                              <a:gd name="connsiteX335" fmla="*/ 12535 w 19050"/>
                              <a:gd name="connsiteY335" fmla="*/ 6353 h 9525"/>
                              <a:gd name="connsiteX336" fmla="*/ 12535 w 19050"/>
                              <a:gd name="connsiteY336" fmla="*/ 6353 h 9525"/>
                              <a:gd name="connsiteX337" fmla="*/ 12535 w 19050"/>
                              <a:gd name="connsiteY337" fmla="*/ 6353 h 9525"/>
                              <a:gd name="connsiteX338" fmla="*/ 12535 w 19050"/>
                              <a:gd name="connsiteY338" fmla="*/ 3172 h 9525"/>
                              <a:gd name="connsiteX339" fmla="*/ 12535 w 19050"/>
                              <a:gd name="connsiteY339" fmla="*/ 6353 h 9525"/>
                              <a:gd name="connsiteX340" fmla="*/ 12535 w 19050"/>
                              <a:gd name="connsiteY340" fmla="*/ 3172 h 9525"/>
                              <a:gd name="connsiteX341" fmla="*/ 13030 w 19050"/>
                              <a:gd name="connsiteY341" fmla="*/ 3172 h 9525"/>
                              <a:gd name="connsiteX342" fmla="*/ 13030 w 19050"/>
                              <a:gd name="connsiteY342" fmla="*/ 6353 h 9525"/>
                              <a:gd name="connsiteX343" fmla="*/ 13030 w 19050"/>
                              <a:gd name="connsiteY343" fmla="*/ 6353 h 9525"/>
                              <a:gd name="connsiteX344" fmla="*/ 13030 w 19050"/>
                              <a:gd name="connsiteY344" fmla="*/ 6353 h 9525"/>
                              <a:gd name="connsiteX345" fmla="*/ 13030 w 19050"/>
                              <a:gd name="connsiteY345" fmla="*/ 6353 h 9525"/>
                              <a:gd name="connsiteX346" fmla="*/ 13030 w 19050"/>
                              <a:gd name="connsiteY346" fmla="*/ 6353 h 9525"/>
                              <a:gd name="connsiteX347" fmla="*/ 13030 w 19050"/>
                              <a:gd name="connsiteY347" fmla="*/ 6353 h 9525"/>
                              <a:gd name="connsiteX348" fmla="*/ 13030 w 19050"/>
                              <a:gd name="connsiteY348" fmla="*/ 6353 h 9525"/>
                              <a:gd name="connsiteX349" fmla="*/ 13030 w 19050"/>
                              <a:gd name="connsiteY349" fmla="*/ 6353 h 9525"/>
                              <a:gd name="connsiteX350" fmla="*/ 13030 w 19050"/>
                              <a:gd name="connsiteY350" fmla="*/ 6353 h 9525"/>
                              <a:gd name="connsiteX351" fmla="*/ 13030 w 19050"/>
                              <a:gd name="connsiteY351" fmla="*/ 3172 h 9525"/>
                              <a:gd name="connsiteX352" fmla="*/ 13030 w 19050"/>
                              <a:gd name="connsiteY352" fmla="*/ 6353 h 9525"/>
                              <a:gd name="connsiteX353" fmla="*/ 13535 w 19050"/>
                              <a:gd name="connsiteY353" fmla="*/ 3172 h 9525"/>
                              <a:gd name="connsiteX354" fmla="*/ 13535 w 19050"/>
                              <a:gd name="connsiteY354" fmla="*/ 3172 h 9525"/>
                              <a:gd name="connsiteX355" fmla="*/ 13535 w 19050"/>
                              <a:gd name="connsiteY355" fmla="*/ 6353 h 9525"/>
                              <a:gd name="connsiteX356" fmla="*/ 13535 w 19050"/>
                              <a:gd name="connsiteY356" fmla="*/ 3172 h 9525"/>
                              <a:gd name="connsiteX357" fmla="*/ 13535 w 19050"/>
                              <a:gd name="connsiteY357" fmla="*/ 3172 h 9525"/>
                              <a:gd name="connsiteX358" fmla="*/ 13535 w 19050"/>
                              <a:gd name="connsiteY358" fmla="*/ 6353 h 9525"/>
                              <a:gd name="connsiteX359" fmla="*/ 13535 w 19050"/>
                              <a:gd name="connsiteY359" fmla="*/ 3172 h 9525"/>
                              <a:gd name="connsiteX360" fmla="*/ 13535 w 19050"/>
                              <a:gd name="connsiteY360" fmla="*/ 3172 h 9525"/>
                              <a:gd name="connsiteX361" fmla="*/ 13535 w 19050"/>
                              <a:gd name="connsiteY361" fmla="*/ 3172 h 9525"/>
                              <a:gd name="connsiteX362" fmla="*/ 13535 w 19050"/>
                              <a:gd name="connsiteY362" fmla="*/ 6353 h 9525"/>
                              <a:gd name="connsiteX363" fmla="*/ 13535 w 19050"/>
                              <a:gd name="connsiteY363" fmla="*/ 6353 h 9525"/>
                              <a:gd name="connsiteX364" fmla="*/ 13535 w 19050"/>
                              <a:gd name="connsiteY364" fmla="*/ 6353 h 9525"/>
                              <a:gd name="connsiteX365" fmla="*/ 14040 w 19050"/>
                              <a:gd name="connsiteY365" fmla="*/ 6353 h 9525"/>
                              <a:gd name="connsiteX366" fmla="*/ 14040 w 19050"/>
                              <a:gd name="connsiteY366" fmla="*/ 6353 h 9525"/>
                              <a:gd name="connsiteX367" fmla="*/ 14040 w 19050"/>
                              <a:gd name="connsiteY367" fmla="*/ 6353 h 9525"/>
                              <a:gd name="connsiteX368" fmla="*/ 14040 w 19050"/>
                              <a:gd name="connsiteY368" fmla="*/ 6353 h 9525"/>
                              <a:gd name="connsiteX369" fmla="*/ 14040 w 19050"/>
                              <a:gd name="connsiteY369" fmla="*/ 6353 h 9525"/>
                              <a:gd name="connsiteX370" fmla="*/ 14040 w 19050"/>
                              <a:gd name="connsiteY370" fmla="*/ 6353 h 9525"/>
                              <a:gd name="connsiteX371" fmla="*/ 14040 w 19050"/>
                              <a:gd name="connsiteY371" fmla="*/ 6353 h 9525"/>
                              <a:gd name="connsiteX372" fmla="*/ 14040 w 19050"/>
                              <a:gd name="connsiteY372" fmla="*/ 6353 h 9525"/>
                              <a:gd name="connsiteX373" fmla="*/ 14040 w 19050"/>
                              <a:gd name="connsiteY373" fmla="*/ 6353 h 9525"/>
                              <a:gd name="connsiteX374" fmla="*/ 14040 w 19050"/>
                              <a:gd name="connsiteY374" fmla="*/ 6353 h 9525"/>
                              <a:gd name="connsiteX375" fmla="*/ 14040 w 19050"/>
                              <a:gd name="connsiteY375" fmla="*/ 6353 h 9525"/>
                              <a:gd name="connsiteX376" fmla="*/ 14040 w 19050"/>
                              <a:gd name="connsiteY376" fmla="*/ 6353 h 9525"/>
                              <a:gd name="connsiteX377" fmla="*/ 14535 w 19050"/>
                              <a:gd name="connsiteY377" fmla="*/ 6353 h 9525"/>
                              <a:gd name="connsiteX378" fmla="*/ 14535 w 19050"/>
                              <a:gd name="connsiteY378" fmla="*/ 6353 h 9525"/>
                              <a:gd name="connsiteX379" fmla="*/ 14535 w 19050"/>
                              <a:gd name="connsiteY379" fmla="*/ 6353 h 9525"/>
                              <a:gd name="connsiteX380" fmla="*/ 14535 w 19050"/>
                              <a:gd name="connsiteY380" fmla="*/ 6353 h 9525"/>
                              <a:gd name="connsiteX381" fmla="*/ 14535 w 19050"/>
                              <a:gd name="connsiteY381" fmla="*/ 6353 h 9525"/>
                              <a:gd name="connsiteX382" fmla="*/ 14535 w 19050"/>
                              <a:gd name="connsiteY382" fmla="*/ 6353 h 9525"/>
                              <a:gd name="connsiteX383" fmla="*/ 14535 w 19050"/>
                              <a:gd name="connsiteY383" fmla="*/ 6353 h 9525"/>
                              <a:gd name="connsiteX384" fmla="*/ 14535 w 19050"/>
                              <a:gd name="connsiteY384" fmla="*/ 6353 h 9525"/>
                              <a:gd name="connsiteX385" fmla="*/ 14535 w 19050"/>
                              <a:gd name="connsiteY385" fmla="*/ 6353 h 9525"/>
                              <a:gd name="connsiteX386" fmla="*/ 14535 w 19050"/>
                              <a:gd name="connsiteY386" fmla="*/ 6353 h 9525"/>
                              <a:gd name="connsiteX387" fmla="*/ 14535 w 19050"/>
                              <a:gd name="connsiteY387" fmla="*/ 6353 h 9525"/>
                              <a:gd name="connsiteX388" fmla="*/ 14535 w 19050"/>
                              <a:gd name="connsiteY388" fmla="*/ 6353 h 9525"/>
                              <a:gd name="connsiteX389" fmla="*/ 14535 w 19050"/>
                              <a:gd name="connsiteY389" fmla="*/ 6353 h 9525"/>
                              <a:gd name="connsiteX390" fmla="*/ 14535 w 19050"/>
                              <a:gd name="connsiteY390" fmla="*/ 6353 h 9525"/>
                              <a:gd name="connsiteX391" fmla="*/ 14535 w 19050"/>
                              <a:gd name="connsiteY391" fmla="*/ 6353 h 9525"/>
                              <a:gd name="connsiteX392" fmla="*/ 14535 w 19050"/>
                              <a:gd name="connsiteY392" fmla="*/ 6353 h 9525"/>
                              <a:gd name="connsiteX393" fmla="*/ 14535 w 19050"/>
                              <a:gd name="connsiteY393" fmla="*/ 6353 h 9525"/>
                              <a:gd name="connsiteX394" fmla="*/ 14535 w 19050"/>
                              <a:gd name="connsiteY394" fmla="*/ 6353 h 9525"/>
                              <a:gd name="connsiteX395" fmla="*/ 14535 w 19050"/>
                              <a:gd name="connsiteY395" fmla="*/ 6353 h 9525"/>
                              <a:gd name="connsiteX396" fmla="*/ 14535 w 19050"/>
                              <a:gd name="connsiteY396" fmla="*/ 6353 h 9525"/>
                              <a:gd name="connsiteX397" fmla="*/ 15040 w 19050"/>
                              <a:gd name="connsiteY397" fmla="*/ 6353 h 9525"/>
                              <a:gd name="connsiteX398" fmla="*/ 15040 w 19050"/>
                              <a:gd name="connsiteY398" fmla="*/ 6353 h 9525"/>
                              <a:gd name="connsiteX399" fmla="*/ 15040 w 19050"/>
                              <a:gd name="connsiteY399" fmla="*/ 6353 h 9525"/>
                              <a:gd name="connsiteX400" fmla="*/ 15040 w 19050"/>
                              <a:gd name="connsiteY400" fmla="*/ 6353 h 9525"/>
                              <a:gd name="connsiteX401" fmla="*/ 15040 w 19050"/>
                              <a:gd name="connsiteY401" fmla="*/ 6353 h 9525"/>
                              <a:gd name="connsiteX402" fmla="*/ 15040 w 19050"/>
                              <a:gd name="connsiteY402" fmla="*/ 6353 h 9525"/>
                              <a:gd name="connsiteX403" fmla="*/ 15040 w 19050"/>
                              <a:gd name="connsiteY403" fmla="*/ 6353 h 9525"/>
                              <a:gd name="connsiteX404" fmla="*/ 15040 w 19050"/>
                              <a:gd name="connsiteY404" fmla="*/ 6353 h 9525"/>
                              <a:gd name="connsiteX405" fmla="*/ 15040 w 19050"/>
                              <a:gd name="connsiteY405" fmla="*/ 6353 h 9525"/>
                              <a:gd name="connsiteX406" fmla="*/ 15040 w 19050"/>
                              <a:gd name="connsiteY406" fmla="*/ 6353 h 9525"/>
                              <a:gd name="connsiteX407" fmla="*/ 15040 w 19050"/>
                              <a:gd name="connsiteY407" fmla="*/ 6353 h 9525"/>
                              <a:gd name="connsiteX408" fmla="*/ 15040 w 19050"/>
                              <a:gd name="connsiteY408" fmla="*/ 6353 h 9525"/>
                              <a:gd name="connsiteX409" fmla="*/ 15545 w 19050"/>
                              <a:gd name="connsiteY409" fmla="*/ 6353 h 9525"/>
                              <a:gd name="connsiteX410" fmla="*/ 15545 w 19050"/>
                              <a:gd name="connsiteY410" fmla="*/ 6353 h 9525"/>
                              <a:gd name="connsiteX411" fmla="*/ 15545 w 19050"/>
                              <a:gd name="connsiteY411" fmla="*/ 6353 h 9525"/>
                              <a:gd name="connsiteX412" fmla="*/ 15545 w 19050"/>
                              <a:gd name="connsiteY412" fmla="*/ 6353 h 9525"/>
                              <a:gd name="connsiteX413" fmla="*/ 15545 w 19050"/>
                              <a:gd name="connsiteY413" fmla="*/ 6353 h 9525"/>
                              <a:gd name="connsiteX414" fmla="*/ 15545 w 19050"/>
                              <a:gd name="connsiteY414" fmla="*/ 6353 h 9525"/>
                              <a:gd name="connsiteX415" fmla="*/ 15545 w 19050"/>
                              <a:gd name="connsiteY415" fmla="*/ 6353 h 9525"/>
                              <a:gd name="connsiteX416" fmla="*/ 15545 w 19050"/>
                              <a:gd name="connsiteY416" fmla="*/ 6353 h 9525"/>
                              <a:gd name="connsiteX417" fmla="*/ 15545 w 19050"/>
                              <a:gd name="connsiteY417" fmla="*/ 6353 h 9525"/>
                              <a:gd name="connsiteX418" fmla="*/ 15545 w 19050"/>
                              <a:gd name="connsiteY418" fmla="*/ 6353 h 9525"/>
                              <a:gd name="connsiteX419" fmla="*/ 15545 w 19050"/>
                              <a:gd name="connsiteY419" fmla="*/ 6353 h 9525"/>
                              <a:gd name="connsiteX420" fmla="*/ 15545 w 19050"/>
                              <a:gd name="connsiteY420" fmla="*/ 6353 h 9525"/>
                              <a:gd name="connsiteX421" fmla="*/ 16040 w 19050"/>
                              <a:gd name="connsiteY421" fmla="*/ 9525 h 9525"/>
                              <a:gd name="connsiteX422" fmla="*/ 16040 w 19050"/>
                              <a:gd name="connsiteY422" fmla="*/ 6353 h 9525"/>
                              <a:gd name="connsiteX423" fmla="*/ 16040 w 19050"/>
                              <a:gd name="connsiteY423" fmla="*/ 6353 h 9525"/>
                              <a:gd name="connsiteX424" fmla="*/ 16040 w 19050"/>
                              <a:gd name="connsiteY424" fmla="*/ 6353 h 9525"/>
                              <a:gd name="connsiteX425" fmla="*/ 16040 w 19050"/>
                              <a:gd name="connsiteY425" fmla="*/ 6353 h 9525"/>
                              <a:gd name="connsiteX426" fmla="*/ 16040 w 19050"/>
                              <a:gd name="connsiteY426" fmla="*/ 6353 h 9525"/>
                              <a:gd name="connsiteX427" fmla="*/ 16040 w 19050"/>
                              <a:gd name="connsiteY427" fmla="*/ 6353 h 9525"/>
                              <a:gd name="connsiteX428" fmla="*/ 16040 w 19050"/>
                              <a:gd name="connsiteY428" fmla="*/ 6353 h 9525"/>
                              <a:gd name="connsiteX429" fmla="*/ 16040 w 19050"/>
                              <a:gd name="connsiteY429" fmla="*/ 3172 h 9525"/>
                              <a:gd name="connsiteX430" fmla="*/ 16040 w 19050"/>
                              <a:gd name="connsiteY430" fmla="*/ 3172 h 9525"/>
                              <a:gd name="connsiteX431" fmla="*/ 16040 w 19050"/>
                              <a:gd name="connsiteY431" fmla="*/ 6353 h 9525"/>
                              <a:gd name="connsiteX432" fmla="*/ 16040 w 19050"/>
                              <a:gd name="connsiteY432" fmla="*/ 3172 h 9525"/>
                              <a:gd name="connsiteX433" fmla="*/ 16545 w 19050"/>
                              <a:gd name="connsiteY433" fmla="*/ 3172 h 9525"/>
                              <a:gd name="connsiteX434" fmla="*/ 16545 w 19050"/>
                              <a:gd name="connsiteY434" fmla="*/ 6353 h 9525"/>
                              <a:gd name="connsiteX435" fmla="*/ 16545 w 19050"/>
                              <a:gd name="connsiteY435" fmla="*/ 3172 h 9525"/>
                              <a:gd name="connsiteX436" fmla="*/ 16545 w 19050"/>
                              <a:gd name="connsiteY436" fmla="*/ 6353 h 9525"/>
                              <a:gd name="connsiteX437" fmla="*/ 16545 w 19050"/>
                              <a:gd name="connsiteY437" fmla="*/ 6353 h 9525"/>
                              <a:gd name="connsiteX438" fmla="*/ 16545 w 19050"/>
                              <a:gd name="connsiteY438" fmla="*/ 6353 h 9525"/>
                              <a:gd name="connsiteX439" fmla="*/ 16545 w 19050"/>
                              <a:gd name="connsiteY439" fmla="*/ 6353 h 9525"/>
                              <a:gd name="connsiteX440" fmla="*/ 16545 w 19050"/>
                              <a:gd name="connsiteY440" fmla="*/ 6353 h 9525"/>
                              <a:gd name="connsiteX441" fmla="*/ 16545 w 19050"/>
                              <a:gd name="connsiteY441" fmla="*/ 6353 h 9525"/>
                              <a:gd name="connsiteX442" fmla="*/ 16545 w 19050"/>
                              <a:gd name="connsiteY442" fmla="*/ 6353 h 9525"/>
                              <a:gd name="connsiteX443" fmla="*/ 16545 w 19050"/>
                              <a:gd name="connsiteY443" fmla="*/ 6353 h 9525"/>
                              <a:gd name="connsiteX444" fmla="*/ 16545 w 19050"/>
                              <a:gd name="connsiteY444" fmla="*/ 6353 h 9525"/>
                              <a:gd name="connsiteX445" fmla="*/ 17040 w 19050"/>
                              <a:gd name="connsiteY445" fmla="*/ 6353 h 9525"/>
                              <a:gd name="connsiteX446" fmla="*/ 17040 w 19050"/>
                              <a:gd name="connsiteY446" fmla="*/ 3172 h 9525"/>
                              <a:gd name="connsiteX447" fmla="*/ 17040 w 19050"/>
                              <a:gd name="connsiteY447" fmla="*/ 3172 h 9525"/>
                              <a:gd name="connsiteX448" fmla="*/ 17040 w 19050"/>
                              <a:gd name="connsiteY448" fmla="*/ 6353 h 9525"/>
                              <a:gd name="connsiteX449" fmla="*/ 17040 w 19050"/>
                              <a:gd name="connsiteY449" fmla="*/ 6353 h 9525"/>
                              <a:gd name="connsiteX450" fmla="*/ 17040 w 19050"/>
                              <a:gd name="connsiteY450" fmla="*/ 6353 h 9525"/>
                              <a:gd name="connsiteX451" fmla="*/ 17040 w 19050"/>
                              <a:gd name="connsiteY451" fmla="*/ 6353 h 9525"/>
                              <a:gd name="connsiteX452" fmla="*/ 17040 w 19050"/>
                              <a:gd name="connsiteY452" fmla="*/ 6353 h 9525"/>
                              <a:gd name="connsiteX453" fmla="*/ 17040 w 19050"/>
                              <a:gd name="connsiteY453" fmla="*/ 3172 h 9525"/>
                              <a:gd name="connsiteX454" fmla="*/ 17040 w 19050"/>
                              <a:gd name="connsiteY454" fmla="*/ 6353 h 9525"/>
                              <a:gd name="connsiteX455" fmla="*/ 17040 w 19050"/>
                              <a:gd name="connsiteY455" fmla="*/ 6353 h 9525"/>
                              <a:gd name="connsiteX456" fmla="*/ 17040 w 19050"/>
                              <a:gd name="connsiteY456" fmla="*/ 6353 h 9525"/>
                              <a:gd name="connsiteX457" fmla="*/ 17040 w 19050"/>
                              <a:gd name="connsiteY457" fmla="*/ 6353 h 9525"/>
                              <a:gd name="connsiteX458" fmla="*/ 17040 w 19050"/>
                              <a:gd name="connsiteY458" fmla="*/ 6353 h 9525"/>
                              <a:gd name="connsiteX459" fmla="*/ 17545 w 19050"/>
                              <a:gd name="connsiteY459" fmla="*/ 6353 h 9525"/>
                              <a:gd name="connsiteX460" fmla="*/ 17545 w 19050"/>
                              <a:gd name="connsiteY460" fmla="*/ 6353 h 9525"/>
                              <a:gd name="connsiteX461" fmla="*/ 17545 w 19050"/>
                              <a:gd name="connsiteY461" fmla="*/ 6353 h 9525"/>
                              <a:gd name="connsiteX462" fmla="*/ 17545 w 19050"/>
                              <a:gd name="connsiteY462" fmla="*/ 6353 h 9525"/>
                              <a:gd name="connsiteX463" fmla="*/ 17545 w 19050"/>
                              <a:gd name="connsiteY463" fmla="*/ 3172 h 9525"/>
                              <a:gd name="connsiteX464" fmla="*/ 17545 w 19050"/>
                              <a:gd name="connsiteY464" fmla="*/ 3172 h 9525"/>
                              <a:gd name="connsiteX465" fmla="*/ 17545 w 19050"/>
                              <a:gd name="connsiteY465" fmla="*/ 3172 h 9525"/>
                              <a:gd name="connsiteX466" fmla="*/ 17545 w 19050"/>
                              <a:gd name="connsiteY466" fmla="*/ 6353 h 9525"/>
                              <a:gd name="connsiteX467" fmla="*/ 17545 w 19050"/>
                              <a:gd name="connsiteY467" fmla="*/ 6353 h 9525"/>
                              <a:gd name="connsiteX468" fmla="*/ 17545 w 19050"/>
                              <a:gd name="connsiteY468" fmla="*/ 6353 h 9525"/>
                              <a:gd name="connsiteX469" fmla="*/ 17545 w 19050"/>
                              <a:gd name="connsiteY469" fmla="*/ 6353 h 9525"/>
                              <a:gd name="connsiteX470" fmla="*/ 17545 w 19050"/>
                              <a:gd name="connsiteY470" fmla="*/ 6353 h 9525"/>
                              <a:gd name="connsiteX471" fmla="*/ 18050 w 19050"/>
                              <a:gd name="connsiteY471" fmla="*/ 6353 h 9525"/>
                              <a:gd name="connsiteX472" fmla="*/ 18050 w 19050"/>
                              <a:gd name="connsiteY472" fmla="*/ 6353 h 9525"/>
                              <a:gd name="connsiteX473" fmla="*/ 18050 w 19050"/>
                              <a:gd name="connsiteY473" fmla="*/ 6353 h 9525"/>
                              <a:gd name="connsiteX474" fmla="*/ 18050 w 19050"/>
                              <a:gd name="connsiteY474" fmla="*/ 6353 h 9525"/>
                              <a:gd name="connsiteX475" fmla="*/ 18050 w 19050"/>
                              <a:gd name="connsiteY475" fmla="*/ 6353 h 9525"/>
                              <a:gd name="connsiteX476" fmla="*/ 18050 w 19050"/>
                              <a:gd name="connsiteY476" fmla="*/ 6353 h 9525"/>
                              <a:gd name="connsiteX477" fmla="*/ 18050 w 19050"/>
                              <a:gd name="connsiteY477" fmla="*/ 6353 h 9525"/>
                              <a:gd name="connsiteX478" fmla="*/ 18050 w 19050"/>
                              <a:gd name="connsiteY478" fmla="*/ 6353 h 9525"/>
                              <a:gd name="connsiteX479" fmla="*/ 18050 w 19050"/>
                              <a:gd name="connsiteY479" fmla="*/ 6353 h 9525"/>
                              <a:gd name="connsiteX480" fmla="*/ 18050 w 19050"/>
                              <a:gd name="connsiteY480" fmla="*/ 6353 h 9525"/>
                              <a:gd name="connsiteX481" fmla="*/ 18050 w 19050"/>
                              <a:gd name="connsiteY481" fmla="*/ 6353 h 9525"/>
                              <a:gd name="connsiteX482" fmla="*/ 18050 w 19050"/>
                              <a:gd name="connsiteY482" fmla="*/ 6353 h 9525"/>
                              <a:gd name="connsiteX483" fmla="*/ 18050 w 19050"/>
                              <a:gd name="connsiteY483" fmla="*/ 6353 h 9525"/>
                              <a:gd name="connsiteX484" fmla="*/ 18050 w 19050"/>
                              <a:gd name="connsiteY484" fmla="*/ 6353 h 9525"/>
                              <a:gd name="connsiteX485" fmla="*/ 18050 w 19050"/>
                              <a:gd name="connsiteY485" fmla="*/ 6353 h 9525"/>
                              <a:gd name="connsiteX486" fmla="*/ 18050 w 19050"/>
                              <a:gd name="connsiteY486" fmla="*/ 6353 h 9525"/>
                              <a:gd name="connsiteX487" fmla="*/ 18050 w 19050"/>
                              <a:gd name="connsiteY487" fmla="*/ 6353 h 9525"/>
                              <a:gd name="connsiteX488" fmla="*/ 18050 w 19050"/>
                              <a:gd name="connsiteY488" fmla="*/ 6353 h 9525"/>
                              <a:gd name="connsiteX489" fmla="*/ 18545 w 19050"/>
                              <a:gd name="connsiteY489" fmla="*/ 6353 h 9525"/>
                              <a:gd name="connsiteX490" fmla="*/ 18545 w 19050"/>
                              <a:gd name="connsiteY490" fmla="*/ 6353 h 9525"/>
                              <a:gd name="connsiteX491" fmla="*/ 18545 w 19050"/>
                              <a:gd name="connsiteY491" fmla="*/ 6353 h 9525"/>
                              <a:gd name="connsiteX492" fmla="*/ 18545 w 19050"/>
                              <a:gd name="connsiteY492" fmla="*/ 3172 h 9525"/>
                              <a:gd name="connsiteX493" fmla="*/ 18545 w 19050"/>
                              <a:gd name="connsiteY493" fmla="*/ 6353 h 9525"/>
                              <a:gd name="connsiteX494" fmla="*/ 18545 w 19050"/>
                              <a:gd name="connsiteY494" fmla="*/ 6353 h 9525"/>
                              <a:gd name="connsiteX495" fmla="*/ 18545 w 19050"/>
                              <a:gd name="connsiteY495" fmla="*/ 6353 h 9525"/>
                              <a:gd name="connsiteX496" fmla="*/ 18545 w 19050"/>
                              <a:gd name="connsiteY496" fmla="*/ 6353 h 9525"/>
                              <a:gd name="connsiteX497" fmla="*/ 18545 w 19050"/>
                              <a:gd name="connsiteY497" fmla="*/ 6353 h 9525"/>
                              <a:gd name="connsiteX498" fmla="*/ 18545 w 19050"/>
                              <a:gd name="connsiteY498" fmla="*/ 6353 h 9525"/>
                              <a:gd name="connsiteX499" fmla="*/ 18545 w 19050"/>
                              <a:gd name="connsiteY499" fmla="*/ 6353 h 9525"/>
                              <a:gd name="connsiteX500" fmla="*/ 18545 w 19050"/>
                              <a:gd name="connsiteY500" fmla="*/ 6353 h 9525"/>
                              <a:gd name="connsiteX501" fmla="*/ 19050 w 19050"/>
                              <a:gd name="connsiteY501" fmla="*/ 6353 h 9525"/>
                              <a:gd name="connsiteX502" fmla="*/ 19050 w 19050"/>
                              <a:gd name="connsiteY502" fmla="*/ 6353 h 9525"/>
                              <a:gd name="connsiteX503" fmla="*/ 19050 w 19050"/>
                              <a:gd name="connsiteY503" fmla="*/ 6353 h 9525"/>
                              <a:gd name="connsiteX504" fmla="*/ 19050 w 19050"/>
                              <a:gd name="connsiteY504" fmla="*/ 6353 h 9525"/>
                              <a:gd name="connsiteX505" fmla="*/ 19050 w 19050"/>
                              <a:gd name="connsiteY505" fmla="*/ 6353 h 9525"/>
                              <a:gd name="connsiteX506" fmla="*/ 19050 w 19050"/>
                              <a:gd name="connsiteY506" fmla="*/ 6353 h 9525"/>
                              <a:gd name="connsiteX507" fmla="*/ 19050 w 19050"/>
                              <a:gd name="connsiteY507" fmla="*/ 6353 h 9525"/>
                              <a:gd name="connsiteX508" fmla="*/ 19050 w 19050"/>
                              <a:gd name="connsiteY508" fmla="*/ 6353 h 9525"/>
                              <a:gd name="connsiteX509" fmla="*/ 19050 w 19050"/>
                              <a:gd name="connsiteY509" fmla="*/ 6353 h 9525"/>
                              <a:gd name="connsiteX510" fmla="*/ 19050 w 19050"/>
                              <a:gd name="connsiteY510" fmla="*/ 6353 h 9525"/>
                              <a:gd name="connsiteX511" fmla="*/ 19050 w 19050"/>
                              <a:gd name="connsiteY511" fmla="*/ 635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19050" h="9525">
                                <a:moveTo>
                                  <a:pt x="0" y="6353"/>
                                </a:moveTo>
                                <a:lnTo>
                                  <a:pt x="0" y="6353"/>
                                </a:lnTo>
                                <a:lnTo>
                                  <a:pt x="0" y="6353"/>
                                </a:lnTo>
                                <a:lnTo>
                                  <a:pt x="0" y="3172"/>
                                </a:lnTo>
                                <a:lnTo>
                                  <a:pt x="0" y="6353"/>
                                </a:lnTo>
                                <a:lnTo>
                                  <a:pt x="0" y="3172"/>
                                </a:lnTo>
                                <a:lnTo>
                                  <a:pt x="0" y="6353"/>
                                </a:lnTo>
                                <a:lnTo>
                                  <a:pt x="505" y="6353"/>
                                </a:lnTo>
                                <a:lnTo>
                                  <a:pt x="505" y="6353"/>
                                </a:lnTo>
                                <a:lnTo>
                                  <a:pt x="505" y="6353"/>
                                </a:lnTo>
                                <a:lnTo>
                                  <a:pt x="505" y="9525"/>
                                </a:lnTo>
                                <a:lnTo>
                                  <a:pt x="505" y="6353"/>
                                </a:lnTo>
                                <a:lnTo>
                                  <a:pt x="505" y="6353"/>
                                </a:lnTo>
                                <a:lnTo>
                                  <a:pt x="505" y="6353"/>
                                </a:lnTo>
                                <a:lnTo>
                                  <a:pt x="505" y="6353"/>
                                </a:lnTo>
                                <a:lnTo>
                                  <a:pt x="505" y="6353"/>
                                </a:lnTo>
                                <a:lnTo>
                                  <a:pt x="505" y="6353"/>
                                </a:lnTo>
                                <a:lnTo>
                                  <a:pt x="505" y="6353"/>
                                </a:lnTo>
                                <a:lnTo>
                                  <a:pt x="505" y="6353"/>
                                </a:lnTo>
                                <a:lnTo>
                                  <a:pt x="1000" y="6353"/>
                                </a:lnTo>
                                <a:lnTo>
                                  <a:pt x="1000" y="6353"/>
                                </a:lnTo>
                                <a:lnTo>
                                  <a:pt x="1000" y="6353"/>
                                </a:lnTo>
                                <a:lnTo>
                                  <a:pt x="1000" y="6353"/>
                                </a:lnTo>
                                <a:lnTo>
                                  <a:pt x="1000" y="3172"/>
                                </a:lnTo>
                                <a:lnTo>
                                  <a:pt x="1000" y="6353"/>
                                </a:lnTo>
                                <a:lnTo>
                                  <a:pt x="1000" y="6353"/>
                                </a:lnTo>
                                <a:lnTo>
                                  <a:pt x="1000" y="6353"/>
                                </a:lnTo>
                                <a:lnTo>
                                  <a:pt x="1000" y="9525"/>
                                </a:lnTo>
                                <a:lnTo>
                                  <a:pt x="1000" y="9525"/>
                                </a:lnTo>
                                <a:lnTo>
                                  <a:pt x="1000" y="6353"/>
                                </a:lnTo>
                                <a:lnTo>
                                  <a:pt x="1000" y="6353"/>
                                </a:lnTo>
                                <a:lnTo>
                                  <a:pt x="1000" y="6353"/>
                                </a:lnTo>
                                <a:lnTo>
                                  <a:pt x="1000" y="6353"/>
                                </a:lnTo>
                                <a:lnTo>
                                  <a:pt x="1505" y="6353"/>
                                </a:lnTo>
                                <a:lnTo>
                                  <a:pt x="1505" y="6353"/>
                                </a:lnTo>
                                <a:lnTo>
                                  <a:pt x="1505" y="6353"/>
                                </a:lnTo>
                                <a:lnTo>
                                  <a:pt x="1505" y="6353"/>
                                </a:lnTo>
                                <a:lnTo>
                                  <a:pt x="1505" y="6353"/>
                                </a:lnTo>
                                <a:lnTo>
                                  <a:pt x="1505" y="6353"/>
                                </a:lnTo>
                                <a:lnTo>
                                  <a:pt x="1505" y="6353"/>
                                </a:lnTo>
                                <a:lnTo>
                                  <a:pt x="1505" y="6353"/>
                                </a:lnTo>
                                <a:lnTo>
                                  <a:pt x="1505" y="6353"/>
                                </a:lnTo>
                                <a:lnTo>
                                  <a:pt x="1505" y="6353"/>
                                </a:lnTo>
                                <a:lnTo>
                                  <a:pt x="1505" y="6353"/>
                                </a:lnTo>
                                <a:lnTo>
                                  <a:pt x="1505" y="3172"/>
                                </a:lnTo>
                                <a:lnTo>
                                  <a:pt x="1505" y="3172"/>
                                </a:lnTo>
                                <a:lnTo>
                                  <a:pt x="1505" y="3172"/>
                                </a:lnTo>
                                <a:lnTo>
                                  <a:pt x="1505" y="3172"/>
                                </a:lnTo>
                                <a:lnTo>
                                  <a:pt x="1505" y="6353"/>
                                </a:lnTo>
                                <a:lnTo>
                                  <a:pt x="1505" y="3172"/>
                                </a:lnTo>
                                <a:lnTo>
                                  <a:pt x="1505" y="6353"/>
                                </a:lnTo>
                                <a:lnTo>
                                  <a:pt x="2010" y="6353"/>
                                </a:lnTo>
                                <a:lnTo>
                                  <a:pt x="2010" y="6353"/>
                                </a:lnTo>
                                <a:lnTo>
                                  <a:pt x="2010" y="6353"/>
                                </a:lnTo>
                                <a:lnTo>
                                  <a:pt x="2010" y="3172"/>
                                </a:lnTo>
                                <a:lnTo>
                                  <a:pt x="2010" y="6353"/>
                                </a:lnTo>
                                <a:lnTo>
                                  <a:pt x="2010" y="6353"/>
                                </a:lnTo>
                                <a:lnTo>
                                  <a:pt x="2010" y="6353"/>
                                </a:lnTo>
                                <a:lnTo>
                                  <a:pt x="2010" y="6353"/>
                                </a:lnTo>
                                <a:lnTo>
                                  <a:pt x="2010" y="6353"/>
                                </a:lnTo>
                                <a:lnTo>
                                  <a:pt x="2010" y="3172"/>
                                </a:lnTo>
                                <a:lnTo>
                                  <a:pt x="2010" y="3172"/>
                                </a:lnTo>
                                <a:lnTo>
                                  <a:pt x="2010" y="3172"/>
                                </a:lnTo>
                                <a:lnTo>
                                  <a:pt x="2505" y="0"/>
                                </a:lnTo>
                                <a:lnTo>
                                  <a:pt x="2505" y="3172"/>
                                </a:lnTo>
                                <a:lnTo>
                                  <a:pt x="2505" y="6353"/>
                                </a:lnTo>
                                <a:lnTo>
                                  <a:pt x="2505" y="6353"/>
                                </a:lnTo>
                                <a:lnTo>
                                  <a:pt x="2505" y="6353"/>
                                </a:lnTo>
                                <a:lnTo>
                                  <a:pt x="2505" y="6353"/>
                                </a:lnTo>
                                <a:lnTo>
                                  <a:pt x="2505" y="3172"/>
                                </a:lnTo>
                                <a:lnTo>
                                  <a:pt x="2505" y="3172"/>
                                </a:lnTo>
                                <a:lnTo>
                                  <a:pt x="2505" y="3172"/>
                                </a:lnTo>
                                <a:lnTo>
                                  <a:pt x="2505" y="6353"/>
                                </a:lnTo>
                                <a:lnTo>
                                  <a:pt x="2505" y="6353"/>
                                </a:lnTo>
                                <a:lnTo>
                                  <a:pt x="2505" y="6353"/>
                                </a:lnTo>
                                <a:lnTo>
                                  <a:pt x="3010" y="6353"/>
                                </a:lnTo>
                                <a:lnTo>
                                  <a:pt x="3010" y="6353"/>
                                </a:lnTo>
                                <a:lnTo>
                                  <a:pt x="3010" y="6353"/>
                                </a:lnTo>
                                <a:lnTo>
                                  <a:pt x="3010" y="6353"/>
                                </a:lnTo>
                                <a:lnTo>
                                  <a:pt x="3010" y="6353"/>
                                </a:lnTo>
                                <a:lnTo>
                                  <a:pt x="3010" y="6353"/>
                                </a:lnTo>
                                <a:lnTo>
                                  <a:pt x="3010" y="3172"/>
                                </a:lnTo>
                                <a:lnTo>
                                  <a:pt x="3010" y="3172"/>
                                </a:lnTo>
                                <a:lnTo>
                                  <a:pt x="3010" y="3172"/>
                                </a:lnTo>
                                <a:lnTo>
                                  <a:pt x="3010" y="3172"/>
                                </a:lnTo>
                                <a:lnTo>
                                  <a:pt x="3010" y="6353"/>
                                </a:lnTo>
                                <a:lnTo>
                                  <a:pt x="3010" y="6353"/>
                                </a:lnTo>
                                <a:lnTo>
                                  <a:pt x="3505" y="6353"/>
                                </a:lnTo>
                                <a:lnTo>
                                  <a:pt x="3505" y="3172"/>
                                </a:lnTo>
                                <a:lnTo>
                                  <a:pt x="3505" y="6353"/>
                                </a:lnTo>
                                <a:lnTo>
                                  <a:pt x="3505" y="6353"/>
                                </a:lnTo>
                                <a:lnTo>
                                  <a:pt x="3505" y="6353"/>
                                </a:lnTo>
                                <a:lnTo>
                                  <a:pt x="3505" y="6353"/>
                                </a:lnTo>
                                <a:lnTo>
                                  <a:pt x="3505" y="6353"/>
                                </a:lnTo>
                                <a:lnTo>
                                  <a:pt x="3505" y="6353"/>
                                </a:lnTo>
                                <a:lnTo>
                                  <a:pt x="3505" y="6353"/>
                                </a:lnTo>
                                <a:lnTo>
                                  <a:pt x="3505" y="6353"/>
                                </a:lnTo>
                                <a:lnTo>
                                  <a:pt x="3505" y="6353"/>
                                </a:lnTo>
                                <a:lnTo>
                                  <a:pt x="3505" y="6353"/>
                                </a:lnTo>
                                <a:lnTo>
                                  <a:pt x="3505" y="6353"/>
                                </a:lnTo>
                                <a:lnTo>
                                  <a:pt x="3505" y="6353"/>
                                </a:lnTo>
                                <a:lnTo>
                                  <a:pt x="4010" y="6353"/>
                                </a:lnTo>
                                <a:lnTo>
                                  <a:pt x="4010" y="6353"/>
                                </a:lnTo>
                                <a:lnTo>
                                  <a:pt x="4010" y="6353"/>
                                </a:lnTo>
                                <a:lnTo>
                                  <a:pt x="4010" y="6353"/>
                                </a:lnTo>
                                <a:lnTo>
                                  <a:pt x="4010" y="6353"/>
                                </a:lnTo>
                                <a:lnTo>
                                  <a:pt x="4010" y="6353"/>
                                </a:lnTo>
                                <a:lnTo>
                                  <a:pt x="4010" y="6353"/>
                                </a:lnTo>
                                <a:lnTo>
                                  <a:pt x="4010" y="6353"/>
                                </a:lnTo>
                                <a:lnTo>
                                  <a:pt x="4010" y="3172"/>
                                </a:lnTo>
                                <a:lnTo>
                                  <a:pt x="4010" y="3172"/>
                                </a:lnTo>
                                <a:lnTo>
                                  <a:pt x="4010" y="3172"/>
                                </a:lnTo>
                                <a:lnTo>
                                  <a:pt x="4010" y="6353"/>
                                </a:lnTo>
                                <a:lnTo>
                                  <a:pt x="4515" y="6353"/>
                                </a:lnTo>
                                <a:lnTo>
                                  <a:pt x="4515" y="6353"/>
                                </a:lnTo>
                                <a:lnTo>
                                  <a:pt x="4515" y="6353"/>
                                </a:lnTo>
                                <a:lnTo>
                                  <a:pt x="4515" y="6353"/>
                                </a:lnTo>
                                <a:lnTo>
                                  <a:pt x="4515" y="6353"/>
                                </a:lnTo>
                                <a:lnTo>
                                  <a:pt x="4515" y="6353"/>
                                </a:lnTo>
                                <a:lnTo>
                                  <a:pt x="4515" y="6353"/>
                                </a:lnTo>
                                <a:lnTo>
                                  <a:pt x="4515" y="6353"/>
                                </a:lnTo>
                                <a:lnTo>
                                  <a:pt x="4515" y="6353"/>
                                </a:lnTo>
                                <a:lnTo>
                                  <a:pt x="4515" y="6353"/>
                                </a:lnTo>
                                <a:lnTo>
                                  <a:pt x="4515" y="6353"/>
                                </a:lnTo>
                                <a:lnTo>
                                  <a:pt x="4515" y="6353"/>
                                </a:lnTo>
                                <a:lnTo>
                                  <a:pt x="5010" y="6353"/>
                                </a:lnTo>
                                <a:lnTo>
                                  <a:pt x="5010" y="6353"/>
                                </a:lnTo>
                                <a:lnTo>
                                  <a:pt x="5010" y="6353"/>
                                </a:lnTo>
                                <a:lnTo>
                                  <a:pt x="5010" y="6353"/>
                                </a:lnTo>
                                <a:lnTo>
                                  <a:pt x="5010" y="6353"/>
                                </a:lnTo>
                                <a:lnTo>
                                  <a:pt x="5010" y="6353"/>
                                </a:lnTo>
                                <a:lnTo>
                                  <a:pt x="5010" y="6353"/>
                                </a:lnTo>
                                <a:lnTo>
                                  <a:pt x="5010" y="6353"/>
                                </a:lnTo>
                                <a:lnTo>
                                  <a:pt x="5010" y="6353"/>
                                </a:lnTo>
                                <a:lnTo>
                                  <a:pt x="5010" y="6353"/>
                                </a:lnTo>
                                <a:lnTo>
                                  <a:pt x="5010" y="6353"/>
                                </a:lnTo>
                                <a:lnTo>
                                  <a:pt x="5010" y="6353"/>
                                </a:lnTo>
                                <a:lnTo>
                                  <a:pt x="5010" y="6353"/>
                                </a:lnTo>
                                <a:lnTo>
                                  <a:pt x="5010" y="6353"/>
                                </a:lnTo>
                                <a:lnTo>
                                  <a:pt x="5010" y="6353"/>
                                </a:lnTo>
                                <a:lnTo>
                                  <a:pt x="5010" y="6353"/>
                                </a:lnTo>
                                <a:lnTo>
                                  <a:pt x="5010" y="6353"/>
                                </a:lnTo>
                                <a:lnTo>
                                  <a:pt x="5010" y="6353"/>
                                </a:lnTo>
                                <a:lnTo>
                                  <a:pt x="5515" y="6353"/>
                                </a:lnTo>
                                <a:lnTo>
                                  <a:pt x="5515" y="6353"/>
                                </a:lnTo>
                                <a:lnTo>
                                  <a:pt x="5515" y="3172"/>
                                </a:lnTo>
                                <a:lnTo>
                                  <a:pt x="5515" y="3172"/>
                                </a:lnTo>
                                <a:lnTo>
                                  <a:pt x="5515" y="6353"/>
                                </a:lnTo>
                                <a:lnTo>
                                  <a:pt x="5515" y="6353"/>
                                </a:lnTo>
                                <a:lnTo>
                                  <a:pt x="5515" y="6353"/>
                                </a:lnTo>
                                <a:lnTo>
                                  <a:pt x="5515" y="6353"/>
                                </a:lnTo>
                                <a:lnTo>
                                  <a:pt x="5515" y="6353"/>
                                </a:lnTo>
                                <a:lnTo>
                                  <a:pt x="5515" y="6353"/>
                                </a:lnTo>
                                <a:lnTo>
                                  <a:pt x="5515" y="6353"/>
                                </a:lnTo>
                                <a:lnTo>
                                  <a:pt x="5515" y="6353"/>
                                </a:lnTo>
                                <a:lnTo>
                                  <a:pt x="6020" y="6353"/>
                                </a:lnTo>
                                <a:lnTo>
                                  <a:pt x="6020" y="6353"/>
                                </a:lnTo>
                                <a:lnTo>
                                  <a:pt x="6020" y="6353"/>
                                </a:lnTo>
                                <a:lnTo>
                                  <a:pt x="6020" y="6353"/>
                                </a:lnTo>
                                <a:lnTo>
                                  <a:pt x="6020" y="3172"/>
                                </a:lnTo>
                                <a:lnTo>
                                  <a:pt x="6020" y="3172"/>
                                </a:lnTo>
                                <a:lnTo>
                                  <a:pt x="6020" y="3172"/>
                                </a:lnTo>
                                <a:lnTo>
                                  <a:pt x="6020" y="3172"/>
                                </a:lnTo>
                                <a:lnTo>
                                  <a:pt x="6020" y="3172"/>
                                </a:lnTo>
                                <a:lnTo>
                                  <a:pt x="6020" y="6353"/>
                                </a:lnTo>
                                <a:lnTo>
                                  <a:pt x="6020" y="6353"/>
                                </a:lnTo>
                                <a:lnTo>
                                  <a:pt x="6020" y="6353"/>
                                </a:lnTo>
                                <a:lnTo>
                                  <a:pt x="6020" y="6353"/>
                                </a:lnTo>
                                <a:lnTo>
                                  <a:pt x="6020" y="6353"/>
                                </a:lnTo>
                                <a:lnTo>
                                  <a:pt x="6515" y="6353"/>
                                </a:lnTo>
                                <a:lnTo>
                                  <a:pt x="6515" y="6353"/>
                                </a:lnTo>
                                <a:lnTo>
                                  <a:pt x="6515" y="3172"/>
                                </a:lnTo>
                                <a:lnTo>
                                  <a:pt x="6515" y="6353"/>
                                </a:lnTo>
                                <a:lnTo>
                                  <a:pt x="6515" y="6353"/>
                                </a:lnTo>
                                <a:lnTo>
                                  <a:pt x="6515" y="6353"/>
                                </a:lnTo>
                                <a:lnTo>
                                  <a:pt x="6515" y="9525"/>
                                </a:lnTo>
                                <a:lnTo>
                                  <a:pt x="6515" y="6353"/>
                                </a:lnTo>
                                <a:lnTo>
                                  <a:pt x="6515" y="6353"/>
                                </a:lnTo>
                                <a:lnTo>
                                  <a:pt x="6515" y="6353"/>
                                </a:lnTo>
                                <a:lnTo>
                                  <a:pt x="6515" y="6353"/>
                                </a:lnTo>
                                <a:lnTo>
                                  <a:pt x="6515" y="6353"/>
                                </a:lnTo>
                                <a:lnTo>
                                  <a:pt x="7020" y="6353"/>
                                </a:lnTo>
                                <a:lnTo>
                                  <a:pt x="7020" y="6353"/>
                                </a:lnTo>
                                <a:lnTo>
                                  <a:pt x="7020" y="6353"/>
                                </a:lnTo>
                                <a:lnTo>
                                  <a:pt x="7020" y="6353"/>
                                </a:lnTo>
                                <a:lnTo>
                                  <a:pt x="7020" y="6353"/>
                                </a:lnTo>
                                <a:lnTo>
                                  <a:pt x="7020" y="3172"/>
                                </a:lnTo>
                                <a:lnTo>
                                  <a:pt x="7020" y="3172"/>
                                </a:lnTo>
                                <a:lnTo>
                                  <a:pt x="7020" y="3172"/>
                                </a:lnTo>
                                <a:lnTo>
                                  <a:pt x="7020" y="3172"/>
                                </a:lnTo>
                                <a:lnTo>
                                  <a:pt x="7020" y="3172"/>
                                </a:lnTo>
                                <a:lnTo>
                                  <a:pt x="7020" y="6353"/>
                                </a:lnTo>
                                <a:lnTo>
                                  <a:pt x="7020" y="3172"/>
                                </a:lnTo>
                                <a:lnTo>
                                  <a:pt x="7515" y="3172"/>
                                </a:lnTo>
                                <a:lnTo>
                                  <a:pt x="7515" y="3172"/>
                                </a:lnTo>
                                <a:lnTo>
                                  <a:pt x="7515" y="3172"/>
                                </a:lnTo>
                                <a:lnTo>
                                  <a:pt x="7515" y="3172"/>
                                </a:lnTo>
                                <a:lnTo>
                                  <a:pt x="7515" y="3172"/>
                                </a:lnTo>
                                <a:lnTo>
                                  <a:pt x="7515" y="6353"/>
                                </a:lnTo>
                                <a:lnTo>
                                  <a:pt x="7515" y="6353"/>
                                </a:lnTo>
                                <a:lnTo>
                                  <a:pt x="7515" y="6353"/>
                                </a:lnTo>
                                <a:lnTo>
                                  <a:pt x="7515" y="6353"/>
                                </a:lnTo>
                                <a:lnTo>
                                  <a:pt x="7515" y="6353"/>
                                </a:lnTo>
                                <a:lnTo>
                                  <a:pt x="7515" y="6353"/>
                                </a:lnTo>
                                <a:lnTo>
                                  <a:pt x="7515" y="6353"/>
                                </a:lnTo>
                                <a:lnTo>
                                  <a:pt x="8020" y="6353"/>
                                </a:lnTo>
                                <a:lnTo>
                                  <a:pt x="8020" y="6353"/>
                                </a:lnTo>
                                <a:lnTo>
                                  <a:pt x="8020" y="6353"/>
                                </a:lnTo>
                                <a:lnTo>
                                  <a:pt x="8020" y="6353"/>
                                </a:lnTo>
                                <a:lnTo>
                                  <a:pt x="8020" y="3172"/>
                                </a:lnTo>
                                <a:lnTo>
                                  <a:pt x="8020" y="3172"/>
                                </a:lnTo>
                                <a:lnTo>
                                  <a:pt x="8020" y="3172"/>
                                </a:lnTo>
                                <a:lnTo>
                                  <a:pt x="8020" y="6353"/>
                                </a:lnTo>
                                <a:lnTo>
                                  <a:pt x="8020" y="3172"/>
                                </a:lnTo>
                                <a:lnTo>
                                  <a:pt x="8020" y="6353"/>
                                </a:lnTo>
                                <a:lnTo>
                                  <a:pt x="8020" y="6353"/>
                                </a:lnTo>
                                <a:lnTo>
                                  <a:pt x="8020" y="6353"/>
                                </a:lnTo>
                                <a:lnTo>
                                  <a:pt x="8020" y="6353"/>
                                </a:lnTo>
                                <a:lnTo>
                                  <a:pt x="8020" y="6353"/>
                                </a:lnTo>
                                <a:lnTo>
                                  <a:pt x="8020" y="6353"/>
                                </a:lnTo>
                                <a:lnTo>
                                  <a:pt x="8020" y="6353"/>
                                </a:lnTo>
                                <a:lnTo>
                                  <a:pt x="8020" y="6353"/>
                                </a:lnTo>
                                <a:lnTo>
                                  <a:pt x="8020" y="6353"/>
                                </a:lnTo>
                                <a:lnTo>
                                  <a:pt x="8525" y="6353"/>
                                </a:lnTo>
                                <a:lnTo>
                                  <a:pt x="8525" y="3172"/>
                                </a:lnTo>
                                <a:lnTo>
                                  <a:pt x="8525" y="3172"/>
                                </a:lnTo>
                                <a:lnTo>
                                  <a:pt x="8525" y="3172"/>
                                </a:lnTo>
                                <a:lnTo>
                                  <a:pt x="8525" y="3172"/>
                                </a:lnTo>
                                <a:lnTo>
                                  <a:pt x="8525" y="3172"/>
                                </a:lnTo>
                                <a:lnTo>
                                  <a:pt x="8525" y="6353"/>
                                </a:lnTo>
                                <a:lnTo>
                                  <a:pt x="8525" y="6353"/>
                                </a:lnTo>
                                <a:lnTo>
                                  <a:pt x="8525" y="6353"/>
                                </a:lnTo>
                                <a:lnTo>
                                  <a:pt x="8525" y="6353"/>
                                </a:lnTo>
                                <a:lnTo>
                                  <a:pt x="8525" y="0"/>
                                </a:lnTo>
                                <a:lnTo>
                                  <a:pt x="8525" y="0"/>
                                </a:lnTo>
                                <a:lnTo>
                                  <a:pt x="9020" y="3172"/>
                                </a:lnTo>
                                <a:lnTo>
                                  <a:pt x="9020" y="3172"/>
                                </a:lnTo>
                                <a:lnTo>
                                  <a:pt x="9020" y="6353"/>
                                </a:lnTo>
                                <a:lnTo>
                                  <a:pt x="9020" y="6353"/>
                                </a:lnTo>
                                <a:lnTo>
                                  <a:pt x="9020" y="6353"/>
                                </a:lnTo>
                                <a:lnTo>
                                  <a:pt x="9020" y="6353"/>
                                </a:lnTo>
                                <a:lnTo>
                                  <a:pt x="9020" y="6353"/>
                                </a:lnTo>
                                <a:lnTo>
                                  <a:pt x="9020" y="6353"/>
                                </a:lnTo>
                                <a:lnTo>
                                  <a:pt x="9020" y="6353"/>
                                </a:lnTo>
                                <a:lnTo>
                                  <a:pt x="9020" y="3172"/>
                                </a:lnTo>
                                <a:lnTo>
                                  <a:pt x="9020" y="3172"/>
                                </a:lnTo>
                                <a:lnTo>
                                  <a:pt x="9020" y="3172"/>
                                </a:lnTo>
                                <a:lnTo>
                                  <a:pt x="9020" y="3172"/>
                                </a:lnTo>
                                <a:lnTo>
                                  <a:pt x="9020" y="3172"/>
                                </a:lnTo>
                                <a:lnTo>
                                  <a:pt x="9525" y="6353"/>
                                </a:lnTo>
                                <a:lnTo>
                                  <a:pt x="9525" y="3172"/>
                                </a:lnTo>
                                <a:lnTo>
                                  <a:pt x="9525" y="6353"/>
                                </a:lnTo>
                                <a:lnTo>
                                  <a:pt x="9525" y="6353"/>
                                </a:lnTo>
                                <a:lnTo>
                                  <a:pt x="9525" y="6353"/>
                                </a:lnTo>
                                <a:lnTo>
                                  <a:pt x="9525" y="6353"/>
                                </a:lnTo>
                                <a:lnTo>
                                  <a:pt x="9525" y="6353"/>
                                </a:lnTo>
                                <a:lnTo>
                                  <a:pt x="9525" y="6353"/>
                                </a:lnTo>
                                <a:lnTo>
                                  <a:pt x="9525" y="6353"/>
                                </a:lnTo>
                                <a:lnTo>
                                  <a:pt x="9525" y="6353"/>
                                </a:lnTo>
                                <a:lnTo>
                                  <a:pt x="9525" y="6353"/>
                                </a:lnTo>
                                <a:lnTo>
                                  <a:pt x="9525" y="3172"/>
                                </a:lnTo>
                                <a:lnTo>
                                  <a:pt x="10030" y="6353"/>
                                </a:lnTo>
                                <a:lnTo>
                                  <a:pt x="10030" y="6353"/>
                                </a:lnTo>
                                <a:lnTo>
                                  <a:pt x="10030" y="6353"/>
                                </a:lnTo>
                                <a:lnTo>
                                  <a:pt x="10030" y="6353"/>
                                </a:lnTo>
                                <a:lnTo>
                                  <a:pt x="10030" y="6353"/>
                                </a:lnTo>
                                <a:lnTo>
                                  <a:pt x="10030" y="6353"/>
                                </a:lnTo>
                                <a:lnTo>
                                  <a:pt x="10030" y="6353"/>
                                </a:lnTo>
                                <a:lnTo>
                                  <a:pt x="10030" y="3172"/>
                                </a:lnTo>
                                <a:lnTo>
                                  <a:pt x="10030" y="3172"/>
                                </a:lnTo>
                                <a:lnTo>
                                  <a:pt x="10030" y="3172"/>
                                </a:lnTo>
                                <a:lnTo>
                                  <a:pt x="10030" y="3172"/>
                                </a:lnTo>
                                <a:lnTo>
                                  <a:pt x="10030" y="3172"/>
                                </a:lnTo>
                                <a:lnTo>
                                  <a:pt x="10525" y="3172"/>
                                </a:lnTo>
                                <a:lnTo>
                                  <a:pt x="10525" y="3172"/>
                                </a:lnTo>
                                <a:lnTo>
                                  <a:pt x="10525" y="6353"/>
                                </a:lnTo>
                                <a:lnTo>
                                  <a:pt x="10525" y="6353"/>
                                </a:lnTo>
                                <a:lnTo>
                                  <a:pt x="10525" y="6353"/>
                                </a:lnTo>
                                <a:lnTo>
                                  <a:pt x="10525" y="6353"/>
                                </a:lnTo>
                                <a:lnTo>
                                  <a:pt x="10525" y="3172"/>
                                </a:lnTo>
                                <a:lnTo>
                                  <a:pt x="10525" y="6353"/>
                                </a:lnTo>
                                <a:lnTo>
                                  <a:pt x="10525" y="6353"/>
                                </a:lnTo>
                                <a:lnTo>
                                  <a:pt x="10525" y="6353"/>
                                </a:lnTo>
                                <a:lnTo>
                                  <a:pt x="10525" y="6353"/>
                                </a:lnTo>
                                <a:lnTo>
                                  <a:pt x="10525" y="6353"/>
                                </a:lnTo>
                                <a:lnTo>
                                  <a:pt x="11030" y="3172"/>
                                </a:lnTo>
                                <a:lnTo>
                                  <a:pt x="11030" y="3172"/>
                                </a:lnTo>
                                <a:lnTo>
                                  <a:pt x="11030" y="6353"/>
                                </a:lnTo>
                                <a:lnTo>
                                  <a:pt x="11030" y="6353"/>
                                </a:lnTo>
                                <a:lnTo>
                                  <a:pt x="11030" y="6353"/>
                                </a:lnTo>
                                <a:lnTo>
                                  <a:pt x="11030" y="6353"/>
                                </a:lnTo>
                                <a:lnTo>
                                  <a:pt x="11030" y="6353"/>
                                </a:lnTo>
                                <a:lnTo>
                                  <a:pt x="11030" y="6353"/>
                                </a:lnTo>
                                <a:lnTo>
                                  <a:pt x="11030" y="6353"/>
                                </a:lnTo>
                                <a:lnTo>
                                  <a:pt x="11030" y="6353"/>
                                </a:lnTo>
                                <a:lnTo>
                                  <a:pt x="11030" y="6353"/>
                                </a:lnTo>
                                <a:lnTo>
                                  <a:pt x="11030" y="6353"/>
                                </a:lnTo>
                                <a:lnTo>
                                  <a:pt x="11535" y="6353"/>
                                </a:lnTo>
                                <a:lnTo>
                                  <a:pt x="11535" y="6353"/>
                                </a:lnTo>
                                <a:lnTo>
                                  <a:pt x="11535" y="6353"/>
                                </a:lnTo>
                                <a:lnTo>
                                  <a:pt x="11535" y="3172"/>
                                </a:lnTo>
                                <a:lnTo>
                                  <a:pt x="11535" y="6353"/>
                                </a:lnTo>
                                <a:lnTo>
                                  <a:pt x="11535" y="3172"/>
                                </a:lnTo>
                                <a:lnTo>
                                  <a:pt x="11535" y="3172"/>
                                </a:lnTo>
                                <a:lnTo>
                                  <a:pt x="11535" y="6353"/>
                                </a:lnTo>
                                <a:lnTo>
                                  <a:pt x="11535" y="6353"/>
                                </a:lnTo>
                                <a:lnTo>
                                  <a:pt x="11535" y="6353"/>
                                </a:lnTo>
                                <a:lnTo>
                                  <a:pt x="11535" y="6353"/>
                                </a:lnTo>
                                <a:lnTo>
                                  <a:pt x="11535" y="6353"/>
                                </a:lnTo>
                                <a:lnTo>
                                  <a:pt x="11535" y="6353"/>
                                </a:lnTo>
                                <a:lnTo>
                                  <a:pt x="11535" y="6353"/>
                                </a:lnTo>
                                <a:lnTo>
                                  <a:pt x="11535" y="6353"/>
                                </a:lnTo>
                                <a:lnTo>
                                  <a:pt x="11535" y="6353"/>
                                </a:lnTo>
                                <a:lnTo>
                                  <a:pt x="11535" y="3172"/>
                                </a:lnTo>
                                <a:lnTo>
                                  <a:pt x="11535" y="3172"/>
                                </a:lnTo>
                                <a:lnTo>
                                  <a:pt x="11535" y="3172"/>
                                </a:lnTo>
                                <a:lnTo>
                                  <a:pt x="11535" y="3172"/>
                                </a:lnTo>
                                <a:lnTo>
                                  <a:pt x="12030" y="6353"/>
                                </a:lnTo>
                                <a:lnTo>
                                  <a:pt x="12030" y="6353"/>
                                </a:lnTo>
                                <a:lnTo>
                                  <a:pt x="12030" y="6353"/>
                                </a:lnTo>
                                <a:lnTo>
                                  <a:pt x="12030" y="6353"/>
                                </a:lnTo>
                                <a:lnTo>
                                  <a:pt x="12030" y="6353"/>
                                </a:lnTo>
                                <a:lnTo>
                                  <a:pt x="12030" y="6353"/>
                                </a:lnTo>
                                <a:lnTo>
                                  <a:pt x="12030" y="6353"/>
                                </a:lnTo>
                                <a:lnTo>
                                  <a:pt x="12030" y="6353"/>
                                </a:lnTo>
                                <a:lnTo>
                                  <a:pt x="12030" y="6353"/>
                                </a:lnTo>
                                <a:lnTo>
                                  <a:pt x="12030" y="6353"/>
                                </a:lnTo>
                                <a:lnTo>
                                  <a:pt x="12030" y="3172"/>
                                </a:lnTo>
                                <a:lnTo>
                                  <a:pt x="12030" y="3172"/>
                                </a:lnTo>
                                <a:lnTo>
                                  <a:pt x="12535" y="3172"/>
                                </a:lnTo>
                                <a:lnTo>
                                  <a:pt x="12535" y="6353"/>
                                </a:lnTo>
                                <a:lnTo>
                                  <a:pt x="12535" y="3172"/>
                                </a:lnTo>
                                <a:lnTo>
                                  <a:pt x="12535" y="6353"/>
                                </a:lnTo>
                                <a:lnTo>
                                  <a:pt x="12535" y="3172"/>
                                </a:lnTo>
                                <a:lnTo>
                                  <a:pt x="12535" y="6353"/>
                                </a:lnTo>
                                <a:lnTo>
                                  <a:pt x="12535" y="6353"/>
                                </a:lnTo>
                                <a:lnTo>
                                  <a:pt x="12535" y="6353"/>
                                </a:lnTo>
                                <a:lnTo>
                                  <a:pt x="12535" y="6353"/>
                                </a:lnTo>
                                <a:lnTo>
                                  <a:pt x="12535" y="3172"/>
                                </a:lnTo>
                                <a:lnTo>
                                  <a:pt x="12535" y="6353"/>
                                </a:lnTo>
                                <a:lnTo>
                                  <a:pt x="12535" y="3172"/>
                                </a:lnTo>
                                <a:lnTo>
                                  <a:pt x="13030" y="3172"/>
                                </a:lnTo>
                                <a:lnTo>
                                  <a:pt x="13030" y="6353"/>
                                </a:lnTo>
                                <a:lnTo>
                                  <a:pt x="13030" y="6353"/>
                                </a:lnTo>
                                <a:lnTo>
                                  <a:pt x="13030" y="6353"/>
                                </a:lnTo>
                                <a:lnTo>
                                  <a:pt x="13030" y="6353"/>
                                </a:lnTo>
                                <a:lnTo>
                                  <a:pt x="13030" y="6353"/>
                                </a:lnTo>
                                <a:lnTo>
                                  <a:pt x="13030" y="6353"/>
                                </a:lnTo>
                                <a:lnTo>
                                  <a:pt x="13030" y="6353"/>
                                </a:lnTo>
                                <a:lnTo>
                                  <a:pt x="13030" y="6353"/>
                                </a:lnTo>
                                <a:lnTo>
                                  <a:pt x="13030" y="6353"/>
                                </a:lnTo>
                                <a:lnTo>
                                  <a:pt x="13030" y="3172"/>
                                </a:lnTo>
                                <a:lnTo>
                                  <a:pt x="13030" y="6353"/>
                                </a:lnTo>
                                <a:lnTo>
                                  <a:pt x="13535" y="3172"/>
                                </a:lnTo>
                                <a:lnTo>
                                  <a:pt x="13535" y="3172"/>
                                </a:lnTo>
                                <a:lnTo>
                                  <a:pt x="13535" y="6353"/>
                                </a:lnTo>
                                <a:lnTo>
                                  <a:pt x="13535" y="3172"/>
                                </a:lnTo>
                                <a:lnTo>
                                  <a:pt x="13535" y="3172"/>
                                </a:lnTo>
                                <a:lnTo>
                                  <a:pt x="13535" y="6353"/>
                                </a:lnTo>
                                <a:lnTo>
                                  <a:pt x="13535" y="3172"/>
                                </a:lnTo>
                                <a:lnTo>
                                  <a:pt x="13535" y="3172"/>
                                </a:lnTo>
                                <a:lnTo>
                                  <a:pt x="13535" y="3172"/>
                                </a:lnTo>
                                <a:lnTo>
                                  <a:pt x="13535" y="6353"/>
                                </a:lnTo>
                                <a:lnTo>
                                  <a:pt x="13535" y="6353"/>
                                </a:lnTo>
                                <a:lnTo>
                                  <a:pt x="13535" y="6353"/>
                                </a:lnTo>
                                <a:lnTo>
                                  <a:pt x="14040" y="6353"/>
                                </a:lnTo>
                                <a:lnTo>
                                  <a:pt x="14040" y="6353"/>
                                </a:lnTo>
                                <a:lnTo>
                                  <a:pt x="14040" y="6353"/>
                                </a:lnTo>
                                <a:lnTo>
                                  <a:pt x="14040" y="6353"/>
                                </a:lnTo>
                                <a:lnTo>
                                  <a:pt x="14040" y="6353"/>
                                </a:lnTo>
                                <a:lnTo>
                                  <a:pt x="14040" y="6353"/>
                                </a:lnTo>
                                <a:lnTo>
                                  <a:pt x="14040" y="6353"/>
                                </a:lnTo>
                                <a:lnTo>
                                  <a:pt x="14040" y="6353"/>
                                </a:lnTo>
                                <a:lnTo>
                                  <a:pt x="14040" y="6353"/>
                                </a:lnTo>
                                <a:lnTo>
                                  <a:pt x="14040" y="6353"/>
                                </a:lnTo>
                                <a:lnTo>
                                  <a:pt x="14040" y="6353"/>
                                </a:lnTo>
                                <a:lnTo>
                                  <a:pt x="14040" y="6353"/>
                                </a:lnTo>
                                <a:lnTo>
                                  <a:pt x="14535" y="6353"/>
                                </a:lnTo>
                                <a:lnTo>
                                  <a:pt x="14535" y="6353"/>
                                </a:lnTo>
                                <a:lnTo>
                                  <a:pt x="14535" y="6353"/>
                                </a:lnTo>
                                <a:lnTo>
                                  <a:pt x="14535" y="6353"/>
                                </a:lnTo>
                                <a:lnTo>
                                  <a:pt x="14535" y="6353"/>
                                </a:lnTo>
                                <a:lnTo>
                                  <a:pt x="14535" y="6353"/>
                                </a:lnTo>
                                <a:lnTo>
                                  <a:pt x="14535" y="6353"/>
                                </a:lnTo>
                                <a:lnTo>
                                  <a:pt x="14535" y="6353"/>
                                </a:lnTo>
                                <a:lnTo>
                                  <a:pt x="14535" y="6353"/>
                                </a:lnTo>
                                <a:lnTo>
                                  <a:pt x="14535" y="6353"/>
                                </a:lnTo>
                                <a:lnTo>
                                  <a:pt x="14535" y="6353"/>
                                </a:lnTo>
                                <a:lnTo>
                                  <a:pt x="14535" y="6353"/>
                                </a:lnTo>
                                <a:lnTo>
                                  <a:pt x="14535" y="6353"/>
                                </a:lnTo>
                                <a:lnTo>
                                  <a:pt x="14535" y="6353"/>
                                </a:lnTo>
                                <a:lnTo>
                                  <a:pt x="14535" y="6353"/>
                                </a:lnTo>
                                <a:lnTo>
                                  <a:pt x="14535" y="6353"/>
                                </a:lnTo>
                                <a:lnTo>
                                  <a:pt x="14535" y="6353"/>
                                </a:lnTo>
                                <a:lnTo>
                                  <a:pt x="14535" y="6353"/>
                                </a:lnTo>
                                <a:lnTo>
                                  <a:pt x="14535" y="6353"/>
                                </a:lnTo>
                                <a:lnTo>
                                  <a:pt x="14535" y="6353"/>
                                </a:lnTo>
                                <a:lnTo>
                                  <a:pt x="15040" y="6353"/>
                                </a:lnTo>
                                <a:lnTo>
                                  <a:pt x="15040" y="6353"/>
                                </a:lnTo>
                                <a:lnTo>
                                  <a:pt x="15040" y="6353"/>
                                </a:lnTo>
                                <a:lnTo>
                                  <a:pt x="15040" y="6353"/>
                                </a:lnTo>
                                <a:lnTo>
                                  <a:pt x="15040" y="6353"/>
                                </a:lnTo>
                                <a:lnTo>
                                  <a:pt x="15040" y="6353"/>
                                </a:lnTo>
                                <a:lnTo>
                                  <a:pt x="15040" y="6353"/>
                                </a:lnTo>
                                <a:lnTo>
                                  <a:pt x="15040" y="6353"/>
                                </a:lnTo>
                                <a:lnTo>
                                  <a:pt x="15040" y="6353"/>
                                </a:lnTo>
                                <a:lnTo>
                                  <a:pt x="15040" y="6353"/>
                                </a:lnTo>
                                <a:lnTo>
                                  <a:pt x="15040" y="6353"/>
                                </a:lnTo>
                                <a:lnTo>
                                  <a:pt x="15040" y="6353"/>
                                </a:lnTo>
                                <a:lnTo>
                                  <a:pt x="15545" y="6353"/>
                                </a:lnTo>
                                <a:lnTo>
                                  <a:pt x="15545" y="6353"/>
                                </a:lnTo>
                                <a:lnTo>
                                  <a:pt x="15545" y="6353"/>
                                </a:lnTo>
                                <a:lnTo>
                                  <a:pt x="15545" y="6353"/>
                                </a:lnTo>
                                <a:lnTo>
                                  <a:pt x="15545" y="6353"/>
                                </a:lnTo>
                                <a:lnTo>
                                  <a:pt x="15545" y="6353"/>
                                </a:lnTo>
                                <a:lnTo>
                                  <a:pt x="15545" y="6353"/>
                                </a:lnTo>
                                <a:lnTo>
                                  <a:pt x="15545" y="6353"/>
                                </a:lnTo>
                                <a:lnTo>
                                  <a:pt x="15545" y="6353"/>
                                </a:lnTo>
                                <a:lnTo>
                                  <a:pt x="15545" y="6353"/>
                                </a:lnTo>
                                <a:lnTo>
                                  <a:pt x="15545" y="6353"/>
                                </a:lnTo>
                                <a:lnTo>
                                  <a:pt x="15545" y="6353"/>
                                </a:lnTo>
                                <a:lnTo>
                                  <a:pt x="16040" y="9525"/>
                                </a:lnTo>
                                <a:lnTo>
                                  <a:pt x="16040" y="6353"/>
                                </a:lnTo>
                                <a:lnTo>
                                  <a:pt x="16040" y="6353"/>
                                </a:lnTo>
                                <a:lnTo>
                                  <a:pt x="16040" y="6353"/>
                                </a:lnTo>
                                <a:lnTo>
                                  <a:pt x="16040" y="6353"/>
                                </a:lnTo>
                                <a:lnTo>
                                  <a:pt x="16040" y="6353"/>
                                </a:lnTo>
                                <a:lnTo>
                                  <a:pt x="16040" y="6353"/>
                                </a:lnTo>
                                <a:lnTo>
                                  <a:pt x="16040" y="6353"/>
                                </a:lnTo>
                                <a:lnTo>
                                  <a:pt x="16040" y="3172"/>
                                </a:lnTo>
                                <a:lnTo>
                                  <a:pt x="16040" y="3172"/>
                                </a:lnTo>
                                <a:lnTo>
                                  <a:pt x="16040" y="6353"/>
                                </a:lnTo>
                                <a:lnTo>
                                  <a:pt x="16040" y="3172"/>
                                </a:lnTo>
                                <a:lnTo>
                                  <a:pt x="16545" y="3172"/>
                                </a:lnTo>
                                <a:lnTo>
                                  <a:pt x="16545" y="6353"/>
                                </a:lnTo>
                                <a:lnTo>
                                  <a:pt x="16545" y="3172"/>
                                </a:lnTo>
                                <a:lnTo>
                                  <a:pt x="16545" y="6353"/>
                                </a:lnTo>
                                <a:lnTo>
                                  <a:pt x="16545" y="6353"/>
                                </a:lnTo>
                                <a:lnTo>
                                  <a:pt x="16545" y="6353"/>
                                </a:lnTo>
                                <a:lnTo>
                                  <a:pt x="16545" y="6353"/>
                                </a:lnTo>
                                <a:lnTo>
                                  <a:pt x="16545" y="6353"/>
                                </a:lnTo>
                                <a:lnTo>
                                  <a:pt x="16545" y="6353"/>
                                </a:lnTo>
                                <a:lnTo>
                                  <a:pt x="16545" y="6353"/>
                                </a:lnTo>
                                <a:lnTo>
                                  <a:pt x="16545" y="6353"/>
                                </a:lnTo>
                                <a:lnTo>
                                  <a:pt x="16545" y="6353"/>
                                </a:lnTo>
                                <a:lnTo>
                                  <a:pt x="17040" y="6353"/>
                                </a:lnTo>
                                <a:lnTo>
                                  <a:pt x="17040" y="3172"/>
                                </a:lnTo>
                                <a:lnTo>
                                  <a:pt x="17040" y="3172"/>
                                </a:lnTo>
                                <a:lnTo>
                                  <a:pt x="17040" y="6353"/>
                                </a:lnTo>
                                <a:lnTo>
                                  <a:pt x="17040" y="6353"/>
                                </a:lnTo>
                                <a:lnTo>
                                  <a:pt x="17040" y="6353"/>
                                </a:lnTo>
                                <a:lnTo>
                                  <a:pt x="17040" y="6353"/>
                                </a:lnTo>
                                <a:lnTo>
                                  <a:pt x="17040" y="6353"/>
                                </a:lnTo>
                                <a:lnTo>
                                  <a:pt x="17040" y="3172"/>
                                </a:lnTo>
                                <a:lnTo>
                                  <a:pt x="17040" y="6353"/>
                                </a:lnTo>
                                <a:lnTo>
                                  <a:pt x="17040" y="6353"/>
                                </a:lnTo>
                                <a:lnTo>
                                  <a:pt x="17040" y="6353"/>
                                </a:lnTo>
                                <a:lnTo>
                                  <a:pt x="17040" y="6353"/>
                                </a:lnTo>
                                <a:lnTo>
                                  <a:pt x="17040" y="6353"/>
                                </a:lnTo>
                                <a:lnTo>
                                  <a:pt x="17545" y="6353"/>
                                </a:lnTo>
                                <a:lnTo>
                                  <a:pt x="17545" y="6353"/>
                                </a:lnTo>
                                <a:lnTo>
                                  <a:pt x="17545" y="6353"/>
                                </a:lnTo>
                                <a:lnTo>
                                  <a:pt x="17545" y="6353"/>
                                </a:lnTo>
                                <a:lnTo>
                                  <a:pt x="17545" y="3172"/>
                                </a:lnTo>
                                <a:lnTo>
                                  <a:pt x="17545" y="3172"/>
                                </a:lnTo>
                                <a:lnTo>
                                  <a:pt x="17545" y="3172"/>
                                </a:lnTo>
                                <a:lnTo>
                                  <a:pt x="17545" y="6353"/>
                                </a:lnTo>
                                <a:lnTo>
                                  <a:pt x="17545" y="6353"/>
                                </a:lnTo>
                                <a:lnTo>
                                  <a:pt x="17545" y="6353"/>
                                </a:lnTo>
                                <a:lnTo>
                                  <a:pt x="17545" y="6353"/>
                                </a:lnTo>
                                <a:lnTo>
                                  <a:pt x="17545" y="6353"/>
                                </a:lnTo>
                                <a:lnTo>
                                  <a:pt x="18050" y="6353"/>
                                </a:lnTo>
                                <a:lnTo>
                                  <a:pt x="18050" y="6353"/>
                                </a:lnTo>
                                <a:lnTo>
                                  <a:pt x="18050" y="6353"/>
                                </a:lnTo>
                                <a:lnTo>
                                  <a:pt x="18050" y="6353"/>
                                </a:lnTo>
                                <a:lnTo>
                                  <a:pt x="18050" y="6353"/>
                                </a:lnTo>
                                <a:lnTo>
                                  <a:pt x="18050" y="6353"/>
                                </a:lnTo>
                                <a:lnTo>
                                  <a:pt x="18050" y="6353"/>
                                </a:lnTo>
                                <a:lnTo>
                                  <a:pt x="18050" y="6353"/>
                                </a:lnTo>
                                <a:lnTo>
                                  <a:pt x="18050" y="6353"/>
                                </a:lnTo>
                                <a:lnTo>
                                  <a:pt x="18050" y="6353"/>
                                </a:lnTo>
                                <a:lnTo>
                                  <a:pt x="18050" y="6353"/>
                                </a:lnTo>
                                <a:lnTo>
                                  <a:pt x="18050" y="6353"/>
                                </a:lnTo>
                                <a:lnTo>
                                  <a:pt x="18050" y="6353"/>
                                </a:lnTo>
                                <a:lnTo>
                                  <a:pt x="18050" y="6353"/>
                                </a:lnTo>
                                <a:lnTo>
                                  <a:pt x="18050" y="6353"/>
                                </a:lnTo>
                                <a:lnTo>
                                  <a:pt x="18050" y="6353"/>
                                </a:lnTo>
                                <a:lnTo>
                                  <a:pt x="18050" y="6353"/>
                                </a:lnTo>
                                <a:lnTo>
                                  <a:pt x="18050" y="6353"/>
                                </a:lnTo>
                                <a:lnTo>
                                  <a:pt x="18545" y="6353"/>
                                </a:lnTo>
                                <a:lnTo>
                                  <a:pt x="18545" y="6353"/>
                                </a:lnTo>
                                <a:lnTo>
                                  <a:pt x="18545" y="6353"/>
                                </a:lnTo>
                                <a:lnTo>
                                  <a:pt x="18545" y="3172"/>
                                </a:lnTo>
                                <a:lnTo>
                                  <a:pt x="18545" y="6353"/>
                                </a:lnTo>
                                <a:lnTo>
                                  <a:pt x="18545" y="6353"/>
                                </a:lnTo>
                                <a:lnTo>
                                  <a:pt x="18545" y="6353"/>
                                </a:lnTo>
                                <a:lnTo>
                                  <a:pt x="18545" y="6353"/>
                                </a:lnTo>
                                <a:lnTo>
                                  <a:pt x="18545" y="6353"/>
                                </a:lnTo>
                                <a:lnTo>
                                  <a:pt x="18545" y="6353"/>
                                </a:lnTo>
                                <a:lnTo>
                                  <a:pt x="18545" y="6353"/>
                                </a:lnTo>
                                <a:lnTo>
                                  <a:pt x="18545" y="6353"/>
                                </a:lnTo>
                                <a:lnTo>
                                  <a:pt x="19050" y="6353"/>
                                </a:lnTo>
                                <a:lnTo>
                                  <a:pt x="19050" y="6353"/>
                                </a:lnTo>
                                <a:lnTo>
                                  <a:pt x="19050" y="6353"/>
                                </a:lnTo>
                                <a:lnTo>
                                  <a:pt x="19050" y="6353"/>
                                </a:lnTo>
                                <a:lnTo>
                                  <a:pt x="19050" y="6353"/>
                                </a:lnTo>
                                <a:lnTo>
                                  <a:pt x="19050" y="6353"/>
                                </a:lnTo>
                                <a:lnTo>
                                  <a:pt x="19050" y="6353"/>
                                </a:lnTo>
                                <a:lnTo>
                                  <a:pt x="19050" y="6353"/>
                                </a:lnTo>
                                <a:lnTo>
                                  <a:pt x="19050" y="6353"/>
                                </a:lnTo>
                                <a:lnTo>
                                  <a:pt x="19050" y="6353"/>
                                </a:lnTo>
                                <a:lnTo>
                                  <a:pt x="19050" y="635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14" name="Freeform: Shape 914"/>
                        <wps:cNvSpPr/>
                        <wps:spPr>
                          <a:xfrm>
                            <a:off x="3624262" y="3910012"/>
                            <a:ext cx="28575" cy="9525"/>
                          </a:xfrm>
                          <a:custGeom>
                            <a:avLst/>
                            <a:gdLst>
                              <a:gd name="connsiteX0" fmla="*/ 0 w 28575"/>
                              <a:gd name="connsiteY0" fmla="*/ 6353 h 9525"/>
                              <a:gd name="connsiteX1" fmla="*/ 0 w 28575"/>
                              <a:gd name="connsiteY1" fmla="*/ 6353 h 9525"/>
                              <a:gd name="connsiteX2" fmla="*/ 733 w 28575"/>
                              <a:gd name="connsiteY2" fmla="*/ 6353 h 9525"/>
                              <a:gd name="connsiteX3" fmla="*/ 733 w 28575"/>
                              <a:gd name="connsiteY3" fmla="*/ 6353 h 9525"/>
                              <a:gd name="connsiteX4" fmla="*/ 733 w 28575"/>
                              <a:gd name="connsiteY4" fmla="*/ 6353 h 9525"/>
                              <a:gd name="connsiteX5" fmla="*/ 733 w 28575"/>
                              <a:gd name="connsiteY5" fmla="*/ 6353 h 9525"/>
                              <a:gd name="connsiteX6" fmla="*/ 733 w 28575"/>
                              <a:gd name="connsiteY6" fmla="*/ 9525 h 9525"/>
                              <a:gd name="connsiteX7" fmla="*/ 733 w 28575"/>
                              <a:gd name="connsiteY7" fmla="*/ 6353 h 9525"/>
                              <a:gd name="connsiteX8" fmla="*/ 733 w 28575"/>
                              <a:gd name="connsiteY8" fmla="*/ 6353 h 9525"/>
                              <a:gd name="connsiteX9" fmla="*/ 733 w 28575"/>
                              <a:gd name="connsiteY9" fmla="*/ 6353 h 9525"/>
                              <a:gd name="connsiteX10" fmla="*/ 733 w 28575"/>
                              <a:gd name="connsiteY10" fmla="*/ 6353 h 9525"/>
                              <a:gd name="connsiteX11" fmla="*/ 733 w 28575"/>
                              <a:gd name="connsiteY11" fmla="*/ 6353 h 9525"/>
                              <a:gd name="connsiteX12" fmla="*/ 733 w 28575"/>
                              <a:gd name="connsiteY12" fmla="*/ 6353 h 9525"/>
                              <a:gd name="connsiteX13" fmla="*/ 733 w 28575"/>
                              <a:gd name="connsiteY13" fmla="*/ 6353 h 9525"/>
                              <a:gd name="connsiteX14" fmla="*/ 733 w 28575"/>
                              <a:gd name="connsiteY14" fmla="*/ 6353 h 9525"/>
                              <a:gd name="connsiteX15" fmla="*/ 733 w 28575"/>
                              <a:gd name="connsiteY15" fmla="*/ 6353 h 9525"/>
                              <a:gd name="connsiteX16" fmla="*/ 1467 w 28575"/>
                              <a:gd name="connsiteY16" fmla="*/ 6353 h 9525"/>
                              <a:gd name="connsiteX17" fmla="*/ 1467 w 28575"/>
                              <a:gd name="connsiteY17" fmla="*/ 6353 h 9525"/>
                              <a:gd name="connsiteX18" fmla="*/ 1467 w 28575"/>
                              <a:gd name="connsiteY18" fmla="*/ 6353 h 9525"/>
                              <a:gd name="connsiteX19" fmla="*/ 1467 w 28575"/>
                              <a:gd name="connsiteY19" fmla="*/ 6353 h 9525"/>
                              <a:gd name="connsiteX20" fmla="*/ 1467 w 28575"/>
                              <a:gd name="connsiteY20" fmla="*/ 6353 h 9525"/>
                              <a:gd name="connsiteX21" fmla="*/ 1467 w 28575"/>
                              <a:gd name="connsiteY21" fmla="*/ 6353 h 9525"/>
                              <a:gd name="connsiteX22" fmla="*/ 1467 w 28575"/>
                              <a:gd name="connsiteY22" fmla="*/ 6353 h 9525"/>
                              <a:gd name="connsiteX23" fmla="*/ 1467 w 28575"/>
                              <a:gd name="connsiteY23" fmla="*/ 6353 h 9525"/>
                              <a:gd name="connsiteX24" fmla="*/ 1467 w 28575"/>
                              <a:gd name="connsiteY24" fmla="*/ 6353 h 9525"/>
                              <a:gd name="connsiteX25" fmla="*/ 1467 w 28575"/>
                              <a:gd name="connsiteY25" fmla="*/ 6353 h 9525"/>
                              <a:gd name="connsiteX26" fmla="*/ 1467 w 28575"/>
                              <a:gd name="connsiteY26" fmla="*/ 6353 h 9525"/>
                              <a:gd name="connsiteX27" fmla="*/ 1467 w 28575"/>
                              <a:gd name="connsiteY27" fmla="*/ 3172 h 9525"/>
                              <a:gd name="connsiteX28" fmla="*/ 2200 w 28575"/>
                              <a:gd name="connsiteY28" fmla="*/ 3172 h 9525"/>
                              <a:gd name="connsiteX29" fmla="*/ 2200 w 28575"/>
                              <a:gd name="connsiteY29" fmla="*/ 6353 h 9525"/>
                              <a:gd name="connsiteX30" fmla="*/ 2200 w 28575"/>
                              <a:gd name="connsiteY30" fmla="*/ 6353 h 9525"/>
                              <a:gd name="connsiteX31" fmla="*/ 2200 w 28575"/>
                              <a:gd name="connsiteY31" fmla="*/ 6353 h 9525"/>
                              <a:gd name="connsiteX32" fmla="*/ 2200 w 28575"/>
                              <a:gd name="connsiteY32" fmla="*/ 6353 h 9525"/>
                              <a:gd name="connsiteX33" fmla="*/ 2200 w 28575"/>
                              <a:gd name="connsiteY33" fmla="*/ 6353 h 9525"/>
                              <a:gd name="connsiteX34" fmla="*/ 2200 w 28575"/>
                              <a:gd name="connsiteY34" fmla="*/ 6353 h 9525"/>
                              <a:gd name="connsiteX35" fmla="*/ 2200 w 28575"/>
                              <a:gd name="connsiteY35" fmla="*/ 6353 h 9525"/>
                              <a:gd name="connsiteX36" fmla="*/ 2200 w 28575"/>
                              <a:gd name="connsiteY36" fmla="*/ 6353 h 9525"/>
                              <a:gd name="connsiteX37" fmla="*/ 2200 w 28575"/>
                              <a:gd name="connsiteY37" fmla="*/ 6353 h 9525"/>
                              <a:gd name="connsiteX38" fmla="*/ 2200 w 28575"/>
                              <a:gd name="connsiteY38" fmla="*/ 6353 h 9525"/>
                              <a:gd name="connsiteX39" fmla="*/ 2200 w 28575"/>
                              <a:gd name="connsiteY39" fmla="*/ 6353 h 9525"/>
                              <a:gd name="connsiteX40" fmla="*/ 2934 w 28575"/>
                              <a:gd name="connsiteY40" fmla="*/ 6353 h 9525"/>
                              <a:gd name="connsiteX41" fmla="*/ 2934 w 28575"/>
                              <a:gd name="connsiteY41" fmla="*/ 6353 h 9525"/>
                              <a:gd name="connsiteX42" fmla="*/ 2934 w 28575"/>
                              <a:gd name="connsiteY42" fmla="*/ 6353 h 9525"/>
                              <a:gd name="connsiteX43" fmla="*/ 2934 w 28575"/>
                              <a:gd name="connsiteY43" fmla="*/ 6353 h 9525"/>
                              <a:gd name="connsiteX44" fmla="*/ 2934 w 28575"/>
                              <a:gd name="connsiteY44" fmla="*/ 6353 h 9525"/>
                              <a:gd name="connsiteX45" fmla="*/ 2934 w 28575"/>
                              <a:gd name="connsiteY45" fmla="*/ 6353 h 9525"/>
                              <a:gd name="connsiteX46" fmla="*/ 2934 w 28575"/>
                              <a:gd name="connsiteY46" fmla="*/ 6353 h 9525"/>
                              <a:gd name="connsiteX47" fmla="*/ 2934 w 28575"/>
                              <a:gd name="connsiteY47" fmla="*/ 6353 h 9525"/>
                              <a:gd name="connsiteX48" fmla="*/ 2934 w 28575"/>
                              <a:gd name="connsiteY48" fmla="*/ 6353 h 9525"/>
                              <a:gd name="connsiteX49" fmla="*/ 2934 w 28575"/>
                              <a:gd name="connsiteY49" fmla="*/ 6353 h 9525"/>
                              <a:gd name="connsiteX50" fmla="*/ 2934 w 28575"/>
                              <a:gd name="connsiteY50" fmla="*/ 6353 h 9525"/>
                              <a:gd name="connsiteX51" fmla="*/ 2934 w 28575"/>
                              <a:gd name="connsiteY51" fmla="*/ 6353 h 9525"/>
                              <a:gd name="connsiteX52" fmla="*/ 2934 w 28575"/>
                              <a:gd name="connsiteY52" fmla="*/ 3172 h 9525"/>
                              <a:gd name="connsiteX53" fmla="*/ 2934 w 28575"/>
                              <a:gd name="connsiteY53" fmla="*/ 6353 h 9525"/>
                              <a:gd name="connsiteX54" fmla="*/ 2934 w 28575"/>
                              <a:gd name="connsiteY54" fmla="*/ 6353 h 9525"/>
                              <a:gd name="connsiteX55" fmla="*/ 2934 w 28575"/>
                              <a:gd name="connsiteY55" fmla="*/ 6353 h 9525"/>
                              <a:gd name="connsiteX56" fmla="*/ 2934 w 28575"/>
                              <a:gd name="connsiteY56" fmla="*/ 6353 h 9525"/>
                              <a:gd name="connsiteX57" fmla="*/ 2934 w 28575"/>
                              <a:gd name="connsiteY57" fmla="*/ 6353 h 9525"/>
                              <a:gd name="connsiteX58" fmla="*/ 3667 w 28575"/>
                              <a:gd name="connsiteY58" fmla="*/ 6353 h 9525"/>
                              <a:gd name="connsiteX59" fmla="*/ 3667 w 28575"/>
                              <a:gd name="connsiteY59" fmla="*/ 6353 h 9525"/>
                              <a:gd name="connsiteX60" fmla="*/ 3667 w 28575"/>
                              <a:gd name="connsiteY60" fmla="*/ 6353 h 9525"/>
                              <a:gd name="connsiteX61" fmla="*/ 3667 w 28575"/>
                              <a:gd name="connsiteY61" fmla="*/ 6353 h 9525"/>
                              <a:gd name="connsiteX62" fmla="*/ 3667 w 28575"/>
                              <a:gd name="connsiteY62" fmla="*/ 6353 h 9525"/>
                              <a:gd name="connsiteX63" fmla="*/ 3667 w 28575"/>
                              <a:gd name="connsiteY63" fmla="*/ 6353 h 9525"/>
                              <a:gd name="connsiteX64" fmla="*/ 3667 w 28575"/>
                              <a:gd name="connsiteY64" fmla="*/ 6353 h 9525"/>
                              <a:gd name="connsiteX65" fmla="*/ 3667 w 28575"/>
                              <a:gd name="connsiteY65" fmla="*/ 6353 h 9525"/>
                              <a:gd name="connsiteX66" fmla="*/ 3667 w 28575"/>
                              <a:gd name="connsiteY66" fmla="*/ 6353 h 9525"/>
                              <a:gd name="connsiteX67" fmla="*/ 3667 w 28575"/>
                              <a:gd name="connsiteY67" fmla="*/ 6353 h 9525"/>
                              <a:gd name="connsiteX68" fmla="*/ 3667 w 28575"/>
                              <a:gd name="connsiteY68" fmla="*/ 6353 h 9525"/>
                              <a:gd name="connsiteX69" fmla="*/ 3667 w 28575"/>
                              <a:gd name="connsiteY69" fmla="*/ 6353 h 9525"/>
                              <a:gd name="connsiteX70" fmla="*/ 4401 w 28575"/>
                              <a:gd name="connsiteY70" fmla="*/ 6353 h 9525"/>
                              <a:gd name="connsiteX71" fmla="*/ 4401 w 28575"/>
                              <a:gd name="connsiteY71" fmla="*/ 6353 h 9525"/>
                              <a:gd name="connsiteX72" fmla="*/ 4401 w 28575"/>
                              <a:gd name="connsiteY72" fmla="*/ 6353 h 9525"/>
                              <a:gd name="connsiteX73" fmla="*/ 4401 w 28575"/>
                              <a:gd name="connsiteY73" fmla="*/ 6353 h 9525"/>
                              <a:gd name="connsiteX74" fmla="*/ 4401 w 28575"/>
                              <a:gd name="connsiteY74" fmla="*/ 9525 h 9525"/>
                              <a:gd name="connsiteX75" fmla="*/ 4401 w 28575"/>
                              <a:gd name="connsiteY75" fmla="*/ 6353 h 9525"/>
                              <a:gd name="connsiteX76" fmla="*/ 4401 w 28575"/>
                              <a:gd name="connsiteY76" fmla="*/ 6353 h 9525"/>
                              <a:gd name="connsiteX77" fmla="*/ 4401 w 28575"/>
                              <a:gd name="connsiteY77" fmla="*/ 6353 h 9525"/>
                              <a:gd name="connsiteX78" fmla="*/ 4401 w 28575"/>
                              <a:gd name="connsiteY78" fmla="*/ 6353 h 9525"/>
                              <a:gd name="connsiteX79" fmla="*/ 4401 w 28575"/>
                              <a:gd name="connsiteY79" fmla="*/ 3172 h 9525"/>
                              <a:gd name="connsiteX80" fmla="*/ 4401 w 28575"/>
                              <a:gd name="connsiteY80" fmla="*/ 3172 h 9525"/>
                              <a:gd name="connsiteX81" fmla="*/ 4401 w 28575"/>
                              <a:gd name="connsiteY81" fmla="*/ 3172 h 9525"/>
                              <a:gd name="connsiteX82" fmla="*/ 5124 w 28575"/>
                              <a:gd name="connsiteY82" fmla="*/ 3172 h 9525"/>
                              <a:gd name="connsiteX83" fmla="*/ 5124 w 28575"/>
                              <a:gd name="connsiteY83" fmla="*/ 3172 h 9525"/>
                              <a:gd name="connsiteX84" fmla="*/ 5124 w 28575"/>
                              <a:gd name="connsiteY84" fmla="*/ 6353 h 9525"/>
                              <a:gd name="connsiteX85" fmla="*/ 5124 w 28575"/>
                              <a:gd name="connsiteY85" fmla="*/ 6353 h 9525"/>
                              <a:gd name="connsiteX86" fmla="*/ 5124 w 28575"/>
                              <a:gd name="connsiteY86" fmla="*/ 6353 h 9525"/>
                              <a:gd name="connsiteX87" fmla="*/ 5124 w 28575"/>
                              <a:gd name="connsiteY87" fmla="*/ 6353 h 9525"/>
                              <a:gd name="connsiteX88" fmla="*/ 5124 w 28575"/>
                              <a:gd name="connsiteY88" fmla="*/ 6353 h 9525"/>
                              <a:gd name="connsiteX89" fmla="*/ 5124 w 28575"/>
                              <a:gd name="connsiteY89" fmla="*/ 6353 h 9525"/>
                              <a:gd name="connsiteX90" fmla="*/ 5124 w 28575"/>
                              <a:gd name="connsiteY90" fmla="*/ 3172 h 9525"/>
                              <a:gd name="connsiteX91" fmla="*/ 5124 w 28575"/>
                              <a:gd name="connsiteY91" fmla="*/ 6353 h 9525"/>
                              <a:gd name="connsiteX92" fmla="*/ 5124 w 28575"/>
                              <a:gd name="connsiteY92" fmla="*/ 6353 h 9525"/>
                              <a:gd name="connsiteX93" fmla="*/ 5124 w 28575"/>
                              <a:gd name="connsiteY93" fmla="*/ 6353 h 9525"/>
                              <a:gd name="connsiteX94" fmla="*/ 5124 w 28575"/>
                              <a:gd name="connsiteY94" fmla="*/ 6353 h 9525"/>
                              <a:gd name="connsiteX95" fmla="*/ 5124 w 28575"/>
                              <a:gd name="connsiteY95" fmla="*/ 3172 h 9525"/>
                              <a:gd name="connsiteX96" fmla="*/ 5858 w 28575"/>
                              <a:gd name="connsiteY96" fmla="*/ 6353 h 9525"/>
                              <a:gd name="connsiteX97" fmla="*/ 5858 w 28575"/>
                              <a:gd name="connsiteY97" fmla="*/ 6353 h 9525"/>
                              <a:gd name="connsiteX98" fmla="*/ 5858 w 28575"/>
                              <a:gd name="connsiteY98" fmla="*/ 6353 h 9525"/>
                              <a:gd name="connsiteX99" fmla="*/ 5858 w 28575"/>
                              <a:gd name="connsiteY99" fmla="*/ 9525 h 9525"/>
                              <a:gd name="connsiteX100" fmla="*/ 5858 w 28575"/>
                              <a:gd name="connsiteY100" fmla="*/ 6353 h 9525"/>
                              <a:gd name="connsiteX101" fmla="*/ 5858 w 28575"/>
                              <a:gd name="connsiteY101" fmla="*/ 9525 h 9525"/>
                              <a:gd name="connsiteX102" fmla="*/ 5858 w 28575"/>
                              <a:gd name="connsiteY102" fmla="*/ 6353 h 9525"/>
                              <a:gd name="connsiteX103" fmla="*/ 5858 w 28575"/>
                              <a:gd name="connsiteY103" fmla="*/ 6353 h 9525"/>
                              <a:gd name="connsiteX104" fmla="*/ 5858 w 28575"/>
                              <a:gd name="connsiteY104" fmla="*/ 6353 h 9525"/>
                              <a:gd name="connsiteX105" fmla="*/ 5858 w 28575"/>
                              <a:gd name="connsiteY105" fmla="*/ 6353 h 9525"/>
                              <a:gd name="connsiteX106" fmla="*/ 5858 w 28575"/>
                              <a:gd name="connsiteY106" fmla="*/ 6353 h 9525"/>
                              <a:gd name="connsiteX107" fmla="*/ 5858 w 28575"/>
                              <a:gd name="connsiteY107" fmla="*/ 6353 h 9525"/>
                              <a:gd name="connsiteX108" fmla="*/ 6591 w 28575"/>
                              <a:gd name="connsiteY108" fmla="*/ 6353 h 9525"/>
                              <a:gd name="connsiteX109" fmla="*/ 6591 w 28575"/>
                              <a:gd name="connsiteY109" fmla="*/ 6353 h 9525"/>
                              <a:gd name="connsiteX110" fmla="*/ 6591 w 28575"/>
                              <a:gd name="connsiteY110" fmla="*/ 6353 h 9525"/>
                              <a:gd name="connsiteX111" fmla="*/ 6591 w 28575"/>
                              <a:gd name="connsiteY111" fmla="*/ 6353 h 9525"/>
                              <a:gd name="connsiteX112" fmla="*/ 6591 w 28575"/>
                              <a:gd name="connsiteY112" fmla="*/ 6353 h 9525"/>
                              <a:gd name="connsiteX113" fmla="*/ 6591 w 28575"/>
                              <a:gd name="connsiteY113" fmla="*/ 6353 h 9525"/>
                              <a:gd name="connsiteX114" fmla="*/ 6591 w 28575"/>
                              <a:gd name="connsiteY114" fmla="*/ 6353 h 9525"/>
                              <a:gd name="connsiteX115" fmla="*/ 6591 w 28575"/>
                              <a:gd name="connsiteY115" fmla="*/ 6353 h 9525"/>
                              <a:gd name="connsiteX116" fmla="*/ 6591 w 28575"/>
                              <a:gd name="connsiteY116" fmla="*/ 6353 h 9525"/>
                              <a:gd name="connsiteX117" fmla="*/ 6591 w 28575"/>
                              <a:gd name="connsiteY117" fmla="*/ 6353 h 9525"/>
                              <a:gd name="connsiteX118" fmla="*/ 6591 w 28575"/>
                              <a:gd name="connsiteY118" fmla="*/ 6353 h 9525"/>
                              <a:gd name="connsiteX119" fmla="*/ 6591 w 28575"/>
                              <a:gd name="connsiteY119" fmla="*/ 6353 h 9525"/>
                              <a:gd name="connsiteX120" fmla="*/ 7325 w 28575"/>
                              <a:gd name="connsiteY120" fmla="*/ 6353 h 9525"/>
                              <a:gd name="connsiteX121" fmla="*/ 7325 w 28575"/>
                              <a:gd name="connsiteY121" fmla="*/ 3172 h 9525"/>
                              <a:gd name="connsiteX122" fmla="*/ 7325 w 28575"/>
                              <a:gd name="connsiteY122" fmla="*/ 3172 h 9525"/>
                              <a:gd name="connsiteX123" fmla="*/ 7325 w 28575"/>
                              <a:gd name="connsiteY123" fmla="*/ 3172 h 9525"/>
                              <a:gd name="connsiteX124" fmla="*/ 7325 w 28575"/>
                              <a:gd name="connsiteY124" fmla="*/ 6353 h 9525"/>
                              <a:gd name="connsiteX125" fmla="*/ 7325 w 28575"/>
                              <a:gd name="connsiteY125" fmla="*/ 6353 h 9525"/>
                              <a:gd name="connsiteX126" fmla="*/ 7325 w 28575"/>
                              <a:gd name="connsiteY126" fmla="*/ 6353 h 9525"/>
                              <a:gd name="connsiteX127" fmla="*/ 7325 w 28575"/>
                              <a:gd name="connsiteY127" fmla="*/ 3172 h 9525"/>
                              <a:gd name="connsiteX128" fmla="*/ 7325 w 28575"/>
                              <a:gd name="connsiteY128" fmla="*/ 3172 h 9525"/>
                              <a:gd name="connsiteX129" fmla="*/ 7325 w 28575"/>
                              <a:gd name="connsiteY129" fmla="*/ 6353 h 9525"/>
                              <a:gd name="connsiteX130" fmla="*/ 7325 w 28575"/>
                              <a:gd name="connsiteY130" fmla="*/ 6353 h 9525"/>
                              <a:gd name="connsiteX131" fmla="*/ 7325 w 28575"/>
                              <a:gd name="connsiteY131" fmla="*/ 6353 h 9525"/>
                              <a:gd name="connsiteX132" fmla="*/ 7325 w 28575"/>
                              <a:gd name="connsiteY132" fmla="*/ 6353 h 9525"/>
                              <a:gd name="connsiteX133" fmla="*/ 7325 w 28575"/>
                              <a:gd name="connsiteY133" fmla="*/ 6353 h 9525"/>
                              <a:gd name="connsiteX134" fmla="*/ 7325 w 28575"/>
                              <a:gd name="connsiteY134" fmla="*/ 6353 h 9525"/>
                              <a:gd name="connsiteX135" fmla="*/ 7325 w 28575"/>
                              <a:gd name="connsiteY135" fmla="*/ 6353 h 9525"/>
                              <a:gd name="connsiteX136" fmla="*/ 7325 w 28575"/>
                              <a:gd name="connsiteY136" fmla="*/ 6353 h 9525"/>
                              <a:gd name="connsiteX137" fmla="*/ 7325 w 28575"/>
                              <a:gd name="connsiteY137" fmla="*/ 6353 h 9525"/>
                              <a:gd name="connsiteX138" fmla="*/ 8058 w 28575"/>
                              <a:gd name="connsiteY138" fmla="*/ 6353 h 9525"/>
                              <a:gd name="connsiteX139" fmla="*/ 8058 w 28575"/>
                              <a:gd name="connsiteY139" fmla="*/ 6353 h 9525"/>
                              <a:gd name="connsiteX140" fmla="*/ 8058 w 28575"/>
                              <a:gd name="connsiteY140" fmla="*/ 6353 h 9525"/>
                              <a:gd name="connsiteX141" fmla="*/ 8058 w 28575"/>
                              <a:gd name="connsiteY141" fmla="*/ 6353 h 9525"/>
                              <a:gd name="connsiteX142" fmla="*/ 8058 w 28575"/>
                              <a:gd name="connsiteY142" fmla="*/ 6353 h 9525"/>
                              <a:gd name="connsiteX143" fmla="*/ 8058 w 28575"/>
                              <a:gd name="connsiteY143" fmla="*/ 6353 h 9525"/>
                              <a:gd name="connsiteX144" fmla="*/ 8058 w 28575"/>
                              <a:gd name="connsiteY144" fmla="*/ 6353 h 9525"/>
                              <a:gd name="connsiteX145" fmla="*/ 8058 w 28575"/>
                              <a:gd name="connsiteY145" fmla="*/ 3172 h 9525"/>
                              <a:gd name="connsiteX146" fmla="*/ 8058 w 28575"/>
                              <a:gd name="connsiteY146" fmla="*/ 6353 h 9525"/>
                              <a:gd name="connsiteX147" fmla="*/ 8058 w 28575"/>
                              <a:gd name="connsiteY147" fmla="*/ 3172 h 9525"/>
                              <a:gd name="connsiteX148" fmla="*/ 8058 w 28575"/>
                              <a:gd name="connsiteY148" fmla="*/ 6353 h 9525"/>
                              <a:gd name="connsiteX149" fmla="*/ 8058 w 28575"/>
                              <a:gd name="connsiteY149" fmla="*/ 6353 h 9525"/>
                              <a:gd name="connsiteX150" fmla="*/ 8792 w 28575"/>
                              <a:gd name="connsiteY150" fmla="*/ 6353 h 9525"/>
                              <a:gd name="connsiteX151" fmla="*/ 8792 w 28575"/>
                              <a:gd name="connsiteY151" fmla="*/ 6353 h 9525"/>
                              <a:gd name="connsiteX152" fmla="*/ 8792 w 28575"/>
                              <a:gd name="connsiteY152" fmla="*/ 6353 h 9525"/>
                              <a:gd name="connsiteX153" fmla="*/ 8792 w 28575"/>
                              <a:gd name="connsiteY153" fmla="*/ 6353 h 9525"/>
                              <a:gd name="connsiteX154" fmla="*/ 8792 w 28575"/>
                              <a:gd name="connsiteY154" fmla="*/ 6353 h 9525"/>
                              <a:gd name="connsiteX155" fmla="*/ 8792 w 28575"/>
                              <a:gd name="connsiteY155" fmla="*/ 6353 h 9525"/>
                              <a:gd name="connsiteX156" fmla="*/ 8792 w 28575"/>
                              <a:gd name="connsiteY156" fmla="*/ 6353 h 9525"/>
                              <a:gd name="connsiteX157" fmla="*/ 8792 w 28575"/>
                              <a:gd name="connsiteY157" fmla="*/ 6353 h 9525"/>
                              <a:gd name="connsiteX158" fmla="*/ 8792 w 28575"/>
                              <a:gd name="connsiteY158" fmla="*/ 3172 h 9525"/>
                              <a:gd name="connsiteX159" fmla="*/ 8792 w 28575"/>
                              <a:gd name="connsiteY159" fmla="*/ 6353 h 9525"/>
                              <a:gd name="connsiteX160" fmla="*/ 8792 w 28575"/>
                              <a:gd name="connsiteY160" fmla="*/ 6353 h 9525"/>
                              <a:gd name="connsiteX161" fmla="*/ 8792 w 28575"/>
                              <a:gd name="connsiteY161" fmla="*/ 6353 h 9525"/>
                              <a:gd name="connsiteX162" fmla="*/ 8792 w 28575"/>
                              <a:gd name="connsiteY162" fmla="*/ 6353 h 9525"/>
                              <a:gd name="connsiteX163" fmla="*/ 8792 w 28575"/>
                              <a:gd name="connsiteY163" fmla="*/ 6353 h 9525"/>
                              <a:gd name="connsiteX164" fmla="*/ 9525 w 28575"/>
                              <a:gd name="connsiteY164" fmla="*/ 6353 h 9525"/>
                              <a:gd name="connsiteX165" fmla="*/ 9525 w 28575"/>
                              <a:gd name="connsiteY165" fmla="*/ 6353 h 9525"/>
                              <a:gd name="connsiteX166" fmla="*/ 9525 w 28575"/>
                              <a:gd name="connsiteY166" fmla="*/ 6353 h 9525"/>
                              <a:gd name="connsiteX167" fmla="*/ 9525 w 28575"/>
                              <a:gd name="connsiteY167" fmla="*/ 6353 h 9525"/>
                              <a:gd name="connsiteX168" fmla="*/ 9525 w 28575"/>
                              <a:gd name="connsiteY168" fmla="*/ 6353 h 9525"/>
                              <a:gd name="connsiteX169" fmla="*/ 9525 w 28575"/>
                              <a:gd name="connsiteY169" fmla="*/ 6353 h 9525"/>
                              <a:gd name="connsiteX170" fmla="*/ 9525 w 28575"/>
                              <a:gd name="connsiteY170" fmla="*/ 6353 h 9525"/>
                              <a:gd name="connsiteX171" fmla="*/ 9525 w 28575"/>
                              <a:gd name="connsiteY171" fmla="*/ 6353 h 9525"/>
                              <a:gd name="connsiteX172" fmla="*/ 9525 w 28575"/>
                              <a:gd name="connsiteY172" fmla="*/ 6353 h 9525"/>
                              <a:gd name="connsiteX173" fmla="*/ 9525 w 28575"/>
                              <a:gd name="connsiteY173" fmla="*/ 6353 h 9525"/>
                              <a:gd name="connsiteX174" fmla="*/ 9525 w 28575"/>
                              <a:gd name="connsiteY174" fmla="*/ 6353 h 9525"/>
                              <a:gd name="connsiteX175" fmla="*/ 9525 w 28575"/>
                              <a:gd name="connsiteY175" fmla="*/ 6353 h 9525"/>
                              <a:gd name="connsiteX176" fmla="*/ 10258 w 28575"/>
                              <a:gd name="connsiteY176" fmla="*/ 6353 h 9525"/>
                              <a:gd name="connsiteX177" fmla="*/ 10258 w 28575"/>
                              <a:gd name="connsiteY177" fmla="*/ 6353 h 9525"/>
                              <a:gd name="connsiteX178" fmla="*/ 10258 w 28575"/>
                              <a:gd name="connsiteY178" fmla="*/ 6353 h 9525"/>
                              <a:gd name="connsiteX179" fmla="*/ 10258 w 28575"/>
                              <a:gd name="connsiteY179" fmla="*/ 6353 h 9525"/>
                              <a:gd name="connsiteX180" fmla="*/ 10258 w 28575"/>
                              <a:gd name="connsiteY180" fmla="*/ 6353 h 9525"/>
                              <a:gd name="connsiteX181" fmla="*/ 10258 w 28575"/>
                              <a:gd name="connsiteY181" fmla="*/ 3172 h 9525"/>
                              <a:gd name="connsiteX182" fmla="*/ 10258 w 28575"/>
                              <a:gd name="connsiteY182" fmla="*/ 6353 h 9525"/>
                              <a:gd name="connsiteX183" fmla="*/ 10258 w 28575"/>
                              <a:gd name="connsiteY183" fmla="*/ 3172 h 9525"/>
                              <a:gd name="connsiteX184" fmla="*/ 10258 w 28575"/>
                              <a:gd name="connsiteY184" fmla="*/ 6353 h 9525"/>
                              <a:gd name="connsiteX185" fmla="*/ 10258 w 28575"/>
                              <a:gd name="connsiteY185" fmla="*/ 6353 h 9525"/>
                              <a:gd name="connsiteX186" fmla="*/ 10258 w 28575"/>
                              <a:gd name="connsiteY186" fmla="*/ 6353 h 9525"/>
                              <a:gd name="connsiteX187" fmla="*/ 10258 w 28575"/>
                              <a:gd name="connsiteY187" fmla="*/ 6353 h 9525"/>
                              <a:gd name="connsiteX188" fmla="*/ 10992 w 28575"/>
                              <a:gd name="connsiteY188" fmla="*/ 6353 h 9525"/>
                              <a:gd name="connsiteX189" fmla="*/ 10992 w 28575"/>
                              <a:gd name="connsiteY189" fmla="*/ 6353 h 9525"/>
                              <a:gd name="connsiteX190" fmla="*/ 10992 w 28575"/>
                              <a:gd name="connsiteY190" fmla="*/ 6353 h 9525"/>
                              <a:gd name="connsiteX191" fmla="*/ 10992 w 28575"/>
                              <a:gd name="connsiteY191" fmla="*/ 6353 h 9525"/>
                              <a:gd name="connsiteX192" fmla="*/ 10992 w 28575"/>
                              <a:gd name="connsiteY192" fmla="*/ 6353 h 9525"/>
                              <a:gd name="connsiteX193" fmla="*/ 10992 w 28575"/>
                              <a:gd name="connsiteY193" fmla="*/ 6353 h 9525"/>
                              <a:gd name="connsiteX194" fmla="*/ 10992 w 28575"/>
                              <a:gd name="connsiteY194" fmla="*/ 6353 h 9525"/>
                              <a:gd name="connsiteX195" fmla="*/ 10992 w 28575"/>
                              <a:gd name="connsiteY195" fmla="*/ 6353 h 9525"/>
                              <a:gd name="connsiteX196" fmla="*/ 10992 w 28575"/>
                              <a:gd name="connsiteY196" fmla="*/ 6353 h 9525"/>
                              <a:gd name="connsiteX197" fmla="*/ 10992 w 28575"/>
                              <a:gd name="connsiteY197" fmla="*/ 6353 h 9525"/>
                              <a:gd name="connsiteX198" fmla="*/ 10992 w 28575"/>
                              <a:gd name="connsiteY198" fmla="*/ 6353 h 9525"/>
                              <a:gd name="connsiteX199" fmla="*/ 10992 w 28575"/>
                              <a:gd name="connsiteY199" fmla="*/ 6353 h 9525"/>
                              <a:gd name="connsiteX200" fmla="*/ 11725 w 28575"/>
                              <a:gd name="connsiteY200" fmla="*/ 6353 h 9525"/>
                              <a:gd name="connsiteX201" fmla="*/ 11725 w 28575"/>
                              <a:gd name="connsiteY201" fmla="*/ 6353 h 9525"/>
                              <a:gd name="connsiteX202" fmla="*/ 11725 w 28575"/>
                              <a:gd name="connsiteY202" fmla="*/ 6353 h 9525"/>
                              <a:gd name="connsiteX203" fmla="*/ 11725 w 28575"/>
                              <a:gd name="connsiteY203" fmla="*/ 6353 h 9525"/>
                              <a:gd name="connsiteX204" fmla="*/ 11725 w 28575"/>
                              <a:gd name="connsiteY204" fmla="*/ 6353 h 9525"/>
                              <a:gd name="connsiteX205" fmla="*/ 11725 w 28575"/>
                              <a:gd name="connsiteY205" fmla="*/ 6353 h 9525"/>
                              <a:gd name="connsiteX206" fmla="*/ 11725 w 28575"/>
                              <a:gd name="connsiteY206" fmla="*/ 6353 h 9525"/>
                              <a:gd name="connsiteX207" fmla="*/ 11725 w 28575"/>
                              <a:gd name="connsiteY207" fmla="*/ 6353 h 9525"/>
                              <a:gd name="connsiteX208" fmla="*/ 11725 w 28575"/>
                              <a:gd name="connsiteY208" fmla="*/ 6353 h 9525"/>
                              <a:gd name="connsiteX209" fmla="*/ 11725 w 28575"/>
                              <a:gd name="connsiteY209" fmla="*/ 6353 h 9525"/>
                              <a:gd name="connsiteX210" fmla="*/ 11725 w 28575"/>
                              <a:gd name="connsiteY210" fmla="*/ 6353 h 9525"/>
                              <a:gd name="connsiteX211" fmla="*/ 11725 w 28575"/>
                              <a:gd name="connsiteY211" fmla="*/ 6353 h 9525"/>
                              <a:gd name="connsiteX212" fmla="*/ 12459 w 28575"/>
                              <a:gd name="connsiteY212" fmla="*/ 6353 h 9525"/>
                              <a:gd name="connsiteX213" fmla="*/ 12459 w 28575"/>
                              <a:gd name="connsiteY213" fmla="*/ 6353 h 9525"/>
                              <a:gd name="connsiteX214" fmla="*/ 12459 w 28575"/>
                              <a:gd name="connsiteY214" fmla="*/ 6353 h 9525"/>
                              <a:gd name="connsiteX215" fmla="*/ 12459 w 28575"/>
                              <a:gd name="connsiteY215" fmla="*/ 6353 h 9525"/>
                              <a:gd name="connsiteX216" fmla="*/ 12459 w 28575"/>
                              <a:gd name="connsiteY216" fmla="*/ 6353 h 9525"/>
                              <a:gd name="connsiteX217" fmla="*/ 12459 w 28575"/>
                              <a:gd name="connsiteY217" fmla="*/ 6353 h 9525"/>
                              <a:gd name="connsiteX218" fmla="*/ 12459 w 28575"/>
                              <a:gd name="connsiteY218" fmla="*/ 6353 h 9525"/>
                              <a:gd name="connsiteX219" fmla="*/ 12459 w 28575"/>
                              <a:gd name="connsiteY219" fmla="*/ 6353 h 9525"/>
                              <a:gd name="connsiteX220" fmla="*/ 12459 w 28575"/>
                              <a:gd name="connsiteY220" fmla="*/ 6353 h 9525"/>
                              <a:gd name="connsiteX221" fmla="*/ 12459 w 28575"/>
                              <a:gd name="connsiteY221" fmla="*/ 3172 h 9525"/>
                              <a:gd name="connsiteX222" fmla="*/ 12459 w 28575"/>
                              <a:gd name="connsiteY222" fmla="*/ 0 h 9525"/>
                              <a:gd name="connsiteX223" fmla="*/ 12459 w 28575"/>
                              <a:gd name="connsiteY223" fmla="*/ 0 h 9525"/>
                              <a:gd name="connsiteX224" fmla="*/ 12459 w 28575"/>
                              <a:gd name="connsiteY224" fmla="*/ 3172 h 9525"/>
                              <a:gd name="connsiteX225" fmla="*/ 12459 w 28575"/>
                              <a:gd name="connsiteY225" fmla="*/ 3172 h 9525"/>
                              <a:gd name="connsiteX226" fmla="*/ 12459 w 28575"/>
                              <a:gd name="connsiteY226" fmla="*/ 6353 h 9525"/>
                              <a:gd name="connsiteX227" fmla="*/ 12459 w 28575"/>
                              <a:gd name="connsiteY227" fmla="*/ 6353 h 9525"/>
                              <a:gd name="connsiteX228" fmla="*/ 12459 w 28575"/>
                              <a:gd name="connsiteY228" fmla="*/ 6353 h 9525"/>
                              <a:gd name="connsiteX229" fmla="*/ 12459 w 28575"/>
                              <a:gd name="connsiteY229" fmla="*/ 6353 h 9525"/>
                              <a:gd name="connsiteX230" fmla="*/ 12459 w 28575"/>
                              <a:gd name="connsiteY230" fmla="*/ 6353 h 9525"/>
                              <a:gd name="connsiteX231" fmla="*/ 12459 w 28575"/>
                              <a:gd name="connsiteY231" fmla="*/ 6353 h 9525"/>
                              <a:gd name="connsiteX232" fmla="*/ 13192 w 28575"/>
                              <a:gd name="connsiteY232" fmla="*/ 9525 h 9525"/>
                              <a:gd name="connsiteX233" fmla="*/ 13192 w 28575"/>
                              <a:gd name="connsiteY233" fmla="*/ 9525 h 9525"/>
                              <a:gd name="connsiteX234" fmla="*/ 13192 w 28575"/>
                              <a:gd name="connsiteY234" fmla="*/ 9525 h 9525"/>
                              <a:gd name="connsiteX235" fmla="*/ 13192 w 28575"/>
                              <a:gd name="connsiteY235" fmla="*/ 9525 h 9525"/>
                              <a:gd name="connsiteX236" fmla="*/ 13192 w 28575"/>
                              <a:gd name="connsiteY236" fmla="*/ 6353 h 9525"/>
                              <a:gd name="connsiteX237" fmla="*/ 13192 w 28575"/>
                              <a:gd name="connsiteY237" fmla="*/ 6353 h 9525"/>
                              <a:gd name="connsiteX238" fmla="*/ 13192 w 28575"/>
                              <a:gd name="connsiteY238" fmla="*/ 6353 h 9525"/>
                              <a:gd name="connsiteX239" fmla="*/ 13192 w 28575"/>
                              <a:gd name="connsiteY239" fmla="*/ 6353 h 9525"/>
                              <a:gd name="connsiteX240" fmla="*/ 13192 w 28575"/>
                              <a:gd name="connsiteY240" fmla="*/ 6353 h 9525"/>
                              <a:gd name="connsiteX241" fmla="*/ 13192 w 28575"/>
                              <a:gd name="connsiteY241" fmla="*/ 6353 h 9525"/>
                              <a:gd name="connsiteX242" fmla="*/ 13192 w 28575"/>
                              <a:gd name="connsiteY242" fmla="*/ 6353 h 9525"/>
                              <a:gd name="connsiteX243" fmla="*/ 13192 w 28575"/>
                              <a:gd name="connsiteY243" fmla="*/ 3172 h 9525"/>
                              <a:gd name="connsiteX244" fmla="*/ 13926 w 28575"/>
                              <a:gd name="connsiteY244" fmla="*/ 6353 h 9525"/>
                              <a:gd name="connsiteX245" fmla="*/ 13926 w 28575"/>
                              <a:gd name="connsiteY245" fmla="*/ 6353 h 9525"/>
                              <a:gd name="connsiteX246" fmla="*/ 13926 w 28575"/>
                              <a:gd name="connsiteY246" fmla="*/ 6353 h 9525"/>
                              <a:gd name="connsiteX247" fmla="*/ 13926 w 28575"/>
                              <a:gd name="connsiteY247" fmla="*/ 6353 h 9525"/>
                              <a:gd name="connsiteX248" fmla="*/ 13926 w 28575"/>
                              <a:gd name="connsiteY248" fmla="*/ 6353 h 9525"/>
                              <a:gd name="connsiteX249" fmla="*/ 13926 w 28575"/>
                              <a:gd name="connsiteY249" fmla="*/ 6353 h 9525"/>
                              <a:gd name="connsiteX250" fmla="*/ 13926 w 28575"/>
                              <a:gd name="connsiteY250" fmla="*/ 6353 h 9525"/>
                              <a:gd name="connsiteX251" fmla="*/ 13926 w 28575"/>
                              <a:gd name="connsiteY251" fmla="*/ 6353 h 9525"/>
                              <a:gd name="connsiteX252" fmla="*/ 13926 w 28575"/>
                              <a:gd name="connsiteY252" fmla="*/ 6353 h 9525"/>
                              <a:gd name="connsiteX253" fmla="*/ 13926 w 28575"/>
                              <a:gd name="connsiteY253" fmla="*/ 6353 h 9525"/>
                              <a:gd name="connsiteX254" fmla="*/ 13926 w 28575"/>
                              <a:gd name="connsiteY254" fmla="*/ 6353 h 9525"/>
                              <a:gd name="connsiteX255" fmla="*/ 13926 w 28575"/>
                              <a:gd name="connsiteY255" fmla="*/ 6353 h 9525"/>
                              <a:gd name="connsiteX256" fmla="*/ 14649 w 28575"/>
                              <a:gd name="connsiteY256" fmla="*/ 6353 h 9525"/>
                              <a:gd name="connsiteX257" fmla="*/ 14649 w 28575"/>
                              <a:gd name="connsiteY257" fmla="*/ 6353 h 9525"/>
                              <a:gd name="connsiteX258" fmla="*/ 14649 w 28575"/>
                              <a:gd name="connsiteY258" fmla="*/ 6353 h 9525"/>
                              <a:gd name="connsiteX259" fmla="*/ 14649 w 28575"/>
                              <a:gd name="connsiteY259" fmla="*/ 6353 h 9525"/>
                              <a:gd name="connsiteX260" fmla="*/ 14649 w 28575"/>
                              <a:gd name="connsiteY260" fmla="*/ 6353 h 9525"/>
                              <a:gd name="connsiteX261" fmla="*/ 14649 w 28575"/>
                              <a:gd name="connsiteY261" fmla="*/ 6353 h 9525"/>
                              <a:gd name="connsiteX262" fmla="*/ 14649 w 28575"/>
                              <a:gd name="connsiteY262" fmla="*/ 3172 h 9525"/>
                              <a:gd name="connsiteX263" fmla="*/ 14649 w 28575"/>
                              <a:gd name="connsiteY263" fmla="*/ 3172 h 9525"/>
                              <a:gd name="connsiteX264" fmla="*/ 14649 w 28575"/>
                              <a:gd name="connsiteY264" fmla="*/ 3172 h 9525"/>
                              <a:gd name="connsiteX265" fmla="*/ 14649 w 28575"/>
                              <a:gd name="connsiteY265" fmla="*/ 3172 h 9525"/>
                              <a:gd name="connsiteX266" fmla="*/ 14649 w 28575"/>
                              <a:gd name="connsiteY266" fmla="*/ 6353 h 9525"/>
                              <a:gd name="connsiteX267" fmla="*/ 14649 w 28575"/>
                              <a:gd name="connsiteY267" fmla="*/ 6353 h 9525"/>
                              <a:gd name="connsiteX268" fmla="*/ 15383 w 28575"/>
                              <a:gd name="connsiteY268" fmla="*/ 6353 h 9525"/>
                              <a:gd name="connsiteX269" fmla="*/ 15383 w 28575"/>
                              <a:gd name="connsiteY269" fmla="*/ 6353 h 9525"/>
                              <a:gd name="connsiteX270" fmla="*/ 15383 w 28575"/>
                              <a:gd name="connsiteY270" fmla="*/ 3172 h 9525"/>
                              <a:gd name="connsiteX271" fmla="*/ 15383 w 28575"/>
                              <a:gd name="connsiteY271" fmla="*/ 3172 h 9525"/>
                              <a:gd name="connsiteX272" fmla="*/ 15383 w 28575"/>
                              <a:gd name="connsiteY272" fmla="*/ 3172 h 9525"/>
                              <a:gd name="connsiteX273" fmla="*/ 15383 w 28575"/>
                              <a:gd name="connsiteY273" fmla="*/ 6353 h 9525"/>
                              <a:gd name="connsiteX274" fmla="*/ 15383 w 28575"/>
                              <a:gd name="connsiteY274" fmla="*/ 6353 h 9525"/>
                              <a:gd name="connsiteX275" fmla="*/ 15383 w 28575"/>
                              <a:gd name="connsiteY275" fmla="*/ 6353 h 9525"/>
                              <a:gd name="connsiteX276" fmla="*/ 15383 w 28575"/>
                              <a:gd name="connsiteY276" fmla="*/ 6353 h 9525"/>
                              <a:gd name="connsiteX277" fmla="*/ 15383 w 28575"/>
                              <a:gd name="connsiteY277" fmla="*/ 6353 h 9525"/>
                              <a:gd name="connsiteX278" fmla="*/ 15383 w 28575"/>
                              <a:gd name="connsiteY278" fmla="*/ 6353 h 9525"/>
                              <a:gd name="connsiteX279" fmla="*/ 15383 w 28575"/>
                              <a:gd name="connsiteY279" fmla="*/ 6353 h 9525"/>
                              <a:gd name="connsiteX280" fmla="*/ 16116 w 28575"/>
                              <a:gd name="connsiteY280" fmla="*/ 6353 h 9525"/>
                              <a:gd name="connsiteX281" fmla="*/ 16116 w 28575"/>
                              <a:gd name="connsiteY281" fmla="*/ 6353 h 9525"/>
                              <a:gd name="connsiteX282" fmla="*/ 16116 w 28575"/>
                              <a:gd name="connsiteY282" fmla="*/ 6353 h 9525"/>
                              <a:gd name="connsiteX283" fmla="*/ 16116 w 28575"/>
                              <a:gd name="connsiteY283" fmla="*/ 6353 h 9525"/>
                              <a:gd name="connsiteX284" fmla="*/ 16116 w 28575"/>
                              <a:gd name="connsiteY284" fmla="*/ 6353 h 9525"/>
                              <a:gd name="connsiteX285" fmla="*/ 16116 w 28575"/>
                              <a:gd name="connsiteY285" fmla="*/ 3172 h 9525"/>
                              <a:gd name="connsiteX286" fmla="*/ 16116 w 28575"/>
                              <a:gd name="connsiteY286" fmla="*/ 3172 h 9525"/>
                              <a:gd name="connsiteX287" fmla="*/ 16116 w 28575"/>
                              <a:gd name="connsiteY287" fmla="*/ 3172 h 9525"/>
                              <a:gd name="connsiteX288" fmla="*/ 16116 w 28575"/>
                              <a:gd name="connsiteY288" fmla="*/ 6353 h 9525"/>
                              <a:gd name="connsiteX289" fmla="*/ 16116 w 28575"/>
                              <a:gd name="connsiteY289" fmla="*/ 6353 h 9525"/>
                              <a:gd name="connsiteX290" fmla="*/ 16116 w 28575"/>
                              <a:gd name="connsiteY290" fmla="*/ 6353 h 9525"/>
                              <a:gd name="connsiteX291" fmla="*/ 16116 w 28575"/>
                              <a:gd name="connsiteY291" fmla="*/ 6353 h 9525"/>
                              <a:gd name="connsiteX292" fmla="*/ 16850 w 28575"/>
                              <a:gd name="connsiteY292" fmla="*/ 6353 h 9525"/>
                              <a:gd name="connsiteX293" fmla="*/ 16850 w 28575"/>
                              <a:gd name="connsiteY293" fmla="*/ 6353 h 9525"/>
                              <a:gd name="connsiteX294" fmla="*/ 16850 w 28575"/>
                              <a:gd name="connsiteY294" fmla="*/ 6353 h 9525"/>
                              <a:gd name="connsiteX295" fmla="*/ 16850 w 28575"/>
                              <a:gd name="connsiteY295" fmla="*/ 6353 h 9525"/>
                              <a:gd name="connsiteX296" fmla="*/ 16850 w 28575"/>
                              <a:gd name="connsiteY296" fmla="*/ 6353 h 9525"/>
                              <a:gd name="connsiteX297" fmla="*/ 16850 w 28575"/>
                              <a:gd name="connsiteY297" fmla="*/ 6353 h 9525"/>
                              <a:gd name="connsiteX298" fmla="*/ 16850 w 28575"/>
                              <a:gd name="connsiteY298" fmla="*/ 6353 h 9525"/>
                              <a:gd name="connsiteX299" fmla="*/ 16850 w 28575"/>
                              <a:gd name="connsiteY299" fmla="*/ 6353 h 9525"/>
                              <a:gd name="connsiteX300" fmla="*/ 16850 w 28575"/>
                              <a:gd name="connsiteY300" fmla="*/ 9525 h 9525"/>
                              <a:gd name="connsiteX301" fmla="*/ 16850 w 28575"/>
                              <a:gd name="connsiteY301" fmla="*/ 6353 h 9525"/>
                              <a:gd name="connsiteX302" fmla="*/ 16850 w 28575"/>
                              <a:gd name="connsiteY302" fmla="*/ 6353 h 9525"/>
                              <a:gd name="connsiteX303" fmla="*/ 16850 w 28575"/>
                              <a:gd name="connsiteY303" fmla="*/ 6353 h 9525"/>
                              <a:gd name="connsiteX304" fmla="*/ 16850 w 28575"/>
                              <a:gd name="connsiteY304" fmla="*/ 6353 h 9525"/>
                              <a:gd name="connsiteX305" fmla="*/ 16850 w 28575"/>
                              <a:gd name="connsiteY305" fmla="*/ 3172 h 9525"/>
                              <a:gd name="connsiteX306" fmla="*/ 16850 w 28575"/>
                              <a:gd name="connsiteY306" fmla="*/ 3172 h 9525"/>
                              <a:gd name="connsiteX307" fmla="*/ 16850 w 28575"/>
                              <a:gd name="connsiteY307" fmla="*/ 6353 h 9525"/>
                              <a:gd name="connsiteX308" fmla="*/ 16850 w 28575"/>
                              <a:gd name="connsiteY308" fmla="*/ 6353 h 9525"/>
                              <a:gd name="connsiteX309" fmla="*/ 16850 w 28575"/>
                              <a:gd name="connsiteY309" fmla="*/ 6353 h 9525"/>
                              <a:gd name="connsiteX310" fmla="*/ 16850 w 28575"/>
                              <a:gd name="connsiteY310" fmla="*/ 9525 h 9525"/>
                              <a:gd name="connsiteX311" fmla="*/ 16850 w 28575"/>
                              <a:gd name="connsiteY311" fmla="*/ 6353 h 9525"/>
                              <a:gd name="connsiteX312" fmla="*/ 17583 w 28575"/>
                              <a:gd name="connsiteY312" fmla="*/ 6353 h 9525"/>
                              <a:gd name="connsiteX313" fmla="*/ 17583 w 28575"/>
                              <a:gd name="connsiteY313" fmla="*/ 6353 h 9525"/>
                              <a:gd name="connsiteX314" fmla="*/ 17583 w 28575"/>
                              <a:gd name="connsiteY314" fmla="*/ 6353 h 9525"/>
                              <a:gd name="connsiteX315" fmla="*/ 17583 w 28575"/>
                              <a:gd name="connsiteY315" fmla="*/ 6353 h 9525"/>
                              <a:gd name="connsiteX316" fmla="*/ 17583 w 28575"/>
                              <a:gd name="connsiteY316" fmla="*/ 6353 h 9525"/>
                              <a:gd name="connsiteX317" fmla="*/ 17583 w 28575"/>
                              <a:gd name="connsiteY317" fmla="*/ 6353 h 9525"/>
                              <a:gd name="connsiteX318" fmla="*/ 17583 w 28575"/>
                              <a:gd name="connsiteY318" fmla="*/ 6353 h 9525"/>
                              <a:gd name="connsiteX319" fmla="*/ 17583 w 28575"/>
                              <a:gd name="connsiteY319" fmla="*/ 6353 h 9525"/>
                              <a:gd name="connsiteX320" fmla="*/ 17583 w 28575"/>
                              <a:gd name="connsiteY320" fmla="*/ 6353 h 9525"/>
                              <a:gd name="connsiteX321" fmla="*/ 17583 w 28575"/>
                              <a:gd name="connsiteY321" fmla="*/ 3172 h 9525"/>
                              <a:gd name="connsiteX322" fmla="*/ 17583 w 28575"/>
                              <a:gd name="connsiteY322" fmla="*/ 3172 h 9525"/>
                              <a:gd name="connsiteX323" fmla="*/ 17583 w 28575"/>
                              <a:gd name="connsiteY323" fmla="*/ 3172 h 9525"/>
                              <a:gd name="connsiteX324" fmla="*/ 18317 w 28575"/>
                              <a:gd name="connsiteY324" fmla="*/ 3172 h 9525"/>
                              <a:gd name="connsiteX325" fmla="*/ 18317 w 28575"/>
                              <a:gd name="connsiteY325" fmla="*/ 3172 h 9525"/>
                              <a:gd name="connsiteX326" fmla="*/ 18317 w 28575"/>
                              <a:gd name="connsiteY326" fmla="*/ 3172 h 9525"/>
                              <a:gd name="connsiteX327" fmla="*/ 18317 w 28575"/>
                              <a:gd name="connsiteY327" fmla="*/ 6353 h 9525"/>
                              <a:gd name="connsiteX328" fmla="*/ 18317 w 28575"/>
                              <a:gd name="connsiteY328" fmla="*/ 6353 h 9525"/>
                              <a:gd name="connsiteX329" fmla="*/ 18317 w 28575"/>
                              <a:gd name="connsiteY329" fmla="*/ 6353 h 9525"/>
                              <a:gd name="connsiteX330" fmla="*/ 18317 w 28575"/>
                              <a:gd name="connsiteY330" fmla="*/ 6353 h 9525"/>
                              <a:gd name="connsiteX331" fmla="*/ 18317 w 28575"/>
                              <a:gd name="connsiteY331" fmla="*/ 6353 h 9525"/>
                              <a:gd name="connsiteX332" fmla="*/ 18317 w 28575"/>
                              <a:gd name="connsiteY332" fmla="*/ 6353 h 9525"/>
                              <a:gd name="connsiteX333" fmla="*/ 18317 w 28575"/>
                              <a:gd name="connsiteY333" fmla="*/ 6353 h 9525"/>
                              <a:gd name="connsiteX334" fmla="*/ 18317 w 28575"/>
                              <a:gd name="connsiteY334" fmla="*/ 6353 h 9525"/>
                              <a:gd name="connsiteX335" fmla="*/ 18317 w 28575"/>
                              <a:gd name="connsiteY335" fmla="*/ 6353 h 9525"/>
                              <a:gd name="connsiteX336" fmla="*/ 19050 w 28575"/>
                              <a:gd name="connsiteY336" fmla="*/ 6353 h 9525"/>
                              <a:gd name="connsiteX337" fmla="*/ 19050 w 28575"/>
                              <a:gd name="connsiteY337" fmla="*/ 3172 h 9525"/>
                              <a:gd name="connsiteX338" fmla="*/ 19050 w 28575"/>
                              <a:gd name="connsiteY338" fmla="*/ 3172 h 9525"/>
                              <a:gd name="connsiteX339" fmla="*/ 19050 w 28575"/>
                              <a:gd name="connsiteY339" fmla="*/ 3172 h 9525"/>
                              <a:gd name="connsiteX340" fmla="*/ 19050 w 28575"/>
                              <a:gd name="connsiteY340" fmla="*/ 6353 h 9525"/>
                              <a:gd name="connsiteX341" fmla="*/ 19050 w 28575"/>
                              <a:gd name="connsiteY341" fmla="*/ 6353 h 9525"/>
                              <a:gd name="connsiteX342" fmla="*/ 19050 w 28575"/>
                              <a:gd name="connsiteY342" fmla="*/ 6353 h 9525"/>
                              <a:gd name="connsiteX343" fmla="*/ 19050 w 28575"/>
                              <a:gd name="connsiteY343" fmla="*/ 6353 h 9525"/>
                              <a:gd name="connsiteX344" fmla="*/ 19050 w 28575"/>
                              <a:gd name="connsiteY344" fmla="*/ 6353 h 9525"/>
                              <a:gd name="connsiteX345" fmla="*/ 19050 w 28575"/>
                              <a:gd name="connsiteY345" fmla="*/ 6353 h 9525"/>
                              <a:gd name="connsiteX346" fmla="*/ 19050 w 28575"/>
                              <a:gd name="connsiteY346" fmla="*/ 6353 h 9525"/>
                              <a:gd name="connsiteX347" fmla="*/ 19050 w 28575"/>
                              <a:gd name="connsiteY347" fmla="*/ 6353 h 9525"/>
                              <a:gd name="connsiteX348" fmla="*/ 19783 w 28575"/>
                              <a:gd name="connsiteY348" fmla="*/ 3172 h 9525"/>
                              <a:gd name="connsiteX349" fmla="*/ 19783 w 28575"/>
                              <a:gd name="connsiteY349" fmla="*/ 3172 h 9525"/>
                              <a:gd name="connsiteX350" fmla="*/ 19783 w 28575"/>
                              <a:gd name="connsiteY350" fmla="*/ 3172 h 9525"/>
                              <a:gd name="connsiteX351" fmla="*/ 19783 w 28575"/>
                              <a:gd name="connsiteY351" fmla="*/ 6353 h 9525"/>
                              <a:gd name="connsiteX352" fmla="*/ 19783 w 28575"/>
                              <a:gd name="connsiteY352" fmla="*/ 3172 h 9525"/>
                              <a:gd name="connsiteX353" fmla="*/ 19783 w 28575"/>
                              <a:gd name="connsiteY353" fmla="*/ 6353 h 9525"/>
                              <a:gd name="connsiteX354" fmla="*/ 19783 w 28575"/>
                              <a:gd name="connsiteY354" fmla="*/ 6353 h 9525"/>
                              <a:gd name="connsiteX355" fmla="*/ 19783 w 28575"/>
                              <a:gd name="connsiteY355" fmla="*/ 6353 h 9525"/>
                              <a:gd name="connsiteX356" fmla="*/ 19783 w 28575"/>
                              <a:gd name="connsiteY356" fmla="*/ 6353 h 9525"/>
                              <a:gd name="connsiteX357" fmla="*/ 19783 w 28575"/>
                              <a:gd name="connsiteY357" fmla="*/ 6353 h 9525"/>
                              <a:gd name="connsiteX358" fmla="*/ 19783 w 28575"/>
                              <a:gd name="connsiteY358" fmla="*/ 6353 h 9525"/>
                              <a:gd name="connsiteX359" fmla="*/ 19783 w 28575"/>
                              <a:gd name="connsiteY359" fmla="*/ 9525 h 9525"/>
                              <a:gd name="connsiteX360" fmla="*/ 20517 w 28575"/>
                              <a:gd name="connsiteY360" fmla="*/ 6353 h 9525"/>
                              <a:gd name="connsiteX361" fmla="*/ 20517 w 28575"/>
                              <a:gd name="connsiteY361" fmla="*/ 6353 h 9525"/>
                              <a:gd name="connsiteX362" fmla="*/ 20517 w 28575"/>
                              <a:gd name="connsiteY362" fmla="*/ 6353 h 9525"/>
                              <a:gd name="connsiteX363" fmla="*/ 20517 w 28575"/>
                              <a:gd name="connsiteY363" fmla="*/ 6353 h 9525"/>
                              <a:gd name="connsiteX364" fmla="*/ 20517 w 28575"/>
                              <a:gd name="connsiteY364" fmla="*/ 6353 h 9525"/>
                              <a:gd name="connsiteX365" fmla="*/ 20517 w 28575"/>
                              <a:gd name="connsiteY365" fmla="*/ 6353 h 9525"/>
                              <a:gd name="connsiteX366" fmla="*/ 20517 w 28575"/>
                              <a:gd name="connsiteY366" fmla="*/ 6353 h 9525"/>
                              <a:gd name="connsiteX367" fmla="*/ 20517 w 28575"/>
                              <a:gd name="connsiteY367" fmla="*/ 6353 h 9525"/>
                              <a:gd name="connsiteX368" fmla="*/ 20517 w 28575"/>
                              <a:gd name="connsiteY368" fmla="*/ 6353 h 9525"/>
                              <a:gd name="connsiteX369" fmla="*/ 20517 w 28575"/>
                              <a:gd name="connsiteY369" fmla="*/ 6353 h 9525"/>
                              <a:gd name="connsiteX370" fmla="*/ 20517 w 28575"/>
                              <a:gd name="connsiteY370" fmla="*/ 6353 h 9525"/>
                              <a:gd name="connsiteX371" fmla="*/ 20517 w 28575"/>
                              <a:gd name="connsiteY371" fmla="*/ 6353 h 9525"/>
                              <a:gd name="connsiteX372" fmla="*/ 20517 w 28575"/>
                              <a:gd name="connsiteY372" fmla="*/ 6353 h 9525"/>
                              <a:gd name="connsiteX373" fmla="*/ 20517 w 28575"/>
                              <a:gd name="connsiteY373" fmla="*/ 6353 h 9525"/>
                              <a:gd name="connsiteX374" fmla="*/ 21250 w 28575"/>
                              <a:gd name="connsiteY374" fmla="*/ 6353 h 9525"/>
                              <a:gd name="connsiteX375" fmla="*/ 21250 w 28575"/>
                              <a:gd name="connsiteY375" fmla="*/ 6353 h 9525"/>
                              <a:gd name="connsiteX376" fmla="*/ 21250 w 28575"/>
                              <a:gd name="connsiteY376" fmla="*/ 6353 h 9525"/>
                              <a:gd name="connsiteX377" fmla="*/ 21250 w 28575"/>
                              <a:gd name="connsiteY377" fmla="*/ 6353 h 9525"/>
                              <a:gd name="connsiteX378" fmla="*/ 21250 w 28575"/>
                              <a:gd name="connsiteY378" fmla="*/ 6353 h 9525"/>
                              <a:gd name="connsiteX379" fmla="*/ 21250 w 28575"/>
                              <a:gd name="connsiteY379" fmla="*/ 6353 h 9525"/>
                              <a:gd name="connsiteX380" fmla="*/ 21250 w 28575"/>
                              <a:gd name="connsiteY380" fmla="*/ 6353 h 9525"/>
                              <a:gd name="connsiteX381" fmla="*/ 21250 w 28575"/>
                              <a:gd name="connsiteY381" fmla="*/ 6353 h 9525"/>
                              <a:gd name="connsiteX382" fmla="*/ 21250 w 28575"/>
                              <a:gd name="connsiteY382" fmla="*/ 6353 h 9525"/>
                              <a:gd name="connsiteX383" fmla="*/ 21250 w 28575"/>
                              <a:gd name="connsiteY383" fmla="*/ 6353 h 9525"/>
                              <a:gd name="connsiteX384" fmla="*/ 21250 w 28575"/>
                              <a:gd name="connsiteY384" fmla="*/ 6353 h 9525"/>
                              <a:gd name="connsiteX385" fmla="*/ 21250 w 28575"/>
                              <a:gd name="connsiteY385" fmla="*/ 6353 h 9525"/>
                              <a:gd name="connsiteX386" fmla="*/ 21984 w 28575"/>
                              <a:gd name="connsiteY386" fmla="*/ 6353 h 9525"/>
                              <a:gd name="connsiteX387" fmla="*/ 21984 w 28575"/>
                              <a:gd name="connsiteY387" fmla="*/ 6353 h 9525"/>
                              <a:gd name="connsiteX388" fmla="*/ 21984 w 28575"/>
                              <a:gd name="connsiteY388" fmla="*/ 6353 h 9525"/>
                              <a:gd name="connsiteX389" fmla="*/ 21984 w 28575"/>
                              <a:gd name="connsiteY389" fmla="*/ 6353 h 9525"/>
                              <a:gd name="connsiteX390" fmla="*/ 21984 w 28575"/>
                              <a:gd name="connsiteY390" fmla="*/ 6353 h 9525"/>
                              <a:gd name="connsiteX391" fmla="*/ 21984 w 28575"/>
                              <a:gd name="connsiteY391" fmla="*/ 6353 h 9525"/>
                              <a:gd name="connsiteX392" fmla="*/ 21984 w 28575"/>
                              <a:gd name="connsiteY392" fmla="*/ 6353 h 9525"/>
                              <a:gd name="connsiteX393" fmla="*/ 21984 w 28575"/>
                              <a:gd name="connsiteY393" fmla="*/ 3172 h 9525"/>
                              <a:gd name="connsiteX394" fmla="*/ 21984 w 28575"/>
                              <a:gd name="connsiteY394" fmla="*/ 3172 h 9525"/>
                              <a:gd name="connsiteX395" fmla="*/ 21984 w 28575"/>
                              <a:gd name="connsiteY395" fmla="*/ 3172 h 9525"/>
                              <a:gd name="connsiteX396" fmla="*/ 21984 w 28575"/>
                              <a:gd name="connsiteY396" fmla="*/ 6353 h 9525"/>
                              <a:gd name="connsiteX397" fmla="*/ 21984 w 28575"/>
                              <a:gd name="connsiteY397" fmla="*/ 6353 h 9525"/>
                              <a:gd name="connsiteX398" fmla="*/ 21984 w 28575"/>
                              <a:gd name="connsiteY398" fmla="*/ 9525 h 9525"/>
                              <a:gd name="connsiteX399" fmla="*/ 21984 w 28575"/>
                              <a:gd name="connsiteY399" fmla="*/ 9525 h 9525"/>
                              <a:gd name="connsiteX400" fmla="*/ 21984 w 28575"/>
                              <a:gd name="connsiteY400" fmla="*/ 9525 h 9525"/>
                              <a:gd name="connsiteX401" fmla="*/ 21984 w 28575"/>
                              <a:gd name="connsiteY401" fmla="*/ 6353 h 9525"/>
                              <a:gd name="connsiteX402" fmla="*/ 21984 w 28575"/>
                              <a:gd name="connsiteY402" fmla="*/ 6353 h 9525"/>
                              <a:gd name="connsiteX403" fmla="*/ 21984 w 28575"/>
                              <a:gd name="connsiteY403" fmla="*/ 6353 h 9525"/>
                              <a:gd name="connsiteX404" fmla="*/ 22717 w 28575"/>
                              <a:gd name="connsiteY404" fmla="*/ 6353 h 9525"/>
                              <a:gd name="connsiteX405" fmla="*/ 22717 w 28575"/>
                              <a:gd name="connsiteY405" fmla="*/ 6353 h 9525"/>
                              <a:gd name="connsiteX406" fmla="*/ 22717 w 28575"/>
                              <a:gd name="connsiteY406" fmla="*/ 6353 h 9525"/>
                              <a:gd name="connsiteX407" fmla="*/ 22717 w 28575"/>
                              <a:gd name="connsiteY407" fmla="*/ 6353 h 9525"/>
                              <a:gd name="connsiteX408" fmla="*/ 22717 w 28575"/>
                              <a:gd name="connsiteY408" fmla="*/ 6353 h 9525"/>
                              <a:gd name="connsiteX409" fmla="*/ 22717 w 28575"/>
                              <a:gd name="connsiteY409" fmla="*/ 6353 h 9525"/>
                              <a:gd name="connsiteX410" fmla="*/ 22717 w 28575"/>
                              <a:gd name="connsiteY410" fmla="*/ 6353 h 9525"/>
                              <a:gd name="connsiteX411" fmla="*/ 22717 w 28575"/>
                              <a:gd name="connsiteY411" fmla="*/ 6353 h 9525"/>
                              <a:gd name="connsiteX412" fmla="*/ 22717 w 28575"/>
                              <a:gd name="connsiteY412" fmla="*/ 6353 h 9525"/>
                              <a:gd name="connsiteX413" fmla="*/ 22717 w 28575"/>
                              <a:gd name="connsiteY413" fmla="*/ 6353 h 9525"/>
                              <a:gd name="connsiteX414" fmla="*/ 22717 w 28575"/>
                              <a:gd name="connsiteY414" fmla="*/ 9525 h 9525"/>
                              <a:gd name="connsiteX415" fmla="*/ 22717 w 28575"/>
                              <a:gd name="connsiteY415" fmla="*/ 6353 h 9525"/>
                              <a:gd name="connsiteX416" fmla="*/ 23451 w 28575"/>
                              <a:gd name="connsiteY416" fmla="*/ 6353 h 9525"/>
                              <a:gd name="connsiteX417" fmla="*/ 23451 w 28575"/>
                              <a:gd name="connsiteY417" fmla="*/ 6353 h 9525"/>
                              <a:gd name="connsiteX418" fmla="*/ 23451 w 28575"/>
                              <a:gd name="connsiteY418" fmla="*/ 6353 h 9525"/>
                              <a:gd name="connsiteX419" fmla="*/ 23451 w 28575"/>
                              <a:gd name="connsiteY419" fmla="*/ 6353 h 9525"/>
                              <a:gd name="connsiteX420" fmla="*/ 23451 w 28575"/>
                              <a:gd name="connsiteY420" fmla="*/ 6353 h 9525"/>
                              <a:gd name="connsiteX421" fmla="*/ 23451 w 28575"/>
                              <a:gd name="connsiteY421" fmla="*/ 6353 h 9525"/>
                              <a:gd name="connsiteX422" fmla="*/ 23451 w 28575"/>
                              <a:gd name="connsiteY422" fmla="*/ 6353 h 9525"/>
                              <a:gd name="connsiteX423" fmla="*/ 23451 w 28575"/>
                              <a:gd name="connsiteY423" fmla="*/ 6353 h 9525"/>
                              <a:gd name="connsiteX424" fmla="*/ 23451 w 28575"/>
                              <a:gd name="connsiteY424" fmla="*/ 6353 h 9525"/>
                              <a:gd name="connsiteX425" fmla="*/ 23451 w 28575"/>
                              <a:gd name="connsiteY425" fmla="*/ 6353 h 9525"/>
                              <a:gd name="connsiteX426" fmla="*/ 23451 w 28575"/>
                              <a:gd name="connsiteY426" fmla="*/ 6353 h 9525"/>
                              <a:gd name="connsiteX427" fmla="*/ 23451 w 28575"/>
                              <a:gd name="connsiteY427" fmla="*/ 6353 h 9525"/>
                              <a:gd name="connsiteX428" fmla="*/ 24174 w 28575"/>
                              <a:gd name="connsiteY428" fmla="*/ 3172 h 9525"/>
                              <a:gd name="connsiteX429" fmla="*/ 24174 w 28575"/>
                              <a:gd name="connsiteY429" fmla="*/ 3172 h 9525"/>
                              <a:gd name="connsiteX430" fmla="*/ 24174 w 28575"/>
                              <a:gd name="connsiteY430" fmla="*/ 3172 h 9525"/>
                              <a:gd name="connsiteX431" fmla="*/ 24174 w 28575"/>
                              <a:gd name="connsiteY431" fmla="*/ 6353 h 9525"/>
                              <a:gd name="connsiteX432" fmla="*/ 24174 w 28575"/>
                              <a:gd name="connsiteY432" fmla="*/ 6353 h 9525"/>
                              <a:gd name="connsiteX433" fmla="*/ 24174 w 28575"/>
                              <a:gd name="connsiteY433" fmla="*/ 6353 h 9525"/>
                              <a:gd name="connsiteX434" fmla="*/ 24174 w 28575"/>
                              <a:gd name="connsiteY434" fmla="*/ 6353 h 9525"/>
                              <a:gd name="connsiteX435" fmla="*/ 24174 w 28575"/>
                              <a:gd name="connsiteY435" fmla="*/ 3172 h 9525"/>
                              <a:gd name="connsiteX436" fmla="*/ 24174 w 28575"/>
                              <a:gd name="connsiteY436" fmla="*/ 3172 h 9525"/>
                              <a:gd name="connsiteX437" fmla="*/ 24174 w 28575"/>
                              <a:gd name="connsiteY437" fmla="*/ 6353 h 9525"/>
                              <a:gd name="connsiteX438" fmla="*/ 24174 w 28575"/>
                              <a:gd name="connsiteY438" fmla="*/ 3172 h 9525"/>
                              <a:gd name="connsiteX439" fmla="*/ 24174 w 28575"/>
                              <a:gd name="connsiteY439" fmla="*/ 6353 h 9525"/>
                              <a:gd name="connsiteX440" fmla="*/ 24908 w 28575"/>
                              <a:gd name="connsiteY440" fmla="*/ 6353 h 9525"/>
                              <a:gd name="connsiteX441" fmla="*/ 24908 w 28575"/>
                              <a:gd name="connsiteY441" fmla="*/ 6353 h 9525"/>
                              <a:gd name="connsiteX442" fmla="*/ 24908 w 28575"/>
                              <a:gd name="connsiteY442" fmla="*/ 6353 h 9525"/>
                              <a:gd name="connsiteX443" fmla="*/ 24908 w 28575"/>
                              <a:gd name="connsiteY443" fmla="*/ 6353 h 9525"/>
                              <a:gd name="connsiteX444" fmla="*/ 24908 w 28575"/>
                              <a:gd name="connsiteY444" fmla="*/ 6353 h 9525"/>
                              <a:gd name="connsiteX445" fmla="*/ 24908 w 28575"/>
                              <a:gd name="connsiteY445" fmla="*/ 6353 h 9525"/>
                              <a:gd name="connsiteX446" fmla="*/ 24908 w 28575"/>
                              <a:gd name="connsiteY446" fmla="*/ 6353 h 9525"/>
                              <a:gd name="connsiteX447" fmla="*/ 24908 w 28575"/>
                              <a:gd name="connsiteY447" fmla="*/ 6353 h 9525"/>
                              <a:gd name="connsiteX448" fmla="*/ 24908 w 28575"/>
                              <a:gd name="connsiteY448" fmla="*/ 6353 h 9525"/>
                              <a:gd name="connsiteX449" fmla="*/ 24908 w 28575"/>
                              <a:gd name="connsiteY449" fmla="*/ 6353 h 9525"/>
                              <a:gd name="connsiteX450" fmla="*/ 24908 w 28575"/>
                              <a:gd name="connsiteY450" fmla="*/ 6353 h 9525"/>
                              <a:gd name="connsiteX451" fmla="*/ 24908 w 28575"/>
                              <a:gd name="connsiteY451" fmla="*/ 6353 h 9525"/>
                              <a:gd name="connsiteX452" fmla="*/ 24908 w 28575"/>
                              <a:gd name="connsiteY452" fmla="*/ 6353 h 9525"/>
                              <a:gd name="connsiteX453" fmla="*/ 24908 w 28575"/>
                              <a:gd name="connsiteY453" fmla="*/ 6353 h 9525"/>
                              <a:gd name="connsiteX454" fmla="*/ 25641 w 28575"/>
                              <a:gd name="connsiteY454" fmla="*/ 6353 h 9525"/>
                              <a:gd name="connsiteX455" fmla="*/ 25641 w 28575"/>
                              <a:gd name="connsiteY455" fmla="*/ 6353 h 9525"/>
                              <a:gd name="connsiteX456" fmla="*/ 25641 w 28575"/>
                              <a:gd name="connsiteY456" fmla="*/ 3172 h 9525"/>
                              <a:gd name="connsiteX457" fmla="*/ 25641 w 28575"/>
                              <a:gd name="connsiteY457" fmla="*/ 3172 h 9525"/>
                              <a:gd name="connsiteX458" fmla="*/ 25641 w 28575"/>
                              <a:gd name="connsiteY458" fmla="*/ 0 h 9525"/>
                              <a:gd name="connsiteX459" fmla="*/ 25641 w 28575"/>
                              <a:gd name="connsiteY459" fmla="*/ 0 h 9525"/>
                              <a:gd name="connsiteX460" fmla="*/ 25641 w 28575"/>
                              <a:gd name="connsiteY460" fmla="*/ 6353 h 9525"/>
                              <a:gd name="connsiteX461" fmla="*/ 25641 w 28575"/>
                              <a:gd name="connsiteY461" fmla="*/ 6353 h 9525"/>
                              <a:gd name="connsiteX462" fmla="*/ 25641 w 28575"/>
                              <a:gd name="connsiteY462" fmla="*/ 6353 h 9525"/>
                              <a:gd name="connsiteX463" fmla="*/ 25641 w 28575"/>
                              <a:gd name="connsiteY463" fmla="*/ 6353 h 9525"/>
                              <a:gd name="connsiteX464" fmla="*/ 25641 w 28575"/>
                              <a:gd name="connsiteY464" fmla="*/ 6353 h 9525"/>
                              <a:gd name="connsiteX465" fmla="*/ 25641 w 28575"/>
                              <a:gd name="connsiteY465" fmla="*/ 6353 h 9525"/>
                              <a:gd name="connsiteX466" fmla="*/ 26375 w 28575"/>
                              <a:gd name="connsiteY466" fmla="*/ 3172 h 9525"/>
                              <a:gd name="connsiteX467" fmla="*/ 26375 w 28575"/>
                              <a:gd name="connsiteY467" fmla="*/ 3172 h 9525"/>
                              <a:gd name="connsiteX468" fmla="*/ 26375 w 28575"/>
                              <a:gd name="connsiteY468" fmla="*/ 6353 h 9525"/>
                              <a:gd name="connsiteX469" fmla="*/ 26375 w 28575"/>
                              <a:gd name="connsiteY469" fmla="*/ 6353 h 9525"/>
                              <a:gd name="connsiteX470" fmla="*/ 26375 w 28575"/>
                              <a:gd name="connsiteY470" fmla="*/ 6353 h 9525"/>
                              <a:gd name="connsiteX471" fmla="*/ 26375 w 28575"/>
                              <a:gd name="connsiteY471" fmla="*/ 6353 h 9525"/>
                              <a:gd name="connsiteX472" fmla="*/ 26375 w 28575"/>
                              <a:gd name="connsiteY472" fmla="*/ 6353 h 9525"/>
                              <a:gd name="connsiteX473" fmla="*/ 26375 w 28575"/>
                              <a:gd name="connsiteY473" fmla="*/ 6353 h 9525"/>
                              <a:gd name="connsiteX474" fmla="*/ 26375 w 28575"/>
                              <a:gd name="connsiteY474" fmla="*/ 6353 h 9525"/>
                              <a:gd name="connsiteX475" fmla="*/ 26375 w 28575"/>
                              <a:gd name="connsiteY475" fmla="*/ 6353 h 9525"/>
                              <a:gd name="connsiteX476" fmla="*/ 26375 w 28575"/>
                              <a:gd name="connsiteY476" fmla="*/ 6353 h 9525"/>
                              <a:gd name="connsiteX477" fmla="*/ 26375 w 28575"/>
                              <a:gd name="connsiteY477" fmla="*/ 6353 h 9525"/>
                              <a:gd name="connsiteX478" fmla="*/ 26375 w 28575"/>
                              <a:gd name="connsiteY478" fmla="*/ 6353 h 9525"/>
                              <a:gd name="connsiteX479" fmla="*/ 26375 w 28575"/>
                              <a:gd name="connsiteY479" fmla="*/ 6353 h 9525"/>
                              <a:gd name="connsiteX480" fmla="*/ 26375 w 28575"/>
                              <a:gd name="connsiteY480" fmla="*/ 6353 h 9525"/>
                              <a:gd name="connsiteX481" fmla="*/ 26375 w 28575"/>
                              <a:gd name="connsiteY481" fmla="*/ 6353 h 9525"/>
                              <a:gd name="connsiteX482" fmla="*/ 26375 w 28575"/>
                              <a:gd name="connsiteY482" fmla="*/ 6353 h 9525"/>
                              <a:gd name="connsiteX483" fmla="*/ 26375 w 28575"/>
                              <a:gd name="connsiteY483" fmla="*/ 6353 h 9525"/>
                              <a:gd name="connsiteX484" fmla="*/ 27108 w 28575"/>
                              <a:gd name="connsiteY484" fmla="*/ 6353 h 9525"/>
                              <a:gd name="connsiteX485" fmla="*/ 27108 w 28575"/>
                              <a:gd name="connsiteY485" fmla="*/ 6353 h 9525"/>
                              <a:gd name="connsiteX486" fmla="*/ 27108 w 28575"/>
                              <a:gd name="connsiteY486" fmla="*/ 6353 h 9525"/>
                              <a:gd name="connsiteX487" fmla="*/ 27108 w 28575"/>
                              <a:gd name="connsiteY487" fmla="*/ 6353 h 9525"/>
                              <a:gd name="connsiteX488" fmla="*/ 27108 w 28575"/>
                              <a:gd name="connsiteY488" fmla="*/ 6353 h 9525"/>
                              <a:gd name="connsiteX489" fmla="*/ 27108 w 28575"/>
                              <a:gd name="connsiteY489" fmla="*/ 6353 h 9525"/>
                              <a:gd name="connsiteX490" fmla="*/ 27108 w 28575"/>
                              <a:gd name="connsiteY490" fmla="*/ 6353 h 9525"/>
                              <a:gd name="connsiteX491" fmla="*/ 27108 w 28575"/>
                              <a:gd name="connsiteY491" fmla="*/ 6353 h 9525"/>
                              <a:gd name="connsiteX492" fmla="*/ 27108 w 28575"/>
                              <a:gd name="connsiteY492" fmla="*/ 6353 h 9525"/>
                              <a:gd name="connsiteX493" fmla="*/ 27108 w 28575"/>
                              <a:gd name="connsiteY493" fmla="*/ 6353 h 9525"/>
                              <a:gd name="connsiteX494" fmla="*/ 27108 w 28575"/>
                              <a:gd name="connsiteY494" fmla="*/ 6353 h 9525"/>
                              <a:gd name="connsiteX495" fmla="*/ 27108 w 28575"/>
                              <a:gd name="connsiteY495" fmla="*/ 3172 h 9525"/>
                              <a:gd name="connsiteX496" fmla="*/ 27842 w 28575"/>
                              <a:gd name="connsiteY496" fmla="*/ 6353 h 9525"/>
                              <a:gd name="connsiteX497" fmla="*/ 27842 w 28575"/>
                              <a:gd name="connsiteY497" fmla="*/ 6353 h 9525"/>
                              <a:gd name="connsiteX498" fmla="*/ 27842 w 28575"/>
                              <a:gd name="connsiteY498" fmla="*/ 6353 h 9525"/>
                              <a:gd name="connsiteX499" fmla="*/ 27842 w 28575"/>
                              <a:gd name="connsiteY499" fmla="*/ 6353 h 9525"/>
                              <a:gd name="connsiteX500" fmla="*/ 27842 w 28575"/>
                              <a:gd name="connsiteY500" fmla="*/ 6353 h 9525"/>
                              <a:gd name="connsiteX501" fmla="*/ 27842 w 28575"/>
                              <a:gd name="connsiteY501" fmla="*/ 6353 h 9525"/>
                              <a:gd name="connsiteX502" fmla="*/ 27842 w 28575"/>
                              <a:gd name="connsiteY502" fmla="*/ 6353 h 9525"/>
                              <a:gd name="connsiteX503" fmla="*/ 27842 w 28575"/>
                              <a:gd name="connsiteY503" fmla="*/ 6353 h 9525"/>
                              <a:gd name="connsiteX504" fmla="*/ 27842 w 28575"/>
                              <a:gd name="connsiteY504" fmla="*/ 6353 h 9525"/>
                              <a:gd name="connsiteX505" fmla="*/ 27842 w 28575"/>
                              <a:gd name="connsiteY505" fmla="*/ 6353 h 9525"/>
                              <a:gd name="connsiteX506" fmla="*/ 27842 w 28575"/>
                              <a:gd name="connsiteY506" fmla="*/ 6353 h 9525"/>
                              <a:gd name="connsiteX507" fmla="*/ 27842 w 28575"/>
                              <a:gd name="connsiteY507" fmla="*/ 6353 h 9525"/>
                              <a:gd name="connsiteX508" fmla="*/ 28575 w 28575"/>
                              <a:gd name="connsiteY508" fmla="*/ 6353 h 9525"/>
                              <a:gd name="connsiteX509" fmla="*/ 28575 w 28575"/>
                              <a:gd name="connsiteY509" fmla="*/ 6353 h 9525"/>
                              <a:gd name="connsiteX510" fmla="*/ 28575 w 28575"/>
                              <a:gd name="connsiteY510" fmla="*/ 6353 h 9525"/>
                              <a:gd name="connsiteX511" fmla="*/ 28575 w 28575"/>
                              <a:gd name="connsiteY511" fmla="*/ 635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6353"/>
                                </a:moveTo>
                                <a:lnTo>
                                  <a:pt x="0" y="6353"/>
                                </a:lnTo>
                                <a:lnTo>
                                  <a:pt x="733" y="6353"/>
                                </a:lnTo>
                                <a:lnTo>
                                  <a:pt x="733" y="6353"/>
                                </a:lnTo>
                                <a:lnTo>
                                  <a:pt x="733" y="6353"/>
                                </a:lnTo>
                                <a:lnTo>
                                  <a:pt x="733" y="6353"/>
                                </a:lnTo>
                                <a:lnTo>
                                  <a:pt x="733" y="9525"/>
                                </a:lnTo>
                                <a:lnTo>
                                  <a:pt x="733" y="6353"/>
                                </a:lnTo>
                                <a:lnTo>
                                  <a:pt x="733" y="6353"/>
                                </a:lnTo>
                                <a:lnTo>
                                  <a:pt x="733" y="6353"/>
                                </a:lnTo>
                                <a:lnTo>
                                  <a:pt x="733" y="6353"/>
                                </a:lnTo>
                                <a:lnTo>
                                  <a:pt x="733" y="6353"/>
                                </a:lnTo>
                                <a:lnTo>
                                  <a:pt x="733" y="6353"/>
                                </a:lnTo>
                                <a:lnTo>
                                  <a:pt x="733" y="6353"/>
                                </a:lnTo>
                                <a:lnTo>
                                  <a:pt x="733" y="6353"/>
                                </a:lnTo>
                                <a:lnTo>
                                  <a:pt x="733" y="6353"/>
                                </a:lnTo>
                                <a:lnTo>
                                  <a:pt x="1467" y="6353"/>
                                </a:lnTo>
                                <a:lnTo>
                                  <a:pt x="1467" y="6353"/>
                                </a:lnTo>
                                <a:lnTo>
                                  <a:pt x="1467" y="6353"/>
                                </a:lnTo>
                                <a:lnTo>
                                  <a:pt x="1467" y="6353"/>
                                </a:lnTo>
                                <a:lnTo>
                                  <a:pt x="1467" y="6353"/>
                                </a:lnTo>
                                <a:lnTo>
                                  <a:pt x="1467" y="6353"/>
                                </a:lnTo>
                                <a:lnTo>
                                  <a:pt x="1467" y="6353"/>
                                </a:lnTo>
                                <a:lnTo>
                                  <a:pt x="1467" y="6353"/>
                                </a:lnTo>
                                <a:lnTo>
                                  <a:pt x="1467" y="6353"/>
                                </a:lnTo>
                                <a:lnTo>
                                  <a:pt x="1467" y="6353"/>
                                </a:lnTo>
                                <a:lnTo>
                                  <a:pt x="1467" y="6353"/>
                                </a:lnTo>
                                <a:lnTo>
                                  <a:pt x="1467" y="3172"/>
                                </a:lnTo>
                                <a:lnTo>
                                  <a:pt x="2200" y="3172"/>
                                </a:lnTo>
                                <a:lnTo>
                                  <a:pt x="2200" y="6353"/>
                                </a:lnTo>
                                <a:lnTo>
                                  <a:pt x="2200" y="6353"/>
                                </a:lnTo>
                                <a:lnTo>
                                  <a:pt x="2200" y="6353"/>
                                </a:lnTo>
                                <a:lnTo>
                                  <a:pt x="2200" y="6353"/>
                                </a:lnTo>
                                <a:lnTo>
                                  <a:pt x="2200" y="6353"/>
                                </a:lnTo>
                                <a:lnTo>
                                  <a:pt x="2200" y="6353"/>
                                </a:lnTo>
                                <a:lnTo>
                                  <a:pt x="2200" y="6353"/>
                                </a:lnTo>
                                <a:lnTo>
                                  <a:pt x="2200" y="6353"/>
                                </a:lnTo>
                                <a:lnTo>
                                  <a:pt x="2200" y="6353"/>
                                </a:lnTo>
                                <a:lnTo>
                                  <a:pt x="2200" y="6353"/>
                                </a:lnTo>
                                <a:lnTo>
                                  <a:pt x="2200" y="6353"/>
                                </a:lnTo>
                                <a:lnTo>
                                  <a:pt x="2934" y="6353"/>
                                </a:lnTo>
                                <a:lnTo>
                                  <a:pt x="2934" y="6353"/>
                                </a:lnTo>
                                <a:lnTo>
                                  <a:pt x="2934" y="6353"/>
                                </a:lnTo>
                                <a:lnTo>
                                  <a:pt x="2934" y="6353"/>
                                </a:lnTo>
                                <a:lnTo>
                                  <a:pt x="2934" y="6353"/>
                                </a:lnTo>
                                <a:lnTo>
                                  <a:pt x="2934" y="6353"/>
                                </a:lnTo>
                                <a:lnTo>
                                  <a:pt x="2934" y="6353"/>
                                </a:lnTo>
                                <a:lnTo>
                                  <a:pt x="2934" y="6353"/>
                                </a:lnTo>
                                <a:lnTo>
                                  <a:pt x="2934" y="6353"/>
                                </a:lnTo>
                                <a:lnTo>
                                  <a:pt x="2934" y="6353"/>
                                </a:lnTo>
                                <a:lnTo>
                                  <a:pt x="2934" y="6353"/>
                                </a:lnTo>
                                <a:lnTo>
                                  <a:pt x="2934" y="6353"/>
                                </a:lnTo>
                                <a:lnTo>
                                  <a:pt x="2934" y="3172"/>
                                </a:lnTo>
                                <a:lnTo>
                                  <a:pt x="2934" y="6353"/>
                                </a:lnTo>
                                <a:lnTo>
                                  <a:pt x="2934" y="6353"/>
                                </a:lnTo>
                                <a:lnTo>
                                  <a:pt x="2934" y="6353"/>
                                </a:lnTo>
                                <a:lnTo>
                                  <a:pt x="2934" y="6353"/>
                                </a:lnTo>
                                <a:lnTo>
                                  <a:pt x="2934" y="6353"/>
                                </a:lnTo>
                                <a:lnTo>
                                  <a:pt x="3667" y="6353"/>
                                </a:lnTo>
                                <a:lnTo>
                                  <a:pt x="3667" y="6353"/>
                                </a:lnTo>
                                <a:lnTo>
                                  <a:pt x="3667" y="6353"/>
                                </a:lnTo>
                                <a:lnTo>
                                  <a:pt x="3667" y="6353"/>
                                </a:lnTo>
                                <a:lnTo>
                                  <a:pt x="3667" y="6353"/>
                                </a:lnTo>
                                <a:lnTo>
                                  <a:pt x="3667" y="6353"/>
                                </a:lnTo>
                                <a:lnTo>
                                  <a:pt x="3667" y="6353"/>
                                </a:lnTo>
                                <a:lnTo>
                                  <a:pt x="3667" y="6353"/>
                                </a:lnTo>
                                <a:lnTo>
                                  <a:pt x="3667" y="6353"/>
                                </a:lnTo>
                                <a:lnTo>
                                  <a:pt x="3667" y="6353"/>
                                </a:lnTo>
                                <a:lnTo>
                                  <a:pt x="3667" y="6353"/>
                                </a:lnTo>
                                <a:lnTo>
                                  <a:pt x="3667" y="6353"/>
                                </a:lnTo>
                                <a:lnTo>
                                  <a:pt x="4401" y="6353"/>
                                </a:lnTo>
                                <a:lnTo>
                                  <a:pt x="4401" y="6353"/>
                                </a:lnTo>
                                <a:lnTo>
                                  <a:pt x="4401" y="6353"/>
                                </a:lnTo>
                                <a:lnTo>
                                  <a:pt x="4401" y="6353"/>
                                </a:lnTo>
                                <a:lnTo>
                                  <a:pt x="4401" y="9525"/>
                                </a:lnTo>
                                <a:lnTo>
                                  <a:pt x="4401" y="6353"/>
                                </a:lnTo>
                                <a:lnTo>
                                  <a:pt x="4401" y="6353"/>
                                </a:lnTo>
                                <a:lnTo>
                                  <a:pt x="4401" y="6353"/>
                                </a:lnTo>
                                <a:lnTo>
                                  <a:pt x="4401" y="6353"/>
                                </a:lnTo>
                                <a:lnTo>
                                  <a:pt x="4401" y="3172"/>
                                </a:lnTo>
                                <a:lnTo>
                                  <a:pt x="4401" y="3172"/>
                                </a:lnTo>
                                <a:lnTo>
                                  <a:pt x="4401" y="3172"/>
                                </a:lnTo>
                                <a:lnTo>
                                  <a:pt x="5124" y="3172"/>
                                </a:lnTo>
                                <a:lnTo>
                                  <a:pt x="5124" y="3172"/>
                                </a:lnTo>
                                <a:lnTo>
                                  <a:pt x="5124" y="6353"/>
                                </a:lnTo>
                                <a:lnTo>
                                  <a:pt x="5124" y="6353"/>
                                </a:lnTo>
                                <a:lnTo>
                                  <a:pt x="5124" y="6353"/>
                                </a:lnTo>
                                <a:lnTo>
                                  <a:pt x="5124" y="6353"/>
                                </a:lnTo>
                                <a:lnTo>
                                  <a:pt x="5124" y="6353"/>
                                </a:lnTo>
                                <a:lnTo>
                                  <a:pt x="5124" y="6353"/>
                                </a:lnTo>
                                <a:lnTo>
                                  <a:pt x="5124" y="3172"/>
                                </a:lnTo>
                                <a:lnTo>
                                  <a:pt x="5124" y="6353"/>
                                </a:lnTo>
                                <a:lnTo>
                                  <a:pt x="5124" y="6353"/>
                                </a:lnTo>
                                <a:lnTo>
                                  <a:pt x="5124" y="6353"/>
                                </a:lnTo>
                                <a:lnTo>
                                  <a:pt x="5124" y="6353"/>
                                </a:lnTo>
                                <a:lnTo>
                                  <a:pt x="5124" y="3172"/>
                                </a:lnTo>
                                <a:lnTo>
                                  <a:pt x="5858" y="6353"/>
                                </a:lnTo>
                                <a:lnTo>
                                  <a:pt x="5858" y="6353"/>
                                </a:lnTo>
                                <a:lnTo>
                                  <a:pt x="5858" y="6353"/>
                                </a:lnTo>
                                <a:lnTo>
                                  <a:pt x="5858" y="9525"/>
                                </a:lnTo>
                                <a:lnTo>
                                  <a:pt x="5858" y="6353"/>
                                </a:lnTo>
                                <a:lnTo>
                                  <a:pt x="5858" y="9525"/>
                                </a:lnTo>
                                <a:lnTo>
                                  <a:pt x="5858" y="6353"/>
                                </a:lnTo>
                                <a:lnTo>
                                  <a:pt x="5858" y="6353"/>
                                </a:lnTo>
                                <a:lnTo>
                                  <a:pt x="5858" y="6353"/>
                                </a:lnTo>
                                <a:lnTo>
                                  <a:pt x="5858" y="6353"/>
                                </a:lnTo>
                                <a:lnTo>
                                  <a:pt x="5858" y="6353"/>
                                </a:lnTo>
                                <a:lnTo>
                                  <a:pt x="5858" y="6353"/>
                                </a:lnTo>
                                <a:lnTo>
                                  <a:pt x="6591" y="6353"/>
                                </a:lnTo>
                                <a:lnTo>
                                  <a:pt x="6591" y="6353"/>
                                </a:lnTo>
                                <a:lnTo>
                                  <a:pt x="6591" y="6353"/>
                                </a:lnTo>
                                <a:lnTo>
                                  <a:pt x="6591" y="6353"/>
                                </a:lnTo>
                                <a:lnTo>
                                  <a:pt x="6591" y="6353"/>
                                </a:lnTo>
                                <a:lnTo>
                                  <a:pt x="6591" y="6353"/>
                                </a:lnTo>
                                <a:lnTo>
                                  <a:pt x="6591" y="6353"/>
                                </a:lnTo>
                                <a:lnTo>
                                  <a:pt x="6591" y="6353"/>
                                </a:lnTo>
                                <a:lnTo>
                                  <a:pt x="6591" y="6353"/>
                                </a:lnTo>
                                <a:lnTo>
                                  <a:pt x="6591" y="6353"/>
                                </a:lnTo>
                                <a:lnTo>
                                  <a:pt x="6591" y="6353"/>
                                </a:lnTo>
                                <a:lnTo>
                                  <a:pt x="6591" y="6353"/>
                                </a:lnTo>
                                <a:lnTo>
                                  <a:pt x="7325" y="6353"/>
                                </a:lnTo>
                                <a:lnTo>
                                  <a:pt x="7325" y="3172"/>
                                </a:lnTo>
                                <a:lnTo>
                                  <a:pt x="7325" y="3172"/>
                                </a:lnTo>
                                <a:lnTo>
                                  <a:pt x="7325" y="3172"/>
                                </a:lnTo>
                                <a:lnTo>
                                  <a:pt x="7325" y="6353"/>
                                </a:lnTo>
                                <a:lnTo>
                                  <a:pt x="7325" y="6353"/>
                                </a:lnTo>
                                <a:lnTo>
                                  <a:pt x="7325" y="6353"/>
                                </a:lnTo>
                                <a:lnTo>
                                  <a:pt x="7325" y="3172"/>
                                </a:lnTo>
                                <a:lnTo>
                                  <a:pt x="7325" y="3172"/>
                                </a:lnTo>
                                <a:lnTo>
                                  <a:pt x="7325" y="6353"/>
                                </a:lnTo>
                                <a:lnTo>
                                  <a:pt x="7325" y="6353"/>
                                </a:lnTo>
                                <a:lnTo>
                                  <a:pt x="7325" y="6353"/>
                                </a:lnTo>
                                <a:lnTo>
                                  <a:pt x="7325" y="6353"/>
                                </a:lnTo>
                                <a:lnTo>
                                  <a:pt x="7325" y="6353"/>
                                </a:lnTo>
                                <a:lnTo>
                                  <a:pt x="7325" y="6353"/>
                                </a:lnTo>
                                <a:lnTo>
                                  <a:pt x="7325" y="6353"/>
                                </a:lnTo>
                                <a:lnTo>
                                  <a:pt x="7325" y="6353"/>
                                </a:lnTo>
                                <a:lnTo>
                                  <a:pt x="7325" y="6353"/>
                                </a:lnTo>
                                <a:lnTo>
                                  <a:pt x="8058" y="6353"/>
                                </a:lnTo>
                                <a:lnTo>
                                  <a:pt x="8058" y="6353"/>
                                </a:lnTo>
                                <a:lnTo>
                                  <a:pt x="8058" y="6353"/>
                                </a:lnTo>
                                <a:lnTo>
                                  <a:pt x="8058" y="6353"/>
                                </a:lnTo>
                                <a:lnTo>
                                  <a:pt x="8058" y="6353"/>
                                </a:lnTo>
                                <a:lnTo>
                                  <a:pt x="8058" y="6353"/>
                                </a:lnTo>
                                <a:lnTo>
                                  <a:pt x="8058" y="6353"/>
                                </a:lnTo>
                                <a:lnTo>
                                  <a:pt x="8058" y="3172"/>
                                </a:lnTo>
                                <a:lnTo>
                                  <a:pt x="8058" y="6353"/>
                                </a:lnTo>
                                <a:lnTo>
                                  <a:pt x="8058" y="3172"/>
                                </a:lnTo>
                                <a:lnTo>
                                  <a:pt x="8058" y="6353"/>
                                </a:lnTo>
                                <a:lnTo>
                                  <a:pt x="8058" y="6353"/>
                                </a:lnTo>
                                <a:lnTo>
                                  <a:pt x="8792" y="6353"/>
                                </a:lnTo>
                                <a:lnTo>
                                  <a:pt x="8792" y="6353"/>
                                </a:lnTo>
                                <a:lnTo>
                                  <a:pt x="8792" y="6353"/>
                                </a:lnTo>
                                <a:lnTo>
                                  <a:pt x="8792" y="6353"/>
                                </a:lnTo>
                                <a:lnTo>
                                  <a:pt x="8792" y="6353"/>
                                </a:lnTo>
                                <a:lnTo>
                                  <a:pt x="8792" y="6353"/>
                                </a:lnTo>
                                <a:lnTo>
                                  <a:pt x="8792" y="6353"/>
                                </a:lnTo>
                                <a:lnTo>
                                  <a:pt x="8792" y="6353"/>
                                </a:lnTo>
                                <a:lnTo>
                                  <a:pt x="8792" y="3172"/>
                                </a:lnTo>
                                <a:lnTo>
                                  <a:pt x="8792" y="6353"/>
                                </a:lnTo>
                                <a:lnTo>
                                  <a:pt x="8792" y="6353"/>
                                </a:lnTo>
                                <a:lnTo>
                                  <a:pt x="8792" y="6353"/>
                                </a:lnTo>
                                <a:lnTo>
                                  <a:pt x="8792" y="6353"/>
                                </a:lnTo>
                                <a:lnTo>
                                  <a:pt x="8792" y="6353"/>
                                </a:lnTo>
                                <a:lnTo>
                                  <a:pt x="9525" y="6353"/>
                                </a:lnTo>
                                <a:lnTo>
                                  <a:pt x="9525" y="6353"/>
                                </a:lnTo>
                                <a:lnTo>
                                  <a:pt x="9525" y="6353"/>
                                </a:lnTo>
                                <a:lnTo>
                                  <a:pt x="9525" y="6353"/>
                                </a:lnTo>
                                <a:lnTo>
                                  <a:pt x="9525" y="6353"/>
                                </a:lnTo>
                                <a:lnTo>
                                  <a:pt x="9525" y="6353"/>
                                </a:lnTo>
                                <a:lnTo>
                                  <a:pt x="9525" y="6353"/>
                                </a:lnTo>
                                <a:lnTo>
                                  <a:pt x="9525" y="6353"/>
                                </a:lnTo>
                                <a:lnTo>
                                  <a:pt x="9525" y="6353"/>
                                </a:lnTo>
                                <a:lnTo>
                                  <a:pt x="9525" y="6353"/>
                                </a:lnTo>
                                <a:lnTo>
                                  <a:pt x="9525" y="6353"/>
                                </a:lnTo>
                                <a:lnTo>
                                  <a:pt x="9525" y="6353"/>
                                </a:lnTo>
                                <a:lnTo>
                                  <a:pt x="10258" y="6353"/>
                                </a:lnTo>
                                <a:lnTo>
                                  <a:pt x="10258" y="6353"/>
                                </a:lnTo>
                                <a:lnTo>
                                  <a:pt x="10258" y="6353"/>
                                </a:lnTo>
                                <a:lnTo>
                                  <a:pt x="10258" y="6353"/>
                                </a:lnTo>
                                <a:lnTo>
                                  <a:pt x="10258" y="6353"/>
                                </a:lnTo>
                                <a:lnTo>
                                  <a:pt x="10258" y="3172"/>
                                </a:lnTo>
                                <a:lnTo>
                                  <a:pt x="10258" y="6353"/>
                                </a:lnTo>
                                <a:lnTo>
                                  <a:pt x="10258" y="3172"/>
                                </a:lnTo>
                                <a:lnTo>
                                  <a:pt x="10258" y="6353"/>
                                </a:lnTo>
                                <a:lnTo>
                                  <a:pt x="10258" y="6353"/>
                                </a:lnTo>
                                <a:lnTo>
                                  <a:pt x="10258" y="6353"/>
                                </a:lnTo>
                                <a:lnTo>
                                  <a:pt x="10258" y="6353"/>
                                </a:lnTo>
                                <a:lnTo>
                                  <a:pt x="10992" y="6353"/>
                                </a:lnTo>
                                <a:lnTo>
                                  <a:pt x="10992" y="6353"/>
                                </a:lnTo>
                                <a:lnTo>
                                  <a:pt x="10992" y="6353"/>
                                </a:lnTo>
                                <a:lnTo>
                                  <a:pt x="10992" y="6353"/>
                                </a:lnTo>
                                <a:lnTo>
                                  <a:pt x="10992" y="6353"/>
                                </a:lnTo>
                                <a:lnTo>
                                  <a:pt x="10992" y="6353"/>
                                </a:lnTo>
                                <a:lnTo>
                                  <a:pt x="10992" y="6353"/>
                                </a:lnTo>
                                <a:lnTo>
                                  <a:pt x="10992" y="6353"/>
                                </a:lnTo>
                                <a:lnTo>
                                  <a:pt x="10992" y="6353"/>
                                </a:lnTo>
                                <a:lnTo>
                                  <a:pt x="10992" y="6353"/>
                                </a:lnTo>
                                <a:lnTo>
                                  <a:pt x="10992" y="6353"/>
                                </a:lnTo>
                                <a:lnTo>
                                  <a:pt x="10992" y="6353"/>
                                </a:lnTo>
                                <a:lnTo>
                                  <a:pt x="11725" y="6353"/>
                                </a:lnTo>
                                <a:lnTo>
                                  <a:pt x="11725" y="6353"/>
                                </a:lnTo>
                                <a:lnTo>
                                  <a:pt x="11725" y="6353"/>
                                </a:lnTo>
                                <a:lnTo>
                                  <a:pt x="11725" y="6353"/>
                                </a:lnTo>
                                <a:lnTo>
                                  <a:pt x="11725" y="6353"/>
                                </a:lnTo>
                                <a:lnTo>
                                  <a:pt x="11725" y="6353"/>
                                </a:lnTo>
                                <a:lnTo>
                                  <a:pt x="11725" y="6353"/>
                                </a:lnTo>
                                <a:lnTo>
                                  <a:pt x="11725" y="6353"/>
                                </a:lnTo>
                                <a:lnTo>
                                  <a:pt x="11725" y="6353"/>
                                </a:lnTo>
                                <a:lnTo>
                                  <a:pt x="11725" y="6353"/>
                                </a:lnTo>
                                <a:lnTo>
                                  <a:pt x="11725" y="6353"/>
                                </a:lnTo>
                                <a:lnTo>
                                  <a:pt x="11725" y="6353"/>
                                </a:lnTo>
                                <a:lnTo>
                                  <a:pt x="12459" y="6353"/>
                                </a:lnTo>
                                <a:lnTo>
                                  <a:pt x="12459" y="6353"/>
                                </a:lnTo>
                                <a:lnTo>
                                  <a:pt x="12459" y="6353"/>
                                </a:lnTo>
                                <a:lnTo>
                                  <a:pt x="12459" y="6353"/>
                                </a:lnTo>
                                <a:lnTo>
                                  <a:pt x="12459" y="6353"/>
                                </a:lnTo>
                                <a:lnTo>
                                  <a:pt x="12459" y="6353"/>
                                </a:lnTo>
                                <a:lnTo>
                                  <a:pt x="12459" y="6353"/>
                                </a:lnTo>
                                <a:lnTo>
                                  <a:pt x="12459" y="6353"/>
                                </a:lnTo>
                                <a:lnTo>
                                  <a:pt x="12459" y="6353"/>
                                </a:lnTo>
                                <a:lnTo>
                                  <a:pt x="12459" y="3172"/>
                                </a:lnTo>
                                <a:lnTo>
                                  <a:pt x="12459" y="0"/>
                                </a:lnTo>
                                <a:lnTo>
                                  <a:pt x="12459" y="0"/>
                                </a:lnTo>
                                <a:lnTo>
                                  <a:pt x="12459" y="3172"/>
                                </a:lnTo>
                                <a:lnTo>
                                  <a:pt x="12459" y="3172"/>
                                </a:lnTo>
                                <a:lnTo>
                                  <a:pt x="12459" y="6353"/>
                                </a:lnTo>
                                <a:lnTo>
                                  <a:pt x="12459" y="6353"/>
                                </a:lnTo>
                                <a:lnTo>
                                  <a:pt x="12459" y="6353"/>
                                </a:lnTo>
                                <a:lnTo>
                                  <a:pt x="12459" y="6353"/>
                                </a:lnTo>
                                <a:lnTo>
                                  <a:pt x="12459" y="6353"/>
                                </a:lnTo>
                                <a:lnTo>
                                  <a:pt x="12459" y="6353"/>
                                </a:lnTo>
                                <a:lnTo>
                                  <a:pt x="13192" y="9525"/>
                                </a:lnTo>
                                <a:lnTo>
                                  <a:pt x="13192" y="9525"/>
                                </a:lnTo>
                                <a:lnTo>
                                  <a:pt x="13192" y="9525"/>
                                </a:lnTo>
                                <a:lnTo>
                                  <a:pt x="13192" y="9525"/>
                                </a:lnTo>
                                <a:lnTo>
                                  <a:pt x="13192" y="6353"/>
                                </a:lnTo>
                                <a:lnTo>
                                  <a:pt x="13192" y="6353"/>
                                </a:lnTo>
                                <a:lnTo>
                                  <a:pt x="13192" y="6353"/>
                                </a:lnTo>
                                <a:lnTo>
                                  <a:pt x="13192" y="6353"/>
                                </a:lnTo>
                                <a:lnTo>
                                  <a:pt x="13192" y="6353"/>
                                </a:lnTo>
                                <a:lnTo>
                                  <a:pt x="13192" y="6353"/>
                                </a:lnTo>
                                <a:lnTo>
                                  <a:pt x="13192" y="6353"/>
                                </a:lnTo>
                                <a:lnTo>
                                  <a:pt x="13192" y="3172"/>
                                </a:lnTo>
                                <a:lnTo>
                                  <a:pt x="13926" y="6353"/>
                                </a:lnTo>
                                <a:lnTo>
                                  <a:pt x="13926" y="6353"/>
                                </a:lnTo>
                                <a:lnTo>
                                  <a:pt x="13926" y="6353"/>
                                </a:lnTo>
                                <a:lnTo>
                                  <a:pt x="13926" y="6353"/>
                                </a:lnTo>
                                <a:lnTo>
                                  <a:pt x="13926" y="6353"/>
                                </a:lnTo>
                                <a:lnTo>
                                  <a:pt x="13926" y="6353"/>
                                </a:lnTo>
                                <a:lnTo>
                                  <a:pt x="13926" y="6353"/>
                                </a:lnTo>
                                <a:lnTo>
                                  <a:pt x="13926" y="6353"/>
                                </a:lnTo>
                                <a:lnTo>
                                  <a:pt x="13926" y="6353"/>
                                </a:lnTo>
                                <a:lnTo>
                                  <a:pt x="13926" y="6353"/>
                                </a:lnTo>
                                <a:lnTo>
                                  <a:pt x="13926" y="6353"/>
                                </a:lnTo>
                                <a:lnTo>
                                  <a:pt x="13926" y="6353"/>
                                </a:lnTo>
                                <a:lnTo>
                                  <a:pt x="14649" y="6353"/>
                                </a:lnTo>
                                <a:lnTo>
                                  <a:pt x="14649" y="6353"/>
                                </a:lnTo>
                                <a:lnTo>
                                  <a:pt x="14649" y="6353"/>
                                </a:lnTo>
                                <a:lnTo>
                                  <a:pt x="14649" y="6353"/>
                                </a:lnTo>
                                <a:lnTo>
                                  <a:pt x="14649" y="6353"/>
                                </a:lnTo>
                                <a:lnTo>
                                  <a:pt x="14649" y="6353"/>
                                </a:lnTo>
                                <a:lnTo>
                                  <a:pt x="14649" y="3172"/>
                                </a:lnTo>
                                <a:lnTo>
                                  <a:pt x="14649" y="3172"/>
                                </a:lnTo>
                                <a:lnTo>
                                  <a:pt x="14649" y="3172"/>
                                </a:lnTo>
                                <a:lnTo>
                                  <a:pt x="14649" y="3172"/>
                                </a:lnTo>
                                <a:lnTo>
                                  <a:pt x="14649" y="6353"/>
                                </a:lnTo>
                                <a:lnTo>
                                  <a:pt x="14649" y="6353"/>
                                </a:lnTo>
                                <a:lnTo>
                                  <a:pt x="15383" y="6353"/>
                                </a:lnTo>
                                <a:lnTo>
                                  <a:pt x="15383" y="6353"/>
                                </a:lnTo>
                                <a:lnTo>
                                  <a:pt x="15383" y="3172"/>
                                </a:lnTo>
                                <a:lnTo>
                                  <a:pt x="15383" y="3172"/>
                                </a:lnTo>
                                <a:lnTo>
                                  <a:pt x="15383" y="3172"/>
                                </a:lnTo>
                                <a:lnTo>
                                  <a:pt x="15383" y="6353"/>
                                </a:lnTo>
                                <a:lnTo>
                                  <a:pt x="15383" y="6353"/>
                                </a:lnTo>
                                <a:lnTo>
                                  <a:pt x="15383" y="6353"/>
                                </a:lnTo>
                                <a:lnTo>
                                  <a:pt x="15383" y="6353"/>
                                </a:lnTo>
                                <a:lnTo>
                                  <a:pt x="15383" y="6353"/>
                                </a:lnTo>
                                <a:lnTo>
                                  <a:pt x="15383" y="6353"/>
                                </a:lnTo>
                                <a:lnTo>
                                  <a:pt x="15383" y="6353"/>
                                </a:lnTo>
                                <a:lnTo>
                                  <a:pt x="16116" y="6353"/>
                                </a:lnTo>
                                <a:lnTo>
                                  <a:pt x="16116" y="6353"/>
                                </a:lnTo>
                                <a:lnTo>
                                  <a:pt x="16116" y="6353"/>
                                </a:lnTo>
                                <a:lnTo>
                                  <a:pt x="16116" y="6353"/>
                                </a:lnTo>
                                <a:lnTo>
                                  <a:pt x="16116" y="6353"/>
                                </a:lnTo>
                                <a:lnTo>
                                  <a:pt x="16116" y="3172"/>
                                </a:lnTo>
                                <a:lnTo>
                                  <a:pt x="16116" y="3172"/>
                                </a:lnTo>
                                <a:lnTo>
                                  <a:pt x="16116" y="3172"/>
                                </a:lnTo>
                                <a:lnTo>
                                  <a:pt x="16116" y="6353"/>
                                </a:lnTo>
                                <a:lnTo>
                                  <a:pt x="16116" y="6353"/>
                                </a:lnTo>
                                <a:lnTo>
                                  <a:pt x="16116" y="6353"/>
                                </a:lnTo>
                                <a:lnTo>
                                  <a:pt x="16116" y="6353"/>
                                </a:lnTo>
                                <a:lnTo>
                                  <a:pt x="16850" y="6353"/>
                                </a:lnTo>
                                <a:lnTo>
                                  <a:pt x="16850" y="6353"/>
                                </a:lnTo>
                                <a:lnTo>
                                  <a:pt x="16850" y="6353"/>
                                </a:lnTo>
                                <a:lnTo>
                                  <a:pt x="16850" y="6353"/>
                                </a:lnTo>
                                <a:lnTo>
                                  <a:pt x="16850" y="6353"/>
                                </a:lnTo>
                                <a:lnTo>
                                  <a:pt x="16850" y="6353"/>
                                </a:lnTo>
                                <a:lnTo>
                                  <a:pt x="16850" y="6353"/>
                                </a:lnTo>
                                <a:lnTo>
                                  <a:pt x="16850" y="6353"/>
                                </a:lnTo>
                                <a:lnTo>
                                  <a:pt x="16850" y="9525"/>
                                </a:lnTo>
                                <a:lnTo>
                                  <a:pt x="16850" y="6353"/>
                                </a:lnTo>
                                <a:lnTo>
                                  <a:pt x="16850" y="6353"/>
                                </a:lnTo>
                                <a:lnTo>
                                  <a:pt x="16850" y="6353"/>
                                </a:lnTo>
                                <a:lnTo>
                                  <a:pt x="16850" y="6353"/>
                                </a:lnTo>
                                <a:lnTo>
                                  <a:pt x="16850" y="3172"/>
                                </a:lnTo>
                                <a:lnTo>
                                  <a:pt x="16850" y="3172"/>
                                </a:lnTo>
                                <a:lnTo>
                                  <a:pt x="16850" y="6353"/>
                                </a:lnTo>
                                <a:lnTo>
                                  <a:pt x="16850" y="6353"/>
                                </a:lnTo>
                                <a:lnTo>
                                  <a:pt x="16850" y="6353"/>
                                </a:lnTo>
                                <a:lnTo>
                                  <a:pt x="16850" y="9525"/>
                                </a:lnTo>
                                <a:lnTo>
                                  <a:pt x="16850" y="6353"/>
                                </a:lnTo>
                                <a:lnTo>
                                  <a:pt x="17583" y="6353"/>
                                </a:lnTo>
                                <a:lnTo>
                                  <a:pt x="17583" y="6353"/>
                                </a:lnTo>
                                <a:lnTo>
                                  <a:pt x="17583" y="6353"/>
                                </a:lnTo>
                                <a:lnTo>
                                  <a:pt x="17583" y="6353"/>
                                </a:lnTo>
                                <a:lnTo>
                                  <a:pt x="17583" y="6353"/>
                                </a:lnTo>
                                <a:lnTo>
                                  <a:pt x="17583" y="6353"/>
                                </a:lnTo>
                                <a:lnTo>
                                  <a:pt x="17583" y="6353"/>
                                </a:lnTo>
                                <a:lnTo>
                                  <a:pt x="17583" y="6353"/>
                                </a:lnTo>
                                <a:lnTo>
                                  <a:pt x="17583" y="6353"/>
                                </a:lnTo>
                                <a:lnTo>
                                  <a:pt x="17583" y="3172"/>
                                </a:lnTo>
                                <a:lnTo>
                                  <a:pt x="17583" y="3172"/>
                                </a:lnTo>
                                <a:lnTo>
                                  <a:pt x="17583" y="3172"/>
                                </a:lnTo>
                                <a:lnTo>
                                  <a:pt x="18317" y="3172"/>
                                </a:lnTo>
                                <a:lnTo>
                                  <a:pt x="18317" y="3172"/>
                                </a:lnTo>
                                <a:lnTo>
                                  <a:pt x="18317" y="3172"/>
                                </a:lnTo>
                                <a:lnTo>
                                  <a:pt x="18317" y="6353"/>
                                </a:lnTo>
                                <a:lnTo>
                                  <a:pt x="18317" y="6353"/>
                                </a:lnTo>
                                <a:lnTo>
                                  <a:pt x="18317" y="6353"/>
                                </a:lnTo>
                                <a:lnTo>
                                  <a:pt x="18317" y="6353"/>
                                </a:lnTo>
                                <a:lnTo>
                                  <a:pt x="18317" y="6353"/>
                                </a:lnTo>
                                <a:lnTo>
                                  <a:pt x="18317" y="6353"/>
                                </a:lnTo>
                                <a:lnTo>
                                  <a:pt x="18317" y="6353"/>
                                </a:lnTo>
                                <a:lnTo>
                                  <a:pt x="18317" y="6353"/>
                                </a:lnTo>
                                <a:lnTo>
                                  <a:pt x="18317" y="6353"/>
                                </a:lnTo>
                                <a:lnTo>
                                  <a:pt x="19050" y="6353"/>
                                </a:lnTo>
                                <a:lnTo>
                                  <a:pt x="19050" y="3172"/>
                                </a:lnTo>
                                <a:lnTo>
                                  <a:pt x="19050" y="3172"/>
                                </a:lnTo>
                                <a:lnTo>
                                  <a:pt x="19050" y="3172"/>
                                </a:lnTo>
                                <a:lnTo>
                                  <a:pt x="19050" y="6353"/>
                                </a:lnTo>
                                <a:lnTo>
                                  <a:pt x="19050" y="6353"/>
                                </a:lnTo>
                                <a:lnTo>
                                  <a:pt x="19050" y="6353"/>
                                </a:lnTo>
                                <a:lnTo>
                                  <a:pt x="19050" y="6353"/>
                                </a:lnTo>
                                <a:lnTo>
                                  <a:pt x="19050" y="6353"/>
                                </a:lnTo>
                                <a:lnTo>
                                  <a:pt x="19050" y="6353"/>
                                </a:lnTo>
                                <a:lnTo>
                                  <a:pt x="19050" y="6353"/>
                                </a:lnTo>
                                <a:lnTo>
                                  <a:pt x="19050" y="6353"/>
                                </a:lnTo>
                                <a:lnTo>
                                  <a:pt x="19783" y="3172"/>
                                </a:lnTo>
                                <a:lnTo>
                                  <a:pt x="19783" y="3172"/>
                                </a:lnTo>
                                <a:lnTo>
                                  <a:pt x="19783" y="3172"/>
                                </a:lnTo>
                                <a:lnTo>
                                  <a:pt x="19783" y="6353"/>
                                </a:lnTo>
                                <a:lnTo>
                                  <a:pt x="19783" y="3172"/>
                                </a:lnTo>
                                <a:lnTo>
                                  <a:pt x="19783" y="6353"/>
                                </a:lnTo>
                                <a:lnTo>
                                  <a:pt x="19783" y="6353"/>
                                </a:lnTo>
                                <a:lnTo>
                                  <a:pt x="19783" y="6353"/>
                                </a:lnTo>
                                <a:lnTo>
                                  <a:pt x="19783" y="6353"/>
                                </a:lnTo>
                                <a:lnTo>
                                  <a:pt x="19783" y="6353"/>
                                </a:lnTo>
                                <a:lnTo>
                                  <a:pt x="19783" y="6353"/>
                                </a:lnTo>
                                <a:lnTo>
                                  <a:pt x="19783" y="9525"/>
                                </a:lnTo>
                                <a:lnTo>
                                  <a:pt x="20517" y="6353"/>
                                </a:lnTo>
                                <a:lnTo>
                                  <a:pt x="20517" y="6353"/>
                                </a:lnTo>
                                <a:lnTo>
                                  <a:pt x="20517" y="6353"/>
                                </a:lnTo>
                                <a:lnTo>
                                  <a:pt x="20517" y="6353"/>
                                </a:lnTo>
                                <a:lnTo>
                                  <a:pt x="20517" y="6353"/>
                                </a:lnTo>
                                <a:lnTo>
                                  <a:pt x="20517" y="6353"/>
                                </a:lnTo>
                                <a:lnTo>
                                  <a:pt x="20517" y="6353"/>
                                </a:lnTo>
                                <a:lnTo>
                                  <a:pt x="20517" y="6353"/>
                                </a:lnTo>
                                <a:lnTo>
                                  <a:pt x="20517" y="6353"/>
                                </a:lnTo>
                                <a:lnTo>
                                  <a:pt x="20517" y="6353"/>
                                </a:lnTo>
                                <a:lnTo>
                                  <a:pt x="20517" y="6353"/>
                                </a:lnTo>
                                <a:lnTo>
                                  <a:pt x="20517" y="6353"/>
                                </a:lnTo>
                                <a:lnTo>
                                  <a:pt x="20517" y="6353"/>
                                </a:lnTo>
                                <a:lnTo>
                                  <a:pt x="20517" y="6353"/>
                                </a:lnTo>
                                <a:lnTo>
                                  <a:pt x="21250" y="6353"/>
                                </a:lnTo>
                                <a:lnTo>
                                  <a:pt x="21250" y="6353"/>
                                </a:lnTo>
                                <a:lnTo>
                                  <a:pt x="21250" y="6353"/>
                                </a:lnTo>
                                <a:lnTo>
                                  <a:pt x="21250" y="6353"/>
                                </a:lnTo>
                                <a:lnTo>
                                  <a:pt x="21250" y="6353"/>
                                </a:lnTo>
                                <a:lnTo>
                                  <a:pt x="21250" y="6353"/>
                                </a:lnTo>
                                <a:lnTo>
                                  <a:pt x="21250" y="6353"/>
                                </a:lnTo>
                                <a:lnTo>
                                  <a:pt x="21250" y="6353"/>
                                </a:lnTo>
                                <a:lnTo>
                                  <a:pt x="21250" y="6353"/>
                                </a:lnTo>
                                <a:lnTo>
                                  <a:pt x="21250" y="6353"/>
                                </a:lnTo>
                                <a:lnTo>
                                  <a:pt x="21250" y="6353"/>
                                </a:lnTo>
                                <a:lnTo>
                                  <a:pt x="21250" y="6353"/>
                                </a:lnTo>
                                <a:lnTo>
                                  <a:pt x="21984" y="6353"/>
                                </a:lnTo>
                                <a:lnTo>
                                  <a:pt x="21984" y="6353"/>
                                </a:lnTo>
                                <a:lnTo>
                                  <a:pt x="21984" y="6353"/>
                                </a:lnTo>
                                <a:lnTo>
                                  <a:pt x="21984" y="6353"/>
                                </a:lnTo>
                                <a:lnTo>
                                  <a:pt x="21984" y="6353"/>
                                </a:lnTo>
                                <a:lnTo>
                                  <a:pt x="21984" y="6353"/>
                                </a:lnTo>
                                <a:lnTo>
                                  <a:pt x="21984" y="6353"/>
                                </a:lnTo>
                                <a:lnTo>
                                  <a:pt x="21984" y="3172"/>
                                </a:lnTo>
                                <a:lnTo>
                                  <a:pt x="21984" y="3172"/>
                                </a:lnTo>
                                <a:lnTo>
                                  <a:pt x="21984" y="3172"/>
                                </a:lnTo>
                                <a:lnTo>
                                  <a:pt x="21984" y="6353"/>
                                </a:lnTo>
                                <a:lnTo>
                                  <a:pt x="21984" y="6353"/>
                                </a:lnTo>
                                <a:lnTo>
                                  <a:pt x="21984" y="9525"/>
                                </a:lnTo>
                                <a:lnTo>
                                  <a:pt x="21984" y="9525"/>
                                </a:lnTo>
                                <a:lnTo>
                                  <a:pt x="21984" y="9525"/>
                                </a:lnTo>
                                <a:lnTo>
                                  <a:pt x="21984" y="6353"/>
                                </a:lnTo>
                                <a:lnTo>
                                  <a:pt x="21984" y="6353"/>
                                </a:lnTo>
                                <a:lnTo>
                                  <a:pt x="21984" y="6353"/>
                                </a:lnTo>
                                <a:lnTo>
                                  <a:pt x="22717" y="6353"/>
                                </a:lnTo>
                                <a:lnTo>
                                  <a:pt x="22717" y="6353"/>
                                </a:lnTo>
                                <a:lnTo>
                                  <a:pt x="22717" y="6353"/>
                                </a:lnTo>
                                <a:lnTo>
                                  <a:pt x="22717" y="6353"/>
                                </a:lnTo>
                                <a:lnTo>
                                  <a:pt x="22717" y="6353"/>
                                </a:lnTo>
                                <a:lnTo>
                                  <a:pt x="22717" y="6353"/>
                                </a:lnTo>
                                <a:lnTo>
                                  <a:pt x="22717" y="6353"/>
                                </a:lnTo>
                                <a:lnTo>
                                  <a:pt x="22717" y="6353"/>
                                </a:lnTo>
                                <a:lnTo>
                                  <a:pt x="22717" y="6353"/>
                                </a:lnTo>
                                <a:lnTo>
                                  <a:pt x="22717" y="6353"/>
                                </a:lnTo>
                                <a:lnTo>
                                  <a:pt x="22717" y="9525"/>
                                </a:lnTo>
                                <a:lnTo>
                                  <a:pt x="22717" y="6353"/>
                                </a:lnTo>
                                <a:lnTo>
                                  <a:pt x="23451" y="6353"/>
                                </a:lnTo>
                                <a:lnTo>
                                  <a:pt x="23451" y="6353"/>
                                </a:lnTo>
                                <a:lnTo>
                                  <a:pt x="23451" y="6353"/>
                                </a:lnTo>
                                <a:lnTo>
                                  <a:pt x="23451" y="6353"/>
                                </a:lnTo>
                                <a:lnTo>
                                  <a:pt x="23451" y="6353"/>
                                </a:lnTo>
                                <a:lnTo>
                                  <a:pt x="23451" y="6353"/>
                                </a:lnTo>
                                <a:lnTo>
                                  <a:pt x="23451" y="6353"/>
                                </a:lnTo>
                                <a:lnTo>
                                  <a:pt x="23451" y="6353"/>
                                </a:lnTo>
                                <a:lnTo>
                                  <a:pt x="23451" y="6353"/>
                                </a:lnTo>
                                <a:lnTo>
                                  <a:pt x="23451" y="6353"/>
                                </a:lnTo>
                                <a:lnTo>
                                  <a:pt x="23451" y="6353"/>
                                </a:lnTo>
                                <a:lnTo>
                                  <a:pt x="23451" y="6353"/>
                                </a:lnTo>
                                <a:lnTo>
                                  <a:pt x="24174" y="3172"/>
                                </a:lnTo>
                                <a:lnTo>
                                  <a:pt x="24174" y="3172"/>
                                </a:lnTo>
                                <a:lnTo>
                                  <a:pt x="24174" y="3172"/>
                                </a:lnTo>
                                <a:lnTo>
                                  <a:pt x="24174" y="6353"/>
                                </a:lnTo>
                                <a:lnTo>
                                  <a:pt x="24174" y="6353"/>
                                </a:lnTo>
                                <a:lnTo>
                                  <a:pt x="24174" y="6353"/>
                                </a:lnTo>
                                <a:lnTo>
                                  <a:pt x="24174" y="6353"/>
                                </a:lnTo>
                                <a:lnTo>
                                  <a:pt x="24174" y="3172"/>
                                </a:lnTo>
                                <a:lnTo>
                                  <a:pt x="24174" y="3172"/>
                                </a:lnTo>
                                <a:lnTo>
                                  <a:pt x="24174" y="6353"/>
                                </a:lnTo>
                                <a:lnTo>
                                  <a:pt x="24174" y="3172"/>
                                </a:lnTo>
                                <a:lnTo>
                                  <a:pt x="24174" y="6353"/>
                                </a:lnTo>
                                <a:lnTo>
                                  <a:pt x="24908" y="6353"/>
                                </a:lnTo>
                                <a:lnTo>
                                  <a:pt x="24908" y="6353"/>
                                </a:lnTo>
                                <a:lnTo>
                                  <a:pt x="24908" y="6353"/>
                                </a:lnTo>
                                <a:lnTo>
                                  <a:pt x="24908" y="6353"/>
                                </a:lnTo>
                                <a:lnTo>
                                  <a:pt x="24908" y="6353"/>
                                </a:lnTo>
                                <a:lnTo>
                                  <a:pt x="24908" y="6353"/>
                                </a:lnTo>
                                <a:lnTo>
                                  <a:pt x="24908" y="6353"/>
                                </a:lnTo>
                                <a:lnTo>
                                  <a:pt x="24908" y="6353"/>
                                </a:lnTo>
                                <a:lnTo>
                                  <a:pt x="24908" y="6353"/>
                                </a:lnTo>
                                <a:lnTo>
                                  <a:pt x="24908" y="6353"/>
                                </a:lnTo>
                                <a:lnTo>
                                  <a:pt x="24908" y="6353"/>
                                </a:lnTo>
                                <a:lnTo>
                                  <a:pt x="24908" y="6353"/>
                                </a:lnTo>
                                <a:lnTo>
                                  <a:pt x="24908" y="6353"/>
                                </a:lnTo>
                                <a:lnTo>
                                  <a:pt x="24908" y="6353"/>
                                </a:lnTo>
                                <a:lnTo>
                                  <a:pt x="25641" y="6353"/>
                                </a:lnTo>
                                <a:lnTo>
                                  <a:pt x="25641" y="6353"/>
                                </a:lnTo>
                                <a:lnTo>
                                  <a:pt x="25641" y="3172"/>
                                </a:lnTo>
                                <a:lnTo>
                                  <a:pt x="25641" y="3172"/>
                                </a:lnTo>
                                <a:lnTo>
                                  <a:pt x="25641" y="0"/>
                                </a:lnTo>
                                <a:lnTo>
                                  <a:pt x="25641" y="0"/>
                                </a:lnTo>
                                <a:lnTo>
                                  <a:pt x="25641" y="6353"/>
                                </a:lnTo>
                                <a:lnTo>
                                  <a:pt x="25641" y="6353"/>
                                </a:lnTo>
                                <a:lnTo>
                                  <a:pt x="25641" y="6353"/>
                                </a:lnTo>
                                <a:lnTo>
                                  <a:pt x="25641" y="6353"/>
                                </a:lnTo>
                                <a:lnTo>
                                  <a:pt x="25641" y="6353"/>
                                </a:lnTo>
                                <a:lnTo>
                                  <a:pt x="25641" y="6353"/>
                                </a:lnTo>
                                <a:lnTo>
                                  <a:pt x="26375" y="3172"/>
                                </a:lnTo>
                                <a:lnTo>
                                  <a:pt x="26375" y="3172"/>
                                </a:lnTo>
                                <a:lnTo>
                                  <a:pt x="26375" y="6353"/>
                                </a:lnTo>
                                <a:lnTo>
                                  <a:pt x="26375" y="6353"/>
                                </a:lnTo>
                                <a:lnTo>
                                  <a:pt x="26375" y="6353"/>
                                </a:lnTo>
                                <a:lnTo>
                                  <a:pt x="26375" y="6353"/>
                                </a:lnTo>
                                <a:lnTo>
                                  <a:pt x="26375" y="6353"/>
                                </a:lnTo>
                                <a:lnTo>
                                  <a:pt x="26375" y="6353"/>
                                </a:lnTo>
                                <a:lnTo>
                                  <a:pt x="26375" y="6353"/>
                                </a:lnTo>
                                <a:lnTo>
                                  <a:pt x="26375" y="6353"/>
                                </a:lnTo>
                                <a:lnTo>
                                  <a:pt x="26375" y="6353"/>
                                </a:lnTo>
                                <a:lnTo>
                                  <a:pt x="26375" y="6353"/>
                                </a:lnTo>
                                <a:lnTo>
                                  <a:pt x="26375" y="6353"/>
                                </a:lnTo>
                                <a:lnTo>
                                  <a:pt x="26375" y="6353"/>
                                </a:lnTo>
                                <a:lnTo>
                                  <a:pt x="26375" y="6353"/>
                                </a:lnTo>
                                <a:lnTo>
                                  <a:pt x="26375" y="6353"/>
                                </a:lnTo>
                                <a:lnTo>
                                  <a:pt x="26375" y="6353"/>
                                </a:lnTo>
                                <a:lnTo>
                                  <a:pt x="26375" y="6353"/>
                                </a:lnTo>
                                <a:lnTo>
                                  <a:pt x="27108" y="6353"/>
                                </a:lnTo>
                                <a:lnTo>
                                  <a:pt x="27108" y="6353"/>
                                </a:lnTo>
                                <a:lnTo>
                                  <a:pt x="27108" y="6353"/>
                                </a:lnTo>
                                <a:lnTo>
                                  <a:pt x="27108" y="6353"/>
                                </a:lnTo>
                                <a:lnTo>
                                  <a:pt x="27108" y="6353"/>
                                </a:lnTo>
                                <a:lnTo>
                                  <a:pt x="27108" y="6353"/>
                                </a:lnTo>
                                <a:lnTo>
                                  <a:pt x="27108" y="6353"/>
                                </a:lnTo>
                                <a:lnTo>
                                  <a:pt x="27108" y="6353"/>
                                </a:lnTo>
                                <a:lnTo>
                                  <a:pt x="27108" y="6353"/>
                                </a:lnTo>
                                <a:lnTo>
                                  <a:pt x="27108" y="6353"/>
                                </a:lnTo>
                                <a:lnTo>
                                  <a:pt x="27108" y="6353"/>
                                </a:lnTo>
                                <a:lnTo>
                                  <a:pt x="27108" y="3172"/>
                                </a:lnTo>
                                <a:lnTo>
                                  <a:pt x="27842" y="6353"/>
                                </a:lnTo>
                                <a:lnTo>
                                  <a:pt x="27842" y="6353"/>
                                </a:lnTo>
                                <a:lnTo>
                                  <a:pt x="27842" y="6353"/>
                                </a:lnTo>
                                <a:lnTo>
                                  <a:pt x="27842" y="6353"/>
                                </a:lnTo>
                                <a:lnTo>
                                  <a:pt x="27842" y="6353"/>
                                </a:lnTo>
                                <a:lnTo>
                                  <a:pt x="27842" y="6353"/>
                                </a:lnTo>
                                <a:lnTo>
                                  <a:pt x="27842" y="6353"/>
                                </a:lnTo>
                                <a:lnTo>
                                  <a:pt x="27842" y="6353"/>
                                </a:lnTo>
                                <a:lnTo>
                                  <a:pt x="27842" y="6353"/>
                                </a:lnTo>
                                <a:lnTo>
                                  <a:pt x="27842" y="6353"/>
                                </a:lnTo>
                                <a:lnTo>
                                  <a:pt x="27842" y="6353"/>
                                </a:lnTo>
                                <a:lnTo>
                                  <a:pt x="27842" y="6353"/>
                                </a:lnTo>
                                <a:lnTo>
                                  <a:pt x="28575" y="6353"/>
                                </a:lnTo>
                                <a:lnTo>
                                  <a:pt x="28575" y="6353"/>
                                </a:lnTo>
                                <a:lnTo>
                                  <a:pt x="28575" y="6353"/>
                                </a:lnTo>
                                <a:lnTo>
                                  <a:pt x="28575" y="635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15" name="Freeform: Shape 915"/>
                        <wps:cNvSpPr/>
                        <wps:spPr>
                          <a:xfrm>
                            <a:off x="3652837" y="3910012"/>
                            <a:ext cx="28575" cy="9525"/>
                          </a:xfrm>
                          <a:custGeom>
                            <a:avLst/>
                            <a:gdLst>
                              <a:gd name="connsiteX0" fmla="*/ 0 w 28575"/>
                              <a:gd name="connsiteY0" fmla="*/ 6353 h 9525"/>
                              <a:gd name="connsiteX1" fmla="*/ 0 w 28575"/>
                              <a:gd name="connsiteY1" fmla="*/ 6353 h 9525"/>
                              <a:gd name="connsiteX2" fmla="*/ 0 w 28575"/>
                              <a:gd name="connsiteY2" fmla="*/ 6353 h 9525"/>
                              <a:gd name="connsiteX3" fmla="*/ 0 w 28575"/>
                              <a:gd name="connsiteY3" fmla="*/ 6353 h 9525"/>
                              <a:gd name="connsiteX4" fmla="*/ 0 w 28575"/>
                              <a:gd name="connsiteY4" fmla="*/ 6353 h 9525"/>
                              <a:gd name="connsiteX5" fmla="*/ 0 w 28575"/>
                              <a:gd name="connsiteY5" fmla="*/ 6353 h 9525"/>
                              <a:gd name="connsiteX6" fmla="*/ 0 w 28575"/>
                              <a:gd name="connsiteY6" fmla="*/ 6353 h 9525"/>
                              <a:gd name="connsiteX7" fmla="*/ 0 w 28575"/>
                              <a:gd name="connsiteY7" fmla="*/ 9525 h 9525"/>
                              <a:gd name="connsiteX8" fmla="*/ 0 w 28575"/>
                              <a:gd name="connsiteY8" fmla="*/ 6353 h 9525"/>
                              <a:gd name="connsiteX9" fmla="*/ 0 w 28575"/>
                              <a:gd name="connsiteY9" fmla="*/ 6353 h 9525"/>
                              <a:gd name="connsiteX10" fmla="*/ 0 w 28575"/>
                              <a:gd name="connsiteY10" fmla="*/ 9525 h 9525"/>
                              <a:gd name="connsiteX11" fmla="*/ 753 w 28575"/>
                              <a:gd name="connsiteY11" fmla="*/ 6353 h 9525"/>
                              <a:gd name="connsiteX12" fmla="*/ 753 w 28575"/>
                              <a:gd name="connsiteY12" fmla="*/ 6353 h 9525"/>
                              <a:gd name="connsiteX13" fmla="*/ 753 w 28575"/>
                              <a:gd name="connsiteY13" fmla="*/ 6353 h 9525"/>
                              <a:gd name="connsiteX14" fmla="*/ 753 w 28575"/>
                              <a:gd name="connsiteY14" fmla="*/ 6353 h 9525"/>
                              <a:gd name="connsiteX15" fmla="*/ 753 w 28575"/>
                              <a:gd name="connsiteY15" fmla="*/ 6353 h 9525"/>
                              <a:gd name="connsiteX16" fmla="*/ 753 w 28575"/>
                              <a:gd name="connsiteY16" fmla="*/ 3172 h 9525"/>
                              <a:gd name="connsiteX17" fmla="*/ 753 w 28575"/>
                              <a:gd name="connsiteY17" fmla="*/ 6353 h 9525"/>
                              <a:gd name="connsiteX18" fmla="*/ 753 w 28575"/>
                              <a:gd name="connsiteY18" fmla="*/ 6353 h 9525"/>
                              <a:gd name="connsiteX19" fmla="*/ 753 w 28575"/>
                              <a:gd name="connsiteY19" fmla="*/ 6353 h 9525"/>
                              <a:gd name="connsiteX20" fmla="*/ 753 w 28575"/>
                              <a:gd name="connsiteY20" fmla="*/ 6353 h 9525"/>
                              <a:gd name="connsiteX21" fmla="*/ 753 w 28575"/>
                              <a:gd name="connsiteY21" fmla="*/ 6353 h 9525"/>
                              <a:gd name="connsiteX22" fmla="*/ 753 w 28575"/>
                              <a:gd name="connsiteY22" fmla="*/ 6353 h 9525"/>
                              <a:gd name="connsiteX23" fmla="*/ 1505 w 28575"/>
                              <a:gd name="connsiteY23" fmla="*/ 6353 h 9525"/>
                              <a:gd name="connsiteX24" fmla="*/ 1505 w 28575"/>
                              <a:gd name="connsiteY24" fmla="*/ 6353 h 9525"/>
                              <a:gd name="connsiteX25" fmla="*/ 1505 w 28575"/>
                              <a:gd name="connsiteY25" fmla="*/ 3172 h 9525"/>
                              <a:gd name="connsiteX26" fmla="*/ 1505 w 28575"/>
                              <a:gd name="connsiteY26" fmla="*/ 6353 h 9525"/>
                              <a:gd name="connsiteX27" fmla="*/ 1505 w 28575"/>
                              <a:gd name="connsiteY27" fmla="*/ 6353 h 9525"/>
                              <a:gd name="connsiteX28" fmla="*/ 1505 w 28575"/>
                              <a:gd name="connsiteY28" fmla="*/ 6353 h 9525"/>
                              <a:gd name="connsiteX29" fmla="*/ 1505 w 28575"/>
                              <a:gd name="connsiteY29" fmla="*/ 6353 h 9525"/>
                              <a:gd name="connsiteX30" fmla="*/ 1505 w 28575"/>
                              <a:gd name="connsiteY30" fmla="*/ 6353 h 9525"/>
                              <a:gd name="connsiteX31" fmla="*/ 1505 w 28575"/>
                              <a:gd name="connsiteY31" fmla="*/ 6353 h 9525"/>
                              <a:gd name="connsiteX32" fmla="*/ 1505 w 28575"/>
                              <a:gd name="connsiteY32" fmla="*/ 6353 h 9525"/>
                              <a:gd name="connsiteX33" fmla="*/ 1505 w 28575"/>
                              <a:gd name="connsiteY33" fmla="*/ 6353 h 9525"/>
                              <a:gd name="connsiteX34" fmla="*/ 1505 w 28575"/>
                              <a:gd name="connsiteY34" fmla="*/ 6353 h 9525"/>
                              <a:gd name="connsiteX35" fmla="*/ 2257 w 28575"/>
                              <a:gd name="connsiteY35" fmla="*/ 6353 h 9525"/>
                              <a:gd name="connsiteX36" fmla="*/ 2257 w 28575"/>
                              <a:gd name="connsiteY36" fmla="*/ 6353 h 9525"/>
                              <a:gd name="connsiteX37" fmla="*/ 2257 w 28575"/>
                              <a:gd name="connsiteY37" fmla="*/ 3172 h 9525"/>
                              <a:gd name="connsiteX38" fmla="*/ 2257 w 28575"/>
                              <a:gd name="connsiteY38" fmla="*/ 3172 h 9525"/>
                              <a:gd name="connsiteX39" fmla="*/ 2257 w 28575"/>
                              <a:gd name="connsiteY39" fmla="*/ 3172 h 9525"/>
                              <a:gd name="connsiteX40" fmla="*/ 2257 w 28575"/>
                              <a:gd name="connsiteY40" fmla="*/ 6353 h 9525"/>
                              <a:gd name="connsiteX41" fmla="*/ 2257 w 28575"/>
                              <a:gd name="connsiteY41" fmla="*/ 6353 h 9525"/>
                              <a:gd name="connsiteX42" fmla="*/ 2257 w 28575"/>
                              <a:gd name="connsiteY42" fmla="*/ 3172 h 9525"/>
                              <a:gd name="connsiteX43" fmla="*/ 2257 w 28575"/>
                              <a:gd name="connsiteY43" fmla="*/ 3172 h 9525"/>
                              <a:gd name="connsiteX44" fmla="*/ 2257 w 28575"/>
                              <a:gd name="connsiteY44" fmla="*/ 3172 h 9525"/>
                              <a:gd name="connsiteX45" fmla="*/ 2257 w 28575"/>
                              <a:gd name="connsiteY45" fmla="*/ 6353 h 9525"/>
                              <a:gd name="connsiteX46" fmla="*/ 2257 w 28575"/>
                              <a:gd name="connsiteY46" fmla="*/ 6353 h 9525"/>
                              <a:gd name="connsiteX47" fmla="*/ 3010 w 28575"/>
                              <a:gd name="connsiteY47" fmla="*/ 6353 h 9525"/>
                              <a:gd name="connsiteX48" fmla="*/ 3010 w 28575"/>
                              <a:gd name="connsiteY48" fmla="*/ 6353 h 9525"/>
                              <a:gd name="connsiteX49" fmla="*/ 3010 w 28575"/>
                              <a:gd name="connsiteY49" fmla="*/ 6353 h 9525"/>
                              <a:gd name="connsiteX50" fmla="*/ 3010 w 28575"/>
                              <a:gd name="connsiteY50" fmla="*/ 6353 h 9525"/>
                              <a:gd name="connsiteX51" fmla="*/ 3010 w 28575"/>
                              <a:gd name="connsiteY51" fmla="*/ 6353 h 9525"/>
                              <a:gd name="connsiteX52" fmla="*/ 3010 w 28575"/>
                              <a:gd name="connsiteY52" fmla="*/ 6353 h 9525"/>
                              <a:gd name="connsiteX53" fmla="*/ 3010 w 28575"/>
                              <a:gd name="connsiteY53" fmla="*/ 3172 h 9525"/>
                              <a:gd name="connsiteX54" fmla="*/ 3010 w 28575"/>
                              <a:gd name="connsiteY54" fmla="*/ 3172 h 9525"/>
                              <a:gd name="connsiteX55" fmla="*/ 3010 w 28575"/>
                              <a:gd name="connsiteY55" fmla="*/ 6353 h 9525"/>
                              <a:gd name="connsiteX56" fmla="*/ 3010 w 28575"/>
                              <a:gd name="connsiteY56" fmla="*/ 3172 h 9525"/>
                              <a:gd name="connsiteX57" fmla="*/ 3010 w 28575"/>
                              <a:gd name="connsiteY57" fmla="*/ 6353 h 9525"/>
                              <a:gd name="connsiteX58" fmla="*/ 3010 w 28575"/>
                              <a:gd name="connsiteY58" fmla="*/ 6353 h 9525"/>
                              <a:gd name="connsiteX59" fmla="*/ 3010 w 28575"/>
                              <a:gd name="connsiteY59" fmla="*/ 6353 h 9525"/>
                              <a:gd name="connsiteX60" fmla="*/ 3010 w 28575"/>
                              <a:gd name="connsiteY60" fmla="*/ 6353 h 9525"/>
                              <a:gd name="connsiteX61" fmla="*/ 3010 w 28575"/>
                              <a:gd name="connsiteY61" fmla="*/ 6353 h 9525"/>
                              <a:gd name="connsiteX62" fmla="*/ 3010 w 28575"/>
                              <a:gd name="connsiteY62" fmla="*/ 6353 h 9525"/>
                              <a:gd name="connsiteX63" fmla="*/ 3010 w 28575"/>
                              <a:gd name="connsiteY63" fmla="*/ 6353 h 9525"/>
                              <a:gd name="connsiteX64" fmla="*/ 3010 w 28575"/>
                              <a:gd name="connsiteY64" fmla="*/ 6353 h 9525"/>
                              <a:gd name="connsiteX65" fmla="*/ 3762 w 28575"/>
                              <a:gd name="connsiteY65" fmla="*/ 6353 h 9525"/>
                              <a:gd name="connsiteX66" fmla="*/ 3762 w 28575"/>
                              <a:gd name="connsiteY66" fmla="*/ 6353 h 9525"/>
                              <a:gd name="connsiteX67" fmla="*/ 3762 w 28575"/>
                              <a:gd name="connsiteY67" fmla="*/ 3172 h 9525"/>
                              <a:gd name="connsiteX68" fmla="*/ 3762 w 28575"/>
                              <a:gd name="connsiteY68" fmla="*/ 6353 h 9525"/>
                              <a:gd name="connsiteX69" fmla="*/ 3762 w 28575"/>
                              <a:gd name="connsiteY69" fmla="*/ 6353 h 9525"/>
                              <a:gd name="connsiteX70" fmla="*/ 3762 w 28575"/>
                              <a:gd name="connsiteY70" fmla="*/ 6353 h 9525"/>
                              <a:gd name="connsiteX71" fmla="*/ 3762 w 28575"/>
                              <a:gd name="connsiteY71" fmla="*/ 6353 h 9525"/>
                              <a:gd name="connsiteX72" fmla="*/ 3762 w 28575"/>
                              <a:gd name="connsiteY72" fmla="*/ 3172 h 9525"/>
                              <a:gd name="connsiteX73" fmla="*/ 3762 w 28575"/>
                              <a:gd name="connsiteY73" fmla="*/ 3172 h 9525"/>
                              <a:gd name="connsiteX74" fmla="*/ 3762 w 28575"/>
                              <a:gd name="connsiteY74" fmla="*/ 6353 h 9525"/>
                              <a:gd name="connsiteX75" fmla="*/ 3762 w 28575"/>
                              <a:gd name="connsiteY75" fmla="*/ 6353 h 9525"/>
                              <a:gd name="connsiteX76" fmla="*/ 3762 w 28575"/>
                              <a:gd name="connsiteY76" fmla="*/ 6353 h 9525"/>
                              <a:gd name="connsiteX77" fmla="*/ 3762 w 28575"/>
                              <a:gd name="connsiteY77" fmla="*/ 6353 h 9525"/>
                              <a:gd name="connsiteX78" fmla="*/ 3762 w 28575"/>
                              <a:gd name="connsiteY78" fmla="*/ 6353 h 9525"/>
                              <a:gd name="connsiteX79" fmla="*/ 4515 w 28575"/>
                              <a:gd name="connsiteY79" fmla="*/ 6353 h 9525"/>
                              <a:gd name="connsiteX80" fmla="*/ 4515 w 28575"/>
                              <a:gd name="connsiteY80" fmla="*/ 6353 h 9525"/>
                              <a:gd name="connsiteX81" fmla="*/ 4515 w 28575"/>
                              <a:gd name="connsiteY81" fmla="*/ 6353 h 9525"/>
                              <a:gd name="connsiteX82" fmla="*/ 4515 w 28575"/>
                              <a:gd name="connsiteY82" fmla="*/ 6353 h 9525"/>
                              <a:gd name="connsiteX83" fmla="*/ 4515 w 28575"/>
                              <a:gd name="connsiteY83" fmla="*/ 6353 h 9525"/>
                              <a:gd name="connsiteX84" fmla="*/ 4515 w 28575"/>
                              <a:gd name="connsiteY84" fmla="*/ 6353 h 9525"/>
                              <a:gd name="connsiteX85" fmla="*/ 4515 w 28575"/>
                              <a:gd name="connsiteY85" fmla="*/ 6353 h 9525"/>
                              <a:gd name="connsiteX86" fmla="*/ 4515 w 28575"/>
                              <a:gd name="connsiteY86" fmla="*/ 6353 h 9525"/>
                              <a:gd name="connsiteX87" fmla="*/ 4515 w 28575"/>
                              <a:gd name="connsiteY87" fmla="*/ 6353 h 9525"/>
                              <a:gd name="connsiteX88" fmla="*/ 4515 w 28575"/>
                              <a:gd name="connsiteY88" fmla="*/ 3172 h 9525"/>
                              <a:gd name="connsiteX89" fmla="*/ 4515 w 28575"/>
                              <a:gd name="connsiteY89" fmla="*/ 3172 h 9525"/>
                              <a:gd name="connsiteX90" fmla="*/ 4515 w 28575"/>
                              <a:gd name="connsiteY90" fmla="*/ 3172 h 9525"/>
                              <a:gd name="connsiteX91" fmla="*/ 5267 w 28575"/>
                              <a:gd name="connsiteY91" fmla="*/ 6353 h 9525"/>
                              <a:gd name="connsiteX92" fmla="*/ 5267 w 28575"/>
                              <a:gd name="connsiteY92" fmla="*/ 6353 h 9525"/>
                              <a:gd name="connsiteX93" fmla="*/ 5267 w 28575"/>
                              <a:gd name="connsiteY93" fmla="*/ 6353 h 9525"/>
                              <a:gd name="connsiteX94" fmla="*/ 5267 w 28575"/>
                              <a:gd name="connsiteY94" fmla="*/ 6353 h 9525"/>
                              <a:gd name="connsiteX95" fmla="*/ 5267 w 28575"/>
                              <a:gd name="connsiteY95" fmla="*/ 6353 h 9525"/>
                              <a:gd name="connsiteX96" fmla="*/ 5267 w 28575"/>
                              <a:gd name="connsiteY96" fmla="*/ 6353 h 9525"/>
                              <a:gd name="connsiteX97" fmla="*/ 5267 w 28575"/>
                              <a:gd name="connsiteY97" fmla="*/ 6353 h 9525"/>
                              <a:gd name="connsiteX98" fmla="*/ 5267 w 28575"/>
                              <a:gd name="connsiteY98" fmla="*/ 6353 h 9525"/>
                              <a:gd name="connsiteX99" fmla="*/ 5267 w 28575"/>
                              <a:gd name="connsiteY99" fmla="*/ 6353 h 9525"/>
                              <a:gd name="connsiteX100" fmla="*/ 5267 w 28575"/>
                              <a:gd name="connsiteY100" fmla="*/ 6353 h 9525"/>
                              <a:gd name="connsiteX101" fmla="*/ 5267 w 28575"/>
                              <a:gd name="connsiteY101" fmla="*/ 6353 h 9525"/>
                              <a:gd name="connsiteX102" fmla="*/ 5267 w 28575"/>
                              <a:gd name="connsiteY102" fmla="*/ 6353 h 9525"/>
                              <a:gd name="connsiteX103" fmla="*/ 6020 w 28575"/>
                              <a:gd name="connsiteY103" fmla="*/ 6353 h 9525"/>
                              <a:gd name="connsiteX104" fmla="*/ 6020 w 28575"/>
                              <a:gd name="connsiteY104" fmla="*/ 6353 h 9525"/>
                              <a:gd name="connsiteX105" fmla="*/ 6020 w 28575"/>
                              <a:gd name="connsiteY105" fmla="*/ 6353 h 9525"/>
                              <a:gd name="connsiteX106" fmla="*/ 6020 w 28575"/>
                              <a:gd name="connsiteY106" fmla="*/ 6353 h 9525"/>
                              <a:gd name="connsiteX107" fmla="*/ 6020 w 28575"/>
                              <a:gd name="connsiteY107" fmla="*/ 6353 h 9525"/>
                              <a:gd name="connsiteX108" fmla="*/ 6020 w 28575"/>
                              <a:gd name="connsiteY108" fmla="*/ 6353 h 9525"/>
                              <a:gd name="connsiteX109" fmla="*/ 6020 w 28575"/>
                              <a:gd name="connsiteY109" fmla="*/ 6353 h 9525"/>
                              <a:gd name="connsiteX110" fmla="*/ 6020 w 28575"/>
                              <a:gd name="connsiteY110" fmla="*/ 9525 h 9525"/>
                              <a:gd name="connsiteX111" fmla="*/ 6020 w 28575"/>
                              <a:gd name="connsiteY111" fmla="*/ 9525 h 9525"/>
                              <a:gd name="connsiteX112" fmla="*/ 6020 w 28575"/>
                              <a:gd name="connsiteY112" fmla="*/ 6353 h 9525"/>
                              <a:gd name="connsiteX113" fmla="*/ 6020 w 28575"/>
                              <a:gd name="connsiteY113" fmla="*/ 6353 h 9525"/>
                              <a:gd name="connsiteX114" fmla="*/ 6020 w 28575"/>
                              <a:gd name="connsiteY114" fmla="*/ 6353 h 9525"/>
                              <a:gd name="connsiteX115" fmla="*/ 6772 w 28575"/>
                              <a:gd name="connsiteY115" fmla="*/ 6353 h 9525"/>
                              <a:gd name="connsiteX116" fmla="*/ 6772 w 28575"/>
                              <a:gd name="connsiteY116" fmla="*/ 6353 h 9525"/>
                              <a:gd name="connsiteX117" fmla="*/ 6772 w 28575"/>
                              <a:gd name="connsiteY117" fmla="*/ 6353 h 9525"/>
                              <a:gd name="connsiteX118" fmla="*/ 6772 w 28575"/>
                              <a:gd name="connsiteY118" fmla="*/ 3172 h 9525"/>
                              <a:gd name="connsiteX119" fmla="*/ 6772 w 28575"/>
                              <a:gd name="connsiteY119" fmla="*/ 6353 h 9525"/>
                              <a:gd name="connsiteX120" fmla="*/ 6772 w 28575"/>
                              <a:gd name="connsiteY120" fmla="*/ 6353 h 9525"/>
                              <a:gd name="connsiteX121" fmla="*/ 6772 w 28575"/>
                              <a:gd name="connsiteY121" fmla="*/ 9525 h 9525"/>
                              <a:gd name="connsiteX122" fmla="*/ 6772 w 28575"/>
                              <a:gd name="connsiteY122" fmla="*/ 6353 h 9525"/>
                              <a:gd name="connsiteX123" fmla="*/ 6772 w 28575"/>
                              <a:gd name="connsiteY123" fmla="*/ 6353 h 9525"/>
                              <a:gd name="connsiteX124" fmla="*/ 6772 w 28575"/>
                              <a:gd name="connsiteY124" fmla="*/ 6353 h 9525"/>
                              <a:gd name="connsiteX125" fmla="*/ 6772 w 28575"/>
                              <a:gd name="connsiteY125" fmla="*/ 6353 h 9525"/>
                              <a:gd name="connsiteX126" fmla="*/ 6772 w 28575"/>
                              <a:gd name="connsiteY126" fmla="*/ 6353 h 9525"/>
                              <a:gd name="connsiteX127" fmla="*/ 7515 w 28575"/>
                              <a:gd name="connsiteY127" fmla="*/ 6353 h 9525"/>
                              <a:gd name="connsiteX128" fmla="*/ 7515 w 28575"/>
                              <a:gd name="connsiteY128" fmla="*/ 6353 h 9525"/>
                              <a:gd name="connsiteX129" fmla="*/ 7515 w 28575"/>
                              <a:gd name="connsiteY129" fmla="*/ 3172 h 9525"/>
                              <a:gd name="connsiteX130" fmla="*/ 7515 w 28575"/>
                              <a:gd name="connsiteY130" fmla="*/ 6353 h 9525"/>
                              <a:gd name="connsiteX131" fmla="*/ 7515 w 28575"/>
                              <a:gd name="connsiteY131" fmla="*/ 6353 h 9525"/>
                              <a:gd name="connsiteX132" fmla="*/ 7515 w 28575"/>
                              <a:gd name="connsiteY132" fmla="*/ 6353 h 9525"/>
                              <a:gd name="connsiteX133" fmla="*/ 7515 w 28575"/>
                              <a:gd name="connsiteY133" fmla="*/ 6353 h 9525"/>
                              <a:gd name="connsiteX134" fmla="*/ 7515 w 28575"/>
                              <a:gd name="connsiteY134" fmla="*/ 3172 h 9525"/>
                              <a:gd name="connsiteX135" fmla="*/ 7515 w 28575"/>
                              <a:gd name="connsiteY135" fmla="*/ 3172 h 9525"/>
                              <a:gd name="connsiteX136" fmla="*/ 7515 w 28575"/>
                              <a:gd name="connsiteY136" fmla="*/ 0 h 9525"/>
                              <a:gd name="connsiteX137" fmla="*/ 7515 w 28575"/>
                              <a:gd name="connsiteY137" fmla="*/ 3172 h 9525"/>
                              <a:gd name="connsiteX138" fmla="*/ 7515 w 28575"/>
                              <a:gd name="connsiteY138" fmla="*/ 3172 h 9525"/>
                              <a:gd name="connsiteX139" fmla="*/ 7515 w 28575"/>
                              <a:gd name="connsiteY139" fmla="*/ 6353 h 9525"/>
                              <a:gd name="connsiteX140" fmla="*/ 7515 w 28575"/>
                              <a:gd name="connsiteY140" fmla="*/ 6353 h 9525"/>
                              <a:gd name="connsiteX141" fmla="*/ 7515 w 28575"/>
                              <a:gd name="connsiteY141" fmla="*/ 6353 h 9525"/>
                              <a:gd name="connsiteX142" fmla="*/ 7515 w 28575"/>
                              <a:gd name="connsiteY142" fmla="*/ 6353 h 9525"/>
                              <a:gd name="connsiteX143" fmla="*/ 7515 w 28575"/>
                              <a:gd name="connsiteY143" fmla="*/ 6353 h 9525"/>
                              <a:gd name="connsiteX144" fmla="*/ 7515 w 28575"/>
                              <a:gd name="connsiteY144" fmla="*/ 6353 h 9525"/>
                              <a:gd name="connsiteX145" fmla="*/ 7515 w 28575"/>
                              <a:gd name="connsiteY145" fmla="*/ 6353 h 9525"/>
                              <a:gd name="connsiteX146" fmla="*/ 7515 w 28575"/>
                              <a:gd name="connsiteY146" fmla="*/ 6353 h 9525"/>
                              <a:gd name="connsiteX147" fmla="*/ 8268 w 28575"/>
                              <a:gd name="connsiteY147" fmla="*/ 6353 h 9525"/>
                              <a:gd name="connsiteX148" fmla="*/ 8268 w 28575"/>
                              <a:gd name="connsiteY148" fmla="*/ 6353 h 9525"/>
                              <a:gd name="connsiteX149" fmla="*/ 8268 w 28575"/>
                              <a:gd name="connsiteY149" fmla="*/ 6353 h 9525"/>
                              <a:gd name="connsiteX150" fmla="*/ 8268 w 28575"/>
                              <a:gd name="connsiteY150" fmla="*/ 6353 h 9525"/>
                              <a:gd name="connsiteX151" fmla="*/ 8268 w 28575"/>
                              <a:gd name="connsiteY151" fmla="*/ 6353 h 9525"/>
                              <a:gd name="connsiteX152" fmla="*/ 8268 w 28575"/>
                              <a:gd name="connsiteY152" fmla="*/ 6353 h 9525"/>
                              <a:gd name="connsiteX153" fmla="*/ 8268 w 28575"/>
                              <a:gd name="connsiteY153" fmla="*/ 3172 h 9525"/>
                              <a:gd name="connsiteX154" fmla="*/ 8268 w 28575"/>
                              <a:gd name="connsiteY154" fmla="*/ 3172 h 9525"/>
                              <a:gd name="connsiteX155" fmla="*/ 8268 w 28575"/>
                              <a:gd name="connsiteY155" fmla="*/ 6353 h 9525"/>
                              <a:gd name="connsiteX156" fmla="*/ 8268 w 28575"/>
                              <a:gd name="connsiteY156" fmla="*/ 3172 h 9525"/>
                              <a:gd name="connsiteX157" fmla="*/ 8268 w 28575"/>
                              <a:gd name="connsiteY157" fmla="*/ 6353 h 9525"/>
                              <a:gd name="connsiteX158" fmla="*/ 8268 w 28575"/>
                              <a:gd name="connsiteY158" fmla="*/ 6353 h 9525"/>
                              <a:gd name="connsiteX159" fmla="*/ 9020 w 28575"/>
                              <a:gd name="connsiteY159" fmla="*/ 3172 h 9525"/>
                              <a:gd name="connsiteX160" fmla="*/ 9020 w 28575"/>
                              <a:gd name="connsiteY160" fmla="*/ 6353 h 9525"/>
                              <a:gd name="connsiteX161" fmla="*/ 9020 w 28575"/>
                              <a:gd name="connsiteY161" fmla="*/ 6353 h 9525"/>
                              <a:gd name="connsiteX162" fmla="*/ 9020 w 28575"/>
                              <a:gd name="connsiteY162" fmla="*/ 3172 h 9525"/>
                              <a:gd name="connsiteX163" fmla="*/ 9020 w 28575"/>
                              <a:gd name="connsiteY163" fmla="*/ 3172 h 9525"/>
                              <a:gd name="connsiteX164" fmla="*/ 9020 w 28575"/>
                              <a:gd name="connsiteY164" fmla="*/ 3172 h 9525"/>
                              <a:gd name="connsiteX165" fmla="*/ 9020 w 28575"/>
                              <a:gd name="connsiteY165" fmla="*/ 3172 h 9525"/>
                              <a:gd name="connsiteX166" fmla="*/ 9020 w 28575"/>
                              <a:gd name="connsiteY166" fmla="*/ 3172 h 9525"/>
                              <a:gd name="connsiteX167" fmla="*/ 9020 w 28575"/>
                              <a:gd name="connsiteY167" fmla="*/ 6353 h 9525"/>
                              <a:gd name="connsiteX168" fmla="*/ 9020 w 28575"/>
                              <a:gd name="connsiteY168" fmla="*/ 3172 h 9525"/>
                              <a:gd name="connsiteX169" fmla="*/ 9020 w 28575"/>
                              <a:gd name="connsiteY169" fmla="*/ 6353 h 9525"/>
                              <a:gd name="connsiteX170" fmla="*/ 9020 w 28575"/>
                              <a:gd name="connsiteY170" fmla="*/ 6353 h 9525"/>
                              <a:gd name="connsiteX171" fmla="*/ 9773 w 28575"/>
                              <a:gd name="connsiteY171" fmla="*/ 6353 h 9525"/>
                              <a:gd name="connsiteX172" fmla="*/ 9773 w 28575"/>
                              <a:gd name="connsiteY172" fmla="*/ 6353 h 9525"/>
                              <a:gd name="connsiteX173" fmla="*/ 9773 w 28575"/>
                              <a:gd name="connsiteY173" fmla="*/ 3172 h 9525"/>
                              <a:gd name="connsiteX174" fmla="*/ 9773 w 28575"/>
                              <a:gd name="connsiteY174" fmla="*/ 3172 h 9525"/>
                              <a:gd name="connsiteX175" fmla="*/ 9773 w 28575"/>
                              <a:gd name="connsiteY175" fmla="*/ 3172 h 9525"/>
                              <a:gd name="connsiteX176" fmla="*/ 9773 w 28575"/>
                              <a:gd name="connsiteY176" fmla="*/ 3172 h 9525"/>
                              <a:gd name="connsiteX177" fmla="*/ 9773 w 28575"/>
                              <a:gd name="connsiteY177" fmla="*/ 3172 h 9525"/>
                              <a:gd name="connsiteX178" fmla="*/ 9773 w 28575"/>
                              <a:gd name="connsiteY178" fmla="*/ 6353 h 9525"/>
                              <a:gd name="connsiteX179" fmla="*/ 9773 w 28575"/>
                              <a:gd name="connsiteY179" fmla="*/ 3172 h 9525"/>
                              <a:gd name="connsiteX180" fmla="*/ 9773 w 28575"/>
                              <a:gd name="connsiteY180" fmla="*/ 3172 h 9525"/>
                              <a:gd name="connsiteX181" fmla="*/ 9773 w 28575"/>
                              <a:gd name="connsiteY181" fmla="*/ 3172 h 9525"/>
                              <a:gd name="connsiteX182" fmla="*/ 9773 w 28575"/>
                              <a:gd name="connsiteY182" fmla="*/ 3172 h 9525"/>
                              <a:gd name="connsiteX183" fmla="*/ 10525 w 28575"/>
                              <a:gd name="connsiteY183" fmla="*/ 3172 h 9525"/>
                              <a:gd name="connsiteX184" fmla="*/ 10525 w 28575"/>
                              <a:gd name="connsiteY184" fmla="*/ 3172 h 9525"/>
                              <a:gd name="connsiteX185" fmla="*/ 10525 w 28575"/>
                              <a:gd name="connsiteY185" fmla="*/ 3172 h 9525"/>
                              <a:gd name="connsiteX186" fmla="*/ 10525 w 28575"/>
                              <a:gd name="connsiteY186" fmla="*/ 0 h 9525"/>
                              <a:gd name="connsiteX187" fmla="*/ 10525 w 28575"/>
                              <a:gd name="connsiteY187" fmla="*/ 3172 h 9525"/>
                              <a:gd name="connsiteX188" fmla="*/ 10525 w 28575"/>
                              <a:gd name="connsiteY188" fmla="*/ 6353 h 9525"/>
                              <a:gd name="connsiteX189" fmla="*/ 10525 w 28575"/>
                              <a:gd name="connsiteY189" fmla="*/ 6353 h 9525"/>
                              <a:gd name="connsiteX190" fmla="*/ 10525 w 28575"/>
                              <a:gd name="connsiteY190" fmla="*/ 6353 h 9525"/>
                              <a:gd name="connsiteX191" fmla="*/ 10525 w 28575"/>
                              <a:gd name="connsiteY191" fmla="*/ 3172 h 9525"/>
                              <a:gd name="connsiteX192" fmla="*/ 10525 w 28575"/>
                              <a:gd name="connsiteY192" fmla="*/ 3172 h 9525"/>
                              <a:gd name="connsiteX193" fmla="*/ 10525 w 28575"/>
                              <a:gd name="connsiteY193" fmla="*/ 0 h 9525"/>
                              <a:gd name="connsiteX194" fmla="*/ 10525 w 28575"/>
                              <a:gd name="connsiteY194" fmla="*/ 0 h 9525"/>
                              <a:gd name="connsiteX195" fmla="*/ 11278 w 28575"/>
                              <a:gd name="connsiteY195" fmla="*/ 3172 h 9525"/>
                              <a:gd name="connsiteX196" fmla="*/ 11278 w 28575"/>
                              <a:gd name="connsiteY196" fmla="*/ 6353 h 9525"/>
                              <a:gd name="connsiteX197" fmla="*/ 11278 w 28575"/>
                              <a:gd name="connsiteY197" fmla="*/ 6353 h 9525"/>
                              <a:gd name="connsiteX198" fmla="*/ 11278 w 28575"/>
                              <a:gd name="connsiteY198" fmla="*/ 6353 h 9525"/>
                              <a:gd name="connsiteX199" fmla="*/ 11278 w 28575"/>
                              <a:gd name="connsiteY199" fmla="*/ 6353 h 9525"/>
                              <a:gd name="connsiteX200" fmla="*/ 11278 w 28575"/>
                              <a:gd name="connsiteY200" fmla="*/ 3172 h 9525"/>
                              <a:gd name="connsiteX201" fmla="*/ 11278 w 28575"/>
                              <a:gd name="connsiteY201" fmla="*/ 3172 h 9525"/>
                              <a:gd name="connsiteX202" fmla="*/ 11278 w 28575"/>
                              <a:gd name="connsiteY202" fmla="*/ 3172 h 9525"/>
                              <a:gd name="connsiteX203" fmla="*/ 11278 w 28575"/>
                              <a:gd name="connsiteY203" fmla="*/ 3172 h 9525"/>
                              <a:gd name="connsiteX204" fmla="*/ 11278 w 28575"/>
                              <a:gd name="connsiteY204" fmla="*/ 6353 h 9525"/>
                              <a:gd name="connsiteX205" fmla="*/ 11278 w 28575"/>
                              <a:gd name="connsiteY205" fmla="*/ 6353 h 9525"/>
                              <a:gd name="connsiteX206" fmla="*/ 11278 w 28575"/>
                              <a:gd name="connsiteY206" fmla="*/ 6353 h 9525"/>
                              <a:gd name="connsiteX207" fmla="*/ 12030 w 28575"/>
                              <a:gd name="connsiteY207" fmla="*/ 3172 h 9525"/>
                              <a:gd name="connsiteX208" fmla="*/ 12030 w 28575"/>
                              <a:gd name="connsiteY208" fmla="*/ 3172 h 9525"/>
                              <a:gd name="connsiteX209" fmla="*/ 12030 w 28575"/>
                              <a:gd name="connsiteY209" fmla="*/ 3172 h 9525"/>
                              <a:gd name="connsiteX210" fmla="*/ 12030 w 28575"/>
                              <a:gd name="connsiteY210" fmla="*/ 0 h 9525"/>
                              <a:gd name="connsiteX211" fmla="*/ 12030 w 28575"/>
                              <a:gd name="connsiteY211" fmla="*/ 0 h 9525"/>
                              <a:gd name="connsiteX212" fmla="*/ 12030 w 28575"/>
                              <a:gd name="connsiteY212" fmla="*/ 0 h 9525"/>
                              <a:gd name="connsiteX213" fmla="*/ 12030 w 28575"/>
                              <a:gd name="connsiteY213" fmla="*/ 3172 h 9525"/>
                              <a:gd name="connsiteX214" fmla="*/ 12030 w 28575"/>
                              <a:gd name="connsiteY214" fmla="*/ 6353 h 9525"/>
                              <a:gd name="connsiteX215" fmla="*/ 12030 w 28575"/>
                              <a:gd name="connsiteY215" fmla="*/ 6353 h 9525"/>
                              <a:gd name="connsiteX216" fmla="*/ 12030 w 28575"/>
                              <a:gd name="connsiteY216" fmla="*/ 6353 h 9525"/>
                              <a:gd name="connsiteX217" fmla="*/ 12030 w 28575"/>
                              <a:gd name="connsiteY217" fmla="*/ 3172 h 9525"/>
                              <a:gd name="connsiteX218" fmla="*/ 12030 w 28575"/>
                              <a:gd name="connsiteY218" fmla="*/ 3172 h 9525"/>
                              <a:gd name="connsiteX219" fmla="*/ 12030 w 28575"/>
                              <a:gd name="connsiteY219" fmla="*/ 3172 h 9525"/>
                              <a:gd name="connsiteX220" fmla="*/ 12030 w 28575"/>
                              <a:gd name="connsiteY220" fmla="*/ 3172 h 9525"/>
                              <a:gd name="connsiteX221" fmla="*/ 12030 w 28575"/>
                              <a:gd name="connsiteY221" fmla="*/ 6353 h 9525"/>
                              <a:gd name="connsiteX222" fmla="*/ 12030 w 28575"/>
                              <a:gd name="connsiteY222" fmla="*/ 6353 h 9525"/>
                              <a:gd name="connsiteX223" fmla="*/ 12030 w 28575"/>
                              <a:gd name="connsiteY223" fmla="*/ 6353 h 9525"/>
                              <a:gd name="connsiteX224" fmla="*/ 12030 w 28575"/>
                              <a:gd name="connsiteY224" fmla="*/ 6353 h 9525"/>
                              <a:gd name="connsiteX225" fmla="*/ 12030 w 28575"/>
                              <a:gd name="connsiteY225" fmla="*/ 6353 h 9525"/>
                              <a:gd name="connsiteX226" fmla="*/ 12030 w 28575"/>
                              <a:gd name="connsiteY226" fmla="*/ 6353 h 9525"/>
                              <a:gd name="connsiteX227" fmla="*/ 12783 w 28575"/>
                              <a:gd name="connsiteY227" fmla="*/ 6353 h 9525"/>
                              <a:gd name="connsiteX228" fmla="*/ 12783 w 28575"/>
                              <a:gd name="connsiteY228" fmla="*/ 6353 h 9525"/>
                              <a:gd name="connsiteX229" fmla="*/ 12783 w 28575"/>
                              <a:gd name="connsiteY229" fmla="*/ 6353 h 9525"/>
                              <a:gd name="connsiteX230" fmla="*/ 12783 w 28575"/>
                              <a:gd name="connsiteY230" fmla="*/ 6353 h 9525"/>
                              <a:gd name="connsiteX231" fmla="*/ 12783 w 28575"/>
                              <a:gd name="connsiteY231" fmla="*/ 6353 h 9525"/>
                              <a:gd name="connsiteX232" fmla="*/ 12783 w 28575"/>
                              <a:gd name="connsiteY232" fmla="*/ 3172 h 9525"/>
                              <a:gd name="connsiteX233" fmla="*/ 12783 w 28575"/>
                              <a:gd name="connsiteY233" fmla="*/ 3172 h 9525"/>
                              <a:gd name="connsiteX234" fmla="*/ 12783 w 28575"/>
                              <a:gd name="connsiteY234" fmla="*/ 0 h 9525"/>
                              <a:gd name="connsiteX235" fmla="*/ 12783 w 28575"/>
                              <a:gd name="connsiteY235" fmla="*/ 3172 h 9525"/>
                              <a:gd name="connsiteX236" fmla="*/ 12783 w 28575"/>
                              <a:gd name="connsiteY236" fmla="*/ 6353 h 9525"/>
                              <a:gd name="connsiteX237" fmla="*/ 12783 w 28575"/>
                              <a:gd name="connsiteY237" fmla="*/ 6353 h 9525"/>
                              <a:gd name="connsiteX238" fmla="*/ 12783 w 28575"/>
                              <a:gd name="connsiteY238" fmla="*/ 6353 h 9525"/>
                              <a:gd name="connsiteX239" fmla="*/ 13535 w 28575"/>
                              <a:gd name="connsiteY239" fmla="*/ 6353 h 9525"/>
                              <a:gd name="connsiteX240" fmla="*/ 13535 w 28575"/>
                              <a:gd name="connsiteY240" fmla="*/ 6353 h 9525"/>
                              <a:gd name="connsiteX241" fmla="*/ 13535 w 28575"/>
                              <a:gd name="connsiteY241" fmla="*/ 6353 h 9525"/>
                              <a:gd name="connsiteX242" fmla="*/ 13535 w 28575"/>
                              <a:gd name="connsiteY242" fmla="*/ 6353 h 9525"/>
                              <a:gd name="connsiteX243" fmla="*/ 13535 w 28575"/>
                              <a:gd name="connsiteY243" fmla="*/ 6353 h 9525"/>
                              <a:gd name="connsiteX244" fmla="*/ 13535 w 28575"/>
                              <a:gd name="connsiteY244" fmla="*/ 6353 h 9525"/>
                              <a:gd name="connsiteX245" fmla="*/ 13535 w 28575"/>
                              <a:gd name="connsiteY245" fmla="*/ 3172 h 9525"/>
                              <a:gd name="connsiteX246" fmla="*/ 13535 w 28575"/>
                              <a:gd name="connsiteY246" fmla="*/ 6353 h 9525"/>
                              <a:gd name="connsiteX247" fmla="*/ 13535 w 28575"/>
                              <a:gd name="connsiteY247" fmla="*/ 6353 h 9525"/>
                              <a:gd name="connsiteX248" fmla="*/ 13535 w 28575"/>
                              <a:gd name="connsiteY248" fmla="*/ 6353 h 9525"/>
                              <a:gd name="connsiteX249" fmla="*/ 13535 w 28575"/>
                              <a:gd name="connsiteY249" fmla="*/ 6353 h 9525"/>
                              <a:gd name="connsiteX250" fmla="*/ 13535 w 28575"/>
                              <a:gd name="connsiteY250" fmla="*/ 6353 h 9525"/>
                              <a:gd name="connsiteX251" fmla="*/ 14288 w 28575"/>
                              <a:gd name="connsiteY251" fmla="*/ 6353 h 9525"/>
                              <a:gd name="connsiteX252" fmla="*/ 14288 w 28575"/>
                              <a:gd name="connsiteY252" fmla="*/ 6353 h 9525"/>
                              <a:gd name="connsiteX253" fmla="*/ 14288 w 28575"/>
                              <a:gd name="connsiteY253" fmla="*/ 6353 h 9525"/>
                              <a:gd name="connsiteX254" fmla="*/ 14288 w 28575"/>
                              <a:gd name="connsiteY254" fmla="*/ 6353 h 9525"/>
                              <a:gd name="connsiteX255" fmla="*/ 14288 w 28575"/>
                              <a:gd name="connsiteY255" fmla="*/ 6353 h 9525"/>
                              <a:gd name="connsiteX256" fmla="*/ 14288 w 28575"/>
                              <a:gd name="connsiteY256" fmla="*/ 6353 h 9525"/>
                              <a:gd name="connsiteX257" fmla="*/ 14288 w 28575"/>
                              <a:gd name="connsiteY257" fmla="*/ 6353 h 9525"/>
                              <a:gd name="connsiteX258" fmla="*/ 14288 w 28575"/>
                              <a:gd name="connsiteY258" fmla="*/ 6353 h 9525"/>
                              <a:gd name="connsiteX259" fmla="*/ 14288 w 28575"/>
                              <a:gd name="connsiteY259" fmla="*/ 6353 h 9525"/>
                              <a:gd name="connsiteX260" fmla="*/ 14288 w 28575"/>
                              <a:gd name="connsiteY260" fmla="*/ 6353 h 9525"/>
                              <a:gd name="connsiteX261" fmla="*/ 14288 w 28575"/>
                              <a:gd name="connsiteY261" fmla="*/ 3172 h 9525"/>
                              <a:gd name="connsiteX262" fmla="*/ 14288 w 28575"/>
                              <a:gd name="connsiteY262" fmla="*/ 6353 h 9525"/>
                              <a:gd name="connsiteX263" fmla="*/ 15040 w 28575"/>
                              <a:gd name="connsiteY263" fmla="*/ 6353 h 9525"/>
                              <a:gd name="connsiteX264" fmla="*/ 15040 w 28575"/>
                              <a:gd name="connsiteY264" fmla="*/ 9525 h 9525"/>
                              <a:gd name="connsiteX265" fmla="*/ 15040 w 28575"/>
                              <a:gd name="connsiteY265" fmla="*/ 6353 h 9525"/>
                              <a:gd name="connsiteX266" fmla="*/ 15040 w 28575"/>
                              <a:gd name="connsiteY266" fmla="*/ 6353 h 9525"/>
                              <a:gd name="connsiteX267" fmla="*/ 15040 w 28575"/>
                              <a:gd name="connsiteY267" fmla="*/ 3172 h 9525"/>
                              <a:gd name="connsiteX268" fmla="*/ 15040 w 28575"/>
                              <a:gd name="connsiteY268" fmla="*/ 6353 h 9525"/>
                              <a:gd name="connsiteX269" fmla="*/ 15040 w 28575"/>
                              <a:gd name="connsiteY269" fmla="*/ 6353 h 9525"/>
                              <a:gd name="connsiteX270" fmla="*/ 15040 w 28575"/>
                              <a:gd name="connsiteY270" fmla="*/ 9525 h 9525"/>
                              <a:gd name="connsiteX271" fmla="*/ 15040 w 28575"/>
                              <a:gd name="connsiteY271" fmla="*/ 9525 h 9525"/>
                              <a:gd name="connsiteX272" fmla="*/ 15040 w 28575"/>
                              <a:gd name="connsiteY272" fmla="*/ 6353 h 9525"/>
                              <a:gd name="connsiteX273" fmla="*/ 15040 w 28575"/>
                              <a:gd name="connsiteY273" fmla="*/ 6353 h 9525"/>
                              <a:gd name="connsiteX274" fmla="*/ 15040 w 28575"/>
                              <a:gd name="connsiteY274" fmla="*/ 6353 h 9525"/>
                              <a:gd name="connsiteX275" fmla="*/ 15792 w 28575"/>
                              <a:gd name="connsiteY275" fmla="*/ 6353 h 9525"/>
                              <a:gd name="connsiteX276" fmla="*/ 15792 w 28575"/>
                              <a:gd name="connsiteY276" fmla="*/ 6353 h 9525"/>
                              <a:gd name="connsiteX277" fmla="*/ 15792 w 28575"/>
                              <a:gd name="connsiteY277" fmla="*/ 6353 h 9525"/>
                              <a:gd name="connsiteX278" fmla="*/ 15792 w 28575"/>
                              <a:gd name="connsiteY278" fmla="*/ 6353 h 9525"/>
                              <a:gd name="connsiteX279" fmla="*/ 15792 w 28575"/>
                              <a:gd name="connsiteY279" fmla="*/ 6353 h 9525"/>
                              <a:gd name="connsiteX280" fmla="*/ 15792 w 28575"/>
                              <a:gd name="connsiteY280" fmla="*/ 6353 h 9525"/>
                              <a:gd name="connsiteX281" fmla="*/ 15792 w 28575"/>
                              <a:gd name="connsiteY281" fmla="*/ 6353 h 9525"/>
                              <a:gd name="connsiteX282" fmla="*/ 15792 w 28575"/>
                              <a:gd name="connsiteY282" fmla="*/ 6353 h 9525"/>
                              <a:gd name="connsiteX283" fmla="*/ 15792 w 28575"/>
                              <a:gd name="connsiteY283" fmla="*/ 6353 h 9525"/>
                              <a:gd name="connsiteX284" fmla="*/ 15792 w 28575"/>
                              <a:gd name="connsiteY284" fmla="*/ 9525 h 9525"/>
                              <a:gd name="connsiteX285" fmla="*/ 15792 w 28575"/>
                              <a:gd name="connsiteY285" fmla="*/ 6353 h 9525"/>
                              <a:gd name="connsiteX286" fmla="*/ 15792 w 28575"/>
                              <a:gd name="connsiteY286" fmla="*/ 6353 h 9525"/>
                              <a:gd name="connsiteX287" fmla="*/ 15792 w 28575"/>
                              <a:gd name="connsiteY287" fmla="*/ 6353 h 9525"/>
                              <a:gd name="connsiteX288" fmla="*/ 15792 w 28575"/>
                              <a:gd name="connsiteY288" fmla="*/ 6353 h 9525"/>
                              <a:gd name="connsiteX289" fmla="*/ 16545 w 28575"/>
                              <a:gd name="connsiteY289" fmla="*/ 6353 h 9525"/>
                              <a:gd name="connsiteX290" fmla="*/ 16545 w 28575"/>
                              <a:gd name="connsiteY290" fmla="*/ 6353 h 9525"/>
                              <a:gd name="connsiteX291" fmla="*/ 16545 w 28575"/>
                              <a:gd name="connsiteY291" fmla="*/ 6353 h 9525"/>
                              <a:gd name="connsiteX292" fmla="*/ 16545 w 28575"/>
                              <a:gd name="connsiteY292" fmla="*/ 3172 h 9525"/>
                              <a:gd name="connsiteX293" fmla="*/ 16545 w 28575"/>
                              <a:gd name="connsiteY293" fmla="*/ 3172 h 9525"/>
                              <a:gd name="connsiteX294" fmla="*/ 16545 w 28575"/>
                              <a:gd name="connsiteY294" fmla="*/ 3172 h 9525"/>
                              <a:gd name="connsiteX295" fmla="*/ 16545 w 28575"/>
                              <a:gd name="connsiteY295" fmla="*/ 3172 h 9525"/>
                              <a:gd name="connsiteX296" fmla="*/ 16545 w 28575"/>
                              <a:gd name="connsiteY296" fmla="*/ 6353 h 9525"/>
                              <a:gd name="connsiteX297" fmla="*/ 16545 w 28575"/>
                              <a:gd name="connsiteY297" fmla="*/ 6353 h 9525"/>
                              <a:gd name="connsiteX298" fmla="*/ 16545 w 28575"/>
                              <a:gd name="connsiteY298" fmla="*/ 6353 h 9525"/>
                              <a:gd name="connsiteX299" fmla="*/ 16545 w 28575"/>
                              <a:gd name="connsiteY299" fmla="*/ 6353 h 9525"/>
                              <a:gd name="connsiteX300" fmla="*/ 16545 w 28575"/>
                              <a:gd name="connsiteY300" fmla="*/ 3172 h 9525"/>
                              <a:gd name="connsiteX301" fmla="*/ 17297 w 28575"/>
                              <a:gd name="connsiteY301" fmla="*/ 6353 h 9525"/>
                              <a:gd name="connsiteX302" fmla="*/ 17297 w 28575"/>
                              <a:gd name="connsiteY302" fmla="*/ 6353 h 9525"/>
                              <a:gd name="connsiteX303" fmla="*/ 17297 w 28575"/>
                              <a:gd name="connsiteY303" fmla="*/ 6353 h 9525"/>
                              <a:gd name="connsiteX304" fmla="*/ 17297 w 28575"/>
                              <a:gd name="connsiteY304" fmla="*/ 6353 h 9525"/>
                              <a:gd name="connsiteX305" fmla="*/ 17297 w 28575"/>
                              <a:gd name="connsiteY305" fmla="*/ 6353 h 9525"/>
                              <a:gd name="connsiteX306" fmla="*/ 17297 w 28575"/>
                              <a:gd name="connsiteY306" fmla="*/ 6353 h 9525"/>
                              <a:gd name="connsiteX307" fmla="*/ 17297 w 28575"/>
                              <a:gd name="connsiteY307" fmla="*/ 6353 h 9525"/>
                              <a:gd name="connsiteX308" fmla="*/ 17297 w 28575"/>
                              <a:gd name="connsiteY308" fmla="*/ 6353 h 9525"/>
                              <a:gd name="connsiteX309" fmla="*/ 17297 w 28575"/>
                              <a:gd name="connsiteY309" fmla="*/ 6353 h 9525"/>
                              <a:gd name="connsiteX310" fmla="*/ 17297 w 28575"/>
                              <a:gd name="connsiteY310" fmla="*/ 6353 h 9525"/>
                              <a:gd name="connsiteX311" fmla="*/ 17297 w 28575"/>
                              <a:gd name="connsiteY311" fmla="*/ 6353 h 9525"/>
                              <a:gd name="connsiteX312" fmla="*/ 17297 w 28575"/>
                              <a:gd name="connsiteY312" fmla="*/ 6353 h 9525"/>
                              <a:gd name="connsiteX313" fmla="*/ 17297 w 28575"/>
                              <a:gd name="connsiteY313" fmla="*/ 3172 h 9525"/>
                              <a:gd name="connsiteX314" fmla="*/ 17297 w 28575"/>
                              <a:gd name="connsiteY314" fmla="*/ 3172 h 9525"/>
                              <a:gd name="connsiteX315" fmla="*/ 17297 w 28575"/>
                              <a:gd name="connsiteY315" fmla="*/ 6353 h 9525"/>
                              <a:gd name="connsiteX316" fmla="*/ 17297 w 28575"/>
                              <a:gd name="connsiteY316" fmla="*/ 6353 h 9525"/>
                              <a:gd name="connsiteX317" fmla="*/ 17297 w 28575"/>
                              <a:gd name="connsiteY317" fmla="*/ 6353 h 9525"/>
                              <a:gd name="connsiteX318" fmla="*/ 17297 w 28575"/>
                              <a:gd name="connsiteY318" fmla="*/ 6353 h 9525"/>
                              <a:gd name="connsiteX319" fmla="*/ 18050 w 28575"/>
                              <a:gd name="connsiteY319" fmla="*/ 3172 h 9525"/>
                              <a:gd name="connsiteX320" fmla="*/ 18050 w 28575"/>
                              <a:gd name="connsiteY320" fmla="*/ 3172 h 9525"/>
                              <a:gd name="connsiteX321" fmla="*/ 18050 w 28575"/>
                              <a:gd name="connsiteY321" fmla="*/ 3172 h 9525"/>
                              <a:gd name="connsiteX322" fmla="*/ 18050 w 28575"/>
                              <a:gd name="connsiteY322" fmla="*/ 6353 h 9525"/>
                              <a:gd name="connsiteX323" fmla="*/ 18050 w 28575"/>
                              <a:gd name="connsiteY323" fmla="*/ 6353 h 9525"/>
                              <a:gd name="connsiteX324" fmla="*/ 18050 w 28575"/>
                              <a:gd name="connsiteY324" fmla="*/ 6353 h 9525"/>
                              <a:gd name="connsiteX325" fmla="*/ 18050 w 28575"/>
                              <a:gd name="connsiteY325" fmla="*/ 6353 h 9525"/>
                              <a:gd name="connsiteX326" fmla="*/ 18050 w 28575"/>
                              <a:gd name="connsiteY326" fmla="*/ 6353 h 9525"/>
                              <a:gd name="connsiteX327" fmla="*/ 18050 w 28575"/>
                              <a:gd name="connsiteY327" fmla="*/ 6353 h 9525"/>
                              <a:gd name="connsiteX328" fmla="*/ 18050 w 28575"/>
                              <a:gd name="connsiteY328" fmla="*/ 6353 h 9525"/>
                              <a:gd name="connsiteX329" fmla="*/ 18050 w 28575"/>
                              <a:gd name="connsiteY329" fmla="*/ 6353 h 9525"/>
                              <a:gd name="connsiteX330" fmla="*/ 18050 w 28575"/>
                              <a:gd name="connsiteY330" fmla="*/ 6353 h 9525"/>
                              <a:gd name="connsiteX331" fmla="*/ 18802 w 28575"/>
                              <a:gd name="connsiteY331" fmla="*/ 6353 h 9525"/>
                              <a:gd name="connsiteX332" fmla="*/ 18802 w 28575"/>
                              <a:gd name="connsiteY332" fmla="*/ 6353 h 9525"/>
                              <a:gd name="connsiteX333" fmla="*/ 18802 w 28575"/>
                              <a:gd name="connsiteY333" fmla="*/ 6353 h 9525"/>
                              <a:gd name="connsiteX334" fmla="*/ 18802 w 28575"/>
                              <a:gd name="connsiteY334" fmla="*/ 3172 h 9525"/>
                              <a:gd name="connsiteX335" fmla="*/ 18802 w 28575"/>
                              <a:gd name="connsiteY335" fmla="*/ 6353 h 9525"/>
                              <a:gd name="connsiteX336" fmla="*/ 18802 w 28575"/>
                              <a:gd name="connsiteY336" fmla="*/ 3172 h 9525"/>
                              <a:gd name="connsiteX337" fmla="*/ 18802 w 28575"/>
                              <a:gd name="connsiteY337" fmla="*/ 3172 h 9525"/>
                              <a:gd name="connsiteX338" fmla="*/ 18802 w 28575"/>
                              <a:gd name="connsiteY338" fmla="*/ 6353 h 9525"/>
                              <a:gd name="connsiteX339" fmla="*/ 18802 w 28575"/>
                              <a:gd name="connsiteY339" fmla="*/ 6353 h 9525"/>
                              <a:gd name="connsiteX340" fmla="*/ 18802 w 28575"/>
                              <a:gd name="connsiteY340" fmla="*/ 6353 h 9525"/>
                              <a:gd name="connsiteX341" fmla="*/ 18802 w 28575"/>
                              <a:gd name="connsiteY341" fmla="*/ 6353 h 9525"/>
                              <a:gd name="connsiteX342" fmla="*/ 18802 w 28575"/>
                              <a:gd name="connsiteY342" fmla="*/ 3172 h 9525"/>
                              <a:gd name="connsiteX343" fmla="*/ 19555 w 28575"/>
                              <a:gd name="connsiteY343" fmla="*/ 3172 h 9525"/>
                              <a:gd name="connsiteX344" fmla="*/ 19555 w 28575"/>
                              <a:gd name="connsiteY344" fmla="*/ 6353 h 9525"/>
                              <a:gd name="connsiteX345" fmla="*/ 19555 w 28575"/>
                              <a:gd name="connsiteY345" fmla="*/ 6353 h 9525"/>
                              <a:gd name="connsiteX346" fmla="*/ 19555 w 28575"/>
                              <a:gd name="connsiteY346" fmla="*/ 6353 h 9525"/>
                              <a:gd name="connsiteX347" fmla="*/ 19555 w 28575"/>
                              <a:gd name="connsiteY347" fmla="*/ 6353 h 9525"/>
                              <a:gd name="connsiteX348" fmla="*/ 19555 w 28575"/>
                              <a:gd name="connsiteY348" fmla="*/ 6353 h 9525"/>
                              <a:gd name="connsiteX349" fmla="*/ 19555 w 28575"/>
                              <a:gd name="connsiteY349" fmla="*/ 6353 h 9525"/>
                              <a:gd name="connsiteX350" fmla="*/ 19555 w 28575"/>
                              <a:gd name="connsiteY350" fmla="*/ 6353 h 9525"/>
                              <a:gd name="connsiteX351" fmla="*/ 19555 w 28575"/>
                              <a:gd name="connsiteY351" fmla="*/ 3172 h 9525"/>
                              <a:gd name="connsiteX352" fmla="*/ 19555 w 28575"/>
                              <a:gd name="connsiteY352" fmla="*/ 6353 h 9525"/>
                              <a:gd name="connsiteX353" fmla="*/ 19555 w 28575"/>
                              <a:gd name="connsiteY353" fmla="*/ 6353 h 9525"/>
                              <a:gd name="connsiteX354" fmla="*/ 19555 w 28575"/>
                              <a:gd name="connsiteY354" fmla="*/ 6353 h 9525"/>
                              <a:gd name="connsiteX355" fmla="*/ 20307 w 28575"/>
                              <a:gd name="connsiteY355" fmla="*/ 6353 h 9525"/>
                              <a:gd name="connsiteX356" fmla="*/ 20307 w 28575"/>
                              <a:gd name="connsiteY356" fmla="*/ 6353 h 9525"/>
                              <a:gd name="connsiteX357" fmla="*/ 20307 w 28575"/>
                              <a:gd name="connsiteY357" fmla="*/ 6353 h 9525"/>
                              <a:gd name="connsiteX358" fmla="*/ 20307 w 28575"/>
                              <a:gd name="connsiteY358" fmla="*/ 6353 h 9525"/>
                              <a:gd name="connsiteX359" fmla="*/ 20307 w 28575"/>
                              <a:gd name="connsiteY359" fmla="*/ 6353 h 9525"/>
                              <a:gd name="connsiteX360" fmla="*/ 20307 w 28575"/>
                              <a:gd name="connsiteY360" fmla="*/ 6353 h 9525"/>
                              <a:gd name="connsiteX361" fmla="*/ 20307 w 28575"/>
                              <a:gd name="connsiteY361" fmla="*/ 6353 h 9525"/>
                              <a:gd name="connsiteX362" fmla="*/ 20307 w 28575"/>
                              <a:gd name="connsiteY362" fmla="*/ 6353 h 9525"/>
                              <a:gd name="connsiteX363" fmla="*/ 20307 w 28575"/>
                              <a:gd name="connsiteY363" fmla="*/ 6353 h 9525"/>
                              <a:gd name="connsiteX364" fmla="*/ 20307 w 28575"/>
                              <a:gd name="connsiteY364" fmla="*/ 3172 h 9525"/>
                              <a:gd name="connsiteX365" fmla="*/ 20307 w 28575"/>
                              <a:gd name="connsiteY365" fmla="*/ 3172 h 9525"/>
                              <a:gd name="connsiteX366" fmla="*/ 20307 w 28575"/>
                              <a:gd name="connsiteY366" fmla="*/ 6353 h 9525"/>
                              <a:gd name="connsiteX367" fmla="*/ 20307 w 28575"/>
                              <a:gd name="connsiteY367" fmla="*/ 6353 h 9525"/>
                              <a:gd name="connsiteX368" fmla="*/ 20307 w 28575"/>
                              <a:gd name="connsiteY368" fmla="*/ 6353 h 9525"/>
                              <a:gd name="connsiteX369" fmla="*/ 21060 w 28575"/>
                              <a:gd name="connsiteY369" fmla="*/ 6353 h 9525"/>
                              <a:gd name="connsiteX370" fmla="*/ 21060 w 28575"/>
                              <a:gd name="connsiteY370" fmla="*/ 6353 h 9525"/>
                              <a:gd name="connsiteX371" fmla="*/ 21060 w 28575"/>
                              <a:gd name="connsiteY371" fmla="*/ 3172 h 9525"/>
                              <a:gd name="connsiteX372" fmla="*/ 21060 w 28575"/>
                              <a:gd name="connsiteY372" fmla="*/ 6353 h 9525"/>
                              <a:gd name="connsiteX373" fmla="*/ 21060 w 28575"/>
                              <a:gd name="connsiteY373" fmla="*/ 6353 h 9525"/>
                              <a:gd name="connsiteX374" fmla="*/ 21060 w 28575"/>
                              <a:gd name="connsiteY374" fmla="*/ 6353 h 9525"/>
                              <a:gd name="connsiteX375" fmla="*/ 21060 w 28575"/>
                              <a:gd name="connsiteY375" fmla="*/ 6353 h 9525"/>
                              <a:gd name="connsiteX376" fmla="*/ 21060 w 28575"/>
                              <a:gd name="connsiteY376" fmla="*/ 6353 h 9525"/>
                              <a:gd name="connsiteX377" fmla="*/ 21060 w 28575"/>
                              <a:gd name="connsiteY377" fmla="*/ 6353 h 9525"/>
                              <a:gd name="connsiteX378" fmla="*/ 21060 w 28575"/>
                              <a:gd name="connsiteY378" fmla="*/ 3172 h 9525"/>
                              <a:gd name="connsiteX379" fmla="*/ 21060 w 28575"/>
                              <a:gd name="connsiteY379" fmla="*/ 3172 h 9525"/>
                              <a:gd name="connsiteX380" fmla="*/ 21060 w 28575"/>
                              <a:gd name="connsiteY380" fmla="*/ 6353 h 9525"/>
                              <a:gd name="connsiteX381" fmla="*/ 21803 w 28575"/>
                              <a:gd name="connsiteY381" fmla="*/ 6353 h 9525"/>
                              <a:gd name="connsiteX382" fmla="*/ 21803 w 28575"/>
                              <a:gd name="connsiteY382" fmla="*/ 6353 h 9525"/>
                              <a:gd name="connsiteX383" fmla="*/ 21803 w 28575"/>
                              <a:gd name="connsiteY383" fmla="*/ 6353 h 9525"/>
                              <a:gd name="connsiteX384" fmla="*/ 21803 w 28575"/>
                              <a:gd name="connsiteY384" fmla="*/ 6353 h 9525"/>
                              <a:gd name="connsiteX385" fmla="*/ 21803 w 28575"/>
                              <a:gd name="connsiteY385" fmla="*/ 6353 h 9525"/>
                              <a:gd name="connsiteX386" fmla="*/ 21803 w 28575"/>
                              <a:gd name="connsiteY386" fmla="*/ 6353 h 9525"/>
                              <a:gd name="connsiteX387" fmla="*/ 21803 w 28575"/>
                              <a:gd name="connsiteY387" fmla="*/ 6353 h 9525"/>
                              <a:gd name="connsiteX388" fmla="*/ 21803 w 28575"/>
                              <a:gd name="connsiteY388" fmla="*/ 6353 h 9525"/>
                              <a:gd name="connsiteX389" fmla="*/ 21803 w 28575"/>
                              <a:gd name="connsiteY389" fmla="*/ 6353 h 9525"/>
                              <a:gd name="connsiteX390" fmla="*/ 21803 w 28575"/>
                              <a:gd name="connsiteY390" fmla="*/ 6353 h 9525"/>
                              <a:gd name="connsiteX391" fmla="*/ 21803 w 28575"/>
                              <a:gd name="connsiteY391" fmla="*/ 6353 h 9525"/>
                              <a:gd name="connsiteX392" fmla="*/ 21803 w 28575"/>
                              <a:gd name="connsiteY392" fmla="*/ 6353 h 9525"/>
                              <a:gd name="connsiteX393" fmla="*/ 21803 w 28575"/>
                              <a:gd name="connsiteY393" fmla="*/ 6353 h 9525"/>
                              <a:gd name="connsiteX394" fmla="*/ 21803 w 28575"/>
                              <a:gd name="connsiteY394" fmla="*/ 6353 h 9525"/>
                              <a:gd name="connsiteX395" fmla="*/ 21803 w 28575"/>
                              <a:gd name="connsiteY395" fmla="*/ 6353 h 9525"/>
                              <a:gd name="connsiteX396" fmla="*/ 21803 w 28575"/>
                              <a:gd name="connsiteY396" fmla="*/ 6353 h 9525"/>
                              <a:gd name="connsiteX397" fmla="*/ 21803 w 28575"/>
                              <a:gd name="connsiteY397" fmla="*/ 3172 h 9525"/>
                              <a:gd name="connsiteX398" fmla="*/ 21803 w 28575"/>
                              <a:gd name="connsiteY398" fmla="*/ 3172 h 9525"/>
                              <a:gd name="connsiteX399" fmla="*/ 22555 w 28575"/>
                              <a:gd name="connsiteY399" fmla="*/ 3172 h 9525"/>
                              <a:gd name="connsiteX400" fmla="*/ 22555 w 28575"/>
                              <a:gd name="connsiteY400" fmla="*/ 0 h 9525"/>
                              <a:gd name="connsiteX401" fmla="*/ 22555 w 28575"/>
                              <a:gd name="connsiteY401" fmla="*/ 3172 h 9525"/>
                              <a:gd name="connsiteX402" fmla="*/ 22555 w 28575"/>
                              <a:gd name="connsiteY402" fmla="*/ 3172 h 9525"/>
                              <a:gd name="connsiteX403" fmla="*/ 22555 w 28575"/>
                              <a:gd name="connsiteY403" fmla="*/ 3172 h 9525"/>
                              <a:gd name="connsiteX404" fmla="*/ 22555 w 28575"/>
                              <a:gd name="connsiteY404" fmla="*/ 6353 h 9525"/>
                              <a:gd name="connsiteX405" fmla="*/ 22555 w 28575"/>
                              <a:gd name="connsiteY405" fmla="*/ 6353 h 9525"/>
                              <a:gd name="connsiteX406" fmla="*/ 22555 w 28575"/>
                              <a:gd name="connsiteY406" fmla="*/ 6353 h 9525"/>
                              <a:gd name="connsiteX407" fmla="*/ 22555 w 28575"/>
                              <a:gd name="connsiteY407" fmla="*/ 6353 h 9525"/>
                              <a:gd name="connsiteX408" fmla="*/ 22555 w 28575"/>
                              <a:gd name="connsiteY408" fmla="*/ 6353 h 9525"/>
                              <a:gd name="connsiteX409" fmla="*/ 22555 w 28575"/>
                              <a:gd name="connsiteY409" fmla="*/ 6353 h 9525"/>
                              <a:gd name="connsiteX410" fmla="*/ 22555 w 28575"/>
                              <a:gd name="connsiteY410" fmla="*/ 6353 h 9525"/>
                              <a:gd name="connsiteX411" fmla="*/ 23308 w 28575"/>
                              <a:gd name="connsiteY411" fmla="*/ 6353 h 9525"/>
                              <a:gd name="connsiteX412" fmla="*/ 23308 w 28575"/>
                              <a:gd name="connsiteY412" fmla="*/ 6353 h 9525"/>
                              <a:gd name="connsiteX413" fmla="*/ 23308 w 28575"/>
                              <a:gd name="connsiteY413" fmla="*/ 6353 h 9525"/>
                              <a:gd name="connsiteX414" fmla="*/ 23308 w 28575"/>
                              <a:gd name="connsiteY414" fmla="*/ 9525 h 9525"/>
                              <a:gd name="connsiteX415" fmla="*/ 23308 w 28575"/>
                              <a:gd name="connsiteY415" fmla="*/ 6353 h 9525"/>
                              <a:gd name="connsiteX416" fmla="*/ 23308 w 28575"/>
                              <a:gd name="connsiteY416" fmla="*/ 6353 h 9525"/>
                              <a:gd name="connsiteX417" fmla="*/ 23308 w 28575"/>
                              <a:gd name="connsiteY417" fmla="*/ 6353 h 9525"/>
                              <a:gd name="connsiteX418" fmla="*/ 23308 w 28575"/>
                              <a:gd name="connsiteY418" fmla="*/ 6353 h 9525"/>
                              <a:gd name="connsiteX419" fmla="*/ 23308 w 28575"/>
                              <a:gd name="connsiteY419" fmla="*/ 3172 h 9525"/>
                              <a:gd name="connsiteX420" fmla="*/ 23308 w 28575"/>
                              <a:gd name="connsiteY420" fmla="*/ 3172 h 9525"/>
                              <a:gd name="connsiteX421" fmla="*/ 23308 w 28575"/>
                              <a:gd name="connsiteY421" fmla="*/ 3172 h 9525"/>
                              <a:gd name="connsiteX422" fmla="*/ 23308 w 28575"/>
                              <a:gd name="connsiteY422" fmla="*/ 3172 h 9525"/>
                              <a:gd name="connsiteX423" fmla="*/ 24060 w 28575"/>
                              <a:gd name="connsiteY423" fmla="*/ 6353 h 9525"/>
                              <a:gd name="connsiteX424" fmla="*/ 24060 w 28575"/>
                              <a:gd name="connsiteY424" fmla="*/ 6353 h 9525"/>
                              <a:gd name="connsiteX425" fmla="*/ 24060 w 28575"/>
                              <a:gd name="connsiteY425" fmla="*/ 6353 h 9525"/>
                              <a:gd name="connsiteX426" fmla="*/ 24060 w 28575"/>
                              <a:gd name="connsiteY426" fmla="*/ 6353 h 9525"/>
                              <a:gd name="connsiteX427" fmla="*/ 24060 w 28575"/>
                              <a:gd name="connsiteY427" fmla="*/ 6353 h 9525"/>
                              <a:gd name="connsiteX428" fmla="*/ 24060 w 28575"/>
                              <a:gd name="connsiteY428" fmla="*/ 6353 h 9525"/>
                              <a:gd name="connsiteX429" fmla="*/ 24060 w 28575"/>
                              <a:gd name="connsiteY429" fmla="*/ 6353 h 9525"/>
                              <a:gd name="connsiteX430" fmla="*/ 24060 w 28575"/>
                              <a:gd name="connsiteY430" fmla="*/ 6353 h 9525"/>
                              <a:gd name="connsiteX431" fmla="*/ 24060 w 28575"/>
                              <a:gd name="connsiteY431" fmla="*/ 6353 h 9525"/>
                              <a:gd name="connsiteX432" fmla="*/ 24060 w 28575"/>
                              <a:gd name="connsiteY432" fmla="*/ 6353 h 9525"/>
                              <a:gd name="connsiteX433" fmla="*/ 24060 w 28575"/>
                              <a:gd name="connsiteY433" fmla="*/ 6353 h 9525"/>
                              <a:gd name="connsiteX434" fmla="*/ 24060 w 28575"/>
                              <a:gd name="connsiteY434" fmla="*/ 6353 h 9525"/>
                              <a:gd name="connsiteX435" fmla="*/ 24060 w 28575"/>
                              <a:gd name="connsiteY435" fmla="*/ 3172 h 9525"/>
                              <a:gd name="connsiteX436" fmla="*/ 24060 w 28575"/>
                              <a:gd name="connsiteY436" fmla="*/ 6353 h 9525"/>
                              <a:gd name="connsiteX437" fmla="*/ 24813 w 28575"/>
                              <a:gd name="connsiteY437" fmla="*/ 3172 h 9525"/>
                              <a:gd name="connsiteX438" fmla="*/ 24813 w 28575"/>
                              <a:gd name="connsiteY438" fmla="*/ 3172 h 9525"/>
                              <a:gd name="connsiteX439" fmla="*/ 24813 w 28575"/>
                              <a:gd name="connsiteY439" fmla="*/ 6353 h 9525"/>
                              <a:gd name="connsiteX440" fmla="*/ 24813 w 28575"/>
                              <a:gd name="connsiteY440" fmla="*/ 6353 h 9525"/>
                              <a:gd name="connsiteX441" fmla="*/ 24813 w 28575"/>
                              <a:gd name="connsiteY441" fmla="*/ 6353 h 9525"/>
                              <a:gd name="connsiteX442" fmla="*/ 24813 w 28575"/>
                              <a:gd name="connsiteY442" fmla="*/ 6353 h 9525"/>
                              <a:gd name="connsiteX443" fmla="*/ 24813 w 28575"/>
                              <a:gd name="connsiteY443" fmla="*/ 6353 h 9525"/>
                              <a:gd name="connsiteX444" fmla="*/ 24813 w 28575"/>
                              <a:gd name="connsiteY444" fmla="*/ 6353 h 9525"/>
                              <a:gd name="connsiteX445" fmla="*/ 24813 w 28575"/>
                              <a:gd name="connsiteY445" fmla="*/ 9525 h 9525"/>
                              <a:gd name="connsiteX446" fmla="*/ 24813 w 28575"/>
                              <a:gd name="connsiteY446" fmla="*/ 6353 h 9525"/>
                              <a:gd name="connsiteX447" fmla="*/ 24813 w 28575"/>
                              <a:gd name="connsiteY447" fmla="*/ 6353 h 9525"/>
                              <a:gd name="connsiteX448" fmla="*/ 24813 w 28575"/>
                              <a:gd name="connsiteY448" fmla="*/ 9525 h 9525"/>
                              <a:gd name="connsiteX449" fmla="*/ 25565 w 28575"/>
                              <a:gd name="connsiteY449" fmla="*/ 6353 h 9525"/>
                              <a:gd name="connsiteX450" fmla="*/ 25565 w 28575"/>
                              <a:gd name="connsiteY450" fmla="*/ 6353 h 9525"/>
                              <a:gd name="connsiteX451" fmla="*/ 25565 w 28575"/>
                              <a:gd name="connsiteY451" fmla="*/ 6353 h 9525"/>
                              <a:gd name="connsiteX452" fmla="*/ 25565 w 28575"/>
                              <a:gd name="connsiteY452" fmla="*/ 9525 h 9525"/>
                              <a:gd name="connsiteX453" fmla="*/ 25565 w 28575"/>
                              <a:gd name="connsiteY453" fmla="*/ 6353 h 9525"/>
                              <a:gd name="connsiteX454" fmla="*/ 25565 w 28575"/>
                              <a:gd name="connsiteY454" fmla="*/ 6353 h 9525"/>
                              <a:gd name="connsiteX455" fmla="*/ 25565 w 28575"/>
                              <a:gd name="connsiteY455" fmla="*/ 6353 h 9525"/>
                              <a:gd name="connsiteX456" fmla="*/ 25565 w 28575"/>
                              <a:gd name="connsiteY456" fmla="*/ 6353 h 9525"/>
                              <a:gd name="connsiteX457" fmla="*/ 25565 w 28575"/>
                              <a:gd name="connsiteY457" fmla="*/ 6353 h 9525"/>
                              <a:gd name="connsiteX458" fmla="*/ 25565 w 28575"/>
                              <a:gd name="connsiteY458" fmla="*/ 6353 h 9525"/>
                              <a:gd name="connsiteX459" fmla="*/ 25565 w 28575"/>
                              <a:gd name="connsiteY459" fmla="*/ 6353 h 9525"/>
                              <a:gd name="connsiteX460" fmla="*/ 25565 w 28575"/>
                              <a:gd name="connsiteY460" fmla="*/ 3172 h 9525"/>
                              <a:gd name="connsiteX461" fmla="*/ 26318 w 28575"/>
                              <a:gd name="connsiteY461" fmla="*/ 3172 h 9525"/>
                              <a:gd name="connsiteX462" fmla="*/ 26318 w 28575"/>
                              <a:gd name="connsiteY462" fmla="*/ 6353 h 9525"/>
                              <a:gd name="connsiteX463" fmla="*/ 26318 w 28575"/>
                              <a:gd name="connsiteY463" fmla="*/ 6353 h 9525"/>
                              <a:gd name="connsiteX464" fmla="*/ 26318 w 28575"/>
                              <a:gd name="connsiteY464" fmla="*/ 6353 h 9525"/>
                              <a:gd name="connsiteX465" fmla="*/ 26318 w 28575"/>
                              <a:gd name="connsiteY465" fmla="*/ 6353 h 9525"/>
                              <a:gd name="connsiteX466" fmla="*/ 26318 w 28575"/>
                              <a:gd name="connsiteY466" fmla="*/ 6353 h 9525"/>
                              <a:gd name="connsiteX467" fmla="*/ 26318 w 28575"/>
                              <a:gd name="connsiteY467" fmla="*/ 6353 h 9525"/>
                              <a:gd name="connsiteX468" fmla="*/ 26318 w 28575"/>
                              <a:gd name="connsiteY468" fmla="*/ 6353 h 9525"/>
                              <a:gd name="connsiteX469" fmla="*/ 26318 w 28575"/>
                              <a:gd name="connsiteY469" fmla="*/ 6353 h 9525"/>
                              <a:gd name="connsiteX470" fmla="*/ 26318 w 28575"/>
                              <a:gd name="connsiteY470" fmla="*/ 6353 h 9525"/>
                              <a:gd name="connsiteX471" fmla="*/ 26318 w 28575"/>
                              <a:gd name="connsiteY471" fmla="*/ 6353 h 9525"/>
                              <a:gd name="connsiteX472" fmla="*/ 26318 w 28575"/>
                              <a:gd name="connsiteY472" fmla="*/ 6353 h 9525"/>
                              <a:gd name="connsiteX473" fmla="*/ 27070 w 28575"/>
                              <a:gd name="connsiteY473" fmla="*/ 6353 h 9525"/>
                              <a:gd name="connsiteX474" fmla="*/ 27070 w 28575"/>
                              <a:gd name="connsiteY474" fmla="*/ 6353 h 9525"/>
                              <a:gd name="connsiteX475" fmla="*/ 27070 w 28575"/>
                              <a:gd name="connsiteY475" fmla="*/ 6353 h 9525"/>
                              <a:gd name="connsiteX476" fmla="*/ 27070 w 28575"/>
                              <a:gd name="connsiteY476" fmla="*/ 6353 h 9525"/>
                              <a:gd name="connsiteX477" fmla="*/ 27070 w 28575"/>
                              <a:gd name="connsiteY477" fmla="*/ 3172 h 9525"/>
                              <a:gd name="connsiteX478" fmla="*/ 27070 w 28575"/>
                              <a:gd name="connsiteY478" fmla="*/ 3172 h 9525"/>
                              <a:gd name="connsiteX479" fmla="*/ 27070 w 28575"/>
                              <a:gd name="connsiteY479" fmla="*/ 3172 h 9525"/>
                              <a:gd name="connsiteX480" fmla="*/ 27070 w 28575"/>
                              <a:gd name="connsiteY480" fmla="*/ 3172 h 9525"/>
                              <a:gd name="connsiteX481" fmla="*/ 27070 w 28575"/>
                              <a:gd name="connsiteY481" fmla="*/ 3172 h 9525"/>
                              <a:gd name="connsiteX482" fmla="*/ 27070 w 28575"/>
                              <a:gd name="connsiteY482" fmla="*/ 6353 h 9525"/>
                              <a:gd name="connsiteX483" fmla="*/ 27070 w 28575"/>
                              <a:gd name="connsiteY483" fmla="*/ 6353 h 9525"/>
                              <a:gd name="connsiteX484" fmla="*/ 27070 w 28575"/>
                              <a:gd name="connsiteY484" fmla="*/ 6353 h 9525"/>
                              <a:gd name="connsiteX485" fmla="*/ 27070 w 28575"/>
                              <a:gd name="connsiteY485" fmla="*/ 6353 h 9525"/>
                              <a:gd name="connsiteX486" fmla="*/ 27070 w 28575"/>
                              <a:gd name="connsiteY486" fmla="*/ 6353 h 9525"/>
                              <a:gd name="connsiteX487" fmla="*/ 27070 w 28575"/>
                              <a:gd name="connsiteY487" fmla="*/ 6353 h 9525"/>
                              <a:gd name="connsiteX488" fmla="*/ 27070 w 28575"/>
                              <a:gd name="connsiteY488" fmla="*/ 6353 h 9525"/>
                              <a:gd name="connsiteX489" fmla="*/ 27070 w 28575"/>
                              <a:gd name="connsiteY489" fmla="*/ 6353 h 9525"/>
                              <a:gd name="connsiteX490" fmla="*/ 27070 w 28575"/>
                              <a:gd name="connsiteY490" fmla="*/ 6353 h 9525"/>
                              <a:gd name="connsiteX491" fmla="*/ 27822 w 28575"/>
                              <a:gd name="connsiteY491" fmla="*/ 6353 h 9525"/>
                              <a:gd name="connsiteX492" fmla="*/ 27822 w 28575"/>
                              <a:gd name="connsiteY492" fmla="*/ 6353 h 9525"/>
                              <a:gd name="connsiteX493" fmla="*/ 27822 w 28575"/>
                              <a:gd name="connsiteY493" fmla="*/ 6353 h 9525"/>
                              <a:gd name="connsiteX494" fmla="*/ 27822 w 28575"/>
                              <a:gd name="connsiteY494" fmla="*/ 6353 h 9525"/>
                              <a:gd name="connsiteX495" fmla="*/ 27822 w 28575"/>
                              <a:gd name="connsiteY495" fmla="*/ 3172 h 9525"/>
                              <a:gd name="connsiteX496" fmla="*/ 27822 w 28575"/>
                              <a:gd name="connsiteY496" fmla="*/ 3172 h 9525"/>
                              <a:gd name="connsiteX497" fmla="*/ 27822 w 28575"/>
                              <a:gd name="connsiteY497" fmla="*/ 6353 h 9525"/>
                              <a:gd name="connsiteX498" fmla="*/ 27822 w 28575"/>
                              <a:gd name="connsiteY498" fmla="*/ 6353 h 9525"/>
                              <a:gd name="connsiteX499" fmla="*/ 27822 w 28575"/>
                              <a:gd name="connsiteY499" fmla="*/ 6353 h 9525"/>
                              <a:gd name="connsiteX500" fmla="*/ 27822 w 28575"/>
                              <a:gd name="connsiteY500" fmla="*/ 6353 h 9525"/>
                              <a:gd name="connsiteX501" fmla="*/ 27822 w 28575"/>
                              <a:gd name="connsiteY501" fmla="*/ 6353 h 9525"/>
                              <a:gd name="connsiteX502" fmla="*/ 27822 w 28575"/>
                              <a:gd name="connsiteY502" fmla="*/ 6353 h 9525"/>
                              <a:gd name="connsiteX503" fmla="*/ 27822 w 28575"/>
                              <a:gd name="connsiteY503" fmla="*/ 6353 h 9525"/>
                              <a:gd name="connsiteX504" fmla="*/ 27822 w 28575"/>
                              <a:gd name="connsiteY504" fmla="*/ 6353 h 9525"/>
                              <a:gd name="connsiteX505" fmla="*/ 28575 w 28575"/>
                              <a:gd name="connsiteY505" fmla="*/ 6353 h 9525"/>
                              <a:gd name="connsiteX506" fmla="*/ 28575 w 28575"/>
                              <a:gd name="connsiteY506" fmla="*/ 6353 h 9525"/>
                              <a:gd name="connsiteX507" fmla="*/ 28575 w 28575"/>
                              <a:gd name="connsiteY507" fmla="*/ 6353 h 9525"/>
                              <a:gd name="connsiteX508" fmla="*/ 28575 w 28575"/>
                              <a:gd name="connsiteY508" fmla="*/ 6353 h 9525"/>
                              <a:gd name="connsiteX509" fmla="*/ 28575 w 28575"/>
                              <a:gd name="connsiteY509" fmla="*/ 6353 h 9525"/>
                              <a:gd name="connsiteX510" fmla="*/ 28575 w 28575"/>
                              <a:gd name="connsiteY510" fmla="*/ 6353 h 9525"/>
                              <a:gd name="connsiteX511" fmla="*/ 28575 w 28575"/>
                              <a:gd name="connsiteY511" fmla="*/ 3172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6353"/>
                                </a:moveTo>
                                <a:lnTo>
                                  <a:pt x="0" y="6353"/>
                                </a:lnTo>
                                <a:lnTo>
                                  <a:pt x="0" y="6353"/>
                                </a:lnTo>
                                <a:lnTo>
                                  <a:pt x="0" y="6353"/>
                                </a:lnTo>
                                <a:lnTo>
                                  <a:pt x="0" y="6353"/>
                                </a:lnTo>
                                <a:lnTo>
                                  <a:pt x="0" y="6353"/>
                                </a:lnTo>
                                <a:lnTo>
                                  <a:pt x="0" y="6353"/>
                                </a:lnTo>
                                <a:lnTo>
                                  <a:pt x="0" y="9525"/>
                                </a:lnTo>
                                <a:lnTo>
                                  <a:pt x="0" y="6353"/>
                                </a:lnTo>
                                <a:lnTo>
                                  <a:pt x="0" y="6353"/>
                                </a:lnTo>
                                <a:lnTo>
                                  <a:pt x="0" y="9525"/>
                                </a:lnTo>
                                <a:lnTo>
                                  <a:pt x="753" y="6353"/>
                                </a:lnTo>
                                <a:lnTo>
                                  <a:pt x="753" y="6353"/>
                                </a:lnTo>
                                <a:lnTo>
                                  <a:pt x="753" y="6353"/>
                                </a:lnTo>
                                <a:lnTo>
                                  <a:pt x="753" y="6353"/>
                                </a:lnTo>
                                <a:lnTo>
                                  <a:pt x="753" y="6353"/>
                                </a:lnTo>
                                <a:lnTo>
                                  <a:pt x="753" y="3172"/>
                                </a:lnTo>
                                <a:lnTo>
                                  <a:pt x="753" y="6353"/>
                                </a:lnTo>
                                <a:lnTo>
                                  <a:pt x="753" y="6353"/>
                                </a:lnTo>
                                <a:lnTo>
                                  <a:pt x="753" y="6353"/>
                                </a:lnTo>
                                <a:lnTo>
                                  <a:pt x="753" y="6353"/>
                                </a:lnTo>
                                <a:lnTo>
                                  <a:pt x="753" y="6353"/>
                                </a:lnTo>
                                <a:lnTo>
                                  <a:pt x="753" y="6353"/>
                                </a:lnTo>
                                <a:lnTo>
                                  <a:pt x="1505" y="6353"/>
                                </a:lnTo>
                                <a:lnTo>
                                  <a:pt x="1505" y="6353"/>
                                </a:lnTo>
                                <a:lnTo>
                                  <a:pt x="1505" y="3172"/>
                                </a:lnTo>
                                <a:lnTo>
                                  <a:pt x="1505" y="6353"/>
                                </a:lnTo>
                                <a:lnTo>
                                  <a:pt x="1505" y="6353"/>
                                </a:lnTo>
                                <a:lnTo>
                                  <a:pt x="1505" y="6353"/>
                                </a:lnTo>
                                <a:lnTo>
                                  <a:pt x="1505" y="6353"/>
                                </a:lnTo>
                                <a:lnTo>
                                  <a:pt x="1505" y="6353"/>
                                </a:lnTo>
                                <a:lnTo>
                                  <a:pt x="1505" y="6353"/>
                                </a:lnTo>
                                <a:lnTo>
                                  <a:pt x="1505" y="6353"/>
                                </a:lnTo>
                                <a:lnTo>
                                  <a:pt x="1505" y="6353"/>
                                </a:lnTo>
                                <a:lnTo>
                                  <a:pt x="1505" y="6353"/>
                                </a:lnTo>
                                <a:lnTo>
                                  <a:pt x="2257" y="6353"/>
                                </a:lnTo>
                                <a:lnTo>
                                  <a:pt x="2257" y="6353"/>
                                </a:lnTo>
                                <a:lnTo>
                                  <a:pt x="2257" y="3172"/>
                                </a:lnTo>
                                <a:lnTo>
                                  <a:pt x="2257" y="3172"/>
                                </a:lnTo>
                                <a:lnTo>
                                  <a:pt x="2257" y="3172"/>
                                </a:lnTo>
                                <a:lnTo>
                                  <a:pt x="2257" y="6353"/>
                                </a:lnTo>
                                <a:lnTo>
                                  <a:pt x="2257" y="6353"/>
                                </a:lnTo>
                                <a:lnTo>
                                  <a:pt x="2257" y="3172"/>
                                </a:lnTo>
                                <a:lnTo>
                                  <a:pt x="2257" y="3172"/>
                                </a:lnTo>
                                <a:lnTo>
                                  <a:pt x="2257" y="3172"/>
                                </a:lnTo>
                                <a:lnTo>
                                  <a:pt x="2257" y="6353"/>
                                </a:lnTo>
                                <a:lnTo>
                                  <a:pt x="2257" y="6353"/>
                                </a:lnTo>
                                <a:lnTo>
                                  <a:pt x="3010" y="6353"/>
                                </a:lnTo>
                                <a:lnTo>
                                  <a:pt x="3010" y="6353"/>
                                </a:lnTo>
                                <a:lnTo>
                                  <a:pt x="3010" y="6353"/>
                                </a:lnTo>
                                <a:lnTo>
                                  <a:pt x="3010" y="6353"/>
                                </a:lnTo>
                                <a:lnTo>
                                  <a:pt x="3010" y="6353"/>
                                </a:lnTo>
                                <a:lnTo>
                                  <a:pt x="3010" y="6353"/>
                                </a:lnTo>
                                <a:lnTo>
                                  <a:pt x="3010" y="3172"/>
                                </a:lnTo>
                                <a:lnTo>
                                  <a:pt x="3010" y="3172"/>
                                </a:lnTo>
                                <a:lnTo>
                                  <a:pt x="3010" y="6353"/>
                                </a:lnTo>
                                <a:lnTo>
                                  <a:pt x="3010" y="3172"/>
                                </a:lnTo>
                                <a:lnTo>
                                  <a:pt x="3010" y="6353"/>
                                </a:lnTo>
                                <a:lnTo>
                                  <a:pt x="3010" y="6353"/>
                                </a:lnTo>
                                <a:lnTo>
                                  <a:pt x="3010" y="6353"/>
                                </a:lnTo>
                                <a:lnTo>
                                  <a:pt x="3010" y="6353"/>
                                </a:lnTo>
                                <a:lnTo>
                                  <a:pt x="3010" y="6353"/>
                                </a:lnTo>
                                <a:lnTo>
                                  <a:pt x="3010" y="6353"/>
                                </a:lnTo>
                                <a:lnTo>
                                  <a:pt x="3010" y="6353"/>
                                </a:lnTo>
                                <a:lnTo>
                                  <a:pt x="3010" y="6353"/>
                                </a:lnTo>
                                <a:lnTo>
                                  <a:pt x="3762" y="6353"/>
                                </a:lnTo>
                                <a:lnTo>
                                  <a:pt x="3762" y="6353"/>
                                </a:lnTo>
                                <a:lnTo>
                                  <a:pt x="3762" y="3172"/>
                                </a:lnTo>
                                <a:lnTo>
                                  <a:pt x="3762" y="6353"/>
                                </a:lnTo>
                                <a:lnTo>
                                  <a:pt x="3762" y="6353"/>
                                </a:lnTo>
                                <a:lnTo>
                                  <a:pt x="3762" y="6353"/>
                                </a:lnTo>
                                <a:lnTo>
                                  <a:pt x="3762" y="6353"/>
                                </a:lnTo>
                                <a:lnTo>
                                  <a:pt x="3762" y="3172"/>
                                </a:lnTo>
                                <a:lnTo>
                                  <a:pt x="3762" y="3172"/>
                                </a:lnTo>
                                <a:lnTo>
                                  <a:pt x="3762" y="6353"/>
                                </a:lnTo>
                                <a:lnTo>
                                  <a:pt x="3762" y="6353"/>
                                </a:lnTo>
                                <a:lnTo>
                                  <a:pt x="3762" y="6353"/>
                                </a:lnTo>
                                <a:lnTo>
                                  <a:pt x="3762" y="6353"/>
                                </a:lnTo>
                                <a:lnTo>
                                  <a:pt x="3762" y="6353"/>
                                </a:lnTo>
                                <a:lnTo>
                                  <a:pt x="4515" y="6353"/>
                                </a:lnTo>
                                <a:lnTo>
                                  <a:pt x="4515" y="6353"/>
                                </a:lnTo>
                                <a:lnTo>
                                  <a:pt x="4515" y="6353"/>
                                </a:lnTo>
                                <a:lnTo>
                                  <a:pt x="4515" y="6353"/>
                                </a:lnTo>
                                <a:lnTo>
                                  <a:pt x="4515" y="6353"/>
                                </a:lnTo>
                                <a:lnTo>
                                  <a:pt x="4515" y="6353"/>
                                </a:lnTo>
                                <a:lnTo>
                                  <a:pt x="4515" y="6353"/>
                                </a:lnTo>
                                <a:lnTo>
                                  <a:pt x="4515" y="6353"/>
                                </a:lnTo>
                                <a:lnTo>
                                  <a:pt x="4515" y="6353"/>
                                </a:lnTo>
                                <a:lnTo>
                                  <a:pt x="4515" y="3172"/>
                                </a:lnTo>
                                <a:lnTo>
                                  <a:pt x="4515" y="3172"/>
                                </a:lnTo>
                                <a:lnTo>
                                  <a:pt x="4515" y="3172"/>
                                </a:lnTo>
                                <a:lnTo>
                                  <a:pt x="5267" y="6353"/>
                                </a:lnTo>
                                <a:lnTo>
                                  <a:pt x="5267" y="6353"/>
                                </a:lnTo>
                                <a:lnTo>
                                  <a:pt x="5267" y="6353"/>
                                </a:lnTo>
                                <a:lnTo>
                                  <a:pt x="5267" y="6353"/>
                                </a:lnTo>
                                <a:lnTo>
                                  <a:pt x="5267" y="6353"/>
                                </a:lnTo>
                                <a:lnTo>
                                  <a:pt x="5267" y="6353"/>
                                </a:lnTo>
                                <a:lnTo>
                                  <a:pt x="5267" y="6353"/>
                                </a:lnTo>
                                <a:lnTo>
                                  <a:pt x="5267" y="6353"/>
                                </a:lnTo>
                                <a:lnTo>
                                  <a:pt x="5267" y="6353"/>
                                </a:lnTo>
                                <a:lnTo>
                                  <a:pt x="5267" y="6353"/>
                                </a:lnTo>
                                <a:lnTo>
                                  <a:pt x="5267" y="6353"/>
                                </a:lnTo>
                                <a:lnTo>
                                  <a:pt x="5267" y="6353"/>
                                </a:lnTo>
                                <a:lnTo>
                                  <a:pt x="6020" y="6353"/>
                                </a:lnTo>
                                <a:lnTo>
                                  <a:pt x="6020" y="6353"/>
                                </a:lnTo>
                                <a:lnTo>
                                  <a:pt x="6020" y="6353"/>
                                </a:lnTo>
                                <a:lnTo>
                                  <a:pt x="6020" y="6353"/>
                                </a:lnTo>
                                <a:lnTo>
                                  <a:pt x="6020" y="6353"/>
                                </a:lnTo>
                                <a:lnTo>
                                  <a:pt x="6020" y="6353"/>
                                </a:lnTo>
                                <a:lnTo>
                                  <a:pt x="6020" y="6353"/>
                                </a:lnTo>
                                <a:lnTo>
                                  <a:pt x="6020" y="9525"/>
                                </a:lnTo>
                                <a:lnTo>
                                  <a:pt x="6020" y="9525"/>
                                </a:lnTo>
                                <a:lnTo>
                                  <a:pt x="6020" y="6353"/>
                                </a:lnTo>
                                <a:lnTo>
                                  <a:pt x="6020" y="6353"/>
                                </a:lnTo>
                                <a:lnTo>
                                  <a:pt x="6020" y="6353"/>
                                </a:lnTo>
                                <a:lnTo>
                                  <a:pt x="6772" y="6353"/>
                                </a:lnTo>
                                <a:lnTo>
                                  <a:pt x="6772" y="6353"/>
                                </a:lnTo>
                                <a:lnTo>
                                  <a:pt x="6772" y="6353"/>
                                </a:lnTo>
                                <a:lnTo>
                                  <a:pt x="6772" y="3172"/>
                                </a:lnTo>
                                <a:lnTo>
                                  <a:pt x="6772" y="6353"/>
                                </a:lnTo>
                                <a:lnTo>
                                  <a:pt x="6772" y="6353"/>
                                </a:lnTo>
                                <a:lnTo>
                                  <a:pt x="6772" y="9525"/>
                                </a:lnTo>
                                <a:lnTo>
                                  <a:pt x="6772" y="6353"/>
                                </a:lnTo>
                                <a:lnTo>
                                  <a:pt x="6772" y="6353"/>
                                </a:lnTo>
                                <a:lnTo>
                                  <a:pt x="6772" y="6353"/>
                                </a:lnTo>
                                <a:lnTo>
                                  <a:pt x="6772" y="6353"/>
                                </a:lnTo>
                                <a:lnTo>
                                  <a:pt x="6772" y="6353"/>
                                </a:lnTo>
                                <a:lnTo>
                                  <a:pt x="7515" y="6353"/>
                                </a:lnTo>
                                <a:lnTo>
                                  <a:pt x="7515" y="6353"/>
                                </a:lnTo>
                                <a:lnTo>
                                  <a:pt x="7515" y="3172"/>
                                </a:lnTo>
                                <a:lnTo>
                                  <a:pt x="7515" y="6353"/>
                                </a:lnTo>
                                <a:lnTo>
                                  <a:pt x="7515" y="6353"/>
                                </a:lnTo>
                                <a:lnTo>
                                  <a:pt x="7515" y="6353"/>
                                </a:lnTo>
                                <a:lnTo>
                                  <a:pt x="7515" y="6353"/>
                                </a:lnTo>
                                <a:lnTo>
                                  <a:pt x="7515" y="3172"/>
                                </a:lnTo>
                                <a:lnTo>
                                  <a:pt x="7515" y="3172"/>
                                </a:lnTo>
                                <a:lnTo>
                                  <a:pt x="7515" y="0"/>
                                </a:lnTo>
                                <a:lnTo>
                                  <a:pt x="7515" y="3172"/>
                                </a:lnTo>
                                <a:lnTo>
                                  <a:pt x="7515" y="3172"/>
                                </a:lnTo>
                                <a:lnTo>
                                  <a:pt x="7515" y="6353"/>
                                </a:lnTo>
                                <a:lnTo>
                                  <a:pt x="7515" y="6353"/>
                                </a:lnTo>
                                <a:lnTo>
                                  <a:pt x="7515" y="6353"/>
                                </a:lnTo>
                                <a:lnTo>
                                  <a:pt x="7515" y="6353"/>
                                </a:lnTo>
                                <a:lnTo>
                                  <a:pt x="7515" y="6353"/>
                                </a:lnTo>
                                <a:lnTo>
                                  <a:pt x="7515" y="6353"/>
                                </a:lnTo>
                                <a:lnTo>
                                  <a:pt x="7515" y="6353"/>
                                </a:lnTo>
                                <a:lnTo>
                                  <a:pt x="7515" y="6353"/>
                                </a:lnTo>
                                <a:lnTo>
                                  <a:pt x="8268" y="6353"/>
                                </a:lnTo>
                                <a:lnTo>
                                  <a:pt x="8268" y="6353"/>
                                </a:lnTo>
                                <a:lnTo>
                                  <a:pt x="8268" y="6353"/>
                                </a:lnTo>
                                <a:lnTo>
                                  <a:pt x="8268" y="6353"/>
                                </a:lnTo>
                                <a:lnTo>
                                  <a:pt x="8268" y="6353"/>
                                </a:lnTo>
                                <a:lnTo>
                                  <a:pt x="8268" y="6353"/>
                                </a:lnTo>
                                <a:lnTo>
                                  <a:pt x="8268" y="3172"/>
                                </a:lnTo>
                                <a:lnTo>
                                  <a:pt x="8268" y="3172"/>
                                </a:lnTo>
                                <a:lnTo>
                                  <a:pt x="8268" y="6353"/>
                                </a:lnTo>
                                <a:lnTo>
                                  <a:pt x="8268" y="3172"/>
                                </a:lnTo>
                                <a:lnTo>
                                  <a:pt x="8268" y="6353"/>
                                </a:lnTo>
                                <a:lnTo>
                                  <a:pt x="8268" y="6353"/>
                                </a:lnTo>
                                <a:lnTo>
                                  <a:pt x="9020" y="3172"/>
                                </a:lnTo>
                                <a:lnTo>
                                  <a:pt x="9020" y="6353"/>
                                </a:lnTo>
                                <a:lnTo>
                                  <a:pt x="9020" y="6353"/>
                                </a:lnTo>
                                <a:lnTo>
                                  <a:pt x="9020" y="3172"/>
                                </a:lnTo>
                                <a:lnTo>
                                  <a:pt x="9020" y="3172"/>
                                </a:lnTo>
                                <a:lnTo>
                                  <a:pt x="9020" y="3172"/>
                                </a:lnTo>
                                <a:lnTo>
                                  <a:pt x="9020" y="3172"/>
                                </a:lnTo>
                                <a:lnTo>
                                  <a:pt x="9020" y="3172"/>
                                </a:lnTo>
                                <a:lnTo>
                                  <a:pt x="9020" y="6353"/>
                                </a:lnTo>
                                <a:lnTo>
                                  <a:pt x="9020" y="3172"/>
                                </a:lnTo>
                                <a:lnTo>
                                  <a:pt x="9020" y="6353"/>
                                </a:lnTo>
                                <a:lnTo>
                                  <a:pt x="9020" y="6353"/>
                                </a:lnTo>
                                <a:lnTo>
                                  <a:pt x="9773" y="6353"/>
                                </a:lnTo>
                                <a:lnTo>
                                  <a:pt x="9773" y="6353"/>
                                </a:lnTo>
                                <a:lnTo>
                                  <a:pt x="9773" y="3172"/>
                                </a:lnTo>
                                <a:lnTo>
                                  <a:pt x="9773" y="3172"/>
                                </a:lnTo>
                                <a:lnTo>
                                  <a:pt x="9773" y="3172"/>
                                </a:lnTo>
                                <a:lnTo>
                                  <a:pt x="9773" y="3172"/>
                                </a:lnTo>
                                <a:lnTo>
                                  <a:pt x="9773" y="3172"/>
                                </a:lnTo>
                                <a:lnTo>
                                  <a:pt x="9773" y="6353"/>
                                </a:lnTo>
                                <a:lnTo>
                                  <a:pt x="9773" y="3172"/>
                                </a:lnTo>
                                <a:lnTo>
                                  <a:pt x="9773" y="3172"/>
                                </a:lnTo>
                                <a:lnTo>
                                  <a:pt x="9773" y="3172"/>
                                </a:lnTo>
                                <a:lnTo>
                                  <a:pt x="9773" y="3172"/>
                                </a:lnTo>
                                <a:lnTo>
                                  <a:pt x="10525" y="3172"/>
                                </a:lnTo>
                                <a:lnTo>
                                  <a:pt x="10525" y="3172"/>
                                </a:lnTo>
                                <a:lnTo>
                                  <a:pt x="10525" y="3172"/>
                                </a:lnTo>
                                <a:lnTo>
                                  <a:pt x="10525" y="0"/>
                                </a:lnTo>
                                <a:lnTo>
                                  <a:pt x="10525" y="3172"/>
                                </a:lnTo>
                                <a:lnTo>
                                  <a:pt x="10525" y="6353"/>
                                </a:lnTo>
                                <a:lnTo>
                                  <a:pt x="10525" y="6353"/>
                                </a:lnTo>
                                <a:lnTo>
                                  <a:pt x="10525" y="6353"/>
                                </a:lnTo>
                                <a:lnTo>
                                  <a:pt x="10525" y="3172"/>
                                </a:lnTo>
                                <a:lnTo>
                                  <a:pt x="10525" y="3172"/>
                                </a:lnTo>
                                <a:lnTo>
                                  <a:pt x="10525" y="0"/>
                                </a:lnTo>
                                <a:lnTo>
                                  <a:pt x="10525" y="0"/>
                                </a:lnTo>
                                <a:lnTo>
                                  <a:pt x="11278" y="3172"/>
                                </a:lnTo>
                                <a:lnTo>
                                  <a:pt x="11278" y="6353"/>
                                </a:lnTo>
                                <a:lnTo>
                                  <a:pt x="11278" y="6353"/>
                                </a:lnTo>
                                <a:lnTo>
                                  <a:pt x="11278" y="6353"/>
                                </a:lnTo>
                                <a:lnTo>
                                  <a:pt x="11278" y="6353"/>
                                </a:lnTo>
                                <a:lnTo>
                                  <a:pt x="11278" y="3172"/>
                                </a:lnTo>
                                <a:lnTo>
                                  <a:pt x="11278" y="3172"/>
                                </a:lnTo>
                                <a:lnTo>
                                  <a:pt x="11278" y="3172"/>
                                </a:lnTo>
                                <a:lnTo>
                                  <a:pt x="11278" y="3172"/>
                                </a:lnTo>
                                <a:lnTo>
                                  <a:pt x="11278" y="6353"/>
                                </a:lnTo>
                                <a:lnTo>
                                  <a:pt x="11278" y="6353"/>
                                </a:lnTo>
                                <a:lnTo>
                                  <a:pt x="11278" y="6353"/>
                                </a:lnTo>
                                <a:lnTo>
                                  <a:pt x="12030" y="3172"/>
                                </a:lnTo>
                                <a:lnTo>
                                  <a:pt x="12030" y="3172"/>
                                </a:lnTo>
                                <a:lnTo>
                                  <a:pt x="12030" y="3172"/>
                                </a:lnTo>
                                <a:lnTo>
                                  <a:pt x="12030" y="0"/>
                                </a:lnTo>
                                <a:lnTo>
                                  <a:pt x="12030" y="0"/>
                                </a:lnTo>
                                <a:lnTo>
                                  <a:pt x="12030" y="0"/>
                                </a:lnTo>
                                <a:lnTo>
                                  <a:pt x="12030" y="3172"/>
                                </a:lnTo>
                                <a:lnTo>
                                  <a:pt x="12030" y="6353"/>
                                </a:lnTo>
                                <a:lnTo>
                                  <a:pt x="12030" y="6353"/>
                                </a:lnTo>
                                <a:lnTo>
                                  <a:pt x="12030" y="6353"/>
                                </a:lnTo>
                                <a:lnTo>
                                  <a:pt x="12030" y="3172"/>
                                </a:lnTo>
                                <a:lnTo>
                                  <a:pt x="12030" y="3172"/>
                                </a:lnTo>
                                <a:lnTo>
                                  <a:pt x="12030" y="3172"/>
                                </a:lnTo>
                                <a:lnTo>
                                  <a:pt x="12030" y="3172"/>
                                </a:lnTo>
                                <a:lnTo>
                                  <a:pt x="12030" y="6353"/>
                                </a:lnTo>
                                <a:lnTo>
                                  <a:pt x="12030" y="6353"/>
                                </a:lnTo>
                                <a:lnTo>
                                  <a:pt x="12030" y="6353"/>
                                </a:lnTo>
                                <a:lnTo>
                                  <a:pt x="12030" y="6353"/>
                                </a:lnTo>
                                <a:lnTo>
                                  <a:pt x="12030" y="6353"/>
                                </a:lnTo>
                                <a:lnTo>
                                  <a:pt x="12030" y="6353"/>
                                </a:lnTo>
                                <a:lnTo>
                                  <a:pt x="12783" y="6353"/>
                                </a:lnTo>
                                <a:lnTo>
                                  <a:pt x="12783" y="6353"/>
                                </a:lnTo>
                                <a:lnTo>
                                  <a:pt x="12783" y="6353"/>
                                </a:lnTo>
                                <a:lnTo>
                                  <a:pt x="12783" y="6353"/>
                                </a:lnTo>
                                <a:lnTo>
                                  <a:pt x="12783" y="6353"/>
                                </a:lnTo>
                                <a:lnTo>
                                  <a:pt x="12783" y="3172"/>
                                </a:lnTo>
                                <a:lnTo>
                                  <a:pt x="12783" y="3172"/>
                                </a:lnTo>
                                <a:lnTo>
                                  <a:pt x="12783" y="0"/>
                                </a:lnTo>
                                <a:lnTo>
                                  <a:pt x="12783" y="3172"/>
                                </a:lnTo>
                                <a:lnTo>
                                  <a:pt x="12783" y="6353"/>
                                </a:lnTo>
                                <a:lnTo>
                                  <a:pt x="12783" y="6353"/>
                                </a:lnTo>
                                <a:lnTo>
                                  <a:pt x="12783" y="6353"/>
                                </a:lnTo>
                                <a:lnTo>
                                  <a:pt x="13535" y="6353"/>
                                </a:lnTo>
                                <a:lnTo>
                                  <a:pt x="13535" y="6353"/>
                                </a:lnTo>
                                <a:lnTo>
                                  <a:pt x="13535" y="6353"/>
                                </a:lnTo>
                                <a:lnTo>
                                  <a:pt x="13535" y="6353"/>
                                </a:lnTo>
                                <a:lnTo>
                                  <a:pt x="13535" y="6353"/>
                                </a:lnTo>
                                <a:lnTo>
                                  <a:pt x="13535" y="6353"/>
                                </a:lnTo>
                                <a:lnTo>
                                  <a:pt x="13535" y="3172"/>
                                </a:lnTo>
                                <a:lnTo>
                                  <a:pt x="13535" y="6353"/>
                                </a:lnTo>
                                <a:lnTo>
                                  <a:pt x="13535" y="6353"/>
                                </a:lnTo>
                                <a:lnTo>
                                  <a:pt x="13535" y="6353"/>
                                </a:lnTo>
                                <a:lnTo>
                                  <a:pt x="13535" y="6353"/>
                                </a:lnTo>
                                <a:lnTo>
                                  <a:pt x="13535" y="6353"/>
                                </a:lnTo>
                                <a:lnTo>
                                  <a:pt x="14288" y="6353"/>
                                </a:lnTo>
                                <a:lnTo>
                                  <a:pt x="14288" y="6353"/>
                                </a:lnTo>
                                <a:lnTo>
                                  <a:pt x="14288" y="6353"/>
                                </a:lnTo>
                                <a:lnTo>
                                  <a:pt x="14288" y="6353"/>
                                </a:lnTo>
                                <a:lnTo>
                                  <a:pt x="14288" y="6353"/>
                                </a:lnTo>
                                <a:lnTo>
                                  <a:pt x="14288" y="6353"/>
                                </a:lnTo>
                                <a:lnTo>
                                  <a:pt x="14288" y="6353"/>
                                </a:lnTo>
                                <a:lnTo>
                                  <a:pt x="14288" y="6353"/>
                                </a:lnTo>
                                <a:lnTo>
                                  <a:pt x="14288" y="6353"/>
                                </a:lnTo>
                                <a:lnTo>
                                  <a:pt x="14288" y="6353"/>
                                </a:lnTo>
                                <a:lnTo>
                                  <a:pt x="14288" y="3172"/>
                                </a:lnTo>
                                <a:lnTo>
                                  <a:pt x="14288" y="6353"/>
                                </a:lnTo>
                                <a:lnTo>
                                  <a:pt x="15040" y="6353"/>
                                </a:lnTo>
                                <a:lnTo>
                                  <a:pt x="15040" y="9525"/>
                                </a:lnTo>
                                <a:lnTo>
                                  <a:pt x="15040" y="6353"/>
                                </a:lnTo>
                                <a:lnTo>
                                  <a:pt x="15040" y="6353"/>
                                </a:lnTo>
                                <a:lnTo>
                                  <a:pt x="15040" y="3172"/>
                                </a:lnTo>
                                <a:lnTo>
                                  <a:pt x="15040" y="6353"/>
                                </a:lnTo>
                                <a:lnTo>
                                  <a:pt x="15040" y="6353"/>
                                </a:lnTo>
                                <a:lnTo>
                                  <a:pt x="15040" y="9525"/>
                                </a:lnTo>
                                <a:lnTo>
                                  <a:pt x="15040" y="9525"/>
                                </a:lnTo>
                                <a:lnTo>
                                  <a:pt x="15040" y="6353"/>
                                </a:lnTo>
                                <a:lnTo>
                                  <a:pt x="15040" y="6353"/>
                                </a:lnTo>
                                <a:lnTo>
                                  <a:pt x="15040" y="6353"/>
                                </a:lnTo>
                                <a:lnTo>
                                  <a:pt x="15792" y="6353"/>
                                </a:lnTo>
                                <a:lnTo>
                                  <a:pt x="15792" y="6353"/>
                                </a:lnTo>
                                <a:lnTo>
                                  <a:pt x="15792" y="6353"/>
                                </a:lnTo>
                                <a:lnTo>
                                  <a:pt x="15792" y="6353"/>
                                </a:lnTo>
                                <a:lnTo>
                                  <a:pt x="15792" y="6353"/>
                                </a:lnTo>
                                <a:lnTo>
                                  <a:pt x="15792" y="6353"/>
                                </a:lnTo>
                                <a:lnTo>
                                  <a:pt x="15792" y="6353"/>
                                </a:lnTo>
                                <a:lnTo>
                                  <a:pt x="15792" y="6353"/>
                                </a:lnTo>
                                <a:lnTo>
                                  <a:pt x="15792" y="6353"/>
                                </a:lnTo>
                                <a:lnTo>
                                  <a:pt x="15792" y="9525"/>
                                </a:lnTo>
                                <a:lnTo>
                                  <a:pt x="15792" y="6353"/>
                                </a:lnTo>
                                <a:lnTo>
                                  <a:pt x="15792" y="6353"/>
                                </a:lnTo>
                                <a:lnTo>
                                  <a:pt x="15792" y="6353"/>
                                </a:lnTo>
                                <a:lnTo>
                                  <a:pt x="15792" y="6353"/>
                                </a:lnTo>
                                <a:lnTo>
                                  <a:pt x="16545" y="6353"/>
                                </a:lnTo>
                                <a:lnTo>
                                  <a:pt x="16545" y="6353"/>
                                </a:lnTo>
                                <a:lnTo>
                                  <a:pt x="16545" y="6353"/>
                                </a:lnTo>
                                <a:lnTo>
                                  <a:pt x="16545" y="3172"/>
                                </a:lnTo>
                                <a:lnTo>
                                  <a:pt x="16545" y="3172"/>
                                </a:lnTo>
                                <a:lnTo>
                                  <a:pt x="16545" y="3172"/>
                                </a:lnTo>
                                <a:lnTo>
                                  <a:pt x="16545" y="3172"/>
                                </a:lnTo>
                                <a:lnTo>
                                  <a:pt x="16545" y="6353"/>
                                </a:lnTo>
                                <a:lnTo>
                                  <a:pt x="16545" y="6353"/>
                                </a:lnTo>
                                <a:lnTo>
                                  <a:pt x="16545" y="6353"/>
                                </a:lnTo>
                                <a:lnTo>
                                  <a:pt x="16545" y="6353"/>
                                </a:lnTo>
                                <a:lnTo>
                                  <a:pt x="16545" y="3172"/>
                                </a:lnTo>
                                <a:lnTo>
                                  <a:pt x="17297" y="6353"/>
                                </a:lnTo>
                                <a:lnTo>
                                  <a:pt x="17297" y="6353"/>
                                </a:lnTo>
                                <a:lnTo>
                                  <a:pt x="17297" y="6353"/>
                                </a:lnTo>
                                <a:lnTo>
                                  <a:pt x="17297" y="6353"/>
                                </a:lnTo>
                                <a:lnTo>
                                  <a:pt x="17297" y="6353"/>
                                </a:lnTo>
                                <a:lnTo>
                                  <a:pt x="17297" y="6353"/>
                                </a:lnTo>
                                <a:lnTo>
                                  <a:pt x="17297" y="6353"/>
                                </a:lnTo>
                                <a:lnTo>
                                  <a:pt x="17297" y="6353"/>
                                </a:lnTo>
                                <a:lnTo>
                                  <a:pt x="17297" y="6353"/>
                                </a:lnTo>
                                <a:lnTo>
                                  <a:pt x="17297" y="6353"/>
                                </a:lnTo>
                                <a:lnTo>
                                  <a:pt x="17297" y="6353"/>
                                </a:lnTo>
                                <a:lnTo>
                                  <a:pt x="17297" y="6353"/>
                                </a:lnTo>
                                <a:lnTo>
                                  <a:pt x="17297" y="3172"/>
                                </a:lnTo>
                                <a:lnTo>
                                  <a:pt x="17297" y="3172"/>
                                </a:lnTo>
                                <a:lnTo>
                                  <a:pt x="17297" y="6353"/>
                                </a:lnTo>
                                <a:lnTo>
                                  <a:pt x="17297" y="6353"/>
                                </a:lnTo>
                                <a:lnTo>
                                  <a:pt x="17297" y="6353"/>
                                </a:lnTo>
                                <a:lnTo>
                                  <a:pt x="17297" y="6353"/>
                                </a:lnTo>
                                <a:lnTo>
                                  <a:pt x="18050" y="3172"/>
                                </a:lnTo>
                                <a:lnTo>
                                  <a:pt x="18050" y="3172"/>
                                </a:lnTo>
                                <a:lnTo>
                                  <a:pt x="18050" y="3172"/>
                                </a:lnTo>
                                <a:lnTo>
                                  <a:pt x="18050" y="6353"/>
                                </a:lnTo>
                                <a:lnTo>
                                  <a:pt x="18050" y="6353"/>
                                </a:lnTo>
                                <a:lnTo>
                                  <a:pt x="18050" y="6353"/>
                                </a:lnTo>
                                <a:lnTo>
                                  <a:pt x="18050" y="6353"/>
                                </a:lnTo>
                                <a:lnTo>
                                  <a:pt x="18050" y="6353"/>
                                </a:lnTo>
                                <a:lnTo>
                                  <a:pt x="18050" y="6353"/>
                                </a:lnTo>
                                <a:lnTo>
                                  <a:pt x="18050" y="6353"/>
                                </a:lnTo>
                                <a:lnTo>
                                  <a:pt x="18050" y="6353"/>
                                </a:lnTo>
                                <a:lnTo>
                                  <a:pt x="18050" y="6353"/>
                                </a:lnTo>
                                <a:lnTo>
                                  <a:pt x="18802" y="6353"/>
                                </a:lnTo>
                                <a:lnTo>
                                  <a:pt x="18802" y="6353"/>
                                </a:lnTo>
                                <a:lnTo>
                                  <a:pt x="18802" y="6353"/>
                                </a:lnTo>
                                <a:lnTo>
                                  <a:pt x="18802" y="3172"/>
                                </a:lnTo>
                                <a:lnTo>
                                  <a:pt x="18802" y="6353"/>
                                </a:lnTo>
                                <a:lnTo>
                                  <a:pt x="18802" y="3172"/>
                                </a:lnTo>
                                <a:lnTo>
                                  <a:pt x="18802" y="3172"/>
                                </a:lnTo>
                                <a:lnTo>
                                  <a:pt x="18802" y="6353"/>
                                </a:lnTo>
                                <a:lnTo>
                                  <a:pt x="18802" y="6353"/>
                                </a:lnTo>
                                <a:lnTo>
                                  <a:pt x="18802" y="6353"/>
                                </a:lnTo>
                                <a:lnTo>
                                  <a:pt x="18802" y="6353"/>
                                </a:lnTo>
                                <a:lnTo>
                                  <a:pt x="18802" y="3172"/>
                                </a:lnTo>
                                <a:lnTo>
                                  <a:pt x="19555" y="3172"/>
                                </a:lnTo>
                                <a:lnTo>
                                  <a:pt x="19555" y="6353"/>
                                </a:lnTo>
                                <a:lnTo>
                                  <a:pt x="19555" y="6353"/>
                                </a:lnTo>
                                <a:lnTo>
                                  <a:pt x="19555" y="6353"/>
                                </a:lnTo>
                                <a:lnTo>
                                  <a:pt x="19555" y="6353"/>
                                </a:lnTo>
                                <a:lnTo>
                                  <a:pt x="19555" y="6353"/>
                                </a:lnTo>
                                <a:lnTo>
                                  <a:pt x="19555" y="6353"/>
                                </a:lnTo>
                                <a:lnTo>
                                  <a:pt x="19555" y="6353"/>
                                </a:lnTo>
                                <a:lnTo>
                                  <a:pt x="19555" y="3172"/>
                                </a:lnTo>
                                <a:lnTo>
                                  <a:pt x="19555" y="6353"/>
                                </a:lnTo>
                                <a:lnTo>
                                  <a:pt x="19555" y="6353"/>
                                </a:lnTo>
                                <a:lnTo>
                                  <a:pt x="19555" y="6353"/>
                                </a:lnTo>
                                <a:lnTo>
                                  <a:pt x="20307" y="6353"/>
                                </a:lnTo>
                                <a:lnTo>
                                  <a:pt x="20307" y="6353"/>
                                </a:lnTo>
                                <a:lnTo>
                                  <a:pt x="20307" y="6353"/>
                                </a:lnTo>
                                <a:lnTo>
                                  <a:pt x="20307" y="6353"/>
                                </a:lnTo>
                                <a:lnTo>
                                  <a:pt x="20307" y="6353"/>
                                </a:lnTo>
                                <a:lnTo>
                                  <a:pt x="20307" y="6353"/>
                                </a:lnTo>
                                <a:lnTo>
                                  <a:pt x="20307" y="6353"/>
                                </a:lnTo>
                                <a:lnTo>
                                  <a:pt x="20307" y="6353"/>
                                </a:lnTo>
                                <a:lnTo>
                                  <a:pt x="20307" y="6353"/>
                                </a:lnTo>
                                <a:lnTo>
                                  <a:pt x="20307" y="3172"/>
                                </a:lnTo>
                                <a:lnTo>
                                  <a:pt x="20307" y="3172"/>
                                </a:lnTo>
                                <a:lnTo>
                                  <a:pt x="20307" y="6353"/>
                                </a:lnTo>
                                <a:lnTo>
                                  <a:pt x="20307" y="6353"/>
                                </a:lnTo>
                                <a:lnTo>
                                  <a:pt x="20307" y="6353"/>
                                </a:lnTo>
                                <a:lnTo>
                                  <a:pt x="21060" y="6353"/>
                                </a:lnTo>
                                <a:lnTo>
                                  <a:pt x="21060" y="6353"/>
                                </a:lnTo>
                                <a:lnTo>
                                  <a:pt x="21060" y="3172"/>
                                </a:lnTo>
                                <a:lnTo>
                                  <a:pt x="21060" y="6353"/>
                                </a:lnTo>
                                <a:lnTo>
                                  <a:pt x="21060" y="6353"/>
                                </a:lnTo>
                                <a:lnTo>
                                  <a:pt x="21060" y="6353"/>
                                </a:lnTo>
                                <a:lnTo>
                                  <a:pt x="21060" y="6353"/>
                                </a:lnTo>
                                <a:lnTo>
                                  <a:pt x="21060" y="6353"/>
                                </a:lnTo>
                                <a:lnTo>
                                  <a:pt x="21060" y="6353"/>
                                </a:lnTo>
                                <a:lnTo>
                                  <a:pt x="21060" y="3172"/>
                                </a:lnTo>
                                <a:lnTo>
                                  <a:pt x="21060" y="3172"/>
                                </a:lnTo>
                                <a:lnTo>
                                  <a:pt x="21060" y="6353"/>
                                </a:lnTo>
                                <a:lnTo>
                                  <a:pt x="21803" y="6353"/>
                                </a:lnTo>
                                <a:lnTo>
                                  <a:pt x="21803" y="6353"/>
                                </a:lnTo>
                                <a:lnTo>
                                  <a:pt x="21803" y="6353"/>
                                </a:lnTo>
                                <a:lnTo>
                                  <a:pt x="21803" y="6353"/>
                                </a:lnTo>
                                <a:lnTo>
                                  <a:pt x="21803" y="6353"/>
                                </a:lnTo>
                                <a:lnTo>
                                  <a:pt x="21803" y="6353"/>
                                </a:lnTo>
                                <a:lnTo>
                                  <a:pt x="21803" y="6353"/>
                                </a:lnTo>
                                <a:lnTo>
                                  <a:pt x="21803" y="6353"/>
                                </a:lnTo>
                                <a:lnTo>
                                  <a:pt x="21803" y="6353"/>
                                </a:lnTo>
                                <a:lnTo>
                                  <a:pt x="21803" y="6353"/>
                                </a:lnTo>
                                <a:lnTo>
                                  <a:pt x="21803" y="6353"/>
                                </a:lnTo>
                                <a:lnTo>
                                  <a:pt x="21803" y="6353"/>
                                </a:lnTo>
                                <a:lnTo>
                                  <a:pt x="21803" y="6353"/>
                                </a:lnTo>
                                <a:lnTo>
                                  <a:pt x="21803" y="6353"/>
                                </a:lnTo>
                                <a:lnTo>
                                  <a:pt x="21803" y="6353"/>
                                </a:lnTo>
                                <a:lnTo>
                                  <a:pt x="21803" y="6353"/>
                                </a:lnTo>
                                <a:lnTo>
                                  <a:pt x="21803" y="3172"/>
                                </a:lnTo>
                                <a:lnTo>
                                  <a:pt x="21803" y="3172"/>
                                </a:lnTo>
                                <a:lnTo>
                                  <a:pt x="22555" y="3172"/>
                                </a:lnTo>
                                <a:lnTo>
                                  <a:pt x="22555" y="0"/>
                                </a:lnTo>
                                <a:lnTo>
                                  <a:pt x="22555" y="3172"/>
                                </a:lnTo>
                                <a:lnTo>
                                  <a:pt x="22555" y="3172"/>
                                </a:lnTo>
                                <a:lnTo>
                                  <a:pt x="22555" y="3172"/>
                                </a:lnTo>
                                <a:lnTo>
                                  <a:pt x="22555" y="6353"/>
                                </a:lnTo>
                                <a:lnTo>
                                  <a:pt x="22555" y="6353"/>
                                </a:lnTo>
                                <a:lnTo>
                                  <a:pt x="22555" y="6353"/>
                                </a:lnTo>
                                <a:lnTo>
                                  <a:pt x="22555" y="6353"/>
                                </a:lnTo>
                                <a:lnTo>
                                  <a:pt x="22555" y="6353"/>
                                </a:lnTo>
                                <a:lnTo>
                                  <a:pt x="22555" y="6353"/>
                                </a:lnTo>
                                <a:lnTo>
                                  <a:pt x="22555" y="6353"/>
                                </a:lnTo>
                                <a:lnTo>
                                  <a:pt x="23308" y="6353"/>
                                </a:lnTo>
                                <a:lnTo>
                                  <a:pt x="23308" y="6353"/>
                                </a:lnTo>
                                <a:lnTo>
                                  <a:pt x="23308" y="6353"/>
                                </a:lnTo>
                                <a:lnTo>
                                  <a:pt x="23308" y="9525"/>
                                </a:lnTo>
                                <a:lnTo>
                                  <a:pt x="23308" y="6353"/>
                                </a:lnTo>
                                <a:lnTo>
                                  <a:pt x="23308" y="6353"/>
                                </a:lnTo>
                                <a:lnTo>
                                  <a:pt x="23308" y="6353"/>
                                </a:lnTo>
                                <a:lnTo>
                                  <a:pt x="23308" y="6353"/>
                                </a:lnTo>
                                <a:lnTo>
                                  <a:pt x="23308" y="3172"/>
                                </a:lnTo>
                                <a:lnTo>
                                  <a:pt x="23308" y="3172"/>
                                </a:lnTo>
                                <a:lnTo>
                                  <a:pt x="23308" y="3172"/>
                                </a:lnTo>
                                <a:lnTo>
                                  <a:pt x="23308" y="3172"/>
                                </a:lnTo>
                                <a:lnTo>
                                  <a:pt x="24060" y="6353"/>
                                </a:lnTo>
                                <a:lnTo>
                                  <a:pt x="24060" y="6353"/>
                                </a:lnTo>
                                <a:lnTo>
                                  <a:pt x="24060" y="6353"/>
                                </a:lnTo>
                                <a:lnTo>
                                  <a:pt x="24060" y="6353"/>
                                </a:lnTo>
                                <a:lnTo>
                                  <a:pt x="24060" y="6353"/>
                                </a:lnTo>
                                <a:lnTo>
                                  <a:pt x="24060" y="6353"/>
                                </a:lnTo>
                                <a:lnTo>
                                  <a:pt x="24060" y="6353"/>
                                </a:lnTo>
                                <a:lnTo>
                                  <a:pt x="24060" y="6353"/>
                                </a:lnTo>
                                <a:lnTo>
                                  <a:pt x="24060" y="6353"/>
                                </a:lnTo>
                                <a:lnTo>
                                  <a:pt x="24060" y="6353"/>
                                </a:lnTo>
                                <a:lnTo>
                                  <a:pt x="24060" y="6353"/>
                                </a:lnTo>
                                <a:lnTo>
                                  <a:pt x="24060" y="6353"/>
                                </a:lnTo>
                                <a:lnTo>
                                  <a:pt x="24060" y="3172"/>
                                </a:lnTo>
                                <a:lnTo>
                                  <a:pt x="24060" y="6353"/>
                                </a:lnTo>
                                <a:lnTo>
                                  <a:pt x="24813" y="3172"/>
                                </a:lnTo>
                                <a:lnTo>
                                  <a:pt x="24813" y="3172"/>
                                </a:lnTo>
                                <a:lnTo>
                                  <a:pt x="24813" y="6353"/>
                                </a:lnTo>
                                <a:lnTo>
                                  <a:pt x="24813" y="6353"/>
                                </a:lnTo>
                                <a:lnTo>
                                  <a:pt x="24813" y="6353"/>
                                </a:lnTo>
                                <a:lnTo>
                                  <a:pt x="24813" y="6353"/>
                                </a:lnTo>
                                <a:lnTo>
                                  <a:pt x="24813" y="6353"/>
                                </a:lnTo>
                                <a:lnTo>
                                  <a:pt x="24813" y="6353"/>
                                </a:lnTo>
                                <a:lnTo>
                                  <a:pt x="24813" y="9525"/>
                                </a:lnTo>
                                <a:lnTo>
                                  <a:pt x="24813" y="6353"/>
                                </a:lnTo>
                                <a:lnTo>
                                  <a:pt x="24813" y="6353"/>
                                </a:lnTo>
                                <a:lnTo>
                                  <a:pt x="24813" y="9525"/>
                                </a:lnTo>
                                <a:lnTo>
                                  <a:pt x="25565" y="6353"/>
                                </a:lnTo>
                                <a:lnTo>
                                  <a:pt x="25565" y="6353"/>
                                </a:lnTo>
                                <a:lnTo>
                                  <a:pt x="25565" y="6353"/>
                                </a:lnTo>
                                <a:lnTo>
                                  <a:pt x="25565" y="9525"/>
                                </a:lnTo>
                                <a:lnTo>
                                  <a:pt x="25565" y="6353"/>
                                </a:lnTo>
                                <a:lnTo>
                                  <a:pt x="25565" y="6353"/>
                                </a:lnTo>
                                <a:lnTo>
                                  <a:pt x="25565" y="6353"/>
                                </a:lnTo>
                                <a:lnTo>
                                  <a:pt x="25565" y="6353"/>
                                </a:lnTo>
                                <a:lnTo>
                                  <a:pt x="25565" y="6353"/>
                                </a:lnTo>
                                <a:lnTo>
                                  <a:pt x="25565" y="6353"/>
                                </a:lnTo>
                                <a:lnTo>
                                  <a:pt x="25565" y="6353"/>
                                </a:lnTo>
                                <a:lnTo>
                                  <a:pt x="25565" y="3172"/>
                                </a:lnTo>
                                <a:lnTo>
                                  <a:pt x="26318" y="3172"/>
                                </a:lnTo>
                                <a:lnTo>
                                  <a:pt x="26318" y="6353"/>
                                </a:lnTo>
                                <a:lnTo>
                                  <a:pt x="26318" y="6353"/>
                                </a:lnTo>
                                <a:lnTo>
                                  <a:pt x="26318" y="6353"/>
                                </a:lnTo>
                                <a:lnTo>
                                  <a:pt x="26318" y="6353"/>
                                </a:lnTo>
                                <a:lnTo>
                                  <a:pt x="26318" y="6353"/>
                                </a:lnTo>
                                <a:lnTo>
                                  <a:pt x="26318" y="6353"/>
                                </a:lnTo>
                                <a:lnTo>
                                  <a:pt x="26318" y="6353"/>
                                </a:lnTo>
                                <a:lnTo>
                                  <a:pt x="26318" y="6353"/>
                                </a:lnTo>
                                <a:lnTo>
                                  <a:pt x="26318" y="6353"/>
                                </a:lnTo>
                                <a:lnTo>
                                  <a:pt x="26318" y="6353"/>
                                </a:lnTo>
                                <a:lnTo>
                                  <a:pt x="26318" y="6353"/>
                                </a:lnTo>
                                <a:lnTo>
                                  <a:pt x="27070" y="6353"/>
                                </a:lnTo>
                                <a:lnTo>
                                  <a:pt x="27070" y="6353"/>
                                </a:lnTo>
                                <a:lnTo>
                                  <a:pt x="27070" y="6353"/>
                                </a:lnTo>
                                <a:lnTo>
                                  <a:pt x="27070" y="6353"/>
                                </a:lnTo>
                                <a:lnTo>
                                  <a:pt x="27070" y="3172"/>
                                </a:lnTo>
                                <a:lnTo>
                                  <a:pt x="27070" y="3172"/>
                                </a:lnTo>
                                <a:lnTo>
                                  <a:pt x="27070" y="3172"/>
                                </a:lnTo>
                                <a:lnTo>
                                  <a:pt x="27070" y="3172"/>
                                </a:lnTo>
                                <a:lnTo>
                                  <a:pt x="27070" y="3172"/>
                                </a:lnTo>
                                <a:lnTo>
                                  <a:pt x="27070" y="6353"/>
                                </a:lnTo>
                                <a:lnTo>
                                  <a:pt x="27070" y="6353"/>
                                </a:lnTo>
                                <a:lnTo>
                                  <a:pt x="27070" y="6353"/>
                                </a:lnTo>
                                <a:lnTo>
                                  <a:pt x="27070" y="6353"/>
                                </a:lnTo>
                                <a:lnTo>
                                  <a:pt x="27070" y="6353"/>
                                </a:lnTo>
                                <a:lnTo>
                                  <a:pt x="27070" y="6353"/>
                                </a:lnTo>
                                <a:lnTo>
                                  <a:pt x="27070" y="6353"/>
                                </a:lnTo>
                                <a:lnTo>
                                  <a:pt x="27070" y="6353"/>
                                </a:lnTo>
                                <a:lnTo>
                                  <a:pt x="27070" y="6353"/>
                                </a:lnTo>
                                <a:lnTo>
                                  <a:pt x="27822" y="6353"/>
                                </a:lnTo>
                                <a:lnTo>
                                  <a:pt x="27822" y="6353"/>
                                </a:lnTo>
                                <a:lnTo>
                                  <a:pt x="27822" y="6353"/>
                                </a:lnTo>
                                <a:lnTo>
                                  <a:pt x="27822" y="6353"/>
                                </a:lnTo>
                                <a:lnTo>
                                  <a:pt x="27822" y="3172"/>
                                </a:lnTo>
                                <a:lnTo>
                                  <a:pt x="27822" y="3172"/>
                                </a:lnTo>
                                <a:lnTo>
                                  <a:pt x="27822" y="6353"/>
                                </a:lnTo>
                                <a:lnTo>
                                  <a:pt x="27822" y="6353"/>
                                </a:lnTo>
                                <a:lnTo>
                                  <a:pt x="27822" y="6353"/>
                                </a:lnTo>
                                <a:lnTo>
                                  <a:pt x="27822" y="6353"/>
                                </a:lnTo>
                                <a:lnTo>
                                  <a:pt x="27822" y="6353"/>
                                </a:lnTo>
                                <a:lnTo>
                                  <a:pt x="27822" y="6353"/>
                                </a:lnTo>
                                <a:lnTo>
                                  <a:pt x="27822" y="6353"/>
                                </a:lnTo>
                                <a:lnTo>
                                  <a:pt x="27822" y="6353"/>
                                </a:lnTo>
                                <a:lnTo>
                                  <a:pt x="28575" y="6353"/>
                                </a:lnTo>
                                <a:lnTo>
                                  <a:pt x="28575" y="6353"/>
                                </a:lnTo>
                                <a:lnTo>
                                  <a:pt x="28575" y="6353"/>
                                </a:lnTo>
                                <a:lnTo>
                                  <a:pt x="28575" y="6353"/>
                                </a:lnTo>
                                <a:lnTo>
                                  <a:pt x="28575" y="6353"/>
                                </a:lnTo>
                                <a:lnTo>
                                  <a:pt x="28575" y="6353"/>
                                </a:lnTo>
                                <a:lnTo>
                                  <a:pt x="28575" y="3172"/>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16" name="Freeform: Shape 916"/>
                        <wps:cNvSpPr/>
                        <wps:spPr>
                          <a:xfrm>
                            <a:off x="3681412" y="3910012"/>
                            <a:ext cx="28575" cy="9525"/>
                          </a:xfrm>
                          <a:custGeom>
                            <a:avLst/>
                            <a:gdLst>
                              <a:gd name="connsiteX0" fmla="*/ 0 w 28575"/>
                              <a:gd name="connsiteY0" fmla="*/ 3172 h 9525"/>
                              <a:gd name="connsiteX1" fmla="*/ 0 w 28575"/>
                              <a:gd name="connsiteY1" fmla="*/ 3172 h 9525"/>
                              <a:gd name="connsiteX2" fmla="*/ 0 w 28575"/>
                              <a:gd name="connsiteY2" fmla="*/ 3172 h 9525"/>
                              <a:gd name="connsiteX3" fmla="*/ 0 w 28575"/>
                              <a:gd name="connsiteY3" fmla="*/ 3172 h 9525"/>
                              <a:gd name="connsiteX4" fmla="*/ 0 w 28575"/>
                              <a:gd name="connsiteY4" fmla="*/ 6353 h 9525"/>
                              <a:gd name="connsiteX5" fmla="*/ 0 w 28575"/>
                              <a:gd name="connsiteY5" fmla="*/ 6353 h 9525"/>
                              <a:gd name="connsiteX6" fmla="*/ 753 w 28575"/>
                              <a:gd name="connsiteY6" fmla="*/ 6353 h 9525"/>
                              <a:gd name="connsiteX7" fmla="*/ 753 w 28575"/>
                              <a:gd name="connsiteY7" fmla="*/ 6353 h 9525"/>
                              <a:gd name="connsiteX8" fmla="*/ 753 w 28575"/>
                              <a:gd name="connsiteY8" fmla="*/ 6353 h 9525"/>
                              <a:gd name="connsiteX9" fmla="*/ 753 w 28575"/>
                              <a:gd name="connsiteY9" fmla="*/ 6353 h 9525"/>
                              <a:gd name="connsiteX10" fmla="*/ 753 w 28575"/>
                              <a:gd name="connsiteY10" fmla="*/ 6353 h 9525"/>
                              <a:gd name="connsiteX11" fmla="*/ 753 w 28575"/>
                              <a:gd name="connsiteY11" fmla="*/ 6353 h 9525"/>
                              <a:gd name="connsiteX12" fmla="*/ 753 w 28575"/>
                              <a:gd name="connsiteY12" fmla="*/ 3172 h 9525"/>
                              <a:gd name="connsiteX13" fmla="*/ 753 w 28575"/>
                              <a:gd name="connsiteY13" fmla="*/ 3172 h 9525"/>
                              <a:gd name="connsiteX14" fmla="*/ 753 w 28575"/>
                              <a:gd name="connsiteY14" fmla="*/ 0 h 9525"/>
                              <a:gd name="connsiteX15" fmla="*/ 753 w 28575"/>
                              <a:gd name="connsiteY15" fmla="*/ 0 h 9525"/>
                              <a:gd name="connsiteX16" fmla="*/ 753 w 28575"/>
                              <a:gd name="connsiteY16" fmla="*/ 3172 h 9525"/>
                              <a:gd name="connsiteX17" fmla="*/ 753 w 28575"/>
                              <a:gd name="connsiteY17" fmla="*/ 6353 h 9525"/>
                              <a:gd name="connsiteX18" fmla="*/ 1505 w 28575"/>
                              <a:gd name="connsiteY18" fmla="*/ 6353 h 9525"/>
                              <a:gd name="connsiteX19" fmla="*/ 1505 w 28575"/>
                              <a:gd name="connsiteY19" fmla="*/ 6353 h 9525"/>
                              <a:gd name="connsiteX20" fmla="*/ 1505 w 28575"/>
                              <a:gd name="connsiteY20" fmla="*/ 6353 h 9525"/>
                              <a:gd name="connsiteX21" fmla="*/ 1505 w 28575"/>
                              <a:gd name="connsiteY21" fmla="*/ 6353 h 9525"/>
                              <a:gd name="connsiteX22" fmla="*/ 1505 w 28575"/>
                              <a:gd name="connsiteY22" fmla="*/ 6353 h 9525"/>
                              <a:gd name="connsiteX23" fmla="*/ 1505 w 28575"/>
                              <a:gd name="connsiteY23" fmla="*/ 6353 h 9525"/>
                              <a:gd name="connsiteX24" fmla="*/ 1505 w 28575"/>
                              <a:gd name="connsiteY24" fmla="*/ 6353 h 9525"/>
                              <a:gd name="connsiteX25" fmla="*/ 1505 w 28575"/>
                              <a:gd name="connsiteY25" fmla="*/ 3172 h 9525"/>
                              <a:gd name="connsiteX26" fmla="*/ 1505 w 28575"/>
                              <a:gd name="connsiteY26" fmla="*/ 3172 h 9525"/>
                              <a:gd name="connsiteX27" fmla="*/ 1505 w 28575"/>
                              <a:gd name="connsiteY27" fmla="*/ 6353 h 9525"/>
                              <a:gd name="connsiteX28" fmla="*/ 1505 w 28575"/>
                              <a:gd name="connsiteY28" fmla="*/ 6353 h 9525"/>
                              <a:gd name="connsiteX29" fmla="*/ 1505 w 28575"/>
                              <a:gd name="connsiteY29" fmla="*/ 6353 h 9525"/>
                              <a:gd name="connsiteX30" fmla="*/ 2257 w 28575"/>
                              <a:gd name="connsiteY30" fmla="*/ 6353 h 9525"/>
                              <a:gd name="connsiteX31" fmla="*/ 2257 w 28575"/>
                              <a:gd name="connsiteY31" fmla="*/ 6353 h 9525"/>
                              <a:gd name="connsiteX32" fmla="*/ 2257 w 28575"/>
                              <a:gd name="connsiteY32" fmla="*/ 6353 h 9525"/>
                              <a:gd name="connsiteX33" fmla="*/ 2257 w 28575"/>
                              <a:gd name="connsiteY33" fmla="*/ 6353 h 9525"/>
                              <a:gd name="connsiteX34" fmla="*/ 2257 w 28575"/>
                              <a:gd name="connsiteY34" fmla="*/ 6353 h 9525"/>
                              <a:gd name="connsiteX35" fmla="*/ 2257 w 28575"/>
                              <a:gd name="connsiteY35" fmla="*/ 3172 h 9525"/>
                              <a:gd name="connsiteX36" fmla="*/ 2257 w 28575"/>
                              <a:gd name="connsiteY36" fmla="*/ 3172 h 9525"/>
                              <a:gd name="connsiteX37" fmla="*/ 2257 w 28575"/>
                              <a:gd name="connsiteY37" fmla="*/ 3172 h 9525"/>
                              <a:gd name="connsiteX38" fmla="*/ 2257 w 28575"/>
                              <a:gd name="connsiteY38" fmla="*/ 6353 h 9525"/>
                              <a:gd name="connsiteX39" fmla="*/ 2257 w 28575"/>
                              <a:gd name="connsiteY39" fmla="*/ 6353 h 9525"/>
                              <a:gd name="connsiteX40" fmla="*/ 2257 w 28575"/>
                              <a:gd name="connsiteY40" fmla="*/ 6353 h 9525"/>
                              <a:gd name="connsiteX41" fmla="*/ 2257 w 28575"/>
                              <a:gd name="connsiteY41" fmla="*/ 3172 h 9525"/>
                              <a:gd name="connsiteX42" fmla="*/ 3010 w 28575"/>
                              <a:gd name="connsiteY42" fmla="*/ 6353 h 9525"/>
                              <a:gd name="connsiteX43" fmla="*/ 3010 w 28575"/>
                              <a:gd name="connsiteY43" fmla="*/ 6353 h 9525"/>
                              <a:gd name="connsiteX44" fmla="*/ 3010 w 28575"/>
                              <a:gd name="connsiteY44" fmla="*/ 3172 h 9525"/>
                              <a:gd name="connsiteX45" fmla="*/ 3010 w 28575"/>
                              <a:gd name="connsiteY45" fmla="*/ 6353 h 9525"/>
                              <a:gd name="connsiteX46" fmla="*/ 3010 w 28575"/>
                              <a:gd name="connsiteY46" fmla="*/ 6353 h 9525"/>
                              <a:gd name="connsiteX47" fmla="*/ 3010 w 28575"/>
                              <a:gd name="connsiteY47" fmla="*/ 6353 h 9525"/>
                              <a:gd name="connsiteX48" fmla="*/ 3010 w 28575"/>
                              <a:gd name="connsiteY48" fmla="*/ 6353 h 9525"/>
                              <a:gd name="connsiteX49" fmla="*/ 3010 w 28575"/>
                              <a:gd name="connsiteY49" fmla="*/ 6353 h 9525"/>
                              <a:gd name="connsiteX50" fmla="*/ 3010 w 28575"/>
                              <a:gd name="connsiteY50" fmla="*/ 6353 h 9525"/>
                              <a:gd name="connsiteX51" fmla="*/ 3010 w 28575"/>
                              <a:gd name="connsiteY51" fmla="*/ 6353 h 9525"/>
                              <a:gd name="connsiteX52" fmla="*/ 3010 w 28575"/>
                              <a:gd name="connsiteY52" fmla="*/ 6353 h 9525"/>
                              <a:gd name="connsiteX53" fmla="*/ 3010 w 28575"/>
                              <a:gd name="connsiteY53" fmla="*/ 6353 h 9525"/>
                              <a:gd name="connsiteX54" fmla="*/ 3010 w 28575"/>
                              <a:gd name="connsiteY54" fmla="*/ 6353 h 9525"/>
                              <a:gd name="connsiteX55" fmla="*/ 3010 w 28575"/>
                              <a:gd name="connsiteY55" fmla="*/ 6353 h 9525"/>
                              <a:gd name="connsiteX56" fmla="*/ 3010 w 28575"/>
                              <a:gd name="connsiteY56" fmla="*/ 3172 h 9525"/>
                              <a:gd name="connsiteX57" fmla="*/ 3010 w 28575"/>
                              <a:gd name="connsiteY57" fmla="*/ 3172 h 9525"/>
                              <a:gd name="connsiteX58" fmla="*/ 3010 w 28575"/>
                              <a:gd name="connsiteY58" fmla="*/ 3172 h 9525"/>
                              <a:gd name="connsiteX59" fmla="*/ 3010 w 28575"/>
                              <a:gd name="connsiteY59" fmla="*/ 6353 h 9525"/>
                              <a:gd name="connsiteX60" fmla="*/ 3762 w 28575"/>
                              <a:gd name="connsiteY60" fmla="*/ 6353 h 9525"/>
                              <a:gd name="connsiteX61" fmla="*/ 3762 w 28575"/>
                              <a:gd name="connsiteY61" fmla="*/ 6353 h 9525"/>
                              <a:gd name="connsiteX62" fmla="*/ 3762 w 28575"/>
                              <a:gd name="connsiteY62" fmla="*/ 6353 h 9525"/>
                              <a:gd name="connsiteX63" fmla="*/ 3762 w 28575"/>
                              <a:gd name="connsiteY63" fmla="*/ 6353 h 9525"/>
                              <a:gd name="connsiteX64" fmla="*/ 3762 w 28575"/>
                              <a:gd name="connsiteY64" fmla="*/ 6353 h 9525"/>
                              <a:gd name="connsiteX65" fmla="*/ 3762 w 28575"/>
                              <a:gd name="connsiteY65" fmla="*/ 3172 h 9525"/>
                              <a:gd name="connsiteX66" fmla="*/ 3762 w 28575"/>
                              <a:gd name="connsiteY66" fmla="*/ 6353 h 9525"/>
                              <a:gd name="connsiteX67" fmla="*/ 3762 w 28575"/>
                              <a:gd name="connsiteY67" fmla="*/ 6353 h 9525"/>
                              <a:gd name="connsiteX68" fmla="*/ 3762 w 28575"/>
                              <a:gd name="connsiteY68" fmla="*/ 3172 h 9525"/>
                              <a:gd name="connsiteX69" fmla="*/ 3762 w 28575"/>
                              <a:gd name="connsiteY69" fmla="*/ 3172 h 9525"/>
                              <a:gd name="connsiteX70" fmla="*/ 3762 w 28575"/>
                              <a:gd name="connsiteY70" fmla="*/ 3172 h 9525"/>
                              <a:gd name="connsiteX71" fmla="*/ 3762 w 28575"/>
                              <a:gd name="connsiteY71" fmla="*/ 3172 h 9525"/>
                              <a:gd name="connsiteX72" fmla="*/ 3762 w 28575"/>
                              <a:gd name="connsiteY72" fmla="*/ 3172 h 9525"/>
                              <a:gd name="connsiteX73" fmla="*/ 3762 w 28575"/>
                              <a:gd name="connsiteY73" fmla="*/ 3172 h 9525"/>
                              <a:gd name="connsiteX74" fmla="*/ 4515 w 28575"/>
                              <a:gd name="connsiteY74" fmla="*/ 3172 h 9525"/>
                              <a:gd name="connsiteX75" fmla="*/ 4515 w 28575"/>
                              <a:gd name="connsiteY75" fmla="*/ 3172 h 9525"/>
                              <a:gd name="connsiteX76" fmla="*/ 4515 w 28575"/>
                              <a:gd name="connsiteY76" fmla="*/ 3172 h 9525"/>
                              <a:gd name="connsiteX77" fmla="*/ 4515 w 28575"/>
                              <a:gd name="connsiteY77" fmla="*/ 6353 h 9525"/>
                              <a:gd name="connsiteX78" fmla="*/ 4515 w 28575"/>
                              <a:gd name="connsiteY78" fmla="*/ 6353 h 9525"/>
                              <a:gd name="connsiteX79" fmla="*/ 4515 w 28575"/>
                              <a:gd name="connsiteY79" fmla="*/ 6353 h 9525"/>
                              <a:gd name="connsiteX80" fmla="*/ 4515 w 28575"/>
                              <a:gd name="connsiteY80" fmla="*/ 6353 h 9525"/>
                              <a:gd name="connsiteX81" fmla="*/ 4515 w 28575"/>
                              <a:gd name="connsiteY81" fmla="*/ 6353 h 9525"/>
                              <a:gd name="connsiteX82" fmla="*/ 4515 w 28575"/>
                              <a:gd name="connsiteY82" fmla="*/ 6353 h 9525"/>
                              <a:gd name="connsiteX83" fmla="*/ 4515 w 28575"/>
                              <a:gd name="connsiteY83" fmla="*/ 6353 h 9525"/>
                              <a:gd name="connsiteX84" fmla="*/ 4515 w 28575"/>
                              <a:gd name="connsiteY84" fmla="*/ 6353 h 9525"/>
                              <a:gd name="connsiteX85" fmla="*/ 4515 w 28575"/>
                              <a:gd name="connsiteY85" fmla="*/ 6353 h 9525"/>
                              <a:gd name="connsiteX86" fmla="*/ 5267 w 28575"/>
                              <a:gd name="connsiteY86" fmla="*/ 6353 h 9525"/>
                              <a:gd name="connsiteX87" fmla="*/ 5267 w 28575"/>
                              <a:gd name="connsiteY87" fmla="*/ 6353 h 9525"/>
                              <a:gd name="connsiteX88" fmla="*/ 5267 w 28575"/>
                              <a:gd name="connsiteY88" fmla="*/ 6353 h 9525"/>
                              <a:gd name="connsiteX89" fmla="*/ 5267 w 28575"/>
                              <a:gd name="connsiteY89" fmla="*/ 6353 h 9525"/>
                              <a:gd name="connsiteX90" fmla="*/ 5267 w 28575"/>
                              <a:gd name="connsiteY90" fmla="*/ 6353 h 9525"/>
                              <a:gd name="connsiteX91" fmla="*/ 5267 w 28575"/>
                              <a:gd name="connsiteY91" fmla="*/ 6353 h 9525"/>
                              <a:gd name="connsiteX92" fmla="*/ 5267 w 28575"/>
                              <a:gd name="connsiteY92" fmla="*/ 3172 h 9525"/>
                              <a:gd name="connsiteX93" fmla="*/ 5267 w 28575"/>
                              <a:gd name="connsiteY93" fmla="*/ 3172 h 9525"/>
                              <a:gd name="connsiteX94" fmla="*/ 5267 w 28575"/>
                              <a:gd name="connsiteY94" fmla="*/ 3172 h 9525"/>
                              <a:gd name="connsiteX95" fmla="*/ 5267 w 28575"/>
                              <a:gd name="connsiteY95" fmla="*/ 6353 h 9525"/>
                              <a:gd name="connsiteX96" fmla="*/ 5267 w 28575"/>
                              <a:gd name="connsiteY96" fmla="*/ 6353 h 9525"/>
                              <a:gd name="connsiteX97" fmla="*/ 5267 w 28575"/>
                              <a:gd name="connsiteY97" fmla="*/ 6353 h 9525"/>
                              <a:gd name="connsiteX98" fmla="*/ 6020 w 28575"/>
                              <a:gd name="connsiteY98" fmla="*/ 6353 h 9525"/>
                              <a:gd name="connsiteX99" fmla="*/ 6020 w 28575"/>
                              <a:gd name="connsiteY99" fmla="*/ 6353 h 9525"/>
                              <a:gd name="connsiteX100" fmla="*/ 6020 w 28575"/>
                              <a:gd name="connsiteY100" fmla="*/ 6353 h 9525"/>
                              <a:gd name="connsiteX101" fmla="*/ 6020 w 28575"/>
                              <a:gd name="connsiteY101" fmla="*/ 6353 h 9525"/>
                              <a:gd name="connsiteX102" fmla="*/ 6020 w 28575"/>
                              <a:gd name="connsiteY102" fmla="*/ 6353 h 9525"/>
                              <a:gd name="connsiteX103" fmla="*/ 6020 w 28575"/>
                              <a:gd name="connsiteY103" fmla="*/ 6353 h 9525"/>
                              <a:gd name="connsiteX104" fmla="*/ 6020 w 28575"/>
                              <a:gd name="connsiteY104" fmla="*/ 6353 h 9525"/>
                              <a:gd name="connsiteX105" fmla="*/ 6020 w 28575"/>
                              <a:gd name="connsiteY105" fmla="*/ 6353 h 9525"/>
                              <a:gd name="connsiteX106" fmla="*/ 6020 w 28575"/>
                              <a:gd name="connsiteY106" fmla="*/ 6353 h 9525"/>
                              <a:gd name="connsiteX107" fmla="*/ 6020 w 28575"/>
                              <a:gd name="connsiteY107" fmla="*/ 6353 h 9525"/>
                              <a:gd name="connsiteX108" fmla="*/ 6020 w 28575"/>
                              <a:gd name="connsiteY108" fmla="*/ 9525 h 9525"/>
                              <a:gd name="connsiteX109" fmla="*/ 6020 w 28575"/>
                              <a:gd name="connsiteY109" fmla="*/ 6353 h 9525"/>
                              <a:gd name="connsiteX110" fmla="*/ 6772 w 28575"/>
                              <a:gd name="connsiteY110" fmla="*/ 6353 h 9525"/>
                              <a:gd name="connsiteX111" fmla="*/ 6772 w 28575"/>
                              <a:gd name="connsiteY111" fmla="*/ 6353 h 9525"/>
                              <a:gd name="connsiteX112" fmla="*/ 6772 w 28575"/>
                              <a:gd name="connsiteY112" fmla="*/ 6353 h 9525"/>
                              <a:gd name="connsiteX113" fmla="*/ 6772 w 28575"/>
                              <a:gd name="connsiteY113" fmla="*/ 6353 h 9525"/>
                              <a:gd name="connsiteX114" fmla="*/ 6772 w 28575"/>
                              <a:gd name="connsiteY114" fmla="*/ 6353 h 9525"/>
                              <a:gd name="connsiteX115" fmla="*/ 6772 w 28575"/>
                              <a:gd name="connsiteY115" fmla="*/ 6353 h 9525"/>
                              <a:gd name="connsiteX116" fmla="*/ 6772 w 28575"/>
                              <a:gd name="connsiteY116" fmla="*/ 6353 h 9525"/>
                              <a:gd name="connsiteX117" fmla="*/ 6772 w 28575"/>
                              <a:gd name="connsiteY117" fmla="*/ 6353 h 9525"/>
                              <a:gd name="connsiteX118" fmla="*/ 6772 w 28575"/>
                              <a:gd name="connsiteY118" fmla="*/ 6353 h 9525"/>
                              <a:gd name="connsiteX119" fmla="*/ 6772 w 28575"/>
                              <a:gd name="connsiteY119" fmla="*/ 6353 h 9525"/>
                              <a:gd name="connsiteX120" fmla="*/ 6772 w 28575"/>
                              <a:gd name="connsiteY120" fmla="*/ 6353 h 9525"/>
                              <a:gd name="connsiteX121" fmla="*/ 6772 w 28575"/>
                              <a:gd name="connsiteY121" fmla="*/ 6353 h 9525"/>
                              <a:gd name="connsiteX122" fmla="*/ 7515 w 28575"/>
                              <a:gd name="connsiteY122" fmla="*/ 6353 h 9525"/>
                              <a:gd name="connsiteX123" fmla="*/ 7515 w 28575"/>
                              <a:gd name="connsiteY123" fmla="*/ 3172 h 9525"/>
                              <a:gd name="connsiteX124" fmla="*/ 7515 w 28575"/>
                              <a:gd name="connsiteY124" fmla="*/ 3172 h 9525"/>
                              <a:gd name="connsiteX125" fmla="*/ 7515 w 28575"/>
                              <a:gd name="connsiteY125" fmla="*/ 6353 h 9525"/>
                              <a:gd name="connsiteX126" fmla="*/ 7515 w 28575"/>
                              <a:gd name="connsiteY126" fmla="*/ 3172 h 9525"/>
                              <a:gd name="connsiteX127" fmla="*/ 7515 w 28575"/>
                              <a:gd name="connsiteY127" fmla="*/ 6353 h 9525"/>
                              <a:gd name="connsiteX128" fmla="*/ 7515 w 28575"/>
                              <a:gd name="connsiteY128" fmla="*/ 6353 h 9525"/>
                              <a:gd name="connsiteX129" fmla="*/ 7515 w 28575"/>
                              <a:gd name="connsiteY129" fmla="*/ 6353 h 9525"/>
                              <a:gd name="connsiteX130" fmla="*/ 7515 w 28575"/>
                              <a:gd name="connsiteY130" fmla="*/ 6353 h 9525"/>
                              <a:gd name="connsiteX131" fmla="*/ 7515 w 28575"/>
                              <a:gd name="connsiteY131" fmla="*/ 6353 h 9525"/>
                              <a:gd name="connsiteX132" fmla="*/ 7515 w 28575"/>
                              <a:gd name="connsiteY132" fmla="*/ 6353 h 9525"/>
                              <a:gd name="connsiteX133" fmla="*/ 7515 w 28575"/>
                              <a:gd name="connsiteY133" fmla="*/ 6353 h 9525"/>
                              <a:gd name="connsiteX134" fmla="*/ 7515 w 28575"/>
                              <a:gd name="connsiteY134" fmla="*/ 6353 h 9525"/>
                              <a:gd name="connsiteX135" fmla="*/ 7515 w 28575"/>
                              <a:gd name="connsiteY135" fmla="*/ 6353 h 9525"/>
                              <a:gd name="connsiteX136" fmla="*/ 8268 w 28575"/>
                              <a:gd name="connsiteY136" fmla="*/ 6353 h 9525"/>
                              <a:gd name="connsiteX137" fmla="*/ 8268 w 28575"/>
                              <a:gd name="connsiteY137" fmla="*/ 6353 h 9525"/>
                              <a:gd name="connsiteX138" fmla="*/ 8268 w 28575"/>
                              <a:gd name="connsiteY138" fmla="*/ 6353 h 9525"/>
                              <a:gd name="connsiteX139" fmla="*/ 8268 w 28575"/>
                              <a:gd name="connsiteY139" fmla="*/ 6353 h 9525"/>
                              <a:gd name="connsiteX140" fmla="*/ 8268 w 28575"/>
                              <a:gd name="connsiteY140" fmla="*/ 6353 h 9525"/>
                              <a:gd name="connsiteX141" fmla="*/ 8268 w 28575"/>
                              <a:gd name="connsiteY141" fmla="*/ 3172 h 9525"/>
                              <a:gd name="connsiteX142" fmla="*/ 8268 w 28575"/>
                              <a:gd name="connsiteY142" fmla="*/ 6353 h 9525"/>
                              <a:gd name="connsiteX143" fmla="*/ 8268 w 28575"/>
                              <a:gd name="connsiteY143" fmla="*/ 6353 h 9525"/>
                              <a:gd name="connsiteX144" fmla="*/ 8268 w 28575"/>
                              <a:gd name="connsiteY144" fmla="*/ 6353 h 9525"/>
                              <a:gd name="connsiteX145" fmla="*/ 8268 w 28575"/>
                              <a:gd name="connsiteY145" fmla="*/ 6353 h 9525"/>
                              <a:gd name="connsiteX146" fmla="*/ 8268 w 28575"/>
                              <a:gd name="connsiteY146" fmla="*/ 6353 h 9525"/>
                              <a:gd name="connsiteX147" fmla="*/ 8268 w 28575"/>
                              <a:gd name="connsiteY147" fmla="*/ 6353 h 9525"/>
                              <a:gd name="connsiteX148" fmla="*/ 8268 w 28575"/>
                              <a:gd name="connsiteY148" fmla="*/ 6353 h 9525"/>
                              <a:gd name="connsiteX149" fmla="*/ 8268 w 28575"/>
                              <a:gd name="connsiteY149" fmla="*/ 3172 h 9525"/>
                              <a:gd name="connsiteX150" fmla="*/ 8268 w 28575"/>
                              <a:gd name="connsiteY150" fmla="*/ 3172 h 9525"/>
                              <a:gd name="connsiteX151" fmla="*/ 8268 w 28575"/>
                              <a:gd name="connsiteY151" fmla="*/ 3172 h 9525"/>
                              <a:gd name="connsiteX152" fmla="*/ 8268 w 28575"/>
                              <a:gd name="connsiteY152" fmla="*/ 3172 h 9525"/>
                              <a:gd name="connsiteX153" fmla="*/ 8268 w 28575"/>
                              <a:gd name="connsiteY153" fmla="*/ 6353 h 9525"/>
                              <a:gd name="connsiteX154" fmla="*/ 9020 w 28575"/>
                              <a:gd name="connsiteY154" fmla="*/ 6353 h 9525"/>
                              <a:gd name="connsiteX155" fmla="*/ 9020 w 28575"/>
                              <a:gd name="connsiteY155" fmla="*/ 6353 h 9525"/>
                              <a:gd name="connsiteX156" fmla="*/ 9020 w 28575"/>
                              <a:gd name="connsiteY156" fmla="*/ 6353 h 9525"/>
                              <a:gd name="connsiteX157" fmla="*/ 9020 w 28575"/>
                              <a:gd name="connsiteY157" fmla="*/ 6353 h 9525"/>
                              <a:gd name="connsiteX158" fmla="*/ 9020 w 28575"/>
                              <a:gd name="connsiteY158" fmla="*/ 6353 h 9525"/>
                              <a:gd name="connsiteX159" fmla="*/ 9020 w 28575"/>
                              <a:gd name="connsiteY159" fmla="*/ 6353 h 9525"/>
                              <a:gd name="connsiteX160" fmla="*/ 9020 w 28575"/>
                              <a:gd name="connsiteY160" fmla="*/ 9525 h 9525"/>
                              <a:gd name="connsiteX161" fmla="*/ 9020 w 28575"/>
                              <a:gd name="connsiteY161" fmla="*/ 9525 h 9525"/>
                              <a:gd name="connsiteX162" fmla="*/ 9020 w 28575"/>
                              <a:gd name="connsiteY162" fmla="*/ 6353 h 9525"/>
                              <a:gd name="connsiteX163" fmla="*/ 9020 w 28575"/>
                              <a:gd name="connsiteY163" fmla="*/ 6353 h 9525"/>
                              <a:gd name="connsiteX164" fmla="*/ 9020 w 28575"/>
                              <a:gd name="connsiteY164" fmla="*/ 6353 h 9525"/>
                              <a:gd name="connsiteX165" fmla="*/ 9020 w 28575"/>
                              <a:gd name="connsiteY165" fmla="*/ 3172 h 9525"/>
                              <a:gd name="connsiteX166" fmla="*/ 9773 w 28575"/>
                              <a:gd name="connsiteY166" fmla="*/ 6353 h 9525"/>
                              <a:gd name="connsiteX167" fmla="*/ 9773 w 28575"/>
                              <a:gd name="connsiteY167" fmla="*/ 6353 h 9525"/>
                              <a:gd name="connsiteX168" fmla="*/ 9773 w 28575"/>
                              <a:gd name="connsiteY168" fmla="*/ 6353 h 9525"/>
                              <a:gd name="connsiteX169" fmla="*/ 9773 w 28575"/>
                              <a:gd name="connsiteY169" fmla="*/ 6353 h 9525"/>
                              <a:gd name="connsiteX170" fmla="*/ 9773 w 28575"/>
                              <a:gd name="connsiteY170" fmla="*/ 6353 h 9525"/>
                              <a:gd name="connsiteX171" fmla="*/ 9773 w 28575"/>
                              <a:gd name="connsiteY171" fmla="*/ 6353 h 9525"/>
                              <a:gd name="connsiteX172" fmla="*/ 9773 w 28575"/>
                              <a:gd name="connsiteY172" fmla="*/ 6353 h 9525"/>
                              <a:gd name="connsiteX173" fmla="*/ 9773 w 28575"/>
                              <a:gd name="connsiteY173" fmla="*/ 6353 h 9525"/>
                              <a:gd name="connsiteX174" fmla="*/ 9773 w 28575"/>
                              <a:gd name="connsiteY174" fmla="*/ 3172 h 9525"/>
                              <a:gd name="connsiteX175" fmla="*/ 9773 w 28575"/>
                              <a:gd name="connsiteY175" fmla="*/ 3172 h 9525"/>
                              <a:gd name="connsiteX176" fmla="*/ 9773 w 28575"/>
                              <a:gd name="connsiteY176" fmla="*/ 6353 h 9525"/>
                              <a:gd name="connsiteX177" fmla="*/ 9773 w 28575"/>
                              <a:gd name="connsiteY177" fmla="*/ 6353 h 9525"/>
                              <a:gd name="connsiteX178" fmla="*/ 10525 w 28575"/>
                              <a:gd name="connsiteY178" fmla="*/ 6353 h 9525"/>
                              <a:gd name="connsiteX179" fmla="*/ 10525 w 28575"/>
                              <a:gd name="connsiteY179" fmla="*/ 6353 h 9525"/>
                              <a:gd name="connsiteX180" fmla="*/ 10525 w 28575"/>
                              <a:gd name="connsiteY180" fmla="*/ 3172 h 9525"/>
                              <a:gd name="connsiteX181" fmla="*/ 10525 w 28575"/>
                              <a:gd name="connsiteY181" fmla="*/ 6353 h 9525"/>
                              <a:gd name="connsiteX182" fmla="*/ 10525 w 28575"/>
                              <a:gd name="connsiteY182" fmla="*/ 6353 h 9525"/>
                              <a:gd name="connsiteX183" fmla="*/ 10525 w 28575"/>
                              <a:gd name="connsiteY183" fmla="*/ 6353 h 9525"/>
                              <a:gd name="connsiteX184" fmla="*/ 10525 w 28575"/>
                              <a:gd name="connsiteY184" fmla="*/ 6353 h 9525"/>
                              <a:gd name="connsiteX185" fmla="*/ 10525 w 28575"/>
                              <a:gd name="connsiteY185" fmla="*/ 6353 h 9525"/>
                              <a:gd name="connsiteX186" fmla="*/ 10525 w 28575"/>
                              <a:gd name="connsiteY186" fmla="*/ 6353 h 9525"/>
                              <a:gd name="connsiteX187" fmla="*/ 10525 w 28575"/>
                              <a:gd name="connsiteY187" fmla="*/ 6353 h 9525"/>
                              <a:gd name="connsiteX188" fmla="*/ 10525 w 28575"/>
                              <a:gd name="connsiteY188" fmla="*/ 6353 h 9525"/>
                              <a:gd name="connsiteX189" fmla="*/ 10525 w 28575"/>
                              <a:gd name="connsiteY189" fmla="*/ 6353 h 9525"/>
                              <a:gd name="connsiteX190" fmla="*/ 11278 w 28575"/>
                              <a:gd name="connsiteY190" fmla="*/ 6353 h 9525"/>
                              <a:gd name="connsiteX191" fmla="*/ 11278 w 28575"/>
                              <a:gd name="connsiteY191" fmla="*/ 6353 h 9525"/>
                              <a:gd name="connsiteX192" fmla="*/ 11278 w 28575"/>
                              <a:gd name="connsiteY192" fmla="*/ 6353 h 9525"/>
                              <a:gd name="connsiteX193" fmla="*/ 11278 w 28575"/>
                              <a:gd name="connsiteY193" fmla="*/ 6353 h 9525"/>
                              <a:gd name="connsiteX194" fmla="*/ 11278 w 28575"/>
                              <a:gd name="connsiteY194" fmla="*/ 6353 h 9525"/>
                              <a:gd name="connsiteX195" fmla="*/ 11278 w 28575"/>
                              <a:gd name="connsiteY195" fmla="*/ 6353 h 9525"/>
                              <a:gd name="connsiteX196" fmla="*/ 11278 w 28575"/>
                              <a:gd name="connsiteY196" fmla="*/ 6353 h 9525"/>
                              <a:gd name="connsiteX197" fmla="*/ 11278 w 28575"/>
                              <a:gd name="connsiteY197" fmla="*/ 6353 h 9525"/>
                              <a:gd name="connsiteX198" fmla="*/ 11278 w 28575"/>
                              <a:gd name="connsiteY198" fmla="*/ 3172 h 9525"/>
                              <a:gd name="connsiteX199" fmla="*/ 11278 w 28575"/>
                              <a:gd name="connsiteY199" fmla="*/ 3172 h 9525"/>
                              <a:gd name="connsiteX200" fmla="*/ 11278 w 28575"/>
                              <a:gd name="connsiteY200" fmla="*/ 3172 h 9525"/>
                              <a:gd name="connsiteX201" fmla="*/ 11278 w 28575"/>
                              <a:gd name="connsiteY201" fmla="*/ 6353 h 9525"/>
                              <a:gd name="connsiteX202" fmla="*/ 12030 w 28575"/>
                              <a:gd name="connsiteY202" fmla="*/ 6353 h 9525"/>
                              <a:gd name="connsiteX203" fmla="*/ 12030 w 28575"/>
                              <a:gd name="connsiteY203" fmla="*/ 6353 h 9525"/>
                              <a:gd name="connsiteX204" fmla="*/ 12030 w 28575"/>
                              <a:gd name="connsiteY204" fmla="*/ 6353 h 9525"/>
                              <a:gd name="connsiteX205" fmla="*/ 12030 w 28575"/>
                              <a:gd name="connsiteY205" fmla="*/ 6353 h 9525"/>
                              <a:gd name="connsiteX206" fmla="*/ 12030 w 28575"/>
                              <a:gd name="connsiteY206" fmla="*/ 6353 h 9525"/>
                              <a:gd name="connsiteX207" fmla="*/ 12030 w 28575"/>
                              <a:gd name="connsiteY207" fmla="*/ 6353 h 9525"/>
                              <a:gd name="connsiteX208" fmla="*/ 12030 w 28575"/>
                              <a:gd name="connsiteY208" fmla="*/ 6353 h 9525"/>
                              <a:gd name="connsiteX209" fmla="*/ 12030 w 28575"/>
                              <a:gd name="connsiteY209" fmla="*/ 6353 h 9525"/>
                              <a:gd name="connsiteX210" fmla="*/ 12030 w 28575"/>
                              <a:gd name="connsiteY210" fmla="*/ 6353 h 9525"/>
                              <a:gd name="connsiteX211" fmla="*/ 12030 w 28575"/>
                              <a:gd name="connsiteY211" fmla="*/ 9525 h 9525"/>
                              <a:gd name="connsiteX212" fmla="*/ 12030 w 28575"/>
                              <a:gd name="connsiteY212" fmla="*/ 9525 h 9525"/>
                              <a:gd name="connsiteX213" fmla="*/ 12030 w 28575"/>
                              <a:gd name="connsiteY213" fmla="*/ 9525 h 9525"/>
                              <a:gd name="connsiteX214" fmla="*/ 12030 w 28575"/>
                              <a:gd name="connsiteY214" fmla="*/ 6353 h 9525"/>
                              <a:gd name="connsiteX215" fmla="*/ 12030 w 28575"/>
                              <a:gd name="connsiteY215" fmla="*/ 6353 h 9525"/>
                              <a:gd name="connsiteX216" fmla="*/ 12783 w 28575"/>
                              <a:gd name="connsiteY216" fmla="*/ 6353 h 9525"/>
                              <a:gd name="connsiteX217" fmla="*/ 12783 w 28575"/>
                              <a:gd name="connsiteY217" fmla="*/ 6353 h 9525"/>
                              <a:gd name="connsiteX218" fmla="*/ 12783 w 28575"/>
                              <a:gd name="connsiteY218" fmla="*/ 6353 h 9525"/>
                              <a:gd name="connsiteX219" fmla="*/ 12783 w 28575"/>
                              <a:gd name="connsiteY219" fmla="*/ 6353 h 9525"/>
                              <a:gd name="connsiteX220" fmla="*/ 12783 w 28575"/>
                              <a:gd name="connsiteY220" fmla="*/ 6353 h 9525"/>
                              <a:gd name="connsiteX221" fmla="*/ 12783 w 28575"/>
                              <a:gd name="connsiteY221" fmla="*/ 6353 h 9525"/>
                              <a:gd name="connsiteX222" fmla="*/ 12783 w 28575"/>
                              <a:gd name="connsiteY222" fmla="*/ 6353 h 9525"/>
                              <a:gd name="connsiteX223" fmla="*/ 12783 w 28575"/>
                              <a:gd name="connsiteY223" fmla="*/ 3172 h 9525"/>
                              <a:gd name="connsiteX224" fmla="*/ 12783 w 28575"/>
                              <a:gd name="connsiteY224" fmla="*/ 6353 h 9525"/>
                              <a:gd name="connsiteX225" fmla="*/ 12783 w 28575"/>
                              <a:gd name="connsiteY225" fmla="*/ 6353 h 9525"/>
                              <a:gd name="connsiteX226" fmla="*/ 12783 w 28575"/>
                              <a:gd name="connsiteY226" fmla="*/ 6353 h 9525"/>
                              <a:gd name="connsiteX227" fmla="*/ 12783 w 28575"/>
                              <a:gd name="connsiteY227" fmla="*/ 6353 h 9525"/>
                              <a:gd name="connsiteX228" fmla="*/ 12783 w 28575"/>
                              <a:gd name="connsiteY228" fmla="*/ 6353 h 9525"/>
                              <a:gd name="connsiteX229" fmla="*/ 12783 w 28575"/>
                              <a:gd name="connsiteY229" fmla="*/ 6353 h 9525"/>
                              <a:gd name="connsiteX230" fmla="*/ 12783 w 28575"/>
                              <a:gd name="connsiteY230" fmla="*/ 6353 h 9525"/>
                              <a:gd name="connsiteX231" fmla="*/ 12783 w 28575"/>
                              <a:gd name="connsiteY231" fmla="*/ 6353 h 9525"/>
                              <a:gd name="connsiteX232" fmla="*/ 12783 w 28575"/>
                              <a:gd name="connsiteY232" fmla="*/ 3172 h 9525"/>
                              <a:gd name="connsiteX233" fmla="*/ 12783 w 28575"/>
                              <a:gd name="connsiteY233" fmla="*/ 6353 h 9525"/>
                              <a:gd name="connsiteX234" fmla="*/ 13535 w 28575"/>
                              <a:gd name="connsiteY234" fmla="*/ 3172 h 9525"/>
                              <a:gd name="connsiteX235" fmla="*/ 13535 w 28575"/>
                              <a:gd name="connsiteY235" fmla="*/ 6353 h 9525"/>
                              <a:gd name="connsiteX236" fmla="*/ 13535 w 28575"/>
                              <a:gd name="connsiteY236" fmla="*/ 3172 h 9525"/>
                              <a:gd name="connsiteX237" fmla="*/ 13535 w 28575"/>
                              <a:gd name="connsiteY237" fmla="*/ 6353 h 9525"/>
                              <a:gd name="connsiteX238" fmla="*/ 13535 w 28575"/>
                              <a:gd name="connsiteY238" fmla="*/ 6353 h 9525"/>
                              <a:gd name="connsiteX239" fmla="*/ 13535 w 28575"/>
                              <a:gd name="connsiteY239" fmla="*/ 6353 h 9525"/>
                              <a:gd name="connsiteX240" fmla="*/ 13535 w 28575"/>
                              <a:gd name="connsiteY240" fmla="*/ 9525 h 9525"/>
                              <a:gd name="connsiteX241" fmla="*/ 13535 w 28575"/>
                              <a:gd name="connsiteY241" fmla="*/ 6353 h 9525"/>
                              <a:gd name="connsiteX242" fmla="*/ 13535 w 28575"/>
                              <a:gd name="connsiteY242" fmla="*/ 6353 h 9525"/>
                              <a:gd name="connsiteX243" fmla="*/ 13535 w 28575"/>
                              <a:gd name="connsiteY243" fmla="*/ 6353 h 9525"/>
                              <a:gd name="connsiteX244" fmla="*/ 13535 w 28575"/>
                              <a:gd name="connsiteY244" fmla="*/ 6353 h 9525"/>
                              <a:gd name="connsiteX245" fmla="*/ 13535 w 28575"/>
                              <a:gd name="connsiteY245" fmla="*/ 6353 h 9525"/>
                              <a:gd name="connsiteX246" fmla="*/ 14288 w 28575"/>
                              <a:gd name="connsiteY246" fmla="*/ 6353 h 9525"/>
                              <a:gd name="connsiteX247" fmla="*/ 14288 w 28575"/>
                              <a:gd name="connsiteY247" fmla="*/ 6353 h 9525"/>
                              <a:gd name="connsiteX248" fmla="*/ 14288 w 28575"/>
                              <a:gd name="connsiteY248" fmla="*/ 6353 h 9525"/>
                              <a:gd name="connsiteX249" fmla="*/ 14288 w 28575"/>
                              <a:gd name="connsiteY249" fmla="*/ 6353 h 9525"/>
                              <a:gd name="connsiteX250" fmla="*/ 14288 w 28575"/>
                              <a:gd name="connsiteY250" fmla="*/ 6353 h 9525"/>
                              <a:gd name="connsiteX251" fmla="*/ 14288 w 28575"/>
                              <a:gd name="connsiteY251" fmla="*/ 6353 h 9525"/>
                              <a:gd name="connsiteX252" fmla="*/ 14288 w 28575"/>
                              <a:gd name="connsiteY252" fmla="*/ 6353 h 9525"/>
                              <a:gd name="connsiteX253" fmla="*/ 14288 w 28575"/>
                              <a:gd name="connsiteY253" fmla="*/ 6353 h 9525"/>
                              <a:gd name="connsiteX254" fmla="*/ 14288 w 28575"/>
                              <a:gd name="connsiteY254" fmla="*/ 6353 h 9525"/>
                              <a:gd name="connsiteX255" fmla="*/ 14288 w 28575"/>
                              <a:gd name="connsiteY255" fmla="*/ 6353 h 9525"/>
                              <a:gd name="connsiteX256" fmla="*/ 14288 w 28575"/>
                              <a:gd name="connsiteY256" fmla="*/ 6353 h 9525"/>
                              <a:gd name="connsiteX257" fmla="*/ 14288 w 28575"/>
                              <a:gd name="connsiteY257" fmla="*/ 3172 h 9525"/>
                              <a:gd name="connsiteX258" fmla="*/ 15040 w 28575"/>
                              <a:gd name="connsiteY258" fmla="*/ 6353 h 9525"/>
                              <a:gd name="connsiteX259" fmla="*/ 15040 w 28575"/>
                              <a:gd name="connsiteY259" fmla="*/ 6353 h 9525"/>
                              <a:gd name="connsiteX260" fmla="*/ 15040 w 28575"/>
                              <a:gd name="connsiteY260" fmla="*/ 6353 h 9525"/>
                              <a:gd name="connsiteX261" fmla="*/ 15040 w 28575"/>
                              <a:gd name="connsiteY261" fmla="*/ 6353 h 9525"/>
                              <a:gd name="connsiteX262" fmla="*/ 15040 w 28575"/>
                              <a:gd name="connsiteY262" fmla="*/ 6353 h 9525"/>
                              <a:gd name="connsiteX263" fmla="*/ 15040 w 28575"/>
                              <a:gd name="connsiteY263" fmla="*/ 6353 h 9525"/>
                              <a:gd name="connsiteX264" fmla="*/ 15040 w 28575"/>
                              <a:gd name="connsiteY264" fmla="*/ 6353 h 9525"/>
                              <a:gd name="connsiteX265" fmla="*/ 15040 w 28575"/>
                              <a:gd name="connsiteY265" fmla="*/ 6353 h 9525"/>
                              <a:gd name="connsiteX266" fmla="*/ 15040 w 28575"/>
                              <a:gd name="connsiteY266" fmla="*/ 6353 h 9525"/>
                              <a:gd name="connsiteX267" fmla="*/ 15040 w 28575"/>
                              <a:gd name="connsiteY267" fmla="*/ 6353 h 9525"/>
                              <a:gd name="connsiteX268" fmla="*/ 15040 w 28575"/>
                              <a:gd name="connsiteY268" fmla="*/ 6353 h 9525"/>
                              <a:gd name="connsiteX269" fmla="*/ 15040 w 28575"/>
                              <a:gd name="connsiteY269" fmla="*/ 6353 h 9525"/>
                              <a:gd name="connsiteX270" fmla="*/ 15792 w 28575"/>
                              <a:gd name="connsiteY270" fmla="*/ 6353 h 9525"/>
                              <a:gd name="connsiteX271" fmla="*/ 15792 w 28575"/>
                              <a:gd name="connsiteY271" fmla="*/ 6353 h 9525"/>
                              <a:gd name="connsiteX272" fmla="*/ 15792 w 28575"/>
                              <a:gd name="connsiteY272" fmla="*/ 6353 h 9525"/>
                              <a:gd name="connsiteX273" fmla="*/ 15792 w 28575"/>
                              <a:gd name="connsiteY273" fmla="*/ 6353 h 9525"/>
                              <a:gd name="connsiteX274" fmla="*/ 15792 w 28575"/>
                              <a:gd name="connsiteY274" fmla="*/ 6353 h 9525"/>
                              <a:gd name="connsiteX275" fmla="*/ 15792 w 28575"/>
                              <a:gd name="connsiteY275" fmla="*/ 6353 h 9525"/>
                              <a:gd name="connsiteX276" fmla="*/ 15792 w 28575"/>
                              <a:gd name="connsiteY276" fmla="*/ 6353 h 9525"/>
                              <a:gd name="connsiteX277" fmla="*/ 15792 w 28575"/>
                              <a:gd name="connsiteY277" fmla="*/ 6353 h 9525"/>
                              <a:gd name="connsiteX278" fmla="*/ 15792 w 28575"/>
                              <a:gd name="connsiteY278" fmla="*/ 6353 h 9525"/>
                              <a:gd name="connsiteX279" fmla="*/ 15792 w 28575"/>
                              <a:gd name="connsiteY279" fmla="*/ 6353 h 9525"/>
                              <a:gd name="connsiteX280" fmla="*/ 15792 w 28575"/>
                              <a:gd name="connsiteY280" fmla="*/ 6353 h 9525"/>
                              <a:gd name="connsiteX281" fmla="*/ 15792 w 28575"/>
                              <a:gd name="connsiteY281" fmla="*/ 6353 h 9525"/>
                              <a:gd name="connsiteX282" fmla="*/ 15792 w 28575"/>
                              <a:gd name="connsiteY282" fmla="*/ 6353 h 9525"/>
                              <a:gd name="connsiteX283" fmla="*/ 15792 w 28575"/>
                              <a:gd name="connsiteY283" fmla="*/ 6353 h 9525"/>
                              <a:gd name="connsiteX284" fmla="*/ 16545 w 28575"/>
                              <a:gd name="connsiteY284" fmla="*/ 6353 h 9525"/>
                              <a:gd name="connsiteX285" fmla="*/ 16545 w 28575"/>
                              <a:gd name="connsiteY285" fmla="*/ 6353 h 9525"/>
                              <a:gd name="connsiteX286" fmla="*/ 16545 w 28575"/>
                              <a:gd name="connsiteY286" fmla="*/ 6353 h 9525"/>
                              <a:gd name="connsiteX287" fmla="*/ 16545 w 28575"/>
                              <a:gd name="connsiteY287" fmla="*/ 3172 h 9525"/>
                              <a:gd name="connsiteX288" fmla="*/ 16545 w 28575"/>
                              <a:gd name="connsiteY288" fmla="*/ 3172 h 9525"/>
                              <a:gd name="connsiteX289" fmla="*/ 16545 w 28575"/>
                              <a:gd name="connsiteY289" fmla="*/ 3172 h 9525"/>
                              <a:gd name="connsiteX290" fmla="*/ 16545 w 28575"/>
                              <a:gd name="connsiteY290" fmla="*/ 6353 h 9525"/>
                              <a:gd name="connsiteX291" fmla="*/ 16545 w 28575"/>
                              <a:gd name="connsiteY291" fmla="*/ 6353 h 9525"/>
                              <a:gd name="connsiteX292" fmla="*/ 16545 w 28575"/>
                              <a:gd name="connsiteY292" fmla="*/ 6353 h 9525"/>
                              <a:gd name="connsiteX293" fmla="*/ 16545 w 28575"/>
                              <a:gd name="connsiteY293" fmla="*/ 6353 h 9525"/>
                              <a:gd name="connsiteX294" fmla="*/ 16545 w 28575"/>
                              <a:gd name="connsiteY294" fmla="*/ 6353 h 9525"/>
                              <a:gd name="connsiteX295" fmla="*/ 16545 w 28575"/>
                              <a:gd name="connsiteY295" fmla="*/ 6353 h 9525"/>
                              <a:gd name="connsiteX296" fmla="*/ 17297 w 28575"/>
                              <a:gd name="connsiteY296" fmla="*/ 6353 h 9525"/>
                              <a:gd name="connsiteX297" fmla="*/ 17297 w 28575"/>
                              <a:gd name="connsiteY297" fmla="*/ 6353 h 9525"/>
                              <a:gd name="connsiteX298" fmla="*/ 17297 w 28575"/>
                              <a:gd name="connsiteY298" fmla="*/ 3172 h 9525"/>
                              <a:gd name="connsiteX299" fmla="*/ 17297 w 28575"/>
                              <a:gd name="connsiteY299" fmla="*/ 6353 h 9525"/>
                              <a:gd name="connsiteX300" fmla="*/ 17297 w 28575"/>
                              <a:gd name="connsiteY300" fmla="*/ 6353 h 9525"/>
                              <a:gd name="connsiteX301" fmla="*/ 17297 w 28575"/>
                              <a:gd name="connsiteY301" fmla="*/ 3172 h 9525"/>
                              <a:gd name="connsiteX302" fmla="*/ 17297 w 28575"/>
                              <a:gd name="connsiteY302" fmla="*/ 3172 h 9525"/>
                              <a:gd name="connsiteX303" fmla="*/ 17297 w 28575"/>
                              <a:gd name="connsiteY303" fmla="*/ 0 h 9525"/>
                              <a:gd name="connsiteX304" fmla="*/ 17297 w 28575"/>
                              <a:gd name="connsiteY304" fmla="*/ 0 h 9525"/>
                              <a:gd name="connsiteX305" fmla="*/ 17297 w 28575"/>
                              <a:gd name="connsiteY305" fmla="*/ 3172 h 9525"/>
                              <a:gd name="connsiteX306" fmla="*/ 17297 w 28575"/>
                              <a:gd name="connsiteY306" fmla="*/ 6353 h 9525"/>
                              <a:gd name="connsiteX307" fmla="*/ 17297 w 28575"/>
                              <a:gd name="connsiteY307" fmla="*/ 6353 h 9525"/>
                              <a:gd name="connsiteX308" fmla="*/ 17297 w 28575"/>
                              <a:gd name="connsiteY308" fmla="*/ 6353 h 9525"/>
                              <a:gd name="connsiteX309" fmla="*/ 17297 w 28575"/>
                              <a:gd name="connsiteY309" fmla="*/ 6353 h 9525"/>
                              <a:gd name="connsiteX310" fmla="*/ 17297 w 28575"/>
                              <a:gd name="connsiteY310" fmla="*/ 6353 h 9525"/>
                              <a:gd name="connsiteX311" fmla="*/ 17297 w 28575"/>
                              <a:gd name="connsiteY311" fmla="*/ 6353 h 9525"/>
                              <a:gd name="connsiteX312" fmla="*/ 17297 w 28575"/>
                              <a:gd name="connsiteY312" fmla="*/ 6353 h 9525"/>
                              <a:gd name="connsiteX313" fmla="*/ 17297 w 28575"/>
                              <a:gd name="connsiteY313" fmla="*/ 6353 h 9525"/>
                              <a:gd name="connsiteX314" fmla="*/ 18050 w 28575"/>
                              <a:gd name="connsiteY314" fmla="*/ 6353 h 9525"/>
                              <a:gd name="connsiteX315" fmla="*/ 18050 w 28575"/>
                              <a:gd name="connsiteY315" fmla="*/ 6353 h 9525"/>
                              <a:gd name="connsiteX316" fmla="*/ 18050 w 28575"/>
                              <a:gd name="connsiteY316" fmla="*/ 6353 h 9525"/>
                              <a:gd name="connsiteX317" fmla="*/ 18050 w 28575"/>
                              <a:gd name="connsiteY317" fmla="*/ 6353 h 9525"/>
                              <a:gd name="connsiteX318" fmla="*/ 18050 w 28575"/>
                              <a:gd name="connsiteY318" fmla="*/ 6353 h 9525"/>
                              <a:gd name="connsiteX319" fmla="*/ 18050 w 28575"/>
                              <a:gd name="connsiteY319" fmla="*/ 6353 h 9525"/>
                              <a:gd name="connsiteX320" fmla="*/ 18050 w 28575"/>
                              <a:gd name="connsiteY320" fmla="*/ 3172 h 9525"/>
                              <a:gd name="connsiteX321" fmla="*/ 18050 w 28575"/>
                              <a:gd name="connsiteY321" fmla="*/ 6353 h 9525"/>
                              <a:gd name="connsiteX322" fmla="*/ 18050 w 28575"/>
                              <a:gd name="connsiteY322" fmla="*/ 6353 h 9525"/>
                              <a:gd name="connsiteX323" fmla="*/ 18050 w 28575"/>
                              <a:gd name="connsiteY323" fmla="*/ 6353 h 9525"/>
                              <a:gd name="connsiteX324" fmla="*/ 18050 w 28575"/>
                              <a:gd name="connsiteY324" fmla="*/ 6353 h 9525"/>
                              <a:gd name="connsiteX325" fmla="*/ 18050 w 28575"/>
                              <a:gd name="connsiteY325" fmla="*/ 6353 h 9525"/>
                              <a:gd name="connsiteX326" fmla="*/ 18802 w 28575"/>
                              <a:gd name="connsiteY326" fmla="*/ 6353 h 9525"/>
                              <a:gd name="connsiteX327" fmla="*/ 18802 w 28575"/>
                              <a:gd name="connsiteY327" fmla="*/ 6353 h 9525"/>
                              <a:gd name="connsiteX328" fmla="*/ 18802 w 28575"/>
                              <a:gd name="connsiteY328" fmla="*/ 6353 h 9525"/>
                              <a:gd name="connsiteX329" fmla="*/ 18802 w 28575"/>
                              <a:gd name="connsiteY329" fmla="*/ 6353 h 9525"/>
                              <a:gd name="connsiteX330" fmla="*/ 18802 w 28575"/>
                              <a:gd name="connsiteY330" fmla="*/ 6353 h 9525"/>
                              <a:gd name="connsiteX331" fmla="*/ 18802 w 28575"/>
                              <a:gd name="connsiteY331" fmla="*/ 6353 h 9525"/>
                              <a:gd name="connsiteX332" fmla="*/ 18802 w 28575"/>
                              <a:gd name="connsiteY332" fmla="*/ 6353 h 9525"/>
                              <a:gd name="connsiteX333" fmla="*/ 18802 w 28575"/>
                              <a:gd name="connsiteY333" fmla="*/ 6353 h 9525"/>
                              <a:gd name="connsiteX334" fmla="*/ 18802 w 28575"/>
                              <a:gd name="connsiteY334" fmla="*/ 6353 h 9525"/>
                              <a:gd name="connsiteX335" fmla="*/ 18802 w 28575"/>
                              <a:gd name="connsiteY335" fmla="*/ 6353 h 9525"/>
                              <a:gd name="connsiteX336" fmla="*/ 18802 w 28575"/>
                              <a:gd name="connsiteY336" fmla="*/ 3172 h 9525"/>
                              <a:gd name="connsiteX337" fmla="*/ 18802 w 28575"/>
                              <a:gd name="connsiteY337" fmla="*/ 6353 h 9525"/>
                              <a:gd name="connsiteX338" fmla="*/ 19555 w 28575"/>
                              <a:gd name="connsiteY338" fmla="*/ 6353 h 9525"/>
                              <a:gd name="connsiteX339" fmla="*/ 19555 w 28575"/>
                              <a:gd name="connsiteY339" fmla="*/ 6353 h 9525"/>
                              <a:gd name="connsiteX340" fmla="*/ 19555 w 28575"/>
                              <a:gd name="connsiteY340" fmla="*/ 6353 h 9525"/>
                              <a:gd name="connsiteX341" fmla="*/ 19555 w 28575"/>
                              <a:gd name="connsiteY341" fmla="*/ 6353 h 9525"/>
                              <a:gd name="connsiteX342" fmla="*/ 19555 w 28575"/>
                              <a:gd name="connsiteY342" fmla="*/ 6353 h 9525"/>
                              <a:gd name="connsiteX343" fmla="*/ 19555 w 28575"/>
                              <a:gd name="connsiteY343" fmla="*/ 3172 h 9525"/>
                              <a:gd name="connsiteX344" fmla="*/ 19555 w 28575"/>
                              <a:gd name="connsiteY344" fmla="*/ 6353 h 9525"/>
                              <a:gd name="connsiteX345" fmla="*/ 19555 w 28575"/>
                              <a:gd name="connsiteY345" fmla="*/ 6353 h 9525"/>
                              <a:gd name="connsiteX346" fmla="*/ 19555 w 28575"/>
                              <a:gd name="connsiteY346" fmla="*/ 6353 h 9525"/>
                              <a:gd name="connsiteX347" fmla="*/ 19555 w 28575"/>
                              <a:gd name="connsiteY347" fmla="*/ 6353 h 9525"/>
                              <a:gd name="connsiteX348" fmla="*/ 19555 w 28575"/>
                              <a:gd name="connsiteY348" fmla="*/ 6353 h 9525"/>
                              <a:gd name="connsiteX349" fmla="*/ 19555 w 28575"/>
                              <a:gd name="connsiteY349" fmla="*/ 3172 h 9525"/>
                              <a:gd name="connsiteX350" fmla="*/ 19555 w 28575"/>
                              <a:gd name="connsiteY350" fmla="*/ 3172 h 9525"/>
                              <a:gd name="connsiteX351" fmla="*/ 19555 w 28575"/>
                              <a:gd name="connsiteY351" fmla="*/ 6353 h 9525"/>
                              <a:gd name="connsiteX352" fmla="*/ 20307 w 28575"/>
                              <a:gd name="connsiteY352" fmla="*/ 3172 h 9525"/>
                              <a:gd name="connsiteX353" fmla="*/ 20307 w 28575"/>
                              <a:gd name="connsiteY353" fmla="*/ 3172 h 9525"/>
                              <a:gd name="connsiteX354" fmla="*/ 20307 w 28575"/>
                              <a:gd name="connsiteY354" fmla="*/ 6353 h 9525"/>
                              <a:gd name="connsiteX355" fmla="*/ 20307 w 28575"/>
                              <a:gd name="connsiteY355" fmla="*/ 6353 h 9525"/>
                              <a:gd name="connsiteX356" fmla="*/ 20307 w 28575"/>
                              <a:gd name="connsiteY356" fmla="*/ 6353 h 9525"/>
                              <a:gd name="connsiteX357" fmla="*/ 20307 w 28575"/>
                              <a:gd name="connsiteY357" fmla="*/ 6353 h 9525"/>
                              <a:gd name="connsiteX358" fmla="*/ 20307 w 28575"/>
                              <a:gd name="connsiteY358" fmla="*/ 6353 h 9525"/>
                              <a:gd name="connsiteX359" fmla="*/ 20307 w 28575"/>
                              <a:gd name="connsiteY359" fmla="*/ 6353 h 9525"/>
                              <a:gd name="connsiteX360" fmla="*/ 20307 w 28575"/>
                              <a:gd name="connsiteY360" fmla="*/ 6353 h 9525"/>
                              <a:gd name="connsiteX361" fmla="*/ 20307 w 28575"/>
                              <a:gd name="connsiteY361" fmla="*/ 6353 h 9525"/>
                              <a:gd name="connsiteX362" fmla="*/ 20307 w 28575"/>
                              <a:gd name="connsiteY362" fmla="*/ 6353 h 9525"/>
                              <a:gd name="connsiteX363" fmla="*/ 20307 w 28575"/>
                              <a:gd name="connsiteY363" fmla="*/ 3172 h 9525"/>
                              <a:gd name="connsiteX364" fmla="*/ 21060 w 28575"/>
                              <a:gd name="connsiteY364" fmla="*/ 6353 h 9525"/>
                              <a:gd name="connsiteX365" fmla="*/ 21060 w 28575"/>
                              <a:gd name="connsiteY365" fmla="*/ 6353 h 9525"/>
                              <a:gd name="connsiteX366" fmla="*/ 21060 w 28575"/>
                              <a:gd name="connsiteY366" fmla="*/ 3172 h 9525"/>
                              <a:gd name="connsiteX367" fmla="*/ 21060 w 28575"/>
                              <a:gd name="connsiteY367" fmla="*/ 6353 h 9525"/>
                              <a:gd name="connsiteX368" fmla="*/ 21060 w 28575"/>
                              <a:gd name="connsiteY368" fmla="*/ 3172 h 9525"/>
                              <a:gd name="connsiteX369" fmla="*/ 21060 w 28575"/>
                              <a:gd name="connsiteY369" fmla="*/ 3172 h 9525"/>
                              <a:gd name="connsiteX370" fmla="*/ 21060 w 28575"/>
                              <a:gd name="connsiteY370" fmla="*/ 6353 h 9525"/>
                              <a:gd name="connsiteX371" fmla="*/ 21060 w 28575"/>
                              <a:gd name="connsiteY371" fmla="*/ 6353 h 9525"/>
                              <a:gd name="connsiteX372" fmla="*/ 21060 w 28575"/>
                              <a:gd name="connsiteY372" fmla="*/ 6353 h 9525"/>
                              <a:gd name="connsiteX373" fmla="*/ 21060 w 28575"/>
                              <a:gd name="connsiteY373" fmla="*/ 6353 h 9525"/>
                              <a:gd name="connsiteX374" fmla="*/ 21060 w 28575"/>
                              <a:gd name="connsiteY374" fmla="*/ 6353 h 9525"/>
                              <a:gd name="connsiteX375" fmla="*/ 21060 w 28575"/>
                              <a:gd name="connsiteY375" fmla="*/ 3172 h 9525"/>
                              <a:gd name="connsiteX376" fmla="*/ 21803 w 28575"/>
                              <a:gd name="connsiteY376" fmla="*/ 3172 h 9525"/>
                              <a:gd name="connsiteX377" fmla="*/ 21803 w 28575"/>
                              <a:gd name="connsiteY377" fmla="*/ 6353 h 9525"/>
                              <a:gd name="connsiteX378" fmla="*/ 21803 w 28575"/>
                              <a:gd name="connsiteY378" fmla="*/ 3172 h 9525"/>
                              <a:gd name="connsiteX379" fmla="*/ 21803 w 28575"/>
                              <a:gd name="connsiteY379" fmla="*/ 6353 h 9525"/>
                              <a:gd name="connsiteX380" fmla="*/ 21803 w 28575"/>
                              <a:gd name="connsiteY380" fmla="*/ 6353 h 9525"/>
                              <a:gd name="connsiteX381" fmla="*/ 21803 w 28575"/>
                              <a:gd name="connsiteY381" fmla="*/ 3172 h 9525"/>
                              <a:gd name="connsiteX382" fmla="*/ 21803 w 28575"/>
                              <a:gd name="connsiteY382" fmla="*/ 6353 h 9525"/>
                              <a:gd name="connsiteX383" fmla="*/ 21803 w 28575"/>
                              <a:gd name="connsiteY383" fmla="*/ 3172 h 9525"/>
                              <a:gd name="connsiteX384" fmla="*/ 21803 w 28575"/>
                              <a:gd name="connsiteY384" fmla="*/ 3172 h 9525"/>
                              <a:gd name="connsiteX385" fmla="*/ 21803 w 28575"/>
                              <a:gd name="connsiteY385" fmla="*/ 6353 h 9525"/>
                              <a:gd name="connsiteX386" fmla="*/ 21803 w 28575"/>
                              <a:gd name="connsiteY386" fmla="*/ 6353 h 9525"/>
                              <a:gd name="connsiteX387" fmla="*/ 21803 w 28575"/>
                              <a:gd name="connsiteY387" fmla="*/ 6353 h 9525"/>
                              <a:gd name="connsiteX388" fmla="*/ 22555 w 28575"/>
                              <a:gd name="connsiteY388" fmla="*/ 6353 h 9525"/>
                              <a:gd name="connsiteX389" fmla="*/ 22555 w 28575"/>
                              <a:gd name="connsiteY389" fmla="*/ 6353 h 9525"/>
                              <a:gd name="connsiteX390" fmla="*/ 22555 w 28575"/>
                              <a:gd name="connsiteY390" fmla="*/ 6353 h 9525"/>
                              <a:gd name="connsiteX391" fmla="*/ 22555 w 28575"/>
                              <a:gd name="connsiteY391" fmla="*/ 6353 h 9525"/>
                              <a:gd name="connsiteX392" fmla="*/ 22555 w 28575"/>
                              <a:gd name="connsiteY392" fmla="*/ 6353 h 9525"/>
                              <a:gd name="connsiteX393" fmla="*/ 22555 w 28575"/>
                              <a:gd name="connsiteY393" fmla="*/ 6353 h 9525"/>
                              <a:gd name="connsiteX394" fmla="*/ 22555 w 28575"/>
                              <a:gd name="connsiteY394" fmla="*/ 6353 h 9525"/>
                              <a:gd name="connsiteX395" fmla="*/ 22555 w 28575"/>
                              <a:gd name="connsiteY395" fmla="*/ 6353 h 9525"/>
                              <a:gd name="connsiteX396" fmla="*/ 22555 w 28575"/>
                              <a:gd name="connsiteY396" fmla="*/ 6353 h 9525"/>
                              <a:gd name="connsiteX397" fmla="*/ 22555 w 28575"/>
                              <a:gd name="connsiteY397" fmla="*/ 6353 h 9525"/>
                              <a:gd name="connsiteX398" fmla="*/ 22555 w 28575"/>
                              <a:gd name="connsiteY398" fmla="*/ 3172 h 9525"/>
                              <a:gd name="connsiteX399" fmla="*/ 22555 w 28575"/>
                              <a:gd name="connsiteY399" fmla="*/ 6353 h 9525"/>
                              <a:gd name="connsiteX400" fmla="*/ 22555 w 28575"/>
                              <a:gd name="connsiteY400" fmla="*/ 3172 h 9525"/>
                              <a:gd name="connsiteX401" fmla="*/ 22555 w 28575"/>
                              <a:gd name="connsiteY401" fmla="*/ 3172 h 9525"/>
                              <a:gd name="connsiteX402" fmla="*/ 22555 w 28575"/>
                              <a:gd name="connsiteY402" fmla="*/ 6353 h 9525"/>
                              <a:gd name="connsiteX403" fmla="*/ 22555 w 28575"/>
                              <a:gd name="connsiteY403" fmla="*/ 6353 h 9525"/>
                              <a:gd name="connsiteX404" fmla="*/ 22555 w 28575"/>
                              <a:gd name="connsiteY404" fmla="*/ 6353 h 9525"/>
                              <a:gd name="connsiteX405" fmla="*/ 22555 w 28575"/>
                              <a:gd name="connsiteY405" fmla="*/ 6353 h 9525"/>
                              <a:gd name="connsiteX406" fmla="*/ 23308 w 28575"/>
                              <a:gd name="connsiteY406" fmla="*/ 6353 h 9525"/>
                              <a:gd name="connsiteX407" fmla="*/ 23308 w 28575"/>
                              <a:gd name="connsiteY407" fmla="*/ 6353 h 9525"/>
                              <a:gd name="connsiteX408" fmla="*/ 23308 w 28575"/>
                              <a:gd name="connsiteY408" fmla="*/ 6353 h 9525"/>
                              <a:gd name="connsiteX409" fmla="*/ 23308 w 28575"/>
                              <a:gd name="connsiteY409" fmla="*/ 6353 h 9525"/>
                              <a:gd name="connsiteX410" fmla="*/ 23308 w 28575"/>
                              <a:gd name="connsiteY410" fmla="*/ 6353 h 9525"/>
                              <a:gd name="connsiteX411" fmla="*/ 23308 w 28575"/>
                              <a:gd name="connsiteY411" fmla="*/ 6353 h 9525"/>
                              <a:gd name="connsiteX412" fmla="*/ 23308 w 28575"/>
                              <a:gd name="connsiteY412" fmla="*/ 6353 h 9525"/>
                              <a:gd name="connsiteX413" fmla="*/ 23308 w 28575"/>
                              <a:gd name="connsiteY413" fmla="*/ 6353 h 9525"/>
                              <a:gd name="connsiteX414" fmla="*/ 23308 w 28575"/>
                              <a:gd name="connsiteY414" fmla="*/ 6353 h 9525"/>
                              <a:gd name="connsiteX415" fmla="*/ 23308 w 28575"/>
                              <a:gd name="connsiteY415" fmla="*/ 6353 h 9525"/>
                              <a:gd name="connsiteX416" fmla="*/ 23308 w 28575"/>
                              <a:gd name="connsiteY416" fmla="*/ 6353 h 9525"/>
                              <a:gd name="connsiteX417" fmla="*/ 23308 w 28575"/>
                              <a:gd name="connsiteY417" fmla="*/ 6353 h 9525"/>
                              <a:gd name="connsiteX418" fmla="*/ 23308 w 28575"/>
                              <a:gd name="connsiteY418" fmla="*/ 6353 h 9525"/>
                              <a:gd name="connsiteX419" fmla="*/ 23308 w 28575"/>
                              <a:gd name="connsiteY419" fmla="*/ 6353 h 9525"/>
                              <a:gd name="connsiteX420" fmla="*/ 24060 w 28575"/>
                              <a:gd name="connsiteY420" fmla="*/ 6353 h 9525"/>
                              <a:gd name="connsiteX421" fmla="*/ 24060 w 28575"/>
                              <a:gd name="connsiteY421" fmla="*/ 6353 h 9525"/>
                              <a:gd name="connsiteX422" fmla="*/ 24060 w 28575"/>
                              <a:gd name="connsiteY422" fmla="*/ 6353 h 9525"/>
                              <a:gd name="connsiteX423" fmla="*/ 24060 w 28575"/>
                              <a:gd name="connsiteY423" fmla="*/ 6353 h 9525"/>
                              <a:gd name="connsiteX424" fmla="*/ 24060 w 28575"/>
                              <a:gd name="connsiteY424" fmla="*/ 6353 h 9525"/>
                              <a:gd name="connsiteX425" fmla="*/ 24060 w 28575"/>
                              <a:gd name="connsiteY425" fmla="*/ 6353 h 9525"/>
                              <a:gd name="connsiteX426" fmla="*/ 24060 w 28575"/>
                              <a:gd name="connsiteY426" fmla="*/ 6353 h 9525"/>
                              <a:gd name="connsiteX427" fmla="*/ 24060 w 28575"/>
                              <a:gd name="connsiteY427" fmla="*/ 3172 h 9525"/>
                              <a:gd name="connsiteX428" fmla="*/ 24060 w 28575"/>
                              <a:gd name="connsiteY428" fmla="*/ 3172 h 9525"/>
                              <a:gd name="connsiteX429" fmla="*/ 24060 w 28575"/>
                              <a:gd name="connsiteY429" fmla="*/ 3172 h 9525"/>
                              <a:gd name="connsiteX430" fmla="*/ 24060 w 28575"/>
                              <a:gd name="connsiteY430" fmla="*/ 3172 h 9525"/>
                              <a:gd name="connsiteX431" fmla="*/ 24060 w 28575"/>
                              <a:gd name="connsiteY431" fmla="*/ 3172 h 9525"/>
                              <a:gd name="connsiteX432" fmla="*/ 24813 w 28575"/>
                              <a:gd name="connsiteY432" fmla="*/ 0 h 9525"/>
                              <a:gd name="connsiteX433" fmla="*/ 24813 w 28575"/>
                              <a:gd name="connsiteY433" fmla="*/ 0 h 9525"/>
                              <a:gd name="connsiteX434" fmla="*/ 24813 w 28575"/>
                              <a:gd name="connsiteY434" fmla="*/ 3172 h 9525"/>
                              <a:gd name="connsiteX435" fmla="*/ 24813 w 28575"/>
                              <a:gd name="connsiteY435" fmla="*/ 3172 h 9525"/>
                              <a:gd name="connsiteX436" fmla="*/ 24813 w 28575"/>
                              <a:gd name="connsiteY436" fmla="*/ 6353 h 9525"/>
                              <a:gd name="connsiteX437" fmla="*/ 24813 w 28575"/>
                              <a:gd name="connsiteY437" fmla="*/ 6353 h 9525"/>
                              <a:gd name="connsiteX438" fmla="*/ 24813 w 28575"/>
                              <a:gd name="connsiteY438" fmla="*/ 6353 h 9525"/>
                              <a:gd name="connsiteX439" fmla="*/ 24813 w 28575"/>
                              <a:gd name="connsiteY439" fmla="*/ 6353 h 9525"/>
                              <a:gd name="connsiteX440" fmla="*/ 24813 w 28575"/>
                              <a:gd name="connsiteY440" fmla="*/ 6353 h 9525"/>
                              <a:gd name="connsiteX441" fmla="*/ 24813 w 28575"/>
                              <a:gd name="connsiteY441" fmla="*/ 6353 h 9525"/>
                              <a:gd name="connsiteX442" fmla="*/ 24813 w 28575"/>
                              <a:gd name="connsiteY442" fmla="*/ 6353 h 9525"/>
                              <a:gd name="connsiteX443" fmla="*/ 24813 w 28575"/>
                              <a:gd name="connsiteY443" fmla="*/ 6353 h 9525"/>
                              <a:gd name="connsiteX444" fmla="*/ 25565 w 28575"/>
                              <a:gd name="connsiteY444" fmla="*/ 6353 h 9525"/>
                              <a:gd name="connsiteX445" fmla="*/ 25565 w 28575"/>
                              <a:gd name="connsiteY445" fmla="*/ 6353 h 9525"/>
                              <a:gd name="connsiteX446" fmla="*/ 25565 w 28575"/>
                              <a:gd name="connsiteY446" fmla="*/ 6353 h 9525"/>
                              <a:gd name="connsiteX447" fmla="*/ 25565 w 28575"/>
                              <a:gd name="connsiteY447" fmla="*/ 6353 h 9525"/>
                              <a:gd name="connsiteX448" fmla="*/ 25565 w 28575"/>
                              <a:gd name="connsiteY448" fmla="*/ 6353 h 9525"/>
                              <a:gd name="connsiteX449" fmla="*/ 25565 w 28575"/>
                              <a:gd name="connsiteY449" fmla="*/ 6353 h 9525"/>
                              <a:gd name="connsiteX450" fmla="*/ 25565 w 28575"/>
                              <a:gd name="connsiteY450" fmla="*/ 6353 h 9525"/>
                              <a:gd name="connsiteX451" fmla="*/ 25565 w 28575"/>
                              <a:gd name="connsiteY451" fmla="*/ 6353 h 9525"/>
                              <a:gd name="connsiteX452" fmla="*/ 25565 w 28575"/>
                              <a:gd name="connsiteY452" fmla="*/ 6353 h 9525"/>
                              <a:gd name="connsiteX453" fmla="*/ 25565 w 28575"/>
                              <a:gd name="connsiteY453" fmla="*/ 6353 h 9525"/>
                              <a:gd name="connsiteX454" fmla="*/ 25565 w 28575"/>
                              <a:gd name="connsiteY454" fmla="*/ 6353 h 9525"/>
                              <a:gd name="connsiteX455" fmla="*/ 25565 w 28575"/>
                              <a:gd name="connsiteY455" fmla="*/ 6353 h 9525"/>
                              <a:gd name="connsiteX456" fmla="*/ 26318 w 28575"/>
                              <a:gd name="connsiteY456" fmla="*/ 6353 h 9525"/>
                              <a:gd name="connsiteX457" fmla="*/ 26318 w 28575"/>
                              <a:gd name="connsiteY457" fmla="*/ 3172 h 9525"/>
                              <a:gd name="connsiteX458" fmla="*/ 26318 w 28575"/>
                              <a:gd name="connsiteY458" fmla="*/ 3172 h 9525"/>
                              <a:gd name="connsiteX459" fmla="*/ 26318 w 28575"/>
                              <a:gd name="connsiteY459" fmla="*/ 3172 h 9525"/>
                              <a:gd name="connsiteX460" fmla="*/ 26318 w 28575"/>
                              <a:gd name="connsiteY460" fmla="*/ 6353 h 9525"/>
                              <a:gd name="connsiteX461" fmla="*/ 26318 w 28575"/>
                              <a:gd name="connsiteY461" fmla="*/ 6353 h 9525"/>
                              <a:gd name="connsiteX462" fmla="*/ 26318 w 28575"/>
                              <a:gd name="connsiteY462" fmla="*/ 6353 h 9525"/>
                              <a:gd name="connsiteX463" fmla="*/ 26318 w 28575"/>
                              <a:gd name="connsiteY463" fmla="*/ 6353 h 9525"/>
                              <a:gd name="connsiteX464" fmla="*/ 26318 w 28575"/>
                              <a:gd name="connsiteY464" fmla="*/ 6353 h 9525"/>
                              <a:gd name="connsiteX465" fmla="*/ 26318 w 28575"/>
                              <a:gd name="connsiteY465" fmla="*/ 3172 h 9525"/>
                              <a:gd name="connsiteX466" fmla="*/ 26318 w 28575"/>
                              <a:gd name="connsiteY466" fmla="*/ 6353 h 9525"/>
                              <a:gd name="connsiteX467" fmla="*/ 26318 w 28575"/>
                              <a:gd name="connsiteY467" fmla="*/ 6353 h 9525"/>
                              <a:gd name="connsiteX468" fmla="*/ 27070 w 28575"/>
                              <a:gd name="connsiteY468" fmla="*/ 6353 h 9525"/>
                              <a:gd name="connsiteX469" fmla="*/ 27070 w 28575"/>
                              <a:gd name="connsiteY469" fmla="*/ 6353 h 9525"/>
                              <a:gd name="connsiteX470" fmla="*/ 27070 w 28575"/>
                              <a:gd name="connsiteY470" fmla="*/ 3172 h 9525"/>
                              <a:gd name="connsiteX471" fmla="*/ 27070 w 28575"/>
                              <a:gd name="connsiteY471" fmla="*/ 3172 h 9525"/>
                              <a:gd name="connsiteX472" fmla="*/ 27070 w 28575"/>
                              <a:gd name="connsiteY472" fmla="*/ 3172 h 9525"/>
                              <a:gd name="connsiteX473" fmla="*/ 27070 w 28575"/>
                              <a:gd name="connsiteY473" fmla="*/ 6353 h 9525"/>
                              <a:gd name="connsiteX474" fmla="*/ 27070 w 28575"/>
                              <a:gd name="connsiteY474" fmla="*/ 6353 h 9525"/>
                              <a:gd name="connsiteX475" fmla="*/ 27070 w 28575"/>
                              <a:gd name="connsiteY475" fmla="*/ 6353 h 9525"/>
                              <a:gd name="connsiteX476" fmla="*/ 27070 w 28575"/>
                              <a:gd name="connsiteY476" fmla="*/ 6353 h 9525"/>
                              <a:gd name="connsiteX477" fmla="*/ 27070 w 28575"/>
                              <a:gd name="connsiteY477" fmla="*/ 9525 h 9525"/>
                              <a:gd name="connsiteX478" fmla="*/ 27070 w 28575"/>
                              <a:gd name="connsiteY478" fmla="*/ 9525 h 9525"/>
                              <a:gd name="connsiteX479" fmla="*/ 27070 w 28575"/>
                              <a:gd name="connsiteY479" fmla="*/ 9525 h 9525"/>
                              <a:gd name="connsiteX480" fmla="*/ 27070 w 28575"/>
                              <a:gd name="connsiteY480" fmla="*/ 6353 h 9525"/>
                              <a:gd name="connsiteX481" fmla="*/ 27070 w 28575"/>
                              <a:gd name="connsiteY481" fmla="*/ 6353 h 9525"/>
                              <a:gd name="connsiteX482" fmla="*/ 27070 w 28575"/>
                              <a:gd name="connsiteY482" fmla="*/ 6353 h 9525"/>
                              <a:gd name="connsiteX483" fmla="*/ 27070 w 28575"/>
                              <a:gd name="connsiteY483" fmla="*/ 6353 h 9525"/>
                              <a:gd name="connsiteX484" fmla="*/ 27070 w 28575"/>
                              <a:gd name="connsiteY484" fmla="*/ 6353 h 9525"/>
                              <a:gd name="connsiteX485" fmla="*/ 27070 w 28575"/>
                              <a:gd name="connsiteY485" fmla="*/ 6353 h 9525"/>
                              <a:gd name="connsiteX486" fmla="*/ 27822 w 28575"/>
                              <a:gd name="connsiteY486" fmla="*/ 6353 h 9525"/>
                              <a:gd name="connsiteX487" fmla="*/ 27822 w 28575"/>
                              <a:gd name="connsiteY487" fmla="*/ 6353 h 9525"/>
                              <a:gd name="connsiteX488" fmla="*/ 27822 w 28575"/>
                              <a:gd name="connsiteY488" fmla="*/ 6353 h 9525"/>
                              <a:gd name="connsiteX489" fmla="*/ 27822 w 28575"/>
                              <a:gd name="connsiteY489" fmla="*/ 6353 h 9525"/>
                              <a:gd name="connsiteX490" fmla="*/ 27822 w 28575"/>
                              <a:gd name="connsiteY490" fmla="*/ 6353 h 9525"/>
                              <a:gd name="connsiteX491" fmla="*/ 27822 w 28575"/>
                              <a:gd name="connsiteY491" fmla="*/ 6353 h 9525"/>
                              <a:gd name="connsiteX492" fmla="*/ 27822 w 28575"/>
                              <a:gd name="connsiteY492" fmla="*/ 6353 h 9525"/>
                              <a:gd name="connsiteX493" fmla="*/ 27822 w 28575"/>
                              <a:gd name="connsiteY493" fmla="*/ 6353 h 9525"/>
                              <a:gd name="connsiteX494" fmla="*/ 27822 w 28575"/>
                              <a:gd name="connsiteY494" fmla="*/ 6353 h 9525"/>
                              <a:gd name="connsiteX495" fmla="*/ 27822 w 28575"/>
                              <a:gd name="connsiteY495" fmla="*/ 6353 h 9525"/>
                              <a:gd name="connsiteX496" fmla="*/ 27822 w 28575"/>
                              <a:gd name="connsiteY496" fmla="*/ 6353 h 9525"/>
                              <a:gd name="connsiteX497" fmla="*/ 27822 w 28575"/>
                              <a:gd name="connsiteY497" fmla="*/ 6353 h 9525"/>
                              <a:gd name="connsiteX498" fmla="*/ 27822 w 28575"/>
                              <a:gd name="connsiteY498" fmla="*/ 6353 h 9525"/>
                              <a:gd name="connsiteX499" fmla="*/ 27822 w 28575"/>
                              <a:gd name="connsiteY499" fmla="*/ 6353 h 9525"/>
                              <a:gd name="connsiteX500" fmla="*/ 28575 w 28575"/>
                              <a:gd name="connsiteY500" fmla="*/ 6353 h 9525"/>
                              <a:gd name="connsiteX501" fmla="*/ 28575 w 28575"/>
                              <a:gd name="connsiteY501" fmla="*/ 3172 h 9525"/>
                              <a:gd name="connsiteX502" fmla="*/ 28575 w 28575"/>
                              <a:gd name="connsiteY502" fmla="*/ 3172 h 9525"/>
                              <a:gd name="connsiteX503" fmla="*/ 28575 w 28575"/>
                              <a:gd name="connsiteY503" fmla="*/ 3172 h 9525"/>
                              <a:gd name="connsiteX504" fmla="*/ 28575 w 28575"/>
                              <a:gd name="connsiteY504" fmla="*/ 6353 h 9525"/>
                              <a:gd name="connsiteX505" fmla="*/ 28575 w 28575"/>
                              <a:gd name="connsiteY505" fmla="*/ 6353 h 9525"/>
                              <a:gd name="connsiteX506" fmla="*/ 28575 w 28575"/>
                              <a:gd name="connsiteY506" fmla="*/ 6353 h 9525"/>
                              <a:gd name="connsiteX507" fmla="*/ 28575 w 28575"/>
                              <a:gd name="connsiteY507" fmla="*/ 3172 h 9525"/>
                              <a:gd name="connsiteX508" fmla="*/ 28575 w 28575"/>
                              <a:gd name="connsiteY508" fmla="*/ 3172 h 9525"/>
                              <a:gd name="connsiteX509" fmla="*/ 28575 w 28575"/>
                              <a:gd name="connsiteY509" fmla="*/ 3172 h 9525"/>
                              <a:gd name="connsiteX510" fmla="*/ 28575 w 28575"/>
                              <a:gd name="connsiteY510" fmla="*/ 3172 h 9525"/>
                              <a:gd name="connsiteX511" fmla="*/ 28575 w 28575"/>
                              <a:gd name="connsiteY511" fmla="*/ 3172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3172"/>
                                </a:moveTo>
                                <a:lnTo>
                                  <a:pt x="0" y="3172"/>
                                </a:lnTo>
                                <a:lnTo>
                                  <a:pt x="0" y="3172"/>
                                </a:lnTo>
                                <a:lnTo>
                                  <a:pt x="0" y="3172"/>
                                </a:lnTo>
                                <a:lnTo>
                                  <a:pt x="0" y="6353"/>
                                </a:lnTo>
                                <a:lnTo>
                                  <a:pt x="0" y="6353"/>
                                </a:lnTo>
                                <a:lnTo>
                                  <a:pt x="753" y="6353"/>
                                </a:lnTo>
                                <a:lnTo>
                                  <a:pt x="753" y="6353"/>
                                </a:lnTo>
                                <a:lnTo>
                                  <a:pt x="753" y="6353"/>
                                </a:lnTo>
                                <a:lnTo>
                                  <a:pt x="753" y="6353"/>
                                </a:lnTo>
                                <a:lnTo>
                                  <a:pt x="753" y="6353"/>
                                </a:lnTo>
                                <a:lnTo>
                                  <a:pt x="753" y="6353"/>
                                </a:lnTo>
                                <a:lnTo>
                                  <a:pt x="753" y="3172"/>
                                </a:lnTo>
                                <a:lnTo>
                                  <a:pt x="753" y="3172"/>
                                </a:lnTo>
                                <a:lnTo>
                                  <a:pt x="753" y="0"/>
                                </a:lnTo>
                                <a:lnTo>
                                  <a:pt x="753" y="0"/>
                                </a:lnTo>
                                <a:lnTo>
                                  <a:pt x="753" y="3172"/>
                                </a:lnTo>
                                <a:lnTo>
                                  <a:pt x="753" y="6353"/>
                                </a:lnTo>
                                <a:lnTo>
                                  <a:pt x="1505" y="6353"/>
                                </a:lnTo>
                                <a:lnTo>
                                  <a:pt x="1505" y="6353"/>
                                </a:lnTo>
                                <a:lnTo>
                                  <a:pt x="1505" y="6353"/>
                                </a:lnTo>
                                <a:lnTo>
                                  <a:pt x="1505" y="6353"/>
                                </a:lnTo>
                                <a:lnTo>
                                  <a:pt x="1505" y="6353"/>
                                </a:lnTo>
                                <a:lnTo>
                                  <a:pt x="1505" y="6353"/>
                                </a:lnTo>
                                <a:lnTo>
                                  <a:pt x="1505" y="6353"/>
                                </a:lnTo>
                                <a:lnTo>
                                  <a:pt x="1505" y="3172"/>
                                </a:lnTo>
                                <a:lnTo>
                                  <a:pt x="1505" y="3172"/>
                                </a:lnTo>
                                <a:lnTo>
                                  <a:pt x="1505" y="6353"/>
                                </a:lnTo>
                                <a:lnTo>
                                  <a:pt x="1505" y="6353"/>
                                </a:lnTo>
                                <a:lnTo>
                                  <a:pt x="1505" y="6353"/>
                                </a:lnTo>
                                <a:lnTo>
                                  <a:pt x="2257" y="6353"/>
                                </a:lnTo>
                                <a:lnTo>
                                  <a:pt x="2257" y="6353"/>
                                </a:lnTo>
                                <a:lnTo>
                                  <a:pt x="2257" y="6353"/>
                                </a:lnTo>
                                <a:lnTo>
                                  <a:pt x="2257" y="6353"/>
                                </a:lnTo>
                                <a:lnTo>
                                  <a:pt x="2257" y="6353"/>
                                </a:lnTo>
                                <a:lnTo>
                                  <a:pt x="2257" y="3172"/>
                                </a:lnTo>
                                <a:lnTo>
                                  <a:pt x="2257" y="3172"/>
                                </a:lnTo>
                                <a:lnTo>
                                  <a:pt x="2257" y="3172"/>
                                </a:lnTo>
                                <a:lnTo>
                                  <a:pt x="2257" y="6353"/>
                                </a:lnTo>
                                <a:lnTo>
                                  <a:pt x="2257" y="6353"/>
                                </a:lnTo>
                                <a:lnTo>
                                  <a:pt x="2257" y="6353"/>
                                </a:lnTo>
                                <a:lnTo>
                                  <a:pt x="2257" y="3172"/>
                                </a:lnTo>
                                <a:lnTo>
                                  <a:pt x="3010" y="6353"/>
                                </a:lnTo>
                                <a:lnTo>
                                  <a:pt x="3010" y="6353"/>
                                </a:lnTo>
                                <a:lnTo>
                                  <a:pt x="3010" y="3172"/>
                                </a:lnTo>
                                <a:lnTo>
                                  <a:pt x="3010" y="6353"/>
                                </a:lnTo>
                                <a:lnTo>
                                  <a:pt x="3010" y="6353"/>
                                </a:lnTo>
                                <a:lnTo>
                                  <a:pt x="3010" y="6353"/>
                                </a:lnTo>
                                <a:lnTo>
                                  <a:pt x="3010" y="6353"/>
                                </a:lnTo>
                                <a:lnTo>
                                  <a:pt x="3010" y="6353"/>
                                </a:lnTo>
                                <a:lnTo>
                                  <a:pt x="3010" y="6353"/>
                                </a:lnTo>
                                <a:lnTo>
                                  <a:pt x="3010" y="6353"/>
                                </a:lnTo>
                                <a:lnTo>
                                  <a:pt x="3010" y="6353"/>
                                </a:lnTo>
                                <a:lnTo>
                                  <a:pt x="3010" y="6353"/>
                                </a:lnTo>
                                <a:lnTo>
                                  <a:pt x="3010" y="6353"/>
                                </a:lnTo>
                                <a:lnTo>
                                  <a:pt x="3010" y="6353"/>
                                </a:lnTo>
                                <a:lnTo>
                                  <a:pt x="3010" y="3172"/>
                                </a:lnTo>
                                <a:lnTo>
                                  <a:pt x="3010" y="3172"/>
                                </a:lnTo>
                                <a:lnTo>
                                  <a:pt x="3010" y="3172"/>
                                </a:lnTo>
                                <a:lnTo>
                                  <a:pt x="3010" y="6353"/>
                                </a:lnTo>
                                <a:lnTo>
                                  <a:pt x="3762" y="6353"/>
                                </a:lnTo>
                                <a:lnTo>
                                  <a:pt x="3762" y="6353"/>
                                </a:lnTo>
                                <a:lnTo>
                                  <a:pt x="3762" y="6353"/>
                                </a:lnTo>
                                <a:lnTo>
                                  <a:pt x="3762" y="6353"/>
                                </a:lnTo>
                                <a:lnTo>
                                  <a:pt x="3762" y="6353"/>
                                </a:lnTo>
                                <a:lnTo>
                                  <a:pt x="3762" y="3172"/>
                                </a:lnTo>
                                <a:lnTo>
                                  <a:pt x="3762" y="6353"/>
                                </a:lnTo>
                                <a:lnTo>
                                  <a:pt x="3762" y="6353"/>
                                </a:lnTo>
                                <a:lnTo>
                                  <a:pt x="3762" y="3172"/>
                                </a:lnTo>
                                <a:lnTo>
                                  <a:pt x="3762" y="3172"/>
                                </a:lnTo>
                                <a:lnTo>
                                  <a:pt x="3762" y="3172"/>
                                </a:lnTo>
                                <a:lnTo>
                                  <a:pt x="3762" y="3172"/>
                                </a:lnTo>
                                <a:lnTo>
                                  <a:pt x="3762" y="3172"/>
                                </a:lnTo>
                                <a:lnTo>
                                  <a:pt x="3762" y="3172"/>
                                </a:lnTo>
                                <a:lnTo>
                                  <a:pt x="4515" y="3172"/>
                                </a:lnTo>
                                <a:lnTo>
                                  <a:pt x="4515" y="3172"/>
                                </a:lnTo>
                                <a:lnTo>
                                  <a:pt x="4515" y="3172"/>
                                </a:lnTo>
                                <a:lnTo>
                                  <a:pt x="4515" y="6353"/>
                                </a:lnTo>
                                <a:lnTo>
                                  <a:pt x="4515" y="6353"/>
                                </a:lnTo>
                                <a:lnTo>
                                  <a:pt x="4515" y="6353"/>
                                </a:lnTo>
                                <a:lnTo>
                                  <a:pt x="4515" y="6353"/>
                                </a:lnTo>
                                <a:lnTo>
                                  <a:pt x="4515" y="6353"/>
                                </a:lnTo>
                                <a:lnTo>
                                  <a:pt x="4515" y="6353"/>
                                </a:lnTo>
                                <a:lnTo>
                                  <a:pt x="4515" y="6353"/>
                                </a:lnTo>
                                <a:lnTo>
                                  <a:pt x="4515" y="6353"/>
                                </a:lnTo>
                                <a:lnTo>
                                  <a:pt x="4515" y="6353"/>
                                </a:lnTo>
                                <a:lnTo>
                                  <a:pt x="5267" y="6353"/>
                                </a:lnTo>
                                <a:lnTo>
                                  <a:pt x="5267" y="6353"/>
                                </a:lnTo>
                                <a:lnTo>
                                  <a:pt x="5267" y="6353"/>
                                </a:lnTo>
                                <a:lnTo>
                                  <a:pt x="5267" y="6353"/>
                                </a:lnTo>
                                <a:lnTo>
                                  <a:pt x="5267" y="6353"/>
                                </a:lnTo>
                                <a:lnTo>
                                  <a:pt x="5267" y="6353"/>
                                </a:lnTo>
                                <a:lnTo>
                                  <a:pt x="5267" y="3172"/>
                                </a:lnTo>
                                <a:lnTo>
                                  <a:pt x="5267" y="3172"/>
                                </a:lnTo>
                                <a:lnTo>
                                  <a:pt x="5267" y="3172"/>
                                </a:lnTo>
                                <a:lnTo>
                                  <a:pt x="5267" y="6353"/>
                                </a:lnTo>
                                <a:lnTo>
                                  <a:pt x="5267" y="6353"/>
                                </a:lnTo>
                                <a:lnTo>
                                  <a:pt x="5267" y="6353"/>
                                </a:lnTo>
                                <a:lnTo>
                                  <a:pt x="6020" y="6353"/>
                                </a:lnTo>
                                <a:lnTo>
                                  <a:pt x="6020" y="6353"/>
                                </a:lnTo>
                                <a:lnTo>
                                  <a:pt x="6020" y="6353"/>
                                </a:lnTo>
                                <a:lnTo>
                                  <a:pt x="6020" y="6353"/>
                                </a:lnTo>
                                <a:lnTo>
                                  <a:pt x="6020" y="6353"/>
                                </a:lnTo>
                                <a:lnTo>
                                  <a:pt x="6020" y="6353"/>
                                </a:lnTo>
                                <a:lnTo>
                                  <a:pt x="6020" y="6353"/>
                                </a:lnTo>
                                <a:lnTo>
                                  <a:pt x="6020" y="6353"/>
                                </a:lnTo>
                                <a:lnTo>
                                  <a:pt x="6020" y="6353"/>
                                </a:lnTo>
                                <a:lnTo>
                                  <a:pt x="6020" y="6353"/>
                                </a:lnTo>
                                <a:lnTo>
                                  <a:pt x="6020" y="9525"/>
                                </a:lnTo>
                                <a:lnTo>
                                  <a:pt x="6020" y="6353"/>
                                </a:lnTo>
                                <a:lnTo>
                                  <a:pt x="6772" y="6353"/>
                                </a:lnTo>
                                <a:lnTo>
                                  <a:pt x="6772" y="6353"/>
                                </a:lnTo>
                                <a:lnTo>
                                  <a:pt x="6772" y="6353"/>
                                </a:lnTo>
                                <a:lnTo>
                                  <a:pt x="6772" y="6353"/>
                                </a:lnTo>
                                <a:lnTo>
                                  <a:pt x="6772" y="6353"/>
                                </a:lnTo>
                                <a:lnTo>
                                  <a:pt x="6772" y="6353"/>
                                </a:lnTo>
                                <a:lnTo>
                                  <a:pt x="6772" y="6353"/>
                                </a:lnTo>
                                <a:lnTo>
                                  <a:pt x="6772" y="6353"/>
                                </a:lnTo>
                                <a:lnTo>
                                  <a:pt x="6772" y="6353"/>
                                </a:lnTo>
                                <a:lnTo>
                                  <a:pt x="6772" y="6353"/>
                                </a:lnTo>
                                <a:lnTo>
                                  <a:pt x="6772" y="6353"/>
                                </a:lnTo>
                                <a:lnTo>
                                  <a:pt x="6772" y="6353"/>
                                </a:lnTo>
                                <a:lnTo>
                                  <a:pt x="7515" y="6353"/>
                                </a:lnTo>
                                <a:lnTo>
                                  <a:pt x="7515" y="3172"/>
                                </a:lnTo>
                                <a:lnTo>
                                  <a:pt x="7515" y="3172"/>
                                </a:lnTo>
                                <a:lnTo>
                                  <a:pt x="7515" y="6353"/>
                                </a:lnTo>
                                <a:lnTo>
                                  <a:pt x="7515" y="3172"/>
                                </a:lnTo>
                                <a:lnTo>
                                  <a:pt x="7515" y="6353"/>
                                </a:lnTo>
                                <a:lnTo>
                                  <a:pt x="7515" y="6353"/>
                                </a:lnTo>
                                <a:lnTo>
                                  <a:pt x="7515" y="6353"/>
                                </a:lnTo>
                                <a:lnTo>
                                  <a:pt x="7515" y="6353"/>
                                </a:lnTo>
                                <a:lnTo>
                                  <a:pt x="7515" y="6353"/>
                                </a:lnTo>
                                <a:lnTo>
                                  <a:pt x="7515" y="6353"/>
                                </a:lnTo>
                                <a:lnTo>
                                  <a:pt x="7515" y="6353"/>
                                </a:lnTo>
                                <a:lnTo>
                                  <a:pt x="7515" y="6353"/>
                                </a:lnTo>
                                <a:lnTo>
                                  <a:pt x="7515" y="6353"/>
                                </a:lnTo>
                                <a:lnTo>
                                  <a:pt x="8268" y="6353"/>
                                </a:lnTo>
                                <a:lnTo>
                                  <a:pt x="8268" y="6353"/>
                                </a:lnTo>
                                <a:lnTo>
                                  <a:pt x="8268" y="6353"/>
                                </a:lnTo>
                                <a:lnTo>
                                  <a:pt x="8268" y="6353"/>
                                </a:lnTo>
                                <a:lnTo>
                                  <a:pt x="8268" y="6353"/>
                                </a:lnTo>
                                <a:lnTo>
                                  <a:pt x="8268" y="3172"/>
                                </a:lnTo>
                                <a:lnTo>
                                  <a:pt x="8268" y="6353"/>
                                </a:lnTo>
                                <a:lnTo>
                                  <a:pt x="8268" y="6353"/>
                                </a:lnTo>
                                <a:lnTo>
                                  <a:pt x="8268" y="6353"/>
                                </a:lnTo>
                                <a:lnTo>
                                  <a:pt x="8268" y="6353"/>
                                </a:lnTo>
                                <a:lnTo>
                                  <a:pt x="8268" y="6353"/>
                                </a:lnTo>
                                <a:lnTo>
                                  <a:pt x="8268" y="6353"/>
                                </a:lnTo>
                                <a:lnTo>
                                  <a:pt x="8268" y="6353"/>
                                </a:lnTo>
                                <a:lnTo>
                                  <a:pt x="8268" y="3172"/>
                                </a:lnTo>
                                <a:lnTo>
                                  <a:pt x="8268" y="3172"/>
                                </a:lnTo>
                                <a:lnTo>
                                  <a:pt x="8268" y="3172"/>
                                </a:lnTo>
                                <a:lnTo>
                                  <a:pt x="8268" y="3172"/>
                                </a:lnTo>
                                <a:lnTo>
                                  <a:pt x="8268" y="6353"/>
                                </a:lnTo>
                                <a:lnTo>
                                  <a:pt x="9020" y="6353"/>
                                </a:lnTo>
                                <a:lnTo>
                                  <a:pt x="9020" y="6353"/>
                                </a:lnTo>
                                <a:lnTo>
                                  <a:pt x="9020" y="6353"/>
                                </a:lnTo>
                                <a:lnTo>
                                  <a:pt x="9020" y="6353"/>
                                </a:lnTo>
                                <a:lnTo>
                                  <a:pt x="9020" y="6353"/>
                                </a:lnTo>
                                <a:lnTo>
                                  <a:pt x="9020" y="6353"/>
                                </a:lnTo>
                                <a:lnTo>
                                  <a:pt x="9020" y="9525"/>
                                </a:lnTo>
                                <a:lnTo>
                                  <a:pt x="9020" y="9525"/>
                                </a:lnTo>
                                <a:lnTo>
                                  <a:pt x="9020" y="6353"/>
                                </a:lnTo>
                                <a:lnTo>
                                  <a:pt x="9020" y="6353"/>
                                </a:lnTo>
                                <a:lnTo>
                                  <a:pt x="9020" y="6353"/>
                                </a:lnTo>
                                <a:lnTo>
                                  <a:pt x="9020" y="3172"/>
                                </a:lnTo>
                                <a:lnTo>
                                  <a:pt x="9773" y="6353"/>
                                </a:lnTo>
                                <a:lnTo>
                                  <a:pt x="9773" y="6353"/>
                                </a:lnTo>
                                <a:lnTo>
                                  <a:pt x="9773" y="6353"/>
                                </a:lnTo>
                                <a:lnTo>
                                  <a:pt x="9773" y="6353"/>
                                </a:lnTo>
                                <a:lnTo>
                                  <a:pt x="9773" y="6353"/>
                                </a:lnTo>
                                <a:lnTo>
                                  <a:pt x="9773" y="6353"/>
                                </a:lnTo>
                                <a:lnTo>
                                  <a:pt x="9773" y="6353"/>
                                </a:lnTo>
                                <a:lnTo>
                                  <a:pt x="9773" y="6353"/>
                                </a:lnTo>
                                <a:lnTo>
                                  <a:pt x="9773" y="3172"/>
                                </a:lnTo>
                                <a:lnTo>
                                  <a:pt x="9773" y="3172"/>
                                </a:lnTo>
                                <a:lnTo>
                                  <a:pt x="9773" y="6353"/>
                                </a:lnTo>
                                <a:lnTo>
                                  <a:pt x="9773" y="6353"/>
                                </a:lnTo>
                                <a:lnTo>
                                  <a:pt x="10525" y="6353"/>
                                </a:lnTo>
                                <a:lnTo>
                                  <a:pt x="10525" y="6353"/>
                                </a:lnTo>
                                <a:lnTo>
                                  <a:pt x="10525" y="3172"/>
                                </a:lnTo>
                                <a:lnTo>
                                  <a:pt x="10525" y="6353"/>
                                </a:lnTo>
                                <a:lnTo>
                                  <a:pt x="10525" y="6353"/>
                                </a:lnTo>
                                <a:lnTo>
                                  <a:pt x="10525" y="6353"/>
                                </a:lnTo>
                                <a:lnTo>
                                  <a:pt x="10525" y="6353"/>
                                </a:lnTo>
                                <a:lnTo>
                                  <a:pt x="10525" y="6353"/>
                                </a:lnTo>
                                <a:lnTo>
                                  <a:pt x="10525" y="6353"/>
                                </a:lnTo>
                                <a:lnTo>
                                  <a:pt x="10525" y="6353"/>
                                </a:lnTo>
                                <a:lnTo>
                                  <a:pt x="10525" y="6353"/>
                                </a:lnTo>
                                <a:lnTo>
                                  <a:pt x="10525" y="6353"/>
                                </a:lnTo>
                                <a:lnTo>
                                  <a:pt x="11278" y="6353"/>
                                </a:lnTo>
                                <a:lnTo>
                                  <a:pt x="11278" y="6353"/>
                                </a:lnTo>
                                <a:lnTo>
                                  <a:pt x="11278" y="6353"/>
                                </a:lnTo>
                                <a:lnTo>
                                  <a:pt x="11278" y="6353"/>
                                </a:lnTo>
                                <a:lnTo>
                                  <a:pt x="11278" y="6353"/>
                                </a:lnTo>
                                <a:lnTo>
                                  <a:pt x="11278" y="6353"/>
                                </a:lnTo>
                                <a:lnTo>
                                  <a:pt x="11278" y="6353"/>
                                </a:lnTo>
                                <a:lnTo>
                                  <a:pt x="11278" y="6353"/>
                                </a:lnTo>
                                <a:lnTo>
                                  <a:pt x="11278" y="3172"/>
                                </a:lnTo>
                                <a:lnTo>
                                  <a:pt x="11278" y="3172"/>
                                </a:lnTo>
                                <a:lnTo>
                                  <a:pt x="11278" y="3172"/>
                                </a:lnTo>
                                <a:lnTo>
                                  <a:pt x="11278" y="6353"/>
                                </a:lnTo>
                                <a:lnTo>
                                  <a:pt x="12030" y="6353"/>
                                </a:lnTo>
                                <a:lnTo>
                                  <a:pt x="12030" y="6353"/>
                                </a:lnTo>
                                <a:lnTo>
                                  <a:pt x="12030" y="6353"/>
                                </a:lnTo>
                                <a:lnTo>
                                  <a:pt x="12030" y="6353"/>
                                </a:lnTo>
                                <a:lnTo>
                                  <a:pt x="12030" y="6353"/>
                                </a:lnTo>
                                <a:lnTo>
                                  <a:pt x="12030" y="6353"/>
                                </a:lnTo>
                                <a:lnTo>
                                  <a:pt x="12030" y="6353"/>
                                </a:lnTo>
                                <a:lnTo>
                                  <a:pt x="12030" y="6353"/>
                                </a:lnTo>
                                <a:lnTo>
                                  <a:pt x="12030" y="6353"/>
                                </a:lnTo>
                                <a:lnTo>
                                  <a:pt x="12030" y="9525"/>
                                </a:lnTo>
                                <a:lnTo>
                                  <a:pt x="12030" y="9525"/>
                                </a:lnTo>
                                <a:lnTo>
                                  <a:pt x="12030" y="9525"/>
                                </a:lnTo>
                                <a:lnTo>
                                  <a:pt x="12030" y="6353"/>
                                </a:lnTo>
                                <a:lnTo>
                                  <a:pt x="12030" y="6353"/>
                                </a:lnTo>
                                <a:lnTo>
                                  <a:pt x="12783" y="6353"/>
                                </a:lnTo>
                                <a:lnTo>
                                  <a:pt x="12783" y="6353"/>
                                </a:lnTo>
                                <a:lnTo>
                                  <a:pt x="12783" y="6353"/>
                                </a:lnTo>
                                <a:lnTo>
                                  <a:pt x="12783" y="6353"/>
                                </a:lnTo>
                                <a:lnTo>
                                  <a:pt x="12783" y="6353"/>
                                </a:lnTo>
                                <a:lnTo>
                                  <a:pt x="12783" y="6353"/>
                                </a:lnTo>
                                <a:lnTo>
                                  <a:pt x="12783" y="6353"/>
                                </a:lnTo>
                                <a:lnTo>
                                  <a:pt x="12783" y="3172"/>
                                </a:lnTo>
                                <a:lnTo>
                                  <a:pt x="12783" y="6353"/>
                                </a:lnTo>
                                <a:lnTo>
                                  <a:pt x="12783" y="6353"/>
                                </a:lnTo>
                                <a:lnTo>
                                  <a:pt x="12783" y="6353"/>
                                </a:lnTo>
                                <a:lnTo>
                                  <a:pt x="12783" y="6353"/>
                                </a:lnTo>
                                <a:lnTo>
                                  <a:pt x="12783" y="6353"/>
                                </a:lnTo>
                                <a:lnTo>
                                  <a:pt x="12783" y="6353"/>
                                </a:lnTo>
                                <a:lnTo>
                                  <a:pt x="12783" y="6353"/>
                                </a:lnTo>
                                <a:lnTo>
                                  <a:pt x="12783" y="6353"/>
                                </a:lnTo>
                                <a:lnTo>
                                  <a:pt x="12783" y="3172"/>
                                </a:lnTo>
                                <a:lnTo>
                                  <a:pt x="12783" y="6353"/>
                                </a:lnTo>
                                <a:lnTo>
                                  <a:pt x="13535" y="3172"/>
                                </a:lnTo>
                                <a:lnTo>
                                  <a:pt x="13535" y="6353"/>
                                </a:lnTo>
                                <a:lnTo>
                                  <a:pt x="13535" y="3172"/>
                                </a:lnTo>
                                <a:lnTo>
                                  <a:pt x="13535" y="6353"/>
                                </a:lnTo>
                                <a:lnTo>
                                  <a:pt x="13535" y="6353"/>
                                </a:lnTo>
                                <a:lnTo>
                                  <a:pt x="13535" y="6353"/>
                                </a:lnTo>
                                <a:lnTo>
                                  <a:pt x="13535" y="9525"/>
                                </a:lnTo>
                                <a:lnTo>
                                  <a:pt x="13535" y="6353"/>
                                </a:lnTo>
                                <a:lnTo>
                                  <a:pt x="13535" y="6353"/>
                                </a:lnTo>
                                <a:lnTo>
                                  <a:pt x="13535" y="6353"/>
                                </a:lnTo>
                                <a:lnTo>
                                  <a:pt x="13535" y="6353"/>
                                </a:lnTo>
                                <a:lnTo>
                                  <a:pt x="13535" y="6353"/>
                                </a:lnTo>
                                <a:lnTo>
                                  <a:pt x="14288" y="6353"/>
                                </a:lnTo>
                                <a:lnTo>
                                  <a:pt x="14288" y="6353"/>
                                </a:lnTo>
                                <a:lnTo>
                                  <a:pt x="14288" y="6353"/>
                                </a:lnTo>
                                <a:lnTo>
                                  <a:pt x="14288" y="6353"/>
                                </a:lnTo>
                                <a:lnTo>
                                  <a:pt x="14288" y="6353"/>
                                </a:lnTo>
                                <a:lnTo>
                                  <a:pt x="14288" y="6353"/>
                                </a:lnTo>
                                <a:lnTo>
                                  <a:pt x="14288" y="6353"/>
                                </a:lnTo>
                                <a:lnTo>
                                  <a:pt x="14288" y="6353"/>
                                </a:lnTo>
                                <a:lnTo>
                                  <a:pt x="14288" y="6353"/>
                                </a:lnTo>
                                <a:lnTo>
                                  <a:pt x="14288" y="6353"/>
                                </a:lnTo>
                                <a:lnTo>
                                  <a:pt x="14288" y="6353"/>
                                </a:lnTo>
                                <a:lnTo>
                                  <a:pt x="14288" y="3172"/>
                                </a:lnTo>
                                <a:lnTo>
                                  <a:pt x="15040" y="6353"/>
                                </a:lnTo>
                                <a:lnTo>
                                  <a:pt x="15040" y="6353"/>
                                </a:lnTo>
                                <a:lnTo>
                                  <a:pt x="15040" y="6353"/>
                                </a:lnTo>
                                <a:lnTo>
                                  <a:pt x="15040" y="6353"/>
                                </a:lnTo>
                                <a:lnTo>
                                  <a:pt x="15040" y="6353"/>
                                </a:lnTo>
                                <a:lnTo>
                                  <a:pt x="15040" y="6353"/>
                                </a:lnTo>
                                <a:lnTo>
                                  <a:pt x="15040" y="6353"/>
                                </a:lnTo>
                                <a:lnTo>
                                  <a:pt x="15040" y="6353"/>
                                </a:lnTo>
                                <a:lnTo>
                                  <a:pt x="15040" y="6353"/>
                                </a:lnTo>
                                <a:lnTo>
                                  <a:pt x="15040" y="6353"/>
                                </a:lnTo>
                                <a:lnTo>
                                  <a:pt x="15040" y="6353"/>
                                </a:lnTo>
                                <a:lnTo>
                                  <a:pt x="15040" y="6353"/>
                                </a:lnTo>
                                <a:lnTo>
                                  <a:pt x="15792" y="6353"/>
                                </a:lnTo>
                                <a:lnTo>
                                  <a:pt x="15792" y="6353"/>
                                </a:lnTo>
                                <a:lnTo>
                                  <a:pt x="15792" y="6353"/>
                                </a:lnTo>
                                <a:lnTo>
                                  <a:pt x="15792" y="6353"/>
                                </a:lnTo>
                                <a:lnTo>
                                  <a:pt x="15792" y="6353"/>
                                </a:lnTo>
                                <a:lnTo>
                                  <a:pt x="15792" y="6353"/>
                                </a:lnTo>
                                <a:lnTo>
                                  <a:pt x="15792" y="6353"/>
                                </a:lnTo>
                                <a:lnTo>
                                  <a:pt x="15792" y="6353"/>
                                </a:lnTo>
                                <a:lnTo>
                                  <a:pt x="15792" y="6353"/>
                                </a:lnTo>
                                <a:lnTo>
                                  <a:pt x="15792" y="6353"/>
                                </a:lnTo>
                                <a:lnTo>
                                  <a:pt x="15792" y="6353"/>
                                </a:lnTo>
                                <a:lnTo>
                                  <a:pt x="15792" y="6353"/>
                                </a:lnTo>
                                <a:lnTo>
                                  <a:pt x="15792" y="6353"/>
                                </a:lnTo>
                                <a:lnTo>
                                  <a:pt x="15792" y="6353"/>
                                </a:lnTo>
                                <a:lnTo>
                                  <a:pt x="16545" y="6353"/>
                                </a:lnTo>
                                <a:lnTo>
                                  <a:pt x="16545" y="6353"/>
                                </a:lnTo>
                                <a:lnTo>
                                  <a:pt x="16545" y="6353"/>
                                </a:lnTo>
                                <a:lnTo>
                                  <a:pt x="16545" y="3172"/>
                                </a:lnTo>
                                <a:lnTo>
                                  <a:pt x="16545" y="3172"/>
                                </a:lnTo>
                                <a:lnTo>
                                  <a:pt x="16545" y="3172"/>
                                </a:lnTo>
                                <a:lnTo>
                                  <a:pt x="16545" y="6353"/>
                                </a:lnTo>
                                <a:lnTo>
                                  <a:pt x="16545" y="6353"/>
                                </a:lnTo>
                                <a:lnTo>
                                  <a:pt x="16545" y="6353"/>
                                </a:lnTo>
                                <a:lnTo>
                                  <a:pt x="16545" y="6353"/>
                                </a:lnTo>
                                <a:lnTo>
                                  <a:pt x="16545" y="6353"/>
                                </a:lnTo>
                                <a:lnTo>
                                  <a:pt x="16545" y="6353"/>
                                </a:lnTo>
                                <a:lnTo>
                                  <a:pt x="17297" y="6353"/>
                                </a:lnTo>
                                <a:lnTo>
                                  <a:pt x="17297" y="6353"/>
                                </a:lnTo>
                                <a:lnTo>
                                  <a:pt x="17297" y="3172"/>
                                </a:lnTo>
                                <a:lnTo>
                                  <a:pt x="17297" y="6353"/>
                                </a:lnTo>
                                <a:lnTo>
                                  <a:pt x="17297" y="6353"/>
                                </a:lnTo>
                                <a:lnTo>
                                  <a:pt x="17297" y="3172"/>
                                </a:lnTo>
                                <a:lnTo>
                                  <a:pt x="17297" y="3172"/>
                                </a:lnTo>
                                <a:lnTo>
                                  <a:pt x="17297" y="0"/>
                                </a:lnTo>
                                <a:lnTo>
                                  <a:pt x="17297" y="0"/>
                                </a:lnTo>
                                <a:lnTo>
                                  <a:pt x="17297" y="3172"/>
                                </a:lnTo>
                                <a:lnTo>
                                  <a:pt x="17297" y="6353"/>
                                </a:lnTo>
                                <a:lnTo>
                                  <a:pt x="17297" y="6353"/>
                                </a:lnTo>
                                <a:lnTo>
                                  <a:pt x="17297" y="6353"/>
                                </a:lnTo>
                                <a:lnTo>
                                  <a:pt x="17297" y="6353"/>
                                </a:lnTo>
                                <a:lnTo>
                                  <a:pt x="17297" y="6353"/>
                                </a:lnTo>
                                <a:lnTo>
                                  <a:pt x="17297" y="6353"/>
                                </a:lnTo>
                                <a:lnTo>
                                  <a:pt x="17297" y="6353"/>
                                </a:lnTo>
                                <a:lnTo>
                                  <a:pt x="17297" y="6353"/>
                                </a:lnTo>
                                <a:lnTo>
                                  <a:pt x="18050" y="6353"/>
                                </a:lnTo>
                                <a:lnTo>
                                  <a:pt x="18050" y="6353"/>
                                </a:lnTo>
                                <a:lnTo>
                                  <a:pt x="18050" y="6353"/>
                                </a:lnTo>
                                <a:lnTo>
                                  <a:pt x="18050" y="6353"/>
                                </a:lnTo>
                                <a:lnTo>
                                  <a:pt x="18050" y="6353"/>
                                </a:lnTo>
                                <a:lnTo>
                                  <a:pt x="18050" y="6353"/>
                                </a:lnTo>
                                <a:lnTo>
                                  <a:pt x="18050" y="3172"/>
                                </a:lnTo>
                                <a:lnTo>
                                  <a:pt x="18050" y="6353"/>
                                </a:lnTo>
                                <a:lnTo>
                                  <a:pt x="18050" y="6353"/>
                                </a:lnTo>
                                <a:lnTo>
                                  <a:pt x="18050" y="6353"/>
                                </a:lnTo>
                                <a:lnTo>
                                  <a:pt x="18050" y="6353"/>
                                </a:lnTo>
                                <a:lnTo>
                                  <a:pt x="18050" y="6353"/>
                                </a:lnTo>
                                <a:lnTo>
                                  <a:pt x="18802" y="6353"/>
                                </a:lnTo>
                                <a:lnTo>
                                  <a:pt x="18802" y="6353"/>
                                </a:lnTo>
                                <a:lnTo>
                                  <a:pt x="18802" y="6353"/>
                                </a:lnTo>
                                <a:lnTo>
                                  <a:pt x="18802" y="6353"/>
                                </a:lnTo>
                                <a:lnTo>
                                  <a:pt x="18802" y="6353"/>
                                </a:lnTo>
                                <a:lnTo>
                                  <a:pt x="18802" y="6353"/>
                                </a:lnTo>
                                <a:lnTo>
                                  <a:pt x="18802" y="6353"/>
                                </a:lnTo>
                                <a:lnTo>
                                  <a:pt x="18802" y="6353"/>
                                </a:lnTo>
                                <a:lnTo>
                                  <a:pt x="18802" y="6353"/>
                                </a:lnTo>
                                <a:lnTo>
                                  <a:pt x="18802" y="6353"/>
                                </a:lnTo>
                                <a:lnTo>
                                  <a:pt x="18802" y="3172"/>
                                </a:lnTo>
                                <a:lnTo>
                                  <a:pt x="18802" y="6353"/>
                                </a:lnTo>
                                <a:lnTo>
                                  <a:pt x="19555" y="6353"/>
                                </a:lnTo>
                                <a:lnTo>
                                  <a:pt x="19555" y="6353"/>
                                </a:lnTo>
                                <a:lnTo>
                                  <a:pt x="19555" y="6353"/>
                                </a:lnTo>
                                <a:lnTo>
                                  <a:pt x="19555" y="6353"/>
                                </a:lnTo>
                                <a:lnTo>
                                  <a:pt x="19555" y="6353"/>
                                </a:lnTo>
                                <a:lnTo>
                                  <a:pt x="19555" y="3172"/>
                                </a:lnTo>
                                <a:lnTo>
                                  <a:pt x="19555" y="6353"/>
                                </a:lnTo>
                                <a:lnTo>
                                  <a:pt x="19555" y="6353"/>
                                </a:lnTo>
                                <a:lnTo>
                                  <a:pt x="19555" y="6353"/>
                                </a:lnTo>
                                <a:lnTo>
                                  <a:pt x="19555" y="6353"/>
                                </a:lnTo>
                                <a:lnTo>
                                  <a:pt x="19555" y="6353"/>
                                </a:lnTo>
                                <a:lnTo>
                                  <a:pt x="19555" y="3172"/>
                                </a:lnTo>
                                <a:lnTo>
                                  <a:pt x="19555" y="3172"/>
                                </a:lnTo>
                                <a:lnTo>
                                  <a:pt x="19555" y="6353"/>
                                </a:lnTo>
                                <a:lnTo>
                                  <a:pt x="20307" y="3172"/>
                                </a:lnTo>
                                <a:lnTo>
                                  <a:pt x="20307" y="3172"/>
                                </a:lnTo>
                                <a:lnTo>
                                  <a:pt x="20307" y="6353"/>
                                </a:lnTo>
                                <a:lnTo>
                                  <a:pt x="20307" y="6353"/>
                                </a:lnTo>
                                <a:lnTo>
                                  <a:pt x="20307" y="6353"/>
                                </a:lnTo>
                                <a:lnTo>
                                  <a:pt x="20307" y="6353"/>
                                </a:lnTo>
                                <a:lnTo>
                                  <a:pt x="20307" y="6353"/>
                                </a:lnTo>
                                <a:lnTo>
                                  <a:pt x="20307" y="6353"/>
                                </a:lnTo>
                                <a:lnTo>
                                  <a:pt x="20307" y="6353"/>
                                </a:lnTo>
                                <a:lnTo>
                                  <a:pt x="20307" y="6353"/>
                                </a:lnTo>
                                <a:lnTo>
                                  <a:pt x="20307" y="6353"/>
                                </a:lnTo>
                                <a:lnTo>
                                  <a:pt x="20307" y="3172"/>
                                </a:lnTo>
                                <a:lnTo>
                                  <a:pt x="21060" y="6353"/>
                                </a:lnTo>
                                <a:lnTo>
                                  <a:pt x="21060" y="6353"/>
                                </a:lnTo>
                                <a:lnTo>
                                  <a:pt x="21060" y="3172"/>
                                </a:lnTo>
                                <a:lnTo>
                                  <a:pt x="21060" y="6353"/>
                                </a:lnTo>
                                <a:lnTo>
                                  <a:pt x="21060" y="3172"/>
                                </a:lnTo>
                                <a:lnTo>
                                  <a:pt x="21060" y="3172"/>
                                </a:lnTo>
                                <a:lnTo>
                                  <a:pt x="21060" y="6353"/>
                                </a:lnTo>
                                <a:lnTo>
                                  <a:pt x="21060" y="6353"/>
                                </a:lnTo>
                                <a:lnTo>
                                  <a:pt x="21060" y="6353"/>
                                </a:lnTo>
                                <a:lnTo>
                                  <a:pt x="21060" y="6353"/>
                                </a:lnTo>
                                <a:lnTo>
                                  <a:pt x="21060" y="6353"/>
                                </a:lnTo>
                                <a:lnTo>
                                  <a:pt x="21060" y="3172"/>
                                </a:lnTo>
                                <a:lnTo>
                                  <a:pt x="21803" y="3172"/>
                                </a:lnTo>
                                <a:lnTo>
                                  <a:pt x="21803" y="6353"/>
                                </a:lnTo>
                                <a:lnTo>
                                  <a:pt x="21803" y="3172"/>
                                </a:lnTo>
                                <a:lnTo>
                                  <a:pt x="21803" y="6353"/>
                                </a:lnTo>
                                <a:lnTo>
                                  <a:pt x="21803" y="6353"/>
                                </a:lnTo>
                                <a:lnTo>
                                  <a:pt x="21803" y="3172"/>
                                </a:lnTo>
                                <a:lnTo>
                                  <a:pt x="21803" y="6353"/>
                                </a:lnTo>
                                <a:lnTo>
                                  <a:pt x="21803" y="3172"/>
                                </a:lnTo>
                                <a:lnTo>
                                  <a:pt x="21803" y="3172"/>
                                </a:lnTo>
                                <a:lnTo>
                                  <a:pt x="21803" y="6353"/>
                                </a:lnTo>
                                <a:lnTo>
                                  <a:pt x="21803" y="6353"/>
                                </a:lnTo>
                                <a:lnTo>
                                  <a:pt x="21803" y="6353"/>
                                </a:lnTo>
                                <a:lnTo>
                                  <a:pt x="22555" y="6353"/>
                                </a:lnTo>
                                <a:lnTo>
                                  <a:pt x="22555" y="6353"/>
                                </a:lnTo>
                                <a:lnTo>
                                  <a:pt x="22555" y="6353"/>
                                </a:lnTo>
                                <a:lnTo>
                                  <a:pt x="22555" y="6353"/>
                                </a:lnTo>
                                <a:lnTo>
                                  <a:pt x="22555" y="6353"/>
                                </a:lnTo>
                                <a:lnTo>
                                  <a:pt x="22555" y="6353"/>
                                </a:lnTo>
                                <a:lnTo>
                                  <a:pt x="22555" y="6353"/>
                                </a:lnTo>
                                <a:lnTo>
                                  <a:pt x="22555" y="6353"/>
                                </a:lnTo>
                                <a:lnTo>
                                  <a:pt x="22555" y="6353"/>
                                </a:lnTo>
                                <a:lnTo>
                                  <a:pt x="22555" y="6353"/>
                                </a:lnTo>
                                <a:lnTo>
                                  <a:pt x="22555" y="3172"/>
                                </a:lnTo>
                                <a:lnTo>
                                  <a:pt x="22555" y="6353"/>
                                </a:lnTo>
                                <a:lnTo>
                                  <a:pt x="22555" y="3172"/>
                                </a:lnTo>
                                <a:lnTo>
                                  <a:pt x="22555" y="3172"/>
                                </a:lnTo>
                                <a:lnTo>
                                  <a:pt x="22555" y="6353"/>
                                </a:lnTo>
                                <a:lnTo>
                                  <a:pt x="22555" y="6353"/>
                                </a:lnTo>
                                <a:lnTo>
                                  <a:pt x="22555" y="6353"/>
                                </a:lnTo>
                                <a:lnTo>
                                  <a:pt x="22555" y="6353"/>
                                </a:lnTo>
                                <a:lnTo>
                                  <a:pt x="23308" y="6353"/>
                                </a:lnTo>
                                <a:lnTo>
                                  <a:pt x="23308" y="6353"/>
                                </a:lnTo>
                                <a:lnTo>
                                  <a:pt x="23308" y="6353"/>
                                </a:lnTo>
                                <a:lnTo>
                                  <a:pt x="23308" y="6353"/>
                                </a:lnTo>
                                <a:lnTo>
                                  <a:pt x="23308" y="6353"/>
                                </a:lnTo>
                                <a:lnTo>
                                  <a:pt x="23308" y="6353"/>
                                </a:lnTo>
                                <a:lnTo>
                                  <a:pt x="23308" y="6353"/>
                                </a:lnTo>
                                <a:lnTo>
                                  <a:pt x="23308" y="6353"/>
                                </a:lnTo>
                                <a:lnTo>
                                  <a:pt x="23308" y="6353"/>
                                </a:lnTo>
                                <a:lnTo>
                                  <a:pt x="23308" y="6353"/>
                                </a:lnTo>
                                <a:lnTo>
                                  <a:pt x="23308" y="6353"/>
                                </a:lnTo>
                                <a:lnTo>
                                  <a:pt x="23308" y="6353"/>
                                </a:lnTo>
                                <a:lnTo>
                                  <a:pt x="23308" y="6353"/>
                                </a:lnTo>
                                <a:lnTo>
                                  <a:pt x="23308" y="6353"/>
                                </a:lnTo>
                                <a:lnTo>
                                  <a:pt x="24060" y="6353"/>
                                </a:lnTo>
                                <a:lnTo>
                                  <a:pt x="24060" y="6353"/>
                                </a:lnTo>
                                <a:lnTo>
                                  <a:pt x="24060" y="6353"/>
                                </a:lnTo>
                                <a:lnTo>
                                  <a:pt x="24060" y="6353"/>
                                </a:lnTo>
                                <a:lnTo>
                                  <a:pt x="24060" y="6353"/>
                                </a:lnTo>
                                <a:lnTo>
                                  <a:pt x="24060" y="6353"/>
                                </a:lnTo>
                                <a:lnTo>
                                  <a:pt x="24060" y="6353"/>
                                </a:lnTo>
                                <a:lnTo>
                                  <a:pt x="24060" y="3172"/>
                                </a:lnTo>
                                <a:lnTo>
                                  <a:pt x="24060" y="3172"/>
                                </a:lnTo>
                                <a:lnTo>
                                  <a:pt x="24060" y="3172"/>
                                </a:lnTo>
                                <a:lnTo>
                                  <a:pt x="24060" y="3172"/>
                                </a:lnTo>
                                <a:lnTo>
                                  <a:pt x="24060" y="3172"/>
                                </a:lnTo>
                                <a:lnTo>
                                  <a:pt x="24813" y="0"/>
                                </a:lnTo>
                                <a:lnTo>
                                  <a:pt x="24813" y="0"/>
                                </a:lnTo>
                                <a:lnTo>
                                  <a:pt x="24813" y="3172"/>
                                </a:lnTo>
                                <a:lnTo>
                                  <a:pt x="24813" y="3172"/>
                                </a:lnTo>
                                <a:lnTo>
                                  <a:pt x="24813" y="6353"/>
                                </a:lnTo>
                                <a:lnTo>
                                  <a:pt x="24813" y="6353"/>
                                </a:lnTo>
                                <a:lnTo>
                                  <a:pt x="24813" y="6353"/>
                                </a:lnTo>
                                <a:lnTo>
                                  <a:pt x="24813" y="6353"/>
                                </a:lnTo>
                                <a:lnTo>
                                  <a:pt x="24813" y="6353"/>
                                </a:lnTo>
                                <a:lnTo>
                                  <a:pt x="24813" y="6353"/>
                                </a:lnTo>
                                <a:lnTo>
                                  <a:pt x="24813" y="6353"/>
                                </a:lnTo>
                                <a:lnTo>
                                  <a:pt x="24813" y="6353"/>
                                </a:lnTo>
                                <a:lnTo>
                                  <a:pt x="25565" y="6353"/>
                                </a:lnTo>
                                <a:lnTo>
                                  <a:pt x="25565" y="6353"/>
                                </a:lnTo>
                                <a:lnTo>
                                  <a:pt x="25565" y="6353"/>
                                </a:lnTo>
                                <a:lnTo>
                                  <a:pt x="25565" y="6353"/>
                                </a:lnTo>
                                <a:lnTo>
                                  <a:pt x="25565" y="6353"/>
                                </a:lnTo>
                                <a:lnTo>
                                  <a:pt x="25565" y="6353"/>
                                </a:lnTo>
                                <a:lnTo>
                                  <a:pt x="25565" y="6353"/>
                                </a:lnTo>
                                <a:lnTo>
                                  <a:pt x="25565" y="6353"/>
                                </a:lnTo>
                                <a:lnTo>
                                  <a:pt x="25565" y="6353"/>
                                </a:lnTo>
                                <a:lnTo>
                                  <a:pt x="25565" y="6353"/>
                                </a:lnTo>
                                <a:lnTo>
                                  <a:pt x="25565" y="6353"/>
                                </a:lnTo>
                                <a:lnTo>
                                  <a:pt x="25565" y="6353"/>
                                </a:lnTo>
                                <a:lnTo>
                                  <a:pt x="26318" y="6353"/>
                                </a:lnTo>
                                <a:lnTo>
                                  <a:pt x="26318" y="3172"/>
                                </a:lnTo>
                                <a:lnTo>
                                  <a:pt x="26318" y="3172"/>
                                </a:lnTo>
                                <a:lnTo>
                                  <a:pt x="26318" y="3172"/>
                                </a:lnTo>
                                <a:lnTo>
                                  <a:pt x="26318" y="6353"/>
                                </a:lnTo>
                                <a:lnTo>
                                  <a:pt x="26318" y="6353"/>
                                </a:lnTo>
                                <a:lnTo>
                                  <a:pt x="26318" y="6353"/>
                                </a:lnTo>
                                <a:lnTo>
                                  <a:pt x="26318" y="6353"/>
                                </a:lnTo>
                                <a:lnTo>
                                  <a:pt x="26318" y="6353"/>
                                </a:lnTo>
                                <a:lnTo>
                                  <a:pt x="26318" y="3172"/>
                                </a:lnTo>
                                <a:lnTo>
                                  <a:pt x="26318" y="6353"/>
                                </a:lnTo>
                                <a:lnTo>
                                  <a:pt x="26318" y="6353"/>
                                </a:lnTo>
                                <a:lnTo>
                                  <a:pt x="27070" y="6353"/>
                                </a:lnTo>
                                <a:lnTo>
                                  <a:pt x="27070" y="6353"/>
                                </a:lnTo>
                                <a:lnTo>
                                  <a:pt x="27070" y="3172"/>
                                </a:lnTo>
                                <a:lnTo>
                                  <a:pt x="27070" y="3172"/>
                                </a:lnTo>
                                <a:lnTo>
                                  <a:pt x="27070" y="3172"/>
                                </a:lnTo>
                                <a:lnTo>
                                  <a:pt x="27070" y="6353"/>
                                </a:lnTo>
                                <a:lnTo>
                                  <a:pt x="27070" y="6353"/>
                                </a:lnTo>
                                <a:lnTo>
                                  <a:pt x="27070" y="6353"/>
                                </a:lnTo>
                                <a:lnTo>
                                  <a:pt x="27070" y="6353"/>
                                </a:lnTo>
                                <a:lnTo>
                                  <a:pt x="27070" y="9525"/>
                                </a:lnTo>
                                <a:lnTo>
                                  <a:pt x="27070" y="9525"/>
                                </a:lnTo>
                                <a:lnTo>
                                  <a:pt x="27070" y="9525"/>
                                </a:lnTo>
                                <a:lnTo>
                                  <a:pt x="27070" y="6353"/>
                                </a:lnTo>
                                <a:lnTo>
                                  <a:pt x="27070" y="6353"/>
                                </a:lnTo>
                                <a:lnTo>
                                  <a:pt x="27070" y="6353"/>
                                </a:lnTo>
                                <a:lnTo>
                                  <a:pt x="27070" y="6353"/>
                                </a:lnTo>
                                <a:lnTo>
                                  <a:pt x="27070" y="6353"/>
                                </a:lnTo>
                                <a:lnTo>
                                  <a:pt x="27070" y="6353"/>
                                </a:lnTo>
                                <a:lnTo>
                                  <a:pt x="27822" y="6353"/>
                                </a:lnTo>
                                <a:lnTo>
                                  <a:pt x="27822" y="6353"/>
                                </a:lnTo>
                                <a:lnTo>
                                  <a:pt x="27822" y="6353"/>
                                </a:lnTo>
                                <a:lnTo>
                                  <a:pt x="27822" y="6353"/>
                                </a:lnTo>
                                <a:lnTo>
                                  <a:pt x="27822" y="6353"/>
                                </a:lnTo>
                                <a:lnTo>
                                  <a:pt x="27822" y="6353"/>
                                </a:lnTo>
                                <a:lnTo>
                                  <a:pt x="27822" y="6353"/>
                                </a:lnTo>
                                <a:lnTo>
                                  <a:pt x="27822" y="6353"/>
                                </a:lnTo>
                                <a:lnTo>
                                  <a:pt x="27822" y="6353"/>
                                </a:lnTo>
                                <a:lnTo>
                                  <a:pt x="27822" y="6353"/>
                                </a:lnTo>
                                <a:lnTo>
                                  <a:pt x="27822" y="6353"/>
                                </a:lnTo>
                                <a:lnTo>
                                  <a:pt x="27822" y="6353"/>
                                </a:lnTo>
                                <a:lnTo>
                                  <a:pt x="27822" y="6353"/>
                                </a:lnTo>
                                <a:lnTo>
                                  <a:pt x="27822" y="6353"/>
                                </a:lnTo>
                                <a:lnTo>
                                  <a:pt x="28575" y="6353"/>
                                </a:lnTo>
                                <a:lnTo>
                                  <a:pt x="28575" y="3172"/>
                                </a:lnTo>
                                <a:lnTo>
                                  <a:pt x="28575" y="3172"/>
                                </a:lnTo>
                                <a:lnTo>
                                  <a:pt x="28575" y="3172"/>
                                </a:lnTo>
                                <a:lnTo>
                                  <a:pt x="28575" y="6353"/>
                                </a:lnTo>
                                <a:lnTo>
                                  <a:pt x="28575" y="6353"/>
                                </a:lnTo>
                                <a:lnTo>
                                  <a:pt x="28575" y="6353"/>
                                </a:lnTo>
                                <a:lnTo>
                                  <a:pt x="28575" y="3172"/>
                                </a:lnTo>
                                <a:lnTo>
                                  <a:pt x="28575" y="3172"/>
                                </a:lnTo>
                                <a:lnTo>
                                  <a:pt x="28575" y="3172"/>
                                </a:lnTo>
                                <a:lnTo>
                                  <a:pt x="28575" y="3172"/>
                                </a:lnTo>
                                <a:lnTo>
                                  <a:pt x="28575" y="3172"/>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17" name="Freeform: Shape 917"/>
                        <wps:cNvSpPr/>
                        <wps:spPr>
                          <a:xfrm>
                            <a:off x="3709987" y="3910012"/>
                            <a:ext cx="28575" cy="9525"/>
                          </a:xfrm>
                          <a:custGeom>
                            <a:avLst/>
                            <a:gdLst>
                              <a:gd name="connsiteX0" fmla="*/ 0 w 28575"/>
                              <a:gd name="connsiteY0" fmla="*/ 0 h 9525"/>
                              <a:gd name="connsiteX1" fmla="*/ 733 w 28575"/>
                              <a:gd name="connsiteY1" fmla="*/ 0 h 9525"/>
                              <a:gd name="connsiteX2" fmla="*/ 733 w 28575"/>
                              <a:gd name="connsiteY2" fmla="*/ 0 h 9525"/>
                              <a:gd name="connsiteX3" fmla="*/ 733 w 28575"/>
                              <a:gd name="connsiteY3" fmla="*/ 0 h 9525"/>
                              <a:gd name="connsiteX4" fmla="*/ 733 w 28575"/>
                              <a:gd name="connsiteY4" fmla="*/ 4763 h 9525"/>
                              <a:gd name="connsiteX5" fmla="*/ 733 w 28575"/>
                              <a:gd name="connsiteY5" fmla="*/ 4763 h 9525"/>
                              <a:gd name="connsiteX6" fmla="*/ 733 w 28575"/>
                              <a:gd name="connsiteY6" fmla="*/ 4763 h 9525"/>
                              <a:gd name="connsiteX7" fmla="*/ 733 w 28575"/>
                              <a:gd name="connsiteY7" fmla="*/ 4763 h 9525"/>
                              <a:gd name="connsiteX8" fmla="*/ 733 w 28575"/>
                              <a:gd name="connsiteY8" fmla="*/ 4763 h 9525"/>
                              <a:gd name="connsiteX9" fmla="*/ 733 w 28575"/>
                              <a:gd name="connsiteY9" fmla="*/ 4763 h 9525"/>
                              <a:gd name="connsiteX10" fmla="*/ 733 w 28575"/>
                              <a:gd name="connsiteY10" fmla="*/ 4763 h 9525"/>
                              <a:gd name="connsiteX11" fmla="*/ 733 w 28575"/>
                              <a:gd name="connsiteY11" fmla="*/ 4763 h 9525"/>
                              <a:gd name="connsiteX12" fmla="*/ 733 w 28575"/>
                              <a:gd name="connsiteY12" fmla="*/ 4763 h 9525"/>
                              <a:gd name="connsiteX13" fmla="*/ 1467 w 28575"/>
                              <a:gd name="connsiteY13" fmla="*/ 4763 h 9525"/>
                              <a:gd name="connsiteX14" fmla="*/ 1467 w 28575"/>
                              <a:gd name="connsiteY14" fmla="*/ 4763 h 9525"/>
                              <a:gd name="connsiteX15" fmla="*/ 1467 w 28575"/>
                              <a:gd name="connsiteY15" fmla="*/ 4763 h 9525"/>
                              <a:gd name="connsiteX16" fmla="*/ 1467 w 28575"/>
                              <a:gd name="connsiteY16" fmla="*/ 0 h 9525"/>
                              <a:gd name="connsiteX17" fmla="*/ 1467 w 28575"/>
                              <a:gd name="connsiteY17" fmla="*/ 4763 h 9525"/>
                              <a:gd name="connsiteX18" fmla="*/ 1467 w 28575"/>
                              <a:gd name="connsiteY18" fmla="*/ 4763 h 9525"/>
                              <a:gd name="connsiteX19" fmla="*/ 1467 w 28575"/>
                              <a:gd name="connsiteY19" fmla="*/ 4763 h 9525"/>
                              <a:gd name="connsiteX20" fmla="*/ 1467 w 28575"/>
                              <a:gd name="connsiteY20" fmla="*/ 4763 h 9525"/>
                              <a:gd name="connsiteX21" fmla="*/ 1467 w 28575"/>
                              <a:gd name="connsiteY21" fmla="*/ 4763 h 9525"/>
                              <a:gd name="connsiteX22" fmla="*/ 1467 w 28575"/>
                              <a:gd name="connsiteY22" fmla="*/ 4763 h 9525"/>
                              <a:gd name="connsiteX23" fmla="*/ 1467 w 28575"/>
                              <a:gd name="connsiteY23" fmla="*/ 4763 h 9525"/>
                              <a:gd name="connsiteX24" fmla="*/ 1467 w 28575"/>
                              <a:gd name="connsiteY24" fmla="*/ 4763 h 9525"/>
                              <a:gd name="connsiteX25" fmla="*/ 2200 w 28575"/>
                              <a:gd name="connsiteY25" fmla="*/ 4763 h 9525"/>
                              <a:gd name="connsiteX26" fmla="*/ 2200 w 28575"/>
                              <a:gd name="connsiteY26" fmla="*/ 4763 h 9525"/>
                              <a:gd name="connsiteX27" fmla="*/ 2200 w 28575"/>
                              <a:gd name="connsiteY27" fmla="*/ 4763 h 9525"/>
                              <a:gd name="connsiteX28" fmla="*/ 2200 w 28575"/>
                              <a:gd name="connsiteY28" fmla="*/ 4763 h 9525"/>
                              <a:gd name="connsiteX29" fmla="*/ 2200 w 28575"/>
                              <a:gd name="connsiteY29" fmla="*/ 4763 h 9525"/>
                              <a:gd name="connsiteX30" fmla="*/ 2200 w 28575"/>
                              <a:gd name="connsiteY30" fmla="*/ 0 h 9525"/>
                              <a:gd name="connsiteX31" fmla="*/ 2200 w 28575"/>
                              <a:gd name="connsiteY31" fmla="*/ 4763 h 9525"/>
                              <a:gd name="connsiteX32" fmla="*/ 2200 w 28575"/>
                              <a:gd name="connsiteY32" fmla="*/ 4763 h 9525"/>
                              <a:gd name="connsiteX33" fmla="*/ 2200 w 28575"/>
                              <a:gd name="connsiteY33" fmla="*/ 4763 h 9525"/>
                              <a:gd name="connsiteX34" fmla="*/ 2200 w 28575"/>
                              <a:gd name="connsiteY34" fmla="*/ 4763 h 9525"/>
                              <a:gd name="connsiteX35" fmla="*/ 2200 w 28575"/>
                              <a:gd name="connsiteY35" fmla="*/ 4763 h 9525"/>
                              <a:gd name="connsiteX36" fmla="*/ 2200 w 28575"/>
                              <a:gd name="connsiteY36" fmla="*/ 4763 h 9525"/>
                              <a:gd name="connsiteX37" fmla="*/ 2934 w 28575"/>
                              <a:gd name="connsiteY37" fmla="*/ 4763 h 9525"/>
                              <a:gd name="connsiteX38" fmla="*/ 2934 w 28575"/>
                              <a:gd name="connsiteY38" fmla="*/ 4763 h 9525"/>
                              <a:gd name="connsiteX39" fmla="*/ 2934 w 28575"/>
                              <a:gd name="connsiteY39" fmla="*/ 4763 h 9525"/>
                              <a:gd name="connsiteX40" fmla="*/ 2934 w 28575"/>
                              <a:gd name="connsiteY40" fmla="*/ 4763 h 9525"/>
                              <a:gd name="connsiteX41" fmla="*/ 2934 w 28575"/>
                              <a:gd name="connsiteY41" fmla="*/ 4763 h 9525"/>
                              <a:gd name="connsiteX42" fmla="*/ 2934 w 28575"/>
                              <a:gd name="connsiteY42" fmla="*/ 4763 h 9525"/>
                              <a:gd name="connsiteX43" fmla="*/ 2934 w 28575"/>
                              <a:gd name="connsiteY43" fmla="*/ 4763 h 9525"/>
                              <a:gd name="connsiteX44" fmla="*/ 2934 w 28575"/>
                              <a:gd name="connsiteY44" fmla="*/ 4763 h 9525"/>
                              <a:gd name="connsiteX45" fmla="*/ 2934 w 28575"/>
                              <a:gd name="connsiteY45" fmla="*/ 4763 h 9525"/>
                              <a:gd name="connsiteX46" fmla="*/ 2934 w 28575"/>
                              <a:gd name="connsiteY46" fmla="*/ 4763 h 9525"/>
                              <a:gd name="connsiteX47" fmla="*/ 2934 w 28575"/>
                              <a:gd name="connsiteY47" fmla="*/ 4763 h 9525"/>
                              <a:gd name="connsiteX48" fmla="*/ 2934 w 28575"/>
                              <a:gd name="connsiteY48" fmla="*/ 4763 h 9525"/>
                              <a:gd name="connsiteX49" fmla="*/ 3667 w 28575"/>
                              <a:gd name="connsiteY49" fmla="*/ 4763 h 9525"/>
                              <a:gd name="connsiteX50" fmla="*/ 3667 w 28575"/>
                              <a:gd name="connsiteY50" fmla="*/ 4763 h 9525"/>
                              <a:gd name="connsiteX51" fmla="*/ 3667 w 28575"/>
                              <a:gd name="connsiteY51" fmla="*/ 9525 h 9525"/>
                              <a:gd name="connsiteX52" fmla="*/ 3667 w 28575"/>
                              <a:gd name="connsiteY52" fmla="*/ 4763 h 9525"/>
                              <a:gd name="connsiteX53" fmla="*/ 3667 w 28575"/>
                              <a:gd name="connsiteY53" fmla="*/ 4763 h 9525"/>
                              <a:gd name="connsiteX54" fmla="*/ 3667 w 28575"/>
                              <a:gd name="connsiteY54" fmla="*/ 4763 h 9525"/>
                              <a:gd name="connsiteX55" fmla="*/ 3667 w 28575"/>
                              <a:gd name="connsiteY55" fmla="*/ 4763 h 9525"/>
                              <a:gd name="connsiteX56" fmla="*/ 3667 w 28575"/>
                              <a:gd name="connsiteY56" fmla="*/ 4763 h 9525"/>
                              <a:gd name="connsiteX57" fmla="*/ 3667 w 28575"/>
                              <a:gd name="connsiteY57" fmla="*/ 4763 h 9525"/>
                              <a:gd name="connsiteX58" fmla="*/ 3667 w 28575"/>
                              <a:gd name="connsiteY58" fmla="*/ 4763 h 9525"/>
                              <a:gd name="connsiteX59" fmla="*/ 3667 w 28575"/>
                              <a:gd name="connsiteY59" fmla="*/ 4763 h 9525"/>
                              <a:gd name="connsiteX60" fmla="*/ 3667 w 28575"/>
                              <a:gd name="connsiteY60" fmla="*/ 4763 h 9525"/>
                              <a:gd name="connsiteX61" fmla="*/ 3667 w 28575"/>
                              <a:gd name="connsiteY61" fmla="*/ 4763 h 9525"/>
                              <a:gd name="connsiteX62" fmla="*/ 3667 w 28575"/>
                              <a:gd name="connsiteY62" fmla="*/ 4763 h 9525"/>
                              <a:gd name="connsiteX63" fmla="*/ 3667 w 28575"/>
                              <a:gd name="connsiteY63" fmla="*/ 4763 h 9525"/>
                              <a:gd name="connsiteX64" fmla="*/ 3667 w 28575"/>
                              <a:gd name="connsiteY64" fmla="*/ 4763 h 9525"/>
                              <a:gd name="connsiteX65" fmla="*/ 3667 w 28575"/>
                              <a:gd name="connsiteY65" fmla="*/ 4763 h 9525"/>
                              <a:gd name="connsiteX66" fmla="*/ 3667 w 28575"/>
                              <a:gd name="connsiteY66" fmla="*/ 4763 h 9525"/>
                              <a:gd name="connsiteX67" fmla="*/ 3667 w 28575"/>
                              <a:gd name="connsiteY67" fmla="*/ 4763 h 9525"/>
                              <a:gd name="connsiteX68" fmla="*/ 3667 w 28575"/>
                              <a:gd name="connsiteY68" fmla="*/ 4763 h 9525"/>
                              <a:gd name="connsiteX69" fmla="*/ 4401 w 28575"/>
                              <a:gd name="connsiteY69" fmla="*/ 4763 h 9525"/>
                              <a:gd name="connsiteX70" fmla="*/ 4401 w 28575"/>
                              <a:gd name="connsiteY70" fmla="*/ 4763 h 9525"/>
                              <a:gd name="connsiteX71" fmla="*/ 4401 w 28575"/>
                              <a:gd name="connsiteY71" fmla="*/ 4763 h 9525"/>
                              <a:gd name="connsiteX72" fmla="*/ 4401 w 28575"/>
                              <a:gd name="connsiteY72" fmla="*/ 4763 h 9525"/>
                              <a:gd name="connsiteX73" fmla="*/ 4401 w 28575"/>
                              <a:gd name="connsiteY73" fmla="*/ 4763 h 9525"/>
                              <a:gd name="connsiteX74" fmla="*/ 4401 w 28575"/>
                              <a:gd name="connsiteY74" fmla="*/ 4763 h 9525"/>
                              <a:gd name="connsiteX75" fmla="*/ 4401 w 28575"/>
                              <a:gd name="connsiteY75" fmla="*/ 4763 h 9525"/>
                              <a:gd name="connsiteX76" fmla="*/ 4401 w 28575"/>
                              <a:gd name="connsiteY76" fmla="*/ 4763 h 9525"/>
                              <a:gd name="connsiteX77" fmla="*/ 4401 w 28575"/>
                              <a:gd name="connsiteY77" fmla="*/ 4763 h 9525"/>
                              <a:gd name="connsiteX78" fmla="*/ 4401 w 28575"/>
                              <a:gd name="connsiteY78" fmla="*/ 4763 h 9525"/>
                              <a:gd name="connsiteX79" fmla="*/ 4401 w 28575"/>
                              <a:gd name="connsiteY79" fmla="*/ 4763 h 9525"/>
                              <a:gd name="connsiteX80" fmla="*/ 4401 w 28575"/>
                              <a:gd name="connsiteY80" fmla="*/ 4763 h 9525"/>
                              <a:gd name="connsiteX81" fmla="*/ 5124 w 28575"/>
                              <a:gd name="connsiteY81" fmla="*/ 4763 h 9525"/>
                              <a:gd name="connsiteX82" fmla="*/ 5124 w 28575"/>
                              <a:gd name="connsiteY82" fmla="*/ 4763 h 9525"/>
                              <a:gd name="connsiteX83" fmla="*/ 5124 w 28575"/>
                              <a:gd name="connsiteY83" fmla="*/ 4763 h 9525"/>
                              <a:gd name="connsiteX84" fmla="*/ 5124 w 28575"/>
                              <a:gd name="connsiteY84" fmla="*/ 4763 h 9525"/>
                              <a:gd name="connsiteX85" fmla="*/ 5124 w 28575"/>
                              <a:gd name="connsiteY85" fmla="*/ 4763 h 9525"/>
                              <a:gd name="connsiteX86" fmla="*/ 5124 w 28575"/>
                              <a:gd name="connsiteY86" fmla="*/ 4763 h 9525"/>
                              <a:gd name="connsiteX87" fmla="*/ 5124 w 28575"/>
                              <a:gd name="connsiteY87" fmla="*/ 4763 h 9525"/>
                              <a:gd name="connsiteX88" fmla="*/ 5124 w 28575"/>
                              <a:gd name="connsiteY88" fmla="*/ 4763 h 9525"/>
                              <a:gd name="connsiteX89" fmla="*/ 5124 w 28575"/>
                              <a:gd name="connsiteY89" fmla="*/ 4763 h 9525"/>
                              <a:gd name="connsiteX90" fmla="*/ 5124 w 28575"/>
                              <a:gd name="connsiteY90" fmla="*/ 4763 h 9525"/>
                              <a:gd name="connsiteX91" fmla="*/ 5124 w 28575"/>
                              <a:gd name="connsiteY91" fmla="*/ 4763 h 9525"/>
                              <a:gd name="connsiteX92" fmla="*/ 5124 w 28575"/>
                              <a:gd name="connsiteY92" fmla="*/ 4763 h 9525"/>
                              <a:gd name="connsiteX93" fmla="*/ 5858 w 28575"/>
                              <a:gd name="connsiteY93" fmla="*/ 4763 h 9525"/>
                              <a:gd name="connsiteX94" fmla="*/ 5858 w 28575"/>
                              <a:gd name="connsiteY94" fmla="*/ 4763 h 9525"/>
                              <a:gd name="connsiteX95" fmla="*/ 5858 w 28575"/>
                              <a:gd name="connsiteY95" fmla="*/ 4763 h 9525"/>
                              <a:gd name="connsiteX96" fmla="*/ 5858 w 28575"/>
                              <a:gd name="connsiteY96" fmla="*/ 4763 h 9525"/>
                              <a:gd name="connsiteX97" fmla="*/ 5858 w 28575"/>
                              <a:gd name="connsiteY97" fmla="*/ 4763 h 9525"/>
                              <a:gd name="connsiteX98" fmla="*/ 5858 w 28575"/>
                              <a:gd name="connsiteY98" fmla="*/ 0 h 9525"/>
                              <a:gd name="connsiteX99" fmla="*/ 5858 w 28575"/>
                              <a:gd name="connsiteY99" fmla="*/ 0 h 9525"/>
                              <a:gd name="connsiteX100" fmla="*/ 5858 w 28575"/>
                              <a:gd name="connsiteY100" fmla="*/ 4763 h 9525"/>
                              <a:gd name="connsiteX101" fmla="*/ 5858 w 28575"/>
                              <a:gd name="connsiteY101" fmla="*/ 0 h 9525"/>
                              <a:gd name="connsiteX102" fmla="*/ 5858 w 28575"/>
                              <a:gd name="connsiteY102" fmla="*/ 0 h 9525"/>
                              <a:gd name="connsiteX103" fmla="*/ 5858 w 28575"/>
                              <a:gd name="connsiteY103" fmla="*/ 4763 h 9525"/>
                              <a:gd name="connsiteX104" fmla="*/ 5858 w 28575"/>
                              <a:gd name="connsiteY104" fmla="*/ 4763 h 9525"/>
                              <a:gd name="connsiteX105" fmla="*/ 6591 w 28575"/>
                              <a:gd name="connsiteY105" fmla="*/ 4763 h 9525"/>
                              <a:gd name="connsiteX106" fmla="*/ 6591 w 28575"/>
                              <a:gd name="connsiteY106" fmla="*/ 4763 h 9525"/>
                              <a:gd name="connsiteX107" fmla="*/ 6591 w 28575"/>
                              <a:gd name="connsiteY107" fmla="*/ 4763 h 9525"/>
                              <a:gd name="connsiteX108" fmla="*/ 6591 w 28575"/>
                              <a:gd name="connsiteY108" fmla="*/ 4763 h 9525"/>
                              <a:gd name="connsiteX109" fmla="*/ 6591 w 28575"/>
                              <a:gd name="connsiteY109" fmla="*/ 0 h 9525"/>
                              <a:gd name="connsiteX110" fmla="*/ 6591 w 28575"/>
                              <a:gd name="connsiteY110" fmla="*/ 4763 h 9525"/>
                              <a:gd name="connsiteX111" fmla="*/ 6591 w 28575"/>
                              <a:gd name="connsiteY111" fmla="*/ 0 h 9525"/>
                              <a:gd name="connsiteX112" fmla="*/ 6591 w 28575"/>
                              <a:gd name="connsiteY112" fmla="*/ 0 h 9525"/>
                              <a:gd name="connsiteX113" fmla="*/ 6591 w 28575"/>
                              <a:gd name="connsiteY113" fmla="*/ 0 h 9525"/>
                              <a:gd name="connsiteX114" fmla="*/ 6591 w 28575"/>
                              <a:gd name="connsiteY114" fmla="*/ 4763 h 9525"/>
                              <a:gd name="connsiteX115" fmla="*/ 6591 w 28575"/>
                              <a:gd name="connsiteY115" fmla="*/ 4763 h 9525"/>
                              <a:gd name="connsiteX116" fmla="*/ 6591 w 28575"/>
                              <a:gd name="connsiteY116" fmla="*/ 0 h 9525"/>
                              <a:gd name="connsiteX117" fmla="*/ 7325 w 28575"/>
                              <a:gd name="connsiteY117" fmla="*/ 4763 h 9525"/>
                              <a:gd name="connsiteX118" fmla="*/ 7325 w 28575"/>
                              <a:gd name="connsiteY118" fmla="*/ 0 h 9525"/>
                              <a:gd name="connsiteX119" fmla="*/ 7325 w 28575"/>
                              <a:gd name="connsiteY119" fmla="*/ 4763 h 9525"/>
                              <a:gd name="connsiteX120" fmla="*/ 7325 w 28575"/>
                              <a:gd name="connsiteY120" fmla="*/ 4763 h 9525"/>
                              <a:gd name="connsiteX121" fmla="*/ 7325 w 28575"/>
                              <a:gd name="connsiteY121" fmla="*/ 4763 h 9525"/>
                              <a:gd name="connsiteX122" fmla="*/ 7325 w 28575"/>
                              <a:gd name="connsiteY122" fmla="*/ 4763 h 9525"/>
                              <a:gd name="connsiteX123" fmla="*/ 7325 w 28575"/>
                              <a:gd name="connsiteY123" fmla="*/ 4763 h 9525"/>
                              <a:gd name="connsiteX124" fmla="*/ 7325 w 28575"/>
                              <a:gd name="connsiteY124" fmla="*/ 4763 h 9525"/>
                              <a:gd name="connsiteX125" fmla="*/ 7325 w 28575"/>
                              <a:gd name="connsiteY125" fmla="*/ 4763 h 9525"/>
                              <a:gd name="connsiteX126" fmla="*/ 7325 w 28575"/>
                              <a:gd name="connsiteY126" fmla="*/ 4763 h 9525"/>
                              <a:gd name="connsiteX127" fmla="*/ 7325 w 28575"/>
                              <a:gd name="connsiteY127" fmla="*/ 0 h 9525"/>
                              <a:gd name="connsiteX128" fmla="*/ 7325 w 28575"/>
                              <a:gd name="connsiteY128" fmla="*/ 0 h 9525"/>
                              <a:gd name="connsiteX129" fmla="*/ 7325 w 28575"/>
                              <a:gd name="connsiteY129" fmla="*/ 0 h 9525"/>
                              <a:gd name="connsiteX130" fmla="*/ 7325 w 28575"/>
                              <a:gd name="connsiteY130" fmla="*/ 0 h 9525"/>
                              <a:gd name="connsiteX131" fmla="*/ 8058 w 28575"/>
                              <a:gd name="connsiteY131" fmla="*/ 4763 h 9525"/>
                              <a:gd name="connsiteX132" fmla="*/ 8058 w 28575"/>
                              <a:gd name="connsiteY132" fmla="*/ 4763 h 9525"/>
                              <a:gd name="connsiteX133" fmla="*/ 8058 w 28575"/>
                              <a:gd name="connsiteY133" fmla="*/ 4763 h 9525"/>
                              <a:gd name="connsiteX134" fmla="*/ 8058 w 28575"/>
                              <a:gd name="connsiteY134" fmla="*/ 4763 h 9525"/>
                              <a:gd name="connsiteX135" fmla="*/ 8058 w 28575"/>
                              <a:gd name="connsiteY135" fmla="*/ 4763 h 9525"/>
                              <a:gd name="connsiteX136" fmla="*/ 8058 w 28575"/>
                              <a:gd name="connsiteY136" fmla="*/ 4763 h 9525"/>
                              <a:gd name="connsiteX137" fmla="*/ 8058 w 28575"/>
                              <a:gd name="connsiteY137" fmla="*/ 4763 h 9525"/>
                              <a:gd name="connsiteX138" fmla="*/ 8058 w 28575"/>
                              <a:gd name="connsiteY138" fmla="*/ 4763 h 9525"/>
                              <a:gd name="connsiteX139" fmla="*/ 8058 w 28575"/>
                              <a:gd name="connsiteY139" fmla="*/ 4763 h 9525"/>
                              <a:gd name="connsiteX140" fmla="*/ 8058 w 28575"/>
                              <a:gd name="connsiteY140" fmla="*/ 4763 h 9525"/>
                              <a:gd name="connsiteX141" fmla="*/ 8058 w 28575"/>
                              <a:gd name="connsiteY141" fmla="*/ 4763 h 9525"/>
                              <a:gd name="connsiteX142" fmla="*/ 8058 w 28575"/>
                              <a:gd name="connsiteY142" fmla="*/ 4763 h 9525"/>
                              <a:gd name="connsiteX143" fmla="*/ 8058 w 28575"/>
                              <a:gd name="connsiteY143" fmla="*/ 4763 h 9525"/>
                              <a:gd name="connsiteX144" fmla="*/ 8058 w 28575"/>
                              <a:gd name="connsiteY144" fmla="*/ 4763 h 9525"/>
                              <a:gd name="connsiteX145" fmla="*/ 8058 w 28575"/>
                              <a:gd name="connsiteY145" fmla="*/ 4763 h 9525"/>
                              <a:gd name="connsiteX146" fmla="*/ 8058 w 28575"/>
                              <a:gd name="connsiteY146" fmla="*/ 4763 h 9525"/>
                              <a:gd name="connsiteX147" fmla="*/ 8058 w 28575"/>
                              <a:gd name="connsiteY147" fmla="*/ 4763 h 9525"/>
                              <a:gd name="connsiteX148" fmla="*/ 8058 w 28575"/>
                              <a:gd name="connsiteY148" fmla="*/ 4763 h 9525"/>
                              <a:gd name="connsiteX149" fmla="*/ 8792 w 28575"/>
                              <a:gd name="connsiteY149" fmla="*/ 0 h 9525"/>
                              <a:gd name="connsiteX150" fmla="*/ 8792 w 28575"/>
                              <a:gd name="connsiteY150" fmla="*/ 0 h 9525"/>
                              <a:gd name="connsiteX151" fmla="*/ 8792 w 28575"/>
                              <a:gd name="connsiteY151" fmla="*/ 4763 h 9525"/>
                              <a:gd name="connsiteX152" fmla="*/ 8792 w 28575"/>
                              <a:gd name="connsiteY152" fmla="*/ 0 h 9525"/>
                              <a:gd name="connsiteX153" fmla="*/ 8792 w 28575"/>
                              <a:gd name="connsiteY153" fmla="*/ 0 h 9525"/>
                              <a:gd name="connsiteX154" fmla="*/ 8792 w 28575"/>
                              <a:gd name="connsiteY154" fmla="*/ 0 h 9525"/>
                              <a:gd name="connsiteX155" fmla="*/ 8792 w 28575"/>
                              <a:gd name="connsiteY155" fmla="*/ 0 h 9525"/>
                              <a:gd name="connsiteX156" fmla="*/ 8792 w 28575"/>
                              <a:gd name="connsiteY156" fmla="*/ 0 h 9525"/>
                              <a:gd name="connsiteX157" fmla="*/ 8792 w 28575"/>
                              <a:gd name="connsiteY157" fmla="*/ 0 h 9525"/>
                              <a:gd name="connsiteX158" fmla="*/ 8792 w 28575"/>
                              <a:gd name="connsiteY158" fmla="*/ 0 h 9525"/>
                              <a:gd name="connsiteX159" fmla="*/ 8792 w 28575"/>
                              <a:gd name="connsiteY159" fmla="*/ 0 h 9525"/>
                              <a:gd name="connsiteX160" fmla="*/ 8792 w 28575"/>
                              <a:gd name="connsiteY160" fmla="*/ 4763 h 9525"/>
                              <a:gd name="connsiteX161" fmla="*/ 9525 w 28575"/>
                              <a:gd name="connsiteY161" fmla="*/ 4763 h 9525"/>
                              <a:gd name="connsiteX162" fmla="*/ 9525 w 28575"/>
                              <a:gd name="connsiteY162" fmla="*/ 4763 h 9525"/>
                              <a:gd name="connsiteX163" fmla="*/ 9525 w 28575"/>
                              <a:gd name="connsiteY163" fmla="*/ 4763 h 9525"/>
                              <a:gd name="connsiteX164" fmla="*/ 9525 w 28575"/>
                              <a:gd name="connsiteY164" fmla="*/ 4763 h 9525"/>
                              <a:gd name="connsiteX165" fmla="*/ 9525 w 28575"/>
                              <a:gd name="connsiteY165" fmla="*/ 4763 h 9525"/>
                              <a:gd name="connsiteX166" fmla="*/ 9525 w 28575"/>
                              <a:gd name="connsiteY166" fmla="*/ 0 h 9525"/>
                              <a:gd name="connsiteX167" fmla="*/ 9525 w 28575"/>
                              <a:gd name="connsiteY167" fmla="*/ 0 h 9525"/>
                              <a:gd name="connsiteX168" fmla="*/ 9525 w 28575"/>
                              <a:gd name="connsiteY168" fmla="*/ 0 h 9525"/>
                              <a:gd name="connsiteX169" fmla="*/ 9525 w 28575"/>
                              <a:gd name="connsiteY169" fmla="*/ 0 h 9525"/>
                              <a:gd name="connsiteX170" fmla="*/ 9525 w 28575"/>
                              <a:gd name="connsiteY170" fmla="*/ 4763 h 9525"/>
                              <a:gd name="connsiteX171" fmla="*/ 9525 w 28575"/>
                              <a:gd name="connsiteY171" fmla="*/ 4763 h 9525"/>
                              <a:gd name="connsiteX172" fmla="*/ 9525 w 28575"/>
                              <a:gd name="connsiteY172" fmla="*/ 4763 h 9525"/>
                              <a:gd name="connsiteX173" fmla="*/ 10258 w 28575"/>
                              <a:gd name="connsiteY173" fmla="*/ 4763 h 9525"/>
                              <a:gd name="connsiteX174" fmla="*/ 10258 w 28575"/>
                              <a:gd name="connsiteY174" fmla="*/ 4763 h 9525"/>
                              <a:gd name="connsiteX175" fmla="*/ 10258 w 28575"/>
                              <a:gd name="connsiteY175" fmla="*/ 4763 h 9525"/>
                              <a:gd name="connsiteX176" fmla="*/ 10258 w 28575"/>
                              <a:gd name="connsiteY176" fmla="*/ 4763 h 9525"/>
                              <a:gd name="connsiteX177" fmla="*/ 10258 w 28575"/>
                              <a:gd name="connsiteY177" fmla="*/ 4763 h 9525"/>
                              <a:gd name="connsiteX178" fmla="*/ 10258 w 28575"/>
                              <a:gd name="connsiteY178" fmla="*/ 4763 h 9525"/>
                              <a:gd name="connsiteX179" fmla="*/ 10258 w 28575"/>
                              <a:gd name="connsiteY179" fmla="*/ 4763 h 9525"/>
                              <a:gd name="connsiteX180" fmla="*/ 10258 w 28575"/>
                              <a:gd name="connsiteY180" fmla="*/ 4763 h 9525"/>
                              <a:gd name="connsiteX181" fmla="*/ 10258 w 28575"/>
                              <a:gd name="connsiteY181" fmla="*/ 4763 h 9525"/>
                              <a:gd name="connsiteX182" fmla="*/ 10258 w 28575"/>
                              <a:gd name="connsiteY182" fmla="*/ 4763 h 9525"/>
                              <a:gd name="connsiteX183" fmla="*/ 10258 w 28575"/>
                              <a:gd name="connsiteY183" fmla="*/ 4763 h 9525"/>
                              <a:gd name="connsiteX184" fmla="*/ 10258 w 28575"/>
                              <a:gd name="connsiteY184" fmla="*/ 4763 h 9525"/>
                              <a:gd name="connsiteX185" fmla="*/ 10992 w 28575"/>
                              <a:gd name="connsiteY185" fmla="*/ 0 h 9525"/>
                              <a:gd name="connsiteX186" fmla="*/ 10992 w 28575"/>
                              <a:gd name="connsiteY186" fmla="*/ 4763 h 9525"/>
                              <a:gd name="connsiteX187" fmla="*/ 10992 w 28575"/>
                              <a:gd name="connsiteY187" fmla="*/ 4763 h 9525"/>
                              <a:gd name="connsiteX188" fmla="*/ 10992 w 28575"/>
                              <a:gd name="connsiteY188" fmla="*/ 4763 h 9525"/>
                              <a:gd name="connsiteX189" fmla="*/ 10992 w 28575"/>
                              <a:gd name="connsiteY189" fmla="*/ 4763 h 9525"/>
                              <a:gd name="connsiteX190" fmla="*/ 10992 w 28575"/>
                              <a:gd name="connsiteY190" fmla="*/ 4763 h 9525"/>
                              <a:gd name="connsiteX191" fmla="*/ 10992 w 28575"/>
                              <a:gd name="connsiteY191" fmla="*/ 4763 h 9525"/>
                              <a:gd name="connsiteX192" fmla="*/ 10992 w 28575"/>
                              <a:gd name="connsiteY192" fmla="*/ 4763 h 9525"/>
                              <a:gd name="connsiteX193" fmla="*/ 10992 w 28575"/>
                              <a:gd name="connsiteY193" fmla="*/ 4763 h 9525"/>
                              <a:gd name="connsiteX194" fmla="*/ 10992 w 28575"/>
                              <a:gd name="connsiteY194" fmla="*/ 4763 h 9525"/>
                              <a:gd name="connsiteX195" fmla="*/ 10992 w 28575"/>
                              <a:gd name="connsiteY195" fmla="*/ 4763 h 9525"/>
                              <a:gd name="connsiteX196" fmla="*/ 10992 w 28575"/>
                              <a:gd name="connsiteY196" fmla="*/ 4763 h 9525"/>
                              <a:gd name="connsiteX197" fmla="*/ 10992 w 28575"/>
                              <a:gd name="connsiteY197" fmla="*/ 4763 h 9525"/>
                              <a:gd name="connsiteX198" fmla="*/ 10992 w 28575"/>
                              <a:gd name="connsiteY198" fmla="*/ 4763 h 9525"/>
                              <a:gd name="connsiteX199" fmla="*/ 11725 w 28575"/>
                              <a:gd name="connsiteY199" fmla="*/ 4763 h 9525"/>
                              <a:gd name="connsiteX200" fmla="*/ 11725 w 28575"/>
                              <a:gd name="connsiteY200" fmla="*/ 0 h 9525"/>
                              <a:gd name="connsiteX201" fmla="*/ 11725 w 28575"/>
                              <a:gd name="connsiteY201" fmla="*/ 0 h 9525"/>
                              <a:gd name="connsiteX202" fmla="*/ 11725 w 28575"/>
                              <a:gd name="connsiteY202" fmla="*/ 0 h 9525"/>
                              <a:gd name="connsiteX203" fmla="*/ 11725 w 28575"/>
                              <a:gd name="connsiteY203" fmla="*/ 0 h 9525"/>
                              <a:gd name="connsiteX204" fmla="*/ 11725 w 28575"/>
                              <a:gd name="connsiteY204" fmla="*/ 0 h 9525"/>
                              <a:gd name="connsiteX205" fmla="*/ 11725 w 28575"/>
                              <a:gd name="connsiteY205" fmla="*/ 4763 h 9525"/>
                              <a:gd name="connsiteX206" fmla="*/ 11725 w 28575"/>
                              <a:gd name="connsiteY206" fmla="*/ 4763 h 9525"/>
                              <a:gd name="connsiteX207" fmla="*/ 11725 w 28575"/>
                              <a:gd name="connsiteY207" fmla="*/ 4763 h 9525"/>
                              <a:gd name="connsiteX208" fmla="*/ 11725 w 28575"/>
                              <a:gd name="connsiteY208" fmla="*/ 0 h 9525"/>
                              <a:gd name="connsiteX209" fmla="*/ 11725 w 28575"/>
                              <a:gd name="connsiteY209" fmla="*/ 4763 h 9525"/>
                              <a:gd name="connsiteX210" fmla="*/ 11725 w 28575"/>
                              <a:gd name="connsiteY210" fmla="*/ 4763 h 9525"/>
                              <a:gd name="connsiteX211" fmla="*/ 12459 w 28575"/>
                              <a:gd name="connsiteY211" fmla="*/ 4763 h 9525"/>
                              <a:gd name="connsiteX212" fmla="*/ 12459 w 28575"/>
                              <a:gd name="connsiteY212" fmla="*/ 4763 h 9525"/>
                              <a:gd name="connsiteX213" fmla="*/ 12459 w 28575"/>
                              <a:gd name="connsiteY213" fmla="*/ 4763 h 9525"/>
                              <a:gd name="connsiteX214" fmla="*/ 12459 w 28575"/>
                              <a:gd name="connsiteY214" fmla="*/ 4763 h 9525"/>
                              <a:gd name="connsiteX215" fmla="*/ 12459 w 28575"/>
                              <a:gd name="connsiteY215" fmla="*/ 4763 h 9525"/>
                              <a:gd name="connsiteX216" fmla="*/ 12459 w 28575"/>
                              <a:gd name="connsiteY216" fmla="*/ 4763 h 9525"/>
                              <a:gd name="connsiteX217" fmla="*/ 12459 w 28575"/>
                              <a:gd name="connsiteY217" fmla="*/ 4763 h 9525"/>
                              <a:gd name="connsiteX218" fmla="*/ 12459 w 28575"/>
                              <a:gd name="connsiteY218" fmla="*/ 4763 h 9525"/>
                              <a:gd name="connsiteX219" fmla="*/ 12459 w 28575"/>
                              <a:gd name="connsiteY219" fmla="*/ 4763 h 9525"/>
                              <a:gd name="connsiteX220" fmla="*/ 12459 w 28575"/>
                              <a:gd name="connsiteY220" fmla="*/ 4763 h 9525"/>
                              <a:gd name="connsiteX221" fmla="*/ 12459 w 28575"/>
                              <a:gd name="connsiteY221" fmla="*/ 4763 h 9525"/>
                              <a:gd name="connsiteX222" fmla="*/ 12459 w 28575"/>
                              <a:gd name="connsiteY222" fmla="*/ 4763 h 9525"/>
                              <a:gd name="connsiteX223" fmla="*/ 13192 w 28575"/>
                              <a:gd name="connsiteY223" fmla="*/ 4763 h 9525"/>
                              <a:gd name="connsiteX224" fmla="*/ 13192 w 28575"/>
                              <a:gd name="connsiteY224" fmla="*/ 0 h 9525"/>
                              <a:gd name="connsiteX225" fmla="*/ 13192 w 28575"/>
                              <a:gd name="connsiteY225" fmla="*/ 0 h 9525"/>
                              <a:gd name="connsiteX226" fmla="*/ 13192 w 28575"/>
                              <a:gd name="connsiteY226" fmla="*/ 0 h 9525"/>
                              <a:gd name="connsiteX227" fmla="*/ 13192 w 28575"/>
                              <a:gd name="connsiteY227" fmla="*/ 4763 h 9525"/>
                              <a:gd name="connsiteX228" fmla="*/ 13192 w 28575"/>
                              <a:gd name="connsiteY228" fmla="*/ 4763 h 9525"/>
                              <a:gd name="connsiteX229" fmla="*/ 13192 w 28575"/>
                              <a:gd name="connsiteY229" fmla="*/ 4763 h 9525"/>
                              <a:gd name="connsiteX230" fmla="*/ 13192 w 28575"/>
                              <a:gd name="connsiteY230" fmla="*/ 4763 h 9525"/>
                              <a:gd name="connsiteX231" fmla="*/ 13192 w 28575"/>
                              <a:gd name="connsiteY231" fmla="*/ 4763 h 9525"/>
                              <a:gd name="connsiteX232" fmla="*/ 13192 w 28575"/>
                              <a:gd name="connsiteY232" fmla="*/ 4763 h 9525"/>
                              <a:gd name="connsiteX233" fmla="*/ 13192 w 28575"/>
                              <a:gd name="connsiteY233" fmla="*/ 4763 h 9525"/>
                              <a:gd name="connsiteX234" fmla="*/ 13192 w 28575"/>
                              <a:gd name="connsiteY234" fmla="*/ 4763 h 9525"/>
                              <a:gd name="connsiteX235" fmla="*/ 13192 w 28575"/>
                              <a:gd name="connsiteY235" fmla="*/ 4763 h 9525"/>
                              <a:gd name="connsiteX236" fmla="*/ 13192 w 28575"/>
                              <a:gd name="connsiteY236" fmla="*/ 4763 h 9525"/>
                              <a:gd name="connsiteX237" fmla="*/ 13192 w 28575"/>
                              <a:gd name="connsiteY237" fmla="*/ 4763 h 9525"/>
                              <a:gd name="connsiteX238" fmla="*/ 13192 w 28575"/>
                              <a:gd name="connsiteY238" fmla="*/ 0 h 9525"/>
                              <a:gd name="connsiteX239" fmla="*/ 13192 w 28575"/>
                              <a:gd name="connsiteY239" fmla="*/ 4763 h 9525"/>
                              <a:gd name="connsiteX240" fmla="*/ 13192 w 28575"/>
                              <a:gd name="connsiteY240" fmla="*/ 4763 h 9525"/>
                              <a:gd name="connsiteX241" fmla="*/ 13926 w 28575"/>
                              <a:gd name="connsiteY241" fmla="*/ 4763 h 9525"/>
                              <a:gd name="connsiteX242" fmla="*/ 13926 w 28575"/>
                              <a:gd name="connsiteY242" fmla="*/ 4763 h 9525"/>
                              <a:gd name="connsiteX243" fmla="*/ 13926 w 28575"/>
                              <a:gd name="connsiteY243" fmla="*/ 4763 h 9525"/>
                              <a:gd name="connsiteX244" fmla="*/ 13926 w 28575"/>
                              <a:gd name="connsiteY244" fmla="*/ 4763 h 9525"/>
                              <a:gd name="connsiteX245" fmla="*/ 13926 w 28575"/>
                              <a:gd name="connsiteY245" fmla="*/ 4763 h 9525"/>
                              <a:gd name="connsiteX246" fmla="*/ 13926 w 28575"/>
                              <a:gd name="connsiteY246" fmla="*/ 0 h 9525"/>
                              <a:gd name="connsiteX247" fmla="*/ 13926 w 28575"/>
                              <a:gd name="connsiteY247" fmla="*/ 0 h 9525"/>
                              <a:gd name="connsiteX248" fmla="*/ 13926 w 28575"/>
                              <a:gd name="connsiteY248" fmla="*/ 0 h 9525"/>
                              <a:gd name="connsiteX249" fmla="*/ 13926 w 28575"/>
                              <a:gd name="connsiteY249" fmla="*/ 0 h 9525"/>
                              <a:gd name="connsiteX250" fmla="*/ 13926 w 28575"/>
                              <a:gd name="connsiteY250" fmla="*/ 4763 h 9525"/>
                              <a:gd name="connsiteX251" fmla="*/ 13926 w 28575"/>
                              <a:gd name="connsiteY251" fmla="*/ 4763 h 9525"/>
                              <a:gd name="connsiteX252" fmla="*/ 13926 w 28575"/>
                              <a:gd name="connsiteY252" fmla="*/ 4763 h 9525"/>
                              <a:gd name="connsiteX253" fmla="*/ 14649 w 28575"/>
                              <a:gd name="connsiteY253" fmla="*/ 4763 h 9525"/>
                              <a:gd name="connsiteX254" fmla="*/ 14649 w 28575"/>
                              <a:gd name="connsiteY254" fmla="*/ 4763 h 9525"/>
                              <a:gd name="connsiteX255" fmla="*/ 14649 w 28575"/>
                              <a:gd name="connsiteY255" fmla="*/ 4763 h 9525"/>
                              <a:gd name="connsiteX256" fmla="*/ 14649 w 28575"/>
                              <a:gd name="connsiteY256" fmla="*/ 4763 h 9525"/>
                              <a:gd name="connsiteX257" fmla="*/ 14649 w 28575"/>
                              <a:gd name="connsiteY257" fmla="*/ 4763 h 9525"/>
                              <a:gd name="connsiteX258" fmla="*/ 14649 w 28575"/>
                              <a:gd name="connsiteY258" fmla="*/ 0 h 9525"/>
                              <a:gd name="connsiteX259" fmla="*/ 14649 w 28575"/>
                              <a:gd name="connsiteY259" fmla="*/ 4763 h 9525"/>
                              <a:gd name="connsiteX260" fmla="*/ 14649 w 28575"/>
                              <a:gd name="connsiteY260" fmla="*/ 4763 h 9525"/>
                              <a:gd name="connsiteX261" fmla="*/ 14649 w 28575"/>
                              <a:gd name="connsiteY261" fmla="*/ 4763 h 9525"/>
                              <a:gd name="connsiteX262" fmla="*/ 14649 w 28575"/>
                              <a:gd name="connsiteY262" fmla="*/ 9525 h 9525"/>
                              <a:gd name="connsiteX263" fmla="*/ 14649 w 28575"/>
                              <a:gd name="connsiteY263" fmla="*/ 4763 h 9525"/>
                              <a:gd name="connsiteX264" fmla="*/ 14649 w 28575"/>
                              <a:gd name="connsiteY264" fmla="*/ 4763 h 9525"/>
                              <a:gd name="connsiteX265" fmla="*/ 14649 w 28575"/>
                              <a:gd name="connsiteY265" fmla="*/ 4763 h 9525"/>
                              <a:gd name="connsiteX266" fmla="*/ 14649 w 28575"/>
                              <a:gd name="connsiteY266" fmla="*/ 4763 h 9525"/>
                              <a:gd name="connsiteX267" fmla="*/ 15383 w 28575"/>
                              <a:gd name="connsiteY267" fmla="*/ 4763 h 9525"/>
                              <a:gd name="connsiteX268" fmla="*/ 15383 w 28575"/>
                              <a:gd name="connsiteY268" fmla="*/ 4763 h 9525"/>
                              <a:gd name="connsiteX269" fmla="*/ 15383 w 28575"/>
                              <a:gd name="connsiteY269" fmla="*/ 4763 h 9525"/>
                              <a:gd name="connsiteX270" fmla="*/ 15383 w 28575"/>
                              <a:gd name="connsiteY270" fmla="*/ 4763 h 9525"/>
                              <a:gd name="connsiteX271" fmla="*/ 15383 w 28575"/>
                              <a:gd name="connsiteY271" fmla="*/ 4763 h 9525"/>
                              <a:gd name="connsiteX272" fmla="*/ 15383 w 28575"/>
                              <a:gd name="connsiteY272" fmla="*/ 4763 h 9525"/>
                              <a:gd name="connsiteX273" fmla="*/ 15383 w 28575"/>
                              <a:gd name="connsiteY273" fmla="*/ 4763 h 9525"/>
                              <a:gd name="connsiteX274" fmla="*/ 15383 w 28575"/>
                              <a:gd name="connsiteY274" fmla="*/ 4763 h 9525"/>
                              <a:gd name="connsiteX275" fmla="*/ 15383 w 28575"/>
                              <a:gd name="connsiteY275" fmla="*/ 4763 h 9525"/>
                              <a:gd name="connsiteX276" fmla="*/ 15383 w 28575"/>
                              <a:gd name="connsiteY276" fmla="*/ 0 h 9525"/>
                              <a:gd name="connsiteX277" fmla="*/ 15383 w 28575"/>
                              <a:gd name="connsiteY277" fmla="*/ 4763 h 9525"/>
                              <a:gd name="connsiteX278" fmla="*/ 15383 w 28575"/>
                              <a:gd name="connsiteY278" fmla="*/ 4763 h 9525"/>
                              <a:gd name="connsiteX279" fmla="*/ 16116 w 28575"/>
                              <a:gd name="connsiteY279" fmla="*/ 4763 h 9525"/>
                              <a:gd name="connsiteX280" fmla="*/ 16116 w 28575"/>
                              <a:gd name="connsiteY280" fmla="*/ 4763 h 9525"/>
                              <a:gd name="connsiteX281" fmla="*/ 16116 w 28575"/>
                              <a:gd name="connsiteY281" fmla="*/ 4763 h 9525"/>
                              <a:gd name="connsiteX282" fmla="*/ 16116 w 28575"/>
                              <a:gd name="connsiteY282" fmla="*/ 4763 h 9525"/>
                              <a:gd name="connsiteX283" fmla="*/ 16116 w 28575"/>
                              <a:gd name="connsiteY283" fmla="*/ 4763 h 9525"/>
                              <a:gd name="connsiteX284" fmla="*/ 16116 w 28575"/>
                              <a:gd name="connsiteY284" fmla="*/ 4763 h 9525"/>
                              <a:gd name="connsiteX285" fmla="*/ 16116 w 28575"/>
                              <a:gd name="connsiteY285" fmla="*/ 4763 h 9525"/>
                              <a:gd name="connsiteX286" fmla="*/ 16116 w 28575"/>
                              <a:gd name="connsiteY286" fmla="*/ 4763 h 9525"/>
                              <a:gd name="connsiteX287" fmla="*/ 16116 w 28575"/>
                              <a:gd name="connsiteY287" fmla="*/ 4763 h 9525"/>
                              <a:gd name="connsiteX288" fmla="*/ 16116 w 28575"/>
                              <a:gd name="connsiteY288" fmla="*/ 4763 h 9525"/>
                              <a:gd name="connsiteX289" fmla="*/ 16116 w 28575"/>
                              <a:gd name="connsiteY289" fmla="*/ 4763 h 9525"/>
                              <a:gd name="connsiteX290" fmla="*/ 16116 w 28575"/>
                              <a:gd name="connsiteY290" fmla="*/ 4763 h 9525"/>
                              <a:gd name="connsiteX291" fmla="*/ 16850 w 28575"/>
                              <a:gd name="connsiteY291" fmla="*/ 4763 h 9525"/>
                              <a:gd name="connsiteX292" fmla="*/ 16850 w 28575"/>
                              <a:gd name="connsiteY292" fmla="*/ 4763 h 9525"/>
                              <a:gd name="connsiteX293" fmla="*/ 16850 w 28575"/>
                              <a:gd name="connsiteY293" fmla="*/ 4763 h 9525"/>
                              <a:gd name="connsiteX294" fmla="*/ 16850 w 28575"/>
                              <a:gd name="connsiteY294" fmla="*/ 4763 h 9525"/>
                              <a:gd name="connsiteX295" fmla="*/ 16850 w 28575"/>
                              <a:gd name="connsiteY295" fmla="*/ 0 h 9525"/>
                              <a:gd name="connsiteX296" fmla="*/ 16850 w 28575"/>
                              <a:gd name="connsiteY296" fmla="*/ 0 h 9525"/>
                              <a:gd name="connsiteX297" fmla="*/ 16850 w 28575"/>
                              <a:gd name="connsiteY297" fmla="*/ 0 h 9525"/>
                              <a:gd name="connsiteX298" fmla="*/ 16850 w 28575"/>
                              <a:gd name="connsiteY298" fmla="*/ 4763 h 9525"/>
                              <a:gd name="connsiteX299" fmla="*/ 16850 w 28575"/>
                              <a:gd name="connsiteY299" fmla="*/ 4763 h 9525"/>
                              <a:gd name="connsiteX300" fmla="*/ 16850 w 28575"/>
                              <a:gd name="connsiteY300" fmla="*/ 4763 h 9525"/>
                              <a:gd name="connsiteX301" fmla="*/ 16850 w 28575"/>
                              <a:gd name="connsiteY301" fmla="*/ 4763 h 9525"/>
                              <a:gd name="connsiteX302" fmla="*/ 16850 w 28575"/>
                              <a:gd name="connsiteY302" fmla="*/ 4763 h 9525"/>
                              <a:gd name="connsiteX303" fmla="*/ 17583 w 28575"/>
                              <a:gd name="connsiteY303" fmla="*/ 4763 h 9525"/>
                              <a:gd name="connsiteX304" fmla="*/ 17583 w 28575"/>
                              <a:gd name="connsiteY304" fmla="*/ 4763 h 9525"/>
                              <a:gd name="connsiteX305" fmla="*/ 17583 w 28575"/>
                              <a:gd name="connsiteY305" fmla="*/ 4763 h 9525"/>
                              <a:gd name="connsiteX306" fmla="*/ 17583 w 28575"/>
                              <a:gd name="connsiteY306" fmla="*/ 4763 h 9525"/>
                              <a:gd name="connsiteX307" fmla="*/ 17583 w 28575"/>
                              <a:gd name="connsiteY307" fmla="*/ 4763 h 9525"/>
                              <a:gd name="connsiteX308" fmla="*/ 17583 w 28575"/>
                              <a:gd name="connsiteY308" fmla="*/ 4763 h 9525"/>
                              <a:gd name="connsiteX309" fmla="*/ 17583 w 28575"/>
                              <a:gd name="connsiteY309" fmla="*/ 4763 h 9525"/>
                              <a:gd name="connsiteX310" fmla="*/ 17583 w 28575"/>
                              <a:gd name="connsiteY310" fmla="*/ 4763 h 9525"/>
                              <a:gd name="connsiteX311" fmla="*/ 17583 w 28575"/>
                              <a:gd name="connsiteY311" fmla="*/ 4763 h 9525"/>
                              <a:gd name="connsiteX312" fmla="*/ 17583 w 28575"/>
                              <a:gd name="connsiteY312" fmla="*/ 4763 h 9525"/>
                              <a:gd name="connsiteX313" fmla="*/ 17583 w 28575"/>
                              <a:gd name="connsiteY313" fmla="*/ 4763 h 9525"/>
                              <a:gd name="connsiteX314" fmla="*/ 17583 w 28575"/>
                              <a:gd name="connsiteY314" fmla="*/ 9525 h 9525"/>
                              <a:gd name="connsiteX315" fmla="*/ 17583 w 28575"/>
                              <a:gd name="connsiteY315" fmla="*/ 9525 h 9525"/>
                              <a:gd name="connsiteX316" fmla="*/ 17583 w 28575"/>
                              <a:gd name="connsiteY316" fmla="*/ 9525 h 9525"/>
                              <a:gd name="connsiteX317" fmla="*/ 17583 w 28575"/>
                              <a:gd name="connsiteY317" fmla="*/ 4763 h 9525"/>
                              <a:gd name="connsiteX318" fmla="*/ 17583 w 28575"/>
                              <a:gd name="connsiteY318" fmla="*/ 4763 h 9525"/>
                              <a:gd name="connsiteX319" fmla="*/ 17583 w 28575"/>
                              <a:gd name="connsiteY319" fmla="*/ 4763 h 9525"/>
                              <a:gd name="connsiteX320" fmla="*/ 17583 w 28575"/>
                              <a:gd name="connsiteY320" fmla="*/ 4763 h 9525"/>
                              <a:gd name="connsiteX321" fmla="*/ 18317 w 28575"/>
                              <a:gd name="connsiteY321" fmla="*/ 4763 h 9525"/>
                              <a:gd name="connsiteX322" fmla="*/ 18317 w 28575"/>
                              <a:gd name="connsiteY322" fmla="*/ 4763 h 9525"/>
                              <a:gd name="connsiteX323" fmla="*/ 18317 w 28575"/>
                              <a:gd name="connsiteY323" fmla="*/ 0 h 9525"/>
                              <a:gd name="connsiteX324" fmla="*/ 18317 w 28575"/>
                              <a:gd name="connsiteY324" fmla="*/ 0 h 9525"/>
                              <a:gd name="connsiteX325" fmla="*/ 18317 w 28575"/>
                              <a:gd name="connsiteY325" fmla="*/ 4763 h 9525"/>
                              <a:gd name="connsiteX326" fmla="*/ 18317 w 28575"/>
                              <a:gd name="connsiteY326" fmla="*/ 4763 h 9525"/>
                              <a:gd name="connsiteX327" fmla="*/ 18317 w 28575"/>
                              <a:gd name="connsiteY327" fmla="*/ 9525 h 9525"/>
                              <a:gd name="connsiteX328" fmla="*/ 18317 w 28575"/>
                              <a:gd name="connsiteY328" fmla="*/ 9525 h 9525"/>
                              <a:gd name="connsiteX329" fmla="*/ 18317 w 28575"/>
                              <a:gd name="connsiteY329" fmla="*/ 4763 h 9525"/>
                              <a:gd name="connsiteX330" fmla="*/ 18317 w 28575"/>
                              <a:gd name="connsiteY330" fmla="*/ 0 h 9525"/>
                              <a:gd name="connsiteX331" fmla="*/ 18317 w 28575"/>
                              <a:gd name="connsiteY331" fmla="*/ 0 h 9525"/>
                              <a:gd name="connsiteX332" fmla="*/ 18317 w 28575"/>
                              <a:gd name="connsiteY332" fmla="*/ 4763 h 9525"/>
                              <a:gd name="connsiteX333" fmla="*/ 19050 w 28575"/>
                              <a:gd name="connsiteY333" fmla="*/ 4763 h 9525"/>
                              <a:gd name="connsiteX334" fmla="*/ 19050 w 28575"/>
                              <a:gd name="connsiteY334" fmla="*/ 4763 h 9525"/>
                              <a:gd name="connsiteX335" fmla="*/ 19050 w 28575"/>
                              <a:gd name="connsiteY335" fmla="*/ 4763 h 9525"/>
                              <a:gd name="connsiteX336" fmla="*/ 19050 w 28575"/>
                              <a:gd name="connsiteY336" fmla="*/ 4763 h 9525"/>
                              <a:gd name="connsiteX337" fmla="*/ 19050 w 28575"/>
                              <a:gd name="connsiteY337" fmla="*/ 4763 h 9525"/>
                              <a:gd name="connsiteX338" fmla="*/ 19050 w 28575"/>
                              <a:gd name="connsiteY338" fmla="*/ 4763 h 9525"/>
                              <a:gd name="connsiteX339" fmla="*/ 19050 w 28575"/>
                              <a:gd name="connsiteY339" fmla="*/ 4763 h 9525"/>
                              <a:gd name="connsiteX340" fmla="*/ 19050 w 28575"/>
                              <a:gd name="connsiteY340" fmla="*/ 0 h 9525"/>
                              <a:gd name="connsiteX341" fmla="*/ 19050 w 28575"/>
                              <a:gd name="connsiteY341" fmla="*/ 0 h 9525"/>
                              <a:gd name="connsiteX342" fmla="*/ 19050 w 28575"/>
                              <a:gd name="connsiteY342" fmla="*/ 0 h 9525"/>
                              <a:gd name="connsiteX343" fmla="*/ 19050 w 28575"/>
                              <a:gd name="connsiteY343" fmla="*/ 4763 h 9525"/>
                              <a:gd name="connsiteX344" fmla="*/ 19050 w 28575"/>
                              <a:gd name="connsiteY344" fmla="*/ 4763 h 9525"/>
                              <a:gd name="connsiteX345" fmla="*/ 19050 w 28575"/>
                              <a:gd name="connsiteY345" fmla="*/ 4763 h 9525"/>
                              <a:gd name="connsiteX346" fmla="*/ 19050 w 28575"/>
                              <a:gd name="connsiteY346" fmla="*/ 4763 h 9525"/>
                              <a:gd name="connsiteX347" fmla="*/ 19783 w 28575"/>
                              <a:gd name="connsiteY347" fmla="*/ 4763 h 9525"/>
                              <a:gd name="connsiteX348" fmla="*/ 19783 w 28575"/>
                              <a:gd name="connsiteY348" fmla="*/ 4763 h 9525"/>
                              <a:gd name="connsiteX349" fmla="*/ 19783 w 28575"/>
                              <a:gd name="connsiteY349" fmla="*/ 4763 h 9525"/>
                              <a:gd name="connsiteX350" fmla="*/ 19783 w 28575"/>
                              <a:gd name="connsiteY350" fmla="*/ 4763 h 9525"/>
                              <a:gd name="connsiteX351" fmla="*/ 19783 w 28575"/>
                              <a:gd name="connsiteY351" fmla="*/ 4763 h 9525"/>
                              <a:gd name="connsiteX352" fmla="*/ 19783 w 28575"/>
                              <a:gd name="connsiteY352" fmla="*/ 4763 h 9525"/>
                              <a:gd name="connsiteX353" fmla="*/ 19783 w 28575"/>
                              <a:gd name="connsiteY353" fmla="*/ 4763 h 9525"/>
                              <a:gd name="connsiteX354" fmla="*/ 19783 w 28575"/>
                              <a:gd name="connsiteY354" fmla="*/ 4763 h 9525"/>
                              <a:gd name="connsiteX355" fmla="*/ 19783 w 28575"/>
                              <a:gd name="connsiteY355" fmla="*/ 4763 h 9525"/>
                              <a:gd name="connsiteX356" fmla="*/ 19783 w 28575"/>
                              <a:gd name="connsiteY356" fmla="*/ 4763 h 9525"/>
                              <a:gd name="connsiteX357" fmla="*/ 19783 w 28575"/>
                              <a:gd name="connsiteY357" fmla="*/ 4763 h 9525"/>
                              <a:gd name="connsiteX358" fmla="*/ 19783 w 28575"/>
                              <a:gd name="connsiteY358" fmla="*/ 4763 h 9525"/>
                              <a:gd name="connsiteX359" fmla="*/ 20517 w 28575"/>
                              <a:gd name="connsiteY359" fmla="*/ 4763 h 9525"/>
                              <a:gd name="connsiteX360" fmla="*/ 20517 w 28575"/>
                              <a:gd name="connsiteY360" fmla="*/ 4763 h 9525"/>
                              <a:gd name="connsiteX361" fmla="*/ 20517 w 28575"/>
                              <a:gd name="connsiteY361" fmla="*/ 4763 h 9525"/>
                              <a:gd name="connsiteX362" fmla="*/ 20517 w 28575"/>
                              <a:gd name="connsiteY362" fmla="*/ 4763 h 9525"/>
                              <a:gd name="connsiteX363" fmla="*/ 20517 w 28575"/>
                              <a:gd name="connsiteY363" fmla="*/ 4763 h 9525"/>
                              <a:gd name="connsiteX364" fmla="*/ 20517 w 28575"/>
                              <a:gd name="connsiteY364" fmla="*/ 4763 h 9525"/>
                              <a:gd name="connsiteX365" fmla="*/ 20517 w 28575"/>
                              <a:gd name="connsiteY365" fmla="*/ 4763 h 9525"/>
                              <a:gd name="connsiteX366" fmla="*/ 20517 w 28575"/>
                              <a:gd name="connsiteY366" fmla="*/ 4763 h 9525"/>
                              <a:gd name="connsiteX367" fmla="*/ 20517 w 28575"/>
                              <a:gd name="connsiteY367" fmla="*/ 4763 h 9525"/>
                              <a:gd name="connsiteX368" fmla="*/ 20517 w 28575"/>
                              <a:gd name="connsiteY368" fmla="*/ 4763 h 9525"/>
                              <a:gd name="connsiteX369" fmla="*/ 20517 w 28575"/>
                              <a:gd name="connsiteY369" fmla="*/ 4763 h 9525"/>
                              <a:gd name="connsiteX370" fmla="*/ 20517 w 28575"/>
                              <a:gd name="connsiteY370" fmla="*/ 4763 h 9525"/>
                              <a:gd name="connsiteX371" fmla="*/ 21250 w 28575"/>
                              <a:gd name="connsiteY371" fmla="*/ 4763 h 9525"/>
                              <a:gd name="connsiteX372" fmla="*/ 21250 w 28575"/>
                              <a:gd name="connsiteY372" fmla="*/ 4763 h 9525"/>
                              <a:gd name="connsiteX373" fmla="*/ 21250 w 28575"/>
                              <a:gd name="connsiteY373" fmla="*/ 4763 h 9525"/>
                              <a:gd name="connsiteX374" fmla="*/ 21250 w 28575"/>
                              <a:gd name="connsiteY374" fmla="*/ 0 h 9525"/>
                              <a:gd name="connsiteX375" fmla="*/ 21250 w 28575"/>
                              <a:gd name="connsiteY375" fmla="*/ 0 h 9525"/>
                              <a:gd name="connsiteX376" fmla="*/ 21250 w 28575"/>
                              <a:gd name="connsiteY376" fmla="*/ 0 h 9525"/>
                              <a:gd name="connsiteX377" fmla="*/ 21250 w 28575"/>
                              <a:gd name="connsiteY377" fmla="*/ 4763 h 9525"/>
                              <a:gd name="connsiteX378" fmla="*/ 21250 w 28575"/>
                              <a:gd name="connsiteY378" fmla="*/ 4763 h 9525"/>
                              <a:gd name="connsiteX379" fmla="*/ 21250 w 28575"/>
                              <a:gd name="connsiteY379" fmla="*/ 4763 h 9525"/>
                              <a:gd name="connsiteX380" fmla="*/ 21250 w 28575"/>
                              <a:gd name="connsiteY380" fmla="*/ 4763 h 9525"/>
                              <a:gd name="connsiteX381" fmla="*/ 21250 w 28575"/>
                              <a:gd name="connsiteY381" fmla="*/ 4763 h 9525"/>
                              <a:gd name="connsiteX382" fmla="*/ 21250 w 28575"/>
                              <a:gd name="connsiteY382" fmla="*/ 4763 h 9525"/>
                              <a:gd name="connsiteX383" fmla="*/ 21984 w 28575"/>
                              <a:gd name="connsiteY383" fmla="*/ 4763 h 9525"/>
                              <a:gd name="connsiteX384" fmla="*/ 21984 w 28575"/>
                              <a:gd name="connsiteY384" fmla="*/ 4763 h 9525"/>
                              <a:gd name="connsiteX385" fmla="*/ 21984 w 28575"/>
                              <a:gd name="connsiteY385" fmla="*/ 0 h 9525"/>
                              <a:gd name="connsiteX386" fmla="*/ 21984 w 28575"/>
                              <a:gd name="connsiteY386" fmla="*/ 4763 h 9525"/>
                              <a:gd name="connsiteX387" fmla="*/ 21984 w 28575"/>
                              <a:gd name="connsiteY387" fmla="*/ 4763 h 9525"/>
                              <a:gd name="connsiteX388" fmla="*/ 21984 w 28575"/>
                              <a:gd name="connsiteY388" fmla="*/ 4763 h 9525"/>
                              <a:gd name="connsiteX389" fmla="*/ 21984 w 28575"/>
                              <a:gd name="connsiteY389" fmla="*/ 4763 h 9525"/>
                              <a:gd name="connsiteX390" fmla="*/ 21984 w 28575"/>
                              <a:gd name="connsiteY390" fmla="*/ 4763 h 9525"/>
                              <a:gd name="connsiteX391" fmla="*/ 21984 w 28575"/>
                              <a:gd name="connsiteY391" fmla="*/ 4763 h 9525"/>
                              <a:gd name="connsiteX392" fmla="*/ 21984 w 28575"/>
                              <a:gd name="connsiteY392" fmla="*/ 4763 h 9525"/>
                              <a:gd name="connsiteX393" fmla="*/ 21984 w 28575"/>
                              <a:gd name="connsiteY393" fmla="*/ 4763 h 9525"/>
                              <a:gd name="connsiteX394" fmla="*/ 21984 w 28575"/>
                              <a:gd name="connsiteY394" fmla="*/ 4763 h 9525"/>
                              <a:gd name="connsiteX395" fmla="*/ 21984 w 28575"/>
                              <a:gd name="connsiteY395" fmla="*/ 4763 h 9525"/>
                              <a:gd name="connsiteX396" fmla="*/ 21984 w 28575"/>
                              <a:gd name="connsiteY396" fmla="*/ 4763 h 9525"/>
                              <a:gd name="connsiteX397" fmla="*/ 21984 w 28575"/>
                              <a:gd name="connsiteY397" fmla="*/ 4763 h 9525"/>
                              <a:gd name="connsiteX398" fmla="*/ 21984 w 28575"/>
                              <a:gd name="connsiteY398" fmla="*/ 4763 h 9525"/>
                              <a:gd name="connsiteX399" fmla="*/ 21984 w 28575"/>
                              <a:gd name="connsiteY399" fmla="*/ 4763 h 9525"/>
                              <a:gd name="connsiteX400" fmla="*/ 21984 w 28575"/>
                              <a:gd name="connsiteY400" fmla="*/ 4763 h 9525"/>
                              <a:gd name="connsiteX401" fmla="*/ 22717 w 28575"/>
                              <a:gd name="connsiteY401" fmla="*/ 4763 h 9525"/>
                              <a:gd name="connsiteX402" fmla="*/ 22717 w 28575"/>
                              <a:gd name="connsiteY402" fmla="*/ 4763 h 9525"/>
                              <a:gd name="connsiteX403" fmla="*/ 22717 w 28575"/>
                              <a:gd name="connsiteY403" fmla="*/ 4763 h 9525"/>
                              <a:gd name="connsiteX404" fmla="*/ 22717 w 28575"/>
                              <a:gd name="connsiteY404" fmla="*/ 4763 h 9525"/>
                              <a:gd name="connsiteX405" fmla="*/ 22717 w 28575"/>
                              <a:gd name="connsiteY405" fmla="*/ 0 h 9525"/>
                              <a:gd name="connsiteX406" fmla="*/ 22717 w 28575"/>
                              <a:gd name="connsiteY406" fmla="*/ 4763 h 9525"/>
                              <a:gd name="connsiteX407" fmla="*/ 22717 w 28575"/>
                              <a:gd name="connsiteY407" fmla="*/ 4763 h 9525"/>
                              <a:gd name="connsiteX408" fmla="*/ 22717 w 28575"/>
                              <a:gd name="connsiteY408" fmla="*/ 4763 h 9525"/>
                              <a:gd name="connsiteX409" fmla="*/ 22717 w 28575"/>
                              <a:gd name="connsiteY409" fmla="*/ 4763 h 9525"/>
                              <a:gd name="connsiteX410" fmla="*/ 22717 w 28575"/>
                              <a:gd name="connsiteY410" fmla="*/ 4763 h 9525"/>
                              <a:gd name="connsiteX411" fmla="*/ 22717 w 28575"/>
                              <a:gd name="connsiteY411" fmla="*/ 4763 h 9525"/>
                              <a:gd name="connsiteX412" fmla="*/ 22717 w 28575"/>
                              <a:gd name="connsiteY412" fmla="*/ 4763 h 9525"/>
                              <a:gd name="connsiteX413" fmla="*/ 22717 w 28575"/>
                              <a:gd name="connsiteY413" fmla="*/ 4763 h 9525"/>
                              <a:gd name="connsiteX414" fmla="*/ 22717 w 28575"/>
                              <a:gd name="connsiteY414" fmla="*/ 4763 h 9525"/>
                              <a:gd name="connsiteX415" fmla="*/ 23451 w 28575"/>
                              <a:gd name="connsiteY415" fmla="*/ 4763 h 9525"/>
                              <a:gd name="connsiteX416" fmla="*/ 23451 w 28575"/>
                              <a:gd name="connsiteY416" fmla="*/ 4763 h 9525"/>
                              <a:gd name="connsiteX417" fmla="*/ 23451 w 28575"/>
                              <a:gd name="connsiteY417" fmla="*/ 4763 h 9525"/>
                              <a:gd name="connsiteX418" fmla="*/ 23451 w 28575"/>
                              <a:gd name="connsiteY418" fmla="*/ 4763 h 9525"/>
                              <a:gd name="connsiteX419" fmla="*/ 23451 w 28575"/>
                              <a:gd name="connsiteY419" fmla="*/ 0 h 9525"/>
                              <a:gd name="connsiteX420" fmla="*/ 23451 w 28575"/>
                              <a:gd name="connsiteY420" fmla="*/ 4763 h 9525"/>
                              <a:gd name="connsiteX421" fmla="*/ 23451 w 28575"/>
                              <a:gd name="connsiteY421" fmla="*/ 0 h 9525"/>
                              <a:gd name="connsiteX422" fmla="*/ 23451 w 28575"/>
                              <a:gd name="connsiteY422" fmla="*/ 4763 h 9525"/>
                              <a:gd name="connsiteX423" fmla="*/ 23451 w 28575"/>
                              <a:gd name="connsiteY423" fmla="*/ 4763 h 9525"/>
                              <a:gd name="connsiteX424" fmla="*/ 23451 w 28575"/>
                              <a:gd name="connsiteY424" fmla="*/ 4763 h 9525"/>
                              <a:gd name="connsiteX425" fmla="*/ 23451 w 28575"/>
                              <a:gd name="connsiteY425" fmla="*/ 4763 h 9525"/>
                              <a:gd name="connsiteX426" fmla="*/ 23451 w 28575"/>
                              <a:gd name="connsiteY426" fmla="*/ 4763 h 9525"/>
                              <a:gd name="connsiteX427" fmla="*/ 24174 w 28575"/>
                              <a:gd name="connsiteY427" fmla="*/ 4763 h 9525"/>
                              <a:gd name="connsiteX428" fmla="*/ 24174 w 28575"/>
                              <a:gd name="connsiteY428" fmla="*/ 4763 h 9525"/>
                              <a:gd name="connsiteX429" fmla="*/ 24174 w 28575"/>
                              <a:gd name="connsiteY429" fmla="*/ 0 h 9525"/>
                              <a:gd name="connsiteX430" fmla="*/ 24174 w 28575"/>
                              <a:gd name="connsiteY430" fmla="*/ 0 h 9525"/>
                              <a:gd name="connsiteX431" fmla="*/ 24174 w 28575"/>
                              <a:gd name="connsiteY431" fmla="*/ 4763 h 9525"/>
                              <a:gd name="connsiteX432" fmla="*/ 24174 w 28575"/>
                              <a:gd name="connsiteY432" fmla="*/ 4763 h 9525"/>
                              <a:gd name="connsiteX433" fmla="*/ 24174 w 28575"/>
                              <a:gd name="connsiteY433" fmla="*/ 4763 h 9525"/>
                              <a:gd name="connsiteX434" fmla="*/ 24174 w 28575"/>
                              <a:gd name="connsiteY434" fmla="*/ 4763 h 9525"/>
                              <a:gd name="connsiteX435" fmla="*/ 24174 w 28575"/>
                              <a:gd name="connsiteY435" fmla="*/ 9525 h 9525"/>
                              <a:gd name="connsiteX436" fmla="*/ 24174 w 28575"/>
                              <a:gd name="connsiteY436" fmla="*/ 4763 h 9525"/>
                              <a:gd name="connsiteX437" fmla="*/ 24174 w 28575"/>
                              <a:gd name="connsiteY437" fmla="*/ 4763 h 9525"/>
                              <a:gd name="connsiteX438" fmla="*/ 24174 w 28575"/>
                              <a:gd name="connsiteY438" fmla="*/ 4763 h 9525"/>
                              <a:gd name="connsiteX439" fmla="*/ 24908 w 28575"/>
                              <a:gd name="connsiteY439" fmla="*/ 4763 h 9525"/>
                              <a:gd name="connsiteX440" fmla="*/ 24908 w 28575"/>
                              <a:gd name="connsiteY440" fmla="*/ 0 h 9525"/>
                              <a:gd name="connsiteX441" fmla="*/ 24908 w 28575"/>
                              <a:gd name="connsiteY441" fmla="*/ 0 h 9525"/>
                              <a:gd name="connsiteX442" fmla="*/ 24908 w 28575"/>
                              <a:gd name="connsiteY442" fmla="*/ 0 h 9525"/>
                              <a:gd name="connsiteX443" fmla="*/ 24908 w 28575"/>
                              <a:gd name="connsiteY443" fmla="*/ 0 h 9525"/>
                              <a:gd name="connsiteX444" fmla="*/ 24908 w 28575"/>
                              <a:gd name="connsiteY444" fmla="*/ 4763 h 9525"/>
                              <a:gd name="connsiteX445" fmla="*/ 24908 w 28575"/>
                              <a:gd name="connsiteY445" fmla="*/ 4763 h 9525"/>
                              <a:gd name="connsiteX446" fmla="*/ 24908 w 28575"/>
                              <a:gd name="connsiteY446" fmla="*/ 4763 h 9525"/>
                              <a:gd name="connsiteX447" fmla="*/ 24908 w 28575"/>
                              <a:gd name="connsiteY447" fmla="*/ 4763 h 9525"/>
                              <a:gd name="connsiteX448" fmla="*/ 24908 w 28575"/>
                              <a:gd name="connsiteY448" fmla="*/ 4763 h 9525"/>
                              <a:gd name="connsiteX449" fmla="*/ 24908 w 28575"/>
                              <a:gd name="connsiteY449" fmla="*/ 4763 h 9525"/>
                              <a:gd name="connsiteX450" fmla="*/ 24908 w 28575"/>
                              <a:gd name="connsiteY450" fmla="*/ 4763 h 9525"/>
                              <a:gd name="connsiteX451" fmla="*/ 25641 w 28575"/>
                              <a:gd name="connsiteY451" fmla="*/ 4763 h 9525"/>
                              <a:gd name="connsiteX452" fmla="*/ 25641 w 28575"/>
                              <a:gd name="connsiteY452" fmla="*/ 0 h 9525"/>
                              <a:gd name="connsiteX453" fmla="*/ 25641 w 28575"/>
                              <a:gd name="connsiteY453" fmla="*/ 4763 h 9525"/>
                              <a:gd name="connsiteX454" fmla="*/ 25641 w 28575"/>
                              <a:gd name="connsiteY454" fmla="*/ 4763 h 9525"/>
                              <a:gd name="connsiteX455" fmla="*/ 25641 w 28575"/>
                              <a:gd name="connsiteY455" fmla="*/ 4763 h 9525"/>
                              <a:gd name="connsiteX456" fmla="*/ 25641 w 28575"/>
                              <a:gd name="connsiteY456" fmla="*/ 4763 h 9525"/>
                              <a:gd name="connsiteX457" fmla="*/ 25641 w 28575"/>
                              <a:gd name="connsiteY457" fmla="*/ 4763 h 9525"/>
                              <a:gd name="connsiteX458" fmla="*/ 25641 w 28575"/>
                              <a:gd name="connsiteY458" fmla="*/ 4763 h 9525"/>
                              <a:gd name="connsiteX459" fmla="*/ 25641 w 28575"/>
                              <a:gd name="connsiteY459" fmla="*/ 4763 h 9525"/>
                              <a:gd name="connsiteX460" fmla="*/ 25641 w 28575"/>
                              <a:gd name="connsiteY460" fmla="*/ 4763 h 9525"/>
                              <a:gd name="connsiteX461" fmla="*/ 25641 w 28575"/>
                              <a:gd name="connsiteY461" fmla="*/ 4763 h 9525"/>
                              <a:gd name="connsiteX462" fmla="*/ 25641 w 28575"/>
                              <a:gd name="connsiteY462" fmla="*/ 4763 h 9525"/>
                              <a:gd name="connsiteX463" fmla="*/ 26375 w 28575"/>
                              <a:gd name="connsiteY463" fmla="*/ 4763 h 9525"/>
                              <a:gd name="connsiteX464" fmla="*/ 26375 w 28575"/>
                              <a:gd name="connsiteY464" fmla="*/ 4763 h 9525"/>
                              <a:gd name="connsiteX465" fmla="*/ 26375 w 28575"/>
                              <a:gd name="connsiteY465" fmla="*/ 4763 h 9525"/>
                              <a:gd name="connsiteX466" fmla="*/ 26375 w 28575"/>
                              <a:gd name="connsiteY466" fmla="*/ 9525 h 9525"/>
                              <a:gd name="connsiteX467" fmla="*/ 26375 w 28575"/>
                              <a:gd name="connsiteY467" fmla="*/ 4763 h 9525"/>
                              <a:gd name="connsiteX468" fmla="*/ 26375 w 28575"/>
                              <a:gd name="connsiteY468" fmla="*/ 4763 h 9525"/>
                              <a:gd name="connsiteX469" fmla="*/ 26375 w 28575"/>
                              <a:gd name="connsiteY469" fmla="*/ 4763 h 9525"/>
                              <a:gd name="connsiteX470" fmla="*/ 26375 w 28575"/>
                              <a:gd name="connsiteY470" fmla="*/ 4763 h 9525"/>
                              <a:gd name="connsiteX471" fmla="*/ 26375 w 28575"/>
                              <a:gd name="connsiteY471" fmla="*/ 4763 h 9525"/>
                              <a:gd name="connsiteX472" fmla="*/ 26375 w 28575"/>
                              <a:gd name="connsiteY472" fmla="*/ 4763 h 9525"/>
                              <a:gd name="connsiteX473" fmla="*/ 26375 w 28575"/>
                              <a:gd name="connsiteY473" fmla="*/ 4763 h 9525"/>
                              <a:gd name="connsiteX474" fmla="*/ 26375 w 28575"/>
                              <a:gd name="connsiteY474" fmla="*/ 0 h 9525"/>
                              <a:gd name="connsiteX475" fmla="*/ 27108 w 28575"/>
                              <a:gd name="connsiteY475" fmla="*/ 0 h 9525"/>
                              <a:gd name="connsiteX476" fmla="*/ 27108 w 28575"/>
                              <a:gd name="connsiteY476" fmla="*/ 0 h 9525"/>
                              <a:gd name="connsiteX477" fmla="*/ 27108 w 28575"/>
                              <a:gd name="connsiteY477" fmla="*/ 4763 h 9525"/>
                              <a:gd name="connsiteX478" fmla="*/ 27108 w 28575"/>
                              <a:gd name="connsiteY478" fmla="*/ 4763 h 9525"/>
                              <a:gd name="connsiteX479" fmla="*/ 27108 w 28575"/>
                              <a:gd name="connsiteY479" fmla="*/ 4763 h 9525"/>
                              <a:gd name="connsiteX480" fmla="*/ 27108 w 28575"/>
                              <a:gd name="connsiteY480" fmla="*/ 4763 h 9525"/>
                              <a:gd name="connsiteX481" fmla="*/ 27108 w 28575"/>
                              <a:gd name="connsiteY481" fmla="*/ 4763 h 9525"/>
                              <a:gd name="connsiteX482" fmla="*/ 27108 w 28575"/>
                              <a:gd name="connsiteY482" fmla="*/ 4763 h 9525"/>
                              <a:gd name="connsiteX483" fmla="*/ 27108 w 28575"/>
                              <a:gd name="connsiteY483" fmla="*/ 4763 h 9525"/>
                              <a:gd name="connsiteX484" fmla="*/ 27108 w 28575"/>
                              <a:gd name="connsiteY484" fmla="*/ 4763 h 9525"/>
                              <a:gd name="connsiteX485" fmla="*/ 27108 w 28575"/>
                              <a:gd name="connsiteY485" fmla="*/ 4763 h 9525"/>
                              <a:gd name="connsiteX486" fmla="*/ 27108 w 28575"/>
                              <a:gd name="connsiteY486" fmla="*/ 0 h 9525"/>
                              <a:gd name="connsiteX487" fmla="*/ 27108 w 28575"/>
                              <a:gd name="connsiteY487" fmla="*/ 0 h 9525"/>
                              <a:gd name="connsiteX488" fmla="*/ 27108 w 28575"/>
                              <a:gd name="connsiteY488" fmla="*/ 0 h 9525"/>
                              <a:gd name="connsiteX489" fmla="*/ 27108 w 28575"/>
                              <a:gd name="connsiteY489" fmla="*/ 0 h 9525"/>
                              <a:gd name="connsiteX490" fmla="*/ 27108 w 28575"/>
                              <a:gd name="connsiteY490" fmla="*/ 4763 h 9525"/>
                              <a:gd name="connsiteX491" fmla="*/ 27108 w 28575"/>
                              <a:gd name="connsiteY491" fmla="*/ 4763 h 9525"/>
                              <a:gd name="connsiteX492" fmla="*/ 27108 w 28575"/>
                              <a:gd name="connsiteY492" fmla="*/ 4763 h 9525"/>
                              <a:gd name="connsiteX493" fmla="*/ 27108 w 28575"/>
                              <a:gd name="connsiteY493" fmla="*/ 4763 h 9525"/>
                              <a:gd name="connsiteX494" fmla="*/ 27108 w 28575"/>
                              <a:gd name="connsiteY494" fmla="*/ 4763 h 9525"/>
                              <a:gd name="connsiteX495" fmla="*/ 27842 w 28575"/>
                              <a:gd name="connsiteY495" fmla="*/ 4763 h 9525"/>
                              <a:gd name="connsiteX496" fmla="*/ 27842 w 28575"/>
                              <a:gd name="connsiteY496" fmla="*/ 4763 h 9525"/>
                              <a:gd name="connsiteX497" fmla="*/ 27842 w 28575"/>
                              <a:gd name="connsiteY497" fmla="*/ 4763 h 9525"/>
                              <a:gd name="connsiteX498" fmla="*/ 27842 w 28575"/>
                              <a:gd name="connsiteY498" fmla="*/ 4763 h 9525"/>
                              <a:gd name="connsiteX499" fmla="*/ 27842 w 28575"/>
                              <a:gd name="connsiteY499" fmla="*/ 4763 h 9525"/>
                              <a:gd name="connsiteX500" fmla="*/ 27842 w 28575"/>
                              <a:gd name="connsiteY500" fmla="*/ 4763 h 9525"/>
                              <a:gd name="connsiteX501" fmla="*/ 27842 w 28575"/>
                              <a:gd name="connsiteY501" fmla="*/ 4763 h 9525"/>
                              <a:gd name="connsiteX502" fmla="*/ 27842 w 28575"/>
                              <a:gd name="connsiteY502" fmla="*/ 4763 h 9525"/>
                              <a:gd name="connsiteX503" fmla="*/ 27842 w 28575"/>
                              <a:gd name="connsiteY503" fmla="*/ 4763 h 9525"/>
                              <a:gd name="connsiteX504" fmla="*/ 27842 w 28575"/>
                              <a:gd name="connsiteY504" fmla="*/ 4763 h 9525"/>
                              <a:gd name="connsiteX505" fmla="*/ 27842 w 28575"/>
                              <a:gd name="connsiteY505" fmla="*/ 4763 h 9525"/>
                              <a:gd name="connsiteX506" fmla="*/ 27842 w 28575"/>
                              <a:gd name="connsiteY506" fmla="*/ 4763 h 9525"/>
                              <a:gd name="connsiteX507" fmla="*/ 28575 w 28575"/>
                              <a:gd name="connsiteY507" fmla="*/ 4763 h 9525"/>
                              <a:gd name="connsiteX508" fmla="*/ 28575 w 28575"/>
                              <a:gd name="connsiteY508" fmla="*/ 4763 h 9525"/>
                              <a:gd name="connsiteX509" fmla="*/ 28575 w 28575"/>
                              <a:gd name="connsiteY509" fmla="*/ 4763 h 9525"/>
                              <a:gd name="connsiteX510" fmla="*/ 28575 w 28575"/>
                              <a:gd name="connsiteY510" fmla="*/ 4763 h 9525"/>
                              <a:gd name="connsiteX511" fmla="*/ 28575 w 28575"/>
                              <a:gd name="connsiteY511" fmla="*/ 476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0"/>
                                </a:moveTo>
                                <a:lnTo>
                                  <a:pt x="733" y="0"/>
                                </a:lnTo>
                                <a:lnTo>
                                  <a:pt x="733" y="0"/>
                                </a:lnTo>
                                <a:lnTo>
                                  <a:pt x="733" y="0"/>
                                </a:lnTo>
                                <a:lnTo>
                                  <a:pt x="733" y="4763"/>
                                </a:lnTo>
                                <a:lnTo>
                                  <a:pt x="733" y="4763"/>
                                </a:lnTo>
                                <a:lnTo>
                                  <a:pt x="733" y="4763"/>
                                </a:lnTo>
                                <a:lnTo>
                                  <a:pt x="733" y="4763"/>
                                </a:lnTo>
                                <a:lnTo>
                                  <a:pt x="733" y="4763"/>
                                </a:lnTo>
                                <a:lnTo>
                                  <a:pt x="733" y="4763"/>
                                </a:lnTo>
                                <a:lnTo>
                                  <a:pt x="733" y="4763"/>
                                </a:lnTo>
                                <a:lnTo>
                                  <a:pt x="733" y="4763"/>
                                </a:lnTo>
                                <a:lnTo>
                                  <a:pt x="733" y="4763"/>
                                </a:lnTo>
                                <a:lnTo>
                                  <a:pt x="1467" y="4763"/>
                                </a:lnTo>
                                <a:lnTo>
                                  <a:pt x="1467" y="4763"/>
                                </a:lnTo>
                                <a:lnTo>
                                  <a:pt x="1467" y="4763"/>
                                </a:lnTo>
                                <a:lnTo>
                                  <a:pt x="1467" y="0"/>
                                </a:lnTo>
                                <a:lnTo>
                                  <a:pt x="1467" y="4763"/>
                                </a:lnTo>
                                <a:lnTo>
                                  <a:pt x="1467" y="4763"/>
                                </a:lnTo>
                                <a:lnTo>
                                  <a:pt x="1467" y="4763"/>
                                </a:lnTo>
                                <a:lnTo>
                                  <a:pt x="1467" y="4763"/>
                                </a:lnTo>
                                <a:lnTo>
                                  <a:pt x="1467" y="4763"/>
                                </a:lnTo>
                                <a:lnTo>
                                  <a:pt x="1467" y="4763"/>
                                </a:lnTo>
                                <a:lnTo>
                                  <a:pt x="1467" y="4763"/>
                                </a:lnTo>
                                <a:lnTo>
                                  <a:pt x="1467" y="4763"/>
                                </a:lnTo>
                                <a:lnTo>
                                  <a:pt x="2200" y="4763"/>
                                </a:lnTo>
                                <a:lnTo>
                                  <a:pt x="2200" y="4763"/>
                                </a:lnTo>
                                <a:lnTo>
                                  <a:pt x="2200" y="4763"/>
                                </a:lnTo>
                                <a:lnTo>
                                  <a:pt x="2200" y="4763"/>
                                </a:lnTo>
                                <a:lnTo>
                                  <a:pt x="2200" y="4763"/>
                                </a:lnTo>
                                <a:lnTo>
                                  <a:pt x="2200" y="0"/>
                                </a:lnTo>
                                <a:lnTo>
                                  <a:pt x="2200" y="4763"/>
                                </a:lnTo>
                                <a:lnTo>
                                  <a:pt x="2200" y="4763"/>
                                </a:lnTo>
                                <a:lnTo>
                                  <a:pt x="2200" y="4763"/>
                                </a:lnTo>
                                <a:lnTo>
                                  <a:pt x="2200" y="4763"/>
                                </a:lnTo>
                                <a:lnTo>
                                  <a:pt x="2200" y="4763"/>
                                </a:lnTo>
                                <a:lnTo>
                                  <a:pt x="2200" y="4763"/>
                                </a:lnTo>
                                <a:lnTo>
                                  <a:pt x="2934" y="4763"/>
                                </a:lnTo>
                                <a:lnTo>
                                  <a:pt x="2934" y="4763"/>
                                </a:lnTo>
                                <a:lnTo>
                                  <a:pt x="2934" y="4763"/>
                                </a:lnTo>
                                <a:lnTo>
                                  <a:pt x="2934" y="4763"/>
                                </a:lnTo>
                                <a:lnTo>
                                  <a:pt x="2934" y="4763"/>
                                </a:lnTo>
                                <a:lnTo>
                                  <a:pt x="2934" y="4763"/>
                                </a:lnTo>
                                <a:lnTo>
                                  <a:pt x="2934" y="4763"/>
                                </a:lnTo>
                                <a:lnTo>
                                  <a:pt x="2934" y="4763"/>
                                </a:lnTo>
                                <a:lnTo>
                                  <a:pt x="2934" y="4763"/>
                                </a:lnTo>
                                <a:lnTo>
                                  <a:pt x="2934" y="4763"/>
                                </a:lnTo>
                                <a:lnTo>
                                  <a:pt x="2934" y="4763"/>
                                </a:lnTo>
                                <a:lnTo>
                                  <a:pt x="2934" y="4763"/>
                                </a:lnTo>
                                <a:lnTo>
                                  <a:pt x="3667" y="4763"/>
                                </a:lnTo>
                                <a:lnTo>
                                  <a:pt x="3667" y="4763"/>
                                </a:lnTo>
                                <a:lnTo>
                                  <a:pt x="3667" y="9525"/>
                                </a:lnTo>
                                <a:lnTo>
                                  <a:pt x="3667" y="4763"/>
                                </a:lnTo>
                                <a:lnTo>
                                  <a:pt x="3667" y="4763"/>
                                </a:lnTo>
                                <a:lnTo>
                                  <a:pt x="3667" y="4763"/>
                                </a:lnTo>
                                <a:lnTo>
                                  <a:pt x="3667" y="4763"/>
                                </a:lnTo>
                                <a:lnTo>
                                  <a:pt x="3667" y="4763"/>
                                </a:lnTo>
                                <a:lnTo>
                                  <a:pt x="3667" y="4763"/>
                                </a:lnTo>
                                <a:lnTo>
                                  <a:pt x="3667" y="4763"/>
                                </a:lnTo>
                                <a:lnTo>
                                  <a:pt x="3667" y="4763"/>
                                </a:lnTo>
                                <a:lnTo>
                                  <a:pt x="3667" y="4763"/>
                                </a:lnTo>
                                <a:lnTo>
                                  <a:pt x="3667" y="4763"/>
                                </a:lnTo>
                                <a:lnTo>
                                  <a:pt x="3667" y="4763"/>
                                </a:lnTo>
                                <a:lnTo>
                                  <a:pt x="3667" y="4763"/>
                                </a:lnTo>
                                <a:lnTo>
                                  <a:pt x="3667" y="4763"/>
                                </a:lnTo>
                                <a:lnTo>
                                  <a:pt x="3667" y="4763"/>
                                </a:lnTo>
                                <a:lnTo>
                                  <a:pt x="3667" y="4763"/>
                                </a:lnTo>
                                <a:lnTo>
                                  <a:pt x="3667" y="4763"/>
                                </a:lnTo>
                                <a:lnTo>
                                  <a:pt x="3667" y="4763"/>
                                </a:lnTo>
                                <a:lnTo>
                                  <a:pt x="4401" y="4763"/>
                                </a:lnTo>
                                <a:lnTo>
                                  <a:pt x="4401" y="4763"/>
                                </a:lnTo>
                                <a:lnTo>
                                  <a:pt x="4401" y="4763"/>
                                </a:lnTo>
                                <a:lnTo>
                                  <a:pt x="4401" y="4763"/>
                                </a:lnTo>
                                <a:lnTo>
                                  <a:pt x="4401" y="4763"/>
                                </a:lnTo>
                                <a:lnTo>
                                  <a:pt x="4401" y="4763"/>
                                </a:lnTo>
                                <a:lnTo>
                                  <a:pt x="4401" y="4763"/>
                                </a:lnTo>
                                <a:lnTo>
                                  <a:pt x="4401" y="4763"/>
                                </a:lnTo>
                                <a:lnTo>
                                  <a:pt x="4401" y="4763"/>
                                </a:lnTo>
                                <a:lnTo>
                                  <a:pt x="4401" y="4763"/>
                                </a:lnTo>
                                <a:lnTo>
                                  <a:pt x="4401" y="4763"/>
                                </a:lnTo>
                                <a:lnTo>
                                  <a:pt x="4401" y="4763"/>
                                </a:lnTo>
                                <a:lnTo>
                                  <a:pt x="5124" y="4763"/>
                                </a:lnTo>
                                <a:lnTo>
                                  <a:pt x="5124" y="4763"/>
                                </a:lnTo>
                                <a:lnTo>
                                  <a:pt x="5124" y="4763"/>
                                </a:lnTo>
                                <a:lnTo>
                                  <a:pt x="5124" y="4763"/>
                                </a:lnTo>
                                <a:lnTo>
                                  <a:pt x="5124" y="4763"/>
                                </a:lnTo>
                                <a:lnTo>
                                  <a:pt x="5124" y="4763"/>
                                </a:lnTo>
                                <a:lnTo>
                                  <a:pt x="5124" y="4763"/>
                                </a:lnTo>
                                <a:lnTo>
                                  <a:pt x="5124" y="4763"/>
                                </a:lnTo>
                                <a:lnTo>
                                  <a:pt x="5124" y="4763"/>
                                </a:lnTo>
                                <a:lnTo>
                                  <a:pt x="5124" y="4763"/>
                                </a:lnTo>
                                <a:lnTo>
                                  <a:pt x="5124" y="4763"/>
                                </a:lnTo>
                                <a:lnTo>
                                  <a:pt x="5124" y="4763"/>
                                </a:lnTo>
                                <a:lnTo>
                                  <a:pt x="5858" y="4763"/>
                                </a:lnTo>
                                <a:lnTo>
                                  <a:pt x="5858" y="4763"/>
                                </a:lnTo>
                                <a:lnTo>
                                  <a:pt x="5858" y="4763"/>
                                </a:lnTo>
                                <a:lnTo>
                                  <a:pt x="5858" y="4763"/>
                                </a:lnTo>
                                <a:lnTo>
                                  <a:pt x="5858" y="4763"/>
                                </a:lnTo>
                                <a:lnTo>
                                  <a:pt x="5858" y="0"/>
                                </a:lnTo>
                                <a:lnTo>
                                  <a:pt x="5858" y="0"/>
                                </a:lnTo>
                                <a:lnTo>
                                  <a:pt x="5858" y="4763"/>
                                </a:lnTo>
                                <a:lnTo>
                                  <a:pt x="5858" y="0"/>
                                </a:lnTo>
                                <a:lnTo>
                                  <a:pt x="5858" y="0"/>
                                </a:lnTo>
                                <a:lnTo>
                                  <a:pt x="5858" y="4763"/>
                                </a:lnTo>
                                <a:lnTo>
                                  <a:pt x="5858" y="4763"/>
                                </a:lnTo>
                                <a:lnTo>
                                  <a:pt x="6591" y="4763"/>
                                </a:lnTo>
                                <a:lnTo>
                                  <a:pt x="6591" y="4763"/>
                                </a:lnTo>
                                <a:lnTo>
                                  <a:pt x="6591" y="4763"/>
                                </a:lnTo>
                                <a:lnTo>
                                  <a:pt x="6591" y="4763"/>
                                </a:lnTo>
                                <a:lnTo>
                                  <a:pt x="6591" y="0"/>
                                </a:lnTo>
                                <a:lnTo>
                                  <a:pt x="6591" y="4763"/>
                                </a:lnTo>
                                <a:lnTo>
                                  <a:pt x="6591" y="0"/>
                                </a:lnTo>
                                <a:lnTo>
                                  <a:pt x="6591" y="0"/>
                                </a:lnTo>
                                <a:lnTo>
                                  <a:pt x="6591" y="0"/>
                                </a:lnTo>
                                <a:lnTo>
                                  <a:pt x="6591" y="4763"/>
                                </a:lnTo>
                                <a:lnTo>
                                  <a:pt x="6591" y="4763"/>
                                </a:lnTo>
                                <a:lnTo>
                                  <a:pt x="6591" y="0"/>
                                </a:lnTo>
                                <a:lnTo>
                                  <a:pt x="7325" y="4763"/>
                                </a:lnTo>
                                <a:lnTo>
                                  <a:pt x="7325" y="0"/>
                                </a:lnTo>
                                <a:lnTo>
                                  <a:pt x="7325" y="4763"/>
                                </a:lnTo>
                                <a:lnTo>
                                  <a:pt x="7325" y="4763"/>
                                </a:lnTo>
                                <a:lnTo>
                                  <a:pt x="7325" y="4763"/>
                                </a:lnTo>
                                <a:lnTo>
                                  <a:pt x="7325" y="4763"/>
                                </a:lnTo>
                                <a:lnTo>
                                  <a:pt x="7325" y="4763"/>
                                </a:lnTo>
                                <a:lnTo>
                                  <a:pt x="7325" y="4763"/>
                                </a:lnTo>
                                <a:lnTo>
                                  <a:pt x="7325" y="4763"/>
                                </a:lnTo>
                                <a:lnTo>
                                  <a:pt x="7325" y="4763"/>
                                </a:lnTo>
                                <a:lnTo>
                                  <a:pt x="7325" y="0"/>
                                </a:lnTo>
                                <a:lnTo>
                                  <a:pt x="7325" y="0"/>
                                </a:lnTo>
                                <a:lnTo>
                                  <a:pt x="7325" y="0"/>
                                </a:lnTo>
                                <a:lnTo>
                                  <a:pt x="7325" y="0"/>
                                </a:lnTo>
                                <a:lnTo>
                                  <a:pt x="8058" y="4763"/>
                                </a:lnTo>
                                <a:lnTo>
                                  <a:pt x="8058" y="4763"/>
                                </a:lnTo>
                                <a:lnTo>
                                  <a:pt x="8058" y="4763"/>
                                </a:lnTo>
                                <a:lnTo>
                                  <a:pt x="8058" y="4763"/>
                                </a:lnTo>
                                <a:lnTo>
                                  <a:pt x="8058" y="4763"/>
                                </a:lnTo>
                                <a:lnTo>
                                  <a:pt x="8058" y="4763"/>
                                </a:lnTo>
                                <a:lnTo>
                                  <a:pt x="8058" y="4763"/>
                                </a:lnTo>
                                <a:lnTo>
                                  <a:pt x="8058" y="4763"/>
                                </a:lnTo>
                                <a:lnTo>
                                  <a:pt x="8058" y="4763"/>
                                </a:lnTo>
                                <a:lnTo>
                                  <a:pt x="8058" y="4763"/>
                                </a:lnTo>
                                <a:lnTo>
                                  <a:pt x="8058" y="4763"/>
                                </a:lnTo>
                                <a:lnTo>
                                  <a:pt x="8058" y="4763"/>
                                </a:lnTo>
                                <a:lnTo>
                                  <a:pt x="8058" y="4763"/>
                                </a:lnTo>
                                <a:lnTo>
                                  <a:pt x="8058" y="4763"/>
                                </a:lnTo>
                                <a:lnTo>
                                  <a:pt x="8058" y="4763"/>
                                </a:lnTo>
                                <a:lnTo>
                                  <a:pt x="8058" y="4763"/>
                                </a:lnTo>
                                <a:lnTo>
                                  <a:pt x="8058" y="4763"/>
                                </a:lnTo>
                                <a:lnTo>
                                  <a:pt x="8058" y="4763"/>
                                </a:lnTo>
                                <a:lnTo>
                                  <a:pt x="8792" y="0"/>
                                </a:lnTo>
                                <a:lnTo>
                                  <a:pt x="8792" y="0"/>
                                </a:lnTo>
                                <a:lnTo>
                                  <a:pt x="8792" y="4763"/>
                                </a:lnTo>
                                <a:lnTo>
                                  <a:pt x="8792" y="0"/>
                                </a:lnTo>
                                <a:lnTo>
                                  <a:pt x="8792" y="0"/>
                                </a:lnTo>
                                <a:lnTo>
                                  <a:pt x="8792" y="0"/>
                                </a:lnTo>
                                <a:lnTo>
                                  <a:pt x="8792" y="0"/>
                                </a:lnTo>
                                <a:lnTo>
                                  <a:pt x="8792" y="0"/>
                                </a:lnTo>
                                <a:lnTo>
                                  <a:pt x="8792" y="0"/>
                                </a:lnTo>
                                <a:lnTo>
                                  <a:pt x="8792" y="0"/>
                                </a:lnTo>
                                <a:lnTo>
                                  <a:pt x="8792" y="0"/>
                                </a:lnTo>
                                <a:lnTo>
                                  <a:pt x="8792" y="4763"/>
                                </a:lnTo>
                                <a:lnTo>
                                  <a:pt x="9525" y="4763"/>
                                </a:lnTo>
                                <a:lnTo>
                                  <a:pt x="9525" y="4763"/>
                                </a:lnTo>
                                <a:lnTo>
                                  <a:pt x="9525" y="4763"/>
                                </a:lnTo>
                                <a:lnTo>
                                  <a:pt x="9525" y="4763"/>
                                </a:lnTo>
                                <a:lnTo>
                                  <a:pt x="9525" y="4763"/>
                                </a:lnTo>
                                <a:lnTo>
                                  <a:pt x="9525" y="0"/>
                                </a:lnTo>
                                <a:lnTo>
                                  <a:pt x="9525" y="0"/>
                                </a:lnTo>
                                <a:lnTo>
                                  <a:pt x="9525" y="0"/>
                                </a:lnTo>
                                <a:lnTo>
                                  <a:pt x="9525" y="0"/>
                                </a:lnTo>
                                <a:lnTo>
                                  <a:pt x="9525" y="4763"/>
                                </a:lnTo>
                                <a:lnTo>
                                  <a:pt x="9525" y="4763"/>
                                </a:lnTo>
                                <a:lnTo>
                                  <a:pt x="9525" y="4763"/>
                                </a:lnTo>
                                <a:lnTo>
                                  <a:pt x="10258" y="4763"/>
                                </a:lnTo>
                                <a:lnTo>
                                  <a:pt x="10258" y="4763"/>
                                </a:lnTo>
                                <a:lnTo>
                                  <a:pt x="10258" y="4763"/>
                                </a:lnTo>
                                <a:lnTo>
                                  <a:pt x="10258" y="4763"/>
                                </a:lnTo>
                                <a:lnTo>
                                  <a:pt x="10258" y="4763"/>
                                </a:lnTo>
                                <a:lnTo>
                                  <a:pt x="10258" y="4763"/>
                                </a:lnTo>
                                <a:lnTo>
                                  <a:pt x="10258" y="4763"/>
                                </a:lnTo>
                                <a:lnTo>
                                  <a:pt x="10258" y="4763"/>
                                </a:lnTo>
                                <a:lnTo>
                                  <a:pt x="10258" y="4763"/>
                                </a:lnTo>
                                <a:lnTo>
                                  <a:pt x="10258" y="4763"/>
                                </a:lnTo>
                                <a:lnTo>
                                  <a:pt x="10258" y="4763"/>
                                </a:lnTo>
                                <a:lnTo>
                                  <a:pt x="10258" y="4763"/>
                                </a:lnTo>
                                <a:lnTo>
                                  <a:pt x="10992" y="0"/>
                                </a:lnTo>
                                <a:lnTo>
                                  <a:pt x="10992" y="4763"/>
                                </a:lnTo>
                                <a:lnTo>
                                  <a:pt x="10992" y="4763"/>
                                </a:lnTo>
                                <a:lnTo>
                                  <a:pt x="10992" y="4763"/>
                                </a:lnTo>
                                <a:lnTo>
                                  <a:pt x="10992" y="4763"/>
                                </a:lnTo>
                                <a:lnTo>
                                  <a:pt x="10992" y="4763"/>
                                </a:lnTo>
                                <a:lnTo>
                                  <a:pt x="10992" y="4763"/>
                                </a:lnTo>
                                <a:lnTo>
                                  <a:pt x="10992" y="4763"/>
                                </a:lnTo>
                                <a:lnTo>
                                  <a:pt x="10992" y="4763"/>
                                </a:lnTo>
                                <a:lnTo>
                                  <a:pt x="10992" y="4763"/>
                                </a:lnTo>
                                <a:lnTo>
                                  <a:pt x="10992" y="4763"/>
                                </a:lnTo>
                                <a:lnTo>
                                  <a:pt x="10992" y="4763"/>
                                </a:lnTo>
                                <a:lnTo>
                                  <a:pt x="10992" y="4763"/>
                                </a:lnTo>
                                <a:lnTo>
                                  <a:pt x="10992" y="4763"/>
                                </a:lnTo>
                                <a:lnTo>
                                  <a:pt x="11725" y="4763"/>
                                </a:lnTo>
                                <a:lnTo>
                                  <a:pt x="11725" y="0"/>
                                </a:lnTo>
                                <a:lnTo>
                                  <a:pt x="11725" y="0"/>
                                </a:lnTo>
                                <a:lnTo>
                                  <a:pt x="11725" y="0"/>
                                </a:lnTo>
                                <a:lnTo>
                                  <a:pt x="11725" y="0"/>
                                </a:lnTo>
                                <a:lnTo>
                                  <a:pt x="11725" y="0"/>
                                </a:lnTo>
                                <a:lnTo>
                                  <a:pt x="11725" y="4763"/>
                                </a:lnTo>
                                <a:lnTo>
                                  <a:pt x="11725" y="4763"/>
                                </a:lnTo>
                                <a:lnTo>
                                  <a:pt x="11725" y="4763"/>
                                </a:lnTo>
                                <a:lnTo>
                                  <a:pt x="11725" y="0"/>
                                </a:lnTo>
                                <a:lnTo>
                                  <a:pt x="11725" y="4763"/>
                                </a:lnTo>
                                <a:lnTo>
                                  <a:pt x="11725" y="4763"/>
                                </a:lnTo>
                                <a:lnTo>
                                  <a:pt x="12459" y="4763"/>
                                </a:lnTo>
                                <a:lnTo>
                                  <a:pt x="12459" y="4763"/>
                                </a:lnTo>
                                <a:lnTo>
                                  <a:pt x="12459" y="4763"/>
                                </a:lnTo>
                                <a:lnTo>
                                  <a:pt x="12459" y="4763"/>
                                </a:lnTo>
                                <a:lnTo>
                                  <a:pt x="12459" y="4763"/>
                                </a:lnTo>
                                <a:lnTo>
                                  <a:pt x="12459" y="4763"/>
                                </a:lnTo>
                                <a:lnTo>
                                  <a:pt x="12459" y="4763"/>
                                </a:lnTo>
                                <a:lnTo>
                                  <a:pt x="12459" y="4763"/>
                                </a:lnTo>
                                <a:lnTo>
                                  <a:pt x="12459" y="4763"/>
                                </a:lnTo>
                                <a:lnTo>
                                  <a:pt x="12459" y="4763"/>
                                </a:lnTo>
                                <a:lnTo>
                                  <a:pt x="12459" y="4763"/>
                                </a:lnTo>
                                <a:lnTo>
                                  <a:pt x="12459" y="4763"/>
                                </a:lnTo>
                                <a:lnTo>
                                  <a:pt x="13192" y="4763"/>
                                </a:lnTo>
                                <a:lnTo>
                                  <a:pt x="13192" y="0"/>
                                </a:lnTo>
                                <a:lnTo>
                                  <a:pt x="13192" y="0"/>
                                </a:lnTo>
                                <a:lnTo>
                                  <a:pt x="13192" y="0"/>
                                </a:lnTo>
                                <a:lnTo>
                                  <a:pt x="13192" y="4763"/>
                                </a:lnTo>
                                <a:lnTo>
                                  <a:pt x="13192" y="4763"/>
                                </a:lnTo>
                                <a:lnTo>
                                  <a:pt x="13192" y="4763"/>
                                </a:lnTo>
                                <a:lnTo>
                                  <a:pt x="13192" y="4763"/>
                                </a:lnTo>
                                <a:lnTo>
                                  <a:pt x="13192" y="4763"/>
                                </a:lnTo>
                                <a:lnTo>
                                  <a:pt x="13192" y="4763"/>
                                </a:lnTo>
                                <a:lnTo>
                                  <a:pt x="13192" y="4763"/>
                                </a:lnTo>
                                <a:lnTo>
                                  <a:pt x="13192" y="4763"/>
                                </a:lnTo>
                                <a:lnTo>
                                  <a:pt x="13192" y="4763"/>
                                </a:lnTo>
                                <a:lnTo>
                                  <a:pt x="13192" y="4763"/>
                                </a:lnTo>
                                <a:lnTo>
                                  <a:pt x="13192" y="4763"/>
                                </a:lnTo>
                                <a:lnTo>
                                  <a:pt x="13192" y="0"/>
                                </a:lnTo>
                                <a:lnTo>
                                  <a:pt x="13192" y="4763"/>
                                </a:lnTo>
                                <a:lnTo>
                                  <a:pt x="13192" y="4763"/>
                                </a:lnTo>
                                <a:lnTo>
                                  <a:pt x="13926" y="4763"/>
                                </a:lnTo>
                                <a:lnTo>
                                  <a:pt x="13926" y="4763"/>
                                </a:lnTo>
                                <a:lnTo>
                                  <a:pt x="13926" y="4763"/>
                                </a:lnTo>
                                <a:lnTo>
                                  <a:pt x="13926" y="4763"/>
                                </a:lnTo>
                                <a:lnTo>
                                  <a:pt x="13926" y="4763"/>
                                </a:lnTo>
                                <a:lnTo>
                                  <a:pt x="13926" y="0"/>
                                </a:lnTo>
                                <a:lnTo>
                                  <a:pt x="13926" y="0"/>
                                </a:lnTo>
                                <a:lnTo>
                                  <a:pt x="13926" y="0"/>
                                </a:lnTo>
                                <a:lnTo>
                                  <a:pt x="13926" y="0"/>
                                </a:lnTo>
                                <a:lnTo>
                                  <a:pt x="13926" y="4763"/>
                                </a:lnTo>
                                <a:lnTo>
                                  <a:pt x="13926" y="4763"/>
                                </a:lnTo>
                                <a:lnTo>
                                  <a:pt x="13926" y="4763"/>
                                </a:lnTo>
                                <a:lnTo>
                                  <a:pt x="14649" y="4763"/>
                                </a:lnTo>
                                <a:lnTo>
                                  <a:pt x="14649" y="4763"/>
                                </a:lnTo>
                                <a:lnTo>
                                  <a:pt x="14649" y="4763"/>
                                </a:lnTo>
                                <a:lnTo>
                                  <a:pt x="14649" y="4763"/>
                                </a:lnTo>
                                <a:lnTo>
                                  <a:pt x="14649" y="4763"/>
                                </a:lnTo>
                                <a:lnTo>
                                  <a:pt x="14649" y="0"/>
                                </a:lnTo>
                                <a:lnTo>
                                  <a:pt x="14649" y="4763"/>
                                </a:lnTo>
                                <a:lnTo>
                                  <a:pt x="14649" y="4763"/>
                                </a:lnTo>
                                <a:lnTo>
                                  <a:pt x="14649" y="4763"/>
                                </a:lnTo>
                                <a:lnTo>
                                  <a:pt x="14649" y="9525"/>
                                </a:lnTo>
                                <a:lnTo>
                                  <a:pt x="14649" y="4763"/>
                                </a:lnTo>
                                <a:lnTo>
                                  <a:pt x="14649" y="4763"/>
                                </a:lnTo>
                                <a:lnTo>
                                  <a:pt x="14649" y="4763"/>
                                </a:lnTo>
                                <a:lnTo>
                                  <a:pt x="14649" y="4763"/>
                                </a:lnTo>
                                <a:lnTo>
                                  <a:pt x="15383" y="4763"/>
                                </a:lnTo>
                                <a:lnTo>
                                  <a:pt x="15383" y="4763"/>
                                </a:lnTo>
                                <a:lnTo>
                                  <a:pt x="15383" y="4763"/>
                                </a:lnTo>
                                <a:lnTo>
                                  <a:pt x="15383" y="4763"/>
                                </a:lnTo>
                                <a:lnTo>
                                  <a:pt x="15383" y="4763"/>
                                </a:lnTo>
                                <a:lnTo>
                                  <a:pt x="15383" y="4763"/>
                                </a:lnTo>
                                <a:lnTo>
                                  <a:pt x="15383" y="4763"/>
                                </a:lnTo>
                                <a:lnTo>
                                  <a:pt x="15383" y="4763"/>
                                </a:lnTo>
                                <a:lnTo>
                                  <a:pt x="15383" y="4763"/>
                                </a:lnTo>
                                <a:lnTo>
                                  <a:pt x="15383" y="0"/>
                                </a:lnTo>
                                <a:lnTo>
                                  <a:pt x="15383" y="4763"/>
                                </a:lnTo>
                                <a:lnTo>
                                  <a:pt x="15383" y="4763"/>
                                </a:lnTo>
                                <a:lnTo>
                                  <a:pt x="16116" y="4763"/>
                                </a:lnTo>
                                <a:lnTo>
                                  <a:pt x="16116" y="4763"/>
                                </a:lnTo>
                                <a:lnTo>
                                  <a:pt x="16116" y="4763"/>
                                </a:lnTo>
                                <a:lnTo>
                                  <a:pt x="16116" y="4763"/>
                                </a:lnTo>
                                <a:lnTo>
                                  <a:pt x="16116" y="4763"/>
                                </a:lnTo>
                                <a:lnTo>
                                  <a:pt x="16116" y="4763"/>
                                </a:lnTo>
                                <a:lnTo>
                                  <a:pt x="16116" y="4763"/>
                                </a:lnTo>
                                <a:lnTo>
                                  <a:pt x="16116" y="4763"/>
                                </a:lnTo>
                                <a:lnTo>
                                  <a:pt x="16116" y="4763"/>
                                </a:lnTo>
                                <a:lnTo>
                                  <a:pt x="16116" y="4763"/>
                                </a:lnTo>
                                <a:lnTo>
                                  <a:pt x="16116" y="4763"/>
                                </a:lnTo>
                                <a:lnTo>
                                  <a:pt x="16116" y="4763"/>
                                </a:lnTo>
                                <a:lnTo>
                                  <a:pt x="16850" y="4763"/>
                                </a:lnTo>
                                <a:lnTo>
                                  <a:pt x="16850" y="4763"/>
                                </a:lnTo>
                                <a:lnTo>
                                  <a:pt x="16850" y="4763"/>
                                </a:lnTo>
                                <a:lnTo>
                                  <a:pt x="16850" y="4763"/>
                                </a:lnTo>
                                <a:lnTo>
                                  <a:pt x="16850" y="0"/>
                                </a:lnTo>
                                <a:lnTo>
                                  <a:pt x="16850" y="0"/>
                                </a:lnTo>
                                <a:lnTo>
                                  <a:pt x="16850" y="0"/>
                                </a:lnTo>
                                <a:lnTo>
                                  <a:pt x="16850" y="4763"/>
                                </a:lnTo>
                                <a:lnTo>
                                  <a:pt x="16850" y="4763"/>
                                </a:lnTo>
                                <a:lnTo>
                                  <a:pt x="16850" y="4763"/>
                                </a:lnTo>
                                <a:lnTo>
                                  <a:pt x="16850" y="4763"/>
                                </a:lnTo>
                                <a:lnTo>
                                  <a:pt x="16850" y="4763"/>
                                </a:lnTo>
                                <a:lnTo>
                                  <a:pt x="17583" y="4763"/>
                                </a:lnTo>
                                <a:lnTo>
                                  <a:pt x="17583" y="4763"/>
                                </a:lnTo>
                                <a:lnTo>
                                  <a:pt x="17583" y="4763"/>
                                </a:lnTo>
                                <a:lnTo>
                                  <a:pt x="17583" y="4763"/>
                                </a:lnTo>
                                <a:lnTo>
                                  <a:pt x="17583" y="4763"/>
                                </a:lnTo>
                                <a:lnTo>
                                  <a:pt x="17583" y="4763"/>
                                </a:lnTo>
                                <a:lnTo>
                                  <a:pt x="17583" y="4763"/>
                                </a:lnTo>
                                <a:lnTo>
                                  <a:pt x="17583" y="4763"/>
                                </a:lnTo>
                                <a:lnTo>
                                  <a:pt x="17583" y="4763"/>
                                </a:lnTo>
                                <a:lnTo>
                                  <a:pt x="17583" y="4763"/>
                                </a:lnTo>
                                <a:lnTo>
                                  <a:pt x="17583" y="4763"/>
                                </a:lnTo>
                                <a:lnTo>
                                  <a:pt x="17583" y="9525"/>
                                </a:lnTo>
                                <a:lnTo>
                                  <a:pt x="17583" y="9525"/>
                                </a:lnTo>
                                <a:lnTo>
                                  <a:pt x="17583" y="9525"/>
                                </a:lnTo>
                                <a:lnTo>
                                  <a:pt x="17583" y="4763"/>
                                </a:lnTo>
                                <a:lnTo>
                                  <a:pt x="17583" y="4763"/>
                                </a:lnTo>
                                <a:lnTo>
                                  <a:pt x="17583" y="4763"/>
                                </a:lnTo>
                                <a:lnTo>
                                  <a:pt x="17583" y="4763"/>
                                </a:lnTo>
                                <a:lnTo>
                                  <a:pt x="18317" y="4763"/>
                                </a:lnTo>
                                <a:lnTo>
                                  <a:pt x="18317" y="4763"/>
                                </a:lnTo>
                                <a:lnTo>
                                  <a:pt x="18317" y="0"/>
                                </a:lnTo>
                                <a:lnTo>
                                  <a:pt x="18317" y="0"/>
                                </a:lnTo>
                                <a:lnTo>
                                  <a:pt x="18317" y="4763"/>
                                </a:lnTo>
                                <a:lnTo>
                                  <a:pt x="18317" y="4763"/>
                                </a:lnTo>
                                <a:lnTo>
                                  <a:pt x="18317" y="9525"/>
                                </a:lnTo>
                                <a:lnTo>
                                  <a:pt x="18317" y="9525"/>
                                </a:lnTo>
                                <a:lnTo>
                                  <a:pt x="18317" y="4763"/>
                                </a:lnTo>
                                <a:lnTo>
                                  <a:pt x="18317" y="0"/>
                                </a:lnTo>
                                <a:lnTo>
                                  <a:pt x="18317" y="0"/>
                                </a:lnTo>
                                <a:lnTo>
                                  <a:pt x="18317" y="4763"/>
                                </a:lnTo>
                                <a:lnTo>
                                  <a:pt x="19050" y="4763"/>
                                </a:lnTo>
                                <a:lnTo>
                                  <a:pt x="19050" y="4763"/>
                                </a:lnTo>
                                <a:lnTo>
                                  <a:pt x="19050" y="4763"/>
                                </a:lnTo>
                                <a:lnTo>
                                  <a:pt x="19050" y="4763"/>
                                </a:lnTo>
                                <a:lnTo>
                                  <a:pt x="19050" y="4763"/>
                                </a:lnTo>
                                <a:lnTo>
                                  <a:pt x="19050" y="4763"/>
                                </a:lnTo>
                                <a:lnTo>
                                  <a:pt x="19050" y="4763"/>
                                </a:lnTo>
                                <a:lnTo>
                                  <a:pt x="19050" y="0"/>
                                </a:lnTo>
                                <a:lnTo>
                                  <a:pt x="19050" y="0"/>
                                </a:lnTo>
                                <a:lnTo>
                                  <a:pt x="19050" y="0"/>
                                </a:lnTo>
                                <a:lnTo>
                                  <a:pt x="19050" y="4763"/>
                                </a:lnTo>
                                <a:lnTo>
                                  <a:pt x="19050" y="4763"/>
                                </a:lnTo>
                                <a:lnTo>
                                  <a:pt x="19050" y="4763"/>
                                </a:lnTo>
                                <a:lnTo>
                                  <a:pt x="19050" y="4763"/>
                                </a:lnTo>
                                <a:lnTo>
                                  <a:pt x="19783" y="4763"/>
                                </a:lnTo>
                                <a:lnTo>
                                  <a:pt x="19783" y="4763"/>
                                </a:lnTo>
                                <a:lnTo>
                                  <a:pt x="19783" y="4763"/>
                                </a:lnTo>
                                <a:lnTo>
                                  <a:pt x="19783" y="4763"/>
                                </a:lnTo>
                                <a:lnTo>
                                  <a:pt x="19783" y="4763"/>
                                </a:lnTo>
                                <a:lnTo>
                                  <a:pt x="19783" y="4763"/>
                                </a:lnTo>
                                <a:lnTo>
                                  <a:pt x="19783" y="4763"/>
                                </a:lnTo>
                                <a:lnTo>
                                  <a:pt x="19783" y="4763"/>
                                </a:lnTo>
                                <a:lnTo>
                                  <a:pt x="19783" y="4763"/>
                                </a:lnTo>
                                <a:lnTo>
                                  <a:pt x="19783" y="4763"/>
                                </a:lnTo>
                                <a:lnTo>
                                  <a:pt x="19783" y="4763"/>
                                </a:lnTo>
                                <a:lnTo>
                                  <a:pt x="19783" y="4763"/>
                                </a:lnTo>
                                <a:lnTo>
                                  <a:pt x="20517" y="4763"/>
                                </a:lnTo>
                                <a:lnTo>
                                  <a:pt x="20517" y="4763"/>
                                </a:lnTo>
                                <a:lnTo>
                                  <a:pt x="20517" y="4763"/>
                                </a:lnTo>
                                <a:lnTo>
                                  <a:pt x="20517" y="4763"/>
                                </a:lnTo>
                                <a:lnTo>
                                  <a:pt x="20517" y="4763"/>
                                </a:lnTo>
                                <a:lnTo>
                                  <a:pt x="20517" y="4763"/>
                                </a:lnTo>
                                <a:lnTo>
                                  <a:pt x="20517" y="4763"/>
                                </a:lnTo>
                                <a:lnTo>
                                  <a:pt x="20517" y="4763"/>
                                </a:lnTo>
                                <a:lnTo>
                                  <a:pt x="20517" y="4763"/>
                                </a:lnTo>
                                <a:lnTo>
                                  <a:pt x="20517" y="4763"/>
                                </a:lnTo>
                                <a:lnTo>
                                  <a:pt x="20517" y="4763"/>
                                </a:lnTo>
                                <a:lnTo>
                                  <a:pt x="20517" y="4763"/>
                                </a:lnTo>
                                <a:lnTo>
                                  <a:pt x="21250" y="4763"/>
                                </a:lnTo>
                                <a:lnTo>
                                  <a:pt x="21250" y="4763"/>
                                </a:lnTo>
                                <a:lnTo>
                                  <a:pt x="21250" y="4763"/>
                                </a:lnTo>
                                <a:lnTo>
                                  <a:pt x="21250" y="0"/>
                                </a:lnTo>
                                <a:lnTo>
                                  <a:pt x="21250" y="0"/>
                                </a:lnTo>
                                <a:lnTo>
                                  <a:pt x="21250" y="0"/>
                                </a:lnTo>
                                <a:lnTo>
                                  <a:pt x="21250" y="4763"/>
                                </a:lnTo>
                                <a:lnTo>
                                  <a:pt x="21250" y="4763"/>
                                </a:lnTo>
                                <a:lnTo>
                                  <a:pt x="21250" y="4763"/>
                                </a:lnTo>
                                <a:lnTo>
                                  <a:pt x="21250" y="4763"/>
                                </a:lnTo>
                                <a:lnTo>
                                  <a:pt x="21250" y="4763"/>
                                </a:lnTo>
                                <a:lnTo>
                                  <a:pt x="21250" y="4763"/>
                                </a:lnTo>
                                <a:lnTo>
                                  <a:pt x="21984" y="4763"/>
                                </a:lnTo>
                                <a:lnTo>
                                  <a:pt x="21984" y="4763"/>
                                </a:lnTo>
                                <a:lnTo>
                                  <a:pt x="21984" y="0"/>
                                </a:lnTo>
                                <a:lnTo>
                                  <a:pt x="21984" y="4763"/>
                                </a:lnTo>
                                <a:lnTo>
                                  <a:pt x="21984" y="4763"/>
                                </a:lnTo>
                                <a:lnTo>
                                  <a:pt x="21984" y="4763"/>
                                </a:lnTo>
                                <a:lnTo>
                                  <a:pt x="21984" y="4763"/>
                                </a:lnTo>
                                <a:lnTo>
                                  <a:pt x="21984" y="4763"/>
                                </a:lnTo>
                                <a:lnTo>
                                  <a:pt x="21984" y="4763"/>
                                </a:lnTo>
                                <a:lnTo>
                                  <a:pt x="21984" y="4763"/>
                                </a:lnTo>
                                <a:lnTo>
                                  <a:pt x="21984" y="4763"/>
                                </a:lnTo>
                                <a:lnTo>
                                  <a:pt x="21984" y="4763"/>
                                </a:lnTo>
                                <a:lnTo>
                                  <a:pt x="21984" y="4763"/>
                                </a:lnTo>
                                <a:lnTo>
                                  <a:pt x="21984" y="4763"/>
                                </a:lnTo>
                                <a:lnTo>
                                  <a:pt x="21984" y="4763"/>
                                </a:lnTo>
                                <a:lnTo>
                                  <a:pt x="21984" y="4763"/>
                                </a:lnTo>
                                <a:lnTo>
                                  <a:pt x="21984" y="4763"/>
                                </a:lnTo>
                                <a:lnTo>
                                  <a:pt x="21984" y="4763"/>
                                </a:lnTo>
                                <a:lnTo>
                                  <a:pt x="22717" y="4763"/>
                                </a:lnTo>
                                <a:lnTo>
                                  <a:pt x="22717" y="4763"/>
                                </a:lnTo>
                                <a:lnTo>
                                  <a:pt x="22717" y="4763"/>
                                </a:lnTo>
                                <a:lnTo>
                                  <a:pt x="22717" y="4763"/>
                                </a:lnTo>
                                <a:lnTo>
                                  <a:pt x="22717" y="0"/>
                                </a:lnTo>
                                <a:lnTo>
                                  <a:pt x="22717" y="4763"/>
                                </a:lnTo>
                                <a:lnTo>
                                  <a:pt x="22717" y="4763"/>
                                </a:lnTo>
                                <a:lnTo>
                                  <a:pt x="22717" y="4763"/>
                                </a:lnTo>
                                <a:lnTo>
                                  <a:pt x="22717" y="4763"/>
                                </a:lnTo>
                                <a:lnTo>
                                  <a:pt x="22717" y="4763"/>
                                </a:lnTo>
                                <a:lnTo>
                                  <a:pt x="22717" y="4763"/>
                                </a:lnTo>
                                <a:lnTo>
                                  <a:pt x="22717" y="4763"/>
                                </a:lnTo>
                                <a:lnTo>
                                  <a:pt x="22717" y="4763"/>
                                </a:lnTo>
                                <a:lnTo>
                                  <a:pt x="22717" y="4763"/>
                                </a:lnTo>
                                <a:lnTo>
                                  <a:pt x="23451" y="4763"/>
                                </a:lnTo>
                                <a:lnTo>
                                  <a:pt x="23451" y="4763"/>
                                </a:lnTo>
                                <a:lnTo>
                                  <a:pt x="23451" y="4763"/>
                                </a:lnTo>
                                <a:lnTo>
                                  <a:pt x="23451" y="4763"/>
                                </a:lnTo>
                                <a:lnTo>
                                  <a:pt x="23451" y="0"/>
                                </a:lnTo>
                                <a:lnTo>
                                  <a:pt x="23451" y="4763"/>
                                </a:lnTo>
                                <a:lnTo>
                                  <a:pt x="23451" y="0"/>
                                </a:lnTo>
                                <a:lnTo>
                                  <a:pt x="23451" y="4763"/>
                                </a:lnTo>
                                <a:lnTo>
                                  <a:pt x="23451" y="4763"/>
                                </a:lnTo>
                                <a:lnTo>
                                  <a:pt x="23451" y="4763"/>
                                </a:lnTo>
                                <a:lnTo>
                                  <a:pt x="23451" y="4763"/>
                                </a:lnTo>
                                <a:lnTo>
                                  <a:pt x="23451" y="4763"/>
                                </a:lnTo>
                                <a:lnTo>
                                  <a:pt x="24174" y="4763"/>
                                </a:lnTo>
                                <a:lnTo>
                                  <a:pt x="24174" y="4763"/>
                                </a:lnTo>
                                <a:lnTo>
                                  <a:pt x="24174" y="0"/>
                                </a:lnTo>
                                <a:lnTo>
                                  <a:pt x="24174" y="0"/>
                                </a:lnTo>
                                <a:lnTo>
                                  <a:pt x="24174" y="4763"/>
                                </a:lnTo>
                                <a:lnTo>
                                  <a:pt x="24174" y="4763"/>
                                </a:lnTo>
                                <a:lnTo>
                                  <a:pt x="24174" y="4763"/>
                                </a:lnTo>
                                <a:lnTo>
                                  <a:pt x="24174" y="4763"/>
                                </a:lnTo>
                                <a:lnTo>
                                  <a:pt x="24174" y="9525"/>
                                </a:lnTo>
                                <a:lnTo>
                                  <a:pt x="24174" y="4763"/>
                                </a:lnTo>
                                <a:lnTo>
                                  <a:pt x="24174" y="4763"/>
                                </a:lnTo>
                                <a:lnTo>
                                  <a:pt x="24174" y="4763"/>
                                </a:lnTo>
                                <a:lnTo>
                                  <a:pt x="24908" y="4763"/>
                                </a:lnTo>
                                <a:lnTo>
                                  <a:pt x="24908" y="0"/>
                                </a:lnTo>
                                <a:lnTo>
                                  <a:pt x="24908" y="0"/>
                                </a:lnTo>
                                <a:lnTo>
                                  <a:pt x="24908" y="0"/>
                                </a:lnTo>
                                <a:lnTo>
                                  <a:pt x="24908" y="0"/>
                                </a:lnTo>
                                <a:lnTo>
                                  <a:pt x="24908" y="4763"/>
                                </a:lnTo>
                                <a:lnTo>
                                  <a:pt x="24908" y="4763"/>
                                </a:lnTo>
                                <a:lnTo>
                                  <a:pt x="24908" y="4763"/>
                                </a:lnTo>
                                <a:lnTo>
                                  <a:pt x="24908" y="4763"/>
                                </a:lnTo>
                                <a:lnTo>
                                  <a:pt x="24908" y="4763"/>
                                </a:lnTo>
                                <a:lnTo>
                                  <a:pt x="24908" y="4763"/>
                                </a:lnTo>
                                <a:lnTo>
                                  <a:pt x="24908" y="4763"/>
                                </a:lnTo>
                                <a:lnTo>
                                  <a:pt x="25641" y="4763"/>
                                </a:lnTo>
                                <a:lnTo>
                                  <a:pt x="25641" y="0"/>
                                </a:lnTo>
                                <a:lnTo>
                                  <a:pt x="25641" y="4763"/>
                                </a:lnTo>
                                <a:lnTo>
                                  <a:pt x="25641" y="4763"/>
                                </a:lnTo>
                                <a:lnTo>
                                  <a:pt x="25641" y="4763"/>
                                </a:lnTo>
                                <a:lnTo>
                                  <a:pt x="25641" y="4763"/>
                                </a:lnTo>
                                <a:lnTo>
                                  <a:pt x="25641" y="4763"/>
                                </a:lnTo>
                                <a:lnTo>
                                  <a:pt x="25641" y="4763"/>
                                </a:lnTo>
                                <a:lnTo>
                                  <a:pt x="25641" y="4763"/>
                                </a:lnTo>
                                <a:lnTo>
                                  <a:pt x="25641" y="4763"/>
                                </a:lnTo>
                                <a:lnTo>
                                  <a:pt x="25641" y="4763"/>
                                </a:lnTo>
                                <a:lnTo>
                                  <a:pt x="25641" y="4763"/>
                                </a:lnTo>
                                <a:lnTo>
                                  <a:pt x="26375" y="4763"/>
                                </a:lnTo>
                                <a:lnTo>
                                  <a:pt x="26375" y="4763"/>
                                </a:lnTo>
                                <a:lnTo>
                                  <a:pt x="26375" y="4763"/>
                                </a:lnTo>
                                <a:lnTo>
                                  <a:pt x="26375" y="9525"/>
                                </a:lnTo>
                                <a:lnTo>
                                  <a:pt x="26375" y="4763"/>
                                </a:lnTo>
                                <a:lnTo>
                                  <a:pt x="26375" y="4763"/>
                                </a:lnTo>
                                <a:lnTo>
                                  <a:pt x="26375" y="4763"/>
                                </a:lnTo>
                                <a:lnTo>
                                  <a:pt x="26375" y="4763"/>
                                </a:lnTo>
                                <a:lnTo>
                                  <a:pt x="26375" y="4763"/>
                                </a:lnTo>
                                <a:lnTo>
                                  <a:pt x="26375" y="4763"/>
                                </a:lnTo>
                                <a:lnTo>
                                  <a:pt x="26375" y="4763"/>
                                </a:lnTo>
                                <a:lnTo>
                                  <a:pt x="26375" y="0"/>
                                </a:lnTo>
                                <a:lnTo>
                                  <a:pt x="27108" y="0"/>
                                </a:lnTo>
                                <a:lnTo>
                                  <a:pt x="27108" y="0"/>
                                </a:lnTo>
                                <a:lnTo>
                                  <a:pt x="27108" y="4763"/>
                                </a:lnTo>
                                <a:lnTo>
                                  <a:pt x="27108" y="4763"/>
                                </a:lnTo>
                                <a:lnTo>
                                  <a:pt x="27108" y="4763"/>
                                </a:lnTo>
                                <a:lnTo>
                                  <a:pt x="27108" y="4763"/>
                                </a:lnTo>
                                <a:lnTo>
                                  <a:pt x="27108" y="4763"/>
                                </a:lnTo>
                                <a:lnTo>
                                  <a:pt x="27108" y="4763"/>
                                </a:lnTo>
                                <a:lnTo>
                                  <a:pt x="27108" y="4763"/>
                                </a:lnTo>
                                <a:lnTo>
                                  <a:pt x="27108" y="4763"/>
                                </a:lnTo>
                                <a:lnTo>
                                  <a:pt x="27108" y="4763"/>
                                </a:lnTo>
                                <a:lnTo>
                                  <a:pt x="27108" y="0"/>
                                </a:lnTo>
                                <a:lnTo>
                                  <a:pt x="27108" y="0"/>
                                </a:lnTo>
                                <a:lnTo>
                                  <a:pt x="27108" y="0"/>
                                </a:lnTo>
                                <a:lnTo>
                                  <a:pt x="27108" y="0"/>
                                </a:lnTo>
                                <a:lnTo>
                                  <a:pt x="27108" y="4763"/>
                                </a:lnTo>
                                <a:lnTo>
                                  <a:pt x="27108" y="4763"/>
                                </a:lnTo>
                                <a:lnTo>
                                  <a:pt x="27108" y="4763"/>
                                </a:lnTo>
                                <a:lnTo>
                                  <a:pt x="27108" y="4763"/>
                                </a:lnTo>
                                <a:lnTo>
                                  <a:pt x="27108" y="4763"/>
                                </a:lnTo>
                                <a:lnTo>
                                  <a:pt x="27842" y="4763"/>
                                </a:lnTo>
                                <a:lnTo>
                                  <a:pt x="27842" y="4763"/>
                                </a:lnTo>
                                <a:lnTo>
                                  <a:pt x="27842" y="4763"/>
                                </a:lnTo>
                                <a:lnTo>
                                  <a:pt x="27842" y="4763"/>
                                </a:lnTo>
                                <a:lnTo>
                                  <a:pt x="27842" y="4763"/>
                                </a:lnTo>
                                <a:lnTo>
                                  <a:pt x="27842" y="4763"/>
                                </a:lnTo>
                                <a:lnTo>
                                  <a:pt x="27842" y="4763"/>
                                </a:lnTo>
                                <a:lnTo>
                                  <a:pt x="27842" y="4763"/>
                                </a:lnTo>
                                <a:lnTo>
                                  <a:pt x="27842" y="4763"/>
                                </a:lnTo>
                                <a:lnTo>
                                  <a:pt x="27842" y="4763"/>
                                </a:lnTo>
                                <a:lnTo>
                                  <a:pt x="27842" y="4763"/>
                                </a:lnTo>
                                <a:lnTo>
                                  <a:pt x="27842" y="4763"/>
                                </a:lnTo>
                                <a:lnTo>
                                  <a:pt x="28575" y="4763"/>
                                </a:lnTo>
                                <a:lnTo>
                                  <a:pt x="28575" y="4763"/>
                                </a:lnTo>
                                <a:lnTo>
                                  <a:pt x="28575" y="4763"/>
                                </a:lnTo>
                                <a:lnTo>
                                  <a:pt x="28575" y="4763"/>
                                </a:lnTo>
                                <a:lnTo>
                                  <a:pt x="28575" y="476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18" name="Freeform: Shape 918"/>
                        <wps:cNvSpPr/>
                        <wps:spPr>
                          <a:xfrm>
                            <a:off x="3738562" y="3910012"/>
                            <a:ext cx="28575" cy="9525"/>
                          </a:xfrm>
                          <a:custGeom>
                            <a:avLst/>
                            <a:gdLst>
                              <a:gd name="connsiteX0" fmla="*/ 0 w 28575"/>
                              <a:gd name="connsiteY0" fmla="*/ 6353 h 9525"/>
                              <a:gd name="connsiteX1" fmla="*/ 0 w 28575"/>
                              <a:gd name="connsiteY1" fmla="*/ 6353 h 9525"/>
                              <a:gd name="connsiteX2" fmla="*/ 0 w 28575"/>
                              <a:gd name="connsiteY2" fmla="*/ 6353 h 9525"/>
                              <a:gd name="connsiteX3" fmla="*/ 0 w 28575"/>
                              <a:gd name="connsiteY3" fmla="*/ 6353 h 9525"/>
                              <a:gd name="connsiteX4" fmla="*/ 0 w 28575"/>
                              <a:gd name="connsiteY4" fmla="*/ 6353 h 9525"/>
                              <a:gd name="connsiteX5" fmla="*/ 0 w 28575"/>
                              <a:gd name="connsiteY5" fmla="*/ 6353 h 9525"/>
                              <a:gd name="connsiteX6" fmla="*/ 0 w 28575"/>
                              <a:gd name="connsiteY6" fmla="*/ 6353 h 9525"/>
                              <a:gd name="connsiteX7" fmla="*/ 0 w 28575"/>
                              <a:gd name="connsiteY7" fmla="*/ 6353 h 9525"/>
                              <a:gd name="connsiteX8" fmla="*/ 753 w 28575"/>
                              <a:gd name="connsiteY8" fmla="*/ 6353 h 9525"/>
                              <a:gd name="connsiteX9" fmla="*/ 753 w 28575"/>
                              <a:gd name="connsiteY9" fmla="*/ 6353 h 9525"/>
                              <a:gd name="connsiteX10" fmla="*/ 753 w 28575"/>
                              <a:gd name="connsiteY10" fmla="*/ 6353 h 9525"/>
                              <a:gd name="connsiteX11" fmla="*/ 753 w 28575"/>
                              <a:gd name="connsiteY11" fmla="*/ 6353 h 9525"/>
                              <a:gd name="connsiteX12" fmla="*/ 753 w 28575"/>
                              <a:gd name="connsiteY12" fmla="*/ 6353 h 9525"/>
                              <a:gd name="connsiteX13" fmla="*/ 753 w 28575"/>
                              <a:gd name="connsiteY13" fmla="*/ 9525 h 9525"/>
                              <a:gd name="connsiteX14" fmla="*/ 753 w 28575"/>
                              <a:gd name="connsiteY14" fmla="*/ 9525 h 9525"/>
                              <a:gd name="connsiteX15" fmla="*/ 753 w 28575"/>
                              <a:gd name="connsiteY15" fmla="*/ 9525 h 9525"/>
                              <a:gd name="connsiteX16" fmla="*/ 753 w 28575"/>
                              <a:gd name="connsiteY16" fmla="*/ 6353 h 9525"/>
                              <a:gd name="connsiteX17" fmla="*/ 753 w 28575"/>
                              <a:gd name="connsiteY17" fmla="*/ 6353 h 9525"/>
                              <a:gd name="connsiteX18" fmla="*/ 753 w 28575"/>
                              <a:gd name="connsiteY18" fmla="*/ 6353 h 9525"/>
                              <a:gd name="connsiteX19" fmla="*/ 753 w 28575"/>
                              <a:gd name="connsiteY19" fmla="*/ 6353 h 9525"/>
                              <a:gd name="connsiteX20" fmla="*/ 1505 w 28575"/>
                              <a:gd name="connsiteY20" fmla="*/ 9525 h 9525"/>
                              <a:gd name="connsiteX21" fmla="*/ 1505 w 28575"/>
                              <a:gd name="connsiteY21" fmla="*/ 6353 h 9525"/>
                              <a:gd name="connsiteX22" fmla="*/ 1505 w 28575"/>
                              <a:gd name="connsiteY22" fmla="*/ 6353 h 9525"/>
                              <a:gd name="connsiteX23" fmla="*/ 1505 w 28575"/>
                              <a:gd name="connsiteY23" fmla="*/ 6353 h 9525"/>
                              <a:gd name="connsiteX24" fmla="*/ 1505 w 28575"/>
                              <a:gd name="connsiteY24" fmla="*/ 3172 h 9525"/>
                              <a:gd name="connsiteX25" fmla="*/ 1505 w 28575"/>
                              <a:gd name="connsiteY25" fmla="*/ 3172 h 9525"/>
                              <a:gd name="connsiteX26" fmla="*/ 1505 w 28575"/>
                              <a:gd name="connsiteY26" fmla="*/ 6353 h 9525"/>
                              <a:gd name="connsiteX27" fmla="*/ 1505 w 28575"/>
                              <a:gd name="connsiteY27" fmla="*/ 6353 h 9525"/>
                              <a:gd name="connsiteX28" fmla="*/ 1505 w 28575"/>
                              <a:gd name="connsiteY28" fmla="*/ 3172 h 9525"/>
                              <a:gd name="connsiteX29" fmla="*/ 1505 w 28575"/>
                              <a:gd name="connsiteY29" fmla="*/ 6353 h 9525"/>
                              <a:gd name="connsiteX30" fmla="*/ 1505 w 28575"/>
                              <a:gd name="connsiteY30" fmla="*/ 6353 h 9525"/>
                              <a:gd name="connsiteX31" fmla="*/ 1505 w 28575"/>
                              <a:gd name="connsiteY31" fmla="*/ 6353 h 9525"/>
                              <a:gd name="connsiteX32" fmla="*/ 2257 w 28575"/>
                              <a:gd name="connsiteY32" fmla="*/ 6353 h 9525"/>
                              <a:gd name="connsiteX33" fmla="*/ 2257 w 28575"/>
                              <a:gd name="connsiteY33" fmla="*/ 6353 h 9525"/>
                              <a:gd name="connsiteX34" fmla="*/ 2257 w 28575"/>
                              <a:gd name="connsiteY34" fmla="*/ 6353 h 9525"/>
                              <a:gd name="connsiteX35" fmla="*/ 2257 w 28575"/>
                              <a:gd name="connsiteY35" fmla="*/ 6353 h 9525"/>
                              <a:gd name="connsiteX36" fmla="*/ 2257 w 28575"/>
                              <a:gd name="connsiteY36" fmla="*/ 6353 h 9525"/>
                              <a:gd name="connsiteX37" fmla="*/ 2257 w 28575"/>
                              <a:gd name="connsiteY37" fmla="*/ 6353 h 9525"/>
                              <a:gd name="connsiteX38" fmla="*/ 2257 w 28575"/>
                              <a:gd name="connsiteY38" fmla="*/ 6353 h 9525"/>
                              <a:gd name="connsiteX39" fmla="*/ 2257 w 28575"/>
                              <a:gd name="connsiteY39" fmla="*/ 6353 h 9525"/>
                              <a:gd name="connsiteX40" fmla="*/ 2257 w 28575"/>
                              <a:gd name="connsiteY40" fmla="*/ 6353 h 9525"/>
                              <a:gd name="connsiteX41" fmla="*/ 2257 w 28575"/>
                              <a:gd name="connsiteY41" fmla="*/ 6353 h 9525"/>
                              <a:gd name="connsiteX42" fmla="*/ 2257 w 28575"/>
                              <a:gd name="connsiteY42" fmla="*/ 6353 h 9525"/>
                              <a:gd name="connsiteX43" fmla="*/ 2257 w 28575"/>
                              <a:gd name="connsiteY43" fmla="*/ 6353 h 9525"/>
                              <a:gd name="connsiteX44" fmla="*/ 2257 w 28575"/>
                              <a:gd name="connsiteY44" fmla="*/ 6353 h 9525"/>
                              <a:gd name="connsiteX45" fmla="*/ 2257 w 28575"/>
                              <a:gd name="connsiteY45" fmla="*/ 6353 h 9525"/>
                              <a:gd name="connsiteX46" fmla="*/ 3010 w 28575"/>
                              <a:gd name="connsiteY46" fmla="*/ 6353 h 9525"/>
                              <a:gd name="connsiteX47" fmla="*/ 3010 w 28575"/>
                              <a:gd name="connsiteY47" fmla="*/ 6353 h 9525"/>
                              <a:gd name="connsiteX48" fmla="*/ 3010 w 28575"/>
                              <a:gd name="connsiteY48" fmla="*/ 6353 h 9525"/>
                              <a:gd name="connsiteX49" fmla="*/ 3010 w 28575"/>
                              <a:gd name="connsiteY49" fmla="*/ 6353 h 9525"/>
                              <a:gd name="connsiteX50" fmla="*/ 3010 w 28575"/>
                              <a:gd name="connsiteY50" fmla="*/ 6353 h 9525"/>
                              <a:gd name="connsiteX51" fmla="*/ 3010 w 28575"/>
                              <a:gd name="connsiteY51" fmla="*/ 6353 h 9525"/>
                              <a:gd name="connsiteX52" fmla="*/ 3010 w 28575"/>
                              <a:gd name="connsiteY52" fmla="*/ 6353 h 9525"/>
                              <a:gd name="connsiteX53" fmla="*/ 3010 w 28575"/>
                              <a:gd name="connsiteY53" fmla="*/ 6353 h 9525"/>
                              <a:gd name="connsiteX54" fmla="*/ 3010 w 28575"/>
                              <a:gd name="connsiteY54" fmla="*/ 3172 h 9525"/>
                              <a:gd name="connsiteX55" fmla="*/ 3010 w 28575"/>
                              <a:gd name="connsiteY55" fmla="*/ 6353 h 9525"/>
                              <a:gd name="connsiteX56" fmla="*/ 3010 w 28575"/>
                              <a:gd name="connsiteY56" fmla="*/ 6353 h 9525"/>
                              <a:gd name="connsiteX57" fmla="*/ 3010 w 28575"/>
                              <a:gd name="connsiteY57" fmla="*/ 6353 h 9525"/>
                              <a:gd name="connsiteX58" fmla="*/ 3010 w 28575"/>
                              <a:gd name="connsiteY58" fmla="*/ 6353 h 9525"/>
                              <a:gd name="connsiteX59" fmla="*/ 3010 w 28575"/>
                              <a:gd name="connsiteY59" fmla="*/ 6353 h 9525"/>
                              <a:gd name="connsiteX60" fmla="*/ 3010 w 28575"/>
                              <a:gd name="connsiteY60" fmla="*/ 6353 h 9525"/>
                              <a:gd name="connsiteX61" fmla="*/ 3010 w 28575"/>
                              <a:gd name="connsiteY61" fmla="*/ 6353 h 9525"/>
                              <a:gd name="connsiteX62" fmla="*/ 3010 w 28575"/>
                              <a:gd name="connsiteY62" fmla="*/ 6353 h 9525"/>
                              <a:gd name="connsiteX63" fmla="*/ 3010 w 28575"/>
                              <a:gd name="connsiteY63" fmla="*/ 6353 h 9525"/>
                              <a:gd name="connsiteX64" fmla="*/ 3762 w 28575"/>
                              <a:gd name="connsiteY64" fmla="*/ 6353 h 9525"/>
                              <a:gd name="connsiteX65" fmla="*/ 3762 w 28575"/>
                              <a:gd name="connsiteY65" fmla="*/ 6353 h 9525"/>
                              <a:gd name="connsiteX66" fmla="*/ 3762 w 28575"/>
                              <a:gd name="connsiteY66" fmla="*/ 3172 h 9525"/>
                              <a:gd name="connsiteX67" fmla="*/ 3762 w 28575"/>
                              <a:gd name="connsiteY67" fmla="*/ 6353 h 9525"/>
                              <a:gd name="connsiteX68" fmla="*/ 3762 w 28575"/>
                              <a:gd name="connsiteY68" fmla="*/ 6353 h 9525"/>
                              <a:gd name="connsiteX69" fmla="*/ 3762 w 28575"/>
                              <a:gd name="connsiteY69" fmla="*/ 6353 h 9525"/>
                              <a:gd name="connsiteX70" fmla="*/ 3762 w 28575"/>
                              <a:gd name="connsiteY70" fmla="*/ 6353 h 9525"/>
                              <a:gd name="connsiteX71" fmla="*/ 3762 w 28575"/>
                              <a:gd name="connsiteY71" fmla="*/ 6353 h 9525"/>
                              <a:gd name="connsiteX72" fmla="*/ 3762 w 28575"/>
                              <a:gd name="connsiteY72" fmla="*/ 6353 h 9525"/>
                              <a:gd name="connsiteX73" fmla="*/ 3762 w 28575"/>
                              <a:gd name="connsiteY73" fmla="*/ 6353 h 9525"/>
                              <a:gd name="connsiteX74" fmla="*/ 3762 w 28575"/>
                              <a:gd name="connsiteY74" fmla="*/ 6353 h 9525"/>
                              <a:gd name="connsiteX75" fmla="*/ 3762 w 28575"/>
                              <a:gd name="connsiteY75" fmla="*/ 6353 h 9525"/>
                              <a:gd name="connsiteX76" fmla="*/ 4515 w 28575"/>
                              <a:gd name="connsiteY76" fmla="*/ 6353 h 9525"/>
                              <a:gd name="connsiteX77" fmla="*/ 4515 w 28575"/>
                              <a:gd name="connsiteY77" fmla="*/ 3172 h 9525"/>
                              <a:gd name="connsiteX78" fmla="*/ 4515 w 28575"/>
                              <a:gd name="connsiteY78" fmla="*/ 6353 h 9525"/>
                              <a:gd name="connsiteX79" fmla="*/ 4515 w 28575"/>
                              <a:gd name="connsiteY79" fmla="*/ 6353 h 9525"/>
                              <a:gd name="connsiteX80" fmla="*/ 4515 w 28575"/>
                              <a:gd name="connsiteY80" fmla="*/ 6353 h 9525"/>
                              <a:gd name="connsiteX81" fmla="*/ 4515 w 28575"/>
                              <a:gd name="connsiteY81" fmla="*/ 6353 h 9525"/>
                              <a:gd name="connsiteX82" fmla="*/ 4515 w 28575"/>
                              <a:gd name="connsiteY82" fmla="*/ 6353 h 9525"/>
                              <a:gd name="connsiteX83" fmla="*/ 4515 w 28575"/>
                              <a:gd name="connsiteY83" fmla="*/ 6353 h 9525"/>
                              <a:gd name="connsiteX84" fmla="*/ 4515 w 28575"/>
                              <a:gd name="connsiteY84" fmla="*/ 6353 h 9525"/>
                              <a:gd name="connsiteX85" fmla="*/ 4515 w 28575"/>
                              <a:gd name="connsiteY85" fmla="*/ 6353 h 9525"/>
                              <a:gd name="connsiteX86" fmla="*/ 4515 w 28575"/>
                              <a:gd name="connsiteY86" fmla="*/ 9525 h 9525"/>
                              <a:gd name="connsiteX87" fmla="*/ 4515 w 28575"/>
                              <a:gd name="connsiteY87" fmla="*/ 6353 h 9525"/>
                              <a:gd name="connsiteX88" fmla="*/ 5267 w 28575"/>
                              <a:gd name="connsiteY88" fmla="*/ 6353 h 9525"/>
                              <a:gd name="connsiteX89" fmla="*/ 5267 w 28575"/>
                              <a:gd name="connsiteY89" fmla="*/ 6353 h 9525"/>
                              <a:gd name="connsiteX90" fmla="*/ 5267 w 28575"/>
                              <a:gd name="connsiteY90" fmla="*/ 6353 h 9525"/>
                              <a:gd name="connsiteX91" fmla="*/ 5267 w 28575"/>
                              <a:gd name="connsiteY91" fmla="*/ 6353 h 9525"/>
                              <a:gd name="connsiteX92" fmla="*/ 5267 w 28575"/>
                              <a:gd name="connsiteY92" fmla="*/ 6353 h 9525"/>
                              <a:gd name="connsiteX93" fmla="*/ 5267 w 28575"/>
                              <a:gd name="connsiteY93" fmla="*/ 6353 h 9525"/>
                              <a:gd name="connsiteX94" fmla="*/ 5267 w 28575"/>
                              <a:gd name="connsiteY94" fmla="*/ 6353 h 9525"/>
                              <a:gd name="connsiteX95" fmla="*/ 5267 w 28575"/>
                              <a:gd name="connsiteY95" fmla="*/ 9525 h 9525"/>
                              <a:gd name="connsiteX96" fmla="*/ 5267 w 28575"/>
                              <a:gd name="connsiteY96" fmla="*/ 9525 h 9525"/>
                              <a:gd name="connsiteX97" fmla="*/ 5267 w 28575"/>
                              <a:gd name="connsiteY97" fmla="*/ 6353 h 9525"/>
                              <a:gd name="connsiteX98" fmla="*/ 5267 w 28575"/>
                              <a:gd name="connsiteY98" fmla="*/ 9525 h 9525"/>
                              <a:gd name="connsiteX99" fmla="*/ 5267 w 28575"/>
                              <a:gd name="connsiteY99" fmla="*/ 6353 h 9525"/>
                              <a:gd name="connsiteX100" fmla="*/ 6020 w 28575"/>
                              <a:gd name="connsiteY100" fmla="*/ 6353 h 9525"/>
                              <a:gd name="connsiteX101" fmla="*/ 6020 w 28575"/>
                              <a:gd name="connsiteY101" fmla="*/ 6353 h 9525"/>
                              <a:gd name="connsiteX102" fmla="*/ 6020 w 28575"/>
                              <a:gd name="connsiteY102" fmla="*/ 6353 h 9525"/>
                              <a:gd name="connsiteX103" fmla="*/ 6020 w 28575"/>
                              <a:gd name="connsiteY103" fmla="*/ 6353 h 9525"/>
                              <a:gd name="connsiteX104" fmla="*/ 6020 w 28575"/>
                              <a:gd name="connsiteY104" fmla="*/ 6353 h 9525"/>
                              <a:gd name="connsiteX105" fmla="*/ 6020 w 28575"/>
                              <a:gd name="connsiteY105" fmla="*/ 6353 h 9525"/>
                              <a:gd name="connsiteX106" fmla="*/ 6020 w 28575"/>
                              <a:gd name="connsiteY106" fmla="*/ 6353 h 9525"/>
                              <a:gd name="connsiteX107" fmla="*/ 6020 w 28575"/>
                              <a:gd name="connsiteY107" fmla="*/ 6353 h 9525"/>
                              <a:gd name="connsiteX108" fmla="*/ 6020 w 28575"/>
                              <a:gd name="connsiteY108" fmla="*/ 6353 h 9525"/>
                              <a:gd name="connsiteX109" fmla="*/ 6020 w 28575"/>
                              <a:gd name="connsiteY109" fmla="*/ 6353 h 9525"/>
                              <a:gd name="connsiteX110" fmla="*/ 6020 w 28575"/>
                              <a:gd name="connsiteY110" fmla="*/ 6353 h 9525"/>
                              <a:gd name="connsiteX111" fmla="*/ 6020 w 28575"/>
                              <a:gd name="connsiteY111" fmla="*/ 6353 h 9525"/>
                              <a:gd name="connsiteX112" fmla="*/ 6020 w 28575"/>
                              <a:gd name="connsiteY112" fmla="*/ 6353 h 9525"/>
                              <a:gd name="connsiteX113" fmla="*/ 6020 w 28575"/>
                              <a:gd name="connsiteY113" fmla="*/ 9525 h 9525"/>
                              <a:gd name="connsiteX114" fmla="*/ 6772 w 28575"/>
                              <a:gd name="connsiteY114" fmla="*/ 6353 h 9525"/>
                              <a:gd name="connsiteX115" fmla="*/ 6772 w 28575"/>
                              <a:gd name="connsiteY115" fmla="*/ 9525 h 9525"/>
                              <a:gd name="connsiteX116" fmla="*/ 6772 w 28575"/>
                              <a:gd name="connsiteY116" fmla="*/ 6353 h 9525"/>
                              <a:gd name="connsiteX117" fmla="*/ 6772 w 28575"/>
                              <a:gd name="connsiteY117" fmla="*/ 3172 h 9525"/>
                              <a:gd name="connsiteX118" fmla="*/ 6772 w 28575"/>
                              <a:gd name="connsiteY118" fmla="*/ 6353 h 9525"/>
                              <a:gd name="connsiteX119" fmla="*/ 6772 w 28575"/>
                              <a:gd name="connsiteY119" fmla="*/ 6353 h 9525"/>
                              <a:gd name="connsiteX120" fmla="*/ 6772 w 28575"/>
                              <a:gd name="connsiteY120" fmla="*/ 6353 h 9525"/>
                              <a:gd name="connsiteX121" fmla="*/ 6772 w 28575"/>
                              <a:gd name="connsiteY121" fmla="*/ 6353 h 9525"/>
                              <a:gd name="connsiteX122" fmla="*/ 6772 w 28575"/>
                              <a:gd name="connsiteY122" fmla="*/ 6353 h 9525"/>
                              <a:gd name="connsiteX123" fmla="*/ 6772 w 28575"/>
                              <a:gd name="connsiteY123" fmla="*/ 6353 h 9525"/>
                              <a:gd name="connsiteX124" fmla="*/ 6772 w 28575"/>
                              <a:gd name="connsiteY124" fmla="*/ 3172 h 9525"/>
                              <a:gd name="connsiteX125" fmla="*/ 6772 w 28575"/>
                              <a:gd name="connsiteY125" fmla="*/ 6353 h 9525"/>
                              <a:gd name="connsiteX126" fmla="*/ 7515 w 28575"/>
                              <a:gd name="connsiteY126" fmla="*/ 6353 h 9525"/>
                              <a:gd name="connsiteX127" fmla="*/ 7515 w 28575"/>
                              <a:gd name="connsiteY127" fmla="*/ 6353 h 9525"/>
                              <a:gd name="connsiteX128" fmla="*/ 7515 w 28575"/>
                              <a:gd name="connsiteY128" fmla="*/ 6353 h 9525"/>
                              <a:gd name="connsiteX129" fmla="*/ 7515 w 28575"/>
                              <a:gd name="connsiteY129" fmla="*/ 6353 h 9525"/>
                              <a:gd name="connsiteX130" fmla="*/ 7515 w 28575"/>
                              <a:gd name="connsiteY130" fmla="*/ 6353 h 9525"/>
                              <a:gd name="connsiteX131" fmla="*/ 7515 w 28575"/>
                              <a:gd name="connsiteY131" fmla="*/ 6353 h 9525"/>
                              <a:gd name="connsiteX132" fmla="*/ 7515 w 28575"/>
                              <a:gd name="connsiteY132" fmla="*/ 9525 h 9525"/>
                              <a:gd name="connsiteX133" fmla="*/ 7515 w 28575"/>
                              <a:gd name="connsiteY133" fmla="*/ 6353 h 9525"/>
                              <a:gd name="connsiteX134" fmla="*/ 7515 w 28575"/>
                              <a:gd name="connsiteY134" fmla="*/ 6353 h 9525"/>
                              <a:gd name="connsiteX135" fmla="*/ 7515 w 28575"/>
                              <a:gd name="connsiteY135" fmla="*/ 6353 h 9525"/>
                              <a:gd name="connsiteX136" fmla="*/ 7515 w 28575"/>
                              <a:gd name="connsiteY136" fmla="*/ 3172 h 9525"/>
                              <a:gd name="connsiteX137" fmla="*/ 7515 w 28575"/>
                              <a:gd name="connsiteY137" fmla="*/ 3172 h 9525"/>
                              <a:gd name="connsiteX138" fmla="*/ 8268 w 28575"/>
                              <a:gd name="connsiteY138" fmla="*/ 6353 h 9525"/>
                              <a:gd name="connsiteX139" fmla="*/ 8268 w 28575"/>
                              <a:gd name="connsiteY139" fmla="*/ 3172 h 9525"/>
                              <a:gd name="connsiteX140" fmla="*/ 8268 w 28575"/>
                              <a:gd name="connsiteY140" fmla="*/ 6353 h 9525"/>
                              <a:gd name="connsiteX141" fmla="*/ 8268 w 28575"/>
                              <a:gd name="connsiteY141" fmla="*/ 6353 h 9525"/>
                              <a:gd name="connsiteX142" fmla="*/ 8268 w 28575"/>
                              <a:gd name="connsiteY142" fmla="*/ 6353 h 9525"/>
                              <a:gd name="connsiteX143" fmla="*/ 8268 w 28575"/>
                              <a:gd name="connsiteY143" fmla="*/ 6353 h 9525"/>
                              <a:gd name="connsiteX144" fmla="*/ 8268 w 28575"/>
                              <a:gd name="connsiteY144" fmla="*/ 6353 h 9525"/>
                              <a:gd name="connsiteX145" fmla="*/ 8268 w 28575"/>
                              <a:gd name="connsiteY145" fmla="*/ 6353 h 9525"/>
                              <a:gd name="connsiteX146" fmla="*/ 8268 w 28575"/>
                              <a:gd name="connsiteY146" fmla="*/ 6353 h 9525"/>
                              <a:gd name="connsiteX147" fmla="*/ 8268 w 28575"/>
                              <a:gd name="connsiteY147" fmla="*/ 6353 h 9525"/>
                              <a:gd name="connsiteX148" fmla="*/ 8268 w 28575"/>
                              <a:gd name="connsiteY148" fmla="*/ 6353 h 9525"/>
                              <a:gd name="connsiteX149" fmla="*/ 8268 w 28575"/>
                              <a:gd name="connsiteY149" fmla="*/ 6353 h 9525"/>
                              <a:gd name="connsiteX150" fmla="*/ 8268 w 28575"/>
                              <a:gd name="connsiteY150" fmla="*/ 6353 h 9525"/>
                              <a:gd name="connsiteX151" fmla="*/ 8268 w 28575"/>
                              <a:gd name="connsiteY151" fmla="*/ 3172 h 9525"/>
                              <a:gd name="connsiteX152" fmla="*/ 8268 w 28575"/>
                              <a:gd name="connsiteY152" fmla="*/ 3172 h 9525"/>
                              <a:gd name="connsiteX153" fmla="*/ 8268 w 28575"/>
                              <a:gd name="connsiteY153" fmla="*/ 6353 h 9525"/>
                              <a:gd name="connsiteX154" fmla="*/ 8268 w 28575"/>
                              <a:gd name="connsiteY154" fmla="*/ 6353 h 9525"/>
                              <a:gd name="connsiteX155" fmla="*/ 8268 w 28575"/>
                              <a:gd name="connsiteY155" fmla="*/ 6353 h 9525"/>
                              <a:gd name="connsiteX156" fmla="*/ 9020 w 28575"/>
                              <a:gd name="connsiteY156" fmla="*/ 6353 h 9525"/>
                              <a:gd name="connsiteX157" fmla="*/ 9020 w 28575"/>
                              <a:gd name="connsiteY157" fmla="*/ 6353 h 9525"/>
                              <a:gd name="connsiteX158" fmla="*/ 9020 w 28575"/>
                              <a:gd name="connsiteY158" fmla="*/ 6353 h 9525"/>
                              <a:gd name="connsiteX159" fmla="*/ 9020 w 28575"/>
                              <a:gd name="connsiteY159" fmla="*/ 6353 h 9525"/>
                              <a:gd name="connsiteX160" fmla="*/ 9020 w 28575"/>
                              <a:gd name="connsiteY160" fmla="*/ 6353 h 9525"/>
                              <a:gd name="connsiteX161" fmla="*/ 9020 w 28575"/>
                              <a:gd name="connsiteY161" fmla="*/ 3172 h 9525"/>
                              <a:gd name="connsiteX162" fmla="*/ 9020 w 28575"/>
                              <a:gd name="connsiteY162" fmla="*/ 3172 h 9525"/>
                              <a:gd name="connsiteX163" fmla="*/ 9020 w 28575"/>
                              <a:gd name="connsiteY163" fmla="*/ 3172 h 9525"/>
                              <a:gd name="connsiteX164" fmla="*/ 9020 w 28575"/>
                              <a:gd name="connsiteY164" fmla="*/ 3172 h 9525"/>
                              <a:gd name="connsiteX165" fmla="*/ 9020 w 28575"/>
                              <a:gd name="connsiteY165" fmla="*/ 3172 h 9525"/>
                              <a:gd name="connsiteX166" fmla="*/ 9020 w 28575"/>
                              <a:gd name="connsiteY166" fmla="*/ 6353 h 9525"/>
                              <a:gd name="connsiteX167" fmla="*/ 9020 w 28575"/>
                              <a:gd name="connsiteY167" fmla="*/ 6353 h 9525"/>
                              <a:gd name="connsiteX168" fmla="*/ 9773 w 28575"/>
                              <a:gd name="connsiteY168" fmla="*/ 6353 h 9525"/>
                              <a:gd name="connsiteX169" fmla="*/ 9773 w 28575"/>
                              <a:gd name="connsiteY169" fmla="*/ 6353 h 9525"/>
                              <a:gd name="connsiteX170" fmla="*/ 9773 w 28575"/>
                              <a:gd name="connsiteY170" fmla="*/ 6353 h 9525"/>
                              <a:gd name="connsiteX171" fmla="*/ 9773 w 28575"/>
                              <a:gd name="connsiteY171" fmla="*/ 6353 h 9525"/>
                              <a:gd name="connsiteX172" fmla="*/ 9773 w 28575"/>
                              <a:gd name="connsiteY172" fmla="*/ 6353 h 9525"/>
                              <a:gd name="connsiteX173" fmla="*/ 9773 w 28575"/>
                              <a:gd name="connsiteY173" fmla="*/ 6353 h 9525"/>
                              <a:gd name="connsiteX174" fmla="*/ 9773 w 28575"/>
                              <a:gd name="connsiteY174" fmla="*/ 6353 h 9525"/>
                              <a:gd name="connsiteX175" fmla="*/ 9773 w 28575"/>
                              <a:gd name="connsiteY175" fmla="*/ 3172 h 9525"/>
                              <a:gd name="connsiteX176" fmla="*/ 9773 w 28575"/>
                              <a:gd name="connsiteY176" fmla="*/ 3172 h 9525"/>
                              <a:gd name="connsiteX177" fmla="*/ 9773 w 28575"/>
                              <a:gd name="connsiteY177" fmla="*/ 3172 h 9525"/>
                              <a:gd name="connsiteX178" fmla="*/ 9773 w 28575"/>
                              <a:gd name="connsiteY178" fmla="*/ 6353 h 9525"/>
                              <a:gd name="connsiteX179" fmla="*/ 9773 w 28575"/>
                              <a:gd name="connsiteY179" fmla="*/ 6353 h 9525"/>
                              <a:gd name="connsiteX180" fmla="*/ 10525 w 28575"/>
                              <a:gd name="connsiteY180" fmla="*/ 6353 h 9525"/>
                              <a:gd name="connsiteX181" fmla="*/ 10525 w 28575"/>
                              <a:gd name="connsiteY181" fmla="*/ 6353 h 9525"/>
                              <a:gd name="connsiteX182" fmla="*/ 10525 w 28575"/>
                              <a:gd name="connsiteY182" fmla="*/ 6353 h 9525"/>
                              <a:gd name="connsiteX183" fmla="*/ 10525 w 28575"/>
                              <a:gd name="connsiteY183" fmla="*/ 6353 h 9525"/>
                              <a:gd name="connsiteX184" fmla="*/ 10525 w 28575"/>
                              <a:gd name="connsiteY184" fmla="*/ 6353 h 9525"/>
                              <a:gd name="connsiteX185" fmla="*/ 10525 w 28575"/>
                              <a:gd name="connsiteY185" fmla="*/ 6353 h 9525"/>
                              <a:gd name="connsiteX186" fmla="*/ 10525 w 28575"/>
                              <a:gd name="connsiteY186" fmla="*/ 6353 h 9525"/>
                              <a:gd name="connsiteX187" fmla="*/ 10525 w 28575"/>
                              <a:gd name="connsiteY187" fmla="*/ 6353 h 9525"/>
                              <a:gd name="connsiteX188" fmla="*/ 10525 w 28575"/>
                              <a:gd name="connsiteY188" fmla="*/ 6353 h 9525"/>
                              <a:gd name="connsiteX189" fmla="*/ 10525 w 28575"/>
                              <a:gd name="connsiteY189" fmla="*/ 6353 h 9525"/>
                              <a:gd name="connsiteX190" fmla="*/ 10525 w 28575"/>
                              <a:gd name="connsiteY190" fmla="*/ 6353 h 9525"/>
                              <a:gd name="connsiteX191" fmla="*/ 10525 w 28575"/>
                              <a:gd name="connsiteY191" fmla="*/ 6353 h 9525"/>
                              <a:gd name="connsiteX192" fmla="*/ 10525 w 28575"/>
                              <a:gd name="connsiteY192" fmla="*/ 6353 h 9525"/>
                              <a:gd name="connsiteX193" fmla="*/ 10525 w 28575"/>
                              <a:gd name="connsiteY193" fmla="*/ 6353 h 9525"/>
                              <a:gd name="connsiteX194" fmla="*/ 11278 w 28575"/>
                              <a:gd name="connsiteY194" fmla="*/ 9525 h 9525"/>
                              <a:gd name="connsiteX195" fmla="*/ 11278 w 28575"/>
                              <a:gd name="connsiteY195" fmla="*/ 6353 h 9525"/>
                              <a:gd name="connsiteX196" fmla="*/ 11278 w 28575"/>
                              <a:gd name="connsiteY196" fmla="*/ 9525 h 9525"/>
                              <a:gd name="connsiteX197" fmla="*/ 11278 w 28575"/>
                              <a:gd name="connsiteY197" fmla="*/ 9525 h 9525"/>
                              <a:gd name="connsiteX198" fmla="*/ 11278 w 28575"/>
                              <a:gd name="connsiteY198" fmla="*/ 6353 h 9525"/>
                              <a:gd name="connsiteX199" fmla="*/ 11278 w 28575"/>
                              <a:gd name="connsiteY199" fmla="*/ 6353 h 9525"/>
                              <a:gd name="connsiteX200" fmla="*/ 11278 w 28575"/>
                              <a:gd name="connsiteY200" fmla="*/ 6353 h 9525"/>
                              <a:gd name="connsiteX201" fmla="*/ 11278 w 28575"/>
                              <a:gd name="connsiteY201" fmla="*/ 6353 h 9525"/>
                              <a:gd name="connsiteX202" fmla="*/ 11278 w 28575"/>
                              <a:gd name="connsiteY202" fmla="*/ 6353 h 9525"/>
                              <a:gd name="connsiteX203" fmla="*/ 11278 w 28575"/>
                              <a:gd name="connsiteY203" fmla="*/ 6353 h 9525"/>
                              <a:gd name="connsiteX204" fmla="*/ 11278 w 28575"/>
                              <a:gd name="connsiteY204" fmla="*/ 6353 h 9525"/>
                              <a:gd name="connsiteX205" fmla="*/ 11278 w 28575"/>
                              <a:gd name="connsiteY205" fmla="*/ 6353 h 9525"/>
                              <a:gd name="connsiteX206" fmla="*/ 12030 w 28575"/>
                              <a:gd name="connsiteY206" fmla="*/ 6353 h 9525"/>
                              <a:gd name="connsiteX207" fmla="*/ 12030 w 28575"/>
                              <a:gd name="connsiteY207" fmla="*/ 3172 h 9525"/>
                              <a:gd name="connsiteX208" fmla="*/ 12030 w 28575"/>
                              <a:gd name="connsiteY208" fmla="*/ 6353 h 9525"/>
                              <a:gd name="connsiteX209" fmla="*/ 12030 w 28575"/>
                              <a:gd name="connsiteY209" fmla="*/ 3172 h 9525"/>
                              <a:gd name="connsiteX210" fmla="*/ 12030 w 28575"/>
                              <a:gd name="connsiteY210" fmla="*/ 6353 h 9525"/>
                              <a:gd name="connsiteX211" fmla="*/ 12030 w 28575"/>
                              <a:gd name="connsiteY211" fmla="*/ 6353 h 9525"/>
                              <a:gd name="connsiteX212" fmla="*/ 12030 w 28575"/>
                              <a:gd name="connsiteY212" fmla="*/ 3172 h 9525"/>
                              <a:gd name="connsiteX213" fmla="*/ 12030 w 28575"/>
                              <a:gd name="connsiteY213" fmla="*/ 3172 h 9525"/>
                              <a:gd name="connsiteX214" fmla="*/ 12030 w 28575"/>
                              <a:gd name="connsiteY214" fmla="*/ 3172 h 9525"/>
                              <a:gd name="connsiteX215" fmla="*/ 12030 w 28575"/>
                              <a:gd name="connsiteY215" fmla="*/ 6353 h 9525"/>
                              <a:gd name="connsiteX216" fmla="*/ 12030 w 28575"/>
                              <a:gd name="connsiteY216" fmla="*/ 6353 h 9525"/>
                              <a:gd name="connsiteX217" fmla="*/ 12030 w 28575"/>
                              <a:gd name="connsiteY217" fmla="*/ 6353 h 9525"/>
                              <a:gd name="connsiteX218" fmla="*/ 12783 w 28575"/>
                              <a:gd name="connsiteY218" fmla="*/ 6353 h 9525"/>
                              <a:gd name="connsiteX219" fmla="*/ 12783 w 28575"/>
                              <a:gd name="connsiteY219" fmla="*/ 6353 h 9525"/>
                              <a:gd name="connsiteX220" fmla="*/ 12783 w 28575"/>
                              <a:gd name="connsiteY220" fmla="*/ 3172 h 9525"/>
                              <a:gd name="connsiteX221" fmla="*/ 12783 w 28575"/>
                              <a:gd name="connsiteY221" fmla="*/ 6353 h 9525"/>
                              <a:gd name="connsiteX222" fmla="*/ 12783 w 28575"/>
                              <a:gd name="connsiteY222" fmla="*/ 6353 h 9525"/>
                              <a:gd name="connsiteX223" fmla="*/ 12783 w 28575"/>
                              <a:gd name="connsiteY223" fmla="*/ 6353 h 9525"/>
                              <a:gd name="connsiteX224" fmla="*/ 12783 w 28575"/>
                              <a:gd name="connsiteY224" fmla="*/ 9525 h 9525"/>
                              <a:gd name="connsiteX225" fmla="*/ 12783 w 28575"/>
                              <a:gd name="connsiteY225" fmla="*/ 6353 h 9525"/>
                              <a:gd name="connsiteX226" fmla="*/ 12783 w 28575"/>
                              <a:gd name="connsiteY226" fmla="*/ 6353 h 9525"/>
                              <a:gd name="connsiteX227" fmla="*/ 12783 w 28575"/>
                              <a:gd name="connsiteY227" fmla="*/ 6353 h 9525"/>
                              <a:gd name="connsiteX228" fmla="*/ 12783 w 28575"/>
                              <a:gd name="connsiteY228" fmla="*/ 6353 h 9525"/>
                              <a:gd name="connsiteX229" fmla="*/ 12783 w 28575"/>
                              <a:gd name="connsiteY229" fmla="*/ 6353 h 9525"/>
                              <a:gd name="connsiteX230" fmla="*/ 12783 w 28575"/>
                              <a:gd name="connsiteY230" fmla="*/ 6353 h 9525"/>
                              <a:gd name="connsiteX231" fmla="*/ 12783 w 28575"/>
                              <a:gd name="connsiteY231" fmla="*/ 6353 h 9525"/>
                              <a:gd name="connsiteX232" fmla="*/ 12783 w 28575"/>
                              <a:gd name="connsiteY232" fmla="*/ 6353 h 9525"/>
                              <a:gd name="connsiteX233" fmla="*/ 12783 w 28575"/>
                              <a:gd name="connsiteY233" fmla="*/ 6353 h 9525"/>
                              <a:gd name="connsiteX234" fmla="*/ 12783 w 28575"/>
                              <a:gd name="connsiteY234" fmla="*/ 6353 h 9525"/>
                              <a:gd name="connsiteX235" fmla="*/ 12783 w 28575"/>
                              <a:gd name="connsiteY235" fmla="*/ 6353 h 9525"/>
                              <a:gd name="connsiteX236" fmla="*/ 13535 w 28575"/>
                              <a:gd name="connsiteY236" fmla="*/ 6353 h 9525"/>
                              <a:gd name="connsiteX237" fmla="*/ 13535 w 28575"/>
                              <a:gd name="connsiteY237" fmla="*/ 6353 h 9525"/>
                              <a:gd name="connsiteX238" fmla="*/ 13535 w 28575"/>
                              <a:gd name="connsiteY238" fmla="*/ 6353 h 9525"/>
                              <a:gd name="connsiteX239" fmla="*/ 13535 w 28575"/>
                              <a:gd name="connsiteY239" fmla="*/ 6353 h 9525"/>
                              <a:gd name="connsiteX240" fmla="*/ 13535 w 28575"/>
                              <a:gd name="connsiteY240" fmla="*/ 6353 h 9525"/>
                              <a:gd name="connsiteX241" fmla="*/ 13535 w 28575"/>
                              <a:gd name="connsiteY241" fmla="*/ 6353 h 9525"/>
                              <a:gd name="connsiteX242" fmla="*/ 13535 w 28575"/>
                              <a:gd name="connsiteY242" fmla="*/ 6353 h 9525"/>
                              <a:gd name="connsiteX243" fmla="*/ 13535 w 28575"/>
                              <a:gd name="connsiteY243" fmla="*/ 6353 h 9525"/>
                              <a:gd name="connsiteX244" fmla="*/ 13535 w 28575"/>
                              <a:gd name="connsiteY244" fmla="*/ 6353 h 9525"/>
                              <a:gd name="connsiteX245" fmla="*/ 13535 w 28575"/>
                              <a:gd name="connsiteY245" fmla="*/ 6353 h 9525"/>
                              <a:gd name="connsiteX246" fmla="*/ 13535 w 28575"/>
                              <a:gd name="connsiteY246" fmla="*/ 6353 h 9525"/>
                              <a:gd name="connsiteX247" fmla="*/ 13535 w 28575"/>
                              <a:gd name="connsiteY247" fmla="*/ 6353 h 9525"/>
                              <a:gd name="connsiteX248" fmla="*/ 14288 w 28575"/>
                              <a:gd name="connsiteY248" fmla="*/ 6353 h 9525"/>
                              <a:gd name="connsiteX249" fmla="*/ 14288 w 28575"/>
                              <a:gd name="connsiteY249" fmla="*/ 6353 h 9525"/>
                              <a:gd name="connsiteX250" fmla="*/ 14288 w 28575"/>
                              <a:gd name="connsiteY250" fmla="*/ 6353 h 9525"/>
                              <a:gd name="connsiteX251" fmla="*/ 14288 w 28575"/>
                              <a:gd name="connsiteY251" fmla="*/ 6353 h 9525"/>
                              <a:gd name="connsiteX252" fmla="*/ 14288 w 28575"/>
                              <a:gd name="connsiteY252" fmla="*/ 6353 h 9525"/>
                              <a:gd name="connsiteX253" fmla="*/ 14288 w 28575"/>
                              <a:gd name="connsiteY253" fmla="*/ 3172 h 9525"/>
                              <a:gd name="connsiteX254" fmla="*/ 14288 w 28575"/>
                              <a:gd name="connsiteY254" fmla="*/ 3172 h 9525"/>
                              <a:gd name="connsiteX255" fmla="*/ 14288 w 28575"/>
                              <a:gd name="connsiteY255" fmla="*/ 6353 h 9525"/>
                              <a:gd name="connsiteX256" fmla="*/ 14288 w 28575"/>
                              <a:gd name="connsiteY256" fmla="*/ 6353 h 9525"/>
                              <a:gd name="connsiteX257" fmla="*/ 14288 w 28575"/>
                              <a:gd name="connsiteY257" fmla="*/ 6353 h 9525"/>
                              <a:gd name="connsiteX258" fmla="*/ 14288 w 28575"/>
                              <a:gd name="connsiteY258" fmla="*/ 6353 h 9525"/>
                              <a:gd name="connsiteX259" fmla="*/ 14288 w 28575"/>
                              <a:gd name="connsiteY259" fmla="*/ 6353 h 9525"/>
                              <a:gd name="connsiteX260" fmla="*/ 14288 w 28575"/>
                              <a:gd name="connsiteY260" fmla="*/ 6353 h 9525"/>
                              <a:gd name="connsiteX261" fmla="*/ 14288 w 28575"/>
                              <a:gd name="connsiteY261" fmla="*/ 6353 h 9525"/>
                              <a:gd name="connsiteX262" fmla="*/ 15040 w 28575"/>
                              <a:gd name="connsiteY262" fmla="*/ 6353 h 9525"/>
                              <a:gd name="connsiteX263" fmla="*/ 15040 w 28575"/>
                              <a:gd name="connsiteY263" fmla="*/ 6353 h 9525"/>
                              <a:gd name="connsiteX264" fmla="*/ 15040 w 28575"/>
                              <a:gd name="connsiteY264" fmla="*/ 6353 h 9525"/>
                              <a:gd name="connsiteX265" fmla="*/ 15040 w 28575"/>
                              <a:gd name="connsiteY265" fmla="*/ 6353 h 9525"/>
                              <a:gd name="connsiteX266" fmla="*/ 15040 w 28575"/>
                              <a:gd name="connsiteY266" fmla="*/ 6353 h 9525"/>
                              <a:gd name="connsiteX267" fmla="*/ 15040 w 28575"/>
                              <a:gd name="connsiteY267" fmla="*/ 9525 h 9525"/>
                              <a:gd name="connsiteX268" fmla="*/ 15040 w 28575"/>
                              <a:gd name="connsiteY268" fmla="*/ 9525 h 9525"/>
                              <a:gd name="connsiteX269" fmla="*/ 15040 w 28575"/>
                              <a:gd name="connsiteY269" fmla="*/ 6353 h 9525"/>
                              <a:gd name="connsiteX270" fmla="*/ 15040 w 28575"/>
                              <a:gd name="connsiteY270" fmla="*/ 6353 h 9525"/>
                              <a:gd name="connsiteX271" fmla="*/ 15040 w 28575"/>
                              <a:gd name="connsiteY271" fmla="*/ 6353 h 9525"/>
                              <a:gd name="connsiteX272" fmla="*/ 15040 w 28575"/>
                              <a:gd name="connsiteY272" fmla="*/ 6353 h 9525"/>
                              <a:gd name="connsiteX273" fmla="*/ 15040 w 28575"/>
                              <a:gd name="connsiteY273" fmla="*/ 6353 h 9525"/>
                              <a:gd name="connsiteX274" fmla="*/ 15792 w 28575"/>
                              <a:gd name="connsiteY274" fmla="*/ 6353 h 9525"/>
                              <a:gd name="connsiteX275" fmla="*/ 15792 w 28575"/>
                              <a:gd name="connsiteY275" fmla="*/ 6353 h 9525"/>
                              <a:gd name="connsiteX276" fmla="*/ 15792 w 28575"/>
                              <a:gd name="connsiteY276" fmla="*/ 6353 h 9525"/>
                              <a:gd name="connsiteX277" fmla="*/ 15792 w 28575"/>
                              <a:gd name="connsiteY277" fmla="*/ 6353 h 9525"/>
                              <a:gd name="connsiteX278" fmla="*/ 15792 w 28575"/>
                              <a:gd name="connsiteY278" fmla="*/ 6353 h 9525"/>
                              <a:gd name="connsiteX279" fmla="*/ 15792 w 28575"/>
                              <a:gd name="connsiteY279" fmla="*/ 6353 h 9525"/>
                              <a:gd name="connsiteX280" fmla="*/ 15792 w 28575"/>
                              <a:gd name="connsiteY280" fmla="*/ 6353 h 9525"/>
                              <a:gd name="connsiteX281" fmla="*/ 15792 w 28575"/>
                              <a:gd name="connsiteY281" fmla="*/ 6353 h 9525"/>
                              <a:gd name="connsiteX282" fmla="*/ 15792 w 28575"/>
                              <a:gd name="connsiteY282" fmla="*/ 6353 h 9525"/>
                              <a:gd name="connsiteX283" fmla="*/ 15792 w 28575"/>
                              <a:gd name="connsiteY283" fmla="*/ 9525 h 9525"/>
                              <a:gd name="connsiteX284" fmla="*/ 15792 w 28575"/>
                              <a:gd name="connsiteY284" fmla="*/ 9525 h 9525"/>
                              <a:gd name="connsiteX285" fmla="*/ 15792 w 28575"/>
                              <a:gd name="connsiteY285" fmla="*/ 6353 h 9525"/>
                              <a:gd name="connsiteX286" fmla="*/ 16545 w 28575"/>
                              <a:gd name="connsiteY286" fmla="*/ 6353 h 9525"/>
                              <a:gd name="connsiteX287" fmla="*/ 16545 w 28575"/>
                              <a:gd name="connsiteY287" fmla="*/ 6353 h 9525"/>
                              <a:gd name="connsiteX288" fmla="*/ 16545 w 28575"/>
                              <a:gd name="connsiteY288" fmla="*/ 3172 h 9525"/>
                              <a:gd name="connsiteX289" fmla="*/ 16545 w 28575"/>
                              <a:gd name="connsiteY289" fmla="*/ 6353 h 9525"/>
                              <a:gd name="connsiteX290" fmla="*/ 16545 w 28575"/>
                              <a:gd name="connsiteY290" fmla="*/ 6353 h 9525"/>
                              <a:gd name="connsiteX291" fmla="*/ 16545 w 28575"/>
                              <a:gd name="connsiteY291" fmla="*/ 6353 h 9525"/>
                              <a:gd name="connsiteX292" fmla="*/ 16545 w 28575"/>
                              <a:gd name="connsiteY292" fmla="*/ 6353 h 9525"/>
                              <a:gd name="connsiteX293" fmla="*/ 16545 w 28575"/>
                              <a:gd name="connsiteY293" fmla="*/ 6353 h 9525"/>
                              <a:gd name="connsiteX294" fmla="*/ 16545 w 28575"/>
                              <a:gd name="connsiteY294" fmla="*/ 3172 h 9525"/>
                              <a:gd name="connsiteX295" fmla="*/ 16545 w 28575"/>
                              <a:gd name="connsiteY295" fmla="*/ 3172 h 9525"/>
                              <a:gd name="connsiteX296" fmla="*/ 16545 w 28575"/>
                              <a:gd name="connsiteY296" fmla="*/ 6353 h 9525"/>
                              <a:gd name="connsiteX297" fmla="*/ 16545 w 28575"/>
                              <a:gd name="connsiteY297" fmla="*/ 6353 h 9525"/>
                              <a:gd name="connsiteX298" fmla="*/ 17297 w 28575"/>
                              <a:gd name="connsiteY298" fmla="*/ 6353 h 9525"/>
                              <a:gd name="connsiteX299" fmla="*/ 17297 w 28575"/>
                              <a:gd name="connsiteY299" fmla="*/ 6353 h 9525"/>
                              <a:gd name="connsiteX300" fmla="*/ 17297 w 28575"/>
                              <a:gd name="connsiteY300" fmla="*/ 6353 h 9525"/>
                              <a:gd name="connsiteX301" fmla="*/ 17297 w 28575"/>
                              <a:gd name="connsiteY301" fmla="*/ 6353 h 9525"/>
                              <a:gd name="connsiteX302" fmla="*/ 17297 w 28575"/>
                              <a:gd name="connsiteY302" fmla="*/ 6353 h 9525"/>
                              <a:gd name="connsiteX303" fmla="*/ 17297 w 28575"/>
                              <a:gd name="connsiteY303" fmla="*/ 6353 h 9525"/>
                              <a:gd name="connsiteX304" fmla="*/ 17297 w 28575"/>
                              <a:gd name="connsiteY304" fmla="*/ 6353 h 9525"/>
                              <a:gd name="connsiteX305" fmla="*/ 17297 w 28575"/>
                              <a:gd name="connsiteY305" fmla="*/ 6353 h 9525"/>
                              <a:gd name="connsiteX306" fmla="*/ 17297 w 28575"/>
                              <a:gd name="connsiteY306" fmla="*/ 6353 h 9525"/>
                              <a:gd name="connsiteX307" fmla="*/ 17297 w 28575"/>
                              <a:gd name="connsiteY307" fmla="*/ 6353 h 9525"/>
                              <a:gd name="connsiteX308" fmla="*/ 17297 w 28575"/>
                              <a:gd name="connsiteY308" fmla="*/ 6353 h 9525"/>
                              <a:gd name="connsiteX309" fmla="*/ 17297 w 28575"/>
                              <a:gd name="connsiteY309" fmla="*/ 6353 h 9525"/>
                              <a:gd name="connsiteX310" fmla="*/ 18050 w 28575"/>
                              <a:gd name="connsiteY310" fmla="*/ 6353 h 9525"/>
                              <a:gd name="connsiteX311" fmla="*/ 18050 w 28575"/>
                              <a:gd name="connsiteY311" fmla="*/ 3172 h 9525"/>
                              <a:gd name="connsiteX312" fmla="*/ 18050 w 28575"/>
                              <a:gd name="connsiteY312" fmla="*/ 3172 h 9525"/>
                              <a:gd name="connsiteX313" fmla="*/ 18050 w 28575"/>
                              <a:gd name="connsiteY313" fmla="*/ 3172 h 9525"/>
                              <a:gd name="connsiteX314" fmla="*/ 18050 w 28575"/>
                              <a:gd name="connsiteY314" fmla="*/ 3172 h 9525"/>
                              <a:gd name="connsiteX315" fmla="*/ 18050 w 28575"/>
                              <a:gd name="connsiteY315" fmla="*/ 3172 h 9525"/>
                              <a:gd name="connsiteX316" fmla="*/ 18050 w 28575"/>
                              <a:gd name="connsiteY316" fmla="*/ 6353 h 9525"/>
                              <a:gd name="connsiteX317" fmla="*/ 18050 w 28575"/>
                              <a:gd name="connsiteY317" fmla="*/ 6353 h 9525"/>
                              <a:gd name="connsiteX318" fmla="*/ 18050 w 28575"/>
                              <a:gd name="connsiteY318" fmla="*/ 6353 h 9525"/>
                              <a:gd name="connsiteX319" fmla="*/ 18050 w 28575"/>
                              <a:gd name="connsiteY319" fmla="*/ 6353 h 9525"/>
                              <a:gd name="connsiteX320" fmla="*/ 18050 w 28575"/>
                              <a:gd name="connsiteY320" fmla="*/ 6353 h 9525"/>
                              <a:gd name="connsiteX321" fmla="*/ 18050 w 28575"/>
                              <a:gd name="connsiteY321" fmla="*/ 6353 h 9525"/>
                              <a:gd name="connsiteX322" fmla="*/ 18050 w 28575"/>
                              <a:gd name="connsiteY322" fmla="*/ 6353 h 9525"/>
                              <a:gd name="connsiteX323" fmla="*/ 18050 w 28575"/>
                              <a:gd name="connsiteY323" fmla="*/ 6353 h 9525"/>
                              <a:gd name="connsiteX324" fmla="*/ 18050 w 28575"/>
                              <a:gd name="connsiteY324" fmla="*/ 6353 h 9525"/>
                              <a:gd name="connsiteX325" fmla="*/ 18050 w 28575"/>
                              <a:gd name="connsiteY325" fmla="*/ 6353 h 9525"/>
                              <a:gd name="connsiteX326" fmla="*/ 18050 w 28575"/>
                              <a:gd name="connsiteY326" fmla="*/ 6353 h 9525"/>
                              <a:gd name="connsiteX327" fmla="*/ 18050 w 28575"/>
                              <a:gd name="connsiteY327" fmla="*/ 6353 h 9525"/>
                              <a:gd name="connsiteX328" fmla="*/ 18050 w 28575"/>
                              <a:gd name="connsiteY328" fmla="*/ 6353 h 9525"/>
                              <a:gd name="connsiteX329" fmla="*/ 18050 w 28575"/>
                              <a:gd name="connsiteY329" fmla="*/ 6353 h 9525"/>
                              <a:gd name="connsiteX330" fmla="*/ 18802 w 28575"/>
                              <a:gd name="connsiteY330" fmla="*/ 6353 h 9525"/>
                              <a:gd name="connsiteX331" fmla="*/ 18802 w 28575"/>
                              <a:gd name="connsiteY331" fmla="*/ 6353 h 9525"/>
                              <a:gd name="connsiteX332" fmla="*/ 18802 w 28575"/>
                              <a:gd name="connsiteY332" fmla="*/ 6353 h 9525"/>
                              <a:gd name="connsiteX333" fmla="*/ 18802 w 28575"/>
                              <a:gd name="connsiteY333" fmla="*/ 6353 h 9525"/>
                              <a:gd name="connsiteX334" fmla="*/ 18802 w 28575"/>
                              <a:gd name="connsiteY334" fmla="*/ 6353 h 9525"/>
                              <a:gd name="connsiteX335" fmla="*/ 18802 w 28575"/>
                              <a:gd name="connsiteY335" fmla="*/ 6353 h 9525"/>
                              <a:gd name="connsiteX336" fmla="*/ 18802 w 28575"/>
                              <a:gd name="connsiteY336" fmla="*/ 6353 h 9525"/>
                              <a:gd name="connsiteX337" fmla="*/ 18802 w 28575"/>
                              <a:gd name="connsiteY337" fmla="*/ 6353 h 9525"/>
                              <a:gd name="connsiteX338" fmla="*/ 18802 w 28575"/>
                              <a:gd name="connsiteY338" fmla="*/ 6353 h 9525"/>
                              <a:gd name="connsiteX339" fmla="*/ 18802 w 28575"/>
                              <a:gd name="connsiteY339" fmla="*/ 6353 h 9525"/>
                              <a:gd name="connsiteX340" fmla="*/ 18802 w 28575"/>
                              <a:gd name="connsiteY340" fmla="*/ 6353 h 9525"/>
                              <a:gd name="connsiteX341" fmla="*/ 18802 w 28575"/>
                              <a:gd name="connsiteY341" fmla="*/ 3172 h 9525"/>
                              <a:gd name="connsiteX342" fmla="*/ 19555 w 28575"/>
                              <a:gd name="connsiteY342" fmla="*/ 3172 h 9525"/>
                              <a:gd name="connsiteX343" fmla="*/ 19555 w 28575"/>
                              <a:gd name="connsiteY343" fmla="*/ 0 h 9525"/>
                              <a:gd name="connsiteX344" fmla="*/ 19555 w 28575"/>
                              <a:gd name="connsiteY344" fmla="*/ 3172 h 9525"/>
                              <a:gd name="connsiteX345" fmla="*/ 19555 w 28575"/>
                              <a:gd name="connsiteY345" fmla="*/ 6353 h 9525"/>
                              <a:gd name="connsiteX346" fmla="*/ 19555 w 28575"/>
                              <a:gd name="connsiteY346" fmla="*/ 6353 h 9525"/>
                              <a:gd name="connsiteX347" fmla="*/ 19555 w 28575"/>
                              <a:gd name="connsiteY347" fmla="*/ 6353 h 9525"/>
                              <a:gd name="connsiteX348" fmla="*/ 19555 w 28575"/>
                              <a:gd name="connsiteY348" fmla="*/ 9525 h 9525"/>
                              <a:gd name="connsiteX349" fmla="*/ 19555 w 28575"/>
                              <a:gd name="connsiteY349" fmla="*/ 6353 h 9525"/>
                              <a:gd name="connsiteX350" fmla="*/ 19555 w 28575"/>
                              <a:gd name="connsiteY350" fmla="*/ 6353 h 9525"/>
                              <a:gd name="connsiteX351" fmla="*/ 19555 w 28575"/>
                              <a:gd name="connsiteY351" fmla="*/ 6353 h 9525"/>
                              <a:gd name="connsiteX352" fmla="*/ 19555 w 28575"/>
                              <a:gd name="connsiteY352" fmla="*/ 6353 h 9525"/>
                              <a:gd name="connsiteX353" fmla="*/ 19555 w 28575"/>
                              <a:gd name="connsiteY353" fmla="*/ 6353 h 9525"/>
                              <a:gd name="connsiteX354" fmla="*/ 20307 w 28575"/>
                              <a:gd name="connsiteY354" fmla="*/ 6353 h 9525"/>
                              <a:gd name="connsiteX355" fmla="*/ 20307 w 28575"/>
                              <a:gd name="connsiteY355" fmla="*/ 6353 h 9525"/>
                              <a:gd name="connsiteX356" fmla="*/ 20307 w 28575"/>
                              <a:gd name="connsiteY356" fmla="*/ 6353 h 9525"/>
                              <a:gd name="connsiteX357" fmla="*/ 20307 w 28575"/>
                              <a:gd name="connsiteY357" fmla="*/ 3172 h 9525"/>
                              <a:gd name="connsiteX358" fmla="*/ 20307 w 28575"/>
                              <a:gd name="connsiteY358" fmla="*/ 3172 h 9525"/>
                              <a:gd name="connsiteX359" fmla="*/ 20307 w 28575"/>
                              <a:gd name="connsiteY359" fmla="*/ 6353 h 9525"/>
                              <a:gd name="connsiteX360" fmla="*/ 20307 w 28575"/>
                              <a:gd name="connsiteY360" fmla="*/ 6353 h 9525"/>
                              <a:gd name="connsiteX361" fmla="*/ 20307 w 28575"/>
                              <a:gd name="connsiteY361" fmla="*/ 6353 h 9525"/>
                              <a:gd name="connsiteX362" fmla="*/ 20307 w 28575"/>
                              <a:gd name="connsiteY362" fmla="*/ 6353 h 9525"/>
                              <a:gd name="connsiteX363" fmla="*/ 20307 w 28575"/>
                              <a:gd name="connsiteY363" fmla="*/ 6353 h 9525"/>
                              <a:gd name="connsiteX364" fmla="*/ 20307 w 28575"/>
                              <a:gd name="connsiteY364" fmla="*/ 6353 h 9525"/>
                              <a:gd name="connsiteX365" fmla="*/ 20307 w 28575"/>
                              <a:gd name="connsiteY365" fmla="*/ 6353 h 9525"/>
                              <a:gd name="connsiteX366" fmla="*/ 21060 w 28575"/>
                              <a:gd name="connsiteY366" fmla="*/ 3172 h 9525"/>
                              <a:gd name="connsiteX367" fmla="*/ 21060 w 28575"/>
                              <a:gd name="connsiteY367" fmla="*/ 3172 h 9525"/>
                              <a:gd name="connsiteX368" fmla="*/ 21060 w 28575"/>
                              <a:gd name="connsiteY368" fmla="*/ 3172 h 9525"/>
                              <a:gd name="connsiteX369" fmla="*/ 21060 w 28575"/>
                              <a:gd name="connsiteY369" fmla="*/ 3172 h 9525"/>
                              <a:gd name="connsiteX370" fmla="*/ 21060 w 28575"/>
                              <a:gd name="connsiteY370" fmla="*/ 3172 h 9525"/>
                              <a:gd name="connsiteX371" fmla="*/ 21060 w 28575"/>
                              <a:gd name="connsiteY371" fmla="*/ 3172 h 9525"/>
                              <a:gd name="connsiteX372" fmla="*/ 21060 w 28575"/>
                              <a:gd name="connsiteY372" fmla="*/ 3172 h 9525"/>
                              <a:gd name="connsiteX373" fmla="*/ 21060 w 28575"/>
                              <a:gd name="connsiteY373" fmla="*/ 6353 h 9525"/>
                              <a:gd name="connsiteX374" fmla="*/ 21060 w 28575"/>
                              <a:gd name="connsiteY374" fmla="*/ 6353 h 9525"/>
                              <a:gd name="connsiteX375" fmla="*/ 21060 w 28575"/>
                              <a:gd name="connsiteY375" fmla="*/ 6353 h 9525"/>
                              <a:gd name="connsiteX376" fmla="*/ 21060 w 28575"/>
                              <a:gd name="connsiteY376" fmla="*/ 6353 h 9525"/>
                              <a:gd name="connsiteX377" fmla="*/ 21060 w 28575"/>
                              <a:gd name="connsiteY377" fmla="*/ 6353 h 9525"/>
                              <a:gd name="connsiteX378" fmla="*/ 21803 w 28575"/>
                              <a:gd name="connsiteY378" fmla="*/ 6353 h 9525"/>
                              <a:gd name="connsiteX379" fmla="*/ 21803 w 28575"/>
                              <a:gd name="connsiteY379" fmla="*/ 6353 h 9525"/>
                              <a:gd name="connsiteX380" fmla="*/ 21803 w 28575"/>
                              <a:gd name="connsiteY380" fmla="*/ 6353 h 9525"/>
                              <a:gd name="connsiteX381" fmla="*/ 21803 w 28575"/>
                              <a:gd name="connsiteY381" fmla="*/ 6353 h 9525"/>
                              <a:gd name="connsiteX382" fmla="*/ 21803 w 28575"/>
                              <a:gd name="connsiteY382" fmla="*/ 6353 h 9525"/>
                              <a:gd name="connsiteX383" fmla="*/ 21803 w 28575"/>
                              <a:gd name="connsiteY383" fmla="*/ 6353 h 9525"/>
                              <a:gd name="connsiteX384" fmla="*/ 21803 w 28575"/>
                              <a:gd name="connsiteY384" fmla="*/ 6353 h 9525"/>
                              <a:gd name="connsiteX385" fmla="*/ 21803 w 28575"/>
                              <a:gd name="connsiteY385" fmla="*/ 6353 h 9525"/>
                              <a:gd name="connsiteX386" fmla="*/ 21803 w 28575"/>
                              <a:gd name="connsiteY386" fmla="*/ 6353 h 9525"/>
                              <a:gd name="connsiteX387" fmla="*/ 21803 w 28575"/>
                              <a:gd name="connsiteY387" fmla="*/ 6353 h 9525"/>
                              <a:gd name="connsiteX388" fmla="*/ 21803 w 28575"/>
                              <a:gd name="connsiteY388" fmla="*/ 6353 h 9525"/>
                              <a:gd name="connsiteX389" fmla="*/ 21803 w 28575"/>
                              <a:gd name="connsiteY389" fmla="*/ 6353 h 9525"/>
                              <a:gd name="connsiteX390" fmla="*/ 22555 w 28575"/>
                              <a:gd name="connsiteY390" fmla="*/ 9525 h 9525"/>
                              <a:gd name="connsiteX391" fmla="*/ 22555 w 28575"/>
                              <a:gd name="connsiteY391" fmla="*/ 9525 h 9525"/>
                              <a:gd name="connsiteX392" fmla="*/ 22555 w 28575"/>
                              <a:gd name="connsiteY392" fmla="*/ 6353 h 9525"/>
                              <a:gd name="connsiteX393" fmla="*/ 22555 w 28575"/>
                              <a:gd name="connsiteY393" fmla="*/ 6353 h 9525"/>
                              <a:gd name="connsiteX394" fmla="*/ 22555 w 28575"/>
                              <a:gd name="connsiteY394" fmla="*/ 3172 h 9525"/>
                              <a:gd name="connsiteX395" fmla="*/ 22555 w 28575"/>
                              <a:gd name="connsiteY395" fmla="*/ 6353 h 9525"/>
                              <a:gd name="connsiteX396" fmla="*/ 22555 w 28575"/>
                              <a:gd name="connsiteY396" fmla="*/ 6353 h 9525"/>
                              <a:gd name="connsiteX397" fmla="*/ 22555 w 28575"/>
                              <a:gd name="connsiteY397" fmla="*/ 6353 h 9525"/>
                              <a:gd name="connsiteX398" fmla="*/ 22555 w 28575"/>
                              <a:gd name="connsiteY398" fmla="*/ 6353 h 9525"/>
                              <a:gd name="connsiteX399" fmla="*/ 22555 w 28575"/>
                              <a:gd name="connsiteY399" fmla="*/ 6353 h 9525"/>
                              <a:gd name="connsiteX400" fmla="*/ 22555 w 28575"/>
                              <a:gd name="connsiteY400" fmla="*/ 6353 h 9525"/>
                              <a:gd name="connsiteX401" fmla="*/ 22555 w 28575"/>
                              <a:gd name="connsiteY401" fmla="*/ 6353 h 9525"/>
                              <a:gd name="connsiteX402" fmla="*/ 22555 w 28575"/>
                              <a:gd name="connsiteY402" fmla="*/ 6353 h 9525"/>
                              <a:gd name="connsiteX403" fmla="*/ 22555 w 28575"/>
                              <a:gd name="connsiteY403" fmla="*/ 6353 h 9525"/>
                              <a:gd name="connsiteX404" fmla="*/ 22555 w 28575"/>
                              <a:gd name="connsiteY404" fmla="*/ 6353 h 9525"/>
                              <a:gd name="connsiteX405" fmla="*/ 22555 w 28575"/>
                              <a:gd name="connsiteY405" fmla="*/ 6353 h 9525"/>
                              <a:gd name="connsiteX406" fmla="*/ 22555 w 28575"/>
                              <a:gd name="connsiteY406" fmla="*/ 6353 h 9525"/>
                              <a:gd name="connsiteX407" fmla="*/ 22555 w 28575"/>
                              <a:gd name="connsiteY407" fmla="*/ 3172 h 9525"/>
                              <a:gd name="connsiteX408" fmla="*/ 22555 w 28575"/>
                              <a:gd name="connsiteY408" fmla="*/ 3172 h 9525"/>
                              <a:gd name="connsiteX409" fmla="*/ 22555 w 28575"/>
                              <a:gd name="connsiteY409" fmla="*/ 6353 h 9525"/>
                              <a:gd name="connsiteX410" fmla="*/ 23308 w 28575"/>
                              <a:gd name="connsiteY410" fmla="*/ 6353 h 9525"/>
                              <a:gd name="connsiteX411" fmla="*/ 23308 w 28575"/>
                              <a:gd name="connsiteY411" fmla="*/ 6353 h 9525"/>
                              <a:gd name="connsiteX412" fmla="*/ 23308 w 28575"/>
                              <a:gd name="connsiteY412" fmla="*/ 6353 h 9525"/>
                              <a:gd name="connsiteX413" fmla="*/ 23308 w 28575"/>
                              <a:gd name="connsiteY413" fmla="*/ 6353 h 9525"/>
                              <a:gd name="connsiteX414" fmla="*/ 23308 w 28575"/>
                              <a:gd name="connsiteY414" fmla="*/ 6353 h 9525"/>
                              <a:gd name="connsiteX415" fmla="*/ 23308 w 28575"/>
                              <a:gd name="connsiteY415" fmla="*/ 9525 h 9525"/>
                              <a:gd name="connsiteX416" fmla="*/ 23308 w 28575"/>
                              <a:gd name="connsiteY416" fmla="*/ 6353 h 9525"/>
                              <a:gd name="connsiteX417" fmla="*/ 23308 w 28575"/>
                              <a:gd name="connsiteY417" fmla="*/ 6353 h 9525"/>
                              <a:gd name="connsiteX418" fmla="*/ 23308 w 28575"/>
                              <a:gd name="connsiteY418" fmla="*/ 6353 h 9525"/>
                              <a:gd name="connsiteX419" fmla="*/ 23308 w 28575"/>
                              <a:gd name="connsiteY419" fmla="*/ 6353 h 9525"/>
                              <a:gd name="connsiteX420" fmla="*/ 23308 w 28575"/>
                              <a:gd name="connsiteY420" fmla="*/ 6353 h 9525"/>
                              <a:gd name="connsiteX421" fmla="*/ 23308 w 28575"/>
                              <a:gd name="connsiteY421" fmla="*/ 6353 h 9525"/>
                              <a:gd name="connsiteX422" fmla="*/ 24060 w 28575"/>
                              <a:gd name="connsiteY422" fmla="*/ 6353 h 9525"/>
                              <a:gd name="connsiteX423" fmla="*/ 24060 w 28575"/>
                              <a:gd name="connsiteY423" fmla="*/ 6353 h 9525"/>
                              <a:gd name="connsiteX424" fmla="*/ 24060 w 28575"/>
                              <a:gd name="connsiteY424" fmla="*/ 6353 h 9525"/>
                              <a:gd name="connsiteX425" fmla="*/ 24060 w 28575"/>
                              <a:gd name="connsiteY425" fmla="*/ 6353 h 9525"/>
                              <a:gd name="connsiteX426" fmla="*/ 24060 w 28575"/>
                              <a:gd name="connsiteY426" fmla="*/ 6353 h 9525"/>
                              <a:gd name="connsiteX427" fmla="*/ 24060 w 28575"/>
                              <a:gd name="connsiteY427" fmla="*/ 6353 h 9525"/>
                              <a:gd name="connsiteX428" fmla="*/ 24060 w 28575"/>
                              <a:gd name="connsiteY428" fmla="*/ 6353 h 9525"/>
                              <a:gd name="connsiteX429" fmla="*/ 24060 w 28575"/>
                              <a:gd name="connsiteY429" fmla="*/ 6353 h 9525"/>
                              <a:gd name="connsiteX430" fmla="*/ 24060 w 28575"/>
                              <a:gd name="connsiteY430" fmla="*/ 3172 h 9525"/>
                              <a:gd name="connsiteX431" fmla="*/ 24060 w 28575"/>
                              <a:gd name="connsiteY431" fmla="*/ 6353 h 9525"/>
                              <a:gd name="connsiteX432" fmla="*/ 24060 w 28575"/>
                              <a:gd name="connsiteY432" fmla="*/ 6353 h 9525"/>
                              <a:gd name="connsiteX433" fmla="*/ 24060 w 28575"/>
                              <a:gd name="connsiteY433" fmla="*/ 6353 h 9525"/>
                              <a:gd name="connsiteX434" fmla="*/ 24813 w 28575"/>
                              <a:gd name="connsiteY434" fmla="*/ 6353 h 9525"/>
                              <a:gd name="connsiteX435" fmla="*/ 24813 w 28575"/>
                              <a:gd name="connsiteY435" fmla="*/ 6353 h 9525"/>
                              <a:gd name="connsiteX436" fmla="*/ 24813 w 28575"/>
                              <a:gd name="connsiteY436" fmla="*/ 6353 h 9525"/>
                              <a:gd name="connsiteX437" fmla="*/ 24813 w 28575"/>
                              <a:gd name="connsiteY437" fmla="*/ 6353 h 9525"/>
                              <a:gd name="connsiteX438" fmla="*/ 24813 w 28575"/>
                              <a:gd name="connsiteY438" fmla="*/ 6353 h 9525"/>
                              <a:gd name="connsiteX439" fmla="*/ 24813 w 28575"/>
                              <a:gd name="connsiteY439" fmla="*/ 6353 h 9525"/>
                              <a:gd name="connsiteX440" fmla="*/ 24813 w 28575"/>
                              <a:gd name="connsiteY440" fmla="*/ 6353 h 9525"/>
                              <a:gd name="connsiteX441" fmla="*/ 24813 w 28575"/>
                              <a:gd name="connsiteY441" fmla="*/ 6353 h 9525"/>
                              <a:gd name="connsiteX442" fmla="*/ 24813 w 28575"/>
                              <a:gd name="connsiteY442" fmla="*/ 6353 h 9525"/>
                              <a:gd name="connsiteX443" fmla="*/ 24813 w 28575"/>
                              <a:gd name="connsiteY443" fmla="*/ 6353 h 9525"/>
                              <a:gd name="connsiteX444" fmla="*/ 24813 w 28575"/>
                              <a:gd name="connsiteY444" fmla="*/ 6353 h 9525"/>
                              <a:gd name="connsiteX445" fmla="*/ 24813 w 28575"/>
                              <a:gd name="connsiteY445" fmla="*/ 6353 h 9525"/>
                              <a:gd name="connsiteX446" fmla="*/ 25565 w 28575"/>
                              <a:gd name="connsiteY446" fmla="*/ 6353 h 9525"/>
                              <a:gd name="connsiteX447" fmla="*/ 25565 w 28575"/>
                              <a:gd name="connsiteY447" fmla="*/ 6353 h 9525"/>
                              <a:gd name="connsiteX448" fmla="*/ 25565 w 28575"/>
                              <a:gd name="connsiteY448" fmla="*/ 6353 h 9525"/>
                              <a:gd name="connsiteX449" fmla="*/ 25565 w 28575"/>
                              <a:gd name="connsiteY449" fmla="*/ 6353 h 9525"/>
                              <a:gd name="connsiteX450" fmla="*/ 25565 w 28575"/>
                              <a:gd name="connsiteY450" fmla="*/ 6353 h 9525"/>
                              <a:gd name="connsiteX451" fmla="*/ 25565 w 28575"/>
                              <a:gd name="connsiteY451" fmla="*/ 3172 h 9525"/>
                              <a:gd name="connsiteX452" fmla="*/ 25565 w 28575"/>
                              <a:gd name="connsiteY452" fmla="*/ 6353 h 9525"/>
                              <a:gd name="connsiteX453" fmla="*/ 25565 w 28575"/>
                              <a:gd name="connsiteY453" fmla="*/ 6353 h 9525"/>
                              <a:gd name="connsiteX454" fmla="*/ 25565 w 28575"/>
                              <a:gd name="connsiteY454" fmla="*/ 6353 h 9525"/>
                              <a:gd name="connsiteX455" fmla="*/ 25565 w 28575"/>
                              <a:gd name="connsiteY455" fmla="*/ 6353 h 9525"/>
                              <a:gd name="connsiteX456" fmla="*/ 25565 w 28575"/>
                              <a:gd name="connsiteY456" fmla="*/ 6353 h 9525"/>
                              <a:gd name="connsiteX457" fmla="*/ 25565 w 28575"/>
                              <a:gd name="connsiteY457" fmla="*/ 6353 h 9525"/>
                              <a:gd name="connsiteX458" fmla="*/ 26318 w 28575"/>
                              <a:gd name="connsiteY458" fmla="*/ 6353 h 9525"/>
                              <a:gd name="connsiteX459" fmla="*/ 26318 w 28575"/>
                              <a:gd name="connsiteY459" fmla="*/ 6353 h 9525"/>
                              <a:gd name="connsiteX460" fmla="*/ 26318 w 28575"/>
                              <a:gd name="connsiteY460" fmla="*/ 6353 h 9525"/>
                              <a:gd name="connsiteX461" fmla="*/ 26318 w 28575"/>
                              <a:gd name="connsiteY461" fmla="*/ 6353 h 9525"/>
                              <a:gd name="connsiteX462" fmla="*/ 26318 w 28575"/>
                              <a:gd name="connsiteY462" fmla="*/ 6353 h 9525"/>
                              <a:gd name="connsiteX463" fmla="*/ 26318 w 28575"/>
                              <a:gd name="connsiteY463" fmla="*/ 6353 h 9525"/>
                              <a:gd name="connsiteX464" fmla="*/ 26318 w 28575"/>
                              <a:gd name="connsiteY464" fmla="*/ 6353 h 9525"/>
                              <a:gd name="connsiteX465" fmla="*/ 26318 w 28575"/>
                              <a:gd name="connsiteY465" fmla="*/ 6353 h 9525"/>
                              <a:gd name="connsiteX466" fmla="*/ 26318 w 28575"/>
                              <a:gd name="connsiteY466" fmla="*/ 6353 h 9525"/>
                              <a:gd name="connsiteX467" fmla="*/ 26318 w 28575"/>
                              <a:gd name="connsiteY467" fmla="*/ 6353 h 9525"/>
                              <a:gd name="connsiteX468" fmla="*/ 26318 w 28575"/>
                              <a:gd name="connsiteY468" fmla="*/ 3172 h 9525"/>
                              <a:gd name="connsiteX469" fmla="*/ 26318 w 28575"/>
                              <a:gd name="connsiteY469" fmla="*/ 3172 h 9525"/>
                              <a:gd name="connsiteX470" fmla="*/ 26318 w 28575"/>
                              <a:gd name="connsiteY470" fmla="*/ 3172 h 9525"/>
                              <a:gd name="connsiteX471" fmla="*/ 26318 w 28575"/>
                              <a:gd name="connsiteY471" fmla="*/ 3172 h 9525"/>
                              <a:gd name="connsiteX472" fmla="*/ 27070 w 28575"/>
                              <a:gd name="connsiteY472" fmla="*/ 3172 h 9525"/>
                              <a:gd name="connsiteX473" fmla="*/ 27070 w 28575"/>
                              <a:gd name="connsiteY473" fmla="*/ 3172 h 9525"/>
                              <a:gd name="connsiteX474" fmla="*/ 27070 w 28575"/>
                              <a:gd name="connsiteY474" fmla="*/ 6353 h 9525"/>
                              <a:gd name="connsiteX475" fmla="*/ 27070 w 28575"/>
                              <a:gd name="connsiteY475" fmla="*/ 3172 h 9525"/>
                              <a:gd name="connsiteX476" fmla="*/ 27070 w 28575"/>
                              <a:gd name="connsiteY476" fmla="*/ 3172 h 9525"/>
                              <a:gd name="connsiteX477" fmla="*/ 27070 w 28575"/>
                              <a:gd name="connsiteY477" fmla="*/ 3172 h 9525"/>
                              <a:gd name="connsiteX478" fmla="*/ 27070 w 28575"/>
                              <a:gd name="connsiteY478" fmla="*/ 3172 h 9525"/>
                              <a:gd name="connsiteX479" fmla="*/ 27070 w 28575"/>
                              <a:gd name="connsiteY479" fmla="*/ 6353 h 9525"/>
                              <a:gd name="connsiteX480" fmla="*/ 27070 w 28575"/>
                              <a:gd name="connsiteY480" fmla="*/ 6353 h 9525"/>
                              <a:gd name="connsiteX481" fmla="*/ 27070 w 28575"/>
                              <a:gd name="connsiteY481" fmla="*/ 6353 h 9525"/>
                              <a:gd name="connsiteX482" fmla="*/ 27070 w 28575"/>
                              <a:gd name="connsiteY482" fmla="*/ 6353 h 9525"/>
                              <a:gd name="connsiteX483" fmla="*/ 27070 w 28575"/>
                              <a:gd name="connsiteY483" fmla="*/ 6353 h 9525"/>
                              <a:gd name="connsiteX484" fmla="*/ 27070 w 28575"/>
                              <a:gd name="connsiteY484" fmla="*/ 6353 h 9525"/>
                              <a:gd name="connsiteX485" fmla="*/ 27070 w 28575"/>
                              <a:gd name="connsiteY485" fmla="*/ 6353 h 9525"/>
                              <a:gd name="connsiteX486" fmla="*/ 27070 w 28575"/>
                              <a:gd name="connsiteY486" fmla="*/ 9525 h 9525"/>
                              <a:gd name="connsiteX487" fmla="*/ 27070 w 28575"/>
                              <a:gd name="connsiteY487" fmla="*/ 9525 h 9525"/>
                              <a:gd name="connsiteX488" fmla="*/ 27070 w 28575"/>
                              <a:gd name="connsiteY488" fmla="*/ 6353 h 9525"/>
                              <a:gd name="connsiteX489" fmla="*/ 27070 w 28575"/>
                              <a:gd name="connsiteY489" fmla="*/ 6353 h 9525"/>
                              <a:gd name="connsiteX490" fmla="*/ 27822 w 28575"/>
                              <a:gd name="connsiteY490" fmla="*/ 6353 h 9525"/>
                              <a:gd name="connsiteX491" fmla="*/ 27822 w 28575"/>
                              <a:gd name="connsiteY491" fmla="*/ 6353 h 9525"/>
                              <a:gd name="connsiteX492" fmla="*/ 27822 w 28575"/>
                              <a:gd name="connsiteY492" fmla="*/ 3172 h 9525"/>
                              <a:gd name="connsiteX493" fmla="*/ 27822 w 28575"/>
                              <a:gd name="connsiteY493" fmla="*/ 6353 h 9525"/>
                              <a:gd name="connsiteX494" fmla="*/ 27822 w 28575"/>
                              <a:gd name="connsiteY494" fmla="*/ 6353 h 9525"/>
                              <a:gd name="connsiteX495" fmla="*/ 27822 w 28575"/>
                              <a:gd name="connsiteY495" fmla="*/ 3172 h 9525"/>
                              <a:gd name="connsiteX496" fmla="*/ 27822 w 28575"/>
                              <a:gd name="connsiteY496" fmla="*/ 6353 h 9525"/>
                              <a:gd name="connsiteX497" fmla="*/ 27822 w 28575"/>
                              <a:gd name="connsiteY497" fmla="*/ 6353 h 9525"/>
                              <a:gd name="connsiteX498" fmla="*/ 27822 w 28575"/>
                              <a:gd name="connsiteY498" fmla="*/ 6353 h 9525"/>
                              <a:gd name="connsiteX499" fmla="*/ 27822 w 28575"/>
                              <a:gd name="connsiteY499" fmla="*/ 6353 h 9525"/>
                              <a:gd name="connsiteX500" fmla="*/ 27822 w 28575"/>
                              <a:gd name="connsiteY500" fmla="*/ 6353 h 9525"/>
                              <a:gd name="connsiteX501" fmla="*/ 27822 w 28575"/>
                              <a:gd name="connsiteY501" fmla="*/ 6353 h 9525"/>
                              <a:gd name="connsiteX502" fmla="*/ 28575 w 28575"/>
                              <a:gd name="connsiteY502" fmla="*/ 6353 h 9525"/>
                              <a:gd name="connsiteX503" fmla="*/ 28575 w 28575"/>
                              <a:gd name="connsiteY503" fmla="*/ 6353 h 9525"/>
                              <a:gd name="connsiteX504" fmla="*/ 28575 w 28575"/>
                              <a:gd name="connsiteY504" fmla="*/ 6353 h 9525"/>
                              <a:gd name="connsiteX505" fmla="*/ 28575 w 28575"/>
                              <a:gd name="connsiteY505" fmla="*/ 6353 h 9525"/>
                              <a:gd name="connsiteX506" fmla="*/ 28575 w 28575"/>
                              <a:gd name="connsiteY506" fmla="*/ 6353 h 9525"/>
                              <a:gd name="connsiteX507" fmla="*/ 28575 w 28575"/>
                              <a:gd name="connsiteY507" fmla="*/ 6353 h 9525"/>
                              <a:gd name="connsiteX508" fmla="*/ 28575 w 28575"/>
                              <a:gd name="connsiteY508" fmla="*/ 6353 h 9525"/>
                              <a:gd name="connsiteX509" fmla="*/ 28575 w 28575"/>
                              <a:gd name="connsiteY509" fmla="*/ 6353 h 9525"/>
                              <a:gd name="connsiteX510" fmla="*/ 28575 w 28575"/>
                              <a:gd name="connsiteY510" fmla="*/ 6353 h 9525"/>
                              <a:gd name="connsiteX511" fmla="*/ 28575 w 28575"/>
                              <a:gd name="connsiteY511" fmla="*/ 635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6353"/>
                                </a:moveTo>
                                <a:lnTo>
                                  <a:pt x="0" y="6353"/>
                                </a:lnTo>
                                <a:lnTo>
                                  <a:pt x="0" y="6353"/>
                                </a:lnTo>
                                <a:lnTo>
                                  <a:pt x="0" y="6353"/>
                                </a:lnTo>
                                <a:lnTo>
                                  <a:pt x="0" y="6353"/>
                                </a:lnTo>
                                <a:lnTo>
                                  <a:pt x="0" y="6353"/>
                                </a:lnTo>
                                <a:lnTo>
                                  <a:pt x="0" y="6353"/>
                                </a:lnTo>
                                <a:lnTo>
                                  <a:pt x="0" y="6353"/>
                                </a:lnTo>
                                <a:lnTo>
                                  <a:pt x="753" y="6353"/>
                                </a:lnTo>
                                <a:lnTo>
                                  <a:pt x="753" y="6353"/>
                                </a:lnTo>
                                <a:lnTo>
                                  <a:pt x="753" y="6353"/>
                                </a:lnTo>
                                <a:lnTo>
                                  <a:pt x="753" y="6353"/>
                                </a:lnTo>
                                <a:lnTo>
                                  <a:pt x="753" y="6353"/>
                                </a:lnTo>
                                <a:lnTo>
                                  <a:pt x="753" y="9525"/>
                                </a:lnTo>
                                <a:lnTo>
                                  <a:pt x="753" y="9525"/>
                                </a:lnTo>
                                <a:lnTo>
                                  <a:pt x="753" y="9525"/>
                                </a:lnTo>
                                <a:lnTo>
                                  <a:pt x="753" y="6353"/>
                                </a:lnTo>
                                <a:lnTo>
                                  <a:pt x="753" y="6353"/>
                                </a:lnTo>
                                <a:lnTo>
                                  <a:pt x="753" y="6353"/>
                                </a:lnTo>
                                <a:lnTo>
                                  <a:pt x="753" y="6353"/>
                                </a:lnTo>
                                <a:lnTo>
                                  <a:pt x="1505" y="9525"/>
                                </a:lnTo>
                                <a:lnTo>
                                  <a:pt x="1505" y="6353"/>
                                </a:lnTo>
                                <a:lnTo>
                                  <a:pt x="1505" y="6353"/>
                                </a:lnTo>
                                <a:lnTo>
                                  <a:pt x="1505" y="6353"/>
                                </a:lnTo>
                                <a:lnTo>
                                  <a:pt x="1505" y="3172"/>
                                </a:lnTo>
                                <a:lnTo>
                                  <a:pt x="1505" y="3172"/>
                                </a:lnTo>
                                <a:lnTo>
                                  <a:pt x="1505" y="6353"/>
                                </a:lnTo>
                                <a:lnTo>
                                  <a:pt x="1505" y="6353"/>
                                </a:lnTo>
                                <a:lnTo>
                                  <a:pt x="1505" y="3172"/>
                                </a:lnTo>
                                <a:lnTo>
                                  <a:pt x="1505" y="6353"/>
                                </a:lnTo>
                                <a:lnTo>
                                  <a:pt x="1505" y="6353"/>
                                </a:lnTo>
                                <a:lnTo>
                                  <a:pt x="1505" y="6353"/>
                                </a:lnTo>
                                <a:lnTo>
                                  <a:pt x="2257" y="6353"/>
                                </a:lnTo>
                                <a:lnTo>
                                  <a:pt x="2257" y="6353"/>
                                </a:lnTo>
                                <a:lnTo>
                                  <a:pt x="2257" y="6353"/>
                                </a:lnTo>
                                <a:lnTo>
                                  <a:pt x="2257" y="6353"/>
                                </a:lnTo>
                                <a:lnTo>
                                  <a:pt x="2257" y="6353"/>
                                </a:lnTo>
                                <a:lnTo>
                                  <a:pt x="2257" y="6353"/>
                                </a:lnTo>
                                <a:lnTo>
                                  <a:pt x="2257" y="6353"/>
                                </a:lnTo>
                                <a:lnTo>
                                  <a:pt x="2257" y="6353"/>
                                </a:lnTo>
                                <a:lnTo>
                                  <a:pt x="2257" y="6353"/>
                                </a:lnTo>
                                <a:lnTo>
                                  <a:pt x="2257" y="6353"/>
                                </a:lnTo>
                                <a:lnTo>
                                  <a:pt x="2257" y="6353"/>
                                </a:lnTo>
                                <a:lnTo>
                                  <a:pt x="2257" y="6353"/>
                                </a:lnTo>
                                <a:lnTo>
                                  <a:pt x="2257" y="6353"/>
                                </a:lnTo>
                                <a:lnTo>
                                  <a:pt x="2257" y="6353"/>
                                </a:lnTo>
                                <a:lnTo>
                                  <a:pt x="3010" y="6353"/>
                                </a:lnTo>
                                <a:lnTo>
                                  <a:pt x="3010" y="6353"/>
                                </a:lnTo>
                                <a:lnTo>
                                  <a:pt x="3010" y="6353"/>
                                </a:lnTo>
                                <a:lnTo>
                                  <a:pt x="3010" y="6353"/>
                                </a:lnTo>
                                <a:lnTo>
                                  <a:pt x="3010" y="6353"/>
                                </a:lnTo>
                                <a:lnTo>
                                  <a:pt x="3010" y="6353"/>
                                </a:lnTo>
                                <a:lnTo>
                                  <a:pt x="3010" y="6353"/>
                                </a:lnTo>
                                <a:lnTo>
                                  <a:pt x="3010" y="6353"/>
                                </a:lnTo>
                                <a:lnTo>
                                  <a:pt x="3010" y="3172"/>
                                </a:lnTo>
                                <a:lnTo>
                                  <a:pt x="3010" y="6353"/>
                                </a:lnTo>
                                <a:lnTo>
                                  <a:pt x="3010" y="6353"/>
                                </a:lnTo>
                                <a:lnTo>
                                  <a:pt x="3010" y="6353"/>
                                </a:lnTo>
                                <a:lnTo>
                                  <a:pt x="3010" y="6353"/>
                                </a:lnTo>
                                <a:lnTo>
                                  <a:pt x="3010" y="6353"/>
                                </a:lnTo>
                                <a:lnTo>
                                  <a:pt x="3010" y="6353"/>
                                </a:lnTo>
                                <a:lnTo>
                                  <a:pt x="3010" y="6353"/>
                                </a:lnTo>
                                <a:lnTo>
                                  <a:pt x="3010" y="6353"/>
                                </a:lnTo>
                                <a:lnTo>
                                  <a:pt x="3010" y="6353"/>
                                </a:lnTo>
                                <a:lnTo>
                                  <a:pt x="3762" y="6353"/>
                                </a:lnTo>
                                <a:lnTo>
                                  <a:pt x="3762" y="6353"/>
                                </a:lnTo>
                                <a:lnTo>
                                  <a:pt x="3762" y="3172"/>
                                </a:lnTo>
                                <a:lnTo>
                                  <a:pt x="3762" y="6353"/>
                                </a:lnTo>
                                <a:lnTo>
                                  <a:pt x="3762" y="6353"/>
                                </a:lnTo>
                                <a:lnTo>
                                  <a:pt x="3762" y="6353"/>
                                </a:lnTo>
                                <a:lnTo>
                                  <a:pt x="3762" y="6353"/>
                                </a:lnTo>
                                <a:lnTo>
                                  <a:pt x="3762" y="6353"/>
                                </a:lnTo>
                                <a:lnTo>
                                  <a:pt x="3762" y="6353"/>
                                </a:lnTo>
                                <a:lnTo>
                                  <a:pt x="3762" y="6353"/>
                                </a:lnTo>
                                <a:lnTo>
                                  <a:pt x="3762" y="6353"/>
                                </a:lnTo>
                                <a:lnTo>
                                  <a:pt x="3762" y="6353"/>
                                </a:lnTo>
                                <a:lnTo>
                                  <a:pt x="4515" y="6353"/>
                                </a:lnTo>
                                <a:lnTo>
                                  <a:pt x="4515" y="3172"/>
                                </a:lnTo>
                                <a:lnTo>
                                  <a:pt x="4515" y="6353"/>
                                </a:lnTo>
                                <a:lnTo>
                                  <a:pt x="4515" y="6353"/>
                                </a:lnTo>
                                <a:lnTo>
                                  <a:pt x="4515" y="6353"/>
                                </a:lnTo>
                                <a:lnTo>
                                  <a:pt x="4515" y="6353"/>
                                </a:lnTo>
                                <a:lnTo>
                                  <a:pt x="4515" y="6353"/>
                                </a:lnTo>
                                <a:lnTo>
                                  <a:pt x="4515" y="6353"/>
                                </a:lnTo>
                                <a:lnTo>
                                  <a:pt x="4515" y="6353"/>
                                </a:lnTo>
                                <a:lnTo>
                                  <a:pt x="4515" y="6353"/>
                                </a:lnTo>
                                <a:lnTo>
                                  <a:pt x="4515" y="9525"/>
                                </a:lnTo>
                                <a:lnTo>
                                  <a:pt x="4515" y="6353"/>
                                </a:lnTo>
                                <a:lnTo>
                                  <a:pt x="5267" y="6353"/>
                                </a:lnTo>
                                <a:lnTo>
                                  <a:pt x="5267" y="6353"/>
                                </a:lnTo>
                                <a:lnTo>
                                  <a:pt x="5267" y="6353"/>
                                </a:lnTo>
                                <a:lnTo>
                                  <a:pt x="5267" y="6353"/>
                                </a:lnTo>
                                <a:lnTo>
                                  <a:pt x="5267" y="6353"/>
                                </a:lnTo>
                                <a:lnTo>
                                  <a:pt x="5267" y="6353"/>
                                </a:lnTo>
                                <a:lnTo>
                                  <a:pt x="5267" y="6353"/>
                                </a:lnTo>
                                <a:lnTo>
                                  <a:pt x="5267" y="9525"/>
                                </a:lnTo>
                                <a:lnTo>
                                  <a:pt x="5267" y="9525"/>
                                </a:lnTo>
                                <a:lnTo>
                                  <a:pt x="5267" y="6353"/>
                                </a:lnTo>
                                <a:lnTo>
                                  <a:pt x="5267" y="9525"/>
                                </a:lnTo>
                                <a:lnTo>
                                  <a:pt x="5267" y="6353"/>
                                </a:lnTo>
                                <a:lnTo>
                                  <a:pt x="6020" y="6353"/>
                                </a:lnTo>
                                <a:lnTo>
                                  <a:pt x="6020" y="6353"/>
                                </a:lnTo>
                                <a:lnTo>
                                  <a:pt x="6020" y="6353"/>
                                </a:lnTo>
                                <a:lnTo>
                                  <a:pt x="6020" y="6353"/>
                                </a:lnTo>
                                <a:lnTo>
                                  <a:pt x="6020" y="6353"/>
                                </a:lnTo>
                                <a:lnTo>
                                  <a:pt x="6020" y="6353"/>
                                </a:lnTo>
                                <a:lnTo>
                                  <a:pt x="6020" y="6353"/>
                                </a:lnTo>
                                <a:lnTo>
                                  <a:pt x="6020" y="6353"/>
                                </a:lnTo>
                                <a:lnTo>
                                  <a:pt x="6020" y="6353"/>
                                </a:lnTo>
                                <a:lnTo>
                                  <a:pt x="6020" y="6353"/>
                                </a:lnTo>
                                <a:lnTo>
                                  <a:pt x="6020" y="6353"/>
                                </a:lnTo>
                                <a:lnTo>
                                  <a:pt x="6020" y="6353"/>
                                </a:lnTo>
                                <a:lnTo>
                                  <a:pt x="6020" y="6353"/>
                                </a:lnTo>
                                <a:lnTo>
                                  <a:pt x="6020" y="9525"/>
                                </a:lnTo>
                                <a:lnTo>
                                  <a:pt x="6772" y="6353"/>
                                </a:lnTo>
                                <a:lnTo>
                                  <a:pt x="6772" y="9525"/>
                                </a:lnTo>
                                <a:lnTo>
                                  <a:pt x="6772" y="6353"/>
                                </a:lnTo>
                                <a:lnTo>
                                  <a:pt x="6772" y="3172"/>
                                </a:lnTo>
                                <a:lnTo>
                                  <a:pt x="6772" y="6353"/>
                                </a:lnTo>
                                <a:lnTo>
                                  <a:pt x="6772" y="6353"/>
                                </a:lnTo>
                                <a:lnTo>
                                  <a:pt x="6772" y="6353"/>
                                </a:lnTo>
                                <a:lnTo>
                                  <a:pt x="6772" y="6353"/>
                                </a:lnTo>
                                <a:lnTo>
                                  <a:pt x="6772" y="6353"/>
                                </a:lnTo>
                                <a:lnTo>
                                  <a:pt x="6772" y="6353"/>
                                </a:lnTo>
                                <a:lnTo>
                                  <a:pt x="6772" y="3172"/>
                                </a:lnTo>
                                <a:lnTo>
                                  <a:pt x="6772" y="6353"/>
                                </a:lnTo>
                                <a:lnTo>
                                  <a:pt x="7515" y="6353"/>
                                </a:lnTo>
                                <a:lnTo>
                                  <a:pt x="7515" y="6353"/>
                                </a:lnTo>
                                <a:lnTo>
                                  <a:pt x="7515" y="6353"/>
                                </a:lnTo>
                                <a:lnTo>
                                  <a:pt x="7515" y="6353"/>
                                </a:lnTo>
                                <a:lnTo>
                                  <a:pt x="7515" y="6353"/>
                                </a:lnTo>
                                <a:lnTo>
                                  <a:pt x="7515" y="6353"/>
                                </a:lnTo>
                                <a:lnTo>
                                  <a:pt x="7515" y="9525"/>
                                </a:lnTo>
                                <a:lnTo>
                                  <a:pt x="7515" y="6353"/>
                                </a:lnTo>
                                <a:lnTo>
                                  <a:pt x="7515" y="6353"/>
                                </a:lnTo>
                                <a:lnTo>
                                  <a:pt x="7515" y="6353"/>
                                </a:lnTo>
                                <a:lnTo>
                                  <a:pt x="7515" y="3172"/>
                                </a:lnTo>
                                <a:lnTo>
                                  <a:pt x="7515" y="3172"/>
                                </a:lnTo>
                                <a:lnTo>
                                  <a:pt x="8268" y="6353"/>
                                </a:lnTo>
                                <a:lnTo>
                                  <a:pt x="8268" y="3172"/>
                                </a:lnTo>
                                <a:lnTo>
                                  <a:pt x="8268" y="6353"/>
                                </a:lnTo>
                                <a:lnTo>
                                  <a:pt x="8268" y="6353"/>
                                </a:lnTo>
                                <a:lnTo>
                                  <a:pt x="8268" y="6353"/>
                                </a:lnTo>
                                <a:lnTo>
                                  <a:pt x="8268" y="6353"/>
                                </a:lnTo>
                                <a:lnTo>
                                  <a:pt x="8268" y="6353"/>
                                </a:lnTo>
                                <a:lnTo>
                                  <a:pt x="8268" y="6353"/>
                                </a:lnTo>
                                <a:lnTo>
                                  <a:pt x="8268" y="6353"/>
                                </a:lnTo>
                                <a:lnTo>
                                  <a:pt x="8268" y="6353"/>
                                </a:lnTo>
                                <a:lnTo>
                                  <a:pt x="8268" y="6353"/>
                                </a:lnTo>
                                <a:lnTo>
                                  <a:pt x="8268" y="6353"/>
                                </a:lnTo>
                                <a:lnTo>
                                  <a:pt x="8268" y="6353"/>
                                </a:lnTo>
                                <a:lnTo>
                                  <a:pt x="8268" y="3172"/>
                                </a:lnTo>
                                <a:lnTo>
                                  <a:pt x="8268" y="3172"/>
                                </a:lnTo>
                                <a:lnTo>
                                  <a:pt x="8268" y="6353"/>
                                </a:lnTo>
                                <a:lnTo>
                                  <a:pt x="8268" y="6353"/>
                                </a:lnTo>
                                <a:lnTo>
                                  <a:pt x="8268" y="6353"/>
                                </a:lnTo>
                                <a:lnTo>
                                  <a:pt x="9020" y="6353"/>
                                </a:lnTo>
                                <a:lnTo>
                                  <a:pt x="9020" y="6353"/>
                                </a:lnTo>
                                <a:lnTo>
                                  <a:pt x="9020" y="6353"/>
                                </a:lnTo>
                                <a:lnTo>
                                  <a:pt x="9020" y="6353"/>
                                </a:lnTo>
                                <a:lnTo>
                                  <a:pt x="9020" y="6353"/>
                                </a:lnTo>
                                <a:lnTo>
                                  <a:pt x="9020" y="3172"/>
                                </a:lnTo>
                                <a:lnTo>
                                  <a:pt x="9020" y="3172"/>
                                </a:lnTo>
                                <a:lnTo>
                                  <a:pt x="9020" y="3172"/>
                                </a:lnTo>
                                <a:lnTo>
                                  <a:pt x="9020" y="3172"/>
                                </a:lnTo>
                                <a:lnTo>
                                  <a:pt x="9020" y="3172"/>
                                </a:lnTo>
                                <a:lnTo>
                                  <a:pt x="9020" y="6353"/>
                                </a:lnTo>
                                <a:lnTo>
                                  <a:pt x="9020" y="6353"/>
                                </a:lnTo>
                                <a:lnTo>
                                  <a:pt x="9773" y="6353"/>
                                </a:lnTo>
                                <a:lnTo>
                                  <a:pt x="9773" y="6353"/>
                                </a:lnTo>
                                <a:lnTo>
                                  <a:pt x="9773" y="6353"/>
                                </a:lnTo>
                                <a:lnTo>
                                  <a:pt x="9773" y="6353"/>
                                </a:lnTo>
                                <a:lnTo>
                                  <a:pt x="9773" y="6353"/>
                                </a:lnTo>
                                <a:lnTo>
                                  <a:pt x="9773" y="6353"/>
                                </a:lnTo>
                                <a:lnTo>
                                  <a:pt x="9773" y="6353"/>
                                </a:lnTo>
                                <a:lnTo>
                                  <a:pt x="9773" y="3172"/>
                                </a:lnTo>
                                <a:lnTo>
                                  <a:pt x="9773" y="3172"/>
                                </a:lnTo>
                                <a:lnTo>
                                  <a:pt x="9773" y="3172"/>
                                </a:lnTo>
                                <a:lnTo>
                                  <a:pt x="9773" y="6353"/>
                                </a:lnTo>
                                <a:lnTo>
                                  <a:pt x="9773" y="6353"/>
                                </a:lnTo>
                                <a:lnTo>
                                  <a:pt x="10525" y="6353"/>
                                </a:lnTo>
                                <a:lnTo>
                                  <a:pt x="10525" y="6353"/>
                                </a:lnTo>
                                <a:lnTo>
                                  <a:pt x="10525" y="6353"/>
                                </a:lnTo>
                                <a:lnTo>
                                  <a:pt x="10525" y="6353"/>
                                </a:lnTo>
                                <a:lnTo>
                                  <a:pt x="10525" y="6353"/>
                                </a:lnTo>
                                <a:lnTo>
                                  <a:pt x="10525" y="6353"/>
                                </a:lnTo>
                                <a:lnTo>
                                  <a:pt x="10525" y="6353"/>
                                </a:lnTo>
                                <a:lnTo>
                                  <a:pt x="10525" y="6353"/>
                                </a:lnTo>
                                <a:lnTo>
                                  <a:pt x="10525" y="6353"/>
                                </a:lnTo>
                                <a:lnTo>
                                  <a:pt x="10525" y="6353"/>
                                </a:lnTo>
                                <a:lnTo>
                                  <a:pt x="10525" y="6353"/>
                                </a:lnTo>
                                <a:lnTo>
                                  <a:pt x="10525" y="6353"/>
                                </a:lnTo>
                                <a:lnTo>
                                  <a:pt x="10525" y="6353"/>
                                </a:lnTo>
                                <a:lnTo>
                                  <a:pt x="10525" y="6353"/>
                                </a:lnTo>
                                <a:lnTo>
                                  <a:pt x="11278" y="9525"/>
                                </a:lnTo>
                                <a:lnTo>
                                  <a:pt x="11278" y="6353"/>
                                </a:lnTo>
                                <a:lnTo>
                                  <a:pt x="11278" y="9525"/>
                                </a:lnTo>
                                <a:lnTo>
                                  <a:pt x="11278" y="9525"/>
                                </a:lnTo>
                                <a:lnTo>
                                  <a:pt x="11278" y="6353"/>
                                </a:lnTo>
                                <a:lnTo>
                                  <a:pt x="11278" y="6353"/>
                                </a:lnTo>
                                <a:lnTo>
                                  <a:pt x="11278" y="6353"/>
                                </a:lnTo>
                                <a:lnTo>
                                  <a:pt x="11278" y="6353"/>
                                </a:lnTo>
                                <a:lnTo>
                                  <a:pt x="11278" y="6353"/>
                                </a:lnTo>
                                <a:lnTo>
                                  <a:pt x="11278" y="6353"/>
                                </a:lnTo>
                                <a:lnTo>
                                  <a:pt x="11278" y="6353"/>
                                </a:lnTo>
                                <a:lnTo>
                                  <a:pt x="11278" y="6353"/>
                                </a:lnTo>
                                <a:lnTo>
                                  <a:pt x="12030" y="6353"/>
                                </a:lnTo>
                                <a:lnTo>
                                  <a:pt x="12030" y="3172"/>
                                </a:lnTo>
                                <a:lnTo>
                                  <a:pt x="12030" y="6353"/>
                                </a:lnTo>
                                <a:lnTo>
                                  <a:pt x="12030" y="3172"/>
                                </a:lnTo>
                                <a:lnTo>
                                  <a:pt x="12030" y="6353"/>
                                </a:lnTo>
                                <a:lnTo>
                                  <a:pt x="12030" y="6353"/>
                                </a:lnTo>
                                <a:lnTo>
                                  <a:pt x="12030" y="3172"/>
                                </a:lnTo>
                                <a:lnTo>
                                  <a:pt x="12030" y="3172"/>
                                </a:lnTo>
                                <a:lnTo>
                                  <a:pt x="12030" y="3172"/>
                                </a:lnTo>
                                <a:lnTo>
                                  <a:pt x="12030" y="6353"/>
                                </a:lnTo>
                                <a:lnTo>
                                  <a:pt x="12030" y="6353"/>
                                </a:lnTo>
                                <a:lnTo>
                                  <a:pt x="12030" y="6353"/>
                                </a:lnTo>
                                <a:lnTo>
                                  <a:pt x="12783" y="6353"/>
                                </a:lnTo>
                                <a:lnTo>
                                  <a:pt x="12783" y="6353"/>
                                </a:lnTo>
                                <a:lnTo>
                                  <a:pt x="12783" y="3172"/>
                                </a:lnTo>
                                <a:lnTo>
                                  <a:pt x="12783" y="6353"/>
                                </a:lnTo>
                                <a:lnTo>
                                  <a:pt x="12783" y="6353"/>
                                </a:lnTo>
                                <a:lnTo>
                                  <a:pt x="12783" y="6353"/>
                                </a:lnTo>
                                <a:lnTo>
                                  <a:pt x="12783" y="9525"/>
                                </a:lnTo>
                                <a:lnTo>
                                  <a:pt x="12783" y="6353"/>
                                </a:lnTo>
                                <a:lnTo>
                                  <a:pt x="12783" y="6353"/>
                                </a:lnTo>
                                <a:lnTo>
                                  <a:pt x="12783" y="6353"/>
                                </a:lnTo>
                                <a:lnTo>
                                  <a:pt x="12783" y="6353"/>
                                </a:lnTo>
                                <a:lnTo>
                                  <a:pt x="12783" y="6353"/>
                                </a:lnTo>
                                <a:lnTo>
                                  <a:pt x="12783" y="6353"/>
                                </a:lnTo>
                                <a:lnTo>
                                  <a:pt x="12783" y="6353"/>
                                </a:lnTo>
                                <a:lnTo>
                                  <a:pt x="12783" y="6353"/>
                                </a:lnTo>
                                <a:lnTo>
                                  <a:pt x="12783" y="6353"/>
                                </a:lnTo>
                                <a:lnTo>
                                  <a:pt x="12783" y="6353"/>
                                </a:lnTo>
                                <a:lnTo>
                                  <a:pt x="12783" y="6353"/>
                                </a:lnTo>
                                <a:lnTo>
                                  <a:pt x="13535" y="6353"/>
                                </a:lnTo>
                                <a:lnTo>
                                  <a:pt x="13535" y="6353"/>
                                </a:lnTo>
                                <a:lnTo>
                                  <a:pt x="13535" y="6353"/>
                                </a:lnTo>
                                <a:lnTo>
                                  <a:pt x="13535" y="6353"/>
                                </a:lnTo>
                                <a:lnTo>
                                  <a:pt x="13535" y="6353"/>
                                </a:lnTo>
                                <a:lnTo>
                                  <a:pt x="13535" y="6353"/>
                                </a:lnTo>
                                <a:lnTo>
                                  <a:pt x="13535" y="6353"/>
                                </a:lnTo>
                                <a:lnTo>
                                  <a:pt x="13535" y="6353"/>
                                </a:lnTo>
                                <a:lnTo>
                                  <a:pt x="13535" y="6353"/>
                                </a:lnTo>
                                <a:lnTo>
                                  <a:pt x="13535" y="6353"/>
                                </a:lnTo>
                                <a:lnTo>
                                  <a:pt x="13535" y="6353"/>
                                </a:lnTo>
                                <a:lnTo>
                                  <a:pt x="13535" y="6353"/>
                                </a:lnTo>
                                <a:lnTo>
                                  <a:pt x="14288" y="6353"/>
                                </a:lnTo>
                                <a:lnTo>
                                  <a:pt x="14288" y="6353"/>
                                </a:lnTo>
                                <a:lnTo>
                                  <a:pt x="14288" y="6353"/>
                                </a:lnTo>
                                <a:lnTo>
                                  <a:pt x="14288" y="6353"/>
                                </a:lnTo>
                                <a:lnTo>
                                  <a:pt x="14288" y="6353"/>
                                </a:lnTo>
                                <a:lnTo>
                                  <a:pt x="14288" y="3172"/>
                                </a:lnTo>
                                <a:lnTo>
                                  <a:pt x="14288" y="3172"/>
                                </a:lnTo>
                                <a:lnTo>
                                  <a:pt x="14288" y="6353"/>
                                </a:lnTo>
                                <a:lnTo>
                                  <a:pt x="14288" y="6353"/>
                                </a:lnTo>
                                <a:lnTo>
                                  <a:pt x="14288" y="6353"/>
                                </a:lnTo>
                                <a:lnTo>
                                  <a:pt x="14288" y="6353"/>
                                </a:lnTo>
                                <a:lnTo>
                                  <a:pt x="14288" y="6353"/>
                                </a:lnTo>
                                <a:lnTo>
                                  <a:pt x="14288" y="6353"/>
                                </a:lnTo>
                                <a:lnTo>
                                  <a:pt x="14288" y="6353"/>
                                </a:lnTo>
                                <a:lnTo>
                                  <a:pt x="15040" y="6353"/>
                                </a:lnTo>
                                <a:lnTo>
                                  <a:pt x="15040" y="6353"/>
                                </a:lnTo>
                                <a:lnTo>
                                  <a:pt x="15040" y="6353"/>
                                </a:lnTo>
                                <a:lnTo>
                                  <a:pt x="15040" y="6353"/>
                                </a:lnTo>
                                <a:lnTo>
                                  <a:pt x="15040" y="6353"/>
                                </a:lnTo>
                                <a:lnTo>
                                  <a:pt x="15040" y="9525"/>
                                </a:lnTo>
                                <a:lnTo>
                                  <a:pt x="15040" y="9525"/>
                                </a:lnTo>
                                <a:lnTo>
                                  <a:pt x="15040" y="6353"/>
                                </a:lnTo>
                                <a:lnTo>
                                  <a:pt x="15040" y="6353"/>
                                </a:lnTo>
                                <a:lnTo>
                                  <a:pt x="15040" y="6353"/>
                                </a:lnTo>
                                <a:lnTo>
                                  <a:pt x="15040" y="6353"/>
                                </a:lnTo>
                                <a:lnTo>
                                  <a:pt x="15040" y="6353"/>
                                </a:lnTo>
                                <a:lnTo>
                                  <a:pt x="15792" y="6353"/>
                                </a:lnTo>
                                <a:lnTo>
                                  <a:pt x="15792" y="6353"/>
                                </a:lnTo>
                                <a:lnTo>
                                  <a:pt x="15792" y="6353"/>
                                </a:lnTo>
                                <a:lnTo>
                                  <a:pt x="15792" y="6353"/>
                                </a:lnTo>
                                <a:lnTo>
                                  <a:pt x="15792" y="6353"/>
                                </a:lnTo>
                                <a:lnTo>
                                  <a:pt x="15792" y="6353"/>
                                </a:lnTo>
                                <a:lnTo>
                                  <a:pt x="15792" y="6353"/>
                                </a:lnTo>
                                <a:lnTo>
                                  <a:pt x="15792" y="6353"/>
                                </a:lnTo>
                                <a:lnTo>
                                  <a:pt x="15792" y="6353"/>
                                </a:lnTo>
                                <a:lnTo>
                                  <a:pt x="15792" y="9525"/>
                                </a:lnTo>
                                <a:lnTo>
                                  <a:pt x="15792" y="9525"/>
                                </a:lnTo>
                                <a:lnTo>
                                  <a:pt x="15792" y="6353"/>
                                </a:lnTo>
                                <a:lnTo>
                                  <a:pt x="16545" y="6353"/>
                                </a:lnTo>
                                <a:lnTo>
                                  <a:pt x="16545" y="6353"/>
                                </a:lnTo>
                                <a:lnTo>
                                  <a:pt x="16545" y="3172"/>
                                </a:lnTo>
                                <a:lnTo>
                                  <a:pt x="16545" y="6353"/>
                                </a:lnTo>
                                <a:lnTo>
                                  <a:pt x="16545" y="6353"/>
                                </a:lnTo>
                                <a:lnTo>
                                  <a:pt x="16545" y="6353"/>
                                </a:lnTo>
                                <a:lnTo>
                                  <a:pt x="16545" y="6353"/>
                                </a:lnTo>
                                <a:lnTo>
                                  <a:pt x="16545" y="6353"/>
                                </a:lnTo>
                                <a:lnTo>
                                  <a:pt x="16545" y="3172"/>
                                </a:lnTo>
                                <a:lnTo>
                                  <a:pt x="16545" y="3172"/>
                                </a:lnTo>
                                <a:lnTo>
                                  <a:pt x="16545" y="6353"/>
                                </a:lnTo>
                                <a:lnTo>
                                  <a:pt x="16545" y="6353"/>
                                </a:lnTo>
                                <a:lnTo>
                                  <a:pt x="17297" y="6353"/>
                                </a:lnTo>
                                <a:lnTo>
                                  <a:pt x="17297" y="6353"/>
                                </a:lnTo>
                                <a:lnTo>
                                  <a:pt x="17297" y="6353"/>
                                </a:lnTo>
                                <a:lnTo>
                                  <a:pt x="17297" y="6353"/>
                                </a:lnTo>
                                <a:lnTo>
                                  <a:pt x="17297" y="6353"/>
                                </a:lnTo>
                                <a:lnTo>
                                  <a:pt x="17297" y="6353"/>
                                </a:lnTo>
                                <a:lnTo>
                                  <a:pt x="17297" y="6353"/>
                                </a:lnTo>
                                <a:lnTo>
                                  <a:pt x="17297" y="6353"/>
                                </a:lnTo>
                                <a:lnTo>
                                  <a:pt x="17297" y="6353"/>
                                </a:lnTo>
                                <a:lnTo>
                                  <a:pt x="17297" y="6353"/>
                                </a:lnTo>
                                <a:lnTo>
                                  <a:pt x="17297" y="6353"/>
                                </a:lnTo>
                                <a:lnTo>
                                  <a:pt x="17297" y="6353"/>
                                </a:lnTo>
                                <a:lnTo>
                                  <a:pt x="18050" y="6353"/>
                                </a:lnTo>
                                <a:lnTo>
                                  <a:pt x="18050" y="3172"/>
                                </a:lnTo>
                                <a:lnTo>
                                  <a:pt x="18050" y="3172"/>
                                </a:lnTo>
                                <a:lnTo>
                                  <a:pt x="18050" y="3172"/>
                                </a:lnTo>
                                <a:lnTo>
                                  <a:pt x="18050" y="3172"/>
                                </a:lnTo>
                                <a:lnTo>
                                  <a:pt x="18050" y="3172"/>
                                </a:lnTo>
                                <a:lnTo>
                                  <a:pt x="18050" y="6353"/>
                                </a:lnTo>
                                <a:lnTo>
                                  <a:pt x="18050" y="6353"/>
                                </a:lnTo>
                                <a:lnTo>
                                  <a:pt x="18050" y="6353"/>
                                </a:lnTo>
                                <a:lnTo>
                                  <a:pt x="18050" y="6353"/>
                                </a:lnTo>
                                <a:lnTo>
                                  <a:pt x="18050" y="6353"/>
                                </a:lnTo>
                                <a:lnTo>
                                  <a:pt x="18050" y="6353"/>
                                </a:lnTo>
                                <a:lnTo>
                                  <a:pt x="18050" y="6353"/>
                                </a:lnTo>
                                <a:lnTo>
                                  <a:pt x="18050" y="6353"/>
                                </a:lnTo>
                                <a:lnTo>
                                  <a:pt x="18050" y="6353"/>
                                </a:lnTo>
                                <a:lnTo>
                                  <a:pt x="18050" y="6353"/>
                                </a:lnTo>
                                <a:lnTo>
                                  <a:pt x="18050" y="6353"/>
                                </a:lnTo>
                                <a:lnTo>
                                  <a:pt x="18050" y="6353"/>
                                </a:lnTo>
                                <a:lnTo>
                                  <a:pt x="18050" y="6353"/>
                                </a:lnTo>
                                <a:lnTo>
                                  <a:pt x="18050" y="6353"/>
                                </a:lnTo>
                                <a:lnTo>
                                  <a:pt x="18802" y="6353"/>
                                </a:lnTo>
                                <a:lnTo>
                                  <a:pt x="18802" y="6353"/>
                                </a:lnTo>
                                <a:lnTo>
                                  <a:pt x="18802" y="6353"/>
                                </a:lnTo>
                                <a:lnTo>
                                  <a:pt x="18802" y="6353"/>
                                </a:lnTo>
                                <a:lnTo>
                                  <a:pt x="18802" y="6353"/>
                                </a:lnTo>
                                <a:lnTo>
                                  <a:pt x="18802" y="6353"/>
                                </a:lnTo>
                                <a:lnTo>
                                  <a:pt x="18802" y="6353"/>
                                </a:lnTo>
                                <a:lnTo>
                                  <a:pt x="18802" y="6353"/>
                                </a:lnTo>
                                <a:lnTo>
                                  <a:pt x="18802" y="6353"/>
                                </a:lnTo>
                                <a:lnTo>
                                  <a:pt x="18802" y="6353"/>
                                </a:lnTo>
                                <a:lnTo>
                                  <a:pt x="18802" y="6353"/>
                                </a:lnTo>
                                <a:lnTo>
                                  <a:pt x="18802" y="3172"/>
                                </a:lnTo>
                                <a:lnTo>
                                  <a:pt x="19555" y="3172"/>
                                </a:lnTo>
                                <a:lnTo>
                                  <a:pt x="19555" y="0"/>
                                </a:lnTo>
                                <a:lnTo>
                                  <a:pt x="19555" y="3172"/>
                                </a:lnTo>
                                <a:lnTo>
                                  <a:pt x="19555" y="6353"/>
                                </a:lnTo>
                                <a:lnTo>
                                  <a:pt x="19555" y="6353"/>
                                </a:lnTo>
                                <a:lnTo>
                                  <a:pt x="19555" y="6353"/>
                                </a:lnTo>
                                <a:lnTo>
                                  <a:pt x="19555" y="9525"/>
                                </a:lnTo>
                                <a:lnTo>
                                  <a:pt x="19555" y="6353"/>
                                </a:lnTo>
                                <a:lnTo>
                                  <a:pt x="19555" y="6353"/>
                                </a:lnTo>
                                <a:lnTo>
                                  <a:pt x="19555" y="6353"/>
                                </a:lnTo>
                                <a:lnTo>
                                  <a:pt x="19555" y="6353"/>
                                </a:lnTo>
                                <a:lnTo>
                                  <a:pt x="19555" y="6353"/>
                                </a:lnTo>
                                <a:lnTo>
                                  <a:pt x="20307" y="6353"/>
                                </a:lnTo>
                                <a:lnTo>
                                  <a:pt x="20307" y="6353"/>
                                </a:lnTo>
                                <a:lnTo>
                                  <a:pt x="20307" y="6353"/>
                                </a:lnTo>
                                <a:lnTo>
                                  <a:pt x="20307" y="3172"/>
                                </a:lnTo>
                                <a:lnTo>
                                  <a:pt x="20307" y="3172"/>
                                </a:lnTo>
                                <a:lnTo>
                                  <a:pt x="20307" y="6353"/>
                                </a:lnTo>
                                <a:lnTo>
                                  <a:pt x="20307" y="6353"/>
                                </a:lnTo>
                                <a:lnTo>
                                  <a:pt x="20307" y="6353"/>
                                </a:lnTo>
                                <a:lnTo>
                                  <a:pt x="20307" y="6353"/>
                                </a:lnTo>
                                <a:lnTo>
                                  <a:pt x="20307" y="6353"/>
                                </a:lnTo>
                                <a:lnTo>
                                  <a:pt x="20307" y="6353"/>
                                </a:lnTo>
                                <a:lnTo>
                                  <a:pt x="20307" y="6353"/>
                                </a:lnTo>
                                <a:lnTo>
                                  <a:pt x="21060" y="3172"/>
                                </a:lnTo>
                                <a:lnTo>
                                  <a:pt x="21060" y="3172"/>
                                </a:lnTo>
                                <a:lnTo>
                                  <a:pt x="21060" y="3172"/>
                                </a:lnTo>
                                <a:lnTo>
                                  <a:pt x="21060" y="3172"/>
                                </a:lnTo>
                                <a:lnTo>
                                  <a:pt x="21060" y="3172"/>
                                </a:lnTo>
                                <a:lnTo>
                                  <a:pt x="21060" y="3172"/>
                                </a:lnTo>
                                <a:lnTo>
                                  <a:pt x="21060" y="3172"/>
                                </a:lnTo>
                                <a:lnTo>
                                  <a:pt x="21060" y="6353"/>
                                </a:lnTo>
                                <a:lnTo>
                                  <a:pt x="21060" y="6353"/>
                                </a:lnTo>
                                <a:lnTo>
                                  <a:pt x="21060" y="6353"/>
                                </a:lnTo>
                                <a:lnTo>
                                  <a:pt x="21060" y="6353"/>
                                </a:lnTo>
                                <a:lnTo>
                                  <a:pt x="21060" y="6353"/>
                                </a:lnTo>
                                <a:lnTo>
                                  <a:pt x="21803" y="6353"/>
                                </a:lnTo>
                                <a:lnTo>
                                  <a:pt x="21803" y="6353"/>
                                </a:lnTo>
                                <a:lnTo>
                                  <a:pt x="21803" y="6353"/>
                                </a:lnTo>
                                <a:lnTo>
                                  <a:pt x="21803" y="6353"/>
                                </a:lnTo>
                                <a:lnTo>
                                  <a:pt x="21803" y="6353"/>
                                </a:lnTo>
                                <a:lnTo>
                                  <a:pt x="21803" y="6353"/>
                                </a:lnTo>
                                <a:lnTo>
                                  <a:pt x="21803" y="6353"/>
                                </a:lnTo>
                                <a:lnTo>
                                  <a:pt x="21803" y="6353"/>
                                </a:lnTo>
                                <a:lnTo>
                                  <a:pt x="21803" y="6353"/>
                                </a:lnTo>
                                <a:lnTo>
                                  <a:pt x="21803" y="6353"/>
                                </a:lnTo>
                                <a:lnTo>
                                  <a:pt x="21803" y="6353"/>
                                </a:lnTo>
                                <a:lnTo>
                                  <a:pt x="21803" y="6353"/>
                                </a:lnTo>
                                <a:lnTo>
                                  <a:pt x="22555" y="9525"/>
                                </a:lnTo>
                                <a:lnTo>
                                  <a:pt x="22555" y="9525"/>
                                </a:lnTo>
                                <a:lnTo>
                                  <a:pt x="22555" y="6353"/>
                                </a:lnTo>
                                <a:lnTo>
                                  <a:pt x="22555" y="6353"/>
                                </a:lnTo>
                                <a:lnTo>
                                  <a:pt x="22555" y="3172"/>
                                </a:lnTo>
                                <a:lnTo>
                                  <a:pt x="22555" y="6353"/>
                                </a:lnTo>
                                <a:lnTo>
                                  <a:pt x="22555" y="6353"/>
                                </a:lnTo>
                                <a:lnTo>
                                  <a:pt x="22555" y="6353"/>
                                </a:lnTo>
                                <a:lnTo>
                                  <a:pt x="22555" y="6353"/>
                                </a:lnTo>
                                <a:lnTo>
                                  <a:pt x="22555" y="6353"/>
                                </a:lnTo>
                                <a:lnTo>
                                  <a:pt x="22555" y="6353"/>
                                </a:lnTo>
                                <a:lnTo>
                                  <a:pt x="22555" y="6353"/>
                                </a:lnTo>
                                <a:lnTo>
                                  <a:pt x="22555" y="6353"/>
                                </a:lnTo>
                                <a:lnTo>
                                  <a:pt x="22555" y="6353"/>
                                </a:lnTo>
                                <a:lnTo>
                                  <a:pt x="22555" y="6353"/>
                                </a:lnTo>
                                <a:lnTo>
                                  <a:pt x="22555" y="6353"/>
                                </a:lnTo>
                                <a:lnTo>
                                  <a:pt x="22555" y="6353"/>
                                </a:lnTo>
                                <a:lnTo>
                                  <a:pt x="22555" y="3172"/>
                                </a:lnTo>
                                <a:lnTo>
                                  <a:pt x="22555" y="3172"/>
                                </a:lnTo>
                                <a:lnTo>
                                  <a:pt x="22555" y="6353"/>
                                </a:lnTo>
                                <a:lnTo>
                                  <a:pt x="23308" y="6353"/>
                                </a:lnTo>
                                <a:lnTo>
                                  <a:pt x="23308" y="6353"/>
                                </a:lnTo>
                                <a:lnTo>
                                  <a:pt x="23308" y="6353"/>
                                </a:lnTo>
                                <a:lnTo>
                                  <a:pt x="23308" y="6353"/>
                                </a:lnTo>
                                <a:lnTo>
                                  <a:pt x="23308" y="6353"/>
                                </a:lnTo>
                                <a:lnTo>
                                  <a:pt x="23308" y="9525"/>
                                </a:lnTo>
                                <a:lnTo>
                                  <a:pt x="23308" y="6353"/>
                                </a:lnTo>
                                <a:lnTo>
                                  <a:pt x="23308" y="6353"/>
                                </a:lnTo>
                                <a:lnTo>
                                  <a:pt x="23308" y="6353"/>
                                </a:lnTo>
                                <a:lnTo>
                                  <a:pt x="23308" y="6353"/>
                                </a:lnTo>
                                <a:lnTo>
                                  <a:pt x="23308" y="6353"/>
                                </a:lnTo>
                                <a:lnTo>
                                  <a:pt x="23308" y="6353"/>
                                </a:lnTo>
                                <a:lnTo>
                                  <a:pt x="24060" y="6353"/>
                                </a:lnTo>
                                <a:lnTo>
                                  <a:pt x="24060" y="6353"/>
                                </a:lnTo>
                                <a:lnTo>
                                  <a:pt x="24060" y="6353"/>
                                </a:lnTo>
                                <a:lnTo>
                                  <a:pt x="24060" y="6353"/>
                                </a:lnTo>
                                <a:lnTo>
                                  <a:pt x="24060" y="6353"/>
                                </a:lnTo>
                                <a:lnTo>
                                  <a:pt x="24060" y="6353"/>
                                </a:lnTo>
                                <a:lnTo>
                                  <a:pt x="24060" y="6353"/>
                                </a:lnTo>
                                <a:lnTo>
                                  <a:pt x="24060" y="6353"/>
                                </a:lnTo>
                                <a:lnTo>
                                  <a:pt x="24060" y="3172"/>
                                </a:lnTo>
                                <a:lnTo>
                                  <a:pt x="24060" y="6353"/>
                                </a:lnTo>
                                <a:lnTo>
                                  <a:pt x="24060" y="6353"/>
                                </a:lnTo>
                                <a:lnTo>
                                  <a:pt x="24060" y="6353"/>
                                </a:lnTo>
                                <a:lnTo>
                                  <a:pt x="24813" y="6353"/>
                                </a:lnTo>
                                <a:lnTo>
                                  <a:pt x="24813" y="6353"/>
                                </a:lnTo>
                                <a:lnTo>
                                  <a:pt x="24813" y="6353"/>
                                </a:lnTo>
                                <a:lnTo>
                                  <a:pt x="24813" y="6353"/>
                                </a:lnTo>
                                <a:lnTo>
                                  <a:pt x="24813" y="6353"/>
                                </a:lnTo>
                                <a:lnTo>
                                  <a:pt x="24813" y="6353"/>
                                </a:lnTo>
                                <a:lnTo>
                                  <a:pt x="24813" y="6353"/>
                                </a:lnTo>
                                <a:lnTo>
                                  <a:pt x="24813" y="6353"/>
                                </a:lnTo>
                                <a:lnTo>
                                  <a:pt x="24813" y="6353"/>
                                </a:lnTo>
                                <a:lnTo>
                                  <a:pt x="24813" y="6353"/>
                                </a:lnTo>
                                <a:lnTo>
                                  <a:pt x="24813" y="6353"/>
                                </a:lnTo>
                                <a:lnTo>
                                  <a:pt x="24813" y="6353"/>
                                </a:lnTo>
                                <a:lnTo>
                                  <a:pt x="25565" y="6353"/>
                                </a:lnTo>
                                <a:lnTo>
                                  <a:pt x="25565" y="6353"/>
                                </a:lnTo>
                                <a:lnTo>
                                  <a:pt x="25565" y="6353"/>
                                </a:lnTo>
                                <a:lnTo>
                                  <a:pt x="25565" y="6353"/>
                                </a:lnTo>
                                <a:lnTo>
                                  <a:pt x="25565" y="6353"/>
                                </a:lnTo>
                                <a:lnTo>
                                  <a:pt x="25565" y="3172"/>
                                </a:lnTo>
                                <a:lnTo>
                                  <a:pt x="25565" y="6353"/>
                                </a:lnTo>
                                <a:lnTo>
                                  <a:pt x="25565" y="6353"/>
                                </a:lnTo>
                                <a:lnTo>
                                  <a:pt x="25565" y="6353"/>
                                </a:lnTo>
                                <a:lnTo>
                                  <a:pt x="25565" y="6353"/>
                                </a:lnTo>
                                <a:lnTo>
                                  <a:pt x="25565" y="6353"/>
                                </a:lnTo>
                                <a:lnTo>
                                  <a:pt x="25565" y="6353"/>
                                </a:lnTo>
                                <a:lnTo>
                                  <a:pt x="26318" y="6353"/>
                                </a:lnTo>
                                <a:lnTo>
                                  <a:pt x="26318" y="6353"/>
                                </a:lnTo>
                                <a:lnTo>
                                  <a:pt x="26318" y="6353"/>
                                </a:lnTo>
                                <a:lnTo>
                                  <a:pt x="26318" y="6353"/>
                                </a:lnTo>
                                <a:lnTo>
                                  <a:pt x="26318" y="6353"/>
                                </a:lnTo>
                                <a:lnTo>
                                  <a:pt x="26318" y="6353"/>
                                </a:lnTo>
                                <a:lnTo>
                                  <a:pt x="26318" y="6353"/>
                                </a:lnTo>
                                <a:lnTo>
                                  <a:pt x="26318" y="6353"/>
                                </a:lnTo>
                                <a:lnTo>
                                  <a:pt x="26318" y="6353"/>
                                </a:lnTo>
                                <a:lnTo>
                                  <a:pt x="26318" y="6353"/>
                                </a:lnTo>
                                <a:lnTo>
                                  <a:pt x="26318" y="3172"/>
                                </a:lnTo>
                                <a:lnTo>
                                  <a:pt x="26318" y="3172"/>
                                </a:lnTo>
                                <a:lnTo>
                                  <a:pt x="26318" y="3172"/>
                                </a:lnTo>
                                <a:lnTo>
                                  <a:pt x="26318" y="3172"/>
                                </a:lnTo>
                                <a:lnTo>
                                  <a:pt x="27070" y="3172"/>
                                </a:lnTo>
                                <a:lnTo>
                                  <a:pt x="27070" y="3172"/>
                                </a:lnTo>
                                <a:lnTo>
                                  <a:pt x="27070" y="6353"/>
                                </a:lnTo>
                                <a:lnTo>
                                  <a:pt x="27070" y="3172"/>
                                </a:lnTo>
                                <a:lnTo>
                                  <a:pt x="27070" y="3172"/>
                                </a:lnTo>
                                <a:lnTo>
                                  <a:pt x="27070" y="3172"/>
                                </a:lnTo>
                                <a:lnTo>
                                  <a:pt x="27070" y="3172"/>
                                </a:lnTo>
                                <a:lnTo>
                                  <a:pt x="27070" y="6353"/>
                                </a:lnTo>
                                <a:lnTo>
                                  <a:pt x="27070" y="6353"/>
                                </a:lnTo>
                                <a:lnTo>
                                  <a:pt x="27070" y="6353"/>
                                </a:lnTo>
                                <a:lnTo>
                                  <a:pt x="27070" y="6353"/>
                                </a:lnTo>
                                <a:lnTo>
                                  <a:pt x="27070" y="6353"/>
                                </a:lnTo>
                                <a:lnTo>
                                  <a:pt x="27070" y="6353"/>
                                </a:lnTo>
                                <a:lnTo>
                                  <a:pt x="27070" y="6353"/>
                                </a:lnTo>
                                <a:lnTo>
                                  <a:pt x="27070" y="9525"/>
                                </a:lnTo>
                                <a:lnTo>
                                  <a:pt x="27070" y="9525"/>
                                </a:lnTo>
                                <a:lnTo>
                                  <a:pt x="27070" y="6353"/>
                                </a:lnTo>
                                <a:lnTo>
                                  <a:pt x="27070" y="6353"/>
                                </a:lnTo>
                                <a:lnTo>
                                  <a:pt x="27822" y="6353"/>
                                </a:lnTo>
                                <a:lnTo>
                                  <a:pt x="27822" y="6353"/>
                                </a:lnTo>
                                <a:lnTo>
                                  <a:pt x="27822" y="3172"/>
                                </a:lnTo>
                                <a:lnTo>
                                  <a:pt x="27822" y="6353"/>
                                </a:lnTo>
                                <a:lnTo>
                                  <a:pt x="27822" y="6353"/>
                                </a:lnTo>
                                <a:lnTo>
                                  <a:pt x="27822" y="3172"/>
                                </a:lnTo>
                                <a:lnTo>
                                  <a:pt x="27822" y="6353"/>
                                </a:lnTo>
                                <a:lnTo>
                                  <a:pt x="27822" y="6353"/>
                                </a:lnTo>
                                <a:lnTo>
                                  <a:pt x="27822" y="6353"/>
                                </a:lnTo>
                                <a:lnTo>
                                  <a:pt x="27822" y="6353"/>
                                </a:lnTo>
                                <a:lnTo>
                                  <a:pt x="27822" y="6353"/>
                                </a:lnTo>
                                <a:lnTo>
                                  <a:pt x="27822" y="6353"/>
                                </a:lnTo>
                                <a:lnTo>
                                  <a:pt x="28575" y="6353"/>
                                </a:lnTo>
                                <a:lnTo>
                                  <a:pt x="28575" y="6353"/>
                                </a:lnTo>
                                <a:lnTo>
                                  <a:pt x="28575" y="6353"/>
                                </a:lnTo>
                                <a:lnTo>
                                  <a:pt x="28575" y="6353"/>
                                </a:lnTo>
                                <a:lnTo>
                                  <a:pt x="28575" y="6353"/>
                                </a:lnTo>
                                <a:lnTo>
                                  <a:pt x="28575" y="6353"/>
                                </a:lnTo>
                                <a:lnTo>
                                  <a:pt x="28575" y="6353"/>
                                </a:lnTo>
                                <a:lnTo>
                                  <a:pt x="28575" y="6353"/>
                                </a:lnTo>
                                <a:lnTo>
                                  <a:pt x="28575" y="6353"/>
                                </a:lnTo>
                                <a:lnTo>
                                  <a:pt x="28575" y="635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19" name="Freeform: Shape 919"/>
                        <wps:cNvSpPr/>
                        <wps:spPr>
                          <a:xfrm>
                            <a:off x="3767137" y="3910012"/>
                            <a:ext cx="28575" cy="9525"/>
                          </a:xfrm>
                          <a:custGeom>
                            <a:avLst/>
                            <a:gdLst>
                              <a:gd name="connsiteX0" fmla="*/ 0 w 28575"/>
                              <a:gd name="connsiteY0" fmla="*/ 6353 h 9525"/>
                              <a:gd name="connsiteX1" fmla="*/ 0 w 28575"/>
                              <a:gd name="connsiteY1" fmla="*/ 6353 h 9525"/>
                              <a:gd name="connsiteX2" fmla="*/ 0 w 28575"/>
                              <a:gd name="connsiteY2" fmla="*/ 6353 h 9525"/>
                              <a:gd name="connsiteX3" fmla="*/ 733 w 28575"/>
                              <a:gd name="connsiteY3" fmla="*/ 6353 h 9525"/>
                              <a:gd name="connsiteX4" fmla="*/ 733 w 28575"/>
                              <a:gd name="connsiteY4" fmla="*/ 6353 h 9525"/>
                              <a:gd name="connsiteX5" fmla="*/ 733 w 28575"/>
                              <a:gd name="connsiteY5" fmla="*/ 6353 h 9525"/>
                              <a:gd name="connsiteX6" fmla="*/ 733 w 28575"/>
                              <a:gd name="connsiteY6" fmla="*/ 6353 h 9525"/>
                              <a:gd name="connsiteX7" fmla="*/ 733 w 28575"/>
                              <a:gd name="connsiteY7" fmla="*/ 6353 h 9525"/>
                              <a:gd name="connsiteX8" fmla="*/ 733 w 28575"/>
                              <a:gd name="connsiteY8" fmla="*/ 6353 h 9525"/>
                              <a:gd name="connsiteX9" fmla="*/ 733 w 28575"/>
                              <a:gd name="connsiteY9" fmla="*/ 6353 h 9525"/>
                              <a:gd name="connsiteX10" fmla="*/ 733 w 28575"/>
                              <a:gd name="connsiteY10" fmla="*/ 6353 h 9525"/>
                              <a:gd name="connsiteX11" fmla="*/ 733 w 28575"/>
                              <a:gd name="connsiteY11" fmla="*/ 6353 h 9525"/>
                              <a:gd name="connsiteX12" fmla="*/ 733 w 28575"/>
                              <a:gd name="connsiteY12" fmla="*/ 6353 h 9525"/>
                              <a:gd name="connsiteX13" fmla="*/ 733 w 28575"/>
                              <a:gd name="connsiteY13" fmla="*/ 6353 h 9525"/>
                              <a:gd name="connsiteX14" fmla="*/ 733 w 28575"/>
                              <a:gd name="connsiteY14" fmla="*/ 6353 h 9525"/>
                              <a:gd name="connsiteX15" fmla="*/ 1467 w 28575"/>
                              <a:gd name="connsiteY15" fmla="*/ 6353 h 9525"/>
                              <a:gd name="connsiteX16" fmla="*/ 1467 w 28575"/>
                              <a:gd name="connsiteY16" fmla="*/ 6353 h 9525"/>
                              <a:gd name="connsiteX17" fmla="*/ 1467 w 28575"/>
                              <a:gd name="connsiteY17" fmla="*/ 6353 h 9525"/>
                              <a:gd name="connsiteX18" fmla="*/ 1467 w 28575"/>
                              <a:gd name="connsiteY18" fmla="*/ 6353 h 9525"/>
                              <a:gd name="connsiteX19" fmla="*/ 1467 w 28575"/>
                              <a:gd name="connsiteY19" fmla="*/ 6353 h 9525"/>
                              <a:gd name="connsiteX20" fmla="*/ 1467 w 28575"/>
                              <a:gd name="connsiteY20" fmla="*/ 6353 h 9525"/>
                              <a:gd name="connsiteX21" fmla="*/ 1467 w 28575"/>
                              <a:gd name="connsiteY21" fmla="*/ 6353 h 9525"/>
                              <a:gd name="connsiteX22" fmla="*/ 1467 w 28575"/>
                              <a:gd name="connsiteY22" fmla="*/ 6353 h 9525"/>
                              <a:gd name="connsiteX23" fmla="*/ 1467 w 28575"/>
                              <a:gd name="connsiteY23" fmla="*/ 6353 h 9525"/>
                              <a:gd name="connsiteX24" fmla="*/ 1467 w 28575"/>
                              <a:gd name="connsiteY24" fmla="*/ 6353 h 9525"/>
                              <a:gd name="connsiteX25" fmla="*/ 1467 w 28575"/>
                              <a:gd name="connsiteY25" fmla="*/ 6353 h 9525"/>
                              <a:gd name="connsiteX26" fmla="*/ 1467 w 28575"/>
                              <a:gd name="connsiteY26" fmla="*/ 6353 h 9525"/>
                              <a:gd name="connsiteX27" fmla="*/ 1467 w 28575"/>
                              <a:gd name="connsiteY27" fmla="*/ 6353 h 9525"/>
                              <a:gd name="connsiteX28" fmla="*/ 1467 w 28575"/>
                              <a:gd name="connsiteY28" fmla="*/ 6353 h 9525"/>
                              <a:gd name="connsiteX29" fmla="*/ 2200 w 28575"/>
                              <a:gd name="connsiteY29" fmla="*/ 6353 h 9525"/>
                              <a:gd name="connsiteX30" fmla="*/ 2200 w 28575"/>
                              <a:gd name="connsiteY30" fmla="*/ 6353 h 9525"/>
                              <a:gd name="connsiteX31" fmla="*/ 2200 w 28575"/>
                              <a:gd name="connsiteY31" fmla="*/ 6353 h 9525"/>
                              <a:gd name="connsiteX32" fmla="*/ 2200 w 28575"/>
                              <a:gd name="connsiteY32" fmla="*/ 6353 h 9525"/>
                              <a:gd name="connsiteX33" fmla="*/ 2200 w 28575"/>
                              <a:gd name="connsiteY33" fmla="*/ 6353 h 9525"/>
                              <a:gd name="connsiteX34" fmla="*/ 2200 w 28575"/>
                              <a:gd name="connsiteY34" fmla="*/ 6353 h 9525"/>
                              <a:gd name="connsiteX35" fmla="*/ 2200 w 28575"/>
                              <a:gd name="connsiteY35" fmla="*/ 6353 h 9525"/>
                              <a:gd name="connsiteX36" fmla="*/ 2200 w 28575"/>
                              <a:gd name="connsiteY36" fmla="*/ 6353 h 9525"/>
                              <a:gd name="connsiteX37" fmla="*/ 2200 w 28575"/>
                              <a:gd name="connsiteY37" fmla="*/ 6353 h 9525"/>
                              <a:gd name="connsiteX38" fmla="*/ 2200 w 28575"/>
                              <a:gd name="connsiteY38" fmla="*/ 6353 h 9525"/>
                              <a:gd name="connsiteX39" fmla="*/ 2200 w 28575"/>
                              <a:gd name="connsiteY39" fmla="*/ 6353 h 9525"/>
                              <a:gd name="connsiteX40" fmla="*/ 2200 w 28575"/>
                              <a:gd name="connsiteY40" fmla="*/ 6353 h 9525"/>
                              <a:gd name="connsiteX41" fmla="*/ 2934 w 28575"/>
                              <a:gd name="connsiteY41" fmla="*/ 6353 h 9525"/>
                              <a:gd name="connsiteX42" fmla="*/ 2934 w 28575"/>
                              <a:gd name="connsiteY42" fmla="*/ 6353 h 9525"/>
                              <a:gd name="connsiteX43" fmla="*/ 2934 w 28575"/>
                              <a:gd name="connsiteY43" fmla="*/ 6353 h 9525"/>
                              <a:gd name="connsiteX44" fmla="*/ 2934 w 28575"/>
                              <a:gd name="connsiteY44" fmla="*/ 6353 h 9525"/>
                              <a:gd name="connsiteX45" fmla="*/ 2934 w 28575"/>
                              <a:gd name="connsiteY45" fmla="*/ 6353 h 9525"/>
                              <a:gd name="connsiteX46" fmla="*/ 2934 w 28575"/>
                              <a:gd name="connsiteY46" fmla="*/ 6353 h 9525"/>
                              <a:gd name="connsiteX47" fmla="*/ 2934 w 28575"/>
                              <a:gd name="connsiteY47" fmla="*/ 6353 h 9525"/>
                              <a:gd name="connsiteX48" fmla="*/ 2934 w 28575"/>
                              <a:gd name="connsiteY48" fmla="*/ 6353 h 9525"/>
                              <a:gd name="connsiteX49" fmla="*/ 2934 w 28575"/>
                              <a:gd name="connsiteY49" fmla="*/ 6353 h 9525"/>
                              <a:gd name="connsiteX50" fmla="*/ 2934 w 28575"/>
                              <a:gd name="connsiteY50" fmla="*/ 6353 h 9525"/>
                              <a:gd name="connsiteX51" fmla="*/ 2934 w 28575"/>
                              <a:gd name="connsiteY51" fmla="*/ 6353 h 9525"/>
                              <a:gd name="connsiteX52" fmla="*/ 2934 w 28575"/>
                              <a:gd name="connsiteY52" fmla="*/ 6353 h 9525"/>
                              <a:gd name="connsiteX53" fmla="*/ 3667 w 28575"/>
                              <a:gd name="connsiteY53" fmla="*/ 6353 h 9525"/>
                              <a:gd name="connsiteX54" fmla="*/ 3667 w 28575"/>
                              <a:gd name="connsiteY54" fmla="*/ 6353 h 9525"/>
                              <a:gd name="connsiteX55" fmla="*/ 3667 w 28575"/>
                              <a:gd name="connsiteY55" fmla="*/ 6353 h 9525"/>
                              <a:gd name="connsiteX56" fmla="*/ 3667 w 28575"/>
                              <a:gd name="connsiteY56" fmla="*/ 6353 h 9525"/>
                              <a:gd name="connsiteX57" fmla="*/ 3667 w 28575"/>
                              <a:gd name="connsiteY57" fmla="*/ 6353 h 9525"/>
                              <a:gd name="connsiteX58" fmla="*/ 3667 w 28575"/>
                              <a:gd name="connsiteY58" fmla="*/ 6353 h 9525"/>
                              <a:gd name="connsiteX59" fmla="*/ 3667 w 28575"/>
                              <a:gd name="connsiteY59" fmla="*/ 6353 h 9525"/>
                              <a:gd name="connsiteX60" fmla="*/ 3667 w 28575"/>
                              <a:gd name="connsiteY60" fmla="*/ 6353 h 9525"/>
                              <a:gd name="connsiteX61" fmla="*/ 3667 w 28575"/>
                              <a:gd name="connsiteY61" fmla="*/ 6353 h 9525"/>
                              <a:gd name="connsiteX62" fmla="*/ 3667 w 28575"/>
                              <a:gd name="connsiteY62" fmla="*/ 6353 h 9525"/>
                              <a:gd name="connsiteX63" fmla="*/ 3667 w 28575"/>
                              <a:gd name="connsiteY63" fmla="*/ 6353 h 9525"/>
                              <a:gd name="connsiteX64" fmla="*/ 3667 w 28575"/>
                              <a:gd name="connsiteY64" fmla="*/ 6353 h 9525"/>
                              <a:gd name="connsiteX65" fmla="*/ 3667 w 28575"/>
                              <a:gd name="connsiteY65" fmla="*/ 6353 h 9525"/>
                              <a:gd name="connsiteX66" fmla="*/ 3667 w 28575"/>
                              <a:gd name="connsiteY66" fmla="*/ 6353 h 9525"/>
                              <a:gd name="connsiteX67" fmla="*/ 3667 w 28575"/>
                              <a:gd name="connsiteY67" fmla="*/ 6353 h 9525"/>
                              <a:gd name="connsiteX68" fmla="*/ 3667 w 28575"/>
                              <a:gd name="connsiteY68" fmla="*/ 6353 h 9525"/>
                              <a:gd name="connsiteX69" fmla="*/ 3667 w 28575"/>
                              <a:gd name="connsiteY69" fmla="*/ 6353 h 9525"/>
                              <a:gd name="connsiteX70" fmla="*/ 3667 w 28575"/>
                              <a:gd name="connsiteY70" fmla="*/ 6353 h 9525"/>
                              <a:gd name="connsiteX71" fmla="*/ 4401 w 28575"/>
                              <a:gd name="connsiteY71" fmla="*/ 6353 h 9525"/>
                              <a:gd name="connsiteX72" fmla="*/ 4401 w 28575"/>
                              <a:gd name="connsiteY72" fmla="*/ 6353 h 9525"/>
                              <a:gd name="connsiteX73" fmla="*/ 4401 w 28575"/>
                              <a:gd name="connsiteY73" fmla="*/ 6353 h 9525"/>
                              <a:gd name="connsiteX74" fmla="*/ 4401 w 28575"/>
                              <a:gd name="connsiteY74" fmla="*/ 9525 h 9525"/>
                              <a:gd name="connsiteX75" fmla="*/ 4401 w 28575"/>
                              <a:gd name="connsiteY75" fmla="*/ 6353 h 9525"/>
                              <a:gd name="connsiteX76" fmla="*/ 4401 w 28575"/>
                              <a:gd name="connsiteY76" fmla="*/ 6353 h 9525"/>
                              <a:gd name="connsiteX77" fmla="*/ 4401 w 28575"/>
                              <a:gd name="connsiteY77" fmla="*/ 6353 h 9525"/>
                              <a:gd name="connsiteX78" fmla="*/ 4401 w 28575"/>
                              <a:gd name="connsiteY78" fmla="*/ 6353 h 9525"/>
                              <a:gd name="connsiteX79" fmla="*/ 4401 w 28575"/>
                              <a:gd name="connsiteY79" fmla="*/ 6353 h 9525"/>
                              <a:gd name="connsiteX80" fmla="*/ 4401 w 28575"/>
                              <a:gd name="connsiteY80" fmla="*/ 6353 h 9525"/>
                              <a:gd name="connsiteX81" fmla="*/ 4401 w 28575"/>
                              <a:gd name="connsiteY81" fmla="*/ 3172 h 9525"/>
                              <a:gd name="connsiteX82" fmla="*/ 4401 w 28575"/>
                              <a:gd name="connsiteY82" fmla="*/ 6353 h 9525"/>
                              <a:gd name="connsiteX83" fmla="*/ 5124 w 28575"/>
                              <a:gd name="connsiteY83" fmla="*/ 6353 h 9525"/>
                              <a:gd name="connsiteX84" fmla="*/ 5124 w 28575"/>
                              <a:gd name="connsiteY84" fmla="*/ 6353 h 9525"/>
                              <a:gd name="connsiteX85" fmla="*/ 5124 w 28575"/>
                              <a:gd name="connsiteY85" fmla="*/ 6353 h 9525"/>
                              <a:gd name="connsiteX86" fmla="*/ 5124 w 28575"/>
                              <a:gd name="connsiteY86" fmla="*/ 6353 h 9525"/>
                              <a:gd name="connsiteX87" fmla="*/ 5124 w 28575"/>
                              <a:gd name="connsiteY87" fmla="*/ 6353 h 9525"/>
                              <a:gd name="connsiteX88" fmla="*/ 5124 w 28575"/>
                              <a:gd name="connsiteY88" fmla="*/ 6353 h 9525"/>
                              <a:gd name="connsiteX89" fmla="*/ 5124 w 28575"/>
                              <a:gd name="connsiteY89" fmla="*/ 6353 h 9525"/>
                              <a:gd name="connsiteX90" fmla="*/ 5124 w 28575"/>
                              <a:gd name="connsiteY90" fmla="*/ 3172 h 9525"/>
                              <a:gd name="connsiteX91" fmla="*/ 5124 w 28575"/>
                              <a:gd name="connsiteY91" fmla="*/ 3172 h 9525"/>
                              <a:gd name="connsiteX92" fmla="*/ 5124 w 28575"/>
                              <a:gd name="connsiteY92" fmla="*/ 3172 h 9525"/>
                              <a:gd name="connsiteX93" fmla="*/ 5124 w 28575"/>
                              <a:gd name="connsiteY93" fmla="*/ 6353 h 9525"/>
                              <a:gd name="connsiteX94" fmla="*/ 5124 w 28575"/>
                              <a:gd name="connsiteY94" fmla="*/ 6353 h 9525"/>
                              <a:gd name="connsiteX95" fmla="*/ 5858 w 28575"/>
                              <a:gd name="connsiteY95" fmla="*/ 6353 h 9525"/>
                              <a:gd name="connsiteX96" fmla="*/ 5858 w 28575"/>
                              <a:gd name="connsiteY96" fmla="*/ 6353 h 9525"/>
                              <a:gd name="connsiteX97" fmla="*/ 5858 w 28575"/>
                              <a:gd name="connsiteY97" fmla="*/ 6353 h 9525"/>
                              <a:gd name="connsiteX98" fmla="*/ 5858 w 28575"/>
                              <a:gd name="connsiteY98" fmla="*/ 6353 h 9525"/>
                              <a:gd name="connsiteX99" fmla="*/ 5858 w 28575"/>
                              <a:gd name="connsiteY99" fmla="*/ 6353 h 9525"/>
                              <a:gd name="connsiteX100" fmla="*/ 5858 w 28575"/>
                              <a:gd name="connsiteY100" fmla="*/ 6353 h 9525"/>
                              <a:gd name="connsiteX101" fmla="*/ 5858 w 28575"/>
                              <a:gd name="connsiteY101" fmla="*/ 6353 h 9525"/>
                              <a:gd name="connsiteX102" fmla="*/ 5858 w 28575"/>
                              <a:gd name="connsiteY102" fmla="*/ 6353 h 9525"/>
                              <a:gd name="connsiteX103" fmla="*/ 5858 w 28575"/>
                              <a:gd name="connsiteY103" fmla="*/ 6353 h 9525"/>
                              <a:gd name="connsiteX104" fmla="*/ 5858 w 28575"/>
                              <a:gd name="connsiteY104" fmla="*/ 6353 h 9525"/>
                              <a:gd name="connsiteX105" fmla="*/ 5858 w 28575"/>
                              <a:gd name="connsiteY105" fmla="*/ 6353 h 9525"/>
                              <a:gd name="connsiteX106" fmla="*/ 5858 w 28575"/>
                              <a:gd name="connsiteY106" fmla="*/ 6353 h 9525"/>
                              <a:gd name="connsiteX107" fmla="*/ 5858 w 28575"/>
                              <a:gd name="connsiteY107" fmla="*/ 3172 h 9525"/>
                              <a:gd name="connsiteX108" fmla="*/ 5858 w 28575"/>
                              <a:gd name="connsiteY108" fmla="*/ 6353 h 9525"/>
                              <a:gd name="connsiteX109" fmla="*/ 6591 w 28575"/>
                              <a:gd name="connsiteY109" fmla="*/ 6353 h 9525"/>
                              <a:gd name="connsiteX110" fmla="*/ 6591 w 28575"/>
                              <a:gd name="connsiteY110" fmla="*/ 3172 h 9525"/>
                              <a:gd name="connsiteX111" fmla="*/ 6591 w 28575"/>
                              <a:gd name="connsiteY111" fmla="*/ 3172 h 9525"/>
                              <a:gd name="connsiteX112" fmla="*/ 6591 w 28575"/>
                              <a:gd name="connsiteY112" fmla="*/ 3172 h 9525"/>
                              <a:gd name="connsiteX113" fmla="*/ 6591 w 28575"/>
                              <a:gd name="connsiteY113" fmla="*/ 3172 h 9525"/>
                              <a:gd name="connsiteX114" fmla="*/ 6591 w 28575"/>
                              <a:gd name="connsiteY114" fmla="*/ 6353 h 9525"/>
                              <a:gd name="connsiteX115" fmla="*/ 6591 w 28575"/>
                              <a:gd name="connsiteY115" fmla="*/ 3172 h 9525"/>
                              <a:gd name="connsiteX116" fmla="*/ 6591 w 28575"/>
                              <a:gd name="connsiteY116" fmla="*/ 3172 h 9525"/>
                              <a:gd name="connsiteX117" fmla="*/ 6591 w 28575"/>
                              <a:gd name="connsiteY117" fmla="*/ 3172 h 9525"/>
                              <a:gd name="connsiteX118" fmla="*/ 6591 w 28575"/>
                              <a:gd name="connsiteY118" fmla="*/ 3172 h 9525"/>
                              <a:gd name="connsiteX119" fmla="*/ 6591 w 28575"/>
                              <a:gd name="connsiteY119" fmla="*/ 3172 h 9525"/>
                              <a:gd name="connsiteX120" fmla="*/ 6591 w 28575"/>
                              <a:gd name="connsiteY120" fmla="*/ 6353 h 9525"/>
                              <a:gd name="connsiteX121" fmla="*/ 7325 w 28575"/>
                              <a:gd name="connsiteY121" fmla="*/ 6353 h 9525"/>
                              <a:gd name="connsiteX122" fmla="*/ 7325 w 28575"/>
                              <a:gd name="connsiteY122" fmla="*/ 6353 h 9525"/>
                              <a:gd name="connsiteX123" fmla="*/ 7325 w 28575"/>
                              <a:gd name="connsiteY123" fmla="*/ 9525 h 9525"/>
                              <a:gd name="connsiteX124" fmla="*/ 7325 w 28575"/>
                              <a:gd name="connsiteY124" fmla="*/ 6353 h 9525"/>
                              <a:gd name="connsiteX125" fmla="*/ 7325 w 28575"/>
                              <a:gd name="connsiteY125" fmla="*/ 6353 h 9525"/>
                              <a:gd name="connsiteX126" fmla="*/ 7325 w 28575"/>
                              <a:gd name="connsiteY126" fmla="*/ 6353 h 9525"/>
                              <a:gd name="connsiteX127" fmla="*/ 7325 w 28575"/>
                              <a:gd name="connsiteY127" fmla="*/ 6353 h 9525"/>
                              <a:gd name="connsiteX128" fmla="*/ 7325 w 28575"/>
                              <a:gd name="connsiteY128" fmla="*/ 6353 h 9525"/>
                              <a:gd name="connsiteX129" fmla="*/ 7325 w 28575"/>
                              <a:gd name="connsiteY129" fmla="*/ 6353 h 9525"/>
                              <a:gd name="connsiteX130" fmla="*/ 7325 w 28575"/>
                              <a:gd name="connsiteY130" fmla="*/ 6353 h 9525"/>
                              <a:gd name="connsiteX131" fmla="*/ 7325 w 28575"/>
                              <a:gd name="connsiteY131" fmla="*/ 6353 h 9525"/>
                              <a:gd name="connsiteX132" fmla="*/ 7325 w 28575"/>
                              <a:gd name="connsiteY132" fmla="*/ 6353 h 9525"/>
                              <a:gd name="connsiteX133" fmla="*/ 8058 w 28575"/>
                              <a:gd name="connsiteY133" fmla="*/ 6353 h 9525"/>
                              <a:gd name="connsiteX134" fmla="*/ 8058 w 28575"/>
                              <a:gd name="connsiteY134" fmla="*/ 6353 h 9525"/>
                              <a:gd name="connsiteX135" fmla="*/ 8058 w 28575"/>
                              <a:gd name="connsiteY135" fmla="*/ 9525 h 9525"/>
                              <a:gd name="connsiteX136" fmla="*/ 8058 w 28575"/>
                              <a:gd name="connsiteY136" fmla="*/ 9525 h 9525"/>
                              <a:gd name="connsiteX137" fmla="*/ 8058 w 28575"/>
                              <a:gd name="connsiteY137" fmla="*/ 6353 h 9525"/>
                              <a:gd name="connsiteX138" fmla="*/ 8058 w 28575"/>
                              <a:gd name="connsiteY138" fmla="*/ 6353 h 9525"/>
                              <a:gd name="connsiteX139" fmla="*/ 8058 w 28575"/>
                              <a:gd name="connsiteY139" fmla="*/ 6353 h 9525"/>
                              <a:gd name="connsiteX140" fmla="*/ 8058 w 28575"/>
                              <a:gd name="connsiteY140" fmla="*/ 6353 h 9525"/>
                              <a:gd name="connsiteX141" fmla="*/ 8058 w 28575"/>
                              <a:gd name="connsiteY141" fmla="*/ 6353 h 9525"/>
                              <a:gd name="connsiteX142" fmla="*/ 8058 w 28575"/>
                              <a:gd name="connsiteY142" fmla="*/ 6353 h 9525"/>
                              <a:gd name="connsiteX143" fmla="*/ 8058 w 28575"/>
                              <a:gd name="connsiteY143" fmla="*/ 6353 h 9525"/>
                              <a:gd name="connsiteX144" fmla="*/ 8058 w 28575"/>
                              <a:gd name="connsiteY144" fmla="*/ 6353 h 9525"/>
                              <a:gd name="connsiteX145" fmla="*/ 8058 w 28575"/>
                              <a:gd name="connsiteY145" fmla="*/ 6353 h 9525"/>
                              <a:gd name="connsiteX146" fmla="*/ 8058 w 28575"/>
                              <a:gd name="connsiteY146" fmla="*/ 6353 h 9525"/>
                              <a:gd name="connsiteX147" fmla="*/ 8058 w 28575"/>
                              <a:gd name="connsiteY147" fmla="*/ 6353 h 9525"/>
                              <a:gd name="connsiteX148" fmla="*/ 8058 w 28575"/>
                              <a:gd name="connsiteY148" fmla="*/ 6353 h 9525"/>
                              <a:gd name="connsiteX149" fmla="*/ 8058 w 28575"/>
                              <a:gd name="connsiteY149" fmla="*/ 6353 h 9525"/>
                              <a:gd name="connsiteX150" fmla="*/ 8058 w 28575"/>
                              <a:gd name="connsiteY150" fmla="*/ 6353 h 9525"/>
                              <a:gd name="connsiteX151" fmla="*/ 8792 w 28575"/>
                              <a:gd name="connsiteY151" fmla="*/ 6353 h 9525"/>
                              <a:gd name="connsiteX152" fmla="*/ 8792 w 28575"/>
                              <a:gd name="connsiteY152" fmla="*/ 6353 h 9525"/>
                              <a:gd name="connsiteX153" fmla="*/ 8792 w 28575"/>
                              <a:gd name="connsiteY153" fmla="*/ 3172 h 9525"/>
                              <a:gd name="connsiteX154" fmla="*/ 8792 w 28575"/>
                              <a:gd name="connsiteY154" fmla="*/ 6353 h 9525"/>
                              <a:gd name="connsiteX155" fmla="*/ 8792 w 28575"/>
                              <a:gd name="connsiteY155" fmla="*/ 6353 h 9525"/>
                              <a:gd name="connsiteX156" fmla="*/ 8792 w 28575"/>
                              <a:gd name="connsiteY156" fmla="*/ 6353 h 9525"/>
                              <a:gd name="connsiteX157" fmla="*/ 8792 w 28575"/>
                              <a:gd name="connsiteY157" fmla="*/ 6353 h 9525"/>
                              <a:gd name="connsiteX158" fmla="*/ 8792 w 28575"/>
                              <a:gd name="connsiteY158" fmla="*/ 3172 h 9525"/>
                              <a:gd name="connsiteX159" fmla="*/ 8792 w 28575"/>
                              <a:gd name="connsiteY159" fmla="*/ 3172 h 9525"/>
                              <a:gd name="connsiteX160" fmla="*/ 8792 w 28575"/>
                              <a:gd name="connsiteY160" fmla="*/ 6353 h 9525"/>
                              <a:gd name="connsiteX161" fmla="*/ 8792 w 28575"/>
                              <a:gd name="connsiteY161" fmla="*/ 6353 h 9525"/>
                              <a:gd name="connsiteX162" fmla="*/ 8792 w 28575"/>
                              <a:gd name="connsiteY162" fmla="*/ 6353 h 9525"/>
                              <a:gd name="connsiteX163" fmla="*/ 9525 w 28575"/>
                              <a:gd name="connsiteY163" fmla="*/ 6353 h 9525"/>
                              <a:gd name="connsiteX164" fmla="*/ 9525 w 28575"/>
                              <a:gd name="connsiteY164" fmla="*/ 6353 h 9525"/>
                              <a:gd name="connsiteX165" fmla="*/ 9525 w 28575"/>
                              <a:gd name="connsiteY165" fmla="*/ 6353 h 9525"/>
                              <a:gd name="connsiteX166" fmla="*/ 9525 w 28575"/>
                              <a:gd name="connsiteY166" fmla="*/ 6353 h 9525"/>
                              <a:gd name="connsiteX167" fmla="*/ 9525 w 28575"/>
                              <a:gd name="connsiteY167" fmla="*/ 6353 h 9525"/>
                              <a:gd name="connsiteX168" fmla="*/ 9525 w 28575"/>
                              <a:gd name="connsiteY168" fmla="*/ 6353 h 9525"/>
                              <a:gd name="connsiteX169" fmla="*/ 9525 w 28575"/>
                              <a:gd name="connsiteY169" fmla="*/ 3172 h 9525"/>
                              <a:gd name="connsiteX170" fmla="*/ 9525 w 28575"/>
                              <a:gd name="connsiteY170" fmla="*/ 6353 h 9525"/>
                              <a:gd name="connsiteX171" fmla="*/ 9525 w 28575"/>
                              <a:gd name="connsiteY171" fmla="*/ 6353 h 9525"/>
                              <a:gd name="connsiteX172" fmla="*/ 9525 w 28575"/>
                              <a:gd name="connsiteY172" fmla="*/ 6353 h 9525"/>
                              <a:gd name="connsiteX173" fmla="*/ 9525 w 28575"/>
                              <a:gd name="connsiteY173" fmla="*/ 6353 h 9525"/>
                              <a:gd name="connsiteX174" fmla="*/ 9525 w 28575"/>
                              <a:gd name="connsiteY174" fmla="*/ 6353 h 9525"/>
                              <a:gd name="connsiteX175" fmla="*/ 9525 w 28575"/>
                              <a:gd name="connsiteY175" fmla="*/ 6353 h 9525"/>
                              <a:gd name="connsiteX176" fmla="*/ 9525 w 28575"/>
                              <a:gd name="connsiteY176" fmla="*/ 3172 h 9525"/>
                              <a:gd name="connsiteX177" fmla="*/ 10258 w 28575"/>
                              <a:gd name="connsiteY177" fmla="*/ 3172 h 9525"/>
                              <a:gd name="connsiteX178" fmla="*/ 10258 w 28575"/>
                              <a:gd name="connsiteY178" fmla="*/ 3172 h 9525"/>
                              <a:gd name="connsiteX179" fmla="*/ 10258 w 28575"/>
                              <a:gd name="connsiteY179" fmla="*/ 3172 h 9525"/>
                              <a:gd name="connsiteX180" fmla="*/ 10258 w 28575"/>
                              <a:gd name="connsiteY180" fmla="*/ 6353 h 9525"/>
                              <a:gd name="connsiteX181" fmla="*/ 10258 w 28575"/>
                              <a:gd name="connsiteY181" fmla="*/ 6353 h 9525"/>
                              <a:gd name="connsiteX182" fmla="*/ 10258 w 28575"/>
                              <a:gd name="connsiteY182" fmla="*/ 6353 h 9525"/>
                              <a:gd name="connsiteX183" fmla="*/ 10258 w 28575"/>
                              <a:gd name="connsiteY183" fmla="*/ 3172 h 9525"/>
                              <a:gd name="connsiteX184" fmla="*/ 10258 w 28575"/>
                              <a:gd name="connsiteY184" fmla="*/ 3172 h 9525"/>
                              <a:gd name="connsiteX185" fmla="*/ 10258 w 28575"/>
                              <a:gd name="connsiteY185" fmla="*/ 3172 h 9525"/>
                              <a:gd name="connsiteX186" fmla="*/ 10258 w 28575"/>
                              <a:gd name="connsiteY186" fmla="*/ 3172 h 9525"/>
                              <a:gd name="connsiteX187" fmla="*/ 10258 w 28575"/>
                              <a:gd name="connsiteY187" fmla="*/ 6353 h 9525"/>
                              <a:gd name="connsiteX188" fmla="*/ 10258 w 28575"/>
                              <a:gd name="connsiteY188" fmla="*/ 6353 h 9525"/>
                              <a:gd name="connsiteX189" fmla="*/ 10992 w 28575"/>
                              <a:gd name="connsiteY189" fmla="*/ 6353 h 9525"/>
                              <a:gd name="connsiteX190" fmla="*/ 10992 w 28575"/>
                              <a:gd name="connsiteY190" fmla="*/ 3172 h 9525"/>
                              <a:gd name="connsiteX191" fmla="*/ 10992 w 28575"/>
                              <a:gd name="connsiteY191" fmla="*/ 3172 h 9525"/>
                              <a:gd name="connsiteX192" fmla="*/ 10992 w 28575"/>
                              <a:gd name="connsiteY192" fmla="*/ 3172 h 9525"/>
                              <a:gd name="connsiteX193" fmla="*/ 10992 w 28575"/>
                              <a:gd name="connsiteY193" fmla="*/ 6353 h 9525"/>
                              <a:gd name="connsiteX194" fmla="*/ 10992 w 28575"/>
                              <a:gd name="connsiteY194" fmla="*/ 6353 h 9525"/>
                              <a:gd name="connsiteX195" fmla="*/ 10992 w 28575"/>
                              <a:gd name="connsiteY195" fmla="*/ 6353 h 9525"/>
                              <a:gd name="connsiteX196" fmla="*/ 10992 w 28575"/>
                              <a:gd name="connsiteY196" fmla="*/ 3172 h 9525"/>
                              <a:gd name="connsiteX197" fmla="*/ 10992 w 28575"/>
                              <a:gd name="connsiteY197" fmla="*/ 3172 h 9525"/>
                              <a:gd name="connsiteX198" fmla="*/ 10992 w 28575"/>
                              <a:gd name="connsiteY198" fmla="*/ 3172 h 9525"/>
                              <a:gd name="connsiteX199" fmla="*/ 10992 w 28575"/>
                              <a:gd name="connsiteY199" fmla="*/ 3172 h 9525"/>
                              <a:gd name="connsiteX200" fmla="*/ 10992 w 28575"/>
                              <a:gd name="connsiteY200" fmla="*/ 6353 h 9525"/>
                              <a:gd name="connsiteX201" fmla="*/ 11725 w 28575"/>
                              <a:gd name="connsiteY201" fmla="*/ 6353 h 9525"/>
                              <a:gd name="connsiteX202" fmla="*/ 11725 w 28575"/>
                              <a:gd name="connsiteY202" fmla="*/ 6353 h 9525"/>
                              <a:gd name="connsiteX203" fmla="*/ 11725 w 28575"/>
                              <a:gd name="connsiteY203" fmla="*/ 6353 h 9525"/>
                              <a:gd name="connsiteX204" fmla="*/ 11725 w 28575"/>
                              <a:gd name="connsiteY204" fmla="*/ 6353 h 9525"/>
                              <a:gd name="connsiteX205" fmla="*/ 11725 w 28575"/>
                              <a:gd name="connsiteY205" fmla="*/ 3172 h 9525"/>
                              <a:gd name="connsiteX206" fmla="*/ 11725 w 28575"/>
                              <a:gd name="connsiteY206" fmla="*/ 6353 h 9525"/>
                              <a:gd name="connsiteX207" fmla="*/ 11725 w 28575"/>
                              <a:gd name="connsiteY207" fmla="*/ 3172 h 9525"/>
                              <a:gd name="connsiteX208" fmla="*/ 11725 w 28575"/>
                              <a:gd name="connsiteY208" fmla="*/ 6353 h 9525"/>
                              <a:gd name="connsiteX209" fmla="*/ 11725 w 28575"/>
                              <a:gd name="connsiteY209" fmla="*/ 6353 h 9525"/>
                              <a:gd name="connsiteX210" fmla="*/ 11725 w 28575"/>
                              <a:gd name="connsiteY210" fmla="*/ 6353 h 9525"/>
                              <a:gd name="connsiteX211" fmla="*/ 11725 w 28575"/>
                              <a:gd name="connsiteY211" fmla="*/ 6353 h 9525"/>
                              <a:gd name="connsiteX212" fmla="*/ 11725 w 28575"/>
                              <a:gd name="connsiteY212" fmla="*/ 6353 h 9525"/>
                              <a:gd name="connsiteX213" fmla="*/ 12459 w 28575"/>
                              <a:gd name="connsiteY213" fmla="*/ 6353 h 9525"/>
                              <a:gd name="connsiteX214" fmla="*/ 12459 w 28575"/>
                              <a:gd name="connsiteY214" fmla="*/ 6353 h 9525"/>
                              <a:gd name="connsiteX215" fmla="*/ 12459 w 28575"/>
                              <a:gd name="connsiteY215" fmla="*/ 6353 h 9525"/>
                              <a:gd name="connsiteX216" fmla="*/ 12459 w 28575"/>
                              <a:gd name="connsiteY216" fmla="*/ 6353 h 9525"/>
                              <a:gd name="connsiteX217" fmla="*/ 12459 w 28575"/>
                              <a:gd name="connsiteY217" fmla="*/ 6353 h 9525"/>
                              <a:gd name="connsiteX218" fmla="*/ 12459 w 28575"/>
                              <a:gd name="connsiteY218" fmla="*/ 6353 h 9525"/>
                              <a:gd name="connsiteX219" fmla="*/ 12459 w 28575"/>
                              <a:gd name="connsiteY219" fmla="*/ 6353 h 9525"/>
                              <a:gd name="connsiteX220" fmla="*/ 12459 w 28575"/>
                              <a:gd name="connsiteY220" fmla="*/ 6353 h 9525"/>
                              <a:gd name="connsiteX221" fmla="*/ 12459 w 28575"/>
                              <a:gd name="connsiteY221" fmla="*/ 6353 h 9525"/>
                              <a:gd name="connsiteX222" fmla="*/ 12459 w 28575"/>
                              <a:gd name="connsiteY222" fmla="*/ 6353 h 9525"/>
                              <a:gd name="connsiteX223" fmla="*/ 12459 w 28575"/>
                              <a:gd name="connsiteY223" fmla="*/ 6353 h 9525"/>
                              <a:gd name="connsiteX224" fmla="*/ 12459 w 28575"/>
                              <a:gd name="connsiteY224" fmla="*/ 6353 h 9525"/>
                              <a:gd name="connsiteX225" fmla="*/ 13192 w 28575"/>
                              <a:gd name="connsiteY225" fmla="*/ 6353 h 9525"/>
                              <a:gd name="connsiteX226" fmla="*/ 13192 w 28575"/>
                              <a:gd name="connsiteY226" fmla="*/ 3172 h 9525"/>
                              <a:gd name="connsiteX227" fmla="*/ 13192 w 28575"/>
                              <a:gd name="connsiteY227" fmla="*/ 3172 h 9525"/>
                              <a:gd name="connsiteX228" fmla="*/ 13192 w 28575"/>
                              <a:gd name="connsiteY228" fmla="*/ 3172 h 9525"/>
                              <a:gd name="connsiteX229" fmla="*/ 13192 w 28575"/>
                              <a:gd name="connsiteY229" fmla="*/ 3172 h 9525"/>
                              <a:gd name="connsiteX230" fmla="*/ 13192 w 28575"/>
                              <a:gd name="connsiteY230" fmla="*/ 6353 h 9525"/>
                              <a:gd name="connsiteX231" fmla="*/ 13192 w 28575"/>
                              <a:gd name="connsiteY231" fmla="*/ 6353 h 9525"/>
                              <a:gd name="connsiteX232" fmla="*/ 13192 w 28575"/>
                              <a:gd name="connsiteY232" fmla="*/ 6353 h 9525"/>
                              <a:gd name="connsiteX233" fmla="*/ 13192 w 28575"/>
                              <a:gd name="connsiteY233" fmla="*/ 6353 h 9525"/>
                              <a:gd name="connsiteX234" fmla="*/ 13192 w 28575"/>
                              <a:gd name="connsiteY234" fmla="*/ 6353 h 9525"/>
                              <a:gd name="connsiteX235" fmla="*/ 13192 w 28575"/>
                              <a:gd name="connsiteY235" fmla="*/ 6353 h 9525"/>
                              <a:gd name="connsiteX236" fmla="*/ 13192 w 28575"/>
                              <a:gd name="connsiteY236" fmla="*/ 9525 h 9525"/>
                              <a:gd name="connsiteX237" fmla="*/ 13192 w 28575"/>
                              <a:gd name="connsiteY237" fmla="*/ 6353 h 9525"/>
                              <a:gd name="connsiteX238" fmla="*/ 13192 w 28575"/>
                              <a:gd name="connsiteY238" fmla="*/ 6353 h 9525"/>
                              <a:gd name="connsiteX239" fmla="*/ 13192 w 28575"/>
                              <a:gd name="connsiteY239" fmla="*/ 6353 h 9525"/>
                              <a:gd name="connsiteX240" fmla="*/ 13192 w 28575"/>
                              <a:gd name="connsiteY240" fmla="*/ 6353 h 9525"/>
                              <a:gd name="connsiteX241" fmla="*/ 13192 w 28575"/>
                              <a:gd name="connsiteY241" fmla="*/ 6353 h 9525"/>
                              <a:gd name="connsiteX242" fmla="*/ 13192 w 28575"/>
                              <a:gd name="connsiteY242" fmla="*/ 6353 h 9525"/>
                              <a:gd name="connsiteX243" fmla="*/ 13192 w 28575"/>
                              <a:gd name="connsiteY243" fmla="*/ 6353 h 9525"/>
                              <a:gd name="connsiteX244" fmla="*/ 13192 w 28575"/>
                              <a:gd name="connsiteY244" fmla="*/ 6353 h 9525"/>
                              <a:gd name="connsiteX245" fmla="*/ 13926 w 28575"/>
                              <a:gd name="connsiteY245" fmla="*/ 6353 h 9525"/>
                              <a:gd name="connsiteX246" fmla="*/ 13926 w 28575"/>
                              <a:gd name="connsiteY246" fmla="*/ 6353 h 9525"/>
                              <a:gd name="connsiteX247" fmla="*/ 13926 w 28575"/>
                              <a:gd name="connsiteY247" fmla="*/ 6353 h 9525"/>
                              <a:gd name="connsiteX248" fmla="*/ 13926 w 28575"/>
                              <a:gd name="connsiteY248" fmla="*/ 6353 h 9525"/>
                              <a:gd name="connsiteX249" fmla="*/ 13926 w 28575"/>
                              <a:gd name="connsiteY249" fmla="*/ 6353 h 9525"/>
                              <a:gd name="connsiteX250" fmla="*/ 13926 w 28575"/>
                              <a:gd name="connsiteY250" fmla="*/ 3172 h 9525"/>
                              <a:gd name="connsiteX251" fmla="*/ 13926 w 28575"/>
                              <a:gd name="connsiteY251" fmla="*/ 0 h 9525"/>
                              <a:gd name="connsiteX252" fmla="*/ 13926 w 28575"/>
                              <a:gd name="connsiteY252" fmla="*/ 3172 h 9525"/>
                              <a:gd name="connsiteX253" fmla="*/ 13926 w 28575"/>
                              <a:gd name="connsiteY253" fmla="*/ 6353 h 9525"/>
                              <a:gd name="connsiteX254" fmla="*/ 13926 w 28575"/>
                              <a:gd name="connsiteY254" fmla="*/ 6353 h 9525"/>
                              <a:gd name="connsiteX255" fmla="*/ 13926 w 28575"/>
                              <a:gd name="connsiteY255" fmla="*/ 6353 h 9525"/>
                              <a:gd name="connsiteX256" fmla="*/ 13926 w 28575"/>
                              <a:gd name="connsiteY256" fmla="*/ 6353 h 9525"/>
                              <a:gd name="connsiteX257" fmla="*/ 14649 w 28575"/>
                              <a:gd name="connsiteY257" fmla="*/ 6353 h 9525"/>
                              <a:gd name="connsiteX258" fmla="*/ 14649 w 28575"/>
                              <a:gd name="connsiteY258" fmla="*/ 6353 h 9525"/>
                              <a:gd name="connsiteX259" fmla="*/ 14649 w 28575"/>
                              <a:gd name="connsiteY259" fmla="*/ 6353 h 9525"/>
                              <a:gd name="connsiteX260" fmla="*/ 14649 w 28575"/>
                              <a:gd name="connsiteY260" fmla="*/ 6353 h 9525"/>
                              <a:gd name="connsiteX261" fmla="*/ 14649 w 28575"/>
                              <a:gd name="connsiteY261" fmla="*/ 6353 h 9525"/>
                              <a:gd name="connsiteX262" fmla="*/ 14649 w 28575"/>
                              <a:gd name="connsiteY262" fmla="*/ 6353 h 9525"/>
                              <a:gd name="connsiteX263" fmla="*/ 14649 w 28575"/>
                              <a:gd name="connsiteY263" fmla="*/ 6353 h 9525"/>
                              <a:gd name="connsiteX264" fmla="*/ 14649 w 28575"/>
                              <a:gd name="connsiteY264" fmla="*/ 6353 h 9525"/>
                              <a:gd name="connsiteX265" fmla="*/ 14649 w 28575"/>
                              <a:gd name="connsiteY265" fmla="*/ 6353 h 9525"/>
                              <a:gd name="connsiteX266" fmla="*/ 14649 w 28575"/>
                              <a:gd name="connsiteY266" fmla="*/ 9525 h 9525"/>
                              <a:gd name="connsiteX267" fmla="*/ 14649 w 28575"/>
                              <a:gd name="connsiteY267" fmla="*/ 6353 h 9525"/>
                              <a:gd name="connsiteX268" fmla="*/ 14649 w 28575"/>
                              <a:gd name="connsiteY268" fmla="*/ 9525 h 9525"/>
                              <a:gd name="connsiteX269" fmla="*/ 15383 w 28575"/>
                              <a:gd name="connsiteY269" fmla="*/ 6353 h 9525"/>
                              <a:gd name="connsiteX270" fmla="*/ 15383 w 28575"/>
                              <a:gd name="connsiteY270" fmla="*/ 6353 h 9525"/>
                              <a:gd name="connsiteX271" fmla="*/ 15383 w 28575"/>
                              <a:gd name="connsiteY271" fmla="*/ 6353 h 9525"/>
                              <a:gd name="connsiteX272" fmla="*/ 15383 w 28575"/>
                              <a:gd name="connsiteY272" fmla="*/ 6353 h 9525"/>
                              <a:gd name="connsiteX273" fmla="*/ 15383 w 28575"/>
                              <a:gd name="connsiteY273" fmla="*/ 6353 h 9525"/>
                              <a:gd name="connsiteX274" fmla="*/ 15383 w 28575"/>
                              <a:gd name="connsiteY274" fmla="*/ 6353 h 9525"/>
                              <a:gd name="connsiteX275" fmla="*/ 15383 w 28575"/>
                              <a:gd name="connsiteY275" fmla="*/ 6353 h 9525"/>
                              <a:gd name="connsiteX276" fmla="*/ 15383 w 28575"/>
                              <a:gd name="connsiteY276" fmla="*/ 6353 h 9525"/>
                              <a:gd name="connsiteX277" fmla="*/ 15383 w 28575"/>
                              <a:gd name="connsiteY277" fmla="*/ 3172 h 9525"/>
                              <a:gd name="connsiteX278" fmla="*/ 15383 w 28575"/>
                              <a:gd name="connsiteY278" fmla="*/ 3172 h 9525"/>
                              <a:gd name="connsiteX279" fmla="*/ 15383 w 28575"/>
                              <a:gd name="connsiteY279" fmla="*/ 3172 h 9525"/>
                              <a:gd name="connsiteX280" fmla="*/ 15383 w 28575"/>
                              <a:gd name="connsiteY280" fmla="*/ 6353 h 9525"/>
                              <a:gd name="connsiteX281" fmla="*/ 16116 w 28575"/>
                              <a:gd name="connsiteY281" fmla="*/ 3172 h 9525"/>
                              <a:gd name="connsiteX282" fmla="*/ 16116 w 28575"/>
                              <a:gd name="connsiteY282" fmla="*/ 6353 h 9525"/>
                              <a:gd name="connsiteX283" fmla="*/ 16116 w 28575"/>
                              <a:gd name="connsiteY283" fmla="*/ 6353 h 9525"/>
                              <a:gd name="connsiteX284" fmla="*/ 16116 w 28575"/>
                              <a:gd name="connsiteY284" fmla="*/ 6353 h 9525"/>
                              <a:gd name="connsiteX285" fmla="*/ 16116 w 28575"/>
                              <a:gd name="connsiteY285" fmla="*/ 6353 h 9525"/>
                              <a:gd name="connsiteX286" fmla="*/ 16116 w 28575"/>
                              <a:gd name="connsiteY286" fmla="*/ 6353 h 9525"/>
                              <a:gd name="connsiteX287" fmla="*/ 16116 w 28575"/>
                              <a:gd name="connsiteY287" fmla="*/ 6353 h 9525"/>
                              <a:gd name="connsiteX288" fmla="*/ 16116 w 28575"/>
                              <a:gd name="connsiteY288" fmla="*/ 6353 h 9525"/>
                              <a:gd name="connsiteX289" fmla="*/ 16116 w 28575"/>
                              <a:gd name="connsiteY289" fmla="*/ 6353 h 9525"/>
                              <a:gd name="connsiteX290" fmla="*/ 16116 w 28575"/>
                              <a:gd name="connsiteY290" fmla="*/ 6353 h 9525"/>
                              <a:gd name="connsiteX291" fmla="*/ 16116 w 28575"/>
                              <a:gd name="connsiteY291" fmla="*/ 6353 h 9525"/>
                              <a:gd name="connsiteX292" fmla="*/ 16116 w 28575"/>
                              <a:gd name="connsiteY292" fmla="*/ 6353 h 9525"/>
                              <a:gd name="connsiteX293" fmla="*/ 16850 w 28575"/>
                              <a:gd name="connsiteY293" fmla="*/ 6353 h 9525"/>
                              <a:gd name="connsiteX294" fmla="*/ 16850 w 28575"/>
                              <a:gd name="connsiteY294" fmla="*/ 6353 h 9525"/>
                              <a:gd name="connsiteX295" fmla="*/ 16850 w 28575"/>
                              <a:gd name="connsiteY295" fmla="*/ 6353 h 9525"/>
                              <a:gd name="connsiteX296" fmla="*/ 16850 w 28575"/>
                              <a:gd name="connsiteY296" fmla="*/ 6353 h 9525"/>
                              <a:gd name="connsiteX297" fmla="*/ 16850 w 28575"/>
                              <a:gd name="connsiteY297" fmla="*/ 6353 h 9525"/>
                              <a:gd name="connsiteX298" fmla="*/ 16850 w 28575"/>
                              <a:gd name="connsiteY298" fmla="*/ 6353 h 9525"/>
                              <a:gd name="connsiteX299" fmla="*/ 16850 w 28575"/>
                              <a:gd name="connsiteY299" fmla="*/ 3172 h 9525"/>
                              <a:gd name="connsiteX300" fmla="*/ 16850 w 28575"/>
                              <a:gd name="connsiteY300" fmla="*/ 6353 h 9525"/>
                              <a:gd name="connsiteX301" fmla="*/ 16850 w 28575"/>
                              <a:gd name="connsiteY301" fmla="*/ 6353 h 9525"/>
                              <a:gd name="connsiteX302" fmla="*/ 16850 w 28575"/>
                              <a:gd name="connsiteY302" fmla="*/ 6353 h 9525"/>
                              <a:gd name="connsiteX303" fmla="*/ 16850 w 28575"/>
                              <a:gd name="connsiteY303" fmla="*/ 9525 h 9525"/>
                              <a:gd name="connsiteX304" fmla="*/ 16850 w 28575"/>
                              <a:gd name="connsiteY304" fmla="*/ 6353 h 9525"/>
                              <a:gd name="connsiteX305" fmla="*/ 17583 w 28575"/>
                              <a:gd name="connsiteY305" fmla="*/ 6353 h 9525"/>
                              <a:gd name="connsiteX306" fmla="*/ 17583 w 28575"/>
                              <a:gd name="connsiteY306" fmla="*/ 6353 h 9525"/>
                              <a:gd name="connsiteX307" fmla="*/ 17583 w 28575"/>
                              <a:gd name="connsiteY307" fmla="*/ 3172 h 9525"/>
                              <a:gd name="connsiteX308" fmla="*/ 17583 w 28575"/>
                              <a:gd name="connsiteY308" fmla="*/ 3172 h 9525"/>
                              <a:gd name="connsiteX309" fmla="*/ 17583 w 28575"/>
                              <a:gd name="connsiteY309" fmla="*/ 6353 h 9525"/>
                              <a:gd name="connsiteX310" fmla="*/ 17583 w 28575"/>
                              <a:gd name="connsiteY310" fmla="*/ 6353 h 9525"/>
                              <a:gd name="connsiteX311" fmla="*/ 17583 w 28575"/>
                              <a:gd name="connsiteY311" fmla="*/ 6353 h 9525"/>
                              <a:gd name="connsiteX312" fmla="*/ 17583 w 28575"/>
                              <a:gd name="connsiteY312" fmla="*/ 6353 h 9525"/>
                              <a:gd name="connsiteX313" fmla="*/ 17583 w 28575"/>
                              <a:gd name="connsiteY313" fmla="*/ 6353 h 9525"/>
                              <a:gd name="connsiteX314" fmla="*/ 17583 w 28575"/>
                              <a:gd name="connsiteY314" fmla="*/ 6353 h 9525"/>
                              <a:gd name="connsiteX315" fmla="*/ 17583 w 28575"/>
                              <a:gd name="connsiteY315" fmla="*/ 6353 h 9525"/>
                              <a:gd name="connsiteX316" fmla="*/ 17583 w 28575"/>
                              <a:gd name="connsiteY316" fmla="*/ 6353 h 9525"/>
                              <a:gd name="connsiteX317" fmla="*/ 17583 w 28575"/>
                              <a:gd name="connsiteY317" fmla="*/ 6353 h 9525"/>
                              <a:gd name="connsiteX318" fmla="*/ 17583 w 28575"/>
                              <a:gd name="connsiteY318" fmla="*/ 6353 h 9525"/>
                              <a:gd name="connsiteX319" fmla="*/ 17583 w 28575"/>
                              <a:gd name="connsiteY319" fmla="*/ 6353 h 9525"/>
                              <a:gd name="connsiteX320" fmla="*/ 17583 w 28575"/>
                              <a:gd name="connsiteY320" fmla="*/ 6353 h 9525"/>
                              <a:gd name="connsiteX321" fmla="*/ 17583 w 28575"/>
                              <a:gd name="connsiteY321" fmla="*/ 6353 h 9525"/>
                              <a:gd name="connsiteX322" fmla="*/ 17583 w 28575"/>
                              <a:gd name="connsiteY322" fmla="*/ 6353 h 9525"/>
                              <a:gd name="connsiteX323" fmla="*/ 17583 w 28575"/>
                              <a:gd name="connsiteY323" fmla="*/ 6353 h 9525"/>
                              <a:gd name="connsiteX324" fmla="*/ 17583 w 28575"/>
                              <a:gd name="connsiteY324" fmla="*/ 6353 h 9525"/>
                              <a:gd name="connsiteX325" fmla="*/ 18317 w 28575"/>
                              <a:gd name="connsiteY325" fmla="*/ 6353 h 9525"/>
                              <a:gd name="connsiteX326" fmla="*/ 18317 w 28575"/>
                              <a:gd name="connsiteY326" fmla="*/ 9525 h 9525"/>
                              <a:gd name="connsiteX327" fmla="*/ 18317 w 28575"/>
                              <a:gd name="connsiteY327" fmla="*/ 6353 h 9525"/>
                              <a:gd name="connsiteX328" fmla="*/ 18317 w 28575"/>
                              <a:gd name="connsiteY328" fmla="*/ 9525 h 9525"/>
                              <a:gd name="connsiteX329" fmla="*/ 18317 w 28575"/>
                              <a:gd name="connsiteY329" fmla="*/ 9525 h 9525"/>
                              <a:gd name="connsiteX330" fmla="*/ 18317 w 28575"/>
                              <a:gd name="connsiteY330" fmla="*/ 6353 h 9525"/>
                              <a:gd name="connsiteX331" fmla="*/ 18317 w 28575"/>
                              <a:gd name="connsiteY331" fmla="*/ 6353 h 9525"/>
                              <a:gd name="connsiteX332" fmla="*/ 18317 w 28575"/>
                              <a:gd name="connsiteY332" fmla="*/ 6353 h 9525"/>
                              <a:gd name="connsiteX333" fmla="*/ 18317 w 28575"/>
                              <a:gd name="connsiteY333" fmla="*/ 3172 h 9525"/>
                              <a:gd name="connsiteX334" fmla="*/ 18317 w 28575"/>
                              <a:gd name="connsiteY334" fmla="*/ 3172 h 9525"/>
                              <a:gd name="connsiteX335" fmla="*/ 18317 w 28575"/>
                              <a:gd name="connsiteY335" fmla="*/ 6353 h 9525"/>
                              <a:gd name="connsiteX336" fmla="*/ 18317 w 28575"/>
                              <a:gd name="connsiteY336" fmla="*/ 6353 h 9525"/>
                              <a:gd name="connsiteX337" fmla="*/ 19050 w 28575"/>
                              <a:gd name="connsiteY337" fmla="*/ 6353 h 9525"/>
                              <a:gd name="connsiteX338" fmla="*/ 19050 w 28575"/>
                              <a:gd name="connsiteY338" fmla="*/ 6353 h 9525"/>
                              <a:gd name="connsiteX339" fmla="*/ 19050 w 28575"/>
                              <a:gd name="connsiteY339" fmla="*/ 6353 h 9525"/>
                              <a:gd name="connsiteX340" fmla="*/ 19050 w 28575"/>
                              <a:gd name="connsiteY340" fmla="*/ 6353 h 9525"/>
                              <a:gd name="connsiteX341" fmla="*/ 19050 w 28575"/>
                              <a:gd name="connsiteY341" fmla="*/ 6353 h 9525"/>
                              <a:gd name="connsiteX342" fmla="*/ 19050 w 28575"/>
                              <a:gd name="connsiteY342" fmla="*/ 6353 h 9525"/>
                              <a:gd name="connsiteX343" fmla="*/ 19050 w 28575"/>
                              <a:gd name="connsiteY343" fmla="*/ 6353 h 9525"/>
                              <a:gd name="connsiteX344" fmla="*/ 19050 w 28575"/>
                              <a:gd name="connsiteY344" fmla="*/ 6353 h 9525"/>
                              <a:gd name="connsiteX345" fmla="*/ 19050 w 28575"/>
                              <a:gd name="connsiteY345" fmla="*/ 6353 h 9525"/>
                              <a:gd name="connsiteX346" fmla="*/ 19050 w 28575"/>
                              <a:gd name="connsiteY346" fmla="*/ 6353 h 9525"/>
                              <a:gd name="connsiteX347" fmla="*/ 19050 w 28575"/>
                              <a:gd name="connsiteY347" fmla="*/ 3172 h 9525"/>
                              <a:gd name="connsiteX348" fmla="*/ 19050 w 28575"/>
                              <a:gd name="connsiteY348" fmla="*/ 3172 h 9525"/>
                              <a:gd name="connsiteX349" fmla="*/ 19783 w 28575"/>
                              <a:gd name="connsiteY349" fmla="*/ 6353 h 9525"/>
                              <a:gd name="connsiteX350" fmla="*/ 19783 w 28575"/>
                              <a:gd name="connsiteY350" fmla="*/ 3172 h 9525"/>
                              <a:gd name="connsiteX351" fmla="*/ 19783 w 28575"/>
                              <a:gd name="connsiteY351" fmla="*/ 6353 h 9525"/>
                              <a:gd name="connsiteX352" fmla="*/ 19783 w 28575"/>
                              <a:gd name="connsiteY352" fmla="*/ 6353 h 9525"/>
                              <a:gd name="connsiteX353" fmla="*/ 19783 w 28575"/>
                              <a:gd name="connsiteY353" fmla="*/ 6353 h 9525"/>
                              <a:gd name="connsiteX354" fmla="*/ 19783 w 28575"/>
                              <a:gd name="connsiteY354" fmla="*/ 6353 h 9525"/>
                              <a:gd name="connsiteX355" fmla="*/ 19783 w 28575"/>
                              <a:gd name="connsiteY355" fmla="*/ 6353 h 9525"/>
                              <a:gd name="connsiteX356" fmla="*/ 19783 w 28575"/>
                              <a:gd name="connsiteY356" fmla="*/ 6353 h 9525"/>
                              <a:gd name="connsiteX357" fmla="*/ 19783 w 28575"/>
                              <a:gd name="connsiteY357" fmla="*/ 6353 h 9525"/>
                              <a:gd name="connsiteX358" fmla="*/ 19783 w 28575"/>
                              <a:gd name="connsiteY358" fmla="*/ 6353 h 9525"/>
                              <a:gd name="connsiteX359" fmla="*/ 19783 w 28575"/>
                              <a:gd name="connsiteY359" fmla="*/ 6353 h 9525"/>
                              <a:gd name="connsiteX360" fmla="*/ 19783 w 28575"/>
                              <a:gd name="connsiteY360" fmla="*/ 3172 h 9525"/>
                              <a:gd name="connsiteX361" fmla="*/ 20517 w 28575"/>
                              <a:gd name="connsiteY361" fmla="*/ 6353 h 9525"/>
                              <a:gd name="connsiteX362" fmla="*/ 20517 w 28575"/>
                              <a:gd name="connsiteY362" fmla="*/ 3172 h 9525"/>
                              <a:gd name="connsiteX363" fmla="*/ 20517 w 28575"/>
                              <a:gd name="connsiteY363" fmla="*/ 6353 h 9525"/>
                              <a:gd name="connsiteX364" fmla="*/ 20517 w 28575"/>
                              <a:gd name="connsiteY364" fmla="*/ 6353 h 9525"/>
                              <a:gd name="connsiteX365" fmla="*/ 20517 w 28575"/>
                              <a:gd name="connsiteY365" fmla="*/ 6353 h 9525"/>
                              <a:gd name="connsiteX366" fmla="*/ 20517 w 28575"/>
                              <a:gd name="connsiteY366" fmla="*/ 6353 h 9525"/>
                              <a:gd name="connsiteX367" fmla="*/ 20517 w 28575"/>
                              <a:gd name="connsiteY367" fmla="*/ 6353 h 9525"/>
                              <a:gd name="connsiteX368" fmla="*/ 20517 w 28575"/>
                              <a:gd name="connsiteY368" fmla="*/ 6353 h 9525"/>
                              <a:gd name="connsiteX369" fmla="*/ 20517 w 28575"/>
                              <a:gd name="connsiteY369" fmla="*/ 6353 h 9525"/>
                              <a:gd name="connsiteX370" fmla="*/ 20517 w 28575"/>
                              <a:gd name="connsiteY370" fmla="*/ 9525 h 9525"/>
                              <a:gd name="connsiteX371" fmla="*/ 20517 w 28575"/>
                              <a:gd name="connsiteY371" fmla="*/ 9525 h 9525"/>
                              <a:gd name="connsiteX372" fmla="*/ 20517 w 28575"/>
                              <a:gd name="connsiteY372" fmla="*/ 9525 h 9525"/>
                              <a:gd name="connsiteX373" fmla="*/ 21250 w 28575"/>
                              <a:gd name="connsiteY373" fmla="*/ 9525 h 9525"/>
                              <a:gd name="connsiteX374" fmla="*/ 21250 w 28575"/>
                              <a:gd name="connsiteY374" fmla="*/ 6353 h 9525"/>
                              <a:gd name="connsiteX375" fmla="*/ 21250 w 28575"/>
                              <a:gd name="connsiteY375" fmla="*/ 6353 h 9525"/>
                              <a:gd name="connsiteX376" fmla="*/ 21250 w 28575"/>
                              <a:gd name="connsiteY376" fmla="*/ 6353 h 9525"/>
                              <a:gd name="connsiteX377" fmla="*/ 21250 w 28575"/>
                              <a:gd name="connsiteY377" fmla="*/ 6353 h 9525"/>
                              <a:gd name="connsiteX378" fmla="*/ 21250 w 28575"/>
                              <a:gd name="connsiteY378" fmla="*/ 6353 h 9525"/>
                              <a:gd name="connsiteX379" fmla="*/ 21250 w 28575"/>
                              <a:gd name="connsiteY379" fmla="*/ 6353 h 9525"/>
                              <a:gd name="connsiteX380" fmla="*/ 21250 w 28575"/>
                              <a:gd name="connsiteY380" fmla="*/ 6353 h 9525"/>
                              <a:gd name="connsiteX381" fmla="*/ 21250 w 28575"/>
                              <a:gd name="connsiteY381" fmla="*/ 6353 h 9525"/>
                              <a:gd name="connsiteX382" fmla="*/ 21250 w 28575"/>
                              <a:gd name="connsiteY382" fmla="*/ 6353 h 9525"/>
                              <a:gd name="connsiteX383" fmla="*/ 21250 w 28575"/>
                              <a:gd name="connsiteY383" fmla="*/ 6353 h 9525"/>
                              <a:gd name="connsiteX384" fmla="*/ 21250 w 28575"/>
                              <a:gd name="connsiteY384" fmla="*/ 6353 h 9525"/>
                              <a:gd name="connsiteX385" fmla="*/ 21250 w 28575"/>
                              <a:gd name="connsiteY385" fmla="*/ 6353 h 9525"/>
                              <a:gd name="connsiteX386" fmla="*/ 21250 w 28575"/>
                              <a:gd name="connsiteY386" fmla="*/ 6353 h 9525"/>
                              <a:gd name="connsiteX387" fmla="*/ 21984 w 28575"/>
                              <a:gd name="connsiteY387" fmla="*/ 6353 h 9525"/>
                              <a:gd name="connsiteX388" fmla="*/ 21984 w 28575"/>
                              <a:gd name="connsiteY388" fmla="*/ 6353 h 9525"/>
                              <a:gd name="connsiteX389" fmla="*/ 21984 w 28575"/>
                              <a:gd name="connsiteY389" fmla="*/ 6353 h 9525"/>
                              <a:gd name="connsiteX390" fmla="*/ 21984 w 28575"/>
                              <a:gd name="connsiteY390" fmla="*/ 6353 h 9525"/>
                              <a:gd name="connsiteX391" fmla="*/ 21984 w 28575"/>
                              <a:gd name="connsiteY391" fmla="*/ 6353 h 9525"/>
                              <a:gd name="connsiteX392" fmla="*/ 21984 w 28575"/>
                              <a:gd name="connsiteY392" fmla="*/ 6353 h 9525"/>
                              <a:gd name="connsiteX393" fmla="*/ 21984 w 28575"/>
                              <a:gd name="connsiteY393" fmla="*/ 6353 h 9525"/>
                              <a:gd name="connsiteX394" fmla="*/ 21984 w 28575"/>
                              <a:gd name="connsiteY394" fmla="*/ 6353 h 9525"/>
                              <a:gd name="connsiteX395" fmla="*/ 21984 w 28575"/>
                              <a:gd name="connsiteY395" fmla="*/ 6353 h 9525"/>
                              <a:gd name="connsiteX396" fmla="*/ 21984 w 28575"/>
                              <a:gd name="connsiteY396" fmla="*/ 6353 h 9525"/>
                              <a:gd name="connsiteX397" fmla="*/ 21984 w 28575"/>
                              <a:gd name="connsiteY397" fmla="*/ 6353 h 9525"/>
                              <a:gd name="connsiteX398" fmla="*/ 21984 w 28575"/>
                              <a:gd name="connsiteY398" fmla="*/ 6353 h 9525"/>
                              <a:gd name="connsiteX399" fmla="*/ 22717 w 28575"/>
                              <a:gd name="connsiteY399" fmla="*/ 6353 h 9525"/>
                              <a:gd name="connsiteX400" fmla="*/ 22717 w 28575"/>
                              <a:gd name="connsiteY400" fmla="*/ 6353 h 9525"/>
                              <a:gd name="connsiteX401" fmla="*/ 22717 w 28575"/>
                              <a:gd name="connsiteY401" fmla="*/ 6353 h 9525"/>
                              <a:gd name="connsiteX402" fmla="*/ 22717 w 28575"/>
                              <a:gd name="connsiteY402" fmla="*/ 6353 h 9525"/>
                              <a:gd name="connsiteX403" fmla="*/ 22717 w 28575"/>
                              <a:gd name="connsiteY403" fmla="*/ 6353 h 9525"/>
                              <a:gd name="connsiteX404" fmla="*/ 22717 w 28575"/>
                              <a:gd name="connsiteY404" fmla="*/ 6353 h 9525"/>
                              <a:gd name="connsiteX405" fmla="*/ 22717 w 28575"/>
                              <a:gd name="connsiteY405" fmla="*/ 3172 h 9525"/>
                              <a:gd name="connsiteX406" fmla="*/ 22717 w 28575"/>
                              <a:gd name="connsiteY406" fmla="*/ 3172 h 9525"/>
                              <a:gd name="connsiteX407" fmla="*/ 22717 w 28575"/>
                              <a:gd name="connsiteY407" fmla="*/ 0 h 9525"/>
                              <a:gd name="connsiteX408" fmla="*/ 22717 w 28575"/>
                              <a:gd name="connsiteY408" fmla="*/ 3172 h 9525"/>
                              <a:gd name="connsiteX409" fmla="*/ 22717 w 28575"/>
                              <a:gd name="connsiteY409" fmla="*/ 6353 h 9525"/>
                              <a:gd name="connsiteX410" fmla="*/ 22717 w 28575"/>
                              <a:gd name="connsiteY410" fmla="*/ 3172 h 9525"/>
                              <a:gd name="connsiteX411" fmla="*/ 22717 w 28575"/>
                              <a:gd name="connsiteY411" fmla="*/ 6353 h 9525"/>
                              <a:gd name="connsiteX412" fmla="*/ 22717 w 28575"/>
                              <a:gd name="connsiteY412" fmla="*/ 6353 h 9525"/>
                              <a:gd name="connsiteX413" fmla="*/ 22717 w 28575"/>
                              <a:gd name="connsiteY413" fmla="*/ 6353 h 9525"/>
                              <a:gd name="connsiteX414" fmla="*/ 22717 w 28575"/>
                              <a:gd name="connsiteY414" fmla="*/ 6353 h 9525"/>
                              <a:gd name="connsiteX415" fmla="*/ 22717 w 28575"/>
                              <a:gd name="connsiteY415" fmla="*/ 6353 h 9525"/>
                              <a:gd name="connsiteX416" fmla="*/ 22717 w 28575"/>
                              <a:gd name="connsiteY416" fmla="*/ 6353 h 9525"/>
                              <a:gd name="connsiteX417" fmla="*/ 23451 w 28575"/>
                              <a:gd name="connsiteY417" fmla="*/ 6353 h 9525"/>
                              <a:gd name="connsiteX418" fmla="*/ 23451 w 28575"/>
                              <a:gd name="connsiteY418" fmla="*/ 9525 h 9525"/>
                              <a:gd name="connsiteX419" fmla="*/ 23451 w 28575"/>
                              <a:gd name="connsiteY419" fmla="*/ 9525 h 9525"/>
                              <a:gd name="connsiteX420" fmla="*/ 23451 w 28575"/>
                              <a:gd name="connsiteY420" fmla="*/ 6353 h 9525"/>
                              <a:gd name="connsiteX421" fmla="*/ 23451 w 28575"/>
                              <a:gd name="connsiteY421" fmla="*/ 6353 h 9525"/>
                              <a:gd name="connsiteX422" fmla="*/ 23451 w 28575"/>
                              <a:gd name="connsiteY422" fmla="*/ 6353 h 9525"/>
                              <a:gd name="connsiteX423" fmla="*/ 23451 w 28575"/>
                              <a:gd name="connsiteY423" fmla="*/ 3172 h 9525"/>
                              <a:gd name="connsiteX424" fmla="*/ 23451 w 28575"/>
                              <a:gd name="connsiteY424" fmla="*/ 3172 h 9525"/>
                              <a:gd name="connsiteX425" fmla="*/ 23451 w 28575"/>
                              <a:gd name="connsiteY425" fmla="*/ 3172 h 9525"/>
                              <a:gd name="connsiteX426" fmla="*/ 23451 w 28575"/>
                              <a:gd name="connsiteY426" fmla="*/ 3172 h 9525"/>
                              <a:gd name="connsiteX427" fmla="*/ 23451 w 28575"/>
                              <a:gd name="connsiteY427" fmla="*/ 6353 h 9525"/>
                              <a:gd name="connsiteX428" fmla="*/ 23451 w 28575"/>
                              <a:gd name="connsiteY428" fmla="*/ 6353 h 9525"/>
                              <a:gd name="connsiteX429" fmla="*/ 24174 w 28575"/>
                              <a:gd name="connsiteY429" fmla="*/ 3172 h 9525"/>
                              <a:gd name="connsiteX430" fmla="*/ 24174 w 28575"/>
                              <a:gd name="connsiteY430" fmla="*/ 3172 h 9525"/>
                              <a:gd name="connsiteX431" fmla="*/ 24174 w 28575"/>
                              <a:gd name="connsiteY431" fmla="*/ 6353 h 9525"/>
                              <a:gd name="connsiteX432" fmla="*/ 24174 w 28575"/>
                              <a:gd name="connsiteY432" fmla="*/ 6353 h 9525"/>
                              <a:gd name="connsiteX433" fmla="*/ 24174 w 28575"/>
                              <a:gd name="connsiteY433" fmla="*/ 6353 h 9525"/>
                              <a:gd name="connsiteX434" fmla="*/ 24174 w 28575"/>
                              <a:gd name="connsiteY434" fmla="*/ 6353 h 9525"/>
                              <a:gd name="connsiteX435" fmla="*/ 24174 w 28575"/>
                              <a:gd name="connsiteY435" fmla="*/ 6353 h 9525"/>
                              <a:gd name="connsiteX436" fmla="*/ 24174 w 28575"/>
                              <a:gd name="connsiteY436" fmla="*/ 6353 h 9525"/>
                              <a:gd name="connsiteX437" fmla="*/ 24174 w 28575"/>
                              <a:gd name="connsiteY437" fmla="*/ 6353 h 9525"/>
                              <a:gd name="connsiteX438" fmla="*/ 24174 w 28575"/>
                              <a:gd name="connsiteY438" fmla="*/ 6353 h 9525"/>
                              <a:gd name="connsiteX439" fmla="*/ 24174 w 28575"/>
                              <a:gd name="connsiteY439" fmla="*/ 6353 h 9525"/>
                              <a:gd name="connsiteX440" fmla="*/ 24174 w 28575"/>
                              <a:gd name="connsiteY440" fmla="*/ 6353 h 9525"/>
                              <a:gd name="connsiteX441" fmla="*/ 24908 w 28575"/>
                              <a:gd name="connsiteY441" fmla="*/ 6353 h 9525"/>
                              <a:gd name="connsiteX442" fmla="*/ 24908 w 28575"/>
                              <a:gd name="connsiteY442" fmla="*/ 6353 h 9525"/>
                              <a:gd name="connsiteX443" fmla="*/ 24908 w 28575"/>
                              <a:gd name="connsiteY443" fmla="*/ 3172 h 9525"/>
                              <a:gd name="connsiteX444" fmla="*/ 24908 w 28575"/>
                              <a:gd name="connsiteY444" fmla="*/ 3172 h 9525"/>
                              <a:gd name="connsiteX445" fmla="*/ 24908 w 28575"/>
                              <a:gd name="connsiteY445" fmla="*/ 3172 h 9525"/>
                              <a:gd name="connsiteX446" fmla="*/ 24908 w 28575"/>
                              <a:gd name="connsiteY446" fmla="*/ 3172 h 9525"/>
                              <a:gd name="connsiteX447" fmla="*/ 24908 w 28575"/>
                              <a:gd name="connsiteY447" fmla="*/ 3172 h 9525"/>
                              <a:gd name="connsiteX448" fmla="*/ 24908 w 28575"/>
                              <a:gd name="connsiteY448" fmla="*/ 6353 h 9525"/>
                              <a:gd name="connsiteX449" fmla="*/ 24908 w 28575"/>
                              <a:gd name="connsiteY449" fmla="*/ 6353 h 9525"/>
                              <a:gd name="connsiteX450" fmla="*/ 24908 w 28575"/>
                              <a:gd name="connsiteY450" fmla="*/ 6353 h 9525"/>
                              <a:gd name="connsiteX451" fmla="*/ 24908 w 28575"/>
                              <a:gd name="connsiteY451" fmla="*/ 6353 h 9525"/>
                              <a:gd name="connsiteX452" fmla="*/ 24908 w 28575"/>
                              <a:gd name="connsiteY452" fmla="*/ 6353 h 9525"/>
                              <a:gd name="connsiteX453" fmla="*/ 25641 w 28575"/>
                              <a:gd name="connsiteY453" fmla="*/ 6353 h 9525"/>
                              <a:gd name="connsiteX454" fmla="*/ 25641 w 28575"/>
                              <a:gd name="connsiteY454" fmla="*/ 6353 h 9525"/>
                              <a:gd name="connsiteX455" fmla="*/ 25641 w 28575"/>
                              <a:gd name="connsiteY455" fmla="*/ 6353 h 9525"/>
                              <a:gd name="connsiteX456" fmla="*/ 25641 w 28575"/>
                              <a:gd name="connsiteY456" fmla="*/ 3172 h 9525"/>
                              <a:gd name="connsiteX457" fmla="*/ 25641 w 28575"/>
                              <a:gd name="connsiteY457" fmla="*/ 6353 h 9525"/>
                              <a:gd name="connsiteX458" fmla="*/ 25641 w 28575"/>
                              <a:gd name="connsiteY458" fmla="*/ 6353 h 9525"/>
                              <a:gd name="connsiteX459" fmla="*/ 25641 w 28575"/>
                              <a:gd name="connsiteY459" fmla="*/ 9525 h 9525"/>
                              <a:gd name="connsiteX460" fmla="*/ 25641 w 28575"/>
                              <a:gd name="connsiteY460" fmla="*/ 6353 h 9525"/>
                              <a:gd name="connsiteX461" fmla="*/ 25641 w 28575"/>
                              <a:gd name="connsiteY461" fmla="*/ 6353 h 9525"/>
                              <a:gd name="connsiteX462" fmla="*/ 25641 w 28575"/>
                              <a:gd name="connsiteY462" fmla="*/ 6353 h 9525"/>
                              <a:gd name="connsiteX463" fmla="*/ 25641 w 28575"/>
                              <a:gd name="connsiteY463" fmla="*/ 3172 h 9525"/>
                              <a:gd name="connsiteX464" fmla="*/ 25641 w 28575"/>
                              <a:gd name="connsiteY464" fmla="*/ 6353 h 9525"/>
                              <a:gd name="connsiteX465" fmla="*/ 25641 w 28575"/>
                              <a:gd name="connsiteY465" fmla="*/ 6353 h 9525"/>
                              <a:gd name="connsiteX466" fmla="*/ 25641 w 28575"/>
                              <a:gd name="connsiteY466" fmla="*/ 6353 h 9525"/>
                              <a:gd name="connsiteX467" fmla="*/ 26375 w 28575"/>
                              <a:gd name="connsiteY467" fmla="*/ 6353 h 9525"/>
                              <a:gd name="connsiteX468" fmla="*/ 26375 w 28575"/>
                              <a:gd name="connsiteY468" fmla="*/ 6353 h 9525"/>
                              <a:gd name="connsiteX469" fmla="*/ 26375 w 28575"/>
                              <a:gd name="connsiteY469" fmla="*/ 6353 h 9525"/>
                              <a:gd name="connsiteX470" fmla="*/ 26375 w 28575"/>
                              <a:gd name="connsiteY470" fmla="*/ 6353 h 9525"/>
                              <a:gd name="connsiteX471" fmla="*/ 26375 w 28575"/>
                              <a:gd name="connsiteY471" fmla="*/ 6353 h 9525"/>
                              <a:gd name="connsiteX472" fmla="*/ 26375 w 28575"/>
                              <a:gd name="connsiteY472" fmla="*/ 6353 h 9525"/>
                              <a:gd name="connsiteX473" fmla="*/ 26375 w 28575"/>
                              <a:gd name="connsiteY473" fmla="*/ 6353 h 9525"/>
                              <a:gd name="connsiteX474" fmla="*/ 26375 w 28575"/>
                              <a:gd name="connsiteY474" fmla="*/ 6353 h 9525"/>
                              <a:gd name="connsiteX475" fmla="*/ 26375 w 28575"/>
                              <a:gd name="connsiteY475" fmla="*/ 6353 h 9525"/>
                              <a:gd name="connsiteX476" fmla="*/ 26375 w 28575"/>
                              <a:gd name="connsiteY476" fmla="*/ 6353 h 9525"/>
                              <a:gd name="connsiteX477" fmla="*/ 26375 w 28575"/>
                              <a:gd name="connsiteY477" fmla="*/ 6353 h 9525"/>
                              <a:gd name="connsiteX478" fmla="*/ 26375 w 28575"/>
                              <a:gd name="connsiteY478" fmla="*/ 3172 h 9525"/>
                              <a:gd name="connsiteX479" fmla="*/ 27108 w 28575"/>
                              <a:gd name="connsiteY479" fmla="*/ 6353 h 9525"/>
                              <a:gd name="connsiteX480" fmla="*/ 27108 w 28575"/>
                              <a:gd name="connsiteY480" fmla="*/ 6353 h 9525"/>
                              <a:gd name="connsiteX481" fmla="*/ 27108 w 28575"/>
                              <a:gd name="connsiteY481" fmla="*/ 6353 h 9525"/>
                              <a:gd name="connsiteX482" fmla="*/ 27108 w 28575"/>
                              <a:gd name="connsiteY482" fmla="*/ 6353 h 9525"/>
                              <a:gd name="connsiteX483" fmla="*/ 27108 w 28575"/>
                              <a:gd name="connsiteY483" fmla="*/ 6353 h 9525"/>
                              <a:gd name="connsiteX484" fmla="*/ 27108 w 28575"/>
                              <a:gd name="connsiteY484" fmla="*/ 6353 h 9525"/>
                              <a:gd name="connsiteX485" fmla="*/ 27108 w 28575"/>
                              <a:gd name="connsiteY485" fmla="*/ 6353 h 9525"/>
                              <a:gd name="connsiteX486" fmla="*/ 27108 w 28575"/>
                              <a:gd name="connsiteY486" fmla="*/ 6353 h 9525"/>
                              <a:gd name="connsiteX487" fmla="*/ 27108 w 28575"/>
                              <a:gd name="connsiteY487" fmla="*/ 6353 h 9525"/>
                              <a:gd name="connsiteX488" fmla="*/ 27108 w 28575"/>
                              <a:gd name="connsiteY488" fmla="*/ 3172 h 9525"/>
                              <a:gd name="connsiteX489" fmla="*/ 27108 w 28575"/>
                              <a:gd name="connsiteY489" fmla="*/ 3172 h 9525"/>
                              <a:gd name="connsiteX490" fmla="*/ 27108 w 28575"/>
                              <a:gd name="connsiteY490" fmla="*/ 3172 h 9525"/>
                              <a:gd name="connsiteX491" fmla="*/ 27108 w 28575"/>
                              <a:gd name="connsiteY491" fmla="*/ 3172 h 9525"/>
                              <a:gd name="connsiteX492" fmla="*/ 27108 w 28575"/>
                              <a:gd name="connsiteY492" fmla="*/ 6353 h 9525"/>
                              <a:gd name="connsiteX493" fmla="*/ 27108 w 28575"/>
                              <a:gd name="connsiteY493" fmla="*/ 3172 h 9525"/>
                              <a:gd name="connsiteX494" fmla="*/ 27108 w 28575"/>
                              <a:gd name="connsiteY494" fmla="*/ 3172 h 9525"/>
                              <a:gd name="connsiteX495" fmla="*/ 27108 w 28575"/>
                              <a:gd name="connsiteY495" fmla="*/ 6353 h 9525"/>
                              <a:gd name="connsiteX496" fmla="*/ 27108 w 28575"/>
                              <a:gd name="connsiteY496" fmla="*/ 6353 h 9525"/>
                              <a:gd name="connsiteX497" fmla="*/ 27842 w 28575"/>
                              <a:gd name="connsiteY497" fmla="*/ 6353 h 9525"/>
                              <a:gd name="connsiteX498" fmla="*/ 27842 w 28575"/>
                              <a:gd name="connsiteY498" fmla="*/ 3172 h 9525"/>
                              <a:gd name="connsiteX499" fmla="*/ 27842 w 28575"/>
                              <a:gd name="connsiteY499" fmla="*/ 3172 h 9525"/>
                              <a:gd name="connsiteX500" fmla="*/ 27842 w 28575"/>
                              <a:gd name="connsiteY500" fmla="*/ 3172 h 9525"/>
                              <a:gd name="connsiteX501" fmla="*/ 27842 w 28575"/>
                              <a:gd name="connsiteY501" fmla="*/ 3172 h 9525"/>
                              <a:gd name="connsiteX502" fmla="*/ 27842 w 28575"/>
                              <a:gd name="connsiteY502" fmla="*/ 3172 h 9525"/>
                              <a:gd name="connsiteX503" fmla="*/ 27842 w 28575"/>
                              <a:gd name="connsiteY503" fmla="*/ 0 h 9525"/>
                              <a:gd name="connsiteX504" fmla="*/ 27842 w 28575"/>
                              <a:gd name="connsiteY504" fmla="*/ 3172 h 9525"/>
                              <a:gd name="connsiteX505" fmla="*/ 27842 w 28575"/>
                              <a:gd name="connsiteY505" fmla="*/ 0 h 9525"/>
                              <a:gd name="connsiteX506" fmla="*/ 27842 w 28575"/>
                              <a:gd name="connsiteY506" fmla="*/ 6353 h 9525"/>
                              <a:gd name="connsiteX507" fmla="*/ 27842 w 28575"/>
                              <a:gd name="connsiteY507" fmla="*/ 6353 h 9525"/>
                              <a:gd name="connsiteX508" fmla="*/ 27842 w 28575"/>
                              <a:gd name="connsiteY508" fmla="*/ 6353 h 9525"/>
                              <a:gd name="connsiteX509" fmla="*/ 28575 w 28575"/>
                              <a:gd name="connsiteY509" fmla="*/ 6353 h 9525"/>
                              <a:gd name="connsiteX510" fmla="*/ 28575 w 28575"/>
                              <a:gd name="connsiteY510" fmla="*/ 3172 h 9525"/>
                              <a:gd name="connsiteX511" fmla="*/ 28575 w 28575"/>
                              <a:gd name="connsiteY511" fmla="*/ 3172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6353"/>
                                </a:moveTo>
                                <a:lnTo>
                                  <a:pt x="0" y="6353"/>
                                </a:lnTo>
                                <a:lnTo>
                                  <a:pt x="0" y="6353"/>
                                </a:lnTo>
                                <a:lnTo>
                                  <a:pt x="733" y="6353"/>
                                </a:lnTo>
                                <a:lnTo>
                                  <a:pt x="733" y="6353"/>
                                </a:lnTo>
                                <a:lnTo>
                                  <a:pt x="733" y="6353"/>
                                </a:lnTo>
                                <a:lnTo>
                                  <a:pt x="733" y="6353"/>
                                </a:lnTo>
                                <a:lnTo>
                                  <a:pt x="733" y="6353"/>
                                </a:lnTo>
                                <a:lnTo>
                                  <a:pt x="733" y="6353"/>
                                </a:lnTo>
                                <a:lnTo>
                                  <a:pt x="733" y="6353"/>
                                </a:lnTo>
                                <a:lnTo>
                                  <a:pt x="733" y="6353"/>
                                </a:lnTo>
                                <a:lnTo>
                                  <a:pt x="733" y="6353"/>
                                </a:lnTo>
                                <a:lnTo>
                                  <a:pt x="733" y="6353"/>
                                </a:lnTo>
                                <a:lnTo>
                                  <a:pt x="733" y="6353"/>
                                </a:lnTo>
                                <a:lnTo>
                                  <a:pt x="733" y="6353"/>
                                </a:lnTo>
                                <a:lnTo>
                                  <a:pt x="1467" y="6353"/>
                                </a:lnTo>
                                <a:lnTo>
                                  <a:pt x="1467" y="6353"/>
                                </a:lnTo>
                                <a:lnTo>
                                  <a:pt x="1467" y="6353"/>
                                </a:lnTo>
                                <a:lnTo>
                                  <a:pt x="1467" y="6353"/>
                                </a:lnTo>
                                <a:lnTo>
                                  <a:pt x="1467" y="6353"/>
                                </a:lnTo>
                                <a:lnTo>
                                  <a:pt x="1467" y="6353"/>
                                </a:lnTo>
                                <a:lnTo>
                                  <a:pt x="1467" y="6353"/>
                                </a:lnTo>
                                <a:lnTo>
                                  <a:pt x="1467" y="6353"/>
                                </a:lnTo>
                                <a:lnTo>
                                  <a:pt x="1467" y="6353"/>
                                </a:lnTo>
                                <a:lnTo>
                                  <a:pt x="1467" y="6353"/>
                                </a:lnTo>
                                <a:lnTo>
                                  <a:pt x="1467" y="6353"/>
                                </a:lnTo>
                                <a:lnTo>
                                  <a:pt x="1467" y="6353"/>
                                </a:lnTo>
                                <a:lnTo>
                                  <a:pt x="1467" y="6353"/>
                                </a:lnTo>
                                <a:lnTo>
                                  <a:pt x="1467" y="6353"/>
                                </a:lnTo>
                                <a:lnTo>
                                  <a:pt x="2200" y="6353"/>
                                </a:lnTo>
                                <a:lnTo>
                                  <a:pt x="2200" y="6353"/>
                                </a:lnTo>
                                <a:lnTo>
                                  <a:pt x="2200" y="6353"/>
                                </a:lnTo>
                                <a:lnTo>
                                  <a:pt x="2200" y="6353"/>
                                </a:lnTo>
                                <a:lnTo>
                                  <a:pt x="2200" y="6353"/>
                                </a:lnTo>
                                <a:lnTo>
                                  <a:pt x="2200" y="6353"/>
                                </a:lnTo>
                                <a:lnTo>
                                  <a:pt x="2200" y="6353"/>
                                </a:lnTo>
                                <a:lnTo>
                                  <a:pt x="2200" y="6353"/>
                                </a:lnTo>
                                <a:lnTo>
                                  <a:pt x="2200" y="6353"/>
                                </a:lnTo>
                                <a:lnTo>
                                  <a:pt x="2200" y="6353"/>
                                </a:lnTo>
                                <a:lnTo>
                                  <a:pt x="2200" y="6353"/>
                                </a:lnTo>
                                <a:lnTo>
                                  <a:pt x="2200" y="6353"/>
                                </a:lnTo>
                                <a:lnTo>
                                  <a:pt x="2934" y="6353"/>
                                </a:lnTo>
                                <a:lnTo>
                                  <a:pt x="2934" y="6353"/>
                                </a:lnTo>
                                <a:lnTo>
                                  <a:pt x="2934" y="6353"/>
                                </a:lnTo>
                                <a:lnTo>
                                  <a:pt x="2934" y="6353"/>
                                </a:lnTo>
                                <a:lnTo>
                                  <a:pt x="2934" y="6353"/>
                                </a:lnTo>
                                <a:lnTo>
                                  <a:pt x="2934" y="6353"/>
                                </a:lnTo>
                                <a:lnTo>
                                  <a:pt x="2934" y="6353"/>
                                </a:lnTo>
                                <a:lnTo>
                                  <a:pt x="2934" y="6353"/>
                                </a:lnTo>
                                <a:lnTo>
                                  <a:pt x="2934" y="6353"/>
                                </a:lnTo>
                                <a:lnTo>
                                  <a:pt x="2934" y="6353"/>
                                </a:lnTo>
                                <a:lnTo>
                                  <a:pt x="2934" y="6353"/>
                                </a:lnTo>
                                <a:lnTo>
                                  <a:pt x="2934" y="6353"/>
                                </a:lnTo>
                                <a:lnTo>
                                  <a:pt x="3667" y="6353"/>
                                </a:lnTo>
                                <a:lnTo>
                                  <a:pt x="3667" y="6353"/>
                                </a:lnTo>
                                <a:lnTo>
                                  <a:pt x="3667" y="6353"/>
                                </a:lnTo>
                                <a:lnTo>
                                  <a:pt x="3667" y="6353"/>
                                </a:lnTo>
                                <a:lnTo>
                                  <a:pt x="3667" y="6353"/>
                                </a:lnTo>
                                <a:lnTo>
                                  <a:pt x="3667" y="6353"/>
                                </a:lnTo>
                                <a:lnTo>
                                  <a:pt x="3667" y="6353"/>
                                </a:lnTo>
                                <a:lnTo>
                                  <a:pt x="3667" y="6353"/>
                                </a:lnTo>
                                <a:lnTo>
                                  <a:pt x="3667" y="6353"/>
                                </a:lnTo>
                                <a:lnTo>
                                  <a:pt x="3667" y="6353"/>
                                </a:lnTo>
                                <a:lnTo>
                                  <a:pt x="3667" y="6353"/>
                                </a:lnTo>
                                <a:lnTo>
                                  <a:pt x="3667" y="6353"/>
                                </a:lnTo>
                                <a:lnTo>
                                  <a:pt x="3667" y="6353"/>
                                </a:lnTo>
                                <a:lnTo>
                                  <a:pt x="3667" y="6353"/>
                                </a:lnTo>
                                <a:lnTo>
                                  <a:pt x="3667" y="6353"/>
                                </a:lnTo>
                                <a:lnTo>
                                  <a:pt x="3667" y="6353"/>
                                </a:lnTo>
                                <a:lnTo>
                                  <a:pt x="3667" y="6353"/>
                                </a:lnTo>
                                <a:lnTo>
                                  <a:pt x="3667" y="6353"/>
                                </a:lnTo>
                                <a:lnTo>
                                  <a:pt x="4401" y="6353"/>
                                </a:lnTo>
                                <a:lnTo>
                                  <a:pt x="4401" y="6353"/>
                                </a:lnTo>
                                <a:lnTo>
                                  <a:pt x="4401" y="6353"/>
                                </a:lnTo>
                                <a:lnTo>
                                  <a:pt x="4401" y="9525"/>
                                </a:lnTo>
                                <a:lnTo>
                                  <a:pt x="4401" y="6353"/>
                                </a:lnTo>
                                <a:lnTo>
                                  <a:pt x="4401" y="6353"/>
                                </a:lnTo>
                                <a:lnTo>
                                  <a:pt x="4401" y="6353"/>
                                </a:lnTo>
                                <a:lnTo>
                                  <a:pt x="4401" y="6353"/>
                                </a:lnTo>
                                <a:lnTo>
                                  <a:pt x="4401" y="6353"/>
                                </a:lnTo>
                                <a:lnTo>
                                  <a:pt x="4401" y="6353"/>
                                </a:lnTo>
                                <a:lnTo>
                                  <a:pt x="4401" y="3172"/>
                                </a:lnTo>
                                <a:lnTo>
                                  <a:pt x="4401" y="6353"/>
                                </a:lnTo>
                                <a:lnTo>
                                  <a:pt x="5124" y="6353"/>
                                </a:lnTo>
                                <a:lnTo>
                                  <a:pt x="5124" y="6353"/>
                                </a:lnTo>
                                <a:lnTo>
                                  <a:pt x="5124" y="6353"/>
                                </a:lnTo>
                                <a:lnTo>
                                  <a:pt x="5124" y="6353"/>
                                </a:lnTo>
                                <a:lnTo>
                                  <a:pt x="5124" y="6353"/>
                                </a:lnTo>
                                <a:lnTo>
                                  <a:pt x="5124" y="6353"/>
                                </a:lnTo>
                                <a:lnTo>
                                  <a:pt x="5124" y="6353"/>
                                </a:lnTo>
                                <a:lnTo>
                                  <a:pt x="5124" y="3172"/>
                                </a:lnTo>
                                <a:lnTo>
                                  <a:pt x="5124" y="3172"/>
                                </a:lnTo>
                                <a:lnTo>
                                  <a:pt x="5124" y="3172"/>
                                </a:lnTo>
                                <a:lnTo>
                                  <a:pt x="5124" y="6353"/>
                                </a:lnTo>
                                <a:lnTo>
                                  <a:pt x="5124" y="6353"/>
                                </a:lnTo>
                                <a:lnTo>
                                  <a:pt x="5858" y="6353"/>
                                </a:lnTo>
                                <a:lnTo>
                                  <a:pt x="5858" y="6353"/>
                                </a:lnTo>
                                <a:lnTo>
                                  <a:pt x="5858" y="6353"/>
                                </a:lnTo>
                                <a:lnTo>
                                  <a:pt x="5858" y="6353"/>
                                </a:lnTo>
                                <a:lnTo>
                                  <a:pt x="5858" y="6353"/>
                                </a:lnTo>
                                <a:lnTo>
                                  <a:pt x="5858" y="6353"/>
                                </a:lnTo>
                                <a:lnTo>
                                  <a:pt x="5858" y="6353"/>
                                </a:lnTo>
                                <a:lnTo>
                                  <a:pt x="5858" y="6353"/>
                                </a:lnTo>
                                <a:lnTo>
                                  <a:pt x="5858" y="6353"/>
                                </a:lnTo>
                                <a:lnTo>
                                  <a:pt x="5858" y="6353"/>
                                </a:lnTo>
                                <a:lnTo>
                                  <a:pt x="5858" y="6353"/>
                                </a:lnTo>
                                <a:lnTo>
                                  <a:pt x="5858" y="6353"/>
                                </a:lnTo>
                                <a:lnTo>
                                  <a:pt x="5858" y="3172"/>
                                </a:lnTo>
                                <a:lnTo>
                                  <a:pt x="5858" y="6353"/>
                                </a:lnTo>
                                <a:lnTo>
                                  <a:pt x="6591" y="6353"/>
                                </a:lnTo>
                                <a:lnTo>
                                  <a:pt x="6591" y="3172"/>
                                </a:lnTo>
                                <a:lnTo>
                                  <a:pt x="6591" y="3172"/>
                                </a:lnTo>
                                <a:lnTo>
                                  <a:pt x="6591" y="3172"/>
                                </a:lnTo>
                                <a:lnTo>
                                  <a:pt x="6591" y="3172"/>
                                </a:lnTo>
                                <a:lnTo>
                                  <a:pt x="6591" y="6353"/>
                                </a:lnTo>
                                <a:lnTo>
                                  <a:pt x="6591" y="3172"/>
                                </a:lnTo>
                                <a:lnTo>
                                  <a:pt x="6591" y="3172"/>
                                </a:lnTo>
                                <a:lnTo>
                                  <a:pt x="6591" y="3172"/>
                                </a:lnTo>
                                <a:lnTo>
                                  <a:pt x="6591" y="3172"/>
                                </a:lnTo>
                                <a:lnTo>
                                  <a:pt x="6591" y="3172"/>
                                </a:lnTo>
                                <a:lnTo>
                                  <a:pt x="6591" y="6353"/>
                                </a:lnTo>
                                <a:lnTo>
                                  <a:pt x="7325" y="6353"/>
                                </a:lnTo>
                                <a:lnTo>
                                  <a:pt x="7325" y="6353"/>
                                </a:lnTo>
                                <a:lnTo>
                                  <a:pt x="7325" y="9525"/>
                                </a:lnTo>
                                <a:lnTo>
                                  <a:pt x="7325" y="6353"/>
                                </a:lnTo>
                                <a:lnTo>
                                  <a:pt x="7325" y="6353"/>
                                </a:lnTo>
                                <a:lnTo>
                                  <a:pt x="7325" y="6353"/>
                                </a:lnTo>
                                <a:lnTo>
                                  <a:pt x="7325" y="6353"/>
                                </a:lnTo>
                                <a:lnTo>
                                  <a:pt x="7325" y="6353"/>
                                </a:lnTo>
                                <a:lnTo>
                                  <a:pt x="7325" y="6353"/>
                                </a:lnTo>
                                <a:lnTo>
                                  <a:pt x="7325" y="6353"/>
                                </a:lnTo>
                                <a:lnTo>
                                  <a:pt x="7325" y="6353"/>
                                </a:lnTo>
                                <a:lnTo>
                                  <a:pt x="7325" y="6353"/>
                                </a:lnTo>
                                <a:lnTo>
                                  <a:pt x="8058" y="6353"/>
                                </a:lnTo>
                                <a:lnTo>
                                  <a:pt x="8058" y="6353"/>
                                </a:lnTo>
                                <a:lnTo>
                                  <a:pt x="8058" y="9525"/>
                                </a:lnTo>
                                <a:lnTo>
                                  <a:pt x="8058" y="9525"/>
                                </a:lnTo>
                                <a:lnTo>
                                  <a:pt x="8058" y="6353"/>
                                </a:lnTo>
                                <a:lnTo>
                                  <a:pt x="8058" y="6353"/>
                                </a:lnTo>
                                <a:lnTo>
                                  <a:pt x="8058" y="6353"/>
                                </a:lnTo>
                                <a:lnTo>
                                  <a:pt x="8058" y="6353"/>
                                </a:lnTo>
                                <a:lnTo>
                                  <a:pt x="8058" y="6353"/>
                                </a:lnTo>
                                <a:lnTo>
                                  <a:pt x="8058" y="6353"/>
                                </a:lnTo>
                                <a:lnTo>
                                  <a:pt x="8058" y="6353"/>
                                </a:lnTo>
                                <a:lnTo>
                                  <a:pt x="8058" y="6353"/>
                                </a:lnTo>
                                <a:lnTo>
                                  <a:pt x="8058" y="6353"/>
                                </a:lnTo>
                                <a:lnTo>
                                  <a:pt x="8058" y="6353"/>
                                </a:lnTo>
                                <a:lnTo>
                                  <a:pt x="8058" y="6353"/>
                                </a:lnTo>
                                <a:lnTo>
                                  <a:pt x="8058" y="6353"/>
                                </a:lnTo>
                                <a:lnTo>
                                  <a:pt x="8058" y="6353"/>
                                </a:lnTo>
                                <a:lnTo>
                                  <a:pt x="8058" y="6353"/>
                                </a:lnTo>
                                <a:lnTo>
                                  <a:pt x="8792" y="6353"/>
                                </a:lnTo>
                                <a:lnTo>
                                  <a:pt x="8792" y="6353"/>
                                </a:lnTo>
                                <a:lnTo>
                                  <a:pt x="8792" y="3172"/>
                                </a:lnTo>
                                <a:lnTo>
                                  <a:pt x="8792" y="6353"/>
                                </a:lnTo>
                                <a:lnTo>
                                  <a:pt x="8792" y="6353"/>
                                </a:lnTo>
                                <a:lnTo>
                                  <a:pt x="8792" y="6353"/>
                                </a:lnTo>
                                <a:lnTo>
                                  <a:pt x="8792" y="6353"/>
                                </a:lnTo>
                                <a:lnTo>
                                  <a:pt x="8792" y="3172"/>
                                </a:lnTo>
                                <a:lnTo>
                                  <a:pt x="8792" y="3172"/>
                                </a:lnTo>
                                <a:lnTo>
                                  <a:pt x="8792" y="6353"/>
                                </a:lnTo>
                                <a:lnTo>
                                  <a:pt x="8792" y="6353"/>
                                </a:lnTo>
                                <a:lnTo>
                                  <a:pt x="8792" y="6353"/>
                                </a:lnTo>
                                <a:lnTo>
                                  <a:pt x="9525" y="6353"/>
                                </a:lnTo>
                                <a:lnTo>
                                  <a:pt x="9525" y="6353"/>
                                </a:lnTo>
                                <a:lnTo>
                                  <a:pt x="9525" y="6353"/>
                                </a:lnTo>
                                <a:lnTo>
                                  <a:pt x="9525" y="6353"/>
                                </a:lnTo>
                                <a:lnTo>
                                  <a:pt x="9525" y="6353"/>
                                </a:lnTo>
                                <a:lnTo>
                                  <a:pt x="9525" y="6353"/>
                                </a:lnTo>
                                <a:lnTo>
                                  <a:pt x="9525" y="3172"/>
                                </a:lnTo>
                                <a:lnTo>
                                  <a:pt x="9525" y="6353"/>
                                </a:lnTo>
                                <a:lnTo>
                                  <a:pt x="9525" y="6353"/>
                                </a:lnTo>
                                <a:lnTo>
                                  <a:pt x="9525" y="6353"/>
                                </a:lnTo>
                                <a:lnTo>
                                  <a:pt x="9525" y="6353"/>
                                </a:lnTo>
                                <a:lnTo>
                                  <a:pt x="9525" y="6353"/>
                                </a:lnTo>
                                <a:lnTo>
                                  <a:pt x="9525" y="6353"/>
                                </a:lnTo>
                                <a:lnTo>
                                  <a:pt x="9525" y="3172"/>
                                </a:lnTo>
                                <a:lnTo>
                                  <a:pt x="10258" y="3172"/>
                                </a:lnTo>
                                <a:lnTo>
                                  <a:pt x="10258" y="3172"/>
                                </a:lnTo>
                                <a:lnTo>
                                  <a:pt x="10258" y="3172"/>
                                </a:lnTo>
                                <a:lnTo>
                                  <a:pt x="10258" y="6353"/>
                                </a:lnTo>
                                <a:lnTo>
                                  <a:pt x="10258" y="6353"/>
                                </a:lnTo>
                                <a:lnTo>
                                  <a:pt x="10258" y="6353"/>
                                </a:lnTo>
                                <a:lnTo>
                                  <a:pt x="10258" y="3172"/>
                                </a:lnTo>
                                <a:lnTo>
                                  <a:pt x="10258" y="3172"/>
                                </a:lnTo>
                                <a:lnTo>
                                  <a:pt x="10258" y="3172"/>
                                </a:lnTo>
                                <a:lnTo>
                                  <a:pt x="10258" y="3172"/>
                                </a:lnTo>
                                <a:lnTo>
                                  <a:pt x="10258" y="6353"/>
                                </a:lnTo>
                                <a:lnTo>
                                  <a:pt x="10258" y="6353"/>
                                </a:lnTo>
                                <a:lnTo>
                                  <a:pt x="10992" y="6353"/>
                                </a:lnTo>
                                <a:lnTo>
                                  <a:pt x="10992" y="3172"/>
                                </a:lnTo>
                                <a:lnTo>
                                  <a:pt x="10992" y="3172"/>
                                </a:lnTo>
                                <a:lnTo>
                                  <a:pt x="10992" y="3172"/>
                                </a:lnTo>
                                <a:lnTo>
                                  <a:pt x="10992" y="6353"/>
                                </a:lnTo>
                                <a:lnTo>
                                  <a:pt x="10992" y="6353"/>
                                </a:lnTo>
                                <a:lnTo>
                                  <a:pt x="10992" y="6353"/>
                                </a:lnTo>
                                <a:lnTo>
                                  <a:pt x="10992" y="3172"/>
                                </a:lnTo>
                                <a:lnTo>
                                  <a:pt x="10992" y="3172"/>
                                </a:lnTo>
                                <a:lnTo>
                                  <a:pt x="10992" y="3172"/>
                                </a:lnTo>
                                <a:lnTo>
                                  <a:pt x="10992" y="3172"/>
                                </a:lnTo>
                                <a:lnTo>
                                  <a:pt x="10992" y="6353"/>
                                </a:lnTo>
                                <a:lnTo>
                                  <a:pt x="11725" y="6353"/>
                                </a:lnTo>
                                <a:lnTo>
                                  <a:pt x="11725" y="6353"/>
                                </a:lnTo>
                                <a:lnTo>
                                  <a:pt x="11725" y="6353"/>
                                </a:lnTo>
                                <a:lnTo>
                                  <a:pt x="11725" y="6353"/>
                                </a:lnTo>
                                <a:lnTo>
                                  <a:pt x="11725" y="3172"/>
                                </a:lnTo>
                                <a:lnTo>
                                  <a:pt x="11725" y="6353"/>
                                </a:lnTo>
                                <a:lnTo>
                                  <a:pt x="11725" y="3172"/>
                                </a:lnTo>
                                <a:lnTo>
                                  <a:pt x="11725" y="6353"/>
                                </a:lnTo>
                                <a:lnTo>
                                  <a:pt x="11725" y="6353"/>
                                </a:lnTo>
                                <a:lnTo>
                                  <a:pt x="11725" y="6353"/>
                                </a:lnTo>
                                <a:lnTo>
                                  <a:pt x="11725" y="6353"/>
                                </a:lnTo>
                                <a:lnTo>
                                  <a:pt x="11725" y="6353"/>
                                </a:lnTo>
                                <a:lnTo>
                                  <a:pt x="12459" y="6353"/>
                                </a:lnTo>
                                <a:lnTo>
                                  <a:pt x="12459" y="6353"/>
                                </a:lnTo>
                                <a:lnTo>
                                  <a:pt x="12459" y="6353"/>
                                </a:lnTo>
                                <a:lnTo>
                                  <a:pt x="12459" y="6353"/>
                                </a:lnTo>
                                <a:lnTo>
                                  <a:pt x="12459" y="6353"/>
                                </a:lnTo>
                                <a:lnTo>
                                  <a:pt x="12459" y="6353"/>
                                </a:lnTo>
                                <a:lnTo>
                                  <a:pt x="12459" y="6353"/>
                                </a:lnTo>
                                <a:lnTo>
                                  <a:pt x="12459" y="6353"/>
                                </a:lnTo>
                                <a:lnTo>
                                  <a:pt x="12459" y="6353"/>
                                </a:lnTo>
                                <a:lnTo>
                                  <a:pt x="12459" y="6353"/>
                                </a:lnTo>
                                <a:lnTo>
                                  <a:pt x="12459" y="6353"/>
                                </a:lnTo>
                                <a:lnTo>
                                  <a:pt x="12459" y="6353"/>
                                </a:lnTo>
                                <a:lnTo>
                                  <a:pt x="13192" y="6353"/>
                                </a:lnTo>
                                <a:lnTo>
                                  <a:pt x="13192" y="3172"/>
                                </a:lnTo>
                                <a:lnTo>
                                  <a:pt x="13192" y="3172"/>
                                </a:lnTo>
                                <a:lnTo>
                                  <a:pt x="13192" y="3172"/>
                                </a:lnTo>
                                <a:lnTo>
                                  <a:pt x="13192" y="3172"/>
                                </a:lnTo>
                                <a:lnTo>
                                  <a:pt x="13192" y="6353"/>
                                </a:lnTo>
                                <a:lnTo>
                                  <a:pt x="13192" y="6353"/>
                                </a:lnTo>
                                <a:lnTo>
                                  <a:pt x="13192" y="6353"/>
                                </a:lnTo>
                                <a:lnTo>
                                  <a:pt x="13192" y="6353"/>
                                </a:lnTo>
                                <a:lnTo>
                                  <a:pt x="13192" y="6353"/>
                                </a:lnTo>
                                <a:lnTo>
                                  <a:pt x="13192" y="6353"/>
                                </a:lnTo>
                                <a:lnTo>
                                  <a:pt x="13192" y="9525"/>
                                </a:lnTo>
                                <a:lnTo>
                                  <a:pt x="13192" y="6353"/>
                                </a:lnTo>
                                <a:lnTo>
                                  <a:pt x="13192" y="6353"/>
                                </a:lnTo>
                                <a:lnTo>
                                  <a:pt x="13192" y="6353"/>
                                </a:lnTo>
                                <a:lnTo>
                                  <a:pt x="13192" y="6353"/>
                                </a:lnTo>
                                <a:lnTo>
                                  <a:pt x="13192" y="6353"/>
                                </a:lnTo>
                                <a:lnTo>
                                  <a:pt x="13192" y="6353"/>
                                </a:lnTo>
                                <a:lnTo>
                                  <a:pt x="13192" y="6353"/>
                                </a:lnTo>
                                <a:lnTo>
                                  <a:pt x="13192" y="6353"/>
                                </a:lnTo>
                                <a:lnTo>
                                  <a:pt x="13926" y="6353"/>
                                </a:lnTo>
                                <a:lnTo>
                                  <a:pt x="13926" y="6353"/>
                                </a:lnTo>
                                <a:lnTo>
                                  <a:pt x="13926" y="6353"/>
                                </a:lnTo>
                                <a:lnTo>
                                  <a:pt x="13926" y="6353"/>
                                </a:lnTo>
                                <a:lnTo>
                                  <a:pt x="13926" y="6353"/>
                                </a:lnTo>
                                <a:lnTo>
                                  <a:pt x="13926" y="3172"/>
                                </a:lnTo>
                                <a:lnTo>
                                  <a:pt x="13926" y="0"/>
                                </a:lnTo>
                                <a:lnTo>
                                  <a:pt x="13926" y="3172"/>
                                </a:lnTo>
                                <a:lnTo>
                                  <a:pt x="13926" y="6353"/>
                                </a:lnTo>
                                <a:lnTo>
                                  <a:pt x="13926" y="6353"/>
                                </a:lnTo>
                                <a:lnTo>
                                  <a:pt x="13926" y="6353"/>
                                </a:lnTo>
                                <a:lnTo>
                                  <a:pt x="13926" y="6353"/>
                                </a:lnTo>
                                <a:lnTo>
                                  <a:pt x="14649" y="6353"/>
                                </a:lnTo>
                                <a:lnTo>
                                  <a:pt x="14649" y="6353"/>
                                </a:lnTo>
                                <a:lnTo>
                                  <a:pt x="14649" y="6353"/>
                                </a:lnTo>
                                <a:lnTo>
                                  <a:pt x="14649" y="6353"/>
                                </a:lnTo>
                                <a:lnTo>
                                  <a:pt x="14649" y="6353"/>
                                </a:lnTo>
                                <a:lnTo>
                                  <a:pt x="14649" y="6353"/>
                                </a:lnTo>
                                <a:lnTo>
                                  <a:pt x="14649" y="6353"/>
                                </a:lnTo>
                                <a:lnTo>
                                  <a:pt x="14649" y="6353"/>
                                </a:lnTo>
                                <a:lnTo>
                                  <a:pt x="14649" y="6353"/>
                                </a:lnTo>
                                <a:lnTo>
                                  <a:pt x="14649" y="9525"/>
                                </a:lnTo>
                                <a:lnTo>
                                  <a:pt x="14649" y="6353"/>
                                </a:lnTo>
                                <a:lnTo>
                                  <a:pt x="14649" y="9525"/>
                                </a:lnTo>
                                <a:lnTo>
                                  <a:pt x="15383" y="6353"/>
                                </a:lnTo>
                                <a:lnTo>
                                  <a:pt x="15383" y="6353"/>
                                </a:lnTo>
                                <a:lnTo>
                                  <a:pt x="15383" y="6353"/>
                                </a:lnTo>
                                <a:lnTo>
                                  <a:pt x="15383" y="6353"/>
                                </a:lnTo>
                                <a:lnTo>
                                  <a:pt x="15383" y="6353"/>
                                </a:lnTo>
                                <a:lnTo>
                                  <a:pt x="15383" y="6353"/>
                                </a:lnTo>
                                <a:lnTo>
                                  <a:pt x="15383" y="6353"/>
                                </a:lnTo>
                                <a:lnTo>
                                  <a:pt x="15383" y="6353"/>
                                </a:lnTo>
                                <a:lnTo>
                                  <a:pt x="15383" y="3172"/>
                                </a:lnTo>
                                <a:lnTo>
                                  <a:pt x="15383" y="3172"/>
                                </a:lnTo>
                                <a:lnTo>
                                  <a:pt x="15383" y="3172"/>
                                </a:lnTo>
                                <a:lnTo>
                                  <a:pt x="15383" y="6353"/>
                                </a:lnTo>
                                <a:lnTo>
                                  <a:pt x="16116" y="3172"/>
                                </a:lnTo>
                                <a:lnTo>
                                  <a:pt x="16116" y="6353"/>
                                </a:lnTo>
                                <a:lnTo>
                                  <a:pt x="16116" y="6353"/>
                                </a:lnTo>
                                <a:lnTo>
                                  <a:pt x="16116" y="6353"/>
                                </a:lnTo>
                                <a:lnTo>
                                  <a:pt x="16116" y="6353"/>
                                </a:lnTo>
                                <a:lnTo>
                                  <a:pt x="16116" y="6353"/>
                                </a:lnTo>
                                <a:lnTo>
                                  <a:pt x="16116" y="6353"/>
                                </a:lnTo>
                                <a:lnTo>
                                  <a:pt x="16116" y="6353"/>
                                </a:lnTo>
                                <a:lnTo>
                                  <a:pt x="16116" y="6353"/>
                                </a:lnTo>
                                <a:lnTo>
                                  <a:pt x="16116" y="6353"/>
                                </a:lnTo>
                                <a:lnTo>
                                  <a:pt x="16116" y="6353"/>
                                </a:lnTo>
                                <a:lnTo>
                                  <a:pt x="16116" y="6353"/>
                                </a:lnTo>
                                <a:lnTo>
                                  <a:pt x="16850" y="6353"/>
                                </a:lnTo>
                                <a:lnTo>
                                  <a:pt x="16850" y="6353"/>
                                </a:lnTo>
                                <a:lnTo>
                                  <a:pt x="16850" y="6353"/>
                                </a:lnTo>
                                <a:lnTo>
                                  <a:pt x="16850" y="6353"/>
                                </a:lnTo>
                                <a:lnTo>
                                  <a:pt x="16850" y="6353"/>
                                </a:lnTo>
                                <a:lnTo>
                                  <a:pt x="16850" y="6353"/>
                                </a:lnTo>
                                <a:lnTo>
                                  <a:pt x="16850" y="3172"/>
                                </a:lnTo>
                                <a:lnTo>
                                  <a:pt x="16850" y="6353"/>
                                </a:lnTo>
                                <a:lnTo>
                                  <a:pt x="16850" y="6353"/>
                                </a:lnTo>
                                <a:lnTo>
                                  <a:pt x="16850" y="6353"/>
                                </a:lnTo>
                                <a:lnTo>
                                  <a:pt x="16850" y="9525"/>
                                </a:lnTo>
                                <a:lnTo>
                                  <a:pt x="16850" y="6353"/>
                                </a:lnTo>
                                <a:lnTo>
                                  <a:pt x="17583" y="6353"/>
                                </a:lnTo>
                                <a:lnTo>
                                  <a:pt x="17583" y="6353"/>
                                </a:lnTo>
                                <a:lnTo>
                                  <a:pt x="17583" y="3172"/>
                                </a:lnTo>
                                <a:lnTo>
                                  <a:pt x="17583" y="3172"/>
                                </a:lnTo>
                                <a:lnTo>
                                  <a:pt x="17583" y="6353"/>
                                </a:lnTo>
                                <a:lnTo>
                                  <a:pt x="17583" y="6353"/>
                                </a:lnTo>
                                <a:lnTo>
                                  <a:pt x="17583" y="6353"/>
                                </a:lnTo>
                                <a:lnTo>
                                  <a:pt x="17583" y="6353"/>
                                </a:lnTo>
                                <a:lnTo>
                                  <a:pt x="17583" y="6353"/>
                                </a:lnTo>
                                <a:lnTo>
                                  <a:pt x="17583" y="6353"/>
                                </a:lnTo>
                                <a:lnTo>
                                  <a:pt x="17583" y="6353"/>
                                </a:lnTo>
                                <a:lnTo>
                                  <a:pt x="17583" y="6353"/>
                                </a:lnTo>
                                <a:lnTo>
                                  <a:pt x="17583" y="6353"/>
                                </a:lnTo>
                                <a:lnTo>
                                  <a:pt x="17583" y="6353"/>
                                </a:lnTo>
                                <a:lnTo>
                                  <a:pt x="17583" y="6353"/>
                                </a:lnTo>
                                <a:lnTo>
                                  <a:pt x="17583" y="6353"/>
                                </a:lnTo>
                                <a:lnTo>
                                  <a:pt x="17583" y="6353"/>
                                </a:lnTo>
                                <a:lnTo>
                                  <a:pt x="17583" y="6353"/>
                                </a:lnTo>
                                <a:lnTo>
                                  <a:pt x="17583" y="6353"/>
                                </a:lnTo>
                                <a:lnTo>
                                  <a:pt x="17583" y="6353"/>
                                </a:lnTo>
                                <a:lnTo>
                                  <a:pt x="18317" y="6353"/>
                                </a:lnTo>
                                <a:lnTo>
                                  <a:pt x="18317" y="9525"/>
                                </a:lnTo>
                                <a:lnTo>
                                  <a:pt x="18317" y="6353"/>
                                </a:lnTo>
                                <a:lnTo>
                                  <a:pt x="18317" y="9525"/>
                                </a:lnTo>
                                <a:lnTo>
                                  <a:pt x="18317" y="9525"/>
                                </a:lnTo>
                                <a:lnTo>
                                  <a:pt x="18317" y="6353"/>
                                </a:lnTo>
                                <a:lnTo>
                                  <a:pt x="18317" y="6353"/>
                                </a:lnTo>
                                <a:lnTo>
                                  <a:pt x="18317" y="6353"/>
                                </a:lnTo>
                                <a:lnTo>
                                  <a:pt x="18317" y="3172"/>
                                </a:lnTo>
                                <a:lnTo>
                                  <a:pt x="18317" y="3172"/>
                                </a:lnTo>
                                <a:lnTo>
                                  <a:pt x="18317" y="6353"/>
                                </a:lnTo>
                                <a:lnTo>
                                  <a:pt x="18317" y="6353"/>
                                </a:lnTo>
                                <a:lnTo>
                                  <a:pt x="19050" y="6353"/>
                                </a:lnTo>
                                <a:lnTo>
                                  <a:pt x="19050" y="6353"/>
                                </a:lnTo>
                                <a:lnTo>
                                  <a:pt x="19050" y="6353"/>
                                </a:lnTo>
                                <a:lnTo>
                                  <a:pt x="19050" y="6353"/>
                                </a:lnTo>
                                <a:lnTo>
                                  <a:pt x="19050" y="6353"/>
                                </a:lnTo>
                                <a:lnTo>
                                  <a:pt x="19050" y="6353"/>
                                </a:lnTo>
                                <a:lnTo>
                                  <a:pt x="19050" y="6353"/>
                                </a:lnTo>
                                <a:lnTo>
                                  <a:pt x="19050" y="6353"/>
                                </a:lnTo>
                                <a:lnTo>
                                  <a:pt x="19050" y="6353"/>
                                </a:lnTo>
                                <a:lnTo>
                                  <a:pt x="19050" y="6353"/>
                                </a:lnTo>
                                <a:lnTo>
                                  <a:pt x="19050" y="3172"/>
                                </a:lnTo>
                                <a:lnTo>
                                  <a:pt x="19050" y="3172"/>
                                </a:lnTo>
                                <a:lnTo>
                                  <a:pt x="19783" y="6353"/>
                                </a:lnTo>
                                <a:lnTo>
                                  <a:pt x="19783" y="3172"/>
                                </a:lnTo>
                                <a:lnTo>
                                  <a:pt x="19783" y="6353"/>
                                </a:lnTo>
                                <a:lnTo>
                                  <a:pt x="19783" y="6353"/>
                                </a:lnTo>
                                <a:lnTo>
                                  <a:pt x="19783" y="6353"/>
                                </a:lnTo>
                                <a:lnTo>
                                  <a:pt x="19783" y="6353"/>
                                </a:lnTo>
                                <a:lnTo>
                                  <a:pt x="19783" y="6353"/>
                                </a:lnTo>
                                <a:lnTo>
                                  <a:pt x="19783" y="6353"/>
                                </a:lnTo>
                                <a:lnTo>
                                  <a:pt x="19783" y="6353"/>
                                </a:lnTo>
                                <a:lnTo>
                                  <a:pt x="19783" y="6353"/>
                                </a:lnTo>
                                <a:lnTo>
                                  <a:pt x="19783" y="6353"/>
                                </a:lnTo>
                                <a:lnTo>
                                  <a:pt x="19783" y="3172"/>
                                </a:lnTo>
                                <a:lnTo>
                                  <a:pt x="20517" y="6353"/>
                                </a:lnTo>
                                <a:lnTo>
                                  <a:pt x="20517" y="3172"/>
                                </a:lnTo>
                                <a:lnTo>
                                  <a:pt x="20517" y="6353"/>
                                </a:lnTo>
                                <a:lnTo>
                                  <a:pt x="20517" y="6353"/>
                                </a:lnTo>
                                <a:lnTo>
                                  <a:pt x="20517" y="6353"/>
                                </a:lnTo>
                                <a:lnTo>
                                  <a:pt x="20517" y="6353"/>
                                </a:lnTo>
                                <a:lnTo>
                                  <a:pt x="20517" y="6353"/>
                                </a:lnTo>
                                <a:lnTo>
                                  <a:pt x="20517" y="6353"/>
                                </a:lnTo>
                                <a:lnTo>
                                  <a:pt x="20517" y="6353"/>
                                </a:lnTo>
                                <a:lnTo>
                                  <a:pt x="20517" y="9525"/>
                                </a:lnTo>
                                <a:lnTo>
                                  <a:pt x="20517" y="9525"/>
                                </a:lnTo>
                                <a:lnTo>
                                  <a:pt x="20517" y="9525"/>
                                </a:lnTo>
                                <a:lnTo>
                                  <a:pt x="21250" y="9525"/>
                                </a:lnTo>
                                <a:lnTo>
                                  <a:pt x="21250" y="6353"/>
                                </a:lnTo>
                                <a:lnTo>
                                  <a:pt x="21250" y="6353"/>
                                </a:lnTo>
                                <a:lnTo>
                                  <a:pt x="21250" y="6353"/>
                                </a:lnTo>
                                <a:lnTo>
                                  <a:pt x="21250" y="6353"/>
                                </a:lnTo>
                                <a:lnTo>
                                  <a:pt x="21250" y="6353"/>
                                </a:lnTo>
                                <a:lnTo>
                                  <a:pt x="21250" y="6353"/>
                                </a:lnTo>
                                <a:lnTo>
                                  <a:pt x="21250" y="6353"/>
                                </a:lnTo>
                                <a:lnTo>
                                  <a:pt x="21250" y="6353"/>
                                </a:lnTo>
                                <a:lnTo>
                                  <a:pt x="21250" y="6353"/>
                                </a:lnTo>
                                <a:lnTo>
                                  <a:pt x="21250" y="6353"/>
                                </a:lnTo>
                                <a:lnTo>
                                  <a:pt x="21250" y="6353"/>
                                </a:lnTo>
                                <a:lnTo>
                                  <a:pt x="21250" y="6353"/>
                                </a:lnTo>
                                <a:lnTo>
                                  <a:pt x="21250" y="6353"/>
                                </a:lnTo>
                                <a:lnTo>
                                  <a:pt x="21984" y="6353"/>
                                </a:lnTo>
                                <a:lnTo>
                                  <a:pt x="21984" y="6353"/>
                                </a:lnTo>
                                <a:lnTo>
                                  <a:pt x="21984" y="6353"/>
                                </a:lnTo>
                                <a:lnTo>
                                  <a:pt x="21984" y="6353"/>
                                </a:lnTo>
                                <a:lnTo>
                                  <a:pt x="21984" y="6353"/>
                                </a:lnTo>
                                <a:lnTo>
                                  <a:pt x="21984" y="6353"/>
                                </a:lnTo>
                                <a:lnTo>
                                  <a:pt x="21984" y="6353"/>
                                </a:lnTo>
                                <a:lnTo>
                                  <a:pt x="21984" y="6353"/>
                                </a:lnTo>
                                <a:lnTo>
                                  <a:pt x="21984" y="6353"/>
                                </a:lnTo>
                                <a:lnTo>
                                  <a:pt x="21984" y="6353"/>
                                </a:lnTo>
                                <a:lnTo>
                                  <a:pt x="21984" y="6353"/>
                                </a:lnTo>
                                <a:lnTo>
                                  <a:pt x="21984" y="6353"/>
                                </a:lnTo>
                                <a:lnTo>
                                  <a:pt x="22717" y="6353"/>
                                </a:lnTo>
                                <a:lnTo>
                                  <a:pt x="22717" y="6353"/>
                                </a:lnTo>
                                <a:lnTo>
                                  <a:pt x="22717" y="6353"/>
                                </a:lnTo>
                                <a:lnTo>
                                  <a:pt x="22717" y="6353"/>
                                </a:lnTo>
                                <a:lnTo>
                                  <a:pt x="22717" y="6353"/>
                                </a:lnTo>
                                <a:lnTo>
                                  <a:pt x="22717" y="6353"/>
                                </a:lnTo>
                                <a:lnTo>
                                  <a:pt x="22717" y="3172"/>
                                </a:lnTo>
                                <a:lnTo>
                                  <a:pt x="22717" y="3172"/>
                                </a:lnTo>
                                <a:lnTo>
                                  <a:pt x="22717" y="0"/>
                                </a:lnTo>
                                <a:lnTo>
                                  <a:pt x="22717" y="3172"/>
                                </a:lnTo>
                                <a:lnTo>
                                  <a:pt x="22717" y="6353"/>
                                </a:lnTo>
                                <a:lnTo>
                                  <a:pt x="22717" y="3172"/>
                                </a:lnTo>
                                <a:lnTo>
                                  <a:pt x="22717" y="6353"/>
                                </a:lnTo>
                                <a:lnTo>
                                  <a:pt x="22717" y="6353"/>
                                </a:lnTo>
                                <a:lnTo>
                                  <a:pt x="22717" y="6353"/>
                                </a:lnTo>
                                <a:lnTo>
                                  <a:pt x="22717" y="6353"/>
                                </a:lnTo>
                                <a:lnTo>
                                  <a:pt x="22717" y="6353"/>
                                </a:lnTo>
                                <a:lnTo>
                                  <a:pt x="22717" y="6353"/>
                                </a:lnTo>
                                <a:lnTo>
                                  <a:pt x="23451" y="6353"/>
                                </a:lnTo>
                                <a:lnTo>
                                  <a:pt x="23451" y="9525"/>
                                </a:lnTo>
                                <a:lnTo>
                                  <a:pt x="23451" y="9525"/>
                                </a:lnTo>
                                <a:lnTo>
                                  <a:pt x="23451" y="6353"/>
                                </a:lnTo>
                                <a:lnTo>
                                  <a:pt x="23451" y="6353"/>
                                </a:lnTo>
                                <a:lnTo>
                                  <a:pt x="23451" y="6353"/>
                                </a:lnTo>
                                <a:lnTo>
                                  <a:pt x="23451" y="3172"/>
                                </a:lnTo>
                                <a:lnTo>
                                  <a:pt x="23451" y="3172"/>
                                </a:lnTo>
                                <a:lnTo>
                                  <a:pt x="23451" y="3172"/>
                                </a:lnTo>
                                <a:lnTo>
                                  <a:pt x="23451" y="3172"/>
                                </a:lnTo>
                                <a:lnTo>
                                  <a:pt x="23451" y="6353"/>
                                </a:lnTo>
                                <a:lnTo>
                                  <a:pt x="23451" y="6353"/>
                                </a:lnTo>
                                <a:lnTo>
                                  <a:pt x="24174" y="3172"/>
                                </a:lnTo>
                                <a:lnTo>
                                  <a:pt x="24174" y="3172"/>
                                </a:lnTo>
                                <a:lnTo>
                                  <a:pt x="24174" y="6353"/>
                                </a:lnTo>
                                <a:lnTo>
                                  <a:pt x="24174" y="6353"/>
                                </a:lnTo>
                                <a:lnTo>
                                  <a:pt x="24174" y="6353"/>
                                </a:lnTo>
                                <a:lnTo>
                                  <a:pt x="24174" y="6353"/>
                                </a:lnTo>
                                <a:lnTo>
                                  <a:pt x="24174" y="6353"/>
                                </a:lnTo>
                                <a:lnTo>
                                  <a:pt x="24174" y="6353"/>
                                </a:lnTo>
                                <a:lnTo>
                                  <a:pt x="24174" y="6353"/>
                                </a:lnTo>
                                <a:lnTo>
                                  <a:pt x="24174" y="6353"/>
                                </a:lnTo>
                                <a:lnTo>
                                  <a:pt x="24174" y="6353"/>
                                </a:lnTo>
                                <a:lnTo>
                                  <a:pt x="24174" y="6353"/>
                                </a:lnTo>
                                <a:lnTo>
                                  <a:pt x="24908" y="6353"/>
                                </a:lnTo>
                                <a:lnTo>
                                  <a:pt x="24908" y="6353"/>
                                </a:lnTo>
                                <a:lnTo>
                                  <a:pt x="24908" y="3172"/>
                                </a:lnTo>
                                <a:lnTo>
                                  <a:pt x="24908" y="3172"/>
                                </a:lnTo>
                                <a:lnTo>
                                  <a:pt x="24908" y="3172"/>
                                </a:lnTo>
                                <a:lnTo>
                                  <a:pt x="24908" y="3172"/>
                                </a:lnTo>
                                <a:lnTo>
                                  <a:pt x="24908" y="3172"/>
                                </a:lnTo>
                                <a:lnTo>
                                  <a:pt x="24908" y="6353"/>
                                </a:lnTo>
                                <a:lnTo>
                                  <a:pt x="24908" y="6353"/>
                                </a:lnTo>
                                <a:lnTo>
                                  <a:pt x="24908" y="6353"/>
                                </a:lnTo>
                                <a:lnTo>
                                  <a:pt x="24908" y="6353"/>
                                </a:lnTo>
                                <a:lnTo>
                                  <a:pt x="24908" y="6353"/>
                                </a:lnTo>
                                <a:lnTo>
                                  <a:pt x="25641" y="6353"/>
                                </a:lnTo>
                                <a:lnTo>
                                  <a:pt x="25641" y="6353"/>
                                </a:lnTo>
                                <a:lnTo>
                                  <a:pt x="25641" y="6353"/>
                                </a:lnTo>
                                <a:lnTo>
                                  <a:pt x="25641" y="3172"/>
                                </a:lnTo>
                                <a:lnTo>
                                  <a:pt x="25641" y="6353"/>
                                </a:lnTo>
                                <a:lnTo>
                                  <a:pt x="25641" y="6353"/>
                                </a:lnTo>
                                <a:lnTo>
                                  <a:pt x="25641" y="9525"/>
                                </a:lnTo>
                                <a:lnTo>
                                  <a:pt x="25641" y="6353"/>
                                </a:lnTo>
                                <a:lnTo>
                                  <a:pt x="25641" y="6353"/>
                                </a:lnTo>
                                <a:lnTo>
                                  <a:pt x="25641" y="6353"/>
                                </a:lnTo>
                                <a:lnTo>
                                  <a:pt x="25641" y="3172"/>
                                </a:lnTo>
                                <a:lnTo>
                                  <a:pt x="25641" y="6353"/>
                                </a:lnTo>
                                <a:lnTo>
                                  <a:pt x="25641" y="6353"/>
                                </a:lnTo>
                                <a:lnTo>
                                  <a:pt x="25641" y="6353"/>
                                </a:lnTo>
                                <a:lnTo>
                                  <a:pt x="26375" y="6353"/>
                                </a:lnTo>
                                <a:lnTo>
                                  <a:pt x="26375" y="6353"/>
                                </a:lnTo>
                                <a:lnTo>
                                  <a:pt x="26375" y="6353"/>
                                </a:lnTo>
                                <a:lnTo>
                                  <a:pt x="26375" y="6353"/>
                                </a:lnTo>
                                <a:lnTo>
                                  <a:pt x="26375" y="6353"/>
                                </a:lnTo>
                                <a:lnTo>
                                  <a:pt x="26375" y="6353"/>
                                </a:lnTo>
                                <a:lnTo>
                                  <a:pt x="26375" y="6353"/>
                                </a:lnTo>
                                <a:lnTo>
                                  <a:pt x="26375" y="6353"/>
                                </a:lnTo>
                                <a:lnTo>
                                  <a:pt x="26375" y="6353"/>
                                </a:lnTo>
                                <a:lnTo>
                                  <a:pt x="26375" y="6353"/>
                                </a:lnTo>
                                <a:lnTo>
                                  <a:pt x="26375" y="6353"/>
                                </a:lnTo>
                                <a:lnTo>
                                  <a:pt x="26375" y="3172"/>
                                </a:lnTo>
                                <a:lnTo>
                                  <a:pt x="27108" y="6353"/>
                                </a:lnTo>
                                <a:lnTo>
                                  <a:pt x="27108" y="6353"/>
                                </a:lnTo>
                                <a:lnTo>
                                  <a:pt x="27108" y="6353"/>
                                </a:lnTo>
                                <a:lnTo>
                                  <a:pt x="27108" y="6353"/>
                                </a:lnTo>
                                <a:lnTo>
                                  <a:pt x="27108" y="6353"/>
                                </a:lnTo>
                                <a:lnTo>
                                  <a:pt x="27108" y="6353"/>
                                </a:lnTo>
                                <a:lnTo>
                                  <a:pt x="27108" y="6353"/>
                                </a:lnTo>
                                <a:lnTo>
                                  <a:pt x="27108" y="6353"/>
                                </a:lnTo>
                                <a:lnTo>
                                  <a:pt x="27108" y="6353"/>
                                </a:lnTo>
                                <a:lnTo>
                                  <a:pt x="27108" y="3172"/>
                                </a:lnTo>
                                <a:lnTo>
                                  <a:pt x="27108" y="3172"/>
                                </a:lnTo>
                                <a:lnTo>
                                  <a:pt x="27108" y="3172"/>
                                </a:lnTo>
                                <a:lnTo>
                                  <a:pt x="27108" y="3172"/>
                                </a:lnTo>
                                <a:lnTo>
                                  <a:pt x="27108" y="6353"/>
                                </a:lnTo>
                                <a:lnTo>
                                  <a:pt x="27108" y="3172"/>
                                </a:lnTo>
                                <a:lnTo>
                                  <a:pt x="27108" y="3172"/>
                                </a:lnTo>
                                <a:lnTo>
                                  <a:pt x="27108" y="6353"/>
                                </a:lnTo>
                                <a:lnTo>
                                  <a:pt x="27108" y="6353"/>
                                </a:lnTo>
                                <a:lnTo>
                                  <a:pt x="27842" y="6353"/>
                                </a:lnTo>
                                <a:lnTo>
                                  <a:pt x="27842" y="3172"/>
                                </a:lnTo>
                                <a:lnTo>
                                  <a:pt x="27842" y="3172"/>
                                </a:lnTo>
                                <a:lnTo>
                                  <a:pt x="27842" y="3172"/>
                                </a:lnTo>
                                <a:lnTo>
                                  <a:pt x="27842" y="3172"/>
                                </a:lnTo>
                                <a:lnTo>
                                  <a:pt x="27842" y="3172"/>
                                </a:lnTo>
                                <a:lnTo>
                                  <a:pt x="27842" y="0"/>
                                </a:lnTo>
                                <a:lnTo>
                                  <a:pt x="27842" y="3172"/>
                                </a:lnTo>
                                <a:lnTo>
                                  <a:pt x="27842" y="0"/>
                                </a:lnTo>
                                <a:lnTo>
                                  <a:pt x="27842" y="6353"/>
                                </a:lnTo>
                                <a:lnTo>
                                  <a:pt x="27842" y="6353"/>
                                </a:lnTo>
                                <a:lnTo>
                                  <a:pt x="27842" y="6353"/>
                                </a:lnTo>
                                <a:lnTo>
                                  <a:pt x="28575" y="6353"/>
                                </a:lnTo>
                                <a:lnTo>
                                  <a:pt x="28575" y="3172"/>
                                </a:lnTo>
                                <a:lnTo>
                                  <a:pt x="28575" y="3172"/>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20" name="Freeform: Shape 920"/>
                        <wps:cNvSpPr/>
                        <wps:spPr>
                          <a:xfrm>
                            <a:off x="3795712" y="3910012"/>
                            <a:ext cx="28575" cy="9525"/>
                          </a:xfrm>
                          <a:custGeom>
                            <a:avLst/>
                            <a:gdLst>
                              <a:gd name="connsiteX0" fmla="*/ 0 w 28575"/>
                              <a:gd name="connsiteY0" fmla="*/ 3172 h 9525"/>
                              <a:gd name="connsiteX1" fmla="*/ 0 w 28575"/>
                              <a:gd name="connsiteY1" fmla="*/ 6353 h 9525"/>
                              <a:gd name="connsiteX2" fmla="*/ 0 w 28575"/>
                              <a:gd name="connsiteY2" fmla="*/ 6353 h 9525"/>
                              <a:gd name="connsiteX3" fmla="*/ 0 w 28575"/>
                              <a:gd name="connsiteY3" fmla="*/ 6353 h 9525"/>
                              <a:gd name="connsiteX4" fmla="*/ 0 w 28575"/>
                              <a:gd name="connsiteY4" fmla="*/ 6353 h 9525"/>
                              <a:gd name="connsiteX5" fmla="*/ 0 w 28575"/>
                              <a:gd name="connsiteY5" fmla="*/ 6353 h 9525"/>
                              <a:gd name="connsiteX6" fmla="*/ 0 w 28575"/>
                              <a:gd name="connsiteY6" fmla="*/ 6353 h 9525"/>
                              <a:gd name="connsiteX7" fmla="*/ 0 w 28575"/>
                              <a:gd name="connsiteY7" fmla="*/ 3172 h 9525"/>
                              <a:gd name="connsiteX8" fmla="*/ 0 w 28575"/>
                              <a:gd name="connsiteY8" fmla="*/ 3172 h 9525"/>
                              <a:gd name="connsiteX9" fmla="*/ 0 w 28575"/>
                              <a:gd name="connsiteY9" fmla="*/ 6353 h 9525"/>
                              <a:gd name="connsiteX10" fmla="*/ 753 w 28575"/>
                              <a:gd name="connsiteY10" fmla="*/ 6353 h 9525"/>
                              <a:gd name="connsiteX11" fmla="*/ 753 w 28575"/>
                              <a:gd name="connsiteY11" fmla="*/ 6353 h 9525"/>
                              <a:gd name="connsiteX12" fmla="*/ 753 w 28575"/>
                              <a:gd name="connsiteY12" fmla="*/ 6353 h 9525"/>
                              <a:gd name="connsiteX13" fmla="*/ 753 w 28575"/>
                              <a:gd name="connsiteY13" fmla="*/ 6353 h 9525"/>
                              <a:gd name="connsiteX14" fmla="*/ 753 w 28575"/>
                              <a:gd name="connsiteY14" fmla="*/ 3172 h 9525"/>
                              <a:gd name="connsiteX15" fmla="*/ 753 w 28575"/>
                              <a:gd name="connsiteY15" fmla="*/ 6353 h 9525"/>
                              <a:gd name="connsiteX16" fmla="*/ 753 w 28575"/>
                              <a:gd name="connsiteY16" fmla="*/ 6353 h 9525"/>
                              <a:gd name="connsiteX17" fmla="*/ 753 w 28575"/>
                              <a:gd name="connsiteY17" fmla="*/ 6353 h 9525"/>
                              <a:gd name="connsiteX18" fmla="*/ 753 w 28575"/>
                              <a:gd name="connsiteY18" fmla="*/ 3172 h 9525"/>
                              <a:gd name="connsiteX19" fmla="*/ 753 w 28575"/>
                              <a:gd name="connsiteY19" fmla="*/ 3172 h 9525"/>
                              <a:gd name="connsiteX20" fmla="*/ 753 w 28575"/>
                              <a:gd name="connsiteY20" fmla="*/ 3172 h 9525"/>
                              <a:gd name="connsiteX21" fmla="*/ 753 w 28575"/>
                              <a:gd name="connsiteY21" fmla="*/ 6353 h 9525"/>
                              <a:gd name="connsiteX22" fmla="*/ 753 w 28575"/>
                              <a:gd name="connsiteY22" fmla="*/ 6353 h 9525"/>
                              <a:gd name="connsiteX23" fmla="*/ 753 w 28575"/>
                              <a:gd name="connsiteY23" fmla="*/ 6353 h 9525"/>
                              <a:gd name="connsiteX24" fmla="*/ 1505 w 28575"/>
                              <a:gd name="connsiteY24" fmla="*/ 6353 h 9525"/>
                              <a:gd name="connsiteX25" fmla="*/ 1505 w 28575"/>
                              <a:gd name="connsiteY25" fmla="*/ 6353 h 9525"/>
                              <a:gd name="connsiteX26" fmla="*/ 1505 w 28575"/>
                              <a:gd name="connsiteY26" fmla="*/ 3172 h 9525"/>
                              <a:gd name="connsiteX27" fmla="*/ 1505 w 28575"/>
                              <a:gd name="connsiteY27" fmla="*/ 6353 h 9525"/>
                              <a:gd name="connsiteX28" fmla="*/ 1505 w 28575"/>
                              <a:gd name="connsiteY28" fmla="*/ 6353 h 9525"/>
                              <a:gd name="connsiteX29" fmla="*/ 1505 w 28575"/>
                              <a:gd name="connsiteY29" fmla="*/ 3172 h 9525"/>
                              <a:gd name="connsiteX30" fmla="*/ 1505 w 28575"/>
                              <a:gd name="connsiteY30" fmla="*/ 3172 h 9525"/>
                              <a:gd name="connsiteX31" fmla="*/ 1505 w 28575"/>
                              <a:gd name="connsiteY31" fmla="*/ 3172 h 9525"/>
                              <a:gd name="connsiteX32" fmla="*/ 1505 w 28575"/>
                              <a:gd name="connsiteY32" fmla="*/ 3172 h 9525"/>
                              <a:gd name="connsiteX33" fmla="*/ 1505 w 28575"/>
                              <a:gd name="connsiteY33" fmla="*/ 6353 h 9525"/>
                              <a:gd name="connsiteX34" fmla="*/ 1505 w 28575"/>
                              <a:gd name="connsiteY34" fmla="*/ 6353 h 9525"/>
                              <a:gd name="connsiteX35" fmla="*/ 1505 w 28575"/>
                              <a:gd name="connsiteY35" fmla="*/ 6353 h 9525"/>
                              <a:gd name="connsiteX36" fmla="*/ 2257 w 28575"/>
                              <a:gd name="connsiteY36" fmla="*/ 6353 h 9525"/>
                              <a:gd name="connsiteX37" fmla="*/ 2257 w 28575"/>
                              <a:gd name="connsiteY37" fmla="*/ 9525 h 9525"/>
                              <a:gd name="connsiteX38" fmla="*/ 2257 w 28575"/>
                              <a:gd name="connsiteY38" fmla="*/ 6353 h 9525"/>
                              <a:gd name="connsiteX39" fmla="*/ 2257 w 28575"/>
                              <a:gd name="connsiteY39" fmla="*/ 6353 h 9525"/>
                              <a:gd name="connsiteX40" fmla="*/ 2257 w 28575"/>
                              <a:gd name="connsiteY40" fmla="*/ 6353 h 9525"/>
                              <a:gd name="connsiteX41" fmla="*/ 2257 w 28575"/>
                              <a:gd name="connsiteY41" fmla="*/ 6353 h 9525"/>
                              <a:gd name="connsiteX42" fmla="*/ 2257 w 28575"/>
                              <a:gd name="connsiteY42" fmla="*/ 6353 h 9525"/>
                              <a:gd name="connsiteX43" fmla="*/ 2257 w 28575"/>
                              <a:gd name="connsiteY43" fmla="*/ 6353 h 9525"/>
                              <a:gd name="connsiteX44" fmla="*/ 2257 w 28575"/>
                              <a:gd name="connsiteY44" fmla="*/ 6353 h 9525"/>
                              <a:gd name="connsiteX45" fmla="*/ 2257 w 28575"/>
                              <a:gd name="connsiteY45" fmla="*/ 6353 h 9525"/>
                              <a:gd name="connsiteX46" fmla="*/ 2257 w 28575"/>
                              <a:gd name="connsiteY46" fmla="*/ 6353 h 9525"/>
                              <a:gd name="connsiteX47" fmla="*/ 2257 w 28575"/>
                              <a:gd name="connsiteY47" fmla="*/ 6353 h 9525"/>
                              <a:gd name="connsiteX48" fmla="*/ 3010 w 28575"/>
                              <a:gd name="connsiteY48" fmla="*/ 6353 h 9525"/>
                              <a:gd name="connsiteX49" fmla="*/ 3010 w 28575"/>
                              <a:gd name="connsiteY49" fmla="*/ 6353 h 9525"/>
                              <a:gd name="connsiteX50" fmla="*/ 3010 w 28575"/>
                              <a:gd name="connsiteY50" fmla="*/ 6353 h 9525"/>
                              <a:gd name="connsiteX51" fmla="*/ 3010 w 28575"/>
                              <a:gd name="connsiteY51" fmla="*/ 6353 h 9525"/>
                              <a:gd name="connsiteX52" fmla="*/ 3010 w 28575"/>
                              <a:gd name="connsiteY52" fmla="*/ 6353 h 9525"/>
                              <a:gd name="connsiteX53" fmla="*/ 3010 w 28575"/>
                              <a:gd name="connsiteY53" fmla="*/ 6353 h 9525"/>
                              <a:gd name="connsiteX54" fmla="*/ 3010 w 28575"/>
                              <a:gd name="connsiteY54" fmla="*/ 6353 h 9525"/>
                              <a:gd name="connsiteX55" fmla="*/ 3010 w 28575"/>
                              <a:gd name="connsiteY55" fmla="*/ 6353 h 9525"/>
                              <a:gd name="connsiteX56" fmla="*/ 3010 w 28575"/>
                              <a:gd name="connsiteY56" fmla="*/ 6353 h 9525"/>
                              <a:gd name="connsiteX57" fmla="*/ 3010 w 28575"/>
                              <a:gd name="connsiteY57" fmla="*/ 6353 h 9525"/>
                              <a:gd name="connsiteX58" fmla="*/ 3010 w 28575"/>
                              <a:gd name="connsiteY58" fmla="*/ 6353 h 9525"/>
                              <a:gd name="connsiteX59" fmla="*/ 3010 w 28575"/>
                              <a:gd name="connsiteY59" fmla="*/ 6353 h 9525"/>
                              <a:gd name="connsiteX60" fmla="*/ 3010 w 28575"/>
                              <a:gd name="connsiteY60" fmla="*/ 6353 h 9525"/>
                              <a:gd name="connsiteX61" fmla="*/ 3010 w 28575"/>
                              <a:gd name="connsiteY61" fmla="*/ 6353 h 9525"/>
                              <a:gd name="connsiteX62" fmla="*/ 3010 w 28575"/>
                              <a:gd name="connsiteY62" fmla="*/ 6353 h 9525"/>
                              <a:gd name="connsiteX63" fmla="*/ 3010 w 28575"/>
                              <a:gd name="connsiteY63" fmla="*/ 6353 h 9525"/>
                              <a:gd name="connsiteX64" fmla="*/ 3010 w 28575"/>
                              <a:gd name="connsiteY64" fmla="*/ 6353 h 9525"/>
                              <a:gd name="connsiteX65" fmla="*/ 3010 w 28575"/>
                              <a:gd name="connsiteY65" fmla="*/ 6353 h 9525"/>
                              <a:gd name="connsiteX66" fmla="*/ 3762 w 28575"/>
                              <a:gd name="connsiteY66" fmla="*/ 6353 h 9525"/>
                              <a:gd name="connsiteX67" fmla="*/ 3762 w 28575"/>
                              <a:gd name="connsiteY67" fmla="*/ 6353 h 9525"/>
                              <a:gd name="connsiteX68" fmla="*/ 3762 w 28575"/>
                              <a:gd name="connsiteY68" fmla="*/ 6353 h 9525"/>
                              <a:gd name="connsiteX69" fmla="*/ 3762 w 28575"/>
                              <a:gd name="connsiteY69" fmla="*/ 6353 h 9525"/>
                              <a:gd name="connsiteX70" fmla="*/ 3762 w 28575"/>
                              <a:gd name="connsiteY70" fmla="*/ 6353 h 9525"/>
                              <a:gd name="connsiteX71" fmla="*/ 3762 w 28575"/>
                              <a:gd name="connsiteY71" fmla="*/ 6353 h 9525"/>
                              <a:gd name="connsiteX72" fmla="*/ 3762 w 28575"/>
                              <a:gd name="connsiteY72" fmla="*/ 6353 h 9525"/>
                              <a:gd name="connsiteX73" fmla="*/ 3762 w 28575"/>
                              <a:gd name="connsiteY73" fmla="*/ 3172 h 9525"/>
                              <a:gd name="connsiteX74" fmla="*/ 3762 w 28575"/>
                              <a:gd name="connsiteY74" fmla="*/ 6353 h 9525"/>
                              <a:gd name="connsiteX75" fmla="*/ 3762 w 28575"/>
                              <a:gd name="connsiteY75" fmla="*/ 3172 h 9525"/>
                              <a:gd name="connsiteX76" fmla="*/ 3762 w 28575"/>
                              <a:gd name="connsiteY76" fmla="*/ 6353 h 9525"/>
                              <a:gd name="connsiteX77" fmla="*/ 3762 w 28575"/>
                              <a:gd name="connsiteY77" fmla="*/ 6353 h 9525"/>
                              <a:gd name="connsiteX78" fmla="*/ 4515 w 28575"/>
                              <a:gd name="connsiteY78" fmla="*/ 6353 h 9525"/>
                              <a:gd name="connsiteX79" fmla="*/ 4515 w 28575"/>
                              <a:gd name="connsiteY79" fmla="*/ 6353 h 9525"/>
                              <a:gd name="connsiteX80" fmla="*/ 4515 w 28575"/>
                              <a:gd name="connsiteY80" fmla="*/ 6353 h 9525"/>
                              <a:gd name="connsiteX81" fmla="*/ 4515 w 28575"/>
                              <a:gd name="connsiteY81" fmla="*/ 3172 h 9525"/>
                              <a:gd name="connsiteX82" fmla="*/ 4515 w 28575"/>
                              <a:gd name="connsiteY82" fmla="*/ 3172 h 9525"/>
                              <a:gd name="connsiteX83" fmla="*/ 4515 w 28575"/>
                              <a:gd name="connsiteY83" fmla="*/ 3172 h 9525"/>
                              <a:gd name="connsiteX84" fmla="*/ 4515 w 28575"/>
                              <a:gd name="connsiteY84" fmla="*/ 3172 h 9525"/>
                              <a:gd name="connsiteX85" fmla="*/ 4515 w 28575"/>
                              <a:gd name="connsiteY85" fmla="*/ 3172 h 9525"/>
                              <a:gd name="connsiteX86" fmla="*/ 4515 w 28575"/>
                              <a:gd name="connsiteY86" fmla="*/ 6353 h 9525"/>
                              <a:gd name="connsiteX87" fmla="*/ 4515 w 28575"/>
                              <a:gd name="connsiteY87" fmla="*/ 6353 h 9525"/>
                              <a:gd name="connsiteX88" fmla="*/ 4515 w 28575"/>
                              <a:gd name="connsiteY88" fmla="*/ 6353 h 9525"/>
                              <a:gd name="connsiteX89" fmla="*/ 4515 w 28575"/>
                              <a:gd name="connsiteY89" fmla="*/ 6353 h 9525"/>
                              <a:gd name="connsiteX90" fmla="*/ 4515 w 28575"/>
                              <a:gd name="connsiteY90" fmla="*/ 6353 h 9525"/>
                              <a:gd name="connsiteX91" fmla="*/ 4515 w 28575"/>
                              <a:gd name="connsiteY91" fmla="*/ 6353 h 9525"/>
                              <a:gd name="connsiteX92" fmla="*/ 5267 w 28575"/>
                              <a:gd name="connsiteY92" fmla="*/ 6353 h 9525"/>
                              <a:gd name="connsiteX93" fmla="*/ 5267 w 28575"/>
                              <a:gd name="connsiteY93" fmla="*/ 6353 h 9525"/>
                              <a:gd name="connsiteX94" fmla="*/ 5267 w 28575"/>
                              <a:gd name="connsiteY94" fmla="*/ 6353 h 9525"/>
                              <a:gd name="connsiteX95" fmla="*/ 5267 w 28575"/>
                              <a:gd name="connsiteY95" fmla="*/ 3172 h 9525"/>
                              <a:gd name="connsiteX96" fmla="*/ 5267 w 28575"/>
                              <a:gd name="connsiteY96" fmla="*/ 3172 h 9525"/>
                              <a:gd name="connsiteX97" fmla="*/ 5267 w 28575"/>
                              <a:gd name="connsiteY97" fmla="*/ 3172 h 9525"/>
                              <a:gd name="connsiteX98" fmla="*/ 5267 w 28575"/>
                              <a:gd name="connsiteY98" fmla="*/ 3172 h 9525"/>
                              <a:gd name="connsiteX99" fmla="*/ 5267 w 28575"/>
                              <a:gd name="connsiteY99" fmla="*/ 6353 h 9525"/>
                              <a:gd name="connsiteX100" fmla="*/ 5267 w 28575"/>
                              <a:gd name="connsiteY100" fmla="*/ 6353 h 9525"/>
                              <a:gd name="connsiteX101" fmla="*/ 5267 w 28575"/>
                              <a:gd name="connsiteY101" fmla="*/ 6353 h 9525"/>
                              <a:gd name="connsiteX102" fmla="*/ 5267 w 28575"/>
                              <a:gd name="connsiteY102" fmla="*/ 9525 h 9525"/>
                              <a:gd name="connsiteX103" fmla="*/ 5267 w 28575"/>
                              <a:gd name="connsiteY103" fmla="*/ 6353 h 9525"/>
                              <a:gd name="connsiteX104" fmla="*/ 6020 w 28575"/>
                              <a:gd name="connsiteY104" fmla="*/ 6353 h 9525"/>
                              <a:gd name="connsiteX105" fmla="*/ 6020 w 28575"/>
                              <a:gd name="connsiteY105" fmla="*/ 6353 h 9525"/>
                              <a:gd name="connsiteX106" fmla="*/ 6020 w 28575"/>
                              <a:gd name="connsiteY106" fmla="*/ 6353 h 9525"/>
                              <a:gd name="connsiteX107" fmla="*/ 6020 w 28575"/>
                              <a:gd name="connsiteY107" fmla="*/ 6353 h 9525"/>
                              <a:gd name="connsiteX108" fmla="*/ 6020 w 28575"/>
                              <a:gd name="connsiteY108" fmla="*/ 6353 h 9525"/>
                              <a:gd name="connsiteX109" fmla="*/ 6020 w 28575"/>
                              <a:gd name="connsiteY109" fmla="*/ 6353 h 9525"/>
                              <a:gd name="connsiteX110" fmla="*/ 6020 w 28575"/>
                              <a:gd name="connsiteY110" fmla="*/ 6353 h 9525"/>
                              <a:gd name="connsiteX111" fmla="*/ 6020 w 28575"/>
                              <a:gd name="connsiteY111" fmla="*/ 6353 h 9525"/>
                              <a:gd name="connsiteX112" fmla="*/ 6020 w 28575"/>
                              <a:gd name="connsiteY112" fmla="*/ 6353 h 9525"/>
                              <a:gd name="connsiteX113" fmla="*/ 6020 w 28575"/>
                              <a:gd name="connsiteY113" fmla="*/ 6353 h 9525"/>
                              <a:gd name="connsiteX114" fmla="*/ 6020 w 28575"/>
                              <a:gd name="connsiteY114" fmla="*/ 6353 h 9525"/>
                              <a:gd name="connsiteX115" fmla="*/ 6020 w 28575"/>
                              <a:gd name="connsiteY115" fmla="*/ 3172 h 9525"/>
                              <a:gd name="connsiteX116" fmla="*/ 6772 w 28575"/>
                              <a:gd name="connsiteY116" fmla="*/ 6353 h 9525"/>
                              <a:gd name="connsiteX117" fmla="*/ 6772 w 28575"/>
                              <a:gd name="connsiteY117" fmla="*/ 3172 h 9525"/>
                              <a:gd name="connsiteX118" fmla="*/ 6772 w 28575"/>
                              <a:gd name="connsiteY118" fmla="*/ 3172 h 9525"/>
                              <a:gd name="connsiteX119" fmla="*/ 6772 w 28575"/>
                              <a:gd name="connsiteY119" fmla="*/ 3172 h 9525"/>
                              <a:gd name="connsiteX120" fmla="*/ 6772 w 28575"/>
                              <a:gd name="connsiteY120" fmla="*/ 3172 h 9525"/>
                              <a:gd name="connsiteX121" fmla="*/ 6772 w 28575"/>
                              <a:gd name="connsiteY121" fmla="*/ 6353 h 9525"/>
                              <a:gd name="connsiteX122" fmla="*/ 6772 w 28575"/>
                              <a:gd name="connsiteY122" fmla="*/ 6353 h 9525"/>
                              <a:gd name="connsiteX123" fmla="*/ 6772 w 28575"/>
                              <a:gd name="connsiteY123" fmla="*/ 3172 h 9525"/>
                              <a:gd name="connsiteX124" fmla="*/ 6772 w 28575"/>
                              <a:gd name="connsiteY124" fmla="*/ 3172 h 9525"/>
                              <a:gd name="connsiteX125" fmla="*/ 6772 w 28575"/>
                              <a:gd name="connsiteY125" fmla="*/ 3172 h 9525"/>
                              <a:gd name="connsiteX126" fmla="*/ 6772 w 28575"/>
                              <a:gd name="connsiteY126" fmla="*/ 3172 h 9525"/>
                              <a:gd name="connsiteX127" fmla="*/ 6772 w 28575"/>
                              <a:gd name="connsiteY127" fmla="*/ 6353 h 9525"/>
                              <a:gd name="connsiteX128" fmla="*/ 7515 w 28575"/>
                              <a:gd name="connsiteY128" fmla="*/ 6353 h 9525"/>
                              <a:gd name="connsiteX129" fmla="*/ 7515 w 28575"/>
                              <a:gd name="connsiteY129" fmla="*/ 6353 h 9525"/>
                              <a:gd name="connsiteX130" fmla="*/ 7515 w 28575"/>
                              <a:gd name="connsiteY130" fmla="*/ 6353 h 9525"/>
                              <a:gd name="connsiteX131" fmla="*/ 7515 w 28575"/>
                              <a:gd name="connsiteY131" fmla="*/ 3172 h 9525"/>
                              <a:gd name="connsiteX132" fmla="*/ 7515 w 28575"/>
                              <a:gd name="connsiteY132" fmla="*/ 3172 h 9525"/>
                              <a:gd name="connsiteX133" fmla="*/ 7515 w 28575"/>
                              <a:gd name="connsiteY133" fmla="*/ 0 h 9525"/>
                              <a:gd name="connsiteX134" fmla="*/ 7515 w 28575"/>
                              <a:gd name="connsiteY134" fmla="*/ 0 h 9525"/>
                              <a:gd name="connsiteX135" fmla="*/ 7515 w 28575"/>
                              <a:gd name="connsiteY135" fmla="*/ 0 h 9525"/>
                              <a:gd name="connsiteX136" fmla="*/ 7515 w 28575"/>
                              <a:gd name="connsiteY136" fmla="*/ 3172 h 9525"/>
                              <a:gd name="connsiteX137" fmla="*/ 7515 w 28575"/>
                              <a:gd name="connsiteY137" fmla="*/ 6353 h 9525"/>
                              <a:gd name="connsiteX138" fmla="*/ 7515 w 28575"/>
                              <a:gd name="connsiteY138" fmla="*/ 6353 h 9525"/>
                              <a:gd name="connsiteX139" fmla="*/ 7515 w 28575"/>
                              <a:gd name="connsiteY139" fmla="*/ 6353 h 9525"/>
                              <a:gd name="connsiteX140" fmla="*/ 8268 w 28575"/>
                              <a:gd name="connsiteY140" fmla="*/ 6353 h 9525"/>
                              <a:gd name="connsiteX141" fmla="*/ 8268 w 28575"/>
                              <a:gd name="connsiteY141" fmla="*/ 6353 h 9525"/>
                              <a:gd name="connsiteX142" fmla="*/ 8268 w 28575"/>
                              <a:gd name="connsiteY142" fmla="*/ 6353 h 9525"/>
                              <a:gd name="connsiteX143" fmla="*/ 8268 w 28575"/>
                              <a:gd name="connsiteY143" fmla="*/ 6353 h 9525"/>
                              <a:gd name="connsiteX144" fmla="*/ 8268 w 28575"/>
                              <a:gd name="connsiteY144" fmla="*/ 3172 h 9525"/>
                              <a:gd name="connsiteX145" fmla="*/ 8268 w 28575"/>
                              <a:gd name="connsiteY145" fmla="*/ 3172 h 9525"/>
                              <a:gd name="connsiteX146" fmla="*/ 8268 w 28575"/>
                              <a:gd name="connsiteY146" fmla="*/ 6353 h 9525"/>
                              <a:gd name="connsiteX147" fmla="*/ 8268 w 28575"/>
                              <a:gd name="connsiteY147" fmla="*/ 3172 h 9525"/>
                              <a:gd name="connsiteX148" fmla="*/ 8268 w 28575"/>
                              <a:gd name="connsiteY148" fmla="*/ 3172 h 9525"/>
                              <a:gd name="connsiteX149" fmla="*/ 8268 w 28575"/>
                              <a:gd name="connsiteY149" fmla="*/ 6353 h 9525"/>
                              <a:gd name="connsiteX150" fmla="*/ 8268 w 28575"/>
                              <a:gd name="connsiteY150" fmla="*/ 6353 h 9525"/>
                              <a:gd name="connsiteX151" fmla="*/ 8268 w 28575"/>
                              <a:gd name="connsiteY151" fmla="*/ 6353 h 9525"/>
                              <a:gd name="connsiteX152" fmla="*/ 8268 w 28575"/>
                              <a:gd name="connsiteY152" fmla="*/ 6353 h 9525"/>
                              <a:gd name="connsiteX153" fmla="*/ 8268 w 28575"/>
                              <a:gd name="connsiteY153" fmla="*/ 6353 h 9525"/>
                              <a:gd name="connsiteX154" fmla="*/ 8268 w 28575"/>
                              <a:gd name="connsiteY154" fmla="*/ 6353 h 9525"/>
                              <a:gd name="connsiteX155" fmla="*/ 8268 w 28575"/>
                              <a:gd name="connsiteY155" fmla="*/ 6353 h 9525"/>
                              <a:gd name="connsiteX156" fmla="*/ 8268 w 28575"/>
                              <a:gd name="connsiteY156" fmla="*/ 6353 h 9525"/>
                              <a:gd name="connsiteX157" fmla="*/ 8268 w 28575"/>
                              <a:gd name="connsiteY157" fmla="*/ 6353 h 9525"/>
                              <a:gd name="connsiteX158" fmla="*/ 8268 w 28575"/>
                              <a:gd name="connsiteY158" fmla="*/ 6353 h 9525"/>
                              <a:gd name="connsiteX159" fmla="*/ 8268 w 28575"/>
                              <a:gd name="connsiteY159" fmla="*/ 6353 h 9525"/>
                              <a:gd name="connsiteX160" fmla="*/ 9020 w 28575"/>
                              <a:gd name="connsiteY160" fmla="*/ 6353 h 9525"/>
                              <a:gd name="connsiteX161" fmla="*/ 9020 w 28575"/>
                              <a:gd name="connsiteY161" fmla="*/ 6353 h 9525"/>
                              <a:gd name="connsiteX162" fmla="*/ 9020 w 28575"/>
                              <a:gd name="connsiteY162" fmla="*/ 6353 h 9525"/>
                              <a:gd name="connsiteX163" fmla="*/ 9020 w 28575"/>
                              <a:gd name="connsiteY163" fmla="*/ 6353 h 9525"/>
                              <a:gd name="connsiteX164" fmla="*/ 9020 w 28575"/>
                              <a:gd name="connsiteY164" fmla="*/ 3172 h 9525"/>
                              <a:gd name="connsiteX165" fmla="*/ 9020 w 28575"/>
                              <a:gd name="connsiteY165" fmla="*/ 3172 h 9525"/>
                              <a:gd name="connsiteX166" fmla="*/ 9020 w 28575"/>
                              <a:gd name="connsiteY166" fmla="*/ 6353 h 9525"/>
                              <a:gd name="connsiteX167" fmla="*/ 9020 w 28575"/>
                              <a:gd name="connsiteY167" fmla="*/ 3172 h 9525"/>
                              <a:gd name="connsiteX168" fmla="*/ 9020 w 28575"/>
                              <a:gd name="connsiteY168" fmla="*/ 6353 h 9525"/>
                              <a:gd name="connsiteX169" fmla="*/ 9020 w 28575"/>
                              <a:gd name="connsiteY169" fmla="*/ 6353 h 9525"/>
                              <a:gd name="connsiteX170" fmla="*/ 9020 w 28575"/>
                              <a:gd name="connsiteY170" fmla="*/ 3172 h 9525"/>
                              <a:gd name="connsiteX171" fmla="*/ 9020 w 28575"/>
                              <a:gd name="connsiteY171" fmla="*/ 6353 h 9525"/>
                              <a:gd name="connsiteX172" fmla="*/ 9773 w 28575"/>
                              <a:gd name="connsiteY172" fmla="*/ 6353 h 9525"/>
                              <a:gd name="connsiteX173" fmla="*/ 9773 w 28575"/>
                              <a:gd name="connsiteY173" fmla="*/ 6353 h 9525"/>
                              <a:gd name="connsiteX174" fmla="*/ 9773 w 28575"/>
                              <a:gd name="connsiteY174" fmla="*/ 6353 h 9525"/>
                              <a:gd name="connsiteX175" fmla="*/ 9773 w 28575"/>
                              <a:gd name="connsiteY175" fmla="*/ 6353 h 9525"/>
                              <a:gd name="connsiteX176" fmla="*/ 9773 w 28575"/>
                              <a:gd name="connsiteY176" fmla="*/ 6353 h 9525"/>
                              <a:gd name="connsiteX177" fmla="*/ 9773 w 28575"/>
                              <a:gd name="connsiteY177" fmla="*/ 6353 h 9525"/>
                              <a:gd name="connsiteX178" fmla="*/ 9773 w 28575"/>
                              <a:gd name="connsiteY178" fmla="*/ 6353 h 9525"/>
                              <a:gd name="connsiteX179" fmla="*/ 9773 w 28575"/>
                              <a:gd name="connsiteY179" fmla="*/ 6353 h 9525"/>
                              <a:gd name="connsiteX180" fmla="*/ 9773 w 28575"/>
                              <a:gd name="connsiteY180" fmla="*/ 6353 h 9525"/>
                              <a:gd name="connsiteX181" fmla="*/ 9773 w 28575"/>
                              <a:gd name="connsiteY181" fmla="*/ 6353 h 9525"/>
                              <a:gd name="connsiteX182" fmla="*/ 9773 w 28575"/>
                              <a:gd name="connsiteY182" fmla="*/ 6353 h 9525"/>
                              <a:gd name="connsiteX183" fmla="*/ 9773 w 28575"/>
                              <a:gd name="connsiteY183" fmla="*/ 6353 h 9525"/>
                              <a:gd name="connsiteX184" fmla="*/ 10525 w 28575"/>
                              <a:gd name="connsiteY184" fmla="*/ 3172 h 9525"/>
                              <a:gd name="connsiteX185" fmla="*/ 10525 w 28575"/>
                              <a:gd name="connsiteY185" fmla="*/ 3172 h 9525"/>
                              <a:gd name="connsiteX186" fmla="*/ 10525 w 28575"/>
                              <a:gd name="connsiteY186" fmla="*/ 3172 h 9525"/>
                              <a:gd name="connsiteX187" fmla="*/ 10525 w 28575"/>
                              <a:gd name="connsiteY187" fmla="*/ 6353 h 9525"/>
                              <a:gd name="connsiteX188" fmla="*/ 10525 w 28575"/>
                              <a:gd name="connsiteY188" fmla="*/ 6353 h 9525"/>
                              <a:gd name="connsiteX189" fmla="*/ 10525 w 28575"/>
                              <a:gd name="connsiteY189" fmla="*/ 6353 h 9525"/>
                              <a:gd name="connsiteX190" fmla="*/ 10525 w 28575"/>
                              <a:gd name="connsiteY190" fmla="*/ 6353 h 9525"/>
                              <a:gd name="connsiteX191" fmla="*/ 10525 w 28575"/>
                              <a:gd name="connsiteY191" fmla="*/ 6353 h 9525"/>
                              <a:gd name="connsiteX192" fmla="*/ 10525 w 28575"/>
                              <a:gd name="connsiteY192" fmla="*/ 6353 h 9525"/>
                              <a:gd name="connsiteX193" fmla="*/ 10525 w 28575"/>
                              <a:gd name="connsiteY193" fmla="*/ 6353 h 9525"/>
                              <a:gd name="connsiteX194" fmla="*/ 10525 w 28575"/>
                              <a:gd name="connsiteY194" fmla="*/ 3172 h 9525"/>
                              <a:gd name="connsiteX195" fmla="*/ 10525 w 28575"/>
                              <a:gd name="connsiteY195" fmla="*/ 6353 h 9525"/>
                              <a:gd name="connsiteX196" fmla="*/ 11278 w 28575"/>
                              <a:gd name="connsiteY196" fmla="*/ 6353 h 9525"/>
                              <a:gd name="connsiteX197" fmla="*/ 11278 w 28575"/>
                              <a:gd name="connsiteY197" fmla="*/ 6353 h 9525"/>
                              <a:gd name="connsiteX198" fmla="*/ 11278 w 28575"/>
                              <a:gd name="connsiteY198" fmla="*/ 6353 h 9525"/>
                              <a:gd name="connsiteX199" fmla="*/ 11278 w 28575"/>
                              <a:gd name="connsiteY199" fmla="*/ 6353 h 9525"/>
                              <a:gd name="connsiteX200" fmla="*/ 11278 w 28575"/>
                              <a:gd name="connsiteY200" fmla="*/ 6353 h 9525"/>
                              <a:gd name="connsiteX201" fmla="*/ 11278 w 28575"/>
                              <a:gd name="connsiteY201" fmla="*/ 6353 h 9525"/>
                              <a:gd name="connsiteX202" fmla="*/ 11278 w 28575"/>
                              <a:gd name="connsiteY202" fmla="*/ 6353 h 9525"/>
                              <a:gd name="connsiteX203" fmla="*/ 11278 w 28575"/>
                              <a:gd name="connsiteY203" fmla="*/ 6353 h 9525"/>
                              <a:gd name="connsiteX204" fmla="*/ 11278 w 28575"/>
                              <a:gd name="connsiteY204" fmla="*/ 6353 h 9525"/>
                              <a:gd name="connsiteX205" fmla="*/ 11278 w 28575"/>
                              <a:gd name="connsiteY205" fmla="*/ 6353 h 9525"/>
                              <a:gd name="connsiteX206" fmla="*/ 11278 w 28575"/>
                              <a:gd name="connsiteY206" fmla="*/ 6353 h 9525"/>
                              <a:gd name="connsiteX207" fmla="*/ 11278 w 28575"/>
                              <a:gd name="connsiteY207" fmla="*/ 6353 h 9525"/>
                              <a:gd name="connsiteX208" fmla="*/ 12030 w 28575"/>
                              <a:gd name="connsiteY208" fmla="*/ 6353 h 9525"/>
                              <a:gd name="connsiteX209" fmla="*/ 12030 w 28575"/>
                              <a:gd name="connsiteY209" fmla="*/ 6353 h 9525"/>
                              <a:gd name="connsiteX210" fmla="*/ 12030 w 28575"/>
                              <a:gd name="connsiteY210" fmla="*/ 6353 h 9525"/>
                              <a:gd name="connsiteX211" fmla="*/ 12030 w 28575"/>
                              <a:gd name="connsiteY211" fmla="*/ 6353 h 9525"/>
                              <a:gd name="connsiteX212" fmla="*/ 12030 w 28575"/>
                              <a:gd name="connsiteY212" fmla="*/ 3172 h 9525"/>
                              <a:gd name="connsiteX213" fmla="*/ 12030 w 28575"/>
                              <a:gd name="connsiteY213" fmla="*/ 6353 h 9525"/>
                              <a:gd name="connsiteX214" fmla="*/ 12030 w 28575"/>
                              <a:gd name="connsiteY214" fmla="*/ 3172 h 9525"/>
                              <a:gd name="connsiteX215" fmla="*/ 12030 w 28575"/>
                              <a:gd name="connsiteY215" fmla="*/ 6353 h 9525"/>
                              <a:gd name="connsiteX216" fmla="*/ 12030 w 28575"/>
                              <a:gd name="connsiteY216" fmla="*/ 6353 h 9525"/>
                              <a:gd name="connsiteX217" fmla="*/ 12030 w 28575"/>
                              <a:gd name="connsiteY217" fmla="*/ 6353 h 9525"/>
                              <a:gd name="connsiteX218" fmla="*/ 12030 w 28575"/>
                              <a:gd name="connsiteY218" fmla="*/ 6353 h 9525"/>
                              <a:gd name="connsiteX219" fmla="*/ 12030 w 28575"/>
                              <a:gd name="connsiteY219" fmla="*/ 6353 h 9525"/>
                              <a:gd name="connsiteX220" fmla="*/ 12783 w 28575"/>
                              <a:gd name="connsiteY220" fmla="*/ 6353 h 9525"/>
                              <a:gd name="connsiteX221" fmla="*/ 12783 w 28575"/>
                              <a:gd name="connsiteY221" fmla="*/ 6353 h 9525"/>
                              <a:gd name="connsiteX222" fmla="*/ 12783 w 28575"/>
                              <a:gd name="connsiteY222" fmla="*/ 6353 h 9525"/>
                              <a:gd name="connsiteX223" fmla="*/ 12783 w 28575"/>
                              <a:gd name="connsiteY223" fmla="*/ 6353 h 9525"/>
                              <a:gd name="connsiteX224" fmla="*/ 12783 w 28575"/>
                              <a:gd name="connsiteY224" fmla="*/ 6353 h 9525"/>
                              <a:gd name="connsiteX225" fmla="*/ 12783 w 28575"/>
                              <a:gd name="connsiteY225" fmla="*/ 6353 h 9525"/>
                              <a:gd name="connsiteX226" fmla="*/ 12783 w 28575"/>
                              <a:gd name="connsiteY226" fmla="*/ 6353 h 9525"/>
                              <a:gd name="connsiteX227" fmla="*/ 12783 w 28575"/>
                              <a:gd name="connsiteY227" fmla="*/ 6353 h 9525"/>
                              <a:gd name="connsiteX228" fmla="*/ 12783 w 28575"/>
                              <a:gd name="connsiteY228" fmla="*/ 6353 h 9525"/>
                              <a:gd name="connsiteX229" fmla="*/ 12783 w 28575"/>
                              <a:gd name="connsiteY229" fmla="*/ 3172 h 9525"/>
                              <a:gd name="connsiteX230" fmla="*/ 12783 w 28575"/>
                              <a:gd name="connsiteY230" fmla="*/ 3172 h 9525"/>
                              <a:gd name="connsiteX231" fmla="*/ 12783 w 28575"/>
                              <a:gd name="connsiteY231" fmla="*/ 6353 h 9525"/>
                              <a:gd name="connsiteX232" fmla="*/ 12783 w 28575"/>
                              <a:gd name="connsiteY232" fmla="*/ 6353 h 9525"/>
                              <a:gd name="connsiteX233" fmla="*/ 12783 w 28575"/>
                              <a:gd name="connsiteY233" fmla="*/ 6353 h 9525"/>
                              <a:gd name="connsiteX234" fmla="*/ 12783 w 28575"/>
                              <a:gd name="connsiteY234" fmla="*/ 3172 h 9525"/>
                              <a:gd name="connsiteX235" fmla="*/ 12783 w 28575"/>
                              <a:gd name="connsiteY235" fmla="*/ 3172 h 9525"/>
                              <a:gd name="connsiteX236" fmla="*/ 12783 w 28575"/>
                              <a:gd name="connsiteY236" fmla="*/ 3172 h 9525"/>
                              <a:gd name="connsiteX237" fmla="*/ 12783 w 28575"/>
                              <a:gd name="connsiteY237" fmla="*/ 3172 h 9525"/>
                              <a:gd name="connsiteX238" fmla="*/ 12783 w 28575"/>
                              <a:gd name="connsiteY238" fmla="*/ 6353 h 9525"/>
                              <a:gd name="connsiteX239" fmla="*/ 12783 w 28575"/>
                              <a:gd name="connsiteY239" fmla="*/ 6353 h 9525"/>
                              <a:gd name="connsiteX240" fmla="*/ 13535 w 28575"/>
                              <a:gd name="connsiteY240" fmla="*/ 6353 h 9525"/>
                              <a:gd name="connsiteX241" fmla="*/ 13535 w 28575"/>
                              <a:gd name="connsiteY241" fmla="*/ 6353 h 9525"/>
                              <a:gd name="connsiteX242" fmla="*/ 13535 w 28575"/>
                              <a:gd name="connsiteY242" fmla="*/ 6353 h 9525"/>
                              <a:gd name="connsiteX243" fmla="*/ 13535 w 28575"/>
                              <a:gd name="connsiteY243" fmla="*/ 6353 h 9525"/>
                              <a:gd name="connsiteX244" fmla="*/ 13535 w 28575"/>
                              <a:gd name="connsiteY244" fmla="*/ 6353 h 9525"/>
                              <a:gd name="connsiteX245" fmla="*/ 13535 w 28575"/>
                              <a:gd name="connsiteY245" fmla="*/ 6353 h 9525"/>
                              <a:gd name="connsiteX246" fmla="*/ 13535 w 28575"/>
                              <a:gd name="connsiteY246" fmla="*/ 6353 h 9525"/>
                              <a:gd name="connsiteX247" fmla="*/ 13535 w 28575"/>
                              <a:gd name="connsiteY247" fmla="*/ 6353 h 9525"/>
                              <a:gd name="connsiteX248" fmla="*/ 13535 w 28575"/>
                              <a:gd name="connsiteY248" fmla="*/ 6353 h 9525"/>
                              <a:gd name="connsiteX249" fmla="*/ 13535 w 28575"/>
                              <a:gd name="connsiteY249" fmla="*/ 6353 h 9525"/>
                              <a:gd name="connsiteX250" fmla="*/ 13535 w 28575"/>
                              <a:gd name="connsiteY250" fmla="*/ 6353 h 9525"/>
                              <a:gd name="connsiteX251" fmla="*/ 13535 w 28575"/>
                              <a:gd name="connsiteY251" fmla="*/ 6353 h 9525"/>
                              <a:gd name="connsiteX252" fmla="*/ 14288 w 28575"/>
                              <a:gd name="connsiteY252" fmla="*/ 9525 h 9525"/>
                              <a:gd name="connsiteX253" fmla="*/ 14288 w 28575"/>
                              <a:gd name="connsiteY253" fmla="*/ 6353 h 9525"/>
                              <a:gd name="connsiteX254" fmla="*/ 14288 w 28575"/>
                              <a:gd name="connsiteY254" fmla="*/ 6353 h 9525"/>
                              <a:gd name="connsiteX255" fmla="*/ 14288 w 28575"/>
                              <a:gd name="connsiteY255" fmla="*/ 6353 h 9525"/>
                              <a:gd name="connsiteX256" fmla="*/ 14288 w 28575"/>
                              <a:gd name="connsiteY256" fmla="*/ 6353 h 9525"/>
                              <a:gd name="connsiteX257" fmla="*/ 14288 w 28575"/>
                              <a:gd name="connsiteY257" fmla="*/ 6353 h 9525"/>
                              <a:gd name="connsiteX258" fmla="*/ 14288 w 28575"/>
                              <a:gd name="connsiteY258" fmla="*/ 6353 h 9525"/>
                              <a:gd name="connsiteX259" fmla="*/ 14288 w 28575"/>
                              <a:gd name="connsiteY259" fmla="*/ 3172 h 9525"/>
                              <a:gd name="connsiteX260" fmla="*/ 14288 w 28575"/>
                              <a:gd name="connsiteY260" fmla="*/ 3172 h 9525"/>
                              <a:gd name="connsiteX261" fmla="*/ 14288 w 28575"/>
                              <a:gd name="connsiteY261" fmla="*/ 3172 h 9525"/>
                              <a:gd name="connsiteX262" fmla="*/ 14288 w 28575"/>
                              <a:gd name="connsiteY262" fmla="*/ 3172 h 9525"/>
                              <a:gd name="connsiteX263" fmla="*/ 14288 w 28575"/>
                              <a:gd name="connsiteY263" fmla="*/ 6353 h 9525"/>
                              <a:gd name="connsiteX264" fmla="*/ 15040 w 28575"/>
                              <a:gd name="connsiteY264" fmla="*/ 6353 h 9525"/>
                              <a:gd name="connsiteX265" fmla="*/ 15040 w 28575"/>
                              <a:gd name="connsiteY265" fmla="*/ 6353 h 9525"/>
                              <a:gd name="connsiteX266" fmla="*/ 15040 w 28575"/>
                              <a:gd name="connsiteY266" fmla="*/ 6353 h 9525"/>
                              <a:gd name="connsiteX267" fmla="*/ 15040 w 28575"/>
                              <a:gd name="connsiteY267" fmla="*/ 6353 h 9525"/>
                              <a:gd name="connsiteX268" fmla="*/ 15040 w 28575"/>
                              <a:gd name="connsiteY268" fmla="*/ 6353 h 9525"/>
                              <a:gd name="connsiteX269" fmla="*/ 15040 w 28575"/>
                              <a:gd name="connsiteY269" fmla="*/ 6353 h 9525"/>
                              <a:gd name="connsiteX270" fmla="*/ 15040 w 28575"/>
                              <a:gd name="connsiteY270" fmla="*/ 3172 h 9525"/>
                              <a:gd name="connsiteX271" fmla="*/ 15040 w 28575"/>
                              <a:gd name="connsiteY271" fmla="*/ 3172 h 9525"/>
                              <a:gd name="connsiteX272" fmla="*/ 15040 w 28575"/>
                              <a:gd name="connsiteY272" fmla="*/ 6353 h 9525"/>
                              <a:gd name="connsiteX273" fmla="*/ 15040 w 28575"/>
                              <a:gd name="connsiteY273" fmla="*/ 6353 h 9525"/>
                              <a:gd name="connsiteX274" fmla="*/ 15040 w 28575"/>
                              <a:gd name="connsiteY274" fmla="*/ 6353 h 9525"/>
                              <a:gd name="connsiteX275" fmla="*/ 15040 w 28575"/>
                              <a:gd name="connsiteY275" fmla="*/ 6353 h 9525"/>
                              <a:gd name="connsiteX276" fmla="*/ 15792 w 28575"/>
                              <a:gd name="connsiteY276" fmla="*/ 6353 h 9525"/>
                              <a:gd name="connsiteX277" fmla="*/ 15792 w 28575"/>
                              <a:gd name="connsiteY277" fmla="*/ 6353 h 9525"/>
                              <a:gd name="connsiteX278" fmla="*/ 15792 w 28575"/>
                              <a:gd name="connsiteY278" fmla="*/ 6353 h 9525"/>
                              <a:gd name="connsiteX279" fmla="*/ 15792 w 28575"/>
                              <a:gd name="connsiteY279" fmla="*/ 6353 h 9525"/>
                              <a:gd name="connsiteX280" fmla="*/ 15792 w 28575"/>
                              <a:gd name="connsiteY280" fmla="*/ 6353 h 9525"/>
                              <a:gd name="connsiteX281" fmla="*/ 15792 w 28575"/>
                              <a:gd name="connsiteY281" fmla="*/ 6353 h 9525"/>
                              <a:gd name="connsiteX282" fmla="*/ 15792 w 28575"/>
                              <a:gd name="connsiteY282" fmla="*/ 6353 h 9525"/>
                              <a:gd name="connsiteX283" fmla="*/ 15792 w 28575"/>
                              <a:gd name="connsiteY283" fmla="*/ 6353 h 9525"/>
                              <a:gd name="connsiteX284" fmla="*/ 15792 w 28575"/>
                              <a:gd name="connsiteY284" fmla="*/ 6353 h 9525"/>
                              <a:gd name="connsiteX285" fmla="*/ 15792 w 28575"/>
                              <a:gd name="connsiteY285" fmla="*/ 6353 h 9525"/>
                              <a:gd name="connsiteX286" fmla="*/ 15792 w 28575"/>
                              <a:gd name="connsiteY286" fmla="*/ 3172 h 9525"/>
                              <a:gd name="connsiteX287" fmla="*/ 15792 w 28575"/>
                              <a:gd name="connsiteY287" fmla="*/ 3172 h 9525"/>
                              <a:gd name="connsiteX288" fmla="*/ 16545 w 28575"/>
                              <a:gd name="connsiteY288" fmla="*/ 3172 h 9525"/>
                              <a:gd name="connsiteX289" fmla="*/ 16545 w 28575"/>
                              <a:gd name="connsiteY289" fmla="*/ 3172 h 9525"/>
                              <a:gd name="connsiteX290" fmla="*/ 16545 w 28575"/>
                              <a:gd name="connsiteY290" fmla="*/ 6353 h 9525"/>
                              <a:gd name="connsiteX291" fmla="*/ 16545 w 28575"/>
                              <a:gd name="connsiteY291" fmla="*/ 6353 h 9525"/>
                              <a:gd name="connsiteX292" fmla="*/ 16545 w 28575"/>
                              <a:gd name="connsiteY292" fmla="*/ 6353 h 9525"/>
                              <a:gd name="connsiteX293" fmla="*/ 16545 w 28575"/>
                              <a:gd name="connsiteY293" fmla="*/ 6353 h 9525"/>
                              <a:gd name="connsiteX294" fmla="*/ 16545 w 28575"/>
                              <a:gd name="connsiteY294" fmla="*/ 6353 h 9525"/>
                              <a:gd name="connsiteX295" fmla="*/ 16545 w 28575"/>
                              <a:gd name="connsiteY295" fmla="*/ 6353 h 9525"/>
                              <a:gd name="connsiteX296" fmla="*/ 16545 w 28575"/>
                              <a:gd name="connsiteY296" fmla="*/ 3172 h 9525"/>
                              <a:gd name="connsiteX297" fmla="*/ 16545 w 28575"/>
                              <a:gd name="connsiteY297" fmla="*/ 6353 h 9525"/>
                              <a:gd name="connsiteX298" fmla="*/ 16545 w 28575"/>
                              <a:gd name="connsiteY298" fmla="*/ 6353 h 9525"/>
                              <a:gd name="connsiteX299" fmla="*/ 16545 w 28575"/>
                              <a:gd name="connsiteY299" fmla="*/ 6353 h 9525"/>
                              <a:gd name="connsiteX300" fmla="*/ 17297 w 28575"/>
                              <a:gd name="connsiteY300" fmla="*/ 6353 h 9525"/>
                              <a:gd name="connsiteX301" fmla="*/ 17297 w 28575"/>
                              <a:gd name="connsiteY301" fmla="*/ 3172 h 9525"/>
                              <a:gd name="connsiteX302" fmla="*/ 17297 w 28575"/>
                              <a:gd name="connsiteY302" fmla="*/ 3172 h 9525"/>
                              <a:gd name="connsiteX303" fmla="*/ 17297 w 28575"/>
                              <a:gd name="connsiteY303" fmla="*/ 3172 h 9525"/>
                              <a:gd name="connsiteX304" fmla="*/ 17297 w 28575"/>
                              <a:gd name="connsiteY304" fmla="*/ 6353 h 9525"/>
                              <a:gd name="connsiteX305" fmla="*/ 17297 w 28575"/>
                              <a:gd name="connsiteY305" fmla="*/ 6353 h 9525"/>
                              <a:gd name="connsiteX306" fmla="*/ 17297 w 28575"/>
                              <a:gd name="connsiteY306" fmla="*/ 6353 h 9525"/>
                              <a:gd name="connsiteX307" fmla="*/ 17297 w 28575"/>
                              <a:gd name="connsiteY307" fmla="*/ 6353 h 9525"/>
                              <a:gd name="connsiteX308" fmla="*/ 17297 w 28575"/>
                              <a:gd name="connsiteY308" fmla="*/ 6353 h 9525"/>
                              <a:gd name="connsiteX309" fmla="*/ 17297 w 28575"/>
                              <a:gd name="connsiteY309" fmla="*/ 6353 h 9525"/>
                              <a:gd name="connsiteX310" fmla="*/ 17297 w 28575"/>
                              <a:gd name="connsiteY310" fmla="*/ 6353 h 9525"/>
                              <a:gd name="connsiteX311" fmla="*/ 17297 w 28575"/>
                              <a:gd name="connsiteY311" fmla="*/ 6353 h 9525"/>
                              <a:gd name="connsiteX312" fmla="*/ 17297 w 28575"/>
                              <a:gd name="connsiteY312" fmla="*/ 6353 h 9525"/>
                              <a:gd name="connsiteX313" fmla="*/ 17297 w 28575"/>
                              <a:gd name="connsiteY313" fmla="*/ 6353 h 9525"/>
                              <a:gd name="connsiteX314" fmla="*/ 18050 w 28575"/>
                              <a:gd name="connsiteY314" fmla="*/ 6353 h 9525"/>
                              <a:gd name="connsiteX315" fmla="*/ 18050 w 28575"/>
                              <a:gd name="connsiteY315" fmla="*/ 6353 h 9525"/>
                              <a:gd name="connsiteX316" fmla="*/ 18050 w 28575"/>
                              <a:gd name="connsiteY316" fmla="*/ 6353 h 9525"/>
                              <a:gd name="connsiteX317" fmla="*/ 18050 w 28575"/>
                              <a:gd name="connsiteY317" fmla="*/ 6353 h 9525"/>
                              <a:gd name="connsiteX318" fmla="*/ 18050 w 28575"/>
                              <a:gd name="connsiteY318" fmla="*/ 3172 h 9525"/>
                              <a:gd name="connsiteX319" fmla="*/ 18050 w 28575"/>
                              <a:gd name="connsiteY319" fmla="*/ 6353 h 9525"/>
                              <a:gd name="connsiteX320" fmla="*/ 18050 w 28575"/>
                              <a:gd name="connsiteY320" fmla="*/ 6353 h 9525"/>
                              <a:gd name="connsiteX321" fmla="*/ 18050 w 28575"/>
                              <a:gd name="connsiteY321" fmla="*/ 6353 h 9525"/>
                              <a:gd name="connsiteX322" fmla="*/ 18050 w 28575"/>
                              <a:gd name="connsiteY322" fmla="*/ 6353 h 9525"/>
                              <a:gd name="connsiteX323" fmla="*/ 18050 w 28575"/>
                              <a:gd name="connsiteY323" fmla="*/ 6353 h 9525"/>
                              <a:gd name="connsiteX324" fmla="*/ 18050 w 28575"/>
                              <a:gd name="connsiteY324" fmla="*/ 6353 h 9525"/>
                              <a:gd name="connsiteX325" fmla="*/ 18050 w 28575"/>
                              <a:gd name="connsiteY325" fmla="*/ 6353 h 9525"/>
                              <a:gd name="connsiteX326" fmla="*/ 18050 w 28575"/>
                              <a:gd name="connsiteY326" fmla="*/ 6353 h 9525"/>
                              <a:gd name="connsiteX327" fmla="*/ 18050 w 28575"/>
                              <a:gd name="connsiteY327" fmla="*/ 6353 h 9525"/>
                              <a:gd name="connsiteX328" fmla="*/ 18050 w 28575"/>
                              <a:gd name="connsiteY328" fmla="*/ 6353 h 9525"/>
                              <a:gd name="connsiteX329" fmla="*/ 18050 w 28575"/>
                              <a:gd name="connsiteY329" fmla="*/ 6353 h 9525"/>
                              <a:gd name="connsiteX330" fmla="*/ 18050 w 28575"/>
                              <a:gd name="connsiteY330" fmla="*/ 3172 h 9525"/>
                              <a:gd name="connsiteX331" fmla="*/ 18050 w 28575"/>
                              <a:gd name="connsiteY331" fmla="*/ 3172 h 9525"/>
                              <a:gd name="connsiteX332" fmla="*/ 18802 w 28575"/>
                              <a:gd name="connsiteY332" fmla="*/ 0 h 9525"/>
                              <a:gd name="connsiteX333" fmla="*/ 18802 w 28575"/>
                              <a:gd name="connsiteY333" fmla="*/ 3172 h 9525"/>
                              <a:gd name="connsiteX334" fmla="*/ 18802 w 28575"/>
                              <a:gd name="connsiteY334" fmla="*/ 3172 h 9525"/>
                              <a:gd name="connsiteX335" fmla="*/ 18802 w 28575"/>
                              <a:gd name="connsiteY335" fmla="*/ 0 h 9525"/>
                              <a:gd name="connsiteX336" fmla="*/ 18802 w 28575"/>
                              <a:gd name="connsiteY336" fmla="*/ 0 h 9525"/>
                              <a:gd name="connsiteX337" fmla="*/ 18802 w 28575"/>
                              <a:gd name="connsiteY337" fmla="*/ 0 h 9525"/>
                              <a:gd name="connsiteX338" fmla="*/ 18802 w 28575"/>
                              <a:gd name="connsiteY338" fmla="*/ 3172 h 9525"/>
                              <a:gd name="connsiteX339" fmla="*/ 18802 w 28575"/>
                              <a:gd name="connsiteY339" fmla="*/ 3172 h 9525"/>
                              <a:gd name="connsiteX340" fmla="*/ 18802 w 28575"/>
                              <a:gd name="connsiteY340" fmla="*/ 3172 h 9525"/>
                              <a:gd name="connsiteX341" fmla="*/ 18802 w 28575"/>
                              <a:gd name="connsiteY341" fmla="*/ 6353 h 9525"/>
                              <a:gd name="connsiteX342" fmla="*/ 18802 w 28575"/>
                              <a:gd name="connsiteY342" fmla="*/ 6353 h 9525"/>
                              <a:gd name="connsiteX343" fmla="*/ 18802 w 28575"/>
                              <a:gd name="connsiteY343" fmla="*/ 6353 h 9525"/>
                              <a:gd name="connsiteX344" fmla="*/ 19555 w 28575"/>
                              <a:gd name="connsiteY344" fmla="*/ 6353 h 9525"/>
                              <a:gd name="connsiteX345" fmla="*/ 19555 w 28575"/>
                              <a:gd name="connsiteY345" fmla="*/ 6353 h 9525"/>
                              <a:gd name="connsiteX346" fmla="*/ 19555 w 28575"/>
                              <a:gd name="connsiteY346" fmla="*/ 3172 h 9525"/>
                              <a:gd name="connsiteX347" fmla="*/ 19555 w 28575"/>
                              <a:gd name="connsiteY347" fmla="*/ 3172 h 9525"/>
                              <a:gd name="connsiteX348" fmla="*/ 19555 w 28575"/>
                              <a:gd name="connsiteY348" fmla="*/ 6353 h 9525"/>
                              <a:gd name="connsiteX349" fmla="*/ 19555 w 28575"/>
                              <a:gd name="connsiteY349" fmla="*/ 6353 h 9525"/>
                              <a:gd name="connsiteX350" fmla="*/ 19555 w 28575"/>
                              <a:gd name="connsiteY350" fmla="*/ 6353 h 9525"/>
                              <a:gd name="connsiteX351" fmla="*/ 19555 w 28575"/>
                              <a:gd name="connsiteY351" fmla="*/ 6353 h 9525"/>
                              <a:gd name="connsiteX352" fmla="*/ 19555 w 28575"/>
                              <a:gd name="connsiteY352" fmla="*/ 6353 h 9525"/>
                              <a:gd name="connsiteX353" fmla="*/ 19555 w 28575"/>
                              <a:gd name="connsiteY353" fmla="*/ 6353 h 9525"/>
                              <a:gd name="connsiteX354" fmla="*/ 19555 w 28575"/>
                              <a:gd name="connsiteY354" fmla="*/ 6353 h 9525"/>
                              <a:gd name="connsiteX355" fmla="*/ 19555 w 28575"/>
                              <a:gd name="connsiteY355" fmla="*/ 6353 h 9525"/>
                              <a:gd name="connsiteX356" fmla="*/ 20307 w 28575"/>
                              <a:gd name="connsiteY356" fmla="*/ 6353 h 9525"/>
                              <a:gd name="connsiteX357" fmla="*/ 20307 w 28575"/>
                              <a:gd name="connsiteY357" fmla="*/ 6353 h 9525"/>
                              <a:gd name="connsiteX358" fmla="*/ 20307 w 28575"/>
                              <a:gd name="connsiteY358" fmla="*/ 6353 h 9525"/>
                              <a:gd name="connsiteX359" fmla="*/ 20307 w 28575"/>
                              <a:gd name="connsiteY359" fmla="*/ 6353 h 9525"/>
                              <a:gd name="connsiteX360" fmla="*/ 20307 w 28575"/>
                              <a:gd name="connsiteY360" fmla="*/ 6353 h 9525"/>
                              <a:gd name="connsiteX361" fmla="*/ 20307 w 28575"/>
                              <a:gd name="connsiteY361" fmla="*/ 6353 h 9525"/>
                              <a:gd name="connsiteX362" fmla="*/ 20307 w 28575"/>
                              <a:gd name="connsiteY362" fmla="*/ 9525 h 9525"/>
                              <a:gd name="connsiteX363" fmla="*/ 20307 w 28575"/>
                              <a:gd name="connsiteY363" fmla="*/ 6353 h 9525"/>
                              <a:gd name="connsiteX364" fmla="*/ 20307 w 28575"/>
                              <a:gd name="connsiteY364" fmla="*/ 6353 h 9525"/>
                              <a:gd name="connsiteX365" fmla="*/ 20307 w 28575"/>
                              <a:gd name="connsiteY365" fmla="*/ 6353 h 9525"/>
                              <a:gd name="connsiteX366" fmla="*/ 20307 w 28575"/>
                              <a:gd name="connsiteY366" fmla="*/ 3172 h 9525"/>
                              <a:gd name="connsiteX367" fmla="*/ 20307 w 28575"/>
                              <a:gd name="connsiteY367" fmla="*/ 6353 h 9525"/>
                              <a:gd name="connsiteX368" fmla="*/ 21060 w 28575"/>
                              <a:gd name="connsiteY368" fmla="*/ 6353 h 9525"/>
                              <a:gd name="connsiteX369" fmla="*/ 21060 w 28575"/>
                              <a:gd name="connsiteY369" fmla="*/ 6353 h 9525"/>
                              <a:gd name="connsiteX370" fmla="*/ 21060 w 28575"/>
                              <a:gd name="connsiteY370" fmla="*/ 6353 h 9525"/>
                              <a:gd name="connsiteX371" fmla="*/ 21060 w 28575"/>
                              <a:gd name="connsiteY371" fmla="*/ 6353 h 9525"/>
                              <a:gd name="connsiteX372" fmla="*/ 21060 w 28575"/>
                              <a:gd name="connsiteY372" fmla="*/ 6353 h 9525"/>
                              <a:gd name="connsiteX373" fmla="*/ 21060 w 28575"/>
                              <a:gd name="connsiteY373" fmla="*/ 6353 h 9525"/>
                              <a:gd name="connsiteX374" fmla="*/ 21060 w 28575"/>
                              <a:gd name="connsiteY374" fmla="*/ 6353 h 9525"/>
                              <a:gd name="connsiteX375" fmla="*/ 21060 w 28575"/>
                              <a:gd name="connsiteY375" fmla="*/ 6353 h 9525"/>
                              <a:gd name="connsiteX376" fmla="*/ 21060 w 28575"/>
                              <a:gd name="connsiteY376" fmla="*/ 6353 h 9525"/>
                              <a:gd name="connsiteX377" fmla="*/ 21060 w 28575"/>
                              <a:gd name="connsiteY377" fmla="*/ 6353 h 9525"/>
                              <a:gd name="connsiteX378" fmla="*/ 21060 w 28575"/>
                              <a:gd name="connsiteY378" fmla="*/ 3172 h 9525"/>
                              <a:gd name="connsiteX379" fmla="*/ 21060 w 28575"/>
                              <a:gd name="connsiteY379" fmla="*/ 3172 h 9525"/>
                              <a:gd name="connsiteX380" fmla="*/ 21060 w 28575"/>
                              <a:gd name="connsiteY380" fmla="*/ 3172 h 9525"/>
                              <a:gd name="connsiteX381" fmla="*/ 21060 w 28575"/>
                              <a:gd name="connsiteY381" fmla="*/ 6353 h 9525"/>
                              <a:gd name="connsiteX382" fmla="*/ 21803 w 28575"/>
                              <a:gd name="connsiteY382" fmla="*/ 6353 h 9525"/>
                              <a:gd name="connsiteX383" fmla="*/ 21803 w 28575"/>
                              <a:gd name="connsiteY383" fmla="*/ 6353 h 9525"/>
                              <a:gd name="connsiteX384" fmla="*/ 21803 w 28575"/>
                              <a:gd name="connsiteY384" fmla="*/ 6353 h 9525"/>
                              <a:gd name="connsiteX385" fmla="*/ 21803 w 28575"/>
                              <a:gd name="connsiteY385" fmla="*/ 6353 h 9525"/>
                              <a:gd name="connsiteX386" fmla="*/ 21803 w 28575"/>
                              <a:gd name="connsiteY386" fmla="*/ 6353 h 9525"/>
                              <a:gd name="connsiteX387" fmla="*/ 21803 w 28575"/>
                              <a:gd name="connsiteY387" fmla="*/ 6353 h 9525"/>
                              <a:gd name="connsiteX388" fmla="*/ 21803 w 28575"/>
                              <a:gd name="connsiteY388" fmla="*/ 6353 h 9525"/>
                              <a:gd name="connsiteX389" fmla="*/ 21803 w 28575"/>
                              <a:gd name="connsiteY389" fmla="*/ 6353 h 9525"/>
                              <a:gd name="connsiteX390" fmla="*/ 21803 w 28575"/>
                              <a:gd name="connsiteY390" fmla="*/ 6353 h 9525"/>
                              <a:gd name="connsiteX391" fmla="*/ 21803 w 28575"/>
                              <a:gd name="connsiteY391" fmla="*/ 6353 h 9525"/>
                              <a:gd name="connsiteX392" fmla="*/ 21803 w 28575"/>
                              <a:gd name="connsiteY392" fmla="*/ 6353 h 9525"/>
                              <a:gd name="connsiteX393" fmla="*/ 21803 w 28575"/>
                              <a:gd name="connsiteY393" fmla="*/ 3172 h 9525"/>
                              <a:gd name="connsiteX394" fmla="*/ 22555 w 28575"/>
                              <a:gd name="connsiteY394" fmla="*/ 3172 h 9525"/>
                              <a:gd name="connsiteX395" fmla="*/ 22555 w 28575"/>
                              <a:gd name="connsiteY395" fmla="*/ 3172 h 9525"/>
                              <a:gd name="connsiteX396" fmla="*/ 22555 w 28575"/>
                              <a:gd name="connsiteY396" fmla="*/ 3172 h 9525"/>
                              <a:gd name="connsiteX397" fmla="*/ 22555 w 28575"/>
                              <a:gd name="connsiteY397" fmla="*/ 3172 h 9525"/>
                              <a:gd name="connsiteX398" fmla="*/ 22555 w 28575"/>
                              <a:gd name="connsiteY398" fmla="*/ 6353 h 9525"/>
                              <a:gd name="connsiteX399" fmla="*/ 22555 w 28575"/>
                              <a:gd name="connsiteY399" fmla="*/ 6353 h 9525"/>
                              <a:gd name="connsiteX400" fmla="*/ 22555 w 28575"/>
                              <a:gd name="connsiteY400" fmla="*/ 6353 h 9525"/>
                              <a:gd name="connsiteX401" fmla="*/ 22555 w 28575"/>
                              <a:gd name="connsiteY401" fmla="*/ 6353 h 9525"/>
                              <a:gd name="connsiteX402" fmla="*/ 22555 w 28575"/>
                              <a:gd name="connsiteY402" fmla="*/ 6353 h 9525"/>
                              <a:gd name="connsiteX403" fmla="*/ 22555 w 28575"/>
                              <a:gd name="connsiteY403" fmla="*/ 6353 h 9525"/>
                              <a:gd name="connsiteX404" fmla="*/ 22555 w 28575"/>
                              <a:gd name="connsiteY404" fmla="*/ 6353 h 9525"/>
                              <a:gd name="connsiteX405" fmla="*/ 22555 w 28575"/>
                              <a:gd name="connsiteY405" fmla="*/ 6353 h 9525"/>
                              <a:gd name="connsiteX406" fmla="*/ 22555 w 28575"/>
                              <a:gd name="connsiteY406" fmla="*/ 6353 h 9525"/>
                              <a:gd name="connsiteX407" fmla="*/ 22555 w 28575"/>
                              <a:gd name="connsiteY407" fmla="*/ 6353 h 9525"/>
                              <a:gd name="connsiteX408" fmla="*/ 22555 w 28575"/>
                              <a:gd name="connsiteY408" fmla="*/ 6353 h 9525"/>
                              <a:gd name="connsiteX409" fmla="*/ 22555 w 28575"/>
                              <a:gd name="connsiteY409" fmla="*/ 6353 h 9525"/>
                              <a:gd name="connsiteX410" fmla="*/ 22555 w 28575"/>
                              <a:gd name="connsiteY410" fmla="*/ 6353 h 9525"/>
                              <a:gd name="connsiteX411" fmla="*/ 22555 w 28575"/>
                              <a:gd name="connsiteY411" fmla="*/ 6353 h 9525"/>
                              <a:gd name="connsiteX412" fmla="*/ 23308 w 28575"/>
                              <a:gd name="connsiteY412" fmla="*/ 6353 h 9525"/>
                              <a:gd name="connsiteX413" fmla="*/ 23308 w 28575"/>
                              <a:gd name="connsiteY413" fmla="*/ 6353 h 9525"/>
                              <a:gd name="connsiteX414" fmla="*/ 23308 w 28575"/>
                              <a:gd name="connsiteY414" fmla="*/ 6353 h 9525"/>
                              <a:gd name="connsiteX415" fmla="*/ 23308 w 28575"/>
                              <a:gd name="connsiteY415" fmla="*/ 6353 h 9525"/>
                              <a:gd name="connsiteX416" fmla="*/ 23308 w 28575"/>
                              <a:gd name="connsiteY416" fmla="*/ 3172 h 9525"/>
                              <a:gd name="connsiteX417" fmla="*/ 23308 w 28575"/>
                              <a:gd name="connsiteY417" fmla="*/ 6353 h 9525"/>
                              <a:gd name="connsiteX418" fmla="*/ 23308 w 28575"/>
                              <a:gd name="connsiteY418" fmla="*/ 6353 h 9525"/>
                              <a:gd name="connsiteX419" fmla="*/ 23308 w 28575"/>
                              <a:gd name="connsiteY419" fmla="*/ 6353 h 9525"/>
                              <a:gd name="connsiteX420" fmla="*/ 23308 w 28575"/>
                              <a:gd name="connsiteY420" fmla="*/ 6353 h 9525"/>
                              <a:gd name="connsiteX421" fmla="*/ 23308 w 28575"/>
                              <a:gd name="connsiteY421" fmla="*/ 6353 h 9525"/>
                              <a:gd name="connsiteX422" fmla="*/ 23308 w 28575"/>
                              <a:gd name="connsiteY422" fmla="*/ 3172 h 9525"/>
                              <a:gd name="connsiteX423" fmla="*/ 23308 w 28575"/>
                              <a:gd name="connsiteY423" fmla="*/ 3172 h 9525"/>
                              <a:gd name="connsiteX424" fmla="*/ 24060 w 28575"/>
                              <a:gd name="connsiteY424" fmla="*/ 6353 h 9525"/>
                              <a:gd name="connsiteX425" fmla="*/ 24060 w 28575"/>
                              <a:gd name="connsiteY425" fmla="*/ 6353 h 9525"/>
                              <a:gd name="connsiteX426" fmla="*/ 24060 w 28575"/>
                              <a:gd name="connsiteY426" fmla="*/ 6353 h 9525"/>
                              <a:gd name="connsiteX427" fmla="*/ 24060 w 28575"/>
                              <a:gd name="connsiteY427" fmla="*/ 6353 h 9525"/>
                              <a:gd name="connsiteX428" fmla="*/ 24060 w 28575"/>
                              <a:gd name="connsiteY428" fmla="*/ 6353 h 9525"/>
                              <a:gd name="connsiteX429" fmla="*/ 24060 w 28575"/>
                              <a:gd name="connsiteY429" fmla="*/ 6353 h 9525"/>
                              <a:gd name="connsiteX430" fmla="*/ 24060 w 28575"/>
                              <a:gd name="connsiteY430" fmla="*/ 6353 h 9525"/>
                              <a:gd name="connsiteX431" fmla="*/ 24060 w 28575"/>
                              <a:gd name="connsiteY431" fmla="*/ 3172 h 9525"/>
                              <a:gd name="connsiteX432" fmla="*/ 24060 w 28575"/>
                              <a:gd name="connsiteY432" fmla="*/ 3172 h 9525"/>
                              <a:gd name="connsiteX433" fmla="*/ 24060 w 28575"/>
                              <a:gd name="connsiteY433" fmla="*/ 6353 h 9525"/>
                              <a:gd name="connsiteX434" fmla="*/ 24060 w 28575"/>
                              <a:gd name="connsiteY434" fmla="*/ 6353 h 9525"/>
                              <a:gd name="connsiteX435" fmla="*/ 24060 w 28575"/>
                              <a:gd name="connsiteY435" fmla="*/ 6353 h 9525"/>
                              <a:gd name="connsiteX436" fmla="*/ 24813 w 28575"/>
                              <a:gd name="connsiteY436" fmla="*/ 6353 h 9525"/>
                              <a:gd name="connsiteX437" fmla="*/ 24813 w 28575"/>
                              <a:gd name="connsiteY437" fmla="*/ 6353 h 9525"/>
                              <a:gd name="connsiteX438" fmla="*/ 24813 w 28575"/>
                              <a:gd name="connsiteY438" fmla="*/ 6353 h 9525"/>
                              <a:gd name="connsiteX439" fmla="*/ 24813 w 28575"/>
                              <a:gd name="connsiteY439" fmla="*/ 3172 h 9525"/>
                              <a:gd name="connsiteX440" fmla="*/ 24813 w 28575"/>
                              <a:gd name="connsiteY440" fmla="*/ 6353 h 9525"/>
                              <a:gd name="connsiteX441" fmla="*/ 24813 w 28575"/>
                              <a:gd name="connsiteY441" fmla="*/ 6353 h 9525"/>
                              <a:gd name="connsiteX442" fmla="*/ 24813 w 28575"/>
                              <a:gd name="connsiteY442" fmla="*/ 6353 h 9525"/>
                              <a:gd name="connsiteX443" fmla="*/ 24813 w 28575"/>
                              <a:gd name="connsiteY443" fmla="*/ 6353 h 9525"/>
                              <a:gd name="connsiteX444" fmla="*/ 24813 w 28575"/>
                              <a:gd name="connsiteY444" fmla="*/ 6353 h 9525"/>
                              <a:gd name="connsiteX445" fmla="*/ 24813 w 28575"/>
                              <a:gd name="connsiteY445" fmla="*/ 6353 h 9525"/>
                              <a:gd name="connsiteX446" fmla="*/ 24813 w 28575"/>
                              <a:gd name="connsiteY446" fmla="*/ 6353 h 9525"/>
                              <a:gd name="connsiteX447" fmla="*/ 24813 w 28575"/>
                              <a:gd name="connsiteY447" fmla="*/ 6353 h 9525"/>
                              <a:gd name="connsiteX448" fmla="*/ 24813 w 28575"/>
                              <a:gd name="connsiteY448" fmla="*/ 6353 h 9525"/>
                              <a:gd name="connsiteX449" fmla="*/ 24813 w 28575"/>
                              <a:gd name="connsiteY449" fmla="*/ 6353 h 9525"/>
                              <a:gd name="connsiteX450" fmla="*/ 25565 w 28575"/>
                              <a:gd name="connsiteY450" fmla="*/ 6353 h 9525"/>
                              <a:gd name="connsiteX451" fmla="*/ 25565 w 28575"/>
                              <a:gd name="connsiteY451" fmla="*/ 6353 h 9525"/>
                              <a:gd name="connsiteX452" fmla="*/ 25565 w 28575"/>
                              <a:gd name="connsiteY452" fmla="*/ 6353 h 9525"/>
                              <a:gd name="connsiteX453" fmla="*/ 25565 w 28575"/>
                              <a:gd name="connsiteY453" fmla="*/ 6353 h 9525"/>
                              <a:gd name="connsiteX454" fmla="*/ 25565 w 28575"/>
                              <a:gd name="connsiteY454" fmla="*/ 6353 h 9525"/>
                              <a:gd name="connsiteX455" fmla="*/ 25565 w 28575"/>
                              <a:gd name="connsiteY455" fmla="*/ 6353 h 9525"/>
                              <a:gd name="connsiteX456" fmla="*/ 25565 w 28575"/>
                              <a:gd name="connsiteY456" fmla="*/ 6353 h 9525"/>
                              <a:gd name="connsiteX457" fmla="*/ 25565 w 28575"/>
                              <a:gd name="connsiteY457" fmla="*/ 6353 h 9525"/>
                              <a:gd name="connsiteX458" fmla="*/ 25565 w 28575"/>
                              <a:gd name="connsiteY458" fmla="*/ 6353 h 9525"/>
                              <a:gd name="connsiteX459" fmla="*/ 25565 w 28575"/>
                              <a:gd name="connsiteY459" fmla="*/ 6353 h 9525"/>
                              <a:gd name="connsiteX460" fmla="*/ 25565 w 28575"/>
                              <a:gd name="connsiteY460" fmla="*/ 6353 h 9525"/>
                              <a:gd name="connsiteX461" fmla="*/ 25565 w 28575"/>
                              <a:gd name="connsiteY461" fmla="*/ 6353 h 9525"/>
                              <a:gd name="connsiteX462" fmla="*/ 26318 w 28575"/>
                              <a:gd name="connsiteY462" fmla="*/ 6353 h 9525"/>
                              <a:gd name="connsiteX463" fmla="*/ 26318 w 28575"/>
                              <a:gd name="connsiteY463" fmla="*/ 6353 h 9525"/>
                              <a:gd name="connsiteX464" fmla="*/ 26318 w 28575"/>
                              <a:gd name="connsiteY464" fmla="*/ 6353 h 9525"/>
                              <a:gd name="connsiteX465" fmla="*/ 26318 w 28575"/>
                              <a:gd name="connsiteY465" fmla="*/ 3172 h 9525"/>
                              <a:gd name="connsiteX466" fmla="*/ 26318 w 28575"/>
                              <a:gd name="connsiteY466" fmla="*/ 3172 h 9525"/>
                              <a:gd name="connsiteX467" fmla="*/ 26318 w 28575"/>
                              <a:gd name="connsiteY467" fmla="*/ 3172 h 9525"/>
                              <a:gd name="connsiteX468" fmla="*/ 26318 w 28575"/>
                              <a:gd name="connsiteY468" fmla="*/ 6353 h 9525"/>
                              <a:gd name="connsiteX469" fmla="*/ 26318 w 28575"/>
                              <a:gd name="connsiteY469" fmla="*/ 3172 h 9525"/>
                              <a:gd name="connsiteX470" fmla="*/ 26318 w 28575"/>
                              <a:gd name="connsiteY470" fmla="*/ 6353 h 9525"/>
                              <a:gd name="connsiteX471" fmla="*/ 26318 w 28575"/>
                              <a:gd name="connsiteY471" fmla="*/ 6353 h 9525"/>
                              <a:gd name="connsiteX472" fmla="*/ 26318 w 28575"/>
                              <a:gd name="connsiteY472" fmla="*/ 6353 h 9525"/>
                              <a:gd name="connsiteX473" fmla="*/ 26318 w 28575"/>
                              <a:gd name="connsiteY473" fmla="*/ 6353 h 9525"/>
                              <a:gd name="connsiteX474" fmla="*/ 27070 w 28575"/>
                              <a:gd name="connsiteY474" fmla="*/ 6353 h 9525"/>
                              <a:gd name="connsiteX475" fmla="*/ 27070 w 28575"/>
                              <a:gd name="connsiteY475" fmla="*/ 6353 h 9525"/>
                              <a:gd name="connsiteX476" fmla="*/ 27070 w 28575"/>
                              <a:gd name="connsiteY476" fmla="*/ 6353 h 9525"/>
                              <a:gd name="connsiteX477" fmla="*/ 27070 w 28575"/>
                              <a:gd name="connsiteY477" fmla="*/ 3172 h 9525"/>
                              <a:gd name="connsiteX478" fmla="*/ 27070 w 28575"/>
                              <a:gd name="connsiteY478" fmla="*/ 3172 h 9525"/>
                              <a:gd name="connsiteX479" fmla="*/ 27070 w 28575"/>
                              <a:gd name="connsiteY479" fmla="*/ 3172 h 9525"/>
                              <a:gd name="connsiteX480" fmla="*/ 27070 w 28575"/>
                              <a:gd name="connsiteY480" fmla="*/ 3172 h 9525"/>
                              <a:gd name="connsiteX481" fmla="*/ 27070 w 28575"/>
                              <a:gd name="connsiteY481" fmla="*/ 6353 h 9525"/>
                              <a:gd name="connsiteX482" fmla="*/ 27070 w 28575"/>
                              <a:gd name="connsiteY482" fmla="*/ 3172 h 9525"/>
                              <a:gd name="connsiteX483" fmla="*/ 27070 w 28575"/>
                              <a:gd name="connsiteY483" fmla="*/ 6353 h 9525"/>
                              <a:gd name="connsiteX484" fmla="*/ 27070 w 28575"/>
                              <a:gd name="connsiteY484" fmla="*/ 6353 h 9525"/>
                              <a:gd name="connsiteX485" fmla="*/ 27070 w 28575"/>
                              <a:gd name="connsiteY485" fmla="*/ 6353 h 9525"/>
                              <a:gd name="connsiteX486" fmla="*/ 27822 w 28575"/>
                              <a:gd name="connsiteY486" fmla="*/ 6353 h 9525"/>
                              <a:gd name="connsiteX487" fmla="*/ 27822 w 28575"/>
                              <a:gd name="connsiteY487" fmla="*/ 6353 h 9525"/>
                              <a:gd name="connsiteX488" fmla="*/ 27822 w 28575"/>
                              <a:gd name="connsiteY488" fmla="*/ 6353 h 9525"/>
                              <a:gd name="connsiteX489" fmla="*/ 27822 w 28575"/>
                              <a:gd name="connsiteY489" fmla="*/ 3172 h 9525"/>
                              <a:gd name="connsiteX490" fmla="*/ 27822 w 28575"/>
                              <a:gd name="connsiteY490" fmla="*/ 6353 h 9525"/>
                              <a:gd name="connsiteX491" fmla="*/ 27822 w 28575"/>
                              <a:gd name="connsiteY491" fmla="*/ 6353 h 9525"/>
                              <a:gd name="connsiteX492" fmla="*/ 27822 w 28575"/>
                              <a:gd name="connsiteY492" fmla="*/ 6353 h 9525"/>
                              <a:gd name="connsiteX493" fmla="*/ 27822 w 28575"/>
                              <a:gd name="connsiteY493" fmla="*/ 6353 h 9525"/>
                              <a:gd name="connsiteX494" fmla="*/ 27822 w 28575"/>
                              <a:gd name="connsiteY494" fmla="*/ 6353 h 9525"/>
                              <a:gd name="connsiteX495" fmla="*/ 27822 w 28575"/>
                              <a:gd name="connsiteY495" fmla="*/ 6353 h 9525"/>
                              <a:gd name="connsiteX496" fmla="*/ 27822 w 28575"/>
                              <a:gd name="connsiteY496" fmla="*/ 6353 h 9525"/>
                              <a:gd name="connsiteX497" fmla="*/ 27822 w 28575"/>
                              <a:gd name="connsiteY497" fmla="*/ 6353 h 9525"/>
                              <a:gd name="connsiteX498" fmla="*/ 27822 w 28575"/>
                              <a:gd name="connsiteY498" fmla="*/ 3172 h 9525"/>
                              <a:gd name="connsiteX499" fmla="*/ 27822 w 28575"/>
                              <a:gd name="connsiteY499" fmla="*/ 3172 h 9525"/>
                              <a:gd name="connsiteX500" fmla="*/ 27822 w 28575"/>
                              <a:gd name="connsiteY500" fmla="*/ 3172 h 9525"/>
                              <a:gd name="connsiteX501" fmla="*/ 27822 w 28575"/>
                              <a:gd name="connsiteY501" fmla="*/ 6353 h 9525"/>
                              <a:gd name="connsiteX502" fmla="*/ 27822 w 28575"/>
                              <a:gd name="connsiteY502" fmla="*/ 6353 h 9525"/>
                              <a:gd name="connsiteX503" fmla="*/ 27822 w 28575"/>
                              <a:gd name="connsiteY503" fmla="*/ 6353 h 9525"/>
                              <a:gd name="connsiteX504" fmla="*/ 28575 w 28575"/>
                              <a:gd name="connsiteY504" fmla="*/ 6353 h 9525"/>
                              <a:gd name="connsiteX505" fmla="*/ 28575 w 28575"/>
                              <a:gd name="connsiteY505" fmla="*/ 6353 h 9525"/>
                              <a:gd name="connsiteX506" fmla="*/ 28575 w 28575"/>
                              <a:gd name="connsiteY506" fmla="*/ 3172 h 9525"/>
                              <a:gd name="connsiteX507" fmla="*/ 28575 w 28575"/>
                              <a:gd name="connsiteY507" fmla="*/ 3172 h 9525"/>
                              <a:gd name="connsiteX508" fmla="*/ 28575 w 28575"/>
                              <a:gd name="connsiteY508" fmla="*/ 6353 h 9525"/>
                              <a:gd name="connsiteX509" fmla="*/ 28575 w 28575"/>
                              <a:gd name="connsiteY509" fmla="*/ 6353 h 9525"/>
                              <a:gd name="connsiteX510" fmla="*/ 28575 w 28575"/>
                              <a:gd name="connsiteY510" fmla="*/ 6353 h 9525"/>
                              <a:gd name="connsiteX511" fmla="*/ 28575 w 28575"/>
                              <a:gd name="connsiteY511" fmla="*/ 9525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3172"/>
                                </a:moveTo>
                                <a:lnTo>
                                  <a:pt x="0" y="6353"/>
                                </a:lnTo>
                                <a:lnTo>
                                  <a:pt x="0" y="6353"/>
                                </a:lnTo>
                                <a:lnTo>
                                  <a:pt x="0" y="6353"/>
                                </a:lnTo>
                                <a:lnTo>
                                  <a:pt x="0" y="6353"/>
                                </a:lnTo>
                                <a:lnTo>
                                  <a:pt x="0" y="6353"/>
                                </a:lnTo>
                                <a:lnTo>
                                  <a:pt x="0" y="6353"/>
                                </a:lnTo>
                                <a:lnTo>
                                  <a:pt x="0" y="3172"/>
                                </a:lnTo>
                                <a:lnTo>
                                  <a:pt x="0" y="3172"/>
                                </a:lnTo>
                                <a:lnTo>
                                  <a:pt x="0" y="6353"/>
                                </a:lnTo>
                                <a:lnTo>
                                  <a:pt x="753" y="6353"/>
                                </a:lnTo>
                                <a:lnTo>
                                  <a:pt x="753" y="6353"/>
                                </a:lnTo>
                                <a:lnTo>
                                  <a:pt x="753" y="6353"/>
                                </a:lnTo>
                                <a:lnTo>
                                  <a:pt x="753" y="6353"/>
                                </a:lnTo>
                                <a:lnTo>
                                  <a:pt x="753" y="3172"/>
                                </a:lnTo>
                                <a:lnTo>
                                  <a:pt x="753" y="6353"/>
                                </a:lnTo>
                                <a:lnTo>
                                  <a:pt x="753" y="6353"/>
                                </a:lnTo>
                                <a:lnTo>
                                  <a:pt x="753" y="6353"/>
                                </a:lnTo>
                                <a:lnTo>
                                  <a:pt x="753" y="3172"/>
                                </a:lnTo>
                                <a:lnTo>
                                  <a:pt x="753" y="3172"/>
                                </a:lnTo>
                                <a:lnTo>
                                  <a:pt x="753" y="3172"/>
                                </a:lnTo>
                                <a:lnTo>
                                  <a:pt x="753" y="6353"/>
                                </a:lnTo>
                                <a:lnTo>
                                  <a:pt x="753" y="6353"/>
                                </a:lnTo>
                                <a:lnTo>
                                  <a:pt x="753" y="6353"/>
                                </a:lnTo>
                                <a:lnTo>
                                  <a:pt x="1505" y="6353"/>
                                </a:lnTo>
                                <a:lnTo>
                                  <a:pt x="1505" y="6353"/>
                                </a:lnTo>
                                <a:lnTo>
                                  <a:pt x="1505" y="3172"/>
                                </a:lnTo>
                                <a:lnTo>
                                  <a:pt x="1505" y="6353"/>
                                </a:lnTo>
                                <a:lnTo>
                                  <a:pt x="1505" y="6353"/>
                                </a:lnTo>
                                <a:lnTo>
                                  <a:pt x="1505" y="3172"/>
                                </a:lnTo>
                                <a:lnTo>
                                  <a:pt x="1505" y="3172"/>
                                </a:lnTo>
                                <a:lnTo>
                                  <a:pt x="1505" y="3172"/>
                                </a:lnTo>
                                <a:lnTo>
                                  <a:pt x="1505" y="3172"/>
                                </a:lnTo>
                                <a:lnTo>
                                  <a:pt x="1505" y="6353"/>
                                </a:lnTo>
                                <a:lnTo>
                                  <a:pt x="1505" y="6353"/>
                                </a:lnTo>
                                <a:lnTo>
                                  <a:pt x="1505" y="6353"/>
                                </a:lnTo>
                                <a:lnTo>
                                  <a:pt x="2257" y="6353"/>
                                </a:lnTo>
                                <a:lnTo>
                                  <a:pt x="2257" y="9525"/>
                                </a:lnTo>
                                <a:lnTo>
                                  <a:pt x="2257" y="6353"/>
                                </a:lnTo>
                                <a:lnTo>
                                  <a:pt x="2257" y="6353"/>
                                </a:lnTo>
                                <a:lnTo>
                                  <a:pt x="2257" y="6353"/>
                                </a:lnTo>
                                <a:lnTo>
                                  <a:pt x="2257" y="6353"/>
                                </a:lnTo>
                                <a:lnTo>
                                  <a:pt x="2257" y="6353"/>
                                </a:lnTo>
                                <a:lnTo>
                                  <a:pt x="2257" y="6353"/>
                                </a:lnTo>
                                <a:lnTo>
                                  <a:pt x="2257" y="6353"/>
                                </a:lnTo>
                                <a:lnTo>
                                  <a:pt x="2257" y="6353"/>
                                </a:lnTo>
                                <a:lnTo>
                                  <a:pt x="2257" y="6353"/>
                                </a:lnTo>
                                <a:lnTo>
                                  <a:pt x="2257" y="6353"/>
                                </a:lnTo>
                                <a:lnTo>
                                  <a:pt x="3010" y="6353"/>
                                </a:lnTo>
                                <a:lnTo>
                                  <a:pt x="3010" y="6353"/>
                                </a:lnTo>
                                <a:lnTo>
                                  <a:pt x="3010" y="6353"/>
                                </a:lnTo>
                                <a:lnTo>
                                  <a:pt x="3010" y="6353"/>
                                </a:lnTo>
                                <a:lnTo>
                                  <a:pt x="3010" y="6353"/>
                                </a:lnTo>
                                <a:lnTo>
                                  <a:pt x="3010" y="6353"/>
                                </a:lnTo>
                                <a:lnTo>
                                  <a:pt x="3010" y="6353"/>
                                </a:lnTo>
                                <a:lnTo>
                                  <a:pt x="3010" y="6353"/>
                                </a:lnTo>
                                <a:lnTo>
                                  <a:pt x="3010" y="6353"/>
                                </a:lnTo>
                                <a:lnTo>
                                  <a:pt x="3010" y="6353"/>
                                </a:lnTo>
                                <a:lnTo>
                                  <a:pt x="3010" y="6353"/>
                                </a:lnTo>
                                <a:lnTo>
                                  <a:pt x="3010" y="6353"/>
                                </a:lnTo>
                                <a:lnTo>
                                  <a:pt x="3010" y="6353"/>
                                </a:lnTo>
                                <a:lnTo>
                                  <a:pt x="3010" y="6353"/>
                                </a:lnTo>
                                <a:lnTo>
                                  <a:pt x="3010" y="6353"/>
                                </a:lnTo>
                                <a:lnTo>
                                  <a:pt x="3010" y="6353"/>
                                </a:lnTo>
                                <a:lnTo>
                                  <a:pt x="3010" y="6353"/>
                                </a:lnTo>
                                <a:lnTo>
                                  <a:pt x="3010" y="6353"/>
                                </a:lnTo>
                                <a:lnTo>
                                  <a:pt x="3762" y="6353"/>
                                </a:lnTo>
                                <a:lnTo>
                                  <a:pt x="3762" y="6353"/>
                                </a:lnTo>
                                <a:lnTo>
                                  <a:pt x="3762" y="6353"/>
                                </a:lnTo>
                                <a:lnTo>
                                  <a:pt x="3762" y="6353"/>
                                </a:lnTo>
                                <a:lnTo>
                                  <a:pt x="3762" y="6353"/>
                                </a:lnTo>
                                <a:lnTo>
                                  <a:pt x="3762" y="6353"/>
                                </a:lnTo>
                                <a:lnTo>
                                  <a:pt x="3762" y="6353"/>
                                </a:lnTo>
                                <a:lnTo>
                                  <a:pt x="3762" y="3172"/>
                                </a:lnTo>
                                <a:lnTo>
                                  <a:pt x="3762" y="6353"/>
                                </a:lnTo>
                                <a:lnTo>
                                  <a:pt x="3762" y="3172"/>
                                </a:lnTo>
                                <a:lnTo>
                                  <a:pt x="3762" y="6353"/>
                                </a:lnTo>
                                <a:lnTo>
                                  <a:pt x="3762" y="6353"/>
                                </a:lnTo>
                                <a:lnTo>
                                  <a:pt x="4515" y="6353"/>
                                </a:lnTo>
                                <a:lnTo>
                                  <a:pt x="4515" y="6353"/>
                                </a:lnTo>
                                <a:lnTo>
                                  <a:pt x="4515" y="6353"/>
                                </a:lnTo>
                                <a:lnTo>
                                  <a:pt x="4515" y="3172"/>
                                </a:lnTo>
                                <a:lnTo>
                                  <a:pt x="4515" y="3172"/>
                                </a:lnTo>
                                <a:lnTo>
                                  <a:pt x="4515" y="3172"/>
                                </a:lnTo>
                                <a:lnTo>
                                  <a:pt x="4515" y="3172"/>
                                </a:lnTo>
                                <a:lnTo>
                                  <a:pt x="4515" y="3172"/>
                                </a:lnTo>
                                <a:lnTo>
                                  <a:pt x="4515" y="6353"/>
                                </a:lnTo>
                                <a:lnTo>
                                  <a:pt x="4515" y="6353"/>
                                </a:lnTo>
                                <a:lnTo>
                                  <a:pt x="4515" y="6353"/>
                                </a:lnTo>
                                <a:lnTo>
                                  <a:pt x="4515" y="6353"/>
                                </a:lnTo>
                                <a:lnTo>
                                  <a:pt x="4515" y="6353"/>
                                </a:lnTo>
                                <a:lnTo>
                                  <a:pt x="4515" y="6353"/>
                                </a:lnTo>
                                <a:lnTo>
                                  <a:pt x="5267" y="6353"/>
                                </a:lnTo>
                                <a:lnTo>
                                  <a:pt x="5267" y="6353"/>
                                </a:lnTo>
                                <a:lnTo>
                                  <a:pt x="5267" y="6353"/>
                                </a:lnTo>
                                <a:lnTo>
                                  <a:pt x="5267" y="3172"/>
                                </a:lnTo>
                                <a:lnTo>
                                  <a:pt x="5267" y="3172"/>
                                </a:lnTo>
                                <a:lnTo>
                                  <a:pt x="5267" y="3172"/>
                                </a:lnTo>
                                <a:lnTo>
                                  <a:pt x="5267" y="3172"/>
                                </a:lnTo>
                                <a:lnTo>
                                  <a:pt x="5267" y="6353"/>
                                </a:lnTo>
                                <a:lnTo>
                                  <a:pt x="5267" y="6353"/>
                                </a:lnTo>
                                <a:lnTo>
                                  <a:pt x="5267" y="6353"/>
                                </a:lnTo>
                                <a:lnTo>
                                  <a:pt x="5267" y="9525"/>
                                </a:lnTo>
                                <a:lnTo>
                                  <a:pt x="5267" y="6353"/>
                                </a:lnTo>
                                <a:lnTo>
                                  <a:pt x="6020" y="6353"/>
                                </a:lnTo>
                                <a:lnTo>
                                  <a:pt x="6020" y="6353"/>
                                </a:lnTo>
                                <a:lnTo>
                                  <a:pt x="6020" y="6353"/>
                                </a:lnTo>
                                <a:lnTo>
                                  <a:pt x="6020" y="6353"/>
                                </a:lnTo>
                                <a:lnTo>
                                  <a:pt x="6020" y="6353"/>
                                </a:lnTo>
                                <a:lnTo>
                                  <a:pt x="6020" y="6353"/>
                                </a:lnTo>
                                <a:lnTo>
                                  <a:pt x="6020" y="6353"/>
                                </a:lnTo>
                                <a:lnTo>
                                  <a:pt x="6020" y="6353"/>
                                </a:lnTo>
                                <a:lnTo>
                                  <a:pt x="6020" y="6353"/>
                                </a:lnTo>
                                <a:lnTo>
                                  <a:pt x="6020" y="6353"/>
                                </a:lnTo>
                                <a:lnTo>
                                  <a:pt x="6020" y="6353"/>
                                </a:lnTo>
                                <a:lnTo>
                                  <a:pt x="6020" y="3172"/>
                                </a:lnTo>
                                <a:lnTo>
                                  <a:pt x="6772" y="6353"/>
                                </a:lnTo>
                                <a:lnTo>
                                  <a:pt x="6772" y="3172"/>
                                </a:lnTo>
                                <a:lnTo>
                                  <a:pt x="6772" y="3172"/>
                                </a:lnTo>
                                <a:lnTo>
                                  <a:pt x="6772" y="3172"/>
                                </a:lnTo>
                                <a:lnTo>
                                  <a:pt x="6772" y="3172"/>
                                </a:lnTo>
                                <a:lnTo>
                                  <a:pt x="6772" y="6353"/>
                                </a:lnTo>
                                <a:lnTo>
                                  <a:pt x="6772" y="6353"/>
                                </a:lnTo>
                                <a:lnTo>
                                  <a:pt x="6772" y="3172"/>
                                </a:lnTo>
                                <a:lnTo>
                                  <a:pt x="6772" y="3172"/>
                                </a:lnTo>
                                <a:lnTo>
                                  <a:pt x="6772" y="3172"/>
                                </a:lnTo>
                                <a:lnTo>
                                  <a:pt x="6772" y="3172"/>
                                </a:lnTo>
                                <a:lnTo>
                                  <a:pt x="6772" y="6353"/>
                                </a:lnTo>
                                <a:lnTo>
                                  <a:pt x="7515" y="6353"/>
                                </a:lnTo>
                                <a:lnTo>
                                  <a:pt x="7515" y="6353"/>
                                </a:lnTo>
                                <a:lnTo>
                                  <a:pt x="7515" y="6353"/>
                                </a:lnTo>
                                <a:lnTo>
                                  <a:pt x="7515" y="3172"/>
                                </a:lnTo>
                                <a:lnTo>
                                  <a:pt x="7515" y="3172"/>
                                </a:lnTo>
                                <a:lnTo>
                                  <a:pt x="7515" y="0"/>
                                </a:lnTo>
                                <a:lnTo>
                                  <a:pt x="7515" y="0"/>
                                </a:lnTo>
                                <a:lnTo>
                                  <a:pt x="7515" y="0"/>
                                </a:lnTo>
                                <a:lnTo>
                                  <a:pt x="7515" y="3172"/>
                                </a:lnTo>
                                <a:lnTo>
                                  <a:pt x="7515" y="6353"/>
                                </a:lnTo>
                                <a:lnTo>
                                  <a:pt x="7515" y="6353"/>
                                </a:lnTo>
                                <a:lnTo>
                                  <a:pt x="7515" y="6353"/>
                                </a:lnTo>
                                <a:lnTo>
                                  <a:pt x="8268" y="6353"/>
                                </a:lnTo>
                                <a:lnTo>
                                  <a:pt x="8268" y="6353"/>
                                </a:lnTo>
                                <a:lnTo>
                                  <a:pt x="8268" y="6353"/>
                                </a:lnTo>
                                <a:lnTo>
                                  <a:pt x="8268" y="6353"/>
                                </a:lnTo>
                                <a:lnTo>
                                  <a:pt x="8268" y="3172"/>
                                </a:lnTo>
                                <a:lnTo>
                                  <a:pt x="8268" y="3172"/>
                                </a:lnTo>
                                <a:lnTo>
                                  <a:pt x="8268" y="6353"/>
                                </a:lnTo>
                                <a:lnTo>
                                  <a:pt x="8268" y="3172"/>
                                </a:lnTo>
                                <a:lnTo>
                                  <a:pt x="8268" y="3172"/>
                                </a:lnTo>
                                <a:lnTo>
                                  <a:pt x="8268" y="6353"/>
                                </a:lnTo>
                                <a:lnTo>
                                  <a:pt x="8268" y="6353"/>
                                </a:lnTo>
                                <a:lnTo>
                                  <a:pt x="8268" y="6353"/>
                                </a:lnTo>
                                <a:lnTo>
                                  <a:pt x="8268" y="6353"/>
                                </a:lnTo>
                                <a:lnTo>
                                  <a:pt x="8268" y="6353"/>
                                </a:lnTo>
                                <a:lnTo>
                                  <a:pt x="8268" y="6353"/>
                                </a:lnTo>
                                <a:lnTo>
                                  <a:pt x="8268" y="6353"/>
                                </a:lnTo>
                                <a:lnTo>
                                  <a:pt x="8268" y="6353"/>
                                </a:lnTo>
                                <a:lnTo>
                                  <a:pt x="8268" y="6353"/>
                                </a:lnTo>
                                <a:lnTo>
                                  <a:pt x="8268" y="6353"/>
                                </a:lnTo>
                                <a:lnTo>
                                  <a:pt x="8268" y="6353"/>
                                </a:lnTo>
                                <a:lnTo>
                                  <a:pt x="9020" y="6353"/>
                                </a:lnTo>
                                <a:lnTo>
                                  <a:pt x="9020" y="6353"/>
                                </a:lnTo>
                                <a:lnTo>
                                  <a:pt x="9020" y="6353"/>
                                </a:lnTo>
                                <a:lnTo>
                                  <a:pt x="9020" y="6353"/>
                                </a:lnTo>
                                <a:lnTo>
                                  <a:pt x="9020" y="3172"/>
                                </a:lnTo>
                                <a:lnTo>
                                  <a:pt x="9020" y="3172"/>
                                </a:lnTo>
                                <a:lnTo>
                                  <a:pt x="9020" y="6353"/>
                                </a:lnTo>
                                <a:lnTo>
                                  <a:pt x="9020" y="3172"/>
                                </a:lnTo>
                                <a:lnTo>
                                  <a:pt x="9020" y="6353"/>
                                </a:lnTo>
                                <a:lnTo>
                                  <a:pt x="9020" y="6353"/>
                                </a:lnTo>
                                <a:lnTo>
                                  <a:pt x="9020" y="3172"/>
                                </a:lnTo>
                                <a:lnTo>
                                  <a:pt x="9020" y="6353"/>
                                </a:lnTo>
                                <a:lnTo>
                                  <a:pt x="9773" y="6353"/>
                                </a:lnTo>
                                <a:lnTo>
                                  <a:pt x="9773" y="6353"/>
                                </a:lnTo>
                                <a:lnTo>
                                  <a:pt x="9773" y="6353"/>
                                </a:lnTo>
                                <a:lnTo>
                                  <a:pt x="9773" y="6353"/>
                                </a:lnTo>
                                <a:lnTo>
                                  <a:pt x="9773" y="6353"/>
                                </a:lnTo>
                                <a:lnTo>
                                  <a:pt x="9773" y="6353"/>
                                </a:lnTo>
                                <a:lnTo>
                                  <a:pt x="9773" y="6353"/>
                                </a:lnTo>
                                <a:lnTo>
                                  <a:pt x="9773" y="6353"/>
                                </a:lnTo>
                                <a:lnTo>
                                  <a:pt x="9773" y="6353"/>
                                </a:lnTo>
                                <a:lnTo>
                                  <a:pt x="9773" y="6353"/>
                                </a:lnTo>
                                <a:lnTo>
                                  <a:pt x="9773" y="6353"/>
                                </a:lnTo>
                                <a:lnTo>
                                  <a:pt x="9773" y="6353"/>
                                </a:lnTo>
                                <a:lnTo>
                                  <a:pt x="10525" y="3172"/>
                                </a:lnTo>
                                <a:lnTo>
                                  <a:pt x="10525" y="3172"/>
                                </a:lnTo>
                                <a:lnTo>
                                  <a:pt x="10525" y="3172"/>
                                </a:lnTo>
                                <a:lnTo>
                                  <a:pt x="10525" y="6353"/>
                                </a:lnTo>
                                <a:lnTo>
                                  <a:pt x="10525" y="6353"/>
                                </a:lnTo>
                                <a:lnTo>
                                  <a:pt x="10525" y="6353"/>
                                </a:lnTo>
                                <a:lnTo>
                                  <a:pt x="10525" y="6353"/>
                                </a:lnTo>
                                <a:lnTo>
                                  <a:pt x="10525" y="6353"/>
                                </a:lnTo>
                                <a:lnTo>
                                  <a:pt x="10525" y="6353"/>
                                </a:lnTo>
                                <a:lnTo>
                                  <a:pt x="10525" y="6353"/>
                                </a:lnTo>
                                <a:lnTo>
                                  <a:pt x="10525" y="3172"/>
                                </a:lnTo>
                                <a:lnTo>
                                  <a:pt x="10525" y="6353"/>
                                </a:lnTo>
                                <a:lnTo>
                                  <a:pt x="11278" y="6353"/>
                                </a:lnTo>
                                <a:lnTo>
                                  <a:pt x="11278" y="6353"/>
                                </a:lnTo>
                                <a:lnTo>
                                  <a:pt x="11278" y="6353"/>
                                </a:lnTo>
                                <a:lnTo>
                                  <a:pt x="11278" y="6353"/>
                                </a:lnTo>
                                <a:lnTo>
                                  <a:pt x="11278" y="6353"/>
                                </a:lnTo>
                                <a:lnTo>
                                  <a:pt x="11278" y="6353"/>
                                </a:lnTo>
                                <a:lnTo>
                                  <a:pt x="11278" y="6353"/>
                                </a:lnTo>
                                <a:lnTo>
                                  <a:pt x="11278" y="6353"/>
                                </a:lnTo>
                                <a:lnTo>
                                  <a:pt x="11278" y="6353"/>
                                </a:lnTo>
                                <a:lnTo>
                                  <a:pt x="11278" y="6353"/>
                                </a:lnTo>
                                <a:lnTo>
                                  <a:pt x="11278" y="6353"/>
                                </a:lnTo>
                                <a:lnTo>
                                  <a:pt x="11278" y="6353"/>
                                </a:lnTo>
                                <a:lnTo>
                                  <a:pt x="12030" y="6353"/>
                                </a:lnTo>
                                <a:lnTo>
                                  <a:pt x="12030" y="6353"/>
                                </a:lnTo>
                                <a:lnTo>
                                  <a:pt x="12030" y="6353"/>
                                </a:lnTo>
                                <a:lnTo>
                                  <a:pt x="12030" y="6353"/>
                                </a:lnTo>
                                <a:lnTo>
                                  <a:pt x="12030" y="3172"/>
                                </a:lnTo>
                                <a:lnTo>
                                  <a:pt x="12030" y="6353"/>
                                </a:lnTo>
                                <a:lnTo>
                                  <a:pt x="12030" y="3172"/>
                                </a:lnTo>
                                <a:lnTo>
                                  <a:pt x="12030" y="6353"/>
                                </a:lnTo>
                                <a:lnTo>
                                  <a:pt x="12030" y="6353"/>
                                </a:lnTo>
                                <a:lnTo>
                                  <a:pt x="12030" y="6353"/>
                                </a:lnTo>
                                <a:lnTo>
                                  <a:pt x="12030" y="6353"/>
                                </a:lnTo>
                                <a:lnTo>
                                  <a:pt x="12030" y="6353"/>
                                </a:lnTo>
                                <a:lnTo>
                                  <a:pt x="12783" y="6353"/>
                                </a:lnTo>
                                <a:lnTo>
                                  <a:pt x="12783" y="6353"/>
                                </a:lnTo>
                                <a:lnTo>
                                  <a:pt x="12783" y="6353"/>
                                </a:lnTo>
                                <a:lnTo>
                                  <a:pt x="12783" y="6353"/>
                                </a:lnTo>
                                <a:lnTo>
                                  <a:pt x="12783" y="6353"/>
                                </a:lnTo>
                                <a:lnTo>
                                  <a:pt x="12783" y="6353"/>
                                </a:lnTo>
                                <a:lnTo>
                                  <a:pt x="12783" y="6353"/>
                                </a:lnTo>
                                <a:lnTo>
                                  <a:pt x="12783" y="6353"/>
                                </a:lnTo>
                                <a:lnTo>
                                  <a:pt x="12783" y="6353"/>
                                </a:lnTo>
                                <a:lnTo>
                                  <a:pt x="12783" y="3172"/>
                                </a:lnTo>
                                <a:lnTo>
                                  <a:pt x="12783" y="3172"/>
                                </a:lnTo>
                                <a:lnTo>
                                  <a:pt x="12783" y="6353"/>
                                </a:lnTo>
                                <a:lnTo>
                                  <a:pt x="12783" y="6353"/>
                                </a:lnTo>
                                <a:lnTo>
                                  <a:pt x="12783" y="6353"/>
                                </a:lnTo>
                                <a:lnTo>
                                  <a:pt x="12783" y="3172"/>
                                </a:lnTo>
                                <a:lnTo>
                                  <a:pt x="12783" y="3172"/>
                                </a:lnTo>
                                <a:lnTo>
                                  <a:pt x="12783" y="3172"/>
                                </a:lnTo>
                                <a:lnTo>
                                  <a:pt x="12783" y="3172"/>
                                </a:lnTo>
                                <a:lnTo>
                                  <a:pt x="12783" y="6353"/>
                                </a:lnTo>
                                <a:lnTo>
                                  <a:pt x="12783" y="6353"/>
                                </a:lnTo>
                                <a:lnTo>
                                  <a:pt x="13535" y="6353"/>
                                </a:lnTo>
                                <a:lnTo>
                                  <a:pt x="13535" y="6353"/>
                                </a:lnTo>
                                <a:lnTo>
                                  <a:pt x="13535" y="6353"/>
                                </a:lnTo>
                                <a:lnTo>
                                  <a:pt x="13535" y="6353"/>
                                </a:lnTo>
                                <a:lnTo>
                                  <a:pt x="13535" y="6353"/>
                                </a:lnTo>
                                <a:lnTo>
                                  <a:pt x="13535" y="6353"/>
                                </a:lnTo>
                                <a:lnTo>
                                  <a:pt x="13535" y="6353"/>
                                </a:lnTo>
                                <a:lnTo>
                                  <a:pt x="13535" y="6353"/>
                                </a:lnTo>
                                <a:lnTo>
                                  <a:pt x="13535" y="6353"/>
                                </a:lnTo>
                                <a:lnTo>
                                  <a:pt x="13535" y="6353"/>
                                </a:lnTo>
                                <a:lnTo>
                                  <a:pt x="13535" y="6353"/>
                                </a:lnTo>
                                <a:lnTo>
                                  <a:pt x="13535" y="6353"/>
                                </a:lnTo>
                                <a:lnTo>
                                  <a:pt x="14288" y="9525"/>
                                </a:lnTo>
                                <a:lnTo>
                                  <a:pt x="14288" y="6353"/>
                                </a:lnTo>
                                <a:lnTo>
                                  <a:pt x="14288" y="6353"/>
                                </a:lnTo>
                                <a:lnTo>
                                  <a:pt x="14288" y="6353"/>
                                </a:lnTo>
                                <a:lnTo>
                                  <a:pt x="14288" y="6353"/>
                                </a:lnTo>
                                <a:lnTo>
                                  <a:pt x="14288" y="6353"/>
                                </a:lnTo>
                                <a:lnTo>
                                  <a:pt x="14288" y="6353"/>
                                </a:lnTo>
                                <a:lnTo>
                                  <a:pt x="14288" y="3172"/>
                                </a:lnTo>
                                <a:lnTo>
                                  <a:pt x="14288" y="3172"/>
                                </a:lnTo>
                                <a:lnTo>
                                  <a:pt x="14288" y="3172"/>
                                </a:lnTo>
                                <a:lnTo>
                                  <a:pt x="14288" y="3172"/>
                                </a:lnTo>
                                <a:lnTo>
                                  <a:pt x="14288" y="6353"/>
                                </a:lnTo>
                                <a:lnTo>
                                  <a:pt x="15040" y="6353"/>
                                </a:lnTo>
                                <a:lnTo>
                                  <a:pt x="15040" y="6353"/>
                                </a:lnTo>
                                <a:lnTo>
                                  <a:pt x="15040" y="6353"/>
                                </a:lnTo>
                                <a:lnTo>
                                  <a:pt x="15040" y="6353"/>
                                </a:lnTo>
                                <a:lnTo>
                                  <a:pt x="15040" y="6353"/>
                                </a:lnTo>
                                <a:lnTo>
                                  <a:pt x="15040" y="6353"/>
                                </a:lnTo>
                                <a:lnTo>
                                  <a:pt x="15040" y="3172"/>
                                </a:lnTo>
                                <a:lnTo>
                                  <a:pt x="15040" y="3172"/>
                                </a:lnTo>
                                <a:lnTo>
                                  <a:pt x="15040" y="6353"/>
                                </a:lnTo>
                                <a:lnTo>
                                  <a:pt x="15040" y="6353"/>
                                </a:lnTo>
                                <a:lnTo>
                                  <a:pt x="15040" y="6353"/>
                                </a:lnTo>
                                <a:lnTo>
                                  <a:pt x="15040" y="6353"/>
                                </a:lnTo>
                                <a:lnTo>
                                  <a:pt x="15792" y="6353"/>
                                </a:lnTo>
                                <a:lnTo>
                                  <a:pt x="15792" y="6353"/>
                                </a:lnTo>
                                <a:lnTo>
                                  <a:pt x="15792" y="6353"/>
                                </a:lnTo>
                                <a:lnTo>
                                  <a:pt x="15792" y="6353"/>
                                </a:lnTo>
                                <a:lnTo>
                                  <a:pt x="15792" y="6353"/>
                                </a:lnTo>
                                <a:lnTo>
                                  <a:pt x="15792" y="6353"/>
                                </a:lnTo>
                                <a:lnTo>
                                  <a:pt x="15792" y="6353"/>
                                </a:lnTo>
                                <a:lnTo>
                                  <a:pt x="15792" y="6353"/>
                                </a:lnTo>
                                <a:lnTo>
                                  <a:pt x="15792" y="6353"/>
                                </a:lnTo>
                                <a:lnTo>
                                  <a:pt x="15792" y="6353"/>
                                </a:lnTo>
                                <a:lnTo>
                                  <a:pt x="15792" y="3172"/>
                                </a:lnTo>
                                <a:lnTo>
                                  <a:pt x="15792" y="3172"/>
                                </a:lnTo>
                                <a:lnTo>
                                  <a:pt x="16545" y="3172"/>
                                </a:lnTo>
                                <a:lnTo>
                                  <a:pt x="16545" y="3172"/>
                                </a:lnTo>
                                <a:lnTo>
                                  <a:pt x="16545" y="6353"/>
                                </a:lnTo>
                                <a:lnTo>
                                  <a:pt x="16545" y="6353"/>
                                </a:lnTo>
                                <a:lnTo>
                                  <a:pt x="16545" y="6353"/>
                                </a:lnTo>
                                <a:lnTo>
                                  <a:pt x="16545" y="6353"/>
                                </a:lnTo>
                                <a:lnTo>
                                  <a:pt x="16545" y="6353"/>
                                </a:lnTo>
                                <a:lnTo>
                                  <a:pt x="16545" y="6353"/>
                                </a:lnTo>
                                <a:lnTo>
                                  <a:pt x="16545" y="3172"/>
                                </a:lnTo>
                                <a:lnTo>
                                  <a:pt x="16545" y="6353"/>
                                </a:lnTo>
                                <a:lnTo>
                                  <a:pt x="16545" y="6353"/>
                                </a:lnTo>
                                <a:lnTo>
                                  <a:pt x="16545" y="6353"/>
                                </a:lnTo>
                                <a:lnTo>
                                  <a:pt x="17297" y="6353"/>
                                </a:lnTo>
                                <a:lnTo>
                                  <a:pt x="17297" y="3172"/>
                                </a:lnTo>
                                <a:lnTo>
                                  <a:pt x="17297" y="3172"/>
                                </a:lnTo>
                                <a:lnTo>
                                  <a:pt x="17297" y="3172"/>
                                </a:lnTo>
                                <a:lnTo>
                                  <a:pt x="17297" y="6353"/>
                                </a:lnTo>
                                <a:lnTo>
                                  <a:pt x="17297" y="6353"/>
                                </a:lnTo>
                                <a:lnTo>
                                  <a:pt x="17297" y="6353"/>
                                </a:lnTo>
                                <a:lnTo>
                                  <a:pt x="17297" y="6353"/>
                                </a:lnTo>
                                <a:lnTo>
                                  <a:pt x="17297" y="6353"/>
                                </a:lnTo>
                                <a:lnTo>
                                  <a:pt x="17297" y="6353"/>
                                </a:lnTo>
                                <a:lnTo>
                                  <a:pt x="17297" y="6353"/>
                                </a:lnTo>
                                <a:lnTo>
                                  <a:pt x="17297" y="6353"/>
                                </a:lnTo>
                                <a:lnTo>
                                  <a:pt x="17297" y="6353"/>
                                </a:lnTo>
                                <a:lnTo>
                                  <a:pt x="17297" y="6353"/>
                                </a:lnTo>
                                <a:lnTo>
                                  <a:pt x="18050" y="6353"/>
                                </a:lnTo>
                                <a:lnTo>
                                  <a:pt x="18050" y="6353"/>
                                </a:lnTo>
                                <a:lnTo>
                                  <a:pt x="18050" y="6353"/>
                                </a:lnTo>
                                <a:lnTo>
                                  <a:pt x="18050" y="6353"/>
                                </a:lnTo>
                                <a:lnTo>
                                  <a:pt x="18050" y="3172"/>
                                </a:lnTo>
                                <a:lnTo>
                                  <a:pt x="18050" y="6353"/>
                                </a:lnTo>
                                <a:lnTo>
                                  <a:pt x="18050" y="6353"/>
                                </a:lnTo>
                                <a:lnTo>
                                  <a:pt x="18050" y="6353"/>
                                </a:lnTo>
                                <a:lnTo>
                                  <a:pt x="18050" y="6353"/>
                                </a:lnTo>
                                <a:lnTo>
                                  <a:pt x="18050" y="6353"/>
                                </a:lnTo>
                                <a:lnTo>
                                  <a:pt x="18050" y="6353"/>
                                </a:lnTo>
                                <a:lnTo>
                                  <a:pt x="18050" y="6353"/>
                                </a:lnTo>
                                <a:lnTo>
                                  <a:pt x="18050" y="6353"/>
                                </a:lnTo>
                                <a:lnTo>
                                  <a:pt x="18050" y="6353"/>
                                </a:lnTo>
                                <a:lnTo>
                                  <a:pt x="18050" y="6353"/>
                                </a:lnTo>
                                <a:lnTo>
                                  <a:pt x="18050" y="6353"/>
                                </a:lnTo>
                                <a:lnTo>
                                  <a:pt x="18050" y="3172"/>
                                </a:lnTo>
                                <a:lnTo>
                                  <a:pt x="18050" y="3172"/>
                                </a:lnTo>
                                <a:lnTo>
                                  <a:pt x="18802" y="0"/>
                                </a:lnTo>
                                <a:lnTo>
                                  <a:pt x="18802" y="3172"/>
                                </a:lnTo>
                                <a:lnTo>
                                  <a:pt x="18802" y="3172"/>
                                </a:lnTo>
                                <a:lnTo>
                                  <a:pt x="18802" y="0"/>
                                </a:lnTo>
                                <a:lnTo>
                                  <a:pt x="18802" y="0"/>
                                </a:lnTo>
                                <a:lnTo>
                                  <a:pt x="18802" y="0"/>
                                </a:lnTo>
                                <a:lnTo>
                                  <a:pt x="18802" y="3172"/>
                                </a:lnTo>
                                <a:lnTo>
                                  <a:pt x="18802" y="3172"/>
                                </a:lnTo>
                                <a:lnTo>
                                  <a:pt x="18802" y="3172"/>
                                </a:lnTo>
                                <a:lnTo>
                                  <a:pt x="18802" y="6353"/>
                                </a:lnTo>
                                <a:lnTo>
                                  <a:pt x="18802" y="6353"/>
                                </a:lnTo>
                                <a:lnTo>
                                  <a:pt x="18802" y="6353"/>
                                </a:lnTo>
                                <a:lnTo>
                                  <a:pt x="19555" y="6353"/>
                                </a:lnTo>
                                <a:lnTo>
                                  <a:pt x="19555" y="6353"/>
                                </a:lnTo>
                                <a:lnTo>
                                  <a:pt x="19555" y="3172"/>
                                </a:lnTo>
                                <a:lnTo>
                                  <a:pt x="19555" y="3172"/>
                                </a:lnTo>
                                <a:lnTo>
                                  <a:pt x="19555" y="6353"/>
                                </a:lnTo>
                                <a:lnTo>
                                  <a:pt x="19555" y="6353"/>
                                </a:lnTo>
                                <a:lnTo>
                                  <a:pt x="19555" y="6353"/>
                                </a:lnTo>
                                <a:lnTo>
                                  <a:pt x="19555" y="6353"/>
                                </a:lnTo>
                                <a:lnTo>
                                  <a:pt x="19555" y="6353"/>
                                </a:lnTo>
                                <a:lnTo>
                                  <a:pt x="19555" y="6353"/>
                                </a:lnTo>
                                <a:lnTo>
                                  <a:pt x="19555" y="6353"/>
                                </a:lnTo>
                                <a:lnTo>
                                  <a:pt x="19555" y="6353"/>
                                </a:lnTo>
                                <a:lnTo>
                                  <a:pt x="20307" y="6353"/>
                                </a:lnTo>
                                <a:lnTo>
                                  <a:pt x="20307" y="6353"/>
                                </a:lnTo>
                                <a:lnTo>
                                  <a:pt x="20307" y="6353"/>
                                </a:lnTo>
                                <a:lnTo>
                                  <a:pt x="20307" y="6353"/>
                                </a:lnTo>
                                <a:lnTo>
                                  <a:pt x="20307" y="6353"/>
                                </a:lnTo>
                                <a:lnTo>
                                  <a:pt x="20307" y="6353"/>
                                </a:lnTo>
                                <a:lnTo>
                                  <a:pt x="20307" y="9525"/>
                                </a:lnTo>
                                <a:lnTo>
                                  <a:pt x="20307" y="6353"/>
                                </a:lnTo>
                                <a:lnTo>
                                  <a:pt x="20307" y="6353"/>
                                </a:lnTo>
                                <a:lnTo>
                                  <a:pt x="20307" y="6353"/>
                                </a:lnTo>
                                <a:lnTo>
                                  <a:pt x="20307" y="3172"/>
                                </a:lnTo>
                                <a:lnTo>
                                  <a:pt x="20307" y="6353"/>
                                </a:lnTo>
                                <a:lnTo>
                                  <a:pt x="21060" y="6353"/>
                                </a:lnTo>
                                <a:lnTo>
                                  <a:pt x="21060" y="6353"/>
                                </a:lnTo>
                                <a:lnTo>
                                  <a:pt x="21060" y="6353"/>
                                </a:lnTo>
                                <a:lnTo>
                                  <a:pt x="21060" y="6353"/>
                                </a:lnTo>
                                <a:lnTo>
                                  <a:pt x="21060" y="6353"/>
                                </a:lnTo>
                                <a:lnTo>
                                  <a:pt x="21060" y="6353"/>
                                </a:lnTo>
                                <a:lnTo>
                                  <a:pt x="21060" y="6353"/>
                                </a:lnTo>
                                <a:lnTo>
                                  <a:pt x="21060" y="6353"/>
                                </a:lnTo>
                                <a:lnTo>
                                  <a:pt x="21060" y="6353"/>
                                </a:lnTo>
                                <a:lnTo>
                                  <a:pt x="21060" y="6353"/>
                                </a:lnTo>
                                <a:lnTo>
                                  <a:pt x="21060" y="3172"/>
                                </a:lnTo>
                                <a:lnTo>
                                  <a:pt x="21060" y="3172"/>
                                </a:lnTo>
                                <a:lnTo>
                                  <a:pt x="21060" y="3172"/>
                                </a:lnTo>
                                <a:lnTo>
                                  <a:pt x="21060" y="6353"/>
                                </a:lnTo>
                                <a:lnTo>
                                  <a:pt x="21803" y="6353"/>
                                </a:lnTo>
                                <a:lnTo>
                                  <a:pt x="21803" y="6353"/>
                                </a:lnTo>
                                <a:lnTo>
                                  <a:pt x="21803" y="6353"/>
                                </a:lnTo>
                                <a:lnTo>
                                  <a:pt x="21803" y="6353"/>
                                </a:lnTo>
                                <a:lnTo>
                                  <a:pt x="21803" y="6353"/>
                                </a:lnTo>
                                <a:lnTo>
                                  <a:pt x="21803" y="6353"/>
                                </a:lnTo>
                                <a:lnTo>
                                  <a:pt x="21803" y="6353"/>
                                </a:lnTo>
                                <a:lnTo>
                                  <a:pt x="21803" y="6353"/>
                                </a:lnTo>
                                <a:lnTo>
                                  <a:pt x="21803" y="6353"/>
                                </a:lnTo>
                                <a:lnTo>
                                  <a:pt x="21803" y="6353"/>
                                </a:lnTo>
                                <a:lnTo>
                                  <a:pt x="21803" y="6353"/>
                                </a:lnTo>
                                <a:lnTo>
                                  <a:pt x="21803" y="3172"/>
                                </a:lnTo>
                                <a:lnTo>
                                  <a:pt x="22555" y="3172"/>
                                </a:lnTo>
                                <a:lnTo>
                                  <a:pt x="22555" y="3172"/>
                                </a:lnTo>
                                <a:lnTo>
                                  <a:pt x="22555" y="3172"/>
                                </a:lnTo>
                                <a:lnTo>
                                  <a:pt x="22555" y="3172"/>
                                </a:lnTo>
                                <a:lnTo>
                                  <a:pt x="22555" y="6353"/>
                                </a:lnTo>
                                <a:lnTo>
                                  <a:pt x="22555" y="6353"/>
                                </a:lnTo>
                                <a:lnTo>
                                  <a:pt x="22555" y="6353"/>
                                </a:lnTo>
                                <a:lnTo>
                                  <a:pt x="22555" y="6353"/>
                                </a:lnTo>
                                <a:lnTo>
                                  <a:pt x="22555" y="6353"/>
                                </a:lnTo>
                                <a:lnTo>
                                  <a:pt x="22555" y="6353"/>
                                </a:lnTo>
                                <a:lnTo>
                                  <a:pt x="22555" y="6353"/>
                                </a:lnTo>
                                <a:lnTo>
                                  <a:pt x="22555" y="6353"/>
                                </a:lnTo>
                                <a:lnTo>
                                  <a:pt x="22555" y="6353"/>
                                </a:lnTo>
                                <a:lnTo>
                                  <a:pt x="22555" y="6353"/>
                                </a:lnTo>
                                <a:lnTo>
                                  <a:pt x="22555" y="6353"/>
                                </a:lnTo>
                                <a:lnTo>
                                  <a:pt x="22555" y="6353"/>
                                </a:lnTo>
                                <a:lnTo>
                                  <a:pt x="22555" y="6353"/>
                                </a:lnTo>
                                <a:lnTo>
                                  <a:pt x="22555" y="6353"/>
                                </a:lnTo>
                                <a:lnTo>
                                  <a:pt x="23308" y="6353"/>
                                </a:lnTo>
                                <a:lnTo>
                                  <a:pt x="23308" y="6353"/>
                                </a:lnTo>
                                <a:lnTo>
                                  <a:pt x="23308" y="6353"/>
                                </a:lnTo>
                                <a:lnTo>
                                  <a:pt x="23308" y="6353"/>
                                </a:lnTo>
                                <a:lnTo>
                                  <a:pt x="23308" y="3172"/>
                                </a:lnTo>
                                <a:lnTo>
                                  <a:pt x="23308" y="6353"/>
                                </a:lnTo>
                                <a:lnTo>
                                  <a:pt x="23308" y="6353"/>
                                </a:lnTo>
                                <a:lnTo>
                                  <a:pt x="23308" y="6353"/>
                                </a:lnTo>
                                <a:lnTo>
                                  <a:pt x="23308" y="6353"/>
                                </a:lnTo>
                                <a:lnTo>
                                  <a:pt x="23308" y="6353"/>
                                </a:lnTo>
                                <a:lnTo>
                                  <a:pt x="23308" y="3172"/>
                                </a:lnTo>
                                <a:lnTo>
                                  <a:pt x="23308" y="3172"/>
                                </a:lnTo>
                                <a:lnTo>
                                  <a:pt x="24060" y="6353"/>
                                </a:lnTo>
                                <a:lnTo>
                                  <a:pt x="24060" y="6353"/>
                                </a:lnTo>
                                <a:lnTo>
                                  <a:pt x="24060" y="6353"/>
                                </a:lnTo>
                                <a:lnTo>
                                  <a:pt x="24060" y="6353"/>
                                </a:lnTo>
                                <a:lnTo>
                                  <a:pt x="24060" y="6353"/>
                                </a:lnTo>
                                <a:lnTo>
                                  <a:pt x="24060" y="6353"/>
                                </a:lnTo>
                                <a:lnTo>
                                  <a:pt x="24060" y="6353"/>
                                </a:lnTo>
                                <a:lnTo>
                                  <a:pt x="24060" y="3172"/>
                                </a:lnTo>
                                <a:lnTo>
                                  <a:pt x="24060" y="3172"/>
                                </a:lnTo>
                                <a:lnTo>
                                  <a:pt x="24060" y="6353"/>
                                </a:lnTo>
                                <a:lnTo>
                                  <a:pt x="24060" y="6353"/>
                                </a:lnTo>
                                <a:lnTo>
                                  <a:pt x="24060" y="6353"/>
                                </a:lnTo>
                                <a:lnTo>
                                  <a:pt x="24813" y="6353"/>
                                </a:lnTo>
                                <a:lnTo>
                                  <a:pt x="24813" y="6353"/>
                                </a:lnTo>
                                <a:lnTo>
                                  <a:pt x="24813" y="6353"/>
                                </a:lnTo>
                                <a:lnTo>
                                  <a:pt x="24813" y="3172"/>
                                </a:lnTo>
                                <a:lnTo>
                                  <a:pt x="24813" y="6353"/>
                                </a:lnTo>
                                <a:lnTo>
                                  <a:pt x="24813" y="6353"/>
                                </a:lnTo>
                                <a:lnTo>
                                  <a:pt x="24813" y="6353"/>
                                </a:lnTo>
                                <a:lnTo>
                                  <a:pt x="24813" y="6353"/>
                                </a:lnTo>
                                <a:lnTo>
                                  <a:pt x="24813" y="6353"/>
                                </a:lnTo>
                                <a:lnTo>
                                  <a:pt x="24813" y="6353"/>
                                </a:lnTo>
                                <a:lnTo>
                                  <a:pt x="24813" y="6353"/>
                                </a:lnTo>
                                <a:lnTo>
                                  <a:pt x="24813" y="6353"/>
                                </a:lnTo>
                                <a:lnTo>
                                  <a:pt x="24813" y="6353"/>
                                </a:lnTo>
                                <a:lnTo>
                                  <a:pt x="24813" y="6353"/>
                                </a:lnTo>
                                <a:lnTo>
                                  <a:pt x="25565" y="6353"/>
                                </a:lnTo>
                                <a:lnTo>
                                  <a:pt x="25565" y="6353"/>
                                </a:lnTo>
                                <a:lnTo>
                                  <a:pt x="25565" y="6353"/>
                                </a:lnTo>
                                <a:lnTo>
                                  <a:pt x="25565" y="6353"/>
                                </a:lnTo>
                                <a:lnTo>
                                  <a:pt x="25565" y="6353"/>
                                </a:lnTo>
                                <a:lnTo>
                                  <a:pt x="25565" y="6353"/>
                                </a:lnTo>
                                <a:lnTo>
                                  <a:pt x="25565" y="6353"/>
                                </a:lnTo>
                                <a:lnTo>
                                  <a:pt x="25565" y="6353"/>
                                </a:lnTo>
                                <a:lnTo>
                                  <a:pt x="25565" y="6353"/>
                                </a:lnTo>
                                <a:lnTo>
                                  <a:pt x="25565" y="6353"/>
                                </a:lnTo>
                                <a:lnTo>
                                  <a:pt x="25565" y="6353"/>
                                </a:lnTo>
                                <a:lnTo>
                                  <a:pt x="25565" y="6353"/>
                                </a:lnTo>
                                <a:lnTo>
                                  <a:pt x="26318" y="6353"/>
                                </a:lnTo>
                                <a:lnTo>
                                  <a:pt x="26318" y="6353"/>
                                </a:lnTo>
                                <a:lnTo>
                                  <a:pt x="26318" y="6353"/>
                                </a:lnTo>
                                <a:lnTo>
                                  <a:pt x="26318" y="3172"/>
                                </a:lnTo>
                                <a:lnTo>
                                  <a:pt x="26318" y="3172"/>
                                </a:lnTo>
                                <a:lnTo>
                                  <a:pt x="26318" y="3172"/>
                                </a:lnTo>
                                <a:lnTo>
                                  <a:pt x="26318" y="6353"/>
                                </a:lnTo>
                                <a:lnTo>
                                  <a:pt x="26318" y="3172"/>
                                </a:lnTo>
                                <a:lnTo>
                                  <a:pt x="26318" y="6353"/>
                                </a:lnTo>
                                <a:lnTo>
                                  <a:pt x="26318" y="6353"/>
                                </a:lnTo>
                                <a:lnTo>
                                  <a:pt x="26318" y="6353"/>
                                </a:lnTo>
                                <a:lnTo>
                                  <a:pt x="26318" y="6353"/>
                                </a:lnTo>
                                <a:lnTo>
                                  <a:pt x="27070" y="6353"/>
                                </a:lnTo>
                                <a:lnTo>
                                  <a:pt x="27070" y="6353"/>
                                </a:lnTo>
                                <a:lnTo>
                                  <a:pt x="27070" y="6353"/>
                                </a:lnTo>
                                <a:lnTo>
                                  <a:pt x="27070" y="3172"/>
                                </a:lnTo>
                                <a:lnTo>
                                  <a:pt x="27070" y="3172"/>
                                </a:lnTo>
                                <a:lnTo>
                                  <a:pt x="27070" y="3172"/>
                                </a:lnTo>
                                <a:lnTo>
                                  <a:pt x="27070" y="3172"/>
                                </a:lnTo>
                                <a:lnTo>
                                  <a:pt x="27070" y="6353"/>
                                </a:lnTo>
                                <a:lnTo>
                                  <a:pt x="27070" y="3172"/>
                                </a:lnTo>
                                <a:lnTo>
                                  <a:pt x="27070" y="6353"/>
                                </a:lnTo>
                                <a:lnTo>
                                  <a:pt x="27070" y="6353"/>
                                </a:lnTo>
                                <a:lnTo>
                                  <a:pt x="27070" y="6353"/>
                                </a:lnTo>
                                <a:lnTo>
                                  <a:pt x="27822" y="6353"/>
                                </a:lnTo>
                                <a:lnTo>
                                  <a:pt x="27822" y="6353"/>
                                </a:lnTo>
                                <a:lnTo>
                                  <a:pt x="27822" y="6353"/>
                                </a:lnTo>
                                <a:lnTo>
                                  <a:pt x="27822" y="3172"/>
                                </a:lnTo>
                                <a:lnTo>
                                  <a:pt x="27822" y="6353"/>
                                </a:lnTo>
                                <a:lnTo>
                                  <a:pt x="27822" y="6353"/>
                                </a:lnTo>
                                <a:lnTo>
                                  <a:pt x="27822" y="6353"/>
                                </a:lnTo>
                                <a:lnTo>
                                  <a:pt x="27822" y="6353"/>
                                </a:lnTo>
                                <a:lnTo>
                                  <a:pt x="27822" y="6353"/>
                                </a:lnTo>
                                <a:lnTo>
                                  <a:pt x="27822" y="6353"/>
                                </a:lnTo>
                                <a:lnTo>
                                  <a:pt x="27822" y="6353"/>
                                </a:lnTo>
                                <a:lnTo>
                                  <a:pt x="27822" y="6353"/>
                                </a:lnTo>
                                <a:lnTo>
                                  <a:pt x="27822" y="3172"/>
                                </a:lnTo>
                                <a:lnTo>
                                  <a:pt x="27822" y="3172"/>
                                </a:lnTo>
                                <a:lnTo>
                                  <a:pt x="27822" y="3172"/>
                                </a:lnTo>
                                <a:lnTo>
                                  <a:pt x="27822" y="6353"/>
                                </a:lnTo>
                                <a:lnTo>
                                  <a:pt x="27822" y="6353"/>
                                </a:lnTo>
                                <a:lnTo>
                                  <a:pt x="27822" y="6353"/>
                                </a:lnTo>
                                <a:lnTo>
                                  <a:pt x="28575" y="6353"/>
                                </a:lnTo>
                                <a:lnTo>
                                  <a:pt x="28575" y="6353"/>
                                </a:lnTo>
                                <a:lnTo>
                                  <a:pt x="28575" y="3172"/>
                                </a:lnTo>
                                <a:lnTo>
                                  <a:pt x="28575" y="3172"/>
                                </a:lnTo>
                                <a:lnTo>
                                  <a:pt x="28575" y="6353"/>
                                </a:lnTo>
                                <a:lnTo>
                                  <a:pt x="28575" y="6353"/>
                                </a:lnTo>
                                <a:lnTo>
                                  <a:pt x="28575" y="6353"/>
                                </a:lnTo>
                                <a:lnTo>
                                  <a:pt x="28575"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21" name="Freeform: Shape 921"/>
                        <wps:cNvSpPr/>
                        <wps:spPr>
                          <a:xfrm>
                            <a:off x="3824287" y="3910012"/>
                            <a:ext cx="28575" cy="9525"/>
                          </a:xfrm>
                          <a:custGeom>
                            <a:avLst/>
                            <a:gdLst>
                              <a:gd name="connsiteX0" fmla="*/ 0 w 28575"/>
                              <a:gd name="connsiteY0" fmla="*/ 9525 h 9525"/>
                              <a:gd name="connsiteX1" fmla="*/ 0 w 28575"/>
                              <a:gd name="connsiteY1" fmla="*/ 6353 h 9525"/>
                              <a:gd name="connsiteX2" fmla="*/ 0 w 28575"/>
                              <a:gd name="connsiteY2" fmla="*/ 6353 h 9525"/>
                              <a:gd name="connsiteX3" fmla="*/ 0 w 28575"/>
                              <a:gd name="connsiteY3" fmla="*/ 6353 h 9525"/>
                              <a:gd name="connsiteX4" fmla="*/ 0 w 28575"/>
                              <a:gd name="connsiteY4" fmla="*/ 6353 h 9525"/>
                              <a:gd name="connsiteX5" fmla="*/ 0 w 28575"/>
                              <a:gd name="connsiteY5" fmla="*/ 6353 h 9525"/>
                              <a:gd name="connsiteX6" fmla="*/ 0 w 28575"/>
                              <a:gd name="connsiteY6" fmla="*/ 6353 h 9525"/>
                              <a:gd name="connsiteX7" fmla="*/ 753 w 28575"/>
                              <a:gd name="connsiteY7" fmla="*/ 6353 h 9525"/>
                              <a:gd name="connsiteX8" fmla="*/ 753 w 28575"/>
                              <a:gd name="connsiteY8" fmla="*/ 6353 h 9525"/>
                              <a:gd name="connsiteX9" fmla="*/ 753 w 28575"/>
                              <a:gd name="connsiteY9" fmla="*/ 6353 h 9525"/>
                              <a:gd name="connsiteX10" fmla="*/ 753 w 28575"/>
                              <a:gd name="connsiteY10" fmla="*/ 6353 h 9525"/>
                              <a:gd name="connsiteX11" fmla="*/ 753 w 28575"/>
                              <a:gd name="connsiteY11" fmla="*/ 6353 h 9525"/>
                              <a:gd name="connsiteX12" fmla="*/ 753 w 28575"/>
                              <a:gd name="connsiteY12" fmla="*/ 6353 h 9525"/>
                              <a:gd name="connsiteX13" fmla="*/ 753 w 28575"/>
                              <a:gd name="connsiteY13" fmla="*/ 3172 h 9525"/>
                              <a:gd name="connsiteX14" fmla="*/ 753 w 28575"/>
                              <a:gd name="connsiteY14" fmla="*/ 6353 h 9525"/>
                              <a:gd name="connsiteX15" fmla="*/ 753 w 28575"/>
                              <a:gd name="connsiteY15" fmla="*/ 3172 h 9525"/>
                              <a:gd name="connsiteX16" fmla="*/ 753 w 28575"/>
                              <a:gd name="connsiteY16" fmla="*/ 3172 h 9525"/>
                              <a:gd name="connsiteX17" fmla="*/ 753 w 28575"/>
                              <a:gd name="connsiteY17" fmla="*/ 3172 h 9525"/>
                              <a:gd name="connsiteX18" fmla="*/ 753 w 28575"/>
                              <a:gd name="connsiteY18" fmla="*/ 6353 h 9525"/>
                              <a:gd name="connsiteX19" fmla="*/ 1505 w 28575"/>
                              <a:gd name="connsiteY19" fmla="*/ 6353 h 9525"/>
                              <a:gd name="connsiteX20" fmla="*/ 1505 w 28575"/>
                              <a:gd name="connsiteY20" fmla="*/ 6353 h 9525"/>
                              <a:gd name="connsiteX21" fmla="*/ 1505 w 28575"/>
                              <a:gd name="connsiteY21" fmla="*/ 6353 h 9525"/>
                              <a:gd name="connsiteX22" fmla="*/ 1505 w 28575"/>
                              <a:gd name="connsiteY22" fmla="*/ 6353 h 9525"/>
                              <a:gd name="connsiteX23" fmla="*/ 1505 w 28575"/>
                              <a:gd name="connsiteY23" fmla="*/ 6353 h 9525"/>
                              <a:gd name="connsiteX24" fmla="*/ 1505 w 28575"/>
                              <a:gd name="connsiteY24" fmla="*/ 6353 h 9525"/>
                              <a:gd name="connsiteX25" fmla="*/ 1505 w 28575"/>
                              <a:gd name="connsiteY25" fmla="*/ 6353 h 9525"/>
                              <a:gd name="connsiteX26" fmla="*/ 1505 w 28575"/>
                              <a:gd name="connsiteY26" fmla="*/ 6353 h 9525"/>
                              <a:gd name="connsiteX27" fmla="*/ 1505 w 28575"/>
                              <a:gd name="connsiteY27" fmla="*/ 6353 h 9525"/>
                              <a:gd name="connsiteX28" fmla="*/ 1505 w 28575"/>
                              <a:gd name="connsiteY28" fmla="*/ 6353 h 9525"/>
                              <a:gd name="connsiteX29" fmla="*/ 1505 w 28575"/>
                              <a:gd name="connsiteY29" fmla="*/ 6353 h 9525"/>
                              <a:gd name="connsiteX30" fmla="*/ 1505 w 28575"/>
                              <a:gd name="connsiteY30" fmla="*/ 6353 h 9525"/>
                              <a:gd name="connsiteX31" fmla="*/ 2257 w 28575"/>
                              <a:gd name="connsiteY31" fmla="*/ 6353 h 9525"/>
                              <a:gd name="connsiteX32" fmla="*/ 2257 w 28575"/>
                              <a:gd name="connsiteY32" fmla="*/ 6353 h 9525"/>
                              <a:gd name="connsiteX33" fmla="*/ 2257 w 28575"/>
                              <a:gd name="connsiteY33" fmla="*/ 6353 h 9525"/>
                              <a:gd name="connsiteX34" fmla="*/ 2257 w 28575"/>
                              <a:gd name="connsiteY34" fmla="*/ 6353 h 9525"/>
                              <a:gd name="connsiteX35" fmla="*/ 2257 w 28575"/>
                              <a:gd name="connsiteY35" fmla="*/ 6353 h 9525"/>
                              <a:gd name="connsiteX36" fmla="*/ 2257 w 28575"/>
                              <a:gd name="connsiteY36" fmla="*/ 6353 h 9525"/>
                              <a:gd name="connsiteX37" fmla="*/ 2257 w 28575"/>
                              <a:gd name="connsiteY37" fmla="*/ 6353 h 9525"/>
                              <a:gd name="connsiteX38" fmla="*/ 2257 w 28575"/>
                              <a:gd name="connsiteY38" fmla="*/ 6353 h 9525"/>
                              <a:gd name="connsiteX39" fmla="*/ 2257 w 28575"/>
                              <a:gd name="connsiteY39" fmla="*/ 3172 h 9525"/>
                              <a:gd name="connsiteX40" fmla="*/ 2257 w 28575"/>
                              <a:gd name="connsiteY40" fmla="*/ 3172 h 9525"/>
                              <a:gd name="connsiteX41" fmla="*/ 2257 w 28575"/>
                              <a:gd name="connsiteY41" fmla="*/ 3172 h 9525"/>
                              <a:gd name="connsiteX42" fmla="*/ 2257 w 28575"/>
                              <a:gd name="connsiteY42" fmla="*/ 3172 h 9525"/>
                              <a:gd name="connsiteX43" fmla="*/ 3010 w 28575"/>
                              <a:gd name="connsiteY43" fmla="*/ 3172 h 9525"/>
                              <a:gd name="connsiteX44" fmla="*/ 3010 w 28575"/>
                              <a:gd name="connsiteY44" fmla="*/ 3172 h 9525"/>
                              <a:gd name="connsiteX45" fmla="*/ 3010 w 28575"/>
                              <a:gd name="connsiteY45" fmla="*/ 3172 h 9525"/>
                              <a:gd name="connsiteX46" fmla="*/ 3010 w 28575"/>
                              <a:gd name="connsiteY46" fmla="*/ 6353 h 9525"/>
                              <a:gd name="connsiteX47" fmla="*/ 3010 w 28575"/>
                              <a:gd name="connsiteY47" fmla="*/ 6353 h 9525"/>
                              <a:gd name="connsiteX48" fmla="*/ 3010 w 28575"/>
                              <a:gd name="connsiteY48" fmla="*/ 6353 h 9525"/>
                              <a:gd name="connsiteX49" fmla="*/ 3010 w 28575"/>
                              <a:gd name="connsiteY49" fmla="*/ 6353 h 9525"/>
                              <a:gd name="connsiteX50" fmla="*/ 3010 w 28575"/>
                              <a:gd name="connsiteY50" fmla="*/ 6353 h 9525"/>
                              <a:gd name="connsiteX51" fmla="*/ 3010 w 28575"/>
                              <a:gd name="connsiteY51" fmla="*/ 6353 h 9525"/>
                              <a:gd name="connsiteX52" fmla="*/ 3010 w 28575"/>
                              <a:gd name="connsiteY52" fmla="*/ 6353 h 9525"/>
                              <a:gd name="connsiteX53" fmla="*/ 3010 w 28575"/>
                              <a:gd name="connsiteY53" fmla="*/ 6353 h 9525"/>
                              <a:gd name="connsiteX54" fmla="*/ 3010 w 28575"/>
                              <a:gd name="connsiteY54" fmla="*/ 6353 h 9525"/>
                              <a:gd name="connsiteX55" fmla="*/ 3762 w 28575"/>
                              <a:gd name="connsiteY55" fmla="*/ 6353 h 9525"/>
                              <a:gd name="connsiteX56" fmla="*/ 3762 w 28575"/>
                              <a:gd name="connsiteY56" fmla="*/ 6353 h 9525"/>
                              <a:gd name="connsiteX57" fmla="*/ 3762 w 28575"/>
                              <a:gd name="connsiteY57" fmla="*/ 6353 h 9525"/>
                              <a:gd name="connsiteX58" fmla="*/ 3762 w 28575"/>
                              <a:gd name="connsiteY58" fmla="*/ 3172 h 9525"/>
                              <a:gd name="connsiteX59" fmla="*/ 3762 w 28575"/>
                              <a:gd name="connsiteY59" fmla="*/ 3172 h 9525"/>
                              <a:gd name="connsiteX60" fmla="*/ 3762 w 28575"/>
                              <a:gd name="connsiteY60" fmla="*/ 3172 h 9525"/>
                              <a:gd name="connsiteX61" fmla="*/ 3762 w 28575"/>
                              <a:gd name="connsiteY61" fmla="*/ 3172 h 9525"/>
                              <a:gd name="connsiteX62" fmla="*/ 3762 w 28575"/>
                              <a:gd name="connsiteY62" fmla="*/ 3172 h 9525"/>
                              <a:gd name="connsiteX63" fmla="*/ 3762 w 28575"/>
                              <a:gd name="connsiteY63" fmla="*/ 6353 h 9525"/>
                              <a:gd name="connsiteX64" fmla="*/ 3762 w 28575"/>
                              <a:gd name="connsiteY64" fmla="*/ 6353 h 9525"/>
                              <a:gd name="connsiteX65" fmla="*/ 3762 w 28575"/>
                              <a:gd name="connsiteY65" fmla="*/ 6353 h 9525"/>
                              <a:gd name="connsiteX66" fmla="*/ 3762 w 28575"/>
                              <a:gd name="connsiteY66" fmla="*/ 6353 h 9525"/>
                              <a:gd name="connsiteX67" fmla="*/ 3762 w 28575"/>
                              <a:gd name="connsiteY67" fmla="*/ 6353 h 9525"/>
                              <a:gd name="connsiteX68" fmla="*/ 3762 w 28575"/>
                              <a:gd name="connsiteY68" fmla="*/ 6353 h 9525"/>
                              <a:gd name="connsiteX69" fmla="*/ 3762 w 28575"/>
                              <a:gd name="connsiteY69" fmla="*/ 6353 h 9525"/>
                              <a:gd name="connsiteX70" fmla="*/ 3762 w 28575"/>
                              <a:gd name="connsiteY70" fmla="*/ 6353 h 9525"/>
                              <a:gd name="connsiteX71" fmla="*/ 3762 w 28575"/>
                              <a:gd name="connsiteY71" fmla="*/ 6353 h 9525"/>
                              <a:gd name="connsiteX72" fmla="*/ 3762 w 28575"/>
                              <a:gd name="connsiteY72" fmla="*/ 6353 h 9525"/>
                              <a:gd name="connsiteX73" fmla="*/ 4515 w 28575"/>
                              <a:gd name="connsiteY73" fmla="*/ 6353 h 9525"/>
                              <a:gd name="connsiteX74" fmla="*/ 4515 w 28575"/>
                              <a:gd name="connsiteY74" fmla="*/ 6353 h 9525"/>
                              <a:gd name="connsiteX75" fmla="*/ 4515 w 28575"/>
                              <a:gd name="connsiteY75" fmla="*/ 6353 h 9525"/>
                              <a:gd name="connsiteX76" fmla="*/ 4515 w 28575"/>
                              <a:gd name="connsiteY76" fmla="*/ 6353 h 9525"/>
                              <a:gd name="connsiteX77" fmla="*/ 4515 w 28575"/>
                              <a:gd name="connsiteY77" fmla="*/ 6353 h 9525"/>
                              <a:gd name="connsiteX78" fmla="*/ 4515 w 28575"/>
                              <a:gd name="connsiteY78" fmla="*/ 3172 h 9525"/>
                              <a:gd name="connsiteX79" fmla="*/ 4515 w 28575"/>
                              <a:gd name="connsiteY79" fmla="*/ 6353 h 9525"/>
                              <a:gd name="connsiteX80" fmla="*/ 4515 w 28575"/>
                              <a:gd name="connsiteY80" fmla="*/ 3172 h 9525"/>
                              <a:gd name="connsiteX81" fmla="*/ 4515 w 28575"/>
                              <a:gd name="connsiteY81" fmla="*/ 3172 h 9525"/>
                              <a:gd name="connsiteX82" fmla="*/ 4515 w 28575"/>
                              <a:gd name="connsiteY82" fmla="*/ 6353 h 9525"/>
                              <a:gd name="connsiteX83" fmla="*/ 4515 w 28575"/>
                              <a:gd name="connsiteY83" fmla="*/ 6353 h 9525"/>
                              <a:gd name="connsiteX84" fmla="*/ 4515 w 28575"/>
                              <a:gd name="connsiteY84" fmla="*/ 6353 h 9525"/>
                              <a:gd name="connsiteX85" fmla="*/ 4515 w 28575"/>
                              <a:gd name="connsiteY85" fmla="*/ 6353 h 9525"/>
                              <a:gd name="connsiteX86" fmla="*/ 4515 w 28575"/>
                              <a:gd name="connsiteY86" fmla="*/ 6353 h 9525"/>
                              <a:gd name="connsiteX87" fmla="*/ 5267 w 28575"/>
                              <a:gd name="connsiteY87" fmla="*/ 6353 h 9525"/>
                              <a:gd name="connsiteX88" fmla="*/ 5267 w 28575"/>
                              <a:gd name="connsiteY88" fmla="*/ 6353 h 9525"/>
                              <a:gd name="connsiteX89" fmla="*/ 5267 w 28575"/>
                              <a:gd name="connsiteY89" fmla="*/ 6353 h 9525"/>
                              <a:gd name="connsiteX90" fmla="*/ 5267 w 28575"/>
                              <a:gd name="connsiteY90" fmla="*/ 6353 h 9525"/>
                              <a:gd name="connsiteX91" fmla="*/ 5267 w 28575"/>
                              <a:gd name="connsiteY91" fmla="*/ 6353 h 9525"/>
                              <a:gd name="connsiteX92" fmla="*/ 5267 w 28575"/>
                              <a:gd name="connsiteY92" fmla="*/ 6353 h 9525"/>
                              <a:gd name="connsiteX93" fmla="*/ 5267 w 28575"/>
                              <a:gd name="connsiteY93" fmla="*/ 3172 h 9525"/>
                              <a:gd name="connsiteX94" fmla="*/ 5267 w 28575"/>
                              <a:gd name="connsiteY94" fmla="*/ 6353 h 9525"/>
                              <a:gd name="connsiteX95" fmla="*/ 5267 w 28575"/>
                              <a:gd name="connsiteY95" fmla="*/ 6353 h 9525"/>
                              <a:gd name="connsiteX96" fmla="*/ 5267 w 28575"/>
                              <a:gd name="connsiteY96" fmla="*/ 6353 h 9525"/>
                              <a:gd name="connsiteX97" fmla="*/ 5267 w 28575"/>
                              <a:gd name="connsiteY97" fmla="*/ 6353 h 9525"/>
                              <a:gd name="connsiteX98" fmla="*/ 5267 w 28575"/>
                              <a:gd name="connsiteY98" fmla="*/ 6353 h 9525"/>
                              <a:gd name="connsiteX99" fmla="*/ 6020 w 28575"/>
                              <a:gd name="connsiteY99" fmla="*/ 6353 h 9525"/>
                              <a:gd name="connsiteX100" fmla="*/ 6020 w 28575"/>
                              <a:gd name="connsiteY100" fmla="*/ 6353 h 9525"/>
                              <a:gd name="connsiteX101" fmla="*/ 6020 w 28575"/>
                              <a:gd name="connsiteY101" fmla="*/ 6353 h 9525"/>
                              <a:gd name="connsiteX102" fmla="*/ 6020 w 28575"/>
                              <a:gd name="connsiteY102" fmla="*/ 6353 h 9525"/>
                              <a:gd name="connsiteX103" fmla="*/ 6020 w 28575"/>
                              <a:gd name="connsiteY103" fmla="*/ 6353 h 9525"/>
                              <a:gd name="connsiteX104" fmla="*/ 6020 w 28575"/>
                              <a:gd name="connsiteY104" fmla="*/ 6353 h 9525"/>
                              <a:gd name="connsiteX105" fmla="*/ 6020 w 28575"/>
                              <a:gd name="connsiteY105" fmla="*/ 6353 h 9525"/>
                              <a:gd name="connsiteX106" fmla="*/ 6020 w 28575"/>
                              <a:gd name="connsiteY106" fmla="*/ 6353 h 9525"/>
                              <a:gd name="connsiteX107" fmla="*/ 6020 w 28575"/>
                              <a:gd name="connsiteY107" fmla="*/ 6353 h 9525"/>
                              <a:gd name="connsiteX108" fmla="*/ 6020 w 28575"/>
                              <a:gd name="connsiteY108" fmla="*/ 6353 h 9525"/>
                              <a:gd name="connsiteX109" fmla="*/ 6020 w 28575"/>
                              <a:gd name="connsiteY109" fmla="*/ 6353 h 9525"/>
                              <a:gd name="connsiteX110" fmla="*/ 6020 w 28575"/>
                              <a:gd name="connsiteY110" fmla="*/ 6353 h 9525"/>
                              <a:gd name="connsiteX111" fmla="*/ 6772 w 28575"/>
                              <a:gd name="connsiteY111" fmla="*/ 6353 h 9525"/>
                              <a:gd name="connsiteX112" fmla="*/ 6772 w 28575"/>
                              <a:gd name="connsiteY112" fmla="*/ 6353 h 9525"/>
                              <a:gd name="connsiteX113" fmla="*/ 6772 w 28575"/>
                              <a:gd name="connsiteY113" fmla="*/ 6353 h 9525"/>
                              <a:gd name="connsiteX114" fmla="*/ 6772 w 28575"/>
                              <a:gd name="connsiteY114" fmla="*/ 6353 h 9525"/>
                              <a:gd name="connsiteX115" fmla="*/ 6772 w 28575"/>
                              <a:gd name="connsiteY115" fmla="*/ 6353 h 9525"/>
                              <a:gd name="connsiteX116" fmla="*/ 6772 w 28575"/>
                              <a:gd name="connsiteY116" fmla="*/ 6353 h 9525"/>
                              <a:gd name="connsiteX117" fmla="*/ 6772 w 28575"/>
                              <a:gd name="connsiteY117" fmla="*/ 6353 h 9525"/>
                              <a:gd name="connsiteX118" fmla="*/ 6772 w 28575"/>
                              <a:gd name="connsiteY118" fmla="*/ 6353 h 9525"/>
                              <a:gd name="connsiteX119" fmla="*/ 6772 w 28575"/>
                              <a:gd name="connsiteY119" fmla="*/ 6353 h 9525"/>
                              <a:gd name="connsiteX120" fmla="*/ 6772 w 28575"/>
                              <a:gd name="connsiteY120" fmla="*/ 6353 h 9525"/>
                              <a:gd name="connsiteX121" fmla="*/ 6772 w 28575"/>
                              <a:gd name="connsiteY121" fmla="*/ 3172 h 9525"/>
                              <a:gd name="connsiteX122" fmla="*/ 6772 w 28575"/>
                              <a:gd name="connsiteY122" fmla="*/ 6353 h 9525"/>
                              <a:gd name="connsiteX123" fmla="*/ 7515 w 28575"/>
                              <a:gd name="connsiteY123" fmla="*/ 3172 h 9525"/>
                              <a:gd name="connsiteX124" fmla="*/ 7515 w 28575"/>
                              <a:gd name="connsiteY124" fmla="*/ 6353 h 9525"/>
                              <a:gd name="connsiteX125" fmla="*/ 7515 w 28575"/>
                              <a:gd name="connsiteY125" fmla="*/ 3172 h 9525"/>
                              <a:gd name="connsiteX126" fmla="*/ 7515 w 28575"/>
                              <a:gd name="connsiteY126" fmla="*/ 0 h 9525"/>
                              <a:gd name="connsiteX127" fmla="*/ 7515 w 28575"/>
                              <a:gd name="connsiteY127" fmla="*/ 3172 h 9525"/>
                              <a:gd name="connsiteX128" fmla="*/ 7515 w 28575"/>
                              <a:gd name="connsiteY128" fmla="*/ 3172 h 9525"/>
                              <a:gd name="connsiteX129" fmla="*/ 7515 w 28575"/>
                              <a:gd name="connsiteY129" fmla="*/ 3172 h 9525"/>
                              <a:gd name="connsiteX130" fmla="*/ 7515 w 28575"/>
                              <a:gd name="connsiteY130" fmla="*/ 6353 h 9525"/>
                              <a:gd name="connsiteX131" fmla="*/ 7515 w 28575"/>
                              <a:gd name="connsiteY131" fmla="*/ 6353 h 9525"/>
                              <a:gd name="connsiteX132" fmla="*/ 7515 w 28575"/>
                              <a:gd name="connsiteY132" fmla="*/ 6353 h 9525"/>
                              <a:gd name="connsiteX133" fmla="*/ 7515 w 28575"/>
                              <a:gd name="connsiteY133" fmla="*/ 6353 h 9525"/>
                              <a:gd name="connsiteX134" fmla="*/ 7515 w 28575"/>
                              <a:gd name="connsiteY134" fmla="*/ 6353 h 9525"/>
                              <a:gd name="connsiteX135" fmla="*/ 8268 w 28575"/>
                              <a:gd name="connsiteY135" fmla="*/ 6353 h 9525"/>
                              <a:gd name="connsiteX136" fmla="*/ 8268 w 28575"/>
                              <a:gd name="connsiteY136" fmla="*/ 6353 h 9525"/>
                              <a:gd name="connsiteX137" fmla="*/ 8268 w 28575"/>
                              <a:gd name="connsiteY137" fmla="*/ 6353 h 9525"/>
                              <a:gd name="connsiteX138" fmla="*/ 8268 w 28575"/>
                              <a:gd name="connsiteY138" fmla="*/ 6353 h 9525"/>
                              <a:gd name="connsiteX139" fmla="*/ 8268 w 28575"/>
                              <a:gd name="connsiteY139" fmla="*/ 6353 h 9525"/>
                              <a:gd name="connsiteX140" fmla="*/ 8268 w 28575"/>
                              <a:gd name="connsiteY140" fmla="*/ 6353 h 9525"/>
                              <a:gd name="connsiteX141" fmla="*/ 8268 w 28575"/>
                              <a:gd name="connsiteY141" fmla="*/ 6353 h 9525"/>
                              <a:gd name="connsiteX142" fmla="*/ 8268 w 28575"/>
                              <a:gd name="connsiteY142" fmla="*/ 3172 h 9525"/>
                              <a:gd name="connsiteX143" fmla="*/ 8268 w 28575"/>
                              <a:gd name="connsiteY143" fmla="*/ 3172 h 9525"/>
                              <a:gd name="connsiteX144" fmla="*/ 8268 w 28575"/>
                              <a:gd name="connsiteY144" fmla="*/ 3172 h 9525"/>
                              <a:gd name="connsiteX145" fmla="*/ 8268 w 28575"/>
                              <a:gd name="connsiteY145" fmla="*/ 6353 h 9525"/>
                              <a:gd name="connsiteX146" fmla="*/ 8268 w 28575"/>
                              <a:gd name="connsiteY146" fmla="*/ 6353 h 9525"/>
                              <a:gd name="connsiteX147" fmla="*/ 8268 w 28575"/>
                              <a:gd name="connsiteY147" fmla="*/ 6353 h 9525"/>
                              <a:gd name="connsiteX148" fmla="*/ 8268 w 28575"/>
                              <a:gd name="connsiteY148" fmla="*/ 6353 h 9525"/>
                              <a:gd name="connsiteX149" fmla="*/ 8268 w 28575"/>
                              <a:gd name="connsiteY149" fmla="*/ 6353 h 9525"/>
                              <a:gd name="connsiteX150" fmla="*/ 8268 w 28575"/>
                              <a:gd name="connsiteY150" fmla="*/ 6353 h 9525"/>
                              <a:gd name="connsiteX151" fmla="*/ 8268 w 28575"/>
                              <a:gd name="connsiteY151" fmla="*/ 6353 h 9525"/>
                              <a:gd name="connsiteX152" fmla="*/ 8268 w 28575"/>
                              <a:gd name="connsiteY152" fmla="*/ 6353 h 9525"/>
                              <a:gd name="connsiteX153" fmla="*/ 8268 w 28575"/>
                              <a:gd name="connsiteY153" fmla="*/ 6353 h 9525"/>
                              <a:gd name="connsiteX154" fmla="*/ 8268 w 28575"/>
                              <a:gd name="connsiteY154" fmla="*/ 6353 h 9525"/>
                              <a:gd name="connsiteX155" fmla="*/ 9020 w 28575"/>
                              <a:gd name="connsiteY155" fmla="*/ 9525 h 9525"/>
                              <a:gd name="connsiteX156" fmla="*/ 9020 w 28575"/>
                              <a:gd name="connsiteY156" fmla="*/ 9525 h 9525"/>
                              <a:gd name="connsiteX157" fmla="*/ 9020 w 28575"/>
                              <a:gd name="connsiteY157" fmla="*/ 6353 h 9525"/>
                              <a:gd name="connsiteX158" fmla="*/ 9020 w 28575"/>
                              <a:gd name="connsiteY158" fmla="*/ 6353 h 9525"/>
                              <a:gd name="connsiteX159" fmla="*/ 9020 w 28575"/>
                              <a:gd name="connsiteY159" fmla="*/ 3172 h 9525"/>
                              <a:gd name="connsiteX160" fmla="*/ 9020 w 28575"/>
                              <a:gd name="connsiteY160" fmla="*/ 3172 h 9525"/>
                              <a:gd name="connsiteX161" fmla="*/ 9020 w 28575"/>
                              <a:gd name="connsiteY161" fmla="*/ 6353 h 9525"/>
                              <a:gd name="connsiteX162" fmla="*/ 9020 w 28575"/>
                              <a:gd name="connsiteY162" fmla="*/ 6353 h 9525"/>
                              <a:gd name="connsiteX163" fmla="*/ 9020 w 28575"/>
                              <a:gd name="connsiteY163" fmla="*/ 6353 h 9525"/>
                              <a:gd name="connsiteX164" fmla="*/ 9020 w 28575"/>
                              <a:gd name="connsiteY164" fmla="*/ 6353 h 9525"/>
                              <a:gd name="connsiteX165" fmla="*/ 9020 w 28575"/>
                              <a:gd name="connsiteY165" fmla="*/ 6353 h 9525"/>
                              <a:gd name="connsiteX166" fmla="*/ 9020 w 28575"/>
                              <a:gd name="connsiteY166" fmla="*/ 6353 h 9525"/>
                              <a:gd name="connsiteX167" fmla="*/ 9773 w 28575"/>
                              <a:gd name="connsiteY167" fmla="*/ 6353 h 9525"/>
                              <a:gd name="connsiteX168" fmla="*/ 9773 w 28575"/>
                              <a:gd name="connsiteY168" fmla="*/ 6353 h 9525"/>
                              <a:gd name="connsiteX169" fmla="*/ 9773 w 28575"/>
                              <a:gd name="connsiteY169" fmla="*/ 6353 h 9525"/>
                              <a:gd name="connsiteX170" fmla="*/ 9773 w 28575"/>
                              <a:gd name="connsiteY170" fmla="*/ 6353 h 9525"/>
                              <a:gd name="connsiteX171" fmla="*/ 9773 w 28575"/>
                              <a:gd name="connsiteY171" fmla="*/ 6353 h 9525"/>
                              <a:gd name="connsiteX172" fmla="*/ 9773 w 28575"/>
                              <a:gd name="connsiteY172" fmla="*/ 6353 h 9525"/>
                              <a:gd name="connsiteX173" fmla="*/ 9773 w 28575"/>
                              <a:gd name="connsiteY173" fmla="*/ 6353 h 9525"/>
                              <a:gd name="connsiteX174" fmla="*/ 9773 w 28575"/>
                              <a:gd name="connsiteY174" fmla="*/ 6353 h 9525"/>
                              <a:gd name="connsiteX175" fmla="*/ 9773 w 28575"/>
                              <a:gd name="connsiteY175" fmla="*/ 3172 h 9525"/>
                              <a:gd name="connsiteX176" fmla="*/ 9773 w 28575"/>
                              <a:gd name="connsiteY176" fmla="*/ 3172 h 9525"/>
                              <a:gd name="connsiteX177" fmla="*/ 9773 w 28575"/>
                              <a:gd name="connsiteY177" fmla="*/ 3172 h 9525"/>
                              <a:gd name="connsiteX178" fmla="*/ 9773 w 28575"/>
                              <a:gd name="connsiteY178" fmla="*/ 6353 h 9525"/>
                              <a:gd name="connsiteX179" fmla="*/ 10525 w 28575"/>
                              <a:gd name="connsiteY179" fmla="*/ 6353 h 9525"/>
                              <a:gd name="connsiteX180" fmla="*/ 10525 w 28575"/>
                              <a:gd name="connsiteY180" fmla="*/ 6353 h 9525"/>
                              <a:gd name="connsiteX181" fmla="*/ 10525 w 28575"/>
                              <a:gd name="connsiteY181" fmla="*/ 6353 h 9525"/>
                              <a:gd name="connsiteX182" fmla="*/ 10525 w 28575"/>
                              <a:gd name="connsiteY182" fmla="*/ 6353 h 9525"/>
                              <a:gd name="connsiteX183" fmla="*/ 10525 w 28575"/>
                              <a:gd name="connsiteY183" fmla="*/ 6353 h 9525"/>
                              <a:gd name="connsiteX184" fmla="*/ 10525 w 28575"/>
                              <a:gd name="connsiteY184" fmla="*/ 6353 h 9525"/>
                              <a:gd name="connsiteX185" fmla="*/ 10525 w 28575"/>
                              <a:gd name="connsiteY185" fmla="*/ 6353 h 9525"/>
                              <a:gd name="connsiteX186" fmla="*/ 10525 w 28575"/>
                              <a:gd name="connsiteY186" fmla="*/ 6353 h 9525"/>
                              <a:gd name="connsiteX187" fmla="*/ 10525 w 28575"/>
                              <a:gd name="connsiteY187" fmla="*/ 6353 h 9525"/>
                              <a:gd name="connsiteX188" fmla="*/ 10525 w 28575"/>
                              <a:gd name="connsiteY188" fmla="*/ 3172 h 9525"/>
                              <a:gd name="connsiteX189" fmla="*/ 10525 w 28575"/>
                              <a:gd name="connsiteY189" fmla="*/ 3172 h 9525"/>
                              <a:gd name="connsiteX190" fmla="*/ 10525 w 28575"/>
                              <a:gd name="connsiteY190" fmla="*/ 3172 h 9525"/>
                              <a:gd name="connsiteX191" fmla="*/ 11278 w 28575"/>
                              <a:gd name="connsiteY191" fmla="*/ 3172 h 9525"/>
                              <a:gd name="connsiteX192" fmla="*/ 11278 w 28575"/>
                              <a:gd name="connsiteY192" fmla="*/ 3172 h 9525"/>
                              <a:gd name="connsiteX193" fmla="*/ 11278 w 28575"/>
                              <a:gd name="connsiteY193" fmla="*/ 3172 h 9525"/>
                              <a:gd name="connsiteX194" fmla="*/ 11278 w 28575"/>
                              <a:gd name="connsiteY194" fmla="*/ 3172 h 9525"/>
                              <a:gd name="connsiteX195" fmla="*/ 11278 w 28575"/>
                              <a:gd name="connsiteY195" fmla="*/ 6353 h 9525"/>
                              <a:gd name="connsiteX196" fmla="*/ 11278 w 28575"/>
                              <a:gd name="connsiteY196" fmla="*/ 6353 h 9525"/>
                              <a:gd name="connsiteX197" fmla="*/ 11278 w 28575"/>
                              <a:gd name="connsiteY197" fmla="*/ 6353 h 9525"/>
                              <a:gd name="connsiteX198" fmla="*/ 11278 w 28575"/>
                              <a:gd name="connsiteY198" fmla="*/ 6353 h 9525"/>
                              <a:gd name="connsiteX199" fmla="*/ 11278 w 28575"/>
                              <a:gd name="connsiteY199" fmla="*/ 6353 h 9525"/>
                              <a:gd name="connsiteX200" fmla="*/ 11278 w 28575"/>
                              <a:gd name="connsiteY200" fmla="*/ 6353 h 9525"/>
                              <a:gd name="connsiteX201" fmla="*/ 11278 w 28575"/>
                              <a:gd name="connsiteY201" fmla="*/ 6353 h 9525"/>
                              <a:gd name="connsiteX202" fmla="*/ 11278 w 28575"/>
                              <a:gd name="connsiteY202" fmla="*/ 6353 h 9525"/>
                              <a:gd name="connsiteX203" fmla="*/ 12030 w 28575"/>
                              <a:gd name="connsiteY203" fmla="*/ 6353 h 9525"/>
                              <a:gd name="connsiteX204" fmla="*/ 12030 w 28575"/>
                              <a:gd name="connsiteY204" fmla="*/ 6353 h 9525"/>
                              <a:gd name="connsiteX205" fmla="*/ 12030 w 28575"/>
                              <a:gd name="connsiteY205" fmla="*/ 6353 h 9525"/>
                              <a:gd name="connsiteX206" fmla="*/ 12030 w 28575"/>
                              <a:gd name="connsiteY206" fmla="*/ 6353 h 9525"/>
                              <a:gd name="connsiteX207" fmla="*/ 12030 w 28575"/>
                              <a:gd name="connsiteY207" fmla="*/ 6353 h 9525"/>
                              <a:gd name="connsiteX208" fmla="*/ 12030 w 28575"/>
                              <a:gd name="connsiteY208" fmla="*/ 6353 h 9525"/>
                              <a:gd name="connsiteX209" fmla="*/ 12030 w 28575"/>
                              <a:gd name="connsiteY209" fmla="*/ 6353 h 9525"/>
                              <a:gd name="connsiteX210" fmla="*/ 12030 w 28575"/>
                              <a:gd name="connsiteY210" fmla="*/ 6353 h 9525"/>
                              <a:gd name="connsiteX211" fmla="*/ 12030 w 28575"/>
                              <a:gd name="connsiteY211" fmla="*/ 3172 h 9525"/>
                              <a:gd name="connsiteX212" fmla="*/ 12030 w 28575"/>
                              <a:gd name="connsiteY212" fmla="*/ 0 h 9525"/>
                              <a:gd name="connsiteX213" fmla="*/ 12030 w 28575"/>
                              <a:gd name="connsiteY213" fmla="*/ 3172 h 9525"/>
                              <a:gd name="connsiteX214" fmla="*/ 12030 w 28575"/>
                              <a:gd name="connsiteY214" fmla="*/ 3172 h 9525"/>
                              <a:gd name="connsiteX215" fmla="*/ 12783 w 28575"/>
                              <a:gd name="connsiteY215" fmla="*/ 6353 h 9525"/>
                              <a:gd name="connsiteX216" fmla="*/ 12783 w 28575"/>
                              <a:gd name="connsiteY216" fmla="*/ 6353 h 9525"/>
                              <a:gd name="connsiteX217" fmla="*/ 12783 w 28575"/>
                              <a:gd name="connsiteY217" fmla="*/ 9525 h 9525"/>
                              <a:gd name="connsiteX218" fmla="*/ 12783 w 28575"/>
                              <a:gd name="connsiteY218" fmla="*/ 6353 h 9525"/>
                              <a:gd name="connsiteX219" fmla="*/ 12783 w 28575"/>
                              <a:gd name="connsiteY219" fmla="*/ 9525 h 9525"/>
                              <a:gd name="connsiteX220" fmla="*/ 12783 w 28575"/>
                              <a:gd name="connsiteY220" fmla="*/ 6353 h 9525"/>
                              <a:gd name="connsiteX221" fmla="*/ 12783 w 28575"/>
                              <a:gd name="connsiteY221" fmla="*/ 6353 h 9525"/>
                              <a:gd name="connsiteX222" fmla="*/ 12783 w 28575"/>
                              <a:gd name="connsiteY222" fmla="*/ 6353 h 9525"/>
                              <a:gd name="connsiteX223" fmla="*/ 12783 w 28575"/>
                              <a:gd name="connsiteY223" fmla="*/ 6353 h 9525"/>
                              <a:gd name="connsiteX224" fmla="*/ 12783 w 28575"/>
                              <a:gd name="connsiteY224" fmla="*/ 6353 h 9525"/>
                              <a:gd name="connsiteX225" fmla="*/ 12783 w 28575"/>
                              <a:gd name="connsiteY225" fmla="*/ 6353 h 9525"/>
                              <a:gd name="connsiteX226" fmla="*/ 12783 w 28575"/>
                              <a:gd name="connsiteY226" fmla="*/ 6353 h 9525"/>
                              <a:gd name="connsiteX227" fmla="*/ 12783 w 28575"/>
                              <a:gd name="connsiteY227" fmla="*/ 6353 h 9525"/>
                              <a:gd name="connsiteX228" fmla="*/ 12783 w 28575"/>
                              <a:gd name="connsiteY228" fmla="*/ 6353 h 9525"/>
                              <a:gd name="connsiteX229" fmla="*/ 13535 w 28575"/>
                              <a:gd name="connsiteY229" fmla="*/ 6353 h 9525"/>
                              <a:gd name="connsiteX230" fmla="*/ 13535 w 28575"/>
                              <a:gd name="connsiteY230" fmla="*/ 6353 h 9525"/>
                              <a:gd name="connsiteX231" fmla="*/ 13535 w 28575"/>
                              <a:gd name="connsiteY231" fmla="*/ 6353 h 9525"/>
                              <a:gd name="connsiteX232" fmla="*/ 13535 w 28575"/>
                              <a:gd name="connsiteY232" fmla="*/ 6353 h 9525"/>
                              <a:gd name="connsiteX233" fmla="*/ 13535 w 28575"/>
                              <a:gd name="connsiteY233" fmla="*/ 3172 h 9525"/>
                              <a:gd name="connsiteX234" fmla="*/ 13535 w 28575"/>
                              <a:gd name="connsiteY234" fmla="*/ 6353 h 9525"/>
                              <a:gd name="connsiteX235" fmla="*/ 13535 w 28575"/>
                              <a:gd name="connsiteY235" fmla="*/ 6353 h 9525"/>
                              <a:gd name="connsiteX236" fmla="*/ 13535 w 28575"/>
                              <a:gd name="connsiteY236" fmla="*/ 6353 h 9525"/>
                              <a:gd name="connsiteX237" fmla="*/ 13535 w 28575"/>
                              <a:gd name="connsiteY237" fmla="*/ 6353 h 9525"/>
                              <a:gd name="connsiteX238" fmla="*/ 13535 w 28575"/>
                              <a:gd name="connsiteY238" fmla="*/ 6353 h 9525"/>
                              <a:gd name="connsiteX239" fmla="*/ 13535 w 28575"/>
                              <a:gd name="connsiteY239" fmla="*/ 3172 h 9525"/>
                              <a:gd name="connsiteX240" fmla="*/ 13535 w 28575"/>
                              <a:gd name="connsiteY240" fmla="*/ 3172 h 9525"/>
                              <a:gd name="connsiteX241" fmla="*/ 13535 w 28575"/>
                              <a:gd name="connsiteY241" fmla="*/ 3172 h 9525"/>
                              <a:gd name="connsiteX242" fmla="*/ 13535 w 28575"/>
                              <a:gd name="connsiteY242" fmla="*/ 6353 h 9525"/>
                              <a:gd name="connsiteX243" fmla="*/ 13535 w 28575"/>
                              <a:gd name="connsiteY243" fmla="*/ 9525 h 9525"/>
                              <a:gd name="connsiteX244" fmla="*/ 13535 w 28575"/>
                              <a:gd name="connsiteY244" fmla="*/ 6353 h 9525"/>
                              <a:gd name="connsiteX245" fmla="*/ 13535 w 28575"/>
                              <a:gd name="connsiteY245" fmla="*/ 6353 h 9525"/>
                              <a:gd name="connsiteX246" fmla="*/ 13535 w 28575"/>
                              <a:gd name="connsiteY246" fmla="*/ 6353 h 9525"/>
                              <a:gd name="connsiteX247" fmla="*/ 14288 w 28575"/>
                              <a:gd name="connsiteY247" fmla="*/ 6353 h 9525"/>
                              <a:gd name="connsiteX248" fmla="*/ 14288 w 28575"/>
                              <a:gd name="connsiteY248" fmla="*/ 6353 h 9525"/>
                              <a:gd name="connsiteX249" fmla="*/ 14288 w 28575"/>
                              <a:gd name="connsiteY249" fmla="*/ 6353 h 9525"/>
                              <a:gd name="connsiteX250" fmla="*/ 14288 w 28575"/>
                              <a:gd name="connsiteY250" fmla="*/ 6353 h 9525"/>
                              <a:gd name="connsiteX251" fmla="*/ 14288 w 28575"/>
                              <a:gd name="connsiteY251" fmla="*/ 6353 h 9525"/>
                              <a:gd name="connsiteX252" fmla="*/ 14288 w 28575"/>
                              <a:gd name="connsiteY252" fmla="*/ 6353 h 9525"/>
                              <a:gd name="connsiteX253" fmla="*/ 14288 w 28575"/>
                              <a:gd name="connsiteY253" fmla="*/ 6353 h 9525"/>
                              <a:gd name="connsiteX254" fmla="*/ 14288 w 28575"/>
                              <a:gd name="connsiteY254" fmla="*/ 3172 h 9525"/>
                              <a:gd name="connsiteX255" fmla="*/ 14288 w 28575"/>
                              <a:gd name="connsiteY255" fmla="*/ 6353 h 9525"/>
                              <a:gd name="connsiteX256" fmla="*/ 14288 w 28575"/>
                              <a:gd name="connsiteY256" fmla="*/ 3172 h 9525"/>
                              <a:gd name="connsiteX257" fmla="*/ 14288 w 28575"/>
                              <a:gd name="connsiteY257" fmla="*/ 6353 h 9525"/>
                              <a:gd name="connsiteX258" fmla="*/ 14288 w 28575"/>
                              <a:gd name="connsiteY258" fmla="*/ 6353 h 9525"/>
                              <a:gd name="connsiteX259" fmla="*/ 15040 w 28575"/>
                              <a:gd name="connsiteY259" fmla="*/ 6353 h 9525"/>
                              <a:gd name="connsiteX260" fmla="*/ 15040 w 28575"/>
                              <a:gd name="connsiteY260" fmla="*/ 6353 h 9525"/>
                              <a:gd name="connsiteX261" fmla="*/ 15040 w 28575"/>
                              <a:gd name="connsiteY261" fmla="*/ 6353 h 9525"/>
                              <a:gd name="connsiteX262" fmla="*/ 15040 w 28575"/>
                              <a:gd name="connsiteY262" fmla="*/ 6353 h 9525"/>
                              <a:gd name="connsiteX263" fmla="*/ 15040 w 28575"/>
                              <a:gd name="connsiteY263" fmla="*/ 6353 h 9525"/>
                              <a:gd name="connsiteX264" fmla="*/ 15040 w 28575"/>
                              <a:gd name="connsiteY264" fmla="*/ 6353 h 9525"/>
                              <a:gd name="connsiteX265" fmla="*/ 15040 w 28575"/>
                              <a:gd name="connsiteY265" fmla="*/ 6353 h 9525"/>
                              <a:gd name="connsiteX266" fmla="*/ 15040 w 28575"/>
                              <a:gd name="connsiteY266" fmla="*/ 6353 h 9525"/>
                              <a:gd name="connsiteX267" fmla="*/ 15040 w 28575"/>
                              <a:gd name="connsiteY267" fmla="*/ 6353 h 9525"/>
                              <a:gd name="connsiteX268" fmla="*/ 15040 w 28575"/>
                              <a:gd name="connsiteY268" fmla="*/ 6353 h 9525"/>
                              <a:gd name="connsiteX269" fmla="*/ 15040 w 28575"/>
                              <a:gd name="connsiteY269" fmla="*/ 6353 h 9525"/>
                              <a:gd name="connsiteX270" fmla="*/ 15040 w 28575"/>
                              <a:gd name="connsiteY270" fmla="*/ 6353 h 9525"/>
                              <a:gd name="connsiteX271" fmla="*/ 15792 w 28575"/>
                              <a:gd name="connsiteY271" fmla="*/ 6353 h 9525"/>
                              <a:gd name="connsiteX272" fmla="*/ 15792 w 28575"/>
                              <a:gd name="connsiteY272" fmla="*/ 6353 h 9525"/>
                              <a:gd name="connsiteX273" fmla="*/ 15792 w 28575"/>
                              <a:gd name="connsiteY273" fmla="*/ 6353 h 9525"/>
                              <a:gd name="connsiteX274" fmla="*/ 15792 w 28575"/>
                              <a:gd name="connsiteY274" fmla="*/ 6353 h 9525"/>
                              <a:gd name="connsiteX275" fmla="*/ 15792 w 28575"/>
                              <a:gd name="connsiteY275" fmla="*/ 6353 h 9525"/>
                              <a:gd name="connsiteX276" fmla="*/ 15792 w 28575"/>
                              <a:gd name="connsiteY276" fmla="*/ 6353 h 9525"/>
                              <a:gd name="connsiteX277" fmla="*/ 15792 w 28575"/>
                              <a:gd name="connsiteY277" fmla="*/ 6353 h 9525"/>
                              <a:gd name="connsiteX278" fmla="*/ 15792 w 28575"/>
                              <a:gd name="connsiteY278" fmla="*/ 6353 h 9525"/>
                              <a:gd name="connsiteX279" fmla="*/ 15792 w 28575"/>
                              <a:gd name="connsiteY279" fmla="*/ 6353 h 9525"/>
                              <a:gd name="connsiteX280" fmla="*/ 15792 w 28575"/>
                              <a:gd name="connsiteY280" fmla="*/ 6353 h 9525"/>
                              <a:gd name="connsiteX281" fmla="*/ 15792 w 28575"/>
                              <a:gd name="connsiteY281" fmla="*/ 6353 h 9525"/>
                              <a:gd name="connsiteX282" fmla="*/ 15792 w 28575"/>
                              <a:gd name="connsiteY282" fmla="*/ 6353 h 9525"/>
                              <a:gd name="connsiteX283" fmla="*/ 16545 w 28575"/>
                              <a:gd name="connsiteY283" fmla="*/ 6353 h 9525"/>
                              <a:gd name="connsiteX284" fmla="*/ 16545 w 28575"/>
                              <a:gd name="connsiteY284" fmla="*/ 6353 h 9525"/>
                              <a:gd name="connsiteX285" fmla="*/ 16545 w 28575"/>
                              <a:gd name="connsiteY285" fmla="*/ 6353 h 9525"/>
                              <a:gd name="connsiteX286" fmla="*/ 16545 w 28575"/>
                              <a:gd name="connsiteY286" fmla="*/ 6353 h 9525"/>
                              <a:gd name="connsiteX287" fmla="*/ 16545 w 28575"/>
                              <a:gd name="connsiteY287" fmla="*/ 6353 h 9525"/>
                              <a:gd name="connsiteX288" fmla="*/ 16545 w 28575"/>
                              <a:gd name="connsiteY288" fmla="*/ 6353 h 9525"/>
                              <a:gd name="connsiteX289" fmla="*/ 16545 w 28575"/>
                              <a:gd name="connsiteY289" fmla="*/ 3172 h 9525"/>
                              <a:gd name="connsiteX290" fmla="*/ 16545 w 28575"/>
                              <a:gd name="connsiteY290" fmla="*/ 6353 h 9525"/>
                              <a:gd name="connsiteX291" fmla="*/ 16545 w 28575"/>
                              <a:gd name="connsiteY291" fmla="*/ 6353 h 9525"/>
                              <a:gd name="connsiteX292" fmla="*/ 16545 w 28575"/>
                              <a:gd name="connsiteY292" fmla="*/ 6353 h 9525"/>
                              <a:gd name="connsiteX293" fmla="*/ 16545 w 28575"/>
                              <a:gd name="connsiteY293" fmla="*/ 3172 h 9525"/>
                              <a:gd name="connsiteX294" fmla="*/ 16545 w 28575"/>
                              <a:gd name="connsiteY294" fmla="*/ 3172 h 9525"/>
                              <a:gd name="connsiteX295" fmla="*/ 16545 w 28575"/>
                              <a:gd name="connsiteY295" fmla="*/ 3172 h 9525"/>
                              <a:gd name="connsiteX296" fmla="*/ 16545 w 28575"/>
                              <a:gd name="connsiteY296" fmla="*/ 3172 h 9525"/>
                              <a:gd name="connsiteX297" fmla="*/ 17297 w 28575"/>
                              <a:gd name="connsiteY297" fmla="*/ 6353 h 9525"/>
                              <a:gd name="connsiteX298" fmla="*/ 17297 w 28575"/>
                              <a:gd name="connsiteY298" fmla="*/ 9525 h 9525"/>
                              <a:gd name="connsiteX299" fmla="*/ 17297 w 28575"/>
                              <a:gd name="connsiteY299" fmla="*/ 6353 h 9525"/>
                              <a:gd name="connsiteX300" fmla="*/ 17297 w 28575"/>
                              <a:gd name="connsiteY300" fmla="*/ 6353 h 9525"/>
                              <a:gd name="connsiteX301" fmla="*/ 17297 w 28575"/>
                              <a:gd name="connsiteY301" fmla="*/ 6353 h 9525"/>
                              <a:gd name="connsiteX302" fmla="*/ 17297 w 28575"/>
                              <a:gd name="connsiteY302" fmla="*/ 6353 h 9525"/>
                              <a:gd name="connsiteX303" fmla="*/ 17297 w 28575"/>
                              <a:gd name="connsiteY303" fmla="*/ 6353 h 9525"/>
                              <a:gd name="connsiteX304" fmla="*/ 17297 w 28575"/>
                              <a:gd name="connsiteY304" fmla="*/ 6353 h 9525"/>
                              <a:gd name="connsiteX305" fmla="*/ 17297 w 28575"/>
                              <a:gd name="connsiteY305" fmla="*/ 6353 h 9525"/>
                              <a:gd name="connsiteX306" fmla="*/ 17297 w 28575"/>
                              <a:gd name="connsiteY306" fmla="*/ 3172 h 9525"/>
                              <a:gd name="connsiteX307" fmla="*/ 17297 w 28575"/>
                              <a:gd name="connsiteY307" fmla="*/ 3172 h 9525"/>
                              <a:gd name="connsiteX308" fmla="*/ 17297 w 28575"/>
                              <a:gd name="connsiteY308" fmla="*/ 6353 h 9525"/>
                              <a:gd name="connsiteX309" fmla="*/ 18050 w 28575"/>
                              <a:gd name="connsiteY309" fmla="*/ 6353 h 9525"/>
                              <a:gd name="connsiteX310" fmla="*/ 18050 w 28575"/>
                              <a:gd name="connsiteY310" fmla="*/ 6353 h 9525"/>
                              <a:gd name="connsiteX311" fmla="*/ 18050 w 28575"/>
                              <a:gd name="connsiteY311" fmla="*/ 6353 h 9525"/>
                              <a:gd name="connsiteX312" fmla="*/ 18050 w 28575"/>
                              <a:gd name="connsiteY312" fmla="*/ 6353 h 9525"/>
                              <a:gd name="connsiteX313" fmla="*/ 18050 w 28575"/>
                              <a:gd name="connsiteY313" fmla="*/ 6353 h 9525"/>
                              <a:gd name="connsiteX314" fmla="*/ 18050 w 28575"/>
                              <a:gd name="connsiteY314" fmla="*/ 3172 h 9525"/>
                              <a:gd name="connsiteX315" fmla="*/ 18050 w 28575"/>
                              <a:gd name="connsiteY315" fmla="*/ 6353 h 9525"/>
                              <a:gd name="connsiteX316" fmla="*/ 18050 w 28575"/>
                              <a:gd name="connsiteY316" fmla="*/ 3172 h 9525"/>
                              <a:gd name="connsiteX317" fmla="*/ 18050 w 28575"/>
                              <a:gd name="connsiteY317" fmla="*/ 3172 h 9525"/>
                              <a:gd name="connsiteX318" fmla="*/ 18050 w 28575"/>
                              <a:gd name="connsiteY318" fmla="*/ 3172 h 9525"/>
                              <a:gd name="connsiteX319" fmla="*/ 18050 w 28575"/>
                              <a:gd name="connsiteY319" fmla="*/ 3172 h 9525"/>
                              <a:gd name="connsiteX320" fmla="*/ 18050 w 28575"/>
                              <a:gd name="connsiteY320" fmla="*/ 3172 h 9525"/>
                              <a:gd name="connsiteX321" fmla="*/ 18050 w 28575"/>
                              <a:gd name="connsiteY321" fmla="*/ 6353 h 9525"/>
                              <a:gd name="connsiteX322" fmla="*/ 18050 w 28575"/>
                              <a:gd name="connsiteY322" fmla="*/ 6353 h 9525"/>
                              <a:gd name="connsiteX323" fmla="*/ 18050 w 28575"/>
                              <a:gd name="connsiteY323" fmla="*/ 6353 h 9525"/>
                              <a:gd name="connsiteX324" fmla="*/ 18050 w 28575"/>
                              <a:gd name="connsiteY324" fmla="*/ 6353 h 9525"/>
                              <a:gd name="connsiteX325" fmla="*/ 18050 w 28575"/>
                              <a:gd name="connsiteY325" fmla="*/ 6353 h 9525"/>
                              <a:gd name="connsiteX326" fmla="*/ 18050 w 28575"/>
                              <a:gd name="connsiteY326" fmla="*/ 6353 h 9525"/>
                              <a:gd name="connsiteX327" fmla="*/ 18802 w 28575"/>
                              <a:gd name="connsiteY327" fmla="*/ 3172 h 9525"/>
                              <a:gd name="connsiteX328" fmla="*/ 18802 w 28575"/>
                              <a:gd name="connsiteY328" fmla="*/ 3172 h 9525"/>
                              <a:gd name="connsiteX329" fmla="*/ 18802 w 28575"/>
                              <a:gd name="connsiteY329" fmla="*/ 3172 h 9525"/>
                              <a:gd name="connsiteX330" fmla="*/ 18802 w 28575"/>
                              <a:gd name="connsiteY330" fmla="*/ 6353 h 9525"/>
                              <a:gd name="connsiteX331" fmla="*/ 18802 w 28575"/>
                              <a:gd name="connsiteY331" fmla="*/ 3172 h 9525"/>
                              <a:gd name="connsiteX332" fmla="*/ 18802 w 28575"/>
                              <a:gd name="connsiteY332" fmla="*/ 6353 h 9525"/>
                              <a:gd name="connsiteX333" fmla="*/ 18802 w 28575"/>
                              <a:gd name="connsiteY333" fmla="*/ 6353 h 9525"/>
                              <a:gd name="connsiteX334" fmla="*/ 18802 w 28575"/>
                              <a:gd name="connsiteY334" fmla="*/ 3172 h 9525"/>
                              <a:gd name="connsiteX335" fmla="*/ 18802 w 28575"/>
                              <a:gd name="connsiteY335" fmla="*/ 6353 h 9525"/>
                              <a:gd name="connsiteX336" fmla="*/ 18802 w 28575"/>
                              <a:gd name="connsiteY336" fmla="*/ 6353 h 9525"/>
                              <a:gd name="connsiteX337" fmla="*/ 18802 w 28575"/>
                              <a:gd name="connsiteY337" fmla="*/ 6353 h 9525"/>
                              <a:gd name="connsiteX338" fmla="*/ 18802 w 28575"/>
                              <a:gd name="connsiteY338" fmla="*/ 6353 h 9525"/>
                              <a:gd name="connsiteX339" fmla="*/ 19555 w 28575"/>
                              <a:gd name="connsiteY339" fmla="*/ 6353 h 9525"/>
                              <a:gd name="connsiteX340" fmla="*/ 19555 w 28575"/>
                              <a:gd name="connsiteY340" fmla="*/ 6353 h 9525"/>
                              <a:gd name="connsiteX341" fmla="*/ 19555 w 28575"/>
                              <a:gd name="connsiteY341" fmla="*/ 6353 h 9525"/>
                              <a:gd name="connsiteX342" fmla="*/ 19555 w 28575"/>
                              <a:gd name="connsiteY342" fmla="*/ 6353 h 9525"/>
                              <a:gd name="connsiteX343" fmla="*/ 19555 w 28575"/>
                              <a:gd name="connsiteY343" fmla="*/ 6353 h 9525"/>
                              <a:gd name="connsiteX344" fmla="*/ 19555 w 28575"/>
                              <a:gd name="connsiteY344" fmla="*/ 6353 h 9525"/>
                              <a:gd name="connsiteX345" fmla="*/ 19555 w 28575"/>
                              <a:gd name="connsiteY345" fmla="*/ 6353 h 9525"/>
                              <a:gd name="connsiteX346" fmla="*/ 19555 w 28575"/>
                              <a:gd name="connsiteY346" fmla="*/ 6353 h 9525"/>
                              <a:gd name="connsiteX347" fmla="*/ 19555 w 28575"/>
                              <a:gd name="connsiteY347" fmla="*/ 6353 h 9525"/>
                              <a:gd name="connsiteX348" fmla="*/ 19555 w 28575"/>
                              <a:gd name="connsiteY348" fmla="*/ 6353 h 9525"/>
                              <a:gd name="connsiteX349" fmla="*/ 19555 w 28575"/>
                              <a:gd name="connsiteY349" fmla="*/ 9525 h 9525"/>
                              <a:gd name="connsiteX350" fmla="*/ 19555 w 28575"/>
                              <a:gd name="connsiteY350" fmla="*/ 6353 h 9525"/>
                              <a:gd name="connsiteX351" fmla="*/ 20307 w 28575"/>
                              <a:gd name="connsiteY351" fmla="*/ 6353 h 9525"/>
                              <a:gd name="connsiteX352" fmla="*/ 20307 w 28575"/>
                              <a:gd name="connsiteY352" fmla="*/ 6353 h 9525"/>
                              <a:gd name="connsiteX353" fmla="*/ 20307 w 28575"/>
                              <a:gd name="connsiteY353" fmla="*/ 6353 h 9525"/>
                              <a:gd name="connsiteX354" fmla="*/ 20307 w 28575"/>
                              <a:gd name="connsiteY354" fmla="*/ 6353 h 9525"/>
                              <a:gd name="connsiteX355" fmla="*/ 20307 w 28575"/>
                              <a:gd name="connsiteY355" fmla="*/ 6353 h 9525"/>
                              <a:gd name="connsiteX356" fmla="*/ 20307 w 28575"/>
                              <a:gd name="connsiteY356" fmla="*/ 9525 h 9525"/>
                              <a:gd name="connsiteX357" fmla="*/ 20307 w 28575"/>
                              <a:gd name="connsiteY357" fmla="*/ 6353 h 9525"/>
                              <a:gd name="connsiteX358" fmla="*/ 20307 w 28575"/>
                              <a:gd name="connsiteY358" fmla="*/ 6353 h 9525"/>
                              <a:gd name="connsiteX359" fmla="*/ 20307 w 28575"/>
                              <a:gd name="connsiteY359" fmla="*/ 6353 h 9525"/>
                              <a:gd name="connsiteX360" fmla="*/ 20307 w 28575"/>
                              <a:gd name="connsiteY360" fmla="*/ 6353 h 9525"/>
                              <a:gd name="connsiteX361" fmla="*/ 20307 w 28575"/>
                              <a:gd name="connsiteY361" fmla="*/ 3172 h 9525"/>
                              <a:gd name="connsiteX362" fmla="*/ 20307 w 28575"/>
                              <a:gd name="connsiteY362" fmla="*/ 3172 h 9525"/>
                              <a:gd name="connsiteX363" fmla="*/ 20307 w 28575"/>
                              <a:gd name="connsiteY363" fmla="*/ 6353 h 9525"/>
                              <a:gd name="connsiteX364" fmla="*/ 20307 w 28575"/>
                              <a:gd name="connsiteY364" fmla="*/ 6353 h 9525"/>
                              <a:gd name="connsiteX365" fmla="*/ 21060 w 28575"/>
                              <a:gd name="connsiteY365" fmla="*/ 6353 h 9525"/>
                              <a:gd name="connsiteX366" fmla="*/ 21060 w 28575"/>
                              <a:gd name="connsiteY366" fmla="*/ 6353 h 9525"/>
                              <a:gd name="connsiteX367" fmla="*/ 21060 w 28575"/>
                              <a:gd name="connsiteY367" fmla="*/ 6353 h 9525"/>
                              <a:gd name="connsiteX368" fmla="*/ 21060 w 28575"/>
                              <a:gd name="connsiteY368" fmla="*/ 6353 h 9525"/>
                              <a:gd name="connsiteX369" fmla="*/ 21060 w 28575"/>
                              <a:gd name="connsiteY369" fmla="*/ 6353 h 9525"/>
                              <a:gd name="connsiteX370" fmla="*/ 21060 w 28575"/>
                              <a:gd name="connsiteY370" fmla="*/ 6353 h 9525"/>
                              <a:gd name="connsiteX371" fmla="*/ 21060 w 28575"/>
                              <a:gd name="connsiteY371" fmla="*/ 6353 h 9525"/>
                              <a:gd name="connsiteX372" fmla="*/ 21060 w 28575"/>
                              <a:gd name="connsiteY372" fmla="*/ 3172 h 9525"/>
                              <a:gd name="connsiteX373" fmla="*/ 21060 w 28575"/>
                              <a:gd name="connsiteY373" fmla="*/ 6353 h 9525"/>
                              <a:gd name="connsiteX374" fmla="*/ 21060 w 28575"/>
                              <a:gd name="connsiteY374" fmla="*/ 6353 h 9525"/>
                              <a:gd name="connsiteX375" fmla="*/ 21060 w 28575"/>
                              <a:gd name="connsiteY375" fmla="*/ 6353 h 9525"/>
                              <a:gd name="connsiteX376" fmla="*/ 21060 w 28575"/>
                              <a:gd name="connsiteY376" fmla="*/ 6353 h 9525"/>
                              <a:gd name="connsiteX377" fmla="*/ 21803 w 28575"/>
                              <a:gd name="connsiteY377" fmla="*/ 6353 h 9525"/>
                              <a:gd name="connsiteX378" fmla="*/ 21803 w 28575"/>
                              <a:gd name="connsiteY378" fmla="*/ 6353 h 9525"/>
                              <a:gd name="connsiteX379" fmla="*/ 21803 w 28575"/>
                              <a:gd name="connsiteY379" fmla="*/ 3172 h 9525"/>
                              <a:gd name="connsiteX380" fmla="*/ 21803 w 28575"/>
                              <a:gd name="connsiteY380" fmla="*/ 6353 h 9525"/>
                              <a:gd name="connsiteX381" fmla="*/ 21803 w 28575"/>
                              <a:gd name="connsiteY381" fmla="*/ 6353 h 9525"/>
                              <a:gd name="connsiteX382" fmla="*/ 21803 w 28575"/>
                              <a:gd name="connsiteY382" fmla="*/ 6353 h 9525"/>
                              <a:gd name="connsiteX383" fmla="*/ 21803 w 28575"/>
                              <a:gd name="connsiteY383" fmla="*/ 6353 h 9525"/>
                              <a:gd name="connsiteX384" fmla="*/ 21803 w 28575"/>
                              <a:gd name="connsiteY384" fmla="*/ 6353 h 9525"/>
                              <a:gd name="connsiteX385" fmla="*/ 21803 w 28575"/>
                              <a:gd name="connsiteY385" fmla="*/ 6353 h 9525"/>
                              <a:gd name="connsiteX386" fmla="*/ 21803 w 28575"/>
                              <a:gd name="connsiteY386" fmla="*/ 3172 h 9525"/>
                              <a:gd name="connsiteX387" fmla="*/ 21803 w 28575"/>
                              <a:gd name="connsiteY387" fmla="*/ 3172 h 9525"/>
                              <a:gd name="connsiteX388" fmla="*/ 21803 w 28575"/>
                              <a:gd name="connsiteY388" fmla="*/ 3172 h 9525"/>
                              <a:gd name="connsiteX389" fmla="*/ 22555 w 28575"/>
                              <a:gd name="connsiteY389" fmla="*/ 6353 h 9525"/>
                              <a:gd name="connsiteX390" fmla="*/ 22555 w 28575"/>
                              <a:gd name="connsiteY390" fmla="*/ 6353 h 9525"/>
                              <a:gd name="connsiteX391" fmla="*/ 22555 w 28575"/>
                              <a:gd name="connsiteY391" fmla="*/ 6353 h 9525"/>
                              <a:gd name="connsiteX392" fmla="*/ 22555 w 28575"/>
                              <a:gd name="connsiteY392" fmla="*/ 6353 h 9525"/>
                              <a:gd name="connsiteX393" fmla="*/ 22555 w 28575"/>
                              <a:gd name="connsiteY393" fmla="*/ 6353 h 9525"/>
                              <a:gd name="connsiteX394" fmla="*/ 22555 w 28575"/>
                              <a:gd name="connsiteY394" fmla="*/ 6353 h 9525"/>
                              <a:gd name="connsiteX395" fmla="*/ 22555 w 28575"/>
                              <a:gd name="connsiteY395" fmla="*/ 6353 h 9525"/>
                              <a:gd name="connsiteX396" fmla="*/ 22555 w 28575"/>
                              <a:gd name="connsiteY396" fmla="*/ 3172 h 9525"/>
                              <a:gd name="connsiteX397" fmla="*/ 22555 w 28575"/>
                              <a:gd name="connsiteY397" fmla="*/ 6353 h 9525"/>
                              <a:gd name="connsiteX398" fmla="*/ 22555 w 28575"/>
                              <a:gd name="connsiteY398" fmla="*/ 6353 h 9525"/>
                              <a:gd name="connsiteX399" fmla="*/ 22555 w 28575"/>
                              <a:gd name="connsiteY399" fmla="*/ 6353 h 9525"/>
                              <a:gd name="connsiteX400" fmla="*/ 22555 w 28575"/>
                              <a:gd name="connsiteY400" fmla="*/ 6353 h 9525"/>
                              <a:gd name="connsiteX401" fmla="*/ 23308 w 28575"/>
                              <a:gd name="connsiteY401" fmla="*/ 6353 h 9525"/>
                              <a:gd name="connsiteX402" fmla="*/ 23308 w 28575"/>
                              <a:gd name="connsiteY402" fmla="*/ 3172 h 9525"/>
                              <a:gd name="connsiteX403" fmla="*/ 23308 w 28575"/>
                              <a:gd name="connsiteY403" fmla="*/ 6353 h 9525"/>
                              <a:gd name="connsiteX404" fmla="*/ 23308 w 28575"/>
                              <a:gd name="connsiteY404" fmla="*/ 6353 h 9525"/>
                              <a:gd name="connsiteX405" fmla="*/ 23308 w 28575"/>
                              <a:gd name="connsiteY405" fmla="*/ 6353 h 9525"/>
                              <a:gd name="connsiteX406" fmla="*/ 23308 w 28575"/>
                              <a:gd name="connsiteY406" fmla="*/ 6353 h 9525"/>
                              <a:gd name="connsiteX407" fmla="*/ 23308 w 28575"/>
                              <a:gd name="connsiteY407" fmla="*/ 6353 h 9525"/>
                              <a:gd name="connsiteX408" fmla="*/ 23308 w 28575"/>
                              <a:gd name="connsiteY408" fmla="*/ 6353 h 9525"/>
                              <a:gd name="connsiteX409" fmla="*/ 23308 w 28575"/>
                              <a:gd name="connsiteY409" fmla="*/ 6353 h 9525"/>
                              <a:gd name="connsiteX410" fmla="*/ 23308 w 28575"/>
                              <a:gd name="connsiteY410" fmla="*/ 6353 h 9525"/>
                              <a:gd name="connsiteX411" fmla="*/ 23308 w 28575"/>
                              <a:gd name="connsiteY411" fmla="*/ 6353 h 9525"/>
                              <a:gd name="connsiteX412" fmla="*/ 23308 w 28575"/>
                              <a:gd name="connsiteY412" fmla="*/ 6353 h 9525"/>
                              <a:gd name="connsiteX413" fmla="*/ 23308 w 28575"/>
                              <a:gd name="connsiteY413" fmla="*/ 6353 h 9525"/>
                              <a:gd name="connsiteX414" fmla="*/ 23308 w 28575"/>
                              <a:gd name="connsiteY414" fmla="*/ 6353 h 9525"/>
                              <a:gd name="connsiteX415" fmla="*/ 23308 w 28575"/>
                              <a:gd name="connsiteY415" fmla="*/ 6353 h 9525"/>
                              <a:gd name="connsiteX416" fmla="*/ 23308 w 28575"/>
                              <a:gd name="connsiteY416" fmla="*/ 6353 h 9525"/>
                              <a:gd name="connsiteX417" fmla="*/ 23308 w 28575"/>
                              <a:gd name="connsiteY417" fmla="*/ 6353 h 9525"/>
                              <a:gd name="connsiteX418" fmla="*/ 23308 w 28575"/>
                              <a:gd name="connsiteY418" fmla="*/ 6353 h 9525"/>
                              <a:gd name="connsiteX419" fmla="*/ 24060 w 28575"/>
                              <a:gd name="connsiteY419" fmla="*/ 6353 h 9525"/>
                              <a:gd name="connsiteX420" fmla="*/ 24060 w 28575"/>
                              <a:gd name="connsiteY420" fmla="*/ 6353 h 9525"/>
                              <a:gd name="connsiteX421" fmla="*/ 24060 w 28575"/>
                              <a:gd name="connsiteY421" fmla="*/ 6353 h 9525"/>
                              <a:gd name="connsiteX422" fmla="*/ 24060 w 28575"/>
                              <a:gd name="connsiteY422" fmla="*/ 6353 h 9525"/>
                              <a:gd name="connsiteX423" fmla="*/ 24060 w 28575"/>
                              <a:gd name="connsiteY423" fmla="*/ 6353 h 9525"/>
                              <a:gd name="connsiteX424" fmla="*/ 24060 w 28575"/>
                              <a:gd name="connsiteY424" fmla="*/ 6353 h 9525"/>
                              <a:gd name="connsiteX425" fmla="*/ 24060 w 28575"/>
                              <a:gd name="connsiteY425" fmla="*/ 6353 h 9525"/>
                              <a:gd name="connsiteX426" fmla="*/ 24060 w 28575"/>
                              <a:gd name="connsiteY426" fmla="*/ 6353 h 9525"/>
                              <a:gd name="connsiteX427" fmla="*/ 24060 w 28575"/>
                              <a:gd name="connsiteY427" fmla="*/ 6353 h 9525"/>
                              <a:gd name="connsiteX428" fmla="*/ 24060 w 28575"/>
                              <a:gd name="connsiteY428" fmla="*/ 3172 h 9525"/>
                              <a:gd name="connsiteX429" fmla="*/ 24060 w 28575"/>
                              <a:gd name="connsiteY429" fmla="*/ 6353 h 9525"/>
                              <a:gd name="connsiteX430" fmla="*/ 24060 w 28575"/>
                              <a:gd name="connsiteY430" fmla="*/ 6353 h 9525"/>
                              <a:gd name="connsiteX431" fmla="*/ 24813 w 28575"/>
                              <a:gd name="connsiteY431" fmla="*/ 6353 h 9525"/>
                              <a:gd name="connsiteX432" fmla="*/ 24813 w 28575"/>
                              <a:gd name="connsiteY432" fmla="*/ 6353 h 9525"/>
                              <a:gd name="connsiteX433" fmla="*/ 24813 w 28575"/>
                              <a:gd name="connsiteY433" fmla="*/ 6353 h 9525"/>
                              <a:gd name="connsiteX434" fmla="*/ 24813 w 28575"/>
                              <a:gd name="connsiteY434" fmla="*/ 6353 h 9525"/>
                              <a:gd name="connsiteX435" fmla="*/ 24813 w 28575"/>
                              <a:gd name="connsiteY435" fmla="*/ 6353 h 9525"/>
                              <a:gd name="connsiteX436" fmla="*/ 24813 w 28575"/>
                              <a:gd name="connsiteY436" fmla="*/ 6353 h 9525"/>
                              <a:gd name="connsiteX437" fmla="*/ 24813 w 28575"/>
                              <a:gd name="connsiteY437" fmla="*/ 6353 h 9525"/>
                              <a:gd name="connsiteX438" fmla="*/ 24813 w 28575"/>
                              <a:gd name="connsiteY438" fmla="*/ 6353 h 9525"/>
                              <a:gd name="connsiteX439" fmla="*/ 24813 w 28575"/>
                              <a:gd name="connsiteY439" fmla="*/ 6353 h 9525"/>
                              <a:gd name="connsiteX440" fmla="*/ 24813 w 28575"/>
                              <a:gd name="connsiteY440" fmla="*/ 6353 h 9525"/>
                              <a:gd name="connsiteX441" fmla="*/ 24813 w 28575"/>
                              <a:gd name="connsiteY441" fmla="*/ 6353 h 9525"/>
                              <a:gd name="connsiteX442" fmla="*/ 24813 w 28575"/>
                              <a:gd name="connsiteY442" fmla="*/ 6353 h 9525"/>
                              <a:gd name="connsiteX443" fmla="*/ 24813 w 28575"/>
                              <a:gd name="connsiteY443" fmla="*/ 6353 h 9525"/>
                              <a:gd name="connsiteX444" fmla="*/ 24813 w 28575"/>
                              <a:gd name="connsiteY444" fmla="*/ 6353 h 9525"/>
                              <a:gd name="connsiteX445" fmla="*/ 25565 w 28575"/>
                              <a:gd name="connsiteY445" fmla="*/ 6353 h 9525"/>
                              <a:gd name="connsiteX446" fmla="*/ 25565 w 28575"/>
                              <a:gd name="connsiteY446" fmla="*/ 6353 h 9525"/>
                              <a:gd name="connsiteX447" fmla="*/ 25565 w 28575"/>
                              <a:gd name="connsiteY447" fmla="*/ 6353 h 9525"/>
                              <a:gd name="connsiteX448" fmla="*/ 25565 w 28575"/>
                              <a:gd name="connsiteY448" fmla="*/ 6353 h 9525"/>
                              <a:gd name="connsiteX449" fmla="*/ 25565 w 28575"/>
                              <a:gd name="connsiteY449" fmla="*/ 6353 h 9525"/>
                              <a:gd name="connsiteX450" fmla="*/ 25565 w 28575"/>
                              <a:gd name="connsiteY450" fmla="*/ 6353 h 9525"/>
                              <a:gd name="connsiteX451" fmla="*/ 25565 w 28575"/>
                              <a:gd name="connsiteY451" fmla="*/ 6353 h 9525"/>
                              <a:gd name="connsiteX452" fmla="*/ 25565 w 28575"/>
                              <a:gd name="connsiteY452" fmla="*/ 6353 h 9525"/>
                              <a:gd name="connsiteX453" fmla="*/ 25565 w 28575"/>
                              <a:gd name="connsiteY453" fmla="*/ 6353 h 9525"/>
                              <a:gd name="connsiteX454" fmla="*/ 25565 w 28575"/>
                              <a:gd name="connsiteY454" fmla="*/ 6353 h 9525"/>
                              <a:gd name="connsiteX455" fmla="*/ 25565 w 28575"/>
                              <a:gd name="connsiteY455" fmla="*/ 6353 h 9525"/>
                              <a:gd name="connsiteX456" fmla="*/ 25565 w 28575"/>
                              <a:gd name="connsiteY456" fmla="*/ 6353 h 9525"/>
                              <a:gd name="connsiteX457" fmla="*/ 26318 w 28575"/>
                              <a:gd name="connsiteY457" fmla="*/ 3172 h 9525"/>
                              <a:gd name="connsiteX458" fmla="*/ 26318 w 28575"/>
                              <a:gd name="connsiteY458" fmla="*/ 3172 h 9525"/>
                              <a:gd name="connsiteX459" fmla="*/ 26318 w 28575"/>
                              <a:gd name="connsiteY459" fmla="*/ 3172 h 9525"/>
                              <a:gd name="connsiteX460" fmla="*/ 26318 w 28575"/>
                              <a:gd name="connsiteY460" fmla="*/ 6353 h 9525"/>
                              <a:gd name="connsiteX461" fmla="*/ 26318 w 28575"/>
                              <a:gd name="connsiteY461" fmla="*/ 6353 h 9525"/>
                              <a:gd name="connsiteX462" fmla="*/ 26318 w 28575"/>
                              <a:gd name="connsiteY462" fmla="*/ 6353 h 9525"/>
                              <a:gd name="connsiteX463" fmla="*/ 26318 w 28575"/>
                              <a:gd name="connsiteY463" fmla="*/ 6353 h 9525"/>
                              <a:gd name="connsiteX464" fmla="*/ 26318 w 28575"/>
                              <a:gd name="connsiteY464" fmla="*/ 3172 h 9525"/>
                              <a:gd name="connsiteX465" fmla="*/ 26318 w 28575"/>
                              <a:gd name="connsiteY465" fmla="*/ 6353 h 9525"/>
                              <a:gd name="connsiteX466" fmla="*/ 26318 w 28575"/>
                              <a:gd name="connsiteY466" fmla="*/ 3172 h 9525"/>
                              <a:gd name="connsiteX467" fmla="*/ 26318 w 28575"/>
                              <a:gd name="connsiteY467" fmla="*/ 3172 h 9525"/>
                              <a:gd name="connsiteX468" fmla="*/ 26318 w 28575"/>
                              <a:gd name="connsiteY468" fmla="*/ 3172 h 9525"/>
                              <a:gd name="connsiteX469" fmla="*/ 27070 w 28575"/>
                              <a:gd name="connsiteY469" fmla="*/ 3172 h 9525"/>
                              <a:gd name="connsiteX470" fmla="*/ 27070 w 28575"/>
                              <a:gd name="connsiteY470" fmla="*/ 3172 h 9525"/>
                              <a:gd name="connsiteX471" fmla="*/ 27070 w 28575"/>
                              <a:gd name="connsiteY471" fmla="*/ 6353 h 9525"/>
                              <a:gd name="connsiteX472" fmla="*/ 27070 w 28575"/>
                              <a:gd name="connsiteY472" fmla="*/ 6353 h 9525"/>
                              <a:gd name="connsiteX473" fmla="*/ 27070 w 28575"/>
                              <a:gd name="connsiteY473" fmla="*/ 6353 h 9525"/>
                              <a:gd name="connsiteX474" fmla="*/ 27070 w 28575"/>
                              <a:gd name="connsiteY474" fmla="*/ 6353 h 9525"/>
                              <a:gd name="connsiteX475" fmla="*/ 27070 w 28575"/>
                              <a:gd name="connsiteY475" fmla="*/ 6353 h 9525"/>
                              <a:gd name="connsiteX476" fmla="*/ 27070 w 28575"/>
                              <a:gd name="connsiteY476" fmla="*/ 6353 h 9525"/>
                              <a:gd name="connsiteX477" fmla="*/ 27070 w 28575"/>
                              <a:gd name="connsiteY477" fmla="*/ 3172 h 9525"/>
                              <a:gd name="connsiteX478" fmla="*/ 27070 w 28575"/>
                              <a:gd name="connsiteY478" fmla="*/ 3172 h 9525"/>
                              <a:gd name="connsiteX479" fmla="*/ 27070 w 28575"/>
                              <a:gd name="connsiteY479" fmla="*/ 0 h 9525"/>
                              <a:gd name="connsiteX480" fmla="*/ 27070 w 28575"/>
                              <a:gd name="connsiteY480" fmla="*/ 3172 h 9525"/>
                              <a:gd name="connsiteX481" fmla="*/ 27822 w 28575"/>
                              <a:gd name="connsiteY481" fmla="*/ 6353 h 9525"/>
                              <a:gd name="connsiteX482" fmla="*/ 27822 w 28575"/>
                              <a:gd name="connsiteY482" fmla="*/ 6353 h 9525"/>
                              <a:gd name="connsiteX483" fmla="*/ 27822 w 28575"/>
                              <a:gd name="connsiteY483" fmla="*/ 6353 h 9525"/>
                              <a:gd name="connsiteX484" fmla="*/ 27822 w 28575"/>
                              <a:gd name="connsiteY484" fmla="*/ 6353 h 9525"/>
                              <a:gd name="connsiteX485" fmla="*/ 27822 w 28575"/>
                              <a:gd name="connsiteY485" fmla="*/ 3172 h 9525"/>
                              <a:gd name="connsiteX486" fmla="*/ 27822 w 28575"/>
                              <a:gd name="connsiteY486" fmla="*/ 3172 h 9525"/>
                              <a:gd name="connsiteX487" fmla="*/ 27822 w 28575"/>
                              <a:gd name="connsiteY487" fmla="*/ 6353 h 9525"/>
                              <a:gd name="connsiteX488" fmla="*/ 27822 w 28575"/>
                              <a:gd name="connsiteY488" fmla="*/ 6353 h 9525"/>
                              <a:gd name="connsiteX489" fmla="*/ 27822 w 28575"/>
                              <a:gd name="connsiteY489" fmla="*/ 6353 h 9525"/>
                              <a:gd name="connsiteX490" fmla="*/ 27822 w 28575"/>
                              <a:gd name="connsiteY490" fmla="*/ 6353 h 9525"/>
                              <a:gd name="connsiteX491" fmla="*/ 27822 w 28575"/>
                              <a:gd name="connsiteY491" fmla="*/ 6353 h 9525"/>
                              <a:gd name="connsiteX492" fmla="*/ 27822 w 28575"/>
                              <a:gd name="connsiteY492" fmla="*/ 6353 h 9525"/>
                              <a:gd name="connsiteX493" fmla="*/ 27822 w 28575"/>
                              <a:gd name="connsiteY493" fmla="*/ 6353 h 9525"/>
                              <a:gd name="connsiteX494" fmla="*/ 27822 w 28575"/>
                              <a:gd name="connsiteY494" fmla="*/ 6353 h 9525"/>
                              <a:gd name="connsiteX495" fmla="*/ 27822 w 28575"/>
                              <a:gd name="connsiteY495" fmla="*/ 6353 h 9525"/>
                              <a:gd name="connsiteX496" fmla="*/ 27822 w 28575"/>
                              <a:gd name="connsiteY496" fmla="*/ 6353 h 9525"/>
                              <a:gd name="connsiteX497" fmla="*/ 27822 w 28575"/>
                              <a:gd name="connsiteY497" fmla="*/ 6353 h 9525"/>
                              <a:gd name="connsiteX498" fmla="*/ 27822 w 28575"/>
                              <a:gd name="connsiteY498" fmla="*/ 6353 h 9525"/>
                              <a:gd name="connsiteX499" fmla="*/ 28575 w 28575"/>
                              <a:gd name="connsiteY499" fmla="*/ 3172 h 9525"/>
                              <a:gd name="connsiteX500" fmla="*/ 28575 w 28575"/>
                              <a:gd name="connsiteY500" fmla="*/ 3172 h 9525"/>
                              <a:gd name="connsiteX501" fmla="*/ 28575 w 28575"/>
                              <a:gd name="connsiteY501" fmla="*/ 3172 h 9525"/>
                              <a:gd name="connsiteX502" fmla="*/ 28575 w 28575"/>
                              <a:gd name="connsiteY502" fmla="*/ 0 h 9525"/>
                              <a:gd name="connsiteX503" fmla="*/ 28575 w 28575"/>
                              <a:gd name="connsiteY503" fmla="*/ 6353 h 9525"/>
                              <a:gd name="connsiteX504" fmla="*/ 28575 w 28575"/>
                              <a:gd name="connsiteY504" fmla="*/ 6353 h 9525"/>
                              <a:gd name="connsiteX505" fmla="*/ 28575 w 28575"/>
                              <a:gd name="connsiteY505" fmla="*/ 6353 h 9525"/>
                              <a:gd name="connsiteX506" fmla="*/ 28575 w 28575"/>
                              <a:gd name="connsiteY506" fmla="*/ 6353 h 9525"/>
                              <a:gd name="connsiteX507" fmla="*/ 28575 w 28575"/>
                              <a:gd name="connsiteY507" fmla="*/ 6353 h 9525"/>
                              <a:gd name="connsiteX508" fmla="*/ 28575 w 28575"/>
                              <a:gd name="connsiteY508" fmla="*/ 6353 h 9525"/>
                              <a:gd name="connsiteX509" fmla="*/ 28575 w 28575"/>
                              <a:gd name="connsiteY509" fmla="*/ 6353 h 9525"/>
                              <a:gd name="connsiteX510" fmla="*/ 28575 w 28575"/>
                              <a:gd name="connsiteY510" fmla="*/ 3172 h 9525"/>
                              <a:gd name="connsiteX511" fmla="*/ 28575 w 28575"/>
                              <a:gd name="connsiteY511" fmla="*/ 3172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9525"/>
                                </a:moveTo>
                                <a:lnTo>
                                  <a:pt x="0" y="6353"/>
                                </a:lnTo>
                                <a:lnTo>
                                  <a:pt x="0" y="6353"/>
                                </a:lnTo>
                                <a:lnTo>
                                  <a:pt x="0" y="6353"/>
                                </a:lnTo>
                                <a:lnTo>
                                  <a:pt x="0" y="6353"/>
                                </a:lnTo>
                                <a:lnTo>
                                  <a:pt x="0" y="6353"/>
                                </a:lnTo>
                                <a:lnTo>
                                  <a:pt x="0" y="6353"/>
                                </a:lnTo>
                                <a:lnTo>
                                  <a:pt x="753" y="6353"/>
                                </a:lnTo>
                                <a:lnTo>
                                  <a:pt x="753" y="6353"/>
                                </a:lnTo>
                                <a:lnTo>
                                  <a:pt x="753" y="6353"/>
                                </a:lnTo>
                                <a:lnTo>
                                  <a:pt x="753" y="6353"/>
                                </a:lnTo>
                                <a:lnTo>
                                  <a:pt x="753" y="6353"/>
                                </a:lnTo>
                                <a:lnTo>
                                  <a:pt x="753" y="6353"/>
                                </a:lnTo>
                                <a:lnTo>
                                  <a:pt x="753" y="3172"/>
                                </a:lnTo>
                                <a:lnTo>
                                  <a:pt x="753" y="6353"/>
                                </a:lnTo>
                                <a:lnTo>
                                  <a:pt x="753" y="3172"/>
                                </a:lnTo>
                                <a:lnTo>
                                  <a:pt x="753" y="3172"/>
                                </a:lnTo>
                                <a:lnTo>
                                  <a:pt x="753" y="3172"/>
                                </a:lnTo>
                                <a:lnTo>
                                  <a:pt x="753" y="6353"/>
                                </a:lnTo>
                                <a:lnTo>
                                  <a:pt x="1505" y="6353"/>
                                </a:lnTo>
                                <a:lnTo>
                                  <a:pt x="1505" y="6353"/>
                                </a:lnTo>
                                <a:lnTo>
                                  <a:pt x="1505" y="6353"/>
                                </a:lnTo>
                                <a:lnTo>
                                  <a:pt x="1505" y="6353"/>
                                </a:lnTo>
                                <a:lnTo>
                                  <a:pt x="1505" y="6353"/>
                                </a:lnTo>
                                <a:lnTo>
                                  <a:pt x="1505" y="6353"/>
                                </a:lnTo>
                                <a:lnTo>
                                  <a:pt x="1505" y="6353"/>
                                </a:lnTo>
                                <a:lnTo>
                                  <a:pt x="1505" y="6353"/>
                                </a:lnTo>
                                <a:lnTo>
                                  <a:pt x="1505" y="6353"/>
                                </a:lnTo>
                                <a:lnTo>
                                  <a:pt x="1505" y="6353"/>
                                </a:lnTo>
                                <a:lnTo>
                                  <a:pt x="1505" y="6353"/>
                                </a:lnTo>
                                <a:lnTo>
                                  <a:pt x="1505" y="6353"/>
                                </a:lnTo>
                                <a:lnTo>
                                  <a:pt x="2257" y="6353"/>
                                </a:lnTo>
                                <a:lnTo>
                                  <a:pt x="2257" y="6353"/>
                                </a:lnTo>
                                <a:lnTo>
                                  <a:pt x="2257" y="6353"/>
                                </a:lnTo>
                                <a:lnTo>
                                  <a:pt x="2257" y="6353"/>
                                </a:lnTo>
                                <a:lnTo>
                                  <a:pt x="2257" y="6353"/>
                                </a:lnTo>
                                <a:lnTo>
                                  <a:pt x="2257" y="6353"/>
                                </a:lnTo>
                                <a:lnTo>
                                  <a:pt x="2257" y="6353"/>
                                </a:lnTo>
                                <a:lnTo>
                                  <a:pt x="2257" y="6353"/>
                                </a:lnTo>
                                <a:lnTo>
                                  <a:pt x="2257" y="3172"/>
                                </a:lnTo>
                                <a:lnTo>
                                  <a:pt x="2257" y="3172"/>
                                </a:lnTo>
                                <a:lnTo>
                                  <a:pt x="2257" y="3172"/>
                                </a:lnTo>
                                <a:lnTo>
                                  <a:pt x="2257" y="3172"/>
                                </a:lnTo>
                                <a:lnTo>
                                  <a:pt x="3010" y="3172"/>
                                </a:lnTo>
                                <a:lnTo>
                                  <a:pt x="3010" y="3172"/>
                                </a:lnTo>
                                <a:lnTo>
                                  <a:pt x="3010" y="3172"/>
                                </a:lnTo>
                                <a:lnTo>
                                  <a:pt x="3010" y="6353"/>
                                </a:lnTo>
                                <a:lnTo>
                                  <a:pt x="3010" y="6353"/>
                                </a:lnTo>
                                <a:lnTo>
                                  <a:pt x="3010" y="6353"/>
                                </a:lnTo>
                                <a:lnTo>
                                  <a:pt x="3010" y="6353"/>
                                </a:lnTo>
                                <a:lnTo>
                                  <a:pt x="3010" y="6353"/>
                                </a:lnTo>
                                <a:lnTo>
                                  <a:pt x="3010" y="6353"/>
                                </a:lnTo>
                                <a:lnTo>
                                  <a:pt x="3010" y="6353"/>
                                </a:lnTo>
                                <a:lnTo>
                                  <a:pt x="3010" y="6353"/>
                                </a:lnTo>
                                <a:lnTo>
                                  <a:pt x="3010" y="6353"/>
                                </a:lnTo>
                                <a:lnTo>
                                  <a:pt x="3762" y="6353"/>
                                </a:lnTo>
                                <a:lnTo>
                                  <a:pt x="3762" y="6353"/>
                                </a:lnTo>
                                <a:lnTo>
                                  <a:pt x="3762" y="6353"/>
                                </a:lnTo>
                                <a:lnTo>
                                  <a:pt x="3762" y="3172"/>
                                </a:lnTo>
                                <a:lnTo>
                                  <a:pt x="3762" y="3172"/>
                                </a:lnTo>
                                <a:lnTo>
                                  <a:pt x="3762" y="3172"/>
                                </a:lnTo>
                                <a:lnTo>
                                  <a:pt x="3762" y="3172"/>
                                </a:lnTo>
                                <a:lnTo>
                                  <a:pt x="3762" y="3172"/>
                                </a:lnTo>
                                <a:lnTo>
                                  <a:pt x="3762" y="6353"/>
                                </a:lnTo>
                                <a:lnTo>
                                  <a:pt x="3762" y="6353"/>
                                </a:lnTo>
                                <a:lnTo>
                                  <a:pt x="3762" y="6353"/>
                                </a:lnTo>
                                <a:lnTo>
                                  <a:pt x="3762" y="6353"/>
                                </a:lnTo>
                                <a:lnTo>
                                  <a:pt x="3762" y="6353"/>
                                </a:lnTo>
                                <a:lnTo>
                                  <a:pt x="3762" y="6353"/>
                                </a:lnTo>
                                <a:lnTo>
                                  <a:pt x="3762" y="6353"/>
                                </a:lnTo>
                                <a:lnTo>
                                  <a:pt x="3762" y="6353"/>
                                </a:lnTo>
                                <a:lnTo>
                                  <a:pt x="3762" y="6353"/>
                                </a:lnTo>
                                <a:lnTo>
                                  <a:pt x="3762" y="6353"/>
                                </a:lnTo>
                                <a:lnTo>
                                  <a:pt x="4515" y="6353"/>
                                </a:lnTo>
                                <a:lnTo>
                                  <a:pt x="4515" y="6353"/>
                                </a:lnTo>
                                <a:lnTo>
                                  <a:pt x="4515" y="6353"/>
                                </a:lnTo>
                                <a:lnTo>
                                  <a:pt x="4515" y="6353"/>
                                </a:lnTo>
                                <a:lnTo>
                                  <a:pt x="4515" y="6353"/>
                                </a:lnTo>
                                <a:lnTo>
                                  <a:pt x="4515" y="3172"/>
                                </a:lnTo>
                                <a:lnTo>
                                  <a:pt x="4515" y="6353"/>
                                </a:lnTo>
                                <a:lnTo>
                                  <a:pt x="4515" y="3172"/>
                                </a:lnTo>
                                <a:lnTo>
                                  <a:pt x="4515" y="3172"/>
                                </a:lnTo>
                                <a:lnTo>
                                  <a:pt x="4515" y="6353"/>
                                </a:lnTo>
                                <a:lnTo>
                                  <a:pt x="4515" y="6353"/>
                                </a:lnTo>
                                <a:lnTo>
                                  <a:pt x="4515" y="6353"/>
                                </a:lnTo>
                                <a:lnTo>
                                  <a:pt x="4515" y="6353"/>
                                </a:lnTo>
                                <a:lnTo>
                                  <a:pt x="4515" y="6353"/>
                                </a:lnTo>
                                <a:lnTo>
                                  <a:pt x="5267" y="6353"/>
                                </a:lnTo>
                                <a:lnTo>
                                  <a:pt x="5267" y="6353"/>
                                </a:lnTo>
                                <a:lnTo>
                                  <a:pt x="5267" y="6353"/>
                                </a:lnTo>
                                <a:lnTo>
                                  <a:pt x="5267" y="6353"/>
                                </a:lnTo>
                                <a:lnTo>
                                  <a:pt x="5267" y="6353"/>
                                </a:lnTo>
                                <a:lnTo>
                                  <a:pt x="5267" y="6353"/>
                                </a:lnTo>
                                <a:lnTo>
                                  <a:pt x="5267" y="3172"/>
                                </a:lnTo>
                                <a:lnTo>
                                  <a:pt x="5267" y="6353"/>
                                </a:lnTo>
                                <a:lnTo>
                                  <a:pt x="5267" y="6353"/>
                                </a:lnTo>
                                <a:lnTo>
                                  <a:pt x="5267" y="6353"/>
                                </a:lnTo>
                                <a:lnTo>
                                  <a:pt x="5267" y="6353"/>
                                </a:lnTo>
                                <a:lnTo>
                                  <a:pt x="5267" y="6353"/>
                                </a:lnTo>
                                <a:lnTo>
                                  <a:pt x="6020" y="6353"/>
                                </a:lnTo>
                                <a:lnTo>
                                  <a:pt x="6020" y="6353"/>
                                </a:lnTo>
                                <a:lnTo>
                                  <a:pt x="6020" y="6353"/>
                                </a:lnTo>
                                <a:lnTo>
                                  <a:pt x="6020" y="6353"/>
                                </a:lnTo>
                                <a:lnTo>
                                  <a:pt x="6020" y="6353"/>
                                </a:lnTo>
                                <a:lnTo>
                                  <a:pt x="6020" y="6353"/>
                                </a:lnTo>
                                <a:lnTo>
                                  <a:pt x="6020" y="6353"/>
                                </a:lnTo>
                                <a:lnTo>
                                  <a:pt x="6020" y="6353"/>
                                </a:lnTo>
                                <a:lnTo>
                                  <a:pt x="6020" y="6353"/>
                                </a:lnTo>
                                <a:lnTo>
                                  <a:pt x="6020" y="6353"/>
                                </a:lnTo>
                                <a:lnTo>
                                  <a:pt x="6020" y="6353"/>
                                </a:lnTo>
                                <a:lnTo>
                                  <a:pt x="6020" y="6353"/>
                                </a:lnTo>
                                <a:lnTo>
                                  <a:pt x="6772" y="6353"/>
                                </a:lnTo>
                                <a:lnTo>
                                  <a:pt x="6772" y="6353"/>
                                </a:lnTo>
                                <a:lnTo>
                                  <a:pt x="6772" y="6353"/>
                                </a:lnTo>
                                <a:lnTo>
                                  <a:pt x="6772" y="6353"/>
                                </a:lnTo>
                                <a:lnTo>
                                  <a:pt x="6772" y="6353"/>
                                </a:lnTo>
                                <a:lnTo>
                                  <a:pt x="6772" y="6353"/>
                                </a:lnTo>
                                <a:lnTo>
                                  <a:pt x="6772" y="6353"/>
                                </a:lnTo>
                                <a:lnTo>
                                  <a:pt x="6772" y="6353"/>
                                </a:lnTo>
                                <a:lnTo>
                                  <a:pt x="6772" y="6353"/>
                                </a:lnTo>
                                <a:lnTo>
                                  <a:pt x="6772" y="6353"/>
                                </a:lnTo>
                                <a:lnTo>
                                  <a:pt x="6772" y="3172"/>
                                </a:lnTo>
                                <a:lnTo>
                                  <a:pt x="6772" y="6353"/>
                                </a:lnTo>
                                <a:lnTo>
                                  <a:pt x="7515" y="3172"/>
                                </a:lnTo>
                                <a:lnTo>
                                  <a:pt x="7515" y="6353"/>
                                </a:lnTo>
                                <a:lnTo>
                                  <a:pt x="7515" y="3172"/>
                                </a:lnTo>
                                <a:lnTo>
                                  <a:pt x="7515" y="0"/>
                                </a:lnTo>
                                <a:lnTo>
                                  <a:pt x="7515" y="3172"/>
                                </a:lnTo>
                                <a:lnTo>
                                  <a:pt x="7515" y="3172"/>
                                </a:lnTo>
                                <a:lnTo>
                                  <a:pt x="7515" y="3172"/>
                                </a:lnTo>
                                <a:lnTo>
                                  <a:pt x="7515" y="6353"/>
                                </a:lnTo>
                                <a:lnTo>
                                  <a:pt x="7515" y="6353"/>
                                </a:lnTo>
                                <a:lnTo>
                                  <a:pt x="7515" y="6353"/>
                                </a:lnTo>
                                <a:lnTo>
                                  <a:pt x="7515" y="6353"/>
                                </a:lnTo>
                                <a:lnTo>
                                  <a:pt x="7515" y="6353"/>
                                </a:lnTo>
                                <a:lnTo>
                                  <a:pt x="8268" y="6353"/>
                                </a:lnTo>
                                <a:lnTo>
                                  <a:pt x="8268" y="6353"/>
                                </a:lnTo>
                                <a:lnTo>
                                  <a:pt x="8268" y="6353"/>
                                </a:lnTo>
                                <a:lnTo>
                                  <a:pt x="8268" y="6353"/>
                                </a:lnTo>
                                <a:lnTo>
                                  <a:pt x="8268" y="6353"/>
                                </a:lnTo>
                                <a:lnTo>
                                  <a:pt x="8268" y="6353"/>
                                </a:lnTo>
                                <a:lnTo>
                                  <a:pt x="8268" y="6353"/>
                                </a:lnTo>
                                <a:lnTo>
                                  <a:pt x="8268" y="3172"/>
                                </a:lnTo>
                                <a:lnTo>
                                  <a:pt x="8268" y="3172"/>
                                </a:lnTo>
                                <a:lnTo>
                                  <a:pt x="8268" y="3172"/>
                                </a:lnTo>
                                <a:lnTo>
                                  <a:pt x="8268" y="6353"/>
                                </a:lnTo>
                                <a:lnTo>
                                  <a:pt x="8268" y="6353"/>
                                </a:lnTo>
                                <a:lnTo>
                                  <a:pt x="8268" y="6353"/>
                                </a:lnTo>
                                <a:lnTo>
                                  <a:pt x="8268" y="6353"/>
                                </a:lnTo>
                                <a:lnTo>
                                  <a:pt x="8268" y="6353"/>
                                </a:lnTo>
                                <a:lnTo>
                                  <a:pt x="8268" y="6353"/>
                                </a:lnTo>
                                <a:lnTo>
                                  <a:pt x="8268" y="6353"/>
                                </a:lnTo>
                                <a:lnTo>
                                  <a:pt x="8268" y="6353"/>
                                </a:lnTo>
                                <a:lnTo>
                                  <a:pt x="8268" y="6353"/>
                                </a:lnTo>
                                <a:lnTo>
                                  <a:pt x="8268" y="6353"/>
                                </a:lnTo>
                                <a:lnTo>
                                  <a:pt x="9020" y="9525"/>
                                </a:lnTo>
                                <a:lnTo>
                                  <a:pt x="9020" y="9525"/>
                                </a:lnTo>
                                <a:lnTo>
                                  <a:pt x="9020" y="6353"/>
                                </a:lnTo>
                                <a:lnTo>
                                  <a:pt x="9020" y="6353"/>
                                </a:lnTo>
                                <a:lnTo>
                                  <a:pt x="9020" y="3172"/>
                                </a:lnTo>
                                <a:lnTo>
                                  <a:pt x="9020" y="3172"/>
                                </a:lnTo>
                                <a:lnTo>
                                  <a:pt x="9020" y="6353"/>
                                </a:lnTo>
                                <a:lnTo>
                                  <a:pt x="9020" y="6353"/>
                                </a:lnTo>
                                <a:lnTo>
                                  <a:pt x="9020" y="6353"/>
                                </a:lnTo>
                                <a:lnTo>
                                  <a:pt x="9020" y="6353"/>
                                </a:lnTo>
                                <a:lnTo>
                                  <a:pt x="9020" y="6353"/>
                                </a:lnTo>
                                <a:lnTo>
                                  <a:pt x="9020" y="6353"/>
                                </a:lnTo>
                                <a:lnTo>
                                  <a:pt x="9773" y="6353"/>
                                </a:lnTo>
                                <a:lnTo>
                                  <a:pt x="9773" y="6353"/>
                                </a:lnTo>
                                <a:lnTo>
                                  <a:pt x="9773" y="6353"/>
                                </a:lnTo>
                                <a:lnTo>
                                  <a:pt x="9773" y="6353"/>
                                </a:lnTo>
                                <a:lnTo>
                                  <a:pt x="9773" y="6353"/>
                                </a:lnTo>
                                <a:lnTo>
                                  <a:pt x="9773" y="6353"/>
                                </a:lnTo>
                                <a:lnTo>
                                  <a:pt x="9773" y="6353"/>
                                </a:lnTo>
                                <a:lnTo>
                                  <a:pt x="9773" y="6353"/>
                                </a:lnTo>
                                <a:lnTo>
                                  <a:pt x="9773" y="3172"/>
                                </a:lnTo>
                                <a:lnTo>
                                  <a:pt x="9773" y="3172"/>
                                </a:lnTo>
                                <a:lnTo>
                                  <a:pt x="9773" y="3172"/>
                                </a:lnTo>
                                <a:lnTo>
                                  <a:pt x="9773" y="6353"/>
                                </a:lnTo>
                                <a:lnTo>
                                  <a:pt x="10525" y="6353"/>
                                </a:lnTo>
                                <a:lnTo>
                                  <a:pt x="10525" y="6353"/>
                                </a:lnTo>
                                <a:lnTo>
                                  <a:pt x="10525" y="6353"/>
                                </a:lnTo>
                                <a:lnTo>
                                  <a:pt x="10525" y="6353"/>
                                </a:lnTo>
                                <a:lnTo>
                                  <a:pt x="10525" y="6353"/>
                                </a:lnTo>
                                <a:lnTo>
                                  <a:pt x="10525" y="6353"/>
                                </a:lnTo>
                                <a:lnTo>
                                  <a:pt x="10525" y="6353"/>
                                </a:lnTo>
                                <a:lnTo>
                                  <a:pt x="10525" y="6353"/>
                                </a:lnTo>
                                <a:lnTo>
                                  <a:pt x="10525" y="6353"/>
                                </a:lnTo>
                                <a:lnTo>
                                  <a:pt x="10525" y="3172"/>
                                </a:lnTo>
                                <a:lnTo>
                                  <a:pt x="10525" y="3172"/>
                                </a:lnTo>
                                <a:lnTo>
                                  <a:pt x="10525" y="3172"/>
                                </a:lnTo>
                                <a:lnTo>
                                  <a:pt x="11278" y="3172"/>
                                </a:lnTo>
                                <a:lnTo>
                                  <a:pt x="11278" y="3172"/>
                                </a:lnTo>
                                <a:lnTo>
                                  <a:pt x="11278" y="3172"/>
                                </a:lnTo>
                                <a:lnTo>
                                  <a:pt x="11278" y="3172"/>
                                </a:lnTo>
                                <a:lnTo>
                                  <a:pt x="11278" y="6353"/>
                                </a:lnTo>
                                <a:lnTo>
                                  <a:pt x="11278" y="6353"/>
                                </a:lnTo>
                                <a:lnTo>
                                  <a:pt x="11278" y="6353"/>
                                </a:lnTo>
                                <a:lnTo>
                                  <a:pt x="11278" y="6353"/>
                                </a:lnTo>
                                <a:lnTo>
                                  <a:pt x="11278" y="6353"/>
                                </a:lnTo>
                                <a:lnTo>
                                  <a:pt x="11278" y="6353"/>
                                </a:lnTo>
                                <a:lnTo>
                                  <a:pt x="11278" y="6353"/>
                                </a:lnTo>
                                <a:lnTo>
                                  <a:pt x="11278" y="6353"/>
                                </a:lnTo>
                                <a:lnTo>
                                  <a:pt x="12030" y="6353"/>
                                </a:lnTo>
                                <a:lnTo>
                                  <a:pt x="12030" y="6353"/>
                                </a:lnTo>
                                <a:lnTo>
                                  <a:pt x="12030" y="6353"/>
                                </a:lnTo>
                                <a:lnTo>
                                  <a:pt x="12030" y="6353"/>
                                </a:lnTo>
                                <a:lnTo>
                                  <a:pt x="12030" y="6353"/>
                                </a:lnTo>
                                <a:lnTo>
                                  <a:pt x="12030" y="6353"/>
                                </a:lnTo>
                                <a:lnTo>
                                  <a:pt x="12030" y="6353"/>
                                </a:lnTo>
                                <a:lnTo>
                                  <a:pt x="12030" y="6353"/>
                                </a:lnTo>
                                <a:lnTo>
                                  <a:pt x="12030" y="3172"/>
                                </a:lnTo>
                                <a:lnTo>
                                  <a:pt x="12030" y="0"/>
                                </a:lnTo>
                                <a:lnTo>
                                  <a:pt x="12030" y="3172"/>
                                </a:lnTo>
                                <a:lnTo>
                                  <a:pt x="12030" y="3172"/>
                                </a:lnTo>
                                <a:lnTo>
                                  <a:pt x="12783" y="6353"/>
                                </a:lnTo>
                                <a:lnTo>
                                  <a:pt x="12783" y="6353"/>
                                </a:lnTo>
                                <a:lnTo>
                                  <a:pt x="12783" y="9525"/>
                                </a:lnTo>
                                <a:lnTo>
                                  <a:pt x="12783" y="6353"/>
                                </a:lnTo>
                                <a:lnTo>
                                  <a:pt x="12783" y="9525"/>
                                </a:lnTo>
                                <a:lnTo>
                                  <a:pt x="12783" y="6353"/>
                                </a:lnTo>
                                <a:lnTo>
                                  <a:pt x="12783" y="6353"/>
                                </a:lnTo>
                                <a:lnTo>
                                  <a:pt x="12783" y="6353"/>
                                </a:lnTo>
                                <a:lnTo>
                                  <a:pt x="12783" y="6353"/>
                                </a:lnTo>
                                <a:lnTo>
                                  <a:pt x="12783" y="6353"/>
                                </a:lnTo>
                                <a:lnTo>
                                  <a:pt x="12783" y="6353"/>
                                </a:lnTo>
                                <a:lnTo>
                                  <a:pt x="12783" y="6353"/>
                                </a:lnTo>
                                <a:lnTo>
                                  <a:pt x="12783" y="6353"/>
                                </a:lnTo>
                                <a:lnTo>
                                  <a:pt x="12783" y="6353"/>
                                </a:lnTo>
                                <a:lnTo>
                                  <a:pt x="13535" y="6353"/>
                                </a:lnTo>
                                <a:lnTo>
                                  <a:pt x="13535" y="6353"/>
                                </a:lnTo>
                                <a:lnTo>
                                  <a:pt x="13535" y="6353"/>
                                </a:lnTo>
                                <a:lnTo>
                                  <a:pt x="13535" y="6353"/>
                                </a:lnTo>
                                <a:lnTo>
                                  <a:pt x="13535" y="3172"/>
                                </a:lnTo>
                                <a:lnTo>
                                  <a:pt x="13535" y="6353"/>
                                </a:lnTo>
                                <a:lnTo>
                                  <a:pt x="13535" y="6353"/>
                                </a:lnTo>
                                <a:lnTo>
                                  <a:pt x="13535" y="6353"/>
                                </a:lnTo>
                                <a:lnTo>
                                  <a:pt x="13535" y="6353"/>
                                </a:lnTo>
                                <a:lnTo>
                                  <a:pt x="13535" y="6353"/>
                                </a:lnTo>
                                <a:lnTo>
                                  <a:pt x="13535" y="3172"/>
                                </a:lnTo>
                                <a:lnTo>
                                  <a:pt x="13535" y="3172"/>
                                </a:lnTo>
                                <a:lnTo>
                                  <a:pt x="13535" y="3172"/>
                                </a:lnTo>
                                <a:lnTo>
                                  <a:pt x="13535" y="6353"/>
                                </a:lnTo>
                                <a:lnTo>
                                  <a:pt x="13535" y="9525"/>
                                </a:lnTo>
                                <a:lnTo>
                                  <a:pt x="13535" y="6353"/>
                                </a:lnTo>
                                <a:lnTo>
                                  <a:pt x="13535" y="6353"/>
                                </a:lnTo>
                                <a:lnTo>
                                  <a:pt x="13535" y="6353"/>
                                </a:lnTo>
                                <a:lnTo>
                                  <a:pt x="14288" y="6353"/>
                                </a:lnTo>
                                <a:lnTo>
                                  <a:pt x="14288" y="6353"/>
                                </a:lnTo>
                                <a:lnTo>
                                  <a:pt x="14288" y="6353"/>
                                </a:lnTo>
                                <a:lnTo>
                                  <a:pt x="14288" y="6353"/>
                                </a:lnTo>
                                <a:lnTo>
                                  <a:pt x="14288" y="6353"/>
                                </a:lnTo>
                                <a:lnTo>
                                  <a:pt x="14288" y="6353"/>
                                </a:lnTo>
                                <a:lnTo>
                                  <a:pt x="14288" y="6353"/>
                                </a:lnTo>
                                <a:lnTo>
                                  <a:pt x="14288" y="3172"/>
                                </a:lnTo>
                                <a:lnTo>
                                  <a:pt x="14288" y="6353"/>
                                </a:lnTo>
                                <a:lnTo>
                                  <a:pt x="14288" y="3172"/>
                                </a:lnTo>
                                <a:lnTo>
                                  <a:pt x="14288" y="6353"/>
                                </a:lnTo>
                                <a:lnTo>
                                  <a:pt x="14288" y="6353"/>
                                </a:lnTo>
                                <a:lnTo>
                                  <a:pt x="15040" y="6353"/>
                                </a:lnTo>
                                <a:lnTo>
                                  <a:pt x="15040" y="6353"/>
                                </a:lnTo>
                                <a:lnTo>
                                  <a:pt x="15040" y="6353"/>
                                </a:lnTo>
                                <a:lnTo>
                                  <a:pt x="15040" y="6353"/>
                                </a:lnTo>
                                <a:lnTo>
                                  <a:pt x="15040" y="6353"/>
                                </a:lnTo>
                                <a:lnTo>
                                  <a:pt x="15040" y="6353"/>
                                </a:lnTo>
                                <a:lnTo>
                                  <a:pt x="15040" y="6353"/>
                                </a:lnTo>
                                <a:lnTo>
                                  <a:pt x="15040" y="6353"/>
                                </a:lnTo>
                                <a:lnTo>
                                  <a:pt x="15040" y="6353"/>
                                </a:lnTo>
                                <a:lnTo>
                                  <a:pt x="15040" y="6353"/>
                                </a:lnTo>
                                <a:lnTo>
                                  <a:pt x="15040" y="6353"/>
                                </a:lnTo>
                                <a:lnTo>
                                  <a:pt x="15040" y="6353"/>
                                </a:lnTo>
                                <a:lnTo>
                                  <a:pt x="15792" y="6353"/>
                                </a:lnTo>
                                <a:lnTo>
                                  <a:pt x="15792" y="6353"/>
                                </a:lnTo>
                                <a:lnTo>
                                  <a:pt x="15792" y="6353"/>
                                </a:lnTo>
                                <a:lnTo>
                                  <a:pt x="15792" y="6353"/>
                                </a:lnTo>
                                <a:lnTo>
                                  <a:pt x="15792" y="6353"/>
                                </a:lnTo>
                                <a:lnTo>
                                  <a:pt x="15792" y="6353"/>
                                </a:lnTo>
                                <a:lnTo>
                                  <a:pt x="15792" y="6353"/>
                                </a:lnTo>
                                <a:lnTo>
                                  <a:pt x="15792" y="6353"/>
                                </a:lnTo>
                                <a:lnTo>
                                  <a:pt x="15792" y="6353"/>
                                </a:lnTo>
                                <a:lnTo>
                                  <a:pt x="15792" y="6353"/>
                                </a:lnTo>
                                <a:lnTo>
                                  <a:pt x="15792" y="6353"/>
                                </a:lnTo>
                                <a:lnTo>
                                  <a:pt x="15792" y="6353"/>
                                </a:lnTo>
                                <a:lnTo>
                                  <a:pt x="16545" y="6353"/>
                                </a:lnTo>
                                <a:lnTo>
                                  <a:pt x="16545" y="6353"/>
                                </a:lnTo>
                                <a:lnTo>
                                  <a:pt x="16545" y="6353"/>
                                </a:lnTo>
                                <a:lnTo>
                                  <a:pt x="16545" y="6353"/>
                                </a:lnTo>
                                <a:lnTo>
                                  <a:pt x="16545" y="6353"/>
                                </a:lnTo>
                                <a:lnTo>
                                  <a:pt x="16545" y="6353"/>
                                </a:lnTo>
                                <a:lnTo>
                                  <a:pt x="16545" y="3172"/>
                                </a:lnTo>
                                <a:lnTo>
                                  <a:pt x="16545" y="6353"/>
                                </a:lnTo>
                                <a:lnTo>
                                  <a:pt x="16545" y="6353"/>
                                </a:lnTo>
                                <a:lnTo>
                                  <a:pt x="16545" y="6353"/>
                                </a:lnTo>
                                <a:lnTo>
                                  <a:pt x="16545" y="3172"/>
                                </a:lnTo>
                                <a:lnTo>
                                  <a:pt x="16545" y="3172"/>
                                </a:lnTo>
                                <a:lnTo>
                                  <a:pt x="16545" y="3172"/>
                                </a:lnTo>
                                <a:lnTo>
                                  <a:pt x="16545" y="3172"/>
                                </a:lnTo>
                                <a:lnTo>
                                  <a:pt x="17297" y="6353"/>
                                </a:lnTo>
                                <a:lnTo>
                                  <a:pt x="17297" y="9525"/>
                                </a:lnTo>
                                <a:lnTo>
                                  <a:pt x="17297" y="6353"/>
                                </a:lnTo>
                                <a:lnTo>
                                  <a:pt x="17297" y="6353"/>
                                </a:lnTo>
                                <a:lnTo>
                                  <a:pt x="17297" y="6353"/>
                                </a:lnTo>
                                <a:lnTo>
                                  <a:pt x="17297" y="6353"/>
                                </a:lnTo>
                                <a:lnTo>
                                  <a:pt x="17297" y="6353"/>
                                </a:lnTo>
                                <a:lnTo>
                                  <a:pt x="17297" y="6353"/>
                                </a:lnTo>
                                <a:lnTo>
                                  <a:pt x="17297" y="6353"/>
                                </a:lnTo>
                                <a:lnTo>
                                  <a:pt x="17297" y="3172"/>
                                </a:lnTo>
                                <a:lnTo>
                                  <a:pt x="17297" y="3172"/>
                                </a:lnTo>
                                <a:lnTo>
                                  <a:pt x="17297" y="6353"/>
                                </a:lnTo>
                                <a:lnTo>
                                  <a:pt x="18050" y="6353"/>
                                </a:lnTo>
                                <a:lnTo>
                                  <a:pt x="18050" y="6353"/>
                                </a:lnTo>
                                <a:lnTo>
                                  <a:pt x="18050" y="6353"/>
                                </a:lnTo>
                                <a:lnTo>
                                  <a:pt x="18050" y="6353"/>
                                </a:lnTo>
                                <a:lnTo>
                                  <a:pt x="18050" y="6353"/>
                                </a:lnTo>
                                <a:lnTo>
                                  <a:pt x="18050" y="3172"/>
                                </a:lnTo>
                                <a:lnTo>
                                  <a:pt x="18050" y="6353"/>
                                </a:lnTo>
                                <a:lnTo>
                                  <a:pt x="18050" y="3172"/>
                                </a:lnTo>
                                <a:lnTo>
                                  <a:pt x="18050" y="3172"/>
                                </a:lnTo>
                                <a:lnTo>
                                  <a:pt x="18050" y="3172"/>
                                </a:lnTo>
                                <a:lnTo>
                                  <a:pt x="18050" y="3172"/>
                                </a:lnTo>
                                <a:lnTo>
                                  <a:pt x="18050" y="3172"/>
                                </a:lnTo>
                                <a:lnTo>
                                  <a:pt x="18050" y="6353"/>
                                </a:lnTo>
                                <a:lnTo>
                                  <a:pt x="18050" y="6353"/>
                                </a:lnTo>
                                <a:lnTo>
                                  <a:pt x="18050" y="6353"/>
                                </a:lnTo>
                                <a:lnTo>
                                  <a:pt x="18050" y="6353"/>
                                </a:lnTo>
                                <a:lnTo>
                                  <a:pt x="18050" y="6353"/>
                                </a:lnTo>
                                <a:lnTo>
                                  <a:pt x="18050" y="6353"/>
                                </a:lnTo>
                                <a:lnTo>
                                  <a:pt x="18802" y="3172"/>
                                </a:lnTo>
                                <a:lnTo>
                                  <a:pt x="18802" y="3172"/>
                                </a:lnTo>
                                <a:lnTo>
                                  <a:pt x="18802" y="3172"/>
                                </a:lnTo>
                                <a:lnTo>
                                  <a:pt x="18802" y="6353"/>
                                </a:lnTo>
                                <a:lnTo>
                                  <a:pt x="18802" y="3172"/>
                                </a:lnTo>
                                <a:lnTo>
                                  <a:pt x="18802" y="6353"/>
                                </a:lnTo>
                                <a:lnTo>
                                  <a:pt x="18802" y="6353"/>
                                </a:lnTo>
                                <a:lnTo>
                                  <a:pt x="18802" y="3172"/>
                                </a:lnTo>
                                <a:lnTo>
                                  <a:pt x="18802" y="6353"/>
                                </a:lnTo>
                                <a:lnTo>
                                  <a:pt x="18802" y="6353"/>
                                </a:lnTo>
                                <a:lnTo>
                                  <a:pt x="18802" y="6353"/>
                                </a:lnTo>
                                <a:lnTo>
                                  <a:pt x="18802" y="6353"/>
                                </a:lnTo>
                                <a:lnTo>
                                  <a:pt x="19555" y="6353"/>
                                </a:lnTo>
                                <a:lnTo>
                                  <a:pt x="19555" y="6353"/>
                                </a:lnTo>
                                <a:lnTo>
                                  <a:pt x="19555" y="6353"/>
                                </a:lnTo>
                                <a:lnTo>
                                  <a:pt x="19555" y="6353"/>
                                </a:lnTo>
                                <a:lnTo>
                                  <a:pt x="19555" y="6353"/>
                                </a:lnTo>
                                <a:lnTo>
                                  <a:pt x="19555" y="6353"/>
                                </a:lnTo>
                                <a:lnTo>
                                  <a:pt x="19555" y="6353"/>
                                </a:lnTo>
                                <a:lnTo>
                                  <a:pt x="19555" y="6353"/>
                                </a:lnTo>
                                <a:lnTo>
                                  <a:pt x="19555" y="6353"/>
                                </a:lnTo>
                                <a:lnTo>
                                  <a:pt x="19555" y="6353"/>
                                </a:lnTo>
                                <a:lnTo>
                                  <a:pt x="19555" y="9525"/>
                                </a:lnTo>
                                <a:lnTo>
                                  <a:pt x="19555" y="6353"/>
                                </a:lnTo>
                                <a:lnTo>
                                  <a:pt x="20307" y="6353"/>
                                </a:lnTo>
                                <a:lnTo>
                                  <a:pt x="20307" y="6353"/>
                                </a:lnTo>
                                <a:lnTo>
                                  <a:pt x="20307" y="6353"/>
                                </a:lnTo>
                                <a:lnTo>
                                  <a:pt x="20307" y="6353"/>
                                </a:lnTo>
                                <a:lnTo>
                                  <a:pt x="20307" y="6353"/>
                                </a:lnTo>
                                <a:lnTo>
                                  <a:pt x="20307" y="9525"/>
                                </a:lnTo>
                                <a:lnTo>
                                  <a:pt x="20307" y="6353"/>
                                </a:lnTo>
                                <a:lnTo>
                                  <a:pt x="20307" y="6353"/>
                                </a:lnTo>
                                <a:lnTo>
                                  <a:pt x="20307" y="6353"/>
                                </a:lnTo>
                                <a:lnTo>
                                  <a:pt x="20307" y="6353"/>
                                </a:lnTo>
                                <a:lnTo>
                                  <a:pt x="20307" y="3172"/>
                                </a:lnTo>
                                <a:lnTo>
                                  <a:pt x="20307" y="3172"/>
                                </a:lnTo>
                                <a:lnTo>
                                  <a:pt x="20307" y="6353"/>
                                </a:lnTo>
                                <a:lnTo>
                                  <a:pt x="20307" y="6353"/>
                                </a:lnTo>
                                <a:lnTo>
                                  <a:pt x="21060" y="6353"/>
                                </a:lnTo>
                                <a:lnTo>
                                  <a:pt x="21060" y="6353"/>
                                </a:lnTo>
                                <a:lnTo>
                                  <a:pt x="21060" y="6353"/>
                                </a:lnTo>
                                <a:lnTo>
                                  <a:pt x="21060" y="6353"/>
                                </a:lnTo>
                                <a:lnTo>
                                  <a:pt x="21060" y="6353"/>
                                </a:lnTo>
                                <a:lnTo>
                                  <a:pt x="21060" y="6353"/>
                                </a:lnTo>
                                <a:lnTo>
                                  <a:pt x="21060" y="6353"/>
                                </a:lnTo>
                                <a:lnTo>
                                  <a:pt x="21060" y="3172"/>
                                </a:lnTo>
                                <a:lnTo>
                                  <a:pt x="21060" y="6353"/>
                                </a:lnTo>
                                <a:lnTo>
                                  <a:pt x="21060" y="6353"/>
                                </a:lnTo>
                                <a:lnTo>
                                  <a:pt x="21060" y="6353"/>
                                </a:lnTo>
                                <a:lnTo>
                                  <a:pt x="21060" y="6353"/>
                                </a:lnTo>
                                <a:lnTo>
                                  <a:pt x="21803" y="6353"/>
                                </a:lnTo>
                                <a:lnTo>
                                  <a:pt x="21803" y="6353"/>
                                </a:lnTo>
                                <a:lnTo>
                                  <a:pt x="21803" y="3172"/>
                                </a:lnTo>
                                <a:lnTo>
                                  <a:pt x="21803" y="6353"/>
                                </a:lnTo>
                                <a:lnTo>
                                  <a:pt x="21803" y="6353"/>
                                </a:lnTo>
                                <a:lnTo>
                                  <a:pt x="21803" y="6353"/>
                                </a:lnTo>
                                <a:lnTo>
                                  <a:pt x="21803" y="6353"/>
                                </a:lnTo>
                                <a:lnTo>
                                  <a:pt x="21803" y="6353"/>
                                </a:lnTo>
                                <a:lnTo>
                                  <a:pt x="21803" y="6353"/>
                                </a:lnTo>
                                <a:lnTo>
                                  <a:pt x="21803" y="3172"/>
                                </a:lnTo>
                                <a:lnTo>
                                  <a:pt x="21803" y="3172"/>
                                </a:lnTo>
                                <a:lnTo>
                                  <a:pt x="21803" y="3172"/>
                                </a:lnTo>
                                <a:lnTo>
                                  <a:pt x="22555" y="6353"/>
                                </a:lnTo>
                                <a:lnTo>
                                  <a:pt x="22555" y="6353"/>
                                </a:lnTo>
                                <a:lnTo>
                                  <a:pt x="22555" y="6353"/>
                                </a:lnTo>
                                <a:lnTo>
                                  <a:pt x="22555" y="6353"/>
                                </a:lnTo>
                                <a:lnTo>
                                  <a:pt x="22555" y="6353"/>
                                </a:lnTo>
                                <a:lnTo>
                                  <a:pt x="22555" y="6353"/>
                                </a:lnTo>
                                <a:lnTo>
                                  <a:pt x="22555" y="6353"/>
                                </a:lnTo>
                                <a:lnTo>
                                  <a:pt x="22555" y="3172"/>
                                </a:lnTo>
                                <a:lnTo>
                                  <a:pt x="22555" y="6353"/>
                                </a:lnTo>
                                <a:lnTo>
                                  <a:pt x="22555" y="6353"/>
                                </a:lnTo>
                                <a:lnTo>
                                  <a:pt x="22555" y="6353"/>
                                </a:lnTo>
                                <a:lnTo>
                                  <a:pt x="22555" y="6353"/>
                                </a:lnTo>
                                <a:lnTo>
                                  <a:pt x="23308" y="6353"/>
                                </a:lnTo>
                                <a:lnTo>
                                  <a:pt x="23308" y="3172"/>
                                </a:lnTo>
                                <a:lnTo>
                                  <a:pt x="23308" y="6353"/>
                                </a:lnTo>
                                <a:lnTo>
                                  <a:pt x="23308" y="6353"/>
                                </a:lnTo>
                                <a:lnTo>
                                  <a:pt x="23308" y="6353"/>
                                </a:lnTo>
                                <a:lnTo>
                                  <a:pt x="23308" y="6353"/>
                                </a:lnTo>
                                <a:lnTo>
                                  <a:pt x="23308" y="6353"/>
                                </a:lnTo>
                                <a:lnTo>
                                  <a:pt x="23308" y="6353"/>
                                </a:lnTo>
                                <a:lnTo>
                                  <a:pt x="23308" y="6353"/>
                                </a:lnTo>
                                <a:lnTo>
                                  <a:pt x="23308" y="6353"/>
                                </a:lnTo>
                                <a:lnTo>
                                  <a:pt x="23308" y="6353"/>
                                </a:lnTo>
                                <a:lnTo>
                                  <a:pt x="23308" y="6353"/>
                                </a:lnTo>
                                <a:lnTo>
                                  <a:pt x="23308" y="6353"/>
                                </a:lnTo>
                                <a:lnTo>
                                  <a:pt x="23308" y="6353"/>
                                </a:lnTo>
                                <a:lnTo>
                                  <a:pt x="23308" y="6353"/>
                                </a:lnTo>
                                <a:lnTo>
                                  <a:pt x="23308" y="6353"/>
                                </a:lnTo>
                                <a:lnTo>
                                  <a:pt x="23308" y="6353"/>
                                </a:lnTo>
                                <a:lnTo>
                                  <a:pt x="23308" y="6353"/>
                                </a:lnTo>
                                <a:lnTo>
                                  <a:pt x="24060" y="6353"/>
                                </a:lnTo>
                                <a:lnTo>
                                  <a:pt x="24060" y="6353"/>
                                </a:lnTo>
                                <a:lnTo>
                                  <a:pt x="24060" y="6353"/>
                                </a:lnTo>
                                <a:lnTo>
                                  <a:pt x="24060" y="6353"/>
                                </a:lnTo>
                                <a:lnTo>
                                  <a:pt x="24060" y="6353"/>
                                </a:lnTo>
                                <a:lnTo>
                                  <a:pt x="24060" y="6353"/>
                                </a:lnTo>
                                <a:lnTo>
                                  <a:pt x="24060" y="6353"/>
                                </a:lnTo>
                                <a:lnTo>
                                  <a:pt x="24060" y="6353"/>
                                </a:lnTo>
                                <a:lnTo>
                                  <a:pt x="24060" y="6353"/>
                                </a:lnTo>
                                <a:lnTo>
                                  <a:pt x="24060" y="3172"/>
                                </a:lnTo>
                                <a:lnTo>
                                  <a:pt x="24060" y="6353"/>
                                </a:lnTo>
                                <a:lnTo>
                                  <a:pt x="24060" y="6353"/>
                                </a:lnTo>
                                <a:lnTo>
                                  <a:pt x="24813" y="6353"/>
                                </a:lnTo>
                                <a:lnTo>
                                  <a:pt x="24813" y="6353"/>
                                </a:lnTo>
                                <a:lnTo>
                                  <a:pt x="24813" y="6353"/>
                                </a:lnTo>
                                <a:lnTo>
                                  <a:pt x="24813" y="6353"/>
                                </a:lnTo>
                                <a:lnTo>
                                  <a:pt x="24813" y="6353"/>
                                </a:lnTo>
                                <a:lnTo>
                                  <a:pt x="24813" y="6353"/>
                                </a:lnTo>
                                <a:lnTo>
                                  <a:pt x="24813" y="6353"/>
                                </a:lnTo>
                                <a:lnTo>
                                  <a:pt x="24813" y="6353"/>
                                </a:lnTo>
                                <a:lnTo>
                                  <a:pt x="24813" y="6353"/>
                                </a:lnTo>
                                <a:lnTo>
                                  <a:pt x="24813" y="6353"/>
                                </a:lnTo>
                                <a:lnTo>
                                  <a:pt x="24813" y="6353"/>
                                </a:lnTo>
                                <a:lnTo>
                                  <a:pt x="24813" y="6353"/>
                                </a:lnTo>
                                <a:lnTo>
                                  <a:pt x="24813" y="6353"/>
                                </a:lnTo>
                                <a:lnTo>
                                  <a:pt x="24813" y="6353"/>
                                </a:lnTo>
                                <a:lnTo>
                                  <a:pt x="25565" y="6353"/>
                                </a:lnTo>
                                <a:lnTo>
                                  <a:pt x="25565" y="6353"/>
                                </a:lnTo>
                                <a:lnTo>
                                  <a:pt x="25565" y="6353"/>
                                </a:lnTo>
                                <a:lnTo>
                                  <a:pt x="25565" y="6353"/>
                                </a:lnTo>
                                <a:lnTo>
                                  <a:pt x="25565" y="6353"/>
                                </a:lnTo>
                                <a:lnTo>
                                  <a:pt x="25565" y="6353"/>
                                </a:lnTo>
                                <a:lnTo>
                                  <a:pt x="25565" y="6353"/>
                                </a:lnTo>
                                <a:lnTo>
                                  <a:pt x="25565" y="6353"/>
                                </a:lnTo>
                                <a:lnTo>
                                  <a:pt x="25565" y="6353"/>
                                </a:lnTo>
                                <a:lnTo>
                                  <a:pt x="25565" y="6353"/>
                                </a:lnTo>
                                <a:lnTo>
                                  <a:pt x="25565" y="6353"/>
                                </a:lnTo>
                                <a:lnTo>
                                  <a:pt x="25565" y="6353"/>
                                </a:lnTo>
                                <a:lnTo>
                                  <a:pt x="26318" y="3172"/>
                                </a:lnTo>
                                <a:lnTo>
                                  <a:pt x="26318" y="3172"/>
                                </a:lnTo>
                                <a:lnTo>
                                  <a:pt x="26318" y="3172"/>
                                </a:lnTo>
                                <a:lnTo>
                                  <a:pt x="26318" y="6353"/>
                                </a:lnTo>
                                <a:lnTo>
                                  <a:pt x="26318" y="6353"/>
                                </a:lnTo>
                                <a:lnTo>
                                  <a:pt x="26318" y="6353"/>
                                </a:lnTo>
                                <a:lnTo>
                                  <a:pt x="26318" y="6353"/>
                                </a:lnTo>
                                <a:lnTo>
                                  <a:pt x="26318" y="3172"/>
                                </a:lnTo>
                                <a:lnTo>
                                  <a:pt x="26318" y="6353"/>
                                </a:lnTo>
                                <a:lnTo>
                                  <a:pt x="26318" y="3172"/>
                                </a:lnTo>
                                <a:lnTo>
                                  <a:pt x="26318" y="3172"/>
                                </a:lnTo>
                                <a:lnTo>
                                  <a:pt x="26318" y="3172"/>
                                </a:lnTo>
                                <a:lnTo>
                                  <a:pt x="27070" y="3172"/>
                                </a:lnTo>
                                <a:lnTo>
                                  <a:pt x="27070" y="3172"/>
                                </a:lnTo>
                                <a:lnTo>
                                  <a:pt x="27070" y="6353"/>
                                </a:lnTo>
                                <a:lnTo>
                                  <a:pt x="27070" y="6353"/>
                                </a:lnTo>
                                <a:lnTo>
                                  <a:pt x="27070" y="6353"/>
                                </a:lnTo>
                                <a:lnTo>
                                  <a:pt x="27070" y="6353"/>
                                </a:lnTo>
                                <a:lnTo>
                                  <a:pt x="27070" y="6353"/>
                                </a:lnTo>
                                <a:lnTo>
                                  <a:pt x="27070" y="6353"/>
                                </a:lnTo>
                                <a:lnTo>
                                  <a:pt x="27070" y="3172"/>
                                </a:lnTo>
                                <a:lnTo>
                                  <a:pt x="27070" y="3172"/>
                                </a:lnTo>
                                <a:lnTo>
                                  <a:pt x="27070" y="0"/>
                                </a:lnTo>
                                <a:lnTo>
                                  <a:pt x="27070" y="3172"/>
                                </a:lnTo>
                                <a:lnTo>
                                  <a:pt x="27822" y="6353"/>
                                </a:lnTo>
                                <a:lnTo>
                                  <a:pt x="27822" y="6353"/>
                                </a:lnTo>
                                <a:lnTo>
                                  <a:pt x="27822" y="6353"/>
                                </a:lnTo>
                                <a:lnTo>
                                  <a:pt x="27822" y="6353"/>
                                </a:lnTo>
                                <a:lnTo>
                                  <a:pt x="27822" y="3172"/>
                                </a:lnTo>
                                <a:lnTo>
                                  <a:pt x="27822" y="3172"/>
                                </a:lnTo>
                                <a:lnTo>
                                  <a:pt x="27822" y="6353"/>
                                </a:lnTo>
                                <a:lnTo>
                                  <a:pt x="27822" y="6353"/>
                                </a:lnTo>
                                <a:lnTo>
                                  <a:pt x="27822" y="6353"/>
                                </a:lnTo>
                                <a:lnTo>
                                  <a:pt x="27822" y="6353"/>
                                </a:lnTo>
                                <a:lnTo>
                                  <a:pt x="27822" y="6353"/>
                                </a:lnTo>
                                <a:lnTo>
                                  <a:pt x="27822" y="6353"/>
                                </a:lnTo>
                                <a:lnTo>
                                  <a:pt x="27822" y="6353"/>
                                </a:lnTo>
                                <a:lnTo>
                                  <a:pt x="27822" y="6353"/>
                                </a:lnTo>
                                <a:lnTo>
                                  <a:pt x="27822" y="6353"/>
                                </a:lnTo>
                                <a:lnTo>
                                  <a:pt x="27822" y="6353"/>
                                </a:lnTo>
                                <a:lnTo>
                                  <a:pt x="27822" y="6353"/>
                                </a:lnTo>
                                <a:lnTo>
                                  <a:pt x="27822" y="6353"/>
                                </a:lnTo>
                                <a:lnTo>
                                  <a:pt x="28575" y="3172"/>
                                </a:lnTo>
                                <a:lnTo>
                                  <a:pt x="28575" y="3172"/>
                                </a:lnTo>
                                <a:lnTo>
                                  <a:pt x="28575" y="3172"/>
                                </a:lnTo>
                                <a:lnTo>
                                  <a:pt x="28575" y="0"/>
                                </a:lnTo>
                                <a:lnTo>
                                  <a:pt x="28575" y="6353"/>
                                </a:lnTo>
                                <a:lnTo>
                                  <a:pt x="28575" y="6353"/>
                                </a:lnTo>
                                <a:lnTo>
                                  <a:pt x="28575" y="6353"/>
                                </a:lnTo>
                                <a:lnTo>
                                  <a:pt x="28575" y="6353"/>
                                </a:lnTo>
                                <a:lnTo>
                                  <a:pt x="28575" y="6353"/>
                                </a:lnTo>
                                <a:lnTo>
                                  <a:pt x="28575" y="6353"/>
                                </a:lnTo>
                                <a:lnTo>
                                  <a:pt x="28575" y="6353"/>
                                </a:lnTo>
                                <a:lnTo>
                                  <a:pt x="28575" y="3172"/>
                                </a:lnTo>
                                <a:lnTo>
                                  <a:pt x="28575" y="3172"/>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22" name="Freeform: Shape 922"/>
                        <wps:cNvSpPr/>
                        <wps:spPr>
                          <a:xfrm>
                            <a:off x="3852862" y="3910012"/>
                            <a:ext cx="28575" cy="9525"/>
                          </a:xfrm>
                          <a:custGeom>
                            <a:avLst/>
                            <a:gdLst>
                              <a:gd name="connsiteX0" fmla="*/ 0 w 28575"/>
                              <a:gd name="connsiteY0" fmla="*/ 3172 h 9525"/>
                              <a:gd name="connsiteX1" fmla="*/ 0 w 28575"/>
                              <a:gd name="connsiteY1" fmla="*/ 3172 h 9525"/>
                              <a:gd name="connsiteX2" fmla="*/ 733 w 28575"/>
                              <a:gd name="connsiteY2" fmla="*/ 3172 h 9525"/>
                              <a:gd name="connsiteX3" fmla="*/ 733 w 28575"/>
                              <a:gd name="connsiteY3" fmla="*/ 6353 h 9525"/>
                              <a:gd name="connsiteX4" fmla="*/ 733 w 28575"/>
                              <a:gd name="connsiteY4" fmla="*/ 6353 h 9525"/>
                              <a:gd name="connsiteX5" fmla="*/ 733 w 28575"/>
                              <a:gd name="connsiteY5" fmla="*/ 6353 h 9525"/>
                              <a:gd name="connsiteX6" fmla="*/ 733 w 28575"/>
                              <a:gd name="connsiteY6" fmla="*/ 6353 h 9525"/>
                              <a:gd name="connsiteX7" fmla="*/ 733 w 28575"/>
                              <a:gd name="connsiteY7" fmla="*/ 6353 h 9525"/>
                              <a:gd name="connsiteX8" fmla="*/ 733 w 28575"/>
                              <a:gd name="connsiteY8" fmla="*/ 6353 h 9525"/>
                              <a:gd name="connsiteX9" fmla="*/ 733 w 28575"/>
                              <a:gd name="connsiteY9" fmla="*/ 6353 h 9525"/>
                              <a:gd name="connsiteX10" fmla="*/ 733 w 28575"/>
                              <a:gd name="connsiteY10" fmla="*/ 6353 h 9525"/>
                              <a:gd name="connsiteX11" fmla="*/ 733 w 28575"/>
                              <a:gd name="connsiteY11" fmla="*/ 6353 h 9525"/>
                              <a:gd name="connsiteX12" fmla="*/ 733 w 28575"/>
                              <a:gd name="connsiteY12" fmla="*/ 6353 h 9525"/>
                              <a:gd name="connsiteX13" fmla="*/ 733 w 28575"/>
                              <a:gd name="connsiteY13" fmla="*/ 6353 h 9525"/>
                              <a:gd name="connsiteX14" fmla="*/ 1467 w 28575"/>
                              <a:gd name="connsiteY14" fmla="*/ 6353 h 9525"/>
                              <a:gd name="connsiteX15" fmla="*/ 1467 w 28575"/>
                              <a:gd name="connsiteY15" fmla="*/ 6353 h 9525"/>
                              <a:gd name="connsiteX16" fmla="*/ 1467 w 28575"/>
                              <a:gd name="connsiteY16" fmla="*/ 3172 h 9525"/>
                              <a:gd name="connsiteX17" fmla="*/ 1467 w 28575"/>
                              <a:gd name="connsiteY17" fmla="*/ 6353 h 9525"/>
                              <a:gd name="connsiteX18" fmla="*/ 1467 w 28575"/>
                              <a:gd name="connsiteY18" fmla="*/ 6353 h 9525"/>
                              <a:gd name="connsiteX19" fmla="*/ 1467 w 28575"/>
                              <a:gd name="connsiteY19" fmla="*/ 6353 h 9525"/>
                              <a:gd name="connsiteX20" fmla="*/ 1467 w 28575"/>
                              <a:gd name="connsiteY20" fmla="*/ 6353 h 9525"/>
                              <a:gd name="connsiteX21" fmla="*/ 1467 w 28575"/>
                              <a:gd name="connsiteY21" fmla="*/ 6353 h 9525"/>
                              <a:gd name="connsiteX22" fmla="*/ 1467 w 28575"/>
                              <a:gd name="connsiteY22" fmla="*/ 6353 h 9525"/>
                              <a:gd name="connsiteX23" fmla="*/ 1467 w 28575"/>
                              <a:gd name="connsiteY23" fmla="*/ 6353 h 9525"/>
                              <a:gd name="connsiteX24" fmla="*/ 1467 w 28575"/>
                              <a:gd name="connsiteY24" fmla="*/ 6353 h 9525"/>
                              <a:gd name="connsiteX25" fmla="*/ 1467 w 28575"/>
                              <a:gd name="connsiteY25" fmla="*/ 6353 h 9525"/>
                              <a:gd name="connsiteX26" fmla="*/ 2200 w 28575"/>
                              <a:gd name="connsiteY26" fmla="*/ 3172 h 9525"/>
                              <a:gd name="connsiteX27" fmla="*/ 2200 w 28575"/>
                              <a:gd name="connsiteY27" fmla="*/ 3172 h 9525"/>
                              <a:gd name="connsiteX28" fmla="*/ 2200 w 28575"/>
                              <a:gd name="connsiteY28" fmla="*/ 3172 h 9525"/>
                              <a:gd name="connsiteX29" fmla="*/ 2200 w 28575"/>
                              <a:gd name="connsiteY29" fmla="*/ 3172 h 9525"/>
                              <a:gd name="connsiteX30" fmla="*/ 2200 w 28575"/>
                              <a:gd name="connsiteY30" fmla="*/ 6353 h 9525"/>
                              <a:gd name="connsiteX31" fmla="*/ 2200 w 28575"/>
                              <a:gd name="connsiteY31" fmla="*/ 3172 h 9525"/>
                              <a:gd name="connsiteX32" fmla="*/ 2200 w 28575"/>
                              <a:gd name="connsiteY32" fmla="*/ 3172 h 9525"/>
                              <a:gd name="connsiteX33" fmla="*/ 2200 w 28575"/>
                              <a:gd name="connsiteY33" fmla="*/ 6353 h 9525"/>
                              <a:gd name="connsiteX34" fmla="*/ 2200 w 28575"/>
                              <a:gd name="connsiteY34" fmla="*/ 3172 h 9525"/>
                              <a:gd name="connsiteX35" fmla="*/ 2200 w 28575"/>
                              <a:gd name="connsiteY35" fmla="*/ 6353 h 9525"/>
                              <a:gd name="connsiteX36" fmla="*/ 2200 w 28575"/>
                              <a:gd name="connsiteY36" fmla="*/ 6353 h 9525"/>
                              <a:gd name="connsiteX37" fmla="*/ 2200 w 28575"/>
                              <a:gd name="connsiteY37" fmla="*/ 6353 h 9525"/>
                              <a:gd name="connsiteX38" fmla="*/ 2934 w 28575"/>
                              <a:gd name="connsiteY38" fmla="*/ 6353 h 9525"/>
                              <a:gd name="connsiteX39" fmla="*/ 2934 w 28575"/>
                              <a:gd name="connsiteY39" fmla="*/ 6353 h 9525"/>
                              <a:gd name="connsiteX40" fmla="*/ 2934 w 28575"/>
                              <a:gd name="connsiteY40" fmla="*/ 6353 h 9525"/>
                              <a:gd name="connsiteX41" fmla="*/ 2934 w 28575"/>
                              <a:gd name="connsiteY41" fmla="*/ 6353 h 9525"/>
                              <a:gd name="connsiteX42" fmla="*/ 2934 w 28575"/>
                              <a:gd name="connsiteY42" fmla="*/ 6353 h 9525"/>
                              <a:gd name="connsiteX43" fmla="*/ 2934 w 28575"/>
                              <a:gd name="connsiteY43" fmla="*/ 6353 h 9525"/>
                              <a:gd name="connsiteX44" fmla="*/ 2934 w 28575"/>
                              <a:gd name="connsiteY44" fmla="*/ 6353 h 9525"/>
                              <a:gd name="connsiteX45" fmla="*/ 2934 w 28575"/>
                              <a:gd name="connsiteY45" fmla="*/ 6353 h 9525"/>
                              <a:gd name="connsiteX46" fmla="*/ 2934 w 28575"/>
                              <a:gd name="connsiteY46" fmla="*/ 6353 h 9525"/>
                              <a:gd name="connsiteX47" fmla="*/ 2934 w 28575"/>
                              <a:gd name="connsiteY47" fmla="*/ 6353 h 9525"/>
                              <a:gd name="connsiteX48" fmla="*/ 2934 w 28575"/>
                              <a:gd name="connsiteY48" fmla="*/ 3172 h 9525"/>
                              <a:gd name="connsiteX49" fmla="*/ 2934 w 28575"/>
                              <a:gd name="connsiteY49" fmla="*/ 6353 h 9525"/>
                              <a:gd name="connsiteX50" fmla="*/ 3667 w 28575"/>
                              <a:gd name="connsiteY50" fmla="*/ 6353 h 9525"/>
                              <a:gd name="connsiteX51" fmla="*/ 3667 w 28575"/>
                              <a:gd name="connsiteY51" fmla="*/ 6353 h 9525"/>
                              <a:gd name="connsiteX52" fmla="*/ 3667 w 28575"/>
                              <a:gd name="connsiteY52" fmla="*/ 6353 h 9525"/>
                              <a:gd name="connsiteX53" fmla="*/ 3667 w 28575"/>
                              <a:gd name="connsiteY53" fmla="*/ 6353 h 9525"/>
                              <a:gd name="connsiteX54" fmla="*/ 3667 w 28575"/>
                              <a:gd name="connsiteY54" fmla="*/ 6353 h 9525"/>
                              <a:gd name="connsiteX55" fmla="*/ 3667 w 28575"/>
                              <a:gd name="connsiteY55" fmla="*/ 3172 h 9525"/>
                              <a:gd name="connsiteX56" fmla="*/ 3667 w 28575"/>
                              <a:gd name="connsiteY56" fmla="*/ 3172 h 9525"/>
                              <a:gd name="connsiteX57" fmla="*/ 3667 w 28575"/>
                              <a:gd name="connsiteY57" fmla="*/ 6353 h 9525"/>
                              <a:gd name="connsiteX58" fmla="*/ 3667 w 28575"/>
                              <a:gd name="connsiteY58" fmla="*/ 6353 h 9525"/>
                              <a:gd name="connsiteX59" fmla="*/ 3667 w 28575"/>
                              <a:gd name="connsiteY59" fmla="*/ 6353 h 9525"/>
                              <a:gd name="connsiteX60" fmla="*/ 3667 w 28575"/>
                              <a:gd name="connsiteY60" fmla="*/ 6353 h 9525"/>
                              <a:gd name="connsiteX61" fmla="*/ 3667 w 28575"/>
                              <a:gd name="connsiteY61" fmla="*/ 6353 h 9525"/>
                              <a:gd name="connsiteX62" fmla="*/ 4401 w 28575"/>
                              <a:gd name="connsiteY62" fmla="*/ 6353 h 9525"/>
                              <a:gd name="connsiteX63" fmla="*/ 4401 w 28575"/>
                              <a:gd name="connsiteY63" fmla="*/ 6353 h 9525"/>
                              <a:gd name="connsiteX64" fmla="*/ 4401 w 28575"/>
                              <a:gd name="connsiteY64" fmla="*/ 6353 h 9525"/>
                              <a:gd name="connsiteX65" fmla="*/ 4401 w 28575"/>
                              <a:gd name="connsiteY65" fmla="*/ 6353 h 9525"/>
                              <a:gd name="connsiteX66" fmla="*/ 4401 w 28575"/>
                              <a:gd name="connsiteY66" fmla="*/ 6353 h 9525"/>
                              <a:gd name="connsiteX67" fmla="*/ 4401 w 28575"/>
                              <a:gd name="connsiteY67" fmla="*/ 6353 h 9525"/>
                              <a:gd name="connsiteX68" fmla="*/ 4401 w 28575"/>
                              <a:gd name="connsiteY68" fmla="*/ 6353 h 9525"/>
                              <a:gd name="connsiteX69" fmla="*/ 4401 w 28575"/>
                              <a:gd name="connsiteY69" fmla="*/ 6353 h 9525"/>
                              <a:gd name="connsiteX70" fmla="*/ 4401 w 28575"/>
                              <a:gd name="connsiteY70" fmla="*/ 6353 h 9525"/>
                              <a:gd name="connsiteX71" fmla="*/ 4401 w 28575"/>
                              <a:gd name="connsiteY71" fmla="*/ 6353 h 9525"/>
                              <a:gd name="connsiteX72" fmla="*/ 4401 w 28575"/>
                              <a:gd name="connsiteY72" fmla="*/ 6353 h 9525"/>
                              <a:gd name="connsiteX73" fmla="*/ 4401 w 28575"/>
                              <a:gd name="connsiteY73" fmla="*/ 6353 h 9525"/>
                              <a:gd name="connsiteX74" fmla="*/ 4401 w 28575"/>
                              <a:gd name="connsiteY74" fmla="*/ 6353 h 9525"/>
                              <a:gd name="connsiteX75" fmla="*/ 4401 w 28575"/>
                              <a:gd name="connsiteY75" fmla="*/ 6353 h 9525"/>
                              <a:gd name="connsiteX76" fmla="*/ 4401 w 28575"/>
                              <a:gd name="connsiteY76" fmla="*/ 6353 h 9525"/>
                              <a:gd name="connsiteX77" fmla="*/ 4401 w 28575"/>
                              <a:gd name="connsiteY77" fmla="*/ 6353 h 9525"/>
                              <a:gd name="connsiteX78" fmla="*/ 4401 w 28575"/>
                              <a:gd name="connsiteY78" fmla="*/ 6353 h 9525"/>
                              <a:gd name="connsiteX79" fmla="*/ 4401 w 28575"/>
                              <a:gd name="connsiteY79" fmla="*/ 6353 h 9525"/>
                              <a:gd name="connsiteX80" fmla="*/ 4401 w 28575"/>
                              <a:gd name="connsiteY80" fmla="*/ 6353 h 9525"/>
                              <a:gd name="connsiteX81" fmla="*/ 4401 w 28575"/>
                              <a:gd name="connsiteY81" fmla="*/ 6353 h 9525"/>
                              <a:gd name="connsiteX82" fmla="*/ 5124 w 28575"/>
                              <a:gd name="connsiteY82" fmla="*/ 6353 h 9525"/>
                              <a:gd name="connsiteX83" fmla="*/ 5124 w 28575"/>
                              <a:gd name="connsiteY83" fmla="*/ 6353 h 9525"/>
                              <a:gd name="connsiteX84" fmla="*/ 5124 w 28575"/>
                              <a:gd name="connsiteY84" fmla="*/ 6353 h 9525"/>
                              <a:gd name="connsiteX85" fmla="*/ 5124 w 28575"/>
                              <a:gd name="connsiteY85" fmla="*/ 6353 h 9525"/>
                              <a:gd name="connsiteX86" fmla="*/ 5124 w 28575"/>
                              <a:gd name="connsiteY86" fmla="*/ 6353 h 9525"/>
                              <a:gd name="connsiteX87" fmla="*/ 5124 w 28575"/>
                              <a:gd name="connsiteY87" fmla="*/ 6353 h 9525"/>
                              <a:gd name="connsiteX88" fmla="*/ 5124 w 28575"/>
                              <a:gd name="connsiteY88" fmla="*/ 6353 h 9525"/>
                              <a:gd name="connsiteX89" fmla="*/ 5124 w 28575"/>
                              <a:gd name="connsiteY89" fmla="*/ 6353 h 9525"/>
                              <a:gd name="connsiteX90" fmla="*/ 5124 w 28575"/>
                              <a:gd name="connsiteY90" fmla="*/ 6353 h 9525"/>
                              <a:gd name="connsiteX91" fmla="*/ 5124 w 28575"/>
                              <a:gd name="connsiteY91" fmla="*/ 3172 h 9525"/>
                              <a:gd name="connsiteX92" fmla="*/ 5124 w 28575"/>
                              <a:gd name="connsiteY92" fmla="*/ 3172 h 9525"/>
                              <a:gd name="connsiteX93" fmla="*/ 5124 w 28575"/>
                              <a:gd name="connsiteY93" fmla="*/ 3172 h 9525"/>
                              <a:gd name="connsiteX94" fmla="*/ 5858 w 28575"/>
                              <a:gd name="connsiteY94" fmla="*/ 3172 h 9525"/>
                              <a:gd name="connsiteX95" fmla="*/ 5858 w 28575"/>
                              <a:gd name="connsiteY95" fmla="*/ 6353 h 9525"/>
                              <a:gd name="connsiteX96" fmla="*/ 5858 w 28575"/>
                              <a:gd name="connsiteY96" fmla="*/ 6353 h 9525"/>
                              <a:gd name="connsiteX97" fmla="*/ 5858 w 28575"/>
                              <a:gd name="connsiteY97" fmla="*/ 6353 h 9525"/>
                              <a:gd name="connsiteX98" fmla="*/ 5858 w 28575"/>
                              <a:gd name="connsiteY98" fmla="*/ 6353 h 9525"/>
                              <a:gd name="connsiteX99" fmla="*/ 5858 w 28575"/>
                              <a:gd name="connsiteY99" fmla="*/ 6353 h 9525"/>
                              <a:gd name="connsiteX100" fmla="*/ 5858 w 28575"/>
                              <a:gd name="connsiteY100" fmla="*/ 6353 h 9525"/>
                              <a:gd name="connsiteX101" fmla="*/ 5858 w 28575"/>
                              <a:gd name="connsiteY101" fmla="*/ 6353 h 9525"/>
                              <a:gd name="connsiteX102" fmla="*/ 5858 w 28575"/>
                              <a:gd name="connsiteY102" fmla="*/ 6353 h 9525"/>
                              <a:gd name="connsiteX103" fmla="*/ 5858 w 28575"/>
                              <a:gd name="connsiteY103" fmla="*/ 6353 h 9525"/>
                              <a:gd name="connsiteX104" fmla="*/ 5858 w 28575"/>
                              <a:gd name="connsiteY104" fmla="*/ 6353 h 9525"/>
                              <a:gd name="connsiteX105" fmla="*/ 5858 w 28575"/>
                              <a:gd name="connsiteY105" fmla="*/ 6353 h 9525"/>
                              <a:gd name="connsiteX106" fmla="*/ 6591 w 28575"/>
                              <a:gd name="connsiteY106" fmla="*/ 3172 h 9525"/>
                              <a:gd name="connsiteX107" fmla="*/ 6591 w 28575"/>
                              <a:gd name="connsiteY107" fmla="*/ 0 h 9525"/>
                              <a:gd name="connsiteX108" fmla="*/ 6591 w 28575"/>
                              <a:gd name="connsiteY108" fmla="*/ 3172 h 9525"/>
                              <a:gd name="connsiteX109" fmla="*/ 6591 w 28575"/>
                              <a:gd name="connsiteY109" fmla="*/ 3172 h 9525"/>
                              <a:gd name="connsiteX110" fmla="*/ 6591 w 28575"/>
                              <a:gd name="connsiteY110" fmla="*/ 6353 h 9525"/>
                              <a:gd name="connsiteX111" fmla="*/ 6591 w 28575"/>
                              <a:gd name="connsiteY111" fmla="*/ 6353 h 9525"/>
                              <a:gd name="connsiteX112" fmla="*/ 6591 w 28575"/>
                              <a:gd name="connsiteY112" fmla="*/ 6353 h 9525"/>
                              <a:gd name="connsiteX113" fmla="*/ 6591 w 28575"/>
                              <a:gd name="connsiteY113" fmla="*/ 6353 h 9525"/>
                              <a:gd name="connsiteX114" fmla="*/ 6591 w 28575"/>
                              <a:gd name="connsiteY114" fmla="*/ 6353 h 9525"/>
                              <a:gd name="connsiteX115" fmla="*/ 6591 w 28575"/>
                              <a:gd name="connsiteY115" fmla="*/ 6353 h 9525"/>
                              <a:gd name="connsiteX116" fmla="*/ 6591 w 28575"/>
                              <a:gd name="connsiteY116" fmla="*/ 6353 h 9525"/>
                              <a:gd name="connsiteX117" fmla="*/ 6591 w 28575"/>
                              <a:gd name="connsiteY117" fmla="*/ 6353 h 9525"/>
                              <a:gd name="connsiteX118" fmla="*/ 7325 w 28575"/>
                              <a:gd name="connsiteY118" fmla="*/ 3172 h 9525"/>
                              <a:gd name="connsiteX119" fmla="*/ 7325 w 28575"/>
                              <a:gd name="connsiteY119" fmla="*/ 3172 h 9525"/>
                              <a:gd name="connsiteX120" fmla="*/ 7325 w 28575"/>
                              <a:gd name="connsiteY120" fmla="*/ 3172 h 9525"/>
                              <a:gd name="connsiteX121" fmla="*/ 7325 w 28575"/>
                              <a:gd name="connsiteY121" fmla="*/ 6353 h 9525"/>
                              <a:gd name="connsiteX122" fmla="*/ 7325 w 28575"/>
                              <a:gd name="connsiteY122" fmla="*/ 6353 h 9525"/>
                              <a:gd name="connsiteX123" fmla="*/ 7325 w 28575"/>
                              <a:gd name="connsiteY123" fmla="*/ 6353 h 9525"/>
                              <a:gd name="connsiteX124" fmla="*/ 7325 w 28575"/>
                              <a:gd name="connsiteY124" fmla="*/ 6353 h 9525"/>
                              <a:gd name="connsiteX125" fmla="*/ 7325 w 28575"/>
                              <a:gd name="connsiteY125" fmla="*/ 6353 h 9525"/>
                              <a:gd name="connsiteX126" fmla="*/ 7325 w 28575"/>
                              <a:gd name="connsiteY126" fmla="*/ 6353 h 9525"/>
                              <a:gd name="connsiteX127" fmla="*/ 7325 w 28575"/>
                              <a:gd name="connsiteY127" fmla="*/ 6353 h 9525"/>
                              <a:gd name="connsiteX128" fmla="*/ 7325 w 28575"/>
                              <a:gd name="connsiteY128" fmla="*/ 6353 h 9525"/>
                              <a:gd name="connsiteX129" fmla="*/ 7325 w 28575"/>
                              <a:gd name="connsiteY129" fmla="*/ 6353 h 9525"/>
                              <a:gd name="connsiteX130" fmla="*/ 8058 w 28575"/>
                              <a:gd name="connsiteY130" fmla="*/ 6353 h 9525"/>
                              <a:gd name="connsiteX131" fmla="*/ 8058 w 28575"/>
                              <a:gd name="connsiteY131" fmla="*/ 6353 h 9525"/>
                              <a:gd name="connsiteX132" fmla="*/ 8058 w 28575"/>
                              <a:gd name="connsiteY132" fmla="*/ 6353 h 9525"/>
                              <a:gd name="connsiteX133" fmla="*/ 8058 w 28575"/>
                              <a:gd name="connsiteY133" fmla="*/ 6353 h 9525"/>
                              <a:gd name="connsiteX134" fmla="*/ 8058 w 28575"/>
                              <a:gd name="connsiteY134" fmla="*/ 3172 h 9525"/>
                              <a:gd name="connsiteX135" fmla="*/ 8058 w 28575"/>
                              <a:gd name="connsiteY135" fmla="*/ 3172 h 9525"/>
                              <a:gd name="connsiteX136" fmla="*/ 8058 w 28575"/>
                              <a:gd name="connsiteY136" fmla="*/ 3172 h 9525"/>
                              <a:gd name="connsiteX137" fmla="*/ 8058 w 28575"/>
                              <a:gd name="connsiteY137" fmla="*/ 3172 h 9525"/>
                              <a:gd name="connsiteX138" fmla="*/ 8058 w 28575"/>
                              <a:gd name="connsiteY138" fmla="*/ 3172 h 9525"/>
                              <a:gd name="connsiteX139" fmla="*/ 8058 w 28575"/>
                              <a:gd name="connsiteY139" fmla="*/ 3172 h 9525"/>
                              <a:gd name="connsiteX140" fmla="*/ 8058 w 28575"/>
                              <a:gd name="connsiteY140" fmla="*/ 3172 h 9525"/>
                              <a:gd name="connsiteX141" fmla="*/ 8058 w 28575"/>
                              <a:gd name="connsiteY141" fmla="*/ 3172 h 9525"/>
                              <a:gd name="connsiteX142" fmla="*/ 8058 w 28575"/>
                              <a:gd name="connsiteY142" fmla="*/ 6353 h 9525"/>
                              <a:gd name="connsiteX143" fmla="*/ 8058 w 28575"/>
                              <a:gd name="connsiteY143" fmla="*/ 3172 h 9525"/>
                              <a:gd name="connsiteX144" fmla="*/ 8792 w 28575"/>
                              <a:gd name="connsiteY144" fmla="*/ 3172 h 9525"/>
                              <a:gd name="connsiteX145" fmla="*/ 8792 w 28575"/>
                              <a:gd name="connsiteY145" fmla="*/ 3172 h 9525"/>
                              <a:gd name="connsiteX146" fmla="*/ 8792 w 28575"/>
                              <a:gd name="connsiteY146" fmla="*/ 3172 h 9525"/>
                              <a:gd name="connsiteX147" fmla="*/ 8792 w 28575"/>
                              <a:gd name="connsiteY147" fmla="*/ 3172 h 9525"/>
                              <a:gd name="connsiteX148" fmla="*/ 8792 w 28575"/>
                              <a:gd name="connsiteY148" fmla="*/ 3172 h 9525"/>
                              <a:gd name="connsiteX149" fmla="*/ 8792 w 28575"/>
                              <a:gd name="connsiteY149" fmla="*/ 3172 h 9525"/>
                              <a:gd name="connsiteX150" fmla="*/ 8792 w 28575"/>
                              <a:gd name="connsiteY150" fmla="*/ 3172 h 9525"/>
                              <a:gd name="connsiteX151" fmla="*/ 8792 w 28575"/>
                              <a:gd name="connsiteY151" fmla="*/ 3172 h 9525"/>
                              <a:gd name="connsiteX152" fmla="*/ 8792 w 28575"/>
                              <a:gd name="connsiteY152" fmla="*/ 3172 h 9525"/>
                              <a:gd name="connsiteX153" fmla="*/ 8792 w 28575"/>
                              <a:gd name="connsiteY153" fmla="*/ 6353 h 9525"/>
                              <a:gd name="connsiteX154" fmla="*/ 8792 w 28575"/>
                              <a:gd name="connsiteY154" fmla="*/ 3172 h 9525"/>
                              <a:gd name="connsiteX155" fmla="*/ 8792 w 28575"/>
                              <a:gd name="connsiteY155" fmla="*/ 3172 h 9525"/>
                              <a:gd name="connsiteX156" fmla="*/ 8792 w 28575"/>
                              <a:gd name="connsiteY156" fmla="*/ 3172 h 9525"/>
                              <a:gd name="connsiteX157" fmla="*/ 8792 w 28575"/>
                              <a:gd name="connsiteY157" fmla="*/ 3172 h 9525"/>
                              <a:gd name="connsiteX158" fmla="*/ 8792 w 28575"/>
                              <a:gd name="connsiteY158" fmla="*/ 6353 h 9525"/>
                              <a:gd name="connsiteX159" fmla="*/ 8792 w 28575"/>
                              <a:gd name="connsiteY159" fmla="*/ 6353 h 9525"/>
                              <a:gd name="connsiteX160" fmla="*/ 8792 w 28575"/>
                              <a:gd name="connsiteY160" fmla="*/ 6353 h 9525"/>
                              <a:gd name="connsiteX161" fmla="*/ 8792 w 28575"/>
                              <a:gd name="connsiteY161" fmla="*/ 6353 h 9525"/>
                              <a:gd name="connsiteX162" fmla="*/ 9525 w 28575"/>
                              <a:gd name="connsiteY162" fmla="*/ 6353 h 9525"/>
                              <a:gd name="connsiteX163" fmla="*/ 9525 w 28575"/>
                              <a:gd name="connsiteY163" fmla="*/ 3172 h 9525"/>
                              <a:gd name="connsiteX164" fmla="*/ 9525 w 28575"/>
                              <a:gd name="connsiteY164" fmla="*/ 3172 h 9525"/>
                              <a:gd name="connsiteX165" fmla="*/ 9525 w 28575"/>
                              <a:gd name="connsiteY165" fmla="*/ 0 h 9525"/>
                              <a:gd name="connsiteX166" fmla="*/ 9525 w 28575"/>
                              <a:gd name="connsiteY166" fmla="*/ 3172 h 9525"/>
                              <a:gd name="connsiteX167" fmla="*/ 9525 w 28575"/>
                              <a:gd name="connsiteY167" fmla="*/ 3172 h 9525"/>
                              <a:gd name="connsiteX168" fmla="*/ 9525 w 28575"/>
                              <a:gd name="connsiteY168" fmla="*/ 3172 h 9525"/>
                              <a:gd name="connsiteX169" fmla="*/ 9525 w 28575"/>
                              <a:gd name="connsiteY169" fmla="*/ 3172 h 9525"/>
                              <a:gd name="connsiteX170" fmla="*/ 9525 w 28575"/>
                              <a:gd name="connsiteY170" fmla="*/ 3172 h 9525"/>
                              <a:gd name="connsiteX171" fmla="*/ 9525 w 28575"/>
                              <a:gd name="connsiteY171" fmla="*/ 3172 h 9525"/>
                              <a:gd name="connsiteX172" fmla="*/ 9525 w 28575"/>
                              <a:gd name="connsiteY172" fmla="*/ 3172 h 9525"/>
                              <a:gd name="connsiteX173" fmla="*/ 9525 w 28575"/>
                              <a:gd name="connsiteY173" fmla="*/ 6353 h 9525"/>
                              <a:gd name="connsiteX174" fmla="*/ 10258 w 28575"/>
                              <a:gd name="connsiteY174" fmla="*/ 6353 h 9525"/>
                              <a:gd name="connsiteX175" fmla="*/ 10258 w 28575"/>
                              <a:gd name="connsiteY175" fmla="*/ 6353 h 9525"/>
                              <a:gd name="connsiteX176" fmla="*/ 10258 w 28575"/>
                              <a:gd name="connsiteY176" fmla="*/ 6353 h 9525"/>
                              <a:gd name="connsiteX177" fmla="*/ 10258 w 28575"/>
                              <a:gd name="connsiteY177" fmla="*/ 6353 h 9525"/>
                              <a:gd name="connsiteX178" fmla="*/ 10258 w 28575"/>
                              <a:gd name="connsiteY178" fmla="*/ 3172 h 9525"/>
                              <a:gd name="connsiteX179" fmla="*/ 10258 w 28575"/>
                              <a:gd name="connsiteY179" fmla="*/ 3172 h 9525"/>
                              <a:gd name="connsiteX180" fmla="*/ 10258 w 28575"/>
                              <a:gd name="connsiteY180" fmla="*/ 6353 h 9525"/>
                              <a:gd name="connsiteX181" fmla="*/ 10258 w 28575"/>
                              <a:gd name="connsiteY181" fmla="*/ 6353 h 9525"/>
                              <a:gd name="connsiteX182" fmla="*/ 10258 w 28575"/>
                              <a:gd name="connsiteY182" fmla="*/ 3172 h 9525"/>
                              <a:gd name="connsiteX183" fmla="*/ 10258 w 28575"/>
                              <a:gd name="connsiteY183" fmla="*/ 3172 h 9525"/>
                              <a:gd name="connsiteX184" fmla="*/ 10258 w 28575"/>
                              <a:gd name="connsiteY184" fmla="*/ 6353 h 9525"/>
                              <a:gd name="connsiteX185" fmla="*/ 10258 w 28575"/>
                              <a:gd name="connsiteY185" fmla="*/ 6353 h 9525"/>
                              <a:gd name="connsiteX186" fmla="*/ 10992 w 28575"/>
                              <a:gd name="connsiteY186" fmla="*/ 6353 h 9525"/>
                              <a:gd name="connsiteX187" fmla="*/ 10992 w 28575"/>
                              <a:gd name="connsiteY187" fmla="*/ 6353 h 9525"/>
                              <a:gd name="connsiteX188" fmla="*/ 10992 w 28575"/>
                              <a:gd name="connsiteY188" fmla="*/ 6353 h 9525"/>
                              <a:gd name="connsiteX189" fmla="*/ 10992 w 28575"/>
                              <a:gd name="connsiteY189" fmla="*/ 6353 h 9525"/>
                              <a:gd name="connsiteX190" fmla="*/ 10992 w 28575"/>
                              <a:gd name="connsiteY190" fmla="*/ 3172 h 9525"/>
                              <a:gd name="connsiteX191" fmla="*/ 10992 w 28575"/>
                              <a:gd name="connsiteY191" fmla="*/ 3172 h 9525"/>
                              <a:gd name="connsiteX192" fmla="*/ 10992 w 28575"/>
                              <a:gd name="connsiteY192" fmla="*/ 3172 h 9525"/>
                              <a:gd name="connsiteX193" fmla="*/ 10992 w 28575"/>
                              <a:gd name="connsiteY193" fmla="*/ 3172 h 9525"/>
                              <a:gd name="connsiteX194" fmla="*/ 10992 w 28575"/>
                              <a:gd name="connsiteY194" fmla="*/ 6353 h 9525"/>
                              <a:gd name="connsiteX195" fmla="*/ 10992 w 28575"/>
                              <a:gd name="connsiteY195" fmla="*/ 6353 h 9525"/>
                              <a:gd name="connsiteX196" fmla="*/ 10992 w 28575"/>
                              <a:gd name="connsiteY196" fmla="*/ 6353 h 9525"/>
                              <a:gd name="connsiteX197" fmla="*/ 10992 w 28575"/>
                              <a:gd name="connsiteY197" fmla="*/ 6353 h 9525"/>
                              <a:gd name="connsiteX198" fmla="*/ 11725 w 28575"/>
                              <a:gd name="connsiteY198" fmla="*/ 6353 h 9525"/>
                              <a:gd name="connsiteX199" fmla="*/ 11725 w 28575"/>
                              <a:gd name="connsiteY199" fmla="*/ 6353 h 9525"/>
                              <a:gd name="connsiteX200" fmla="*/ 11725 w 28575"/>
                              <a:gd name="connsiteY200" fmla="*/ 3172 h 9525"/>
                              <a:gd name="connsiteX201" fmla="*/ 11725 w 28575"/>
                              <a:gd name="connsiteY201" fmla="*/ 3172 h 9525"/>
                              <a:gd name="connsiteX202" fmla="*/ 11725 w 28575"/>
                              <a:gd name="connsiteY202" fmla="*/ 3172 h 9525"/>
                              <a:gd name="connsiteX203" fmla="*/ 11725 w 28575"/>
                              <a:gd name="connsiteY203" fmla="*/ 3172 h 9525"/>
                              <a:gd name="connsiteX204" fmla="*/ 11725 w 28575"/>
                              <a:gd name="connsiteY204" fmla="*/ 6353 h 9525"/>
                              <a:gd name="connsiteX205" fmla="*/ 11725 w 28575"/>
                              <a:gd name="connsiteY205" fmla="*/ 6353 h 9525"/>
                              <a:gd name="connsiteX206" fmla="*/ 11725 w 28575"/>
                              <a:gd name="connsiteY206" fmla="*/ 6353 h 9525"/>
                              <a:gd name="connsiteX207" fmla="*/ 11725 w 28575"/>
                              <a:gd name="connsiteY207" fmla="*/ 6353 h 9525"/>
                              <a:gd name="connsiteX208" fmla="*/ 11725 w 28575"/>
                              <a:gd name="connsiteY208" fmla="*/ 9525 h 9525"/>
                              <a:gd name="connsiteX209" fmla="*/ 11725 w 28575"/>
                              <a:gd name="connsiteY209" fmla="*/ 6353 h 9525"/>
                              <a:gd name="connsiteX210" fmla="*/ 11725 w 28575"/>
                              <a:gd name="connsiteY210" fmla="*/ 6353 h 9525"/>
                              <a:gd name="connsiteX211" fmla="*/ 11725 w 28575"/>
                              <a:gd name="connsiteY211" fmla="*/ 6353 h 9525"/>
                              <a:gd name="connsiteX212" fmla="*/ 12459 w 28575"/>
                              <a:gd name="connsiteY212" fmla="*/ 6353 h 9525"/>
                              <a:gd name="connsiteX213" fmla="*/ 12459 w 28575"/>
                              <a:gd name="connsiteY213" fmla="*/ 3172 h 9525"/>
                              <a:gd name="connsiteX214" fmla="*/ 12459 w 28575"/>
                              <a:gd name="connsiteY214" fmla="*/ 6353 h 9525"/>
                              <a:gd name="connsiteX215" fmla="*/ 12459 w 28575"/>
                              <a:gd name="connsiteY215" fmla="*/ 3172 h 9525"/>
                              <a:gd name="connsiteX216" fmla="*/ 12459 w 28575"/>
                              <a:gd name="connsiteY216" fmla="*/ 6353 h 9525"/>
                              <a:gd name="connsiteX217" fmla="*/ 12459 w 28575"/>
                              <a:gd name="connsiteY217" fmla="*/ 6353 h 9525"/>
                              <a:gd name="connsiteX218" fmla="*/ 12459 w 28575"/>
                              <a:gd name="connsiteY218" fmla="*/ 6353 h 9525"/>
                              <a:gd name="connsiteX219" fmla="*/ 12459 w 28575"/>
                              <a:gd name="connsiteY219" fmla="*/ 6353 h 9525"/>
                              <a:gd name="connsiteX220" fmla="*/ 12459 w 28575"/>
                              <a:gd name="connsiteY220" fmla="*/ 6353 h 9525"/>
                              <a:gd name="connsiteX221" fmla="*/ 12459 w 28575"/>
                              <a:gd name="connsiteY221" fmla="*/ 6353 h 9525"/>
                              <a:gd name="connsiteX222" fmla="*/ 12459 w 28575"/>
                              <a:gd name="connsiteY222" fmla="*/ 6353 h 9525"/>
                              <a:gd name="connsiteX223" fmla="*/ 12459 w 28575"/>
                              <a:gd name="connsiteY223" fmla="*/ 6353 h 9525"/>
                              <a:gd name="connsiteX224" fmla="*/ 13192 w 28575"/>
                              <a:gd name="connsiteY224" fmla="*/ 6353 h 9525"/>
                              <a:gd name="connsiteX225" fmla="*/ 13192 w 28575"/>
                              <a:gd name="connsiteY225" fmla="*/ 6353 h 9525"/>
                              <a:gd name="connsiteX226" fmla="*/ 13192 w 28575"/>
                              <a:gd name="connsiteY226" fmla="*/ 6353 h 9525"/>
                              <a:gd name="connsiteX227" fmla="*/ 13192 w 28575"/>
                              <a:gd name="connsiteY227" fmla="*/ 6353 h 9525"/>
                              <a:gd name="connsiteX228" fmla="*/ 13192 w 28575"/>
                              <a:gd name="connsiteY228" fmla="*/ 6353 h 9525"/>
                              <a:gd name="connsiteX229" fmla="*/ 13192 w 28575"/>
                              <a:gd name="connsiteY229" fmla="*/ 6353 h 9525"/>
                              <a:gd name="connsiteX230" fmla="*/ 13192 w 28575"/>
                              <a:gd name="connsiteY230" fmla="*/ 3172 h 9525"/>
                              <a:gd name="connsiteX231" fmla="*/ 13192 w 28575"/>
                              <a:gd name="connsiteY231" fmla="*/ 3172 h 9525"/>
                              <a:gd name="connsiteX232" fmla="*/ 13192 w 28575"/>
                              <a:gd name="connsiteY232" fmla="*/ 6353 h 9525"/>
                              <a:gd name="connsiteX233" fmla="*/ 13192 w 28575"/>
                              <a:gd name="connsiteY233" fmla="*/ 6353 h 9525"/>
                              <a:gd name="connsiteX234" fmla="*/ 13192 w 28575"/>
                              <a:gd name="connsiteY234" fmla="*/ 3172 h 9525"/>
                              <a:gd name="connsiteX235" fmla="*/ 13192 w 28575"/>
                              <a:gd name="connsiteY235" fmla="*/ 3172 h 9525"/>
                              <a:gd name="connsiteX236" fmla="*/ 13192 w 28575"/>
                              <a:gd name="connsiteY236" fmla="*/ 3172 h 9525"/>
                              <a:gd name="connsiteX237" fmla="*/ 13192 w 28575"/>
                              <a:gd name="connsiteY237" fmla="*/ 3172 h 9525"/>
                              <a:gd name="connsiteX238" fmla="*/ 13192 w 28575"/>
                              <a:gd name="connsiteY238" fmla="*/ 6353 h 9525"/>
                              <a:gd name="connsiteX239" fmla="*/ 13192 w 28575"/>
                              <a:gd name="connsiteY239" fmla="*/ 6353 h 9525"/>
                              <a:gd name="connsiteX240" fmla="*/ 13192 w 28575"/>
                              <a:gd name="connsiteY240" fmla="*/ 6353 h 9525"/>
                              <a:gd name="connsiteX241" fmla="*/ 13192 w 28575"/>
                              <a:gd name="connsiteY241" fmla="*/ 6353 h 9525"/>
                              <a:gd name="connsiteX242" fmla="*/ 13926 w 28575"/>
                              <a:gd name="connsiteY242" fmla="*/ 6353 h 9525"/>
                              <a:gd name="connsiteX243" fmla="*/ 13926 w 28575"/>
                              <a:gd name="connsiteY243" fmla="*/ 6353 h 9525"/>
                              <a:gd name="connsiteX244" fmla="*/ 13926 w 28575"/>
                              <a:gd name="connsiteY244" fmla="*/ 6353 h 9525"/>
                              <a:gd name="connsiteX245" fmla="*/ 13926 w 28575"/>
                              <a:gd name="connsiteY245" fmla="*/ 6353 h 9525"/>
                              <a:gd name="connsiteX246" fmla="*/ 13926 w 28575"/>
                              <a:gd name="connsiteY246" fmla="*/ 6353 h 9525"/>
                              <a:gd name="connsiteX247" fmla="*/ 13926 w 28575"/>
                              <a:gd name="connsiteY247" fmla="*/ 3172 h 9525"/>
                              <a:gd name="connsiteX248" fmla="*/ 13926 w 28575"/>
                              <a:gd name="connsiteY248" fmla="*/ 6353 h 9525"/>
                              <a:gd name="connsiteX249" fmla="*/ 13926 w 28575"/>
                              <a:gd name="connsiteY249" fmla="*/ 6353 h 9525"/>
                              <a:gd name="connsiteX250" fmla="*/ 13926 w 28575"/>
                              <a:gd name="connsiteY250" fmla="*/ 6353 h 9525"/>
                              <a:gd name="connsiteX251" fmla="*/ 13926 w 28575"/>
                              <a:gd name="connsiteY251" fmla="*/ 6353 h 9525"/>
                              <a:gd name="connsiteX252" fmla="*/ 13926 w 28575"/>
                              <a:gd name="connsiteY252" fmla="*/ 6353 h 9525"/>
                              <a:gd name="connsiteX253" fmla="*/ 13926 w 28575"/>
                              <a:gd name="connsiteY253" fmla="*/ 6353 h 9525"/>
                              <a:gd name="connsiteX254" fmla="*/ 14649 w 28575"/>
                              <a:gd name="connsiteY254" fmla="*/ 6353 h 9525"/>
                              <a:gd name="connsiteX255" fmla="*/ 14649 w 28575"/>
                              <a:gd name="connsiteY255" fmla="*/ 3172 h 9525"/>
                              <a:gd name="connsiteX256" fmla="*/ 14649 w 28575"/>
                              <a:gd name="connsiteY256" fmla="*/ 3172 h 9525"/>
                              <a:gd name="connsiteX257" fmla="*/ 14649 w 28575"/>
                              <a:gd name="connsiteY257" fmla="*/ 6353 h 9525"/>
                              <a:gd name="connsiteX258" fmla="*/ 14649 w 28575"/>
                              <a:gd name="connsiteY258" fmla="*/ 6353 h 9525"/>
                              <a:gd name="connsiteX259" fmla="*/ 14649 w 28575"/>
                              <a:gd name="connsiteY259" fmla="*/ 6353 h 9525"/>
                              <a:gd name="connsiteX260" fmla="*/ 14649 w 28575"/>
                              <a:gd name="connsiteY260" fmla="*/ 3172 h 9525"/>
                              <a:gd name="connsiteX261" fmla="*/ 14649 w 28575"/>
                              <a:gd name="connsiteY261" fmla="*/ 3172 h 9525"/>
                              <a:gd name="connsiteX262" fmla="*/ 14649 w 28575"/>
                              <a:gd name="connsiteY262" fmla="*/ 3172 h 9525"/>
                              <a:gd name="connsiteX263" fmla="*/ 14649 w 28575"/>
                              <a:gd name="connsiteY263" fmla="*/ 6353 h 9525"/>
                              <a:gd name="connsiteX264" fmla="*/ 14649 w 28575"/>
                              <a:gd name="connsiteY264" fmla="*/ 6353 h 9525"/>
                              <a:gd name="connsiteX265" fmla="*/ 14649 w 28575"/>
                              <a:gd name="connsiteY265" fmla="*/ 6353 h 9525"/>
                              <a:gd name="connsiteX266" fmla="*/ 15383 w 28575"/>
                              <a:gd name="connsiteY266" fmla="*/ 6353 h 9525"/>
                              <a:gd name="connsiteX267" fmla="*/ 15383 w 28575"/>
                              <a:gd name="connsiteY267" fmla="*/ 6353 h 9525"/>
                              <a:gd name="connsiteX268" fmla="*/ 15383 w 28575"/>
                              <a:gd name="connsiteY268" fmla="*/ 6353 h 9525"/>
                              <a:gd name="connsiteX269" fmla="*/ 15383 w 28575"/>
                              <a:gd name="connsiteY269" fmla="*/ 6353 h 9525"/>
                              <a:gd name="connsiteX270" fmla="*/ 15383 w 28575"/>
                              <a:gd name="connsiteY270" fmla="*/ 3172 h 9525"/>
                              <a:gd name="connsiteX271" fmla="*/ 15383 w 28575"/>
                              <a:gd name="connsiteY271" fmla="*/ 3172 h 9525"/>
                              <a:gd name="connsiteX272" fmla="*/ 15383 w 28575"/>
                              <a:gd name="connsiteY272" fmla="*/ 3172 h 9525"/>
                              <a:gd name="connsiteX273" fmla="*/ 15383 w 28575"/>
                              <a:gd name="connsiteY273" fmla="*/ 3172 h 9525"/>
                              <a:gd name="connsiteX274" fmla="*/ 15383 w 28575"/>
                              <a:gd name="connsiteY274" fmla="*/ 6353 h 9525"/>
                              <a:gd name="connsiteX275" fmla="*/ 15383 w 28575"/>
                              <a:gd name="connsiteY275" fmla="*/ 6353 h 9525"/>
                              <a:gd name="connsiteX276" fmla="*/ 15383 w 28575"/>
                              <a:gd name="connsiteY276" fmla="*/ 6353 h 9525"/>
                              <a:gd name="connsiteX277" fmla="*/ 15383 w 28575"/>
                              <a:gd name="connsiteY277" fmla="*/ 3172 h 9525"/>
                              <a:gd name="connsiteX278" fmla="*/ 15383 w 28575"/>
                              <a:gd name="connsiteY278" fmla="*/ 3172 h 9525"/>
                              <a:gd name="connsiteX279" fmla="*/ 15383 w 28575"/>
                              <a:gd name="connsiteY279" fmla="*/ 3172 h 9525"/>
                              <a:gd name="connsiteX280" fmla="*/ 16116 w 28575"/>
                              <a:gd name="connsiteY280" fmla="*/ 3172 h 9525"/>
                              <a:gd name="connsiteX281" fmla="*/ 16116 w 28575"/>
                              <a:gd name="connsiteY281" fmla="*/ 6353 h 9525"/>
                              <a:gd name="connsiteX282" fmla="*/ 16116 w 28575"/>
                              <a:gd name="connsiteY282" fmla="*/ 6353 h 9525"/>
                              <a:gd name="connsiteX283" fmla="*/ 16116 w 28575"/>
                              <a:gd name="connsiteY283" fmla="*/ 6353 h 9525"/>
                              <a:gd name="connsiteX284" fmla="*/ 16116 w 28575"/>
                              <a:gd name="connsiteY284" fmla="*/ 3172 h 9525"/>
                              <a:gd name="connsiteX285" fmla="*/ 16116 w 28575"/>
                              <a:gd name="connsiteY285" fmla="*/ 3172 h 9525"/>
                              <a:gd name="connsiteX286" fmla="*/ 16116 w 28575"/>
                              <a:gd name="connsiteY286" fmla="*/ 6353 h 9525"/>
                              <a:gd name="connsiteX287" fmla="*/ 16116 w 28575"/>
                              <a:gd name="connsiteY287" fmla="*/ 6353 h 9525"/>
                              <a:gd name="connsiteX288" fmla="*/ 16116 w 28575"/>
                              <a:gd name="connsiteY288" fmla="*/ 6353 h 9525"/>
                              <a:gd name="connsiteX289" fmla="*/ 16116 w 28575"/>
                              <a:gd name="connsiteY289" fmla="*/ 6353 h 9525"/>
                              <a:gd name="connsiteX290" fmla="*/ 16116 w 28575"/>
                              <a:gd name="connsiteY290" fmla="*/ 6353 h 9525"/>
                              <a:gd name="connsiteX291" fmla="*/ 16116 w 28575"/>
                              <a:gd name="connsiteY291" fmla="*/ 6353 h 9525"/>
                              <a:gd name="connsiteX292" fmla="*/ 16850 w 28575"/>
                              <a:gd name="connsiteY292" fmla="*/ 6353 h 9525"/>
                              <a:gd name="connsiteX293" fmla="*/ 16850 w 28575"/>
                              <a:gd name="connsiteY293" fmla="*/ 6353 h 9525"/>
                              <a:gd name="connsiteX294" fmla="*/ 16850 w 28575"/>
                              <a:gd name="connsiteY294" fmla="*/ 6353 h 9525"/>
                              <a:gd name="connsiteX295" fmla="*/ 16850 w 28575"/>
                              <a:gd name="connsiteY295" fmla="*/ 6353 h 9525"/>
                              <a:gd name="connsiteX296" fmla="*/ 16850 w 28575"/>
                              <a:gd name="connsiteY296" fmla="*/ 6353 h 9525"/>
                              <a:gd name="connsiteX297" fmla="*/ 16850 w 28575"/>
                              <a:gd name="connsiteY297" fmla="*/ 6353 h 9525"/>
                              <a:gd name="connsiteX298" fmla="*/ 16850 w 28575"/>
                              <a:gd name="connsiteY298" fmla="*/ 3172 h 9525"/>
                              <a:gd name="connsiteX299" fmla="*/ 16850 w 28575"/>
                              <a:gd name="connsiteY299" fmla="*/ 3172 h 9525"/>
                              <a:gd name="connsiteX300" fmla="*/ 16850 w 28575"/>
                              <a:gd name="connsiteY300" fmla="*/ 6353 h 9525"/>
                              <a:gd name="connsiteX301" fmla="*/ 16850 w 28575"/>
                              <a:gd name="connsiteY301" fmla="*/ 3172 h 9525"/>
                              <a:gd name="connsiteX302" fmla="*/ 16850 w 28575"/>
                              <a:gd name="connsiteY302" fmla="*/ 3172 h 9525"/>
                              <a:gd name="connsiteX303" fmla="*/ 16850 w 28575"/>
                              <a:gd name="connsiteY303" fmla="*/ 6353 h 9525"/>
                              <a:gd name="connsiteX304" fmla="*/ 17583 w 28575"/>
                              <a:gd name="connsiteY304" fmla="*/ 3172 h 9525"/>
                              <a:gd name="connsiteX305" fmla="*/ 17583 w 28575"/>
                              <a:gd name="connsiteY305" fmla="*/ 3172 h 9525"/>
                              <a:gd name="connsiteX306" fmla="*/ 17583 w 28575"/>
                              <a:gd name="connsiteY306" fmla="*/ 6353 h 9525"/>
                              <a:gd name="connsiteX307" fmla="*/ 17583 w 28575"/>
                              <a:gd name="connsiteY307" fmla="*/ 6353 h 9525"/>
                              <a:gd name="connsiteX308" fmla="*/ 17583 w 28575"/>
                              <a:gd name="connsiteY308" fmla="*/ 6353 h 9525"/>
                              <a:gd name="connsiteX309" fmla="*/ 17583 w 28575"/>
                              <a:gd name="connsiteY309" fmla="*/ 3172 h 9525"/>
                              <a:gd name="connsiteX310" fmla="*/ 17583 w 28575"/>
                              <a:gd name="connsiteY310" fmla="*/ 3172 h 9525"/>
                              <a:gd name="connsiteX311" fmla="*/ 17583 w 28575"/>
                              <a:gd name="connsiteY311" fmla="*/ 6353 h 9525"/>
                              <a:gd name="connsiteX312" fmla="*/ 17583 w 28575"/>
                              <a:gd name="connsiteY312" fmla="*/ 6353 h 9525"/>
                              <a:gd name="connsiteX313" fmla="*/ 17583 w 28575"/>
                              <a:gd name="connsiteY313" fmla="*/ 6353 h 9525"/>
                              <a:gd name="connsiteX314" fmla="*/ 17583 w 28575"/>
                              <a:gd name="connsiteY314" fmla="*/ 6353 h 9525"/>
                              <a:gd name="connsiteX315" fmla="*/ 17583 w 28575"/>
                              <a:gd name="connsiteY315" fmla="*/ 6353 h 9525"/>
                              <a:gd name="connsiteX316" fmla="*/ 18317 w 28575"/>
                              <a:gd name="connsiteY316" fmla="*/ 6353 h 9525"/>
                              <a:gd name="connsiteX317" fmla="*/ 18317 w 28575"/>
                              <a:gd name="connsiteY317" fmla="*/ 6353 h 9525"/>
                              <a:gd name="connsiteX318" fmla="*/ 18317 w 28575"/>
                              <a:gd name="connsiteY318" fmla="*/ 6353 h 9525"/>
                              <a:gd name="connsiteX319" fmla="*/ 18317 w 28575"/>
                              <a:gd name="connsiteY319" fmla="*/ 6353 h 9525"/>
                              <a:gd name="connsiteX320" fmla="*/ 18317 w 28575"/>
                              <a:gd name="connsiteY320" fmla="*/ 6353 h 9525"/>
                              <a:gd name="connsiteX321" fmla="*/ 18317 w 28575"/>
                              <a:gd name="connsiteY321" fmla="*/ 6353 h 9525"/>
                              <a:gd name="connsiteX322" fmla="*/ 18317 w 28575"/>
                              <a:gd name="connsiteY322" fmla="*/ 6353 h 9525"/>
                              <a:gd name="connsiteX323" fmla="*/ 18317 w 28575"/>
                              <a:gd name="connsiteY323" fmla="*/ 6353 h 9525"/>
                              <a:gd name="connsiteX324" fmla="*/ 18317 w 28575"/>
                              <a:gd name="connsiteY324" fmla="*/ 6353 h 9525"/>
                              <a:gd name="connsiteX325" fmla="*/ 18317 w 28575"/>
                              <a:gd name="connsiteY325" fmla="*/ 3172 h 9525"/>
                              <a:gd name="connsiteX326" fmla="*/ 18317 w 28575"/>
                              <a:gd name="connsiteY326" fmla="*/ 3172 h 9525"/>
                              <a:gd name="connsiteX327" fmla="*/ 18317 w 28575"/>
                              <a:gd name="connsiteY327" fmla="*/ 6353 h 9525"/>
                              <a:gd name="connsiteX328" fmla="*/ 18317 w 28575"/>
                              <a:gd name="connsiteY328" fmla="*/ 6353 h 9525"/>
                              <a:gd name="connsiteX329" fmla="*/ 18317 w 28575"/>
                              <a:gd name="connsiteY329" fmla="*/ 6353 h 9525"/>
                              <a:gd name="connsiteX330" fmla="*/ 18317 w 28575"/>
                              <a:gd name="connsiteY330" fmla="*/ 6353 h 9525"/>
                              <a:gd name="connsiteX331" fmla="*/ 18317 w 28575"/>
                              <a:gd name="connsiteY331" fmla="*/ 6353 h 9525"/>
                              <a:gd name="connsiteX332" fmla="*/ 18317 w 28575"/>
                              <a:gd name="connsiteY332" fmla="*/ 6353 h 9525"/>
                              <a:gd name="connsiteX333" fmla="*/ 18317 w 28575"/>
                              <a:gd name="connsiteY333" fmla="*/ 3172 h 9525"/>
                              <a:gd name="connsiteX334" fmla="*/ 19050 w 28575"/>
                              <a:gd name="connsiteY334" fmla="*/ 6353 h 9525"/>
                              <a:gd name="connsiteX335" fmla="*/ 19050 w 28575"/>
                              <a:gd name="connsiteY335" fmla="*/ 6353 h 9525"/>
                              <a:gd name="connsiteX336" fmla="*/ 19050 w 28575"/>
                              <a:gd name="connsiteY336" fmla="*/ 3172 h 9525"/>
                              <a:gd name="connsiteX337" fmla="*/ 19050 w 28575"/>
                              <a:gd name="connsiteY337" fmla="*/ 6353 h 9525"/>
                              <a:gd name="connsiteX338" fmla="*/ 19050 w 28575"/>
                              <a:gd name="connsiteY338" fmla="*/ 6353 h 9525"/>
                              <a:gd name="connsiteX339" fmla="*/ 19050 w 28575"/>
                              <a:gd name="connsiteY339" fmla="*/ 6353 h 9525"/>
                              <a:gd name="connsiteX340" fmla="*/ 19050 w 28575"/>
                              <a:gd name="connsiteY340" fmla="*/ 6353 h 9525"/>
                              <a:gd name="connsiteX341" fmla="*/ 19050 w 28575"/>
                              <a:gd name="connsiteY341" fmla="*/ 6353 h 9525"/>
                              <a:gd name="connsiteX342" fmla="*/ 19050 w 28575"/>
                              <a:gd name="connsiteY342" fmla="*/ 6353 h 9525"/>
                              <a:gd name="connsiteX343" fmla="*/ 19050 w 28575"/>
                              <a:gd name="connsiteY343" fmla="*/ 3172 h 9525"/>
                              <a:gd name="connsiteX344" fmla="*/ 19050 w 28575"/>
                              <a:gd name="connsiteY344" fmla="*/ 6353 h 9525"/>
                              <a:gd name="connsiteX345" fmla="*/ 19050 w 28575"/>
                              <a:gd name="connsiteY345" fmla="*/ 6353 h 9525"/>
                              <a:gd name="connsiteX346" fmla="*/ 19783 w 28575"/>
                              <a:gd name="connsiteY346" fmla="*/ 6353 h 9525"/>
                              <a:gd name="connsiteX347" fmla="*/ 19783 w 28575"/>
                              <a:gd name="connsiteY347" fmla="*/ 6353 h 9525"/>
                              <a:gd name="connsiteX348" fmla="*/ 19783 w 28575"/>
                              <a:gd name="connsiteY348" fmla="*/ 6353 h 9525"/>
                              <a:gd name="connsiteX349" fmla="*/ 19783 w 28575"/>
                              <a:gd name="connsiteY349" fmla="*/ 6353 h 9525"/>
                              <a:gd name="connsiteX350" fmla="*/ 19783 w 28575"/>
                              <a:gd name="connsiteY350" fmla="*/ 6353 h 9525"/>
                              <a:gd name="connsiteX351" fmla="*/ 19783 w 28575"/>
                              <a:gd name="connsiteY351" fmla="*/ 6353 h 9525"/>
                              <a:gd name="connsiteX352" fmla="*/ 19783 w 28575"/>
                              <a:gd name="connsiteY352" fmla="*/ 3172 h 9525"/>
                              <a:gd name="connsiteX353" fmla="*/ 19783 w 28575"/>
                              <a:gd name="connsiteY353" fmla="*/ 3172 h 9525"/>
                              <a:gd name="connsiteX354" fmla="*/ 19783 w 28575"/>
                              <a:gd name="connsiteY354" fmla="*/ 6353 h 9525"/>
                              <a:gd name="connsiteX355" fmla="*/ 19783 w 28575"/>
                              <a:gd name="connsiteY355" fmla="*/ 6353 h 9525"/>
                              <a:gd name="connsiteX356" fmla="*/ 19783 w 28575"/>
                              <a:gd name="connsiteY356" fmla="*/ 6353 h 9525"/>
                              <a:gd name="connsiteX357" fmla="*/ 19783 w 28575"/>
                              <a:gd name="connsiteY357" fmla="*/ 6353 h 9525"/>
                              <a:gd name="connsiteX358" fmla="*/ 19783 w 28575"/>
                              <a:gd name="connsiteY358" fmla="*/ 6353 h 9525"/>
                              <a:gd name="connsiteX359" fmla="*/ 19783 w 28575"/>
                              <a:gd name="connsiteY359" fmla="*/ 6353 h 9525"/>
                              <a:gd name="connsiteX360" fmla="*/ 20517 w 28575"/>
                              <a:gd name="connsiteY360" fmla="*/ 3172 h 9525"/>
                              <a:gd name="connsiteX361" fmla="*/ 20517 w 28575"/>
                              <a:gd name="connsiteY361" fmla="*/ 6353 h 9525"/>
                              <a:gd name="connsiteX362" fmla="*/ 20517 w 28575"/>
                              <a:gd name="connsiteY362" fmla="*/ 6353 h 9525"/>
                              <a:gd name="connsiteX363" fmla="*/ 20517 w 28575"/>
                              <a:gd name="connsiteY363" fmla="*/ 3172 h 9525"/>
                              <a:gd name="connsiteX364" fmla="*/ 20517 w 28575"/>
                              <a:gd name="connsiteY364" fmla="*/ 3172 h 9525"/>
                              <a:gd name="connsiteX365" fmla="*/ 20517 w 28575"/>
                              <a:gd name="connsiteY365" fmla="*/ 6353 h 9525"/>
                              <a:gd name="connsiteX366" fmla="*/ 20517 w 28575"/>
                              <a:gd name="connsiteY366" fmla="*/ 3172 h 9525"/>
                              <a:gd name="connsiteX367" fmla="*/ 20517 w 28575"/>
                              <a:gd name="connsiteY367" fmla="*/ 6353 h 9525"/>
                              <a:gd name="connsiteX368" fmla="*/ 20517 w 28575"/>
                              <a:gd name="connsiteY368" fmla="*/ 6353 h 9525"/>
                              <a:gd name="connsiteX369" fmla="*/ 20517 w 28575"/>
                              <a:gd name="connsiteY369" fmla="*/ 6353 h 9525"/>
                              <a:gd name="connsiteX370" fmla="*/ 20517 w 28575"/>
                              <a:gd name="connsiteY370" fmla="*/ 6353 h 9525"/>
                              <a:gd name="connsiteX371" fmla="*/ 20517 w 28575"/>
                              <a:gd name="connsiteY371" fmla="*/ 6353 h 9525"/>
                              <a:gd name="connsiteX372" fmla="*/ 21250 w 28575"/>
                              <a:gd name="connsiteY372" fmla="*/ 6353 h 9525"/>
                              <a:gd name="connsiteX373" fmla="*/ 21250 w 28575"/>
                              <a:gd name="connsiteY373" fmla="*/ 6353 h 9525"/>
                              <a:gd name="connsiteX374" fmla="*/ 21250 w 28575"/>
                              <a:gd name="connsiteY374" fmla="*/ 6353 h 9525"/>
                              <a:gd name="connsiteX375" fmla="*/ 21250 w 28575"/>
                              <a:gd name="connsiteY375" fmla="*/ 6353 h 9525"/>
                              <a:gd name="connsiteX376" fmla="*/ 21250 w 28575"/>
                              <a:gd name="connsiteY376" fmla="*/ 6353 h 9525"/>
                              <a:gd name="connsiteX377" fmla="*/ 21250 w 28575"/>
                              <a:gd name="connsiteY377" fmla="*/ 6353 h 9525"/>
                              <a:gd name="connsiteX378" fmla="*/ 21250 w 28575"/>
                              <a:gd name="connsiteY378" fmla="*/ 6353 h 9525"/>
                              <a:gd name="connsiteX379" fmla="*/ 21250 w 28575"/>
                              <a:gd name="connsiteY379" fmla="*/ 6353 h 9525"/>
                              <a:gd name="connsiteX380" fmla="*/ 21250 w 28575"/>
                              <a:gd name="connsiteY380" fmla="*/ 6353 h 9525"/>
                              <a:gd name="connsiteX381" fmla="*/ 21250 w 28575"/>
                              <a:gd name="connsiteY381" fmla="*/ 3172 h 9525"/>
                              <a:gd name="connsiteX382" fmla="*/ 21250 w 28575"/>
                              <a:gd name="connsiteY382" fmla="*/ 6353 h 9525"/>
                              <a:gd name="connsiteX383" fmla="*/ 21250 w 28575"/>
                              <a:gd name="connsiteY383" fmla="*/ 3172 h 9525"/>
                              <a:gd name="connsiteX384" fmla="*/ 21984 w 28575"/>
                              <a:gd name="connsiteY384" fmla="*/ 3172 h 9525"/>
                              <a:gd name="connsiteX385" fmla="*/ 21984 w 28575"/>
                              <a:gd name="connsiteY385" fmla="*/ 6353 h 9525"/>
                              <a:gd name="connsiteX386" fmla="*/ 21984 w 28575"/>
                              <a:gd name="connsiteY386" fmla="*/ 6353 h 9525"/>
                              <a:gd name="connsiteX387" fmla="*/ 21984 w 28575"/>
                              <a:gd name="connsiteY387" fmla="*/ 3172 h 9525"/>
                              <a:gd name="connsiteX388" fmla="*/ 21984 w 28575"/>
                              <a:gd name="connsiteY388" fmla="*/ 3172 h 9525"/>
                              <a:gd name="connsiteX389" fmla="*/ 21984 w 28575"/>
                              <a:gd name="connsiteY389" fmla="*/ 3172 h 9525"/>
                              <a:gd name="connsiteX390" fmla="*/ 21984 w 28575"/>
                              <a:gd name="connsiteY390" fmla="*/ 3172 h 9525"/>
                              <a:gd name="connsiteX391" fmla="*/ 21984 w 28575"/>
                              <a:gd name="connsiteY391" fmla="*/ 3172 h 9525"/>
                              <a:gd name="connsiteX392" fmla="*/ 21984 w 28575"/>
                              <a:gd name="connsiteY392" fmla="*/ 3172 h 9525"/>
                              <a:gd name="connsiteX393" fmla="*/ 21984 w 28575"/>
                              <a:gd name="connsiteY393" fmla="*/ 0 h 9525"/>
                              <a:gd name="connsiteX394" fmla="*/ 21984 w 28575"/>
                              <a:gd name="connsiteY394" fmla="*/ 3172 h 9525"/>
                              <a:gd name="connsiteX395" fmla="*/ 21984 w 28575"/>
                              <a:gd name="connsiteY395" fmla="*/ 3172 h 9525"/>
                              <a:gd name="connsiteX396" fmla="*/ 22717 w 28575"/>
                              <a:gd name="connsiteY396" fmla="*/ 3172 h 9525"/>
                              <a:gd name="connsiteX397" fmla="*/ 22717 w 28575"/>
                              <a:gd name="connsiteY397" fmla="*/ 3172 h 9525"/>
                              <a:gd name="connsiteX398" fmla="*/ 22717 w 28575"/>
                              <a:gd name="connsiteY398" fmla="*/ 3172 h 9525"/>
                              <a:gd name="connsiteX399" fmla="*/ 22717 w 28575"/>
                              <a:gd name="connsiteY399" fmla="*/ 3172 h 9525"/>
                              <a:gd name="connsiteX400" fmla="*/ 22717 w 28575"/>
                              <a:gd name="connsiteY400" fmla="*/ 3172 h 9525"/>
                              <a:gd name="connsiteX401" fmla="*/ 22717 w 28575"/>
                              <a:gd name="connsiteY401" fmla="*/ 6353 h 9525"/>
                              <a:gd name="connsiteX402" fmla="*/ 22717 w 28575"/>
                              <a:gd name="connsiteY402" fmla="*/ 6353 h 9525"/>
                              <a:gd name="connsiteX403" fmla="*/ 22717 w 28575"/>
                              <a:gd name="connsiteY403" fmla="*/ 6353 h 9525"/>
                              <a:gd name="connsiteX404" fmla="*/ 22717 w 28575"/>
                              <a:gd name="connsiteY404" fmla="*/ 6353 h 9525"/>
                              <a:gd name="connsiteX405" fmla="*/ 22717 w 28575"/>
                              <a:gd name="connsiteY405" fmla="*/ 6353 h 9525"/>
                              <a:gd name="connsiteX406" fmla="*/ 22717 w 28575"/>
                              <a:gd name="connsiteY406" fmla="*/ 6353 h 9525"/>
                              <a:gd name="connsiteX407" fmla="*/ 22717 w 28575"/>
                              <a:gd name="connsiteY407" fmla="*/ 6353 h 9525"/>
                              <a:gd name="connsiteX408" fmla="*/ 22717 w 28575"/>
                              <a:gd name="connsiteY408" fmla="*/ 6353 h 9525"/>
                              <a:gd name="connsiteX409" fmla="*/ 22717 w 28575"/>
                              <a:gd name="connsiteY409" fmla="*/ 6353 h 9525"/>
                              <a:gd name="connsiteX410" fmla="*/ 22717 w 28575"/>
                              <a:gd name="connsiteY410" fmla="*/ 6353 h 9525"/>
                              <a:gd name="connsiteX411" fmla="*/ 22717 w 28575"/>
                              <a:gd name="connsiteY411" fmla="*/ 6353 h 9525"/>
                              <a:gd name="connsiteX412" fmla="*/ 22717 w 28575"/>
                              <a:gd name="connsiteY412" fmla="*/ 6353 h 9525"/>
                              <a:gd name="connsiteX413" fmla="*/ 22717 w 28575"/>
                              <a:gd name="connsiteY413" fmla="*/ 6353 h 9525"/>
                              <a:gd name="connsiteX414" fmla="*/ 23451 w 28575"/>
                              <a:gd name="connsiteY414" fmla="*/ 6353 h 9525"/>
                              <a:gd name="connsiteX415" fmla="*/ 23451 w 28575"/>
                              <a:gd name="connsiteY415" fmla="*/ 6353 h 9525"/>
                              <a:gd name="connsiteX416" fmla="*/ 23451 w 28575"/>
                              <a:gd name="connsiteY416" fmla="*/ 6353 h 9525"/>
                              <a:gd name="connsiteX417" fmla="*/ 23451 w 28575"/>
                              <a:gd name="connsiteY417" fmla="*/ 6353 h 9525"/>
                              <a:gd name="connsiteX418" fmla="*/ 23451 w 28575"/>
                              <a:gd name="connsiteY418" fmla="*/ 6353 h 9525"/>
                              <a:gd name="connsiteX419" fmla="*/ 23451 w 28575"/>
                              <a:gd name="connsiteY419" fmla="*/ 6353 h 9525"/>
                              <a:gd name="connsiteX420" fmla="*/ 23451 w 28575"/>
                              <a:gd name="connsiteY420" fmla="*/ 3172 h 9525"/>
                              <a:gd name="connsiteX421" fmla="*/ 23451 w 28575"/>
                              <a:gd name="connsiteY421" fmla="*/ 3172 h 9525"/>
                              <a:gd name="connsiteX422" fmla="*/ 23451 w 28575"/>
                              <a:gd name="connsiteY422" fmla="*/ 3172 h 9525"/>
                              <a:gd name="connsiteX423" fmla="*/ 23451 w 28575"/>
                              <a:gd name="connsiteY423" fmla="*/ 6353 h 9525"/>
                              <a:gd name="connsiteX424" fmla="*/ 23451 w 28575"/>
                              <a:gd name="connsiteY424" fmla="*/ 3172 h 9525"/>
                              <a:gd name="connsiteX425" fmla="*/ 23451 w 28575"/>
                              <a:gd name="connsiteY425" fmla="*/ 3172 h 9525"/>
                              <a:gd name="connsiteX426" fmla="*/ 23451 w 28575"/>
                              <a:gd name="connsiteY426" fmla="*/ 6353 h 9525"/>
                              <a:gd name="connsiteX427" fmla="*/ 23451 w 28575"/>
                              <a:gd name="connsiteY427" fmla="*/ 6353 h 9525"/>
                              <a:gd name="connsiteX428" fmla="*/ 24174 w 28575"/>
                              <a:gd name="connsiteY428" fmla="*/ 6353 h 9525"/>
                              <a:gd name="connsiteX429" fmla="*/ 24174 w 28575"/>
                              <a:gd name="connsiteY429" fmla="*/ 6353 h 9525"/>
                              <a:gd name="connsiteX430" fmla="*/ 24174 w 28575"/>
                              <a:gd name="connsiteY430" fmla="*/ 6353 h 9525"/>
                              <a:gd name="connsiteX431" fmla="*/ 24174 w 28575"/>
                              <a:gd name="connsiteY431" fmla="*/ 6353 h 9525"/>
                              <a:gd name="connsiteX432" fmla="*/ 24174 w 28575"/>
                              <a:gd name="connsiteY432" fmla="*/ 3172 h 9525"/>
                              <a:gd name="connsiteX433" fmla="*/ 24174 w 28575"/>
                              <a:gd name="connsiteY433" fmla="*/ 6353 h 9525"/>
                              <a:gd name="connsiteX434" fmla="*/ 24174 w 28575"/>
                              <a:gd name="connsiteY434" fmla="*/ 6353 h 9525"/>
                              <a:gd name="connsiteX435" fmla="*/ 24174 w 28575"/>
                              <a:gd name="connsiteY435" fmla="*/ 6353 h 9525"/>
                              <a:gd name="connsiteX436" fmla="*/ 24174 w 28575"/>
                              <a:gd name="connsiteY436" fmla="*/ 6353 h 9525"/>
                              <a:gd name="connsiteX437" fmla="*/ 24174 w 28575"/>
                              <a:gd name="connsiteY437" fmla="*/ 6353 h 9525"/>
                              <a:gd name="connsiteX438" fmla="*/ 24174 w 28575"/>
                              <a:gd name="connsiteY438" fmla="*/ 6353 h 9525"/>
                              <a:gd name="connsiteX439" fmla="*/ 24174 w 28575"/>
                              <a:gd name="connsiteY439" fmla="*/ 6353 h 9525"/>
                              <a:gd name="connsiteX440" fmla="*/ 24908 w 28575"/>
                              <a:gd name="connsiteY440" fmla="*/ 6353 h 9525"/>
                              <a:gd name="connsiteX441" fmla="*/ 24908 w 28575"/>
                              <a:gd name="connsiteY441" fmla="*/ 6353 h 9525"/>
                              <a:gd name="connsiteX442" fmla="*/ 24908 w 28575"/>
                              <a:gd name="connsiteY442" fmla="*/ 6353 h 9525"/>
                              <a:gd name="connsiteX443" fmla="*/ 24908 w 28575"/>
                              <a:gd name="connsiteY443" fmla="*/ 6353 h 9525"/>
                              <a:gd name="connsiteX444" fmla="*/ 24908 w 28575"/>
                              <a:gd name="connsiteY444" fmla="*/ 6353 h 9525"/>
                              <a:gd name="connsiteX445" fmla="*/ 24908 w 28575"/>
                              <a:gd name="connsiteY445" fmla="*/ 6353 h 9525"/>
                              <a:gd name="connsiteX446" fmla="*/ 24908 w 28575"/>
                              <a:gd name="connsiteY446" fmla="*/ 6353 h 9525"/>
                              <a:gd name="connsiteX447" fmla="*/ 24908 w 28575"/>
                              <a:gd name="connsiteY447" fmla="*/ 6353 h 9525"/>
                              <a:gd name="connsiteX448" fmla="*/ 24908 w 28575"/>
                              <a:gd name="connsiteY448" fmla="*/ 6353 h 9525"/>
                              <a:gd name="connsiteX449" fmla="*/ 24908 w 28575"/>
                              <a:gd name="connsiteY449" fmla="*/ 6353 h 9525"/>
                              <a:gd name="connsiteX450" fmla="*/ 24908 w 28575"/>
                              <a:gd name="connsiteY450" fmla="*/ 6353 h 9525"/>
                              <a:gd name="connsiteX451" fmla="*/ 24908 w 28575"/>
                              <a:gd name="connsiteY451" fmla="*/ 6353 h 9525"/>
                              <a:gd name="connsiteX452" fmla="*/ 25641 w 28575"/>
                              <a:gd name="connsiteY452" fmla="*/ 6353 h 9525"/>
                              <a:gd name="connsiteX453" fmla="*/ 25641 w 28575"/>
                              <a:gd name="connsiteY453" fmla="*/ 6353 h 9525"/>
                              <a:gd name="connsiteX454" fmla="*/ 25641 w 28575"/>
                              <a:gd name="connsiteY454" fmla="*/ 6353 h 9525"/>
                              <a:gd name="connsiteX455" fmla="*/ 25641 w 28575"/>
                              <a:gd name="connsiteY455" fmla="*/ 6353 h 9525"/>
                              <a:gd name="connsiteX456" fmla="*/ 25641 w 28575"/>
                              <a:gd name="connsiteY456" fmla="*/ 6353 h 9525"/>
                              <a:gd name="connsiteX457" fmla="*/ 25641 w 28575"/>
                              <a:gd name="connsiteY457" fmla="*/ 6353 h 9525"/>
                              <a:gd name="connsiteX458" fmla="*/ 25641 w 28575"/>
                              <a:gd name="connsiteY458" fmla="*/ 6353 h 9525"/>
                              <a:gd name="connsiteX459" fmla="*/ 25641 w 28575"/>
                              <a:gd name="connsiteY459" fmla="*/ 6353 h 9525"/>
                              <a:gd name="connsiteX460" fmla="*/ 25641 w 28575"/>
                              <a:gd name="connsiteY460" fmla="*/ 6353 h 9525"/>
                              <a:gd name="connsiteX461" fmla="*/ 25641 w 28575"/>
                              <a:gd name="connsiteY461" fmla="*/ 6353 h 9525"/>
                              <a:gd name="connsiteX462" fmla="*/ 25641 w 28575"/>
                              <a:gd name="connsiteY462" fmla="*/ 6353 h 9525"/>
                              <a:gd name="connsiteX463" fmla="*/ 25641 w 28575"/>
                              <a:gd name="connsiteY463" fmla="*/ 6353 h 9525"/>
                              <a:gd name="connsiteX464" fmla="*/ 26375 w 28575"/>
                              <a:gd name="connsiteY464" fmla="*/ 6353 h 9525"/>
                              <a:gd name="connsiteX465" fmla="*/ 26375 w 28575"/>
                              <a:gd name="connsiteY465" fmla="*/ 6353 h 9525"/>
                              <a:gd name="connsiteX466" fmla="*/ 26375 w 28575"/>
                              <a:gd name="connsiteY466" fmla="*/ 6353 h 9525"/>
                              <a:gd name="connsiteX467" fmla="*/ 26375 w 28575"/>
                              <a:gd name="connsiteY467" fmla="*/ 6353 h 9525"/>
                              <a:gd name="connsiteX468" fmla="*/ 26375 w 28575"/>
                              <a:gd name="connsiteY468" fmla="*/ 6353 h 9525"/>
                              <a:gd name="connsiteX469" fmla="*/ 26375 w 28575"/>
                              <a:gd name="connsiteY469" fmla="*/ 6353 h 9525"/>
                              <a:gd name="connsiteX470" fmla="*/ 26375 w 28575"/>
                              <a:gd name="connsiteY470" fmla="*/ 6353 h 9525"/>
                              <a:gd name="connsiteX471" fmla="*/ 26375 w 28575"/>
                              <a:gd name="connsiteY471" fmla="*/ 6353 h 9525"/>
                              <a:gd name="connsiteX472" fmla="*/ 26375 w 28575"/>
                              <a:gd name="connsiteY472" fmla="*/ 6353 h 9525"/>
                              <a:gd name="connsiteX473" fmla="*/ 26375 w 28575"/>
                              <a:gd name="connsiteY473" fmla="*/ 6353 h 9525"/>
                              <a:gd name="connsiteX474" fmla="*/ 26375 w 28575"/>
                              <a:gd name="connsiteY474" fmla="*/ 6353 h 9525"/>
                              <a:gd name="connsiteX475" fmla="*/ 26375 w 28575"/>
                              <a:gd name="connsiteY475" fmla="*/ 6353 h 9525"/>
                              <a:gd name="connsiteX476" fmla="*/ 27108 w 28575"/>
                              <a:gd name="connsiteY476" fmla="*/ 6353 h 9525"/>
                              <a:gd name="connsiteX477" fmla="*/ 27108 w 28575"/>
                              <a:gd name="connsiteY477" fmla="*/ 6353 h 9525"/>
                              <a:gd name="connsiteX478" fmla="*/ 27108 w 28575"/>
                              <a:gd name="connsiteY478" fmla="*/ 6353 h 9525"/>
                              <a:gd name="connsiteX479" fmla="*/ 27108 w 28575"/>
                              <a:gd name="connsiteY479" fmla="*/ 6353 h 9525"/>
                              <a:gd name="connsiteX480" fmla="*/ 27108 w 28575"/>
                              <a:gd name="connsiteY480" fmla="*/ 6353 h 9525"/>
                              <a:gd name="connsiteX481" fmla="*/ 27108 w 28575"/>
                              <a:gd name="connsiteY481" fmla="*/ 6353 h 9525"/>
                              <a:gd name="connsiteX482" fmla="*/ 27108 w 28575"/>
                              <a:gd name="connsiteY482" fmla="*/ 3172 h 9525"/>
                              <a:gd name="connsiteX483" fmla="*/ 27108 w 28575"/>
                              <a:gd name="connsiteY483" fmla="*/ 6353 h 9525"/>
                              <a:gd name="connsiteX484" fmla="*/ 27108 w 28575"/>
                              <a:gd name="connsiteY484" fmla="*/ 6353 h 9525"/>
                              <a:gd name="connsiteX485" fmla="*/ 27108 w 28575"/>
                              <a:gd name="connsiteY485" fmla="*/ 6353 h 9525"/>
                              <a:gd name="connsiteX486" fmla="*/ 27108 w 28575"/>
                              <a:gd name="connsiteY486" fmla="*/ 6353 h 9525"/>
                              <a:gd name="connsiteX487" fmla="*/ 27108 w 28575"/>
                              <a:gd name="connsiteY487" fmla="*/ 6353 h 9525"/>
                              <a:gd name="connsiteX488" fmla="*/ 27842 w 28575"/>
                              <a:gd name="connsiteY488" fmla="*/ 3172 h 9525"/>
                              <a:gd name="connsiteX489" fmla="*/ 27842 w 28575"/>
                              <a:gd name="connsiteY489" fmla="*/ 6353 h 9525"/>
                              <a:gd name="connsiteX490" fmla="*/ 27842 w 28575"/>
                              <a:gd name="connsiteY490" fmla="*/ 6353 h 9525"/>
                              <a:gd name="connsiteX491" fmla="*/ 27842 w 28575"/>
                              <a:gd name="connsiteY491" fmla="*/ 6353 h 9525"/>
                              <a:gd name="connsiteX492" fmla="*/ 27842 w 28575"/>
                              <a:gd name="connsiteY492" fmla="*/ 6353 h 9525"/>
                              <a:gd name="connsiteX493" fmla="*/ 27842 w 28575"/>
                              <a:gd name="connsiteY493" fmla="*/ 6353 h 9525"/>
                              <a:gd name="connsiteX494" fmla="*/ 27842 w 28575"/>
                              <a:gd name="connsiteY494" fmla="*/ 6353 h 9525"/>
                              <a:gd name="connsiteX495" fmla="*/ 27842 w 28575"/>
                              <a:gd name="connsiteY495" fmla="*/ 6353 h 9525"/>
                              <a:gd name="connsiteX496" fmla="*/ 27842 w 28575"/>
                              <a:gd name="connsiteY496" fmla="*/ 3172 h 9525"/>
                              <a:gd name="connsiteX497" fmla="*/ 27842 w 28575"/>
                              <a:gd name="connsiteY497" fmla="*/ 0 h 9525"/>
                              <a:gd name="connsiteX498" fmla="*/ 27842 w 28575"/>
                              <a:gd name="connsiteY498" fmla="*/ 0 h 9525"/>
                              <a:gd name="connsiteX499" fmla="*/ 27842 w 28575"/>
                              <a:gd name="connsiteY499" fmla="*/ 0 h 9525"/>
                              <a:gd name="connsiteX500" fmla="*/ 27842 w 28575"/>
                              <a:gd name="connsiteY500" fmla="*/ 3172 h 9525"/>
                              <a:gd name="connsiteX501" fmla="*/ 27842 w 28575"/>
                              <a:gd name="connsiteY501" fmla="*/ 6353 h 9525"/>
                              <a:gd name="connsiteX502" fmla="*/ 27842 w 28575"/>
                              <a:gd name="connsiteY502" fmla="*/ 6353 h 9525"/>
                              <a:gd name="connsiteX503" fmla="*/ 27842 w 28575"/>
                              <a:gd name="connsiteY503" fmla="*/ 6353 h 9525"/>
                              <a:gd name="connsiteX504" fmla="*/ 27842 w 28575"/>
                              <a:gd name="connsiteY504" fmla="*/ 6353 h 9525"/>
                              <a:gd name="connsiteX505" fmla="*/ 27842 w 28575"/>
                              <a:gd name="connsiteY505" fmla="*/ 6353 h 9525"/>
                              <a:gd name="connsiteX506" fmla="*/ 27842 w 28575"/>
                              <a:gd name="connsiteY506" fmla="*/ 0 h 9525"/>
                              <a:gd name="connsiteX507" fmla="*/ 27842 w 28575"/>
                              <a:gd name="connsiteY507" fmla="*/ 3172 h 9525"/>
                              <a:gd name="connsiteX508" fmla="*/ 28575 w 28575"/>
                              <a:gd name="connsiteY508" fmla="*/ 3172 h 9525"/>
                              <a:gd name="connsiteX509" fmla="*/ 28575 w 28575"/>
                              <a:gd name="connsiteY509" fmla="*/ 6353 h 9525"/>
                              <a:gd name="connsiteX510" fmla="*/ 28575 w 28575"/>
                              <a:gd name="connsiteY510" fmla="*/ 6353 h 9525"/>
                              <a:gd name="connsiteX511" fmla="*/ 28575 w 28575"/>
                              <a:gd name="connsiteY511" fmla="*/ 3172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3172"/>
                                </a:moveTo>
                                <a:lnTo>
                                  <a:pt x="0" y="3172"/>
                                </a:lnTo>
                                <a:lnTo>
                                  <a:pt x="733" y="3172"/>
                                </a:lnTo>
                                <a:lnTo>
                                  <a:pt x="733" y="6353"/>
                                </a:lnTo>
                                <a:lnTo>
                                  <a:pt x="733" y="6353"/>
                                </a:lnTo>
                                <a:lnTo>
                                  <a:pt x="733" y="6353"/>
                                </a:lnTo>
                                <a:lnTo>
                                  <a:pt x="733" y="6353"/>
                                </a:lnTo>
                                <a:lnTo>
                                  <a:pt x="733" y="6353"/>
                                </a:lnTo>
                                <a:lnTo>
                                  <a:pt x="733" y="6353"/>
                                </a:lnTo>
                                <a:lnTo>
                                  <a:pt x="733" y="6353"/>
                                </a:lnTo>
                                <a:lnTo>
                                  <a:pt x="733" y="6353"/>
                                </a:lnTo>
                                <a:lnTo>
                                  <a:pt x="733" y="6353"/>
                                </a:lnTo>
                                <a:lnTo>
                                  <a:pt x="733" y="6353"/>
                                </a:lnTo>
                                <a:lnTo>
                                  <a:pt x="733" y="6353"/>
                                </a:lnTo>
                                <a:lnTo>
                                  <a:pt x="1467" y="6353"/>
                                </a:lnTo>
                                <a:lnTo>
                                  <a:pt x="1467" y="6353"/>
                                </a:lnTo>
                                <a:lnTo>
                                  <a:pt x="1467" y="3172"/>
                                </a:lnTo>
                                <a:lnTo>
                                  <a:pt x="1467" y="6353"/>
                                </a:lnTo>
                                <a:lnTo>
                                  <a:pt x="1467" y="6353"/>
                                </a:lnTo>
                                <a:lnTo>
                                  <a:pt x="1467" y="6353"/>
                                </a:lnTo>
                                <a:lnTo>
                                  <a:pt x="1467" y="6353"/>
                                </a:lnTo>
                                <a:lnTo>
                                  <a:pt x="1467" y="6353"/>
                                </a:lnTo>
                                <a:lnTo>
                                  <a:pt x="1467" y="6353"/>
                                </a:lnTo>
                                <a:lnTo>
                                  <a:pt x="1467" y="6353"/>
                                </a:lnTo>
                                <a:lnTo>
                                  <a:pt x="1467" y="6353"/>
                                </a:lnTo>
                                <a:lnTo>
                                  <a:pt x="1467" y="6353"/>
                                </a:lnTo>
                                <a:lnTo>
                                  <a:pt x="2200" y="3172"/>
                                </a:lnTo>
                                <a:lnTo>
                                  <a:pt x="2200" y="3172"/>
                                </a:lnTo>
                                <a:lnTo>
                                  <a:pt x="2200" y="3172"/>
                                </a:lnTo>
                                <a:lnTo>
                                  <a:pt x="2200" y="3172"/>
                                </a:lnTo>
                                <a:lnTo>
                                  <a:pt x="2200" y="6353"/>
                                </a:lnTo>
                                <a:lnTo>
                                  <a:pt x="2200" y="3172"/>
                                </a:lnTo>
                                <a:lnTo>
                                  <a:pt x="2200" y="3172"/>
                                </a:lnTo>
                                <a:lnTo>
                                  <a:pt x="2200" y="6353"/>
                                </a:lnTo>
                                <a:lnTo>
                                  <a:pt x="2200" y="3172"/>
                                </a:lnTo>
                                <a:lnTo>
                                  <a:pt x="2200" y="6353"/>
                                </a:lnTo>
                                <a:lnTo>
                                  <a:pt x="2200" y="6353"/>
                                </a:lnTo>
                                <a:lnTo>
                                  <a:pt x="2200" y="6353"/>
                                </a:lnTo>
                                <a:lnTo>
                                  <a:pt x="2934" y="6353"/>
                                </a:lnTo>
                                <a:lnTo>
                                  <a:pt x="2934" y="6353"/>
                                </a:lnTo>
                                <a:lnTo>
                                  <a:pt x="2934" y="6353"/>
                                </a:lnTo>
                                <a:lnTo>
                                  <a:pt x="2934" y="6353"/>
                                </a:lnTo>
                                <a:lnTo>
                                  <a:pt x="2934" y="6353"/>
                                </a:lnTo>
                                <a:lnTo>
                                  <a:pt x="2934" y="6353"/>
                                </a:lnTo>
                                <a:lnTo>
                                  <a:pt x="2934" y="6353"/>
                                </a:lnTo>
                                <a:lnTo>
                                  <a:pt x="2934" y="6353"/>
                                </a:lnTo>
                                <a:lnTo>
                                  <a:pt x="2934" y="6353"/>
                                </a:lnTo>
                                <a:lnTo>
                                  <a:pt x="2934" y="6353"/>
                                </a:lnTo>
                                <a:lnTo>
                                  <a:pt x="2934" y="3172"/>
                                </a:lnTo>
                                <a:lnTo>
                                  <a:pt x="2934" y="6353"/>
                                </a:lnTo>
                                <a:lnTo>
                                  <a:pt x="3667" y="6353"/>
                                </a:lnTo>
                                <a:lnTo>
                                  <a:pt x="3667" y="6353"/>
                                </a:lnTo>
                                <a:lnTo>
                                  <a:pt x="3667" y="6353"/>
                                </a:lnTo>
                                <a:lnTo>
                                  <a:pt x="3667" y="6353"/>
                                </a:lnTo>
                                <a:lnTo>
                                  <a:pt x="3667" y="6353"/>
                                </a:lnTo>
                                <a:lnTo>
                                  <a:pt x="3667" y="3172"/>
                                </a:lnTo>
                                <a:lnTo>
                                  <a:pt x="3667" y="3172"/>
                                </a:lnTo>
                                <a:lnTo>
                                  <a:pt x="3667" y="6353"/>
                                </a:lnTo>
                                <a:lnTo>
                                  <a:pt x="3667" y="6353"/>
                                </a:lnTo>
                                <a:lnTo>
                                  <a:pt x="3667" y="6353"/>
                                </a:lnTo>
                                <a:lnTo>
                                  <a:pt x="3667" y="6353"/>
                                </a:lnTo>
                                <a:lnTo>
                                  <a:pt x="3667" y="6353"/>
                                </a:lnTo>
                                <a:lnTo>
                                  <a:pt x="4401" y="6353"/>
                                </a:lnTo>
                                <a:lnTo>
                                  <a:pt x="4401" y="6353"/>
                                </a:lnTo>
                                <a:lnTo>
                                  <a:pt x="4401" y="6353"/>
                                </a:lnTo>
                                <a:lnTo>
                                  <a:pt x="4401" y="6353"/>
                                </a:lnTo>
                                <a:lnTo>
                                  <a:pt x="4401" y="6353"/>
                                </a:lnTo>
                                <a:lnTo>
                                  <a:pt x="4401" y="6353"/>
                                </a:lnTo>
                                <a:lnTo>
                                  <a:pt x="4401" y="6353"/>
                                </a:lnTo>
                                <a:lnTo>
                                  <a:pt x="4401" y="6353"/>
                                </a:lnTo>
                                <a:lnTo>
                                  <a:pt x="4401" y="6353"/>
                                </a:lnTo>
                                <a:lnTo>
                                  <a:pt x="4401" y="6353"/>
                                </a:lnTo>
                                <a:lnTo>
                                  <a:pt x="4401" y="6353"/>
                                </a:lnTo>
                                <a:lnTo>
                                  <a:pt x="4401" y="6353"/>
                                </a:lnTo>
                                <a:lnTo>
                                  <a:pt x="4401" y="6353"/>
                                </a:lnTo>
                                <a:lnTo>
                                  <a:pt x="4401" y="6353"/>
                                </a:lnTo>
                                <a:lnTo>
                                  <a:pt x="4401" y="6353"/>
                                </a:lnTo>
                                <a:lnTo>
                                  <a:pt x="4401" y="6353"/>
                                </a:lnTo>
                                <a:lnTo>
                                  <a:pt x="4401" y="6353"/>
                                </a:lnTo>
                                <a:lnTo>
                                  <a:pt x="4401" y="6353"/>
                                </a:lnTo>
                                <a:lnTo>
                                  <a:pt x="4401" y="6353"/>
                                </a:lnTo>
                                <a:lnTo>
                                  <a:pt x="4401" y="6353"/>
                                </a:lnTo>
                                <a:lnTo>
                                  <a:pt x="5124" y="6353"/>
                                </a:lnTo>
                                <a:lnTo>
                                  <a:pt x="5124" y="6353"/>
                                </a:lnTo>
                                <a:lnTo>
                                  <a:pt x="5124" y="6353"/>
                                </a:lnTo>
                                <a:lnTo>
                                  <a:pt x="5124" y="6353"/>
                                </a:lnTo>
                                <a:lnTo>
                                  <a:pt x="5124" y="6353"/>
                                </a:lnTo>
                                <a:lnTo>
                                  <a:pt x="5124" y="6353"/>
                                </a:lnTo>
                                <a:lnTo>
                                  <a:pt x="5124" y="6353"/>
                                </a:lnTo>
                                <a:lnTo>
                                  <a:pt x="5124" y="6353"/>
                                </a:lnTo>
                                <a:lnTo>
                                  <a:pt x="5124" y="6353"/>
                                </a:lnTo>
                                <a:lnTo>
                                  <a:pt x="5124" y="3172"/>
                                </a:lnTo>
                                <a:lnTo>
                                  <a:pt x="5124" y="3172"/>
                                </a:lnTo>
                                <a:lnTo>
                                  <a:pt x="5124" y="3172"/>
                                </a:lnTo>
                                <a:lnTo>
                                  <a:pt x="5858" y="3172"/>
                                </a:lnTo>
                                <a:lnTo>
                                  <a:pt x="5858" y="6353"/>
                                </a:lnTo>
                                <a:lnTo>
                                  <a:pt x="5858" y="6353"/>
                                </a:lnTo>
                                <a:lnTo>
                                  <a:pt x="5858" y="6353"/>
                                </a:lnTo>
                                <a:lnTo>
                                  <a:pt x="5858" y="6353"/>
                                </a:lnTo>
                                <a:lnTo>
                                  <a:pt x="5858" y="6353"/>
                                </a:lnTo>
                                <a:lnTo>
                                  <a:pt x="5858" y="6353"/>
                                </a:lnTo>
                                <a:lnTo>
                                  <a:pt x="5858" y="6353"/>
                                </a:lnTo>
                                <a:lnTo>
                                  <a:pt x="5858" y="6353"/>
                                </a:lnTo>
                                <a:lnTo>
                                  <a:pt x="5858" y="6353"/>
                                </a:lnTo>
                                <a:lnTo>
                                  <a:pt x="5858" y="6353"/>
                                </a:lnTo>
                                <a:lnTo>
                                  <a:pt x="5858" y="6353"/>
                                </a:lnTo>
                                <a:lnTo>
                                  <a:pt x="6591" y="3172"/>
                                </a:lnTo>
                                <a:lnTo>
                                  <a:pt x="6591" y="0"/>
                                </a:lnTo>
                                <a:lnTo>
                                  <a:pt x="6591" y="3172"/>
                                </a:lnTo>
                                <a:lnTo>
                                  <a:pt x="6591" y="3172"/>
                                </a:lnTo>
                                <a:lnTo>
                                  <a:pt x="6591" y="6353"/>
                                </a:lnTo>
                                <a:lnTo>
                                  <a:pt x="6591" y="6353"/>
                                </a:lnTo>
                                <a:lnTo>
                                  <a:pt x="6591" y="6353"/>
                                </a:lnTo>
                                <a:lnTo>
                                  <a:pt x="6591" y="6353"/>
                                </a:lnTo>
                                <a:lnTo>
                                  <a:pt x="6591" y="6353"/>
                                </a:lnTo>
                                <a:lnTo>
                                  <a:pt x="6591" y="6353"/>
                                </a:lnTo>
                                <a:lnTo>
                                  <a:pt x="6591" y="6353"/>
                                </a:lnTo>
                                <a:lnTo>
                                  <a:pt x="6591" y="6353"/>
                                </a:lnTo>
                                <a:lnTo>
                                  <a:pt x="7325" y="3172"/>
                                </a:lnTo>
                                <a:lnTo>
                                  <a:pt x="7325" y="3172"/>
                                </a:lnTo>
                                <a:lnTo>
                                  <a:pt x="7325" y="3172"/>
                                </a:lnTo>
                                <a:lnTo>
                                  <a:pt x="7325" y="6353"/>
                                </a:lnTo>
                                <a:lnTo>
                                  <a:pt x="7325" y="6353"/>
                                </a:lnTo>
                                <a:lnTo>
                                  <a:pt x="7325" y="6353"/>
                                </a:lnTo>
                                <a:lnTo>
                                  <a:pt x="7325" y="6353"/>
                                </a:lnTo>
                                <a:lnTo>
                                  <a:pt x="7325" y="6353"/>
                                </a:lnTo>
                                <a:lnTo>
                                  <a:pt x="7325" y="6353"/>
                                </a:lnTo>
                                <a:lnTo>
                                  <a:pt x="7325" y="6353"/>
                                </a:lnTo>
                                <a:lnTo>
                                  <a:pt x="7325" y="6353"/>
                                </a:lnTo>
                                <a:lnTo>
                                  <a:pt x="7325" y="6353"/>
                                </a:lnTo>
                                <a:lnTo>
                                  <a:pt x="8058" y="6353"/>
                                </a:lnTo>
                                <a:lnTo>
                                  <a:pt x="8058" y="6353"/>
                                </a:lnTo>
                                <a:lnTo>
                                  <a:pt x="8058" y="6353"/>
                                </a:lnTo>
                                <a:lnTo>
                                  <a:pt x="8058" y="6353"/>
                                </a:lnTo>
                                <a:lnTo>
                                  <a:pt x="8058" y="3172"/>
                                </a:lnTo>
                                <a:lnTo>
                                  <a:pt x="8058" y="3172"/>
                                </a:lnTo>
                                <a:lnTo>
                                  <a:pt x="8058" y="3172"/>
                                </a:lnTo>
                                <a:lnTo>
                                  <a:pt x="8058" y="3172"/>
                                </a:lnTo>
                                <a:lnTo>
                                  <a:pt x="8058" y="3172"/>
                                </a:lnTo>
                                <a:lnTo>
                                  <a:pt x="8058" y="3172"/>
                                </a:lnTo>
                                <a:lnTo>
                                  <a:pt x="8058" y="3172"/>
                                </a:lnTo>
                                <a:lnTo>
                                  <a:pt x="8058" y="3172"/>
                                </a:lnTo>
                                <a:lnTo>
                                  <a:pt x="8058" y="6353"/>
                                </a:lnTo>
                                <a:lnTo>
                                  <a:pt x="8058" y="3172"/>
                                </a:lnTo>
                                <a:lnTo>
                                  <a:pt x="8792" y="3172"/>
                                </a:lnTo>
                                <a:lnTo>
                                  <a:pt x="8792" y="3172"/>
                                </a:lnTo>
                                <a:lnTo>
                                  <a:pt x="8792" y="3172"/>
                                </a:lnTo>
                                <a:lnTo>
                                  <a:pt x="8792" y="3172"/>
                                </a:lnTo>
                                <a:lnTo>
                                  <a:pt x="8792" y="3172"/>
                                </a:lnTo>
                                <a:lnTo>
                                  <a:pt x="8792" y="3172"/>
                                </a:lnTo>
                                <a:lnTo>
                                  <a:pt x="8792" y="3172"/>
                                </a:lnTo>
                                <a:lnTo>
                                  <a:pt x="8792" y="3172"/>
                                </a:lnTo>
                                <a:lnTo>
                                  <a:pt x="8792" y="3172"/>
                                </a:lnTo>
                                <a:lnTo>
                                  <a:pt x="8792" y="6353"/>
                                </a:lnTo>
                                <a:lnTo>
                                  <a:pt x="8792" y="3172"/>
                                </a:lnTo>
                                <a:lnTo>
                                  <a:pt x="8792" y="3172"/>
                                </a:lnTo>
                                <a:lnTo>
                                  <a:pt x="8792" y="3172"/>
                                </a:lnTo>
                                <a:lnTo>
                                  <a:pt x="8792" y="3172"/>
                                </a:lnTo>
                                <a:lnTo>
                                  <a:pt x="8792" y="6353"/>
                                </a:lnTo>
                                <a:lnTo>
                                  <a:pt x="8792" y="6353"/>
                                </a:lnTo>
                                <a:lnTo>
                                  <a:pt x="8792" y="6353"/>
                                </a:lnTo>
                                <a:lnTo>
                                  <a:pt x="8792" y="6353"/>
                                </a:lnTo>
                                <a:lnTo>
                                  <a:pt x="9525" y="6353"/>
                                </a:lnTo>
                                <a:lnTo>
                                  <a:pt x="9525" y="3172"/>
                                </a:lnTo>
                                <a:lnTo>
                                  <a:pt x="9525" y="3172"/>
                                </a:lnTo>
                                <a:lnTo>
                                  <a:pt x="9525" y="0"/>
                                </a:lnTo>
                                <a:lnTo>
                                  <a:pt x="9525" y="3172"/>
                                </a:lnTo>
                                <a:lnTo>
                                  <a:pt x="9525" y="3172"/>
                                </a:lnTo>
                                <a:lnTo>
                                  <a:pt x="9525" y="3172"/>
                                </a:lnTo>
                                <a:lnTo>
                                  <a:pt x="9525" y="3172"/>
                                </a:lnTo>
                                <a:lnTo>
                                  <a:pt x="9525" y="3172"/>
                                </a:lnTo>
                                <a:lnTo>
                                  <a:pt x="9525" y="3172"/>
                                </a:lnTo>
                                <a:lnTo>
                                  <a:pt x="9525" y="3172"/>
                                </a:lnTo>
                                <a:lnTo>
                                  <a:pt x="9525" y="6353"/>
                                </a:lnTo>
                                <a:lnTo>
                                  <a:pt x="10258" y="6353"/>
                                </a:lnTo>
                                <a:lnTo>
                                  <a:pt x="10258" y="6353"/>
                                </a:lnTo>
                                <a:lnTo>
                                  <a:pt x="10258" y="6353"/>
                                </a:lnTo>
                                <a:lnTo>
                                  <a:pt x="10258" y="6353"/>
                                </a:lnTo>
                                <a:lnTo>
                                  <a:pt x="10258" y="3172"/>
                                </a:lnTo>
                                <a:lnTo>
                                  <a:pt x="10258" y="3172"/>
                                </a:lnTo>
                                <a:lnTo>
                                  <a:pt x="10258" y="6353"/>
                                </a:lnTo>
                                <a:lnTo>
                                  <a:pt x="10258" y="6353"/>
                                </a:lnTo>
                                <a:lnTo>
                                  <a:pt x="10258" y="3172"/>
                                </a:lnTo>
                                <a:lnTo>
                                  <a:pt x="10258" y="3172"/>
                                </a:lnTo>
                                <a:lnTo>
                                  <a:pt x="10258" y="6353"/>
                                </a:lnTo>
                                <a:lnTo>
                                  <a:pt x="10258" y="6353"/>
                                </a:lnTo>
                                <a:lnTo>
                                  <a:pt x="10992" y="6353"/>
                                </a:lnTo>
                                <a:lnTo>
                                  <a:pt x="10992" y="6353"/>
                                </a:lnTo>
                                <a:lnTo>
                                  <a:pt x="10992" y="6353"/>
                                </a:lnTo>
                                <a:lnTo>
                                  <a:pt x="10992" y="6353"/>
                                </a:lnTo>
                                <a:lnTo>
                                  <a:pt x="10992" y="3172"/>
                                </a:lnTo>
                                <a:lnTo>
                                  <a:pt x="10992" y="3172"/>
                                </a:lnTo>
                                <a:lnTo>
                                  <a:pt x="10992" y="3172"/>
                                </a:lnTo>
                                <a:lnTo>
                                  <a:pt x="10992" y="3172"/>
                                </a:lnTo>
                                <a:lnTo>
                                  <a:pt x="10992" y="6353"/>
                                </a:lnTo>
                                <a:lnTo>
                                  <a:pt x="10992" y="6353"/>
                                </a:lnTo>
                                <a:lnTo>
                                  <a:pt x="10992" y="6353"/>
                                </a:lnTo>
                                <a:lnTo>
                                  <a:pt x="10992" y="6353"/>
                                </a:lnTo>
                                <a:lnTo>
                                  <a:pt x="11725" y="6353"/>
                                </a:lnTo>
                                <a:lnTo>
                                  <a:pt x="11725" y="6353"/>
                                </a:lnTo>
                                <a:lnTo>
                                  <a:pt x="11725" y="3172"/>
                                </a:lnTo>
                                <a:lnTo>
                                  <a:pt x="11725" y="3172"/>
                                </a:lnTo>
                                <a:lnTo>
                                  <a:pt x="11725" y="3172"/>
                                </a:lnTo>
                                <a:lnTo>
                                  <a:pt x="11725" y="3172"/>
                                </a:lnTo>
                                <a:lnTo>
                                  <a:pt x="11725" y="6353"/>
                                </a:lnTo>
                                <a:lnTo>
                                  <a:pt x="11725" y="6353"/>
                                </a:lnTo>
                                <a:lnTo>
                                  <a:pt x="11725" y="6353"/>
                                </a:lnTo>
                                <a:lnTo>
                                  <a:pt x="11725" y="6353"/>
                                </a:lnTo>
                                <a:lnTo>
                                  <a:pt x="11725" y="9525"/>
                                </a:lnTo>
                                <a:lnTo>
                                  <a:pt x="11725" y="6353"/>
                                </a:lnTo>
                                <a:lnTo>
                                  <a:pt x="11725" y="6353"/>
                                </a:lnTo>
                                <a:lnTo>
                                  <a:pt x="11725" y="6353"/>
                                </a:lnTo>
                                <a:lnTo>
                                  <a:pt x="12459" y="6353"/>
                                </a:lnTo>
                                <a:lnTo>
                                  <a:pt x="12459" y="3172"/>
                                </a:lnTo>
                                <a:lnTo>
                                  <a:pt x="12459" y="6353"/>
                                </a:lnTo>
                                <a:lnTo>
                                  <a:pt x="12459" y="3172"/>
                                </a:lnTo>
                                <a:lnTo>
                                  <a:pt x="12459" y="6353"/>
                                </a:lnTo>
                                <a:lnTo>
                                  <a:pt x="12459" y="6353"/>
                                </a:lnTo>
                                <a:lnTo>
                                  <a:pt x="12459" y="6353"/>
                                </a:lnTo>
                                <a:lnTo>
                                  <a:pt x="12459" y="6353"/>
                                </a:lnTo>
                                <a:lnTo>
                                  <a:pt x="12459" y="6353"/>
                                </a:lnTo>
                                <a:lnTo>
                                  <a:pt x="12459" y="6353"/>
                                </a:lnTo>
                                <a:lnTo>
                                  <a:pt x="12459" y="6353"/>
                                </a:lnTo>
                                <a:lnTo>
                                  <a:pt x="12459" y="6353"/>
                                </a:lnTo>
                                <a:lnTo>
                                  <a:pt x="13192" y="6353"/>
                                </a:lnTo>
                                <a:lnTo>
                                  <a:pt x="13192" y="6353"/>
                                </a:lnTo>
                                <a:lnTo>
                                  <a:pt x="13192" y="6353"/>
                                </a:lnTo>
                                <a:lnTo>
                                  <a:pt x="13192" y="6353"/>
                                </a:lnTo>
                                <a:lnTo>
                                  <a:pt x="13192" y="6353"/>
                                </a:lnTo>
                                <a:lnTo>
                                  <a:pt x="13192" y="6353"/>
                                </a:lnTo>
                                <a:lnTo>
                                  <a:pt x="13192" y="3172"/>
                                </a:lnTo>
                                <a:lnTo>
                                  <a:pt x="13192" y="3172"/>
                                </a:lnTo>
                                <a:lnTo>
                                  <a:pt x="13192" y="6353"/>
                                </a:lnTo>
                                <a:lnTo>
                                  <a:pt x="13192" y="6353"/>
                                </a:lnTo>
                                <a:lnTo>
                                  <a:pt x="13192" y="3172"/>
                                </a:lnTo>
                                <a:lnTo>
                                  <a:pt x="13192" y="3172"/>
                                </a:lnTo>
                                <a:lnTo>
                                  <a:pt x="13192" y="3172"/>
                                </a:lnTo>
                                <a:lnTo>
                                  <a:pt x="13192" y="3172"/>
                                </a:lnTo>
                                <a:lnTo>
                                  <a:pt x="13192" y="6353"/>
                                </a:lnTo>
                                <a:lnTo>
                                  <a:pt x="13192" y="6353"/>
                                </a:lnTo>
                                <a:lnTo>
                                  <a:pt x="13192" y="6353"/>
                                </a:lnTo>
                                <a:lnTo>
                                  <a:pt x="13192" y="6353"/>
                                </a:lnTo>
                                <a:lnTo>
                                  <a:pt x="13926" y="6353"/>
                                </a:lnTo>
                                <a:lnTo>
                                  <a:pt x="13926" y="6353"/>
                                </a:lnTo>
                                <a:lnTo>
                                  <a:pt x="13926" y="6353"/>
                                </a:lnTo>
                                <a:lnTo>
                                  <a:pt x="13926" y="6353"/>
                                </a:lnTo>
                                <a:lnTo>
                                  <a:pt x="13926" y="6353"/>
                                </a:lnTo>
                                <a:lnTo>
                                  <a:pt x="13926" y="3172"/>
                                </a:lnTo>
                                <a:lnTo>
                                  <a:pt x="13926" y="6353"/>
                                </a:lnTo>
                                <a:lnTo>
                                  <a:pt x="13926" y="6353"/>
                                </a:lnTo>
                                <a:lnTo>
                                  <a:pt x="13926" y="6353"/>
                                </a:lnTo>
                                <a:lnTo>
                                  <a:pt x="13926" y="6353"/>
                                </a:lnTo>
                                <a:lnTo>
                                  <a:pt x="13926" y="6353"/>
                                </a:lnTo>
                                <a:lnTo>
                                  <a:pt x="13926" y="6353"/>
                                </a:lnTo>
                                <a:lnTo>
                                  <a:pt x="14649" y="6353"/>
                                </a:lnTo>
                                <a:lnTo>
                                  <a:pt x="14649" y="3172"/>
                                </a:lnTo>
                                <a:lnTo>
                                  <a:pt x="14649" y="3172"/>
                                </a:lnTo>
                                <a:lnTo>
                                  <a:pt x="14649" y="6353"/>
                                </a:lnTo>
                                <a:lnTo>
                                  <a:pt x="14649" y="6353"/>
                                </a:lnTo>
                                <a:lnTo>
                                  <a:pt x="14649" y="6353"/>
                                </a:lnTo>
                                <a:lnTo>
                                  <a:pt x="14649" y="3172"/>
                                </a:lnTo>
                                <a:lnTo>
                                  <a:pt x="14649" y="3172"/>
                                </a:lnTo>
                                <a:lnTo>
                                  <a:pt x="14649" y="3172"/>
                                </a:lnTo>
                                <a:lnTo>
                                  <a:pt x="14649" y="6353"/>
                                </a:lnTo>
                                <a:lnTo>
                                  <a:pt x="14649" y="6353"/>
                                </a:lnTo>
                                <a:lnTo>
                                  <a:pt x="14649" y="6353"/>
                                </a:lnTo>
                                <a:lnTo>
                                  <a:pt x="15383" y="6353"/>
                                </a:lnTo>
                                <a:lnTo>
                                  <a:pt x="15383" y="6353"/>
                                </a:lnTo>
                                <a:lnTo>
                                  <a:pt x="15383" y="6353"/>
                                </a:lnTo>
                                <a:lnTo>
                                  <a:pt x="15383" y="6353"/>
                                </a:lnTo>
                                <a:lnTo>
                                  <a:pt x="15383" y="3172"/>
                                </a:lnTo>
                                <a:lnTo>
                                  <a:pt x="15383" y="3172"/>
                                </a:lnTo>
                                <a:lnTo>
                                  <a:pt x="15383" y="3172"/>
                                </a:lnTo>
                                <a:lnTo>
                                  <a:pt x="15383" y="3172"/>
                                </a:lnTo>
                                <a:lnTo>
                                  <a:pt x="15383" y="6353"/>
                                </a:lnTo>
                                <a:lnTo>
                                  <a:pt x="15383" y="6353"/>
                                </a:lnTo>
                                <a:lnTo>
                                  <a:pt x="15383" y="6353"/>
                                </a:lnTo>
                                <a:lnTo>
                                  <a:pt x="15383" y="3172"/>
                                </a:lnTo>
                                <a:lnTo>
                                  <a:pt x="15383" y="3172"/>
                                </a:lnTo>
                                <a:lnTo>
                                  <a:pt x="15383" y="3172"/>
                                </a:lnTo>
                                <a:lnTo>
                                  <a:pt x="16116" y="3172"/>
                                </a:lnTo>
                                <a:lnTo>
                                  <a:pt x="16116" y="6353"/>
                                </a:lnTo>
                                <a:lnTo>
                                  <a:pt x="16116" y="6353"/>
                                </a:lnTo>
                                <a:lnTo>
                                  <a:pt x="16116" y="6353"/>
                                </a:lnTo>
                                <a:lnTo>
                                  <a:pt x="16116" y="3172"/>
                                </a:lnTo>
                                <a:lnTo>
                                  <a:pt x="16116" y="3172"/>
                                </a:lnTo>
                                <a:lnTo>
                                  <a:pt x="16116" y="6353"/>
                                </a:lnTo>
                                <a:lnTo>
                                  <a:pt x="16116" y="6353"/>
                                </a:lnTo>
                                <a:lnTo>
                                  <a:pt x="16116" y="6353"/>
                                </a:lnTo>
                                <a:lnTo>
                                  <a:pt x="16116" y="6353"/>
                                </a:lnTo>
                                <a:lnTo>
                                  <a:pt x="16116" y="6353"/>
                                </a:lnTo>
                                <a:lnTo>
                                  <a:pt x="16116" y="6353"/>
                                </a:lnTo>
                                <a:lnTo>
                                  <a:pt x="16850" y="6353"/>
                                </a:lnTo>
                                <a:lnTo>
                                  <a:pt x="16850" y="6353"/>
                                </a:lnTo>
                                <a:lnTo>
                                  <a:pt x="16850" y="6353"/>
                                </a:lnTo>
                                <a:lnTo>
                                  <a:pt x="16850" y="6353"/>
                                </a:lnTo>
                                <a:lnTo>
                                  <a:pt x="16850" y="6353"/>
                                </a:lnTo>
                                <a:lnTo>
                                  <a:pt x="16850" y="6353"/>
                                </a:lnTo>
                                <a:lnTo>
                                  <a:pt x="16850" y="3172"/>
                                </a:lnTo>
                                <a:lnTo>
                                  <a:pt x="16850" y="3172"/>
                                </a:lnTo>
                                <a:lnTo>
                                  <a:pt x="16850" y="6353"/>
                                </a:lnTo>
                                <a:lnTo>
                                  <a:pt x="16850" y="3172"/>
                                </a:lnTo>
                                <a:lnTo>
                                  <a:pt x="16850" y="3172"/>
                                </a:lnTo>
                                <a:lnTo>
                                  <a:pt x="16850" y="6353"/>
                                </a:lnTo>
                                <a:lnTo>
                                  <a:pt x="17583" y="3172"/>
                                </a:lnTo>
                                <a:lnTo>
                                  <a:pt x="17583" y="3172"/>
                                </a:lnTo>
                                <a:lnTo>
                                  <a:pt x="17583" y="6353"/>
                                </a:lnTo>
                                <a:lnTo>
                                  <a:pt x="17583" y="6353"/>
                                </a:lnTo>
                                <a:lnTo>
                                  <a:pt x="17583" y="6353"/>
                                </a:lnTo>
                                <a:lnTo>
                                  <a:pt x="17583" y="3172"/>
                                </a:lnTo>
                                <a:lnTo>
                                  <a:pt x="17583" y="3172"/>
                                </a:lnTo>
                                <a:lnTo>
                                  <a:pt x="17583" y="6353"/>
                                </a:lnTo>
                                <a:lnTo>
                                  <a:pt x="17583" y="6353"/>
                                </a:lnTo>
                                <a:lnTo>
                                  <a:pt x="17583" y="6353"/>
                                </a:lnTo>
                                <a:lnTo>
                                  <a:pt x="17583" y="6353"/>
                                </a:lnTo>
                                <a:lnTo>
                                  <a:pt x="17583" y="6353"/>
                                </a:lnTo>
                                <a:lnTo>
                                  <a:pt x="18317" y="6353"/>
                                </a:lnTo>
                                <a:lnTo>
                                  <a:pt x="18317" y="6353"/>
                                </a:lnTo>
                                <a:lnTo>
                                  <a:pt x="18317" y="6353"/>
                                </a:lnTo>
                                <a:lnTo>
                                  <a:pt x="18317" y="6353"/>
                                </a:lnTo>
                                <a:lnTo>
                                  <a:pt x="18317" y="6353"/>
                                </a:lnTo>
                                <a:lnTo>
                                  <a:pt x="18317" y="6353"/>
                                </a:lnTo>
                                <a:lnTo>
                                  <a:pt x="18317" y="6353"/>
                                </a:lnTo>
                                <a:lnTo>
                                  <a:pt x="18317" y="6353"/>
                                </a:lnTo>
                                <a:lnTo>
                                  <a:pt x="18317" y="6353"/>
                                </a:lnTo>
                                <a:lnTo>
                                  <a:pt x="18317" y="3172"/>
                                </a:lnTo>
                                <a:lnTo>
                                  <a:pt x="18317" y="3172"/>
                                </a:lnTo>
                                <a:lnTo>
                                  <a:pt x="18317" y="6353"/>
                                </a:lnTo>
                                <a:lnTo>
                                  <a:pt x="18317" y="6353"/>
                                </a:lnTo>
                                <a:lnTo>
                                  <a:pt x="18317" y="6353"/>
                                </a:lnTo>
                                <a:lnTo>
                                  <a:pt x="18317" y="6353"/>
                                </a:lnTo>
                                <a:lnTo>
                                  <a:pt x="18317" y="6353"/>
                                </a:lnTo>
                                <a:lnTo>
                                  <a:pt x="18317" y="6353"/>
                                </a:lnTo>
                                <a:lnTo>
                                  <a:pt x="18317" y="3172"/>
                                </a:lnTo>
                                <a:lnTo>
                                  <a:pt x="19050" y="6353"/>
                                </a:lnTo>
                                <a:lnTo>
                                  <a:pt x="19050" y="6353"/>
                                </a:lnTo>
                                <a:lnTo>
                                  <a:pt x="19050" y="3172"/>
                                </a:lnTo>
                                <a:lnTo>
                                  <a:pt x="19050" y="6353"/>
                                </a:lnTo>
                                <a:lnTo>
                                  <a:pt x="19050" y="6353"/>
                                </a:lnTo>
                                <a:lnTo>
                                  <a:pt x="19050" y="6353"/>
                                </a:lnTo>
                                <a:lnTo>
                                  <a:pt x="19050" y="6353"/>
                                </a:lnTo>
                                <a:lnTo>
                                  <a:pt x="19050" y="6353"/>
                                </a:lnTo>
                                <a:lnTo>
                                  <a:pt x="19050" y="6353"/>
                                </a:lnTo>
                                <a:lnTo>
                                  <a:pt x="19050" y="3172"/>
                                </a:lnTo>
                                <a:lnTo>
                                  <a:pt x="19050" y="6353"/>
                                </a:lnTo>
                                <a:lnTo>
                                  <a:pt x="19050" y="6353"/>
                                </a:lnTo>
                                <a:lnTo>
                                  <a:pt x="19783" y="6353"/>
                                </a:lnTo>
                                <a:lnTo>
                                  <a:pt x="19783" y="6353"/>
                                </a:lnTo>
                                <a:lnTo>
                                  <a:pt x="19783" y="6353"/>
                                </a:lnTo>
                                <a:lnTo>
                                  <a:pt x="19783" y="6353"/>
                                </a:lnTo>
                                <a:lnTo>
                                  <a:pt x="19783" y="6353"/>
                                </a:lnTo>
                                <a:lnTo>
                                  <a:pt x="19783" y="6353"/>
                                </a:lnTo>
                                <a:lnTo>
                                  <a:pt x="19783" y="3172"/>
                                </a:lnTo>
                                <a:lnTo>
                                  <a:pt x="19783" y="3172"/>
                                </a:lnTo>
                                <a:lnTo>
                                  <a:pt x="19783" y="6353"/>
                                </a:lnTo>
                                <a:lnTo>
                                  <a:pt x="19783" y="6353"/>
                                </a:lnTo>
                                <a:lnTo>
                                  <a:pt x="19783" y="6353"/>
                                </a:lnTo>
                                <a:lnTo>
                                  <a:pt x="19783" y="6353"/>
                                </a:lnTo>
                                <a:lnTo>
                                  <a:pt x="19783" y="6353"/>
                                </a:lnTo>
                                <a:lnTo>
                                  <a:pt x="19783" y="6353"/>
                                </a:lnTo>
                                <a:lnTo>
                                  <a:pt x="20517" y="3172"/>
                                </a:lnTo>
                                <a:lnTo>
                                  <a:pt x="20517" y="6353"/>
                                </a:lnTo>
                                <a:lnTo>
                                  <a:pt x="20517" y="6353"/>
                                </a:lnTo>
                                <a:lnTo>
                                  <a:pt x="20517" y="3172"/>
                                </a:lnTo>
                                <a:lnTo>
                                  <a:pt x="20517" y="3172"/>
                                </a:lnTo>
                                <a:lnTo>
                                  <a:pt x="20517" y="6353"/>
                                </a:lnTo>
                                <a:lnTo>
                                  <a:pt x="20517" y="3172"/>
                                </a:lnTo>
                                <a:lnTo>
                                  <a:pt x="20517" y="6353"/>
                                </a:lnTo>
                                <a:lnTo>
                                  <a:pt x="20517" y="6353"/>
                                </a:lnTo>
                                <a:lnTo>
                                  <a:pt x="20517" y="6353"/>
                                </a:lnTo>
                                <a:lnTo>
                                  <a:pt x="20517" y="6353"/>
                                </a:lnTo>
                                <a:lnTo>
                                  <a:pt x="20517" y="6353"/>
                                </a:lnTo>
                                <a:lnTo>
                                  <a:pt x="21250" y="6353"/>
                                </a:lnTo>
                                <a:lnTo>
                                  <a:pt x="21250" y="6353"/>
                                </a:lnTo>
                                <a:lnTo>
                                  <a:pt x="21250" y="6353"/>
                                </a:lnTo>
                                <a:lnTo>
                                  <a:pt x="21250" y="6353"/>
                                </a:lnTo>
                                <a:lnTo>
                                  <a:pt x="21250" y="6353"/>
                                </a:lnTo>
                                <a:lnTo>
                                  <a:pt x="21250" y="6353"/>
                                </a:lnTo>
                                <a:lnTo>
                                  <a:pt x="21250" y="6353"/>
                                </a:lnTo>
                                <a:lnTo>
                                  <a:pt x="21250" y="6353"/>
                                </a:lnTo>
                                <a:lnTo>
                                  <a:pt x="21250" y="6353"/>
                                </a:lnTo>
                                <a:lnTo>
                                  <a:pt x="21250" y="3172"/>
                                </a:lnTo>
                                <a:lnTo>
                                  <a:pt x="21250" y="6353"/>
                                </a:lnTo>
                                <a:lnTo>
                                  <a:pt x="21250" y="3172"/>
                                </a:lnTo>
                                <a:lnTo>
                                  <a:pt x="21984" y="3172"/>
                                </a:lnTo>
                                <a:lnTo>
                                  <a:pt x="21984" y="6353"/>
                                </a:lnTo>
                                <a:lnTo>
                                  <a:pt x="21984" y="6353"/>
                                </a:lnTo>
                                <a:lnTo>
                                  <a:pt x="21984" y="3172"/>
                                </a:lnTo>
                                <a:lnTo>
                                  <a:pt x="21984" y="3172"/>
                                </a:lnTo>
                                <a:lnTo>
                                  <a:pt x="21984" y="3172"/>
                                </a:lnTo>
                                <a:lnTo>
                                  <a:pt x="21984" y="3172"/>
                                </a:lnTo>
                                <a:lnTo>
                                  <a:pt x="21984" y="3172"/>
                                </a:lnTo>
                                <a:lnTo>
                                  <a:pt x="21984" y="3172"/>
                                </a:lnTo>
                                <a:lnTo>
                                  <a:pt x="21984" y="0"/>
                                </a:lnTo>
                                <a:lnTo>
                                  <a:pt x="21984" y="3172"/>
                                </a:lnTo>
                                <a:lnTo>
                                  <a:pt x="21984" y="3172"/>
                                </a:lnTo>
                                <a:lnTo>
                                  <a:pt x="22717" y="3172"/>
                                </a:lnTo>
                                <a:lnTo>
                                  <a:pt x="22717" y="3172"/>
                                </a:lnTo>
                                <a:lnTo>
                                  <a:pt x="22717" y="3172"/>
                                </a:lnTo>
                                <a:lnTo>
                                  <a:pt x="22717" y="3172"/>
                                </a:lnTo>
                                <a:lnTo>
                                  <a:pt x="22717" y="3172"/>
                                </a:lnTo>
                                <a:lnTo>
                                  <a:pt x="22717" y="6353"/>
                                </a:lnTo>
                                <a:lnTo>
                                  <a:pt x="22717" y="6353"/>
                                </a:lnTo>
                                <a:lnTo>
                                  <a:pt x="22717" y="6353"/>
                                </a:lnTo>
                                <a:lnTo>
                                  <a:pt x="22717" y="6353"/>
                                </a:lnTo>
                                <a:lnTo>
                                  <a:pt x="22717" y="6353"/>
                                </a:lnTo>
                                <a:lnTo>
                                  <a:pt x="22717" y="6353"/>
                                </a:lnTo>
                                <a:lnTo>
                                  <a:pt x="22717" y="6353"/>
                                </a:lnTo>
                                <a:lnTo>
                                  <a:pt x="22717" y="6353"/>
                                </a:lnTo>
                                <a:lnTo>
                                  <a:pt x="22717" y="6353"/>
                                </a:lnTo>
                                <a:lnTo>
                                  <a:pt x="22717" y="6353"/>
                                </a:lnTo>
                                <a:lnTo>
                                  <a:pt x="22717" y="6353"/>
                                </a:lnTo>
                                <a:lnTo>
                                  <a:pt x="22717" y="6353"/>
                                </a:lnTo>
                                <a:lnTo>
                                  <a:pt x="22717" y="6353"/>
                                </a:lnTo>
                                <a:lnTo>
                                  <a:pt x="23451" y="6353"/>
                                </a:lnTo>
                                <a:lnTo>
                                  <a:pt x="23451" y="6353"/>
                                </a:lnTo>
                                <a:lnTo>
                                  <a:pt x="23451" y="6353"/>
                                </a:lnTo>
                                <a:lnTo>
                                  <a:pt x="23451" y="6353"/>
                                </a:lnTo>
                                <a:lnTo>
                                  <a:pt x="23451" y="6353"/>
                                </a:lnTo>
                                <a:lnTo>
                                  <a:pt x="23451" y="6353"/>
                                </a:lnTo>
                                <a:lnTo>
                                  <a:pt x="23451" y="3172"/>
                                </a:lnTo>
                                <a:lnTo>
                                  <a:pt x="23451" y="3172"/>
                                </a:lnTo>
                                <a:lnTo>
                                  <a:pt x="23451" y="3172"/>
                                </a:lnTo>
                                <a:lnTo>
                                  <a:pt x="23451" y="6353"/>
                                </a:lnTo>
                                <a:lnTo>
                                  <a:pt x="23451" y="3172"/>
                                </a:lnTo>
                                <a:lnTo>
                                  <a:pt x="23451" y="3172"/>
                                </a:lnTo>
                                <a:lnTo>
                                  <a:pt x="23451" y="6353"/>
                                </a:lnTo>
                                <a:lnTo>
                                  <a:pt x="23451" y="6353"/>
                                </a:lnTo>
                                <a:lnTo>
                                  <a:pt x="24174" y="6353"/>
                                </a:lnTo>
                                <a:lnTo>
                                  <a:pt x="24174" y="6353"/>
                                </a:lnTo>
                                <a:lnTo>
                                  <a:pt x="24174" y="6353"/>
                                </a:lnTo>
                                <a:lnTo>
                                  <a:pt x="24174" y="6353"/>
                                </a:lnTo>
                                <a:lnTo>
                                  <a:pt x="24174" y="3172"/>
                                </a:lnTo>
                                <a:lnTo>
                                  <a:pt x="24174" y="6353"/>
                                </a:lnTo>
                                <a:lnTo>
                                  <a:pt x="24174" y="6353"/>
                                </a:lnTo>
                                <a:lnTo>
                                  <a:pt x="24174" y="6353"/>
                                </a:lnTo>
                                <a:lnTo>
                                  <a:pt x="24174" y="6353"/>
                                </a:lnTo>
                                <a:lnTo>
                                  <a:pt x="24174" y="6353"/>
                                </a:lnTo>
                                <a:lnTo>
                                  <a:pt x="24174" y="6353"/>
                                </a:lnTo>
                                <a:lnTo>
                                  <a:pt x="24174" y="6353"/>
                                </a:lnTo>
                                <a:lnTo>
                                  <a:pt x="24908" y="6353"/>
                                </a:lnTo>
                                <a:lnTo>
                                  <a:pt x="24908" y="6353"/>
                                </a:lnTo>
                                <a:lnTo>
                                  <a:pt x="24908" y="6353"/>
                                </a:lnTo>
                                <a:lnTo>
                                  <a:pt x="24908" y="6353"/>
                                </a:lnTo>
                                <a:lnTo>
                                  <a:pt x="24908" y="6353"/>
                                </a:lnTo>
                                <a:lnTo>
                                  <a:pt x="24908" y="6353"/>
                                </a:lnTo>
                                <a:lnTo>
                                  <a:pt x="24908" y="6353"/>
                                </a:lnTo>
                                <a:lnTo>
                                  <a:pt x="24908" y="6353"/>
                                </a:lnTo>
                                <a:lnTo>
                                  <a:pt x="24908" y="6353"/>
                                </a:lnTo>
                                <a:lnTo>
                                  <a:pt x="24908" y="6353"/>
                                </a:lnTo>
                                <a:lnTo>
                                  <a:pt x="24908" y="6353"/>
                                </a:lnTo>
                                <a:lnTo>
                                  <a:pt x="24908" y="6353"/>
                                </a:lnTo>
                                <a:lnTo>
                                  <a:pt x="25641" y="6353"/>
                                </a:lnTo>
                                <a:lnTo>
                                  <a:pt x="25641" y="6353"/>
                                </a:lnTo>
                                <a:lnTo>
                                  <a:pt x="25641" y="6353"/>
                                </a:lnTo>
                                <a:lnTo>
                                  <a:pt x="25641" y="6353"/>
                                </a:lnTo>
                                <a:lnTo>
                                  <a:pt x="25641" y="6353"/>
                                </a:lnTo>
                                <a:lnTo>
                                  <a:pt x="25641" y="6353"/>
                                </a:lnTo>
                                <a:lnTo>
                                  <a:pt x="25641" y="6353"/>
                                </a:lnTo>
                                <a:lnTo>
                                  <a:pt x="25641" y="6353"/>
                                </a:lnTo>
                                <a:lnTo>
                                  <a:pt x="25641" y="6353"/>
                                </a:lnTo>
                                <a:lnTo>
                                  <a:pt x="25641" y="6353"/>
                                </a:lnTo>
                                <a:lnTo>
                                  <a:pt x="25641" y="6353"/>
                                </a:lnTo>
                                <a:lnTo>
                                  <a:pt x="25641" y="6353"/>
                                </a:lnTo>
                                <a:lnTo>
                                  <a:pt x="26375" y="6353"/>
                                </a:lnTo>
                                <a:lnTo>
                                  <a:pt x="26375" y="6353"/>
                                </a:lnTo>
                                <a:lnTo>
                                  <a:pt x="26375" y="6353"/>
                                </a:lnTo>
                                <a:lnTo>
                                  <a:pt x="26375" y="6353"/>
                                </a:lnTo>
                                <a:lnTo>
                                  <a:pt x="26375" y="6353"/>
                                </a:lnTo>
                                <a:lnTo>
                                  <a:pt x="26375" y="6353"/>
                                </a:lnTo>
                                <a:lnTo>
                                  <a:pt x="26375" y="6353"/>
                                </a:lnTo>
                                <a:lnTo>
                                  <a:pt x="26375" y="6353"/>
                                </a:lnTo>
                                <a:lnTo>
                                  <a:pt x="26375" y="6353"/>
                                </a:lnTo>
                                <a:lnTo>
                                  <a:pt x="26375" y="6353"/>
                                </a:lnTo>
                                <a:lnTo>
                                  <a:pt x="26375" y="6353"/>
                                </a:lnTo>
                                <a:lnTo>
                                  <a:pt x="26375" y="6353"/>
                                </a:lnTo>
                                <a:lnTo>
                                  <a:pt x="27108" y="6353"/>
                                </a:lnTo>
                                <a:lnTo>
                                  <a:pt x="27108" y="6353"/>
                                </a:lnTo>
                                <a:lnTo>
                                  <a:pt x="27108" y="6353"/>
                                </a:lnTo>
                                <a:lnTo>
                                  <a:pt x="27108" y="6353"/>
                                </a:lnTo>
                                <a:lnTo>
                                  <a:pt x="27108" y="6353"/>
                                </a:lnTo>
                                <a:lnTo>
                                  <a:pt x="27108" y="6353"/>
                                </a:lnTo>
                                <a:lnTo>
                                  <a:pt x="27108" y="3172"/>
                                </a:lnTo>
                                <a:lnTo>
                                  <a:pt x="27108" y="6353"/>
                                </a:lnTo>
                                <a:lnTo>
                                  <a:pt x="27108" y="6353"/>
                                </a:lnTo>
                                <a:lnTo>
                                  <a:pt x="27108" y="6353"/>
                                </a:lnTo>
                                <a:lnTo>
                                  <a:pt x="27108" y="6353"/>
                                </a:lnTo>
                                <a:lnTo>
                                  <a:pt x="27108" y="6353"/>
                                </a:lnTo>
                                <a:lnTo>
                                  <a:pt x="27842" y="3172"/>
                                </a:lnTo>
                                <a:lnTo>
                                  <a:pt x="27842" y="6353"/>
                                </a:lnTo>
                                <a:lnTo>
                                  <a:pt x="27842" y="6353"/>
                                </a:lnTo>
                                <a:lnTo>
                                  <a:pt x="27842" y="6353"/>
                                </a:lnTo>
                                <a:lnTo>
                                  <a:pt x="27842" y="6353"/>
                                </a:lnTo>
                                <a:lnTo>
                                  <a:pt x="27842" y="6353"/>
                                </a:lnTo>
                                <a:lnTo>
                                  <a:pt x="27842" y="6353"/>
                                </a:lnTo>
                                <a:lnTo>
                                  <a:pt x="27842" y="6353"/>
                                </a:lnTo>
                                <a:lnTo>
                                  <a:pt x="27842" y="3172"/>
                                </a:lnTo>
                                <a:lnTo>
                                  <a:pt x="27842" y="0"/>
                                </a:lnTo>
                                <a:lnTo>
                                  <a:pt x="27842" y="0"/>
                                </a:lnTo>
                                <a:lnTo>
                                  <a:pt x="27842" y="0"/>
                                </a:lnTo>
                                <a:lnTo>
                                  <a:pt x="27842" y="3172"/>
                                </a:lnTo>
                                <a:lnTo>
                                  <a:pt x="27842" y="6353"/>
                                </a:lnTo>
                                <a:lnTo>
                                  <a:pt x="27842" y="6353"/>
                                </a:lnTo>
                                <a:lnTo>
                                  <a:pt x="27842" y="6353"/>
                                </a:lnTo>
                                <a:lnTo>
                                  <a:pt x="27842" y="6353"/>
                                </a:lnTo>
                                <a:lnTo>
                                  <a:pt x="27842" y="6353"/>
                                </a:lnTo>
                                <a:lnTo>
                                  <a:pt x="27842" y="0"/>
                                </a:lnTo>
                                <a:lnTo>
                                  <a:pt x="27842" y="3172"/>
                                </a:lnTo>
                                <a:lnTo>
                                  <a:pt x="28575" y="3172"/>
                                </a:lnTo>
                                <a:lnTo>
                                  <a:pt x="28575" y="6353"/>
                                </a:lnTo>
                                <a:lnTo>
                                  <a:pt x="28575" y="6353"/>
                                </a:lnTo>
                                <a:lnTo>
                                  <a:pt x="28575" y="3172"/>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23" name="Freeform: Shape 923"/>
                        <wps:cNvSpPr/>
                        <wps:spPr>
                          <a:xfrm>
                            <a:off x="3881437" y="3910012"/>
                            <a:ext cx="19050" cy="9525"/>
                          </a:xfrm>
                          <a:custGeom>
                            <a:avLst/>
                            <a:gdLst>
                              <a:gd name="connsiteX0" fmla="*/ 0 w 19050"/>
                              <a:gd name="connsiteY0" fmla="*/ 3172 h 9525"/>
                              <a:gd name="connsiteX1" fmla="*/ 0 w 19050"/>
                              <a:gd name="connsiteY1" fmla="*/ 6353 h 9525"/>
                              <a:gd name="connsiteX2" fmla="*/ 0 w 19050"/>
                              <a:gd name="connsiteY2" fmla="*/ 6353 h 9525"/>
                              <a:gd name="connsiteX3" fmla="*/ 0 w 19050"/>
                              <a:gd name="connsiteY3" fmla="*/ 6353 h 9525"/>
                              <a:gd name="connsiteX4" fmla="*/ 0 w 19050"/>
                              <a:gd name="connsiteY4" fmla="*/ 6353 h 9525"/>
                              <a:gd name="connsiteX5" fmla="*/ 0 w 19050"/>
                              <a:gd name="connsiteY5" fmla="*/ 6353 h 9525"/>
                              <a:gd name="connsiteX6" fmla="*/ 0 w 19050"/>
                              <a:gd name="connsiteY6" fmla="*/ 6353 h 9525"/>
                              <a:gd name="connsiteX7" fmla="*/ 0 w 19050"/>
                              <a:gd name="connsiteY7" fmla="*/ 6353 h 9525"/>
                              <a:gd name="connsiteX8" fmla="*/ 0 w 19050"/>
                              <a:gd name="connsiteY8" fmla="*/ 6353 h 9525"/>
                              <a:gd name="connsiteX9" fmla="*/ 505 w 19050"/>
                              <a:gd name="connsiteY9" fmla="*/ 3172 h 9525"/>
                              <a:gd name="connsiteX10" fmla="*/ 505 w 19050"/>
                              <a:gd name="connsiteY10" fmla="*/ 3172 h 9525"/>
                              <a:gd name="connsiteX11" fmla="*/ 505 w 19050"/>
                              <a:gd name="connsiteY11" fmla="*/ 6353 h 9525"/>
                              <a:gd name="connsiteX12" fmla="*/ 505 w 19050"/>
                              <a:gd name="connsiteY12" fmla="*/ 6353 h 9525"/>
                              <a:gd name="connsiteX13" fmla="*/ 505 w 19050"/>
                              <a:gd name="connsiteY13" fmla="*/ 6353 h 9525"/>
                              <a:gd name="connsiteX14" fmla="*/ 505 w 19050"/>
                              <a:gd name="connsiteY14" fmla="*/ 6353 h 9525"/>
                              <a:gd name="connsiteX15" fmla="*/ 505 w 19050"/>
                              <a:gd name="connsiteY15" fmla="*/ 6353 h 9525"/>
                              <a:gd name="connsiteX16" fmla="*/ 505 w 19050"/>
                              <a:gd name="connsiteY16" fmla="*/ 6353 h 9525"/>
                              <a:gd name="connsiteX17" fmla="*/ 505 w 19050"/>
                              <a:gd name="connsiteY17" fmla="*/ 6353 h 9525"/>
                              <a:gd name="connsiteX18" fmla="*/ 505 w 19050"/>
                              <a:gd name="connsiteY18" fmla="*/ 6353 h 9525"/>
                              <a:gd name="connsiteX19" fmla="*/ 505 w 19050"/>
                              <a:gd name="connsiteY19" fmla="*/ 6353 h 9525"/>
                              <a:gd name="connsiteX20" fmla="*/ 505 w 19050"/>
                              <a:gd name="connsiteY20" fmla="*/ 6353 h 9525"/>
                              <a:gd name="connsiteX21" fmla="*/ 1000 w 19050"/>
                              <a:gd name="connsiteY21" fmla="*/ 6353 h 9525"/>
                              <a:gd name="connsiteX22" fmla="*/ 1000 w 19050"/>
                              <a:gd name="connsiteY22" fmla="*/ 6353 h 9525"/>
                              <a:gd name="connsiteX23" fmla="*/ 1000 w 19050"/>
                              <a:gd name="connsiteY23" fmla="*/ 6353 h 9525"/>
                              <a:gd name="connsiteX24" fmla="*/ 1000 w 19050"/>
                              <a:gd name="connsiteY24" fmla="*/ 6353 h 9525"/>
                              <a:gd name="connsiteX25" fmla="*/ 1000 w 19050"/>
                              <a:gd name="connsiteY25" fmla="*/ 6353 h 9525"/>
                              <a:gd name="connsiteX26" fmla="*/ 1000 w 19050"/>
                              <a:gd name="connsiteY26" fmla="*/ 6353 h 9525"/>
                              <a:gd name="connsiteX27" fmla="*/ 1000 w 19050"/>
                              <a:gd name="connsiteY27" fmla="*/ 6353 h 9525"/>
                              <a:gd name="connsiteX28" fmla="*/ 1000 w 19050"/>
                              <a:gd name="connsiteY28" fmla="*/ 6353 h 9525"/>
                              <a:gd name="connsiteX29" fmla="*/ 1000 w 19050"/>
                              <a:gd name="connsiteY29" fmla="*/ 6353 h 9525"/>
                              <a:gd name="connsiteX30" fmla="*/ 1000 w 19050"/>
                              <a:gd name="connsiteY30" fmla="*/ 6353 h 9525"/>
                              <a:gd name="connsiteX31" fmla="*/ 1000 w 19050"/>
                              <a:gd name="connsiteY31" fmla="*/ 3172 h 9525"/>
                              <a:gd name="connsiteX32" fmla="*/ 1000 w 19050"/>
                              <a:gd name="connsiteY32" fmla="*/ 6353 h 9525"/>
                              <a:gd name="connsiteX33" fmla="*/ 1505 w 19050"/>
                              <a:gd name="connsiteY33" fmla="*/ 6353 h 9525"/>
                              <a:gd name="connsiteX34" fmla="*/ 1505 w 19050"/>
                              <a:gd name="connsiteY34" fmla="*/ 6353 h 9525"/>
                              <a:gd name="connsiteX35" fmla="*/ 1505 w 19050"/>
                              <a:gd name="connsiteY35" fmla="*/ 6353 h 9525"/>
                              <a:gd name="connsiteX36" fmla="*/ 1505 w 19050"/>
                              <a:gd name="connsiteY36" fmla="*/ 6353 h 9525"/>
                              <a:gd name="connsiteX37" fmla="*/ 1505 w 19050"/>
                              <a:gd name="connsiteY37" fmla="*/ 6353 h 9525"/>
                              <a:gd name="connsiteX38" fmla="*/ 1505 w 19050"/>
                              <a:gd name="connsiteY38" fmla="*/ 6353 h 9525"/>
                              <a:gd name="connsiteX39" fmla="*/ 1505 w 19050"/>
                              <a:gd name="connsiteY39" fmla="*/ 6353 h 9525"/>
                              <a:gd name="connsiteX40" fmla="*/ 1505 w 19050"/>
                              <a:gd name="connsiteY40" fmla="*/ 6353 h 9525"/>
                              <a:gd name="connsiteX41" fmla="*/ 1505 w 19050"/>
                              <a:gd name="connsiteY41" fmla="*/ 6353 h 9525"/>
                              <a:gd name="connsiteX42" fmla="*/ 1505 w 19050"/>
                              <a:gd name="connsiteY42" fmla="*/ 6353 h 9525"/>
                              <a:gd name="connsiteX43" fmla="*/ 1505 w 19050"/>
                              <a:gd name="connsiteY43" fmla="*/ 3172 h 9525"/>
                              <a:gd name="connsiteX44" fmla="*/ 1505 w 19050"/>
                              <a:gd name="connsiteY44" fmla="*/ 6353 h 9525"/>
                              <a:gd name="connsiteX45" fmla="*/ 2010 w 19050"/>
                              <a:gd name="connsiteY45" fmla="*/ 6353 h 9525"/>
                              <a:gd name="connsiteX46" fmla="*/ 2010 w 19050"/>
                              <a:gd name="connsiteY46" fmla="*/ 6353 h 9525"/>
                              <a:gd name="connsiteX47" fmla="*/ 2010 w 19050"/>
                              <a:gd name="connsiteY47" fmla="*/ 6353 h 9525"/>
                              <a:gd name="connsiteX48" fmla="*/ 2010 w 19050"/>
                              <a:gd name="connsiteY48" fmla="*/ 6353 h 9525"/>
                              <a:gd name="connsiteX49" fmla="*/ 2010 w 19050"/>
                              <a:gd name="connsiteY49" fmla="*/ 3172 h 9525"/>
                              <a:gd name="connsiteX50" fmla="*/ 2010 w 19050"/>
                              <a:gd name="connsiteY50" fmla="*/ 3172 h 9525"/>
                              <a:gd name="connsiteX51" fmla="*/ 2010 w 19050"/>
                              <a:gd name="connsiteY51" fmla="*/ 3172 h 9525"/>
                              <a:gd name="connsiteX52" fmla="*/ 2010 w 19050"/>
                              <a:gd name="connsiteY52" fmla="*/ 6353 h 9525"/>
                              <a:gd name="connsiteX53" fmla="*/ 2010 w 19050"/>
                              <a:gd name="connsiteY53" fmla="*/ 6353 h 9525"/>
                              <a:gd name="connsiteX54" fmla="*/ 2010 w 19050"/>
                              <a:gd name="connsiteY54" fmla="*/ 6353 h 9525"/>
                              <a:gd name="connsiteX55" fmla="*/ 2010 w 19050"/>
                              <a:gd name="connsiteY55" fmla="*/ 6353 h 9525"/>
                              <a:gd name="connsiteX56" fmla="*/ 2010 w 19050"/>
                              <a:gd name="connsiteY56" fmla="*/ 6353 h 9525"/>
                              <a:gd name="connsiteX57" fmla="*/ 2010 w 19050"/>
                              <a:gd name="connsiteY57" fmla="*/ 6353 h 9525"/>
                              <a:gd name="connsiteX58" fmla="*/ 2010 w 19050"/>
                              <a:gd name="connsiteY58" fmla="*/ 6353 h 9525"/>
                              <a:gd name="connsiteX59" fmla="*/ 2505 w 19050"/>
                              <a:gd name="connsiteY59" fmla="*/ 6353 h 9525"/>
                              <a:gd name="connsiteX60" fmla="*/ 2505 w 19050"/>
                              <a:gd name="connsiteY60" fmla="*/ 6353 h 9525"/>
                              <a:gd name="connsiteX61" fmla="*/ 2505 w 19050"/>
                              <a:gd name="connsiteY61" fmla="*/ 6353 h 9525"/>
                              <a:gd name="connsiteX62" fmla="*/ 2505 w 19050"/>
                              <a:gd name="connsiteY62" fmla="*/ 6353 h 9525"/>
                              <a:gd name="connsiteX63" fmla="*/ 2505 w 19050"/>
                              <a:gd name="connsiteY63" fmla="*/ 6353 h 9525"/>
                              <a:gd name="connsiteX64" fmla="*/ 2505 w 19050"/>
                              <a:gd name="connsiteY64" fmla="*/ 6353 h 9525"/>
                              <a:gd name="connsiteX65" fmla="*/ 2505 w 19050"/>
                              <a:gd name="connsiteY65" fmla="*/ 6353 h 9525"/>
                              <a:gd name="connsiteX66" fmla="*/ 2505 w 19050"/>
                              <a:gd name="connsiteY66" fmla="*/ 6353 h 9525"/>
                              <a:gd name="connsiteX67" fmla="*/ 2505 w 19050"/>
                              <a:gd name="connsiteY67" fmla="*/ 6353 h 9525"/>
                              <a:gd name="connsiteX68" fmla="*/ 2505 w 19050"/>
                              <a:gd name="connsiteY68" fmla="*/ 6353 h 9525"/>
                              <a:gd name="connsiteX69" fmla="*/ 2505 w 19050"/>
                              <a:gd name="connsiteY69" fmla="*/ 6353 h 9525"/>
                              <a:gd name="connsiteX70" fmla="*/ 2505 w 19050"/>
                              <a:gd name="connsiteY70" fmla="*/ 6353 h 9525"/>
                              <a:gd name="connsiteX71" fmla="*/ 2505 w 19050"/>
                              <a:gd name="connsiteY71" fmla="*/ 6353 h 9525"/>
                              <a:gd name="connsiteX72" fmla="*/ 2505 w 19050"/>
                              <a:gd name="connsiteY72" fmla="*/ 6353 h 9525"/>
                              <a:gd name="connsiteX73" fmla="*/ 2505 w 19050"/>
                              <a:gd name="connsiteY73" fmla="*/ 3172 h 9525"/>
                              <a:gd name="connsiteX74" fmla="*/ 2505 w 19050"/>
                              <a:gd name="connsiteY74" fmla="*/ 3172 h 9525"/>
                              <a:gd name="connsiteX75" fmla="*/ 2505 w 19050"/>
                              <a:gd name="connsiteY75" fmla="*/ 3172 h 9525"/>
                              <a:gd name="connsiteX76" fmla="*/ 2505 w 19050"/>
                              <a:gd name="connsiteY76" fmla="*/ 3172 h 9525"/>
                              <a:gd name="connsiteX77" fmla="*/ 3010 w 19050"/>
                              <a:gd name="connsiteY77" fmla="*/ 3172 h 9525"/>
                              <a:gd name="connsiteX78" fmla="*/ 3010 w 19050"/>
                              <a:gd name="connsiteY78" fmla="*/ 3172 h 9525"/>
                              <a:gd name="connsiteX79" fmla="*/ 3010 w 19050"/>
                              <a:gd name="connsiteY79" fmla="*/ 6353 h 9525"/>
                              <a:gd name="connsiteX80" fmla="*/ 3010 w 19050"/>
                              <a:gd name="connsiteY80" fmla="*/ 6353 h 9525"/>
                              <a:gd name="connsiteX81" fmla="*/ 3010 w 19050"/>
                              <a:gd name="connsiteY81" fmla="*/ 6353 h 9525"/>
                              <a:gd name="connsiteX82" fmla="*/ 3010 w 19050"/>
                              <a:gd name="connsiteY82" fmla="*/ 6353 h 9525"/>
                              <a:gd name="connsiteX83" fmla="*/ 3010 w 19050"/>
                              <a:gd name="connsiteY83" fmla="*/ 6353 h 9525"/>
                              <a:gd name="connsiteX84" fmla="*/ 3010 w 19050"/>
                              <a:gd name="connsiteY84" fmla="*/ 6353 h 9525"/>
                              <a:gd name="connsiteX85" fmla="*/ 3010 w 19050"/>
                              <a:gd name="connsiteY85" fmla="*/ 6353 h 9525"/>
                              <a:gd name="connsiteX86" fmla="*/ 3010 w 19050"/>
                              <a:gd name="connsiteY86" fmla="*/ 6353 h 9525"/>
                              <a:gd name="connsiteX87" fmla="*/ 3010 w 19050"/>
                              <a:gd name="connsiteY87" fmla="*/ 6353 h 9525"/>
                              <a:gd name="connsiteX88" fmla="*/ 3010 w 19050"/>
                              <a:gd name="connsiteY88" fmla="*/ 6353 h 9525"/>
                              <a:gd name="connsiteX89" fmla="*/ 3505 w 19050"/>
                              <a:gd name="connsiteY89" fmla="*/ 6353 h 9525"/>
                              <a:gd name="connsiteX90" fmla="*/ 3505 w 19050"/>
                              <a:gd name="connsiteY90" fmla="*/ 6353 h 9525"/>
                              <a:gd name="connsiteX91" fmla="*/ 3505 w 19050"/>
                              <a:gd name="connsiteY91" fmla="*/ 6353 h 9525"/>
                              <a:gd name="connsiteX92" fmla="*/ 3505 w 19050"/>
                              <a:gd name="connsiteY92" fmla="*/ 6353 h 9525"/>
                              <a:gd name="connsiteX93" fmla="*/ 3505 w 19050"/>
                              <a:gd name="connsiteY93" fmla="*/ 6353 h 9525"/>
                              <a:gd name="connsiteX94" fmla="*/ 3505 w 19050"/>
                              <a:gd name="connsiteY94" fmla="*/ 6353 h 9525"/>
                              <a:gd name="connsiteX95" fmla="*/ 3505 w 19050"/>
                              <a:gd name="connsiteY95" fmla="*/ 6353 h 9525"/>
                              <a:gd name="connsiteX96" fmla="*/ 3505 w 19050"/>
                              <a:gd name="connsiteY96" fmla="*/ 6353 h 9525"/>
                              <a:gd name="connsiteX97" fmla="*/ 3505 w 19050"/>
                              <a:gd name="connsiteY97" fmla="*/ 6353 h 9525"/>
                              <a:gd name="connsiteX98" fmla="*/ 3505 w 19050"/>
                              <a:gd name="connsiteY98" fmla="*/ 6353 h 9525"/>
                              <a:gd name="connsiteX99" fmla="*/ 3505 w 19050"/>
                              <a:gd name="connsiteY99" fmla="*/ 6353 h 9525"/>
                              <a:gd name="connsiteX100" fmla="*/ 3505 w 19050"/>
                              <a:gd name="connsiteY100" fmla="*/ 6353 h 9525"/>
                              <a:gd name="connsiteX101" fmla="*/ 4010 w 19050"/>
                              <a:gd name="connsiteY101" fmla="*/ 6353 h 9525"/>
                              <a:gd name="connsiteX102" fmla="*/ 4010 w 19050"/>
                              <a:gd name="connsiteY102" fmla="*/ 6353 h 9525"/>
                              <a:gd name="connsiteX103" fmla="*/ 4010 w 19050"/>
                              <a:gd name="connsiteY103" fmla="*/ 6353 h 9525"/>
                              <a:gd name="connsiteX104" fmla="*/ 4010 w 19050"/>
                              <a:gd name="connsiteY104" fmla="*/ 6353 h 9525"/>
                              <a:gd name="connsiteX105" fmla="*/ 4010 w 19050"/>
                              <a:gd name="connsiteY105" fmla="*/ 6353 h 9525"/>
                              <a:gd name="connsiteX106" fmla="*/ 4010 w 19050"/>
                              <a:gd name="connsiteY106" fmla="*/ 3172 h 9525"/>
                              <a:gd name="connsiteX107" fmla="*/ 4010 w 19050"/>
                              <a:gd name="connsiteY107" fmla="*/ 3172 h 9525"/>
                              <a:gd name="connsiteX108" fmla="*/ 4010 w 19050"/>
                              <a:gd name="connsiteY108" fmla="*/ 3172 h 9525"/>
                              <a:gd name="connsiteX109" fmla="*/ 4010 w 19050"/>
                              <a:gd name="connsiteY109" fmla="*/ 3172 h 9525"/>
                              <a:gd name="connsiteX110" fmla="*/ 4010 w 19050"/>
                              <a:gd name="connsiteY110" fmla="*/ 6353 h 9525"/>
                              <a:gd name="connsiteX111" fmla="*/ 4010 w 19050"/>
                              <a:gd name="connsiteY111" fmla="*/ 6353 h 9525"/>
                              <a:gd name="connsiteX112" fmla="*/ 4010 w 19050"/>
                              <a:gd name="connsiteY112" fmla="*/ 3172 h 9525"/>
                              <a:gd name="connsiteX113" fmla="*/ 4515 w 19050"/>
                              <a:gd name="connsiteY113" fmla="*/ 6353 h 9525"/>
                              <a:gd name="connsiteX114" fmla="*/ 4515 w 19050"/>
                              <a:gd name="connsiteY114" fmla="*/ 3172 h 9525"/>
                              <a:gd name="connsiteX115" fmla="*/ 4515 w 19050"/>
                              <a:gd name="connsiteY115" fmla="*/ 3172 h 9525"/>
                              <a:gd name="connsiteX116" fmla="*/ 4515 w 19050"/>
                              <a:gd name="connsiteY116" fmla="*/ 6353 h 9525"/>
                              <a:gd name="connsiteX117" fmla="*/ 4515 w 19050"/>
                              <a:gd name="connsiteY117" fmla="*/ 6353 h 9525"/>
                              <a:gd name="connsiteX118" fmla="*/ 4515 w 19050"/>
                              <a:gd name="connsiteY118" fmla="*/ 6353 h 9525"/>
                              <a:gd name="connsiteX119" fmla="*/ 4515 w 19050"/>
                              <a:gd name="connsiteY119" fmla="*/ 6353 h 9525"/>
                              <a:gd name="connsiteX120" fmla="*/ 4515 w 19050"/>
                              <a:gd name="connsiteY120" fmla="*/ 6353 h 9525"/>
                              <a:gd name="connsiteX121" fmla="*/ 4515 w 19050"/>
                              <a:gd name="connsiteY121" fmla="*/ 6353 h 9525"/>
                              <a:gd name="connsiteX122" fmla="*/ 4515 w 19050"/>
                              <a:gd name="connsiteY122" fmla="*/ 6353 h 9525"/>
                              <a:gd name="connsiteX123" fmla="*/ 4515 w 19050"/>
                              <a:gd name="connsiteY123" fmla="*/ 6353 h 9525"/>
                              <a:gd name="connsiteX124" fmla="*/ 4515 w 19050"/>
                              <a:gd name="connsiteY124" fmla="*/ 6353 h 9525"/>
                              <a:gd name="connsiteX125" fmla="*/ 4515 w 19050"/>
                              <a:gd name="connsiteY125" fmla="*/ 6353 h 9525"/>
                              <a:gd name="connsiteX126" fmla="*/ 4515 w 19050"/>
                              <a:gd name="connsiteY126" fmla="*/ 6353 h 9525"/>
                              <a:gd name="connsiteX127" fmla="*/ 5010 w 19050"/>
                              <a:gd name="connsiteY127" fmla="*/ 6353 h 9525"/>
                              <a:gd name="connsiteX128" fmla="*/ 5010 w 19050"/>
                              <a:gd name="connsiteY128" fmla="*/ 6353 h 9525"/>
                              <a:gd name="connsiteX129" fmla="*/ 5010 w 19050"/>
                              <a:gd name="connsiteY129" fmla="*/ 6353 h 9525"/>
                              <a:gd name="connsiteX130" fmla="*/ 5010 w 19050"/>
                              <a:gd name="connsiteY130" fmla="*/ 6353 h 9525"/>
                              <a:gd name="connsiteX131" fmla="*/ 5010 w 19050"/>
                              <a:gd name="connsiteY131" fmla="*/ 6353 h 9525"/>
                              <a:gd name="connsiteX132" fmla="*/ 5010 w 19050"/>
                              <a:gd name="connsiteY132" fmla="*/ 6353 h 9525"/>
                              <a:gd name="connsiteX133" fmla="*/ 5010 w 19050"/>
                              <a:gd name="connsiteY133" fmla="*/ 6353 h 9525"/>
                              <a:gd name="connsiteX134" fmla="*/ 5010 w 19050"/>
                              <a:gd name="connsiteY134" fmla="*/ 6353 h 9525"/>
                              <a:gd name="connsiteX135" fmla="*/ 5010 w 19050"/>
                              <a:gd name="connsiteY135" fmla="*/ 6353 h 9525"/>
                              <a:gd name="connsiteX136" fmla="*/ 5010 w 19050"/>
                              <a:gd name="connsiteY136" fmla="*/ 6353 h 9525"/>
                              <a:gd name="connsiteX137" fmla="*/ 5010 w 19050"/>
                              <a:gd name="connsiteY137" fmla="*/ 6353 h 9525"/>
                              <a:gd name="connsiteX138" fmla="*/ 5010 w 19050"/>
                              <a:gd name="connsiteY138" fmla="*/ 6353 h 9525"/>
                              <a:gd name="connsiteX139" fmla="*/ 5515 w 19050"/>
                              <a:gd name="connsiteY139" fmla="*/ 6353 h 9525"/>
                              <a:gd name="connsiteX140" fmla="*/ 5515 w 19050"/>
                              <a:gd name="connsiteY140" fmla="*/ 6353 h 9525"/>
                              <a:gd name="connsiteX141" fmla="*/ 5515 w 19050"/>
                              <a:gd name="connsiteY141" fmla="*/ 6353 h 9525"/>
                              <a:gd name="connsiteX142" fmla="*/ 5515 w 19050"/>
                              <a:gd name="connsiteY142" fmla="*/ 6353 h 9525"/>
                              <a:gd name="connsiteX143" fmla="*/ 5515 w 19050"/>
                              <a:gd name="connsiteY143" fmla="*/ 6353 h 9525"/>
                              <a:gd name="connsiteX144" fmla="*/ 5515 w 19050"/>
                              <a:gd name="connsiteY144" fmla="*/ 3172 h 9525"/>
                              <a:gd name="connsiteX145" fmla="*/ 5515 w 19050"/>
                              <a:gd name="connsiteY145" fmla="*/ 6353 h 9525"/>
                              <a:gd name="connsiteX146" fmla="*/ 5515 w 19050"/>
                              <a:gd name="connsiteY146" fmla="*/ 6353 h 9525"/>
                              <a:gd name="connsiteX147" fmla="*/ 5515 w 19050"/>
                              <a:gd name="connsiteY147" fmla="*/ 6353 h 9525"/>
                              <a:gd name="connsiteX148" fmla="*/ 5515 w 19050"/>
                              <a:gd name="connsiteY148" fmla="*/ 6353 h 9525"/>
                              <a:gd name="connsiteX149" fmla="*/ 5515 w 19050"/>
                              <a:gd name="connsiteY149" fmla="*/ 6353 h 9525"/>
                              <a:gd name="connsiteX150" fmla="*/ 5515 w 19050"/>
                              <a:gd name="connsiteY150" fmla="*/ 6353 h 9525"/>
                              <a:gd name="connsiteX151" fmla="*/ 6020 w 19050"/>
                              <a:gd name="connsiteY151" fmla="*/ 6353 h 9525"/>
                              <a:gd name="connsiteX152" fmla="*/ 6020 w 19050"/>
                              <a:gd name="connsiteY152" fmla="*/ 6353 h 9525"/>
                              <a:gd name="connsiteX153" fmla="*/ 6020 w 19050"/>
                              <a:gd name="connsiteY153" fmla="*/ 6353 h 9525"/>
                              <a:gd name="connsiteX154" fmla="*/ 6020 w 19050"/>
                              <a:gd name="connsiteY154" fmla="*/ 6353 h 9525"/>
                              <a:gd name="connsiteX155" fmla="*/ 6020 w 19050"/>
                              <a:gd name="connsiteY155" fmla="*/ 6353 h 9525"/>
                              <a:gd name="connsiteX156" fmla="*/ 6020 w 19050"/>
                              <a:gd name="connsiteY156" fmla="*/ 3172 h 9525"/>
                              <a:gd name="connsiteX157" fmla="*/ 6020 w 19050"/>
                              <a:gd name="connsiteY157" fmla="*/ 0 h 9525"/>
                              <a:gd name="connsiteX158" fmla="*/ 6020 w 19050"/>
                              <a:gd name="connsiteY158" fmla="*/ 3172 h 9525"/>
                              <a:gd name="connsiteX159" fmla="*/ 6020 w 19050"/>
                              <a:gd name="connsiteY159" fmla="*/ 3172 h 9525"/>
                              <a:gd name="connsiteX160" fmla="*/ 6020 w 19050"/>
                              <a:gd name="connsiteY160" fmla="*/ 6353 h 9525"/>
                              <a:gd name="connsiteX161" fmla="*/ 6020 w 19050"/>
                              <a:gd name="connsiteY161" fmla="*/ 6353 h 9525"/>
                              <a:gd name="connsiteX162" fmla="*/ 6020 w 19050"/>
                              <a:gd name="connsiteY162" fmla="*/ 6353 h 9525"/>
                              <a:gd name="connsiteX163" fmla="*/ 6020 w 19050"/>
                              <a:gd name="connsiteY163" fmla="*/ 6353 h 9525"/>
                              <a:gd name="connsiteX164" fmla="*/ 6020 w 19050"/>
                              <a:gd name="connsiteY164" fmla="*/ 6353 h 9525"/>
                              <a:gd name="connsiteX165" fmla="*/ 6020 w 19050"/>
                              <a:gd name="connsiteY165" fmla="*/ 6353 h 9525"/>
                              <a:gd name="connsiteX166" fmla="*/ 6020 w 19050"/>
                              <a:gd name="connsiteY166" fmla="*/ 6353 h 9525"/>
                              <a:gd name="connsiteX167" fmla="*/ 6020 w 19050"/>
                              <a:gd name="connsiteY167" fmla="*/ 6353 h 9525"/>
                              <a:gd name="connsiteX168" fmla="*/ 6020 w 19050"/>
                              <a:gd name="connsiteY168" fmla="*/ 6353 h 9525"/>
                              <a:gd name="connsiteX169" fmla="*/ 6515 w 19050"/>
                              <a:gd name="connsiteY169" fmla="*/ 6353 h 9525"/>
                              <a:gd name="connsiteX170" fmla="*/ 6515 w 19050"/>
                              <a:gd name="connsiteY170" fmla="*/ 6353 h 9525"/>
                              <a:gd name="connsiteX171" fmla="*/ 6515 w 19050"/>
                              <a:gd name="connsiteY171" fmla="*/ 6353 h 9525"/>
                              <a:gd name="connsiteX172" fmla="*/ 6515 w 19050"/>
                              <a:gd name="connsiteY172" fmla="*/ 6353 h 9525"/>
                              <a:gd name="connsiteX173" fmla="*/ 6515 w 19050"/>
                              <a:gd name="connsiteY173" fmla="*/ 6353 h 9525"/>
                              <a:gd name="connsiteX174" fmla="*/ 6515 w 19050"/>
                              <a:gd name="connsiteY174" fmla="*/ 6353 h 9525"/>
                              <a:gd name="connsiteX175" fmla="*/ 6515 w 19050"/>
                              <a:gd name="connsiteY175" fmla="*/ 6353 h 9525"/>
                              <a:gd name="connsiteX176" fmla="*/ 6515 w 19050"/>
                              <a:gd name="connsiteY176" fmla="*/ 6353 h 9525"/>
                              <a:gd name="connsiteX177" fmla="*/ 6515 w 19050"/>
                              <a:gd name="connsiteY177" fmla="*/ 6353 h 9525"/>
                              <a:gd name="connsiteX178" fmla="*/ 6515 w 19050"/>
                              <a:gd name="connsiteY178" fmla="*/ 6353 h 9525"/>
                              <a:gd name="connsiteX179" fmla="*/ 6515 w 19050"/>
                              <a:gd name="connsiteY179" fmla="*/ 6353 h 9525"/>
                              <a:gd name="connsiteX180" fmla="*/ 6515 w 19050"/>
                              <a:gd name="connsiteY180" fmla="*/ 6353 h 9525"/>
                              <a:gd name="connsiteX181" fmla="*/ 7020 w 19050"/>
                              <a:gd name="connsiteY181" fmla="*/ 3172 h 9525"/>
                              <a:gd name="connsiteX182" fmla="*/ 7020 w 19050"/>
                              <a:gd name="connsiteY182" fmla="*/ 3172 h 9525"/>
                              <a:gd name="connsiteX183" fmla="*/ 7020 w 19050"/>
                              <a:gd name="connsiteY183" fmla="*/ 3172 h 9525"/>
                              <a:gd name="connsiteX184" fmla="*/ 7020 w 19050"/>
                              <a:gd name="connsiteY184" fmla="*/ 6353 h 9525"/>
                              <a:gd name="connsiteX185" fmla="*/ 7020 w 19050"/>
                              <a:gd name="connsiteY185" fmla="*/ 6353 h 9525"/>
                              <a:gd name="connsiteX186" fmla="*/ 7020 w 19050"/>
                              <a:gd name="connsiteY186" fmla="*/ 6353 h 9525"/>
                              <a:gd name="connsiteX187" fmla="*/ 7020 w 19050"/>
                              <a:gd name="connsiteY187" fmla="*/ 3172 h 9525"/>
                              <a:gd name="connsiteX188" fmla="*/ 7020 w 19050"/>
                              <a:gd name="connsiteY188" fmla="*/ 3172 h 9525"/>
                              <a:gd name="connsiteX189" fmla="*/ 7020 w 19050"/>
                              <a:gd name="connsiteY189" fmla="*/ 3172 h 9525"/>
                              <a:gd name="connsiteX190" fmla="*/ 7020 w 19050"/>
                              <a:gd name="connsiteY190" fmla="*/ 3172 h 9525"/>
                              <a:gd name="connsiteX191" fmla="*/ 7020 w 19050"/>
                              <a:gd name="connsiteY191" fmla="*/ 3172 h 9525"/>
                              <a:gd name="connsiteX192" fmla="*/ 7020 w 19050"/>
                              <a:gd name="connsiteY192" fmla="*/ 6353 h 9525"/>
                              <a:gd name="connsiteX193" fmla="*/ 7515 w 19050"/>
                              <a:gd name="connsiteY193" fmla="*/ 6353 h 9525"/>
                              <a:gd name="connsiteX194" fmla="*/ 7515 w 19050"/>
                              <a:gd name="connsiteY194" fmla="*/ 6353 h 9525"/>
                              <a:gd name="connsiteX195" fmla="*/ 7515 w 19050"/>
                              <a:gd name="connsiteY195" fmla="*/ 9525 h 9525"/>
                              <a:gd name="connsiteX196" fmla="*/ 7515 w 19050"/>
                              <a:gd name="connsiteY196" fmla="*/ 6353 h 9525"/>
                              <a:gd name="connsiteX197" fmla="*/ 7515 w 19050"/>
                              <a:gd name="connsiteY197" fmla="*/ 6353 h 9525"/>
                              <a:gd name="connsiteX198" fmla="*/ 7515 w 19050"/>
                              <a:gd name="connsiteY198" fmla="*/ 6353 h 9525"/>
                              <a:gd name="connsiteX199" fmla="*/ 7515 w 19050"/>
                              <a:gd name="connsiteY199" fmla="*/ 3172 h 9525"/>
                              <a:gd name="connsiteX200" fmla="*/ 7515 w 19050"/>
                              <a:gd name="connsiteY200" fmla="*/ 0 h 9525"/>
                              <a:gd name="connsiteX201" fmla="*/ 7515 w 19050"/>
                              <a:gd name="connsiteY201" fmla="*/ 0 h 9525"/>
                              <a:gd name="connsiteX202" fmla="*/ 7515 w 19050"/>
                              <a:gd name="connsiteY202" fmla="*/ 0 h 9525"/>
                              <a:gd name="connsiteX203" fmla="*/ 7515 w 19050"/>
                              <a:gd name="connsiteY203" fmla="*/ 3172 h 9525"/>
                              <a:gd name="connsiteX204" fmla="*/ 7515 w 19050"/>
                              <a:gd name="connsiteY204" fmla="*/ 3172 h 9525"/>
                              <a:gd name="connsiteX205" fmla="*/ 7515 w 19050"/>
                              <a:gd name="connsiteY205" fmla="*/ 3172 h 9525"/>
                              <a:gd name="connsiteX206" fmla="*/ 7515 w 19050"/>
                              <a:gd name="connsiteY206" fmla="*/ 6353 h 9525"/>
                              <a:gd name="connsiteX207" fmla="*/ 8020 w 19050"/>
                              <a:gd name="connsiteY207" fmla="*/ 6353 h 9525"/>
                              <a:gd name="connsiteX208" fmla="*/ 8020 w 19050"/>
                              <a:gd name="connsiteY208" fmla="*/ 6353 h 9525"/>
                              <a:gd name="connsiteX209" fmla="*/ 8020 w 19050"/>
                              <a:gd name="connsiteY209" fmla="*/ 6353 h 9525"/>
                              <a:gd name="connsiteX210" fmla="*/ 8020 w 19050"/>
                              <a:gd name="connsiteY210" fmla="*/ 6353 h 9525"/>
                              <a:gd name="connsiteX211" fmla="*/ 8020 w 19050"/>
                              <a:gd name="connsiteY211" fmla="*/ 6353 h 9525"/>
                              <a:gd name="connsiteX212" fmla="*/ 8020 w 19050"/>
                              <a:gd name="connsiteY212" fmla="*/ 3172 h 9525"/>
                              <a:gd name="connsiteX213" fmla="*/ 8020 w 19050"/>
                              <a:gd name="connsiteY213" fmla="*/ 3172 h 9525"/>
                              <a:gd name="connsiteX214" fmla="*/ 8020 w 19050"/>
                              <a:gd name="connsiteY214" fmla="*/ 3172 h 9525"/>
                              <a:gd name="connsiteX215" fmla="*/ 8020 w 19050"/>
                              <a:gd name="connsiteY215" fmla="*/ 3172 h 9525"/>
                              <a:gd name="connsiteX216" fmla="*/ 8020 w 19050"/>
                              <a:gd name="connsiteY216" fmla="*/ 6353 h 9525"/>
                              <a:gd name="connsiteX217" fmla="*/ 8020 w 19050"/>
                              <a:gd name="connsiteY217" fmla="*/ 6353 h 9525"/>
                              <a:gd name="connsiteX218" fmla="*/ 8020 w 19050"/>
                              <a:gd name="connsiteY218" fmla="*/ 3172 h 9525"/>
                              <a:gd name="connsiteX219" fmla="*/ 8525 w 19050"/>
                              <a:gd name="connsiteY219" fmla="*/ 6353 h 9525"/>
                              <a:gd name="connsiteX220" fmla="*/ 8525 w 19050"/>
                              <a:gd name="connsiteY220" fmla="*/ 6353 h 9525"/>
                              <a:gd name="connsiteX221" fmla="*/ 8525 w 19050"/>
                              <a:gd name="connsiteY221" fmla="*/ 6353 h 9525"/>
                              <a:gd name="connsiteX222" fmla="*/ 8525 w 19050"/>
                              <a:gd name="connsiteY222" fmla="*/ 6353 h 9525"/>
                              <a:gd name="connsiteX223" fmla="*/ 8525 w 19050"/>
                              <a:gd name="connsiteY223" fmla="*/ 6353 h 9525"/>
                              <a:gd name="connsiteX224" fmla="*/ 8525 w 19050"/>
                              <a:gd name="connsiteY224" fmla="*/ 6353 h 9525"/>
                              <a:gd name="connsiteX225" fmla="*/ 8525 w 19050"/>
                              <a:gd name="connsiteY225" fmla="*/ 6353 h 9525"/>
                              <a:gd name="connsiteX226" fmla="*/ 8525 w 19050"/>
                              <a:gd name="connsiteY226" fmla="*/ 6353 h 9525"/>
                              <a:gd name="connsiteX227" fmla="*/ 8525 w 19050"/>
                              <a:gd name="connsiteY227" fmla="*/ 6353 h 9525"/>
                              <a:gd name="connsiteX228" fmla="*/ 8525 w 19050"/>
                              <a:gd name="connsiteY228" fmla="*/ 6353 h 9525"/>
                              <a:gd name="connsiteX229" fmla="*/ 8525 w 19050"/>
                              <a:gd name="connsiteY229" fmla="*/ 6353 h 9525"/>
                              <a:gd name="connsiteX230" fmla="*/ 8525 w 19050"/>
                              <a:gd name="connsiteY230" fmla="*/ 3172 h 9525"/>
                              <a:gd name="connsiteX231" fmla="*/ 9020 w 19050"/>
                              <a:gd name="connsiteY231" fmla="*/ 3172 h 9525"/>
                              <a:gd name="connsiteX232" fmla="*/ 9020 w 19050"/>
                              <a:gd name="connsiteY232" fmla="*/ 3172 h 9525"/>
                              <a:gd name="connsiteX233" fmla="*/ 9020 w 19050"/>
                              <a:gd name="connsiteY233" fmla="*/ 3172 h 9525"/>
                              <a:gd name="connsiteX234" fmla="*/ 9020 w 19050"/>
                              <a:gd name="connsiteY234" fmla="*/ 6353 h 9525"/>
                              <a:gd name="connsiteX235" fmla="*/ 9020 w 19050"/>
                              <a:gd name="connsiteY235" fmla="*/ 6353 h 9525"/>
                              <a:gd name="connsiteX236" fmla="*/ 9020 w 19050"/>
                              <a:gd name="connsiteY236" fmla="*/ 6353 h 9525"/>
                              <a:gd name="connsiteX237" fmla="*/ 9020 w 19050"/>
                              <a:gd name="connsiteY237" fmla="*/ 6353 h 9525"/>
                              <a:gd name="connsiteX238" fmla="*/ 9020 w 19050"/>
                              <a:gd name="connsiteY238" fmla="*/ 3172 h 9525"/>
                              <a:gd name="connsiteX239" fmla="*/ 9020 w 19050"/>
                              <a:gd name="connsiteY239" fmla="*/ 3172 h 9525"/>
                              <a:gd name="connsiteX240" fmla="*/ 9020 w 19050"/>
                              <a:gd name="connsiteY240" fmla="*/ 6353 h 9525"/>
                              <a:gd name="connsiteX241" fmla="*/ 9020 w 19050"/>
                              <a:gd name="connsiteY241" fmla="*/ 6353 h 9525"/>
                              <a:gd name="connsiteX242" fmla="*/ 9020 w 19050"/>
                              <a:gd name="connsiteY242" fmla="*/ 6353 h 9525"/>
                              <a:gd name="connsiteX243" fmla="*/ 9020 w 19050"/>
                              <a:gd name="connsiteY243" fmla="*/ 6353 h 9525"/>
                              <a:gd name="connsiteX244" fmla="*/ 9020 w 19050"/>
                              <a:gd name="connsiteY244" fmla="*/ 6353 h 9525"/>
                              <a:gd name="connsiteX245" fmla="*/ 9020 w 19050"/>
                              <a:gd name="connsiteY245" fmla="*/ 6353 h 9525"/>
                              <a:gd name="connsiteX246" fmla="*/ 9020 w 19050"/>
                              <a:gd name="connsiteY246" fmla="*/ 6353 h 9525"/>
                              <a:gd name="connsiteX247" fmla="*/ 9020 w 19050"/>
                              <a:gd name="connsiteY247" fmla="*/ 6353 h 9525"/>
                              <a:gd name="connsiteX248" fmla="*/ 9020 w 19050"/>
                              <a:gd name="connsiteY248" fmla="*/ 6353 h 9525"/>
                              <a:gd name="connsiteX249" fmla="*/ 9525 w 19050"/>
                              <a:gd name="connsiteY249" fmla="*/ 6353 h 9525"/>
                              <a:gd name="connsiteX250" fmla="*/ 9525 w 19050"/>
                              <a:gd name="connsiteY250" fmla="*/ 6353 h 9525"/>
                              <a:gd name="connsiteX251" fmla="*/ 9525 w 19050"/>
                              <a:gd name="connsiteY251" fmla="*/ 3172 h 9525"/>
                              <a:gd name="connsiteX252" fmla="*/ 9525 w 19050"/>
                              <a:gd name="connsiteY252" fmla="*/ 3172 h 9525"/>
                              <a:gd name="connsiteX253" fmla="*/ 9525 w 19050"/>
                              <a:gd name="connsiteY253" fmla="*/ 3172 h 9525"/>
                              <a:gd name="connsiteX254" fmla="*/ 9525 w 19050"/>
                              <a:gd name="connsiteY254" fmla="*/ 3172 h 9525"/>
                              <a:gd name="connsiteX255" fmla="*/ 9525 w 19050"/>
                              <a:gd name="connsiteY255" fmla="*/ 6353 h 9525"/>
                              <a:gd name="connsiteX256" fmla="*/ 9525 w 19050"/>
                              <a:gd name="connsiteY256" fmla="*/ 6353 h 9525"/>
                              <a:gd name="connsiteX257" fmla="*/ 9525 w 19050"/>
                              <a:gd name="connsiteY257" fmla="*/ 6353 h 9525"/>
                              <a:gd name="connsiteX258" fmla="*/ 9525 w 19050"/>
                              <a:gd name="connsiteY258" fmla="*/ 6353 h 9525"/>
                              <a:gd name="connsiteX259" fmla="*/ 9525 w 19050"/>
                              <a:gd name="connsiteY259" fmla="*/ 6353 h 9525"/>
                              <a:gd name="connsiteX260" fmla="*/ 9525 w 19050"/>
                              <a:gd name="connsiteY260" fmla="*/ 6353 h 9525"/>
                              <a:gd name="connsiteX261" fmla="*/ 10030 w 19050"/>
                              <a:gd name="connsiteY261" fmla="*/ 9525 h 9525"/>
                              <a:gd name="connsiteX262" fmla="*/ 10030 w 19050"/>
                              <a:gd name="connsiteY262" fmla="*/ 9525 h 9525"/>
                              <a:gd name="connsiteX263" fmla="*/ 10030 w 19050"/>
                              <a:gd name="connsiteY263" fmla="*/ 6353 h 9525"/>
                              <a:gd name="connsiteX264" fmla="*/ 10030 w 19050"/>
                              <a:gd name="connsiteY264" fmla="*/ 6353 h 9525"/>
                              <a:gd name="connsiteX265" fmla="*/ 10030 w 19050"/>
                              <a:gd name="connsiteY265" fmla="*/ 6353 h 9525"/>
                              <a:gd name="connsiteX266" fmla="*/ 10030 w 19050"/>
                              <a:gd name="connsiteY266" fmla="*/ 6353 h 9525"/>
                              <a:gd name="connsiteX267" fmla="*/ 10030 w 19050"/>
                              <a:gd name="connsiteY267" fmla="*/ 6353 h 9525"/>
                              <a:gd name="connsiteX268" fmla="*/ 10030 w 19050"/>
                              <a:gd name="connsiteY268" fmla="*/ 6353 h 9525"/>
                              <a:gd name="connsiteX269" fmla="*/ 10030 w 19050"/>
                              <a:gd name="connsiteY269" fmla="*/ 3172 h 9525"/>
                              <a:gd name="connsiteX270" fmla="*/ 10030 w 19050"/>
                              <a:gd name="connsiteY270" fmla="*/ 3172 h 9525"/>
                              <a:gd name="connsiteX271" fmla="*/ 10030 w 19050"/>
                              <a:gd name="connsiteY271" fmla="*/ 6353 h 9525"/>
                              <a:gd name="connsiteX272" fmla="*/ 10030 w 19050"/>
                              <a:gd name="connsiteY272" fmla="*/ 6353 h 9525"/>
                              <a:gd name="connsiteX273" fmla="*/ 10030 w 19050"/>
                              <a:gd name="connsiteY273" fmla="*/ 6353 h 9525"/>
                              <a:gd name="connsiteX274" fmla="*/ 10030 w 19050"/>
                              <a:gd name="connsiteY274" fmla="*/ 6353 h 9525"/>
                              <a:gd name="connsiteX275" fmla="*/ 10525 w 19050"/>
                              <a:gd name="connsiteY275" fmla="*/ 6353 h 9525"/>
                              <a:gd name="connsiteX276" fmla="*/ 10525 w 19050"/>
                              <a:gd name="connsiteY276" fmla="*/ 6353 h 9525"/>
                              <a:gd name="connsiteX277" fmla="*/ 10525 w 19050"/>
                              <a:gd name="connsiteY277" fmla="*/ 6353 h 9525"/>
                              <a:gd name="connsiteX278" fmla="*/ 10525 w 19050"/>
                              <a:gd name="connsiteY278" fmla="*/ 6353 h 9525"/>
                              <a:gd name="connsiteX279" fmla="*/ 10525 w 19050"/>
                              <a:gd name="connsiteY279" fmla="*/ 6353 h 9525"/>
                              <a:gd name="connsiteX280" fmla="*/ 10525 w 19050"/>
                              <a:gd name="connsiteY280" fmla="*/ 6353 h 9525"/>
                              <a:gd name="connsiteX281" fmla="*/ 10525 w 19050"/>
                              <a:gd name="connsiteY281" fmla="*/ 3172 h 9525"/>
                              <a:gd name="connsiteX282" fmla="*/ 10525 w 19050"/>
                              <a:gd name="connsiteY282" fmla="*/ 6353 h 9525"/>
                              <a:gd name="connsiteX283" fmla="*/ 10525 w 19050"/>
                              <a:gd name="connsiteY283" fmla="*/ 3172 h 9525"/>
                              <a:gd name="connsiteX284" fmla="*/ 10525 w 19050"/>
                              <a:gd name="connsiteY284" fmla="*/ 3172 h 9525"/>
                              <a:gd name="connsiteX285" fmla="*/ 10525 w 19050"/>
                              <a:gd name="connsiteY285" fmla="*/ 6353 h 9525"/>
                              <a:gd name="connsiteX286" fmla="*/ 10525 w 19050"/>
                              <a:gd name="connsiteY286" fmla="*/ 6353 h 9525"/>
                              <a:gd name="connsiteX287" fmla="*/ 11030 w 19050"/>
                              <a:gd name="connsiteY287" fmla="*/ 6353 h 9525"/>
                              <a:gd name="connsiteX288" fmla="*/ 11030 w 19050"/>
                              <a:gd name="connsiteY288" fmla="*/ 6353 h 9525"/>
                              <a:gd name="connsiteX289" fmla="*/ 11030 w 19050"/>
                              <a:gd name="connsiteY289" fmla="*/ 6353 h 9525"/>
                              <a:gd name="connsiteX290" fmla="*/ 11030 w 19050"/>
                              <a:gd name="connsiteY290" fmla="*/ 6353 h 9525"/>
                              <a:gd name="connsiteX291" fmla="*/ 11030 w 19050"/>
                              <a:gd name="connsiteY291" fmla="*/ 6353 h 9525"/>
                              <a:gd name="connsiteX292" fmla="*/ 11030 w 19050"/>
                              <a:gd name="connsiteY292" fmla="*/ 6353 h 9525"/>
                              <a:gd name="connsiteX293" fmla="*/ 11030 w 19050"/>
                              <a:gd name="connsiteY293" fmla="*/ 6353 h 9525"/>
                              <a:gd name="connsiteX294" fmla="*/ 11030 w 19050"/>
                              <a:gd name="connsiteY294" fmla="*/ 6353 h 9525"/>
                              <a:gd name="connsiteX295" fmla="*/ 11030 w 19050"/>
                              <a:gd name="connsiteY295" fmla="*/ 3172 h 9525"/>
                              <a:gd name="connsiteX296" fmla="*/ 11030 w 19050"/>
                              <a:gd name="connsiteY296" fmla="*/ 3172 h 9525"/>
                              <a:gd name="connsiteX297" fmla="*/ 11030 w 19050"/>
                              <a:gd name="connsiteY297" fmla="*/ 3172 h 9525"/>
                              <a:gd name="connsiteX298" fmla="*/ 11030 w 19050"/>
                              <a:gd name="connsiteY298" fmla="*/ 6353 h 9525"/>
                              <a:gd name="connsiteX299" fmla="*/ 11535 w 19050"/>
                              <a:gd name="connsiteY299" fmla="*/ 6353 h 9525"/>
                              <a:gd name="connsiteX300" fmla="*/ 11535 w 19050"/>
                              <a:gd name="connsiteY300" fmla="*/ 6353 h 9525"/>
                              <a:gd name="connsiteX301" fmla="*/ 11535 w 19050"/>
                              <a:gd name="connsiteY301" fmla="*/ 6353 h 9525"/>
                              <a:gd name="connsiteX302" fmla="*/ 11535 w 19050"/>
                              <a:gd name="connsiteY302" fmla="*/ 6353 h 9525"/>
                              <a:gd name="connsiteX303" fmla="*/ 11535 w 19050"/>
                              <a:gd name="connsiteY303" fmla="*/ 6353 h 9525"/>
                              <a:gd name="connsiteX304" fmla="*/ 11535 w 19050"/>
                              <a:gd name="connsiteY304" fmla="*/ 6353 h 9525"/>
                              <a:gd name="connsiteX305" fmla="*/ 11535 w 19050"/>
                              <a:gd name="connsiteY305" fmla="*/ 6353 h 9525"/>
                              <a:gd name="connsiteX306" fmla="*/ 11535 w 19050"/>
                              <a:gd name="connsiteY306" fmla="*/ 3172 h 9525"/>
                              <a:gd name="connsiteX307" fmla="*/ 11535 w 19050"/>
                              <a:gd name="connsiteY307" fmla="*/ 3172 h 9525"/>
                              <a:gd name="connsiteX308" fmla="*/ 11535 w 19050"/>
                              <a:gd name="connsiteY308" fmla="*/ 3172 h 9525"/>
                              <a:gd name="connsiteX309" fmla="*/ 11535 w 19050"/>
                              <a:gd name="connsiteY309" fmla="*/ 6353 h 9525"/>
                              <a:gd name="connsiteX310" fmla="*/ 11535 w 19050"/>
                              <a:gd name="connsiteY310" fmla="*/ 6353 h 9525"/>
                              <a:gd name="connsiteX311" fmla="*/ 12030 w 19050"/>
                              <a:gd name="connsiteY311" fmla="*/ 6353 h 9525"/>
                              <a:gd name="connsiteX312" fmla="*/ 12030 w 19050"/>
                              <a:gd name="connsiteY312" fmla="*/ 6353 h 9525"/>
                              <a:gd name="connsiteX313" fmla="*/ 12030 w 19050"/>
                              <a:gd name="connsiteY313" fmla="*/ 6353 h 9525"/>
                              <a:gd name="connsiteX314" fmla="*/ 12030 w 19050"/>
                              <a:gd name="connsiteY314" fmla="*/ 6353 h 9525"/>
                              <a:gd name="connsiteX315" fmla="*/ 12030 w 19050"/>
                              <a:gd name="connsiteY315" fmla="*/ 6353 h 9525"/>
                              <a:gd name="connsiteX316" fmla="*/ 12030 w 19050"/>
                              <a:gd name="connsiteY316" fmla="*/ 6353 h 9525"/>
                              <a:gd name="connsiteX317" fmla="*/ 12030 w 19050"/>
                              <a:gd name="connsiteY317" fmla="*/ 3172 h 9525"/>
                              <a:gd name="connsiteX318" fmla="*/ 12030 w 19050"/>
                              <a:gd name="connsiteY318" fmla="*/ 6353 h 9525"/>
                              <a:gd name="connsiteX319" fmla="*/ 12030 w 19050"/>
                              <a:gd name="connsiteY319" fmla="*/ 6353 h 9525"/>
                              <a:gd name="connsiteX320" fmla="*/ 12030 w 19050"/>
                              <a:gd name="connsiteY320" fmla="*/ 6353 h 9525"/>
                              <a:gd name="connsiteX321" fmla="*/ 12030 w 19050"/>
                              <a:gd name="connsiteY321" fmla="*/ 3172 h 9525"/>
                              <a:gd name="connsiteX322" fmla="*/ 12030 w 19050"/>
                              <a:gd name="connsiteY322" fmla="*/ 3172 h 9525"/>
                              <a:gd name="connsiteX323" fmla="*/ 12030 w 19050"/>
                              <a:gd name="connsiteY323" fmla="*/ 0 h 9525"/>
                              <a:gd name="connsiteX324" fmla="*/ 12030 w 19050"/>
                              <a:gd name="connsiteY324" fmla="*/ 3172 h 9525"/>
                              <a:gd name="connsiteX325" fmla="*/ 12030 w 19050"/>
                              <a:gd name="connsiteY325" fmla="*/ 3172 h 9525"/>
                              <a:gd name="connsiteX326" fmla="*/ 12030 w 19050"/>
                              <a:gd name="connsiteY326" fmla="*/ 6353 h 9525"/>
                              <a:gd name="connsiteX327" fmla="*/ 12030 w 19050"/>
                              <a:gd name="connsiteY327" fmla="*/ 6353 h 9525"/>
                              <a:gd name="connsiteX328" fmla="*/ 12030 w 19050"/>
                              <a:gd name="connsiteY328" fmla="*/ 6353 h 9525"/>
                              <a:gd name="connsiteX329" fmla="*/ 12535 w 19050"/>
                              <a:gd name="connsiteY329" fmla="*/ 3172 h 9525"/>
                              <a:gd name="connsiteX330" fmla="*/ 12535 w 19050"/>
                              <a:gd name="connsiteY330" fmla="*/ 3172 h 9525"/>
                              <a:gd name="connsiteX331" fmla="*/ 12535 w 19050"/>
                              <a:gd name="connsiteY331" fmla="*/ 3172 h 9525"/>
                              <a:gd name="connsiteX332" fmla="*/ 12535 w 19050"/>
                              <a:gd name="connsiteY332" fmla="*/ 3172 h 9525"/>
                              <a:gd name="connsiteX333" fmla="*/ 12535 w 19050"/>
                              <a:gd name="connsiteY333" fmla="*/ 6353 h 9525"/>
                              <a:gd name="connsiteX334" fmla="*/ 12535 w 19050"/>
                              <a:gd name="connsiteY334" fmla="*/ 6353 h 9525"/>
                              <a:gd name="connsiteX335" fmla="*/ 12535 w 19050"/>
                              <a:gd name="connsiteY335" fmla="*/ 6353 h 9525"/>
                              <a:gd name="connsiteX336" fmla="*/ 12535 w 19050"/>
                              <a:gd name="connsiteY336" fmla="*/ 6353 h 9525"/>
                              <a:gd name="connsiteX337" fmla="*/ 12535 w 19050"/>
                              <a:gd name="connsiteY337" fmla="*/ 3172 h 9525"/>
                              <a:gd name="connsiteX338" fmla="*/ 12535 w 19050"/>
                              <a:gd name="connsiteY338" fmla="*/ 6353 h 9525"/>
                              <a:gd name="connsiteX339" fmla="*/ 12535 w 19050"/>
                              <a:gd name="connsiteY339" fmla="*/ 6353 h 9525"/>
                              <a:gd name="connsiteX340" fmla="*/ 12535 w 19050"/>
                              <a:gd name="connsiteY340" fmla="*/ 6353 h 9525"/>
                              <a:gd name="connsiteX341" fmla="*/ 12535 w 19050"/>
                              <a:gd name="connsiteY341" fmla="*/ 6353 h 9525"/>
                              <a:gd name="connsiteX342" fmla="*/ 12535 w 19050"/>
                              <a:gd name="connsiteY342" fmla="*/ 3172 h 9525"/>
                              <a:gd name="connsiteX343" fmla="*/ 13030 w 19050"/>
                              <a:gd name="connsiteY343" fmla="*/ 6353 h 9525"/>
                              <a:gd name="connsiteX344" fmla="*/ 13030 w 19050"/>
                              <a:gd name="connsiteY344" fmla="*/ 6353 h 9525"/>
                              <a:gd name="connsiteX345" fmla="*/ 13030 w 19050"/>
                              <a:gd name="connsiteY345" fmla="*/ 6353 h 9525"/>
                              <a:gd name="connsiteX346" fmla="*/ 13030 w 19050"/>
                              <a:gd name="connsiteY346" fmla="*/ 6353 h 9525"/>
                              <a:gd name="connsiteX347" fmla="*/ 13030 w 19050"/>
                              <a:gd name="connsiteY347" fmla="*/ 6353 h 9525"/>
                              <a:gd name="connsiteX348" fmla="*/ 13030 w 19050"/>
                              <a:gd name="connsiteY348" fmla="*/ 6353 h 9525"/>
                              <a:gd name="connsiteX349" fmla="*/ 13030 w 19050"/>
                              <a:gd name="connsiteY349" fmla="*/ 3172 h 9525"/>
                              <a:gd name="connsiteX350" fmla="*/ 13030 w 19050"/>
                              <a:gd name="connsiteY350" fmla="*/ 3172 h 9525"/>
                              <a:gd name="connsiteX351" fmla="*/ 13030 w 19050"/>
                              <a:gd name="connsiteY351" fmla="*/ 3172 h 9525"/>
                              <a:gd name="connsiteX352" fmla="*/ 13030 w 19050"/>
                              <a:gd name="connsiteY352" fmla="*/ 3172 h 9525"/>
                              <a:gd name="connsiteX353" fmla="*/ 13030 w 19050"/>
                              <a:gd name="connsiteY353" fmla="*/ 3172 h 9525"/>
                              <a:gd name="connsiteX354" fmla="*/ 13030 w 19050"/>
                              <a:gd name="connsiteY354" fmla="*/ 3172 h 9525"/>
                              <a:gd name="connsiteX355" fmla="*/ 13535 w 19050"/>
                              <a:gd name="connsiteY355" fmla="*/ 3172 h 9525"/>
                              <a:gd name="connsiteX356" fmla="*/ 13535 w 19050"/>
                              <a:gd name="connsiteY356" fmla="*/ 3172 h 9525"/>
                              <a:gd name="connsiteX357" fmla="*/ 13535 w 19050"/>
                              <a:gd name="connsiteY357" fmla="*/ 6353 h 9525"/>
                              <a:gd name="connsiteX358" fmla="*/ 13535 w 19050"/>
                              <a:gd name="connsiteY358" fmla="*/ 3172 h 9525"/>
                              <a:gd name="connsiteX359" fmla="*/ 13535 w 19050"/>
                              <a:gd name="connsiteY359" fmla="*/ 3172 h 9525"/>
                              <a:gd name="connsiteX360" fmla="*/ 13535 w 19050"/>
                              <a:gd name="connsiteY360" fmla="*/ 6353 h 9525"/>
                              <a:gd name="connsiteX361" fmla="*/ 13535 w 19050"/>
                              <a:gd name="connsiteY361" fmla="*/ 6353 h 9525"/>
                              <a:gd name="connsiteX362" fmla="*/ 13535 w 19050"/>
                              <a:gd name="connsiteY362" fmla="*/ 6353 h 9525"/>
                              <a:gd name="connsiteX363" fmla="*/ 13535 w 19050"/>
                              <a:gd name="connsiteY363" fmla="*/ 6353 h 9525"/>
                              <a:gd name="connsiteX364" fmla="*/ 13535 w 19050"/>
                              <a:gd name="connsiteY364" fmla="*/ 6353 h 9525"/>
                              <a:gd name="connsiteX365" fmla="*/ 13535 w 19050"/>
                              <a:gd name="connsiteY365" fmla="*/ 6353 h 9525"/>
                              <a:gd name="connsiteX366" fmla="*/ 13535 w 19050"/>
                              <a:gd name="connsiteY366" fmla="*/ 6353 h 9525"/>
                              <a:gd name="connsiteX367" fmla="*/ 14040 w 19050"/>
                              <a:gd name="connsiteY367" fmla="*/ 6353 h 9525"/>
                              <a:gd name="connsiteX368" fmla="*/ 14040 w 19050"/>
                              <a:gd name="connsiteY368" fmla="*/ 6353 h 9525"/>
                              <a:gd name="connsiteX369" fmla="*/ 14040 w 19050"/>
                              <a:gd name="connsiteY369" fmla="*/ 6353 h 9525"/>
                              <a:gd name="connsiteX370" fmla="*/ 14040 w 19050"/>
                              <a:gd name="connsiteY370" fmla="*/ 6353 h 9525"/>
                              <a:gd name="connsiteX371" fmla="*/ 14040 w 19050"/>
                              <a:gd name="connsiteY371" fmla="*/ 3172 h 9525"/>
                              <a:gd name="connsiteX372" fmla="*/ 14040 w 19050"/>
                              <a:gd name="connsiteY372" fmla="*/ 3172 h 9525"/>
                              <a:gd name="connsiteX373" fmla="*/ 14040 w 19050"/>
                              <a:gd name="connsiteY373" fmla="*/ 3172 h 9525"/>
                              <a:gd name="connsiteX374" fmla="*/ 14040 w 19050"/>
                              <a:gd name="connsiteY374" fmla="*/ 3172 h 9525"/>
                              <a:gd name="connsiteX375" fmla="*/ 14040 w 19050"/>
                              <a:gd name="connsiteY375" fmla="*/ 6353 h 9525"/>
                              <a:gd name="connsiteX376" fmla="*/ 14040 w 19050"/>
                              <a:gd name="connsiteY376" fmla="*/ 6353 h 9525"/>
                              <a:gd name="connsiteX377" fmla="*/ 14040 w 19050"/>
                              <a:gd name="connsiteY377" fmla="*/ 6353 h 9525"/>
                              <a:gd name="connsiteX378" fmla="*/ 14040 w 19050"/>
                              <a:gd name="connsiteY378" fmla="*/ 6353 h 9525"/>
                              <a:gd name="connsiteX379" fmla="*/ 14535 w 19050"/>
                              <a:gd name="connsiteY379" fmla="*/ 6353 h 9525"/>
                              <a:gd name="connsiteX380" fmla="*/ 14535 w 19050"/>
                              <a:gd name="connsiteY380" fmla="*/ 6353 h 9525"/>
                              <a:gd name="connsiteX381" fmla="*/ 14535 w 19050"/>
                              <a:gd name="connsiteY381" fmla="*/ 6353 h 9525"/>
                              <a:gd name="connsiteX382" fmla="*/ 14535 w 19050"/>
                              <a:gd name="connsiteY382" fmla="*/ 3172 h 9525"/>
                              <a:gd name="connsiteX383" fmla="*/ 14535 w 19050"/>
                              <a:gd name="connsiteY383" fmla="*/ 6353 h 9525"/>
                              <a:gd name="connsiteX384" fmla="*/ 14535 w 19050"/>
                              <a:gd name="connsiteY384" fmla="*/ 6353 h 9525"/>
                              <a:gd name="connsiteX385" fmla="*/ 14535 w 19050"/>
                              <a:gd name="connsiteY385" fmla="*/ 6353 h 9525"/>
                              <a:gd name="connsiteX386" fmla="*/ 14535 w 19050"/>
                              <a:gd name="connsiteY386" fmla="*/ 6353 h 9525"/>
                              <a:gd name="connsiteX387" fmla="*/ 14535 w 19050"/>
                              <a:gd name="connsiteY387" fmla="*/ 6353 h 9525"/>
                              <a:gd name="connsiteX388" fmla="*/ 14535 w 19050"/>
                              <a:gd name="connsiteY388" fmla="*/ 6353 h 9525"/>
                              <a:gd name="connsiteX389" fmla="*/ 14535 w 19050"/>
                              <a:gd name="connsiteY389" fmla="*/ 3172 h 9525"/>
                              <a:gd name="connsiteX390" fmla="*/ 14535 w 19050"/>
                              <a:gd name="connsiteY390" fmla="*/ 3172 h 9525"/>
                              <a:gd name="connsiteX391" fmla="*/ 15040 w 19050"/>
                              <a:gd name="connsiteY391" fmla="*/ 3172 h 9525"/>
                              <a:gd name="connsiteX392" fmla="*/ 15040 w 19050"/>
                              <a:gd name="connsiteY392" fmla="*/ 3172 h 9525"/>
                              <a:gd name="connsiteX393" fmla="*/ 15040 w 19050"/>
                              <a:gd name="connsiteY393" fmla="*/ 3172 h 9525"/>
                              <a:gd name="connsiteX394" fmla="*/ 15040 w 19050"/>
                              <a:gd name="connsiteY394" fmla="*/ 6353 h 9525"/>
                              <a:gd name="connsiteX395" fmla="*/ 15040 w 19050"/>
                              <a:gd name="connsiteY395" fmla="*/ 3172 h 9525"/>
                              <a:gd name="connsiteX396" fmla="*/ 15040 w 19050"/>
                              <a:gd name="connsiteY396" fmla="*/ 6353 h 9525"/>
                              <a:gd name="connsiteX397" fmla="*/ 15040 w 19050"/>
                              <a:gd name="connsiteY397" fmla="*/ 6353 h 9525"/>
                              <a:gd name="connsiteX398" fmla="*/ 15040 w 19050"/>
                              <a:gd name="connsiteY398" fmla="*/ 6353 h 9525"/>
                              <a:gd name="connsiteX399" fmla="*/ 15040 w 19050"/>
                              <a:gd name="connsiteY399" fmla="*/ 6353 h 9525"/>
                              <a:gd name="connsiteX400" fmla="*/ 15040 w 19050"/>
                              <a:gd name="connsiteY400" fmla="*/ 6353 h 9525"/>
                              <a:gd name="connsiteX401" fmla="*/ 15040 w 19050"/>
                              <a:gd name="connsiteY401" fmla="*/ 6353 h 9525"/>
                              <a:gd name="connsiteX402" fmla="*/ 15040 w 19050"/>
                              <a:gd name="connsiteY402" fmla="*/ 6353 h 9525"/>
                              <a:gd name="connsiteX403" fmla="*/ 15545 w 19050"/>
                              <a:gd name="connsiteY403" fmla="*/ 6353 h 9525"/>
                              <a:gd name="connsiteX404" fmla="*/ 15545 w 19050"/>
                              <a:gd name="connsiteY404" fmla="*/ 6353 h 9525"/>
                              <a:gd name="connsiteX405" fmla="*/ 15545 w 19050"/>
                              <a:gd name="connsiteY405" fmla="*/ 6353 h 9525"/>
                              <a:gd name="connsiteX406" fmla="*/ 15545 w 19050"/>
                              <a:gd name="connsiteY406" fmla="*/ 6353 h 9525"/>
                              <a:gd name="connsiteX407" fmla="*/ 15545 w 19050"/>
                              <a:gd name="connsiteY407" fmla="*/ 6353 h 9525"/>
                              <a:gd name="connsiteX408" fmla="*/ 15545 w 19050"/>
                              <a:gd name="connsiteY408" fmla="*/ 6353 h 9525"/>
                              <a:gd name="connsiteX409" fmla="*/ 15545 w 19050"/>
                              <a:gd name="connsiteY409" fmla="*/ 3172 h 9525"/>
                              <a:gd name="connsiteX410" fmla="*/ 15545 w 19050"/>
                              <a:gd name="connsiteY410" fmla="*/ 3172 h 9525"/>
                              <a:gd name="connsiteX411" fmla="*/ 15545 w 19050"/>
                              <a:gd name="connsiteY411" fmla="*/ 3172 h 9525"/>
                              <a:gd name="connsiteX412" fmla="*/ 15545 w 19050"/>
                              <a:gd name="connsiteY412" fmla="*/ 3172 h 9525"/>
                              <a:gd name="connsiteX413" fmla="*/ 15545 w 19050"/>
                              <a:gd name="connsiteY413" fmla="*/ 6353 h 9525"/>
                              <a:gd name="connsiteX414" fmla="*/ 15545 w 19050"/>
                              <a:gd name="connsiteY414" fmla="*/ 6353 h 9525"/>
                              <a:gd name="connsiteX415" fmla="*/ 15545 w 19050"/>
                              <a:gd name="connsiteY415" fmla="*/ 3172 h 9525"/>
                              <a:gd name="connsiteX416" fmla="*/ 15545 w 19050"/>
                              <a:gd name="connsiteY416" fmla="*/ 3172 h 9525"/>
                              <a:gd name="connsiteX417" fmla="*/ 15545 w 19050"/>
                              <a:gd name="connsiteY417" fmla="*/ 3172 h 9525"/>
                              <a:gd name="connsiteX418" fmla="*/ 15545 w 19050"/>
                              <a:gd name="connsiteY418" fmla="*/ 3172 h 9525"/>
                              <a:gd name="connsiteX419" fmla="*/ 15545 w 19050"/>
                              <a:gd name="connsiteY419" fmla="*/ 6353 h 9525"/>
                              <a:gd name="connsiteX420" fmla="*/ 15545 w 19050"/>
                              <a:gd name="connsiteY420" fmla="*/ 6353 h 9525"/>
                              <a:gd name="connsiteX421" fmla="*/ 15545 w 19050"/>
                              <a:gd name="connsiteY421" fmla="*/ 6353 h 9525"/>
                              <a:gd name="connsiteX422" fmla="*/ 15545 w 19050"/>
                              <a:gd name="connsiteY422" fmla="*/ 6353 h 9525"/>
                              <a:gd name="connsiteX423" fmla="*/ 16040 w 19050"/>
                              <a:gd name="connsiteY423" fmla="*/ 6353 h 9525"/>
                              <a:gd name="connsiteX424" fmla="*/ 16040 w 19050"/>
                              <a:gd name="connsiteY424" fmla="*/ 6353 h 9525"/>
                              <a:gd name="connsiteX425" fmla="*/ 16040 w 19050"/>
                              <a:gd name="connsiteY425" fmla="*/ 6353 h 9525"/>
                              <a:gd name="connsiteX426" fmla="*/ 16040 w 19050"/>
                              <a:gd name="connsiteY426" fmla="*/ 6353 h 9525"/>
                              <a:gd name="connsiteX427" fmla="*/ 16040 w 19050"/>
                              <a:gd name="connsiteY427" fmla="*/ 3172 h 9525"/>
                              <a:gd name="connsiteX428" fmla="*/ 16040 w 19050"/>
                              <a:gd name="connsiteY428" fmla="*/ 3172 h 9525"/>
                              <a:gd name="connsiteX429" fmla="*/ 16040 w 19050"/>
                              <a:gd name="connsiteY429" fmla="*/ 3172 h 9525"/>
                              <a:gd name="connsiteX430" fmla="*/ 16040 w 19050"/>
                              <a:gd name="connsiteY430" fmla="*/ 6353 h 9525"/>
                              <a:gd name="connsiteX431" fmla="*/ 16040 w 19050"/>
                              <a:gd name="connsiteY431" fmla="*/ 6353 h 9525"/>
                              <a:gd name="connsiteX432" fmla="*/ 16040 w 19050"/>
                              <a:gd name="connsiteY432" fmla="*/ 6353 h 9525"/>
                              <a:gd name="connsiteX433" fmla="*/ 16040 w 19050"/>
                              <a:gd name="connsiteY433" fmla="*/ 6353 h 9525"/>
                              <a:gd name="connsiteX434" fmla="*/ 16040 w 19050"/>
                              <a:gd name="connsiteY434" fmla="*/ 6353 h 9525"/>
                              <a:gd name="connsiteX435" fmla="*/ 16545 w 19050"/>
                              <a:gd name="connsiteY435" fmla="*/ 6353 h 9525"/>
                              <a:gd name="connsiteX436" fmla="*/ 16545 w 19050"/>
                              <a:gd name="connsiteY436" fmla="*/ 6353 h 9525"/>
                              <a:gd name="connsiteX437" fmla="*/ 16545 w 19050"/>
                              <a:gd name="connsiteY437" fmla="*/ 6353 h 9525"/>
                              <a:gd name="connsiteX438" fmla="*/ 16545 w 19050"/>
                              <a:gd name="connsiteY438" fmla="*/ 6353 h 9525"/>
                              <a:gd name="connsiteX439" fmla="*/ 16545 w 19050"/>
                              <a:gd name="connsiteY439" fmla="*/ 6353 h 9525"/>
                              <a:gd name="connsiteX440" fmla="*/ 16545 w 19050"/>
                              <a:gd name="connsiteY440" fmla="*/ 3172 h 9525"/>
                              <a:gd name="connsiteX441" fmla="*/ 16545 w 19050"/>
                              <a:gd name="connsiteY441" fmla="*/ 6353 h 9525"/>
                              <a:gd name="connsiteX442" fmla="*/ 16545 w 19050"/>
                              <a:gd name="connsiteY442" fmla="*/ 6353 h 9525"/>
                              <a:gd name="connsiteX443" fmla="*/ 16545 w 19050"/>
                              <a:gd name="connsiteY443" fmla="*/ 3172 h 9525"/>
                              <a:gd name="connsiteX444" fmla="*/ 16545 w 19050"/>
                              <a:gd name="connsiteY444" fmla="*/ 6353 h 9525"/>
                              <a:gd name="connsiteX445" fmla="*/ 16545 w 19050"/>
                              <a:gd name="connsiteY445" fmla="*/ 6353 h 9525"/>
                              <a:gd name="connsiteX446" fmla="*/ 16545 w 19050"/>
                              <a:gd name="connsiteY446" fmla="*/ 6353 h 9525"/>
                              <a:gd name="connsiteX447" fmla="*/ 17040 w 19050"/>
                              <a:gd name="connsiteY447" fmla="*/ 6353 h 9525"/>
                              <a:gd name="connsiteX448" fmla="*/ 17040 w 19050"/>
                              <a:gd name="connsiteY448" fmla="*/ 6353 h 9525"/>
                              <a:gd name="connsiteX449" fmla="*/ 17040 w 19050"/>
                              <a:gd name="connsiteY449" fmla="*/ 6353 h 9525"/>
                              <a:gd name="connsiteX450" fmla="*/ 17040 w 19050"/>
                              <a:gd name="connsiteY450" fmla="*/ 3172 h 9525"/>
                              <a:gd name="connsiteX451" fmla="*/ 17040 w 19050"/>
                              <a:gd name="connsiteY451" fmla="*/ 3172 h 9525"/>
                              <a:gd name="connsiteX452" fmla="*/ 17040 w 19050"/>
                              <a:gd name="connsiteY452" fmla="*/ 3172 h 9525"/>
                              <a:gd name="connsiteX453" fmla="*/ 17040 w 19050"/>
                              <a:gd name="connsiteY453" fmla="*/ 3172 h 9525"/>
                              <a:gd name="connsiteX454" fmla="*/ 17040 w 19050"/>
                              <a:gd name="connsiteY454" fmla="*/ 3172 h 9525"/>
                              <a:gd name="connsiteX455" fmla="*/ 17040 w 19050"/>
                              <a:gd name="connsiteY455" fmla="*/ 3172 h 9525"/>
                              <a:gd name="connsiteX456" fmla="*/ 17040 w 19050"/>
                              <a:gd name="connsiteY456" fmla="*/ 6353 h 9525"/>
                              <a:gd name="connsiteX457" fmla="*/ 17040 w 19050"/>
                              <a:gd name="connsiteY457" fmla="*/ 6353 h 9525"/>
                              <a:gd name="connsiteX458" fmla="*/ 17040 w 19050"/>
                              <a:gd name="connsiteY458" fmla="*/ 6353 h 9525"/>
                              <a:gd name="connsiteX459" fmla="*/ 17545 w 19050"/>
                              <a:gd name="connsiteY459" fmla="*/ 6353 h 9525"/>
                              <a:gd name="connsiteX460" fmla="*/ 17545 w 19050"/>
                              <a:gd name="connsiteY460" fmla="*/ 6353 h 9525"/>
                              <a:gd name="connsiteX461" fmla="*/ 17545 w 19050"/>
                              <a:gd name="connsiteY461" fmla="*/ 6353 h 9525"/>
                              <a:gd name="connsiteX462" fmla="*/ 17545 w 19050"/>
                              <a:gd name="connsiteY462" fmla="*/ 6353 h 9525"/>
                              <a:gd name="connsiteX463" fmla="*/ 17545 w 19050"/>
                              <a:gd name="connsiteY463" fmla="*/ 6353 h 9525"/>
                              <a:gd name="connsiteX464" fmla="*/ 17545 w 19050"/>
                              <a:gd name="connsiteY464" fmla="*/ 6353 h 9525"/>
                              <a:gd name="connsiteX465" fmla="*/ 17545 w 19050"/>
                              <a:gd name="connsiteY465" fmla="*/ 6353 h 9525"/>
                              <a:gd name="connsiteX466" fmla="*/ 17545 w 19050"/>
                              <a:gd name="connsiteY466" fmla="*/ 6353 h 9525"/>
                              <a:gd name="connsiteX467" fmla="*/ 17545 w 19050"/>
                              <a:gd name="connsiteY467" fmla="*/ 6353 h 9525"/>
                              <a:gd name="connsiteX468" fmla="*/ 17545 w 19050"/>
                              <a:gd name="connsiteY468" fmla="*/ 6353 h 9525"/>
                              <a:gd name="connsiteX469" fmla="*/ 17545 w 19050"/>
                              <a:gd name="connsiteY469" fmla="*/ 6353 h 9525"/>
                              <a:gd name="connsiteX470" fmla="*/ 17545 w 19050"/>
                              <a:gd name="connsiteY470" fmla="*/ 6353 h 9525"/>
                              <a:gd name="connsiteX471" fmla="*/ 18050 w 19050"/>
                              <a:gd name="connsiteY471" fmla="*/ 6353 h 9525"/>
                              <a:gd name="connsiteX472" fmla="*/ 18050 w 19050"/>
                              <a:gd name="connsiteY472" fmla="*/ 6353 h 9525"/>
                              <a:gd name="connsiteX473" fmla="*/ 18050 w 19050"/>
                              <a:gd name="connsiteY473" fmla="*/ 6353 h 9525"/>
                              <a:gd name="connsiteX474" fmla="*/ 18050 w 19050"/>
                              <a:gd name="connsiteY474" fmla="*/ 6353 h 9525"/>
                              <a:gd name="connsiteX475" fmla="*/ 18050 w 19050"/>
                              <a:gd name="connsiteY475" fmla="*/ 6353 h 9525"/>
                              <a:gd name="connsiteX476" fmla="*/ 18050 w 19050"/>
                              <a:gd name="connsiteY476" fmla="*/ 6353 h 9525"/>
                              <a:gd name="connsiteX477" fmla="*/ 18050 w 19050"/>
                              <a:gd name="connsiteY477" fmla="*/ 6353 h 9525"/>
                              <a:gd name="connsiteX478" fmla="*/ 18050 w 19050"/>
                              <a:gd name="connsiteY478" fmla="*/ 6353 h 9525"/>
                              <a:gd name="connsiteX479" fmla="*/ 18050 w 19050"/>
                              <a:gd name="connsiteY479" fmla="*/ 3172 h 9525"/>
                              <a:gd name="connsiteX480" fmla="*/ 18050 w 19050"/>
                              <a:gd name="connsiteY480" fmla="*/ 3172 h 9525"/>
                              <a:gd name="connsiteX481" fmla="*/ 18050 w 19050"/>
                              <a:gd name="connsiteY481" fmla="*/ 6353 h 9525"/>
                              <a:gd name="connsiteX482" fmla="*/ 18050 w 19050"/>
                              <a:gd name="connsiteY482" fmla="*/ 6353 h 9525"/>
                              <a:gd name="connsiteX483" fmla="*/ 18050 w 19050"/>
                              <a:gd name="connsiteY483" fmla="*/ 9525 h 9525"/>
                              <a:gd name="connsiteX484" fmla="*/ 18050 w 19050"/>
                              <a:gd name="connsiteY484" fmla="*/ 6353 h 9525"/>
                              <a:gd name="connsiteX485" fmla="*/ 18545 w 19050"/>
                              <a:gd name="connsiteY485" fmla="*/ 6353 h 9525"/>
                              <a:gd name="connsiteX486" fmla="*/ 18545 w 19050"/>
                              <a:gd name="connsiteY486" fmla="*/ 6353 h 9525"/>
                              <a:gd name="connsiteX487" fmla="*/ 18545 w 19050"/>
                              <a:gd name="connsiteY487" fmla="*/ 6353 h 9525"/>
                              <a:gd name="connsiteX488" fmla="*/ 18545 w 19050"/>
                              <a:gd name="connsiteY488" fmla="*/ 3172 h 9525"/>
                              <a:gd name="connsiteX489" fmla="*/ 18545 w 19050"/>
                              <a:gd name="connsiteY489" fmla="*/ 3172 h 9525"/>
                              <a:gd name="connsiteX490" fmla="*/ 18545 w 19050"/>
                              <a:gd name="connsiteY490" fmla="*/ 3172 h 9525"/>
                              <a:gd name="connsiteX491" fmla="*/ 18545 w 19050"/>
                              <a:gd name="connsiteY491" fmla="*/ 3172 h 9525"/>
                              <a:gd name="connsiteX492" fmla="*/ 18545 w 19050"/>
                              <a:gd name="connsiteY492" fmla="*/ 6353 h 9525"/>
                              <a:gd name="connsiteX493" fmla="*/ 18545 w 19050"/>
                              <a:gd name="connsiteY493" fmla="*/ 6353 h 9525"/>
                              <a:gd name="connsiteX494" fmla="*/ 18545 w 19050"/>
                              <a:gd name="connsiteY494" fmla="*/ 6353 h 9525"/>
                              <a:gd name="connsiteX495" fmla="*/ 18545 w 19050"/>
                              <a:gd name="connsiteY495" fmla="*/ 6353 h 9525"/>
                              <a:gd name="connsiteX496" fmla="*/ 18545 w 19050"/>
                              <a:gd name="connsiteY496" fmla="*/ 3172 h 9525"/>
                              <a:gd name="connsiteX497" fmla="*/ 18545 w 19050"/>
                              <a:gd name="connsiteY497" fmla="*/ 6353 h 9525"/>
                              <a:gd name="connsiteX498" fmla="*/ 18545 w 19050"/>
                              <a:gd name="connsiteY498" fmla="*/ 6353 h 9525"/>
                              <a:gd name="connsiteX499" fmla="*/ 18545 w 19050"/>
                              <a:gd name="connsiteY499" fmla="*/ 6353 h 9525"/>
                              <a:gd name="connsiteX500" fmla="*/ 18545 w 19050"/>
                              <a:gd name="connsiteY500" fmla="*/ 6353 h 9525"/>
                              <a:gd name="connsiteX501" fmla="*/ 18545 w 19050"/>
                              <a:gd name="connsiteY501" fmla="*/ 6353 h 9525"/>
                              <a:gd name="connsiteX502" fmla="*/ 18545 w 19050"/>
                              <a:gd name="connsiteY502" fmla="*/ 6353 h 9525"/>
                              <a:gd name="connsiteX503" fmla="*/ 19050 w 19050"/>
                              <a:gd name="connsiteY503" fmla="*/ 6353 h 9525"/>
                              <a:gd name="connsiteX504" fmla="*/ 19050 w 19050"/>
                              <a:gd name="connsiteY504" fmla="*/ 6353 h 9525"/>
                              <a:gd name="connsiteX505" fmla="*/ 19050 w 19050"/>
                              <a:gd name="connsiteY505" fmla="*/ 6353 h 9525"/>
                              <a:gd name="connsiteX506" fmla="*/ 19050 w 19050"/>
                              <a:gd name="connsiteY506" fmla="*/ 6353 h 9525"/>
                              <a:gd name="connsiteX507" fmla="*/ 19050 w 19050"/>
                              <a:gd name="connsiteY507" fmla="*/ 6353 h 9525"/>
                              <a:gd name="connsiteX508" fmla="*/ 19050 w 19050"/>
                              <a:gd name="connsiteY508" fmla="*/ 6353 h 9525"/>
                              <a:gd name="connsiteX509" fmla="*/ 19050 w 19050"/>
                              <a:gd name="connsiteY509" fmla="*/ 6353 h 9525"/>
                              <a:gd name="connsiteX510" fmla="*/ 19050 w 19050"/>
                              <a:gd name="connsiteY510" fmla="*/ 6353 h 9525"/>
                              <a:gd name="connsiteX511" fmla="*/ 19050 w 19050"/>
                              <a:gd name="connsiteY511" fmla="*/ 3172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19050" h="9525">
                                <a:moveTo>
                                  <a:pt x="0" y="3172"/>
                                </a:moveTo>
                                <a:lnTo>
                                  <a:pt x="0" y="6353"/>
                                </a:lnTo>
                                <a:lnTo>
                                  <a:pt x="0" y="6353"/>
                                </a:lnTo>
                                <a:lnTo>
                                  <a:pt x="0" y="6353"/>
                                </a:lnTo>
                                <a:lnTo>
                                  <a:pt x="0" y="6353"/>
                                </a:lnTo>
                                <a:lnTo>
                                  <a:pt x="0" y="6353"/>
                                </a:lnTo>
                                <a:lnTo>
                                  <a:pt x="0" y="6353"/>
                                </a:lnTo>
                                <a:lnTo>
                                  <a:pt x="0" y="6353"/>
                                </a:lnTo>
                                <a:lnTo>
                                  <a:pt x="0" y="6353"/>
                                </a:lnTo>
                                <a:lnTo>
                                  <a:pt x="505" y="3172"/>
                                </a:lnTo>
                                <a:lnTo>
                                  <a:pt x="505" y="3172"/>
                                </a:lnTo>
                                <a:lnTo>
                                  <a:pt x="505" y="6353"/>
                                </a:lnTo>
                                <a:lnTo>
                                  <a:pt x="505" y="6353"/>
                                </a:lnTo>
                                <a:lnTo>
                                  <a:pt x="505" y="6353"/>
                                </a:lnTo>
                                <a:lnTo>
                                  <a:pt x="505" y="6353"/>
                                </a:lnTo>
                                <a:lnTo>
                                  <a:pt x="505" y="6353"/>
                                </a:lnTo>
                                <a:lnTo>
                                  <a:pt x="505" y="6353"/>
                                </a:lnTo>
                                <a:lnTo>
                                  <a:pt x="505" y="6353"/>
                                </a:lnTo>
                                <a:lnTo>
                                  <a:pt x="505" y="6353"/>
                                </a:lnTo>
                                <a:lnTo>
                                  <a:pt x="505" y="6353"/>
                                </a:lnTo>
                                <a:lnTo>
                                  <a:pt x="505" y="6353"/>
                                </a:lnTo>
                                <a:lnTo>
                                  <a:pt x="1000" y="6353"/>
                                </a:lnTo>
                                <a:lnTo>
                                  <a:pt x="1000" y="6353"/>
                                </a:lnTo>
                                <a:lnTo>
                                  <a:pt x="1000" y="6353"/>
                                </a:lnTo>
                                <a:lnTo>
                                  <a:pt x="1000" y="6353"/>
                                </a:lnTo>
                                <a:lnTo>
                                  <a:pt x="1000" y="6353"/>
                                </a:lnTo>
                                <a:lnTo>
                                  <a:pt x="1000" y="6353"/>
                                </a:lnTo>
                                <a:lnTo>
                                  <a:pt x="1000" y="6353"/>
                                </a:lnTo>
                                <a:lnTo>
                                  <a:pt x="1000" y="6353"/>
                                </a:lnTo>
                                <a:lnTo>
                                  <a:pt x="1000" y="6353"/>
                                </a:lnTo>
                                <a:lnTo>
                                  <a:pt x="1000" y="6353"/>
                                </a:lnTo>
                                <a:lnTo>
                                  <a:pt x="1000" y="3172"/>
                                </a:lnTo>
                                <a:lnTo>
                                  <a:pt x="1000" y="6353"/>
                                </a:lnTo>
                                <a:lnTo>
                                  <a:pt x="1505" y="6353"/>
                                </a:lnTo>
                                <a:lnTo>
                                  <a:pt x="1505" y="6353"/>
                                </a:lnTo>
                                <a:lnTo>
                                  <a:pt x="1505" y="6353"/>
                                </a:lnTo>
                                <a:lnTo>
                                  <a:pt x="1505" y="6353"/>
                                </a:lnTo>
                                <a:lnTo>
                                  <a:pt x="1505" y="6353"/>
                                </a:lnTo>
                                <a:lnTo>
                                  <a:pt x="1505" y="6353"/>
                                </a:lnTo>
                                <a:lnTo>
                                  <a:pt x="1505" y="6353"/>
                                </a:lnTo>
                                <a:lnTo>
                                  <a:pt x="1505" y="6353"/>
                                </a:lnTo>
                                <a:lnTo>
                                  <a:pt x="1505" y="6353"/>
                                </a:lnTo>
                                <a:lnTo>
                                  <a:pt x="1505" y="6353"/>
                                </a:lnTo>
                                <a:lnTo>
                                  <a:pt x="1505" y="3172"/>
                                </a:lnTo>
                                <a:lnTo>
                                  <a:pt x="1505" y="6353"/>
                                </a:lnTo>
                                <a:lnTo>
                                  <a:pt x="2010" y="6353"/>
                                </a:lnTo>
                                <a:lnTo>
                                  <a:pt x="2010" y="6353"/>
                                </a:lnTo>
                                <a:lnTo>
                                  <a:pt x="2010" y="6353"/>
                                </a:lnTo>
                                <a:lnTo>
                                  <a:pt x="2010" y="6353"/>
                                </a:lnTo>
                                <a:lnTo>
                                  <a:pt x="2010" y="3172"/>
                                </a:lnTo>
                                <a:lnTo>
                                  <a:pt x="2010" y="3172"/>
                                </a:lnTo>
                                <a:lnTo>
                                  <a:pt x="2010" y="3172"/>
                                </a:lnTo>
                                <a:lnTo>
                                  <a:pt x="2010" y="6353"/>
                                </a:lnTo>
                                <a:lnTo>
                                  <a:pt x="2010" y="6353"/>
                                </a:lnTo>
                                <a:lnTo>
                                  <a:pt x="2010" y="6353"/>
                                </a:lnTo>
                                <a:lnTo>
                                  <a:pt x="2010" y="6353"/>
                                </a:lnTo>
                                <a:lnTo>
                                  <a:pt x="2010" y="6353"/>
                                </a:lnTo>
                                <a:lnTo>
                                  <a:pt x="2010" y="6353"/>
                                </a:lnTo>
                                <a:lnTo>
                                  <a:pt x="2010" y="6353"/>
                                </a:lnTo>
                                <a:lnTo>
                                  <a:pt x="2505" y="6353"/>
                                </a:lnTo>
                                <a:lnTo>
                                  <a:pt x="2505" y="6353"/>
                                </a:lnTo>
                                <a:lnTo>
                                  <a:pt x="2505" y="6353"/>
                                </a:lnTo>
                                <a:lnTo>
                                  <a:pt x="2505" y="6353"/>
                                </a:lnTo>
                                <a:lnTo>
                                  <a:pt x="2505" y="6353"/>
                                </a:lnTo>
                                <a:lnTo>
                                  <a:pt x="2505" y="6353"/>
                                </a:lnTo>
                                <a:lnTo>
                                  <a:pt x="2505" y="6353"/>
                                </a:lnTo>
                                <a:lnTo>
                                  <a:pt x="2505" y="6353"/>
                                </a:lnTo>
                                <a:lnTo>
                                  <a:pt x="2505" y="6353"/>
                                </a:lnTo>
                                <a:lnTo>
                                  <a:pt x="2505" y="6353"/>
                                </a:lnTo>
                                <a:lnTo>
                                  <a:pt x="2505" y="6353"/>
                                </a:lnTo>
                                <a:lnTo>
                                  <a:pt x="2505" y="6353"/>
                                </a:lnTo>
                                <a:lnTo>
                                  <a:pt x="2505" y="6353"/>
                                </a:lnTo>
                                <a:lnTo>
                                  <a:pt x="2505" y="6353"/>
                                </a:lnTo>
                                <a:lnTo>
                                  <a:pt x="2505" y="3172"/>
                                </a:lnTo>
                                <a:lnTo>
                                  <a:pt x="2505" y="3172"/>
                                </a:lnTo>
                                <a:lnTo>
                                  <a:pt x="2505" y="3172"/>
                                </a:lnTo>
                                <a:lnTo>
                                  <a:pt x="2505" y="3172"/>
                                </a:lnTo>
                                <a:lnTo>
                                  <a:pt x="3010" y="3172"/>
                                </a:lnTo>
                                <a:lnTo>
                                  <a:pt x="3010" y="3172"/>
                                </a:lnTo>
                                <a:lnTo>
                                  <a:pt x="3010" y="6353"/>
                                </a:lnTo>
                                <a:lnTo>
                                  <a:pt x="3010" y="6353"/>
                                </a:lnTo>
                                <a:lnTo>
                                  <a:pt x="3010" y="6353"/>
                                </a:lnTo>
                                <a:lnTo>
                                  <a:pt x="3010" y="6353"/>
                                </a:lnTo>
                                <a:lnTo>
                                  <a:pt x="3010" y="6353"/>
                                </a:lnTo>
                                <a:lnTo>
                                  <a:pt x="3010" y="6353"/>
                                </a:lnTo>
                                <a:lnTo>
                                  <a:pt x="3010" y="6353"/>
                                </a:lnTo>
                                <a:lnTo>
                                  <a:pt x="3010" y="6353"/>
                                </a:lnTo>
                                <a:lnTo>
                                  <a:pt x="3010" y="6353"/>
                                </a:lnTo>
                                <a:lnTo>
                                  <a:pt x="3010" y="6353"/>
                                </a:lnTo>
                                <a:lnTo>
                                  <a:pt x="3505" y="6353"/>
                                </a:lnTo>
                                <a:lnTo>
                                  <a:pt x="3505" y="6353"/>
                                </a:lnTo>
                                <a:lnTo>
                                  <a:pt x="3505" y="6353"/>
                                </a:lnTo>
                                <a:lnTo>
                                  <a:pt x="3505" y="6353"/>
                                </a:lnTo>
                                <a:lnTo>
                                  <a:pt x="3505" y="6353"/>
                                </a:lnTo>
                                <a:lnTo>
                                  <a:pt x="3505" y="6353"/>
                                </a:lnTo>
                                <a:lnTo>
                                  <a:pt x="3505" y="6353"/>
                                </a:lnTo>
                                <a:lnTo>
                                  <a:pt x="3505" y="6353"/>
                                </a:lnTo>
                                <a:lnTo>
                                  <a:pt x="3505" y="6353"/>
                                </a:lnTo>
                                <a:lnTo>
                                  <a:pt x="3505" y="6353"/>
                                </a:lnTo>
                                <a:lnTo>
                                  <a:pt x="3505" y="6353"/>
                                </a:lnTo>
                                <a:lnTo>
                                  <a:pt x="3505" y="6353"/>
                                </a:lnTo>
                                <a:lnTo>
                                  <a:pt x="4010" y="6353"/>
                                </a:lnTo>
                                <a:lnTo>
                                  <a:pt x="4010" y="6353"/>
                                </a:lnTo>
                                <a:lnTo>
                                  <a:pt x="4010" y="6353"/>
                                </a:lnTo>
                                <a:lnTo>
                                  <a:pt x="4010" y="6353"/>
                                </a:lnTo>
                                <a:lnTo>
                                  <a:pt x="4010" y="6353"/>
                                </a:lnTo>
                                <a:lnTo>
                                  <a:pt x="4010" y="3172"/>
                                </a:lnTo>
                                <a:lnTo>
                                  <a:pt x="4010" y="3172"/>
                                </a:lnTo>
                                <a:lnTo>
                                  <a:pt x="4010" y="3172"/>
                                </a:lnTo>
                                <a:lnTo>
                                  <a:pt x="4010" y="3172"/>
                                </a:lnTo>
                                <a:lnTo>
                                  <a:pt x="4010" y="6353"/>
                                </a:lnTo>
                                <a:lnTo>
                                  <a:pt x="4010" y="6353"/>
                                </a:lnTo>
                                <a:lnTo>
                                  <a:pt x="4010" y="3172"/>
                                </a:lnTo>
                                <a:lnTo>
                                  <a:pt x="4515" y="6353"/>
                                </a:lnTo>
                                <a:lnTo>
                                  <a:pt x="4515" y="3172"/>
                                </a:lnTo>
                                <a:lnTo>
                                  <a:pt x="4515" y="3172"/>
                                </a:lnTo>
                                <a:lnTo>
                                  <a:pt x="4515" y="6353"/>
                                </a:lnTo>
                                <a:lnTo>
                                  <a:pt x="4515" y="6353"/>
                                </a:lnTo>
                                <a:lnTo>
                                  <a:pt x="4515" y="6353"/>
                                </a:lnTo>
                                <a:lnTo>
                                  <a:pt x="4515" y="6353"/>
                                </a:lnTo>
                                <a:lnTo>
                                  <a:pt x="4515" y="6353"/>
                                </a:lnTo>
                                <a:lnTo>
                                  <a:pt x="4515" y="6353"/>
                                </a:lnTo>
                                <a:lnTo>
                                  <a:pt x="4515" y="6353"/>
                                </a:lnTo>
                                <a:lnTo>
                                  <a:pt x="4515" y="6353"/>
                                </a:lnTo>
                                <a:lnTo>
                                  <a:pt x="4515" y="6353"/>
                                </a:lnTo>
                                <a:lnTo>
                                  <a:pt x="4515" y="6353"/>
                                </a:lnTo>
                                <a:lnTo>
                                  <a:pt x="4515" y="6353"/>
                                </a:lnTo>
                                <a:lnTo>
                                  <a:pt x="5010" y="6353"/>
                                </a:lnTo>
                                <a:lnTo>
                                  <a:pt x="5010" y="6353"/>
                                </a:lnTo>
                                <a:lnTo>
                                  <a:pt x="5010" y="6353"/>
                                </a:lnTo>
                                <a:lnTo>
                                  <a:pt x="5010" y="6353"/>
                                </a:lnTo>
                                <a:lnTo>
                                  <a:pt x="5010" y="6353"/>
                                </a:lnTo>
                                <a:lnTo>
                                  <a:pt x="5010" y="6353"/>
                                </a:lnTo>
                                <a:lnTo>
                                  <a:pt x="5010" y="6353"/>
                                </a:lnTo>
                                <a:lnTo>
                                  <a:pt x="5010" y="6353"/>
                                </a:lnTo>
                                <a:lnTo>
                                  <a:pt x="5010" y="6353"/>
                                </a:lnTo>
                                <a:lnTo>
                                  <a:pt x="5010" y="6353"/>
                                </a:lnTo>
                                <a:lnTo>
                                  <a:pt x="5010" y="6353"/>
                                </a:lnTo>
                                <a:lnTo>
                                  <a:pt x="5010" y="6353"/>
                                </a:lnTo>
                                <a:lnTo>
                                  <a:pt x="5515" y="6353"/>
                                </a:lnTo>
                                <a:lnTo>
                                  <a:pt x="5515" y="6353"/>
                                </a:lnTo>
                                <a:lnTo>
                                  <a:pt x="5515" y="6353"/>
                                </a:lnTo>
                                <a:lnTo>
                                  <a:pt x="5515" y="6353"/>
                                </a:lnTo>
                                <a:lnTo>
                                  <a:pt x="5515" y="6353"/>
                                </a:lnTo>
                                <a:lnTo>
                                  <a:pt x="5515" y="3172"/>
                                </a:lnTo>
                                <a:lnTo>
                                  <a:pt x="5515" y="6353"/>
                                </a:lnTo>
                                <a:lnTo>
                                  <a:pt x="5515" y="6353"/>
                                </a:lnTo>
                                <a:lnTo>
                                  <a:pt x="5515" y="6353"/>
                                </a:lnTo>
                                <a:lnTo>
                                  <a:pt x="5515" y="6353"/>
                                </a:lnTo>
                                <a:lnTo>
                                  <a:pt x="5515" y="6353"/>
                                </a:lnTo>
                                <a:lnTo>
                                  <a:pt x="5515" y="6353"/>
                                </a:lnTo>
                                <a:lnTo>
                                  <a:pt x="6020" y="6353"/>
                                </a:lnTo>
                                <a:lnTo>
                                  <a:pt x="6020" y="6353"/>
                                </a:lnTo>
                                <a:lnTo>
                                  <a:pt x="6020" y="6353"/>
                                </a:lnTo>
                                <a:lnTo>
                                  <a:pt x="6020" y="6353"/>
                                </a:lnTo>
                                <a:lnTo>
                                  <a:pt x="6020" y="6353"/>
                                </a:lnTo>
                                <a:lnTo>
                                  <a:pt x="6020" y="3172"/>
                                </a:lnTo>
                                <a:lnTo>
                                  <a:pt x="6020" y="0"/>
                                </a:lnTo>
                                <a:lnTo>
                                  <a:pt x="6020" y="3172"/>
                                </a:lnTo>
                                <a:lnTo>
                                  <a:pt x="6020" y="3172"/>
                                </a:lnTo>
                                <a:lnTo>
                                  <a:pt x="6020" y="6353"/>
                                </a:lnTo>
                                <a:lnTo>
                                  <a:pt x="6020" y="6353"/>
                                </a:lnTo>
                                <a:lnTo>
                                  <a:pt x="6020" y="6353"/>
                                </a:lnTo>
                                <a:lnTo>
                                  <a:pt x="6020" y="6353"/>
                                </a:lnTo>
                                <a:lnTo>
                                  <a:pt x="6020" y="6353"/>
                                </a:lnTo>
                                <a:lnTo>
                                  <a:pt x="6020" y="6353"/>
                                </a:lnTo>
                                <a:lnTo>
                                  <a:pt x="6020" y="6353"/>
                                </a:lnTo>
                                <a:lnTo>
                                  <a:pt x="6020" y="6353"/>
                                </a:lnTo>
                                <a:lnTo>
                                  <a:pt x="6020" y="6353"/>
                                </a:lnTo>
                                <a:lnTo>
                                  <a:pt x="6515" y="6353"/>
                                </a:lnTo>
                                <a:lnTo>
                                  <a:pt x="6515" y="6353"/>
                                </a:lnTo>
                                <a:lnTo>
                                  <a:pt x="6515" y="6353"/>
                                </a:lnTo>
                                <a:lnTo>
                                  <a:pt x="6515" y="6353"/>
                                </a:lnTo>
                                <a:lnTo>
                                  <a:pt x="6515" y="6353"/>
                                </a:lnTo>
                                <a:lnTo>
                                  <a:pt x="6515" y="6353"/>
                                </a:lnTo>
                                <a:lnTo>
                                  <a:pt x="6515" y="6353"/>
                                </a:lnTo>
                                <a:lnTo>
                                  <a:pt x="6515" y="6353"/>
                                </a:lnTo>
                                <a:lnTo>
                                  <a:pt x="6515" y="6353"/>
                                </a:lnTo>
                                <a:lnTo>
                                  <a:pt x="6515" y="6353"/>
                                </a:lnTo>
                                <a:lnTo>
                                  <a:pt x="6515" y="6353"/>
                                </a:lnTo>
                                <a:lnTo>
                                  <a:pt x="6515" y="6353"/>
                                </a:lnTo>
                                <a:lnTo>
                                  <a:pt x="7020" y="3172"/>
                                </a:lnTo>
                                <a:lnTo>
                                  <a:pt x="7020" y="3172"/>
                                </a:lnTo>
                                <a:lnTo>
                                  <a:pt x="7020" y="3172"/>
                                </a:lnTo>
                                <a:lnTo>
                                  <a:pt x="7020" y="6353"/>
                                </a:lnTo>
                                <a:lnTo>
                                  <a:pt x="7020" y="6353"/>
                                </a:lnTo>
                                <a:lnTo>
                                  <a:pt x="7020" y="6353"/>
                                </a:lnTo>
                                <a:lnTo>
                                  <a:pt x="7020" y="3172"/>
                                </a:lnTo>
                                <a:lnTo>
                                  <a:pt x="7020" y="3172"/>
                                </a:lnTo>
                                <a:lnTo>
                                  <a:pt x="7020" y="3172"/>
                                </a:lnTo>
                                <a:lnTo>
                                  <a:pt x="7020" y="3172"/>
                                </a:lnTo>
                                <a:lnTo>
                                  <a:pt x="7020" y="3172"/>
                                </a:lnTo>
                                <a:lnTo>
                                  <a:pt x="7020" y="6353"/>
                                </a:lnTo>
                                <a:lnTo>
                                  <a:pt x="7515" y="6353"/>
                                </a:lnTo>
                                <a:lnTo>
                                  <a:pt x="7515" y="6353"/>
                                </a:lnTo>
                                <a:lnTo>
                                  <a:pt x="7515" y="9525"/>
                                </a:lnTo>
                                <a:lnTo>
                                  <a:pt x="7515" y="6353"/>
                                </a:lnTo>
                                <a:lnTo>
                                  <a:pt x="7515" y="6353"/>
                                </a:lnTo>
                                <a:lnTo>
                                  <a:pt x="7515" y="6353"/>
                                </a:lnTo>
                                <a:lnTo>
                                  <a:pt x="7515" y="3172"/>
                                </a:lnTo>
                                <a:lnTo>
                                  <a:pt x="7515" y="0"/>
                                </a:lnTo>
                                <a:lnTo>
                                  <a:pt x="7515" y="0"/>
                                </a:lnTo>
                                <a:lnTo>
                                  <a:pt x="7515" y="0"/>
                                </a:lnTo>
                                <a:lnTo>
                                  <a:pt x="7515" y="3172"/>
                                </a:lnTo>
                                <a:lnTo>
                                  <a:pt x="7515" y="3172"/>
                                </a:lnTo>
                                <a:lnTo>
                                  <a:pt x="7515" y="3172"/>
                                </a:lnTo>
                                <a:lnTo>
                                  <a:pt x="7515" y="6353"/>
                                </a:lnTo>
                                <a:lnTo>
                                  <a:pt x="8020" y="6353"/>
                                </a:lnTo>
                                <a:lnTo>
                                  <a:pt x="8020" y="6353"/>
                                </a:lnTo>
                                <a:lnTo>
                                  <a:pt x="8020" y="6353"/>
                                </a:lnTo>
                                <a:lnTo>
                                  <a:pt x="8020" y="6353"/>
                                </a:lnTo>
                                <a:lnTo>
                                  <a:pt x="8020" y="6353"/>
                                </a:lnTo>
                                <a:lnTo>
                                  <a:pt x="8020" y="3172"/>
                                </a:lnTo>
                                <a:lnTo>
                                  <a:pt x="8020" y="3172"/>
                                </a:lnTo>
                                <a:lnTo>
                                  <a:pt x="8020" y="3172"/>
                                </a:lnTo>
                                <a:lnTo>
                                  <a:pt x="8020" y="3172"/>
                                </a:lnTo>
                                <a:lnTo>
                                  <a:pt x="8020" y="6353"/>
                                </a:lnTo>
                                <a:lnTo>
                                  <a:pt x="8020" y="6353"/>
                                </a:lnTo>
                                <a:lnTo>
                                  <a:pt x="8020" y="3172"/>
                                </a:lnTo>
                                <a:lnTo>
                                  <a:pt x="8525" y="6353"/>
                                </a:lnTo>
                                <a:lnTo>
                                  <a:pt x="8525" y="6353"/>
                                </a:lnTo>
                                <a:lnTo>
                                  <a:pt x="8525" y="6353"/>
                                </a:lnTo>
                                <a:lnTo>
                                  <a:pt x="8525" y="6353"/>
                                </a:lnTo>
                                <a:lnTo>
                                  <a:pt x="8525" y="6353"/>
                                </a:lnTo>
                                <a:lnTo>
                                  <a:pt x="8525" y="6353"/>
                                </a:lnTo>
                                <a:lnTo>
                                  <a:pt x="8525" y="6353"/>
                                </a:lnTo>
                                <a:lnTo>
                                  <a:pt x="8525" y="6353"/>
                                </a:lnTo>
                                <a:lnTo>
                                  <a:pt x="8525" y="6353"/>
                                </a:lnTo>
                                <a:lnTo>
                                  <a:pt x="8525" y="6353"/>
                                </a:lnTo>
                                <a:lnTo>
                                  <a:pt x="8525" y="6353"/>
                                </a:lnTo>
                                <a:lnTo>
                                  <a:pt x="8525" y="3172"/>
                                </a:lnTo>
                                <a:lnTo>
                                  <a:pt x="9020" y="3172"/>
                                </a:lnTo>
                                <a:lnTo>
                                  <a:pt x="9020" y="3172"/>
                                </a:lnTo>
                                <a:lnTo>
                                  <a:pt x="9020" y="3172"/>
                                </a:lnTo>
                                <a:lnTo>
                                  <a:pt x="9020" y="6353"/>
                                </a:lnTo>
                                <a:lnTo>
                                  <a:pt x="9020" y="6353"/>
                                </a:lnTo>
                                <a:lnTo>
                                  <a:pt x="9020" y="6353"/>
                                </a:lnTo>
                                <a:lnTo>
                                  <a:pt x="9020" y="6353"/>
                                </a:lnTo>
                                <a:lnTo>
                                  <a:pt x="9020" y="3172"/>
                                </a:lnTo>
                                <a:lnTo>
                                  <a:pt x="9020" y="3172"/>
                                </a:lnTo>
                                <a:lnTo>
                                  <a:pt x="9020" y="6353"/>
                                </a:lnTo>
                                <a:lnTo>
                                  <a:pt x="9020" y="6353"/>
                                </a:lnTo>
                                <a:lnTo>
                                  <a:pt x="9020" y="6353"/>
                                </a:lnTo>
                                <a:lnTo>
                                  <a:pt x="9020" y="6353"/>
                                </a:lnTo>
                                <a:lnTo>
                                  <a:pt x="9020" y="6353"/>
                                </a:lnTo>
                                <a:lnTo>
                                  <a:pt x="9020" y="6353"/>
                                </a:lnTo>
                                <a:lnTo>
                                  <a:pt x="9020" y="6353"/>
                                </a:lnTo>
                                <a:lnTo>
                                  <a:pt x="9020" y="6353"/>
                                </a:lnTo>
                                <a:lnTo>
                                  <a:pt x="9020" y="6353"/>
                                </a:lnTo>
                                <a:lnTo>
                                  <a:pt x="9525" y="6353"/>
                                </a:lnTo>
                                <a:lnTo>
                                  <a:pt x="9525" y="6353"/>
                                </a:lnTo>
                                <a:lnTo>
                                  <a:pt x="9525" y="3172"/>
                                </a:lnTo>
                                <a:lnTo>
                                  <a:pt x="9525" y="3172"/>
                                </a:lnTo>
                                <a:lnTo>
                                  <a:pt x="9525" y="3172"/>
                                </a:lnTo>
                                <a:lnTo>
                                  <a:pt x="9525" y="3172"/>
                                </a:lnTo>
                                <a:lnTo>
                                  <a:pt x="9525" y="6353"/>
                                </a:lnTo>
                                <a:lnTo>
                                  <a:pt x="9525" y="6353"/>
                                </a:lnTo>
                                <a:lnTo>
                                  <a:pt x="9525" y="6353"/>
                                </a:lnTo>
                                <a:lnTo>
                                  <a:pt x="9525" y="6353"/>
                                </a:lnTo>
                                <a:lnTo>
                                  <a:pt x="9525" y="6353"/>
                                </a:lnTo>
                                <a:lnTo>
                                  <a:pt x="9525" y="6353"/>
                                </a:lnTo>
                                <a:lnTo>
                                  <a:pt x="10030" y="9525"/>
                                </a:lnTo>
                                <a:lnTo>
                                  <a:pt x="10030" y="9525"/>
                                </a:lnTo>
                                <a:lnTo>
                                  <a:pt x="10030" y="6353"/>
                                </a:lnTo>
                                <a:lnTo>
                                  <a:pt x="10030" y="6353"/>
                                </a:lnTo>
                                <a:lnTo>
                                  <a:pt x="10030" y="6353"/>
                                </a:lnTo>
                                <a:lnTo>
                                  <a:pt x="10030" y="6353"/>
                                </a:lnTo>
                                <a:lnTo>
                                  <a:pt x="10030" y="6353"/>
                                </a:lnTo>
                                <a:lnTo>
                                  <a:pt x="10030" y="6353"/>
                                </a:lnTo>
                                <a:lnTo>
                                  <a:pt x="10030" y="3172"/>
                                </a:lnTo>
                                <a:lnTo>
                                  <a:pt x="10030" y="3172"/>
                                </a:lnTo>
                                <a:lnTo>
                                  <a:pt x="10030" y="6353"/>
                                </a:lnTo>
                                <a:lnTo>
                                  <a:pt x="10030" y="6353"/>
                                </a:lnTo>
                                <a:lnTo>
                                  <a:pt x="10030" y="6353"/>
                                </a:lnTo>
                                <a:lnTo>
                                  <a:pt x="10030" y="6353"/>
                                </a:lnTo>
                                <a:lnTo>
                                  <a:pt x="10525" y="6353"/>
                                </a:lnTo>
                                <a:lnTo>
                                  <a:pt x="10525" y="6353"/>
                                </a:lnTo>
                                <a:lnTo>
                                  <a:pt x="10525" y="6353"/>
                                </a:lnTo>
                                <a:lnTo>
                                  <a:pt x="10525" y="6353"/>
                                </a:lnTo>
                                <a:lnTo>
                                  <a:pt x="10525" y="6353"/>
                                </a:lnTo>
                                <a:lnTo>
                                  <a:pt x="10525" y="6353"/>
                                </a:lnTo>
                                <a:lnTo>
                                  <a:pt x="10525" y="3172"/>
                                </a:lnTo>
                                <a:lnTo>
                                  <a:pt x="10525" y="6353"/>
                                </a:lnTo>
                                <a:lnTo>
                                  <a:pt x="10525" y="3172"/>
                                </a:lnTo>
                                <a:lnTo>
                                  <a:pt x="10525" y="3172"/>
                                </a:lnTo>
                                <a:lnTo>
                                  <a:pt x="10525" y="6353"/>
                                </a:lnTo>
                                <a:lnTo>
                                  <a:pt x="10525" y="6353"/>
                                </a:lnTo>
                                <a:lnTo>
                                  <a:pt x="11030" y="6353"/>
                                </a:lnTo>
                                <a:lnTo>
                                  <a:pt x="11030" y="6353"/>
                                </a:lnTo>
                                <a:lnTo>
                                  <a:pt x="11030" y="6353"/>
                                </a:lnTo>
                                <a:lnTo>
                                  <a:pt x="11030" y="6353"/>
                                </a:lnTo>
                                <a:lnTo>
                                  <a:pt x="11030" y="6353"/>
                                </a:lnTo>
                                <a:lnTo>
                                  <a:pt x="11030" y="6353"/>
                                </a:lnTo>
                                <a:lnTo>
                                  <a:pt x="11030" y="6353"/>
                                </a:lnTo>
                                <a:lnTo>
                                  <a:pt x="11030" y="6353"/>
                                </a:lnTo>
                                <a:lnTo>
                                  <a:pt x="11030" y="3172"/>
                                </a:lnTo>
                                <a:lnTo>
                                  <a:pt x="11030" y="3172"/>
                                </a:lnTo>
                                <a:lnTo>
                                  <a:pt x="11030" y="3172"/>
                                </a:lnTo>
                                <a:lnTo>
                                  <a:pt x="11030" y="6353"/>
                                </a:lnTo>
                                <a:lnTo>
                                  <a:pt x="11535" y="6353"/>
                                </a:lnTo>
                                <a:lnTo>
                                  <a:pt x="11535" y="6353"/>
                                </a:lnTo>
                                <a:lnTo>
                                  <a:pt x="11535" y="6353"/>
                                </a:lnTo>
                                <a:lnTo>
                                  <a:pt x="11535" y="6353"/>
                                </a:lnTo>
                                <a:lnTo>
                                  <a:pt x="11535" y="6353"/>
                                </a:lnTo>
                                <a:lnTo>
                                  <a:pt x="11535" y="6353"/>
                                </a:lnTo>
                                <a:lnTo>
                                  <a:pt x="11535" y="6353"/>
                                </a:lnTo>
                                <a:lnTo>
                                  <a:pt x="11535" y="3172"/>
                                </a:lnTo>
                                <a:lnTo>
                                  <a:pt x="11535" y="3172"/>
                                </a:lnTo>
                                <a:lnTo>
                                  <a:pt x="11535" y="3172"/>
                                </a:lnTo>
                                <a:lnTo>
                                  <a:pt x="11535" y="6353"/>
                                </a:lnTo>
                                <a:lnTo>
                                  <a:pt x="11535" y="6353"/>
                                </a:lnTo>
                                <a:lnTo>
                                  <a:pt x="12030" y="6353"/>
                                </a:lnTo>
                                <a:lnTo>
                                  <a:pt x="12030" y="6353"/>
                                </a:lnTo>
                                <a:lnTo>
                                  <a:pt x="12030" y="6353"/>
                                </a:lnTo>
                                <a:lnTo>
                                  <a:pt x="12030" y="6353"/>
                                </a:lnTo>
                                <a:lnTo>
                                  <a:pt x="12030" y="6353"/>
                                </a:lnTo>
                                <a:lnTo>
                                  <a:pt x="12030" y="6353"/>
                                </a:lnTo>
                                <a:lnTo>
                                  <a:pt x="12030" y="3172"/>
                                </a:lnTo>
                                <a:lnTo>
                                  <a:pt x="12030" y="6353"/>
                                </a:lnTo>
                                <a:lnTo>
                                  <a:pt x="12030" y="6353"/>
                                </a:lnTo>
                                <a:lnTo>
                                  <a:pt x="12030" y="6353"/>
                                </a:lnTo>
                                <a:lnTo>
                                  <a:pt x="12030" y="3172"/>
                                </a:lnTo>
                                <a:lnTo>
                                  <a:pt x="12030" y="3172"/>
                                </a:lnTo>
                                <a:lnTo>
                                  <a:pt x="12030" y="0"/>
                                </a:lnTo>
                                <a:lnTo>
                                  <a:pt x="12030" y="3172"/>
                                </a:lnTo>
                                <a:lnTo>
                                  <a:pt x="12030" y="3172"/>
                                </a:lnTo>
                                <a:lnTo>
                                  <a:pt x="12030" y="6353"/>
                                </a:lnTo>
                                <a:lnTo>
                                  <a:pt x="12030" y="6353"/>
                                </a:lnTo>
                                <a:lnTo>
                                  <a:pt x="12030" y="6353"/>
                                </a:lnTo>
                                <a:lnTo>
                                  <a:pt x="12535" y="3172"/>
                                </a:lnTo>
                                <a:lnTo>
                                  <a:pt x="12535" y="3172"/>
                                </a:lnTo>
                                <a:lnTo>
                                  <a:pt x="12535" y="3172"/>
                                </a:lnTo>
                                <a:lnTo>
                                  <a:pt x="12535" y="3172"/>
                                </a:lnTo>
                                <a:lnTo>
                                  <a:pt x="12535" y="6353"/>
                                </a:lnTo>
                                <a:lnTo>
                                  <a:pt x="12535" y="6353"/>
                                </a:lnTo>
                                <a:lnTo>
                                  <a:pt x="12535" y="6353"/>
                                </a:lnTo>
                                <a:lnTo>
                                  <a:pt x="12535" y="6353"/>
                                </a:lnTo>
                                <a:lnTo>
                                  <a:pt x="12535" y="3172"/>
                                </a:lnTo>
                                <a:lnTo>
                                  <a:pt x="12535" y="6353"/>
                                </a:lnTo>
                                <a:lnTo>
                                  <a:pt x="12535" y="6353"/>
                                </a:lnTo>
                                <a:lnTo>
                                  <a:pt x="12535" y="6353"/>
                                </a:lnTo>
                                <a:lnTo>
                                  <a:pt x="12535" y="6353"/>
                                </a:lnTo>
                                <a:lnTo>
                                  <a:pt x="12535" y="3172"/>
                                </a:lnTo>
                                <a:lnTo>
                                  <a:pt x="13030" y="6353"/>
                                </a:lnTo>
                                <a:lnTo>
                                  <a:pt x="13030" y="6353"/>
                                </a:lnTo>
                                <a:lnTo>
                                  <a:pt x="13030" y="6353"/>
                                </a:lnTo>
                                <a:lnTo>
                                  <a:pt x="13030" y="6353"/>
                                </a:lnTo>
                                <a:lnTo>
                                  <a:pt x="13030" y="6353"/>
                                </a:lnTo>
                                <a:lnTo>
                                  <a:pt x="13030" y="6353"/>
                                </a:lnTo>
                                <a:lnTo>
                                  <a:pt x="13030" y="3172"/>
                                </a:lnTo>
                                <a:lnTo>
                                  <a:pt x="13030" y="3172"/>
                                </a:lnTo>
                                <a:lnTo>
                                  <a:pt x="13030" y="3172"/>
                                </a:lnTo>
                                <a:lnTo>
                                  <a:pt x="13030" y="3172"/>
                                </a:lnTo>
                                <a:lnTo>
                                  <a:pt x="13030" y="3172"/>
                                </a:lnTo>
                                <a:lnTo>
                                  <a:pt x="13030" y="3172"/>
                                </a:lnTo>
                                <a:lnTo>
                                  <a:pt x="13535" y="3172"/>
                                </a:lnTo>
                                <a:lnTo>
                                  <a:pt x="13535" y="3172"/>
                                </a:lnTo>
                                <a:lnTo>
                                  <a:pt x="13535" y="6353"/>
                                </a:lnTo>
                                <a:lnTo>
                                  <a:pt x="13535" y="3172"/>
                                </a:lnTo>
                                <a:lnTo>
                                  <a:pt x="13535" y="3172"/>
                                </a:lnTo>
                                <a:lnTo>
                                  <a:pt x="13535" y="6353"/>
                                </a:lnTo>
                                <a:lnTo>
                                  <a:pt x="13535" y="6353"/>
                                </a:lnTo>
                                <a:lnTo>
                                  <a:pt x="13535" y="6353"/>
                                </a:lnTo>
                                <a:lnTo>
                                  <a:pt x="13535" y="6353"/>
                                </a:lnTo>
                                <a:lnTo>
                                  <a:pt x="13535" y="6353"/>
                                </a:lnTo>
                                <a:lnTo>
                                  <a:pt x="13535" y="6353"/>
                                </a:lnTo>
                                <a:lnTo>
                                  <a:pt x="13535" y="6353"/>
                                </a:lnTo>
                                <a:lnTo>
                                  <a:pt x="14040" y="6353"/>
                                </a:lnTo>
                                <a:lnTo>
                                  <a:pt x="14040" y="6353"/>
                                </a:lnTo>
                                <a:lnTo>
                                  <a:pt x="14040" y="6353"/>
                                </a:lnTo>
                                <a:lnTo>
                                  <a:pt x="14040" y="6353"/>
                                </a:lnTo>
                                <a:lnTo>
                                  <a:pt x="14040" y="3172"/>
                                </a:lnTo>
                                <a:lnTo>
                                  <a:pt x="14040" y="3172"/>
                                </a:lnTo>
                                <a:lnTo>
                                  <a:pt x="14040" y="3172"/>
                                </a:lnTo>
                                <a:lnTo>
                                  <a:pt x="14040" y="3172"/>
                                </a:lnTo>
                                <a:lnTo>
                                  <a:pt x="14040" y="6353"/>
                                </a:lnTo>
                                <a:lnTo>
                                  <a:pt x="14040" y="6353"/>
                                </a:lnTo>
                                <a:lnTo>
                                  <a:pt x="14040" y="6353"/>
                                </a:lnTo>
                                <a:lnTo>
                                  <a:pt x="14040" y="6353"/>
                                </a:lnTo>
                                <a:lnTo>
                                  <a:pt x="14535" y="6353"/>
                                </a:lnTo>
                                <a:lnTo>
                                  <a:pt x="14535" y="6353"/>
                                </a:lnTo>
                                <a:lnTo>
                                  <a:pt x="14535" y="6353"/>
                                </a:lnTo>
                                <a:lnTo>
                                  <a:pt x="14535" y="3172"/>
                                </a:lnTo>
                                <a:lnTo>
                                  <a:pt x="14535" y="6353"/>
                                </a:lnTo>
                                <a:lnTo>
                                  <a:pt x="14535" y="6353"/>
                                </a:lnTo>
                                <a:lnTo>
                                  <a:pt x="14535" y="6353"/>
                                </a:lnTo>
                                <a:lnTo>
                                  <a:pt x="14535" y="6353"/>
                                </a:lnTo>
                                <a:lnTo>
                                  <a:pt x="14535" y="6353"/>
                                </a:lnTo>
                                <a:lnTo>
                                  <a:pt x="14535" y="6353"/>
                                </a:lnTo>
                                <a:lnTo>
                                  <a:pt x="14535" y="3172"/>
                                </a:lnTo>
                                <a:lnTo>
                                  <a:pt x="14535" y="3172"/>
                                </a:lnTo>
                                <a:lnTo>
                                  <a:pt x="15040" y="3172"/>
                                </a:lnTo>
                                <a:lnTo>
                                  <a:pt x="15040" y="3172"/>
                                </a:lnTo>
                                <a:lnTo>
                                  <a:pt x="15040" y="3172"/>
                                </a:lnTo>
                                <a:lnTo>
                                  <a:pt x="15040" y="6353"/>
                                </a:lnTo>
                                <a:lnTo>
                                  <a:pt x="15040" y="3172"/>
                                </a:lnTo>
                                <a:lnTo>
                                  <a:pt x="15040" y="6353"/>
                                </a:lnTo>
                                <a:lnTo>
                                  <a:pt x="15040" y="6353"/>
                                </a:lnTo>
                                <a:lnTo>
                                  <a:pt x="15040" y="6353"/>
                                </a:lnTo>
                                <a:lnTo>
                                  <a:pt x="15040" y="6353"/>
                                </a:lnTo>
                                <a:lnTo>
                                  <a:pt x="15040" y="6353"/>
                                </a:lnTo>
                                <a:lnTo>
                                  <a:pt x="15040" y="6353"/>
                                </a:lnTo>
                                <a:lnTo>
                                  <a:pt x="15040" y="6353"/>
                                </a:lnTo>
                                <a:lnTo>
                                  <a:pt x="15545" y="6353"/>
                                </a:lnTo>
                                <a:lnTo>
                                  <a:pt x="15545" y="6353"/>
                                </a:lnTo>
                                <a:lnTo>
                                  <a:pt x="15545" y="6353"/>
                                </a:lnTo>
                                <a:lnTo>
                                  <a:pt x="15545" y="6353"/>
                                </a:lnTo>
                                <a:lnTo>
                                  <a:pt x="15545" y="6353"/>
                                </a:lnTo>
                                <a:lnTo>
                                  <a:pt x="15545" y="6353"/>
                                </a:lnTo>
                                <a:lnTo>
                                  <a:pt x="15545" y="3172"/>
                                </a:lnTo>
                                <a:lnTo>
                                  <a:pt x="15545" y="3172"/>
                                </a:lnTo>
                                <a:lnTo>
                                  <a:pt x="15545" y="3172"/>
                                </a:lnTo>
                                <a:lnTo>
                                  <a:pt x="15545" y="3172"/>
                                </a:lnTo>
                                <a:lnTo>
                                  <a:pt x="15545" y="6353"/>
                                </a:lnTo>
                                <a:lnTo>
                                  <a:pt x="15545" y="6353"/>
                                </a:lnTo>
                                <a:lnTo>
                                  <a:pt x="15545" y="3172"/>
                                </a:lnTo>
                                <a:lnTo>
                                  <a:pt x="15545" y="3172"/>
                                </a:lnTo>
                                <a:lnTo>
                                  <a:pt x="15545" y="3172"/>
                                </a:lnTo>
                                <a:lnTo>
                                  <a:pt x="15545" y="3172"/>
                                </a:lnTo>
                                <a:lnTo>
                                  <a:pt x="15545" y="6353"/>
                                </a:lnTo>
                                <a:lnTo>
                                  <a:pt x="15545" y="6353"/>
                                </a:lnTo>
                                <a:lnTo>
                                  <a:pt x="15545" y="6353"/>
                                </a:lnTo>
                                <a:lnTo>
                                  <a:pt x="15545" y="6353"/>
                                </a:lnTo>
                                <a:lnTo>
                                  <a:pt x="16040" y="6353"/>
                                </a:lnTo>
                                <a:lnTo>
                                  <a:pt x="16040" y="6353"/>
                                </a:lnTo>
                                <a:lnTo>
                                  <a:pt x="16040" y="6353"/>
                                </a:lnTo>
                                <a:lnTo>
                                  <a:pt x="16040" y="6353"/>
                                </a:lnTo>
                                <a:lnTo>
                                  <a:pt x="16040" y="3172"/>
                                </a:lnTo>
                                <a:lnTo>
                                  <a:pt x="16040" y="3172"/>
                                </a:lnTo>
                                <a:lnTo>
                                  <a:pt x="16040" y="3172"/>
                                </a:lnTo>
                                <a:lnTo>
                                  <a:pt x="16040" y="6353"/>
                                </a:lnTo>
                                <a:lnTo>
                                  <a:pt x="16040" y="6353"/>
                                </a:lnTo>
                                <a:lnTo>
                                  <a:pt x="16040" y="6353"/>
                                </a:lnTo>
                                <a:lnTo>
                                  <a:pt x="16040" y="6353"/>
                                </a:lnTo>
                                <a:lnTo>
                                  <a:pt x="16040" y="6353"/>
                                </a:lnTo>
                                <a:lnTo>
                                  <a:pt x="16545" y="6353"/>
                                </a:lnTo>
                                <a:lnTo>
                                  <a:pt x="16545" y="6353"/>
                                </a:lnTo>
                                <a:lnTo>
                                  <a:pt x="16545" y="6353"/>
                                </a:lnTo>
                                <a:lnTo>
                                  <a:pt x="16545" y="6353"/>
                                </a:lnTo>
                                <a:lnTo>
                                  <a:pt x="16545" y="6353"/>
                                </a:lnTo>
                                <a:lnTo>
                                  <a:pt x="16545" y="3172"/>
                                </a:lnTo>
                                <a:lnTo>
                                  <a:pt x="16545" y="6353"/>
                                </a:lnTo>
                                <a:lnTo>
                                  <a:pt x="16545" y="6353"/>
                                </a:lnTo>
                                <a:lnTo>
                                  <a:pt x="16545" y="3172"/>
                                </a:lnTo>
                                <a:lnTo>
                                  <a:pt x="16545" y="6353"/>
                                </a:lnTo>
                                <a:lnTo>
                                  <a:pt x="16545" y="6353"/>
                                </a:lnTo>
                                <a:lnTo>
                                  <a:pt x="16545" y="6353"/>
                                </a:lnTo>
                                <a:lnTo>
                                  <a:pt x="17040" y="6353"/>
                                </a:lnTo>
                                <a:lnTo>
                                  <a:pt x="17040" y="6353"/>
                                </a:lnTo>
                                <a:lnTo>
                                  <a:pt x="17040" y="6353"/>
                                </a:lnTo>
                                <a:lnTo>
                                  <a:pt x="17040" y="3172"/>
                                </a:lnTo>
                                <a:lnTo>
                                  <a:pt x="17040" y="3172"/>
                                </a:lnTo>
                                <a:lnTo>
                                  <a:pt x="17040" y="3172"/>
                                </a:lnTo>
                                <a:lnTo>
                                  <a:pt x="17040" y="3172"/>
                                </a:lnTo>
                                <a:lnTo>
                                  <a:pt x="17040" y="3172"/>
                                </a:lnTo>
                                <a:lnTo>
                                  <a:pt x="17040" y="3172"/>
                                </a:lnTo>
                                <a:lnTo>
                                  <a:pt x="17040" y="6353"/>
                                </a:lnTo>
                                <a:lnTo>
                                  <a:pt x="17040" y="6353"/>
                                </a:lnTo>
                                <a:lnTo>
                                  <a:pt x="17040" y="6353"/>
                                </a:lnTo>
                                <a:lnTo>
                                  <a:pt x="17545" y="6353"/>
                                </a:lnTo>
                                <a:lnTo>
                                  <a:pt x="17545" y="6353"/>
                                </a:lnTo>
                                <a:lnTo>
                                  <a:pt x="17545" y="6353"/>
                                </a:lnTo>
                                <a:lnTo>
                                  <a:pt x="17545" y="6353"/>
                                </a:lnTo>
                                <a:lnTo>
                                  <a:pt x="17545" y="6353"/>
                                </a:lnTo>
                                <a:lnTo>
                                  <a:pt x="17545" y="6353"/>
                                </a:lnTo>
                                <a:lnTo>
                                  <a:pt x="17545" y="6353"/>
                                </a:lnTo>
                                <a:lnTo>
                                  <a:pt x="17545" y="6353"/>
                                </a:lnTo>
                                <a:lnTo>
                                  <a:pt x="17545" y="6353"/>
                                </a:lnTo>
                                <a:lnTo>
                                  <a:pt x="17545" y="6353"/>
                                </a:lnTo>
                                <a:lnTo>
                                  <a:pt x="17545" y="6353"/>
                                </a:lnTo>
                                <a:lnTo>
                                  <a:pt x="17545" y="6353"/>
                                </a:lnTo>
                                <a:lnTo>
                                  <a:pt x="18050" y="6353"/>
                                </a:lnTo>
                                <a:lnTo>
                                  <a:pt x="18050" y="6353"/>
                                </a:lnTo>
                                <a:lnTo>
                                  <a:pt x="18050" y="6353"/>
                                </a:lnTo>
                                <a:lnTo>
                                  <a:pt x="18050" y="6353"/>
                                </a:lnTo>
                                <a:lnTo>
                                  <a:pt x="18050" y="6353"/>
                                </a:lnTo>
                                <a:lnTo>
                                  <a:pt x="18050" y="6353"/>
                                </a:lnTo>
                                <a:lnTo>
                                  <a:pt x="18050" y="6353"/>
                                </a:lnTo>
                                <a:lnTo>
                                  <a:pt x="18050" y="6353"/>
                                </a:lnTo>
                                <a:lnTo>
                                  <a:pt x="18050" y="3172"/>
                                </a:lnTo>
                                <a:lnTo>
                                  <a:pt x="18050" y="3172"/>
                                </a:lnTo>
                                <a:lnTo>
                                  <a:pt x="18050" y="6353"/>
                                </a:lnTo>
                                <a:lnTo>
                                  <a:pt x="18050" y="6353"/>
                                </a:lnTo>
                                <a:lnTo>
                                  <a:pt x="18050" y="9525"/>
                                </a:lnTo>
                                <a:lnTo>
                                  <a:pt x="18050" y="6353"/>
                                </a:lnTo>
                                <a:lnTo>
                                  <a:pt x="18545" y="6353"/>
                                </a:lnTo>
                                <a:lnTo>
                                  <a:pt x="18545" y="6353"/>
                                </a:lnTo>
                                <a:lnTo>
                                  <a:pt x="18545" y="6353"/>
                                </a:lnTo>
                                <a:lnTo>
                                  <a:pt x="18545" y="3172"/>
                                </a:lnTo>
                                <a:lnTo>
                                  <a:pt x="18545" y="3172"/>
                                </a:lnTo>
                                <a:lnTo>
                                  <a:pt x="18545" y="3172"/>
                                </a:lnTo>
                                <a:lnTo>
                                  <a:pt x="18545" y="3172"/>
                                </a:lnTo>
                                <a:lnTo>
                                  <a:pt x="18545" y="6353"/>
                                </a:lnTo>
                                <a:lnTo>
                                  <a:pt x="18545" y="6353"/>
                                </a:lnTo>
                                <a:lnTo>
                                  <a:pt x="18545" y="6353"/>
                                </a:lnTo>
                                <a:lnTo>
                                  <a:pt x="18545" y="6353"/>
                                </a:lnTo>
                                <a:lnTo>
                                  <a:pt x="18545" y="3172"/>
                                </a:lnTo>
                                <a:lnTo>
                                  <a:pt x="18545" y="6353"/>
                                </a:lnTo>
                                <a:lnTo>
                                  <a:pt x="18545" y="6353"/>
                                </a:lnTo>
                                <a:lnTo>
                                  <a:pt x="18545" y="6353"/>
                                </a:lnTo>
                                <a:lnTo>
                                  <a:pt x="18545" y="6353"/>
                                </a:lnTo>
                                <a:lnTo>
                                  <a:pt x="18545" y="6353"/>
                                </a:lnTo>
                                <a:lnTo>
                                  <a:pt x="18545" y="6353"/>
                                </a:lnTo>
                                <a:lnTo>
                                  <a:pt x="19050" y="6353"/>
                                </a:lnTo>
                                <a:lnTo>
                                  <a:pt x="19050" y="6353"/>
                                </a:lnTo>
                                <a:lnTo>
                                  <a:pt x="19050" y="6353"/>
                                </a:lnTo>
                                <a:lnTo>
                                  <a:pt x="19050" y="6353"/>
                                </a:lnTo>
                                <a:lnTo>
                                  <a:pt x="19050" y="6353"/>
                                </a:lnTo>
                                <a:lnTo>
                                  <a:pt x="19050" y="6353"/>
                                </a:lnTo>
                                <a:lnTo>
                                  <a:pt x="19050" y="6353"/>
                                </a:lnTo>
                                <a:lnTo>
                                  <a:pt x="19050" y="6353"/>
                                </a:lnTo>
                                <a:lnTo>
                                  <a:pt x="19050" y="3172"/>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24" name="Freeform: Shape 924"/>
                        <wps:cNvSpPr/>
                        <wps:spPr>
                          <a:xfrm>
                            <a:off x="3900487" y="3910012"/>
                            <a:ext cx="28575" cy="9525"/>
                          </a:xfrm>
                          <a:custGeom>
                            <a:avLst/>
                            <a:gdLst>
                              <a:gd name="connsiteX0" fmla="*/ 0 w 28575"/>
                              <a:gd name="connsiteY0" fmla="*/ 3172 h 9525"/>
                              <a:gd name="connsiteX1" fmla="*/ 0 w 28575"/>
                              <a:gd name="connsiteY1" fmla="*/ 3172 h 9525"/>
                              <a:gd name="connsiteX2" fmla="*/ 0 w 28575"/>
                              <a:gd name="connsiteY2" fmla="*/ 3172 h 9525"/>
                              <a:gd name="connsiteX3" fmla="*/ 0 w 28575"/>
                              <a:gd name="connsiteY3" fmla="*/ 3172 h 9525"/>
                              <a:gd name="connsiteX4" fmla="*/ 733 w 28575"/>
                              <a:gd name="connsiteY4" fmla="*/ 3172 h 9525"/>
                              <a:gd name="connsiteX5" fmla="*/ 733 w 28575"/>
                              <a:gd name="connsiteY5" fmla="*/ 3172 h 9525"/>
                              <a:gd name="connsiteX6" fmla="*/ 733 w 28575"/>
                              <a:gd name="connsiteY6" fmla="*/ 0 h 9525"/>
                              <a:gd name="connsiteX7" fmla="*/ 733 w 28575"/>
                              <a:gd name="connsiteY7" fmla="*/ 0 h 9525"/>
                              <a:gd name="connsiteX8" fmla="*/ 733 w 28575"/>
                              <a:gd name="connsiteY8" fmla="*/ 3172 h 9525"/>
                              <a:gd name="connsiteX9" fmla="*/ 733 w 28575"/>
                              <a:gd name="connsiteY9" fmla="*/ 3172 h 9525"/>
                              <a:gd name="connsiteX10" fmla="*/ 733 w 28575"/>
                              <a:gd name="connsiteY10" fmla="*/ 3172 h 9525"/>
                              <a:gd name="connsiteX11" fmla="*/ 733 w 28575"/>
                              <a:gd name="connsiteY11" fmla="*/ 6353 h 9525"/>
                              <a:gd name="connsiteX12" fmla="*/ 733 w 28575"/>
                              <a:gd name="connsiteY12" fmla="*/ 3172 h 9525"/>
                              <a:gd name="connsiteX13" fmla="*/ 733 w 28575"/>
                              <a:gd name="connsiteY13" fmla="*/ 6353 h 9525"/>
                              <a:gd name="connsiteX14" fmla="*/ 733 w 28575"/>
                              <a:gd name="connsiteY14" fmla="*/ 6353 h 9525"/>
                              <a:gd name="connsiteX15" fmla="*/ 733 w 28575"/>
                              <a:gd name="connsiteY15" fmla="*/ 6353 h 9525"/>
                              <a:gd name="connsiteX16" fmla="*/ 1467 w 28575"/>
                              <a:gd name="connsiteY16" fmla="*/ 6353 h 9525"/>
                              <a:gd name="connsiteX17" fmla="*/ 1467 w 28575"/>
                              <a:gd name="connsiteY17" fmla="*/ 6353 h 9525"/>
                              <a:gd name="connsiteX18" fmla="*/ 1467 w 28575"/>
                              <a:gd name="connsiteY18" fmla="*/ 3172 h 9525"/>
                              <a:gd name="connsiteX19" fmla="*/ 1467 w 28575"/>
                              <a:gd name="connsiteY19" fmla="*/ 6353 h 9525"/>
                              <a:gd name="connsiteX20" fmla="*/ 1467 w 28575"/>
                              <a:gd name="connsiteY20" fmla="*/ 3172 h 9525"/>
                              <a:gd name="connsiteX21" fmla="*/ 1467 w 28575"/>
                              <a:gd name="connsiteY21" fmla="*/ 3172 h 9525"/>
                              <a:gd name="connsiteX22" fmla="*/ 1467 w 28575"/>
                              <a:gd name="connsiteY22" fmla="*/ 6353 h 9525"/>
                              <a:gd name="connsiteX23" fmla="*/ 1467 w 28575"/>
                              <a:gd name="connsiteY23" fmla="*/ 6353 h 9525"/>
                              <a:gd name="connsiteX24" fmla="*/ 1467 w 28575"/>
                              <a:gd name="connsiteY24" fmla="*/ 6353 h 9525"/>
                              <a:gd name="connsiteX25" fmla="*/ 1467 w 28575"/>
                              <a:gd name="connsiteY25" fmla="*/ 6353 h 9525"/>
                              <a:gd name="connsiteX26" fmla="*/ 1467 w 28575"/>
                              <a:gd name="connsiteY26" fmla="*/ 6353 h 9525"/>
                              <a:gd name="connsiteX27" fmla="*/ 1467 w 28575"/>
                              <a:gd name="connsiteY27" fmla="*/ 6353 h 9525"/>
                              <a:gd name="connsiteX28" fmla="*/ 2200 w 28575"/>
                              <a:gd name="connsiteY28" fmla="*/ 3172 h 9525"/>
                              <a:gd name="connsiteX29" fmla="*/ 2200 w 28575"/>
                              <a:gd name="connsiteY29" fmla="*/ 6353 h 9525"/>
                              <a:gd name="connsiteX30" fmla="*/ 2200 w 28575"/>
                              <a:gd name="connsiteY30" fmla="*/ 3172 h 9525"/>
                              <a:gd name="connsiteX31" fmla="*/ 2200 w 28575"/>
                              <a:gd name="connsiteY31" fmla="*/ 3172 h 9525"/>
                              <a:gd name="connsiteX32" fmla="*/ 2200 w 28575"/>
                              <a:gd name="connsiteY32" fmla="*/ 3172 h 9525"/>
                              <a:gd name="connsiteX33" fmla="*/ 2200 w 28575"/>
                              <a:gd name="connsiteY33" fmla="*/ 6353 h 9525"/>
                              <a:gd name="connsiteX34" fmla="*/ 2200 w 28575"/>
                              <a:gd name="connsiteY34" fmla="*/ 3172 h 9525"/>
                              <a:gd name="connsiteX35" fmla="*/ 2200 w 28575"/>
                              <a:gd name="connsiteY35" fmla="*/ 6353 h 9525"/>
                              <a:gd name="connsiteX36" fmla="*/ 2200 w 28575"/>
                              <a:gd name="connsiteY36" fmla="*/ 3172 h 9525"/>
                              <a:gd name="connsiteX37" fmla="*/ 2200 w 28575"/>
                              <a:gd name="connsiteY37" fmla="*/ 3172 h 9525"/>
                              <a:gd name="connsiteX38" fmla="*/ 2200 w 28575"/>
                              <a:gd name="connsiteY38" fmla="*/ 3172 h 9525"/>
                              <a:gd name="connsiteX39" fmla="*/ 2200 w 28575"/>
                              <a:gd name="connsiteY39" fmla="*/ 3172 h 9525"/>
                              <a:gd name="connsiteX40" fmla="*/ 2934 w 28575"/>
                              <a:gd name="connsiteY40" fmla="*/ 3172 h 9525"/>
                              <a:gd name="connsiteX41" fmla="*/ 2934 w 28575"/>
                              <a:gd name="connsiteY41" fmla="*/ 3172 h 9525"/>
                              <a:gd name="connsiteX42" fmla="*/ 2934 w 28575"/>
                              <a:gd name="connsiteY42" fmla="*/ 6353 h 9525"/>
                              <a:gd name="connsiteX43" fmla="*/ 2934 w 28575"/>
                              <a:gd name="connsiteY43" fmla="*/ 6353 h 9525"/>
                              <a:gd name="connsiteX44" fmla="*/ 2934 w 28575"/>
                              <a:gd name="connsiteY44" fmla="*/ 6353 h 9525"/>
                              <a:gd name="connsiteX45" fmla="*/ 2934 w 28575"/>
                              <a:gd name="connsiteY45" fmla="*/ 6353 h 9525"/>
                              <a:gd name="connsiteX46" fmla="*/ 2934 w 28575"/>
                              <a:gd name="connsiteY46" fmla="*/ 6353 h 9525"/>
                              <a:gd name="connsiteX47" fmla="*/ 2934 w 28575"/>
                              <a:gd name="connsiteY47" fmla="*/ 3172 h 9525"/>
                              <a:gd name="connsiteX48" fmla="*/ 2934 w 28575"/>
                              <a:gd name="connsiteY48" fmla="*/ 3172 h 9525"/>
                              <a:gd name="connsiteX49" fmla="*/ 2934 w 28575"/>
                              <a:gd name="connsiteY49" fmla="*/ 6353 h 9525"/>
                              <a:gd name="connsiteX50" fmla="*/ 2934 w 28575"/>
                              <a:gd name="connsiteY50" fmla="*/ 6353 h 9525"/>
                              <a:gd name="connsiteX51" fmla="*/ 2934 w 28575"/>
                              <a:gd name="connsiteY51" fmla="*/ 6353 h 9525"/>
                              <a:gd name="connsiteX52" fmla="*/ 2934 w 28575"/>
                              <a:gd name="connsiteY52" fmla="*/ 6353 h 9525"/>
                              <a:gd name="connsiteX53" fmla="*/ 2934 w 28575"/>
                              <a:gd name="connsiteY53" fmla="*/ 6353 h 9525"/>
                              <a:gd name="connsiteX54" fmla="*/ 3667 w 28575"/>
                              <a:gd name="connsiteY54" fmla="*/ 6353 h 9525"/>
                              <a:gd name="connsiteX55" fmla="*/ 3667 w 28575"/>
                              <a:gd name="connsiteY55" fmla="*/ 6353 h 9525"/>
                              <a:gd name="connsiteX56" fmla="*/ 3667 w 28575"/>
                              <a:gd name="connsiteY56" fmla="*/ 6353 h 9525"/>
                              <a:gd name="connsiteX57" fmla="*/ 3667 w 28575"/>
                              <a:gd name="connsiteY57" fmla="*/ 6353 h 9525"/>
                              <a:gd name="connsiteX58" fmla="*/ 3667 w 28575"/>
                              <a:gd name="connsiteY58" fmla="*/ 6353 h 9525"/>
                              <a:gd name="connsiteX59" fmla="*/ 3667 w 28575"/>
                              <a:gd name="connsiteY59" fmla="*/ 6353 h 9525"/>
                              <a:gd name="connsiteX60" fmla="*/ 3667 w 28575"/>
                              <a:gd name="connsiteY60" fmla="*/ 6353 h 9525"/>
                              <a:gd name="connsiteX61" fmla="*/ 3667 w 28575"/>
                              <a:gd name="connsiteY61" fmla="*/ 6353 h 9525"/>
                              <a:gd name="connsiteX62" fmla="*/ 3667 w 28575"/>
                              <a:gd name="connsiteY62" fmla="*/ 6353 h 9525"/>
                              <a:gd name="connsiteX63" fmla="*/ 3667 w 28575"/>
                              <a:gd name="connsiteY63" fmla="*/ 6353 h 9525"/>
                              <a:gd name="connsiteX64" fmla="*/ 3667 w 28575"/>
                              <a:gd name="connsiteY64" fmla="*/ 6353 h 9525"/>
                              <a:gd name="connsiteX65" fmla="*/ 3667 w 28575"/>
                              <a:gd name="connsiteY65" fmla="*/ 6353 h 9525"/>
                              <a:gd name="connsiteX66" fmla="*/ 4401 w 28575"/>
                              <a:gd name="connsiteY66" fmla="*/ 6353 h 9525"/>
                              <a:gd name="connsiteX67" fmla="*/ 4401 w 28575"/>
                              <a:gd name="connsiteY67" fmla="*/ 6353 h 9525"/>
                              <a:gd name="connsiteX68" fmla="*/ 4401 w 28575"/>
                              <a:gd name="connsiteY68" fmla="*/ 6353 h 9525"/>
                              <a:gd name="connsiteX69" fmla="*/ 4401 w 28575"/>
                              <a:gd name="connsiteY69" fmla="*/ 3172 h 9525"/>
                              <a:gd name="connsiteX70" fmla="*/ 4401 w 28575"/>
                              <a:gd name="connsiteY70" fmla="*/ 3172 h 9525"/>
                              <a:gd name="connsiteX71" fmla="*/ 4401 w 28575"/>
                              <a:gd name="connsiteY71" fmla="*/ 6353 h 9525"/>
                              <a:gd name="connsiteX72" fmla="*/ 4401 w 28575"/>
                              <a:gd name="connsiteY72" fmla="*/ 6353 h 9525"/>
                              <a:gd name="connsiteX73" fmla="*/ 4401 w 28575"/>
                              <a:gd name="connsiteY73" fmla="*/ 6353 h 9525"/>
                              <a:gd name="connsiteX74" fmla="*/ 4401 w 28575"/>
                              <a:gd name="connsiteY74" fmla="*/ 6353 h 9525"/>
                              <a:gd name="connsiteX75" fmla="*/ 4401 w 28575"/>
                              <a:gd name="connsiteY75" fmla="*/ 6353 h 9525"/>
                              <a:gd name="connsiteX76" fmla="*/ 4401 w 28575"/>
                              <a:gd name="connsiteY76" fmla="*/ 6353 h 9525"/>
                              <a:gd name="connsiteX77" fmla="*/ 4401 w 28575"/>
                              <a:gd name="connsiteY77" fmla="*/ 6353 h 9525"/>
                              <a:gd name="connsiteX78" fmla="*/ 4401 w 28575"/>
                              <a:gd name="connsiteY78" fmla="*/ 6353 h 9525"/>
                              <a:gd name="connsiteX79" fmla="*/ 4401 w 28575"/>
                              <a:gd name="connsiteY79" fmla="*/ 6353 h 9525"/>
                              <a:gd name="connsiteX80" fmla="*/ 4401 w 28575"/>
                              <a:gd name="connsiteY80" fmla="*/ 6353 h 9525"/>
                              <a:gd name="connsiteX81" fmla="*/ 4401 w 28575"/>
                              <a:gd name="connsiteY81" fmla="*/ 6353 h 9525"/>
                              <a:gd name="connsiteX82" fmla="*/ 4401 w 28575"/>
                              <a:gd name="connsiteY82" fmla="*/ 6353 h 9525"/>
                              <a:gd name="connsiteX83" fmla="*/ 4401 w 28575"/>
                              <a:gd name="connsiteY83" fmla="*/ 6353 h 9525"/>
                              <a:gd name="connsiteX84" fmla="*/ 5124 w 28575"/>
                              <a:gd name="connsiteY84" fmla="*/ 3172 h 9525"/>
                              <a:gd name="connsiteX85" fmla="*/ 5124 w 28575"/>
                              <a:gd name="connsiteY85" fmla="*/ 6353 h 9525"/>
                              <a:gd name="connsiteX86" fmla="*/ 5124 w 28575"/>
                              <a:gd name="connsiteY86" fmla="*/ 6353 h 9525"/>
                              <a:gd name="connsiteX87" fmla="*/ 5124 w 28575"/>
                              <a:gd name="connsiteY87" fmla="*/ 6353 h 9525"/>
                              <a:gd name="connsiteX88" fmla="*/ 5124 w 28575"/>
                              <a:gd name="connsiteY88" fmla="*/ 9525 h 9525"/>
                              <a:gd name="connsiteX89" fmla="*/ 5124 w 28575"/>
                              <a:gd name="connsiteY89" fmla="*/ 6353 h 9525"/>
                              <a:gd name="connsiteX90" fmla="*/ 5124 w 28575"/>
                              <a:gd name="connsiteY90" fmla="*/ 6353 h 9525"/>
                              <a:gd name="connsiteX91" fmla="*/ 5124 w 28575"/>
                              <a:gd name="connsiteY91" fmla="*/ 6353 h 9525"/>
                              <a:gd name="connsiteX92" fmla="*/ 5124 w 28575"/>
                              <a:gd name="connsiteY92" fmla="*/ 6353 h 9525"/>
                              <a:gd name="connsiteX93" fmla="*/ 5124 w 28575"/>
                              <a:gd name="connsiteY93" fmla="*/ 6353 h 9525"/>
                              <a:gd name="connsiteX94" fmla="*/ 5124 w 28575"/>
                              <a:gd name="connsiteY94" fmla="*/ 6353 h 9525"/>
                              <a:gd name="connsiteX95" fmla="*/ 5124 w 28575"/>
                              <a:gd name="connsiteY95" fmla="*/ 6353 h 9525"/>
                              <a:gd name="connsiteX96" fmla="*/ 5858 w 28575"/>
                              <a:gd name="connsiteY96" fmla="*/ 3172 h 9525"/>
                              <a:gd name="connsiteX97" fmla="*/ 5858 w 28575"/>
                              <a:gd name="connsiteY97" fmla="*/ 3172 h 9525"/>
                              <a:gd name="connsiteX98" fmla="*/ 5858 w 28575"/>
                              <a:gd name="connsiteY98" fmla="*/ 6353 h 9525"/>
                              <a:gd name="connsiteX99" fmla="*/ 5858 w 28575"/>
                              <a:gd name="connsiteY99" fmla="*/ 6353 h 9525"/>
                              <a:gd name="connsiteX100" fmla="*/ 5858 w 28575"/>
                              <a:gd name="connsiteY100" fmla="*/ 3172 h 9525"/>
                              <a:gd name="connsiteX101" fmla="*/ 5858 w 28575"/>
                              <a:gd name="connsiteY101" fmla="*/ 6353 h 9525"/>
                              <a:gd name="connsiteX102" fmla="*/ 5858 w 28575"/>
                              <a:gd name="connsiteY102" fmla="*/ 6353 h 9525"/>
                              <a:gd name="connsiteX103" fmla="*/ 5858 w 28575"/>
                              <a:gd name="connsiteY103" fmla="*/ 6353 h 9525"/>
                              <a:gd name="connsiteX104" fmla="*/ 5858 w 28575"/>
                              <a:gd name="connsiteY104" fmla="*/ 6353 h 9525"/>
                              <a:gd name="connsiteX105" fmla="*/ 5858 w 28575"/>
                              <a:gd name="connsiteY105" fmla="*/ 6353 h 9525"/>
                              <a:gd name="connsiteX106" fmla="*/ 5858 w 28575"/>
                              <a:gd name="connsiteY106" fmla="*/ 3172 h 9525"/>
                              <a:gd name="connsiteX107" fmla="*/ 5858 w 28575"/>
                              <a:gd name="connsiteY107" fmla="*/ 0 h 9525"/>
                              <a:gd name="connsiteX108" fmla="*/ 6591 w 28575"/>
                              <a:gd name="connsiteY108" fmla="*/ 0 h 9525"/>
                              <a:gd name="connsiteX109" fmla="*/ 6591 w 28575"/>
                              <a:gd name="connsiteY109" fmla="*/ 0 h 9525"/>
                              <a:gd name="connsiteX110" fmla="*/ 6591 w 28575"/>
                              <a:gd name="connsiteY110" fmla="*/ 3172 h 9525"/>
                              <a:gd name="connsiteX111" fmla="*/ 6591 w 28575"/>
                              <a:gd name="connsiteY111" fmla="*/ 6353 h 9525"/>
                              <a:gd name="connsiteX112" fmla="*/ 6591 w 28575"/>
                              <a:gd name="connsiteY112" fmla="*/ 6353 h 9525"/>
                              <a:gd name="connsiteX113" fmla="*/ 6591 w 28575"/>
                              <a:gd name="connsiteY113" fmla="*/ 6353 h 9525"/>
                              <a:gd name="connsiteX114" fmla="*/ 6591 w 28575"/>
                              <a:gd name="connsiteY114" fmla="*/ 6353 h 9525"/>
                              <a:gd name="connsiteX115" fmla="*/ 6591 w 28575"/>
                              <a:gd name="connsiteY115" fmla="*/ 6353 h 9525"/>
                              <a:gd name="connsiteX116" fmla="*/ 6591 w 28575"/>
                              <a:gd name="connsiteY116" fmla="*/ 3172 h 9525"/>
                              <a:gd name="connsiteX117" fmla="*/ 6591 w 28575"/>
                              <a:gd name="connsiteY117" fmla="*/ 3172 h 9525"/>
                              <a:gd name="connsiteX118" fmla="*/ 6591 w 28575"/>
                              <a:gd name="connsiteY118" fmla="*/ 3172 h 9525"/>
                              <a:gd name="connsiteX119" fmla="*/ 6591 w 28575"/>
                              <a:gd name="connsiteY119" fmla="*/ 3172 h 9525"/>
                              <a:gd name="connsiteX120" fmla="*/ 6591 w 28575"/>
                              <a:gd name="connsiteY120" fmla="*/ 3172 h 9525"/>
                              <a:gd name="connsiteX121" fmla="*/ 6591 w 28575"/>
                              <a:gd name="connsiteY121" fmla="*/ 3172 h 9525"/>
                              <a:gd name="connsiteX122" fmla="*/ 7325 w 28575"/>
                              <a:gd name="connsiteY122" fmla="*/ 6353 h 9525"/>
                              <a:gd name="connsiteX123" fmla="*/ 7325 w 28575"/>
                              <a:gd name="connsiteY123" fmla="*/ 6353 h 9525"/>
                              <a:gd name="connsiteX124" fmla="*/ 7325 w 28575"/>
                              <a:gd name="connsiteY124" fmla="*/ 6353 h 9525"/>
                              <a:gd name="connsiteX125" fmla="*/ 7325 w 28575"/>
                              <a:gd name="connsiteY125" fmla="*/ 6353 h 9525"/>
                              <a:gd name="connsiteX126" fmla="*/ 7325 w 28575"/>
                              <a:gd name="connsiteY126" fmla="*/ 3172 h 9525"/>
                              <a:gd name="connsiteX127" fmla="*/ 7325 w 28575"/>
                              <a:gd name="connsiteY127" fmla="*/ 3172 h 9525"/>
                              <a:gd name="connsiteX128" fmla="*/ 7325 w 28575"/>
                              <a:gd name="connsiteY128" fmla="*/ 3172 h 9525"/>
                              <a:gd name="connsiteX129" fmla="*/ 7325 w 28575"/>
                              <a:gd name="connsiteY129" fmla="*/ 6353 h 9525"/>
                              <a:gd name="connsiteX130" fmla="*/ 7325 w 28575"/>
                              <a:gd name="connsiteY130" fmla="*/ 6353 h 9525"/>
                              <a:gd name="connsiteX131" fmla="*/ 7325 w 28575"/>
                              <a:gd name="connsiteY131" fmla="*/ 6353 h 9525"/>
                              <a:gd name="connsiteX132" fmla="*/ 7325 w 28575"/>
                              <a:gd name="connsiteY132" fmla="*/ 6353 h 9525"/>
                              <a:gd name="connsiteX133" fmla="*/ 7325 w 28575"/>
                              <a:gd name="connsiteY133" fmla="*/ 6353 h 9525"/>
                              <a:gd name="connsiteX134" fmla="*/ 8058 w 28575"/>
                              <a:gd name="connsiteY134" fmla="*/ 6353 h 9525"/>
                              <a:gd name="connsiteX135" fmla="*/ 8058 w 28575"/>
                              <a:gd name="connsiteY135" fmla="*/ 3172 h 9525"/>
                              <a:gd name="connsiteX136" fmla="*/ 8058 w 28575"/>
                              <a:gd name="connsiteY136" fmla="*/ 3172 h 9525"/>
                              <a:gd name="connsiteX137" fmla="*/ 8058 w 28575"/>
                              <a:gd name="connsiteY137" fmla="*/ 3172 h 9525"/>
                              <a:gd name="connsiteX138" fmla="*/ 8058 w 28575"/>
                              <a:gd name="connsiteY138" fmla="*/ 3172 h 9525"/>
                              <a:gd name="connsiteX139" fmla="*/ 8058 w 28575"/>
                              <a:gd name="connsiteY139" fmla="*/ 6353 h 9525"/>
                              <a:gd name="connsiteX140" fmla="*/ 8058 w 28575"/>
                              <a:gd name="connsiteY140" fmla="*/ 6353 h 9525"/>
                              <a:gd name="connsiteX141" fmla="*/ 8058 w 28575"/>
                              <a:gd name="connsiteY141" fmla="*/ 6353 h 9525"/>
                              <a:gd name="connsiteX142" fmla="*/ 8058 w 28575"/>
                              <a:gd name="connsiteY142" fmla="*/ 6353 h 9525"/>
                              <a:gd name="connsiteX143" fmla="*/ 8058 w 28575"/>
                              <a:gd name="connsiteY143" fmla="*/ 3172 h 9525"/>
                              <a:gd name="connsiteX144" fmla="*/ 8058 w 28575"/>
                              <a:gd name="connsiteY144" fmla="*/ 3172 h 9525"/>
                              <a:gd name="connsiteX145" fmla="*/ 8058 w 28575"/>
                              <a:gd name="connsiteY145" fmla="*/ 6353 h 9525"/>
                              <a:gd name="connsiteX146" fmla="*/ 8792 w 28575"/>
                              <a:gd name="connsiteY146" fmla="*/ 3172 h 9525"/>
                              <a:gd name="connsiteX147" fmla="*/ 8792 w 28575"/>
                              <a:gd name="connsiteY147" fmla="*/ 3172 h 9525"/>
                              <a:gd name="connsiteX148" fmla="*/ 8792 w 28575"/>
                              <a:gd name="connsiteY148" fmla="*/ 6353 h 9525"/>
                              <a:gd name="connsiteX149" fmla="*/ 8792 w 28575"/>
                              <a:gd name="connsiteY149" fmla="*/ 6353 h 9525"/>
                              <a:gd name="connsiteX150" fmla="*/ 8792 w 28575"/>
                              <a:gd name="connsiteY150" fmla="*/ 6353 h 9525"/>
                              <a:gd name="connsiteX151" fmla="*/ 8792 w 28575"/>
                              <a:gd name="connsiteY151" fmla="*/ 6353 h 9525"/>
                              <a:gd name="connsiteX152" fmla="*/ 8792 w 28575"/>
                              <a:gd name="connsiteY152" fmla="*/ 6353 h 9525"/>
                              <a:gd name="connsiteX153" fmla="*/ 8792 w 28575"/>
                              <a:gd name="connsiteY153" fmla="*/ 6353 h 9525"/>
                              <a:gd name="connsiteX154" fmla="*/ 8792 w 28575"/>
                              <a:gd name="connsiteY154" fmla="*/ 3172 h 9525"/>
                              <a:gd name="connsiteX155" fmla="*/ 8792 w 28575"/>
                              <a:gd name="connsiteY155" fmla="*/ 3172 h 9525"/>
                              <a:gd name="connsiteX156" fmla="*/ 8792 w 28575"/>
                              <a:gd name="connsiteY156" fmla="*/ 3172 h 9525"/>
                              <a:gd name="connsiteX157" fmla="*/ 8792 w 28575"/>
                              <a:gd name="connsiteY157" fmla="*/ 6353 h 9525"/>
                              <a:gd name="connsiteX158" fmla="*/ 8792 w 28575"/>
                              <a:gd name="connsiteY158" fmla="*/ 6353 h 9525"/>
                              <a:gd name="connsiteX159" fmla="*/ 8792 w 28575"/>
                              <a:gd name="connsiteY159" fmla="*/ 6353 h 9525"/>
                              <a:gd name="connsiteX160" fmla="*/ 8792 w 28575"/>
                              <a:gd name="connsiteY160" fmla="*/ 6353 h 9525"/>
                              <a:gd name="connsiteX161" fmla="*/ 8792 w 28575"/>
                              <a:gd name="connsiteY161" fmla="*/ 6353 h 9525"/>
                              <a:gd name="connsiteX162" fmla="*/ 8792 w 28575"/>
                              <a:gd name="connsiteY162" fmla="*/ 6353 h 9525"/>
                              <a:gd name="connsiteX163" fmla="*/ 8792 w 28575"/>
                              <a:gd name="connsiteY163" fmla="*/ 6353 h 9525"/>
                              <a:gd name="connsiteX164" fmla="*/ 9525 w 28575"/>
                              <a:gd name="connsiteY164" fmla="*/ 6353 h 9525"/>
                              <a:gd name="connsiteX165" fmla="*/ 9525 w 28575"/>
                              <a:gd name="connsiteY165" fmla="*/ 6353 h 9525"/>
                              <a:gd name="connsiteX166" fmla="*/ 9525 w 28575"/>
                              <a:gd name="connsiteY166" fmla="*/ 9525 h 9525"/>
                              <a:gd name="connsiteX167" fmla="*/ 9525 w 28575"/>
                              <a:gd name="connsiteY167" fmla="*/ 9525 h 9525"/>
                              <a:gd name="connsiteX168" fmla="*/ 9525 w 28575"/>
                              <a:gd name="connsiteY168" fmla="*/ 9525 h 9525"/>
                              <a:gd name="connsiteX169" fmla="*/ 9525 w 28575"/>
                              <a:gd name="connsiteY169" fmla="*/ 6353 h 9525"/>
                              <a:gd name="connsiteX170" fmla="*/ 9525 w 28575"/>
                              <a:gd name="connsiteY170" fmla="*/ 6353 h 9525"/>
                              <a:gd name="connsiteX171" fmla="*/ 9525 w 28575"/>
                              <a:gd name="connsiteY171" fmla="*/ 6353 h 9525"/>
                              <a:gd name="connsiteX172" fmla="*/ 9525 w 28575"/>
                              <a:gd name="connsiteY172" fmla="*/ 3172 h 9525"/>
                              <a:gd name="connsiteX173" fmla="*/ 9525 w 28575"/>
                              <a:gd name="connsiteY173" fmla="*/ 3172 h 9525"/>
                              <a:gd name="connsiteX174" fmla="*/ 9525 w 28575"/>
                              <a:gd name="connsiteY174" fmla="*/ 3172 h 9525"/>
                              <a:gd name="connsiteX175" fmla="*/ 9525 w 28575"/>
                              <a:gd name="connsiteY175" fmla="*/ 6353 h 9525"/>
                              <a:gd name="connsiteX176" fmla="*/ 10258 w 28575"/>
                              <a:gd name="connsiteY176" fmla="*/ 6353 h 9525"/>
                              <a:gd name="connsiteX177" fmla="*/ 10258 w 28575"/>
                              <a:gd name="connsiteY177" fmla="*/ 6353 h 9525"/>
                              <a:gd name="connsiteX178" fmla="*/ 10258 w 28575"/>
                              <a:gd name="connsiteY178" fmla="*/ 6353 h 9525"/>
                              <a:gd name="connsiteX179" fmla="*/ 10258 w 28575"/>
                              <a:gd name="connsiteY179" fmla="*/ 6353 h 9525"/>
                              <a:gd name="connsiteX180" fmla="*/ 10258 w 28575"/>
                              <a:gd name="connsiteY180" fmla="*/ 3172 h 9525"/>
                              <a:gd name="connsiteX181" fmla="*/ 10258 w 28575"/>
                              <a:gd name="connsiteY181" fmla="*/ 6353 h 9525"/>
                              <a:gd name="connsiteX182" fmla="*/ 10258 w 28575"/>
                              <a:gd name="connsiteY182" fmla="*/ 6353 h 9525"/>
                              <a:gd name="connsiteX183" fmla="*/ 10258 w 28575"/>
                              <a:gd name="connsiteY183" fmla="*/ 6353 h 9525"/>
                              <a:gd name="connsiteX184" fmla="*/ 10258 w 28575"/>
                              <a:gd name="connsiteY184" fmla="*/ 6353 h 9525"/>
                              <a:gd name="connsiteX185" fmla="*/ 10258 w 28575"/>
                              <a:gd name="connsiteY185" fmla="*/ 6353 h 9525"/>
                              <a:gd name="connsiteX186" fmla="*/ 10258 w 28575"/>
                              <a:gd name="connsiteY186" fmla="*/ 3172 h 9525"/>
                              <a:gd name="connsiteX187" fmla="*/ 10258 w 28575"/>
                              <a:gd name="connsiteY187" fmla="*/ 6353 h 9525"/>
                              <a:gd name="connsiteX188" fmla="*/ 10258 w 28575"/>
                              <a:gd name="connsiteY188" fmla="*/ 6353 h 9525"/>
                              <a:gd name="connsiteX189" fmla="*/ 10258 w 28575"/>
                              <a:gd name="connsiteY189" fmla="*/ 6353 h 9525"/>
                              <a:gd name="connsiteX190" fmla="*/ 10992 w 28575"/>
                              <a:gd name="connsiteY190" fmla="*/ 9525 h 9525"/>
                              <a:gd name="connsiteX191" fmla="*/ 10992 w 28575"/>
                              <a:gd name="connsiteY191" fmla="*/ 9525 h 9525"/>
                              <a:gd name="connsiteX192" fmla="*/ 10992 w 28575"/>
                              <a:gd name="connsiteY192" fmla="*/ 9525 h 9525"/>
                              <a:gd name="connsiteX193" fmla="*/ 10992 w 28575"/>
                              <a:gd name="connsiteY193" fmla="*/ 6353 h 9525"/>
                              <a:gd name="connsiteX194" fmla="*/ 10992 w 28575"/>
                              <a:gd name="connsiteY194" fmla="*/ 6353 h 9525"/>
                              <a:gd name="connsiteX195" fmla="*/ 10992 w 28575"/>
                              <a:gd name="connsiteY195" fmla="*/ 3172 h 9525"/>
                              <a:gd name="connsiteX196" fmla="*/ 10992 w 28575"/>
                              <a:gd name="connsiteY196" fmla="*/ 3172 h 9525"/>
                              <a:gd name="connsiteX197" fmla="*/ 10992 w 28575"/>
                              <a:gd name="connsiteY197" fmla="*/ 3172 h 9525"/>
                              <a:gd name="connsiteX198" fmla="*/ 10992 w 28575"/>
                              <a:gd name="connsiteY198" fmla="*/ 6353 h 9525"/>
                              <a:gd name="connsiteX199" fmla="*/ 10992 w 28575"/>
                              <a:gd name="connsiteY199" fmla="*/ 3172 h 9525"/>
                              <a:gd name="connsiteX200" fmla="*/ 10992 w 28575"/>
                              <a:gd name="connsiteY200" fmla="*/ 6353 h 9525"/>
                              <a:gd name="connsiteX201" fmla="*/ 10992 w 28575"/>
                              <a:gd name="connsiteY201" fmla="*/ 6353 h 9525"/>
                              <a:gd name="connsiteX202" fmla="*/ 11725 w 28575"/>
                              <a:gd name="connsiteY202" fmla="*/ 6353 h 9525"/>
                              <a:gd name="connsiteX203" fmla="*/ 11725 w 28575"/>
                              <a:gd name="connsiteY203" fmla="*/ 6353 h 9525"/>
                              <a:gd name="connsiteX204" fmla="*/ 11725 w 28575"/>
                              <a:gd name="connsiteY204" fmla="*/ 6353 h 9525"/>
                              <a:gd name="connsiteX205" fmla="*/ 11725 w 28575"/>
                              <a:gd name="connsiteY205" fmla="*/ 6353 h 9525"/>
                              <a:gd name="connsiteX206" fmla="*/ 11725 w 28575"/>
                              <a:gd name="connsiteY206" fmla="*/ 6353 h 9525"/>
                              <a:gd name="connsiteX207" fmla="*/ 11725 w 28575"/>
                              <a:gd name="connsiteY207" fmla="*/ 6353 h 9525"/>
                              <a:gd name="connsiteX208" fmla="*/ 11725 w 28575"/>
                              <a:gd name="connsiteY208" fmla="*/ 6353 h 9525"/>
                              <a:gd name="connsiteX209" fmla="*/ 11725 w 28575"/>
                              <a:gd name="connsiteY209" fmla="*/ 6353 h 9525"/>
                              <a:gd name="connsiteX210" fmla="*/ 11725 w 28575"/>
                              <a:gd name="connsiteY210" fmla="*/ 6353 h 9525"/>
                              <a:gd name="connsiteX211" fmla="*/ 11725 w 28575"/>
                              <a:gd name="connsiteY211" fmla="*/ 6353 h 9525"/>
                              <a:gd name="connsiteX212" fmla="*/ 11725 w 28575"/>
                              <a:gd name="connsiteY212" fmla="*/ 3172 h 9525"/>
                              <a:gd name="connsiteX213" fmla="*/ 11725 w 28575"/>
                              <a:gd name="connsiteY213" fmla="*/ 3172 h 9525"/>
                              <a:gd name="connsiteX214" fmla="*/ 12459 w 28575"/>
                              <a:gd name="connsiteY214" fmla="*/ 6353 h 9525"/>
                              <a:gd name="connsiteX215" fmla="*/ 12459 w 28575"/>
                              <a:gd name="connsiteY215" fmla="*/ 6353 h 9525"/>
                              <a:gd name="connsiteX216" fmla="*/ 12459 w 28575"/>
                              <a:gd name="connsiteY216" fmla="*/ 6353 h 9525"/>
                              <a:gd name="connsiteX217" fmla="*/ 12459 w 28575"/>
                              <a:gd name="connsiteY217" fmla="*/ 6353 h 9525"/>
                              <a:gd name="connsiteX218" fmla="*/ 12459 w 28575"/>
                              <a:gd name="connsiteY218" fmla="*/ 6353 h 9525"/>
                              <a:gd name="connsiteX219" fmla="*/ 12459 w 28575"/>
                              <a:gd name="connsiteY219" fmla="*/ 6353 h 9525"/>
                              <a:gd name="connsiteX220" fmla="*/ 12459 w 28575"/>
                              <a:gd name="connsiteY220" fmla="*/ 3172 h 9525"/>
                              <a:gd name="connsiteX221" fmla="*/ 12459 w 28575"/>
                              <a:gd name="connsiteY221" fmla="*/ 6353 h 9525"/>
                              <a:gd name="connsiteX222" fmla="*/ 12459 w 28575"/>
                              <a:gd name="connsiteY222" fmla="*/ 3172 h 9525"/>
                              <a:gd name="connsiteX223" fmla="*/ 12459 w 28575"/>
                              <a:gd name="connsiteY223" fmla="*/ 3172 h 9525"/>
                              <a:gd name="connsiteX224" fmla="*/ 12459 w 28575"/>
                              <a:gd name="connsiteY224" fmla="*/ 6353 h 9525"/>
                              <a:gd name="connsiteX225" fmla="*/ 12459 w 28575"/>
                              <a:gd name="connsiteY225" fmla="*/ 6353 h 9525"/>
                              <a:gd name="connsiteX226" fmla="*/ 13192 w 28575"/>
                              <a:gd name="connsiteY226" fmla="*/ 6353 h 9525"/>
                              <a:gd name="connsiteX227" fmla="*/ 13192 w 28575"/>
                              <a:gd name="connsiteY227" fmla="*/ 6353 h 9525"/>
                              <a:gd name="connsiteX228" fmla="*/ 13192 w 28575"/>
                              <a:gd name="connsiteY228" fmla="*/ 6353 h 9525"/>
                              <a:gd name="connsiteX229" fmla="*/ 13192 w 28575"/>
                              <a:gd name="connsiteY229" fmla="*/ 6353 h 9525"/>
                              <a:gd name="connsiteX230" fmla="*/ 13192 w 28575"/>
                              <a:gd name="connsiteY230" fmla="*/ 6353 h 9525"/>
                              <a:gd name="connsiteX231" fmla="*/ 13192 w 28575"/>
                              <a:gd name="connsiteY231" fmla="*/ 6353 h 9525"/>
                              <a:gd name="connsiteX232" fmla="*/ 13192 w 28575"/>
                              <a:gd name="connsiteY232" fmla="*/ 6353 h 9525"/>
                              <a:gd name="connsiteX233" fmla="*/ 13192 w 28575"/>
                              <a:gd name="connsiteY233" fmla="*/ 6353 h 9525"/>
                              <a:gd name="connsiteX234" fmla="*/ 13192 w 28575"/>
                              <a:gd name="connsiteY234" fmla="*/ 3172 h 9525"/>
                              <a:gd name="connsiteX235" fmla="*/ 13192 w 28575"/>
                              <a:gd name="connsiteY235" fmla="*/ 3172 h 9525"/>
                              <a:gd name="connsiteX236" fmla="*/ 13192 w 28575"/>
                              <a:gd name="connsiteY236" fmla="*/ 3172 h 9525"/>
                              <a:gd name="connsiteX237" fmla="*/ 13192 w 28575"/>
                              <a:gd name="connsiteY237" fmla="*/ 0 h 9525"/>
                              <a:gd name="connsiteX238" fmla="*/ 13926 w 28575"/>
                              <a:gd name="connsiteY238" fmla="*/ 3172 h 9525"/>
                              <a:gd name="connsiteX239" fmla="*/ 13926 w 28575"/>
                              <a:gd name="connsiteY239" fmla="*/ 6353 h 9525"/>
                              <a:gd name="connsiteX240" fmla="*/ 13926 w 28575"/>
                              <a:gd name="connsiteY240" fmla="*/ 6353 h 9525"/>
                              <a:gd name="connsiteX241" fmla="*/ 13926 w 28575"/>
                              <a:gd name="connsiteY241" fmla="*/ 6353 h 9525"/>
                              <a:gd name="connsiteX242" fmla="*/ 13926 w 28575"/>
                              <a:gd name="connsiteY242" fmla="*/ 6353 h 9525"/>
                              <a:gd name="connsiteX243" fmla="*/ 13926 w 28575"/>
                              <a:gd name="connsiteY243" fmla="*/ 6353 h 9525"/>
                              <a:gd name="connsiteX244" fmla="*/ 13926 w 28575"/>
                              <a:gd name="connsiteY244" fmla="*/ 6353 h 9525"/>
                              <a:gd name="connsiteX245" fmla="*/ 13926 w 28575"/>
                              <a:gd name="connsiteY245" fmla="*/ 6353 h 9525"/>
                              <a:gd name="connsiteX246" fmla="*/ 13926 w 28575"/>
                              <a:gd name="connsiteY246" fmla="*/ 6353 h 9525"/>
                              <a:gd name="connsiteX247" fmla="*/ 13926 w 28575"/>
                              <a:gd name="connsiteY247" fmla="*/ 6353 h 9525"/>
                              <a:gd name="connsiteX248" fmla="*/ 13926 w 28575"/>
                              <a:gd name="connsiteY248" fmla="*/ 6353 h 9525"/>
                              <a:gd name="connsiteX249" fmla="*/ 13926 w 28575"/>
                              <a:gd name="connsiteY249" fmla="*/ 6353 h 9525"/>
                              <a:gd name="connsiteX250" fmla="*/ 13926 w 28575"/>
                              <a:gd name="connsiteY250" fmla="*/ 6353 h 9525"/>
                              <a:gd name="connsiteX251" fmla="*/ 13926 w 28575"/>
                              <a:gd name="connsiteY251" fmla="*/ 6353 h 9525"/>
                              <a:gd name="connsiteX252" fmla="*/ 13926 w 28575"/>
                              <a:gd name="connsiteY252" fmla="*/ 6353 h 9525"/>
                              <a:gd name="connsiteX253" fmla="*/ 13926 w 28575"/>
                              <a:gd name="connsiteY253" fmla="*/ 6353 h 9525"/>
                              <a:gd name="connsiteX254" fmla="*/ 13926 w 28575"/>
                              <a:gd name="connsiteY254" fmla="*/ 6353 h 9525"/>
                              <a:gd name="connsiteX255" fmla="*/ 13926 w 28575"/>
                              <a:gd name="connsiteY255" fmla="*/ 6353 h 9525"/>
                              <a:gd name="connsiteX256" fmla="*/ 13926 w 28575"/>
                              <a:gd name="connsiteY256" fmla="*/ 6353 h 9525"/>
                              <a:gd name="connsiteX257" fmla="*/ 13926 w 28575"/>
                              <a:gd name="connsiteY257" fmla="*/ 6353 h 9525"/>
                              <a:gd name="connsiteX258" fmla="*/ 14649 w 28575"/>
                              <a:gd name="connsiteY258" fmla="*/ 9525 h 9525"/>
                              <a:gd name="connsiteX259" fmla="*/ 14649 w 28575"/>
                              <a:gd name="connsiteY259" fmla="*/ 6353 h 9525"/>
                              <a:gd name="connsiteX260" fmla="*/ 14649 w 28575"/>
                              <a:gd name="connsiteY260" fmla="*/ 6353 h 9525"/>
                              <a:gd name="connsiteX261" fmla="*/ 14649 w 28575"/>
                              <a:gd name="connsiteY261" fmla="*/ 3172 h 9525"/>
                              <a:gd name="connsiteX262" fmla="*/ 14649 w 28575"/>
                              <a:gd name="connsiteY262" fmla="*/ 3172 h 9525"/>
                              <a:gd name="connsiteX263" fmla="*/ 14649 w 28575"/>
                              <a:gd name="connsiteY263" fmla="*/ 3172 h 9525"/>
                              <a:gd name="connsiteX264" fmla="*/ 14649 w 28575"/>
                              <a:gd name="connsiteY264" fmla="*/ 6353 h 9525"/>
                              <a:gd name="connsiteX265" fmla="*/ 14649 w 28575"/>
                              <a:gd name="connsiteY265" fmla="*/ 6353 h 9525"/>
                              <a:gd name="connsiteX266" fmla="*/ 14649 w 28575"/>
                              <a:gd name="connsiteY266" fmla="*/ 6353 h 9525"/>
                              <a:gd name="connsiteX267" fmla="*/ 14649 w 28575"/>
                              <a:gd name="connsiteY267" fmla="*/ 6353 h 9525"/>
                              <a:gd name="connsiteX268" fmla="*/ 14649 w 28575"/>
                              <a:gd name="connsiteY268" fmla="*/ 3172 h 9525"/>
                              <a:gd name="connsiteX269" fmla="*/ 14649 w 28575"/>
                              <a:gd name="connsiteY269" fmla="*/ 3172 h 9525"/>
                              <a:gd name="connsiteX270" fmla="*/ 15383 w 28575"/>
                              <a:gd name="connsiteY270" fmla="*/ 3172 h 9525"/>
                              <a:gd name="connsiteX271" fmla="*/ 15383 w 28575"/>
                              <a:gd name="connsiteY271" fmla="*/ 6353 h 9525"/>
                              <a:gd name="connsiteX272" fmla="*/ 15383 w 28575"/>
                              <a:gd name="connsiteY272" fmla="*/ 6353 h 9525"/>
                              <a:gd name="connsiteX273" fmla="*/ 15383 w 28575"/>
                              <a:gd name="connsiteY273" fmla="*/ 6353 h 9525"/>
                              <a:gd name="connsiteX274" fmla="*/ 15383 w 28575"/>
                              <a:gd name="connsiteY274" fmla="*/ 6353 h 9525"/>
                              <a:gd name="connsiteX275" fmla="*/ 15383 w 28575"/>
                              <a:gd name="connsiteY275" fmla="*/ 3172 h 9525"/>
                              <a:gd name="connsiteX276" fmla="*/ 15383 w 28575"/>
                              <a:gd name="connsiteY276" fmla="*/ 6353 h 9525"/>
                              <a:gd name="connsiteX277" fmla="*/ 15383 w 28575"/>
                              <a:gd name="connsiteY277" fmla="*/ 6353 h 9525"/>
                              <a:gd name="connsiteX278" fmla="*/ 15383 w 28575"/>
                              <a:gd name="connsiteY278" fmla="*/ 3172 h 9525"/>
                              <a:gd name="connsiteX279" fmla="*/ 15383 w 28575"/>
                              <a:gd name="connsiteY279" fmla="*/ 3172 h 9525"/>
                              <a:gd name="connsiteX280" fmla="*/ 15383 w 28575"/>
                              <a:gd name="connsiteY280" fmla="*/ 3172 h 9525"/>
                              <a:gd name="connsiteX281" fmla="*/ 15383 w 28575"/>
                              <a:gd name="connsiteY281" fmla="*/ 3172 h 9525"/>
                              <a:gd name="connsiteX282" fmla="*/ 16116 w 28575"/>
                              <a:gd name="connsiteY282" fmla="*/ 3172 h 9525"/>
                              <a:gd name="connsiteX283" fmla="*/ 16116 w 28575"/>
                              <a:gd name="connsiteY283" fmla="*/ 3172 h 9525"/>
                              <a:gd name="connsiteX284" fmla="*/ 16116 w 28575"/>
                              <a:gd name="connsiteY284" fmla="*/ 3172 h 9525"/>
                              <a:gd name="connsiteX285" fmla="*/ 16116 w 28575"/>
                              <a:gd name="connsiteY285" fmla="*/ 3172 h 9525"/>
                              <a:gd name="connsiteX286" fmla="*/ 16116 w 28575"/>
                              <a:gd name="connsiteY286" fmla="*/ 3172 h 9525"/>
                              <a:gd name="connsiteX287" fmla="*/ 16116 w 28575"/>
                              <a:gd name="connsiteY287" fmla="*/ 3172 h 9525"/>
                              <a:gd name="connsiteX288" fmla="*/ 16116 w 28575"/>
                              <a:gd name="connsiteY288" fmla="*/ 6353 h 9525"/>
                              <a:gd name="connsiteX289" fmla="*/ 16116 w 28575"/>
                              <a:gd name="connsiteY289" fmla="*/ 6353 h 9525"/>
                              <a:gd name="connsiteX290" fmla="*/ 16116 w 28575"/>
                              <a:gd name="connsiteY290" fmla="*/ 6353 h 9525"/>
                              <a:gd name="connsiteX291" fmla="*/ 16116 w 28575"/>
                              <a:gd name="connsiteY291" fmla="*/ 9525 h 9525"/>
                              <a:gd name="connsiteX292" fmla="*/ 16116 w 28575"/>
                              <a:gd name="connsiteY292" fmla="*/ 6353 h 9525"/>
                              <a:gd name="connsiteX293" fmla="*/ 16116 w 28575"/>
                              <a:gd name="connsiteY293" fmla="*/ 6353 h 9525"/>
                              <a:gd name="connsiteX294" fmla="*/ 16850 w 28575"/>
                              <a:gd name="connsiteY294" fmla="*/ 6353 h 9525"/>
                              <a:gd name="connsiteX295" fmla="*/ 16850 w 28575"/>
                              <a:gd name="connsiteY295" fmla="*/ 6353 h 9525"/>
                              <a:gd name="connsiteX296" fmla="*/ 16850 w 28575"/>
                              <a:gd name="connsiteY296" fmla="*/ 6353 h 9525"/>
                              <a:gd name="connsiteX297" fmla="*/ 16850 w 28575"/>
                              <a:gd name="connsiteY297" fmla="*/ 6353 h 9525"/>
                              <a:gd name="connsiteX298" fmla="*/ 16850 w 28575"/>
                              <a:gd name="connsiteY298" fmla="*/ 6353 h 9525"/>
                              <a:gd name="connsiteX299" fmla="*/ 16850 w 28575"/>
                              <a:gd name="connsiteY299" fmla="*/ 6353 h 9525"/>
                              <a:gd name="connsiteX300" fmla="*/ 16850 w 28575"/>
                              <a:gd name="connsiteY300" fmla="*/ 6353 h 9525"/>
                              <a:gd name="connsiteX301" fmla="*/ 16850 w 28575"/>
                              <a:gd name="connsiteY301" fmla="*/ 6353 h 9525"/>
                              <a:gd name="connsiteX302" fmla="*/ 16850 w 28575"/>
                              <a:gd name="connsiteY302" fmla="*/ 6353 h 9525"/>
                              <a:gd name="connsiteX303" fmla="*/ 16850 w 28575"/>
                              <a:gd name="connsiteY303" fmla="*/ 6353 h 9525"/>
                              <a:gd name="connsiteX304" fmla="*/ 16850 w 28575"/>
                              <a:gd name="connsiteY304" fmla="*/ 6353 h 9525"/>
                              <a:gd name="connsiteX305" fmla="*/ 16850 w 28575"/>
                              <a:gd name="connsiteY305" fmla="*/ 6353 h 9525"/>
                              <a:gd name="connsiteX306" fmla="*/ 17583 w 28575"/>
                              <a:gd name="connsiteY306" fmla="*/ 6353 h 9525"/>
                              <a:gd name="connsiteX307" fmla="*/ 17583 w 28575"/>
                              <a:gd name="connsiteY307" fmla="*/ 6353 h 9525"/>
                              <a:gd name="connsiteX308" fmla="*/ 17583 w 28575"/>
                              <a:gd name="connsiteY308" fmla="*/ 3172 h 9525"/>
                              <a:gd name="connsiteX309" fmla="*/ 17583 w 28575"/>
                              <a:gd name="connsiteY309" fmla="*/ 3172 h 9525"/>
                              <a:gd name="connsiteX310" fmla="*/ 17583 w 28575"/>
                              <a:gd name="connsiteY310" fmla="*/ 0 h 9525"/>
                              <a:gd name="connsiteX311" fmla="*/ 17583 w 28575"/>
                              <a:gd name="connsiteY311" fmla="*/ 3172 h 9525"/>
                              <a:gd name="connsiteX312" fmla="*/ 17583 w 28575"/>
                              <a:gd name="connsiteY312" fmla="*/ 0 h 9525"/>
                              <a:gd name="connsiteX313" fmla="*/ 17583 w 28575"/>
                              <a:gd name="connsiteY313" fmla="*/ 3172 h 9525"/>
                              <a:gd name="connsiteX314" fmla="*/ 17583 w 28575"/>
                              <a:gd name="connsiteY314" fmla="*/ 3172 h 9525"/>
                              <a:gd name="connsiteX315" fmla="*/ 17583 w 28575"/>
                              <a:gd name="connsiteY315" fmla="*/ 3172 h 9525"/>
                              <a:gd name="connsiteX316" fmla="*/ 17583 w 28575"/>
                              <a:gd name="connsiteY316" fmla="*/ 3172 h 9525"/>
                              <a:gd name="connsiteX317" fmla="*/ 17583 w 28575"/>
                              <a:gd name="connsiteY317" fmla="*/ 3172 h 9525"/>
                              <a:gd name="connsiteX318" fmla="*/ 18317 w 28575"/>
                              <a:gd name="connsiteY318" fmla="*/ 3172 h 9525"/>
                              <a:gd name="connsiteX319" fmla="*/ 18317 w 28575"/>
                              <a:gd name="connsiteY319" fmla="*/ 6353 h 9525"/>
                              <a:gd name="connsiteX320" fmla="*/ 18317 w 28575"/>
                              <a:gd name="connsiteY320" fmla="*/ 6353 h 9525"/>
                              <a:gd name="connsiteX321" fmla="*/ 18317 w 28575"/>
                              <a:gd name="connsiteY321" fmla="*/ 6353 h 9525"/>
                              <a:gd name="connsiteX322" fmla="*/ 18317 w 28575"/>
                              <a:gd name="connsiteY322" fmla="*/ 6353 h 9525"/>
                              <a:gd name="connsiteX323" fmla="*/ 18317 w 28575"/>
                              <a:gd name="connsiteY323" fmla="*/ 6353 h 9525"/>
                              <a:gd name="connsiteX324" fmla="*/ 18317 w 28575"/>
                              <a:gd name="connsiteY324" fmla="*/ 6353 h 9525"/>
                              <a:gd name="connsiteX325" fmla="*/ 18317 w 28575"/>
                              <a:gd name="connsiteY325" fmla="*/ 6353 h 9525"/>
                              <a:gd name="connsiteX326" fmla="*/ 18317 w 28575"/>
                              <a:gd name="connsiteY326" fmla="*/ 6353 h 9525"/>
                              <a:gd name="connsiteX327" fmla="*/ 18317 w 28575"/>
                              <a:gd name="connsiteY327" fmla="*/ 6353 h 9525"/>
                              <a:gd name="connsiteX328" fmla="*/ 18317 w 28575"/>
                              <a:gd name="connsiteY328" fmla="*/ 6353 h 9525"/>
                              <a:gd name="connsiteX329" fmla="*/ 18317 w 28575"/>
                              <a:gd name="connsiteY329" fmla="*/ 6353 h 9525"/>
                              <a:gd name="connsiteX330" fmla="*/ 18317 w 28575"/>
                              <a:gd name="connsiteY330" fmla="*/ 6353 h 9525"/>
                              <a:gd name="connsiteX331" fmla="*/ 18317 w 28575"/>
                              <a:gd name="connsiteY331" fmla="*/ 6353 h 9525"/>
                              <a:gd name="connsiteX332" fmla="*/ 18317 w 28575"/>
                              <a:gd name="connsiteY332" fmla="*/ 6353 h 9525"/>
                              <a:gd name="connsiteX333" fmla="*/ 18317 w 28575"/>
                              <a:gd name="connsiteY333" fmla="*/ 6353 h 9525"/>
                              <a:gd name="connsiteX334" fmla="*/ 18317 w 28575"/>
                              <a:gd name="connsiteY334" fmla="*/ 6353 h 9525"/>
                              <a:gd name="connsiteX335" fmla="*/ 18317 w 28575"/>
                              <a:gd name="connsiteY335" fmla="*/ 6353 h 9525"/>
                              <a:gd name="connsiteX336" fmla="*/ 18317 w 28575"/>
                              <a:gd name="connsiteY336" fmla="*/ 6353 h 9525"/>
                              <a:gd name="connsiteX337" fmla="*/ 18317 w 28575"/>
                              <a:gd name="connsiteY337" fmla="*/ 6353 h 9525"/>
                              <a:gd name="connsiteX338" fmla="*/ 19050 w 28575"/>
                              <a:gd name="connsiteY338" fmla="*/ 6353 h 9525"/>
                              <a:gd name="connsiteX339" fmla="*/ 19050 w 28575"/>
                              <a:gd name="connsiteY339" fmla="*/ 6353 h 9525"/>
                              <a:gd name="connsiteX340" fmla="*/ 19050 w 28575"/>
                              <a:gd name="connsiteY340" fmla="*/ 6353 h 9525"/>
                              <a:gd name="connsiteX341" fmla="*/ 19050 w 28575"/>
                              <a:gd name="connsiteY341" fmla="*/ 6353 h 9525"/>
                              <a:gd name="connsiteX342" fmla="*/ 19050 w 28575"/>
                              <a:gd name="connsiteY342" fmla="*/ 6353 h 9525"/>
                              <a:gd name="connsiteX343" fmla="*/ 19050 w 28575"/>
                              <a:gd name="connsiteY343" fmla="*/ 3172 h 9525"/>
                              <a:gd name="connsiteX344" fmla="*/ 19050 w 28575"/>
                              <a:gd name="connsiteY344" fmla="*/ 6353 h 9525"/>
                              <a:gd name="connsiteX345" fmla="*/ 19050 w 28575"/>
                              <a:gd name="connsiteY345" fmla="*/ 3172 h 9525"/>
                              <a:gd name="connsiteX346" fmla="*/ 19050 w 28575"/>
                              <a:gd name="connsiteY346" fmla="*/ 6353 h 9525"/>
                              <a:gd name="connsiteX347" fmla="*/ 19050 w 28575"/>
                              <a:gd name="connsiteY347" fmla="*/ 6353 h 9525"/>
                              <a:gd name="connsiteX348" fmla="*/ 19050 w 28575"/>
                              <a:gd name="connsiteY348" fmla="*/ 6353 h 9525"/>
                              <a:gd name="connsiteX349" fmla="*/ 19050 w 28575"/>
                              <a:gd name="connsiteY349" fmla="*/ 6353 h 9525"/>
                              <a:gd name="connsiteX350" fmla="*/ 19783 w 28575"/>
                              <a:gd name="connsiteY350" fmla="*/ 6353 h 9525"/>
                              <a:gd name="connsiteX351" fmla="*/ 19783 w 28575"/>
                              <a:gd name="connsiteY351" fmla="*/ 6353 h 9525"/>
                              <a:gd name="connsiteX352" fmla="*/ 19783 w 28575"/>
                              <a:gd name="connsiteY352" fmla="*/ 6353 h 9525"/>
                              <a:gd name="connsiteX353" fmla="*/ 19783 w 28575"/>
                              <a:gd name="connsiteY353" fmla="*/ 6353 h 9525"/>
                              <a:gd name="connsiteX354" fmla="*/ 19783 w 28575"/>
                              <a:gd name="connsiteY354" fmla="*/ 6353 h 9525"/>
                              <a:gd name="connsiteX355" fmla="*/ 19783 w 28575"/>
                              <a:gd name="connsiteY355" fmla="*/ 6353 h 9525"/>
                              <a:gd name="connsiteX356" fmla="*/ 19783 w 28575"/>
                              <a:gd name="connsiteY356" fmla="*/ 6353 h 9525"/>
                              <a:gd name="connsiteX357" fmla="*/ 19783 w 28575"/>
                              <a:gd name="connsiteY357" fmla="*/ 6353 h 9525"/>
                              <a:gd name="connsiteX358" fmla="*/ 19783 w 28575"/>
                              <a:gd name="connsiteY358" fmla="*/ 6353 h 9525"/>
                              <a:gd name="connsiteX359" fmla="*/ 19783 w 28575"/>
                              <a:gd name="connsiteY359" fmla="*/ 6353 h 9525"/>
                              <a:gd name="connsiteX360" fmla="*/ 19783 w 28575"/>
                              <a:gd name="connsiteY360" fmla="*/ 3172 h 9525"/>
                              <a:gd name="connsiteX361" fmla="*/ 19783 w 28575"/>
                              <a:gd name="connsiteY361" fmla="*/ 3172 h 9525"/>
                              <a:gd name="connsiteX362" fmla="*/ 20517 w 28575"/>
                              <a:gd name="connsiteY362" fmla="*/ 3172 h 9525"/>
                              <a:gd name="connsiteX363" fmla="*/ 20517 w 28575"/>
                              <a:gd name="connsiteY363" fmla="*/ 3172 h 9525"/>
                              <a:gd name="connsiteX364" fmla="*/ 20517 w 28575"/>
                              <a:gd name="connsiteY364" fmla="*/ 6353 h 9525"/>
                              <a:gd name="connsiteX365" fmla="*/ 20517 w 28575"/>
                              <a:gd name="connsiteY365" fmla="*/ 6353 h 9525"/>
                              <a:gd name="connsiteX366" fmla="*/ 20517 w 28575"/>
                              <a:gd name="connsiteY366" fmla="*/ 3172 h 9525"/>
                              <a:gd name="connsiteX367" fmla="*/ 20517 w 28575"/>
                              <a:gd name="connsiteY367" fmla="*/ 3172 h 9525"/>
                              <a:gd name="connsiteX368" fmla="*/ 20517 w 28575"/>
                              <a:gd name="connsiteY368" fmla="*/ 6353 h 9525"/>
                              <a:gd name="connsiteX369" fmla="*/ 20517 w 28575"/>
                              <a:gd name="connsiteY369" fmla="*/ 3172 h 9525"/>
                              <a:gd name="connsiteX370" fmla="*/ 20517 w 28575"/>
                              <a:gd name="connsiteY370" fmla="*/ 3172 h 9525"/>
                              <a:gd name="connsiteX371" fmla="*/ 20517 w 28575"/>
                              <a:gd name="connsiteY371" fmla="*/ 6353 h 9525"/>
                              <a:gd name="connsiteX372" fmla="*/ 20517 w 28575"/>
                              <a:gd name="connsiteY372" fmla="*/ 3172 h 9525"/>
                              <a:gd name="connsiteX373" fmla="*/ 20517 w 28575"/>
                              <a:gd name="connsiteY373" fmla="*/ 6353 h 9525"/>
                              <a:gd name="connsiteX374" fmla="*/ 21250 w 28575"/>
                              <a:gd name="connsiteY374" fmla="*/ 6353 h 9525"/>
                              <a:gd name="connsiteX375" fmla="*/ 21250 w 28575"/>
                              <a:gd name="connsiteY375" fmla="*/ 6353 h 9525"/>
                              <a:gd name="connsiteX376" fmla="*/ 21250 w 28575"/>
                              <a:gd name="connsiteY376" fmla="*/ 6353 h 9525"/>
                              <a:gd name="connsiteX377" fmla="*/ 21250 w 28575"/>
                              <a:gd name="connsiteY377" fmla="*/ 6353 h 9525"/>
                              <a:gd name="connsiteX378" fmla="*/ 21250 w 28575"/>
                              <a:gd name="connsiteY378" fmla="*/ 9525 h 9525"/>
                              <a:gd name="connsiteX379" fmla="*/ 21250 w 28575"/>
                              <a:gd name="connsiteY379" fmla="*/ 6353 h 9525"/>
                              <a:gd name="connsiteX380" fmla="*/ 21250 w 28575"/>
                              <a:gd name="connsiteY380" fmla="*/ 6353 h 9525"/>
                              <a:gd name="connsiteX381" fmla="*/ 21250 w 28575"/>
                              <a:gd name="connsiteY381" fmla="*/ 6353 h 9525"/>
                              <a:gd name="connsiteX382" fmla="*/ 21250 w 28575"/>
                              <a:gd name="connsiteY382" fmla="*/ 6353 h 9525"/>
                              <a:gd name="connsiteX383" fmla="*/ 21250 w 28575"/>
                              <a:gd name="connsiteY383" fmla="*/ 6353 h 9525"/>
                              <a:gd name="connsiteX384" fmla="*/ 21250 w 28575"/>
                              <a:gd name="connsiteY384" fmla="*/ 3172 h 9525"/>
                              <a:gd name="connsiteX385" fmla="*/ 21250 w 28575"/>
                              <a:gd name="connsiteY385" fmla="*/ 3172 h 9525"/>
                              <a:gd name="connsiteX386" fmla="*/ 21984 w 28575"/>
                              <a:gd name="connsiteY386" fmla="*/ 3172 h 9525"/>
                              <a:gd name="connsiteX387" fmla="*/ 21984 w 28575"/>
                              <a:gd name="connsiteY387" fmla="*/ 3172 h 9525"/>
                              <a:gd name="connsiteX388" fmla="*/ 21984 w 28575"/>
                              <a:gd name="connsiteY388" fmla="*/ 6353 h 9525"/>
                              <a:gd name="connsiteX389" fmla="*/ 21984 w 28575"/>
                              <a:gd name="connsiteY389" fmla="*/ 6353 h 9525"/>
                              <a:gd name="connsiteX390" fmla="*/ 21984 w 28575"/>
                              <a:gd name="connsiteY390" fmla="*/ 6353 h 9525"/>
                              <a:gd name="connsiteX391" fmla="*/ 21984 w 28575"/>
                              <a:gd name="connsiteY391" fmla="*/ 6353 h 9525"/>
                              <a:gd name="connsiteX392" fmla="*/ 21984 w 28575"/>
                              <a:gd name="connsiteY392" fmla="*/ 6353 h 9525"/>
                              <a:gd name="connsiteX393" fmla="*/ 21984 w 28575"/>
                              <a:gd name="connsiteY393" fmla="*/ 6353 h 9525"/>
                              <a:gd name="connsiteX394" fmla="*/ 21984 w 28575"/>
                              <a:gd name="connsiteY394" fmla="*/ 6353 h 9525"/>
                              <a:gd name="connsiteX395" fmla="*/ 21984 w 28575"/>
                              <a:gd name="connsiteY395" fmla="*/ 6353 h 9525"/>
                              <a:gd name="connsiteX396" fmla="*/ 21984 w 28575"/>
                              <a:gd name="connsiteY396" fmla="*/ 6353 h 9525"/>
                              <a:gd name="connsiteX397" fmla="*/ 21984 w 28575"/>
                              <a:gd name="connsiteY397" fmla="*/ 6353 h 9525"/>
                              <a:gd name="connsiteX398" fmla="*/ 21984 w 28575"/>
                              <a:gd name="connsiteY398" fmla="*/ 6353 h 9525"/>
                              <a:gd name="connsiteX399" fmla="*/ 21984 w 28575"/>
                              <a:gd name="connsiteY399" fmla="*/ 6353 h 9525"/>
                              <a:gd name="connsiteX400" fmla="*/ 22717 w 28575"/>
                              <a:gd name="connsiteY400" fmla="*/ 3172 h 9525"/>
                              <a:gd name="connsiteX401" fmla="*/ 22717 w 28575"/>
                              <a:gd name="connsiteY401" fmla="*/ 3172 h 9525"/>
                              <a:gd name="connsiteX402" fmla="*/ 22717 w 28575"/>
                              <a:gd name="connsiteY402" fmla="*/ 6353 h 9525"/>
                              <a:gd name="connsiteX403" fmla="*/ 22717 w 28575"/>
                              <a:gd name="connsiteY403" fmla="*/ 6353 h 9525"/>
                              <a:gd name="connsiteX404" fmla="*/ 22717 w 28575"/>
                              <a:gd name="connsiteY404" fmla="*/ 6353 h 9525"/>
                              <a:gd name="connsiteX405" fmla="*/ 22717 w 28575"/>
                              <a:gd name="connsiteY405" fmla="*/ 3172 h 9525"/>
                              <a:gd name="connsiteX406" fmla="*/ 22717 w 28575"/>
                              <a:gd name="connsiteY406" fmla="*/ 6353 h 9525"/>
                              <a:gd name="connsiteX407" fmla="*/ 22717 w 28575"/>
                              <a:gd name="connsiteY407" fmla="*/ 6353 h 9525"/>
                              <a:gd name="connsiteX408" fmla="*/ 22717 w 28575"/>
                              <a:gd name="connsiteY408" fmla="*/ 6353 h 9525"/>
                              <a:gd name="connsiteX409" fmla="*/ 22717 w 28575"/>
                              <a:gd name="connsiteY409" fmla="*/ 6353 h 9525"/>
                              <a:gd name="connsiteX410" fmla="*/ 22717 w 28575"/>
                              <a:gd name="connsiteY410" fmla="*/ 3172 h 9525"/>
                              <a:gd name="connsiteX411" fmla="*/ 22717 w 28575"/>
                              <a:gd name="connsiteY411" fmla="*/ 3172 h 9525"/>
                              <a:gd name="connsiteX412" fmla="*/ 22717 w 28575"/>
                              <a:gd name="connsiteY412" fmla="*/ 3172 h 9525"/>
                              <a:gd name="connsiteX413" fmla="*/ 22717 w 28575"/>
                              <a:gd name="connsiteY413" fmla="*/ 6353 h 9525"/>
                              <a:gd name="connsiteX414" fmla="*/ 22717 w 28575"/>
                              <a:gd name="connsiteY414" fmla="*/ 6353 h 9525"/>
                              <a:gd name="connsiteX415" fmla="*/ 22717 w 28575"/>
                              <a:gd name="connsiteY415" fmla="*/ 6353 h 9525"/>
                              <a:gd name="connsiteX416" fmla="*/ 22717 w 28575"/>
                              <a:gd name="connsiteY416" fmla="*/ 6353 h 9525"/>
                              <a:gd name="connsiteX417" fmla="*/ 22717 w 28575"/>
                              <a:gd name="connsiteY417" fmla="*/ 3172 h 9525"/>
                              <a:gd name="connsiteX418" fmla="*/ 23451 w 28575"/>
                              <a:gd name="connsiteY418" fmla="*/ 3172 h 9525"/>
                              <a:gd name="connsiteX419" fmla="*/ 23451 w 28575"/>
                              <a:gd name="connsiteY419" fmla="*/ 3172 h 9525"/>
                              <a:gd name="connsiteX420" fmla="*/ 23451 w 28575"/>
                              <a:gd name="connsiteY420" fmla="*/ 6353 h 9525"/>
                              <a:gd name="connsiteX421" fmla="*/ 23451 w 28575"/>
                              <a:gd name="connsiteY421" fmla="*/ 6353 h 9525"/>
                              <a:gd name="connsiteX422" fmla="*/ 23451 w 28575"/>
                              <a:gd name="connsiteY422" fmla="*/ 6353 h 9525"/>
                              <a:gd name="connsiteX423" fmla="*/ 23451 w 28575"/>
                              <a:gd name="connsiteY423" fmla="*/ 6353 h 9525"/>
                              <a:gd name="connsiteX424" fmla="*/ 23451 w 28575"/>
                              <a:gd name="connsiteY424" fmla="*/ 3172 h 9525"/>
                              <a:gd name="connsiteX425" fmla="*/ 23451 w 28575"/>
                              <a:gd name="connsiteY425" fmla="*/ 6353 h 9525"/>
                              <a:gd name="connsiteX426" fmla="*/ 23451 w 28575"/>
                              <a:gd name="connsiteY426" fmla="*/ 6353 h 9525"/>
                              <a:gd name="connsiteX427" fmla="*/ 23451 w 28575"/>
                              <a:gd name="connsiteY427" fmla="*/ 3172 h 9525"/>
                              <a:gd name="connsiteX428" fmla="*/ 23451 w 28575"/>
                              <a:gd name="connsiteY428" fmla="*/ 6353 h 9525"/>
                              <a:gd name="connsiteX429" fmla="*/ 23451 w 28575"/>
                              <a:gd name="connsiteY429" fmla="*/ 6353 h 9525"/>
                              <a:gd name="connsiteX430" fmla="*/ 24174 w 28575"/>
                              <a:gd name="connsiteY430" fmla="*/ 6353 h 9525"/>
                              <a:gd name="connsiteX431" fmla="*/ 24174 w 28575"/>
                              <a:gd name="connsiteY431" fmla="*/ 6353 h 9525"/>
                              <a:gd name="connsiteX432" fmla="*/ 24174 w 28575"/>
                              <a:gd name="connsiteY432" fmla="*/ 6353 h 9525"/>
                              <a:gd name="connsiteX433" fmla="*/ 24174 w 28575"/>
                              <a:gd name="connsiteY433" fmla="*/ 6353 h 9525"/>
                              <a:gd name="connsiteX434" fmla="*/ 24174 w 28575"/>
                              <a:gd name="connsiteY434" fmla="*/ 6353 h 9525"/>
                              <a:gd name="connsiteX435" fmla="*/ 24174 w 28575"/>
                              <a:gd name="connsiteY435" fmla="*/ 6353 h 9525"/>
                              <a:gd name="connsiteX436" fmla="*/ 24174 w 28575"/>
                              <a:gd name="connsiteY436" fmla="*/ 6353 h 9525"/>
                              <a:gd name="connsiteX437" fmla="*/ 24174 w 28575"/>
                              <a:gd name="connsiteY437" fmla="*/ 6353 h 9525"/>
                              <a:gd name="connsiteX438" fmla="*/ 24174 w 28575"/>
                              <a:gd name="connsiteY438" fmla="*/ 6353 h 9525"/>
                              <a:gd name="connsiteX439" fmla="*/ 24174 w 28575"/>
                              <a:gd name="connsiteY439" fmla="*/ 6353 h 9525"/>
                              <a:gd name="connsiteX440" fmla="*/ 24174 w 28575"/>
                              <a:gd name="connsiteY440" fmla="*/ 6353 h 9525"/>
                              <a:gd name="connsiteX441" fmla="*/ 24174 w 28575"/>
                              <a:gd name="connsiteY441" fmla="*/ 3172 h 9525"/>
                              <a:gd name="connsiteX442" fmla="*/ 24908 w 28575"/>
                              <a:gd name="connsiteY442" fmla="*/ 6353 h 9525"/>
                              <a:gd name="connsiteX443" fmla="*/ 24908 w 28575"/>
                              <a:gd name="connsiteY443" fmla="*/ 6353 h 9525"/>
                              <a:gd name="connsiteX444" fmla="*/ 24908 w 28575"/>
                              <a:gd name="connsiteY444" fmla="*/ 6353 h 9525"/>
                              <a:gd name="connsiteX445" fmla="*/ 24908 w 28575"/>
                              <a:gd name="connsiteY445" fmla="*/ 3172 h 9525"/>
                              <a:gd name="connsiteX446" fmla="*/ 24908 w 28575"/>
                              <a:gd name="connsiteY446" fmla="*/ 3172 h 9525"/>
                              <a:gd name="connsiteX447" fmla="*/ 24908 w 28575"/>
                              <a:gd name="connsiteY447" fmla="*/ 0 h 9525"/>
                              <a:gd name="connsiteX448" fmla="*/ 24908 w 28575"/>
                              <a:gd name="connsiteY448" fmla="*/ 0 h 9525"/>
                              <a:gd name="connsiteX449" fmla="*/ 24908 w 28575"/>
                              <a:gd name="connsiteY449" fmla="*/ 3172 h 9525"/>
                              <a:gd name="connsiteX450" fmla="*/ 24908 w 28575"/>
                              <a:gd name="connsiteY450" fmla="*/ 3172 h 9525"/>
                              <a:gd name="connsiteX451" fmla="*/ 24908 w 28575"/>
                              <a:gd name="connsiteY451" fmla="*/ 3172 h 9525"/>
                              <a:gd name="connsiteX452" fmla="*/ 24908 w 28575"/>
                              <a:gd name="connsiteY452" fmla="*/ 6353 h 9525"/>
                              <a:gd name="connsiteX453" fmla="*/ 24908 w 28575"/>
                              <a:gd name="connsiteY453" fmla="*/ 6353 h 9525"/>
                              <a:gd name="connsiteX454" fmla="*/ 25641 w 28575"/>
                              <a:gd name="connsiteY454" fmla="*/ 6353 h 9525"/>
                              <a:gd name="connsiteX455" fmla="*/ 25641 w 28575"/>
                              <a:gd name="connsiteY455" fmla="*/ 6353 h 9525"/>
                              <a:gd name="connsiteX456" fmla="*/ 25641 w 28575"/>
                              <a:gd name="connsiteY456" fmla="*/ 6353 h 9525"/>
                              <a:gd name="connsiteX457" fmla="*/ 25641 w 28575"/>
                              <a:gd name="connsiteY457" fmla="*/ 3172 h 9525"/>
                              <a:gd name="connsiteX458" fmla="*/ 25641 w 28575"/>
                              <a:gd name="connsiteY458" fmla="*/ 3172 h 9525"/>
                              <a:gd name="connsiteX459" fmla="*/ 25641 w 28575"/>
                              <a:gd name="connsiteY459" fmla="*/ 3172 h 9525"/>
                              <a:gd name="connsiteX460" fmla="*/ 25641 w 28575"/>
                              <a:gd name="connsiteY460" fmla="*/ 6353 h 9525"/>
                              <a:gd name="connsiteX461" fmla="*/ 25641 w 28575"/>
                              <a:gd name="connsiteY461" fmla="*/ 6353 h 9525"/>
                              <a:gd name="connsiteX462" fmla="*/ 25641 w 28575"/>
                              <a:gd name="connsiteY462" fmla="*/ 6353 h 9525"/>
                              <a:gd name="connsiteX463" fmla="*/ 25641 w 28575"/>
                              <a:gd name="connsiteY463" fmla="*/ 6353 h 9525"/>
                              <a:gd name="connsiteX464" fmla="*/ 25641 w 28575"/>
                              <a:gd name="connsiteY464" fmla="*/ 6353 h 9525"/>
                              <a:gd name="connsiteX465" fmla="*/ 25641 w 28575"/>
                              <a:gd name="connsiteY465" fmla="*/ 6353 h 9525"/>
                              <a:gd name="connsiteX466" fmla="*/ 26375 w 28575"/>
                              <a:gd name="connsiteY466" fmla="*/ 3172 h 9525"/>
                              <a:gd name="connsiteX467" fmla="*/ 26375 w 28575"/>
                              <a:gd name="connsiteY467" fmla="*/ 3172 h 9525"/>
                              <a:gd name="connsiteX468" fmla="*/ 26375 w 28575"/>
                              <a:gd name="connsiteY468" fmla="*/ 3172 h 9525"/>
                              <a:gd name="connsiteX469" fmla="*/ 26375 w 28575"/>
                              <a:gd name="connsiteY469" fmla="*/ 3172 h 9525"/>
                              <a:gd name="connsiteX470" fmla="*/ 26375 w 28575"/>
                              <a:gd name="connsiteY470" fmla="*/ 6353 h 9525"/>
                              <a:gd name="connsiteX471" fmla="*/ 26375 w 28575"/>
                              <a:gd name="connsiteY471" fmla="*/ 6353 h 9525"/>
                              <a:gd name="connsiteX472" fmla="*/ 26375 w 28575"/>
                              <a:gd name="connsiteY472" fmla="*/ 6353 h 9525"/>
                              <a:gd name="connsiteX473" fmla="*/ 26375 w 28575"/>
                              <a:gd name="connsiteY473" fmla="*/ 6353 h 9525"/>
                              <a:gd name="connsiteX474" fmla="*/ 26375 w 28575"/>
                              <a:gd name="connsiteY474" fmla="*/ 6353 h 9525"/>
                              <a:gd name="connsiteX475" fmla="*/ 26375 w 28575"/>
                              <a:gd name="connsiteY475" fmla="*/ 6353 h 9525"/>
                              <a:gd name="connsiteX476" fmla="*/ 26375 w 28575"/>
                              <a:gd name="connsiteY476" fmla="*/ 6353 h 9525"/>
                              <a:gd name="connsiteX477" fmla="*/ 26375 w 28575"/>
                              <a:gd name="connsiteY477" fmla="*/ 6353 h 9525"/>
                              <a:gd name="connsiteX478" fmla="*/ 26375 w 28575"/>
                              <a:gd name="connsiteY478" fmla="*/ 6353 h 9525"/>
                              <a:gd name="connsiteX479" fmla="*/ 26375 w 28575"/>
                              <a:gd name="connsiteY479" fmla="*/ 6353 h 9525"/>
                              <a:gd name="connsiteX480" fmla="*/ 27108 w 28575"/>
                              <a:gd name="connsiteY480" fmla="*/ 6353 h 9525"/>
                              <a:gd name="connsiteX481" fmla="*/ 27108 w 28575"/>
                              <a:gd name="connsiteY481" fmla="*/ 3172 h 9525"/>
                              <a:gd name="connsiteX482" fmla="*/ 27108 w 28575"/>
                              <a:gd name="connsiteY482" fmla="*/ 3172 h 9525"/>
                              <a:gd name="connsiteX483" fmla="*/ 27108 w 28575"/>
                              <a:gd name="connsiteY483" fmla="*/ 0 h 9525"/>
                              <a:gd name="connsiteX484" fmla="*/ 27108 w 28575"/>
                              <a:gd name="connsiteY484" fmla="*/ 0 h 9525"/>
                              <a:gd name="connsiteX485" fmla="*/ 27108 w 28575"/>
                              <a:gd name="connsiteY485" fmla="*/ 3172 h 9525"/>
                              <a:gd name="connsiteX486" fmla="*/ 27108 w 28575"/>
                              <a:gd name="connsiteY486" fmla="*/ 0 h 9525"/>
                              <a:gd name="connsiteX487" fmla="*/ 27108 w 28575"/>
                              <a:gd name="connsiteY487" fmla="*/ 3172 h 9525"/>
                              <a:gd name="connsiteX488" fmla="*/ 27108 w 28575"/>
                              <a:gd name="connsiteY488" fmla="*/ 3172 h 9525"/>
                              <a:gd name="connsiteX489" fmla="*/ 27108 w 28575"/>
                              <a:gd name="connsiteY489" fmla="*/ 3172 h 9525"/>
                              <a:gd name="connsiteX490" fmla="*/ 27108 w 28575"/>
                              <a:gd name="connsiteY490" fmla="*/ 6353 h 9525"/>
                              <a:gd name="connsiteX491" fmla="*/ 27108 w 28575"/>
                              <a:gd name="connsiteY491" fmla="*/ 3172 h 9525"/>
                              <a:gd name="connsiteX492" fmla="*/ 27842 w 28575"/>
                              <a:gd name="connsiteY492" fmla="*/ 3172 h 9525"/>
                              <a:gd name="connsiteX493" fmla="*/ 27842 w 28575"/>
                              <a:gd name="connsiteY493" fmla="*/ 3172 h 9525"/>
                              <a:gd name="connsiteX494" fmla="*/ 27842 w 28575"/>
                              <a:gd name="connsiteY494" fmla="*/ 6353 h 9525"/>
                              <a:gd name="connsiteX495" fmla="*/ 27842 w 28575"/>
                              <a:gd name="connsiteY495" fmla="*/ 6353 h 9525"/>
                              <a:gd name="connsiteX496" fmla="*/ 27842 w 28575"/>
                              <a:gd name="connsiteY496" fmla="*/ 6353 h 9525"/>
                              <a:gd name="connsiteX497" fmla="*/ 27842 w 28575"/>
                              <a:gd name="connsiteY497" fmla="*/ 6353 h 9525"/>
                              <a:gd name="connsiteX498" fmla="*/ 27842 w 28575"/>
                              <a:gd name="connsiteY498" fmla="*/ 3172 h 9525"/>
                              <a:gd name="connsiteX499" fmla="*/ 27842 w 28575"/>
                              <a:gd name="connsiteY499" fmla="*/ 6353 h 9525"/>
                              <a:gd name="connsiteX500" fmla="*/ 27842 w 28575"/>
                              <a:gd name="connsiteY500" fmla="*/ 6353 h 9525"/>
                              <a:gd name="connsiteX501" fmla="*/ 27842 w 28575"/>
                              <a:gd name="connsiteY501" fmla="*/ 6353 h 9525"/>
                              <a:gd name="connsiteX502" fmla="*/ 27842 w 28575"/>
                              <a:gd name="connsiteY502" fmla="*/ 6353 h 9525"/>
                              <a:gd name="connsiteX503" fmla="*/ 27842 w 28575"/>
                              <a:gd name="connsiteY503" fmla="*/ 6353 h 9525"/>
                              <a:gd name="connsiteX504" fmla="*/ 27842 w 28575"/>
                              <a:gd name="connsiteY504" fmla="*/ 6353 h 9525"/>
                              <a:gd name="connsiteX505" fmla="*/ 27842 w 28575"/>
                              <a:gd name="connsiteY505" fmla="*/ 6353 h 9525"/>
                              <a:gd name="connsiteX506" fmla="*/ 27842 w 28575"/>
                              <a:gd name="connsiteY506" fmla="*/ 6353 h 9525"/>
                              <a:gd name="connsiteX507" fmla="*/ 27842 w 28575"/>
                              <a:gd name="connsiteY507" fmla="*/ 6353 h 9525"/>
                              <a:gd name="connsiteX508" fmla="*/ 27842 w 28575"/>
                              <a:gd name="connsiteY508" fmla="*/ 6353 h 9525"/>
                              <a:gd name="connsiteX509" fmla="*/ 27842 w 28575"/>
                              <a:gd name="connsiteY509" fmla="*/ 6353 h 9525"/>
                              <a:gd name="connsiteX510" fmla="*/ 28575 w 28575"/>
                              <a:gd name="connsiteY510" fmla="*/ 3172 h 9525"/>
                              <a:gd name="connsiteX511" fmla="*/ 28575 w 28575"/>
                              <a:gd name="connsiteY511" fmla="*/ 635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3172"/>
                                </a:moveTo>
                                <a:lnTo>
                                  <a:pt x="0" y="3172"/>
                                </a:lnTo>
                                <a:lnTo>
                                  <a:pt x="0" y="3172"/>
                                </a:lnTo>
                                <a:lnTo>
                                  <a:pt x="0" y="3172"/>
                                </a:lnTo>
                                <a:lnTo>
                                  <a:pt x="733" y="3172"/>
                                </a:lnTo>
                                <a:lnTo>
                                  <a:pt x="733" y="3172"/>
                                </a:lnTo>
                                <a:lnTo>
                                  <a:pt x="733" y="0"/>
                                </a:lnTo>
                                <a:lnTo>
                                  <a:pt x="733" y="0"/>
                                </a:lnTo>
                                <a:lnTo>
                                  <a:pt x="733" y="3172"/>
                                </a:lnTo>
                                <a:lnTo>
                                  <a:pt x="733" y="3172"/>
                                </a:lnTo>
                                <a:lnTo>
                                  <a:pt x="733" y="3172"/>
                                </a:lnTo>
                                <a:lnTo>
                                  <a:pt x="733" y="6353"/>
                                </a:lnTo>
                                <a:lnTo>
                                  <a:pt x="733" y="3172"/>
                                </a:lnTo>
                                <a:lnTo>
                                  <a:pt x="733" y="6353"/>
                                </a:lnTo>
                                <a:lnTo>
                                  <a:pt x="733" y="6353"/>
                                </a:lnTo>
                                <a:lnTo>
                                  <a:pt x="733" y="6353"/>
                                </a:lnTo>
                                <a:lnTo>
                                  <a:pt x="1467" y="6353"/>
                                </a:lnTo>
                                <a:lnTo>
                                  <a:pt x="1467" y="6353"/>
                                </a:lnTo>
                                <a:lnTo>
                                  <a:pt x="1467" y="3172"/>
                                </a:lnTo>
                                <a:lnTo>
                                  <a:pt x="1467" y="6353"/>
                                </a:lnTo>
                                <a:lnTo>
                                  <a:pt x="1467" y="3172"/>
                                </a:lnTo>
                                <a:lnTo>
                                  <a:pt x="1467" y="3172"/>
                                </a:lnTo>
                                <a:lnTo>
                                  <a:pt x="1467" y="6353"/>
                                </a:lnTo>
                                <a:lnTo>
                                  <a:pt x="1467" y="6353"/>
                                </a:lnTo>
                                <a:lnTo>
                                  <a:pt x="1467" y="6353"/>
                                </a:lnTo>
                                <a:lnTo>
                                  <a:pt x="1467" y="6353"/>
                                </a:lnTo>
                                <a:lnTo>
                                  <a:pt x="1467" y="6353"/>
                                </a:lnTo>
                                <a:lnTo>
                                  <a:pt x="1467" y="6353"/>
                                </a:lnTo>
                                <a:lnTo>
                                  <a:pt x="2200" y="3172"/>
                                </a:lnTo>
                                <a:lnTo>
                                  <a:pt x="2200" y="6353"/>
                                </a:lnTo>
                                <a:lnTo>
                                  <a:pt x="2200" y="3172"/>
                                </a:lnTo>
                                <a:lnTo>
                                  <a:pt x="2200" y="3172"/>
                                </a:lnTo>
                                <a:lnTo>
                                  <a:pt x="2200" y="3172"/>
                                </a:lnTo>
                                <a:lnTo>
                                  <a:pt x="2200" y="6353"/>
                                </a:lnTo>
                                <a:lnTo>
                                  <a:pt x="2200" y="3172"/>
                                </a:lnTo>
                                <a:lnTo>
                                  <a:pt x="2200" y="6353"/>
                                </a:lnTo>
                                <a:lnTo>
                                  <a:pt x="2200" y="3172"/>
                                </a:lnTo>
                                <a:lnTo>
                                  <a:pt x="2200" y="3172"/>
                                </a:lnTo>
                                <a:lnTo>
                                  <a:pt x="2200" y="3172"/>
                                </a:lnTo>
                                <a:lnTo>
                                  <a:pt x="2200" y="3172"/>
                                </a:lnTo>
                                <a:lnTo>
                                  <a:pt x="2934" y="3172"/>
                                </a:lnTo>
                                <a:lnTo>
                                  <a:pt x="2934" y="3172"/>
                                </a:lnTo>
                                <a:lnTo>
                                  <a:pt x="2934" y="6353"/>
                                </a:lnTo>
                                <a:lnTo>
                                  <a:pt x="2934" y="6353"/>
                                </a:lnTo>
                                <a:lnTo>
                                  <a:pt x="2934" y="6353"/>
                                </a:lnTo>
                                <a:lnTo>
                                  <a:pt x="2934" y="6353"/>
                                </a:lnTo>
                                <a:lnTo>
                                  <a:pt x="2934" y="6353"/>
                                </a:lnTo>
                                <a:lnTo>
                                  <a:pt x="2934" y="3172"/>
                                </a:lnTo>
                                <a:lnTo>
                                  <a:pt x="2934" y="3172"/>
                                </a:lnTo>
                                <a:lnTo>
                                  <a:pt x="2934" y="6353"/>
                                </a:lnTo>
                                <a:lnTo>
                                  <a:pt x="2934" y="6353"/>
                                </a:lnTo>
                                <a:lnTo>
                                  <a:pt x="2934" y="6353"/>
                                </a:lnTo>
                                <a:lnTo>
                                  <a:pt x="2934" y="6353"/>
                                </a:lnTo>
                                <a:lnTo>
                                  <a:pt x="2934" y="6353"/>
                                </a:lnTo>
                                <a:lnTo>
                                  <a:pt x="3667" y="6353"/>
                                </a:lnTo>
                                <a:lnTo>
                                  <a:pt x="3667" y="6353"/>
                                </a:lnTo>
                                <a:lnTo>
                                  <a:pt x="3667" y="6353"/>
                                </a:lnTo>
                                <a:lnTo>
                                  <a:pt x="3667" y="6353"/>
                                </a:lnTo>
                                <a:lnTo>
                                  <a:pt x="3667" y="6353"/>
                                </a:lnTo>
                                <a:lnTo>
                                  <a:pt x="3667" y="6353"/>
                                </a:lnTo>
                                <a:lnTo>
                                  <a:pt x="3667" y="6353"/>
                                </a:lnTo>
                                <a:lnTo>
                                  <a:pt x="3667" y="6353"/>
                                </a:lnTo>
                                <a:lnTo>
                                  <a:pt x="3667" y="6353"/>
                                </a:lnTo>
                                <a:lnTo>
                                  <a:pt x="3667" y="6353"/>
                                </a:lnTo>
                                <a:lnTo>
                                  <a:pt x="3667" y="6353"/>
                                </a:lnTo>
                                <a:lnTo>
                                  <a:pt x="3667" y="6353"/>
                                </a:lnTo>
                                <a:lnTo>
                                  <a:pt x="4401" y="6353"/>
                                </a:lnTo>
                                <a:lnTo>
                                  <a:pt x="4401" y="6353"/>
                                </a:lnTo>
                                <a:lnTo>
                                  <a:pt x="4401" y="6353"/>
                                </a:lnTo>
                                <a:lnTo>
                                  <a:pt x="4401" y="3172"/>
                                </a:lnTo>
                                <a:lnTo>
                                  <a:pt x="4401" y="3172"/>
                                </a:lnTo>
                                <a:lnTo>
                                  <a:pt x="4401" y="6353"/>
                                </a:lnTo>
                                <a:lnTo>
                                  <a:pt x="4401" y="6353"/>
                                </a:lnTo>
                                <a:lnTo>
                                  <a:pt x="4401" y="6353"/>
                                </a:lnTo>
                                <a:lnTo>
                                  <a:pt x="4401" y="6353"/>
                                </a:lnTo>
                                <a:lnTo>
                                  <a:pt x="4401" y="6353"/>
                                </a:lnTo>
                                <a:lnTo>
                                  <a:pt x="4401" y="6353"/>
                                </a:lnTo>
                                <a:lnTo>
                                  <a:pt x="4401" y="6353"/>
                                </a:lnTo>
                                <a:lnTo>
                                  <a:pt x="4401" y="6353"/>
                                </a:lnTo>
                                <a:lnTo>
                                  <a:pt x="4401" y="6353"/>
                                </a:lnTo>
                                <a:lnTo>
                                  <a:pt x="4401" y="6353"/>
                                </a:lnTo>
                                <a:lnTo>
                                  <a:pt x="4401" y="6353"/>
                                </a:lnTo>
                                <a:lnTo>
                                  <a:pt x="4401" y="6353"/>
                                </a:lnTo>
                                <a:lnTo>
                                  <a:pt x="4401" y="6353"/>
                                </a:lnTo>
                                <a:lnTo>
                                  <a:pt x="5124" y="3172"/>
                                </a:lnTo>
                                <a:lnTo>
                                  <a:pt x="5124" y="6353"/>
                                </a:lnTo>
                                <a:lnTo>
                                  <a:pt x="5124" y="6353"/>
                                </a:lnTo>
                                <a:lnTo>
                                  <a:pt x="5124" y="6353"/>
                                </a:lnTo>
                                <a:lnTo>
                                  <a:pt x="5124" y="9525"/>
                                </a:lnTo>
                                <a:lnTo>
                                  <a:pt x="5124" y="6353"/>
                                </a:lnTo>
                                <a:lnTo>
                                  <a:pt x="5124" y="6353"/>
                                </a:lnTo>
                                <a:lnTo>
                                  <a:pt x="5124" y="6353"/>
                                </a:lnTo>
                                <a:lnTo>
                                  <a:pt x="5124" y="6353"/>
                                </a:lnTo>
                                <a:lnTo>
                                  <a:pt x="5124" y="6353"/>
                                </a:lnTo>
                                <a:lnTo>
                                  <a:pt x="5124" y="6353"/>
                                </a:lnTo>
                                <a:lnTo>
                                  <a:pt x="5124" y="6353"/>
                                </a:lnTo>
                                <a:lnTo>
                                  <a:pt x="5858" y="3172"/>
                                </a:lnTo>
                                <a:lnTo>
                                  <a:pt x="5858" y="3172"/>
                                </a:lnTo>
                                <a:lnTo>
                                  <a:pt x="5858" y="6353"/>
                                </a:lnTo>
                                <a:lnTo>
                                  <a:pt x="5858" y="6353"/>
                                </a:lnTo>
                                <a:lnTo>
                                  <a:pt x="5858" y="3172"/>
                                </a:lnTo>
                                <a:lnTo>
                                  <a:pt x="5858" y="6353"/>
                                </a:lnTo>
                                <a:lnTo>
                                  <a:pt x="5858" y="6353"/>
                                </a:lnTo>
                                <a:lnTo>
                                  <a:pt x="5858" y="6353"/>
                                </a:lnTo>
                                <a:lnTo>
                                  <a:pt x="5858" y="6353"/>
                                </a:lnTo>
                                <a:lnTo>
                                  <a:pt x="5858" y="6353"/>
                                </a:lnTo>
                                <a:lnTo>
                                  <a:pt x="5858" y="3172"/>
                                </a:lnTo>
                                <a:lnTo>
                                  <a:pt x="5858" y="0"/>
                                </a:lnTo>
                                <a:lnTo>
                                  <a:pt x="6591" y="0"/>
                                </a:lnTo>
                                <a:lnTo>
                                  <a:pt x="6591" y="0"/>
                                </a:lnTo>
                                <a:lnTo>
                                  <a:pt x="6591" y="3172"/>
                                </a:lnTo>
                                <a:lnTo>
                                  <a:pt x="6591" y="6353"/>
                                </a:lnTo>
                                <a:lnTo>
                                  <a:pt x="6591" y="6353"/>
                                </a:lnTo>
                                <a:lnTo>
                                  <a:pt x="6591" y="6353"/>
                                </a:lnTo>
                                <a:lnTo>
                                  <a:pt x="6591" y="6353"/>
                                </a:lnTo>
                                <a:lnTo>
                                  <a:pt x="6591" y="6353"/>
                                </a:lnTo>
                                <a:lnTo>
                                  <a:pt x="6591" y="3172"/>
                                </a:lnTo>
                                <a:lnTo>
                                  <a:pt x="6591" y="3172"/>
                                </a:lnTo>
                                <a:lnTo>
                                  <a:pt x="6591" y="3172"/>
                                </a:lnTo>
                                <a:lnTo>
                                  <a:pt x="6591" y="3172"/>
                                </a:lnTo>
                                <a:lnTo>
                                  <a:pt x="6591" y="3172"/>
                                </a:lnTo>
                                <a:lnTo>
                                  <a:pt x="6591" y="3172"/>
                                </a:lnTo>
                                <a:lnTo>
                                  <a:pt x="7325" y="6353"/>
                                </a:lnTo>
                                <a:lnTo>
                                  <a:pt x="7325" y="6353"/>
                                </a:lnTo>
                                <a:lnTo>
                                  <a:pt x="7325" y="6353"/>
                                </a:lnTo>
                                <a:lnTo>
                                  <a:pt x="7325" y="6353"/>
                                </a:lnTo>
                                <a:lnTo>
                                  <a:pt x="7325" y="3172"/>
                                </a:lnTo>
                                <a:lnTo>
                                  <a:pt x="7325" y="3172"/>
                                </a:lnTo>
                                <a:lnTo>
                                  <a:pt x="7325" y="3172"/>
                                </a:lnTo>
                                <a:lnTo>
                                  <a:pt x="7325" y="6353"/>
                                </a:lnTo>
                                <a:lnTo>
                                  <a:pt x="7325" y="6353"/>
                                </a:lnTo>
                                <a:lnTo>
                                  <a:pt x="7325" y="6353"/>
                                </a:lnTo>
                                <a:lnTo>
                                  <a:pt x="7325" y="6353"/>
                                </a:lnTo>
                                <a:lnTo>
                                  <a:pt x="7325" y="6353"/>
                                </a:lnTo>
                                <a:lnTo>
                                  <a:pt x="8058" y="6353"/>
                                </a:lnTo>
                                <a:lnTo>
                                  <a:pt x="8058" y="3172"/>
                                </a:lnTo>
                                <a:lnTo>
                                  <a:pt x="8058" y="3172"/>
                                </a:lnTo>
                                <a:lnTo>
                                  <a:pt x="8058" y="3172"/>
                                </a:lnTo>
                                <a:lnTo>
                                  <a:pt x="8058" y="3172"/>
                                </a:lnTo>
                                <a:lnTo>
                                  <a:pt x="8058" y="6353"/>
                                </a:lnTo>
                                <a:lnTo>
                                  <a:pt x="8058" y="6353"/>
                                </a:lnTo>
                                <a:lnTo>
                                  <a:pt x="8058" y="6353"/>
                                </a:lnTo>
                                <a:lnTo>
                                  <a:pt x="8058" y="6353"/>
                                </a:lnTo>
                                <a:lnTo>
                                  <a:pt x="8058" y="3172"/>
                                </a:lnTo>
                                <a:lnTo>
                                  <a:pt x="8058" y="3172"/>
                                </a:lnTo>
                                <a:lnTo>
                                  <a:pt x="8058" y="6353"/>
                                </a:lnTo>
                                <a:lnTo>
                                  <a:pt x="8792" y="3172"/>
                                </a:lnTo>
                                <a:lnTo>
                                  <a:pt x="8792" y="3172"/>
                                </a:lnTo>
                                <a:lnTo>
                                  <a:pt x="8792" y="6353"/>
                                </a:lnTo>
                                <a:lnTo>
                                  <a:pt x="8792" y="6353"/>
                                </a:lnTo>
                                <a:lnTo>
                                  <a:pt x="8792" y="6353"/>
                                </a:lnTo>
                                <a:lnTo>
                                  <a:pt x="8792" y="6353"/>
                                </a:lnTo>
                                <a:lnTo>
                                  <a:pt x="8792" y="6353"/>
                                </a:lnTo>
                                <a:lnTo>
                                  <a:pt x="8792" y="6353"/>
                                </a:lnTo>
                                <a:lnTo>
                                  <a:pt x="8792" y="3172"/>
                                </a:lnTo>
                                <a:lnTo>
                                  <a:pt x="8792" y="3172"/>
                                </a:lnTo>
                                <a:lnTo>
                                  <a:pt x="8792" y="3172"/>
                                </a:lnTo>
                                <a:lnTo>
                                  <a:pt x="8792" y="6353"/>
                                </a:lnTo>
                                <a:lnTo>
                                  <a:pt x="8792" y="6353"/>
                                </a:lnTo>
                                <a:lnTo>
                                  <a:pt x="8792" y="6353"/>
                                </a:lnTo>
                                <a:lnTo>
                                  <a:pt x="8792" y="6353"/>
                                </a:lnTo>
                                <a:lnTo>
                                  <a:pt x="8792" y="6353"/>
                                </a:lnTo>
                                <a:lnTo>
                                  <a:pt x="8792" y="6353"/>
                                </a:lnTo>
                                <a:lnTo>
                                  <a:pt x="8792" y="6353"/>
                                </a:lnTo>
                                <a:lnTo>
                                  <a:pt x="9525" y="6353"/>
                                </a:lnTo>
                                <a:lnTo>
                                  <a:pt x="9525" y="6353"/>
                                </a:lnTo>
                                <a:lnTo>
                                  <a:pt x="9525" y="9525"/>
                                </a:lnTo>
                                <a:lnTo>
                                  <a:pt x="9525" y="9525"/>
                                </a:lnTo>
                                <a:lnTo>
                                  <a:pt x="9525" y="9525"/>
                                </a:lnTo>
                                <a:lnTo>
                                  <a:pt x="9525" y="6353"/>
                                </a:lnTo>
                                <a:lnTo>
                                  <a:pt x="9525" y="6353"/>
                                </a:lnTo>
                                <a:lnTo>
                                  <a:pt x="9525" y="6353"/>
                                </a:lnTo>
                                <a:lnTo>
                                  <a:pt x="9525" y="3172"/>
                                </a:lnTo>
                                <a:lnTo>
                                  <a:pt x="9525" y="3172"/>
                                </a:lnTo>
                                <a:lnTo>
                                  <a:pt x="9525" y="3172"/>
                                </a:lnTo>
                                <a:lnTo>
                                  <a:pt x="9525" y="6353"/>
                                </a:lnTo>
                                <a:lnTo>
                                  <a:pt x="10258" y="6353"/>
                                </a:lnTo>
                                <a:lnTo>
                                  <a:pt x="10258" y="6353"/>
                                </a:lnTo>
                                <a:lnTo>
                                  <a:pt x="10258" y="6353"/>
                                </a:lnTo>
                                <a:lnTo>
                                  <a:pt x="10258" y="6353"/>
                                </a:lnTo>
                                <a:lnTo>
                                  <a:pt x="10258" y="3172"/>
                                </a:lnTo>
                                <a:lnTo>
                                  <a:pt x="10258" y="6353"/>
                                </a:lnTo>
                                <a:lnTo>
                                  <a:pt x="10258" y="6353"/>
                                </a:lnTo>
                                <a:lnTo>
                                  <a:pt x="10258" y="6353"/>
                                </a:lnTo>
                                <a:lnTo>
                                  <a:pt x="10258" y="6353"/>
                                </a:lnTo>
                                <a:lnTo>
                                  <a:pt x="10258" y="6353"/>
                                </a:lnTo>
                                <a:lnTo>
                                  <a:pt x="10258" y="3172"/>
                                </a:lnTo>
                                <a:lnTo>
                                  <a:pt x="10258" y="6353"/>
                                </a:lnTo>
                                <a:lnTo>
                                  <a:pt x="10258" y="6353"/>
                                </a:lnTo>
                                <a:lnTo>
                                  <a:pt x="10258" y="6353"/>
                                </a:lnTo>
                                <a:lnTo>
                                  <a:pt x="10992" y="9525"/>
                                </a:lnTo>
                                <a:lnTo>
                                  <a:pt x="10992" y="9525"/>
                                </a:lnTo>
                                <a:lnTo>
                                  <a:pt x="10992" y="9525"/>
                                </a:lnTo>
                                <a:lnTo>
                                  <a:pt x="10992" y="6353"/>
                                </a:lnTo>
                                <a:lnTo>
                                  <a:pt x="10992" y="6353"/>
                                </a:lnTo>
                                <a:lnTo>
                                  <a:pt x="10992" y="3172"/>
                                </a:lnTo>
                                <a:lnTo>
                                  <a:pt x="10992" y="3172"/>
                                </a:lnTo>
                                <a:lnTo>
                                  <a:pt x="10992" y="3172"/>
                                </a:lnTo>
                                <a:lnTo>
                                  <a:pt x="10992" y="6353"/>
                                </a:lnTo>
                                <a:lnTo>
                                  <a:pt x="10992" y="3172"/>
                                </a:lnTo>
                                <a:lnTo>
                                  <a:pt x="10992" y="6353"/>
                                </a:lnTo>
                                <a:lnTo>
                                  <a:pt x="10992" y="6353"/>
                                </a:lnTo>
                                <a:lnTo>
                                  <a:pt x="11725" y="6353"/>
                                </a:lnTo>
                                <a:lnTo>
                                  <a:pt x="11725" y="6353"/>
                                </a:lnTo>
                                <a:lnTo>
                                  <a:pt x="11725" y="6353"/>
                                </a:lnTo>
                                <a:lnTo>
                                  <a:pt x="11725" y="6353"/>
                                </a:lnTo>
                                <a:lnTo>
                                  <a:pt x="11725" y="6353"/>
                                </a:lnTo>
                                <a:lnTo>
                                  <a:pt x="11725" y="6353"/>
                                </a:lnTo>
                                <a:lnTo>
                                  <a:pt x="11725" y="6353"/>
                                </a:lnTo>
                                <a:lnTo>
                                  <a:pt x="11725" y="6353"/>
                                </a:lnTo>
                                <a:lnTo>
                                  <a:pt x="11725" y="6353"/>
                                </a:lnTo>
                                <a:lnTo>
                                  <a:pt x="11725" y="6353"/>
                                </a:lnTo>
                                <a:lnTo>
                                  <a:pt x="11725" y="3172"/>
                                </a:lnTo>
                                <a:lnTo>
                                  <a:pt x="11725" y="3172"/>
                                </a:lnTo>
                                <a:lnTo>
                                  <a:pt x="12459" y="6353"/>
                                </a:lnTo>
                                <a:lnTo>
                                  <a:pt x="12459" y="6353"/>
                                </a:lnTo>
                                <a:lnTo>
                                  <a:pt x="12459" y="6353"/>
                                </a:lnTo>
                                <a:lnTo>
                                  <a:pt x="12459" y="6353"/>
                                </a:lnTo>
                                <a:lnTo>
                                  <a:pt x="12459" y="6353"/>
                                </a:lnTo>
                                <a:lnTo>
                                  <a:pt x="12459" y="6353"/>
                                </a:lnTo>
                                <a:lnTo>
                                  <a:pt x="12459" y="3172"/>
                                </a:lnTo>
                                <a:lnTo>
                                  <a:pt x="12459" y="6353"/>
                                </a:lnTo>
                                <a:lnTo>
                                  <a:pt x="12459" y="3172"/>
                                </a:lnTo>
                                <a:lnTo>
                                  <a:pt x="12459" y="3172"/>
                                </a:lnTo>
                                <a:lnTo>
                                  <a:pt x="12459" y="6353"/>
                                </a:lnTo>
                                <a:lnTo>
                                  <a:pt x="12459" y="6353"/>
                                </a:lnTo>
                                <a:lnTo>
                                  <a:pt x="13192" y="6353"/>
                                </a:lnTo>
                                <a:lnTo>
                                  <a:pt x="13192" y="6353"/>
                                </a:lnTo>
                                <a:lnTo>
                                  <a:pt x="13192" y="6353"/>
                                </a:lnTo>
                                <a:lnTo>
                                  <a:pt x="13192" y="6353"/>
                                </a:lnTo>
                                <a:lnTo>
                                  <a:pt x="13192" y="6353"/>
                                </a:lnTo>
                                <a:lnTo>
                                  <a:pt x="13192" y="6353"/>
                                </a:lnTo>
                                <a:lnTo>
                                  <a:pt x="13192" y="6353"/>
                                </a:lnTo>
                                <a:lnTo>
                                  <a:pt x="13192" y="6353"/>
                                </a:lnTo>
                                <a:lnTo>
                                  <a:pt x="13192" y="3172"/>
                                </a:lnTo>
                                <a:lnTo>
                                  <a:pt x="13192" y="3172"/>
                                </a:lnTo>
                                <a:lnTo>
                                  <a:pt x="13192" y="3172"/>
                                </a:lnTo>
                                <a:lnTo>
                                  <a:pt x="13192" y="0"/>
                                </a:lnTo>
                                <a:lnTo>
                                  <a:pt x="13926" y="3172"/>
                                </a:lnTo>
                                <a:lnTo>
                                  <a:pt x="13926" y="6353"/>
                                </a:lnTo>
                                <a:lnTo>
                                  <a:pt x="13926" y="6353"/>
                                </a:lnTo>
                                <a:lnTo>
                                  <a:pt x="13926" y="6353"/>
                                </a:lnTo>
                                <a:lnTo>
                                  <a:pt x="13926" y="6353"/>
                                </a:lnTo>
                                <a:lnTo>
                                  <a:pt x="13926" y="6353"/>
                                </a:lnTo>
                                <a:lnTo>
                                  <a:pt x="13926" y="6353"/>
                                </a:lnTo>
                                <a:lnTo>
                                  <a:pt x="13926" y="6353"/>
                                </a:lnTo>
                                <a:lnTo>
                                  <a:pt x="13926" y="6353"/>
                                </a:lnTo>
                                <a:lnTo>
                                  <a:pt x="13926" y="6353"/>
                                </a:lnTo>
                                <a:lnTo>
                                  <a:pt x="13926" y="6353"/>
                                </a:lnTo>
                                <a:lnTo>
                                  <a:pt x="13926" y="6353"/>
                                </a:lnTo>
                                <a:lnTo>
                                  <a:pt x="13926" y="6353"/>
                                </a:lnTo>
                                <a:lnTo>
                                  <a:pt x="13926" y="6353"/>
                                </a:lnTo>
                                <a:lnTo>
                                  <a:pt x="13926" y="6353"/>
                                </a:lnTo>
                                <a:lnTo>
                                  <a:pt x="13926" y="6353"/>
                                </a:lnTo>
                                <a:lnTo>
                                  <a:pt x="13926" y="6353"/>
                                </a:lnTo>
                                <a:lnTo>
                                  <a:pt x="13926" y="6353"/>
                                </a:lnTo>
                                <a:lnTo>
                                  <a:pt x="13926" y="6353"/>
                                </a:lnTo>
                                <a:lnTo>
                                  <a:pt x="13926" y="6353"/>
                                </a:lnTo>
                                <a:lnTo>
                                  <a:pt x="14649" y="9525"/>
                                </a:lnTo>
                                <a:lnTo>
                                  <a:pt x="14649" y="6353"/>
                                </a:lnTo>
                                <a:lnTo>
                                  <a:pt x="14649" y="6353"/>
                                </a:lnTo>
                                <a:lnTo>
                                  <a:pt x="14649" y="3172"/>
                                </a:lnTo>
                                <a:lnTo>
                                  <a:pt x="14649" y="3172"/>
                                </a:lnTo>
                                <a:lnTo>
                                  <a:pt x="14649" y="3172"/>
                                </a:lnTo>
                                <a:lnTo>
                                  <a:pt x="14649" y="6353"/>
                                </a:lnTo>
                                <a:lnTo>
                                  <a:pt x="14649" y="6353"/>
                                </a:lnTo>
                                <a:lnTo>
                                  <a:pt x="14649" y="6353"/>
                                </a:lnTo>
                                <a:lnTo>
                                  <a:pt x="14649" y="6353"/>
                                </a:lnTo>
                                <a:lnTo>
                                  <a:pt x="14649" y="3172"/>
                                </a:lnTo>
                                <a:lnTo>
                                  <a:pt x="14649" y="3172"/>
                                </a:lnTo>
                                <a:lnTo>
                                  <a:pt x="15383" y="3172"/>
                                </a:lnTo>
                                <a:lnTo>
                                  <a:pt x="15383" y="6353"/>
                                </a:lnTo>
                                <a:lnTo>
                                  <a:pt x="15383" y="6353"/>
                                </a:lnTo>
                                <a:lnTo>
                                  <a:pt x="15383" y="6353"/>
                                </a:lnTo>
                                <a:lnTo>
                                  <a:pt x="15383" y="6353"/>
                                </a:lnTo>
                                <a:lnTo>
                                  <a:pt x="15383" y="3172"/>
                                </a:lnTo>
                                <a:lnTo>
                                  <a:pt x="15383" y="6353"/>
                                </a:lnTo>
                                <a:lnTo>
                                  <a:pt x="15383" y="6353"/>
                                </a:lnTo>
                                <a:lnTo>
                                  <a:pt x="15383" y="3172"/>
                                </a:lnTo>
                                <a:lnTo>
                                  <a:pt x="15383" y="3172"/>
                                </a:lnTo>
                                <a:lnTo>
                                  <a:pt x="15383" y="3172"/>
                                </a:lnTo>
                                <a:lnTo>
                                  <a:pt x="15383" y="3172"/>
                                </a:lnTo>
                                <a:lnTo>
                                  <a:pt x="16116" y="3172"/>
                                </a:lnTo>
                                <a:lnTo>
                                  <a:pt x="16116" y="3172"/>
                                </a:lnTo>
                                <a:lnTo>
                                  <a:pt x="16116" y="3172"/>
                                </a:lnTo>
                                <a:lnTo>
                                  <a:pt x="16116" y="3172"/>
                                </a:lnTo>
                                <a:lnTo>
                                  <a:pt x="16116" y="3172"/>
                                </a:lnTo>
                                <a:lnTo>
                                  <a:pt x="16116" y="3172"/>
                                </a:lnTo>
                                <a:lnTo>
                                  <a:pt x="16116" y="6353"/>
                                </a:lnTo>
                                <a:lnTo>
                                  <a:pt x="16116" y="6353"/>
                                </a:lnTo>
                                <a:lnTo>
                                  <a:pt x="16116" y="6353"/>
                                </a:lnTo>
                                <a:lnTo>
                                  <a:pt x="16116" y="9525"/>
                                </a:lnTo>
                                <a:lnTo>
                                  <a:pt x="16116" y="6353"/>
                                </a:lnTo>
                                <a:lnTo>
                                  <a:pt x="16116" y="6353"/>
                                </a:lnTo>
                                <a:lnTo>
                                  <a:pt x="16850" y="6353"/>
                                </a:lnTo>
                                <a:lnTo>
                                  <a:pt x="16850" y="6353"/>
                                </a:lnTo>
                                <a:lnTo>
                                  <a:pt x="16850" y="6353"/>
                                </a:lnTo>
                                <a:lnTo>
                                  <a:pt x="16850" y="6353"/>
                                </a:lnTo>
                                <a:lnTo>
                                  <a:pt x="16850" y="6353"/>
                                </a:lnTo>
                                <a:lnTo>
                                  <a:pt x="16850" y="6353"/>
                                </a:lnTo>
                                <a:lnTo>
                                  <a:pt x="16850" y="6353"/>
                                </a:lnTo>
                                <a:lnTo>
                                  <a:pt x="16850" y="6353"/>
                                </a:lnTo>
                                <a:lnTo>
                                  <a:pt x="16850" y="6353"/>
                                </a:lnTo>
                                <a:lnTo>
                                  <a:pt x="16850" y="6353"/>
                                </a:lnTo>
                                <a:lnTo>
                                  <a:pt x="16850" y="6353"/>
                                </a:lnTo>
                                <a:lnTo>
                                  <a:pt x="16850" y="6353"/>
                                </a:lnTo>
                                <a:lnTo>
                                  <a:pt x="17583" y="6353"/>
                                </a:lnTo>
                                <a:lnTo>
                                  <a:pt x="17583" y="6353"/>
                                </a:lnTo>
                                <a:lnTo>
                                  <a:pt x="17583" y="3172"/>
                                </a:lnTo>
                                <a:lnTo>
                                  <a:pt x="17583" y="3172"/>
                                </a:lnTo>
                                <a:lnTo>
                                  <a:pt x="17583" y="0"/>
                                </a:lnTo>
                                <a:lnTo>
                                  <a:pt x="17583" y="3172"/>
                                </a:lnTo>
                                <a:lnTo>
                                  <a:pt x="17583" y="0"/>
                                </a:lnTo>
                                <a:lnTo>
                                  <a:pt x="17583" y="3172"/>
                                </a:lnTo>
                                <a:lnTo>
                                  <a:pt x="17583" y="3172"/>
                                </a:lnTo>
                                <a:lnTo>
                                  <a:pt x="17583" y="3172"/>
                                </a:lnTo>
                                <a:lnTo>
                                  <a:pt x="17583" y="3172"/>
                                </a:lnTo>
                                <a:lnTo>
                                  <a:pt x="17583" y="3172"/>
                                </a:lnTo>
                                <a:lnTo>
                                  <a:pt x="18317" y="3172"/>
                                </a:lnTo>
                                <a:lnTo>
                                  <a:pt x="18317" y="6353"/>
                                </a:lnTo>
                                <a:lnTo>
                                  <a:pt x="18317" y="6353"/>
                                </a:lnTo>
                                <a:lnTo>
                                  <a:pt x="18317" y="6353"/>
                                </a:lnTo>
                                <a:lnTo>
                                  <a:pt x="18317" y="6353"/>
                                </a:lnTo>
                                <a:lnTo>
                                  <a:pt x="18317" y="6353"/>
                                </a:lnTo>
                                <a:lnTo>
                                  <a:pt x="18317" y="6353"/>
                                </a:lnTo>
                                <a:lnTo>
                                  <a:pt x="18317" y="6353"/>
                                </a:lnTo>
                                <a:lnTo>
                                  <a:pt x="18317" y="6353"/>
                                </a:lnTo>
                                <a:lnTo>
                                  <a:pt x="18317" y="6353"/>
                                </a:lnTo>
                                <a:lnTo>
                                  <a:pt x="18317" y="6353"/>
                                </a:lnTo>
                                <a:lnTo>
                                  <a:pt x="18317" y="6353"/>
                                </a:lnTo>
                                <a:lnTo>
                                  <a:pt x="18317" y="6353"/>
                                </a:lnTo>
                                <a:lnTo>
                                  <a:pt x="18317" y="6353"/>
                                </a:lnTo>
                                <a:lnTo>
                                  <a:pt x="18317" y="6353"/>
                                </a:lnTo>
                                <a:lnTo>
                                  <a:pt x="18317" y="6353"/>
                                </a:lnTo>
                                <a:lnTo>
                                  <a:pt x="18317" y="6353"/>
                                </a:lnTo>
                                <a:lnTo>
                                  <a:pt x="18317" y="6353"/>
                                </a:lnTo>
                                <a:lnTo>
                                  <a:pt x="18317" y="6353"/>
                                </a:lnTo>
                                <a:lnTo>
                                  <a:pt x="18317" y="6353"/>
                                </a:lnTo>
                                <a:lnTo>
                                  <a:pt x="19050" y="6353"/>
                                </a:lnTo>
                                <a:lnTo>
                                  <a:pt x="19050" y="6353"/>
                                </a:lnTo>
                                <a:lnTo>
                                  <a:pt x="19050" y="6353"/>
                                </a:lnTo>
                                <a:lnTo>
                                  <a:pt x="19050" y="6353"/>
                                </a:lnTo>
                                <a:lnTo>
                                  <a:pt x="19050" y="6353"/>
                                </a:lnTo>
                                <a:lnTo>
                                  <a:pt x="19050" y="3172"/>
                                </a:lnTo>
                                <a:lnTo>
                                  <a:pt x="19050" y="6353"/>
                                </a:lnTo>
                                <a:lnTo>
                                  <a:pt x="19050" y="3172"/>
                                </a:lnTo>
                                <a:lnTo>
                                  <a:pt x="19050" y="6353"/>
                                </a:lnTo>
                                <a:lnTo>
                                  <a:pt x="19050" y="6353"/>
                                </a:lnTo>
                                <a:lnTo>
                                  <a:pt x="19050" y="6353"/>
                                </a:lnTo>
                                <a:lnTo>
                                  <a:pt x="19050" y="6353"/>
                                </a:lnTo>
                                <a:lnTo>
                                  <a:pt x="19783" y="6353"/>
                                </a:lnTo>
                                <a:lnTo>
                                  <a:pt x="19783" y="6353"/>
                                </a:lnTo>
                                <a:lnTo>
                                  <a:pt x="19783" y="6353"/>
                                </a:lnTo>
                                <a:lnTo>
                                  <a:pt x="19783" y="6353"/>
                                </a:lnTo>
                                <a:lnTo>
                                  <a:pt x="19783" y="6353"/>
                                </a:lnTo>
                                <a:lnTo>
                                  <a:pt x="19783" y="6353"/>
                                </a:lnTo>
                                <a:lnTo>
                                  <a:pt x="19783" y="6353"/>
                                </a:lnTo>
                                <a:lnTo>
                                  <a:pt x="19783" y="6353"/>
                                </a:lnTo>
                                <a:lnTo>
                                  <a:pt x="19783" y="6353"/>
                                </a:lnTo>
                                <a:lnTo>
                                  <a:pt x="19783" y="6353"/>
                                </a:lnTo>
                                <a:lnTo>
                                  <a:pt x="19783" y="3172"/>
                                </a:lnTo>
                                <a:lnTo>
                                  <a:pt x="19783" y="3172"/>
                                </a:lnTo>
                                <a:lnTo>
                                  <a:pt x="20517" y="3172"/>
                                </a:lnTo>
                                <a:lnTo>
                                  <a:pt x="20517" y="3172"/>
                                </a:lnTo>
                                <a:lnTo>
                                  <a:pt x="20517" y="6353"/>
                                </a:lnTo>
                                <a:lnTo>
                                  <a:pt x="20517" y="6353"/>
                                </a:lnTo>
                                <a:lnTo>
                                  <a:pt x="20517" y="3172"/>
                                </a:lnTo>
                                <a:lnTo>
                                  <a:pt x="20517" y="3172"/>
                                </a:lnTo>
                                <a:lnTo>
                                  <a:pt x="20517" y="6353"/>
                                </a:lnTo>
                                <a:lnTo>
                                  <a:pt x="20517" y="3172"/>
                                </a:lnTo>
                                <a:lnTo>
                                  <a:pt x="20517" y="3172"/>
                                </a:lnTo>
                                <a:lnTo>
                                  <a:pt x="20517" y="6353"/>
                                </a:lnTo>
                                <a:lnTo>
                                  <a:pt x="20517" y="3172"/>
                                </a:lnTo>
                                <a:lnTo>
                                  <a:pt x="20517" y="6353"/>
                                </a:lnTo>
                                <a:lnTo>
                                  <a:pt x="21250" y="6353"/>
                                </a:lnTo>
                                <a:lnTo>
                                  <a:pt x="21250" y="6353"/>
                                </a:lnTo>
                                <a:lnTo>
                                  <a:pt x="21250" y="6353"/>
                                </a:lnTo>
                                <a:lnTo>
                                  <a:pt x="21250" y="6353"/>
                                </a:lnTo>
                                <a:lnTo>
                                  <a:pt x="21250" y="9525"/>
                                </a:lnTo>
                                <a:lnTo>
                                  <a:pt x="21250" y="6353"/>
                                </a:lnTo>
                                <a:lnTo>
                                  <a:pt x="21250" y="6353"/>
                                </a:lnTo>
                                <a:lnTo>
                                  <a:pt x="21250" y="6353"/>
                                </a:lnTo>
                                <a:lnTo>
                                  <a:pt x="21250" y="6353"/>
                                </a:lnTo>
                                <a:lnTo>
                                  <a:pt x="21250" y="6353"/>
                                </a:lnTo>
                                <a:lnTo>
                                  <a:pt x="21250" y="3172"/>
                                </a:lnTo>
                                <a:lnTo>
                                  <a:pt x="21250" y="3172"/>
                                </a:lnTo>
                                <a:lnTo>
                                  <a:pt x="21984" y="3172"/>
                                </a:lnTo>
                                <a:lnTo>
                                  <a:pt x="21984" y="3172"/>
                                </a:lnTo>
                                <a:lnTo>
                                  <a:pt x="21984" y="6353"/>
                                </a:lnTo>
                                <a:lnTo>
                                  <a:pt x="21984" y="6353"/>
                                </a:lnTo>
                                <a:lnTo>
                                  <a:pt x="21984" y="6353"/>
                                </a:lnTo>
                                <a:lnTo>
                                  <a:pt x="21984" y="6353"/>
                                </a:lnTo>
                                <a:lnTo>
                                  <a:pt x="21984" y="6353"/>
                                </a:lnTo>
                                <a:lnTo>
                                  <a:pt x="21984" y="6353"/>
                                </a:lnTo>
                                <a:lnTo>
                                  <a:pt x="21984" y="6353"/>
                                </a:lnTo>
                                <a:lnTo>
                                  <a:pt x="21984" y="6353"/>
                                </a:lnTo>
                                <a:lnTo>
                                  <a:pt x="21984" y="6353"/>
                                </a:lnTo>
                                <a:lnTo>
                                  <a:pt x="21984" y="6353"/>
                                </a:lnTo>
                                <a:lnTo>
                                  <a:pt x="21984" y="6353"/>
                                </a:lnTo>
                                <a:lnTo>
                                  <a:pt x="21984" y="6353"/>
                                </a:lnTo>
                                <a:lnTo>
                                  <a:pt x="22717" y="3172"/>
                                </a:lnTo>
                                <a:lnTo>
                                  <a:pt x="22717" y="3172"/>
                                </a:lnTo>
                                <a:lnTo>
                                  <a:pt x="22717" y="6353"/>
                                </a:lnTo>
                                <a:lnTo>
                                  <a:pt x="22717" y="6353"/>
                                </a:lnTo>
                                <a:lnTo>
                                  <a:pt x="22717" y="6353"/>
                                </a:lnTo>
                                <a:lnTo>
                                  <a:pt x="22717" y="3172"/>
                                </a:lnTo>
                                <a:lnTo>
                                  <a:pt x="22717" y="6353"/>
                                </a:lnTo>
                                <a:lnTo>
                                  <a:pt x="22717" y="6353"/>
                                </a:lnTo>
                                <a:lnTo>
                                  <a:pt x="22717" y="6353"/>
                                </a:lnTo>
                                <a:lnTo>
                                  <a:pt x="22717" y="6353"/>
                                </a:lnTo>
                                <a:lnTo>
                                  <a:pt x="22717" y="3172"/>
                                </a:lnTo>
                                <a:lnTo>
                                  <a:pt x="22717" y="3172"/>
                                </a:lnTo>
                                <a:lnTo>
                                  <a:pt x="22717" y="3172"/>
                                </a:lnTo>
                                <a:lnTo>
                                  <a:pt x="22717" y="6353"/>
                                </a:lnTo>
                                <a:lnTo>
                                  <a:pt x="22717" y="6353"/>
                                </a:lnTo>
                                <a:lnTo>
                                  <a:pt x="22717" y="6353"/>
                                </a:lnTo>
                                <a:lnTo>
                                  <a:pt x="22717" y="6353"/>
                                </a:lnTo>
                                <a:lnTo>
                                  <a:pt x="22717" y="3172"/>
                                </a:lnTo>
                                <a:lnTo>
                                  <a:pt x="23451" y="3172"/>
                                </a:lnTo>
                                <a:lnTo>
                                  <a:pt x="23451" y="3172"/>
                                </a:lnTo>
                                <a:lnTo>
                                  <a:pt x="23451" y="6353"/>
                                </a:lnTo>
                                <a:lnTo>
                                  <a:pt x="23451" y="6353"/>
                                </a:lnTo>
                                <a:lnTo>
                                  <a:pt x="23451" y="6353"/>
                                </a:lnTo>
                                <a:lnTo>
                                  <a:pt x="23451" y="6353"/>
                                </a:lnTo>
                                <a:lnTo>
                                  <a:pt x="23451" y="3172"/>
                                </a:lnTo>
                                <a:lnTo>
                                  <a:pt x="23451" y="6353"/>
                                </a:lnTo>
                                <a:lnTo>
                                  <a:pt x="23451" y="6353"/>
                                </a:lnTo>
                                <a:lnTo>
                                  <a:pt x="23451" y="3172"/>
                                </a:lnTo>
                                <a:lnTo>
                                  <a:pt x="23451" y="6353"/>
                                </a:lnTo>
                                <a:lnTo>
                                  <a:pt x="23451" y="6353"/>
                                </a:lnTo>
                                <a:lnTo>
                                  <a:pt x="24174" y="6353"/>
                                </a:lnTo>
                                <a:lnTo>
                                  <a:pt x="24174" y="6353"/>
                                </a:lnTo>
                                <a:lnTo>
                                  <a:pt x="24174" y="6353"/>
                                </a:lnTo>
                                <a:lnTo>
                                  <a:pt x="24174" y="6353"/>
                                </a:lnTo>
                                <a:lnTo>
                                  <a:pt x="24174" y="6353"/>
                                </a:lnTo>
                                <a:lnTo>
                                  <a:pt x="24174" y="6353"/>
                                </a:lnTo>
                                <a:lnTo>
                                  <a:pt x="24174" y="6353"/>
                                </a:lnTo>
                                <a:lnTo>
                                  <a:pt x="24174" y="6353"/>
                                </a:lnTo>
                                <a:lnTo>
                                  <a:pt x="24174" y="6353"/>
                                </a:lnTo>
                                <a:lnTo>
                                  <a:pt x="24174" y="6353"/>
                                </a:lnTo>
                                <a:lnTo>
                                  <a:pt x="24174" y="6353"/>
                                </a:lnTo>
                                <a:lnTo>
                                  <a:pt x="24174" y="3172"/>
                                </a:lnTo>
                                <a:lnTo>
                                  <a:pt x="24908" y="6353"/>
                                </a:lnTo>
                                <a:lnTo>
                                  <a:pt x="24908" y="6353"/>
                                </a:lnTo>
                                <a:lnTo>
                                  <a:pt x="24908" y="6353"/>
                                </a:lnTo>
                                <a:lnTo>
                                  <a:pt x="24908" y="3172"/>
                                </a:lnTo>
                                <a:lnTo>
                                  <a:pt x="24908" y="3172"/>
                                </a:lnTo>
                                <a:lnTo>
                                  <a:pt x="24908" y="0"/>
                                </a:lnTo>
                                <a:lnTo>
                                  <a:pt x="24908" y="0"/>
                                </a:lnTo>
                                <a:lnTo>
                                  <a:pt x="24908" y="3172"/>
                                </a:lnTo>
                                <a:lnTo>
                                  <a:pt x="24908" y="3172"/>
                                </a:lnTo>
                                <a:lnTo>
                                  <a:pt x="24908" y="3172"/>
                                </a:lnTo>
                                <a:lnTo>
                                  <a:pt x="24908" y="6353"/>
                                </a:lnTo>
                                <a:lnTo>
                                  <a:pt x="24908" y="6353"/>
                                </a:lnTo>
                                <a:lnTo>
                                  <a:pt x="25641" y="6353"/>
                                </a:lnTo>
                                <a:lnTo>
                                  <a:pt x="25641" y="6353"/>
                                </a:lnTo>
                                <a:lnTo>
                                  <a:pt x="25641" y="6353"/>
                                </a:lnTo>
                                <a:lnTo>
                                  <a:pt x="25641" y="3172"/>
                                </a:lnTo>
                                <a:lnTo>
                                  <a:pt x="25641" y="3172"/>
                                </a:lnTo>
                                <a:lnTo>
                                  <a:pt x="25641" y="3172"/>
                                </a:lnTo>
                                <a:lnTo>
                                  <a:pt x="25641" y="6353"/>
                                </a:lnTo>
                                <a:lnTo>
                                  <a:pt x="25641" y="6353"/>
                                </a:lnTo>
                                <a:lnTo>
                                  <a:pt x="25641" y="6353"/>
                                </a:lnTo>
                                <a:lnTo>
                                  <a:pt x="25641" y="6353"/>
                                </a:lnTo>
                                <a:lnTo>
                                  <a:pt x="25641" y="6353"/>
                                </a:lnTo>
                                <a:lnTo>
                                  <a:pt x="25641" y="6353"/>
                                </a:lnTo>
                                <a:lnTo>
                                  <a:pt x="26375" y="3172"/>
                                </a:lnTo>
                                <a:lnTo>
                                  <a:pt x="26375" y="3172"/>
                                </a:lnTo>
                                <a:lnTo>
                                  <a:pt x="26375" y="3172"/>
                                </a:lnTo>
                                <a:lnTo>
                                  <a:pt x="26375" y="3172"/>
                                </a:lnTo>
                                <a:lnTo>
                                  <a:pt x="26375" y="6353"/>
                                </a:lnTo>
                                <a:lnTo>
                                  <a:pt x="26375" y="6353"/>
                                </a:lnTo>
                                <a:lnTo>
                                  <a:pt x="26375" y="6353"/>
                                </a:lnTo>
                                <a:lnTo>
                                  <a:pt x="26375" y="6353"/>
                                </a:lnTo>
                                <a:lnTo>
                                  <a:pt x="26375" y="6353"/>
                                </a:lnTo>
                                <a:lnTo>
                                  <a:pt x="26375" y="6353"/>
                                </a:lnTo>
                                <a:lnTo>
                                  <a:pt x="26375" y="6353"/>
                                </a:lnTo>
                                <a:lnTo>
                                  <a:pt x="26375" y="6353"/>
                                </a:lnTo>
                                <a:lnTo>
                                  <a:pt x="26375" y="6353"/>
                                </a:lnTo>
                                <a:lnTo>
                                  <a:pt x="26375" y="6353"/>
                                </a:lnTo>
                                <a:lnTo>
                                  <a:pt x="27108" y="6353"/>
                                </a:lnTo>
                                <a:lnTo>
                                  <a:pt x="27108" y="3172"/>
                                </a:lnTo>
                                <a:lnTo>
                                  <a:pt x="27108" y="3172"/>
                                </a:lnTo>
                                <a:lnTo>
                                  <a:pt x="27108" y="0"/>
                                </a:lnTo>
                                <a:lnTo>
                                  <a:pt x="27108" y="0"/>
                                </a:lnTo>
                                <a:lnTo>
                                  <a:pt x="27108" y="3172"/>
                                </a:lnTo>
                                <a:lnTo>
                                  <a:pt x="27108" y="0"/>
                                </a:lnTo>
                                <a:lnTo>
                                  <a:pt x="27108" y="3172"/>
                                </a:lnTo>
                                <a:lnTo>
                                  <a:pt x="27108" y="3172"/>
                                </a:lnTo>
                                <a:lnTo>
                                  <a:pt x="27108" y="3172"/>
                                </a:lnTo>
                                <a:lnTo>
                                  <a:pt x="27108" y="6353"/>
                                </a:lnTo>
                                <a:lnTo>
                                  <a:pt x="27108" y="3172"/>
                                </a:lnTo>
                                <a:lnTo>
                                  <a:pt x="27842" y="3172"/>
                                </a:lnTo>
                                <a:lnTo>
                                  <a:pt x="27842" y="3172"/>
                                </a:lnTo>
                                <a:lnTo>
                                  <a:pt x="27842" y="6353"/>
                                </a:lnTo>
                                <a:lnTo>
                                  <a:pt x="27842" y="6353"/>
                                </a:lnTo>
                                <a:lnTo>
                                  <a:pt x="27842" y="6353"/>
                                </a:lnTo>
                                <a:lnTo>
                                  <a:pt x="27842" y="6353"/>
                                </a:lnTo>
                                <a:lnTo>
                                  <a:pt x="27842" y="3172"/>
                                </a:lnTo>
                                <a:lnTo>
                                  <a:pt x="27842" y="6353"/>
                                </a:lnTo>
                                <a:lnTo>
                                  <a:pt x="27842" y="6353"/>
                                </a:lnTo>
                                <a:lnTo>
                                  <a:pt x="27842" y="6353"/>
                                </a:lnTo>
                                <a:lnTo>
                                  <a:pt x="27842" y="6353"/>
                                </a:lnTo>
                                <a:lnTo>
                                  <a:pt x="27842" y="6353"/>
                                </a:lnTo>
                                <a:lnTo>
                                  <a:pt x="27842" y="6353"/>
                                </a:lnTo>
                                <a:lnTo>
                                  <a:pt x="27842" y="6353"/>
                                </a:lnTo>
                                <a:lnTo>
                                  <a:pt x="27842" y="6353"/>
                                </a:lnTo>
                                <a:lnTo>
                                  <a:pt x="27842" y="6353"/>
                                </a:lnTo>
                                <a:lnTo>
                                  <a:pt x="27842" y="6353"/>
                                </a:lnTo>
                                <a:lnTo>
                                  <a:pt x="27842" y="6353"/>
                                </a:lnTo>
                                <a:lnTo>
                                  <a:pt x="28575" y="3172"/>
                                </a:lnTo>
                                <a:lnTo>
                                  <a:pt x="28575" y="635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25" name="Freeform: Shape 925"/>
                        <wps:cNvSpPr/>
                        <wps:spPr>
                          <a:xfrm>
                            <a:off x="3929062" y="3910012"/>
                            <a:ext cx="28575" cy="9525"/>
                          </a:xfrm>
                          <a:custGeom>
                            <a:avLst/>
                            <a:gdLst>
                              <a:gd name="connsiteX0" fmla="*/ 0 w 28575"/>
                              <a:gd name="connsiteY0" fmla="*/ 6353 h 9525"/>
                              <a:gd name="connsiteX1" fmla="*/ 0 w 28575"/>
                              <a:gd name="connsiteY1" fmla="*/ 6353 h 9525"/>
                              <a:gd name="connsiteX2" fmla="*/ 0 w 28575"/>
                              <a:gd name="connsiteY2" fmla="*/ 3172 h 9525"/>
                              <a:gd name="connsiteX3" fmla="*/ 0 w 28575"/>
                              <a:gd name="connsiteY3" fmla="*/ 3172 h 9525"/>
                              <a:gd name="connsiteX4" fmla="*/ 0 w 28575"/>
                              <a:gd name="connsiteY4" fmla="*/ 6353 h 9525"/>
                              <a:gd name="connsiteX5" fmla="*/ 0 w 28575"/>
                              <a:gd name="connsiteY5" fmla="*/ 6353 h 9525"/>
                              <a:gd name="connsiteX6" fmla="*/ 0 w 28575"/>
                              <a:gd name="connsiteY6" fmla="*/ 6353 h 9525"/>
                              <a:gd name="connsiteX7" fmla="*/ 0 w 28575"/>
                              <a:gd name="connsiteY7" fmla="*/ 6353 h 9525"/>
                              <a:gd name="connsiteX8" fmla="*/ 0 w 28575"/>
                              <a:gd name="connsiteY8" fmla="*/ 6353 h 9525"/>
                              <a:gd name="connsiteX9" fmla="*/ 0 w 28575"/>
                              <a:gd name="connsiteY9" fmla="*/ 3172 h 9525"/>
                              <a:gd name="connsiteX10" fmla="*/ 0 w 28575"/>
                              <a:gd name="connsiteY10" fmla="*/ 6353 h 9525"/>
                              <a:gd name="connsiteX11" fmla="*/ 753 w 28575"/>
                              <a:gd name="connsiteY11" fmla="*/ 6353 h 9525"/>
                              <a:gd name="connsiteX12" fmla="*/ 753 w 28575"/>
                              <a:gd name="connsiteY12" fmla="*/ 6353 h 9525"/>
                              <a:gd name="connsiteX13" fmla="*/ 753 w 28575"/>
                              <a:gd name="connsiteY13" fmla="*/ 3172 h 9525"/>
                              <a:gd name="connsiteX14" fmla="*/ 753 w 28575"/>
                              <a:gd name="connsiteY14" fmla="*/ 3172 h 9525"/>
                              <a:gd name="connsiteX15" fmla="*/ 753 w 28575"/>
                              <a:gd name="connsiteY15" fmla="*/ 6353 h 9525"/>
                              <a:gd name="connsiteX16" fmla="*/ 753 w 28575"/>
                              <a:gd name="connsiteY16" fmla="*/ 3172 h 9525"/>
                              <a:gd name="connsiteX17" fmla="*/ 753 w 28575"/>
                              <a:gd name="connsiteY17" fmla="*/ 6353 h 9525"/>
                              <a:gd name="connsiteX18" fmla="*/ 753 w 28575"/>
                              <a:gd name="connsiteY18" fmla="*/ 6353 h 9525"/>
                              <a:gd name="connsiteX19" fmla="*/ 753 w 28575"/>
                              <a:gd name="connsiteY19" fmla="*/ 6353 h 9525"/>
                              <a:gd name="connsiteX20" fmla="*/ 753 w 28575"/>
                              <a:gd name="connsiteY20" fmla="*/ 6353 h 9525"/>
                              <a:gd name="connsiteX21" fmla="*/ 753 w 28575"/>
                              <a:gd name="connsiteY21" fmla="*/ 3172 h 9525"/>
                              <a:gd name="connsiteX22" fmla="*/ 753 w 28575"/>
                              <a:gd name="connsiteY22" fmla="*/ 3172 h 9525"/>
                              <a:gd name="connsiteX23" fmla="*/ 1505 w 28575"/>
                              <a:gd name="connsiteY23" fmla="*/ 3172 h 9525"/>
                              <a:gd name="connsiteX24" fmla="*/ 1505 w 28575"/>
                              <a:gd name="connsiteY24" fmla="*/ 6353 h 9525"/>
                              <a:gd name="connsiteX25" fmla="*/ 1505 w 28575"/>
                              <a:gd name="connsiteY25" fmla="*/ 6353 h 9525"/>
                              <a:gd name="connsiteX26" fmla="*/ 1505 w 28575"/>
                              <a:gd name="connsiteY26" fmla="*/ 6353 h 9525"/>
                              <a:gd name="connsiteX27" fmla="*/ 1505 w 28575"/>
                              <a:gd name="connsiteY27" fmla="*/ 3172 h 9525"/>
                              <a:gd name="connsiteX28" fmla="*/ 1505 w 28575"/>
                              <a:gd name="connsiteY28" fmla="*/ 3172 h 9525"/>
                              <a:gd name="connsiteX29" fmla="*/ 1505 w 28575"/>
                              <a:gd name="connsiteY29" fmla="*/ 3172 h 9525"/>
                              <a:gd name="connsiteX30" fmla="*/ 1505 w 28575"/>
                              <a:gd name="connsiteY30" fmla="*/ 3172 h 9525"/>
                              <a:gd name="connsiteX31" fmla="*/ 1505 w 28575"/>
                              <a:gd name="connsiteY31" fmla="*/ 6353 h 9525"/>
                              <a:gd name="connsiteX32" fmla="*/ 1505 w 28575"/>
                              <a:gd name="connsiteY32" fmla="*/ 6353 h 9525"/>
                              <a:gd name="connsiteX33" fmla="*/ 1505 w 28575"/>
                              <a:gd name="connsiteY33" fmla="*/ 6353 h 9525"/>
                              <a:gd name="connsiteX34" fmla="*/ 1505 w 28575"/>
                              <a:gd name="connsiteY34" fmla="*/ 3172 h 9525"/>
                              <a:gd name="connsiteX35" fmla="*/ 1505 w 28575"/>
                              <a:gd name="connsiteY35" fmla="*/ 6353 h 9525"/>
                              <a:gd name="connsiteX36" fmla="*/ 1505 w 28575"/>
                              <a:gd name="connsiteY36" fmla="*/ 6353 h 9525"/>
                              <a:gd name="connsiteX37" fmla="*/ 2257 w 28575"/>
                              <a:gd name="connsiteY37" fmla="*/ 6353 h 9525"/>
                              <a:gd name="connsiteX38" fmla="*/ 2257 w 28575"/>
                              <a:gd name="connsiteY38" fmla="*/ 6353 h 9525"/>
                              <a:gd name="connsiteX39" fmla="*/ 2257 w 28575"/>
                              <a:gd name="connsiteY39" fmla="*/ 6353 h 9525"/>
                              <a:gd name="connsiteX40" fmla="*/ 2257 w 28575"/>
                              <a:gd name="connsiteY40" fmla="*/ 6353 h 9525"/>
                              <a:gd name="connsiteX41" fmla="*/ 2257 w 28575"/>
                              <a:gd name="connsiteY41" fmla="*/ 6353 h 9525"/>
                              <a:gd name="connsiteX42" fmla="*/ 2257 w 28575"/>
                              <a:gd name="connsiteY42" fmla="*/ 6353 h 9525"/>
                              <a:gd name="connsiteX43" fmla="*/ 2257 w 28575"/>
                              <a:gd name="connsiteY43" fmla="*/ 6353 h 9525"/>
                              <a:gd name="connsiteX44" fmla="*/ 2257 w 28575"/>
                              <a:gd name="connsiteY44" fmla="*/ 3172 h 9525"/>
                              <a:gd name="connsiteX45" fmla="*/ 2257 w 28575"/>
                              <a:gd name="connsiteY45" fmla="*/ 6353 h 9525"/>
                              <a:gd name="connsiteX46" fmla="*/ 2257 w 28575"/>
                              <a:gd name="connsiteY46" fmla="*/ 3172 h 9525"/>
                              <a:gd name="connsiteX47" fmla="*/ 2257 w 28575"/>
                              <a:gd name="connsiteY47" fmla="*/ 3172 h 9525"/>
                              <a:gd name="connsiteX48" fmla="*/ 2257 w 28575"/>
                              <a:gd name="connsiteY48" fmla="*/ 6353 h 9525"/>
                              <a:gd name="connsiteX49" fmla="*/ 3010 w 28575"/>
                              <a:gd name="connsiteY49" fmla="*/ 3172 h 9525"/>
                              <a:gd name="connsiteX50" fmla="*/ 3010 w 28575"/>
                              <a:gd name="connsiteY50" fmla="*/ 3172 h 9525"/>
                              <a:gd name="connsiteX51" fmla="*/ 3010 w 28575"/>
                              <a:gd name="connsiteY51" fmla="*/ 3172 h 9525"/>
                              <a:gd name="connsiteX52" fmla="*/ 3010 w 28575"/>
                              <a:gd name="connsiteY52" fmla="*/ 3172 h 9525"/>
                              <a:gd name="connsiteX53" fmla="*/ 3010 w 28575"/>
                              <a:gd name="connsiteY53" fmla="*/ 6353 h 9525"/>
                              <a:gd name="connsiteX54" fmla="*/ 3010 w 28575"/>
                              <a:gd name="connsiteY54" fmla="*/ 3172 h 9525"/>
                              <a:gd name="connsiteX55" fmla="*/ 3010 w 28575"/>
                              <a:gd name="connsiteY55" fmla="*/ 6353 h 9525"/>
                              <a:gd name="connsiteX56" fmla="*/ 3010 w 28575"/>
                              <a:gd name="connsiteY56" fmla="*/ 6353 h 9525"/>
                              <a:gd name="connsiteX57" fmla="*/ 3010 w 28575"/>
                              <a:gd name="connsiteY57" fmla="*/ 6353 h 9525"/>
                              <a:gd name="connsiteX58" fmla="*/ 3010 w 28575"/>
                              <a:gd name="connsiteY58" fmla="*/ 6353 h 9525"/>
                              <a:gd name="connsiteX59" fmla="*/ 3010 w 28575"/>
                              <a:gd name="connsiteY59" fmla="*/ 6353 h 9525"/>
                              <a:gd name="connsiteX60" fmla="*/ 3010 w 28575"/>
                              <a:gd name="connsiteY60" fmla="*/ 6353 h 9525"/>
                              <a:gd name="connsiteX61" fmla="*/ 3762 w 28575"/>
                              <a:gd name="connsiteY61" fmla="*/ 6353 h 9525"/>
                              <a:gd name="connsiteX62" fmla="*/ 3762 w 28575"/>
                              <a:gd name="connsiteY62" fmla="*/ 6353 h 9525"/>
                              <a:gd name="connsiteX63" fmla="*/ 3762 w 28575"/>
                              <a:gd name="connsiteY63" fmla="*/ 6353 h 9525"/>
                              <a:gd name="connsiteX64" fmla="*/ 3762 w 28575"/>
                              <a:gd name="connsiteY64" fmla="*/ 3172 h 9525"/>
                              <a:gd name="connsiteX65" fmla="*/ 3762 w 28575"/>
                              <a:gd name="connsiteY65" fmla="*/ 6353 h 9525"/>
                              <a:gd name="connsiteX66" fmla="*/ 3762 w 28575"/>
                              <a:gd name="connsiteY66" fmla="*/ 6353 h 9525"/>
                              <a:gd name="connsiteX67" fmla="*/ 3762 w 28575"/>
                              <a:gd name="connsiteY67" fmla="*/ 0 h 9525"/>
                              <a:gd name="connsiteX68" fmla="*/ 3762 w 28575"/>
                              <a:gd name="connsiteY68" fmla="*/ 3172 h 9525"/>
                              <a:gd name="connsiteX69" fmla="*/ 3762 w 28575"/>
                              <a:gd name="connsiteY69" fmla="*/ 3172 h 9525"/>
                              <a:gd name="connsiteX70" fmla="*/ 3762 w 28575"/>
                              <a:gd name="connsiteY70" fmla="*/ 3172 h 9525"/>
                              <a:gd name="connsiteX71" fmla="*/ 3762 w 28575"/>
                              <a:gd name="connsiteY71" fmla="*/ 6353 h 9525"/>
                              <a:gd name="connsiteX72" fmla="*/ 3762 w 28575"/>
                              <a:gd name="connsiteY72" fmla="*/ 6353 h 9525"/>
                              <a:gd name="connsiteX73" fmla="*/ 3762 w 28575"/>
                              <a:gd name="connsiteY73" fmla="*/ 6353 h 9525"/>
                              <a:gd name="connsiteX74" fmla="*/ 3762 w 28575"/>
                              <a:gd name="connsiteY74" fmla="*/ 6353 h 9525"/>
                              <a:gd name="connsiteX75" fmla="*/ 3762 w 28575"/>
                              <a:gd name="connsiteY75" fmla="*/ 6353 h 9525"/>
                              <a:gd name="connsiteX76" fmla="*/ 3762 w 28575"/>
                              <a:gd name="connsiteY76" fmla="*/ 6353 h 9525"/>
                              <a:gd name="connsiteX77" fmla="*/ 3762 w 28575"/>
                              <a:gd name="connsiteY77" fmla="*/ 6353 h 9525"/>
                              <a:gd name="connsiteX78" fmla="*/ 3762 w 28575"/>
                              <a:gd name="connsiteY78" fmla="*/ 6353 h 9525"/>
                              <a:gd name="connsiteX79" fmla="*/ 4515 w 28575"/>
                              <a:gd name="connsiteY79" fmla="*/ 6353 h 9525"/>
                              <a:gd name="connsiteX80" fmla="*/ 4515 w 28575"/>
                              <a:gd name="connsiteY80" fmla="*/ 6353 h 9525"/>
                              <a:gd name="connsiteX81" fmla="*/ 4515 w 28575"/>
                              <a:gd name="connsiteY81" fmla="*/ 6353 h 9525"/>
                              <a:gd name="connsiteX82" fmla="*/ 4515 w 28575"/>
                              <a:gd name="connsiteY82" fmla="*/ 6353 h 9525"/>
                              <a:gd name="connsiteX83" fmla="*/ 4515 w 28575"/>
                              <a:gd name="connsiteY83" fmla="*/ 6353 h 9525"/>
                              <a:gd name="connsiteX84" fmla="*/ 4515 w 28575"/>
                              <a:gd name="connsiteY84" fmla="*/ 6353 h 9525"/>
                              <a:gd name="connsiteX85" fmla="*/ 4515 w 28575"/>
                              <a:gd name="connsiteY85" fmla="*/ 6353 h 9525"/>
                              <a:gd name="connsiteX86" fmla="*/ 4515 w 28575"/>
                              <a:gd name="connsiteY86" fmla="*/ 6353 h 9525"/>
                              <a:gd name="connsiteX87" fmla="*/ 4515 w 28575"/>
                              <a:gd name="connsiteY87" fmla="*/ 3172 h 9525"/>
                              <a:gd name="connsiteX88" fmla="*/ 4515 w 28575"/>
                              <a:gd name="connsiteY88" fmla="*/ 3172 h 9525"/>
                              <a:gd name="connsiteX89" fmla="*/ 4515 w 28575"/>
                              <a:gd name="connsiteY89" fmla="*/ 6353 h 9525"/>
                              <a:gd name="connsiteX90" fmla="*/ 4515 w 28575"/>
                              <a:gd name="connsiteY90" fmla="*/ 3172 h 9525"/>
                              <a:gd name="connsiteX91" fmla="*/ 5267 w 28575"/>
                              <a:gd name="connsiteY91" fmla="*/ 6353 h 9525"/>
                              <a:gd name="connsiteX92" fmla="*/ 5267 w 28575"/>
                              <a:gd name="connsiteY92" fmla="*/ 6353 h 9525"/>
                              <a:gd name="connsiteX93" fmla="*/ 5267 w 28575"/>
                              <a:gd name="connsiteY93" fmla="*/ 3172 h 9525"/>
                              <a:gd name="connsiteX94" fmla="*/ 5267 w 28575"/>
                              <a:gd name="connsiteY94" fmla="*/ 3172 h 9525"/>
                              <a:gd name="connsiteX95" fmla="*/ 5267 w 28575"/>
                              <a:gd name="connsiteY95" fmla="*/ 6353 h 9525"/>
                              <a:gd name="connsiteX96" fmla="*/ 5267 w 28575"/>
                              <a:gd name="connsiteY96" fmla="*/ 6353 h 9525"/>
                              <a:gd name="connsiteX97" fmla="*/ 5267 w 28575"/>
                              <a:gd name="connsiteY97" fmla="*/ 6353 h 9525"/>
                              <a:gd name="connsiteX98" fmla="*/ 5267 w 28575"/>
                              <a:gd name="connsiteY98" fmla="*/ 6353 h 9525"/>
                              <a:gd name="connsiteX99" fmla="*/ 5267 w 28575"/>
                              <a:gd name="connsiteY99" fmla="*/ 6353 h 9525"/>
                              <a:gd name="connsiteX100" fmla="*/ 5267 w 28575"/>
                              <a:gd name="connsiteY100" fmla="*/ 6353 h 9525"/>
                              <a:gd name="connsiteX101" fmla="*/ 5267 w 28575"/>
                              <a:gd name="connsiteY101" fmla="*/ 6353 h 9525"/>
                              <a:gd name="connsiteX102" fmla="*/ 5267 w 28575"/>
                              <a:gd name="connsiteY102" fmla="*/ 6353 h 9525"/>
                              <a:gd name="connsiteX103" fmla="*/ 5267 w 28575"/>
                              <a:gd name="connsiteY103" fmla="*/ 6353 h 9525"/>
                              <a:gd name="connsiteX104" fmla="*/ 5267 w 28575"/>
                              <a:gd name="connsiteY104" fmla="*/ 6353 h 9525"/>
                              <a:gd name="connsiteX105" fmla="*/ 6020 w 28575"/>
                              <a:gd name="connsiteY105" fmla="*/ 3172 h 9525"/>
                              <a:gd name="connsiteX106" fmla="*/ 6020 w 28575"/>
                              <a:gd name="connsiteY106" fmla="*/ 3172 h 9525"/>
                              <a:gd name="connsiteX107" fmla="*/ 6020 w 28575"/>
                              <a:gd name="connsiteY107" fmla="*/ 3172 h 9525"/>
                              <a:gd name="connsiteX108" fmla="*/ 6020 w 28575"/>
                              <a:gd name="connsiteY108" fmla="*/ 6353 h 9525"/>
                              <a:gd name="connsiteX109" fmla="*/ 6020 w 28575"/>
                              <a:gd name="connsiteY109" fmla="*/ 6353 h 9525"/>
                              <a:gd name="connsiteX110" fmla="*/ 6020 w 28575"/>
                              <a:gd name="connsiteY110" fmla="*/ 6353 h 9525"/>
                              <a:gd name="connsiteX111" fmla="*/ 6020 w 28575"/>
                              <a:gd name="connsiteY111" fmla="*/ 6353 h 9525"/>
                              <a:gd name="connsiteX112" fmla="*/ 6020 w 28575"/>
                              <a:gd name="connsiteY112" fmla="*/ 6353 h 9525"/>
                              <a:gd name="connsiteX113" fmla="*/ 6020 w 28575"/>
                              <a:gd name="connsiteY113" fmla="*/ 6353 h 9525"/>
                              <a:gd name="connsiteX114" fmla="*/ 6020 w 28575"/>
                              <a:gd name="connsiteY114" fmla="*/ 6353 h 9525"/>
                              <a:gd name="connsiteX115" fmla="*/ 6020 w 28575"/>
                              <a:gd name="connsiteY115" fmla="*/ 6353 h 9525"/>
                              <a:gd name="connsiteX116" fmla="*/ 6020 w 28575"/>
                              <a:gd name="connsiteY116" fmla="*/ 6353 h 9525"/>
                              <a:gd name="connsiteX117" fmla="*/ 6772 w 28575"/>
                              <a:gd name="connsiteY117" fmla="*/ 3172 h 9525"/>
                              <a:gd name="connsiteX118" fmla="*/ 6772 w 28575"/>
                              <a:gd name="connsiteY118" fmla="*/ 6353 h 9525"/>
                              <a:gd name="connsiteX119" fmla="*/ 6772 w 28575"/>
                              <a:gd name="connsiteY119" fmla="*/ 6353 h 9525"/>
                              <a:gd name="connsiteX120" fmla="*/ 6772 w 28575"/>
                              <a:gd name="connsiteY120" fmla="*/ 3172 h 9525"/>
                              <a:gd name="connsiteX121" fmla="*/ 6772 w 28575"/>
                              <a:gd name="connsiteY121" fmla="*/ 6353 h 9525"/>
                              <a:gd name="connsiteX122" fmla="*/ 6772 w 28575"/>
                              <a:gd name="connsiteY122" fmla="*/ 3172 h 9525"/>
                              <a:gd name="connsiteX123" fmla="*/ 6772 w 28575"/>
                              <a:gd name="connsiteY123" fmla="*/ 3172 h 9525"/>
                              <a:gd name="connsiteX124" fmla="*/ 6772 w 28575"/>
                              <a:gd name="connsiteY124" fmla="*/ 3172 h 9525"/>
                              <a:gd name="connsiteX125" fmla="*/ 6772 w 28575"/>
                              <a:gd name="connsiteY125" fmla="*/ 6353 h 9525"/>
                              <a:gd name="connsiteX126" fmla="*/ 6772 w 28575"/>
                              <a:gd name="connsiteY126" fmla="*/ 6353 h 9525"/>
                              <a:gd name="connsiteX127" fmla="*/ 6772 w 28575"/>
                              <a:gd name="connsiteY127" fmla="*/ 6353 h 9525"/>
                              <a:gd name="connsiteX128" fmla="*/ 6772 w 28575"/>
                              <a:gd name="connsiteY128" fmla="*/ 6353 h 9525"/>
                              <a:gd name="connsiteX129" fmla="*/ 7515 w 28575"/>
                              <a:gd name="connsiteY129" fmla="*/ 3172 h 9525"/>
                              <a:gd name="connsiteX130" fmla="*/ 7515 w 28575"/>
                              <a:gd name="connsiteY130" fmla="*/ 6353 h 9525"/>
                              <a:gd name="connsiteX131" fmla="*/ 7515 w 28575"/>
                              <a:gd name="connsiteY131" fmla="*/ 6353 h 9525"/>
                              <a:gd name="connsiteX132" fmla="*/ 7515 w 28575"/>
                              <a:gd name="connsiteY132" fmla="*/ 6353 h 9525"/>
                              <a:gd name="connsiteX133" fmla="*/ 7515 w 28575"/>
                              <a:gd name="connsiteY133" fmla="*/ 6353 h 9525"/>
                              <a:gd name="connsiteX134" fmla="*/ 7515 w 28575"/>
                              <a:gd name="connsiteY134" fmla="*/ 6353 h 9525"/>
                              <a:gd name="connsiteX135" fmla="*/ 7515 w 28575"/>
                              <a:gd name="connsiteY135" fmla="*/ 6353 h 9525"/>
                              <a:gd name="connsiteX136" fmla="*/ 7515 w 28575"/>
                              <a:gd name="connsiteY136" fmla="*/ 6353 h 9525"/>
                              <a:gd name="connsiteX137" fmla="*/ 7515 w 28575"/>
                              <a:gd name="connsiteY137" fmla="*/ 6353 h 9525"/>
                              <a:gd name="connsiteX138" fmla="*/ 7515 w 28575"/>
                              <a:gd name="connsiteY138" fmla="*/ 6353 h 9525"/>
                              <a:gd name="connsiteX139" fmla="*/ 7515 w 28575"/>
                              <a:gd name="connsiteY139" fmla="*/ 6353 h 9525"/>
                              <a:gd name="connsiteX140" fmla="*/ 7515 w 28575"/>
                              <a:gd name="connsiteY140" fmla="*/ 6353 h 9525"/>
                              <a:gd name="connsiteX141" fmla="*/ 8268 w 28575"/>
                              <a:gd name="connsiteY141" fmla="*/ 6353 h 9525"/>
                              <a:gd name="connsiteX142" fmla="*/ 8268 w 28575"/>
                              <a:gd name="connsiteY142" fmla="*/ 6353 h 9525"/>
                              <a:gd name="connsiteX143" fmla="*/ 8268 w 28575"/>
                              <a:gd name="connsiteY143" fmla="*/ 3172 h 9525"/>
                              <a:gd name="connsiteX144" fmla="*/ 8268 w 28575"/>
                              <a:gd name="connsiteY144" fmla="*/ 3172 h 9525"/>
                              <a:gd name="connsiteX145" fmla="*/ 8268 w 28575"/>
                              <a:gd name="connsiteY145" fmla="*/ 3172 h 9525"/>
                              <a:gd name="connsiteX146" fmla="*/ 8268 w 28575"/>
                              <a:gd name="connsiteY146" fmla="*/ 3172 h 9525"/>
                              <a:gd name="connsiteX147" fmla="*/ 8268 w 28575"/>
                              <a:gd name="connsiteY147" fmla="*/ 3172 h 9525"/>
                              <a:gd name="connsiteX148" fmla="*/ 8268 w 28575"/>
                              <a:gd name="connsiteY148" fmla="*/ 6353 h 9525"/>
                              <a:gd name="connsiteX149" fmla="*/ 8268 w 28575"/>
                              <a:gd name="connsiteY149" fmla="*/ 6353 h 9525"/>
                              <a:gd name="connsiteX150" fmla="*/ 8268 w 28575"/>
                              <a:gd name="connsiteY150" fmla="*/ 6353 h 9525"/>
                              <a:gd name="connsiteX151" fmla="*/ 8268 w 28575"/>
                              <a:gd name="connsiteY151" fmla="*/ 6353 h 9525"/>
                              <a:gd name="connsiteX152" fmla="*/ 8268 w 28575"/>
                              <a:gd name="connsiteY152" fmla="*/ 6353 h 9525"/>
                              <a:gd name="connsiteX153" fmla="*/ 9020 w 28575"/>
                              <a:gd name="connsiteY153" fmla="*/ 6353 h 9525"/>
                              <a:gd name="connsiteX154" fmla="*/ 9020 w 28575"/>
                              <a:gd name="connsiteY154" fmla="*/ 6353 h 9525"/>
                              <a:gd name="connsiteX155" fmla="*/ 9020 w 28575"/>
                              <a:gd name="connsiteY155" fmla="*/ 6353 h 9525"/>
                              <a:gd name="connsiteX156" fmla="*/ 9020 w 28575"/>
                              <a:gd name="connsiteY156" fmla="*/ 6353 h 9525"/>
                              <a:gd name="connsiteX157" fmla="*/ 9020 w 28575"/>
                              <a:gd name="connsiteY157" fmla="*/ 6353 h 9525"/>
                              <a:gd name="connsiteX158" fmla="*/ 9020 w 28575"/>
                              <a:gd name="connsiteY158" fmla="*/ 6353 h 9525"/>
                              <a:gd name="connsiteX159" fmla="*/ 9020 w 28575"/>
                              <a:gd name="connsiteY159" fmla="*/ 6353 h 9525"/>
                              <a:gd name="connsiteX160" fmla="*/ 9020 w 28575"/>
                              <a:gd name="connsiteY160" fmla="*/ 6353 h 9525"/>
                              <a:gd name="connsiteX161" fmla="*/ 9020 w 28575"/>
                              <a:gd name="connsiteY161" fmla="*/ 6353 h 9525"/>
                              <a:gd name="connsiteX162" fmla="*/ 9020 w 28575"/>
                              <a:gd name="connsiteY162" fmla="*/ 6353 h 9525"/>
                              <a:gd name="connsiteX163" fmla="*/ 9020 w 28575"/>
                              <a:gd name="connsiteY163" fmla="*/ 6353 h 9525"/>
                              <a:gd name="connsiteX164" fmla="*/ 9020 w 28575"/>
                              <a:gd name="connsiteY164" fmla="*/ 3172 h 9525"/>
                              <a:gd name="connsiteX165" fmla="*/ 9020 w 28575"/>
                              <a:gd name="connsiteY165" fmla="*/ 3172 h 9525"/>
                              <a:gd name="connsiteX166" fmla="*/ 9020 w 28575"/>
                              <a:gd name="connsiteY166" fmla="*/ 3172 h 9525"/>
                              <a:gd name="connsiteX167" fmla="*/ 9020 w 28575"/>
                              <a:gd name="connsiteY167" fmla="*/ 6353 h 9525"/>
                              <a:gd name="connsiteX168" fmla="*/ 9020 w 28575"/>
                              <a:gd name="connsiteY168" fmla="*/ 6353 h 9525"/>
                              <a:gd name="connsiteX169" fmla="*/ 9020 w 28575"/>
                              <a:gd name="connsiteY169" fmla="*/ 6353 h 9525"/>
                              <a:gd name="connsiteX170" fmla="*/ 9020 w 28575"/>
                              <a:gd name="connsiteY170" fmla="*/ 6353 h 9525"/>
                              <a:gd name="connsiteX171" fmla="*/ 9773 w 28575"/>
                              <a:gd name="connsiteY171" fmla="*/ 6353 h 9525"/>
                              <a:gd name="connsiteX172" fmla="*/ 9773 w 28575"/>
                              <a:gd name="connsiteY172" fmla="*/ 6353 h 9525"/>
                              <a:gd name="connsiteX173" fmla="*/ 9773 w 28575"/>
                              <a:gd name="connsiteY173" fmla="*/ 6353 h 9525"/>
                              <a:gd name="connsiteX174" fmla="*/ 9773 w 28575"/>
                              <a:gd name="connsiteY174" fmla="*/ 3172 h 9525"/>
                              <a:gd name="connsiteX175" fmla="*/ 9773 w 28575"/>
                              <a:gd name="connsiteY175" fmla="*/ 6353 h 9525"/>
                              <a:gd name="connsiteX176" fmla="*/ 9773 w 28575"/>
                              <a:gd name="connsiteY176" fmla="*/ 3172 h 9525"/>
                              <a:gd name="connsiteX177" fmla="*/ 9773 w 28575"/>
                              <a:gd name="connsiteY177" fmla="*/ 6353 h 9525"/>
                              <a:gd name="connsiteX178" fmla="*/ 9773 w 28575"/>
                              <a:gd name="connsiteY178" fmla="*/ 6353 h 9525"/>
                              <a:gd name="connsiteX179" fmla="*/ 9773 w 28575"/>
                              <a:gd name="connsiteY179" fmla="*/ 6353 h 9525"/>
                              <a:gd name="connsiteX180" fmla="*/ 9773 w 28575"/>
                              <a:gd name="connsiteY180" fmla="*/ 6353 h 9525"/>
                              <a:gd name="connsiteX181" fmla="*/ 9773 w 28575"/>
                              <a:gd name="connsiteY181" fmla="*/ 6353 h 9525"/>
                              <a:gd name="connsiteX182" fmla="*/ 9773 w 28575"/>
                              <a:gd name="connsiteY182" fmla="*/ 3172 h 9525"/>
                              <a:gd name="connsiteX183" fmla="*/ 9773 w 28575"/>
                              <a:gd name="connsiteY183" fmla="*/ 3172 h 9525"/>
                              <a:gd name="connsiteX184" fmla="*/ 9773 w 28575"/>
                              <a:gd name="connsiteY184" fmla="*/ 3172 h 9525"/>
                              <a:gd name="connsiteX185" fmla="*/ 10525 w 28575"/>
                              <a:gd name="connsiteY185" fmla="*/ 6353 h 9525"/>
                              <a:gd name="connsiteX186" fmla="*/ 10525 w 28575"/>
                              <a:gd name="connsiteY186" fmla="*/ 6353 h 9525"/>
                              <a:gd name="connsiteX187" fmla="*/ 10525 w 28575"/>
                              <a:gd name="connsiteY187" fmla="*/ 6353 h 9525"/>
                              <a:gd name="connsiteX188" fmla="*/ 10525 w 28575"/>
                              <a:gd name="connsiteY188" fmla="*/ 6353 h 9525"/>
                              <a:gd name="connsiteX189" fmla="*/ 10525 w 28575"/>
                              <a:gd name="connsiteY189" fmla="*/ 6353 h 9525"/>
                              <a:gd name="connsiteX190" fmla="*/ 10525 w 28575"/>
                              <a:gd name="connsiteY190" fmla="*/ 3172 h 9525"/>
                              <a:gd name="connsiteX191" fmla="*/ 10525 w 28575"/>
                              <a:gd name="connsiteY191" fmla="*/ 3172 h 9525"/>
                              <a:gd name="connsiteX192" fmla="*/ 10525 w 28575"/>
                              <a:gd name="connsiteY192" fmla="*/ 3172 h 9525"/>
                              <a:gd name="connsiteX193" fmla="*/ 10525 w 28575"/>
                              <a:gd name="connsiteY193" fmla="*/ 0 h 9525"/>
                              <a:gd name="connsiteX194" fmla="*/ 10525 w 28575"/>
                              <a:gd name="connsiteY194" fmla="*/ 0 h 9525"/>
                              <a:gd name="connsiteX195" fmla="*/ 10525 w 28575"/>
                              <a:gd name="connsiteY195" fmla="*/ 3172 h 9525"/>
                              <a:gd name="connsiteX196" fmla="*/ 10525 w 28575"/>
                              <a:gd name="connsiteY196" fmla="*/ 3172 h 9525"/>
                              <a:gd name="connsiteX197" fmla="*/ 11278 w 28575"/>
                              <a:gd name="connsiteY197" fmla="*/ 6353 h 9525"/>
                              <a:gd name="connsiteX198" fmla="*/ 11278 w 28575"/>
                              <a:gd name="connsiteY198" fmla="*/ 6353 h 9525"/>
                              <a:gd name="connsiteX199" fmla="*/ 11278 w 28575"/>
                              <a:gd name="connsiteY199" fmla="*/ 6353 h 9525"/>
                              <a:gd name="connsiteX200" fmla="*/ 11278 w 28575"/>
                              <a:gd name="connsiteY200" fmla="*/ 6353 h 9525"/>
                              <a:gd name="connsiteX201" fmla="*/ 11278 w 28575"/>
                              <a:gd name="connsiteY201" fmla="*/ 6353 h 9525"/>
                              <a:gd name="connsiteX202" fmla="*/ 11278 w 28575"/>
                              <a:gd name="connsiteY202" fmla="*/ 6353 h 9525"/>
                              <a:gd name="connsiteX203" fmla="*/ 11278 w 28575"/>
                              <a:gd name="connsiteY203" fmla="*/ 3172 h 9525"/>
                              <a:gd name="connsiteX204" fmla="*/ 11278 w 28575"/>
                              <a:gd name="connsiteY204" fmla="*/ 6353 h 9525"/>
                              <a:gd name="connsiteX205" fmla="*/ 11278 w 28575"/>
                              <a:gd name="connsiteY205" fmla="*/ 6353 h 9525"/>
                              <a:gd name="connsiteX206" fmla="*/ 11278 w 28575"/>
                              <a:gd name="connsiteY206" fmla="*/ 6353 h 9525"/>
                              <a:gd name="connsiteX207" fmla="*/ 11278 w 28575"/>
                              <a:gd name="connsiteY207" fmla="*/ 6353 h 9525"/>
                              <a:gd name="connsiteX208" fmla="*/ 11278 w 28575"/>
                              <a:gd name="connsiteY208" fmla="*/ 6353 h 9525"/>
                              <a:gd name="connsiteX209" fmla="*/ 12030 w 28575"/>
                              <a:gd name="connsiteY209" fmla="*/ 6353 h 9525"/>
                              <a:gd name="connsiteX210" fmla="*/ 12030 w 28575"/>
                              <a:gd name="connsiteY210" fmla="*/ 6353 h 9525"/>
                              <a:gd name="connsiteX211" fmla="*/ 12030 w 28575"/>
                              <a:gd name="connsiteY211" fmla="*/ 3172 h 9525"/>
                              <a:gd name="connsiteX212" fmla="*/ 12030 w 28575"/>
                              <a:gd name="connsiteY212" fmla="*/ 3172 h 9525"/>
                              <a:gd name="connsiteX213" fmla="*/ 12030 w 28575"/>
                              <a:gd name="connsiteY213" fmla="*/ 3172 h 9525"/>
                              <a:gd name="connsiteX214" fmla="*/ 12030 w 28575"/>
                              <a:gd name="connsiteY214" fmla="*/ 3172 h 9525"/>
                              <a:gd name="connsiteX215" fmla="*/ 12030 w 28575"/>
                              <a:gd name="connsiteY215" fmla="*/ 6353 h 9525"/>
                              <a:gd name="connsiteX216" fmla="*/ 12030 w 28575"/>
                              <a:gd name="connsiteY216" fmla="*/ 6353 h 9525"/>
                              <a:gd name="connsiteX217" fmla="*/ 12030 w 28575"/>
                              <a:gd name="connsiteY217" fmla="*/ 6353 h 9525"/>
                              <a:gd name="connsiteX218" fmla="*/ 12030 w 28575"/>
                              <a:gd name="connsiteY218" fmla="*/ 6353 h 9525"/>
                              <a:gd name="connsiteX219" fmla="*/ 12030 w 28575"/>
                              <a:gd name="connsiteY219" fmla="*/ 3172 h 9525"/>
                              <a:gd name="connsiteX220" fmla="*/ 12030 w 28575"/>
                              <a:gd name="connsiteY220" fmla="*/ 3172 h 9525"/>
                              <a:gd name="connsiteX221" fmla="*/ 12783 w 28575"/>
                              <a:gd name="connsiteY221" fmla="*/ 3172 h 9525"/>
                              <a:gd name="connsiteX222" fmla="*/ 12783 w 28575"/>
                              <a:gd name="connsiteY222" fmla="*/ 3172 h 9525"/>
                              <a:gd name="connsiteX223" fmla="*/ 12783 w 28575"/>
                              <a:gd name="connsiteY223" fmla="*/ 6353 h 9525"/>
                              <a:gd name="connsiteX224" fmla="*/ 12783 w 28575"/>
                              <a:gd name="connsiteY224" fmla="*/ 6353 h 9525"/>
                              <a:gd name="connsiteX225" fmla="*/ 12783 w 28575"/>
                              <a:gd name="connsiteY225" fmla="*/ 6353 h 9525"/>
                              <a:gd name="connsiteX226" fmla="*/ 12783 w 28575"/>
                              <a:gd name="connsiteY226" fmla="*/ 3172 h 9525"/>
                              <a:gd name="connsiteX227" fmla="*/ 12783 w 28575"/>
                              <a:gd name="connsiteY227" fmla="*/ 3172 h 9525"/>
                              <a:gd name="connsiteX228" fmla="*/ 12783 w 28575"/>
                              <a:gd name="connsiteY228" fmla="*/ 3172 h 9525"/>
                              <a:gd name="connsiteX229" fmla="*/ 12783 w 28575"/>
                              <a:gd name="connsiteY229" fmla="*/ 3172 h 9525"/>
                              <a:gd name="connsiteX230" fmla="*/ 12783 w 28575"/>
                              <a:gd name="connsiteY230" fmla="*/ 6353 h 9525"/>
                              <a:gd name="connsiteX231" fmla="*/ 12783 w 28575"/>
                              <a:gd name="connsiteY231" fmla="*/ 6353 h 9525"/>
                              <a:gd name="connsiteX232" fmla="*/ 12783 w 28575"/>
                              <a:gd name="connsiteY232" fmla="*/ 6353 h 9525"/>
                              <a:gd name="connsiteX233" fmla="*/ 13535 w 28575"/>
                              <a:gd name="connsiteY233" fmla="*/ 6353 h 9525"/>
                              <a:gd name="connsiteX234" fmla="*/ 13535 w 28575"/>
                              <a:gd name="connsiteY234" fmla="*/ 6353 h 9525"/>
                              <a:gd name="connsiteX235" fmla="*/ 13535 w 28575"/>
                              <a:gd name="connsiteY235" fmla="*/ 6353 h 9525"/>
                              <a:gd name="connsiteX236" fmla="*/ 13535 w 28575"/>
                              <a:gd name="connsiteY236" fmla="*/ 6353 h 9525"/>
                              <a:gd name="connsiteX237" fmla="*/ 13535 w 28575"/>
                              <a:gd name="connsiteY237" fmla="*/ 6353 h 9525"/>
                              <a:gd name="connsiteX238" fmla="*/ 13535 w 28575"/>
                              <a:gd name="connsiteY238" fmla="*/ 6353 h 9525"/>
                              <a:gd name="connsiteX239" fmla="*/ 13535 w 28575"/>
                              <a:gd name="connsiteY239" fmla="*/ 6353 h 9525"/>
                              <a:gd name="connsiteX240" fmla="*/ 13535 w 28575"/>
                              <a:gd name="connsiteY240" fmla="*/ 6353 h 9525"/>
                              <a:gd name="connsiteX241" fmla="*/ 13535 w 28575"/>
                              <a:gd name="connsiteY241" fmla="*/ 3172 h 9525"/>
                              <a:gd name="connsiteX242" fmla="*/ 13535 w 28575"/>
                              <a:gd name="connsiteY242" fmla="*/ 3172 h 9525"/>
                              <a:gd name="connsiteX243" fmla="*/ 13535 w 28575"/>
                              <a:gd name="connsiteY243" fmla="*/ 3172 h 9525"/>
                              <a:gd name="connsiteX244" fmla="*/ 13535 w 28575"/>
                              <a:gd name="connsiteY244" fmla="*/ 3172 h 9525"/>
                              <a:gd name="connsiteX245" fmla="*/ 13535 w 28575"/>
                              <a:gd name="connsiteY245" fmla="*/ 3172 h 9525"/>
                              <a:gd name="connsiteX246" fmla="*/ 13535 w 28575"/>
                              <a:gd name="connsiteY246" fmla="*/ 3172 h 9525"/>
                              <a:gd name="connsiteX247" fmla="*/ 13535 w 28575"/>
                              <a:gd name="connsiteY247" fmla="*/ 3172 h 9525"/>
                              <a:gd name="connsiteX248" fmla="*/ 13535 w 28575"/>
                              <a:gd name="connsiteY248" fmla="*/ 3172 h 9525"/>
                              <a:gd name="connsiteX249" fmla="*/ 13535 w 28575"/>
                              <a:gd name="connsiteY249" fmla="*/ 3172 h 9525"/>
                              <a:gd name="connsiteX250" fmla="*/ 13535 w 28575"/>
                              <a:gd name="connsiteY250" fmla="*/ 3172 h 9525"/>
                              <a:gd name="connsiteX251" fmla="*/ 13535 w 28575"/>
                              <a:gd name="connsiteY251" fmla="*/ 3172 h 9525"/>
                              <a:gd name="connsiteX252" fmla="*/ 13535 w 28575"/>
                              <a:gd name="connsiteY252" fmla="*/ 3172 h 9525"/>
                              <a:gd name="connsiteX253" fmla="*/ 14288 w 28575"/>
                              <a:gd name="connsiteY253" fmla="*/ 3172 h 9525"/>
                              <a:gd name="connsiteX254" fmla="*/ 14288 w 28575"/>
                              <a:gd name="connsiteY254" fmla="*/ 6353 h 9525"/>
                              <a:gd name="connsiteX255" fmla="*/ 14288 w 28575"/>
                              <a:gd name="connsiteY255" fmla="*/ 6353 h 9525"/>
                              <a:gd name="connsiteX256" fmla="*/ 14288 w 28575"/>
                              <a:gd name="connsiteY256" fmla="*/ 3172 h 9525"/>
                              <a:gd name="connsiteX257" fmla="*/ 14288 w 28575"/>
                              <a:gd name="connsiteY257" fmla="*/ 6353 h 9525"/>
                              <a:gd name="connsiteX258" fmla="*/ 14288 w 28575"/>
                              <a:gd name="connsiteY258" fmla="*/ 3172 h 9525"/>
                              <a:gd name="connsiteX259" fmla="*/ 14288 w 28575"/>
                              <a:gd name="connsiteY259" fmla="*/ 3172 h 9525"/>
                              <a:gd name="connsiteX260" fmla="*/ 14288 w 28575"/>
                              <a:gd name="connsiteY260" fmla="*/ 6353 h 9525"/>
                              <a:gd name="connsiteX261" fmla="*/ 14288 w 28575"/>
                              <a:gd name="connsiteY261" fmla="*/ 6353 h 9525"/>
                              <a:gd name="connsiteX262" fmla="*/ 14288 w 28575"/>
                              <a:gd name="connsiteY262" fmla="*/ 6353 h 9525"/>
                              <a:gd name="connsiteX263" fmla="*/ 14288 w 28575"/>
                              <a:gd name="connsiteY263" fmla="*/ 6353 h 9525"/>
                              <a:gd name="connsiteX264" fmla="*/ 14288 w 28575"/>
                              <a:gd name="connsiteY264" fmla="*/ 6353 h 9525"/>
                              <a:gd name="connsiteX265" fmla="*/ 15040 w 28575"/>
                              <a:gd name="connsiteY265" fmla="*/ 3172 h 9525"/>
                              <a:gd name="connsiteX266" fmla="*/ 15040 w 28575"/>
                              <a:gd name="connsiteY266" fmla="*/ 3172 h 9525"/>
                              <a:gd name="connsiteX267" fmla="*/ 15040 w 28575"/>
                              <a:gd name="connsiteY267" fmla="*/ 3172 h 9525"/>
                              <a:gd name="connsiteX268" fmla="*/ 15040 w 28575"/>
                              <a:gd name="connsiteY268" fmla="*/ 3172 h 9525"/>
                              <a:gd name="connsiteX269" fmla="*/ 15040 w 28575"/>
                              <a:gd name="connsiteY269" fmla="*/ 3172 h 9525"/>
                              <a:gd name="connsiteX270" fmla="*/ 15040 w 28575"/>
                              <a:gd name="connsiteY270" fmla="*/ 3172 h 9525"/>
                              <a:gd name="connsiteX271" fmla="*/ 15040 w 28575"/>
                              <a:gd name="connsiteY271" fmla="*/ 6353 h 9525"/>
                              <a:gd name="connsiteX272" fmla="*/ 15040 w 28575"/>
                              <a:gd name="connsiteY272" fmla="*/ 6353 h 9525"/>
                              <a:gd name="connsiteX273" fmla="*/ 15040 w 28575"/>
                              <a:gd name="connsiteY273" fmla="*/ 6353 h 9525"/>
                              <a:gd name="connsiteX274" fmla="*/ 15040 w 28575"/>
                              <a:gd name="connsiteY274" fmla="*/ 6353 h 9525"/>
                              <a:gd name="connsiteX275" fmla="*/ 15040 w 28575"/>
                              <a:gd name="connsiteY275" fmla="*/ 3172 h 9525"/>
                              <a:gd name="connsiteX276" fmla="*/ 15040 w 28575"/>
                              <a:gd name="connsiteY276" fmla="*/ 3172 h 9525"/>
                              <a:gd name="connsiteX277" fmla="*/ 15792 w 28575"/>
                              <a:gd name="connsiteY277" fmla="*/ 3172 h 9525"/>
                              <a:gd name="connsiteX278" fmla="*/ 15792 w 28575"/>
                              <a:gd name="connsiteY278" fmla="*/ 6353 h 9525"/>
                              <a:gd name="connsiteX279" fmla="*/ 15792 w 28575"/>
                              <a:gd name="connsiteY279" fmla="*/ 6353 h 9525"/>
                              <a:gd name="connsiteX280" fmla="*/ 15792 w 28575"/>
                              <a:gd name="connsiteY280" fmla="*/ 6353 h 9525"/>
                              <a:gd name="connsiteX281" fmla="*/ 15792 w 28575"/>
                              <a:gd name="connsiteY281" fmla="*/ 6353 h 9525"/>
                              <a:gd name="connsiteX282" fmla="*/ 15792 w 28575"/>
                              <a:gd name="connsiteY282" fmla="*/ 3172 h 9525"/>
                              <a:gd name="connsiteX283" fmla="*/ 15792 w 28575"/>
                              <a:gd name="connsiteY283" fmla="*/ 3172 h 9525"/>
                              <a:gd name="connsiteX284" fmla="*/ 15792 w 28575"/>
                              <a:gd name="connsiteY284" fmla="*/ 6353 h 9525"/>
                              <a:gd name="connsiteX285" fmla="*/ 15792 w 28575"/>
                              <a:gd name="connsiteY285" fmla="*/ 6353 h 9525"/>
                              <a:gd name="connsiteX286" fmla="*/ 15792 w 28575"/>
                              <a:gd name="connsiteY286" fmla="*/ 6353 h 9525"/>
                              <a:gd name="connsiteX287" fmla="*/ 15792 w 28575"/>
                              <a:gd name="connsiteY287" fmla="*/ 6353 h 9525"/>
                              <a:gd name="connsiteX288" fmla="*/ 15792 w 28575"/>
                              <a:gd name="connsiteY288" fmla="*/ 6353 h 9525"/>
                              <a:gd name="connsiteX289" fmla="*/ 16545 w 28575"/>
                              <a:gd name="connsiteY289" fmla="*/ 6353 h 9525"/>
                              <a:gd name="connsiteX290" fmla="*/ 16545 w 28575"/>
                              <a:gd name="connsiteY290" fmla="*/ 6353 h 9525"/>
                              <a:gd name="connsiteX291" fmla="*/ 16545 w 28575"/>
                              <a:gd name="connsiteY291" fmla="*/ 6353 h 9525"/>
                              <a:gd name="connsiteX292" fmla="*/ 16545 w 28575"/>
                              <a:gd name="connsiteY292" fmla="*/ 6353 h 9525"/>
                              <a:gd name="connsiteX293" fmla="*/ 16545 w 28575"/>
                              <a:gd name="connsiteY293" fmla="*/ 3172 h 9525"/>
                              <a:gd name="connsiteX294" fmla="*/ 16545 w 28575"/>
                              <a:gd name="connsiteY294" fmla="*/ 3172 h 9525"/>
                              <a:gd name="connsiteX295" fmla="*/ 16545 w 28575"/>
                              <a:gd name="connsiteY295" fmla="*/ 6353 h 9525"/>
                              <a:gd name="connsiteX296" fmla="*/ 16545 w 28575"/>
                              <a:gd name="connsiteY296" fmla="*/ 6353 h 9525"/>
                              <a:gd name="connsiteX297" fmla="*/ 16545 w 28575"/>
                              <a:gd name="connsiteY297" fmla="*/ 6353 h 9525"/>
                              <a:gd name="connsiteX298" fmla="*/ 16545 w 28575"/>
                              <a:gd name="connsiteY298" fmla="*/ 6353 h 9525"/>
                              <a:gd name="connsiteX299" fmla="*/ 16545 w 28575"/>
                              <a:gd name="connsiteY299" fmla="*/ 6353 h 9525"/>
                              <a:gd name="connsiteX300" fmla="*/ 16545 w 28575"/>
                              <a:gd name="connsiteY300" fmla="*/ 6353 h 9525"/>
                              <a:gd name="connsiteX301" fmla="*/ 17297 w 28575"/>
                              <a:gd name="connsiteY301" fmla="*/ 6353 h 9525"/>
                              <a:gd name="connsiteX302" fmla="*/ 17297 w 28575"/>
                              <a:gd name="connsiteY302" fmla="*/ 6353 h 9525"/>
                              <a:gd name="connsiteX303" fmla="*/ 17297 w 28575"/>
                              <a:gd name="connsiteY303" fmla="*/ 6353 h 9525"/>
                              <a:gd name="connsiteX304" fmla="*/ 17297 w 28575"/>
                              <a:gd name="connsiteY304" fmla="*/ 6353 h 9525"/>
                              <a:gd name="connsiteX305" fmla="*/ 17297 w 28575"/>
                              <a:gd name="connsiteY305" fmla="*/ 6353 h 9525"/>
                              <a:gd name="connsiteX306" fmla="*/ 17297 w 28575"/>
                              <a:gd name="connsiteY306" fmla="*/ 6353 h 9525"/>
                              <a:gd name="connsiteX307" fmla="*/ 17297 w 28575"/>
                              <a:gd name="connsiteY307" fmla="*/ 9525 h 9525"/>
                              <a:gd name="connsiteX308" fmla="*/ 17297 w 28575"/>
                              <a:gd name="connsiteY308" fmla="*/ 6353 h 9525"/>
                              <a:gd name="connsiteX309" fmla="*/ 17297 w 28575"/>
                              <a:gd name="connsiteY309" fmla="*/ 6353 h 9525"/>
                              <a:gd name="connsiteX310" fmla="*/ 17297 w 28575"/>
                              <a:gd name="connsiteY310" fmla="*/ 6353 h 9525"/>
                              <a:gd name="connsiteX311" fmla="*/ 17297 w 28575"/>
                              <a:gd name="connsiteY311" fmla="*/ 6353 h 9525"/>
                              <a:gd name="connsiteX312" fmla="*/ 17297 w 28575"/>
                              <a:gd name="connsiteY312" fmla="*/ 6353 h 9525"/>
                              <a:gd name="connsiteX313" fmla="*/ 18050 w 28575"/>
                              <a:gd name="connsiteY313" fmla="*/ 6353 h 9525"/>
                              <a:gd name="connsiteX314" fmla="*/ 18050 w 28575"/>
                              <a:gd name="connsiteY314" fmla="*/ 6353 h 9525"/>
                              <a:gd name="connsiteX315" fmla="*/ 18050 w 28575"/>
                              <a:gd name="connsiteY315" fmla="*/ 6353 h 9525"/>
                              <a:gd name="connsiteX316" fmla="*/ 18050 w 28575"/>
                              <a:gd name="connsiteY316" fmla="*/ 3172 h 9525"/>
                              <a:gd name="connsiteX317" fmla="*/ 18050 w 28575"/>
                              <a:gd name="connsiteY317" fmla="*/ 3172 h 9525"/>
                              <a:gd name="connsiteX318" fmla="*/ 18050 w 28575"/>
                              <a:gd name="connsiteY318" fmla="*/ 6353 h 9525"/>
                              <a:gd name="connsiteX319" fmla="*/ 18050 w 28575"/>
                              <a:gd name="connsiteY319" fmla="*/ 6353 h 9525"/>
                              <a:gd name="connsiteX320" fmla="*/ 18050 w 28575"/>
                              <a:gd name="connsiteY320" fmla="*/ 6353 h 9525"/>
                              <a:gd name="connsiteX321" fmla="*/ 18050 w 28575"/>
                              <a:gd name="connsiteY321" fmla="*/ 6353 h 9525"/>
                              <a:gd name="connsiteX322" fmla="*/ 18050 w 28575"/>
                              <a:gd name="connsiteY322" fmla="*/ 6353 h 9525"/>
                              <a:gd name="connsiteX323" fmla="*/ 18050 w 28575"/>
                              <a:gd name="connsiteY323" fmla="*/ 6353 h 9525"/>
                              <a:gd name="connsiteX324" fmla="*/ 18050 w 28575"/>
                              <a:gd name="connsiteY324" fmla="*/ 6353 h 9525"/>
                              <a:gd name="connsiteX325" fmla="*/ 18050 w 28575"/>
                              <a:gd name="connsiteY325" fmla="*/ 6353 h 9525"/>
                              <a:gd name="connsiteX326" fmla="*/ 18050 w 28575"/>
                              <a:gd name="connsiteY326" fmla="*/ 6353 h 9525"/>
                              <a:gd name="connsiteX327" fmla="*/ 18802 w 28575"/>
                              <a:gd name="connsiteY327" fmla="*/ 6353 h 9525"/>
                              <a:gd name="connsiteX328" fmla="*/ 18802 w 28575"/>
                              <a:gd name="connsiteY328" fmla="*/ 6353 h 9525"/>
                              <a:gd name="connsiteX329" fmla="*/ 18802 w 28575"/>
                              <a:gd name="connsiteY329" fmla="*/ 6353 h 9525"/>
                              <a:gd name="connsiteX330" fmla="*/ 18802 w 28575"/>
                              <a:gd name="connsiteY330" fmla="*/ 6353 h 9525"/>
                              <a:gd name="connsiteX331" fmla="*/ 18802 w 28575"/>
                              <a:gd name="connsiteY331" fmla="*/ 6353 h 9525"/>
                              <a:gd name="connsiteX332" fmla="*/ 18802 w 28575"/>
                              <a:gd name="connsiteY332" fmla="*/ 6353 h 9525"/>
                              <a:gd name="connsiteX333" fmla="*/ 18802 w 28575"/>
                              <a:gd name="connsiteY333" fmla="*/ 6353 h 9525"/>
                              <a:gd name="connsiteX334" fmla="*/ 18802 w 28575"/>
                              <a:gd name="connsiteY334" fmla="*/ 6353 h 9525"/>
                              <a:gd name="connsiteX335" fmla="*/ 18802 w 28575"/>
                              <a:gd name="connsiteY335" fmla="*/ 6353 h 9525"/>
                              <a:gd name="connsiteX336" fmla="*/ 18802 w 28575"/>
                              <a:gd name="connsiteY336" fmla="*/ 6353 h 9525"/>
                              <a:gd name="connsiteX337" fmla="*/ 18802 w 28575"/>
                              <a:gd name="connsiteY337" fmla="*/ 6353 h 9525"/>
                              <a:gd name="connsiteX338" fmla="*/ 18802 w 28575"/>
                              <a:gd name="connsiteY338" fmla="*/ 6353 h 9525"/>
                              <a:gd name="connsiteX339" fmla="*/ 18802 w 28575"/>
                              <a:gd name="connsiteY339" fmla="*/ 6353 h 9525"/>
                              <a:gd name="connsiteX340" fmla="*/ 18802 w 28575"/>
                              <a:gd name="connsiteY340" fmla="*/ 3172 h 9525"/>
                              <a:gd name="connsiteX341" fmla="*/ 18802 w 28575"/>
                              <a:gd name="connsiteY341" fmla="*/ 3172 h 9525"/>
                              <a:gd name="connsiteX342" fmla="*/ 18802 w 28575"/>
                              <a:gd name="connsiteY342" fmla="*/ 3172 h 9525"/>
                              <a:gd name="connsiteX343" fmla="*/ 18802 w 28575"/>
                              <a:gd name="connsiteY343" fmla="*/ 6353 h 9525"/>
                              <a:gd name="connsiteX344" fmla="*/ 18802 w 28575"/>
                              <a:gd name="connsiteY344" fmla="*/ 6353 h 9525"/>
                              <a:gd name="connsiteX345" fmla="*/ 19555 w 28575"/>
                              <a:gd name="connsiteY345" fmla="*/ 6353 h 9525"/>
                              <a:gd name="connsiteX346" fmla="*/ 19555 w 28575"/>
                              <a:gd name="connsiteY346" fmla="*/ 6353 h 9525"/>
                              <a:gd name="connsiteX347" fmla="*/ 19555 w 28575"/>
                              <a:gd name="connsiteY347" fmla="*/ 6353 h 9525"/>
                              <a:gd name="connsiteX348" fmla="*/ 19555 w 28575"/>
                              <a:gd name="connsiteY348" fmla="*/ 6353 h 9525"/>
                              <a:gd name="connsiteX349" fmla="*/ 19555 w 28575"/>
                              <a:gd name="connsiteY349" fmla="*/ 3172 h 9525"/>
                              <a:gd name="connsiteX350" fmla="*/ 19555 w 28575"/>
                              <a:gd name="connsiteY350" fmla="*/ 3172 h 9525"/>
                              <a:gd name="connsiteX351" fmla="*/ 19555 w 28575"/>
                              <a:gd name="connsiteY351" fmla="*/ 3172 h 9525"/>
                              <a:gd name="connsiteX352" fmla="*/ 19555 w 28575"/>
                              <a:gd name="connsiteY352" fmla="*/ 3172 h 9525"/>
                              <a:gd name="connsiteX353" fmla="*/ 19555 w 28575"/>
                              <a:gd name="connsiteY353" fmla="*/ 6353 h 9525"/>
                              <a:gd name="connsiteX354" fmla="*/ 19555 w 28575"/>
                              <a:gd name="connsiteY354" fmla="*/ 3172 h 9525"/>
                              <a:gd name="connsiteX355" fmla="*/ 19555 w 28575"/>
                              <a:gd name="connsiteY355" fmla="*/ 6353 h 9525"/>
                              <a:gd name="connsiteX356" fmla="*/ 19555 w 28575"/>
                              <a:gd name="connsiteY356" fmla="*/ 3172 h 9525"/>
                              <a:gd name="connsiteX357" fmla="*/ 20307 w 28575"/>
                              <a:gd name="connsiteY357" fmla="*/ 0 h 9525"/>
                              <a:gd name="connsiteX358" fmla="*/ 20307 w 28575"/>
                              <a:gd name="connsiteY358" fmla="*/ 3172 h 9525"/>
                              <a:gd name="connsiteX359" fmla="*/ 20307 w 28575"/>
                              <a:gd name="connsiteY359" fmla="*/ 6353 h 9525"/>
                              <a:gd name="connsiteX360" fmla="*/ 20307 w 28575"/>
                              <a:gd name="connsiteY360" fmla="*/ 6353 h 9525"/>
                              <a:gd name="connsiteX361" fmla="*/ 20307 w 28575"/>
                              <a:gd name="connsiteY361" fmla="*/ 6353 h 9525"/>
                              <a:gd name="connsiteX362" fmla="*/ 20307 w 28575"/>
                              <a:gd name="connsiteY362" fmla="*/ 6353 h 9525"/>
                              <a:gd name="connsiteX363" fmla="*/ 20307 w 28575"/>
                              <a:gd name="connsiteY363" fmla="*/ 6353 h 9525"/>
                              <a:gd name="connsiteX364" fmla="*/ 20307 w 28575"/>
                              <a:gd name="connsiteY364" fmla="*/ 6353 h 9525"/>
                              <a:gd name="connsiteX365" fmla="*/ 20307 w 28575"/>
                              <a:gd name="connsiteY365" fmla="*/ 6353 h 9525"/>
                              <a:gd name="connsiteX366" fmla="*/ 20307 w 28575"/>
                              <a:gd name="connsiteY366" fmla="*/ 6353 h 9525"/>
                              <a:gd name="connsiteX367" fmla="*/ 20307 w 28575"/>
                              <a:gd name="connsiteY367" fmla="*/ 3172 h 9525"/>
                              <a:gd name="connsiteX368" fmla="*/ 20307 w 28575"/>
                              <a:gd name="connsiteY368" fmla="*/ 3172 h 9525"/>
                              <a:gd name="connsiteX369" fmla="*/ 21060 w 28575"/>
                              <a:gd name="connsiteY369" fmla="*/ 3172 h 9525"/>
                              <a:gd name="connsiteX370" fmla="*/ 21060 w 28575"/>
                              <a:gd name="connsiteY370" fmla="*/ 6353 h 9525"/>
                              <a:gd name="connsiteX371" fmla="*/ 21060 w 28575"/>
                              <a:gd name="connsiteY371" fmla="*/ 6353 h 9525"/>
                              <a:gd name="connsiteX372" fmla="*/ 21060 w 28575"/>
                              <a:gd name="connsiteY372" fmla="*/ 6353 h 9525"/>
                              <a:gd name="connsiteX373" fmla="*/ 21060 w 28575"/>
                              <a:gd name="connsiteY373" fmla="*/ 6353 h 9525"/>
                              <a:gd name="connsiteX374" fmla="*/ 21060 w 28575"/>
                              <a:gd name="connsiteY374" fmla="*/ 6353 h 9525"/>
                              <a:gd name="connsiteX375" fmla="*/ 21060 w 28575"/>
                              <a:gd name="connsiteY375" fmla="*/ 6353 h 9525"/>
                              <a:gd name="connsiteX376" fmla="*/ 21060 w 28575"/>
                              <a:gd name="connsiteY376" fmla="*/ 6353 h 9525"/>
                              <a:gd name="connsiteX377" fmla="*/ 21060 w 28575"/>
                              <a:gd name="connsiteY377" fmla="*/ 6353 h 9525"/>
                              <a:gd name="connsiteX378" fmla="*/ 21060 w 28575"/>
                              <a:gd name="connsiteY378" fmla="*/ 3172 h 9525"/>
                              <a:gd name="connsiteX379" fmla="*/ 21060 w 28575"/>
                              <a:gd name="connsiteY379" fmla="*/ 6353 h 9525"/>
                              <a:gd name="connsiteX380" fmla="*/ 21060 w 28575"/>
                              <a:gd name="connsiteY380" fmla="*/ 6353 h 9525"/>
                              <a:gd name="connsiteX381" fmla="*/ 21803 w 28575"/>
                              <a:gd name="connsiteY381" fmla="*/ 6353 h 9525"/>
                              <a:gd name="connsiteX382" fmla="*/ 21803 w 28575"/>
                              <a:gd name="connsiteY382" fmla="*/ 3172 h 9525"/>
                              <a:gd name="connsiteX383" fmla="*/ 21803 w 28575"/>
                              <a:gd name="connsiteY383" fmla="*/ 6353 h 9525"/>
                              <a:gd name="connsiteX384" fmla="*/ 21803 w 28575"/>
                              <a:gd name="connsiteY384" fmla="*/ 6353 h 9525"/>
                              <a:gd name="connsiteX385" fmla="*/ 21803 w 28575"/>
                              <a:gd name="connsiteY385" fmla="*/ 6353 h 9525"/>
                              <a:gd name="connsiteX386" fmla="*/ 21803 w 28575"/>
                              <a:gd name="connsiteY386" fmla="*/ 6353 h 9525"/>
                              <a:gd name="connsiteX387" fmla="*/ 21803 w 28575"/>
                              <a:gd name="connsiteY387" fmla="*/ 6353 h 9525"/>
                              <a:gd name="connsiteX388" fmla="*/ 21803 w 28575"/>
                              <a:gd name="connsiteY388" fmla="*/ 3172 h 9525"/>
                              <a:gd name="connsiteX389" fmla="*/ 21803 w 28575"/>
                              <a:gd name="connsiteY389" fmla="*/ 3172 h 9525"/>
                              <a:gd name="connsiteX390" fmla="*/ 21803 w 28575"/>
                              <a:gd name="connsiteY390" fmla="*/ 6353 h 9525"/>
                              <a:gd name="connsiteX391" fmla="*/ 21803 w 28575"/>
                              <a:gd name="connsiteY391" fmla="*/ 6353 h 9525"/>
                              <a:gd name="connsiteX392" fmla="*/ 21803 w 28575"/>
                              <a:gd name="connsiteY392" fmla="*/ 6353 h 9525"/>
                              <a:gd name="connsiteX393" fmla="*/ 21803 w 28575"/>
                              <a:gd name="connsiteY393" fmla="*/ 6353 h 9525"/>
                              <a:gd name="connsiteX394" fmla="*/ 21803 w 28575"/>
                              <a:gd name="connsiteY394" fmla="*/ 6353 h 9525"/>
                              <a:gd name="connsiteX395" fmla="*/ 22555 w 28575"/>
                              <a:gd name="connsiteY395" fmla="*/ 6353 h 9525"/>
                              <a:gd name="connsiteX396" fmla="*/ 22555 w 28575"/>
                              <a:gd name="connsiteY396" fmla="*/ 6353 h 9525"/>
                              <a:gd name="connsiteX397" fmla="*/ 22555 w 28575"/>
                              <a:gd name="connsiteY397" fmla="*/ 6353 h 9525"/>
                              <a:gd name="connsiteX398" fmla="*/ 22555 w 28575"/>
                              <a:gd name="connsiteY398" fmla="*/ 6353 h 9525"/>
                              <a:gd name="connsiteX399" fmla="*/ 22555 w 28575"/>
                              <a:gd name="connsiteY399" fmla="*/ 6353 h 9525"/>
                              <a:gd name="connsiteX400" fmla="*/ 22555 w 28575"/>
                              <a:gd name="connsiteY400" fmla="*/ 6353 h 9525"/>
                              <a:gd name="connsiteX401" fmla="*/ 22555 w 28575"/>
                              <a:gd name="connsiteY401" fmla="*/ 3172 h 9525"/>
                              <a:gd name="connsiteX402" fmla="*/ 22555 w 28575"/>
                              <a:gd name="connsiteY402" fmla="*/ 6353 h 9525"/>
                              <a:gd name="connsiteX403" fmla="*/ 22555 w 28575"/>
                              <a:gd name="connsiteY403" fmla="*/ 6353 h 9525"/>
                              <a:gd name="connsiteX404" fmla="*/ 22555 w 28575"/>
                              <a:gd name="connsiteY404" fmla="*/ 6353 h 9525"/>
                              <a:gd name="connsiteX405" fmla="*/ 22555 w 28575"/>
                              <a:gd name="connsiteY405" fmla="*/ 6353 h 9525"/>
                              <a:gd name="connsiteX406" fmla="*/ 22555 w 28575"/>
                              <a:gd name="connsiteY406" fmla="*/ 6353 h 9525"/>
                              <a:gd name="connsiteX407" fmla="*/ 23308 w 28575"/>
                              <a:gd name="connsiteY407" fmla="*/ 6353 h 9525"/>
                              <a:gd name="connsiteX408" fmla="*/ 23308 w 28575"/>
                              <a:gd name="connsiteY408" fmla="*/ 6353 h 9525"/>
                              <a:gd name="connsiteX409" fmla="*/ 23308 w 28575"/>
                              <a:gd name="connsiteY409" fmla="*/ 6353 h 9525"/>
                              <a:gd name="connsiteX410" fmla="*/ 23308 w 28575"/>
                              <a:gd name="connsiteY410" fmla="*/ 6353 h 9525"/>
                              <a:gd name="connsiteX411" fmla="*/ 23308 w 28575"/>
                              <a:gd name="connsiteY411" fmla="*/ 6353 h 9525"/>
                              <a:gd name="connsiteX412" fmla="*/ 23308 w 28575"/>
                              <a:gd name="connsiteY412" fmla="*/ 6353 h 9525"/>
                              <a:gd name="connsiteX413" fmla="*/ 23308 w 28575"/>
                              <a:gd name="connsiteY413" fmla="*/ 6353 h 9525"/>
                              <a:gd name="connsiteX414" fmla="*/ 23308 w 28575"/>
                              <a:gd name="connsiteY414" fmla="*/ 6353 h 9525"/>
                              <a:gd name="connsiteX415" fmla="*/ 23308 w 28575"/>
                              <a:gd name="connsiteY415" fmla="*/ 6353 h 9525"/>
                              <a:gd name="connsiteX416" fmla="*/ 23308 w 28575"/>
                              <a:gd name="connsiteY416" fmla="*/ 6353 h 9525"/>
                              <a:gd name="connsiteX417" fmla="*/ 23308 w 28575"/>
                              <a:gd name="connsiteY417" fmla="*/ 6353 h 9525"/>
                              <a:gd name="connsiteX418" fmla="*/ 23308 w 28575"/>
                              <a:gd name="connsiteY418" fmla="*/ 3172 h 9525"/>
                              <a:gd name="connsiteX419" fmla="*/ 23308 w 28575"/>
                              <a:gd name="connsiteY419" fmla="*/ 3172 h 9525"/>
                              <a:gd name="connsiteX420" fmla="*/ 23308 w 28575"/>
                              <a:gd name="connsiteY420" fmla="*/ 6353 h 9525"/>
                              <a:gd name="connsiteX421" fmla="*/ 23308 w 28575"/>
                              <a:gd name="connsiteY421" fmla="*/ 6353 h 9525"/>
                              <a:gd name="connsiteX422" fmla="*/ 23308 w 28575"/>
                              <a:gd name="connsiteY422" fmla="*/ 6353 h 9525"/>
                              <a:gd name="connsiteX423" fmla="*/ 23308 w 28575"/>
                              <a:gd name="connsiteY423" fmla="*/ 6353 h 9525"/>
                              <a:gd name="connsiteX424" fmla="*/ 23308 w 28575"/>
                              <a:gd name="connsiteY424" fmla="*/ 6353 h 9525"/>
                              <a:gd name="connsiteX425" fmla="*/ 24060 w 28575"/>
                              <a:gd name="connsiteY425" fmla="*/ 6353 h 9525"/>
                              <a:gd name="connsiteX426" fmla="*/ 24060 w 28575"/>
                              <a:gd name="connsiteY426" fmla="*/ 3172 h 9525"/>
                              <a:gd name="connsiteX427" fmla="*/ 24060 w 28575"/>
                              <a:gd name="connsiteY427" fmla="*/ 6353 h 9525"/>
                              <a:gd name="connsiteX428" fmla="*/ 24060 w 28575"/>
                              <a:gd name="connsiteY428" fmla="*/ 3172 h 9525"/>
                              <a:gd name="connsiteX429" fmla="*/ 24060 w 28575"/>
                              <a:gd name="connsiteY429" fmla="*/ 3172 h 9525"/>
                              <a:gd name="connsiteX430" fmla="*/ 24060 w 28575"/>
                              <a:gd name="connsiteY430" fmla="*/ 3172 h 9525"/>
                              <a:gd name="connsiteX431" fmla="*/ 24060 w 28575"/>
                              <a:gd name="connsiteY431" fmla="*/ 3172 h 9525"/>
                              <a:gd name="connsiteX432" fmla="*/ 24060 w 28575"/>
                              <a:gd name="connsiteY432" fmla="*/ 3172 h 9525"/>
                              <a:gd name="connsiteX433" fmla="*/ 24060 w 28575"/>
                              <a:gd name="connsiteY433" fmla="*/ 6353 h 9525"/>
                              <a:gd name="connsiteX434" fmla="*/ 24060 w 28575"/>
                              <a:gd name="connsiteY434" fmla="*/ 6353 h 9525"/>
                              <a:gd name="connsiteX435" fmla="*/ 24060 w 28575"/>
                              <a:gd name="connsiteY435" fmla="*/ 6353 h 9525"/>
                              <a:gd name="connsiteX436" fmla="*/ 24060 w 28575"/>
                              <a:gd name="connsiteY436" fmla="*/ 6353 h 9525"/>
                              <a:gd name="connsiteX437" fmla="*/ 24813 w 28575"/>
                              <a:gd name="connsiteY437" fmla="*/ 6353 h 9525"/>
                              <a:gd name="connsiteX438" fmla="*/ 24813 w 28575"/>
                              <a:gd name="connsiteY438" fmla="*/ 6353 h 9525"/>
                              <a:gd name="connsiteX439" fmla="*/ 24813 w 28575"/>
                              <a:gd name="connsiteY439" fmla="*/ 6353 h 9525"/>
                              <a:gd name="connsiteX440" fmla="*/ 24813 w 28575"/>
                              <a:gd name="connsiteY440" fmla="*/ 6353 h 9525"/>
                              <a:gd name="connsiteX441" fmla="*/ 24813 w 28575"/>
                              <a:gd name="connsiteY441" fmla="*/ 6353 h 9525"/>
                              <a:gd name="connsiteX442" fmla="*/ 24813 w 28575"/>
                              <a:gd name="connsiteY442" fmla="*/ 3172 h 9525"/>
                              <a:gd name="connsiteX443" fmla="*/ 24813 w 28575"/>
                              <a:gd name="connsiteY443" fmla="*/ 6353 h 9525"/>
                              <a:gd name="connsiteX444" fmla="*/ 24813 w 28575"/>
                              <a:gd name="connsiteY444" fmla="*/ 3172 h 9525"/>
                              <a:gd name="connsiteX445" fmla="*/ 24813 w 28575"/>
                              <a:gd name="connsiteY445" fmla="*/ 6353 h 9525"/>
                              <a:gd name="connsiteX446" fmla="*/ 24813 w 28575"/>
                              <a:gd name="connsiteY446" fmla="*/ 6353 h 9525"/>
                              <a:gd name="connsiteX447" fmla="*/ 24813 w 28575"/>
                              <a:gd name="connsiteY447" fmla="*/ 6353 h 9525"/>
                              <a:gd name="connsiteX448" fmla="*/ 24813 w 28575"/>
                              <a:gd name="connsiteY448" fmla="*/ 6353 h 9525"/>
                              <a:gd name="connsiteX449" fmla="*/ 25565 w 28575"/>
                              <a:gd name="connsiteY449" fmla="*/ 6353 h 9525"/>
                              <a:gd name="connsiteX450" fmla="*/ 25565 w 28575"/>
                              <a:gd name="connsiteY450" fmla="*/ 6353 h 9525"/>
                              <a:gd name="connsiteX451" fmla="*/ 25565 w 28575"/>
                              <a:gd name="connsiteY451" fmla="*/ 6353 h 9525"/>
                              <a:gd name="connsiteX452" fmla="*/ 25565 w 28575"/>
                              <a:gd name="connsiteY452" fmla="*/ 6353 h 9525"/>
                              <a:gd name="connsiteX453" fmla="*/ 25565 w 28575"/>
                              <a:gd name="connsiteY453" fmla="*/ 3172 h 9525"/>
                              <a:gd name="connsiteX454" fmla="*/ 25565 w 28575"/>
                              <a:gd name="connsiteY454" fmla="*/ 3172 h 9525"/>
                              <a:gd name="connsiteX455" fmla="*/ 25565 w 28575"/>
                              <a:gd name="connsiteY455" fmla="*/ 6353 h 9525"/>
                              <a:gd name="connsiteX456" fmla="*/ 25565 w 28575"/>
                              <a:gd name="connsiteY456" fmla="*/ 3172 h 9525"/>
                              <a:gd name="connsiteX457" fmla="*/ 25565 w 28575"/>
                              <a:gd name="connsiteY457" fmla="*/ 6353 h 9525"/>
                              <a:gd name="connsiteX458" fmla="*/ 25565 w 28575"/>
                              <a:gd name="connsiteY458" fmla="*/ 6353 h 9525"/>
                              <a:gd name="connsiteX459" fmla="*/ 25565 w 28575"/>
                              <a:gd name="connsiteY459" fmla="*/ 6353 h 9525"/>
                              <a:gd name="connsiteX460" fmla="*/ 25565 w 28575"/>
                              <a:gd name="connsiteY460" fmla="*/ 6353 h 9525"/>
                              <a:gd name="connsiteX461" fmla="*/ 25565 w 28575"/>
                              <a:gd name="connsiteY461" fmla="*/ 6353 h 9525"/>
                              <a:gd name="connsiteX462" fmla="*/ 25565 w 28575"/>
                              <a:gd name="connsiteY462" fmla="*/ 6353 h 9525"/>
                              <a:gd name="connsiteX463" fmla="*/ 26318 w 28575"/>
                              <a:gd name="connsiteY463" fmla="*/ 6353 h 9525"/>
                              <a:gd name="connsiteX464" fmla="*/ 26318 w 28575"/>
                              <a:gd name="connsiteY464" fmla="*/ 3172 h 9525"/>
                              <a:gd name="connsiteX465" fmla="*/ 26318 w 28575"/>
                              <a:gd name="connsiteY465" fmla="*/ 6353 h 9525"/>
                              <a:gd name="connsiteX466" fmla="*/ 26318 w 28575"/>
                              <a:gd name="connsiteY466" fmla="*/ 6353 h 9525"/>
                              <a:gd name="connsiteX467" fmla="*/ 26318 w 28575"/>
                              <a:gd name="connsiteY467" fmla="*/ 6353 h 9525"/>
                              <a:gd name="connsiteX468" fmla="*/ 26318 w 28575"/>
                              <a:gd name="connsiteY468" fmla="*/ 6353 h 9525"/>
                              <a:gd name="connsiteX469" fmla="*/ 26318 w 28575"/>
                              <a:gd name="connsiteY469" fmla="*/ 6353 h 9525"/>
                              <a:gd name="connsiteX470" fmla="*/ 26318 w 28575"/>
                              <a:gd name="connsiteY470" fmla="*/ 6353 h 9525"/>
                              <a:gd name="connsiteX471" fmla="*/ 26318 w 28575"/>
                              <a:gd name="connsiteY471" fmla="*/ 6353 h 9525"/>
                              <a:gd name="connsiteX472" fmla="*/ 26318 w 28575"/>
                              <a:gd name="connsiteY472" fmla="*/ 6353 h 9525"/>
                              <a:gd name="connsiteX473" fmla="*/ 26318 w 28575"/>
                              <a:gd name="connsiteY473" fmla="*/ 6353 h 9525"/>
                              <a:gd name="connsiteX474" fmla="*/ 26318 w 28575"/>
                              <a:gd name="connsiteY474" fmla="*/ 6353 h 9525"/>
                              <a:gd name="connsiteX475" fmla="*/ 27070 w 28575"/>
                              <a:gd name="connsiteY475" fmla="*/ 6353 h 9525"/>
                              <a:gd name="connsiteX476" fmla="*/ 27070 w 28575"/>
                              <a:gd name="connsiteY476" fmla="*/ 6353 h 9525"/>
                              <a:gd name="connsiteX477" fmla="*/ 27070 w 28575"/>
                              <a:gd name="connsiteY477" fmla="*/ 6353 h 9525"/>
                              <a:gd name="connsiteX478" fmla="*/ 27070 w 28575"/>
                              <a:gd name="connsiteY478" fmla="*/ 3172 h 9525"/>
                              <a:gd name="connsiteX479" fmla="*/ 27070 w 28575"/>
                              <a:gd name="connsiteY479" fmla="*/ 6353 h 9525"/>
                              <a:gd name="connsiteX480" fmla="*/ 27070 w 28575"/>
                              <a:gd name="connsiteY480" fmla="*/ 6353 h 9525"/>
                              <a:gd name="connsiteX481" fmla="*/ 27070 w 28575"/>
                              <a:gd name="connsiteY481" fmla="*/ 6353 h 9525"/>
                              <a:gd name="connsiteX482" fmla="*/ 27070 w 28575"/>
                              <a:gd name="connsiteY482" fmla="*/ 6353 h 9525"/>
                              <a:gd name="connsiteX483" fmla="*/ 27070 w 28575"/>
                              <a:gd name="connsiteY483" fmla="*/ 6353 h 9525"/>
                              <a:gd name="connsiteX484" fmla="*/ 27070 w 28575"/>
                              <a:gd name="connsiteY484" fmla="*/ 6353 h 9525"/>
                              <a:gd name="connsiteX485" fmla="*/ 27070 w 28575"/>
                              <a:gd name="connsiteY485" fmla="*/ 6353 h 9525"/>
                              <a:gd name="connsiteX486" fmla="*/ 27070 w 28575"/>
                              <a:gd name="connsiteY486" fmla="*/ 6353 h 9525"/>
                              <a:gd name="connsiteX487" fmla="*/ 27822 w 28575"/>
                              <a:gd name="connsiteY487" fmla="*/ 6353 h 9525"/>
                              <a:gd name="connsiteX488" fmla="*/ 27822 w 28575"/>
                              <a:gd name="connsiteY488" fmla="*/ 6353 h 9525"/>
                              <a:gd name="connsiteX489" fmla="*/ 27822 w 28575"/>
                              <a:gd name="connsiteY489" fmla="*/ 6353 h 9525"/>
                              <a:gd name="connsiteX490" fmla="*/ 27822 w 28575"/>
                              <a:gd name="connsiteY490" fmla="*/ 6353 h 9525"/>
                              <a:gd name="connsiteX491" fmla="*/ 27822 w 28575"/>
                              <a:gd name="connsiteY491" fmla="*/ 6353 h 9525"/>
                              <a:gd name="connsiteX492" fmla="*/ 27822 w 28575"/>
                              <a:gd name="connsiteY492" fmla="*/ 6353 h 9525"/>
                              <a:gd name="connsiteX493" fmla="*/ 27822 w 28575"/>
                              <a:gd name="connsiteY493" fmla="*/ 6353 h 9525"/>
                              <a:gd name="connsiteX494" fmla="*/ 27822 w 28575"/>
                              <a:gd name="connsiteY494" fmla="*/ 6353 h 9525"/>
                              <a:gd name="connsiteX495" fmla="*/ 27822 w 28575"/>
                              <a:gd name="connsiteY495" fmla="*/ 6353 h 9525"/>
                              <a:gd name="connsiteX496" fmla="*/ 27822 w 28575"/>
                              <a:gd name="connsiteY496" fmla="*/ 6353 h 9525"/>
                              <a:gd name="connsiteX497" fmla="*/ 27822 w 28575"/>
                              <a:gd name="connsiteY497" fmla="*/ 6353 h 9525"/>
                              <a:gd name="connsiteX498" fmla="*/ 27822 w 28575"/>
                              <a:gd name="connsiteY498" fmla="*/ 6353 h 9525"/>
                              <a:gd name="connsiteX499" fmla="*/ 27822 w 28575"/>
                              <a:gd name="connsiteY499" fmla="*/ 6353 h 9525"/>
                              <a:gd name="connsiteX500" fmla="*/ 27822 w 28575"/>
                              <a:gd name="connsiteY500" fmla="*/ 6353 h 9525"/>
                              <a:gd name="connsiteX501" fmla="*/ 27822 w 28575"/>
                              <a:gd name="connsiteY501" fmla="*/ 3172 h 9525"/>
                              <a:gd name="connsiteX502" fmla="*/ 27822 w 28575"/>
                              <a:gd name="connsiteY502" fmla="*/ 6353 h 9525"/>
                              <a:gd name="connsiteX503" fmla="*/ 27822 w 28575"/>
                              <a:gd name="connsiteY503" fmla="*/ 6353 h 9525"/>
                              <a:gd name="connsiteX504" fmla="*/ 27822 w 28575"/>
                              <a:gd name="connsiteY504" fmla="*/ 3172 h 9525"/>
                              <a:gd name="connsiteX505" fmla="*/ 28575 w 28575"/>
                              <a:gd name="connsiteY505" fmla="*/ 6353 h 9525"/>
                              <a:gd name="connsiteX506" fmla="*/ 28575 w 28575"/>
                              <a:gd name="connsiteY506" fmla="*/ 6353 h 9525"/>
                              <a:gd name="connsiteX507" fmla="*/ 28575 w 28575"/>
                              <a:gd name="connsiteY507" fmla="*/ 6353 h 9525"/>
                              <a:gd name="connsiteX508" fmla="*/ 28575 w 28575"/>
                              <a:gd name="connsiteY508" fmla="*/ 6353 h 9525"/>
                              <a:gd name="connsiteX509" fmla="*/ 28575 w 28575"/>
                              <a:gd name="connsiteY509" fmla="*/ 6353 h 9525"/>
                              <a:gd name="connsiteX510" fmla="*/ 28575 w 28575"/>
                              <a:gd name="connsiteY510" fmla="*/ 6353 h 9525"/>
                              <a:gd name="connsiteX511" fmla="*/ 28575 w 28575"/>
                              <a:gd name="connsiteY511" fmla="*/ 635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6353"/>
                                </a:moveTo>
                                <a:lnTo>
                                  <a:pt x="0" y="6353"/>
                                </a:lnTo>
                                <a:lnTo>
                                  <a:pt x="0" y="3172"/>
                                </a:lnTo>
                                <a:lnTo>
                                  <a:pt x="0" y="3172"/>
                                </a:lnTo>
                                <a:lnTo>
                                  <a:pt x="0" y="6353"/>
                                </a:lnTo>
                                <a:lnTo>
                                  <a:pt x="0" y="6353"/>
                                </a:lnTo>
                                <a:lnTo>
                                  <a:pt x="0" y="6353"/>
                                </a:lnTo>
                                <a:lnTo>
                                  <a:pt x="0" y="6353"/>
                                </a:lnTo>
                                <a:lnTo>
                                  <a:pt x="0" y="6353"/>
                                </a:lnTo>
                                <a:lnTo>
                                  <a:pt x="0" y="3172"/>
                                </a:lnTo>
                                <a:lnTo>
                                  <a:pt x="0" y="6353"/>
                                </a:lnTo>
                                <a:lnTo>
                                  <a:pt x="753" y="6353"/>
                                </a:lnTo>
                                <a:lnTo>
                                  <a:pt x="753" y="6353"/>
                                </a:lnTo>
                                <a:lnTo>
                                  <a:pt x="753" y="3172"/>
                                </a:lnTo>
                                <a:lnTo>
                                  <a:pt x="753" y="3172"/>
                                </a:lnTo>
                                <a:lnTo>
                                  <a:pt x="753" y="6353"/>
                                </a:lnTo>
                                <a:lnTo>
                                  <a:pt x="753" y="3172"/>
                                </a:lnTo>
                                <a:lnTo>
                                  <a:pt x="753" y="6353"/>
                                </a:lnTo>
                                <a:lnTo>
                                  <a:pt x="753" y="6353"/>
                                </a:lnTo>
                                <a:lnTo>
                                  <a:pt x="753" y="6353"/>
                                </a:lnTo>
                                <a:lnTo>
                                  <a:pt x="753" y="6353"/>
                                </a:lnTo>
                                <a:lnTo>
                                  <a:pt x="753" y="3172"/>
                                </a:lnTo>
                                <a:lnTo>
                                  <a:pt x="753" y="3172"/>
                                </a:lnTo>
                                <a:lnTo>
                                  <a:pt x="1505" y="3172"/>
                                </a:lnTo>
                                <a:lnTo>
                                  <a:pt x="1505" y="6353"/>
                                </a:lnTo>
                                <a:lnTo>
                                  <a:pt x="1505" y="6353"/>
                                </a:lnTo>
                                <a:lnTo>
                                  <a:pt x="1505" y="6353"/>
                                </a:lnTo>
                                <a:lnTo>
                                  <a:pt x="1505" y="3172"/>
                                </a:lnTo>
                                <a:lnTo>
                                  <a:pt x="1505" y="3172"/>
                                </a:lnTo>
                                <a:lnTo>
                                  <a:pt x="1505" y="3172"/>
                                </a:lnTo>
                                <a:lnTo>
                                  <a:pt x="1505" y="3172"/>
                                </a:lnTo>
                                <a:lnTo>
                                  <a:pt x="1505" y="6353"/>
                                </a:lnTo>
                                <a:lnTo>
                                  <a:pt x="1505" y="6353"/>
                                </a:lnTo>
                                <a:lnTo>
                                  <a:pt x="1505" y="6353"/>
                                </a:lnTo>
                                <a:lnTo>
                                  <a:pt x="1505" y="3172"/>
                                </a:lnTo>
                                <a:lnTo>
                                  <a:pt x="1505" y="6353"/>
                                </a:lnTo>
                                <a:lnTo>
                                  <a:pt x="1505" y="6353"/>
                                </a:lnTo>
                                <a:lnTo>
                                  <a:pt x="2257" y="6353"/>
                                </a:lnTo>
                                <a:lnTo>
                                  <a:pt x="2257" y="6353"/>
                                </a:lnTo>
                                <a:lnTo>
                                  <a:pt x="2257" y="6353"/>
                                </a:lnTo>
                                <a:lnTo>
                                  <a:pt x="2257" y="6353"/>
                                </a:lnTo>
                                <a:lnTo>
                                  <a:pt x="2257" y="6353"/>
                                </a:lnTo>
                                <a:lnTo>
                                  <a:pt x="2257" y="6353"/>
                                </a:lnTo>
                                <a:lnTo>
                                  <a:pt x="2257" y="6353"/>
                                </a:lnTo>
                                <a:lnTo>
                                  <a:pt x="2257" y="3172"/>
                                </a:lnTo>
                                <a:lnTo>
                                  <a:pt x="2257" y="6353"/>
                                </a:lnTo>
                                <a:lnTo>
                                  <a:pt x="2257" y="3172"/>
                                </a:lnTo>
                                <a:lnTo>
                                  <a:pt x="2257" y="3172"/>
                                </a:lnTo>
                                <a:lnTo>
                                  <a:pt x="2257" y="6353"/>
                                </a:lnTo>
                                <a:lnTo>
                                  <a:pt x="3010" y="3172"/>
                                </a:lnTo>
                                <a:lnTo>
                                  <a:pt x="3010" y="3172"/>
                                </a:lnTo>
                                <a:lnTo>
                                  <a:pt x="3010" y="3172"/>
                                </a:lnTo>
                                <a:lnTo>
                                  <a:pt x="3010" y="3172"/>
                                </a:lnTo>
                                <a:lnTo>
                                  <a:pt x="3010" y="6353"/>
                                </a:lnTo>
                                <a:lnTo>
                                  <a:pt x="3010" y="3172"/>
                                </a:lnTo>
                                <a:lnTo>
                                  <a:pt x="3010" y="6353"/>
                                </a:lnTo>
                                <a:lnTo>
                                  <a:pt x="3010" y="6353"/>
                                </a:lnTo>
                                <a:lnTo>
                                  <a:pt x="3010" y="6353"/>
                                </a:lnTo>
                                <a:lnTo>
                                  <a:pt x="3010" y="6353"/>
                                </a:lnTo>
                                <a:lnTo>
                                  <a:pt x="3010" y="6353"/>
                                </a:lnTo>
                                <a:lnTo>
                                  <a:pt x="3010" y="6353"/>
                                </a:lnTo>
                                <a:lnTo>
                                  <a:pt x="3762" y="6353"/>
                                </a:lnTo>
                                <a:lnTo>
                                  <a:pt x="3762" y="6353"/>
                                </a:lnTo>
                                <a:lnTo>
                                  <a:pt x="3762" y="6353"/>
                                </a:lnTo>
                                <a:lnTo>
                                  <a:pt x="3762" y="3172"/>
                                </a:lnTo>
                                <a:lnTo>
                                  <a:pt x="3762" y="6353"/>
                                </a:lnTo>
                                <a:lnTo>
                                  <a:pt x="3762" y="6353"/>
                                </a:lnTo>
                                <a:lnTo>
                                  <a:pt x="3762" y="0"/>
                                </a:lnTo>
                                <a:lnTo>
                                  <a:pt x="3762" y="3172"/>
                                </a:lnTo>
                                <a:lnTo>
                                  <a:pt x="3762" y="3172"/>
                                </a:lnTo>
                                <a:lnTo>
                                  <a:pt x="3762" y="3172"/>
                                </a:lnTo>
                                <a:lnTo>
                                  <a:pt x="3762" y="6353"/>
                                </a:lnTo>
                                <a:lnTo>
                                  <a:pt x="3762" y="6353"/>
                                </a:lnTo>
                                <a:lnTo>
                                  <a:pt x="3762" y="6353"/>
                                </a:lnTo>
                                <a:lnTo>
                                  <a:pt x="3762" y="6353"/>
                                </a:lnTo>
                                <a:lnTo>
                                  <a:pt x="3762" y="6353"/>
                                </a:lnTo>
                                <a:lnTo>
                                  <a:pt x="3762" y="6353"/>
                                </a:lnTo>
                                <a:lnTo>
                                  <a:pt x="3762" y="6353"/>
                                </a:lnTo>
                                <a:lnTo>
                                  <a:pt x="3762" y="6353"/>
                                </a:lnTo>
                                <a:lnTo>
                                  <a:pt x="4515" y="6353"/>
                                </a:lnTo>
                                <a:lnTo>
                                  <a:pt x="4515" y="6353"/>
                                </a:lnTo>
                                <a:lnTo>
                                  <a:pt x="4515" y="6353"/>
                                </a:lnTo>
                                <a:lnTo>
                                  <a:pt x="4515" y="6353"/>
                                </a:lnTo>
                                <a:lnTo>
                                  <a:pt x="4515" y="6353"/>
                                </a:lnTo>
                                <a:lnTo>
                                  <a:pt x="4515" y="6353"/>
                                </a:lnTo>
                                <a:lnTo>
                                  <a:pt x="4515" y="6353"/>
                                </a:lnTo>
                                <a:lnTo>
                                  <a:pt x="4515" y="6353"/>
                                </a:lnTo>
                                <a:lnTo>
                                  <a:pt x="4515" y="3172"/>
                                </a:lnTo>
                                <a:lnTo>
                                  <a:pt x="4515" y="3172"/>
                                </a:lnTo>
                                <a:lnTo>
                                  <a:pt x="4515" y="6353"/>
                                </a:lnTo>
                                <a:lnTo>
                                  <a:pt x="4515" y="3172"/>
                                </a:lnTo>
                                <a:lnTo>
                                  <a:pt x="5267" y="6353"/>
                                </a:lnTo>
                                <a:lnTo>
                                  <a:pt x="5267" y="6353"/>
                                </a:lnTo>
                                <a:lnTo>
                                  <a:pt x="5267" y="3172"/>
                                </a:lnTo>
                                <a:lnTo>
                                  <a:pt x="5267" y="3172"/>
                                </a:lnTo>
                                <a:lnTo>
                                  <a:pt x="5267" y="6353"/>
                                </a:lnTo>
                                <a:lnTo>
                                  <a:pt x="5267" y="6353"/>
                                </a:lnTo>
                                <a:lnTo>
                                  <a:pt x="5267" y="6353"/>
                                </a:lnTo>
                                <a:lnTo>
                                  <a:pt x="5267" y="6353"/>
                                </a:lnTo>
                                <a:lnTo>
                                  <a:pt x="5267" y="6353"/>
                                </a:lnTo>
                                <a:lnTo>
                                  <a:pt x="5267" y="6353"/>
                                </a:lnTo>
                                <a:lnTo>
                                  <a:pt x="5267" y="6353"/>
                                </a:lnTo>
                                <a:lnTo>
                                  <a:pt x="5267" y="6353"/>
                                </a:lnTo>
                                <a:lnTo>
                                  <a:pt x="5267" y="6353"/>
                                </a:lnTo>
                                <a:lnTo>
                                  <a:pt x="5267" y="6353"/>
                                </a:lnTo>
                                <a:lnTo>
                                  <a:pt x="6020" y="3172"/>
                                </a:lnTo>
                                <a:lnTo>
                                  <a:pt x="6020" y="3172"/>
                                </a:lnTo>
                                <a:lnTo>
                                  <a:pt x="6020" y="3172"/>
                                </a:lnTo>
                                <a:lnTo>
                                  <a:pt x="6020" y="6353"/>
                                </a:lnTo>
                                <a:lnTo>
                                  <a:pt x="6020" y="6353"/>
                                </a:lnTo>
                                <a:lnTo>
                                  <a:pt x="6020" y="6353"/>
                                </a:lnTo>
                                <a:lnTo>
                                  <a:pt x="6020" y="6353"/>
                                </a:lnTo>
                                <a:lnTo>
                                  <a:pt x="6020" y="6353"/>
                                </a:lnTo>
                                <a:lnTo>
                                  <a:pt x="6020" y="6353"/>
                                </a:lnTo>
                                <a:lnTo>
                                  <a:pt x="6020" y="6353"/>
                                </a:lnTo>
                                <a:lnTo>
                                  <a:pt x="6020" y="6353"/>
                                </a:lnTo>
                                <a:lnTo>
                                  <a:pt x="6020" y="6353"/>
                                </a:lnTo>
                                <a:lnTo>
                                  <a:pt x="6772" y="3172"/>
                                </a:lnTo>
                                <a:lnTo>
                                  <a:pt x="6772" y="6353"/>
                                </a:lnTo>
                                <a:lnTo>
                                  <a:pt x="6772" y="6353"/>
                                </a:lnTo>
                                <a:lnTo>
                                  <a:pt x="6772" y="3172"/>
                                </a:lnTo>
                                <a:lnTo>
                                  <a:pt x="6772" y="6353"/>
                                </a:lnTo>
                                <a:lnTo>
                                  <a:pt x="6772" y="3172"/>
                                </a:lnTo>
                                <a:lnTo>
                                  <a:pt x="6772" y="3172"/>
                                </a:lnTo>
                                <a:lnTo>
                                  <a:pt x="6772" y="3172"/>
                                </a:lnTo>
                                <a:lnTo>
                                  <a:pt x="6772" y="6353"/>
                                </a:lnTo>
                                <a:lnTo>
                                  <a:pt x="6772" y="6353"/>
                                </a:lnTo>
                                <a:lnTo>
                                  <a:pt x="6772" y="6353"/>
                                </a:lnTo>
                                <a:lnTo>
                                  <a:pt x="6772" y="6353"/>
                                </a:lnTo>
                                <a:lnTo>
                                  <a:pt x="7515" y="3172"/>
                                </a:lnTo>
                                <a:lnTo>
                                  <a:pt x="7515" y="6353"/>
                                </a:lnTo>
                                <a:lnTo>
                                  <a:pt x="7515" y="6353"/>
                                </a:lnTo>
                                <a:lnTo>
                                  <a:pt x="7515" y="6353"/>
                                </a:lnTo>
                                <a:lnTo>
                                  <a:pt x="7515" y="6353"/>
                                </a:lnTo>
                                <a:lnTo>
                                  <a:pt x="7515" y="6353"/>
                                </a:lnTo>
                                <a:lnTo>
                                  <a:pt x="7515" y="6353"/>
                                </a:lnTo>
                                <a:lnTo>
                                  <a:pt x="7515" y="6353"/>
                                </a:lnTo>
                                <a:lnTo>
                                  <a:pt x="7515" y="6353"/>
                                </a:lnTo>
                                <a:lnTo>
                                  <a:pt x="7515" y="6353"/>
                                </a:lnTo>
                                <a:lnTo>
                                  <a:pt x="7515" y="6353"/>
                                </a:lnTo>
                                <a:lnTo>
                                  <a:pt x="7515" y="6353"/>
                                </a:lnTo>
                                <a:lnTo>
                                  <a:pt x="8268" y="6353"/>
                                </a:lnTo>
                                <a:lnTo>
                                  <a:pt x="8268" y="6353"/>
                                </a:lnTo>
                                <a:lnTo>
                                  <a:pt x="8268" y="3172"/>
                                </a:lnTo>
                                <a:lnTo>
                                  <a:pt x="8268" y="3172"/>
                                </a:lnTo>
                                <a:lnTo>
                                  <a:pt x="8268" y="3172"/>
                                </a:lnTo>
                                <a:lnTo>
                                  <a:pt x="8268" y="3172"/>
                                </a:lnTo>
                                <a:lnTo>
                                  <a:pt x="8268" y="3172"/>
                                </a:lnTo>
                                <a:lnTo>
                                  <a:pt x="8268" y="6353"/>
                                </a:lnTo>
                                <a:lnTo>
                                  <a:pt x="8268" y="6353"/>
                                </a:lnTo>
                                <a:lnTo>
                                  <a:pt x="8268" y="6353"/>
                                </a:lnTo>
                                <a:lnTo>
                                  <a:pt x="8268" y="6353"/>
                                </a:lnTo>
                                <a:lnTo>
                                  <a:pt x="8268" y="6353"/>
                                </a:lnTo>
                                <a:lnTo>
                                  <a:pt x="9020" y="6353"/>
                                </a:lnTo>
                                <a:lnTo>
                                  <a:pt x="9020" y="6353"/>
                                </a:lnTo>
                                <a:lnTo>
                                  <a:pt x="9020" y="6353"/>
                                </a:lnTo>
                                <a:lnTo>
                                  <a:pt x="9020" y="6353"/>
                                </a:lnTo>
                                <a:lnTo>
                                  <a:pt x="9020" y="6353"/>
                                </a:lnTo>
                                <a:lnTo>
                                  <a:pt x="9020" y="6353"/>
                                </a:lnTo>
                                <a:lnTo>
                                  <a:pt x="9020" y="6353"/>
                                </a:lnTo>
                                <a:lnTo>
                                  <a:pt x="9020" y="6353"/>
                                </a:lnTo>
                                <a:lnTo>
                                  <a:pt x="9020" y="6353"/>
                                </a:lnTo>
                                <a:lnTo>
                                  <a:pt x="9020" y="6353"/>
                                </a:lnTo>
                                <a:lnTo>
                                  <a:pt x="9020" y="6353"/>
                                </a:lnTo>
                                <a:lnTo>
                                  <a:pt x="9020" y="3172"/>
                                </a:lnTo>
                                <a:lnTo>
                                  <a:pt x="9020" y="3172"/>
                                </a:lnTo>
                                <a:lnTo>
                                  <a:pt x="9020" y="3172"/>
                                </a:lnTo>
                                <a:lnTo>
                                  <a:pt x="9020" y="6353"/>
                                </a:lnTo>
                                <a:lnTo>
                                  <a:pt x="9020" y="6353"/>
                                </a:lnTo>
                                <a:lnTo>
                                  <a:pt x="9020" y="6353"/>
                                </a:lnTo>
                                <a:lnTo>
                                  <a:pt x="9020" y="6353"/>
                                </a:lnTo>
                                <a:lnTo>
                                  <a:pt x="9773" y="6353"/>
                                </a:lnTo>
                                <a:lnTo>
                                  <a:pt x="9773" y="6353"/>
                                </a:lnTo>
                                <a:lnTo>
                                  <a:pt x="9773" y="6353"/>
                                </a:lnTo>
                                <a:lnTo>
                                  <a:pt x="9773" y="3172"/>
                                </a:lnTo>
                                <a:lnTo>
                                  <a:pt x="9773" y="6353"/>
                                </a:lnTo>
                                <a:lnTo>
                                  <a:pt x="9773" y="3172"/>
                                </a:lnTo>
                                <a:lnTo>
                                  <a:pt x="9773" y="6353"/>
                                </a:lnTo>
                                <a:lnTo>
                                  <a:pt x="9773" y="6353"/>
                                </a:lnTo>
                                <a:lnTo>
                                  <a:pt x="9773" y="6353"/>
                                </a:lnTo>
                                <a:lnTo>
                                  <a:pt x="9773" y="6353"/>
                                </a:lnTo>
                                <a:lnTo>
                                  <a:pt x="9773" y="6353"/>
                                </a:lnTo>
                                <a:lnTo>
                                  <a:pt x="9773" y="3172"/>
                                </a:lnTo>
                                <a:lnTo>
                                  <a:pt x="9773" y="3172"/>
                                </a:lnTo>
                                <a:lnTo>
                                  <a:pt x="9773" y="3172"/>
                                </a:lnTo>
                                <a:lnTo>
                                  <a:pt x="10525" y="6353"/>
                                </a:lnTo>
                                <a:lnTo>
                                  <a:pt x="10525" y="6353"/>
                                </a:lnTo>
                                <a:lnTo>
                                  <a:pt x="10525" y="6353"/>
                                </a:lnTo>
                                <a:lnTo>
                                  <a:pt x="10525" y="6353"/>
                                </a:lnTo>
                                <a:lnTo>
                                  <a:pt x="10525" y="6353"/>
                                </a:lnTo>
                                <a:lnTo>
                                  <a:pt x="10525" y="3172"/>
                                </a:lnTo>
                                <a:lnTo>
                                  <a:pt x="10525" y="3172"/>
                                </a:lnTo>
                                <a:lnTo>
                                  <a:pt x="10525" y="3172"/>
                                </a:lnTo>
                                <a:lnTo>
                                  <a:pt x="10525" y="0"/>
                                </a:lnTo>
                                <a:lnTo>
                                  <a:pt x="10525" y="0"/>
                                </a:lnTo>
                                <a:lnTo>
                                  <a:pt x="10525" y="3172"/>
                                </a:lnTo>
                                <a:lnTo>
                                  <a:pt x="10525" y="3172"/>
                                </a:lnTo>
                                <a:lnTo>
                                  <a:pt x="11278" y="6353"/>
                                </a:lnTo>
                                <a:lnTo>
                                  <a:pt x="11278" y="6353"/>
                                </a:lnTo>
                                <a:lnTo>
                                  <a:pt x="11278" y="6353"/>
                                </a:lnTo>
                                <a:lnTo>
                                  <a:pt x="11278" y="6353"/>
                                </a:lnTo>
                                <a:lnTo>
                                  <a:pt x="11278" y="6353"/>
                                </a:lnTo>
                                <a:lnTo>
                                  <a:pt x="11278" y="6353"/>
                                </a:lnTo>
                                <a:lnTo>
                                  <a:pt x="11278" y="3172"/>
                                </a:lnTo>
                                <a:lnTo>
                                  <a:pt x="11278" y="6353"/>
                                </a:lnTo>
                                <a:lnTo>
                                  <a:pt x="11278" y="6353"/>
                                </a:lnTo>
                                <a:lnTo>
                                  <a:pt x="11278" y="6353"/>
                                </a:lnTo>
                                <a:lnTo>
                                  <a:pt x="11278" y="6353"/>
                                </a:lnTo>
                                <a:lnTo>
                                  <a:pt x="11278" y="6353"/>
                                </a:lnTo>
                                <a:lnTo>
                                  <a:pt x="12030" y="6353"/>
                                </a:lnTo>
                                <a:lnTo>
                                  <a:pt x="12030" y="6353"/>
                                </a:lnTo>
                                <a:lnTo>
                                  <a:pt x="12030" y="3172"/>
                                </a:lnTo>
                                <a:lnTo>
                                  <a:pt x="12030" y="3172"/>
                                </a:lnTo>
                                <a:lnTo>
                                  <a:pt x="12030" y="3172"/>
                                </a:lnTo>
                                <a:lnTo>
                                  <a:pt x="12030" y="3172"/>
                                </a:lnTo>
                                <a:lnTo>
                                  <a:pt x="12030" y="6353"/>
                                </a:lnTo>
                                <a:lnTo>
                                  <a:pt x="12030" y="6353"/>
                                </a:lnTo>
                                <a:lnTo>
                                  <a:pt x="12030" y="6353"/>
                                </a:lnTo>
                                <a:lnTo>
                                  <a:pt x="12030" y="6353"/>
                                </a:lnTo>
                                <a:lnTo>
                                  <a:pt x="12030" y="3172"/>
                                </a:lnTo>
                                <a:lnTo>
                                  <a:pt x="12030" y="3172"/>
                                </a:lnTo>
                                <a:lnTo>
                                  <a:pt x="12783" y="3172"/>
                                </a:lnTo>
                                <a:lnTo>
                                  <a:pt x="12783" y="3172"/>
                                </a:lnTo>
                                <a:lnTo>
                                  <a:pt x="12783" y="6353"/>
                                </a:lnTo>
                                <a:lnTo>
                                  <a:pt x="12783" y="6353"/>
                                </a:lnTo>
                                <a:lnTo>
                                  <a:pt x="12783" y="6353"/>
                                </a:lnTo>
                                <a:lnTo>
                                  <a:pt x="12783" y="3172"/>
                                </a:lnTo>
                                <a:lnTo>
                                  <a:pt x="12783" y="3172"/>
                                </a:lnTo>
                                <a:lnTo>
                                  <a:pt x="12783" y="3172"/>
                                </a:lnTo>
                                <a:lnTo>
                                  <a:pt x="12783" y="3172"/>
                                </a:lnTo>
                                <a:lnTo>
                                  <a:pt x="12783" y="6353"/>
                                </a:lnTo>
                                <a:lnTo>
                                  <a:pt x="12783" y="6353"/>
                                </a:lnTo>
                                <a:lnTo>
                                  <a:pt x="12783" y="6353"/>
                                </a:lnTo>
                                <a:lnTo>
                                  <a:pt x="13535" y="6353"/>
                                </a:lnTo>
                                <a:lnTo>
                                  <a:pt x="13535" y="6353"/>
                                </a:lnTo>
                                <a:lnTo>
                                  <a:pt x="13535" y="6353"/>
                                </a:lnTo>
                                <a:lnTo>
                                  <a:pt x="13535" y="6353"/>
                                </a:lnTo>
                                <a:lnTo>
                                  <a:pt x="13535" y="6353"/>
                                </a:lnTo>
                                <a:lnTo>
                                  <a:pt x="13535" y="6353"/>
                                </a:lnTo>
                                <a:lnTo>
                                  <a:pt x="13535" y="6353"/>
                                </a:lnTo>
                                <a:lnTo>
                                  <a:pt x="13535" y="6353"/>
                                </a:lnTo>
                                <a:lnTo>
                                  <a:pt x="13535" y="3172"/>
                                </a:lnTo>
                                <a:lnTo>
                                  <a:pt x="13535" y="3172"/>
                                </a:lnTo>
                                <a:lnTo>
                                  <a:pt x="13535" y="3172"/>
                                </a:lnTo>
                                <a:lnTo>
                                  <a:pt x="13535" y="3172"/>
                                </a:lnTo>
                                <a:lnTo>
                                  <a:pt x="13535" y="3172"/>
                                </a:lnTo>
                                <a:lnTo>
                                  <a:pt x="13535" y="3172"/>
                                </a:lnTo>
                                <a:lnTo>
                                  <a:pt x="13535" y="3172"/>
                                </a:lnTo>
                                <a:lnTo>
                                  <a:pt x="13535" y="3172"/>
                                </a:lnTo>
                                <a:lnTo>
                                  <a:pt x="13535" y="3172"/>
                                </a:lnTo>
                                <a:lnTo>
                                  <a:pt x="13535" y="3172"/>
                                </a:lnTo>
                                <a:lnTo>
                                  <a:pt x="13535" y="3172"/>
                                </a:lnTo>
                                <a:lnTo>
                                  <a:pt x="13535" y="3172"/>
                                </a:lnTo>
                                <a:lnTo>
                                  <a:pt x="14288" y="3172"/>
                                </a:lnTo>
                                <a:lnTo>
                                  <a:pt x="14288" y="6353"/>
                                </a:lnTo>
                                <a:lnTo>
                                  <a:pt x="14288" y="6353"/>
                                </a:lnTo>
                                <a:lnTo>
                                  <a:pt x="14288" y="3172"/>
                                </a:lnTo>
                                <a:lnTo>
                                  <a:pt x="14288" y="6353"/>
                                </a:lnTo>
                                <a:lnTo>
                                  <a:pt x="14288" y="3172"/>
                                </a:lnTo>
                                <a:lnTo>
                                  <a:pt x="14288" y="3172"/>
                                </a:lnTo>
                                <a:lnTo>
                                  <a:pt x="14288" y="6353"/>
                                </a:lnTo>
                                <a:lnTo>
                                  <a:pt x="14288" y="6353"/>
                                </a:lnTo>
                                <a:lnTo>
                                  <a:pt x="14288" y="6353"/>
                                </a:lnTo>
                                <a:lnTo>
                                  <a:pt x="14288" y="6353"/>
                                </a:lnTo>
                                <a:lnTo>
                                  <a:pt x="14288" y="6353"/>
                                </a:lnTo>
                                <a:lnTo>
                                  <a:pt x="15040" y="3172"/>
                                </a:lnTo>
                                <a:lnTo>
                                  <a:pt x="15040" y="3172"/>
                                </a:lnTo>
                                <a:lnTo>
                                  <a:pt x="15040" y="3172"/>
                                </a:lnTo>
                                <a:lnTo>
                                  <a:pt x="15040" y="3172"/>
                                </a:lnTo>
                                <a:lnTo>
                                  <a:pt x="15040" y="3172"/>
                                </a:lnTo>
                                <a:lnTo>
                                  <a:pt x="15040" y="3172"/>
                                </a:lnTo>
                                <a:lnTo>
                                  <a:pt x="15040" y="6353"/>
                                </a:lnTo>
                                <a:lnTo>
                                  <a:pt x="15040" y="6353"/>
                                </a:lnTo>
                                <a:lnTo>
                                  <a:pt x="15040" y="6353"/>
                                </a:lnTo>
                                <a:lnTo>
                                  <a:pt x="15040" y="6353"/>
                                </a:lnTo>
                                <a:lnTo>
                                  <a:pt x="15040" y="3172"/>
                                </a:lnTo>
                                <a:lnTo>
                                  <a:pt x="15040" y="3172"/>
                                </a:lnTo>
                                <a:lnTo>
                                  <a:pt x="15792" y="3172"/>
                                </a:lnTo>
                                <a:lnTo>
                                  <a:pt x="15792" y="6353"/>
                                </a:lnTo>
                                <a:lnTo>
                                  <a:pt x="15792" y="6353"/>
                                </a:lnTo>
                                <a:lnTo>
                                  <a:pt x="15792" y="6353"/>
                                </a:lnTo>
                                <a:lnTo>
                                  <a:pt x="15792" y="6353"/>
                                </a:lnTo>
                                <a:lnTo>
                                  <a:pt x="15792" y="3172"/>
                                </a:lnTo>
                                <a:lnTo>
                                  <a:pt x="15792" y="3172"/>
                                </a:lnTo>
                                <a:lnTo>
                                  <a:pt x="15792" y="6353"/>
                                </a:lnTo>
                                <a:lnTo>
                                  <a:pt x="15792" y="6353"/>
                                </a:lnTo>
                                <a:lnTo>
                                  <a:pt x="15792" y="6353"/>
                                </a:lnTo>
                                <a:lnTo>
                                  <a:pt x="15792" y="6353"/>
                                </a:lnTo>
                                <a:lnTo>
                                  <a:pt x="15792" y="6353"/>
                                </a:lnTo>
                                <a:lnTo>
                                  <a:pt x="16545" y="6353"/>
                                </a:lnTo>
                                <a:lnTo>
                                  <a:pt x="16545" y="6353"/>
                                </a:lnTo>
                                <a:lnTo>
                                  <a:pt x="16545" y="6353"/>
                                </a:lnTo>
                                <a:lnTo>
                                  <a:pt x="16545" y="6353"/>
                                </a:lnTo>
                                <a:lnTo>
                                  <a:pt x="16545" y="3172"/>
                                </a:lnTo>
                                <a:lnTo>
                                  <a:pt x="16545" y="3172"/>
                                </a:lnTo>
                                <a:lnTo>
                                  <a:pt x="16545" y="6353"/>
                                </a:lnTo>
                                <a:lnTo>
                                  <a:pt x="16545" y="6353"/>
                                </a:lnTo>
                                <a:lnTo>
                                  <a:pt x="16545" y="6353"/>
                                </a:lnTo>
                                <a:lnTo>
                                  <a:pt x="16545" y="6353"/>
                                </a:lnTo>
                                <a:lnTo>
                                  <a:pt x="16545" y="6353"/>
                                </a:lnTo>
                                <a:lnTo>
                                  <a:pt x="16545" y="6353"/>
                                </a:lnTo>
                                <a:lnTo>
                                  <a:pt x="17297" y="6353"/>
                                </a:lnTo>
                                <a:lnTo>
                                  <a:pt x="17297" y="6353"/>
                                </a:lnTo>
                                <a:lnTo>
                                  <a:pt x="17297" y="6353"/>
                                </a:lnTo>
                                <a:lnTo>
                                  <a:pt x="17297" y="6353"/>
                                </a:lnTo>
                                <a:lnTo>
                                  <a:pt x="17297" y="6353"/>
                                </a:lnTo>
                                <a:lnTo>
                                  <a:pt x="17297" y="6353"/>
                                </a:lnTo>
                                <a:lnTo>
                                  <a:pt x="17297" y="9525"/>
                                </a:lnTo>
                                <a:lnTo>
                                  <a:pt x="17297" y="6353"/>
                                </a:lnTo>
                                <a:lnTo>
                                  <a:pt x="17297" y="6353"/>
                                </a:lnTo>
                                <a:lnTo>
                                  <a:pt x="17297" y="6353"/>
                                </a:lnTo>
                                <a:lnTo>
                                  <a:pt x="17297" y="6353"/>
                                </a:lnTo>
                                <a:lnTo>
                                  <a:pt x="17297" y="6353"/>
                                </a:lnTo>
                                <a:lnTo>
                                  <a:pt x="18050" y="6353"/>
                                </a:lnTo>
                                <a:lnTo>
                                  <a:pt x="18050" y="6353"/>
                                </a:lnTo>
                                <a:lnTo>
                                  <a:pt x="18050" y="6353"/>
                                </a:lnTo>
                                <a:lnTo>
                                  <a:pt x="18050" y="3172"/>
                                </a:lnTo>
                                <a:lnTo>
                                  <a:pt x="18050" y="3172"/>
                                </a:lnTo>
                                <a:lnTo>
                                  <a:pt x="18050" y="6353"/>
                                </a:lnTo>
                                <a:lnTo>
                                  <a:pt x="18050" y="6353"/>
                                </a:lnTo>
                                <a:lnTo>
                                  <a:pt x="18050" y="6353"/>
                                </a:lnTo>
                                <a:lnTo>
                                  <a:pt x="18050" y="6353"/>
                                </a:lnTo>
                                <a:lnTo>
                                  <a:pt x="18050" y="6353"/>
                                </a:lnTo>
                                <a:lnTo>
                                  <a:pt x="18050" y="6353"/>
                                </a:lnTo>
                                <a:lnTo>
                                  <a:pt x="18050" y="6353"/>
                                </a:lnTo>
                                <a:lnTo>
                                  <a:pt x="18050" y="6353"/>
                                </a:lnTo>
                                <a:lnTo>
                                  <a:pt x="18050" y="6353"/>
                                </a:lnTo>
                                <a:lnTo>
                                  <a:pt x="18802" y="6353"/>
                                </a:lnTo>
                                <a:lnTo>
                                  <a:pt x="18802" y="6353"/>
                                </a:lnTo>
                                <a:lnTo>
                                  <a:pt x="18802" y="6353"/>
                                </a:lnTo>
                                <a:lnTo>
                                  <a:pt x="18802" y="6353"/>
                                </a:lnTo>
                                <a:lnTo>
                                  <a:pt x="18802" y="6353"/>
                                </a:lnTo>
                                <a:lnTo>
                                  <a:pt x="18802" y="6353"/>
                                </a:lnTo>
                                <a:lnTo>
                                  <a:pt x="18802" y="6353"/>
                                </a:lnTo>
                                <a:lnTo>
                                  <a:pt x="18802" y="6353"/>
                                </a:lnTo>
                                <a:lnTo>
                                  <a:pt x="18802" y="6353"/>
                                </a:lnTo>
                                <a:lnTo>
                                  <a:pt x="18802" y="6353"/>
                                </a:lnTo>
                                <a:lnTo>
                                  <a:pt x="18802" y="6353"/>
                                </a:lnTo>
                                <a:lnTo>
                                  <a:pt x="18802" y="6353"/>
                                </a:lnTo>
                                <a:lnTo>
                                  <a:pt x="18802" y="6353"/>
                                </a:lnTo>
                                <a:lnTo>
                                  <a:pt x="18802" y="3172"/>
                                </a:lnTo>
                                <a:lnTo>
                                  <a:pt x="18802" y="3172"/>
                                </a:lnTo>
                                <a:lnTo>
                                  <a:pt x="18802" y="3172"/>
                                </a:lnTo>
                                <a:lnTo>
                                  <a:pt x="18802" y="6353"/>
                                </a:lnTo>
                                <a:lnTo>
                                  <a:pt x="18802" y="6353"/>
                                </a:lnTo>
                                <a:lnTo>
                                  <a:pt x="19555" y="6353"/>
                                </a:lnTo>
                                <a:lnTo>
                                  <a:pt x="19555" y="6353"/>
                                </a:lnTo>
                                <a:lnTo>
                                  <a:pt x="19555" y="6353"/>
                                </a:lnTo>
                                <a:lnTo>
                                  <a:pt x="19555" y="6353"/>
                                </a:lnTo>
                                <a:lnTo>
                                  <a:pt x="19555" y="3172"/>
                                </a:lnTo>
                                <a:lnTo>
                                  <a:pt x="19555" y="3172"/>
                                </a:lnTo>
                                <a:lnTo>
                                  <a:pt x="19555" y="3172"/>
                                </a:lnTo>
                                <a:lnTo>
                                  <a:pt x="19555" y="3172"/>
                                </a:lnTo>
                                <a:lnTo>
                                  <a:pt x="19555" y="6353"/>
                                </a:lnTo>
                                <a:lnTo>
                                  <a:pt x="19555" y="3172"/>
                                </a:lnTo>
                                <a:lnTo>
                                  <a:pt x="19555" y="6353"/>
                                </a:lnTo>
                                <a:lnTo>
                                  <a:pt x="19555" y="3172"/>
                                </a:lnTo>
                                <a:lnTo>
                                  <a:pt x="20307" y="0"/>
                                </a:lnTo>
                                <a:lnTo>
                                  <a:pt x="20307" y="3172"/>
                                </a:lnTo>
                                <a:lnTo>
                                  <a:pt x="20307" y="6353"/>
                                </a:lnTo>
                                <a:lnTo>
                                  <a:pt x="20307" y="6353"/>
                                </a:lnTo>
                                <a:lnTo>
                                  <a:pt x="20307" y="6353"/>
                                </a:lnTo>
                                <a:lnTo>
                                  <a:pt x="20307" y="6353"/>
                                </a:lnTo>
                                <a:lnTo>
                                  <a:pt x="20307" y="6353"/>
                                </a:lnTo>
                                <a:lnTo>
                                  <a:pt x="20307" y="6353"/>
                                </a:lnTo>
                                <a:lnTo>
                                  <a:pt x="20307" y="6353"/>
                                </a:lnTo>
                                <a:lnTo>
                                  <a:pt x="20307" y="6353"/>
                                </a:lnTo>
                                <a:lnTo>
                                  <a:pt x="20307" y="3172"/>
                                </a:lnTo>
                                <a:lnTo>
                                  <a:pt x="20307" y="3172"/>
                                </a:lnTo>
                                <a:lnTo>
                                  <a:pt x="21060" y="3172"/>
                                </a:lnTo>
                                <a:lnTo>
                                  <a:pt x="21060" y="6353"/>
                                </a:lnTo>
                                <a:lnTo>
                                  <a:pt x="21060" y="6353"/>
                                </a:lnTo>
                                <a:lnTo>
                                  <a:pt x="21060" y="6353"/>
                                </a:lnTo>
                                <a:lnTo>
                                  <a:pt x="21060" y="6353"/>
                                </a:lnTo>
                                <a:lnTo>
                                  <a:pt x="21060" y="6353"/>
                                </a:lnTo>
                                <a:lnTo>
                                  <a:pt x="21060" y="6353"/>
                                </a:lnTo>
                                <a:lnTo>
                                  <a:pt x="21060" y="6353"/>
                                </a:lnTo>
                                <a:lnTo>
                                  <a:pt x="21060" y="6353"/>
                                </a:lnTo>
                                <a:lnTo>
                                  <a:pt x="21060" y="3172"/>
                                </a:lnTo>
                                <a:lnTo>
                                  <a:pt x="21060" y="6353"/>
                                </a:lnTo>
                                <a:lnTo>
                                  <a:pt x="21060" y="6353"/>
                                </a:lnTo>
                                <a:lnTo>
                                  <a:pt x="21803" y="6353"/>
                                </a:lnTo>
                                <a:lnTo>
                                  <a:pt x="21803" y="3172"/>
                                </a:lnTo>
                                <a:lnTo>
                                  <a:pt x="21803" y="6353"/>
                                </a:lnTo>
                                <a:lnTo>
                                  <a:pt x="21803" y="6353"/>
                                </a:lnTo>
                                <a:lnTo>
                                  <a:pt x="21803" y="6353"/>
                                </a:lnTo>
                                <a:lnTo>
                                  <a:pt x="21803" y="6353"/>
                                </a:lnTo>
                                <a:lnTo>
                                  <a:pt x="21803" y="6353"/>
                                </a:lnTo>
                                <a:lnTo>
                                  <a:pt x="21803" y="3172"/>
                                </a:lnTo>
                                <a:lnTo>
                                  <a:pt x="21803" y="3172"/>
                                </a:lnTo>
                                <a:lnTo>
                                  <a:pt x="21803" y="6353"/>
                                </a:lnTo>
                                <a:lnTo>
                                  <a:pt x="21803" y="6353"/>
                                </a:lnTo>
                                <a:lnTo>
                                  <a:pt x="21803" y="6353"/>
                                </a:lnTo>
                                <a:lnTo>
                                  <a:pt x="21803" y="6353"/>
                                </a:lnTo>
                                <a:lnTo>
                                  <a:pt x="21803" y="6353"/>
                                </a:lnTo>
                                <a:lnTo>
                                  <a:pt x="22555" y="6353"/>
                                </a:lnTo>
                                <a:lnTo>
                                  <a:pt x="22555" y="6353"/>
                                </a:lnTo>
                                <a:lnTo>
                                  <a:pt x="22555" y="6353"/>
                                </a:lnTo>
                                <a:lnTo>
                                  <a:pt x="22555" y="6353"/>
                                </a:lnTo>
                                <a:lnTo>
                                  <a:pt x="22555" y="6353"/>
                                </a:lnTo>
                                <a:lnTo>
                                  <a:pt x="22555" y="6353"/>
                                </a:lnTo>
                                <a:lnTo>
                                  <a:pt x="22555" y="3172"/>
                                </a:lnTo>
                                <a:lnTo>
                                  <a:pt x="22555" y="6353"/>
                                </a:lnTo>
                                <a:lnTo>
                                  <a:pt x="22555" y="6353"/>
                                </a:lnTo>
                                <a:lnTo>
                                  <a:pt x="22555" y="6353"/>
                                </a:lnTo>
                                <a:lnTo>
                                  <a:pt x="22555" y="6353"/>
                                </a:lnTo>
                                <a:lnTo>
                                  <a:pt x="22555" y="6353"/>
                                </a:lnTo>
                                <a:lnTo>
                                  <a:pt x="23308" y="6353"/>
                                </a:lnTo>
                                <a:lnTo>
                                  <a:pt x="23308" y="6353"/>
                                </a:lnTo>
                                <a:lnTo>
                                  <a:pt x="23308" y="6353"/>
                                </a:lnTo>
                                <a:lnTo>
                                  <a:pt x="23308" y="6353"/>
                                </a:lnTo>
                                <a:lnTo>
                                  <a:pt x="23308" y="6353"/>
                                </a:lnTo>
                                <a:lnTo>
                                  <a:pt x="23308" y="6353"/>
                                </a:lnTo>
                                <a:lnTo>
                                  <a:pt x="23308" y="6353"/>
                                </a:lnTo>
                                <a:lnTo>
                                  <a:pt x="23308" y="6353"/>
                                </a:lnTo>
                                <a:lnTo>
                                  <a:pt x="23308" y="6353"/>
                                </a:lnTo>
                                <a:lnTo>
                                  <a:pt x="23308" y="6353"/>
                                </a:lnTo>
                                <a:lnTo>
                                  <a:pt x="23308" y="6353"/>
                                </a:lnTo>
                                <a:lnTo>
                                  <a:pt x="23308" y="3172"/>
                                </a:lnTo>
                                <a:lnTo>
                                  <a:pt x="23308" y="3172"/>
                                </a:lnTo>
                                <a:lnTo>
                                  <a:pt x="23308" y="6353"/>
                                </a:lnTo>
                                <a:lnTo>
                                  <a:pt x="23308" y="6353"/>
                                </a:lnTo>
                                <a:lnTo>
                                  <a:pt x="23308" y="6353"/>
                                </a:lnTo>
                                <a:lnTo>
                                  <a:pt x="23308" y="6353"/>
                                </a:lnTo>
                                <a:lnTo>
                                  <a:pt x="23308" y="6353"/>
                                </a:lnTo>
                                <a:lnTo>
                                  <a:pt x="24060" y="6353"/>
                                </a:lnTo>
                                <a:lnTo>
                                  <a:pt x="24060" y="3172"/>
                                </a:lnTo>
                                <a:lnTo>
                                  <a:pt x="24060" y="6353"/>
                                </a:lnTo>
                                <a:lnTo>
                                  <a:pt x="24060" y="3172"/>
                                </a:lnTo>
                                <a:lnTo>
                                  <a:pt x="24060" y="3172"/>
                                </a:lnTo>
                                <a:lnTo>
                                  <a:pt x="24060" y="3172"/>
                                </a:lnTo>
                                <a:lnTo>
                                  <a:pt x="24060" y="3172"/>
                                </a:lnTo>
                                <a:lnTo>
                                  <a:pt x="24060" y="3172"/>
                                </a:lnTo>
                                <a:lnTo>
                                  <a:pt x="24060" y="6353"/>
                                </a:lnTo>
                                <a:lnTo>
                                  <a:pt x="24060" y="6353"/>
                                </a:lnTo>
                                <a:lnTo>
                                  <a:pt x="24060" y="6353"/>
                                </a:lnTo>
                                <a:lnTo>
                                  <a:pt x="24060" y="6353"/>
                                </a:lnTo>
                                <a:lnTo>
                                  <a:pt x="24813" y="6353"/>
                                </a:lnTo>
                                <a:lnTo>
                                  <a:pt x="24813" y="6353"/>
                                </a:lnTo>
                                <a:lnTo>
                                  <a:pt x="24813" y="6353"/>
                                </a:lnTo>
                                <a:lnTo>
                                  <a:pt x="24813" y="6353"/>
                                </a:lnTo>
                                <a:lnTo>
                                  <a:pt x="24813" y="6353"/>
                                </a:lnTo>
                                <a:lnTo>
                                  <a:pt x="24813" y="3172"/>
                                </a:lnTo>
                                <a:lnTo>
                                  <a:pt x="24813" y="6353"/>
                                </a:lnTo>
                                <a:lnTo>
                                  <a:pt x="24813" y="3172"/>
                                </a:lnTo>
                                <a:lnTo>
                                  <a:pt x="24813" y="6353"/>
                                </a:lnTo>
                                <a:lnTo>
                                  <a:pt x="24813" y="6353"/>
                                </a:lnTo>
                                <a:lnTo>
                                  <a:pt x="24813" y="6353"/>
                                </a:lnTo>
                                <a:lnTo>
                                  <a:pt x="24813" y="6353"/>
                                </a:lnTo>
                                <a:lnTo>
                                  <a:pt x="25565" y="6353"/>
                                </a:lnTo>
                                <a:lnTo>
                                  <a:pt x="25565" y="6353"/>
                                </a:lnTo>
                                <a:lnTo>
                                  <a:pt x="25565" y="6353"/>
                                </a:lnTo>
                                <a:lnTo>
                                  <a:pt x="25565" y="6353"/>
                                </a:lnTo>
                                <a:lnTo>
                                  <a:pt x="25565" y="3172"/>
                                </a:lnTo>
                                <a:lnTo>
                                  <a:pt x="25565" y="3172"/>
                                </a:lnTo>
                                <a:lnTo>
                                  <a:pt x="25565" y="6353"/>
                                </a:lnTo>
                                <a:lnTo>
                                  <a:pt x="25565" y="3172"/>
                                </a:lnTo>
                                <a:lnTo>
                                  <a:pt x="25565" y="6353"/>
                                </a:lnTo>
                                <a:lnTo>
                                  <a:pt x="25565" y="6353"/>
                                </a:lnTo>
                                <a:lnTo>
                                  <a:pt x="25565" y="6353"/>
                                </a:lnTo>
                                <a:lnTo>
                                  <a:pt x="25565" y="6353"/>
                                </a:lnTo>
                                <a:lnTo>
                                  <a:pt x="25565" y="6353"/>
                                </a:lnTo>
                                <a:lnTo>
                                  <a:pt x="25565" y="6353"/>
                                </a:lnTo>
                                <a:lnTo>
                                  <a:pt x="26318" y="6353"/>
                                </a:lnTo>
                                <a:lnTo>
                                  <a:pt x="26318" y="3172"/>
                                </a:lnTo>
                                <a:lnTo>
                                  <a:pt x="26318" y="6353"/>
                                </a:lnTo>
                                <a:lnTo>
                                  <a:pt x="26318" y="6353"/>
                                </a:lnTo>
                                <a:lnTo>
                                  <a:pt x="26318" y="6353"/>
                                </a:lnTo>
                                <a:lnTo>
                                  <a:pt x="26318" y="6353"/>
                                </a:lnTo>
                                <a:lnTo>
                                  <a:pt x="26318" y="6353"/>
                                </a:lnTo>
                                <a:lnTo>
                                  <a:pt x="26318" y="6353"/>
                                </a:lnTo>
                                <a:lnTo>
                                  <a:pt x="26318" y="6353"/>
                                </a:lnTo>
                                <a:lnTo>
                                  <a:pt x="26318" y="6353"/>
                                </a:lnTo>
                                <a:lnTo>
                                  <a:pt x="26318" y="6353"/>
                                </a:lnTo>
                                <a:lnTo>
                                  <a:pt x="26318" y="6353"/>
                                </a:lnTo>
                                <a:lnTo>
                                  <a:pt x="27070" y="6353"/>
                                </a:lnTo>
                                <a:lnTo>
                                  <a:pt x="27070" y="6353"/>
                                </a:lnTo>
                                <a:lnTo>
                                  <a:pt x="27070" y="6353"/>
                                </a:lnTo>
                                <a:lnTo>
                                  <a:pt x="27070" y="3172"/>
                                </a:lnTo>
                                <a:lnTo>
                                  <a:pt x="27070" y="6353"/>
                                </a:lnTo>
                                <a:lnTo>
                                  <a:pt x="27070" y="6353"/>
                                </a:lnTo>
                                <a:lnTo>
                                  <a:pt x="27070" y="6353"/>
                                </a:lnTo>
                                <a:lnTo>
                                  <a:pt x="27070" y="6353"/>
                                </a:lnTo>
                                <a:lnTo>
                                  <a:pt x="27070" y="6353"/>
                                </a:lnTo>
                                <a:lnTo>
                                  <a:pt x="27070" y="6353"/>
                                </a:lnTo>
                                <a:lnTo>
                                  <a:pt x="27070" y="6353"/>
                                </a:lnTo>
                                <a:lnTo>
                                  <a:pt x="27070" y="6353"/>
                                </a:lnTo>
                                <a:lnTo>
                                  <a:pt x="27822" y="6353"/>
                                </a:lnTo>
                                <a:lnTo>
                                  <a:pt x="27822" y="6353"/>
                                </a:lnTo>
                                <a:lnTo>
                                  <a:pt x="27822" y="6353"/>
                                </a:lnTo>
                                <a:lnTo>
                                  <a:pt x="27822" y="6353"/>
                                </a:lnTo>
                                <a:lnTo>
                                  <a:pt x="27822" y="6353"/>
                                </a:lnTo>
                                <a:lnTo>
                                  <a:pt x="27822" y="6353"/>
                                </a:lnTo>
                                <a:lnTo>
                                  <a:pt x="27822" y="6353"/>
                                </a:lnTo>
                                <a:lnTo>
                                  <a:pt x="27822" y="6353"/>
                                </a:lnTo>
                                <a:lnTo>
                                  <a:pt x="27822" y="6353"/>
                                </a:lnTo>
                                <a:lnTo>
                                  <a:pt x="27822" y="6353"/>
                                </a:lnTo>
                                <a:lnTo>
                                  <a:pt x="27822" y="6353"/>
                                </a:lnTo>
                                <a:lnTo>
                                  <a:pt x="27822" y="6353"/>
                                </a:lnTo>
                                <a:lnTo>
                                  <a:pt x="27822" y="6353"/>
                                </a:lnTo>
                                <a:lnTo>
                                  <a:pt x="27822" y="6353"/>
                                </a:lnTo>
                                <a:lnTo>
                                  <a:pt x="27822" y="3172"/>
                                </a:lnTo>
                                <a:lnTo>
                                  <a:pt x="27822" y="6353"/>
                                </a:lnTo>
                                <a:lnTo>
                                  <a:pt x="27822" y="6353"/>
                                </a:lnTo>
                                <a:lnTo>
                                  <a:pt x="27822" y="3172"/>
                                </a:lnTo>
                                <a:lnTo>
                                  <a:pt x="28575" y="6353"/>
                                </a:lnTo>
                                <a:lnTo>
                                  <a:pt x="28575" y="6353"/>
                                </a:lnTo>
                                <a:lnTo>
                                  <a:pt x="28575" y="6353"/>
                                </a:lnTo>
                                <a:lnTo>
                                  <a:pt x="28575" y="6353"/>
                                </a:lnTo>
                                <a:lnTo>
                                  <a:pt x="28575" y="6353"/>
                                </a:lnTo>
                                <a:lnTo>
                                  <a:pt x="28575" y="6353"/>
                                </a:lnTo>
                                <a:lnTo>
                                  <a:pt x="28575" y="635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26" name="Freeform: Shape 926"/>
                        <wps:cNvSpPr/>
                        <wps:spPr>
                          <a:xfrm>
                            <a:off x="3957637" y="3910012"/>
                            <a:ext cx="28575" cy="9525"/>
                          </a:xfrm>
                          <a:custGeom>
                            <a:avLst/>
                            <a:gdLst>
                              <a:gd name="connsiteX0" fmla="*/ 0 w 28575"/>
                              <a:gd name="connsiteY0" fmla="*/ 6353 h 9525"/>
                              <a:gd name="connsiteX1" fmla="*/ 0 w 28575"/>
                              <a:gd name="connsiteY1" fmla="*/ 6353 h 9525"/>
                              <a:gd name="connsiteX2" fmla="*/ 0 w 28575"/>
                              <a:gd name="connsiteY2" fmla="*/ 6353 h 9525"/>
                              <a:gd name="connsiteX3" fmla="*/ 0 w 28575"/>
                              <a:gd name="connsiteY3" fmla="*/ 6353 h 9525"/>
                              <a:gd name="connsiteX4" fmla="*/ 0 w 28575"/>
                              <a:gd name="connsiteY4" fmla="*/ 6353 h 9525"/>
                              <a:gd name="connsiteX5" fmla="*/ 0 w 28575"/>
                              <a:gd name="connsiteY5" fmla="*/ 6353 h 9525"/>
                              <a:gd name="connsiteX6" fmla="*/ 753 w 28575"/>
                              <a:gd name="connsiteY6" fmla="*/ 6353 h 9525"/>
                              <a:gd name="connsiteX7" fmla="*/ 753 w 28575"/>
                              <a:gd name="connsiteY7" fmla="*/ 3172 h 9525"/>
                              <a:gd name="connsiteX8" fmla="*/ 753 w 28575"/>
                              <a:gd name="connsiteY8" fmla="*/ 6353 h 9525"/>
                              <a:gd name="connsiteX9" fmla="*/ 753 w 28575"/>
                              <a:gd name="connsiteY9" fmla="*/ 6353 h 9525"/>
                              <a:gd name="connsiteX10" fmla="*/ 753 w 28575"/>
                              <a:gd name="connsiteY10" fmla="*/ 6353 h 9525"/>
                              <a:gd name="connsiteX11" fmla="*/ 753 w 28575"/>
                              <a:gd name="connsiteY11" fmla="*/ 6353 h 9525"/>
                              <a:gd name="connsiteX12" fmla="*/ 753 w 28575"/>
                              <a:gd name="connsiteY12" fmla="*/ 6353 h 9525"/>
                              <a:gd name="connsiteX13" fmla="*/ 753 w 28575"/>
                              <a:gd name="connsiteY13" fmla="*/ 6353 h 9525"/>
                              <a:gd name="connsiteX14" fmla="*/ 753 w 28575"/>
                              <a:gd name="connsiteY14" fmla="*/ 3172 h 9525"/>
                              <a:gd name="connsiteX15" fmla="*/ 753 w 28575"/>
                              <a:gd name="connsiteY15" fmla="*/ 3172 h 9525"/>
                              <a:gd name="connsiteX16" fmla="*/ 753 w 28575"/>
                              <a:gd name="connsiteY16" fmla="*/ 3172 h 9525"/>
                              <a:gd name="connsiteX17" fmla="*/ 753 w 28575"/>
                              <a:gd name="connsiteY17" fmla="*/ 3172 h 9525"/>
                              <a:gd name="connsiteX18" fmla="*/ 1505 w 28575"/>
                              <a:gd name="connsiteY18" fmla="*/ 3172 h 9525"/>
                              <a:gd name="connsiteX19" fmla="*/ 1505 w 28575"/>
                              <a:gd name="connsiteY19" fmla="*/ 3172 h 9525"/>
                              <a:gd name="connsiteX20" fmla="*/ 1505 w 28575"/>
                              <a:gd name="connsiteY20" fmla="*/ 6353 h 9525"/>
                              <a:gd name="connsiteX21" fmla="*/ 1505 w 28575"/>
                              <a:gd name="connsiteY21" fmla="*/ 6353 h 9525"/>
                              <a:gd name="connsiteX22" fmla="*/ 1505 w 28575"/>
                              <a:gd name="connsiteY22" fmla="*/ 6353 h 9525"/>
                              <a:gd name="connsiteX23" fmla="*/ 1505 w 28575"/>
                              <a:gd name="connsiteY23" fmla="*/ 6353 h 9525"/>
                              <a:gd name="connsiteX24" fmla="*/ 1505 w 28575"/>
                              <a:gd name="connsiteY24" fmla="*/ 6353 h 9525"/>
                              <a:gd name="connsiteX25" fmla="*/ 1505 w 28575"/>
                              <a:gd name="connsiteY25" fmla="*/ 6353 h 9525"/>
                              <a:gd name="connsiteX26" fmla="*/ 1505 w 28575"/>
                              <a:gd name="connsiteY26" fmla="*/ 6353 h 9525"/>
                              <a:gd name="connsiteX27" fmla="*/ 1505 w 28575"/>
                              <a:gd name="connsiteY27" fmla="*/ 6353 h 9525"/>
                              <a:gd name="connsiteX28" fmla="*/ 1505 w 28575"/>
                              <a:gd name="connsiteY28" fmla="*/ 6353 h 9525"/>
                              <a:gd name="connsiteX29" fmla="*/ 1505 w 28575"/>
                              <a:gd name="connsiteY29" fmla="*/ 6353 h 9525"/>
                              <a:gd name="connsiteX30" fmla="*/ 1505 w 28575"/>
                              <a:gd name="connsiteY30" fmla="*/ 6353 h 9525"/>
                              <a:gd name="connsiteX31" fmla="*/ 1505 w 28575"/>
                              <a:gd name="connsiteY31" fmla="*/ 3172 h 9525"/>
                              <a:gd name="connsiteX32" fmla="*/ 2257 w 28575"/>
                              <a:gd name="connsiteY32" fmla="*/ 3172 h 9525"/>
                              <a:gd name="connsiteX33" fmla="*/ 2257 w 28575"/>
                              <a:gd name="connsiteY33" fmla="*/ 6353 h 9525"/>
                              <a:gd name="connsiteX34" fmla="*/ 2257 w 28575"/>
                              <a:gd name="connsiteY34" fmla="*/ 6353 h 9525"/>
                              <a:gd name="connsiteX35" fmla="*/ 2257 w 28575"/>
                              <a:gd name="connsiteY35" fmla="*/ 6353 h 9525"/>
                              <a:gd name="connsiteX36" fmla="*/ 2257 w 28575"/>
                              <a:gd name="connsiteY36" fmla="*/ 3172 h 9525"/>
                              <a:gd name="connsiteX37" fmla="*/ 2257 w 28575"/>
                              <a:gd name="connsiteY37" fmla="*/ 3172 h 9525"/>
                              <a:gd name="connsiteX38" fmla="*/ 2257 w 28575"/>
                              <a:gd name="connsiteY38" fmla="*/ 6353 h 9525"/>
                              <a:gd name="connsiteX39" fmla="*/ 2257 w 28575"/>
                              <a:gd name="connsiteY39" fmla="*/ 6353 h 9525"/>
                              <a:gd name="connsiteX40" fmla="*/ 2257 w 28575"/>
                              <a:gd name="connsiteY40" fmla="*/ 6353 h 9525"/>
                              <a:gd name="connsiteX41" fmla="*/ 2257 w 28575"/>
                              <a:gd name="connsiteY41" fmla="*/ 6353 h 9525"/>
                              <a:gd name="connsiteX42" fmla="*/ 2257 w 28575"/>
                              <a:gd name="connsiteY42" fmla="*/ 6353 h 9525"/>
                              <a:gd name="connsiteX43" fmla="*/ 2257 w 28575"/>
                              <a:gd name="connsiteY43" fmla="*/ 6353 h 9525"/>
                              <a:gd name="connsiteX44" fmla="*/ 3010 w 28575"/>
                              <a:gd name="connsiteY44" fmla="*/ 6353 h 9525"/>
                              <a:gd name="connsiteX45" fmla="*/ 3010 w 28575"/>
                              <a:gd name="connsiteY45" fmla="*/ 6353 h 9525"/>
                              <a:gd name="connsiteX46" fmla="*/ 3010 w 28575"/>
                              <a:gd name="connsiteY46" fmla="*/ 6353 h 9525"/>
                              <a:gd name="connsiteX47" fmla="*/ 3010 w 28575"/>
                              <a:gd name="connsiteY47" fmla="*/ 6353 h 9525"/>
                              <a:gd name="connsiteX48" fmla="*/ 3010 w 28575"/>
                              <a:gd name="connsiteY48" fmla="*/ 6353 h 9525"/>
                              <a:gd name="connsiteX49" fmla="*/ 3010 w 28575"/>
                              <a:gd name="connsiteY49" fmla="*/ 6353 h 9525"/>
                              <a:gd name="connsiteX50" fmla="*/ 3010 w 28575"/>
                              <a:gd name="connsiteY50" fmla="*/ 6353 h 9525"/>
                              <a:gd name="connsiteX51" fmla="*/ 3010 w 28575"/>
                              <a:gd name="connsiteY51" fmla="*/ 6353 h 9525"/>
                              <a:gd name="connsiteX52" fmla="*/ 3010 w 28575"/>
                              <a:gd name="connsiteY52" fmla="*/ 6353 h 9525"/>
                              <a:gd name="connsiteX53" fmla="*/ 3010 w 28575"/>
                              <a:gd name="connsiteY53" fmla="*/ 6353 h 9525"/>
                              <a:gd name="connsiteX54" fmla="*/ 3010 w 28575"/>
                              <a:gd name="connsiteY54" fmla="*/ 3172 h 9525"/>
                              <a:gd name="connsiteX55" fmla="*/ 3010 w 28575"/>
                              <a:gd name="connsiteY55" fmla="*/ 3172 h 9525"/>
                              <a:gd name="connsiteX56" fmla="*/ 3762 w 28575"/>
                              <a:gd name="connsiteY56" fmla="*/ 3172 h 9525"/>
                              <a:gd name="connsiteX57" fmla="*/ 3762 w 28575"/>
                              <a:gd name="connsiteY57" fmla="*/ 6353 h 9525"/>
                              <a:gd name="connsiteX58" fmla="*/ 3762 w 28575"/>
                              <a:gd name="connsiteY58" fmla="*/ 6353 h 9525"/>
                              <a:gd name="connsiteX59" fmla="*/ 3762 w 28575"/>
                              <a:gd name="connsiteY59" fmla="*/ 6353 h 9525"/>
                              <a:gd name="connsiteX60" fmla="*/ 3762 w 28575"/>
                              <a:gd name="connsiteY60" fmla="*/ 6353 h 9525"/>
                              <a:gd name="connsiteX61" fmla="*/ 3762 w 28575"/>
                              <a:gd name="connsiteY61" fmla="*/ 6353 h 9525"/>
                              <a:gd name="connsiteX62" fmla="*/ 3762 w 28575"/>
                              <a:gd name="connsiteY62" fmla="*/ 6353 h 9525"/>
                              <a:gd name="connsiteX63" fmla="*/ 3762 w 28575"/>
                              <a:gd name="connsiteY63" fmla="*/ 6353 h 9525"/>
                              <a:gd name="connsiteX64" fmla="*/ 3762 w 28575"/>
                              <a:gd name="connsiteY64" fmla="*/ 3172 h 9525"/>
                              <a:gd name="connsiteX65" fmla="*/ 3762 w 28575"/>
                              <a:gd name="connsiteY65" fmla="*/ 3172 h 9525"/>
                              <a:gd name="connsiteX66" fmla="*/ 3762 w 28575"/>
                              <a:gd name="connsiteY66" fmla="*/ 3172 h 9525"/>
                              <a:gd name="connsiteX67" fmla="*/ 3762 w 28575"/>
                              <a:gd name="connsiteY67" fmla="*/ 3172 h 9525"/>
                              <a:gd name="connsiteX68" fmla="*/ 4515 w 28575"/>
                              <a:gd name="connsiteY68" fmla="*/ 6353 h 9525"/>
                              <a:gd name="connsiteX69" fmla="*/ 4515 w 28575"/>
                              <a:gd name="connsiteY69" fmla="*/ 3172 h 9525"/>
                              <a:gd name="connsiteX70" fmla="*/ 4515 w 28575"/>
                              <a:gd name="connsiteY70" fmla="*/ 3172 h 9525"/>
                              <a:gd name="connsiteX71" fmla="*/ 4515 w 28575"/>
                              <a:gd name="connsiteY71" fmla="*/ 6353 h 9525"/>
                              <a:gd name="connsiteX72" fmla="*/ 4515 w 28575"/>
                              <a:gd name="connsiteY72" fmla="*/ 6353 h 9525"/>
                              <a:gd name="connsiteX73" fmla="*/ 4515 w 28575"/>
                              <a:gd name="connsiteY73" fmla="*/ 6353 h 9525"/>
                              <a:gd name="connsiteX74" fmla="*/ 4515 w 28575"/>
                              <a:gd name="connsiteY74" fmla="*/ 6353 h 9525"/>
                              <a:gd name="connsiteX75" fmla="*/ 4515 w 28575"/>
                              <a:gd name="connsiteY75" fmla="*/ 6353 h 9525"/>
                              <a:gd name="connsiteX76" fmla="*/ 4515 w 28575"/>
                              <a:gd name="connsiteY76" fmla="*/ 6353 h 9525"/>
                              <a:gd name="connsiteX77" fmla="*/ 4515 w 28575"/>
                              <a:gd name="connsiteY77" fmla="*/ 6353 h 9525"/>
                              <a:gd name="connsiteX78" fmla="*/ 4515 w 28575"/>
                              <a:gd name="connsiteY78" fmla="*/ 6353 h 9525"/>
                              <a:gd name="connsiteX79" fmla="*/ 4515 w 28575"/>
                              <a:gd name="connsiteY79" fmla="*/ 6353 h 9525"/>
                              <a:gd name="connsiteX80" fmla="*/ 4515 w 28575"/>
                              <a:gd name="connsiteY80" fmla="*/ 3172 h 9525"/>
                              <a:gd name="connsiteX81" fmla="*/ 4515 w 28575"/>
                              <a:gd name="connsiteY81" fmla="*/ 3172 h 9525"/>
                              <a:gd name="connsiteX82" fmla="*/ 4515 w 28575"/>
                              <a:gd name="connsiteY82" fmla="*/ 3172 h 9525"/>
                              <a:gd name="connsiteX83" fmla="*/ 4515 w 28575"/>
                              <a:gd name="connsiteY83" fmla="*/ 6353 h 9525"/>
                              <a:gd name="connsiteX84" fmla="*/ 4515 w 28575"/>
                              <a:gd name="connsiteY84" fmla="*/ 6353 h 9525"/>
                              <a:gd name="connsiteX85" fmla="*/ 4515 w 28575"/>
                              <a:gd name="connsiteY85" fmla="*/ 6353 h 9525"/>
                              <a:gd name="connsiteX86" fmla="*/ 5267 w 28575"/>
                              <a:gd name="connsiteY86" fmla="*/ 6353 h 9525"/>
                              <a:gd name="connsiteX87" fmla="*/ 5267 w 28575"/>
                              <a:gd name="connsiteY87" fmla="*/ 6353 h 9525"/>
                              <a:gd name="connsiteX88" fmla="*/ 5267 w 28575"/>
                              <a:gd name="connsiteY88" fmla="*/ 6353 h 9525"/>
                              <a:gd name="connsiteX89" fmla="*/ 5267 w 28575"/>
                              <a:gd name="connsiteY89" fmla="*/ 3172 h 9525"/>
                              <a:gd name="connsiteX90" fmla="*/ 5267 w 28575"/>
                              <a:gd name="connsiteY90" fmla="*/ 3172 h 9525"/>
                              <a:gd name="connsiteX91" fmla="*/ 5267 w 28575"/>
                              <a:gd name="connsiteY91" fmla="*/ 3172 h 9525"/>
                              <a:gd name="connsiteX92" fmla="*/ 5267 w 28575"/>
                              <a:gd name="connsiteY92" fmla="*/ 3172 h 9525"/>
                              <a:gd name="connsiteX93" fmla="*/ 5267 w 28575"/>
                              <a:gd name="connsiteY93" fmla="*/ 3172 h 9525"/>
                              <a:gd name="connsiteX94" fmla="*/ 5267 w 28575"/>
                              <a:gd name="connsiteY94" fmla="*/ 3172 h 9525"/>
                              <a:gd name="connsiteX95" fmla="*/ 5267 w 28575"/>
                              <a:gd name="connsiteY95" fmla="*/ 3172 h 9525"/>
                              <a:gd name="connsiteX96" fmla="*/ 5267 w 28575"/>
                              <a:gd name="connsiteY96" fmla="*/ 3172 h 9525"/>
                              <a:gd name="connsiteX97" fmla="*/ 5267 w 28575"/>
                              <a:gd name="connsiteY97" fmla="*/ 6353 h 9525"/>
                              <a:gd name="connsiteX98" fmla="*/ 5267 w 28575"/>
                              <a:gd name="connsiteY98" fmla="*/ 6353 h 9525"/>
                              <a:gd name="connsiteX99" fmla="*/ 5267 w 28575"/>
                              <a:gd name="connsiteY99" fmla="*/ 6353 h 9525"/>
                              <a:gd name="connsiteX100" fmla="*/ 6020 w 28575"/>
                              <a:gd name="connsiteY100" fmla="*/ 6353 h 9525"/>
                              <a:gd name="connsiteX101" fmla="*/ 6020 w 28575"/>
                              <a:gd name="connsiteY101" fmla="*/ 6353 h 9525"/>
                              <a:gd name="connsiteX102" fmla="*/ 6020 w 28575"/>
                              <a:gd name="connsiteY102" fmla="*/ 3172 h 9525"/>
                              <a:gd name="connsiteX103" fmla="*/ 6020 w 28575"/>
                              <a:gd name="connsiteY103" fmla="*/ 0 h 9525"/>
                              <a:gd name="connsiteX104" fmla="*/ 6020 w 28575"/>
                              <a:gd name="connsiteY104" fmla="*/ 0 h 9525"/>
                              <a:gd name="connsiteX105" fmla="*/ 6020 w 28575"/>
                              <a:gd name="connsiteY105" fmla="*/ 0 h 9525"/>
                              <a:gd name="connsiteX106" fmla="*/ 6020 w 28575"/>
                              <a:gd name="connsiteY106" fmla="*/ 3172 h 9525"/>
                              <a:gd name="connsiteX107" fmla="*/ 6020 w 28575"/>
                              <a:gd name="connsiteY107" fmla="*/ 3172 h 9525"/>
                              <a:gd name="connsiteX108" fmla="*/ 6020 w 28575"/>
                              <a:gd name="connsiteY108" fmla="*/ 3172 h 9525"/>
                              <a:gd name="connsiteX109" fmla="*/ 6020 w 28575"/>
                              <a:gd name="connsiteY109" fmla="*/ 3172 h 9525"/>
                              <a:gd name="connsiteX110" fmla="*/ 6020 w 28575"/>
                              <a:gd name="connsiteY110" fmla="*/ 6353 h 9525"/>
                              <a:gd name="connsiteX111" fmla="*/ 6020 w 28575"/>
                              <a:gd name="connsiteY111" fmla="*/ 6353 h 9525"/>
                              <a:gd name="connsiteX112" fmla="*/ 6772 w 28575"/>
                              <a:gd name="connsiteY112" fmla="*/ 6353 h 9525"/>
                              <a:gd name="connsiteX113" fmla="*/ 6772 w 28575"/>
                              <a:gd name="connsiteY113" fmla="*/ 9525 h 9525"/>
                              <a:gd name="connsiteX114" fmla="*/ 6772 w 28575"/>
                              <a:gd name="connsiteY114" fmla="*/ 9525 h 9525"/>
                              <a:gd name="connsiteX115" fmla="*/ 6772 w 28575"/>
                              <a:gd name="connsiteY115" fmla="*/ 9525 h 9525"/>
                              <a:gd name="connsiteX116" fmla="*/ 6772 w 28575"/>
                              <a:gd name="connsiteY116" fmla="*/ 6353 h 9525"/>
                              <a:gd name="connsiteX117" fmla="*/ 6772 w 28575"/>
                              <a:gd name="connsiteY117" fmla="*/ 6353 h 9525"/>
                              <a:gd name="connsiteX118" fmla="*/ 6772 w 28575"/>
                              <a:gd name="connsiteY118" fmla="*/ 6353 h 9525"/>
                              <a:gd name="connsiteX119" fmla="*/ 6772 w 28575"/>
                              <a:gd name="connsiteY119" fmla="*/ 6353 h 9525"/>
                              <a:gd name="connsiteX120" fmla="*/ 6772 w 28575"/>
                              <a:gd name="connsiteY120" fmla="*/ 6353 h 9525"/>
                              <a:gd name="connsiteX121" fmla="*/ 6772 w 28575"/>
                              <a:gd name="connsiteY121" fmla="*/ 3172 h 9525"/>
                              <a:gd name="connsiteX122" fmla="*/ 6772 w 28575"/>
                              <a:gd name="connsiteY122" fmla="*/ 3172 h 9525"/>
                              <a:gd name="connsiteX123" fmla="*/ 6772 w 28575"/>
                              <a:gd name="connsiteY123" fmla="*/ 3172 h 9525"/>
                              <a:gd name="connsiteX124" fmla="*/ 7515 w 28575"/>
                              <a:gd name="connsiteY124" fmla="*/ 3172 h 9525"/>
                              <a:gd name="connsiteX125" fmla="*/ 7515 w 28575"/>
                              <a:gd name="connsiteY125" fmla="*/ 6353 h 9525"/>
                              <a:gd name="connsiteX126" fmla="*/ 7515 w 28575"/>
                              <a:gd name="connsiteY126" fmla="*/ 6353 h 9525"/>
                              <a:gd name="connsiteX127" fmla="*/ 7515 w 28575"/>
                              <a:gd name="connsiteY127" fmla="*/ 6353 h 9525"/>
                              <a:gd name="connsiteX128" fmla="*/ 7515 w 28575"/>
                              <a:gd name="connsiteY128" fmla="*/ 6353 h 9525"/>
                              <a:gd name="connsiteX129" fmla="*/ 7515 w 28575"/>
                              <a:gd name="connsiteY129" fmla="*/ 6353 h 9525"/>
                              <a:gd name="connsiteX130" fmla="*/ 7515 w 28575"/>
                              <a:gd name="connsiteY130" fmla="*/ 6353 h 9525"/>
                              <a:gd name="connsiteX131" fmla="*/ 7515 w 28575"/>
                              <a:gd name="connsiteY131" fmla="*/ 6353 h 9525"/>
                              <a:gd name="connsiteX132" fmla="*/ 7515 w 28575"/>
                              <a:gd name="connsiteY132" fmla="*/ 6353 h 9525"/>
                              <a:gd name="connsiteX133" fmla="*/ 7515 w 28575"/>
                              <a:gd name="connsiteY133" fmla="*/ 6353 h 9525"/>
                              <a:gd name="connsiteX134" fmla="*/ 7515 w 28575"/>
                              <a:gd name="connsiteY134" fmla="*/ 6353 h 9525"/>
                              <a:gd name="connsiteX135" fmla="*/ 7515 w 28575"/>
                              <a:gd name="connsiteY135" fmla="*/ 6353 h 9525"/>
                              <a:gd name="connsiteX136" fmla="*/ 8268 w 28575"/>
                              <a:gd name="connsiteY136" fmla="*/ 6353 h 9525"/>
                              <a:gd name="connsiteX137" fmla="*/ 8268 w 28575"/>
                              <a:gd name="connsiteY137" fmla="*/ 6353 h 9525"/>
                              <a:gd name="connsiteX138" fmla="*/ 8268 w 28575"/>
                              <a:gd name="connsiteY138" fmla="*/ 6353 h 9525"/>
                              <a:gd name="connsiteX139" fmla="*/ 8268 w 28575"/>
                              <a:gd name="connsiteY139" fmla="*/ 6353 h 9525"/>
                              <a:gd name="connsiteX140" fmla="*/ 8268 w 28575"/>
                              <a:gd name="connsiteY140" fmla="*/ 6353 h 9525"/>
                              <a:gd name="connsiteX141" fmla="*/ 8268 w 28575"/>
                              <a:gd name="connsiteY141" fmla="*/ 6353 h 9525"/>
                              <a:gd name="connsiteX142" fmla="*/ 8268 w 28575"/>
                              <a:gd name="connsiteY142" fmla="*/ 6353 h 9525"/>
                              <a:gd name="connsiteX143" fmla="*/ 8268 w 28575"/>
                              <a:gd name="connsiteY143" fmla="*/ 6353 h 9525"/>
                              <a:gd name="connsiteX144" fmla="*/ 8268 w 28575"/>
                              <a:gd name="connsiteY144" fmla="*/ 6353 h 9525"/>
                              <a:gd name="connsiteX145" fmla="*/ 8268 w 28575"/>
                              <a:gd name="connsiteY145" fmla="*/ 6353 h 9525"/>
                              <a:gd name="connsiteX146" fmla="*/ 8268 w 28575"/>
                              <a:gd name="connsiteY146" fmla="*/ 6353 h 9525"/>
                              <a:gd name="connsiteX147" fmla="*/ 8268 w 28575"/>
                              <a:gd name="connsiteY147" fmla="*/ 3172 h 9525"/>
                              <a:gd name="connsiteX148" fmla="*/ 9020 w 28575"/>
                              <a:gd name="connsiteY148" fmla="*/ 3172 h 9525"/>
                              <a:gd name="connsiteX149" fmla="*/ 9020 w 28575"/>
                              <a:gd name="connsiteY149" fmla="*/ 3172 h 9525"/>
                              <a:gd name="connsiteX150" fmla="*/ 9020 w 28575"/>
                              <a:gd name="connsiteY150" fmla="*/ 3172 h 9525"/>
                              <a:gd name="connsiteX151" fmla="*/ 9020 w 28575"/>
                              <a:gd name="connsiteY151" fmla="*/ 0 h 9525"/>
                              <a:gd name="connsiteX152" fmla="*/ 9020 w 28575"/>
                              <a:gd name="connsiteY152" fmla="*/ 0 h 9525"/>
                              <a:gd name="connsiteX153" fmla="*/ 9020 w 28575"/>
                              <a:gd name="connsiteY153" fmla="*/ 3172 h 9525"/>
                              <a:gd name="connsiteX154" fmla="*/ 9020 w 28575"/>
                              <a:gd name="connsiteY154" fmla="*/ 0 h 9525"/>
                              <a:gd name="connsiteX155" fmla="*/ 9020 w 28575"/>
                              <a:gd name="connsiteY155" fmla="*/ 6353 h 9525"/>
                              <a:gd name="connsiteX156" fmla="*/ 9020 w 28575"/>
                              <a:gd name="connsiteY156" fmla="*/ 6353 h 9525"/>
                              <a:gd name="connsiteX157" fmla="*/ 9020 w 28575"/>
                              <a:gd name="connsiteY157" fmla="*/ 6353 h 9525"/>
                              <a:gd name="connsiteX158" fmla="*/ 9020 w 28575"/>
                              <a:gd name="connsiteY158" fmla="*/ 6353 h 9525"/>
                              <a:gd name="connsiteX159" fmla="*/ 9020 w 28575"/>
                              <a:gd name="connsiteY159" fmla="*/ 6353 h 9525"/>
                              <a:gd name="connsiteX160" fmla="*/ 9020 w 28575"/>
                              <a:gd name="connsiteY160" fmla="*/ 6353 h 9525"/>
                              <a:gd name="connsiteX161" fmla="*/ 9020 w 28575"/>
                              <a:gd name="connsiteY161" fmla="*/ 6353 h 9525"/>
                              <a:gd name="connsiteX162" fmla="*/ 9020 w 28575"/>
                              <a:gd name="connsiteY162" fmla="*/ 6353 h 9525"/>
                              <a:gd name="connsiteX163" fmla="*/ 9020 w 28575"/>
                              <a:gd name="connsiteY163" fmla="*/ 6353 h 9525"/>
                              <a:gd name="connsiteX164" fmla="*/ 9020 w 28575"/>
                              <a:gd name="connsiteY164" fmla="*/ 6353 h 9525"/>
                              <a:gd name="connsiteX165" fmla="*/ 9020 w 28575"/>
                              <a:gd name="connsiteY165" fmla="*/ 6353 h 9525"/>
                              <a:gd name="connsiteX166" fmla="*/ 9020 w 28575"/>
                              <a:gd name="connsiteY166" fmla="*/ 3172 h 9525"/>
                              <a:gd name="connsiteX167" fmla="*/ 9020 w 28575"/>
                              <a:gd name="connsiteY167" fmla="*/ 3172 h 9525"/>
                              <a:gd name="connsiteX168" fmla="*/ 9773 w 28575"/>
                              <a:gd name="connsiteY168" fmla="*/ 3172 h 9525"/>
                              <a:gd name="connsiteX169" fmla="*/ 9773 w 28575"/>
                              <a:gd name="connsiteY169" fmla="*/ 3172 h 9525"/>
                              <a:gd name="connsiteX170" fmla="*/ 9773 w 28575"/>
                              <a:gd name="connsiteY170" fmla="*/ 0 h 9525"/>
                              <a:gd name="connsiteX171" fmla="*/ 9773 w 28575"/>
                              <a:gd name="connsiteY171" fmla="*/ 0 h 9525"/>
                              <a:gd name="connsiteX172" fmla="*/ 9773 w 28575"/>
                              <a:gd name="connsiteY172" fmla="*/ 0 h 9525"/>
                              <a:gd name="connsiteX173" fmla="*/ 9773 w 28575"/>
                              <a:gd name="connsiteY173" fmla="*/ 3172 h 9525"/>
                              <a:gd name="connsiteX174" fmla="*/ 9773 w 28575"/>
                              <a:gd name="connsiteY174" fmla="*/ 3172 h 9525"/>
                              <a:gd name="connsiteX175" fmla="*/ 9773 w 28575"/>
                              <a:gd name="connsiteY175" fmla="*/ 6353 h 9525"/>
                              <a:gd name="connsiteX176" fmla="*/ 9773 w 28575"/>
                              <a:gd name="connsiteY176" fmla="*/ 6353 h 9525"/>
                              <a:gd name="connsiteX177" fmla="*/ 9773 w 28575"/>
                              <a:gd name="connsiteY177" fmla="*/ 6353 h 9525"/>
                              <a:gd name="connsiteX178" fmla="*/ 9773 w 28575"/>
                              <a:gd name="connsiteY178" fmla="*/ 3172 h 9525"/>
                              <a:gd name="connsiteX179" fmla="*/ 9773 w 28575"/>
                              <a:gd name="connsiteY179" fmla="*/ 3172 h 9525"/>
                              <a:gd name="connsiteX180" fmla="*/ 10525 w 28575"/>
                              <a:gd name="connsiteY180" fmla="*/ 3172 h 9525"/>
                              <a:gd name="connsiteX181" fmla="*/ 10525 w 28575"/>
                              <a:gd name="connsiteY181" fmla="*/ 3172 h 9525"/>
                              <a:gd name="connsiteX182" fmla="*/ 10525 w 28575"/>
                              <a:gd name="connsiteY182" fmla="*/ 6353 h 9525"/>
                              <a:gd name="connsiteX183" fmla="*/ 10525 w 28575"/>
                              <a:gd name="connsiteY183" fmla="*/ 6353 h 9525"/>
                              <a:gd name="connsiteX184" fmla="*/ 10525 w 28575"/>
                              <a:gd name="connsiteY184" fmla="*/ 6353 h 9525"/>
                              <a:gd name="connsiteX185" fmla="*/ 10525 w 28575"/>
                              <a:gd name="connsiteY185" fmla="*/ 6353 h 9525"/>
                              <a:gd name="connsiteX186" fmla="*/ 10525 w 28575"/>
                              <a:gd name="connsiteY186" fmla="*/ 6353 h 9525"/>
                              <a:gd name="connsiteX187" fmla="*/ 10525 w 28575"/>
                              <a:gd name="connsiteY187" fmla="*/ 6353 h 9525"/>
                              <a:gd name="connsiteX188" fmla="*/ 10525 w 28575"/>
                              <a:gd name="connsiteY188" fmla="*/ 6353 h 9525"/>
                              <a:gd name="connsiteX189" fmla="*/ 10525 w 28575"/>
                              <a:gd name="connsiteY189" fmla="*/ 6353 h 9525"/>
                              <a:gd name="connsiteX190" fmla="*/ 10525 w 28575"/>
                              <a:gd name="connsiteY190" fmla="*/ 3172 h 9525"/>
                              <a:gd name="connsiteX191" fmla="*/ 10525 w 28575"/>
                              <a:gd name="connsiteY191" fmla="*/ 3172 h 9525"/>
                              <a:gd name="connsiteX192" fmla="*/ 11278 w 28575"/>
                              <a:gd name="connsiteY192" fmla="*/ 6353 h 9525"/>
                              <a:gd name="connsiteX193" fmla="*/ 11278 w 28575"/>
                              <a:gd name="connsiteY193" fmla="*/ 3172 h 9525"/>
                              <a:gd name="connsiteX194" fmla="*/ 11278 w 28575"/>
                              <a:gd name="connsiteY194" fmla="*/ 6353 h 9525"/>
                              <a:gd name="connsiteX195" fmla="*/ 11278 w 28575"/>
                              <a:gd name="connsiteY195" fmla="*/ 6353 h 9525"/>
                              <a:gd name="connsiteX196" fmla="*/ 11278 w 28575"/>
                              <a:gd name="connsiteY196" fmla="*/ 3172 h 9525"/>
                              <a:gd name="connsiteX197" fmla="*/ 11278 w 28575"/>
                              <a:gd name="connsiteY197" fmla="*/ 6353 h 9525"/>
                              <a:gd name="connsiteX198" fmla="*/ 11278 w 28575"/>
                              <a:gd name="connsiteY198" fmla="*/ 3172 h 9525"/>
                              <a:gd name="connsiteX199" fmla="*/ 11278 w 28575"/>
                              <a:gd name="connsiteY199" fmla="*/ 3172 h 9525"/>
                              <a:gd name="connsiteX200" fmla="*/ 11278 w 28575"/>
                              <a:gd name="connsiteY200" fmla="*/ 6353 h 9525"/>
                              <a:gd name="connsiteX201" fmla="*/ 11278 w 28575"/>
                              <a:gd name="connsiteY201" fmla="*/ 6353 h 9525"/>
                              <a:gd name="connsiteX202" fmla="*/ 11278 w 28575"/>
                              <a:gd name="connsiteY202" fmla="*/ 6353 h 9525"/>
                              <a:gd name="connsiteX203" fmla="*/ 11278 w 28575"/>
                              <a:gd name="connsiteY203" fmla="*/ 6353 h 9525"/>
                              <a:gd name="connsiteX204" fmla="*/ 12030 w 28575"/>
                              <a:gd name="connsiteY204" fmla="*/ 6353 h 9525"/>
                              <a:gd name="connsiteX205" fmla="*/ 12030 w 28575"/>
                              <a:gd name="connsiteY205" fmla="*/ 6353 h 9525"/>
                              <a:gd name="connsiteX206" fmla="*/ 12030 w 28575"/>
                              <a:gd name="connsiteY206" fmla="*/ 6353 h 9525"/>
                              <a:gd name="connsiteX207" fmla="*/ 12030 w 28575"/>
                              <a:gd name="connsiteY207" fmla="*/ 6353 h 9525"/>
                              <a:gd name="connsiteX208" fmla="*/ 12030 w 28575"/>
                              <a:gd name="connsiteY208" fmla="*/ 6353 h 9525"/>
                              <a:gd name="connsiteX209" fmla="*/ 12030 w 28575"/>
                              <a:gd name="connsiteY209" fmla="*/ 6353 h 9525"/>
                              <a:gd name="connsiteX210" fmla="*/ 12030 w 28575"/>
                              <a:gd name="connsiteY210" fmla="*/ 6353 h 9525"/>
                              <a:gd name="connsiteX211" fmla="*/ 12030 w 28575"/>
                              <a:gd name="connsiteY211" fmla="*/ 6353 h 9525"/>
                              <a:gd name="connsiteX212" fmla="*/ 12030 w 28575"/>
                              <a:gd name="connsiteY212" fmla="*/ 6353 h 9525"/>
                              <a:gd name="connsiteX213" fmla="*/ 12030 w 28575"/>
                              <a:gd name="connsiteY213" fmla="*/ 6353 h 9525"/>
                              <a:gd name="connsiteX214" fmla="*/ 12030 w 28575"/>
                              <a:gd name="connsiteY214" fmla="*/ 6353 h 9525"/>
                              <a:gd name="connsiteX215" fmla="*/ 12030 w 28575"/>
                              <a:gd name="connsiteY215" fmla="*/ 6353 h 9525"/>
                              <a:gd name="connsiteX216" fmla="*/ 12783 w 28575"/>
                              <a:gd name="connsiteY216" fmla="*/ 3172 h 9525"/>
                              <a:gd name="connsiteX217" fmla="*/ 12783 w 28575"/>
                              <a:gd name="connsiteY217" fmla="*/ 6353 h 9525"/>
                              <a:gd name="connsiteX218" fmla="*/ 12783 w 28575"/>
                              <a:gd name="connsiteY218" fmla="*/ 6353 h 9525"/>
                              <a:gd name="connsiteX219" fmla="*/ 12783 w 28575"/>
                              <a:gd name="connsiteY219" fmla="*/ 6353 h 9525"/>
                              <a:gd name="connsiteX220" fmla="*/ 12783 w 28575"/>
                              <a:gd name="connsiteY220" fmla="*/ 6353 h 9525"/>
                              <a:gd name="connsiteX221" fmla="*/ 12783 w 28575"/>
                              <a:gd name="connsiteY221" fmla="*/ 6353 h 9525"/>
                              <a:gd name="connsiteX222" fmla="*/ 12783 w 28575"/>
                              <a:gd name="connsiteY222" fmla="*/ 6353 h 9525"/>
                              <a:gd name="connsiteX223" fmla="*/ 12783 w 28575"/>
                              <a:gd name="connsiteY223" fmla="*/ 6353 h 9525"/>
                              <a:gd name="connsiteX224" fmla="*/ 12783 w 28575"/>
                              <a:gd name="connsiteY224" fmla="*/ 3172 h 9525"/>
                              <a:gd name="connsiteX225" fmla="*/ 12783 w 28575"/>
                              <a:gd name="connsiteY225" fmla="*/ 3172 h 9525"/>
                              <a:gd name="connsiteX226" fmla="*/ 12783 w 28575"/>
                              <a:gd name="connsiteY226" fmla="*/ 3172 h 9525"/>
                              <a:gd name="connsiteX227" fmla="*/ 12783 w 28575"/>
                              <a:gd name="connsiteY227" fmla="*/ 3172 h 9525"/>
                              <a:gd name="connsiteX228" fmla="*/ 13535 w 28575"/>
                              <a:gd name="connsiteY228" fmla="*/ 3172 h 9525"/>
                              <a:gd name="connsiteX229" fmla="*/ 13535 w 28575"/>
                              <a:gd name="connsiteY229" fmla="*/ 3172 h 9525"/>
                              <a:gd name="connsiteX230" fmla="*/ 13535 w 28575"/>
                              <a:gd name="connsiteY230" fmla="*/ 3172 h 9525"/>
                              <a:gd name="connsiteX231" fmla="*/ 13535 w 28575"/>
                              <a:gd name="connsiteY231" fmla="*/ 6353 h 9525"/>
                              <a:gd name="connsiteX232" fmla="*/ 13535 w 28575"/>
                              <a:gd name="connsiteY232" fmla="*/ 6353 h 9525"/>
                              <a:gd name="connsiteX233" fmla="*/ 13535 w 28575"/>
                              <a:gd name="connsiteY233" fmla="*/ 9525 h 9525"/>
                              <a:gd name="connsiteX234" fmla="*/ 13535 w 28575"/>
                              <a:gd name="connsiteY234" fmla="*/ 9525 h 9525"/>
                              <a:gd name="connsiteX235" fmla="*/ 13535 w 28575"/>
                              <a:gd name="connsiteY235" fmla="*/ 6353 h 9525"/>
                              <a:gd name="connsiteX236" fmla="*/ 13535 w 28575"/>
                              <a:gd name="connsiteY236" fmla="*/ 6353 h 9525"/>
                              <a:gd name="connsiteX237" fmla="*/ 13535 w 28575"/>
                              <a:gd name="connsiteY237" fmla="*/ 6353 h 9525"/>
                              <a:gd name="connsiteX238" fmla="*/ 13535 w 28575"/>
                              <a:gd name="connsiteY238" fmla="*/ 6353 h 9525"/>
                              <a:gd name="connsiteX239" fmla="*/ 13535 w 28575"/>
                              <a:gd name="connsiteY239" fmla="*/ 3172 h 9525"/>
                              <a:gd name="connsiteX240" fmla="*/ 13535 w 28575"/>
                              <a:gd name="connsiteY240" fmla="*/ 3172 h 9525"/>
                              <a:gd name="connsiteX241" fmla="*/ 13535 w 28575"/>
                              <a:gd name="connsiteY241" fmla="*/ 3172 h 9525"/>
                              <a:gd name="connsiteX242" fmla="*/ 14288 w 28575"/>
                              <a:gd name="connsiteY242" fmla="*/ 3172 h 9525"/>
                              <a:gd name="connsiteX243" fmla="*/ 14288 w 28575"/>
                              <a:gd name="connsiteY243" fmla="*/ 3172 h 9525"/>
                              <a:gd name="connsiteX244" fmla="*/ 14288 w 28575"/>
                              <a:gd name="connsiteY244" fmla="*/ 3172 h 9525"/>
                              <a:gd name="connsiteX245" fmla="*/ 14288 w 28575"/>
                              <a:gd name="connsiteY245" fmla="*/ 6353 h 9525"/>
                              <a:gd name="connsiteX246" fmla="*/ 14288 w 28575"/>
                              <a:gd name="connsiteY246" fmla="*/ 6353 h 9525"/>
                              <a:gd name="connsiteX247" fmla="*/ 14288 w 28575"/>
                              <a:gd name="connsiteY247" fmla="*/ 6353 h 9525"/>
                              <a:gd name="connsiteX248" fmla="*/ 14288 w 28575"/>
                              <a:gd name="connsiteY248" fmla="*/ 6353 h 9525"/>
                              <a:gd name="connsiteX249" fmla="*/ 14288 w 28575"/>
                              <a:gd name="connsiteY249" fmla="*/ 6353 h 9525"/>
                              <a:gd name="connsiteX250" fmla="*/ 14288 w 28575"/>
                              <a:gd name="connsiteY250" fmla="*/ 6353 h 9525"/>
                              <a:gd name="connsiteX251" fmla="*/ 14288 w 28575"/>
                              <a:gd name="connsiteY251" fmla="*/ 6353 h 9525"/>
                              <a:gd name="connsiteX252" fmla="*/ 14288 w 28575"/>
                              <a:gd name="connsiteY252" fmla="*/ 6353 h 9525"/>
                              <a:gd name="connsiteX253" fmla="*/ 14288 w 28575"/>
                              <a:gd name="connsiteY253" fmla="*/ 6353 h 9525"/>
                              <a:gd name="connsiteX254" fmla="*/ 14288 w 28575"/>
                              <a:gd name="connsiteY254" fmla="*/ 6353 h 9525"/>
                              <a:gd name="connsiteX255" fmla="*/ 14288 w 28575"/>
                              <a:gd name="connsiteY255" fmla="*/ 6353 h 9525"/>
                              <a:gd name="connsiteX256" fmla="*/ 14288 w 28575"/>
                              <a:gd name="connsiteY256" fmla="*/ 6353 h 9525"/>
                              <a:gd name="connsiteX257" fmla="*/ 14288 w 28575"/>
                              <a:gd name="connsiteY257" fmla="*/ 6353 h 9525"/>
                              <a:gd name="connsiteX258" fmla="*/ 14288 w 28575"/>
                              <a:gd name="connsiteY258" fmla="*/ 6353 h 9525"/>
                              <a:gd name="connsiteX259" fmla="*/ 14288 w 28575"/>
                              <a:gd name="connsiteY259" fmla="*/ 6353 h 9525"/>
                              <a:gd name="connsiteX260" fmla="*/ 15040 w 28575"/>
                              <a:gd name="connsiteY260" fmla="*/ 6353 h 9525"/>
                              <a:gd name="connsiteX261" fmla="*/ 15040 w 28575"/>
                              <a:gd name="connsiteY261" fmla="*/ 6353 h 9525"/>
                              <a:gd name="connsiteX262" fmla="*/ 15040 w 28575"/>
                              <a:gd name="connsiteY262" fmla="*/ 6353 h 9525"/>
                              <a:gd name="connsiteX263" fmla="*/ 15040 w 28575"/>
                              <a:gd name="connsiteY263" fmla="*/ 3172 h 9525"/>
                              <a:gd name="connsiteX264" fmla="*/ 15040 w 28575"/>
                              <a:gd name="connsiteY264" fmla="*/ 3172 h 9525"/>
                              <a:gd name="connsiteX265" fmla="*/ 15040 w 28575"/>
                              <a:gd name="connsiteY265" fmla="*/ 6353 h 9525"/>
                              <a:gd name="connsiteX266" fmla="*/ 15040 w 28575"/>
                              <a:gd name="connsiteY266" fmla="*/ 6353 h 9525"/>
                              <a:gd name="connsiteX267" fmla="*/ 15040 w 28575"/>
                              <a:gd name="connsiteY267" fmla="*/ 9525 h 9525"/>
                              <a:gd name="connsiteX268" fmla="*/ 15040 w 28575"/>
                              <a:gd name="connsiteY268" fmla="*/ 6353 h 9525"/>
                              <a:gd name="connsiteX269" fmla="*/ 15040 w 28575"/>
                              <a:gd name="connsiteY269" fmla="*/ 6353 h 9525"/>
                              <a:gd name="connsiteX270" fmla="*/ 15040 w 28575"/>
                              <a:gd name="connsiteY270" fmla="*/ 6353 h 9525"/>
                              <a:gd name="connsiteX271" fmla="*/ 15040 w 28575"/>
                              <a:gd name="connsiteY271" fmla="*/ 3172 h 9525"/>
                              <a:gd name="connsiteX272" fmla="*/ 15792 w 28575"/>
                              <a:gd name="connsiteY272" fmla="*/ 6353 h 9525"/>
                              <a:gd name="connsiteX273" fmla="*/ 15792 w 28575"/>
                              <a:gd name="connsiteY273" fmla="*/ 6353 h 9525"/>
                              <a:gd name="connsiteX274" fmla="*/ 15792 w 28575"/>
                              <a:gd name="connsiteY274" fmla="*/ 6353 h 9525"/>
                              <a:gd name="connsiteX275" fmla="*/ 15792 w 28575"/>
                              <a:gd name="connsiteY275" fmla="*/ 6353 h 9525"/>
                              <a:gd name="connsiteX276" fmla="*/ 15792 w 28575"/>
                              <a:gd name="connsiteY276" fmla="*/ 6353 h 9525"/>
                              <a:gd name="connsiteX277" fmla="*/ 15792 w 28575"/>
                              <a:gd name="connsiteY277" fmla="*/ 6353 h 9525"/>
                              <a:gd name="connsiteX278" fmla="*/ 15792 w 28575"/>
                              <a:gd name="connsiteY278" fmla="*/ 0 h 9525"/>
                              <a:gd name="connsiteX279" fmla="*/ 15792 w 28575"/>
                              <a:gd name="connsiteY279" fmla="*/ 3172 h 9525"/>
                              <a:gd name="connsiteX280" fmla="*/ 15792 w 28575"/>
                              <a:gd name="connsiteY280" fmla="*/ 3172 h 9525"/>
                              <a:gd name="connsiteX281" fmla="*/ 15792 w 28575"/>
                              <a:gd name="connsiteY281" fmla="*/ 6353 h 9525"/>
                              <a:gd name="connsiteX282" fmla="*/ 15792 w 28575"/>
                              <a:gd name="connsiteY282" fmla="*/ 6353 h 9525"/>
                              <a:gd name="connsiteX283" fmla="*/ 15792 w 28575"/>
                              <a:gd name="connsiteY283" fmla="*/ 6353 h 9525"/>
                              <a:gd name="connsiteX284" fmla="*/ 16545 w 28575"/>
                              <a:gd name="connsiteY284" fmla="*/ 6353 h 9525"/>
                              <a:gd name="connsiteX285" fmla="*/ 16545 w 28575"/>
                              <a:gd name="connsiteY285" fmla="*/ 6353 h 9525"/>
                              <a:gd name="connsiteX286" fmla="*/ 16545 w 28575"/>
                              <a:gd name="connsiteY286" fmla="*/ 6353 h 9525"/>
                              <a:gd name="connsiteX287" fmla="*/ 16545 w 28575"/>
                              <a:gd name="connsiteY287" fmla="*/ 6353 h 9525"/>
                              <a:gd name="connsiteX288" fmla="*/ 16545 w 28575"/>
                              <a:gd name="connsiteY288" fmla="*/ 6353 h 9525"/>
                              <a:gd name="connsiteX289" fmla="*/ 16545 w 28575"/>
                              <a:gd name="connsiteY289" fmla="*/ 6353 h 9525"/>
                              <a:gd name="connsiteX290" fmla="*/ 16545 w 28575"/>
                              <a:gd name="connsiteY290" fmla="*/ 6353 h 9525"/>
                              <a:gd name="connsiteX291" fmla="*/ 16545 w 28575"/>
                              <a:gd name="connsiteY291" fmla="*/ 6353 h 9525"/>
                              <a:gd name="connsiteX292" fmla="*/ 16545 w 28575"/>
                              <a:gd name="connsiteY292" fmla="*/ 6353 h 9525"/>
                              <a:gd name="connsiteX293" fmla="*/ 16545 w 28575"/>
                              <a:gd name="connsiteY293" fmla="*/ 6353 h 9525"/>
                              <a:gd name="connsiteX294" fmla="*/ 16545 w 28575"/>
                              <a:gd name="connsiteY294" fmla="*/ 6353 h 9525"/>
                              <a:gd name="connsiteX295" fmla="*/ 16545 w 28575"/>
                              <a:gd name="connsiteY295" fmla="*/ 6353 h 9525"/>
                              <a:gd name="connsiteX296" fmla="*/ 17297 w 28575"/>
                              <a:gd name="connsiteY296" fmla="*/ 6353 h 9525"/>
                              <a:gd name="connsiteX297" fmla="*/ 17297 w 28575"/>
                              <a:gd name="connsiteY297" fmla="*/ 6353 h 9525"/>
                              <a:gd name="connsiteX298" fmla="*/ 17297 w 28575"/>
                              <a:gd name="connsiteY298" fmla="*/ 6353 h 9525"/>
                              <a:gd name="connsiteX299" fmla="*/ 17297 w 28575"/>
                              <a:gd name="connsiteY299" fmla="*/ 6353 h 9525"/>
                              <a:gd name="connsiteX300" fmla="*/ 17297 w 28575"/>
                              <a:gd name="connsiteY300" fmla="*/ 6353 h 9525"/>
                              <a:gd name="connsiteX301" fmla="*/ 17297 w 28575"/>
                              <a:gd name="connsiteY301" fmla="*/ 6353 h 9525"/>
                              <a:gd name="connsiteX302" fmla="*/ 17297 w 28575"/>
                              <a:gd name="connsiteY302" fmla="*/ 6353 h 9525"/>
                              <a:gd name="connsiteX303" fmla="*/ 17297 w 28575"/>
                              <a:gd name="connsiteY303" fmla="*/ 6353 h 9525"/>
                              <a:gd name="connsiteX304" fmla="*/ 17297 w 28575"/>
                              <a:gd name="connsiteY304" fmla="*/ 6353 h 9525"/>
                              <a:gd name="connsiteX305" fmla="*/ 17297 w 28575"/>
                              <a:gd name="connsiteY305" fmla="*/ 6353 h 9525"/>
                              <a:gd name="connsiteX306" fmla="*/ 17297 w 28575"/>
                              <a:gd name="connsiteY306" fmla="*/ 6353 h 9525"/>
                              <a:gd name="connsiteX307" fmla="*/ 17297 w 28575"/>
                              <a:gd name="connsiteY307" fmla="*/ 6353 h 9525"/>
                              <a:gd name="connsiteX308" fmla="*/ 17297 w 28575"/>
                              <a:gd name="connsiteY308" fmla="*/ 6353 h 9525"/>
                              <a:gd name="connsiteX309" fmla="*/ 17297 w 28575"/>
                              <a:gd name="connsiteY309" fmla="*/ 3172 h 9525"/>
                              <a:gd name="connsiteX310" fmla="*/ 18050 w 28575"/>
                              <a:gd name="connsiteY310" fmla="*/ 6353 h 9525"/>
                              <a:gd name="connsiteX311" fmla="*/ 18050 w 28575"/>
                              <a:gd name="connsiteY311" fmla="*/ 6353 h 9525"/>
                              <a:gd name="connsiteX312" fmla="*/ 18050 w 28575"/>
                              <a:gd name="connsiteY312" fmla="*/ 6353 h 9525"/>
                              <a:gd name="connsiteX313" fmla="*/ 18050 w 28575"/>
                              <a:gd name="connsiteY313" fmla="*/ 6353 h 9525"/>
                              <a:gd name="connsiteX314" fmla="*/ 18050 w 28575"/>
                              <a:gd name="connsiteY314" fmla="*/ 6353 h 9525"/>
                              <a:gd name="connsiteX315" fmla="*/ 18050 w 28575"/>
                              <a:gd name="connsiteY315" fmla="*/ 6353 h 9525"/>
                              <a:gd name="connsiteX316" fmla="*/ 18050 w 28575"/>
                              <a:gd name="connsiteY316" fmla="*/ 9525 h 9525"/>
                              <a:gd name="connsiteX317" fmla="*/ 18050 w 28575"/>
                              <a:gd name="connsiteY317" fmla="*/ 9525 h 9525"/>
                              <a:gd name="connsiteX318" fmla="*/ 18050 w 28575"/>
                              <a:gd name="connsiteY318" fmla="*/ 9525 h 9525"/>
                              <a:gd name="connsiteX319" fmla="*/ 18050 w 28575"/>
                              <a:gd name="connsiteY319" fmla="*/ 6353 h 9525"/>
                              <a:gd name="connsiteX320" fmla="*/ 18050 w 28575"/>
                              <a:gd name="connsiteY320" fmla="*/ 6353 h 9525"/>
                              <a:gd name="connsiteX321" fmla="*/ 18050 w 28575"/>
                              <a:gd name="connsiteY321" fmla="*/ 6353 h 9525"/>
                              <a:gd name="connsiteX322" fmla="*/ 18802 w 28575"/>
                              <a:gd name="connsiteY322" fmla="*/ 3172 h 9525"/>
                              <a:gd name="connsiteX323" fmla="*/ 18802 w 28575"/>
                              <a:gd name="connsiteY323" fmla="*/ 6353 h 9525"/>
                              <a:gd name="connsiteX324" fmla="*/ 18802 w 28575"/>
                              <a:gd name="connsiteY324" fmla="*/ 3172 h 9525"/>
                              <a:gd name="connsiteX325" fmla="*/ 18802 w 28575"/>
                              <a:gd name="connsiteY325" fmla="*/ 6353 h 9525"/>
                              <a:gd name="connsiteX326" fmla="*/ 18802 w 28575"/>
                              <a:gd name="connsiteY326" fmla="*/ 3172 h 9525"/>
                              <a:gd name="connsiteX327" fmla="*/ 18802 w 28575"/>
                              <a:gd name="connsiteY327" fmla="*/ 3172 h 9525"/>
                              <a:gd name="connsiteX328" fmla="*/ 18802 w 28575"/>
                              <a:gd name="connsiteY328" fmla="*/ 3172 h 9525"/>
                              <a:gd name="connsiteX329" fmla="*/ 18802 w 28575"/>
                              <a:gd name="connsiteY329" fmla="*/ 3172 h 9525"/>
                              <a:gd name="connsiteX330" fmla="*/ 18802 w 28575"/>
                              <a:gd name="connsiteY330" fmla="*/ 6353 h 9525"/>
                              <a:gd name="connsiteX331" fmla="*/ 18802 w 28575"/>
                              <a:gd name="connsiteY331" fmla="*/ 6353 h 9525"/>
                              <a:gd name="connsiteX332" fmla="*/ 18802 w 28575"/>
                              <a:gd name="connsiteY332" fmla="*/ 6353 h 9525"/>
                              <a:gd name="connsiteX333" fmla="*/ 18802 w 28575"/>
                              <a:gd name="connsiteY333" fmla="*/ 6353 h 9525"/>
                              <a:gd name="connsiteX334" fmla="*/ 18802 w 28575"/>
                              <a:gd name="connsiteY334" fmla="*/ 6353 h 9525"/>
                              <a:gd name="connsiteX335" fmla="*/ 18802 w 28575"/>
                              <a:gd name="connsiteY335" fmla="*/ 6353 h 9525"/>
                              <a:gd name="connsiteX336" fmla="*/ 18802 w 28575"/>
                              <a:gd name="connsiteY336" fmla="*/ 3172 h 9525"/>
                              <a:gd name="connsiteX337" fmla="*/ 18802 w 28575"/>
                              <a:gd name="connsiteY337" fmla="*/ 6353 h 9525"/>
                              <a:gd name="connsiteX338" fmla="*/ 18802 w 28575"/>
                              <a:gd name="connsiteY338" fmla="*/ 6353 h 9525"/>
                              <a:gd name="connsiteX339" fmla="*/ 18802 w 28575"/>
                              <a:gd name="connsiteY339" fmla="*/ 6353 h 9525"/>
                              <a:gd name="connsiteX340" fmla="*/ 19555 w 28575"/>
                              <a:gd name="connsiteY340" fmla="*/ 6353 h 9525"/>
                              <a:gd name="connsiteX341" fmla="*/ 19555 w 28575"/>
                              <a:gd name="connsiteY341" fmla="*/ 6353 h 9525"/>
                              <a:gd name="connsiteX342" fmla="*/ 19555 w 28575"/>
                              <a:gd name="connsiteY342" fmla="*/ 3172 h 9525"/>
                              <a:gd name="connsiteX343" fmla="*/ 19555 w 28575"/>
                              <a:gd name="connsiteY343" fmla="*/ 6353 h 9525"/>
                              <a:gd name="connsiteX344" fmla="*/ 19555 w 28575"/>
                              <a:gd name="connsiteY344" fmla="*/ 6353 h 9525"/>
                              <a:gd name="connsiteX345" fmla="*/ 19555 w 28575"/>
                              <a:gd name="connsiteY345" fmla="*/ 3172 h 9525"/>
                              <a:gd name="connsiteX346" fmla="*/ 19555 w 28575"/>
                              <a:gd name="connsiteY346" fmla="*/ 3172 h 9525"/>
                              <a:gd name="connsiteX347" fmla="*/ 19555 w 28575"/>
                              <a:gd name="connsiteY347" fmla="*/ 3172 h 9525"/>
                              <a:gd name="connsiteX348" fmla="*/ 19555 w 28575"/>
                              <a:gd name="connsiteY348" fmla="*/ 6353 h 9525"/>
                              <a:gd name="connsiteX349" fmla="*/ 19555 w 28575"/>
                              <a:gd name="connsiteY349" fmla="*/ 6353 h 9525"/>
                              <a:gd name="connsiteX350" fmla="*/ 19555 w 28575"/>
                              <a:gd name="connsiteY350" fmla="*/ 3172 h 9525"/>
                              <a:gd name="connsiteX351" fmla="*/ 19555 w 28575"/>
                              <a:gd name="connsiteY351" fmla="*/ 6353 h 9525"/>
                              <a:gd name="connsiteX352" fmla="*/ 20307 w 28575"/>
                              <a:gd name="connsiteY352" fmla="*/ 6353 h 9525"/>
                              <a:gd name="connsiteX353" fmla="*/ 20307 w 28575"/>
                              <a:gd name="connsiteY353" fmla="*/ 6353 h 9525"/>
                              <a:gd name="connsiteX354" fmla="*/ 20307 w 28575"/>
                              <a:gd name="connsiteY354" fmla="*/ 6353 h 9525"/>
                              <a:gd name="connsiteX355" fmla="*/ 20307 w 28575"/>
                              <a:gd name="connsiteY355" fmla="*/ 6353 h 9525"/>
                              <a:gd name="connsiteX356" fmla="*/ 20307 w 28575"/>
                              <a:gd name="connsiteY356" fmla="*/ 6353 h 9525"/>
                              <a:gd name="connsiteX357" fmla="*/ 20307 w 28575"/>
                              <a:gd name="connsiteY357" fmla="*/ 6353 h 9525"/>
                              <a:gd name="connsiteX358" fmla="*/ 20307 w 28575"/>
                              <a:gd name="connsiteY358" fmla="*/ 6353 h 9525"/>
                              <a:gd name="connsiteX359" fmla="*/ 20307 w 28575"/>
                              <a:gd name="connsiteY359" fmla="*/ 3172 h 9525"/>
                              <a:gd name="connsiteX360" fmla="*/ 20307 w 28575"/>
                              <a:gd name="connsiteY360" fmla="*/ 3172 h 9525"/>
                              <a:gd name="connsiteX361" fmla="*/ 20307 w 28575"/>
                              <a:gd name="connsiteY361" fmla="*/ 3172 h 9525"/>
                              <a:gd name="connsiteX362" fmla="*/ 20307 w 28575"/>
                              <a:gd name="connsiteY362" fmla="*/ 3172 h 9525"/>
                              <a:gd name="connsiteX363" fmla="*/ 20307 w 28575"/>
                              <a:gd name="connsiteY363" fmla="*/ 3172 h 9525"/>
                              <a:gd name="connsiteX364" fmla="*/ 21060 w 28575"/>
                              <a:gd name="connsiteY364" fmla="*/ 6353 h 9525"/>
                              <a:gd name="connsiteX365" fmla="*/ 21060 w 28575"/>
                              <a:gd name="connsiteY365" fmla="*/ 6353 h 9525"/>
                              <a:gd name="connsiteX366" fmla="*/ 21060 w 28575"/>
                              <a:gd name="connsiteY366" fmla="*/ 6353 h 9525"/>
                              <a:gd name="connsiteX367" fmla="*/ 21060 w 28575"/>
                              <a:gd name="connsiteY367" fmla="*/ 6353 h 9525"/>
                              <a:gd name="connsiteX368" fmla="*/ 21060 w 28575"/>
                              <a:gd name="connsiteY368" fmla="*/ 6353 h 9525"/>
                              <a:gd name="connsiteX369" fmla="*/ 21060 w 28575"/>
                              <a:gd name="connsiteY369" fmla="*/ 6353 h 9525"/>
                              <a:gd name="connsiteX370" fmla="*/ 21060 w 28575"/>
                              <a:gd name="connsiteY370" fmla="*/ 6353 h 9525"/>
                              <a:gd name="connsiteX371" fmla="*/ 21060 w 28575"/>
                              <a:gd name="connsiteY371" fmla="*/ 6353 h 9525"/>
                              <a:gd name="connsiteX372" fmla="*/ 21060 w 28575"/>
                              <a:gd name="connsiteY372" fmla="*/ 6353 h 9525"/>
                              <a:gd name="connsiteX373" fmla="*/ 21060 w 28575"/>
                              <a:gd name="connsiteY373" fmla="*/ 3172 h 9525"/>
                              <a:gd name="connsiteX374" fmla="*/ 21060 w 28575"/>
                              <a:gd name="connsiteY374" fmla="*/ 6353 h 9525"/>
                              <a:gd name="connsiteX375" fmla="*/ 21060 w 28575"/>
                              <a:gd name="connsiteY375" fmla="*/ 6353 h 9525"/>
                              <a:gd name="connsiteX376" fmla="*/ 21060 w 28575"/>
                              <a:gd name="connsiteY376" fmla="*/ 3172 h 9525"/>
                              <a:gd name="connsiteX377" fmla="*/ 21060 w 28575"/>
                              <a:gd name="connsiteY377" fmla="*/ 6353 h 9525"/>
                              <a:gd name="connsiteX378" fmla="*/ 21803 w 28575"/>
                              <a:gd name="connsiteY378" fmla="*/ 6353 h 9525"/>
                              <a:gd name="connsiteX379" fmla="*/ 21803 w 28575"/>
                              <a:gd name="connsiteY379" fmla="*/ 9525 h 9525"/>
                              <a:gd name="connsiteX380" fmla="*/ 21803 w 28575"/>
                              <a:gd name="connsiteY380" fmla="*/ 9525 h 9525"/>
                              <a:gd name="connsiteX381" fmla="*/ 21803 w 28575"/>
                              <a:gd name="connsiteY381" fmla="*/ 6353 h 9525"/>
                              <a:gd name="connsiteX382" fmla="*/ 21803 w 28575"/>
                              <a:gd name="connsiteY382" fmla="*/ 6353 h 9525"/>
                              <a:gd name="connsiteX383" fmla="*/ 21803 w 28575"/>
                              <a:gd name="connsiteY383" fmla="*/ 6353 h 9525"/>
                              <a:gd name="connsiteX384" fmla="*/ 21803 w 28575"/>
                              <a:gd name="connsiteY384" fmla="*/ 6353 h 9525"/>
                              <a:gd name="connsiteX385" fmla="*/ 21803 w 28575"/>
                              <a:gd name="connsiteY385" fmla="*/ 6353 h 9525"/>
                              <a:gd name="connsiteX386" fmla="*/ 21803 w 28575"/>
                              <a:gd name="connsiteY386" fmla="*/ 6353 h 9525"/>
                              <a:gd name="connsiteX387" fmla="*/ 21803 w 28575"/>
                              <a:gd name="connsiteY387" fmla="*/ 6353 h 9525"/>
                              <a:gd name="connsiteX388" fmla="*/ 21803 w 28575"/>
                              <a:gd name="connsiteY388" fmla="*/ 6353 h 9525"/>
                              <a:gd name="connsiteX389" fmla="*/ 21803 w 28575"/>
                              <a:gd name="connsiteY389" fmla="*/ 3172 h 9525"/>
                              <a:gd name="connsiteX390" fmla="*/ 22555 w 28575"/>
                              <a:gd name="connsiteY390" fmla="*/ 6353 h 9525"/>
                              <a:gd name="connsiteX391" fmla="*/ 22555 w 28575"/>
                              <a:gd name="connsiteY391" fmla="*/ 6353 h 9525"/>
                              <a:gd name="connsiteX392" fmla="*/ 22555 w 28575"/>
                              <a:gd name="connsiteY392" fmla="*/ 3172 h 9525"/>
                              <a:gd name="connsiteX393" fmla="*/ 22555 w 28575"/>
                              <a:gd name="connsiteY393" fmla="*/ 3172 h 9525"/>
                              <a:gd name="connsiteX394" fmla="*/ 22555 w 28575"/>
                              <a:gd name="connsiteY394" fmla="*/ 3172 h 9525"/>
                              <a:gd name="connsiteX395" fmla="*/ 22555 w 28575"/>
                              <a:gd name="connsiteY395" fmla="*/ 3172 h 9525"/>
                              <a:gd name="connsiteX396" fmla="*/ 22555 w 28575"/>
                              <a:gd name="connsiteY396" fmla="*/ 6353 h 9525"/>
                              <a:gd name="connsiteX397" fmla="*/ 22555 w 28575"/>
                              <a:gd name="connsiteY397" fmla="*/ 6353 h 9525"/>
                              <a:gd name="connsiteX398" fmla="*/ 22555 w 28575"/>
                              <a:gd name="connsiteY398" fmla="*/ 6353 h 9525"/>
                              <a:gd name="connsiteX399" fmla="*/ 22555 w 28575"/>
                              <a:gd name="connsiteY399" fmla="*/ 3172 h 9525"/>
                              <a:gd name="connsiteX400" fmla="*/ 22555 w 28575"/>
                              <a:gd name="connsiteY400" fmla="*/ 3172 h 9525"/>
                              <a:gd name="connsiteX401" fmla="*/ 22555 w 28575"/>
                              <a:gd name="connsiteY401" fmla="*/ 6353 h 9525"/>
                              <a:gd name="connsiteX402" fmla="*/ 23308 w 28575"/>
                              <a:gd name="connsiteY402" fmla="*/ 6353 h 9525"/>
                              <a:gd name="connsiteX403" fmla="*/ 23308 w 28575"/>
                              <a:gd name="connsiteY403" fmla="*/ 6353 h 9525"/>
                              <a:gd name="connsiteX404" fmla="*/ 23308 w 28575"/>
                              <a:gd name="connsiteY404" fmla="*/ 6353 h 9525"/>
                              <a:gd name="connsiteX405" fmla="*/ 23308 w 28575"/>
                              <a:gd name="connsiteY405" fmla="*/ 6353 h 9525"/>
                              <a:gd name="connsiteX406" fmla="*/ 23308 w 28575"/>
                              <a:gd name="connsiteY406" fmla="*/ 6353 h 9525"/>
                              <a:gd name="connsiteX407" fmla="*/ 23308 w 28575"/>
                              <a:gd name="connsiteY407" fmla="*/ 6353 h 9525"/>
                              <a:gd name="connsiteX408" fmla="*/ 23308 w 28575"/>
                              <a:gd name="connsiteY408" fmla="*/ 3172 h 9525"/>
                              <a:gd name="connsiteX409" fmla="*/ 23308 w 28575"/>
                              <a:gd name="connsiteY409" fmla="*/ 3172 h 9525"/>
                              <a:gd name="connsiteX410" fmla="*/ 23308 w 28575"/>
                              <a:gd name="connsiteY410" fmla="*/ 3172 h 9525"/>
                              <a:gd name="connsiteX411" fmla="*/ 23308 w 28575"/>
                              <a:gd name="connsiteY411" fmla="*/ 3172 h 9525"/>
                              <a:gd name="connsiteX412" fmla="*/ 23308 w 28575"/>
                              <a:gd name="connsiteY412" fmla="*/ 6353 h 9525"/>
                              <a:gd name="connsiteX413" fmla="*/ 23308 w 28575"/>
                              <a:gd name="connsiteY413" fmla="*/ 6353 h 9525"/>
                              <a:gd name="connsiteX414" fmla="*/ 24060 w 28575"/>
                              <a:gd name="connsiteY414" fmla="*/ 6353 h 9525"/>
                              <a:gd name="connsiteX415" fmla="*/ 24060 w 28575"/>
                              <a:gd name="connsiteY415" fmla="*/ 6353 h 9525"/>
                              <a:gd name="connsiteX416" fmla="*/ 24060 w 28575"/>
                              <a:gd name="connsiteY416" fmla="*/ 6353 h 9525"/>
                              <a:gd name="connsiteX417" fmla="*/ 24060 w 28575"/>
                              <a:gd name="connsiteY417" fmla="*/ 6353 h 9525"/>
                              <a:gd name="connsiteX418" fmla="*/ 24060 w 28575"/>
                              <a:gd name="connsiteY418" fmla="*/ 6353 h 9525"/>
                              <a:gd name="connsiteX419" fmla="*/ 24060 w 28575"/>
                              <a:gd name="connsiteY419" fmla="*/ 6353 h 9525"/>
                              <a:gd name="connsiteX420" fmla="*/ 24060 w 28575"/>
                              <a:gd name="connsiteY420" fmla="*/ 6353 h 9525"/>
                              <a:gd name="connsiteX421" fmla="*/ 24060 w 28575"/>
                              <a:gd name="connsiteY421" fmla="*/ 3172 h 9525"/>
                              <a:gd name="connsiteX422" fmla="*/ 24060 w 28575"/>
                              <a:gd name="connsiteY422" fmla="*/ 6353 h 9525"/>
                              <a:gd name="connsiteX423" fmla="*/ 24060 w 28575"/>
                              <a:gd name="connsiteY423" fmla="*/ 6353 h 9525"/>
                              <a:gd name="connsiteX424" fmla="*/ 24060 w 28575"/>
                              <a:gd name="connsiteY424" fmla="*/ 6353 h 9525"/>
                              <a:gd name="connsiteX425" fmla="*/ 24060 w 28575"/>
                              <a:gd name="connsiteY425" fmla="*/ 6353 h 9525"/>
                              <a:gd name="connsiteX426" fmla="*/ 24060 w 28575"/>
                              <a:gd name="connsiteY426" fmla="*/ 6353 h 9525"/>
                              <a:gd name="connsiteX427" fmla="*/ 24060 w 28575"/>
                              <a:gd name="connsiteY427" fmla="*/ 6353 h 9525"/>
                              <a:gd name="connsiteX428" fmla="*/ 24060 w 28575"/>
                              <a:gd name="connsiteY428" fmla="*/ 6353 h 9525"/>
                              <a:gd name="connsiteX429" fmla="*/ 24060 w 28575"/>
                              <a:gd name="connsiteY429" fmla="*/ 6353 h 9525"/>
                              <a:gd name="connsiteX430" fmla="*/ 24060 w 28575"/>
                              <a:gd name="connsiteY430" fmla="*/ 6353 h 9525"/>
                              <a:gd name="connsiteX431" fmla="*/ 24060 w 28575"/>
                              <a:gd name="connsiteY431" fmla="*/ 6353 h 9525"/>
                              <a:gd name="connsiteX432" fmla="*/ 24813 w 28575"/>
                              <a:gd name="connsiteY432" fmla="*/ 3172 h 9525"/>
                              <a:gd name="connsiteX433" fmla="*/ 24813 w 28575"/>
                              <a:gd name="connsiteY433" fmla="*/ 6353 h 9525"/>
                              <a:gd name="connsiteX434" fmla="*/ 24813 w 28575"/>
                              <a:gd name="connsiteY434" fmla="*/ 6353 h 9525"/>
                              <a:gd name="connsiteX435" fmla="*/ 24813 w 28575"/>
                              <a:gd name="connsiteY435" fmla="*/ 6353 h 9525"/>
                              <a:gd name="connsiteX436" fmla="*/ 24813 w 28575"/>
                              <a:gd name="connsiteY436" fmla="*/ 6353 h 9525"/>
                              <a:gd name="connsiteX437" fmla="*/ 24813 w 28575"/>
                              <a:gd name="connsiteY437" fmla="*/ 6353 h 9525"/>
                              <a:gd name="connsiteX438" fmla="*/ 24813 w 28575"/>
                              <a:gd name="connsiteY438" fmla="*/ 6353 h 9525"/>
                              <a:gd name="connsiteX439" fmla="*/ 24813 w 28575"/>
                              <a:gd name="connsiteY439" fmla="*/ 6353 h 9525"/>
                              <a:gd name="connsiteX440" fmla="*/ 24813 w 28575"/>
                              <a:gd name="connsiteY440" fmla="*/ 3172 h 9525"/>
                              <a:gd name="connsiteX441" fmla="*/ 24813 w 28575"/>
                              <a:gd name="connsiteY441" fmla="*/ 3172 h 9525"/>
                              <a:gd name="connsiteX442" fmla="*/ 24813 w 28575"/>
                              <a:gd name="connsiteY442" fmla="*/ 3172 h 9525"/>
                              <a:gd name="connsiteX443" fmla="*/ 24813 w 28575"/>
                              <a:gd name="connsiteY443" fmla="*/ 3172 h 9525"/>
                              <a:gd name="connsiteX444" fmla="*/ 25565 w 28575"/>
                              <a:gd name="connsiteY444" fmla="*/ 6353 h 9525"/>
                              <a:gd name="connsiteX445" fmla="*/ 25565 w 28575"/>
                              <a:gd name="connsiteY445" fmla="*/ 6353 h 9525"/>
                              <a:gd name="connsiteX446" fmla="*/ 25565 w 28575"/>
                              <a:gd name="connsiteY446" fmla="*/ 6353 h 9525"/>
                              <a:gd name="connsiteX447" fmla="*/ 25565 w 28575"/>
                              <a:gd name="connsiteY447" fmla="*/ 6353 h 9525"/>
                              <a:gd name="connsiteX448" fmla="*/ 25565 w 28575"/>
                              <a:gd name="connsiteY448" fmla="*/ 6353 h 9525"/>
                              <a:gd name="connsiteX449" fmla="*/ 25565 w 28575"/>
                              <a:gd name="connsiteY449" fmla="*/ 6353 h 9525"/>
                              <a:gd name="connsiteX450" fmla="*/ 25565 w 28575"/>
                              <a:gd name="connsiteY450" fmla="*/ 6353 h 9525"/>
                              <a:gd name="connsiteX451" fmla="*/ 25565 w 28575"/>
                              <a:gd name="connsiteY451" fmla="*/ 6353 h 9525"/>
                              <a:gd name="connsiteX452" fmla="*/ 25565 w 28575"/>
                              <a:gd name="connsiteY452" fmla="*/ 3172 h 9525"/>
                              <a:gd name="connsiteX453" fmla="*/ 25565 w 28575"/>
                              <a:gd name="connsiteY453" fmla="*/ 6353 h 9525"/>
                              <a:gd name="connsiteX454" fmla="*/ 25565 w 28575"/>
                              <a:gd name="connsiteY454" fmla="*/ 6353 h 9525"/>
                              <a:gd name="connsiteX455" fmla="*/ 25565 w 28575"/>
                              <a:gd name="connsiteY455" fmla="*/ 6353 h 9525"/>
                              <a:gd name="connsiteX456" fmla="*/ 25565 w 28575"/>
                              <a:gd name="connsiteY456" fmla="*/ 6353 h 9525"/>
                              <a:gd name="connsiteX457" fmla="*/ 25565 w 28575"/>
                              <a:gd name="connsiteY457" fmla="*/ 6353 h 9525"/>
                              <a:gd name="connsiteX458" fmla="*/ 26318 w 28575"/>
                              <a:gd name="connsiteY458" fmla="*/ 6353 h 9525"/>
                              <a:gd name="connsiteX459" fmla="*/ 26318 w 28575"/>
                              <a:gd name="connsiteY459" fmla="*/ 6353 h 9525"/>
                              <a:gd name="connsiteX460" fmla="*/ 26318 w 28575"/>
                              <a:gd name="connsiteY460" fmla="*/ 6353 h 9525"/>
                              <a:gd name="connsiteX461" fmla="*/ 26318 w 28575"/>
                              <a:gd name="connsiteY461" fmla="*/ 6353 h 9525"/>
                              <a:gd name="connsiteX462" fmla="*/ 26318 w 28575"/>
                              <a:gd name="connsiteY462" fmla="*/ 6353 h 9525"/>
                              <a:gd name="connsiteX463" fmla="*/ 26318 w 28575"/>
                              <a:gd name="connsiteY463" fmla="*/ 6353 h 9525"/>
                              <a:gd name="connsiteX464" fmla="*/ 26318 w 28575"/>
                              <a:gd name="connsiteY464" fmla="*/ 6353 h 9525"/>
                              <a:gd name="connsiteX465" fmla="*/ 26318 w 28575"/>
                              <a:gd name="connsiteY465" fmla="*/ 6353 h 9525"/>
                              <a:gd name="connsiteX466" fmla="*/ 26318 w 28575"/>
                              <a:gd name="connsiteY466" fmla="*/ 6353 h 9525"/>
                              <a:gd name="connsiteX467" fmla="*/ 26318 w 28575"/>
                              <a:gd name="connsiteY467" fmla="*/ 6353 h 9525"/>
                              <a:gd name="connsiteX468" fmla="*/ 26318 w 28575"/>
                              <a:gd name="connsiteY468" fmla="*/ 6353 h 9525"/>
                              <a:gd name="connsiteX469" fmla="*/ 26318 w 28575"/>
                              <a:gd name="connsiteY469" fmla="*/ 6353 h 9525"/>
                              <a:gd name="connsiteX470" fmla="*/ 27070 w 28575"/>
                              <a:gd name="connsiteY470" fmla="*/ 6353 h 9525"/>
                              <a:gd name="connsiteX471" fmla="*/ 27070 w 28575"/>
                              <a:gd name="connsiteY471" fmla="*/ 6353 h 9525"/>
                              <a:gd name="connsiteX472" fmla="*/ 27070 w 28575"/>
                              <a:gd name="connsiteY472" fmla="*/ 3172 h 9525"/>
                              <a:gd name="connsiteX473" fmla="*/ 27070 w 28575"/>
                              <a:gd name="connsiteY473" fmla="*/ 6353 h 9525"/>
                              <a:gd name="connsiteX474" fmla="*/ 27070 w 28575"/>
                              <a:gd name="connsiteY474" fmla="*/ 3172 h 9525"/>
                              <a:gd name="connsiteX475" fmla="*/ 27070 w 28575"/>
                              <a:gd name="connsiteY475" fmla="*/ 6353 h 9525"/>
                              <a:gd name="connsiteX476" fmla="*/ 27070 w 28575"/>
                              <a:gd name="connsiteY476" fmla="*/ 3172 h 9525"/>
                              <a:gd name="connsiteX477" fmla="*/ 27070 w 28575"/>
                              <a:gd name="connsiteY477" fmla="*/ 6353 h 9525"/>
                              <a:gd name="connsiteX478" fmla="*/ 27070 w 28575"/>
                              <a:gd name="connsiteY478" fmla="*/ 6353 h 9525"/>
                              <a:gd name="connsiteX479" fmla="*/ 27070 w 28575"/>
                              <a:gd name="connsiteY479" fmla="*/ 3172 h 9525"/>
                              <a:gd name="connsiteX480" fmla="*/ 27070 w 28575"/>
                              <a:gd name="connsiteY480" fmla="*/ 3172 h 9525"/>
                              <a:gd name="connsiteX481" fmla="*/ 27070 w 28575"/>
                              <a:gd name="connsiteY481" fmla="*/ 3172 h 9525"/>
                              <a:gd name="connsiteX482" fmla="*/ 27822 w 28575"/>
                              <a:gd name="connsiteY482" fmla="*/ 3172 h 9525"/>
                              <a:gd name="connsiteX483" fmla="*/ 27822 w 28575"/>
                              <a:gd name="connsiteY483" fmla="*/ 3172 h 9525"/>
                              <a:gd name="connsiteX484" fmla="*/ 27822 w 28575"/>
                              <a:gd name="connsiteY484" fmla="*/ 6353 h 9525"/>
                              <a:gd name="connsiteX485" fmla="*/ 27822 w 28575"/>
                              <a:gd name="connsiteY485" fmla="*/ 6353 h 9525"/>
                              <a:gd name="connsiteX486" fmla="*/ 27822 w 28575"/>
                              <a:gd name="connsiteY486" fmla="*/ 6353 h 9525"/>
                              <a:gd name="connsiteX487" fmla="*/ 27822 w 28575"/>
                              <a:gd name="connsiteY487" fmla="*/ 6353 h 9525"/>
                              <a:gd name="connsiteX488" fmla="*/ 27822 w 28575"/>
                              <a:gd name="connsiteY488" fmla="*/ 6353 h 9525"/>
                              <a:gd name="connsiteX489" fmla="*/ 27822 w 28575"/>
                              <a:gd name="connsiteY489" fmla="*/ 6353 h 9525"/>
                              <a:gd name="connsiteX490" fmla="*/ 27822 w 28575"/>
                              <a:gd name="connsiteY490" fmla="*/ 6353 h 9525"/>
                              <a:gd name="connsiteX491" fmla="*/ 27822 w 28575"/>
                              <a:gd name="connsiteY491" fmla="*/ 3172 h 9525"/>
                              <a:gd name="connsiteX492" fmla="*/ 27822 w 28575"/>
                              <a:gd name="connsiteY492" fmla="*/ 3172 h 9525"/>
                              <a:gd name="connsiteX493" fmla="*/ 27822 w 28575"/>
                              <a:gd name="connsiteY493" fmla="*/ 3172 h 9525"/>
                              <a:gd name="connsiteX494" fmla="*/ 28575 w 28575"/>
                              <a:gd name="connsiteY494" fmla="*/ 3172 h 9525"/>
                              <a:gd name="connsiteX495" fmla="*/ 28575 w 28575"/>
                              <a:gd name="connsiteY495" fmla="*/ 6353 h 9525"/>
                              <a:gd name="connsiteX496" fmla="*/ 28575 w 28575"/>
                              <a:gd name="connsiteY496" fmla="*/ 6353 h 9525"/>
                              <a:gd name="connsiteX497" fmla="*/ 28575 w 28575"/>
                              <a:gd name="connsiteY497" fmla="*/ 3172 h 9525"/>
                              <a:gd name="connsiteX498" fmla="*/ 28575 w 28575"/>
                              <a:gd name="connsiteY498" fmla="*/ 6353 h 9525"/>
                              <a:gd name="connsiteX499" fmla="*/ 28575 w 28575"/>
                              <a:gd name="connsiteY499" fmla="*/ 6353 h 9525"/>
                              <a:gd name="connsiteX500" fmla="*/ 28575 w 28575"/>
                              <a:gd name="connsiteY500" fmla="*/ 6353 h 9525"/>
                              <a:gd name="connsiteX501" fmla="*/ 28575 w 28575"/>
                              <a:gd name="connsiteY501" fmla="*/ 6353 h 9525"/>
                              <a:gd name="connsiteX502" fmla="*/ 28575 w 28575"/>
                              <a:gd name="connsiteY502" fmla="*/ 6353 h 9525"/>
                              <a:gd name="connsiteX503" fmla="*/ 28575 w 28575"/>
                              <a:gd name="connsiteY503" fmla="*/ 6353 h 9525"/>
                              <a:gd name="connsiteX504" fmla="*/ 28575 w 28575"/>
                              <a:gd name="connsiteY504" fmla="*/ 6353 h 9525"/>
                              <a:gd name="connsiteX505" fmla="*/ 28575 w 28575"/>
                              <a:gd name="connsiteY505" fmla="*/ 6353 h 9525"/>
                              <a:gd name="connsiteX506" fmla="*/ 28575 w 28575"/>
                              <a:gd name="connsiteY506" fmla="*/ 6353 h 9525"/>
                              <a:gd name="connsiteX507" fmla="*/ 28575 w 28575"/>
                              <a:gd name="connsiteY507" fmla="*/ 6353 h 9525"/>
                              <a:gd name="connsiteX508" fmla="*/ 28575 w 28575"/>
                              <a:gd name="connsiteY508" fmla="*/ 6353 h 9525"/>
                              <a:gd name="connsiteX509" fmla="*/ 28575 w 28575"/>
                              <a:gd name="connsiteY509" fmla="*/ 6353 h 9525"/>
                              <a:gd name="connsiteX510" fmla="*/ 28575 w 28575"/>
                              <a:gd name="connsiteY510" fmla="*/ 6353 h 9525"/>
                              <a:gd name="connsiteX511" fmla="*/ 28575 w 28575"/>
                              <a:gd name="connsiteY511" fmla="*/ 635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6353"/>
                                </a:moveTo>
                                <a:lnTo>
                                  <a:pt x="0" y="6353"/>
                                </a:lnTo>
                                <a:lnTo>
                                  <a:pt x="0" y="6353"/>
                                </a:lnTo>
                                <a:lnTo>
                                  <a:pt x="0" y="6353"/>
                                </a:lnTo>
                                <a:lnTo>
                                  <a:pt x="0" y="6353"/>
                                </a:lnTo>
                                <a:lnTo>
                                  <a:pt x="0" y="6353"/>
                                </a:lnTo>
                                <a:lnTo>
                                  <a:pt x="753" y="6353"/>
                                </a:lnTo>
                                <a:lnTo>
                                  <a:pt x="753" y="3172"/>
                                </a:lnTo>
                                <a:lnTo>
                                  <a:pt x="753" y="6353"/>
                                </a:lnTo>
                                <a:lnTo>
                                  <a:pt x="753" y="6353"/>
                                </a:lnTo>
                                <a:lnTo>
                                  <a:pt x="753" y="6353"/>
                                </a:lnTo>
                                <a:lnTo>
                                  <a:pt x="753" y="6353"/>
                                </a:lnTo>
                                <a:lnTo>
                                  <a:pt x="753" y="6353"/>
                                </a:lnTo>
                                <a:lnTo>
                                  <a:pt x="753" y="6353"/>
                                </a:lnTo>
                                <a:lnTo>
                                  <a:pt x="753" y="3172"/>
                                </a:lnTo>
                                <a:lnTo>
                                  <a:pt x="753" y="3172"/>
                                </a:lnTo>
                                <a:lnTo>
                                  <a:pt x="753" y="3172"/>
                                </a:lnTo>
                                <a:lnTo>
                                  <a:pt x="753" y="3172"/>
                                </a:lnTo>
                                <a:lnTo>
                                  <a:pt x="1505" y="3172"/>
                                </a:lnTo>
                                <a:lnTo>
                                  <a:pt x="1505" y="3172"/>
                                </a:lnTo>
                                <a:lnTo>
                                  <a:pt x="1505" y="6353"/>
                                </a:lnTo>
                                <a:lnTo>
                                  <a:pt x="1505" y="6353"/>
                                </a:lnTo>
                                <a:lnTo>
                                  <a:pt x="1505" y="6353"/>
                                </a:lnTo>
                                <a:lnTo>
                                  <a:pt x="1505" y="6353"/>
                                </a:lnTo>
                                <a:lnTo>
                                  <a:pt x="1505" y="6353"/>
                                </a:lnTo>
                                <a:lnTo>
                                  <a:pt x="1505" y="6353"/>
                                </a:lnTo>
                                <a:lnTo>
                                  <a:pt x="1505" y="6353"/>
                                </a:lnTo>
                                <a:lnTo>
                                  <a:pt x="1505" y="6353"/>
                                </a:lnTo>
                                <a:lnTo>
                                  <a:pt x="1505" y="6353"/>
                                </a:lnTo>
                                <a:lnTo>
                                  <a:pt x="1505" y="6353"/>
                                </a:lnTo>
                                <a:lnTo>
                                  <a:pt x="1505" y="6353"/>
                                </a:lnTo>
                                <a:lnTo>
                                  <a:pt x="1505" y="3172"/>
                                </a:lnTo>
                                <a:lnTo>
                                  <a:pt x="2257" y="3172"/>
                                </a:lnTo>
                                <a:lnTo>
                                  <a:pt x="2257" y="6353"/>
                                </a:lnTo>
                                <a:lnTo>
                                  <a:pt x="2257" y="6353"/>
                                </a:lnTo>
                                <a:lnTo>
                                  <a:pt x="2257" y="6353"/>
                                </a:lnTo>
                                <a:lnTo>
                                  <a:pt x="2257" y="3172"/>
                                </a:lnTo>
                                <a:lnTo>
                                  <a:pt x="2257" y="3172"/>
                                </a:lnTo>
                                <a:lnTo>
                                  <a:pt x="2257" y="6353"/>
                                </a:lnTo>
                                <a:lnTo>
                                  <a:pt x="2257" y="6353"/>
                                </a:lnTo>
                                <a:lnTo>
                                  <a:pt x="2257" y="6353"/>
                                </a:lnTo>
                                <a:lnTo>
                                  <a:pt x="2257" y="6353"/>
                                </a:lnTo>
                                <a:lnTo>
                                  <a:pt x="2257" y="6353"/>
                                </a:lnTo>
                                <a:lnTo>
                                  <a:pt x="2257" y="6353"/>
                                </a:lnTo>
                                <a:lnTo>
                                  <a:pt x="3010" y="6353"/>
                                </a:lnTo>
                                <a:lnTo>
                                  <a:pt x="3010" y="6353"/>
                                </a:lnTo>
                                <a:lnTo>
                                  <a:pt x="3010" y="6353"/>
                                </a:lnTo>
                                <a:lnTo>
                                  <a:pt x="3010" y="6353"/>
                                </a:lnTo>
                                <a:lnTo>
                                  <a:pt x="3010" y="6353"/>
                                </a:lnTo>
                                <a:lnTo>
                                  <a:pt x="3010" y="6353"/>
                                </a:lnTo>
                                <a:lnTo>
                                  <a:pt x="3010" y="6353"/>
                                </a:lnTo>
                                <a:lnTo>
                                  <a:pt x="3010" y="6353"/>
                                </a:lnTo>
                                <a:lnTo>
                                  <a:pt x="3010" y="6353"/>
                                </a:lnTo>
                                <a:lnTo>
                                  <a:pt x="3010" y="6353"/>
                                </a:lnTo>
                                <a:lnTo>
                                  <a:pt x="3010" y="3172"/>
                                </a:lnTo>
                                <a:lnTo>
                                  <a:pt x="3010" y="3172"/>
                                </a:lnTo>
                                <a:lnTo>
                                  <a:pt x="3762" y="3172"/>
                                </a:lnTo>
                                <a:lnTo>
                                  <a:pt x="3762" y="6353"/>
                                </a:lnTo>
                                <a:lnTo>
                                  <a:pt x="3762" y="6353"/>
                                </a:lnTo>
                                <a:lnTo>
                                  <a:pt x="3762" y="6353"/>
                                </a:lnTo>
                                <a:lnTo>
                                  <a:pt x="3762" y="6353"/>
                                </a:lnTo>
                                <a:lnTo>
                                  <a:pt x="3762" y="6353"/>
                                </a:lnTo>
                                <a:lnTo>
                                  <a:pt x="3762" y="6353"/>
                                </a:lnTo>
                                <a:lnTo>
                                  <a:pt x="3762" y="6353"/>
                                </a:lnTo>
                                <a:lnTo>
                                  <a:pt x="3762" y="3172"/>
                                </a:lnTo>
                                <a:lnTo>
                                  <a:pt x="3762" y="3172"/>
                                </a:lnTo>
                                <a:lnTo>
                                  <a:pt x="3762" y="3172"/>
                                </a:lnTo>
                                <a:lnTo>
                                  <a:pt x="3762" y="3172"/>
                                </a:lnTo>
                                <a:lnTo>
                                  <a:pt x="4515" y="6353"/>
                                </a:lnTo>
                                <a:lnTo>
                                  <a:pt x="4515" y="3172"/>
                                </a:lnTo>
                                <a:lnTo>
                                  <a:pt x="4515" y="3172"/>
                                </a:lnTo>
                                <a:lnTo>
                                  <a:pt x="4515" y="6353"/>
                                </a:lnTo>
                                <a:lnTo>
                                  <a:pt x="4515" y="6353"/>
                                </a:lnTo>
                                <a:lnTo>
                                  <a:pt x="4515" y="6353"/>
                                </a:lnTo>
                                <a:lnTo>
                                  <a:pt x="4515" y="6353"/>
                                </a:lnTo>
                                <a:lnTo>
                                  <a:pt x="4515" y="6353"/>
                                </a:lnTo>
                                <a:lnTo>
                                  <a:pt x="4515" y="6353"/>
                                </a:lnTo>
                                <a:lnTo>
                                  <a:pt x="4515" y="6353"/>
                                </a:lnTo>
                                <a:lnTo>
                                  <a:pt x="4515" y="6353"/>
                                </a:lnTo>
                                <a:lnTo>
                                  <a:pt x="4515" y="6353"/>
                                </a:lnTo>
                                <a:lnTo>
                                  <a:pt x="4515" y="3172"/>
                                </a:lnTo>
                                <a:lnTo>
                                  <a:pt x="4515" y="3172"/>
                                </a:lnTo>
                                <a:lnTo>
                                  <a:pt x="4515" y="3172"/>
                                </a:lnTo>
                                <a:lnTo>
                                  <a:pt x="4515" y="6353"/>
                                </a:lnTo>
                                <a:lnTo>
                                  <a:pt x="4515" y="6353"/>
                                </a:lnTo>
                                <a:lnTo>
                                  <a:pt x="4515" y="6353"/>
                                </a:lnTo>
                                <a:lnTo>
                                  <a:pt x="5267" y="6353"/>
                                </a:lnTo>
                                <a:lnTo>
                                  <a:pt x="5267" y="6353"/>
                                </a:lnTo>
                                <a:lnTo>
                                  <a:pt x="5267" y="6353"/>
                                </a:lnTo>
                                <a:lnTo>
                                  <a:pt x="5267" y="3172"/>
                                </a:lnTo>
                                <a:lnTo>
                                  <a:pt x="5267" y="3172"/>
                                </a:lnTo>
                                <a:lnTo>
                                  <a:pt x="5267" y="3172"/>
                                </a:lnTo>
                                <a:lnTo>
                                  <a:pt x="5267" y="3172"/>
                                </a:lnTo>
                                <a:lnTo>
                                  <a:pt x="5267" y="3172"/>
                                </a:lnTo>
                                <a:lnTo>
                                  <a:pt x="5267" y="3172"/>
                                </a:lnTo>
                                <a:lnTo>
                                  <a:pt x="5267" y="3172"/>
                                </a:lnTo>
                                <a:lnTo>
                                  <a:pt x="5267" y="3172"/>
                                </a:lnTo>
                                <a:lnTo>
                                  <a:pt x="5267" y="6353"/>
                                </a:lnTo>
                                <a:lnTo>
                                  <a:pt x="5267" y="6353"/>
                                </a:lnTo>
                                <a:lnTo>
                                  <a:pt x="5267" y="6353"/>
                                </a:lnTo>
                                <a:lnTo>
                                  <a:pt x="6020" y="6353"/>
                                </a:lnTo>
                                <a:lnTo>
                                  <a:pt x="6020" y="6353"/>
                                </a:lnTo>
                                <a:lnTo>
                                  <a:pt x="6020" y="3172"/>
                                </a:lnTo>
                                <a:lnTo>
                                  <a:pt x="6020" y="0"/>
                                </a:lnTo>
                                <a:lnTo>
                                  <a:pt x="6020" y="0"/>
                                </a:lnTo>
                                <a:lnTo>
                                  <a:pt x="6020" y="0"/>
                                </a:lnTo>
                                <a:lnTo>
                                  <a:pt x="6020" y="3172"/>
                                </a:lnTo>
                                <a:lnTo>
                                  <a:pt x="6020" y="3172"/>
                                </a:lnTo>
                                <a:lnTo>
                                  <a:pt x="6020" y="3172"/>
                                </a:lnTo>
                                <a:lnTo>
                                  <a:pt x="6020" y="3172"/>
                                </a:lnTo>
                                <a:lnTo>
                                  <a:pt x="6020" y="6353"/>
                                </a:lnTo>
                                <a:lnTo>
                                  <a:pt x="6020" y="6353"/>
                                </a:lnTo>
                                <a:lnTo>
                                  <a:pt x="6772" y="6353"/>
                                </a:lnTo>
                                <a:lnTo>
                                  <a:pt x="6772" y="9525"/>
                                </a:lnTo>
                                <a:lnTo>
                                  <a:pt x="6772" y="9525"/>
                                </a:lnTo>
                                <a:lnTo>
                                  <a:pt x="6772" y="9525"/>
                                </a:lnTo>
                                <a:lnTo>
                                  <a:pt x="6772" y="6353"/>
                                </a:lnTo>
                                <a:lnTo>
                                  <a:pt x="6772" y="6353"/>
                                </a:lnTo>
                                <a:lnTo>
                                  <a:pt x="6772" y="6353"/>
                                </a:lnTo>
                                <a:lnTo>
                                  <a:pt x="6772" y="6353"/>
                                </a:lnTo>
                                <a:lnTo>
                                  <a:pt x="6772" y="6353"/>
                                </a:lnTo>
                                <a:lnTo>
                                  <a:pt x="6772" y="3172"/>
                                </a:lnTo>
                                <a:lnTo>
                                  <a:pt x="6772" y="3172"/>
                                </a:lnTo>
                                <a:lnTo>
                                  <a:pt x="6772" y="3172"/>
                                </a:lnTo>
                                <a:lnTo>
                                  <a:pt x="7515" y="3172"/>
                                </a:lnTo>
                                <a:lnTo>
                                  <a:pt x="7515" y="6353"/>
                                </a:lnTo>
                                <a:lnTo>
                                  <a:pt x="7515" y="6353"/>
                                </a:lnTo>
                                <a:lnTo>
                                  <a:pt x="7515" y="6353"/>
                                </a:lnTo>
                                <a:lnTo>
                                  <a:pt x="7515" y="6353"/>
                                </a:lnTo>
                                <a:lnTo>
                                  <a:pt x="7515" y="6353"/>
                                </a:lnTo>
                                <a:lnTo>
                                  <a:pt x="7515" y="6353"/>
                                </a:lnTo>
                                <a:lnTo>
                                  <a:pt x="7515" y="6353"/>
                                </a:lnTo>
                                <a:lnTo>
                                  <a:pt x="7515" y="6353"/>
                                </a:lnTo>
                                <a:lnTo>
                                  <a:pt x="7515" y="6353"/>
                                </a:lnTo>
                                <a:lnTo>
                                  <a:pt x="7515" y="6353"/>
                                </a:lnTo>
                                <a:lnTo>
                                  <a:pt x="7515" y="6353"/>
                                </a:lnTo>
                                <a:lnTo>
                                  <a:pt x="8268" y="6353"/>
                                </a:lnTo>
                                <a:lnTo>
                                  <a:pt x="8268" y="6353"/>
                                </a:lnTo>
                                <a:lnTo>
                                  <a:pt x="8268" y="6353"/>
                                </a:lnTo>
                                <a:lnTo>
                                  <a:pt x="8268" y="6353"/>
                                </a:lnTo>
                                <a:lnTo>
                                  <a:pt x="8268" y="6353"/>
                                </a:lnTo>
                                <a:lnTo>
                                  <a:pt x="8268" y="6353"/>
                                </a:lnTo>
                                <a:lnTo>
                                  <a:pt x="8268" y="6353"/>
                                </a:lnTo>
                                <a:lnTo>
                                  <a:pt x="8268" y="6353"/>
                                </a:lnTo>
                                <a:lnTo>
                                  <a:pt x="8268" y="6353"/>
                                </a:lnTo>
                                <a:lnTo>
                                  <a:pt x="8268" y="6353"/>
                                </a:lnTo>
                                <a:lnTo>
                                  <a:pt x="8268" y="6353"/>
                                </a:lnTo>
                                <a:lnTo>
                                  <a:pt x="8268" y="3172"/>
                                </a:lnTo>
                                <a:lnTo>
                                  <a:pt x="9020" y="3172"/>
                                </a:lnTo>
                                <a:lnTo>
                                  <a:pt x="9020" y="3172"/>
                                </a:lnTo>
                                <a:lnTo>
                                  <a:pt x="9020" y="3172"/>
                                </a:lnTo>
                                <a:lnTo>
                                  <a:pt x="9020" y="0"/>
                                </a:lnTo>
                                <a:lnTo>
                                  <a:pt x="9020" y="0"/>
                                </a:lnTo>
                                <a:lnTo>
                                  <a:pt x="9020" y="3172"/>
                                </a:lnTo>
                                <a:lnTo>
                                  <a:pt x="9020" y="0"/>
                                </a:lnTo>
                                <a:lnTo>
                                  <a:pt x="9020" y="6353"/>
                                </a:lnTo>
                                <a:lnTo>
                                  <a:pt x="9020" y="6353"/>
                                </a:lnTo>
                                <a:lnTo>
                                  <a:pt x="9020" y="6353"/>
                                </a:lnTo>
                                <a:lnTo>
                                  <a:pt x="9020" y="6353"/>
                                </a:lnTo>
                                <a:lnTo>
                                  <a:pt x="9020" y="6353"/>
                                </a:lnTo>
                                <a:lnTo>
                                  <a:pt x="9020" y="6353"/>
                                </a:lnTo>
                                <a:lnTo>
                                  <a:pt x="9020" y="6353"/>
                                </a:lnTo>
                                <a:lnTo>
                                  <a:pt x="9020" y="6353"/>
                                </a:lnTo>
                                <a:lnTo>
                                  <a:pt x="9020" y="6353"/>
                                </a:lnTo>
                                <a:lnTo>
                                  <a:pt x="9020" y="6353"/>
                                </a:lnTo>
                                <a:lnTo>
                                  <a:pt x="9020" y="6353"/>
                                </a:lnTo>
                                <a:lnTo>
                                  <a:pt x="9020" y="3172"/>
                                </a:lnTo>
                                <a:lnTo>
                                  <a:pt x="9020" y="3172"/>
                                </a:lnTo>
                                <a:lnTo>
                                  <a:pt x="9773" y="3172"/>
                                </a:lnTo>
                                <a:lnTo>
                                  <a:pt x="9773" y="3172"/>
                                </a:lnTo>
                                <a:lnTo>
                                  <a:pt x="9773" y="0"/>
                                </a:lnTo>
                                <a:lnTo>
                                  <a:pt x="9773" y="0"/>
                                </a:lnTo>
                                <a:lnTo>
                                  <a:pt x="9773" y="0"/>
                                </a:lnTo>
                                <a:lnTo>
                                  <a:pt x="9773" y="3172"/>
                                </a:lnTo>
                                <a:lnTo>
                                  <a:pt x="9773" y="3172"/>
                                </a:lnTo>
                                <a:lnTo>
                                  <a:pt x="9773" y="6353"/>
                                </a:lnTo>
                                <a:lnTo>
                                  <a:pt x="9773" y="6353"/>
                                </a:lnTo>
                                <a:lnTo>
                                  <a:pt x="9773" y="6353"/>
                                </a:lnTo>
                                <a:lnTo>
                                  <a:pt x="9773" y="3172"/>
                                </a:lnTo>
                                <a:lnTo>
                                  <a:pt x="9773" y="3172"/>
                                </a:lnTo>
                                <a:lnTo>
                                  <a:pt x="10525" y="3172"/>
                                </a:lnTo>
                                <a:lnTo>
                                  <a:pt x="10525" y="3172"/>
                                </a:lnTo>
                                <a:lnTo>
                                  <a:pt x="10525" y="6353"/>
                                </a:lnTo>
                                <a:lnTo>
                                  <a:pt x="10525" y="6353"/>
                                </a:lnTo>
                                <a:lnTo>
                                  <a:pt x="10525" y="6353"/>
                                </a:lnTo>
                                <a:lnTo>
                                  <a:pt x="10525" y="6353"/>
                                </a:lnTo>
                                <a:lnTo>
                                  <a:pt x="10525" y="6353"/>
                                </a:lnTo>
                                <a:lnTo>
                                  <a:pt x="10525" y="6353"/>
                                </a:lnTo>
                                <a:lnTo>
                                  <a:pt x="10525" y="6353"/>
                                </a:lnTo>
                                <a:lnTo>
                                  <a:pt x="10525" y="6353"/>
                                </a:lnTo>
                                <a:lnTo>
                                  <a:pt x="10525" y="3172"/>
                                </a:lnTo>
                                <a:lnTo>
                                  <a:pt x="10525" y="3172"/>
                                </a:lnTo>
                                <a:lnTo>
                                  <a:pt x="11278" y="6353"/>
                                </a:lnTo>
                                <a:lnTo>
                                  <a:pt x="11278" y="3172"/>
                                </a:lnTo>
                                <a:lnTo>
                                  <a:pt x="11278" y="6353"/>
                                </a:lnTo>
                                <a:lnTo>
                                  <a:pt x="11278" y="6353"/>
                                </a:lnTo>
                                <a:lnTo>
                                  <a:pt x="11278" y="3172"/>
                                </a:lnTo>
                                <a:lnTo>
                                  <a:pt x="11278" y="6353"/>
                                </a:lnTo>
                                <a:lnTo>
                                  <a:pt x="11278" y="3172"/>
                                </a:lnTo>
                                <a:lnTo>
                                  <a:pt x="11278" y="3172"/>
                                </a:lnTo>
                                <a:lnTo>
                                  <a:pt x="11278" y="6353"/>
                                </a:lnTo>
                                <a:lnTo>
                                  <a:pt x="11278" y="6353"/>
                                </a:lnTo>
                                <a:lnTo>
                                  <a:pt x="11278" y="6353"/>
                                </a:lnTo>
                                <a:lnTo>
                                  <a:pt x="11278" y="6353"/>
                                </a:lnTo>
                                <a:lnTo>
                                  <a:pt x="12030" y="6353"/>
                                </a:lnTo>
                                <a:lnTo>
                                  <a:pt x="12030" y="6353"/>
                                </a:lnTo>
                                <a:lnTo>
                                  <a:pt x="12030" y="6353"/>
                                </a:lnTo>
                                <a:lnTo>
                                  <a:pt x="12030" y="6353"/>
                                </a:lnTo>
                                <a:lnTo>
                                  <a:pt x="12030" y="6353"/>
                                </a:lnTo>
                                <a:lnTo>
                                  <a:pt x="12030" y="6353"/>
                                </a:lnTo>
                                <a:lnTo>
                                  <a:pt x="12030" y="6353"/>
                                </a:lnTo>
                                <a:lnTo>
                                  <a:pt x="12030" y="6353"/>
                                </a:lnTo>
                                <a:lnTo>
                                  <a:pt x="12030" y="6353"/>
                                </a:lnTo>
                                <a:lnTo>
                                  <a:pt x="12030" y="6353"/>
                                </a:lnTo>
                                <a:lnTo>
                                  <a:pt x="12030" y="6353"/>
                                </a:lnTo>
                                <a:lnTo>
                                  <a:pt x="12030" y="6353"/>
                                </a:lnTo>
                                <a:lnTo>
                                  <a:pt x="12783" y="3172"/>
                                </a:lnTo>
                                <a:lnTo>
                                  <a:pt x="12783" y="6353"/>
                                </a:lnTo>
                                <a:lnTo>
                                  <a:pt x="12783" y="6353"/>
                                </a:lnTo>
                                <a:lnTo>
                                  <a:pt x="12783" y="6353"/>
                                </a:lnTo>
                                <a:lnTo>
                                  <a:pt x="12783" y="6353"/>
                                </a:lnTo>
                                <a:lnTo>
                                  <a:pt x="12783" y="6353"/>
                                </a:lnTo>
                                <a:lnTo>
                                  <a:pt x="12783" y="6353"/>
                                </a:lnTo>
                                <a:lnTo>
                                  <a:pt x="12783" y="6353"/>
                                </a:lnTo>
                                <a:lnTo>
                                  <a:pt x="12783" y="3172"/>
                                </a:lnTo>
                                <a:lnTo>
                                  <a:pt x="12783" y="3172"/>
                                </a:lnTo>
                                <a:lnTo>
                                  <a:pt x="12783" y="3172"/>
                                </a:lnTo>
                                <a:lnTo>
                                  <a:pt x="12783" y="3172"/>
                                </a:lnTo>
                                <a:lnTo>
                                  <a:pt x="13535" y="3172"/>
                                </a:lnTo>
                                <a:lnTo>
                                  <a:pt x="13535" y="3172"/>
                                </a:lnTo>
                                <a:lnTo>
                                  <a:pt x="13535" y="3172"/>
                                </a:lnTo>
                                <a:lnTo>
                                  <a:pt x="13535" y="6353"/>
                                </a:lnTo>
                                <a:lnTo>
                                  <a:pt x="13535" y="6353"/>
                                </a:lnTo>
                                <a:lnTo>
                                  <a:pt x="13535" y="9525"/>
                                </a:lnTo>
                                <a:lnTo>
                                  <a:pt x="13535" y="9525"/>
                                </a:lnTo>
                                <a:lnTo>
                                  <a:pt x="13535" y="6353"/>
                                </a:lnTo>
                                <a:lnTo>
                                  <a:pt x="13535" y="6353"/>
                                </a:lnTo>
                                <a:lnTo>
                                  <a:pt x="13535" y="6353"/>
                                </a:lnTo>
                                <a:lnTo>
                                  <a:pt x="13535" y="6353"/>
                                </a:lnTo>
                                <a:lnTo>
                                  <a:pt x="13535" y="3172"/>
                                </a:lnTo>
                                <a:lnTo>
                                  <a:pt x="13535" y="3172"/>
                                </a:lnTo>
                                <a:lnTo>
                                  <a:pt x="13535" y="3172"/>
                                </a:lnTo>
                                <a:lnTo>
                                  <a:pt x="14288" y="3172"/>
                                </a:lnTo>
                                <a:lnTo>
                                  <a:pt x="14288" y="3172"/>
                                </a:lnTo>
                                <a:lnTo>
                                  <a:pt x="14288" y="3172"/>
                                </a:lnTo>
                                <a:lnTo>
                                  <a:pt x="14288" y="6353"/>
                                </a:lnTo>
                                <a:lnTo>
                                  <a:pt x="14288" y="6353"/>
                                </a:lnTo>
                                <a:lnTo>
                                  <a:pt x="14288" y="6353"/>
                                </a:lnTo>
                                <a:lnTo>
                                  <a:pt x="14288" y="6353"/>
                                </a:lnTo>
                                <a:lnTo>
                                  <a:pt x="14288" y="6353"/>
                                </a:lnTo>
                                <a:lnTo>
                                  <a:pt x="14288" y="6353"/>
                                </a:lnTo>
                                <a:lnTo>
                                  <a:pt x="14288" y="6353"/>
                                </a:lnTo>
                                <a:lnTo>
                                  <a:pt x="14288" y="6353"/>
                                </a:lnTo>
                                <a:lnTo>
                                  <a:pt x="14288" y="6353"/>
                                </a:lnTo>
                                <a:lnTo>
                                  <a:pt x="14288" y="6353"/>
                                </a:lnTo>
                                <a:lnTo>
                                  <a:pt x="14288" y="6353"/>
                                </a:lnTo>
                                <a:lnTo>
                                  <a:pt x="14288" y="6353"/>
                                </a:lnTo>
                                <a:lnTo>
                                  <a:pt x="14288" y="6353"/>
                                </a:lnTo>
                                <a:lnTo>
                                  <a:pt x="14288" y="6353"/>
                                </a:lnTo>
                                <a:lnTo>
                                  <a:pt x="14288" y="6353"/>
                                </a:lnTo>
                                <a:lnTo>
                                  <a:pt x="15040" y="6353"/>
                                </a:lnTo>
                                <a:lnTo>
                                  <a:pt x="15040" y="6353"/>
                                </a:lnTo>
                                <a:lnTo>
                                  <a:pt x="15040" y="6353"/>
                                </a:lnTo>
                                <a:lnTo>
                                  <a:pt x="15040" y="3172"/>
                                </a:lnTo>
                                <a:lnTo>
                                  <a:pt x="15040" y="3172"/>
                                </a:lnTo>
                                <a:lnTo>
                                  <a:pt x="15040" y="6353"/>
                                </a:lnTo>
                                <a:lnTo>
                                  <a:pt x="15040" y="6353"/>
                                </a:lnTo>
                                <a:lnTo>
                                  <a:pt x="15040" y="9525"/>
                                </a:lnTo>
                                <a:lnTo>
                                  <a:pt x="15040" y="6353"/>
                                </a:lnTo>
                                <a:lnTo>
                                  <a:pt x="15040" y="6353"/>
                                </a:lnTo>
                                <a:lnTo>
                                  <a:pt x="15040" y="6353"/>
                                </a:lnTo>
                                <a:lnTo>
                                  <a:pt x="15040" y="3172"/>
                                </a:lnTo>
                                <a:lnTo>
                                  <a:pt x="15792" y="6353"/>
                                </a:lnTo>
                                <a:lnTo>
                                  <a:pt x="15792" y="6353"/>
                                </a:lnTo>
                                <a:lnTo>
                                  <a:pt x="15792" y="6353"/>
                                </a:lnTo>
                                <a:lnTo>
                                  <a:pt x="15792" y="6353"/>
                                </a:lnTo>
                                <a:lnTo>
                                  <a:pt x="15792" y="6353"/>
                                </a:lnTo>
                                <a:lnTo>
                                  <a:pt x="15792" y="6353"/>
                                </a:lnTo>
                                <a:lnTo>
                                  <a:pt x="15792" y="0"/>
                                </a:lnTo>
                                <a:lnTo>
                                  <a:pt x="15792" y="3172"/>
                                </a:lnTo>
                                <a:lnTo>
                                  <a:pt x="15792" y="3172"/>
                                </a:lnTo>
                                <a:lnTo>
                                  <a:pt x="15792" y="6353"/>
                                </a:lnTo>
                                <a:lnTo>
                                  <a:pt x="15792" y="6353"/>
                                </a:lnTo>
                                <a:lnTo>
                                  <a:pt x="15792" y="6353"/>
                                </a:lnTo>
                                <a:lnTo>
                                  <a:pt x="16545" y="6353"/>
                                </a:lnTo>
                                <a:lnTo>
                                  <a:pt x="16545" y="6353"/>
                                </a:lnTo>
                                <a:lnTo>
                                  <a:pt x="16545" y="6353"/>
                                </a:lnTo>
                                <a:lnTo>
                                  <a:pt x="16545" y="6353"/>
                                </a:lnTo>
                                <a:lnTo>
                                  <a:pt x="16545" y="6353"/>
                                </a:lnTo>
                                <a:lnTo>
                                  <a:pt x="16545" y="6353"/>
                                </a:lnTo>
                                <a:lnTo>
                                  <a:pt x="16545" y="6353"/>
                                </a:lnTo>
                                <a:lnTo>
                                  <a:pt x="16545" y="6353"/>
                                </a:lnTo>
                                <a:lnTo>
                                  <a:pt x="16545" y="6353"/>
                                </a:lnTo>
                                <a:lnTo>
                                  <a:pt x="16545" y="6353"/>
                                </a:lnTo>
                                <a:lnTo>
                                  <a:pt x="16545" y="6353"/>
                                </a:lnTo>
                                <a:lnTo>
                                  <a:pt x="16545" y="6353"/>
                                </a:lnTo>
                                <a:lnTo>
                                  <a:pt x="17297" y="6353"/>
                                </a:lnTo>
                                <a:lnTo>
                                  <a:pt x="17297" y="6353"/>
                                </a:lnTo>
                                <a:lnTo>
                                  <a:pt x="17297" y="6353"/>
                                </a:lnTo>
                                <a:lnTo>
                                  <a:pt x="17297" y="6353"/>
                                </a:lnTo>
                                <a:lnTo>
                                  <a:pt x="17297" y="6353"/>
                                </a:lnTo>
                                <a:lnTo>
                                  <a:pt x="17297" y="6353"/>
                                </a:lnTo>
                                <a:lnTo>
                                  <a:pt x="17297" y="6353"/>
                                </a:lnTo>
                                <a:lnTo>
                                  <a:pt x="17297" y="6353"/>
                                </a:lnTo>
                                <a:lnTo>
                                  <a:pt x="17297" y="6353"/>
                                </a:lnTo>
                                <a:lnTo>
                                  <a:pt x="17297" y="6353"/>
                                </a:lnTo>
                                <a:lnTo>
                                  <a:pt x="17297" y="6353"/>
                                </a:lnTo>
                                <a:lnTo>
                                  <a:pt x="17297" y="6353"/>
                                </a:lnTo>
                                <a:lnTo>
                                  <a:pt x="17297" y="6353"/>
                                </a:lnTo>
                                <a:lnTo>
                                  <a:pt x="17297" y="3172"/>
                                </a:lnTo>
                                <a:lnTo>
                                  <a:pt x="18050" y="6353"/>
                                </a:lnTo>
                                <a:lnTo>
                                  <a:pt x="18050" y="6353"/>
                                </a:lnTo>
                                <a:lnTo>
                                  <a:pt x="18050" y="6353"/>
                                </a:lnTo>
                                <a:lnTo>
                                  <a:pt x="18050" y="6353"/>
                                </a:lnTo>
                                <a:lnTo>
                                  <a:pt x="18050" y="6353"/>
                                </a:lnTo>
                                <a:lnTo>
                                  <a:pt x="18050" y="6353"/>
                                </a:lnTo>
                                <a:lnTo>
                                  <a:pt x="18050" y="9525"/>
                                </a:lnTo>
                                <a:lnTo>
                                  <a:pt x="18050" y="9525"/>
                                </a:lnTo>
                                <a:lnTo>
                                  <a:pt x="18050" y="9525"/>
                                </a:lnTo>
                                <a:lnTo>
                                  <a:pt x="18050" y="6353"/>
                                </a:lnTo>
                                <a:lnTo>
                                  <a:pt x="18050" y="6353"/>
                                </a:lnTo>
                                <a:lnTo>
                                  <a:pt x="18050" y="6353"/>
                                </a:lnTo>
                                <a:lnTo>
                                  <a:pt x="18802" y="3172"/>
                                </a:lnTo>
                                <a:lnTo>
                                  <a:pt x="18802" y="6353"/>
                                </a:lnTo>
                                <a:lnTo>
                                  <a:pt x="18802" y="3172"/>
                                </a:lnTo>
                                <a:lnTo>
                                  <a:pt x="18802" y="6353"/>
                                </a:lnTo>
                                <a:lnTo>
                                  <a:pt x="18802" y="3172"/>
                                </a:lnTo>
                                <a:lnTo>
                                  <a:pt x="18802" y="3172"/>
                                </a:lnTo>
                                <a:lnTo>
                                  <a:pt x="18802" y="3172"/>
                                </a:lnTo>
                                <a:lnTo>
                                  <a:pt x="18802" y="3172"/>
                                </a:lnTo>
                                <a:lnTo>
                                  <a:pt x="18802" y="6353"/>
                                </a:lnTo>
                                <a:lnTo>
                                  <a:pt x="18802" y="6353"/>
                                </a:lnTo>
                                <a:lnTo>
                                  <a:pt x="18802" y="6353"/>
                                </a:lnTo>
                                <a:lnTo>
                                  <a:pt x="18802" y="6353"/>
                                </a:lnTo>
                                <a:lnTo>
                                  <a:pt x="18802" y="6353"/>
                                </a:lnTo>
                                <a:lnTo>
                                  <a:pt x="18802" y="6353"/>
                                </a:lnTo>
                                <a:lnTo>
                                  <a:pt x="18802" y="3172"/>
                                </a:lnTo>
                                <a:lnTo>
                                  <a:pt x="18802" y="6353"/>
                                </a:lnTo>
                                <a:lnTo>
                                  <a:pt x="18802" y="6353"/>
                                </a:lnTo>
                                <a:lnTo>
                                  <a:pt x="18802" y="6353"/>
                                </a:lnTo>
                                <a:lnTo>
                                  <a:pt x="19555" y="6353"/>
                                </a:lnTo>
                                <a:lnTo>
                                  <a:pt x="19555" y="6353"/>
                                </a:lnTo>
                                <a:lnTo>
                                  <a:pt x="19555" y="3172"/>
                                </a:lnTo>
                                <a:lnTo>
                                  <a:pt x="19555" y="6353"/>
                                </a:lnTo>
                                <a:lnTo>
                                  <a:pt x="19555" y="6353"/>
                                </a:lnTo>
                                <a:lnTo>
                                  <a:pt x="19555" y="3172"/>
                                </a:lnTo>
                                <a:lnTo>
                                  <a:pt x="19555" y="3172"/>
                                </a:lnTo>
                                <a:lnTo>
                                  <a:pt x="19555" y="3172"/>
                                </a:lnTo>
                                <a:lnTo>
                                  <a:pt x="19555" y="6353"/>
                                </a:lnTo>
                                <a:lnTo>
                                  <a:pt x="19555" y="6353"/>
                                </a:lnTo>
                                <a:lnTo>
                                  <a:pt x="19555" y="3172"/>
                                </a:lnTo>
                                <a:lnTo>
                                  <a:pt x="19555" y="6353"/>
                                </a:lnTo>
                                <a:lnTo>
                                  <a:pt x="20307" y="6353"/>
                                </a:lnTo>
                                <a:lnTo>
                                  <a:pt x="20307" y="6353"/>
                                </a:lnTo>
                                <a:lnTo>
                                  <a:pt x="20307" y="6353"/>
                                </a:lnTo>
                                <a:lnTo>
                                  <a:pt x="20307" y="6353"/>
                                </a:lnTo>
                                <a:lnTo>
                                  <a:pt x="20307" y="6353"/>
                                </a:lnTo>
                                <a:lnTo>
                                  <a:pt x="20307" y="6353"/>
                                </a:lnTo>
                                <a:lnTo>
                                  <a:pt x="20307" y="6353"/>
                                </a:lnTo>
                                <a:lnTo>
                                  <a:pt x="20307" y="3172"/>
                                </a:lnTo>
                                <a:lnTo>
                                  <a:pt x="20307" y="3172"/>
                                </a:lnTo>
                                <a:lnTo>
                                  <a:pt x="20307" y="3172"/>
                                </a:lnTo>
                                <a:lnTo>
                                  <a:pt x="20307" y="3172"/>
                                </a:lnTo>
                                <a:lnTo>
                                  <a:pt x="20307" y="3172"/>
                                </a:lnTo>
                                <a:lnTo>
                                  <a:pt x="21060" y="6353"/>
                                </a:lnTo>
                                <a:lnTo>
                                  <a:pt x="21060" y="6353"/>
                                </a:lnTo>
                                <a:lnTo>
                                  <a:pt x="21060" y="6353"/>
                                </a:lnTo>
                                <a:lnTo>
                                  <a:pt x="21060" y="6353"/>
                                </a:lnTo>
                                <a:lnTo>
                                  <a:pt x="21060" y="6353"/>
                                </a:lnTo>
                                <a:lnTo>
                                  <a:pt x="21060" y="6353"/>
                                </a:lnTo>
                                <a:lnTo>
                                  <a:pt x="21060" y="6353"/>
                                </a:lnTo>
                                <a:lnTo>
                                  <a:pt x="21060" y="6353"/>
                                </a:lnTo>
                                <a:lnTo>
                                  <a:pt x="21060" y="6353"/>
                                </a:lnTo>
                                <a:lnTo>
                                  <a:pt x="21060" y="3172"/>
                                </a:lnTo>
                                <a:lnTo>
                                  <a:pt x="21060" y="6353"/>
                                </a:lnTo>
                                <a:lnTo>
                                  <a:pt x="21060" y="6353"/>
                                </a:lnTo>
                                <a:lnTo>
                                  <a:pt x="21060" y="3172"/>
                                </a:lnTo>
                                <a:lnTo>
                                  <a:pt x="21060" y="6353"/>
                                </a:lnTo>
                                <a:lnTo>
                                  <a:pt x="21803" y="6353"/>
                                </a:lnTo>
                                <a:lnTo>
                                  <a:pt x="21803" y="9525"/>
                                </a:lnTo>
                                <a:lnTo>
                                  <a:pt x="21803" y="9525"/>
                                </a:lnTo>
                                <a:lnTo>
                                  <a:pt x="21803" y="6353"/>
                                </a:lnTo>
                                <a:lnTo>
                                  <a:pt x="21803" y="6353"/>
                                </a:lnTo>
                                <a:lnTo>
                                  <a:pt x="21803" y="6353"/>
                                </a:lnTo>
                                <a:lnTo>
                                  <a:pt x="21803" y="6353"/>
                                </a:lnTo>
                                <a:lnTo>
                                  <a:pt x="21803" y="6353"/>
                                </a:lnTo>
                                <a:lnTo>
                                  <a:pt x="21803" y="6353"/>
                                </a:lnTo>
                                <a:lnTo>
                                  <a:pt x="21803" y="6353"/>
                                </a:lnTo>
                                <a:lnTo>
                                  <a:pt x="21803" y="6353"/>
                                </a:lnTo>
                                <a:lnTo>
                                  <a:pt x="21803" y="3172"/>
                                </a:lnTo>
                                <a:lnTo>
                                  <a:pt x="22555" y="6353"/>
                                </a:lnTo>
                                <a:lnTo>
                                  <a:pt x="22555" y="6353"/>
                                </a:lnTo>
                                <a:lnTo>
                                  <a:pt x="22555" y="3172"/>
                                </a:lnTo>
                                <a:lnTo>
                                  <a:pt x="22555" y="3172"/>
                                </a:lnTo>
                                <a:lnTo>
                                  <a:pt x="22555" y="3172"/>
                                </a:lnTo>
                                <a:lnTo>
                                  <a:pt x="22555" y="3172"/>
                                </a:lnTo>
                                <a:lnTo>
                                  <a:pt x="22555" y="6353"/>
                                </a:lnTo>
                                <a:lnTo>
                                  <a:pt x="22555" y="6353"/>
                                </a:lnTo>
                                <a:lnTo>
                                  <a:pt x="22555" y="6353"/>
                                </a:lnTo>
                                <a:lnTo>
                                  <a:pt x="22555" y="3172"/>
                                </a:lnTo>
                                <a:lnTo>
                                  <a:pt x="22555" y="3172"/>
                                </a:lnTo>
                                <a:lnTo>
                                  <a:pt x="22555" y="6353"/>
                                </a:lnTo>
                                <a:lnTo>
                                  <a:pt x="23308" y="6353"/>
                                </a:lnTo>
                                <a:lnTo>
                                  <a:pt x="23308" y="6353"/>
                                </a:lnTo>
                                <a:lnTo>
                                  <a:pt x="23308" y="6353"/>
                                </a:lnTo>
                                <a:lnTo>
                                  <a:pt x="23308" y="6353"/>
                                </a:lnTo>
                                <a:lnTo>
                                  <a:pt x="23308" y="6353"/>
                                </a:lnTo>
                                <a:lnTo>
                                  <a:pt x="23308" y="6353"/>
                                </a:lnTo>
                                <a:lnTo>
                                  <a:pt x="23308" y="3172"/>
                                </a:lnTo>
                                <a:lnTo>
                                  <a:pt x="23308" y="3172"/>
                                </a:lnTo>
                                <a:lnTo>
                                  <a:pt x="23308" y="3172"/>
                                </a:lnTo>
                                <a:lnTo>
                                  <a:pt x="23308" y="3172"/>
                                </a:lnTo>
                                <a:lnTo>
                                  <a:pt x="23308" y="6353"/>
                                </a:lnTo>
                                <a:lnTo>
                                  <a:pt x="23308" y="6353"/>
                                </a:lnTo>
                                <a:lnTo>
                                  <a:pt x="24060" y="6353"/>
                                </a:lnTo>
                                <a:lnTo>
                                  <a:pt x="24060" y="6353"/>
                                </a:lnTo>
                                <a:lnTo>
                                  <a:pt x="24060" y="6353"/>
                                </a:lnTo>
                                <a:lnTo>
                                  <a:pt x="24060" y="6353"/>
                                </a:lnTo>
                                <a:lnTo>
                                  <a:pt x="24060" y="6353"/>
                                </a:lnTo>
                                <a:lnTo>
                                  <a:pt x="24060" y="6353"/>
                                </a:lnTo>
                                <a:lnTo>
                                  <a:pt x="24060" y="6353"/>
                                </a:lnTo>
                                <a:lnTo>
                                  <a:pt x="24060" y="3172"/>
                                </a:lnTo>
                                <a:lnTo>
                                  <a:pt x="24060" y="6353"/>
                                </a:lnTo>
                                <a:lnTo>
                                  <a:pt x="24060" y="6353"/>
                                </a:lnTo>
                                <a:lnTo>
                                  <a:pt x="24060" y="6353"/>
                                </a:lnTo>
                                <a:lnTo>
                                  <a:pt x="24060" y="6353"/>
                                </a:lnTo>
                                <a:lnTo>
                                  <a:pt x="24060" y="6353"/>
                                </a:lnTo>
                                <a:lnTo>
                                  <a:pt x="24060" y="6353"/>
                                </a:lnTo>
                                <a:lnTo>
                                  <a:pt x="24060" y="6353"/>
                                </a:lnTo>
                                <a:lnTo>
                                  <a:pt x="24060" y="6353"/>
                                </a:lnTo>
                                <a:lnTo>
                                  <a:pt x="24060" y="6353"/>
                                </a:lnTo>
                                <a:lnTo>
                                  <a:pt x="24060" y="6353"/>
                                </a:lnTo>
                                <a:lnTo>
                                  <a:pt x="24813" y="3172"/>
                                </a:lnTo>
                                <a:lnTo>
                                  <a:pt x="24813" y="6353"/>
                                </a:lnTo>
                                <a:lnTo>
                                  <a:pt x="24813" y="6353"/>
                                </a:lnTo>
                                <a:lnTo>
                                  <a:pt x="24813" y="6353"/>
                                </a:lnTo>
                                <a:lnTo>
                                  <a:pt x="24813" y="6353"/>
                                </a:lnTo>
                                <a:lnTo>
                                  <a:pt x="24813" y="6353"/>
                                </a:lnTo>
                                <a:lnTo>
                                  <a:pt x="24813" y="6353"/>
                                </a:lnTo>
                                <a:lnTo>
                                  <a:pt x="24813" y="6353"/>
                                </a:lnTo>
                                <a:lnTo>
                                  <a:pt x="24813" y="3172"/>
                                </a:lnTo>
                                <a:lnTo>
                                  <a:pt x="24813" y="3172"/>
                                </a:lnTo>
                                <a:lnTo>
                                  <a:pt x="24813" y="3172"/>
                                </a:lnTo>
                                <a:lnTo>
                                  <a:pt x="24813" y="3172"/>
                                </a:lnTo>
                                <a:lnTo>
                                  <a:pt x="25565" y="6353"/>
                                </a:lnTo>
                                <a:lnTo>
                                  <a:pt x="25565" y="6353"/>
                                </a:lnTo>
                                <a:lnTo>
                                  <a:pt x="25565" y="6353"/>
                                </a:lnTo>
                                <a:lnTo>
                                  <a:pt x="25565" y="6353"/>
                                </a:lnTo>
                                <a:lnTo>
                                  <a:pt x="25565" y="6353"/>
                                </a:lnTo>
                                <a:lnTo>
                                  <a:pt x="25565" y="6353"/>
                                </a:lnTo>
                                <a:lnTo>
                                  <a:pt x="25565" y="6353"/>
                                </a:lnTo>
                                <a:lnTo>
                                  <a:pt x="25565" y="6353"/>
                                </a:lnTo>
                                <a:lnTo>
                                  <a:pt x="25565" y="3172"/>
                                </a:lnTo>
                                <a:lnTo>
                                  <a:pt x="25565" y="6353"/>
                                </a:lnTo>
                                <a:lnTo>
                                  <a:pt x="25565" y="6353"/>
                                </a:lnTo>
                                <a:lnTo>
                                  <a:pt x="25565" y="6353"/>
                                </a:lnTo>
                                <a:lnTo>
                                  <a:pt x="25565" y="6353"/>
                                </a:lnTo>
                                <a:lnTo>
                                  <a:pt x="25565" y="6353"/>
                                </a:lnTo>
                                <a:lnTo>
                                  <a:pt x="26318" y="6353"/>
                                </a:lnTo>
                                <a:lnTo>
                                  <a:pt x="26318" y="6353"/>
                                </a:lnTo>
                                <a:lnTo>
                                  <a:pt x="26318" y="6353"/>
                                </a:lnTo>
                                <a:lnTo>
                                  <a:pt x="26318" y="6353"/>
                                </a:lnTo>
                                <a:lnTo>
                                  <a:pt x="26318" y="6353"/>
                                </a:lnTo>
                                <a:lnTo>
                                  <a:pt x="26318" y="6353"/>
                                </a:lnTo>
                                <a:lnTo>
                                  <a:pt x="26318" y="6353"/>
                                </a:lnTo>
                                <a:lnTo>
                                  <a:pt x="26318" y="6353"/>
                                </a:lnTo>
                                <a:lnTo>
                                  <a:pt x="26318" y="6353"/>
                                </a:lnTo>
                                <a:lnTo>
                                  <a:pt x="26318" y="6353"/>
                                </a:lnTo>
                                <a:lnTo>
                                  <a:pt x="26318" y="6353"/>
                                </a:lnTo>
                                <a:lnTo>
                                  <a:pt x="26318" y="6353"/>
                                </a:lnTo>
                                <a:lnTo>
                                  <a:pt x="27070" y="6353"/>
                                </a:lnTo>
                                <a:lnTo>
                                  <a:pt x="27070" y="6353"/>
                                </a:lnTo>
                                <a:lnTo>
                                  <a:pt x="27070" y="3172"/>
                                </a:lnTo>
                                <a:lnTo>
                                  <a:pt x="27070" y="6353"/>
                                </a:lnTo>
                                <a:lnTo>
                                  <a:pt x="27070" y="3172"/>
                                </a:lnTo>
                                <a:lnTo>
                                  <a:pt x="27070" y="6353"/>
                                </a:lnTo>
                                <a:lnTo>
                                  <a:pt x="27070" y="3172"/>
                                </a:lnTo>
                                <a:lnTo>
                                  <a:pt x="27070" y="6353"/>
                                </a:lnTo>
                                <a:lnTo>
                                  <a:pt x="27070" y="6353"/>
                                </a:lnTo>
                                <a:lnTo>
                                  <a:pt x="27070" y="3172"/>
                                </a:lnTo>
                                <a:lnTo>
                                  <a:pt x="27070" y="3172"/>
                                </a:lnTo>
                                <a:lnTo>
                                  <a:pt x="27070" y="3172"/>
                                </a:lnTo>
                                <a:lnTo>
                                  <a:pt x="27822" y="3172"/>
                                </a:lnTo>
                                <a:lnTo>
                                  <a:pt x="27822" y="3172"/>
                                </a:lnTo>
                                <a:lnTo>
                                  <a:pt x="27822" y="6353"/>
                                </a:lnTo>
                                <a:lnTo>
                                  <a:pt x="27822" y="6353"/>
                                </a:lnTo>
                                <a:lnTo>
                                  <a:pt x="27822" y="6353"/>
                                </a:lnTo>
                                <a:lnTo>
                                  <a:pt x="27822" y="6353"/>
                                </a:lnTo>
                                <a:lnTo>
                                  <a:pt x="27822" y="6353"/>
                                </a:lnTo>
                                <a:lnTo>
                                  <a:pt x="27822" y="6353"/>
                                </a:lnTo>
                                <a:lnTo>
                                  <a:pt x="27822" y="6353"/>
                                </a:lnTo>
                                <a:lnTo>
                                  <a:pt x="27822" y="3172"/>
                                </a:lnTo>
                                <a:lnTo>
                                  <a:pt x="27822" y="3172"/>
                                </a:lnTo>
                                <a:lnTo>
                                  <a:pt x="27822" y="3172"/>
                                </a:lnTo>
                                <a:lnTo>
                                  <a:pt x="28575" y="3172"/>
                                </a:lnTo>
                                <a:lnTo>
                                  <a:pt x="28575" y="6353"/>
                                </a:lnTo>
                                <a:lnTo>
                                  <a:pt x="28575" y="6353"/>
                                </a:lnTo>
                                <a:lnTo>
                                  <a:pt x="28575" y="3172"/>
                                </a:lnTo>
                                <a:lnTo>
                                  <a:pt x="28575" y="6353"/>
                                </a:lnTo>
                                <a:lnTo>
                                  <a:pt x="28575" y="6353"/>
                                </a:lnTo>
                                <a:lnTo>
                                  <a:pt x="28575" y="6353"/>
                                </a:lnTo>
                                <a:lnTo>
                                  <a:pt x="28575" y="6353"/>
                                </a:lnTo>
                                <a:lnTo>
                                  <a:pt x="28575" y="6353"/>
                                </a:lnTo>
                                <a:lnTo>
                                  <a:pt x="28575" y="6353"/>
                                </a:lnTo>
                                <a:lnTo>
                                  <a:pt x="28575" y="6353"/>
                                </a:lnTo>
                                <a:lnTo>
                                  <a:pt x="28575" y="6353"/>
                                </a:lnTo>
                                <a:lnTo>
                                  <a:pt x="28575" y="6353"/>
                                </a:lnTo>
                                <a:lnTo>
                                  <a:pt x="28575" y="6353"/>
                                </a:lnTo>
                                <a:lnTo>
                                  <a:pt x="28575" y="6353"/>
                                </a:lnTo>
                                <a:lnTo>
                                  <a:pt x="28575" y="6353"/>
                                </a:lnTo>
                                <a:lnTo>
                                  <a:pt x="28575" y="6353"/>
                                </a:lnTo>
                                <a:lnTo>
                                  <a:pt x="28575" y="635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27" name="Freeform: Shape 927"/>
                        <wps:cNvSpPr/>
                        <wps:spPr>
                          <a:xfrm>
                            <a:off x="3986212" y="3910012"/>
                            <a:ext cx="28575" cy="9525"/>
                          </a:xfrm>
                          <a:custGeom>
                            <a:avLst/>
                            <a:gdLst>
                              <a:gd name="connsiteX0" fmla="*/ 0 w 28575"/>
                              <a:gd name="connsiteY0" fmla="*/ 6353 h 9525"/>
                              <a:gd name="connsiteX1" fmla="*/ 733 w 28575"/>
                              <a:gd name="connsiteY1" fmla="*/ 6353 h 9525"/>
                              <a:gd name="connsiteX2" fmla="*/ 733 w 28575"/>
                              <a:gd name="connsiteY2" fmla="*/ 6353 h 9525"/>
                              <a:gd name="connsiteX3" fmla="*/ 733 w 28575"/>
                              <a:gd name="connsiteY3" fmla="*/ 6353 h 9525"/>
                              <a:gd name="connsiteX4" fmla="*/ 733 w 28575"/>
                              <a:gd name="connsiteY4" fmla="*/ 6353 h 9525"/>
                              <a:gd name="connsiteX5" fmla="*/ 733 w 28575"/>
                              <a:gd name="connsiteY5" fmla="*/ 6353 h 9525"/>
                              <a:gd name="connsiteX6" fmla="*/ 733 w 28575"/>
                              <a:gd name="connsiteY6" fmla="*/ 6353 h 9525"/>
                              <a:gd name="connsiteX7" fmla="*/ 733 w 28575"/>
                              <a:gd name="connsiteY7" fmla="*/ 6353 h 9525"/>
                              <a:gd name="connsiteX8" fmla="*/ 733 w 28575"/>
                              <a:gd name="connsiteY8" fmla="*/ 6353 h 9525"/>
                              <a:gd name="connsiteX9" fmla="*/ 733 w 28575"/>
                              <a:gd name="connsiteY9" fmla="*/ 6353 h 9525"/>
                              <a:gd name="connsiteX10" fmla="*/ 733 w 28575"/>
                              <a:gd name="connsiteY10" fmla="*/ 6353 h 9525"/>
                              <a:gd name="connsiteX11" fmla="*/ 733 w 28575"/>
                              <a:gd name="connsiteY11" fmla="*/ 6353 h 9525"/>
                              <a:gd name="connsiteX12" fmla="*/ 733 w 28575"/>
                              <a:gd name="connsiteY12" fmla="*/ 6353 h 9525"/>
                              <a:gd name="connsiteX13" fmla="*/ 733 w 28575"/>
                              <a:gd name="connsiteY13" fmla="*/ 3172 h 9525"/>
                              <a:gd name="connsiteX14" fmla="*/ 733 w 28575"/>
                              <a:gd name="connsiteY14" fmla="*/ 6353 h 9525"/>
                              <a:gd name="connsiteX15" fmla="*/ 1467 w 28575"/>
                              <a:gd name="connsiteY15" fmla="*/ 6353 h 9525"/>
                              <a:gd name="connsiteX16" fmla="*/ 1467 w 28575"/>
                              <a:gd name="connsiteY16" fmla="*/ 6353 h 9525"/>
                              <a:gd name="connsiteX17" fmla="*/ 1467 w 28575"/>
                              <a:gd name="connsiteY17" fmla="*/ 6353 h 9525"/>
                              <a:gd name="connsiteX18" fmla="*/ 1467 w 28575"/>
                              <a:gd name="connsiteY18" fmla="*/ 6353 h 9525"/>
                              <a:gd name="connsiteX19" fmla="*/ 1467 w 28575"/>
                              <a:gd name="connsiteY19" fmla="*/ 6353 h 9525"/>
                              <a:gd name="connsiteX20" fmla="*/ 1467 w 28575"/>
                              <a:gd name="connsiteY20" fmla="*/ 6353 h 9525"/>
                              <a:gd name="connsiteX21" fmla="*/ 1467 w 28575"/>
                              <a:gd name="connsiteY21" fmla="*/ 6353 h 9525"/>
                              <a:gd name="connsiteX22" fmla="*/ 1467 w 28575"/>
                              <a:gd name="connsiteY22" fmla="*/ 6353 h 9525"/>
                              <a:gd name="connsiteX23" fmla="*/ 1467 w 28575"/>
                              <a:gd name="connsiteY23" fmla="*/ 6353 h 9525"/>
                              <a:gd name="connsiteX24" fmla="*/ 1467 w 28575"/>
                              <a:gd name="connsiteY24" fmla="*/ 6353 h 9525"/>
                              <a:gd name="connsiteX25" fmla="*/ 1467 w 28575"/>
                              <a:gd name="connsiteY25" fmla="*/ 6353 h 9525"/>
                              <a:gd name="connsiteX26" fmla="*/ 1467 w 28575"/>
                              <a:gd name="connsiteY26" fmla="*/ 6353 h 9525"/>
                              <a:gd name="connsiteX27" fmla="*/ 2200 w 28575"/>
                              <a:gd name="connsiteY27" fmla="*/ 6353 h 9525"/>
                              <a:gd name="connsiteX28" fmla="*/ 2200 w 28575"/>
                              <a:gd name="connsiteY28" fmla="*/ 6353 h 9525"/>
                              <a:gd name="connsiteX29" fmla="*/ 2200 w 28575"/>
                              <a:gd name="connsiteY29" fmla="*/ 6353 h 9525"/>
                              <a:gd name="connsiteX30" fmla="*/ 2200 w 28575"/>
                              <a:gd name="connsiteY30" fmla="*/ 6353 h 9525"/>
                              <a:gd name="connsiteX31" fmla="*/ 2200 w 28575"/>
                              <a:gd name="connsiteY31" fmla="*/ 6353 h 9525"/>
                              <a:gd name="connsiteX32" fmla="*/ 2200 w 28575"/>
                              <a:gd name="connsiteY32" fmla="*/ 3172 h 9525"/>
                              <a:gd name="connsiteX33" fmla="*/ 2200 w 28575"/>
                              <a:gd name="connsiteY33" fmla="*/ 3172 h 9525"/>
                              <a:gd name="connsiteX34" fmla="*/ 2200 w 28575"/>
                              <a:gd name="connsiteY34" fmla="*/ 3172 h 9525"/>
                              <a:gd name="connsiteX35" fmla="*/ 2200 w 28575"/>
                              <a:gd name="connsiteY35" fmla="*/ 3172 h 9525"/>
                              <a:gd name="connsiteX36" fmla="*/ 2200 w 28575"/>
                              <a:gd name="connsiteY36" fmla="*/ 3172 h 9525"/>
                              <a:gd name="connsiteX37" fmla="*/ 2200 w 28575"/>
                              <a:gd name="connsiteY37" fmla="*/ 3172 h 9525"/>
                              <a:gd name="connsiteX38" fmla="*/ 2200 w 28575"/>
                              <a:gd name="connsiteY38" fmla="*/ 6353 h 9525"/>
                              <a:gd name="connsiteX39" fmla="*/ 2934 w 28575"/>
                              <a:gd name="connsiteY39" fmla="*/ 6353 h 9525"/>
                              <a:gd name="connsiteX40" fmla="*/ 2934 w 28575"/>
                              <a:gd name="connsiteY40" fmla="*/ 6353 h 9525"/>
                              <a:gd name="connsiteX41" fmla="*/ 2934 w 28575"/>
                              <a:gd name="connsiteY41" fmla="*/ 6353 h 9525"/>
                              <a:gd name="connsiteX42" fmla="*/ 2934 w 28575"/>
                              <a:gd name="connsiteY42" fmla="*/ 6353 h 9525"/>
                              <a:gd name="connsiteX43" fmla="*/ 2934 w 28575"/>
                              <a:gd name="connsiteY43" fmla="*/ 6353 h 9525"/>
                              <a:gd name="connsiteX44" fmla="*/ 2934 w 28575"/>
                              <a:gd name="connsiteY44" fmla="*/ 6353 h 9525"/>
                              <a:gd name="connsiteX45" fmla="*/ 2934 w 28575"/>
                              <a:gd name="connsiteY45" fmla="*/ 6353 h 9525"/>
                              <a:gd name="connsiteX46" fmla="*/ 2934 w 28575"/>
                              <a:gd name="connsiteY46" fmla="*/ 6353 h 9525"/>
                              <a:gd name="connsiteX47" fmla="*/ 2934 w 28575"/>
                              <a:gd name="connsiteY47" fmla="*/ 6353 h 9525"/>
                              <a:gd name="connsiteX48" fmla="*/ 2934 w 28575"/>
                              <a:gd name="connsiteY48" fmla="*/ 6353 h 9525"/>
                              <a:gd name="connsiteX49" fmla="*/ 2934 w 28575"/>
                              <a:gd name="connsiteY49" fmla="*/ 6353 h 9525"/>
                              <a:gd name="connsiteX50" fmla="*/ 2934 w 28575"/>
                              <a:gd name="connsiteY50" fmla="*/ 6353 h 9525"/>
                              <a:gd name="connsiteX51" fmla="*/ 3667 w 28575"/>
                              <a:gd name="connsiteY51" fmla="*/ 3172 h 9525"/>
                              <a:gd name="connsiteX52" fmla="*/ 3667 w 28575"/>
                              <a:gd name="connsiteY52" fmla="*/ 6353 h 9525"/>
                              <a:gd name="connsiteX53" fmla="*/ 3667 w 28575"/>
                              <a:gd name="connsiteY53" fmla="*/ 3172 h 9525"/>
                              <a:gd name="connsiteX54" fmla="*/ 3667 w 28575"/>
                              <a:gd name="connsiteY54" fmla="*/ 3172 h 9525"/>
                              <a:gd name="connsiteX55" fmla="*/ 3667 w 28575"/>
                              <a:gd name="connsiteY55" fmla="*/ 3172 h 9525"/>
                              <a:gd name="connsiteX56" fmla="*/ 3667 w 28575"/>
                              <a:gd name="connsiteY56" fmla="*/ 3172 h 9525"/>
                              <a:gd name="connsiteX57" fmla="*/ 3667 w 28575"/>
                              <a:gd name="connsiteY57" fmla="*/ 3172 h 9525"/>
                              <a:gd name="connsiteX58" fmla="*/ 3667 w 28575"/>
                              <a:gd name="connsiteY58" fmla="*/ 6353 h 9525"/>
                              <a:gd name="connsiteX59" fmla="*/ 3667 w 28575"/>
                              <a:gd name="connsiteY59" fmla="*/ 6353 h 9525"/>
                              <a:gd name="connsiteX60" fmla="*/ 3667 w 28575"/>
                              <a:gd name="connsiteY60" fmla="*/ 6353 h 9525"/>
                              <a:gd name="connsiteX61" fmla="*/ 3667 w 28575"/>
                              <a:gd name="connsiteY61" fmla="*/ 6353 h 9525"/>
                              <a:gd name="connsiteX62" fmla="*/ 3667 w 28575"/>
                              <a:gd name="connsiteY62" fmla="*/ 6353 h 9525"/>
                              <a:gd name="connsiteX63" fmla="*/ 4401 w 28575"/>
                              <a:gd name="connsiteY63" fmla="*/ 3172 h 9525"/>
                              <a:gd name="connsiteX64" fmla="*/ 4401 w 28575"/>
                              <a:gd name="connsiteY64" fmla="*/ 3172 h 9525"/>
                              <a:gd name="connsiteX65" fmla="*/ 4401 w 28575"/>
                              <a:gd name="connsiteY65" fmla="*/ 6353 h 9525"/>
                              <a:gd name="connsiteX66" fmla="*/ 4401 w 28575"/>
                              <a:gd name="connsiteY66" fmla="*/ 6353 h 9525"/>
                              <a:gd name="connsiteX67" fmla="*/ 4401 w 28575"/>
                              <a:gd name="connsiteY67" fmla="*/ 6353 h 9525"/>
                              <a:gd name="connsiteX68" fmla="*/ 4401 w 28575"/>
                              <a:gd name="connsiteY68" fmla="*/ 6353 h 9525"/>
                              <a:gd name="connsiteX69" fmla="*/ 4401 w 28575"/>
                              <a:gd name="connsiteY69" fmla="*/ 6353 h 9525"/>
                              <a:gd name="connsiteX70" fmla="*/ 4401 w 28575"/>
                              <a:gd name="connsiteY70" fmla="*/ 6353 h 9525"/>
                              <a:gd name="connsiteX71" fmla="*/ 4401 w 28575"/>
                              <a:gd name="connsiteY71" fmla="*/ 6353 h 9525"/>
                              <a:gd name="connsiteX72" fmla="*/ 4401 w 28575"/>
                              <a:gd name="connsiteY72" fmla="*/ 6353 h 9525"/>
                              <a:gd name="connsiteX73" fmla="*/ 4401 w 28575"/>
                              <a:gd name="connsiteY73" fmla="*/ 6353 h 9525"/>
                              <a:gd name="connsiteX74" fmla="*/ 4401 w 28575"/>
                              <a:gd name="connsiteY74" fmla="*/ 6353 h 9525"/>
                              <a:gd name="connsiteX75" fmla="*/ 4401 w 28575"/>
                              <a:gd name="connsiteY75" fmla="*/ 6353 h 9525"/>
                              <a:gd name="connsiteX76" fmla="*/ 4401 w 28575"/>
                              <a:gd name="connsiteY76" fmla="*/ 6353 h 9525"/>
                              <a:gd name="connsiteX77" fmla="*/ 4401 w 28575"/>
                              <a:gd name="connsiteY77" fmla="*/ 6353 h 9525"/>
                              <a:gd name="connsiteX78" fmla="*/ 4401 w 28575"/>
                              <a:gd name="connsiteY78" fmla="*/ 6353 h 9525"/>
                              <a:gd name="connsiteX79" fmla="*/ 4401 w 28575"/>
                              <a:gd name="connsiteY79" fmla="*/ 6353 h 9525"/>
                              <a:gd name="connsiteX80" fmla="*/ 4401 w 28575"/>
                              <a:gd name="connsiteY80" fmla="*/ 3172 h 9525"/>
                              <a:gd name="connsiteX81" fmla="*/ 4401 w 28575"/>
                              <a:gd name="connsiteY81" fmla="*/ 3172 h 9525"/>
                              <a:gd name="connsiteX82" fmla="*/ 4401 w 28575"/>
                              <a:gd name="connsiteY82" fmla="*/ 6353 h 9525"/>
                              <a:gd name="connsiteX83" fmla="*/ 5124 w 28575"/>
                              <a:gd name="connsiteY83" fmla="*/ 6353 h 9525"/>
                              <a:gd name="connsiteX84" fmla="*/ 5124 w 28575"/>
                              <a:gd name="connsiteY84" fmla="*/ 6353 h 9525"/>
                              <a:gd name="connsiteX85" fmla="*/ 5124 w 28575"/>
                              <a:gd name="connsiteY85" fmla="*/ 6353 h 9525"/>
                              <a:gd name="connsiteX86" fmla="*/ 5124 w 28575"/>
                              <a:gd name="connsiteY86" fmla="*/ 6353 h 9525"/>
                              <a:gd name="connsiteX87" fmla="*/ 5124 w 28575"/>
                              <a:gd name="connsiteY87" fmla="*/ 6353 h 9525"/>
                              <a:gd name="connsiteX88" fmla="*/ 5124 w 28575"/>
                              <a:gd name="connsiteY88" fmla="*/ 6353 h 9525"/>
                              <a:gd name="connsiteX89" fmla="*/ 5124 w 28575"/>
                              <a:gd name="connsiteY89" fmla="*/ 3172 h 9525"/>
                              <a:gd name="connsiteX90" fmla="*/ 5124 w 28575"/>
                              <a:gd name="connsiteY90" fmla="*/ 3172 h 9525"/>
                              <a:gd name="connsiteX91" fmla="*/ 5124 w 28575"/>
                              <a:gd name="connsiteY91" fmla="*/ 6353 h 9525"/>
                              <a:gd name="connsiteX92" fmla="*/ 5124 w 28575"/>
                              <a:gd name="connsiteY92" fmla="*/ 6353 h 9525"/>
                              <a:gd name="connsiteX93" fmla="*/ 5124 w 28575"/>
                              <a:gd name="connsiteY93" fmla="*/ 6353 h 9525"/>
                              <a:gd name="connsiteX94" fmla="*/ 5124 w 28575"/>
                              <a:gd name="connsiteY94" fmla="*/ 3172 h 9525"/>
                              <a:gd name="connsiteX95" fmla="*/ 5858 w 28575"/>
                              <a:gd name="connsiteY95" fmla="*/ 6353 h 9525"/>
                              <a:gd name="connsiteX96" fmla="*/ 5858 w 28575"/>
                              <a:gd name="connsiteY96" fmla="*/ 6353 h 9525"/>
                              <a:gd name="connsiteX97" fmla="*/ 5858 w 28575"/>
                              <a:gd name="connsiteY97" fmla="*/ 6353 h 9525"/>
                              <a:gd name="connsiteX98" fmla="*/ 5858 w 28575"/>
                              <a:gd name="connsiteY98" fmla="*/ 6353 h 9525"/>
                              <a:gd name="connsiteX99" fmla="*/ 5858 w 28575"/>
                              <a:gd name="connsiteY99" fmla="*/ 6353 h 9525"/>
                              <a:gd name="connsiteX100" fmla="*/ 5858 w 28575"/>
                              <a:gd name="connsiteY100" fmla="*/ 6353 h 9525"/>
                              <a:gd name="connsiteX101" fmla="*/ 5858 w 28575"/>
                              <a:gd name="connsiteY101" fmla="*/ 6353 h 9525"/>
                              <a:gd name="connsiteX102" fmla="*/ 5858 w 28575"/>
                              <a:gd name="connsiteY102" fmla="*/ 6353 h 9525"/>
                              <a:gd name="connsiteX103" fmla="*/ 5858 w 28575"/>
                              <a:gd name="connsiteY103" fmla="*/ 6353 h 9525"/>
                              <a:gd name="connsiteX104" fmla="*/ 5858 w 28575"/>
                              <a:gd name="connsiteY104" fmla="*/ 6353 h 9525"/>
                              <a:gd name="connsiteX105" fmla="*/ 5858 w 28575"/>
                              <a:gd name="connsiteY105" fmla="*/ 6353 h 9525"/>
                              <a:gd name="connsiteX106" fmla="*/ 5858 w 28575"/>
                              <a:gd name="connsiteY106" fmla="*/ 6353 h 9525"/>
                              <a:gd name="connsiteX107" fmla="*/ 6591 w 28575"/>
                              <a:gd name="connsiteY107" fmla="*/ 6353 h 9525"/>
                              <a:gd name="connsiteX108" fmla="*/ 6591 w 28575"/>
                              <a:gd name="connsiteY108" fmla="*/ 3172 h 9525"/>
                              <a:gd name="connsiteX109" fmla="*/ 6591 w 28575"/>
                              <a:gd name="connsiteY109" fmla="*/ 6353 h 9525"/>
                              <a:gd name="connsiteX110" fmla="*/ 6591 w 28575"/>
                              <a:gd name="connsiteY110" fmla="*/ 6353 h 9525"/>
                              <a:gd name="connsiteX111" fmla="*/ 6591 w 28575"/>
                              <a:gd name="connsiteY111" fmla="*/ 6353 h 9525"/>
                              <a:gd name="connsiteX112" fmla="*/ 6591 w 28575"/>
                              <a:gd name="connsiteY112" fmla="*/ 6353 h 9525"/>
                              <a:gd name="connsiteX113" fmla="*/ 6591 w 28575"/>
                              <a:gd name="connsiteY113" fmla="*/ 6353 h 9525"/>
                              <a:gd name="connsiteX114" fmla="*/ 6591 w 28575"/>
                              <a:gd name="connsiteY114" fmla="*/ 6353 h 9525"/>
                              <a:gd name="connsiteX115" fmla="*/ 6591 w 28575"/>
                              <a:gd name="connsiteY115" fmla="*/ 6353 h 9525"/>
                              <a:gd name="connsiteX116" fmla="*/ 6591 w 28575"/>
                              <a:gd name="connsiteY116" fmla="*/ 6353 h 9525"/>
                              <a:gd name="connsiteX117" fmla="*/ 6591 w 28575"/>
                              <a:gd name="connsiteY117" fmla="*/ 6353 h 9525"/>
                              <a:gd name="connsiteX118" fmla="*/ 6591 w 28575"/>
                              <a:gd name="connsiteY118" fmla="*/ 6353 h 9525"/>
                              <a:gd name="connsiteX119" fmla="*/ 7325 w 28575"/>
                              <a:gd name="connsiteY119" fmla="*/ 6353 h 9525"/>
                              <a:gd name="connsiteX120" fmla="*/ 7325 w 28575"/>
                              <a:gd name="connsiteY120" fmla="*/ 6353 h 9525"/>
                              <a:gd name="connsiteX121" fmla="*/ 7325 w 28575"/>
                              <a:gd name="connsiteY121" fmla="*/ 6353 h 9525"/>
                              <a:gd name="connsiteX122" fmla="*/ 7325 w 28575"/>
                              <a:gd name="connsiteY122" fmla="*/ 6353 h 9525"/>
                              <a:gd name="connsiteX123" fmla="*/ 7325 w 28575"/>
                              <a:gd name="connsiteY123" fmla="*/ 3172 h 9525"/>
                              <a:gd name="connsiteX124" fmla="*/ 7325 w 28575"/>
                              <a:gd name="connsiteY124" fmla="*/ 3172 h 9525"/>
                              <a:gd name="connsiteX125" fmla="*/ 7325 w 28575"/>
                              <a:gd name="connsiteY125" fmla="*/ 6353 h 9525"/>
                              <a:gd name="connsiteX126" fmla="*/ 7325 w 28575"/>
                              <a:gd name="connsiteY126" fmla="*/ 6353 h 9525"/>
                              <a:gd name="connsiteX127" fmla="*/ 7325 w 28575"/>
                              <a:gd name="connsiteY127" fmla="*/ 6353 h 9525"/>
                              <a:gd name="connsiteX128" fmla="*/ 7325 w 28575"/>
                              <a:gd name="connsiteY128" fmla="*/ 6353 h 9525"/>
                              <a:gd name="connsiteX129" fmla="*/ 7325 w 28575"/>
                              <a:gd name="connsiteY129" fmla="*/ 6353 h 9525"/>
                              <a:gd name="connsiteX130" fmla="*/ 7325 w 28575"/>
                              <a:gd name="connsiteY130" fmla="*/ 6353 h 9525"/>
                              <a:gd name="connsiteX131" fmla="*/ 8058 w 28575"/>
                              <a:gd name="connsiteY131" fmla="*/ 6353 h 9525"/>
                              <a:gd name="connsiteX132" fmla="*/ 8058 w 28575"/>
                              <a:gd name="connsiteY132" fmla="*/ 6353 h 9525"/>
                              <a:gd name="connsiteX133" fmla="*/ 8058 w 28575"/>
                              <a:gd name="connsiteY133" fmla="*/ 3172 h 9525"/>
                              <a:gd name="connsiteX134" fmla="*/ 8058 w 28575"/>
                              <a:gd name="connsiteY134" fmla="*/ 3172 h 9525"/>
                              <a:gd name="connsiteX135" fmla="*/ 8058 w 28575"/>
                              <a:gd name="connsiteY135" fmla="*/ 3172 h 9525"/>
                              <a:gd name="connsiteX136" fmla="*/ 8058 w 28575"/>
                              <a:gd name="connsiteY136" fmla="*/ 3172 h 9525"/>
                              <a:gd name="connsiteX137" fmla="*/ 8058 w 28575"/>
                              <a:gd name="connsiteY137" fmla="*/ 3172 h 9525"/>
                              <a:gd name="connsiteX138" fmla="*/ 8058 w 28575"/>
                              <a:gd name="connsiteY138" fmla="*/ 6353 h 9525"/>
                              <a:gd name="connsiteX139" fmla="*/ 8058 w 28575"/>
                              <a:gd name="connsiteY139" fmla="*/ 6353 h 9525"/>
                              <a:gd name="connsiteX140" fmla="*/ 8058 w 28575"/>
                              <a:gd name="connsiteY140" fmla="*/ 6353 h 9525"/>
                              <a:gd name="connsiteX141" fmla="*/ 8058 w 28575"/>
                              <a:gd name="connsiteY141" fmla="*/ 6353 h 9525"/>
                              <a:gd name="connsiteX142" fmla="*/ 8058 w 28575"/>
                              <a:gd name="connsiteY142" fmla="*/ 3172 h 9525"/>
                              <a:gd name="connsiteX143" fmla="*/ 8792 w 28575"/>
                              <a:gd name="connsiteY143" fmla="*/ 3172 h 9525"/>
                              <a:gd name="connsiteX144" fmla="*/ 8792 w 28575"/>
                              <a:gd name="connsiteY144" fmla="*/ 6353 h 9525"/>
                              <a:gd name="connsiteX145" fmla="*/ 8792 w 28575"/>
                              <a:gd name="connsiteY145" fmla="*/ 6353 h 9525"/>
                              <a:gd name="connsiteX146" fmla="*/ 8792 w 28575"/>
                              <a:gd name="connsiteY146" fmla="*/ 6353 h 9525"/>
                              <a:gd name="connsiteX147" fmla="*/ 8792 w 28575"/>
                              <a:gd name="connsiteY147" fmla="*/ 6353 h 9525"/>
                              <a:gd name="connsiteX148" fmla="*/ 8792 w 28575"/>
                              <a:gd name="connsiteY148" fmla="*/ 6353 h 9525"/>
                              <a:gd name="connsiteX149" fmla="*/ 8792 w 28575"/>
                              <a:gd name="connsiteY149" fmla="*/ 6353 h 9525"/>
                              <a:gd name="connsiteX150" fmla="*/ 8792 w 28575"/>
                              <a:gd name="connsiteY150" fmla="*/ 6353 h 9525"/>
                              <a:gd name="connsiteX151" fmla="*/ 8792 w 28575"/>
                              <a:gd name="connsiteY151" fmla="*/ 6353 h 9525"/>
                              <a:gd name="connsiteX152" fmla="*/ 8792 w 28575"/>
                              <a:gd name="connsiteY152" fmla="*/ 6353 h 9525"/>
                              <a:gd name="connsiteX153" fmla="*/ 8792 w 28575"/>
                              <a:gd name="connsiteY153" fmla="*/ 3172 h 9525"/>
                              <a:gd name="connsiteX154" fmla="*/ 8792 w 28575"/>
                              <a:gd name="connsiteY154" fmla="*/ 3172 h 9525"/>
                              <a:gd name="connsiteX155" fmla="*/ 8792 w 28575"/>
                              <a:gd name="connsiteY155" fmla="*/ 3172 h 9525"/>
                              <a:gd name="connsiteX156" fmla="*/ 8792 w 28575"/>
                              <a:gd name="connsiteY156" fmla="*/ 3172 h 9525"/>
                              <a:gd name="connsiteX157" fmla="*/ 9525 w 28575"/>
                              <a:gd name="connsiteY157" fmla="*/ 6353 h 9525"/>
                              <a:gd name="connsiteX158" fmla="*/ 9525 w 28575"/>
                              <a:gd name="connsiteY158" fmla="*/ 6353 h 9525"/>
                              <a:gd name="connsiteX159" fmla="*/ 9525 w 28575"/>
                              <a:gd name="connsiteY159" fmla="*/ 3172 h 9525"/>
                              <a:gd name="connsiteX160" fmla="*/ 9525 w 28575"/>
                              <a:gd name="connsiteY160" fmla="*/ 6353 h 9525"/>
                              <a:gd name="connsiteX161" fmla="*/ 9525 w 28575"/>
                              <a:gd name="connsiteY161" fmla="*/ 6353 h 9525"/>
                              <a:gd name="connsiteX162" fmla="*/ 9525 w 28575"/>
                              <a:gd name="connsiteY162" fmla="*/ 6353 h 9525"/>
                              <a:gd name="connsiteX163" fmla="*/ 9525 w 28575"/>
                              <a:gd name="connsiteY163" fmla="*/ 6353 h 9525"/>
                              <a:gd name="connsiteX164" fmla="*/ 9525 w 28575"/>
                              <a:gd name="connsiteY164" fmla="*/ 3172 h 9525"/>
                              <a:gd name="connsiteX165" fmla="*/ 9525 w 28575"/>
                              <a:gd name="connsiteY165" fmla="*/ 6353 h 9525"/>
                              <a:gd name="connsiteX166" fmla="*/ 9525 w 28575"/>
                              <a:gd name="connsiteY166" fmla="*/ 3172 h 9525"/>
                              <a:gd name="connsiteX167" fmla="*/ 9525 w 28575"/>
                              <a:gd name="connsiteY167" fmla="*/ 3172 h 9525"/>
                              <a:gd name="connsiteX168" fmla="*/ 9525 w 28575"/>
                              <a:gd name="connsiteY168" fmla="*/ 6353 h 9525"/>
                              <a:gd name="connsiteX169" fmla="*/ 9525 w 28575"/>
                              <a:gd name="connsiteY169" fmla="*/ 3172 h 9525"/>
                              <a:gd name="connsiteX170" fmla="*/ 9525 w 28575"/>
                              <a:gd name="connsiteY170" fmla="*/ 6353 h 9525"/>
                              <a:gd name="connsiteX171" fmla="*/ 9525 w 28575"/>
                              <a:gd name="connsiteY171" fmla="*/ 6353 h 9525"/>
                              <a:gd name="connsiteX172" fmla="*/ 9525 w 28575"/>
                              <a:gd name="connsiteY172" fmla="*/ 3172 h 9525"/>
                              <a:gd name="connsiteX173" fmla="*/ 9525 w 28575"/>
                              <a:gd name="connsiteY173" fmla="*/ 6353 h 9525"/>
                              <a:gd name="connsiteX174" fmla="*/ 9525 w 28575"/>
                              <a:gd name="connsiteY174" fmla="*/ 6353 h 9525"/>
                              <a:gd name="connsiteX175" fmla="*/ 10258 w 28575"/>
                              <a:gd name="connsiteY175" fmla="*/ 6353 h 9525"/>
                              <a:gd name="connsiteX176" fmla="*/ 10258 w 28575"/>
                              <a:gd name="connsiteY176" fmla="*/ 6353 h 9525"/>
                              <a:gd name="connsiteX177" fmla="*/ 10258 w 28575"/>
                              <a:gd name="connsiteY177" fmla="*/ 6353 h 9525"/>
                              <a:gd name="connsiteX178" fmla="*/ 10258 w 28575"/>
                              <a:gd name="connsiteY178" fmla="*/ 6353 h 9525"/>
                              <a:gd name="connsiteX179" fmla="*/ 10258 w 28575"/>
                              <a:gd name="connsiteY179" fmla="*/ 6353 h 9525"/>
                              <a:gd name="connsiteX180" fmla="*/ 10258 w 28575"/>
                              <a:gd name="connsiteY180" fmla="*/ 6353 h 9525"/>
                              <a:gd name="connsiteX181" fmla="*/ 10258 w 28575"/>
                              <a:gd name="connsiteY181" fmla="*/ 6353 h 9525"/>
                              <a:gd name="connsiteX182" fmla="*/ 10258 w 28575"/>
                              <a:gd name="connsiteY182" fmla="*/ 6353 h 9525"/>
                              <a:gd name="connsiteX183" fmla="*/ 10258 w 28575"/>
                              <a:gd name="connsiteY183" fmla="*/ 6353 h 9525"/>
                              <a:gd name="connsiteX184" fmla="*/ 10258 w 28575"/>
                              <a:gd name="connsiteY184" fmla="*/ 6353 h 9525"/>
                              <a:gd name="connsiteX185" fmla="*/ 10258 w 28575"/>
                              <a:gd name="connsiteY185" fmla="*/ 6353 h 9525"/>
                              <a:gd name="connsiteX186" fmla="*/ 10258 w 28575"/>
                              <a:gd name="connsiteY186" fmla="*/ 6353 h 9525"/>
                              <a:gd name="connsiteX187" fmla="*/ 10992 w 28575"/>
                              <a:gd name="connsiteY187" fmla="*/ 6353 h 9525"/>
                              <a:gd name="connsiteX188" fmla="*/ 10992 w 28575"/>
                              <a:gd name="connsiteY188" fmla="*/ 6353 h 9525"/>
                              <a:gd name="connsiteX189" fmla="*/ 10992 w 28575"/>
                              <a:gd name="connsiteY189" fmla="*/ 6353 h 9525"/>
                              <a:gd name="connsiteX190" fmla="*/ 10992 w 28575"/>
                              <a:gd name="connsiteY190" fmla="*/ 6353 h 9525"/>
                              <a:gd name="connsiteX191" fmla="*/ 10992 w 28575"/>
                              <a:gd name="connsiteY191" fmla="*/ 6353 h 9525"/>
                              <a:gd name="connsiteX192" fmla="*/ 10992 w 28575"/>
                              <a:gd name="connsiteY192" fmla="*/ 3172 h 9525"/>
                              <a:gd name="connsiteX193" fmla="*/ 10992 w 28575"/>
                              <a:gd name="connsiteY193" fmla="*/ 3172 h 9525"/>
                              <a:gd name="connsiteX194" fmla="*/ 10992 w 28575"/>
                              <a:gd name="connsiteY194" fmla="*/ 3172 h 9525"/>
                              <a:gd name="connsiteX195" fmla="*/ 10992 w 28575"/>
                              <a:gd name="connsiteY195" fmla="*/ 6353 h 9525"/>
                              <a:gd name="connsiteX196" fmla="*/ 10992 w 28575"/>
                              <a:gd name="connsiteY196" fmla="*/ 6353 h 9525"/>
                              <a:gd name="connsiteX197" fmla="*/ 10992 w 28575"/>
                              <a:gd name="connsiteY197" fmla="*/ 6353 h 9525"/>
                              <a:gd name="connsiteX198" fmla="*/ 10992 w 28575"/>
                              <a:gd name="connsiteY198" fmla="*/ 6353 h 9525"/>
                              <a:gd name="connsiteX199" fmla="*/ 11725 w 28575"/>
                              <a:gd name="connsiteY199" fmla="*/ 6353 h 9525"/>
                              <a:gd name="connsiteX200" fmla="*/ 11725 w 28575"/>
                              <a:gd name="connsiteY200" fmla="*/ 6353 h 9525"/>
                              <a:gd name="connsiteX201" fmla="*/ 11725 w 28575"/>
                              <a:gd name="connsiteY201" fmla="*/ 6353 h 9525"/>
                              <a:gd name="connsiteX202" fmla="*/ 11725 w 28575"/>
                              <a:gd name="connsiteY202" fmla="*/ 6353 h 9525"/>
                              <a:gd name="connsiteX203" fmla="*/ 11725 w 28575"/>
                              <a:gd name="connsiteY203" fmla="*/ 6353 h 9525"/>
                              <a:gd name="connsiteX204" fmla="*/ 11725 w 28575"/>
                              <a:gd name="connsiteY204" fmla="*/ 6353 h 9525"/>
                              <a:gd name="connsiteX205" fmla="*/ 11725 w 28575"/>
                              <a:gd name="connsiteY205" fmla="*/ 6353 h 9525"/>
                              <a:gd name="connsiteX206" fmla="*/ 11725 w 28575"/>
                              <a:gd name="connsiteY206" fmla="*/ 6353 h 9525"/>
                              <a:gd name="connsiteX207" fmla="*/ 11725 w 28575"/>
                              <a:gd name="connsiteY207" fmla="*/ 6353 h 9525"/>
                              <a:gd name="connsiteX208" fmla="*/ 11725 w 28575"/>
                              <a:gd name="connsiteY208" fmla="*/ 6353 h 9525"/>
                              <a:gd name="connsiteX209" fmla="*/ 11725 w 28575"/>
                              <a:gd name="connsiteY209" fmla="*/ 3172 h 9525"/>
                              <a:gd name="connsiteX210" fmla="*/ 11725 w 28575"/>
                              <a:gd name="connsiteY210" fmla="*/ 3172 h 9525"/>
                              <a:gd name="connsiteX211" fmla="*/ 12459 w 28575"/>
                              <a:gd name="connsiteY211" fmla="*/ 6353 h 9525"/>
                              <a:gd name="connsiteX212" fmla="*/ 12459 w 28575"/>
                              <a:gd name="connsiteY212" fmla="*/ 6353 h 9525"/>
                              <a:gd name="connsiteX213" fmla="*/ 12459 w 28575"/>
                              <a:gd name="connsiteY213" fmla="*/ 6353 h 9525"/>
                              <a:gd name="connsiteX214" fmla="*/ 12459 w 28575"/>
                              <a:gd name="connsiteY214" fmla="*/ 6353 h 9525"/>
                              <a:gd name="connsiteX215" fmla="*/ 12459 w 28575"/>
                              <a:gd name="connsiteY215" fmla="*/ 6353 h 9525"/>
                              <a:gd name="connsiteX216" fmla="*/ 12459 w 28575"/>
                              <a:gd name="connsiteY216" fmla="*/ 6353 h 9525"/>
                              <a:gd name="connsiteX217" fmla="*/ 12459 w 28575"/>
                              <a:gd name="connsiteY217" fmla="*/ 6353 h 9525"/>
                              <a:gd name="connsiteX218" fmla="*/ 12459 w 28575"/>
                              <a:gd name="connsiteY218" fmla="*/ 6353 h 9525"/>
                              <a:gd name="connsiteX219" fmla="*/ 12459 w 28575"/>
                              <a:gd name="connsiteY219" fmla="*/ 6353 h 9525"/>
                              <a:gd name="connsiteX220" fmla="*/ 12459 w 28575"/>
                              <a:gd name="connsiteY220" fmla="*/ 6353 h 9525"/>
                              <a:gd name="connsiteX221" fmla="*/ 12459 w 28575"/>
                              <a:gd name="connsiteY221" fmla="*/ 6353 h 9525"/>
                              <a:gd name="connsiteX222" fmla="*/ 12459 w 28575"/>
                              <a:gd name="connsiteY222" fmla="*/ 6353 h 9525"/>
                              <a:gd name="connsiteX223" fmla="*/ 12459 w 28575"/>
                              <a:gd name="connsiteY223" fmla="*/ 6353 h 9525"/>
                              <a:gd name="connsiteX224" fmla="*/ 12459 w 28575"/>
                              <a:gd name="connsiteY224" fmla="*/ 6353 h 9525"/>
                              <a:gd name="connsiteX225" fmla="*/ 13192 w 28575"/>
                              <a:gd name="connsiteY225" fmla="*/ 6353 h 9525"/>
                              <a:gd name="connsiteX226" fmla="*/ 13192 w 28575"/>
                              <a:gd name="connsiteY226" fmla="*/ 6353 h 9525"/>
                              <a:gd name="connsiteX227" fmla="*/ 13192 w 28575"/>
                              <a:gd name="connsiteY227" fmla="*/ 3172 h 9525"/>
                              <a:gd name="connsiteX228" fmla="*/ 13192 w 28575"/>
                              <a:gd name="connsiteY228" fmla="*/ 3172 h 9525"/>
                              <a:gd name="connsiteX229" fmla="*/ 13192 w 28575"/>
                              <a:gd name="connsiteY229" fmla="*/ 3172 h 9525"/>
                              <a:gd name="connsiteX230" fmla="*/ 13192 w 28575"/>
                              <a:gd name="connsiteY230" fmla="*/ 3172 h 9525"/>
                              <a:gd name="connsiteX231" fmla="*/ 13192 w 28575"/>
                              <a:gd name="connsiteY231" fmla="*/ 3172 h 9525"/>
                              <a:gd name="connsiteX232" fmla="*/ 13192 w 28575"/>
                              <a:gd name="connsiteY232" fmla="*/ 6353 h 9525"/>
                              <a:gd name="connsiteX233" fmla="*/ 13192 w 28575"/>
                              <a:gd name="connsiteY233" fmla="*/ 3172 h 9525"/>
                              <a:gd name="connsiteX234" fmla="*/ 13192 w 28575"/>
                              <a:gd name="connsiteY234" fmla="*/ 3172 h 9525"/>
                              <a:gd name="connsiteX235" fmla="*/ 13192 w 28575"/>
                              <a:gd name="connsiteY235" fmla="*/ 6353 h 9525"/>
                              <a:gd name="connsiteX236" fmla="*/ 13192 w 28575"/>
                              <a:gd name="connsiteY236" fmla="*/ 6353 h 9525"/>
                              <a:gd name="connsiteX237" fmla="*/ 13926 w 28575"/>
                              <a:gd name="connsiteY237" fmla="*/ 6353 h 9525"/>
                              <a:gd name="connsiteX238" fmla="*/ 13926 w 28575"/>
                              <a:gd name="connsiteY238" fmla="*/ 6353 h 9525"/>
                              <a:gd name="connsiteX239" fmla="*/ 13926 w 28575"/>
                              <a:gd name="connsiteY239" fmla="*/ 3172 h 9525"/>
                              <a:gd name="connsiteX240" fmla="*/ 13926 w 28575"/>
                              <a:gd name="connsiteY240" fmla="*/ 6353 h 9525"/>
                              <a:gd name="connsiteX241" fmla="*/ 13926 w 28575"/>
                              <a:gd name="connsiteY241" fmla="*/ 6353 h 9525"/>
                              <a:gd name="connsiteX242" fmla="*/ 13926 w 28575"/>
                              <a:gd name="connsiteY242" fmla="*/ 6353 h 9525"/>
                              <a:gd name="connsiteX243" fmla="*/ 13926 w 28575"/>
                              <a:gd name="connsiteY243" fmla="*/ 6353 h 9525"/>
                              <a:gd name="connsiteX244" fmla="*/ 13926 w 28575"/>
                              <a:gd name="connsiteY244" fmla="*/ 6353 h 9525"/>
                              <a:gd name="connsiteX245" fmla="*/ 13926 w 28575"/>
                              <a:gd name="connsiteY245" fmla="*/ 6353 h 9525"/>
                              <a:gd name="connsiteX246" fmla="*/ 13926 w 28575"/>
                              <a:gd name="connsiteY246" fmla="*/ 6353 h 9525"/>
                              <a:gd name="connsiteX247" fmla="*/ 13926 w 28575"/>
                              <a:gd name="connsiteY247" fmla="*/ 6353 h 9525"/>
                              <a:gd name="connsiteX248" fmla="*/ 13926 w 28575"/>
                              <a:gd name="connsiteY248" fmla="*/ 6353 h 9525"/>
                              <a:gd name="connsiteX249" fmla="*/ 13926 w 28575"/>
                              <a:gd name="connsiteY249" fmla="*/ 6353 h 9525"/>
                              <a:gd name="connsiteX250" fmla="*/ 13926 w 28575"/>
                              <a:gd name="connsiteY250" fmla="*/ 9525 h 9525"/>
                              <a:gd name="connsiteX251" fmla="*/ 13926 w 28575"/>
                              <a:gd name="connsiteY251" fmla="*/ 6353 h 9525"/>
                              <a:gd name="connsiteX252" fmla="*/ 13926 w 28575"/>
                              <a:gd name="connsiteY252" fmla="*/ 6353 h 9525"/>
                              <a:gd name="connsiteX253" fmla="*/ 13926 w 28575"/>
                              <a:gd name="connsiteY253" fmla="*/ 6353 h 9525"/>
                              <a:gd name="connsiteX254" fmla="*/ 13926 w 28575"/>
                              <a:gd name="connsiteY254" fmla="*/ 6353 h 9525"/>
                              <a:gd name="connsiteX255" fmla="*/ 14649 w 28575"/>
                              <a:gd name="connsiteY255" fmla="*/ 3172 h 9525"/>
                              <a:gd name="connsiteX256" fmla="*/ 14649 w 28575"/>
                              <a:gd name="connsiteY256" fmla="*/ 6353 h 9525"/>
                              <a:gd name="connsiteX257" fmla="*/ 14649 w 28575"/>
                              <a:gd name="connsiteY257" fmla="*/ 3172 h 9525"/>
                              <a:gd name="connsiteX258" fmla="*/ 14649 w 28575"/>
                              <a:gd name="connsiteY258" fmla="*/ 3172 h 9525"/>
                              <a:gd name="connsiteX259" fmla="*/ 14649 w 28575"/>
                              <a:gd name="connsiteY259" fmla="*/ 6353 h 9525"/>
                              <a:gd name="connsiteX260" fmla="*/ 14649 w 28575"/>
                              <a:gd name="connsiteY260" fmla="*/ 6353 h 9525"/>
                              <a:gd name="connsiteX261" fmla="*/ 14649 w 28575"/>
                              <a:gd name="connsiteY261" fmla="*/ 6353 h 9525"/>
                              <a:gd name="connsiteX262" fmla="*/ 14649 w 28575"/>
                              <a:gd name="connsiteY262" fmla="*/ 3172 h 9525"/>
                              <a:gd name="connsiteX263" fmla="*/ 14649 w 28575"/>
                              <a:gd name="connsiteY263" fmla="*/ 3172 h 9525"/>
                              <a:gd name="connsiteX264" fmla="*/ 14649 w 28575"/>
                              <a:gd name="connsiteY264" fmla="*/ 3172 h 9525"/>
                              <a:gd name="connsiteX265" fmla="*/ 14649 w 28575"/>
                              <a:gd name="connsiteY265" fmla="*/ 6353 h 9525"/>
                              <a:gd name="connsiteX266" fmla="*/ 14649 w 28575"/>
                              <a:gd name="connsiteY266" fmla="*/ 6353 h 9525"/>
                              <a:gd name="connsiteX267" fmla="*/ 15383 w 28575"/>
                              <a:gd name="connsiteY267" fmla="*/ 6353 h 9525"/>
                              <a:gd name="connsiteX268" fmla="*/ 15383 w 28575"/>
                              <a:gd name="connsiteY268" fmla="*/ 6353 h 9525"/>
                              <a:gd name="connsiteX269" fmla="*/ 15383 w 28575"/>
                              <a:gd name="connsiteY269" fmla="*/ 6353 h 9525"/>
                              <a:gd name="connsiteX270" fmla="*/ 15383 w 28575"/>
                              <a:gd name="connsiteY270" fmla="*/ 6353 h 9525"/>
                              <a:gd name="connsiteX271" fmla="*/ 15383 w 28575"/>
                              <a:gd name="connsiteY271" fmla="*/ 6353 h 9525"/>
                              <a:gd name="connsiteX272" fmla="*/ 15383 w 28575"/>
                              <a:gd name="connsiteY272" fmla="*/ 6353 h 9525"/>
                              <a:gd name="connsiteX273" fmla="*/ 15383 w 28575"/>
                              <a:gd name="connsiteY273" fmla="*/ 6353 h 9525"/>
                              <a:gd name="connsiteX274" fmla="*/ 15383 w 28575"/>
                              <a:gd name="connsiteY274" fmla="*/ 6353 h 9525"/>
                              <a:gd name="connsiteX275" fmla="*/ 15383 w 28575"/>
                              <a:gd name="connsiteY275" fmla="*/ 6353 h 9525"/>
                              <a:gd name="connsiteX276" fmla="*/ 15383 w 28575"/>
                              <a:gd name="connsiteY276" fmla="*/ 6353 h 9525"/>
                              <a:gd name="connsiteX277" fmla="*/ 15383 w 28575"/>
                              <a:gd name="connsiteY277" fmla="*/ 6353 h 9525"/>
                              <a:gd name="connsiteX278" fmla="*/ 15383 w 28575"/>
                              <a:gd name="connsiteY278" fmla="*/ 6353 h 9525"/>
                              <a:gd name="connsiteX279" fmla="*/ 16116 w 28575"/>
                              <a:gd name="connsiteY279" fmla="*/ 6353 h 9525"/>
                              <a:gd name="connsiteX280" fmla="*/ 16116 w 28575"/>
                              <a:gd name="connsiteY280" fmla="*/ 6353 h 9525"/>
                              <a:gd name="connsiteX281" fmla="*/ 16116 w 28575"/>
                              <a:gd name="connsiteY281" fmla="*/ 6353 h 9525"/>
                              <a:gd name="connsiteX282" fmla="*/ 16116 w 28575"/>
                              <a:gd name="connsiteY282" fmla="*/ 6353 h 9525"/>
                              <a:gd name="connsiteX283" fmla="*/ 16116 w 28575"/>
                              <a:gd name="connsiteY283" fmla="*/ 3172 h 9525"/>
                              <a:gd name="connsiteX284" fmla="*/ 16116 w 28575"/>
                              <a:gd name="connsiteY284" fmla="*/ 3172 h 9525"/>
                              <a:gd name="connsiteX285" fmla="*/ 16116 w 28575"/>
                              <a:gd name="connsiteY285" fmla="*/ 6353 h 9525"/>
                              <a:gd name="connsiteX286" fmla="*/ 16116 w 28575"/>
                              <a:gd name="connsiteY286" fmla="*/ 6353 h 9525"/>
                              <a:gd name="connsiteX287" fmla="*/ 16116 w 28575"/>
                              <a:gd name="connsiteY287" fmla="*/ 6353 h 9525"/>
                              <a:gd name="connsiteX288" fmla="*/ 16116 w 28575"/>
                              <a:gd name="connsiteY288" fmla="*/ 6353 h 9525"/>
                              <a:gd name="connsiteX289" fmla="*/ 16116 w 28575"/>
                              <a:gd name="connsiteY289" fmla="*/ 6353 h 9525"/>
                              <a:gd name="connsiteX290" fmla="*/ 16116 w 28575"/>
                              <a:gd name="connsiteY290" fmla="*/ 6353 h 9525"/>
                              <a:gd name="connsiteX291" fmla="*/ 16850 w 28575"/>
                              <a:gd name="connsiteY291" fmla="*/ 6353 h 9525"/>
                              <a:gd name="connsiteX292" fmla="*/ 16850 w 28575"/>
                              <a:gd name="connsiteY292" fmla="*/ 6353 h 9525"/>
                              <a:gd name="connsiteX293" fmla="*/ 16850 w 28575"/>
                              <a:gd name="connsiteY293" fmla="*/ 6353 h 9525"/>
                              <a:gd name="connsiteX294" fmla="*/ 16850 w 28575"/>
                              <a:gd name="connsiteY294" fmla="*/ 6353 h 9525"/>
                              <a:gd name="connsiteX295" fmla="*/ 16850 w 28575"/>
                              <a:gd name="connsiteY295" fmla="*/ 6353 h 9525"/>
                              <a:gd name="connsiteX296" fmla="*/ 16850 w 28575"/>
                              <a:gd name="connsiteY296" fmla="*/ 6353 h 9525"/>
                              <a:gd name="connsiteX297" fmla="*/ 16850 w 28575"/>
                              <a:gd name="connsiteY297" fmla="*/ 6353 h 9525"/>
                              <a:gd name="connsiteX298" fmla="*/ 16850 w 28575"/>
                              <a:gd name="connsiteY298" fmla="*/ 6353 h 9525"/>
                              <a:gd name="connsiteX299" fmla="*/ 16850 w 28575"/>
                              <a:gd name="connsiteY299" fmla="*/ 6353 h 9525"/>
                              <a:gd name="connsiteX300" fmla="*/ 16850 w 28575"/>
                              <a:gd name="connsiteY300" fmla="*/ 6353 h 9525"/>
                              <a:gd name="connsiteX301" fmla="*/ 16850 w 28575"/>
                              <a:gd name="connsiteY301" fmla="*/ 6353 h 9525"/>
                              <a:gd name="connsiteX302" fmla="*/ 16850 w 28575"/>
                              <a:gd name="connsiteY302" fmla="*/ 6353 h 9525"/>
                              <a:gd name="connsiteX303" fmla="*/ 16850 w 28575"/>
                              <a:gd name="connsiteY303" fmla="*/ 6353 h 9525"/>
                              <a:gd name="connsiteX304" fmla="*/ 16850 w 28575"/>
                              <a:gd name="connsiteY304" fmla="*/ 6353 h 9525"/>
                              <a:gd name="connsiteX305" fmla="*/ 17583 w 28575"/>
                              <a:gd name="connsiteY305" fmla="*/ 6353 h 9525"/>
                              <a:gd name="connsiteX306" fmla="*/ 17583 w 28575"/>
                              <a:gd name="connsiteY306" fmla="*/ 6353 h 9525"/>
                              <a:gd name="connsiteX307" fmla="*/ 17583 w 28575"/>
                              <a:gd name="connsiteY307" fmla="*/ 6353 h 9525"/>
                              <a:gd name="connsiteX308" fmla="*/ 17583 w 28575"/>
                              <a:gd name="connsiteY308" fmla="*/ 6353 h 9525"/>
                              <a:gd name="connsiteX309" fmla="*/ 17583 w 28575"/>
                              <a:gd name="connsiteY309" fmla="*/ 6353 h 9525"/>
                              <a:gd name="connsiteX310" fmla="*/ 17583 w 28575"/>
                              <a:gd name="connsiteY310" fmla="*/ 3172 h 9525"/>
                              <a:gd name="connsiteX311" fmla="*/ 17583 w 28575"/>
                              <a:gd name="connsiteY311" fmla="*/ 6353 h 9525"/>
                              <a:gd name="connsiteX312" fmla="*/ 17583 w 28575"/>
                              <a:gd name="connsiteY312" fmla="*/ 6353 h 9525"/>
                              <a:gd name="connsiteX313" fmla="*/ 17583 w 28575"/>
                              <a:gd name="connsiteY313" fmla="*/ 6353 h 9525"/>
                              <a:gd name="connsiteX314" fmla="*/ 17583 w 28575"/>
                              <a:gd name="connsiteY314" fmla="*/ 6353 h 9525"/>
                              <a:gd name="connsiteX315" fmla="*/ 17583 w 28575"/>
                              <a:gd name="connsiteY315" fmla="*/ 6353 h 9525"/>
                              <a:gd name="connsiteX316" fmla="*/ 17583 w 28575"/>
                              <a:gd name="connsiteY316" fmla="*/ 6353 h 9525"/>
                              <a:gd name="connsiteX317" fmla="*/ 18317 w 28575"/>
                              <a:gd name="connsiteY317" fmla="*/ 6353 h 9525"/>
                              <a:gd name="connsiteX318" fmla="*/ 18317 w 28575"/>
                              <a:gd name="connsiteY318" fmla="*/ 6353 h 9525"/>
                              <a:gd name="connsiteX319" fmla="*/ 18317 w 28575"/>
                              <a:gd name="connsiteY319" fmla="*/ 3172 h 9525"/>
                              <a:gd name="connsiteX320" fmla="*/ 18317 w 28575"/>
                              <a:gd name="connsiteY320" fmla="*/ 6353 h 9525"/>
                              <a:gd name="connsiteX321" fmla="*/ 18317 w 28575"/>
                              <a:gd name="connsiteY321" fmla="*/ 3172 h 9525"/>
                              <a:gd name="connsiteX322" fmla="*/ 18317 w 28575"/>
                              <a:gd name="connsiteY322" fmla="*/ 3172 h 9525"/>
                              <a:gd name="connsiteX323" fmla="*/ 18317 w 28575"/>
                              <a:gd name="connsiteY323" fmla="*/ 3172 h 9525"/>
                              <a:gd name="connsiteX324" fmla="*/ 18317 w 28575"/>
                              <a:gd name="connsiteY324" fmla="*/ 0 h 9525"/>
                              <a:gd name="connsiteX325" fmla="*/ 18317 w 28575"/>
                              <a:gd name="connsiteY325" fmla="*/ 3172 h 9525"/>
                              <a:gd name="connsiteX326" fmla="*/ 18317 w 28575"/>
                              <a:gd name="connsiteY326" fmla="*/ 3172 h 9525"/>
                              <a:gd name="connsiteX327" fmla="*/ 18317 w 28575"/>
                              <a:gd name="connsiteY327" fmla="*/ 3172 h 9525"/>
                              <a:gd name="connsiteX328" fmla="*/ 18317 w 28575"/>
                              <a:gd name="connsiteY328" fmla="*/ 6353 h 9525"/>
                              <a:gd name="connsiteX329" fmla="*/ 19050 w 28575"/>
                              <a:gd name="connsiteY329" fmla="*/ 6353 h 9525"/>
                              <a:gd name="connsiteX330" fmla="*/ 19050 w 28575"/>
                              <a:gd name="connsiteY330" fmla="*/ 6353 h 9525"/>
                              <a:gd name="connsiteX331" fmla="*/ 19050 w 28575"/>
                              <a:gd name="connsiteY331" fmla="*/ 9525 h 9525"/>
                              <a:gd name="connsiteX332" fmla="*/ 19050 w 28575"/>
                              <a:gd name="connsiteY332" fmla="*/ 6353 h 9525"/>
                              <a:gd name="connsiteX333" fmla="*/ 19050 w 28575"/>
                              <a:gd name="connsiteY333" fmla="*/ 6353 h 9525"/>
                              <a:gd name="connsiteX334" fmla="*/ 19050 w 28575"/>
                              <a:gd name="connsiteY334" fmla="*/ 6353 h 9525"/>
                              <a:gd name="connsiteX335" fmla="*/ 19050 w 28575"/>
                              <a:gd name="connsiteY335" fmla="*/ 6353 h 9525"/>
                              <a:gd name="connsiteX336" fmla="*/ 19050 w 28575"/>
                              <a:gd name="connsiteY336" fmla="*/ 6353 h 9525"/>
                              <a:gd name="connsiteX337" fmla="*/ 19050 w 28575"/>
                              <a:gd name="connsiteY337" fmla="*/ 6353 h 9525"/>
                              <a:gd name="connsiteX338" fmla="*/ 19050 w 28575"/>
                              <a:gd name="connsiteY338" fmla="*/ 6353 h 9525"/>
                              <a:gd name="connsiteX339" fmla="*/ 19050 w 28575"/>
                              <a:gd name="connsiteY339" fmla="*/ 9525 h 9525"/>
                              <a:gd name="connsiteX340" fmla="*/ 19050 w 28575"/>
                              <a:gd name="connsiteY340" fmla="*/ 6353 h 9525"/>
                              <a:gd name="connsiteX341" fmla="*/ 19050 w 28575"/>
                              <a:gd name="connsiteY341" fmla="*/ 6353 h 9525"/>
                              <a:gd name="connsiteX342" fmla="*/ 19050 w 28575"/>
                              <a:gd name="connsiteY342" fmla="*/ 6353 h 9525"/>
                              <a:gd name="connsiteX343" fmla="*/ 19050 w 28575"/>
                              <a:gd name="connsiteY343" fmla="*/ 6353 h 9525"/>
                              <a:gd name="connsiteX344" fmla="*/ 19050 w 28575"/>
                              <a:gd name="connsiteY344" fmla="*/ 6353 h 9525"/>
                              <a:gd name="connsiteX345" fmla="*/ 19050 w 28575"/>
                              <a:gd name="connsiteY345" fmla="*/ 3172 h 9525"/>
                              <a:gd name="connsiteX346" fmla="*/ 19050 w 28575"/>
                              <a:gd name="connsiteY346" fmla="*/ 3172 h 9525"/>
                              <a:gd name="connsiteX347" fmla="*/ 19783 w 28575"/>
                              <a:gd name="connsiteY347" fmla="*/ 6353 h 9525"/>
                              <a:gd name="connsiteX348" fmla="*/ 19783 w 28575"/>
                              <a:gd name="connsiteY348" fmla="*/ 6353 h 9525"/>
                              <a:gd name="connsiteX349" fmla="*/ 19783 w 28575"/>
                              <a:gd name="connsiteY349" fmla="*/ 6353 h 9525"/>
                              <a:gd name="connsiteX350" fmla="*/ 19783 w 28575"/>
                              <a:gd name="connsiteY350" fmla="*/ 9525 h 9525"/>
                              <a:gd name="connsiteX351" fmla="*/ 19783 w 28575"/>
                              <a:gd name="connsiteY351" fmla="*/ 6353 h 9525"/>
                              <a:gd name="connsiteX352" fmla="*/ 19783 w 28575"/>
                              <a:gd name="connsiteY352" fmla="*/ 6353 h 9525"/>
                              <a:gd name="connsiteX353" fmla="*/ 19783 w 28575"/>
                              <a:gd name="connsiteY353" fmla="*/ 6353 h 9525"/>
                              <a:gd name="connsiteX354" fmla="*/ 19783 w 28575"/>
                              <a:gd name="connsiteY354" fmla="*/ 6353 h 9525"/>
                              <a:gd name="connsiteX355" fmla="*/ 19783 w 28575"/>
                              <a:gd name="connsiteY355" fmla="*/ 6353 h 9525"/>
                              <a:gd name="connsiteX356" fmla="*/ 19783 w 28575"/>
                              <a:gd name="connsiteY356" fmla="*/ 6353 h 9525"/>
                              <a:gd name="connsiteX357" fmla="*/ 19783 w 28575"/>
                              <a:gd name="connsiteY357" fmla="*/ 6353 h 9525"/>
                              <a:gd name="connsiteX358" fmla="*/ 19783 w 28575"/>
                              <a:gd name="connsiteY358" fmla="*/ 3172 h 9525"/>
                              <a:gd name="connsiteX359" fmla="*/ 20517 w 28575"/>
                              <a:gd name="connsiteY359" fmla="*/ 3172 h 9525"/>
                              <a:gd name="connsiteX360" fmla="*/ 20517 w 28575"/>
                              <a:gd name="connsiteY360" fmla="*/ 6353 h 9525"/>
                              <a:gd name="connsiteX361" fmla="*/ 20517 w 28575"/>
                              <a:gd name="connsiteY361" fmla="*/ 3172 h 9525"/>
                              <a:gd name="connsiteX362" fmla="*/ 20517 w 28575"/>
                              <a:gd name="connsiteY362" fmla="*/ 6353 h 9525"/>
                              <a:gd name="connsiteX363" fmla="*/ 20517 w 28575"/>
                              <a:gd name="connsiteY363" fmla="*/ 6353 h 9525"/>
                              <a:gd name="connsiteX364" fmla="*/ 20517 w 28575"/>
                              <a:gd name="connsiteY364" fmla="*/ 6353 h 9525"/>
                              <a:gd name="connsiteX365" fmla="*/ 20517 w 28575"/>
                              <a:gd name="connsiteY365" fmla="*/ 6353 h 9525"/>
                              <a:gd name="connsiteX366" fmla="*/ 20517 w 28575"/>
                              <a:gd name="connsiteY366" fmla="*/ 6353 h 9525"/>
                              <a:gd name="connsiteX367" fmla="*/ 20517 w 28575"/>
                              <a:gd name="connsiteY367" fmla="*/ 6353 h 9525"/>
                              <a:gd name="connsiteX368" fmla="*/ 20517 w 28575"/>
                              <a:gd name="connsiteY368" fmla="*/ 6353 h 9525"/>
                              <a:gd name="connsiteX369" fmla="*/ 20517 w 28575"/>
                              <a:gd name="connsiteY369" fmla="*/ 6353 h 9525"/>
                              <a:gd name="connsiteX370" fmla="*/ 20517 w 28575"/>
                              <a:gd name="connsiteY370" fmla="*/ 9525 h 9525"/>
                              <a:gd name="connsiteX371" fmla="*/ 20517 w 28575"/>
                              <a:gd name="connsiteY371" fmla="*/ 6353 h 9525"/>
                              <a:gd name="connsiteX372" fmla="*/ 20517 w 28575"/>
                              <a:gd name="connsiteY372" fmla="*/ 6353 h 9525"/>
                              <a:gd name="connsiteX373" fmla="*/ 21250 w 28575"/>
                              <a:gd name="connsiteY373" fmla="*/ 6353 h 9525"/>
                              <a:gd name="connsiteX374" fmla="*/ 21250 w 28575"/>
                              <a:gd name="connsiteY374" fmla="*/ 6353 h 9525"/>
                              <a:gd name="connsiteX375" fmla="*/ 21250 w 28575"/>
                              <a:gd name="connsiteY375" fmla="*/ 6353 h 9525"/>
                              <a:gd name="connsiteX376" fmla="*/ 21250 w 28575"/>
                              <a:gd name="connsiteY376" fmla="*/ 6353 h 9525"/>
                              <a:gd name="connsiteX377" fmla="*/ 21250 w 28575"/>
                              <a:gd name="connsiteY377" fmla="*/ 6353 h 9525"/>
                              <a:gd name="connsiteX378" fmla="*/ 21250 w 28575"/>
                              <a:gd name="connsiteY378" fmla="*/ 6353 h 9525"/>
                              <a:gd name="connsiteX379" fmla="*/ 21250 w 28575"/>
                              <a:gd name="connsiteY379" fmla="*/ 6353 h 9525"/>
                              <a:gd name="connsiteX380" fmla="*/ 21250 w 28575"/>
                              <a:gd name="connsiteY380" fmla="*/ 6353 h 9525"/>
                              <a:gd name="connsiteX381" fmla="*/ 21250 w 28575"/>
                              <a:gd name="connsiteY381" fmla="*/ 6353 h 9525"/>
                              <a:gd name="connsiteX382" fmla="*/ 21250 w 28575"/>
                              <a:gd name="connsiteY382" fmla="*/ 3172 h 9525"/>
                              <a:gd name="connsiteX383" fmla="*/ 21250 w 28575"/>
                              <a:gd name="connsiteY383" fmla="*/ 3172 h 9525"/>
                              <a:gd name="connsiteX384" fmla="*/ 21250 w 28575"/>
                              <a:gd name="connsiteY384" fmla="*/ 6353 h 9525"/>
                              <a:gd name="connsiteX385" fmla="*/ 21984 w 28575"/>
                              <a:gd name="connsiteY385" fmla="*/ 6353 h 9525"/>
                              <a:gd name="connsiteX386" fmla="*/ 21984 w 28575"/>
                              <a:gd name="connsiteY386" fmla="*/ 6353 h 9525"/>
                              <a:gd name="connsiteX387" fmla="*/ 21984 w 28575"/>
                              <a:gd name="connsiteY387" fmla="*/ 6353 h 9525"/>
                              <a:gd name="connsiteX388" fmla="*/ 21984 w 28575"/>
                              <a:gd name="connsiteY388" fmla="*/ 6353 h 9525"/>
                              <a:gd name="connsiteX389" fmla="*/ 21984 w 28575"/>
                              <a:gd name="connsiteY389" fmla="*/ 6353 h 9525"/>
                              <a:gd name="connsiteX390" fmla="*/ 21984 w 28575"/>
                              <a:gd name="connsiteY390" fmla="*/ 6353 h 9525"/>
                              <a:gd name="connsiteX391" fmla="*/ 21984 w 28575"/>
                              <a:gd name="connsiteY391" fmla="*/ 6353 h 9525"/>
                              <a:gd name="connsiteX392" fmla="*/ 21984 w 28575"/>
                              <a:gd name="connsiteY392" fmla="*/ 6353 h 9525"/>
                              <a:gd name="connsiteX393" fmla="*/ 21984 w 28575"/>
                              <a:gd name="connsiteY393" fmla="*/ 6353 h 9525"/>
                              <a:gd name="connsiteX394" fmla="*/ 21984 w 28575"/>
                              <a:gd name="connsiteY394" fmla="*/ 6353 h 9525"/>
                              <a:gd name="connsiteX395" fmla="*/ 21984 w 28575"/>
                              <a:gd name="connsiteY395" fmla="*/ 6353 h 9525"/>
                              <a:gd name="connsiteX396" fmla="*/ 21984 w 28575"/>
                              <a:gd name="connsiteY396" fmla="*/ 6353 h 9525"/>
                              <a:gd name="connsiteX397" fmla="*/ 22717 w 28575"/>
                              <a:gd name="connsiteY397" fmla="*/ 6353 h 9525"/>
                              <a:gd name="connsiteX398" fmla="*/ 22717 w 28575"/>
                              <a:gd name="connsiteY398" fmla="*/ 6353 h 9525"/>
                              <a:gd name="connsiteX399" fmla="*/ 22717 w 28575"/>
                              <a:gd name="connsiteY399" fmla="*/ 6353 h 9525"/>
                              <a:gd name="connsiteX400" fmla="*/ 22717 w 28575"/>
                              <a:gd name="connsiteY400" fmla="*/ 6353 h 9525"/>
                              <a:gd name="connsiteX401" fmla="*/ 22717 w 28575"/>
                              <a:gd name="connsiteY401" fmla="*/ 6353 h 9525"/>
                              <a:gd name="connsiteX402" fmla="*/ 22717 w 28575"/>
                              <a:gd name="connsiteY402" fmla="*/ 6353 h 9525"/>
                              <a:gd name="connsiteX403" fmla="*/ 22717 w 28575"/>
                              <a:gd name="connsiteY403" fmla="*/ 6353 h 9525"/>
                              <a:gd name="connsiteX404" fmla="*/ 22717 w 28575"/>
                              <a:gd name="connsiteY404" fmla="*/ 6353 h 9525"/>
                              <a:gd name="connsiteX405" fmla="*/ 22717 w 28575"/>
                              <a:gd name="connsiteY405" fmla="*/ 3172 h 9525"/>
                              <a:gd name="connsiteX406" fmla="*/ 22717 w 28575"/>
                              <a:gd name="connsiteY406" fmla="*/ 3172 h 9525"/>
                              <a:gd name="connsiteX407" fmla="*/ 22717 w 28575"/>
                              <a:gd name="connsiteY407" fmla="*/ 3172 h 9525"/>
                              <a:gd name="connsiteX408" fmla="*/ 22717 w 28575"/>
                              <a:gd name="connsiteY408" fmla="*/ 3172 h 9525"/>
                              <a:gd name="connsiteX409" fmla="*/ 23451 w 28575"/>
                              <a:gd name="connsiteY409" fmla="*/ 3172 h 9525"/>
                              <a:gd name="connsiteX410" fmla="*/ 23451 w 28575"/>
                              <a:gd name="connsiteY410" fmla="*/ 6353 h 9525"/>
                              <a:gd name="connsiteX411" fmla="*/ 23451 w 28575"/>
                              <a:gd name="connsiteY411" fmla="*/ 6353 h 9525"/>
                              <a:gd name="connsiteX412" fmla="*/ 23451 w 28575"/>
                              <a:gd name="connsiteY412" fmla="*/ 6353 h 9525"/>
                              <a:gd name="connsiteX413" fmla="*/ 23451 w 28575"/>
                              <a:gd name="connsiteY413" fmla="*/ 6353 h 9525"/>
                              <a:gd name="connsiteX414" fmla="*/ 23451 w 28575"/>
                              <a:gd name="connsiteY414" fmla="*/ 6353 h 9525"/>
                              <a:gd name="connsiteX415" fmla="*/ 23451 w 28575"/>
                              <a:gd name="connsiteY415" fmla="*/ 6353 h 9525"/>
                              <a:gd name="connsiteX416" fmla="*/ 23451 w 28575"/>
                              <a:gd name="connsiteY416" fmla="*/ 6353 h 9525"/>
                              <a:gd name="connsiteX417" fmla="*/ 23451 w 28575"/>
                              <a:gd name="connsiteY417" fmla="*/ 6353 h 9525"/>
                              <a:gd name="connsiteX418" fmla="*/ 23451 w 28575"/>
                              <a:gd name="connsiteY418" fmla="*/ 6353 h 9525"/>
                              <a:gd name="connsiteX419" fmla="*/ 23451 w 28575"/>
                              <a:gd name="connsiteY419" fmla="*/ 6353 h 9525"/>
                              <a:gd name="connsiteX420" fmla="*/ 23451 w 28575"/>
                              <a:gd name="connsiteY420" fmla="*/ 6353 h 9525"/>
                              <a:gd name="connsiteX421" fmla="*/ 23451 w 28575"/>
                              <a:gd name="connsiteY421" fmla="*/ 6353 h 9525"/>
                              <a:gd name="connsiteX422" fmla="*/ 23451 w 28575"/>
                              <a:gd name="connsiteY422" fmla="*/ 6353 h 9525"/>
                              <a:gd name="connsiteX423" fmla="*/ 23451 w 28575"/>
                              <a:gd name="connsiteY423" fmla="*/ 6353 h 9525"/>
                              <a:gd name="connsiteX424" fmla="*/ 23451 w 28575"/>
                              <a:gd name="connsiteY424" fmla="*/ 6353 h 9525"/>
                              <a:gd name="connsiteX425" fmla="*/ 23451 w 28575"/>
                              <a:gd name="connsiteY425" fmla="*/ 6353 h 9525"/>
                              <a:gd name="connsiteX426" fmla="*/ 23451 w 28575"/>
                              <a:gd name="connsiteY426" fmla="*/ 6353 h 9525"/>
                              <a:gd name="connsiteX427" fmla="*/ 24174 w 28575"/>
                              <a:gd name="connsiteY427" fmla="*/ 6353 h 9525"/>
                              <a:gd name="connsiteX428" fmla="*/ 24174 w 28575"/>
                              <a:gd name="connsiteY428" fmla="*/ 6353 h 9525"/>
                              <a:gd name="connsiteX429" fmla="*/ 24174 w 28575"/>
                              <a:gd name="connsiteY429" fmla="*/ 6353 h 9525"/>
                              <a:gd name="connsiteX430" fmla="*/ 24174 w 28575"/>
                              <a:gd name="connsiteY430" fmla="*/ 6353 h 9525"/>
                              <a:gd name="connsiteX431" fmla="*/ 24174 w 28575"/>
                              <a:gd name="connsiteY431" fmla="*/ 6353 h 9525"/>
                              <a:gd name="connsiteX432" fmla="*/ 24174 w 28575"/>
                              <a:gd name="connsiteY432" fmla="*/ 6353 h 9525"/>
                              <a:gd name="connsiteX433" fmla="*/ 24174 w 28575"/>
                              <a:gd name="connsiteY433" fmla="*/ 9525 h 9525"/>
                              <a:gd name="connsiteX434" fmla="*/ 24174 w 28575"/>
                              <a:gd name="connsiteY434" fmla="*/ 6353 h 9525"/>
                              <a:gd name="connsiteX435" fmla="*/ 24174 w 28575"/>
                              <a:gd name="connsiteY435" fmla="*/ 6353 h 9525"/>
                              <a:gd name="connsiteX436" fmla="*/ 24174 w 28575"/>
                              <a:gd name="connsiteY436" fmla="*/ 3172 h 9525"/>
                              <a:gd name="connsiteX437" fmla="*/ 24174 w 28575"/>
                              <a:gd name="connsiteY437" fmla="*/ 3172 h 9525"/>
                              <a:gd name="connsiteX438" fmla="*/ 24174 w 28575"/>
                              <a:gd name="connsiteY438" fmla="*/ 3172 h 9525"/>
                              <a:gd name="connsiteX439" fmla="*/ 24174 w 28575"/>
                              <a:gd name="connsiteY439" fmla="*/ 0 h 9525"/>
                              <a:gd name="connsiteX440" fmla="*/ 24174 w 28575"/>
                              <a:gd name="connsiteY440" fmla="*/ 3172 h 9525"/>
                              <a:gd name="connsiteX441" fmla="*/ 24908 w 28575"/>
                              <a:gd name="connsiteY441" fmla="*/ 6353 h 9525"/>
                              <a:gd name="connsiteX442" fmla="*/ 24908 w 28575"/>
                              <a:gd name="connsiteY442" fmla="*/ 6353 h 9525"/>
                              <a:gd name="connsiteX443" fmla="*/ 24908 w 28575"/>
                              <a:gd name="connsiteY443" fmla="*/ 3172 h 9525"/>
                              <a:gd name="connsiteX444" fmla="*/ 24908 w 28575"/>
                              <a:gd name="connsiteY444" fmla="*/ 6353 h 9525"/>
                              <a:gd name="connsiteX445" fmla="*/ 24908 w 28575"/>
                              <a:gd name="connsiteY445" fmla="*/ 3172 h 9525"/>
                              <a:gd name="connsiteX446" fmla="*/ 24908 w 28575"/>
                              <a:gd name="connsiteY446" fmla="*/ 3172 h 9525"/>
                              <a:gd name="connsiteX447" fmla="*/ 24908 w 28575"/>
                              <a:gd name="connsiteY447" fmla="*/ 6353 h 9525"/>
                              <a:gd name="connsiteX448" fmla="*/ 24908 w 28575"/>
                              <a:gd name="connsiteY448" fmla="*/ 3172 h 9525"/>
                              <a:gd name="connsiteX449" fmla="*/ 24908 w 28575"/>
                              <a:gd name="connsiteY449" fmla="*/ 6353 h 9525"/>
                              <a:gd name="connsiteX450" fmla="*/ 24908 w 28575"/>
                              <a:gd name="connsiteY450" fmla="*/ 6353 h 9525"/>
                              <a:gd name="connsiteX451" fmla="*/ 24908 w 28575"/>
                              <a:gd name="connsiteY451" fmla="*/ 6353 h 9525"/>
                              <a:gd name="connsiteX452" fmla="*/ 24908 w 28575"/>
                              <a:gd name="connsiteY452" fmla="*/ 6353 h 9525"/>
                              <a:gd name="connsiteX453" fmla="*/ 25641 w 28575"/>
                              <a:gd name="connsiteY453" fmla="*/ 3172 h 9525"/>
                              <a:gd name="connsiteX454" fmla="*/ 25641 w 28575"/>
                              <a:gd name="connsiteY454" fmla="*/ 3172 h 9525"/>
                              <a:gd name="connsiteX455" fmla="*/ 25641 w 28575"/>
                              <a:gd name="connsiteY455" fmla="*/ 6353 h 9525"/>
                              <a:gd name="connsiteX456" fmla="*/ 25641 w 28575"/>
                              <a:gd name="connsiteY456" fmla="*/ 6353 h 9525"/>
                              <a:gd name="connsiteX457" fmla="*/ 25641 w 28575"/>
                              <a:gd name="connsiteY457" fmla="*/ 6353 h 9525"/>
                              <a:gd name="connsiteX458" fmla="*/ 25641 w 28575"/>
                              <a:gd name="connsiteY458" fmla="*/ 6353 h 9525"/>
                              <a:gd name="connsiteX459" fmla="*/ 25641 w 28575"/>
                              <a:gd name="connsiteY459" fmla="*/ 6353 h 9525"/>
                              <a:gd name="connsiteX460" fmla="*/ 25641 w 28575"/>
                              <a:gd name="connsiteY460" fmla="*/ 6353 h 9525"/>
                              <a:gd name="connsiteX461" fmla="*/ 25641 w 28575"/>
                              <a:gd name="connsiteY461" fmla="*/ 6353 h 9525"/>
                              <a:gd name="connsiteX462" fmla="*/ 25641 w 28575"/>
                              <a:gd name="connsiteY462" fmla="*/ 6353 h 9525"/>
                              <a:gd name="connsiteX463" fmla="*/ 25641 w 28575"/>
                              <a:gd name="connsiteY463" fmla="*/ 3172 h 9525"/>
                              <a:gd name="connsiteX464" fmla="*/ 25641 w 28575"/>
                              <a:gd name="connsiteY464" fmla="*/ 3172 h 9525"/>
                              <a:gd name="connsiteX465" fmla="*/ 26375 w 28575"/>
                              <a:gd name="connsiteY465" fmla="*/ 3172 h 9525"/>
                              <a:gd name="connsiteX466" fmla="*/ 26375 w 28575"/>
                              <a:gd name="connsiteY466" fmla="*/ 3172 h 9525"/>
                              <a:gd name="connsiteX467" fmla="*/ 26375 w 28575"/>
                              <a:gd name="connsiteY467" fmla="*/ 3172 h 9525"/>
                              <a:gd name="connsiteX468" fmla="*/ 26375 w 28575"/>
                              <a:gd name="connsiteY468" fmla="*/ 3172 h 9525"/>
                              <a:gd name="connsiteX469" fmla="*/ 26375 w 28575"/>
                              <a:gd name="connsiteY469" fmla="*/ 3172 h 9525"/>
                              <a:gd name="connsiteX470" fmla="*/ 26375 w 28575"/>
                              <a:gd name="connsiteY470" fmla="*/ 3172 h 9525"/>
                              <a:gd name="connsiteX471" fmla="*/ 26375 w 28575"/>
                              <a:gd name="connsiteY471" fmla="*/ 3172 h 9525"/>
                              <a:gd name="connsiteX472" fmla="*/ 26375 w 28575"/>
                              <a:gd name="connsiteY472" fmla="*/ 6353 h 9525"/>
                              <a:gd name="connsiteX473" fmla="*/ 26375 w 28575"/>
                              <a:gd name="connsiteY473" fmla="*/ 6353 h 9525"/>
                              <a:gd name="connsiteX474" fmla="*/ 26375 w 28575"/>
                              <a:gd name="connsiteY474" fmla="*/ 6353 h 9525"/>
                              <a:gd name="connsiteX475" fmla="*/ 26375 w 28575"/>
                              <a:gd name="connsiteY475" fmla="*/ 6353 h 9525"/>
                              <a:gd name="connsiteX476" fmla="*/ 26375 w 28575"/>
                              <a:gd name="connsiteY476" fmla="*/ 6353 h 9525"/>
                              <a:gd name="connsiteX477" fmla="*/ 27108 w 28575"/>
                              <a:gd name="connsiteY477" fmla="*/ 3172 h 9525"/>
                              <a:gd name="connsiteX478" fmla="*/ 27108 w 28575"/>
                              <a:gd name="connsiteY478" fmla="*/ 0 h 9525"/>
                              <a:gd name="connsiteX479" fmla="*/ 27108 w 28575"/>
                              <a:gd name="connsiteY479" fmla="*/ 3172 h 9525"/>
                              <a:gd name="connsiteX480" fmla="*/ 27108 w 28575"/>
                              <a:gd name="connsiteY480" fmla="*/ 3172 h 9525"/>
                              <a:gd name="connsiteX481" fmla="*/ 27108 w 28575"/>
                              <a:gd name="connsiteY481" fmla="*/ 3172 h 9525"/>
                              <a:gd name="connsiteX482" fmla="*/ 27108 w 28575"/>
                              <a:gd name="connsiteY482" fmla="*/ 3172 h 9525"/>
                              <a:gd name="connsiteX483" fmla="*/ 27108 w 28575"/>
                              <a:gd name="connsiteY483" fmla="*/ 3172 h 9525"/>
                              <a:gd name="connsiteX484" fmla="*/ 27108 w 28575"/>
                              <a:gd name="connsiteY484" fmla="*/ 6353 h 9525"/>
                              <a:gd name="connsiteX485" fmla="*/ 27108 w 28575"/>
                              <a:gd name="connsiteY485" fmla="*/ 6353 h 9525"/>
                              <a:gd name="connsiteX486" fmla="*/ 27108 w 28575"/>
                              <a:gd name="connsiteY486" fmla="*/ 6353 h 9525"/>
                              <a:gd name="connsiteX487" fmla="*/ 27108 w 28575"/>
                              <a:gd name="connsiteY487" fmla="*/ 6353 h 9525"/>
                              <a:gd name="connsiteX488" fmla="*/ 27108 w 28575"/>
                              <a:gd name="connsiteY488" fmla="*/ 6353 h 9525"/>
                              <a:gd name="connsiteX489" fmla="*/ 27842 w 28575"/>
                              <a:gd name="connsiteY489" fmla="*/ 6353 h 9525"/>
                              <a:gd name="connsiteX490" fmla="*/ 27842 w 28575"/>
                              <a:gd name="connsiteY490" fmla="*/ 6353 h 9525"/>
                              <a:gd name="connsiteX491" fmla="*/ 27842 w 28575"/>
                              <a:gd name="connsiteY491" fmla="*/ 6353 h 9525"/>
                              <a:gd name="connsiteX492" fmla="*/ 27842 w 28575"/>
                              <a:gd name="connsiteY492" fmla="*/ 6353 h 9525"/>
                              <a:gd name="connsiteX493" fmla="*/ 27842 w 28575"/>
                              <a:gd name="connsiteY493" fmla="*/ 6353 h 9525"/>
                              <a:gd name="connsiteX494" fmla="*/ 27842 w 28575"/>
                              <a:gd name="connsiteY494" fmla="*/ 3172 h 9525"/>
                              <a:gd name="connsiteX495" fmla="*/ 27842 w 28575"/>
                              <a:gd name="connsiteY495" fmla="*/ 6353 h 9525"/>
                              <a:gd name="connsiteX496" fmla="*/ 27842 w 28575"/>
                              <a:gd name="connsiteY496" fmla="*/ 6353 h 9525"/>
                              <a:gd name="connsiteX497" fmla="*/ 27842 w 28575"/>
                              <a:gd name="connsiteY497" fmla="*/ 3172 h 9525"/>
                              <a:gd name="connsiteX498" fmla="*/ 27842 w 28575"/>
                              <a:gd name="connsiteY498" fmla="*/ 3172 h 9525"/>
                              <a:gd name="connsiteX499" fmla="*/ 27842 w 28575"/>
                              <a:gd name="connsiteY499" fmla="*/ 3172 h 9525"/>
                              <a:gd name="connsiteX500" fmla="*/ 27842 w 28575"/>
                              <a:gd name="connsiteY500" fmla="*/ 6353 h 9525"/>
                              <a:gd name="connsiteX501" fmla="*/ 28575 w 28575"/>
                              <a:gd name="connsiteY501" fmla="*/ 6353 h 9525"/>
                              <a:gd name="connsiteX502" fmla="*/ 28575 w 28575"/>
                              <a:gd name="connsiteY502" fmla="*/ 6353 h 9525"/>
                              <a:gd name="connsiteX503" fmla="*/ 28575 w 28575"/>
                              <a:gd name="connsiteY503" fmla="*/ 6353 h 9525"/>
                              <a:gd name="connsiteX504" fmla="*/ 28575 w 28575"/>
                              <a:gd name="connsiteY504" fmla="*/ 6353 h 9525"/>
                              <a:gd name="connsiteX505" fmla="*/ 28575 w 28575"/>
                              <a:gd name="connsiteY505" fmla="*/ 6353 h 9525"/>
                              <a:gd name="connsiteX506" fmla="*/ 28575 w 28575"/>
                              <a:gd name="connsiteY506" fmla="*/ 6353 h 9525"/>
                              <a:gd name="connsiteX507" fmla="*/ 28575 w 28575"/>
                              <a:gd name="connsiteY507" fmla="*/ 6353 h 9525"/>
                              <a:gd name="connsiteX508" fmla="*/ 28575 w 28575"/>
                              <a:gd name="connsiteY508" fmla="*/ 6353 h 9525"/>
                              <a:gd name="connsiteX509" fmla="*/ 28575 w 28575"/>
                              <a:gd name="connsiteY509" fmla="*/ 6353 h 9525"/>
                              <a:gd name="connsiteX510" fmla="*/ 28575 w 28575"/>
                              <a:gd name="connsiteY510" fmla="*/ 6353 h 9525"/>
                              <a:gd name="connsiteX511" fmla="*/ 28575 w 28575"/>
                              <a:gd name="connsiteY511" fmla="*/ 635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6353"/>
                                </a:moveTo>
                                <a:lnTo>
                                  <a:pt x="733" y="6353"/>
                                </a:lnTo>
                                <a:lnTo>
                                  <a:pt x="733" y="6353"/>
                                </a:lnTo>
                                <a:lnTo>
                                  <a:pt x="733" y="6353"/>
                                </a:lnTo>
                                <a:lnTo>
                                  <a:pt x="733" y="6353"/>
                                </a:lnTo>
                                <a:lnTo>
                                  <a:pt x="733" y="6353"/>
                                </a:lnTo>
                                <a:lnTo>
                                  <a:pt x="733" y="6353"/>
                                </a:lnTo>
                                <a:lnTo>
                                  <a:pt x="733" y="6353"/>
                                </a:lnTo>
                                <a:lnTo>
                                  <a:pt x="733" y="6353"/>
                                </a:lnTo>
                                <a:lnTo>
                                  <a:pt x="733" y="6353"/>
                                </a:lnTo>
                                <a:lnTo>
                                  <a:pt x="733" y="6353"/>
                                </a:lnTo>
                                <a:lnTo>
                                  <a:pt x="733" y="6353"/>
                                </a:lnTo>
                                <a:lnTo>
                                  <a:pt x="733" y="6353"/>
                                </a:lnTo>
                                <a:lnTo>
                                  <a:pt x="733" y="3172"/>
                                </a:lnTo>
                                <a:lnTo>
                                  <a:pt x="733" y="6353"/>
                                </a:lnTo>
                                <a:lnTo>
                                  <a:pt x="1467" y="6353"/>
                                </a:lnTo>
                                <a:lnTo>
                                  <a:pt x="1467" y="6353"/>
                                </a:lnTo>
                                <a:lnTo>
                                  <a:pt x="1467" y="6353"/>
                                </a:lnTo>
                                <a:lnTo>
                                  <a:pt x="1467" y="6353"/>
                                </a:lnTo>
                                <a:lnTo>
                                  <a:pt x="1467" y="6353"/>
                                </a:lnTo>
                                <a:lnTo>
                                  <a:pt x="1467" y="6353"/>
                                </a:lnTo>
                                <a:lnTo>
                                  <a:pt x="1467" y="6353"/>
                                </a:lnTo>
                                <a:lnTo>
                                  <a:pt x="1467" y="6353"/>
                                </a:lnTo>
                                <a:lnTo>
                                  <a:pt x="1467" y="6353"/>
                                </a:lnTo>
                                <a:lnTo>
                                  <a:pt x="1467" y="6353"/>
                                </a:lnTo>
                                <a:lnTo>
                                  <a:pt x="1467" y="6353"/>
                                </a:lnTo>
                                <a:lnTo>
                                  <a:pt x="1467" y="6353"/>
                                </a:lnTo>
                                <a:lnTo>
                                  <a:pt x="2200" y="6353"/>
                                </a:lnTo>
                                <a:lnTo>
                                  <a:pt x="2200" y="6353"/>
                                </a:lnTo>
                                <a:lnTo>
                                  <a:pt x="2200" y="6353"/>
                                </a:lnTo>
                                <a:lnTo>
                                  <a:pt x="2200" y="6353"/>
                                </a:lnTo>
                                <a:lnTo>
                                  <a:pt x="2200" y="6353"/>
                                </a:lnTo>
                                <a:lnTo>
                                  <a:pt x="2200" y="3172"/>
                                </a:lnTo>
                                <a:lnTo>
                                  <a:pt x="2200" y="3172"/>
                                </a:lnTo>
                                <a:lnTo>
                                  <a:pt x="2200" y="3172"/>
                                </a:lnTo>
                                <a:lnTo>
                                  <a:pt x="2200" y="3172"/>
                                </a:lnTo>
                                <a:lnTo>
                                  <a:pt x="2200" y="3172"/>
                                </a:lnTo>
                                <a:lnTo>
                                  <a:pt x="2200" y="3172"/>
                                </a:lnTo>
                                <a:lnTo>
                                  <a:pt x="2200" y="6353"/>
                                </a:lnTo>
                                <a:lnTo>
                                  <a:pt x="2934" y="6353"/>
                                </a:lnTo>
                                <a:lnTo>
                                  <a:pt x="2934" y="6353"/>
                                </a:lnTo>
                                <a:lnTo>
                                  <a:pt x="2934" y="6353"/>
                                </a:lnTo>
                                <a:lnTo>
                                  <a:pt x="2934" y="6353"/>
                                </a:lnTo>
                                <a:lnTo>
                                  <a:pt x="2934" y="6353"/>
                                </a:lnTo>
                                <a:lnTo>
                                  <a:pt x="2934" y="6353"/>
                                </a:lnTo>
                                <a:lnTo>
                                  <a:pt x="2934" y="6353"/>
                                </a:lnTo>
                                <a:lnTo>
                                  <a:pt x="2934" y="6353"/>
                                </a:lnTo>
                                <a:lnTo>
                                  <a:pt x="2934" y="6353"/>
                                </a:lnTo>
                                <a:lnTo>
                                  <a:pt x="2934" y="6353"/>
                                </a:lnTo>
                                <a:lnTo>
                                  <a:pt x="2934" y="6353"/>
                                </a:lnTo>
                                <a:lnTo>
                                  <a:pt x="2934" y="6353"/>
                                </a:lnTo>
                                <a:lnTo>
                                  <a:pt x="3667" y="3172"/>
                                </a:lnTo>
                                <a:lnTo>
                                  <a:pt x="3667" y="6353"/>
                                </a:lnTo>
                                <a:lnTo>
                                  <a:pt x="3667" y="3172"/>
                                </a:lnTo>
                                <a:lnTo>
                                  <a:pt x="3667" y="3172"/>
                                </a:lnTo>
                                <a:lnTo>
                                  <a:pt x="3667" y="3172"/>
                                </a:lnTo>
                                <a:lnTo>
                                  <a:pt x="3667" y="3172"/>
                                </a:lnTo>
                                <a:lnTo>
                                  <a:pt x="3667" y="3172"/>
                                </a:lnTo>
                                <a:lnTo>
                                  <a:pt x="3667" y="6353"/>
                                </a:lnTo>
                                <a:lnTo>
                                  <a:pt x="3667" y="6353"/>
                                </a:lnTo>
                                <a:lnTo>
                                  <a:pt x="3667" y="6353"/>
                                </a:lnTo>
                                <a:lnTo>
                                  <a:pt x="3667" y="6353"/>
                                </a:lnTo>
                                <a:lnTo>
                                  <a:pt x="3667" y="6353"/>
                                </a:lnTo>
                                <a:lnTo>
                                  <a:pt x="4401" y="3172"/>
                                </a:lnTo>
                                <a:lnTo>
                                  <a:pt x="4401" y="3172"/>
                                </a:lnTo>
                                <a:lnTo>
                                  <a:pt x="4401" y="6353"/>
                                </a:lnTo>
                                <a:lnTo>
                                  <a:pt x="4401" y="6353"/>
                                </a:lnTo>
                                <a:lnTo>
                                  <a:pt x="4401" y="6353"/>
                                </a:lnTo>
                                <a:lnTo>
                                  <a:pt x="4401" y="6353"/>
                                </a:lnTo>
                                <a:lnTo>
                                  <a:pt x="4401" y="6353"/>
                                </a:lnTo>
                                <a:lnTo>
                                  <a:pt x="4401" y="6353"/>
                                </a:lnTo>
                                <a:lnTo>
                                  <a:pt x="4401" y="6353"/>
                                </a:lnTo>
                                <a:lnTo>
                                  <a:pt x="4401" y="6353"/>
                                </a:lnTo>
                                <a:lnTo>
                                  <a:pt x="4401" y="6353"/>
                                </a:lnTo>
                                <a:lnTo>
                                  <a:pt x="4401" y="6353"/>
                                </a:lnTo>
                                <a:lnTo>
                                  <a:pt x="4401" y="6353"/>
                                </a:lnTo>
                                <a:lnTo>
                                  <a:pt x="4401" y="6353"/>
                                </a:lnTo>
                                <a:lnTo>
                                  <a:pt x="4401" y="6353"/>
                                </a:lnTo>
                                <a:lnTo>
                                  <a:pt x="4401" y="6353"/>
                                </a:lnTo>
                                <a:lnTo>
                                  <a:pt x="4401" y="6353"/>
                                </a:lnTo>
                                <a:lnTo>
                                  <a:pt x="4401" y="3172"/>
                                </a:lnTo>
                                <a:lnTo>
                                  <a:pt x="4401" y="3172"/>
                                </a:lnTo>
                                <a:lnTo>
                                  <a:pt x="4401" y="6353"/>
                                </a:lnTo>
                                <a:lnTo>
                                  <a:pt x="5124" y="6353"/>
                                </a:lnTo>
                                <a:lnTo>
                                  <a:pt x="5124" y="6353"/>
                                </a:lnTo>
                                <a:lnTo>
                                  <a:pt x="5124" y="6353"/>
                                </a:lnTo>
                                <a:lnTo>
                                  <a:pt x="5124" y="6353"/>
                                </a:lnTo>
                                <a:lnTo>
                                  <a:pt x="5124" y="6353"/>
                                </a:lnTo>
                                <a:lnTo>
                                  <a:pt x="5124" y="6353"/>
                                </a:lnTo>
                                <a:lnTo>
                                  <a:pt x="5124" y="3172"/>
                                </a:lnTo>
                                <a:lnTo>
                                  <a:pt x="5124" y="3172"/>
                                </a:lnTo>
                                <a:lnTo>
                                  <a:pt x="5124" y="6353"/>
                                </a:lnTo>
                                <a:lnTo>
                                  <a:pt x="5124" y="6353"/>
                                </a:lnTo>
                                <a:lnTo>
                                  <a:pt x="5124" y="6353"/>
                                </a:lnTo>
                                <a:lnTo>
                                  <a:pt x="5124" y="3172"/>
                                </a:lnTo>
                                <a:lnTo>
                                  <a:pt x="5858" y="6353"/>
                                </a:lnTo>
                                <a:lnTo>
                                  <a:pt x="5858" y="6353"/>
                                </a:lnTo>
                                <a:lnTo>
                                  <a:pt x="5858" y="6353"/>
                                </a:lnTo>
                                <a:lnTo>
                                  <a:pt x="5858" y="6353"/>
                                </a:lnTo>
                                <a:lnTo>
                                  <a:pt x="5858" y="6353"/>
                                </a:lnTo>
                                <a:lnTo>
                                  <a:pt x="5858" y="6353"/>
                                </a:lnTo>
                                <a:lnTo>
                                  <a:pt x="5858" y="6353"/>
                                </a:lnTo>
                                <a:lnTo>
                                  <a:pt x="5858" y="6353"/>
                                </a:lnTo>
                                <a:lnTo>
                                  <a:pt x="5858" y="6353"/>
                                </a:lnTo>
                                <a:lnTo>
                                  <a:pt x="5858" y="6353"/>
                                </a:lnTo>
                                <a:lnTo>
                                  <a:pt x="5858" y="6353"/>
                                </a:lnTo>
                                <a:lnTo>
                                  <a:pt x="5858" y="6353"/>
                                </a:lnTo>
                                <a:lnTo>
                                  <a:pt x="6591" y="6353"/>
                                </a:lnTo>
                                <a:lnTo>
                                  <a:pt x="6591" y="3172"/>
                                </a:lnTo>
                                <a:lnTo>
                                  <a:pt x="6591" y="6353"/>
                                </a:lnTo>
                                <a:lnTo>
                                  <a:pt x="6591" y="6353"/>
                                </a:lnTo>
                                <a:lnTo>
                                  <a:pt x="6591" y="6353"/>
                                </a:lnTo>
                                <a:lnTo>
                                  <a:pt x="6591" y="6353"/>
                                </a:lnTo>
                                <a:lnTo>
                                  <a:pt x="6591" y="6353"/>
                                </a:lnTo>
                                <a:lnTo>
                                  <a:pt x="6591" y="6353"/>
                                </a:lnTo>
                                <a:lnTo>
                                  <a:pt x="6591" y="6353"/>
                                </a:lnTo>
                                <a:lnTo>
                                  <a:pt x="6591" y="6353"/>
                                </a:lnTo>
                                <a:lnTo>
                                  <a:pt x="6591" y="6353"/>
                                </a:lnTo>
                                <a:lnTo>
                                  <a:pt x="6591" y="6353"/>
                                </a:lnTo>
                                <a:lnTo>
                                  <a:pt x="7325" y="6353"/>
                                </a:lnTo>
                                <a:lnTo>
                                  <a:pt x="7325" y="6353"/>
                                </a:lnTo>
                                <a:lnTo>
                                  <a:pt x="7325" y="6353"/>
                                </a:lnTo>
                                <a:lnTo>
                                  <a:pt x="7325" y="6353"/>
                                </a:lnTo>
                                <a:lnTo>
                                  <a:pt x="7325" y="3172"/>
                                </a:lnTo>
                                <a:lnTo>
                                  <a:pt x="7325" y="3172"/>
                                </a:lnTo>
                                <a:lnTo>
                                  <a:pt x="7325" y="6353"/>
                                </a:lnTo>
                                <a:lnTo>
                                  <a:pt x="7325" y="6353"/>
                                </a:lnTo>
                                <a:lnTo>
                                  <a:pt x="7325" y="6353"/>
                                </a:lnTo>
                                <a:lnTo>
                                  <a:pt x="7325" y="6353"/>
                                </a:lnTo>
                                <a:lnTo>
                                  <a:pt x="7325" y="6353"/>
                                </a:lnTo>
                                <a:lnTo>
                                  <a:pt x="7325" y="6353"/>
                                </a:lnTo>
                                <a:lnTo>
                                  <a:pt x="8058" y="6353"/>
                                </a:lnTo>
                                <a:lnTo>
                                  <a:pt x="8058" y="6353"/>
                                </a:lnTo>
                                <a:lnTo>
                                  <a:pt x="8058" y="3172"/>
                                </a:lnTo>
                                <a:lnTo>
                                  <a:pt x="8058" y="3172"/>
                                </a:lnTo>
                                <a:lnTo>
                                  <a:pt x="8058" y="3172"/>
                                </a:lnTo>
                                <a:lnTo>
                                  <a:pt x="8058" y="3172"/>
                                </a:lnTo>
                                <a:lnTo>
                                  <a:pt x="8058" y="3172"/>
                                </a:lnTo>
                                <a:lnTo>
                                  <a:pt x="8058" y="6353"/>
                                </a:lnTo>
                                <a:lnTo>
                                  <a:pt x="8058" y="6353"/>
                                </a:lnTo>
                                <a:lnTo>
                                  <a:pt x="8058" y="6353"/>
                                </a:lnTo>
                                <a:lnTo>
                                  <a:pt x="8058" y="6353"/>
                                </a:lnTo>
                                <a:lnTo>
                                  <a:pt x="8058" y="3172"/>
                                </a:lnTo>
                                <a:lnTo>
                                  <a:pt x="8792" y="3172"/>
                                </a:lnTo>
                                <a:lnTo>
                                  <a:pt x="8792" y="6353"/>
                                </a:lnTo>
                                <a:lnTo>
                                  <a:pt x="8792" y="6353"/>
                                </a:lnTo>
                                <a:lnTo>
                                  <a:pt x="8792" y="6353"/>
                                </a:lnTo>
                                <a:lnTo>
                                  <a:pt x="8792" y="6353"/>
                                </a:lnTo>
                                <a:lnTo>
                                  <a:pt x="8792" y="6353"/>
                                </a:lnTo>
                                <a:lnTo>
                                  <a:pt x="8792" y="6353"/>
                                </a:lnTo>
                                <a:lnTo>
                                  <a:pt x="8792" y="6353"/>
                                </a:lnTo>
                                <a:lnTo>
                                  <a:pt x="8792" y="6353"/>
                                </a:lnTo>
                                <a:lnTo>
                                  <a:pt x="8792" y="6353"/>
                                </a:lnTo>
                                <a:lnTo>
                                  <a:pt x="8792" y="3172"/>
                                </a:lnTo>
                                <a:lnTo>
                                  <a:pt x="8792" y="3172"/>
                                </a:lnTo>
                                <a:lnTo>
                                  <a:pt x="8792" y="3172"/>
                                </a:lnTo>
                                <a:lnTo>
                                  <a:pt x="8792" y="3172"/>
                                </a:lnTo>
                                <a:lnTo>
                                  <a:pt x="9525" y="6353"/>
                                </a:lnTo>
                                <a:lnTo>
                                  <a:pt x="9525" y="6353"/>
                                </a:lnTo>
                                <a:lnTo>
                                  <a:pt x="9525" y="3172"/>
                                </a:lnTo>
                                <a:lnTo>
                                  <a:pt x="9525" y="6353"/>
                                </a:lnTo>
                                <a:lnTo>
                                  <a:pt x="9525" y="6353"/>
                                </a:lnTo>
                                <a:lnTo>
                                  <a:pt x="9525" y="6353"/>
                                </a:lnTo>
                                <a:lnTo>
                                  <a:pt x="9525" y="6353"/>
                                </a:lnTo>
                                <a:lnTo>
                                  <a:pt x="9525" y="3172"/>
                                </a:lnTo>
                                <a:lnTo>
                                  <a:pt x="9525" y="6353"/>
                                </a:lnTo>
                                <a:lnTo>
                                  <a:pt x="9525" y="3172"/>
                                </a:lnTo>
                                <a:lnTo>
                                  <a:pt x="9525" y="3172"/>
                                </a:lnTo>
                                <a:lnTo>
                                  <a:pt x="9525" y="6353"/>
                                </a:lnTo>
                                <a:lnTo>
                                  <a:pt x="9525" y="3172"/>
                                </a:lnTo>
                                <a:lnTo>
                                  <a:pt x="9525" y="6353"/>
                                </a:lnTo>
                                <a:lnTo>
                                  <a:pt x="9525" y="6353"/>
                                </a:lnTo>
                                <a:lnTo>
                                  <a:pt x="9525" y="3172"/>
                                </a:lnTo>
                                <a:lnTo>
                                  <a:pt x="9525" y="6353"/>
                                </a:lnTo>
                                <a:lnTo>
                                  <a:pt x="9525" y="6353"/>
                                </a:lnTo>
                                <a:lnTo>
                                  <a:pt x="10258" y="6353"/>
                                </a:lnTo>
                                <a:lnTo>
                                  <a:pt x="10258" y="6353"/>
                                </a:lnTo>
                                <a:lnTo>
                                  <a:pt x="10258" y="6353"/>
                                </a:lnTo>
                                <a:lnTo>
                                  <a:pt x="10258" y="6353"/>
                                </a:lnTo>
                                <a:lnTo>
                                  <a:pt x="10258" y="6353"/>
                                </a:lnTo>
                                <a:lnTo>
                                  <a:pt x="10258" y="6353"/>
                                </a:lnTo>
                                <a:lnTo>
                                  <a:pt x="10258" y="6353"/>
                                </a:lnTo>
                                <a:lnTo>
                                  <a:pt x="10258" y="6353"/>
                                </a:lnTo>
                                <a:lnTo>
                                  <a:pt x="10258" y="6353"/>
                                </a:lnTo>
                                <a:lnTo>
                                  <a:pt x="10258" y="6353"/>
                                </a:lnTo>
                                <a:lnTo>
                                  <a:pt x="10258" y="6353"/>
                                </a:lnTo>
                                <a:lnTo>
                                  <a:pt x="10258" y="6353"/>
                                </a:lnTo>
                                <a:lnTo>
                                  <a:pt x="10992" y="6353"/>
                                </a:lnTo>
                                <a:lnTo>
                                  <a:pt x="10992" y="6353"/>
                                </a:lnTo>
                                <a:lnTo>
                                  <a:pt x="10992" y="6353"/>
                                </a:lnTo>
                                <a:lnTo>
                                  <a:pt x="10992" y="6353"/>
                                </a:lnTo>
                                <a:lnTo>
                                  <a:pt x="10992" y="6353"/>
                                </a:lnTo>
                                <a:lnTo>
                                  <a:pt x="10992" y="3172"/>
                                </a:lnTo>
                                <a:lnTo>
                                  <a:pt x="10992" y="3172"/>
                                </a:lnTo>
                                <a:lnTo>
                                  <a:pt x="10992" y="3172"/>
                                </a:lnTo>
                                <a:lnTo>
                                  <a:pt x="10992" y="6353"/>
                                </a:lnTo>
                                <a:lnTo>
                                  <a:pt x="10992" y="6353"/>
                                </a:lnTo>
                                <a:lnTo>
                                  <a:pt x="10992" y="6353"/>
                                </a:lnTo>
                                <a:lnTo>
                                  <a:pt x="10992" y="6353"/>
                                </a:lnTo>
                                <a:lnTo>
                                  <a:pt x="11725" y="6353"/>
                                </a:lnTo>
                                <a:lnTo>
                                  <a:pt x="11725" y="6353"/>
                                </a:lnTo>
                                <a:lnTo>
                                  <a:pt x="11725" y="6353"/>
                                </a:lnTo>
                                <a:lnTo>
                                  <a:pt x="11725" y="6353"/>
                                </a:lnTo>
                                <a:lnTo>
                                  <a:pt x="11725" y="6353"/>
                                </a:lnTo>
                                <a:lnTo>
                                  <a:pt x="11725" y="6353"/>
                                </a:lnTo>
                                <a:lnTo>
                                  <a:pt x="11725" y="6353"/>
                                </a:lnTo>
                                <a:lnTo>
                                  <a:pt x="11725" y="6353"/>
                                </a:lnTo>
                                <a:lnTo>
                                  <a:pt x="11725" y="6353"/>
                                </a:lnTo>
                                <a:lnTo>
                                  <a:pt x="11725" y="6353"/>
                                </a:lnTo>
                                <a:lnTo>
                                  <a:pt x="11725" y="3172"/>
                                </a:lnTo>
                                <a:lnTo>
                                  <a:pt x="11725" y="3172"/>
                                </a:lnTo>
                                <a:lnTo>
                                  <a:pt x="12459" y="6353"/>
                                </a:lnTo>
                                <a:lnTo>
                                  <a:pt x="12459" y="6353"/>
                                </a:lnTo>
                                <a:lnTo>
                                  <a:pt x="12459" y="6353"/>
                                </a:lnTo>
                                <a:lnTo>
                                  <a:pt x="12459" y="6353"/>
                                </a:lnTo>
                                <a:lnTo>
                                  <a:pt x="12459" y="6353"/>
                                </a:lnTo>
                                <a:lnTo>
                                  <a:pt x="12459" y="6353"/>
                                </a:lnTo>
                                <a:lnTo>
                                  <a:pt x="12459" y="6353"/>
                                </a:lnTo>
                                <a:lnTo>
                                  <a:pt x="12459" y="6353"/>
                                </a:lnTo>
                                <a:lnTo>
                                  <a:pt x="12459" y="6353"/>
                                </a:lnTo>
                                <a:lnTo>
                                  <a:pt x="12459" y="6353"/>
                                </a:lnTo>
                                <a:lnTo>
                                  <a:pt x="12459" y="6353"/>
                                </a:lnTo>
                                <a:lnTo>
                                  <a:pt x="12459" y="6353"/>
                                </a:lnTo>
                                <a:lnTo>
                                  <a:pt x="12459" y="6353"/>
                                </a:lnTo>
                                <a:lnTo>
                                  <a:pt x="12459" y="6353"/>
                                </a:lnTo>
                                <a:lnTo>
                                  <a:pt x="13192" y="6353"/>
                                </a:lnTo>
                                <a:lnTo>
                                  <a:pt x="13192" y="6353"/>
                                </a:lnTo>
                                <a:lnTo>
                                  <a:pt x="13192" y="3172"/>
                                </a:lnTo>
                                <a:lnTo>
                                  <a:pt x="13192" y="3172"/>
                                </a:lnTo>
                                <a:lnTo>
                                  <a:pt x="13192" y="3172"/>
                                </a:lnTo>
                                <a:lnTo>
                                  <a:pt x="13192" y="3172"/>
                                </a:lnTo>
                                <a:lnTo>
                                  <a:pt x="13192" y="3172"/>
                                </a:lnTo>
                                <a:lnTo>
                                  <a:pt x="13192" y="6353"/>
                                </a:lnTo>
                                <a:lnTo>
                                  <a:pt x="13192" y="3172"/>
                                </a:lnTo>
                                <a:lnTo>
                                  <a:pt x="13192" y="3172"/>
                                </a:lnTo>
                                <a:lnTo>
                                  <a:pt x="13192" y="6353"/>
                                </a:lnTo>
                                <a:lnTo>
                                  <a:pt x="13192" y="6353"/>
                                </a:lnTo>
                                <a:lnTo>
                                  <a:pt x="13926" y="6353"/>
                                </a:lnTo>
                                <a:lnTo>
                                  <a:pt x="13926" y="6353"/>
                                </a:lnTo>
                                <a:lnTo>
                                  <a:pt x="13926" y="3172"/>
                                </a:lnTo>
                                <a:lnTo>
                                  <a:pt x="13926" y="6353"/>
                                </a:lnTo>
                                <a:lnTo>
                                  <a:pt x="13926" y="6353"/>
                                </a:lnTo>
                                <a:lnTo>
                                  <a:pt x="13926" y="6353"/>
                                </a:lnTo>
                                <a:lnTo>
                                  <a:pt x="13926" y="6353"/>
                                </a:lnTo>
                                <a:lnTo>
                                  <a:pt x="13926" y="6353"/>
                                </a:lnTo>
                                <a:lnTo>
                                  <a:pt x="13926" y="6353"/>
                                </a:lnTo>
                                <a:lnTo>
                                  <a:pt x="13926" y="6353"/>
                                </a:lnTo>
                                <a:lnTo>
                                  <a:pt x="13926" y="6353"/>
                                </a:lnTo>
                                <a:lnTo>
                                  <a:pt x="13926" y="6353"/>
                                </a:lnTo>
                                <a:lnTo>
                                  <a:pt x="13926" y="6353"/>
                                </a:lnTo>
                                <a:lnTo>
                                  <a:pt x="13926" y="9525"/>
                                </a:lnTo>
                                <a:lnTo>
                                  <a:pt x="13926" y="6353"/>
                                </a:lnTo>
                                <a:lnTo>
                                  <a:pt x="13926" y="6353"/>
                                </a:lnTo>
                                <a:lnTo>
                                  <a:pt x="13926" y="6353"/>
                                </a:lnTo>
                                <a:lnTo>
                                  <a:pt x="13926" y="6353"/>
                                </a:lnTo>
                                <a:lnTo>
                                  <a:pt x="14649" y="3172"/>
                                </a:lnTo>
                                <a:lnTo>
                                  <a:pt x="14649" y="6353"/>
                                </a:lnTo>
                                <a:lnTo>
                                  <a:pt x="14649" y="3172"/>
                                </a:lnTo>
                                <a:lnTo>
                                  <a:pt x="14649" y="3172"/>
                                </a:lnTo>
                                <a:lnTo>
                                  <a:pt x="14649" y="6353"/>
                                </a:lnTo>
                                <a:lnTo>
                                  <a:pt x="14649" y="6353"/>
                                </a:lnTo>
                                <a:lnTo>
                                  <a:pt x="14649" y="6353"/>
                                </a:lnTo>
                                <a:lnTo>
                                  <a:pt x="14649" y="3172"/>
                                </a:lnTo>
                                <a:lnTo>
                                  <a:pt x="14649" y="3172"/>
                                </a:lnTo>
                                <a:lnTo>
                                  <a:pt x="14649" y="3172"/>
                                </a:lnTo>
                                <a:lnTo>
                                  <a:pt x="14649" y="6353"/>
                                </a:lnTo>
                                <a:lnTo>
                                  <a:pt x="14649" y="6353"/>
                                </a:lnTo>
                                <a:lnTo>
                                  <a:pt x="15383" y="6353"/>
                                </a:lnTo>
                                <a:lnTo>
                                  <a:pt x="15383" y="6353"/>
                                </a:lnTo>
                                <a:lnTo>
                                  <a:pt x="15383" y="6353"/>
                                </a:lnTo>
                                <a:lnTo>
                                  <a:pt x="15383" y="6353"/>
                                </a:lnTo>
                                <a:lnTo>
                                  <a:pt x="15383" y="6353"/>
                                </a:lnTo>
                                <a:lnTo>
                                  <a:pt x="15383" y="6353"/>
                                </a:lnTo>
                                <a:lnTo>
                                  <a:pt x="15383" y="6353"/>
                                </a:lnTo>
                                <a:lnTo>
                                  <a:pt x="15383" y="6353"/>
                                </a:lnTo>
                                <a:lnTo>
                                  <a:pt x="15383" y="6353"/>
                                </a:lnTo>
                                <a:lnTo>
                                  <a:pt x="15383" y="6353"/>
                                </a:lnTo>
                                <a:lnTo>
                                  <a:pt x="15383" y="6353"/>
                                </a:lnTo>
                                <a:lnTo>
                                  <a:pt x="15383" y="6353"/>
                                </a:lnTo>
                                <a:lnTo>
                                  <a:pt x="16116" y="6353"/>
                                </a:lnTo>
                                <a:lnTo>
                                  <a:pt x="16116" y="6353"/>
                                </a:lnTo>
                                <a:lnTo>
                                  <a:pt x="16116" y="6353"/>
                                </a:lnTo>
                                <a:lnTo>
                                  <a:pt x="16116" y="6353"/>
                                </a:lnTo>
                                <a:lnTo>
                                  <a:pt x="16116" y="3172"/>
                                </a:lnTo>
                                <a:lnTo>
                                  <a:pt x="16116" y="3172"/>
                                </a:lnTo>
                                <a:lnTo>
                                  <a:pt x="16116" y="6353"/>
                                </a:lnTo>
                                <a:lnTo>
                                  <a:pt x="16116" y="6353"/>
                                </a:lnTo>
                                <a:lnTo>
                                  <a:pt x="16116" y="6353"/>
                                </a:lnTo>
                                <a:lnTo>
                                  <a:pt x="16116" y="6353"/>
                                </a:lnTo>
                                <a:lnTo>
                                  <a:pt x="16116" y="6353"/>
                                </a:lnTo>
                                <a:lnTo>
                                  <a:pt x="16116" y="6353"/>
                                </a:lnTo>
                                <a:lnTo>
                                  <a:pt x="16850" y="6353"/>
                                </a:lnTo>
                                <a:lnTo>
                                  <a:pt x="16850" y="6353"/>
                                </a:lnTo>
                                <a:lnTo>
                                  <a:pt x="16850" y="6353"/>
                                </a:lnTo>
                                <a:lnTo>
                                  <a:pt x="16850" y="6353"/>
                                </a:lnTo>
                                <a:lnTo>
                                  <a:pt x="16850" y="6353"/>
                                </a:lnTo>
                                <a:lnTo>
                                  <a:pt x="16850" y="6353"/>
                                </a:lnTo>
                                <a:lnTo>
                                  <a:pt x="16850" y="6353"/>
                                </a:lnTo>
                                <a:lnTo>
                                  <a:pt x="16850" y="6353"/>
                                </a:lnTo>
                                <a:lnTo>
                                  <a:pt x="16850" y="6353"/>
                                </a:lnTo>
                                <a:lnTo>
                                  <a:pt x="16850" y="6353"/>
                                </a:lnTo>
                                <a:lnTo>
                                  <a:pt x="16850" y="6353"/>
                                </a:lnTo>
                                <a:lnTo>
                                  <a:pt x="16850" y="6353"/>
                                </a:lnTo>
                                <a:lnTo>
                                  <a:pt x="16850" y="6353"/>
                                </a:lnTo>
                                <a:lnTo>
                                  <a:pt x="16850" y="6353"/>
                                </a:lnTo>
                                <a:lnTo>
                                  <a:pt x="17583" y="6353"/>
                                </a:lnTo>
                                <a:lnTo>
                                  <a:pt x="17583" y="6353"/>
                                </a:lnTo>
                                <a:lnTo>
                                  <a:pt x="17583" y="6353"/>
                                </a:lnTo>
                                <a:lnTo>
                                  <a:pt x="17583" y="6353"/>
                                </a:lnTo>
                                <a:lnTo>
                                  <a:pt x="17583" y="6353"/>
                                </a:lnTo>
                                <a:lnTo>
                                  <a:pt x="17583" y="3172"/>
                                </a:lnTo>
                                <a:lnTo>
                                  <a:pt x="17583" y="6353"/>
                                </a:lnTo>
                                <a:lnTo>
                                  <a:pt x="17583" y="6353"/>
                                </a:lnTo>
                                <a:lnTo>
                                  <a:pt x="17583" y="6353"/>
                                </a:lnTo>
                                <a:lnTo>
                                  <a:pt x="17583" y="6353"/>
                                </a:lnTo>
                                <a:lnTo>
                                  <a:pt x="17583" y="6353"/>
                                </a:lnTo>
                                <a:lnTo>
                                  <a:pt x="17583" y="6353"/>
                                </a:lnTo>
                                <a:lnTo>
                                  <a:pt x="18317" y="6353"/>
                                </a:lnTo>
                                <a:lnTo>
                                  <a:pt x="18317" y="6353"/>
                                </a:lnTo>
                                <a:lnTo>
                                  <a:pt x="18317" y="3172"/>
                                </a:lnTo>
                                <a:lnTo>
                                  <a:pt x="18317" y="6353"/>
                                </a:lnTo>
                                <a:lnTo>
                                  <a:pt x="18317" y="3172"/>
                                </a:lnTo>
                                <a:lnTo>
                                  <a:pt x="18317" y="3172"/>
                                </a:lnTo>
                                <a:lnTo>
                                  <a:pt x="18317" y="3172"/>
                                </a:lnTo>
                                <a:lnTo>
                                  <a:pt x="18317" y="0"/>
                                </a:lnTo>
                                <a:lnTo>
                                  <a:pt x="18317" y="3172"/>
                                </a:lnTo>
                                <a:lnTo>
                                  <a:pt x="18317" y="3172"/>
                                </a:lnTo>
                                <a:lnTo>
                                  <a:pt x="18317" y="3172"/>
                                </a:lnTo>
                                <a:lnTo>
                                  <a:pt x="18317" y="6353"/>
                                </a:lnTo>
                                <a:lnTo>
                                  <a:pt x="19050" y="6353"/>
                                </a:lnTo>
                                <a:lnTo>
                                  <a:pt x="19050" y="6353"/>
                                </a:lnTo>
                                <a:lnTo>
                                  <a:pt x="19050" y="9525"/>
                                </a:lnTo>
                                <a:lnTo>
                                  <a:pt x="19050" y="6353"/>
                                </a:lnTo>
                                <a:lnTo>
                                  <a:pt x="19050" y="6353"/>
                                </a:lnTo>
                                <a:lnTo>
                                  <a:pt x="19050" y="6353"/>
                                </a:lnTo>
                                <a:lnTo>
                                  <a:pt x="19050" y="6353"/>
                                </a:lnTo>
                                <a:lnTo>
                                  <a:pt x="19050" y="6353"/>
                                </a:lnTo>
                                <a:lnTo>
                                  <a:pt x="19050" y="6353"/>
                                </a:lnTo>
                                <a:lnTo>
                                  <a:pt x="19050" y="6353"/>
                                </a:lnTo>
                                <a:lnTo>
                                  <a:pt x="19050" y="9525"/>
                                </a:lnTo>
                                <a:lnTo>
                                  <a:pt x="19050" y="6353"/>
                                </a:lnTo>
                                <a:lnTo>
                                  <a:pt x="19050" y="6353"/>
                                </a:lnTo>
                                <a:lnTo>
                                  <a:pt x="19050" y="6353"/>
                                </a:lnTo>
                                <a:lnTo>
                                  <a:pt x="19050" y="6353"/>
                                </a:lnTo>
                                <a:lnTo>
                                  <a:pt x="19050" y="6353"/>
                                </a:lnTo>
                                <a:lnTo>
                                  <a:pt x="19050" y="3172"/>
                                </a:lnTo>
                                <a:lnTo>
                                  <a:pt x="19050" y="3172"/>
                                </a:lnTo>
                                <a:lnTo>
                                  <a:pt x="19783" y="6353"/>
                                </a:lnTo>
                                <a:lnTo>
                                  <a:pt x="19783" y="6353"/>
                                </a:lnTo>
                                <a:lnTo>
                                  <a:pt x="19783" y="6353"/>
                                </a:lnTo>
                                <a:lnTo>
                                  <a:pt x="19783" y="9525"/>
                                </a:lnTo>
                                <a:lnTo>
                                  <a:pt x="19783" y="6353"/>
                                </a:lnTo>
                                <a:lnTo>
                                  <a:pt x="19783" y="6353"/>
                                </a:lnTo>
                                <a:lnTo>
                                  <a:pt x="19783" y="6353"/>
                                </a:lnTo>
                                <a:lnTo>
                                  <a:pt x="19783" y="6353"/>
                                </a:lnTo>
                                <a:lnTo>
                                  <a:pt x="19783" y="6353"/>
                                </a:lnTo>
                                <a:lnTo>
                                  <a:pt x="19783" y="6353"/>
                                </a:lnTo>
                                <a:lnTo>
                                  <a:pt x="19783" y="6353"/>
                                </a:lnTo>
                                <a:lnTo>
                                  <a:pt x="19783" y="3172"/>
                                </a:lnTo>
                                <a:lnTo>
                                  <a:pt x="20517" y="3172"/>
                                </a:lnTo>
                                <a:lnTo>
                                  <a:pt x="20517" y="6353"/>
                                </a:lnTo>
                                <a:lnTo>
                                  <a:pt x="20517" y="3172"/>
                                </a:lnTo>
                                <a:lnTo>
                                  <a:pt x="20517" y="6353"/>
                                </a:lnTo>
                                <a:lnTo>
                                  <a:pt x="20517" y="6353"/>
                                </a:lnTo>
                                <a:lnTo>
                                  <a:pt x="20517" y="6353"/>
                                </a:lnTo>
                                <a:lnTo>
                                  <a:pt x="20517" y="6353"/>
                                </a:lnTo>
                                <a:lnTo>
                                  <a:pt x="20517" y="6353"/>
                                </a:lnTo>
                                <a:lnTo>
                                  <a:pt x="20517" y="6353"/>
                                </a:lnTo>
                                <a:lnTo>
                                  <a:pt x="20517" y="6353"/>
                                </a:lnTo>
                                <a:lnTo>
                                  <a:pt x="20517" y="6353"/>
                                </a:lnTo>
                                <a:lnTo>
                                  <a:pt x="20517" y="9525"/>
                                </a:lnTo>
                                <a:lnTo>
                                  <a:pt x="20517" y="6353"/>
                                </a:lnTo>
                                <a:lnTo>
                                  <a:pt x="20517" y="6353"/>
                                </a:lnTo>
                                <a:lnTo>
                                  <a:pt x="21250" y="6353"/>
                                </a:lnTo>
                                <a:lnTo>
                                  <a:pt x="21250" y="6353"/>
                                </a:lnTo>
                                <a:lnTo>
                                  <a:pt x="21250" y="6353"/>
                                </a:lnTo>
                                <a:lnTo>
                                  <a:pt x="21250" y="6353"/>
                                </a:lnTo>
                                <a:lnTo>
                                  <a:pt x="21250" y="6353"/>
                                </a:lnTo>
                                <a:lnTo>
                                  <a:pt x="21250" y="6353"/>
                                </a:lnTo>
                                <a:lnTo>
                                  <a:pt x="21250" y="6353"/>
                                </a:lnTo>
                                <a:lnTo>
                                  <a:pt x="21250" y="6353"/>
                                </a:lnTo>
                                <a:lnTo>
                                  <a:pt x="21250" y="6353"/>
                                </a:lnTo>
                                <a:lnTo>
                                  <a:pt x="21250" y="3172"/>
                                </a:lnTo>
                                <a:lnTo>
                                  <a:pt x="21250" y="3172"/>
                                </a:lnTo>
                                <a:lnTo>
                                  <a:pt x="21250" y="6353"/>
                                </a:lnTo>
                                <a:lnTo>
                                  <a:pt x="21984" y="6353"/>
                                </a:lnTo>
                                <a:lnTo>
                                  <a:pt x="21984" y="6353"/>
                                </a:lnTo>
                                <a:lnTo>
                                  <a:pt x="21984" y="6353"/>
                                </a:lnTo>
                                <a:lnTo>
                                  <a:pt x="21984" y="6353"/>
                                </a:lnTo>
                                <a:lnTo>
                                  <a:pt x="21984" y="6353"/>
                                </a:lnTo>
                                <a:lnTo>
                                  <a:pt x="21984" y="6353"/>
                                </a:lnTo>
                                <a:lnTo>
                                  <a:pt x="21984" y="6353"/>
                                </a:lnTo>
                                <a:lnTo>
                                  <a:pt x="21984" y="6353"/>
                                </a:lnTo>
                                <a:lnTo>
                                  <a:pt x="21984" y="6353"/>
                                </a:lnTo>
                                <a:lnTo>
                                  <a:pt x="21984" y="6353"/>
                                </a:lnTo>
                                <a:lnTo>
                                  <a:pt x="21984" y="6353"/>
                                </a:lnTo>
                                <a:lnTo>
                                  <a:pt x="21984" y="6353"/>
                                </a:lnTo>
                                <a:lnTo>
                                  <a:pt x="22717" y="6353"/>
                                </a:lnTo>
                                <a:lnTo>
                                  <a:pt x="22717" y="6353"/>
                                </a:lnTo>
                                <a:lnTo>
                                  <a:pt x="22717" y="6353"/>
                                </a:lnTo>
                                <a:lnTo>
                                  <a:pt x="22717" y="6353"/>
                                </a:lnTo>
                                <a:lnTo>
                                  <a:pt x="22717" y="6353"/>
                                </a:lnTo>
                                <a:lnTo>
                                  <a:pt x="22717" y="6353"/>
                                </a:lnTo>
                                <a:lnTo>
                                  <a:pt x="22717" y="6353"/>
                                </a:lnTo>
                                <a:lnTo>
                                  <a:pt x="22717" y="6353"/>
                                </a:lnTo>
                                <a:lnTo>
                                  <a:pt x="22717" y="3172"/>
                                </a:lnTo>
                                <a:lnTo>
                                  <a:pt x="22717" y="3172"/>
                                </a:lnTo>
                                <a:lnTo>
                                  <a:pt x="22717" y="3172"/>
                                </a:lnTo>
                                <a:lnTo>
                                  <a:pt x="22717" y="3172"/>
                                </a:lnTo>
                                <a:lnTo>
                                  <a:pt x="23451" y="3172"/>
                                </a:lnTo>
                                <a:lnTo>
                                  <a:pt x="23451" y="6353"/>
                                </a:lnTo>
                                <a:lnTo>
                                  <a:pt x="23451" y="6353"/>
                                </a:lnTo>
                                <a:lnTo>
                                  <a:pt x="23451" y="6353"/>
                                </a:lnTo>
                                <a:lnTo>
                                  <a:pt x="23451" y="6353"/>
                                </a:lnTo>
                                <a:lnTo>
                                  <a:pt x="23451" y="6353"/>
                                </a:lnTo>
                                <a:lnTo>
                                  <a:pt x="23451" y="6353"/>
                                </a:lnTo>
                                <a:lnTo>
                                  <a:pt x="23451" y="6353"/>
                                </a:lnTo>
                                <a:lnTo>
                                  <a:pt x="23451" y="6353"/>
                                </a:lnTo>
                                <a:lnTo>
                                  <a:pt x="23451" y="6353"/>
                                </a:lnTo>
                                <a:lnTo>
                                  <a:pt x="23451" y="6353"/>
                                </a:lnTo>
                                <a:lnTo>
                                  <a:pt x="23451" y="6353"/>
                                </a:lnTo>
                                <a:lnTo>
                                  <a:pt x="23451" y="6353"/>
                                </a:lnTo>
                                <a:lnTo>
                                  <a:pt x="23451" y="6353"/>
                                </a:lnTo>
                                <a:lnTo>
                                  <a:pt x="23451" y="6353"/>
                                </a:lnTo>
                                <a:lnTo>
                                  <a:pt x="23451" y="6353"/>
                                </a:lnTo>
                                <a:lnTo>
                                  <a:pt x="23451" y="6353"/>
                                </a:lnTo>
                                <a:lnTo>
                                  <a:pt x="23451" y="6353"/>
                                </a:lnTo>
                                <a:lnTo>
                                  <a:pt x="24174" y="6353"/>
                                </a:lnTo>
                                <a:lnTo>
                                  <a:pt x="24174" y="6353"/>
                                </a:lnTo>
                                <a:lnTo>
                                  <a:pt x="24174" y="6353"/>
                                </a:lnTo>
                                <a:lnTo>
                                  <a:pt x="24174" y="6353"/>
                                </a:lnTo>
                                <a:lnTo>
                                  <a:pt x="24174" y="6353"/>
                                </a:lnTo>
                                <a:lnTo>
                                  <a:pt x="24174" y="6353"/>
                                </a:lnTo>
                                <a:lnTo>
                                  <a:pt x="24174" y="9525"/>
                                </a:lnTo>
                                <a:lnTo>
                                  <a:pt x="24174" y="6353"/>
                                </a:lnTo>
                                <a:lnTo>
                                  <a:pt x="24174" y="6353"/>
                                </a:lnTo>
                                <a:lnTo>
                                  <a:pt x="24174" y="3172"/>
                                </a:lnTo>
                                <a:lnTo>
                                  <a:pt x="24174" y="3172"/>
                                </a:lnTo>
                                <a:lnTo>
                                  <a:pt x="24174" y="3172"/>
                                </a:lnTo>
                                <a:lnTo>
                                  <a:pt x="24174" y="0"/>
                                </a:lnTo>
                                <a:lnTo>
                                  <a:pt x="24174" y="3172"/>
                                </a:lnTo>
                                <a:lnTo>
                                  <a:pt x="24908" y="6353"/>
                                </a:lnTo>
                                <a:lnTo>
                                  <a:pt x="24908" y="6353"/>
                                </a:lnTo>
                                <a:lnTo>
                                  <a:pt x="24908" y="3172"/>
                                </a:lnTo>
                                <a:lnTo>
                                  <a:pt x="24908" y="6353"/>
                                </a:lnTo>
                                <a:lnTo>
                                  <a:pt x="24908" y="3172"/>
                                </a:lnTo>
                                <a:lnTo>
                                  <a:pt x="24908" y="3172"/>
                                </a:lnTo>
                                <a:lnTo>
                                  <a:pt x="24908" y="6353"/>
                                </a:lnTo>
                                <a:lnTo>
                                  <a:pt x="24908" y="3172"/>
                                </a:lnTo>
                                <a:lnTo>
                                  <a:pt x="24908" y="6353"/>
                                </a:lnTo>
                                <a:lnTo>
                                  <a:pt x="24908" y="6353"/>
                                </a:lnTo>
                                <a:lnTo>
                                  <a:pt x="24908" y="6353"/>
                                </a:lnTo>
                                <a:lnTo>
                                  <a:pt x="24908" y="6353"/>
                                </a:lnTo>
                                <a:lnTo>
                                  <a:pt x="25641" y="3172"/>
                                </a:lnTo>
                                <a:lnTo>
                                  <a:pt x="25641" y="3172"/>
                                </a:lnTo>
                                <a:lnTo>
                                  <a:pt x="25641" y="6353"/>
                                </a:lnTo>
                                <a:lnTo>
                                  <a:pt x="25641" y="6353"/>
                                </a:lnTo>
                                <a:lnTo>
                                  <a:pt x="25641" y="6353"/>
                                </a:lnTo>
                                <a:lnTo>
                                  <a:pt x="25641" y="6353"/>
                                </a:lnTo>
                                <a:lnTo>
                                  <a:pt x="25641" y="6353"/>
                                </a:lnTo>
                                <a:lnTo>
                                  <a:pt x="25641" y="6353"/>
                                </a:lnTo>
                                <a:lnTo>
                                  <a:pt x="25641" y="6353"/>
                                </a:lnTo>
                                <a:lnTo>
                                  <a:pt x="25641" y="6353"/>
                                </a:lnTo>
                                <a:lnTo>
                                  <a:pt x="25641" y="3172"/>
                                </a:lnTo>
                                <a:lnTo>
                                  <a:pt x="25641" y="3172"/>
                                </a:lnTo>
                                <a:lnTo>
                                  <a:pt x="26375" y="3172"/>
                                </a:lnTo>
                                <a:lnTo>
                                  <a:pt x="26375" y="3172"/>
                                </a:lnTo>
                                <a:lnTo>
                                  <a:pt x="26375" y="3172"/>
                                </a:lnTo>
                                <a:lnTo>
                                  <a:pt x="26375" y="3172"/>
                                </a:lnTo>
                                <a:lnTo>
                                  <a:pt x="26375" y="3172"/>
                                </a:lnTo>
                                <a:lnTo>
                                  <a:pt x="26375" y="3172"/>
                                </a:lnTo>
                                <a:lnTo>
                                  <a:pt x="26375" y="3172"/>
                                </a:lnTo>
                                <a:lnTo>
                                  <a:pt x="26375" y="6353"/>
                                </a:lnTo>
                                <a:lnTo>
                                  <a:pt x="26375" y="6353"/>
                                </a:lnTo>
                                <a:lnTo>
                                  <a:pt x="26375" y="6353"/>
                                </a:lnTo>
                                <a:lnTo>
                                  <a:pt x="26375" y="6353"/>
                                </a:lnTo>
                                <a:lnTo>
                                  <a:pt x="26375" y="6353"/>
                                </a:lnTo>
                                <a:lnTo>
                                  <a:pt x="27108" y="3172"/>
                                </a:lnTo>
                                <a:lnTo>
                                  <a:pt x="27108" y="0"/>
                                </a:lnTo>
                                <a:lnTo>
                                  <a:pt x="27108" y="3172"/>
                                </a:lnTo>
                                <a:lnTo>
                                  <a:pt x="27108" y="3172"/>
                                </a:lnTo>
                                <a:lnTo>
                                  <a:pt x="27108" y="3172"/>
                                </a:lnTo>
                                <a:lnTo>
                                  <a:pt x="27108" y="3172"/>
                                </a:lnTo>
                                <a:lnTo>
                                  <a:pt x="27108" y="3172"/>
                                </a:lnTo>
                                <a:lnTo>
                                  <a:pt x="27108" y="6353"/>
                                </a:lnTo>
                                <a:lnTo>
                                  <a:pt x="27108" y="6353"/>
                                </a:lnTo>
                                <a:lnTo>
                                  <a:pt x="27108" y="6353"/>
                                </a:lnTo>
                                <a:lnTo>
                                  <a:pt x="27108" y="6353"/>
                                </a:lnTo>
                                <a:lnTo>
                                  <a:pt x="27108" y="6353"/>
                                </a:lnTo>
                                <a:lnTo>
                                  <a:pt x="27842" y="6353"/>
                                </a:lnTo>
                                <a:lnTo>
                                  <a:pt x="27842" y="6353"/>
                                </a:lnTo>
                                <a:lnTo>
                                  <a:pt x="27842" y="6353"/>
                                </a:lnTo>
                                <a:lnTo>
                                  <a:pt x="27842" y="6353"/>
                                </a:lnTo>
                                <a:lnTo>
                                  <a:pt x="27842" y="6353"/>
                                </a:lnTo>
                                <a:lnTo>
                                  <a:pt x="27842" y="3172"/>
                                </a:lnTo>
                                <a:lnTo>
                                  <a:pt x="27842" y="6353"/>
                                </a:lnTo>
                                <a:lnTo>
                                  <a:pt x="27842" y="6353"/>
                                </a:lnTo>
                                <a:lnTo>
                                  <a:pt x="27842" y="3172"/>
                                </a:lnTo>
                                <a:lnTo>
                                  <a:pt x="27842" y="3172"/>
                                </a:lnTo>
                                <a:lnTo>
                                  <a:pt x="27842" y="3172"/>
                                </a:lnTo>
                                <a:lnTo>
                                  <a:pt x="27842" y="6353"/>
                                </a:lnTo>
                                <a:lnTo>
                                  <a:pt x="28575" y="6353"/>
                                </a:lnTo>
                                <a:lnTo>
                                  <a:pt x="28575" y="6353"/>
                                </a:lnTo>
                                <a:lnTo>
                                  <a:pt x="28575" y="6353"/>
                                </a:lnTo>
                                <a:lnTo>
                                  <a:pt x="28575" y="6353"/>
                                </a:lnTo>
                                <a:lnTo>
                                  <a:pt x="28575" y="6353"/>
                                </a:lnTo>
                                <a:lnTo>
                                  <a:pt x="28575" y="6353"/>
                                </a:lnTo>
                                <a:lnTo>
                                  <a:pt x="28575" y="6353"/>
                                </a:lnTo>
                                <a:lnTo>
                                  <a:pt x="28575" y="6353"/>
                                </a:lnTo>
                                <a:lnTo>
                                  <a:pt x="28575" y="6353"/>
                                </a:lnTo>
                                <a:lnTo>
                                  <a:pt x="28575" y="6353"/>
                                </a:lnTo>
                                <a:lnTo>
                                  <a:pt x="28575" y="635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28" name="Freeform: Shape 928"/>
                        <wps:cNvSpPr/>
                        <wps:spPr>
                          <a:xfrm>
                            <a:off x="4014787" y="3910012"/>
                            <a:ext cx="28575" cy="9525"/>
                          </a:xfrm>
                          <a:custGeom>
                            <a:avLst/>
                            <a:gdLst>
                              <a:gd name="connsiteX0" fmla="*/ 0 w 28575"/>
                              <a:gd name="connsiteY0" fmla="*/ 6353 h 9525"/>
                              <a:gd name="connsiteX1" fmla="*/ 0 w 28575"/>
                              <a:gd name="connsiteY1" fmla="*/ 6353 h 9525"/>
                              <a:gd name="connsiteX2" fmla="*/ 0 w 28575"/>
                              <a:gd name="connsiteY2" fmla="*/ 6353 h 9525"/>
                              <a:gd name="connsiteX3" fmla="*/ 0 w 28575"/>
                              <a:gd name="connsiteY3" fmla="*/ 6353 h 9525"/>
                              <a:gd name="connsiteX4" fmla="*/ 0 w 28575"/>
                              <a:gd name="connsiteY4" fmla="*/ 6353 h 9525"/>
                              <a:gd name="connsiteX5" fmla="*/ 0 w 28575"/>
                              <a:gd name="connsiteY5" fmla="*/ 6353 h 9525"/>
                              <a:gd name="connsiteX6" fmla="*/ 0 w 28575"/>
                              <a:gd name="connsiteY6" fmla="*/ 6353 h 9525"/>
                              <a:gd name="connsiteX7" fmla="*/ 0 w 28575"/>
                              <a:gd name="connsiteY7" fmla="*/ 6353 h 9525"/>
                              <a:gd name="connsiteX8" fmla="*/ 0 w 28575"/>
                              <a:gd name="connsiteY8" fmla="*/ 3172 h 9525"/>
                              <a:gd name="connsiteX9" fmla="*/ 0 w 28575"/>
                              <a:gd name="connsiteY9" fmla="*/ 3172 h 9525"/>
                              <a:gd name="connsiteX10" fmla="*/ 753 w 28575"/>
                              <a:gd name="connsiteY10" fmla="*/ 3172 h 9525"/>
                              <a:gd name="connsiteX11" fmla="*/ 753 w 28575"/>
                              <a:gd name="connsiteY11" fmla="*/ 3172 h 9525"/>
                              <a:gd name="connsiteX12" fmla="*/ 753 w 28575"/>
                              <a:gd name="connsiteY12" fmla="*/ 6353 h 9525"/>
                              <a:gd name="connsiteX13" fmla="*/ 753 w 28575"/>
                              <a:gd name="connsiteY13" fmla="*/ 6353 h 9525"/>
                              <a:gd name="connsiteX14" fmla="*/ 753 w 28575"/>
                              <a:gd name="connsiteY14" fmla="*/ 3172 h 9525"/>
                              <a:gd name="connsiteX15" fmla="*/ 753 w 28575"/>
                              <a:gd name="connsiteY15" fmla="*/ 3172 h 9525"/>
                              <a:gd name="connsiteX16" fmla="*/ 753 w 28575"/>
                              <a:gd name="connsiteY16" fmla="*/ 3172 h 9525"/>
                              <a:gd name="connsiteX17" fmla="*/ 753 w 28575"/>
                              <a:gd name="connsiteY17" fmla="*/ 3172 h 9525"/>
                              <a:gd name="connsiteX18" fmla="*/ 753 w 28575"/>
                              <a:gd name="connsiteY18" fmla="*/ 6353 h 9525"/>
                              <a:gd name="connsiteX19" fmla="*/ 753 w 28575"/>
                              <a:gd name="connsiteY19" fmla="*/ 6353 h 9525"/>
                              <a:gd name="connsiteX20" fmla="*/ 753 w 28575"/>
                              <a:gd name="connsiteY20" fmla="*/ 6353 h 9525"/>
                              <a:gd name="connsiteX21" fmla="*/ 753 w 28575"/>
                              <a:gd name="connsiteY21" fmla="*/ 6353 h 9525"/>
                              <a:gd name="connsiteX22" fmla="*/ 1505 w 28575"/>
                              <a:gd name="connsiteY22" fmla="*/ 3172 h 9525"/>
                              <a:gd name="connsiteX23" fmla="*/ 1505 w 28575"/>
                              <a:gd name="connsiteY23" fmla="*/ 3172 h 9525"/>
                              <a:gd name="connsiteX24" fmla="*/ 1505 w 28575"/>
                              <a:gd name="connsiteY24" fmla="*/ 3172 h 9525"/>
                              <a:gd name="connsiteX25" fmla="*/ 1505 w 28575"/>
                              <a:gd name="connsiteY25" fmla="*/ 3172 h 9525"/>
                              <a:gd name="connsiteX26" fmla="*/ 1505 w 28575"/>
                              <a:gd name="connsiteY26" fmla="*/ 3172 h 9525"/>
                              <a:gd name="connsiteX27" fmla="*/ 1505 w 28575"/>
                              <a:gd name="connsiteY27" fmla="*/ 3172 h 9525"/>
                              <a:gd name="connsiteX28" fmla="*/ 1505 w 28575"/>
                              <a:gd name="connsiteY28" fmla="*/ 3172 h 9525"/>
                              <a:gd name="connsiteX29" fmla="*/ 1505 w 28575"/>
                              <a:gd name="connsiteY29" fmla="*/ 6353 h 9525"/>
                              <a:gd name="connsiteX30" fmla="*/ 1505 w 28575"/>
                              <a:gd name="connsiteY30" fmla="*/ 6353 h 9525"/>
                              <a:gd name="connsiteX31" fmla="*/ 1505 w 28575"/>
                              <a:gd name="connsiteY31" fmla="*/ 6353 h 9525"/>
                              <a:gd name="connsiteX32" fmla="*/ 1505 w 28575"/>
                              <a:gd name="connsiteY32" fmla="*/ 6353 h 9525"/>
                              <a:gd name="connsiteX33" fmla="*/ 1505 w 28575"/>
                              <a:gd name="connsiteY33" fmla="*/ 9525 h 9525"/>
                              <a:gd name="connsiteX34" fmla="*/ 2257 w 28575"/>
                              <a:gd name="connsiteY34" fmla="*/ 6353 h 9525"/>
                              <a:gd name="connsiteX35" fmla="*/ 2257 w 28575"/>
                              <a:gd name="connsiteY35" fmla="*/ 6353 h 9525"/>
                              <a:gd name="connsiteX36" fmla="*/ 2257 w 28575"/>
                              <a:gd name="connsiteY36" fmla="*/ 6353 h 9525"/>
                              <a:gd name="connsiteX37" fmla="*/ 2257 w 28575"/>
                              <a:gd name="connsiteY37" fmla="*/ 3172 h 9525"/>
                              <a:gd name="connsiteX38" fmla="*/ 2257 w 28575"/>
                              <a:gd name="connsiteY38" fmla="*/ 3172 h 9525"/>
                              <a:gd name="connsiteX39" fmla="*/ 2257 w 28575"/>
                              <a:gd name="connsiteY39" fmla="*/ 6353 h 9525"/>
                              <a:gd name="connsiteX40" fmla="*/ 2257 w 28575"/>
                              <a:gd name="connsiteY40" fmla="*/ 6353 h 9525"/>
                              <a:gd name="connsiteX41" fmla="*/ 2257 w 28575"/>
                              <a:gd name="connsiteY41" fmla="*/ 6353 h 9525"/>
                              <a:gd name="connsiteX42" fmla="*/ 2257 w 28575"/>
                              <a:gd name="connsiteY42" fmla="*/ 3172 h 9525"/>
                              <a:gd name="connsiteX43" fmla="*/ 2257 w 28575"/>
                              <a:gd name="connsiteY43" fmla="*/ 3172 h 9525"/>
                              <a:gd name="connsiteX44" fmla="*/ 2257 w 28575"/>
                              <a:gd name="connsiteY44" fmla="*/ 3172 h 9525"/>
                              <a:gd name="connsiteX45" fmla="*/ 2257 w 28575"/>
                              <a:gd name="connsiteY45" fmla="*/ 6353 h 9525"/>
                              <a:gd name="connsiteX46" fmla="*/ 3010 w 28575"/>
                              <a:gd name="connsiteY46" fmla="*/ 6353 h 9525"/>
                              <a:gd name="connsiteX47" fmla="*/ 3010 w 28575"/>
                              <a:gd name="connsiteY47" fmla="*/ 6353 h 9525"/>
                              <a:gd name="connsiteX48" fmla="*/ 3010 w 28575"/>
                              <a:gd name="connsiteY48" fmla="*/ 6353 h 9525"/>
                              <a:gd name="connsiteX49" fmla="*/ 3010 w 28575"/>
                              <a:gd name="connsiteY49" fmla="*/ 6353 h 9525"/>
                              <a:gd name="connsiteX50" fmla="*/ 3010 w 28575"/>
                              <a:gd name="connsiteY50" fmla="*/ 6353 h 9525"/>
                              <a:gd name="connsiteX51" fmla="*/ 3010 w 28575"/>
                              <a:gd name="connsiteY51" fmla="*/ 6353 h 9525"/>
                              <a:gd name="connsiteX52" fmla="*/ 3010 w 28575"/>
                              <a:gd name="connsiteY52" fmla="*/ 6353 h 9525"/>
                              <a:gd name="connsiteX53" fmla="*/ 3010 w 28575"/>
                              <a:gd name="connsiteY53" fmla="*/ 3172 h 9525"/>
                              <a:gd name="connsiteX54" fmla="*/ 3010 w 28575"/>
                              <a:gd name="connsiteY54" fmla="*/ 3172 h 9525"/>
                              <a:gd name="connsiteX55" fmla="*/ 3010 w 28575"/>
                              <a:gd name="connsiteY55" fmla="*/ 6353 h 9525"/>
                              <a:gd name="connsiteX56" fmla="*/ 3010 w 28575"/>
                              <a:gd name="connsiteY56" fmla="*/ 6353 h 9525"/>
                              <a:gd name="connsiteX57" fmla="*/ 3010 w 28575"/>
                              <a:gd name="connsiteY57" fmla="*/ 6353 h 9525"/>
                              <a:gd name="connsiteX58" fmla="*/ 3762 w 28575"/>
                              <a:gd name="connsiteY58" fmla="*/ 6353 h 9525"/>
                              <a:gd name="connsiteX59" fmla="*/ 3762 w 28575"/>
                              <a:gd name="connsiteY59" fmla="*/ 6353 h 9525"/>
                              <a:gd name="connsiteX60" fmla="*/ 3762 w 28575"/>
                              <a:gd name="connsiteY60" fmla="*/ 3172 h 9525"/>
                              <a:gd name="connsiteX61" fmla="*/ 3762 w 28575"/>
                              <a:gd name="connsiteY61" fmla="*/ 3172 h 9525"/>
                              <a:gd name="connsiteX62" fmla="*/ 3762 w 28575"/>
                              <a:gd name="connsiteY62" fmla="*/ 6353 h 9525"/>
                              <a:gd name="connsiteX63" fmla="*/ 3762 w 28575"/>
                              <a:gd name="connsiteY63" fmla="*/ 6353 h 9525"/>
                              <a:gd name="connsiteX64" fmla="*/ 3762 w 28575"/>
                              <a:gd name="connsiteY64" fmla="*/ 6353 h 9525"/>
                              <a:gd name="connsiteX65" fmla="*/ 3762 w 28575"/>
                              <a:gd name="connsiteY65" fmla="*/ 6353 h 9525"/>
                              <a:gd name="connsiteX66" fmla="*/ 3762 w 28575"/>
                              <a:gd name="connsiteY66" fmla="*/ 6353 h 9525"/>
                              <a:gd name="connsiteX67" fmla="*/ 3762 w 28575"/>
                              <a:gd name="connsiteY67" fmla="*/ 6353 h 9525"/>
                              <a:gd name="connsiteX68" fmla="*/ 3762 w 28575"/>
                              <a:gd name="connsiteY68" fmla="*/ 6353 h 9525"/>
                              <a:gd name="connsiteX69" fmla="*/ 3762 w 28575"/>
                              <a:gd name="connsiteY69" fmla="*/ 6353 h 9525"/>
                              <a:gd name="connsiteX70" fmla="*/ 3762 w 28575"/>
                              <a:gd name="connsiteY70" fmla="*/ 6353 h 9525"/>
                              <a:gd name="connsiteX71" fmla="*/ 3762 w 28575"/>
                              <a:gd name="connsiteY71" fmla="*/ 6353 h 9525"/>
                              <a:gd name="connsiteX72" fmla="*/ 4515 w 28575"/>
                              <a:gd name="connsiteY72" fmla="*/ 6353 h 9525"/>
                              <a:gd name="connsiteX73" fmla="*/ 4515 w 28575"/>
                              <a:gd name="connsiteY73" fmla="*/ 6353 h 9525"/>
                              <a:gd name="connsiteX74" fmla="*/ 4515 w 28575"/>
                              <a:gd name="connsiteY74" fmla="*/ 6353 h 9525"/>
                              <a:gd name="connsiteX75" fmla="*/ 4515 w 28575"/>
                              <a:gd name="connsiteY75" fmla="*/ 6353 h 9525"/>
                              <a:gd name="connsiteX76" fmla="*/ 4515 w 28575"/>
                              <a:gd name="connsiteY76" fmla="*/ 6353 h 9525"/>
                              <a:gd name="connsiteX77" fmla="*/ 4515 w 28575"/>
                              <a:gd name="connsiteY77" fmla="*/ 6353 h 9525"/>
                              <a:gd name="connsiteX78" fmla="*/ 4515 w 28575"/>
                              <a:gd name="connsiteY78" fmla="*/ 6353 h 9525"/>
                              <a:gd name="connsiteX79" fmla="*/ 4515 w 28575"/>
                              <a:gd name="connsiteY79" fmla="*/ 6353 h 9525"/>
                              <a:gd name="connsiteX80" fmla="*/ 4515 w 28575"/>
                              <a:gd name="connsiteY80" fmla="*/ 3172 h 9525"/>
                              <a:gd name="connsiteX81" fmla="*/ 4515 w 28575"/>
                              <a:gd name="connsiteY81" fmla="*/ 3172 h 9525"/>
                              <a:gd name="connsiteX82" fmla="*/ 4515 w 28575"/>
                              <a:gd name="connsiteY82" fmla="*/ 6353 h 9525"/>
                              <a:gd name="connsiteX83" fmla="*/ 4515 w 28575"/>
                              <a:gd name="connsiteY83" fmla="*/ 6353 h 9525"/>
                              <a:gd name="connsiteX84" fmla="*/ 4515 w 28575"/>
                              <a:gd name="connsiteY84" fmla="*/ 6353 h 9525"/>
                              <a:gd name="connsiteX85" fmla="*/ 4515 w 28575"/>
                              <a:gd name="connsiteY85" fmla="*/ 6353 h 9525"/>
                              <a:gd name="connsiteX86" fmla="*/ 4515 w 28575"/>
                              <a:gd name="connsiteY86" fmla="*/ 6353 h 9525"/>
                              <a:gd name="connsiteX87" fmla="*/ 4515 w 28575"/>
                              <a:gd name="connsiteY87" fmla="*/ 6353 h 9525"/>
                              <a:gd name="connsiteX88" fmla="*/ 4515 w 28575"/>
                              <a:gd name="connsiteY88" fmla="*/ 6353 h 9525"/>
                              <a:gd name="connsiteX89" fmla="*/ 4515 w 28575"/>
                              <a:gd name="connsiteY89" fmla="*/ 6353 h 9525"/>
                              <a:gd name="connsiteX90" fmla="*/ 5267 w 28575"/>
                              <a:gd name="connsiteY90" fmla="*/ 6353 h 9525"/>
                              <a:gd name="connsiteX91" fmla="*/ 5267 w 28575"/>
                              <a:gd name="connsiteY91" fmla="*/ 6353 h 9525"/>
                              <a:gd name="connsiteX92" fmla="*/ 5267 w 28575"/>
                              <a:gd name="connsiteY92" fmla="*/ 6353 h 9525"/>
                              <a:gd name="connsiteX93" fmla="*/ 5267 w 28575"/>
                              <a:gd name="connsiteY93" fmla="*/ 6353 h 9525"/>
                              <a:gd name="connsiteX94" fmla="*/ 5267 w 28575"/>
                              <a:gd name="connsiteY94" fmla="*/ 6353 h 9525"/>
                              <a:gd name="connsiteX95" fmla="*/ 5267 w 28575"/>
                              <a:gd name="connsiteY95" fmla="*/ 6353 h 9525"/>
                              <a:gd name="connsiteX96" fmla="*/ 5267 w 28575"/>
                              <a:gd name="connsiteY96" fmla="*/ 6353 h 9525"/>
                              <a:gd name="connsiteX97" fmla="*/ 5267 w 28575"/>
                              <a:gd name="connsiteY97" fmla="*/ 6353 h 9525"/>
                              <a:gd name="connsiteX98" fmla="*/ 5267 w 28575"/>
                              <a:gd name="connsiteY98" fmla="*/ 6353 h 9525"/>
                              <a:gd name="connsiteX99" fmla="*/ 5267 w 28575"/>
                              <a:gd name="connsiteY99" fmla="*/ 6353 h 9525"/>
                              <a:gd name="connsiteX100" fmla="*/ 5267 w 28575"/>
                              <a:gd name="connsiteY100" fmla="*/ 3172 h 9525"/>
                              <a:gd name="connsiteX101" fmla="*/ 5267 w 28575"/>
                              <a:gd name="connsiteY101" fmla="*/ 3172 h 9525"/>
                              <a:gd name="connsiteX102" fmla="*/ 6020 w 28575"/>
                              <a:gd name="connsiteY102" fmla="*/ 3172 h 9525"/>
                              <a:gd name="connsiteX103" fmla="*/ 6020 w 28575"/>
                              <a:gd name="connsiteY103" fmla="*/ 3172 h 9525"/>
                              <a:gd name="connsiteX104" fmla="*/ 6020 w 28575"/>
                              <a:gd name="connsiteY104" fmla="*/ 3172 h 9525"/>
                              <a:gd name="connsiteX105" fmla="*/ 6020 w 28575"/>
                              <a:gd name="connsiteY105" fmla="*/ 6353 h 9525"/>
                              <a:gd name="connsiteX106" fmla="*/ 6020 w 28575"/>
                              <a:gd name="connsiteY106" fmla="*/ 6353 h 9525"/>
                              <a:gd name="connsiteX107" fmla="*/ 6020 w 28575"/>
                              <a:gd name="connsiteY107" fmla="*/ 6353 h 9525"/>
                              <a:gd name="connsiteX108" fmla="*/ 6020 w 28575"/>
                              <a:gd name="connsiteY108" fmla="*/ 6353 h 9525"/>
                              <a:gd name="connsiteX109" fmla="*/ 6020 w 28575"/>
                              <a:gd name="connsiteY109" fmla="*/ 6353 h 9525"/>
                              <a:gd name="connsiteX110" fmla="*/ 6020 w 28575"/>
                              <a:gd name="connsiteY110" fmla="*/ 6353 h 9525"/>
                              <a:gd name="connsiteX111" fmla="*/ 6020 w 28575"/>
                              <a:gd name="connsiteY111" fmla="*/ 6353 h 9525"/>
                              <a:gd name="connsiteX112" fmla="*/ 6020 w 28575"/>
                              <a:gd name="connsiteY112" fmla="*/ 6353 h 9525"/>
                              <a:gd name="connsiteX113" fmla="*/ 6020 w 28575"/>
                              <a:gd name="connsiteY113" fmla="*/ 6353 h 9525"/>
                              <a:gd name="connsiteX114" fmla="*/ 6772 w 28575"/>
                              <a:gd name="connsiteY114" fmla="*/ 6353 h 9525"/>
                              <a:gd name="connsiteX115" fmla="*/ 6772 w 28575"/>
                              <a:gd name="connsiteY115" fmla="*/ 6353 h 9525"/>
                              <a:gd name="connsiteX116" fmla="*/ 6772 w 28575"/>
                              <a:gd name="connsiteY116" fmla="*/ 6353 h 9525"/>
                              <a:gd name="connsiteX117" fmla="*/ 6772 w 28575"/>
                              <a:gd name="connsiteY117" fmla="*/ 9525 h 9525"/>
                              <a:gd name="connsiteX118" fmla="*/ 6772 w 28575"/>
                              <a:gd name="connsiteY118" fmla="*/ 6353 h 9525"/>
                              <a:gd name="connsiteX119" fmla="*/ 6772 w 28575"/>
                              <a:gd name="connsiteY119" fmla="*/ 6353 h 9525"/>
                              <a:gd name="connsiteX120" fmla="*/ 6772 w 28575"/>
                              <a:gd name="connsiteY120" fmla="*/ 6353 h 9525"/>
                              <a:gd name="connsiteX121" fmla="*/ 6772 w 28575"/>
                              <a:gd name="connsiteY121" fmla="*/ 3172 h 9525"/>
                              <a:gd name="connsiteX122" fmla="*/ 6772 w 28575"/>
                              <a:gd name="connsiteY122" fmla="*/ 3172 h 9525"/>
                              <a:gd name="connsiteX123" fmla="*/ 6772 w 28575"/>
                              <a:gd name="connsiteY123" fmla="*/ 3172 h 9525"/>
                              <a:gd name="connsiteX124" fmla="*/ 6772 w 28575"/>
                              <a:gd name="connsiteY124" fmla="*/ 3172 h 9525"/>
                              <a:gd name="connsiteX125" fmla="*/ 6772 w 28575"/>
                              <a:gd name="connsiteY125" fmla="*/ 3172 h 9525"/>
                              <a:gd name="connsiteX126" fmla="*/ 7515 w 28575"/>
                              <a:gd name="connsiteY126" fmla="*/ 6353 h 9525"/>
                              <a:gd name="connsiteX127" fmla="*/ 7515 w 28575"/>
                              <a:gd name="connsiteY127" fmla="*/ 6353 h 9525"/>
                              <a:gd name="connsiteX128" fmla="*/ 7515 w 28575"/>
                              <a:gd name="connsiteY128" fmla="*/ 6353 h 9525"/>
                              <a:gd name="connsiteX129" fmla="*/ 7515 w 28575"/>
                              <a:gd name="connsiteY129" fmla="*/ 6353 h 9525"/>
                              <a:gd name="connsiteX130" fmla="*/ 7515 w 28575"/>
                              <a:gd name="connsiteY130" fmla="*/ 6353 h 9525"/>
                              <a:gd name="connsiteX131" fmla="*/ 7515 w 28575"/>
                              <a:gd name="connsiteY131" fmla="*/ 3172 h 9525"/>
                              <a:gd name="connsiteX132" fmla="*/ 7515 w 28575"/>
                              <a:gd name="connsiteY132" fmla="*/ 3172 h 9525"/>
                              <a:gd name="connsiteX133" fmla="*/ 7515 w 28575"/>
                              <a:gd name="connsiteY133" fmla="*/ 3172 h 9525"/>
                              <a:gd name="connsiteX134" fmla="*/ 7515 w 28575"/>
                              <a:gd name="connsiteY134" fmla="*/ 3172 h 9525"/>
                              <a:gd name="connsiteX135" fmla="*/ 7515 w 28575"/>
                              <a:gd name="connsiteY135" fmla="*/ 6353 h 9525"/>
                              <a:gd name="connsiteX136" fmla="*/ 7515 w 28575"/>
                              <a:gd name="connsiteY136" fmla="*/ 6353 h 9525"/>
                              <a:gd name="connsiteX137" fmla="*/ 7515 w 28575"/>
                              <a:gd name="connsiteY137" fmla="*/ 6353 h 9525"/>
                              <a:gd name="connsiteX138" fmla="*/ 8268 w 28575"/>
                              <a:gd name="connsiteY138" fmla="*/ 6353 h 9525"/>
                              <a:gd name="connsiteX139" fmla="*/ 8268 w 28575"/>
                              <a:gd name="connsiteY139" fmla="*/ 6353 h 9525"/>
                              <a:gd name="connsiteX140" fmla="*/ 8268 w 28575"/>
                              <a:gd name="connsiteY140" fmla="*/ 6353 h 9525"/>
                              <a:gd name="connsiteX141" fmla="*/ 8268 w 28575"/>
                              <a:gd name="connsiteY141" fmla="*/ 6353 h 9525"/>
                              <a:gd name="connsiteX142" fmla="*/ 8268 w 28575"/>
                              <a:gd name="connsiteY142" fmla="*/ 6353 h 9525"/>
                              <a:gd name="connsiteX143" fmla="*/ 8268 w 28575"/>
                              <a:gd name="connsiteY143" fmla="*/ 6353 h 9525"/>
                              <a:gd name="connsiteX144" fmla="*/ 8268 w 28575"/>
                              <a:gd name="connsiteY144" fmla="*/ 6353 h 9525"/>
                              <a:gd name="connsiteX145" fmla="*/ 8268 w 28575"/>
                              <a:gd name="connsiteY145" fmla="*/ 6353 h 9525"/>
                              <a:gd name="connsiteX146" fmla="*/ 8268 w 28575"/>
                              <a:gd name="connsiteY146" fmla="*/ 6353 h 9525"/>
                              <a:gd name="connsiteX147" fmla="*/ 8268 w 28575"/>
                              <a:gd name="connsiteY147" fmla="*/ 6353 h 9525"/>
                              <a:gd name="connsiteX148" fmla="*/ 8268 w 28575"/>
                              <a:gd name="connsiteY148" fmla="*/ 6353 h 9525"/>
                              <a:gd name="connsiteX149" fmla="*/ 8268 w 28575"/>
                              <a:gd name="connsiteY149" fmla="*/ 6353 h 9525"/>
                              <a:gd name="connsiteX150" fmla="*/ 8268 w 28575"/>
                              <a:gd name="connsiteY150" fmla="*/ 6353 h 9525"/>
                              <a:gd name="connsiteX151" fmla="*/ 8268 w 28575"/>
                              <a:gd name="connsiteY151" fmla="*/ 6353 h 9525"/>
                              <a:gd name="connsiteX152" fmla="*/ 9020 w 28575"/>
                              <a:gd name="connsiteY152" fmla="*/ 6353 h 9525"/>
                              <a:gd name="connsiteX153" fmla="*/ 9020 w 28575"/>
                              <a:gd name="connsiteY153" fmla="*/ 6353 h 9525"/>
                              <a:gd name="connsiteX154" fmla="*/ 9020 w 28575"/>
                              <a:gd name="connsiteY154" fmla="*/ 6353 h 9525"/>
                              <a:gd name="connsiteX155" fmla="*/ 9020 w 28575"/>
                              <a:gd name="connsiteY155" fmla="*/ 6353 h 9525"/>
                              <a:gd name="connsiteX156" fmla="*/ 9020 w 28575"/>
                              <a:gd name="connsiteY156" fmla="*/ 6353 h 9525"/>
                              <a:gd name="connsiteX157" fmla="*/ 9020 w 28575"/>
                              <a:gd name="connsiteY157" fmla="*/ 6353 h 9525"/>
                              <a:gd name="connsiteX158" fmla="*/ 9020 w 28575"/>
                              <a:gd name="connsiteY158" fmla="*/ 6353 h 9525"/>
                              <a:gd name="connsiteX159" fmla="*/ 9020 w 28575"/>
                              <a:gd name="connsiteY159" fmla="*/ 6353 h 9525"/>
                              <a:gd name="connsiteX160" fmla="*/ 9020 w 28575"/>
                              <a:gd name="connsiteY160" fmla="*/ 6353 h 9525"/>
                              <a:gd name="connsiteX161" fmla="*/ 9020 w 28575"/>
                              <a:gd name="connsiteY161" fmla="*/ 6353 h 9525"/>
                              <a:gd name="connsiteX162" fmla="*/ 9020 w 28575"/>
                              <a:gd name="connsiteY162" fmla="*/ 6353 h 9525"/>
                              <a:gd name="connsiteX163" fmla="*/ 9020 w 28575"/>
                              <a:gd name="connsiteY163" fmla="*/ 6353 h 9525"/>
                              <a:gd name="connsiteX164" fmla="*/ 9020 w 28575"/>
                              <a:gd name="connsiteY164" fmla="*/ 6353 h 9525"/>
                              <a:gd name="connsiteX165" fmla="*/ 9020 w 28575"/>
                              <a:gd name="connsiteY165" fmla="*/ 6353 h 9525"/>
                              <a:gd name="connsiteX166" fmla="*/ 9020 w 28575"/>
                              <a:gd name="connsiteY166" fmla="*/ 6353 h 9525"/>
                              <a:gd name="connsiteX167" fmla="*/ 9020 w 28575"/>
                              <a:gd name="connsiteY167" fmla="*/ 6353 h 9525"/>
                              <a:gd name="connsiteX168" fmla="*/ 9020 w 28575"/>
                              <a:gd name="connsiteY168" fmla="*/ 6353 h 9525"/>
                              <a:gd name="connsiteX169" fmla="*/ 9020 w 28575"/>
                              <a:gd name="connsiteY169" fmla="*/ 3172 h 9525"/>
                              <a:gd name="connsiteX170" fmla="*/ 9773 w 28575"/>
                              <a:gd name="connsiteY170" fmla="*/ 6353 h 9525"/>
                              <a:gd name="connsiteX171" fmla="*/ 9773 w 28575"/>
                              <a:gd name="connsiteY171" fmla="*/ 6353 h 9525"/>
                              <a:gd name="connsiteX172" fmla="*/ 9773 w 28575"/>
                              <a:gd name="connsiteY172" fmla="*/ 6353 h 9525"/>
                              <a:gd name="connsiteX173" fmla="*/ 9773 w 28575"/>
                              <a:gd name="connsiteY173" fmla="*/ 6353 h 9525"/>
                              <a:gd name="connsiteX174" fmla="*/ 9773 w 28575"/>
                              <a:gd name="connsiteY174" fmla="*/ 6353 h 9525"/>
                              <a:gd name="connsiteX175" fmla="*/ 9773 w 28575"/>
                              <a:gd name="connsiteY175" fmla="*/ 6353 h 9525"/>
                              <a:gd name="connsiteX176" fmla="*/ 9773 w 28575"/>
                              <a:gd name="connsiteY176" fmla="*/ 6353 h 9525"/>
                              <a:gd name="connsiteX177" fmla="*/ 9773 w 28575"/>
                              <a:gd name="connsiteY177" fmla="*/ 6353 h 9525"/>
                              <a:gd name="connsiteX178" fmla="*/ 9773 w 28575"/>
                              <a:gd name="connsiteY178" fmla="*/ 6353 h 9525"/>
                              <a:gd name="connsiteX179" fmla="*/ 9773 w 28575"/>
                              <a:gd name="connsiteY179" fmla="*/ 6353 h 9525"/>
                              <a:gd name="connsiteX180" fmla="*/ 9773 w 28575"/>
                              <a:gd name="connsiteY180" fmla="*/ 6353 h 9525"/>
                              <a:gd name="connsiteX181" fmla="*/ 9773 w 28575"/>
                              <a:gd name="connsiteY181" fmla="*/ 6353 h 9525"/>
                              <a:gd name="connsiteX182" fmla="*/ 10525 w 28575"/>
                              <a:gd name="connsiteY182" fmla="*/ 6353 h 9525"/>
                              <a:gd name="connsiteX183" fmla="*/ 10525 w 28575"/>
                              <a:gd name="connsiteY183" fmla="*/ 6353 h 9525"/>
                              <a:gd name="connsiteX184" fmla="*/ 10525 w 28575"/>
                              <a:gd name="connsiteY184" fmla="*/ 6353 h 9525"/>
                              <a:gd name="connsiteX185" fmla="*/ 10525 w 28575"/>
                              <a:gd name="connsiteY185" fmla="*/ 3172 h 9525"/>
                              <a:gd name="connsiteX186" fmla="*/ 10525 w 28575"/>
                              <a:gd name="connsiteY186" fmla="*/ 3172 h 9525"/>
                              <a:gd name="connsiteX187" fmla="*/ 10525 w 28575"/>
                              <a:gd name="connsiteY187" fmla="*/ 6353 h 9525"/>
                              <a:gd name="connsiteX188" fmla="*/ 10525 w 28575"/>
                              <a:gd name="connsiteY188" fmla="*/ 6353 h 9525"/>
                              <a:gd name="connsiteX189" fmla="*/ 10525 w 28575"/>
                              <a:gd name="connsiteY189" fmla="*/ 6353 h 9525"/>
                              <a:gd name="connsiteX190" fmla="*/ 10525 w 28575"/>
                              <a:gd name="connsiteY190" fmla="*/ 6353 h 9525"/>
                              <a:gd name="connsiteX191" fmla="*/ 10525 w 28575"/>
                              <a:gd name="connsiteY191" fmla="*/ 6353 h 9525"/>
                              <a:gd name="connsiteX192" fmla="*/ 10525 w 28575"/>
                              <a:gd name="connsiteY192" fmla="*/ 3172 h 9525"/>
                              <a:gd name="connsiteX193" fmla="*/ 10525 w 28575"/>
                              <a:gd name="connsiteY193" fmla="*/ 0 h 9525"/>
                              <a:gd name="connsiteX194" fmla="*/ 11278 w 28575"/>
                              <a:gd name="connsiteY194" fmla="*/ 3172 h 9525"/>
                              <a:gd name="connsiteX195" fmla="*/ 11278 w 28575"/>
                              <a:gd name="connsiteY195" fmla="*/ 3172 h 9525"/>
                              <a:gd name="connsiteX196" fmla="*/ 11278 w 28575"/>
                              <a:gd name="connsiteY196" fmla="*/ 3172 h 9525"/>
                              <a:gd name="connsiteX197" fmla="*/ 11278 w 28575"/>
                              <a:gd name="connsiteY197" fmla="*/ 6353 h 9525"/>
                              <a:gd name="connsiteX198" fmla="*/ 11278 w 28575"/>
                              <a:gd name="connsiteY198" fmla="*/ 6353 h 9525"/>
                              <a:gd name="connsiteX199" fmla="*/ 11278 w 28575"/>
                              <a:gd name="connsiteY199" fmla="*/ 6353 h 9525"/>
                              <a:gd name="connsiteX200" fmla="*/ 11278 w 28575"/>
                              <a:gd name="connsiteY200" fmla="*/ 6353 h 9525"/>
                              <a:gd name="connsiteX201" fmla="*/ 11278 w 28575"/>
                              <a:gd name="connsiteY201" fmla="*/ 9525 h 9525"/>
                              <a:gd name="connsiteX202" fmla="*/ 11278 w 28575"/>
                              <a:gd name="connsiteY202" fmla="*/ 6353 h 9525"/>
                              <a:gd name="connsiteX203" fmla="*/ 11278 w 28575"/>
                              <a:gd name="connsiteY203" fmla="*/ 6353 h 9525"/>
                              <a:gd name="connsiteX204" fmla="*/ 11278 w 28575"/>
                              <a:gd name="connsiteY204" fmla="*/ 6353 h 9525"/>
                              <a:gd name="connsiteX205" fmla="*/ 11278 w 28575"/>
                              <a:gd name="connsiteY205" fmla="*/ 6353 h 9525"/>
                              <a:gd name="connsiteX206" fmla="*/ 12030 w 28575"/>
                              <a:gd name="connsiteY206" fmla="*/ 6353 h 9525"/>
                              <a:gd name="connsiteX207" fmla="*/ 12030 w 28575"/>
                              <a:gd name="connsiteY207" fmla="*/ 6353 h 9525"/>
                              <a:gd name="connsiteX208" fmla="*/ 12030 w 28575"/>
                              <a:gd name="connsiteY208" fmla="*/ 3172 h 9525"/>
                              <a:gd name="connsiteX209" fmla="*/ 12030 w 28575"/>
                              <a:gd name="connsiteY209" fmla="*/ 6353 h 9525"/>
                              <a:gd name="connsiteX210" fmla="*/ 12030 w 28575"/>
                              <a:gd name="connsiteY210" fmla="*/ 6353 h 9525"/>
                              <a:gd name="connsiteX211" fmla="*/ 12030 w 28575"/>
                              <a:gd name="connsiteY211" fmla="*/ 3172 h 9525"/>
                              <a:gd name="connsiteX212" fmla="*/ 12030 w 28575"/>
                              <a:gd name="connsiteY212" fmla="*/ 3172 h 9525"/>
                              <a:gd name="connsiteX213" fmla="*/ 12030 w 28575"/>
                              <a:gd name="connsiteY213" fmla="*/ 3172 h 9525"/>
                              <a:gd name="connsiteX214" fmla="*/ 12030 w 28575"/>
                              <a:gd name="connsiteY214" fmla="*/ 3172 h 9525"/>
                              <a:gd name="connsiteX215" fmla="*/ 12030 w 28575"/>
                              <a:gd name="connsiteY215" fmla="*/ 6353 h 9525"/>
                              <a:gd name="connsiteX216" fmla="*/ 12030 w 28575"/>
                              <a:gd name="connsiteY216" fmla="*/ 6353 h 9525"/>
                              <a:gd name="connsiteX217" fmla="*/ 12030 w 28575"/>
                              <a:gd name="connsiteY217" fmla="*/ 6353 h 9525"/>
                              <a:gd name="connsiteX218" fmla="*/ 12030 w 28575"/>
                              <a:gd name="connsiteY218" fmla="*/ 6353 h 9525"/>
                              <a:gd name="connsiteX219" fmla="*/ 12030 w 28575"/>
                              <a:gd name="connsiteY219" fmla="*/ 3172 h 9525"/>
                              <a:gd name="connsiteX220" fmla="*/ 12783 w 28575"/>
                              <a:gd name="connsiteY220" fmla="*/ 3172 h 9525"/>
                              <a:gd name="connsiteX221" fmla="*/ 12783 w 28575"/>
                              <a:gd name="connsiteY221" fmla="*/ 3172 h 9525"/>
                              <a:gd name="connsiteX222" fmla="*/ 12783 w 28575"/>
                              <a:gd name="connsiteY222" fmla="*/ 3172 h 9525"/>
                              <a:gd name="connsiteX223" fmla="*/ 12783 w 28575"/>
                              <a:gd name="connsiteY223" fmla="*/ 3172 h 9525"/>
                              <a:gd name="connsiteX224" fmla="*/ 12783 w 28575"/>
                              <a:gd name="connsiteY224" fmla="*/ 6353 h 9525"/>
                              <a:gd name="connsiteX225" fmla="*/ 12783 w 28575"/>
                              <a:gd name="connsiteY225" fmla="*/ 6353 h 9525"/>
                              <a:gd name="connsiteX226" fmla="*/ 12783 w 28575"/>
                              <a:gd name="connsiteY226" fmla="*/ 6353 h 9525"/>
                              <a:gd name="connsiteX227" fmla="*/ 12783 w 28575"/>
                              <a:gd name="connsiteY227" fmla="*/ 6353 h 9525"/>
                              <a:gd name="connsiteX228" fmla="*/ 12783 w 28575"/>
                              <a:gd name="connsiteY228" fmla="*/ 3172 h 9525"/>
                              <a:gd name="connsiteX229" fmla="*/ 12783 w 28575"/>
                              <a:gd name="connsiteY229" fmla="*/ 3172 h 9525"/>
                              <a:gd name="connsiteX230" fmla="*/ 12783 w 28575"/>
                              <a:gd name="connsiteY230" fmla="*/ 6353 h 9525"/>
                              <a:gd name="connsiteX231" fmla="*/ 12783 w 28575"/>
                              <a:gd name="connsiteY231" fmla="*/ 6353 h 9525"/>
                              <a:gd name="connsiteX232" fmla="*/ 13535 w 28575"/>
                              <a:gd name="connsiteY232" fmla="*/ 6353 h 9525"/>
                              <a:gd name="connsiteX233" fmla="*/ 13535 w 28575"/>
                              <a:gd name="connsiteY233" fmla="*/ 6353 h 9525"/>
                              <a:gd name="connsiteX234" fmla="*/ 13535 w 28575"/>
                              <a:gd name="connsiteY234" fmla="*/ 6353 h 9525"/>
                              <a:gd name="connsiteX235" fmla="*/ 13535 w 28575"/>
                              <a:gd name="connsiteY235" fmla="*/ 6353 h 9525"/>
                              <a:gd name="connsiteX236" fmla="*/ 13535 w 28575"/>
                              <a:gd name="connsiteY236" fmla="*/ 6353 h 9525"/>
                              <a:gd name="connsiteX237" fmla="*/ 13535 w 28575"/>
                              <a:gd name="connsiteY237" fmla="*/ 3172 h 9525"/>
                              <a:gd name="connsiteX238" fmla="*/ 13535 w 28575"/>
                              <a:gd name="connsiteY238" fmla="*/ 3172 h 9525"/>
                              <a:gd name="connsiteX239" fmla="*/ 13535 w 28575"/>
                              <a:gd name="connsiteY239" fmla="*/ 3172 h 9525"/>
                              <a:gd name="connsiteX240" fmla="*/ 13535 w 28575"/>
                              <a:gd name="connsiteY240" fmla="*/ 3172 h 9525"/>
                              <a:gd name="connsiteX241" fmla="*/ 13535 w 28575"/>
                              <a:gd name="connsiteY241" fmla="*/ 6353 h 9525"/>
                              <a:gd name="connsiteX242" fmla="*/ 13535 w 28575"/>
                              <a:gd name="connsiteY242" fmla="*/ 6353 h 9525"/>
                              <a:gd name="connsiteX243" fmla="*/ 13535 w 28575"/>
                              <a:gd name="connsiteY243" fmla="*/ 6353 h 9525"/>
                              <a:gd name="connsiteX244" fmla="*/ 14288 w 28575"/>
                              <a:gd name="connsiteY244" fmla="*/ 3172 h 9525"/>
                              <a:gd name="connsiteX245" fmla="*/ 14288 w 28575"/>
                              <a:gd name="connsiteY245" fmla="*/ 3172 h 9525"/>
                              <a:gd name="connsiteX246" fmla="*/ 14288 w 28575"/>
                              <a:gd name="connsiteY246" fmla="*/ 3172 h 9525"/>
                              <a:gd name="connsiteX247" fmla="*/ 14288 w 28575"/>
                              <a:gd name="connsiteY247" fmla="*/ 3172 h 9525"/>
                              <a:gd name="connsiteX248" fmla="*/ 14288 w 28575"/>
                              <a:gd name="connsiteY248" fmla="*/ 3172 h 9525"/>
                              <a:gd name="connsiteX249" fmla="*/ 14288 w 28575"/>
                              <a:gd name="connsiteY249" fmla="*/ 3172 h 9525"/>
                              <a:gd name="connsiteX250" fmla="*/ 14288 w 28575"/>
                              <a:gd name="connsiteY250" fmla="*/ 3172 h 9525"/>
                              <a:gd name="connsiteX251" fmla="*/ 14288 w 28575"/>
                              <a:gd name="connsiteY251" fmla="*/ 6353 h 9525"/>
                              <a:gd name="connsiteX252" fmla="*/ 14288 w 28575"/>
                              <a:gd name="connsiteY252" fmla="*/ 6353 h 9525"/>
                              <a:gd name="connsiteX253" fmla="*/ 14288 w 28575"/>
                              <a:gd name="connsiteY253" fmla="*/ 6353 h 9525"/>
                              <a:gd name="connsiteX254" fmla="*/ 14288 w 28575"/>
                              <a:gd name="connsiteY254" fmla="*/ 6353 h 9525"/>
                              <a:gd name="connsiteX255" fmla="*/ 14288 w 28575"/>
                              <a:gd name="connsiteY255" fmla="*/ 6353 h 9525"/>
                              <a:gd name="connsiteX256" fmla="*/ 14288 w 28575"/>
                              <a:gd name="connsiteY256" fmla="*/ 6353 h 9525"/>
                              <a:gd name="connsiteX257" fmla="*/ 14288 w 28575"/>
                              <a:gd name="connsiteY257" fmla="*/ 6353 h 9525"/>
                              <a:gd name="connsiteX258" fmla="*/ 14288 w 28575"/>
                              <a:gd name="connsiteY258" fmla="*/ 6353 h 9525"/>
                              <a:gd name="connsiteX259" fmla="*/ 14288 w 28575"/>
                              <a:gd name="connsiteY259" fmla="*/ 6353 h 9525"/>
                              <a:gd name="connsiteX260" fmla="*/ 14288 w 28575"/>
                              <a:gd name="connsiteY260" fmla="*/ 6353 h 9525"/>
                              <a:gd name="connsiteX261" fmla="*/ 14288 w 28575"/>
                              <a:gd name="connsiteY261" fmla="*/ 6353 h 9525"/>
                              <a:gd name="connsiteX262" fmla="*/ 15040 w 28575"/>
                              <a:gd name="connsiteY262" fmla="*/ 6353 h 9525"/>
                              <a:gd name="connsiteX263" fmla="*/ 15040 w 28575"/>
                              <a:gd name="connsiteY263" fmla="*/ 6353 h 9525"/>
                              <a:gd name="connsiteX264" fmla="*/ 15040 w 28575"/>
                              <a:gd name="connsiteY264" fmla="*/ 6353 h 9525"/>
                              <a:gd name="connsiteX265" fmla="*/ 15040 w 28575"/>
                              <a:gd name="connsiteY265" fmla="*/ 9525 h 9525"/>
                              <a:gd name="connsiteX266" fmla="*/ 15040 w 28575"/>
                              <a:gd name="connsiteY266" fmla="*/ 6353 h 9525"/>
                              <a:gd name="connsiteX267" fmla="*/ 15040 w 28575"/>
                              <a:gd name="connsiteY267" fmla="*/ 6353 h 9525"/>
                              <a:gd name="connsiteX268" fmla="*/ 15040 w 28575"/>
                              <a:gd name="connsiteY268" fmla="*/ 3172 h 9525"/>
                              <a:gd name="connsiteX269" fmla="*/ 15040 w 28575"/>
                              <a:gd name="connsiteY269" fmla="*/ 3172 h 9525"/>
                              <a:gd name="connsiteX270" fmla="*/ 15040 w 28575"/>
                              <a:gd name="connsiteY270" fmla="*/ 3172 h 9525"/>
                              <a:gd name="connsiteX271" fmla="*/ 15040 w 28575"/>
                              <a:gd name="connsiteY271" fmla="*/ 6353 h 9525"/>
                              <a:gd name="connsiteX272" fmla="*/ 15040 w 28575"/>
                              <a:gd name="connsiteY272" fmla="*/ 6353 h 9525"/>
                              <a:gd name="connsiteX273" fmla="*/ 15040 w 28575"/>
                              <a:gd name="connsiteY273" fmla="*/ 6353 h 9525"/>
                              <a:gd name="connsiteX274" fmla="*/ 15792 w 28575"/>
                              <a:gd name="connsiteY274" fmla="*/ 6353 h 9525"/>
                              <a:gd name="connsiteX275" fmla="*/ 15792 w 28575"/>
                              <a:gd name="connsiteY275" fmla="*/ 6353 h 9525"/>
                              <a:gd name="connsiteX276" fmla="*/ 15792 w 28575"/>
                              <a:gd name="connsiteY276" fmla="*/ 6353 h 9525"/>
                              <a:gd name="connsiteX277" fmla="*/ 15792 w 28575"/>
                              <a:gd name="connsiteY277" fmla="*/ 3172 h 9525"/>
                              <a:gd name="connsiteX278" fmla="*/ 15792 w 28575"/>
                              <a:gd name="connsiteY278" fmla="*/ 3172 h 9525"/>
                              <a:gd name="connsiteX279" fmla="*/ 15792 w 28575"/>
                              <a:gd name="connsiteY279" fmla="*/ 6353 h 9525"/>
                              <a:gd name="connsiteX280" fmla="*/ 15792 w 28575"/>
                              <a:gd name="connsiteY280" fmla="*/ 6353 h 9525"/>
                              <a:gd name="connsiteX281" fmla="*/ 15792 w 28575"/>
                              <a:gd name="connsiteY281" fmla="*/ 6353 h 9525"/>
                              <a:gd name="connsiteX282" fmla="*/ 15792 w 28575"/>
                              <a:gd name="connsiteY282" fmla="*/ 6353 h 9525"/>
                              <a:gd name="connsiteX283" fmla="*/ 15792 w 28575"/>
                              <a:gd name="connsiteY283" fmla="*/ 6353 h 9525"/>
                              <a:gd name="connsiteX284" fmla="*/ 15792 w 28575"/>
                              <a:gd name="connsiteY284" fmla="*/ 6353 h 9525"/>
                              <a:gd name="connsiteX285" fmla="*/ 15792 w 28575"/>
                              <a:gd name="connsiteY285" fmla="*/ 6353 h 9525"/>
                              <a:gd name="connsiteX286" fmla="*/ 15792 w 28575"/>
                              <a:gd name="connsiteY286" fmla="*/ 6353 h 9525"/>
                              <a:gd name="connsiteX287" fmla="*/ 15792 w 28575"/>
                              <a:gd name="connsiteY287" fmla="*/ 3172 h 9525"/>
                              <a:gd name="connsiteX288" fmla="*/ 16545 w 28575"/>
                              <a:gd name="connsiteY288" fmla="*/ 3172 h 9525"/>
                              <a:gd name="connsiteX289" fmla="*/ 16545 w 28575"/>
                              <a:gd name="connsiteY289" fmla="*/ 6353 h 9525"/>
                              <a:gd name="connsiteX290" fmla="*/ 16545 w 28575"/>
                              <a:gd name="connsiteY290" fmla="*/ 6353 h 9525"/>
                              <a:gd name="connsiteX291" fmla="*/ 16545 w 28575"/>
                              <a:gd name="connsiteY291" fmla="*/ 6353 h 9525"/>
                              <a:gd name="connsiteX292" fmla="*/ 16545 w 28575"/>
                              <a:gd name="connsiteY292" fmla="*/ 6353 h 9525"/>
                              <a:gd name="connsiteX293" fmla="*/ 16545 w 28575"/>
                              <a:gd name="connsiteY293" fmla="*/ 3172 h 9525"/>
                              <a:gd name="connsiteX294" fmla="*/ 16545 w 28575"/>
                              <a:gd name="connsiteY294" fmla="*/ 3172 h 9525"/>
                              <a:gd name="connsiteX295" fmla="*/ 16545 w 28575"/>
                              <a:gd name="connsiteY295" fmla="*/ 3172 h 9525"/>
                              <a:gd name="connsiteX296" fmla="*/ 16545 w 28575"/>
                              <a:gd name="connsiteY296" fmla="*/ 3172 h 9525"/>
                              <a:gd name="connsiteX297" fmla="*/ 16545 w 28575"/>
                              <a:gd name="connsiteY297" fmla="*/ 6353 h 9525"/>
                              <a:gd name="connsiteX298" fmla="*/ 16545 w 28575"/>
                              <a:gd name="connsiteY298" fmla="*/ 3172 h 9525"/>
                              <a:gd name="connsiteX299" fmla="*/ 16545 w 28575"/>
                              <a:gd name="connsiteY299" fmla="*/ 3172 h 9525"/>
                              <a:gd name="connsiteX300" fmla="*/ 17297 w 28575"/>
                              <a:gd name="connsiteY300" fmla="*/ 6353 h 9525"/>
                              <a:gd name="connsiteX301" fmla="*/ 17297 w 28575"/>
                              <a:gd name="connsiteY301" fmla="*/ 3172 h 9525"/>
                              <a:gd name="connsiteX302" fmla="*/ 17297 w 28575"/>
                              <a:gd name="connsiteY302" fmla="*/ 3172 h 9525"/>
                              <a:gd name="connsiteX303" fmla="*/ 17297 w 28575"/>
                              <a:gd name="connsiteY303" fmla="*/ 3172 h 9525"/>
                              <a:gd name="connsiteX304" fmla="*/ 17297 w 28575"/>
                              <a:gd name="connsiteY304" fmla="*/ 0 h 9525"/>
                              <a:gd name="connsiteX305" fmla="*/ 17297 w 28575"/>
                              <a:gd name="connsiteY305" fmla="*/ 3172 h 9525"/>
                              <a:gd name="connsiteX306" fmla="*/ 17297 w 28575"/>
                              <a:gd name="connsiteY306" fmla="*/ 6353 h 9525"/>
                              <a:gd name="connsiteX307" fmla="*/ 17297 w 28575"/>
                              <a:gd name="connsiteY307" fmla="*/ 6353 h 9525"/>
                              <a:gd name="connsiteX308" fmla="*/ 17297 w 28575"/>
                              <a:gd name="connsiteY308" fmla="*/ 6353 h 9525"/>
                              <a:gd name="connsiteX309" fmla="*/ 17297 w 28575"/>
                              <a:gd name="connsiteY309" fmla="*/ 6353 h 9525"/>
                              <a:gd name="connsiteX310" fmla="*/ 17297 w 28575"/>
                              <a:gd name="connsiteY310" fmla="*/ 6353 h 9525"/>
                              <a:gd name="connsiteX311" fmla="*/ 17297 w 28575"/>
                              <a:gd name="connsiteY311" fmla="*/ 6353 h 9525"/>
                              <a:gd name="connsiteX312" fmla="*/ 18050 w 28575"/>
                              <a:gd name="connsiteY312" fmla="*/ 6353 h 9525"/>
                              <a:gd name="connsiteX313" fmla="*/ 18050 w 28575"/>
                              <a:gd name="connsiteY313" fmla="*/ 9525 h 9525"/>
                              <a:gd name="connsiteX314" fmla="*/ 18050 w 28575"/>
                              <a:gd name="connsiteY314" fmla="*/ 9525 h 9525"/>
                              <a:gd name="connsiteX315" fmla="*/ 18050 w 28575"/>
                              <a:gd name="connsiteY315" fmla="*/ 9525 h 9525"/>
                              <a:gd name="connsiteX316" fmla="*/ 18050 w 28575"/>
                              <a:gd name="connsiteY316" fmla="*/ 6353 h 9525"/>
                              <a:gd name="connsiteX317" fmla="*/ 18050 w 28575"/>
                              <a:gd name="connsiteY317" fmla="*/ 6353 h 9525"/>
                              <a:gd name="connsiteX318" fmla="*/ 18050 w 28575"/>
                              <a:gd name="connsiteY318" fmla="*/ 6353 h 9525"/>
                              <a:gd name="connsiteX319" fmla="*/ 18050 w 28575"/>
                              <a:gd name="connsiteY319" fmla="*/ 6353 h 9525"/>
                              <a:gd name="connsiteX320" fmla="*/ 18050 w 28575"/>
                              <a:gd name="connsiteY320" fmla="*/ 6353 h 9525"/>
                              <a:gd name="connsiteX321" fmla="*/ 18050 w 28575"/>
                              <a:gd name="connsiteY321" fmla="*/ 6353 h 9525"/>
                              <a:gd name="connsiteX322" fmla="*/ 18050 w 28575"/>
                              <a:gd name="connsiteY322" fmla="*/ 6353 h 9525"/>
                              <a:gd name="connsiteX323" fmla="*/ 18050 w 28575"/>
                              <a:gd name="connsiteY323" fmla="*/ 6353 h 9525"/>
                              <a:gd name="connsiteX324" fmla="*/ 18802 w 28575"/>
                              <a:gd name="connsiteY324" fmla="*/ 6353 h 9525"/>
                              <a:gd name="connsiteX325" fmla="*/ 18802 w 28575"/>
                              <a:gd name="connsiteY325" fmla="*/ 6353 h 9525"/>
                              <a:gd name="connsiteX326" fmla="*/ 18802 w 28575"/>
                              <a:gd name="connsiteY326" fmla="*/ 6353 h 9525"/>
                              <a:gd name="connsiteX327" fmla="*/ 18802 w 28575"/>
                              <a:gd name="connsiteY327" fmla="*/ 6353 h 9525"/>
                              <a:gd name="connsiteX328" fmla="*/ 18802 w 28575"/>
                              <a:gd name="connsiteY328" fmla="*/ 3172 h 9525"/>
                              <a:gd name="connsiteX329" fmla="*/ 18802 w 28575"/>
                              <a:gd name="connsiteY329" fmla="*/ 0 h 9525"/>
                              <a:gd name="connsiteX330" fmla="*/ 18802 w 28575"/>
                              <a:gd name="connsiteY330" fmla="*/ 3172 h 9525"/>
                              <a:gd name="connsiteX331" fmla="*/ 18802 w 28575"/>
                              <a:gd name="connsiteY331" fmla="*/ 6353 h 9525"/>
                              <a:gd name="connsiteX332" fmla="*/ 18802 w 28575"/>
                              <a:gd name="connsiteY332" fmla="*/ 6353 h 9525"/>
                              <a:gd name="connsiteX333" fmla="*/ 18802 w 28575"/>
                              <a:gd name="connsiteY333" fmla="*/ 6353 h 9525"/>
                              <a:gd name="connsiteX334" fmla="*/ 18802 w 28575"/>
                              <a:gd name="connsiteY334" fmla="*/ 6353 h 9525"/>
                              <a:gd name="connsiteX335" fmla="*/ 18802 w 28575"/>
                              <a:gd name="connsiteY335" fmla="*/ 6353 h 9525"/>
                              <a:gd name="connsiteX336" fmla="*/ 18802 w 28575"/>
                              <a:gd name="connsiteY336" fmla="*/ 6353 h 9525"/>
                              <a:gd name="connsiteX337" fmla="*/ 18802 w 28575"/>
                              <a:gd name="connsiteY337" fmla="*/ 6353 h 9525"/>
                              <a:gd name="connsiteX338" fmla="*/ 18802 w 28575"/>
                              <a:gd name="connsiteY338" fmla="*/ 6353 h 9525"/>
                              <a:gd name="connsiteX339" fmla="*/ 18802 w 28575"/>
                              <a:gd name="connsiteY339" fmla="*/ 6353 h 9525"/>
                              <a:gd name="connsiteX340" fmla="*/ 18802 w 28575"/>
                              <a:gd name="connsiteY340" fmla="*/ 6353 h 9525"/>
                              <a:gd name="connsiteX341" fmla="*/ 18802 w 28575"/>
                              <a:gd name="connsiteY341" fmla="*/ 6353 h 9525"/>
                              <a:gd name="connsiteX342" fmla="*/ 19555 w 28575"/>
                              <a:gd name="connsiteY342" fmla="*/ 6353 h 9525"/>
                              <a:gd name="connsiteX343" fmla="*/ 19555 w 28575"/>
                              <a:gd name="connsiteY343" fmla="*/ 6353 h 9525"/>
                              <a:gd name="connsiteX344" fmla="*/ 19555 w 28575"/>
                              <a:gd name="connsiteY344" fmla="*/ 6353 h 9525"/>
                              <a:gd name="connsiteX345" fmla="*/ 19555 w 28575"/>
                              <a:gd name="connsiteY345" fmla="*/ 6353 h 9525"/>
                              <a:gd name="connsiteX346" fmla="*/ 19555 w 28575"/>
                              <a:gd name="connsiteY346" fmla="*/ 6353 h 9525"/>
                              <a:gd name="connsiteX347" fmla="*/ 19555 w 28575"/>
                              <a:gd name="connsiteY347" fmla="*/ 6353 h 9525"/>
                              <a:gd name="connsiteX348" fmla="*/ 19555 w 28575"/>
                              <a:gd name="connsiteY348" fmla="*/ 6353 h 9525"/>
                              <a:gd name="connsiteX349" fmla="*/ 19555 w 28575"/>
                              <a:gd name="connsiteY349" fmla="*/ 6353 h 9525"/>
                              <a:gd name="connsiteX350" fmla="*/ 19555 w 28575"/>
                              <a:gd name="connsiteY350" fmla="*/ 6353 h 9525"/>
                              <a:gd name="connsiteX351" fmla="*/ 19555 w 28575"/>
                              <a:gd name="connsiteY351" fmla="*/ 6353 h 9525"/>
                              <a:gd name="connsiteX352" fmla="*/ 19555 w 28575"/>
                              <a:gd name="connsiteY352" fmla="*/ 6353 h 9525"/>
                              <a:gd name="connsiteX353" fmla="*/ 19555 w 28575"/>
                              <a:gd name="connsiteY353" fmla="*/ 6353 h 9525"/>
                              <a:gd name="connsiteX354" fmla="*/ 19555 w 28575"/>
                              <a:gd name="connsiteY354" fmla="*/ 6353 h 9525"/>
                              <a:gd name="connsiteX355" fmla="*/ 19555 w 28575"/>
                              <a:gd name="connsiteY355" fmla="*/ 6353 h 9525"/>
                              <a:gd name="connsiteX356" fmla="*/ 20307 w 28575"/>
                              <a:gd name="connsiteY356" fmla="*/ 6353 h 9525"/>
                              <a:gd name="connsiteX357" fmla="*/ 20307 w 28575"/>
                              <a:gd name="connsiteY357" fmla="*/ 6353 h 9525"/>
                              <a:gd name="connsiteX358" fmla="*/ 20307 w 28575"/>
                              <a:gd name="connsiteY358" fmla="*/ 6353 h 9525"/>
                              <a:gd name="connsiteX359" fmla="*/ 20307 w 28575"/>
                              <a:gd name="connsiteY359" fmla="*/ 3172 h 9525"/>
                              <a:gd name="connsiteX360" fmla="*/ 20307 w 28575"/>
                              <a:gd name="connsiteY360" fmla="*/ 3172 h 9525"/>
                              <a:gd name="connsiteX361" fmla="*/ 20307 w 28575"/>
                              <a:gd name="connsiteY361" fmla="*/ 6353 h 9525"/>
                              <a:gd name="connsiteX362" fmla="*/ 20307 w 28575"/>
                              <a:gd name="connsiteY362" fmla="*/ 6353 h 9525"/>
                              <a:gd name="connsiteX363" fmla="*/ 20307 w 28575"/>
                              <a:gd name="connsiteY363" fmla="*/ 6353 h 9525"/>
                              <a:gd name="connsiteX364" fmla="*/ 20307 w 28575"/>
                              <a:gd name="connsiteY364" fmla="*/ 6353 h 9525"/>
                              <a:gd name="connsiteX365" fmla="*/ 20307 w 28575"/>
                              <a:gd name="connsiteY365" fmla="*/ 6353 h 9525"/>
                              <a:gd name="connsiteX366" fmla="*/ 20307 w 28575"/>
                              <a:gd name="connsiteY366" fmla="*/ 6353 h 9525"/>
                              <a:gd name="connsiteX367" fmla="*/ 20307 w 28575"/>
                              <a:gd name="connsiteY367" fmla="*/ 6353 h 9525"/>
                              <a:gd name="connsiteX368" fmla="*/ 21060 w 28575"/>
                              <a:gd name="connsiteY368" fmla="*/ 6353 h 9525"/>
                              <a:gd name="connsiteX369" fmla="*/ 21060 w 28575"/>
                              <a:gd name="connsiteY369" fmla="*/ 6353 h 9525"/>
                              <a:gd name="connsiteX370" fmla="*/ 21060 w 28575"/>
                              <a:gd name="connsiteY370" fmla="*/ 6353 h 9525"/>
                              <a:gd name="connsiteX371" fmla="*/ 21060 w 28575"/>
                              <a:gd name="connsiteY371" fmla="*/ 6353 h 9525"/>
                              <a:gd name="connsiteX372" fmla="*/ 21060 w 28575"/>
                              <a:gd name="connsiteY372" fmla="*/ 3172 h 9525"/>
                              <a:gd name="connsiteX373" fmla="*/ 21060 w 28575"/>
                              <a:gd name="connsiteY373" fmla="*/ 3172 h 9525"/>
                              <a:gd name="connsiteX374" fmla="*/ 21060 w 28575"/>
                              <a:gd name="connsiteY374" fmla="*/ 3172 h 9525"/>
                              <a:gd name="connsiteX375" fmla="*/ 21060 w 28575"/>
                              <a:gd name="connsiteY375" fmla="*/ 3172 h 9525"/>
                              <a:gd name="connsiteX376" fmla="*/ 21060 w 28575"/>
                              <a:gd name="connsiteY376" fmla="*/ 3172 h 9525"/>
                              <a:gd name="connsiteX377" fmla="*/ 21060 w 28575"/>
                              <a:gd name="connsiteY377" fmla="*/ 3172 h 9525"/>
                              <a:gd name="connsiteX378" fmla="*/ 21060 w 28575"/>
                              <a:gd name="connsiteY378" fmla="*/ 3172 h 9525"/>
                              <a:gd name="connsiteX379" fmla="*/ 21060 w 28575"/>
                              <a:gd name="connsiteY379" fmla="*/ 6353 h 9525"/>
                              <a:gd name="connsiteX380" fmla="*/ 21803 w 28575"/>
                              <a:gd name="connsiteY380" fmla="*/ 6353 h 9525"/>
                              <a:gd name="connsiteX381" fmla="*/ 21803 w 28575"/>
                              <a:gd name="connsiteY381" fmla="*/ 6353 h 9525"/>
                              <a:gd name="connsiteX382" fmla="*/ 21803 w 28575"/>
                              <a:gd name="connsiteY382" fmla="*/ 3172 h 9525"/>
                              <a:gd name="connsiteX383" fmla="*/ 21803 w 28575"/>
                              <a:gd name="connsiteY383" fmla="*/ 3172 h 9525"/>
                              <a:gd name="connsiteX384" fmla="*/ 21803 w 28575"/>
                              <a:gd name="connsiteY384" fmla="*/ 3172 h 9525"/>
                              <a:gd name="connsiteX385" fmla="*/ 21803 w 28575"/>
                              <a:gd name="connsiteY385" fmla="*/ 6353 h 9525"/>
                              <a:gd name="connsiteX386" fmla="*/ 21803 w 28575"/>
                              <a:gd name="connsiteY386" fmla="*/ 6353 h 9525"/>
                              <a:gd name="connsiteX387" fmla="*/ 21803 w 28575"/>
                              <a:gd name="connsiteY387" fmla="*/ 6353 h 9525"/>
                              <a:gd name="connsiteX388" fmla="*/ 21803 w 28575"/>
                              <a:gd name="connsiteY388" fmla="*/ 6353 h 9525"/>
                              <a:gd name="connsiteX389" fmla="*/ 21803 w 28575"/>
                              <a:gd name="connsiteY389" fmla="*/ 6353 h 9525"/>
                              <a:gd name="connsiteX390" fmla="*/ 21803 w 28575"/>
                              <a:gd name="connsiteY390" fmla="*/ 6353 h 9525"/>
                              <a:gd name="connsiteX391" fmla="*/ 21803 w 28575"/>
                              <a:gd name="connsiteY391" fmla="*/ 6353 h 9525"/>
                              <a:gd name="connsiteX392" fmla="*/ 22555 w 28575"/>
                              <a:gd name="connsiteY392" fmla="*/ 6353 h 9525"/>
                              <a:gd name="connsiteX393" fmla="*/ 22555 w 28575"/>
                              <a:gd name="connsiteY393" fmla="*/ 6353 h 9525"/>
                              <a:gd name="connsiteX394" fmla="*/ 22555 w 28575"/>
                              <a:gd name="connsiteY394" fmla="*/ 6353 h 9525"/>
                              <a:gd name="connsiteX395" fmla="*/ 22555 w 28575"/>
                              <a:gd name="connsiteY395" fmla="*/ 6353 h 9525"/>
                              <a:gd name="connsiteX396" fmla="*/ 22555 w 28575"/>
                              <a:gd name="connsiteY396" fmla="*/ 6353 h 9525"/>
                              <a:gd name="connsiteX397" fmla="*/ 22555 w 28575"/>
                              <a:gd name="connsiteY397" fmla="*/ 6353 h 9525"/>
                              <a:gd name="connsiteX398" fmla="*/ 22555 w 28575"/>
                              <a:gd name="connsiteY398" fmla="*/ 9525 h 9525"/>
                              <a:gd name="connsiteX399" fmla="*/ 22555 w 28575"/>
                              <a:gd name="connsiteY399" fmla="*/ 9525 h 9525"/>
                              <a:gd name="connsiteX400" fmla="*/ 22555 w 28575"/>
                              <a:gd name="connsiteY400" fmla="*/ 6353 h 9525"/>
                              <a:gd name="connsiteX401" fmla="*/ 22555 w 28575"/>
                              <a:gd name="connsiteY401" fmla="*/ 6353 h 9525"/>
                              <a:gd name="connsiteX402" fmla="*/ 22555 w 28575"/>
                              <a:gd name="connsiteY402" fmla="*/ 6353 h 9525"/>
                              <a:gd name="connsiteX403" fmla="*/ 22555 w 28575"/>
                              <a:gd name="connsiteY403" fmla="*/ 6353 h 9525"/>
                              <a:gd name="connsiteX404" fmla="*/ 23308 w 28575"/>
                              <a:gd name="connsiteY404" fmla="*/ 6353 h 9525"/>
                              <a:gd name="connsiteX405" fmla="*/ 23308 w 28575"/>
                              <a:gd name="connsiteY405" fmla="*/ 6353 h 9525"/>
                              <a:gd name="connsiteX406" fmla="*/ 23308 w 28575"/>
                              <a:gd name="connsiteY406" fmla="*/ 6353 h 9525"/>
                              <a:gd name="connsiteX407" fmla="*/ 23308 w 28575"/>
                              <a:gd name="connsiteY407" fmla="*/ 3172 h 9525"/>
                              <a:gd name="connsiteX408" fmla="*/ 23308 w 28575"/>
                              <a:gd name="connsiteY408" fmla="*/ 3172 h 9525"/>
                              <a:gd name="connsiteX409" fmla="*/ 23308 w 28575"/>
                              <a:gd name="connsiteY409" fmla="*/ 6353 h 9525"/>
                              <a:gd name="connsiteX410" fmla="*/ 23308 w 28575"/>
                              <a:gd name="connsiteY410" fmla="*/ 6353 h 9525"/>
                              <a:gd name="connsiteX411" fmla="*/ 23308 w 28575"/>
                              <a:gd name="connsiteY411" fmla="*/ 6353 h 9525"/>
                              <a:gd name="connsiteX412" fmla="*/ 23308 w 28575"/>
                              <a:gd name="connsiteY412" fmla="*/ 6353 h 9525"/>
                              <a:gd name="connsiteX413" fmla="*/ 23308 w 28575"/>
                              <a:gd name="connsiteY413" fmla="*/ 6353 h 9525"/>
                              <a:gd name="connsiteX414" fmla="*/ 23308 w 28575"/>
                              <a:gd name="connsiteY414" fmla="*/ 6353 h 9525"/>
                              <a:gd name="connsiteX415" fmla="*/ 23308 w 28575"/>
                              <a:gd name="connsiteY415" fmla="*/ 3172 h 9525"/>
                              <a:gd name="connsiteX416" fmla="*/ 24060 w 28575"/>
                              <a:gd name="connsiteY416" fmla="*/ 3172 h 9525"/>
                              <a:gd name="connsiteX417" fmla="*/ 24060 w 28575"/>
                              <a:gd name="connsiteY417" fmla="*/ 3172 h 9525"/>
                              <a:gd name="connsiteX418" fmla="*/ 24060 w 28575"/>
                              <a:gd name="connsiteY418" fmla="*/ 3172 h 9525"/>
                              <a:gd name="connsiteX419" fmla="*/ 24060 w 28575"/>
                              <a:gd name="connsiteY419" fmla="*/ 3172 h 9525"/>
                              <a:gd name="connsiteX420" fmla="*/ 24060 w 28575"/>
                              <a:gd name="connsiteY420" fmla="*/ 3172 h 9525"/>
                              <a:gd name="connsiteX421" fmla="*/ 24060 w 28575"/>
                              <a:gd name="connsiteY421" fmla="*/ 0 h 9525"/>
                              <a:gd name="connsiteX422" fmla="*/ 24060 w 28575"/>
                              <a:gd name="connsiteY422" fmla="*/ 3172 h 9525"/>
                              <a:gd name="connsiteX423" fmla="*/ 24060 w 28575"/>
                              <a:gd name="connsiteY423" fmla="*/ 6353 h 9525"/>
                              <a:gd name="connsiteX424" fmla="*/ 24060 w 28575"/>
                              <a:gd name="connsiteY424" fmla="*/ 6353 h 9525"/>
                              <a:gd name="connsiteX425" fmla="*/ 24060 w 28575"/>
                              <a:gd name="connsiteY425" fmla="*/ 6353 h 9525"/>
                              <a:gd name="connsiteX426" fmla="*/ 24060 w 28575"/>
                              <a:gd name="connsiteY426" fmla="*/ 6353 h 9525"/>
                              <a:gd name="connsiteX427" fmla="*/ 24060 w 28575"/>
                              <a:gd name="connsiteY427" fmla="*/ 6353 h 9525"/>
                              <a:gd name="connsiteX428" fmla="*/ 24060 w 28575"/>
                              <a:gd name="connsiteY428" fmla="*/ 3172 h 9525"/>
                              <a:gd name="connsiteX429" fmla="*/ 24060 w 28575"/>
                              <a:gd name="connsiteY429" fmla="*/ 6353 h 9525"/>
                              <a:gd name="connsiteX430" fmla="*/ 24060 w 28575"/>
                              <a:gd name="connsiteY430" fmla="*/ 6353 h 9525"/>
                              <a:gd name="connsiteX431" fmla="*/ 24060 w 28575"/>
                              <a:gd name="connsiteY431" fmla="*/ 6353 h 9525"/>
                              <a:gd name="connsiteX432" fmla="*/ 24060 w 28575"/>
                              <a:gd name="connsiteY432" fmla="*/ 9525 h 9525"/>
                              <a:gd name="connsiteX433" fmla="*/ 24060 w 28575"/>
                              <a:gd name="connsiteY433" fmla="*/ 6353 h 9525"/>
                              <a:gd name="connsiteX434" fmla="*/ 24060 w 28575"/>
                              <a:gd name="connsiteY434" fmla="*/ 6353 h 9525"/>
                              <a:gd name="connsiteX435" fmla="*/ 24060 w 28575"/>
                              <a:gd name="connsiteY435" fmla="*/ 6353 h 9525"/>
                              <a:gd name="connsiteX436" fmla="*/ 24813 w 28575"/>
                              <a:gd name="connsiteY436" fmla="*/ 6353 h 9525"/>
                              <a:gd name="connsiteX437" fmla="*/ 24813 w 28575"/>
                              <a:gd name="connsiteY437" fmla="*/ 6353 h 9525"/>
                              <a:gd name="connsiteX438" fmla="*/ 24813 w 28575"/>
                              <a:gd name="connsiteY438" fmla="*/ 6353 h 9525"/>
                              <a:gd name="connsiteX439" fmla="*/ 24813 w 28575"/>
                              <a:gd name="connsiteY439" fmla="*/ 6353 h 9525"/>
                              <a:gd name="connsiteX440" fmla="*/ 24813 w 28575"/>
                              <a:gd name="connsiteY440" fmla="*/ 6353 h 9525"/>
                              <a:gd name="connsiteX441" fmla="*/ 24813 w 28575"/>
                              <a:gd name="connsiteY441" fmla="*/ 9525 h 9525"/>
                              <a:gd name="connsiteX442" fmla="*/ 24813 w 28575"/>
                              <a:gd name="connsiteY442" fmla="*/ 9525 h 9525"/>
                              <a:gd name="connsiteX443" fmla="*/ 24813 w 28575"/>
                              <a:gd name="connsiteY443" fmla="*/ 6353 h 9525"/>
                              <a:gd name="connsiteX444" fmla="*/ 24813 w 28575"/>
                              <a:gd name="connsiteY444" fmla="*/ 6353 h 9525"/>
                              <a:gd name="connsiteX445" fmla="*/ 24813 w 28575"/>
                              <a:gd name="connsiteY445" fmla="*/ 6353 h 9525"/>
                              <a:gd name="connsiteX446" fmla="*/ 24813 w 28575"/>
                              <a:gd name="connsiteY446" fmla="*/ 6353 h 9525"/>
                              <a:gd name="connsiteX447" fmla="*/ 24813 w 28575"/>
                              <a:gd name="connsiteY447" fmla="*/ 6353 h 9525"/>
                              <a:gd name="connsiteX448" fmla="*/ 25565 w 28575"/>
                              <a:gd name="connsiteY448" fmla="*/ 6353 h 9525"/>
                              <a:gd name="connsiteX449" fmla="*/ 25565 w 28575"/>
                              <a:gd name="connsiteY449" fmla="*/ 6353 h 9525"/>
                              <a:gd name="connsiteX450" fmla="*/ 25565 w 28575"/>
                              <a:gd name="connsiteY450" fmla="*/ 6353 h 9525"/>
                              <a:gd name="connsiteX451" fmla="*/ 25565 w 28575"/>
                              <a:gd name="connsiteY451" fmla="*/ 6353 h 9525"/>
                              <a:gd name="connsiteX452" fmla="*/ 25565 w 28575"/>
                              <a:gd name="connsiteY452" fmla="*/ 6353 h 9525"/>
                              <a:gd name="connsiteX453" fmla="*/ 25565 w 28575"/>
                              <a:gd name="connsiteY453" fmla="*/ 6353 h 9525"/>
                              <a:gd name="connsiteX454" fmla="*/ 25565 w 28575"/>
                              <a:gd name="connsiteY454" fmla="*/ 6353 h 9525"/>
                              <a:gd name="connsiteX455" fmla="*/ 25565 w 28575"/>
                              <a:gd name="connsiteY455" fmla="*/ 6353 h 9525"/>
                              <a:gd name="connsiteX456" fmla="*/ 25565 w 28575"/>
                              <a:gd name="connsiteY456" fmla="*/ 6353 h 9525"/>
                              <a:gd name="connsiteX457" fmla="*/ 25565 w 28575"/>
                              <a:gd name="connsiteY457" fmla="*/ 6353 h 9525"/>
                              <a:gd name="connsiteX458" fmla="*/ 25565 w 28575"/>
                              <a:gd name="connsiteY458" fmla="*/ 6353 h 9525"/>
                              <a:gd name="connsiteX459" fmla="*/ 25565 w 28575"/>
                              <a:gd name="connsiteY459" fmla="*/ 6353 h 9525"/>
                              <a:gd name="connsiteX460" fmla="*/ 26318 w 28575"/>
                              <a:gd name="connsiteY460" fmla="*/ 6353 h 9525"/>
                              <a:gd name="connsiteX461" fmla="*/ 26318 w 28575"/>
                              <a:gd name="connsiteY461" fmla="*/ 6353 h 9525"/>
                              <a:gd name="connsiteX462" fmla="*/ 26318 w 28575"/>
                              <a:gd name="connsiteY462" fmla="*/ 6353 h 9525"/>
                              <a:gd name="connsiteX463" fmla="*/ 26318 w 28575"/>
                              <a:gd name="connsiteY463" fmla="*/ 6353 h 9525"/>
                              <a:gd name="connsiteX464" fmla="*/ 26318 w 28575"/>
                              <a:gd name="connsiteY464" fmla="*/ 6353 h 9525"/>
                              <a:gd name="connsiteX465" fmla="*/ 26318 w 28575"/>
                              <a:gd name="connsiteY465" fmla="*/ 6353 h 9525"/>
                              <a:gd name="connsiteX466" fmla="*/ 26318 w 28575"/>
                              <a:gd name="connsiteY466" fmla="*/ 6353 h 9525"/>
                              <a:gd name="connsiteX467" fmla="*/ 26318 w 28575"/>
                              <a:gd name="connsiteY467" fmla="*/ 6353 h 9525"/>
                              <a:gd name="connsiteX468" fmla="*/ 26318 w 28575"/>
                              <a:gd name="connsiteY468" fmla="*/ 6353 h 9525"/>
                              <a:gd name="connsiteX469" fmla="*/ 26318 w 28575"/>
                              <a:gd name="connsiteY469" fmla="*/ 9525 h 9525"/>
                              <a:gd name="connsiteX470" fmla="*/ 26318 w 28575"/>
                              <a:gd name="connsiteY470" fmla="*/ 6353 h 9525"/>
                              <a:gd name="connsiteX471" fmla="*/ 26318 w 28575"/>
                              <a:gd name="connsiteY471" fmla="*/ 6353 h 9525"/>
                              <a:gd name="connsiteX472" fmla="*/ 27070 w 28575"/>
                              <a:gd name="connsiteY472" fmla="*/ 6353 h 9525"/>
                              <a:gd name="connsiteX473" fmla="*/ 27070 w 28575"/>
                              <a:gd name="connsiteY473" fmla="*/ 6353 h 9525"/>
                              <a:gd name="connsiteX474" fmla="*/ 27070 w 28575"/>
                              <a:gd name="connsiteY474" fmla="*/ 6353 h 9525"/>
                              <a:gd name="connsiteX475" fmla="*/ 27070 w 28575"/>
                              <a:gd name="connsiteY475" fmla="*/ 6353 h 9525"/>
                              <a:gd name="connsiteX476" fmla="*/ 27070 w 28575"/>
                              <a:gd name="connsiteY476" fmla="*/ 6353 h 9525"/>
                              <a:gd name="connsiteX477" fmla="*/ 27070 w 28575"/>
                              <a:gd name="connsiteY477" fmla="*/ 6353 h 9525"/>
                              <a:gd name="connsiteX478" fmla="*/ 27070 w 28575"/>
                              <a:gd name="connsiteY478" fmla="*/ 6353 h 9525"/>
                              <a:gd name="connsiteX479" fmla="*/ 27070 w 28575"/>
                              <a:gd name="connsiteY479" fmla="*/ 6353 h 9525"/>
                              <a:gd name="connsiteX480" fmla="*/ 27070 w 28575"/>
                              <a:gd name="connsiteY480" fmla="*/ 6353 h 9525"/>
                              <a:gd name="connsiteX481" fmla="*/ 27070 w 28575"/>
                              <a:gd name="connsiteY481" fmla="*/ 6353 h 9525"/>
                              <a:gd name="connsiteX482" fmla="*/ 27070 w 28575"/>
                              <a:gd name="connsiteY482" fmla="*/ 6353 h 9525"/>
                              <a:gd name="connsiteX483" fmla="*/ 27070 w 28575"/>
                              <a:gd name="connsiteY483" fmla="*/ 6353 h 9525"/>
                              <a:gd name="connsiteX484" fmla="*/ 27822 w 28575"/>
                              <a:gd name="connsiteY484" fmla="*/ 6353 h 9525"/>
                              <a:gd name="connsiteX485" fmla="*/ 27822 w 28575"/>
                              <a:gd name="connsiteY485" fmla="*/ 6353 h 9525"/>
                              <a:gd name="connsiteX486" fmla="*/ 27822 w 28575"/>
                              <a:gd name="connsiteY486" fmla="*/ 6353 h 9525"/>
                              <a:gd name="connsiteX487" fmla="*/ 27822 w 28575"/>
                              <a:gd name="connsiteY487" fmla="*/ 6353 h 9525"/>
                              <a:gd name="connsiteX488" fmla="*/ 27822 w 28575"/>
                              <a:gd name="connsiteY488" fmla="*/ 6353 h 9525"/>
                              <a:gd name="connsiteX489" fmla="*/ 27822 w 28575"/>
                              <a:gd name="connsiteY489" fmla="*/ 6353 h 9525"/>
                              <a:gd name="connsiteX490" fmla="*/ 27822 w 28575"/>
                              <a:gd name="connsiteY490" fmla="*/ 6353 h 9525"/>
                              <a:gd name="connsiteX491" fmla="*/ 27822 w 28575"/>
                              <a:gd name="connsiteY491" fmla="*/ 6353 h 9525"/>
                              <a:gd name="connsiteX492" fmla="*/ 27822 w 28575"/>
                              <a:gd name="connsiteY492" fmla="*/ 6353 h 9525"/>
                              <a:gd name="connsiteX493" fmla="*/ 27822 w 28575"/>
                              <a:gd name="connsiteY493" fmla="*/ 6353 h 9525"/>
                              <a:gd name="connsiteX494" fmla="*/ 27822 w 28575"/>
                              <a:gd name="connsiteY494" fmla="*/ 6353 h 9525"/>
                              <a:gd name="connsiteX495" fmla="*/ 27822 w 28575"/>
                              <a:gd name="connsiteY495" fmla="*/ 9525 h 9525"/>
                              <a:gd name="connsiteX496" fmla="*/ 27822 w 28575"/>
                              <a:gd name="connsiteY496" fmla="*/ 6353 h 9525"/>
                              <a:gd name="connsiteX497" fmla="*/ 27822 w 28575"/>
                              <a:gd name="connsiteY497" fmla="*/ 6353 h 9525"/>
                              <a:gd name="connsiteX498" fmla="*/ 28575 w 28575"/>
                              <a:gd name="connsiteY498" fmla="*/ 6353 h 9525"/>
                              <a:gd name="connsiteX499" fmla="*/ 28575 w 28575"/>
                              <a:gd name="connsiteY499" fmla="*/ 3172 h 9525"/>
                              <a:gd name="connsiteX500" fmla="*/ 28575 w 28575"/>
                              <a:gd name="connsiteY500" fmla="*/ 6353 h 9525"/>
                              <a:gd name="connsiteX501" fmla="*/ 28575 w 28575"/>
                              <a:gd name="connsiteY501" fmla="*/ 6353 h 9525"/>
                              <a:gd name="connsiteX502" fmla="*/ 28575 w 28575"/>
                              <a:gd name="connsiteY502" fmla="*/ 6353 h 9525"/>
                              <a:gd name="connsiteX503" fmla="*/ 28575 w 28575"/>
                              <a:gd name="connsiteY503" fmla="*/ 6353 h 9525"/>
                              <a:gd name="connsiteX504" fmla="*/ 28575 w 28575"/>
                              <a:gd name="connsiteY504" fmla="*/ 6353 h 9525"/>
                              <a:gd name="connsiteX505" fmla="*/ 28575 w 28575"/>
                              <a:gd name="connsiteY505" fmla="*/ 6353 h 9525"/>
                              <a:gd name="connsiteX506" fmla="*/ 28575 w 28575"/>
                              <a:gd name="connsiteY506" fmla="*/ 6353 h 9525"/>
                              <a:gd name="connsiteX507" fmla="*/ 28575 w 28575"/>
                              <a:gd name="connsiteY507" fmla="*/ 6353 h 9525"/>
                              <a:gd name="connsiteX508" fmla="*/ 28575 w 28575"/>
                              <a:gd name="connsiteY508" fmla="*/ 6353 h 9525"/>
                              <a:gd name="connsiteX509" fmla="*/ 28575 w 28575"/>
                              <a:gd name="connsiteY509" fmla="*/ 3172 h 9525"/>
                              <a:gd name="connsiteX510" fmla="*/ 28575 w 28575"/>
                              <a:gd name="connsiteY510" fmla="*/ 3172 h 9525"/>
                              <a:gd name="connsiteX511" fmla="*/ 28575 w 28575"/>
                              <a:gd name="connsiteY511" fmla="*/ 3172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6353"/>
                                </a:moveTo>
                                <a:lnTo>
                                  <a:pt x="0" y="6353"/>
                                </a:lnTo>
                                <a:lnTo>
                                  <a:pt x="0" y="6353"/>
                                </a:lnTo>
                                <a:lnTo>
                                  <a:pt x="0" y="6353"/>
                                </a:lnTo>
                                <a:lnTo>
                                  <a:pt x="0" y="6353"/>
                                </a:lnTo>
                                <a:lnTo>
                                  <a:pt x="0" y="6353"/>
                                </a:lnTo>
                                <a:lnTo>
                                  <a:pt x="0" y="6353"/>
                                </a:lnTo>
                                <a:lnTo>
                                  <a:pt x="0" y="6353"/>
                                </a:lnTo>
                                <a:lnTo>
                                  <a:pt x="0" y="3172"/>
                                </a:lnTo>
                                <a:lnTo>
                                  <a:pt x="0" y="3172"/>
                                </a:lnTo>
                                <a:lnTo>
                                  <a:pt x="753" y="3172"/>
                                </a:lnTo>
                                <a:lnTo>
                                  <a:pt x="753" y="3172"/>
                                </a:lnTo>
                                <a:lnTo>
                                  <a:pt x="753" y="6353"/>
                                </a:lnTo>
                                <a:lnTo>
                                  <a:pt x="753" y="6353"/>
                                </a:lnTo>
                                <a:lnTo>
                                  <a:pt x="753" y="3172"/>
                                </a:lnTo>
                                <a:lnTo>
                                  <a:pt x="753" y="3172"/>
                                </a:lnTo>
                                <a:lnTo>
                                  <a:pt x="753" y="3172"/>
                                </a:lnTo>
                                <a:lnTo>
                                  <a:pt x="753" y="3172"/>
                                </a:lnTo>
                                <a:lnTo>
                                  <a:pt x="753" y="6353"/>
                                </a:lnTo>
                                <a:lnTo>
                                  <a:pt x="753" y="6353"/>
                                </a:lnTo>
                                <a:lnTo>
                                  <a:pt x="753" y="6353"/>
                                </a:lnTo>
                                <a:lnTo>
                                  <a:pt x="753" y="6353"/>
                                </a:lnTo>
                                <a:lnTo>
                                  <a:pt x="1505" y="3172"/>
                                </a:lnTo>
                                <a:lnTo>
                                  <a:pt x="1505" y="3172"/>
                                </a:lnTo>
                                <a:lnTo>
                                  <a:pt x="1505" y="3172"/>
                                </a:lnTo>
                                <a:lnTo>
                                  <a:pt x="1505" y="3172"/>
                                </a:lnTo>
                                <a:lnTo>
                                  <a:pt x="1505" y="3172"/>
                                </a:lnTo>
                                <a:lnTo>
                                  <a:pt x="1505" y="3172"/>
                                </a:lnTo>
                                <a:lnTo>
                                  <a:pt x="1505" y="3172"/>
                                </a:lnTo>
                                <a:lnTo>
                                  <a:pt x="1505" y="6353"/>
                                </a:lnTo>
                                <a:lnTo>
                                  <a:pt x="1505" y="6353"/>
                                </a:lnTo>
                                <a:lnTo>
                                  <a:pt x="1505" y="6353"/>
                                </a:lnTo>
                                <a:lnTo>
                                  <a:pt x="1505" y="6353"/>
                                </a:lnTo>
                                <a:lnTo>
                                  <a:pt x="1505" y="9525"/>
                                </a:lnTo>
                                <a:lnTo>
                                  <a:pt x="2257" y="6353"/>
                                </a:lnTo>
                                <a:lnTo>
                                  <a:pt x="2257" y="6353"/>
                                </a:lnTo>
                                <a:lnTo>
                                  <a:pt x="2257" y="6353"/>
                                </a:lnTo>
                                <a:lnTo>
                                  <a:pt x="2257" y="3172"/>
                                </a:lnTo>
                                <a:lnTo>
                                  <a:pt x="2257" y="3172"/>
                                </a:lnTo>
                                <a:lnTo>
                                  <a:pt x="2257" y="6353"/>
                                </a:lnTo>
                                <a:lnTo>
                                  <a:pt x="2257" y="6353"/>
                                </a:lnTo>
                                <a:lnTo>
                                  <a:pt x="2257" y="6353"/>
                                </a:lnTo>
                                <a:lnTo>
                                  <a:pt x="2257" y="3172"/>
                                </a:lnTo>
                                <a:lnTo>
                                  <a:pt x="2257" y="3172"/>
                                </a:lnTo>
                                <a:lnTo>
                                  <a:pt x="2257" y="3172"/>
                                </a:lnTo>
                                <a:lnTo>
                                  <a:pt x="2257" y="6353"/>
                                </a:lnTo>
                                <a:lnTo>
                                  <a:pt x="3010" y="6353"/>
                                </a:lnTo>
                                <a:lnTo>
                                  <a:pt x="3010" y="6353"/>
                                </a:lnTo>
                                <a:lnTo>
                                  <a:pt x="3010" y="6353"/>
                                </a:lnTo>
                                <a:lnTo>
                                  <a:pt x="3010" y="6353"/>
                                </a:lnTo>
                                <a:lnTo>
                                  <a:pt x="3010" y="6353"/>
                                </a:lnTo>
                                <a:lnTo>
                                  <a:pt x="3010" y="6353"/>
                                </a:lnTo>
                                <a:lnTo>
                                  <a:pt x="3010" y="6353"/>
                                </a:lnTo>
                                <a:lnTo>
                                  <a:pt x="3010" y="3172"/>
                                </a:lnTo>
                                <a:lnTo>
                                  <a:pt x="3010" y="3172"/>
                                </a:lnTo>
                                <a:lnTo>
                                  <a:pt x="3010" y="6353"/>
                                </a:lnTo>
                                <a:lnTo>
                                  <a:pt x="3010" y="6353"/>
                                </a:lnTo>
                                <a:lnTo>
                                  <a:pt x="3010" y="6353"/>
                                </a:lnTo>
                                <a:lnTo>
                                  <a:pt x="3762" y="6353"/>
                                </a:lnTo>
                                <a:lnTo>
                                  <a:pt x="3762" y="6353"/>
                                </a:lnTo>
                                <a:lnTo>
                                  <a:pt x="3762" y="3172"/>
                                </a:lnTo>
                                <a:lnTo>
                                  <a:pt x="3762" y="3172"/>
                                </a:lnTo>
                                <a:lnTo>
                                  <a:pt x="3762" y="6353"/>
                                </a:lnTo>
                                <a:lnTo>
                                  <a:pt x="3762" y="6353"/>
                                </a:lnTo>
                                <a:lnTo>
                                  <a:pt x="3762" y="6353"/>
                                </a:lnTo>
                                <a:lnTo>
                                  <a:pt x="3762" y="6353"/>
                                </a:lnTo>
                                <a:lnTo>
                                  <a:pt x="3762" y="6353"/>
                                </a:lnTo>
                                <a:lnTo>
                                  <a:pt x="3762" y="6353"/>
                                </a:lnTo>
                                <a:lnTo>
                                  <a:pt x="3762" y="6353"/>
                                </a:lnTo>
                                <a:lnTo>
                                  <a:pt x="3762" y="6353"/>
                                </a:lnTo>
                                <a:lnTo>
                                  <a:pt x="3762" y="6353"/>
                                </a:lnTo>
                                <a:lnTo>
                                  <a:pt x="3762" y="6353"/>
                                </a:lnTo>
                                <a:lnTo>
                                  <a:pt x="4515" y="6353"/>
                                </a:lnTo>
                                <a:lnTo>
                                  <a:pt x="4515" y="6353"/>
                                </a:lnTo>
                                <a:lnTo>
                                  <a:pt x="4515" y="6353"/>
                                </a:lnTo>
                                <a:lnTo>
                                  <a:pt x="4515" y="6353"/>
                                </a:lnTo>
                                <a:lnTo>
                                  <a:pt x="4515" y="6353"/>
                                </a:lnTo>
                                <a:lnTo>
                                  <a:pt x="4515" y="6353"/>
                                </a:lnTo>
                                <a:lnTo>
                                  <a:pt x="4515" y="6353"/>
                                </a:lnTo>
                                <a:lnTo>
                                  <a:pt x="4515" y="6353"/>
                                </a:lnTo>
                                <a:lnTo>
                                  <a:pt x="4515" y="3172"/>
                                </a:lnTo>
                                <a:lnTo>
                                  <a:pt x="4515" y="3172"/>
                                </a:lnTo>
                                <a:lnTo>
                                  <a:pt x="4515" y="6353"/>
                                </a:lnTo>
                                <a:lnTo>
                                  <a:pt x="4515" y="6353"/>
                                </a:lnTo>
                                <a:lnTo>
                                  <a:pt x="4515" y="6353"/>
                                </a:lnTo>
                                <a:lnTo>
                                  <a:pt x="4515" y="6353"/>
                                </a:lnTo>
                                <a:lnTo>
                                  <a:pt x="4515" y="6353"/>
                                </a:lnTo>
                                <a:lnTo>
                                  <a:pt x="4515" y="6353"/>
                                </a:lnTo>
                                <a:lnTo>
                                  <a:pt x="4515" y="6353"/>
                                </a:lnTo>
                                <a:lnTo>
                                  <a:pt x="4515" y="6353"/>
                                </a:lnTo>
                                <a:lnTo>
                                  <a:pt x="5267" y="6353"/>
                                </a:lnTo>
                                <a:lnTo>
                                  <a:pt x="5267" y="6353"/>
                                </a:lnTo>
                                <a:lnTo>
                                  <a:pt x="5267" y="6353"/>
                                </a:lnTo>
                                <a:lnTo>
                                  <a:pt x="5267" y="6353"/>
                                </a:lnTo>
                                <a:lnTo>
                                  <a:pt x="5267" y="6353"/>
                                </a:lnTo>
                                <a:lnTo>
                                  <a:pt x="5267" y="6353"/>
                                </a:lnTo>
                                <a:lnTo>
                                  <a:pt x="5267" y="6353"/>
                                </a:lnTo>
                                <a:lnTo>
                                  <a:pt x="5267" y="6353"/>
                                </a:lnTo>
                                <a:lnTo>
                                  <a:pt x="5267" y="6353"/>
                                </a:lnTo>
                                <a:lnTo>
                                  <a:pt x="5267" y="6353"/>
                                </a:lnTo>
                                <a:lnTo>
                                  <a:pt x="5267" y="3172"/>
                                </a:lnTo>
                                <a:lnTo>
                                  <a:pt x="5267" y="3172"/>
                                </a:lnTo>
                                <a:lnTo>
                                  <a:pt x="6020" y="3172"/>
                                </a:lnTo>
                                <a:lnTo>
                                  <a:pt x="6020" y="3172"/>
                                </a:lnTo>
                                <a:lnTo>
                                  <a:pt x="6020" y="3172"/>
                                </a:lnTo>
                                <a:lnTo>
                                  <a:pt x="6020" y="6353"/>
                                </a:lnTo>
                                <a:lnTo>
                                  <a:pt x="6020" y="6353"/>
                                </a:lnTo>
                                <a:lnTo>
                                  <a:pt x="6020" y="6353"/>
                                </a:lnTo>
                                <a:lnTo>
                                  <a:pt x="6020" y="6353"/>
                                </a:lnTo>
                                <a:lnTo>
                                  <a:pt x="6020" y="6353"/>
                                </a:lnTo>
                                <a:lnTo>
                                  <a:pt x="6020" y="6353"/>
                                </a:lnTo>
                                <a:lnTo>
                                  <a:pt x="6020" y="6353"/>
                                </a:lnTo>
                                <a:lnTo>
                                  <a:pt x="6020" y="6353"/>
                                </a:lnTo>
                                <a:lnTo>
                                  <a:pt x="6020" y="6353"/>
                                </a:lnTo>
                                <a:lnTo>
                                  <a:pt x="6772" y="6353"/>
                                </a:lnTo>
                                <a:lnTo>
                                  <a:pt x="6772" y="6353"/>
                                </a:lnTo>
                                <a:lnTo>
                                  <a:pt x="6772" y="6353"/>
                                </a:lnTo>
                                <a:lnTo>
                                  <a:pt x="6772" y="9525"/>
                                </a:lnTo>
                                <a:lnTo>
                                  <a:pt x="6772" y="6353"/>
                                </a:lnTo>
                                <a:lnTo>
                                  <a:pt x="6772" y="6353"/>
                                </a:lnTo>
                                <a:lnTo>
                                  <a:pt x="6772" y="6353"/>
                                </a:lnTo>
                                <a:lnTo>
                                  <a:pt x="6772" y="3172"/>
                                </a:lnTo>
                                <a:lnTo>
                                  <a:pt x="6772" y="3172"/>
                                </a:lnTo>
                                <a:lnTo>
                                  <a:pt x="6772" y="3172"/>
                                </a:lnTo>
                                <a:lnTo>
                                  <a:pt x="6772" y="3172"/>
                                </a:lnTo>
                                <a:lnTo>
                                  <a:pt x="6772" y="3172"/>
                                </a:lnTo>
                                <a:lnTo>
                                  <a:pt x="7515" y="6353"/>
                                </a:lnTo>
                                <a:lnTo>
                                  <a:pt x="7515" y="6353"/>
                                </a:lnTo>
                                <a:lnTo>
                                  <a:pt x="7515" y="6353"/>
                                </a:lnTo>
                                <a:lnTo>
                                  <a:pt x="7515" y="6353"/>
                                </a:lnTo>
                                <a:lnTo>
                                  <a:pt x="7515" y="6353"/>
                                </a:lnTo>
                                <a:lnTo>
                                  <a:pt x="7515" y="3172"/>
                                </a:lnTo>
                                <a:lnTo>
                                  <a:pt x="7515" y="3172"/>
                                </a:lnTo>
                                <a:lnTo>
                                  <a:pt x="7515" y="3172"/>
                                </a:lnTo>
                                <a:lnTo>
                                  <a:pt x="7515" y="3172"/>
                                </a:lnTo>
                                <a:lnTo>
                                  <a:pt x="7515" y="6353"/>
                                </a:lnTo>
                                <a:lnTo>
                                  <a:pt x="7515" y="6353"/>
                                </a:lnTo>
                                <a:lnTo>
                                  <a:pt x="7515" y="6353"/>
                                </a:lnTo>
                                <a:lnTo>
                                  <a:pt x="8268" y="6353"/>
                                </a:lnTo>
                                <a:lnTo>
                                  <a:pt x="8268" y="6353"/>
                                </a:lnTo>
                                <a:lnTo>
                                  <a:pt x="8268" y="6353"/>
                                </a:lnTo>
                                <a:lnTo>
                                  <a:pt x="8268" y="6353"/>
                                </a:lnTo>
                                <a:lnTo>
                                  <a:pt x="8268" y="6353"/>
                                </a:lnTo>
                                <a:lnTo>
                                  <a:pt x="8268" y="6353"/>
                                </a:lnTo>
                                <a:lnTo>
                                  <a:pt x="8268" y="6353"/>
                                </a:lnTo>
                                <a:lnTo>
                                  <a:pt x="8268" y="6353"/>
                                </a:lnTo>
                                <a:lnTo>
                                  <a:pt x="8268" y="6353"/>
                                </a:lnTo>
                                <a:lnTo>
                                  <a:pt x="8268" y="6353"/>
                                </a:lnTo>
                                <a:lnTo>
                                  <a:pt x="8268" y="6353"/>
                                </a:lnTo>
                                <a:lnTo>
                                  <a:pt x="8268" y="6353"/>
                                </a:lnTo>
                                <a:lnTo>
                                  <a:pt x="8268" y="6353"/>
                                </a:lnTo>
                                <a:lnTo>
                                  <a:pt x="8268" y="6353"/>
                                </a:lnTo>
                                <a:lnTo>
                                  <a:pt x="9020" y="6353"/>
                                </a:lnTo>
                                <a:lnTo>
                                  <a:pt x="9020" y="6353"/>
                                </a:lnTo>
                                <a:lnTo>
                                  <a:pt x="9020" y="6353"/>
                                </a:lnTo>
                                <a:lnTo>
                                  <a:pt x="9020" y="6353"/>
                                </a:lnTo>
                                <a:lnTo>
                                  <a:pt x="9020" y="6353"/>
                                </a:lnTo>
                                <a:lnTo>
                                  <a:pt x="9020" y="6353"/>
                                </a:lnTo>
                                <a:lnTo>
                                  <a:pt x="9020" y="6353"/>
                                </a:lnTo>
                                <a:lnTo>
                                  <a:pt x="9020" y="6353"/>
                                </a:lnTo>
                                <a:lnTo>
                                  <a:pt x="9020" y="6353"/>
                                </a:lnTo>
                                <a:lnTo>
                                  <a:pt x="9020" y="6353"/>
                                </a:lnTo>
                                <a:lnTo>
                                  <a:pt x="9020" y="6353"/>
                                </a:lnTo>
                                <a:lnTo>
                                  <a:pt x="9020" y="6353"/>
                                </a:lnTo>
                                <a:lnTo>
                                  <a:pt x="9020" y="6353"/>
                                </a:lnTo>
                                <a:lnTo>
                                  <a:pt x="9020" y="6353"/>
                                </a:lnTo>
                                <a:lnTo>
                                  <a:pt x="9020" y="6353"/>
                                </a:lnTo>
                                <a:lnTo>
                                  <a:pt x="9020" y="6353"/>
                                </a:lnTo>
                                <a:lnTo>
                                  <a:pt x="9020" y="6353"/>
                                </a:lnTo>
                                <a:lnTo>
                                  <a:pt x="9020" y="3172"/>
                                </a:lnTo>
                                <a:lnTo>
                                  <a:pt x="9773" y="6353"/>
                                </a:lnTo>
                                <a:lnTo>
                                  <a:pt x="9773" y="6353"/>
                                </a:lnTo>
                                <a:lnTo>
                                  <a:pt x="9773" y="6353"/>
                                </a:lnTo>
                                <a:lnTo>
                                  <a:pt x="9773" y="6353"/>
                                </a:lnTo>
                                <a:lnTo>
                                  <a:pt x="9773" y="6353"/>
                                </a:lnTo>
                                <a:lnTo>
                                  <a:pt x="9773" y="6353"/>
                                </a:lnTo>
                                <a:lnTo>
                                  <a:pt x="9773" y="6353"/>
                                </a:lnTo>
                                <a:lnTo>
                                  <a:pt x="9773" y="6353"/>
                                </a:lnTo>
                                <a:lnTo>
                                  <a:pt x="9773" y="6353"/>
                                </a:lnTo>
                                <a:lnTo>
                                  <a:pt x="9773" y="6353"/>
                                </a:lnTo>
                                <a:lnTo>
                                  <a:pt x="9773" y="6353"/>
                                </a:lnTo>
                                <a:lnTo>
                                  <a:pt x="9773" y="6353"/>
                                </a:lnTo>
                                <a:lnTo>
                                  <a:pt x="10525" y="6353"/>
                                </a:lnTo>
                                <a:lnTo>
                                  <a:pt x="10525" y="6353"/>
                                </a:lnTo>
                                <a:lnTo>
                                  <a:pt x="10525" y="6353"/>
                                </a:lnTo>
                                <a:lnTo>
                                  <a:pt x="10525" y="3172"/>
                                </a:lnTo>
                                <a:lnTo>
                                  <a:pt x="10525" y="3172"/>
                                </a:lnTo>
                                <a:lnTo>
                                  <a:pt x="10525" y="6353"/>
                                </a:lnTo>
                                <a:lnTo>
                                  <a:pt x="10525" y="6353"/>
                                </a:lnTo>
                                <a:lnTo>
                                  <a:pt x="10525" y="6353"/>
                                </a:lnTo>
                                <a:lnTo>
                                  <a:pt x="10525" y="6353"/>
                                </a:lnTo>
                                <a:lnTo>
                                  <a:pt x="10525" y="6353"/>
                                </a:lnTo>
                                <a:lnTo>
                                  <a:pt x="10525" y="3172"/>
                                </a:lnTo>
                                <a:lnTo>
                                  <a:pt x="10525" y="0"/>
                                </a:lnTo>
                                <a:lnTo>
                                  <a:pt x="11278" y="3172"/>
                                </a:lnTo>
                                <a:lnTo>
                                  <a:pt x="11278" y="3172"/>
                                </a:lnTo>
                                <a:lnTo>
                                  <a:pt x="11278" y="3172"/>
                                </a:lnTo>
                                <a:lnTo>
                                  <a:pt x="11278" y="6353"/>
                                </a:lnTo>
                                <a:lnTo>
                                  <a:pt x="11278" y="6353"/>
                                </a:lnTo>
                                <a:lnTo>
                                  <a:pt x="11278" y="6353"/>
                                </a:lnTo>
                                <a:lnTo>
                                  <a:pt x="11278" y="6353"/>
                                </a:lnTo>
                                <a:lnTo>
                                  <a:pt x="11278" y="9525"/>
                                </a:lnTo>
                                <a:lnTo>
                                  <a:pt x="11278" y="6353"/>
                                </a:lnTo>
                                <a:lnTo>
                                  <a:pt x="11278" y="6353"/>
                                </a:lnTo>
                                <a:lnTo>
                                  <a:pt x="11278" y="6353"/>
                                </a:lnTo>
                                <a:lnTo>
                                  <a:pt x="11278" y="6353"/>
                                </a:lnTo>
                                <a:lnTo>
                                  <a:pt x="12030" y="6353"/>
                                </a:lnTo>
                                <a:lnTo>
                                  <a:pt x="12030" y="6353"/>
                                </a:lnTo>
                                <a:lnTo>
                                  <a:pt x="12030" y="3172"/>
                                </a:lnTo>
                                <a:lnTo>
                                  <a:pt x="12030" y="6353"/>
                                </a:lnTo>
                                <a:lnTo>
                                  <a:pt x="12030" y="6353"/>
                                </a:lnTo>
                                <a:lnTo>
                                  <a:pt x="12030" y="3172"/>
                                </a:lnTo>
                                <a:lnTo>
                                  <a:pt x="12030" y="3172"/>
                                </a:lnTo>
                                <a:lnTo>
                                  <a:pt x="12030" y="3172"/>
                                </a:lnTo>
                                <a:lnTo>
                                  <a:pt x="12030" y="3172"/>
                                </a:lnTo>
                                <a:lnTo>
                                  <a:pt x="12030" y="6353"/>
                                </a:lnTo>
                                <a:lnTo>
                                  <a:pt x="12030" y="6353"/>
                                </a:lnTo>
                                <a:lnTo>
                                  <a:pt x="12030" y="6353"/>
                                </a:lnTo>
                                <a:lnTo>
                                  <a:pt x="12030" y="6353"/>
                                </a:lnTo>
                                <a:lnTo>
                                  <a:pt x="12030" y="3172"/>
                                </a:lnTo>
                                <a:lnTo>
                                  <a:pt x="12783" y="3172"/>
                                </a:lnTo>
                                <a:lnTo>
                                  <a:pt x="12783" y="3172"/>
                                </a:lnTo>
                                <a:lnTo>
                                  <a:pt x="12783" y="3172"/>
                                </a:lnTo>
                                <a:lnTo>
                                  <a:pt x="12783" y="3172"/>
                                </a:lnTo>
                                <a:lnTo>
                                  <a:pt x="12783" y="6353"/>
                                </a:lnTo>
                                <a:lnTo>
                                  <a:pt x="12783" y="6353"/>
                                </a:lnTo>
                                <a:lnTo>
                                  <a:pt x="12783" y="6353"/>
                                </a:lnTo>
                                <a:lnTo>
                                  <a:pt x="12783" y="6353"/>
                                </a:lnTo>
                                <a:lnTo>
                                  <a:pt x="12783" y="3172"/>
                                </a:lnTo>
                                <a:lnTo>
                                  <a:pt x="12783" y="3172"/>
                                </a:lnTo>
                                <a:lnTo>
                                  <a:pt x="12783" y="6353"/>
                                </a:lnTo>
                                <a:lnTo>
                                  <a:pt x="12783" y="6353"/>
                                </a:lnTo>
                                <a:lnTo>
                                  <a:pt x="13535" y="6353"/>
                                </a:lnTo>
                                <a:lnTo>
                                  <a:pt x="13535" y="6353"/>
                                </a:lnTo>
                                <a:lnTo>
                                  <a:pt x="13535" y="6353"/>
                                </a:lnTo>
                                <a:lnTo>
                                  <a:pt x="13535" y="6353"/>
                                </a:lnTo>
                                <a:lnTo>
                                  <a:pt x="13535" y="6353"/>
                                </a:lnTo>
                                <a:lnTo>
                                  <a:pt x="13535" y="3172"/>
                                </a:lnTo>
                                <a:lnTo>
                                  <a:pt x="13535" y="3172"/>
                                </a:lnTo>
                                <a:lnTo>
                                  <a:pt x="13535" y="3172"/>
                                </a:lnTo>
                                <a:lnTo>
                                  <a:pt x="13535" y="3172"/>
                                </a:lnTo>
                                <a:lnTo>
                                  <a:pt x="13535" y="6353"/>
                                </a:lnTo>
                                <a:lnTo>
                                  <a:pt x="13535" y="6353"/>
                                </a:lnTo>
                                <a:lnTo>
                                  <a:pt x="13535" y="6353"/>
                                </a:lnTo>
                                <a:lnTo>
                                  <a:pt x="14288" y="3172"/>
                                </a:lnTo>
                                <a:lnTo>
                                  <a:pt x="14288" y="3172"/>
                                </a:lnTo>
                                <a:lnTo>
                                  <a:pt x="14288" y="3172"/>
                                </a:lnTo>
                                <a:lnTo>
                                  <a:pt x="14288" y="3172"/>
                                </a:lnTo>
                                <a:lnTo>
                                  <a:pt x="14288" y="3172"/>
                                </a:lnTo>
                                <a:lnTo>
                                  <a:pt x="14288" y="3172"/>
                                </a:lnTo>
                                <a:lnTo>
                                  <a:pt x="14288" y="3172"/>
                                </a:lnTo>
                                <a:lnTo>
                                  <a:pt x="14288" y="6353"/>
                                </a:lnTo>
                                <a:lnTo>
                                  <a:pt x="14288" y="6353"/>
                                </a:lnTo>
                                <a:lnTo>
                                  <a:pt x="14288" y="6353"/>
                                </a:lnTo>
                                <a:lnTo>
                                  <a:pt x="14288" y="6353"/>
                                </a:lnTo>
                                <a:lnTo>
                                  <a:pt x="14288" y="6353"/>
                                </a:lnTo>
                                <a:lnTo>
                                  <a:pt x="14288" y="6353"/>
                                </a:lnTo>
                                <a:lnTo>
                                  <a:pt x="14288" y="6353"/>
                                </a:lnTo>
                                <a:lnTo>
                                  <a:pt x="14288" y="6353"/>
                                </a:lnTo>
                                <a:lnTo>
                                  <a:pt x="14288" y="6353"/>
                                </a:lnTo>
                                <a:lnTo>
                                  <a:pt x="14288" y="6353"/>
                                </a:lnTo>
                                <a:lnTo>
                                  <a:pt x="14288" y="6353"/>
                                </a:lnTo>
                                <a:lnTo>
                                  <a:pt x="15040" y="6353"/>
                                </a:lnTo>
                                <a:lnTo>
                                  <a:pt x="15040" y="6353"/>
                                </a:lnTo>
                                <a:lnTo>
                                  <a:pt x="15040" y="6353"/>
                                </a:lnTo>
                                <a:lnTo>
                                  <a:pt x="15040" y="9525"/>
                                </a:lnTo>
                                <a:lnTo>
                                  <a:pt x="15040" y="6353"/>
                                </a:lnTo>
                                <a:lnTo>
                                  <a:pt x="15040" y="6353"/>
                                </a:lnTo>
                                <a:lnTo>
                                  <a:pt x="15040" y="3172"/>
                                </a:lnTo>
                                <a:lnTo>
                                  <a:pt x="15040" y="3172"/>
                                </a:lnTo>
                                <a:lnTo>
                                  <a:pt x="15040" y="3172"/>
                                </a:lnTo>
                                <a:lnTo>
                                  <a:pt x="15040" y="6353"/>
                                </a:lnTo>
                                <a:lnTo>
                                  <a:pt x="15040" y="6353"/>
                                </a:lnTo>
                                <a:lnTo>
                                  <a:pt x="15040" y="6353"/>
                                </a:lnTo>
                                <a:lnTo>
                                  <a:pt x="15792" y="6353"/>
                                </a:lnTo>
                                <a:lnTo>
                                  <a:pt x="15792" y="6353"/>
                                </a:lnTo>
                                <a:lnTo>
                                  <a:pt x="15792" y="6353"/>
                                </a:lnTo>
                                <a:lnTo>
                                  <a:pt x="15792" y="3172"/>
                                </a:lnTo>
                                <a:lnTo>
                                  <a:pt x="15792" y="3172"/>
                                </a:lnTo>
                                <a:lnTo>
                                  <a:pt x="15792" y="6353"/>
                                </a:lnTo>
                                <a:lnTo>
                                  <a:pt x="15792" y="6353"/>
                                </a:lnTo>
                                <a:lnTo>
                                  <a:pt x="15792" y="6353"/>
                                </a:lnTo>
                                <a:lnTo>
                                  <a:pt x="15792" y="6353"/>
                                </a:lnTo>
                                <a:lnTo>
                                  <a:pt x="15792" y="6353"/>
                                </a:lnTo>
                                <a:lnTo>
                                  <a:pt x="15792" y="6353"/>
                                </a:lnTo>
                                <a:lnTo>
                                  <a:pt x="15792" y="6353"/>
                                </a:lnTo>
                                <a:lnTo>
                                  <a:pt x="15792" y="6353"/>
                                </a:lnTo>
                                <a:lnTo>
                                  <a:pt x="15792" y="3172"/>
                                </a:lnTo>
                                <a:lnTo>
                                  <a:pt x="16545" y="3172"/>
                                </a:lnTo>
                                <a:lnTo>
                                  <a:pt x="16545" y="6353"/>
                                </a:lnTo>
                                <a:lnTo>
                                  <a:pt x="16545" y="6353"/>
                                </a:lnTo>
                                <a:lnTo>
                                  <a:pt x="16545" y="6353"/>
                                </a:lnTo>
                                <a:lnTo>
                                  <a:pt x="16545" y="6353"/>
                                </a:lnTo>
                                <a:lnTo>
                                  <a:pt x="16545" y="3172"/>
                                </a:lnTo>
                                <a:lnTo>
                                  <a:pt x="16545" y="3172"/>
                                </a:lnTo>
                                <a:lnTo>
                                  <a:pt x="16545" y="3172"/>
                                </a:lnTo>
                                <a:lnTo>
                                  <a:pt x="16545" y="3172"/>
                                </a:lnTo>
                                <a:lnTo>
                                  <a:pt x="16545" y="6353"/>
                                </a:lnTo>
                                <a:lnTo>
                                  <a:pt x="16545" y="3172"/>
                                </a:lnTo>
                                <a:lnTo>
                                  <a:pt x="16545" y="3172"/>
                                </a:lnTo>
                                <a:lnTo>
                                  <a:pt x="17297" y="6353"/>
                                </a:lnTo>
                                <a:lnTo>
                                  <a:pt x="17297" y="3172"/>
                                </a:lnTo>
                                <a:lnTo>
                                  <a:pt x="17297" y="3172"/>
                                </a:lnTo>
                                <a:lnTo>
                                  <a:pt x="17297" y="3172"/>
                                </a:lnTo>
                                <a:lnTo>
                                  <a:pt x="17297" y="0"/>
                                </a:lnTo>
                                <a:lnTo>
                                  <a:pt x="17297" y="3172"/>
                                </a:lnTo>
                                <a:lnTo>
                                  <a:pt x="17297" y="6353"/>
                                </a:lnTo>
                                <a:lnTo>
                                  <a:pt x="17297" y="6353"/>
                                </a:lnTo>
                                <a:lnTo>
                                  <a:pt x="17297" y="6353"/>
                                </a:lnTo>
                                <a:lnTo>
                                  <a:pt x="17297" y="6353"/>
                                </a:lnTo>
                                <a:lnTo>
                                  <a:pt x="17297" y="6353"/>
                                </a:lnTo>
                                <a:lnTo>
                                  <a:pt x="17297" y="6353"/>
                                </a:lnTo>
                                <a:lnTo>
                                  <a:pt x="18050" y="6353"/>
                                </a:lnTo>
                                <a:lnTo>
                                  <a:pt x="18050" y="9525"/>
                                </a:lnTo>
                                <a:lnTo>
                                  <a:pt x="18050" y="9525"/>
                                </a:lnTo>
                                <a:lnTo>
                                  <a:pt x="18050" y="9525"/>
                                </a:lnTo>
                                <a:lnTo>
                                  <a:pt x="18050" y="6353"/>
                                </a:lnTo>
                                <a:lnTo>
                                  <a:pt x="18050" y="6353"/>
                                </a:lnTo>
                                <a:lnTo>
                                  <a:pt x="18050" y="6353"/>
                                </a:lnTo>
                                <a:lnTo>
                                  <a:pt x="18050" y="6353"/>
                                </a:lnTo>
                                <a:lnTo>
                                  <a:pt x="18050" y="6353"/>
                                </a:lnTo>
                                <a:lnTo>
                                  <a:pt x="18050" y="6353"/>
                                </a:lnTo>
                                <a:lnTo>
                                  <a:pt x="18050" y="6353"/>
                                </a:lnTo>
                                <a:lnTo>
                                  <a:pt x="18050" y="6353"/>
                                </a:lnTo>
                                <a:lnTo>
                                  <a:pt x="18802" y="6353"/>
                                </a:lnTo>
                                <a:lnTo>
                                  <a:pt x="18802" y="6353"/>
                                </a:lnTo>
                                <a:lnTo>
                                  <a:pt x="18802" y="6353"/>
                                </a:lnTo>
                                <a:lnTo>
                                  <a:pt x="18802" y="6353"/>
                                </a:lnTo>
                                <a:lnTo>
                                  <a:pt x="18802" y="3172"/>
                                </a:lnTo>
                                <a:lnTo>
                                  <a:pt x="18802" y="0"/>
                                </a:lnTo>
                                <a:lnTo>
                                  <a:pt x="18802" y="3172"/>
                                </a:lnTo>
                                <a:lnTo>
                                  <a:pt x="18802" y="6353"/>
                                </a:lnTo>
                                <a:lnTo>
                                  <a:pt x="18802" y="6353"/>
                                </a:lnTo>
                                <a:lnTo>
                                  <a:pt x="18802" y="6353"/>
                                </a:lnTo>
                                <a:lnTo>
                                  <a:pt x="18802" y="6353"/>
                                </a:lnTo>
                                <a:lnTo>
                                  <a:pt x="18802" y="6353"/>
                                </a:lnTo>
                                <a:lnTo>
                                  <a:pt x="18802" y="6353"/>
                                </a:lnTo>
                                <a:lnTo>
                                  <a:pt x="18802" y="6353"/>
                                </a:lnTo>
                                <a:lnTo>
                                  <a:pt x="18802" y="6353"/>
                                </a:lnTo>
                                <a:lnTo>
                                  <a:pt x="18802" y="6353"/>
                                </a:lnTo>
                                <a:lnTo>
                                  <a:pt x="18802" y="6353"/>
                                </a:lnTo>
                                <a:lnTo>
                                  <a:pt x="18802" y="6353"/>
                                </a:lnTo>
                                <a:lnTo>
                                  <a:pt x="19555" y="6353"/>
                                </a:lnTo>
                                <a:lnTo>
                                  <a:pt x="19555" y="6353"/>
                                </a:lnTo>
                                <a:lnTo>
                                  <a:pt x="19555" y="6353"/>
                                </a:lnTo>
                                <a:lnTo>
                                  <a:pt x="19555" y="6353"/>
                                </a:lnTo>
                                <a:lnTo>
                                  <a:pt x="19555" y="6353"/>
                                </a:lnTo>
                                <a:lnTo>
                                  <a:pt x="19555" y="6353"/>
                                </a:lnTo>
                                <a:lnTo>
                                  <a:pt x="19555" y="6353"/>
                                </a:lnTo>
                                <a:lnTo>
                                  <a:pt x="19555" y="6353"/>
                                </a:lnTo>
                                <a:lnTo>
                                  <a:pt x="19555" y="6353"/>
                                </a:lnTo>
                                <a:lnTo>
                                  <a:pt x="19555" y="6353"/>
                                </a:lnTo>
                                <a:lnTo>
                                  <a:pt x="19555" y="6353"/>
                                </a:lnTo>
                                <a:lnTo>
                                  <a:pt x="19555" y="6353"/>
                                </a:lnTo>
                                <a:lnTo>
                                  <a:pt x="19555" y="6353"/>
                                </a:lnTo>
                                <a:lnTo>
                                  <a:pt x="19555" y="6353"/>
                                </a:lnTo>
                                <a:lnTo>
                                  <a:pt x="20307" y="6353"/>
                                </a:lnTo>
                                <a:lnTo>
                                  <a:pt x="20307" y="6353"/>
                                </a:lnTo>
                                <a:lnTo>
                                  <a:pt x="20307" y="6353"/>
                                </a:lnTo>
                                <a:lnTo>
                                  <a:pt x="20307" y="3172"/>
                                </a:lnTo>
                                <a:lnTo>
                                  <a:pt x="20307" y="3172"/>
                                </a:lnTo>
                                <a:lnTo>
                                  <a:pt x="20307" y="6353"/>
                                </a:lnTo>
                                <a:lnTo>
                                  <a:pt x="20307" y="6353"/>
                                </a:lnTo>
                                <a:lnTo>
                                  <a:pt x="20307" y="6353"/>
                                </a:lnTo>
                                <a:lnTo>
                                  <a:pt x="20307" y="6353"/>
                                </a:lnTo>
                                <a:lnTo>
                                  <a:pt x="20307" y="6353"/>
                                </a:lnTo>
                                <a:lnTo>
                                  <a:pt x="20307" y="6353"/>
                                </a:lnTo>
                                <a:lnTo>
                                  <a:pt x="20307" y="6353"/>
                                </a:lnTo>
                                <a:lnTo>
                                  <a:pt x="21060" y="6353"/>
                                </a:lnTo>
                                <a:lnTo>
                                  <a:pt x="21060" y="6353"/>
                                </a:lnTo>
                                <a:lnTo>
                                  <a:pt x="21060" y="6353"/>
                                </a:lnTo>
                                <a:lnTo>
                                  <a:pt x="21060" y="6353"/>
                                </a:lnTo>
                                <a:lnTo>
                                  <a:pt x="21060" y="3172"/>
                                </a:lnTo>
                                <a:lnTo>
                                  <a:pt x="21060" y="3172"/>
                                </a:lnTo>
                                <a:lnTo>
                                  <a:pt x="21060" y="3172"/>
                                </a:lnTo>
                                <a:lnTo>
                                  <a:pt x="21060" y="3172"/>
                                </a:lnTo>
                                <a:lnTo>
                                  <a:pt x="21060" y="3172"/>
                                </a:lnTo>
                                <a:lnTo>
                                  <a:pt x="21060" y="3172"/>
                                </a:lnTo>
                                <a:lnTo>
                                  <a:pt x="21060" y="3172"/>
                                </a:lnTo>
                                <a:lnTo>
                                  <a:pt x="21060" y="6353"/>
                                </a:lnTo>
                                <a:lnTo>
                                  <a:pt x="21803" y="6353"/>
                                </a:lnTo>
                                <a:lnTo>
                                  <a:pt x="21803" y="6353"/>
                                </a:lnTo>
                                <a:lnTo>
                                  <a:pt x="21803" y="3172"/>
                                </a:lnTo>
                                <a:lnTo>
                                  <a:pt x="21803" y="3172"/>
                                </a:lnTo>
                                <a:lnTo>
                                  <a:pt x="21803" y="3172"/>
                                </a:lnTo>
                                <a:lnTo>
                                  <a:pt x="21803" y="6353"/>
                                </a:lnTo>
                                <a:lnTo>
                                  <a:pt x="21803" y="6353"/>
                                </a:lnTo>
                                <a:lnTo>
                                  <a:pt x="21803" y="6353"/>
                                </a:lnTo>
                                <a:lnTo>
                                  <a:pt x="21803" y="6353"/>
                                </a:lnTo>
                                <a:lnTo>
                                  <a:pt x="21803" y="6353"/>
                                </a:lnTo>
                                <a:lnTo>
                                  <a:pt x="21803" y="6353"/>
                                </a:lnTo>
                                <a:lnTo>
                                  <a:pt x="21803" y="6353"/>
                                </a:lnTo>
                                <a:lnTo>
                                  <a:pt x="22555" y="6353"/>
                                </a:lnTo>
                                <a:lnTo>
                                  <a:pt x="22555" y="6353"/>
                                </a:lnTo>
                                <a:lnTo>
                                  <a:pt x="22555" y="6353"/>
                                </a:lnTo>
                                <a:lnTo>
                                  <a:pt x="22555" y="6353"/>
                                </a:lnTo>
                                <a:lnTo>
                                  <a:pt x="22555" y="6353"/>
                                </a:lnTo>
                                <a:lnTo>
                                  <a:pt x="22555" y="6353"/>
                                </a:lnTo>
                                <a:lnTo>
                                  <a:pt x="22555" y="9525"/>
                                </a:lnTo>
                                <a:lnTo>
                                  <a:pt x="22555" y="9525"/>
                                </a:lnTo>
                                <a:lnTo>
                                  <a:pt x="22555" y="6353"/>
                                </a:lnTo>
                                <a:lnTo>
                                  <a:pt x="22555" y="6353"/>
                                </a:lnTo>
                                <a:lnTo>
                                  <a:pt x="22555" y="6353"/>
                                </a:lnTo>
                                <a:lnTo>
                                  <a:pt x="22555" y="6353"/>
                                </a:lnTo>
                                <a:lnTo>
                                  <a:pt x="23308" y="6353"/>
                                </a:lnTo>
                                <a:lnTo>
                                  <a:pt x="23308" y="6353"/>
                                </a:lnTo>
                                <a:lnTo>
                                  <a:pt x="23308" y="6353"/>
                                </a:lnTo>
                                <a:lnTo>
                                  <a:pt x="23308" y="3172"/>
                                </a:lnTo>
                                <a:lnTo>
                                  <a:pt x="23308" y="3172"/>
                                </a:lnTo>
                                <a:lnTo>
                                  <a:pt x="23308" y="6353"/>
                                </a:lnTo>
                                <a:lnTo>
                                  <a:pt x="23308" y="6353"/>
                                </a:lnTo>
                                <a:lnTo>
                                  <a:pt x="23308" y="6353"/>
                                </a:lnTo>
                                <a:lnTo>
                                  <a:pt x="23308" y="6353"/>
                                </a:lnTo>
                                <a:lnTo>
                                  <a:pt x="23308" y="6353"/>
                                </a:lnTo>
                                <a:lnTo>
                                  <a:pt x="23308" y="6353"/>
                                </a:lnTo>
                                <a:lnTo>
                                  <a:pt x="23308" y="3172"/>
                                </a:lnTo>
                                <a:lnTo>
                                  <a:pt x="24060" y="3172"/>
                                </a:lnTo>
                                <a:lnTo>
                                  <a:pt x="24060" y="3172"/>
                                </a:lnTo>
                                <a:lnTo>
                                  <a:pt x="24060" y="3172"/>
                                </a:lnTo>
                                <a:lnTo>
                                  <a:pt x="24060" y="3172"/>
                                </a:lnTo>
                                <a:lnTo>
                                  <a:pt x="24060" y="3172"/>
                                </a:lnTo>
                                <a:lnTo>
                                  <a:pt x="24060" y="0"/>
                                </a:lnTo>
                                <a:lnTo>
                                  <a:pt x="24060" y="3172"/>
                                </a:lnTo>
                                <a:lnTo>
                                  <a:pt x="24060" y="6353"/>
                                </a:lnTo>
                                <a:lnTo>
                                  <a:pt x="24060" y="6353"/>
                                </a:lnTo>
                                <a:lnTo>
                                  <a:pt x="24060" y="6353"/>
                                </a:lnTo>
                                <a:lnTo>
                                  <a:pt x="24060" y="6353"/>
                                </a:lnTo>
                                <a:lnTo>
                                  <a:pt x="24060" y="6353"/>
                                </a:lnTo>
                                <a:lnTo>
                                  <a:pt x="24060" y="3172"/>
                                </a:lnTo>
                                <a:lnTo>
                                  <a:pt x="24060" y="6353"/>
                                </a:lnTo>
                                <a:lnTo>
                                  <a:pt x="24060" y="6353"/>
                                </a:lnTo>
                                <a:lnTo>
                                  <a:pt x="24060" y="6353"/>
                                </a:lnTo>
                                <a:lnTo>
                                  <a:pt x="24060" y="9525"/>
                                </a:lnTo>
                                <a:lnTo>
                                  <a:pt x="24060" y="6353"/>
                                </a:lnTo>
                                <a:lnTo>
                                  <a:pt x="24060" y="6353"/>
                                </a:lnTo>
                                <a:lnTo>
                                  <a:pt x="24060" y="6353"/>
                                </a:lnTo>
                                <a:lnTo>
                                  <a:pt x="24813" y="6353"/>
                                </a:lnTo>
                                <a:lnTo>
                                  <a:pt x="24813" y="6353"/>
                                </a:lnTo>
                                <a:lnTo>
                                  <a:pt x="24813" y="6353"/>
                                </a:lnTo>
                                <a:lnTo>
                                  <a:pt x="24813" y="6353"/>
                                </a:lnTo>
                                <a:lnTo>
                                  <a:pt x="24813" y="6353"/>
                                </a:lnTo>
                                <a:lnTo>
                                  <a:pt x="24813" y="9525"/>
                                </a:lnTo>
                                <a:lnTo>
                                  <a:pt x="24813" y="9525"/>
                                </a:lnTo>
                                <a:lnTo>
                                  <a:pt x="24813" y="6353"/>
                                </a:lnTo>
                                <a:lnTo>
                                  <a:pt x="24813" y="6353"/>
                                </a:lnTo>
                                <a:lnTo>
                                  <a:pt x="24813" y="6353"/>
                                </a:lnTo>
                                <a:lnTo>
                                  <a:pt x="24813" y="6353"/>
                                </a:lnTo>
                                <a:lnTo>
                                  <a:pt x="24813" y="6353"/>
                                </a:lnTo>
                                <a:lnTo>
                                  <a:pt x="25565" y="6353"/>
                                </a:lnTo>
                                <a:lnTo>
                                  <a:pt x="25565" y="6353"/>
                                </a:lnTo>
                                <a:lnTo>
                                  <a:pt x="25565" y="6353"/>
                                </a:lnTo>
                                <a:lnTo>
                                  <a:pt x="25565" y="6353"/>
                                </a:lnTo>
                                <a:lnTo>
                                  <a:pt x="25565" y="6353"/>
                                </a:lnTo>
                                <a:lnTo>
                                  <a:pt x="25565" y="6353"/>
                                </a:lnTo>
                                <a:lnTo>
                                  <a:pt x="25565" y="6353"/>
                                </a:lnTo>
                                <a:lnTo>
                                  <a:pt x="25565" y="6353"/>
                                </a:lnTo>
                                <a:lnTo>
                                  <a:pt x="25565" y="6353"/>
                                </a:lnTo>
                                <a:lnTo>
                                  <a:pt x="25565" y="6353"/>
                                </a:lnTo>
                                <a:lnTo>
                                  <a:pt x="25565" y="6353"/>
                                </a:lnTo>
                                <a:lnTo>
                                  <a:pt x="25565" y="6353"/>
                                </a:lnTo>
                                <a:lnTo>
                                  <a:pt x="26318" y="6353"/>
                                </a:lnTo>
                                <a:lnTo>
                                  <a:pt x="26318" y="6353"/>
                                </a:lnTo>
                                <a:lnTo>
                                  <a:pt x="26318" y="6353"/>
                                </a:lnTo>
                                <a:lnTo>
                                  <a:pt x="26318" y="6353"/>
                                </a:lnTo>
                                <a:lnTo>
                                  <a:pt x="26318" y="6353"/>
                                </a:lnTo>
                                <a:lnTo>
                                  <a:pt x="26318" y="6353"/>
                                </a:lnTo>
                                <a:lnTo>
                                  <a:pt x="26318" y="6353"/>
                                </a:lnTo>
                                <a:lnTo>
                                  <a:pt x="26318" y="6353"/>
                                </a:lnTo>
                                <a:lnTo>
                                  <a:pt x="26318" y="6353"/>
                                </a:lnTo>
                                <a:lnTo>
                                  <a:pt x="26318" y="9525"/>
                                </a:lnTo>
                                <a:lnTo>
                                  <a:pt x="26318" y="6353"/>
                                </a:lnTo>
                                <a:lnTo>
                                  <a:pt x="26318" y="6353"/>
                                </a:lnTo>
                                <a:lnTo>
                                  <a:pt x="27070" y="6353"/>
                                </a:lnTo>
                                <a:lnTo>
                                  <a:pt x="27070" y="6353"/>
                                </a:lnTo>
                                <a:lnTo>
                                  <a:pt x="27070" y="6353"/>
                                </a:lnTo>
                                <a:lnTo>
                                  <a:pt x="27070" y="6353"/>
                                </a:lnTo>
                                <a:lnTo>
                                  <a:pt x="27070" y="6353"/>
                                </a:lnTo>
                                <a:lnTo>
                                  <a:pt x="27070" y="6353"/>
                                </a:lnTo>
                                <a:lnTo>
                                  <a:pt x="27070" y="6353"/>
                                </a:lnTo>
                                <a:lnTo>
                                  <a:pt x="27070" y="6353"/>
                                </a:lnTo>
                                <a:lnTo>
                                  <a:pt x="27070" y="6353"/>
                                </a:lnTo>
                                <a:lnTo>
                                  <a:pt x="27070" y="6353"/>
                                </a:lnTo>
                                <a:lnTo>
                                  <a:pt x="27070" y="6353"/>
                                </a:lnTo>
                                <a:lnTo>
                                  <a:pt x="27070" y="6353"/>
                                </a:lnTo>
                                <a:lnTo>
                                  <a:pt x="27822" y="6353"/>
                                </a:lnTo>
                                <a:lnTo>
                                  <a:pt x="27822" y="6353"/>
                                </a:lnTo>
                                <a:lnTo>
                                  <a:pt x="27822" y="6353"/>
                                </a:lnTo>
                                <a:lnTo>
                                  <a:pt x="27822" y="6353"/>
                                </a:lnTo>
                                <a:lnTo>
                                  <a:pt x="27822" y="6353"/>
                                </a:lnTo>
                                <a:lnTo>
                                  <a:pt x="27822" y="6353"/>
                                </a:lnTo>
                                <a:lnTo>
                                  <a:pt x="27822" y="6353"/>
                                </a:lnTo>
                                <a:lnTo>
                                  <a:pt x="27822" y="6353"/>
                                </a:lnTo>
                                <a:lnTo>
                                  <a:pt x="27822" y="6353"/>
                                </a:lnTo>
                                <a:lnTo>
                                  <a:pt x="27822" y="6353"/>
                                </a:lnTo>
                                <a:lnTo>
                                  <a:pt x="27822" y="6353"/>
                                </a:lnTo>
                                <a:lnTo>
                                  <a:pt x="27822" y="9525"/>
                                </a:lnTo>
                                <a:lnTo>
                                  <a:pt x="27822" y="6353"/>
                                </a:lnTo>
                                <a:lnTo>
                                  <a:pt x="27822" y="6353"/>
                                </a:lnTo>
                                <a:lnTo>
                                  <a:pt x="28575" y="6353"/>
                                </a:lnTo>
                                <a:lnTo>
                                  <a:pt x="28575" y="3172"/>
                                </a:lnTo>
                                <a:lnTo>
                                  <a:pt x="28575" y="6353"/>
                                </a:lnTo>
                                <a:lnTo>
                                  <a:pt x="28575" y="6353"/>
                                </a:lnTo>
                                <a:lnTo>
                                  <a:pt x="28575" y="6353"/>
                                </a:lnTo>
                                <a:lnTo>
                                  <a:pt x="28575" y="6353"/>
                                </a:lnTo>
                                <a:lnTo>
                                  <a:pt x="28575" y="6353"/>
                                </a:lnTo>
                                <a:lnTo>
                                  <a:pt x="28575" y="6353"/>
                                </a:lnTo>
                                <a:lnTo>
                                  <a:pt x="28575" y="6353"/>
                                </a:lnTo>
                                <a:lnTo>
                                  <a:pt x="28575" y="6353"/>
                                </a:lnTo>
                                <a:lnTo>
                                  <a:pt x="28575" y="6353"/>
                                </a:lnTo>
                                <a:lnTo>
                                  <a:pt x="28575" y="3172"/>
                                </a:lnTo>
                                <a:lnTo>
                                  <a:pt x="28575" y="3172"/>
                                </a:lnTo>
                                <a:lnTo>
                                  <a:pt x="28575" y="3172"/>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29" name="Freeform: Shape 929"/>
                        <wps:cNvSpPr/>
                        <wps:spPr>
                          <a:xfrm>
                            <a:off x="4043362" y="3910012"/>
                            <a:ext cx="28575" cy="9525"/>
                          </a:xfrm>
                          <a:custGeom>
                            <a:avLst/>
                            <a:gdLst>
                              <a:gd name="connsiteX0" fmla="*/ 0 w 28575"/>
                              <a:gd name="connsiteY0" fmla="*/ 3172 h 9525"/>
                              <a:gd name="connsiteX1" fmla="*/ 0 w 28575"/>
                              <a:gd name="connsiteY1" fmla="*/ 6353 h 9525"/>
                              <a:gd name="connsiteX2" fmla="*/ 0 w 28575"/>
                              <a:gd name="connsiteY2" fmla="*/ 6353 h 9525"/>
                              <a:gd name="connsiteX3" fmla="*/ 0 w 28575"/>
                              <a:gd name="connsiteY3" fmla="*/ 6353 h 9525"/>
                              <a:gd name="connsiteX4" fmla="*/ 0 w 28575"/>
                              <a:gd name="connsiteY4" fmla="*/ 6353 h 9525"/>
                              <a:gd name="connsiteX5" fmla="*/ 733 w 28575"/>
                              <a:gd name="connsiteY5" fmla="*/ 6353 h 9525"/>
                              <a:gd name="connsiteX6" fmla="*/ 733 w 28575"/>
                              <a:gd name="connsiteY6" fmla="*/ 6353 h 9525"/>
                              <a:gd name="connsiteX7" fmla="*/ 733 w 28575"/>
                              <a:gd name="connsiteY7" fmla="*/ 6353 h 9525"/>
                              <a:gd name="connsiteX8" fmla="*/ 733 w 28575"/>
                              <a:gd name="connsiteY8" fmla="*/ 6353 h 9525"/>
                              <a:gd name="connsiteX9" fmla="*/ 733 w 28575"/>
                              <a:gd name="connsiteY9" fmla="*/ 6353 h 9525"/>
                              <a:gd name="connsiteX10" fmla="*/ 733 w 28575"/>
                              <a:gd name="connsiteY10" fmla="*/ 6353 h 9525"/>
                              <a:gd name="connsiteX11" fmla="*/ 733 w 28575"/>
                              <a:gd name="connsiteY11" fmla="*/ 6353 h 9525"/>
                              <a:gd name="connsiteX12" fmla="*/ 733 w 28575"/>
                              <a:gd name="connsiteY12" fmla="*/ 6353 h 9525"/>
                              <a:gd name="connsiteX13" fmla="*/ 733 w 28575"/>
                              <a:gd name="connsiteY13" fmla="*/ 6353 h 9525"/>
                              <a:gd name="connsiteX14" fmla="*/ 733 w 28575"/>
                              <a:gd name="connsiteY14" fmla="*/ 6353 h 9525"/>
                              <a:gd name="connsiteX15" fmla="*/ 733 w 28575"/>
                              <a:gd name="connsiteY15" fmla="*/ 6353 h 9525"/>
                              <a:gd name="connsiteX16" fmla="*/ 733 w 28575"/>
                              <a:gd name="connsiteY16" fmla="*/ 6353 h 9525"/>
                              <a:gd name="connsiteX17" fmla="*/ 1467 w 28575"/>
                              <a:gd name="connsiteY17" fmla="*/ 6353 h 9525"/>
                              <a:gd name="connsiteX18" fmla="*/ 1467 w 28575"/>
                              <a:gd name="connsiteY18" fmla="*/ 6353 h 9525"/>
                              <a:gd name="connsiteX19" fmla="*/ 1467 w 28575"/>
                              <a:gd name="connsiteY19" fmla="*/ 6353 h 9525"/>
                              <a:gd name="connsiteX20" fmla="*/ 1467 w 28575"/>
                              <a:gd name="connsiteY20" fmla="*/ 6353 h 9525"/>
                              <a:gd name="connsiteX21" fmla="*/ 1467 w 28575"/>
                              <a:gd name="connsiteY21" fmla="*/ 6353 h 9525"/>
                              <a:gd name="connsiteX22" fmla="*/ 1467 w 28575"/>
                              <a:gd name="connsiteY22" fmla="*/ 6353 h 9525"/>
                              <a:gd name="connsiteX23" fmla="*/ 1467 w 28575"/>
                              <a:gd name="connsiteY23" fmla="*/ 6353 h 9525"/>
                              <a:gd name="connsiteX24" fmla="*/ 1467 w 28575"/>
                              <a:gd name="connsiteY24" fmla="*/ 3172 h 9525"/>
                              <a:gd name="connsiteX25" fmla="*/ 1467 w 28575"/>
                              <a:gd name="connsiteY25" fmla="*/ 6353 h 9525"/>
                              <a:gd name="connsiteX26" fmla="*/ 1467 w 28575"/>
                              <a:gd name="connsiteY26" fmla="*/ 3172 h 9525"/>
                              <a:gd name="connsiteX27" fmla="*/ 1467 w 28575"/>
                              <a:gd name="connsiteY27" fmla="*/ 6353 h 9525"/>
                              <a:gd name="connsiteX28" fmla="*/ 1467 w 28575"/>
                              <a:gd name="connsiteY28" fmla="*/ 6353 h 9525"/>
                              <a:gd name="connsiteX29" fmla="*/ 2200 w 28575"/>
                              <a:gd name="connsiteY29" fmla="*/ 6353 h 9525"/>
                              <a:gd name="connsiteX30" fmla="*/ 2200 w 28575"/>
                              <a:gd name="connsiteY30" fmla="*/ 6353 h 9525"/>
                              <a:gd name="connsiteX31" fmla="*/ 2200 w 28575"/>
                              <a:gd name="connsiteY31" fmla="*/ 6353 h 9525"/>
                              <a:gd name="connsiteX32" fmla="*/ 2200 w 28575"/>
                              <a:gd name="connsiteY32" fmla="*/ 6353 h 9525"/>
                              <a:gd name="connsiteX33" fmla="*/ 2200 w 28575"/>
                              <a:gd name="connsiteY33" fmla="*/ 6353 h 9525"/>
                              <a:gd name="connsiteX34" fmla="*/ 2200 w 28575"/>
                              <a:gd name="connsiteY34" fmla="*/ 6353 h 9525"/>
                              <a:gd name="connsiteX35" fmla="*/ 2200 w 28575"/>
                              <a:gd name="connsiteY35" fmla="*/ 6353 h 9525"/>
                              <a:gd name="connsiteX36" fmla="*/ 2200 w 28575"/>
                              <a:gd name="connsiteY36" fmla="*/ 6353 h 9525"/>
                              <a:gd name="connsiteX37" fmla="*/ 2200 w 28575"/>
                              <a:gd name="connsiteY37" fmla="*/ 6353 h 9525"/>
                              <a:gd name="connsiteX38" fmla="*/ 2200 w 28575"/>
                              <a:gd name="connsiteY38" fmla="*/ 6353 h 9525"/>
                              <a:gd name="connsiteX39" fmla="*/ 2200 w 28575"/>
                              <a:gd name="connsiteY39" fmla="*/ 6353 h 9525"/>
                              <a:gd name="connsiteX40" fmla="*/ 2200 w 28575"/>
                              <a:gd name="connsiteY40" fmla="*/ 6353 h 9525"/>
                              <a:gd name="connsiteX41" fmla="*/ 2934 w 28575"/>
                              <a:gd name="connsiteY41" fmla="*/ 6353 h 9525"/>
                              <a:gd name="connsiteX42" fmla="*/ 2934 w 28575"/>
                              <a:gd name="connsiteY42" fmla="*/ 6353 h 9525"/>
                              <a:gd name="connsiteX43" fmla="*/ 2934 w 28575"/>
                              <a:gd name="connsiteY43" fmla="*/ 6353 h 9525"/>
                              <a:gd name="connsiteX44" fmla="*/ 2934 w 28575"/>
                              <a:gd name="connsiteY44" fmla="*/ 6353 h 9525"/>
                              <a:gd name="connsiteX45" fmla="*/ 2934 w 28575"/>
                              <a:gd name="connsiteY45" fmla="*/ 6353 h 9525"/>
                              <a:gd name="connsiteX46" fmla="*/ 2934 w 28575"/>
                              <a:gd name="connsiteY46" fmla="*/ 6353 h 9525"/>
                              <a:gd name="connsiteX47" fmla="*/ 2934 w 28575"/>
                              <a:gd name="connsiteY47" fmla="*/ 6353 h 9525"/>
                              <a:gd name="connsiteX48" fmla="*/ 2934 w 28575"/>
                              <a:gd name="connsiteY48" fmla="*/ 6353 h 9525"/>
                              <a:gd name="connsiteX49" fmla="*/ 2934 w 28575"/>
                              <a:gd name="connsiteY49" fmla="*/ 6353 h 9525"/>
                              <a:gd name="connsiteX50" fmla="*/ 2934 w 28575"/>
                              <a:gd name="connsiteY50" fmla="*/ 6353 h 9525"/>
                              <a:gd name="connsiteX51" fmla="*/ 2934 w 28575"/>
                              <a:gd name="connsiteY51" fmla="*/ 6353 h 9525"/>
                              <a:gd name="connsiteX52" fmla="*/ 2934 w 28575"/>
                              <a:gd name="connsiteY52" fmla="*/ 6353 h 9525"/>
                              <a:gd name="connsiteX53" fmla="*/ 3667 w 28575"/>
                              <a:gd name="connsiteY53" fmla="*/ 6353 h 9525"/>
                              <a:gd name="connsiteX54" fmla="*/ 3667 w 28575"/>
                              <a:gd name="connsiteY54" fmla="*/ 6353 h 9525"/>
                              <a:gd name="connsiteX55" fmla="*/ 3667 w 28575"/>
                              <a:gd name="connsiteY55" fmla="*/ 6353 h 9525"/>
                              <a:gd name="connsiteX56" fmla="*/ 3667 w 28575"/>
                              <a:gd name="connsiteY56" fmla="*/ 6353 h 9525"/>
                              <a:gd name="connsiteX57" fmla="*/ 3667 w 28575"/>
                              <a:gd name="connsiteY57" fmla="*/ 6353 h 9525"/>
                              <a:gd name="connsiteX58" fmla="*/ 3667 w 28575"/>
                              <a:gd name="connsiteY58" fmla="*/ 6353 h 9525"/>
                              <a:gd name="connsiteX59" fmla="*/ 3667 w 28575"/>
                              <a:gd name="connsiteY59" fmla="*/ 6353 h 9525"/>
                              <a:gd name="connsiteX60" fmla="*/ 3667 w 28575"/>
                              <a:gd name="connsiteY60" fmla="*/ 6353 h 9525"/>
                              <a:gd name="connsiteX61" fmla="*/ 3667 w 28575"/>
                              <a:gd name="connsiteY61" fmla="*/ 6353 h 9525"/>
                              <a:gd name="connsiteX62" fmla="*/ 3667 w 28575"/>
                              <a:gd name="connsiteY62" fmla="*/ 6353 h 9525"/>
                              <a:gd name="connsiteX63" fmla="*/ 3667 w 28575"/>
                              <a:gd name="connsiteY63" fmla="*/ 6353 h 9525"/>
                              <a:gd name="connsiteX64" fmla="*/ 3667 w 28575"/>
                              <a:gd name="connsiteY64" fmla="*/ 6353 h 9525"/>
                              <a:gd name="connsiteX65" fmla="*/ 3667 w 28575"/>
                              <a:gd name="connsiteY65" fmla="*/ 6353 h 9525"/>
                              <a:gd name="connsiteX66" fmla="*/ 3667 w 28575"/>
                              <a:gd name="connsiteY66" fmla="*/ 6353 h 9525"/>
                              <a:gd name="connsiteX67" fmla="*/ 4401 w 28575"/>
                              <a:gd name="connsiteY67" fmla="*/ 6353 h 9525"/>
                              <a:gd name="connsiteX68" fmla="*/ 4401 w 28575"/>
                              <a:gd name="connsiteY68" fmla="*/ 6353 h 9525"/>
                              <a:gd name="connsiteX69" fmla="*/ 4401 w 28575"/>
                              <a:gd name="connsiteY69" fmla="*/ 6353 h 9525"/>
                              <a:gd name="connsiteX70" fmla="*/ 4401 w 28575"/>
                              <a:gd name="connsiteY70" fmla="*/ 6353 h 9525"/>
                              <a:gd name="connsiteX71" fmla="*/ 4401 w 28575"/>
                              <a:gd name="connsiteY71" fmla="*/ 6353 h 9525"/>
                              <a:gd name="connsiteX72" fmla="*/ 4401 w 28575"/>
                              <a:gd name="connsiteY72" fmla="*/ 6353 h 9525"/>
                              <a:gd name="connsiteX73" fmla="*/ 4401 w 28575"/>
                              <a:gd name="connsiteY73" fmla="*/ 6353 h 9525"/>
                              <a:gd name="connsiteX74" fmla="*/ 4401 w 28575"/>
                              <a:gd name="connsiteY74" fmla="*/ 6353 h 9525"/>
                              <a:gd name="connsiteX75" fmla="*/ 4401 w 28575"/>
                              <a:gd name="connsiteY75" fmla="*/ 6353 h 9525"/>
                              <a:gd name="connsiteX76" fmla="*/ 4401 w 28575"/>
                              <a:gd name="connsiteY76" fmla="*/ 6353 h 9525"/>
                              <a:gd name="connsiteX77" fmla="*/ 4401 w 28575"/>
                              <a:gd name="connsiteY77" fmla="*/ 6353 h 9525"/>
                              <a:gd name="connsiteX78" fmla="*/ 4401 w 28575"/>
                              <a:gd name="connsiteY78" fmla="*/ 3172 h 9525"/>
                              <a:gd name="connsiteX79" fmla="*/ 5124 w 28575"/>
                              <a:gd name="connsiteY79" fmla="*/ 6353 h 9525"/>
                              <a:gd name="connsiteX80" fmla="*/ 5124 w 28575"/>
                              <a:gd name="connsiteY80" fmla="*/ 3172 h 9525"/>
                              <a:gd name="connsiteX81" fmla="*/ 5124 w 28575"/>
                              <a:gd name="connsiteY81" fmla="*/ 6353 h 9525"/>
                              <a:gd name="connsiteX82" fmla="*/ 5124 w 28575"/>
                              <a:gd name="connsiteY82" fmla="*/ 6353 h 9525"/>
                              <a:gd name="connsiteX83" fmla="*/ 5124 w 28575"/>
                              <a:gd name="connsiteY83" fmla="*/ 6353 h 9525"/>
                              <a:gd name="connsiteX84" fmla="*/ 5124 w 28575"/>
                              <a:gd name="connsiteY84" fmla="*/ 6353 h 9525"/>
                              <a:gd name="connsiteX85" fmla="*/ 5124 w 28575"/>
                              <a:gd name="connsiteY85" fmla="*/ 6353 h 9525"/>
                              <a:gd name="connsiteX86" fmla="*/ 5124 w 28575"/>
                              <a:gd name="connsiteY86" fmla="*/ 6353 h 9525"/>
                              <a:gd name="connsiteX87" fmla="*/ 5124 w 28575"/>
                              <a:gd name="connsiteY87" fmla="*/ 6353 h 9525"/>
                              <a:gd name="connsiteX88" fmla="*/ 5124 w 28575"/>
                              <a:gd name="connsiteY88" fmla="*/ 6353 h 9525"/>
                              <a:gd name="connsiteX89" fmla="*/ 5124 w 28575"/>
                              <a:gd name="connsiteY89" fmla="*/ 6353 h 9525"/>
                              <a:gd name="connsiteX90" fmla="*/ 5124 w 28575"/>
                              <a:gd name="connsiteY90" fmla="*/ 6353 h 9525"/>
                              <a:gd name="connsiteX91" fmla="*/ 5124 w 28575"/>
                              <a:gd name="connsiteY91" fmla="*/ 6353 h 9525"/>
                              <a:gd name="connsiteX92" fmla="*/ 5124 w 28575"/>
                              <a:gd name="connsiteY92" fmla="*/ 6353 h 9525"/>
                              <a:gd name="connsiteX93" fmla="*/ 5124 w 28575"/>
                              <a:gd name="connsiteY93" fmla="*/ 6353 h 9525"/>
                              <a:gd name="connsiteX94" fmla="*/ 5124 w 28575"/>
                              <a:gd name="connsiteY94" fmla="*/ 3172 h 9525"/>
                              <a:gd name="connsiteX95" fmla="*/ 5124 w 28575"/>
                              <a:gd name="connsiteY95" fmla="*/ 3172 h 9525"/>
                              <a:gd name="connsiteX96" fmla="*/ 5124 w 28575"/>
                              <a:gd name="connsiteY96" fmla="*/ 6353 h 9525"/>
                              <a:gd name="connsiteX97" fmla="*/ 5858 w 28575"/>
                              <a:gd name="connsiteY97" fmla="*/ 6353 h 9525"/>
                              <a:gd name="connsiteX98" fmla="*/ 5858 w 28575"/>
                              <a:gd name="connsiteY98" fmla="*/ 6353 h 9525"/>
                              <a:gd name="connsiteX99" fmla="*/ 5858 w 28575"/>
                              <a:gd name="connsiteY99" fmla="*/ 6353 h 9525"/>
                              <a:gd name="connsiteX100" fmla="*/ 5858 w 28575"/>
                              <a:gd name="connsiteY100" fmla="*/ 3172 h 9525"/>
                              <a:gd name="connsiteX101" fmla="*/ 5858 w 28575"/>
                              <a:gd name="connsiteY101" fmla="*/ 3172 h 9525"/>
                              <a:gd name="connsiteX102" fmla="*/ 5858 w 28575"/>
                              <a:gd name="connsiteY102" fmla="*/ 6353 h 9525"/>
                              <a:gd name="connsiteX103" fmla="*/ 5858 w 28575"/>
                              <a:gd name="connsiteY103" fmla="*/ 6353 h 9525"/>
                              <a:gd name="connsiteX104" fmla="*/ 5858 w 28575"/>
                              <a:gd name="connsiteY104" fmla="*/ 6353 h 9525"/>
                              <a:gd name="connsiteX105" fmla="*/ 5858 w 28575"/>
                              <a:gd name="connsiteY105" fmla="*/ 9525 h 9525"/>
                              <a:gd name="connsiteX106" fmla="*/ 5858 w 28575"/>
                              <a:gd name="connsiteY106" fmla="*/ 6353 h 9525"/>
                              <a:gd name="connsiteX107" fmla="*/ 5858 w 28575"/>
                              <a:gd name="connsiteY107" fmla="*/ 6353 h 9525"/>
                              <a:gd name="connsiteX108" fmla="*/ 5858 w 28575"/>
                              <a:gd name="connsiteY108" fmla="*/ 6353 h 9525"/>
                              <a:gd name="connsiteX109" fmla="*/ 6591 w 28575"/>
                              <a:gd name="connsiteY109" fmla="*/ 6353 h 9525"/>
                              <a:gd name="connsiteX110" fmla="*/ 6591 w 28575"/>
                              <a:gd name="connsiteY110" fmla="*/ 6353 h 9525"/>
                              <a:gd name="connsiteX111" fmla="*/ 6591 w 28575"/>
                              <a:gd name="connsiteY111" fmla="*/ 3172 h 9525"/>
                              <a:gd name="connsiteX112" fmla="*/ 6591 w 28575"/>
                              <a:gd name="connsiteY112" fmla="*/ 3172 h 9525"/>
                              <a:gd name="connsiteX113" fmla="*/ 6591 w 28575"/>
                              <a:gd name="connsiteY113" fmla="*/ 3172 h 9525"/>
                              <a:gd name="connsiteX114" fmla="*/ 6591 w 28575"/>
                              <a:gd name="connsiteY114" fmla="*/ 6353 h 9525"/>
                              <a:gd name="connsiteX115" fmla="*/ 6591 w 28575"/>
                              <a:gd name="connsiteY115" fmla="*/ 6353 h 9525"/>
                              <a:gd name="connsiteX116" fmla="*/ 6591 w 28575"/>
                              <a:gd name="connsiteY116" fmla="*/ 6353 h 9525"/>
                              <a:gd name="connsiteX117" fmla="*/ 6591 w 28575"/>
                              <a:gd name="connsiteY117" fmla="*/ 6353 h 9525"/>
                              <a:gd name="connsiteX118" fmla="*/ 6591 w 28575"/>
                              <a:gd name="connsiteY118" fmla="*/ 6353 h 9525"/>
                              <a:gd name="connsiteX119" fmla="*/ 6591 w 28575"/>
                              <a:gd name="connsiteY119" fmla="*/ 9525 h 9525"/>
                              <a:gd name="connsiteX120" fmla="*/ 6591 w 28575"/>
                              <a:gd name="connsiteY120" fmla="*/ 6353 h 9525"/>
                              <a:gd name="connsiteX121" fmla="*/ 7325 w 28575"/>
                              <a:gd name="connsiteY121" fmla="*/ 9525 h 9525"/>
                              <a:gd name="connsiteX122" fmla="*/ 7325 w 28575"/>
                              <a:gd name="connsiteY122" fmla="*/ 6353 h 9525"/>
                              <a:gd name="connsiteX123" fmla="*/ 7325 w 28575"/>
                              <a:gd name="connsiteY123" fmla="*/ 6353 h 9525"/>
                              <a:gd name="connsiteX124" fmla="*/ 7325 w 28575"/>
                              <a:gd name="connsiteY124" fmla="*/ 6353 h 9525"/>
                              <a:gd name="connsiteX125" fmla="*/ 7325 w 28575"/>
                              <a:gd name="connsiteY125" fmla="*/ 3172 h 9525"/>
                              <a:gd name="connsiteX126" fmla="*/ 7325 w 28575"/>
                              <a:gd name="connsiteY126" fmla="*/ 3172 h 9525"/>
                              <a:gd name="connsiteX127" fmla="*/ 7325 w 28575"/>
                              <a:gd name="connsiteY127" fmla="*/ 3172 h 9525"/>
                              <a:gd name="connsiteX128" fmla="*/ 7325 w 28575"/>
                              <a:gd name="connsiteY128" fmla="*/ 3172 h 9525"/>
                              <a:gd name="connsiteX129" fmla="*/ 7325 w 28575"/>
                              <a:gd name="connsiteY129" fmla="*/ 6353 h 9525"/>
                              <a:gd name="connsiteX130" fmla="*/ 7325 w 28575"/>
                              <a:gd name="connsiteY130" fmla="*/ 6353 h 9525"/>
                              <a:gd name="connsiteX131" fmla="*/ 7325 w 28575"/>
                              <a:gd name="connsiteY131" fmla="*/ 6353 h 9525"/>
                              <a:gd name="connsiteX132" fmla="*/ 7325 w 28575"/>
                              <a:gd name="connsiteY132" fmla="*/ 6353 h 9525"/>
                              <a:gd name="connsiteX133" fmla="*/ 7325 w 28575"/>
                              <a:gd name="connsiteY133" fmla="*/ 6353 h 9525"/>
                              <a:gd name="connsiteX134" fmla="*/ 7325 w 28575"/>
                              <a:gd name="connsiteY134" fmla="*/ 6353 h 9525"/>
                              <a:gd name="connsiteX135" fmla="*/ 8058 w 28575"/>
                              <a:gd name="connsiteY135" fmla="*/ 6353 h 9525"/>
                              <a:gd name="connsiteX136" fmla="*/ 8058 w 28575"/>
                              <a:gd name="connsiteY136" fmla="*/ 6353 h 9525"/>
                              <a:gd name="connsiteX137" fmla="*/ 8058 w 28575"/>
                              <a:gd name="connsiteY137" fmla="*/ 6353 h 9525"/>
                              <a:gd name="connsiteX138" fmla="*/ 8058 w 28575"/>
                              <a:gd name="connsiteY138" fmla="*/ 6353 h 9525"/>
                              <a:gd name="connsiteX139" fmla="*/ 8058 w 28575"/>
                              <a:gd name="connsiteY139" fmla="*/ 6353 h 9525"/>
                              <a:gd name="connsiteX140" fmla="*/ 8058 w 28575"/>
                              <a:gd name="connsiteY140" fmla="*/ 6353 h 9525"/>
                              <a:gd name="connsiteX141" fmla="*/ 8058 w 28575"/>
                              <a:gd name="connsiteY141" fmla="*/ 6353 h 9525"/>
                              <a:gd name="connsiteX142" fmla="*/ 8058 w 28575"/>
                              <a:gd name="connsiteY142" fmla="*/ 6353 h 9525"/>
                              <a:gd name="connsiteX143" fmla="*/ 8058 w 28575"/>
                              <a:gd name="connsiteY143" fmla="*/ 6353 h 9525"/>
                              <a:gd name="connsiteX144" fmla="*/ 8058 w 28575"/>
                              <a:gd name="connsiteY144" fmla="*/ 6353 h 9525"/>
                              <a:gd name="connsiteX145" fmla="*/ 8058 w 28575"/>
                              <a:gd name="connsiteY145" fmla="*/ 6353 h 9525"/>
                              <a:gd name="connsiteX146" fmla="*/ 8058 w 28575"/>
                              <a:gd name="connsiteY146" fmla="*/ 6353 h 9525"/>
                              <a:gd name="connsiteX147" fmla="*/ 8792 w 28575"/>
                              <a:gd name="connsiteY147" fmla="*/ 6353 h 9525"/>
                              <a:gd name="connsiteX148" fmla="*/ 8792 w 28575"/>
                              <a:gd name="connsiteY148" fmla="*/ 6353 h 9525"/>
                              <a:gd name="connsiteX149" fmla="*/ 8792 w 28575"/>
                              <a:gd name="connsiteY149" fmla="*/ 6353 h 9525"/>
                              <a:gd name="connsiteX150" fmla="*/ 8792 w 28575"/>
                              <a:gd name="connsiteY150" fmla="*/ 6353 h 9525"/>
                              <a:gd name="connsiteX151" fmla="*/ 8792 w 28575"/>
                              <a:gd name="connsiteY151" fmla="*/ 6353 h 9525"/>
                              <a:gd name="connsiteX152" fmla="*/ 8792 w 28575"/>
                              <a:gd name="connsiteY152" fmla="*/ 6353 h 9525"/>
                              <a:gd name="connsiteX153" fmla="*/ 8792 w 28575"/>
                              <a:gd name="connsiteY153" fmla="*/ 6353 h 9525"/>
                              <a:gd name="connsiteX154" fmla="*/ 8792 w 28575"/>
                              <a:gd name="connsiteY154" fmla="*/ 6353 h 9525"/>
                              <a:gd name="connsiteX155" fmla="*/ 8792 w 28575"/>
                              <a:gd name="connsiteY155" fmla="*/ 6353 h 9525"/>
                              <a:gd name="connsiteX156" fmla="*/ 8792 w 28575"/>
                              <a:gd name="connsiteY156" fmla="*/ 6353 h 9525"/>
                              <a:gd name="connsiteX157" fmla="*/ 8792 w 28575"/>
                              <a:gd name="connsiteY157" fmla="*/ 6353 h 9525"/>
                              <a:gd name="connsiteX158" fmla="*/ 8792 w 28575"/>
                              <a:gd name="connsiteY158" fmla="*/ 6353 h 9525"/>
                              <a:gd name="connsiteX159" fmla="*/ 9525 w 28575"/>
                              <a:gd name="connsiteY159" fmla="*/ 3172 h 9525"/>
                              <a:gd name="connsiteX160" fmla="*/ 9525 w 28575"/>
                              <a:gd name="connsiteY160" fmla="*/ 6353 h 9525"/>
                              <a:gd name="connsiteX161" fmla="*/ 9525 w 28575"/>
                              <a:gd name="connsiteY161" fmla="*/ 6353 h 9525"/>
                              <a:gd name="connsiteX162" fmla="*/ 9525 w 28575"/>
                              <a:gd name="connsiteY162" fmla="*/ 6353 h 9525"/>
                              <a:gd name="connsiteX163" fmla="*/ 9525 w 28575"/>
                              <a:gd name="connsiteY163" fmla="*/ 6353 h 9525"/>
                              <a:gd name="connsiteX164" fmla="*/ 9525 w 28575"/>
                              <a:gd name="connsiteY164" fmla="*/ 3172 h 9525"/>
                              <a:gd name="connsiteX165" fmla="*/ 9525 w 28575"/>
                              <a:gd name="connsiteY165" fmla="*/ 6353 h 9525"/>
                              <a:gd name="connsiteX166" fmla="*/ 9525 w 28575"/>
                              <a:gd name="connsiteY166" fmla="*/ 6353 h 9525"/>
                              <a:gd name="connsiteX167" fmla="*/ 9525 w 28575"/>
                              <a:gd name="connsiteY167" fmla="*/ 6353 h 9525"/>
                              <a:gd name="connsiteX168" fmla="*/ 9525 w 28575"/>
                              <a:gd name="connsiteY168" fmla="*/ 6353 h 9525"/>
                              <a:gd name="connsiteX169" fmla="*/ 9525 w 28575"/>
                              <a:gd name="connsiteY169" fmla="*/ 3172 h 9525"/>
                              <a:gd name="connsiteX170" fmla="*/ 9525 w 28575"/>
                              <a:gd name="connsiteY170" fmla="*/ 3172 h 9525"/>
                              <a:gd name="connsiteX171" fmla="*/ 9525 w 28575"/>
                              <a:gd name="connsiteY171" fmla="*/ 6353 h 9525"/>
                              <a:gd name="connsiteX172" fmla="*/ 9525 w 28575"/>
                              <a:gd name="connsiteY172" fmla="*/ 6353 h 9525"/>
                              <a:gd name="connsiteX173" fmla="*/ 9525 w 28575"/>
                              <a:gd name="connsiteY173" fmla="*/ 6353 h 9525"/>
                              <a:gd name="connsiteX174" fmla="*/ 9525 w 28575"/>
                              <a:gd name="connsiteY174" fmla="*/ 6353 h 9525"/>
                              <a:gd name="connsiteX175" fmla="*/ 9525 w 28575"/>
                              <a:gd name="connsiteY175" fmla="*/ 6353 h 9525"/>
                              <a:gd name="connsiteX176" fmla="*/ 9525 w 28575"/>
                              <a:gd name="connsiteY176" fmla="*/ 6353 h 9525"/>
                              <a:gd name="connsiteX177" fmla="*/ 10258 w 28575"/>
                              <a:gd name="connsiteY177" fmla="*/ 6353 h 9525"/>
                              <a:gd name="connsiteX178" fmla="*/ 10258 w 28575"/>
                              <a:gd name="connsiteY178" fmla="*/ 6353 h 9525"/>
                              <a:gd name="connsiteX179" fmla="*/ 10258 w 28575"/>
                              <a:gd name="connsiteY179" fmla="*/ 6353 h 9525"/>
                              <a:gd name="connsiteX180" fmla="*/ 10258 w 28575"/>
                              <a:gd name="connsiteY180" fmla="*/ 6353 h 9525"/>
                              <a:gd name="connsiteX181" fmla="*/ 10258 w 28575"/>
                              <a:gd name="connsiteY181" fmla="*/ 6353 h 9525"/>
                              <a:gd name="connsiteX182" fmla="*/ 10258 w 28575"/>
                              <a:gd name="connsiteY182" fmla="*/ 6353 h 9525"/>
                              <a:gd name="connsiteX183" fmla="*/ 10258 w 28575"/>
                              <a:gd name="connsiteY183" fmla="*/ 6353 h 9525"/>
                              <a:gd name="connsiteX184" fmla="*/ 10258 w 28575"/>
                              <a:gd name="connsiteY184" fmla="*/ 6353 h 9525"/>
                              <a:gd name="connsiteX185" fmla="*/ 10258 w 28575"/>
                              <a:gd name="connsiteY185" fmla="*/ 6353 h 9525"/>
                              <a:gd name="connsiteX186" fmla="*/ 10258 w 28575"/>
                              <a:gd name="connsiteY186" fmla="*/ 6353 h 9525"/>
                              <a:gd name="connsiteX187" fmla="*/ 10258 w 28575"/>
                              <a:gd name="connsiteY187" fmla="*/ 6353 h 9525"/>
                              <a:gd name="connsiteX188" fmla="*/ 10258 w 28575"/>
                              <a:gd name="connsiteY188" fmla="*/ 6353 h 9525"/>
                              <a:gd name="connsiteX189" fmla="*/ 10992 w 28575"/>
                              <a:gd name="connsiteY189" fmla="*/ 9525 h 9525"/>
                              <a:gd name="connsiteX190" fmla="*/ 10992 w 28575"/>
                              <a:gd name="connsiteY190" fmla="*/ 9525 h 9525"/>
                              <a:gd name="connsiteX191" fmla="*/ 10992 w 28575"/>
                              <a:gd name="connsiteY191" fmla="*/ 6353 h 9525"/>
                              <a:gd name="connsiteX192" fmla="*/ 10992 w 28575"/>
                              <a:gd name="connsiteY192" fmla="*/ 6353 h 9525"/>
                              <a:gd name="connsiteX193" fmla="*/ 10992 w 28575"/>
                              <a:gd name="connsiteY193" fmla="*/ 3172 h 9525"/>
                              <a:gd name="connsiteX194" fmla="*/ 10992 w 28575"/>
                              <a:gd name="connsiteY194" fmla="*/ 3172 h 9525"/>
                              <a:gd name="connsiteX195" fmla="*/ 10992 w 28575"/>
                              <a:gd name="connsiteY195" fmla="*/ 6353 h 9525"/>
                              <a:gd name="connsiteX196" fmla="*/ 10992 w 28575"/>
                              <a:gd name="connsiteY196" fmla="*/ 6353 h 9525"/>
                              <a:gd name="connsiteX197" fmla="*/ 10992 w 28575"/>
                              <a:gd name="connsiteY197" fmla="*/ 6353 h 9525"/>
                              <a:gd name="connsiteX198" fmla="*/ 10992 w 28575"/>
                              <a:gd name="connsiteY198" fmla="*/ 6353 h 9525"/>
                              <a:gd name="connsiteX199" fmla="*/ 10992 w 28575"/>
                              <a:gd name="connsiteY199" fmla="*/ 6353 h 9525"/>
                              <a:gd name="connsiteX200" fmla="*/ 10992 w 28575"/>
                              <a:gd name="connsiteY200" fmla="*/ 6353 h 9525"/>
                              <a:gd name="connsiteX201" fmla="*/ 10992 w 28575"/>
                              <a:gd name="connsiteY201" fmla="*/ 6353 h 9525"/>
                              <a:gd name="connsiteX202" fmla="*/ 10992 w 28575"/>
                              <a:gd name="connsiteY202" fmla="*/ 6353 h 9525"/>
                              <a:gd name="connsiteX203" fmla="*/ 11725 w 28575"/>
                              <a:gd name="connsiteY203" fmla="*/ 6353 h 9525"/>
                              <a:gd name="connsiteX204" fmla="*/ 11725 w 28575"/>
                              <a:gd name="connsiteY204" fmla="*/ 3172 h 9525"/>
                              <a:gd name="connsiteX205" fmla="*/ 11725 w 28575"/>
                              <a:gd name="connsiteY205" fmla="*/ 6353 h 9525"/>
                              <a:gd name="connsiteX206" fmla="*/ 11725 w 28575"/>
                              <a:gd name="connsiteY206" fmla="*/ 6353 h 9525"/>
                              <a:gd name="connsiteX207" fmla="*/ 11725 w 28575"/>
                              <a:gd name="connsiteY207" fmla="*/ 6353 h 9525"/>
                              <a:gd name="connsiteX208" fmla="*/ 11725 w 28575"/>
                              <a:gd name="connsiteY208" fmla="*/ 6353 h 9525"/>
                              <a:gd name="connsiteX209" fmla="*/ 11725 w 28575"/>
                              <a:gd name="connsiteY209" fmla="*/ 6353 h 9525"/>
                              <a:gd name="connsiteX210" fmla="*/ 11725 w 28575"/>
                              <a:gd name="connsiteY210" fmla="*/ 6353 h 9525"/>
                              <a:gd name="connsiteX211" fmla="*/ 11725 w 28575"/>
                              <a:gd name="connsiteY211" fmla="*/ 6353 h 9525"/>
                              <a:gd name="connsiteX212" fmla="*/ 11725 w 28575"/>
                              <a:gd name="connsiteY212" fmla="*/ 6353 h 9525"/>
                              <a:gd name="connsiteX213" fmla="*/ 11725 w 28575"/>
                              <a:gd name="connsiteY213" fmla="*/ 6353 h 9525"/>
                              <a:gd name="connsiteX214" fmla="*/ 11725 w 28575"/>
                              <a:gd name="connsiteY214" fmla="*/ 6353 h 9525"/>
                              <a:gd name="connsiteX215" fmla="*/ 12459 w 28575"/>
                              <a:gd name="connsiteY215" fmla="*/ 6353 h 9525"/>
                              <a:gd name="connsiteX216" fmla="*/ 12459 w 28575"/>
                              <a:gd name="connsiteY216" fmla="*/ 6353 h 9525"/>
                              <a:gd name="connsiteX217" fmla="*/ 12459 w 28575"/>
                              <a:gd name="connsiteY217" fmla="*/ 6353 h 9525"/>
                              <a:gd name="connsiteX218" fmla="*/ 12459 w 28575"/>
                              <a:gd name="connsiteY218" fmla="*/ 6353 h 9525"/>
                              <a:gd name="connsiteX219" fmla="*/ 12459 w 28575"/>
                              <a:gd name="connsiteY219" fmla="*/ 6353 h 9525"/>
                              <a:gd name="connsiteX220" fmla="*/ 12459 w 28575"/>
                              <a:gd name="connsiteY220" fmla="*/ 6353 h 9525"/>
                              <a:gd name="connsiteX221" fmla="*/ 12459 w 28575"/>
                              <a:gd name="connsiteY221" fmla="*/ 6353 h 9525"/>
                              <a:gd name="connsiteX222" fmla="*/ 12459 w 28575"/>
                              <a:gd name="connsiteY222" fmla="*/ 6353 h 9525"/>
                              <a:gd name="connsiteX223" fmla="*/ 12459 w 28575"/>
                              <a:gd name="connsiteY223" fmla="*/ 3172 h 9525"/>
                              <a:gd name="connsiteX224" fmla="*/ 12459 w 28575"/>
                              <a:gd name="connsiteY224" fmla="*/ 3172 h 9525"/>
                              <a:gd name="connsiteX225" fmla="*/ 12459 w 28575"/>
                              <a:gd name="connsiteY225" fmla="*/ 3172 h 9525"/>
                              <a:gd name="connsiteX226" fmla="*/ 12459 w 28575"/>
                              <a:gd name="connsiteY226" fmla="*/ 3172 h 9525"/>
                              <a:gd name="connsiteX227" fmla="*/ 13192 w 28575"/>
                              <a:gd name="connsiteY227" fmla="*/ 6353 h 9525"/>
                              <a:gd name="connsiteX228" fmla="*/ 13192 w 28575"/>
                              <a:gd name="connsiteY228" fmla="*/ 6353 h 9525"/>
                              <a:gd name="connsiteX229" fmla="*/ 13192 w 28575"/>
                              <a:gd name="connsiteY229" fmla="*/ 6353 h 9525"/>
                              <a:gd name="connsiteX230" fmla="*/ 13192 w 28575"/>
                              <a:gd name="connsiteY230" fmla="*/ 6353 h 9525"/>
                              <a:gd name="connsiteX231" fmla="*/ 13192 w 28575"/>
                              <a:gd name="connsiteY231" fmla="*/ 6353 h 9525"/>
                              <a:gd name="connsiteX232" fmla="*/ 13192 w 28575"/>
                              <a:gd name="connsiteY232" fmla="*/ 6353 h 9525"/>
                              <a:gd name="connsiteX233" fmla="*/ 13192 w 28575"/>
                              <a:gd name="connsiteY233" fmla="*/ 6353 h 9525"/>
                              <a:gd name="connsiteX234" fmla="*/ 13192 w 28575"/>
                              <a:gd name="connsiteY234" fmla="*/ 6353 h 9525"/>
                              <a:gd name="connsiteX235" fmla="*/ 13192 w 28575"/>
                              <a:gd name="connsiteY235" fmla="*/ 6353 h 9525"/>
                              <a:gd name="connsiteX236" fmla="*/ 13192 w 28575"/>
                              <a:gd name="connsiteY236" fmla="*/ 6353 h 9525"/>
                              <a:gd name="connsiteX237" fmla="*/ 13192 w 28575"/>
                              <a:gd name="connsiteY237" fmla="*/ 3172 h 9525"/>
                              <a:gd name="connsiteX238" fmla="*/ 13192 w 28575"/>
                              <a:gd name="connsiteY238" fmla="*/ 3172 h 9525"/>
                              <a:gd name="connsiteX239" fmla="*/ 13926 w 28575"/>
                              <a:gd name="connsiteY239" fmla="*/ 6353 h 9525"/>
                              <a:gd name="connsiteX240" fmla="*/ 13926 w 28575"/>
                              <a:gd name="connsiteY240" fmla="*/ 6353 h 9525"/>
                              <a:gd name="connsiteX241" fmla="*/ 13926 w 28575"/>
                              <a:gd name="connsiteY241" fmla="*/ 6353 h 9525"/>
                              <a:gd name="connsiteX242" fmla="*/ 13926 w 28575"/>
                              <a:gd name="connsiteY242" fmla="*/ 6353 h 9525"/>
                              <a:gd name="connsiteX243" fmla="*/ 13926 w 28575"/>
                              <a:gd name="connsiteY243" fmla="*/ 6353 h 9525"/>
                              <a:gd name="connsiteX244" fmla="*/ 13926 w 28575"/>
                              <a:gd name="connsiteY244" fmla="*/ 6353 h 9525"/>
                              <a:gd name="connsiteX245" fmla="*/ 13926 w 28575"/>
                              <a:gd name="connsiteY245" fmla="*/ 3172 h 9525"/>
                              <a:gd name="connsiteX246" fmla="*/ 13926 w 28575"/>
                              <a:gd name="connsiteY246" fmla="*/ 3172 h 9525"/>
                              <a:gd name="connsiteX247" fmla="*/ 13926 w 28575"/>
                              <a:gd name="connsiteY247" fmla="*/ 3172 h 9525"/>
                              <a:gd name="connsiteX248" fmla="*/ 13926 w 28575"/>
                              <a:gd name="connsiteY248" fmla="*/ 0 h 9525"/>
                              <a:gd name="connsiteX249" fmla="*/ 13926 w 28575"/>
                              <a:gd name="connsiteY249" fmla="*/ 3172 h 9525"/>
                              <a:gd name="connsiteX250" fmla="*/ 13926 w 28575"/>
                              <a:gd name="connsiteY250" fmla="*/ 3172 h 9525"/>
                              <a:gd name="connsiteX251" fmla="*/ 13926 w 28575"/>
                              <a:gd name="connsiteY251" fmla="*/ 3172 h 9525"/>
                              <a:gd name="connsiteX252" fmla="*/ 13926 w 28575"/>
                              <a:gd name="connsiteY252" fmla="*/ 3172 h 9525"/>
                              <a:gd name="connsiteX253" fmla="*/ 13926 w 28575"/>
                              <a:gd name="connsiteY253" fmla="*/ 3172 h 9525"/>
                              <a:gd name="connsiteX254" fmla="*/ 13926 w 28575"/>
                              <a:gd name="connsiteY254" fmla="*/ 6353 h 9525"/>
                              <a:gd name="connsiteX255" fmla="*/ 13926 w 28575"/>
                              <a:gd name="connsiteY255" fmla="*/ 6353 h 9525"/>
                              <a:gd name="connsiteX256" fmla="*/ 13926 w 28575"/>
                              <a:gd name="connsiteY256" fmla="*/ 6353 h 9525"/>
                              <a:gd name="connsiteX257" fmla="*/ 14649 w 28575"/>
                              <a:gd name="connsiteY257" fmla="*/ 6353 h 9525"/>
                              <a:gd name="connsiteX258" fmla="*/ 14649 w 28575"/>
                              <a:gd name="connsiteY258" fmla="*/ 6353 h 9525"/>
                              <a:gd name="connsiteX259" fmla="*/ 14649 w 28575"/>
                              <a:gd name="connsiteY259" fmla="*/ 6353 h 9525"/>
                              <a:gd name="connsiteX260" fmla="*/ 14649 w 28575"/>
                              <a:gd name="connsiteY260" fmla="*/ 6353 h 9525"/>
                              <a:gd name="connsiteX261" fmla="*/ 14649 w 28575"/>
                              <a:gd name="connsiteY261" fmla="*/ 6353 h 9525"/>
                              <a:gd name="connsiteX262" fmla="*/ 14649 w 28575"/>
                              <a:gd name="connsiteY262" fmla="*/ 6353 h 9525"/>
                              <a:gd name="connsiteX263" fmla="*/ 14649 w 28575"/>
                              <a:gd name="connsiteY263" fmla="*/ 6353 h 9525"/>
                              <a:gd name="connsiteX264" fmla="*/ 14649 w 28575"/>
                              <a:gd name="connsiteY264" fmla="*/ 6353 h 9525"/>
                              <a:gd name="connsiteX265" fmla="*/ 14649 w 28575"/>
                              <a:gd name="connsiteY265" fmla="*/ 6353 h 9525"/>
                              <a:gd name="connsiteX266" fmla="*/ 14649 w 28575"/>
                              <a:gd name="connsiteY266" fmla="*/ 3172 h 9525"/>
                              <a:gd name="connsiteX267" fmla="*/ 14649 w 28575"/>
                              <a:gd name="connsiteY267" fmla="*/ 3172 h 9525"/>
                              <a:gd name="connsiteX268" fmla="*/ 14649 w 28575"/>
                              <a:gd name="connsiteY268" fmla="*/ 6353 h 9525"/>
                              <a:gd name="connsiteX269" fmla="*/ 15383 w 28575"/>
                              <a:gd name="connsiteY269" fmla="*/ 6353 h 9525"/>
                              <a:gd name="connsiteX270" fmla="*/ 15383 w 28575"/>
                              <a:gd name="connsiteY270" fmla="*/ 6353 h 9525"/>
                              <a:gd name="connsiteX271" fmla="*/ 15383 w 28575"/>
                              <a:gd name="connsiteY271" fmla="*/ 6353 h 9525"/>
                              <a:gd name="connsiteX272" fmla="*/ 15383 w 28575"/>
                              <a:gd name="connsiteY272" fmla="*/ 6353 h 9525"/>
                              <a:gd name="connsiteX273" fmla="*/ 15383 w 28575"/>
                              <a:gd name="connsiteY273" fmla="*/ 3172 h 9525"/>
                              <a:gd name="connsiteX274" fmla="*/ 15383 w 28575"/>
                              <a:gd name="connsiteY274" fmla="*/ 6353 h 9525"/>
                              <a:gd name="connsiteX275" fmla="*/ 15383 w 28575"/>
                              <a:gd name="connsiteY275" fmla="*/ 6353 h 9525"/>
                              <a:gd name="connsiteX276" fmla="*/ 15383 w 28575"/>
                              <a:gd name="connsiteY276" fmla="*/ 6353 h 9525"/>
                              <a:gd name="connsiteX277" fmla="*/ 15383 w 28575"/>
                              <a:gd name="connsiteY277" fmla="*/ 6353 h 9525"/>
                              <a:gd name="connsiteX278" fmla="*/ 15383 w 28575"/>
                              <a:gd name="connsiteY278" fmla="*/ 6353 h 9525"/>
                              <a:gd name="connsiteX279" fmla="*/ 15383 w 28575"/>
                              <a:gd name="connsiteY279" fmla="*/ 6353 h 9525"/>
                              <a:gd name="connsiteX280" fmla="*/ 15383 w 28575"/>
                              <a:gd name="connsiteY280" fmla="*/ 6353 h 9525"/>
                              <a:gd name="connsiteX281" fmla="*/ 15383 w 28575"/>
                              <a:gd name="connsiteY281" fmla="*/ 9525 h 9525"/>
                              <a:gd name="connsiteX282" fmla="*/ 15383 w 28575"/>
                              <a:gd name="connsiteY282" fmla="*/ 6353 h 9525"/>
                              <a:gd name="connsiteX283" fmla="*/ 16116 w 28575"/>
                              <a:gd name="connsiteY283" fmla="*/ 6353 h 9525"/>
                              <a:gd name="connsiteX284" fmla="*/ 16116 w 28575"/>
                              <a:gd name="connsiteY284" fmla="*/ 6353 h 9525"/>
                              <a:gd name="connsiteX285" fmla="*/ 16116 w 28575"/>
                              <a:gd name="connsiteY285" fmla="*/ 6353 h 9525"/>
                              <a:gd name="connsiteX286" fmla="*/ 16116 w 28575"/>
                              <a:gd name="connsiteY286" fmla="*/ 3172 h 9525"/>
                              <a:gd name="connsiteX287" fmla="*/ 16116 w 28575"/>
                              <a:gd name="connsiteY287" fmla="*/ 6353 h 9525"/>
                              <a:gd name="connsiteX288" fmla="*/ 16116 w 28575"/>
                              <a:gd name="connsiteY288" fmla="*/ 6353 h 9525"/>
                              <a:gd name="connsiteX289" fmla="*/ 16116 w 28575"/>
                              <a:gd name="connsiteY289" fmla="*/ 6353 h 9525"/>
                              <a:gd name="connsiteX290" fmla="*/ 16116 w 28575"/>
                              <a:gd name="connsiteY290" fmla="*/ 6353 h 9525"/>
                              <a:gd name="connsiteX291" fmla="*/ 16116 w 28575"/>
                              <a:gd name="connsiteY291" fmla="*/ 6353 h 9525"/>
                              <a:gd name="connsiteX292" fmla="*/ 16116 w 28575"/>
                              <a:gd name="connsiteY292" fmla="*/ 6353 h 9525"/>
                              <a:gd name="connsiteX293" fmla="*/ 16116 w 28575"/>
                              <a:gd name="connsiteY293" fmla="*/ 6353 h 9525"/>
                              <a:gd name="connsiteX294" fmla="*/ 16116 w 28575"/>
                              <a:gd name="connsiteY294" fmla="*/ 6353 h 9525"/>
                              <a:gd name="connsiteX295" fmla="*/ 16850 w 28575"/>
                              <a:gd name="connsiteY295" fmla="*/ 6353 h 9525"/>
                              <a:gd name="connsiteX296" fmla="*/ 16850 w 28575"/>
                              <a:gd name="connsiteY296" fmla="*/ 6353 h 9525"/>
                              <a:gd name="connsiteX297" fmla="*/ 16850 w 28575"/>
                              <a:gd name="connsiteY297" fmla="*/ 6353 h 9525"/>
                              <a:gd name="connsiteX298" fmla="*/ 16850 w 28575"/>
                              <a:gd name="connsiteY298" fmla="*/ 6353 h 9525"/>
                              <a:gd name="connsiteX299" fmla="*/ 16850 w 28575"/>
                              <a:gd name="connsiteY299" fmla="*/ 3172 h 9525"/>
                              <a:gd name="connsiteX300" fmla="*/ 16850 w 28575"/>
                              <a:gd name="connsiteY300" fmla="*/ 3172 h 9525"/>
                              <a:gd name="connsiteX301" fmla="*/ 16850 w 28575"/>
                              <a:gd name="connsiteY301" fmla="*/ 3172 h 9525"/>
                              <a:gd name="connsiteX302" fmla="*/ 16850 w 28575"/>
                              <a:gd name="connsiteY302" fmla="*/ 3172 h 9525"/>
                              <a:gd name="connsiteX303" fmla="*/ 16850 w 28575"/>
                              <a:gd name="connsiteY303" fmla="*/ 3172 h 9525"/>
                              <a:gd name="connsiteX304" fmla="*/ 16850 w 28575"/>
                              <a:gd name="connsiteY304" fmla="*/ 3172 h 9525"/>
                              <a:gd name="connsiteX305" fmla="*/ 16850 w 28575"/>
                              <a:gd name="connsiteY305" fmla="*/ 3172 h 9525"/>
                              <a:gd name="connsiteX306" fmla="*/ 16850 w 28575"/>
                              <a:gd name="connsiteY306" fmla="*/ 6353 h 9525"/>
                              <a:gd name="connsiteX307" fmla="*/ 17583 w 28575"/>
                              <a:gd name="connsiteY307" fmla="*/ 6353 h 9525"/>
                              <a:gd name="connsiteX308" fmla="*/ 17583 w 28575"/>
                              <a:gd name="connsiteY308" fmla="*/ 6353 h 9525"/>
                              <a:gd name="connsiteX309" fmla="*/ 17583 w 28575"/>
                              <a:gd name="connsiteY309" fmla="*/ 6353 h 9525"/>
                              <a:gd name="connsiteX310" fmla="*/ 17583 w 28575"/>
                              <a:gd name="connsiteY310" fmla="*/ 6353 h 9525"/>
                              <a:gd name="connsiteX311" fmla="*/ 17583 w 28575"/>
                              <a:gd name="connsiteY311" fmla="*/ 6353 h 9525"/>
                              <a:gd name="connsiteX312" fmla="*/ 17583 w 28575"/>
                              <a:gd name="connsiteY312" fmla="*/ 6353 h 9525"/>
                              <a:gd name="connsiteX313" fmla="*/ 17583 w 28575"/>
                              <a:gd name="connsiteY313" fmla="*/ 6353 h 9525"/>
                              <a:gd name="connsiteX314" fmla="*/ 17583 w 28575"/>
                              <a:gd name="connsiteY314" fmla="*/ 6353 h 9525"/>
                              <a:gd name="connsiteX315" fmla="*/ 17583 w 28575"/>
                              <a:gd name="connsiteY315" fmla="*/ 6353 h 9525"/>
                              <a:gd name="connsiteX316" fmla="*/ 17583 w 28575"/>
                              <a:gd name="connsiteY316" fmla="*/ 6353 h 9525"/>
                              <a:gd name="connsiteX317" fmla="*/ 17583 w 28575"/>
                              <a:gd name="connsiteY317" fmla="*/ 6353 h 9525"/>
                              <a:gd name="connsiteX318" fmla="*/ 17583 w 28575"/>
                              <a:gd name="connsiteY318" fmla="*/ 9525 h 9525"/>
                              <a:gd name="connsiteX319" fmla="*/ 18317 w 28575"/>
                              <a:gd name="connsiteY319" fmla="*/ 6353 h 9525"/>
                              <a:gd name="connsiteX320" fmla="*/ 18317 w 28575"/>
                              <a:gd name="connsiteY320" fmla="*/ 6353 h 9525"/>
                              <a:gd name="connsiteX321" fmla="*/ 18317 w 28575"/>
                              <a:gd name="connsiteY321" fmla="*/ 3172 h 9525"/>
                              <a:gd name="connsiteX322" fmla="*/ 18317 w 28575"/>
                              <a:gd name="connsiteY322" fmla="*/ 3172 h 9525"/>
                              <a:gd name="connsiteX323" fmla="*/ 18317 w 28575"/>
                              <a:gd name="connsiteY323" fmla="*/ 3172 h 9525"/>
                              <a:gd name="connsiteX324" fmla="*/ 18317 w 28575"/>
                              <a:gd name="connsiteY324" fmla="*/ 6353 h 9525"/>
                              <a:gd name="connsiteX325" fmla="*/ 18317 w 28575"/>
                              <a:gd name="connsiteY325" fmla="*/ 6353 h 9525"/>
                              <a:gd name="connsiteX326" fmla="*/ 18317 w 28575"/>
                              <a:gd name="connsiteY326" fmla="*/ 6353 h 9525"/>
                              <a:gd name="connsiteX327" fmla="*/ 18317 w 28575"/>
                              <a:gd name="connsiteY327" fmla="*/ 6353 h 9525"/>
                              <a:gd name="connsiteX328" fmla="*/ 18317 w 28575"/>
                              <a:gd name="connsiteY328" fmla="*/ 6353 h 9525"/>
                              <a:gd name="connsiteX329" fmla="*/ 18317 w 28575"/>
                              <a:gd name="connsiteY329" fmla="*/ 6353 h 9525"/>
                              <a:gd name="connsiteX330" fmla="*/ 18317 w 28575"/>
                              <a:gd name="connsiteY330" fmla="*/ 6353 h 9525"/>
                              <a:gd name="connsiteX331" fmla="*/ 19050 w 28575"/>
                              <a:gd name="connsiteY331" fmla="*/ 6353 h 9525"/>
                              <a:gd name="connsiteX332" fmla="*/ 19050 w 28575"/>
                              <a:gd name="connsiteY332" fmla="*/ 6353 h 9525"/>
                              <a:gd name="connsiteX333" fmla="*/ 19050 w 28575"/>
                              <a:gd name="connsiteY333" fmla="*/ 6353 h 9525"/>
                              <a:gd name="connsiteX334" fmla="*/ 19050 w 28575"/>
                              <a:gd name="connsiteY334" fmla="*/ 6353 h 9525"/>
                              <a:gd name="connsiteX335" fmla="*/ 19050 w 28575"/>
                              <a:gd name="connsiteY335" fmla="*/ 6353 h 9525"/>
                              <a:gd name="connsiteX336" fmla="*/ 19050 w 28575"/>
                              <a:gd name="connsiteY336" fmla="*/ 6353 h 9525"/>
                              <a:gd name="connsiteX337" fmla="*/ 19050 w 28575"/>
                              <a:gd name="connsiteY337" fmla="*/ 6353 h 9525"/>
                              <a:gd name="connsiteX338" fmla="*/ 19050 w 28575"/>
                              <a:gd name="connsiteY338" fmla="*/ 6353 h 9525"/>
                              <a:gd name="connsiteX339" fmla="*/ 19050 w 28575"/>
                              <a:gd name="connsiteY339" fmla="*/ 6353 h 9525"/>
                              <a:gd name="connsiteX340" fmla="*/ 19050 w 28575"/>
                              <a:gd name="connsiteY340" fmla="*/ 6353 h 9525"/>
                              <a:gd name="connsiteX341" fmla="*/ 19050 w 28575"/>
                              <a:gd name="connsiteY341" fmla="*/ 6353 h 9525"/>
                              <a:gd name="connsiteX342" fmla="*/ 19050 w 28575"/>
                              <a:gd name="connsiteY342" fmla="*/ 3172 h 9525"/>
                              <a:gd name="connsiteX343" fmla="*/ 19050 w 28575"/>
                              <a:gd name="connsiteY343" fmla="*/ 6353 h 9525"/>
                              <a:gd name="connsiteX344" fmla="*/ 19050 w 28575"/>
                              <a:gd name="connsiteY344" fmla="*/ 6353 h 9525"/>
                              <a:gd name="connsiteX345" fmla="*/ 19050 w 28575"/>
                              <a:gd name="connsiteY345" fmla="*/ 6353 h 9525"/>
                              <a:gd name="connsiteX346" fmla="*/ 19050 w 28575"/>
                              <a:gd name="connsiteY346" fmla="*/ 6353 h 9525"/>
                              <a:gd name="connsiteX347" fmla="*/ 19050 w 28575"/>
                              <a:gd name="connsiteY347" fmla="*/ 3172 h 9525"/>
                              <a:gd name="connsiteX348" fmla="*/ 19050 w 28575"/>
                              <a:gd name="connsiteY348" fmla="*/ 6353 h 9525"/>
                              <a:gd name="connsiteX349" fmla="*/ 19050 w 28575"/>
                              <a:gd name="connsiteY349" fmla="*/ 3172 h 9525"/>
                              <a:gd name="connsiteX350" fmla="*/ 19050 w 28575"/>
                              <a:gd name="connsiteY350" fmla="*/ 6353 h 9525"/>
                              <a:gd name="connsiteX351" fmla="*/ 19783 w 28575"/>
                              <a:gd name="connsiteY351" fmla="*/ 6353 h 9525"/>
                              <a:gd name="connsiteX352" fmla="*/ 19783 w 28575"/>
                              <a:gd name="connsiteY352" fmla="*/ 6353 h 9525"/>
                              <a:gd name="connsiteX353" fmla="*/ 19783 w 28575"/>
                              <a:gd name="connsiteY353" fmla="*/ 6353 h 9525"/>
                              <a:gd name="connsiteX354" fmla="*/ 19783 w 28575"/>
                              <a:gd name="connsiteY354" fmla="*/ 6353 h 9525"/>
                              <a:gd name="connsiteX355" fmla="*/ 19783 w 28575"/>
                              <a:gd name="connsiteY355" fmla="*/ 3172 h 9525"/>
                              <a:gd name="connsiteX356" fmla="*/ 19783 w 28575"/>
                              <a:gd name="connsiteY356" fmla="*/ 6353 h 9525"/>
                              <a:gd name="connsiteX357" fmla="*/ 19783 w 28575"/>
                              <a:gd name="connsiteY357" fmla="*/ 3172 h 9525"/>
                              <a:gd name="connsiteX358" fmla="*/ 19783 w 28575"/>
                              <a:gd name="connsiteY358" fmla="*/ 3172 h 9525"/>
                              <a:gd name="connsiteX359" fmla="*/ 19783 w 28575"/>
                              <a:gd name="connsiteY359" fmla="*/ 6353 h 9525"/>
                              <a:gd name="connsiteX360" fmla="*/ 19783 w 28575"/>
                              <a:gd name="connsiteY360" fmla="*/ 6353 h 9525"/>
                              <a:gd name="connsiteX361" fmla="*/ 19783 w 28575"/>
                              <a:gd name="connsiteY361" fmla="*/ 6353 h 9525"/>
                              <a:gd name="connsiteX362" fmla="*/ 19783 w 28575"/>
                              <a:gd name="connsiteY362" fmla="*/ 6353 h 9525"/>
                              <a:gd name="connsiteX363" fmla="*/ 20517 w 28575"/>
                              <a:gd name="connsiteY363" fmla="*/ 6353 h 9525"/>
                              <a:gd name="connsiteX364" fmla="*/ 20517 w 28575"/>
                              <a:gd name="connsiteY364" fmla="*/ 3172 h 9525"/>
                              <a:gd name="connsiteX365" fmla="*/ 20517 w 28575"/>
                              <a:gd name="connsiteY365" fmla="*/ 3172 h 9525"/>
                              <a:gd name="connsiteX366" fmla="*/ 20517 w 28575"/>
                              <a:gd name="connsiteY366" fmla="*/ 3172 h 9525"/>
                              <a:gd name="connsiteX367" fmla="*/ 20517 w 28575"/>
                              <a:gd name="connsiteY367" fmla="*/ 6353 h 9525"/>
                              <a:gd name="connsiteX368" fmla="*/ 20517 w 28575"/>
                              <a:gd name="connsiteY368" fmla="*/ 6353 h 9525"/>
                              <a:gd name="connsiteX369" fmla="*/ 20517 w 28575"/>
                              <a:gd name="connsiteY369" fmla="*/ 6353 h 9525"/>
                              <a:gd name="connsiteX370" fmla="*/ 20517 w 28575"/>
                              <a:gd name="connsiteY370" fmla="*/ 6353 h 9525"/>
                              <a:gd name="connsiteX371" fmla="*/ 20517 w 28575"/>
                              <a:gd name="connsiteY371" fmla="*/ 6353 h 9525"/>
                              <a:gd name="connsiteX372" fmla="*/ 20517 w 28575"/>
                              <a:gd name="connsiteY372" fmla="*/ 6353 h 9525"/>
                              <a:gd name="connsiteX373" fmla="*/ 20517 w 28575"/>
                              <a:gd name="connsiteY373" fmla="*/ 6353 h 9525"/>
                              <a:gd name="connsiteX374" fmla="*/ 20517 w 28575"/>
                              <a:gd name="connsiteY374" fmla="*/ 6353 h 9525"/>
                              <a:gd name="connsiteX375" fmla="*/ 21250 w 28575"/>
                              <a:gd name="connsiteY375" fmla="*/ 6353 h 9525"/>
                              <a:gd name="connsiteX376" fmla="*/ 21250 w 28575"/>
                              <a:gd name="connsiteY376" fmla="*/ 6353 h 9525"/>
                              <a:gd name="connsiteX377" fmla="*/ 21250 w 28575"/>
                              <a:gd name="connsiteY377" fmla="*/ 6353 h 9525"/>
                              <a:gd name="connsiteX378" fmla="*/ 21250 w 28575"/>
                              <a:gd name="connsiteY378" fmla="*/ 3172 h 9525"/>
                              <a:gd name="connsiteX379" fmla="*/ 21250 w 28575"/>
                              <a:gd name="connsiteY379" fmla="*/ 6353 h 9525"/>
                              <a:gd name="connsiteX380" fmla="*/ 21250 w 28575"/>
                              <a:gd name="connsiteY380" fmla="*/ 3172 h 9525"/>
                              <a:gd name="connsiteX381" fmla="*/ 21250 w 28575"/>
                              <a:gd name="connsiteY381" fmla="*/ 0 h 9525"/>
                              <a:gd name="connsiteX382" fmla="*/ 21250 w 28575"/>
                              <a:gd name="connsiteY382" fmla="*/ 3172 h 9525"/>
                              <a:gd name="connsiteX383" fmla="*/ 21250 w 28575"/>
                              <a:gd name="connsiteY383" fmla="*/ 6353 h 9525"/>
                              <a:gd name="connsiteX384" fmla="*/ 21250 w 28575"/>
                              <a:gd name="connsiteY384" fmla="*/ 6353 h 9525"/>
                              <a:gd name="connsiteX385" fmla="*/ 21250 w 28575"/>
                              <a:gd name="connsiteY385" fmla="*/ 6353 h 9525"/>
                              <a:gd name="connsiteX386" fmla="*/ 21250 w 28575"/>
                              <a:gd name="connsiteY386" fmla="*/ 6353 h 9525"/>
                              <a:gd name="connsiteX387" fmla="*/ 21984 w 28575"/>
                              <a:gd name="connsiteY387" fmla="*/ 6353 h 9525"/>
                              <a:gd name="connsiteX388" fmla="*/ 21984 w 28575"/>
                              <a:gd name="connsiteY388" fmla="*/ 6353 h 9525"/>
                              <a:gd name="connsiteX389" fmla="*/ 21984 w 28575"/>
                              <a:gd name="connsiteY389" fmla="*/ 3172 h 9525"/>
                              <a:gd name="connsiteX390" fmla="*/ 21984 w 28575"/>
                              <a:gd name="connsiteY390" fmla="*/ 3172 h 9525"/>
                              <a:gd name="connsiteX391" fmla="*/ 21984 w 28575"/>
                              <a:gd name="connsiteY391" fmla="*/ 6353 h 9525"/>
                              <a:gd name="connsiteX392" fmla="*/ 21984 w 28575"/>
                              <a:gd name="connsiteY392" fmla="*/ 6353 h 9525"/>
                              <a:gd name="connsiteX393" fmla="*/ 21984 w 28575"/>
                              <a:gd name="connsiteY393" fmla="*/ 6353 h 9525"/>
                              <a:gd name="connsiteX394" fmla="*/ 21984 w 28575"/>
                              <a:gd name="connsiteY394" fmla="*/ 6353 h 9525"/>
                              <a:gd name="connsiteX395" fmla="*/ 21984 w 28575"/>
                              <a:gd name="connsiteY395" fmla="*/ 3172 h 9525"/>
                              <a:gd name="connsiteX396" fmla="*/ 21984 w 28575"/>
                              <a:gd name="connsiteY396" fmla="*/ 6353 h 9525"/>
                              <a:gd name="connsiteX397" fmla="*/ 21984 w 28575"/>
                              <a:gd name="connsiteY397" fmla="*/ 6353 h 9525"/>
                              <a:gd name="connsiteX398" fmla="*/ 21984 w 28575"/>
                              <a:gd name="connsiteY398" fmla="*/ 6353 h 9525"/>
                              <a:gd name="connsiteX399" fmla="*/ 22717 w 28575"/>
                              <a:gd name="connsiteY399" fmla="*/ 6353 h 9525"/>
                              <a:gd name="connsiteX400" fmla="*/ 22717 w 28575"/>
                              <a:gd name="connsiteY400" fmla="*/ 6353 h 9525"/>
                              <a:gd name="connsiteX401" fmla="*/ 22717 w 28575"/>
                              <a:gd name="connsiteY401" fmla="*/ 6353 h 9525"/>
                              <a:gd name="connsiteX402" fmla="*/ 22717 w 28575"/>
                              <a:gd name="connsiteY402" fmla="*/ 6353 h 9525"/>
                              <a:gd name="connsiteX403" fmla="*/ 22717 w 28575"/>
                              <a:gd name="connsiteY403" fmla="*/ 6353 h 9525"/>
                              <a:gd name="connsiteX404" fmla="*/ 22717 w 28575"/>
                              <a:gd name="connsiteY404" fmla="*/ 6353 h 9525"/>
                              <a:gd name="connsiteX405" fmla="*/ 22717 w 28575"/>
                              <a:gd name="connsiteY405" fmla="*/ 6353 h 9525"/>
                              <a:gd name="connsiteX406" fmla="*/ 22717 w 28575"/>
                              <a:gd name="connsiteY406" fmla="*/ 3172 h 9525"/>
                              <a:gd name="connsiteX407" fmla="*/ 22717 w 28575"/>
                              <a:gd name="connsiteY407" fmla="*/ 3172 h 9525"/>
                              <a:gd name="connsiteX408" fmla="*/ 22717 w 28575"/>
                              <a:gd name="connsiteY408" fmla="*/ 3172 h 9525"/>
                              <a:gd name="connsiteX409" fmla="*/ 22717 w 28575"/>
                              <a:gd name="connsiteY409" fmla="*/ 3172 h 9525"/>
                              <a:gd name="connsiteX410" fmla="*/ 22717 w 28575"/>
                              <a:gd name="connsiteY410" fmla="*/ 6353 h 9525"/>
                              <a:gd name="connsiteX411" fmla="*/ 23451 w 28575"/>
                              <a:gd name="connsiteY411" fmla="*/ 6353 h 9525"/>
                              <a:gd name="connsiteX412" fmla="*/ 23451 w 28575"/>
                              <a:gd name="connsiteY412" fmla="*/ 3172 h 9525"/>
                              <a:gd name="connsiteX413" fmla="*/ 23451 w 28575"/>
                              <a:gd name="connsiteY413" fmla="*/ 3172 h 9525"/>
                              <a:gd name="connsiteX414" fmla="*/ 23451 w 28575"/>
                              <a:gd name="connsiteY414" fmla="*/ 3172 h 9525"/>
                              <a:gd name="connsiteX415" fmla="*/ 23451 w 28575"/>
                              <a:gd name="connsiteY415" fmla="*/ 3172 h 9525"/>
                              <a:gd name="connsiteX416" fmla="*/ 23451 w 28575"/>
                              <a:gd name="connsiteY416" fmla="*/ 6353 h 9525"/>
                              <a:gd name="connsiteX417" fmla="*/ 23451 w 28575"/>
                              <a:gd name="connsiteY417" fmla="*/ 6353 h 9525"/>
                              <a:gd name="connsiteX418" fmla="*/ 23451 w 28575"/>
                              <a:gd name="connsiteY418" fmla="*/ 6353 h 9525"/>
                              <a:gd name="connsiteX419" fmla="*/ 23451 w 28575"/>
                              <a:gd name="connsiteY419" fmla="*/ 6353 h 9525"/>
                              <a:gd name="connsiteX420" fmla="*/ 23451 w 28575"/>
                              <a:gd name="connsiteY420" fmla="*/ 6353 h 9525"/>
                              <a:gd name="connsiteX421" fmla="*/ 23451 w 28575"/>
                              <a:gd name="connsiteY421" fmla="*/ 6353 h 9525"/>
                              <a:gd name="connsiteX422" fmla="*/ 23451 w 28575"/>
                              <a:gd name="connsiteY422" fmla="*/ 6353 h 9525"/>
                              <a:gd name="connsiteX423" fmla="*/ 23451 w 28575"/>
                              <a:gd name="connsiteY423" fmla="*/ 6353 h 9525"/>
                              <a:gd name="connsiteX424" fmla="*/ 23451 w 28575"/>
                              <a:gd name="connsiteY424" fmla="*/ 6353 h 9525"/>
                              <a:gd name="connsiteX425" fmla="*/ 23451 w 28575"/>
                              <a:gd name="connsiteY425" fmla="*/ 6353 h 9525"/>
                              <a:gd name="connsiteX426" fmla="*/ 23451 w 28575"/>
                              <a:gd name="connsiteY426" fmla="*/ 6353 h 9525"/>
                              <a:gd name="connsiteX427" fmla="*/ 23451 w 28575"/>
                              <a:gd name="connsiteY427" fmla="*/ 6353 h 9525"/>
                              <a:gd name="connsiteX428" fmla="*/ 23451 w 28575"/>
                              <a:gd name="connsiteY428" fmla="*/ 6353 h 9525"/>
                              <a:gd name="connsiteX429" fmla="*/ 23451 w 28575"/>
                              <a:gd name="connsiteY429" fmla="*/ 9525 h 9525"/>
                              <a:gd name="connsiteX430" fmla="*/ 23451 w 28575"/>
                              <a:gd name="connsiteY430" fmla="*/ 6353 h 9525"/>
                              <a:gd name="connsiteX431" fmla="*/ 24174 w 28575"/>
                              <a:gd name="connsiteY431" fmla="*/ 6353 h 9525"/>
                              <a:gd name="connsiteX432" fmla="*/ 24174 w 28575"/>
                              <a:gd name="connsiteY432" fmla="*/ 6353 h 9525"/>
                              <a:gd name="connsiteX433" fmla="*/ 24174 w 28575"/>
                              <a:gd name="connsiteY433" fmla="*/ 6353 h 9525"/>
                              <a:gd name="connsiteX434" fmla="*/ 24174 w 28575"/>
                              <a:gd name="connsiteY434" fmla="*/ 6353 h 9525"/>
                              <a:gd name="connsiteX435" fmla="*/ 24174 w 28575"/>
                              <a:gd name="connsiteY435" fmla="*/ 6353 h 9525"/>
                              <a:gd name="connsiteX436" fmla="*/ 24174 w 28575"/>
                              <a:gd name="connsiteY436" fmla="*/ 6353 h 9525"/>
                              <a:gd name="connsiteX437" fmla="*/ 24174 w 28575"/>
                              <a:gd name="connsiteY437" fmla="*/ 6353 h 9525"/>
                              <a:gd name="connsiteX438" fmla="*/ 24174 w 28575"/>
                              <a:gd name="connsiteY438" fmla="*/ 3172 h 9525"/>
                              <a:gd name="connsiteX439" fmla="*/ 24174 w 28575"/>
                              <a:gd name="connsiteY439" fmla="*/ 6353 h 9525"/>
                              <a:gd name="connsiteX440" fmla="*/ 24174 w 28575"/>
                              <a:gd name="connsiteY440" fmla="*/ 6353 h 9525"/>
                              <a:gd name="connsiteX441" fmla="*/ 24174 w 28575"/>
                              <a:gd name="connsiteY441" fmla="*/ 6353 h 9525"/>
                              <a:gd name="connsiteX442" fmla="*/ 24174 w 28575"/>
                              <a:gd name="connsiteY442" fmla="*/ 6353 h 9525"/>
                              <a:gd name="connsiteX443" fmla="*/ 24908 w 28575"/>
                              <a:gd name="connsiteY443" fmla="*/ 6353 h 9525"/>
                              <a:gd name="connsiteX444" fmla="*/ 24908 w 28575"/>
                              <a:gd name="connsiteY444" fmla="*/ 6353 h 9525"/>
                              <a:gd name="connsiteX445" fmla="*/ 24908 w 28575"/>
                              <a:gd name="connsiteY445" fmla="*/ 6353 h 9525"/>
                              <a:gd name="connsiteX446" fmla="*/ 24908 w 28575"/>
                              <a:gd name="connsiteY446" fmla="*/ 6353 h 9525"/>
                              <a:gd name="connsiteX447" fmla="*/ 24908 w 28575"/>
                              <a:gd name="connsiteY447" fmla="*/ 6353 h 9525"/>
                              <a:gd name="connsiteX448" fmla="*/ 24908 w 28575"/>
                              <a:gd name="connsiteY448" fmla="*/ 6353 h 9525"/>
                              <a:gd name="connsiteX449" fmla="*/ 24908 w 28575"/>
                              <a:gd name="connsiteY449" fmla="*/ 6353 h 9525"/>
                              <a:gd name="connsiteX450" fmla="*/ 24908 w 28575"/>
                              <a:gd name="connsiteY450" fmla="*/ 6353 h 9525"/>
                              <a:gd name="connsiteX451" fmla="*/ 24908 w 28575"/>
                              <a:gd name="connsiteY451" fmla="*/ 6353 h 9525"/>
                              <a:gd name="connsiteX452" fmla="*/ 24908 w 28575"/>
                              <a:gd name="connsiteY452" fmla="*/ 6353 h 9525"/>
                              <a:gd name="connsiteX453" fmla="*/ 24908 w 28575"/>
                              <a:gd name="connsiteY453" fmla="*/ 6353 h 9525"/>
                              <a:gd name="connsiteX454" fmla="*/ 24908 w 28575"/>
                              <a:gd name="connsiteY454" fmla="*/ 6353 h 9525"/>
                              <a:gd name="connsiteX455" fmla="*/ 25641 w 28575"/>
                              <a:gd name="connsiteY455" fmla="*/ 6353 h 9525"/>
                              <a:gd name="connsiteX456" fmla="*/ 25641 w 28575"/>
                              <a:gd name="connsiteY456" fmla="*/ 6353 h 9525"/>
                              <a:gd name="connsiteX457" fmla="*/ 25641 w 28575"/>
                              <a:gd name="connsiteY457" fmla="*/ 6353 h 9525"/>
                              <a:gd name="connsiteX458" fmla="*/ 25641 w 28575"/>
                              <a:gd name="connsiteY458" fmla="*/ 6353 h 9525"/>
                              <a:gd name="connsiteX459" fmla="*/ 25641 w 28575"/>
                              <a:gd name="connsiteY459" fmla="*/ 6353 h 9525"/>
                              <a:gd name="connsiteX460" fmla="*/ 25641 w 28575"/>
                              <a:gd name="connsiteY460" fmla="*/ 6353 h 9525"/>
                              <a:gd name="connsiteX461" fmla="*/ 25641 w 28575"/>
                              <a:gd name="connsiteY461" fmla="*/ 6353 h 9525"/>
                              <a:gd name="connsiteX462" fmla="*/ 25641 w 28575"/>
                              <a:gd name="connsiteY462" fmla="*/ 6353 h 9525"/>
                              <a:gd name="connsiteX463" fmla="*/ 25641 w 28575"/>
                              <a:gd name="connsiteY463" fmla="*/ 3172 h 9525"/>
                              <a:gd name="connsiteX464" fmla="*/ 25641 w 28575"/>
                              <a:gd name="connsiteY464" fmla="*/ 3172 h 9525"/>
                              <a:gd name="connsiteX465" fmla="*/ 25641 w 28575"/>
                              <a:gd name="connsiteY465" fmla="*/ 3172 h 9525"/>
                              <a:gd name="connsiteX466" fmla="*/ 25641 w 28575"/>
                              <a:gd name="connsiteY466" fmla="*/ 6353 h 9525"/>
                              <a:gd name="connsiteX467" fmla="*/ 26375 w 28575"/>
                              <a:gd name="connsiteY467" fmla="*/ 6353 h 9525"/>
                              <a:gd name="connsiteX468" fmla="*/ 26375 w 28575"/>
                              <a:gd name="connsiteY468" fmla="*/ 6353 h 9525"/>
                              <a:gd name="connsiteX469" fmla="*/ 26375 w 28575"/>
                              <a:gd name="connsiteY469" fmla="*/ 6353 h 9525"/>
                              <a:gd name="connsiteX470" fmla="*/ 26375 w 28575"/>
                              <a:gd name="connsiteY470" fmla="*/ 6353 h 9525"/>
                              <a:gd name="connsiteX471" fmla="*/ 26375 w 28575"/>
                              <a:gd name="connsiteY471" fmla="*/ 6353 h 9525"/>
                              <a:gd name="connsiteX472" fmla="*/ 26375 w 28575"/>
                              <a:gd name="connsiteY472" fmla="*/ 6353 h 9525"/>
                              <a:gd name="connsiteX473" fmla="*/ 26375 w 28575"/>
                              <a:gd name="connsiteY473" fmla="*/ 6353 h 9525"/>
                              <a:gd name="connsiteX474" fmla="*/ 26375 w 28575"/>
                              <a:gd name="connsiteY474" fmla="*/ 6353 h 9525"/>
                              <a:gd name="connsiteX475" fmla="*/ 26375 w 28575"/>
                              <a:gd name="connsiteY475" fmla="*/ 3172 h 9525"/>
                              <a:gd name="connsiteX476" fmla="*/ 26375 w 28575"/>
                              <a:gd name="connsiteY476" fmla="*/ 3172 h 9525"/>
                              <a:gd name="connsiteX477" fmla="*/ 26375 w 28575"/>
                              <a:gd name="connsiteY477" fmla="*/ 3172 h 9525"/>
                              <a:gd name="connsiteX478" fmla="*/ 26375 w 28575"/>
                              <a:gd name="connsiteY478" fmla="*/ 3172 h 9525"/>
                              <a:gd name="connsiteX479" fmla="*/ 27108 w 28575"/>
                              <a:gd name="connsiteY479" fmla="*/ 3172 h 9525"/>
                              <a:gd name="connsiteX480" fmla="*/ 27108 w 28575"/>
                              <a:gd name="connsiteY480" fmla="*/ 6353 h 9525"/>
                              <a:gd name="connsiteX481" fmla="*/ 27108 w 28575"/>
                              <a:gd name="connsiteY481" fmla="*/ 6353 h 9525"/>
                              <a:gd name="connsiteX482" fmla="*/ 27108 w 28575"/>
                              <a:gd name="connsiteY482" fmla="*/ 6353 h 9525"/>
                              <a:gd name="connsiteX483" fmla="*/ 27108 w 28575"/>
                              <a:gd name="connsiteY483" fmla="*/ 6353 h 9525"/>
                              <a:gd name="connsiteX484" fmla="*/ 27108 w 28575"/>
                              <a:gd name="connsiteY484" fmla="*/ 6353 h 9525"/>
                              <a:gd name="connsiteX485" fmla="*/ 27108 w 28575"/>
                              <a:gd name="connsiteY485" fmla="*/ 6353 h 9525"/>
                              <a:gd name="connsiteX486" fmla="*/ 27108 w 28575"/>
                              <a:gd name="connsiteY486" fmla="*/ 3172 h 9525"/>
                              <a:gd name="connsiteX487" fmla="*/ 27108 w 28575"/>
                              <a:gd name="connsiteY487" fmla="*/ 3172 h 9525"/>
                              <a:gd name="connsiteX488" fmla="*/ 27108 w 28575"/>
                              <a:gd name="connsiteY488" fmla="*/ 0 h 9525"/>
                              <a:gd name="connsiteX489" fmla="*/ 27108 w 28575"/>
                              <a:gd name="connsiteY489" fmla="*/ 3172 h 9525"/>
                              <a:gd name="connsiteX490" fmla="*/ 27108 w 28575"/>
                              <a:gd name="connsiteY490" fmla="*/ 6353 h 9525"/>
                              <a:gd name="connsiteX491" fmla="*/ 27108 w 28575"/>
                              <a:gd name="connsiteY491" fmla="*/ 6353 h 9525"/>
                              <a:gd name="connsiteX492" fmla="*/ 27108 w 28575"/>
                              <a:gd name="connsiteY492" fmla="*/ 6353 h 9525"/>
                              <a:gd name="connsiteX493" fmla="*/ 27842 w 28575"/>
                              <a:gd name="connsiteY493" fmla="*/ 6353 h 9525"/>
                              <a:gd name="connsiteX494" fmla="*/ 27842 w 28575"/>
                              <a:gd name="connsiteY494" fmla="*/ 3172 h 9525"/>
                              <a:gd name="connsiteX495" fmla="*/ 27842 w 28575"/>
                              <a:gd name="connsiteY495" fmla="*/ 6353 h 9525"/>
                              <a:gd name="connsiteX496" fmla="*/ 27842 w 28575"/>
                              <a:gd name="connsiteY496" fmla="*/ 3172 h 9525"/>
                              <a:gd name="connsiteX497" fmla="*/ 27842 w 28575"/>
                              <a:gd name="connsiteY497" fmla="*/ 6353 h 9525"/>
                              <a:gd name="connsiteX498" fmla="*/ 27842 w 28575"/>
                              <a:gd name="connsiteY498" fmla="*/ 6353 h 9525"/>
                              <a:gd name="connsiteX499" fmla="*/ 27842 w 28575"/>
                              <a:gd name="connsiteY499" fmla="*/ 6353 h 9525"/>
                              <a:gd name="connsiteX500" fmla="*/ 27842 w 28575"/>
                              <a:gd name="connsiteY500" fmla="*/ 6353 h 9525"/>
                              <a:gd name="connsiteX501" fmla="*/ 27842 w 28575"/>
                              <a:gd name="connsiteY501" fmla="*/ 6353 h 9525"/>
                              <a:gd name="connsiteX502" fmla="*/ 27842 w 28575"/>
                              <a:gd name="connsiteY502" fmla="*/ 6353 h 9525"/>
                              <a:gd name="connsiteX503" fmla="*/ 27842 w 28575"/>
                              <a:gd name="connsiteY503" fmla="*/ 3172 h 9525"/>
                              <a:gd name="connsiteX504" fmla="*/ 27842 w 28575"/>
                              <a:gd name="connsiteY504" fmla="*/ 3172 h 9525"/>
                              <a:gd name="connsiteX505" fmla="*/ 28575 w 28575"/>
                              <a:gd name="connsiteY505" fmla="*/ 3172 h 9525"/>
                              <a:gd name="connsiteX506" fmla="*/ 28575 w 28575"/>
                              <a:gd name="connsiteY506" fmla="*/ 6353 h 9525"/>
                              <a:gd name="connsiteX507" fmla="*/ 28575 w 28575"/>
                              <a:gd name="connsiteY507" fmla="*/ 6353 h 9525"/>
                              <a:gd name="connsiteX508" fmla="*/ 28575 w 28575"/>
                              <a:gd name="connsiteY508" fmla="*/ 6353 h 9525"/>
                              <a:gd name="connsiteX509" fmla="*/ 28575 w 28575"/>
                              <a:gd name="connsiteY509" fmla="*/ 6353 h 9525"/>
                              <a:gd name="connsiteX510" fmla="*/ 28575 w 28575"/>
                              <a:gd name="connsiteY510" fmla="*/ 6353 h 9525"/>
                              <a:gd name="connsiteX511" fmla="*/ 28575 w 28575"/>
                              <a:gd name="connsiteY511" fmla="*/ 635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3172"/>
                                </a:moveTo>
                                <a:lnTo>
                                  <a:pt x="0" y="6353"/>
                                </a:lnTo>
                                <a:lnTo>
                                  <a:pt x="0" y="6353"/>
                                </a:lnTo>
                                <a:lnTo>
                                  <a:pt x="0" y="6353"/>
                                </a:lnTo>
                                <a:lnTo>
                                  <a:pt x="0" y="6353"/>
                                </a:lnTo>
                                <a:lnTo>
                                  <a:pt x="733" y="6353"/>
                                </a:lnTo>
                                <a:lnTo>
                                  <a:pt x="733" y="6353"/>
                                </a:lnTo>
                                <a:lnTo>
                                  <a:pt x="733" y="6353"/>
                                </a:lnTo>
                                <a:lnTo>
                                  <a:pt x="733" y="6353"/>
                                </a:lnTo>
                                <a:lnTo>
                                  <a:pt x="733" y="6353"/>
                                </a:lnTo>
                                <a:lnTo>
                                  <a:pt x="733" y="6353"/>
                                </a:lnTo>
                                <a:lnTo>
                                  <a:pt x="733" y="6353"/>
                                </a:lnTo>
                                <a:lnTo>
                                  <a:pt x="733" y="6353"/>
                                </a:lnTo>
                                <a:lnTo>
                                  <a:pt x="733" y="6353"/>
                                </a:lnTo>
                                <a:lnTo>
                                  <a:pt x="733" y="6353"/>
                                </a:lnTo>
                                <a:lnTo>
                                  <a:pt x="733" y="6353"/>
                                </a:lnTo>
                                <a:lnTo>
                                  <a:pt x="733" y="6353"/>
                                </a:lnTo>
                                <a:lnTo>
                                  <a:pt x="1467" y="6353"/>
                                </a:lnTo>
                                <a:lnTo>
                                  <a:pt x="1467" y="6353"/>
                                </a:lnTo>
                                <a:lnTo>
                                  <a:pt x="1467" y="6353"/>
                                </a:lnTo>
                                <a:lnTo>
                                  <a:pt x="1467" y="6353"/>
                                </a:lnTo>
                                <a:lnTo>
                                  <a:pt x="1467" y="6353"/>
                                </a:lnTo>
                                <a:lnTo>
                                  <a:pt x="1467" y="6353"/>
                                </a:lnTo>
                                <a:lnTo>
                                  <a:pt x="1467" y="6353"/>
                                </a:lnTo>
                                <a:lnTo>
                                  <a:pt x="1467" y="3172"/>
                                </a:lnTo>
                                <a:lnTo>
                                  <a:pt x="1467" y="6353"/>
                                </a:lnTo>
                                <a:lnTo>
                                  <a:pt x="1467" y="3172"/>
                                </a:lnTo>
                                <a:lnTo>
                                  <a:pt x="1467" y="6353"/>
                                </a:lnTo>
                                <a:lnTo>
                                  <a:pt x="1467" y="6353"/>
                                </a:lnTo>
                                <a:lnTo>
                                  <a:pt x="2200" y="6353"/>
                                </a:lnTo>
                                <a:lnTo>
                                  <a:pt x="2200" y="6353"/>
                                </a:lnTo>
                                <a:lnTo>
                                  <a:pt x="2200" y="6353"/>
                                </a:lnTo>
                                <a:lnTo>
                                  <a:pt x="2200" y="6353"/>
                                </a:lnTo>
                                <a:lnTo>
                                  <a:pt x="2200" y="6353"/>
                                </a:lnTo>
                                <a:lnTo>
                                  <a:pt x="2200" y="6353"/>
                                </a:lnTo>
                                <a:lnTo>
                                  <a:pt x="2200" y="6353"/>
                                </a:lnTo>
                                <a:lnTo>
                                  <a:pt x="2200" y="6353"/>
                                </a:lnTo>
                                <a:lnTo>
                                  <a:pt x="2200" y="6353"/>
                                </a:lnTo>
                                <a:lnTo>
                                  <a:pt x="2200" y="6353"/>
                                </a:lnTo>
                                <a:lnTo>
                                  <a:pt x="2200" y="6353"/>
                                </a:lnTo>
                                <a:lnTo>
                                  <a:pt x="2200" y="6353"/>
                                </a:lnTo>
                                <a:lnTo>
                                  <a:pt x="2934" y="6353"/>
                                </a:lnTo>
                                <a:lnTo>
                                  <a:pt x="2934" y="6353"/>
                                </a:lnTo>
                                <a:lnTo>
                                  <a:pt x="2934" y="6353"/>
                                </a:lnTo>
                                <a:lnTo>
                                  <a:pt x="2934" y="6353"/>
                                </a:lnTo>
                                <a:lnTo>
                                  <a:pt x="2934" y="6353"/>
                                </a:lnTo>
                                <a:lnTo>
                                  <a:pt x="2934" y="6353"/>
                                </a:lnTo>
                                <a:lnTo>
                                  <a:pt x="2934" y="6353"/>
                                </a:lnTo>
                                <a:lnTo>
                                  <a:pt x="2934" y="6353"/>
                                </a:lnTo>
                                <a:lnTo>
                                  <a:pt x="2934" y="6353"/>
                                </a:lnTo>
                                <a:lnTo>
                                  <a:pt x="2934" y="6353"/>
                                </a:lnTo>
                                <a:lnTo>
                                  <a:pt x="2934" y="6353"/>
                                </a:lnTo>
                                <a:lnTo>
                                  <a:pt x="2934" y="6353"/>
                                </a:lnTo>
                                <a:lnTo>
                                  <a:pt x="3667" y="6353"/>
                                </a:lnTo>
                                <a:lnTo>
                                  <a:pt x="3667" y="6353"/>
                                </a:lnTo>
                                <a:lnTo>
                                  <a:pt x="3667" y="6353"/>
                                </a:lnTo>
                                <a:lnTo>
                                  <a:pt x="3667" y="6353"/>
                                </a:lnTo>
                                <a:lnTo>
                                  <a:pt x="3667" y="6353"/>
                                </a:lnTo>
                                <a:lnTo>
                                  <a:pt x="3667" y="6353"/>
                                </a:lnTo>
                                <a:lnTo>
                                  <a:pt x="3667" y="6353"/>
                                </a:lnTo>
                                <a:lnTo>
                                  <a:pt x="3667" y="6353"/>
                                </a:lnTo>
                                <a:lnTo>
                                  <a:pt x="3667" y="6353"/>
                                </a:lnTo>
                                <a:lnTo>
                                  <a:pt x="3667" y="6353"/>
                                </a:lnTo>
                                <a:lnTo>
                                  <a:pt x="3667" y="6353"/>
                                </a:lnTo>
                                <a:lnTo>
                                  <a:pt x="3667" y="6353"/>
                                </a:lnTo>
                                <a:lnTo>
                                  <a:pt x="3667" y="6353"/>
                                </a:lnTo>
                                <a:lnTo>
                                  <a:pt x="3667" y="6353"/>
                                </a:lnTo>
                                <a:lnTo>
                                  <a:pt x="4401" y="6353"/>
                                </a:lnTo>
                                <a:lnTo>
                                  <a:pt x="4401" y="6353"/>
                                </a:lnTo>
                                <a:lnTo>
                                  <a:pt x="4401" y="6353"/>
                                </a:lnTo>
                                <a:lnTo>
                                  <a:pt x="4401" y="6353"/>
                                </a:lnTo>
                                <a:lnTo>
                                  <a:pt x="4401" y="6353"/>
                                </a:lnTo>
                                <a:lnTo>
                                  <a:pt x="4401" y="6353"/>
                                </a:lnTo>
                                <a:lnTo>
                                  <a:pt x="4401" y="6353"/>
                                </a:lnTo>
                                <a:lnTo>
                                  <a:pt x="4401" y="6353"/>
                                </a:lnTo>
                                <a:lnTo>
                                  <a:pt x="4401" y="6353"/>
                                </a:lnTo>
                                <a:lnTo>
                                  <a:pt x="4401" y="6353"/>
                                </a:lnTo>
                                <a:lnTo>
                                  <a:pt x="4401" y="6353"/>
                                </a:lnTo>
                                <a:lnTo>
                                  <a:pt x="4401" y="3172"/>
                                </a:lnTo>
                                <a:lnTo>
                                  <a:pt x="5124" y="6353"/>
                                </a:lnTo>
                                <a:lnTo>
                                  <a:pt x="5124" y="3172"/>
                                </a:lnTo>
                                <a:lnTo>
                                  <a:pt x="5124" y="6353"/>
                                </a:lnTo>
                                <a:lnTo>
                                  <a:pt x="5124" y="6353"/>
                                </a:lnTo>
                                <a:lnTo>
                                  <a:pt x="5124" y="6353"/>
                                </a:lnTo>
                                <a:lnTo>
                                  <a:pt x="5124" y="6353"/>
                                </a:lnTo>
                                <a:lnTo>
                                  <a:pt x="5124" y="6353"/>
                                </a:lnTo>
                                <a:lnTo>
                                  <a:pt x="5124" y="6353"/>
                                </a:lnTo>
                                <a:lnTo>
                                  <a:pt x="5124" y="6353"/>
                                </a:lnTo>
                                <a:lnTo>
                                  <a:pt x="5124" y="6353"/>
                                </a:lnTo>
                                <a:lnTo>
                                  <a:pt x="5124" y="6353"/>
                                </a:lnTo>
                                <a:lnTo>
                                  <a:pt x="5124" y="6353"/>
                                </a:lnTo>
                                <a:lnTo>
                                  <a:pt x="5124" y="6353"/>
                                </a:lnTo>
                                <a:lnTo>
                                  <a:pt x="5124" y="6353"/>
                                </a:lnTo>
                                <a:lnTo>
                                  <a:pt x="5124" y="6353"/>
                                </a:lnTo>
                                <a:lnTo>
                                  <a:pt x="5124" y="3172"/>
                                </a:lnTo>
                                <a:lnTo>
                                  <a:pt x="5124" y="3172"/>
                                </a:lnTo>
                                <a:lnTo>
                                  <a:pt x="5124" y="6353"/>
                                </a:lnTo>
                                <a:lnTo>
                                  <a:pt x="5858" y="6353"/>
                                </a:lnTo>
                                <a:lnTo>
                                  <a:pt x="5858" y="6353"/>
                                </a:lnTo>
                                <a:lnTo>
                                  <a:pt x="5858" y="6353"/>
                                </a:lnTo>
                                <a:lnTo>
                                  <a:pt x="5858" y="3172"/>
                                </a:lnTo>
                                <a:lnTo>
                                  <a:pt x="5858" y="3172"/>
                                </a:lnTo>
                                <a:lnTo>
                                  <a:pt x="5858" y="6353"/>
                                </a:lnTo>
                                <a:lnTo>
                                  <a:pt x="5858" y="6353"/>
                                </a:lnTo>
                                <a:lnTo>
                                  <a:pt x="5858" y="6353"/>
                                </a:lnTo>
                                <a:lnTo>
                                  <a:pt x="5858" y="9525"/>
                                </a:lnTo>
                                <a:lnTo>
                                  <a:pt x="5858" y="6353"/>
                                </a:lnTo>
                                <a:lnTo>
                                  <a:pt x="5858" y="6353"/>
                                </a:lnTo>
                                <a:lnTo>
                                  <a:pt x="5858" y="6353"/>
                                </a:lnTo>
                                <a:lnTo>
                                  <a:pt x="6591" y="6353"/>
                                </a:lnTo>
                                <a:lnTo>
                                  <a:pt x="6591" y="6353"/>
                                </a:lnTo>
                                <a:lnTo>
                                  <a:pt x="6591" y="3172"/>
                                </a:lnTo>
                                <a:lnTo>
                                  <a:pt x="6591" y="3172"/>
                                </a:lnTo>
                                <a:lnTo>
                                  <a:pt x="6591" y="3172"/>
                                </a:lnTo>
                                <a:lnTo>
                                  <a:pt x="6591" y="6353"/>
                                </a:lnTo>
                                <a:lnTo>
                                  <a:pt x="6591" y="6353"/>
                                </a:lnTo>
                                <a:lnTo>
                                  <a:pt x="6591" y="6353"/>
                                </a:lnTo>
                                <a:lnTo>
                                  <a:pt x="6591" y="6353"/>
                                </a:lnTo>
                                <a:lnTo>
                                  <a:pt x="6591" y="6353"/>
                                </a:lnTo>
                                <a:lnTo>
                                  <a:pt x="6591" y="9525"/>
                                </a:lnTo>
                                <a:lnTo>
                                  <a:pt x="6591" y="6353"/>
                                </a:lnTo>
                                <a:lnTo>
                                  <a:pt x="7325" y="9525"/>
                                </a:lnTo>
                                <a:lnTo>
                                  <a:pt x="7325" y="6353"/>
                                </a:lnTo>
                                <a:lnTo>
                                  <a:pt x="7325" y="6353"/>
                                </a:lnTo>
                                <a:lnTo>
                                  <a:pt x="7325" y="6353"/>
                                </a:lnTo>
                                <a:lnTo>
                                  <a:pt x="7325" y="3172"/>
                                </a:lnTo>
                                <a:lnTo>
                                  <a:pt x="7325" y="3172"/>
                                </a:lnTo>
                                <a:lnTo>
                                  <a:pt x="7325" y="3172"/>
                                </a:lnTo>
                                <a:lnTo>
                                  <a:pt x="7325" y="3172"/>
                                </a:lnTo>
                                <a:lnTo>
                                  <a:pt x="7325" y="6353"/>
                                </a:lnTo>
                                <a:lnTo>
                                  <a:pt x="7325" y="6353"/>
                                </a:lnTo>
                                <a:lnTo>
                                  <a:pt x="7325" y="6353"/>
                                </a:lnTo>
                                <a:lnTo>
                                  <a:pt x="7325" y="6353"/>
                                </a:lnTo>
                                <a:lnTo>
                                  <a:pt x="7325" y="6353"/>
                                </a:lnTo>
                                <a:lnTo>
                                  <a:pt x="7325" y="6353"/>
                                </a:lnTo>
                                <a:lnTo>
                                  <a:pt x="8058" y="6353"/>
                                </a:lnTo>
                                <a:lnTo>
                                  <a:pt x="8058" y="6353"/>
                                </a:lnTo>
                                <a:lnTo>
                                  <a:pt x="8058" y="6353"/>
                                </a:lnTo>
                                <a:lnTo>
                                  <a:pt x="8058" y="6353"/>
                                </a:lnTo>
                                <a:lnTo>
                                  <a:pt x="8058" y="6353"/>
                                </a:lnTo>
                                <a:lnTo>
                                  <a:pt x="8058" y="6353"/>
                                </a:lnTo>
                                <a:lnTo>
                                  <a:pt x="8058" y="6353"/>
                                </a:lnTo>
                                <a:lnTo>
                                  <a:pt x="8058" y="6353"/>
                                </a:lnTo>
                                <a:lnTo>
                                  <a:pt x="8058" y="6353"/>
                                </a:lnTo>
                                <a:lnTo>
                                  <a:pt x="8058" y="6353"/>
                                </a:lnTo>
                                <a:lnTo>
                                  <a:pt x="8058" y="6353"/>
                                </a:lnTo>
                                <a:lnTo>
                                  <a:pt x="8058" y="6353"/>
                                </a:lnTo>
                                <a:lnTo>
                                  <a:pt x="8792" y="6353"/>
                                </a:lnTo>
                                <a:lnTo>
                                  <a:pt x="8792" y="6353"/>
                                </a:lnTo>
                                <a:lnTo>
                                  <a:pt x="8792" y="6353"/>
                                </a:lnTo>
                                <a:lnTo>
                                  <a:pt x="8792" y="6353"/>
                                </a:lnTo>
                                <a:lnTo>
                                  <a:pt x="8792" y="6353"/>
                                </a:lnTo>
                                <a:lnTo>
                                  <a:pt x="8792" y="6353"/>
                                </a:lnTo>
                                <a:lnTo>
                                  <a:pt x="8792" y="6353"/>
                                </a:lnTo>
                                <a:lnTo>
                                  <a:pt x="8792" y="6353"/>
                                </a:lnTo>
                                <a:lnTo>
                                  <a:pt x="8792" y="6353"/>
                                </a:lnTo>
                                <a:lnTo>
                                  <a:pt x="8792" y="6353"/>
                                </a:lnTo>
                                <a:lnTo>
                                  <a:pt x="8792" y="6353"/>
                                </a:lnTo>
                                <a:lnTo>
                                  <a:pt x="8792" y="6353"/>
                                </a:lnTo>
                                <a:lnTo>
                                  <a:pt x="9525" y="3172"/>
                                </a:lnTo>
                                <a:lnTo>
                                  <a:pt x="9525" y="6353"/>
                                </a:lnTo>
                                <a:lnTo>
                                  <a:pt x="9525" y="6353"/>
                                </a:lnTo>
                                <a:lnTo>
                                  <a:pt x="9525" y="6353"/>
                                </a:lnTo>
                                <a:lnTo>
                                  <a:pt x="9525" y="6353"/>
                                </a:lnTo>
                                <a:lnTo>
                                  <a:pt x="9525" y="3172"/>
                                </a:lnTo>
                                <a:lnTo>
                                  <a:pt x="9525" y="6353"/>
                                </a:lnTo>
                                <a:lnTo>
                                  <a:pt x="9525" y="6353"/>
                                </a:lnTo>
                                <a:lnTo>
                                  <a:pt x="9525" y="6353"/>
                                </a:lnTo>
                                <a:lnTo>
                                  <a:pt x="9525" y="6353"/>
                                </a:lnTo>
                                <a:lnTo>
                                  <a:pt x="9525" y="3172"/>
                                </a:lnTo>
                                <a:lnTo>
                                  <a:pt x="9525" y="3172"/>
                                </a:lnTo>
                                <a:lnTo>
                                  <a:pt x="9525" y="6353"/>
                                </a:lnTo>
                                <a:lnTo>
                                  <a:pt x="9525" y="6353"/>
                                </a:lnTo>
                                <a:lnTo>
                                  <a:pt x="9525" y="6353"/>
                                </a:lnTo>
                                <a:lnTo>
                                  <a:pt x="9525" y="6353"/>
                                </a:lnTo>
                                <a:lnTo>
                                  <a:pt x="9525" y="6353"/>
                                </a:lnTo>
                                <a:lnTo>
                                  <a:pt x="9525" y="6353"/>
                                </a:lnTo>
                                <a:lnTo>
                                  <a:pt x="10258" y="6353"/>
                                </a:lnTo>
                                <a:lnTo>
                                  <a:pt x="10258" y="6353"/>
                                </a:lnTo>
                                <a:lnTo>
                                  <a:pt x="10258" y="6353"/>
                                </a:lnTo>
                                <a:lnTo>
                                  <a:pt x="10258" y="6353"/>
                                </a:lnTo>
                                <a:lnTo>
                                  <a:pt x="10258" y="6353"/>
                                </a:lnTo>
                                <a:lnTo>
                                  <a:pt x="10258" y="6353"/>
                                </a:lnTo>
                                <a:lnTo>
                                  <a:pt x="10258" y="6353"/>
                                </a:lnTo>
                                <a:lnTo>
                                  <a:pt x="10258" y="6353"/>
                                </a:lnTo>
                                <a:lnTo>
                                  <a:pt x="10258" y="6353"/>
                                </a:lnTo>
                                <a:lnTo>
                                  <a:pt x="10258" y="6353"/>
                                </a:lnTo>
                                <a:lnTo>
                                  <a:pt x="10258" y="6353"/>
                                </a:lnTo>
                                <a:lnTo>
                                  <a:pt x="10258" y="6353"/>
                                </a:lnTo>
                                <a:lnTo>
                                  <a:pt x="10992" y="9525"/>
                                </a:lnTo>
                                <a:lnTo>
                                  <a:pt x="10992" y="9525"/>
                                </a:lnTo>
                                <a:lnTo>
                                  <a:pt x="10992" y="6353"/>
                                </a:lnTo>
                                <a:lnTo>
                                  <a:pt x="10992" y="6353"/>
                                </a:lnTo>
                                <a:lnTo>
                                  <a:pt x="10992" y="3172"/>
                                </a:lnTo>
                                <a:lnTo>
                                  <a:pt x="10992" y="3172"/>
                                </a:lnTo>
                                <a:lnTo>
                                  <a:pt x="10992" y="6353"/>
                                </a:lnTo>
                                <a:lnTo>
                                  <a:pt x="10992" y="6353"/>
                                </a:lnTo>
                                <a:lnTo>
                                  <a:pt x="10992" y="6353"/>
                                </a:lnTo>
                                <a:lnTo>
                                  <a:pt x="10992" y="6353"/>
                                </a:lnTo>
                                <a:lnTo>
                                  <a:pt x="10992" y="6353"/>
                                </a:lnTo>
                                <a:lnTo>
                                  <a:pt x="10992" y="6353"/>
                                </a:lnTo>
                                <a:lnTo>
                                  <a:pt x="10992" y="6353"/>
                                </a:lnTo>
                                <a:lnTo>
                                  <a:pt x="10992" y="6353"/>
                                </a:lnTo>
                                <a:lnTo>
                                  <a:pt x="11725" y="6353"/>
                                </a:lnTo>
                                <a:lnTo>
                                  <a:pt x="11725" y="3172"/>
                                </a:lnTo>
                                <a:lnTo>
                                  <a:pt x="11725" y="6353"/>
                                </a:lnTo>
                                <a:lnTo>
                                  <a:pt x="11725" y="6353"/>
                                </a:lnTo>
                                <a:lnTo>
                                  <a:pt x="11725" y="6353"/>
                                </a:lnTo>
                                <a:lnTo>
                                  <a:pt x="11725" y="6353"/>
                                </a:lnTo>
                                <a:lnTo>
                                  <a:pt x="11725" y="6353"/>
                                </a:lnTo>
                                <a:lnTo>
                                  <a:pt x="11725" y="6353"/>
                                </a:lnTo>
                                <a:lnTo>
                                  <a:pt x="11725" y="6353"/>
                                </a:lnTo>
                                <a:lnTo>
                                  <a:pt x="11725" y="6353"/>
                                </a:lnTo>
                                <a:lnTo>
                                  <a:pt x="11725" y="6353"/>
                                </a:lnTo>
                                <a:lnTo>
                                  <a:pt x="11725" y="6353"/>
                                </a:lnTo>
                                <a:lnTo>
                                  <a:pt x="12459" y="6353"/>
                                </a:lnTo>
                                <a:lnTo>
                                  <a:pt x="12459" y="6353"/>
                                </a:lnTo>
                                <a:lnTo>
                                  <a:pt x="12459" y="6353"/>
                                </a:lnTo>
                                <a:lnTo>
                                  <a:pt x="12459" y="6353"/>
                                </a:lnTo>
                                <a:lnTo>
                                  <a:pt x="12459" y="6353"/>
                                </a:lnTo>
                                <a:lnTo>
                                  <a:pt x="12459" y="6353"/>
                                </a:lnTo>
                                <a:lnTo>
                                  <a:pt x="12459" y="6353"/>
                                </a:lnTo>
                                <a:lnTo>
                                  <a:pt x="12459" y="6353"/>
                                </a:lnTo>
                                <a:lnTo>
                                  <a:pt x="12459" y="3172"/>
                                </a:lnTo>
                                <a:lnTo>
                                  <a:pt x="12459" y="3172"/>
                                </a:lnTo>
                                <a:lnTo>
                                  <a:pt x="12459" y="3172"/>
                                </a:lnTo>
                                <a:lnTo>
                                  <a:pt x="12459" y="3172"/>
                                </a:lnTo>
                                <a:lnTo>
                                  <a:pt x="13192" y="6353"/>
                                </a:lnTo>
                                <a:lnTo>
                                  <a:pt x="13192" y="6353"/>
                                </a:lnTo>
                                <a:lnTo>
                                  <a:pt x="13192" y="6353"/>
                                </a:lnTo>
                                <a:lnTo>
                                  <a:pt x="13192" y="6353"/>
                                </a:lnTo>
                                <a:lnTo>
                                  <a:pt x="13192" y="6353"/>
                                </a:lnTo>
                                <a:lnTo>
                                  <a:pt x="13192" y="6353"/>
                                </a:lnTo>
                                <a:lnTo>
                                  <a:pt x="13192" y="6353"/>
                                </a:lnTo>
                                <a:lnTo>
                                  <a:pt x="13192" y="6353"/>
                                </a:lnTo>
                                <a:lnTo>
                                  <a:pt x="13192" y="6353"/>
                                </a:lnTo>
                                <a:lnTo>
                                  <a:pt x="13192" y="6353"/>
                                </a:lnTo>
                                <a:lnTo>
                                  <a:pt x="13192" y="3172"/>
                                </a:lnTo>
                                <a:lnTo>
                                  <a:pt x="13192" y="3172"/>
                                </a:lnTo>
                                <a:lnTo>
                                  <a:pt x="13926" y="6353"/>
                                </a:lnTo>
                                <a:lnTo>
                                  <a:pt x="13926" y="6353"/>
                                </a:lnTo>
                                <a:lnTo>
                                  <a:pt x="13926" y="6353"/>
                                </a:lnTo>
                                <a:lnTo>
                                  <a:pt x="13926" y="6353"/>
                                </a:lnTo>
                                <a:lnTo>
                                  <a:pt x="13926" y="6353"/>
                                </a:lnTo>
                                <a:lnTo>
                                  <a:pt x="13926" y="6353"/>
                                </a:lnTo>
                                <a:lnTo>
                                  <a:pt x="13926" y="3172"/>
                                </a:lnTo>
                                <a:lnTo>
                                  <a:pt x="13926" y="3172"/>
                                </a:lnTo>
                                <a:lnTo>
                                  <a:pt x="13926" y="3172"/>
                                </a:lnTo>
                                <a:lnTo>
                                  <a:pt x="13926" y="0"/>
                                </a:lnTo>
                                <a:lnTo>
                                  <a:pt x="13926" y="3172"/>
                                </a:lnTo>
                                <a:lnTo>
                                  <a:pt x="13926" y="3172"/>
                                </a:lnTo>
                                <a:lnTo>
                                  <a:pt x="13926" y="3172"/>
                                </a:lnTo>
                                <a:lnTo>
                                  <a:pt x="13926" y="3172"/>
                                </a:lnTo>
                                <a:lnTo>
                                  <a:pt x="13926" y="3172"/>
                                </a:lnTo>
                                <a:lnTo>
                                  <a:pt x="13926" y="6353"/>
                                </a:lnTo>
                                <a:lnTo>
                                  <a:pt x="13926" y="6353"/>
                                </a:lnTo>
                                <a:lnTo>
                                  <a:pt x="13926" y="6353"/>
                                </a:lnTo>
                                <a:lnTo>
                                  <a:pt x="14649" y="6353"/>
                                </a:lnTo>
                                <a:lnTo>
                                  <a:pt x="14649" y="6353"/>
                                </a:lnTo>
                                <a:lnTo>
                                  <a:pt x="14649" y="6353"/>
                                </a:lnTo>
                                <a:lnTo>
                                  <a:pt x="14649" y="6353"/>
                                </a:lnTo>
                                <a:lnTo>
                                  <a:pt x="14649" y="6353"/>
                                </a:lnTo>
                                <a:lnTo>
                                  <a:pt x="14649" y="6353"/>
                                </a:lnTo>
                                <a:lnTo>
                                  <a:pt x="14649" y="6353"/>
                                </a:lnTo>
                                <a:lnTo>
                                  <a:pt x="14649" y="6353"/>
                                </a:lnTo>
                                <a:lnTo>
                                  <a:pt x="14649" y="6353"/>
                                </a:lnTo>
                                <a:lnTo>
                                  <a:pt x="14649" y="3172"/>
                                </a:lnTo>
                                <a:lnTo>
                                  <a:pt x="14649" y="3172"/>
                                </a:lnTo>
                                <a:lnTo>
                                  <a:pt x="14649" y="6353"/>
                                </a:lnTo>
                                <a:lnTo>
                                  <a:pt x="15383" y="6353"/>
                                </a:lnTo>
                                <a:lnTo>
                                  <a:pt x="15383" y="6353"/>
                                </a:lnTo>
                                <a:lnTo>
                                  <a:pt x="15383" y="6353"/>
                                </a:lnTo>
                                <a:lnTo>
                                  <a:pt x="15383" y="6353"/>
                                </a:lnTo>
                                <a:lnTo>
                                  <a:pt x="15383" y="3172"/>
                                </a:lnTo>
                                <a:lnTo>
                                  <a:pt x="15383" y="6353"/>
                                </a:lnTo>
                                <a:lnTo>
                                  <a:pt x="15383" y="6353"/>
                                </a:lnTo>
                                <a:lnTo>
                                  <a:pt x="15383" y="6353"/>
                                </a:lnTo>
                                <a:lnTo>
                                  <a:pt x="15383" y="6353"/>
                                </a:lnTo>
                                <a:lnTo>
                                  <a:pt x="15383" y="6353"/>
                                </a:lnTo>
                                <a:lnTo>
                                  <a:pt x="15383" y="6353"/>
                                </a:lnTo>
                                <a:lnTo>
                                  <a:pt x="15383" y="6353"/>
                                </a:lnTo>
                                <a:lnTo>
                                  <a:pt x="15383" y="9525"/>
                                </a:lnTo>
                                <a:lnTo>
                                  <a:pt x="15383" y="6353"/>
                                </a:lnTo>
                                <a:lnTo>
                                  <a:pt x="16116" y="6353"/>
                                </a:lnTo>
                                <a:lnTo>
                                  <a:pt x="16116" y="6353"/>
                                </a:lnTo>
                                <a:lnTo>
                                  <a:pt x="16116" y="6353"/>
                                </a:lnTo>
                                <a:lnTo>
                                  <a:pt x="16116" y="3172"/>
                                </a:lnTo>
                                <a:lnTo>
                                  <a:pt x="16116" y="6353"/>
                                </a:lnTo>
                                <a:lnTo>
                                  <a:pt x="16116" y="6353"/>
                                </a:lnTo>
                                <a:lnTo>
                                  <a:pt x="16116" y="6353"/>
                                </a:lnTo>
                                <a:lnTo>
                                  <a:pt x="16116" y="6353"/>
                                </a:lnTo>
                                <a:lnTo>
                                  <a:pt x="16116" y="6353"/>
                                </a:lnTo>
                                <a:lnTo>
                                  <a:pt x="16116" y="6353"/>
                                </a:lnTo>
                                <a:lnTo>
                                  <a:pt x="16116" y="6353"/>
                                </a:lnTo>
                                <a:lnTo>
                                  <a:pt x="16116" y="6353"/>
                                </a:lnTo>
                                <a:lnTo>
                                  <a:pt x="16850" y="6353"/>
                                </a:lnTo>
                                <a:lnTo>
                                  <a:pt x="16850" y="6353"/>
                                </a:lnTo>
                                <a:lnTo>
                                  <a:pt x="16850" y="6353"/>
                                </a:lnTo>
                                <a:lnTo>
                                  <a:pt x="16850" y="6353"/>
                                </a:lnTo>
                                <a:lnTo>
                                  <a:pt x="16850" y="3172"/>
                                </a:lnTo>
                                <a:lnTo>
                                  <a:pt x="16850" y="3172"/>
                                </a:lnTo>
                                <a:lnTo>
                                  <a:pt x="16850" y="3172"/>
                                </a:lnTo>
                                <a:lnTo>
                                  <a:pt x="16850" y="3172"/>
                                </a:lnTo>
                                <a:lnTo>
                                  <a:pt x="16850" y="3172"/>
                                </a:lnTo>
                                <a:lnTo>
                                  <a:pt x="16850" y="3172"/>
                                </a:lnTo>
                                <a:lnTo>
                                  <a:pt x="16850" y="3172"/>
                                </a:lnTo>
                                <a:lnTo>
                                  <a:pt x="16850" y="6353"/>
                                </a:lnTo>
                                <a:lnTo>
                                  <a:pt x="17583" y="6353"/>
                                </a:lnTo>
                                <a:lnTo>
                                  <a:pt x="17583" y="6353"/>
                                </a:lnTo>
                                <a:lnTo>
                                  <a:pt x="17583" y="6353"/>
                                </a:lnTo>
                                <a:lnTo>
                                  <a:pt x="17583" y="6353"/>
                                </a:lnTo>
                                <a:lnTo>
                                  <a:pt x="17583" y="6353"/>
                                </a:lnTo>
                                <a:lnTo>
                                  <a:pt x="17583" y="6353"/>
                                </a:lnTo>
                                <a:lnTo>
                                  <a:pt x="17583" y="6353"/>
                                </a:lnTo>
                                <a:lnTo>
                                  <a:pt x="17583" y="6353"/>
                                </a:lnTo>
                                <a:lnTo>
                                  <a:pt x="17583" y="6353"/>
                                </a:lnTo>
                                <a:lnTo>
                                  <a:pt x="17583" y="6353"/>
                                </a:lnTo>
                                <a:lnTo>
                                  <a:pt x="17583" y="6353"/>
                                </a:lnTo>
                                <a:lnTo>
                                  <a:pt x="17583" y="9525"/>
                                </a:lnTo>
                                <a:lnTo>
                                  <a:pt x="18317" y="6353"/>
                                </a:lnTo>
                                <a:lnTo>
                                  <a:pt x="18317" y="6353"/>
                                </a:lnTo>
                                <a:lnTo>
                                  <a:pt x="18317" y="3172"/>
                                </a:lnTo>
                                <a:lnTo>
                                  <a:pt x="18317" y="3172"/>
                                </a:lnTo>
                                <a:lnTo>
                                  <a:pt x="18317" y="3172"/>
                                </a:lnTo>
                                <a:lnTo>
                                  <a:pt x="18317" y="6353"/>
                                </a:lnTo>
                                <a:lnTo>
                                  <a:pt x="18317" y="6353"/>
                                </a:lnTo>
                                <a:lnTo>
                                  <a:pt x="18317" y="6353"/>
                                </a:lnTo>
                                <a:lnTo>
                                  <a:pt x="18317" y="6353"/>
                                </a:lnTo>
                                <a:lnTo>
                                  <a:pt x="18317" y="6353"/>
                                </a:lnTo>
                                <a:lnTo>
                                  <a:pt x="18317" y="6353"/>
                                </a:lnTo>
                                <a:lnTo>
                                  <a:pt x="18317" y="6353"/>
                                </a:lnTo>
                                <a:lnTo>
                                  <a:pt x="19050" y="6353"/>
                                </a:lnTo>
                                <a:lnTo>
                                  <a:pt x="19050" y="6353"/>
                                </a:lnTo>
                                <a:lnTo>
                                  <a:pt x="19050" y="6353"/>
                                </a:lnTo>
                                <a:lnTo>
                                  <a:pt x="19050" y="6353"/>
                                </a:lnTo>
                                <a:lnTo>
                                  <a:pt x="19050" y="6353"/>
                                </a:lnTo>
                                <a:lnTo>
                                  <a:pt x="19050" y="6353"/>
                                </a:lnTo>
                                <a:lnTo>
                                  <a:pt x="19050" y="6353"/>
                                </a:lnTo>
                                <a:lnTo>
                                  <a:pt x="19050" y="6353"/>
                                </a:lnTo>
                                <a:lnTo>
                                  <a:pt x="19050" y="6353"/>
                                </a:lnTo>
                                <a:lnTo>
                                  <a:pt x="19050" y="6353"/>
                                </a:lnTo>
                                <a:lnTo>
                                  <a:pt x="19050" y="6353"/>
                                </a:lnTo>
                                <a:lnTo>
                                  <a:pt x="19050" y="3172"/>
                                </a:lnTo>
                                <a:lnTo>
                                  <a:pt x="19050" y="6353"/>
                                </a:lnTo>
                                <a:lnTo>
                                  <a:pt x="19050" y="6353"/>
                                </a:lnTo>
                                <a:lnTo>
                                  <a:pt x="19050" y="6353"/>
                                </a:lnTo>
                                <a:lnTo>
                                  <a:pt x="19050" y="6353"/>
                                </a:lnTo>
                                <a:lnTo>
                                  <a:pt x="19050" y="3172"/>
                                </a:lnTo>
                                <a:lnTo>
                                  <a:pt x="19050" y="6353"/>
                                </a:lnTo>
                                <a:lnTo>
                                  <a:pt x="19050" y="3172"/>
                                </a:lnTo>
                                <a:lnTo>
                                  <a:pt x="19050" y="6353"/>
                                </a:lnTo>
                                <a:lnTo>
                                  <a:pt x="19783" y="6353"/>
                                </a:lnTo>
                                <a:lnTo>
                                  <a:pt x="19783" y="6353"/>
                                </a:lnTo>
                                <a:lnTo>
                                  <a:pt x="19783" y="6353"/>
                                </a:lnTo>
                                <a:lnTo>
                                  <a:pt x="19783" y="6353"/>
                                </a:lnTo>
                                <a:lnTo>
                                  <a:pt x="19783" y="3172"/>
                                </a:lnTo>
                                <a:lnTo>
                                  <a:pt x="19783" y="6353"/>
                                </a:lnTo>
                                <a:lnTo>
                                  <a:pt x="19783" y="3172"/>
                                </a:lnTo>
                                <a:lnTo>
                                  <a:pt x="19783" y="3172"/>
                                </a:lnTo>
                                <a:lnTo>
                                  <a:pt x="19783" y="6353"/>
                                </a:lnTo>
                                <a:lnTo>
                                  <a:pt x="19783" y="6353"/>
                                </a:lnTo>
                                <a:lnTo>
                                  <a:pt x="19783" y="6353"/>
                                </a:lnTo>
                                <a:lnTo>
                                  <a:pt x="19783" y="6353"/>
                                </a:lnTo>
                                <a:lnTo>
                                  <a:pt x="20517" y="6353"/>
                                </a:lnTo>
                                <a:lnTo>
                                  <a:pt x="20517" y="3172"/>
                                </a:lnTo>
                                <a:lnTo>
                                  <a:pt x="20517" y="3172"/>
                                </a:lnTo>
                                <a:lnTo>
                                  <a:pt x="20517" y="3172"/>
                                </a:lnTo>
                                <a:lnTo>
                                  <a:pt x="20517" y="6353"/>
                                </a:lnTo>
                                <a:lnTo>
                                  <a:pt x="20517" y="6353"/>
                                </a:lnTo>
                                <a:lnTo>
                                  <a:pt x="20517" y="6353"/>
                                </a:lnTo>
                                <a:lnTo>
                                  <a:pt x="20517" y="6353"/>
                                </a:lnTo>
                                <a:lnTo>
                                  <a:pt x="20517" y="6353"/>
                                </a:lnTo>
                                <a:lnTo>
                                  <a:pt x="20517" y="6353"/>
                                </a:lnTo>
                                <a:lnTo>
                                  <a:pt x="20517" y="6353"/>
                                </a:lnTo>
                                <a:lnTo>
                                  <a:pt x="20517" y="6353"/>
                                </a:lnTo>
                                <a:lnTo>
                                  <a:pt x="21250" y="6353"/>
                                </a:lnTo>
                                <a:lnTo>
                                  <a:pt x="21250" y="6353"/>
                                </a:lnTo>
                                <a:lnTo>
                                  <a:pt x="21250" y="6353"/>
                                </a:lnTo>
                                <a:lnTo>
                                  <a:pt x="21250" y="3172"/>
                                </a:lnTo>
                                <a:lnTo>
                                  <a:pt x="21250" y="6353"/>
                                </a:lnTo>
                                <a:lnTo>
                                  <a:pt x="21250" y="3172"/>
                                </a:lnTo>
                                <a:lnTo>
                                  <a:pt x="21250" y="0"/>
                                </a:lnTo>
                                <a:lnTo>
                                  <a:pt x="21250" y="3172"/>
                                </a:lnTo>
                                <a:lnTo>
                                  <a:pt x="21250" y="6353"/>
                                </a:lnTo>
                                <a:lnTo>
                                  <a:pt x="21250" y="6353"/>
                                </a:lnTo>
                                <a:lnTo>
                                  <a:pt x="21250" y="6353"/>
                                </a:lnTo>
                                <a:lnTo>
                                  <a:pt x="21250" y="6353"/>
                                </a:lnTo>
                                <a:lnTo>
                                  <a:pt x="21984" y="6353"/>
                                </a:lnTo>
                                <a:lnTo>
                                  <a:pt x="21984" y="6353"/>
                                </a:lnTo>
                                <a:lnTo>
                                  <a:pt x="21984" y="3172"/>
                                </a:lnTo>
                                <a:lnTo>
                                  <a:pt x="21984" y="3172"/>
                                </a:lnTo>
                                <a:lnTo>
                                  <a:pt x="21984" y="6353"/>
                                </a:lnTo>
                                <a:lnTo>
                                  <a:pt x="21984" y="6353"/>
                                </a:lnTo>
                                <a:lnTo>
                                  <a:pt x="21984" y="6353"/>
                                </a:lnTo>
                                <a:lnTo>
                                  <a:pt x="21984" y="6353"/>
                                </a:lnTo>
                                <a:lnTo>
                                  <a:pt x="21984" y="3172"/>
                                </a:lnTo>
                                <a:lnTo>
                                  <a:pt x="21984" y="6353"/>
                                </a:lnTo>
                                <a:lnTo>
                                  <a:pt x="21984" y="6353"/>
                                </a:lnTo>
                                <a:lnTo>
                                  <a:pt x="21984" y="6353"/>
                                </a:lnTo>
                                <a:lnTo>
                                  <a:pt x="22717" y="6353"/>
                                </a:lnTo>
                                <a:lnTo>
                                  <a:pt x="22717" y="6353"/>
                                </a:lnTo>
                                <a:lnTo>
                                  <a:pt x="22717" y="6353"/>
                                </a:lnTo>
                                <a:lnTo>
                                  <a:pt x="22717" y="6353"/>
                                </a:lnTo>
                                <a:lnTo>
                                  <a:pt x="22717" y="6353"/>
                                </a:lnTo>
                                <a:lnTo>
                                  <a:pt x="22717" y="6353"/>
                                </a:lnTo>
                                <a:lnTo>
                                  <a:pt x="22717" y="6353"/>
                                </a:lnTo>
                                <a:lnTo>
                                  <a:pt x="22717" y="3172"/>
                                </a:lnTo>
                                <a:lnTo>
                                  <a:pt x="22717" y="3172"/>
                                </a:lnTo>
                                <a:lnTo>
                                  <a:pt x="22717" y="3172"/>
                                </a:lnTo>
                                <a:lnTo>
                                  <a:pt x="22717" y="3172"/>
                                </a:lnTo>
                                <a:lnTo>
                                  <a:pt x="22717" y="6353"/>
                                </a:lnTo>
                                <a:lnTo>
                                  <a:pt x="23451" y="6353"/>
                                </a:lnTo>
                                <a:lnTo>
                                  <a:pt x="23451" y="3172"/>
                                </a:lnTo>
                                <a:lnTo>
                                  <a:pt x="23451" y="3172"/>
                                </a:lnTo>
                                <a:lnTo>
                                  <a:pt x="23451" y="3172"/>
                                </a:lnTo>
                                <a:lnTo>
                                  <a:pt x="23451" y="3172"/>
                                </a:lnTo>
                                <a:lnTo>
                                  <a:pt x="23451" y="6353"/>
                                </a:lnTo>
                                <a:lnTo>
                                  <a:pt x="23451" y="6353"/>
                                </a:lnTo>
                                <a:lnTo>
                                  <a:pt x="23451" y="6353"/>
                                </a:lnTo>
                                <a:lnTo>
                                  <a:pt x="23451" y="6353"/>
                                </a:lnTo>
                                <a:lnTo>
                                  <a:pt x="23451" y="6353"/>
                                </a:lnTo>
                                <a:lnTo>
                                  <a:pt x="23451" y="6353"/>
                                </a:lnTo>
                                <a:lnTo>
                                  <a:pt x="23451" y="6353"/>
                                </a:lnTo>
                                <a:lnTo>
                                  <a:pt x="23451" y="6353"/>
                                </a:lnTo>
                                <a:lnTo>
                                  <a:pt x="23451" y="6353"/>
                                </a:lnTo>
                                <a:lnTo>
                                  <a:pt x="23451" y="6353"/>
                                </a:lnTo>
                                <a:lnTo>
                                  <a:pt x="23451" y="6353"/>
                                </a:lnTo>
                                <a:lnTo>
                                  <a:pt x="23451" y="6353"/>
                                </a:lnTo>
                                <a:lnTo>
                                  <a:pt x="23451" y="6353"/>
                                </a:lnTo>
                                <a:lnTo>
                                  <a:pt x="23451" y="9525"/>
                                </a:lnTo>
                                <a:lnTo>
                                  <a:pt x="23451" y="6353"/>
                                </a:lnTo>
                                <a:lnTo>
                                  <a:pt x="24174" y="6353"/>
                                </a:lnTo>
                                <a:lnTo>
                                  <a:pt x="24174" y="6353"/>
                                </a:lnTo>
                                <a:lnTo>
                                  <a:pt x="24174" y="6353"/>
                                </a:lnTo>
                                <a:lnTo>
                                  <a:pt x="24174" y="6353"/>
                                </a:lnTo>
                                <a:lnTo>
                                  <a:pt x="24174" y="6353"/>
                                </a:lnTo>
                                <a:lnTo>
                                  <a:pt x="24174" y="6353"/>
                                </a:lnTo>
                                <a:lnTo>
                                  <a:pt x="24174" y="6353"/>
                                </a:lnTo>
                                <a:lnTo>
                                  <a:pt x="24174" y="3172"/>
                                </a:lnTo>
                                <a:lnTo>
                                  <a:pt x="24174" y="6353"/>
                                </a:lnTo>
                                <a:lnTo>
                                  <a:pt x="24174" y="6353"/>
                                </a:lnTo>
                                <a:lnTo>
                                  <a:pt x="24174" y="6353"/>
                                </a:lnTo>
                                <a:lnTo>
                                  <a:pt x="24174" y="6353"/>
                                </a:lnTo>
                                <a:lnTo>
                                  <a:pt x="24908" y="6353"/>
                                </a:lnTo>
                                <a:lnTo>
                                  <a:pt x="24908" y="6353"/>
                                </a:lnTo>
                                <a:lnTo>
                                  <a:pt x="24908" y="6353"/>
                                </a:lnTo>
                                <a:lnTo>
                                  <a:pt x="24908" y="6353"/>
                                </a:lnTo>
                                <a:lnTo>
                                  <a:pt x="24908" y="6353"/>
                                </a:lnTo>
                                <a:lnTo>
                                  <a:pt x="24908" y="6353"/>
                                </a:lnTo>
                                <a:lnTo>
                                  <a:pt x="24908" y="6353"/>
                                </a:lnTo>
                                <a:lnTo>
                                  <a:pt x="24908" y="6353"/>
                                </a:lnTo>
                                <a:lnTo>
                                  <a:pt x="24908" y="6353"/>
                                </a:lnTo>
                                <a:lnTo>
                                  <a:pt x="24908" y="6353"/>
                                </a:lnTo>
                                <a:lnTo>
                                  <a:pt x="24908" y="6353"/>
                                </a:lnTo>
                                <a:lnTo>
                                  <a:pt x="24908" y="6353"/>
                                </a:lnTo>
                                <a:lnTo>
                                  <a:pt x="25641" y="6353"/>
                                </a:lnTo>
                                <a:lnTo>
                                  <a:pt x="25641" y="6353"/>
                                </a:lnTo>
                                <a:lnTo>
                                  <a:pt x="25641" y="6353"/>
                                </a:lnTo>
                                <a:lnTo>
                                  <a:pt x="25641" y="6353"/>
                                </a:lnTo>
                                <a:lnTo>
                                  <a:pt x="25641" y="6353"/>
                                </a:lnTo>
                                <a:lnTo>
                                  <a:pt x="25641" y="6353"/>
                                </a:lnTo>
                                <a:lnTo>
                                  <a:pt x="25641" y="6353"/>
                                </a:lnTo>
                                <a:lnTo>
                                  <a:pt x="25641" y="6353"/>
                                </a:lnTo>
                                <a:lnTo>
                                  <a:pt x="25641" y="3172"/>
                                </a:lnTo>
                                <a:lnTo>
                                  <a:pt x="25641" y="3172"/>
                                </a:lnTo>
                                <a:lnTo>
                                  <a:pt x="25641" y="3172"/>
                                </a:lnTo>
                                <a:lnTo>
                                  <a:pt x="25641" y="6353"/>
                                </a:lnTo>
                                <a:lnTo>
                                  <a:pt x="26375" y="6353"/>
                                </a:lnTo>
                                <a:lnTo>
                                  <a:pt x="26375" y="6353"/>
                                </a:lnTo>
                                <a:lnTo>
                                  <a:pt x="26375" y="6353"/>
                                </a:lnTo>
                                <a:lnTo>
                                  <a:pt x="26375" y="6353"/>
                                </a:lnTo>
                                <a:lnTo>
                                  <a:pt x="26375" y="6353"/>
                                </a:lnTo>
                                <a:lnTo>
                                  <a:pt x="26375" y="6353"/>
                                </a:lnTo>
                                <a:lnTo>
                                  <a:pt x="26375" y="6353"/>
                                </a:lnTo>
                                <a:lnTo>
                                  <a:pt x="26375" y="6353"/>
                                </a:lnTo>
                                <a:lnTo>
                                  <a:pt x="26375" y="3172"/>
                                </a:lnTo>
                                <a:lnTo>
                                  <a:pt x="26375" y="3172"/>
                                </a:lnTo>
                                <a:lnTo>
                                  <a:pt x="26375" y="3172"/>
                                </a:lnTo>
                                <a:lnTo>
                                  <a:pt x="26375" y="3172"/>
                                </a:lnTo>
                                <a:lnTo>
                                  <a:pt x="27108" y="3172"/>
                                </a:lnTo>
                                <a:lnTo>
                                  <a:pt x="27108" y="6353"/>
                                </a:lnTo>
                                <a:lnTo>
                                  <a:pt x="27108" y="6353"/>
                                </a:lnTo>
                                <a:lnTo>
                                  <a:pt x="27108" y="6353"/>
                                </a:lnTo>
                                <a:lnTo>
                                  <a:pt x="27108" y="6353"/>
                                </a:lnTo>
                                <a:lnTo>
                                  <a:pt x="27108" y="6353"/>
                                </a:lnTo>
                                <a:lnTo>
                                  <a:pt x="27108" y="6353"/>
                                </a:lnTo>
                                <a:lnTo>
                                  <a:pt x="27108" y="3172"/>
                                </a:lnTo>
                                <a:lnTo>
                                  <a:pt x="27108" y="3172"/>
                                </a:lnTo>
                                <a:lnTo>
                                  <a:pt x="27108" y="0"/>
                                </a:lnTo>
                                <a:lnTo>
                                  <a:pt x="27108" y="3172"/>
                                </a:lnTo>
                                <a:lnTo>
                                  <a:pt x="27108" y="6353"/>
                                </a:lnTo>
                                <a:lnTo>
                                  <a:pt x="27108" y="6353"/>
                                </a:lnTo>
                                <a:lnTo>
                                  <a:pt x="27108" y="6353"/>
                                </a:lnTo>
                                <a:lnTo>
                                  <a:pt x="27842" y="6353"/>
                                </a:lnTo>
                                <a:lnTo>
                                  <a:pt x="27842" y="3172"/>
                                </a:lnTo>
                                <a:lnTo>
                                  <a:pt x="27842" y="6353"/>
                                </a:lnTo>
                                <a:lnTo>
                                  <a:pt x="27842" y="3172"/>
                                </a:lnTo>
                                <a:lnTo>
                                  <a:pt x="27842" y="6353"/>
                                </a:lnTo>
                                <a:lnTo>
                                  <a:pt x="27842" y="6353"/>
                                </a:lnTo>
                                <a:lnTo>
                                  <a:pt x="27842" y="6353"/>
                                </a:lnTo>
                                <a:lnTo>
                                  <a:pt x="27842" y="6353"/>
                                </a:lnTo>
                                <a:lnTo>
                                  <a:pt x="27842" y="6353"/>
                                </a:lnTo>
                                <a:lnTo>
                                  <a:pt x="27842" y="6353"/>
                                </a:lnTo>
                                <a:lnTo>
                                  <a:pt x="27842" y="3172"/>
                                </a:lnTo>
                                <a:lnTo>
                                  <a:pt x="27842" y="3172"/>
                                </a:lnTo>
                                <a:lnTo>
                                  <a:pt x="28575" y="3172"/>
                                </a:lnTo>
                                <a:lnTo>
                                  <a:pt x="28575" y="6353"/>
                                </a:lnTo>
                                <a:lnTo>
                                  <a:pt x="28575" y="6353"/>
                                </a:lnTo>
                                <a:lnTo>
                                  <a:pt x="28575" y="6353"/>
                                </a:lnTo>
                                <a:lnTo>
                                  <a:pt x="28575" y="6353"/>
                                </a:lnTo>
                                <a:lnTo>
                                  <a:pt x="28575" y="6353"/>
                                </a:lnTo>
                                <a:lnTo>
                                  <a:pt x="28575" y="635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30" name="Freeform: Shape 930"/>
                        <wps:cNvSpPr/>
                        <wps:spPr>
                          <a:xfrm>
                            <a:off x="4071937" y="3910012"/>
                            <a:ext cx="28575" cy="9525"/>
                          </a:xfrm>
                          <a:custGeom>
                            <a:avLst/>
                            <a:gdLst>
                              <a:gd name="connsiteX0" fmla="*/ 0 w 28575"/>
                              <a:gd name="connsiteY0" fmla="*/ 6353 h 9525"/>
                              <a:gd name="connsiteX1" fmla="*/ 0 w 28575"/>
                              <a:gd name="connsiteY1" fmla="*/ 3172 h 9525"/>
                              <a:gd name="connsiteX2" fmla="*/ 0 w 28575"/>
                              <a:gd name="connsiteY2" fmla="*/ 3172 h 9525"/>
                              <a:gd name="connsiteX3" fmla="*/ 0 w 28575"/>
                              <a:gd name="connsiteY3" fmla="*/ 3172 h 9525"/>
                              <a:gd name="connsiteX4" fmla="*/ 0 w 28575"/>
                              <a:gd name="connsiteY4" fmla="*/ 6353 h 9525"/>
                              <a:gd name="connsiteX5" fmla="*/ 0 w 28575"/>
                              <a:gd name="connsiteY5" fmla="*/ 6353 h 9525"/>
                              <a:gd name="connsiteX6" fmla="*/ 0 w 28575"/>
                              <a:gd name="connsiteY6" fmla="*/ 6353 h 9525"/>
                              <a:gd name="connsiteX7" fmla="*/ 0 w 28575"/>
                              <a:gd name="connsiteY7" fmla="*/ 6353 h 9525"/>
                              <a:gd name="connsiteX8" fmla="*/ 0 w 28575"/>
                              <a:gd name="connsiteY8" fmla="*/ 6353 h 9525"/>
                              <a:gd name="connsiteX9" fmla="*/ 0 w 28575"/>
                              <a:gd name="connsiteY9" fmla="*/ 6353 h 9525"/>
                              <a:gd name="connsiteX10" fmla="*/ 0 w 28575"/>
                              <a:gd name="connsiteY10" fmla="*/ 6353 h 9525"/>
                              <a:gd name="connsiteX11" fmla="*/ 0 w 28575"/>
                              <a:gd name="connsiteY11" fmla="*/ 3172 h 9525"/>
                              <a:gd name="connsiteX12" fmla="*/ 753 w 28575"/>
                              <a:gd name="connsiteY12" fmla="*/ 6353 h 9525"/>
                              <a:gd name="connsiteX13" fmla="*/ 753 w 28575"/>
                              <a:gd name="connsiteY13" fmla="*/ 6353 h 9525"/>
                              <a:gd name="connsiteX14" fmla="*/ 753 w 28575"/>
                              <a:gd name="connsiteY14" fmla="*/ 6353 h 9525"/>
                              <a:gd name="connsiteX15" fmla="*/ 753 w 28575"/>
                              <a:gd name="connsiteY15" fmla="*/ 9525 h 9525"/>
                              <a:gd name="connsiteX16" fmla="*/ 753 w 28575"/>
                              <a:gd name="connsiteY16" fmla="*/ 6353 h 9525"/>
                              <a:gd name="connsiteX17" fmla="*/ 753 w 28575"/>
                              <a:gd name="connsiteY17" fmla="*/ 6353 h 9525"/>
                              <a:gd name="connsiteX18" fmla="*/ 753 w 28575"/>
                              <a:gd name="connsiteY18" fmla="*/ 6353 h 9525"/>
                              <a:gd name="connsiteX19" fmla="*/ 753 w 28575"/>
                              <a:gd name="connsiteY19" fmla="*/ 6353 h 9525"/>
                              <a:gd name="connsiteX20" fmla="*/ 753 w 28575"/>
                              <a:gd name="connsiteY20" fmla="*/ 9525 h 9525"/>
                              <a:gd name="connsiteX21" fmla="*/ 753 w 28575"/>
                              <a:gd name="connsiteY21" fmla="*/ 6353 h 9525"/>
                              <a:gd name="connsiteX22" fmla="*/ 753 w 28575"/>
                              <a:gd name="connsiteY22" fmla="*/ 6353 h 9525"/>
                              <a:gd name="connsiteX23" fmla="*/ 753 w 28575"/>
                              <a:gd name="connsiteY23" fmla="*/ 6353 h 9525"/>
                              <a:gd name="connsiteX24" fmla="*/ 1505 w 28575"/>
                              <a:gd name="connsiteY24" fmla="*/ 3172 h 9525"/>
                              <a:gd name="connsiteX25" fmla="*/ 1505 w 28575"/>
                              <a:gd name="connsiteY25" fmla="*/ 3172 h 9525"/>
                              <a:gd name="connsiteX26" fmla="*/ 1505 w 28575"/>
                              <a:gd name="connsiteY26" fmla="*/ 6353 h 9525"/>
                              <a:gd name="connsiteX27" fmla="*/ 1505 w 28575"/>
                              <a:gd name="connsiteY27" fmla="*/ 6353 h 9525"/>
                              <a:gd name="connsiteX28" fmla="*/ 1505 w 28575"/>
                              <a:gd name="connsiteY28" fmla="*/ 3172 h 9525"/>
                              <a:gd name="connsiteX29" fmla="*/ 1505 w 28575"/>
                              <a:gd name="connsiteY29" fmla="*/ 6353 h 9525"/>
                              <a:gd name="connsiteX30" fmla="*/ 1505 w 28575"/>
                              <a:gd name="connsiteY30" fmla="*/ 6353 h 9525"/>
                              <a:gd name="connsiteX31" fmla="*/ 1505 w 28575"/>
                              <a:gd name="connsiteY31" fmla="*/ 6353 h 9525"/>
                              <a:gd name="connsiteX32" fmla="*/ 1505 w 28575"/>
                              <a:gd name="connsiteY32" fmla="*/ 6353 h 9525"/>
                              <a:gd name="connsiteX33" fmla="*/ 1505 w 28575"/>
                              <a:gd name="connsiteY33" fmla="*/ 9525 h 9525"/>
                              <a:gd name="connsiteX34" fmla="*/ 1505 w 28575"/>
                              <a:gd name="connsiteY34" fmla="*/ 6353 h 9525"/>
                              <a:gd name="connsiteX35" fmla="*/ 1505 w 28575"/>
                              <a:gd name="connsiteY35" fmla="*/ 6353 h 9525"/>
                              <a:gd name="connsiteX36" fmla="*/ 2257 w 28575"/>
                              <a:gd name="connsiteY36" fmla="*/ 6353 h 9525"/>
                              <a:gd name="connsiteX37" fmla="*/ 2257 w 28575"/>
                              <a:gd name="connsiteY37" fmla="*/ 3172 h 9525"/>
                              <a:gd name="connsiteX38" fmla="*/ 2257 w 28575"/>
                              <a:gd name="connsiteY38" fmla="*/ 6353 h 9525"/>
                              <a:gd name="connsiteX39" fmla="*/ 2257 w 28575"/>
                              <a:gd name="connsiteY39" fmla="*/ 6353 h 9525"/>
                              <a:gd name="connsiteX40" fmla="*/ 2257 w 28575"/>
                              <a:gd name="connsiteY40" fmla="*/ 6353 h 9525"/>
                              <a:gd name="connsiteX41" fmla="*/ 2257 w 28575"/>
                              <a:gd name="connsiteY41" fmla="*/ 6353 h 9525"/>
                              <a:gd name="connsiteX42" fmla="*/ 2257 w 28575"/>
                              <a:gd name="connsiteY42" fmla="*/ 6353 h 9525"/>
                              <a:gd name="connsiteX43" fmla="*/ 2257 w 28575"/>
                              <a:gd name="connsiteY43" fmla="*/ 6353 h 9525"/>
                              <a:gd name="connsiteX44" fmla="*/ 2257 w 28575"/>
                              <a:gd name="connsiteY44" fmla="*/ 6353 h 9525"/>
                              <a:gd name="connsiteX45" fmla="*/ 2257 w 28575"/>
                              <a:gd name="connsiteY45" fmla="*/ 6353 h 9525"/>
                              <a:gd name="connsiteX46" fmla="*/ 2257 w 28575"/>
                              <a:gd name="connsiteY46" fmla="*/ 6353 h 9525"/>
                              <a:gd name="connsiteX47" fmla="*/ 2257 w 28575"/>
                              <a:gd name="connsiteY47" fmla="*/ 3172 h 9525"/>
                              <a:gd name="connsiteX48" fmla="*/ 2257 w 28575"/>
                              <a:gd name="connsiteY48" fmla="*/ 3172 h 9525"/>
                              <a:gd name="connsiteX49" fmla="*/ 2257 w 28575"/>
                              <a:gd name="connsiteY49" fmla="*/ 3172 h 9525"/>
                              <a:gd name="connsiteX50" fmla="*/ 3010 w 28575"/>
                              <a:gd name="connsiteY50" fmla="*/ 6353 h 9525"/>
                              <a:gd name="connsiteX51" fmla="*/ 3010 w 28575"/>
                              <a:gd name="connsiteY51" fmla="*/ 6353 h 9525"/>
                              <a:gd name="connsiteX52" fmla="*/ 3010 w 28575"/>
                              <a:gd name="connsiteY52" fmla="*/ 6353 h 9525"/>
                              <a:gd name="connsiteX53" fmla="*/ 3010 w 28575"/>
                              <a:gd name="connsiteY53" fmla="*/ 9525 h 9525"/>
                              <a:gd name="connsiteX54" fmla="*/ 3010 w 28575"/>
                              <a:gd name="connsiteY54" fmla="*/ 6353 h 9525"/>
                              <a:gd name="connsiteX55" fmla="*/ 3010 w 28575"/>
                              <a:gd name="connsiteY55" fmla="*/ 6353 h 9525"/>
                              <a:gd name="connsiteX56" fmla="*/ 3010 w 28575"/>
                              <a:gd name="connsiteY56" fmla="*/ 6353 h 9525"/>
                              <a:gd name="connsiteX57" fmla="*/ 3010 w 28575"/>
                              <a:gd name="connsiteY57" fmla="*/ 6353 h 9525"/>
                              <a:gd name="connsiteX58" fmla="*/ 3010 w 28575"/>
                              <a:gd name="connsiteY58" fmla="*/ 6353 h 9525"/>
                              <a:gd name="connsiteX59" fmla="*/ 3010 w 28575"/>
                              <a:gd name="connsiteY59" fmla="*/ 3172 h 9525"/>
                              <a:gd name="connsiteX60" fmla="*/ 3010 w 28575"/>
                              <a:gd name="connsiteY60" fmla="*/ 6353 h 9525"/>
                              <a:gd name="connsiteX61" fmla="*/ 3010 w 28575"/>
                              <a:gd name="connsiteY61" fmla="*/ 6353 h 9525"/>
                              <a:gd name="connsiteX62" fmla="*/ 3762 w 28575"/>
                              <a:gd name="connsiteY62" fmla="*/ 6353 h 9525"/>
                              <a:gd name="connsiteX63" fmla="*/ 3762 w 28575"/>
                              <a:gd name="connsiteY63" fmla="*/ 6353 h 9525"/>
                              <a:gd name="connsiteX64" fmla="*/ 3762 w 28575"/>
                              <a:gd name="connsiteY64" fmla="*/ 6353 h 9525"/>
                              <a:gd name="connsiteX65" fmla="*/ 3762 w 28575"/>
                              <a:gd name="connsiteY65" fmla="*/ 6353 h 9525"/>
                              <a:gd name="connsiteX66" fmla="*/ 3762 w 28575"/>
                              <a:gd name="connsiteY66" fmla="*/ 6353 h 9525"/>
                              <a:gd name="connsiteX67" fmla="*/ 3762 w 28575"/>
                              <a:gd name="connsiteY67" fmla="*/ 6353 h 9525"/>
                              <a:gd name="connsiteX68" fmla="*/ 3762 w 28575"/>
                              <a:gd name="connsiteY68" fmla="*/ 6353 h 9525"/>
                              <a:gd name="connsiteX69" fmla="*/ 3762 w 28575"/>
                              <a:gd name="connsiteY69" fmla="*/ 6353 h 9525"/>
                              <a:gd name="connsiteX70" fmla="*/ 3762 w 28575"/>
                              <a:gd name="connsiteY70" fmla="*/ 6353 h 9525"/>
                              <a:gd name="connsiteX71" fmla="*/ 3762 w 28575"/>
                              <a:gd name="connsiteY71" fmla="*/ 3172 h 9525"/>
                              <a:gd name="connsiteX72" fmla="*/ 3762 w 28575"/>
                              <a:gd name="connsiteY72" fmla="*/ 3172 h 9525"/>
                              <a:gd name="connsiteX73" fmla="*/ 3762 w 28575"/>
                              <a:gd name="connsiteY73" fmla="*/ 3172 h 9525"/>
                              <a:gd name="connsiteX74" fmla="*/ 4515 w 28575"/>
                              <a:gd name="connsiteY74" fmla="*/ 6353 h 9525"/>
                              <a:gd name="connsiteX75" fmla="*/ 4515 w 28575"/>
                              <a:gd name="connsiteY75" fmla="*/ 6353 h 9525"/>
                              <a:gd name="connsiteX76" fmla="*/ 4515 w 28575"/>
                              <a:gd name="connsiteY76" fmla="*/ 6353 h 9525"/>
                              <a:gd name="connsiteX77" fmla="*/ 4515 w 28575"/>
                              <a:gd name="connsiteY77" fmla="*/ 6353 h 9525"/>
                              <a:gd name="connsiteX78" fmla="*/ 4515 w 28575"/>
                              <a:gd name="connsiteY78" fmla="*/ 6353 h 9525"/>
                              <a:gd name="connsiteX79" fmla="*/ 4515 w 28575"/>
                              <a:gd name="connsiteY79" fmla="*/ 6353 h 9525"/>
                              <a:gd name="connsiteX80" fmla="*/ 4515 w 28575"/>
                              <a:gd name="connsiteY80" fmla="*/ 6353 h 9525"/>
                              <a:gd name="connsiteX81" fmla="*/ 4515 w 28575"/>
                              <a:gd name="connsiteY81" fmla="*/ 6353 h 9525"/>
                              <a:gd name="connsiteX82" fmla="*/ 4515 w 28575"/>
                              <a:gd name="connsiteY82" fmla="*/ 6353 h 9525"/>
                              <a:gd name="connsiteX83" fmla="*/ 4515 w 28575"/>
                              <a:gd name="connsiteY83" fmla="*/ 3172 h 9525"/>
                              <a:gd name="connsiteX84" fmla="*/ 4515 w 28575"/>
                              <a:gd name="connsiteY84" fmla="*/ 6353 h 9525"/>
                              <a:gd name="connsiteX85" fmla="*/ 4515 w 28575"/>
                              <a:gd name="connsiteY85" fmla="*/ 3172 h 9525"/>
                              <a:gd name="connsiteX86" fmla="*/ 4515 w 28575"/>
                              <a:gd name="connsiteY86" fmla="*/ 6353 h 9525"/>
                              <a:gd name="connsiteX87" fmla="*/ 4515 w 28575"/>
                              <a:gd name="connsiteY87" fmla="*/ 6353 h 9525"/>
                              <a:gd name="connsiteX88" fmla="*/ 4515 w 28575"/>
                              <a:gd name="connsiteY88" fmla="*/ 6353 h 9525"/>
                              <a:gd name="connsiteX89" fmla="*/ 4515 w 28575"/>
                              <a:gd name="connsiteY89" fmla="*/ 6353 h 9525"/>
                              <a:gd name="connsiteX90" fmla="*/ 4515 w 28575"/>
                              <a:gd name="connsiteY90" fmla="*/ 6353 h 9525"/>
                              <a:gd name="connsiteX91" fmla="*/ 4515 w 28575"/>
                              <a:gd name="connsiteY91" fmla="*/ 6353 h 9525"/>
                              <a:gd name="connsiteX92" fmla="*/ 5267 w 28575"/>
                              <a:gd name="connsiteY92" fmla="*/ 6353 h 9525"/>
                              <a:gd name="connsiteX93" fmla="*/ 5267 w 28575"/>
                              <a:gd name="connsiteY93" fmla="*/ 6353 h 9525"/>
                              <a:gd name="connsiteX94" fmla="*/ 5267 w 28575"/>
                              <a:gd name="connsiteY94" fmla="*/ 6353 h 9525"/>
                              <a:gd name="connsiteX95" fmla="*/ 5267 w 28575"/>
                              <a:gd name="connsiteY95" fmla="*/ 6353 h 9525"/>
                              <a:gd name="connsiteX96" fmla="*/ 5267 w 28575"/>
                              <a:gd name="connsiteY96" fmla="*/ 6353 h 9525"/>
                              <a:gd name="connsiteX97" fmla="*/ 5267 w 28575"/>
                              <a:gd name="connsiteY97" fmla="*/ 6353 h 9525"/>
                              <a:gd name="connsiteX98" fmla="*/ 5267 w 28575"/>
                              <a:gd name="connsiteY98" fmla="*/ 6353 h 9525"/>
                              <a:gd name="connsiteX99" fmla="*/ 5267 w 28575"/>
                              <a:gd name="connsiteY99" fmla="*/ 6353 h 9525"/>
                              <a:gd name="connsiteX100" fmla="*/ 5267 w 28575"/>
                              <a:gd name="connsiteY100" fmla="*/ 6353 h 9525"/>
                              <a:gd name="connsiteX101" fmla="*/ 5267 w 28575"/>
                              <a:gd name="connsiteY101" fmla="*/ 6353 h 9525"/>
                              <a:gd name="connsiteX102" fmla="*/ 5267 w 28575"/>
                              <a:gd name="connsiteY102" fmla="*/ 9525 h 9525"/>
                              <a:gd name="connsiteX103" fmla="*/ 5267 w 28575"/>
                              <a:gd name="connsiteY103" fmla="*/ 9525 h 9525"/>
                              <a:gd name="connsiteX104" fmla="*/ 6020 w 28575"/>
                              <a:gd name="connsiteY104" fmla="*/ 6353 h 9525"/>
                              <a:gd name="connsiteX105" fmla="*/ 6020 w 28575"/>
                              <a:gd name="connsiteY105" fmla="*/ 6353 h 9525"/>
                              <a:gd name="connsiteX106" fmla="*/ 6020 w 28575"/>
                              <a:gd name="connsiteY106" fmla="*/ 6353 h 9525"/>
                              <a:gd name="connsiteX107" fmla="*/ 6020 w 28575"/>
                              <a:gd name="connsiteY107" fmla="*/ 6353 h 9525"/>
                              <a:gd name="connsiteX108" fmla="*/ 6020 w 28575"/>
                              <a:gd name="connsiteY108" fmla="*/ 6353 h 9525"/>
                              <a:gd name="connsiteX109" fmla="*/ 6020 w 28575"/>
                              <a:gd name="connsiteY109" fmla="*/ 6353 h 9525"/>
                              <a:gd name="connsiteX110" fmla="*/ 6020 w 28575"/>
                              <a:gd name="connsiteY110" fmla="*/ 6353 h 9525"/>
                              <a:gd name="connsiteX111" fmla="*/ 6020 w 28575"/>
                              <a:gd name="connsiteY111" fmla="*/ 6353 h 9525"/>
                              <a:gd name="connsiteX112" fmla="*/ 6020 w 28575"/>
                              <a:gd name="connsiteY112" fmla="*/ 6353 h 9525"/>
                              <a:gd name="connsiteX113" fmla="*/ 6020 w 28575"/>
                              <a:gd name="connsiteY113" fmla="*/ 6353 h 9525"/>
                              <a:gd name="connsiteX114" fmla="*/ 6020 w 28575"/>
                              <a:gd name="connsiteY114" fmla="*/ 6353 h 9525"/>
                              <a:gd name="connsiteX115" fmla="*/ 6020 w 28575"/>
                              <a:gd name="connsiteY115" fmla="*/ 6353 h 9525"/>
                              <a:gd name="connsiteX116" fmla="*/ 6020 w 28575"/>
                              <a:gd name="connsiteY116" fmla="*/ 6353 h 9525"/>
                              <a:gd name="connsiteX117" fmla="*/ 6020 w 28575"/>
                              <a:gd name="connsiteY117" fmla="*/ 3172 h 9525"/>
                              <a:gd name="connsiteX118" fmla="*/ 6772 w 28575"/>
                              <a:gd name="connsiteY118" fmla="*/ 3172 h 9525"/>
                              <a:gd name="connsiteX119" fmla="*/ 6772 w 28575"/>
                              <a:gd name="connsiteY119" fmla="*/ 6353 h 9525"/>
                              <a:gd name="connsiteX120" fmla="*/ 6772 w 28575"/>
                              <a:gd name="connsiteY120" fmla="*/ 3172 h 9525"/>
                              <a:gd name="connsiteX121" fmla="*/ 6772 w 28575"/>
                              <a:gd name="connsiteY121" fmla="*/ 3172 h 9525"/>
                              <a:gd name="connsiteX122" fmla="*/ 6772 w 28575"/>
                              <a:gd name="connsiteY122" fmla="*/ 6353 h 9525"/>
                              <a:gd name="connsiteX123" fmla="*/ 6772 w 28575"/>
                              <a:gd name="connsiteY123" fmla="*/ 6353 h 9525"/>
                              <a:gd name="connsiteX124" fmla="*/ 6772 w 28575"/>
                              <a:gd name="connsiteY124" fmla="*/ 6353 h 9525"/>
                              <a:gd name="connsiteX125" fmla="*/ 6772 w 28575"/>
                              <a:gd name="connsiteY125" fmla="*/ 6353 h 9525"/>
                              <a:gd name="connsiteX126" fmla="*/ 6772 w 28575"/>
                              <a:gd name="connsiteY126" fmla="*/ 6353 h 9525"/>
                              <a:gd name="connsiteX127" fmla="*/ 6772 w 28575"/>
                              <a:gd name="connsiteY127" fmla="*/ 6353 h 9525"/>
                              <a:gd name="connsiteX128" fmla="*/ 6772 w 28575"/>
                              <a:gd name="connsiteY128" fmla="*/ 6353 h 9525"/>
                              <a:gd name="connsiteX129" fmla="*/ 6772 w 28575"/>
                              <a:gd name="connsiteY129" fmla="*/ 6353 h 9525"/>
                              <a:gd name="connsiteX130" fmla="*/ 7515 w 28575"/>
                              <a:gd name="connsiteY130" fmla="*/ 6353 h 9525"/>
                              <a:gd name="connsiteX131" fmla="*/ 7515 w 28575"/>
                              <a:gd name="connsiteY131" fmla="*/ 6353 h 9525"/>
                              <a:gd name="connsiteX132" fmla="*/ 7515 w 28575"/>
                              <a:gd name="connsiteY132" fmla="*/ 6353 h 9525"/>
                              <a:gd name="connsiteX133" fmla="*/ 7515 w 28575"/>
                              <a:gd name="connsiteY133" fmla="*/ 6353 h 9525"/>
                              <a:gd name="connsiteX134" fmla="*/ 7515 w 28575"/>
                              <a:gd name="connsiteY134" fmla="*/ 6353 h 9525"/>
                              <a:gd name="connsiteX135" fmla="*/ 7515 w 28575"/>
                              <a:gd name="connsiteY135" fmla="*/ 6353 h 9525"/>
                              <a:gd name="connsiteX136" fmla="*/ 7515 w 28575"/>
                              <a:gd name="connsiteY136" fmla="*/ 6353 h 9525"/>
                              <a:gd name="connsiteX137" fmla="*/ 7515 w 28575"/>
                              <a:gd name="connsiteY137" fmla="*/ 6353 h 9525"/>
                              <a:gd name="connsiteX138" fmla="*/ 7515 w 28575"/>
                              <a:gd name="connsiteY138" fmla="*/ 6353 h 9525"/>
                              <a:gd name="connsiteX139" fmla="*/ 7515 w 28575"/>
                              <a:gd name="connsiteY139" fmla="*/ 6353 h 9525"/>
                              <a:gd name="connsiteX140" fmla="*/ 7515 w 28575"/>
                              <a:gd name="connsiteY140" fmla="*/ 6353 h 9525"/>
                              <a:gd name="connsiteX141" fmla="*/ 7515 w 28575"/>
                              <a:gd name="connsiteY141" fmla="*/ 6353 h 9525"/>
                              <a:gd name="connsiteX142" fmla="*/ 8268 w 28575"/>
                              <a:gd name="connsiteY142" fmla="*/ 6353 h 9525"/>
                              <a:gd name="connsiteX143" fmla="*/ 8268 w 28575"/>
                              <a:gd name="connsiteY143" fmla="*/ 6353 h 9525"/>
                              <a:gd name="connsiteX144" fmla="*/ 8268 w 28575"/>
                              <a:gd name="connsiteY144" fmla="*/ 3172 h 9525"/>
                              <a:gd name="connsiteX145" fmla="*/ 8268 w 28575"/>
                              <a:gd name="connsiteY145" fmla="*/ 6353 h 9525"/>
                              <a:gd name="connsiteX146" fmla="*/ 8268 w 28575"/>
                              <a:gd name="connsiteY146" fmla="*/ 6353 h 9525"/>
                              <a:gd name="connsiteX147" fmla="*/ 8268 w 28575"/>
                              <a:gd name="connsiteY147" fmla="*/ 6353 h 9525"/>
                              <a:gd name="connsiteX148" fmla="*/ 8268 w 28575"/>
                              <a:gd name="connsiteY148" fmla="*/ 6353 h 9525"/>
                              <a:gd name="connsiteX149" fmla="*/ 8268 w 28575"/>
                              <a:gd name="connsiteY149" fmla="*/ 6353 h 9525"/>
                              <a:gd name="connsiteX150" fmla="*/ 8268 w 28575"/>
                              <a:gd name="connsiteY150" fmla="*/ 6353 h 9525"/>
                              <a:gd name="connsiteX151" fmla="*/ 8268 w 28575"/>
                              <a:gd name="connsiteY151" fmla="*/ 6353 h 9525"/>
                              <a:gd name="connsiteX152" fmla="*/ 8268 w 28575"/>
                              <a:gd name="connsiteY152" fmla="*/ 6353 h 9525"/>
                              <a:gd name="connsiteX153" fmla="*/ 8268 w 28575"/>
                              <a:gd name="connsiteY153" fmla="*/ 6353 h 9525"/>
                              <a:gd name="connsiteX154" fmla="*/ 9020 w 28575"/>
                              <a:gd name="connsiteY154" fmla="*/ 6353 h 9525"/>
                              <a:gd name="connsiteX155" fmla="*/ 9020 w 28575"/>
                              <a:gd name="connsiteY155" fmla="*/ 6353 h 9525"/>
                              <a:gd name="connsiteX156" fmla="*/ 9020 w 28575"/>
                              <a:gd name="connsiteY156" fmla="*/ 6353 h 9525"/>
                              <a:gd name="connsiteX157" fmla="*/ 9020 w 28575"/>
                              <a:gd name="connsiteY157" fmla="*/ 6353 h 9525"/>
                              <a:gd name="connsiteX158" fmla="*/ 9020 w 28575"/>
                              <a:gd name="connsiteY158" fmla="*/ 6353 h 9525"/>
                              <a:gd name="connsiteX159" fmla="*/ 9020 w 28575"/>
                              <a:gd name="connsiteY159" fmla="*/ 6353 h 9525"/>
                              <a:gd name="connsiteX160" fmla="*/ 9020 w 28575"/>
                              <a:gd name="connsiteY160" fmla="*/ 6353 h 9525"/>
                              <a:gd name="connsiteX161" fmla="*/ 9020 w 28575"/>
                              <a:gd name="connsiteY161" fmla="*/ 6353 h 9525"/>
                              <a:gd name="connsiteX162" fmla="*/ 9020 w 28575"/>
                              <a:gd name="connsiteY162" fmla="*/ 3172 h 9525"/>
                              <a:gd name="connsiteX163" fmla="*/ 9020 w 28575"/>
                              <a:gd name="connsiteY163" fmla="*/ 3172 h 9525"/>
                              <a:gd name="connsiteX164" fmla="*/ 9020 w 28575"/>
                              <a:gd name="connsiteY164" fmla="*/ 6353 h 9525"/>
                              <a:gd name="connsiteX165" fmla="*/ 9020 w 28575"/>
                              <a:gd name="connsiteY165" fmla="*/ 6353 h 9525"/>
                              <a:gd name="connsiteX166" fmla="*/ 9773 w 28575"/>
                              <a:gd name="connsiteY166" fmla="*/ 6353 h 9525"/>
                              <a:gd name="connsiteX167" fmla="*/ 9773 w 28575"/>
                              <a:gd name="connsiteY167" fmla="*/ 6353 h 9525"/>
                              <a:gd name="connsiteX168" fmla="*/ 9773 w 28575"/>
                              <a:gd name="connsiteY168" fmla="*/ 6353 h 9525"/>
                              <a:gd name="connsiteX169" fmla="*/ 9773 w 28575"/>
                              <a:gd name="connsiteY169" fmla="*/ 3172 h 9525"/>
                              <a:gd name="connsiteX170" fmla="*/ 9773 w 28575"/>
                              <a:gd name="connsiteY170" fmla="*/ 3172 h 9525"/>
                              <a:gd name="connsiteX171" fmla="*/ 9773 w 28575"/>
                              <a:gd name="connsiteY171" fmla="*/ 3172 h 9525"/>
                              <a:gd name="connsiteX172" fmla="*/ 9773 w 28575"/>
                              <a:gd name="connsiteY172" fmla="*/ 3172 h 9525"/>
                              <a:gd name="connsiteX173" fmla="*/ 9773 w 28575"/>
                              <a:gd name="connsiteY173" fmla="*/ 6353 h 9525"/>
                              <a:gd name="connsiteX174" fmla="*/ 9773 w 28575"/>
                              <a:gd name="connsiteY174" fmla="*/ 6353 h 9525"/>
                              <a:gd name="connsiteX175" fmla="*/ 9773 w 28575"/>
                              <a:gd name="connsiteY175" fmla="*/ 6353 h 9525"/>
                              <a:gd name="connsiteX176" fmla="*/ 9773 w 28575"/>
                              <a:gd name="connsiteY176" fmla="*/ 6353 h 9525"/>
                              <a:gd name="connsiteX177" fmla="*/ 9773 w 28575"/>
                              <a:gd name="connsiteY177" fmla="*/ 6353 h 9525"/>
                              <a:gd name="connsiteX178" fmla="*/ 9773 w 28575"/>
                              <a:gd name="connsiteY178" fmla="*/ 6353 h 9525"/>
                              <a:gd name="connsiteX179" fmla="*/ 9773 w 28575"/>
                              <a:gd name="connsiteY179" fmla="*/ 6353 h 9525"/>
                              <a:gd name="connsiteX180" fmla="*/ 9773 w 28575"/>
                              <a:gd name="connsiteY180" fmla="*/ 3172 h 9525"/>
                              <a:gd name="connsiteX181" fmla="*/ 9773 w 28575"/>
                              <a:gd name="connsiteY181" fmla="*/ 6353 h 9525"/>
                              <a:gd name="connsiteX182" fmla="*/ 9773 w 28575"/>
                              <a:gd name="connsiteY182" fmla="*/ 6353 h 9525"/>
                              <a:gd name="connsiteX183" fmla="*/ 9773 w 28575"/>
                              <a:gd name="connsiteY183" fmla="*/ 6353 h 9525"/>
                              <a:gd name="connsiteX184" fmla="*/ 10525 w 28575"/>
                              <a:gd name="connsiteY184" fmla="*/ 6353 h 9525"/>
                              <a:gd name="connsiteX185" fmla="*/ 10525 w 28575"/>
                              <a:gd name="connsiteY185" fmla="*/ 6353 h 9525"/>
                              <a:gd name="connsiteX186" fmla="*/ 10525 w 28575"/>
                              <a:gd name="connsiteY186" fmla="*/ 6353 h 9525"/>
                              <a:gd name="connsiteX187" fmla="*/ 10525 w 28575"/>
                              <a:gd name="connsiteY187" fmla="*/ 6353 h 9525"/>
                              <a:gd name="connsiteX188" fmla="*/ 10525 w 28575"/>
                              <a:gd name="connsiteY188" fmla="*/ 3172 h 9525"/>
                              <a:gd name="connsiteX189" fmla="*/ 10525 w 28575"/>
                              <a:gd name="connsiteY189" fmla="*/ 3172 h 9525"/>
                              <a:gd name="connsiteX190" fmla="*/ 10525 w 28575"/>
                              <a:gd name="connsiteY190" fmla="*/ 3172 h 9525"/>
                              <a:gd name="connsiteX191" fmla="*/ 10525 w 28575"/>
                              <a:gd name="connsiteY191" fmla="*/ 6353 h 9525"/>
                              <a:gd name="connsiteX192" fmla="*/ 10525 w 28575"/>
                              <a:gd name="connsiteY192" fmla="*/ 6353 h 9525"/>
                              <a:gd name="connsiteX193" fmla="*/ 10525 w 28575"/>
                              <a:gd name="connsiteY193" fmla="*/ 6353 h 9525"/>
                              <a:gd name="connsiteX194" fmla="*/ 10525 w 28575"/>
                              <a:gd name="connsiteY194" fmla="*/ 6353 h 9525"/>
                              <a:gd name="connsiteX195" fmla="*/ 10525 w 28575"/>
                              <a:gd name="connsiteY195" fmla="*/ 3172 h 9525"/>
                              <a:gd name="connsiteX196" fmla="*/ 10525 w 28575"/>
                              <a:gd name="connsiteY196" fmla="*/ 6353 h 9525"/>
                              <a:gd name="connsiteX197" fmla="*/ 10525 w 28575"/>
                              <a:gd name="connsiteY197" fmla="*/ 6353 h 9525"/>
                              <a:gd name="connsiteX198" fmla="*/ 11278 w 28575"/>
                              <a:gd name="connsiteY198" fmla="*/ 6353 h 9525"/>
                              <a:gd name="connsiteX199" fmla="*/ 11278 w 28575"/>
                              <a:gd name="connsiteY199" fmla="*/ 6353 h 9525"/>
                              <a:gd name="connsiteX200" fmla="*/ 11278 w 28575"/>
                              <a:gd name="connsiteY200" fmla="*/ 6353 h 9525"/>
                              <a:gd name="connsiteX201" fmla="*/ 11278 w 28575"/>
                              <a:gd name="connsiteY201" fmla="*/ 6353 h 9525"/>
                              <a:gd name="connsiteX202" fmla="*/ 11278 w 28575"/>
                              <a:gd name="connsiteY202" fmla="*/ 6353 h 9525"/>
                              <a:gd name="connsiteX203" fmla="*/ 11278 w 28575"/>
                              <a:gd name="connsiteY203" fmla="*/ 3172 h 9525"/>
                              <a:gd name="connsiteX204" fmla="*/ 11278 w 28575"/>
                              <a:gd name="connsiteY204" fmla="*/ 3172 h 9525"/>
                              <a:gd name="connsiteX205" fmla="*/ 11278 w 28575"/>
                              <a:gd name="connsiteY205" fmla="*/ 3172 h 9525"/>
                              <a:gd name="connsiteX206" fmla="*/ 11278 w 28575"/>
                              <a:gd name="connsiteY206" fmla="*/ 3172 h 9525"/>
                              <a:gd name="connsiteX207" fmla="*/ 11278 w 28575"/>
                              <a:gd name="connsiteY207" fmla="*/ 6353 h 9525"/>
                              <a:gd name="connsiteX208" fmla="*/ 11278 w 28575"/>
                              <a:gd name="connsiteY208" fmla="*/ 6353 h 9525"/>
                              <a:gd name="connsiteX209" fmla="*/ 11278 w 28575"/>
                              <a:gd name="connsiteY209" fmla="*/ 6353 h 9525"/>
                              <a:gd name="connsiteX210" fmla="*/ 12030 w 28575"/>
                              <a:gd name="connsiteY210" fmla="*/ 6353 h 9525"/>
                              <a:gd name="connsiteX211" fmla="*/ 12030 w 28575"/>
                              <a:gd name="connsiteY211" fmla="*/ 6353 h 9525"/>
                              <a:gd name="connsiteX212" fmla="*/ 12030 w 28575"/>
                              <a:gd name="connsiteY212" fmla="*/ 6353 h 9525"/>
                              <a:gd name="connsiteX213" fmla="*/ 12030 w 28575"/>
                              <a:gd name="connsiteY213" fmla="*/ 6353 h 9525"/>
                              <a:gd name="connsiteX214" fmla="*/ 12030 w 28575"/>
                              <a:gd name="connsiteY214" fmla="*/ 6353 h 9525"/>
                              <a:gd name="connsiteX215" fmla="*/ 12030 w 28575"/>
                              <a:gd name="connsiteY215" fmla="*/ 6353 h 9525"/>
                              <a:gd name="connsiteX216" fmla="*/ 12030 w 28575"/>
                              <a:gd name="connsiteY216" fmla="*/ 6353 h 9525"/>
                              <a:gd name="connsiteX217" fmla="*/ 12030 w 28575"/>
                              <a:gd name="connsiteY217" fmla="*/ 6353 h 9525"/>
                              <a:gd name="connsiteX218" fmla="*/ 12030 w 28575"/>
                              <a:gd name="connsiteY218" fmla="*/ 6353 h 9525"/>
                              <a:gd name="connsiteX219" fmla="*/ 12030 w 28575"/>
                              <a:gd name="connsiteY219" fmla="*/ 6353 h 9525"/>
                              <a:gd name="connsiteX220" fmla="*/ 12030 w 28575"/>
                              <a:gd name="connsiteY220" fmla="*/ 6353 h 9525"/>
                              <a:gd name="connsiteX221" fmla="*/ 12030 w 28575"/>
                              <a:gd name="connsiteY221" fmla="*/ 6353 h 9525"/>
                              <a:gd name="connsiteX222" fmla="*/ 12783 w 28575"/>
                              <a:gd name="connsiteY222" fmla="*/ 3172 h 9525"/>
                              <a:gd name="connsiteX223" fmla="*/ 12783 w 28575"/>
                              <a:gd name="connsiteY223" fmla="*/ 6353 h 9525"/>
                              <a:gd name="connsiteX224" fmla="*/ 12783 w 28575"/>
                              <a:gd name="connsiteY224" fmla="*/ 6353 h 9525"/>
                              <a:gd name="connsiteX225" fmla="*/ 12783 w 28575"/>
                              <a:gd name="connsiteY225" fmla="*/ 6353 h 9525"/>
                              <a:gd name="connsiteX226" fmla="*/ 12783 w 28575"/>
                              <a:gd name="connsiteY226" fmla="*/ 6353 h 9525"/>
                              <a:gd name="connsiteX227" fmla="*/ 12783 w 28575"/>
                              <a:gd name="connsiteY227" fmla="*/ 6353 h 9525"/>
                              <a:gd name="connsiteX228" fmla="*/ 12783 w 28575"/>
                              <a:gd name="connsiteY228" fmla="*/ 6353 h 9525"/>
                              <a:gd name="connsiteX229" fmla="*/ 12783 w 28575"/>
                              <a:gd name="connsiteY229" fmla="*/ 6353 h 9525"/>
                              <a:gd name="connsiteX230" fmla="*/ 12783 w 28575"/>
                              <a:gd name="connsiteY230" fmla="*/ 6353 h 9525"/>
                              <a:gd name="connsiteX231" fmla="*/ 12783 w 28575"/>
                              <a:gd name="connsiteY231" fmla="*/ 6353 h 9525"/>
                              <a:gd name="connsiteX232" fmla="*/ 12783 w 28575"/>
                              <a:gd name="connsiteY232" fmla="*/ 3172 h 9525"/>
                              <a:gd name="connsiteX233" fmla="*/ 12783 w 28575"/>
                              <a:gd name="connsiteY233" fmla="*/ 3172 h 9525"/>
                              <a:gd name="connsiteX234" fmla="*/ 13535 w 28575"/>
                              <a:gd name="connsiteY234" fmla="*/ 3172 h 9525"/>
                              <a:gd name="connsiteX235" fmla="*/ 13535 w 28575"/>
                              <a:gd name="connsiteY235" fmla="*/ 6353 h 9525"/>
                              <a:gd name="connsiteX236" fmla="*/ 13535 w 28575"/>
                              <a:gd name="connsiteY236" fmla="*/ 6353 h 9525"/>
                              <a:gd name="connsiteX237" fmla="*/ 13535 w 28575"/>
                              <a:gd name="connsiteY237" fmla="*/ 6353 h 9525"/>
                              <a:gd name="connsiteX238" fmla="*/ 13535 w 28575"/>
                              <a:gd name="connsiteY238" fmla="*/ 3172 h 9525"/>
                              <a:gd name="connsiteX239" fmla="*/ 13535 w 28575"/>
                              <a:gd name="connsiteY239" fmla="*/ 3172 h 9525"/>
                              <a:gd name="connsiteX240" fmla="*/ 13535 w 28575"/>
                              <a:gd name="connsiteY240" fmla="*/ 3172 h 9525"/>
                              <a:gd name="connsiteX241" fmla="*/ 13535 w 28575"/>
                              <a:gd name="connsiteY241" fmla="*/ 6353 h 9525"/>
                              <a:gd name="connsiteX242" fmla="*/ 13535 w 28575"/>
                              <a:gd name="connsiteY242" fmla="*/ 6353 h 9525"/>
                              <a:gd name="connsiteX243" fmla="*/ 13535 w 28575"/>
                              <a:gd name="connsiteY243" fmla="*/ 6353 h 9525"/>
                              <a:gd name="connsiteX244" fmla="*/ 13535 w 28575"/>
                              <a:gd name="connsiteY244" fmla="*/ 6353 h 9525"/>
                              <a:gd name="connsiteX245" fmla="*/ 13535 w 28575"/>
                              <a:gd name="connsiteY245" fmla="*/ 6353 h 9525"/>
                              <a:gd name="connsiteX246" fmla="*/ 14288 w 28575"/>
                              <a:gd name="connsiteY246" fmla="*/ 6353 h 9525"/>
                              <a:gd name="connsiteX247" fmla="*/ 14288 w 28575"/>
                              <a:gd name="connsiteY247" fmla="*/ 6353 h 9525"/>
                              <a:gd name="connsiteX248" fmla="*/ 14288 w 28575"/>
                              <a:gd name="connsiteY248" fmla="*/ 6353 h 9525"/>
                              <a:gd name="connsiteX249" fmla="*/ 14288 w 28575"/>
                              <a:gd name="connsiteY249" fmla="*/ 6353 h 9525"/>
                              <a:gd name="connsiteX250" fmla="*/ 14288 w 28575"/>
                              <a:gd name="connsiteY250" fmla="*/ 6353 h 9525"/>
                              <a:gd name="connsiteX251" fmla="*/ 14288 w 28575"/>
                              <a:gd name="connsiteY251" fmla="*/ 6353 h 9525"/>
                              <a:gd name="connsiteX252" fmla="*/ 14288 w 28575"/>
                              <a:gd name="connsiteY252" fmla="*/ 6353 h 9525"/>
                              <a:gd name="connsiteX253" fmla="*/ 14288 w 28575"/>
                              <a:gd name="connsiteY253" fmla="*/ 6353 h 9525"/>
                              <a:gd name="connsiteX254" fmla="*/ 14288 w 28575"/>
                              <a:gd name="connsiteY254" fmla="*/ 9525 h 9525"/>
                              <a:gd name="connsiteX255" fmla="*/ 14288 w 28575"/>
                              <a:gd name="connsiteY255" fmla="*/ 9525 h 9525"/>
                              <a:gd name="connsiteX256" fmla="*/ 14288 w 28575"/>
                              <a:gd name="connsiteY256" fmla="*/ 9525 h 9525"/>
                              <a:gd name="connsiteX257" fmla="*/ 14288 w 28575"/>
                              <a:gd name="connsiteY257" fmla="*/ 9525 h 9525"/>
                              <a:gd name="connsiteX258" fmla="*/ 14288 w 28575"/>
                              <a:gd name="connsiteY258" fmla="*/ 6353 h 9525"/>
                              <a:gd name="connsiteX259" fmla="*/ 14288 w 28575"/>
                              <a:gd name="connsiteY259" fmla="*/ 6353 h 9525"/>
                              <a:gd name="connsiteX260" fmla="*/ 14288 w 28575"/>
                              <a:gd name="connsiteY260" fmla="*/ 6353 h 9525"/>
                              <a:gd name="connsiteX261" fmla="*/ 14288 w 28575"/>
                              <a:gd name="connsiteY261" fmla="*/ 6353 h 9525"/>
                              <a:gd name="connsiteX262" fmla="*/ 14288 w 28575"/>
                              <a:gd name="connsiteY262" fmla="*/ 6353 h 9525"/>
                              <a:gd name="connsiteX263" fmla="*/ 14288 w 28575"/>
                              <a:gd name="connsiteY263" fmla="*/ 6353 h 9525"/>
                              <a:gd name="connsiteX264" fmla="*/ 14288 w 28575"/>
                              <a:gd name="connsiteY264" fmla="*/ 3172 h 9525"/>
                              <a:gd name="connsiteX265" fmla="*/ 14288 w 28575"/>
                              <a:gd name="connsiteY265" fmla="*/ 3172 h 9525"/>
                              <a:gd name="connsiteX266" fmla="*/ 15040 w 28575"/>
                              <a:gd name="connsiteY266" fmla="*/ 6353 h 9525"/>
                              <a:gd name="connsiteX267" fmla="*/ 15040 w 28575"/>
                              <a:gd name="connsiteY267" fmla="*/ 6353 h 9525"/>
                              <a:gd name="connsiteX268" fmla="*/ 15040 w 28575"/>
                              <a:gd name="connsiteY268" fmla="*/ 6353 h 9525"/>
                              <a:gd name="connsiteX269" fmla="*/ 15040 w 28575"/>
                              <a:gd name="connsiteY269" fmla="*/ 3172 h 9525"/>
                              <a:gd name="connsiteX270" fmla="*/ 15040 w 28575"/>
                              <a:gd name="connsiteY270" fmla="*/ 0 h 9525"/>
                              <a:gd name="connsiteX271" fmla="*/ 15040 w 28575"/>
                              <a:gd name="connsiteY271" fmla="*/ 3172 h 9525"/>
                              <a:gd name="connsiteX272" fmla="*/ 15040 w 28575"/>
                              <a:gd name="connsiteY272" fmla="*/ 6353 h 9525"/>
                              <a:gd name="connsiteX273" fmla="*/ 15040 w 28575"/>
                              <a:gd name="connsiteY273" fmla="*/ 6353 h 9525"/>
                              <a:gd name="connsiteX274" fmla="*/ 15040 w 28575"/>
                              <a:gd name="connsiteY274" fmla="*/ 6353 h 9525"/>
                              <a:gd name="connsiteX275" fmla="*/ 15040 w 28575"/>
                              <a:gd name="connsiteY275" fmla="*/ 6353 h 9525"/>
                              <a:gd name="connsiteX276" fmla="*/ 15040 w 28575"/>
                              <a:gd name="connsiteY276" fmla="*/ 6353 h 9525"/>
                              <a:gd name="connsiteX277" fmla="*/ 15040 w 28575"/>
                              <a:gd name="connsiteY277" fmla="*/ 6353 h 9525"/>
                              <a:gd name="connsiteX278" fmla="*/ 15792 w 28575"/>
                              <a:gd name="connsiteY278" fmla="*/ 6353 h 9525"/>
                              <a:gd name="connsiteX279" fmla="*/ 15792 w 28575"/>
                              <a:gd name="connsiteY279" fmla="*/ 6353 h 9525"/>
                              <a:gd name="connsiteX280" fmla="*/ 15792 w 28575"/>
                              <a:gd name="connsiteY280" fmla="*/ 3172 h 9525"/>
                              <a:gd name="connsiteX281" fmla="*/ 15792 w 28575"/>
                              <a:gd name="connsiteY281" fmla="*/ 6353 h 9525"/>
                              <a:gd name="connsiteX282" fmla="*/ 15792 w 28575"/>
                              <a:gd name="connsiteY282" fmla="*/ 6353 h 9525"/>
                              <a:gd name="connsiteX283" fmla="*/ 15792 w 28575"/>
                              <a:gd name="connsiteY283" fmla="*/ 6353 h 9525"/>
                              <a:gd name="connsiteX284" fmla="*/ 15792 w 28575"/>
                              <a:gd name="connsiteY284" fmla="*/ 9525 h 9525"/>
                              <a:gd name="connsiteX285" fmla="*/ 15792 w 28575"/>
                              <a:gd name="connsiteY285" fmla="*/ 6353 h 9525"/>
                              <a:gd name="connsiteX286" fmla="*/ 15792 w 28575"/>
                              <a:gd name="connsiteY286" fmla="*/ 6353 h 9525"/>
                              <a:gd name="connsiteX287" fmla="*/ 15792 w 28575"/>
                              <a:gd name="connsiteY287" fmla="*/ 6353 h 9525"/>
                              <a:gd name="connsiteX288" fmla="*/ 15792 w 28575"/>
                              <a:gd name="connsiteY288" fmla="*/ 6353 h 9525"/>
                              <a:gd name="connsiteX289" fmla="*/ 15792 w 28575"/>
                              <a:gd name="connsiteY289" fmla="*/ 6353 h 9525"/>
                              <a:gd name="connsiteX290" fmla="*/ 16545 w 28575"/>
                              <a:gd name="connsiteY290" fmla="*/ 6353 h 9525"/>
                              <a:gd name="connsiteX291" fmla="*/ 16545 w 28575"/>
                              <a:gd name="connsiteY291" fmla="*/ 6353 h 9525"/>
                              <a:gd name="connsiteX292" fmla="*/ 16545 w 28575"/>
                              <a:gd name="connsiteY292" fmla="*/ 6353 h 9525"/>
                              <a:gd name="connsiteX293" fmla="*/ 16545 w 28575"/>
                              <a:gd name="connsiteY293" fmla="*/ 6353 h 9525"/>
                              <a:gd name="connsiteX294" fmla="*/ 16545 w 28575"/>
                              <a:gd name="connsiteY294" fmla="*/ 6353 h 9525"/>
                              <a:gd name="connsiteX295" fmla="*/ 16545 w 28575"/>
                              <a:gd name="connsiteY295" fmla="*/ 6353 h 9525"/>
                              <a:gd name="connsiteX296" fmla="*/ 16545 w 28575"/>
                              <a:gd name="connsiteY296" fmla="*/ 6353 h 9525"/>
                              <a:gd name="connsiteX297" fmla="*/ 16545 w 28575"/>
                              <a:gd name="connsiteY297" fmla="*/ 6353 h 9525"/>
                              <a:gd name="connsiteX298" fmla="*/ 16545 w 28575"/>
                              <a:gd name="connsiteY298" fmla="*/ 6353 h 9525"/>
                              <a:gd name="connsiteX299" fmla="*/ 16545 w 28575"/>
                              <a:gd name="connsiteY299" fmla="*/ 6353 h 9525"/>
                              <a:gd name="connsiteX300" fmla="*/ 16545 w 28575"/>
                              <a:gd name="connsiteY300" fmla="*/ 6353 h 9525"/>
                              <a:gd name="connsiteX301" fmla="*/ 16545 w 28575"/>
                              <a:gd name="connsiteY301" fmla="*/ 6353 h 9525"/>
                              <a:gd name="connsiteX302" fmla="*/ 17297 w 28575"/>
                              <a:gd name="connsiteY302" fmla="*/ 6353 h 9525"/>
                              <a:gd name="connsiteX303" fmla="*/ 17297 w 28575"/>
                              <a:gd name="connsiteY303" fmla="*/ 6353 h 9525"/>
                              <a:gd name="connsiteX304" fmla="*/ 17297 w 28575"/>
                              <a:gd name="connsiteY304" fmla="*/ 3172 h 9525"/>
                              <a:gd name="connsiteX305" fmla="*/ 17297 w 28575"/>
                              <a:gd name="connsiteY305" fmla="*/ 3172 h 9525"/>
                              <a:gd name="connsiteX306" fmla="*/ 17297 w 28575"/>
                              <a:gd name="connsiteY306" fmla="*/ 6353 h 9525"/>
                              <a:gd name="connsiteX307" fmla="*/ 17297 w 28575"/>
                              <a:gd name="connsiteY307" fmla="*/ 3172 h 9525"/>
                              <a:gd name="connsiteX308" fmla="*/ 17297 w 28575"/>
                              <a:gd name="connsiteY308" fmla="*/ 6353 h 9525"/>
                              <a:gd name="connsiteX309" fmla="*/ 17297 w 28575"/>
                              <a:gd name="connsiteY309" fmla="*/ 6353 h 9525"/>
                              <a:gd name="connsiteX310" fmla="*/ 17297 w 28575"/>
                              <a:gd name="connsiteY310" fmla="*/ 3172 h 9525"/>
                              <a:gd name="connsiteX311" fmla="*/ 17297 w 28575"/>
                              <a:gd name="connsiteY311" fmla="*/ 3172 h 9525"/>
                              <a:gd name="connsiteX312" fmla="*/ 17297 w 28575"/>
                              <a:gd name="connsiteY312" fmla="*/ 3172 h 9525"/>
                              <a:gd name="connsiteX313" fmla="*/ 17297 w 28575"/>
                              <a:gd name="connsiteY313" fmla="*/ 6353 h 9525"/>
                              <a:gd name="connsiteX314" fmla="*/ 18050 w 28575"/>
                              <a:gd name="connsiteY314" fmla="*/ 6353 h 9525"/>
                              <a:gd name="connsiteX315" fmla="*/ 18050 w 28575"/>
                              <a:gd name="connsiteY315" fmla="*/ 3172 h 9525"/>
                              <a:gd name="connsiteX316" fmla="*/ 18050 w 28575"/>
                              <a:gd name="connsiteY316" fmla="*/ 3172 h 9525"/>
                              <a:gd name="connsiteX317" fmla="*/ 18050 w 28575"/>
                              <a:gd name="connsiteY317" fmla="*/ 3172 h 9525"/>
                              <a:gd name="connsiteX318" fmla="*/ 18050 w 28575"/>
                              <a:gd name="connsiteY318" fmla="*/ 3172 h 9525"/>
                              <a:gd name="connsiteX319" fmla="*/ 18050 w 28575"/>
                              <a:gd name="connsiteY319" fmla="*/ 3172 h 9525"/>
                              <a:gd name="connsiteX320" fmla="*/ 18050 w 28575"/>
                              <a:gd name="connsiteY320" fmla="*/ 6353 h 9525"/>
                              <a:gd name="connsiteX321" fmla="*/ 18050 w 28575"/>
                              <a:gd name="connsiteY321" fmla="*/ 6353 h 9525"/>
                              <a:gd name="connsiteX322" fmla="*/ 18050 w 28575"/>
                              <a:gd name="connsiteY322" fmla="*/ 6353 h 9525"/>
                              <a:gd name="connsiteX323" fmla="*/ 18050 w 28575"/>
                              <a:gd name="connsiteY323" fmla="*/ 6353 h 9525"/>
                              <a:gd name="connsiteX324" fmla="*/ 18050 w 28575"/>
                              <a:gd name="connsiteY324" fmla="*/ 6353 h 9525"/>
                              <a:gd name="connsiteX325" fmla="*/ 18050 w 28575"/>
                              <a:gd name="connsiteY325" fmla="*/ 6353 h 9525"/>
                              <a:gd name="connsiteX326" fmla="*/ 18802 w 28575"/>
                              <a:gd name="connsiteY326" fmla="*/ 6353 h 9525"/>
                              <a:gd name="connsiteX327" fmla="*/ 18802 w 28575"/>
                              <a:gd name="connsiteY327" fmla="*/ 6353 h 9525"/>
                              <a:gd name="connsiteX328" fmla="*/ 18802 w 28575"/>
                              <a:gd name="connsiteY328" fmla="*/ 3172 h 9525"/>
                              <a:gd name="connsiteX329" fmla="*/ 18802 w 28575"/>
                              <a:gd name="connsiteY329" fmla="*/ 6353 h 9525"/>
                              <a:gd name="connsiteX330" fmla="*/ 18802 w 28575"/>
                              <a:gd name="connsiteY330" fmla="*/ 6353 h 9525"/>
                              <a:gd name="connsiteX331" fmla="*/ 18802 w 28575"/>
                              <a:gd name="connsiteY331" fmla="*/ 6353 h 9525"/>
                              <a:gd name="connsiteX332" fmla="*/ 18802 w 28575"/>
                              <a:gd name="connsiteY332" fmla="*/ 6353 h 9525"/>
                              <a:gd name="connsiteX333" fmla="*/ 18802 w 28575"/>
                              <a:gd name="connsiteY333" fmla="*/ 6353 h 9525"/>
                              <a:gd name="connsiteX334" fmla="*/ 18802 w 28575"/>
                              <a:gd name="connsiteY334" fmla="*/ 6353 h 9525"/>
                              <a:gd name="connsiteX335" fmla="*/ 18802 w 28575"/>
                              <a:gd name="connsiteY335" fmla="*/ 6353 h 9525"/>
                              <a:gd name="connsiteX336" fmla="*/ 18802 w 28575"/>
                              <a:gd name="connsiteY336" fmla="*/ 6353 h 9525"/>
                              <a:gd name="connsiteX337" fmla="*/ 18802 w 28575"/>
                              <a:gd name="connsiteY337" fmla="*/ 6353 h 9525"/>
                              <a:gd name="connsiteX338" fmla="*/ 18802 w 28575"/>
                              <a:gd name="connsiteY338" fmla="*/ 6353 h 9525"/>
                              <a:gd name="connsiteX339" fmla="*/ 18802 w 28575"/>
                              <a:gd name="connsiteY339" fmla="*/ 6353 h 9525"/>
                              <a:gd name="connsiteX340" fmla="*/ 18802 w 28575"/>
                              <a:gd name="connsiteY340" fmla="*/ 6353 h 9525"/>
                              <a:gd name="connsiteX341" fmla="*/ 18802 w 28575"/>
                              <a:gd name="connsiteY341" fmla="*/ 6353 h 9525"/>
                              <a:gd name="connsiteX342" fmla="*/ 18802 w 28575"/>
                              <a:gd name="connsiteY342" fmla="*/ 6353 h 9525"/>
                              <a:gd name="connsiteX343" fmla="*/ 18802 w 28575"/>
                              <a:gd name="connsiteY343" fmla="*/ 6353 h 9525"/>
                              <a:gd name="connsiteX344" fmla="*/ 18802 w 28575"/>
                              <a:gd name="connsiteY344" fmla="*/ 6353 h 9525"/>
                              <a:gd name="connsiteX345" fmla="*/ 18802 w 28575"/>
                              <a:gd name="connsiteY345" fmla="*/ 6353 h 9525"/>
                              <a:gd name="connsiteX346" fmla="*/ 19555 w 28575"/>
                              <a:gd name="connsiteY346" fmla="*/ 6353 h 9525"/>
                              <a:gd name="connsiteX347" fmla="*/ 19555 w 28575"/>
                              <a:gd name="connsiteY347" fmla="*/ 6353 h 9525"/>
                              <a:gd name="connsiteX348" fmla="*/ 19555 w 28575"/>
                              <a:gd name="connsiteY348" fmla="*/ 3172 h 9525"/>
                              <a:gd name="connsiteX349" fmla="*/ 19555 w 28575"/>
                              <a:gd name="connsiteY349" fmla="*/ 3172 h 9525"/>
                              <a:gd name="connsiteX350" fmla="*/ 19555 w 28575"/>
                              <a:gd name="connsiteY350" fmla="*/ 6353 h 9525"/>
                              <a:gd name="connsiteX351" fmla="*/ 19555 w 28575"/>
                              <a:gd name="connsiteY351" fmla="*/ 6353 h 9525"/>
                              <a:gd name="connsiteX352" fmla="*/ 19555 w 28575"/>
                              <a:gd name="connsiteY352" fmla="*/ 6353 h 9525"/>
                              <a:gd name="connsiteX353" fmla="*/ 19555 w 28575"/>
                              <a:gd name="connsiteY353" fmla="*/ 6353 h 9525"/>
                              <a:gd name="connsiteX354" fmla="*/ 19555 w 28575"/>
                              <a:gd name="connsiteY354" fmla="*/ 6353 h 9525"/>
                              <a:gd name="connsiteX355" fmla="*/ 19555 w 28575"/>
                              <a:gd name="connsiteY355" fmla="*/ 6353 h 9525"/>
                              <a:gd name="connsiteX356" fmla="*/ 19555 w 28575"/>
                              <a:gd name="connsiteY356" fmla="*/ 6353 h 9525"/>
                              <a:gd name="connsiteX357" fmla="*/ 19555 w 28575"/>
                              <a:gd name="connsiteY357" fmla="*/ 6353 h 9525"/>
                              <a:gd name="connsiteX358" fmla="*/ 20307 w 28575"/>
                              <a:gd name="connsiteY358" fmla="*/ 6353 h 9525"/>
                              <a:gd name="connsiteX359" fmla="*/ 20307 w 28575"/>
                              <a:gd name="connsiteY359" fmla="*/ 6353 h 9525"/>
                              <a:gd name="connsiteX360" fmla="*/ 20307 w 28575"/>
                              <a:gd name="connsiteY360" fmla="*/ 6353 h 9525"/>
                              <a:gd name="connsiteX361" fmla="*/ 20307 w 28575"/>
                              <a:gd name="connsiteY361" fmla="*/ 6353 h 9525"/>
                              <a:gd name="connsiteX362" fmla="*/ 20307 w 28575"/>
                              <a:gd name="connsiteY362" fmla="*/ 3172 h 9525"/>
                              <a:gd name="connsiteX363" fmla="*/ 20307 w 28575"/>
                              <a:gd name="connsiteY363" fmla="*/ 3172 h 9525"/>
                              <a:gd name="connsiteX364" fmla="*/ 20307 w 28575"/>
                              <a:gd name="connsiteY364" fmla="*/ 6353 h 9525"/>
                              <a:gd name="connsiteX365" fmla="*/ 20307 w 28575"/>
                              <a:gd name="connsiteY365" fmla="*/ 6353 h 9525"/>
                              <a:gd name="connsiteX366" fmla="*/ 20307 w 28575"/>
                              <a:gd name="connsiteY366" fmla="*/ 6353 h 9525"/>
                              <a:gd name="connsiteX367" fmla="*/ 20307 w 28575"/>
                              <a:gd name="connsiteY367" fmla="*/ 6353 h 9525"/>
                              <a:gd name="connsiteX368" fmla="*/ 20307 w 28575"/>
                              <a:gd name="connsiteY368" fmla="*/ 6353 h 9525"/>
                              <a:gd name="connsiteX369" fmla="*/ 20307 w 28575"/>
                              <a:gd name="connsiteY369" fmla="*/ 6353 h 9525"/>
                              <a:gd name="connsiteX370" fmla="*/ 21060 w 28575"/>
                              <a:gd name="connsiteY370" fmla="*/ 6353 h 9525"/>
                              <a:gd name="connsiteX371" fmla="*/ 21060 w 28575"/>
                              <a:gd name="connsiteY371" fmla="*/ 6353 h 9525"/>
                              <a:gd name="connsiteX372" fmla="*/ 21060 w 28575"/>
                              <a:gd name="connsiteY372" fmla="*/ 6353 h 9525"/>
                              <a:gd name="connsiteX373" fmla="*/ 21060 w 28575"/>
                              <a:gd name="connsiteY373" fmla="*/ 6353 h 9525"/>
                              <a:gd name="connsiteX374" fmla="*/ 21060 w 28575"/>
                              <a:gd name="connsiteY374" fmla="*/ 6353 h 9525"/>
                              <a:gd name="connsiteX375" fmla="*/ 21060 w 28575"/>
                              <a:gd name="connsiteY375" fmla="*/ 6353 h 9525"/>
                              <a:gd name="connsiteX376" fmla="*/ 21060 w 28575"/>
                              <a:gd name="connsiteY376" fmla="*/ 3172 h 9525"/>
                              <a:gd name="connsiteX377" fmla="*/ 21060 w 28575"/>
                              <a:gd name="connsiteY377" fmla="*/ 6353 h 9525"/>
                              <a:gd name="connsiteX378" fmla="*/ 21060 w 28575"/>
                              <a:gd name="connsiteY378" fmla="*/ 6353 h 9525"/>
                              <a:gd name="connsiteX379" fmla="*/ 21060 w 28575"/>
                              <a:gd name="connsiteY379" fmla="*/ 6353 h 9525"/>
                              <a:gd name="connsiteX380" fmla="*/ 21060 w 28575"/>
                              <a:gd name="connsiteY380" fmla="*/ 6353 h 9525"/>
                              <a:gd name="connsiteX381" fmla="*/ 21060 w 28575"/>
                              <a:gd name="connsiteY381" fmla="*/ 6353 h 9525"/>
                              <a:gd name="connsiteX382" fmla="*/ 21803 w 28575"/>
                              <a:gd name="connsiteY382" fmla="*/ 6353 h 9525"/>
                              <a:gd name="connsiteX383" fmla="*/ 21803 w 28575"/>
                              <a:gd name="connsiteY383" fmla="*/ 6353 h 9525"/>
                              <a:gd name="connsiteX384" fmla="*/ 21803 w 28575"/>
                              <a:gd name="connsiteY384" fmla="*/ 6353 h 9525"/>
                              <a:gd name="connsiteX385" fmla="*/ 21803 w 28575"/>
                              <a:gd name="connsiteY385" fmla="*/ 6353 h 9525"/>
                              <a:gd name="connsiteX386" fmla="*/ 21803 w 28575"/>
                              <a:gd name="connsiteY386" fmla="*/ 6353 h 9525"/>
                              <a:gd name="connsiteX387" fmla="*/ 21803 w 28575"/>
                              <a:gd name="connsiteY387" fmla="*/ 6353 h 9525"/>
                              <a:gd name="connsiteX388" fmla="*/ 21803 w 28575"/>
                              <a:gd name="connsiteY388" fmla="*/ 6353 h 9525"/>
                              <a:gd name="connsiteX389" fmla="*/ 21803 w 28575"/>
                              <a:gd name="connsiteY389" fmla="*/ 6353 h 9525"/>
                              <a:gd name="connsiteX390" fmla="*/ 21803 w 28575"/>
                              <a:gd name="connsiteY390" fmla="*/ 6353 h 9525"/>
                              <a:gd name="connsiteX391" fmla="*/ 21803 w 28575"/>
                              <a:gd name="connsiteY391" fmla="*/ 6353 h 9525"/>
                              <a:gd name="connsiteX392" fmla="*/ 21803 w 28575"/>
                              <a:gd name="connsiteY392" fmla="*/ 3172 h 9525"/>
                              <a:gd name="connsiteX393" fmla="*/ 21803 w 28575"/>
                              <a:gd name="connsiteY393" fmla="*/ 3172 h 9525"/>
                              <a:gd name="connsiteX394" fmla="*/ 22555 w 28575"/>
                              <a:gd name="connsiteY394" fmla="*/ 3172 h 9525"/>
                              <a:gd name="connsiteX395" fmla="*/ 22555 w 28575"/>
                              <a:gd name="connsiteY395" fmla="*/ 6353 h 9525"/>
                              <a:gd name="connsiteX396" fmla="*/ 22555 w 28575"/>
                              <a:gd name="connsiteY396" fmla="*/ 6353 h 9525"/>
                              <a:gd name="connsiteX397" fmla="*/ 22555 w 28575"/>
                              <a:gd name="connsiteY397" fmla="*/ 6353 h 9525"/>
                              <a:gd name="connsiteX398" fmla="*/ 22555 w 28575"/>
                              <a:gd name="connsiteY398" fmla="*/ 6353 h 9525"/>
                              <a:gd name="connsiteX399" fmla="*/ 22555 w 28575"/>
                              <a:gd name="connsiteY399" fmla="*/ 6353 h 9525"/>
                              <a:gd name="connsiteX400" fmla="*/ 22555 w 28575"/>
                              <a:gd name="connsiteY400" fmla="*/ 6353 h 9525"/>
                              <a:gd name="connsiteX401" fmla="*/ 22555 w 28575"/>
                              <a:gd name="connsiteY401" fmla="*/ 6353 h 9525"/>
                              <a:gd name="connsiteX402" fmla="*/ 22555 w 28575"/>
                              <a:gd name="connsiteY402" fmla="*/ 6353 h 9525"/>
                              <a:gd name="connsiteX403" fmla="*/ 22555 w 28575"/>
                              <a:gd name="connsiteY403" fmla="*/ 6353 h 9525"/>
                              <a:gd name="connsiteX404" fmla="*/ 22555 w 28575"/>
                              <a:gd name="connsiteY404" fmla="*/ 6353 h 9525"/>
                              <a:gd name="connsiteX405" fmla="*/ 22555 w 28575"/>
                              <a:gd name="connsiteY405" fmla="*/ 6353 h 9525"/>
                              <a:gd name="connsiteX406" fmla="*/ 22555 w 28575"/>
                              <a:gd name="connsiteY406" fmla="*/ 6353 h 9525"/>
                              <a:gd name="connsiteX407" fmla="*/ 22555 w 28575"/>
                              <a:gd name="connsiteY407" fmla="*/ 6353 h 9525"/>
                              <a:gd name="connsiteX408" fmla="*/ 23308 w 28575"/>
                              <a:gd name="connsiteY408" fmla="*/ 6353 h 9525"/>
                              <a:gd name="connsiteX409" fmla="*/ 23308 w 28575"/>
                              <a:gd name="connsiteY409" fmla="*/ 6353 h 9525"/>
                              <a:gd name="connsiteX410" fmla="*/ 23308 w 28575"/>
                              <a:gd name="connsiteY410" fmla="*/ 6353 h 9525"/>
                              <a:gd name="connsiteX411" fmla="*/ 23308 w 28575"/>
                              <a:gd name="connsiteY411" fmla="*/ 6353 h 9525"/>
                              <a:gd name="connsiteX412" fmla="*/ 23308 w 28575"/>
                              <a:gd name="connsiteY412" fmla="*/ 6353 h 9525"/>
                              <a:gd name="connsiteX413" fmla="*/ 23308 w 28575"/>
                              <a:gd name="connsiteY413" fmla="*/ 6353 h 9525"/>
                              <a:gd name="connsiteX414" fmla="*/ 23308 w 28575"/>
                              <a:gd name="connsiteY414" fmla="*/ 3172 h 9525"/>
                              <a:gd name="connsiteX415" fmla="*/ 23308 w 28575"/>
                              <a:gd name="connsiteY415" fmla="*/ 3172 h 9525"/>
                              <a:gd name="connsiteX416" fmla="*/ 23308 w 28575"/>
                              <a:gd name="connsiteY416" fmla="*/ 3172 h 9525"/>
                              <a:gd name="connsiteX417" fmla="*/ 23308 w 28575"/>
                              <a:gd name="connsiteY417" fmla="*/ 0 h 9525"/>
                              <a:gd name="connsiteX418" fmla="*/ 23308 w 28575"/>
                              <a:gd name="connsiteY418" fmla="*/ 6353 h 9525"/>
                              <a:gd name="connsiteX419" fmla="*/ 23308 w 28575"/>
                              <a:gd name="connsiteY419" fmla="*/ 6353 h 9525"/>
                              <a:gd name="connsiteX420" fmla="*/ 24060 w 28575"/>
                              <a:gd name="connsiteY420" fmla="*/ 6353 h 9525"/>
                              <a:gd name="connsiteX421" fmla="*/ 24060 w 28575"/>
                              <a:gd name="connsiteY421" fmla="*/ 6353 h 9525"/>
                              <a:gd name="connsiteX422" fmla="*/ 24060 w 28575"/>
                              <a:gd name="connsiteY422" fmla="*/ 6353 h 9525"/>
                              <a:gd name="connsiteX423" fmla="*/ 24060 w 28575"/>
                              <a:gd name="connsiteY423" fmla="*/ 6353 h 9525"/>
                              <a:gd name="connsiteX424" fmla="*/ 24060 w 28575"/>
                              <a:gd name="connsiteY424" fmla="*/ 6353 h 9525"/>
                              <a:gd name="connsiteX425" fmla="*/ 24060 w 28575"/>
                              <a:gd name="connsiteY425" fmla="*/ 6353 h 9525"/>
                              <a:gd name="connsiteX426" fmla="*/ 24060 w 28575"/>
                              <a:gd name="connsiteY426" fmla="*/ 6353 h 9525"/>
                              <a:gd name="connsiteX427" fmla="*/ 24060 w 28575"/>
                              <a:gd name="connsiteY427" fmla="*/ 3172 h 9525"/>
                              <a:gd name="connsiteX428" fmla="*/ 24060 w 28575"/>
                              <a:gd name="connsiteY428" fmla="*/ 3172 h 9525"/>
                              <a:gd name="connsiteX429" fmla="*/ 24060 w 28575"/>
                              <a:gd name="connsiteY429" fmla="*/ 3172 h 9525"/>
                              <a:gd name="connsiteX430" fmla="*/ 24060 w 28575"/>
                              <a:gd name="connsiteY430" fmla="*/ 3172 h 9525"/>
                              <a:gd name="connsiteX431" fmla="*/ 24060 w 28575"/>
                              <a:gd name="connsiteY431" fmla="*/ 6353 h 9525"/>
                              <a:gd name="connsiteX432" fmla="*/ 24060 w 28575"/>
                              <a:gd name="connsiteY432" fmla="*/ 6353 h 9525"/>
                              <a:gd name="connsiteX433" fmla="*/ 24060 w 28575"/>
                              <a:gd name="connsiteY433" fmla="*/ 6353 h 9525"/>
                              <a:gd name="connsiteX434" fmla="*/ 24060 w 28575"/>
                              <a:gd name="connsiteY434" fmla="*/ 6353 h 9525"/>
                              <a:gd name="connsiteX435" fmla="*/ 24060 w 28575"/>
                              <a:gd name="connsiteY435" fmla="*/ 6353 h 9525"/>
                              <a:gd name="connsiteX436" fmla="*/ 24060 w 28575"/>
                              <a:gd name="connsiteY436" fmla="*/ 6353 h 9525"/>
                              <a:gd name="connsiteX437" fmla="*/ 24060 w 28575"/>
                              <a:gd name="connsiteY437" fmla="*/ 6353 h 9525"/>
                              <a:gd name="connsiteX438" fmla="*/ 24813 w 28575"/>
                              <a:gd name="connsiteY438" fmla="*/ 6353 h 9525"/>
                              <a:gd name="connsiteX439" fmla="*/ 24813 w 28575"/>
                              <a:gd name="connsiteY439" fmla="*/ 6353 h 9525"/>
                              <a:gd name="connsiteX440" fmla="*/ 24813 w 28575"/>
                              <a:gd name="connsiteY440" fmla="*/ 6353 h 9525"/>
                              <a:gd name="connsiteX441" fmla="*/ 24813 w 28575"/>
                              <a:gd name="connsiteY441" fmla="*/ 6353 h 9525"/>
                              <a:gd name="connsiteX442" fmla="*/ 24813 w 28575"/>
                              <a:gd name="connsiteY442" fmla="*/ 6353 h 9525"/>
                              <a:gd name="connsiteX443" fmla="*/ 24813 w 28575"/>
                              <a:gd name="connsiteY443" fmla="*/ 6353 h 9525"/>
                              <a:gd name="connsiteX444" fmla="*/ 24813 w 28575"/>
                              <a:gd name="connsiteY444" fmla="*/ 6353 h 9525"/>
                              <a:gd name="connsiteX445" fmla="*/ 24813 w 28575"/>
                              <a:gd name="connsiteY445" fmla="*/ 6353 h 9525"/>
                              <a:gd name="connsiteX446" fmla="*/ 24813 w 28575"/>
                              <a:gd name="connsiteY446" fmla="*/ 6353 h 9525"/>
                              <a:gd name="connsiteX447" fmla="*/ 24813 w 28575"/>
                              <a:gd name="connsiteY447" fmla="*/ 6353 h 9525"/>
                              <a:gd name="connsiteX448" fmla="*/ 24813 w 28575"/>
                              <a:gd name="connsiteY448" fmla="*/ 6353 h 9525"/>
                              <a:gd name="connsiteX449" fmla="*/ 24813 w 28575"/>
                              <a:gd name="connsiteY449" fmla="*/ 6353 h 9525"/>
                              <a:gd name="connsiteX450" fmla="*/ 25565 w 28575"/>
                              <a:gd name="connsiteY450" fmla="*/ 6353 h 9525"/>
                              <a:gd name="connsiteX451" fmla="*/ 25565 w 28575"/>
                              <a:gd name="connsiteY451" fmla="*/ 6353 h 9525"/>
                              <a:gd name="connsiteX452" fmla="*/ 25565 w 28575"/>
                              <a:gd name="connsiteY452" fmla="*/ 6353 h 9525"/>
                              <a:gd name="connsiteX453" fmla="*/ 25565 w 28575"/>
                              <a:gd name="connsiteY453" fmla="*/ 6353 h 9525"/>
                              <a:gd name="connsiteX454" fmla="*/ 25565 w 28575"/>
                              <a:gd name="connsiteY454" fmla="*/ 6353 h 9525"/>
                              <a:gd name="connsiteX455" fmla="*/ 25565 w 28575"/>
                              <a:gd name="connsiteY455" fmla="*/ 6353 h 9525"/>
                              <a:gd name="connsiteX456" fmla="*/ 25565 w 28575"/>
                              <a:gd name="connsiteY456" fmla="*/ 6353 h 9525"/>
                              <a:gd name="connsiteX457" fmla="*/ 25565 w 28575"/>
                              <a:gd name="connsiteY457" fmla="*/ 6353 h 9525"/>
                              <a:gd name="connsiteX458" fmla="*/ 25565 w 28575"/>
                              <a:gd name="connsiteY458" fmla="*/ 6353 h 9525"/>
                              <a:gd name="connsiteX459" fmla="*/ 25565 w 28575"/>
                              <a:gd name="connsiteY459" fmla="*/ 6353 h 9525"/>
                              <a:gd name="connsiteX460" fmla="*/ 25565 w 28575"/>
                              <a:gd name="connsiteY460" fmla="*/ 6353 h 9525"/>
                              <a:gd name="connsiteX461" fmla="*/ 25565 w 28575"/>
                              <a:gd name="connsiteY461" fmla="*/ 6353 h 9525"/>
                              <a:gd name="connsiteX462" fmla="*/ 26318 w 28575"/>
                              <a:gd name="connsiteY462" fmla="*/ 6353 h 9525"/>
                              <a:gd name="connsiteX463" fmla="*/ 26318 w 28575"/>
                              <a:gd name="connsiteY463" fmla="*/ 6353 h 9525"/>
                              <a:gd name="connsiteX464" fmla="*/ 26318 w 28575"/>
                              <a:gd name="connsiteY464" fmla="*/ 6353 h 9525"/>
                              <a:gd name="connsiteX465" fmla="*/ 26318 w 28575"/>
                              <a:gd name="connsiteY465" fmla="*/ 6353 h 9525"/>
                              <a:gd name="connsiteX466" fmla="*/ 26318 w 28575"/>
                              <a:gd name="connsiteY466" fmla="*/ 6353 h 9525"/>
                              <a:gd name="connsiteX467" fmla="*/ 26318 w 28575"/>
                              <a:gd name="connsiteY467" fmla="*/ 6353 h 9525"/>
                              <a:gd name="connsiteX468" fmla="*/ 26318 w 28575"/>
                              <a:gd name="connsiteY468" fmla="*/ 6353 h 9525"/>
                              <a:gd name="connsiteX469" fmla="*/ 26318 w 28575"/>
                              <a:gd name="connsiteY469" fmla="*/ 6353 h 9525"/>
                              <a:gd name="connsiteX470" fmla="*/ 26318 w 28575"/>
                              <a:gd name="connsiteY470" fmla="*/ 6353 h 9525"/>
                              <a:gd name="connsiteX471" fmla="*/ 26318 w 28575"/>
                              <a:gd name="connsiteY471" fmla="*/ 6353 h 9525"/>
                              <a:gd name="connsiteX472" fmla="*/ 26318 w 28575"/>
                              <a:gd name="connsiteY472" fmla="*/ 6353 h 9525"/>
                              <a:gd name="connsiteX473" fmla="*/ 26318 w 28575"/>
                              <a:gd name="connsiteY473" fmla="*/ 6353 h 9525"/>
                              <a:gd name="connsiteX474" fmla="*/ 26318 w 28575"/>
                              <a:gd name="connsiteY474" fmla="*/ 6353 h 9525"/>
                              <a:gd name="connsiteX475" fmla="*/ 26318 w 28575"/>
                              <a:gd name="connsiteY475" fmla="*/ 6353 h 9525"/>
                              <a:gd name="connsiteX476" fmla="*/ 27070 w 28575"/>
                              <a:gd name="connsiteY476" fmla="*/ 3172 h 9525"/>
                              <a:gd name="connsiteX477" fmla="*/ 27070 w 28575"/>
                              <a:gd name="connsiteY477" fmla="*/ 6353 h 9525"/>
                              <a:gd name="connsiteX478" fmla="*/ 27070 w 28575"/>
                              <a:gd name="connsiteY478" fmla="*/ 3172 h 9525"/>
                              <a:gd name="connsiteX479" fmla="*/ 27070 w 28575"/>
                              <a:gd name="connsiteY479" fmla="*/ 6353 h 9525"/>
                              <a:gd name="connsiteX480" fmla="*/ 27070 w 28575"/>
                              <a:gd name="connsiteY480" fmla="*/ 6353 h 9525"/>
                              <a:gd name="connsiteX481" fmla="*/ 27070 w 28575"/>
                              <a:gd name="connsiteY481" fmla="*/ 6353 h 9525"/>
                              <a:gd name="connsiteX482" fmla="*/ 27070 w 28575"/>
                              <a:gd name="connsiteY482" fmla="*/ 6353 h 9525"/>
                              <a:gd name="connsiteX483" fmla="*/ 27070 w 28575"/>
                              <a:gd name="connsiteY483" fmla="*/ 6353 h 9525"/>
                              <a:gd name="connsiteX484" fmla="*/ 27070 w 28575"/>
                              <a:gd name="connsiteY484" fmla="*/ 6353 h 9525"/>
                              <a:gd name="connsiteX485" fmla="*/ 27070 w 28575"/>
                              <a:gd name="connsiteY485" fmla="*/ 6353 h 9525"/>
                              <a:gd name="connsiteX486" fmla="*/ 27070 w 28575"/>
                              <a:gd name="connsiteY486" fmla="*/ 6353 h 9525"/>
                              <a:gd name="connsiteX487" fmla="*/ 27070 w 28575"/>
                              <a:gd name="connsiteY487" fmla="*/ 6353 h 9525"/>
                              <a:gd name="connsiteX488" fmla="*/ 27822 w 28575"/>
                              <a:gd name="connsiteY488" fmla="*/ 6353 h 9525"/>
                              <a:gd name="connsiteX489" fmla="*/ 27822 w 28575"/>
                              <a:gd name="connsiteY489" fmla="*/ 6353 h 9525"/>
                              <a:gd name="connsiteX490" fmla="*/ 27822 w 28575"/>
                              <a:gd name="connsiteY490" fmla="*/ 6353 h 9525"/>
                              <a:gd name="connsiteX491" fmla="*/ 27822 w 28575"/>
                              <a:gd name="connsiteY491" fmla="*/ 6353 h 9525"/>
                              <a:gd name="connsiteX492" fmla="*/ 27822 w 28575"/>
                              <a:gd name="connsiteY492" fmla="*/ 6353 h 9525"/>
                              <a:gd name="connsiteX493" fmla="*/ 27822 w 28575"/>
                              <a:gd name="connsiteY493" fmla="*/ 6353 h 9525"/>
                              <a:gd name="connsiteX494" fmla="*/ 27822 w 28575"/>
                              <a:gd name="connsiteY494" fmla="*/ 6353 h 9525"/>
                              <a:gd name="connsiteX495" fmla="*/ 27822 w 28575"/>
                              <a:gd name="connsiteY495" fmla="*/ 6353 h 9525"/>
                              <a:gd name="connsiteX496" fmla="*/ 27822 w 28575"/>
                              <a:gd name="connsiteY496" fmla="*/ 6353 h 9525"/>
                              <a:gd name="connsiteX497" fmla="*/ 27822 w 28575"/>
                              <a:gd name="connsiteY497" fmla="*/ 6353 h 9525"/>
                              <a:gd name="connsiteX498" fmla="*/ 27822 w 28575"/>
                              <a:gd name="connsiteY498" fmla="*/ 6353 h 9525"/>
                              <a:gd name="connsiteX499" fmla="*/ 27822 w 28575"/>
                              <a:gd name="connsiteY499" fmla="*/ 6353 h 9525"/>
                              <a:gd name="connsiteX500" fmla="*/ 28575 w 28575"/>
                              <a:gd name="connsiteY500" fmla="*/ 6353 h 9525"/>
                              <a:gd name="connsiteX501" fmla="*/ 28575 w 28575"/>
                              <a:gd name="connsiteY501" fmla="*/ 6353 h 9525"/>
                              <a:gd name="connsiteX502" fmla="*/ 28575 w 28575"/>
                              <a:gd name="connsiteY502" fmla="*/ 6353 h 9525"/>
                              <a:gd name="connsiteX503" fmla="*/ 28575 w 28575"/>
                              <a:gd name="connsiteY503" fmla="*/ 6353 h 9525"/>
                              <a:gd name="connsiteX504" fmla="*/ 28575 w 28575"/>
                              <a:gd name="connsiteY504" fmla="*/ 6353 h 9525"/>
                              <a:gd name="connsiteX505" fmla="*/ 28575 w 28575"/>
                              <a:gd name="connsiteY505" fmla="*/ 6353 h 9525"/>
                              <a:gd name="connsiteX506" fmla="*/ 28575 w 28575"/>
                              <a:gd name="connsiteY506" fmla="*/ 6353 h 9525"/>
                              <a:gd name="connsiteX507" fmla="*/ 28575 w 28575"/>
                              <a:gd name="connsiteY507" fmla="*/ 6353 h 9525"/>
                              <a:gd name="connsiteX508" fmla="*/ 28575 w 28575"/>
                              <a:gd name="connsiteY508" fmla="*/ 6353 h 9525"/>
                              <a:gd name="connsiteX509" fmla="*/ 28575 w 28575"/>
                              <a:gd name="connsiteY509" fmla="*/ 6353 h 9525"/>
                              <a:gd name="connsiteX510" fmla="*/ 28575 w 28575"/>
                              <a:gd name="connsiteY510" fmla="*/ 6353 h 9525"/>
                              <a:gd name="connsiteX511" fmla="*/ 28575 w 28575"/>
                              <a:gd name="connsiteY511" fmla="*/ 635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6353"/>
                                </a:moveTo>
                                <a:lnTo>
                                  <a:pt x="0" y="3172"/>
                                </a:lnTo>
                                <a:lnTo>
                                  <a:pt x="0" y="3172"/>
                                </a:lnTo>
                                <a:lnTo>
                                  <a:pt x="0" y="3172"/>
                                </a:lnTo>
                                <a:lnTo>
                                  <a:pt x="0" y="6353"/>
                                </a:lnTo>
                                <a:lnTo>
                                  <a:pt x="0" y="6353"/>
                                </a:lnTo>
                                <a:lnTo>
                                  <a:pt x="0" y="6353"/>
                                </a:lnTo>
                                <a:lnTo>
                                  <a:pt x="0" y="6353"/>
                                </a:lnTo>
                                <a:lnTo>
                                  <a:pt x="0" y="6353"/>
                                </a:lnTo>
                                <a:lnTo>
                                  <a:pt x="0" y="6353"/>
                                </a:lnTo>
                                <a:lnTo>
                                  <a:pt x="0" y="6353"/>
                                </a:lnTo>
                                <a:lnTo>
                                  <a:pt x="0" y="3172"/>
                                </a:lnTo>
                                <a:lnTo>
                                  <a:pt x="753" y="6353"/>
                                </a:lnTo>
                                <a:lnTo>
                                  <a:pt x="753" y="6353"/>
                                </a:lnTo>
                                <a:lnTo>
                                  <a:pt x="753" y="6353"/>
                                </a:lnTo>
                                <a:lnTo>
                                  <a:pt x="753" y="9525"/>
                                </a:lnTo>
                                <a:lnTo>
                                  <a:pt x="753" y="6353"/>
                                </a:lnTo>
                                <a:lnTo>
                                  <a:pt x="753" y="6353"/>
                                </a:lnTo>
                                <a:lnTo>
                                  <a:pt x="753" y="6353"/>
                                </a:lnTo>
                                <a:lnTo>
                                  <a:pt x="753" y="6353"/>
                                </a:lnTo>
                                <a:lnTo>
                                  <a:pt x="753" y="9525"/>
                                </a:lnTo>
                                <a:lnTo>
                                  <a:pt x="753" y="6353"/>
                                </a:lnTo>
                                <a:lnTo>
                                  <a:pt x="753" y="6353"/>
                                </a:lnTo>
                                <a:lnTo>
                                  <a:pt x="753" y="6353"/>
                                </a:lnTo>
                                <a:lnTo>
                                  <a:pt x="1505" y="3172"/>
                                </a:lnTo>
                                <a:lnTo>
                                  <a:pt x="1505" y="3172"/>
                                </a:lnTo>
                                <a:lnTo>
                                  <a:pt x="1505" y="6353"/>
                                </a:lnTo>
                                <a:lnTo>
                                  <a:pt x="1505" y="6353"/>
                                </a:lnTo>
                                <a:lnTo>
                                  <a:pt x="1505" y="3172"/>
                                </a:lnTo>
                                <a:lnTo>
                                  <a:pt x="1505" y="6353"/>
                                </a:lnTo>
                                <a:lnTo>
                                  <a:pt x="1505" y="6353"/>
                                </a:lnTo>
                                <a:lnTo>
                                  <a:pt x="1505" y="6353"/>
                                </a:lnTo>
                                <a:lnTo>
                                  <a:pt x="1505" y="6353"/>
                                </a:lnTo>
                                <a:lnTo>
                                  <a:pt x="1505" y="9525"/>
                                </a:lnTo>
                                <a:lnTo>
                                  <a:pt x="1505" y="6353"/>
                                </a:lnTo>
                                <a:lnTo>
                                  <a:pt x="1505" y="6353"/>
                                </a:lnTo>
                                <a:lnTo>
                                  <a:pt x="2257" y="6353"/>
                                </a:lnTo>
                                <a:lnTo>
                                  <a:pt x="2257" y="3172"/>
                                </a:lnTo>
                                <a:lnTo>
                                  <a:pt x="2257" y="6353"/>
                                </a:lnTo>
                                <a:lnTo>
                                  <a:pt x="2257" y="6353"/>
                                </a:lnTo>
                                <a:lnTo>
                                  <a:pt x="2257" y="6353"/>
                                </a:lnTo>
                                <a:lnTo>
                                  <a:pt x="2257" y="6353"/>
                                </a:lnTo>
                                <a:lnTo>
                                  <a:pt x="2257" y="6353"/>
                                </a:lnTo>
                                <a:lnTo>
                                  <a:pt x="2257" y="6353"/>
                                </a:lnTo>
                                <a:lnTo>
                                  <a:pt x="2257" y="6353"/>
                                </a:lnTo>
                                <a:lnTo>
                                  <a:pt x="2257" y="6353"/>
                                </a:lnTo>
                                <a:lnTo>
                                  <a:pt x="2257" y="6353"/>
                                </a:lnTo>
                                <a:lnTo>
                                  <a:pt x="2257" y="3172"/>
                                </a:lnTo>
                                <a:lnTo>
                                  <a:pt x="2257" y="3172"/>
                                </a:lnTo>
                                <a:lnTo>
                                  <a:pt x="2257" y="3172"/>
                                </a:lnTo>
                                <a:lnTo>
                                  <a:pt x="3010" y="6353"/>
                                </a:lnTo>
                                <a:lnTo>
                                  <a:pt x="3010" y="6353"/>
                                </a:lnTo>
                                <a:lnTo>
                                  <a:pt x="3010" y="6353"/>
                                </a:lnTo>
                                <a:lnTo>
                                  <a:pt x="3010" y="9525"/>
                                </a:lnTo>
                                <a:lnTo>
                                  <a:pt x="3010" y="6353"/>
                                </a:lnTo>
                                <a:lnTo>
                                  <a:pt x="3010" y="6353"/>
                                </a:lnTo>
                                <a:lnTo>
                                  <a:pt x="3010" y="6353"/>
                                </a:lnTo>
                                <a:lnTo>
                                  <a:pt x="3010" y="6353"/>
                                </a:lnTo>
                                <a:lnTo>
                                  <a:pt x="3010" y="6353"/>
                                </a:lnTo>
                                <a:lnTo>
                                  <a:pt x="3010" y="3172"/>
                                </a:lnTo>
                                <a:lnTo>
                                  <a:pt x="3010" y="6353"/>
                                </a:lnTo>
                                <a:lnTo>
                                  <a:pt x="3010" y="6353"/>
                                </a:lnTo>
                                <a:lnTo>
                                  <a:pt x="3762" y="6353"/>
                                </a:lnTo>
                                <a:lnTo>
                                  <a:pt x="3762" y="6353"/>
                                </a:lnTo>
                                <a:lnTo>
                                  <a:pt x="3762" y="6353"/>
                                </a:lnTo>
                                <a:lnTo>
                                  <a:pt x="3762" y="6353"/>
                                </a:lnTo>
                                <a:lnTo>
                                  <a:pt x="3762" y="6353"/>
                                </a:lnTo>
                                <a:lnTo>
                                  <a:pt x="3762" y="6353"/>
                                </a:lnTo>
                                <a:lnTo>
                                  <a:pt x="3762" y="6353"/>
                                </a:lnTo>
                                <a:lnTo>
                                  <a:pt x="3762" y="6353"/>
                                </a:lnTo>
                                <a:lnTo>
                                  <a:pt x="3762" y="6353"/>
                                </a:lnTo>
                                <a:lnTo>
                                  <a:pt x="3762" y="3172"/>
                                </a:lnTo>
                                <a:lnTo>
                                  <a:pt x="3762" y="3172"/>
                                </a:lnTo>
                                <a:lnTo>
                                  <a:pt x="3762" y="3172"/>
                                </a:lnTo>
                                <a:lnTo>
                                  <a:pt x="4515" y="6353"/>
                                </a:lnTo>
                                <a:lnTo>
                                  <a:pt x="4515" y="6353"/>
                                </a:lnTo>
                                <a:lnTo>
                                  <a:pt x="4515" y="6353"/>
                                </a:lnTo>
                                <a:lnTo>
                                  <a:pt x="4515" y="6353"/>
                                </a:lnTo>
                                <a:lnTo>
                                  <a:pt x="4515" y="6353"/>
                                </a:lnTo>
                                <a:lnTo>
                                  <a:pt x="4515" y="6353"/>
                                </a:lnTo>
                                <a:lnTo>
                                  <a:pt x="4515" y="6353"/>
                                </a:lnTo>
                                <a:lnTo>
                                  <a:pt x="4515" y="6353"/>
                                </a:lnTo>
                                <a:lnTo>
                                  <a:pt x="4515" y="6353"/>
                                </a:lnTo>
                                <a:lnTo>
                                  <a:pt x="4515" y="3172"/>
                                </a:lnTo>
                                <a:lnTo>
                                  <a:pt x="4515" y="6353"/>
                                </a:lnTo>
                                <a:lnTo>
                                  <a:pt x="4515" y="3172"/>
                                </a:lnTo>
                                <a:lnTo>
                                  <a:pt x="4515" y="6353"/>
                                </a:lnTo>
                                <a:lnTo>
                                  <a:pt x="4515" y="6353"/>
                                </a:lnTo>
                                <a:lnTo>
                                  <a:pt x="4515" y="6353"/>
                                </a:lnTo>
                                <a:lnTo>
                                  <a:pt x="4515" y="6353"/>
                                </a:lnTo>
                                <a:lnTo>
                                  <a:pt x="4515" y="6353"/>
                                </a:lnTo>
                                <a:lnTo>
                                  <a:pt x="4515" y="6353"/>
                                </a:lnTo>
                                <a:lnTo>
                                  <a:pt x="5267" y="6353"/>
                                </a:lnTo>
                                <a:lnTo>
                                  <a:pt x="5267" y="6353"/>
                                </a:lnTo>
                                <a:lnTo>
                                  <a:pt x="5267" y="6353"/>
                                </a:lnTo>
                                <a:lnTo>
                                  <a:pt x="5267" y="6353"/>
                                </a:lnTo>
                                <a:lnTo>
                                  <a:pt x="5267" y="6353"/>
                                </a:lnTo>
                                <a:lnTo>
                                  <a:pt x="5267" y="6353"/>
                                </a:lnTo>
                                <a:lnTo>
                                  <a:pt x="5267" y="6353"/>
                                </a:lnTo>
                                <a:lnTo>
                                  <a:pt x="5267" y="6353"/>
                                </a:lnTo>
                                <a:lnTo>
                                  <a:pt x="5267" y="6353"/>
                                </a:lnTo>
                                <a:lnTo>
                                  <a:pt x="5267" y="6353"/>
                                </a:lnTo>
                                <a:lnTo>
                                  <a:pt x="5267" y="9525"/>
                                </a:lnTo>
                                <a:lnTo>
                                  <a:pt x="5267" y="9525"/>
                                </a:lnTo>
                                <a:lnTo>
                                  <a:pt x="6020" y="6353"/>
                                </a:lnTo>
                                <a:lnTo>
                                  <a:pt x="6020" y="6353"/>
                                </a:lnTo>
                                <a:lnTo>
                                  <a:pt x="6020" y="6353"/>
                                </a:lnTo>
                                <a:lnTo>
                                  <a:pt x="6020" y="6353"/>
                                </a:lnTo>
                                <a:lnTo>
                                  <a:pt x="6020" y="6353"/>
                                </a:lnTo>
                                <a:lnTo>
                                  <a:pt x="6020" y="6353"/>
                                </a:lnTo>
                                <a:lnTo>
                                  <a:pt x="6020" y="6353"/>
                                </a:lnTo>
                                <a:lnTo>
                                  <a:pt x="6020" y="6353"/>
                                </a:lnTo>
                                <a:lnTo>
                                  <a:pt x="6020" y="6353"/>
                                </a:lnTo>
                                <a:lnTo>
                                  <a:pt x="6020" y="6353"/>
                                </a:lnTo>
                                <a:lnTo>
                                  <a:pt x="6020" y="6353"/>
                                </a:lnTo>
                                <a:lnTo>
                                  <a:pt x="6020" y="6353"/>
                                </a:lnTo>
                                <a:lnTo>
                                  <a:pt x="6020" y="6353"/>
                                </a:lnTo>
                                <a:lnTo>
                                  <a:pt x="6020" y="3172"/>
                                </a:lnTo>
                                <a:lnTo>
                                  <a:pt x="6772" y="3172"/>
                                </a:lnTo>
                                <a:lnTo>
                                  <a:pt x="6772" y="6353"/>
                                </a:lnTo>
                                <a:lnTo>
                                  <a:pt x="6772" y="3172"/>
                                </a:lnTo>
                                <a:lnTo>
                                  <a:pt x="6772" y="3172"/>
                                </a:lnTo>
                                <a:lnTo>
                                  <a:pt x="6772" y="6353"/>
                                </a:lnTo>
                                <a:lnTo>
                                  <a:pt x="6772" y="6353"/>
                                </a:lnTo>
                                <a:lnTo>
                                  <a:pt x="6772" y="6353"/>
                                </a:lnTo>
                                <a:lnTo>
                                  <a:pt x="6772" y="6353"/>
                                </a:lnTo>
                                <a:lnTo>
                                  <a:pt x="6772" y="6353"/>
                                </a:lnTo>
                                <a:lnTo>
                                  <a:pt x="6772" y="6353"/>
                                </a:lnTo>
                                <a:lnTo>
                                  <a:pt x="6772" y="6353"/>
                                </a:lnTo>
                                <a:lnTo>
                                  <a:pt x="6772" y="6353"/>
                                </a:lnTo>
                                <a:lnTo>
                                  <a:pt x="7515" y="6353"/>
                                </a:lnTo>
                                <a:lnTo>
                                  <a:pt x="7515" y="6353"/>
                                </a:lnTo>
                                <a:lnTo>
                                  <a:pt x="7515" y="6353"/>
                                </a:lnTo>
                                <a:lnTo>
                                  <a:pt x="7515" y="6353"/>
                                </a:lnTo>
                                <a:lnTo>
                                  <a:pt x="7515" y="6353"/>
                                </a:lnTo>
                                <a:lnTo>
                                  <a:pt x="7515" y="6353"/>
                                </a:lnTo>
                                <a:lnTo>
                                  <a:pt x="7515" y="6353"/>
                                </a:lnTo>
                                <a:lnTo>
                                  <a:pt x="7515" y="6353"/>
                                </a:lnTo>
                                <a:lnTo>
                                  <a:pt x="7515" y="6353"/>
                                </a:lnTo>
                                <a:lnTo>
                                  <a:pt x="7515" y="6353"/>
                                </a:lnTo>
                                <a:lnTo>
                                  <a:pt x="7515" y="6353"/>
                                </a:lnTo>
                                <a:lnTo>
                                  <a:pt x="7515" y="6353"/>
                                </a:lnTo>
                                <a:lnTo>
                                  <a:pt x="8268" y="6353"/>
                                </a:lnTo>
                                <a:lnTo>
                                  <a:pt x="8268" y="6353"/>
                                </a:lnTo>
                                <a:lnTo>
                                  <a:pt x="8268" y="3172"/>
                                </a:lnTo>
                                <a:lnTo>
                                  <a:pt x="8268" y="6353"/>
                                </a:lnTo>
                                <a:lnTo>
                                  <a:pt x="8268" y="6353"/>
                                </a:lnTo>
                                <a:lnTo>
                                  <a:pt x="8268" y="6353"/>
                                </a:lnTo>
                                <a:lnTo>
                                  <a:pt x="8268" y="6353"/>
                                </a:lnTo>
                                <a:lnTo>
                                  <a:pt x="8268" y="6353"/>
                                </a:lnTo>
                                <a:lnTo>
                                  <a:pt x="8268" y="6353"/>
                                </a:lnTo>
                                <a:lnTo>
                                  <a:pt x="8268" y="6353"/>
                                </a:lnTo>
                                <a:lnTo>
                                  <a:pt x="8268" y="6353"/>
                                </a:lnTo>
                                <a:lnTo>
                                  <a:pt x="8268" y="6353"/>
                                </a:lnTo>
                                <a:lnTo>
                                  <a:pt x="9020" y="6353"/>
                                </a:lnTo>
                                <a:lnTo>
                                  <a:pt x="9020" y="6353"/>
                                </a:lnTo>
                                <a:lnTo>
                                  <a:pt x="9020" y="6353"/>
                                </a:lnTo>
                                <a:lnTo>
                                  <a:pt x="9020" y="6353"/>
                                </a:lnTo>
                                <a:lnTo>
                                  <a:pt x="9020" y="6353"/>
                                </a:lnTo>
                                <a:lnTo>
                                  <a:pt x="9020" y="6353"/>
                                </a:lnTo>
                                <a:lnTo>
                                  <a:pt x="9020" y="6353"/>
                                </a:lnTo>
                                <a:lnTo>
                                  <a:pt x="9020" y="6353"/>
                                </a:lnTo>
                                <a:lnTo>
                                  <a:pt x="9020" y="3172"/>
                                </a:lnTo>
                                <a:lnTo>
                                  <a:pt x="9020" y="3172"/>
                                </a:lnTo>
                                <a:lnTo>
                                  <a:pt x="9020" y="6353"/>
                                </a:lnTo>
                                <a:lnTo>
                                  <a:pt x="9020" y="6353"/>
                                </a:lnTo>
                                <a:lnTo>
                                  <a:pt x="9773" y="6353"/>
                                </a:lnTo>
                                <a:lnTo>
                                  <a:pt x="9773" y="6353"/>
                                </a:lnTo>
                                <a:lnTo>
                                  <a:pt x="9773" y="6353"/>
                                </a:lnTo>
                                <a:lnTo>
                                  <a:pt x="9773" y="3172"/>
                                </a:lnTo>
                                <a:lnTo>
                                  <a:pt x="9773" y="3172"/>
                                </a:lnTo>
                                <a:lnTo>
                                  <a:pt x="9773" y="3172"/>
                                </a:lnTo>
                                <a:lnTo>
                                  <a:pt x="9773" y="3172"/>
                                </a:lnTo>
                                <a:lnTo>
                                  <a:pt x="9773" y="6353"/>
                                </a:lnTo>
                                <a:lnTo>
                                  <a:pt x="9773" y="6353"/>
                                </a:lnTo>
                                <a:lnTo>
                                  <a:pt x="9773" y="6353"/>
                                </a:lnTo>
                                <a:lnTo>
                                  <a:pt x="9773" y="6353"/>
                                </a:lnTo>
                                <a:lnTo>
                                  <a:pt x="9773" y="6353"/>
                                </a:lnTo>
                                <a:lnTo>
                                  <a:pt x="9773" y="6353"/>
                                </a:lnTo>
                                <a:lnTo>
                                  <a:pt x="9773" y="6353"/>
                                </a:lnTo>
                                <a:lnTo>
                                  <a:pt x="9773" y="3172"/>
                                </a:lnTo>
                                <a:lnTo>
                                  <a:pt x="9773" y="6353"/>
                                </a:lnTo>
                                <a:lnTo>
                                  <a:pt x="9773" y="6353"/>
                                </a:lnTo>
                                <a:lnTo>
                                  <a:pt x="9773" y="6353"/>
                                </a:lnTo>
                                <a:lnTo>
                                  <a:pt x="10525" y="6353"/>
                                </a:lnTo>
                                <a:lnTo>
                                  <a:pt x="10525" y="6353"/>
                                </a:lnTo>
                                <a:lnTo>
                                  <a:pt x="10525" y="6353"/>
                                </a:lnTo>
                                <a:lnTo>
                                  <a:pt x="10525" y="6353"/>
                                </a:lnTo>
                                <a:lnTo>
                                  <a:pt x="10525" y="3172"/>
                                </a:lnTo>
                                <a:lnTo>
                                  <a:pt x="10525" y="3172"/>
                                </a:lnTo>
                                <a:lnTo>
                                  <a:pt x="10525" y="3172"/>
                                </a:lnTo>
                                <a:lnTo>
                                  <a:pt x="10525" y="6353"/>
                                </a:lnTo>
                                <a:lnTo>
                                  <a:pt x="10525" y="6353"/>
                                </a:lnTo>
                                <a:lnTo>
                                  <a:pt x="10525" y="6353"/>
                                </a:lnTo>
                                <a:lnTo>
                                  <a:pt x="10525" y="6353"/>
                                </a:lnTo>
                                <a:lnTo>
                                  <a:pt x="10525" y="3172"/>
                                </a:lnTo>
                                <a:lnTo>
                                  <a:pt x="10525" y="6353"/>
                                </a:lnTo>
                                <a:lnTo>
                                  <a:pt x="10525" y="6353"/>
                                </a:lnTo>
                                <a:lnTo>
                                  <a:pt x="11278" y="6353"/>
                                </a:lnTo>
                                <a:lnTo>
                                  <a:pt x="11278" y="6353"/>
                                </a:lnTo>
                                <a:lnTo>
                                  <a:pt x="11278" y="6353"/>
                                </a:lnTo>
                                <a:lnTo>
                                  <a:pt x="11278" y="6353"/>
                                </a:lnTo>
                                <a:lnTo>
                                  <a:pt x="11278" y="6353"/>
                                </a:lnTo>
                                <a:lnTo>
                                  <a:pt x="11278" y="3172"/>
                                </a:lnTo>
                                <a:lnTo>
                                  <a:pt x="11278" y="3172"/>
                                </a:lnTo>
                                <a:lnTo>
                                  <a:pt x="11278" y="3172"/>
                                </a:lnTo>
                                <a:lnTo>
                                  <a:pt x="11278" y="3172"/>
                                </a:lnTo>
                                <a:lnTo>
                                  <a:pt x="11278" y="6353"/>
                                </a:lnTo>
                                <a:lnTo>
                                  <a:pt x="11278" y="6353"/>
                                </a:lnTo>
                                <a:lnTo>
                                  <a:pt x="11278" y="6353"/>
                                </a:lnTo>
                                <a:lnTo>
                                  <a:pt x="12030" y="6353"/>
                                </a:lnTo>
                                <a:lnTo>
                                  <a:pt x="12030" y="6353"/>
                                </a:lnTo>
                                <a:lnTo>
                                  <a:pt x="12030" y="6353"/>
                                </a:lnTo>
                                <a:lnTo>
                                  <a:pt x="12030" y="6353"/>
                                </a:lnTo>
                                <a:lnTo>
                                  <a:pt x="12030" y="6353"/>
                                </a:lnTo>
                                <a:lnTo>
                                  <a:pt x="12030" y="6353"/>
                                </a:lnTo>
                                <a:lnTo>
                                  <a:pt x="12030" y="6353"/>
                                </a:lnTo>
                                <a:lnTo>
                                  <a:pt x="12030" y="6353"/>
                                </a:lnTo>
                                <a:lnTo>
                                  <a:pt x="12030" y="6353"/>
                                </a:lnTo>
                                <a:lnTo>
                                  <a:pt x="12030" y="6353"/>
                                </a:lnTo>
                                <a:lnTo>
                                  <a:pt x="12030" y="6353"/>
                                </a:lnTo>
                                <a:lnTo>
                                  <a:pt x="12030" y="6353"/>
                                </a:lnTo>
                                <a:lnTo>
                                  <a:pt x="12783" y="3172"/>
                                </a:lnTo>
                                <a:lnTo>
                                  <a:pt x="12783" y="6353"/>
                                </a:lnTo>
                                <a:lnTo>
                                  <a:pt x="12783" y="6353"/>
                                </a:lnTo>
                                <a:lnTo>
                                  <a:pt x="12783" y="6353"/>
                                </a:lnTo>
                                <a:lnTo>
                                  <a:pt x="12783" y="6353"/>
                                </a:lnTo>
                                <a:lnTo>
                                  <a:pt x="12783" y="6353"/>
                                </a:lnTo>
                                <a:lnTo>
                                  <a:pt x="12783" y="6353"/>
                                </a:lnTo>
                                <a:lnTo>
                                  <a:pt x="12783" y="6353"/>
                                </a:lnTo>
                                <a:lnTo>
                                  <a:pt x="12783" y="6353"/>
                                </a:lnTo>
                                <a:lnTo>
                                  <a:pt x="12783" y="6353"/>
                                </a:lnTo>
                                <a:lnTo>
                                  <a:pt x="12783" y="3172"/>
                                </a:lnTo>
                                <a:lnTo>
                                  <a:pt x="12783" y="3172"/>
                                </a:lnTo>
                                <a:lnTo>
                                  <a:pt x="13535" y="3172"/>
                                </a:lnTo>
                                <a:lnTo>
                                  <a:pt x="13535" y="6353"/>
                                </a:lnTo>
                                <a:lnTo>
                                  <a:pt x="13535" y="6353"/>
                                </a:lnTo>
                                <a:lnTo>
                                  <a:pt x="13535" y="6353"/>
                                </a:lnTo>
                                <a:lnTo>
                                  <a:pt x="13535" y="3172"/>
                                </a:lnTo>
                                <a:lnTo>
                                  <a:pt x="13535" y="3172"/>
                                </a:lnTo>
                                <a:lnTo>
                                  <a:pt x="13535" y="3172"/>
                                </a:lnTo>
                                <a:lnTo>
                                  <a:pt x="13535" y="6353"/>
                                </a:lnTo>
                                <a:lnTo>
                                  <a:pt x="13535" y="6353"/>
                                </a:lnTo>
                                <a:lnTo>
                                  <a:pt x="13535" y="6353"/>
                                </a:lnTo>
                                <a:lnTo>
                                  <a:pt x="13535" y="6353"/>
                                </a:lnTo>
                                <a:lnTo>
                                  <a:pt x="13535" y="6353"/>
                                </a:lnTo>
                                <a:lnTo>
                                  <a:pt x="14288" y="6353"/>
                                </a:lnTo>
                                <a:lnTo>
                                  <a:pt x="14288" y="6353"/>
                                </a:lnTo>
                                <a:lnTo>
                                  <a:pt x="14288" y="6353"/>
                                </a:lnTo>
                                <a:lnTo>
                                  <a:pt x="14288" y="6353"/>
                                </a:lnTo>
                                <a:lnTo>
                                  <a:pt x="14288" y="6353"/>
                                </a:lnTo>
                                <a:lnTo>
                                  <a:pt x="14288" y="6353"/>
                                </a:lnTo>
                                <a:lnTo>
                                  <a:pt x="14288" y="6353"/>
                                </a:lnTo>
                                <a:lnTo>
                                  <a:pt x="14288" y="6353"/>
                                </a:lnTo>
                                <a:lnTo>
                                  <a:pt x="14288" y="9525"/>
                                </a:lnTo>
                                <a:lnTo>
                                  <a:pt x="14288" y="9525"/>
                                </a:lnTo>
                                <a:lnTo>
                                  <a:pt x="14288" y="9525"/>
                                </a:lnTo>
                                <a:lnTo>
                                  <a:pt x="14288" y="9525"/>
                                </a:lnTo>
                                <a:lnTo>
                                  <a:pt x="14288" y="6353"/>
                                </a:lnTo>
                                <a:lnTo>
                                  <a:pt x="14288" y="6353"/>
                                </a:lnTo>
                                <a:lnTo>
                                  <a:pt x="14288" y="6353"/>
                                </a:lnTo>
                                <a:lnTo>
                                  <a:pt x="14288" y="6353"/>
                                </a:lnTo>
                                <a:lnTo>
                                  <a:pt x="14288" y="6353"/>
                                </a:lnTo>
                                <a:lnTo>
                                  <a:pt x="14288" y="6353"/>
                                </a:lnTo>
                                <a:lnTo>
                                  <a:pt x="14288" y="3172"/>
                                </a:lnTo>
                                <a:lnTo>
                                  <a:pt x="14288" y="3172"/>
                                </a:lnTo>
                                <a:lnTo>
                                  <a:pt x="15040" y="6353"/>
                                </a:lnTo>
                                <a:lnTo>
                                  <a:pt x="15040" y="6353"/>
                                </a:lnTo>
                                <a:lnTo>
                                  <a:pt x="15040" y="6353"/>
                                </a:lnTo>
                                <a:lnTo>
                                  <a:pt x="15040" y="3172"/>
                                </a:lnTo>
                                <a:lnTo>
                                  <a:pt x="15040" y="0"/>
                                </a:lnTo>
                                <a:lnTo>
                                  <a:pt x="15040" y="3172"/>
                                </a:lnTo>
                                <a:lnTo>
                                  <a:pt x="15040" y="6353"/>
                                </a:lnTo>
                                <a:lnTo>
                                  <a:pt x="15040" y="6353"/>
                                </a:lnTo>
                                <a:lnTo>
                                  <a:pt x="15040" y="6353"/>
                                </a:lnTo>
                                <a:lnTo>
                                  <a:pt x="15040" y="6353"/>
                                </a:lnTo>
                                <a:lnTo>
                                  <a:pt x="15040" y="6353"/>
                                </a:lnTo>
                                <a:lnTo>
                                  <a:pt x="15040" y="6353"/>
                                </a:lnTo>
                                <a:lnTo>
                                  <a:pt x="15792" y="6353"/>
                                </a:lnTo>
                                <a:lnTo>
                                  <a:pt x="15792" y="6353"/>
                                </a:lnTo>
                                <a:lnTo>
                                  <a:pt x="15792" y="3172"/>
                                </a:lnTo>
                                <a:lnTo>
                                  <a:pt x="15792" y="6353"/>
                                </a:lnTo>
                                <a:lnTo>
                                  <a:pt x="15792" y="6353"/>
                                </a:lnTo>
                                <a:lnTo>
                                  <a:pt x="15792" y="6353"/>
                                </a:lnTo>
                                <a:lnTo>
                                  <a:pt x="15792" y="9525"/>
                                </a:lnTo>
                                <a:lnTo>
                                  <a:pt x="15792" y="6353"/>
                                </a:lnTo>
                                <a:lnTo>
                                  <a:pt x="15792" y="6353"/>
                                </a:lnTo>
                                <a:lnTo>
                                  <a:pt x="15792" y="6353"/>
                                </a:lnTo>
                                <a:lnTo>
                                  <a:pt x="15792" y="6353"/>
                                </a:lnTo>
                                <a:lnTo>
                                  <a:pt x="15792" y="6353"/>
                                </a:lnTo>
                                <a:lnTo>
                                  <a:pt x="16545" y="6353"/>
                                </a:lnTo>
                                <a:lnTo>
                                  <a:pt x="16545" y="6353"/>
                                </a:lnTo>
                                <a:lnTo>
                                  <a:pt x="16545" y="6353"/>
                                </a:lnTo>
                                <a:lnTo>
                                  <a:pt x="16545" y="6353"/>
                                </a:lnTo>
                                <a:lnTo>
                                  <a:pt x="16545" y="6353"/>
                                </a:lnTo>
                                <a:lnTo>
                                  <a:pt x="16545" y="6353"/>
                                </a:lnTo>
                                <a:lnTo>
                                  <a:pt x="16545" y="6353"/>
                                </a:lnTo>
                                <a:lnTo>
                                  <a:pt x="16545" y="6353"/>
                                </a:lnTo>
                                <a:lnTo>
                                  <a:pt x="16545" y="6353"/>
                                </a:lnTo>
                                <a:lnTo>
                                  <a:pt x="16545" y="6353"/>
                                </a:lnTo>
                                <a:lnTo>
                                  <a:pt x="16545" y="6353"/>
                                </a:lnTo>
                                <a:lnTo>
                                  <a:pt x="16545" y="6353"/>
                                </a:lnTo>
                                <a:lnTo>
                                  <a:pt x="17297" y="6353"/>
                                </a:lnTo>
                                <a:lnTo>
                                  <a:pt x="17297" y="6353"/>
                                </a:lnTo>
                                <a:lnTo>
                                  <a:pt x="17297" y="3172"/>
                                </a:lnTo>
                                <a:lnTo>
                                  <a:pt x="17297" y="3172"/>
                                </a:lnTo>
                                <a:lnTo>
                                  <a:pt x="17297" y="6353"/>
                                </a:lnTo>
                                <a:lnTo>
                                  <a:pt x="17297" y="3172"/>
                                </a:lnTo>
                                <a:lnTo>
                                  <a:pt x="17297" y="6353"/>
                                </a:lnTo>
                                <a:lnTo>
                                  <a:pt x="17297" y="6353"/>
                                </a:lnTo>
                                <a:lnTo>
                                  <a:pt x="17297" y="3172"/>
                                </a:lnTo>
                                <a:lnTo>
                                  <a:pt x="17297" y="3172"/>
                                </a:lnTo>
                                <a:lnTo>
                                  <a:pt x="17297" y="3172"/>
                                </a:lnTo>
                                <a:lnTo>
                                  <a:pt x="17297" y="6353"/>
                                </a:lnTo>
                                <a:lnTo>
                                  <a:pt x="18050" y="6353"/>
                                </a:lnTo>
                                <a:lnTo>
                                  <a:pt x="18050" y="3172"/>
                                </a:lnTo>
                                <a:lnTo>
                                  <a:pt x="18050" y="3172"/>
                                </a:lnTo>
                                <a:lnTo>
                                  <a:pt x="18050" y="3172"/>
                                </a:lnTo>
                                <a:lnTo>
                                  <a:pt x="18050" y="3172"/>
                                </a:lnTo>
                                <a:lnTo>
                                  <a:pt x="18050" y="3172"/>
                                </a:lnTo>
                                <a:lnTo>
                                  <a:pt x="18050" y="6353"/>
                                </a:lnTo>
                                <a:lnTo>
                                  <a:pt x="18050" y="6353"/>
                                </a:lnTo>
                                <a:lnTo>
                                  <a:pt x="18050" y="6353"/>
                                </a:lnTo>
                                <a:lnTo>
                                  <a:pt x="18050" y="6353"/>
                                </a:lnTo>
                                <a:lnTo>
                                  <a:pt x="18050" y="6353"/>
                                </a:lnTo>
                                <a:lnTo>
                                  <a:pt x="18050" y="6353"/>
                                </a:lnTo>
                                <a:lnTo>
                                  <a:pt x="18802" y="6353"/>
                                </a:lnTo>
                                <a:lnTo>
                                  <a:pt x="18802" y="6353"/>
                                </a:lnTo>
                                <a:lnTo>
                                  <a:pt x="18802" y="3172"/>
                                </a:lnTo>
                                <a:lnTo>
                                  <a:pt x="18802" y="6353"/>
                                </a:lnTo>
                                <a:lnTo>
                                  <a:pt x="18802" y="6353"/>
                                </a:lnTo>
                                <a:lnTo>
                                  <a:pt x="18802" y="6353"/>
                                </a:lnTo>
                                <a:lnTo>
                                  <a:pt x="18802" y="6353"/>
                                </a:lnTo>
                                <a:lnTo>
                                  <a:pt x="18802" y="6353"/>
                                </a:lnTo>
                                <a:lnTo>
                                  <a:pt x="18802" y="6353"/>
                                </a:lnTo>
                                <a:lnTo>
                                  <a:pt x="18802" y="6353"/>
                                </a:lnTo>
                                <a:lnTo>
                                  <a:pt x="18802" y="6353"/>
                                </a:lnTo>
                                <a:lnTo>
                                  <a:pt x="18802" y="6353"/>
                                </a:lnTo>
                                <a:lnTo>
                                  <a:pt x="18802" y="6353"/>
                                </a:lnTo>
                                <a:lnTo>
                                  <a:pt x="18802" y="6353"/>
                                </a:lnTo>
                                <a:lnTo>
                                  <a:pt x="18802" y="6353"/>
                                </a:lnTo>
                                <a:lnTo>
                                  <a:pt x="18802" y="6353"/>
                                </a:lnTo>
                                <a:lnTo>
                                  <a:pt x="18802" y="6353"/>
                                </a:lnTo>
                                <a:lnTo>
                                  <a:pt x="18802" y="6353"/>
                                </a:lnTo>
                                <a:lnTo>
                                  <a:pt x="18802" y="6353"/>
                                </a:lnTo>
                                <a:lnTo>
                                  <a:pt x="18802" y="6353"/>
                                </a:lnTo>
                                <a:lnTo>
                                  <a:pt x="19555" y="6353"/>
                                </a:lnTo>
                                <a:lnTo>
                                  <a:pt x="19555" y="6353"/>
                                </a:lnTo>
                                <a:lnTo>
                                  <a:pt x="19555" y="3172"/>
                                </a:lnTo>
                                <a:lnTo>
                                  <a:pt x="19555" y="3172"/>
                                </a:lnTo>
                                <a:lnTo>
                                  <a:pt x="19555" y="6353"/>
                                </a:lnTo>
                                <a:lnTo>
                                  <a:pt x="19555" y="6353"/>
                                </a:lnTo>
                                <a:lnTo>
                                  <a:pt x="19555" y="6353"/>
                                </a:lnTo>
                                <a:lnTo>
                                  <a:pt x="19555" y="6353"/>
                                </a:lnTo>
                                <a:lnTo>
                                  <a:pt x="19555" y="6353"/>
                                </a:lnTo>
                                <a:lnTo>
                                  <a:pt x="19555" y="6353"/>
                                </a:lnTo>
                                <a:lnTo>
                                  <a:pt x="19555" y="6353"/>
                                </a:lnTo>
                                <a:lnTo>
                                  <a:pt x="19555" y="6353"/>
                                </a:lnTo>
                                <a:lnTo>
                                  <a:pt x="20307" y="6353"/>
                                </a:lnTo>
                                <a:lnTo>
                                  <a:pt x="20307" y="6353"/>
                                </a:lnTo>
                                <a:lnTo>
                                  <a:pt x="20307" y="6353"/>
                                </a:lnTo>
                                <a:lnTo>
                                  <a:pt x="20307" y="6353"/>
                                </a:lnTo>
                                <a:lnTo>
                                  <a:pt x="20307" y="3172"/>
                                </a:lnTo>
                                <a:lnTo>
                                  <a:pt x="20307" y="3172"/>
                                </a:lnTo>
                                <a:lnTo>
                                  <a:pt x="20307" y="6353"/>
                                </a:lnTo>
                                <a:lnTo>
                                  <a:pt x="20307" y="6353"/>
                                </a:lnTo>
                                <a:lnTo>
                                  <a:pt x="20307" y="6353"/>
                                </a:lnTo>
                                <a:lnTo>
                                  <a:pt x="20307" y="6353"/>
                                </a:lnTo>
                                <a:lnTo>
                                  <a:pt x="20307" y="6353"/>
                                </a:lnTo>
                                <a:lnTo>
                                  <a:pt x="20307" y="6353"/>
                                </a:lnTo>
                                <a:lnTo>
                                  <a:pt x="21060" y="6353"/>
                                </a:lnTo>
                                <a:lnTo>
                                  <a:pt x="21060" y="6353"/>
                                </a:lnTo>
                                <a:lnTo>
                                  <a:pt x="21060" y="6353"/>
                                </a:lnTo>
                                <a:lnTo>
                                  <a:pt x="21060" y="6353"/>
                                </a:lnTo>
                                <a:lnTo>
                                  <a:pt x="21060" y="6353"/>
                                </a:lnTo>
                                <a:lnTo>
                                  <a:pt x="21060" y="6353"/>
                                </a:lnTo>
                                <a:lnTo>
                                  <a:pt x="21060" y="3172"/>
                                </a:lnTo>
                                <a:lnTo>
                                  <a:pt x="21060" y="6353"/>
                                </a:lnTo>
                                <a:lnTo>
                                  <a:pt x="21060" y="6353"/>
                                </a:lnTo>
                                <a:lnTo>
                                  <a:pt x="21060" y="6353"/>
                                </a:lnTo>
                                <a:lnTo>
                                  <a:pt x="21060" y="6353"/>
                                </a:lnTo>
                                <a:lnTo>
                                  <a:pt x="21060" y="6353"/>
                                </a:lnTo>
                                <a:lnTo>
                                  <a:pt x="21803" y="6353"/>
                                </a:lnTo>
                                <a:lnTo>
                                  <a:pt x="21803" y="6353"/>
                                </a:lnTo>
                                <a:lnTo>
                                  <a:pt x="21803" y="6353"/>
                                </a:lnTo>
                                <a:lnTo>
                                  <a:pt x="21803" y="6353"/>
                                </a:lnTo>
                                <a:lnTo>
                                  <a:pt x="21803" y="6353"/>
                                </a:lnTo>
                                <a:lnTo>
                                  <a:pt x="21803" y="6353"/>
                                </a:lnTo>
                                <a:lnTo>
                                  <a:pt x="21803" y="6353"/>
                                </a:lnTo>
                                <a:lnTo>
                                  <a:pt x="21803" y="6353"/>
                                </a:lnTo>
                                <a:lnTo>
                                  <a:pt x="21803" y="6353"/>
                                </a:lnTo>
                                <a:lnTo>
                                  <a:pt x="21803" y="6353"/>
                                </a:lnTo>
                                <a:lnTo>
                                  <a:pt x="21803" y="3172"/>
                                </a:lnTo>
                                <a:lnTo>
                                  <a:pt x="21803" y="3172"/>
                                </a:lnTo>
                                <a:lnTo>
                                  <a:pt x="22555" y="3172"/>
                                </a:lnTo>
                                <a:lnTo>
                                  <a:pt x="22555" y="6353"/>
                                </a:lnTo>
                                <a:lnTo>
                                  <a:pt x="22555" y="6353"/>
                                </a:lnTo>
                                <a:lnTo>
                                  <a:pt x="22555" y="6353"/>
                                </a:lnTo>
                                <a:lnTo>
                                  <a:pt x="22555" y="6353"/>
                                </a:lnTo>
                                <a:lnTo>
                                  <a:pt x="22555" y="6353"/>
                                </a:lnTo>
                                <a:lnTo>
                                  <a:pt x="22555" y="6353"/>
                                </a:lnTo>
                                <a:lnTo>
                                  <a:pt x="22555" y="6353"/>
                                </a:lnTo>
                                <a:lnTo>
                                  <a:pt x="22555" y="6353"/>
                                </a:lnTo>
                                <a:lnTo>
                                  <a:pt x="22555" y="6353"/>
                                </a:lnTo>
                                <a:lnTo>
                                  <a:pt x="22555" y="6353"/>
                                </a:lnTo>
                                <a:lnTo>
                                  <a:pt x="22555" y="6353"/>
                                </a:lnTo>
                                <a:lnTo>
                                  <a:pt x="22555" y="6353"/>
                                </a:lnTo>
                                <a:lnTo>
                                  <a:pt x="22555" y="6353"/>
                                </a:lnTo>
                                <a:lnTo>
                                  <a:pt x="23308" y="6353"/>
                                </a:lnTo>
                                <a:lnTo>
                                  <a:pt x="23308" y="6353"/>
                                </a:lnTo>
                                <a:lnTo>
                                  <a:pt x="23308" y="6353"/>
                                </a:lnTo>
                                <a:lnTo>
                                  <a:pt x="23308" y="6353"/>
                                </a:lnTo>
                                <a:lnTo>
                                  <a:pt x="23308" y="6353"/>
                                </a:lnTo>
                                <a:lnTo>
                                  <a:pt x="23308" y="6353"/>
                                </a:lnTo>
                                <a:lnTo>
                                  <a:pt x="23308" y="3172"/>
                                </a:lnTo>
                                <a:lnTo>
                                  <a:pt x="23308" y="3172"/>
                                </a:lnTo>
                                <a:lnTo>
                                  <a:pt x="23308" y="3172"/>
                                </a:lnTo>
                                <a:lnTo>
                                  <a:pt x="23308" y="0"/>
                                </a:lnTo>
                                <a:lnTo>
                                  <a:pt x="23308" y="6353"/>
                                </a:lnTo>
                                <a:lnTo>
                                  <a:pt x="23308" y="6353"/>
                                </a:lnTo>
                                <a:lnTo>
                                  <a:pt x="24060" y="6353"/>
                                </a:lnTo>
                                <a:lnTo>
                                  <a:pt x="24060" y="6353"/>
                                </a:lnTo>
                                <a:lnTo>
                                  <a:pt x="24060" y="6353"/>
                                </a:lnTo>
                                <a:lnTo>
                                  <a:pt x="24060" y="6353"/>
                                </a:lnTo>
                                <a:lnTo>
                                  <a:pt x="24060" y="6353"/>
                                </a:lnTo>
                                <a:lnTo>
                                  <a:pt x="24060" y="6353"/>
                                </a:lnTo>
                                <a:lnTo>
                                  <a:pt x="24060" y="6353"/>
                                </a:lnTo>
                                <a:lnTo>
                                  <a:pt x="24060" y="3172"/>
                                </a:lnTo>
                                <a:lnTo>
                                  <a:pt x="24060" y="3172"/>
                                </a:lnTo>
                                <a:lnTo>
                                  <a:pt x="24060" y="3172"/>
                                </a:lnTo>
                                <a:lnTo>
                                  <a:pt x="24060" y="3172"/>
                                </a:lnTo>
                                <a:lnTo>
                                  <a:pt x="24060" y="6353"/>
                                </a:lnTo>
                                <a:lnTo>
                                  <a:pt x="24060" y="6353"/>
                                </a:lnTo>
                                <a:lnTo>
                                  <a:pt x="24060" y="6353"/>
                                </a:lnTo>
                                <a:lnTo>
                                  <a:pt x="24060" y="6353"/>
                                </a:lnTo>
                                <a:lnTo>
                                  <a:pt x="24060" y="6353"/>
                                </a:lnTo>
                                <a:lnTo>
                                  <a:pt x="24060" y="6353"/>
                                </a:lnTo>
                                <a:lnTo>
                                  <a:pt x="24060" y="6353"/>
                                </a:lnTo>
                                <a:lnTo>
                                  <a:pt x="24813" y="6353"/>
                                </a:lnTo>
                                <a:lnTo>
                                  <a:pt x="24813" y="6353"/>
                                </a:lnTo>
                                <a:lnTo>
                                  <a:pt x="24813" y="6353"/>
                                </a:lnTo>
                                <a:lnTo>
                                  <a:pt x="24813" y="6353"/>
                                </a:lnTo>
                                <a:lnTo>
                                  <a:pt x="24813" y="6353"/>
                                </a:lnTo>
                                <a:lnTo>
                                  <a:pt x="24813" y="6353"/>
                                </a:lnTo>
                                <a:lnTo>
                                  <a:pt x="24813" y="6353"/>
                                </a:lnTo>
                                <a:lnTo>
                                  <a:pt x="24813" y="6353"/>
                                </a:lnTo>
                                <a:lnTo>
                                  <a:pt x="24813" y="6353"/>
                                </a:lnTo>
                                <a:lnTo>
                                  <a:pt x="24813" y="6353"/>
                                </a:lnTo>
                                <a:lnTo>
                                  <a:pt x="24813" y="6353"/>
                                </a:lnTo>
                                <a:lnTo>
                                  <a:pt x="24813" y="6353"/>
                                </a:lnTo>
                                <a:lnTo>
                                  <a:pt x="25565" y="6353"/>
                                </a:lnTo>
                                <a:lnTo>
                                  <a:pt x="25565" y="6353"/>
                                </a:lnTo>
                                <a:lnTo>
                                  <a:pt x="25565" y="6353"/>
                                </a:lnTo>
                                <a:lnTo>
                                  <a:pt x="25565" y="6353"/>
                                </a:lnTo>
                                <a:lnTo>
                                  <a:pt x="25565" y="6353"/>
                                </a:lnTo>
                                <a:lnTo>
                                  <a:pt x="25565" y="6353"/>
                                </a:lnTo>
                                <a:lnTo>
                                  <a:pt x="25565" y="6353"/>
                                </a:lnTo>
                                <a:lnTo>
                                  <a:pt x="25565" y="6353"/>
                                </a:lnTo>
                                <a:lnTo>
                                  <a:pt x="25565" y="6353"/>
                                </a:lnTo>
                                <a:lnTo>
                                  <a:pt x="25565" y="6353"/>
                                </a:lnTo>
                                <a:lnTo>
                                  <a:pt x="25565" y="6353"/>
                                </a:lnTo>
                                <a:lnTo>
                                  <a:pt x="25565" y="6353"/>
                                </a:lnTo>
                                <a:lnTo>
                                  <a:pt x="26318" y="6353"/>
                                </a:lnTo>
                                <a:lnTo>
                                  <a:pt x="26318" y="6353"/>
                                </a:lnTo>
                                <a:lnTo>
                                  <a:pt x="26318" y="6353"/>
                                </a:lnTo>
                                <a:lnTo>
                                  <a:pt x="26318" y="6353"/>
                                </a:lnTo>
                                <a:lnTo>
                                  <a:pt x="26318" y="6353"/>
                                </a:lnTo>
                                <a:lnTo>
                                  <a:pt x="26318" y="6353"/>
                                </a:lnTo>
                                <a:lnTo>
                                  <a:pt x="26318" y="6353"/>
                                </a:lnTo>
                                <a:lnTo>
                                  <a:pt x="26318" y="6353"/>
                                </a:lnTo>
                                <a:lnTo>
                                  <a:pt x="26318" y="6353"/>
                                </a:lnTo>
                                <a:lnTo>
                                  <a:pt x="26318" y="6353"/>
                                </a:lnTo>
                                <a:lnTo>
                                  <a:pt x="26318" y="6353"/>
                                </a:lnTo>
                                <a:lnTo>
                                  <a:pt x="26318" y="6353"/>
                                </a:lnTo>
                                <a:lnTo>
                                  <a:pt x="26318" y="6353"/>
                                </a:lnTo>
                                <a:lnTo>
                                  <a:pt x="26318" y="6353"/>
                                </a:lnTo>
                                <a:lnTo>
                                  <a:pt x="27070" y="3172"/>
                                </a:lnTo>
                                <a:lnTo>
                                  <a:pt x="27070" y="6353"/>
                                </a:lnTo>
                                <a:lnTo>
                                  <a:pt x="27070" y="3172"/>
                                </a:lnTo>
                                <a:lnTo>
                                  <a:pt x="27070" y="6353"/>
                                </a:lnTo>
                                <a:lnTo>
                                  <a:pt x="27070" y="6353"/>
                                </a:lnTo>
                                <a:lnTo>
                                  <a:pt x="27070" y="6353"/>
                                </a:lnTo>
                                <a:lnTo>
                                  <a:pt x="27070" y="6353"/>
                                </a:lnTo>
                                <a:lnTo>
                                  <a:pt x="27070" y="6353"/>
                                </a:lnTo>
                                <a:lnTo>
                                  <a:pt x="27070" y="6353"/>
                                </a:lnTo>
                                <a:lnTo>
                                  <a:pt x="27070" y="6353"/>
                                </a:lnTo>
                                <a:lnTo>
                                  <a:pt x="27070" y="6353"/>
                                </a:lnTo>
                                <a:lnTo>
                                  <a:pt x="27070" y="6353"/>
                                </a:lnTo>
                                <a:lnTo>
                                  <a:pt x="27822" y="6353"/>
                                </a:lnTo>
                                <a:lnTo>
                                  <a:pt x="27822" y="6353"/>
                                </a:lnTo>
                                <a:lnTo>
                                  <a:pt x="27822" y="6353"/>
                                </a:lnTo>
                                <a:lnTo>
                                  <a:pt x="27822" y="6353"/>
                                </a:lnTo>
                                <a:lnTo>
                                  <a:pt x="27822" y="6353"/>
                                </a:lnTo>
                                <a:lnTo>
                                  <a:pt x="27822" y="6353"/>
                                </a:lnTo>
                                <a:lnTo>
                                  <a:pt x="27822" y="6353"/>
                                </a:lnTo>
                                <a:lnTo>
                                  <a:pt x="27822" y="6353"/>
                                </a:lnTo>
                                <a:lnTo>
                                  <a:pt x="27822" y="6353"/>
                                </a:lnTo>
                                <a:lnTo>
                                  <a:pt x="27822" y="6353"/>
                                </a:lnTo>
                                <a:lnTo>
                                  <a:pt x="27822" y="6353"/>
                                </a:lnTo>
                                <a:lnTo>
                                  <a:pt x="27822" y="6353"/>
                                </a:lnTo>
                                <a:lnTo>
                                  <a:pt x="28575" y="6353"/>
                                </a:lnTo>
                                <a:lnTo>
                                  <a:pt x="28575" y="6353"/>
                                </a:lnTo>
                                <a:lnTo>
                                  <a:pt x="28575" y="6353"/>
                                </a:lnTo>
                                <a:lnTo>
                                  <a:pt x="28575" y="6353"/>
                                </a:lnTo>
                                <a:lnTo>
                                  <a:pt x="28575" y="6353"/>
                                </a:lnTo>
                                <a:lnTo>
                                  <a:pt x="28575" y="6353"/>
                                </a:lnTo>
                                <a:lnTo>
                                  <a:pt x="28575" y="6353"/>
                                </a:lnTo>
                                <a:lnTo>
                                  <a:pt x="28575" y="6353"/>
                                </a:lnTo>
                                <a:lnTo>
                                  <a:pt x="28575" y="6353"/>
                                </a:lnTo>
                                <a:lnTo>
                                  <a:pt x="28575" y="6353"/>
                                </a:lnTo>
                                <a:lnTo>
                                  <a:pt x="28575" y="6353"/>
                                </a:lnTo>
                                <a:lnTo>
                                  <a:pt x="28575" y="635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31" name="Freeform: Shape 931"/>
                        <wps:cNvSpPr/>
                        <wps:spPr>
                          <a:xfrm>
                            <a:off x="4100512" y="3910012"/>
                            <a:ext cx="28575" cy="9525"/>
                          </a:xfrm>
                          <a:custGeom>
                            <a:avLst/>
                            <a:gdLst>
                              <a:gd name="connsiteX0" fmla="*/ 0 w 28575"/>
                              <a:gd name="connsiteY0" fmla="*/ 4763 h 9525"/>
                              <a:gd name="connsiteX1" fmla="*/ 0 w 28575"/>
                              <a:gd name="connsiteY1" fmla="*/ 4763 h 9525"/>
                              <a:gd name="connsiteX2" fmla="*/ 0 w 28575"/>
                              <a:gd name="connsiteY2" fmla="*/ 2381 h 9525"/>
                              <a:gd name="connsiteX3" fmla="*/ 0 w 28575"/>
                              <a:gd name="connsiteY3" fmla="*/ 2381 h 9525"/>
                              <a:gd name="connsiteX4" fmla="*/ 0 w 28575"/>
                              <a:gd name="connsiteY4" fmla="*/ 2381 h 9525"/>
                              <a:gd name="connsiteX5" fmla="*/ 0 w 28575"/>
                              <a:gd name="connsiteY5" fmla="*/ 2381 h 9525"/>
                              <a:gd name="connsiteX6" fmla="*/ 0 w 28575"/>
                              <a:gd name="connsiteY6" fmla="*/ 2381 h 9525"/>
                              <a:gd name="connsiteX7" fmla="*/ 733 w 28575"/>
                              <a:gd name="connsiteY7" fmla="*/ 4763 h 9525"/>
                              <a:gd name="connsiteX8" fmla="*/ 733 w 28575"/>
                              <a:gd name="connsiteY8" fmla="*/ 4763 h 9525"/>
                              <a:gd name="connsiteX9" fmla="*/ 733 w 28575"/>
                              <a:gd name="connsiteY9" fmla="*/ 4763 h 9525"/>
                              <a:gd name="connsiteX10" fmla="*/ 733 w 28575"/>
                              <a:gd name="connsiteY10" fmla="*/ 4763 h 9525"/>
                              <a:gd name="connsiteX11" fmla="*/ 733 w 28575"/>
                              <a:gd name="connsiteY11" fmla="*/ 4763 h 9525"/>
                              <a:gd name="connsiteX12" fmla="*/ 733 w 28575"/>
                              <a:gd name="connsiteY12" fmla="*/ 4763 h 9525"/>
                              <a:gd name="connsiteX13" fmla="*/ 733 w 28575"/>
                              <a:gd name="connsiteY13" fmla="*/ 4763 h 9525"/>
                              <a:gd name="connsiteX14" fmla="*/ 733 w 28575"/>
                              <a:gd name="connsiteY14" fmla="*/ 4763 h 9525"/>
                              <a:gd name="connsiteX15" fmla="*/ 733 w 28575"/>
                              <a:gd name="connsiteY15" fmla="*/ 4763 h 9525"/>
                              <a:gd name="connsiteX16" fmla="*/ 733 w 28575"/>
                              <a:gd name="connsiteY16" fmla="*/ 4763 h 9525"/>
                              <a:gd name="connsiteX17" fmla="*/ 733 w 28575"/>
                              <a:gd name="connsiteY17" fmla="*/ 4763 h 9525"/>
                              <a:gd name="connsiteX18" fmla="*/ 733 w 28575"/>
                              <a:gd name="connsiteY18" fmla="*/ 7144 h 9525"/>
                              <a:gd name="connsiteX19" fmla="*/ 1467 w 28575"/>
                              <a:gd name="connsiteY19" fmla="*/ 4763 h 9525"/>
                              <a:gd name="connsiteX20" fmla="*/ 1467 w 28575"/>
                              <a:gd name="connsiteY20" fmla="*/ 4763 h 9525"/>
                              <a:gd name="connsiteX21" fmla="*/ 1467 w 28575"/>
                              <a:gd name="connsiteY21" fmla="*/ 4763 h 9525"/>
                              <a:gd name="connsiteX22" fmla="*/ 1467 w 28575"/>
                              <a:gd name="connsiteY22" fmla="*/ 4763 h 9525"/>
                              <a:gd name="connsiteX23" fmla="*/ 1467 w 28575"/>
                              <a:gd name="connsiteY23" fmla="*/ 4763 h 9525"/>
                              <a:gd name="connsiteX24" fmla="*/ 1467 w 28575"/>
                              <a:gd name="connsiteY24" fmla="*/ 7144 h 9525"/>
                              <a:gd name="connsiteX25" fmla="*/ 1467 w 28575"/>
                              <a:gd name="connsiteY25" fmla="*/ 7144 h 9525"/>
                              <a:gd name="connsiteX26" fmla="*/ 1467 w 28575"/>
                              <a:gd name="connsiteY26" fmla="*/ 4763 h 9525"/>
                              <a:gd name="connsiteX27" fmla="*/ 1467 w 28575"/>
                              <a:gd name="connsiteY27" fmla="*/ 4763 h 9525"/>
                              <a:gd name="connsiteX28" fmla="*/ 1467 w 28575"/>
                              <a:gd name="connsiteY28" fmla="*/ 4763 h 9525"/>
                              <a:gd name="connsiteX29" fmla="*/ 1467 w 28575"/>
                              <a:gd name="connsiteY29" fmla="*/ 4763 h 9525"/>
                              <a:gd name="connsiteX30" fmla="*/ 1467 w 28575"/>
                              <a:gd name="connsiteY30" fmla="*/ 2381 h 9525"/>
                              <a:gd name="connsiteX31" fmla="*/ 2200 w 28575"/>
                              <a:gd name="connsiteY31" fmla="*/ 4763 h 9525"/>
                              <a:gd name="connsiteX32" fmla="*/ 2200 w 28575"/>
                              <a:gd name="connsiteY32" fmla="*/ 4763 h 9525"/>
                              <a:gd name="connsiteX33" fmla="*/ 2200 w 28575"/>
                              <a:gd name="connsiteY33" fmla="*/ 4763 h 9525"/>
                              <a:gd name="connsiteX34" fmla="*/ 2200 w 28575"/>
                              <a:gd name="connsiteY34" fmla="*/ 4763 h 9525"/>
                              <a:gd name="connsiteX35" fmla="*/ 2200 w 28575"/>
                              <a:gd name="connsiteY35" fmla="*/ 4763 h 9525"/>
                              <a:gd name="connsiteX36" fmla="*/ 2200 w 28575"/>
                              <a:gd name="connsiteY36" fmla="*/ 4763 h 9525"/>
                              <a:gd name="connsiteX37" fmla="*/ 2200 w 28575"/>
                              <a:gd name="connsiteY37" fmla="*/ 4763 h 9525"/>
                              <a:gd name="connsiteX38" fmla="*/ 2200 w 28575"/>
                              <a:gd name="connsiteY38" fmla="*/ 4763 h 9525"/>
                              <a:gd name="connsiteX39" fmla="*/ 2200 w 28575"/>
                              <a:gd name="connsiteY39" fmla="*/ 4763 h 9525"/>
                              <a:gd name="connsiteX40" fmla="*/ 2200 w 28575"/>
                              <a:gd name="connsiteY40" fmla="*/ 4763 h 9525"/>
                              <a:gd name="connsiteX41" fmla="*/ 2200 w 28575"/>
                              <a:gd name="connsiteY41" fmla="*/ 4763 h 9525"/>
                              <a:gd name="connsiteX42" fmla="*/ 2200 w 28575"/>
                              <a:gd name="connsiteY42" fmla="*/ 4763 h 9525"/>
                              <a:gd name="connsiteX43" fmla="*/ 2200 w 28575"/>
                              <a:gd name="connsiteY43" fmla="*/ 4763 h 9525"/>
                              <a:gd name="connsiteX44" fmla="*/ 2200 w 28575"/>
                              <a:gd name="connsiteY44" fmla="*/ 4763 h 9525"/>
                              <a:gd name="connsiteX45" fmla="*/ 2934 w 28575"/>
                              <a:gd name="connsiteY45" fmla="*/ 4763 h 9525"/>
                              <a:gd name="connsiteX46" fmla="*/ 2934 w 28575"/>
                              <a:gd name="connsiteY46" fmla="*/ 2381 h 9525"/>
                              <a:gd name="connsiteX47" fmla="*/ 2934 w 28575"/>
                              <a:gd name="connsiteY47" fmla="*/ 2381 h 9525"/>
                              <a:gd name="connsiteX48" fmla="*/ 2934 w 28575"/>
                              <a:gd name="connsiteY48" fmla="*/ 2381 h 9525"/>
                              <a:gd name="connsiteX49" fmla="*/ 2934 w 28575"/>
                              <a:gd name="connsiteY49" fmla="*/ 4763 h 9525"/>
                              <a:gd name="connsiteX50" fmla="*/ 2934 w 28575"/>
                              <a:gd name="connsiteY50" fmla="*/ 4763 h 9525"/>
                              <a:gd name="connsiteX51" fmla="*/ 2934 w 28575"/>
                              <a:gd name="connsiteY51" fmla="*/ 4763 h 9525"/>
                              <a:gd name="connsiteX52" fmla="*/ 2934 w 28575"/>
                              <a:gd name="connsiteY52" fmla="*/ 4763 h 9525"/>
                              <a:gd name="connsiteX53" fmla="*/ 2934 w 28575"/>
                              <a:gd name="connsiteY53" fmla="*/ 4763 h 9525"/>
                              <a:gd name="connsiteX54" fmla="*/ 2934 w 28575"/>
                              <a:gd name="connsiteY54" fmla="*/ 4763 h 9525"/>
                              <a:gd name="connsiteX55" fmla="*/ 2934 w 28575"/>
                              <a:gd name="connsiteY55" fmla="*/ 4763 h 9525"/>
                              <a:gd name="connsiteX56" fmla="*/ 2934 w 28575"/>
                              <a:gd name="connsiteY56" fmla="*/ 4763 h 9525"/>
                              <a:gd name="connsiteX57" fmla="*/ 3667 w 28575"/>
                              <a:gd name="connsiteY57" fmla="*/ 4763 h 9525"/>
                              <a:gd name="connsiteX58" fmla="*/ 3667 w 28575"/>
                              <a:gd name="connsiteY58" fmla="*/ 4763 h 9525"/>
                              <a:gd name="connsiteX59" fmla="*/ 3667 w 28575"/>
                              <a:gd name="connsiteY59" fmla="*/ 4763 h 9525"/>
                              <a:gd name="connsiteX60" fmla="*/ 3667 w 28575"/>
                              <a:gd name="connsiteY60" fmla="*/ 2381 h 9525"/>
                              <a:gd name="connsiteX61" fmla="*/ 3667 w 28575"/>
                              <a:gd name="connsiteY61" fmla="*/ 4763 h 9525"/>
                              <a:gd name="connsiteX62" fmla="*/ 3667 w 28575"/>
                              <a:gd name="connsiteY62" fmla="*/ 4763 h 9525"/>
                              <a:gd name="connsiteX63" fmla="*/ 3667 w 28575"/>
                              <a:gd name="connsiteY63" fmla="*/ 4763 h 9525"/>
                              <a:gd name="connsiteX64" fmla="*/ 3667 w 28575"/>
                              <a:gd name="connsiteY64" fmla="*/ 4763 h 9525"/>
                              <a:gd name="connsiteX65" fmla="*/ 3667 w 28575"/>
                              <a:gd name="connsiteY65" fmla="*/ 4763 h 9525"/>
                              <a:gd name="connsiteX66" fmla="*/ 3667 w 28575"/>
                              <a:gd name="connsiteY66" fmla="*/ 4763 h 9525"/>
                              <a:gd name="connsiteX67" fmla="*/ 3667 w 28575"/>
                              <a:gd name="connsiteY67" fmla="*/ 4763 h 9525"/>
                              <a:gd name="connsiteX68" fmla="*/ 3667 w 28575"/>
                              <a:gd name="connsiteY68" fmla="*/ 4763 h 9525"/>
                              <a:gd name="connsiteX69" fmla="*/ 4401 w 28575"/>
                              <a:gd name="connsiteY69" fmla="*/ 4763 h 9525"/>
                              <a:gd name="connsiteX70" fmla="*/ 4401 w 28575"/>
                              <a:gd name="connsiteY70" fmla="*/ 4763 h 9525"/>
                              <a:gd name="connsiteX71" fmla="*/ 4401 w 28575"/>
                              <a:gd name="connsiteY71" fmla="*/ 4763 h 9525"/>
                              <a:gd name="connsiteX72" fmla="*/ 4401 w 28575"/>
                              <a:gd name="connsiteY72" fmla="*/ 4763 h 9525"/>
                              <a:gd name="connsiteX73" fmla="*/ 4401 w 28575"/>
                              <a:gd name="connsiteY73" fmla="*/ 4763 h 9525"/>
                              <a:gd name="connsiteX74" fmla="*/ 4401 w 28575"/>
                              <a:gd name="connsiteY74" fmla="*/ 4763 h 9525"/>
                              <a:gd name="connsiteX75" fmla="*/ 4401 w 28575"/>
                              <a:gd name="connsiteY75" fmla="*/ 4763 h 9525"/>
                              <a:gd name="connsiteX76" fmla="*/ 4401 w 28575"/>
                              <a:gd name="connsiteY76" fmla="*/ 9525 h 9525"/>
                              <a:gd name="connsiteX77" fmla="*/ 4401 w 28575"/>
                              <a:gd name="connsiteY77" fmla="*/ 7144 h 9525"/>
                              <a:gd name="connsiteX78" fmla="*/ 4401 w 28575"/>
                              <a:gd name="connsiteY78" fmla="*/ 7144 h 9525"/>
                              <a:gd name="connsiteX79" fmla="*/ 4401 w 28575"/>
                              <a:gd name="connsiteY79" fmla="*/ 4763 h 9525"/>
                              <a:gd name="connsiteX80" fmla="*/ 4401 w 28575"/>
                              <a:gd name="connsiteY80" fmla="*/ 4763 h 9525"/>
                              <a:gd name="connsiteX81" fmla="*/ 5124 w 28575"/>
                              <a:gd name="connsiteY81" fmla="*/ 4763 h 9525"/>
                              <a:gd name="connsiteX82" fmla="*/ 5124 w 28575"/>
                              <a:gd name="connsiteY82" fmla="*/ 4763 h 9525"/>
                              <a:gd name="connsiteX83" fmla="*/ 5124 w 28575"/>
                              <a:gd name="connsiteY83" fmla="*/ 4763 h 9525"/>
                              <a:gd name="connsiteX84" fmla="*/ 5124 w 28575"/>
                              <a:gd name="connsiteY84" fmla="*/ 4763 h 9525"/>
                              <a:gd name="connsiteX85" fmla="*/ 5124 w 28575"/>
                              <a:gd name="connsiteY85" fmla="*/ 4763 h 9525"/>
                              <a:gd name="connsiteX86" fmla="*/ 5124 w 28575"/>
                              <a:gd name="connsiteY86" fmla="*/ 4763 h 9525"/>
                              <a:gd name="connsiteX87" fmla="*/ 5124 w 28575"/>
                              <a:gd name="connsiteY87" fmla="*/ 2381 h 9525"/>
                              <a:gd name="connsiteX88" fmla="*/ 5124 w 28575"/>
                              <a:gd name="connsiteY88" fmla="*/ 2381 h 9525"/>
                              <a:gd name="connsiteX89" fmla="*/ 5124 w 28575"/>
                              <a:gd name="connsiteY89" fmla="*/ 4763 h 9525"/>
                              <a:gd name="connsiteX90" fmla="*/ 5124 w 28575"/>
                              <a:gd name="connsiteY90" fmla="*/ 4763 h 9525"/>
                              <a:gd name="connsiteX91" fmla="*/ 5124 w 28575"/>
                              <a:gd name="connsiteY91" fmla="*/ 4763 h 9525"/>
                              <a:gd name="connsiteX92" fmla="*/ 5124 w 28575"/>
                              <a:gd name="connsiteY92" fmla="*/ 4763 h 9525"/>
                              <a:gd name="connsiteX93" fmla="*/ 5124 w 28575"/>
                              <a:gd name="connsiteY93" fmla="*/ 2381 h 9525"/>
                              <a:gd name="connsiteX94" fmla="*/ 5124 w 28575"/>
                              <a:gd name="connsiteY94" fmla="*/ 2381 h 9525"/>
                              <a:gd name="connsiteX95" fmla="*/ 5124 w 28575"/>
                              <a:gd name="connsiteY95" fmla="*/ 4763 h 9525"/>
                              <a:gd name="connsiteX96" fmla="*/ 5124 w 28575"/>
                              <a:gd name="connsiteY96" fmla="*/ 4763 h 9525"/>
                              <a:gd name="connsiteX97" fmla="*/ 5124 w 28575"/>
                              <a:gd name="connsiteY97" fmla="*/ 4763 h 9525"/>
                              <a:gd name="connsiteX98" fmla="*/ 5124 w 28575"/>
                              <a:gd name="connsiteY98" fmla="*/ 4763 h 9525"/>
                              <a:gd name="connsiteX99" fmla="*/ 5858 w 28575"/>
                              <a:gd name="connsiteY99" fmla="*/ 4763 h 9525"/>
                              <a:gd name="connsiteX100" fmla="*/ 5858 w 28575"/>
                              <a:gd name="connsiteY100" fmla="*/ 4763 h 9525"/>
                              <a:gd name="connsiteX101" fmla="*/ 5858 w 28575"/>
                              <a:gd name="connsiteY101" fmla="*/ 4763 h 9525"/>
                              <a:gd name="connsiteX102" fmla="*/ 5858 w 28575"/>
                              <a:gd name="connsiteY102" fmla="*/ 4763 h 9525"/>
                              <a:gd name="connsiteX103" fmla="*/ 5858 w 28575"/>
                              <a:gd name="connsiteY103" fmla="*/ 4763 h 9525"/>
                              <a:gd name="connsiteX104" fmla="*/ 5858 w 28575"/>
                              <a:gd name="connsiteY104" fmla="*/ 2381 h 9525"/>
                              <a:gd name="connsiteX105" fmla="*/ 5858 w 28575"/>
                              <a:gd name="connsiteY105" fmla="*/ 2381 h 9525"/>
                              <a:gd name="connsiteX106" fmla="*/ 5858 w 28575"/>
                              <a:gd name="connsiteY106" fmla="*/ 4763 h 9525"/>
                              <a:gd name="connsiteX107" fmla="*/ 5858 w 28575"/>
                              <a:gd name="connsiteY107" fmla="*/ 4763 h 9525"/>
                              <a:gd name="connsiteX108" fmla="*/ 5858 w 28575"/>
                              <a:gd name="connsiteY108" fmla="*/ 4763 h 9525"/>
                              <a:gd name="connsiteX109" fmla="*/ 5858 w 28575"/>
                              <a:gd name="connsiteY109" fmla="*/ 4763 h 9525"/>
                              <a:gd name="connsiteX110" fmla="*/ 5858 w 28575"/>
                              <a:gd name="connsiteY110" fmla="*/ 4763 h 9525"/>
                              <a:gd name="connsiteX111" fmla="*/ 5858 w 28575"/>
                              <a:gd name="connsiteY111" fmla="*/ 4763 h 9525"/>
                              <a:gd name="connsiteX112" fmla="*/ 5858 w 28575"/>
                              <a:gd name="connsiteY112" fmla="*/ 4763 h 9525"/>
                              <a:gd name="connsiteX113" fmla="*/ 6591 w 28575"/>
                              <a:gd name="connsiteY113" fmla="*/ 4763 h 9525"/>
                              <a:gd name="connsiteX114" fmla="*/ 6591 w 28575"/>
                              <a:gd name="connsiteY114" fmla="*/ 4763 h 9525"/>
                              <a:gd name="connsiteX115" fmla="*/ 6591 w 28575"/>
                              <a:gd name="connsiteY115" fmla="*/ 4763 h 9525"/>
                              <a:gd name="connsiteX116" fmla="*/ 6591 w 28575"/>
                              <a:gd name="connsiteY116" fmla="*/ 4763 h 9525"/>
                              <a:gd name="connsiteX117" fmla="*/ 6591 w 28575"/>
                              <a:gd name="connsiteY117" fmla="*/ 4763 h 9525"/>
                              <a:gd name="connsiteX118" fmla="*/ 6591 w 28575"/>
                              <a:gd name="connsiteY118" fmla="*/ 4763 h 9525"/>
                              <a:gd name="connsiteX119" fmla="*/ 6591 w 28575"/>
                              <a:gd name="connsiteY119" fmla="*/ 4763 h 9525"/>
                              <a:gd name="connsiteX120" fmla="*/ 6591 w 28575"/>
                              <a:gd name="connsiteY120" fmla="*/ 4763 h 9525"/>
                              <a:gd name="connsiteX121" fmla="*/ 6591 w 28575"/>
                              <a:gd name="connsiteY121" fmla="*/ 2381 h 9525"/>
                              <a:gd name="connsiteX122" fmla="*/ 6591 w 28575"/>
                              <a:gd name="connsiteY122" fmla="*/ 2381 h 9525"/>
                              <a:gd name="connsiteX123" fmla="*/ 6591 w 28575"/>
                              <a:gd name="connsiteY123" fmla="*/ 4763 h 9525"/>
                              <a:gd name="connsiteX124" fmla="*/ 6591 w 28575"/>
                              <a:gd name="connsiteY124" fmla="*/ 4763 h 9525"/>
                              <a:gd name="connsiteX125" fmla="*/ 7325 w 28575"/>
                              <a:gd name="connsiteY125" fmla="*/ 4763 h 9525"/>
                              <a:gd name="connsiteX126" fmla="*/ 7325 w 28575"/>
                              <a:gd name="connsiteY126" fmla="*/ 4763 h 9525"/>
                              <a:gd name="connsiteX127" fmla="*/ 7325 w 28575"/>
                              <a:gd name="connsiteY127" fmla="*/ 4763 h 9525"/>
                              <a:gd name="connsiteX128" fmla="*/ 7325 w 28575"/>
                              <a:gd name="connsiteY128" fmla="*/ 4763 h 9525"/>
                              <a:gd name="connsiteX129" fmla="*/ 7325 w 28575"/>
                              <a:gd name="connsiteY129" fmla="*/ 4763 h 9525"/>
                              <a:gd name="connsiteX130" fmla="*/ 7325 w 28575"/>
                              <a:gd name="connsiteY130" fmla="*/ 4763 h 9525"/>
                              <a:gd name="connsiteX131" fmla="*/ 7325 w 28575"/>
                              <a:gd name="connsiteY131" fmla="*/ 4763 h 9525"/>
                              <a:gd name="connsiteX132" fmla="*/ 7325 w 28575"/>
                              <a:gd name="connsiteY132" fmla="*/ 4763 h 9525"/>
                              <a:gd name="connsiteX133" fmla="*/ 7325 w 28575"/>
                              <a:gd name="connsiteY133" fmla="*/ 4763 h 9525"/>
                              <a:gd name="connsiteX134" fmla="*/ 7325 w 28575"/>
                              <a:gd name="connsiteY134" fmla="*/ 4763 h 9525"/>
                              <a:gd name="connsiteX135" fmla="*/ 7325 w 28575"/>
                              <a:gd name="connsiteY135" fmla="*/ 4763 h 9525"/>
                              <a:gd name="connsiteX136" fmla="*/ 7325 w 28575"/>
                              <a:gd name="connsiteY136" fmla="*/ 4763 h 9525"/>
                              <a:gd name="connsiteX137" fmla="*/ 8058 w 28575"/>
                              <a:gd name="connsiteY137" fmla="*/ 2381 h 9525"/>
                              <a:gd name="connsiteX138" fmla="*/ 8058 w 28575"/>
                              <a:gd name="connsiteY138" fmla="*/ 2381 h 9525"/>
                              <a:gd name="connsiteX139" fmla="*/ 8058 w 28575"/>
                              <a:gd name="connsiteY139" fmla="*/ 2381 h 9525"/>
                              <a:gd name="connsiteX140" fmla="*/ 8058 w 28575"/>
                              <a:gd name="connsiteY140" fmla="*/ 2381 h 9525"/>
                              <a:gd name="connsiteX141" fmla="*/ 8058 w 28575"/>
                              <a:gd name="connsiteY141" fmla="*/ 2381 h 9525"/>
                              <a:gd name="connsiteX142" fmla="*/ 8058 w 28575"/>
                              <a:gd name="connsiteY142" fmla="*/ 2381 h 9525"/>
                              <a:gd name="connsiteX143" fmla="*/ 8058 w 28575"/>
                              <a:gd name="connsiteY143" fmla="*/ 2381 h 9525"/>
                              <a:gd name="connsiteX144" fmla="*/ 8058 w 28575"/>
                              <a:gd name="connsiteY144" fmla="*/ 2381 h 9525"/>
                              <a:gd name="connsiteX145" fmla="*/ 8058 w 28575"/>
                              <a:gd name="connsiteY145" fmla="*/ 2381 h 9525"/>
                              <a:gd name="connsiteX146" fmla="*/ 8058 w 28575"/>
                              <a:gd name="connsiteY146" fmla="*/ 2381 h 9525"/>
                              <a:gd name="connsiteX147" fmla="*/ 8058 w 28575"/>
                              <a:gd name="connsiteY147" fmla="*/ 4763 h 9525"/>
                              <a:gd name="connsiteX148" fmla="*/ 8058 w 28575"/>
                              <a:gd name="connsiteY148" fmla="*/ 4763 h 9525"/>
                              <a:gd name="connsiteX149" fmla="*/ 8792 w 28575"/>
                              <a:gd name="connsiteY149" fmla="*/ 4763 h 9525"/>
                              <a:gd name="connsiteX150" fmla="*/ 8792 w 28575"/>
                              <a:gd name="connsiteY150" fmla="*/ 4763 h 9525"/>
                              <a:gd name="connsiteX151" fmla="*/ 8792 w 28575"/>
                              <a:gd name="connsiteY151" fmla="*/ 4763 h 9525"/>
                              <a:gd name="connsiteX152" fmla="*/ 8792 w 28575"/>
                              <a:gd name="connsiteY152" fmla="*/ 2381 h 9525"/>
                              <a:gd name="connsiteX153" fmla="*/ 8792 w 28575"/>
                              <a:gd name="connsiteY153" fmla="*/ 2381 h 9525"/>
                              <a:gd name="connsiteX154" fmla="*/ 8792 w 28575"/>
                              <a:gd name="connsiteY154" fmla="*/ 4763 h 9525"/>
                              <a:gd name="connsiteX155" fmla="*/ 8792 w 28575"/>
                              <a:gd name="connsiteY155" fmla="*/ 4763 h 9525"/>
                              <a:gd name="connsiteX156" fmla="*/ 8792 w 28575"/>
                              <a:gd name="connsiteY156" fmla="*/ 4763 h 9525"/>
                              <a:gd name="connsiteX157" fmla="*/ 8792 w 28575"/>
                              <a:gd name="connsiteY157" fmla="*/ 4763 h 9525"/>
                              <a:gd name="connsiteX158" fmla="*/ 8792 w 28575"/>
                              <a:gd name="connsiteY158" fmla="*/ 4763 h 9525"/>
                              <a:gd name="connsiteX159" fmla="*/ 8792 w 28575"/>
                              <a:gd name="connsiteY159" fmla="*/ 4763 h 9525"/>
                              <a:gd name="connsiteX160" fmla="*/ 8792 w 28575"/>
                              <a:gd name="connsiteY160" fmla="*/ 2381 h 9525"/>
                              <a:gd name="connsiteX161" fmla="*/ 9525 w 28575"/>
                              <a:gd name="connsiteY161" fmla="*/ 2381 h 9525"/>
                              <a:gd name="connsiteX162" fmla="*/ 9525 w 28575"/>
                              <a:gd name="connsiteY162" fmla="*/ 4763 h 9525"/>
                              <a:gd name="connsiteX163" fmla="*/ 9525 w 28575"/>
                              <a:gd name="connsiteY163" fmla="*/ 4763 h 9525"/>
                              <a:gd name="connsiteX164" fmla="*/ 9525 w 28575"/>
                              <a:gd name="connsiteY164" fmla="*/ 4763 h 9525"/>
                              <a:gd name="connsiteX165" fmla="*/ 9525 w 28575"/>
                              <a:gd name="connsiteY165" fmla="*/ 4763 h 9525"/>
                              <a:gd name="connsiteX166" fmla="*/ 9525 w 28575"/>
                              <a:gd name="connsiteY166" fmla="*/ 4763 h 9525"/>
                              <a:gd name="connsiteX167" fmla="*/ 9525 w 28575"/>
                              <a:gd name="connsiteY167" fmla="*/ 2381 h 9525"/>
                              <a:gd name="connsiteX168" fmla="*/ 9525 w 28575"/>
                              <a:gd name="connsiteY168" fmla="*/ 2381 h 9525"/>
                              <a:gd name="connsiteX169" fmla="*/ 9525 w 28575"/>
                              <a:gd name="connsiteY169" fmla="*/ 2381 h 9525"/>
                              <a:gd name="connsiteX170" fmla="*/ 9525 w 28575"/>
                              <a:gd name="connsiteY170" fmla="*/ 2381 h 9525"/>
                              <a:gd name="connsiteX171" fmla="*/ 9525 w 28575"/>
                              <a:gd name="connsiteY171" fmla="*/ 4763 h 9525"/>
                              <a:gd name="connsiteX172" fmla="*/ 9525 w 28575"/>
                              <a:gd name="connsiteY172" fmla="*/ 4763 h 9525"/>
                              <a:gd name="connsiteX173" fmla="*/ 9525 w 28575"/>
                              <a:gd name="connsiteY173" fmla="*/ 4763 h 9525"/>
                              <a:gd name="connsiteX174" fmla="*/ 9525 w 28575"/>
                              <a:gd name="connsiteY174" fmla="*/ 4763 h 9525"/>
                              <a:gd name="connsiteX175" fmla="*/ 9525 w 28575"/>
                              <a:gd name="connsiteY175" fmla="*/ 2381 h 9525"/>
                              <a:gd name="connsiteX176" fmla="*/ 9525 w 28575"/>
                              <a:gd name="connsiteY176" fmla="*/ 2381 h 9525"/>
                              <a:gd name="connsiteX177" fmla="*/ 9525 w 28575"/>
                              <a:gd name="connsiteY177" fmla="*/ 4763 h 9525"/>
                              <a:gd name="connsiteX178" fmla="*/ 9525 w 28575"/>
                              <a:gd name="connsiteY178" fmla="*/ 4763 h 9525"/>
                              <a:gd name="connsiteX179" fmla="*/ 9525 w 28575"/>
                              <a:gd name="connsiteY179" fmla="*/ 4763 h 9525"/>
                              <a:gd name="connsiteX180" fmla="*/ 9525 w 28575"/>
                              <a:gd name="connsiteY180" fmla="*/ 4763 h 9525"/>
                              <a:gd name="connsiteX181" fmla="*/ 10258 w 28575"/>
                              <a:gd name="connsiteY181" fmla="*/ 4763 h 9525"/>
                              <a:gd name="connsiteX182" fmla="*/ 10258 w 28575"/>
                              <a:gd name="connsiteY182" fmla="*/ 4763 h 9525"/>
                              <a:gd name="connsiteX183" fmla="*/ 10258 w 28575"/>
                              <a:gd name="connsiteY183" fmla="*/ 4763 h 9525"/>
                              <a:gd name="connsiteX184" fmla="*/ 10258 w 28575"/>
                              <a:gd name="connsiteY184" fmla="*/ 4763 h 9525"/>
                              <a:gd name="connsiteX185" fmla="*/ 10258 w 28575"/>
                              <a:gd name="connsiteY185" fmla="*/ 2381 h 9525"/>
                              <a:gd name="connsiteX186" fmla="*/ 10258 w 28575"/>
                              <a:gd name="connsiteY186" fmla="*/ 2381 h 9525"/>
                              <a:gd name="connsiteX187" fmla="*/ 10258 w 28575"/>
                              <a:gd name="connsiteY187" fmla="*/ 2381 h 9525"/>
                              <a:gd name="connsiteX188" fmla="*/ 10258 w 28575"/>
                              <a:gd name="connsiteY188" fmla="*/ 4763 h 9525"/>
                              <a:gd name="connsiteX189" fmla="*/ 10258 w 28575"/>
                              <a:gd name="connsiteY189" fmla="*/ 4763 h 9525"/>
                              <a:gd name="connsiteX190" fmla="*/ 10258 w 28575"/>
                              <a:gd name="connsiteY190" fmla="*/ 4763 h 9525"/>
                              <a:gd name="connsiteX191" fmla="*/ 10258 w 28575"/>
                              <a:gd name="connsiteY191" fmla="*/ 4763 h 9525"/>
                              <a:gd name="connsiteX192" fmla="*/ 10258 w 28575"/>
                              <a:gd name="connsiteY192" fmla="*/ 4763 h 9525"/>
                              <a:gd name="connsiteX193" fmla="*/ 10992 w 28575"/>
                              <a:gd name="connsiteY193" fmla="*/ 2381 h 9525"/>
                              <a:gd name="connsiteX194" fmla="*/ 10992 w 28575"/>
                              <a:gd name="connsiteY194" fmla="*/ 2381 h 9525"/>
                              <a:gd name="connsiteX195" fmla="*/ 10992 w 28575"/>
                              <a:gd name="connsiteY195" fmla="*/ 4763 h 9525"/>
                              <a:gd name="connsiteX196" fmla="*/ 10992 w 28575"/>
                              <a:gd name="connsiteY196" fmla="*/ 4763 h 9525"/>
                              <a:gd name="connsiteX197" fmla="*/ 10992 w 28575"/>
                              <a:gd name="connsiteY197" fmla="*/ 4763 h 9525"/>
                              <a:gd name="connsiteX198" fmla="*/ 10992 w 28575"/>
                              <a:gd name="connsiteY198" fmla="*/ 4763 h 9525"/>
                              <a:gd name="connsiteX199" fmla="*/ 10992 w 28575"/>
                              <a:gd name="connsiteY199" fmla="*/ 4763 h 9525"/>
                              <a:gd name="connsiteX200" fmla="*/ 10992 w 28575"/>
                              <a:gd name="connsiteY200" fmla="*/ 4763 h 9525"/>
                              <a:gd name="connsiteX201" fmla="*/ 10992 w 28575"/>
                              <a:gd name="connsiteY201" fmla="*/ 4763 h 9525"/>
                              <a:gd name="connsiteX202" fmla="*/ 10992 w 28575"/>
                              <a:gd name="connsiteY202" fmla="*/ 4763 h 9525"/>
                              <a:gd name="connsiteX203" fmla="*/ 10992 w 28575"/>
                              <a:gd name="connsiteY203" fmla="*/ 2381 h 9525"/>
                              <a:gd name="connsiteX204" fmla="*/ 10992 w 28575"/>
                              <a:gd name="connsiteY204" fmla="*/ 4763 h 9525"/>
                              <a:gd name="connsiteX205" fmla="*/ 11725 w 28575"/>
                              <a:gd name="connsiteY205" fmla="*/ 4763 h 9525"/>
                              <a:gd name="connsiteX206" fmla="*/ 11725 w 28575"/>
                              <a:gd name="connsiteY206" fmla="*/ 4763 h 9525"/>
                              <a:gd name="connsiteX207" fmla="*/ 11725 w 28575"/>
                              <a:gd name="connsiteY207" fmla="*/ 4763 h 9525"/>
                              <a:gd name="connsiteX208" fmla="*/ 11725 w 28575"/>
                              <a:gd name="connsiteY208" fmla="*/ 4763 h 9525"/>
                              <a:gd name="connsiteX209" fmla="*/ 11725 w 28575"/>
                              <a:gd name="connsiteY209" fmla="*/ 4763 h 9525"/>
                              <a:gd name="connsiteX210" fmla="*/ 11725 w 28575"/>
                              <a:gd name="connsiteY210" fmla="*/ 4763 h 9525"/>
                              <a:gd name="connsiteX211" fmla="*/ 11725 w 28575"/>
                              <a:gd name="connsiteY211" fmla="*/ 4763 h 9525"/>
                              <a:gd name="connsiteX212" fmla="*/ 11725 w 28575"/>
                              <a:gd name="connsiteY212" fmla="*/ 4763 h 9525"/>
                              <a:gd name="connsiteX213" fmla="*/ 11725 w 28575"/>
                              <a:gd name="connsiteY213" fmla="*/ 4763 h 9525"/>
                              <a:gd name="connsiteX214" fmla="*/ 11725 w 28575"/>
                              <a:gd name="connsiteY214" fmla="*/ 4763 h 9525"/>
                              <a:gd name="connsiteX215" fmla="*/ 11725 w 28575"/>
                              <a:gd name="connsiteY215" fmla="*/ 2381 h 9525"/>
                              <a:gd name="connsiteX216" fmla="*/ 11725 w 28575"/>
                              <a:gd name="connsiteY216" fmla="*/ 2381 h 9525"/>
                              <a:gd name="connsiteX217" fmla="*/ 12459 w 28575"/>
                              <a:gd name="connsiteY217" fmla="*/ 2381 h 9525"/>
                              <a:gd name="connsiteX218" fmla="*/ 12459 w 28575"/>
                              <a:gd name="connsiteY218" fmla="*/ 2381 h 9525"/>
                              <a:gd name="connsiteX219" fmla="*/ 12459 w 28575"/>
                              <a:gd name="connsiteY219" fmla="*/ 4763 h 9525"/>
                              <a:gd name="connsiteX220" fmla="*/ 12459 w 28575"/>
                              <a:gd name="connsiteY220" fmla="*/ 4763 h 9525"/>
                              <a:gd name="connsiteX221" fmla="*/ 12459 w 28575"/>
                              <a:gd name="connsiteY221" fmla="*/ 2381 h 9525"/>
                              <a:gd name="connsiteX222" fmla="*/ 12459 w 28575"/>
                              <a:gd name="connsiteY222" fmla="*/ 4763 h 9525"/>
                              <a:gd name="connsiteX223" fmla="*/ 12459 w 28575"/>
                              <a:gd name="connsiteY223" fmla="*/ 2381 h 9525"/>
                              <a:gd name="connsiteX224" fmla="*/ 12459 w 28575"/>
                              <a:gd name="connsiteY224" fmla="*/ 2381 h 9525"/>
                              <a:gd name="connsiteX225" fmla="*/ 12459 w 28575"/>
                              <a:gd name="connsiteY225" fmla="*/ 2381 h 9525"/>
                              <a:gd name="connsiteX226" fmla="*/ 12459 w 28575"/>
                              <a:gd name="connsiteY226" fmla="*/ 4763 h 9525"/>
                              <a:gd name="connsiteX227" fmla="*/ 12459 w 28575"/>
                              <a:gd name="connsiteY227" fmla="*/ 4763 h 9525"/>
                              <a:gd name="connsiteX228" fmla="*/ 12459 w 28575"/>
                              <a:gd name="connsiteY228" fmla="*/ 4763 h 9525"/>
                              <a:gd name="connsiteX229" fmla="*/ 13192 w 28575"/>
                              <a:gd name="connsiteY229" fmla="*/ 4763 h 9525"/>
                              <a:gd name="connsiteX230" fmla="*/ 13192 w 28575"/>
                              <a:gd name="connsiteY230" fmla="*/ 4763 h 9525"/>
                              <a:gd name="connsiteX231" fmla="*/ 13192 w 28575"/>
                              <a:gd name="connsiteY231" fmla="*/ 4763 h 9525"/>
                              <a:gd name="connsiteX232" fmla="*/ 13192 w 28575"/>
                              <a:gd name="connsiteY232" fmla="*/ 4763 h 9525"/>
                              <a:gd name="connsiteX233" fmla="*/ 13192 w 28575"/>
                              <a:gd name="connsiteY233" fmla="*/ 4763 h 9525"/>
                              <a:gd name="connsiteX234" fmla="*/ 13192 w 28575"/>
                              <a:gd name="connsiteY234" fmla="*/ 4763 h 9525"/>
                              <a:gd name="connsiteX235" fmla="*/ 13192 w 28575"/>
                              <a:gd name="connsiteY235" fmla="*/ 4763 h 9525"/>
                              <a:gd name="connsiteX236" fmla="*/ 13192 w 28575"/>
                              <a:gd name="connsiteY236" fmla="*/ 4763 h 9525"/>
                              <a:gd name="connsiteX237" fmla="*/ 13192 w 28575"/>
                              <a:gd name="connsiteY237" fmla="*/ 4763 h 9525"/>
                              <a:gd name="connsiteX238" fmla="*/ 13192 w 28575"/>
                              <a:gd name="connsiteY238" fmla="*/ 4763 h 9525"/>
                              <a:gd name="connsiteX239" fmla="*/ 13192 w 28575"/>
                              <a:gd name="connsiteY239" fmla="*/ 4763 h 9525"/>
                              <a:gd name="connsiteX240" fmla="*/ 13192 w 28575"/>
                              <a:gd name="connsiteY240" fmla="*/ 4763 h 9525"/>
                              <a:gd name="connsiteX241" fmla="*/ 13926 w 28575"/>
                              <a:gd name="connsiteY241" fmla="*/ 4763 h 9525"/>
                              <a:gd name="connsiteX242" fmla="*/ 13926 w 28575"/>
                              <a:gd name="connsiteY242" fmla="*/ 4763 h 9525"/>
                              <a:gd name="connsiteX243" fmla="*/ 13926 w 28575"/>
                              <a:gd name="connsiteY243" fmla="*/ 4763 h 9525"/>
                              <a:gd name="connsiteX244" fmla="*/ 13926 w 28575"/>
                              <a:gd name="connsiteY244" fmla="*/ 2381 h 9525"/>
                              <a:gd name="connsiteX245" fmla="*/ 13926 w 28575"/>
                              <a:gd name="connsiteY245" fmla="*/ 2381 h 9525"/>
                              <a:gd name="connsiteX246" fmla="*/ 13926 w 28575"/>
                              <a:gd name="connsiteY246" fmla="*/ 2381 h 9525"/>
                              <a:gd name="connsiteX247" fmla="*/ 13926 w 28575"/>
                              <a:gd name="connsiteY247" fmla="*/ 2381 h 9525"/>
                              <a:gd name="connsiteX248" fmla="*/ 13926 w 28575"/>
                              <a:gd name="connsiteY248" fmla="*/ 2381 h 9525"/>
                              <a:gd name="connsiteX249" fmla="*/ 13926 w 28575"/>
                              <a:gd name="connsiteY249" fmla="*/ 2381 h 9525"/>
                              <a:gd name="connsiteX250" fmla="*/ 13926 w 28575"/>
                              <a:gd name="connsiteY250" fmla="*/ 2381 h 9525"/>
                              <a:gd name="connsiteX251" fmla="*/ 13926 w 28575"/>
                              <a:gd name="connsiteY251" fmla="*/ 2381 h 9525"/>
                              <a:gd name="connsiteX252" fmla="*/ 13926 w 28575"/>
                              <a:gd name="connsiteY252" fmla="*/ 4763 h 9525"/>
                              <a:gd name="connsiteX253" fmla="*/ 13926 w 28575"/>
                              <a:gd name="connsiteY253" fmla="*/ 4763 h 9525"/>
                              <a:gd name="connsiteX254" fmla="*/ 13926 w 28575"/>
                              <a:gd name="connsiteY254" fmla="*/ 4763 h 9525"/>
                              <a:gd name="connsiteX255" fmla="*/ 14649 w 28575"/>
                              <a:gd name="connsiteY255" fmla="*/ 4763 h 9525"/>
                              <a:gd name="connsiteX256" fmla="*/ 14649 w 28575"/>
                              <a:gd name="connsiteY256" fmla="*/ 4763 h 9525"/>
                              <a:gd name="connsiteX257" fmla="*/ 14649 w 28575"/>
                              <a:gd name="connsiteY257" fmla="*/ 4763 h 9525"/>
                              <a:gd name="connsiteX258" fmla="*/ 14649 w 28575"/>
                              <a:gd name="connsiteY258" fmla="*/ 4763 h 9525"/>
                              <a:gd name="connsiteX259" fmla="*/ 14649 w 28575"/>
                              <a:gd name="connsiteY259" fmla="*/ 2381 h 9525"/>
                              <a:gd name="connsiteX260" fmla="*/ 14649 w 28575"/>
                              <a:gd name="connsiteY260" fmla="*/ 2381 h 9525"/>
                              <a:gd name="connsiteX261" fmla="*/ 14649 w 28575"/>
                              <a:gd name="connsiteY261" fmla="*/ 4763 h 9525"/>
                              <a:gd name="connsiteX262" fmla="*/ 14649 w 28575"/>
                              <a:gd name="connsiteY262" fmla="*/ 4763 h 9525"/>
                              <a:gd name="connsiteX263" fmla="*/ 14649 w 28575"/>
                              <a:gd name="connsiteY263" fmla="*/ 4763 h 9525"/>
                              <a:gd name="connsiteX264" fmla="*/ 14649 w 28575"/>
                              <a:gd name="connsiteY264" fmla="*/ 4763 h 9525"/>
                              <a:gd name="connsiteX265" fmla="*/ 14649 w 28575"/>
                              <a:gd name="connsiteY265" fmla="*/ 4763 h 9525"/>
                              <a:gd name="connsiteX266" fmla="*/ 14649 w 28575"/>
                              <a:gd name="connsiteY266" fmla="*/ 4763 h 9525"/>
                              <a:gd name="connsiteX267" fmla="*/ 14649 w 28575"/>
                              <a:gd name="connsiteY267" fmla="*/ 4763 h 9525"/>
                              <a:gd name="connsiteX268" fmla="*/ 14649 w 28575"/>
                              <a:gd name="connsiteY268" fmla="*/ 2381 h 9525"/>
                              <a:gd name="connsiteX269" fmla="*/ 14649 w 28575"/>
                              <a:gd name="connsiteY269" fmla="*/ 2381 h 9525"/>
                              <a:gd name="connsiteX270" fmla="*/ 14649 w 28575"/>
                              <a:gd name="connsiteY270" fmla="*/ 2381 h 9525"/>
                              <a:gd name="connsiteX271" fmla="*/ 14649 w 28575"/>
                              <a:gd name="connsiteY271" fmla="*/ 0 h 9525"/>
                              <a:gd name="connsiteX272" fmla="*/ 14649 w 28575"/>
                              <a:gd name="connsiteY272" fmla="*/ 2381 h 9525"/>
                              <a:gd name="connsiteX273" fmla="*/ 15383 w 28575"/>
                              <a:gd name="connsiteY273" fmla="*/ 4763 h 9525"/>
                              <a:gd name="connsiteX274" fmla="*/ 15383 w 28575"/>
                              <a:gd name="connsiteY274" fmla="*/ 4763 h 9525"/>
                              <a:gd name="connsiteX275" fmla="*/ 15383 w 28575"/>
                              <a:gd name="connsiteY275" fmla="*/ 4763 h 9525"/>
                              <a:gd name="connsiteX276" fmla="*/ 15383 w 28575"/>
                              <a:gd name="connsiteY276" fmla="*/ 4763 h 9525"/>
                              <a:gd name="connsiteX277" fmla="*/ 15383 w 28575"/>
                              <a:gd name="connsiteY277" fmla="*/ 2381 h 9525"/>
                              <a:gd name="connsiteX278" fmla="*/ 15383 w 28575"/>
                              <a:gd name="connsiteY278" fmla="*/ 2381 h 9525"/>
                              <a:gd name="connsiteX279" fmla="*/ 15383 w 28575"/>
                              <a:gd name="connsiteY279" fmla="*/ 2381 h 9525"/>
                              <a:gd name="connsiteX280" fmla="*/ 15383 w 28575"/>
                              <a:gd name="connsiteY280" fmla="*/ 4763 h 9525"/>
                              <a:gd name="connsiteX281" fmla="*/ 15383 w 28575"/>
                              <a:gd name="connsiteY281" fmla="*/ 4763 h 9525"/>
                              <a:gd name="connsiteX282" fmla="*/ 15383 w 28575"/>
                              <a:gd name="connsiteY282" fmla="*/ 4763 h 9525"/>
                              <a:gd name="connsiteX283" fmla="*/ 15383 w 28575"/>
                              <a:gd name="connsiteY283" fmla="*/ 4763 h 9525"/>
                              <a:gd name="connsiteX284" fmla="*/ 15383 w 28575"/>
                              <a:gd name="connsiteY284" fmla="*/ 4763 h 9525"/>
                              <a:gd name="connsiteX285" fmla="*/ 16116 w 28575"/>
                              <a:gd name="connsiteY285" fmla="*/ 4763 h 9525"/>
                              <a:gd name="connsiteX286" fmla="*/ 16116 w 28575"/>
                              <a:gd name="connsiteY286" fmla="*/ 4763 h 9525"/>
                              <a:gd name="connsiteX287" fmla="*/ 16116 w 28575"/>
                              <a:gd name="connsiteY287" fmla="*/ 4763 h 9525"/>
                              <a:gd name="connsiteX288" fmla="*/ 16116 w 28575"/>
                              <a:gd name="connsiteY288" fmla="*/ 4763 h 9525"/>
                              <a:gd name="connsiteX289" fmla="*/ 16116 w 28575"/>
                              <a:gd name="connsiteY289" fmla="*/ 2381 h 9525"/>
                              <a:gd name="connsiteX290" fmla="*/ 16116 w 28575"/>
                              <a:gd name="connsiteY290" fmla="*/ 4763 h 9525"/>
                              <a:gd name="connsiteX291" fmla="*/ 16116 w 28575"/>
                              <a:gd name="connsiteY291" fmla="*/ 4763 h 9525"/>
                              <a:gd name="connsiteX292" fmla="*/ 16116 w 28575"/>
                              <a:gd name="connsiteY292" fmla="*/ 4763 h 9525"/>
                              <a:gd name="connsiteX293" fmla="*/ 16116 w 28575"/>
                              <a:gd name="connsiteY293" fmla="*/ 4763 h 9525"/>
                              <a:gd name="connsiteX294" fmla="*/ 16116 w 28575"/>
                              <a:gd name="connsiteY294" fmla="*/ 2381 h 9525"/>
                              <a:gd name="connsiteX295" fmla="*/ 16116 w 28575"/>
                              <a:gd name="connsiteY295" fmla="*/ 4763 h 9525"/>
                              <a:gd name="connsiteX296" fmla="*/ 16116 w 28575"/>
                              <a:gd name="connsiteY296" fmla="*/ 2381 h 9525"/>
                              <a:gd name="connsiteX297" fmla="*/ 16850 w 28575"/>
                              <a:gd name="connsiteY297" fmla="*/ 4763 h 9525"/>
                              <a:gd name="connsiteX298" fmla="*/ 16850 w 28575"/>
                              <a:gd name="connsiteY298" fmla="*/ 4763 h 9525"/>
                              <a:gd name="connsiteX299" fmla="*/ 16850 w 28575"/>
                              <a:gd name="connsiteY299" fmla="*/ 4763 h 9525"/>
                              <a:gd name="connsiteX300" fmla="*/ 16850 w 28575"/>
                              <a:gd name="connsiteY300" fmla="*/ 4763 h 9525"/>
                              <a:gd name="connsiteX301" fmla="*/ 16850 w 28575"/>
                              <a:gd name="connsiteY301" fmla="*/ 4763 h 9525"/>
                              <a:gd name="connsiteX302" fmla="*/ 16850 w 28575"/>
                              <a:gd name="connsiteY302" fmla="*/ 4763 h 9525"/>
                              <a:gd name="connsiteX303" fmla="*/ 16850 w 28575"/>
                              <a:gd name="connsiteY303" fmla="*/ 4763 h 9525"/>
                              <a:gd name="connsiteX304" fmla="*/ 16850 w 28575"/>
                              <a:gd name="connsiteY304" fmla="*/ 4763 h 9525"/>
                              <a:gd name="connsiteX305" fmla="*/ 16850 w 28575"/>
                              <a:gd name="connsiteY305" fmla="*/ 4763 h 9525"/>
                              <a:gd name="connsiteX306" fmla="*/ 16850 w 28575"/>
                              <a:gd name="connsiteY306" fmla="*/ 4763 h 9525"/>
                              <a:gd name="connsiteX307" fmla="*/ 16850 w 28575"/>
                              <a:gd name="connsiteY307" fmla="*/ 4763 h 9525"/>
                              <a:gd name="connsiteX308" fmla="*/ 16850 w 28575"/>
                              <a:gd name="connsiteY308" fmla="*/ 4763 h 9525"/>
                              <a:gd name="connsiteX309" fmla="*/ 17583 w 28575"/>
                              <a:gd name="connsiteY309" fmla="*/ 4763 h 9525"/>
                              <a:gd name="connsiteX310" fmla="*/ 17583 w 28575"/>
                              <a:gd name="connsiteY310" fmla="*/ 2381 h 9525"/>
                              <a:gd name="connsiteX311" fmla="*/ 17583 w 28575"/>
                              <a:gd name="connsiteY311" fmla="*/ 2381 h 9525"/>
                              <a:gd name="connsiteX312" fmla="*/ 17583 w 28575"/>
                              <a:gd name="connsiteY312" fmla="*/ 2381 h 9525"/>
                              <a:gd name="connsiteX313" fmla="*/ 17583 w 28575"/>
                              <a:gd name="connsiteY313" fmla="*/ 4763 h 9525"/>
                              <a:gd name="connsiteX314" fmla="*/ 17583 w 28575"/>
                              <a:gd name="connsiteY314" fmla="*/ 4763 h 9525"/>
                              <a:gd name="connsiteX315" fmla="*/ 17583 w 28575"/>
                              <a:gd name="connsiteY315" fmla="*/ 4763 h 9525"/>
                              <a:gd name="connsiteX316" fmla="*/ 17583 w 28575"/>
                              <a:gd name="connsiteY316" fmla="*/ 4763 h 9525"/>
                              <a:gd name="connsiteX317" fmla="*/ 17583 w 28575"/>
                              <a:gd name="connsiteY317" fmla="*/ 2381 h 9525"/>
                              <a:gd name="connsiteX318" fmla="*/ 17583 w 28575"/>
                              <a:gd name="connsiteY318" fmla="*/ 2381 h 9525"/>
                              <a:gd name="connsiteX319" fmla="*/ 17583 w 28575"/>
                              <a:gd name="connsiteY319" fmla="*/ 4763 h 9525"/>
                              <a:gd name="connsiteX320" fmla="*/ 17583 w 28575"/>
                              <a:gd name="connsiteY320" fmla="*/ 4763 h 9525"/>
                              <a:gd name="connsiteX321" fmla="*/ 17583 w 28575"/>
                              <a:gd name="connsiteY321" fmla="*/ 4763 h 9525"/>
                              <a:gd name="connsiteX322" fmla="*/ 17583 w 28575"/>
                              <a:gd name="connsiteY322" fmla="*/ 4763 h 9525"/>
                              <a:gd name="connsiteX323" fmla="*/ 18317 w 28575"/>
                              <a:gd name="connsiteY323" fmla="*/ 4763 h 9525"/>
                              <a:gd name="connsiteX324" fmla="*/ 18317 w 28575"/>
                              <a:gd name="connsiteY324" fmla="*/ 4763 h 9525"/>
                              <a:gd name="connsiteX325" fmla="*/ 18317 w 28575"/>
                              <a:gd name="connsiteY325" fmla="*/ 4763 h 9525"/>
                              <a:gd name="connsiteX326" fmla="*/ 18317 w 28575"/>
                              <a:gd name="connsiteY326" fmla="*/ 4763 h 9525"/>
                              <a:gd name="connsiteX327" fmla="*/ 18317 w 28575"/>
                              <a:gd name="connsiteY327" fmla="*/ 4763 h 9525"/>
                              <a:gd name="connsiteX328" fmla="*/ 18317 w 28575"/>
                              <a:gd name="connsiteY328" fmla="*/ 4763 h 9525"/>
                              <a:gd name="connsiteX329" fmla="*/ 18317 w 28575"/>
                              <a:gd name="connsiteY329" fmla="*/ 4763 h 9525"/>
                              <a:gd name="connsiteX330" fmla="*/ 18317 w 28575"/>
                              <a:gd name="connsiteY330" fmla="*/ 4763 h 9525"/>
                              <a:gd name="connsiteX331" fmla="*/ 18317 w 28575"/>
                              <a:gd name="connsiteY331" fmla="*/ 4763 h 9525"/>
                              <a:gd name="connsiteX332" fmla="*/ 18317 w 28575"/>
                              <a:gd name="connsiteY332" fmla="*/ 2381 h 9525"/>
                              <a:gd name="connsiteX333" fmla="*/ 18317 w 28575"/>
                              <a:gd name="connsiteY333" fmla="*/ 2381 h 9525"/>
                              <a:gd name="connsiteX334" fmla="*/ 18317 w 28575"/>
                              <a:gd name="connsiteY334" fmla="*/ 2381 h 9525"/>
                              <a:gd name="connsiteX335" fmla="*/ 19050 w 28575"/>
                              <a:gd name="connsiteY335" fmla="*/ 2381 h 9525"/>
                              <a:gd name="connsiteX336" fmla="*/ 19050 w 28575"/>
                              <a:gd name="connsiteY336" fmla="*/ 4763 h 9525"/>
                              <a:gd name="connsiteX337" fmla="*/ 19050 w 28575"/>
                              <a:gd name="connsiteY337" fmla="*/ 4763 h 9525"/>
                              <a:gd name="connsiteX338" fmla="*/ 19050 w 28575"/>
                              <a:gd name="connsiteY338" fmla="*/ 4763 h 9525"/>
                              <a:gd name="connsiteX339" fmla="*/ 19050 w 28575"/>
                              <a:gd name="connsiteY339" fmla="*/ 2381 h 9525"/>
                              <a:gd name="connsiteX340" fmla="*/ 19050 w 28575"/>
                              <a:gd name="connsiteY340" fmla="*/ 2381 h 9525"/>
                              <a:gd name="connsiteX341" fmla="*/ 19050 w 28575"/>
                              <a:gd name="connsiteY341" fmla="*/ 2381 h 9525"/>
                              <a:gd name="connsiteX342" fmla="*/ 19050 w 28575"/>
                              <a:gd name="connsiteY342" fmla="*/ 4763 h 9525"/>
                              <a:gd name="connsiteX343" fmla="*/ 19050 w 28575"/>
                              <a:gd name="connsiteY343" fmla="*/ 4763 h 9525"/>
                              <a:gd name="connsiteX344" fmla="*/ 19050 w 28575"/>
                              <a:gd name="connsiteY344" fmla="*/ 4763 h 9525"/>
                              <a:gd name="connsiteX345" fmla="*/ 19050 w 28575"/>
                              <a:gd name="connsiteY345" fmla="*/ 4763 h 9525"/>
                              <a:gd name="connsiteX346" fmla="*/ 19050 w 28575"/>
                              <a:gd name="connsiteY346" fmla="*/ 4763 h 9525"/>
                              <a:gd name="connsiteX347" fmla="*/ 19050 w 28575"/>
                              <a:gd name="connsiteY347" fmla="*/ 4763 h 9525"/>
                              <a:gd name="connsiteX348" fmla="*/ 19050 w 28575"/>
                              <a:gd name="connsiteY348" fmla="*/ 4763 h 9525"/>
                              <a:gd name="connsiteX349" fmla="*/ 19050 w 28575"/>
                              <a:gd name="connsiteY349" fmla="*/ 4763 h 9525"/>
                              <a:gd name="connsiteX350" fmla="*/ 19050 w 28575"/>
                              <a:gd name="connsiteY350" fmla="*/ 4763 h 9525"/>
                              <a:gd name="connsiteX351" fmla="*/ 19050 w 28575"/>
                              <a:gd name="connsiteY351" fmla="*/ 4763 h 9525"/>
                              <a:gd name="connsiteX352" fmla="*/ 19050 w 28575"/>
                              <a:gd name="connsiteY352" fmla="*/ 4763 h 9525"/>
                              <a:gd name="connsiteX353" fmla="*/ 19783 w 28575"/>
                              <a:gd name="connsiteY353" fmla="*/ 4763 h 9525"/>
                              <a:gd name="connsiteX354" fmla="*/ 19783 w 28575"/>
                              <a:gd name="connsiteY354" fmla="*/ 4763 h 9525"/>
                              <a:gd name="connsiteX355" fmla="*/ 19783 w 28575"/>
                              <a:gd name="connsiteY355" fmla="*/ 4763 h 9525"/>
                              <a:gd name="connsiteX356" fmla="*/ 19783 w 28575"/>
                              <a:gd name="connsiteY356" fmla="*/ 4763 h 9525"/>
                              <a:gd name="connsiteX357" fmla="*/ 19783 w 28575"/>
                              <a:gd name="connsiteY357" fmla="*/ 4763 h 9525"/>
                              <a:gd name="connsiteX358" fmla="*/ 19783 w 28575"/>
                              <a:gd name="connsiteY358" fmla="*/ 4763 h 9525"/>
                              <a:gd name="connsiteX359" fmla="*/ 19783 w 28575"/>
                              <a:gd name="connsiteY359" fmla="*/ 4763 h 9525"/>
                              <a:gd name="connsiteX360" fmla="*/ 19783 w 28575"/>
                              <a:gd name="connsiteY360" fmla="*/ 4763 h 9525"/>
                              <a:gd name="connsiteX361" fmla="*/ 19783 w 28575"/>
                              <a:gd name="connsiteY361" fmla="*/ 4763 h 9525"/>
                              <a:gd name="connsiteX362" fmla="*/ 19783 w 28575"/>
                              <a:gd name="connsiteY362" fmla="*/ 4763 h 9525"/>
                              <a:gd name="connsiteX363" fmla="*/ 19783 w 28575"/>
                              <a:gd name="connsiteY363" fmla="*/ 2381 h 9525"/>
                              <a:gd name="connsiteX364" fmla="*/ 19783 w 28575"/>
                              <a:gd name="connsiteY364" fmla="*/ 2381 h 9525"/>
                              <a:gd name="connsiteX365" fmla="*/ 20517 w 28575"/>
                              <a:gd name="connsiteY365" fmla="*/ 4763 h 9525"/>
                              <a:gd name="connsiteX366" fmla="*/ 20517 w 28575"/>
                              <a:gd name="connsiteY366" fmla="*/ 4763 h 9525"/>
                              <a:gd name="connsiteX367" fmla="*/ 20517 w 28575"/>
                              <a:gd name="connsiteY367" fmla="*/ 4763 h 9525"/>
                              <a:gd name="connsiteX368" fmla="*/ 20517 w 28575"/>
                              <a:gd name="connsiteY368" fmla="*/ 4763 h 9525"/>
                              <a:gd name="connsiteX369" fmla="*/ 20517 w 28575"/>
                              <a:gd name="connsiteY369" fmla="*/ 4763 h 9525"/>
                              <a:gd name="connsiteX370" fmla="*/ 20517 w 28575"/>
                              <a:gd name="connsiteY370" fmla="*/ 4763 h 9525"/>
                              <a:gd name="connsiteX371" fmla="*/ 20517 w 28575"/>
                              <a:gd name="connsiteY371" fmla="*/ 2381 h 9525"/>
                              <a:gd name="connsiteX372" fmla="*/ 20517 w 28575"/>
                              <a:gd name="connsiteY372" fmla="*/ 2381 h 9525"/>
                              <a:gd name="connsiteX373" fmla="*/ 20517 w 28575"/>
                              <a:gd name="connsiteY373" fmla="*/ 4763 h 9525"/>
                              <a:gd name="connsiteX374" fmla="*/ 20517 w 28575"/>
                              <a:gd name="connsiteY374" fmla="*/ 4763 h 9525"/>
                              <a:gd name="connsiteX375" fmla="*/ 20517 w 28575"/>
                              <a:gd name="connsiteY375" fmla="*/ 4763 h 9525"/>
                              <a:gd name="connsiteX376" fmla="*/ 20517 w 28575"/>
                              <a:gd name="connsiteY376" fmla="*/ 4763 h 9525"/>
                              <a:gd name="connsiteX377" fmla="*/ 21250 w 28575"/>
                              <a:gd name="connsiteY377" fmla="*/ 2381 h 9525"/>
                              <a:gd name="connsiteX378" fmla="*/ 21250 w 28575"/>
                              <a:gd name="connsiteY378" fmla="*/ 4763 h 9525"/>
                              <a:gd name="connsiteX379" fmla="*/ 21250 w 28575"/>
                              <a:gd name="connsiteY379" fmla="*/ 4763 h 9525"/>
                              <a:gd name="connsiteX380" fmla="*/ 21250 w 28575"/>
                              <a:gd name="connsiteY380" fmla="*/ 4763 h 9525"/>
                              <a:gd name="connsiteX381" fmla="*/ 21250 w 28575"/>
                              <a:gd name="connsiteY381" fmla="*/ 4763 h 9525"/>
                              <a:gd name="connsiteX382" fmla="*/ 21250 w 28575"/>
                              <a:gd name="connsiteY382" fmla="*/ 4763 h 9525"/>
                              <a:gd name="connsiteX383" fmla="*/ 21250 w 28575"/>
                              <a:gd name="connsiteY383" fmla="*/ 4763 h 9525"/>
                              <a:gd name="connsiteX384" fmla="*/ 21250 w 28575"/>
                              <a:gd name="connsiteY384" fmla="*/ 4763 h 9525"/>
                              <a:gd name="connsiteX385" fmla="*/ 21250 w 28575"/>
                              <a:gd name="connsiteY385" fmla="*/ 4763 h 9525"/>
                              <a:gd name="connsiteX386" fmla="*/ 21250 w 28575"/>
                              <a:gd name="connsiteY386" fmla="*/ 4763 h 9525"/>
                              <a:gd name="connsiteX387" fmla="*/ 21250 w 28575"/>
                              <a:gd name="connsiteY387" fmla="*/ 2381 h 9525"/>
                              <a:gd name="connsiteX388" fmla="*/ 21250 w 28575"/>
                              <a:gd name="connsiteY388" fmla="*/ 2381 h 9525"/>
                              <a:gd name="connsiteX389" fmla="*/ 21984 w 28575"/>
                              <a:gd name="connsiteY389" fmla="*/ 2381 h 9525"/>
                              <a:gd name="connsiteX390" fmla="*/ 21984 w 28575"/>
                              <a:gd name="connsiteY390" fmla="*/ 4763 h 9525"/>
                              <a:gd name="connsiteX391" fmla="*/ 21984 w 28575"/>
                              <a:gd name="connsiteY391" fmla="*/ 4763 h 9525"/>
                              <a:gd name="connsiteX392" fmla="*/ 21984 w 28575"/>
                              <a:gd name="connsiteY392" fmla="*/ 4763 h 9525"/>
                              <a:gd name="connsiteX393" fmla="*/ 21984 w 28575"/>
                              <a:gd name="connsiteY393" fmla="*/ 4763 h 9525"/>
                              <a:gd name="connsiteX394" fmla="*/ 21984 w 28575"/>
                              <a:gd name="connsiteY394" fmla="*/ 4763 h 9525"/>
                              <a:gd name="connsiteX395" fmla="*/ 21984 w 28575"/>
                              <a:gd name="connsiteY395" fmla="*/ 4763 h 9525"/>
                              <a:gd name="connsiteX396" fmla="*/ 21984 w 28575"/>
                              <a:gd name="connsiteY396" fmla="*/ 4763 h 9525"/>
                              <a:gd name="connsiteX397" fmla="*/ 21984 w 28575"/>
                              <a:gd name="connsiteY397" fmla="*/ 4763 h 9525"/>
                              <a:gd name="connsiteX398" fmla="*/ 21984 w 28575"/>
                              <a:gd name="connsiteY398" fmla="*/ 4763 h 9525"/>
                              <a:gd name="connsiteX399" fmla="*/ 21984 w 28575"/>
                              <a:gd name="connsiteY399" fmla="*/ 2381 h 9525"/>
                              <a:gd name="connsiteX400" fmla="*/ 21984 w 28575"/>
                              <a:gd name="connsiteY400" fmla="*/ 4763 h 9525"/>
                              <a:gd name="connsiteX401" fmla="*/ 21984 w 28575"/>
                              <a:gd name="connsiteY401" fmla="*/ 4763 h 9525"/>
                              <a:gd name="connsiteX402" fmla="*/ 21984 w 28575"/>
                              <a:gd name="connsiteY402" fmla="*/ 2381 h 9525"/>
                              <a:gd name="connsiteX403" fmla="*/ 22717 w 28575"/>
                              <a:gd name="connsiteY403" fmla="*/ 2381 h 9525"/>
                              <a:gd name="connsiteX404" fmla="*/ 22717 w 28575"/>
                              <a:gd name="connsiteY404" fmla="*/ 2381 h 9525"/>
                              <a:gd name="connsiteX405" fmla="*/ 22717 w 28575"/>
                              <a:gd name="connsiteY405" fmla="*/ 2381 h 9525"/>
                              <a:gd name="connsiteX406" fmla="*/ 22717 w 28575"/>
                              <a:gd name="connsiteY406" fmla="*/ 4763 h 9525"/>
                              <a:gd name="connsiteX407" fmla="*/ 22717 w 28575"/>
                              <a:gd name="connsiteY407" fmla="*/ 4763 h 9525"/>
                              <a:gd name="connsiteX408" fmla="*/ 22717 w 28575"/>
                              <a:gd name="connsiteY408" fmla="*/ 4763 h 9525"/>
                              <a:gd name="connsiteX409" fmla="*/ 22717 w 28575"/>
                              <a:gd name="connsiteY409" fmla="*/ 4763 h 9525"/>
                              <a:gd name="connsiteX410" fmla="*/ 22717 w 28575"/>
                              <a:gd name="connsiteY410" fmla="*/ 4763 h 9525"/>
                              <a:gd name="connsiteX411" fmla="*/ 22717 w 28575"/>
                              <a:gd name="connsiteY411" fmla="*/ 4763 h 9525"/>
                              <a:gd name="connsiteX412" fmla="*/ 22717 w 28575"/>
                              <a:gd name="connsiteY412" fmla="*/ 2381 h 9525"/>
                              <a:gd name="connsiteX413" fmla="*/ 22717 w 28575"/>
                              <a:gd name="connsiteY413" fmla="*/ 2381 h 9525"/>
                              <a:gd name="connsiteX414" fmla="*/ 22717 w 28575"/>
                              <a:gd name="connsiteY414" fmla="*/ 2381 h 9525"/>
                              <a:gd name="connsiteX415" fmla="*/ 23451 w 28575"/>
                              <a:gd name="connsiteY415" fmla="*/ 4763 h 9525"/>
                              <a:gd name="connsiteX416" fmla="*/ 23451 w 28575"/>
                              <a:gd name="connsiteY416" fmla="*/ 2381 h 9525"/>
                              <a:gd name="connsiteX417" fmla="*/ 23451 w 28575"/>
                              <a:gd name="connsiteY417" fmla="*/ 2381 h 9525"/>
                              <a:gd name="connsiteX418" fmla="*/ 23451 w 28575"/>
                              <a:gd name="connsiteY418" fmla="*/ 4763 h 9525"/>
                              <a:gd name="connsiteX419" fmla="*/ 23451 w 28575"/>
                              <a:gd name="connsiteY419" fmla="*/ 4763 h 9525"/>
                              <a:gd name="connsiteX420" fmla="*/ 23451 w 28575"/>
                              <a:gd name="connsiteY420" fmla="*/ 4763 h 9525"/>
                              <a:gd name="connsiteX421" fmla="*/ 23451 w 28575"/>
                              <a:gd name="connsiteY421" fmla="*/ 2381 h 9525"/>
                              <a:gd name="connsiteX422" fmla="*/ 23451 w 28575"/>
                              <a:gd name="connsiteY422" fmla="*/ 2381 h 9525"/>
                              <a:gd name="connsiteX423" fmla="*/ 23451 w 28575"/>
                              <a:gd name="connsiteY423" fmla="*/ 2381 h 9525"/>
                              <a:gd name="connsiteX424" fmla="*/ 23451 w 28575"/>
                              <a:gd name="connsiteY424" fmla="*/ 2381 h 9525"/>
                              <a:gd name="connsiteX425" fmla="*/ 23451 w 28575"/>
                              <a:gd name="connsiteY425" fmla="*/ 4763 h 9525"/>
                              <a:gd name="connsiteX426" fmla="*/ 23451 w 28575"/>
                              <a:gd name="connsiteY426" fmla="*/ 4763 h 9525"/>
                              <a:gd name="connsiteX427" fmla="*/ 23451 w 28575"/>
                              <a:gd name="connsiteY427" fmla="*/ 4763 h 9525"/>
                              <a:gd name="connsiteX428" fmla="*/ 23451 w 28575"/>
                              <a:gd name="connsiteY428" fmla="*/ 4763 h 9525"/>
                              <a:gd name="connsiteX429" fmla="*/ 23451 w 28575"/>
                              <a:gd name="connsiteY429" fmla="*/ 4763 h 9525"/>
                              <a:gd name="connsiteX430" fmla="*/ 23451 w 28575"/>
                              <a:gd name="connsiteY430" fmla="*/ 4763 h 9525"/>
                              <a:gd name="connsiteX431" fmla="*/ 23451 w 28575"/>
                              <a:gd name="connsiteY431" fmla="*/ 4763 h 9525"/>
                              <a:gd name="connsiteX432" fmla="*/ 23451 w 28575"/>
                              <a:gd name="connsiteY432" fmla="*/ 4763 h 9525"/>
                              <a:gd name="connsiteX433" fmla="*/ 24174 w 28575"/>
                              <a:gd name="connsiteY433" fmla="*/ 2381 h 9525"/>
                              <a:gd name="connsiteX434" fmla="*/ 24174 w 28575"/>
                              <a:gd name="connsiteY434" fmla="*/ 2381 h 9525"/>
                              <a:gd name="connsiteX435" fmla="*/ 24174 w 28575"/>
                              <a:gd name="connsiteY435" fmla="*/ 2381 h 9525"/>
                              <a:gd name="connsiteX436" fmla="*/ 24174 w 28575"/>
                              <a:gd name="connsiteY436" fmla="*/ 4763 h 9525"/>
                              <a:gd name="connsiteX437" fmla="*/ 24174 w 28575"/>
                              <a:gd name="connsiteY437" fmla="*/ 4763 h 9525"/>
                              <a:gd name="connsiteX438" fmla="*/ 24174 w 28575"/>
                              <a:gd name="connsiteY438" fmla="*/ 4763 h 9525"/>
                              <a:gd name="connsiteX439" fmla="*/ 24174 w 28575"/>
                              <a:gd name="connsiteY439" fmla="*/ 4763 h 9525"/>
                              <a:gd name="connsiteX440" fmla="*/ 24174 w 28575"/>
                              <a:gd name="connsiteY440" fmla="*/ 4763 h 9525"/>
                              <a:gd name="connsiteX441" fmla="*/ 24174 w 28575"/>
                              <a:gd name="connsiteY441" fmla="*/ 4763 h 9525"/>
                              <a:gd name="connsiteX442" fmla="*/ 24174 w 28575"/>
                              <a:gd name="connsiteY442" fmla="*/ 4763 h 9525"/>
                              <a:gd name="connsiteX443" fmla="*/ 24174 w 28575"/>
                              <a:gd name="connsiteY443" fmla="*/ 4763 h 9525"/>
                              <a:gd name="connsiteX444" fmla="*/ 24174 w 28575"/>
                              <a:gd name="connsiteY444" fmla="*/ 4763 h 9525"/>
                              <a:gd name="connsiteX445" fmla="*/ 24908 w 28575"/>
                              <a:gd name="connsiteY445" fmla="*/ 4763 h 9525"/>
                              <a:gd name="connsiteX446" fmla="*/ 24908 w 28575"/>
                              <a:gd name="connsiteY446" fmla="*/ 2381 h 9525"/>
                              <a:gd name="connsiteX447" fmla="*/ 24908 w 28575"/>
                              <a:gd name="connsiteY447" fmla="*/ 2381 h 9525"/>
                              <a:gd name="connsiteX448" fmla="*/ 24908 w 28575"/>
                              <a:gd name="connsiteY448" fmla="*/ 4763 h 9525"/>
                              <a:gd name="connsiteX449" fmla="*/ 24908 w 28575"/>
                              <a:gd name="connsiteY449" fmla="*/ 4763 h 9525"/>
                              <a:gd name="connsiteX450" fmla="*/ 24908 w 28575"/>
                              <a:gd name="connsiteY450" fmla="*/ 4763 h 9525"/>
                              <a:gd name="connsiteX451" fmla="*/ 24908 w 28575"/>
                              <a:gd name="connsiteY451" fmla="*/ 2381 h 9525"/>
                              <a:gd name="connsiteX452" fmla="*/ 24908 w 28575"/>
                              <a:gd name="connsiteY452" fmla="*/ 2381 h 9525"/>
                              <a:gd name="connsiteX453" fmla="*/ 24908 w 28575"/>
                              <a:gd name="connsiteY453" fmla="*/ 0 h 9525"/>
                              <a:gd name="connsiteX454" fmla="*/ 24908 w 28575"/>
                              <a:gd name="connsiteY454" fmla="*/ 0 h 9525"/>
                              <a:gd name="connsiteX455" fmla="*/ 24908 w 28575"/>
                              <a:gd name="connsiteY455" fmla="*/ 2381 h 9525"/>
                              <a:gd name="connsiteX456" fmla="*/ 24908 w 28575"/>
                              <a:gd name="connsiteY456" fmla="*/ 2381 h 9525"/>
                              <a:gd name="connsiteX457" fmla="*/ 25641 w 28575"/>
                              <a:gd name="connsiteY457" fmla="*/ 4763 h 9525"/>
                              <a:gd name="connsiteX458" fmla="*/ 25641 w 28575"/>
                              <a:gd name="connsiteY458" fmla="*/ 4763 h 9525"/>
                              <a:gd name="connsiteX459" fmla="*/ 25641 w 28575"/>
                              <a:gd name="connsiteY459" fmla="*/ 4763 h 9525"/>
                              <a:gd name="connsiteX460" fmla="*/ 25641 w 28575"/>
                              <a:gd name="connsiteY460" fmla="*/ 4763 h 9525"/>
                              <a:gd name="connsiteX461" fmla="*/ 25641 w 28575"/>
                              <a:gd name="connsiteY461" fmla="*/ 4763 h 9525"/>
                              <a:gd name="connsiteX462" fmla="*/ 25641 w 28575"/>
                              <a:gd name="connsiteY462" fmla="*/ 4763 h 9525"/>
                              <a:gd name="connsiteX463" fmla="*/ 25641 w 28575"/>
                              <a:gd name="connsiteY463" fmla="*/ 2381 h 9525"/>
                              <a:gd name="connsiteX464" fmla="*/ 25641 w 28575"/>
                              <a:gd name="connsiteY464" fmla="*/ 2381 h 9525"/>
                              <a:gd name="connsiteX465" fmla="*/ 25641 w 28575"/>
                              <a:gd name="connsiteY465" fmla="*/ 4763 h 9525"/>
                              <a:gd name="connsiteX466" fmla="*/ 25641 w 28575"/>
                              <a:gd name="connsiteY466" fmla="*/ 4763 h 9525"/>
                              <a:gd name="connsiteX467" fmla="*/ 25641 w 28575"/>
                              <a:gd name="connsiteY467" fmla="*/ 4763 h 9525"/>
                              <a:gd name="connsiteX468" fmla="*/ 25641 w 28575"/>
                              <a:gd name="connsiteY468" fmla="*/ 4763 h 9525"/>
                              <a:gd name="connsiteX469" fmla="*/ 25641 w 28575"/>
                              <a:gd name="connsiteY469" fmla="*/ 2381 h 9525"/>
                              <a:gd name="connsiteX470" fmla="*/ 25641 w 28575"/>
                              <a:gd name="connsiteY470" fmla="*/ 2381 h 9525"/>
                              <a:gd name="connsiteX471" fmla="*/ 26375 w 28575"/>
                              <a:gd name="connsiteY471" fmla="*/ 2381 h 9525"/>
                              <a:gd name="connsiteX472" fmla="*/ 26375 w 28575"/>
                              <a:gd name="connsiteY472" fmla="*/ 2381 h 9525"/>
                              <a:gd name="connsiteX473" fmla="*/ 26375 w 28575"/>
                              <a:gd name="connsiteY473" fmla="*/ 2381 h 9525"/>
                              <a:gd name="connsiteX474" fmla="*/ 26375 w 28575"/>
                              <a:gd name="connsiteY474" fmla="*/ 4763 h 9525"/>
                              <a:gd name="connsiteX475" fmla="*/ 26375 w 28575"/>
                              <a:gd name="connsiteY475" fmla="*/ 4763 h 9525"/>
                              <a:gd name="connsiteX476" fmla="*/ 26375 w 28575"/>
                              <a:gd name="connsiteY476" fmla="*/ 4763 h 9525"/>
                              <a:gd name="connsiteX477" fmla="*/ 26375 w 28575"/>
                              <a:gd name="connsiteY477" fmla="*/ 4763 h 9525"/>
                              <a:gd name="connsiteX478" fmla="*/ 26375 w 28575"/>
                              <a:gd name="connsiteY478" fmla="*/ 4763 h 9525"/>
                              <a:gd name="connsiteX479" fmla="*/ 26375 w 28575"/>
                              <a:gd name="connsiteY479" fmla="*/ 4763 h 9525"/>
                              <a:gd name="connsiteX480" fmla="*/ 26375 w 28575"/>
                              <a:gd name="connsiteY480" fmla="*/ 2381 h 9525"/>
                              <a:gd name="connsiteX481" fmla="*/ 26375 w 28575"/>
                              <a:gd name="connsiteY481" fmla="*/ 2381 h 9525"/>
                              <a:gd name="connsiteX482" fmla="*/ 26375 w 28575"/>
                              <a:gd name="connsiteY482" fmla="*/ 2381 h 9525"/>
                              <a:gd name="connsiteX483" fmla="*/ 27108 w 28575"/>
                              <a:gd name="connsiteY483" fmla="*/ 4763 h 9525"/>
                              <a:gd name="connsiteX484" fmla="*/ 27108 w 28575"/>
                              <a:gd name="connsiteY484" fmla="*/ 4763 h 9525"/>
                              <a:gd name="connsiteX485" fmla="*/ 27108 w 28575"/>
                              <a:gd name="connsiteY485" fmla="*/ 4763 h 9525"/>
                              <a:gd name="connsiteX486" fmla="*/ 27108 w 28575"/>
                              <a:gd name="connsiteY486" fmla="*/ 4763 h 9525"/>
                              <a:gd name="connsiteX487" fmla="*/ 27108 w 28575"/>
                              <a:gd name="connsiteY487" fmla="*/ 2381 h 9525"/>
                              <a:gd name="connsiteX488" fmla="*/ 27108 w 28575"/>
                              <a:gd name="connsiteY488" fmla="*/ 4763 h 9525"/>
                              <a:gd name="connsiteX489" fmla="*/ 27108 w 28575"/>
                              <a:gd name="connsiteY489" fmla="*/ 4763 h 9525"/>
                              <a:gd name="connsiteX490" fmla="*/ 27108 w 28575"/>
                              <a:gd name="connsiteY490" fmla="*/ 4763 h 9525"/>
                              <a:gd name="connsiteX491" fmla="*/ 27108 w 28575"/>
                              <a:gd name="connsiteY491" fmla="*/ 4763 h 9525"/>
                              <a:gd name="connsiteX492" fmla="*/ 27108 w 28575"/>
                              <a:gd name="connsiteY492" fmla="*/ 4763 h 9525"/>
                              <a:gd name="connsiteX493" fmla="*/ 27108 w 28575"/>
                              <a:gd name="connsiteY493" fmla="*/ 4763 h 9525"/>
                              <a:gd name="connsiteX494" fmla="*/ 27108 w 28575"/>
                              <a:gd name="connsiteY494" fmla="*/ 2381 h 9525"/>
                              <a:gd name="connsiteX495" fmla="*/ 27842 w 28575"/>
                              <a:gd name="connsiteY495" fmla="*/ 4763 h 9525"/>
                              <a:gd name="connsiteX496" fmla="*/ 27842 w 28575"/>
                              <a:gd name="connsiteY496" fmla="*/ 4763 h 9525"/>
                              <a:gd name="connsiteX497" fmla="*/ 27842 w 28575"/>
                              <a:gd name="connsiteY497" fmla="*/ 2381 h 9525"/>
                              <a:gd name="connsiteX498" fmla="*/ 27842 w 28575"/>
                              <a:gd name="connsiteY498" fmla="*/ 4763 h 9525"/>
                              <a:gd name="connsiteX499" fmla="*/ 27842 w 28575"/>
                              <a:gd name="connsiteY499" fmla="*/ 4763 h 9525"/>
                              <a:gd name="connsiteX500" fmla="*/ 27842 w 28575"/>
                              <a:gd name="connsiteY500" fmla="*/ 2381 h 9525"/>
                              <a:gd name="connsiteX501" fmla="*/ 27842 w 28575"/>
                              <a:gd name="connsiteY501" fmla="*/ 2381 h 9525"/>
                              <a:gd name="connsiteX502" fmla="*/ 27842 w 28575"/>
                              <a:gd name="connsiteY502" fmla="*/ 4763 h 9525"/>
                              <a:gd name="connsiteX503" fmla="*/ 27842 w 28575"/>
                              <a:gd name="connsiteY503" fmla="*/ 2381 h 9525"/>
                              <a:gd name="connsiteX504" fmla="*/ 27842 w 28575"/>
                              <a:gd name="connsiteY504" fmla="*/ 4763 h 9525"/>
                              <a:gd name="connsiteX505" fmla="*/ 27842 w 28575"/>
                              <a:gd name="connsiteY505" fmla="*/ 4763 h 9525"/>
                              <a:gd name="connsiteX506" fmla="*/ 27842 w 28575"/>
                              <a:gd name="connsiteY506" fmla="*/ 2381 h 9525"/>
                              <a:gd name="connsiteX507" fmla="*/ 28575 w 28575"/>
                              <a:gd name="connsiteY507" fmla="*/ 4763 h 9525"/>
                              <a:gd name="connsiteX508" fmla="*/ 28575 w 28575"/>
                              <a:gd name="connsiteY508" fmla="*/ 4763 h 9525"/>
                              <a:gd name="connsiteX509" fmla="*/ 28575 w 28575"/>
                              <a:gd name="connsiteY509" fmla="*/ 4763 h 9525"/>
                              <a:gd name="connsiteX510" fmla="*/ 28575 w 28575"/>
                              <a:gd name="connsiteY510" fmla="*/ 4763 h 9525"/>
                              <a:gd name="connsiteX511" fmla="*/ 28575 w 28575"/>
                              <a:gd name="connsiteY511" fmla="*/ 476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4763"/>
                                </a:moveTo>
                                <a:lnTo>
                                  <a:pt x="0" y="4763"/>
                                </a:lnTo>
                                <a:lnTo>
                                  <a:pt x="0" y="2381"/>
                                </a:lnTo>
                                <a:lnTo>
                                  <a:pt x="0" y="2381"/>
                                </a:lnTo>
                                <a:lnTo>
                                  <a:pt x="0" y="2381"/>
                                </a:lnTo>
                                <a:lnTo>
                                  <a:pt x="0" y="2381"/>
                                </a:lnTo>
                                <a:lnTo>
                                  <a:pt x="0" y="2381"/>
                                </a:lnTo>
                                <a:lnTo>
                                  <a:pt x="733" y="4763"/>
                                </a:lnTo>
                                <a:lnTo>
                                  <a:pt x="733" y="4763"/>
                                </a:lnTo>
                                <a:lnTo>
                                  <a:pt x="733" y="4763"/>
                                </a:lnTo>
                                <a:lnTo>
                                  <a:pt x="733" y="4763"/>
                                </a:lnTo>
                                <a:lnTo>
                                  <a:pt x="733" y="4763"/>
                                </a:lnTo>
                                <a:lnTo>
                                  <a:pt x="733" y="4763"/>
                                </a:lnTo>
                                <a:lnTo>
                                  <a:pt x="733" y="4763"/>
                                </a:lnTo>
                                <a:lnTo>
                                  <a:pt x="733" y="4763"/>
                                </a:lnTo>
                                <a:lnTo>
                                  <a:pt x="733" y="4763"/>
                                </a:lnTo>
                                <a:lnTo>
                                  <a:pt x="733" y="4763"/>
                                </a:lnTo>
                                <a:lnTo>
                                  <a:pt x="733" y="4763"/>
                                </a:lnTo>
                                <a:lnTo>
                                  <a:pt x="733" y="7144"/>
                                </a:lnTo>
                                <a:lnTo>
                                  <a:pt x="1467" y="4763"/>
                                </a:lnTo>
                                <a:lnTo>
                                  <a:pt x="1467" y="4763"/>
                                </a:lnTo>
                                <a:lnTo>
                                  <a:pt x="1467" y="4763"/>
                                </a:lnTo>
                                <a:lnTo>
                                  <a:pt x="1467" y="4763"/>
                                </a:lnTo>
                                <a:lnTo>
                                  <a:pt x="1467" y="4763"/>
                                </a:lnTo>
                                <a:lnTo>
                                  <a:pt x="1467" y="7144"/>
                                </a:lnTo>
                                <a:lnTo>
                                  <a:pt x="1467" y="7144"/>
                                </a:lnTo>
                                <a:lnTo>
                                  <a:pt x="1467" y="4763"/>
                                </a:lnTo>
                                <a:lnTo>
                                  <a:pt x="1467" y="4763"/>
                                </a:lnTo>
                                <a:lnTo>
                                  <a:pt x="1467" y="4763"/>
                                </a:lnTo>
                                <a:lnTo>
                                  <a:pt x="1467" y="4763"/>
                                </a:lnTo>
                                <a:lnTo>
                                  <a:pt x="1467" y="2381"/>
                                </a:lnTo>
                                <a:lnTo>
                                  <a:pt x="2200" y="4763"/>
                                </a:lnTo>
                                <a:lnTo>
                                  <a:pt x="2200" y="4763"/>
                                </a:lnTo>
                                <a:lnTo>
                                  <a:pt x="2200" y="4763"/>
                                </a:lnTo>
                                <a:lnTo>
                                  <a:pt x="2200" y="4763"/>
                                </a:lnTo>
                                <a:lnTo>
                                  <a:pt x="2200" y="4763"/>
                                </a:lnTo>
                                <a:lnTo>
                                  <a:pt x="2200" y="4763"/>
                                </a:lnTo>
                                <a:lnTo>
                                  <a:pt x="2200" y="4763"/>
                                </a:lnTo>
                                <a:lnTo>
                                  <a:pt x="2200" y="4763"/>
                                </a:lnTo>
                                <a:lnTo>
                                  <a:pt x="2200" y="4763"/>
                                </a:lnTo>
                                <a:lnTo>
                                  <a:pt x="2200" y="4763"/>
                                </a:lnTo>
                                <a:lnTo>
                                  <a:pt x="2200" y="4763"/>
                                </a:lnTo>
                                <a:lnTo>
                                  <a:pt x="2200" y="4763"/>
                                </a:lnTo>
                                <a:lnTo>
                                  <a:pt x="2200" y="4763"/>
                                </a:lnTo>
                                <a:lnTo>
                                  <a:pt x="2200" y="4763"/>
                                </a:lnTo>
                                <a:lnTo>
                                  <a:pt x="2934" y="4763"/>
                                </a:lnTo>
                                <a:lnTo>
                                  <a:pt x="2934" y="2381"/>
                                </a:lnTo>
                                <a:lnTo>
                                  <a:pt x="2934" y="2381"/>
                                </a:lnTo>
                                <a:lnTo>
                                  <a:pt x="2934" y="2381"/>
                                </a:lnTo>
                                <a:lnTo>
                                  <a:pt x="2934" y="4763"/>
                                </a:lnTo>
                                <a:lnTo>
                                  <a:pt x="2934" y="4763"/>
                                </a:lnTo>
                                <a:lnTo>
                                  <a:pt x="2934" y="4763"/>
                                </a:lnTo>
                                <a:lnTo>
                                  <a:pt x="2934" y="4763"/>
                                </a:lnTo>
                                <a:lnTo>
                                  <a:pt x="2934" y="4763"/>
                                </a:lnTo>
                                <a:lnTo>
                                  <a:pt x="2934" y="4763"/>
                                </a:lnTo>
                                <a:lnTo>
                                  <a:pt x="2934" y="4763"/>
                                </a:lnTo>
                                <a:lnTo>
                                  <a:pt x="2934" y="4763"/>
                                </a:lnTo>
                                <a:lnTo>
                                  <a:pt x="3667" y="4763"/>
                                </a:lnTo>
                                <a:lnTo>
                                  <a:pt x="3667" y="4763"/>
                                </a:lnTo>
                                <a:lnTo>
                                  <a:pt x="3667" y="4763"/>
                                </a:lnTo>
                                <a:lnTo>
                                  <a:pt x="3667" y="2381"/>
                                </a:lnTo>
                                <a:lnTo>
                                  <a:pt x="3667" y="4763"/>
                                </a:lnTo>
                                <a:lnTo>
                                  <a:pt x="3667" y="4763"/>
                                </a:lnTo>
                                <a:lnTo>
                                  <a:pt x="3667" y="4763"/>
                                </a:lnTo>
                                <a:lnTo>
                                  <a:pt x="3667" y="4763"/>
                                </a:lnTo>
                                <a:lnTo>
                                  <a:pt x="3667" y="4763"/>
                                </a:lnTo>
                                <a:lnTo>
                                  <a:pt x="3667" y="4763"/>
                                </a:lnTo>
                                <a:lnTo>
                                  <a:pt x="3667" y="4763"/>
                                </a:lnTo>
                                <a:lnTo>
                                  <a:pt x="3667" y="4763"/>
                                </a:lnTo>
                                <a:lnTo>
                                  <a:pt x="4401" y="4763"/>
                                </a:lnTo>
                                <a:lnTo>
                                  <a:pt x="4401" y="4763"/>
                                </a:lnTo>
                                <a:lnTo>
                                  <a:pt x="4401" y="4763"/>
                                </a:lnTo>
                                <a:lnTo>
                                  <a:pt x="4401" y="4763"/>
                                </a:lnTo>
                                <a:lnTo>
                                  <a:pt x="4401" y="4763"/>
                                </a:lnTo>
                                <a:lnTo>
                                  <a:pt x="4401" y="4763"/>
                                </a:lnTo>
                                <a:lnTo>
                                  <a:pt x="4401" y="4763"/>
                                </a:lnTo>
                                <a:lnTo>
                                  <a:pt x="4401" y="9525"/>
                                </a:lnTo>
                                <a:lnTo>
                                  <a:pt x="4401" y="7144"/>
                                </a:lnTo>
                                <a:lnTo>
                                  <a:pt x="4401" y="7144"/>
                                </a:lnTo>
                                <a:lnTo>
                                  <a:pt x="4401" y="4763"/>
                                </a:lnTo>
                                <a:lnTo>
                                  <a:pt x="4401" y="4763"/>
                                </a:lnTo>
                                <a:lnTo>
                                  <a:pt x="5124" y="4763"/>
                                </a:lnTo>
                                <a:lnTo>
                                  <a:pt x="5124" y="4763"/>
                                </a:lnTo>
                                <a:lnTo>
                                  <a:pt x="5124" y="4763"/>
                                </a:lnTo>
                                <a:lnTo>
                                  <a:pt x="5124" y="4763"/>
                                </a:lnTo>
                                <a:lnTo>
                                  <a:pt x="5124" y="4763"/>
                                </a:lnTo>
                                <a:lnTo>
                                  <a:pt x="5124" y="4763"/>
                                </a:lnTo>
                                <a:lnTo>
                                  <a:pt x="5124" y="2381"/>
                                </a:lnTo>
                                <a:lnTo>
                                  <a:pt x="5124" y="2381"/>
                                </a:lnTo>
                                <a:lnTo>
                                  <a:pt x="5124" y="4763"/>
                                </a:lnTo>
                                <a:lnTo>
                                  <a:pt x="5124" y="4763"/>
                                </a:lnTo>
                                <a:lnTo>
                                  <a:pt x="5124" y="4763"/>
                                </a:lnTo>
                                <a:lnTo>
                                  <a:pt x="5124" y="4763"/>
                                </a:lnTo>
                                <a:lnTo>
                                  <a:pt x="5124" y="2381"/>
                                </a:lnTo>
                                <a:lnTo>
                                  <a:pt x="5124" y="2381"/>
                                </a:lnTo>
                                <a:lnTo>
                                  <a:pt x="5124" y="4763"/>
                                </a:lnTo>
                                <a:lnTo>
                                  <a:pt x="5124" y="4763"/>
                                </a:lnTo>
                                <a:lnTo>
                                  <a:pt x="5124" y="4763"/>
                                </a:lnTo>
                                <a:lnTo>
                                  <a:pt x="5124" y="4763"/>
                                </a:lnTo>
                                <a:lnTo>
                                  <a:pt x="5858" y="4763"/>
                                </a:lnTo>
                                <a:lnTo>
                                  <a:pt x="5858" y="4763"/>
                                </a:lnTo>
                                <a:lnTo>
                                  <a:pt x="5858" y="4763"/>
                                </a:lnTo>
                                <a:lnTo>
                                  <a:pt x="5858" y="4763"/>
                                </a:lnTo>
                                <a:lnTo>
                                  <a:pt x="5858" y="4763"/>
                                </a:lnTo>
                                <a:lnTo>
                                  <a:pt x="5858" y="2381"/>
                                </a:lnTo>
                                <a:lnTo>
                                  <a:pt x="5858" y="2381"/>
                                </a:lnTo>
                                <a:lnTo>
                                  <a:pt x="5858" y="4763"/>
                                </a:lnTo>
                                <a:lnTo>
                                  <a:pt x="5858" y="4763"/>
                                </a:lnTo>
                                <a:lnTo>
                                  <a:pt x="5858" y="4763"/>
                                </a:lnTo>
                                <a:lnTo>
                                  <a:pt x="5858" y="4763"/>
                                </a:lnTo>
                                <a:lnTo>
                                  <a:pt x="5858" y="4763"/>
                                </a:lnTo>
                                <a:lnTo>
                                  <a:pt x="5858" y="4763"/>
                                </a:lnTo>
                                <a:lnTo>
                                  <a:pt x="5858" y="4763"/>
                                </a:lnTo>
                                <a:lnTo>
                                  <a:pt x="6591" y="4763"/>
                                </a:lnTo>
                                <a:lnTo>
                                  <a:pt x="6591" y="4763"/>
                                </a:lnTo>
                                <a:lnTo>
                                  <a:pt x="6591" y="4763"/>
                                </a:lnTo>
                                <a:lnTo>
                                  <a:pt x="6591" y="4763"/>
                                </a:lnTo>
                                <a:lnTo>
                                  <a:pt x="6591" y="4763"/>
                                </a:lnTo>
                                <a:lnTo>
                                  <a:pt x="6591" y="4763"/>
                                </a:lnTo>
                                <a:lnTo>
                                  <a:pt x="6591" y="4763"/>
                                </a:lnTo>
                                <a:lnTo>
                                  <a:pt x="6591" y="4763"/>
                                </a:lnTo>
                                <a:lnTo>
                                  <a:pt x="6591" y="2381"/>
                                </a:lnTo>
                                <a:lnTo>
                                  <a:pt x="6591" y="2381"/>
                                </a:lnTo>
                                <a:lnTo>
                                  <a:pt x="6591" y="4763"/>
                                </a:lnTo>
                                <a:lnTo>
                                  <a:pt x="6591" y="4763"/>
                                </a:lnTo>
                                <a:lnTo>
                                  <a:pt x="7325" y="4763"/>
                                </a:lnTo>
                                <a:lnTo>
                                  <a:pt x="7325" y="4763"/>
                                </a:lnTo>
                                <a:lnTo>
                                  <a:pt x="7325" y="4763"/>
                                </a:lnTo>
                                <a:lnTo>
                                  <a:pt x="7325" y="4763"/>
                                </a:lnTo>
                                <a:lnTo>
                                  <a:pt x="7325" y="4763"/>
                                </a:lnTo>
                                <a:lnTo>
                                  <a:pt x="7325" y="4763"/>
                                </a:lnTo>
                                <a:lnTo>
                                  <a:pt x="7325" y="4763"/>
                                </a:lnTo>
                                <a:lnTo>
                                  <a:pt x="7325" y="4763"/>
                                </a:lnTo>
                                <a:lnTo>
                                  <a:pt x="7325" y="4763"/>
                                </a:lnTo>
                                <a:lnTo>
                                  <a:pt x="7325" y="4763"/>
                                </a:lnTo>
                                <a:lnTo>
                                  <a:pt x="7325" y="4763"/>
                                </a:lnTo>
                                <a:lnTo>
                                  <a:pt x="7325" y="4763"/>
                                </a:lnTo>
                                <a:lnTo>
                                  <a:pt x="8058" y="2381"/>
                                </a:lnTo>
                                <a:lnTo>
                                  <a:pt x="8058" y="2381"/>
                                </a:lnTo>
                                <a:lnTo>
                                  <a:pt x="8058" y="2381"/>
                                </a:lnTo>
                                <a:lnTo>
                                  <a:pt x="8058" y="2381"/>
                                </a:lnTo>
                                <a:lnTo>
                                  <a:pt x="8058" y="2381"/>
                                </a:lnTo>
                                <a:lnTo>
                                  <a:pt x="8058" y="2381"/>
                                </a:lnTo>
                                <a:lnTo>
                                  <a:pt x="8058" y="2381"/>
                                </a:lnTo>
                                <a:lnTo>
                                  <a:pt x="8058" y="2381"/>
                                </a:lnTo>
                                <a:lnTo>
                                  <a:pt x="8058" y="2381"/>
                                </a:lnTo>
                                <a:lnTo>
                                  <a:pt x="8058" y="2381"/>
                                </a:lnTo>
                                <a:lnTo>
                                  <a:pt x="8058" y="4763"/>
                                </a:lnTo>
                                <a:lnTo>
                                  <a:pt x="8058" y="4763"/>
                                </a:lnTo>
                                <a:lnTo>
                                  <a:pt x="8792" y="4763"/>
                                </a:lnTo>
                                <a:lnTo>
                                  <a:pt x="8792" y="4763"/>
                                </a:lnTo>
                                <a:lnTo>
                                  <a:pt x="8792" y="4763"/>
                                </a:lnTo>
                                <a:lnTo>
                                  <a:pt x="8792" y="2381"/>
                                </a:lnTo>
                                <a:lnTo>
                                  <a:pt x="8792" y="2381"/>
                                </a:lnTo>
                                <a:lnTo>
                                  <a:pt x="8792" y="4763"/>
                                </a:lnTo>
                                <a:lnTo>
                                  <a:pt x="8792" y="4763"/>
                                </a:lnTo>
                                <a:lnTo>
                                  <a:pt x="8792" y="4763"/>
                                </a:lnTo>
                                <a:lnTo>
                                  <a:pt x="8792" y="4763"/>
                                </a:lnTo>
                                <a:lnTo>
                                  <a:pt x="8792" y="4763"/>
                                </a:lnTo>
                                <a:lnTo>
                                  <a:pt x="8792" y="4763"/>
                                </a:lnTo>
                                <a:lnTo>
                                  <a:pt x="8792" y="2381"/>
                                </a:lnTo>
                                <a:lnTo>
                                  <a:pt x="9525" y="2381"/>
                                </a:lnTo>
                                <a:lnTo>
                                  <a:pt x="9525" y="4763"/>
                                </a:lnTo>
                                <a:lnTo>
                                  <a:pt x="9525" y="4763"/>
                                </a:lnTo>
                                <a:lnTo>
                                  <a:pt x="9525" y="4763"/>
                                </a:lnTo>
                                <a:lnTo>
                                  <a:pt x="9525" y="4763"/>
                                </a:lnTo>
                                <a:lnTo>
                                  <a:pt x="9525" y="4763"/>
                                </a:lnTo>
                                <a:lnTo>
                                  <a:pt x="9525" y="2381"/>
                                </a:lnTo>
                                <a:lnTo>
                                  <a:pt x="9525" y="2381"/>
                                </a:lnTo>
                                <a:lnTo>
                                  <a:pt x="9525" y="2381"/>
                                </a:lnTo>
                                <a:lnTo>
                                  <a:pt x="9525" y="2381"/>
                                </a:lnTo>
                                <a:lnTo>
                                  <a:pt x="9525" y="4763"/>
                                </a:lnTo>
                                <a:lnTo>
                                  <a:pt x="9525" y="4763"/>
                                </a:lnTo>
                                <a:lnTo>
                                  <a:pt x="9525" y="4763"/>
                                </a:lnTo>
                                <a:lnTo>
                                  <a:pt x="9525" y="4763"/>
                                </a:lnTo>
                                <a:lnTo>
                                  <a:pt x="9525" y="2381"/>
                                </a:lnTo>
                                <a:lnTo>
                                  <a:pt x="9525" y="2381"/>
                                </a:lnTo>
                                <a:lnTo>
                                  <a:pt x="9525" y="4763"/>
                                </a:lnTo>
                                <a:lnTo>
                                  <a:pt x="9525" y="4763"/>
                                </a:lnTo>
                                <a:lnTo>
                                  <a:pt x="9525" y="4763"/>
                                </a:lnTo>
                                <a:lnTo>
                                  <a:pt x="9525" y="4763"/>
                                </a:lnTo>
                                <a:lnTo>
                                  <a:pt x="10258" y="4763"/>
                                </a:lnTo>
                                <a:lnTo>
                                  <a:pt x="10258" y="4763"/>
                                </a:lnTo>
                                <a:lnTo>
                                  <a:pt x="10258" y="4763"/>
                                </a:lnTo>
                                <a:lnTo>
                                  <a:pt x="10258" y="4763"/>
                                </a:lnTo>
                                <a:lnTo>
                                  <a:pt x="10258" y="2381"/>
                                </a:lnTo>
                                <a:lnTo>
                                  <a:pt x="10258" y="2381"/>
                                </a:lnTo>
                                <a:lnTo>
                                  <a:pt x="10258" y="2381"/>
                                </a:lnTo>
                                <a:lnTo>
                                  <a:pt x="10258" y="4763"/>
                                </a:lnTo>
                                <a:lnTo>
                                  <a:pt x="10258" y="4763"/>
                                </a:lnTo>
                                <a:lnTo>
                                  <a:pt x="10258" y="4763"/>
                                </a:lnTo>
                                <a:lnTo>
                                  <a:pt x="10258" y="4763"/>
                                </a:lnTo>
                                <a:lnTo>
                                  <a:pt x="10258" y="4763"/>
                                </a:lnTo>
                                <a:lnTo>
                                  <a:pt x="10992" y="2381"/>
                                </a:lnTo>
                                <a:lnTo>
                                  <a:pt x="10992" y="2381"/>
                                </a:lnTo>
                                <a:lnTo>
                                  <a:pt x="10992" y="4763"/>
                                </a:lnTo>
                                <a:lnTo>
                                  <a:pt x="10992" y="4763"/>
                                </a:lnTo>
                                <a:lnTo>
                                  <a:pt x="10992" y="4763"/>
                                </a:lnTo>
                                <a:lnTo>
                                  <a:pt x="10992" y="4763"/>
                                </a:lnTo>
                                <a:lnTo>
                                  <a:pt x="10992" y="4763"/>
                                </a:lnTo>
                                <a:lnTo>
                                  <a:pt x="10992" y="4763"/>
                                </a:lnTo>
                                <a:lnTo>
                                  <a:pt x="10992" y="4763"/>
                                </a:lnTo>
                                <a:lnTo>
                                  <a:pt x="10992" y="4763"/>
                                </a:lnTo>
                                <a:lnTo>
                                  <a:pt x="10992" y="2381"/>
                                </a:lnTo>
                                <a:lnTo>
                                  <a:pt x="10992" y="4763"/>
                                </a:lnTo>
                                <a:lnTo>
                                  <a:pt x="11725" y="4763"/>
                                </a:lnTo>
                                <a:lnTo>
                                  <a:pt x="11725" y="4763"/>
                                </a:lnTo>
                                <a:lnTo>
                                  <a:pt x="11725" y="4763"/>
                                </a:lnTo>
                                <a:lnTo>
                                  <a:pt x="11725" y="4763"/>
                                </a:lnTo>
                                <a:lnTo>
                                  <a:pt x="11725" y="4763"/>
                                </a:lnTo>
                                <a:lnTo>
                                  <a:pt x="11725" y="4763"/>
                                </a:lnTo>
                                <a:lnTo>
                                  <a:pt x="11725" y="4763"/>
                                </a:lnTo>
                                <a:lnTo>
                                  <a:pt x="11725" y="4763"/>
                                </a:lnTo>
                                <a:lnTo>
                                  <a:pt x="11725" y="4763"/>
                                </a:lnTo>
                                <a:lnTo>
                                  <a:pt x="11725" y="4763"/>
                                </a:lnTo>
                                <a:lnTo>
                                  <a:pt x="11725" y="2381"/>
                                </a:lnTo>
                                <a:lnTo>
                                  <a:pt x="11725" y="2381"/>
                                </a:lnTo>
                                <a:lnTo>
                                  <a:pt x="12459" y="2381"/>
                                </a:lnTo>
                                <a:lnTo>
                                  <a:pt x="12459" y="2381"/>
                                </a:lnTo>
                                <a:lnTo>
                                  <a:pt x="12459" y="4763"/>
                                </a:lnTo>
                                <a:lnTo>
                                  <a:pt x="12459" y="4763"/>
                                </a:lnTo>
                                <a:lnTo>
                                  <a:pt x="12459" y="2381"/>
                                </a:lnTo>
                                <a:lnTo>
                                  <a:pt x="12459" y="4763"/>
                                </a:lnTo>
                                <a:lnTo>
                                  <a:pt x="12459" y="2381"/>
                                </a:lnTo>
                                <a:lnTo>
                                  <a:pt x="12459" y="2381"/>
                                </a:lnTo>
                                <a:lnTo>
                                  <a:pt x="12459" y="2381"/>
                                </a:lnTo>
                                <a:lnTo>
                                  <a:pt x="12459" y="4763"/>
                                </a:lnTo>
                                <a:lnTo>
                                  <a:pt x="12459" y="4763"/>
                                </a:lnTo>
                                <a:lnTo>
                                  <a:pt x="12459" y="4763"/>
                                </a:lnTo>
                                <a:lnTo>
                                  <a:pt x="13192" y="4763"/>
                                </a:lnTo>
                                <a:lnTo>
                                  <a:pt x="13192" y="4763"/>
                                </a:lnTo>
                                <a:lnTo>
                                  <a:pt x="13192" y="4763"/>
                                </a:lnTo>
                                <a:lnTo>
                                  <a:pt x="13192" y="4763"/>
                                </a:lnTo>
                                <a:lnTo>
                                  <a:pt x="13192" y="4763"/>
                                </a:lnTo>
                                <a:lnTo>
                                  <a:pt x="13192" y="4763"/>
                                </a:lnTo>
                                <a:lnTo>
                                  <a:pt x="13192" y="4763"/>
                                </a:lnTo>
                                <a:lnTo>
                                  <a:pt x="13192" y="4763"/>
                                </a:lnTo>
                                <a:lnTo>
                                  <a:pt x="13192" y="4763"/>
                                </a:lnTo>
                                <a:lnTo>
                                  <a:pt x="13192" y="4763"/>
                                </a:lnTo>
                                <a:lnTo>
                                  <a:pt x="13192" y="4763"/>
                                </a:lnTo>
                                <a:lnTo>
                                  <a:pt x="13192" y="4763"/>
                                </a:lnTo>
                                <a:lnTo>
                                  <a:pt x="13926" y="4763"/>
                                </a:lnTo>
                                <a:lnTo>
                                  <a:pt x="13926" y="4763"/>
                                </a:lnTo>
                                <a:lnTo>
                                  <a:pt x="13926" y="4763"/>
                                </a:lnTo>
                                <a:lnTo>
                                  <a:pt x="13926" y="2381"/>
                                </a:lnTo>
                                <a:lnTo>
                                  <a:pt x="13926" y="2381"/>
                                </a:lnTo>
                                <a:lnTo>
                                  <a:pt x="13926" y="2381"/>
                                </a:lnTo>
                                <a:lnTo>
                                  <a:pt x="13926" y="2381"/>
                                </a:lnTo>
                                <a:lnTo>
                                  <a:pt x="13926" y="2381"/>
                                </a:lnTo>
                                <a:lnTo>
                                  <a:pt x="13926" y="2381"/>
                                </a:lnTo>
                                <a:lnTo>
                                  <a:pt x="13926" y="2381"/>
                                </a:lnTo>
                                <a:lnTo>
                                  <a:pt x="13926" y="2381"/>
                                </a:lnTo>
                                <a:lnTo>
                                  <a:pt x="13926" y="4763"/>
                                </a:lnTo>
                                <a:lnTo>
                                  <a:pt x="13926" y="4763"/>
                                </a:lnTo>
                                <a:lnTo>
                                  <a:pt x="13926" y="4763"/>
                                </a:lnTo>
                                <a:lnTo>
                                  <a:pt x="14649" y="4763"/>
                                </a:lnTo>
                                <a:lnTo>
                                  <a:pt x="14649" y="4763"/>
                                </a:lnTo>
                                <a:lnTo>
                                  <a:pt x="14649" y="4763"/>
                                </a:lnTo>
                                <a:lnTo>
                                  <a:pt x="14649" y="4763"/>
                                </a:lnTo>
                                <a:lnTo>
                                  <a:pt x="14649" y="2381"/>
                                </a:lnTo>
                                <a:lnTo>
                                  <a:pt x="14649" y="2381"/>
                                </a:lnTo>
                                <a:lnTo>
                                  <a:pt x="14649" y="4763"/>
                                </a:lnTo>
                                <a:lnTo>
                                  <a:pt x="14649" y="4763"/>
                                </a:lnTo>
                                <a:lnTo>
                                  <a:pt x="14649" y="4763"/>
                                </a:lnTo>
                                <a:lnTo>
                                  <a:pt x="14649" y="4763"/>
                                </a:lnTo>
                                <a:lnTo>
                                  <a:pt x="14649" y="4763"/>
                                </a:lnTo>
                                <a:lnTo>
                                  <a:pt x="14649" y="4763"/>
                                </a:lnTo>
                                <a:lnTo>
                                  <a:pt x="14649" y="4763"/>
                                </a:lnTo>
                                <a:lnTo>
                                  <a:pt x="14649" y="2381"/>
                                </a:lnTo>
                                <a:lnTo>
                                  <a:pt x="14649" y="2381"/>
                                </a:lnTo>
                                <a:lnTo>
                                  <a:pt x="14649" y="2381"/>
                                </a:lnTo>
                                <a:lnTo>
                                  <a:pt x="14649" y="0"/>
                                </a:lnTo>
                                <a:lnTo>
                                  <a:pt x="14649" y="2381"/>
                                </a:lnTo>
                                <a:lnTo>
                                  <a:pt x="15383" y="4763"/>
                                </a:lnTo>
                                <a:lnTo>
                                  <a:pt x="15383" y="4763"/>
                                </a:lnTo>
                                <a:lnTo>
                                  <a:pt x="15383" y="4763"/>
                                </a:lnTo>
                                <a:lnTo>
                                  <a:pt x="15383" y="4763"/>
                                </a:lnTo>
                                <a:lnTo>
                                  <a:pt x="15383" y="2381"/>
                                </a:lnTo>
                                <a:lnTo>
                                  <a:pt x="15383" y="2381"/>
                                </a:lnTo>
                                <a:lnTo>
                                  <a:pt x="15383" y="2381"/>
                                </a:lnTo>
                                <a:lnTo>
                                  <a:pt x="15383" y="4763"/>
                                </a:lnTo>
                                <a:lnTo>
                                  <a:pt x="15383" y="4763"/>
                                </a:lnTo>
                                <a:lnTo>
                                  <a:pt x="15383" y="4763"/>
                                </a:lnTo>
                                <a:lnTo>
                                  <a:pt x="15383" y="4763"/>
                                </a:lnTo>
                                <a:lnTo>
                                  <a:pt x="15383" y="4763"/>
                                </a:lnTo>
                                <a:lnTo>
                                  <a:pt x="16116" y="4763"/>
                                </a:lnTo>
                                <a:lnTo>
                                  <a:pt x="16116" y="4763"/>
                                </a:lnTo>
                                <a:lnTo>
                                  <a:pt x="16116" y="4763"/>
                                </a:lnTo>
                                <a:lnTo>
                                  <a:pt x="16116" y="4763"/>
                                </a:lnTo>
                                <a:lnTo>
                                  <a:pt x="16116" y="2381"/>
                                </a:lnTo>
                                <a:lnTo>
                                  <a:pt x="16116" y="4763"/>
                                </a:lnTo>
                                <a:lnTo>
                                  <a:pt x="16116" y="4763"/>
                                </a:lnTo>
                                <a:lnTo>
                                  <a:pt x="16116" y="4763"/>
                                </a:lnTo>
                                <a:lnTo>
                                  <a:pt x="16116" y="4763"/>
                                </a:lnTo>
                                <a:lnTo>
                                  <a:pt x="16116" y="2381"/>
                                </a:lnTo>
                                <a:lnTo>
                                  <a:pt x="16116" y="4763"/>
                                </a:lnTo>
                                <a:lnTo>
                                  <a:pt x="16116" y="2381"/>
                                </a:lnTo>
                                <a:lnTo>
                                  <a:pt x="16850" y="4763"/>
                                </a:lnTo>
                                <a:lnTo>
                                  <a:pt x="16850" y="4763"/>
                                </a:lnTo>
                                <a:lnTo>
                                  <a:pt x="16850" y="4763"/>
                                </a:lnTo>
                                <a:lnTo>
                                  <a:pt x="16850" y="4763"/>
                                </a:lnTo>
                                <a:lnTo>
                                  <a:pt x="16850" y="4763"/>
                                </a:lnTo>
                                <a:lnTo>
                                  <a:pt x="16850" y="4763"/>
                                </a:lnTo>
                                <a:lnTo>
                                  <a:pt x="16850" y="4763"/>
                                </a:lnTo>
                                <a:lnTo>
                                  <a:pt x="16850" y="4763"/>
                                </a:lnTo>
                                <a:lnTo>
                                  <a:pt x="16850" y="4763"/>
                                </a:lnTo>
                                <a:lnTo>
                                  <a:pt x="16850" y="4763"/>
                                </a:lnTo>
                                <a:lnTo>
                                  <a:pt x="16850" y="4763"/>
                                </a:lnTo>
                                <a:lnTo>
                                  <a:pt x="16850" y="4763"/>
                                </a:lnTo>
                                <a:lnTo>
                                  <a:pt x="17583" y="4763"/>
                                </a:lnTo>
                                <a:lnTo>
                                  <a:pt x="17583" y="2381"/>
                                </a:lnTo>
                                <a:lnTo>
                                  <a:pt x="17583" y="2381"/>
                                </a:lnTo>
                                <a:lnTo>
                                  <a:pt x="17583" y="2381"/>
                                </a:lnTo>
                                <a:lnTo>
                                  <a:pt x="17583" y="4763"/>
                                </a:lnTo>
                                <a:lnTo>
                                  <a:pt x="17583" y="4763"/>
                                </a:lnTo>
                                <a:lnTo>
                                  <a:pt x="17583" y="4763"/>
                                </a:lnTo>
                                <a:lnTo>
                                  <a:pt x="17583" y="4763"/>
                                </a:lnTo>
                                <a:lnTo>
                                  <a:pt x="17583" y="2381"/>
                                </a:lnTo>
                                <a:lnTo>
                                  <a:pt x="17583" y="2381"/>
                                </a:lnTo>
                                <a:lnTo>
                                  <a:pt x="17583" y="4763"/>
                                </a:lnTo>
                                <a:lnTo>
                                  <a:pt x="17583" y="4763"/>
                                </a:lnTo>
                                <a:lnTo>
                                  <a:pt x="17583" y="4763"/>
                                </a:lnTo>
                                <a:lnTo>
                                  <a:pt x="17583" y="4763"/>
                                </a:lnTo>
                                <a:lnTo>
                                  <a:pt x="18317" y="4763"/>
                                </a:lnTo>
                                <a:lnTo>
                                  <a:pt x="18317" y="4763"/>
                                </a:lnTo>
                                <a:lnTo>
                                  <a:pt x="18317" y="4763"/>
                                </a:lnTo>
                                <a:lnTo>
                                  <a:pt x="18317" y="4763"/>
                                </a:lnTo>
                                <a:lnTo>
                                  <a:pt x="18317" y="4763"/>
                                </a:lnTo>
                                <a:lnTo>
                                  <a:pt x="18317" y="4763"/>
                                </a:lnTo>
                                <a:lnTo>
                                  <a:pt x="18317" y="4763"/>
                                </a:lnTo>
                                <a:lnTo>
                                  <a:pt x="18317" y="4763"/>
                                </a:lnTo>
                                <a:lnTo>
                                  <a:pt x="18317" y="4763"/>
                                </a:lnTo>
                                <a:lnTo>
                                  <a:pt x="18317" y="2381"/>
                                </a:lnTo>
                                <a:lnTo>
                                  <a:pt x="18317" y="2381"/>
                                </a:lnTo>
                                <a:lnTo>
                                  <a:pt x="18317" y="2381"/>
                                </a:lnTo>
                                <a:lnTo>
                                  <a:pt x="19050" y="2381"/>
                                </a:lnTo>
                                <a:lnTo>
                                  <a:pt x="19050" y="4763"/>
                                </a:lnTo>
                                <a:lnTo>
                                  <a:pt x="19050" y="4763"/>
                                </a:lnTo>
                                <a:lnTo>
                                  <a:pt x="19050" y="4763"/>
                                </a:lnTo>
                                <a:lnTo>
                                  <a:pt x="19050" y="2381"/>
                                </a:lnTo>
                                <a:lnTo>
                                  <a:pt x="19050" y="2381"/>
                                </a:lnTo>
                                <a:lnTo>
                                  <a:pt x="19050" y="2381"/>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783" y="4763"/>
                                </a:lnTo>
                                <a:lnTo>
                                  <a:pt x="19783" y="4763"/>
                                </a:lnTo>
                                <a:lnTo>
                                  <a:pt x="19783" y="4763"/>
                                </a:lnTo>
                                <a:lnTo>
                                  <a:pt x="19783" y="4763"/>
                                </a:lnTo>
                                <a:lnTo>
                                  <a:pt x="19783" y="4763"/>
                                </a:lnTo>
                                <a:lnTo>
                                  <a:pt x="19783" y="4763"/>
                                </a:lnTo>
                                <a:lnTo>
                                  <a:pt x="19783" y="4763"/>
                                </a:lnTo>
                                <a:lnTo>
                                  <a:pt x="19783" y="4763"/>
                                </a:lnTo>
                                <a:lnTo>
                                  <a:pt x="19783" y="4763"/>
                                </a:lnTo>
                                <a:lnTo>
                                  <a:pt x="19783" y="4763"/>
                                </a:lnTo>
                                <a:lnTo>
                                  <a:pt x="19783" y="2381"/>
                                </a:lnTo>
                                <a:lnTo>
                                  <a:pt x="19783" y="2381"/>
                                </a:lnTo>
                                <a:lnTo>
                                  <a:pt x="20517" y="4763"/>
                                </a:lnTo>
                                <a:lnTo>
                                  <a:pt x="20517" y="4763"/>
                                </a:lnTo>
                                <a:lnTo>
                                  <a:pt x="20517" y="4763"/>
                                </a:lnTo>
                                <a:lnTo>
                                  <a:pt x="20517" y="4763"/>
                                </a:lnTo>
                                <a:lnTo>
                                  <a:pt x="20517" y="4763"/>
                                </a:lnTo>
                                <a:lnTo>
                                  <a:pt x="20517" y="4763"/>
                                </a:lnTo>
                                <a:lnTo>
                                  <a:pt x="20517" y="2381"/>
                                </a:lnTo>
                                <a:lnTo>
                                  <a:pt x="20517" y="2381"/>
                                </a:lnTo>
                                <a:lnTo>
                                  <a:pt x="20517" y="4763"/>
                                </a:lnTo>
                                <a:lnTo>
                                  <a:pt x="20517" y="4763"/>
                                </a:lnTo>
                                <a:lnTo>
                                  <a:pt x="20517" y="4763"/>
                                </a:lnTo>
                                <a:lnTo>
                                  <a:pt x="20517" y="4763"/>
                                </a:lnTo>
                                <a:lnTo>
                                  <a:pt x="21250" y="2381"/>
                                </a:lnTo>
                                <a:lnTo>
                                  <a:pt x="21250" y="4763"/>
                                </a:lnTo>
                                <a:lnTo>
                                  <a:pt x="21250" y="4763"/>
                                </a:lnTo>
                                <a:lnTo>
                                  <a:pt x="21250" y="4763"/>
                                </a:lnTo>
                                <a:lnTo>
                                  <a:pt x="21250" y="4763"/>
                                </a:lnTo>
                                <a:lnTo>
                                  <a:pt x="21250" y="4763"/>
                                </a:lnTo>
                                <a:lnTo>
                                  <a:pt x="21250" y="4763"/>
                                </a:lnTo>
                                <a:lnTo>
                                  <a:pt x="21250" y="4763"/>
                                </a:lnTo>
                                <a:lnTo>
                                  <a:pt x="21250" y="4763"/>
                                </a:lnTo>
                                <a:lnTo>
                                  <a:pt x="21250" y="4763"/>
                                </a:lnTo>
                                <a:lnTo>
                                  <a:pt x="21250" y="2381"/>
                                </a:lnTo>
                                <a:lnTo>
                                  <a:pt x="21250" y="2381"/>
                                </a:lnTo>
                                <a:lnTo>
                                  <a:pt x="21984" y="2381"/>
                                </a:lnTo>
                                <a:lnTo>
                                  <a:pt x="21984" y="4763"/>
                                </a:lnTo>
                                <a:lnTo>
                                  <a:pt x="21984" y="4763"/>
                                </a:lnTo>
                                <a:lnTo>
                                  <a:pt x="21984" y="4763"/>
                                </a:lnTo>
                                <a:lnTo>
                                  <a:pt x="21984" y="4763"/>
                                </a:lnTo>
                                <a:lnTo>
                                  <a:pt x="21984" y="4763"/>
                                </a:lnTo>
                                <a:lnTo>
                                  <a:pt x="21984" y="4763"/>
                                </a:lnTo>
                                <a:lnTo>
                                  <a:pt x="21984" y="4763"/>
                                </a:lnTo>
                                <a:lnTo>
                                  <a:pt x="21984" y="4763"/>
                                </a:lnTo>
                                <a:lnTo>
                                  <a:pt x="21984" y="4763"/>
                                </a:lnTo>
                                <a:lnTo>
                                  <a:pt x="21984" y="2381"/>
                                </a:lnTo>
                                <a:lnTo>
                                  <a:pt x="21984" y="4763"/>
                                </a:lnTo>
                                <a:lnTo>
                                  <a:pt x="21984" y="4763"/>
                                </a:lnTo>
                                <a:lnTo>
                                  <a:pt x="21984" y="2381"/>
                                </a:lnTo>
                                <a:lnTo>
                                  <a:pt x="22717" y="2381"/>
                                </a:lnTo>
                                <a:lnTo>
                                  <a:pt x="22717" y="2381"/>
                                </a:lnTo>
                                <a:lnTo>
                                  <a:pt x="22717" y="2381"/>
                                </a:lnTo>
                                <a:lnTo>
                                  <a:pt x="22717" y="4763"/>
                                </a:lnTo>
                                <a:lnTo>
                                  <a:pt x="22717" y="4763"/>
                                </a:lnTo>
                                <a:lnTo>
                                  <a:pt x="22717" y="4763"/>
                                </a:lnTo>
                                <a:lnTo>
                                  <a:pt x="22717" y="4763"/>
                                </a:lnTo>
                                <a:lnTo>
                                  <a:pt x="22717" y="4763"/>
                                </a:lnTo>
                                <a:lnTo>
                                  <a:pt x="22717" y="4763"/>
                                </a:lnTo>
                                <a:lnTo>
                                  <a:pt x="22717" y="2381"/>
                                </a:lnTo>
                                <a:lnTo>
                                  <a:pt x="22717" y="2381"/>
                                </a:lnTo>
                                <a:lnTo>
                                  <a:pt x="22717" y="2381"/>
                                </a:lnTo>
                                <a:lnTo>
                                  <a:pt x="23451" y="4763"/>
                                </a:lnTo>
                                <a:lnTo>
                                  <a:pt x="23451" y="2381"/>
                                </a:lnTo>
                                <a:lnTo>
                                  <a:pt x="23451" y="2381"/>
                                </a:lnTo>
                                <a:lnTo>
                                  <a:pt x="23451" y="4763"/>
                                </a:lnTo>
                                <a:lnTo>
                                  <a:pt x="23451" y="4763"/>
                                </a:lnTo>
                                <a:lnTo>
                                  <a:pt x="23451" y="4763"/>
                                </a:lnTo>
                                <a:lnTo>
                                  <a:pt x="23451" y="2381"/>
                                </a:lnTo>
                                <a:lnTo>
                                  <a:pt x="23451" y="2381"/>
                                </a:lnTo>
                                <a:lnTo>
                                  <a:pt x="23451" y="2381"/>
                                </a:lnTo>
                                <a:lnTo>
                                  <a:pt x="23451" y="2381"/>
                                </a:lnTo>
                                <a:lnTo>
                                  <a:pt x="23451" y="4763"/>
                                </a:lnTo>
                                <a:lnTo>
                                  <a:pt x="23451" y="4763"/>
                                </a:lnTo>
                                <a:lnTo>
                                  <a:pt x="23451" y="4763"/>
                                </a:lnTo>
                                <a:lnTo>
                                  <a:pt x="23451" y="4763"/>
                                </a:lnTo>
                                <a:lnTo>
                                  <a:pt x="23451" y="4763"/>
                                </a:lnTo>
                                <a:lnTo>
                                  <a:pt x="23451" y="4763"/>
                                </a:lnTo>
                                <a:lnTo>
                                  <a:pt x="23451" y="4763"/>
                                </a:lnTo>
                                <a:lnTo>
                                  <a:pt x="23451" y="4763"/>
                                </a:lnTo>
                                <a:lnTo>
                                  <a:pt x="24174" y="2381"/>
                                </a:lnTo>
                                <a:lnTo>
                                  <a:pt x="24174" y="2381"/>
                                </a:lnTo>
                                <a:lnTo>
                                  <a:pt x="24174" y="2381"/>
                                </a:lnTo>
                                <a:lnTo>
                                  <a:pt x="24174" y="4763"/>
                                </a:lnTo>
                                <a:lnTo>
                                  <a:pt x="24174" y="4763"/>
                                </a:lnTo>
                                <a:lnTo>
                                  <a:pt x="24174" y="4763"/>
                                </a:lnTo>
                                <a:lnTo>
                                  <a:pt x="24174" y="4763"/>
                                </a:lnTo>
                                <a:lnTo>
                                  <a:pt x="24174" y="4763"/>
                                </a:lnTo>
                                <a:lnTo>
                                  <a:pt x="24174" y="4763"/>
                                </a:lnTo>
                                <a:lnTo>
                                  <a:pt x="24174" y="4763"/>
                                </a:lnTo>
                                <a:lnTo>
                                  <a:pt x="24174" y="4763"/>
                                </a:lnTo>
                                <a:lnTo>
                                  <a:pt x="24174" y="4763"/>
                                </a:lnTo>
                                <a:lnTo>
                                  <a:pt x="24908" y="4763"/>
                                </a:lnTo>
                                <a:lnTo>
                                  <a:pt x="24908" y="2381"/>
                                </a:lnTo>
                                <a:lnTo>
                                  <a:pt x="24908" y="2381"/>
                                </a:lnTo>
                                <a:lnTo>
                                  <a:pt x="24908" y="4763"/>
                                </a:lnTo>
                                <a:lnTo>
                                  <a:pt x="24908" y="4763"/>
                                </a:lnTo>
                                <a:lnTo>
                                  <a:pt x="24908" y="4763"/>
                                </a:lnTo>
                                <a:lnTo>
                                  <a:pt x="24908" y="2381"/>
                                </a:lnTo>
                                <a:lnTo>
                                  <a:pt x="24908" y="2381"/>
                                </a:lnTo>
                                <a:lnTo>
                                  <a:pt x="24908" y="0"/>
                                </a:lnTo>
                                <a:lnTo>
                                  <a:pt x="24908" y="0"/>
                                </a:lnTo>
                                <a:lnTo>
                                  <a:pt x="24908" y="2381"/>
                                </a:lnTo>
                                <a:lnTo>
                                  <a:pt x="24908" y="2381"/>
                                </a:lnTo>
                                <a:lnTo>
                                  <a:pt x="25641" y="4763"/>
                                </a:lnTo>
                                <a:lnTo>
                                  <a:pt x="25641" y="4763"/>
                                </a:lnTo>
                                <a:lnTo>
                                  <a:pt x="25641" y="4763"/>
                                </a:lnTo>
                                <a:lnTo>
                                  <a:pt x="25641" y="4763"/>
                                </a:lnTo>
                                <a:lnTo>
                                  <a:pt x="25641" y="4763"/>
                                </a:lnTo>
                                <a:lnTo>
                                  <a:pt x="25641" y="4763"/>
                                </a:lnTo>
                                <a:lnTo>
                                  <a:pt x="25641" y="2381"/>
                                </a:lnTo>
                                <a:lnTo>
                                  <a:pt x="25641" y="2381"/>
                                </a:lnTo>
                                <a:lnTo>
                                  <a:pt x="25641" y="4763"/>
                                </a:lnTo>
                                <a:lnTo>
                                  <a:pt x="25641" y="4763"/>
                                </a:lnTo>
                                <a:lnTo>
                                  <a:pt x="25641" y="4763"/>
                                </a:lnTo>
                                <a:lnTo>
                                  <a:pt x="25641" y="4763"/>
                                </a:lnTo>
                                <a:lnTo>
                                  <a:pt x="25641" y="2381"/>
                                </a:lnTo>
                                <a:lnTo>
                                  <a:pt x="25641" y="2381"/>
                                </a:lnTo>
                                <a:lnTo>
                                  <a:pt x="26375" y="2381"/>
                                </a:lnTo>
                                <a:lnTo>
                                  <a:pt x="26375" y="2381"/>
                                </a:lnTo>
                                <a:lnTo>
                                  <a:pt x="26375" y="2381"/>
                                </a:lnTo>
                                <a:lnTo>
                                  <a:pt x="26375" y="4763"/>
                                </a:lnTo>
                                <a:lnTo>
                                  <a:pt x="26375" y="4763"/>
                                </a:lnTo>
                                <a:lnTo>
                                  <a:pt x="26375" y="4763"/>
                                </a:lnTo>
                                <a:lnTo>
                                  <a:pt x="26375" y="4763"/>
                                </a:lnTo>
                                <a:lnTo>
                                  <a:pt x="26375" y="4763"/>
                                </a:lnTo>
                                <a:lnTo>
                                  <a:pt x="26375" y="4763"/>
                                </a:lnTo>
                                <a:lnTo>
                                  <a:pt x="26375" y="2381"/>
                                </a:lnTo>
                                <a:lnTo>
                                  <a:pt x="26375" y="2381"/>
                                </a:lnTo>
                                <a:lnTo>
                                  <a:pt x="26375" y="2381"/>
                                </a:lnTo>
                                <a:lnTo>
                                  <a:pt x="27108" y="4763"/>
                                </a:lnTo>
                                <a:lnTo>
                                  <a:pt x="27108" y="4763"/>
                                </a:lnTo>
                                <a:lnTo>
                                  <a:pt x="27108" y="4763"/>
                                </a:lnTo>
                                <a:lnTo>
                                  <a:pt x="27108" y="4763"/>
                                </a:lnTo>
                                <a:lnTo>
                                  <a:pt x="27108" y="2381"/>
                                </a:lnTo>
                                <a:lnTo>
                                  <a:pt x="27108" y="4763"/>
                                </a:lnTo>
                                <a:lnTo>
                                  <a:pt x="27108" y="4763"/>
                                </a:lnTo>
                                <a:lnTo>
                                  <a:pt x="27108" y="4763"/>
                                </a:lnTo>
                                <a:lnTo>
                                  <a:pt x="27108" y="4763"/>
                                </a:lnTo>
                                <a:lnTo>
                                  <a:pt x="27108" y="4763"/>
                                </a:lnTo>
                                <a:lnTo>
                                  <a:pt x="27108" y="4763"/>
                                </a:lnTo>
                                <a:lnTo>
                                  <a:pt x="27108" y="2381"/>
                                </a:lnTo>
                                <a:lnTo>
                                  <a:pt x="27842" y="4763"/>
                                </a:lnTo>
                                <a:lnTo>
                                  <a:pt x="27842" y="4763"/>
                                </a:lnTo>
                                <a:lnTo>
                                  <a:pt x="27842" y="2381"/>
                                </a:lnTo>
                                <a:lnTo>
                                  <a:pt x="27842" y="4763"/>
                                </a:lnTo>
                                <a:lnTo>
                                  <a:pt x="27842" y="4763"/>
                                </a:lnTo>
                                <a:lnTo>
                                  <a:pt x="27842" y="2381"/>
                                </a:lnTo>
                                <a:lnTo>
                                  <a:pt x="27842" y="2381"/>
                                </a:lnTo>
                                <a:lnTo>
                                  <a:pt x="27842" y="4763"/>
                                </a:lnTo>
                                <a:lnTo>
                                  <a:pt x="27842" y="2381"/>
                                </a:lnTo>
                                <a:lnTo>
                                  <a:pt x="27842" y="4763"/>
                                </a:lnTo>
                                <a:lnTo>
                                  <a:pt x="27842" y="4763"/>
                                </a:lnTo>
                                <a:lnTo>
                                  <a:pt x="27842" y="2381"/>
                                </a:lnTo>
                                <a:lnTo>
                                  <a:pt x="28575" y="4763"/>
                                </a:lnTo>
                                <a:lnTo>
                                  <a:pt x="28575" y="4763"/>
                                </a:lnTo>
                                <a:lnTo>
                                  <a:pt x="28575" y="4763"/>
                                </a:lnTo>
                                <a:lnTo>
                                  <a:pt x="28575" y="4763"/>
                                </a:lnTo>
                                <a:lnTo>
                                  <a:pt x="28575" y="476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32" name="Freeform: Shape 932"/>
                        <wps:cNvSpPr/>
                        <wps:spPr>
                          <a:xfrm>
                            <a:off x="4129087" y="3910012"/>
                            <a:ext cx="28575" cy="9525"/>
                          </a:xfrm>
                          <a:custGeom>
                            <a:avLst/>
                            <a:gdLst>
                              <a:gd name="connsiteX0" fmla="*/ 0 w 28575"/>
                              <a:gd name="connsiteY0" fmla="*/ 7144 h 9525"/>
                              <a:gd name="connsiteX1" fmla="*/ 0 w 28575"/>
                              <a:gd name="connsiteY1" fmla="*/ 7144 h 9525"/>
                              <a:gd name="connsiteX2" fmla="*/ 0 w 28575"/>
                              <a:gd name="connsiteY2" fmla="*/ 7144 h 9525"/>
                              <a:gd name="connsiteX3" fmla="*/ 0 w 28575"/>
                              <a:gd name="connsiteY3" fmla="*/ 7144 h 9525"/>
                              <a:gd name="connsiteX4" fmla="*/ 0 w 28575"/>
                              <a:gd name="connsiteY4" fmla="*/ 4763 h 9525"/>
                              <a:gd name="connsiteX5" fmla="*/ 0 w 28575"/>
                              <a:gd name="connsiteY5" fmla="*/ 4763 h 9525"/>
                              <a:gd name="connsiteX6" fmla="*/ 0 w 28575"/>
                              <a:gd name="connsiteY6" fmla="*/ 7144 h 9525"/>
                              <a:gd name="connsiteX7" fmla="*/ 0 w 28575"/>
                              <a:gd name="connsiteY7" fmla="*/ 7144 h 9525"/>
                              <a:gd name="connsiteX8" fmla="*/ 0 w 28575"/>
                              <a:gd name="connsiteY8" fmla="*/ 7144 h 9525"/>
                              <a:gd name="connsiteX9" fmla="*/ 0 w 28575"/>
                              <a:gd name="connsiteY9" fmla="*/ 7144 h 9525"/>
                              <a:gd name="connsiteX10" fmla="*/ 0 w 28575"/>
                              <a:gd name="connsiteY10" fmla="*/ 4763 h 9525"/>
                              <a:gd name="connsiteX11" fmla="*/ 0 w 28575"/>
                              <a:gd name="connsiteY11" fmla="*/ 4763 h 9525"/>
                              <a:gd name="connsiteX12" fmla="*/ 0 w 28575"/>
                              <a:gd name="connsiteY12" fmla="*/ 4763 h 9525"/>
                              <a:gd name="connsiteX13" fmla="*/ 0 w 28575"/>
                              <a:gd name="connsiteY13" fmla="*/ 4763 h 9525"/>
                              <a:gd name="connsiteX14" fmla="*/ 753 w 28575"/>
                              <a:gd name="connsiteY14" fmla="*/ 7144 h 9525"/>
                              <a:gd name="connsiteX15" fmla="*/ 753 w 28575"/>
                              <a:gd name="connsiteY15" fmla="*/ 7144 h 9525"/>
                              <a:gd name="connsiteX16" fmla="*/ 753 w 28575"/>
                              <a:gd name="connsiteY16" fmla="*/ 7144 h 9525"/>
                              <a:gd name="connsiteX17" fmla="*/ 753 w 28575"/>
                              <a:gd name="connsiteY17" fmla="*/ 7144 h 9525"/>
                              <a:gd name="connsiteX18" fmla="*/ 753 w 28575"/>
                              <a:gd name="connsiteY18" fmla="*/ 7144 h 9525"/>
                              <a:gd name="connsiteX19" fmla="*/ 753 w 28575"/>
                              <a:gd name="connsiteY19" fmla="*/ 7144 h 9525"/>
                              <a:gd name="connsiteX20" fmla="*/ 753 w 28575"/>
                              <a:gd name="connsiteY20" fmla="*/ 7144 h 9525"/>
                              <a:gd name="connsiteX21" fmla="*/ 753 w 28575"/>
                              <a:gd name="connsiteY21" fmla="*/ 7144 h 9525"/>
                              <a:gd name="connsiteX22" fmla="*/ 753 w 28575"/>
                              <a:gd name="connsiteY22" fmla="*/ 7144 h 9525"/>
                              <a:gd name="connsiteX23" fmla="*/ 753 w 28575"/>
                              <a:gd name="connsiteY23" fmla="*/ 7144 h 9525"/>
                              <a:gd name="connsiteX24" fmla="*/ 753 w 28575"/>
                              <a:gd name="connsiteY24" fmla="*/ 4763 h 9525"/>
                              <a:gd name="connsiteX25" fmla="*/ 753 w 28575"/>
                              <a:gd name="connsiteY25" fmla="*/ 7144 h 9525"/>
                              <a:gd name="connsiteX26" fmla="*/ 753 w 28575"/>
                              <a:gd name="connsiteY26" fmla="*/ 7144 h 9525"/>
                              <a:gd name="connsiteX27" fmla="*/ 753 w 28575"/>
                              <a:gd name="connsiteY27" fmla="*/ 7144 h 9525"/>
                              <a:gd name="connsiteX28" fmla="*/ 1505 w 28575"/>
                              <a:gd name="connsiteY28" fmla="*/ 7144 h 9525"/>
                              <a:gd name="connsiteX29" fmla="*/ 1505 w 28575"/>
                              <a:gd name="connsiteY29" fmla="*/ 7144 h 9525"/>
                              <a:gd name="connsiteX30" fmla="*/ 1505 w 28575"/>
                              <a:gd name="connsiteY30" fmla="*/ 7144 h 9525"/>
                              <a:gd name="connsiteX31" fmla="*/ 1505 w 28575"/>
                              <a:gd name="connsiteY31" fmla="*/ 4763 h 9525"/>
                              <a:gd name="connsiteX32" fmla="*/ 1505 w 28575"/>
                              <a:gd name="connsiteY32" fmla="*/ 4763 h 9525"/>
                              <a:gd name="connsiteX33" fmla="*/ 1505 w 28575"/>
                              <a:gd name="connsiteY33" fmla="*/ 4763 h 9525"/>
                              <a:gd name="connsiteX34" fmla="*/ 1505 w 28575"/>
                              <a:gd name="connsiteY34" fmla="*/ 4763 h 9525"/>
                              <a:gd name="connsiteX35" fmla="*/ 1505 w 28575"/>
                              <a:gd name="connsiteY35" fmla="*/ 7144 h 9525"/>
                              <a:gd name="connsiteX36" fmla="*/ 1505 w 28575"/>
                              <a:gd name="connsiteY36" fmla="*/ 7144 h 9525"/>
                              <a:gd name="connsiteX37" fmla="*/ 1505 w 28575"/>
                              <a:gd name="connsiteY37" fmla="*/ 7144 h 9525"/>
                              <a:gd name="connsiteX38" fmla="*/ 1505 w 28575"/>
                              <a:gd name="connsiteY38" fmla="*/ 4763 h 9525"/>
                              <a:gd name="connsiteX39" fmla="*/ 1505 w 28575"/>
                              <a:gd name="connsiteY39" fmla="*/ 7144 h 9525"/>
                              <a:gd name="connsiteX40" fmla="*/ 2257 w 28575"/>
                              <a:gd name="connsiteY40" fmla="*/ 4763 h 9525"/>
                              <a:gd name="connsiteX41" fmla="*/ 2257 w 28575"/>
                              <a:gd name="connsiteY41" fmla="*/ 4763 h 9525"/>
                              <a:gd name="connsiteX42" fmla="*/ 2257 w 28575"/>
                              <a:gd name="connsiteY42" fmla="*/ 4763 h 9525"/>
                              <a:gd name="connsiteX43" fmla="*/ 2257 w 28575"/>
                              <a:gd name="connsiteY43" fmla="*/ 7144 h 9525"/>
                              <a:gd name="connsiteX44" fmla="*/ 2257 w 28575"/>
                              <a:gd name="connsiteY44" fmla="*/ 7144 h 9525"/>
                              <a:gd name="connsiteX45" fmla="*/ 2257 w 28575"/>
                              <a:gd name="connsiteY45" fmla="*/ 7144 h 9525"/>
                              <a:gd name="connsiteX46" fmla="*/ 2257 w 28575"/>
                              <a:gd name="connsiteY46" fmla="*/ 7144 h 9525"/>
                              <a:gd name="connsiteX47" fmla="*/ 2257 w 28575"/>
                              <a:gd name="connsiteY47" fmla="*/ 7144 h 9525"/>
                              <a:gd name="connsiteX48" fmla="*/ 2257 w 28575"/>
                              <a:gd name="connsiteY48" fmla="*/ 4763 h 9525"/>
                              <a:gd name="connsiteX49" fmla="*/ 2257 w 28575"/>
                              <a:gd name="connsiteY49" fmla="*/ 4763 h 9525"/>
                              <a:gd name="connsiteX50" fmla="*/ 2257 w 28575"/>
                              <a:gd name="connsiteY50" fmla="*/ 7144 h 9525"/>
                              <a:gd name="connsiteX51" fmla="*/ 2257 w 28575"/>
                              <a:gd name="connsiteY51" fmla="*/ 4763 h 9525"/>
                              <a:gd name="connsiteX52" fmla="*/ 3010 w 28575"/>
                              <a:gd name="connsiteY52" fmla="*/ 7144 h 9525"/>
                              <a:gd name="connsiteX53" fmla="*/ 3010 w 28575"/>
                              <a:gd name="connsiteY53" fmla="*/ 7144 h 9525"/>
                              <a:gd name="connsiteX54" fmla="*/ 3010 w 28575"/>
                              <a:gd name="connsiteY54" fmla="*/ 7144 h 9525"/>
                              <a:gd name="connsiteX55" fmla="*/ 3010 w 28575"/>
                              <a:gd name="connsiteY55" fmla="*/ 7144 h 9525"/>
                              <a:gd name="connsiteX56" fmla="*/ 3010 w 28575"/>
                              <a:gd name="connsiteY56" fmla="*/ 7144 h 9525"/>
                              <a:gd name="connsiteX57" fmla="*/ 3010 w 28575"/>
                              <a:gd name="connsiteY57" fmla="*/ 7144 h 9525"/>
                              <a:gd name="connsiteX58" fmla="*/ 3010 w 28575"/>
                              <a:gd name="connsiteY58" fmla="*/ 7144 h 9525"/>
                              <a:gd name="connsiteX59" fmla="*/ 3010 w 28575"/>
                              <a:gd name="connsiteY59" fmla="*/ 4763 h 9525"/>
                              <a:gd name="connsiteX60" fmla="*/ 3010 w 28575"/>
                              <a:gd name="connsiteY60" fmla="*/ 4763 h 9525"/>
                              <a:gd name="connsiteX61" fmla="*/ 3010 w 28575"/>
                              <a:gd name="connsiteY61" fmla="*/ 7144 h 9525"/>
                              <a:gd name="connsiteX62" fmla="*/ 3010 w 28575"/>
                              <a:gd name="connsiteY62" fmla="*/ 7144 h 9525"/>
                              <a:gd name="connsiteX63" fmla="*/ 3010 w 28575"/>
                              <a:gd name="connsiteY63" fmla="*/ 7144 h 9525"/>
                              <a:gd name="connsiteX64" fmla="*/ 3762 w 28575"/>
                              <a:gd name="connsiteY64" fmla="*/ 7144 h 9525"/>
                              <a:gd name="connsiteX65" fmla="*/ 3762 w 28575"/>
                              <a:gd name="connsiteY65" fmla="*/ 7144 h 9525"/>
                              <a:gd name="connsiteX66" fmla="*/ 3762 w 28575"/>
                              <a:gd name="connsiteY66" fmla="*/ 7144 h 9525"/>
                              <a:gd name="connsiteX67" fmla="*/ 3762 w 28575"/>
                              <a:gd name="connsiteY67" fmla="*/ 7144 h 9525"/>
                              <a:gd name="connsiteX68" fmla="*/ 3762 w 28575"/>
                              <a:gd name="connsiteY68" fmla="*/ 7144 h 9525"/>
                              <a:gd name="connsiteX69" fmla="*/ 3762 w 28575"/>
                              <a:gd name="connsiteY69" fmla="*/ 7144 h 9525"/>
                              <a:gd name="connsiteX70" fmla="*/ 3762 w 28575"/>
                              <a:gd name="connsiteY70" fmla="*/ 7144 h 9525"/>
                              <a:gd name="connsiteX71" fmla="*/ 3762 w 28575"/>
                              <a:gd name="connsiteY71" fmla="*/ 7144 h 9525"/>
                              <a:gd name="connsiteX72" fmla="*/ 3762 w 28575"/>
                              <a:gd name="connsiteY72" fmla="*/ 7144 h 9525"/>
                              <a:gd name="connsiteX73" fmla="*/ 3762 w 28575"/>
                              <a:gd name="connsiteY73" fmla="*/ 7144 h 9525"/>
                              <a:gd name="connsiteX74" fmla="*/ 3762 w 28575"/>
                              <a:gd name="connsiteY74" fmla="*/ 7144 h 9525"/>
                              <a:gd name="connsiteX75" fmla="*/ 3762 w 28575"/>
                              <a:gd name="connsiteY75" fmla="*/ 7144 h 9525"/>
                              <a:gd name="connsiteX76" fmla="*/ 4515 w 28575"/>
                              <a:gd name="connsiteY76" fmla="*/ 7144 h 9525"/>
                              <a:gd name="connsiteX77" fmla="*/ 4515 w 28575"/>
                              <a:gd name="connsiteY77" fmla="*/ 7144 h 9525"/>
                              <a:gd name="connsiteX78" fmla="*/ 4515 w 28575"/>
                              <a:gd name="connsiteY78" fmla="*/ 7144 h 9525"/>
                              <a:gd name="connsiteX79" fmla="*/ 4515 w 28575"/>
                              <a:gd name="connsiteY79" fmla="*/ 7144 h 9525"/>
                              <a:gd name="connsiteX80" fmla="*/ 4515 w 28575"/>
                              <a:gd name="connsiteY80" fmla="*/ 7144 h 9525"/>
                              <a:gd name="connsiteX81" fmla="*/ 4515 w 28575"/>
                              <a:gd name="connsiteY81" fmla="*/ 7144 h 9525"/>
                              <a:gd name="connsiteX82" fmla="*/ 4515 w 28575"/>
                              <a:gd name="connsiteY82" fmla="*/ 7144 h 9525"/>
                              <a:gd name="connsiteX83" fmla="*/ 4515 w 28575"/>
                              <a:gd name="connsiteY83" fmla="*/ 7144 h 9525"/>
                              <a:gd name="connsiteX84" fmla="*/ 4515 w 28575"/>
                              <a:gd name="connsiteY84" fmla="*/ 7144 h 9525"/>
                              <a:gd name="connsiteX85" fmla="*/ 4515 w 28575"/>
                              <a:gd name="connsiteY85" fmla="*/ 7144 h 9525"/>
                              <a:gd name="connsiteX86" fmla="*/ 4515 w 28575"/>
                              <a:gd name="connsiteY86" fmla="*/ 7144 h 9525"/>
                              <a:gd name="connsiteX87" fmla="*/ 4515 w 28575"/>
                              <a:gd name="connsiteY87" fmla="*/ 7144 h 9525"/>
                              <a:gd name="connsiteX88" fmla="*/ 4515 w 28575"/>
                              <a:gd name="connsiteY88" fmla="*/ 7144 h 9525"/>
                              <a:gd name="connsiteX89" fmla="*/ 4515 w 28575"/>
                              <a:gd name="connsiteY89" fmla="*/ 9525 h 9525"/>
                              <a:gd name="connsiteX90" fmla="*/ 4515 w 28575"/>
                              <a:gd name="connsiteY90" fmla="*/ 7144 h 9525"/>
                              <a:gd name="connsiteX91" fmla="*/ 4515 w 28575"/>
                              <a:gd name="connsiteY91" fmla="*/ 7144 h 9525"/>
                              <a:gd name="connsiteX92" fmla="*/ 4515 w 28575"/>
                              <a:gd name="connsiteY92" fmla="*/ 7144 h 9525"/>
                              <a:gd name="connsiteX93" fmla="*/ 4515 w 28575"/>
                              <a:gd name="connsiteY93" fmla="*/ 4763 h 9525"/>
                              <a:gd name="connsiteX94" fmla="*/ 4515 w 28575"/>
                              <a:gd name="connsiteY94" fmla="*/ 7144 h 9525"/>
                              <a:gd name="connsiteX95" fmla="*/ 4515 w 28575"/>
                              <a:gd name="connsiteY95" fmla="*/ 7144 h 9525"/>
                              <a:gd name="connsiteX96" fmla="*/ 5267 w 28575"/>
                              <a:gd name="connsiteY96" fmla="*/ 7144 h 9525"/>
                              <a:gd name="connsiteX97" fmla="*/ 5267 w 28575"/>
                              <a:gd name="connsiteY97" fmla="*/ 7144 h 9525"/>
                              <a:gd name="connsiteX98" fmla="*/ 5267 w 28575"/>
                              <a:gd name="connsiteY98" fmla="*/ 7144 h 9525"/>
                              <a:gd name="connsiteX99" fmla="*/ 5267 w 28575"/>
                              <a:gd name="connsiteY99" fmla="*/ 4763 h 9525"/>
                              <a:gd name="connsiteX100" fmla="*/ 5267 w 28575"/>
                              <a:gd name="connsiteY100" fmla="*/ 4763 h 9525"/>
                              <a:gd name="connsiteX101" fmla="*/ 5267 w 28575"/>
                              <a:gd name="connsiteY101" fmla="*/ 7144 h 9525"/>
                              <a:gd name="connsiteX102" fmla="*/ 5267 w 28575"/>
                              <a:gd name="connsiteY102" fmla="*/ 7144 h 9525"/>
                              <a:gd name="connsiteX103" fmla="*/ 5267 w 28575"/>
                              <a:gd name="connsiteY103" fmla="*/ 7144 h 9525"/>
                              <a:gd name="connsiteX104" fmla="*/ 5267 w 28575"/>
                              <a:gd name="connsiteY104" fmla="*/ 7144 h 9525"/>
                              <a:gd name="connsiteX105" fmla="*/ 5267 w 28575"/>
                              <a:gd name="connsiteY105" fmla="*/ 7144 h 9525"/>
                              <a:gd name="connsiteX106" fmla="*/ 5267 w 28575"/>
                              <a:gd name="connsiteY106" fmla="*/ 7144 h 9525"/>
                              <a:gd name="connsiteX107" fmla="*/ 5267 w 28575"/>
                              <a:gd name="connsiteY107" fmla="*/ 4763 h 9525"/>
                              <a:gd name="connsiteX108" fmla="*/ 6020 w 28575"/>
                              <a:gd name="connsiteY108" fmla="*/ 7144 h 9525"/>
                              <a:gd name="connsiteX109" fmla="*/ 6020 w 28575"/>
                              <a:gd name="connsiteY109" fmla="*/ 4763 h 9525"/>
                              <a:gd name="connsiteX110" fmla="*/ 6020 w 28575"/>
                              <a:gd name="connsiteY110" fmla="*/ 4763 h 9525"/>
                              <a:gd name="connsiteX111" fmla="*/ 6020 w 28575"/>
                              <a:gd name="connsiteY111" fmla="*/ 4763 h 9525"/>
                              <a:gd name="connsiteX112" fmla="*/ 6020 w 28575"/>
                              <a:gd name="connsiteY112" fmla="*/ 4763 h 9525"/>
                              <a:gd name="connsiteX113" fmla="*/ 6020 w 28575"/>
                              <a:gd name="connsiteY113" fmla="*/ 4763 h 9525"/>
                              <a:gd name="connsiteX114" fmla="*/ 6020 w 28575"/>
                              <a:gd name="connsiteY114" fmla="*/ 2381 h 9525"/>
                              <a:gd name="connsiteX115" fmla="*/ 6020 w 28575"/>
                              <a:gd name="connsiteY115" fmla="*/ 2381 h 9525"/>
                              <a:gd name="connsiteX116" fmla="*/ 6020 w 28575"/>
                              <a:gd name="connsiteY116" fmla="*/ 2381 h 9525"/>
                              <a:gd name="connsiteX117" fmla="*/ 6020 w 28575"/>
                              <a:gd name="connsiteY117" fmla="*/ 2381 h 9525"/>
                              <a:gd name="connsiteX118" fmla="*/ 6020 w 28575"/>
                              <a:gd name="connsiteY118" fmla="*/ 4763 h 9525"/>
                              <a:gd name="connsiteX119" fmla="*/ 6020 w 28575"/>
                              <a:gd name="connsiteY119" fmla="*/ 7144 h 9525"/>
                              <a:gd name="connsiteX120" fmla="*/ 6772 w 28575"/>
                              <a:gd name="connsiteY120" fmla="*/ 7144 h 9525"/>
                              <a:gd name="connsiteX121" fmla="*/ 6772 w 28575"/>
                              <a:gd name="connsiteY121" fmla="*/ 7144 h 9525"/>
                              <a:gd name="connsiteX122" fmla="*/ 6772 w 28575"/>
                              <a:gd name="connsiteY122" fmla="*/ 7144 h 9525"/>
                              <a:gd name="connsiteX123" fmla="*/ 6772 w 28575"/>
                              <a:gd name="connsiteY123" fmla="*/ 4763 h 9525"/>
                              <a:gd name="connsiteX124" fmla="*/ 6772 w 28575"/>
                              <a:gd name="connsiteY124" fmla="*/ 4763 h 9525"/>
                              <a:gd name="connsiteX125" fmla="*/ 6772 w 28575"/>
                              <a:gd name="connsiteY125" fmla="*/ 7144 h 9525"/>
                              <a:gd name="connsiteX126" fmla="*/ 6772 w 28575"/>
                              <a:gd name="connsiteY126" fmla="*/ 7144 h 9525"/>
                              <a:gd name="connsiteX127" fmla="*/ 6772 w 28575"/>
                              <a:gd name="connsiteY127" fmla="*/ 7144 h 9525"/>
                              <a:gd name="connsiteX128" fmla="*/ 6772 w 28575"/>
                              <a:gd name="connsiteY128" fmla="*/ 7144 h 9525"/>
                              <a:gd name="connsiteX129" fmla="*/ 6772 w 28575"/>
                              <a:gd name="connsiteY129" fmla="*/ 7144 h 9525"/>
                              <a:gd name="connsiteX130" fmla="*/ 6772 w 28575"/>
                              <a:gd name="connsiteY130" fmla="*/ 7144 h 9525"/>
                              <a:gd name="connsiteX131" fmla="*/ 6772 w 28575"/>
                              <a:gd name="connsiteY131" fmla="*/ 7144 h 9525"/>
                              <a:gd name="connsiteX132" fmla="*/ 7515 w 28575"/>
                              <a:gd name="connsiteY132" fmla="*/ 7144 h 9525"/>
                              <a:gd name="connsiteX133" fmla="*/ 7515 w 28575"/>
                              <a:gd name="connsiteY133" fmla="*/ 7144 h 9525"/>
                              <a:gd name="connsiteX134" fmla="*/ 7515 w 28575"/>
                              <a:gd name="connsiteY134" fmla="*/ 7144 h 9525"/>
                              <a:gd name="connsiteX135" fmla="*/ 7515 w 28575"/>
                              <a:gd name="connsiteY135" fmla="*/ 7144 h 9525"/>
                              <a:gd name="connsiteX136" fmla="*/ 7515 w 28575"/>
                              <a:gd name="connsiteY136" fmla="*/ 7144 h 9525"/>
                              <a:gd name="connsiteX137" fmla="*/ 7515 w 28575"/>
                              <a:gd name="connsiteY137" fmla="*/ 7144 h 9525"/>
                              <a:gd name="connsiteX138" fmla="*/ 7515 w 28575"/>
                              <a:gd name="connsiteY138" fmla="*/ 7144 h 9525"/>
                              <a:gd name="connsiteX139" fmla="*/ 7515 w 28575"/>
                              <a:gd name="connsiteY139" fmla="*/ 7144 h 9525"/>
                              <a:gd name="connsiteX140" fmla="*/ 7515 w 28575"/>
                              <a:gd name="connsiteY140" fmla="*/ 7144 h 9525"/>
                              <a:gd name="connsiteX141" fmla="*/ 7515 w 28575"/>
                              <a:gd name="connsiteY141" fmla="*/ 7144 h 9525"/>
                              <a:gd name="connsiteX142" fmla="*/ 7515 w 28575"/>
                              <a:gd name="connsiteY142" fmla="*/ 7144 h 9525"/>
                              <a:gd name="connsiteX143" fmla="*/ 7515 w 28575"/>
                              <a:gd name="connsiteY143" fmla="*/ 7144 h 9525"/>
                              <a:gd name="connsiteX144" fmla="*/ 8268 w 28575"/>
                              <a:gd name="connsiteY144" fmla="*/ 7144 h 9525"/>
                              <a:gd name="connsiteX145" fmla="*/ 8268 w 28575"/>
                              <a:gd name="connsiteY145" fmla="*/ 4763 h 9525"/>
                              <a:gd name="connsiteX146" fmla="*/ 8268 w 28575"/>
                              <a:gd name="connsiteY146" fmla="*/ 4763 h 9525"/>
                              <a:gd name="connsiteX147" fmla="*/ 8268 w 28575"/>
                              <a:gd name="connsiteY147" fmla="*/ 4763 h 9525"/>
                              <a:gd name="connsiteX148" fmla="*/ 8268 w 28575"/>
                              <a:gd name="connsiteY148" fmla="*/ 7144 h 9525"/>
                              <a:gd name="connsiteX149" fmla="*/ 8268 w 28575"/>
                              <a:gd name="connsiteY149" fmla="*/ 7144 h 9525"/>
                              <a:gd name="connsiteX150" fmla="*/ 8268 w 28575"/>
                              <a:gd name="connsiteY150" fmla="*/ 7144 h 9525"/>
                              <a:gd name="connsiteX151" fmla="*/ 8268 w 28575"/>
                              <a:gd name="connsiteY151" fmla="*/ 7144 h 9525"/>
                              <a:gd name="connsiteX152" fmla="*/ 8268 w 28575"/>
                              <a:gd name="connsiteY152" fmla="*/ 7144 h 9525"/>
                              <a:gd name="connsiteX153" fmla="*/ 8268 w 28575"/>
                              <a:gd name="connsiteY153" fmla="*/ 7144 h 9525"/>
                              <a:gd name="connsiteX154" fmla="*/ 8268 w 28575"/>
                              <a:gd name="connsiteY154" fmla="*/ 7144 h 9525"/>
                              <a:gd name="connsiteX155" fmla="*/ 8268 w 28575"/>
                              <a:gd name="connsiteY155" fmla="*/ 7144 h 9525"/>
                              <a:gd name="connsiteX156" fmla="*/ 9020 w 28575"/>
                              <a:gd name="connsiteY156" fmla="*/ 7144 h 9525"/>
                              <a:gd name="connsiteX157" fmla="*/ 9020 w 28575"/>
                              <a:gd name="connsiteY157" fmla="*/ 7144 h 9525"/>
                              <a:gd name="connsiteX158" fmla="*/ 9020 w 28575"/>
                              <a:gd name="connsiteY158" fmla="*/ 7144 h 9525"/>
                              <a:gd name="connsiteX159" fmla="*/ 9020 w 28575"/>
                              <a:gd name="connsiteY159" fmla="*/ 7144 h 9525"/>
                              <a:gd name="connsiteX160" fmla="*/ 9020 w 28575"/>
                              <a:gd name="connsiteY160" fmla="*/ 7144 h 9525"/>
                              <a:gd name="connsiteX161" fmla="*/ 9020 w 28575"/>
                              <a:gd name="connsiteY161" fmla="*/ 7144 h 9525"/>
                              <a:gd name="connsiteX162" fmla="*/ 9020 w 28575"/>
                              <a:gd name="connsiteY162" fmla="*/ 7144 h 9525"/>
                              <a:gd name="connsiteX163" fmla="*/ 9020 w 28575"/>
                              <a:gd name="connsiteY163" fmla="*/ 7144 h 9525"/>
                              <a:gd name="connsiteX164" fmla="*/ 9020 w 28575"/>
                              <a:gd name="connsiteY164" fmla="*/ 7144 h 9525"/>
                              <a:gd name="connsiteX165" fmla="*/ 9020 w 28575"/>
                              <a:gd name="connsiteY165" fmla="*/ 7144 h 9525"/>
                              <a:gd name="connsiteX166" fmla="*/ 9020 w 28575"/>
                              <a:gd name="connsiteY166" fmla="*/ 7144 h 9525"/>
                              <a:gd name="connsiteX167" fmla="*/ 9020 w 28575"/>
                              <a:gd name="connsiteY167" fmla="*/ 7144 h 9525"/>
                              <a:gd name="connsiteX168" fmla="*/ 9020 w 28575"/>
                              <a:gd name="connsiteY168" fmla="*/ 4763 h 9525"/>
                              <a:gd name="connsiteX169" fmla="*/ 9020 w 28575"/>
                              <a:gd name="connsiteY169" fmla="*/ 4763 h 9525"/>
                              <a:gd name="connsiteX170" fmla="*/ 9773 w 28575"/>
                              <a:gd name="connsiteY170" fmla="*/ 7144 h 9525"/>
                              <a:gd name="connsiteX171" fmla="*/ 9773 w 28575"/>
                              <a:gd name="connsiteY171" fmla="*/ 4763 h 9525"/>
                              <a:gd name="connsiteX172" fmla="*/ 9773 w 28575"/>
                              <a:gd name="connsiteY172" fmla="*/ 7144 h 9525"/>
                              <a:gd name="connsiteX173" fmla="*/ 9773 w 28575"/>
                              <a:gd name="connsiteY173" fmla="*/ 7144 h 9525"/>
                              <a:gd name="connsiteX174" fmla="*/ 9773 w 28575"/>
                              <a:gd name="connsiteY174" fmla="*/ 7144 h 9525"/>
                              <a:gd name="connsiteX175" fmla="*/ 9773 w 28575"/>
                              <a:gd name="connsiteY175" fmla="*/ 4763 h 9525"/>
                              <a:gd name="connsiteX176" fmla="*/ 9773 w 28575"/>
                              <a:gd name="connsiteY176" fmla="*/ 4763 h 9525"/>
                              <a:gd name="connsiteX177" fmla="*/ 9773 w 28575"/>
                              <a:gd name="connsiteY177" fmla="*/ 4763 h 9525"/>
                              <a:gd name="connsiteX178" fmla="*/ 9773 w 28575"/>
                              <a:gd name="connsiteY178" fmla="*/ 4763 h 9525"/>
                              <a:gd name="connsiteX179" fmla="*/ 9773 w 28575"/>
                              <a:gd name="connsiteY179" fmla="*/ 7144 h 9525"/>
                              <a:gd name="connsiteX180" fmla="*/ 9773 w 28575"/>
                              <a:gd name="connsiteY180" fmla="*/ 7144 h 9525"/>
                              <a:gd name="connsiteX181" fmla="*/ 9773 w 28575"/>
                              <a:gd name="connsiteY181" fmla="*/ 7144 h 9525"/>
                              <a:gd name="connsiteX182" fmla="*/ 9773 w 28575"/>
                              <a:gd name="connsiteY182" fmla="*/ 7144 h 9525"/>
                              <a:gd name="connsiteX183" fmla="*/ 9773 w 28575"/>
                              <a:gd name="connsiteY183" fmla="*/ 7144 h 9525"/>
                              <a:gd name="connsiteX184" fmla="*/ 9773 w 28575"/>
                              <a:gd name="connsiteY184" fmla="*/ 4763 h 9525"/>
                              <a:gd name="connsiteX185" fmla="*/ 9773 w 28575"/>
                              <a:gd name="connsiteY185" fmla="*/ 2381 h 9525"/>
                              <a:gd name="connsiteX186" fmla="*/ 9773 w 28575"/>
                              <a:gd name="connsiteY186" fmla="*/ 4763 h 9525"/>
                              <a:gd name="connsiteX187" fmla="*/ 9773 w 28575"/>
                              <a:gd name="connsiteY187" fmla="*/ 4763 h 9525"/>
                              <a:gd name="connsiteX188" fmla="*/ 10525 w 28575"/>
                              <a:gd name="connsiteY188" fmla="*/ 4763 h 9525"/>
                              <a:gd name="connsiteX189" fmla="*/ 10525 w 28575"/>
                              <a:gd name="connsiteY189" fmla="*/ 7144 h 9525"/>
                              <a:gd name="connsiteX190" fmla="*/ 10525 w 28575"/>
                              <a:gd name="connsiteY190" fmla="*/ 7144 h 9525"/>
                              <a:gd name="connsiteX191" fmla="*/ 10525 w 28575"/>
                              <a:gd name="connsiteY191" fmla="*/ 7144 h 9525"/>
                              <a:gd name="connsiteX192" fmla="*/ 10525 w 28575"/>
                              <a:gd name="connsiteY192" fmla="*/ 7144 h 9525"/>
                              <a:gd name="connsiteX193" fmla="*/ 10525 w 28575"/>
                              <a:gd name="connsiteY193" fmla="*/ 7144 h 9525"/>
                              <a:gd name="connsiteX194" fmla="*/ 10525 w 28575"/>
                              <a:gd name="connsiteY194" fmla="*/ 7144 h 9525"/>
                              <a:gd name="connsiteX195" fmla="*/ 10525 w 28575"/>
                              <a:gd name="connsiteY195" fmla="*/ 7144 h 9525"/>
                              <a:gd name="connsiteX196" fmla="*/ 10525 w 28575"/>
                              <a:gd name="connsiteY196" fmla="*/ 7144 h 9525"/>
                              <a:gd name="connsiteX197" fmla="*/ 10525 w 28575"/>
                              <a:gd name="connsiteY197" fmla="*/ 7144 h 9525"/>
                              <a:gd name="connsiteX198" fmla="*/ 10525 w 28575"/>
                              <a:gd name="connsiteY198" fmla="*/ 4763 h 9525"/>
                              <a:gd name="connsiteX199" fmla="*/ 10525 w 28575"/>
                              <a:gd name="connsiteY199" fmla="*/ 4763 h 9525"/>
                              <a:gd name="connsiteX200" fmla="*/ 11278 w 28575"/>
                              <a:gd name="connsiteY200" fmla="*/ 7144 h 9525"/>
                              <a:gd name="connsiteX201" fmla="*/ 11278 w 28575"/>
                              <a:gd name="connsiteY201" fmla="*/ 7144 h 9525"/>
                              <a:gd name="connsiteX202" fmla="*/ 11278 w 28575"/>
                              <a:gd name="connsiteY202" fmla="*/ 7144 h 9525"/>
                              <a:gd name="connsiteX203" fmla="*/ 11278 w 28575"/>
                              <a:gd name="connsiteY203" fmla="*/ 7144 h 9525"/>
                              <a:gd name="connsiteX204" fmla="*/ 11278 w 28575"/>
                              <a:gd name="connsiteY204" fmla="*/ 7144 h 9525"/>
                              <a:gd name="connsiteX205" fmla="*/ 11278 w 28575"/>
                              <a:gd name="connsiteY205" fmla="*/ 4763 h 9525"/>
                              <a:gd name="connsiteX206" fmla="*/ 11278 w 28575"/>
                              <a:gd name="connsiteY206" fmla="*/ 4763 h 9525"/>
                              <a:gd name="connsiteX207" fmla="*/ 11278 w 28575"/>
                              <a:gd name="connsiteY207" fmla="*/ 4763 h 9525"/>
                              <a:gd name="connsiteX208" fmla="*/ 11278 w 28575"/>
                              <a:gd name="connsiteY208" fmla="*/ 4763 h 9525"/>
                              <a:gd name="connsiteX209" fmla="*/ 11278 w 28575"/>
                              <a:gd name="connsiteY209" fmla="*/ 4763 h 9525"/>
                              <a:gd name="connsiteX210" fmla="*/ 11278 w 28575"/>
                              <a:gd name="connsiteY210" fmla="*/ 7144 h 9525"/>
                              <a:gd name="connsiteX211" fmla="*/ 11278 w 28575"/>
                              <a:gd name="connsiteY211" fmla="*/ 7144 h 9525"/>
                              <a:gd name="connsiteX212" fmla="*/ 12030 w 28575"/>
                              <a:gd name="connsiteY212" fmla="*/ 7144 h 9525"/>
                              <a:gd name="connsiteX213" fmla="*/ 12030 w 28575"/>
                              <a:gd name="connsiteY213" fmla="*/ 7144 h 9525"/>
                              <a:gd name="connsiteX214" fmla="*/ 12030 w 28575"/>
                              <a:gd name="connsiteY214" fmla="*/ 7144 h 9525"/>
                              <a:gd name="connsiteX215" fmla="*/ 12030 w 28575"/>
                              <a:gd name="connsiteY215" fmla="*/ 4763 h 9525"/>
                              <a:gd name="connsiteX216" fmla="*/ 12030 w 28575"/>
                              <a:gd name="connsiteY216" fmla="*/ 4763 h 9525"/>
                              <a:gd name="connsiteX217" fmla="*/ 12030 w 28575"/>
                              <a:gd name="connsiteY217" fmla="*/ 4763 h 9525"/>
                              <a:gd name="connsiteX218" fmla="*/ 12030 w 28575"/>
                              <a:gd name="connsiteY218" fmla="*/ 7144 h 9525"/>
                              <a:gd name="connsiteX219" fmla="*/ 12030 w 28575"/>
                              <a:gd name="connsiteY219" fmla="*/ 7144 h 9525"/>
                              <a:gd name="connsiteX220" fmla="*/ 12030 w 28575"/>
                              <a:gd name="connsiteY220" fmla="*/ 7144 h 9525"/>
                              <a:gd name="connsiteX221" fmla="*/ 12030 w 28575"/>
                              <a:gd name="connsiteY221" fmla="*/ 7144 h 9525"/>
                              <a:gd name="connsiteX222" fmla="*/ 12030 w 28575"/>
                              <a:gd name="connsiteY222" fmla="*/ 7144 h 9525"/>
                              <a:gd name="connsiteX223" fmla="*/ 12030 w 28575"/>
                              <a:gd name="connsiteY223" fmla="*/ 7144 h 9525"/>
                              <a:gd name="connsiteX224" fmla="*/ 12783 w 28575"/>
                              <a:gd name="connsiteY224" fmla="*/ 7144 h 9525"/>
                              <a:gd name="connsiteX225" fmla="*/ 12783 w 28575"/>
                              <a:gd name="connsiteY225" fmla="*/ 7144 h 9525"/>
                              <a:gd name="connsiteX226" fmla="*/ 12783 w 28575"/>
                              <a:gd name="connsiteY226" fmla="*/ 7144 h 9525"/>
                              <a:gd name="connsiteX227" fmla="*/ 12783 w 28575"/>
                              <a:gd name="connsiteY227" fmla="*/ 7144 h 9525"/>
                              <a:gd name="connsiteX228" fmla="*/ 12783 w 28575"/>
                              <a:gd name="connsiteY228" fmla="*/ 4763 h 9525"/>
                              <a:gd name="connsiteX229" fmla="*/ 12783 w 28575"/>
                              <a:gd name="connsiteY229" fmla="*/ 4763 h 9525"/>
                              <a:gd name="connsiteX230" fmla="*/ 12783 w 28575"/>
                              <a:gd name="connsiteY230" fmla="*/ 4763 h 9525"/>
                              <a:gd name="connsiteX231" fmla="*/ 12783 w 28575"/>
                              <a:gd name="connsiteY231" fmla="*/ 7144 h 9525"/>
                              <a:gd name="connsiteX232" fmla="*/ 12783 w 28575"/>
                              <a:gd name="connsiteY232" fmla="*/ 7144 h 9525"/>
                              <a:gd name="connsiteX233" fmla="*/ 12783 w 28575"/>
                              <a:gd name="connsiteY233" fmla="*/ 4763 h 9525"/>
                              <a:gd name="connsiteX234" fmla="*/ 12783 w 28575"/>
                              <a:gd name="connsiteY234" fmla="*/ 7144 h 9525"/>
                              <a:gd name="connsiteX235" fmla="*/ 12783 w 28575"/>
                              <a:gd name="connsiteY235" fmla="*/ 7144 h 9525"/>
                              <a:gd name="connsiteX236" fmla="*/ 12783 w 28575"/>
                              <a:gd name="connsiteY236" fmla="*/ 4763 h 9525"/>
                              <a:gd name="connsiteX237" fmla="*/ 12783 w 28575"/>
                              <a:gd name="connsiteY237" fmla="*/ 7144 h 9525"/>
                              <a:gd name="connsiteX238" fmla="*/ 13535 w 28575"/>
                              <a:gd name="connsiteY238" fmla="*/ 4763 h 9525"/>
                              <a:gd name="connsiteX239" fmla="*/ 13535 w 28575"/>
                              <a:gd name="connsiteY239" fmla="*/ 4763 h 9525"/>
                              <a:gd name="connsiteX240" fmla="*/ 13535 w 28575"/>
                              <a:gd name="connsiteY240" fmla="*/ 7144 h 9525"/>
                              <a:gd name="connsiteX241" fmla="*/ 13535 w 28575"/>
                              <a:gd name="connsiteY241" fmla="*/ 7144 h 9525"/>
                              <a:gd name="connsiteX242" fmla="*/ 13535 w 28575"/>
                              <a:gd name="connsiteY242" fmla="*/ 7144 h 9525"/>
                              <a:gd name="connsiteX243" fmla="*/ 13535 w 28575"/>
                              <a:gd name="connsiteY243" fmla="*/ 7144 h 9525"/>
                              <a:gd name="connsiteX244" fmla="*/ 13535 w 28575"/>
                              <a:gd name="connsiteY244" fmla="*/ 4763 h 9525"/>
                              <a:gd name="connsiteX245" fmla="*/ 13535 w 28575"/>
                              <a:gd name="connsiteY245" fmla="*/ 4763 h 9525"/>
                              <a:gd name="connsiteX246" fmla="*/ 13535 w 28575"/>
                              <a:gd name="connsiteY246" fmla="*/ 4763 h 9525"/>
                              <a:gd name="connsiteX247" fmla="*/ 13535 w 28575"/>
                              <a:gd name="connsiteY247" fmla="*/ 4763 h 9525"/>
                              <a:gd name="connsiteX248" fmla="*/ 13535 w 28575"/>
                              <a:gd name="connsiteY248" fmla="*/ 4763 h 9525"/>
                              <a:gd name="connsiteX249" fmla="*/ 13535 w 28575"/>
                              <a:gd name="connsiteY249" fmla="*/ 7144 h 9525"/>
                              <a:gd name="connsiteX250" fmla="*/ 14288 w 28575"/>
                              <a:gd name="connsiteY250" fmla="*/ 7144 h 9525"/>
                              <a:gd name="connsiteX251" fmla="*/ 14288 w 28575"/>
                              <a:gd name="connsiteY251" fmla="*/ 7144 h 9525"/>
                              <a:gd name="connsiteX252" fmla="*/ 14288 w 28575"/>
                              <a:gd name="connsiteY252" fmla="*/ 7144 h 9525"/>
                              <a:gd name="connsiteX253" fmla="*/ 14288 w 28575"/>
                              <a:gd name="connsiteY253" fmla="*/ 7144 h 9525"/>
                              <a:gd name="connsiteX254" fmla="*/ 14288 w 28575"/>
                              <a:gd name="connsiteY254" fmla="*/ 7144 h 9525"/>
                              <a:gd name="connsiteX255" fmla="*/ 14288 w 28575"/>
                              <a:gd name="connsiteY255" fmla="*/ 7144 h 9525"/>
                              <a:gd name="connsiteX256" fmla="*/ 14288 w 28575"/>
                              <a:gd name="connsiteY256" fmla="*/ 7144 h 9525"/>
                              <a:gd name="connsiteX257" fmla="*/ 14288 w 28575"/>
                              <a:gd name="connsiteY257" fmla="*/ 4763 h 9525"/>
                              <a:gd name="connsiteX258" fmla="*/ 14288 w 28575"/>
                              <a:gd name="connsiteY258" fmla="*/ 4763 h 9525"/>
                              <a:gd name="connsiteX259" fmla="*/ 14288 w 28575"/>
                              <a:gd name="connsiteY259" fmla="*/ 4763 h 9525"/>
                              <a:gd name="connsiteX260" fmla="*/ 14288 w 28575"/>
                              <a:gd name="connsiteY260" fmla="*/ 4763 h 9525"/>
                              <a:gd name="connsiteX261" fmla="*/ 14288 w 28575"/>
                              <a:gd name="connsiteY261" fmla="*/ 4763 h 9525"/>
                              <a:gd name="connsiteX262" fmla="*/ 14288 w 28575"/>
                              <a:gd name="connsiteY262" fmla="*/ 4763 h 9525"/>
                              <a:gd name="connsiteX263" fmla="*/ 14288 w 28575"/>
                              <a:gd name="connsiteY263" fmla="*/ 4763 h 9525"/>
                              <a:gd name="connsiteX264" fmla="*/ 14288 w 28575"/>
                              <a:gd name="connsiteY264" fmla="*/ 7144 h 9525"/>
                              <a:gd name="connsiteX265" fmla="*/ 14288 w 28575"/>
                              <a:gd name="connsiteY265" fmla="*/ 7144 h 9525"/>
                              <a:gd name="connsiteX266" fmla="*/ 14288 w 28575"/>
                              <a:gd name="connsiteY266" fmla="*/ 7144 h 9525"/>
                              <a:gd name="connsiteX267" fmla="*/ 14288 w 28575"/>
                              <a:gd name="connsiteY267" fmla="*/ 7144 h 9525"/>
                              <a:gd name="connsiteX268" fmla="*/ 15040 w 28575"/>
                              <a:gd name="connsiteY268" fmla="*/ 7144 h 9525"/>
                              <a:gd name="connsiteX269" fmla="*/ 15040 w 28575"/>
                              <a:gd name="connsiteY269" fmla="*/ 7144 h 9525"/>
                              <a:gd name="connsiteX270" fmla="*/ 15040 w 28575"/>
                              <a:gd name="connsiteY270" fmla="*/ 7144 h 9525"/>
                              <a:gd name="connsiteX271" fmla="*/ 15040 w 28575"/>
                              <a:gd name="connsiteY271" fmla="*/ 7144 h 9525"/>
                              <a:gd name="connsiteX272" fmla="*/ 15040 w 28575"/>
                              <a:gd name="connsiteY272" fmla="*/ 7144 h 9525"/>
                              <a:gd name="connsiteX273" fmla="*/ 15040 w 28575"/>
                              <a:gd name="connsiteY273" fmla="*/ 7144 h 9525"/>
                              <a:gd name="connsiteX274" fmla="*/ 15040 w 28575"/>
                              <a:gd name="connsiteY274" fmla="*/ 7144 h 9525"/>
                              <a:gd name="connsiteX275" fmla="*/ 15040 w 28575"/>
                              <a:gd name="connsiteY275" fmla="*/ 7144 h 9525"/>
                              <a:gd name="connsiteX276" fmla="*/ 15040 w 28575"/>
                              <a:gd name="connsiteY276" fmla="*/ 7144 h 9525"/>
                              <a:gd name="connsiteX277" fmla="*/ 15040 w 28575"/>
                              <a:gd name="connsiteY277" fmla="*/ 7144 h 9525"/>
                              <a:gd name="connsiteX278" fmla="*/ 15040 w 28575"/>
                              <a:gd name="connsiteY278" fmla="*/ 4763 h 9525"/>
                              <a:gd name="connsiteX279" fmla="*/ 15040 w 28575"/>
                              <a:gd name="connsiteY279" fmla="*/ 7144 h 9525"/>
                              <a:gd name="connsiteX280" fmla="*/ 15792 w 28575"/>
                              <a:gd name="connsiteY280" fmla="*/ 7144 h 9525"/>
                              <a:gd name="connsiteX281" fmla="*/ 15792 w 28575"/>
                              <a:gd name="connsiteY281" fmla="*/ 4763 h 9525"/>
                              <a:gd name="connsiteX282" fmla="*/ 15792 w 28575"/>
                              <a:gd name="connsiteY282" fmla="*/ 4763 h 9525"/>
                              <a:gd name="connsiteX283" fmla="*/ 15792 w 28575"/>
                              <a:gd name="connsiteY283" fmla="*/ 4763 h 9525"/>
                              <a:gd name="connsiteX284" fmla="*/ 15792 w 28575"/>
                              <a:gd name="connsiteY284" fmla="*/ 4763 h 9525"/>
                              <a:gd name="connsiteX285" fmla="*/ 15792 w 28575"/>
                              <a:gd name="connsiteY285" fmla="*/ 7144 h 9525"/>
                              <a:gd name="connsiteX286" fmla="*/ 15792 w 28575"/>
                              <a:gd name="connsiteY286" fmla="*/ 4763 h 9525"/>
                              <a:gd name="connsiteX287" fmla="*/ 15792 w 28575"/>
                              <a:gd name="connsiteY287" fmla="*/ 4763 h 9525"/>
                              <a:gd name="connsiteX288" fmla="*/ 15792 w 28575"/>
                              <a:gd name="connsiteY288" fmla="*/ 4763 h 9525"/>
                              <a:gd name="connsiteX289" fmla="*/ 15792 w 28575"/>
                              <a:gd name="connsiteY289" fmla="*/ 4763 h 9525"/>
                              <a:gd name="connsiteX290" fmla="*/ 15792 w 28575"/>
                              <a:gd name="connsiteY290" fmla="*/ 7144 h 9525"/>
                              <a:gd name="connsiteX291" fmla="*/ 15792 w 28575"/>
                              <a:gd name="connsiteY291" fmla="*/ 7144 h 9525"/>
                              <a:gd name="connsiteX292" fmla="*/ 16545 w 28575"/>
                              <a:gd name="connsiteY292" fmla="*/ 7144 h 9525"/>
                              <a:gd name="connsiteX293" fmla="*/ 16545 w 28575"/>
                              <a:gd name="connsiteY293" fmla="*/ 7144 h 9525"/>
                              <a:gd name="connsiteX294" fmla="*/ 16545 w 28575"/>
                              <a:gd name="connsiteY294" fmla="*/ 7144 h 9525"/>
                              <a:gd name="connsiteX295" fmla="*/ 16545 w 28575"/>
                              <a:gd name="connsiteY295" fmla="*/ 7144 h 9525"/>
                              <a:gd name="connsiteX296" fmla="*/ 16545 w 28575"/>
                              <a:gd name="connsiteY296" fmla="*/ 4763 h 9525"/>
                              <a:gd name="connsiteX297" fmla="*/ 16545 w 28575"/>
                              <a:gd name="connsiteY297" fmla="*/ 4763 h 9525"/>
                              <a:gd name="connsiteX298" fmla="*/ 16545 w 28575"/>
                              <a:gd name="connsiteY298" fmla="*/ 4763 h 9525"/>
                              <a:gd name="connsiteX299" fmla="*/ 16545 w 28575"/>
                              <a:gd name="connsiteY299" fmla="*/ 7144 h 9525"/>
                              <a:gd name="connsiteX300" fmla="*/ 16545 w 28575"/>
                              <a:gd name="connsiteY300" fmla="*/ 7144 h 9525"/>
                              <a:gd name="connsiteX301" fmla="*/ 16545 w 28575"/>
                              <a:gd name="connsiteY301" fmla="*/ 7144 h 9525"/>
                              <a:gd name="connsiteX302" fmla="*/ 16545 w 28575"/>
                              <a:gd name="connsiteY302" fmla="*/ 7144 h 9525"/>
                              <a:gd name="connsiteX303" fmla="*/ 16545 w 28575"/>
                              <a:gd name="connsiteY303" fmla="*/ 7144 h 9525"/>
                              <a:gd name="connsiteX304" fmla="*/ 17297 w 28575"/>
                              <a:gd name="connsiteY304" fmla="*/ 4763 h 9525"/>
                              <a:gd name="connsiteX305" fmla="*/ 17297 w 28575"/>
                              <a:gd name="connsiteY305" fmla="*/ 4763 h 9525"/>
                              <a:gd name="connsiteX306" fmla="*/ 17297 w 28575"/>
                              <a:gd name="connsiteY306" fmla="*/ 2381 h 9525"/>
                              <a:gd name="connsiteX307" fmla="*/ 17297 w 28575"/>
                              <a:gd name="connsiteY307" fmla="*/ 2381 h 9525"/>
                              <a:gd name="connsiteX308" fmla="*/ 17297 w 28575"/>
                              <a:gd name="connsiteY308" fmla="*/ 2381 h 9525"/>
                              <a:gd name="connsiteX309" fmla="*/ 17297 w 28575"/>
                              <a:gd name="connsiteY309" fmla="*/ 4763 h 9525"/>
                              <a:gd name="connsiteX310" fmla="*/ 17297 w 28575"/>
                              <a:gd name="connsiteY310" fmla="*/ 7144 h 9525"/>
                              <a:gd name="connsiteX311" fmla="*/ 17297 w 28575"/>
                              <a:gd name="connsiteY311" fmla="*/ 4763 h 9525"/>
                              <a:gd name="connsiteX312" fmla="*/ 17297 w 28575"/>
                              <a:gd name="connsiteY312" fmla="*/ 4763 h 9525"/>
                              <a:gd name="connsiteX313" fmla="*/ 17297 w 28575"/>
                              <a:gd name="connsiteY313" fmla="*/ 7144 h 9525"/>
                              <a:gd name="connsiteX314" fmla="*/ 17297 w 28575"/>
                              <a:gd name="connsiteY314" fmla="*/ 7144 h 9525"/>
                              <a:gd name="connsiteX315" fmla="*/ 17297 w 28575"/>
                              <a:gd name="connsiteY315" fmla="*/ 7144 h 9525"/>
                              <a:gd name="connsiteX316" fmla="*/ 17297 w 28575"/>
                              <a:gd name="connsiteY316" fmla="*/ 7144 h 9525"/>
                              <a:gd name="connsiteX317" fmla="*/ 17297 w 28575"/>
                              <a:gd name="connsiteY317" fmla="*/ 7144 h 9525"/>
                              <a:gd name="connsiteX318" fmla="*/ 18050 w 28575"/>
                              <a:gd name="connsiteY318" fmla="*/ 7144 h 9525"/>
                              <a:gd name="connsiteX319" fmla="*/ 18050 w 28575"/>
                              <a:gd name="connsiteY319" fmla="*/ 7144 h 9525"/>
                              <a:gd name="connsiteX320" fmla="*/ 18050 w 28575"/>
                              <a:gd name="connsiteY320" fmla="*/ 7144 h 9525"/>
                              <a:gd name="connsiteX321" fmla="*/ 18050 w 28575"/>
                              <a:gd name="connsiteY321" fmla="*/ 7144 h 9525"/>
                              <a:gd name="connsiteX322" fmla="*/ 18050 w 28575"/>
                              <a:gd name="connsiteY322" fmla="*/ 4763 h 9525"/>
                              <a:gd name="connsiteX323" fmla="*/ 18050 w 28575"/>
                              <a:gd name="connsiteY323" fmla="*/ 4763 h 9525"/>
                              <a:gd name="connsiteX324" fmla="*/ 18050 w 28575"/>
                              <a:gd name="connsiteY324" fmla="*/ 4763 h 9525"/>
                              <a:gd name="connsiteX325" fmla="*/ 18050 w 28575"/>
                              <a:gd name="connsiteY325" fmla="*/ 4763 h 9525"/>
                              <a:gd name="connsiteX326" fmla="*/ 18050 w 28575"/>
                              <a:gd name="connsiteY326" fmla="*/ 4763 h 9525"/>
                              <a:gd name="connsiteX327" fmla="*/ 18050 w 28575"/>
                              <a:gd name="connsiteY327" fmla="*/ 4763 h 9525"/>
                              <a:gd name="connsiteX328" fmla="*/ 18050 w 28575"/>
                              <a:gd name="connsiteY328" fmla="*/ 4763 h 9525"/>
                              <a:gd name="connsiteX329" fmla="*/ 18050 w 28575"/>
                              <a:gd name="connsiteY329" fmla="*/ 4763 h 9525"/>
                              <a:gd name="connsiteX330" fmla="*/ 18802 w 28575"/>
                              <a:gd name="connsiteY330" fmla="*/ 7144 h 9525"/>
                              <a:gd name="connsiteX331" fmla="*/ 18802 w 28575"/>
                              <a:gd name="connsiteY331" fmla="*/ 7144 h 9525"/>
                              <a:gd name="connsiteX332" fmla="*/ 18802 w 28575"/>
                              <a:gd name="connsiteY332" fmla="*/ 7144 h 9525"/>
                              <a:gd name="connsiteX333" fmla="*/ 18802 w 28575"/>
                              <a:gd name="connsiteY333" fmla="*/ 4763 h 9525"/>
                              <a:gd name="connsiteX334" fmla="*/ 18802 w 28575"/>
                              <a:gd name="connsiteY334" fmla="*/ 4763 h 9525"/>
                              <a:gd name="connsiteX335" fmla="*/ 18802 w 28575"/>
                              <a:gd name="connsiteY335" fmla="*/ 4763 h 9525"/>
                              <a:gd name="connsiteX336" fmla="*/ 18802 w 28575"/>
                              <a:gd name="connsiteY336" fmla="*/ 7144 h 9525"/>
                              <a:gd name="connsiteX337" fmla="*/ 18802 w 28575"/>
                              <a:gd name="connsiteY337" fmla="*/ 7144 h 9525"/>
                              <a:gd name="connsiteX338" fmla="*/ 18802 w 28575"/>
                              <a:gd name="connsiteY338" fmla="*/ 4763 h 9525"/>
                              <a:gd name="connsiteX339" fmla="*/ 18802 w 28575"/>
                              <a:gd name="connsiteY339" fmla="*/ 4763 h 9525"/>
                              <a:gd name="connsiteX340" fmla="*/ 18802 w 28575"/>
                              <a:gd name="connsiteY340" fmla="*/ 4763 h 9525"/>
                              <a:gd name="connsiteX341" fmla="*/ 18802 w 28575"/>
                              <a:gd name="connsiteY341" fmla="*/ 4763 h 9525"/>
                              <a:gd name="connsiteX342" fmla="*/ 19555 w 28575"/>
                              <a:gd name="connsiteY342" fmla="*/ 7144 h 9525"/>
                              <a:gd name="connsiteX343" fmla="*/ 19555 w 28575"/>
                              <a:gd name="connsiteY343" fmla="*/ 7144 h 9525"/>
                              <a:gd name="connsiteX344" fmla="*/ 19555 w 28575"/>
                              <a:gd name="connsiteY344" fmla="*/ 7144 h 9525"/>
                              <a:gd name="connsiteX345" fmla="*/ 19555 w 28575"/>
                              <a:gd name="connsiteY345" fmla="*/ 7144 h 9525"/>
                              <a:gd name="connsiteX346" fmla="*/ 19555 w 28575"/>
                              <a:gd name="connsiteY346" fmla="*/ 7144 h 9525"/>
                              <a:gd name="connsiteX347" fmla="*/ 19555 w 28575"/>
                              <a:gd name="connsiteY347" fmla="*/ 7144 h 9525"/>
                              <a:gd name="connsiteX348" fmla="*/ 19555 w 28575"/>
                              <a:gd name="connsiteY348" fmla="*/ 7144 h 9525"/>
                              <a:gd name="connsiteX349" fmla="*/ 19555 w 28575"/>
                              <a:gd name="connsiteY349" fmla="*/ 7144 h 9525"/>
                              <a:gd name="connsiteX350" fmla="*/ 19555 w 28575"/>
                              <a:gd name="connsiteY350" fmla="*/ 7144 h 9525"/>
                              <a:gd name="connsiteX351" fmla="*/ 19555 w 28575"/>
                              <a:gd name="connsiteY351" fmla="*/ 7144 h 9525"/>
                              <a:gd name="connsiteX352" fmla="*/ 19555 w 28575"/>
                              <a:gd name="connsiteY352" fmla="*/ 4763 h 9525"/>
                              <a:gd name="connsiteX353" fmla="*/ 19555 w 28575"/>
                              <a:gd name="connsiteY353" fmla="*/ 4763 h 9525"/>
                              <a:gd name="connsiteX354" fmla="*/ 19555 w 28575"/>
                              <a:gd name="connsiteY354" fmla="*/ 7144 h 9525"/>
                              <a:gd name="connsiteX355" fmla="*/ 19555 w 28575"/>
                              <a:gd name="connsiteY355" fmla="*/ 7144 h 9525"/>
                              <a:gd name="connsiteX356" fmla="*/ 19555 w 28575"/>
                              <a:gd name="connsiteY356" fmla="*/ 7144 h 9525"/>
                              <a:gd name="connsiteX357" fmla="*/ 19555 w 28575"/>
                              <a:gd name="connsiteY357" fmla="*/ 7144 h 9525"/>
                              <a:gd name="connsiteX358" fmla="*/ 19555 w 28575"/>
                              <a:gd name="connsiteY358" fmla="*/ 7144 h 9525"/>
                              <a:gd name="connsiteX359" fmla="*/ 19555 w 28575"/>
                              <a:gd name="connsiteY359" fmla="*/ 7144 h 9525"/>
                              <a:gd name="connsiteX360" fmla="*/ 20307 w 28575"/>
                              <a:gd name="connsiteY360" fmla="*/ 7144 h 9525"/>
                              <a:gd name="connsiteX361" fmla="*/ 20307 w 28575"/>
                              <a:gd name="connsiteY361" fmla="*/ 7144 h 9525"/>
                              <a:gd name="connsiteX362" fmla="*/ 20307 w 28575"/>
                              <a:gd name="connsiteY362" fmla="*/ 7144 h 9525"/>
                              <a:gd name="connsiteX363" fmla="*/ 20307 w 28575"/>
                              <a:gd name="connsiteY363" fmla="*/ 7144 h 9525"/>
                              <a:gd name="connsiteX364" fmla="*/ 20307 w 28575"/>
                              <a:gd name="connsiteY364" fmla="*/ 7144 h 9525"/>
                              <a:gd name="connsiteX365" fmla="*/ 20307 w 28575"/>
                              <a:gd name="connsiteY365" fmla="*/ 7144 h 9525"/>
                              <a:gd name="connsiteX366" fmla="*/ 20307 w 28575"/>
                              <a:gd name="connsiteY366" fmla="*/ 7144 h 9525"/>
                              <a:gd name="connsiteX367" fmla="*/ 20307 w 28575"/>
                              <a:gd name="connsiteY367" fmla="*/ 7144 h 9525"/>
                              <a:gd name="connsiteX368" fmla="*/ 20307 w 28575"/>
                              <a:gd name="connsiteY368" fmla="*/ 7144 h 9525"/>
                              <a:gd name="connsiteX369" fmla="*/ 20307 w 28575"/>
                              <a:gd name="connsiteY369" fmla="*/ 7144 h 9525"/>
                              <a:gd name="connsiteX370" fmla="*/ 20307 w 28575"/>
                              <a:gd name="connsiteY370" fmla="*/ 7144 h 9525"/>
                              <a:gd name="connsiteX371" fmla="*/ 20307 w 28575"/>
                              <a:gd name="connsiteY371" fmla="*/ 4763 h 9525"/>
                              <a:gd name="connsiteX372" fmla="*/ 21060 w 28575"/>
                              <a:gd name="connsiteY372" fmla="*/ 4763 h 9525"/>
                              <a:gd name="connsiteX373" fmla="*/ 21060 w 28575"/>
                              <a:gd name="connsiteY373" fmla="*/ 4763 h 9525"/>
                              <a:gd name="connsiteX374" fmla="*/ 21060 w 28575"/>
                              <a:gd name="connsiteY374" fmla="*/ 4763 h 9525"/>
                              <a:gd name="connsiteX375" fmla="*/ 21060 w 28575"/>
                              <a:gd name="connsiteY375" fmla="*/ 4763 h 9525"/>
                              <a:gd name="connsiteX376" fmla="*/ 21060 w 28575"/>
                              <a:gd name="connsiteY376" fmla="*/ 4763 h 9525"/>
                              <a:gd name="connsiteX377" fmla="*/ 21060 w 28575"/>
                              <a:gd name="connsiteY377" fmla="*/ 7144 h 9525"/>
                              <a:gd name="connsiteX378" fmla="*/ 21060 w 28575"/>
                              <a:gd name="connsiteY378" fmla="*/ 7144 h 9525"/>
                              <a:gd name="connsiteX379" fmla="*/ 21060 w 28575"/>
                              <a:gd name="connsiteY379" fmla="*/ 4763 h 9525"/>
                              <a:gd name="connsiteX380" fmla="*/ 21060 w 28575"/>
                              <a:gd name="connsiteY380" fmla="*/ 4763 h 9525"/>
                              <a:gd name="connsiteX381" fmla="*/ 21060 w 28575"/>
                              <a:gd name="connsiteY381" fmla="*/ 4763 h 9525"/>
                              <a:gd name="connsiteX382" fmla="*/ 21060 w 28575"/>
                              <a:gd name="connsiteY382" fmla="*/ 4763 h 9525"/>
                              <a:gd name="connsiteX383" fmla="*/ 21060 w 28575"/>
                              <a:gd name="connsiteY383" fmla="*/ 7144 h 9525"/>
                              <a:gd name="connsiteX384" fmla="*/ 21060 w 28575"/>
                              <a:gd name="connsiteY384" fmla="*/ 7144 h 9525"/>
                              <a:gd name="connsiteX385" fmla="*/ 21060 w 28575"/>
                              <a:gd name="connsiteY385" fmla="*/ 7144 h 9525"/>
                              <a:gd name="connsiteX386" fmla="*/ 21803 w 28575"/>
                              <a:gd name="connsiteY386" fmla="*/ 7144 h 9525"/>
                              <a:gd name="connsiteX387" fmla="*/ 21803 w 28575"/>
                              <a:gd name="connsiteY387" fmla="*/ 7144 h 9525"/>
                              <a:gd name="connsiteX388" fmla="*/ 21803 w 28575"/>
                              <a:gd name="connsiteY388" fmla="*/ 7144 h 9525"/>
                              <a:gd name="connsiteX389" fmla="*/ 21803 w 28575"/>
                              <a:gd name="connsiteY389" fmla="*/ 7144 h 9525"/>
                              <a:gd name="connsiteX390" fmla="*/ 21803 w 28575"/>
                              <a:gd name="connsiteY390" fmla="*/ 7144 h 9525"/>
                              <a:gd name="connsiteX391" fmla="*/ 21803 w 28575"/>
                              <a:gd name="connsiteY391" fmla="*/ 7144 h 9525"/>
                              <a:gd name="connsiteX392" fmla="*/ 21803 w 28575"/>
                              <a:gd name="connsiteY392" fmla="*/ 7144 h 9525"/>
                              <a:gd name="connsiteX393" fmla="*/ 21803 w 28575"/>
                              <a:gd name="connsiteY393" fmla="*/ 7144 h 9525"/>
                              <a:gd name="connsiteX394" fmla="*/ 21803 w 28575"/>
                              <a:gd name="connsiteY394" fmla="*/ 7144 h 9525"/>
                              <a:gd name="connsiteX395" fmla="*/ 21803 w 28575"/>
                              <a:gd name="connsiteY395" fmla="*/ 7144 h 9525"/>
                              <a:gd name="connsiteX396" fmla="*/ 21803 w 28575"/>
                              <a:gd name="connsiteY396" fmla="*/ 7144 h 9525"/>
                              <a:gd name="connsiteX397" fmla="*/ 21803 w 28575"/>
                              <a:gd name="connsiteY397" fmla="*/ 7144 h 9525"/>
                              <a:gd name="connsiteX398" fmla="*/ 22555 w 28575"/>
                              <a:gd name="connsiteY398" fmla="*/ 7144 h 9525"/>
                              <a:gd name="connsiteX399" fmla="*/ 22555 w 28575"/>
                              <a:gd name="connsiteY399" fmla="*/ 7144 h 9525"/>
                              <a:gd name="connsiteX400" fmla="*/ 22555 w 28575"/>
                              <a:gd name="connsiteY400" fmla="*/ 7144 h 9525"/>
                              <a:gd name="connsiteX401" fmla="*/ 22555 w 28575"/>
                              <a:gd name="connsiteY401" fmla="*/ 7144 h 9525"/>
                              <a:gd name="connsiteX402" fmla="*/ 22555 w 28575"/>
                              <a:gd name="connsiteY402" fmla="*/ 7144 h 9525"/>
                              <a:gd name="connsiteX403" fmla="*/ 22555 w 28575"/>
                              <a:gd name="connsiteY403" fmla="*/ 7144 h 9525"/>
                              <a:gd name="connsiteX404" fmla="*/ 22555 w 28575"/>
                              <a:gd name="connsiteY404" fmla="*/ 7144 h 9525"/>
                              <a:gd name="connsiteX405" fmla="*/ 22555 w 28575"/>
                              <a:gd name="connsiteY405" fmla="*/ 7144 h 9525"/>
                              <a:gd name="connsiteX406" fmla="*/ 22555 w 28575"/>
                              <a:gd name="connsiteY406" fmla="*/ 7144 h 9525"/>
                              <a:gd name="connsiteX407" fmla="*/ 22555 w 28575"/>
                              <a:gd name="connsiteY407" fmla="*/ 7144 h 9525"/>
                              <a:gd name="connsiteX408" fmla="*/ 22555 w 28575"/>
                              <a:gd name="connsiteY408" fmla="*/ 4763 h 9525"/>
                              <a:gd name="connsiteX409" fmla="*/ 22555 w 28575"/>
                              <a:gd name="connsiteY409" fmla="*/ 4763 h 9525"/>
                              <a:gd name="connsiteX410" fmla="*/ 23308 w 28575"/>
                              <a:gd name="connsiteY410" fmla="*/ 4763 h 9525"/>
                              <a:gd name="connsiteX411" fmla="*/ 23308 w 28575"/>
                              <a:gd name="connsiteY411" fmla="*/ 7144 h 9525"/>
                              <a:gd name="connsiteX412" fmla="*/ 23308 w 28575"/>
                              <a:gd name="connsiteY412" fmla="*/ 4763 h 9525"/>
                              <a:gd name="connsiteX413" fmla="*/ 23308 w 28575"/>
                              <a:gd name="connsiteY413" fmla="*/ 4763 h 9525"/>
                              <a:gd name="connsiteX414" fmla="*/ 23308 w 28575"/>
                              <a:gd name="connsiteY414" fmla="*/ 4763 h 9525"/>
                              <a:gd name="connsiteX415" fmla="*/ 23308 w 28575"/>
                              <a:gd name="connsiteY415" fmla="*/ 4763 h 9525"/>
                              <a:gd name="connsiteX416" fmla="*/ 23308 w 28575"/>
                              <a:gd name="connsiteY416" fmla="*/ 4763 h 9525"/>
                              <a:gd name="connsiteX417" fmla="*/ 23308 w 28575"/>
                              <a:gd name="connsiteY417" fmla="*/ 4763 h 9525"/>
                              <a:gd name="connsiteX418" fmla="*/ 23308 w 28575"/>
                              <a:gd name="connsiteY418" fmla="*/ 4763 h 9525"/>
                              <a:gd name="connsiteX419" fmla="*/ 23308 w 28575"/>
                              <a:gd name="connsiteY419" fmla="*/ 4763 h 9525"/>
                              <a:gd name="connsiteX420" fmla="*/ 23308 w 28575"/>
                              <a:gd name="connsiteY420" fmla="*/ 4763 h 9525"/>
                              <a:gd name="connsiteX421" fmla="*/ 23308 w 28575"/>
                              <a:gd name="connsiteY421" fmla="*/ 7144 h 9525"/>
                              <a:gd name="connsiteX422" fmla="*/ 24060 w 28575"/>
                              <a:gd name="connsiteY422" fmla="*/ 7144 h 9525"/>
                              <a:gd name="connsiteX423" fmla="*/ 24060 w 28575"/>
                              <a:gd name="connsiteY423" fmla="*/ 7144 h 9525"/>
                              <a:gd name="connsiteX424" fmla="*/ 24060 w 28575"/>
                              <a:gd name="connsiteY424" fmla="*/ 7144 h 9525"/>
                              <a:gd name="connsiteX425" fmla="*/ 24060 w 28575"/>
                              <a:gd name="connsiteY425" fmla="*/ 7144 h 9525"/>
                              <a:gd name="connsiteX426" fmla="*/ 24060 w 28575"/>
                              <a:gd name="connsiteY426" fmla="*/ 7144 h 9525"/>
                              <a:gd name="connsiteX427" fmla="*/ 24060 w 28575"/>
                              <a:gd name="connsiteY427" fmla="*/ 7144 h 9525"/>
                              <a:gd name="connsiteX428" fmla="*/ 24060 w 28575"/>
                              <a:gd name="connsiteY428" fmla="*/ 4763 h 9525"/>
                              <a:gd name="connsiteX429" fmla="*/ 24060 w 28575"/>
                              <a:gd name="connsiteY429" fmla="*/ 4763 h 9525"/>
                              <a:gd name="connsiteX430" fmla="*/ 24060 w 28575"/>
                              <a:gd name="connsiteY430" fmla="*/ 7144 h 9525"/>
                              <a:gd name="connsiteX431" fmla="*/ 24060 w 28575"/>
                              <a:gd name="connsiteY431" fmla="*/ 4763 h 9525"/>
                              <a:gd name="connsiteX432" fmla="*/ 24060 w 28575"/>
                              <a:gd name="connsiteY432" fmla="*/ 4763 h 9525"/>
                              <a:gd name="connsiteX433" fmla="*/ 24060 w 28575"/>
                              <a:gd name="connsiteY433" fmla="*/ 4763 h 9525"/>
                              <a:gd name="connsiteX434" fmla="*/ 24060 w 28575"/>
                              <a:gd name="connsiteY434" fmla="*/ 4763 h 9525"/>
                              <a:gd name="connsiteX435" fmla="*/ 24060 w 28575"/>
                              <a:gd name="connsiteY435" fmla="*/ 4763 h 9525"/>
                              <a:gd name="connsiteX436" fmla="*/ 24060 w 28575"/>
                              <a:gd name="connsiteY436" fmla="*/ 4763 h 9525"/>
                              <a:gd name="connsiteX437" fmla="*/ 24060 w 28575"/>
                              <a:gd name="connsiteY437" fmla="*/ 4763 h 9525"/>
                              <a:gd name="connsiteX438" fmla="*/ 24060 w 28575"/>
                              <a:gd name="connsiteY438" fmla="*/ 4763 h 9525"/>
                              <a:gd name="connsiteX439" fmla="*/ 24060 w 28575"/>
                              <a:gd name="connsiteY439" fmla="*/ 4763 h 9525"/>
                              <a:gd name="connsiteX440" fmla="*/ 24813 w 28575"/>
                              <a:gd name="connsiteY440" fmla="*/ 4763 h 9525"/>
                              <a:gd name="connsiteX441" fmla="*/ 24813 w 28575"/>
                              <a:gd name="connsiteY441" fmla="*/ 7144 h 9525"/>
                              <a:gd name="connsiteX442" fmla="*/ 24813 w 28575"/>
                              <a:gd name="connsiteY442" fmla="*/ 7144 h 9525"/>
                              <a:gd name="connsiteX443" fmla="*/ 24813 w 28575"/>
                              <a:gd name="connsiteY443" fmla="*/ 7144 h 9525"/>
                              <a:gd name="connsiteX444" fmla="*/ 24813 w 28575"/>
                              <a:gd name="connsiteY444" fmla="*/ 7144 h 9525"/>
                              <a:gd name="connsiteX445" fmla="*/ 24813 w 28575"/>
                              <a:gd name="connsiteY445" fmla="*/ 7144 h 9525"/>
                              <a:gd name="connsiteX446" fmla="*/ 24813 w 28575"/>
                              <a:gd name="connsiteY446" fmla="*/ 7144 h 9525"/>
                              <a:gd name="connsiteX447" fmla="*/ 24813 w 28575"/>
                              <a:gd name="connsiteY447" fmla="*/ 7144 h 9525"/>
                              <a:gd name="connsiteX448" fmla="*/ 24813 w 28575"/>
                              <a:gd name="connsiteY448" fmla="*/ 7144 h 9525"/>
                              <a:gd name="connsiteX449" fmla="*/ 24813 w 28575"/>
                              <a:gd name="connsiteY449" fmla="*/ 7144 h 9525"/>
                              <a:gd name="connsiteX450" fmla="*/ 24813 w 28575"/>
                              <a:gd name="connsiteY450" fmla="*/ 7144 h 9525"/>
                              <a:gd name="connsiteX451" fmla="*/ 24813 w 28575"/>
                              <a:gd name="connsiteY451" fmla="*/ 7144 h 9525"/>
                              <a:gd name="connsiteX452" fmla="*/ 24813 w 28575"/>
                              <a:gd name="connsiteY452" fmla="*/ 4763 h 9525"/>
                              <a:gd name="connsiteX453" fmla="*/ 24813 w 28575"/>
                              <a:gd name="connsiteY453" fmla="*/ 4763 h 9525"/>
                              <a:gd name="connsiteX454" fmla="*/ 25565 w 28575"/>
                              <a:gd name="connsiteY454" fmla="*/ 4763 h 9525"/>
                              <a:gd name="connsiteX455" fmla="*/ 25565 w 28575"/>
                              <a:gd name="connsiteY455" fmla="*/ 4763 h 9525"/>
                              <a:gd name="connsiteX456" fmla="*/ 25565 w 28575"/>
                              <a:gd name="connsiteY456" fmla="*/ 4763 h 9525"/>
                              <a:gd name="connsiteX457" fmla="*/ 25565 w 28575"/>
                              <a:gd name="connsiteY457" fmla="*/ 7144 h 9525"/>
                              <a:gd name="connsiteX458" fmla="*/ 25565 w 28575"/>
                              <a:gd name="connsiteY458" fmla="*/ 7144 h 9525"/>
                              <a:gd name="connsiteX459" fmla="*/ 25565 w 28575"/>
                              <a:gd name="connsiteY459" fmla="*/ 7144 h 9525"/>
                              <a:gd name="connsiteX460" fmla="*/ 25565 w 28575"/>
                              <a:gd name="connsiteY460" fmla="*/ 7144 h 9525"/>
                              <a:gd name="connsiteX461" fmla="*/ 25565 w 28575"/>
                              <a:gd name="connsiteY461" fmla="*/ 7144 h 9525"/>
                              <a:gd name="connsiteX462" fmla="*/ 25565 w 28575"/>
                              <a:gd name="connsiteY462" fmla="*/ 4763 h 9525"/>
                              <a:gd name="connsiteX463" fmla="*/ 25565 w 28575"/>
                              <a:gd name="connsiteY463" fmla="*/ 7144 h 9525"/>
                              <a:gd name="connsiteX464" fmla="*/ 25565 w 28575"/>
                              <a:gd name="connsiteY464" fmla="*/ 7144 h 9525"/>
                              <a:gd name="connsiteX465" fmla="*/ 25565 w 28575"/>
                              <a:gd name="connsiteY465" fmla="*/ 4763 h 9525"/>
                              <a:gd name="connsiteX466" fmla="*/ 26318 w 28575"/>
                              <a:gd name="connsiteY466" fmla="*/ 4763 h 9525"/>
                              <a:gd name="connsiteX467" fmla="*/ 26318 w 28575"/>
                              <a:gd name="connsiteY467" fmla="*/ 7144 h 9525"/>
                              <a:gd name="connsiteX468" fmla="*/ 26318 w 28575"/>
                              <a:gd name="connsiteY468" fmla="*/ 7144 h 9525"/>
                              <a:gd name="connsiteX469" fmla="*/ 26318 w 28575"/>
                              <a:gd name="connsiteY469" fmla="*/ 7144 h 9525"/>
                              <a:gd name="connsiteX470" fmla="*/ 26318 w 28575"/>
                              <a:gd name="connsiteY470" fmla="*/ 4763 h 9525"/>
                              <a:gd name="connsiteX471" fmla="*/ 26318 w 28575"/>
                              <a:gd name="connsiteY471" fmla="*/ 4763 h 9525"/>
                              <a:gd name="connsiteX472" fmla="*/ 26318 w 28575"/>
                              <a:gd name="connsiteY472" fmla="*/ 4763 h 9525"/>
                              <a:gd name="connsiteX473" fmla="*/ 26318 w 28575"/>
                              <a:gd name="connsiteY473" fmla="*/ 4763 h 9525"/>
                              <a:gd name="connsiteX474" fmla="*/ 26318 w 28575"/>
                              <a:gd name="connsiteY474" fmla="*/ 4763 h 9525"/>
                              <a:gd name="connsiteX475" fmla="*/ 26318 w 28575"/>
                              <a:gd name="connsiteY475" fmla="*/ 7144 h 9525"/>
                              <a:gd name="connsiteX476" fmla="*/ 26318 w 28575"/>
                              <a:gd name="connsiteY476" fmla="*/ 4763 h 9525"/>
                              <a:gd name="connsiteX477" fmla="*/ 26318 w 28575"/>
                              <a:gd name="connsiteY477" fmla="*/ 7144 h 9525"/>
                              <a:gd name="connsiteX478" fmla="*/ 27070 w 28575"/>
                              <a:gd name="connsiteY478" fmla="*/ 7144 h 9525"/>
                              <a:gd name="connsiteX479" fmla="*/ 27070 w 28575"/>
                              <a:gd name="connsiteY479" fmla="*/ 4763 h 9525"/>
                              <a:gd name="connsiteX480" fmla="*/ 27070 w 28575"/>
                              <a:gd name="connsiteY480" fmla="*/ 7144 h 9525"/>
                              <a:gd name="connsiteX481" fmla="*/ 27070 w 28575"/>
                              <a:gd name="connsiteY481" fmla="*/ 4763 h 9525"/>
                              <a:gd name="connsiteX482" fmla="*/ 27070 w 28575"/>
                              <a:gd name="connsiteY482" fmla="*/ 2381 h 9525"/>
                              <a:gd name="connsiteX483" fmla="*/ 27070 w 28575"/>
                              <a:gd name="connsiteY483" fmla="*/ 0 h 9525"/>
                              <a:gd name="connsiteX484" fmla="*/ 27070 w 28575"/>
                              <a:gd name="connsiteY484" fmla="*/ 2381 h 9525"/>
                              <a:gd name="connsiteX485" fmla="*/ 27070 w 28575"/>
                              <a:gd name="connsiteY485" fmla="*/ 4763 h 9525"/>
                              <a:gd name="connsiteX486" fmla="*/ 27070 w 28575"/>
                              <a:gd name="connsiteY486" fmla="*/ 7144 h 9525"/>
                              <a:gd name="connsiteX487" fmla="*/ 27070 w 28575"/>
                              <a:gd name="connsiteY487" fmla="*/ 7144 h 9525"/>
                              <a:gd name="connsiteX488" fmla="*/ 27070 w 28575"/>
                              <a:gd name="connsiteY488" fmla="*/ 7144 h 9525"/>
                              <a:gd name="connsiteX489" fmla="*/ 27070 w 28575"/>
                              <a:gd name="connsiteY489" fmla="*/ 7144 h 9525"/>
                              <a:gd name="connsiteX490" fmla="*/ 27822 w 28575"/>
                              <a:gd name="connsiteY490" fmla="*/ 7144 h 9525"/>
                              <a:gd name="connsiteX491" fmla="*/ 27822 w 28575"/>
                              <a:gd name="connsiteY491" fmla="*/ 7144 h 9525"/>
                              <a:gd name="connsiteX492" fmla="*/ 27822 w 28575"/>
                              <a:gd name="connsiteY492" fmla="*/ 7144 h 9525"/>
                              <a:gd name="connsiteX493" fmla="*/ 27822 w 28575"/>
                              <a:gd name="connsiteY493" fmla="*/ 4763 h 9525"/>
                              <a:gd name="connsiteX494" fmla="*/ 27822 w 28575"/>
                              <a:gd name="connsiteY494" fmla="*/ 4763 h 9525"/>
                              <a:gd name="connsiteX495" fmla="*/ 27822 w 28575"/>
                              <a:gd name="connsiteY495" fmla="*/ 7144 h 9525"/>
                              <a:gd name="connsiteX496" fmla="*/ 27822 w 28575"/>
                              <a:gd name="connsiteY496" fmla="*/ 7144 h 9525"/>
                              <a:gd name="connsiteX497" fmla="*/ 27822 w 28575"/>
                              <a:gd name="connsiteY497" fmla="*/ 7144 h 9525"/>
                              <a:gd name="connsiteX498" fmla="*/ 27822 w 28575"/>
                              <a:gd name="connsiteY498" fmla="*/ 7144 h 9525"/>
                              <a:gd name="connsiteX499" fmla="*/ 27822 w 28575"/>
                              <a:gd name="connsiteY499" fmla="*/ 4763 h 9525"/>
                              <a:gd name="connsiteX500" fmla="*/ 27822 w 28575"/>
                              <a:gd name="connsiteY500" fmla="*/ 4763 h 9525"/>
                              <a:gd name="connsiteX501" fmla="*/ 27822 w 28575"/>
                              <a:gd name="connsiteY501" fmla="*/ 7144 h 9525"/>
                              <a:gd name="connsiteX502" fmla="*/ 28575 w 28575"/>
                              <a:gd name="connsiteY502" fmla="*/ 7144 h 9525"/>
                              <a:gd name="connsiteX503" fmla="*/ 28575 w 28575"/>
                              <a:gd name="connsiteY503" fmla="*/ 7144 h 9525"/>
                              <a:gd name="connsiteX504" fmla="*/ 28575 w 28575"/>
                              <a:gd name="connsiteY504" fmla="*/ 7144 h 9525"/>
                              <a:gd name="connsiteX505" fmla="*/ 28575 w 28575"/>
                              <a:gd name="connsiteY505" fmla="*/ 7144 h 9525"/>
                              <a:gd name="connsiteX506" fmla="*/ 28575 w 28575"/>
                              <a:gd name="connsiteY506" fmla="*/ 7144 h 9525"/>
                              <a:gd name="connsiteX507" fmla="*/ 28575 w 28575"/>
                              <a:gd name="connsiteY507" fmla="*/ 4763 h 9525"/>
                              <a:gd name="connsiteX508" fmla="*/ 28575 w 28575"/>
                              <a:gd name="connsiteY508" fmla="*/ 7144 h 9525"/>
                              <a:gd name="connsiteX509" fmla="*/ 28575 w 28575"/>
                              <a:gd name="connsiteY509" fmla="*/ 4763 h 9525"/>
                              <a:gd name="connsiteX510" fmla="*/ 28575 w 28575"/>
                              <a:gd name="connsiteY510" fmla="*/ 4763 h 9525"/>
                              <a:gd name="connsiteX511" fmla="*/ 28575 w 28575"/>
                              <a:gd name="connsiteY511" fmla="*/ 476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7144"/>
                                </a:moveTo>
                                <a:lnTo>
                                  <a:pt x="0" y="7144"/>
                                </a:lnTo>
                                <a:lnTo>
                                  <a:pt x="0" y="7144"/>
                                </a:lnTo>
                                <a:lnTo>
                                  <a:pt x="0" y="7144"/>
                                </a:lnTo>
                                <a:lnTo>
                                  <a:pt x="0" y="4763"/>
                                </a:lnTo>
                                <a:lnTo>
                                  <a:pt x="0" y="4763"/>
                                </a:lnTo>
                                <a:lnTo>
                                  <a:pt x="0" y="7144"/>
                                </a:lnTo>
                                <a:lnTo>
                                  <a:pt x="0" y="7144"/>
                                </a:lnTo>
                                <a:lnTo>
                                  <a:pt x="0" y="7144"/>
                                </a:lnTo>
                                <a:lnTo>
                                  <a:pt x="0" y="7144"/>
                                </a:lnTo>
                                <a:lnTo>
                                  <a:pt x="0" y="4763"/>
                                </a:lnTo>
                                <a:lnTo>
                                  <a:pt x="0" y="4763"/>
                                </a:lnTo>
                                <a:lnTo>
                                  <a:pt x="0" y="4763"/>
                                </a:lnTo>
                                <a:lnTo>
                                  <a:pt x="0" y="4763"/>
                                </a:lnTo>
                                <a:lnTo>
                                  <a:pt x="753" y="7144"/>
                                </a:lnTo>
                                <a:lnTo>
                                  <a:pt x="753" y="7144"/>
                                </a:lnTo>
                                <a:lnTo>
                                  <a:pt x="753" y="7144"/>
                                </a:lnTo>
                                <a:lnTo>
                                  <a:pt x="753" y="7144"/>
                                </a:lnTo>
                                <a:lnTo>
                                  <a:pt x="753" y="7144"/>
                                </a:lnTo>
                                <a:lnTo>
                                  <a:pt x="753" y="7144"/>
                                </a:lnTo>
                                <a:lnTo>
                                  <a:pt x="753" y="7144"/>
                                </a:lnTo>
                                <a:lnTo>
                                  <a:pt x="753" y="7144"/>
                                </a:lnTo>
                                <a:lnTo>
                                  <a:pt x="753" y="7144"/>
                                </a:lnTo>
                                <a:lnTo>
                                  <a:pt x="753" y="7144"/>
                                </a:lnTo>
                                <a:lnTo>
                                  <a:pt x="753" y="4763"/>
                                </a:lnTo>
                                <a:lnTo>
                                  <a:pt x="753" y="7144"/>
                                </a:lnTo>
                                <a:lnTo>
                                  <a:pt x="753" y="7144"/>
                                </a:lnTo>
                                <a:lnTo>
                                  <a:pt x="753" y="7144"/>
                                </a:lnTo>
                                <a:lnTo>
                                  <a:pt x="1505" y="7144"/>
                                </a:lnTo>
                                <a:lnTo>
                                  <a:pt x="1505" y="7144"/>
                                </a:lnTo>
                                <a:lnTo>
                                  <a:pt x="1505" y="7144"/>
                                </a:lnTo>
                                <a:lnTo>
                                  <a:pt x="1505" y="4763"/>
                                </a:lnTo>
                                <a:lnTo>
                                  <a:pt x="1505" y="4763"/>
                                </a:lnTo>
                                <a:lnTo>
                                  <a:pt x="1505" y="4763"/>
                                </a:lnTo>
                                <a:lnTo>
                                  <a:pt x="1505" y="4763"/>
                                </a:lnTo>
                                <a:lnTo>
                                  <a:pt x="1505" y="7144"/>
                                </a:lnTo>
                                <a:lnTo>
                                  <a:pt x="1505" y="7144"/>
                                </a:lnTo>
                                <a:lnTo>
                                  <a:pt x="1505" y="7144"/>
                                </a:lnTo>
                                <a:lnTo>
                                  <a:pt x="1505" y="4763"/>
                                </a:lnTo>
                                <a:lnTo>
                                  <a:pt x="1505" y="7144"/>
                                </a:lnTo>
                                <a:lnTo>
                                  <a:pt x="2257" y="4763"/>
                                </a:lnTo>
                                <a:lnTo>
                                  <a:pt x="2257" y="4763"/>
                                </a:lnTo>
                                <a:lnTo>
                                  <a:pt x="2257" y="4763"/>
                                </a:lnTo>
                                <a:lnTo>
                                  <a:pt x="2257" y="7144"/>
                                </a:lnTo>
                                <a:lnTo>
                                  <a:pt x="2257" y="7144"/>
                                </a:lnTo>
                                <a:lnTo>
                                  <a:pt x="2257" y="7144"/>
                                </a:lnTo>
                                <a:lnTo>
                                  <a:pt x="2257" y="7144"/>
                                </a:lnTo>
                                <a:lnTo>
                                  <a:pt x="2257" y="7144"/>
                                </a:lnTo>
                                <a:lnTo>
                                  <a:pt x="2257" y="4763"/>
                                </a:lnTo>
                                <a:lnTo>
                                  <a:pt x="2257" y="4763"/>
                                </a:lnTo>
                                <a:lnTo>
                                  <a:pt x="2257" y="7144"/>
                                </a:lnTo>
                                <a:lnTo>
                                  <a:pt x="2257" y="4763"/>
                                </a:lnTo>
                                <a:lnTo>
                                  <a:pt x="3010" y="7144"/>
                                </a:lnTo>
                                <a:lnTo>
                                  <a:pt x="3010" y="7144"/>
                                </a:lnTo>
                                <a:lnTo>
                                  <a:pt x="3010" y="7144"/>
                                </a:lnTo>
                                <a:lnTo>
                                  <a:pt x="3010" y="7144"/>
                                </a:lnTo>
                                <a:lnTo>
                                  <a:pt x="3010" y="7144"/>
                                </a:lnTo>
                                <a:lnTo>
                                  <a:pt x="3010" y="7144"/>
                                </a:lnTo>
                                <a:lnTo>
                                  <a:pt x="3010" y="7144"/>
                                </a:lnTo>
                                <a:lnTo>
                                  <a:pt x="3010" y="4763"/>
                                </a:lnTo>
                                <a:lnTo>
                                  <a:pt x="3010" y="4763"/>
                                </a:lnTo>
                                <a:lnTo>
                                  <a:pt x="3010" y="7144"/>
                                </a:lnTo>
                                <a:lnTo>
                                  <a:pt x="3010" y="7144"/>
                                </a:lnTo>
                                <a:lnTo>
                                  <a:pt x="3010" y="7144"/>
                                </a:lnTo>
                                <a:lnTo>
                                  <a:pt x="3762" y="7144"/>
                                </a:lnTo>
                                <a:lnTo>
                                  <a:pt x="3762" y="7144"/>
                                </a:lnTo>
                                <a:lnTo>
                                  <a:pt x="3762" y="7144"/>
                                </a:lnTo>
                                <a:lnTo>
                                  <a:pt x="3762" y="7144"/>
                                </a:lnTo>
                                <a:lnTo>
                                  <a:pt x="3762" y="7144"/>
                                </a:lnTo>
                                <a:lnTo>
                                  <a:pt x="3762" y="7144"/>
                                </a:lnTo>
                                <a:lnTo>
                                  <a:pt x="3762" y="7144"/>
                                </a:lnTo>
                                <a:lnTo>
                                  <a:pt x="3762" y="7144"/>
                                </a:lnTo>
                                <a:lnTo>
                                  <a:pt x="3762" y="7144"/>
                                </a:lnTo>
                                <a:lnTo>
                                  <a:pt x="3762" y="7144"/>
                                </a:lnTo>
                                <a:lnTo>
                                  <a:pt x="3762" y="7144"/>
                                </a:lnTo>
                                <a:lnTo>
                                  <a:pt x="3762" y="7144"/>
                                </a:lnTo>
                                <a:lnTo>
                                  <a:pt x="4515" y="7144"/>
                                </a:lnTo>
                                <a:lnTo>
                                  <a:pt x="4515" y="7144"/>
                                </a:lnTo>
                                <a:lnTo>
                                  <a:pt x="4515" y="7144"/>
                                </a:lnTo>
                                <a:lnTo>
                                  <a:pt x="4515" y="7144"/>
                                </a:lnTo>
                                <a:lnTo>
                                  <a:pt x="4515" y="7144"/>
                                </a:lnTo>
                                <a:lnTo>
                                  <a:pt x="4515" y="7144"/>
                                </a:lnTo>
                                <a:lnTo>
                                  <a:pt x="4515" y="7144"/>
                                </a:lnTo>
                                <a:lnTo>
                                  <a:pt x="4515" y="7144"/>
                                </a:lnTo>
                                <a:lnTo>
                                  <a:pt x="4515" y="7144"/>
                                </a:lnTo>
                                <a:lnTo>
                                  <a:pt x="4515" y="7144"/>
                                </a:lnTo>
                                <a:lnTo>
                                  <a:pt x="4515" y="7144"/>
                                </a:lnTo>
                                <a:lnTo>
                                  <a:pt x="4515" y="7144"/>
                                </a:lnTo>
                                <a:lnTo>
                                  <a:pt x="4515" y="7144"/>
                                </a:lnTo>
                                <a:lnTo>
                                  <a:pt x="4515" y="9525"/>
                                </a:lnTo>
                                <a:lnTo>
                                  <a:pt x="4515" y="7144"/>
                                </a:lnTo>
                                <a:lnTo>
                                  <a:pt x="4515" y="7144"/>
                                </a:lnTo>
                                <a:lnTo>
                                  <a:pt x="4515" y="7144"/>
                                </a:lnTo>
                                <a:lnTo>
                                  <a:pt x="4515" y="4763"/>
                                </a:lnTo>
                                <a:lnTo>
                                  <a:pt x="4515" y="7144"/>
                                </a:lnTo>
                                <a:lnTo>
                                  <a:pt x="4515" y="7144"/>
                                </a:lnTo>
                                <a:lnTo>
                                  <a:pt x="5267" y="7144"/>
                                </a:lnTo>
                                <a:lnTo>
                                  <a:pt x="5267" y="7144"/>
                                </a:lnTo>
                                <a:lnTo>
                                  <a:pt x="5267" y="7144"/>
                                </a:lnTo>
                                <a:lnTo>
                                  <a:pt x="5267" y="4763"/>
                                </a:lnTo>
                                <a:lnTo>
                                  <a:pt x="5267" y="4763"/>
                                </a:lnTo>
                                <a:lnTo>
                                  <a:pt x="5267" y="7144"/>
                                </a:lnTo>
                                <a:lnTo>
                                  <a:pt x="5267" y="7144"/>
                                </a:lnTo>
                                <a:lnTo>
                                  <a:pt x="5267" y="7144"/>
                                </a:lnTo>
                                <a:lnTo>
                                  <a:pt x="5267" y="7144"/>
                                </a:lnTo>
                                <a:lnTo>
                                  <a:pt x="5267" y="7144"/>
                                </a:lnTo>
                                <a:lnTo>
                                  <a:pt x="5267" y="7144"/>
                                </a:lnTo>
                                <a:lnTo>
                                  <a:pt x="5267" y="4763"/>
                                </a:lnTo>
                                <a:lnTo>
                                  <a:pt x="6020" y="7144"/>
                                </a:lnTo>
                                <a:lnTo>
                                  <a:pt x="6020" y="4763"/>
                                </a:lnTo>
                                <a:lnTo>
                                  <a:pt x="6020" y="4763"/>
                                </a:lnTo>
                                <a:lnTo>
                                  <a:pt x="6020" y="4763"/>
                                </a:lnTo>
                                <a:lnTo>
                                  <a:pt x="6020" y="4763"/>
                                </a:lnTo>
                                <a:lnTo>
                                  <a:pt x="6020" y="4763"/>
                                </a:lnTo>
                                <a:lnTo>
                                  <a:pt x="6020" y="2381"/>
                                </a:lnTo>
                                <a:lnTo>
                                  <a:pt x="6020" y="2381"/>
                                </a:lnTo>
                                <a:lnTo>
                                  <a:pt x="6020" y="2381"/>
                                </a:lnTo>
                                <a:lnTo>
                                  <a:pt x="6020" y="2381"/>
                                </a:lnTo>
                                <a:lnTo>
                                  <a:pt x="6020" y="4763"/>
                                </a:lnTo>
                                <a:lnTo>
                                  <a:pt x="6020" y="7144"/>
                                </a:lnTo>
                                <a:lnTo>
                                  <a:pt x="6772" y="7144"/>
                                </a:lnTo>
                                <a:lnTo>
                                  <a:pt x="6772" y="7144"/>
                                </a:lnTo>
                                <a:lnTo>
                                  <a:pt x="6772" y="7144"/>
                                </a:lnTo>
                                <a:lnTo>
                                  <a:pt x="6772" y="4763"/>
                                </a:lnTo>
                                <a:lnTo>
                                  <a:pt x="6772" y="4763"/>
                                </a:lnTo>
                                <a:lnTo>
                                  <a:pt x="6772" y="7144"/>
                                </a:lnTo>
                                <a:lnTo>
                                  <a:pt x="6772" y="7144"/>
                                </a:lnTo>
                                <a:lnTo>
                                  <a:pt x="6772" y="7144"/>
                                </a:lnTo>
                                <a:lnTo>
                                  <a:pt x="6772" y="7144"/>
                                </a:lnTo>
                                <a:lnTo>
                                  <a:pt x="6772" y="7144"/>
                                </a:lnTo>
                                <a:lnTo>
                                  <a:pt x="6772" y="7144"/>
                                </a:lnTo>
                                <a:lnTo>
                                  <a:pt x="6772" y="7144"/>
                                </a:lnTo>
                                <a:lnTo>
                                  <a:pt x="7515" y="7144"/>
                                </a:lnTo>
                                <a:lnTo>
                                  <a:pt x="7515" y="7144"/>
                                </a:lnTo>
                                <a:lnTo>
                                  <a:pt x="7515" y="7144"/>
                                </a:lnTo>
                                <a:lnTo>
                                  <a:pt x="7515" y="7144"/>
                                </a:lnTo>
                                <a:lnTo>
                                  <a:pt x="7515" y="7144"/>
                                </a:lnTo>
                                <a:lnTo>
                                  <a:pt x="7515" y="7144"/>
                                </a:lnTo>
                                <a:lnTo>
                                  <a:pt x="7515" y="7144"/>
                                </a:lnTo>
                                <a:lnTo>
                                  <a:pt x="7515" y="7144"/>
                                </a:lnTo>
                                <a:lnTo>
                                  <a:pt x="7515" y="7144"/>
                                </a:lnTo>
                                <a:lnTo>
                                  <a:pt x="7515" y="7144"/>
                                </a:lnTo>
                                <a:lnTo>
                                  <a:pt x="7515" y="7144"/>
                                </a:lnTo>
                                <a:lnTo>
                                  <a:pt x="7515" y="7144"/>
                                </a:lnTo>
                                <a:lnTo>
                                  <a:pt x="8268" y="7144"/>
                                </a:lnTo>
                                <a:lnTo>
                                  <a:pt x="8268" y="4763"/>
                                </a:lnTo>
                                <a:lnTo>
                                  <a:pt x="8268" y="4763"/>
                                </a:lnTo>
                                <a:lnTo>
                                  <a:pt x="8268" y="4763"/>
                                </a:lnTo>
                                <a:lnTo>
                                  <a:pt x="8268" y="7144"/>
                                </a:lnTo>
                                <a:lnTo>
                                  <a:pt x="8268" y="7144"/>
                                </a:lnTo>
                                <a:lnTo>
                                  <a:pt x="8268" y="7144"/>
                                </a:lnTo>
                                <a:lnTo>
                                  <a:pt x="8268" y="7144"/>
                                </a:lnTo>
                                <a:lnTo>
                                  <a:pt x="8268" y="7144"/>
                                </a:lnTo>
                                <a:lnTo>
                                  <a:pt x="8268" y="7144"/>
                                </a:lnTo>
                                <a:lnTo>
                                  <a:pt x="8268" y="7144"/>
                                </a:lnTo>
                                <a:lnTo>
                                  <a:pt x="8268" y="7144"/>
                                </a:lnTo>
                                <a:lnTo>
                                  <a:pt x="9020" y="7144"/>
                                </a:lnTo>
                                <a:lnTo>
                                  <a:pt x="9020" y="7144"/>
                                </a:lnTo>
                                <a:lnTo>
                                  <a:pt x="9020" y="7144"/>
                                </a:lnTo>
                                <a:lnTo>
                                  <a:pt x="9020" y="7144"/>
                                </a:lnTo>
                                <a:lnTo>
                                  <a:pt x="9020" y="7144"/>
                                </a:lnTo>
                                <a:lnTo>
                                  <a:pt x="9020" y="7144"/>
                                </a:lnTo>
                                <a:lnTo>
                                  <a:pt x="9020" y="7144"/>
                                </a:lnTo>
                                <a:lnTo>
                                  <a:pt x="9020" y="7144"/>
                                </a:lnTo>
                                <a:lnTo>
                                  <a:pt x="9020" y="7144"/>
                                </a:lnTo>
                                <a:lnTo>
                                  <a:pt x="9020" y="7144"/>
                                </a:lnTo>
                                <a:lnTo>
                                  <a:pt x="9020" y="7144"/>
                                </a:lnTo>
                                <a:lnTo>
                                  <a:pt x="9020" y="7144"/>
                                </a:lnTo>
                                <a:lnTo>
                                  <a:pt x="9020" y="4763"/>
                                </a:lnTo>
                                <a:lnTo>
                                  <a:pt x="9020" y="4763"/>
                                </a:lnTo>
                                <a:lnTo>
                                  <a:pt x="9773" y="7144"/>
                                </a:lnTo>
                                <a:lnTo>
                                  <a:pt x="9773" y="4763"/>
                                </a:lnTo>
                                <a:lnTo>
                                  <a:pt x="9773" y="7144"/>
                                </a:lnTo>
                                <a:lnTo>
                                  <a:pt x="9773" y="7144"/>
                                </a:lnTo>
                                <a:lnTo>
                                  <a:pt x="9773" y="7144"/>
                                </a:lnTo>
                                <a:lnTo>
                                  <a:pt x="9773" y="4763"/>
                                </a:lnTo>
                                <a:lnTo>
                                  <a:pt x="9773" y="4763"/>
                                </a:lnTo>
                                <a:lnTo>
                                  <a:pt x="9773" y="4763"/>
                                </a:lnTo>
                                <a:lnTo>
                                  <a:pt x="9773" y="4763"/>
                                </a:lnTo>
                                <a:lnTo>
                                  <a:pt x="9773" y="7144"/>
                                </a:lnTo>
                                <a:lnTo>
                                  <a:pt x="9773" y="7144"/>
                                </a:lnTo>
                                <a:lnTo>
                                  <a:pt x="9773" y="7144"/>
                                </a:lnTo>
                                <a:lnTo>
                                  <a:pt x="9773" y="7144"/>
                                </a:lnTo>
                                <a:lnTo>
                                  <a:pt x="9773" y="7144"/>
                                </a:lnTo>
                                <a:lnTo>
                                  <a:pt x="9773" y="4763"/>
                                </a:lnTo>
                                <a:lnTo>
                                  <a:pt x="9773" y="2381"/>
                                </a:lnTo>
                                <a:lnTo>
                                  <a:pt x="9773" y="4763"/>
                                </a:lnTo>
                                <a:lnTo>
                                  <a:pt x="9773" y="4763"/>
                                </a:lnTo>
                                <a:lnTo>
                                  <a:pt x="10525" y="4763"/>
                                </a:lnTo>
                                <a:lnTo>
                                  <a:pt x="10525" y="7144"/>
                                </a:lnTo>
                                <a:lnTo>
                                  <a:pt x="10525" y="7144"/>
                                </a:lnTo>
                                <a:lnTo>
                                  <a:pt x="10525" y="7144"/>
                                </a:lnTo>
                                <a:lnTo>
                                  <a:pt x="10525" y="7144"/>
                                </a:lnTo>
                                <a:lnTo>
                                  <a:pt x="10525" y="7144"/>
                                </a:lnTo>
                                <a:lnTo>
                                  <a:pt x="10525" y="7144"/>
                                </a:lnTo>
                                <a:lnTo>
                                  <a:pt x="10525" y="7144"/>
                                </a:lnTo>
                                <a:lnTo>
                                  <a:pt x="10525" y="7144"/>
                                </a:lnTo>
                                <a:lnTo>
                                  <a:pt x="10525" y="7144"/>
                                </a:lnTo>
                                <a:lnTo>
                                  <a:pt x="10525" y="4763"/>
                                </a:lnTo>
                                <a:lnTo>
                                  <a:pt x="10525" y="4763"/>
                                </a:lnTo>
                                <a:lnTo>
                                  <a:pt x="11278" y="7144"/>
                                </a:lnTo>
                                <a:lnTo>
                                  <a:pt x="11278" y="7144"/>
                                </a:lnTo>
                                <a:lnTo>
                                  <a:pt x="11278" y="7144"/>
                                </a:lnTo>
                                <a:lnTo>
                                  <a:pt x="11278" y="7144"/>
                                </a:lnTo>
                                <a:lnTo>
                                  <a:pt x="11278" y="7144"/>
                                </a:lnTo>
                                <a:lnTo>
                                  <a:pt x="11278" y="4763"/>
                                </a:lnTo>
                                <a:lnTo>
                                  <a:pt x="11278" y="4763"/>
                                </a:lnTo>
                                <a:lnTo>
                                  <a:pt x="11278" y="4763"/>
                                </a:lnTo>
                                <a:lnTo>
                                  <a:pt x="11278" y="4763"/>
                                </a:lnTo>
                                <a:lnTo>
                                  <a:pt x="11278" y="4763"/>
                                </a:lnTo>
                                <a:lnTo>
                                  <a:pt x="11278" y="7144"/>
                                </a:lnTo>
                                <a:lnTo>
                                  <a:pt x="11278" y="7144"/>
                                </a:lnTo>
                                <a:lnTo>
                                  <a:pt x="12030" y="7144"/>
                                </a:lnTo>
                                <a:lnTo>
                                  <a:pt x="12030" y="7144"/>
                                </a:lnTo>
                                <a:lnTo>
                                  <a:pt x="12030" y="7144"/>
                                </a:lnTo>
                                <a:lnTo>
                                  <a:pt x="12030" y="4763"/>
                                </a:lnTo>
                                <a:lnTo>
                                  <a:pt x="12030" y="4763"/>
                                </a:lnTo>
                                <a:lnTo>
                                  <a:pt x="12030" y="4763"/>
                                </a:lnTo>
                                <a:lnTo>
                                  <a:pt x="12030" y="7144"/>
                                </a:lnTo>
                                <a:lnTo>
                                  <a:pt x="12030" y="7144"/>
                                </a:lnTo>
                                <a:lnTo>
                                  <a:pt x="12030" y="7144"/>
                                </a:lnTo>
                                <a:lnTo>
                                  <a:pt x="12030" y="7144"/>
                                </a:lnTo>
                                <a:lnTo>
                                  <a:pt x="12030" y="7144"/>
                                </a:lnTo>
                                <a:lnTo>
                                  <a:pt x="12030" y="7144"/>
                                </a:lnTo>
                                <a:lnTo>
                                  <a:pt x="12783" y="7144"/>
                                </a:lnTo>
                                <a:lnTo>
                                  <a:pt x="12783" y="7144"/>
                                </a:lnTo>
                                <a:lnTo>
                                  <a:pt x="12783" y="7144"/>
                                </a:lnTo>
                                <a:lnTo>
                                  <a:pt x="12783" y="7144"/>
                                </a:lnTo>
                                <a:lnTo>
                                  <a:pt x="12783" y="4763"/>
                                </a:lnTo>
                                <a:lnTo>
                                  <a:pt x="12783" y="4763"/>
                                </a:lnTo>
                                <a:lnTo>
                                  <a:pt x="12783" y="4763"/>
                                </a:lnTo>
                                <a:lnTo>
                                  <a:pt x="12783" y="7144"/>
                                </a:lnTo>
                                <a:lnTo>
                                  <a:pt x="12783" y="7144"/>
                                </a:lnTo>
                                <a:lnTo>
                                  <a:pt x="12783" y="4763"/>
                                </a:lnTo>
                                <a:lnTo>
                                  <a:pt x="12783" y="7144"/>
                                </a:lnTo>
                                <a:lnTo>
                                  <a:pt x="12783" y="7144"/>
                                </a:lnTo>
                                <a:lnTo>
                                  <a:pt x="12783" y="4763"/>
                                </a:lnTo>
                                <a:lnTo>
                                  <a:pt x="12783" y="7144"/>
                                </a:lnTo>
                                <a:lnTo>
                                  <a:pt x="13535" y="4763"/>
                                </a:lnTo>
                                <a:lnTo>
                                  <a:pt x="13535" y="4763"/>
                                </a:lnTo>
                                <a:lnTo>
                                  <a:pt x="13535" y="7144"/>
                                </a:lnTo>
                                <a:lnTo>
                                  <a:pt x="13535" y="7144"/>
                                </a:lnTo>
                                <a:lnTo>
                                  <a:pt x="13535" y="7144"/>
                                </a:lnTo>
                                <a:lnTo>
                                  <a:pt x="13535" y="7144"/>
                                </a:lnTo>
                                <a:lnTo>
                                  <a:pt x="13535" y="4763"/>
                                </a:lnTo>
                                <a:lnTo>
                                  <a:pt x="13535" y="4763"/>
                                </a:lnTo>
                                <a:lnTo>
                                  <a:pt x="13535" y="4763"/>
                                </a:lnTo>
                                <a:lnTo>
                                  <a:pt x="13535" y="4763"/>
                                </a:lnTo>
                                <a:lnTo>
                                  <a:pt x="13535" y="4763"/>
                                </a:lnTo>
                                <a:lnTo>
                                  <a:pt x="13535" y="7144"/>
                                </a:lnTo>
                                <a:lnTo>
                                  <a:pt x="14288" y="7144"/>
                                </a:lnTo>
                                <a:lnTo>
                                  <a:pt x="14288" y="7144"/>
                                </a:lnTo>
                                <a:lnTo>
                                  <a:pt x="14288" y="7144"/>
                                </a:lnTo>
                                <a:lnTo>
                                  <a:pt x="14288" y="7144"/>
                                </a:lnTo>
                                <a:lnTo>
                                  <a:pt x="14288" y="7144"/>
                                </a:lnTo>
                                <a:lnTo>
                                  <a:pt x="14288" y="7144"/>
                                </a:lnTo>
                                <a:lnTo>
                                  <a:pt x="14288" y="7144"/>
                                </a:lnTo>
                                <a:lnTo>
                                  <a:pt x="14288" y="4763"/>
                                </a:lnTo>
                                <a:lnTo>
                                  <a:pt x="14288" y="4763"/>
                                </a:lnTo>
                                <a:lnTo>
                                  <a:pt x="14288" y="4763"/>
                                </a:lnTo>
                                <a:lnTo>
                                  <a:pt x="14288" y="4763"/>
                                </a:lnTo>
                                <a:lnTo>
                                  <a:pt x="14288" y="4763"/>
                                </a:lnTo>
                                <a:lnTo>
                                  <a:pt x="14288" y="4763"/>
                                </a:lnTo>
                                <a:lnTo>
                                  <a:pt x="14288" y="4763"/>
                                </a:lnTo>
                                <a:lnTo>
                                  <a:pt x="14288" y="7144"/>
                                </a:lnTo>
                                <a:lnTo>
                                  <a:pt x="14288" y="7144"/>
                                </a:lnTo>
                                <a:lnTo>
                                  <a:pt x="14288" y="7144"/>
                                </a:lnTo>
                                <a:lnTo>
                                  <a:pt x="14288" y="7144"/>
                                </a:lnTo>
                                <a:lnTo>
                                  <a:pt x="15040" y="7144"/>
                                </a:lnTo>
                                <a:lnTo>
                                  <a:pt x="15040" y="7144"/>
                                </a:lnTo>
                                <a:lnTo>
                                  <a:pt x="15040" y="7144"/>
                                </a:lnTo>
                                <a:lnTo>
                                  <a:pt x="15040" y="7144"/>
                                </a:lnTo>
                                <a:lnTo>
                                  <a:pt x="15040" y="7144"/>
                                </a:lnTo>
                                <a:lnTo>
                                  <a:pt x="15040" y="7144"/>
                                </a:lnTo>
                                <a:lnTo>
                                  <a:pt x="15040" y="7144"/>
                                </a:lnTo>
                                <a:lnTo>
                                  <a:pt x="15040" y="7144"/>
                                </a:lnTo>
                                <a:lnTo>
                                  <a:pt x="15040" y="7144"/>
                                </a:lnTo>
                                <a:lnTo>
                                  <a:pt x="15040" y="7144"/>
                                </a:lnTo>
                                <a:lnTo>
                                  <a:pt x="15040" y="4763"/>
                                </a:lnTo>
                                <a:lnTo>
                                  <a:pt x="15040" y="7144"/>
                                </a:lnTo>
                                <a:lnTo>
                                  <a:pt x="15792" y="7144"/>
                                </a:lnTo>
                                <a:lnTo>
                                  <a:pt x="15792" y="4763"/>
                                </a:lnTo>
                                <a:lnTo>
                                  <a:pt x="15792" y="4763"/>
                                </a:lnTo>
                                <a:lnTo>
                                  <a:pt x="15792" y="4763"/>
                                </a:lnTo>
                                <a:lnTo>
                                  <a:pt x="15792" y="4763"/>
                                </a:lnTo>
                                <a:lnTo>
                                  <a:pt x="15792" y="7144"/>
                                </a:lnTo>
                                <a:lnTo>
                                  <a:pt x="15792" y="4763"/>
                                </a:lnTo>
                                <a:lnTo>
                                  <a:pt x="15792" y="4763"/>
                                </a:lnTo>
                                <a:lnTo>
                                  <a:pt x="15792" y="4763"/>
                                </a:lnTo>
                                <a:lnTo>
                                  <a:pt x="15792" y="4763"/>
                                </a:lnTo>
                                <a:lnTo>
                                  <a:pt x="15792" y="7144"/>
                                </a:lnTo>
                                <a:lnTo>
                                  <a:pt x="15792" y="7144"/>
                                </a:lnTo>
                                <a:lnTo>
                                  <a:pt x="16545" y="7144"/>
                                </a:lnTo>
                                <a:lnTo>
                                  <a:pt x="16545" y="7144"/>
                                </a:lnTo>
                                <a:lnTo>
                                  <a:pt x="16545" y="7144"/>
                                </a:lnTo>
                                <a:lnTo>
                                  <a:pt x="16545" y="7144"/>
                                </a:lnTo>
                                <a:lnTo>
                                  <a:pt x="16545" y="4763"/>
                                </a:lnTo>
                                <a:lnTo>
                                  <a:pt x="16545" y="4763"/>
                                </a:lnTo>
                                <a:lnTo>
                                  <a:pt x="16545" y="4763"/>
                                </a:lnTo>
                                <a:lnTo>
                                  <a:pt x="16545" y="7144"/>
                                </a:lnTo>
                                <a:lnTo>
                                  <a:pt x="16545" y="7144"/>
                                </a:lnTo>
                                <a:lnTo>
                                  <a:pt x="16545" y="7144"/>
                                </a:lnTo>
                                <a:lnTo>
                                  <a:pt x="16545" y="7144"/>
                                </a:lnTo>
                                <a:lnTo>
                                  <a:pt x="16545" y="7144"/>
                                </a:lnTo>
                                <a:lnTo>
                                  <a:pt x="17297" y="4763"/>
                                </a:lnTo>
                                <a:lnTo>
                                  <a:pt x="17297" y="4763"/>
                                </a:lnTo>
                                <a:lnTo>
                                  <a:pt x="17297" y="2381"/>
                                </a:lnTo>
                                <a:lnTo>
                                  <a:pt x="17297" y="2381"/>
                                </a:lnTo>
                                <a:lnTo>
                                  <a:pt x="17297" y="2381"/>
                                </a:lnTo>
                                <a:lnTo>
                                  <a:pt x="17297" y="4763"/>
                                </a:lnTo>
                                <a:lnTo>
                                  <a:pt x="17297" y="7144"/>
                                </a:lnTo>
                                <a:lnTo>
                                  <a:pt x="17297" y="4763"/>
                                </a:lnTo>
                                <a:lnTo>
                                  <a:pt x="17297" y="4763"/>
                                </a:lnTo>
                                <a:lnTo>
                                  <a:pt x="17297" y="7144"/>
                                </a:lnTo>
                                <a:lnTo>
                                  <a:pt x="17297" y="7144"/>
                                </a:lnTo>
                                <a:lnTo>
                                  <a:pt x="17297" y="7144"/>
                                </a:lnTo>
                                <a:lnTo>
                                  <a:pt x="17297" y="7144"/>
                                </a:lnTo>
                                <a:lnTo>
                                  <a:pt x="17297" y="7144"/>
                                </a:lnTo>
                                <a:lnTo>
                                  <a:pt x="18050" y="7144"/>
                                </a:lnTo>
                                <a:lnTo>
                                  <a:pt x="18050" y="7144"/>
                                </a:lnTo>
                                <a:lnTo>
                                  <a:pt x="18050" y="7144"/>
                                </a:lnTo>
                                <a:lnTo>
                                  <a:pt x="18050" y="7144"/>
                                </a:lnTo>
                                <a:lnTo>
                                  <a:pt x="18050" y="4763"/>
                                </a:lnTo>
                                <a:lnTo>
                                  <a:pt x="18050" y="4763"/>
                                </a:lnTo>
                                <a:lnTo>
                                  <a:pt x="18050" y="4763"/>
                                </a:lnTo>
                                <a:lnTo>
                                  <a:pt x="18050" y="4763"/>
                                </a:lnTo>
                                <a:lnTo>
                                  <a:pt x="18050" y="4763"/>
                                </a:lnTo>
                                <a:lnTo>
                                  <a:pt x="18050" y="4763"/>
                                </a:lnTo>
                                <a:lnTo>
                                  <a:pt x="18050" y="4763"/>
                                </a:lnTo>
                                <a:lnTo>
                                  <a:pt x="18050" y="4763"/>
                                </a:lnTo>
                                <a:lnTo>
                                  <a:pt x="18802" y="7144"/>
                                </a:lnTo>
                                <a:lnTo>
                                  <a:pt x="18802" y="7144"/>
                                </a:lnTo>
                                <a:lnTo>
                                  <a:pt x="18802" y="7144"/>
                                </a:lnTo>
                                <a:lnTo>
                                  <a:pt x="18802" y="4763"/>
                                </a:lnTo>
                                <a:lnTo>
                                  <a:pt x="18802" y="4763"/>
                                </a:lnTo>
                                <a:lnTo>
                                  <a:pt x="18802" y="4763"/>
                                </a:lnTo>
                                <a:lnTo>
                                  <a:pt x="18802" y="7144"/>
                                </a:lnTo>
                                <a:lnTo>
                                  <a:pt x="18802" y="7144"/>
                                </a:lnTo>
                                <a:lnTo>
                                  <a:pt x="18802" y="4763"/>
                                </a:lnTo>
                                <a:lnTo>
                                  <a:pt x="18802" y="4763"/>
                                </a:lnTo>
                                <a:lnTo>
                                  <a:pt x="18802" y="4763"/>
                                </a:lnTo>
                                <a:lnTo>
                                  <a:pt x="18802" y="4763"/>
                                </a:lnTo>
                                <a:lnTo>
                                  <a:pt x="19555" y="7144"/>
                                </a:lnTo>
                                <a:lnTo>
                                  <a:pt x="19555" y="7144"/>
                                </a:lnTo>
                                <a:lnTo>
                                  <a:pt x="19555" y="7144"/>
                                </a:lnTo>
                                <a:lnTo>
                                  <a:pt x="19555" y="7144"/>
                                </a:lnTo>
                                <a:lnTo>
                                  <a:pt x="19555" y="7144"/>
                                </a:lnTo>
                                <a:lnTo>
                                  <a:pt x="19555" y="7144"/>
                                </a:lnTo>
                                <a:lnTo>
                                  <a:pt x="19555" y="7144"/>
                                </a:lnTo>
                                <a:lnTo>
                                  <a:pt x="19555" y="7144"/>
                                </a:lnTo>
                                <a:lnTo>
                                  <a:pt x="19555" y="7144"/>
                                </a:lnTo>
                                <a:lnTo>
                                  <a:pt x="19555" y="7144"/>
                                </a:lnTo>
                                <a:lnTo>
                                  <a:pt x="19555" y="4763"/>
                                </a:lnTo>
                                <a:lnTo>
                                  <a:pt x="19555" y="4763"/>
                                </a:lnTo>
                                <a:lnTo>
                                  <a:pt x="19555" y="7144"/>
                                </a:lnTo>
                                <a:lnTo>
                                  <a:pt x="19555" y="7144"/>
                                </a:lnTo>
                                <a:lnTo>
                                  <a:pt x="19555" y="7144"/>
                                </a:lnTo>
                                <a:lnTo>
                                  <a:pt x="19555" y="7144"/>
                                </a:lnTo>
                                <a:lnTo>
                                  <a:pt x="19555" y="7144"/>
                                </a:lnTo>
                                <a:lnTo>
                                  <a:pt x="19555" y="7144"/>
                                </a:lnTo>
                                <a:lnTo>
                                  <a:pt x="20307" y="7144"/>
                                </a:lnTo>
                                <a:lnTo>
                                  <a:pt x="20307" y="7144"/>
                                </a:lnTo>
                                <a:lnTo>
                                  <a:pt x="20307" y="7144"/>
                                </a:lnTo>
                                <a:lnTo>
                                  <a:pt x="20307" y="7144"/>
                                </a:lnTo>
                                <a:lnTo>
                                  <a:pt x="20307" y="7144"/>
                                </a:lnTo>
                                <a:lnTo>
                                  <a:pt x="20307" y="7144"/>
                                </a:lnTo>
                                <a:lnTo>
                                  <a:pt x="20307" y="7144"/>
                                </a:lnTo>
                                <a:lnTo>
                                  <a:pt x="20307" y="7144"/>
                                </a:lnTo>
                                <a:lnTo>
                                  <a:pt x="20307" y="7144"/>
                                </a:lnTo>
                                <a:lnTo>
                                  <a:pt x="20307" y="7144"/>
                                </a:lnTo>
                                <a:lnTo>
                                  <a:pt x="20307" y="7144"/>
                                </a:lnTo>
                                <a:lnTo>
                                  <a:pt x="20307" y="4763"/>
                                </a:lnTo>
                                <a:lnTo>
                                  <a:pt x="21060" y="4763"/>
                                </a:lnTo>
                                <a:lnTo>
                                  <a:pt x="21060" y="4763"/>
                                </a:lnTo>
                                <a:lnTo>
                                  <a:pt x="21060" y="4763"/>
                                </a:lnTo>
                                <a:lnTo>
                                  <a:pt x="21060" y="4763"/>
                                </a:lnTo>
                                <a:lnTo>
                                  <a:pt x="21060" y="4763"/>
                                </a:lnTo>
                                <a:lnTo>
                                  <a:pt x="21060" y="7144"/>
                                </a:lnTo>
                                <a:lnTo>
                                  <a:pt x="21060" y="7144"/>
                                </a:lnTo>
                                <a:lnTo>
                                  <a:pt x="21060" y="4763"/>
                                </a:lnTo>
                                <a:lnTo>
                                  <a:pt x="21060" y="4763"/>
                                </a:lnTo>
                                <a:lnTo>
                                  <a:pt x="21060" y="4763"/>
                                </a:lnTo>
                                <a:lnTo>
                                  <a:pt x="21060" y="4763"/>
                                </a:lnTo>
                                <a:lnTo>
                                  <a:pt x="21060" y="7144"/>
                                </a:lnTo>
                                <a:lnTo>
                                  <a:pt x="21060" y="7144"/>
                                </a:lnTo>
                                <a:lnTo>
                                  <a:pt x="21060" y="7144"/>
                                </a:lnTo>
                                <a:lnTo>
                                  <a:pt x="21803" y="7144"/>
                                </a:lnTo>
                                <a:lnTo>
                                  <a:pt x="21803" y="7144"/>
                                </a:lnTo>
                                <a:lnTo>
                                  <a:pt x="21803" y="7144"/>
                                </a:lnTo>
                                <a:lnTo>
                                  <a:pt x="21803" y="7144"/>
                                </a:lnTo>
                                <a:lnTo>
                                  <a:pt x="21803" y="7144"/>
                                </a:lnTo>
                                <a:lnTo>
                                  <a:pt x="21803" y="7144"/>
                                </a:lnTo>
                                <a:lnTo>
                                  <a:pt x="21803" y="7144"/>
                                </a:lnTo>
                                <a:lnTo>
                                  <a:pt x="21803" y="7144"/>
                                </a:lnTo>
                                <a:lnTo>
                                  <a:pt x="21803" y="7144"/>
                                </a:lnTo>
                                <a:lnTo>
                                  <a:pt x="21803" y="7144"/>
                                </a:lnTo>
                                <a:lnTo>
                                  <a:pt x="21803" y="7144"/>
                                </a:lnTo>
                                <a:lnTo>
                                  <a:pt x="21803" y="7144"/>
                                </a:lnTo>
                                <a:lnTo>
                                  <a:pt x="22555" y="7144"/>
                                </a:lnTo>
                                <a:lnTo>
                                  <a:pt x="22555" y="7144"/>
                                </a:lnTo>
                                <a:lnTo>
                                  <a:pt x="22555" y="7144"/>
                                </a:lnTo>
                                <a:lnTo>
                                  <a:pt x="22555" y="7144"/>
                                </a:lnTo>
                                <a:lnTo>
                                  <a:pt x="22555" y="7144"/>
                                </a:lnTo>
                                <a:lnTo>
                                  <a:pt x="22555" y="7144"/>
                                </a:lnTo>
                                <a:lnTo>
                                  <a:pt x="22555" y="7144"/>
                                </a:lnTo>
                                <a:lnTo>
                                  <a:pt x="22555" y="7144"/>
                                </a:lnTo>
                                <a:lnTo>
                                  <a:pt x="22555" y="7144"/>
                                </a:lnTo>
                                <a:lnTo>
                                  <a:pt x="22555" y="7144"/>
                                </a:lnTo>
                                <a:lnTo>
                                  <a:pt x="22555" y="4763"/>
                                </a:lnTo>
                                <a:lnTo>
                                  <a:pt x="22555" y="4763"/>
                                </a:lnTo>
                                <a:lnTo>
                                  <a:pt x="23308" y="4763"/>
                                </a:lnTo>
                                <a:lnTo>
                                  <a:pt x="23308" y="7144"/>
                                </a:lnTo>
                                <a:lnTo>
                                  <a:pt x="23308" y="4763"/>
                                </a:lnTo>
                                <a:lnTo>
                                  <a:pt x="23308" y="4763"/>
                                </a:lnTo>
                                <a:lnTo>
                                  <a:pt x="23308" y="4763"/>
                                </a:lnTo>
                                <a:lnTo>
                                  <a:pt x="23308" y="4763"/>
                                </a:lnTo>
                                <a:lnTo>
                                  <a:pt x="23308" y="4763"/>
                                </a:lnTo>
                                <a:lnTo>
                                  <a:pt x="23308" y="4763"/>
                                </a:lnTo>
                                <a:lnTo>
                                  <a:pt x="23308" y="4763"/>
                                </a:lnTo>
                                <a:lnTo>
                                  <a:pt x="23308" y="4763"/>
                                </a:lnTo>
                                <a:lnTo>
                                  <a:pt x="23308" y="4763"/>
                                </a:lnTo>
                                <a:lnTo>
                                  <a:pt x="23308" y="7144"/>
                                </a:lnTo>
                                <a:lnTo>
                                  <a:pt x="24060" y="7144"/>
                                </a:lnTo>
                                <a:lnTo>
                                  <a:pt x="24060" y="7144"/>
                                </a:lnTo>
                                <a:lnTo>
                                  <a:pt x="24060" y="7144"/>
                                </a:lnTo>
                                <a:lnTo>
                                  <a:pt x="24060" y="7144"/>
                                </a:lnTo>
                                <a:lnTo>
                                  <a:pt x="24060" y="7144"/>
                                </a:lnTo>
                                <a:lnTo>
                                  <a:pt x="24060" y="7144"/>
                                </a:lnTo>
                                <a:lnTo>
                                  <a:pt x="24060" y="4763"/>
                                </a:lnTo>
                                <a:lnTo>
                                  <a:pt x="24060" y="4763"/>
                                </a:lnTo>
                                <a:lnTo>
                                  <a:pt x="24060" y="7144"/>
                                </a:lnTo>
                                <a:lnTo>
                                  <a:pt x="24060" y="4763"/>
                                </a:lnTo>
                                <a:lnTo>
                                  <a:pt x="24060" y="4763"/>
                                </a:lnTo>
                                <a:lnTo>
                                  <a:pt x="24060" y="4763"/>
                                </a:lnTo>
                                <a:lnTo>
                                  <a:pt x="24060" y="4763"/>
                                </a:lnTo>
                                <a:lnTo>
                                  <a:pt x="24060" y="4763"/>
                                </a:lnTo>
                                <a:lnTo>
                                  <a:pt x="24060" y="4763"/>
                                </a:lnTo>
                                <a:lnTo>
                                  <a:pt x="24060" y="4763"/>
                                </a:lnTo>
                                <a:lnTo>
                                  <a:pt x="24060" y="4763"/>
                                </a:lnTo>
                                <a:lnTo>
                                  <a:pt x="24060" y="4763"/>
                                </a:lnTo>
                                <a:lnTo>
                                  <a:pt x="24813" y="4763"/>
                                </a:lnTo>
                                <a:lnTo>
                                  <a:pt x="24813" y="7144"/>
                                </a:lnTo>
                                <a:lnTo>
                                  <a:pt x="24813" y="7144"/>
                                </a:lnTo>
                                <a:lnTo>
                                  <a:pt x="24813" y="7144"/>
                                </a:lnTo>
                                <a:lnTo>
                                  <a:pt x="24813" y="7144"/>
                                </a:lnTo>
                                <a:lnTo>
                                  <a:pt x="24813" y="7144"/>
                                </a:lnTo>
                                <a:lnTo>
                                  <a:pt x="24813" y="7144"/>
                                </a:lnTo>
                                <a:lnTo>
                                  <a:pt x="24813" y="7144"/>
                                </a:lnTo>
                                <a:lnTo>
                                  <a:pt x="24813" y="7144"/>
                                </a:lnTo>
                                <a:lnTo>
                                  <a:pt x="24813" y="7144"/>
                                </a:lnTo>
                                <a:lnTo>
                                  <a:pt x="24813" y="7144"/>
                                </a:lnTo>
                                <a:lnTo>
                                  <a:pt x="24813" y="7144"/>
                                </a:lnTo>
                                <a:lnTo>
                                  <a:pt x="24813" y="4763"/>
                                </a:lnTo>
                                <a:lnTo>
                                  <a:pt x="24813" y="4763"/>
                                </a:lnTo>
                                <a:lnTo>
                                  <a:pt x="25565" y="4763"/>
                                </a:lnTo>
                                <a:lnTo>
                                  <a:pt x="25565" y="4763"/>
                                </a:lnTo>
                                <a:lnTo>
                                  <a:pt x="25565" y="4763"/>
                                </a:lnTo>
                                <a:lnTo>
                                  <a:pt x="25565" y="7144"/>
                                </a:lnTo>
                                <a:lnTo>
                                  <a:pt x="25565" y="7144"/>
                                </a:lnTo>
                                <a:lnTo>
                                  <a:pt x="25565" y="7144"/>
                                </a:lnTo>
                                <a:lnTo>
                                  <a:pt x="25565" y="7144"/>
                                </a:lnTo>
                                <a:lnTo>
                                  <a:pt x="25565" y="7144"/>
                                </a:lnTo>
                                <a:lnTo>
                                  <a:pt x="25565" y="4763"/>
                                </a:lnTo>
                                <a:lnTo>
                                  <a:pt x="25565" y="7144"/>
                                </a:lnTo>
                                <a:lnTo>
                                  <a:pt x="25565" y="7144"/>
                                </a:lnTo>
                                <a:lnTo>
                                  <a:pt x="25565" y="4763"/>
                                </a:lnTo>
                                <a:lnTo>
                                  <a:pt x="26318" y="4763"/>
                                </a:lnTo>
                                <a:lnTo>
                                  <a:pt x="26318" y="7144"/>
                                </a:lnTo>
                                <a:lnTo>
                                  <a:pt x="26318" y="7144"/>
                                </a:lnTo>
                                <a:lnTo>
                                  <a:pt x="26318" y="7144"/>
                                </a:lnTo>
                                <a:lnTo>
                                  <a:pt x="26318" y="4763"/>
                                </a:lnTo>
                                <a:lnTo>
                                  <a:pt x="26318" y="4763"/>
                                </a:lnTo>
                                <a:lnTo>
                                  <a:pt x="26318" y="4763"/>
                                </a:lnTo>
                                <a:lnTo>
                                  <a:pt x="26318" y="4763"/>
                                </a:lnTo>
                                <a:lnTo>
                                  <a:pt x="26318" y="4763"/>
                                </a:lnTo>
                                <a:lnTo>
                                  <a:pt x="26318" y="7144"/>
                                </a:lnTo>
                                <a:lnTo>
                                  <a:pt x="26318" y="4763"/>
                                </a:lnTo>
                                <a:lnTo>
                                  <a:pt x="26318" y="7144"/>
                                </a:lnTo>
                                <a:lnTo>
                                  <a:pt x="27070" y="7144"/>
                                </a:lnTo>
                                <a:lnTo>
                                  <a:pt x="27070" y="4763"/>
                                </a:lnTo>
                                <a:lnTo>
                                  <a:pt x="27070" y="7144"/>
                                </a:lnTo>
                                <a:lnTo>
                                  <a:pt x="27070" y="4763"/>
                                </a:lnTo>
                                <a:lnTo>
                                  <a:pt x="27070" y="2381"/>
                                </a:lnTo>
                                <a:lnTo>
                                  <a:pt x="27070" y="0"/>
                                </a:lnTo>
                                <a:lnTo>
                                  <a:pt x="27070" y="2381"/>
                                </a:lnTo>
                                <a:lnTo>
                                  <a:pt x="27070" y="4763"/>
                                </a:lnTo>
                                <a:lnTo>
                                  <a:pt x="27070" y="7144"/>
                                </a:lnTo>
                                <a:lnTo>
                                  <a:pt x="27070" y="7144"/>
                                </a:lnTo>
                                <a:lnTo>
                                  <a:pt x="27070" y="7144"/>
                                </a:lnTo>
                                <a:lnTo>
                                  <a:pt x="27070" y="7144"/>
                                </a:lnTo>
                                <a:lnTo>
                                  <a:pt x="27822" y="7144"/>
                                </a:lnTo>
                                <a:lnTo>
                                  <a:pt x="27822" y="7144"/>
                                </a:lnTo>
                                <a:lnTo>
                                  <a:pt x="27822" y="7144"/>
                                </a:lnTo>
                                <a:lnTo>
                                  <a:pt x="27822" y="4763"/>
                                </a:lnTo>
                                <a:lnTo>
                                  <a:pt x="27822" y="4763"/>
                                </a:lnTo>
                                <a:lnTo>
                                  <a:pt x="27822" y="7144"/>
                                </a:lnTo>
                                <a:lnTo>
                                  <a:pt x="27822" y="7144"/>
                                </a:lnTo>
                                <a:lnTo>
                                  <a:pt x="27822" y="7144"/>
                                </a:lnTo>
                                <a:lnTo>
                                  <a:pt x="27822" y="7144"/>
                                </a:lnTo>
                                <a:lnTo>
                                  <a:pt x="27822" y="4763"/>
                                </a:lnTo>
                                <a:lnTo>
                                  <a:pt x="27822" y="4763"/>
                                </a:lnTo>
                                <a:lnTo>
                                  <a:pt x="27822" y="7144"/>
                                </a:lnTo>
                                <a:lnTo>
                                  <a:pt x="28575" y="7144"/>
                                </a:lnTo>
                                <a:lnTo>
                                  <a:pt x="28575" y="7144"/>
                                </a:lnTo>
                                <a:lnTo>
                                  <a:pt x="28575" y="7144"/>
                                </a:lnTo>
                                <a:lnTo>
                                  <a:pt x="28575" y="7144"/>
                                </a:lnTo>
                                <a:lnTo>
                                  <a:pt x="28575" y="7144"/>
                                </a:lnTo>
                                <a:lnTo>
                                  <a:pt x="28575" y="4763"/>
                                </a:lnTo>
                                <a:lnTo>
                                  <a:pt x="28575" y="7144"/>
                                </a:lnTo>
                                <a:lnTo>
                                  <a:pt x="28575" y="4763"/>
                                </a:lnTo>
                                <a:lnTo>
                                  <a:pt x="28575" y="4763"/>
                                </a:lnTo>
                                <a:lnTo>
                                  <a:pt x="28575" y="476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33" name="Freeform: Shape 933"/>
                        <wps:cNvSpPr/>
                        <wps:spPr>
                          <a:xfrm>
                            <a:off x="4157662" y="3910012"/>
                            <a:ext cx="19050" cy="9525"/>
                          </a:xfrm>
                          <a:custGeom>
                            <a:avLst/>
                            <a:gdLst>
                              <a:gd name="connsiteX0" fmla="*/ 0 w 19050"/>
                              <a:gd name="connsiteY0" fmla="*/ 4763 h 9525"/>
                              <a:gd name="connsiteX1" fmla="*/ 0 w 19050"/>
                              <a:gd name="connsiteY1" fmla="*/ 9525 h 9525"/>
                              <a:gd name="connsiteX2" fmla="*/ 0 w 19050"/>
                              <a:gd name="connsiteY2" fmla="*/ 9525 h 9525"/>
                              <a:gd name="connsiteX3" fmla="*/ 0 w 19050"/>
                              <a:gd name="connsiteY3" fmla="*/ 9525 h 9525"/>
                              <a:gd name="connsiteX4" fmla="*/ 0 w 19050"/>
                              <a:gd name="connsiteY4" fmla="*/ 4763 h 9525"/>
                              <a:gd name="connsiteX5" fmla="*/ 0 w 19050"/>
                              <a:gd name="connsiteY5" fmla="*/ 4763 h 9525"/>
                              <a:gd name="connsiteX6" fmla="*/ 0 w 19050"/>
                              <a:gd name="connsiteY6" fmla="*/ 0 h 9525"/>
                              <a:gd name="connsiteX7" fmla="*/ 0 w 19050"/>
                              <a:gd name="connsiteY7" fmla="*/ 4763 h 9525"/>
                              <a:gd name="connsiteX8" fmla="*/ 0 w 19050"/>
                              <a:gd name="connsiteY8" fmla="*/ 4763 h 9525"/>
                              <a:gd name="connsiteX9" fmla="*/ 676 w 19050"/>
                              <a:gd name="connsiteY9" fmla="*/ 9525 h 9525"/>
                              <a:gd name="connsiteX10" fmla="*/ 676 w 19050"/>
                              <a:gd name="connsiteY10" fmla="*/ 9525 h 9525"/>
                              <a:gd name="connsiteX11" fmla="*/ 676 w 19050"/>
                              <a:gd name="connsiteY11" fmla="*/ 9525 h 9525"/>
                              <a:gd name="connsiteX12" fmla="*/ 676 w 19050"/>
                              <a:gd name="connsiteY12" fmla="*/ 4763 h 9525"/>
                              <a:gd name="connsiteX13" fmla="*/ 676 w 19050"/>
                              <a:gd name="connsiteY13" fmla="*/ 4763 h 9525"/>
                              <a:gd name="connsiteX14" fmla="*/ 676 w 19050"/>
                              <a:gd name="connsiteY14" fmla="*/ 4763 h 9525"/>
                              <a:gd name="connsiteX15" fmla="*/ 676 w 19050"/>
                              <a:gd name="connsiteY15" fmla="*/ 4763 h 9525"/>
                              <a:gd name="connsiteX16" fmla="*/ 676 w 19050"/>
                              <a:gd name="connsiteY16" fmla="*/ 4763 h 9525"/>
                              <a:gd name="connsiteX17" fmla="*/ 676 w 19050"/>
                              <a:gd name="connsiteY17" fmla="*/ 4763 h 9525"/>
                              <a:gd name="connsiteX18" fmla="*/ 676 w 19050"/>
                              <a:gd name="connsiteY18" fmla="*/ 4763 h 9525"/>
                              <a:gd name="connsiteX19" fmla="*/ 676 w 19050"/>
                              <a:gd name="connsiteY19" fmla="*/ 4763 h 9525"/>
                              <a:gd name="connsiteX20" fmla="*/ 676 w 19050"/>
                              <a:gd name="connsiteY20" fmla="*/ 4763 h 9525"/>
                              <a:gd name="connsiteX21" fmla="*/ 676 w 19050"/>
                              <a:gd name="connsiteY21" fmla="*/ 9525 h 9525"/>
                              <a:gd name="connsiteX22" fmla="*/ 676 w 19050"/>
                              <a:gd name="connsiteY22" fmla="*/ 4763 h 9525"/>
                              <a:gd name="connsiteX23" fmla="*/ 1362 w 19050"/>
                              <a:gd name="connsiteY23" fmla="*/ 0 h 9525"/>
                              <a:gd name="connsiteX24" fmla="*/ 1362 w 19050"/>
                              <a:gd name="connsiteY24" fmla="*/ 0 h 9525"/>
                              <a:gd name="connsiteX25" fmla="*/ 1362 w 19050"/>
                              <a:gd name="connsiteY25" fmla="*/ 4763 h 9525"/>
                              <a:gd name="connsiteX26" fmla="*/ 1362 w 19050"/>
                              <a:gd name="connsiteY26" fmla="*/ 4763 h 9525"/>
                              <a:gd name="connsiteX27" fmla="*/ 1362 w 19050"/>
                              <a:gd name="connsiteY27" fmla="*/ 4763 h 9525"/>
                              <a:gd name="connsiteX28" fmla="*/ 1362 w 19050"/>
                              <a:gd name="connsiteY28" fmla="*/ 4763 h 9525"/>
                              <a:gd name="connsiteX29" fmla="*/ 1362 w 19050"/>
                              <a:gd name="connsiteY29" fmla="*/ 4763 h 9525"/>
                              <a:gd name="connsiteX30" fmla="*/ 1362 w 19050"/>
                              <a:gd name="connsiteY30" fmla="*/ 9525 h 9525"/>
                              <a:gd name="connsiteX31" fmla="*/ 1362 w 19050"/>
                              <a:gd name="connsiteY31" fmla="*/ 9525 h 9525"/>
                              <a:gd name="connsiteX32" fmla="*/ 1362 w 19050"/>
                              <a:gd name="connsiteY32" fmla="*/ 9525 h 9525"/>
                              <a:gd name="connsiteX33" fmla="*/ 1362 w 19050"/>
                              <a:gd name="connsiteY33" fmla="*/ 9525 h 9525"/>
                              <a:gd name="connsiteX34" fmla="*/ 1362 w 19050"/>
                              <a:gd name="connsiteY34" fmla="*/ 9525 h 9525"/>
                              <a:gd name="connsiteX35" fmla="*/ 2038 w 19050"/>
                              <a:gd name="connsiteY35" fmla="*/ 9525 h 9525"/>
                              <a:gd name="connsiteX36" fmla="*/ 2038 w 19050"/>
                              <a:gd name="connsiteY36" fmla="*/ 9525 h 9525"/>
                              <a:gd name="connsiteX37" fmla="*/ 2038 w 19050"/>
                              <a:gd name="connsiteY37" fmla="*/ 4763 h 9525"/>
                              <a:gd name="connsiteX38" fmla="*/ 2038 w 19050"/>
                              <a:gd name="connsiteY38" fmla="*/ 4763 h 9525"/>
                              <a:gd name="connsiteX39" fmla="*/ 2038 w 19050"/>
                              <a:gd name="connsiteY39" fmla="*/ 4763 h 9525"/>
                              <a:gd name="connsiteX40" fmla="*/ 2038 w 19050"/>
                              <a:gd name="connsiteY40" fmla="*/ 4763 h 9525"/>
                              <a:gd name="connsiteX41" fmla="*/ 2038 w 19050"/>
                              <a:gd name="connsiteY41" fmla="*/ 9525 h 9525"/>
                              <a:gd name="connsiteX42" fmla="*/ 2038 w 19050"/>
                              <a:gd name="connsiteY42" fmla="*/ 9525 h 9525"/>
                              <a:gd name="connsiteX43" fmla="*/ 2038 w 19050"/>
                              <a:gd name="connsiteY43" fmla="*/ 9525 h 9525"/>
                              <a:gd name="connsiteX44" fmla="*/ 2038 w 19050"/>
                              <a:gd name="connsiteY44" fmla="*/ 4763 h 9525"/>
                              <a:gd name="connsiteX45" fmla="*/ 2038 w 19050"/>
                              <a:gd name="connsiteY45" fmla="*/ 9525 h 9525"/>
                              <a:gd name="connsiteX46" fmla="*/ 2038 w 19050"/>
                              <a:gd name="connsiteY46" fmla="*/ 9525 h 9525"/>
                              <a:gd name="connsiteX47" fmla="*/ 2724 w 19050"/>
                              <a:gd name="connsiteY47" fmla="*/ 9525 h 9525"/>
                              <a:gd name="connsiteX48" fmla="*/ 2724 w 19050"/>
                              <a:gd name="connsiteY48" fmla="*/ 9525 h 9525"/>
                              <a:gd name="connsiteX49" fmla="*/ 2724 w 19050"/>
                              <a:gd name="connsiteY49" fmla="*/ 9525 h 9525"/>
                              <a:gd name="connsiteX50" fmla="*/ 2724 w 19050"/>
                              <a:gd name="connsiteY50" fmla="*/ 9525 h 9525"/>
                              <a:gd name="connsiteX51" fmla="*/ 2724 w 19050"/>
                              <a:gd name="connsiteY51" fmla="*/ 4763 h 9525"/>
                              <a:gd name="connsiteX52" fmla="*/ 2724 w 19050"/>
                              <a:gd name="connsiteY52" fmla="*/ 4763 h 9525"/>
                              <a:gd name="connsiteX53" fmla="*/ 2724 w 19050"/>
                              <a:gd name="connsiteY53" fmla="*/ 0 h 9525"/>
                              <a:gd name="connsiteX54" fmla="*/ 2724 w 19050"/>
                              <a:gd name="connsiteY54" fmla="*/ 4763 h 9525"/>
                              <a:gd name="connsiteX55" fmla="*/ 2724 w 19050"/>
                              <a:gd name="connsiteY55" fmla="*/ 9525 h 9525"/>
                              <a:gd name="connsiteX56" fmla="*/ 2724 w 19050"/>
                              <a:gd name="connsiteY56" fmla="*/ 9525 h 9525"/>
                              <a:gd name="connsiteX57" fmla="*/ 2724 w 19050"/>
                              <a:gd name="connsiteY57" fmla="*/ 4763 h 9525"/>
                              <a:gd name="connsiteX58" fmla="*/ 2724 w 19050"/>
                              <a:gd name="connsiteY58" fmla="*/ 9525 h 9525"/>
                              <a:gd name="connsiteX59" fmla="*/ 3400 w 19050"/>
                              <a:gd name="connsiteY59" fmla="*/ 9525 h 9525"/>
                              <a:gd name="connsiteX60" fmla="*/ 3400 w 19050"/>
                              <a:gd name="connsiteY60" fmla="*/ 9525 h 9525"/>
                              <a:gd name="connsiteX61" fmla="*/ 3400 w 19050"/>
                              <a:gd name="connsiteY61" fmla="*/ 9525 h 9525"/>
                              <a:gd name="connsiteX62" fmla="*/ 3400 w 19050"/>
                              <a:gd name="connsiteY62" fmla="*/ 9525 h 9525"/>
                              <a:gd name="connsiteX63" fmla="*/ 3400 w 19050"/>
                              <a:gd name="connsiteY63" fmla="*/ 9525 h 9525"/>
                              <a:gd name="connsiteX64" fmla="*/ 3400 w 19050"/>
                              <a:gd name="connsiteY64" fmla="*/ 9525 h 9525"/>
                              <a:gd name="connsiteX65" fmla="*/ 3400 w 19050"/>
                              <a:gd name="connsiteY65" fmla="*/ 9525 h 9525"/>
                              <a:gd name="connsiteX66" fmla="*/ 3400 w 19050"/>
                              <a:gd name="connsiteY66" fmla="*/ 9525 h 9525"/>
                              <a:gd name="connsiteX67" fmla="*/ 3400 w 19050"/>
                              <a:gd name="connsiteY67" fmla="*/ 9525 h 9525"/>
                              <a:gd name="connsiteX68" fmla="*/ 3400 w 19050"/>
                              <a:gd name="connsiteY68" fmla="*/ 9525 h 9525"/>
                              <a:gd name="connsiteX69" fmla="*/ 3400 w 19050"/>
                              <a:gd name="connsiteY69" fmla="*/ 9525 h 9525"/>
                              <a:gd name="connsiteX70" fmla="*/ 3400 w 19050"/>
                              <a:gd name="connsiteY70" fmla="*/ 4763 h 9525"/>
                              <a:gd name="connsiteX71" fmla="*/ 4086 w 19050"/>
                              <a:gd name="connsiteY71" fmla="*/ 4763 h 9525"/>
                              <a:gd name="connsiteX72" fmla="*/ 4086 w 19050"/>
                              <a:gd name="connsiteY72" fmla="*/ 4763 h 9525"/>
                              <a:gd name="connsiteX73" fmla="*/ 4086 w 19050"/>
                              <a:gd name="connsiteY73" fmla="*/ 4763 h 9525"/>
                              <a:gd name="connsiteX74" fmla="*/ 4086 w 19050"/>
                              <a:gd name="connsiteY74" fmla="*/ 4763 h 9525"/>
                              <a:gd name="connsiteX75" fmla="*/ 4086 w 19050"/>
                              <a:gd name="connsiteY75" fmla="*/ 9525 h 9525"/>
                              <a:gd name="connsiteX76" fmla="*/ 4086 w 19050"/>
                              <a:gd name="connsiteY76" fmla="*/ 9525 h 9525"/>
                              <a:gd name="connsiteX77" fmla="*/ 4086 w 19050"/>
                              <a:gd name="connsiteY77" fmla="*/ 9525 h 9525"/>
                              <a:gd name="connsiteX78" fmla="*/ 4086 w 19050"/>
                              <a:gd name="connsiteY78" fmla="*/ 4763 h 9525"/>
                              <a:gd name="connsiteX79" fmla="*/ 4086 w 19050"/>
                              <a:gd name="connsiteY79" fmla="*/ 4763 h 9525"/>
                              <a:gd name="connsiteX80" fmla="*/ 4086 w 19050"/>
                              <a:gd name="connsiteY80" fmla="*/ 0 h 9525"/>
                              <a:gd name="connsiteX81" fmla="*/ 4086 w 19050"/>
                              <a:gd name="connsiteY81" fmla="*/ 4763 h 9525"/>
                              <a:gd name="connsiteX82" fmla="*/ 4086 w 19050"/>
                              <a:gd name="connsiteY82" fmla="*/ 4763 h 9525"/>
                              <a:gd name="connsiteX83" fmla="*/ 4086 w 19050"/>
                              <a:gd name="connsiteY83" fmla="*/ 9525 h 9525"/>
                              <a:gd name="connsiteX84" fmla="*/ 4086 w 19050"/>
                              <a:gd name="connsiteY84" fmla="*/ 4763 h 9525"/>
                              <a:gd name="connsiteX85" fmla="*/ 4763 w 19050"/>
                              <a:gd name="connsiteY85" fmla="*/ 4763 h 9525"/>
                              <a:gd name="connsiteX86" fmla="*/ 4763 w 19050"/>
                              <a:gd name="connsiteY86" fmla="*/ 4763 h 9525"/>
                              <a:gd name="connsiteX87" fmla="*/ 4763 w 19050"/>
                              <a:gd name="connsiteY87" fmla="*/ 4763 h 9525"/>
                              <a:gd name="connsiteX88" fmla="*/ 4763 w 19050"/>
                              <a:gd name="connsiteY88" fmla="*/ 4763 h 9525"/>
                              <a:gd name="connsiteX89" fmla="*/ 4763 w 19050"/>
                              <a:gd name="connsiteY89" fmla="*/ 4763 h 9525"/>
                              <a:gd name="connsiteX90" fmla="*/ 4763 w 19050"/>
                              <a:gd name="connsiteY90" fmla="*/ 4763 h 9525"/>
                              <a:gd name="connsiteX91" fmla="*/ 4763 w 19050"/>
                              <a:gd name="connsiteY91" fmla="*/ 4763 h 9525"/>
                              <a:gd name="connsiteX92" fmla="*/ 4763 w 19050"/>
                              <a:gd name="connsiteY92" fmla="*/ 4763 h 9525"/>
                              <a:gd name="connsiteX93" fmla="*/ 4763 w 19050"/>
                              <a:gd name="connsiteY93" fmla="*/ 9525 h 9525"/>
                              <a:gd name="connsiteX94" fmla="*/ 4763 w 19050"/>
                              <a:gd name="connsiteY94" fmla="*/ 9525 h 9525"/>
                              <a:gd name="connsiteX95" fmla="*/ 4763 w 19050"/>
                              <a:gd name="connsiteY95" fmla="*/ 9525 h 9525"/>
                              <a:gd name="connsiteX96" fmla="*/ 4763 w 19050"/>
                              <a:gd name="connsiteY96" fmla="*/ 9525 h 9525"/>
                              <a:gd name="connsiteX97" fmla="*/ 4763 w 19050"/>
                              <a:gd name="connsiteY97" fmla="*/ 9525 h 9525"/>
                              <a:gd name="connsiteX98" fmla="*/ 4763 w 19050"/>
                              <a:gd name="connsiteY98" fmla="*/ 9525 h 9525"/>
                              <a:gd name="connsiteX99" fmla="*/ 4763 w 19050"/>
                              <a:gd name="connsiteY99" fmla="*/ 9525 h 9525"/>
                              <a:gd name="connsiteX100" fmla="*/ 4763 w 19050"/>
                              <a:gd name="connsiteY100" fmla="*/ 9525 h 9525"/>
                              <a:gd name="connsiteX101" fmla="*/ 4763 w 19050"/>
                              <a:gd name="connsiteY101" fmla="*/ 9525 h 9525"/>
                              <a:gd name="connsiteX102" fmla="*/ 4763 w 19050"/>
                              <a:gd name="connsiteY102" fmla="*/ 9525 h 9525"/>
                              <a:gd name="connsiteX103" fmla="*/ 5439 w 19050"/>
                              <a:gd name="connsiteY103" fmla="*/ 9525 h 9525"/>
                              <a:gd name="connsiteX104" fmla="*/ 5439 w 19050"/>
                              <a:gd name="connsiteY104" fmla="*/ 4763 h 9525"/>
                              <a:gd name="connsiteX105" fmla="*/ 5439 w 19050"/>
                              <a:gd name="connsiteY105" fmla="*/ 4763 h 9525"/>
                              <a:gd name="connsiteX106" fmla="*/ 5439 w 19050"/>
                              <a:gd name="connsiteY106" fmla="*/ 9525 h 9525"/>
                              <a:gd name="connsiteX107" fmla="*/ 5439 w 19050"/>
                              <a:gd name="connsiteY107" fmla="*/ 9525 h 9525"/>
                              <a:gd name="connsiteX108" fmla="*/ 5439 w 19050"/>
                              <a:gd name="connsiteY108" fmla="*/ 9525 h 9525"/>
                              <a:gd name="connsiteX109" fmla="*/ 5439 w 19050"/>
                              <a:gd name="connsiteY109" fmla="*/ 4763 h 9525"/>
                              <a:gd name="connsiteX110" fmla="*/ 5439 w 19050"/>
                              <a:gd name="connsiteY110" fmla="*/ 4763 h 9525"/>
                              <a:gd name="connsiteX111" fmla="*/ 5439 w 19050"/>
                              <a:gd name="connsiteY111" fmla="*/ 4763 h 9525"/>
                              <a:gd name="connsiteX112" fmla="*/ 5439 w 19050"/>
                              <a:gd name="connsiteY112" fmla="*/ 4763 h 9525"/>
                              <a:gd name="connsiteX113" fmla="*/ 5439 w 19050"/>
                              <a:gd name="connsiteY113" fmla="*/ 9525 h 9525"/>
                              <a:gd name="connsiteX114" fmla="*/ 5439 w 19050"/>
                              <a:gd name="connsiteY114" fmla="*/ 9525 h 9525"/>
                              <a:gd name="connsiteX115" fmla="*/ 6125 w 19050"/>
                              <a:gd name="connsiteY115" fmla="*/ 9525 h 9525"/>
                              <a:gd name="connsiteX116" fmla="*/ 6125 w 19050"/>
                              <a:gd name="connsiteY116" fmla="*/ 9525 h 9525"/>
                              <a:gd name="connsiteX117" fmla="*/ 6125 w 19050"/>
                              <a:gd name="connsiteY117" fmla="*/ 9525 h 9525"/>
                              <a:gd name="connsiteX118" fmla="*/ 6125 w 19050"/>
                              <a:gd name="connsiteY118" fmla="*/ 9525 h 9525"/>
                              <a:gd name="connsiteX119" fmla="*/ 6125 w 19050"/>
                              <a:gd name="connsiteY119" fmla="*/ 9525 h 9525"/>
                              <a:gd name="connsiteX120" fmla="*/ 6125 w 19050"/>
                              <a:gd name="connsiteY120" fmla="*/ 9525 h 9525"/>
                              <a:gd name="connsiteX121" fmla="*/ 6125 w 19050"/>
                              <a:gd name="connsiteY121" fmla="*/ 9525 h 9525"/>
                              <a:gd name="connsiteX122" fmla="*/ 6125 w 19050"/>
                              <a:gd name="connsiteY122" fmla="*/ 9525 h 9525"/>
                              <a:gd name="connsiteX123" fmla="*/ 6125 w 19050"/>
                              <a:gd name="connsiteY123" fmla="*/ 9525 h 9525"/>
                              <a:gd name="connsiteX124" fmla="*/ 6125 w 19050"/>
                              <a:gd name="connsiteY124" fmla="*/ 9525 h 9525"/>
                              <a:gd name="connsiteX125" fmla="*/ 6125 w 19050"/>
                              <a:gd name="connsiteY125" fmla="*/ 4763 h 9525"/>
                              <a:gd name="connsiteX126" fmla="*/ 6125 w 19050"/>
                              <a:gd name="connsiteY126" fmla="*/ 9525 h 9525"/>
                              <a:gd name="connsiteX127" fmla="*/ 6801 w 19050"/>
                              <a:gd name="connsiteY127" fmla="*/ 4763 h 9525"/>
                              <a:gd name="connsiteX128" fmla="*/ 6801 w 19050"/>
                              <a:gd name="connsiteY128" fmla="*/ 9525 h 9525"/>
                              <a:gd name="connsiteX129" fmla="*/ 6801 w 19050"/>
                              <a:gd name="connsiteY129" fmla="*/ 9525 h 9525"/>
                              <a:gd name="connsiteX130" fmla="*/ 6801 w 19050"/>
                              <a:gd name="connsiteY130" fmla="*/ 9525 h 9525"/>
                              <a:gd name="connsiteX131" fmla="*/ 6801 w 19050"/>
                              <a:gd name="connsiteY131" fmla="*/ 9525 h 9525"/>
                              <a:gd name="connsiteX132" fmla="*/ 6801 w 19050"/>
                              <a:gd name="connsiteY132" fmla="*/ 9525 h 9525"/>
                              <a:gd name="connsiteX133" fmla="*/ 6801 w 19050"/>
                              <a:gd name="connsiteY133" fmla="*/ 9525 h 9525"/>
                              <a:gd name="connsiteX134" fmla="*/ 6801 w 19050"/>
                              <a:gd name="connsiteY134" fmla="*/ 9525 h 9525"/>
                              <a:gd name="connsiteX135" fmla="*/ 6801 w 19050"/>
                              <a:gd name="connsiteY135" fmla="*/ 9525 h 9525"/>
                              <a:gd name="connsiteX136" fmla="*/ 6801 w 19050"/>
                              <a:gd name="connsiteY136" fmla="*/ 4763 h 9525"/>
                              <a:gd name="connsiteX137" fmla="*/ 6801 w 19050"/>
                              <a:gd name="connsiteY137" fmla="*/ 0 h 9525"/>
                              <a:gd name="connsiteX138" fmla="*/ 6801 w 19050"/>
                              <a:gd name="connsiteY138" fmla="*/ 4763 h 9525"/>
                              <a:gd name="connsiteX139" fmla="*/ 7487 w 19050"/>
                              <a:gd name="connsiteY139" fmla="*/ 4763 h 9525"/>
                              <a:gd name="connsiteX140" fmla="*/ 7487 w 19050"/>
                              <a:gd name="connsiteY140" fmla="*/ 9525 h 9525"/>
                              <a:gd name="connsiteX141" fmla="*/ 7487 w 19050"/>
                              <a:gd name="connsiteY141" fmla="*/ 9525 h 9525"/>
                              <a:gd name="connsiteX142" fmla="*/ 7487 w 19050"/>
                              <a:gd name="connsiteY142" fmla="*/ 9525 h 9525"/>
                              <a:gd name="connsiteX143" fmla="*/ 7487 w 19050"/>
                              <a:gd name="connsiteY143" fmla="*/ 9525 h 9525"/>
                              <a:gd name="connsiteX144" fmla="*/ 7487 w 19050"/>
                              <a:gd name="connsiteY144" fmla="*/ 9525 h 9525"/>
                              <a:gd name="connsiteX145" fmla="*/ 7487 w 19050"/>
                              <a:gd name="connsiteY145" fmla="*/ 4763 h 9525"/>
                              <a:gd name="connsiteX146" fmla="*/ 7487 w 19050"/>
                              <a:gd name="connsiteY146" fmla="*/ 4763 h 9525"/>
                              <a:gd name="connsiteX147" fmla="*/ 7487 w 19050"/>
                              <a:gd name="connsiteY147" fmla="*/ 4763 h 9525"/>
                              <a:gd name="connsiteX148" fmla="*/ 7487 w 19050"/>
                              <a:gd name="connsiteY148" fmla="*/ 9525 h 9525"/>
                              <a:gd name="connsiteX149" fmla="*/ 7487 w 19050"/>
                              <a:gd name="connsiteY149" fmla="*/ 9525 h 9525"/>
                              <a:gd name="connsiteX150" fmla="*/ 7487 w 19050"/>
                              <a:gd name="connsiteY150" fmla="*/ 9525 h 9525"/>
                              <a:gd name="connsiteX151" fmla="*/ 8163 w 19050"/>
                              <a:gd name="connsiteY151" fmla="*/ 9525 h 9525"/>
                              <a:gd name="connsiteX152" fmla="*/ 8163 w 19050"/>
                              <a:gd name="connsiteY152" fmla="*/ 4763 h 9525"/>
                              <a:gd name="connsiteX153" fmla="*/ 8163 w 19050"/>
                              <a:gd name="connsiteY153" fmla="*/ 4763 h 9525"/>
                              <a:gd name="connsiteX154" fmla="*/ 8163 w 19050"/>
                              <a:gd name="connsiteY154" fmla="*/ 9525 h 9525"/>
                              <a:gd name="connsiteX155" fmla="*/ 8163 w 19050"/>
                              <a:gd name="connsiteY155" fmla="*/ 9525 h 9525"/>
                              <a:gd name="connsiteX156" fmla="*/ 8163 w 19050"/>
                              <a:gd name="connsiteY156" fmla="*/ 9525 h 9525"/>
                              <a:gd name="connsiteX157" fmla="*/ 8163 w 19050"/>
                              <a:gd name="connsiteY157" fmla="*/ 9525 h 9525"/>
                              <a:gd name="connsiteX158" fmla="*/ 8163 w 19050"/>
                              <a:gd name="connsiteY158" fmla="*/ 9525 h 9525"/>
                              <a:gd name="connsiteX159" fmla="*/ 8163 w 19050"/>
                              <a:gd name="connsiteY159" fmla="*/ 9525 h 9525"/>
                              <a:gd name="connsiteX160" fmla="*/ 8163 w 19050"/>
                              <a:gd name="connsiteY160" fmla="*/ 9525 h 9525"/>
                              <a:gd name="connsiteX161" fmla="*/ 8163 w 19050"/>
                              <a:gd name="connsiteY161" fmla="*/ 9525 h 9525"/>
                              <a:gd name="connsiteX162" fmla="*/ 8163 w 19050"/>
                              <a:gd name="connsiteY162" fmla="*/ 9525 h 9525"/>
                              <a:gd name="connsiteX163" fmla="*/ 8163 w 19050"/>
                              <a:gd name="connsiteY163" fmla="*/ 9525 h 9525"/>
                              <a:gd name="connsiteX164" fmla="*/ 8163 w 19050"/>
                              <a:gd name="connsiteY164" fmla="*/ 9525 h 9525"/>
                              <a:gd name="connsiteX165" fmla="*/ 8849 w 19050"/>
                              <a:gd name="connsiteY165" fmla="*/ 9525 h 9525"/>
                              <a:gd name="connsiteX166" fmla="*/ 8849 w 19050"/>
                              <a:gd name="connsiteY166" fmla="*/ 9525 h 9525"/>
                              <a:gd name="connsiteX167" fmla="*/ 8849 w 19050"/>
                              <a:gd name="connsiteY167" fmla="*/ 9525 h 9525"/>
                              <a:gd name="connsiteX168" fmla="*/ 8849 w 19050"/>
                              <a:gd name="connsiteY168" fmla="*/ 9525 h 9525"/>
                              <a:gd name="connsiteX169" fmla="*/ 8849 w 19050"/>
                              <a:gd name="connsiteY169" fmla="*/ 9525 h 9525"/>
                              <a:gd name="connsiteX170" fmla="*/ 8849 w 19050"/>
                              <a:gd name="connsiteY170" fmla="*/ 9525 h 9525"/>
                              <a:gd name="connsiteX171" fmla="*/ 8849 w 19050"/>
                              <a:gd name="connsiteY171" fmla="*/ 9525 h 9525"/>
                              <a:gd name="connsiteX172" fmla="*/ 8849 w 19050"/>
                              <a:gd name="connsiteY172" fmla="*/ 9525 h 9525"/>
                              <a:gd name="connsiteX173" fmla="*/ 8849 w 19050"/>
                              <a:gd name="connsiteY173" fmla="*/ 9525 h 9525"/>
                              <a:gd name="connsiteX174" fmla="*/ 8849 w 19050"/>
                              <a:gd name="connsiteY174" fmla="*/ 9525 h 9525"/>
                              <a:gd name="connsiteX175" fmla="*/ 8849 w 19050"/>
                              <a:gd name="connsiteY175" fmla="*/ 9525 h 9525"/>
                              <a:gd name="connsiteX176" fmla="*/ 8849 w 19050"/>
                              <a:gd name="connsiteY176" fmla="*/ 4763 h 9525"/>
                              <a:gd name="connsiteX177" fmla="*/ 8849 w 19050"/>
                              <a:gd name="connsiteY177" fmla="*/ 4763 h 9525"/>
                              <a:gd name="connsiteX178" fmla="*/ 8849 w 19050"/>
                              <a:gd name="connsiteY178" fmla="*/ 4763 h 9525"/>
                              <a:gd name="connsiteX179" fmla="*/ 8849 w 19050"/>
                              <a:gd name="connsiteY179" fmla="*/ 4763 h 9525"/>
                              <a:gd name="connsiteX180" fmla="*/ 8849 w 19050"/>
                              <a:gd name="connsiteY180" fmla="*/ 4763 h 9525"/>
                              <a:gd name="connsiteX181" fmla="*/ 8849 w 19050"/>
                              <a:gd name="connsiteY181" fmla="*/ 9525 h 9525"/>
                              <a:gd name="connsiteX182" fmla="*/ 8849 w 19050"/>
                              <a:gd name="connsiteY182" fmla="*/ 9525 h 9525"/>
                              <a:gd name="connsiteX183" fmla="*/ 9525 w 19050"/>
                              <a:gd name="connsiteY183" fmla="*/ 9525 h 9525"/>
                              <a:gd name="connsiteX184" fmla="*/ 9525 w 19050"/>
                              <a:gd name="connsiteY184" fmla="*/ 9525 h 9525"/>
                              <a:gd name="connsiteX185" fmla="*/ 9525 w 19050"/>
                              <a:gd name="connsiteY185" fmla="*/ 9525 h 9525"/>
                              <a:gd name="connsiteX186" fmla="*/ 9525 w 19050"/>
                              <a:gd name="connsiteY186" fmla="*/ 4763 h 9525"/>
                              <a:gd name="connsiteX187" fmla="*/ 9525 w 19050"/>
                              <a:gd name="connsiteY187" fmla="*/ 0 h 9525"/>
                              <a:gd name="connsiteX188" fmla="*/ 9525 w 19050"/>
                              <a:gd name="connsiteY188" fmla="*/ 4763 h 9525"/>
                              <a:gd name="connsiteX189" fmla="*/ 9525 w 19050"/>
                              <a:gd name="connsiteY189" fmla="*/ 9525 h 9525"/>
                              <a:gd name="connsiteX190" fmla="*/ 9525 w 19050"/>
                              <a:gd name="connsiteY190" fmla="*/ 9525 h 9525"/>
                              <a:gd name="connsiteX191" fmla="*/ 9525 w 19050"/>
                              <a:gd name="connsiteY191" fmla="*/ 9525 h 9525"/>
                              <a:gd name="connsiteX192" fmla="*/ 9525 w 19050"/>
                              <a:gd name="connsiteY192" fmla="*/ 9525 h 9525"/>
                              <a:gd name="connsiteX193" fmla="*/ 9525 w 19050"/>
                              <a:gd name="connsiteY193" fmla="*/ 9525 h 9525"/>
                              <a:gd name="connsiteX194" fmla="*/ 9525 w 19050"/>
                              <a:gd name="connsiteY194" fmla="*/ 9525 h 9525"/>
                              <a:gd name="connsiteX195" fmla="*/ 10201 w 19050"/>
                              <a:gd name="connsiteY195" fmla="*/ 9525 h 9525"/>
                              <a:gd name="connsiteX196" fmla="*/ 10201 w 19050"/>
                              <a:gd name="connsiteY196" fmla="*/ 9525 h 9525"/>
                              <a:gd name="connsiteX197" fmla="*/ 10201 w 19050"/>
                              <a:gd name="connsiteY197" fmla="*/ 4763 h 9525"/>
                              <a:gd name="connsiteX198" fmla="*/ 10201 w 19050"/>
                              <a:gd name="connsiteY198" fmla="*/ 4763 h 9525"/>
                              <a:gd name="connsiteX199" fmla="*/ 10201 w 19050"/>
                              <a:gd name="connsiteY199" fmla="*/ 0 h 9525"/>
                              <a:gd name="connsiteX200" fmla="*/ 10201 w 19050"/>
                              <a:gd name="connsiteY200" fmla="*/ 0 h 9525"/>
                              <a:gd name="connsiteX201" fmla="*/ 10201 w 19050"/>
                              <a:gd name="connsiteY201" fmla="*/ 4763 h 9525"/>
                              <a:gd name="connsiteX202" fmla="*/ 10201 w 19050"/>
                              <a:gd name="connsiteY202" fmla="*/ 9525 h 9525"/>
                              <a:gd name="connsiteX203" fmla="*/ 10201 w 19050"/>
                              <a:gd name="connsiteY203" fmla="*/ 9525 h 9525"/>
                              <a:gd name="connsiteX204" fmla="*/ 10201 w 19050"/>
                              <a:gd name="connsiteY204" fmla="*/ 4763 h 9525"/>
                              <a:gd name="connsiteX205" fmla="*/ 10201 w 19050"/>
                              <a:gd name="connsiteY205" fmla="*/ 4763 h 9525"/>
                              <a:gd name="connsiteX206" fmla="*/ 10201 w 19050"/>
                              <a:gd name="connsiteY206" fmla="*/ 0 h 9525"/>
                              <a:gd name="connsiteX207" fmla="*/ 10887 w 19050"/>
                              <a:gd name="connsiteY207" fmla="*/ 4763 h 9525"/>
                              <a:gd name="connsiteX208" fmla="*/ 10887 w 19050"/>
                              <a:gd name="connsiteY208" fmla="*/ 4763 h 9525"/>
                              <a:gd name="connsiteX209" fmla="*/ 10887 w 19050"/>
                              <a:gd name="connsiteY209" fmla="*/ 9525 h 9525"/>
                              <a:gd name="connsiteX210" fmla="*/ 10887 w 19050"/>
                              <a:gd name="connsiteY210" fmla="*/ 9525 h 9525"/>
                              <a:gd name="connsiteX211" fmla="*/ 10887 w 19050"/>
                              <a:gd name="connsiteY211" fmla="*/ 4763 h 9525"/>
                              <a:gd name="connsiteX212" fmla="*/ 10887 w 19050"/>
                              <a:gd name="connsiteY212" fmla="*/ 9525 h 9525"/>
                              <a:gd name="connsiteX213" fmla="*/ 10887 w 19050"/>
                              <a:gd name="connsiteY213" fmla="*/ 9525 h 9525"/>
                              <a:gd name="connsiteX214" fmla="*/ 10887 w 19050"/>
                              <a:gd name="connsiteY214" fmla="*/ 9525 h 9525"/>
                              <a:gd name="connsiteX215" fmla="*/ 10887 w 19050"/>
                              <a:gd name="connsiteY215" fmla="*/ 9525 h 9525"/>
                              <a:gd name="connsiteX216" fmla="*/ 10887 w 19050"/>
                              <a:gd name="connsiteY216" fmla="*/ 9525 h 9525"/>
                              <a:gd name="connsiteX217" fmla="*/ 10887 w 19050"/>
                              <a:gd name="connsiteY217" fmla="*/ 4763 h 9525"/>
                              <a:gd name="connsiteX218" fmla="*/ 10887 w 19050"/>
                              <a:gd name="connsiteY218" fmla="*/ 4763 h 9525"/>
                              <a:gd name="connsiteX219" fmla="*/ 11563 w 19050"/>
                              <a:gd name="connsiteY219" fmla="*/ 4763 h 9525"/>
                              <a:gd name="connsiteX220" fmla="*/ 11563 w 19050"/>
                              <a:gd name="connsiteY220" fmla="*/ 4763 h 9525"/>
                              <a:gd name="connsiteX221" fmla="*/ 11563 w 19050"/>
                              <a:gd name="connsiteY221" fmla="*/ 4763 h 9525"/>
                              <a:gd name="connsiteX222" fmla="*/ 11563 w 19050"/>
                              <a:gd name="connsiteY222" fmla="*/ 4763 h 9525"/>
                              <a:gd name="connsiteX223" fmla="*/ 11563 w 19050"/>
                              <a:gd name="connsiteY223" fmla="*/ 9525 h 9525"/>
                              <a:gd name="connsiteX224" fmla="*/ 11563 w 19050"/>
                              <a:gd name="connsiteY224" fmla="*/ 4763 h 9525"/>
                              <a:gd name="connsiteX225" fmla="*/ 11563 w 19050"/>
                              <a:gd name="connsiteY225" fmla="*/ 4763 h 9525"/>
                              <a:gd name="connsiteX226" fmla="*/ 11563 w 19050"/>
                              <a:gd name="connsiteY226" fmla="*/ 9525 h 9525"/>
                              <a:gd name="connsiteX227" fmla="*/ 11563 w 19050"/>
                              <a:gd name="connsiteY227" fmla="*/ 9525 h 9525"/>
                              <a:gd name="connsiteX228" fmla="*/ 11563 w 19050"/>
                              <a:gd name="connsiteY228" fmla="*/ 9525 h 9525"/>
                              <a:gd name="connsiteX229" fmla="*/ 11563 w 19050"/>
                              <a:gd name="connsiteY229" fmla="*/ 9525 h 9525"/>
                              <a:gd name="connsiteX230" fmla="*/ 11563 w 19050"/>
                              <a:gd name="connsiteY230" fmla="*/ 9525 h 9525"/>
                              <a:gd name="connsiteX231" fmla="*/ 11563 w 19050"/>
                              <a:gd name="connsiteY231" fmla="*/ 9525 h 9525"/>
                              <a:gd name="connsiteX232" fmla="*/ 11563 w 19050"/>
                              <a:gd name="connsiteY232" fmla="*/ 9525 h 9525"/>
                              <a:gd name="connsiteX233" fmla="*/ 12249 w 19050"/>
                              <a:gd name="connsiteY233" fmla="*/ 9525 h 9525"/>
                              <a:gd name="connsiteX234" fmla="*/ 12249 w 19050"/>
                              <a:gd name="connsiteY234" fmla="*/ 9525 h 9525"/>
                              <a:gd name="connsiteX235" fmla="*/ 12249 w 19050"/>
                              <a:gd name="connsiteY235" fmla="*/ 4763 h 9525"/>
                              <a:gd name="connsiteX236" fmla="*/ 12249 w 19050"/>
                              <a:gd name="connsiteY236" fmla="*/ 9525 h 9525"/>
                              <a:gd name="connsiteX237" fmla="*/ 12249 w 19050"/>
                              <a:gd name="connsiteY237" fmla="*/ 9525 h 9525"/>
                              <a:gd name="connsiteX238" fmla="*/ 12249 w 19050"/>
                              <a:gd name="connsiteY238" fmla="*/ 4763 h 9525"/>
                              <a:gd name="connsiteX239" fmla="*/ 12249 w 19050"/>
                              <a:gd name="connsiteY239" fmla="*/ 4763 h 9525"/>
                              <a:gd name="connsiteX240" fmla="*/ 12249 w 19050"/>
                              <a:gd name="connsiteY240" fmla="*/ 4763 h 9525"/>
                              <a:gd name="connsiteX241" fmla="*/ 12249 w 19050"/>
                              <a:gd name="connsiteY241" fmla="*/ 4763 h 9525"/>
                              <a:gd name="connsiteX242" fmla="*/ 12249 w 19050"/>
                              <a:gd name="connsiteY242" fmla="*/ 9525 h 9525"/>
                              <a:gd name="connsiteX243" fmla="*/ 12249 w 19050"/>
                              <a:gd name="connsiteY243" fmla="*/ 9525 h 9525"/>
                              <a:gd name="connsiteX244" fmla="*/ 12249 w 19050"/>
                              <a:gd name="connsiteY244" fmla="*/ 4763 h 9525"/>
                              <a:gd name="connsiteX245" fmla="*/ 12925 w 19050"/>
                              <a:gd name="connsiteY245" fmla="*/ 9525 h 9525"/>
                              <a:gd name="connsiteX246" fmla="*/ 12925 w 19050"/>
                              <a:gd name="connsiteY246" fmla="*/ 4763 h 9525"/>
                              <a:gd name="connsiteX247" fmla="*/ 12925 w 19050"/>
                              <a:gd name="connsiteY247" fmla="*/ 4763 h 9525"/>
                              <a:gd name="connsiteX248" fmla="*/ 12925 w 19050"/>
                              <a:gd name="connsiteY248" fmla="*/ 9525 h 9525"/>
                              <a:gd name="connsiteX249" fmla="*/ 12925 w 19050"/>
                              <a:gd name="connsiteY249" fmla="*/ 4763 h 9525"/>
                              <a:gd name="connsiteX250" fmla="*/ 12925 w 19050"/>
                              <a:gd name="connsiteY250" fmla="*/ 9525 h 9525"/>
                              <a:gd name="connsiteX251" fmla="*/ 12925 w 19050"/>
                              <a:gd name="connsiteY251" fmla="*/ 9525 h 9525"/>
                              <a:gd name="connsiteX252" fmla="*/ 12925 w 19050"/>
                              <a:gd name="connsiteY252" fmla="*/ 4763 h 9525"/>
                              <a:gd name="connsiteX253" fmla="*/ 12925 w 19050"/>
                              <a:gd name="connsiteY253" fmla="*/ 4763 h 9525"/>
                              <a:gd name="connsiteX254" fmla="*/ 12925 w 19050"/>
                              <a:gd name="connsiteY254" fmla="*/ 4763 h 9525"/>
                              <a:gd name="connsiteX255" fmla="*/ 12925 w 19050"/>
                              <a:gd name="connsiteY255" fmla="*/ 0 h 9525"/>
                              <a:gd name="connsiteX256" fmla="*/ 12925 w 19050"/>
                              <a:gd name="connsiteY256" fmla="*/ 0 h 9525"/>
                              <a:gd name="connsiteX257" fmla="*/ 13611 w 19050"/>
                              <a:gd name="connsiteY257" fmla="*/ 4763 h 9525"/>
                              <a:gd name="connsiteX258" fmla="*/ 13611 w 19050"/>
                              <a:gd name="connsiteY258" fmla="*/ 4763 h 9525"/>
                              <a:gd name="connsiteX259" fmla="*/ 13611 w 19050"/>
                              <a:gd name="connsiteY259" fmla="*/ 4763 h 9525"/>
                              <a:gd name="connsiteX260" fmla="*/ 13611 w 19050"/>
                              <a:gd name="connsiteY260" fmla="*/ 9525 h 9525"/>
                              <a:gd name="connsiteX261" fmla="*/ 13611 w 19050"/>
                              <a:gd name="connsiteY261" fmla="*/ 9525 h 9525"/>
                              <a:gd name="connsiteX262" fmla="*/ 13611 w 19050"/>
                              <a:gd name="connsiteY262" fmla="*/ 9525 h 9525"/>
                              <a:gd name="connsiteX263" fmla="*/ 13611 w 19050"/>
                              <a:gd name="connsiteY263" fmla="*/ 9525 h 9525"/>
                              <a:gd name="connsiteX264" fmla="*/ 13611 w 19050"/>
                              <a:gd name="connsiteY264" fmla="*/ 9525 h 9525"/>
                              <a:gd name="connsiteX265" fmla="*/ 13611 w 19050"/>
                              <a:gd name="connsiteY265" fmla="*/ 9525 h 9525"/>
                              <a:gd name="connsiteX266" fmla="*/ 13611 w 19050"/>
                              <a:gd name="connsiteY266" fmla="*/ 9525 h 9525"/>
                              <a:gd name="connsiteX267" fmla="*/ 13611 w 19050"/>
                              <a:gd name="connsiteY267" fmla="*/ 9525 h 9525"/>
                              <a:gd name="connsiteX268" fmla="*/ 13611 w 19050"/>
                              <a:gd name="connsiteY268" fmla="*/ 9525 h 9525"/>
                              <a:gd name="connsiteX269" fmla="*/ 13611 w 19050"/>
                              <a:gd name="connsiteY269" fmla="*/ 9525 h 9525"/>
                              <a:gd name="connsiteX270" fmla="*/ 13611 w 19050"/>
                              <a:gd name="connsiteY270" fmla="*/ 9525 h 9525"/>
                              <a:gd name="connsiteX271" fmla="*/ 13611 w 19050"/>
                              <a:gd name="connsiteY271" fmla="*/ 9525 h 9525"/>
                              <a:gd name="connsiteX272" fmla="*/ 13611 w 19050"/>
                              <a:gd name="connsiteY272" fmla="*/ 9525 h 9525"/>
                              <a:gd name="connsiteX273" fmla="*/ 13611 w 19050"/>
                              <a:gd name="connsiteY273" fmla="*/ 9525 h 9525"/>
                              <a:gd name="connsiteX274" fmla="*/ 13611 w 19050"/>
                              <a:gd name="connsiteY274" fmla="*/ 9525 h 9525"/>
                              <a:gd name="connsiteX275" fmla="*/ 14288 w 19050"/>
                              <a:gd name="connsiteY275" fmla="*/ 4763 h 9525"/>
                              <a:gd name="connsiteX276" fmla="*/ 14288 w 19050"/>
                              <a:gd name="connsiteY276" fmla="*/ 4763 h 9525"/>
                              <a:gd name="connsiteX277" fmla="*/ 14288 w 19050"/>
                              <a:gd name="connsiteY277" fmla="*/ 4763 h 9525"/>
                              <a:gd name="connsiteX278" fmla="*/ 14288 w 19050"/>
                              <a:gd name="connsiteY278" fmla="*/ 4763 h 9525"/>
                              <a:gd name="connsiteX279" fmla="*/ 14288 w 19050"/>
                              <a:gd name="connsiteY279" fmla="*/ 4763 h 9525"/>
                              <a:gd name="connsiteX280" fmla="*/ 14288 w 19050"/>
                              <a:gd name="connsiteY280" fmla="*/ 4763 h 9525"/>
                              <a:gd name="connsiteX281" fmla="*/ 14288 w 19050"/>
                              <a:gd name="connsiteY281" fmla="*/ 4763 h 9525"/>
                              <a:gd name="connsiteX282" fmla="*/ 14288 w 19050"/>
                              <a:gd name="connsiteY282" fmla="*/ 0 h 9525"/>
                              <a:gd name="connsiteX283" fmla="*/ 14288 w 19050"/>
                              <a:gd name="connsiteY283" fmla="*/ 4763 h 9525"/>
                              <a:gd name="connsiteX284" fmla="*/ 14288 w 19050"/>
                              <a:gd name="connsiteY284" fmla="*/ 4763 h 9525"/>
                              <a:gd name="connsiteX285" fmla="*/ 14288 w 19050"/>
                              <a:gd name="connsiteY285" fmla="*/ 9525 h 9525"/>
                              <a:gd name="connsiteX286" fmla="*/ 14288 w 19050"/>
                              <a:gd name="connsiteY286" fmla="*/ 9525 h 9525"/>
                              <a:gd name="connsiteX287" fmla="*/ 14964 w 19050"/>
                              <a:gd name="connsiteY287" fmla="*/ 9525 h 9525"/>
                              <a:gd name="connsiteX288" fmla="*/ 14964 w 19050"/>
                              <a:gd name="connsiteY288" fmla="*/ 9525 h 9525"/>
                              <a:gd name="connsiteX289" fmla="*/ 14964 w 19050"/>
                              <a:gd name="connsiteY289" fmla="*/ 9525 h 9525"/>
                              <a:gd name="connsiteX290" fmla="*/ 14964 w 19050"/>
                              <a:gd name="connsiteY290" fmla="*/ 9525 h 9525"/>
                              <a:gd name="connsiteX291" fmla="*/ 14964 w 19050"/>
                              <a:gd name="connsiteY291" fmla="*/ 4763 h 9525"/>
                              <a:gd name="connsiteX292" fmla="*/ 14964 w 19050"/>
                              <a:gd name="connsiteY292" fmla="*/ 0 h 9525"/>
                              <a:gd name="connsiteX293" fmla="*/ 14964 w 19050"/>
                              <a:gd name="connsiteY293" fmla="*/ 0 h 9525"/>
                              <a:gd name="connsiteX294" fmla="*/ 14964 w 19050"/>
                              <a:gd name="connsiteY294" fmla="*/ 0 h 9525"/>
                              <a:gd name="connsiteX295" fmla="*/ 14964 w 19050"/>
                              <a:gd name="connsiteY295" fmla="*/ 0 h 9525"/>
                              <a:gd name="connsiteX296" fmla="*/ 14964 w 19050"/>
                              <a:gd name="connsiteY296" fmla="*/ 4763 h 9525"/>
                              <a:gd name="connsiteX297" fmla="*/ 14964 w 19050"/>
                              <a:gd name="connsiteY297" fmla="*/ 4763 h 9525"/>
                              <a:gd name="connsiteX298" fmla="*/ 14964 w 19050"/>
                              <a:gd name="connsiteY298" fmla="*/ 9525 h 9525"/>
                              <a:gd name="connsiteX299" fmla="*/ 14964 w 19050"/>
                              <a:gd name="connsiteY299" fmla="*/ 9525 h 9525"/>
                              <a:gd name="connsiteX300" fmla="*/ 14964 w 19050"/>
                              <a:gd name="connsiteY300" fmla="*/ 9525 h 9525"/>
                              <a:gd name="connsiteX301" fmla="*/ 15650 w 19050"/>
                              <a:gd name="connsiteY301" fmla="*/ 9525 h 9525"/>
                              <a:gd name="connsiteX302" fmla="*/ 15650 w 19050"/>
                              <a:gd name="connsiteY302" fmla="*/ 9525 h 9525"/>
                              <a:gd name="connsiteX303" fmla="*/ 15650 w 19050"/>
                              <a:gd name="connsiteY303" fmla="*/ 9525 h 9525"/>
                              <a:gd name="connsiteX304" fmla="*/ 15650 w 19050"/>
                              <a:gd name="connsiteY304" fmla="*/ 9525 h 9525"/>
                              <a:gd name="connsiteX305" fmla="*/ 15650 w 19050"/>
                              <a:gd name="connsiteY305" fmla="*/ 9525 h 9525"/>
                              <a:gd name="connsiteX306" fmla="*/ 15650 w 19050"/>
                              <a:gd name="connsiteY306" fmla="*/ 9525 h 9525"/>
                              <a:gd name="connsiteX307" fmla="*/ 15650 w 19050"/>
                              <a:gd name="connsiteY307" fmla="*/ 9525 h 9525"/>
                              <a:gd name="connsiteX308" fmla="*/ 15650 w 19050"/>
                              <a:gd name="connsiteY308" fmla="*/ 9525 h 9525"/>
                              <a:gd name="connsiteX309" fmla="*/ 15650 w 19050"/>
                              <a:gd name="connsiteY309" fmla="*/ 9525 h 9525"/>
                              <a:gd name="connsiteX310" fmla="*/ 15650 w 19050"/>
                              <a:gd name="connsiteY310" fmla="*/ 4763 h 9525"/>
                              <a:gd name="connsiteX311" fmla="*/ 15650 w 19050"/>
                              <a:gd name="connsiteY311" fmla="*/ 9525 h 9525"/>
                              <a:gd name="connsiteX312" fmla="*/ 15650 w 19050"/>
                              <a:gd name="connsiteY312" fmla="*/ 9525 h 9525"/>
                              <a:gd name="connsiteX313" fmla="*/ 16326 w 19050"/>
                              <a:gd name="connsiteY313" fmla="*/ 9525 h 9525"/>
                              <a:gd name="connsiteX314" fmla="*/ 16326 w 19050"/>
                              <a:gd name="connsiteY314" fmla="*/ 9525 h 9525"/>
                              <a:gd name="connsiteX315" fmla="*/ 16326 w 19050"/>
                              <a:gd name="connsiteY315" fmla="*/ 4763 h 9525"/>
                              <a:gd name="connsiteX316" fmla="*/ 16326 w 19050"/>
                              <a:gd name="connsiteY316" fmla="*/ 4763 h 9525"/>
                              <a:gd name="connsiteX317" fmla="*/ 16326 w 19050"/>
                              <a:gd name="connsiteY317" fmla="*/ 9525 h 9525"/>
                              <a:gd name="connsiteX318" fmla="*/ 16326 w 19050"/>
                              <a:gd name="connsiteY318" fmla="*/ 9525 h 9525"/>
                              <a:gd name="connsiteX319" fmla="*/ 16326 w 19050"/>
                              <a:gd name="connsiteY319" fmla="*/ 9525 h 9525"/>
                              <a:gd name="connsiteX320" fmla="*/ 16326 w 19050"/>
                              <a:gd name="connsiteY320" fmla="*/ 9525 h 9525"/>
                              <a:gd name="connsiteX321" fmla="*/ 16326 w 19050"/>
                              <a:gd name="connsiteY321" fmla="*/ 9525 h 9525"/>
                              <a:gd name="connsiteX322" fmla="*/ 16326 w 19050"/>
                              <a:gd name="connsiteY322" fmla="*/ 9525 h 9525"/>
                              <a:gd name="connsiteX323" fmla="*/ 16326 w 19050"/>
                              <a:gd name="connsiteY323" fmla="*/ 9525 h 9525"/>
                              <a:gd name="connsiteX324" fmla="*/ 16326 w 19050"/>
                              <a:gd name="connsiteY324" fmla="*/ 9525 h 9525"/>
                              <a:gd name="connsiteX325" fmla="*/ 17012 w 19050"/>
                              <a:gd name="connsiteY325" fmla="*/ 9525 h 9525"/>
                              <a:gd name="connsiteX326" fmla="*/ 17012 w 19050"/>
                              <a:gd name="connsiteY326" fmla="*/ 9525 h 9525"/>
                              <a:gd name="connsiteX327" fmla="*/ 17012 w 19050"/>
                              <a:gd name="connsiteY327" fmla="*/ 9525 h 9525"/>
                              <a:gd name="connsiteX328" fmla="*/ 17012 w 19050"/>
                              <a:gd name="connsiteY328" fmla="*/ 9525 h 9525"/>
                              <a:gd name="connsiteX329" fmla="*/ 17012 w 19050"/>
                              <a:gd name="connsiteY329" fmla="*/ 9525 h 9525"/>
                              <a:gd name="connsiteX330" fmla="*/ 17012 w 19050"/>
                              <a:gd name="connsiteY330" fmla="*/ 9525 h 9525"/>
                              <a:gd name="connsiteX331" fmla="*/ 17012 w 19050"/>
                              <a:gd name="connsiteY331" fmla="*/ 9525 h 9525"/>
                              <a:gd name="connsiteX332" fmla="*/ 17012 w 19050"/>
                              <a:gd name="connsiteY332" fmla="*/ 9525 h 9525"/>
                              <a:gd name="connsiteX333" fmla="*/ 17012 w 19050"/>
                              <a:gd name="connsiteY333" fmla="*/ 9525 h 9525"/>
                              <a:gd name="connsiteX334" fmla="*/ 17012 w 19050"/>
                              <a:gd name="connsiteY334" fmla="*/ 4763 h 9525"/>
                              <a:gd name="connsiteX335" fmla="*/ 17012 w 19050"/>
                              <a:gd name="connsiteY335" fmla="*/ 9525 h 9525"/>
                              <a:gd name="connsiteX336" fmla="*/ 17012 w 19050"/>
                              <a:gd name="connsiteY336" fmla="*/ 9525 h 9525"/>
                              <a:gd name="connsiteX337" fmla="*/ 17688 w 19050"/>
                              <a:gd name="connsiteY337" fmla="*/ 9525 h 9525"/>
                              <a:gd name="connsiteX338" fmla="*/ 17688 w 19050"/>
                              <a:gd name="connsiteY338" fmla="*/ 9525 h 9525"/>
                              <a:gd name="connsiteX339" fmla="*/ 17688 w 19050"/>
                              <a:gd name="connsiteY339" fmla="*/ 9525 h 9525"/>
                              <a:gd name="connsiteX340" fmla="*/ 17688 w 19050"/>
                              <a:gd name="connsiteY340" fmla="*/ 4763 h 9525"/>
                              <a:gd name="connsiteX341" fmla="*/ 17688 w 19050"/>
                              <a:gd name="connsiteY341" fmla="*/ 9525 h 9525"/>
                              <a:gd name="connsiteX342" fmla="*/ 17688 w 19050"/>
                              <a:gd name="connsiteY342" fmla="*/ 9525 h 9525"/>
                              <a:gd name="connsiteX343" fmla="*/ 17688 w 19050"/>
                              <a:gd name="connsiteY343" fmla="*/ 9525 h 9525"/>
                              <a:gd name="connsiteX344" fmla="*/ 17688 w 19050"/>
                              <a:gd name="connsiteY344" fmla="*/ 9525 h 9525"/>
                              <a:gd name="connsiteX345" fmla="*/ 17688 w 19050"/>
                              <a:gd name="connsiteY345" fmla="*/ 9525 h 9525"/>
                              <a:gd name="connsiteX346" fmla="*/ 17688 w 19050"/>
                              <a:gd name="connsiteY346" fmla="*/ 9525 h 9525"/>
                              <a:gd name="connsiteX347" fmla="*/ 17688 w 19050"/>
                              <a:gd name="connsiteY347" fmla="*/ 9525 h 9525"/>
                              <a:gd name="connsiteX348" fmla="*/ 17688 w 19050"/>
                              <a:gd name="connsiteY348" fmla="*/ 9525 h 9525"/>
                              <a:gd name="connsiteX349" fmla="*/ 17688 w 19050"/>
                              <a:gd name="connsiteY349" fmla="*/ 9525 h 9525"/>
                              <a:gd name="connsiteX350" fmla="*/ 17688 w 19050"/>
                              <a:gd name="connsiteY350" fmla="*/ 9525 h 9525"/>
                              <a:gd name="connsiteX351" fmla="*/ 17688 w 19050"/>
                              <a:gd name="connsiteY351" fmla="*/ 9525 h 9525"/>
                              <a:gd name="connsiteX352" fmla="*/ 17688 w 19050"/>
                              <a:gd name="connsiteY352" fmla="*/ 4763 h 9525"/>
                              <a:gd name="connsiteX353" fmla="*/ 17688 w 19050"/>
                              <a:gd name="connsiteY353" fmla="*/ 9525 h 9525"/>
                              <a:gd name="connsiteX354" fmla="*/ 17688 w 19050"/>
                              <a:gd name="connsiteY354" fmla="*/ 9525 h 9525"/>
                              <a:gd name="connsiteX355" fmla="*/ 18374 w 19050"/>
                              <a:gd name="connsiteY355" fmla="*/ 9525 h 9525"/>
                              <a:gd name="connsiteX356" fmla="*/ 18374 w 19050"/>
                              <a:gd name="connsiteY356" fmla="*/ 9525 h 9525"/>
                              <a:gd name="connsiteX357" fmla="*/ 18374 w 19050"/>
                              <a:gd name="connsiteY357" fmla="*/ 9525 h 9525"/>
                              <a:gd name="connsiteX358" fmla="*/ 18374 w 19050"/>
                              <a:gd name="connsiteY358" fmla="*/ 9525 h 9525"/>
                              <a:gd name="connsiteX359" fmla="*/ 18374 w 19050"/>
                              <a:gd name="connsiteY359" fmla="*/ 9525 h 9525"/>
                              <a:gd name="connsiteX360" fmla="*/ 18374 w 19050"/>
                              <a:gd name="connsiteY360" fmla="*/ 9525 h 9525"/>
                              <a:gd name="connsiteX361" fmla="*/ 18374 w 19050"/>
                              <a:gd name="connsiteY361" fmla="*/ 9525 h 9525"/>
                              <a:gd name="connsiteX362" fmla="*/ 18374 w 19050"/>
                              <a:gd name="connsiteY362" fmla="*/ 9525 h 9525"/>
                              <a:gd name="connsiteX363" fmla="*/ 18374 w 19050"/>
                              <a:gd name="connsiteY363" fmla="*/ 9525 h 9525"/>
                              <a:gd name="connsiteX364" fmla="*/ 18374 w 19050"/>
                              <a:gd name="connsiteY364" fmla="*/ 9525 h 9525"/>
                              <a:gd name="connsiteX365" fmla="*/ 18374 w 19050"/>
                              <a:gd name="connsiteY365" fmla="*/ 4763 h 9525"/>
                              <a:gd name="connsiteX366" fmla="*/ 18374 w 19050"/>
                              <a:gd name="connsiteY366" fmla="*/ 4763 h 9525"/>
                              <a:gd name="connsiteX367" fmla="*/ 19050 w 19050"/>
                              <a:gd name="connsiteY367" fmla="*/ 4763 h 9525"/>
                              <a:gd name="connsiteX368" fmla="*/ 19050 w 19050"/>
                              <a:gd name="connsiteY368" fmla="*/ 476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Lst>
                            <a:rect l="l" t="t" r="r" b="b"/>
                            <a:pathLst>
                              <a:path w="19050" h="9525">
                                <a:moveTo>
                                  <a:pt x="0" y="4763"/>
                                </a:moveTo>
                                <a:lnTo>
                                  <a:pt x="0" y="9525"/>
                                </a:lnTo>
                                <a:lnTo>
                                  <a:pt x="0" y="9525"/>
                                </a:lnTo>
                                <a:lnTo>
                                  <a:pt x="0" y="9525"/>
                                </a:lnTo>
                                <a:lnTo>
                                  <a:pt x="0" y="4763"/>
                                </a:lnTo>
                                <a:lnTo>
                                  <a:pt x="0" y="4763"/>
                                </a:lnTo>
                                <a:lnTo>
                                  <a:pt x="0" y="0"/>
                                </a:lnTo>
                                <a:lnTo>
                                  <a:pt x="0" y="4763"/>
                                </a:lnTo>
                                <a:lnTo>
                                  <a:pt x="0" y="4763"/>
                                </a:lnTo>
                                <a:lnTo>
                                  <a:pt x="676" y="9525"/>
                                </a:lnTo>
                                <a:lnTo>
                                  <a:pt x="676" y="9525"/>
                                </a:lnTo>
                                <a:lnTo>
                                  <a:pt x="676" y="9525"/>
                                </a:lnTo>
                                <a:lnTo>
                                  <a:pt x="676" y="4763"/>
                                </a:lnTo>
                                <a:lnTo>
                                  <a:pt x="676" y="4763"/>
                                </a:lnTo>
                                <a:lnTo>
                                  <a:pt x="676" y="4763"/>
                                </a:lnTo>
                                <a:lnTo>
                                  <a:pt x="676" y="4763"/>
                                </a:lnTo>
                                <a:lnTo>
                                  <a:pt x="676" y="4763"/>
                                </a:lnTo>
                                <a:lnTo>
                                  <a:pt x="676" y="4763"/>
                                </a:lnTo>
                                <a:lnTo>
                                  <a:pt x="676" y="4763"/>
                                </a:lnTo>
                                <a:lnTo>
                                  <a:pt x="676" y="4763"/>
                                </a:lnTo>
                                <a:lnTo>
                                  <a:pt x="676" y="4763"/>
                                </a:lnTo>
                                <a:lnTo>
                                  <a:pt x="676" y="9525"/>
                                </a:lnTo>
                                <a:lnTo>
                                  <a:pt x="676" y="4763"/>
                                </a:lnTo>
                                <a:lnTo>
                                  <a:pt x="1362" y="0"/>
                                </a:lnTo>
                                <a:lnTo>
                                  <a:pt x="1362" y="0"/>
                                </a:lnTo>
                                <a:lnTo>
                                  <a:pt x="1362" y="4763"/>
                                </a:lnTo>
                                <a:lnTo>
                                  <a:pt x="1362" y="4763"/>
                                </a:lnTo>
                                <a:lnTo>
                                  <a:pt x="1362" y="4763"/>
                                </a:lnTo>
                                <a:lnTo>
                                  <a:pt x="1362" y="4763"/>
                                </a:lnTo>
                                <a:lnTo>
                                  <a:pt x="1362" y="4763"/>
                                </a:lnTo>
                                <a:lnTo>
                                  <a:pt x="1362" y="9525"/>
                                </a:lnTo>
                                <a:lnTo>
                                  <a:pt x="1362" y="9525"/>
                                </a:lnTo>
                                <a:lnTo>
                                  <a:pt x="1362" y="9525"/>
                                </a:lnTo>
                                <a:lnTo>
                                  <a:pt x="1362" y="9525"/>
                                </a:lnTo>
                                <a:lnTo>
                                  <a:pt x="1362" y="9525"/>
                                </a:lnTo>
                                <a:lnTo>
                                  <a:pt x="2038" y="9525"/>
                                </a:lnTo>
                                <a:lnTo>
                                  <a:pt x="2038" y="9525"/>
                                </a:lnTo>
                                <a:lnTo>
                                  <a:pt x="2038" y="4763"/>
                                </a:lnTo>
                                <a:lnTo>
                                  <a:pt x="2038" y="4763"/>
                                </a:lnTo>
                                <a:lnTo>
                                  <a:pt x="2038" y="4763"/>
                                </a:lnTo>
                                <a:lnTo>
                                  <a:pt x="2038" y="4763"/>
                                </a:lnTo>
                                <a:lnTo>
                                  <a:pt x="2038" y="9525"/>
                                </a:lnTo>
                                <a:lnTo>
                                  <a:pt x="2038" y="9525"/>
                                </a:lnTo>
                                <a:lnTo>
                                  <a:pt x="2038" y="9525"/>
                                </a:lnTo>
                                <a:lnTo>
                                  <a:pt x="2038" y="4763"/>
                                </a:lnTo>
                                <a:lnTo>
                                  <a:pt x="2038" y="9525"/>
                                </a:lnTo>
                                <a:lnTo>
                                  <a:pt x="2038" y="9525"/>
                                </a:lnTo>
                                <a:lnTo>
                                  <a:pt x="2724" y="9525"/>
                                </a:lnTo>
                                <a:lnTo>
                                  <a:pt x="2724" y="9525"/>
                                </a:lnTo>
                                <a:lnTo>
                                  <a:pt x="2724" y="9525"/>
                                </a:lnTo>
                                <a:lnTo>
                                  <a:pt x="2724" y="9525"/>
                                </a:lnTo>
                                <a:lnTo>
                                  <a:pt x="2724" y="4763"/>
                                </a:lnTo>
                                <a:lnTo>
                                  <a:pt x="2724" y="4763"/>
                                </a:lnTo>
                                <a:lnTo>
                                  <a:pt x="2724" y="0"/>
                                </a:lnTo>
                                <a:lnTo>
                                  <a:pt x="2724" y="4763"/>
                                </a:lnTo>
                                <a:lnTo>
                                  <a:pt x="2724" y="9525"/>
                                </a:lnTo>
                                <a:lnTo>
                                  <a:pt x="2724" y="9525"/>
                                </a:lnTo>
                                <a:lnTo>
                                  <a:pt x="2724" y="4763"/>
                                </a:lnTo>
                                <a:lnTo>
                                  <a:pt x="2724" y="9525"/>
                                </a:lnTo>
                                <a:lnTo>
                                  <a:pt x="3400" y="9525"/>
                                </a:lnTo>
                                <a:lnTo>
                                  <a:pt x="3400" y="9525"/>
                                </a:lnTo>
                                <a:lnTo>
                                  <a:pt x="3400" y="9525"/>
                                </a:lnTo>
                                <a:lnTo>
                                  <a:pt x="3400" y="9525"/>
                                </a:lnTo>
                                <a:lnTo>
                                  <a:pt x="3400" y="9525"/>
                                </a:lnTo>
                                <a:lnTo>
                                  <a:pt x="3400" y="9525"/>
                                </a:lnTo>
                                <a:lnTo>
                                  <a:pt x="3400" y="9525"/>
                                </a:lnTo>
                                <a:lnTo>
                                  <a:pt x="3400" y="9525"/>
                                </a:lnTo>
                                <a:lnTo>
                                  <a:pt x="3400" y="9525"/>
                                </a:lnTo>
                                <a:lnTo>
                                  <a:pt x="3400" y="9525"/>
                                </a:lnTo>
                                <a:lnTo>
                                  <a:pt x="3400" y="9525"/>
                                </a:lnTo>
                                <a:lnTo>
                                  <a:pt x="3400" y="4763"/>
                                </a:lnTo>
                                <a:lnTo>
                                  <a:pt x="4086" y="4763"/>
                                </a:lnTo>
                                <a:lnTo>
                                  <a:pt x="4086" y="4763"/>
                                </a:lnTo>
                                <a:lnTo>
                                  <a:pt x="4086" y="4763"/>
                                </a:lnTo>
                                <a:lnTo>
                                  <a:pt x="4086" y="4763"/>
                                </a:lnTo>
                                <a:lnTo>
                                  <a:pt x="4086" y="9525"/>
                                </a:lnTo>
                                <a:lnTo>
                                  <a:pt x="4086" y="9525"/>
                                </a:lnTo>
                                <a:lnTo>
                                  <a:pt x="4086" y="9525"/>
                                </a:lnTo>
                                <a:lnTo>
                                  <a:pt x="4086" y="4763"/>
                                </a:lnTo>
                                <a:lnTo>
                                  <a:pt x="4086" y="4763"/>
                                </a:lnTo>
                                <a:lnTo>
                                  <a:pt x="4086" y="0"/>
                                </a:lnTo>
                                <a:lnTo>
                                  <a:pt x="4086" y="4763"/>
                                </a:lnTo>
                                <a:lnTo>
                                  <a:pt x="4086" y="4763"/>
                                </a:lnTo>
                                <a:lnTo>
                                  <a:pt x="4086" y="9525"/>
                                </a:lnTo>
                                <a:lnTo>
                                  <a:pt x="4086" y="4763"/>
                                </a:lnTo>
                                <a:lnTo>
                                  <a:pt x="4763" y="4763"/>
                                </a:lnTo>
                                <a:lnTo>
                                  <a:pt x="4763" y="4763"/>
                                </a:lnTo>
                                <a:lnTo>
                                  <a:pt x="4763" y="4763"/>
                                </a:lnTo>
                                <a:lnTo>
                                  <a:pt x="4763" y="4763"/>
                                </a:lnTo>
                                <a:lnTo>
                                  <a:pt x="4763" y="4763"/>
                                </a:lnTo>
                                <a:lnTo>
                                  <a:pt x="4763" y="4763"/>
                                </a:lnTo>
                                <a:lnTo>
                                  <a:pt x="4763" y="4763"/>
                                </a:lnTo>
                                <a:lnTo>
                                  <a:pt x="4763" y="4763"/>
                                </a:lnTo>
                                <a:lnTo>
                                  <a:pt x="4763" y="9525"/>
                                </a:lnTo>
                                <a:lnTo>
                                  <a:pt x="4763" y="9525"/>
                                </a:lnTo>
                                <a:lnTo>
                                  <a:pt x="4763" y="9525"/>
                                </a:lnTo>
                                <a:lnTo>
                                  <a:pt x="4763" y="9525"/>
                                </a:lnTo>
                                <a:lnTo>
                                  <a:pt x="4763" y="9525"/>
                                </a:lnTo>
                                <a:lnTo>
                                  <a:pt x="4763" y="9525"/>
                                </a:lnTo>
                                <a:lnTo>
                                  <a:pt x="4763" y="9525"/>
                                </a:lnTo>
                                <a:lnTo>
                                  <a:pt x="4763" y="9525"/>
                                </a:lnTo>
                                <a:lnTo>
                                  <a:pt x="4763" y="9525"/>
                                </a:lnTo>
                                <a:lnTo>
                                  <a:pt x="4763" y="9525"/>
                                </a:lnTo>
                                <a:lnTo>
                                  <a:pt x="5439" y="9525"/>
                                </a:lnTo>
                                <a:lnTo>
                                  <a:pt x="5439" y="4763"/>
                                </a:lnTo>
                                <a:lnTo>
                                  <a:pt x="5439" y="4763"/>
                                </a:lnTo>
                                <a:lnTo>
                                  <a:pt x="5439" y="9525"/>
                                </a:lnTo>
                                <a:lnTo>
                                  <a:pt x="5439" y="9525"/>
                                </a:lnTo>
                                <a:lnTo>
                                  <a:pt x="5439" y="9525"/>
                                </a:lnTo>
                                <a:lnTo>
                                  <a:pt x="5439" y="4763"/>
                                </a:lnTo>
                                <a:lnTo>
                                  <a:pt x="5439" y="4763"/>
                                </a:lnTo>
                                <a:lnTo>
                                  <a:pt x="5439" y="4763"/>
                                </a:lnTo>
                                <a:lnTo>
                                  <a:pt x="5439" y="4763"/>
                                </a:lnTo>
                                <a:lnTo>
                                  <a:pt x="5439" y="9525"/>
                                </a:lnTo>
                                <a:lnTo>
                                  <a:pt x="5439" y="9525"/>
                                </a:lnTo>
                                <a:lnTo>
                                  <a:pt x="6125" y="9525"/>
                                </a:lnTo>
                                <a:lnTo>
                                  <a:pt x="6125" y="9525"/>
                                </a:lnTo>
                                <a:lnTo>
                                  <a:pt x="6125" y="9525"/>
                                </a:lnTo>
                                <a:lnTo>
                                  <a:pt x="6125" y="9525"/>
                                </a:lnTo>
                                <a:lnTo>
                                  <a:pt x="6125" y="9525"/>
                                </a:lnTo>
                                <a:lnTo>
                                  <a:pt x="6125" y="9525"/>
                                </a:lnTo>
                                <a:lnTo>
                                  <a:pt x="6125" y="9525"/>
                                </a:lnTo>
                                <a:lnTo>
                                  <a:pt x="6125" y="9525"/>
                                </a:lnTo>
                                <a:lnTo>
                                  <a:pt x="6125" y="9525"/>
                                </a:lnTo>
                                <a:lnTo>
                                  <a:pt x="6125" y="9525"/>
                                </a:lnTo>
                                <a:lnTo>
                                  <a:pt x="6125" y="4763"/>
                                </a:lnTo>
                                <a:lnTo>
                                  <a:pt x="6125" y="9525"/>
                                </a:lnTo>
                                <a:lnTo>
                                  <a:pt x="6801" y="4763"/>
                                </a:lnTo>
                                <a:lnTo>
                                  <a:pt x="6801" y="9525"/>
                                </a:lnTo>
                                <a:lnTo>
                                  <a:pt x="6801" y="9525"/>
                                </a:lnTo>
                                <a:lnTo>
                                  <a:pt x="6801" y="9525"/>
                                </a:lnTo>
                                <a:lnTo>
                                  <a:pt x="6801" y="9525"/>
                                </a:lnTo>
                                <a:lnTo>
                                  <a:pt x="6801" y="9525"/>
                                </a:lnTo>
                                <a:lnTo>
                                  <a:pt x="6801" y="9525"/>
                                </a:lnTo>
                                <a:lnTo>
                                  <a:pt x="6801" y="9525"/>
                                </a:lnTo>
                                <a:lnTo>
                                  <a:pt x="6801" y="9525"/>
                                </a:lnTo>
                                <a:lnTo>
                                  <a:pt x="6801" y="4763"/>
                                </a:lnTo>
                                <a:lnTo>
                                  <a:pt x="6801" y="0"/>
                                </a:lnTo>
                                <a:lnTo>
                                  <a:pt x="6801" y="4763"/>
                                </a:lnTo>
                                <a:lnTo>
                                  <a:pt x="7487" y="4763"/>
                                </a:lnTo>
                                <a:lnTo>
                                  <a:pt x="7487" y="9525"/>
                                </a:lnTo>
                                <a:lnTo>
                                  <a:pt x="7487" y="9525"/>
                                </a:lnTo>
                                <a:lnTo>
                                  <a:pt x="7487" y="9525"/>
                                </a:lnTo>
                                <a:lnTo>
                                  <a:pt x="7487" y="9525"/>
                                </a:lnTo>
                                <a:lnTo>
                                  <a:pt x="7487" y="9525"/>
                                </a:lnTo>
                                <a:lnTo>
                                  <a:pt x="7487" y="4763"/>
                                </a:lnTo>
                                <a:lnTo>
                                  <a:pt x="7487" y="4763"/>
                                </a:lnTo>
                                <a:lnTo>
                                  <a:pt x="7487" y="4763"/>
                                </a:lnTo>
                                <a:lnTo>
                                  <a:pt x="7487" y="9525"/>
                                </a:lnTo>
                                <a:lnTo>
                                  <a:pt x="7487" y="9525"/>
                                </a:lnTo>
                                <a:lnTo>
                                  <a:pt x="7487" y="9525"/>
                                </a:lnTo>
                                <a:lnTo>
                                  <a:pt x="8163" y="9525"/>
                                </a:lnTo>
                                <a:lnTo>
                                  <a:pt x="8163" y="4763"/>
                                </a:lnTo>
                                <a:lnTo>
                                  <a:pt x="8163" y="4763"/>
                                </a:lnTo>
                                <a:lnTo>
                                  <a:pt x="8163" y="9525"/>
                                </a:lnTo>
                                <a:lnTo>
                                  <a:pt x="8163" y="9525"/>
                                </a:lnTo>
                                <a:lnTo>
                                  <a:pt x="8163" y="9525"/>
                                </a:lnTo>
                                <a:lnTo>
                                  <a:pt x="8163" y="9525"/>
                                </a:lnTo>
                                <a:lnTo>
                                  <a:pt x="8163" y="9525"/>
                                </a:lnTo>
                                <a:lnTo>
                                  <a:pt x="8163" y="9525"/>
                                </a:lnTo>
                                <a:lnTo>
                                  <a:pt x="8163" y="9525"/>
                                </a:lnTo>
                                <a:lnTo>
                                  <a:pt x="8163" y="9525"/>
                                </a:lnTo>
                                <a:lnTo>
                                  <a:pt x="8163" y="9525"/>
                                </a:lnTo>
                                <a:lnTo>
                                  <a:pt x="8163" y="9525"/>
                                </a:lnTo>
                                <a:lnTo>
                                  <a:pt x="8163" y="9525"/>
                                </a:lnTo>
                                <a:lnTo>
                                  <a:pt x="8849" y="9525"/>
                                </a:lnTo>
                                <a:lnTo>
                                  <a:pt x="8849" y="9525"/>
                                </a:lnTo>
                                <a:lnTo>
                                  <a:pt x="8849" y="9525"/>
                                </a:lnTo>
                                <a:lnTo>
                                  <a:pt x="8849" y="9525"/>
                                </a:lnTo>
                                <a:lnTo>
                                  <a:pt x="8849" y="9525"/>
                                </a:lnTo>
                                <a:lnTo>
                                  <a:pt x="8849" y="9525"/>
                                </a:lnTo>
                                <a:lnTo>
                                  <a:pt x="8849" y="9525"/>
                                </a:lnTo>
                                <a:lnTo>
                                  <a:pt x="8849" y="9525"/>
                                </a:lnTo>
                                <a:lnTo>
                                  <a:pt x="8849" y="9525"/>
                                </a:lnTo>
                                <a:lnTo>
                                  <a:pt x="8849" y="9525"/>
                                </a:lnTo>
                                <a:lnTo>
                                  <a:pt x="8849" y="9525"/>
                                </a:lnTo>
                                <a:lnTo>
                                  <a:pt x="8849" y="4763"/>
                                </a:lnTo>
                                <a:lnTo>
                                  <a:pt x="8849" y="4763"/>
                                </a:lnTo>
                                <a:lnTo>
                                  <a:pt x="8849" y="4763"/>
                                </a:lnTo>
                                <a:lnTo>
                                  <a:pt x="8849" y="4763"/>
                                </a:lnTo>
                                <a:lnTo>
                                  <a:pt x="8849" y="4763"/>
                                </a:lnTo>
                                <a:lnTo>
                                  <a:pt x="8849" y="9525"/>
                                </a:lnTo>
                                <a:lnTo>
                                  <a:pt x="8849" y="9525"/>
                                </a:lnTo>
                                <a:lnTo>
                                  <a:pt x="9525" y="9525"/>
                                </a:lnTo>
                                <a:lnTo>
                                  <a:pt x="9525" y="9525"/>
                                </a:lnTo>
                                <a:lnTo>
                                  <a:pt x="9525" y="9525"/>
                                </a:lnTo>
                                <a:lnTo>
                                  <a:pt x="9525" y="4763"/>
                                </a:lnTo>
                                <a:lnTo>
                                  <a:pt x="9525" y="0"/>
                                </a:lnTo>
                                <a:lnTo>
                                  <a:pt x="9525" y="4763"/>
                                </a:lnTo>
                                <a:lnTo>
                                  <a:pt x="9525" y="9525"/>
                                </a:lnTo>
                                <a:lnTo>
                                  <a:pt x="9525" y="9525"/>
                                </a:lnTo>
                                <a:lnTo>
                                  <a:pt x="9525" y="9525"/>
                                </a:lnTo>
                                <a:lnTo>
                                  <a:pt x="9525" y="9525"/>
                                </a:lnTo>
                                <a:lnTo>
                                  <a:pt x="9525" y="9525"/>
                                </a:lnTo>
                                <a:lnTo>
                                  <a:pt x="9525" y="9525"/>
                                </a:lnTo>
                                <a:lnTo>
                                  <a:pt x="10201" y="9525"/>
                                </a:lnTo>
                                <a:lnTo>
                                  <a:pt x="10201" y="9525"/>
                                </a:lnTo>
                                <a:lnTo>
                                  <a:pt x="10201" y="4763"/>
                                </a:lnTo>
                                <a:lnTo>
                                  <a:pt x="10201" y="4763"/>
                                </a:lnTo>
                                <a:lnTo>
                                  <a:pt x="10201" y="0"/>
                                </a:lnTo>
                                <a:lnTo>
                                  <a:pt x="10201" y="0"/>
                                </a:lnTo>
                                <a:lnTo>
                                  <a:pt x="10201" y="4763"/>
                                </a:lnTo>
                                <a:lnTo>
                                  <a:pt x="10201" y="9525"/>
                                </a:lnTo>
                                <a:lnTo>
                                  <a:pt x="10201" y="9525"/>
                                </a:lnTo>
                                <a:lnTo>
                                  <a:pt x="10201" y="4763"/>
                                </a:lnTo>
                                <a:lnTo>
                                  <a:pt x="10201" y="4763"/>
                                </a:lnTo>
                                <a:lnTo>
                                  <a:pt x="10201" y="0"/>
                                </a:lnTo>
                                <a:lnTo>
                                  <a:pt x="10887" y="4763"/>
                                </a:lnTo>
                                <a:lnTo>
                                  <a:pt x="10887" y="4763"/>
                                </a:lnTo>
                                <a:lnTo>
                                  <a:pt x="10887" y="9525"/>
                                </a:lnTo>
                                <a:lnTo>
                                  <a:pt x="10887" y="9525"/>
                                </a:lnTo>
                                <a:lnTo>
                                  <a:pt x="10887" y="4763"/>
                                </a:lnTo>
                                <a:lnTo>
                                  <a:pt x="10887" y="9525"/>
                                </a:lnTo>
                                <a:lnTo>
                                  <a:pt x="10887" y="9525"/>
                                </a:lnTo>
                                <a:lnTo>
                                  <a:pt x="10887" y="9525"/>
                                </a:lnTo>
                                <a:lnTo>
                                  <a:pt x="10887" y="9525"/>
                                </a:lnTo>
                                <a:lnTo>
                                  <a:pt x="10887" y="9525"/>
                                </a:lnTo>
                                <a:lnTo>
                                  <a:pt x="10887" y="4763"/>
                                </a:lnTo>
                                <a:lnTo>
                                  <a:pt x="10887" y="4763"/>
                                </a:lnTo>
                                <a:lnTo>
                                  <a:pt x="11563" y="4763"/>
                                </a:lnTo>
                                <a:lnTo>
                                  <a:pt x="11563" y="4763"/>
                                </a:lnTo>
                                <a:lnTo>
                                  <a:pt x="11563" y="4763"/>
                                </a:lnTo>
                                <a:lnTo>
                                  <a:pt x="11563" y="4763"/>
                                </a:lnTo>
                                <a:lnTo>
                                  <a:pt x="11563" y="9525"/>
                                </a:lnTo>
                                <a:lnTo>
                                  <a:pt x="11563" y="4763"/>
                                </a:lnTo>
                                <a:lnTo>
                                  <a:pt x="11563" y="4763"/>
                                </a:lnTo>
                                <a:lnTo>
                                  <a:pt x="11563" y="9525"/>
                                </a:lnTo>
                                <a:lnTo>
                                  <a:pt x="11563" y="9525"/>
                                </a:lnTo>
                                <a:lnTo>
                                  <a:pt x="11563" y="9525"/>
                                </a:lnTo>
                                <a:lnTo>
                                  <a:pt x="11563" y="9525"/>
                                </a:lnTo>
                                <a:lnTo>
                                  <a:pt x="11563" y="9525"/>
                                </a:lnTo>
                                <a:lnTo>
                                  <a:pt x="11563" y="9525"/>
                                </a:lnTo>
                                <a:lnTo>
                                  <a:pt x="11563" y="9525"/>
                                </a:lnTo>
                                <a:lnTo>
                                  <a:pt x="12249" y="9525"/>
                                </a:lnTo>
                                <a:lnTo>
                                  <a:pt x="12249" y="9525"/>
                                </a:lnTo>
                                <a:lnTo>
                                  <a:pt x="12249" y="4763"/>
                                </a:lnTo>
                                <a:lnTo>
                                  <a:pt x="12249" y="9525"/>
                                </a:lnTo>
                                <a:lnTo>
                                  <a:pt x="12249" y="9525"/>
                                </a:lnTo>
                                <a:lnTo>
                                  <a:pt x="12249" y="4763"/>
                                </a:lnTo>
                                <a:lnTo>
                                  <a:pt x="12249" y="4763"/>
                                </a:lnTo>
                                <a:lnTo>
                                  <a:pt x="12249" y="4763"/>
                                </a:lnTo>
                                <a:lnTo>
                                  <a:pt x="12249" y="4763"/>
                                </a:lnTo>
                                <a:lnTo>
                                  <a:pt x="12249" y="9525"/>
                                </a:lnTo>
                                <a:lnTo>
                                  <a:pt x="12249" y="9525"/>
                                </a:lnTo>
                                <a:lnTo>
                                  <a:pt x="12249" y="4763"/>
                                </a:lnTo>
                                <a:lnTo>
                                  <a:pt x="12925" y="9525"/>
                                </a:lnTo>
                                <a:lnTo>
                                  <a:pt x="12925" y="4763"/>
                                </a:lnTo>
                                <a:lnTo>
                                  <a:pt x="12925" y="4763"/>
                                </a:lnTo>
                                <a:lnTo>
                                  <a:pt x="12925" y="9525"/>
                                </a:lnTo>
                                <a:lnTo>
                                  <a:pt x="12925" y="4763"/>
                                </a:lnTo>
                                <a:lnTo>
                                  <a:pt x="12925" y="9525"/>
                                </a:lnTo>
                                <a:lnTo>
                                  <a:pt x="12925" y="9525"/>
                                </a:lnTo>
                                <a:lnTo>
                                  <a:pt x="12925" y="4763"/>
                                </a:lnTo>
                                <a:lnTo>
                                  <a:pt x="12925" y="4763"/>
                                </a:lnTo>
                                <a:lnTo>
                                  <a:pt x="12925" y="4763"/>
                                </a:lnTo>
                                <a:lnTo>
                                  <a:pt x="12925" y="0"/>
                                </a:lnTo>
                                <a:lnTo>
                                  <a:pt x="12925" y="0"/>
                                </a:lnTo>
                                <a:lnTo>
                                  <a:pt x="13611" y="4763"/>
                                </a:lnTo>
                                <a:lnTo>
                                  <a:pt x="13611" y="4763"/>
                                </a:lnTo>
                                <a:lnTo>
                                  <a:pt x="13611" y="4763"/>
                                </a:lnTo>
                                <a:lnTo>
                                  <a:pt x="13611" y="9525"/>
                                </a:lnTo>
                                <a:lnTo>
                                  <a:pt x="13611" y="9525"/>
                                </a:lnTo>
                                <a:lnTo>
                                  <a:pt x="13611" y="9525"/>
                                </a:lnTo>
                                <a:lnTo>
                                  <a:pt x="13611" y="9525"/>
                                </a:lnTo>
                                <a:lnTo>
                                  <a:pt x="13611" y="9525"/>
                                </a:lnTo>
                                <a:lnTo>
                                  <a:pt x="13611" y="9525"/>
                                </a:lnTo>
                                <a:lnTo>
                                  <a:pt x="13611" y="9525"/>
                                </a:lnTo>
                                <a:lnTo>
                                  <a:pt x="13611" y="9525"/>
                                </a:lnTo>
                                <a:lnTo>
                                  <a:pt x="13611" y="9525"/>
                                </a:lnTo>
                                <a:lnTo>
                                  <a:pt x="13611" y="9525"/>
                                </a:lnTo>
                                <a:lnTo>
                                  <a:pt x="13611" y="9525"/>
                                </a:lnTo>
                                <a:lnTo>
                                  <a:pt x="13611" y="9525"/>
                                </a:lnTo>
                                <a:lnTo>
                                  <a:pt x="13611" y="9525"/>
                                </a:lnTo>
                                <a:lnTo>
                                  <a:pt x="13611" y="9525"/>
                                </a:lnTo>
                                <a:lnTo>
                                  <a:pt x="13611" y="9525"/>
                                </a:lnTo>
                                <a:lnTo>
                                  <a:pt x="14288" y="4763"/>
                                </a:lnTo>
                                <a:lnTo>
                                  <a:pt x="14288" y="4763"/>
                                </a:lnTo>
                                <a:lnTo>
                                  <a:pt x="14288" y="4763"/>
                                </a:lnTo>
                                <a:lnTo>
                                  <a:pt x="14288" y="4763"/>
                                </a:lnTo>
                                <a:lnTo>
                                  <a:pt x="14288" y="4763"/>
                                </a:lnTo>
                                <a:lnTo>
                                  <a:pt x="14288" y="4763"/>
                                </a:lnTo>
                                <a:lnTo>
                                  <a:pt x="14288" y="4763"/>
                                </a:lnTo>
                                <a:lnTo>
                                  <a:pt x="14288" y="0"/>
                                </a:lnTo>
                                <a:lnTo>
                                  <a:pt x="14288" y="4763"/>
                                </a:lnTo>
                                <a:lnTo>
                                  <a:pt x="14288" y="4763"/>
                                </a:lnTo>
                                <a:lnTo>
                                  <a:pt x="14288" y="9525"/>
                                </a:lnTo>
                                <a:lnTo>
                                  <a:pt x="14288" y="9525"/>
                                </a:lnTo>
                                <a:lnTo>
                                  <a:pt x="14964" y="9525"/>
                                </a:lnTo>
                                <a:lnTo>
                                  <a:pt x="14964" y="9525"/>
                                </a:lnTo>
                                <a:lnTo>
                                  <a:pt x="14964" y="9525"/>
                                </a:lnTo>
                                <a:lnTo>
                                  <a:pt x="14964" y="9525"/>
                                </a:lnTo>
                                <a:lnTo>
                                  <a:pt x="14964" y="4763"/>
                                </a:lnTo>
                                <a:lnTo>
                                  <a:pt x="14964" y="0"/>
                                </a:lnTo>
                                <a:lnTo>
                                  <a:pt x="14964" y="0"/>
                                </a:lnTo>
                                <a:lnTo>
                                  <a:pt x="14964" y="0"/>
                                </a:lnTo>
                                <a:lnTo>
                                  <a:pt x="14964" y="0"/>
                                </a:lnTo>
                                <a:lnTo>
                                  <a:pt x="14964" y="4763"/>
                                </a:lnTo>
                                <a:lnTo>
                                  <a:pt x="14964" y="4763"/>
                                </a:lnTo>
                                <a:lnTo>
                                  <a:pt x="14964" y="9525"/>
                                </a:lnTo>
                                <a:lnTo>
                                  <a:pt x="14964" y="9525"/>
                                </a:lnTo>
                                <a:lnTo>
                                  <a:pt x="14964" y="9525"/>
                                </a:lnTo>
                                <a:lnTo>
                                  <a:pt x="15650" y="9525"/>
                                </a:lnTo>
                                <a:lnTo>
                                  <a:pt x="15650" y="9525"/>
                                </a:lnTo>
                                <a:lnTo>
                                  <a:pt x="15650" y="9525"/>
                                </a:lnTo>
                                <a:lnTo>
                                  <a:pt x="15650" y="9525"/>
                                </a:lnTo>
                                <a:lnTo>
                                  <a:pt x="15650" y="9525"/>
                                </a:lnTo>
                                <a:lnTo>
                                  <a:pt x="15650" y="9525"/>
                                </a:lnTo>
                                <a:lnTo>
                                  <a:pt x="15650" y="9525"/>
                                </a:lnTo>
                                <a:lnTo>
                                  <a:pt x="15650" y="9525"/>
                                </a:lnTo>
                                <a:lnTo>
                                  <a:pt x="15650" y="9525"/>
                                </a:lnTo>
                                <a:lnTo>
                                  <a:pt x="15650" y="4763"/>
                                </a:lnTo>
                                <a:lnTo>
                                  <a:pt x="15650" y="9525"/>
                                </a:lnTo>
                                <a:lnTo>
                                  <a:pt x="15650" y="9525"/>
                                </a:lnTo>
                                <a:lnTo>
                                  <a:pt x="16326" y="9525"/>
                                </a:lnTo>
                                <a:lnTo>
                                  <a:pt x="16326" y="9525"/>
                                </a:lnTo>
                                <a:lnTo>
                                  <a:pt x="16326" y="4763"/>
                                </a:lnTo>
                                <a:lnTo>
                                  <a:pt x="16326" y="4763"/>
                                </a:lnTo>
                                <a:lnTo>
                                  <a:pt x="16326" y="9525"/>
                                </a:lnTo>
                                <a:lnTo>
                                  <a:pt x="16326" y="9525"/>
                                </a:lnTo>
                                <a:lnTo>
                                  <a:pt x="16326" y="9525"/>
                                </a:lnTo>
                                <a:lnTo>
                                  <a:pt x="16326" y="9525"/>
                                </a:lnTo>
                                <a:lnTo>
                                  <a:pt x="16326" y="9525"/>
                                </a:lnTo>
                                <a:lnTo>
                                  <a:pt x="16326" y="9525"/>
                                </a:lnTo>
                                <a:lnTo>
                                  <a:pt x="16326" y="9525"/>
                                </a:lnTo>
                                <a:lnTo>
                                  <a:pt x="16326" y="9525"/>
                                </a:lnTo>
                                <a:lnTo>
                                  <a:pt x="17012" y="9525"/>
                                </a:lnTo>
                                <a:lnTo>
                                  <a:pt x="17012" y="9525"/>
                                </a:lnTo>
                                <a:lnTo>
                                  <a:pt x="17012" y="9525"/>
                                </a:lnTo>
                                <a:lnTo>
                                  <a:pt x="17012" y="9525"/>
                                </a:lnTo>
                                <a:lnTo>
                                  <a:pt x="17012" y="9525"/>
                                </a:lnTo>
                                <a:lnTo>
                                  <a:pt x="17012" y="9525"/>
                                </a:lnTo>
                                <a:lnTo>
                                  <a:pt x="17012" y="9525"/>
                                </a:lnTo>
                                <a:lnTo>
                                  <a:pt x="17012" y="9525"/>
                                </a:lnTo>
                                <a:lnTo>
                                  <a:pt x="17012" y="9525"/>
                                </a:lnTo>
                                <a:lnTo>
                                  <a:pt x="17012" y="4763"/>
                                </a:lnTo>
                                <a:lnTo>
                                  <a:pt x="17012" y="9525"/>
                                </a:lnTo>
                                <a:lnTo>
                                  <a:pt x="17012" y="9525"/>
                                </a:lnTo>
                                <a:lnTo>
                                  <a:pt x="17688" y="9525"/>
                                </a:lnTo>
                                <a:lnTo>
                                  <a:pt x="17688" y="9525"/>
                                </a:lnTo>
                                <a:lnTo>
                                  <a:pt x="17688" y="9525"/>
                                </a:lnTo>
                                <a:lnTo>
                                  <a:pt x="17688" y="4763"/>
                                </a:lnTo>
                                <a:lnTo>
                                  <a:pt x="17688" y="9525"/>
                                </a:lnTo>
                                <a:lnTo>
                                  <a:pt x="17688" y="9525"/>
                                </a:lnTo>
                                <a:lnTo>
                                  <a:pt x="17688" y="9525"/>
                                </a:lnTo>
                                <a:lnTo>
                                  <a:pt x="17688" y="9525"/>
                                </a:lnTo>
                                <a:lnTo>
                                  <a:pt x="17688" y="9525"/>
                                </a:lnTo>
                                <a:lnTo>
                                  <a:pt x="17688" y="9525"/>
                                </a:lnTo>
                                <a:lnTo>
                                  <a:pt x="17688" y="9525"/>
                                </a:lnTo>
                                <a:lnTo>
                                  <a:pt x="17688" y="9525"/>
                                </a:lnTo>
                                <a:lnTo>
                                  <a:pt x="17688" y="9525"/>
                                </a:lnTo>
                                <a:lnTo>
                                  <a:pt x="17688" y="9525"/>
                                </a:lnTo>
                                <a:lnTo>
                                  <a:pt x="17688" y="9525"/>
                                </a:lnTo>
                                <a:lnTo>
                                  <a:pt x="17688" y="4763"/>
                                </a:lnTo>
                                <a:lnTo>
                                  <a:pt x="17688" y="9525"/>
                                </a:lnTo>
                                <a:lnTo>
                                  <a:pt x="17688" y="9525"/>
                                </a:lnTo>
                                <a:lnTo>
                                  <a:pt x="18374" y="9525"/>
                                </a:lnTo>
                                <a:lnTo>
                                  <a:pt x="18374" y="9525"/>
                                </a:lnTo>
                                <a:lnTo>
                                  <a:pt x="18374" y="9525"/>
                                </a:lnTo>
                                <a:lnTo>
                                  <a:pt x="18374" y="9525"/>
                                </a:lnTo>
                                <a:lnTo>
                                  <a:pt x="18374" y="9525"/>
                                </a:lnTo>
                                <a:lnTo>
                                  <a:pt x="18374" y="9525"/>
                                </a:lnTo>
                                <a:lnTo>
                                  <a:pt x="18374" y="9525"/>
                                </a:lnTo>
                                <a:lnTo>
                                  <a:pt x="18374" y="9525"/>
                                </a:lnTo>
                                <a:lnTo>
                                  <a:pt x="18374" y="9525"/>
                                </a:lnTo>
                                <a:lnTo>
                                  <a:pt x="18374" y="9525"/>
                                </a:lnTo>
                                <a:lnTo>
                                  <a:pt x="18374" y="4763"/>
                                </a:lnTo>
                                <a:lnTo>
                                  <a:pt x="18374" y="4763"/>
                                </a:lnTo>
                                <a:lnTo>
                                  <a:pt x="19050" y="4763"/>
                                </a:lnTo>
                                <a:lnTo>
                                  <a:pt x="19050" y="476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34" name="Freeform: Shape 934"/>
                        <wps:cNvSpPr/>
                        <wps:spPr>
                          <a:xfrm>
                            <a:off x="1062037" y="1862137"/>
                            <a:ext cx="3114675" cy="9525"/>
                          </a:xfrm>
                          <a:custGeom>
                            <a:avLst/>
                            <a:gdLst>
                              <a:gd name="connsiteX0" fmla="*/ 0 w 3114675"/>
                              <a:gd name="connsiteY0" fmla="*/ 0 h 9525"/>
                              <a:gd name="connsiteX1" fmla="*/ 3114675 w 3114675"/>
                              <a:gd name="connsiteY1" fmla="*/ 0 h 9525"/>
                            </a:gdLst>
                            <a:ahLst/>
                            <a:cxnLst>
                              <a:cxn ang="0">
                                <a:pos x="connsiteX0" y="connsiteY0"/>
                              </a:cxn>
                              <a:cxn ang="0">
                                <a:pos x="connsiteX1" y="connsiteY1"/>
                              </a:cxn>
                            </a:cxnLst>
                            <a:rect l="l" t="t" r="r" b="b"/>
                            <a:pathLst>
                              <a:path w="3114675" h="9525">
                                <a:moveTo>
                                  <a:pt x="0" y="0"/>
                                </a:moveTo>
                                <a:lnTo>
                                  <a:pt x="3114675" y="0"/>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35" name="Freeform: Shape 935"/>
                        <wps:cNvSpPr/>
                        <wps:spPr>
                          <a:xfrm>
                            <a:off x="1062037" y="1862137"/>
                            <a:ext cx="9525" cy="19050"/>
                          </a:xfrm>
                          <a:custGeom>
                            <a:avLst/>
                            <a:gdLst>
                              <a:gd name="connsiteX0" fmla="*/ 0 w 9525"/>
                              <a:gd name="connsiteY0" fmla="*/ 0 h 19050"/>
                              <a:gd name="connsiteX1" fmla="*/ 0 w 9525"/>
                              <a:gd name="connsiteY1" fmla="*/ 19050 h 19050"/>
                            </a:gdLst>
                            <a:ahLst/>
                            <a:cxnLst>
                              <a:cxn ang="0">
                                <a:pos x="connsiteX0" y="connsiteY0"/>
                              </a:cxn>
                              <a:cxn ang="0">
                                <a:pos x="connsiteX1" y="connsiteY1"/>
                              </a:cxn>
                            </a:cxnLst>
                            <a:rect l="l" t="t" r="r" b="b"/>
                            <a:pathLst>
                              <a:path w="9525" h="19050">
                                <a:moveTo>
                                  <a:pt x="0" y="0"/>
                                </a:moveTo>
                                <a:lnTo>
                                  <a:pt x="0" y="19050"/>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36" name="Freeform: Shape 936"/>
                        <wps:cNvSpPr/>
                        <wps:spPr>
                          <a:xfrm>
                            <a:off x="1166812" y="186213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37" name="Freeform: Shape 937"/>
                        <wps:cNvSpPr/>
                        <wps:spPr>
                          <a:xfrm>
                            <a:off x="1271587" y="186213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38" name="Freeform: Shape 938"/>
                        <wps:cNvSpPr/>
                        <wps:spPr>
                          <a:xfrm>
                            <a:off x="1376362" y="186213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39" name="Freeform: Shape 939"/>
                        <wps:cNvSpPr/>
                        <wps:spPr>
                          <a:xfrm>
                            <a:off x="1481137" y="186213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40" name="Freeform: Shape 940"/>
                        <wps:cNvSpPr/>
                        <wps:spPr>
                          <a:xfrm>
                            <a:off x="1585912" y="1862137"/>
                            <a:ext cx="9525" cy="19050"/>
                          </a:xfrm>
                          <a:custGeom>
                            <a:avLst/>
                            <a:gdLst>
                              <a:gd name="connsiteX0" fmla="*/ 0 w 9525"/>
                              <a:gd name="connsiteY0" fmla="*/ 0 h 19050"/>
                              <a:gd name="connsiteX1" fmla="*/ 0 w 9525"/>
                              <a:gd name="connsiteY1" fmla="*/ 19050 h 19050"/>
                            </a:gdLst>
                            <a:ahLst/>
                            <a:cxnLst>
                              <a:cxn ang="0">
                                <a:pos x="connsiteX0" y="connsiteY0"/>
                              </a:cxn>
                              <a:cxn ang="0">
                                <a:pos x="connsiteX1" y="connsiteY1"/>
                              </a:cxn>
                            </a:cxnLst>
                            <a:rect l="l" t="t" r="r" b="b"/>
                            <a:pathLst>
                              <a:path w="9525" h="19050">
                                <a:moveTo>
                                  <a:pt x="0" y="0"/>
                                </a:moveTo>
                                <a:lnTo>
                                  <a:pt x="0" y="19050"/>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41" name="Freeform: Shape 941"/>
                        <wps:cNvSpPr/>
                        <wps:spPr>
                          <a:xfrm>
                            <a:off x="1690687" y="186213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42" name="Freeform: Shape 942"/>
                        <wps:cNvSpPr/>
                        <wps:spPr>
                          <a:xfrm>
                            <a:off x="1795462" y="186213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43" name="Freeform: Shape 943"/>
                        <wps:cNvSpPr/>
                        <wps:spPr>
                          <a:xfrm>
                            <a:off x="1890712" y="186213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44" name="Freeform: Shape 944"/>
                        <wps:cNvSpPr/>
                        <wps:spPr>
                          <a:xfrm>
                            <a:off x="1995487" y="186213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45" name="Freeform: Shape 945"/>
                        <wps:cNvSpPr/>
                        <wps:spPr>
                          <a:xfrm>
                            <a:off x="2100262" y="1862137"/>
                            <a:ext cx="9525" cy="19050"/>
                          </a:xfrm>
                          <a:custGeom>
                            <a:avLst/>
                            <a:gdLst>
                              <a:gd name="connsiteX0" fmla="*/ 0 w 9525"/>
                              <a:gd name="connsiteY0" fmla="*/ 0 h 19050"/>
                              <a:gd name="connsiteX1" fmla="*/ 0 w 9525"/>
                              <a:gd name="connsiteY1" fmla="*/ 19050 h 19050"/>
                            </a:gdLst>
                            <a:ahLst/>
                            <a:cxnLst>
                              <a:cxn ang="0">
                                <a:pos x="connsiteX0" y="connsiteY0"/>
                              </a:cxn>
                              <a:cxn ang="0">
                                <a:pos x="connsiteX1" y="connsiteY1"/>
                              </a:cxn>
                            </a:cxnLst>
                            <a:rect l="l" t="t" r="r" b="b"/>
                            <a:pathLst>
                              <a:path w="9525" h="19050">
                                <a:moveTo>
                                  <a:pt x="0" y="0"/>
                                </a:moveTo>
                                <a:lnTo>
                                  <a:pt x="0" y="19050"/>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46" name="Freeform: Shape 946"/>
                        <wps:cNvSpPr/>
                        <wps:spPr>
                          <a:xfrm>
                            <a:off x="2205037" y="186213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47" name="Freeform: Shape 947"/>
                        <wps:cNvSpPr/>
                        <wps:spPr>
                          <a:xfrm>
                            <a:off x="2309812" y="186213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48" name="Freeform: Shape 948"/>
                        <wps:cNvSpPr/>
                        <wps:spPr>
                          <a:xfrm>
                            <a:off x="2414587" y="186213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49" name="Freeform: Shape 949"/>
                        <wps:cNvSpPr/>
                        <wps:spPr>
                          <a:xfrm>
                            <a:off x="2519362" y="186213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50" name="Freeform: Shape 950"/>
                        <wps:cNvSpPr/>
                        <wps:spPr>
                          <a:xfrm>
                            <a:off x="2624137" y="1862137"/>
                            <a:ext cx="9525" cy="19050"/>
                          </a:xfrm>
                          <a:custGeom>
                            <a:avLst/>
                            <a:gdLst>
                              <a:gd name="connsiteX0" fmla="*/ 0 w 9525"/>
                              <a:gd name="connsiteY0" fmla="*/ 0 h 19050"/>
                              <a:gd name="connsiteX1" fmla="*/ 0 w 9525"/>
                              <a:gd name="connsiteY1" fmla="*/ 19050 h 19050"/>
                            </a:gdLst>
                            <a:ahLst/>
                            <a:cxnLst>
                              <a:cxn ang="0">
                                <a:pos x="connsiteX0" y="connsiteY0"/>
                              </a:cxn>
                              <a:cxn ang="0">
                                <a:pos x="connsiteX1" y="connsiteY1"/>
                              </a:cxn>
                            </a:cxnLst>
                            <a:rect l="l" t="t" r="r" b="b"/>
                            <a:pathLst>
                              <a:path w="9525" h="19050">
                                <a:moveTo>
                                  <a:pt x="0" y="0"/>
                                </a:moveTo>
                                <a:lnTo>
                                  <a:pt x="0" y="19050"/>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51" name="Freeform: Shape 951"/>
                        <wps:cNvSpPr/>
                        <wps:spPr>
                          <a:xfrm>
                            <a:off x="2719387" y="186213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52" name="Freeform: Shape 952"/>
                        <wps:cNvSpPr/>
                        <wps:spPr>
                          <a:xfrm>
                            <a:off x="2824162" y="186213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53" name="Freeform: Shape 953"/>
                        <wps:cNvSpPr/>
                        <wps:spPr>
                          <a:xfrm>
                            <a:off x="2928937" y="186213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54" name="Freeform: Shape 954"/>
                        <wps:cNvSpPr/>
                        <wps:spPr>
                          <a:xfrm>
                            <a:off x="3033712" y="186213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55" name="Freeform: Shape 955"/>
                        <wps:cNvSpPr/>
                        <wps:spPr>
                          <a:xfrm>
                            <a:off x="3138487" y="1862137"/>
                            <a:ext cx="9525" cy="19050"/>
                          </a:xfrm>
                          <a:custGeom>
                            <a:avLst/>
                            <a:gdLst>
                              <a:gd name="connsiteX0" fmla="*/ 0 w 9525"/>
                              <a:gd name="connsiteY0" fmla="*/ 0 h 19050"/>
                              <a:gd name="connsiteX1" fmla="*/ 0 w 9525"/>
                              <a:gd name="connsiteY1" fmla="*/ 19050 h 19050"/>
                            </a:gdLst>
                            <a:ahLst/>
                            <a:cxnLst>
                              <a:cxn ang="0">
                                <a:pos x="connsiteX0" y="connsiteY0"/>
                              </a:cxn>
                              <a:cxn ang="0">
                                <a:pos x="connsiteX1" y="connsiteY1"/>
                              </a:cxn>
                            </a:cxnLst>
                            <a:rect l="l" t="t" r="r" b="b"/>
                            <a:pathLst>
                              <a:path w="9525" h="19050">
                                <a:moveTo>
                                  <a:pt x="0" y="0"/>
                                </a:moveTo>
                                <a:lnTo>
                                  <a:pt x="0" y="19050"/>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56" name="Freeform: Shape 956"/>
                        <wps:cNvSpPr/>
                        <wps:spPr>
                          <a:xfrm>
                            <a:off x="3243262" y="186213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57" name="Freeform: Shape 957"/>
                        <wps:cNvSpPr/>
                        <wps:spPr>
                          <a:xfrm>
                            <a:off x="3348037" y="186213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58" name="Freeform: Shape 958"/>
                        <wps:cNvSpPr/>
                        <wps:spPr>
                          <a:xfrm>
                            <a:off x="3443287" y="186213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59" name="Freeform: Shape 959"/>
                        <wps:cNvSpPr/>
                        <wps:spPr>
                          <a:xfrm>
                            <a:off x="3548062" y="186213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60" name="Freeform: Shape 960"/>
                        <wps:cNvSpPr/>
                        <wps:spPr>
                          <a:xfrm>
                            <a:off x="3652837" y="1862137"/>
                            <a:ext cx="9525" cy="19050"/>
                          </a:xfrm>
                          <a:custGeom>
                            <a:avLst/>
                            <a:gdLst>
                              <a:gd name="connsiteX0" fmla="*/ 0 w 9525"/>
                              <a:gd name="connsiteY0" fmla="*/ 0 h 19050"/>
                              <a:gd name="connsiteX1" fmla="*/ 0 w 9525"/>
                              <a:gd name="connsiteY1" fmla="*/ 19050 h 19050"/>
                            </a:gdLst>
                            <a:ahLst/>
                            <a:cxnLst>
                              <a:cxn ang="0">
                                <a:pos x="connsiteX0" y="connsiteY0"/>
                              </a:cxn>
                              <a:cxn ang="0">
                                <a:pos x="connsiteX1" y="connsiteY1"/>
                              </a:cxn>
                            </a:cxnLst>
                            <a:rect l="l" t="t" r="r" b="b"/>
                            <a:pathLst>
                              <a:path w="9525" h="19050">
                                <a:moveTo>
                                  <a:pt x="0" y="0"/>
                                </a:moveTo>
                                <a:lnTo>
                                  <a:pt x="0" y="19050"/>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61" name="Freeform: Shape 961"/>
                        <wps:cNvSpPr/>
                        <wps:spPr>
                          <a:xfrm>
                            <a:off x="3757612" y="186213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62" name="Freeform: Shape 962"/>
                        <wps:cNvSpPr/>
                        <wps:spPr>
                          <a:xfrm>
                            <a:off x="3862387" y="186213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63" name="Freeform: Shape 963"/>
                        <wps:cNvSpPr/>
                        <wps:spPr>
                          <a:xfrm>
                            <a:off x="3967162" y="186213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64" name="Freeform: Shape 964"/>
                        <wps:cNvSpPr/>
                        <wps:spPr>
                          <a:xfrm>
                            <a:off x="4071937" y="186213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65" name="Freeform: Shape 965"/>
                        <wps:cNvSpPr/>
                        <wps:spPr>
                          <a:xfrm>
                            <a:off x="4176712" y="1862137"/>
                            <a:ext cx="9525" cy="19050"/>
                          </a:xfrm>
                          <a:custGeom>
                            <a:avLst/>
                            <a:gdLst>
                              <a:gd name="connsiteX0" fmla="*/ 0 w 9525"/>
                              <a:gd name="connsiteY0" fmla="*/ 0 h 19050"/>
                              <a:gd name="connsiteX1" fmla="*/ 0 w 9525"/>
                              <a:gd name="connsiteY1" fmla="*/ 19050 h 19050"/>
                            </a:gdLst>
                            <a:ahLst/>
                            <a:cxnLst>
                              <a:cxn ang="0">
                                <a:pos x="connsiteX0" y="connsiteY0"/>
                              </a:cxn>
                              <a:cxn ang="0">
                                <a:pos x="connsiteX1" y="connsiteY1"/>
                              </a:cxn>
                            </a:cxnLst>
                            <a:rect l="l" t="t" r="r" b="b"/>
                            <a:pathLst>
                              <a:path w="9525" h="19050">
                                <a:moveTo>
                                  <a:pt x="0" y="0"/>
                                </a:moveTo>
                                <a:lnTo>
                                  <a:pt x="0" y="19050"/>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66" name="Freeform: Shape 966"/>
                        <wps:cNvSpPr/>
                        <wps:spPr>
                          <a:xfrm flipV="1">
                            <a:off x="1062037" y="252412"/>
                            <a:ext cx="0" cy="1609725"/>
                          </a:xfrm>
                          <a:custGeom>
                            <a:avLst/>
                            <a:gdLst>
                              <a:gd name="connsiteX0" fmla="*/ 112 w 0"/>
                              <a:gd name="connsiteY0" fmla="*/ 27 h 1609725"/>
                              <a:gd name="connsiteX1" fmla="*/ 112 w 0"/>
                              <a:gd name="connsiteY1" fmla="*/ 1609752 h 1609725"/>
                            </a:gdLst>
                            <a:ahLst/>
                            <a:cxnLst>
                              <a:cxn ang="0">
                                <a:pos x="connsiteX0" y="connsiteY0"/>
                              </a:cxn>
                              <a:cxn ang="0">
                                <a:pos x="connsiteX1" y="connsiteY1"/>
                              </a:cxn>
                            </a:cxnLst>
                            <a:rect l="l" t="t" r="r" b="b"/>
                            <a:pathLst>
                              <a:path h="1609725">
                                <a:moveTo>
                                  <a:pt x="112" y="27"/>
                                </a:moveTo>
                                <a:lnTo>
                                  <a:pt x="112" y="1609752"/>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67" name="Freeform: Shape 967"/>
                        <wps:cNvSpPr/>
                        <wps:spPr>
                          <a:xfrm rot="10800000" flipV="1">
                            <a:off x="1062037" y="1862137"/>
                            <a:ext cx="9525" cy="0"/>
                          </a:xfrm>
                          <a:custGeom>
                            <a:avLst/>
                            <a:gdLst>
                              <a:gd name="connsiteX0" fmla="*/ 112 w 9525"/>
                              <a:gd name="connsiteY0" fmla="*/ 196 h 0"/>
                              <a:gd name="connsiteX1" fmla="*/ 9637 w 9525"/>
                              <a:gd name="connsiteY1" fmla="*/ 196 h 0"/>
                            </a:gdLst>
                            <a:ahLst/>
                            <a:cxnLst>
                              <a:cxn ang="0">
                                <a:pos x="connsiteX0" y="connsiteY0"/>
                              </a:cxn>
                              <a:cxn ang="0">
                                <a:pos x="connsiteX1" y="connsiteY1"/>
                              </a:cxn>
                            </a:cxnLst>
                            <a:rect l="l" t="t" r="r" b="b"/>
                            <a:pathLst>
                              <a:path w="9525">
                                <a:moveTo>
                                  <a:pt x="112" y="196"/>
                                </a:moveTo>
                                <a:lnTo>
                                  <a:pt x="9637" y="196"/>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68" name="Freeform: Shape 968"/>
                        <wps:cNvSpPr/>
                        <wps:spPr>
                          <a:xfrm rot="10800000" flipV="1">
                            <a:off x="1052512" y="1804987"/>
                            <a:ext cx="9525" cy="0"/>
                          </a:xfrm>
                          <a:custGeom>
                            <a:avLst/>
                            <a:gdLst>
                              <a:gd name="connsiteX0" fmla="*/ 111 w 9525"/>
                              <a:gd name="connsiteY0" fmla="*/ 190 h 0"/>
                              <a:gd name="connsiteX1" fmla="*/ 9636 w 9525"/>
                              <a:gd name="connsiteY1" fmla="*/ 190 h 0"/>
                            </a:gdLst>
                            <a:ahLst/>
                            <a:cxnLst>
                              <a:cxn ang="0">
                                <a:pos x="connsiteX0" y="connsiteY0"/>
                              </a:cxn>
                              <a:cxn ang="0">
                                <a:pos x="connsiteX1" y="connsiteY1"/>
                              </a:cxn>
                            </a:cxnLst>
                            <a:rect l="l" t="t" r="r" b="b"/>
                            <a:pathLst>
                              <a:path w="9525">
                                <a:moveTo>
                                  <a:pt x="111" y="190"/>
                                </a:moveTo>
                                <a:lnTo>
                                  <a:pt x="9636" y="190"/>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69" name="Freeform: Shape 969"/>
                        <wps:cNvSpPr/>
                        <wps:spPr>
                          <a:xfrm rot="10800000" flipV="1">
                            <a:off x="1062037" y="1747837"/>
                            <a:ext cx="9525" cy="0"/>
                          </a:xfrm>
                          <a:custGeom>
                            <a:avLst/>
                            <a:gdLst>
                              <a:gd name="connsiteX0" fmla="*/ 112 w 9525"/>
                              <a:gd name="connsiteY0" fmla="*/ 184 h 0"/>
                              <a:gd name="connsiteX1" fmla="*/ 9637 w 9525"/>
                              <a:gd name="connsiteY1" fmla="*/ 184 h 0"/>
                            </a:gdLst>
                            <a:ahLst/>
                            <a:cxnLst>
                              <a:cxn ang="0">
                                <a:pos x="connsiteX0" y="connsiteY0"/>
                              </a:cxn>
                              <a:cxn ang="0">
                                <a:pos x="connsiteX1" y="connsiteY1"/>
                              </a:cxn>
                            </a:cxnLst>
                            <a:rect l="l" t="t" r="r" b="b"/>
                            <a:pathLst>
                              <a:path w="9525">
                                <a:moveTo>
                                  <a:pt x="112" y="184"/>
                                </a:moveTo>
                                <a:lnTo>
                                  <a:pt x="9637" y="184"/>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70" name="Freeform: Shape 970"/>
                        <wps:cNvSpPr/>
                        <wps:spPr>
                          <a:xfrm rot="10800000" flipV="1">
                            <a:off x="1062037" y="1681162"/>
                            <a:ext cx="9525" cy="0"/>
                          </a:xfrm>
                          <a:custGeom>
                            <a:avLst/>
                            <a:gdLst>
                              <a:gd name="connsiteX0" fmla="*/ 112 w 9525"/>
                              <a:gd name="connsiteY0" fmla="*/ 177 h 0"/>
                              <a:gd name="connsiteX1" fmla="*/ 9637 w 9525"/>
                              <a:gd name="connsiteY1" fmla="*/ 177 h 0"/>
                            </a:gdLst>
                            <a:ahLst/>
                            <a:cxnLst>
                              <a:cxn ang="0">
                                <a:pos x="connsiteX0" y="connsiteY0"/>
                              </a:cxn>
                              <a:cxn ang="0">
                                <a:pos x="connsiteX1" y="connsiteY1"/>
                              </a:cxn>
                            </a:cxnLst>
                            <a:rect l="l" t="t" r="r" b="b"/>
                            <a:pathLst>
                              <a:path w="9525">
                                <a:moveTo>
                                  <a:pt x="112" y="177"/>
                                </a:moveTo>
                                <a:lnTo>
                                  <a:pt x="9637" y="177"/>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71" name="Freeform: Shape 971"/>
                        <wps:cNvSpPr/>
                        <wps:spPr>
                          <a:xfrm rot="10800000" flipV="1">
                            <a:off x="1062037" y="1624012"/>
                            <a:ext cx="9525" cy="0"/>
                          </a:xfrm>
                          <a:custGeom>
                            <a:avLst/>
                            <a:gdLst>
                              <a:gd name="connsiteX0" fmla="*/ 112 w 9525"/>
                              <a:gd name="connsiteY0" fmla="*/ 171 h 0"/>
                              <a:gd name="connsiteX1" fmla="*/ 9637 w 9525"/>
                              <a:gd name="connsiteY1" fmla="*/ 171 h 0"/>
                            </a:gdLst>
                            <a:ahLst/>
                            <a:cxnLst>
                              <a:cxn ang="0">
                                <a:pos x="connsiteX0" y="connsiteY0"/>
                              </a:cxn>
                              <a:cxn ang="0">
                                <a:pos x="connsiteX1" y="connsiteY1"/>
                              </a:cxn>
                            </a:cxnLst>
                            <a:rect l="l" t="t" r="r" b="b"/>
                            <a:pathLst>
                              <a:path w="9525">
                                <a:moveTo>
                                  <a:pt x="112" y="171"/>
                                </a:moveTo>
                                <a:lnTo>
                                  <a:pt x="9637" y="171"/>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72" name="Freeform: Shape 972"/>
                        <wps:cNvSpPr/>
                        <wps:spPr>
                          <a:xfrm rot="10800000" flipV="1">
                            <a:off x="1052512" y="1566862"/>
                            <a:ext cx="9525" cy="0"/>
                          </a:xfrm>
                          <a:custGeom>
                            <a:avLst/>
                            <a:gdLst>
                              <a:gd name="connsiteX0" fmla="*/ 111 w 9525"/>
                              <a:gd name="connsiteY0" fmla="*/ 165 h 0"/>
                              <a:gd name="connsiteX1" fmla="*/ 9636 w 9525"/>
                              <a:gd name="connsiteY1" fmla="*/ 165 h 0"/>
                            </a:gdLst>
                            <a:ahLst/>
                            <a:cxnLst>
                              <a:cxn ang="0">
                                <a:pos x="connsiteX0" y="connsiteY0"/>
                              </a:cxn>
                              <a:cxn ang="0">
                                <a:pos x="connsiteX1" y="connsiteY1"/>
                              </a:cxn>
                            </a:cxnLst>
                            <a:rect l="l" t="t" r="r" b="b"/>
                            <a:pathLst>
                              <a:path w="9525">
                                <a:moveTo>
                                  <a:pt x="111" y="165"/>
                                </a:moveTo>
                                <a:lnTo>
                                  <a:pt x="9636" y="16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73" name="Freeform: Shape 973"/>
                        <wps:cNvSpPr/>
                        <wps:spPr>
                          <a:xfrm rot="10800000" flipV="1">
                            <a:off x="1062037" y="1500187"/>
                            <a:ext cx="9525" cy="0"/>
                          </a:xfrm>
                          <a:custGeom>
                            <a:avLst/>
                            <a:gdLst>
                              <a:gd name="connsiteX0" fmla="*/ 112 w 9525"/>
                              <a:gd name="connsiteY0" fmla="*/ 158 h 0"/>
                              <a:gd name="connsiteX1" fmla="*/ 9637 w 9525"/>
                              <a:gd name="connsiteY1" fmla="*/ 158 h 0"/>
                            </a:gdLst>
                            <a:ahLst/>
                            <a:cxnLst>
                              <a:cxn ang="0">
                                <a:pos x="connsiteX0" y="connsiteY0"/>
                              </a:cxn>
                              <a:cxn ang="0">
                                <a:pos x="connsiteX1" y="connsiteY1"/>
                              </a:cxn>
                            </a:cxnLst>
                            <a:rect l="l" t="t" r="r" b="b"/>
                            <a:pathLst>
                              <a:path w="9525">
                                <a:moveTo>
                                  <a:pt x="112" y="158"/>
                                </a:moveTo>
                                <a:lnTo>
                                  <a:pt x="9637" y="158"/>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74" name="Freeform: Shape 974"/>
                        <wps:cNvSpPr/>
                        <wps:spPr>
                          <a:xfrm rot="10800000" flipV="1">
                            <a:off x="1062037" y="1443037"/>
                            <a:ext cx="9525" cy="0"/>
                          </a:xfrm>
                          <a:custGeom>
                            <a:avLst/>
                            <a:gdLst>
                              <a:gd name="connsiteX0" fmla="*/ 112 w 9525"/>
                              <a:gd name="connsiteY0" fmla="*/ 152 h 0"/>
                              <a:gd name="connsiteX1" fmla="*/ 9637 w 9525"/>
                              <a:gd name="connsiteY1" fmla="*/ 152 h 0"/>
                            </a:gdLst>
                            <a:ahLst/>
                            <a:cxnLst>
                              <a:cxn ang="0">
                                <a:pos x="connsiteX0" y="connsiteY0"/>
                              </a:cxn>
                              <a:cxn ang="0">
                                <a:pos x="connsiteX1" y="connsiteY1"/>
                              </a:cxn>
                            </a:cxnLst>
                            <a:rect l="l" t="t" r="r" b="b"/>
                            <a:pathLst>
                              <a:path w="9525">
                                <a:moveTo>
                                  <a:pt x="112" y="152"/>
                                </a:moveTo>
                                <a:lnTo>
                                  <a:pt x="9637" y="152"/>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75" name="Freeform: Shape 975"/>
                        <wps:cNvSpPr/>
                        <wps:spPr>
                          <a:xfrm rot="10800000" flipV="1">
                            <a:off x="1062037" y="1385887"/>
                            <a:ext cx="9525" cy="0"/>
                          </a:xfrm>
                          <a:custGeom>
                            <a:avLst/>
                            <a:gdLst>
                              <a:gd name="connsiteX0" fmla="*/ 112 w 9525"/>
                              <a:gd name="connsiteY0" fmla="*/ 146 h 0"/>
                              <a:gd name="connsiteX1" fmla="*/ 9637 w 9525"/>
                              <a:gd name="connsiteY1" fmla="*/ 146 h 0"/>
                            </a:gdLst>
                            <a:ahLst/>
                            <a:cxnLst>
                              <a:cxn ang="0">
                                <a:pos x="connsiteX0" y="connsiteY0"/>
                              </a:cxn>
                              <a:cxn ang="0">
                                <a:pos x="connsiteX1" y="connsiteY1"/>
                              </a:cxn>
                            </a:cxnLst>
                            <a:rect l="l" t="t" r="r" b="b"/>
                            <a:pathLst>
                              <a:path w="9525">
                                <a:moveTo>
                                  <a:pt x="112" y="146"/>
                                </a:moveTo>
                                <a:lnTo>
                                  <a:pt x="9637" y="146"/>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76" name="Freeform: Shape 976"/>
                        <wps:cNvSpPr/>
                        <wps:spPr>
                          <a:xfrm rot="10800000" flipV="1">
                            <a:off x="1052512" y="1328737"/>
                            <a:ext cx="9525" cy="0"/>
                          </a:xfrm>
                          <a:custGeom>
                            <a:avLst/>
                            <a:gdLst>
                              <a:gd name="connsiteX0" fmla="*/ 111 w 9525"/>
                              <a:gd name="connsiteY0" fmla="*/ 140 h 0"/>
                              <a:gd name="connsiteX1" fmla="*/ 9636 w 9525"/>
                              <a:gd name="connsiteY1" fmla="*/ 140 h 0"/>
                            </a:gdLst>
                            <a:ahLst/>
                            <a:cxnLst>
                              <a:cxn ang="0">
                                <a:pos x="connsiteX0" y="connsiteY0"/>
                              </a:cxn>
                              <a:cxn ang="0">
                                <a:pos x="connsiteX1" y="connsiteY1"/>
                              </a:cxn>
                            </a:cxnLst>
                            <a:rect l="l" t="t" r="r" b="b"/>
                            <a:pathLst>
                              <a:path w="9525">
                                <a:moveTo>
                                  <a:pt x="111" y="140"/>
                                </a:moveTo>
                                <a:lnTo>
                                  <a:pt x="9636" y="140"/>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77" name="Freeform: Shape 977"/>
                        <wps:cNvSpPr/>
                        <wps:spPr>
                          <a:xfrm rot="10800000" flipV="1">
                            <a:off x="1062037" y="1262062"/>
                            <a:ext cx="9525" cy="0"/>
                          </a:xfrm>
                          <a:custGeom>
                            <a:avLst/>
                            <a:gdLst>
                              <a:gd name="connsiteX0" fmla="*/ 112 w 9525"/>
                              <a:gd name="connsiteY0" fmla="*/ 133 h 0"/>
                              <a:gd name="connsiteX1" fmla="*/ 9637 w 9525"/>
                              <a:gd name="connsiteY1" fmla="*/ 133 h 0"/>
                            </a:gdLst>
                            <a:ahLst/>
                            <a:cxnLst>
                              <a:cxn ang="0">
                                <a:pos x="connsiteX0" y="connsiteY0"/>
                              </a:cxn>
                              <a:cxn ang="0">
                                <a:pos x="connsiteX1" y="connsiteY1"/>
                              </a:cxn>
                            </a:cxnLst>
                            <a:rect l="l" t="t" r="r" b="b"/>
                            <a:pathLst>
                              <a:path w="9525">
                                <a:moveTo>
                                  <a:pt x="112" y="133"/>
                                </a:moveTo>
                                <a:lnTo>
                                  <a:pt x="9637" y="13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78" name="Freeform: Shape 978"/>
                        <wps:cNvSpPr/>
                        <wps:spPr>
                          <a:xfrm rot="10800000" flipV="1">
                            <a:off x="1062037" y="1204912"/>
                            <a:ext cx="9525" cy="0"/>
                          </a:xfrm>
                          <a:custGeom>
                            <a:avLst/>
                            <a:gdLst>
                              <a:gd name="connsiteX0" fmla="*/ 112 w 9525"/>
                              <a:gd name="connsiteY0" fmla="*/ 127 h 0"/>
                              <a:gd name="connsiteX1" fmla="*/ 9637 w 9525"/>
                              <a:gd name="connsiteY1" fmla="*/ 127 h 0"/>
                            </a:gdLst>
                            <a:ahLst/>
                            <a:cxnLst>
                              <a:cxn ang="0">
                                <a:pos x="connsiteX0" y="connsiteY0"/>
                              </a:cxn>
                              <a:cxn ang="0">
                                <a:pos x="connsiteX1" y="connsiteY1"/>
                              </a:cxn>
                            </a:cxnLst>
                            <a:rect l="l" t="t" r="r" b="b"/>
                            <a:pathLst>
                              <a:path w="9525">
                                <a:moveTo>
                                  <a:pt x="112" y="127"/>
                                </a:moveTo>
                                <a:lnTo>
                                  <a:pt x="9637" y="127"/>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79" name="Freeform: Shape 979"/>
                        <wps:cNvSpPr/>
                        <wps:spPr>
                          <a:xfrm rot="10800000" flipV="1">
                            <a:off x="1062037" y="1147762"/>
                            <a:ext cx="9525" cy="0"/>
                          </a:xfrm>
                          <a:custGeom>
                            <a:avLst/>
                            <a:gdLst>
                              <a:gd name="connsiteX0" fmla="*/ 112 w 9525"/>
                              <a:gd name="connsiteY0" fmla="*/ 121 h 0"/>
                              <a:gd name="connsiteX1" fmla="*/ 9637 w 9525"/>
                              <a:gd name="connsiteY1" fmla="*/ 121 h 0"/>
                            </a:gdLst>
                            <a:ahLst/>
                            <a:cxnLst>
                              <a:cxn ang="0">
                                <a:pos x="connsiteX0" y="connsiteY0"/>
                              </a:cxn>
                              <a:cxn ang="0">
                                <a:pos x="connsiteX1" y="connsiteY1"/>
                              </a:cxn>
                            </a:cxnLst>
                            <a:rect l="l" t="t" r="r" b="b"/>
                            <a:pathLst>
                              <a:path w="9525">
                                <a:moveTo>
                                  <a:pt x="112" y="121"/>
                                </a:moveTo>
                                <a:lnTo>
                                  <a:pt x="9637" y="121"/>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80" name="Freeform: Shape 980"/>
                        <wps:cNvSpPr/>
                        <wps:spPr>
                          <a:xfrm rot="10800000" flipV="1">
                            <a:off x="1052512" y="1090612"/>
                            <a:ext cx="9525" cy="0"/>
                          </a:xfrm>
                          <a:custGeom>
                            <a:avLst/>
                            <a:gdLst>
                              <a:gd name="connsiteX0" fmla="*/ 111 w 9525"/>
                              <a:gd name="connsiteY0" fmla="*/ 115 h 0"/>
                              <a:gd name="connsiteX1" fmla="*/ 9636 w 9525"/>
                              <a:gd name="connsiteY1" fmla="*/ 115 h 0"/>
                            </a:gdLst>
                            <a:ahLst/>
                            <a:cxnLst>
                              <a:cxn ang="0">
                                <a:pos x="connsiteX0" y="connsiteY0"/>
                              </a:cxn>
                              <a:cxn ang="0">
                                <a:pos x="connsiteX1" y="connsiteY1"/>
                              </a:cxn>
                            </a:cxnLst>
                            <a:rect l="l" t="t" r="r" b="b"/>
                            <a:pathLst>
                              <a:path w="9525">
                                <a:moveTo>
                                  <a:pt x="111" y="115"/>
                                </a:moveTo>
                                <a:lnTo>
                                  <a:pt x="9636" y="11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81" name="Freeform: Shape 981"/>
                        <wps:cNvSpPr/>
                        <wps:spPr>
                          <a:xfrm rot="10800000" flipV="1">
                            <a:off x="1062037" y="1023937"/>
                            <a:ext cx="9525" cy="0"/>
                          </a:xfrm>
                          <a:custGeom>
                            <a:avLst/>
                            <a:gdLst>
                              <a:gd name="connsiteX0" fmla="*/ 112 w 9525"/>
                              <a:gd name="connsiteY0" fmla="*/ 108 h 0"/>
                              <a:gd name="connsiteX1" fmla="*/ 9637 w 9525"/>
                              <a:gd name="connsiteY1" fmla="*/ 108 h 0"/>
                            </a:gdLst>
                            <a:ahLst/>
                            <a:cxnLst>
                              <a:cxn ang="0">
                                <a:pos x="connsiteX0" y="connsiteY0"/>
                              </a:cxn>
                              <a:cxn ang="0">
                                <a:pos x="connsiteX1" y="connsiteY1"/>
                              </a:cxn>
                            </a:cxnLst>
                            <a:rect l="l" t="t" r="r" b="b"/>
                            <a:pathLst>
                              <a:path w="9525">
                                <a:moveTo>
                                  <a:pt x="112" y="108"/>
                                </a:moveTo>
                                <a:lnTo>
                                  <a:pt x="9637" y="108"/>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82" name="Freeform: Shape 982"/>
                        <wps:cNvSpPr/>
                        <wps:spPr>
                          <a:xfrm rot="10800000" flipV="1">
                            <a:off x="1062037" y="966787"/>
                            <a:ext cx="9525" cy="0"/>
                          </a:xfrm>
                          <a:custGeom>
                            <a:avLst/>
                            <a:gdLst>
                              <a:gd name="connsiteX0" fmla="*/ 112 w 9525"/>
                              <a:gd name="connsiteY0" fmla="*/ 102 h 0"/>
                              <a:gd name="connsiteX1" fmla="*/ 9637 w 9525"/>
                              <a:gd name="connsiteY1" fmla="*/ 102 h 0"/>
                            </a:gdLst>
                            <a:ahLst/>
                            <a:cxnLst>
                              <a:cxn ang="0">
                                <a:pos x="connsiteX0" y="connsiteY0"/>
                              </a:cxn>
                              <a:cxn ang="0">
                                <a:pos x="connsiteX1" y="connsiteY1"/>
                              </a:cxn>
                            </a:cxnLst>
                            <a:rect l="l" t="t" r="r" b="b"/>
                            <a:pathLst>
                              <a:path w="9525">
                                <a:moveTo>
                                  <a:pt x="112" y="102"/>
                                </a:moveTo>
                                <a:lnTo>
                                  <a:pt x="9637" y="102"/>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83" name="Freeform: Shape 983"/>
                        <wps:cNvSpPr/>
                        <wps:spPr>
                          <a:xfrm rot="10800000" flipV="1">
                            <a:off x="1062037" y="909637"/>
                            <a:ext cx="9525" cy="0"/>
                          </a:xfrm>
                          <a:custGeom>
                            <a:avLst/>
                            <a:gdLst>
                              <a:gd name="connsiteX0" fmla="*/ 112 w 9525"/>
                              <a:gd name="connsiteY0" fmla="*/ 96 h 0"/>
                              <a:gd name="connsiteX1" fmla="*/ 9637 w 9525"/>
                              <a:gd name="connsiteY1" fmla="*/ 96 h 0"/>
                            </a:gdLst>
                            <a:ahLst/>
                            <a:cxnLst>
                              <a:cxn ang="0">
                                <a:pos x="connsiteX0" y="connsiteY0"/>
                              </a:cxn>
                              <a:cxn ang="0">
                                <a:pos x="connsiteX1" y="connsiteY1"/>
                              </a:cxn>
                            </a:cxnLst>
                            <a:rect l="l" t="t" r="r" b="b"/>
                            <a:pathLst>
                              <a:path w="9525">
                                <a:moveTo>
                                  <a:pt x="112" y="96"/>
                                </a:moveTo>
                                <a:lnTo>
                                  <a:pt x="9637" y="96"/>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84" name="Freeform: Shape 984"/>
                        <wps:cNvSpPr/>
                        <wps:spPr>
                          <a:xfrm rot="10800000" flipV="1">
                            <a:off x="1052512" y="852487"/>
                            <a:ext cx="9525" cy="0"/>
                          </a:xfrm>
                          <a:custGeom>
                            <a:avLst/>
                            <a:gdLst>
                              <a:gd name="connsiteX0" fmla="*/ 111 w 9525"/>
                              <a:gd name="connsiteY0" fmla="*/ 90 h 0"/>
                              <a:gd name="connsiteX1" fmla="*/ 9636 w 9525"/>
                              <a:gd name="connsiteY1" fmla="*/ 90 h 0"/>
                            </a:gdLst>
                            <a:ahLst/>
                            <a:cxnLst>
                              <a:cxn ang="0">
                                <a:pos x="connsiteX0" y="connsiteY0"/>
                              </a:cxn>
                              <a:cxn ang="0">
                                <a:pos x="connsiteX1" y="connsiteY1"/>
                              </a:cxn>
                            </a:cxnLst>
                            <a:rect l="l" t="t" r="r" b="b"/>
                            <a:pathLst>
                              <a:path w="9525">
                                <a:moveTo>
                                  <a:pt x="111" y="90"/>
                                </a:moveTo>
                                <a:lnTo>
                                  <a:pt x="9636" y="90"/>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85" name="Freeform: Shape 985"/>
                        <wps:cNvSpPr/>
                        <wps:spPr>
                          <a:xfrm rot="10800000" flipV="1">
                            <a:off x="1062037" y="785812"/>
                            <a:ext cx="9525" cy="0"/>
                          </a:xfrm>
                          <a:custGeom>
                            <a:avLst/>
                            <a:gdLst>
                              <a:gd name="connsiteX0" fmla="*/ 112 w 9525"/>
                              <a:gd name="connsiteY0" fmla="*/ 83 h 0"/>
                              <a:gd name="connsiteX1" fmla="*/ 9637 w 9525"/>
                              <a:gd name="connsiteY1" fmla="*/ 83 h 0"/>
                            </a:gdLst>
                            <a:ahLst/>
                            <a:cxnLst>
                              <a:cxn ang="0">
                                <a:pos x="connsiteX0" y="connsiteY0"/>
                              </a:cxn>
                              <a:cxn ang="0">
                                <a:pos x="connsiteX1" y="connsiteY1"/>
                              </a:cxn>
                            </a:cxnLst>
                            <a:rect l="l" t="t" r="r" b="b"/>
                            <a:pathLst>
                              <a:path w="9525">
                                <a:moveTo>
                                  <a:pt x="112" y="83"/>
                                </a:moveTo>
                                <a:lnTo>
                                  <a:pt x="9637" y="8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86" name="Freeform: Shape 986"/>
                        <wps:cNvSpPr/>
                        <wps:spPr>
                          <a:xfrm rot="10800000" flipV="1">
                            <a:off x="1062037" y="728662"/>
                            <a:ext cx="9525" cy="0"/>
                          </a:xfrm>
                          <a:custGeom>
                            <a:avLst/>
                            <a:gdLst>
                              <a:gd name="connsiteX0" fmla="*/ 112 w 9525"/>
                              <a:gd name="connsiteY0" fmla="*/ 77 h 0"/>
                              <a:gd name="connsiteX1" fmla="*/ 9637 w 9525"/>
                              <a:gd name="connsiteY1" fmla="*/ 77 h 0"/>
                            </a:gdLst>
                            <a:ahLst/>
                            <a:cxnLst>
                              <a:cxn ang="0">
                                <a:pos x="connsiteX0" y="connsiteY0"/>
                              </a:cxn>
                              <a:cxn ang="0">
                                <a:pos x="connsiteX1" y="connsiteY1"/>
                              </a:cxn>
                            </a:cxnLst>
                            <a:rect l="l" t="t" r="r" b="b"/>
                            <a:pathLst>
                              <a:path w="9525">
                                <a:moveTo>
                                  <a:pt x="112" y="77"/>
                                </a:moveTo>
                                <a:lnTo>
                                  <a:pt x="9637" y="77"/>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87" name="Freeform: Shape 987"/>
                        <wps:cNvSpPr/>
                        <wps:spPr>
                          <a:xfrm rot="10800000" flipV="1">
                            <a:off x="1062037" y="671512"/>
                            <a:ext cx="9525" cy="0"/>
                          </a:xfrm>
                          <a:custGeom>
                            <a:avLst/>
                            <a:gdLst>
                              <a:gd name="connsiteX0" fmla="*/ 112 w 9525"/>
                              <a:gd name="connsiteY0" fmla="*/ 71 h 0"/>
                              <a:gd name="connsiteX1" fmla="*/ 9637 w 9525"/>
                              <a:gd name="connsiteY1" fmla="*/ 71 h 0"/>
                            </a:gdLst>
                            <a:ahLst/>
                            <a:cxnLst>
                              <a:cxn ang="0">
                                <a:pos x="connsiteX0" y="connsiteY0"/>
                              </a:cxn>
                              <a:cxn ang="0">
                                <a:pos x="connsiteX1" y="connsiteY1"/>
                              </a:cxn>
                            </a:cxnLst>
                            <a:rect l="l" t="t" r="r" b="b"/>
                            <a:pathLst>
                              <a:path w="9525">
                                <a:moveTo>
                                  <a:pt x="112" y="71"/>
                                </a:moveTo>
                                <a:lnTo>
                                  <a:pt x="9637" y="71"/>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88" name="Freeform: Shape 988"/>
                        <wps:cNvSpPr/>
                        <wps:spPr>
                          <a:xfrm rot="10800000" flipV="1">
                            <a:off x="1052512" y="614362"/>
                            <a:ext cx="9525" cy="0"/>
                          </a:xfrm>
                          <a:custGeom>
                            <a:avLst/>
                            <a:gdLst>
                              <a:gd name="connsiteX0" fmla="*/ 111 w 9525"/>
                              <a:gd name="connsiteY0" fmla="*/ 65 h 0"/>
                              <a:gd name="connsiteX1" fmla="*/ 9636 w 9525"/>
                              <a:gd name="connsiteY1" fmla="*/ 65 h 0"/>
                            </a:gdLst>
                            <a:ahLst/>
                            <a:cxnLst>
                              <a:cxn ang="0">
                                <a:pos x="connsiteX0" y="connsiteY0"/>
                              </a:cxn>
                              <a:cxn ang="0">
                                <a:pos x="connsiteX1" y="connsiteY1"/>
                              </a:cxn>
                            </a:cxnLst>
                            <a:rect l="l" t="t" r="r" b="b"/>
                            <a:pathLst>
                              <a:path w="9525">
                                <a:moveTo>
                                  <a:pt x="111" y="65"/>
                                </a:moveTo>
                                <a:lnTo>
                                  <a:pt x="9636" y="6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89" name="Freeform: Shape 989"/>
                        <wps:cNvSpPr/>
                        <wps:spPr>
                          <a:xfrm rot="10800000" flipV="1">
                            <a:off x="1062037" y="547687"/>
                            <a:ext cx="9525" cy="0"/>
                          </a:xfrm>
                          <a:custGeom>
                            <a:avLst/>
                            <a:gdLst>
                              <a:gd name="connsiteX0" fmla="*/ 112 w 9525"/>
                              <a:gd name="connsiteY0" fmla="*/ 58 h 0"/>
                              <a:gd name="connsiteX1" fmla="*/ 9637 w 9525"/>
                              <a:gd name="connsiteY1" fmla="*/ 58 h 0"/>
                            </a:gdLst>
                            <a:ahLst/>
                            <a:cxnLst>
                              <a:cxn ang="0">
                                <a:pos x="connsiteX0" y="connsiteY0"/>
                              </a:cxn>
                              <a:cxn ang="0">
                                <a:pos x="connsiteX1" y="connsiteY1"/>
                              </a:cxn>
                            </a:cxnLst>
                            <a:rect l="l" t="t" r="r" b="b"/>
                            <a:pathLst>
                              <a:path w="9525">
                                <a:moveTo>
                                  <a:pt x="112" y="58"/>
                                </a:moveTo>
                                <a:lnTo>
                                  <a:pt x="9637" y="58"/>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90" name="Freeform: Shape 990"/>
                        <wps:cNvSpPr/>
                        <wps:spPr>
                          <a:xfrm rot="10800000" flipV="1">
                            <a:off x="1062037" y="490537"/>
                            <a:ext cx="9525" cy="0"/>
                          </a:xfrm>
                          <a:custGeom>
                            <a:avLst/>
                            <a:gdLst>
                              <a:gd name="connsiteX0" fmla="*/ 112 w 9525"/>
                              <a:gd name="connsiteY0" fmla="*/ 52 h 0"/>
                              <a:gd name="connsiteX1" fmla="*/ 9637 w 9525"/>
                              <a:gd name="connsiteY1" fmla="*/ 52 h 0"/>
                            </a:gdLst>
                            <a:ahLst/>
                            <a:cxnLst>
                              <a:cxn ang="0">
                                <a:pos x="connsiteX0" y="connsiteY0"/>
                              </a:cxn>
                              <a:cxn ang="0">
                                <a:pos x="connsiteX1" y="connsiteY1"/>
                              </a:cxn>
                            </a:cxnLst>
                            <a:rect l="l" t="t" r="r" b="b"/>
                            <a:pathLst>
                              <a:path w="9525">
                                <a:moveTo>
                                  <a:pt x="112" y="52"/>
                                </a:moveTo>
                                <a:lnTo>
                                  <a:pt x="9637" y="52"/>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91" name="Freeform: Shape 991"/>
                        <wps:cNvSpPr/>
                        <wps:spPr>
                          <a:xfrm rot="10800000" flipV="1">
                            <a:off x="1062037" y="433387"/>
                            <a:ext cx="9525" cy="0"/>
                          </a:xfrm>
                          <a:custGeom>
                            <a:avLst/>
                            <a:gdLst>
                              <a:gd name="connsiteX0" fmla="*/ 112 w 9525"/>
                              <a:gd name="connsiteY0" fmla="*/ 46 h 0"/>
                              <a:gd name="connsiteX1" fmla="*/ 9637 w 9525"/>
                              <a:gd name="connsiteY1" fmla="*/ 46 h 0"/>
                            </a:gdLst>
                            <a:ahLst/>
                            <a:cxnLst>
                              <a:cxn ang="0">
                                <a:pos x="connsiteX0" y="connsiteY0"/>
                              </a:cxn>
                              <a:cxn ang="0">
                                <a:pos x="connsiteX1" y="connsiteY1"/>
                              </a:cxn>
                            </a:cxnLst>
                            <a:rect l="l" t="t" r="r" b="b"/>
                            <a:pathLst>
                              <a:path w="9525">
                                <a:moveTo>
                                  <a:pt x="112" y="46"/>
                                </a:moveTo>
                                <a:lnTo>
                                  <a:pt x="9637" y="46"/>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92" name="Freeform: Shape 992"/>
                        <wps:cNvSpPr/>
                        <wps:spPr>
                          <a:xfrm rot="10800000" flipV="1">
                            <a:off x="1052512" y="376237"/>
                            <a:ext cx="9525" cy="0"/>
                          </a:xfrm>
                          <a:custGeom>
                            <a:avLst/>
                            <a:gdLst>
                              <a:gd name="connsiteX0" fmla="*/ 111 w 9525"/>
                              <a:gd name="connsiteY0" fmla="*/ 40 h 0"/>
                              <a:gd name="connsiteX1" fmla="*/ 9636 w 9525"/>
                              <a:gd name="connsiteY1" fmla="*/ 40 h 0"/>
                            </a:gdLst>
                            <a:ahLst/>
                            <a:cxnLst>
                              <a:cxn ang="0">
                                <a:pos x="connsiteX0" y="connsiteY0"/>
                              </a:cxn>
                              <a:cxn ang="0">
                                <a:pos x="connsiteX1" y="connsiteY1"/>
                              </a:cxn>
                            </a:cxnLst>
                            <a:rect l="l" t="t" r="r" b="b"/>
                            <a:pathLst>
                              <a:path w="9525">
                                <a:moveTo>
                                  <a:pt x="111" y="40"/>
                                </a:moveTo>
                                <a:lnTo>
                                  <a:pt x="9636" y="40"/>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93" name="Freeform: Shape 993"/>
                        <wps:cNvSpPr/>
                        <wps:spPr>
                          <a:xfrm rot="10800000" flipV="1">
                            <a:off x="1062037" y="309562"/>
                            <a:ext cx="9525" cy="0"/>
                          </a:xfrm>
                          <a:custGeom>
                            <a:avLst/>
                            <a:gdLst>
                              <a:gd name="connsiteX0" fmla="*/ 112 w 9525"/>
                              <a:gd name="connsiteY0" fmla="*/ 33 h 0"/>
                              <a:gd name="connsiteX1" fmla="*/ 9637 w 9525"/>
                              <a:gd name="connsiteY1" fmla="*/ 33 h 0"/>
                            </a:gdLst>
                            <a:ahLst/>
                            <a:cxnLst>
                              <a:cxn ang="0">
                                <a:pos x="connsiteX0" y="connsiteY0"/>
                              </a:cxn>
                              <a:cxn ang="0">
                                <a:pos x="connsiteX1" y="connsiteY1"/>
                              </a:cxn>
                            </a:cxnLst>
                            <a:rect l="l" t="t" r="r" b="b"/>
                            <a:pathLst>
                              <a:path w="9525">
                                <a:moveTo>
                                  <a:pt x="112" y="33"/>
                                </a:moveTo>
                                <a:lnTo>
                                  <a:pt x="9637" y="3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94" name="Freeform: Shape 994"/>
                        <wps:cNvSpPr/>
                        <wps:spPr>
                          <a:xfrm rot="10800000" flipV="1">
                            <a:off x="1062037" y="252412"/>
                            <a:ext cx="9525" cy="0"/>
                          </a:xfrm>
                          <a:custGeom>
                            <a:avLst/>
                            <a:gdLst>
                              <a:gd name="connsiteX0" fmla="*/ 112 w 9525"/>
                              <a:gd name="connsiteY0" fmla="*/ 27 h 0"/>
                              <a:gd name="connsiteX1" fmla="*/ 9637 w 9525"/>
                              <a:gd name="connsiteY1" fmla="*/ 27 h 0"/>
                            </a:gdLst>
                            <a:ahLst/>
                            <a:cxnLst>
                              <a:cxn ang="0">
                                <a:pos x="connsiteX0" y="connsiteY0"/>
                              </a:cxn>
                              <a:cxn ang="0">
                                <a:pos x="connsiteX1" y="connsiteY1"/>
                              </a:cxn>
                            </a:cxnLst>
                            <a:rect l="l" t="t" r="r" b="b"/>
                            <a:pathLst>
                              <a:path w="9525">
                                <a:moveTo>
                                  <a:pt x="112" y="27"/>
                                </a:moveTo>
                                <a:lnTo>
                                  <a:pt x="9637" y="27"/>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95" name="Freeform: Shape 995"/>
                        <wps:cNvSpPr/>
                        <wps:spPr>
                          <a:xfrm>
                            <a:off x="1062037" y="1804987"/>
                            <a:ext cx="28575" cy="9525"/>
                          </a:xfrm>
                          <a:custGeom>
                            <a:avLst/>
                            <a:gdLst>
                              <a:gd name="connsiteX0" fmla="*/ 0 w 28575"/>
                              <a:gd name="connsiteY0" fmla="*/ 3172 h 9525"/>
                              <a:gd name="connsiteX1" fmla="*/ 0 w 28575"/>
                              <a:gd name="connsiteY1" fmla="*/ 3172 h 9525"/>
                              <a:gd name="connsiteX2" fmla="*/ 0 w 28575"/>
                              <a:gd name="connsiteY2" fmla="*/ 6353 h 9525"/>
                              <a:gd name="connsiteX3" fmla="*/ 0 w 28575"/>
                              <a:gd name="connsiteY3" fmla="*/ 6353 h 9525"/>
                              <a:gd name="connsiteX4" fmla="*/ 0 w 28575"/>
                              <a:gd name="connsiteY4" fmla="*/ 6353 h 9525"/>
                              <a:gd name="connsiteX5" fmla="*/ 0 w 28575"/>
                              <a:gd name="connsiteY5" fmla="*/ 3172 h 9525"/>
                              <a:gd name="connsiteX6" fmla="*/ 0 w 28575"/>
                              <a:gd name="connsiteY6" fmla="*/ 3172 h 9525"/>
                              <a:gd name="connsiteX7" fmla="*/ 752 w 28575"/>
                              <a:gd name="connsiteY7" fmla="*/ 3172 h 9525"/>
                              <a:gd name="connsiteX8" fmla="*/ 752 w 28575"/>
                              <a:gd name="connsiteY8" fmla="*/ 6353 h 9525"/>
                              <a:gd name="connsiteX9" fmla="*/ 752 w 28575"/>
                              <a:gd name="connsiteY9" fmla="*/ 6353 h 9525"/>
                              <a:gd name="connsiteX10" fmla="*/ 752 w 28575"/>
                              <a:gd name="connsiteY10" fmla="*/ 6353 h 9525"/>
                              <a:gd name="connsiteX11" fmla="*/ 752 w 28575"/>
                              <a:gd name="connsiteY11" fmla="*/ 3172 h 9525"/>
                              <a:gd name="connsiteX12" fmla="*/ 752 w 28575"/>
                              <a:gd name="connsiteY12" fmla="*/ 3172 h 9525"/>
                              <a:gd name="connsiteX13" fmla="*/ 752 w 28575"/>
                              <a:gd name="connsiteY13" fmla="*/ 3172 h 9525"/>
                              <a:gd name="connsiteX14" fmla="*/ 752 w 28575"/>
                              <a:gd name="connsiteY14" fmla="*/ 3172 h 9525"/>
                              <a:gd name="connsiteX15" fmla="*/ 752 w 28575"/>
                              <a:gd name="connsiteY15" fmla="*/ 6353 h 9525"/>
                              <a:gd name="connsiteX16" fmla="*/ 752 w 28575"/>
                              <a:gd name="connsiteY16" fmla="*/ 6353 h 9525"/>
                              <a:gd name="connsiteX17" fmla="*/ 752 w 28575"/>
                              <a:gd name="connsiteY17" fmla="*/ 6353 h 9525"/>
                              <a:gd name="connsiteX18" fmla="*/ 752 w 28575"/>
                              <a:gd name="connsiteY18" fmla="*/ 6353 h 9525"/>
                              <a:gd name="connsiteX19" fmla="*/ 752 w 28575"/>
                              <a:gd name="connsiteY19" fmla="*/ 6353 h 9525"/>
                              <a:gd name="connsiteX20" fmla="*/ 752 w 28575"/>
                              <a:gd name="connsiteY20" fmla="*/ 6353 h 9525"/>
                              <a:gd name="connsiteX21" fmla="*/ 752 w 28575"/>
                              <a:gd name="connsiteY21" fmla="*/ 3172 h 9525"/>
                              <a:gd name="connsiteX22" fmla="*/ 752 w 28575"/>
                              <a:gd name="connsiteY22" fmla="*/ 3172 h 9525"/>
                              <a:gd name="connsiteX23" fmla="*/ 752 w 28575"/>
                              <a:gd name="connsiteY23" fmla="*/ 3172 h 9525"/>
                              <a:gd name="connsiteX24" fmla="*/ 752 w 28575"/>
                              <a:gd name="connsiteY24" fmla="*/ 3172 h 9525"/>
                              <a:gd name="connsiteX25" fmla="*/ 1505 w 28575"/>
                              <a:gd name="connsiteY25" fmla="*/ 6353 h 9525"/>
                              <a:gd name="connsiteX26" fmla="*/ 1505 w 28575"/>
                              <a:gd name="connsiteY26" fmla="*/ 3172 h 9525"/>
                              <a:gd name="connsiteX27" fmla="*/ 1505 w 28575"/>
                              <a:gd name="connsiteY27" fmla="*/ 3172 h 9525"/>
                              <a:gd name="connsiteX28" fmla="*/ 1505 w 28575"/>
                              <a:gd name="connsiteY28" fmla="*/ 3172 h 9525"/>
                              <a:gd name="connsiteX29" fmla="*/ 1505 w 28575"/>
                              <a:gd name="connsiteY29" fmla="*/ 3172 h 9525"/>
                              <a:gd name="connsiteX30" fmla="*/ 1505 w 28575"/>
                              <a:gd name="connsiteY30" fmla="*/ 3172 h 9525"/>
                              <a:gd name="connsiteX31" fmla="*/ 1505 w 28575"/>
                              <a:gd name="connsiteY31" fmla="*/ 6353 h 9525"/>
                              <a:gd name="connsiteX32" fmla="*/ 1505 w 28575"/>
                              <a:gd name="connsiteY32" fmla="*/ 6353 h 9525"/>
                              <a:gd name="connsiteX33" fmla="*/ 1505 w 28575"/>
                              <a:gd name="connsiteY33" fmla="*/ 6353 h 9525"/>
                              <a:gd name="connsiteX34" fmla="*/ 1505 w 28575"/>
                              <a:gd name="connsiteY34" fmla="*/ 6353 h 9525"/>
                              <a:gd name="connsiteX35" fmla="*/ 1505 w 28575"/>
                              <a:gd name="connsiteY35" fmla="*/ 3172 h 9525"/>
                              <a:gd name="connsiteX36" fmla="*/ 1505 w 28575"/>
                              <a:gd name="connsiteY36" fmla="*/ 3172 h 9525"/>
                              <a:gd name="connsiteX37" fmla="*/ 2257 w 28575"/>
                              <a:gd name="connsiteY37" fmla="*/ 3172 h 9525"/>
                              <a:gd name="connsiteX38" fmla="*/ 2257 w 28575"/>
                              <a:gd name="connsiteY38" fmla="*/ 0 h 9525"/>
                              <a:gd name="connsiteX39" fmla="*/ 2257 w 28575"/>
                              <a:gd name="connsiteY39" fmla="*/ 3172 h 9525"/>
                              <a:gd name="connsiteX40" fmla="*/ 2257 w 28575"/>
                              <a:gd name="connsiteY40" fmla="*/ 6353 h 9525"/>
                              <a:gd name="connsiteX41" fmla="*/ 2257 w 28575"/>
                              <a:gd name="connsiteY41" fmla="*/ 6353 h 9525"/>
                              <a:gd name="connsiteX42" fmla="*/ 2257 w 28575"/>
                              <a:gd name="connsiteY42" fmla="*/ 6353 h 9525"/>
                              <a:gd name="connsiteX43" fmla="*/ 2257 w 28575"/>
                              <a:gd name="connsiteY43" fmla="*/ 6353 h 9525"/>
                              <a:gd name="connsiteX44" fmla="*/ 2257 w 28575"/>
                              <a:gd name="connsiteY44" fmla="*/ 6353 h 9525"/>
                              <a:gd name="connsiteX45" fmla="*/ 2257 w 28575"/>
                              <a:gd name="connsiteY45" fmla="*/ 6353 h 9525"/>
                              <a:gd name="connsiteX46" fmla="*/ 2257 w 28575"/>
                              <a:gd name="connsiteY46" fmla="*/ 6353 h 9525"/>
                              <a:gd name="connsiteX47" fmla="*/ 2257 w 28575"/>
                              <a:gd name="connsiteY47" fmla="*/ 6353 h 9525"/>
                              <a:gd name="connsiteX48" fmla="*/ 2257 w 28575"/>
                              <a:gd name="connsiteY48" fmla="*/ 6353 h 9525"/>
                              <a:gd name="connsiteX49" fmla="*/ 3010 w 28575"/>
                              <a:gd name="connsiteY49" fmla="*/ 6353 h 9525"/>
                              <a:gd name="connsiteX50" fmla="*/ 3010 w 28575"/>
                              <a:gd name="connsiteY50" fmla="*/ 6353 h 9525"/>
                              <a:gd name="connsiteX51" fmla="*/ 3010 w 28575"/>
                              <a:gd name="connsiteY51" fmla="*/ 6353 h 9525"/>
                              <a:gd name="connsiteX52" fmla="*/ 3010 w 28575"/>
                              <a:gd name="connsiteY52" fmla="*/ 6353 h 9525"/>
                              <a:gd name="connsiteX53" fmla="*/ 3010 w 28575"/>
                              <a:gd name="connsiteY53" fmla="*/ 6353 h 9525"/>
                              <a:gd name="connsiteX54" fmla="*/ 3010 w 28575"/>
                              <a:gd name="connsiteY54" fmla="*/ 6353 h 9525"/>
                              <a:gd name="connsiteX55" fmla="*/ 3010 w 28575"/>
                              <a:gd name="connsiteY55" fmla="*/ 6353 h 9525"/>
                              <a:gd name="connsiteX56" fmla="*/ 3010 w 28575"/>
                              <a:gd name="connsiteY56" fmla="*/ 6353 h 9525"/>
                              <a:gd name="connsiteX57" fmla="*/ 3010 w 28575"/>
                              <a:gd name="connsiteY57" fmla="*/ 3172 h 9525"/>
                              <a:gd name="connsiteX58" fmla="*/ 3010 w 28575"/>
                              <a:gd name="connsiteY58" fmla="*/ 3172 h 9525"/>
                              <a:gd name="connsiteX59" fmla="*/ 3010 w 28575"/>
                              <a:gd name="connsiteY59" fmla="*/ 3172 h 9525"/>
                              <a:gd name="connsiteX60" fmla="*/ 3010 w 28575"/>
                              <a:gd name="connsiteY60" fmla="*/ 6353 h 9525"/>
                              <a:gd name="connsiteX61" fmla="*/ 3762 w 28575"/>
                              <a:gd name="connsiteY61" fmla="*/ 6353 h 9525"/>
                              <a:gd name="connsiteX62" fmla="*/ 3762 w 28575"/>
                              <a:gd name="connsiteY62" fmla="*/ 6353 h 9525"/>
                              <a:gd name="connsiteX63" fmla="*/ 3762 w 28575"/>
                              <a:gd name="connsiteY63" fmla="*/ 6353 h 9525"/>
                              <a:gd name="connsiteX64" fmla="*/ 3762 w 28575"/>
                              <a:gd name="connsiteY64" fmla="*/ 6353 h 9525"/>
                              <a:gd name="connsiteX65" fmla="*/ 3762 w 28575"/>
                              <a:gd name="connsiteY65" fmla="*/ 6353 h 9525"/>
                              <a:gd name="connsiteX66" fmla="*/ 3762 w 28575"/>
                              <a:gd name="connsiteY66" fmla="*/ 3172 h 9525"/>
                              <a:gd name="connsiteX67" fmla="*/ 3762 w 28575"/>
                              <a:gd name="connsiteY67" fmla="*/ 6353 h 9525"/>
                              <a:gd name="connsiteX68" fmla="*/ 3762 w 28575"/>
                              <a:gd name="connsiteY68" fmla="*/ 3172 h 9525"/>
                              <a:gd name="connsiteX69" fmla="*/ 3762 w 28575"/>
                              <a:gd name="connsiteY69" fmla="*/ 3172 h 9525"/>
                              <a:gd name="connsiteX70" fmla="*/ 3762 w 28575"/>
                              <a:gd name="connsiteY70" fmla="*/ 3172 h 9525"/>
                              <a:gd name="connsiteX71" fmla="*/ 3762 w 28575"/>
                              <a:gd name="connsiteY71" fmla="*/ 3172 h 9525"/>
                              <a:gd name="connsiteX72" fmla="*/ 3762 w 28575"/>
                              <a:gd name="connsiteY72" fmla="*/ 3172 h 9525"/>
                              <a:gd name="connsiteX73" fmla="*/ 3762 w 28575"/>
                              <a:gd name="connsiteY73" fmla="*/ 6353 h 9525"/>
                              <a:gd name="connsiteX74" fmla="*/ 3762 w 28575"/>
                              <a:gd name="connsiteY74" fmla="*/ 6353 h 9525"/>
                              <a:gd name="connsiteX75" fmla="*/ 4515 w 28575"/>
                              <a:gd name="connsiteY75" fmla="*/ 6353 h 9525"/>
                              <a:gd name="connsiteX76" fmla="*/ 4515 w 28575"/>
                              <a:gd name="connsiteY76" fmla="*/ 6353 h 9525"/>
                              <a:gd name="connsiteX77" fmla="*/ 4515 w 28575"/>
                              <a:gd name="connsiteY77" fmla="*/ 6353 h 9525"/>
                              <a:gd name="connsiteX78" fmla="*/ 4515 w 28575"/>
                              <a:gd name="connsiteY78" fmla="*/ 3172 h 9525"/>
                              <a:gd name="connsiteX79" fmla="*/ 4515 w 28575"/>
                              <a:gd name="connsiteY79" fmla="*/ 3172 h 9525"/>
                              <a:gd name="connsiteX80" fmla="*/ 4515 w 28575"/>
                              <a:gd name="connsiteY80" fmla="*/ 6353 h 9525"/>
                              <a:gd name="connsiteX81" fmla="*/ 4515 w 28575"/>
                              <a:gd name="connsiteY81" fmla="*/ 6353 h 9525"/>
                              <a:gd name="connsiteX82" fmla="*/ 4515 w 28575"/>
                              <a:gd name="connsiteY82" fmla="*/ 6353 h 9525"/>
                              <a:gd name="connsiteX83" fmla="*/ 4515 w 28575"/>
                              <a:gd name="connsiteY83" fmla="*/ 6353 h 9525"/>
                              <a:gd name="connsiteX84" fmla="*/ 4515 w 28575"/>
                              <a:gd name="connsiteY84" fmla="*/ 6353 h 9525"/>
                              <a:gd name="connsiteX85" fmla="*/ 4515 w 28575"/>
                              <a:gd name="connsiteY85" fmla="*/ 6353 h 9525"/>
                              <a:gd name="connsiteX86" fmla="*/ 4515 w 28575"/>
                              <a:gd name="connsiteY86" fmla="*/ 6353 h 9525"/>
                              <a:gd name="connsiteX87" fmla="*/ 5267 w 28575"/>
                              <a:gd name="connsiteY87" fmla="*/ 6353 h 9525"/>
                              <a:gd name="connsiteX88" fmla="*/ 5267 w 28575"/>
                              <a:gd name="connsiteY88" fmla="*/ 3172 h 9525"/>
                              <a:gd name="connsiteX89" fmla="*/ 5267 w 28575"/>
                              <a:gd name="connsiteY89" fmla="*/ 6353 h 9525"/>
                              <a:gd name="connsiteX90" fmla="*/ 5267 w 28575"/>
                              <a:gd name="connsiteY90" fmla="*/ 6353 h 9525"/>
                              <a:gd name="connsiteX91" fmla="*/ 5267 w 28575"/>
                              <a:gd name="connsiteY91" fmla="*/ 6353 h 9525"/>
                              <a:gd name="connsiteX92" fmla="*/ 5267 w 28575"/>
                              <a:gd name="connsiteY92" fmla="*/ 6353 h 9525"/>
                              <a:gd name="connsiteX93" fmla="*/ 5267 w 28575"/>
                              <a:gd name="connsiteY93" fmla="*/ 6353 h 9525"/>
                              <a:gd name="connsiteX94" fmla="*/ 5267 w 28575"/>
                              <a:gd name="connsiteY94" fmla="*/ 6353 h 9525"/>
                              <a:gd name="connsiteX95" fmla="*/ 5267 w 28575"/>
                              <a:gd name="connsiteY95" fmla="*/ 3172 h 9525"/>
                              <a:gd name="connsiteX96" fmla="*/ 5267 w 28575"/>
                              <a:gd name="connsiteY96" fmla="*/ 3172 h 9525"/>
                              <a:gd name="connsiteX97" fmla="*/ 5267 w 28575"/>
                              <a:gd name="connsiteY97" fmla="*/ 6353 h 9525"/>
                              <a:gd name="connsiteX98" fmla="*/ 5267 w 28575"/>
                              <a:gd name="connsiteY98" fmla="*/ 6353 h 9525"/>
                              <a:gd name="connsiteX99" fmla="*/ 5267 w 28575"/>
                              <a:gd name="connsiteY99" fmla="*/ 6353 h 9525"/>
                              <a:gd name="connsiteX100" fmla="*/ 5267 w 28575"/>
                              <a:gd name="connsiteY100" fmla="*/ 3172 h 9525"/>
                              <a:gd name="connsiteX101" fmla="*/ 5267 w 28575"/>
                              <a:gd name="connsiteY101" fmla="*/ 6353 h 9525"/>
                              <a:gd name="connsiteX102" fmla="*/ 5267 w 28575"/>
                              <a:gd name="connsiteY102" fmla="*/ 6353 h 9525"/>
                              <a:gd name="connsiteX103" fmla="*/ 5267 w 28575"/>
                              <a:gd name="connsiteY103" fmla="*/ 3172 h 9525"/>
                              <a:gd name="connsiteX104" fmla="*/ 5267 w 28575"/>
                              <a:gd name="connsiteY104" fmla="*/ 6353 h 9525"/>
                              <a:gd name="connsiteX105" fmla="*/ 6020 w 28575"/>
                              <a:gd name="connsiteY105" fmla="*/ 3172 h 9525"/>
                              <a:gd name="connsiteX106" fmla="*/ 6020 w 28575"/>
                              <a:gd name="connsiteY106" fmla="*/ 6353 h 9525"/>
                              <a:gd name="connsiteX107" fmla="*/ 6020 w 28575"/>
                              <a:gd name="connsiteY107" fmla="*/ 6353 h 9525"/>
                              <a:gd name="connsiteX108" fmla="*/ 6020 w 28575"/>
                              <a:gd name="connsiteY108" fmla="*/ 6353 h 9525"/>
                              <a:gd name="connsiteX109" fmla="*/ 6020 w 28575"/>
                              <a:gd name="connsiteY109" fmla="*/ 6353 h 9525"/>
                              <a:gd name="connsiteX110" fmla="*/ 6020 w 28575"/>
                              <a:gd name="connsiteY110" fmla="*/ 6353 h 9525"/>
                              <a:gd name="connsiteX111" fmla="*/ 6020 w 28575"/>
                              <a:gd name="connsiteY111" fmla="*/ 6353 h 9525"/>
                              <a:gd name="connsiteX112" fmla="*/ 6020 w 28575"/>
                              <a:gd name="connsiteY112" fmla="*/ 6353 h 9525"/>
                              <a:gd name="connsiteX113" fmla="*/ 6020 w 28575"/>
                              <a:gd name="connsiteY113" fmla="*/ 6353 h 9525"/>
                              <a:gd name="connsiteX114" fmla="*/ 6020 w 28575"/>
                              <a:gd name="connsiteY114" fmla="*/ 6353 h 9525"/>
                              <a:gd name="connsiteX115" fmla="*/ 6020 w 28575"/>
                              <a:gd name="connsiteY115" fmla="*/ 6353 h 9525"/>
                              <a:gd name="connsiteX116" fmla="*/ 6020 w 28575"/>
                              <a:gd name="connsiteY116" fmla="*/ 6353 h 9525"/>
                              <a:gd name="connsiteX117" fmla="*/ 6772 w 28575"/>
                              <a:gd name="connsiteY117" fmla="*/ 6353 h 9525"/>
                              <a:gd name="connsiteX118" fmla="*/ 6772 w 28575"/>
                              <a:gd name="connsiteY118" fmla="*/ 3172 h 9525"/>
                              <a:gd name="connsiteX119" fmla="*/ 6772 w 28575"/>
                              <a:gd name="connsiteY119" fmla="*/ 3172 h 9525"/>
                              <a:gd name="connsiteX120" fmla="*/ 6772 w 28575"/>
                              <a:gd name="connsiteY120" fmla="*/ 3172 h 9525"/>
                              <a:gd name="connsiteX121" fmla="*/ 6772 w 28575"/>
                              <a:gd name="connsiteY121" fmla="*/ 3172 h 9525"/>
                              <a:gd name="connsiteX122" fmla="*/ 6772 w 28575"/>
                              <a:gd name="connsiteY122" fmla="*/ 3172 h 9525"/>
                              <a:gd name="connsiteX123" fmla="*/ 6772 w 28575"/>
                              <a:gd name="connsiteY123" fmla="*/ 3172 h 9525"/>
                              <a:gd name="connsiteX124" fmla="*/ 6772 w 28575"/>
                              <a:gd name="connsiteY124" fmla="*/ 3172 h 9525"/>
                              <a:gd name="connsiteX125" fmla="*/ 6772 w 28575"/>
                              <a:gd name="connsiteY125" fmla="*/ 6353 h 9525"/>
                              <a:gd name="connsiteX126" fmla="*/ 6772 w 28575"/>
                              <a:gd name="connsiteY126" fmla="*/ 3172 h 9525"/>
                              <a:gd name="connsiteX127" fmla="*/ 6772 w 28575"/>
                              <a:gd name="connsiteY127" fmla="*/ 3172 h 9525"/>
                              <a:gd name="connsiteX128" fmla="*/ 6772 w 28575"/>
                              <a:gd name="connsiteY128" fmla="*/ 6353 h 9525"/>
                              <a:gd name="connsiteX129" fmla="*/ 7515 w 28575"/>
                              <a:gd name="connsiteY129" fmla="*/ 3172 h 9525"/>
                              <a:gd name="connsiteX130" fmla="*/ 7515 w 28575"/>
                              <a:gd name="connsiteY130" fmla="*/ 0 h 9525"/>
                              <a:gd name="connsiteX131" fmla="*/ 7515 w 28575"/>
                              <a:gd name="connsiteY131" fmla="*/ 3172 h 9525"/>
                              <a:gd name="connsiteX132" fmla="*/ 7515 w 28575"/>
                              <a:gd name="connsiteY132" fmla="*/ 3172 h 9525"/>
                              <a:gd name="connsiteX133" fmla="*/ 7515 w 28575"/>
                              <a:gd name="connsiteY133" fmla="*/ 3172 h 9525"/>
                              <a:gd name="connsiteX134" fmla="*/ 7515 w 28575"/>
                              <a:gd name="connsiteY134" fmla="*/ 3172 h 9525"/>
                              <a:gd name="connsiteX135" fmla="*/ 7515 w 28575"/>
                              <a:gd name="connsiteY135" fmla="*/ 3172 h 9525"/>
                              <a:gd name="connsiteX136" fmla="*/ 7515 w 28575"/>
                              <a:gd name="connsiteY136" fmla="*/ 3172 h 9525"/>
                              <a:gd name="connsiteX137" fmla="*/ 7515 w 28575"/>
                              <a:gd name="connsiteY137" fmla="*/ 6353 h 9525"/>
                              <a:gd name="connsiteX138" fmla="*/ 7515 w 28575"/>
                              <a:gd name="connsiteY138" fmla="*/ 6353 h 9525"/>
                              <a:gd name="connsiteX139" fmla="*/ 7515 w 28575"/>
                              <a:gd name="connsiteY139" fmla="*/ 6353 h 9525"/>
                              <a:gd name="connsiteX140" fmla="*/ 7515 w 28575"/>
                              <a:gd name="connsiteY140" fmla="*/ 6353 h 9525"/>
                              <a:gd name="connsiteX141" fmla="*/ 8268 w 28575"/>
                              <a:gd name="connsiteY141" fmla="*/ 6353 h 9525"/>
                              <a:gd name="connsiteX142" fmla="*/ 8268 w 28575"/>
                              <a:gd name="connsiteY142" fmla="*/ 6353 h 9525"/>
                              <a:gd name="connsiteX143" fmla="*/ 8268 w 28575"/>
                              <a:gd name="connsiteY143" fmla="*/ 6353 h 9525"/>
                              <a:gd name="connsiteX144" fmla="*/ 8268 w 28575"/>
                              <a:gd name="connsiteY144" fmla="*/ 6353 h 9525"/>
                              <a:gd name="connsiteX145" fmla="*/ 8268 w 28575"/>
                              <a:gd name="connsiteY145" fmla="*/ 6353 h 9525"/>
                              <a:gd name="connsiteX146" fmla="*/ 8268 w 28575"/>
                              <a:gd name="connsiteY146" fmla="*/ 6353 h 9525"/>
                              <a:gd name="connsiteX147" fmla="*/ 8268 w 28575"/>
                              <a:gd name="connsiteY147" fmla="*/ 6353 h 9525"/>
                              <a:gd name="connsiteX148" fmla="*/ 8268 w 28575"/>
                              <a:gd name="connsiteY148" fmla="*/ 6353 h 9525"/>
                              <a:gd name="connsiteX149" fmla="*/ 8268 w 28575"/>
                              <a:gd name="connsiteY149" fmla="*/ 6353 h 9525"/>
                              <a:gd name="connsiteX150" fmla="*/ 8268 w 28575"/>
                              <a:gd name="connsiteY150" fmla="*/ 3172 h 9525"/>
                              <a:gd name="connsiteX151" fmla="*/ 8268 w 28575"/>
                              <a:gd name="connsiteY151" fmla="*/ 3172 h 9525"/>
                              <a:gd name="connsiteX152" fmla="*/ 8268 w 28575"/>
                              <a:gd name="connsiteY152" fmla="*/ 3172 h 9525"/>
                              <a:gd name="connsiteX153" fmla="*/ 8268 w 28575"/>
                              <a:gd name="connsiteY153" fmla="*/ 3172 h 9525"/>
                              <a:gd name="connsiteX154" fmla="*/ 8268 w 28575"/>
                              <a:gd name="connsiteY154" fmla="*/ 6353 h 9525"/>
                              <a:gd name="connsiteX155" fmla="*/ 9020 w 28575"/>
                              <a:gd name="connsiteY155" fmla="*/ 6353 h 9525"/>
                              <a:gd name="connsiteX156" fmla="*/ 9020 w 28575"/>
                              <a:gd name="connsiteY156" fmla="*/ 6353 h 9525"/>
                              <a:gd name="connsiteX157" fmla="*/ 9020 w 28575"/>
                              <a:gd name="connsiteY157" fmla="*/ 6353 h 9525"/>
                              <a:gd name="connsiteX158" fmla="*/ 9020 w 28575"/>
                              <a:gd name="connsiteY158" fmla="*/ 3172 h 9525"/>
                              <a:gd name="connsiteX159" fmla="*/ 9020 w 28575"/>
                              <a:gd name="connsiteY159" fmla="*/ 6353 h 9525"/>
                              <a:gd name="connsiteX160" fmla="*/ 9020 w 28575"/>
                              <a:gd name="connsiteY160" fmla="*/ 3172 h 9525"/>
                              <a:gd name="connsiteX161" fmla="*/ 9020 w 28575"/>
                              <a:gd name="connsiteY161" fmla="*/ 6353 h 9525"/>
                              <a:gd name="connsiteX162" fmla="*/ 9020 w 28575"/>
                              <a:gd name="connsiteY162" fmla="*/ 6353 h 9525"/>
                              <a:gd name="connsiteX163" fmla="*/ 9020 w 28575"/>
                              <a:gd name="connsiteY163" fmla="*/ 3172 h 9525"/>
                              <a:gd name="connsiteX164" fmla="*/ 9020 w 28575"/>
                              <a:gd name="connsiteY164" fmla="*/ 6353 h 9525"/>
                              <a:gd name="connsiteX165" fmla="*/ 9020 w 28575"/>
                              <a:gd name="connsiteY165" fmla="*/ 3172 h 9525"/>
                              <a:gd name="connsiteX166" fmla="*/ 9020 w 28575"/>
                              <a:gd name="connsiteY166" fmla="*/ 3172 h 9525"/>
                              <a:gd name="connsiteX167" fmla="*/ 9773 w 28575"/>
                              <a:gd name="connsiteY167" fmla="*/ 3172 h 9525"/>
                              <a:gd name="connsiteX168" fmla="*/ 9773 w 28575"/>
                              <a:gd name="connsiteY168" fmla="*/ 3172 h 9525"/>
                              <a:gd name="connsiteX169" fmla="*/ 9773 w 28575"/>
                              <a:gd name="connsiteY169" fmla="*/ 6353 h 9525"/>
                              <a:gd name="connsiteX170" fmla="*/ 9773 w 28575"/>
                              <a:gd name="connsiteY170" fmla="*/ 6353 h 9525"/>
                              <a:gd name="connsiteX171" fmla="*/ 9773 w 28575"/>
                              <a:gd name="connsiteY171" fmla="*/ 6353 h 9525"/>
                              <a:gd name="connsiteX172" fmla="*/ 9773 w 28575"/>
                              <a:gd name="connsiteY172" fmla="*/ 6353 h 9525"/>
                              <a:gd name="connsiteX173" fmla="*/ 9773 w 28575"/>
                              <a:gd name="connsiteY173" fmla="*/ 6353 h 9525"/>
                              <a:gd name="connsiteX174" fmla="*/ 9773 w 28575"/>
                              <a:gd name="connsiteY174" fmla="*/ 6353 h 9525"/>
                              <a:gd name="connsiteX175" fmla="*/ 9773 w 28575"/>
                              <a:gd name="connsiteY175" fmla="*/ 6353 h 9525"/>
                              <a:gd name="connsiteX176" fmla="*/ 9773 w 28575"/>
                              <a:gd name="connsiteY176" fmla="*/ 6353 h 9525"/>
                              <a:gd name="connsiteX177" fmla="*/ 9773 w 28575"/>
                              <a:gd name="connsiteY177" fmla="*/ 3172 h 9525"/>
                              <a:gd name="connsiteX178" fmla="*/ 9773 w 28575"/>
                              <a:gd name="connsiteY178" fmla="*/ 3172 h 9525"/>
                              <a:gd name="connsiteX179" fmla="*/ 10525 w 28575"/>
                              <a:gd name="connsiteY179" fmla="*/ 3172 h 9525"/>
                              <a:gd name="connsiteX180" fmla="*/ 10525 w 28575"/>
                              <a:gd name="connsiteY180" fmla="*/ 6353 h 9525"/>
                              <a:gd name="connsiteX181" fmla="*/ 10525 w 28575"/>
                              <a:gd name="connsiteY181" fmla="*/ 6353 h 9525"/>
                              <a:gd name="connsiteX182" fmla="*/ 10525 w 28575"/>
                              <a:gd name="connsiteY182" fmla="*/ 6353 h 9525"/>
                              <a:gd name="connsiteX183" fmla="*/ 10525 w 28575"/>
                              <a:gd name="connsiteY183" fmla="*/ 6353 h 9525"/>
                              <a:gd name="connsiteX184" fmla="*/ 10525 w 28575"/>
                              <a:gd name="connsiteY184" fmla="*/ 6353 h 9525"/>
                              <a:gd name="connsiteX185" fmla="*/ 10525 w 28575"/>
                              <a:gd name="connsiteY185" fmla="*/ 3172 h 9525"/>
                              <a:gd name="connsiteX186" fmla="*/ 10525 w 28575"/>
                              <a:gd name="connsiteY186" fmla="*/ 6353 h 9525"/>
                              <a:gd name="connsiteX187" fmla="*/ 10525 w 28575"/>
                              <a:gd name="connsiteY187" fmla="*/ 3172 h 9525"/>
                              <a:gd name="connsiteX188" fmla="*/ 10525 w 28575"/>
                              <a:gd name="connsiteY188" fmla="*/ 3172 h 9525"/>
                              <a:gd name="connsiteX189" fmla="*/ 10525 w 28575"/>
                              <a:gd name="connsiteY189" fmla="*/ 3172 h 9525"/>
                              <a:gd name="connsiteX190" fmla="*/ 10525 w 28575"/>
                              <a:gd name="connsiteY190" fmla="*/ 3172 h 9525"/>
                              <a:gd name="connsiteX191" fmla="*/ 10525 w 28575"/>
                              <a:gd name="connsiteY191" fmla="*/ 3172 h 9525"/>
                              <a:gd name="connsiteX192" fmla="*/ 10525 w 28575"/>
                              <a:gd name="connsiteY192" fmla="*/ 3172 h 9525"/>
                              <a:gd name="connsiteX193" fmla="*/ 10525 w 28575"/>
                              <a:gd name="connsiteY193" fmla="*/ 3172 h 9525"/>
                              <a:gd name="connsiteX194" fmla="*/ 10525 w 28575"/>
                              <a:gd name="connsiteY194" fmla="*/ 3172 h 9525"/>
                              <a:gd name="connsiteX195" fmla="*/ 10525 w 28575"/>
                              <a:gd name="connsiteY195" fmla="*/ 3172 h 9525"/>
                              <a:gd name="connsiteX196" fmla="*/ 10525 w 28575"/>
                              <a:gd name="connsiteY196" fmla="*/ 6353 h 9525"/>
                              <a:gd name="connsiteX197" fmla="*/ 11278 w 28575"/>
                              <a:gd name="connsiteY197" fmla="*/ 6353 h 9525"/>
                              <a:gd name="connsiteX198" fmla="*/ 11278 w 28575"/>
                              <a:gd name="connsiteY198" fmla="*/ 6353 h 9525"/>
                              <a:gd name="connsiteX199" fmla="*/ 11278 w 28575"/>
                              <a:gd name="connsiteY199" fmla="*/ 6353 h 9525"/>
                              <a:gd name="connsiteX200" fmla="*/ 11278 w 28575"/>
                              <a:gd name="connsiteY200" fmla="*/ 3172 h 9525"/>
                              <a:gd name="connsiteX201" fmla="*/ 11278 w 28575"/>
                              <a:gd name="connsiteY201" fmla="*/ 3172 h 9525"/>
                              <a:gd name="connsiteX202" fmla="*/ 11278 w 28575"/>
                              <a:gd name="connsiteY202" fmla="*/ 3172 h 9525"/>
                              <a:gd name="connsiteX203" fmla="*/ 11278 w 28575"/>
                              <a:gd name="connsiteY203" fmla="*/ 3172 h 9525"/>
                              <a:gd name="connsiteX204" fmla="*/ 11278 w 28575"/>
                              <a:gd name="connsiteY204" fmla="*/ 3172 h 9525"/>
                              <a:gd name="connsiteX205" fmla="*/ 11278 w 28575"/>
                              <a:gd name="connsiteY205" fmla="*/ 6353 h 9525"/>
                              <a:gd name="connsiteX206" fmla="*/ 11278 w 28575"/>
                              <a:gd name="connsiteY206" fmla="*/ 6353 h 9525"/>
                              <a:gd name="connsiteX207" fmla="*/ 11278 w 28575"/>
                              <a:gd name="connsiteY207" fmla="*/ 6353 h 9525"/>
                              <a:gd name="connsiteX208" fmla="*/ 11278 w 28575"/>
                              <a:gd name="connsiteY208" fmla="*/ 3172 h 9525"/>
                              <a:gd name="connsiteX209" fmla="*/ 12030 w 28575"/>
                              <a:gd name="connsiteY209" fmla="*/ 3172 h 9525"/>
                              <a:gd name="connsiteX210" fmla="*/ 12030 w 28575"/>
                              <a:gd name="connsiteY210" fmla="*/ 6353 h 9525"/>
                              <a:gd name="connsiteX211" fmla="*/ 12030 w 28575"/>
                              <a:gd name="connsiteY211" fmla="*/ 3172 h 9525"/>
                              <a:gd name="connsiteX212" fmla="*/ 12030 w 28575"/>
                              <a:gd name="connsiteY212" fmla="*/ 3172 h 9525"/>
                              <a:gd name="connsiteX213" fmla="*/ 12030 w 28575"/>
                              <a:gd name="connsiteY213" fmla="*/ 6353 h 9525"/>
                              <a:gd name="connsiteX214" fmla="*/ 12030 w 28575"/>
                              <a:gd name="connsiteY214" fmla="*/ 3172 h 9525"/>
                              <a:gd name="connsiteX215" fmla="*/ 12030 w 28575"/>
                              <a:gd name="connsiteY215" fmla="*/ 6353 h 9525"/>
                              <a:gd name="connsiteX216" fmla="*/ 12030 w 28575"/>
                              <a:gd name="connsiteY216" fmla="*/ 6353 h 9525"/>
                              <a:gd name="connsiteX217" fmla="*/ 12030 w 28575"/>
                              <a:gd name="connsiteY217" fmla="*/ 6353 h 9525"/>
                              <a:gd name="connsiteX218" fmla="*/ 12030 w 28575"/>
                              <a:gd name="connsiteY218" fmla="*/ 3172 h 9525"/>
                              <a:gd name="connsiteX219" fmla="*/ 12030 w 28575"/>
                              <a:gd name="connsiteY219" fmla="*/ 3172 h 9525"/>
                              <a:gd name="connsiteX220" fmla="*/ 12030 w 28575"/>
                              <a:gd name="connsiteY220" fmla="*/ 6353 h 9525"/>
                              <a:gd name="connsiteX221" fmla="*/ 12030 w 28575"/>
                              <a:gd name="connsiteY221" fmla="*/ 6353 h 9525"/>
                              <a:gd name="connsiteX222" fmla="*/ 12030 w 28575"/>
                              <a:gd name="connsiteY222" fmla="*/ 6353 h 9525"/>
                              <a:gd name="connsiteX223" fmla="*/ 12783 w 28575"/>
                              <a:gd name="connsiteY223" fmla="*/ 6353 h 9525"/>
                              <a:gd name="connsiteX224" fmla="*/ 12783 w 28575"/>
                              <a:gd name="connsiteY224" fmla="*/ 3172 h 9525"/>
                              <a:gd name="connsiteX225" fmla="*/ 12783 w 28575"/>
                              <a:gd name="connsiteY225" fmla="*/ 3172 h 9525"/>
                              <a:gd name="connsiteX226" fmla="*/ 12783 w 28575"/>
                              <a:gd name="connsiteY226" fmla="*/ 3172 h 9525"/>
                              <a:gd name="connsiteX227" fmla="*/ 12783 w 28575"/>
                              <a:gd name="connsiteY227" fmla="*/ 3172 h 9525"/>
                              <a:gd name="connsiteX228" fmla="*/ 12783 w 28575"/>
                              <a:gd name="connsiteY228" fmla="*/ 0 h 9525"/>
                              <a:gd name="connsiteX229" fmla="*/ 12783 w 28575"/>
                              <a:gd name="connsiteY229" fmla="*/ 3172 h 9525"/>
                              <a:gd name="connsiteX230" fmla="*/ 12783 w 28575"/>
                              <a:gd name="connsiteY230" fmla="*/ 3172 h 9525"/>
                              <a:gd name="connsiteX231" fmla="*/ 12783 w 28575"/>
                              <a:gd name="connsiteY231" fmla="*/ 3172 h 9525"/>
                              <a:gd name="connsiteX232" fmla="*/ 12783 w 28575"/>
                              <a:gd name="connsiteY232" fmla="*/ 3172 h 9525"/>
                              <a:gd name="connsiteX233" fmla="*/ 12783 w 28575"/>
                              <a:gd name="connsiteY233" fmla="*/ 3172 h 9525"/>
                              <a:gd name="connsiteX234" fmla="*/ 12783 w 28575"/>
                              <a:gd name="connsiteY234" fmla="*/ 3172 h 9525"/>
                              <a:gd name="connsiteX235" fmla="*/ 13535 w 28575"/>
                              <a:gd name="connsiteY235" fmla="*/ 3172 h 9525"/>
                              <a:gd name="connsiteX236" fmla="*/ 13535 w 28575"/>
                              <a:gd name="connsiteY236" fmla="*/ 3172 h 9525"/>
                              <a:gd name="connsiteX237" fmla="*/ 13535 w 28575"/>
                              <a:gd name="connsiteY237" fmla="*/ 3172 h 9525"/>
                              <a:gd name="connsiteX238" fmla="*/ 13535 w 28575"/>
                              <a:gd name="connsiteY238" fmla="*/ 6353 h 9525"/>
                              <a:gd name="connsiteX239" fmla="*/ 13535 w 28575"/>
                              <a:gd name="connsiteY239" fmla="*/ 3172 h 9525"/>
                              <a:gd name="connsiteX240" fmla="*/ 13535 w 28575"/>
                              <a:gd name="connsiteY240" fmla="*/ 6353 h 9525"/>
                              <a:gd name="connsiteX241" fmla="*/ 13535 w 28575"/>
                              <a:gd name="connsiteY241" fmla="*/ 6353 h 9525"/>
                              <a:gd name="connsiteX242" fmla="*/ 13535 w 28575"/>
                              <a:gd name="connsiteY242" fmla="*/ 3172 h 9525"/>
                              <a:gd name="connsiteX243" fmla="*/ 13535 w 28575"/>
                              <a:gd name="connsiteY243" fmla="*/ 6353 h 9525"/>
                              <a:gd name="connsiteX244" fmla="*/ 13535 w 28575"/>
                              <a:gd name="connsiteY244" fmla="*/ 3172 h 9525"/>
                              <a:gd name="connsiteX245" fmla="*/ 13535 w 28575"/>
                              <a:gd name="connsiteY245" fmla="*/ 3172 h 9525"/>
                              <a:gd name="connsiteX246" fmla="*/ 13535 w 28575"/>
                              <a:gd name="connsiteY246" fmla="*/ 6353 h 9525"/>
                              <a:gd name="connsiteX247" fmla="*/ 14288 w 28575"/>
                              <a:gd name="connsiteY247" fmla="*/ 3172 h 9525"/>
                              <a:gd name="connsiteX248" fmla="*/ 14288 w 28575"/>
                              <a:gd name="connsiteY248" fmla="*/ 0 h 9525"/>
                              <a:gd name="connsiteX249" fmla="*/ 14288 w 28575"/>
                              <a:gd name="connsiteY249" fmla="*/ 3172 h 9525"/>
                              <a:gd name="connsiteX250" fmla="*/ 14288 w 28575"/>
                              <a:gd name="connsiteY250" fmla="*/ 0 h 9525"/>
                              <a:gd name="connsiteX251" fmla="*/ 14288 w 28575"/>
                              <a:gd name="connsiteY251" fmla="*/ 3172 h 9525"/>
                              <a:gd name="connsiteX252" fmla="*/ 14288 w 28575"/>
                              <a:gd name="connsiteY252" fmla="*/ 3172 h 9525"/>
                              <a:gd name="connsiteX253" fmla="*/ 14288 w 28575"/>
                              <a:gd name="connsiteY253" fmla="*/ 6353 h 9525"/>
                              <a:gd name="connsiteX254" fmla="*/ 14288 w 28575"/>
                              <a:gd name="connsiteY254" fmla="*/ 6353 h 9525"/>
                              <a:gd name="connsiteX255" fmla="*/ 14288 w 28575"/>
                              <a:gd name="connsiteY255" fmla="*/ 6353 h 9525"/>
                              <a:gd name="connsiteX256" fmla="*/ 14288 w 28575"/>
                              <a:gd name="connsiteY256" fmla="*/ 3172 h 9525"/>
                              <a:gd name="connsiteX257" fmla="*/ 14288 w 28575"/>
                              <a:gd name="connsiteY257" fmla="*/ 0 h 9525"/>
                              <a:gd name="connsiteX258" fmla="*/ 14288 w 28575"/>
                              <a:gd name="connsiteY258" fmla="*/ 0 h 9525"/>
                              <a:gd name="connsiteX259" fmla="*/ 15040 w 28575"/>
                              <a:gd name="connsiteY259" fmla="*/ 0 h 9525"/>
                              <a:gd name="connsiteX260" fmla="*/ 15040 w 28575"/>
                              <a:gd name="connsiteY260" fmla="*/ 3172 h 9525"/>
                              <a:gd name="connsiteX261" fmla="*/ 15040 w 28575"/>
                              <a:gd name="connsiteY261" fmla="*/ 3172 h 9525"/>
                              <a:gd name="connsiteX262" fmla="*/ 15040 w 28575"/>
                              <a:gd name="connsiteY262" fmla="*/ 6353 h 9525"/>
                              <a:gd name="connsiteX263" fmla="*/ 15040 w 28575"/>
                              <a:gd name="connsiteY263" fmla="*/ 6353 h 9525"/>
                              <a:gd name="connsiteX264" fmla="*/ 15040 w 28575"/>
                              <a:gd name="connsiteY264" fmla="*/ 6353 h 9525"/>
                              <a:gd name="connsiteX265" fmla="*/ 15040 w 28575"/>
                              <a:gd name="connsiteY265" fmla="*/ 6353 h 9525"/>
                              <a:gd name="connsiteX266" fmla="*/ 15040 w 28575"/>
                              <a:gd name="connsiteY266" fmla="*/ 3172 h 9525"/>
                              <a:gd name="connsiteX267" fmla="*/ 15040 w 28575"/>
                              <a:gd name="connsiteY267" fmla="*/ 3172 h 9525"/>
                              <a:gd name="connsiteX268" fmla="*/ 15040 w 28575"/>
                              <a:gd name="connsiteY268" fmla="*/ 3172 h 9525"/>
                              <a:gd name="connsiteX269" fmla="*/ 15040 w 28575"/>
                              <a:gd name="connsiteY269" fmla="*/ 3172 h 9525"/>
                              <a:gd name="connsiteX270" fmla="*/ 15040 w 28575"/>
                              <a:gd name="connsiteY270" fmla="*/ 3172 h 9525"/>
                              <a:gd name="connsiteX271" fmla="*/ 15040 w 28575"/>
                              <a:gd name="connsiteY271" fmla="*/ 3172 h 9525"/>
                              <a:gd name="connsiteX272" fmla="*/ 15040 w 28575"/>
                              <a:gd name="connsiteY272" fmla="*/ 3172 h 9525"/>
                              <a:gd name="connsiteX273" fmla="*/ 15040 w 28575"/>
                              <a:gd name="connsiteY273" fmla="*/ 3172 h 9525"/>
                              <a:gd name="connsiteX274" fmla="*/ 15040 w 28575"/>
                              <a:gd name="connsiteY274" fmla="*/ 3172 h 9525"/>
                              <a:gd name="connsiteX275" fmla="*/ 15040 w 28575"/>
                              <a:gd name="connsiteY275" fmla="*/ 6353 h 9525"/>
                              <a:gd name="connsiteX276" fmla="*/ 15040 w 28575"/>
                              <a:gd name="connsiteY276" fmla="*/ 6353 h 9525"/>
                              <a:gd name="connsiteX277" fmla="*/ 15792 w 28575"/>
                              <a:gd name="connsiteY277" fmla="*/ 6353 h 9525"/>
                              <a:gd name="connsiteX278" fmla="*/ 15792 w 28575"/>
                              <a:gd name="connsiteY278" fmla="*/ 6353 h 9525"/>
                              <a:gd name="connsiteX279" fmla="*/ 15792 w 28575"/>
                              <a:gd name="connsiteY279" fmla="*/ 3172 h 9525"/>
                              <a:gd name="connsiteX280" fmla="*/ 15792 w 28575"/>
                              <a:gd name="connsiteY280" fmla="*/ 6353 h 9525"/>
                              <a:gd name="connsiteX281" fmla="*/ 15792 w 28575"/>
                              <a:gd name="connsiteY281" fmla="*/ 6353 h 9525"/>
                              <a:gd name="connsiteX282" fmla="*/ 15792 w 28575"/>
                              <a:gd name="connsiteY282" fmla="*/ 6353 h 9525"/>
                              <a:gd name="connsiteX283" fmla="*/ 15792 w 28575"/>
                              <a:gd name="connsiteY283" fmla="*/ 6353 h 9525"/>
                              <a:gd name="connsiteX284" fmla="*/ 15792 w 28575"/>
                              <a:gd name="connsiteY284" fmla="*/ 6353 h 9525"/>
                              <a:gd name="connsiteX285" fmla="*/ 15792 w 28575"/>
                              <a:gd name="connsiteY285" fmla="*/ 6353 h 9525"/>
                              <a:gd name="connsiteX286" fmla="*/ 15792 w 28575"/>
                              <a:gd name="connsiteY286" fmla="*/ 6353 h 9525"/>
                              <a:gd name="connsiteX287" fmla="*/ 15792 w 28575"/>
                              <a:gd name="connsiteY287" fmla="*/ 6353 h 9525"/>
                              <a:gd name="connsiteX288" fmla="*/ 15792 w 28575"/>
                              <a:gd name="connsiteY288" fmla="*/ 6353 h 9525"/>
                              <a:gd name="connsiteX289" fmla="*/ 15792 w 28575"/>
                              <a:gd name="connsiteY289" fmla="*/ 3172 h 9525"/>
                              <a:gd name="connsiteX290" fmla="*/ 15792 w 28575"/>
                              <a:gd name="connsiteY290" fmla="*/ 3172 h 9525"/>
                              <a:gd name="connsiteX291" fmla="*/ 16545 w 28575"/>
                              <a:gd name="connsiteY291" fmla="*/ 3172 h 9525"/>
                              <a:gd name="connsiteX292" fmla="*/ 16545 w 28575"/>
                              <a:gd name="connsiteY292" fmla="*/ 6353 h 9525"/>
                              <a:gd name="connsiteX293" fmla="*/ 16545 w 28575"/>
                              <a:gd name="connsiteY293" fmla="*/ 6353 h 9525"/>
                              <a:gd name="connsiteX294" fmla="*/ 16545 w 28575"/>
                              <a:gd name="connsiteY294" fmla="*/ 6353 h 9525"/>
                              <a:gd name="connsiteX295" fmla="*/ 16545 w 28575"/>
                              <a:gd name="connsiteY295" fmla="*/ 6353 h 9525"/>
                              <a:gd name="connsiteX296" fmla="*/ 16545 w 28575"/>
                              <a:gd name="connsiteY296" fmla="*/ 3172 h 9525"/>
                              <a:gd name="connsiteX297" fmla="*/ 16545 w 28575"/>
                              <a:gd name="connsiteY297" fmla="*/ 6353 h 9525"/>
                              <a:gd name="connsiteX298" fmla="*/ 16545 w 28575"/>
                              <a:gd name="connsiteY298" fmla="*/ 6353 h 9525"/>
                              <a:gd name="connsiteX299" fmla="*/ 16545 w 28575"/>
                              <a:gd name="connsiteY299" fmla="*/ 6353 h 9525"/>
                              <a:gd name="connsiteX300" fmla="*/ 16545 w 28575"/>
                              <a:gd name="connsiteY300" fmla="*/ 6353 h 9525"/>
                              <a:gd name="connsiteX301" fmla="*/ 16545 w 28575"/>
                              <a:gd name="connsiteY301" fmla="*/ 3172 h 9525"/>
                              <a:gd name="connsiteX302" fmla="*/ 16545 w 28575"/>
                              <a:gd name="connsiteY302" fmla="*/ 3172 h 9525"/>
                              <a:gd name="connsiteX303" fmla="*/ 17297 w 28575"/>
                              <a:gd name="connsiteY303" fmla="*/ 3172 h 9525"/>
                              <a:gd name="connsiteX304" fmla="*/ 17297 w 28575"/>
                              <a:gd name="connsiteY304" fmla="*/ 0 h 9525"/>
                              <a:gd name="connsiteX305" fmla="*/ 17297 w 28575"/>
                              <a:gd name="connsiteY305" fmla="*/ 0 h 9525"/>
                              <a:gd name="connsiteX306" fmla="*/ 17297 w 28575"/>
                              <a:gd name="connsiteY306" fmla="*/ 3172 h 9525"/>
                              <a:gd name="connsiteX307" fmla="*/ 17297 w 28575"/>
                              <a:gd name="connsiteY307" fmla="*/ 3172 h 9525"/>
                              <a:gd name="connsiteX308" fmla="*/ 17297 w 28575"/>
                              <a:gd name="connsiteY308" fmla="*/ 6353 h 9525"/>
                              <a:gd name="connsiteX309" fmla="*/ 17297 w 28575"/>
                              <a:gd name="connsiteY309" fmla="*/ 6353 h 9525"/>
                              <a:gd name="connsiteX310" fmla="*/ 17297 w 28575"/>
                              <a:gd name="connsiteY310" fmla="*/ 6353 h 9525"/>
                              <a:gd name="connsiteX311" fmla="*/ 17297 w 28575"/>
                              <a:gd name="connsiteY311" fmla="*/ 6353 h 9525"/>
                              <a:gd name="connsiteX312" fmla="*/ 17297 w 28575"/>
                              <a:gd name="connsiteY312" fmla="*/ 6353 h 9525"/>
                              <a:gd name="connsiteX313" fmla="*/ 17297 w 28575"/>
                              <a:gd name="connsiteY313" fmla="*/ 6353 h 9525"/>
                              <a:gd name="connsiteX314" fmla="*/ 17297 w 28575"/>
                              <a:gd name="connsiteY314" fmla="*/ 6353 h 9525"/>
                              <a:gd name="connsiteX315" fmla="*/ 18050 w 28575"/>
                              <a:gd name="connsiteY315" fmla="*/ 6353 h 9525"/>
                              <a:gd name="connsiteX316" fmla="*/ 18050 w 28575"/>
                              <a:gd name="connsiteY316" fmla="*/ 3172 h 9525"/>
                              <a:gd name="connsiteX317" fmla="*/ 18050 w 28575"/>
                              <a:gd name="connsiteY317" fmla="*/ 6353 h 9525"/>
                              <a:gd name="connsiteX318" fmla="*/ 18050 w 28575"/>
                              <a:gd name="connsiteY318" fmla="*/ 6353 h 9525"/>
                              <a:gd name="connsiteX319" fmla="*/ 18050 w 28575"/>
                              <a:gd name="connsiteY319" fmla="*/ 6353 h 9525"/>
                              <a:gd name="connsiteX320" fmla="*/ 18050 w 28575"/>
                              <a:gd name="connsiteY320" fmla="*/ 6353 h 9525"/>
                              <a:gd name="connsiteX321" fmla="*/ 18050 w 28575"/>
                              <a:gd name="connsiteY321" fmla="*/ 6353 h 9525"/>
                              <a:gd name="connsiteX322" fmla="*/ 18050 w 28575"/>
                              <a:gd name="connsiteY322" fmla="*/ 6353 h 9525"/>
                              <a:gd name="connsiteX323" fmla="*/ 18050 w 28575"/>
                              <a:gd name="connsiteY323" fmla="*/ 6353 h 9525"/>
                              <a:gd name="connsiteX324" fmla="*/ 18050 w 28575"/>
                              <a:gd name="connsiteY324" fmla="*/ 6353 h 9525"/>
                              <a:gd name="connsiteX325" fmla="*/ 18050 w 28575"/>
                              <a:gd name="connsiteY325" fmla="*/ 3172 h 9525"/>
                              <a:gd name="connsiteX326" fmla="*/ 18050 w 28575"/>
                              <a:gd name="connsiteY326" fmla="*/ 6353 h 9525"/>
                              <a:gd name="connsiteX327" fmla="*/ 18802 w 28575"/>
                              <a:gd name="connsiteY327" fmla="*/ 6353 h 9525"/>
                              <a:gd name="connsiteX328" fmla="*/ 18802 w 28575"/>
                              <a:gd name="connsiteY328" fmla="*/ 6353 h 9525"/>
                              <a:gd name="connsiteX329" fmla="*/ 18802 w 28575"/>
                              <a:gd name="connsiteY329" fmla="*/ 6353 h 9525"/>
                              <a:gd name="connsiteX330" fmla="*/ 18802 w 28575"/>
                              <a:gd name="connsiteY330" fmla="*/ 6353 h 9525"/>
                              <a:gd name="connsiteX331" fmla="*/ 18802 w 28575"/>
                              <a:gd name="connsiteY331" fmla="*/ 6353 h 9525"/>
                              <a:gd name="connsiteX332" fmla="*/ 18802 w 28575"/>
                              <a:gd name="connsiteY332" fmla="*/ 6353 h 9525"/>
                              <a:gd name="connsiteX333" fmla="*/ 18802 w 28575"/>
                              <a:gd name="connsiteY333" fmla="*/ 6353 h 9525"/>
                              <a:gd name="connsiteX334" fmla="*/ 18802 w 28575"/>
                              <a:gd name="connsiteY334" fmla="*/ 3172 h 9525"/>
                              <a:gd name="connsiteX335" fmla="*/ 18802 w 28575"/>
                              <a:gd name="connsiteY335" fmla="*/ 3172 h 9525"/>
                              <a:gd name="connsiteX336" fmla="*/ 18802 w 28575"/>
                              <a:gd name="connsiteY336" fmla="*/ 3172 h 9525"/>
                              <a:gd name="connsiteX337" fmla="*/ 18802 w 28575"/>
                              <a:gd name="connsiteY337" fmla="*/ 3172 h 9525"/>
                              <a:gd name="connsiteX338" fmla="*/ 18802 w 28575"/>
                              <a:gd name="connsiteY338" fmla="*/ 3172 h 9525"/>
                              <a:gd name="connsiteX339" fmla="*/ 19555 w 28575"/>
                              <a:gd name="connsiteY339" fmla="*/ 3172 h 9525"/>
                              <a:gd name="connsiteX340" fmla="*/ 19555 w 28575"/>
                              <a:gd name="connsiteY340" fmla="*/ 3172 h 9525"/>
                              <a:gd name="connsiteX341" fmla="*/ 19555 w 28575"/>
                              <a:gd name="connsiteY341" fmla="*/ 3172 h 9525"/>
                              <a:gd name="connsiteX342" fmla="*/ 19555 w 28575"/>
                              <a:gd name="connsiteY342" fmla="*/ 3172 h 9525"/>
                              <a:gd name="connsiteX343" fmla="*/ 19555 w 28575"/>
                              <a:gd name="connsiteY343" fmla="*/ 6353 h 9525"/>
                              <a:gd name="connsiteX344" fmla="*/ 19555 w 28575"/>
                              <a:gd name="connsiteY344" fmla="*/ 3172 h 9525"/>
                              <a:gd name="connsiteX345" fmla="*/ 19555 w 28575"/>
                              <a:gd name="connsiteY345" fmla="*/ 3172 h 9525"/>
                              <a:gd name="connsiteX346" fmla="*/ 19555 w 28575"/>
                              <a:gd name="connsiteY346" fmla="*/ 3172 h 9525"/>
                              <a:gd name="connsiteX347" fmla="*/ 19555 w 28575"/>
                              <a:gd name="connsiteY347" fmla="*/ 6353 h 9525"/>
                              <a:gd name="connsiteX348" fmla="*/ 19555 w 28575"/>
                              <a:gd name="connsiteY348" fmla="*/ 3172 h 9525"/>
                              <a:gd name="connsiteX349" fmla="*/ 19555 w 28575"/>
                              <a:gd name="connsiteY349" fmla="*/ 3172 h 9525"/>
                              <a:gd name="connsiteX350" fmla="*/ 19555 w 28575"/>
                              <a:gd name="connsiteY350" fmla="*/ 3172 h 9525"/>
                              <a:gd name="connsiteX351" fmla="*/ 20307 w 28575"/>
                              <a:gd name="connsiteY351" fmla="*/ 6353 h 9525"/>
                              <a:gd name="connsiteX352" fmla="*/ 20307 w 28575"/>
                              <a:gd name="connsiteY352" fmla="*/ 6353 h 9525"/>
                              <a:gd name="connsiteX353" fmla="*/ 20307 w 28575"/>
                              <a:gd name="connsiteY353" fmla="*/ 6353 h 9525"/>
                              <a:gd name="connsiteX354" fmla="*/ 20307 w 28575"/>
                              <a:gd name="connsiteY354" fmla="*/ 6353 h 9525"/>
                              <a:gd name="connsiteX355" fmla="*/ 20307 w 28575"/>
                              <a:gd name="connsiteY355" fmla="*/ 3172 h 9525"/>
                              <a:gd name="connsiteX356" fmla="*/ 20307 w 28575"/>
                              <a:gd name="connsiteY356" fmla="*/ 3172 h 9525"/>
                              <a:gd name="connsiteX357" fmla="*/ 20307 w 28575"/>
                              <a:gd name="connsiteY357" fmla="*/ 3172 h 9525"/>
                              <a:gd name="connsiteX358" fmla="*/ 20307 w 28575"/>
                              <a:gd name="connsiteY358" fmla="*/ 3172 h 9525"/>
                              <a:gd name="connsiteX359" fmla="*/ 20307 w 28575"/>
                              <a:gd name="connsiteY359" fmla="*/ 3172 h 9525"/>
                              <a:gd name="connsiteX360" fmla="*/ 20307 w 28575"/>
                              <a:gd name="connsiteY360" fmla="*/ 3172 h 9525"/>
                              <a:gd name="connsiteX361" fmla="*/ 20307 w 28575"/>
                              <a:gd name="connsiteY361" fmla="*/ 6353 h 9525"/>
                              <a:gd name="connsiteX362" fmla="*/ 20307 w 28575"/>
                              <a:gd name="connsiteY362" fmla="*/ 3172 h 9525"/>
                              <a:gd name="connsiteX363" fmla="*/ 20307 w 28575"/>
                              <a:gd name="connsiteY363" fmla="*/ 6353 h 9525"/>
                              <a:gd name="connsiteX364" fmla="*/ 20307 w 28575"/>
                              <a:gd name="connsiteY364" fmla="*/ 3172 h 9525"/>
                              <a:gd name="connsiteX365" fmla="*/ 20307 w 28575"/>
                              <a:gd name="connsiteY365" fmla="*/ 3172 h 9525"/>
                              <a:gd name="connsiteX366" fmla="*/ 20307 w 28575"/>
                              <a:gd name="connsiteY366" fmla="*/ 3172 h 9525"/>
                              <a:gd name="connsiteX367" fmla="*/ 20307 w 28575"/>
                              <a:gd name="connsiteY367" fmla="*/ 3172 h 9525"/>
                              <a:gd name="connsiteX368" fmla="*/ 20307 w 28575"/>
                              <a:gd name="connsiteY368" fmla="*/ 3172 h 9525"/>
                              <a:gd name="connsiteX369" fmla="*/ 20307 w 28575"/>
                              <a:gd name="connsiteY369" fmla="*/ 0 h 9525"/>
                              <a:gd name="connsiteX370" fmla="*/ 20307 w 28575"/>
                              <a:gd name="connsiteY370" fmla="*/ 0 h 9525"/>
                              <a:gd name="connsiteX371" fmla="*/ 21060 w 28575"/>
                              <a:gd name="connsiteY371" fmla="*/ 3172 h 9525"/>
                              <a:gd name="connsiteX372" fmla="*/ 21060 w 28575"/>
                              <a:gd name="connsiteY372" fmla="*/ 3172 h 9525"/>
                              <a:gd name="connsiteX373" fmla="*/ 21060 w 28575"/>
                              <a:gd name="connsiteY373" fmla="*/ 6353 h 9525"/>
                              <a:gd name="connsiteX374" fmla="*/ 21060 w 28575"/>
                              <a:gd name="connsiteY374" fmla="*/ 6353 h 9525"/>
                              <a:gd name="connsiteX375" fmla="*/ 21060 w 28575"/>
                              <a:gd name="connsiteY375" fmla="*/ 6353 h 9525"/>
                              <a:gd name="connsiteX376" fmla="*/ 21060 w 28575"/>
                              <a:gd name="connsiteY376" fmla="*/ 6353 h 9525"/>
                              <a:gd name="connsiteX377" fmla="*/ 21060 w 28575"/>
                              <a:gd name="connsiteY377" fmla="*/ 3172 h 9525"/>
                              <a:gd name="connsiteX378" fmla="*/ 21060 w 28575"/>
                              <a:gd name="connsiteY378" fmla="*/ 3172 h 9525"/>
                              <a:gd name="connsiteX379" fmla="*/ 21060 w 28575"/>
                              <a:gd name="connsiteY379" fmla="*/ 3172 h 9525"/>
                              <a:gd name="connsiteX380" fmla="*/ 21060 w 28575"/>
                              <a:gd name="connsiteY380" fmla="*/ 3172 h 9525"/>
                              <a:gd name="connsiteX381" fmla="*/ 21060 w 28575"/>
                              <a:gd name="connsiteY381" fmla="*/ 6353 h 9525"/>
                              <a:gd name="connsiteX382" fmla="*/ 21060 w 28575"/>
                              <a:gd name="connsiteY382" fmla="*/ 6353 h 9525"/>
                              <a:gd name="connsiteX383" fmla="*/ 21803 w 28575"/>
                              <a:gd name="connsiteY383" fmla="*/ 6353 h 9525"/>
                              <a:gd name="connsiteX384" fmla="*/ 21803 w 28575"/>
                              <a:gd name="connsiteY384" fmla="*/ 6353 h 9525"/>
                              <a:gd name="connsiteX385" fmla="*/ 21803 w 28575"/>
                              <a:gd name="connsiteY385" fmla="*/ 6353 h 9525"/>
                              <a:gd name="connsiteX386" fmla="*/ 21803 w 28575"/>
                              <a:gd name="connsiteY386" fmla="*/ 6353 h 9525"/>
                              <a:gd name="connsiteX387" fmla="*/ 21803 w 28575"/>
                              <a:gd name="connsiteY387" fmla="*/ 6353 h 9525"/>
                              <a:gd name="connsiteX388" fmla="*/ 21803 w 28575"/>
                              <a:gd name="connsiteY388" fmla="*/ 6353 h 9525"/>
                              <a:gd name="connsiteX389" fmla="*/ 21803 w 28575"/>
                              <a:gd name="connsiteY389" fmla="*/ 6353 h 9525"/>
                              <a:gd name="connsiteX390" fmla="*/ 21803 w 28575"/>
                              <a:gd name="connsiteY390" fmla="*/ 6353 h 9525"/>
                              <a:gd name="connsiteX391" fmla="*/ 21803 w 28575"/>
                              <a:gd name="connsiteY391" fmla="*/ 6353 h 9525"/>
                              <a:gd name="connsiteX392" fmla="*/ 21803 w 28575"/>
                              <a:gd name="connsiteY392" fmla="*/ 6353 h 9525"/>
                              <a:gd name="connsiteX393" fmla="*/ 21803 w 28575"/>
                              <a:gd name="connsiteY393" fmla="*/ 6353 h 9525"/>
                              <a:gd name="connsiteX394" fmla="*/ 21803 w 28575"/>
                              <a:gd name="connsiteY394" fmla="*/ 6353 h 9525"/>
                              <a:gd name="connsiteX395" fmla="*/ 22555 w 28575"/>
                              <a:gd name="connsiteY395" fmla="*/ 3172 h 9525"/>
                              <a:gd name="connsiteX396" fmla="*/ 22555 w 28575"/>
                              <a:gd name="connsiteY396" fmla="*/ 3172 h 9525"/>
                              <a:gd name="connsiteX397" fmla="*/ 22555 w 28575"/>
                              <a:gd name="connsiteY397" fmla="*/ 6353 h 9525"/>
                              <a:gd name="connsiteX398" fmla="*/ 22555 w 28575"/>
                              <a:gd name="connsiteY398" fmla="*/ 6353 h 9525"/>
                              <a:gd name="connsiteX399" fmla="*/ 22555 w 28575"/>
                              <a:gd name="connsiteY399" fmla="*/ 6353 h 9525"/>
                              <a:gd name="connsiteX400" fmla="*/ 22555 w 28575"/>
                              <a:gd name="connsiteY400" fmla="*/ 6353 h 9525"/>
                              <a:gd name="connsiteX401" fmla="*/ 22555 w 28575"/>
                              <a:gd name="connsiteY401" fmla="*/ 6353 h 9525"/>
                              <a:gd name="connsiteX402" fmla="*/ 22555 w 28575"/>
                              <a:gd name="connsiteY402" fmla="*/ 6353 h 9525"/>
                              <a:gd name="connsiteX403" fmla="*/ 22555 w 28575"/>
                              <a:gd name="connsiteY403" fmla="*/ 6353 h 9525"/>
                              <a:gd name="connsiteX404" fmla="*/ 22555 w 28575"/>
                              <a:gd name="connsiteY404" fmla="*/ 3172 h 9525"/>
                              <a:gd name="connsiteX405" fmla="*/ 22555 w 28575"/>
                              <a:gd name="connsiteY405" fmla="*/ 6353 h 9525"/>
                              <a:gd name="connsiteX406" fmla="*/ 22555 w 28575"/>
                              <a:gd name="connsiteY406" fmla="*/ 6353 h 9525"/>
                              <a:gd name="connsiteX407" fmla="*/ 23308 w 28575"/>
                              <a:gd name="connsiteY407" fmla="*/ 6353 h 9525"/>
                              <a:gd name="connsiteX408" fmla="*/ 23308 w 28575"/>
                              <a:gd name="connsiteY408" fmla="*/ 6353 h 9525"/>
                              <a:gd name="connsiteX409" fmla="*/ 23308 w 28575"/>
                              <a:gd name="connsiteY409" fmla="*/ 3172 h 9525"/>
                              <a:gd name="connsiteX410" fmla="*/ 23308 w 28575"/>
                              <a:gd name="connsiteY410" fmla="*/ 3172 h 9525"/>
                              <a:gd name="connsiteX411" fmla="*/ 23308 w 28575"/>
                              <a:gd name="connsiteY411" fmla="*/ 3172 h 9525"/>
                              <a:gd name="connsiteX412" fmla="*/ 23308 w 28575"/>
                              <a:gd name="connsiteY412" fmla="*/ 3172 h 9525"/>
                              <a:gd name="connsiteX413" fmla="*/ 23308 w 28575"/>
                              <a:gd name="connsiteY413" fmla="*/ 3172 h 9525"/>
                              <a:gd name="connsiteX414" fmla="*/ 23308 w 28575"/>
                              <a:gd name="connsiteY414" fmla="*/ 0 h 9525"/>
                              <a:gd name="connsiteX415" fmla="*/ 23308 w 28575"/>
                              <a:gd name="connsiteY415" fmla="*/ 3172 h 9525"/>
                              <a:gd name="connsiteX416" fmla="*/ 23308 w 28575"/>
                              <a:gd name="connsiteY416" fmla="*/ 0 h 9525"/>
                              <a:gd name="connsiteX417" fmla="*/ 23308 w 28575"/>
                              <a:gd name="connsiteY417" fmla="*/ 0 h 9525"/>
                              <a:gd name="connsiteX418" fmla="*/ 23308 w 28575"/>
                              <a:gd name="connsiteY418" fmla="*/ 3172 h 9525"/>
                              <a:gd name="connsiteX419" fmla="*/ 24060 w 28575"/>
                              <a:gd name="connsiteY419" fmla="*/ 3172 h 9525"/>
                              <a:gd name="connsiteX420" fmla="*/ 24060 w 28575"/>
                              <a:gd name="connsiteY420" fmla="*/ 3172 h 9525"/>
                              <a:gd name="connsiteX421" fmla="*/ 24060 w 28575"/>
                              <a:gd name="connsiteY421" fmla="*/ 3172 h 9525"/>
                              <a:gd name="connsiteX422" fmla="*/ 24060 w 28575"/>
                              <a:gd name="connsiteY422" fmla="*/ 3172 h 9525"/>
                              <a:gd name="connsiteX423" fmla="*/ 24060 w 28575"/>
                              <a:gd name="connsiteY423" fmla="*/ 3172 h 9525"/>
                              <a:gd name="connsiteX424" fmla="*/ 24060 w 28575"/>
                              <a:gd name="connsiteY424" fmla="*/ 6353 h 9525"/>
                              <a:gd name="connsiteX425" fmla="*/ 24060 w 28575"/>
                              <a:gd name="connsiteY425" fmla="*/ 6353 h 9525"/>
                              <a:gd name="connsiteX426" fmla="*/ 24060 w 28575"/>
                              <a:gd name="connsiteY426" fmla="*/ 6353 h 9525"/>
                              <a:gd name="connsiteX427" fmla="*/ 24060 w 28575"/>
                              <a:gd name="connsiteY427" fmla="*/ 3172 h 9525"/>
                              <a:gd name="connsiteX428" fmla="*/ 24060 w 28575"/>
                              <a:gd name="connsiteY428" fmla="*/ 3172 h 9525"/>
                              <a:gd name="connsiteX429" fmla="*/ 24060 w 28575"/>
                              <a:gd name="connsiteY429" fmla="*/ 3172 h 9525"/>
                              <a:gd name="connsiteX430" fmla="*/ 24060 w 28575"/>
                              <a:gd name="connsiteY430" fmla="*/ 3172 h 9525"/>
                              <a:gd name="connsiteX431" fmla="*/ 24060 w 28575"/>
                              <a:gd name="connsiteY431" fmla="*/ 3172 h 9525"/>
                              <a:gd name="connsiteX432" fmla="*/ 24060 w 28575"/>
                              <a:gd name="connsiteY432" fmla="*/ 3172 h 9525"/>
                              <a:gd name="connsiteX433" fmla="*/ 24813 w 28575"/>
                              <a:gd name="connsiteY433" fmla="*/ 3172 h 9525"/>
                              <a:gd name="connsiteX434" fmla="*/ 24813 w 28575"/>
                              <a:gd name="connsiteY434" fmla="*/ 3172 h 9525"/>
                              <a:gd name="connsiteX435" fmla="*/ 24813 w 28575"/>
                              <a:gd name="connsiteY435" fmla="*/ 6353 h 9525"/>
                              <a:gd name="connsiteX436" fmla="*/ 24813 w 28575"/>
                              <a:gd name="connsiteY436" fmla="*/ 6353 h 9525"/>
                              <a:gd name="connsiteX437" fmla="*/ 24813 w 28575"/>
                              <a:gd name="connsiteY437" fmla="*/ 6353 h 9525"/>
                              <a:gd name="connsiteX438" fmla="*/ 24813 w 28575"/>
                              <a:gd name="connsiteY438" fmla="*/ 6353 h 9525"/>
                              <a:gd name="connsiteX439" fmla="*/ 24813 w 28575"/>
                              <a:gd name="connsiteY439" fmla="*/ 6353 h 9525"/>
                              <a:gd name="connsiteX440" fmla="*/ 24813 w 28575"/>
                              <a:gd name="connsiteY440" fmla="*/ 3172 h 9525"/>
                              <a:gd name="connsiteX441" fmla="*/ 24813 w 28575"/>
                              <a:gd name="connsiteY441" fmla="*/ 0 h 9525"/>
                              <a:gd name="connsiteX442" fmla="*/ 24813 w 28575"/>
                              <a:gd name="connsiteY442" fmla="*/ 0 h 9525"/>
                              <a:gd name="connsiteX443" fmla="*/ 24813 w 28575"/>
                              <a:gd name="connsiteY443" fmla="*/ 3172 h 9525"/>
                              <a:gd name="connsiteX444" fmla="*/ 24813 w 28575"/>
                              <a:gd name="connsiteY444" fmla="*/ 3172 h 9525"/>
                              <a:gd name="connsiteX445" fmla="*/ 24813 w 28575"/>
                              <a:gd name="connsiteY445" fmla="*/ 3172 h 9525"/>
                              <a:gd name="connsiteX446" fmla="*/ 24813 w 28575"/>
                              <a:gd name="connsiteY446" fmla="*/ 3172 h 9525"/>
                              <a:gd name="connsiteX447" fmla="*/ 24813 w 28575"/>
                              <a:gd name="connsiteY447" fmla="*/ 3172 h 9525"/>
                              <a:gd name="connsiteX448" fmla="*/ 24813 w 28575"/>
                              <a:gd name="connsiteY448" fmla="*/ 6353 h 9525"/>
                              <a:gd name="connsiteX449" fmla="*/ 24813 w 28575"/>
                              <a:gd name="connsiteY449" fmla="*/ 6353 h 9525"/>
                              <a:gd name="connsiteX450" fmla="*/ 24813 w 28575"/>
                              <a:gd name="connsiteY450" fmla="*/ 3172 h 9525"/>
                              <a:gd name="connsiteX451" fmla="*/ 25565 w 28575"/>
                              <a:gd name="connsiteY451" fmla="*/ 0 h 9525"/>
                              <a:gd name="connsiteX452" fmla="*/ 25565 w 28575"/>
                              <a:gd name="connsiteY452" fmla="*/ 3172 h 9525"/>
                              <a:gd name="connsiteX453" fmla="*/ 25565 w 28575"/>
                              <a:gd name="connsiteY453" fmla="*/ 6353 h 9525"/>
                              <a:gd name="connsiteX454" fmla="*/ 25565 w 28575"/>
                              <a:gd name="connsiteY454" fmla="*/ 6353 h 9525"/>
                              <a:gd name="connsiteX455" fmla="*/ 25565 w 28575"/>
                              <a:gd name="connsiteY455" fmla="*/ 6353 h 9525"/>
                              <a:gd name="connsiteX456" fmla="*/ 25565 w 28575"/>
                              <a:gd name="connsiteY456" fmla="*/ 9525 h 9525"/>
                              <a:gd name="connsiteX457" fmla="*/ 25565 w 28575"/>
                              <a:gd name="connsiteY457" fmla="*/ 6353 h 9525"/>
                              <a:gd name="connsiteX458" fmla="*/ 25565 w 28575"/>
                              <a:gd name="connsiteY458" fmla="*/ 6353 h 9525"/>
                              <a:gd name="connsiteX459" fmla="*/ 25565 w 28575"/>
                              <a:gd name="connsiteY459" fmla="*/ 6353 h 9525"/>
                              <a:gd name="connsiteX460" fmla="*/ 25565 w 28575"/>
                              <a:gd name="connsiteY460" fmla="*/ 6353 h 9525"/>
                              <a:gd name="connsiteX461" fmla="*/ 25565 w 28575"/>
                              <a:gd name="connsiteY461" fmla="*/ 6353 h 9525"/>
                              <a:gd name="connsiteX462" fmla="*/ 25565 w 28575"/>
                              <a:gd name="connsiteY462" fmla="*/ 6353 h 9525"/>
                              <a:gd name="connsiteX463" fmla="*/ 26318 w 28575"/>
                              <a:gd name="connsiteY463" fmla="*/ 6353 h 9525"/>
                              <a:gd name="connsiteX464" fmla="*/ 26318 w 28575"/>
                              <a:gd name="connsiteY464" fmla="*/ 6353 h 9525"/>
                              <a:gd name="connsiteX465" fmla="*/ 26318 w 28575"/>
                              <a:gd name="connsiteY465" fmla="*/ 3172 h 9525"/>
                              <a:gd name="connsiteX466" fmla="*/ 26318 w 28575"/>
                              <a:gd name="connsiteY466" fmla="*/ 6353 h 9525"/>
                              <a:gd name="connsiteX467" fmla="*/ 26318 w 28575"/>
                              <a:gd name="connsiteY467" fmla="*/ 6353 h 9525"/>
                              <a:gd name="connsiteX468" fmla="*/ 26318 w 28575"/>
                              <a:gd name="connsiteY468" fmla="*/ 6353 h 9525"/>
                              <a:gd name="connsiteX469" fmla="*/ 26318 w 28575"/>
                              <a:gd name="connsiteY469" fmla="*/ 6353 h 9525"/>
                              <a:gd name="connsiteX470" fmla="*/ 26318 w 28575"/>
                              <a:gd name="connsiteY470" fmla="*/ 6353 h 9525"/>
                              <a:gd name="connsiteX471" fmla="*/ 26318 w 28575"/>
                              <a:gd name="connsiteY471" fmla="*/ 6353 h 9525"/>
                              <a:gd name="connsiteX472" fmla="*/ 26318 w 28575"/>
                              <a:gd name="connsiteY472" fmla="*/ 6353 h 9525"/>
                              <a:gd name="connsiteX473" fmla="*/ 26318 w 28575"/>
                              <a:gd name="connsiteY473" fmla="*/ 6353 h 9525"/>
                              <a:gd name="connsiteX474" fmla="*/ 26318 w 28575"/>
                              <a:gd name="connsiteY474" fmla="*/ 3172 h 9525"/>
                              <a:gd name="connsiteX475" fmla="*/ 27070 w 28575"/>
                              <a:gd name="connsiteY475" fmla="*/ 3172 h 9525"/>
                              <a:gd name="connsiteX476" fmla="*/ 27070 w 28575"/>
                              <a:gd name="connsiteY476" fmla="*/ 3172 h 9525"/>
                              <a:gd name="connsiteX477" fmla="*/ 27070 w 28575"/>
                              <a:gd name="connsiteY477" fmla="*/ 3172 h 9525"/>
                              <a:gd name="connsiteX478" fmla="*/ 27070 w 28575"/>
                              <a:gd name="connsiteY478" fmla="*/ 3172 h 9525"/>
                              <a:gd name="connsiteX479" fmla="*/ 27070 w 28575"/>
                              <a:gd name="connsiteY479" fmla="*/ 3172 h 9525"/>
                              <a:gd name="connsiteX480" fmla="*/ 27070 w 28575"/>
                              <a:gd name="connsiteY480" fmla="*/ 3172 h 9525"/>
                              <a:gd name="connsiteX481" fmla="*/ 27070 w 28575"/>
                              <a:gd name="connsiteY481" fmla="*/ 3172 h 9525"/>
                              <a:gd name="connsiteX482" fmla="*/ 27070 w 28575"/>
                              <a:gd name="connsiteY482" fmla="*/ 3172 h 9525"/>
                              <a:gd name="connsiteX483" fmla="*/ 27070 w 28575"/>
                              <a:gd name="connsiteY483" fmla="*/ 3172 h 9525"/>
                              <a:gd name="connsiteX484" fmla="*/ 27070 w 28575"/>
                              <a:gd name="connsiteY484" fmla="*/ 3172 h 9525"/>
                              <a:gd name="connsiteX485" fmla="*/ 27070 w 28575"/>
                              <a:gd name="connsiteY485" fmla="*/ 3172 h 9525"/>
                              <a:gd name="connsiteX486" fmla="*/ 27070 w 28575"/>
                              <a:gd name="connsiteY486" fmla="*/ 3172 h 9525"/>
                              <a:gd name="connsiteX487" fmla="*/ 27823 w 28575"/>
                              <a:gd name="connsiteY487" fmla="*/ 3172 h 9525"/>
                              <a:gd name="connsiteX488" fmla="*/ 27823 w 28575"/>
                              <a:gd name="connsiteY488" fmla="*/ 3172 h 9525"/>
                              <a:gd name="connsiteX489" fmla="*/ 27823 w 28575"/>
                              <a:gd name="connsiteY489" fmla="*/ 3172 h 9525"/>
                              <a:gd name="connsiteX490" fmla="*/ 27823 w 28575"/>
                              <a:gd name="connsiteY490" fmla="*/ 3172 h 9525"/>
                              <a:gd name="connsiteX491" fmla="*/ 27823 w 28575"/>
                              <a:gd name="connsiteY491" fmla="*/ 3172 h 9525"/>
                              <a:gd name="connsiteX492" fmla="*/ 27823 w 28575"/>
                              <a:gd name="connsiteY492" fmla="*/ 3172 h 9525"/>
                              <a:gd name="connsiteX493" fmla="*/ 27823 w 28575"/>
                              <a:gd name="connsiteY493" fmla="*/ 3172 h 9525"/>
                              <a:gd name="connsiteX494" fmla="*/ 27823 w 28575"/>
                              <a:gd name="connsiteY494" fmla="*/ 3172 h 9525"/>
                              <a:gd name="connsiteX495" fmla="*/ 27823 w 28575"/>
                              <a:gd name="connsiteY495" fmla="*/ 6353 h 9525"/>
                              <a:gd name="connsiteX496" fmla="*/ 27823 w 28575"/>
                              <a:gd name="connsiteY496" fmla="*/ 6353 h 9525"/>
                              <a:gd name="connsiteX497" fmla="*/ 27823 w 28575"/>
                              <a:gd name="connsiteY497" fmla="*/ 6353 h 9525"/>
                              <a:gd name="connsiteX498" fmla="*/ 27823 w 28575"/>
                              <a:gd name="connsiteY498" fmla="*/ 6353 h 9525"/>
                              <a:gd name="connsiteX499" fmla="*/ 27823 w 28575"/>
                              <a:gd name="connsiteY499" fmla="*/ 6353 h 9525"/>
                              <a:gd name="connsiteX500" fmla="*/ 27823 w 28575"/>
                              <a:gd name="connsiteY500" fmla="*/ 6353 h 9525"/>
                              <a:gd name="connsiteX501" fmla="*/ 28575 w 28575"/>
                              <a:gd name="connsiteY501" fmla="*/ 6353 h 9525"/>
                              <a:gd name="connsiteX502" fmla="*/ 28575 w 28575"/>
                              <a:gd name="connsiteY502" fmla="*/ 6353 h 9525"/>
                              <a:gd name="connsiteX503" fmla="*/ 28575 w 28575"/>
                              <a:gd name="connsiteY503" fmla="*/ 3172 h 9525"/>
                              <a:gd name="connsiteX504" fmla="*/ 28575 w 28575"/>
                              <a:gd name="connsiteY504" fmla="*/ 3172 h 9525"/>
                              <a:gd name="connsiteX505" fmla="*/ 28575 w 28575"/>
                              <a:gd name="connsiteY505" fmla="*/ 3172 h 9525"/>
                              <a:gd name="connsiteX506" fmla="*/ 28575 w 28575"/>
                              <a:gd name="connsiteY506" fmla="*/ 3172 h 9525"/>
                              <a:gd name="connsiteX507" fmla="*/ 28575 w 28575"/>
                              <a:gd name="connsiteY507" fmla="*/ 3172 h 9525"/>
                              <a:gd name="connsiteX508" fmla="*/ 28575 w 28575"/>
                              <a:gd name="connsiteY508" fmla="*/ 6353 h 9525"/>
                              <a:gd name="connsiteX509" fmla="*/ 28575 w 28575"/>
                              <a:gd name="connsiteY509" fmla="*/ 3172 h 9525"/>
                              <a:gd name="connsiteX510" fmla="*/ 28575 w 28575"/>
                              <a:gd name="connsiteY510" fmla="*/ 3172 h 9525"/>
                              <a:gd name="connsiteX511" fmla="*/ 28575 w 28575"/>
                              <a:gd name="connsiteY511" fmla="*/ 3172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3172"/>
                                </a:moveTo>
                                <a:lnTo>
                                  <a:pt x="0" y="3172"/>
                                </a:lnTo>
                                <a:lnTo>
                                  <a:pt x="0" y="6353"/>
                                </a:lnTo>
                                <a:lnTo>
                                  <a:pt x="0" y="6353"/>
                                </a:lnTo>
                                <a:lnTo>
                                  <a:pt x="0" y="6353"/>
                                </a:lnTo>
                                <a:lnTo>
                                  <a:pt x="0" y="3172"/>
                                </a:lnTo>
                                <a:lnTo>
                                  <a:pt x="0" y="3172"/>
                                </a:lnTo>
                                <a:lnTo>
                                  <a:pt x="752" y="3172"/>
                                </a:lnTo>
                                <a:lnTo>
                                  <a:pt x="752" y="6353"/>
                                </a:lnTo>
                                <a:lnTo>
                                  <a:pt x="752" y="6353"/>
                                </a:lnTo>
                                <a:lnTo>
                                  <a:pt x="752" y="6353"/>
                                </a:lnTo>
                                <a:lnTo>
                                  <a:pt x="752" y="3172"/>
                                </a:lnTo>
                                <a:lnTo>
                                  <a:pt x="752" y="3172"/>
                                </a:lnTo>
                                <a:lnTo>
                                  <a:pt x="752" y="3172"/>
                                </a:lnTo>
                                <a:lnTo>
                                  <a:pt x="752" y="3172"/>
                                </a:lnTo>
                                <a:lnTo>
                                  <a:pt x="752" y="6353"/>
                                </a:lnTo>
                                <a:lnTo>
                                  <a:pt x="752" y="6353"/>
                                </a:lnTo>
                                <a:lnTo>
                                  <a:pt x="752" y="6353"/>
                                </a:lnTo>
                                <a:lnTo>
                                  <a:pt x="752" y="6353"/>
                                </a:lnTo>
                                <a:lnTo>
                                  <a:pt x="752" y="6353"/>
                                </a:lnTo>
                                <a:lnTo>
                                  <a:pt x="752" y="6353"/>
                                </a:lnTo>
                                <a:lnTo>
                                  <a:pt x="752" y="3172"/>
                                </a:lnTo>
                                <a:lnTo>
                                  <a:pt x="752" y="3172"/>
                                </a:lnTo>
                                <a:lnTo>
                                  <a:pt x="752" y="3172"/>
                                </a:lnTo>
                                <a:lnTo>
                                  <a:pt x="752" y="3172"/>
                                </a:lnTo>
                                <a:lnTo>
                                  <a:pt x="1505" y="6353"/>
                                </a:lnTo>
                                <a:lnTo>
                                  <a:pt x="1505" y="3172"/>
                                </a:lnTo>
                                <a:lnTo>
                                  <a:pt x="1505" y="3172"/>
                                </a:lnTo>
                                <a:lnTo>
                                  <a:pt x="1505" y="3172"/>
                                </a:lnTo>
                                <a:lnTo>
                                  <a:pt x="1505" y="3172"/>
                                </a:lnTo>
                                <a:lnTo>
                                  <a:pt x="1505" y="3172"/>
                                </a:lnTo>
                                <a:lnTo>
                                  <a:pt x="1505" y="6353"/>
                                </a:lnTo>
                                <a:lnTo>
                                  <a:pt x="1505" y="6353"/>
                                </a:lnTo>
                                <a:lnTo>
                                  <a:pt x="1505" y="6353"/>
                                </a:lnTo>
                                <a:lnTo>
                                  <a:pt x="1505" y="6353"/>
                                </a:lnTo>
                                <a:lnTo>
                                  <a:pt x="1505" y="3172"/>
                                </a:lnTo>
                                <a:lnTo>
                                  <a:pt x="1505" y="3172"/>
                                </a:lnTo>
                                <a:lnTo>
                                  <a:pt x="2257" y="3172"/>
                                </a:lnTo>
                                <a:lnTo>
                                  <a:pt x="2257" y="0"/>
                                </a:lnTo>
                                <a:lnTo>
                                  <a:pt x="2257" y="3172"/>
                                </a:lnTo>
                                <a:lnTo>
                                  <a:pt x="2257" y="6353"/>
                                </a:lnTo>
                                <a:lnTo>
                                  <a:pt x="2257" y="6353"/>
                                </a:lnTo>
                                <a:lnTo>
                                  <a:pt x="2257" y="6353"/>
                                </a:lnTo>
                                <a:lnTo>
                                  <a:pt x="2257" y="6353"/>
                                </a:lnTo>
                                <a:lnTo>
                                  <a:pt x="2257" y="6353"/>
                                </a:lnTo>
                                <a:lnTo>
                                  <a:pt x="2257" y="6353"/>
                                </a:lnTo>
                                <a:lnTo>
                                  <a:pt x="2257" y="6353"/>
                                </a:lnTo>
                                <a:lnTo>
                                  <a:pt x="2257" y="6353"/>
                                </a:lnTo>
                                <a:lnTo>
                                  <a:pt x="2257" y="6353"/>
                                </a:lnTo>
                                <a:lnTo>
                                  <a:pt x="3010" y="6353"/>
                                </a:lnTo>
                                <a:lnTo>
                                  <a:pt x="3010" y="6353"/>
                                </a:lnTo>
                                <a:lnTo>
                                  <a:pt x="3010" y="6353"/>
                                </a:lnTo>
                                <a:lnTo>
                                  <a:pt x="3010" y="6353"/>
                                </a:lnTo>
                                <a:lnTo>
                                  <a:pt x="3010" y="6353"/>
                                </a:lnTo>
                                <a:lnTo>
                                  <a:pt x="3010" y="6353"/>
                                </a:lnTo>
                                <a:lnTo>
                                  <a:pt x="3010" y="6353"/>
                                </a:lnTo>
                                <a:lnTo>
                                  <a:pt x="3010" y="6353"/>
                                </a:lnTo>
                                <a:lnTo>
                                  <a:pt x="3010" y="3172"/>
                                </a:lnTo>
                                <a:lnTo>
                                  <a:pt x="3010" y="3172"/>
                                </a:lnTo>
                                <a:lnTo>
                                  <a:pt x="3010" y="3172"/>
                                </a:lnTo>
                                <a:lnTo>
                                  <a:pt x="3010" y="6353"/>
                                </a:lnTo>
                                <a:lnTo>
                                  <a:pt x="3762" y="6353"/>
                                </a:lnTo>
                                <a:lnTo>
                                  <a:pt x="3762" y="6353"/>
                                </a:lnTo>
                                <a:lnTo>
                                  <a:pt x="3762" y="6353"/>
                                </a:lnTo>
                                <a:lnTo>
                                  <a:pt x="3762" y="6353"/>
                                </a:lnTo>
                                <a:lnTo>
                                  <a:pt x="3762" y="6353"/>
                                </a:lnTo>
                                <a:lnTo>
                                  <a:pt x="3762" y="3172"/>
                                </a:lnTo>
                                <a:lnTo>
                                  <a:pt x="3762" y="6353"/>
                                </a:lnTo>
                                <a:lnTo>
                                  <a:pt x="3762" y="3172"/>
                                </a:lnTo>
                                <a:lnTo>
                                  <a:pt x="3762" y="3172"/>
                                </a:lnTo>
                                <a:lnTo>
                                  <a:pt x="3762" y="3172"/>
                                </a:lnTo>
                                <a:lnTo>
                                  <a:pt x="3762" y="3172"/>
                                </a:lnTo>
                                <a:lnTo>
                                  <a:pt x="3762" y="3172"/>
                                </a:lnTo>
                                <a:lnTo>
                                  <a:pt x="3762" y="6353"/>
                                </a:lnTo>
                                <a:lnTo>
                                  <a:pt x="3762" y="6353"/>
                                </a:lnTo>
                                <a:lnTo>
                                  <a:pt x="4515" y="6353"/>
                                </a:lnTo>
                                <a:lnTo>
                                  <a:pt x="4515" y="6353"/>
                                </a:lnTo>
                                <a:lnTo>
                                  <a:pt x="4515" y="6353"/>
                                </a:lnTo>
                                <a:lnTo>
                                  <a:pt x="4515" y="3172"/>
                                </a:lnTo>
                                <a:lnTo>
                                  <a:pt x="4515" y="3172"/>
                                </a:lnTo>
                                <a:lnTo>
                                  <a:pt x="4515" y="6353"/>
                                </a:lnTo>
                                <a:lnTo>
                                  <a:pt x="4515" y="6353"/>
                                </a:lnTo>
                                <a:lnTo>
                                  <a:pt x="4515" y="6353"/>
                                </a:lnTo>
                                <a:lnTo>
                                  <a:pt x="4515" y="6353"/>
                                </a:lnTo>
                                <a:lnTo>
                                  <a:pt x="4515" y="6353"/>
                                </a:lnTo>
                                <a:lnTo>
                                  <a:pt x="4515" y="6353"/>
                                </a:lnTo>
                                <a:lnTo>
                                  <a:pt x="4515" y="6353"/>
                                </a:lnTo>
                                <a:lnTo>
                                  <a:pt x="5267" y="6353"/>
                                </a:lnTo>
                                <a:lnTo>
                                  <a:pt x="5267" y="3172"/>
                                </a:lnTo>
                                <a:lnTo>
                                  <a:pt x="5267" y="6353"/>
                                </a:lnTo>
                                <a:lnTo>
                                  <a:pt x="5267" y="6353"/>
                                </a:lnTo>
                                <a:lnTo>
                                  <a:pt x="5267" y="6353"/>
                                </a:lnTo>
                                <a:lnTo>
                                  <a:pt x="5267" y="6353"/>
                                </a:lnTo>
                                <a:lnTo>
                                  <a:pt x="5267" y="6353"/>
                                </a:lnTo>
                                <a:lnTo>
                                  <a:pt x="5267" y="6353"/>
                                </a:lnTo>
                                <a:lnTo>
                                  <a:pt x="5267" y="3172"/>
                                </a:lnTo>
                                <a:lnTo>
                                  <a:pt x="5267" y="3172"/>
                                </a:lnTo>
                                <a:lnTo>
                                  <a:pt x="5267" y="6353"/>
                                </a:lnTo>
                                <a:lnTo>
                                  <a:pt x="5267" y="6353"/>
                                </a:lnTo>
                                <a:lnTo>
                                  <a:pt x="5267" y="6353"/>
                                </a:lnTo>
                                <a:lnTo>
                                  <a:pt x="5267" y="3172"/>
                                </a:lnTo>
                                <a:lnTo>
                                  <a:pt x="5267" y="6353"/>
                                </a:lnTo>
                                <a:lnTo>
                                  <a:pt x="5267" y="6353"/>
                                </a:lnTo>
                                <a:lnTo>
                                  <a:pt x="5267" y="3172"/>
                                </a:lnTo>
                                <a:lnTo>
                                  <a:pt x="5267" y="6353"/>
                                </a:lnTo>
                                <a:lnTo>
                                  <a:pt x="6020" y="3172"/>
                                </a:lnTo>
                                <a:lnTo>
                                  <a:pt x="6020" y="6353"/>
                                </a:lnTo>
                                <a:lnTo>
                                  <a:pt x="6020" y="6353"/>
                                </a:lnTo>
                                <a:lnTo>
                                  <a:pt x="6020" y="6353"/>
                                </a:lnTo>
                                <a:lnTo>
                                  <a:pt x="6020" y="6353"/>
                                </a:lnTo>
                                <a:lnTo>
                                  <a:pt x="6020" y="6353"/>
                                </a:lnTo>
                                <a:lnTo>
                                  <a:pt x="6020" y="6353"/>
                                </a:lnTo>
                                <a:lnTo>
                                  <a:pt x="6020" y="6353"/>
                                </a:lnTo>
                                <a:lnTo>
                                  <a:pt x="6020" y="6353"/>
                                </a:lnTo>
                                <a:lnTo>
                                  <a:pt x="6020" y="6353"/>
                                </a:lnTo>
                                <a:lnTo>
                                  <a:pt x="6020" y="6353"/>
                                </a:lnTo>
                                <a:lnTo>
                                  <a:pt x="6020" y="6353"/>
                                </a:lnTo>
                                <a:lnTo>
                                  <a:pt x="6772" y="6353"/>
                                </a:lnTo>
                                <a:lnTo>
                                  <a:pt x="6772" y="3172"/>
                                </a:lnTo>
                                <a:lnTo>
                                  <a:pt x="6772" y="3172"/>
                                </a:lnTo>
                                <a:lnTo>
                                  <a:pt x="6772" y="3172"/>
                                </a:lnTo>
                                <a:lnTo>
                                  <a:pt x="6772" y="3172"/>
                                </a:lnTo>
                                <a:lnTo>
                                  <a:pt x="6772" y="3172"/>
                                </a:lnTo>
                                <a:lnTo>
                                  <a:pt x="6772" y="3172"/>
                                </a:lnTo>
                                <a:lnTo>
                                  <a:pt x="6772" y="3172"/>
                                </a:lnTo>
                                <a:lnTo>
                                  <a:pt x="6772" y="6353"/>
                                </a:lnTo>
                                <a:lnTo>
                                  <a:pt x="6772" y="3172"/>
                                </a:lnTo>
                                <a:lnTo>
                                  <a:pt x="6772" y="3172"/>
                                </a:lnTo>
                                <a:lnTo>
                                  <a:pt x="6772" y="6353"/>
                                </a:lnTo>
                                <a:lnTo>
                                  <a:pt x="7515" y="3172"/>
                                </a:lnTo>
                                <a:lnTo>
                                  <a:pt x="7515" y="0"/>
                                </a:lnTo>
                                <a:lnTo>
                                  <a:pt x="7515" y="3172"/>
                                </a:lnTo>
                                <a:lnTo>
                                  <a:pt x="7515" y="3172"/>
                                </a:lnTo>
                                <a:lnTo>
                                  <a:pt x="7515" y="3172"/>
                                </a:lnTo>
                                <a:lnTo>
                                  <a:pt x="7515" y="3172"/>
                                </a:lnTo>
                                <a:lnTo>
                                  <a:pt x="7515" y="3172"/>
                                </a:lnTo>
                                <a:lnTo>
                                  <a:pt x="7515" y="3172"/>
                                </a:lnTo>
                                <a:lnTo>
                                  <a:pt x="7515" y="6353"/>
                                </a:lnTo>
                                <a:lnTo>
                                  <a:pt x="7515" y="6353"/>
                                </a:lnTo>
                                <a:lnTo>
                                  <a:pt x="7515" y="6353"/>
                                </a:lnTo>
                                <a:lnTo>
                                  <a:pt x="7515" y="6353"/>
                                </a:lnTo>
                                <a:lnTo>
                                  <a:pt x="8268" y="6353"/>
                                </a:lnTo>
                                <a:lnTo>
                                  <a:pt x="8268" y="6353"/>
                                </a:lnTo>
                                <a:lnTo>
                                  <a:pt x="8268" y="6353"/>
                                </a:lnTo>
                                <a:lnTo>
                                  <a:pt x="8268" y="6353"/>
                                </a:lnTo>
                                <a:lnTo>
                                  <a:pt x="8268" y="6353"/>
                                </a:lnTo>
                                <a:lnTo>
                                  <a:pt x="8268" y="6353"/>
                                </a:lnTo>
                                <a:lnTo>
                                  <a:pt x="8268" y="6353"/>
                                </a:lnTo>
                                <a:lnTo>
                                  <a:pt x="8268" y="6353"/>
                                </a:lnTo>
                                <a:lnTo>
                                  <a:pt x="8268" y="6353"/>
                                </a:lnTo>
                                <a:lnTo>
                                  <a:pt x="8268" y="3172"/>
                                </a:lnTo>
                                <a:lnTo>
                                  <a:pt x="8268" y="3172"/>
                                </a:lnTo>
                                <a:lnTo>
                                  <a:pt x="8268" y="3172"/>
                                </a:lnTo>
                                <a:lnTo>
                                  <a:pt x="8268" y="3172"/>
                                </a:lnTo>
                                <a:lnTo>
                                  <a:pt x="8268" y="6353"/>
                                </a:lnTo>
                                <a:lnTo>
                                  <a:pt x="9020" y="6353"/>
                                </a:lnTo>
                                <a:lnTo>
                                  <a:pt x="9020" y="6353"/>
                                </a:lnTo>
                                <a:lnTo>
                                  <a:pt x="9020" y="6353"/>
                                </a:lnTo>
                                <a:lnTo>
                                  <a:pt x="9020" y="3172"/>
                                </a:lnTo>
                                <a:lnTo>
                                  <a:pt x="9020" y="6353"/>
                                </a:lnTo>
                                <a:lnTo>
                                  <a:pt x="9020" y="3172"/>
                                </a:lnTo>
                                <a:lnTo>
                                  <a:pt x="9020" y="6353"/>
                                </a:lnTo>
                                <a:lnTo>
                                  <a:pt x="9020" y="6353"/>
                                </a:lnTo>
                                <a:lnTo>
                                  <a:pt x="9020" y="3172"/>
                                </a:lnTo>
                                <a:lnTo>
                                  <a:pt x="9020" y="6353"/>
                                </a:lnTo>
                                <a:lnTo>
                                  <a:pt x="9020" y="3172"/>
                                </a:lnTo>
                                <a:lnTo>
                                  <a:pt x="9020" y="3172"/>
                                </a:lnTo>
                                <a:lnTo>
                                  <a:pt x="9773" y="3172"/>
                                </a:lnTo>
                                <a:lnTo>
                                  <a:pt x="9773" y="3172"/>
                                </a:lnTo>
                                <a:lnTo>
                                  <a:pt x="9773" y="6353"/>
                                </a:lnTo>
                                <a:lnTo>
                                  <a:pt x="9773" y="6353"/>
                                </a:lnTo>
                                <a:lnTo>
                                  <a:pt x="9773" y="6353"/>
                                </a:lnTo>
                                <a:lnTo>
                                  <a:pt x="9773" y="6353"/>
                                </a:lnTo>
                                <a:lnTo>
                                  <a:pt x="9773" y="6353"/>
                                </a:lnTo>
                                <a:lnTo>
                                  <a:pt x="9773" y="6353"/>
                                </a:lnTo>
                                <a:lnTo>
                                  <a:pt x="9773" y="6353"/>
                                </a:lnTo>
                                <a:lnTo>
                                  <a:pt x="9773" y="6353"/>
                                </a:lnTo>
                                <a:lnTo>
                                  <a:pt x="9773" y="3172"/>
                                </a:lnTo>
                                <a:lnTo>
                                  <a:pt x="9773" y="3172"/>
                                </a:lnTo>
                                <a:lnTo>
                                  <a:pt x="10525" y="3172"/>
                                </a:lnTo>
                                <a:lnTo>
                                  <a:pt x="10525" y="6353"/>
                                </a:lnTo>
                                <a:lnTo>
                                  <a:pt x="10525" y="6353"/>
                                </a:lnTo>
                                <a:lnTo>
                                  <a:pt x="10525" y="6353"/>
                                </a:lnTo>
                                <a:lnTo>
                                  <a:pt x="10525" y="6353"/>
                                </a:lnTo>
                                <a:lnTo>
                                  <a:pt x="10525" y="6353"/>
                                </a:lnTo>
                                <a:lnTo>
                                  <a:pt x="10525" y="3172"/>
                                </a:lnTo>
                                <a:lnTo>
                                  <a:pt x="10525" y="6353"/>
                                </a:lnTo>
                                <a:lnTo>
                                  <a:pt x="10525" y="3172"/>
                                </a:lnTo>
                                <a:lnTo>
                                  <a:pt x="10525" y="3172"/>
                                </a:lnTo>
                                <a:lnTo>
                                  <a:pt x="10525" y="3172"/>
                                </a:lnTo>
                                <a:lnTo>
                                  <a:pt x="10525" y="3172"/>
                                </a:lnTo>
                                <a:lnTo>
                                  <a:pt x="10525" y="3172"/>
                                </a:lnTo>
                                <a:lnTo>
                                  <a:pt x="10525" y="3172"/>
                                </a:lnTo>
                                <a:lnTo>
                                  <a:pt x="10525" y="3172"/>
                                </a:lnTo>
                                <a:lnTo>
                                  <a:pt x="10525" y="3172"/>
                                </a:lnTo>
                                <a:lnTo>
                                  <a:pt x="10525" y="3172"/>
                                </a:lnTo>
                                <a:lnTo>
                                  <a:pt x="10525" y="6353"/>
                                </a:lnTo>
                                <a:lnTo>
                                  <a:pt x="11278" y="6353"/>
                                </a:lnTo>
                                <a:lnTo>
                                  <a:pt x="11278" y="6353"/>
                                </a:lnTo>
                                <a:lnTo>
                                  <a:pt x="11278" y="6353"/>
                                </a:lnTo>
                                <a:lnTo>
                                  <a:pt x="11278" y="3172"/>
                                </a:lnTo>
                                <a:lnTo>
                                  <a:pt x="11278" y="3172"/>
                                </a:lnTo>
                                <a:lnTo>
                                  <a:pt x="11278" y="3172"/>
                                </a:lnTo>
                                <a:lnTo>
                                  <a:pt x="11278" y="3172"/>
                                </a:lnTo>
                                <a:lnTo>
                                  <a:pt x="11278" y="3172"/>
                                </a:lnTo>
                                <a:lnTo>
                                  <a:pt x="11278" y="6353"/>
                                </a:lnTo>
                                <a:lnTo>
                                  <a:pt x="11278" y="6353"/>
                                </a:lnTo>
                                <a:lnTo>
                                  <a:pt x="11278" y="6353"/>
                                </a:lnTo>
                                <a:lnTo>
                                  <a:pt x="11278" y="3172"/>
                                </a:lnTo>
                                <a:lnTo>
                                  <a:pt x="12030" y="3172"/>
                                </a:lnTo>
                                <a:lnTo>
                                  <a:pt x="12030" y="6353"/>
                                </a:lnTo>
                                <a:lnTo>
                                  <a:pt x="12030" y="3172"/>
                                </a:lnTo>
                                <a:lnTo>
                                  <a:pt x="12030" y="3172"/>
                                </a:lnTo>
                                <a:lnTo>
                                  <a:pt x="12030" y="6353"/>
                                </a:lnTo>
                                <a:lnTo>
                                  <a:pt x="12030" y="3172"/>
                                </a:lnTo>
                                <a:lnTo>
                                  <a:pt x="12030" y="6353"/>
                                </a:lnTo>
                                <a:lnTo>
                                  <a:pt x="12030" y="6353"/>
                                </a:lnTo>
                                <a:lnTo>
                                  <a:pt x="12030" y="6353"/>
                                </a:lnTo>
                                <a:lnTo>
                                  <a:pt x="12030" y="3172"/>
                                </a:lnTo>
                                <a:lnTo>
                                  <a:pt x="12030" y="3172"/>
                                </a:lnTo>
                                <a:lnTo>
                                  <a:pt x="12030" y="6353"/>
                                </a:lnTo>
                                <a:lnTo>
                                  <a:pt x="12030" y="6353"/>
                                </a:lnTo>
                                <a:lnTo>
                                  <a:pt x="12030" y="6353"/>
                                </a:lnTo>
                                <a:lnTo>
                                  <a:pt x="12783" y="6353"/>
                                </a:lnTo>
                                <a:lnTo>
                                  <a:pt x="12783" y="3172"/>
                                </a:lnTo>
                                <a:lnTo>
                                  <a:pt x="12783" y="3172"/>
                                </a:lnTo>
                                <a:lnTo>
                                  <a:pt x="12783" y="3172"/>
                                </a:lnTo>
                                <a:lnTo>
                                  <a:pt x="12783" y="3172"/>
                                </a:lnTo>
                                <a:lnTo>
                                  <a:pt x="12783" y="0"/>
                                </a:lnTo>
                                <a:lnTo>
                                  <a:pt x="12783" y="3172"/>
                                </a:lnTo>
                                <a:lnTo>
                                  <a:pt x="12783" y="3172"/>
                                </a:lnTo>
                                <a:lnTo>
                                  <a:pt x="12783" y="3172"/>
                                </a:lnTo>
                                <a:lnTo>
                                  <a:pt x="12783" y="3172"/>
                                </a:lnTo>
                                <a:lnTo>
                                  <a:pt x="12783" y="3172"/>
                                </a:lnTo>
                                <a:lnTo>
                                  <a:pt x="12783" y="3172"/>
                                </a:lnTo>
                                <a:lnTo>
                                  <a:pt x="13535" y="3172"/>
                                </a:lnTo>
                                <a:lnTo>
                                  <a:pt x="13535" y="3172"/>
                                </a:lnTo>
                                <a:lnTo>
                                  <a:pt x="13535" y="3172"/>
                                </a:lnTo>
                                <a:lnTo>
                                  <a:pt x="13535" y="6353"/>
                                </a:lnTo>
                                <a:lnTo>
                                  <a:pt x="13535" y="3172"/>
                                </a:lnTo>
                                <a:lnTo>
                                  <a:pt x="13535" y="6353"/>
                                </a:lnTo>
                                <a:lnTo>
                                  <a:pt x="13535" y="6353"/>
                                </a:lnTo>
                                <a:lnTo>
                                  <a:pt x="13535" y="3172"/>
                                </a:lnTo>
                                <a:lnTo>
                                  <a:pt x="13535" y="6353"/>
                                </a:lnTo>
                                <a:lnTo>
                                  <a:pt x="13535" y="3172"/>
                                </a:lnTo>
                                <a:lnTo>
                                  <a:pt x="13535" y="3172"/>
                                </a:lnTo>
                                <a:lnTo>
                                  <a:pt x="13535" y="6353"/>
                                </a:lnTo>
                                <a:lnTo>
                                  <a:pt x="14288" y="3172"/>
                                </a:lnTo>
                                <a:lnTo>
                                  <a:pt x="14288" y="0"/>
                                </a:lnTo>
                                <a:lnTo>
                                  <a:pt x="14288" y="3172"/>
                                </a:lnTo>
                                <a:lnTo>
                                  <a:pt x="14288" y="0"/>
                                </a:lnTo>
                                <a:lnTo>
                                  <a:pt x="14288" y="3172"/>
                                </a:lnTo>
                                <a:lnTo>
                                  <a:pt x="14288" y="3172"/>
                                </a:lnTo>
                                <a:lnTo>
                                  <a:pt x="14288" y="6353"/>
                                </a:lnTo>
                                <a:lnTo>
                                  <a:pt x="14288" y="6353"/>
                                </a:lnTo>
                                <a:lnTo>
                                  <a:pt x="14288" y="6353"/>
                                </a:lnTo>
                                <a:lnTo>
                                  <a:pt x="14288" y="3172"/>
                                </a:lnTo>
                                <a:lnTo>
                                  <a:pt x="14288" y="0"/>
                                </a:lnTo>
                                <a:lnTo>
                                  <a:pt x="14288" y="0"/>
                                </a:lnTo>
                                <a:lnTo>
                                  <a:pt x="15040" y="0"/>
                                </a:lnTo>
                                <a:lnTo>
                                  <a:pt x="15040" y="3172"/>
                                </a:lnTo>
                                <a:lnTo>
                                  <a:pt x="15040" y="3172"/>
                                </a:lnTo>
                                <a:lnTo>
                                  <a:pt x="15040" y="6353"/>
                                </a:lnTo>
                                <a:lnTo>
                                  <a:pt x="15040" y="6353"/>
                                </a:lnTo>
                                <a:lnTo>
                                  <a:pt x="15040" y="6353"/>
                                </a:lnTo>
                                <a:lnTo>
                                  <a:pt x="15040" y="6353"/>
                                </a:lnTo>
                                <a:lnTo>
                                  <a:pt x="15040" y="3172"/>
                                </a:lnTo>
                                <a:lnTo>
                                  <a:pt x="15040" y="3172"/>
                                </a:lnTo>
                                <a:lnTo>
                                  <a:pt x="15040" y="3172"/>
                                </a:lnTo>
                                <a:lnTo>
                                  <a:pt x="15040" y="3172"/>
                                </a:lnTo>
                                <a:lnTo>
                                  <a:pt x="15040" y="3172"/>
                                </a:lnTo>
                                <a:lnTo>
                                  <a:pt x="15040" y="3172"/>
                                </a:lnTo>
                                <a:lnTo>
                                  <a:pt x="15040" y="3172"/>
                                </a:lnTo>
                                <a:lnTo>
                                  <a:pt x="15040" y="3172"/>
                                </a:lnTo>
                                <a:lnTo>
                                  <a:pt x="15040" y="3172"/>
                                </a:lnTo>
                                <a:lnTo>
                                  <a:pt x="15040" y="6353"/>
                                </a:lnTo>
                                <a:lnTo>
                                  <a:pt x="15040" y="6353"/>
                                </a:lnTo>
                                <a:lnTo>
                                  <a:pt x="15792" y="6353"/>
                                </a:lnTo>
                                <a:lnTo>
                                  <a:pt x="15792" y="6353"/>
                                </a:lnTo>
                                <a:lnTo>
                                  <a:pt x="15792" y="3172"/>
                                </a:lnTo>
                                <a:lnTo>
                                  <a:pt x="15792" y="6353"/>
                                </a:lnTo>
                                <a:lnTo>
                                  <a:pt x="15792" y="6353"/>
                                </a:lnTo>
                                <a:lnTo>
                                  <a:pt x="15792" y="6353"/>
                                </a:lnTo>
                                <a:lnTo>
                                  <a:pt x="15792" y="6353"/>
                                </a:lnTo>
                                <a:lnTo>
                                  <a:pt x="15792" y="6353"/>
                                </a:lnTo>
                                <a:lnTo>
                                  <a:pt x="15792" y="6353"/>
                                </a:lnTo>
                                <a:lnTo>
                                  <a:pt x="15792" y="6353"/>
                                </a:lnTo>
                                <a:lnTo>
                                  <a:pt x="15792" y="6353"/>
                                </a:lnTo>
                                <a:lnTo>
                                  <a:pt x="15792" y="6353"/>
                                </a:lnTo>
                                <a:lnTo>
                                  <a:pt x="15792" y="3172"/>
                                </a:lnTo>
                                <a:lnTo>
                                  <a:pt x="15792" y="3172"/>
                                </a:lnTo>
                                <a:lnTo>
                                  <a:pt x="16545" y="3172"/>
                                </a:lnTo>
                                <a:lnTo>
                                  <a:pt x="16545" y="6353"/>
                                </a:lnTo>
                                <a:lnTo>
                                  <a:pt x="16545" y="6353"/>
                                </a:lnTo>
                                <a:lnTo>
                                  <a:pt x="16545" y="6353"/>
                                </a:lnTo>
                                <a:lnTo>
                                  <a:pt x="16545" y="6353"/>
                                </a:lnTo>
                                <a:lnTo>
                                  <a:pt x="16545" y="3172"/>
                                </a:lnTo>
                                <a:lnTo>
                                  <a:pt x="16545" y="6353"/>
                                </a:lnTo>
                                <a:lnTo>
                                  <a:pt x="16545" y="6353"/>
                                </a:lnTo>
                                <a:lnTo>
                                  <a:pt x="16545" y="6353"/>
                                </a:lnTo>
                                <a:lnTo>
                                  <a:pt x="16545" y="6353"/>
                                </a:lnTo>
                                <a:lnTo>
                                  <a:pt x="16545" y="3172"/>
                                </a:lnTo>
                                <a:lnTo>
                                  <a:pt x="16545" y="3172"/>
                                </a:lnTo>
                                <a:lnTo>
                                  <a:pt x="17297" y="3172"/>
                                </a:lnTo>
                                <a:lnTo>
                                  <a:pt x="17297" y="0"/>
                                </a:lnTo>
                                <a:lnTo>
                                  <a:pt x="17297" y="0"/>
                                </a:lnTo>
                                <a:lnTo>
                                  <a:pt x="17297" y="3172"/>
                                </a:lnTo>
                                <a:lnTo>
                                  <a:pt x="17297" y="3172"/>
                                </a:lnTo>
                                <a:lnTo>
                                  <a:pt x="17297" y="6353"/>
                                </a:lnTo>
                                <a:lnTo>
                                  <a:pt x="17297" y="6353"/>
                                </a:lnTo>
                                <a:lnTo>
                                  <a:pt x="17297" y="6353"/>
                                </a:lnTo>
                                <a:lnTo>
                                  <a:pt x="17297" y="6353"/>
                                </a:lnTo>
                                <a:lnTo>
                                  <a:pt x="17297" y="6353"/>
                                </a:lnTo>
                                <a:lnTo>
                                  <a:pt x="17297" y="6353"/>
                                </a:lnTo>
                                <a:lnTo>
                                  <a:pt x="17297" y="6353"/>
                                </a:lnTo>
                                <a:lnTo>
                                  <a:pt x="18050" y="6353"/>
                                </a:lnTo>
                                <a:lnTo>
                                  <a:pt x="18050" y="3172"/>
                                </a:lnTo>
                                <a:lnTo>
                                  <a:pt x="18050" y="6353"/>
                                </a:lnTo>
                                <a:lnTo>
                                  <a:pt x="18050" y="6353"/>
                                </a:lnTo>
                                <a:lnTo>
                                  <a:pt x="18050" y="6353"/>
                                </a:lnTo>
                                <a:lnTo>
                                  <a:pt x="18050" y="6353"/>
                                </a:lnTo>
                                <a:lnTo>
                                  <a:pt x="18050" y="6353"/>
                                </a:lnTo>
                                <a:lnTo>
                                  <a:pt x="18050" y="6353"/>
                                </a:lnTo>
                                <a:lnTo>
                                  <a:pt x="18050" y="6353"/>
                                </a:lnTo>
                                <a:lnTo>
                                  <a:pt x="18050" y="6353"/>
                                </a:lnTo>
                                <a:lnTo>
                                  <a:pt x="18050" y="3172"/>
                                </a:lnTo>
                                <a:lnTo>
                                  <a:pt x="18050" y="6353"/>
                                </a:lnTo>
                                <a:lnTo>
                                  <a:pt x="18802" y="6353"/>
                                </a:lnTo>
                                <a:lnTo>
                                  <a:pt x="18802" y="6353"/>
                                </a:lnTo>
                                <a:lnTo>
                                  <a:pt x="18802" y="6353"/>
                                </a:lnTo>
                                <a:lnTo>
                                  <a:pt x="18802" y="6353"/>
                                </a:lnTo>
                                <a:lnTo>
                                  <a:pt x="18802" y="6353"/>
                                </a:lnTo>
                                <a:lnTo>
                                  <a:pt x="18802" y="6353"/>
                                </a:lnTo>
                                <a:lnTo>
                                  <a:pt x="18802" y="6353"/>
                                </a:lnTo>
                                <a:lnTo>
                                  <a:pt x="18802" y="3172"/>
                                </a:lnTo>
                                <a:lnTo>
                                  <a:pt x="18802" y="3172"/>
                                </a:lnTo>
                                <a:lnTo>
                                  <a:pt x="18802" y="3172"/>
                                </a:lnTo>
                                <a:lnTo>
                                  <a:pt x="18802" y="3172"/>
                                </a:lnTo>
                                <a:lnTo>
                                  <a:pt x="18802" y="3172"/>
                                </a:lnTo>
                                <a:lnTo>
                                  <a:pt x="19555" y="3172"/>
                                </a:lnTo>
                                <a:lnTo>
                                  <a:pt x="19555" y="3172"/>
                                </a:lnTo>
                                <a:lnTo>
                                  <a:pt x="19555" y="3172"/>
                                </a:lnTo>
                                <a:lnTo>
                                  <a:pt x="19555" y="3172"/>
                                </a:lnTo>
                                <a:lnTo>
                                  <a:pt x="19555" y="6353"/>
                                </a:lnTo>
                                <a:lnTo>
                                  <a:pt x="19555" y="3172"/>
                                </a:lnTo>
                                <a:lnTo>
                                  <a:pt x="19555" y="3172"/>
                                </a:lnTo>
                                <a:lnTo>
                                  <a:pt x="19555" y="3172"/>
                                </a:lnTo>
                                <a:lnTo>
                                  <a:pt x="19555" y="6353"/>
                                </a:lnTo>
                                <a:lnTo>
                                  <a:pt x="19555" y="3172"/>
                                </a:lnTo>
                                <a:lnTo>
                                  <a:pt x="19555" y="3172"/>
                                </a:lnTo>
                                <a:lnTo>
                                  <a:pt x="19555" y="3172"/>
                                </a:lnTo>
                                <a:lnTo>
                                  <a:pt x="20307" y="6353"/>
                                </a:lnTo>
                                <a:lnTo>
                                  <a:pt x="20307" y="6353"/>
                                </a:lnTo>
                                <a:lnTo>
                                  <a:pt x="20307" y="6353"/>
                                </a:lnTo>
                                <a:lnTo>
                                  <a:pt x="20307" y="6353"/>
                                </a:lnTo>
                                <a:lnTo>
                                  <a:pt x="20307" y="3172"/>
                                </a:lnTo>
                                <a:lnTo>
                                  <a:pt x="20307" y="3172"/>
                                </a:lnTo>
                                <a:lnTo>
                                  <a:pt x="20307" y="3172"/>
                                </a:lnTo>
                                <a:lnTo>
                                  <a:pt x="20307" y="3172"/>
                                </a:lnTo>
                                <a:lnTo>
                                  <a:pt x="20307" y="3172"/>
                                </a:lnTo>
                                <a:lnTo>
                                  <a:pt x="20307" y="3172"/>
                                </a:lnTo>
                                <a:lnTo>
                                  <a:pt x="20307" y="6353"/>
                                </a:lnTo>
                                <a:lnTo>
                                  <a:pt x="20307" y="3172"/>
                                </a:lnTo>
                                <a:lnTo>
                                  <a:pt x="20307" y="6353"/>
                                </a:lnTo>
                                <a:lnTo>
                                  <a:pt x="20307" y="3172"/>
                                </a:lnTo>
                                <a:lnTo>
                                  <a:pt x="20307" y="3172"/>
                                </a:lnTo>
                                <a:lnTo>
                                  <a:pt x="20307" y="3172"/>
                                </a:lnTo>
                                <a:lnTo>
                                  <a:pt x="20307" y="3172"/>
                                </a:lnTo>
                                <a:lnTo>
                                  <a:pt x="20307" y="3172"/>
                                </a:lnTo>
                                <a:lnTo>
                                  <a:pt x="20307" y="0"/>
                                </a:lnTo>
                                <a:lnTo>
                                  <a:pt x="20307" y="0"/>
                                </a:lnTo>
                                <a:lnTo>
                                  <a:pt x="21060" y="3172"/>
                                </a:lnTo>
                                <a:lnTo>
                                  <a:pt x="21060" y="3172"/>
                                </a:lnTo>
                                <a:lnTo>
                                  <a:pt x="21060" y="6353"/>
                                </a:lnTo>
                                <a:lnTo>
                                  <a:pt x="21060" y="6353"/>
                                </a:lnTo>
                                <a:lnTo>
                                  <a:pt x="21060" y="6353"/>
                                </a:lnTo>
                                <a:lnTo>
                                  <a:pt x="21060" y="6353"/>
                                </a:lnTo>
                                <a:lnTo>
                                  <a:pt x="21060" y="3172"/>
                                </a:lnTo>
                                <a:lnTo>
                                  <a:pt x="21060" y="3172"/>
                                </a:lnTo>
                                <a:lnTo>
                                  <a:pt x="21060" y="3172"/>
                                </a:lnTo>
                                <a:lnTo>
                                  <a:pt x="21060" y="3172"/>
                                </a:lnTo>
                                <a:lnTo>
                                  <a:pt x="21060" y="6353"/>
                                </a:lnTo>
                                <a:lnTo>
                                  <a:pt x="21060" y="6353"/>
                                </a:lnTo>
                                <a:lnTo>
                                  <a:pt x="21803" y="6353"/>
                                </a:lnTo>
                                <a:lnTo>
                                  <a:pt x="21803" y="6353"/>
                                </a:lnTo>
                                <a:lnTo>
                                  <a:pt x="21803" y="6353"/>
                                </a:lnTo>
                                <a:lnTo>
                                  <a:pt x="21803" y="6353"/>
                                </a:lnTo>
                                <a:lnTo>
                                  <a:pt x="21803" y="6353"/>
                                </a:lnTo>
                                <a:lnTo>
                                  <a:pt x="21803" y="6353"/>
                                </a:lnTo>
                                <a:lnTo>
                                  <a:pt x="21803" y="6353"/>
                                </a:lnTo>
                                <a:lnTo>
                                  <a:pt x="21803" y="6353"/>
                                </a:lnTo>
                                <a:lnTo>
                                  <a:pt x="21803" y="6353"/>
                                </a:lnTo>
                                <a:lnTo>
                                  <a:pt x="21803" y="6353"/>
                                </a:lnTo>
                                <a:lnTo>
                                  <a:pt x="21803" y="6353"/>
                                </a:lnTo>
                                <a:lnTo>
                                  <a:pt x="21803" y="6353"/>
                                </a:lnTo>
                                <a:lnTo>
                                  <a:pt x="22555" y="3172"/>
                                </a:lnTo>
                                <a:lnTo>
                                  <a:pt x="22555" y="3172"/>
                                </a:lnTo>
                                <a:lnTo>
                                  <a:pt x="22555" y="6353"/>
                                </a:lnTo>
                                <a:lnTo>
                                  <a:pt x="22555" y="6353"/>
                                </a:lnTo>
                                <a:lnTo>
                                  <a:pt x="22555" y="6353"/>
                                </a:lnTo>
                                <a:lnTo>
                                  <a:pt x="22555" y="6353"/>
                                </a:lnTo>
                                <a:lnTo>
                                  <a:pt x="22555" y="6353"/>
                                </a:lnTo>
                                <a:lnTo>
                                  <a:pt x="22555" y="6353"/>
                                </a:lnTo>
                                <a:lnTo>
                                  <a:pt x="22555" y="6353"/>
                                </a:lnTo>
                                <a:lnTo>
                                  <a:pt x="22555" y="3172"/>
                                </a:lnTo>
                                <a:lnTo>
                                  <a:pt x="22555" y="6353"/>
                                </a:lnTo>
                                <a:lnTo>
                                  <a:pt x="22555" y="6353"/>
                                </a:lnTo>
                                <a:lnTo>
                                  <a:pt x="23308" y="6353"/>
                                </a:lnTo>
                                <a:lnTo>
                                  <a:pt x="23308" y="6353"/>
                                </a:lnTo>
                                <a:lnTo>
                                  <a:pt x="23308" y="3172"/>
                                </a:lnTo>
                                <a:lnTo>
                                  <a:pt x="23308" y="3172"/>
                                </a:lnTo>
                                <a:lnTo>
                                  <a:pt x="23308" y="3172"/>
                                </a:lnTo>
                                <a:lnTo>
                                  <a:pt x="23308" y="3172"/>
                                </a:lnTo>
                                <a:lnTo>
                                  <a:pt x="23308" y="3172"/>
                                </a:lnTo>
                                <a:lnTo>
                                  <a:pt x="23308" y="0"/>
                                </a:lnTo>
                                <a:lnTo>
                                  <a:pt x="23308" y="3172"/>
                                </a:lnTo>
                                <a:lnTo>
                                  <a:pt x="23308" y="0"/>
                                </a:lnTo>
                                <a:lnTo>
                                  <a:pt x="23308" y="0"/>
                                </a:lnTo>
                                <a:lnTo>
                                  <a:pt x="23308" y="3172"/>
                                </a:lnTo>
                                <a:lnTo>
                                  <a:pt x="24060" y="3172"/>
                                </a:lnTo>
                                <a:lnTo>
                                  <a:pt x="24060" y="3172"/>
                                </a:lnTo>
                                <a:lnTo>
                                  <a:pt x="24060" y="3172"/>
                                </a:lnTo>
                                <a:lnTo>
                                  <a:pt x="24060" y="3172"/>
                                </a:lnTo>
                                <a:lnTo>
                                  <a:pt x="24060" y="3172"/>
                                </a:lnTo>
                                <a:lnTo>
                                  <a:pt x="24060" y="6353"/>
                                </a:lnTo>
                                <a:lnTo>
                                  <a:pt x="24060" y="6353"/>
                                </a:lnTo>
                                <a:lnTo>
                                  <a:pt x="24060" y="6353"/>
                                </a:lnTo>
                                <a:lnTo>
                                  <a:pt x="24060" y="3172"/>
                                </a:lnTo>
                                <a:lnTo>
                                  <a:pt x="24060" y="3172"/>
                                </a:lnTo>
                                <a:lnTo>
                                  <a:pt x="24060" y="3172"/>
                                </a:lnTo>
                                <a:lnTo>
                                  <a:pt x="24060" y="3172"/>
                                </a:lnTo>
                                <a:lnTo>
                                  <a:pt x="24060" y="3172"/>
                                </a:lnTo>
                                <a:lnTo>
                                  <a:pt x="24060" y="3172"/>
                                </a:lnTo>
                                <a:lnTo>
                                  <a:pt x="24813" y="3172"/>
                                </a:lnTo>
                                <a:lnTo>
                                  <a:pt x="24813" y="3172"/>
                                </a:lnTo>
                                <a:lnTo>
                                  <a:pt x="24813" y="6353"/>
                                </a:lnTo>
                                <a:lnTo>
                                  <a:pt x="24813" y="6353"/>
                                </a:lnTo>
                                <a:lnTo>
                                  <a:pt x="24813" y="6353"/>
                                </a:lnTo>
                                <a:lnTo>
                                  <a:pt x="24813" y="6353"/>
                                </a:lnTo>
                                <a:lnTo>
                                  <a:pt x="24813" y="6353"/>
                                </a:lnTo>
                                <a:lnTo>
                                  <a:pt x="24813" y="3172"/>
                                </a:lnTo>
                                <a:lnTo>
                                  <a:pt x="24813" y="0"/>
                                </a:lnTo>
                                <a:lnTo>
                                  <a:pt x="24813" y="0"/>
                                </a:lnTo>
                                <a:lnTo>
                                  <a:pt x="24813" y="3172"/>
                                </a:lnTo>
                                <a:lnTo>
                                  <a:pt x="24813" y="3172"/>
                                </a:lnTo>
                                <a:lnTo>
                                  <a:pt x="24813" y="3172"/>
                                </a:lnTo>
                                <a:lnTo>
                                  <a:pt x="24813" y="3172"/>
                                </a:lnTo>
                                <a:lnTo>
                                  <a:pt x="24813" y="3172"/>
                                </a:lnTo>
                                <a:lnTo>
                                  <a:pt x="24813" y="6353"/>
                                </a:lnTo>
                                <a:lnTo>
                                  <a:pt x="24813" y="6353"/>
                                </a:lnTo>
                                <a:lnTo>
                                  <a:pt x="24813" y="3172"/>
                                </a:lnTo>
                                <a:lnTo>
                                  <a:pt x="25565" y="0"/>
                                </a:lnTo>
                                <a:lnTo>
                                  <a:pt x="25565" y="3172"/>
                                </a:lnTo>
                                <a:lnTo>
                                  <a:pt x="25565" y="6353"/>
                                </a:lnTo>
                                <a:lnTo>
                                  <a:pt x="25565" y="6353"/>
                                </a:lnTo>
                                <a:lnTo>
                                  <a:pt x="25565" y="6353"/>
                                </a:lnTo>
                                <a:lnTo>
                                  <a:pt x="25565" y="9525"/>
                                </a:lnTo>
                                <a:lnTo>
                                  <a:pt x="25565" y="6353"/>
                                </a:lnTo>
                                <a:lnTo>
                                  <a:pt x="25565" y="6353"/>
                                </a:lnTo>
                                <a:lnTo>
                                  <a:pt x="25565" y="6353"/>
                                </a:lnTo>
                                <a:lnTo>
                                  <a:pt x="25565" y="6353"/>
                                </a:lnTo>
                                <a:lnTo>
                                  <a:pt x="25565" y="6353"/>
                                </a:lnTo>
                                <a:lnTo>
                                  <a:pt x="25565" y="6353"/>
                                </a:lnTo>
                                <a:lnTo>
                                  <a:pt x="26318" y="6353"/>
                                </a:lnTo>
                                <a:lnTo>
                                  <a:pt x="26318" y="6353"/>
                                </a:lnTo>
                                <a:lnTo>
                                  <a:pt x="26318" y="3172"/>
                                </a:lnTo>
                                <a:lnTo>
                                  <a:pt x="26318" y="6353"/>
                                </a:lnTo>
                                <a:lnTo>
                                  <a:pt x="26318" y="6353"/>
                                </a:lnTo>
                                <a:lnTo>
                                  <a:pt x="26318" y="6353"/>
                                </a:lnTo>
                                <a:lnTo>
                                  <a:pt x="26318" y="6353"/>
                                </a:lnTo>
                                <a:lnTo>
                                  <a:pt x="26318" y="6353"/>
                                </a:lnTo>
                                <a:lnTo>
                                  <a:pt x="26318" y="6353"/>
                                </a:lnTo>
                                <a:lnTo>
                                  <a:pt x="26318" y="6353"/>
                                </a:lnTo>
                                <a:lnTo>
                                  <a:pt x="26318" y="6353"/>
                                </a:lnTo>
                                <a:lnTo>
                                  <a:pt x="26318" y="3172"/>
                                </a:lnTo>
                                <a:lnTo>
                                  <a:pt x="27070" y="3172"/>
                                </a:lnTo>
                                <a:lnTo>
                                  <a:pt x="27070" y="3172"/>
                                </a:lnTo>
                                <a:lnTo>
                                  <a:pt x="27070" y="3172"/>
                                </a:lnTo>
                                <a:lnTo>
                                  <a:pt x="27070" y="3172"/>
                                </a:lnTo>
                                <a:lnTo>
                                  <a:pt x="27070" y="3172"/>
                                </a:lnTo>
                                <a:lnTo>
                                  <a:pt x="27070" y="3172"/>
                                </a:lnTo>
                                <a:lnTo>
                                  <a:pt x="27070" y="3172"/>
                                </a:lnTo>
                                <a:lnTo>
                                  <a:pt x="27070" y="3172"/>
                                </a:lnTo>
                                <a:lnTo>
                                  <a:pt x="27070" y="3172"/>
                                </a:lnTo>
                                <a:lnTo>
                                  <a:pt x="27070" y="3172"/>
                                </a:lnTo>
                                <a:lnTo>
                                  <a:pt x="27070" y="3172"/>
                                </a:lnTo>
                                <a:lnTo>
                                  <a:pt x="27070" y="3172"/>
                                </a:lnTo>
                                <a:lnTo>
                                  <a:pt x="27823" y="3172"/>
                                </a:lnTo>
                                <a:lnTo>
                                  <a:pt x="27823" y="3172"/>
                                </a:lnTo>
                                <a:lnTo>
                                  <a:pt x="27823" y="3172"/>
                                </a:lnTo>
                                <a:lnTo>
                                  <a:pt x="27823" y="3172"/>
                                </a:lnTo>
                                <a:lnTo>
                                  <a:pt x="27823" y="3172"/>
                                </a:lnTo>
                                <a:lnTo>
                                  <a:pt x="27823" y="3172"/>
                                </a:lnTo>
                                <a:lnTo>
                                  <a:pt x="27823" y="3172"/>
                                </a:lnTo>
                                <a:lnTo>
                                  <a:pt x="27823" y="3172"/>
                                </a:lnTo>
                                <a:lnTo>
                                  <a:pt x="27823" y="6353"/>
                                </a:lnTo>
                                <a:lnTo>
                                  <a:pt x="27823" y="6353"/>
                                </a:lnTo>
                                <a:lnTo>
                                  <a:pt x="27823" y="6353"/>
                                </a:lnTo>
                                <a:lnTo>
                                  <a:pt x="27823" y="6353"/>
                                </a:lnTo>
                                <a:lnTo>
                                  <a:pt x="27823" y="6353"/>
                                </a:lnTo>
                                <a:lnTo>
                                  <a:pt x="27823" y="6353"/>
                                </a:lnTo>
                                <a:lnTo>
                                  <a:pt x="28575" y="6353"/>
                                </a:lnTo>
                                <a:lnTo>
                                  <a:pt x="28575" y="6353"/>
                                </a:lnTo>
                                <a:lnTo>
                                  <a:pt x="28575" y="3172"/>
                                </a:lnTo>
                                <a:lnTo>
                                  <a:pt x="28575" y="3172"/>
                                </a:lnTo>
                                <a:lnTo>
                                  <a:pt x="28575" y="3172"/>
                                </a:lnTo>
                                <a:lnTo>
                                  <a:pt x="28575" y="3172"/>
                                </a:lnTo>
                                <a:lnTo>
                                  <a:pt x="28575" y="3172"/>
                                </a:lnTo>
                                <a:lnTo>
                                  <a:pt x="28575" y="6353"/>
                                </a:lnTo>
                                <a:lnTo>
                                  <a:pt x="28575" y="3172"/>
                                </a:lnTo>
                                <a:lnTo>
                                  <a:pt x="28575" y="3172"/>
                                </a:lnTo>
                                <a:lnTo>
                                  <a:pt x="28575" y="3172"/>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96" name="Freeform: Shape 996"/>
                        <wps:cNvSpPr/>
                        <wps:spPr>
                          <a:xfrm>
                            <a:off x="1090612" y="1804987"/>
                            <a:ext cx="28575" cy="9525"/>
                          </a:xfrm>
                          <a:custGeom>
                            <a:avLst/>
                            <a:gdLst>
                              <a:gd name="connsiteX0" fmla="*/ 0 w 28575"/>
                              <a:gd name="connsiteY0" fmla="*/ 4763 h 9525"/>
                              <a:gd name="connsiteX1" fmla="*/ 0 w 28575"/>
                              <a:gd name="connsiteY1" fmla="*/ 2381 h 9525"/>
                              <a:gd name="connsiteX2" fmla="*/ 733 w 28575"/>
                              <a:gd name="connsiteY2" fmla="*/ 2381 h 9525"/>
                              <a:gd name="connsiteX3" fmla="*/ 733 w 28575"/>
                              <a:gd name="connsiteY3" fmla="*/ 2381 h 9525"/>
                              <a:gd name="connsiteX4" fmla="*/ 733 w 28575"/>
                              <a:gd name="connsiteY4" fmla="*/ 4763 h 9525"/>
                              <a:gd name="connsiteX5" fmla="*/ 733 w 28575"/>
                              <a:gd name="connsiteY5" fmla="*/ 4763 h 9525"/>
                              <a:gd name="connsiteX6" fmla="*/ 733 w 28575"/>
                              <a:gd name="connsiteY6" fmla="*/ 7144 h 9525"/>
                              <a:gd name="connsiteX7" fmla="*/ 733 w 28575"/>
                              <a:gd name="connsiteY7" fmla="*/ 7144 h 9525"/>
                              <a:gd name="connsiteX8" fmla="*/ 733 w 28575"/>
                              <a:gd name="connsiteY8" fmla="*/ 4763 h 9525"/>
                              <a:gd name="connsiteX9" fmla="*/ 733 w 28575"/>
                              <a:gd name="connsiteY9" fmla="*/ 4763 h 9525"/>
                              <a:gd name="connsiteX10" fmla="*/ 733 w 28575"/>
                              <a:gd name="connsiteY10" fmla="*/ 4763 h 9525"/>
                              <a:gd name="connsiteX11" fmla="*/ 733 w 28575"/>
                              <a:gd name="connsiteY11" fmla="*/ 4763 h 9525"/>
                              <a:gd name="connsiteX12" fmla="*/ 733 w 28575"/>
                              <a:gd name="connsiteY12" fmla="*/ 4763 h 9525"/>
                              <a:gd name="connsiteX13" fmla="*/ 733 w 28575"/>
                              <a:gd name="connsiteY13" fmla="*/ 4763 h 9525"/>
                              <a:gd name="connsiteX14" fmla="*/ 733 w 28575"/>
                              <a:gd name="connsiteY14" fmla="*/ 4763 h 9525"/>
                              <a:gd name="connsiteX15" fmla="*/ 733 w 28575"/>
                              <a:gd name="connsiteY15" fmla="*/ 4763 h 9525"/>
                              <a:gd name="connsiteX16" fmla="*/ 733 w 28575"/>
                              <a:gd name="connsiteY16" fmla="*/ 4763 h 9525"/>
                              <a:gd name="connsiteX17" fmla="*/ 733 w 28575"/>
                              <a:gd name="connsiteY17" fmla="*/ 4763 h 9525"/>
                              <a:gd name="connsiteX18" fmla="*/ 733 w 28575"/>
                              <a:gd name="connsiteY18" fmla="*/ 4763 h 9525"/>
                              <a:gd name="connsiteX19" fmla="*/ 733 w 28575"/>
                              <a:gd name="connsiteY19" fmla="*/ 4763 h 9525"/>
                              <a:gd name="connsiteX20" fmla="*/ 1467 w 28575"/>
                              <a:gd name="connsiteY20" fmla="*/ 2381 h 9525"/>
                              <a:gd name="connsiteX21" fmla="*/ 1467 w 28575"/>
                              <a:gd name="connsiteY21" fmla="*/ 4763 h 9525"/>
                              <a:gd name="connsiteX22" fmla="*/ 1467 w 28575"/>
                              <a:gd name="connsiteY22" fmla="*/ 4763 h 9525"/>
                              <a:gd name="connsiteX23" fmla="*/ 1467 w 28575"/>
                              <a:gd name="connsiteY23" fmla="*/ 4763 h 9525"/>
                              <a:gd name="connsiteX24" fmla="*/ 1467 w 28575"/>
                              <a:gd name="connsiteY24" fmla="*/ 7144 h 9525"/>
                              <a:gd name="connsiteX25" fmla="*/ 1467 w 28575"/>
                              <a:gd name="connsiteY25" fmla="*/ 7144 h 9525"/>
                              <a:gd name="connsiteX26" fmla="*/ 1467 w 28575"/>
                              <a:gd name="connsiteY26" fmla="*/ 7144 h 9525"/>
                              <a:gd name="connsiteX27" fmla="*/ 1467 w 28575"/>
                              <a:gd name="connsiteY27" fmla="*/ 4763 h 9525"/>
                              <a:gd name="connsiteX28" fmla="*/ 1467 w 28575"/>
                              <a:gd name="connsiteY28" fmla="*/ 4763 h 9525"/>
                              <a:gd name="connsiteX29" fmla="*/ 1467 w 28575"/>
                              <a:gd name="connsiteY29" fmla="*/ 4763 h 9525"/>
                              <a:gd name="connsiteX30" fmla="*/ 1467 w 28575"/>
                              <a:gd name="connsiteY30" fmla="*/ 4763 h 9525"/>
                              <a:gd name="connsiteX31" fmla="*/ 1467 w 28575"/>
                              <a:gd name="connsiteY31" fmla="*/ 7144 h 9525"/>
                              <a:gd name="connsiteX32" fmla="*/ 2200 w 28575"/>
                              <a:gd name="connsiteY32" fmla="*/ 7144 h 9525"/>
                              <a:gd name="connsiteX33" fmla="*/ 2200 w 28575"/>
                              <a:gd name="connsiteY33" fmla="*/ 7144 h 9525"/>
                              <a:gd name="connsiteX34" fmla="*/ 2200 w 28575"/>
                              <a:gd name="connsiteY34" fmla="*/ 9525 h 9525"/>
                              <a:gd name="connsiteX35" fmla="*/ 2200 w 28575"/>
                              <a:gd name="connsiteY35" fmla="*/ 7144 h 9525"/>
                              <a:gd name="connsiteX36" fmla="*/ 2200 w 28575"/>
                              <a:gd name="connsiteY36" fmla="*/ 4763 h 9525"/>
                              <a:gd name="connsiteX37" fmla="*/ 2200 w 28575"/>
                              <a:gd name="connsiteY37" fmla="*/ 7144 h 9525"/>
                              <a:gd name="connsiteX38" fmla="*/ 2200 w 28575"/>
                              <a:gd name="connsiteY38" fmla="*/ 4763 h 9525"/>
                              <a:gd name="connsiteX39" fmla="*/ 2200 w 28575"/>
                              <a:gd name="connsiteY39" fmla="*/ 4763 h 9525"/>
                              <a:gd name="connsiteX40" fmla="*/ 2200 w 28575"/>
                              <a:gd name="connsiteY40" fmla="*/ 7144 h 9525"/>
                              <a:gd name="connsiteX41" fmla="*/ 2200 w 28575"/>
                              <a:gd name="connsiteY41" fmla="*/ 7144 h 9525"/>
                              <a:gd name="connsiteX42" fmla="*/ 2200 w 28575"/>
                              <a:gd name="connsiteY42" fmla="*/ 7144 h 9525"/>
                              <a:gd name="connsiteX43" fmla="*/ 2200 w 28575"/>
                              <a:gd name="connsiteY43" fmla="*/ 7144 h 9525"/>
                              <a:gd name="connsiteX44" fmla="*/ 2934 w 28575"/>
                              <a:gd name="connsiteY44" fmla="*/ 4763 h 9525"/>
                              <a:gd name="connsiteX45" fmla="*/ 2934 w 28575"/>
                              <a:gd name="connsiteY45" fmla="*/ 4763 h 9525"/>
                              <a:gd name="connsiteX46" fmla="*/ 2934 w 28575"/>
                              <a:gd name="connsiteY46" fmla="*/ 7144 h 9525"/>
                              <a:gd name="connsiteX47" fmla="*/ 2934 w 28575"/>
                              <a:gd name="connsiteY47" fmla="*/ 7144 h 9525"/>
                              <a:gd name="connsiteX48" fmla="*/ 2934 w 28575"/>
                              <a:gd name="connsiteY48" fmla="*/ 7144 h 9525"/>
                              <a:gd name="connsiteX49" fmla="*/ 2934 w 28575"/>
                              <a:gd name="connsiteY49" fmla="*/ 7144 h 9525"/>
                              <a:gd name="connsiteX50" fmla="*/ 2934 w 28575"/>
                              <a:gd name="connsiteY50" fmla="*/ 7144 h 9525"/>
                              <a:gd name="connsiteX51" fmla="*/ 2934 w 28575"/>
                              <a:gd name="connsiteY51" fmla="*/ 4763 h 9525"/>
                              <a:gd name="connsiteX52" fmla="*/ 2934 w 28575"/>
                              <a:gd name="connsiteY52" fmla="*/ 4763 h 9525"/>
                              <a:gd name="connsiteX53" fmla="*/ 2934 w 28575"/>
                              <a:gd name="connsiteY53" fmla="*/ 7144 h 9525"/>
                              <a:gd name="connsiteX54" fmla="*/ 2934 w 28575"/>
                              <a:gd name="connsiteY54" fmla="*/ 7144 h 9525"/>
                              <a:gd name="connsiteX55" fmla="*/ 2934 w 28575"/>
                              <a:gd name="connsiteY55" fmla="*/ 7144 h 9525"/>
                              <a:gd name="connsiteX56" fmla="*/ 3667 w 28575"/>
                              <a:gd name="connsiteY56" fmla="*/ 7144 h 9525"/>
                              <a:gd name="connsiteX57" fmla="*/ 3667 w 28575"/>
                              <a:gd name="connsiteY57" fmla="*/ 7144 h 9525"/>
                              <a:gd name="connsiteX58" fmla="*/ 3667 w 28575"/>
                              <a:gd name="connsiteY58" fmla="*/ 7144 h 9525"/>
                              <a:gd name="connsiteX59" fmla="*/ 3667 w 28575"/>
                              <a:gd name="connsiteY59" fmla="*/ 4763 h 9525"/>
                              <a:gd name="connsiteX60" fmla="*/ 3667 w 28575"/>
                              <a:gd name="connsiteY60" fmla="*/ 4763 h 9525"/>
                              <a:gd name="connsiteX61" fmla="*/ 3667 w 28575"/>
                              <a:gd name="connsiteY61" fmla="*/ 4763 h 9525"/>
                              <a:gd name="connsiteX62" fmla="*/ 3667 w 28575"/>
                              <a:gd name="connsiteY62" fmla="*/ 4763 h 9525"/>
                              <a:gd name="connsiteX63" fmla="*/ 3667 w 28575"/>
                              <a:gd name="connsiteY63" fmla="*/ 4763 h 9525"/>
                              <a:gd name="connsiteX64" fmla="*/ 3667 w 28575"/>
                              <a:gd name="connsiteY64" fmla="*/ 4763 h 9525"/>
                              <a:gd name="connsiteX65" fmla="*/ 3667 w 28575"/>
                              <a:gd name="connsiteY65" fmla="*/ 7144 h 9525"/>
                              <a:gd name="connsiteX66" fmla="*/ 3667 w 28575"/>
                              <a:gd name="connsiteY66" fmla="*/ 7144 h 9525"/>
                              <a:gd name="connsiteX67" fmla="*/ 3667 w 28575"/>
                              <a:gd name="connsiteY67" fmla="*/ 4763 h 9525"/>
                              <a:gd name="connsiteX68" fmla="*/ 3667 w 28575"/>
                              <a:gd name="connsiteY68" fmla="*/ 7144 h 9525"/>
                              <a:gd name="connsiteX69" fmla="*/ 3667 w 28575"/>
                              <a:gd name="connsiteY69" fmla="*/ 7144 h 9525"/>
                              <a:gd name="connsiteX70" fmla="*/ 4401 w 28575"/>
                              <a:gd name="connsiteY70" fmla="*/ 7144 h 9525"/>
                              <a:gd name="connsiteX71" fmla="*/ 4401 w 28575"/>
                              <a:gd name="connsiteY71" fmla="*/ 7144 h 9525"/>
                              <a:gd name="connsiteX72" fmla="*/ 4401 w 28575"/>
                              <a:gd name="connsiteY72" fmla="*/ 7144 h 9525"/>
                              <a:gd name="connsiteX73" fmla="*/ 4401 w 28575"/>
                              <a:gd name="connsiteY73" fmla="*/ 7144 h 9525"/>
                              <a:gd name="connsiteX74" fmla="*/ 4401 w 28575"/>
                              <a:gd name="connsiteY74" fmla="*/ 7144 h 9525"/>
                              <a:gd name="connsiteX75" fmla="*/ 4401 w 28575"/>
                              <a:gd name="connsiteY75" fmla="*/ 7144 h 9525"/>
                              <a:gd name="connsiteX76" fmla="*/ 4401 w 28575"/>
                              <a:gd name="connsiteY76" fmla="*/ 7144 h 9525"/>
                              <a:gd name="connsiteX77" fmla="*/ 4401 w 28575"/>
                              <a:gd name="connsiteY77" fmla="*/ 7144 h 9525"/>
                              <a:gd name="connsiteX78" fmla="*/ 4401 w 28575"/>
                              <a:gd name="connsiteY78" fmla="*/ 7144 h 9525"/>
                              <a:gd name="connsiteX79" fmla="*/ 4401 w 28575"/>
                              <a:gd name="connsiteY79" fmla="*/ 7144 h 9525"/>
                              <a:gd name="connsiteX80" fmla="*/ 4401 w 28575"/>
                              <a:gd name="connsiteY80" fmla="*/ 7144 h 9525"/>
                              <a:gd name="connsiteX81" fmla="*/ 4401 w 28575"/>
                              <a:gd name="connsiteY81" fmla="*/ 7144 h 9525"/>
                              <a:gd name="connsiteX82" fmla="*/ 5124 w 28575"/>
                              <a:gd name="connsiteY82" fmla="*/ 7144 h 9525"/>
                              <a:gd name="connsiteX83" fmla="*/ 5124 w 28575"/>
                              <a:gd name="connsiteY83" fmla="*/ 7144 h 9525"/>
                              <a:gd name="connsiteX84" fmla="*/ 5124 w 28575"/>
                              <a:gd name="connsiteY84" fmla="*/ 4763 h 9525"/>
                              <a:gd name="connsiteX85" fmla="*/ 5124 w 28575"/>
                              <a:gd name="connsiteY85" fmla="*/ 4763 h 9525"/>
                              <a:gd name="connsiteX86" fmla="*/ 5124 w 28575"/>
                              <a:gd name="connsiteY86" fmla="*/ 4763 h 9525"/>
                              <a:gd name="connsiteX87" fmla="*/ 5124 w 28575"/>
                              <a:gd name="connsiteY87" fmla="*/ 4763 h 9525"/>
                              <a:gd name="connsiteX88" fmla="*/ 5124 w 28575"/>
                              <a:gd name="connsiteY88" fmla="*/ 4763 h 9525"/>
                              <a:gd name="connsiteX89" fmla="*/ 5124 w 28575"/>
                              <a:gd name="connsiteY89" fmla="*/ 4763 h 9525"/>
                              <a:gd name="connsiteX90" fmla="*/ 5124 w 28575"/>
                              <a:gd name="connsiteY90" fmla="*/ 4763 h 9525"/>
                              <a:gd name="connsiteX91" fmla="*/ 5124 w 28575"/>
                              <a:gd name="connsiteY91" fmla="*/ 7144 h 9525"/>
                              <a:gd name="connsiteX92" fmla="*/ 5124 w 28575"/>
                              <a:gd name="connsiteY92" fmla="*/ 7144 h 9525"/>
                              <a:gd name="connsiteX93" fmla="*/ 5124 w 28575"/>
                              <a:gd name="connsiteY93" fmla="*/ 4763 h 9525"/>
                              <a:gd name="connsiteX94" fmla="*/ 5858 w 28575"/>
                              <a:gd name="connsiteY94" fmla="*/ 2381 h 9525"/>
                              <a:gd name="connsiteX95" fmla="*/ 5858 w 28575"/>
                              <a:gd name="connsiteY95" fmla="*/ 0 h 9525"/>
                              <a:gd name="connsiteX96" fmla="*/ 5858 w 28575"/>
                              <a:gd name="connsiteY96" fmla="*/ 2381 h 9525"/>
                              <a:gd name="connsiteX97" fmla="*/ 5858 w 28575"/>
                              <a:gd name="connsiteY97" fmla="*/ 4763 h 9525"/>
                              <a:gd name="connsiteX98" fmla="*/ 5858 w 28575"/>
                              <a:gd name="connsiteY98" fmla="*/ 4763 h 9525"/>
                              <a:gd name="connsiteX99" fmla="*/ 5858 w 28575"/>
                              <a:gd name="connsiteY99" fmla="*/ 4763 h 9525"/>
                              <a:gd name="connsiteX100" fmla="*/ 5858 w 28575"/>
                              <a:gd name="connsiteY100" fmla="*/ 4763 h 9525"/>
                              <a:gd name="connsiteX101" fmla="*/ 5858 w 28575"/>
                              <a:gd name="connsiteY101" fmla="*/ 4763 h 9525"/>
                              <a:gd name="connsiteX102" fmla="*/ 5858 w 28575"/>
                              <a:gd name="connsiteY102" fmla="*/ 4763 h 9525"/>
                              <a:gd name="connsiteX103" fmla="*/ 5858 w 28575"/>
                              <a:gd name="connsiteY103" fmla="*/ 4763 h 9525"/>
                              <a:gd name="connsiteX104" fmla="*/ 5858 w 28575"/>
                              <a:gd name="connsiteY104" fmla="*/ 4763 h 9525"/>
                              <a:gd name="connsiteX105" fmla="*/ 5858 w 28575"/>
                              <a:gd name="connsiteY105" fmla="*/ 4763 h 9525"/>
                              <a:gd name="connsiteX106" fmla="*/ 5858 w 28575"/>
                              <a:gd name="connsiteY106" fmla="*/ 7144 h 9525"/>
                              <a:gd name="connsiteX107" fmla="*/ 5858 w 28575"/>
                              <a:gd name="connsiteY107" fmla="*/ 7144 h 9525"/>
                              <a:gd name="connsiteX108" fmla="*/ 5858 w 28575"/>
                              <a:gd name="connsiteY108" fmla="*/ 7144 h 9525"/>
                              <a:gd name="connsiteX109" fmla="*/ 5858 w 28575"/>
                              <a:gd name="connsiteY109" fmla="*/ 7144 h 9525"/>
                              <a:gd name="connsiteX110" fmla="*/ 5858 w 28575"/>
                              <a:gd name="connsiteY110" fmla="*/ 7144 h 9525"/>
                              <a:gd name="connsiteX111" fmla="*/ 5858 w 28575"/>
                              <a:gd name="connsiteY111" fmla="*/ 4763 h 9525"/>
                              <a:gd name="connsiteX112" fmla="*/ 6591 w 28575"/>
                              <a:gd name="connsiteY112" fmla="*/ 4763 h 9525"/>
                              <a:gd name="connsiteX113" fmla="*/ 6591 w 28575"/>
                              <a:gd name="connsiteY113" fmla="*/ 4763 h 9525"/>
                              <a:gd name="connsiteX114" fmla="*/ 6591 w 28575"/>
                              <a:gd name="connsiteY114" fmla="*/ 4763 h 9525"/>
                              <a:gd name="connsiteX115" fmla="*/ 6591 w 28575"/>
                              <a:gd name="connsiteY115" fmla="*/ 4763 h 9525"/>
                              <a:gd name="connsiteX116" fmla="*/ 6591 w 28575"/>
                              <a:gd name="connsiteY116" fmla="*/ 4763 h 9525"/>
                              <a:gd name="connsiteX117" fmla="*/ 6591 w 28575"/>
                              <a:gd name="connsiteY117" fmla="*/ 4763 h 9525"/>
                              <a:gd name="connsiteX118" fmla="*/ 6591 w 28575"/>
                              <a:gd name="connsiteY118" fmla="*/ 7144 h 9525"/>
                              <a:gd name="connsiteX119" fmla="*/ 6591 w 28575"/>
                              <a:gd name="connsiteY119" fmla="*/ 7144 h 9525"/>
                              <a:gd name="connsiteX120" fmla="*/ 6591 w 28575"/>
                              <a:gd name="connsiteY120" fmla="*/ 7144 h 9525"/>
                              <a:gd name="connsiteX121" fmla="*/ 6591 w 28575"/>
                              <a:gd name="connsiteY121" fmla="*/ 7144 h 9525"/>
                              <a:gd name="connsiteX122" fmla="*/ 6591 w 28575"/>
                              <a:gd name="connsiteY122" fmla="*/ 7144 h 9525"/>
                              <a:gd name="connsiteX123" fmla="*/ 6591 w 28575"/>
                              <a:gd name="connsiteY123" fmla="*/ 7144 h 9525"/>
                              <a:gd name="connsiteX124" fmla="*/ 7325 w 28575"/>
                              <a:gd name="connsiteY124" fmla="*/ 7144 h 9525"/>
                              <a:gd name="connsiteX125" fmla="*/ 7325 w 28575"/>
                              <a:gd name="connsiteY125" fmla="*/ 4763 h 9525"/>
                              <a:gd name="connsiteX126" fmla="*/ 7325 w 28575"/>
                              <a:gd name="connsiteY126" fmla="*/ 7144 h 9525"/>
                              <a:gd name="connsiteX127" fmla="*/ 7325 w 28575"/>
                              <a:gd name="connsiteY127" fmla="*/ 7144 h 9525"/>
                              <a:gd name="connsiteX128" fmla="*/ 7325 w 28575"/>
                              <a:gd name="connsiteY128" fmla="*/ 7144 h 9525"/>
                              <a:gd name="connsiteX129" fmla="*/ 7325 w 28575"/>
                              <a:gd name="connsiteY129" fmla="*/ 7144 h 9525"/>
                              <a:gd name="connsiteX130" fmla="*/ 7325 w 28575"/>
                              <a:gd name="connsiteY130" fmla="*/ 7144 h 9525"/>
                              <a:gd name="connsiteX131" fmla="*/ 7325 w 28575"/>
                              <a:gd name="connsiteY131" fmla="*/ 7144 h 9525"/>
                              <a:gd name="connsiteX132" fmla="*/ 7325 w 28575"/>
                              <a:gd name="connsiteY132" fmla="*/ 2381 h 9525"/>
                              <a:gd name="connsiteX133" fmla="*/ 7325 w 28575"/>
                              <a:gd name="connsiteY133" fmla="*/ 2381 h 9525"/>
                              <a:gd name="connsiteX134" fmla="*/ 7325 w 28575"/>
                              <a:gd name="connsiteY134" fmla="*/ 2381 h 9525"/>
                              <a:gd name="connsiteX135" fmla="*/ 7325 w 28575"/>
                              <a:gd name="connsiteY135" fmla="*/ 2381 h 9525"/>
                              <a:gd name="connsiteX136" fmla="*/ 7325 w 28575"/>
                              <a:gd name="connsiteY136" fmla="*/ 4763 h 9525"/>
                              <a:gd name="connsiteX137" fmla="*/ 7325 w 28575"/>
                              <a:gd name="connsiteY137" fmla="*/ 4763 h 9525"/>
                              <a:gd name="connsiteX138" fmla="*/ 8058 w 28575"/>
                              <a:gd name="connsiteY138" fmla="*/ 4763 h 9525"/>
                              <a:gd name="connsiteX139" fmla="*/ 8058 w 28575"/>
                              <a:gd name="connsiteY139" fmla="*/ 4763 h 9525"/>
                              <a:gd name="connsiteX140" fmla="*/ 8058 w 28575"/>
                              <a:gd name="connsiteY140" fmla="*/ 2381 h 9525"/>
                              <a:gd name="connsiteX141" fmla="*/ 8058 w 28575"/>
                              <a:gd name="connsiteY141" fmla="*/ 2381 h 9525"/>
                              <a:gd name="connsiteX142" fmla="*/ 8058 w 28575"/>
                              <a:gd name="connsiteY142" fmla="*/ 4763 h 9525"/>
                              <a:gd name="connsiteX143" fmla="*/ 8058 w 28575"/>
                              <a:gd name="connsiteY143" fmla="*/ 4763 h 9525"/>
                              <a:gd name="connsiteX144" fmla="*/ 8058 w 28575"/>
                              <a:gd name="connsiteY144" fmla="*/ 4763 h 9525"/>
                              <a:gd name="connsiteX145" fmla="*/ 8058 w 28575"/>
                              <a:gd name="connsiteY145" fmla="*/ 4763 h 9525"/>
                              <a:gd name="connsiteX146" fmla="*/ 8058 w 28575"/>
                              <a:gd name="connsiteY146" fmla="*/ 4763 h 9525"/>
                              <a:gd name="connsiteX147" fmla="*/ 8058 w 28575"/>
                              <a:gd name="connsiteY147" fmla="*/ 7144 h 9525"/>
                              <a:gd name="connsiteX148" fmla="*/ 8058 w 28575"/>
                              <a:gd name="connsiteY148" fmla="*/ 7144 h 9525"/>
                              <a:gd name="connsiteX149" fmla="*/ 8058 w 28575"/>
                              <a:gd name="connsiteY149" fmla="*/ 7144 h 9525"/>
                              <a:gd name="connsiteX150" fmla="*/ 8792 w 28575"/>
                              <a:gd name="connsiteY150" fmla="*/ 7144 h 9525"/>
                              <a:gd name="connsiteX151" fmla="*/ 8792 w 28575"/>
                              <a:gd name="connsiteY151" fmla="*/ 7144 h 9525"/>
                              <a:gd name="connsiteX152" fmla="*/ 8792 w 28575"/>
                              <a:gd name="connsiteY152" fmla="*/ 7144 h 9525"/>
                              <a:gd name="connsiteX153" fmla="*/ 8792 w 28575"/>
                              <a:gd name="connsiteY153" fmla="*/ 4763 h 9525"/>
                              <a:gd name="connsiteX154" fmla="*/ 8792 w 28575"/>
                              <a:gd name="connsiteY154" fmla="*/ 4763 h 9525"/>
                              <a:gd name="connsiteX155" fmla="*/ 8792 w 28575"/>
                              <a:gd name="connsiteY155" fmla="*/ 4763 h 9525"/>
                              <a:gd name="connsiteX156" fmla="*/ 8792 w 28575"/>
                              <a:gd name="connsiteY156" fmla="*/ 4763 h 9525"/>
                              <a:gd name="connsiteX157" fmla="*/ 8792 w 28575"/>
                              <a:gd name="connsiteY157" fmla="*/ 4763 h 9525"/>
                              <a:gd name="connsiteX158" fmla="*/ 8792 w 28575"/>
                              <a:gd name="connsiteY158" fmla="*/ 4763 h 9525"/>
                              <a:gd name="connsiteX159" fmla="*/ 8792 w 28575"/>
                              <a:gd name="connsiteY159" fmla="*/ 4763 h 9525"/>
                              <a:gd name="connsiteX160" fmla="*/ 8792 w 28575"/>
                              <a:gd name="connsiteY160" fmla="*/ 7144 h 9525"/>
                              <a:gd name="connsiteX161" fmla="*/ 8792 w 28575"/>
                              <a:gd name="connsiteY161" fmla="*/ 4763 h 9525"/>
                              <a:gd name="connsiteX162" fmla="*/ 9525 w 28575"/>
                              <a:gd name="connsiteY162" fmla="*/ 4763 h 9525"/>
                              <a:gd name="connsiteX163" fmla="*/ 9525 w 28575"/>
                              <a:gd name="connsiteY163" fmla="*/ 4763 h 9525"/>
                              <a:gd name="connsiteX164" fmla="*/ 9525 w 28575"/>
                              <a:gd name="connsiteY164" fmla="*/ 4763 h 9525"/>
                              <a:gd name="connsiteX165" fmla="*/ 9525 w 28575"/>
                              <a:gd name="connsiteY165" fmla="*/ 7144 h 9525"/>
                              <a:gd name="connsiteX166" fmla="*/ 9525 w 28575"/>
                              <a:gd name="connsiteY166" fmla="*/ 4763 h 9525"/>
                              <a:gd name="connsiteX167" fmla="*/ 9525 w 28575"/>
                              <a:gd name="connsiteY167" fmla="*/ 4763 h 9525"/>
                              <a:gd name="connsiteX168" fmla="*/ 9525 w 28575"/>
                              <a:gd name="connsiteY168" fmla="*/ 4763 h 9525"/>
                              <a:gd name="connsiteX169" fmla="*/ 9525 w 28575"/>
                              <a:gd name="connsiteY169" fmla="*/ 4763 h 9525"/>
                              <a:gd name="connsiteX170" fmla="*/ 9525 w 28575"/>
                              <a:gd name="connsiteY170" fmla="*/ 7144 h 9525"/>
                              <a:gd name="connsiteX171" fmla="*/ 9525 w 28575"/>
                              <a:gd name="connsiteY171" fmla="*/ 7144 h 9525"/>
                              <a:gd name="connsiteX172" fmla="*/ 9525 w 28575"/>
                              <a:gd name="connsiteY172" fmla="*/ 7144 h 9525"/>
                              <a:gd name="connsiteX173" fmla="*/ 9525 w 28575"/>
                              <a:gd name="connsiteY173" fmla="*/ 7144 h 9525"/>
                              <a:gd name="connsiteX174" fmla="*/ 10258 w 28575"/>
                              <a:gd name="connsiteY174" fmla="*/ 7144 h 9525"/>
                              <a:gd name="connsiteX175" fmla="*/ 10258 w 28575"/>
                              <a:gd name="connsiteY175" fmla="*/ 7144 h 9525"/>
                              <a:gd name="connsiteX176" fmla="*/ 10258 w 28575"/>
                              <a:gd name="connsiteY176" fmla="*/ 7144 h 9525"/>
                              <a:gd name="connsiteX177" fmla="*/ 10258 w 28575"/>
                              <a:gd name="connsiteY177" fmla="*/ 7144 h 9525"/>
                              <a:gd name="connsiteX178" fmla="*/ 10258 w 28575"/>
                              <a:gd name="connsiteY178" fmla="*/ 7144 h 9525"/>
                              <a:gd name="connsiteX179" fmla="*/ 10258 w 28575"/>
                              <a:gd name="connsiteY179" fmla="*/ 7144 h 9525"/>
                              <a:gd name="connsiteX180" fmla="*/ 10258 w 28575"/>
                              <a:gd name="connsiteY180" fmla="*/ 7144 h 9525"/>
                              <a:gd name="connsiteX181" fmla="*/ 10258 w 28575"/>
                              <a:gd name="connsiteY181" fmla="*/ 7144 h 9525"/>
                              <a:gd name="connsiteX182" fmla="*/ 10258 w 28575"/>
                              <a:gd name="connsiteY182" fmla="*/ 7144 h 9525"/>
                              <a:gd name="connsiteX183" fmla="*/ 10258 w 28575"/>
                              <a:gd name="connsiteY183" fmla="*/ 4763 h 9525"/>
                              <a:gd name="connsiteX184" fmla="*/ 10258 w 28575"/>
                              <a:gd name="connsiteY184" fmla="*/ 7144 h 9525"/>
                              <a:gd name="connsiteX185" fmla="*/ 10258 w 28575"/>
                              <a:gd name="connsiteY185" fmla="*/ 4763 h 9525"/>
                              <a:gd name="connsiteX186" fmla="*/ 10258 w 28575"/>
                              <a:gd name="connsiteY186" fmla="*/ 7144 h 9525"/>
                              <a:gd name="connsiteX187" fmla="*/ 10258 w 28575"/>
                              <a:gd name="connsiteY187" fmla="*/ 7144 h 9525"/>
                              <a:gd name="connsiteX188" fmla="*/ 10258 w 28575"/>
                              <a:gd name="connsiteY188" fmla="*/ 7144 h 9525"/>
                              <a:gd name="connsiteX189" fmla="*/ 10258 w 28575"/>
                              <a:gd name="connsiteY189" fmla="*/ 7144 h 9525"/>
                              <a:gd name="connsiteX190" fmla="*/ 10258 w 28575"/>
                              <a:gd name="connsiteY190" fmla="*/ 7144 h 9525"/>
                              <a:gd name="connsiteX191" fmla="*/ 10258 w 28575"/>
                              <a:gd name="connsiteY191" fmla="*/ 7144 h 9525"/>
                              <a:gd name="connsiteX192" fmla="*/ 10992 w 28575"/>
                              <a:gd name="connsiteY192" fmla="*/ 7144 h 9525"/>
                              <a:gd name="connsiteX193" fmla="*/ 10992 w 28575"/>
                              <a:gd name="connsiteY193" fmla="*/ 7144 h 9525"/>
                              <a:gd name="connsiteX194" fmla="*/ 10992 w 28575"/>
                              <a:gd name="connsiteY194" fmla="*/ 7144 h 9525"/>
                              <a:gd name="connsiteX195" fmla="*/ 10992 w 28575"/>
                              <a:gd name="connsiteY195" fmla="*/ 7144 h 9525"/>
                              <a:gd name="connsiteX196" fmla="*/ 10992 w 28575"/>
                              <a:gd name="connsiteY196" fmla="*/ 7144 h 9525"/>
                              <a:gd name="connsiteX197" fmla="*/ 10992 w 28575"/>
                              <a:gd name="connsiteY197" fmla="*/ 4763 h 9525"/>
                              <a:gd name="connsiteX198" fmla="*/ 10992 w 28575"/>
                              <a:gd name="connsiteY198" fmla="*/ 4763 h 9525"/>
                              <a:gd name="connsiteX199" fmla="*/ 10992 w 28575"/>
                              <a:gd name="connsiteY199" fmla="*/ 2381 h 9525"/>
                              <a:gd name="connsiteX200" fmla="*/ 10992 w 28575"/>
                              <a:gd name="connsiteY200" fmla="*/ 2381 h 9525"/>
                              <a:gd name="connsiteX201" fmla="*/ 10992 w 28575"/>
                              <a:gd name="connsiteY201" fmla="*/ 4763 h 9525"/>
                              <a:gd name="connsiteX202" fmla="*/ 10992 w 28575"/>
                              <a:gd name="connsiteY202" fmla="*/ 4763 h 9525"/>
                              <a:gd name="connsiteX203" fmla="*/ 10992 w 28575"/>
                              <a:gd name="connsiteY203" fmla="*/ 4763 h 9525"/>
                              <a:gd name="connsiteX204" fmla="*/ 10992 w 28575"/>
                              <a:gd name="connsiteY204" fmla="*/ 2381 h 9525"/>
                              <a:gd name="connsiteX205" fmla="*/ 10992 w 28575"/>
                              <a:gd name="connsiteY205" fmla="*/ 4763 h 9525"/>
                              <a:gd name="connsiteX206" fmla="*/ 11725 w 28575"/>
                              <a:gd name="connsiteY206" fmla="*/ 4763 h 9525"/>
                              <a:gd name="connsiteX207" fmla="*/ 11725 w 28575"/>
                              <a:gd name="connsiteY207" fmla="*/ 4763 h 9525"/>
                              <a:gd name="connsiteX208" fmla="*/ 11725 w 28575"/>
                              <a:gd name="connsiteY208" fmla="*/ 7144 h 9525"/>
                              <a:gd name="connsiteX209" fmla="*/ 11725 w 28575"/>
                              <a:gd name="connsiteY209" fmla="*/ 7144 h 9525"/>
                              <a:gd name="connsiteX210" fmla="*/ 11725 w 28575"/>
                              <a:gd name="connsiteY210" fmla="*/ 7144 h 9525"/>
                              <a:gd name="connsiteX211" fmla="*/ 11725 w 28575"/>
                              <a:gd name="connsiteY211" fmla="*/ 4763 h 9525"/>
                              <a:gd name="connsiteX212" fmla="*/ 11725 w 28575"/>
                              <a:gd name="connsiteY212" fmla="*/ 7144 h 9525"/>
                              <a:gd name="connsiteX213" fmla="*/ 11725 w 28575"/>
                              <a:gd name="connsiteY213" fmla="*/ 4763 h 9525"/>
                              <a:gd name="connsiteX214" fmla="*/ 11725 w 28575"/>
                              <a:gd name="connsiteY214" fmla="*/ 2381 h 9525"/>
                              <a:gd name="connsiteX215" fmla="*/ 11725 w 28575"/>
                              <a:gd name="connsiteY215" fmla="*/ 4763 h 9525"/>
                              <a:gd name="connsiteX216" fmla="*/ 11725 w 28575"/>
                              <a:gd name="connsiteY216" fmla="*/ 4763 h 9525"/>
                              <a:gd name="connsiteX217" fmla="*/ 11725 w 28575"/>
                              <a:gd name="connsiteY217" fmla="*/ 7144 h 9525"/>
                              <a:gd name="connsiteX218" fmla="*/ 12459 w 28575"/>
                              <a:gd name="connsiteY218" fmla="*/ 7144 h 9525"/>
                              <a:gd name="connsiteX219" fmla="*/ 12459 w 28575"/>
                              <a:gd name="connsiteY219" fmla="*/ 7144 h 9525"/>
                              <a:gd name="connsiteX220" fmla="*/ 12459 w 28575"/>
                              <a:gd name="connsiteY220" fmla="*/ 7144 h 9525"/>
                              <a:gd name="connsiteX221" fmla="*/ 12459 w 28575"/>
                              <a:gd name="connsiteY221" fmla="*/ 7144 h 9525"/>
                              <a:gd name="connsiteX222" fmla="*/ 12459 w 28575"/>
                              <a:gd name="connsiteY222" fmla="*/ 7144 h 9525"/>
                              <a:gd name="connsiteX223" fmla="*/ 12459 w 28575"/>
                              <a:gd name="connsiteY223" fmla="*/ 7144 h 9525"/>
                              <a:gd name="connsiteX224" fmla="*/ 12459 w 28575"/>
                              <a:gd name="connsiteY224" fmla="*/ 7144 h 9525"/>
                              <a:gd name="connsiteX225" fmla="*/ 12459 w 28575"/>
                              <a:gd name="connsiteY225" fmla="*/ 7144 h 9525"/>
                              <a:gd name="connsiteX226" fmla="*/ 12459 w 28575"/>
                              <a:gd name="connsiteY226" fmla="*/ 7144 h 9525"/>
                              <a:gd name="connsiteX227" fmla="*/ 12459 w 28575"/>
                              <a:gd name="connsiteY227" fmla="*/ 4763 h 9525"/>
                              <a:gd name="connsiteX228" fmla="*/ 12459 w 28575"/>
                              <a:gd name="connsiteY228" fmla="*/ 4763 h 9525"/>
                              <a:gd name="connsiteX229" fmla="*/ 12459 w 28575"/>
                              <a:gd name="connsiteY229" fmla="*/ 7144 h 9525"/>
                              <a:gd name="connsiteX230" fmla="*/ 13192 w 28575"/>
                              <a:gd name="connsiteY230" fmla="*/ 4763 h 9525"/>
                              <a:gd name="connsiteX231" fmla="*/ 13192 w 28575"/>
                              <a:gd name="connsiteY231" fmla="*/ 7144 h 9525"/>
                              <a:gd name="connsiteX232" fmla="*/ 13192 w 28575"/>
                              <a:gd name="connsiteY232" fmla="*/ 7144 h 9525"/>
                              <a:gd name="connsiteX233" fmla="*/ 13192 w 28575"/>
                              <a:gd name="connsiteY233" fmla="*/ 7144 h 9525"/>
                              <a:gd name="connsiteX234" fmla="*/ 13192 w 28575"/>
                              <a:gd name="connsiteY234" fmla="*/ 7144 h 9525"/>
                              <a:gd name="connsiteX235" fmla="*/ 13192 w 28575"/>
                              <a:gd name="connsiteY235" fmla="*/ 7144 h 9525"/>
                              <a:gd name="connsiteX236" fmla="*/ 13192 w 28575"/>
                              <a:gd name="connsiteY236" fmla="*/ 7144 h 9525"/>
                              <a:gd name="connsiteX237" fmla="*/ 13192 w 28575"/>
                              <a:gd name="connsiteY237" fmla="*/ 7144 h 9525"/>
                              <a:gd name="connsiteX238" fmla="*/ 13192 w 28575"/>
                              <a:gd name="connsiteY238" fmla="*/ 7144 h 9525"/>
                              <a:gd name="connsiteX239" fmla="*/ 13192 w 28575"/>
                              <a:gd name="connsiteY239" fmla="*/ 7144 h 9525"/>
                              <a:gd name="connsiteX240" fmla="*/ 13192 w 28575"/>
                              <a:gd name="connsiteY240" fmla="*/ 4763 h 9525"/>
                              <a:gd name="connsiteX241" fmla="*/ 13192 w 28575"/>
                              <a:gd name="connsiteY241" fmla="*/ 4763 h 9525"/>
                              <a:gd name="connsiteX242" fmla="*/ 13926 w 28575"/>
                              <a:gd name="connsiteY242" fmla="*/ 4763 h 9525"/>
                              <a:gd name="connsiteX243" fmla="*/ 13926 w 28575"/>
                              <a:gd name="connsiteY243" fmla="*/ 4763 h 9525"/>
                              <a:gd name="connsiteX244" fmla="*/ 13926 w 28575"/>
                              <a:gd name="connsiteY244" fmla="*/ 4763 h 9525"/>
                              <a:gd name="connsiteX245" fmla="*/ 13926 w 28575"/>
                              <a:gd name="connsiteY245" fmla="*/ 4763 h 9525"/>
                              <a:gd name="connsiteX246" fmla="*/ 13926 w 28575"/>
                              <a:gd name="connsiteY246" fmla="*/ 7144 h 9525"/>
                              <a:gd name="connsiteX247" fmla="*/ 13926 w 28575"/>
                              <a:gd name="connsiteY247" fmla="*/ 4763 h 9525"/>
                              <a:gd name="connsiteX248" fmla="*/ 13926 w 28575"/>
                              <a:gd name="connsiteY248" fmla="*/ 4763 h 9525"/>
                              <a:gd name="connsiteX249" fmla="*/ 13926 w 28575"/>
                              <a:gd name="connsiteY249" fmla="*/ 4763 h 9525"/>
                              <a:gd name="connsiteX250" fmla="*/ 13926 w 28575"/>
                              <a:gd name="connsiteY250" fmla="*/ 4763 h 9525"/>
                              <a:gd name="connsiteX251" fmla="*/ 13926 w 28575"/>
                              <a:gd name="connsiteY251" fmla="*/ 7144 h 9525"/>
                              <a:gd name="connsiteX252" fmla="*/ 13926 w 28575"/>
                              <a:gd name="connsiteY252" fmla="*/ 7144 h 9525"/>
                              <a:gd name="connsiteX253" fmla="*/ 13926 w 28575"/>
                              <a:gd name="connsiteY253" fmla="*/ 7144 h 9525"/>
                              <a:gd name="connsiteX254" fmla="*/ 14649 w 28575"/>
                              <a:gd name="connsiteY254" fmla="*/ 7144 h 9525"/>
                              <a:gd name="connsiteX255" fmla="*/ 14649 w 28575"/>
                              <a:gd name="connsiteY255" fmla="*/ 7144 h 9525"/>
                              <a:gd name="connsiteX256" fmla="*/ 14649 w 28575"/>
                              <a:gd name="connsiteY256" fmla="*/ 7144 h 9525"/>
                              <a:gd name="connsiteX257" fmla="*/ 14649 w 28575"/>
                              <a:gd name="connsiteY257" fmla="*/ 7144 h 9525"/>
                              <a:gd name="connsiteX258" fmla="*/ 14649 w 28575"/>
                              <a:gd name="connsiteY258" fmla="*/ 7144 h 9525"/>
                              <a:gd name="connsiteX259" fmla="*/ 14649 w 28575"/>
                              <a:gd name="connsiteY259" fmla="*/ 7144 h 9525"/>
                              <a:gd name="connsiteX260" fmla="*/ 14649 w 28575"/>
                              <a:gd name="connsiteY260" fmla="*/ 7144 h 9525"/>
                              <a:gd name="connsiteX261" fmla="*/ 14649 w 28575"/>
                              <a:gd name="connsiteY261" fmla="*/ 4763 h 9525"/>
                              <a:gd name="connsiteX262" fmla="*/ 14649 w 28575"/>
                              <a:gd name="connsiteY262" fmla="*/ 4763 h 9525"/>
                              <a:gd name="connsiteX263" fmla="*/ 14649 w 28575"/>
                              <a:gd name="connsiteY263" fmla="*/ 7144 h 9525"/>
                              <a:gd name="connsiteX264" fmla="*/ 14649 w 28575"/>
                              <a:gd name="connsiteY264" fmla="*/ 7144 h 9525"/>
                              <a:gd name="connsiteX265" fmla="*/ 14649 w 28575"/>
                              <a:gd name="connsiteY265" fmla="*/ 7144 h 9525"/>
                              <a:gd name="connsiteX266" fmla="*/ 15383 w 28575"/>
                              <a:gd name="connsiteY266" fmla="*/ 4763 h 9525"/>
                              <a:gd name="connsiteX267" fmla="*/ 15383 w 28575"/>
                              <a:gd name="connsiteY267" fmla="*/ 4763 h 9525"/>
                              <a:gd name="connsiteX268" fmla="*/ 15383 w 28575"/>
                              <a:gd name="connsiteY268" fmla="*/ 4763 h 9525"/>
                              <a:gd name="connsiteX269" fmla="*/ 15383 w 28575"/>
                              <a:gd name="connsiteY269" fmla="*/ 7144 h 9525"/>
                              <a:gd name="connsiteX270" fmla="*/ 15383 w 28575"/>
                              <a:gd name="connsiteY270" fmla="*/ 7144 h 9525"/>
                              <a:gd name="connsiteX271" fmla="*/ 15383 w 28575"/>
                              <a:gd name="connsiteY271" fmla="*/ 7144 h 9525"/>
                              <a:gd name="connsiteX272" fmla="*/ 15383 w 28575"/>
                              <a:gd name="connsiteY272" fmla="*/ 7144 h 9525"/>
                              <a:gd name="connsiteX273" fmla="*/ 15383 w 28575"/>
                              <a:gd name="connsiteY273" fmla="*/ 4763 h 9525"/>
                              <a:gd name="connsiteX274" fmla="*/ 15383 w 28575"/>
                              <a:gd name="connsiteY274" fmla="*/ 4763 h 9525"/>
                              <a:gd name="connsiteX275" fmla="*/ 15383 w 28575"/>
                              <a:gd name="connsiteY275" fmla="*/ 4763 h 9525"/>
                              <a:gd name="connsiteX276" fmla="*/ 15383 w 28575"/>
                              <a:gd name="connsiteY276" fmla="*/ 7144 h 9525"/>
                              <a:gd name="connsiteX277" fmla="*/ 15383 w 28575"/>
                              <a:gd name="connsiteY277" fmla="*/ 7144 h 9525"/>
                              <a:gd name="connsiteX278" fmla="*/ 15383 w 28575"/>
                              <a:gd name="connsiteY278" fmla="*/ 7144 h 9525"/>
                              <a:gd name="connsiteX279" fmla="*/ 15383 w 28575"/>
                              <a:gd name="connsiteY279" fmla="*/ 4763 h 9525"/>
                              <a:gd name="connsiteX280" fmla="*/ 15383 w 28575"/>
                              <a:gd name="connsiteY280" fmla="*/ 4763 h 9525"/>
                              <a:gd name="connsiteX281" fmla="*/ 15383 w 28575"/>
                              <a:gd name="connsiteY281" fmla="*/ 4763 h 9525"/>
                              <a:gd name="connsiteX282" fmla="*/ 15383 w 28575"/>
                              <a:gd name="connsiteY282" fmla="*/ 4763 h 9525"/>
                              <a:gd name="connsiteX283" fmla="*/ 15383 w 28575"/>
                              <a:gd name="connsiteY283" fmla="*/ 4763 h 9525"/>
                              <a:gd name="connsiteX284" fmla="*/ 15383 w 28575"/>
                              <a:gd name="connsiteY284" fmla="*/ 4763 h 9525"/>
                              <a:gd name="connsiteX285" fmla="*/ 15383 w 28575"/>
                              <a:gd name="connsiteY285" fmla="*/ 7144 h 9525"/>
                              <a:gd name="connsiteX286" fmla="*/ 16116 w 28575"/>
                              <a:gd name="connsiteY286" fmla="*/ 4763 h 9525"/>
                              <a:gd name="connsiteX287" fmla="*/ 16116 w 28575"/>
                              <a:gd name="connsiteY287" fmla="*/ 4763 h 9525"/>
                              <a:gd name="connsiteX288" fmla="*/ 16116 w 28575"/>
                              <a:gd name="connsiteY288" fmla="*/ 7144 h 9525"/>
                              <a:gd name="connsiteX289" fmla="*/ 16116 w 28575"/>
                              <a:gd name="connsiteY289" fmla="*/ 7144 h 9525"/>
                              <a:gd name="connsiteX290" fmla="*/ 16116 w 28575"/>
                              <a:gd name="connsiteY290" fmla="*/ 7144 h 9525"/>
                              <a:gd name="connsiteX291" fmla="*/ 16116 w 28575"/>
                              <a:gd name="connsiteY291" fmla="*/ 7144 h 9525"/>
                              <a:gd name="connsiteX292" fmla="*/ 16116 w 28575"/>
                              <a:gd name="connsiteY292" fmla="*/ 7144 h 9525"/>
                              <a:gd name="connsiteX293" fmla="*/ 16116 w 28575"/>
                              <a:gd name="connsiteY293" fmla="*/ 4763 h 9525"/>
                              <a:gd name="connsiteX294" fmla="*/ 16116 w 28575"/>
                              <a:gd name="connsiteY294" fmla="*/ 4763 h 9525"/>
                              <a:gd name="connsiteX295" fmla="*/ 16116 w 28575"/>
                              <a:gd name="connsiteY295" fmla="*/ 7144 h 9525"/>
                              <a:gd name="connsiteX296" fmla="*/ 16116 w 28575"/>
                              <a:gd name="connsiteY296" fmla="*/ 4763 h 9525"/>
                              <a:gd name="connsiteX297" fmla="*/ 16116 w 28575"/>
                              <a:gd name="connsiteY297" fmla="*/ 7144 h 9525"/>
                              <a:gd name="connsiteX298" fmla="*/ 16850 w 28575"/>
                              <a:gd name="connsiteY298" fmla="*/ 7144 h 9525"/>
                              <a:gd name="connsiteX299" fmla="*/ 16850 w 28575"/>
                              <a:gd name="connsiteY299" fmla="*/ 4763 h 9525"/>
                              <a:gd name="connsiteX300" fmla="*/ 16850 w 28575"/>
                              <a:gd name="connsiteY300" fmla="*/ 4763 h 9525"/>
                              <a:gd name="connsiteX301" fmla="*/ 16850 w 28575"/>
                              <a:gd name="connsiteY301" fmla="*/ 4763 h 9525"/>
                              <a:gd name="connsiteX302" fmla="*/ 16850 w 28575"/>
                              <a:gd name="connsiteY302" fmla="*/ 4763 h 9525"/>
                              <a:gd name="connsiteX303" fmla="*/ 16850 w 28575"/>
                              <a:gd name="connsiteY303" fmla="*/ 4763 h 9525"/>
                              <a:gd name="connsiteX304" fmla="*/ 16850 w 28575"/>
                              <a:gd name="connsiteY304" fmla="*/ 7144 h 9525"/>
                              <a:gd name="connsiteX305" fmla="*/ 16850 w 28575"/>
                              <a:gd name="connsiteY305" fmla="*/ 7144 h 9525"/>
                              <a:gd name="connsiteX306" fmla="*/ 16850 w 28575"/>
                              <a:gd name="connsiteY306" fmla="*/ 7144 h 9525"/>
                              <a:gd name="connsiteX307" fmla="*/ 16850 w 28575"/>
                              <a:gd name="connsiteY307" fmla="*/ 7144 h 9525"/>
                              <a:gd name="connsiteX308" fmla="*/ 16850 w 28575"/>
                              <a:gd name="connsiteY308" fmla="*/ 7144 h 9525"/>
                              <a:gd name="connsiteX309" fmla="*/ 16850 w 28575"/>
                              <a:gd name="connsiteY309" fmla="*/ 7144 h 9525"/>
                              <a:gd name="connsiteX310" fmla="*/ 17583 w 28575"/>
                              <a:gd name="connsiteY310" fmla="*/ 7144 h 9525"/>
                              <a:gd name="connsiteX311" fmla="*/ 17583 w 28575"/>
                              <a:gd name="connsiteY311" fmla="*/ 4763 h 9525"/>
                              <a:gd name="connsiteX312" fmla="*/ 17583 w 28575"/>
                              <a:gd name="connsiteY312" fmla="*/ 4763 h 9525"/>
                              <a:gd name="connsiteX313" fmla="*/ 17583 w 28575"/>
                              <a:gd name="connsiteY313" fmla="*/ 4763 h 9525"/>
                              <a:gd name="connsiteX314" fmla="*/ 17583 w 28575"/>
                              <a:gd name="connsiteY314" fmla="*/ 4763 h 9525"/>
                              <a:gd name="connsiteX315" fmla="*/ 17583 w 28575"/>
                              <a:gd name="connsiteY315" fmla="*/ 7144 h 9525"/>
                              <a:gd name="connsiteX316" fmla="*/ 17583 w 28575"/>
                              <a:gd name="connsiteY316" fmla="*/ 4763 h 9525"/>
                              <a:gd name="connsiteX317" fmla="*/ 17583 w 28575"/>
                              <a:gd name="connsiteY317" fmla="*/ 4763 h 9525"/>
                              <a:gd name="connsiteX318" fmla="*/ 17583 w 28575"/>
                              <a:gd name="connsiteY318" fmla="*/ 4763 h 9525"/>
                              <a:gd name="connsiteX319" fmla="*/ 17583 w 28575"/>
                              <a:gd name="connsiteY319" fmla="*/ 4763 h 9525"/>
                              <a:gd name="connsiteX320" fmla="*/ 17583 w 28575"/>
                              <a:gd name="connsiteY320" fmla="*/ 4763 h 9525"/>
                              <a:gd name="connsiteX321" fmla="*/ 17583 w 28575"/>
                              <a:gd name="connsiteY321" fmla="*/ 4763 h 9525"/>
                              <a:gd name="connsiteX322" fmla="*/ 18317 w 28575"/>
                              <a:gd name="connsiteY322" fmla="*/ 4763 h 9525"/>
                              <a:gd name="connsiteX323" fmla="*/ 18317 w 28575"/>
                              <a:gd name="connsiteY323" fmla="*/ 4763 h 9525"/>
                              <a:gd name="connsiteX324" fmla="*/ 18317 w 28575"/>
                              <a:gd name="connsiteY324" fmla="*/ 7144 h 9525"/>
                              <a:gd name="connsiteX325" fmla="*/ 18317 w 28575"/>
                              <a:gd name="connsiteY325" fmla="*/ 7144 h 9525"/>
                              <a:gd name="connsiteX326" fmla="*/ 18317 w 28575"/>
                              <a:gd name="connsiteY326" fmla="*/ 7144 h 9525"/>
                              <a:gd name="connsiteX327" fmla="*/ 18317 w 28575"/>
                              <a:gd name="connsiteY327" fmla="*/ 4763 h 9525"/>
                              <a:gd name="connsiteX328" fmla="*/ 18317 w 28575"/>
                              <a:gd name="connsiteY328" fmla="*/ 4763 h 9525"/>
                              <a:gd name="connsiteX329" fmla="*/ 18317 w 28575"/>
                              <a:gd name="connsiteY329" fmla="*/ 4763 h 9525"/>
                              <a:gd name="connsiteX330" fmla="*/ 18317 w 28575"/>
                              <a:gd name="connsiteY330" fmla="*/ 2381 h 9525"/>
                              <a:gd name="connsiteX331" fmla="*/ 18317 w 28575"/>
                              <a:gd name="connsiteY331" fmla="*/ 4763 h 9525"/>
                              <a:gd name="connsiteX332" fmla="*/ 18317 w 28575"/>
                              <a:gd name="connsiteY332" fmla="*/ 2381 h 9525"/>
                              <a:gd name="connsiteX333" fmla="*/ 18317 w 28575"/>
                              <a:gd name="connsiteY333" fmla="*/ 0 h 9525"/>
                              <a:gd name="connsiteX334" fmla="*/ 19050 w 28575"/>
                              <a:gd name="connsiteY334" fmla="*/ 2381 h 9525"/>
                              <a:gd name="connsiteX335" fmla="*/ 19050 w 28575"/>
                              <a:gd name="connsiteY335" fmla="*/ 4763 h 9525"/>
                              <a:gd name="connsiteX336" fmla="*/ 19050 w 28575"/>
                              <a:gd name="connsiteY336" fmla="*/ 4763 h 9525"/>
                              <a:gd name="connsiteX337" fmla="*/ 19050 w 28575"/>
                              <a:gd name="connsiteY337" fmla="*/ 7144 h 9525"/>
                              <a:gd name="connsiteX338" fmla="*/ 19050 w 28575"/>
                              <a:gd name="connsiteY338" fmla="*/ 7144 h 9525"/>
                              <a:gd name="connsiteX339" fmla="*/ 19050 w 28575"/>
                              <a:gd name="connsiteY339" fmla="*/ 7144 h 9525"/>
                              <a:gd name="connsiteX340" fmla="*/ 19050 w 28575"/>
                              <a:gd name="connsiteY340" fmla="*/ 7144 h 9525"/>
                              <a:gd name="connsiteX341" fmla="*/ 19050 w 28575"/>
                              <a:gd name="connsiteY341" fmla="*/ 7144 h 9525"/>
                              <a:gd name="connsiteX342" fmla="*/ 19050 w 28575"/>
                              <a:gd name="connsiteY342" fmla="*/ 7144 h 9525"/>
                              <a:gd name="connsiteX343" fmla="*/ 19050 w 28575"/>
                              <a:gd name="connsiteY343" fmla="*/ 7144 h 9525"/>
                              <a:gd name="connsiteX344" fmla="*/ 19050 w 28575"/>
                              <a:gd name="connsiteY344" fmla="*/ 4763 h 9525"/>
                              <a:gd name="connsiteX345" fmla="*/ 19050 w 28575"/>
                              <a:gd name="connsiteY345" fmla="*/ 2381 h 9525"/>
                              <a:gd name="connsiteX346" fmla="*/ 19050 w 28575"/>
                              <a:gd name="connsiteY346" fmla="*/ 4763 h 9525"/>
                              <a:gd name="connsiteX347" fmla="*/ 19050 w 28575"/>
                              <a:gd name="connsiteY347" fmla="*/ 4763 h 9525"/>
                              <a:gd name="connsiteX348" fmla="*/ 19783 w 28575"/>
                              <a:gd name="connsiteY348" fmla="*/ 4763 h 9525"/>
                              <a:gd name="connsiteX349" fmla="*/ 19783 w 28575"/>
                              <a:gd name="connsiteY349" fmla="*/ 7144 h 9525"/>
                              <a:gd name="connsiteX350" fmla="*/ 19783 w 28575"/>
                              <a:gd name="connsiteY350" fmla="*/ 7144 h 9525"/>
                              <a:gd name="connsiteX351" fmla="*/ 19783 w 28575"/>
                              <a:gd name="connsiteY351" fmla="*/ 7144 h 9525"/>
                              <a:gd name="connsiteX352" fmla="*/ 19783 w 28575"/>
                              <a:gd name="connsiteY352" fmla="*/ 4763 h 9525"/>
                              <a:gd name="connsiteX353" fmla="*/ 19783 w 28575"/>
                              <a:gd name="connsiteY353" fmla="*/ 7144 h 9525"/>
                              <a:gd name="connsiteX354" fmla="*/ 19783 w 28575"/>
                              <a:gd name="connsiteY354" fmla="*/ 7144 h 9525"/>
                              <a:gd name="connsiteX355" fmla="*/ 19783 w 28575"/>
                              <a:gd name="connsiteY355" fmla="*/ 7144 h 9525"/>
                              <a:gd name="connsiteX356" fmla="*/ 19783 w 28575"/>
                              <a:gd name="connsiteY356" fmla="*/ 7144 h 9525"/>
                              <a:gd name="connsiteX357" fmla="*/ 19783 w 28575"/>
                              <a:gd name="connsiteY357" fmla="*/ 7144 h 9525"/>
                              <a:gd name="connsiteX358" fmla="*/ 19783 w 28575"/>
                              <a:gd name="connsiteY358" fmla="*/ 7144 h 9525"/>
                              <a:gd name="connsiteX359" fmla="*/ 19783 w 28575"/>
                              <a:gd name="connsiteY359" fmla="*/ 7144 h 9525"/>
                              <a:gd name="connsiteX360" fmla="*/ 19783 w 28575"/>
                              <a:gd name="connsiteY360" fmla="*/ 4763 h 9525"/>
                              <a:gd name="connsiteX361" fmla="*/ 19783 w 28575"/>
                              <a:gd name="connsiteY361" fmla="*/ 4763 h 9525"/>
                              <a:gd name="connsiteX362" fmla="*/ 19783 w 28575"/>
                              <a:gd name="connsiteY362" fmla="*/ 4763 h 9525"/>
                              <a:gd name="connsiteX363" fmla="*/ 19783 w 28575"/>
                              <a:gd name="connsiteY363" fmla="*/ 7144 h 9525"/>
                              <a:gd name="connsiteX364" fmla="*/ 19783 w 28575"/>
                              <a:gd name="connsiteY364" fmla="*/ 4763 h 9525"/>
                              <a:gd name="connsiteX365" fmla="*/ 19783 w 28575"/>
                              <a:gd name="connsiteY365" fmla="*/ 4763 h 9525"/>
                              <a:gd name="connsiteX366" fmla="*/ 20517 w 28575"/>
                              <a:gd name="connsiteY366" fmla="*/ 7144 h 9525"/>
                              <a:gd name="connsiteX367" fmla="*/ 20517 w 28575"/>
                              <a:gd name="connsiteY367" fmla="*/ 4763 h 9525"/>
                              <a:gd name="connsiteX368" fmla="*/ 20517 w 28575"/>
                              <a:gd name="connsiteY368" fmla="*/ 7144 h 9525"/>
                              <a:gd name="connsiteX369" fmla="*/ 20517 w 28575"/>
                              <a:gd name="connsiteY369" fmla="*/ 7144 h 9525"/>
                              <a:gd name="connsiteX370" fmla="*/ 20517 w 28575"/>
                              <a:gd name="connsiteY370" fmla="*/ 4763 h 9525"/>
                              <a:gd name="connsiteX371" fmla="*/ 20517 w 28575"/>
                              <a:gd name="connsiteY371" fmla="*/ 7144 h 9525"/>
                              <a:gd name="connsiteX372" fmla="*/ 20517 w 28575"/>
                              <a:gd name="connsiteY372" fmla="*/ 4763 h 9525"/>
                              <a:gd name="connsiteX373" fmla="*/ 20517 w 28575"/>
                              <a:gd name="connsiteY373" fmla="*/ 4763 h 9525"/>
                              <a:gd name="connsiteX374" fmla="*/ 20517 w 28575"/>
                              <a:gd name="connsiteY374" fmla="*/ 4763 h 9525"/>
                              <a:gd name="connsiteX375" fmla="*/ 20517 w 28575"/>
                              <a:gd name="connsiteY375" fmla="*/ 4763 h 9525"/>
                              <a:gd name="connsiteX376" fmla="*/ 20517 w 28575"/>
                              <a:gd name="connsiteY376" fmla="*/ 7144 h 9525"/>
                              <a:gd name="connsiteX377" fmla="*/ 20517 w 28575"/>
                              <a:gd name="connsiteY377" fmla="*/ 4763 h 9525"/>
                              <a:gd name="connsiteX378" fmla="*/ 21250 w 28575"/>
                              <a:gd name="connsiteY378" fmla="*/ 7144 h 9525"/>
                              <a:gd name="connsiteX379" fmla="*/ 21250 w 28575"/>
                              <a:gd name="connsiteY379" fmla="*/ 7144 h 9525"/>
                              <a:gd name="connsiteX380" fmla="*/ 21250 w 28575"/>
                              <a:gd name="connsiteY380" fmla="*/ 4763 h 9525"/>
                              <a:gd name="connsiteX381" fmla="*/ 21250 w 28575"/>
                              <a:gd name="connsiteY381" fmla="*/ 4763 h 9525"/>
                              <a:gd name="connsiteX382" fmla="*/ 21250 w 28575"/>
                              <a:gd name="connsiteY382" fmla="*/ 2381 h 9525"/>
                              <a:gd name="connsiteX383" fmla="*/ 21250 w 28575"/>
                              <a:gd name="connsiteY383" fmla="*/ 4763 h 9525"/>
                              <a:gd name="connsiteX384" fmla="*/ 21250 w 28575"/>
                              <a:gd name="connsiteY384" fmla="*/ 4763 h 9525"/>
                              <a:gd name="connsiteX385" fmla="*/ 21250 w 28575"/>
                              <a:gd name="connsiteY385" fmla="*/ 4763 h 9525"/>
                              <a:gd name="connsiteX386" fmla="*/ 21250 w 28575"/>
                              <a:gd name="connsiteY386" fmla="*/ 7144 h 9525"/>
                              <a:gd name="connsiteX387" fmla="*/ 21250 w 28575"/>
                              <a:gd name="connsiteY387" fmla="*/ 7144 h 9525"/>
                              <a:gd name="connsiteX388" fmla="*/ 21250 w 28575"/>
                              <a:gd name="connsiteY388" fmla="*/ 7144 h 9525"/>
                              <a:gd name="connsiteX389" fmla="*/ 21250 w 28575"/>
                              <a:gd name="connsiteY389" fmla="*/ 4763 h 9525"/>
                              <a:gd name="connsiteX390" fmla="*/ 21984 w 28575"/>
                              <a:gd name="connsiteY390" fmla="*/ 4763 h 9525"/>
                              <a:gd name="connsiteX391" fmla="*/ 21984 w 28575"/>
                              <a:gd name="connsiteY391" fmla="*/ 4763 h 9525"/>
                              <a:gd name="connsiteX392" fmla="*/ 21984 w 28575"/>
                              <a:gd name="connsiteY392" fmla="*/ 2381 h 9525"/>
                              <a:gd name="connsiteX393" fmla="*/ 21984 w 28575"/>
                              <a:gd name="connsiteY393" fmla="*/ 2381 h 9525"/>
                              <a:gd name="connsiteX394" fmla="*/ 21984 w 28575"/>
                              <a:gd name="connsiteY394" fmla="*/ 4763 h 9525"/>
                              <a:gd name="connsiteX395" fmla="*/ 21984 w 28575"/>
                              <a:gd name="connsiteY395" fmla="*/ 4763 h 9525"/>
                              <a:gd name="connsiteX396" fmla="*/ 21984 w 28575"/>
                              <a:gd name="connsiteY396" fmla="*/ 7144 h 9525"/>
                              <a:gd name="connsiteX397" fmla="*/ 21984 w 28575"/>
                              <a:gd name="connsiteY397" fmla="*/ 7144 h 9525"/>
                              <a:gd name="connsiteX398" fmla="*/ 21984 w 28575"/>
                              <a:gd name="connsiteY398" fmla="*/ 4763 h 9525"/>
                              <a:gd name="connsiteX399" fmla="*/ 21984 w 28575"/>
                              <a:gd name="connsiteY399" fmla="*/ 7144 h 9525"/>
                              <a:gd name="connsiteX400" fmla="*/ 21984 w 28575"/>
                              <a:gd name="connsiteY400" fmla="*/ 7144 h 9525"/>
                              <a:gd name="connsiteX401" fmla="*/ 21984 w 28575"/>
                              <a:gd name="connsiteY401" fmla="*/ 7144 h 9525"/>
                              <a:gd name="connsiteX402" fmla="*/ 22717 w 28575"/>
                              <a:gd name="connsiteY402" fmla="*/ 7144 h 9525"/>
                              <a:gd name="connsiteX403" fmla="*/ 22717 w 28575"/>
                              <a:gd name="connsiteY403" fmla="*/ 4763 h 9525"/>
                              <a:gd name="connsiteX404" fmla="*/ 22717 w 28575"/>
                              <a:gd name="connsiteY404" fmla="*/ 4763 h 9525"/>
                              <a:gd name="connsiteX405" fmla="*/ 22717 w 28575"/>
                              <a:gd name="connsiteY405" fmla="*/ 4763 h 9525"/>
                              <a:gd name="connsiteX406" fmla="*/ 22717 w 28575"/>
                              <a:gd name="connsiteY406" fmla="*/ 4763 h 9525"/>
                              <a:gd name="connsiteX407" fmla="*/ 22717 w 28575"/>
                              <a:gd name="connsiteY407" fmla="*/ 4763 h 9525"/>
                              <a:gd name="connsiteX408" fmla="*/ 22717 w 28575"/>
                              <a:gd name="connsiteY408" fmla="*/ 7144 h 9525"/>
                              <a:gd name="connsiteX409" fmla="*/ 22717 w 28575"/>
                              <a:gd name="connsiteY409" fmla="*/ 7144 h 9525"/>
                              <a:gd name="connsiteX410" fmla="*/ 22717 w 28575"/>
                              <a:gd name="connsiteY410" fmla="*/ 4763 h 9525"/>
                              <a:gd name="connsiteX411" fmla="*/ 22717 w 28575"/>
                              <a:gd name="connsiteY411" fmla="*/ 7144 h 9525"/>
                              <a:gd name="connsiteX412" fmla="*/ 22717 w 28575"/>
                              <a:gd name="connsiteY412" fmla="*/ 4763 h 9525"/>
                              <a:gd name="connsiteX413" fmla="*/ 22717 w 28575"/>
                              <a:gd name="connsiteY413" fmla="*/ 4763 h 9525"/>
                              <a:gd name="connsiteX414" fmla="*/ 23451 w 28575"/>
                              <a:gd name="connsiteY414" fmla="*/ 4763 h 9525"/>
                              <a:gd name="connsiteX415" fmla="*/ 23451 w 28575"/>
                              <a:gd name="connsiteY415" fmla="*/ 4763 h 9525"/>
                              <a:gd name="connsiteX416" fmla="*/ 23451 w 28575"/>
                              <a:gd name="connsiteY416" fmla="*/ 4763 h 9525"/>
                              <a:gd name="connsiteX417" fmla="*/ 23451 w 28575"/>
                              <a:gd name="connsiteY417" fmla="*/ 4763 h 9525"/>
                              <a:gd name="connsiteX418" fmla="*/ 23451 w 28575"/>
                              <a:gd name="connsiteY418" fmla="*/ 4763 h 9525"/>
                              <a:gd name="connsiteX419" fmla="*/ 23451 w 28575"/>
                              <a:gd name="connsiteY419" fmla="*/ 7144 h 9525"/>
                              <a:gd name="connsiteX420" fmla="*/ 23451 w 28575"/>
                              <a:gd name="connsiteY420" fmla="*/ 7144 h 9525"/>
                              <a:gd name="connsiteX421" fmla="*/ 23451 w 28575"/>
                              <a:gd name="connsiteY421" fmla="*/ 7144 h 9525"/>
                              <a:gd name="connsiteX422" fmla="*/ 23451 w 28575"/>
                              <a:gd name="connsiteY422" fmla="*/ 7144 h 9525"/>
                              <a:gd name="connsiteX423" fmla="*/ 23451 w 28575"/>
                              <a:gd name="connsiteY423" fmla="*/ 7144 h 9525"/>
                              <a:gd name="connsiteX424" fmla="*/ 23451 w 28575"/>
                              <a:gd name="connsiteY424" fmla="*/ 4763 h 9525"/>
                              <a:gd name="connsiteX425" fmla="*/ 23451 w 28575"/>
                              <a:gd name="connsiteY425" fmla="*/ 4763 h 9525"/>
                              <a:gd name="connsiteX426" fmla="*/ 23451 w 28575"/>
                              <a:gd name="connsiteY426" fmla="*/ 4763 h 9525"/>
                              <a:gd name="connsiteX427" fmla="*/ 23451 w 28575"/>
                              <a:gd name="connsiteY427" fmla="*/ 4763 h 9525"/>
                              <a:gd name="connsiteX428" fmla="*/ 24174 w 28575"/>
                              <a:gd name="connsiteY428" fmla="*/ 7144 h 9525"/>
                              <a:gd name="connsiteX429" fmla="*/ 24174 w 28575"/>
                              <a:gd name="connsiteY429" fmla="*/ 7144 h 9525"/>
                              <a:gd name="connsiteX430" fmla="*/ 24174 w 28575"/>
                              <a:gd name="connsiteY430" fmla="*/ 7144 h 9525"/>
                              <a:gd name="connsiteX431" fmla="*/ 24174 w 28575"/>
                              <a:gd name="connsiteY431" fmla="*/ 7144 h 9525"/>
                              <a:gd name="connsiteX432" fmla="*/ 24174 w 28575"/>
                              <a:gd name="connsiteY432" fmla="*/ 7144 h 9525"/>
                              <a:gd name="connsiteX433" fmla="*/ 24174 w 28575"/>
                              <a:gd name="connsiteY433" fmla="*/ 4763 h 9525"/>
                              <a:gd name="connsiteX434" fmla="*/ 24174 w 28575"/>
                              <a:gd name="connsiteY434" fmla="*/ 7144 h 9525"/>
                              <a:gd name="connsiteX435" fmla="*/ 24174 w 28575"/>
                              <a:gd name="connsiteY435" fmla="*/ 4763 h 9525"/>
                              <a:gd name="connsiteX436" fmla="*/ 24174 w 28575"/>
                              <a:gd name="connsiteY436" fmla="*/ 7144 h 9525"/>
                              <a:gd name="connsiteX437" fmla="*/ 24174 w 28575"/>
                              <a:gd name="connsiteY437" fmla="*/ 7144 h 9525"/>
                              <a:gd name="connsiteX438" fmla="*/ 24174 w 28575"/>
                              <a:gd name="connsiteY438" fmla="*/ 7144 h 9525"/>
                              <a:gd name="connsiteX439" fmla="*/ 24174 w 28575"/>
                              <a:gd name="connsiteY439" fmla="*/ 7144 h 9525"/>
                              <a:gd name="connsiteX440" fmla="*/ 24908 w 28575"/>
                              <a:gd name="connsiteY440" fmla="*/ 7144 h 9525"/>
                              <a:gd name="connsiteX441" fmla="*/ 24908 w 28575"/>
                              <a:gd name="connsiteY441" fmla="*/ 7144 h 9525"/>
                              <a:gd name="connsiteX442" fmla="*/ 24908 w 28575"/>
                              <a:gd name="connsiteY442" fmla="*/ 7144 h 9525"/>
                              <a:gd name="connsiteX443" fmla="*/ 24908 w 28575"/>
                              <a:gd name="connsiteY443" fmla="*/ 7144 h 9525"/>
                              <a:gd name="connsiteX444" fmla="*/ 24908 w 28575"/>
                              <a:gd name="connsiteY444" fmla="*/ 7144 h 9525"/>
                              <a:gd name="connsiteX445" fmla="*/ 24908 w 28575"/>
                              <a:gd name="connsiteY445" fmla="*/ 7144 h 9525"/>
                              <a:gd name="connsiteX446" fmla="*/ 24908 w 28575"/>
                              <a:gd name="connsiteY446" fmla="*/ 4763 h 9525"/>
                              <a:gd name="connsiteX447" fmla="*/ 24908 w 28575"/>
                              <a:gd name="connsiteY447" fmla="*/ 4763 h 9525"/>
                              <a:gd name="connsiteX448" fmla="*/ 24908 w 28575"/>
                              <a:gd name="connsiteY448" fmla="*/ 2381 h 9525"/>
                              <a:gd name="connsiteX449" fmla="*/ 24908 w 28575"/>
                              <a:gd name="connsiteY449" fmla="*/ 2381 h 9525"/>
                              <a:gd name="connsiteX450" fmla="*/ 24908 w 28575"/>
                              <a:gd name="connsiteY450" fmla="*/ 2381 h 9525"/>
                              <a:gd name="connsiteX451" fmla="*/ 24908 w 28575"/>
                              <a:gd name="connsiteY451" fmla="*/ 2381 h 9525"/>
                              <a:gd name="connsiteX452" fmla="*/ 24908 w 28575"/>
                              <a:gd name="connsiteY452" fmla="*/ 4763 h 9525"/>
                              <a:gd name="connsiteX453" fmla="*/ 24908 w 28575"/>
                              <a:gd name="connsiteY453" fmla="*/ 4763 h 9525"/>
                              <a:gd name="connsiteX454" fmla="*/ 24908 w 28575"/>
                              <a:gd name="connsiteY454" fmla="*/ 4763 h 9525"/>
                              <a:gd name="connsiteX455" fmla="*/ 24908 w 28575"/>
                              <a:gd name="connsiteY455" fmla="*/ 4763 h 9525"/>
                              <a:gd name="connsiteX456" fmla="*/ 24908 w 28575"/>
                              <a:gd name="connsiteY456" fmla="*/ 4763 h 9525"/>
                              <a:gd name="connsiteX457" fmla="*/ 24908 w 28575"/>
                              <a:gd name="connsiteY457" fmla="*/ 4763 h 9525"/>
                              <a:gd name="connsiteX458" fmla="*/ 25641 w 28575"/>
                              <a:gd name="connsiteY458" fmla="*/ 4763 h 9525"/>
                              <a:gd name="connsiteX459" fmla="*/ 25641 w 28575"/>
                              <a:gd name="connsiteY459" fmla="*/ 4763 h 9525"/>
                              <a:gd name="connsiteX460" fmla="*/ 25641 w 28575"/>
                              <a:gd name="connsiteY460" fmla="*/ 4763 h 9525"/>
                              <a:gd name="connsiteX461" fmla="*/ 25641 w 28575"/>
                              <a:gd name="connsiteY461" fmla="*/ 2381 h 9525"/>
                              <a:gd name="connsiteX462" fmla="*/ 25641 w 28575"/>
                              <a:gd name="connsiteY462" fmla="*/ 4763 h 9525"/>
                              <a:gd name="connsiteX463" fmla="*/ 25641 w 28575"/>
                              <a:gd name="connsiteY463" fmla="*/ 2381 h 9525"/>
                              <a:gd name="connsiteX464" fmla="*/ 25641 w 28575"/>
                              <a:gd name="connsiteY464" fmla="*/ 4763 h 9525"/>
                              <a:gd name="connsiteX465" fmla="*/ 25641 w 28575"/>
                              <a:gd name="connsiteY465" fmla="*/ 4763 h 9525"/>
                              <a:gd name="connsiteX466" fmla="*/ 25641 w 28575"/>
                              <a:gd name="connsiteY466" fmla="*/ 7144 h 9525"/>
                              <a:gd name="connsiteX467" fmla="*/ 25641 w 28575"/>
                              <a:gd name="connsiteY467" fmla="*/ 7144 h 9525"/>
                              <a:gd name="connsiteX468" fmla="*/ 25641 w 28575"/>
                              <a:gd name="connsiteY468" fmla="*/ 7144 h 9525"/>
                              <a:gd name="connsiteX469" fmla="*/ 25641 w 28575"/>
                              <a:gd name="connsiteY469" fmla="*/ 7144 h 9525"/>
                              <a:gd name="connsiteX470" fmla="*/ 26375 w 28575"/>
                              <a:gd name="connsiteY470" fmla="*/ 7144 h 9525"/>
                              <a:gd name="connsiteX471" fmla="*/ 26375 w 28575"/>
                              <a:gd name="connsiteY471" fmla="*/ 7144 h 9525"/>
                              <a:gd name="connsiteX472" fmla="*/ 26375 w 28575"/>
                              <a:gd name="connsiteY472" fmla="*/ 7144 h 9525"/>
                              <a:gd name="connsiteX473" fmla="*/ 26375 w 28575"/>
                              <a:gd name="connsiteY473" fmla="*/ 4763 h 9525"/>
                              <a:gd name="connsiteX474" fmla="*/ 26375 w 28575"/>
                              <a:gd name="connsiteY474" fmla="*/ 4763 h 9525"/>
                              <a:gd name="connsiteX475" fmla="*/ 26375 w 28575"/>
                              <a:gd name="connsiteY475" fmla="*/ 4763 h 9525"/>
                              <a:gd name="connsiteX476" fmla="*/ 26375 w 28575"/>
                              <a:gd name="connsiteY476" fmla="*/ 7144 h 9525"/>
                              <a:gd name="connsiteX477" fmla="*/ 26375 w 28575"/>
                              <a:gd name="connsiteY477" fmla="*/ 7144 h 9525"/>
                              <a:gd name="connsiteX478" fmla="*/ 26375 w 28575"/>
                              <a:gd name="connsiteY478" fmla="*/ 9525 h 9525"/>
                              <a:gd name="connsiteX479" fmla="*/ 26375 w 28575"/>
                              <a:gd name="connsiteY479" fmla="*/ 7144 h 9525"/>
                              <a:gd name="connsiteX480" fmla="*/ 26375 w 28575"/>
                              <a:gd name="connsiteY480" fmla="*/ 7144 h 9525"/>
                              <a:gd name="connsiteX481" fmla="*/ 26375 w 28575"/>
                              <a:gd name="connsiteY481" fmla="*/ 7144 h 9525"/>
                              <a:gd name="connsiteX482" fmla="*/ 27108 w 28575"/>
                              <a:gd name="connsiteY482" fmla="*/ 7144 h 9525"/>
                              <a:gd name="connsiteX483" fmla="*/ 27108 w 28575"/>
                              <a:gd name="connsiteY483" fmla="*/ 7144 h 9525"/>
                              <a:gd name="connsiteX484" fmla="*/ 27108 w 28575"/>
                              <a:gd name="connsiteY484" fmla="*/ 7144 h 9525"/>
                              <a:gd name="connsiteX485" fmla="*/ 27108 w 28575"/>
                              <a:gd name="connsiteY485" fmla="*/ 7144 h 9525"/>
                              <a:gd name="connsiteX486" fmla="*/ 27108 w 28575"/>
                              <a:gd name="connsiteY486" fmla="*/ 7144 h 9525"/>
                              <a:gd name="connsiteX487" fmla="*/ 27108 w 28575"/>
                              <a:gd name="connsiteY487" fmla="*/ 7144 h 9525"/>
                              <a:gd name="connsiteX488" fmla="*/ 27108 w 28575"/>
                              <a:gd name="connsiteY488" fmla="*/ 4763 h 9525"/>
                              <a:gd name="connsiteX489" fmla="*/ 27108 w 28575"/>
                              <a:gd name="connsiteY489" fmla="*/ 4763 h 9525"/>
                              <a:gd name="connsiteX490" fmla="*/ 27108 w 28575"/>
                              <a:gd name="connsiteY490" fmla="*/ 4763 h 9525"/>
                              <a:gd name="connsiteX491" fmla="*/ 27108 w 28575"/>
                              <a:gd name="connsiteY491" fmla="*/ 2381 h 9525"/>
                              <a:gd name="connsiteX492" fmla="*/ 27108 w 28575"/>
                              <a:gd name="connsiteY492" fmla="*/ 2381 h 9525"/>
                              <a:gd name="connsiteX493" fmla="*/ 27108 w 28575"/>
                              <a:gd name="connsiteY493" fmla="*/ 4763 h 9525"/>
                              <a:gd name="connsiteX494" fmla="*/ 27108 w 28575"/>
                              <a:gd name="connsiteY494" fmla="*/ 7144 h 9525"/>
                              <a:gd name="connsiteX495" fmla="*/ 27108 w 28575"/>
                              <a:gd name="connsiteY495" fmla="*/ 7144 h 9525"/>
                              <a:gd name="connsiteX496" fmla="*/ 27842 w 28575"/>
                              <a:gd name="connsiteY496" fmla="*/ 7144 h 9525"/>
                              <a:gd name="connsiteX497" fmla="*/ 27842 w 28575"/>
                              <a:gd name="connsiteY497" fmla="*/ 7144 h 9525"/>
                              <a:gd name="connsiteX498" fmla="*/ 27842 w 28575"/>
                              <a:gd name="connsiteY498" fmla="*/ 4763 h 9525"/>
                              <a:gd name="connsiteX499" fmla="*/ 27842 w 28575"/>
                              <a:gd name="connsiteY499" fmla="*/ 2381 h 9525"/>
                              <a:gd name="connsiteX500" fmla="*/ 27842 w 28575"/>
                              <a:gd name="connsiteY500" fmla="*/ 2381 h 9525"/>
                              <a:gd name="connsiteX501" fmla="*/ 27842 w 28575"/>
                              <a:gd name="connsiteY501" fmla="*/ 4763 h 9525"/>
                              <a:gd name="connsiteX502" fmla="*/ 27842 w 28575"/>
                              <a:gd name="connsiteY502" fmla="*/ 4763 h 9525"/>
                              <a:gd name="connsiteX503" fmla="*/ 27842 w 28575"/>
                              <a:gd name="connsiteY503" fmla="*/ 4763 h 9525"/>
                              <a:gd name="connsiteX504" fmla="*/ 27842 w 28575"/>
                              <a:gd name="connsiteY504" fmla="*/ 7144 h 9525"/>
                              <a:gd name="connsiteX505" fmla="*/ 27842 w 28575"/>
                              <a:gd name="connsiteY505" fmla="*/ 7144 h 9525"/>
                              <a:gd name="connsiteX506" fmla="*/ 27842 w 28575"/>
                              <a:gd name="connsiteY506" fmla="*/ 7144 h 9525"/>
                              <a:gd name="connsiteX507" fmla="*/ 27842 w 28575"/>
                              <a:gd name="connsiteY507" fmla="*/ 7144 h 9525"/>
                              <a:gd name="connsiteX508" fmla="*/ 28575 w 28575"/>
                              <a:gd name="connsiteY508" fmla="*/ 7144 h 9525"/>
                              <a:gd name="connsiteX509" fmla="*/ 28575 w 28575"/>
                              <a:gd name="connsiteY509" fmla="*/ 7144 h 9525"/>
                              <a:gd name="connsiteX510" fmla="*/ 28575 w 28575"/>
                              <a:gd name="connsiteY510" fmla="*/ 7144 h 9525"/>
                              <a:gd name="connsiteX511" fmla="*/ 28575 w 28575"/>
                              <a:gd name="connsiteY511" fmla="*/ 476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4763"/>
                                </a:moveTo>
                                <a:lnTo>
                                  <a:pt x="0" y="2381"/>
                                </a:lnTo>
                                <a:lnTo>
                                  <a:pt x="733" y="2381"/>
                                </a:lnTo>
                                <a:lnTo>
                                  <a:pt x="733" y="2381"/>
                                </a:lnTo>
                                <a:lnTo>
                                  <a:pt x="733" y="4763"/>
                                </a:lnTo>
                                <a:lnTo>
                                  <a:pt x="733" y="4763"/>
                                </a:lnTo>
                                <a:lnTo>
                                  <a:pt x="733" y="7144"/>
                                </a:lnTo>
                                <a:lnTo>
                                  <a:pt x="733" y="7144"/>
                                </a:lnTo>
                                <a:lnTo>
                                  <a:pt x="733" y="4763"/>
                                </a:lnTo>
                                <a:lnTo>
                                  <a:pt x="733" y="4763"/>
                                </a:lnTo>
                                <a:lnTo>
                                  <a:pt x="733" y="4763"/>
                                </a:lnTo>
                                <a:lnTo>
                                  <a:pt x="733" y="4763"/>
                                </a:lnTo>
                                <a:lnTo>
                                  <a:pt x="733" y="4763"/>
                                </a:lnTo>
                                <a:lnTo>
                                  <a:pt x="733" y="4763"/>
                                </a:lnTo>
                                <a:lnTo>
                                  <a:pt x="733" y="4763"/>
                                </a:lnTo>
                                <a:lnTo>
                                  <a:pt x="733" y="4763"/>
                                </a:lnTo>
                                <a:lnTo>
                                  <a:pt x="733" y="4763"/>
                                </a:lnTo>
                                <a:lnTo>
                                  <a:pt x="733" y="4763"/>
                                </a:lnTo>
                                <a:lnTo>
                                  <a:pt x="733" y="4763"/>
                                </a:lnTo>
                                <a:lnTo>
                                  <a:pt x="733" y="4763"/>
                                </a:lnTo>
                                <a:lnTo>
                                  <a:pt x="1467" y="2381"/>
                                </a:lnTo>
                                <a:lnTo>
                                  <a:pt x="1467" y="4763"/>
                                </a:lnTo>
                                <a:lnTo>
                                  <a:pt x="1467" y="4763"/>
                                </a:lnTo>
                                <a:lnTo>
                                  <a:pt x="1467" y="4763"/>
                                </a:lnTo>
                                <a:lnTo>
                                  <a:pt x="1467" y="7144"/>
                                </a:lnTo>
                                <a:lnTo>
                                  <a:pt x="1467" y="7144"/>
                                </a:lnTo>
                                <a:lnTo>
                                  <a:pt x="1467" y="7144"/>
                                </a:lnTo>
                                <a:lnTo>
                                  <a:pt x="1467" y="4763"/>
                                </a:lnTo>
                                <a:lnTo>
                                  <a:pt x="1467" y="4763"/>
                                </a:lnTo>
                                <a:lnTo>
                                  <a:pt x="1467" y="4763"/>
                                </a:lnTo>
                                <a:lnTo>
                                  <a:pt x="1467" y="4763"/>
                                </a:lnTo>
                                <a:lnTo>
                                  <a:pt x="1467" y="7144"/>
                                </a:lnTo>
                                <a:lnTo>
                                  <a:pt x="2200" y="7144"/>
                                </a:lnTo>
                                <a:lnTo>
                                  <a:pt x="2200" y="7144"/>
                                </a:lnTo>
                                <a:lnTo>
                                  <a:pt x="2200" y="9525"/>
                                </a:lnTo>
                                <a:lnTo>
                                  <a:pt x="2200" y="7144"/>
                                </a:lnTo>
                                <a:lnTo>
                                  <a:pt x="2200" y="4763"/>
                                </a:lnTo>
                                <a:lnTo>
                                  <a:pt x="2200" y="7144"/>
                                </a:lnTo>
                                <a:lnTo>
                                  <a:pt x="2200" y="4763"/>
                                </a:lnTo>
                                <a:lnTo>
                                  <a:pt x="2200" y="4763"/>
                                </a:lnTo>
                                <a:lnTo>
                                  <a:pt x="2200" y="7144"/>
                                </a:lnTo>
                                <a:lnTo>
                                  <a:pt x="2200" y="7144"/>
                                </a:lnTo>
                                <a:lnTo>
                                  <a:pt x="2200" y="7144"/>
                                </a:lnTo>
                                <a:lnTo>
                                  <a:pt x="2200" y="7144"/>
                                </a:lnTo>
                                <a:lnTo>
                                  <a:pt x="2934" y="4763"/>
                                </a:lnTo>
                                <a:lnTo>
                                  <a:pt x="2934" y="4763"/>
                                </a:lnTo>
                                <a:lnTo>
                                  <a:pt x="2934" y="7144"/>
                                </a:lnTo>
                                <a:lnTo>
                                  <a:pt x="2934" y="7144"/>
                                </a:lnTo>
                                <a:lnTo>
                                  <a:pt x="2934" y="7144"/>
                                </a:lnTo>
                                <a:lnTo>
                                  <a:pt x="2934" y="7144"/>
                                </a:lnTo>
                                <a:lnTo>
                                  <a:pt x="2934" y="7144"/>
                                </a:lnTo>
                                <a:lnTo>
                                  <a:pt x="2934" y="4763"/>
                                </a:lnTo>
                                <a:lnTo>
                                  <a:pt x="2934" y="4763"/>
                                </a:lnTo>
                                <a:lnTo>
                                  <a:pt x="2934" y="7144"/>
                                </a:lnTo>
                                <a:lnTo>
                                  <a:pt x="2934" y="7144"/>
                                </a:lnTo>
                                <a:lnTo>
                                  <a:pt x="2934" y="7144"/>
                                </a:lnTo>
                                <a:lnTo>
                                  <a:pt x="3667" y="7144"/>
                                </a:lnTo>
                                <a:lnTo>
                                  <a:pt x="3667" y="7144"/>
                                </a:lnTo>
                                <a:lnTo>
                                  <a:pt x="3667" y="7144"/>
                                </a:lnTo>
                                <a:lnTo>
                                  <a:pt x="3667" y="4763"/>
                                </a:lnTo>
                                <a:lnTo>
                                  <a:pt x="3667" y="4763"/>
                                </a:lnTo>
                                <a:lnTo>
                                  <a:pt x="3667" y="4763"/>
                                </a:lnTo>
                                <a:lnTo>
                                  <a:pt x="3667" y="4763"/>
                                </a:lnTo>
                                <a:lnTo>
                                  <a:pt x="3667" y="4763"/>
                                </a:lnTo>
                                <a:lnTo>
                                  <a:pt x="3667" y="4763"/>
                                </a:lnTo>
                                <a:lnTo>
                                  <a:pt x="3667" y="7144"/>
                                </a:lnTo>
                                <a:lnTo>
                                  <a:pt x="3667" y="7144"/>
                                </a:lnTo>
                                <a:lnTo>
                                  <a:pt x="3667" y="4763"/>
                                </a:lnTo>
                                <a:lnTo>
                                  <a:pt x="3667" y="7144"/>
                                </a:lnTo>
                                <a:lnTo>
                                  <a:pt x="3667" y="7144"/>
                                </a:lnTo>
                                <a:lnTo>
                                  <a:pt x="4401" y="7144"/>
                                </a:lnTo>
                                <a:lnTo>
                                  <a:pt x="4401" y="7144"/>
                                </a:lnTo>
                                <a:lnTo>
                                  <a:pt x="4401" y="7144"/>
                                </a:lnTo>
                                <a:lnTo>
                                  <a:pt x="4401" y="7144"/>
                                </a:lnTo>
                                <a:lnTo>
                                  <a:pt x="4401" y="7144"/>
                                </a:lnTo>
                                <a:lnTo>
                                  <a:pt x="4401" y="7144"/>
                                </a:lnTo>
                                <a:lnTo>
                                  <a:pt x="4401" y="7144"/>
                                </a:lnTo>
                                <a:lnTo>
                                  <a:pt x="4401" y="7144"/>
                                </a:lnTo>
                                <a:lnTo>
                                  <a:pt x="4401" y="7144"/>
                                </a:lnTo>
                                <a:lnTo>
                                  <a:pt x="4401" y="7144"/>
                                </a:lnTo>
                                <a:lnTo>
                                  <a:pt x="4401" y="7144"/>
                                </a:lnTo>
                                <a:lnTo>
                                  <a:pt x="4401" y="7144"/>
                                </a:lnTo>
                                <a:lnTo>
                                  <a:pt x="5124" y="7144"/>
                                </a:lnTo>
                                <a:lnTo>
                                  <a:pt x="5124" y="7144"/>
                                </a:lnTo>
                                <a:lnTo>
                                  <a:pt x="5124" y="4763"/>
                                </a:lnTo>
                                <a:lnTo>
                                  <a:pt x="5124" y="4763"/>
                                </a:lnTo>
                                <a:lnTo>
                                  <a:pt x="5124" y="4763"/>
                                </a:lnTo>
                                <a:lnTo>
                                  <a:pt x="5124" y="4763"/>
                                </a:lnTo>
                                <a:lnTo>
                                  <a:pt x="5124" y="4763"/>
                                </a:lnTo>
                                <a:lnTo>
                                  <a:pt x="5124" y="4763"/>
                                </a:lnTo>
                                <a:lnTo>
                                  <a:pt x="5124" y="4763"/>
                                </a:lnTo>
                                <a:lnTo>
                                  <a:pt x="5124" y="7144"/>
                                </a:lnTo>
                                <a:lnTo>
                                  <a:pt x="5124" y="7144"/>
                                </a:lnTo>
                                <a:lnTo>
                                  <a:pt x="5124" y="4763"/>
                                </a:lnTo>
                                <a:lnTo>
                                  <a:pt x="5858" y="2381"/>
                                </a:lnTo>
                                <a:lnTo>
                                  <a:pt x="5858" y="0"/>
                                </a:lnTo>
                                <a:lnTo>
                                  <a:pt x="5858" y="2381"/>
                                </a:lnTo>
                                <a:lnTo>
                                  <a:pt x="5858" y="4763"/>
                                </a:lnTo>
                                <a:lnTo>
                                  <a:pt x="5858" y="4763"/>
                                </a:lnTo>
                                <a:lnTo>
                                  <a:pt x="5858" y="4763"/>
                                </a:lnTo>
                                <a:lnTo>
                                  <a:pt x="5858" y="4763"/>
                                </a:lnTo>
                                <a:lnTo>
                                  <a:pt x="5858" y="4763"/>
                                </a:lnTo>
                                <a:lnTo>
                                  <a:pt x="5858" y="4763"/>
                                </a:lnTo>
                                <a:lnTo>
                                  <a:pt x="5858" y="4763"/>
                                </a:lnTo>
                                <a:lnTo>
                                  <a:pt x="5858" y="4763"/>
                                </a:lnTo>
                                <a:lnTo>
                                  <a:pt x="5858" y="4763"/>
                                </a:lnTo>
                                <a:lnTo>
                                  <a:pt x="5858" y="7144"/>
                                </a:lnTo>
                                <a:lnTo>
                                  <a:pt x="5858" y="7144"/>
                                </a:lnTo>
                                <a:lnTo>
                                  <a:pt x="5858" y="7144"/>
                                </a:lnTo>
                                <a:lnTo>
                                  <a:pt x="5858" y="7144"/>
                                </a:lnTo>
                                <a:lnTo>
                                  <a:pt x="5858" y="7144"/>
                                </a:lnTo>
                                <a:lnTo>
                                  <a:pt x="5858" y="4763"/>
                                </a:lnTo>
                                <a:lnTo>
                                  <a:pt x="6591" y="4763"/>
                                </a:lnTo>
                                <a:lnTo>
                                  <a:pt x="6591" y="4763"/>
                                </a:lnTo>
                                <a:lnTo>
                                  <a:pt x="6591" y="4763"/>
                                </a:lnTo>
                                <a:lnTo>
                                  <a:pt x="6591" y="4763"/>
                                </a:lnTo>
                                <a:lnTo>
                                  <a:pt x="6591" y="4763"/>
                                </a:lnTo>
                                <a:lnTo>
                                  <a:pt x="6591" y="4763"/>
                                </a:lnTo>
                                <a:lnTo>
                                  <a:pt x="6591" y="7144"/>
                                </a:lnTo>
                                <a:lnTo>
                                  <a:pt x="6591" y="7144"/>
                                </a:lnTo>
                                <a:lnTo>
                                  <a:pt x="6591" y="7144"/>
                                </a:lnTo>
                                <a:lnTo>
                                  <a:pt x="6591" y="7144"/>
                                </a:lnTo>
                                <a:lnTo>
                                  <a:pt x="6591" y="7144"/>
                                </a:lnTo>
                                <a:lnTo>
                                  <a:pt x="6591" y="7144"/>
                                </a:lnTo>
                                <a:lnTo>
                                  <a:pt x="7325" y="7144"/>
                                </a:lnTo>
                                <a:lnTo>
                                  <a:pt x="7325" y="4763"/>
                                </a:lnTo>
                                <a:lnTo>
                                  <a:pt x="7325" y="7144"/>
                                </a:lnTo>
                                <a:lnTo>
                                  <a:pt x="7325" y="7144"/>
                                </a:lnTo>
                                <a:lnTo>
                                  <a:pt x="7325" y="7144"/>
                                </a:lnTo>
                                <a:lnTo>
                                  <a:pt x="7325" y="7144"/>
                                </a:lnTo>
                                <a:lnTo>
                                  <a:pt x="7325" y="7144"/>
                                </a:lnTo>
                                <a:lnTo>
                                  <a:pt x="7325" y="7144"/>
                                </a:lnTo>
                                <a:lnTo>
                                  <a:pt x="7325" y="2381"/>
                                </a:lnTo>
                                <a:lnTo>
                                  <a:pt x="7325" y="2381"/>
                                </a:lnTo>
                                <a:lnTo>
                                  <a:pt x="7325" y="2381"/>
                                </a:lnTo>
                                <a:lnTo>
                                  <a:pt x="7325" y="2381"/>
                                </a:lnTo>
                                <a:lnTo>
                                  <a:pt x="7325" y="4763"/>
                                </a:lnTo>
                                <a:lnTo>
                                  <a:pt x="7325" y="4763"/>
                                </a:lnTo>
                                <a:lnTo>
                                  <a:pt x="8058" y="4763"/>
                                </a:lnTo>
                                <a:lnTo>
                                  <a:pt x="8058" y="4763"/>
                                </a:lnTo>
                                <a:lnTo>
                                  <a:pt x="8058" y="2381"/>
                                </a:lnTo>
                                <a:lnTo>
                                  <a:pt x="8058" y="2381"/>
                                </a:lnTo>
                                <a:lnTo>
                                  <a:pt x="8058" y="4763"/>
                                </a:lnTo>
                                <a:lnTo>
                                  <a:pt x="8058" y="4763"/>
                                </a:lnTo>
                                <a:lnTo>
                                  <a:pt x="8058" y="4763"/>
                                </a:lnTo>
                                <a:lnTo>
                                  <a:pt x="8058" y="4763"/>
                                </a:lnTo>
                                <a:lnTo>
                                  <a:pt x="8058" y="4763"/>
                                </a:lnTo>
                                <a:lnTo>
                                  <a:pt x="8058" y="7144"/>
                                </a:lnTo>
                                <a:lnTo>
                                  <a:pt x="8058" y="7144"/>
                                </a:lnTo>
                                <a:lnTo>
                                  <a:pt x="8058" y="7144"/>
                                </a:lnTo>
                                <a:lnTo>
                                  <a:pt x="8792" y="7144"/>
                                </a:lnTo>
                                <a:lnTo>
                                  <a:pt x="8792" y="7144"/>
                                </a:lnTo>
                                <a:lnTo>
                                  <a:pt x="8792" y="7144"/>
                                </a:lnTo>
                                <a:lnTo>
                                  <a:pt x="8792" y="4763"/>
                                </a:lnTo>
                                <a:lnTo>
                                  <a:pt x="8792" y="4763"/>
                                </a:lnTo>
                                <a:lnTo>
                                  <a:pt x="8792" y="4763"/>
                                </a:lnTo>
                                <a:lnTo>
                                  <a:pt x="8792" y="4763"/>
                                </a:lnTo>
                                <a:lnTo>
                                  <a:pt x="8792" y="4763"/>
                                </a:lnTo>
                                <a:lnTo>
                                  <a:pt x="8792" y="4763"/>
                                </a:lnTo>
                                <a:lnTo>
                                  <a:pt x="8792" y="4763"/>
                                </a:lnTo>
                                <a:lnTo>
                                  <a:pt x="8792" y="7144"/>
                                </a:lnTo>
                                <a:lnTo>
                                  <a:pt x="8792" y="4763"/>
                                </a:lnTo>
                                <a:lnTo>
                                  <a:pt x="9525" y="4763"/>
                                </a:lnTo>
                                <a:lnTo>
                                  <a:pt x="9525" y="4763"/>
                                </a:lnTo>
                                <a:lnTo>
                                  <a:pt x="9525" y="4763"/>
                                </a:lnTo>
                                <a:lnTo>
                                  <a:pt x="9525" y="7144"/>
                                </a:lnTo>
                                <a:lnTo>
                                  <a:pt x="9525" y="4763"/>
                                </a:lnTo>
                                <a:lnTo>
                                  <a:pt x="9525" y="4763"/>
                                </a:lnTo>
                                <a:lnTo>
                                  <a:pt x="9525" y="4763"/>
                                </a:lnTo>
                                <a:lnTo>
                                  <a:pt x="9525" y="4763"/>
                                </a:lnTo>
                                <a:lnTo>
                                  <a:pt x="9525" y="7144"/>
                                </a:lnTo>
                                <a:lnTo>
                                  <a:pt x="9525" y="7144"/>
                                </a:lnTo>
                                <a:lnTo>
                                  <a:pt x="9525" y="7144"/>
                                </a:lnTo>
                                <a:lnTo>
                                  <a:pt x="9525" y="7144"/>
                                </a:lnTo>
                                <a:lnTo>
                                  <a:pt x="10258" y="7144"/>
                                </a:lnTo>
                                <a:lnTo>
                                  <a:pt x="10258" y="7144"/>
                                </a:lnTo>
                                <a:lnTo>
                                  <a:pt x="10258" y="7144"/>
                                </a:lnTo>
                                <a:lnTo>
                                  <a:pt x="10258" y="7144"/>
                                </a:lnTo>
                                <a:lnTo>
                                  <a:pt x="10258" y="7144"/>
                                </a:lnTo>
                                <a:lnTo>
                                  <a:pt x="10258" y="7144"/>
                                </a:lnTo>
                                <a:lnTo>
                                  <a:pt x="10258" y="7144"/>
                                </a:lnTo>
                                <a:lnTo>
                                  <a:pt x="10258" y="7144"/>
                                </a:lnTo>
                                <a:lnTo>
                                  <a:pt x="10258" y="7144"/>
                                </a:lnTo>
                                <a:lnTo>
                                  <a:pt x="10258" y="4763"/>
                                </a:lnTo>
                                <a:lnTo>
                                  <a:pt x="10258" y="7144"/>
                                </a:lnTo>
                                <a:lnTo>
                                  <a:pt x="10258" y="4763"/>
                                </a:lnTo>
                                <a:lnTo>
                                  <a:pt x="10258" y="7144"/>
                                </a:lnTo>
                                <a:lnTo>
                                  <a:pt x="10258" y="7144"/>
                                </a:lnTo>
                                <a:lnTo>
                                  <a:pt x="10258" y="7144"/>
                                </a:lnTo>
                                <a:lnTo>
                                  <a:pt x="10258" y="7144"/>
                                </a:lnTo>
                                <a:lnTo>
                                  <a:pt x="10258" y="7144"/>
                                </a:lnTo>
                                <a:lnTo>
                                  <a:pt x="10258" y="7144"/>
                                </a:lnTo>
                                <a:lnTo>
                                  <a:pt x="10992" y="7144"/>
                                </a:lnTo>
                                <a:lnTo>
                                  <a:pt x="10992" y="7144"/>
                                </a:lnTo>
                                <a:lnTo>
                                  <a:pt x="10992" y="7144"/>
                                </a:lnTo>
                                <a:lnTo>
                                  <a:pt x="10992" y="7144"/>
                                </a:lnTo>
                                <a:lnTo>
                                  <a:pt x="10992" y="7144"/>
                                </a:lnTo>
                                <a:lnTo>
                                  <a:pt x="10992" y="4763"/>
                                </a:lnTo>
                                <a:lnTo>
                                  <a:pt x="10992" y="4763"/>
                                </a:lnTo>
                                <a:lnTo>
                                  <a:pt x="10992" y="2381"/>
                                </a:lnTo>
                                <a:lnTo>
                                  <a:pt x="10992" y="2381"/>
                                </a:lnTo>
                                <a:lnTo>
                                  <a:pt x="10992" y="4763"/>
                                </a:lnTo>
                                <a:lnTo>
                                  <a:pt x="10992" y="4763"/>
                                </a:lnTo>
                                <a:lnTo>
                                  <a:pt x="10992" y="4763"/>
                                </a:lnTo>
                                <a:lnTo>
                                  <a:pt x="10992" y="2381"/>
                                </a:lnTo>
                                <a:lnTo>
                                  <a:pt x="10992" y="4763"/>
                                </a:lnTo>
                                <a:lnTo>
                                  <a:pt x="11725" y="4763"/>
                                </a:lnTo>
                                <a:lnTo>
                                  <a:pt x="11725" y="4763"/>
                                </a:lnTo>
                                <a:lnTo>
                                  <a:pt x="11725" y="7144"/>
                                </a:lnTo>
                                <a:lnTo>
                                  <a:pt x="11725" y="7144"/>
                                </a:lnTo>
                                <a:lnTo>
                                  <a:pt x="11725" y="7144"/>
                                </a:lnTo>
                                <a:lnTo>
                                  <a:pt x="11725" y="4763"/>
                                </a:lnTo>
                                <a:lnTo>
                                  <a:pt x="11725" y="7144"/>
                                </a:lnTo>
                                <a:lnTo>
                                  <a:pt x="11725" y="4763"/>
                                </a:lnTo>
                                <a:lnTo>
                                  <a:pt x="11725" y="2381"/>
                                </a:lnTo>
                                <a:lnTo>
                                  <a:pt x="11725" y="4763"/>
                                </a:lnTo>
                                <a:lnTo>
                                  <a:pt x="11725" y="4763"/>
                                </a:lnTo>
                                <a:lnTo>
                                  <a:pt x="11725" y="7144"/>
                                </a:lnTo>
                                <a:lnTo>
                                  <a:pt x="12459" y="7144"/>
                                </a:lnTo>
                                <a:lnTo>
                                  <a:pt x="12459" y="7144"/>
                                </a:lnTo>
                                <a:lnTo>
                                  <a:pt x="12459" y="7144"/>
                                </a:lnTo>
                                <a:lnTo>
                                  <a:pt x="12459" y="7144"/>
                                </a:lnTo>
                                <a:lnTo>
                                  <a:pt x="12459" y="7144"/>
                                </a:lnTo>
                                <a:lnTo>
                                  <a:pt x="12459" y="7144"/>
                                </a:lnTo>
                                <a:lnTo>
                                  <a:pt x="12459" y="7144"/>
                                </a:lnTo>
                                <a:lnTo>
                                  <a:pt x="12459" y="7144"/>
                                </a:lnTo>
                                <a:lnTo>
                                  <a:pt x="12459" y="7144"/>
                                </a:lnTo>
                                <a:lnTo>
                                  <a:pt x="12459" y="4763"/>
                                </a:lnTo>
                                <a:lnTo>
                                  <a:pt x="12459" y="4763"/>
                                </a:lnTo>
                                <a:lnTo>
                                  <a:pt x="12459" y="7144"/>
                                </a:lnTo>
                                <a:lnTo>
                                  <a:pt x="13192" y="4763"/>
                                </a:lnTo>
                                <a:lnTo>
                                  <a:pt x="13192" y="7144"/>
                                </a:lnTo>
                                <a:lnTo>
                                  <a:pt x="13192" y="7144"/>
                                </a:lnTo>
                                <a:lnTo>
                                  <a:pt x="13192" y="7144"/>
                                </a:lnTo>
                                <a:lnTo>
                                  <a:pt x="13192" y="7144"/>
                                </a:lnTo>
                                <a:lnTo>
                                  <a:pt x="13192" y="7144"/>
                                </a:lnTo>
                                <a:lnTo>
                                  <a:pt x="13192" y="7144"/>
                                </a:lnTo>
                                <a:lnTo>
                                  <a:pt x="13192" y="7144"/>
                                </a:lnTo>
                                <a:lnTo>
                                  <a:pt x="13192" y="7144"/>
                                </a:lnTo>
                                <a:lnTo>
                                  <a:pt x="13192" y="7144"/>
                                </a:lnTo>
                                <a:lnTo>
                                  <a:pt x="13192" y="4763"/>
                                </a:lnTo>
                                <a:lnTo>
                                  <a:pt x="13192" y="4763"/>
                                </a:lnTo>
                                <a:lnTo>
                                  <a:pt x="13926" y="4763"/>
                                </a:lnTo>
                                <a:lnTo>
                                  <a:pt x="13926" y="4763"/>
                                </a:lnTo>
                                <a:lnTo>
                                  <a:pt x="13926" y="4763"/>
                                </a:lnTo>
                                <a:lnTo>
                                  <a:pt x="13926" y="4763"/>
                                </a:lnTo>
                                <a:lnTo>
                                  <a:pt x="13926" y="7144"/>
                                </a:lnTo>
                                <a:lnTo>
                                  <a:pt x="13926" y="4763"/>
                                </a:lnTo>
                                <a:lnTo>
                                  <a:pt x="13926" y="4763"/>
                                </a:lnTo>
                                <a:lnTo>
                                  <a:pt x="13926" y="4763"/>
                                </a:lnTo>
                                <a:lnTo>
                                  <a:pt x="13926" y="4763"/>
                                </a:lnTo>
                                <a:lnTo>
                                  <a:pt x="13926" y="7144"/>
                                </a:lnTo>
                                <a:lnTo>
                                  <a:pt x="13926" y="7144"/>
                                </a:lnTo>
                                <a:lnTo>
                                  <a:pt x="13926" y="7144"/>
                                </a:lnTo>
                                <a:lnTo>
                                  <a:pt x="14649" y="7144"/>
                                </a:lnTo>
                                <a:lnTo>
                                  <a:pt x="14649" y="7144"/>
                                </a:lnTo>
                                <a:lnTo>
                                  <a:pt x="14649" y="7144"/>
                                </a:lnTo>
                                <a:lnTo>
                                  <a:pt x="14649" y="7144"/>
                                </a:lnTo>
                                <a:lnTo>
                                  <a:pt x="14649" y="7144"/>
                                </a:lnTo>
                                <a:lnTo>
                                  <a:pt x="14649" y="7144"/>
                                </a:lnTo>
                                <a:lnTo>
                                  <a:pt x="14649" y="7144"/>
                                </a:lnTo>
                                <a:lnTo>
                                  <a:pt x="14649" y="4763"/>
                                </a:lnTo>
                                <a:lnTo>
                                  <a:pt x="14649" y="4763"/>
                                </a:lnTo>
                                <a:lnTo>
                                  <a:pt x="14649" y="7144"/>
                                </a:lnTo>
                                <a:lnTo>
                                  <a:pt x="14649" y="7144"/>
                                </a:lnTo>
                                <a:lnTo>
                                  <a:pt x="14649" y="7144"/>
                                </a:lnTo>
                                <a:lnTo>
                                  <a:pt x="15383" y="4763"/>
                                </a:lnTo>
                                <a:lnTo>
                                  <a:pt x="15383" y="4763"/>
                                </a:lnTo>
                                <a:lnTo>
                                  <a:pt x="15383" y="4763"/>
                                </a:lnTo>
                                <a:lnTo>
                                  <a:pt x="15383" y="7144"/>
                                </a:lnTo>
                                <a:lnTo>
                                  <a:pt x="15383" y="7144"/>
                                </a:lnTo>
                                <a:lnTo>
                                  <a:pt x="15383" y="7144"/>
                                </a:lnTo>
                                <a:lnTo>
                                  <a:pt x="15383" y="7144"/>
                                </a:lnTo>
                                <a:lnTo>
                                  <a:pt x="15383" y="4763"/>
                                </a:lnTo>
                                <a:lnTo>
                                  <a:pt x="15383" y="4763"/>
                                </a:lnTo>
                                <a:lnTo>
                                  <a:pt x="15383" y="4763"/>
                                </a:lnTo>
                                <a:lnTo>
                                  <a:pt x="15383" y="7144"/>
                                </a:lnTo>
                                <a:lnTo>
                                  <a:pt x="15383" y="7144"/>
                                </a:lnTo>
                                <a:lnTo>
                                  <a:pt x="15383" y="7144"/>
                                </a:lnTo>
                                <a:lnTo>
                                  <a:pt x="15383" y="4763"/>
                                </a:lnTo>
                                <a:lnTo>
                                  <a:pt x="15383" y="4763"/>
                                </a:lnTo>
                                <a:lnTo>
                                  <a:pt x="15383" y="4763"/>
                                </a:lnTo>
                                <a:lnTo>
                                  <a:pt x="15383" y="4763"/>
                                </a:lnTo>
                                <a:lnTo>
                                  <a:pt x="15383" y="4763"/>
                                </a:lnTo>
                                <a:lnTo>
                                  <a:pt x="15383" y="4763"/>
                                </a:lnTo>
                                <a:lnTo>
                                  <a:pt x="15383" y="7144"/>
                                </a:lnTo>
                                <a:lnTo>
                                  <a:pt x="16116" y="4763"/>
                                </a:lnTo>
                                <a:lnTo>
                                  <a:pt x="16116" y="4763"/>
                                </a:lnTo>
                                <a:lnTo>
                                  <a:pt x="16116" y="7144"/>
                                </a:lnTo>
                                <a:lnTo>
                                  <a:pt x="16116" y="7144"/>
                                </a:lnTo>
                                <a:lnTo>
                                  <a:pt x="16116" y="7144"/>
                                </a:lnTo>
                                <a:lnTo>
                                  <a:pt x="16116" y="7144"/>
                                </a:lnTo>
                                <a:lnTo>
                                  <a:pt x="16116" y="7144"/>
                                </a:lnTo>
                                <a:lnTo>
                                  <a:pt x="16116" y="4763"/>
                                </a:lnTo>
                                <a:lnTo>
                                  <a:pt x="16116" y="4763"/>
                                </a:lnTo>
                                <a:lnTo>
                                  <a:pt x="16116" y="7144"/>
                                </a:lnTo>
                                <a:lnTo>
                                  <a:pt x="16116" y="4763"/>
                                </a:lnTo>
                                <a:lnTo>
                                  <a:pt x="16116" y="7144"/>
                                </a:lnTo>
                                <a:lnTo>
                                  <a:pt x="16850" y="7144"/>
                                </a:lnTo>
                                <a:lnTo>
                                  <a:pt x="16850" y="4763"/>
                                </a:lnTo>
                                <a:lnTo>
                                  <a:pt x="16850" y="4763"/>
                                </a:lnTo>
                                <a:lnTo>
                                  <a:pt x="16850" y="4763"/>
                                </a:lnTo>
                                <a:lnTo>
                                  <a:pt x="16850" y="4763"/>
                                </a:lnTo>
                                <a:lnTo>
                                  <a:pt x="16850" y="4763"/>
                                </a:lnTo>
                                <a:lnTo>
                                  <a:pt x="16850" y="7144"/>
                                </a:lnTo>
                                <a:lnTo>
                                  <a:pt x="16850" y="7144"/>
                                </a:lnTo>
                                <a:lnTo>
                                  <a:pt x="16850" y="7144"/>
                                </a:lnTo>
                                <a:lnTo>
                                  <a:pt x="16850" y="7144"/>
                                </a:lnTo>
                                <a:lnTo>
                                  <a:pt x="16850" y="7144"/>
                                </a:lnTo>
                                <a:lnTo>
                                  <a:pt x="16850" y="7144"/>
                                </a:lnTo>
                                <a:lnTo>
                                  <a:pt x="17583" y="7144"/>
                                </a:lnTo>
                                <a:lnTo>
                                  <a:pt x="17583" y="4763"/>
                                </a:lnTo>
                                <a:lnTo>
                                  <a:pt x="17583" y="4763"/>
                                </a:lnTo>
                                <a:lnTo>
                                  <a:pt x="17583" y="4763"/>
                                </a:lnTo>
                                <a:lnTo>
                                  <a:pt x="17583" y="4763"/>
                                </a:lnTo>
                                <a:lnTo>
                                  <a:pt x="17583" y="7144"/>
                                </a:lnTo>
                                <a:lnTo>
                                  <a:pt x="17583" y="4763"/>
                                </a:lnTo>
                                <a:lnTo>
                                  <a:pt x="17583" y="4763"/>
                                </a:lnTo>
                                <a:lnTo>
                                  <a:pt x="17583" y="4763"/>
                                </a:lnTo>
                                <a:lnTo>
                                  <a:pt x="17583" y="4763"/>
                                </a:lnTo>
                                <a:lnTo>
                                  <a:pt x="17583" y="4763"/>
                                </a:lnTo>
                                <a:lnTo>
                                  <a:pt x="17583" y="4763"/>
                                </a:lnTo>
                                <a:lnTo>
                                  <a:pt x="18317" y="4763"/>
                                </a:lnTo>
                                <a:lnTo>
                                  <a:pt x="18317" y="4763"/>
                                </a:lnTo>
                                <a:lnTo>
                                  <a:pt x="18317" y="7144"/>
                                </a:lnTo>
                                <a:lnTo>
                                  <a:pt x="18317" y="7144"/>
                                </a:lnTo>
                                <a:lnTo>
                                  <a:pt x="18317" y="7144"/>
                                </a:lnTo>
                                <a:lnTo>
                                  <a:pt x="18317" y="4763"/>
                                </a:lnTo>
                                <a:lnTo>
                                  <a:pt x="18317" y="4763"/>
                                </a:lnTo>
                                <a:lnTo>
                                  <a:pt x="18317" y="4763"/>
                                </a:lnTo>
                                <a:lnTo>
                                  <a:pt x="18317" y="2381"/>
                                </a:lnTo>
                                <a:lnTo>
                                  <a:pt x="18317" y="4763"/>
                                </a:lnTo>
                                <a:lnTo>
                                  <a:pt x="18317" y="2381"/>
                                </a:lnTo>
                                <a:lnTo>
                                  <a:pt x="18317" y="0"/>
                                </a:lnTo>
                                <a:lnTo>
                                  <a:pt x="19050" y="2381"/>
                                </a:lnTo>
                                <a:lnTo>
                                  <a:pt x="19050" y="4763"/>
                                </a:lnTo>
                                <a:lnTo>
                                  <a:pt x="19050" y="4763"/>
                                </a:lnTo>
                                <a:lnTo>
                                  <a:pt x="19050" y="7144"/>
                                </a:lnTo>
                                <a:lnTo>
                                  <a:pt x="19050" y="7144"/>
                                </a:lnTo>
                                <a:lnTo>
                                  <a:pt x="19050" y="7144"/>
                                </a:lnTo>
                                <a:lnTo>
                                  <a:pt x="19050" y="7144"/>
                                </a:lnTo>
                                <a:lnTo>
                                  <a:pt x="19050" y="7144"/>
                                </a:lnTo>
                                <a:lnTo>
                                  <a:pt x="19050" y="7144"/>
                                </a:lnTo>
                                <a:lnTo>
                                  <a:pt x="19050" y="7144"/>
                                </a:lnTo>
                                <a:lnTo>
                                  <a:pt x="19050" y="4763"/>
                                </a:lnTo>
                                <a:lnTo>
                                  <a:pt x="19050" y="2381"/>
                                </a:lnTo>
                                <a:lnTo>
                                  <a:pt x="19050" y="4763"/>
                                </a:lnTo>
                                <a:lnTo>
                                  <a:pt x="19050" y="4763"/>
                                </a:lnTo>
                                <a:lnTo>
                                  <a:pt x="19783" y="4763"/>
                                </a:lnTo>
                                <a:lnTo>
                                  <a:pt x="19783" y="7144"/>
                                </a:lnTo>
                                <a:lnTo>
                                  <a:pt x="19783" y="7144"/>
                                </a:lnTo>
                                <a:lnTo>
                                  <a:pt x="19783" y="7144"/>
                                </a:lnTo>
                                <a:lnTo>
                                  <a:pt x="19783" y="4763"/>
                                </a:lnTo>
                                <a:lnTo>
                                  <a:pt x="19783" y="7144"/>
                                </a:lnTo>
                                <a:lnTo>
                                  <a:pt x="19783" y="7144"/>
                                </a:lnTo>
                                <a:lnTo>
                                  <a:pt x="19783" y="7144"/>
                                </a:lnTo>
                                <a:lnTo>
                                  <a:pt x="19783" y="7144"/>
                                </a:lnTo>
                                <a:lnTo>
                                  <a:pt x="19783" y="7144"/>
                                </a:lnTo>
                                <a:lnTo>
                                  <a:pt x="19783" y="7144"/>
                                </a:lnTo>
                                <a:lnTo>
                                  <a:pt x="19783" y="7144"/>
                                </a:lnTo>
                                <a:lnTo>
                                  <a:pt x="19783" y="4763"/>
                                </a:lnTo>
                                <a:lnTo>
                                  <a:pt x="19783" y="4763"/>
                                </a:lnTo>
                                <a:lnTo>
                                  <a:pt x="19783" y="4763"/>
                                </a:lnTo>
                                <a:lnTo>
                                  <a:pt x="19783" y="7144"/>
                                </a:lnTo>
                                <a:lnTo>
                                  <a:pt x="19783" y="4763"/>
                                </a:lnTo>
                                <a:lnTo>
                                  <a:pt x="19783" y="4763"/>
                                </a:lnTo>
                                <a:lnTo>
                                  <a:pt x="20517" y="7144"/>
                                </a:lnTo>
                                <a:lnTo>
                                  <a:pt x="20517" y="4763"/>
                                </a:lnTo>
                                <a:lnTo>
                                  <a:pt x="20517" y="7144"/>
                                </a:lnTo>
                                <a:lnTo>
                                  <a:pt x="20517" y="7144"/>
                                </a:lnTo>
                                <a:lnTo>
                                  <a:pt x="20517" y="4763"/>
                                </a:lnTo>
                                <a:lnTo>
                                  <a:pt x="20517" y="7144"/>
                                </a:lnTo>
                                <a:lnTo>
                                  <a:pt x="20517" y="4763"/>
                                </a:lnTo>
                                <a:lnTo>
                                  <a:pt x="20517" y="4763"/>
                                </a:lnTo>
                                <a:lnTo>
                                  <a:pt x="20517" y="4763"/>
                                </a:lnTo>
                                <a:lnTo>
                                  <a:pt x="20517" y="4763"/>
                                </a:lnTo>
                                <a:lnTo>
                                  <a:pt x="20517" y="7144"/>
                                </a:lnTo>
                                <a:lnTo>
                                  <a:pt x="20517" y="4763"/>
                                </a:lnTo>
                                <a:lnTo>
                                  <a:pt x="21250" y="7144"/>
                                </a:lnTo>
                                <a:lnTo>
                                  <a:pt x="21250" y="7144"/>
                                </a:lnTo>
                                <a:lnTo>
                                  <a:pt x="21250" y="4763"/>
                                </a:lnTo>
                                <a:lnTo>
                                  <a:pt x="21250" y="4763"/>
                                </a:lnTo>
                                <a:lnTo>
                                  <a:pt x="21250" y="2381"/>
                                </a:lnTo>
                                <a:lnTo>
                                  <a:pt x="21250" y="4763"/>
                                </a:lnTo>
                                <a:lnTo>
                                  <a:pt x="21250" y="4763"/>
                                </a:lnTo>
                                <a:lnTo>
                                  <a:pt x="21250" y="4763"/>
                                </a:lnTo>
                                <a:lnTo>
                                  <a:pt x="21250" y="7144"/>
                                </a:lnTo>
                                <a:lnTo>
                                  <a:pt x="21250" y="7144"/>
                                </a:lnTo>
                                <a:lnTo>
                                  <a:pt x="21250" y="7144"/>
                                </a:lnTo>
                                <a:lnTo>
                                  <a:pt x="21250" y="4763"/>
                                </a:lnTo>
                                <a:lnTo>
                                  <a:pt x="21984" y="4763"/>
                                </a:lnTo>
                                <a:lnTo>
                                  <a:pt x="21984" y="4763"/>
                                </a:lnTo>
                                <a:lnTo>
                                  <a:pt x="21984" y="2381"/>
                                </a:lnTo>
                                <a:lnTo>
                                  <a:pt x="21984" y="2381"/>
                                </a:lnTo>
                                <a:lnTo>
                                  <a:pt x="21984" y="4763"/>
                                </a:lnTo>
                                <a:lnTo>
                                  <a:pt x="21984" y="4763"/>
                                </a:lnTo>
                                <a:lnTo>
                                  <a:pt x="21984" y="7144"/>
                                </a:lnTo>
                                <a:lnTo>
                                  <a:pt x="21984" y="7144"/>
                                </a:lnTo>
                                <a:lnTo>
                                  <a:pt x="21984" y="4763"/>
                                </a:lnTo>
                                <a:lnTo>
                                  <a:pt x="21984" y="7144"/>
                                </a:lnTo>
                                <a:lnTo>
                                  <a:pt x="21984" y="7144"/>
                                </a:lnTo>
                                <a:lnTo>
                                  <a:pt x="21984" y="7144"/>
                                </a:lnTo>
                                <a:lnTo>
                                  <a:pt x="22717" y="7144"/>
                                </a:lnTo>
                                <a:lnTo>
                                  <a:pt x="22717" y="4763"/>
                                </a:lnTo>
                                <a:lnTo>
                                  <a:pt x="22717" y="4763"/>
                                </a:lnTo>
                                <a:lnTo>
                                  <a:pt x="22717" y="4763"/>
                                </a:lnTo>
                                <a:lnTo>
                                  <a:pt x="22717" y="4763"/>
                                </a:lnTo>
                                <a:lnTo>
                                  <a:pt x="22717" y="4763"/>
                                </a:lnTo>
                                <a:lnTo>
                                  <a:pt x="22717" y="7144"/>
                                </a:lnTo>
                                <a:lnTo>
                                  <a:pt x="22717" y="7144"/>
                                </a:lnTo>
                                <a:lnTo>
                                  <a:pt x="22717" y="4763"/>
                                </a:lnTo>
                                <a:lnTo>
                                  <a:pt x="22717" y="7144"/>
                                </a:lnTo>
                                <a:lnTo>
                                  <a:pt x="22717" y="4763"/>
                                </a:lnTo>
                                <a:lnTo>
                                  <a:pt x="22717" y="4763"/>
                                </a:lnTo>
                                <a:lnTo>
                                  <a:pt x="23451" y="4763"/>
                                </a:lnTo>
                                <a:lnTo>
                                  <a:pt x="23451" y="4763"/>
                                </a:lnTo>
                                <a:lnTo>
                                  <a:pt x="23451" y="4763"/>
                                </a:lnTo>
                                <a:lnTo>
                                  <a:pt x="23451" y="4763"/>
                                </a:lnTo>
                                <a:lnTo>
                                  <a:pt x="23451" y="4763"/>
                                </a:lnTo>
                                <a:lnTo>
                                  <a:pt x="23451" y="7144"/>
                                </a:lnTo>
                                <a:lnTo>
                                  <a:pt x="23451" y="7144"/>
                                </a:lnTo>
                                <a:lnTo>
                                  <a:pt x="23451" y="7144"/>
                                </a:lnTo>
                                <a:lnTo>
                                  <a:pt x="23451" y="7144"/>
                                </a:lnTo>
                                <a:lnTo>
                                  <a:pt x="23451" y="7144"/>
                                </a:lnTo>
                                <a:lnTo>
                                  <a:pt x="23451" y="4763"/>
                                </a:lnTo>
                                <a:lnTo>
                                  <a:pt x="23451" y="4763"/>
                                </a:lnTo>
                                <a:lnTo>
                                  <a:pt x="23451" y="4763"/>
                                </a:lnTo>
                                <a:lnTo>
                                  <a:pt x="23451" y="4763"/>
                                </a:lnTo>
                                <a:lnTo>
                                  <a:pt x="24174" y="7144"/>
                                </a:lnTo>
                                <a:lnTo>
                                  <a:pt x="24174" y="7144"/>
                                </a:lnTo>
                                <a:lnTo>
                                  <a:pt x="24174" y="7144"/>
                                </a:lnTo>
                                <a:lnTo>
                                  <a:pt x="24174" y="7144"/>
                                </a:lnTo>
                                <a:lnTo>
                                  <a:pt x="24174" y="7144"/>
                                </a:lnTo>
                                <a:lnTo>
                                  <a:pt x="24174" y="4763"/>
                                </a:lnTo>
                                <a:lnTo>
                                  <a:pt x="24174" y="7144"/>
                                </a:lnTo>
                                <a:lnTo>
                                  <a:pt x="24174" y="4763"/>
                                </a:lnTo>
                                <a:lnTo>
                                  <a:pt x="24174" y="7144"/>
                                </a:lnTo>
                                <a:lnTo>
                                  <a:pt x="24174" y="7144"/>
                                </a:lnTo>
                                <a:lnTo>
                                  <a:pt x="24174" y="7144"/>
                                </a:lnTo>
                                <a:lnTo>
                                  <a:pt x="24174" y="7144"/>
                                </a:lnTo>
                                <a:lnTo>
                                  <a:pt x="24908" y="7144"/>
                                </a:lnTo>
                                <a:lnTo>
                                  <a:pt x="24908" y="7144"/>
                                </a:lnTo>
                                <a:lnTo>
                                  <a:pt x="24908" y="7144"/>
                                </a:lnTo>
                                <a:lnTo>
                                  <a:pt x="24908" y="7144"/>
                                </a:lnTo>
                                <a:lnTo>
                                  <a:pt x="24908" y="7144"/>
                                </a:lnTo>
                                <a:lnTo>
                                  <a:pt x="24908" y="7144"/>
                                </a:lnTo>
                                <a:lnTo>
                                  <a:pt x="24908" y="4763"/>
                                </a:lnTo>
                                <a:lnTo>
                                  <a:pt x="24908" y="4763"/>
                                </a:lnTo>
                                <a:lnTo>
                                  <a:pt x="24908" y="2381"/>
                                </a:lnTo>
                                <a:lnTo>
                                  <a:pt x="24908" y="2381"/>
                                </a:lnTo>
                                <a:lnTo>
                                  <a:pt x="24908" y="2381"/>
                                </a:lnTo>
                                <a:lnTo>
                                  <a:pt x="24908" y="2381"/>
                                </a:lnTo>
                                <a:lnTo>
                                  <a:pt x="24908" y="4763"/>
                                </a:lnTo>
                                <a:lnTo>
                                  <a:pt x="24908" y="4763"/>
                                </a:lnTo>
                                <a:lnTo>
                                  <a:pt x="24908" y="4763"/>
                                </a:lnTo>
                                <a:lnTo>
                                  <a:pt x="24908" y="4763"/>
                                </a:lnTo>
                                <a:lnTo>
                                  <a:pt x="24908" y="4763"/>
                                </a:lnTo>
                                <a:lnTo>
                                  <a:pt x="24908" y="4763"/>
                                </a:lnTo>
                                <a:lnTo>
                                  <a:pt x="25641" y="4763"/>
                                </a:lnTo>
                                <a:lnTo>
                                  <a:pt x="25641" y="4763"/>
                                </a:lnTo>
                                <a:lnTo>
                                  <a:pt x="25641" y="4763"/>
                                </a:lnTo>
                                <a:lnTo>
                                  <a:pt x="25641" y="2381"/>
                                </a:lnTo>
                                <a:lnTo>
                                  <a:pt x="25641" y="4763"/>
                                </a:lnTo>
                                <a:lnTo>
                                  <a:pt x="25641" y="2381"/>
                                </a:lnTo>
                                <a:lnTo>
                                  <a:pt x="25641" y="4763"/>
                                </a:lnTo>
                                <a:lnTo>
                                  <a:pt x="25641" y="4763"/>
                                </a:lnTo>
                                <a:lnTo>
                                  <a:pt x="25641" y="7144"/>
                                </a:lnTo>
                                <a:lnTo>
                                  <a:pt x="25641" y="7144"/>
                                </a:lnTo>
                                <a:lnTo>
                                  <a:pt x="25641" y="7144"/>
                                </a:lnTo>
                                <a:lnTo>
                                  <a:pt x="25641" y="7144"/>
                                </a:lnTo>
                                <a:lnTo>
                                  <a:pt x="26375" y="7144"/>
                                </a:lnTo>
                                <a:lnTo>
                                  <a:pt x="26375" y="7144"/>
                                </a:lnTo>
                                <a:lnTo>
                                  <a:pt x="26375" y="7144"/>
                                </a:lnTo>
                                <a:lnTo>
                                  <a:pt x="26375" y="4763"/>
                                </a:lnTo>
                                <a:lnTo>
                                  <a:pt x="26375" y="4763"/>
                                </a:lnTo>
                                <a:lnTo>
                                  <a:pt x="26375" y="4763"/>
                                </a:lnTo>
                                <a:lnTo>
                                  <a:pt x="26375" y="7144"/>
                                </a:lnTo>
                                <a:lnTo>
                                  <a:pt x="26375" y="7144"/>
                                </a:lnTo>
                                <a:lnTo>
                                  <a:pt x="26375" y="9525"/>
                                </a:lnTo>
                                <a:lnTo>
                                  <a:pt x="26375" y="7144"/>
                                </a:lnTo>
                                <a:lnTo>
                                  <a:pt x="26375" y="7144"/>
                                </a:lnTo>
                                <a:lnTo>
                                  <a:pt x="26375" y="7144"/>
                                </a:lnTo>
                                <a:lnTo>
                                  <a:pt x="27108" y="7144"/>
                                </a:lnTo>
                                <a:lnTo>
                                  <a:pt x="27108" y="7144"/>
                                </a:lnTo>
                                <a:lnTo>
                                  <a:pt x="27108" y="7144"/>
                                </a:lnTo>
                                <a:lnTo>
                                  <a:pt x="27108" y="7144"/>
                                </a:lnTo>
                                <a:lnTo>
                                  <a:pt x="27108" y="7144"/>
                                </a:lnTo>
                                <a:lnTo>
                                  <a:pt x="27108" y="7144"/>
                                </a:lnTo>
                                <a:lnTo>
                                  <a:pt x="27108" y="4763"/>
                                </a:lnTo>
                                <a:lnTo>
                                  <a:pt x="27108" y="4763"/>
                                </a:lnTo>
                                <a:lnTo>
                                  <a:pt x="27108" y="4763"/>
                                </a:lnTo>
                                <a:lnTo>
                                  <a:pt x="27108" y="2381"/>
                                </a:lnTo>
                                <a:lnTo>
                                  <a:pt x="27108" y="2381"/>
                                </a:lnTo>
                                <a:lnTo>
                                  <a:pt x="27108" y="4763"/>
                                </a:lnTo>
                                <a:lnTo>
                                  <a:pt x="27108" y="7144"/>
                                </a:lnTo>
                                <a:lnTo>
                                  <a:pt x="27108" y="7144"/>
                                </a:lnTo>
                                <a:lnTo>
                                  <a:pt x="27842" y="7144"/>
                                </a:lnTo>
                                <a:lnTo>
                                  <a:pt x="27842" y="7144"/>
                                </a:lnTo>
                                <a:lnTo>
                                  <a:pt x="27842" y="4763"/>
                                </a:lnTo>
                                <a:lnTo>
                                  <a:pt x="27842" y="2381"/>
                                </a:lnTo>
                                <a:lnTo>
                                  <a:pt x="27842" y="2381"/>
                                </a:lnTo>
                                <a:lnTo>
                                  <a:pt x="27842" y="4763"/>
                                </a:lnTo>
                                <a:lnTo>
                                  <a:pt x="27842" y="4763"/>
                                </a:lnTo>
                                <a:lnTo>
                                  <a:pt x="27842" y="4763"/>
                                </a:lnTo>
                                <a:lnTo>
                                  <a:pt x="27842" y="7144"/>
                                </a:lnTo>
                                <a:lnTo>
                                  <a:pt x="27842" y="7144"/>
                                </a:lnTo>
                                <a:lnTo>
                                  <a:pt x="27842" y="7144"/>
                                </a:lnTo>
                                <a:lnTo>
                                  <a:pt x="27842" y="7144"/>
                                </a:lnTo>
                                <a:lnTo>
                                  <a:pt x="28575" y="7144"/>
                                </a:lnTo>
                                <a:lnTo>
                                  <a:pt x="28575" y="7144"/>
                                </a:lnTo>
                                <a:lnTo>
                                  <a:pt x="28575" y="7144"/>
                                </a:lnTo>
                                <a:lnTo>
                                  <a:pt x="28575" y="476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97" name="Freeform: Shape 997"/>
                        <wps:cNvSpPr/>
                        <wps:spPr>
                          <a:xfrm>
                            <a:off x="1119187" y="1804987"/>
                            <a:ext cx="28575" cy="9525"/>
                          </a:xfrm>
                          <a:custGeom>
                            <a:avLst/>
                            <a:gdLst>
                              <a:gd name="connsiteX0" fmla="*/ 0 w 28575"/>
                              <a:gd name="connsiteY0" fmla="*/ 4763 h 9525"/>
                              <a:gd name="connsiteX1" fmla="*/ 0 w 28575"/>
                              <a:gd name="connsiteY1" fmla="*/ 9525 h 9525"/>
                              <a:gd name="connsiteX2" fmla="*/ 0 w 28575"/>
                              <a:gd name="connsiteY2" fmla="*/ 9525 h 9525"/>
                              <a:gd name="connsiteX3" fmla="*/ 0 w 28575"/>
                              <a:gd name="connsiteY3" fmla="*/ 9525 h 9525"/>
                              <a:gd name="connsiteX4" fmla="*/ 0 w 28575"/>
                              <a:gd name="connsiteY4" fmla="*/ 9525 h 9525"/>
                              <a:gd name="connsiteX5" fmla="*/ 0 w 28575"/>
                              <a:gd name="connsiteY5" fmla="*/ 9525 h 9525"/>
                              <a:gd name="connsiteX6" fmla="*/ 0 w 28575"/>
                              <a:gd name="connsiteY6" fmla="*/ 9525 h 9525"/>
                              <a:gd name="connsiteX7" fmla="*/ 0 w 28575"/>
                              <a:gd name="connsiteY7" fmla="*/ 9525 h 9525"/>
                              <a:gd name="connsiteX8" fmla="*/ 0 w 28575"/>
                              <a:gd name="connsiteY8" fmla="*/ 4763 h 9525"/>
                              <a:gd name="connsiteX9" fmla="*/ 752 w 28575"/>
                              <a:gd name="connsiteY9" fmla="*/ 4763 h 9525"/>
                              <a:gd name="connsiteX10" fmla="*/ 752 w 28575"/>
                              <a:gd name="connsiteY10" fmla="*/ 4763 h 9525"/>
                              <a:gd name="connsiteX11" fmla="*/ 752 w 28575"/>
                              <a:gd name="connsiteY11" fmla="*/ 4763 h 9525"/>
                              <a:gd name="connsiteX12" fmla="*/ 752 w 28575"/>
                              <a:gd name="connsiteY12" fmla="*/ 9525 h 9525"/>
                              <a:gd name="connsiteX13" fmla="*/ 752 w 28575"/>
                              <a:gd name="connsiteY13" fmla="*/ 9525 h 9525"/>
                              <a:gd name="connsiteX14" fmla="*/ 752 w 28575"/>
                              <a:gd name="connsiteY14" fmla="*/ 4763 h 9525"/>
                              <a:gd name="connsiteX15" fmla="*/ 752 w 28575"/>
                              <a:gd name="connsiteY15" fmla="*/ 4763 h 9525"/>
                              <a:gd name="connsiteX16" fmla="*/ 752 w 28575"/>
                              <a:gd name="connsiteY16" fmla="*/ 4763 h 9525"/>
                              <a:gd name="connsiteX17" fmla="*/ 752 w 28575"/>
                              <a:gd name="connsiteY17" fmla="*/ 4763 h 9525"/>
                              <a:gd name="connsiteX18" fmla="*/ 752 w 28575"/>
                              <a:gd name="connsiteY18" fmla="*/ 9525 h 9525"/>
                              <a:gd name="connsiteX19" fmla="*/ 752 w 28575"/>
                              <a:gd name="connsiteY19" fmla="*/ 4763 h 9525"/>
                              <a:gd name="connsiteX20" fmla="*/ 752 w 28575"/>
                              <a:gd name="connsiteY20" fmla="*/ 4763 h 9525"/>
                              <a:gd name="connsiteX21" fmla="*/ 752 w 28575"/>
                              <a:gd name="connsiteY21" fmla="*/ 0 h 9525"/>
                              <a:gd name="connsiteX22" fmla="*/ 752 w 28575"/>
                              <a:gd name="connsiteY22" fmla="*/ 0 h 9525"/>
                              <a:gd name="connsiteX23" fmla="*/ 752 w 28575"/>
                              <a:gd name="connsiteY23" fmla="*/ 4763 h 9525"/>
                              <a:gd name="connsiteX24" fmla="*/ 752 w 28575"/>
                              <a:gd name="connsiteY24" fmla="*/ 9525 h 9525"/>
                              <a:gd name="connsiteX25" fmla="*/ 752 w 28575"/>
                              <a:gd name="connsiteY25" fmla="*/ 9525 h 9525"/>
                              <a:gd name="connsiteX26" fmla="*/ 752 w 28575"/>
                              <a:gd name="connsiteY26" fmla="*/ 9525 h 9525"/>
                              <a:gd name="connsiteX27" fmla="*/ 1505 w 28575"/>
                              <a:gd name="connsiteY27" fmla="*/ 9525 h 9525"/>
                              <a:gd name="connsiteX28" fmla="*/ 1505 w 28575"/>
                              <a:gd name="connsiteY28" fmla="*/ 4763 h 9525"/>
                              <a:gd name="connsiteX29" fmla="*/ 1505 w 28575"/>
                              <a:gd name="connsiteY29" fmla="*/ 4763 h 9525"/>
                              <a:gd name="connsiteX30" fmla="*/ 1505 w 28575"/>
                              <a:gd name="connsiteY30" fmla="*/ 9525 h 9525"/>
                              <a:gd name="connsiteX31" fmla="*/ 1505 w 28575"/>
                              <a:gd name="connsiteY31" fmla="*/ 9525 h 9525"/>
                              <a:gd name="connsiteX32" fmla="*/ 1505 w 28575"/>
                              <a:gd name="connsiteY32" fmla="*/ 9525 h 9525"/>
                              <a:gd name="connsiteX33" fmla="*/ 1505 w 28575"/>
                              <a:gd name="connsiteY33" fmla="*/ 9525 h 9525"/>
                              <a:gd name="connsiteX34" fmla="*/ 1505 w 28575"/>
                              <a:gd name="connsiteY34" fmla="*/ 9525 h 9525"/>
                              <a:gd name="connsiteX35" fmla="*/ 1505 w 28575"/>
                              <a:gd name="connsiteY35" fmla="*/ 4763 h 9525"/>
                              <a:gd name="connsiteX36" fmla="*/ 1505 w 28575"/>
                              <a:gd name="connsiteY36" fmla="*/ 9525 h 9525"/>
                              <a:gd name="connsiteX37" fmla="*/ 1505 w 28575"/>
                              <a:gd name="connsiteY37" fmla="*/ 4763 h 9525"/>
                              <a:gd name="connsiteX38" fmla="*/ 1505 w 28575"/>
                              <a:gd name="connsiteY38" fmla="*/ 4763 h 9525"/>
                              <a:gd name="connsiteX39" fmla="*/ 2257 w 28575"/>
                              <a:gd name="connsiteY39" fmla="*/ 4763 h 9525"/>
                              <a:gd name="connsiteX40" fmla="*/ 2257 w 28575"/>
                              <a:gd name="connsiteY40" fmla="*/ 4763 h 9525"/>
                              <a:gd name="connsiteX41" fmla="*/ 2257 w 28575"/>
                              <a:gd name="connsiteY41" fmla="*/ 9525 h 9525"/>
                              <a:gd name="connsiteX42" fmla="*/ 2257 w 28575"/>
                              <a:gd name="connsiteY42" fmla="*/ 9525 h 9525"/>
                              <a:gd name="connsiteX43" fmla="*/ 2257 w 28575"/>
                              <a:gd name="connsiteY43" fmla="*/ 4763 h 9525"/>
                              <a:gd name="connsiteX44" fmla="*/ 2257 w 28575"/>
                              <a:gd name="connsiteY44" fmla="*/ 9525 h 9525"/>
                              <a:gd name="connsiteX45" fmla="*/ 2257 w 28575"/>
                              <a:gd name="connsiteY45" fmla="*/ 4763 h 9525"/>
                              <a:gd name="connsiteX46" fmla="*/ 2257 w 28575"/>
                              <a:gd name="connsiteY46" fmla="*/ 4763 h 9525"/>
                              <a:gd name="connsiteX47" fmla="*/ 2257 w 28575"/>
                              <a:gd name="connsiteY47" fmla="*/ 9525 h 9525"/>
                              <a:gd name="connsiteX48" fmla="*/ 2257 w 28575"/>
                              <a:gd name="connsiteY48" fmla="*/ 4763 h 9525"/>
                              <a:gd name="connsiteX49" fmla="*/ 2257 w 28575"/>
                              <a:gd name="connsiteY49" fmla="*/ 9525 h 9525"/>
                              <a:gd name="connsiteX50" fmla="*/ 2257 w 28575"/>
                              <a:gd name="connsiteY50" fmla="*/ 9525 h 9525"/>
                              <a:gd name="connsiteX51" fmla="*/ 2257 w 28575"/>
                              <a:gd name="connsiteY51" fmla="*/ 9525 h 9525"/>
                              <a:gd name="connsiteX52" fmla="*/ 2257 w 28575"/>
                              <a:gd name="connsiteY52" fmla="*/ 4763 h 9525"/>
                              <a:gd name="connsiteX53" fmla="*/ 3010 w 28575"/>
                              <a:gd name="connsiteY53" fmla="*/ 4763 h 9525"/>
                              <a:gd name="connsiteX54" fmla="*/ 3010 w 28575"/>
                              <a:gd name="connsiteY54" fmla="*/ 4763 h 9525"/>
                              <a:gd name="connsiteX55" fmla="*/ 3010 w 28575"/>
                              <a:gd name="connsiteY55" fmla="*/ 4763 h 9525"/>
                              <a:gd name="connsiteX56" fmla="*/ 3010 w 28575"/>
                              <a:gd name="connsiteY56" fmla="*/ 4763 h 9525"/>
                              <a:gd name="connsiteX57" fmla="*/ 3010 w 28575"/>
                              <a:gd name="connsiteY57" fmla="*/ 9525 h 9525"/>
                              <a:gd name="connsiteX58" fmla="*/ 3010 w 28575"/>
                              <a:gd name="connsiteY58" fmla="*/ 9525 h 9525"/>
                              <a:gd name="connsiteX59" fmla="*/ 3010 w 28575"/>
                              <a:gd name="connsiteY59" fmla="*/ 4763 h 9525"/>
                              <a:gd name="connsiteX60" fmla="*/ 3010 w 28575"/>
                              <a:gd name="connsiteY60" fmla="*/ 4763 h 9525"/>
                              <a:gd name="connsiteX61" fmla="*/ 3010 w 28575"/>
                              <a:gd name="connsiteY61" fmla="*/ 9525 h 9525"/>
                              <a:gd name="connsiteX62" fmla="*/ 3010 w 28575"/>
                              <a:gd name="connsiteY62" fmla="*/ 9525 h 9525"/>
                              <a:gd name="connsiteX63" fmla="*/ 3010 w 28575"/>
                              <a:gd name="connsiteY63" fmla="*/ 9525 h 9525"/>
                              <a:gd name="connsiteX64" fmla="*/ 3010 w 28575"/>
                              <a:gd name="connsiteY64" fmla="*/ 9525 h 9525"/>
                              <a:gd name="connsiteX65" fmla="*/ 3762 w 28575"/>
                              <a:gd name="connsiteY65" fmla="*/ 4763 h 9525"/>
                              <a:gd name="connsiteX66" fmla="*/ 3762 w 28575"/>
                              <a:gd name="connsiteY66" fmla="*/ 4763 h 9525"/>
                              <a:gd name="connsiteX67" fmla="*/ 3762 w 28575"/>
                              <a:gd name="connsiteY67" fmla="*/ 4763 h 9525"/>
                              <a:gd name="connsiteX68" fmla="*/ 3762 w 28575"/>
                              <a:gd name="connsiteY68" fmla="*/ 9525 h 9525"/>
                              <a:gd name="connsiteX69" fmla="*/ 3762 w 28575"/>
                              <a:gd name="connsiteY69" fmla="*/ 4763 h 9525"/>
                              <a:gd name="connsiteX70" fmla="*/ 3762 w 28575"/>
                              <a:gd name="connsiteY70" fmla="*/ 4763 h 9525"/>
                              <a:gd name="connsiteX71" fmla="*/ 3762 w 28575"/>
                              <a:gd name="connsiteY71" fmla="*/ 4763 h 9525"/>
                              <a:gd name="connsiteX72" fmla="*/ 3762 w 28575"/>
                              <a:gd name="connsiteY72" fmla="*/ 4763 h 9525"/>
                              <a:gd name="connsiteX73" fmla="*/ 3762 w 28575"/>
                              <a:gd name="connsiteY73" fmla="*/ 4763 h 9525"/>
                              <a:gd name="connsiteX74" fmla="*/ 3762 w 28575"/>
                              <a:gd name="connsiteY74" fmla="*/ 4763 h 9525"/>
                              <a:gd name="connsiteX75" fmla="*/ 3762 w 28575"/>
                              <a:gd name="connsiteY75" fmla="*/ 4763 h 9525"/>
                              <a:gd name="connsiteX76" fmla="*/ 3762 w 28575"/>
                              <a:gd name="connsiteY76" fmla="*/ 4763 h 9525"/>
                              <a:gd name="connsiteX77" fmla="*/ 4515 w 28575"/>
                              <a:gd name="connsiteY77" fmla="*/ 4763 h 9525"/>
                              <a:gd name="connsiteX78" fmla="*/ 4515 w 28575"/>
                              <a:gd name="connsiteY78" fmla="*/ 4763 h 9525"/>
                              <a:gd name="connsiteX79" fmla="*/ 4515 w 28575"/>
                              <a:gd name="connsiteY79" fmla="*/ 4763 h 9525"/>
                              <a:gd name="connsiteX80" fmla="*/ 4515 w 28575"/>
                              <a:gd name="connsiteY80" fmla="*/ 4763 h 9525"/>
                              <a:gd name="connsiteX81" fmla="*/ 4515 w 28575"/>
                              <a:gd name="connsiteY81" fmla="*/ 4763 h 9525"/>
                              <a:gd name="connsiteX82" fmla="*/ 4515 w 28575"/>
                              <a:gd name="connsiteY82" fmla="*/ 4763 h 9525"/>
                              <a:gd name="connsiteX83" fmla="*/ 4515 w 28575"/>
                              <a:gd name="connsiteY83" fmla="*/ 9525 h 9525"/>
                              <a:gd name="connsiteX84" fmla="*/ 4515 w 28575"/>
                              <a:gd name="connsiteY84" fmla="*/ 9525 h 9525"/>
                              <a:gd name="connsiteX85" fmla="*/ 4515 w 28575"/>
                              <a:gd name="connsiteY85" fmla="*/ 9525 h 9525"/>
                              <a:gd name="connsiteX86" fmla="*/ 4515 w 28575"/>
                              <a:gd name="connsiteY86" fmla="*/ 9525 h 9525"/>
                              <a:gd name="connsiteX87" fmla="*/ 4515 w 28575"/>
                              <a:gd name="connsiteY87" fmla="*/ 4763 h 9525"/>
                              <a:gd name="connsiteX88" fmla="*/ 4515 w 28575"/>
                              <a:gd name="connsiteY88" fmla="*/ 9525 h 9525"/>
                              <a:gd name="connsiteX89" fmla="*/ 5267 w 28575"/>
                              <a:gd name="connsiteY89" fmla="*/ 4763 h 9525"/>
                              <a:gd name="connsiteX90" fmla="*/ 5267 w 28575"/>
                              <a:gd name="connsiteY90" fmla="*/ 4763 h 9525"/>
                              <a:gd name="connsiteX91" fmla="*/ 5267 w 28575"/>
                              <a:gd name="connsiteY91" fmla="*/ 4763 h 9525"/>
                              <a:gd name="connsiteX92" fmla="*/ 5267 w 28575"/>
                              <a:gd name="connsiteY92" fmla="*/ 4763 h 9525"/>
                              <a:gd name="connsiteX93" fmla="*/ 5267 w 28575"/>
                              <a:gd name="connsiteY93" fmla="*/ 4763 h 9525"/>
                              <a:gd name="connsiteX94" fmla="*/ 5267 w 28575"/>
                              <a:gd name="connsiteY94" fmla="*/ 4763 h 9525"/>
                              <a:gd name="connsiteX95" fmla="*/ 5267 w 28575"/>
                              <a:gd name="connsiteY95" fmla="*/ 4763 h 9525"/>
                              <a:gd name="connsiteX96" fmla="*/ 5267 w 28575"/>
                              <a:gd name="connsiteY96" fmla="*/ 9525 h 9525"/>
                              <a:gd name="connsiteX97" fmla="*/ 5267 w 28575"/>
                              <a:gd name="connsiteY97" fmla="*/ 9525 h 9525"/>
                              <a:gd name="connsiteX98" fmla="*/ 5267 w 28575"/>
                              <a:gd name="connsiteY98" fmla="*/ 9525 h 9525"/>
                              <a:gd name="connsiteX99" fmla="*/ 5267 w 28575"/>
                              <a:gd name="connsiteY99" fmla="*/ 9525 h 9525"/>
                              <a:gd name="connsiteX100" fmla="*/ 5267 w 28575"/>
                              <a:gd name="connsiteY100" fmla="*/ 4763 h 9525"/>
                              <a:gd name="connsiteX101" fmla="*/ 5267 w 28575"/>
                              <a:gd name="connsiteY101" fmla="*/ 4763 h 9525"/>
                              <a:gd name="connsiteX102" fmla="*/ 5267 w 28575"/>
                              <a:gd name="connsiteY102" fmla="*/ 4763 h 9525"/>
                              <a:gd name="connsiteX103" fmla="*/ 5267 w 28575"/>
                              <a:gd name="connsiteY103" fmla="*/ 4763 h 9525"/>
                              <a:gd name="connsiteX104" fmla="*/ 5267 w 28575"/>
                              <a:gd name="connsiteY104" fmla="*/ 9525 h 9525"/>
                              <a:gd name="connsiteX105" fmla="*/ 5267 w 28575"/>
                              <a:gd name="connsiteY105" fmla="*/ 4763 h 9525"/>
                              <a:gd name="connsiteX106" fmla="*/ 5267 w 28575"/>
                              <a:gd name="connsiteY106" fmla="*/ 4763 h 9525"/>
                              <a:gd name="connsiteX107" fmla="*/ 6020 w 28575"/>
                              <a:gd name="connsiteY107" fmla="*/ 4763 h 9525"/>
                              <a:gd name="connsiteX108" fmla="*/ 6020 w 28575"/>
                              <a:gd name="connsiteY108" fmla="*/ 4763 h 9525"/>
                              <a:gd name="connsiteX109" fmla="*/ 6020 w 28575"/>
                              <a:gd name="connsiteY109" fmla="*/ 4763 h 9525"/>
                              <a:gd name="connsiteX110" fmla="*/ 6020 w 28575"/>
                              <a:gd name="connsiteY110" fmla="*/ 9525 h 9525"/>
                              <a:gd name="connsiteX111" fmla="*/ 6020 w 28575"/>
                              <a:gd name="connsiteY111" fmla="*/ 9525 h 9525"/>
                              <a:gd name="connsiteX112" fmla="*/ 6020 w 28575"/>
                              <a:gd name="connsiteY112" fmla="*/ 9525 h 9525"/>
                              <a:gd name="connsiteX113" fmla="*/ 6020 w 28575"/>
                              <a:gd name="connsiteY113" fmla="*/ 4763 h 9525"/>
                              <a:gd name="connsiteX114" fmla="*/ 6020 w 28575"/>
                              <a:gd name="connsiteY114" fmla="*/ 4763 h 9525"/>
                              <a:gd name="connsiteX115" fmla="*/ 6020 w 28575"/>
                              <a:gd name="connsiteY115" fmla="*/ 4763 h 9525"/>
                              <a:gd name="connsiteX116" fmla="*/ 6020 w 28575"/>
                              <a:gd name="connsiteY116" fmla="*/ 4763 h 9525"/>
                              <a:gd name="connsiteX117" fmla="*/ 6020 w 28575"/>
                              <a:gd name="connsiteY117" fmla="*/ 4763 h 9525"/>
                              <a:gd name="connsiteX118" fmla="*/ 6020 w 28575"/>
                              <a:gd name="connsiteY118" fmla="*/ 4763 h 9525"/>
                              <a:gd name="connsiteX119" fmla="*/ 6772 w 28575"/>
                              <a:gd name="connsiteY119" fmla="*/ 4763 h 9525"/>
                              <a:gd name="connsiteX120" fmla="*/ 6772 w 28575"/>
                              <a:gd name="connsiteY120" fmla="*/ 9525 h 9525"/>
                              <a:gd name="connsiteX121" fmla="*/ 6772 w 28575"/>
                              <a:gd name="connsiteY121" fmla="*/ 4763 h 9525"/>
                              <a:gd name="connsiteX122" fmla="*/ 6772 w 28575"/>
                              <a:gd name="connsiteY122" fmla="*/ 9525 h 9525"/>
                              <a:gd name="connsiteX123" fmla="*/ 6772 w 28575"/>
                              <a:gd name="connsiteY123" fmla="*/ 9525 h 9525"/>
                              <a:gd name="connsiteX124" fmla="*/ 6772 w 28575"/>
                              <a:gd name="connsiteY124" fmla="*/ 4763 h 9525"/>
                              <a:gd name="connsiteX125" fmla="*/ 6772 w 28575"/>
                              <a:gd name="connsiteY125" fmla="*/ 9525 h 9525"/>
                              <a:gd name="connsiteX126" fmla="*/ 6772 w 28575"/>
                              <a:gd name="connsiteY126" fmla="*/ 4763 h 9525"/>
                              <a:gd name="connsiteX127" fmla="*/ 6772 w 28575"/>
                              <a:gd name="connsiteY127" fmla="*/ 4763 h 9525"/>
                              <a:gd name="connsiteX128" fmla="*/ 6772 w 28575"/>
                              <a:gd name="connsiteY128" fmla="*/ 9525 h 9525"/>
                              <a:gd name="connsiteX129" fmla="*/ 6772 w 28575"/>
                              <a:gd name="connsiteY129" fmla="*/ 9525 h 9525"/>
                              <a:gd name="connsiteX130" fmla="*/ 6772 w 28575"/>
                              <a:gd name="connsiteY130" fmla="*/ 9525 h 9525"/>
                              <a:gd name="connsiteX131" fmla="*/ 6772 w 28575"/>
                              <a:gd name="connsiteY131" fmla="*/ 9525 h 9525"/>
                              <a:gd name="connsiteX132" fmla="*/ 6772 w 28575"/>
                              <a:gd name="connsiteY132" fmla="*/ 9525 h 9525"/>
                              <a:gd name="connsiteX133" fmla="*/ 7515 w 28575"/>
                              <a:gd name="connsiteY133" fmla="*/ 4763 h 9525"/>
                              <a:gd name="connsiteX134" fmla="*/ 7515 w 28575"/>
                              <a:gd name="connsiteY134" fmla="*/ 0 h 9525"/>
                              <a:gd name="connsiteX135" fmla="*/ 7515 w 28575"/>
                              <a:gd name="connsiteY135" fmla="*/ 0 h 9525"/>
                              <a:gd name="connsiteX136" fmla="*/ 7515 w 28575"/>
                              <a:gd name="connsiteY136" fmla="*/ 4763 h 9525"/>
                              <a:gd name="connsiteX137" fmla="*/ 7515 w 28575"/>
                              <a:gd name="connsiteY137" fmla="*/ 4763 h 9525"/>
                              <a:gd name="connsiteX138" fmla="*/ 7515 w 28575"/>
                              <a:gd name="connsiteY138" fmla="*/ 4763 h 9525"/>
                              <a:gd name="connsiteX139" fmla="*/ 7515 w 28575"/>
                              <a:gd name="connsiteY139" fmla="*/ 4763 h 9525"/>
                              <a:gd name="connsiteX140" fmla="*/ 7515 w 28575"/>
                              <a:gd name="connsiteY140" fmla="*/ 4763 h 9525"/>
                              <a:gd name="connsiteX141" fmla="*/ 7515 w 28575"/>
                              <a:gd name="connsiteY141" fmla="*/ 4763 h 9525"/>
                              <a:gd name="connsiteX142" fmla="*/ 7515 w 28575"/>
                              <a:gd name="connsiteY142" fmla="*/ 9525 h 9525"/>
                              <a:gd name="connsiteX143" fmla="*/ 7515 w 28575"/>
                              <a:gd name="connsiteY143" fmla="*/ 9525 h 9525"/>
                              <a:gd name="connsiteX144" fmla="*/ 7515 w 28575"/>
                              <a:gd name="connsiteY144" fmla="*/ 9525 h 9525"/>
                              <a:gd name="connsiteX145" fmla="*/ 8268 w 28575"/>
                              <a:gd name="connsiteY145" fmla="*/ 9525 h 9525"/>
                              <a:gd name="connsiteX146" fmla="*/ 8268 w 28575"/>
                              <a:gd name="connsiteY146" fmla="*/ 9525 h 9525"/>
                              <a:gd name="connsiteX147" fmla="*/ 8268 w 28575"/>
                              <a:gd name="connsiteY147" fmla="*/ 9525 h 9525"/>
                              <a:gd name="connsiteX148" fmla="*/ 8268 w 28575"/>
                              <a:gd name="connsiteY148" fmla="*/ 4763 h 9525"/>
                              <a:gd name="connsiteX149" fmla="*/ 8268 w 28575"/>
                              <a:gd name="connsiteY149" fmla="*/ 4763 h 9525"/>
                              <a:gd name="connsiteX150" fmla="*/ 8268 w 28575"/>
                              <a:gd name="connsiteY150" fmla="*/ 9525 h 9525"/>
                              <a:gd name="connsiteX151" fmla="*/ 8268 w 28575"/>
                              <a:gd name="connsiteY151" fmla="*/ 9525 h 9525"/>
                              <a:gd name="connsiteX152" fmla="*/ 8268 w 28575"/>
                              <a:gd name="connsiteY152" fmla="*/ 9525 h 9525"/>
                              <a:gd name="connsiteX153" fmla="*/ 8268 w 28575"/>
                              <a:gd name="connsiteY153" fmla="*/ 9525 h 9525"/>
                              <a:gd name="connsiteX154" fmla="*/ 8268 w 28575"/>
                              <a:gd name="connsiteY154" fmla="*/ 4763 h 9525"/>
                              <a:gd name="connsiteX155" fmla="*/ 8268 w 28575"/>
                              <a:gd name="connsiteY155" fmla="*/ 4763 h 9525"/>
                              <a:gd name="connsiteX156" fmla="*/ 8268 w 28575"/>
                              <a:gd name="connsiteY156" fmla="*/ 4763 h 9525"/>
                              <a:gd name="connsiteX157" fmla="*/ 9020 w 28575"/>
                              <a:gd name="connsiteY157" fmla="*/ 9525 h 9525"/>
                              <a:gd name="connsiteX158" fmla="*/ 9020 w 28575"/>
                              <a:gd name="connsiteY158" fmla="*/ 9525 h 9525"/>
                              <a:gd name="connsiteX159" fmla="*/ 9020 w 28575"/>
                              <a:gd name="connsiteY159" fmla="*/ 4763 h 9525"/>
                              <a:gd name="connsiteX160" fmla="*/ 9020 w 28575"/>
                              <a:gd name="connsiteY160" fmla="*/ 4763 h 9525"/>
                              <a:gd name="connsiteX161" fmla="*/ 9020 w 28575"/>
                              <a:gd name="connsiteY161" fmla="*/ 4763 h 9525"/>
                              <a:gd name="connsiteX162" fmla="*/ 9020 w 28575"/>
                              <a:gd name="connsiteY162" fmla="*/ 4763 h 9525"/>
                              <a:gd name="connsiteX163" fmla="*/ 9020 w 28575"/>
                              <a:gd name="connsiteY163" fmla="*/ 4763 h 9525"/>
                              <a:gd name="connsiteX164" fmla="*/ 9020 w 28575"/>
                              <a:gd name="connsiteY164" fmla="*/ 4763 h 9525"/>
                              <a:gd name="connsiteX165" fmla="*/ 9020 w 28575"/>
                              <a:gd name="connsiteY165" fmla="*/ 0 h 9525"/>
                              <a:gd name="connsiteX166" fmla="*/ 9020 w 28575"/>
                              <a:gd name="connsiteY166" fmla="*/ 4763 h 9525"/>
                              <a:gd name="connsiteX167" fmla="*/ 9020 w 28575"/>
                              <a:gd name="connsiteY167" fmla="*/ 4763 h 9525"/>
                              <a:gd name="connsiteX168" fmla="*/ 9020 w 28575"/>
                              <a:gd name="connsiteY168" fmla="*/ 4763 h 9525"/>
                              <a:gd name="connsiteX169" fmla="*/ 9773 w 28575"/>
                              <a:gd name="connsiteY169" fmla="*/ 9525 h 9525"/>
                              <a:gd name="connsiteX170" fmla="*/ 9773 w 28575"/>
                              <a:gd name="connsiteY170" fmla="*/ 9525 h 9525"/>
                              <a:gd name="connsiteX171" fmla="*/ 9773 w 28575"/>
                              <a:gd name="connsiteY171" fmla="*/ 9525 h 9525"/>
                              <a:gd name="connsiteX172" fmla="*/ 9773 w 28575"/>
                              <a:gd name="connsiteY172" fmla="*/ 9525 h 9525"/>
                              <a:gd name="connsiteX173" fmla="*/ 9773 w 28575"/>
                              <a:gd name="connsiteY173" fmla="*/ 9525 h 9525"/>
                              <a:gd name="connsiteX174" fmla="*/ 9773 w 28575"/>
                              <a:gd name="connsiteY174" fmla="*/ 9525 h 9525"/>
                              <a:gd name="connsiteX175" fmla="*/ 9773 w 28575"/>
                              <a:gd name="connsiteY175" fmla="*/ 9525 h 9525"/>
                              <a:gd name="connsiteX176" fmla="*/ 9773 w 28575"/>
                              <a:gd name="connsiteY176" fmla="*/ 9525 h 9525"/>
                              <a:gd name="connsiteX177" fmla="*/ 9773 w 28575"/>
                              <a:gd name="connsiteY177" fmla="*/ 9525 h 9525"/>
                              <a:gd name="connsiteX178" fmla="*/ 9773 w 28575"/>
                              <a:gd name="connsiteY178" fmla="*/ 9525 h 9525"/>
                              <a:gd name="connsiteX179" fmla="*/ 9773 w 28575"/>
                              <a:gd name="connsiteY179" fmla="*/ 9525 h 9525"/>
                              <a:gd name="connsiteX180" fmla="*/ 9773 w 28575"/>
                              <a:gd name="connsiteY180" fmla="*/ 4763 h 9525"/>
                              <a:gd name="connsiteX181" fmla="*/ 10525 w 28575"/>
                              <a:gd name="connsiteY181" fmla="*/ 4763 h 9525"/>
                              <a:gd name="connsiteX182" fmla="*/ 10525 w 28575"/>
                              <a:gd name="connsiteY182" fmla="*/ 4763 h 9525"/>
                              <a:gd name="connsiteX183" fmla="*/ 10525 w 28575"/>
                              <a:gd name="connsiteY183" fmla="*/ 0 h 9525"/>
                              <a:gd name="connsiteX184" fmla="*/ 10525 w 28575"/>
                              <a:gd name="connsiteY184" fmla="*/ 4763 h 9525"/>
                              <a:gd name="connsiteX185" fmla="*/ 10525 w 28575"/>
                              <a:gd name="connsiteY185" fmla="*/ 4763 h 9525"/>
                              <a:gd name="connsiteX186" fmla="*/ 10525 w 28575"/>
                              <a:gd name="connsiteY186" fmla="*/ 4763 h 9525"/>
                              <a:gd name="connsiteX187" fmla="*/ 10525 w 28575"/>
                              <a:gd name="connsiteY187" fmla="*/ 4763 h 9525"/>
                              <a:gd name="connsiteX188" fmla="*/ 10525 w 28575"/>
                              <a:gd name="connsiteY188" fmla="*/ 4763 h 9525"/>
                              <a:gd name="connsiteX189" fmla="*/ 10525 w 28575"/>
                              <a:gd name="connsiteY189" fmla="*/ 4763 h 9525"/>
                              <a:gd name="connsiteX190" fmla="*/ 10525 w 28575"/>
                              <a:gd name="connsiteY190" fmla="*/ 9525 h 9525"/>
                              <a:gd name="connsiteX191" fmla="*/ 10525 w 28575"/>
                              <a:gd name="connsiteY191" fmla="*/ 9525 h 9525"/>
                              <a:gd name="connsiteX192" fmla="*/ 10525 w 28575"/>
                              <a:gd name="connsiteY192" fmla="*/ 4763 h 9525"/>
                              <a:gd name="connsiteX193" fmla="*/ 10525 w 28575"/>
                              <a:gd name="connsiteY193" fmla="*/ 4763 h 9525"/>
                              <a:gd name="connsiteX194" fmla="*/ 10525 w 28575"/>
                              <a:gd name="connsiteY194" fmla="*/ 4763 h 9525"/>
                              <a:gd name="connsiteX195" fmla="*/ 10525 w 28575"/>
                              <a:gd name="connsiteY195" fmla="*/ 4763 h 9525"/>
                              <a:gd name="connsiteX196" fmla="*/ 10525 w 28575"/>
                              <a:gd name="connsiteY196" fmla="*/ 4763 h 9525"/>
                              <a:gd name="connsiteX197" fmla="*/ 10525 w 28575"/>
                              <a:gd name="connsiteY197" fmla="*/ 4763 h 9525"/>
                              <a:gd name="connsiteX198" fmla="*/ 10525 w 28575"/>
                              <a:gd name="connsiteY198" fmla="*/ 4763 h 9525"/>
                              <a:gd name="connsiteX199" fmla="*/ 10525 w 28575"/>
                              <a:gd name="connsiteY199" fmla="*/ 4763 h 9525"/>
                              <a:gd name="connsiteX200" fmla="*/ 10525 w 28575"/>
                              <a:gd name="connsiteY200" fmla="*/ 4763 h 9525"/>
                              <a:gd name="connsiteX201" fmla="*/ 11278 w 28575"/>
                              <a:gd name="connsiteY201" fmla="*/ 9525 h 9525"/>
                              <a:gd name="connsiteX202" fmla="*/ 11278 w 28575"/>
                              <a:gd name="connsiteY202" fmla="*/ 9525 h 9525"/>
                              <a:gd name="connsiteX203" fmla="*/ 11278 w 28575"/>
                              <a:gd name="connsiteY203" fmla="*/ 9525 h 9525"/>
                              <a:gd name="connsiteX204" fmla="*/ 11278 w 28575"/>
                              <a:gd name="connsiteY204" fmla="*/ 9525 h 9525"/>
                              <a:gd name="connsiteX205" fmla="*/ 11278 w 28575"/>
                              <a:gd name="connsiteY205" fmla="*/ 9525 h 9525"/>
                              <a:gd name="connsiteX206" fmla="*/ 11278 w 28575"/>
                              <a:gd name="connsiteY206" fmla="*/ 9525 h 9525"/>
                              <a:gd name="connsiteX207" fmla="*/ 11278 w 28575"/>
                              <a:gd name="connsiteY207" fmla="*/ 4763 h 9525"/>
                              <a:gd name="connsiteX208" fmla="*/ 11278 w 28575"/>
                              <a:gd name="connsiteY208" fmla="*/ 9525 h 9525"/>
                              <a:gd name="connsiteX209" fmla="*/ 11278 w 28575"/>
                              <a:gd name="connsiteY209" fmla="*/ 4763 h 9525"/>
                              <a:gd name="connsiteX210" fmla="*/ 11278 w 28575"/>
                              <a:gd name="connsiteY210" fmla="*/ 4763 h 9525"/>
                              <a:gd name="connsiteX211" fmla="*/ 11278 w 28575"/>
                              <a:gd name="connsiteY211" fmla="*/ 9525 h 9525"/>
                              <a:gd name="connsiteX212" fmla="*/ 11278 w 28575"/>
                              <a:gd name="connsiteY212" fmla="*/ 9525 h 9525"/>
                              <a:gd name="connsiteX213" fmla="*/ 12030 w 28575"/>
                              <a:gd name="connsiteY213" fmla="*/ 9525 h 9525"/>
                              <a:gd name="connsiteX214" fmla="*/ 12030 w 28575"/>
                              <a:gd name="connsiteY214" fmla="*/ 9525 h 9525"/>
                              <a:gd name="connsiteX215" fmla="*/ 12030 w 28575"/>
                              <a:gd name="connsiteY215" fmla="*/ 9525 h 9525"/>
                              <a:gd name="connsiteX216" fmla="*/ 12030 w 28575"/>
                              <a:gd name="connsiteY216" fmla="*/ 9525 h 9525"/>
                              <a:gd name="connsiteX217" fmla="*/ 12030 w 28575"/>
                              <a:gd name="connsiteY217" fmla="*/ 9525 h 9525"/>
                              <a:gd name="connsiteX218" fmla="*/ 12030 w 28575"/>
                              <a:gd name="connsiteY218" fmla="*/ 9525 h 9525"/>
                              <a:gd name="connsiteX219" fmla="*/ 12030 w 28575"/>
                              <a:gd name="connsiteY219" fmla="*/ 9525 h 9525"/>
                              <a:gd name="connsiteX220" fmla="*/ 12030 w 28575"/>
                              <a:gd name="connsiteY220" fmla="*/ 9525 h 9525"/>
                              <a:gd name="connsiteX221" fmla="*/ 12030 w 28575"/>
                              <a:gd name="connsiteY221" fmla="*/ 9525 h 9525"/>
                              <a:gd name="connsiteX222" fmla="*/ 12030 w 28575"/>
                              <a:gd name="connsiteY222" fmla="*/ 9525 h 9525"/>
                              <a:gd name="connsiteX223" fmla="*/ 12030 w 28575"/>
                              <a:gd name="connsiteY223" fmla="*/ 9525 h 9525"/>
                              <a:gd name="connsiteX224" fmla="*/ 12030 w 28575"/>
                              <a:gd name="connsiteY224" fmla="*/ 4763 h 9525"/>
                              <a:gd name="connsiteX225" fmla="*/ 12783 w 28575"/>
                              <a:gd name="connsiteY225" fmla="*/ 4763 h 9525"/>
                              <a:gd name="connsiteX226" fmla="*/ 12783 w 28575"/>
                              <a:gd name="connsiteY226" fmla="*/ 4763 h 9525"/>
                              <a:gd name="connsiteX227" fmla="*/ 12783 w 28575"/>
                              <a:gd name="connsiteY227" fmla="*/ 4763 h 9525"/>
                              <a:gd name="connsiteX228" fmla="*/ 12783 w 28575"/>
                              <a:gd name="connsiteY228" fmla="*/ 4763 h 9525"/>
                              <a:gd name="connsiteX229" fmla="*/ 12783 w 28575"/>
                              <a:gd name="connsiteY229" fmla="*/ 4763 h 9525"/>
                              <a:gd name="connsiteX230" fmla="*/ 12783 w 28575"/>
                              <a:gd name="connsiteY230" fmla="*/ 9525 h 9525"/>
                              <a:gd name="connsiteX231" fmla="*/ 12783 w 28575"/>
                              <a:gd name="connsiteY231" fmla="*/ 9525 h 9525"/>
                              <a:gd name="connsiteX232" fmla="*/ 12783 w 28575"/>
                              <a:gd name="connsiteY232" fmla="*/ 4763 h 9525"/>
                              <a:gd name="connsiteX233" fmla="*/ 12783 w 28575"/>
                              <a:gd name="connsiteY233" fmla="*/ 4763 h 9525"/>
                              <a:gd name="connsiteX234" fmla="*/ 12783 w 28575"/>
                              <a:gd name="connsiteY234" fmla="*/ 0 h 9525"/>
                              <a:gd name="connsiteX235" fmla="*/ 12783 w 28575"/>
                              <a:gd name="connsiteY235" fmla="*/ 0 h 9525"/>
                              <a:gd name="connsiteX236" fmla="*/ 12783 w 28575"/>
                              <a:gd name="connsiteY236" fmla="*/ 4763 h 9525"/>
                              <a:gd name="connsiteX237" fmla="*/ 13535 w 28575"/>
                              <a:gd name="connsiteY237" fmla="*/ 4763 h 9525"/>
                              <a:gd name="connsiteX238" fmla="*/ 13535 w 28575"/>
                              <a:gd name="connsiteY238" fmla="*/ 4763 h 9525"/>
                              <a:gd name="connsiteX239" fmla="*/ 13535 w 28575"/>
                              <a:gd name="connsiteY239" fmla="*/ 4763 h 9525"/>
                              <a:gd name="connsiteX240" fmla="*/ 13535 w 28575"/>
                              <a:gd name="connsiteY240" fmla="*/ 0 h 9525"/>
                              <a:gd name="connsiteX241" fmla="*/ 13535 w 28575"/>
                              <a:gd name="connsiteY241" fmla="*/ 0 h 9525"/>
                              <a:gd name="connsiteX242" fmla="*/ 13535 w 28575"/>
                              <a:gd name="connsiteY242" fmla="*/ 0 h 9525"/>
                              <a:gd name="connsiteX243" fmla="*/ 13535 w 28575"/>
                              <a:gd name="connsiteY243" fmla="*/ 4763 h 9525"/>
                              <a:gd name="connsiteX244" fmla="*/ 13535 w 28575"/>
                              <a:gd name="connsiteY244" fmla="*/ 4763 h 9525"/>
                              <a:gd name="connsiteX245" fmla="*/ 13535 w 28575"/>
                              <a:gd name="connsiteY245" fmla="*/ 4763 h 9525"/>
                              <a:gd name="connsiteX246" fmla="*/ 13535 w 28575"/>
                              <a:gd name="connsiteY246" fmla="*/ 4763 h 9525"/>
                              <a:gd name="connsiteX247" fmla="*/ 13535 w 28575"/>
                              <a:gd name="connsiteY247" fmla="*/ 4763 h 9525"/>
                              <a:gd name="connsiteX248" fmla="*/ 13535 w 28575"/>
                              <a:gd name="connsiteY248" fmla="*/ 4763 h 9525"/>
                              <a:gd name="connsiteX249" fmla="*/ 14288 w 28575"/>
                              <a:gd name="connsiteY249" fmla="*/ 9525 h 9525"/>
                              <a:gd name="connsiteX250" fmla="*/ 14288 w 28575"/>
                              <a:gd name="connsiteY250" fmla="*/ 9525 h 9525"/>
                              <a:gd name="connsiteX251" fmla="*/ 14288 w 28575"/>
                              <a:gd name="connsiteY251" fmla="*/ 9525 h 9525"/>
                              <a:gd name="connsiteX252" fmla="*/ 14288 w 28575"/>
                              <a:gd name="connsiteY252" fmla="*/ 9525 h 9525"/>
                              <a:gd name="connsiteX253" fmla="*/ 14288 w 28575"/>
                              <a:gd name="connsiteY253" fmla="*/ 4763 h 9525"/>
                              <a:gd name="connsiteX254" fmla="*/ 14288 w 28575"/>
                              <a:gd name="connsiteY254" fmla="*/ 4763 h 9525"/>
                              <a:gd name="connsiteX255" fmla="*/ 14288 w 28575"/>
                              <a:gd name="connsiteY255" fmla="*/ 4763 h 9525"/>
                              <a:gd name="connsiteX256" fmla="*/ 14288 w 28575"/>
                              <a:gd name="connsiteY256" fmla="*/ 4763 h 9525"/>
                              <a:gd name="connsiteX257" fmla="*/ 14288 w 28575"/>
                              <a:gd name="connsiteY257" fmla="*/ 4763 h 9525"/>
                              <a:gd name="connsiteX258" fmla="*/ 14288 w 28575"/>
                              <a:gd name="connsiteY258" fmla="*/ 0 h 9525"/>
                              <a:gd name="connsiteX259" fmla="*/ 14288 w 28575"/>
                              <a:gd name="connsiteY259" fmla="*/ 4763 h 9525"/>
                              <a:gd name="connsiteX260" fmla="*/ 14288 w 28575"/>
                              <a:gd name="connsiteY260" fmla="*/ 4763 h 9525"/>
                              <a:gd name="connsiteX261" fmla="*/ 15040 w 28575"/>
                              <a:gd name="connsiteY261" fmla="*/ 0 h 9525"/>
                              <a:gd name="connsiteX262" fmla="*/ 15040 w 28575"/>
                              <a:gd name="connsiteY262" fmla="*/ 4763 h 9525"/>
                              <a:gd name="connsiteX263" fmla="*/ 15040 w 28575"/>
                              <a:gd name="connsiteY263" fmla="*/ 4763 h 9525"/>
                              <a:gd name="connsiteX264" fmla="*/ 15040 w 28575"/>
                              <a:gd name="connsiteY264" fmla="*/ 4763 h 9525"/>
                              <a:gd name="connsiteX265" fmla="*/ 15040 w 28575"/>
                              <a:gd name="connsiteY265" fmla="*/ 4763 h 9525"/>
                              <a:gd name="connsiteX266" fmla="*/ 15040 w 28575"/>
                              <a:gd name="connsiteY266" fmla="*/ 4763 h 9525"/>
                              <a:gd name="connsiteX267" fmla="*/ 15040 w 28575"/>
                              <a:gd name="connsiteY267" fmla="*/ 9525 h 9525"/>
                              <a:gd name="connsiteX268" fmla="*/ 15040 w 28575"/>
                              <a:gd name="connsiteY268" fmla="*/ 9525 h 9525"/>
                              <a:gd name="connsiteX269" fmla="*/ 15040 w 28575"/>
                              <a:gd name="connsiteY269" fmla="*/ 9525 h 9525"/>
                              <a:gd name="connsiteX270" fmla="*/ 15040 w 28575"/>
                              <a:gd name="connsiteY270" fmla="*/ 9525 h 9525"/>
                              <a:gd name="connsiteX271" fmla="*/ 15040 w 28575"/>
                              <a:gd name="connsiteY271" fmla="*/ 9525 h 9525"/>
                              <a:gd name="connsiteX272" fmla="*/ 15040 w 28575"/>
                              <a:gd name="connsiteY272" fmla="*/ 9525 h 9525"/>
                              <a:gd name="connsiteX273" fmla="*/ 15040 w 28575"/>
                              <a:gd name="connsiteY273" fmla="*/ 9525 h 9525"/>
                              <a:gd name="connsiteX274" fmla="*/ 15040 w 28575"/>
                              <a:gd name="connsiteY274" fmla="*/ 4763 h 9525"/>
                              <a:gd name="connsiteX275" fmla="*/ 15040 w 28575"/>
                              <a:gd name="connsiteY275" fmla="*/ 9525 h 9525"/>
                              <a:gd name="connsiteX276" fmla="*/ 15040 w 28575"/>
                              <a:gd name="connsiteY276" fmla="*/ 9525 h 9525"/>
                              <a:gd name="connsiteX277" fmla="*/ 15040 w 28575"/>
                              <a:gd name="connsiteY277" fmla="*/ 4763 h 9525"/>
                              <a:gd name="connsiteX278" fmla="*/ 15040 w 28575"/>
                              <a:gd name="connsiteY278" fmla="*/ 9525 h 9525"/>
                              <a:gd name="connsiteX279" fmla="*/ 15040 w 28575"/>
                              <a:gd name="connsiteY279" fmla="*/ 4763 h 9525"/>
                              <a:gd name="connsiteX280" fmla="*/ 15040 w 28575"/>
                              <a:gd name="connsiteY280" fmla="*/ 4763 h 9525"/>
                              <a:gd name="connsiteX281" fmla="*/ 15792 w 28575"/>
                              <a:gd name="connsiteY281" fmla="*/ 4763 h 9525"/>
                              <a:gd name="connsiteX282" fmla="*/ 15792 w 28575"/>
                              <a:gd name="connsiteY282" fmla="*/ 4763 h 9525"/>
                              <a:gd name="connsiteX283" fmla="*/ 15792 w 28575"/>
                              <a:gd name="connsiteY283" fmla="*/ 4763 h 9525"/>
                              <a:gd name="connsiteX284" fmla="*/ 15792 w 28575"/>
                              <a:gd name="connsiteY284" fmla="*/ 9525 h 9525"/>
                              <a:gd name="connsiteX285" fmla="*/ 15792 w 28575"/>
                              <a:gd name="connsiteY285" fmla="*/ 4763 h 9525"/>
                              <a:gd name="connsiteX286" fmla="*/ 15792 w 28575"/>
                              <a:gd name="connsiteY286" fmla="*/ 9525 h 9525"/>
                              <a:gd name="connsiteX287" fmla="*/ 15792 w 28575"/>
                              <a:gd name="connsiteY287" fmla="*/ 4763 h 9525"/>
                              <a:gd name="connsiteX288" fmla="*/ 15792 w 28575"/>
                              <a:gd name="connsiteY288" fmla="*/ 0 h 9525"/>
                              <a:gd name="connsiteX289" fmla="*/ 15792 w 28575"/>
                              <a:gd name="connsiteY289" fmla="*/ 4763 h 9525"/>
                              <a:gd name="connsiteX290" fmla="*/ 15792 w 28575"/>
                              <a:gd name="connsiteY290" fmla="*/ 4763 h 9525"/>
                              <a:gd name="connsiteX291" fmla="*/ 15792 w 28575"/>
                              <a:gd name="connsiteY291" fmla="*/ 9525 h 9525"/>
                              <a:gd name="connsiteX292" fmla="*/ 15792 w 28575"/>
                              <a:gd name="connsiteY292" fmla="*/ 9525 h 9525"/>
                              <a:gd name="connsiteX293" fmla="*/ 16545 w 28575"/>
                              <a:gd name="connsiteY293" fmla="*/ 9525 h 9525"/>
                              <a:gd name="connsiteX294" fmla="*/ 16545 w 28575"/>
                              <a:gd name="connsiteY294" fmla="*/ 9525 h 9525"/>
                              <a:gd name="connsiteX295" fmla="*/ 16545 w 28575"/>
                              <a:gd name="connsiteY295" fmla="*/ 9525 h 9525"/>
                              <a:gd name="connsiteX296" fmla="*/ 16545 w 28575"/>
                              <a:gd name="connsiteY296" fmla="*/ 4763 h 9525"/>
                              <a:gd name="connsiteX297" fmla="*/ 16545 w 28575"/>
                              <a:gd name="connsiteY297" fmla="*/ 0 h 9525"/>
                              <a:gd name="connsiteX298" fmla="*/ 16545 w 28575"/>
                              <a:gd name="connsiteY298" fmla="*/ 0 h 9525"/>
                              <a:gd name="connsiteX299" fmla="*/ 16545 w 28575"/>
                              <a:gd name="connsiteY299" fmla="*/ 4763 h 9525"/>
                              <a:gd name="connsiteX300" fmla="*/ 16545 w 28575"/>
                              <a:gd name="connsiteY300" fmla="*/ 4763 h 9525"/>
                              <a:gd name="connsiteX301" fmla="*/ 16545 w 28575"/>
                              <a:gd name="connsiteY301" fmla="*/ 9525 h 9525"/>
                              <a:gd name="connsiteX302" fmla="*/ 16545 w 28575"/>
                              <a:gd name="connsiteY302" fmla="*/ 9525 h 9525"/>
                              <a:gd name="connsiteX303" fmla="*/ 16545 w 28575"/>
                              <a:gd name="connsiteY303" fmla="*/ 4763 h 9525"/>
                              <a:gd name="connsiteX304" fmla="*/ 16545 w 28575"/>
                              <a:gd name="connsiteY304" fmla="*/ 4763 h 9525"/>
                              <a:gd name="connsiteX305" fmla="*/ 17297 w 28575"/>
                              <a:gd name="connsiteY305" fmla="*/ 0 h 9525"/>
                              <a:gd name="connsiteX306" fmla="*/ 17297 w 28575"/>
                              <a:gd name="connsiteY306" fmla="*/ 4763 h 9525"/>
                              <a:gd name="connsiteX307" fmla="*/ 17297 w 28575"/>
                              <a:gd name="connsiteY307" fmla="*/ 4763 h 9525"/>
                              <a:gd name="connsiteX308" fmla="*/ 17297 w 28575"/>
                              <a:gd name="connsiteY308" fmla="*/ 4763 h 9525"/>
                              <a:gd name="connsiteX309" fmla="*/ 17297 w 28575"/>
                              <a:gd name="connsiteY309" fmla="*/ 9525 h 9525"/>
                              <a:gd name="connsiteX310" fmla="*/ 17297 w 28575"/>
                              <a:gd name="connsiteY310" fmla="*/ 9525 h 9525"/>
                              <a:gd name="connsiteX311" fmla="*/ 17297 w 28575"/>
                              <a:gd name="connsiteY311" fmla="*/ 4763 h 9525"/>
                              <a:gd name="connsiteX312" fmla="*/ 17297 w 28575"/>
                              <a:gd name="connsiteY312" fmla="*/ 4763 h 9525"/>
                              <a:gd name="connsiteX313" fmla="*/ 17297 w 28575"/>
                              <a:gd name="connsiteY313" fmla="*/ 4763 h 9525"/>
                              <a:gd name="connsiteX314" fmla="*/ 17297 w 28575"/>
                              <a:gd name="connsiteY314" fmla="*/ 4763 h 9525"/>
                              <a:gd name="connsiteX315" fmla="*/ 17297 w 28575"/>
                              <a:gd name="connsiteY315" fmla="*/ 9525 h 9525"/>
                              <a:gd name="connsiteX316" fmla="*/ 17297 w 28575"/>
                              <a:gd name="connsiteY316" fmla="*/ 4763 h 9525"/>
                              <a:gd name="connsiteX317" fmla="*/ 18050 w 28575"/>
                              <a:gd name="connsiteY317" fmla="*/ 4763 h 9525"/>
                              <a:gd name="connsiteX318" fmla="*/ 18050 w 28575"/>
                              <a:gd name="connsiteY318" fmla="*/ 4763 h 9525"/>
                              <a:gd name="connsiteX319" fmla="*/ 18050 w 28575"/>
                              <a:gd name="connsiteY319" fmla="*/ 4763 h 9525"/>
                              <a:gd name="connsiteX320" fmla="*/ 18050 w 28575"/>
                              <a:gd name="connsiteY320" fmla="*/ 4763 h 9525"/>
                              <a:gd name="connsiteX321" fmla="*/ 18050 w 28575"/>
                              <a:gd name="connsiteY321" fmla="*/ 4763 h 9525"/>
                              <a:gd name="connsiteX322" fmla="*/ 18050 w 28575"/>
                              <a:gd name="connsiteY322" fmla="*/ 0 h 9525"/>
                              <a:gd name="connsiteX323" fmla="*/ 18050 w 28575"/>
                              <a:gd name="connsiteY323" fmla="*/ 0 h 9525"/>
                              <a:gd name="connsiteX324" fmla="*/ 18050 w 28575"/>
                              <a:gd name="connsiteY324" fmla="*/ 4763 h 9525"/>
                              <a:gd name="connsiteX325" fmla="*/ 18050 w 28575"/>
                              <a:gd name="connsiteY325" fmla="*/ 4763 h 9525"/>
                              <a:gd name="connsiteX326" fmla="*/ 18050 w 28575"/>
                              <a:gd name="connsiteY326" fmla="*/ 4763 h 9525"/>
                              <a:gd name="connsiteX327" fmla="*/ 18050 w 28575"/>
                              <a:gd name="connsiteY327" fmla="*/ 4763 h 9525"/>
                              <a:gd name="connsiteX328" fmla="*/ 18050 w 28575"/>
                              <a:gd name="connsiteY328" fmla="*/ 9525 h 9525"/>
                              <a:gd name="connsiteX329" fmla="*/ 18802 w 28575"/>
                              <a:gd name="connsiteY329" fmla="*/ 9525 h 9525"/>
                              <a:gd name="connsiteX330" fmla="*/ 18802 w 28575"/>
                              <a:gd name="connsiteY330" fmla="*/ 4763 h 9525"/>
                              <a:gd name="connsiteX331" fmla="*/ 18802 w 28575"/>
                              <a:gd name="connsiteY331" fmla="*/ 4763 h 9525"/>
                              <a:gd name="connsiteX332" fmla="*/ 18802 w 28575"/>
                              <a:gd name="connsiteY332" fmla="*/ 9525 h 9525"/>
                              <a:gd name="connsiteX333" fmla="*/ 18802 w 28575"/>
                              <a:gd name="connsiteY333" fmla="*/ 9525 h 9525"/>
                              <a:gd name="connsiteX334" fmla="*/ 18802 w 28575"/>
                              <a:gd name="connsiteY334" fmla="*/ 9525 h 9525"/>
                              <a:gd name="connsiteX335" fmla="*/ 18802 w 28575"/>
                              <a:gd name="connsiteY335" fmla="*/ 9525 h 9525"/>
                              <a:gd name="connsiteX336" fmla="*/ 18802 w 28575"/>
                              <a:gd name="connsiteY336" fmla="*/ 4763 h 9525"/>
                              <a:gd name="connsiteX337" fmla="*/ 18802 w 28575"/>
                              <a:gd name="connsiteY337" fmla="*/ 0 h 9525"/>
                              <a:gd name="connsiteX338" fmla="*/ 18802 w 28575"/>
                              <a:gd name="connsiteY338" fmla="*/ 4763 h 9525"/>
                              <a:gd name="connsiteX339" fmla="*/ 18802 w 28575"/>
                              <a:gd name="connsiteY339" fmla="*/ 0 h 9525"/>
                              <a:gd name="connsiteX340" fmla="*/ 18802 w 28575"/>
                              <a:gd name="connsiteY340" fmla="*/ 4763 h 9525"/>
                              <a:gd name="connsiteX341" fmla="*/ 18802 w 28575"/>
                              <a:gd name="connsiteY341" fmla="*/ 9525 h 9525"/>
                              <a:gd name="connsiteX342" fmla="*/ 18802 w 28575"/>
                              <a:gd name="connsiteY342" fmla="*/ 9525 h 9525"/>
                              <a:gd name="connsiteX343" fmla="*/ 19555 w 28575"/>
                              <a:gd name="connsiteY343" fmla="*/ 4763 h 9525"/>
                              <a:gd name="connsiteX344" fmla="*/ 19555 w 28575"/>
                              <a:gd name="connsiteY344" fmla="*/ 4763 h 9525"/>
                              <a:gd name="connsiteX345" fmla="*/ 19555 w 28575"/>
                              <a:gd name="connsiteY345" fmla="*/ 4763 h 9525"/>
                              <a:gd name="connsiteX346" fmla="*/ 19555 w 28575"/>
                              <a:gd name="connsiteY346" fmla="*/ 4763 h 9525"/>
                              <a:gd name="connsiteX347" fmla="*/ 19555 w 28575"/>
                              <a:gd name="connsiteY347" fmla="*/ 4763 h 9525"/>
                              <a:gd name="connsiteX348" fmla="*/ 19555 w 28575"/>
                              <a:gd name="connsiteY348" fmla="*/ 9525 h 9525"/>
                              <a:gd name="connsiteX349" fmla="*/ 19555 w 28575"/>
                              <a:gd name="connsiteY349" fmla="*/ 9525 h 9525"/>
                              <a:gd name="connsiteX350" fmla="*/ 19555 w 28575"/>
                              <a:gd name="connsiteY350" fmla="*/ 9525 h 9525"/>
                              <a:gd name="connsiteX351" fmla="*/ 19555 w 28575"/>
                              <a:gd name="connsiteY351" fmla="*/ 9525 h 9525"/>
                              <a:gd name="connsiteX352" fmla="*/ 19555 w 28575"/>
                              <a:gd name="connsiteY352" fmla="*/ 9525 h 9525"/>
                              <a:gd name="connsiteX353" fmla="*/ 19555 w 28575"/>
                              <a:gd name="connsiteY353" fmla="*/ 9525 h 9525"/>
                              <a:gd name="connsiteX354" fmla="*/ 19555 w 28575"/>
                              <a:gd name="connsiteY354" fmla="*/ 9525 h 9525"/>
                              <a:gd name="connsiteX355" fmla="*/ 20307 w 28575"/>
                              <a:gd name="connsiteY355" fmla="*/ 9525 h 9525"/>
                              <a:gd name="connsiteX356" fmla="*/ 20307 w 28575"/>
                              <a:gd name="connsiteY356" fmla="*/ 9525 h 9525"/>
                              <a:gd name="connsiteX357" fmla="*/ 20307 w 28575"/>
                              <a:gd name="connsiteY357" fmla="*/ 9525 h 9525"/>
                              <a:gd name="connsiteX358" fmla="*/ 20307 w 28575"/>
                              <a:gd name="connsiteY358" fmla="*/ 9525 h 9525"/>
                              <a:gd name="connsiteX359" fmla="*/ 20307 w 28575"/>
                              <a:gd name="connsiteY359" fmla="*/ 9525 h 9525"/>
                              <a:gd name="connsiteX360" fmla="*/ 20307 w 28575"/>
                              <a:gd name="connsiteY360" fmla="*/ 9525 h 9525"/>
                              <a:gd name="connsiteX361" fmla="*/ 20307 w 28575"/>
                              <a:gd name="connsiteY361" fmla="*/ 9525 h 9525"/>
                              <a:gd name="connsiteX362" fmla="*/ 20307 w 28575"/>
                              <a:gd name="connsiteY362" fmla="*/ 4763 h 9525"/>
                              <a:gd name="connsiteX363" fmla="*/ 20307 w 28575"/>
                              <a:gd name="connsiteY363" fmla="*/ 4763 h 9525"/>
                              <a:gd name="connsiteX364" fmla="*/ 20307 w 28575"/>
                              <a:gd name="connsiteY364" fmla="*/ 9525 h 9525"/>
                              <a:gd name="connsiteX365" fmla="*/ 20307 w 28575"/>
                              <a:gd name="connsiteY365" fmla="*/ 9525 h 9525"/>
                              <a:gd name="connsiteX366" fmla="*/ 20307 w 28575"/>
                              <a:gd name="connsiteY366" fmla="*/ 9525 h 9525"/>
                              <a:gd name="connsiteX367" fmla="*/ 20307 w 28575"/>
                              <a:gd name="connsiteY367" fmla="*/ 9525 h 9525"/>
                              <a:gd name="connsiteX368" fmla="*/ 20307 w 28575"/>
                              <a:gd name="connsiteY368" fmla="*/ 9525 h 9525"/>
                              <a:gd name="connsiteX369" fmla="*/ 20307 w 28575"/>
                              <a:gd name="connsiteY369" fmla="*/ 9525 h 9525"/>
                              <a:gd name="connsiteX370" fmla="*/ 20307 w 28575"/>
                              <a:gd name="connsiteY370" fmla="*/ 9525 h 9525"/>
                              <a:gd name="connsiteX371" fmla="*/ 20307 w 28575"/>
                              <a:gd name="connsiteY371" fmla="*/ 9525 h 9525"/>
                              <a:gd name="connsiteX372" fmla="*/ 20307 w 28575"/>
                              <a:gd name="connsiteY372" fmla="*/ 9525 h 9525"/>
                              <a:gd name="connsiteX373" fmla="*/ 21060 w 28575"/>
                              <a:gd name="connsiteY373" fmla="*/ 4763 h 9525"/>
                              <a:gd name="connsiteX374" fmla="*/ 21060 w 28575"/>
                              <a:gd name="connsiteY374" fmla="*/ 4763 h 9525"/>
                              <a:gd name="connsiteX375" fmla="*/ 21060 w 28575"/>
                              <a:gd name="connsiteY375" fmla="*/ 4763 h 9525"/>
                              <a:gd name="connsiteX376" fmla="*/ 21060 w 28575"/>
                              <a:gd name="connsiteY376" fmla="*/ 4763 h 9525"/>
                              <a:gd name="connsiteX377" fmla="*/ 21060 w 28575"/>
                              <a:gd name="connsiteY377" fmla="*/ 0 h 9525"/>
                              <a:gd name="connsiteX378" fmla="*/ 21060 w 28575"/>
                              <a:gd name="connsiteY378" fmla="*/ 4763 h 9525"/>
                              <a:gd name="connsiteX379" fmla="*/ 21060 w 28575"/>
                              <a:gd name="connsiteY379" fmla="*/ 4763 h 9525"/>
                              <a:gd name="connsiteX380" fmla="*/ 21060 w 28575"/>
                              <a:gd name="connsiteY380" fmla="*/ 4763 h 9525"/>
                              <a:gd name="connsiteX381" fmla="*/ 21060 w 28575"/>
                              <a:gd name="connsiteY381" fmla="*/ 9525 h 9525"/>
                              <a:gd name="connsiteX382" fmla="*/ 21060 w 28575"/>
                              <a:gd name="connsiteY382" fmla="*/ 9525 h 9525"/>
                              <a:gd name="connsiteX383" fmla="*/ 21060 w 28575"/>
                              <a:gd name="connsiteY383" fmla="*/ 9525 h 9525"/>
                              <a:gd name="connsiteX384" fmla="*/ 21060 w 28575"/>
                              <a:gd name="connsiteY384" fmla="*/ 9525 h 9525"/>
                              <a:gd name="connsiteX385" fmla="*/ 21803 w 28575"/>
                              <a:gd name="connsiteY385" fmla="*/ 4763 h 9525"/>
                              <a:gd name="connsiteX386" fmla="*/ 21803 w 28575"/>
                              <a:gd name="connsiteY386" fmla="*/ 4763 h 9525"/>
                              <a:gd name="connsiteX387" fmla="*/ 21803 w 28575"/>
                              <a:gd name="connsiteY387" fmla="*/ 4763 h 9525"/>
                              <a:gd name="connsiteX388" fmla="*/ 21803 w 28575"/>
                              <a:gd name="connsiteY388" fmla="*/ 4763 h 9525"/>
                              <a:gd name="connsiteX389" fmla="*/ 21803 w 28575"/>
                              <a:gd name="connsiteY389" fmla="*/ 4763 h 9525"/>
                              <a:gd name="connsiteX390" fmla="*/ 21803 w 28575"/>
                              <a:gd name="connsiteY390" fmla="*/ 4763 h 9525"/>
                              <a:gd name="connsiteX391" fmla="*/ 21803 w 28575"/>
                              <a:gd name="connsiteY391" fmla="*/ 0 h 9525"/>
                              <a:gd name="connsiteX392" fmla="*/ 21803 w 28575"/>
                              <a:gd name="connsiteY392" fmla="*/ 4763 h 9525"/>
                              <a:gd name="connsiteX393" fmla="*/ 21803 w 28575"/>
                              <a:gd name="connsiteY393" fmla="*/ 4763 h 9525"/>
                              <a:gd name="connsiteX394" fmla="*/ 21803 w 28575"/>
                              <a:gd name="connsiteY394" fmla="*/ 4763 h 9525"/>
                              <a:gd name="connsiteX395" fmla="*/ 21803 w 28575"/>
                              <a:gd name="connsiteY395" fmla="*/ 4763 h 9525"/>
                              <a:gd name="connsiteX396" fmla="*/ 21803 w 28575"/>
                              <a:gd name="connsiteY396" fmla="*/ 0 h 9525"/>
                              <a:gd name="connsiteX397" fmla="*/ 22555 w 28575"/>
                              <a:gd name="connsiteY397" fmla="*/ 0 h 9525"/>
                              <a:gd name="connsiteX398" fmla="*/ 22555 w 28575"/>
                              <a:gd name="connsiteY398" fmla="*/ 0 h 9525"/>
                              <a:gd name="connsiteX399" fmla="*/ 22555 w 28575"/>
                              <a:gd name="connsiteY399" fmla="*/ 4763 h 9525"/>
                              <a:gd name="connsiteX400" fmla="*/ 22555 w 28575"/>
                              <a:gd name="connsiteY400" fmla="*/ 4763 h 9525"/>
                              <a:gd name="connsiteX401" fmla="*/ 22555 w 28575"/>
                              <a:gd name="connsiteY401" fmla="*/ 4763 h 9525"/>
                              <a:gd name="connsiteX402" fmla="*/ 22555 w 28575"/>
                              <a:gd name="connsiteY402" fmla="*/ 4763 h 9525"/>
                              <a:gd name="connsiteX403" fmla="*/ 22555 w 28575"/>
                              <a:gd name="connsiteY403" fmla="*/ 9525 h 9525"/>
                              <a:gd name="connsiteX404" fmla="*/ 22555 w 28575"/>
                              <a:gd name="connsiteY404" fmla="*/ 9525 h 9525"/>
                              <a:gd name="connsiteX405" fmla="*/ 22555 w 28575"/>
                              <a:gd name="connsiteY405" fmla="*/ 4763 h 9525"/>
                              <a:gd name="connsiteX406" fmla="*/ 22555 w 28575"/>
                              <a:gd name="connsiteY406" fmla="*/ 9525 h 9525"/>
                              <a:gd name="connsiteX407" fmla="*/ 22555 w 28575"/>
                              <a:gd name="connsiteY407" fmla="*/ 9525 h 9525"/>
                              <a:gd name="connsiteX408" fmla="*/ 22555 w 28575"/>
                              <a:gd name="connsiteY408" fmla="*/ 4763 h 9525"/>
                              <a:gd name="connsiteX409" fmla="*/ 22555 w 28575"/>
                              <a:gd name="connsiteY409" fmla="*/ 4763 h 9525"/>
                              <a:gd name="connsiteX410" fmla="*/ 22555 w 28575"/>
                              <a:gd name="connsiteY410" fmla="*/ 9525 h 9525"/>
                              <a:gd name="connsiteX411" fmla="*/ 23308 w 28575"/>
                              <a:gd name="connsiteY411" fmla="*/ 4763 h 9525"/>
                              <a:gd name="connsiteX412" fmla="*/ 23308 w 28575"/>
                              <a:gd name="connsiteY412" fmla="*/ 4763 h 9525"/>
                              <a:gd name="connsiteX413" fmla="*/ 23308 w 28575"/>
                              <a:gd name="connsiteY413" fmla="*/ 9525 h 9525"/>
                              <a:gd name="connsiteX414" fmla="*/ 23308 w 28575"/>
                              <a:gd name="connsiteY414" fmla="*/ 9525 h 9525"/>
                              <a:gd name="connsiteX415" fmla="*/ 23308 w 28575"/>
                              <a:gd name="connsiteY415" fmla="*/ 4763 h 9525"/>
                              <a:gd name="connsiteX416" fmla="*/ 23308 w 28575"/>
                              <a:gd name="connsiteY416" fmla="*/ 4763 h 9525"/>
                              <a:gd name="connsiteX417" fmla="*/ 23308 w 28575"/>
                              <a:gd name="connsiteY417" fmla="*/ 9525 h 9525"/>
                              <a:gd name="connsiteX418" fmla="*/ 23308 w 28575"/>
                              <a:gd name="connsiteY418" fmla="*/ 4763 h 9525"/>
                              <a:gd name="connsiteX419" fmla="*/ 23308 w 28575"/>
                              <a:gd name="connsiteY419" fmla="*/ 4763 h 9525"/>
                              <a:gd name="connsiteX420" fmla="*/ 23308 w 28575"/>
                              <a:gd name="connsiteY420" fmla="*/ 9525 h 9525"/>
                              <a:gd name="connsiteX421" fmla="*/ 23308 w 28575"/>
                              <a:gd name="connsiteY421" fmla="*/ 4763 h 9525"/>
                              <a:gd name="connsiteX422" fmla="*/ 23308 w 28575"/>
                              <a:gd name="connsiteY422" fmla="*/ 4763 h 9525"/>
                              <a:gd name="connsiteX423" fmla="*/ 24060 w 28575"/>
                              <a:gd name="connsiteY423" fmla="*/ 4763 h 9525"/>
                              <a:gd name="connsiteX424" fmla="*/ 24060 w 28575"/>
                              <a:gd name="connsiteY424" fmla="*/ 4763 h 9525"/>
                              <a:gd name="connsiteX425" fmla="*/ 24060 w 28575"/>
                              <a:gd name="connsiteY425" fmla="*/ 0 h 9525"/>
                              <a:gd name="connsiteX426" fmla="*/ 24060 w 28575"/>
                              <a:gd name="connsiteY426" fmla="*/ 4763 h 9525"/>
                              <a:gd name="connsiteX427" fmla="*/ 24060 w 28575"/>
                              <a:gd name="connsiteY427" fmla="*/ 4763 h 9525"/>
                              <a:gd name="connsiteX428" fmla="*/ 24060 w 28575"/>
                              <a:gd name="connsiteY428" fmla="*/ 9525 h 9525"/>
                              <a:gd name="connsiteX429" fmla="*/ 24060 w 28575"/>
                              <a:gd name="connsiteY429" fmla="*/ 9525 h 9525"/>
                              <a:gd name="connsiteX430" fmla="*/ 24060 w 28575"/>
                              <a:gd name="connsiteY430" fmla="*/ 9525 h 9525"/>
                              <a:gd name="connsiteX431" fmla="*/ 24060 w 28575"/>
                              <a:gd name="connsiteY431" fmla="*/ 9525 h 9525"/>
                              <a:gd name="connsiteX432" fmla="*/ 24060 w 28575"/>
                              <a:gd name="connsiteY432" fmla="*/ 4763 h 9525"/>
                              <a:gd name="connsiteX433" fmla="*/ 24060 w 28575"/>
                              <a:gd name="connsiteY433" fmla="*/ 4763 h 9525"/>
                              <a:gd name="connsiteX434" fmla="*/ 24060 w 28575"/>
                              <a:gd name="connsiteY434" fmla="*/ 4763 h 9525"/>
                              <a:gd name="connsiteX435" fmla="*/ 24813 w 28575"/>
                              <a:gd name="connsiteY435" fmla="*/ 0 h 9525"/>
                              <a:gd name="connsiteX436" fmla="*/ 24813 w 28575"/>
                              <a:gd name="connsiteY436" fmla="*/ 0 h 9525"/>
                              <a:gd name="connsiteX437" fmla="*/ 24813 w 28575"/>
                              <a:gd name="connsiteY437" fmla="*/ 4763 h 9525"/>
                              <a:gd name="connsiteX438" fmla="*/ 24813 w 28575"/>
                              <a:gd name="connsiteY438" fmla="*/ 4763 h 9525"/>
                              <a:gd name="connsiteX439" fmla="*/ 24813 w 28575"/>
                              <a:gd name="connsiteY439" fmla="*/ 4763 h 9525"/>
                              <a:gd name="connsiteX440" fmla="*/ 24813 w 28575"/>
                              <a:gd name="connsiteY440" fmla="*/ 4763 h 9525"/>
                              <a:gd name="connsiteX441" fmla="*/ 24813 w 28575"/>
                              <a:gd name="connsiteY441" fmla="*/ 4763 h 9525"/>
                              <a:gd name="connsiteX442" fmla="*/ 24813 w 28575"/>
                              <a:gd name="connsiteY442" fmla="*/ 4763 h 9525"/>
                              <a:gd name="connsiteX443" fmla="*/ 24813 w 28575"/>
                              <a:gd name="connsiteY443" fmla="*/ 0 h 9525"/>
                              <a:gd name="connsiteX444" fmla="*/ 24813 w 28575"/>
                              <a:gd name="connsiteY444" fmla="*/ 4763 h 9525"/>
                              <a:gd name="connsiteX445" fmla="*/ 24813 w 28575"/>
                              <a:gd name="connsiteY445" fmla="*/ 4763 h 9525"/>
                              <a:gd name="connsiteX446" fmla="*/ 24813 w 28575"/>
                              <a:gd name="connsiteY446" fmla="*/ 0 h 9525"/>
                              <a:gd name="connsiteX447" fmla="*/ 24813 w 28575"/>
                              <a:gd name="connsiteY447" fmla="*/ 4763 h 9525"/>
                              <a:gd name="connsiteX448" fmla="*/ 24813 w 28575"/>
                              <a:gd name="connsiteY448" fmla="*/ 4763 h 9525"/>
                              <a:gd name="connsiteX449" fmla="*/ 24813 w 28575"/>
                              <a:gd name="connsiteY449" fmla="*/ 4763 h 9525"/>
                              <a:gd name="connsiteX450" fmla="*/ 24813 w 28575"/>
                              <a:gd name="connsiteY450" fmla="*/ 9525 h 9525"/>
                              <a:gd name="connsiteX451" fmla="*/ 24813 w 28575"/>
                              <a:gd name="connsiteY451" fmla="*/ 4763 h 9525"/>
                              <a:gd name="connsiteX452" fmla="*/ 24813 w 28575"/>
                              <a:gd name="connsiteY452" fmla="*/ 4763 h 9525"/>
                              <a:gd name="connsiteX453" fmla="*/ 25565 w 28575"/>
                              <a:gd name="connsiteY453" fmla="*/ 4763 h 9525"/>
                              <a:gd name="connsiteX454" fmla="*/ 25565 w 28575"/>
                              <a:gd name="connsiteY454" fmla="*/ 0 h 9525"/>
                              <a:gd name="connsiteX455" fmla="*/ 25565 w 28575"/>
                              <a:gd name="connsiteY455" fmla="*/ 4763 h 9525"/>
                              <a:gd name="connsiteX456" fmla="*/ 25565 w 28575"/>
                              <a:gd name="connsiteY456" fmla="*/ 4763 h 9525"/>
                              <a:gd name="connsiteX457" fmla="*/ 25565 w 28575"/>
                              <a:gd name="connsiteY457" fmla="*/ 9525 h 9525"/>
                              <a:gd name="connsiteX458" fmla="*/ 25565 w 28575"/>
                              <a:gd name="connsiteY458" fmla="*/ 9525 h 9525"/>
                              <a:gd name="connsiteX459" fmla="*/ 25565 w 28575"/>
                              <a:gd name="connsiteY459" fmla="*/ 4763 h 9525"/>
                              <a:gd name="connsiteX460" fmla="*/ 25565 w 28575"/>
                              <a:gd name="connsiteY460" fmla="*/ 4763 h 9525"/>
                              <a:gd name="connsiteX461" fmla="*/ 25565 w 28575"/>
                              <a:gd name="connsiteY461" fmla="*/ 4763 h 9525"/>
                              <a:gd name="connsiteX462" fmla="*/ 25565 w 28575"/>
                              <a:gd name="connsiteY462" fmla="*/ 4763 h 9525"/>
                              <a:gd name="connsiteX463" fmla="*/ 25565 w 28575"/>
                              <a:gd name="connsiteY463" fmla="*/ 4763 h 9525"/>
                              <a:gd name="connsiteX464" fmla="*/ 25565 w 28575"/>
                              <a:gd name="connsiteY464" fmla="*/ 4763 h 9525"/>
                              <a:gd name="connsiteX465" fmla="*/ 26318 w 28575"/>
                              <a:gd name="connsiteY465" fmla="*/ 4763 h 9525"/>
                              <a:gd name="connsiteX466" fmla="*/ 26318 w 28575"/>
                              <a:gd name="connsiteY466" fmla="*/ 0 h 9525"/>
                              <a:gd name="connsiteX467" fmla="*/ 26318 w 28575"/>
                              <a:gd name="connsiteY467" fmla="*/ 0 h 9525"/>
                              <a:gd name="connsiteX468" fmla="*/ 26318 w 28575"/>
                              <a:gd name="connsiteY468" fmla="*/ 0 h 9525"/>
                              <a:gd name="connsiteX469" fmla="*/ 26318 w 28575"/>
                              <a:gd name="connsiteY469" fmla="*/ 0 h 9525"/>
                              <a:gd name="connsiteX470" fmla="*/ 26318 w 28575"/>
                              <a:gd name="connsiteY470" fmla="*/ 4763 h 9525"/>
                              <a:gd name="connsiteX471" fmla="*/ 26318 w 28575"/>
                              <a:gd name="connsiteY471" fmla="*/ 9525 h 9525"/>
                              <a:gd name="connsiteX472" fmla="*/ 26318 w 28575"/>
                              <a:gd name="connsiteY472" fmla="*/ 9525 h 9525"/>
                              <a:gd name="connsiteX473" fmla="*/ 26318 w 28575"/>
                              <a:gd name="connsiteY473" fmla="*/ 4763 h 9525"/>
                              <a:gd name="connsiteX474" fmla="*/ 26318 w 28575"/>
                              <a:gd name="connsiteY474" fmla="*/ 4763 h 9525"/>
                              <a:gd name="connsiteX475" fmla="*/ 26318 w 28575"/>
                              <a:gd name="connsiteY475" fmla="*/ 4763 h 9525"/>
                              <a:gd name="connsiteX476" fmla="*/ 26318 w 28575"/>
                              <a:gd name="connsiteY476" fmla="*/ 9525 h 9525"/>
                              <a:gd name="connsiteX477" fmla="*/ 26318 w 28575"/>
                              <a:gd name="connsiteY477" fmla="*/ 4763 h 9525"/>
                              <a:gd name="connsiteX478" fmla="*/ 26318 w 28575"/>
                              <a:gd name="connsiteY478" fmla="*/ 9525 h 9525"/>
                              <a:gd name="connsiteX479" fmla="*/ 27070 w 28575"/>
                              <a:gd name="connsiteY479" fmla="*/ 9525 h 9525"/>
                              <a:gd name="connsiteX480" fmla="*/ 27070 w 28575"/>
                              <a:gd name="connsiteY480" fmla="*/ 4763 h 9525"/>
                              <a:gd name="connsiteX481" fmla="*/ 27070 w 28575"/>
                              <a:gd name="connsiteY481" fmla="*/ 4763 h 9525"/>
                              <a:gd name="connsiteX482" fmla="*/ 27070 w 28575"/>
                              <a:gd name="connsiteY482" fmla="*/ 4763 h 9525"/>
                              <a:gd name="connsiteX483" fmla="*/ 27070 w 28575"/>
                              <a:gd name="connsiteY483" fmla="*/ 4763 h 9525"/>
                              <a:gd name="connsiteX484" fmla="*/ 27070 w 28575"/>
                              <a:gd name="connsiteY484" fmla="*/ 4763 h 9525"/>
                              <a:gd name="connsiteX485" fmla="*/ 27070 w 28575"/>
                              <a:gd name="connsiteY485" fmla="*/ 4763 h 9525"/>
                              <a:gd name="connsiteX486" fmla="*/ 27070 w 28575"/>
                              <a:gd name="connsiteY486" fmla="*/ 4763 h 9525"/>
                              <a:gd name="connsiteX487" fmla="*/ 27070 w 28575"/>
                              <a:gd name="connsiteY487" fmla="*/ 9525 h 9525"/>
                              <a:gd name="connsiteX488" fmla="*/ 27070 w 28575"/>
                              <a:gd name="connsiteY488" fmla="*/ 9525 h 9525"/>
                              <a:gd name="connsiteX489" fmla="*/ 27070 w 28575"/>
                              <a:gd name="connsiteY489" fmla="*/ 9525 h 9525"/>
                              <a:gd name="connsiteX490" fmla="*/ 27070 w 28575"/>
                              <a:gd name="connsiteY490" fmla="*/ 9525 h 9525"/>
                              <a:gd name="connsiteX491" fmla="*/ 27823 w 28575"/>
                              <a:gd name="connsiteY491" fmla="*/ 4763 h 9525"/>
                              <a:gd name="connsiteX492" fmla="*/ 27823 w 28575"/>
                              <a:gd name="connsiteY492" fmla="*/ 9525 h 9525"/>
                              <a:gd name="connsiteX493" fmla="*/ 27823 w 28575"/>
                              <a:gd name="connsiteY493" fmla="*/ 9525 h 9525"/>
                              <a:gd name="connsiteX494" fmla="*/ 27823 w 28575"/>
                              <a:gd name="connsiteY494" fmla="*/ 4763 h 9525"/>
                              <a:gd name="connsiteX495" fmla="*/ 27823 w 28575"/>
                              <a:gd name="connsiteY495" fmla="*/ 9525 h 9525"/>
                              <a:gd name="connsiteX496" fmla="*/ 27823 w 28575"/>
                              <a:gd name="connsiteY496" fmla="*/ 4763 h 9525"/>
                              <a:gd name="connsiteX497" fmla="*/ 27823 w 28575"/>
                              <a:gd name="connsiteY497" fmla="*/ 4763 h 9525"/>
                              <a:gd name="connsiteX498" fmla="*/ 27823 w 28575"/>
                              <a:gd name="connsiteY498" fmla="*/ 4763 h 9525"/>
                              <a:gd name="connsiteX499" fmla="*/ 27823 w 28575"/>
                              <a:gd name="connsiteY499" fmla="*/ 4763 h 9525"/>
                              <a:gd name="connsiteX500" fmla="*/ 27823 w 28575"/>
                              <a:gd name="connsiteY500" fmla="*/ 9525 h 9525"/>
                              <a:gd name="connsiteX501" fmla="*/ 27823 w 28575"/>
                              <a:gd name="connsiteY501" fmla="*/ 4763 h 9525"/>
                              <a:gd name="connsiteX502" fmla="*/ 27823 w 28575"/>
                              <a:gd name="connsiteY502" fmla="*/ 4763 h 9525"/>
                              <a:gd name="connsiteX503" fmla="*/ 28575 w 28575"/>
                              <a:gd name="connsiteY503" fmla="*/ 4763 h 9525"/>
                              <a:gd name="connsiteX504" fmla="*/ 28575 w 28575"/>
                              <a:gd name="connsiteY504" fmla="*/ 4763 h 9525"/>
                              <a:gd name="connsiteX505" fmla="*/ 28575 w 28575"/>
                              <a:gd name="connsiteY505" fmla="*/ 9525 h 9525"/>
                              <a:gd name="connsiteX506" fmla="*/ 28575 w 28575"/>
                              <a:gd name="connsiteY506" fmla="*/ 9525 h 9525"/>
                              <a:gd name="connsiteX507" fmla="*/ 28575 w 28575"/>
                              <a:gd name="connsiteY507" fmla="*/ 9525 h 9525"/>
                              <a:gd name="connsiteX508" fmla="*/ 28575 w 28575"/>
                              <a:gd name="connsiteY508" fmla="*/ 9525 h 9525"/>
                              <a:gd name="connsiteX509" fmla="*/ 28575 w 28575"/>
                              <a:gd name="connsiteY509" fmla="*/ 9525 h 9525"/>
                              <a:gd name="connsiteX510" fmla="*/ 28575 w 28575"/>
                              <a:gd name="connsiteY510" fmla="*/ 4763 h 9525"/>
                              <a:gd name="connsiteX511" fmla="*/ 28575 w 28575"/>
                              <a:gd name="connsiteY511" fmla="*/ 9525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4763"/>
                                </a:moveTo>
                                <a:lnTo>
                                  <a:pt x="0" y="9525"/>
                                </a:lnTo>
                                <a:lnTo>
                                  <a:pt x="0" y="9525"/>
                                </a:lnTo>
                                <a:lnTo>
                                  <a:pt x="0" y="9525"/>
                                </a:lnTo>
                                <a:lnTo>
                                  <a:pt x="0" y="9525"/>
                                </a:lnTo>
                                <a:lnTo>
                                  <a:pt x="0" y="9525"/>
                                </a:lnTo>
                                <a:lnTo>
                                  <a:pt x="0" y="9525"/>
                                </a:lnTo>
                                <a:lnTo>
                                  <a:pt x="0" y="9525"/>
                                </a:lnTo>
                                <a:lnTo>
                                  <a:pt x="0" y="4763"/>
                                </a:lnTo>
                                <a:lnTo>
                                  <a:pt x="752" y="4763"/>
                                </a:lnTo>
                                <a:lnTo>
                                  <a:pt x="752" y="4763"/>
                                </a:lnTo>
                                <a:lnTo>
                                  <a:pt x="752" y="4763"/>
                                </a:lnTo>
                                <a:lnTo>
                                  <a:pt x="752" y="9525"/>
                                </a:lnTo>
                                <a:lnTo>
                                  <a:pt x="752" y="9525"/>
                                </a:lnTo>
                                <a:lnTo>
                                  <a:pt x="752" y="4763"/>
                                </a:lnTo>
                                <a:lnTo>
                                  <a:pt x="752" y="4763"/>
                                </a:lnTo>
                                <a:lnTo>
                                  <a:pt x="752" y="4763"/>
                                </a:lnTo>
                                <a:lnTo>
                                  <a:pt x="752" y="4763"/>
                                </a:lnTo>
                                <a:lnTo>
                                  <a:pt x="752" y="9525"/>
                                </a:lnTo>
                                <a:lnTo>
                                  <a:pt x="752" y="4763"/>
                                </a:lnTo>
                                <a:lnTo>
                                  <a:pt x="752" y="4763"/>
                                </a:lnTo>
                                <a:lnTo>
                                  <a:pt x="752" y="0"/>
                                </a:lnTo>
                                <a:lnTo>
                                  <a:pt x="752" y="0"/>
                                </a:lnTo>
                                <a:lnTo>
                                  <a:pt x="752" y="4763"/>
                                </a:lnTo>
                                <a:lnTo>
                                  <a:pt x="752" y="9525"/>
                                </a:lnTo>
                                <a:lnTo>
                                  <a:pt x="752" y="9525"/>
                                </a:lnTo>
                                <a:lnTo>
                                  <a:pt x="752" y="9525"/>
                                </a:lnTo>
                                <a:lnTo>
                                  <a:pt x="1505" y="9525"/>
                                </a:lnTo>
                                <a:lnTo>
                                  <a:pt x="1505" y="4763"/>
                                </a:lnTo>
                                <a:lnTo>
                                  <a:pt x="1505" y="4763"/>
                                </a:lnTo>
                                <a:lnTo>
                                  <a:pt x="1505" y="9525"/>
                                </a:lnTo>
                                <a:lnTo>
                                  <a:pt x="1505" y="9525"/>
                                </a:lnTo>
                                <a:lnTo>
                                  <a:pt x="1505" y="9525"/>
                                </a:lnTo>
                                <a:lnTo>
                                  <a:pt x="1505" y="9525"/>
                                </a:lnTo>
                                <a:lnTo>
                                  <a:pt x="1505" y="9525"/>
                                </a:lnTo>
                                <a:lnTo>
                                  <a:pt x="1505" y="4763"/>
                                </a:lnTo>
                                <a:lnTo>
                                  <a:pt x="1505" y="9525"/>
                                </a:lnTo>
                                <a:lnTo>
                                  <a:pt x="1505" y="4763"/>
                                </a:lnTo>
                                <a:lnTo>
                                  <a:pt x="1505" y="4763"/>
                                </a:lnTo>
                                <a:lnTo>
                                  <a:pt x="2257" y="4763"/>
                                </a:lnTo>
                                <a:lnTo>
                                  <a:pt x="2257" y="4763"/>
                                </a:lnTo>
                                <a:lnTo>
                                  <a:pt x="2257" y="9525"/>
                                </a:lnTo>
                                <a:lnTo>
                                  <a:pt x="2257" y="9525"/>
                                </a:lnTo>
                                <a:lnTo>
                                  <a:pt x="2257" y="4763"/>
                                </a:lnTo>
                                <a:lnTo>
                                  <a:pt x="2257" y="9525"/>
                                </a:lnTo>
                                <a:lnTo>
                                  <a:pt x="2257" y="4763"/>
                                </a:lnTo>
                                <a:lnTo>
                                  <a:pt x="2257" y="4763"/>
                                </a:lnTo>
                                <a:lnTo>
                                  <a:pt x="2257" y="9525"/>
                                </a:lnTo>
                                <a:lnTo>
                                  <a:pt x="2257" y="4763"/>
                                </a:lnTo>
                                <a:lnTo>
                                  <a:pt x="2257" y="9525"/>
                                </a:lnTo>
                                <a:lnTo>
                                  <a:pt x="2257" y="9525"/>
                                </a:lnTo>
                                <a:lnTo>
                                  <a:pt x="2257" y="9525"/>
                                </a:lnTo>
                                <a:lnTo>
                                  <a:pt x="2257" y="4763"/>
                                </a:lnTo>
                                <a:lnTo>
                                  <a:pt x="3010" y="4763"/>
                                </a:lnTo>
                                <a:lnTo>
                                  <a:pt x="3010" y="4763"/>
                                </a:lnTo>
                                <a:lnTo>
                                  <a:pt x="3010" y="4763"/>
                                </a:lnTo>
                                <a:lnTo>
                                  <a:pt x="3010" y="4763"/>
                                </a:lnTo>
                                <a:lnTo>
                                  <a:pt x="3010" y="9525"/>
                                </a:lnTo>
                                <a:lnTo>
                                  <a:pt x="3010" y="9525"/>
                                </a:lnTo>
                                <a:lnTo>
                                  <a:pt x="3010" y="4763"/>
                                </a:lnTo>
                                <a:lnTo>
                                  <a:pt x="3010" y="4763"/>
                                </a:lnTo>
                                <a:lnTo>
                                  <a:pt x="3010" y="9525"/>
                                </a:lnTo>
                                <a:lnTo>
                                  <a:pt x="3010" y="9525"/>
                                </a:lnTo>
                                <a:lnTo>
                                  <a:pt x="3010" y="9525"/>
                                </a:lnTo>
                                <a:lnTo>
                                  <a:pt x="3010" y="9525"/>
                                </a:lnTo>
                                <a:lnTo>
                                  <a:pt x="3762" y="4763"/>
                                </a:lnTo>
                                <a:lnTo>
                                  <a:pt x="3762" y="4763"/>
                                </a:lnTo>
                                <a:lnTo>
                                  <a:pt x="3762" y="4763"/>
                                </a:lnTo>
                                <a:lnTo>
                                  <a:pt x="3762" y="9525"/>
                                </a:lnTo>
                                <a:lnTo>
                                  <a:pt x="3762" y="4763"/>
                                </a:lnTo>
                                <a:lnTo>
                                  <a:pt x="3762" y="4763"/>
                                </a:lnTo>
                                <a:lnTo>
                                  <a:pt x="3762" y="4763"/>
                                </a:lnTo>
                                <a:lnTo>
                                  <a:pt x="3762" y="4763"/>
                                </a:lnTo>
                                <a:lnTo>
                                  <a:pt x="3762" y="4763"/>
                                </a:lnTo>
                                <a:lnTo>
                                  <a:pt x="3762" y="4763"/>
                                </a:lnTo>
                                <a:lnTo>
                                  <a:pt x="3762" y="4763"/>
                                </a:lnTo>
                                <a:lnTo>
                                  <a:pt x="3762" y="4763"/>
                                </a:lnTo>
                                <a:lnTo>
                                  <a:pt x="4515" y="4763"/>
                                </a:lnTo>
                                <a:lnTo>
                                  <a:pt x="4515" y="4763"/>
                                </a:lnTo>
                                <a:lnTo>
                                  <a:pt x="4515" y="4763"/>
                                </a:lnTo>
                                <a:lnTo>
                                  <a:pt x="4515" y="4763"/>
                                </a:lnTo>
                                <a:lnTo>
                                  <a:pt x="4515" y="4763"/>
                                </a:lnTo>
                                <a:lnTo>
                                  <a:pt x="4515" y="4763"/>
                                </a:lnTo>
                                <a:lnTo>
                                  <a:pt x="4515" y="9525"/>
                                </a:lnTo>
                                <a:lnTo>
                                  <a:pt x="4515" y="9525"/>
                                </a:lnTo>
                                <a:lnTo>
                                  <a:pt x="4515" y="9525"/>
                                </a:lnTo>
                                <a:lnTo>
                                  <a:pt x="4515" y="9525"/>
                                </a:lnTo>
                                <a:lnTo>
                                  <a:pt x="4515" y="4763"/>
                                </a:lnTo>
                                <a:lnTo>
                                  <a:pt x="4515" y="9525"/>
                                </a:lnTo>
                                <a:lnTo>
                                  <a:pt x="5267" y="4763"/>
                                </a:lnTo>
                                <a:lnTo>
                                  <a:pt x="5267" y="4763"/>
                                </a:lnTo>
                                <a:lnTo>
                                  <a:pt x="5267" y="4763"/>
                                </a:lnTo>
                                <a:lnTo>
                                  <a:pt x="5267" y="4763"/>
                                </a:lnTo>
                                <a:lnTo>
                                  <a:pt x="5267" y="4763"/>
                                </a:lnTo>
                                <a:lnTo>
                                  <a:pt x="5267" y="4763"/>
                                </a:lnTo>
                                <a:lnTo>
                                  <a:pt x="5267" y="4763"/>
                                </a:lnTo>
                                <a:lnTo>
                                  <a:pt x="5267" y="9525"/>
                                </a:lnTo>
                                <a:lnTo>
                                  <a:pt x="5267" y="9525"/>
                                </a:lnTo>
                                <a:lnTo>
                                  <a:pt x="5267" y="9525"/>
                                </a:lnTo>
                                <a:lnTo>
                                  <a:pt x="5267" y="9525"/>
                                </a:lnTo>
                                <a:lnTo>
                                  <a:pt x="5267" y="4763"/>
                                </a:lnTo>
                                <a:lnTo>
                                  <a:pt x="5267" y="4763"/>
                                </a:lnTo>
                                <a:lnTo>
                                  <a:pt x="5267" y="4763"/>
                                </a:lnTo>
                                <a:lnTo>
                                  <a:pt x="5267" y="4763"/>
                                </a:lnTo>
                                <a:lnTo>
                                  <a:pt x="5267" y="9525"/>
                                </a:lnTo>
                                <a:lnTo>
                                  <a:pt x="5267" y="4763"/>
                                </a:lnTo>
                                <a:lnTo>
                                  <a:pt x="5267" y="4763"/>
                                </a:lnTo>
                                <a:lnTo>
                                  <a:pt x="6020" y="4763"/>
                                </a:lnTo>
                                <a:lnTo>
                                  <a:pt x="6020" y="4763"/>
                                </a:lnTo>
                                <a:lnTo>
                                  <a:pt x="6020" y="4763"/>
                                </a:lnTo>
                                <a:lnTo>
                                  <a:pt x="6020" y="9525"/>
                                </a:lnTo>
                                <a:lnTo>
                                  <a:pt x="6020" y="9525"/>
                                </a:lnTo>
                                <a:lnTo>
                                  <a:pt x="6020" y="9525"/>
                                </a:lnTo>
                                <a:lnTo>
                                  <a:pt x="6020" y="4763"/>
                                </a:lnTo>
                                <a:lnTo>
                                  <a:pt x="6020" y="4763"/>
                                </a:lnTo>
                                <a:lnTo>
                                  <a:pt x="6020" y="4763"/>
                                </a:lnTo>
                                <a:lnTo>
                                  <a:pt x="6020" y="4763"/>
                                </a:lnTo>
                                <a:lnTo>
                                  <a:pt x="6020" y="4763"/>
                                </a:lnTo>
                                <a:lnTo>
                                  <a:pt x="6020" y="4763"/>
                                </a:lnTo>
                                <a:lnTo>
                                  <a:pt x="6772" y="4763"/>
                                </a:lnTo>
                                <a:lnTo>
                                  <a:pt x="6772" y="9525"/>
                                </a:lnTo>
                                <a:lnTo>
                                  <a:pt x="6772" y="4763"/>
                                </a:lnTo>
                                <a:lnTo>
                                  <a:pt x="6772" y="9525"/>
                                </a:lnTo>
                                <a:lnTo>
                                  <a:pt x="6772" y="9525"/>
                                </a:lnTo>
                                <a:lnTo>
                                  <a:pt x="6772" y="4763"/>
                                </a:lnTo>
                                <a:lnTo>
                                  <a:pt x="6772" y="9525"/>
                                </a:lnTo>
                                <a:lnTo>
                                  <a:pt x="6772" y="4763"/>
                                </a:lnTo>
                                <a:lnTo>
                                  <a:pt x="6772" y="4763"/>
                                </a:lnTo>
                                <a:lnTo>
                                  <a:pt x="6772" y="9525"/>
                                </a:lnTo>
                                <a:lnTo>
                                  <a:pt x="6772" y="9525"/>
                                </a:lnTo>
                                <a:lnTo>
                                  <a:pt x="6772" y="9525"/>
                                </a:lnTo>
                                <a:lnTo>
                                  <a:pt x="6772" y="9525"/>
                                </a:lnTo>
                                <a:lnTo>
                                  <a:pt x="6772" y="9525"/>
                                </a:lnTo>
                                <a:lnTo>
                                  <a:pt x="7515" y="4763"/>
                                </a:lnTo>
                                <a:lnTo>
                                  <a:pt x="7515" y="0"/>
                                </a:lnTo>
                                <a:lnTo>
                                  <a:pt x="7515" y="0"/>
                                </a:lnTo>
                                <a:lnTo>
                                  <a:pt x="7515" y="4763"/>
                                </a:lnTo>
                                <a:lnTo>
                                  <a:pt x="7515" y="4763"/>
                                </a:lnTo>
                                <a:lnTo>
                                  <a:pt x="7515" y="4763"/>
                                </a:lnTo>
                                <a:lnTo>
                                  <a:pt x="7515" y="4763"/>
                                </a:lnTo>
                                <a:lnTo>
                                  <a:pt x="7515" y="4763"/>
                                </a:lnTo>
                                <a:lnTo>
                                  <a:pt x="7515" y="4763"/>
                                </a:lnTo>
                                <a:lnTo>
                                  <a:pt x="7515" y="9525"/>
                                </a:lnTo>
                                <a:lnTo>
                                  <a:pt x="7515" y="9525"/>
                                </a:lnTo>
                                <a:lnTo>
                                  <a:pt x="7515" y="9525"/>
                                </a:lnTo>
                                <a:lnTo>
                                  <a:pt x="8268" y="9525"/>
                                </a:lnTo>
                                <a:lnTo>
                                  <a:pt x="8268" y="9525"/>
                                </a:lnTo>
                                <a:lnTo>
                                  <a:pt x="8268" y="9525"/>
                                </a:lnTo>
                                <a:lnTo>
                                  <a:pt x="8268" y="4763"/>
                                </a:lnTo>
                                <a:lnTo>
                                  <a:pt x="8268" y="4763"/>
                                </a:lnTo>
                                <a:lnTo>
                                  <a:pt x="8268" y="9525"/>
                                </a:lnTo>
                                <a:lnTo>
                                  <a:pt x="8268" y="9525"/>
                                </a:lnTo>
                                <a:lnTo>
                                  <a:pt x="8268" y="9525"/>
                                </a:lnTo>
                                <a:lnTo>
                                  <a:pt x="8268" y="9525"/>
                                </a:lnTo>
                                <a:lnTo>
                                  <a:pt x="8268" y="4763"/>
                                </a:lnTo>
                                <a:lnTo>
                                  <a:pt x="8268" y="4763"/>
                                </a:lnTo>
                                <a:lnTo>
                                  <a:pt x="8268" y="4763"/>
                                </a:lnTo>
                                <a:lnTo>
                                  <a:pt x="9020" y="9525"/>
                                </a:lnTo>
                                <a:lnTo>
                                  <a:pt x="9020" y="9525"/>
                                </a:lnTo>
                                <a:lnTo>
                                  <a:pt x="9020" y="4763"/>
                                </a:lnTo>
                                <a:lnTo>
                                  <a:pt x="9020" y="4763"/>
                                </a:lnTo>
                                <a:lnTo>
                                  <a:pt x="9020" y="4763"/>
                                </a:lnTo>
                                <a:lnTo>
                                  <a:pt x="9020" y="4763"/>
                                </a:lnTo>
                                <a:lnTo>
                                  <a:pt x="9020" y="4763"/>
                                </a:lnTo>
                                <a:lnTo>
                                  <a:pt x="9020" y="4763"/>
                                </a:lnTo>
                                <a:lnTo>
                                  <a:pt x="9020" y="0"/>
                                </a:lnTo>
                                <a:lnTo>
                                  <a:pt x="9020" y="4763"/>
                                </a:lnTo>
                                <a:lnTo>
                                  <a:pt x="9020" y="4763"/>
                                </a:lnTo>
                                <a:lnTo>
                                  <a:pt x="9020" y="4763"/>
                                </a:lnTo>
                                <a:lnTo>
                                  <a:pt x="9773" y="9525"/>
                                </a:lnTo>
                                <a:lnTo>
                                  <a:pt x="9773" y="9525"/>
                                </a:lnTo>
                                <a:lnTo>
                                  <a:pt x="9773" y="9525"/>
                                </a:lnTo>
                                <a:lnTo>
                                  <a:pt x="9773" y="9525"/>
                                </a:lnTo>
                                <a:lnTo>
                                  <a:pt x="9773" y="9525"/>
                                </a:lnTo>
                                <a:lnTo>
                                  <a:pt x="9773" y="9525"/>
                                </a:lnTo>
                                <a:lnTo>
                                  <a:pt x="9773" y="9525"/>
                                </a:lnTo>
                                <a:lnTo>
                                  <a:pt x="9773" y="9525"/>
                                </a:lnTo>
                                <a:lnTo>
                                  <a:pt x="9773" y="9525"/>
                                </a:lnTo>
                                <a:lnTo>
                                  <a:pt x="9773" y="9525"/>
                                </a:lnTo>
                                <a:lnTo>
                                  <a:pt x="9773" y="9525"/>
                                </a:lnTo>
                                <a:lnTo>
                                  <a:pt x="9773" y="4763"/>
                                </a:lnTo>
                                <a:lnTo>
                                  <a:pt x="10525" y="4763"/>
                                </a:lnTo>
                                <a:lnTo>
                                  <a:pt x="10525" y="4763"/>
                                </a:lnTo>
                                <a:lnTo>
                                  <a:pt x="10525" y="0"/>
                                </a:lnTo>
                                <a:lnTo>
                                  <a:pt x="10525" y="4763"/>
                                </a:lnTo>
                                <a:lnTo>
                                  <a:pt x="10525" y="4763"/>
                                </a:lnTo>
                                <a:lnTo>
                                  <a:pt x="10525" y="4763"/>
                                </a:lnTo>
                                <a:lnTo>
                                  <a:pt x="10525" y="4763"/>
                                </a:lnTo>
                                <a:lnTo>
                                  <a:pt x="10525" y="4763"/>
                                </a:lnTo>
                                <a:lnTo>
                                  <a:pt x="10525" y="4763"/>
                                </a:lnTo>
                                <a:lnTo>
                                  <a:pt x="10525" y="9525"/>
                                </a:lnTo>
                                <a:lnTo>
                                  <a:pt x="10525" y="9525"/>
                                </a:lnTo>
                                <a:lnTo>
                                  <a:pt x="10525" y="4763"/>
                                </a:lnTo>
                                <a:lnTo>
                                  <a:pt x="10525" y="4763"/>
                                </a:lnTo>
                                <a:lnTo>
                                  <a:pt x="10525" y="4763"/>
                                </a:lnTo>
                                <a:lnTo>
                                  <a:pt x="10525" y="4763"/>
                                </a:lnTo>
                                <a:lnTo>
                                  <a:pt x="10525" y="4763"/>
                                </a:lnTo>
                                <a:lnTo>
                                  <a:pt x="10525" y="4763"/>
                                </a:lnTo>
                                <a:lnTo>
                                  <a:pt x="10525" y="4763"/>
                                </a:lnTo>
                                <a:lnTo>
                                  <a:pt x="10525" y="4763"/>
                                </a:lnTo>
                                <a:lnTo>
                                  <a:pt x="10525" y="4763"/>
                                </a:lnTo>
                                <a:lnTo>
                                  <a:pt x="11278" y="9525"/>
                                </a:lnTo>
                                <a:lnTo>
                                  <a:pt x="11278" y="9525"/>
                                </a:lnTo>
                                <a:lnTo>
                                  <a:pt x="11278" y="9525"/>
                                </a:lnTo>
                                <a:lnTo>
                                  <a:pt x="11278" y="9525"/>
                                </a:lnTo>
                                <a:lnTo>
                                  <a:pt x="11278" y="9525"/>
                                </a:lnTo>
                                <a:lnTo>
                                  <a:pt x="11278" y="9525"/>
                                </a:lnTo>
                                <a:lnTo>
                                  <a:pt x="11278" y="4763"/>
                                </a:lnTo>
                                <a:lnTo>
                                  <a:pt x="11278" y="9525"/>
                                </a:lnTo>
                                <a:lnTo>
                                  <a:pt x="11278" y="4763"/>
                                </a:lnTo>
                                <a:lnTo>
                                  <a:pt x="11278" y="4763"/>
                                </a:lnTo>
                                <a:lnTo>
                                  <a:pt x="11278" y="9525"/>
                                </a:lnTo>
                                <a:lnTo>
                                  <a:pt x="11278" y="9525"/>
                                </a:lnTo>
                                <a:lnTo>
                                  <a:pt x="12030" y="9525"/>
                                </a:lnTo>
                                <a:lnTo>
                                  <a:pt x="12030" y="9525"/>
                                </a:lnTo>
                                <a:lnTo>
                                  <a:pt x="12030" y="9525"/>
                                </a:lnTo>
                                <a:lnTo>
                                  <a:pt x="12030" y="9525"/>
                                </a:lnTo>
                                <a:lnTo>
                                  <a:pt x="12030" y="9525"/>
                                </a:lnTo>
                                <a:lnTo>
                                  <a:pt x="12030" y="9525"/>
                                </a:lnTo>
                                <a:lnTo>
                                  <a:pt x="12030" y="9525"/>
                                </a:lnTo>
                                <a:lnTo>
                                  <a:pt x="12030" y="9525"/>
                                </a:lnTo>
                                <a:lnTo>
                                  <a:pt x="12030" y="9525"/>
                                </a:lnTo>
                                <a:lnTo>
                                  <a:pt x="12030" y="9525"/>
                                </a:lnTo>
                                <a:lnTo>
                                  <a:pt x="12030" y="9525"/>
                                </a:lnTo>
                                <a:lnTo>
                                  <a:pt x="12030" y="4763"/>
                                </a:lnTo>
                                <a:lnTo>
                                  <a:pt x="12783" y="4763"/>
                                </a:lnTo>
                                <a:lnTo>
                                  <a:pt x="12783" y="4763"/>
                                </a:lnTo>
                                <a:lnTo>
                                  <a:pt x="12783" y="4763"/>
                                </a:lnTo>
                                <a:lnTo>
                                  <a:pt x="12783" y="4763"/>
                                </a:lnTo>
                                <a:lnTo>
                                  <a:pt x="12783" y="4763"/>
                                </a:lnTo>
                                <a:lnTo>
                                  <a:pt x="12783" y="9525"/>
                                </a:lnTo>
                                <a:lnTo>
                                  <a:pt x="12783" y="9525"/>
                                </a:lnTo>
                                <a:lnTo>
                                  <a:pt x="12783" y="4763"/>
                                </a:lnTo>
                                <a:lnTo>
                                  <a:pt x="12783" y="4763"/>
                                </a:lnTo>
                                <a:lnTo>
                                  <a:pt x="12783" y="0"/>
                                </a:lnTo>
                                <a:lnTo>
                                  <a:pt x="12783" y="0"/>
                                </a:lnTo>
                                <a:lnTo>
                                  <a:pt x="12783" y="4763"/>
                                </a:lnTo>
                                <a:lnTo>
                                  <a:pt x="13535" y="4763"/>
                                </a:lnTo>
                                <a:lnTo>
                                  <a:pt x="13535" y="4763"/>
                                </a:lnTo>
                                <a:lnTo>
                                  <a:pt x="13535" y="4763"/>
                                </a:lnTo>
                                <a:lnTo>
                                  <a:pt x="13535" y="0"/>
                                </a:lnTo>
                                <a:lnTo>
                                  <a:pt x="13535" y="0"/>
                                </a:lnTo>
                                <a:lnTo>
                                  <a:pt x="13535" y="0"/>
                                </a:lnTo>
                                <a:lnTo>
                                  <a:pt x="13535" y="4763"/>
                                </a:lnTo>
                                <a:lnTo>
                                  <a:pt x="13535" y="4763"/>
                                </a:lnTo>
                                <a:lnTo>
                                  <a:pt x="13535" y="4763"/>
                                </a:lnTo>
                                <a:lnTo>
                                  <a:pt x="13535" y="4763"/>
                                </a:lnTo>
                                <a:lnTo>
                                  <a:pt x="13535" y="4763"/>
                                </a:lnTo>
                                <a:lnTo>
                                  <a:pt x="13535" y="4763"/>
                                </a:lnTo>
                                <a:lnTo>
                                  <a:pt x="14288" y="9525"/>
                                </a:lnTo>
                                <a:lnTo>
                                  <a:pt x="14288" y="9525"/>
                                </a:lnTo>
                                <a:lnTo>
                                  <a:pt x="14288" y="9525"/>
                                </a:lnTo>
                                <a:lnTo>
                                  <a:pt x="14288" y="9525"/>
                                </a:lnTo>
                                <a:lnTo>
                                  <a:pt x="14288" y="4763"/>
                                </a:lnTo>
                                <a:lnTo>
                                  <a:pt x="14288" y="4763"/>
                                </a:lnTo>
                                <a:lnTo>
                                  <a:pt x="14288" y="4763"/>
                                </a:lnTo>
                                <a:lnTo>
                                  <a:pt x="14288" y="4763"/>
                                </a:lnTo>
                                <a:lnTo>
                                  <a:pt x="14288" y="4763"/>
                                </a:lnTo>
                                <a:lnTo>
                                  <a:pt x="14288" y="0"/>
                                </a:lnTo>
                                <a:lnTo>
                                  <a:pt x="14288" y="4763"/>
                                </a:lnTo>
                                <a:lnTo>
                                  <a:pt x="14288" y="4763"/>
                                </a:lnTo>
                                <a:lnTo>
                                  <a:pt x="15040" y="0"/>
                                </a:lnTo>
                                <a:lnTo>
                                  <a:pt x="15040" y="4763"/>
                                </a:lnTo>
                                <a:lnTo>
                                  <a:pt x="15040" y="4763"/>
                                </a:lnTo>
                                <a:lnTo>
                                  <a:pt x="15040" y="4763"/>
                                </a:lnTo>
                                <a:lnTo>
                                  <a:pt x="15040" y="4763"/>
                                </a:lnTo>
                                <a:lnTo>
                                  <a:pt x="15040" y="4763"/>
                                </a:lnTo>
                                <a:lnTo>
                                  <a:pt x="15040" y="9525"/>
                                </a:lnTo>
                                <a:lnTo>
                                  <a:pt x="15040" y="9525"/>
                                </a:lnTo>
                                <a:lnTo>
                                  <a:pt x="15040" y="9525"/>
                                </a:lnTo>
                                <a:lnTo>
                                  <a:pt x="15040" y="9525"/>
                                </a:lnTo>
                                <a:lnTo>
                                  <a:pt x="15040" y="9525"/>
                                </a:lnTo>
                                <a:lnTo>
                                  <a:pt x="15040" y="9525"/>
                                </a:lnTo>
                                <a:lnTo>
                                  <a:pt x="15040" y="9525"/>
                                </a:lnTo>
                                <a:lnTo>
                                  <a:pt x="15040" y="4763"/>
                                </a:lnTo>
                                <a:lnTo>
                                  <a:pt x="15040" y="9525"/>
                                </a:lnTo>
                                <a:lnTo>
                                  <a:pt x="15040" y="9525"/>
                                </a:lnTo>
                                <a:lnTo>
                                  <a:pt x="15040" y="4763"/>
                                </a:lnTo>
                                <a:lnTo>
                                  <a:pt x="15040" y="9525"/>
                                </a:lnTo>
                                <a:lnTo>
                                  <a:pt x="15040" y="4763"/>
                                </a:lnTo>
                                <a:lnTo>
                                  <a:pt x="15040" y="4763"/>
                                </a:lnTo>
                                <a:lnTo>
                                  <a:pt x="15792" y="4763"/>
                                </a:lnTo>
                                <a:lnTo>
                                  <a:pt x="15792" y="4763"/>
                                </a:lnTo>
                                <a:lnTo>
                                  <a:pt x="15792" y="4763"/>
                                </a:lnTo>
                                <a:lnTo>
                                  <a:pt x="15792" y="9525"/>
                                </a:lnTo>
                                <a:lnTo>
                                  <a:pt x="15792" y="4763"/>
                                </a:lnTo>
                                <a:lnTo>
                                  <a:pt x="15792" y="9525"/>
                                </a:lnTo>
                                <a:lnTo>
                                  <a:pt x="15792" y="4763"/>
                                </a:lnTo>
                                <a:lnTo>
                                  <a:pt x="15792" y="0"/>
                                </a:lnTo>
                                <a:lnTo>
                                  <a:pt x="15792" y="4763"/>
                                </a:lnTo>
                                <a:lnTo>
                                  <a:pt x="15792" y="4763"/>
                                </a:lnTo>
                                <a:lnTo>
                                  <a:pt x="15792" y="9525"/>
                                </a:lnTo>
                                <a:lnTo>
                                  <a:pt x="15792" y="9525"/>
                                </a:lnTo>
                                <a:lnTo>
                                  <a:pt x="16545" y="9525"/>
                                </a:lnTo>
                                <a:lnTo>
                                  <a:pt x="16545" y="9525"/>
                                </a:lnTo>
                                <a:lnTo>
                                  <a:pt x="16545" y="9525"/>
                                </a:lnTo>
                                <a:lnTo>
                                  <a:pt x="16545" y="4763"/>
                                </a:lnTo>
                                <a:lnTo>
                                  <a:pt x="16545" y="0"/>
                                </a:lnTo>
                                <a:lnTo>
                                  <a:pt x="16545" y="0"/>
                                </a:lnTo>
                                <a:lnTo>
                                  <a:pt x="16545" y="4763"/>
                                </a:lnTo>
                                <a:lnTo>
                                  <a:pt x="16545" y="4763"/>
                                </a:lnTo>
                                <a:lnTo>
                                  <a:pt x="16545" y="9525"/>
                                </a:lnTo>
                                <a:lnTo>
                                  <a:pt x="16545" y="9525"/>
                                </a:lnTo>
                                <a:lnTo>
                                  <a:pt x="16545" y="4763"/>
                                </a:lnTo>
                                <a:lnTo>
                                  <a:pt x="16545" y="4763"/>
                                </a:lnTo>
                                <a:lnTo>
                                  <a:pt x="17297" y="0"/>
                                </a:lnTo>
                                <a:lnTo>
                                  <a:pt x="17297" y="4763"/>
                                </a:lnTo>
                                <a:lnTo>
                                  <a:pt x="17297" y="4763"/>
                                </a:lnTo>
                                <a:lnTo>
                                  <a:pt x="17297" y="4763"/>
                                </a:lnTo>
                                <a:lnTo>
                                  <a:pt x="17297" y="9525"/>
                                </a:lnTo>
                                <a:lnTo>
                                  <a:pt x="17297" y="9525"/>
                                </a:lnTo>
                                <a:lnTo>
                                  <a:pt x="17297" y="4763"/>
                                </a:lnTo>
                                <a:lnTo>
                                  <a:pt x="17297" y="4763"/>
                                </a:lnTo>
                                <a:lnTo>
                                  <a:pt x="17297" y="4763"/>
                                </a:lnTo>
                                <a:lnTo>
                                  <a:pt x="17297" y="4763"/>
                                </a:lnTo>
                                <a:lnTo>
                                  <a:pt x="17297" y="9525"/>
                                </a:lnTo>
                                <a:lnTo>
                                  <a:pt x="17297" y="4763"/>
                                </a:lnTo>
                                <a:lnTo>
                                  <a:pt x="18050" y="4763"/>
                                </a:lnTo>
                                <a:lnTo>
                                  <a:pt x="18050" y="4763"/>
                                </a:lnTo>
                                <a:lnTo>
                                  <a:pt x="18050" y="4763"/>
                                </a:lnTo>
                                <a:lnTo>
                                  <a:pt x="18050" y="4763"/>
                                </a:lnTo>
                                <a:lnTo>
                                  <a:pt x="18050" y="4763"/>
                                </a:lnTo>
                                <a:lnTo>
                                  <a:pt x="18050" y="0"/>
                                </a:lnTo>
                                <a:lnTo>
                                  <a:pt x="18050" y="0"/>
                                </a:lnTo>
                                <a:lnTo>
                                  <a:pt x="18050" y="4763"/>
                                </a:lnTo>
                                <a:lnTo>
                                  <a:pt x="18050" y="4763"/>
                                </a:lnTo>
                                <a:lnTo>
                                  <a:pt x="18050" y="4763"/>
                                </a:lnTo>
                                <a:lnTo>
                                  <a:pt x="18050" y="4763"/>
                                </a:lnTo>
                                <a:lnTo>
                                  <a:pt x="18050" y="9525"/>
                                </a:lnTo>
                                <a:lnTo>
                                  <a:pt x="18802" y="9525"/>
                                </a:lnTo>
                                <a:lnTo>
                                  <a:pt x="18802" y="4763"/>
                                </a:lnTo>
                                <a:lnTo>
                                  <a:pt x="18802" y="4763"/>
                                </a:lnTo>
                                <a:lnTo>
                                  <a:pt x="18802" y="9525"/>
                                </a:lnTo>
                                <a:lnTo>
                                  <a:pt x="18802" y="9525"/>
                                </a:lnTo>
                                <a:lnTo>
                                  <a:pt x="18802" y="9525"/>
                                </a:lnTo>
                                <a:lnTo>
                                  <a:pt x="18802" y="9525"/>
                                </a:lnTo>
                                <a:lnTo>
                                  <a:pt x="18802" y="4763"/>
                                </a:lnTo>
                                <a:lnTo>
                                  <a:pt x="18802" y="0"/>
                                </a:lnTo>
                                <a:lnTo>
                                  <a:pt x="18802" y="4763"/>
                                </a:lnTo>
                                <a:lnTo>
                                  <a:pt x="18802" y="0"/>
                                </a:lnTo>
                                <a:lnTo>
                                  <a:pt x="18802" y="4763"/>
                                </a:lnTo>
                                <a:lnTo>
                                  <a:pt x="18802" y="9525"/>
                                </a:lnTo>
                                <a:lnTo>
                                  <a:pt x="18802" y="9525"/>
                                </a:lnTo>
                                <a:lnTo>
                                  <a:pt x="19555" y="4763"/>
                                </a:lnTo>
                                <a:lnTo>
                                  <a:pt x="19555" y="4763"/>
                                </a:lnTo>
                                <a:lnTo>
                                  <a:pt x="19555" y="4763"/>
                                </a:lnTo>
                                <a:lnTo>
                                  <a:pt x="19555" y="4763"/>
                                </a:lnTo>
                                <a:lnTo>
                                  <a:pt x="19555" y="4763"/>
                                </a:lnTo>
                                <a:lnTo>
                                  <a:pt x="19555" y="9525"/>
                                </a:lnTo>
                                <a:lnTo>
                                  <a:pt x="19555" y="9525"/>
                                </a:lnTo>
                                <a:lnTo>
                                  <a:pt x="19555" y="9525"/>
                                </a:lnTo>
                                <a:lnTo>
                                  <a:pt x="19555" y="9525"/>
                                </a:lnTo>
                                <a:lnTo>
                                  <a:pt x="19555" y="9525"/>
                                </a:lnTo>
                                <a:lnTo>
                                  <a:pt x="19555" y="9525"/>
                                </a:lnTo>
                                <a:lnTo>
                                  <a:pt x="19555" y="9525"/>
                                </a:lnTo>
                                <a:lnTo>
                                  <a:pt x="20307" y="9525"/>
                                </a:lnTo>
                                <a:lnTo>
                                  <a:pt x="20307" y="9525"/>
                                </a:lnTo>
                                <a:lnTo>
                                  <a:pt x="20307" y="9525"/>
                                </a:lnTo>
                                <a:lnTo>
                                  <a:pt x="20307" y="9525"/>
                                </a:lnTo>
                                <a:lnTo>
                                  <a:pt x="20307" y="9525"/>
                                </a:lnTo>
                                <a:lnTo>
                                  <a:pt x="20307" y="9525"/>
                                </a:lnTo>
                                <a:lnTo>
                                  <a:pt x="20307" y="9525"/>
                                </a:lnTo>
                                <a:lnTo>
                                  <a:pt x="20307" y="4763"/>
                                </a:lnTo>
                                <a:lnTo>
                                  <a:pt x="20307" y="4763"/>
                                </a:lnTo>
                                <a:lnTo>
                                  <a:pt x="20307" y="9525"/>
                                </a:lnTo>
                                <a:lnTo>
                                  <a:pt x="20307" y="9525"/>
                                </a:lnTo>
                                <a:lnTo>
                                  <a:pt x="20307" y="9525"/>
                                </a:lnTo>
                                <a:lnTo>
                                  <a:pt x="20307" y="9525"/>
                                </a:lnTo>
                                <a:lnTo>
                                  <a:pt x="20307" y="9525"/>
                                </a:lnTo>
                                <a:lnTo>
                                  <a:pt x="20307" y="9525"/>
                                </a:lnTo>
                                <a:lnTo>
                                  <a:pt x="20307" y="9525"/>
                                </a:lnTo>
                                <a:lnTo>
                                  <a:pt x="20307" y="9525"/>
                                </a:lnTo>
                                <a:lnTo>
                                  <a:pt x="20307" y="9525"/>
                                </a:lnTo>
                                <a:lnTo>
                                  <a:pt x="21060" y="4763"/>
                                </a:lnTo>
                                <a:lnTo>
                                  <a:pt x="21060" y="4763"/>
                                </a:lnTo>
                                <a:lnTo>
                                  <a:pt x="21060" y="4763"/>
                                </a:lnTo>
                                <a:lnTo>
                                  <a:pt x="21060" y="4763"/>
                                </a:lnTo>
                                <a:lnTo>
                                  <a:pt x="21060" y="0"/>
                                </a:lnTo>
                                <a:lnTo>
                                  <a:pt x="21060" y="4763"/>
                                </a:lnTo>
                                <a:lnTo>
                                  <a:pt x="21060" y="4763"/>
                                </a:lnTo>
                                <a:lnTo>
                                  <a:pt x="21060" y="4763"/>
                                </a:lnTo>
                                <a:lnTo>
                                  <a:pt x="21060" y="9525"/>
                                </a:lnTo>
                                <a:lnTo>
                                  <a:pt x="21060" y="9525"/>
                                </a:lnTo>
                                <a:lnTo>
                                  <a:pt x="21060" y="9525"/>
                                </a:lnTo>
                                <a:lnTo>
                                  <a:pt x="21060" y="9525"/>
                                </a:lnTo>
                                <a:lnTo>
                                  <a:pt x="21803" y="4763"/>
                                </a:lnTo>
                                <a:lnTo>
                                  <a:pt x="21803" y="4763"/>
                                </a:lnTo>
                                <a:lnTo>
                                  <a:pt x="21803" y="4763"/>
                                </a:lnTo>
                                <a:lnTo>
                                  <a:pt x="21803" y="4763"/>
                                </a:lnTo>
                                <a:lnTo>
                                  <a:pt x="21803" y="4763"/>
                                </a:lnTo>
                                <a:lnTo>
                                  <a:pt x="21803" y="4763"/>
                                </a:lnTo>
                                <a:lnTo>
                                  <a:pt x="21803" y="0"/>
                                </a:lnTo>
                                <a:lnTo>
                                  <a:pt x="21803" y="4763"/>
                                </a:lnTo>
                                <a:lnTo>
                                  <a:pt x="21803" y="4763"/>
                                </a:lnTo>
                                <a:lnTo>
                                  <a:pt x="21803" y="4763"/>
                                </a:lnTo>
                                <a:lnTo>
                                  <a:pt x="21803" y="4763"/>
                                </a:lnTo>
                                <a:lnTo>
                                  <a:pt x="21803" y="0"/>
                                </a:lnTo>
                                <a:lnTo>
                                  <a:pt x="22555" y="0"/>
                                </a:lnTo>
                                <a:lnTo>
                                  <a:pt x="22555" y="0"/>
                                </a:lnTo>
                                <a:lnTo>
                                  <a:pt x="22555" y="4763"/>
                                </a:lnTo>
                                <a:lnTo>
                                  <a:pt x="22555" y="4763"/>
                                </a:lnTo>
                                <a:lnTo>
                                  <a:pt x="22555" y="4763"/>
                                </a:lnTo>
                                <a:lnTo>
                                  <a:pt x="22555" y="4763"/>
                                </a:lnTo>
                                <a:lnTo>
                                  <a:pt x="22555" y="9525"/>
                                </a:lnTo>
                                <a:lnTo>
                                  <a:pt x="22555" y="9525"/>
                                </a:lnTo>
                                <a:lnTo>
                                  <a:pt x="22555" y="4763"/>
                                </a:lnTo>
                                <a:lnTo>
                                  <a:pt x="22555" y="9525"/>
                                </a:lnTo>
                                <a:lnTo>
                                  <a:pt x="22555" y="9525"/>
                                </a:lnTo>
                                <a:lnTo>
                                  <a:pt x="22555" y="4763"/>
                                </a:lnTo>
                                <a:lnTo>
                                  <a:pt x="22555" y="4763"/>
                                </a:lnTo>
                                <a:lnTo>
                                  <a:pt x="22555" y="9525"/>
                                </a:lnTo>
                                <a:lnTo>
                                  <a:pt x="23308" y="4763"/>
                                </a:lnTo>
                                <a:lnTo>
                                  <a:pt x="23308" y="4763"/>
                                </a:lnTo>
                                <a:lnTo>
                                  <a:pt x="23308" y="9525"/>
                                </a:lnTo>
                                <a:lnTo>
                                  <a:pt x="23308" y="9525"/>
                                </a:lnTo>
                                <a:lnTo>
                                  <a:pt x="23308" y="4763"/>
                                </a:lnTo>
                                <a:lnTo>
                                  <a:pt x="23308" y="4763"/>
                                </a:lnTo>
                                <a:lnTo>
                                  <a:pt x="23308" y="9525"/>
                                </a:lnTo>
                                <a:lnTo>
                                  <a:pt x="23308" y="4763"/>
                                </a:lnTo>
                                <a:lnTo>
                                  <a:pt x="23308" y="4763"/>
                                </a:lnTo>
                                <a:lnTo>
                                  <a:pt x="23308" y="9525"/>
                                </a:lnTo>
                                <a:lnTo>
                                  <a:pt x="23308" y="4763"/>
                                </a:lnTo>
                                <a:lnTo>
                                  <a:pt x="23308" y="4763"/>
                                </a:lnTo>
                                <a:lnTo>
                                  <a:pt x="24060" y="4763"/>
                                </a:lnTo>
                                <a:lnTo>
                                  <a:pt x="24060" y="4763"/>
                                </a:lnTo>
                                <a:lnTo>
                                  <a:pt x="24060" y="0"/>
                                </a:lnTo>
                                <a:lnTo>
                                  <a:pt x="24060" y="4763"/>
                                </a:lnTo>
                                <a:lnTo>
                                  <a:pt x="24060" y="4763"/>
                                </a:lnTo>
                                <a:lnTo>
                                  <a:pt x="24060" y="9525"/>
                                </a:lnTo>
                                <a:lnTo>
                                  <a:pt x="24060" y="9525"/>
                                </a:lnTo>
                                <a:lnTo>
                                  <a:pt x="24060" y="9525"/>
                                </a:lnTo>
                                <a:lnTo>
                                  <a:pt x="24060" y="9525"/>
                                </a:lnTo>
                                <a:lnTo>
                                  <a:pt x="24060" y="4763"/>
                                </a:lnTo>
                                <a:lnTo>
                                  <a:pt x="24060" y="4763"/>
                                </a:lnTo>
                                <a:lnTo>
                                  <a:pt x="24060" y="4763"/>
                                </a:lnTo>
                                <a:lnTo>
                                  <a:pt x="24813" y="0"/>
                                </a:lnTo>
                                <a:lnTo>
                                  <a:pt x="24813" y="0"/>
                                </a:lnTo>
                                <a:lnTo>
                                  <a:pt x="24813" y="4763"/>
                                </a:lnTo>
                                <a:lnTo>
                                  <a:pt x="24813" y="4763"/>
                                </a:lnTo>
                                <a:lnTo>
                                  <a:pt x="24813" y="4763"/>
                                </a:lnTo>
                                <a:lnTo>
                                  <a:pt x="24813" y="4763"/>
                                </a:lnTo>
                                <a:lnTo>
                                  <a:pt x="24813" y="4763"/>
                                </a:lnTo>
                                <a:lnTo>
                                  <a:pt x="24813" y="4763"/>
                                </a:lnTo>
                                <a:lnTo>
                                  <a:pt x="24813" y="0"/>
                                </a:lnTo>
                                <a:lnTo>
                                  <a:pt x="24813" y="4763"/>
                                </a:lnTo>
                                <a:lnTo>
                                  <a:pt x="24813" y="4763"/>
                                </a:lnTo>
                                <a:lnTo>
                                  <a:pt x="24813" y="0"/>
                                </a:lnTo>
                                <a:lnTo>
                                  <a:pt x="24813" y="4763"/>
                                </a:lnTo>
                                <a:lnTo>
                                  <a:pt x="24813" y="4763"/>
                                </a:lnTo>
                                <a:lnTo>
                                  <a:pt x="24813" y="4763"/>
                                </a:lnTo>
                                <a:lnTo>
                                  <a:pt x="24813" y="9525"/>
                                </a:lnTo>
                                <a:lnTo>
                                  <a:pt x="24813" y="4763"/>
                                </a:lnTo>
                                <a:lnTo>
                                  <a:pt x="24813" y="4763"/>
                                </a:lnTo>
                                <a:lnTo>
                                  <a:pt x="25565" y="4763"/>
                                </a:lnTo>
                                <a:lnTo>
                                  <a:pt x="25565" y="0"/>
                                </a:lnTo>
                                <a:lnTo>
                                  <a:pt x="25565" y="4763"/>
                                </a:lnTo>
                                <a:lnTo>
                                  <a:pt x="25565" y="4763"/>
                                </a:lnTo>
                                <a:lnTo>
                                  <a:pt x="25565" y="9525"/>
                                </a:lnTo>
                                <a:lnTo>
                                  <a:pt x="25565" y="9525"/>
                                </a:lnTo>
                                <a:lnTo>
                                  <a:pt x="25565" y="4763"/>
                                </a:lnTo>
                                <a:lnTo>
                                  <a:pt x="25565" y="4763"/>
                                </a:lnTo>
                                <a:lnTo>
                                  <a:pt x="25565" y="4763"/>
                                </a:lnTo>
                                <a:lnTo>
                                  <a:pt x="25565" y="4763"/>
                                </a:lnTo>
                                <a:lnTo>
                                  <a:pt x="25565" y="4763"/>
                                </a:lnTo>
                                <a:lnTo>
                                  <a:pt x="25565" y="4763"/>
                                </a:lnTo>
                                <a:lnTo>
                                  <a:pt x="26318" y="4763"/>
                                </a:lnTo>
                                <a:lnTo>
                                  <a:pt x="26318" y="0"/>
                                </a:lnTo>
                                <a:lnTo>
                                  <a:pt x="26318" y="0"/>
                                </a:lnTo>
                                <a:lnTo>
                                  <a:pt x="26318" y="0"/>
                                </a:lnTo>
                                <a:lnTo>
                                  <a:pt x="26318" y="0"/>
                                </a:lnTo>
                                <a:lnTo>
                                  <a:pt x="26318" y="4763"/>
                                </a:lnTo>
                                <a:lnTo>
                                  <a:pt x="26318" y="9525"/>
                                </a:lnTo>
                                <a:lnTo>
                                  <a:pt x="26318" y="9525"/>
                                </a:lnTo>
                                <a:lnTo>
                                  <a:pt x="26318" y="4763"/>
                                </a:lnTo>
                                <a:lnTo>
                                  <a:pt x="26318" y="4763"/>
                                </a:lnTo>
                                <a:lnTo>
                                  <a:pt x="26318" y="4763"/>
                                </a:lnTo>
                                <a:lnTo>
                                  <a:pt x="26318" y="9525"/>
                                </a:lnTo>
                                <a:lnTo>
                                  <a:pt x="26318" y="4763"/>
                                </a:lnTo>
                                <a:lnTo>
                                  <a:pt x="26318" y="9525"/>
                                </a:lnTo>
                                <a:lnTo>
                                  <a:pt x="27070" y="9525"/>
                                </a:lnTo>
                                <a:lnTo>
                                  <a:pt x="27070" y="4763"/>
                                </a:lnTo>
                                <a:lnTo>
                                  <a:pt x="27070" y="4763"/>
                                </a:lnTo>
                                <a:lnTo>
                                  <a:pt x="27070" y="4763"/>
                                </a:lnTo>
                                <a:lnTo>
                                  <a:pt x="27070" y="4763"/>
                                </a:lnTo>
                                <a:lnTo>
                                  <a:pt x="27070" y="4763"/>
                                </a:lnTo>
                                <a:lnTo>
                                  <a:pt x="27070" y="4763"/>
                                </a:lnTo>
                                <a:lnTo>
                                  <a:pt x="27070" y="4763"/>
                                </a:lnTo>
                                <a:lnTo>
                                  <a:pt x="27070" y="9525"/>
                                </a:lnTo>
                                <a:lnTo>
                                  <a:pt x="27070" y="9525"/>
                                </a:lnTo>
                                <a:lnTo>
                                  <a:pt x="27070" y="9525"/>
                                </a:lnTo>
                                <a:lnTo>
                                  <a:pt x="27070" y="9525"/>
                                </a:lnTo>
                                <a:lnTo>
                                  <a:pt x="27823" y="4763"/>
                                </a:lnTo>
                                <a:lnTo>
                                  <a:pt x="27823" y="9525"/>
                                </a:lnTo>
                                <a:lnTo>
                                  <a:pt x="27823" y="9525"/>
                                </a:lnTo>
                                <a:lnTo>
                                  <a:pt x="27823" y="4763"/>
                                </a:lnTo>
                                <a:lnTo>
                                  <a:pt x="27823" y="9525"/>
                                </a:lnTo>
                                <a:lnTo>
                                  <a:pt x="27823" y="4763"/>
                                </a:lnTo>
                                <a:lnTo>
                                  <a:pt x="27823" y="4763"/>
                                </a:lnTo>
                                <a:lnTo>
                                  <a:pt x="27823" y="4763"/>
                                </a:lnTo>
                                <a:lnTo>
                                  <a:pt x="27823" y="4763"/>
                                </a:lnTo>
                                <a:lnTo>
                                  <a:pt x="27823" y="9525"/>
                                </a:lnTo>
                                <a:lnTo>
                                  <a:pt x="27823" y="4763"/>
                                </a:lnTo>
                                <a:lnTo>
                                  <a:pt x="27823" y="4763"/>
                                </a:lnTo>
                                <a:lnTo>
                                  <a:pt x="28575" y="4763"/>
                                </a:lnTo>
                                <a:lnTo>
                                  <a:pt x="28575" y="4763"/>
                                </a:lnTo>
                                <a:lnTo>
                                  <a:pt x="28575" y="9525"/>
                                </a:lnTo>
                                <a:lnTo>
                                  <a:pt x="28575" y="9525"/>
                                </a:lnTo>
                                <a:lnTo>
                                  <a:pt x="28575" y="9525"/>
                                </a:lnTo>
                                <a:lnTo>
                                  <a:pt x="28575" y="9525"/>
                                </a:lnTo>
                                <a:lnTo>
                                  <a:pt x="28575" y="9525"/>
                                </a:lnTo>
                                <a:lnTo>
                                  <a:pt x="28575" y="4763"/>
                                </a:lnTo>
                                <a:lnTo>
                                  <a:pt x="28575"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98" name="Freeform: Shape 998"/>
                        <wps:cNvSpPr/>
                        <wps:spPr>
                          <a:xfrm>
                            <a:off x="1147762" y="1804987"/>
                            <a:ext cx="28575" cy="9525"/>
                          </a:xfrm>
                          <a:custGeom>
                            <a:avLst/>
                            <a:gdLst>
                              <a:gd name="connsiteX0" fmla="*/ 0 w 28575"/>
                              <a:gd name="connsiteY0" fmla="*/ 9525 h 9525"/>
                              <a:gd name="connsiteX1" fmla="*/ 0 w 28575"/>
                              <a:gd name="connsiteY1" fmla="*/ 6353 h 9525"/>
                              <a:gd name="connsiteX2" fmla="*/ 0 w 28575"/>
                              <a:gd name="connsiteY2" fmla="*/ 9525 h 9525"/>
                              <a:gd name="connsiteX3" fmla="*/ 0 w 28575"/>
                              <a:gd name="connsiteY3" fmla="*/ 6353 h 9525"/>
                              <a:gd name="connsiteX4" fmla="*/ 733 w 28575"/>
                              <a:gd name="connsiteY4" fmla="*/ 3172 h 9525"/>
                              <a:gd name="connsiteX5" fmla="*/ 733 w 28575"/>
                              <a:gd name="connsiteY5" fmla="*/ 6353 h 9525"/>
                              <a:gd name="connsiteX6" fmla="*/ 733 w 28575"/>
                              <a:gd name="connsiteY6" fmla="*/ 6353 h 9525"/>
                              <a:gd name="connsiteX7" fmla="*/ 733 w 28575"/>
                              <a:gd name="connsiteY7" fmla="*/ 9525 h 9525"/>
                              <a:gd name="connsiteX8" fmla="*/ 733 w 28575"/>
                              <a:gd name="connsiteY8" fmla="*/ 9525 h 9525"/>
                              <a:gd name="connsiteX9" fmla="*/ 733 w 28575"/>
                              <a:gd name="connsiteY9" fmla="*/ 9525 h 9525"/>
                              <a:gd name="connsiteX10" fmla="*/ 733 w 28575"/>
                              <a:gd name="connsiteY10" fmla="*/ 6353 h 9525"/>
                              <a:gd name="connsiteX11" fmla="*/ 733 w 28575"/>
                              <a:gd name="connsiteY11" fmla="*/ 9525 h 9525"/>
                              <a:gd name="connsiteX12" fmla="*/ 733 w 28575"/>
                              <a:gd name="connsiteY12" fmla="*/ 6353 h 9525"/>
                              <a:gd name="connsiteX13" fmla="*/ 733 w 28575"/>
                              <a:gd name="connsiteY13" fmla="*/ 6353 h 9525"/>
                              <a:gd name="connsiteX14" fmla="*/ 733 w 28575"/>
                              <a:gd name="connsiteY14" fmla="*/ 6353 h 9525"/>
                              <a:gd name="connsiteX15" fmla="*/ 733 w 28575"/>
                              <a:gd name="connsiteY15" fmla="*/ 6353 h 9525"/>
                              <a:gd name="connsiteX16" fmla="*/ 1467 w 28575"/>
                              <a:gd name="connsiteY16" fmla="*/ 6353 h 9525"/>
                              <a:gd name="connsiteX17" fmla="*/ 1467 w 28575"/>
                              <a:gd name="connsiteY17" fmla="*/ 6353 h 9525"/>
                              <a:gd name="connsiteX18" fmla="*/ 1467 w 28575"/>
                              <a:gd name="connsiteY18" fmla="*/ 6353 h 9525"/>
                              <a:gd name="connsiteX19" fmla="*/ 1467 w 28575"/>
                              <a:gd name="connsiteY19" fmla="*/ 6353 h 9525"/>
                              <a:gd name="connsiteX20" fmla="*/ 1467 w 28575"/>
                              <a:gd name="connsiteY20" fmla="*/ 6353 h 9525"/>
                              <a:gd name="connsiteX21" fmla="*/ 1467 w 28575"/>
                              <a:gd name="connsiteY21" fmla="*/ 3172 h 9525"/>
                              <a:gd name="connsiteX22" fmla="*/ 1467 w 28575"/>
                              <a:gd name="connsiteY22" fmla="*/ 3172 h 9525"/>
                              <a:gd name="connsiteX23" fmla="*/ 1467 w 28575"/>
                              <a:gd name="connsiteY23" fmla="*/ 3172 h 9525"/>
                              <a:gd name="connsiteX24" fmla="*/ 1467 w 28575"/>
                              <a:gd name="connsiteY24" fmla="*/ 3172 h 9525"/>
                              <a:gd name="connsiteX25" fmla="*/ 1467 w 28575"/>
                              <a:gd name="connsiteY25" fmla="*/ 3172 h 9525"/>
                              <a:gd name="connsiteX26" fmla="*/ 1467 w 28575"/>
                              <a:gd name="connsiteY26" fmla="*/ 6353 h 9525"/>
                              <a:gd name="connsiteX27" fmla="*/ 1467 w 28575"/>
                              <a:gd name="connsiteY27" fmla="*/ 6353 h 9525"/>
                              <a:gd name="connsiteX28" fmla="*/ 1467 w 28575"/>
                              <a:gd name="connsiteY28" fmla="*/ 6353 h 9525"/>
                              <a:gd name="connsiteX29" fmla="*/ 1467 w 28575"/>
                              <a:gd name="connsiteY29" fmla="*/ 6353 h 9525"/>
                              <a:gd name="connsiteX30" fmla="*/ 1467 w 28575"/>
                              <a:gd name="connsiteY30" fmla="*/ 6353 h 9525"/>
                              <a:gd name="connsiteX31" fmla="*/ 1467 w 28575"/>
                              <a:gd name="connsiteY31" fmla="*/ 6353 h 9525"/>
                              <a:gd name="connsiteX32" fmla="*/ 1467 w 28575"/>
                              <a:gd name="connsiteY32" fmla="*/ 6353 h 9525"/>
                              <a:gd name="connsiteX33" fmla="*/ 1467 w 28575"/>
                              <a:gd name="connsiteY33" fmla="*/ 3172 h 9525"/>
                              <a:gd name="connsiteX34" fmla="*/ 2200 w 28575"/>
                              <a:gd name="connsiteY34" fmla="*/ 3172 h 9525"/>
                              <a:gd name="connsiteX35" fmla="*/ 2200 w 28575"/>
                              <a:gd name="connsiteY35" fmla="*/ 6353 h 9525"/>
                              <a:gd name="connsiteX36" fmla="*/ 2200 w 28575"/>
                              <a:gd name="connsiteY36" fmla="*/ 6353 h 9525"/>
                              <a:gd name="connsiteX37" fmla="*/ 2200 w 28575"/>
                              <a:gd name="connsiteY37" fmla="*/ 6353 h 9525"/>
                              <a:gd name="connsiteX38" fmla="*/ 2200 w 28575"/>
                              <a:gd name="connsiteY38" fmla="*/ 3172 h 9525"/>
                              <a:gd name="connsiteX39" fmla="*/ 2200 w 28575"/>
                              <a:gd name="connsiteY39" fmla="*/ 3172 h 9525"/>
                              <a:gd name="connsiteX40" fmla="*/ 2200 w 28575"/>
                              <a:gd name="connsiteY40" fmla="*/ 6353 h 9525"/>
                              <a:gd name="connsiteX41" fmla="*/ 2200 w 28575"/>
                              <a:gd name="connsiteY41" fmla="*/ 6353 h 9525"/>
                              <a:gd name="connsiteX42" fmla="*/ 2200 w 28575"/>
                              <a:gd name="connsiteY42" fmla="*/ 6353 h 9525"/>
                              <a:gd name="connsiteX43" fmla="*/ 2200 w 28575"/>
                              <a:gd name="connsiteY43" fmla="*/ 6353 h 9525"/>
                              <a:gd name="connsiteX44" fmla="*/ 2200 w 28575"/>
                              <a:gd name="connsiteY44" fmla="*/ 9525 h 9525"/>
                              <a:gd name="connsiteX45" fmla="*/ 2200 w 28575"/>
                              <a:gd name="connsiteY45" fmla="*/ 6353 h 9525"/>
                              <a:gd name="connsiteX46" fmla="*/ 2200 w 28575"/>
                              <a:gd name="connsiteY46" fmla="*/ 9525 h 9525"/>
                              <a:gd name="connsiteX47" fmla="*/ 2200 w 28575"/>
                              <a:gd name="connsiteY47" fmla="*/ 6353 h 9525"/>
                              <a:gd name="connsiteX48" fmla="*/ 2934 w 28575"/>
                              <a:gd name="connsiteY48" fmla="*/ 6353 h 9525"/>
                              <a:gd name="connsiteX49" fmla="*/ 2934 w 28575"/>
                              <a:gd name="connsiteY49" fmla="*/ 9525 h 9525"/>
                              <a:gd name="connsiteX50" fmla="*/ 2934 w 28575"/>
                              <a:gd name="connsiteY50" fmla="*/ 9525 h 9525"/>
                              <a:gd name="connsiteX51" fmla="*/ 2934 w 28575"/>
                              <a:gd name="connsiteY51" fmla="*/ 9525 h 9525"/>
                              <a:gd name="connsiteX52" fmla="*/ 2934 w 28575"/>
                              <a:gd name="connsiteY52" fmla="*/ 9525 h 9525"/>
                              <a:gd name="connsiteX53" fmla="*/ 2934 w 28575"/>
                              <a:gd name="connsiteY53" fmla="*/ 6353 h 9525"/>
                              <a:gd name="connsiteX54" fmla="*/ 2934 w 28575"/>
                              <a:gd name="connsiteY54" fmla="*/ 3172 h 9525"/>
                              <a:gd name="connsiteX55" fmla="*/ 2934 w 28575"/>
                              <a:gd name="connsiteY55" fmla="*/ 0 h 9525"/>
                              <a:gd name="connsiteX56" fmla="*/ 2934 w 28575"/>
                              <a:gd name="connsiteY56" fmla="*/ 3172 h 9525"/>
                              <a:gd name="connsiteX57" fmla="*/ 2934 w 28575"/>
                              <a:gd name="connsiteY57" fmla="*/ 3172 h 9525"/>
                              <a:gd name="connsiteX58" fmla="*/ 2934 w 28575"/>
                              <a:gd name="connsiteY58" fmla="*/ 6353 h 9525"/>
                              <a:gd name="connsiteX59" fmla="*/ 2934 w 28575"/>
                              <a:gd name="connsiteY59" fmla="*/ 6353 h 9525"/>
                              <a:gd name="connsiteX60" fmla="*/ 3667 w 28575"/>
                              <a:gd name="connsiteY60" fmla="*/ 6353 h 9525"/>
                              <a:gd name="connsiteX61" fmla="*/ 3667 w 28575"/>
                              <a:gd name="connsiteY61" fmla="*/ 6353 h 9525"/>
                              <a:gd name="connsiteX62" fmla="*/ 3667 w 28575"/>
                              <a:gd name="connsiteY62" fmla="*/ 3172 h 9525"/>
                              <a:gd name="connsiteX63" fmla="*/ 3667 w 28575"/>
                              <a:gd name="connsiteY63" fmla="*/ 6353 h 9525"/>
                              <a:gd name="connsiteX64" fmla="*/ 3667 w 28575"/>
                              <a:gd name="connsiteY64" fmla="*/ 6353 h 9525"/>
                              <a:gd name="connsiteX65" fmla="*/ 3667 w 28575"/>
                              <a:gd name="connsiteY65" fmla="*/ 9525 h 9525"/>
                              <a:gd name="connsiteX66" fmla="*/ 3667 w 28575"/>
                              <a:gd name="connsiteY66" fmla="*/ 9525 h 9525"/>
                              <a:gd name="connsiteX67" fmla="*/ 3667 w 28575"/>
                              <a:gd name="connsiteY67" fmla="*/ 6353 h 9525"/>
                              <a:gd name="connsiteX68" fmla="*/ 3667 w 28575"/>
                              <a:gd name="connsiteY68" fmla="*/ 6353 h 9525"/>
                              <a:gd name="connsiteX69" fmla="*/ 3667 w 28575"/>
                              <a:gd name="connsiteY69" fmla="*/ 6353 h 9525"/>
                              <a:gd name="connsiteX70" fmla="*/ 3667 w 28575"/>
                              <a:gd name="connsiteY70" fmla="*/ 6353 h 9525"/>
                              <a:gd name="connsiteX71" fmla="*/ 3667 w 28575"/>
                              <a:gd name="connsiteY71" fmla="*/ 6353 h 9525"/>
                              <a:gd name="connsiteX72" fmla="*/ 4401 w 28575"/>
                              <a:gd name="connsiteY72" fmla="*/ 6353 h 9525"/>
                              <a:gd name="connsiteX73" fmla="*/ 4401 w 28575"/>
                              <a:gd name="connsiteY73" fmla="*/ 9525 h 9525"/>
                              <a:gd name="connsiteX74" fmla="*/ 4401 w 28575"/>
                              <a:gd name="connsiteY74" fmla="*/ 6353 h 9525"/>
                              <a:gd name="connsiteX75" fmla="*/ 4401 w 28575"/>
                              <a:gd name="connsiteY75" fmla="*/ 6353 h 9525"/>
                              <a:gd name="connsiteX76" fmla="*/ 4401 w 28575"/>
                              <a:gd name="connsiteY76" fmla="*/ 3172 h 9525"/>
                              <a:gd name="connsiteX77" fmla="*/ 4401 w 28575"/>
                              <a:gd name="connsiteY77" fmla="*/ 3172 h 9525"/>
                              <a:gd name="connsiteX78" fmla="*/ 4401 w 28575"/>
                              <a:gd name="connsiteY78" fmla="*/ 6353 h 9525"/>
                              <a:gd name="connsiteX79" fmla="*/ 4401 w 28575"/>
                              <a:gd name="connsiteY79" fmla="*/ 6353 h 9525"/>
                              <a:gd name="connsiteX80" fmla="*/ 4401 w 28575"/>
                              <a:gd name="connsiteY80" fmla="*/ 9525 h 9525"/>
                              <a:gd name="connsiteX81" fmla="*/ 4401 w 28575"/>
                              <a:gd name="connsiteY81" fmla="*/ 9525 h 9525"/>
                              <a:gd name="connsiteX82" fmla="*/ 4401 w 28575"/>
                              <a:gd name="connsiteY82" fmla="*/ 9525 h 9525"/>
                              <a:gd name="connsiteX83" fmla="*/ 4401 w 28575"/>
                              <a:gd name="connsiteY83" fmla="*/ 9525 h 9525"/>
                              <a:gd name="connsiteX84" fmla="*/ 5124 w 28575"/>
                              <a:gd name="connsiteY84" fmla="*/ 9525 h 9525"/>
                              <a:gd name="connsiteX85" fmla="*/ 5124 w 28575"/>
                              <a:gd name="connsiteY85" fmla="*/ 6353 h 9525"/>
                              <a:gd name="connsiteX86" fmla="*/ 5124 w 28575"/>
                              <a:gd name="connsiteY86" fmla="*/ 6353 h 9525"/>
                              <a:gd name="connsiteX87" fmla="*/ 5124 w 28575"/>
                              <a:gd name="connsiteY87" fmla="*/ 0 h 9525"/>
                              <a:gd name="connsiteX88" fmla="*/ 5124 w 28575"/>
                              <a:gd name="connsiteY88" fmla="*/ 3172 h 9525"/>
                              <a:gd name="connsiteX89" fmla="*/ 5124 w 28575"/>
                              <a:gd name="connsiteY89" fmla="*/ 3172 h 9525"/>
                              <a:gd name="connsiteX90" fmla="*/ 5124 w 28575"/>
                              <a:gd name="connsiteY90" fmla="*/ 3172 h 9525"/>
                              <a:gd name="connsiteX91" fmla="*/ 5124 w 28575"/>
                              <a:gd name="connsiteY91" fmla="*/ 6353 h 9525"/>
                              <a:gd name="connsiteX92" fmla="*/ 5124 w 28575"/>
                              <a:gd name="connsiteY92" fmla="*/ 3172 h 9525"/>
                              <a:gd name="connsiteX93" fmla="*/ 5124 w 28575"/>
                              <a:gd name="connsiteY93" fmla="*/ 6353 h 9525"/>
                              <a:gd name="connsiteX94" fmla="*/ 5124 w 28575"/>
                              <a:gd name="connsiteY94" fmla="*/ 9525 h 9525"/>
                              <a:gd name="connsiteX95" fmla="*/ 5124 w 28575"/>
                              <a:gd name="connsiteY95" fmla="*/ 9525 h 9525"/>
                              <a:gd name="connsiteX96" fmla="*/ 5858 w 28575"/>
                              <a:gd name="connsiteY96" fmla="*/ 9525 h 9525"/>
                              <a:gd name="connsiteX97" fmla="*/ 5858 w 28575"/>
                              <a:gd name="connsiteY97" fmla="*/ 9525 h 9525"/>
                              <a:gd name="connsiteX98" fmla="*/ 5858 w 28575"/>
                              <a:gd name="connsiteY98" fmla="*/ 9525 h 9525"/>
                              <a:gd name="connsiteX99" fmla="*/ 5858 w 28575"/>
                              <a:gd name="connsiteY99" fmla="*/ 9525 h 9525"/>
                              <a:gd name="connsiteX100" fmla="*/ 5858 w 28575"/>
                              <a:gd name="connsiteY100" fmla="*/ 9525 h 9525"/>
                              <a:gd name="connsiteX101" fmla="*/ 5858 w 28575"/>
                              <a:gd name="connsiteY101" fmla="*/ 6353 h 9525"/>
                              <a:gd name="connsiteX102" fmla="*/ 5858 w 28575"/>
                              <a:gd name="connsiteY102" fmla="*/ 6353 h 9525"/>
                              <a:gd name="connsiteX103" fmla="*/ 5858 w 28575"/>
                              <a:gd name="connsiteY103" fmla="*/ 6353 h 9525"/>
                              <a:gd name="connsiteX104" fmla="*/ 5858 w 28575"/>
                              <a:gd name="connsiteY104" fmla="*/ 6353 h 9525"/>
                              <a:gd name="connsiteX105" fmla="*/ 5858 w 28575"/>
                              <a:gd name="connsiteY105" fmla="*/ 3172 h 9525"/>
                              <a:gd name="connsiteX106" fmla="*/ 5858 w 28575"/>
                              <a:gd name="connsiteY106" fmla="*/ 3172 h 9525"/>
                              <a:gd name="connsiteX107" fmla="*/ 5858 w 28575"/>
                              <a:gd name="connsiteY107" fmla="*/ 3172 h 9525"/>
                              <a:gd name="connsiteX108" fmla="*/ 5858 w 28575"/>
                              <a:gd name="connsiteY108" fmla="*/ 6353 h 9525"/>
                              <a:gd name="connsiteX109" fmla="*/ 5858 w 28575"/>
                              <a:gd name="connsiteY109" fmla="*/ 6353 h 9525"/>
                              <a:gd name="connsiteX110" fmla="*/ 5858 w 28575"/>
                              <a:gd name="connsiteY110" fmla="*/ 6353 h 9525"/>
                              <a:gd name="connsiteX111" fmla="*/ 5858 w 28575"/>
                              <a:gd name="connsiteY111" fmla="*/ 6353 h 9525"/>
                              <a:gd name="connsiteX112" fmla="*/ 5858 w 28575"/>
                              <a:gd name="connsiteY112" fmla="*/ 6353 h 9525"/>
                              <a:gd name="connsiteX113" fmla="*/ 5858 w 28575"/>
                              <a:gd name="connsiteY113" fmla="*/ 9525 h 9525"/>
                              <a:gd name="connsiteX114" fmla="*/ 5858 w 28575"/>
                              <a:gd name="connsiteY114" fmla="*/ 9525 h 9525"/>
                              <a:gd name="connsiteX115" fmla="*/ 5858 w 28575"/>
                              <a:gd name="connsiteY115" fmla="*/ 6353 h 9525"/>
                              <a:gd name="connsiteX116" fmla="*/ 6591 w 28575"/>
                              <a:gd name="connsiteY116" fmla="*/ 6353 h 9525"/>
                              <a:gd name="connsiteX117" fmla="*/ 6591 w 28575"/>
                              <a:gd name="connsiteY117" fmla="*/ 3172 h 9525"/>
                              <a:gd name="connsiteX118" fmla="*/ 6591 w 28575"/>
                              <a:gd name="connsiteY118" fmla="*/ 6353 h 9525"/>
                              <a:gd name="connsiteX119" fmla="*/ 6591 w 28575"/>
                              <a:gd name="connsiteY119" fmla="*/ 6353 h 9525"/>
                              <a:gd name="connsiteX120" fmla="*/ 6591 w 28575"/>
                              <a:gd name="connsiteY120" fmla="*/ 6353 h 9525"/>
                              <a:gd name="connsiteX121" fmla="*/ 6591 w 28575"/>
                              <a:gd name="connsiteY121" fmla="*/ 9525 h 9525"/>
                              <a:gd name="connsiteX122" fmla="*/ 6591 w 28575"/>
                              <a:gd name="connsiteY122" fmla="*/ 6353 h 9525"/>
                              <a:gd name="connsiteX123" fmla="*/ 6591 w 28575"/>
                              <a:gd name="connsiteY123" fmla="*/ 6353 h 9525"/>
                              <a:gd name="connsiteX124" fmla="*/ 6591 w 28575"/>
                              <a:gd name="connsiteY124" fmla="*/ 6353 h 9525"/>
                              <a:gd name="connsiteX125" fmla="*/ 6591 w 28575"/>
                              <a:gd name="connsiteY125" fmla="*/ 6353 h 9525"/>
                              <a:gd name="connsiteX126" fmla="*/ 6591 w 28575"/>
                              <a:gd name="connsiteY126" fmla="*/ 6353 h 9525"/>
                              <a:gd name="connsiteX127" fmla="*/ 6591 w 28575"/>
                              <a:gd name="connsiteY127" fmla="*/ 6353 h 9525"/>
                              <a:gd name="connsiteX128" fmla="*/ 7325 w 28575"/>
                              <a:gd name="connsiteY128" fmla="*/ 6353 h 9525"/>
                              <a:gd name="connsiteX129" fmla="*/ 7325 w 28575"/>
                              <a:gd name="connsiteY129" fmla="*/ 9525 h 9525"/>
                              <a:gd name="connsiteX130" fmla="*/ 7325 w 28575"/>
                              <a:gd name="connsiteY130" fmla="*/ 9525 h 9525"/>
                              <a:gd name="connsiteX131" fmla="*/ 7325 w 28575"/>
                              <a:gd name="connsiteY131" fmla="*/ 6353 h 9525"/>
                              <a:gd name="connsiteX132" fmla="*/ 7325 w 28575"/>
                              <a:gd name="connsiteY132" fmla="*/ 6353 h 9525"/>
                              <a:gd name="connsiteX133" fmla="*/ 7325 w 28575"/>
                              <a:gd name="connsiteY133" fmla="*/ 6353 h 9525"/>
                              <a:gd name="connsiteX134" fmla="*/ 7325 w 28575"/>
                              <a:gd name="connsiteY134" fmla="*/ 6353 h 9525"/>
                              <a:gd name="connsiteX135" fmla="*/ 7325 w 28575"/>
                              <a:gd name="connsiteY135" fmla="*/ 9525 h 9525"/>
                              <a:gd name="connsiteX136" fmla="*/ 7325 w 28575"/>
                              <a:gd name="connsiteY136" fmla="*/ 9525 h 9525"/>
                              <a:gd name="connsiteX137" fmla="*/ 7325 w 28575"/>
                              <a:gd name="connsiteY137" fmla="*/ 9525 h 9525"/>
                              <a:gd name="connsiteX138" fmla="*/ 7325 w 28575"/>
                              <a:gd name="connsiteY138" fmla="*/ 9525 h 9525"/>
                              <a:gd name="connsiteX139" fmla="*/ 7325 w 28575"/>
                              <a:gd name="connsiteY139" fmla="*/ 6353 h 9525"/>
                              <a:gd name="connsiteX140" fmla="*/ 8058 w 28575"/>
                              <a:gd name="connsiteY140" fmla="*/ 6353 h 9525"/>
                              <a:gd name="connsiteX141" fmla="*/ 8058 w 28575"/>
                              <a:gd name="connsiteY141" fmla="*/ 6353 h 9525"/>
                              <a:gd name="connsiteX142" fmla="*/ 8058 w 28575"/>
                              <a:gd name="connsiteY142" fmla="*/ 6353 h 9525"/>
                              <a:gd name="connsiteX143" fmla="*/ 8058 w 28575"/>
                              <a:gd name="connsiteY143" fmla="*/ 6353 h 9525"/>
                              <a:gd name="connsiteX144" fmla="*/ 8058 w 28575"/>
                              <a:gd name="connsiteY144" fmla="*/ 6353 h 9525"/>
                              <a:gd name="connsiteX145" fmla="*/ 8058 w 28575"/>
                              <a:gd name="connsiteY145" fmla="*/ 6353 h 9525"/>
                              <a:gd name="connsiteX146" fmla="*/ 8058 w 28575"/>
                              <a:gd name="connsiteY146" fmla="*/ 9525 h 9525"/>
                              <a:gd name="connsiteX147" fmla="*/ 8058 w 28575"/>
                              <a:gd name="connsiteY147" fmla="*/ 9525 h 9525"/>
                              <a:gd name="connsiteX148" fmla="*/ 8058 w 28575"/>
                              <a:gd name="connsiteY148" fmla="*/ 6353 h 9525"/>
                              <a:gd name="connsiteX149" fmla="*/ 8058 w 28575"/>
                              <a:gd name="connsiteY149" fmla="*/ 6353 h 9525"/>
                              <a:gd name="connsiteX150" fmla="*/ 8058 w 28575"/>
                              <a:gd name="connsiteY150" fmla="*/ 6353 h 9525"/>
                              <a:gd name="connsiteX151" fmla="*/ 8058 w 28575"/>
                              <a:gd name="connsiteY151" fmla="*/ 6353 h 9525"/>
                              <a:gd name="connsiteX152" fmla="*/ 8792 w 28575"/>
                              <a:gd name="connsiteY152" fmla="*/ 9525 h 9525"/>
                              <a:gd name="connsiteX153" fmla="*/ 8792 w 28575"/>
                              <a:gd name="connsiteY153" fmla="*/ 9525 h 9525"/>
                              <a:gd name="connsiteX154" fmla="*/ 8792 w 28575"/>
                              <a:gd name="connsiteY154" fmla="*/ 6353 h 9525"/>
                              <a:gd name="connsiteX155" fmla="*/ 8792 w 28575"/>
                              <a:gd name="connsiteY155" fmla="*/ 6353 h 9525"/>
                              <a:gd name="connsiteX156" fmla="*/ 8792 w 28575"/>
                              <a:gd name="connsiteY156" fmla="*/ 6353 h 9525"/>
                              <a:gd name="connsiteX157" fmla="*/ 8792 w 28575"/>
                              <a:gd name="connsiteY157" fmla="*/ 6353 h 9525"/>
                              <a:gd name="connsiteX158" fmla="*/ 8792 w 28575"/>
                              <a:gd name="connsiteY158" fmla="*/ 6353 h 9525"/>
                              <a:gd name="connsiteX159" fmla="*/ 8792 w 28575"/>
                              <a:gd name="connsiteY159" fmla="*/ 6353 h 9525"/>
                              <a:gd name="connsiteX160" fmla="*/ 8792 w 28575"/>
                              <a:gd name="connsiteY160" fmla="*/ 9525 h 9525"/>
                              <a:gd name="connsiteX161" fmla="*/ 8792 w 28575"/>
                              <a:gd name="connsiteY161" fmla="*/ 9525 h 9525"/>
                              <a:gd name="connsiteX162" fmla="*/ 8792 w 28575"/>
                              <a:gd name="connsiteY162" fmla="*/ 9525 h 9525"/>
                              <a:gd name="connsiteX163" fmla="*/ 8792 w 28575"/>
                              <a:gd name="connsiteY163" fmla="*/ 9525 h 9525"/>
                              <a:gd name="connsiteX164" fmla="*/ 9525 w 28575"/>
                              <a:gd name="connsiteY164" fmla="*/ 9525 h 9525"/>
                              <a:gd name="connsiteX165" fmla="*/ 9525 w 28575"/>
                              <a:gd name="connsiteY165" fmla="*/ 9525 h 9525"/>
                              <a:gd name="connsiteX166" fmla="*/ 9525 w 28575"/>
                              <a:gd name="connsiteY166" fmla="*/ 6353 h 9525"/>
                              <a:gd name="connsiteX167" fmla="*/ 9525 w 28575"/>
                              <a:gd name="connsiteY167" fmla="*/ 6353 h 9525"/>
                              <a:gd name="connsiteX168" fmla="*/ 9525 w 28575"/>
                              <a:gd name="connsiteY168" fmla="*/ 3172 h 9525"/>
                              <a:gd name="connsiteX169" fmla="*/ 9525 w 28575"/>
                              <a:gd name="connsiteY169" fmla="*/ 6353 h 9525"/>
                              <a:gd name="connsiteX170" fmla="*/ 9525 w 28575"/>
                              <a:gd name="connsiteY170" fmla="*/ 6353 h 9525"/>
                              <a:gd name="connsiteX171" fmla="*/ 9525 w 28575"/>
                              <a:gd name="connsiteY171" fmla="*/ 6353 h 9525"/>
                              <a:gd name="connsiteX172" fmla="*/ 9525 w 28575"/>
                              <a:gd name="connsiteY172" fmla="*/ 3172 h 9525"/>
                              <a:gd name="connsiteX173" fmla="*/ 9525 w 28575"/>
                              <a:gd name="connsiteY173" fmla="*/ 3172 h 9525"/>
                              <a:gd name="connsiteX174" fmla="*/ 9525 w 28575"/>
                              <a:gd name="connsiteY174" fmla="*/ 6353 h 9525"/>
                              <a:gd name="connsiteX175" fmla="*/ 9525 w 28575"/>
                              <a:gd name="connsiteY175" fmla="*/ 6353 h 9525"/>
                              <a:gd name="connsiteX176" fmla="*/ 10258 w 28575"/>
                              <a:gd name="connsiteY176" fmla="*/ 9525 h 9525"/>
                              <a:gd name="connsiteX177" fmla="*/ 10258 w 28575"/>
                              <a:gd name="connsiteY177" fmla="*/ 6353 h 9525"/>
                              <a:gd name="connsiteX178" fmla="*/ 10258 w 28575"/>
                              <a:gd name="connsiteY178" fmla="*/ 3172 h 9525"/>
                              <a:gd name="connsiteX179" fmla="*/ 10258 w 28575"/>
                              <a:gd name="connsiteY179" fmla="*/ 6353 h 9525"/>
                              <a:gd name="connsiteX180" fmla="*/ 10258 w 28575"/>
                              <a:gd name="connsiteY180" fmla="*/ 6353 h 9525"/>
                              <a:gd name="connsiteX181" fmla="*/ 10258 w 28575"/>
                              <a:gd name="connsiteY181" fmla="*/ 6353 h 9525"/>
                              <a:gd name="connsiteX182" fmla="*/ 10258 w 28575"/>
                              <a:gd name="connsiteY182" fmla="*/ 9525 h 9525"/>
                              <a:gd name="connsiteX183" fmla="*/ 10258 w 28575"/>
                              <a:gd name="connsiteY183" fmla="*/ 6353 h 9525"/>
                              <a:gd name="connsiteX184" fmla="*/ 10258 w 28575"/>
                              <a:gd name="connsiteY184" fmla="*/ 6353 h 9525"/>
                              <a:gd name="connsiteX185" fmla="*/ 10258 w 28575"/>
                              <a:gd name="connsiteY185" fmla="*/ 6353 h 9525"/>
                              <a:gd name="connsiteX186" fmla="*/ 10258 w 28575"/>
                              <a:gd name="connsiteY186" fmla="*/ 6353 h 9525"/>
                              <a:gd name="connsiteX187" fmla="*/ 10258 w 28575"/>
                              <a:gd name="connsiteY187" fmla="*/ 6353 h 9525"/>
                              <a:gd name="connsiteX188" fmla="*/ 10258 w 28575"/>
                              <a:gd name="connsiteY188" fmla="*/ 6353 h 9525"/>
                              <a:gd name="connsiteX189" fmla="*/ 10258 w 28575"/>
                              <a:gd name="connsiteY189" fmla="*/ 6353 h 9525"/>
                              <a:gd name="connsiteX190" fmla="*/ 10258 w 28575"/>
                              <a:gd name="connsiteY190" fmla="*/ 6353 h 9525"/>
                              <a:gd name="connsiteX191" fmla="*/ 10258 w 28575"/>
                              <a:gd name="connsiteY191" fmla="*/ 6353 h 9525"/>
                              <a:gd name="connsiteX192" fmla="*/ 10258 w 28575"/>
                              <a:gd name="connsiteY192" fmla="*/ 6353 h 9525"/>
                              <a:gd name="connsiteX193" fmla="*/ 10258 w 28575"/>
                              <a:gd name="connsiteY193" fmla="*/ 6353 h 9525"/>
                              <a:gd name="connsiteX194" fmla="*/ 10258 w 28575"/>
                              <a:gd name="connsiteY194" fmla="*/ 6353 h 9525"/>
                              <a:gd name="connsiteX195" fmla="*/ 10258 w 28575"/>
                              <a:gd name="connsiteY195" fmla="*/ 6353 h 9525"/>
                              <a:gd name="connsiteX196" fmla="*/ 10992 w 28575"/>
                              <a:gd name="connsiteY196" fmla="*/ 6353 h 9525"/>
                              <a:gd name="connsiteX197" fmla="*/ 10992 w 28575"/>
                              <a:gd name="connsiteY197" fmla="*/ 6353 h 9525"/>
                              <a:gd name="connsiteX198" fmla="*/ 10992 w 28575"/>
                              <a:gd name="connsiteY198" fmla="*/ 9525 h 9525"/>
                              <a:gd name="connsiteX199" fmla="*/ 10992 w 28575"/>
                              <a:gd name="connsiteY199" fmla="*/ 6353 h 9525"/>
                              <a:gd name="connsiteX200" fmla="*/ 10992 w 28575"/>
                              <a:gd name="connsiteY200" fmla="*/ 9525 h 9525"/>
                              <a:gd name="connsiteX201" fmla="*/ 10992 w 28575"/>
                              <a:gd name="connsiteY201" fmla="*/ 9525 h 9525"/>
                              <a:gd name="connsiteX202" fmla="*/ 10992 w 28575"/>
                              <a:gd name="connsiteY202" fmla="*/ 6353 h 9525"/>
                              <a:gd name="connsiteX203" fmla="*/ 10992 w 28575"/>
                              <a:gd name="connsiteY203" fmla="*/ 6353 h 9525"/>
                              <a:gd name="connsiteX204" fmla="*/ 10992 w 28575"/>
                              <a:gd name="connsiteY204" fmla="*/ 6353 h 9525"/>
                              <a:gd name="connsiteX205" fmla="*/ 10992 w 28575"/>
                              <a:gd name="connsiteY205" fmla="*/ 6353 h 9525"/>
                              <a:gd name="connsiteX206" fmla="*/ 10992 w 28575"/>
                              <a:gd name="connsiteY206" fmla="*/ 6353 h 9525"/>
                              <a:gd name="connsiteX207" fmla="*/ 10992 w 28575"/>
                              <a:gd name="connsiteY207" fmla="*/ 9525 h 9525"/>
                              <a:gd name="connsiteX208" fmla="*/ 11725 w 28575"/>
                              <a:gd name="connsiteY208" fmla="*/ 9525 h 9525"/>
                              <a:gd name="connsiteX209" fmla="*/ 11725 w 28575"/>
                              <a:gd name="connsiteY209" fmla="*/ 9525 h 9525"/>
                              <a:gd name="connsiteX210" fmla="*/ 11725 w 28575"/>
                              <a:gd name="connsiteY210" fmla="*/ 9525 h 9525"/>
                              <a:gd name="connsiteX211" fmla="*/ 11725 w 28575"/>
                              <a:gd name="connsiteY211" fmla="*/ 9525 h 9525"/>
                              <a:gd name="connsiteX212" fmla="*/ 11725 w 28575"/>
                              <a:gd name="connsiteY212" fmla="*/ 6353 h 9525"/>
                              <a:gd name="connsiteX213" fmla="*/ 11725 w 28575"/>
                              <a:gd name="connsiteY213" fmla="*/ 6353 h 9525"/>
                              <a:gd name="connsiteX214" fmla="*/ 11725 w 28575"/>
                              <a:gd name="connsiteY214" fmla="*/ 6353 h 9525"/>
                              <a:gd name="connsiteX215" fmla="*/ 11725 w 28575"/>
                              <a:gd name="connsiteY215" fmla="*/ 6353 h 9525"/>
                              <a:gd name="connsiteX216" fmla="*/ 11725 w 28575"/>
                              <a:gd name="connsiteY216" fmla="*/ 6353 h 9525"/>
                              <a:gd name="connsiteX217" fmla="*/ 11725 w 28575"/>
                              <a:gd name="connsiteY217" fmla="*/ 6353 h 9525"/>
                              <a:gd name="connsiteX218" fmla="*/ 11725 w 28575"/>
                              <a:gd name="connsiteY218" fmla="*/ 6353 h 9525"/>
                              <a:gd name="connsiteX219" fmla="*/ 11725 w 28575"/>
                              <a:gd name="connsiteY219" fmla="*/ 6353 h 9525"/>
                              <a:gd name="connsiteX220" fmla="*/ 12459 w 28575"/>
                              <a:gd name="connsiteY220" fmla="*/ 6353 h 9525"/>
                              <a:gd name="connsiteX221" fmla="*/ 12459 w 28575"/>
                              <a:gd name="connsiteY221" fmla="*/ 6353 h 9525"/>
                              <a:gd name="connsiteX222" fmla="*/ 12459 w 28575"/>
                              <a:gd name="connsiteY222" fmla="*/ 6353 h 9525"/>
                              <a:gd name="connsiteX223" fmla="*/ 12459 w 28575"/>
                              <a:gd name="connsiteY223" fmla="*/ 6353 h 9525"/>
                              <a:gd name="connsiteX224" fmla="*/ 12459 w 28575"/>
                              <a:gd name="connsiteY224" fmla="*/ 6353 h 9525"/>
                              <a:gd name="connsiteX225" fmla="*/ 12459 w 28575"/>
                              <a:gd name="connsiteY225" fmla="*/ 6353 h 9525"/>
                              <a:gd name="connsiteX226" fmla="*/ 12459 w 28575"/>
                              <a:gd name="connsiteY226" fmla="*/ 6353 h 9525"/>
                              <a:gd name="connsiteX227" fmla="*/ 12459 w 28575"/>
                              <a:gd name="connsiteY227" fmla="*/ 6353 h 9525"/>
                              <a:gd name="connsiteX228" fmla="*/ 12459 w 28575"/>
                              <a:gd name="connsiteY228" fmla="*/ 6353 h 9525"/>
                              <a:gd name="connsiteX229" fmla="*/ 12459 w 28575"/>
                              <a:gd name="connsiteY229" fmla="*/ 6353 h 9525"/>
                              <a:gd name="connsiteX230" fmla="*/ 12459 w 28575"/>
                              <a:gd name="connsiteY230" fmla="*/ 6353 h 9525"/>
                              <a:gd name="connsiteX231" fmla="*/ 12459 w 28575"/>
                              <a:gd name="connsiteY231" fmla="*/ 6353 h 9525"/>
                              <a:gd name="connsiteX232" fmla="*/ 13192 w 28575"/>
                              <a:gd name="connsiteY232" fmla="*/ 0 h 9525"/>
                              <a:gd name="connsiteX233" fmla="*/ 13192 w 28575"/>
                              <a:gd name="connsiteY233" fmla="*/ 3172 h 9525"/>
                              <a:gd name="connsiteX234" fmla="*/ 13192 w 28575"/>
                              <a:gd name="connsiteY234" fmla="*/ 0 h 9525"/>
                              <a:gd name="connsiteX235" fmla="*/ 13192 w 28575"/>
                              <a:gd name="connsiteY235" fmla="*/ 3172 h 9525"/>
                              <a:gd name="connsiteX236" fmla="*/ 13192 w 28575"/>
                              <a:gd name="connsiteY236" fmla="*/ 3172 h 9525"/>
                              <a:gd name="connsiteX237" fmla="*/ 13192 w 28575"/>
                              <a:gd name="connsiteY237" fmla="*/ 3172 h 9525"/>
                              <a:gd name="connsiteX238" fmla="*/ 13192 w 28575"/>
                              <a:gd name="connsiteY238" fmla="*/ 9525 h 9525"/>
                              <a:gd name="connsiteX239" fmla="*/ 13192 w 28575"/>
                              <a:gd name="connsiteY239" fmla="*/ 6353 h 9525"/>
                              <a:gd name="connsiteX240" fmla="*/ 13192 w 28575"/>
                              <a:gd name="connsiteY240" fmla="*/ 6353 h 9525"/>
                              <a:gd name="connsiteX241" fmla="*/ 13192 w 28575"/>
                              <a:gd name="connsiteY241" fmla="*/ 6353 h 9525"/>
                              <a:gd name="connsiteX242" fmla="*/ 13192 w 28575"/>
                              <a:gd name="connsiteY242" fmla="*/ 6353 h 9525"/>
                              <a:gd name="connsiteX243" fmla="*/ 13192 w 28575"/>
                              <a:gd name="connsiteY243" fmla="*/ 9525 h 9525"/>
                              <a:gd name="connsiteX244" fmla="*/ 13926 w 28575"/>
                              <a:gd name="connsiteY244" fmla="*/ 6353 h 9525"/>
                              <a:gd name="connsiteX245" fmla="*/ 13926 w 28575"/>
                              <a:gd name="connsiteY245" fmla="*/ 9525 h 9525"/>
                              <a:gd name="connsiteX246" fmla="*/ 13926 w 28575"/>
                              <a:gd name="connsiteY246" fmla="*/ 6353 h 9525"/>
                              <a:gd name="connsiteX247" fmla="*/ 13926 w 28575"/>
                              <a:gd name="connsiteY247" fmla="*/ 6353 h 9525"/>
                              <a:gd name="connsiteX248" fmla="*/ 13926 w 28575"/>
                              <a:gd name="connsiteY248" fmla="*/ 3172 h 9525"/>
                              <a:gd name="connsiteX249" fmla="*/ 13926 w 28575"/>
                              <a:gd name="connsiteY249" fmla="*/ 3172 h 9525"/>
                              <a:gd name="connsiteX250" fmla="*/ 13926 w 28575"/>
                              <a:gd name="connsiteY250" fmla="*/ 3172 h 9525"/>
                              <a:gd name="connsiteX251" fmla="*/ 13926 w 28575"/>
                              <a:gd name="connsiteY251" fmla="*/ 6353 h 9525"/>
                              <a:gd name="connsiteX252" fmla="*/ 13926 w 28575"/>
                              <a:gd name="connsiteY252" fmla="*/ 9525 h 9525"/>
                              <a:gd name="connsiteX253" fmla="*/ 13926 w 28575"/>
                              <a:gd name="connsiteY253" fmla="*/ 9525 h 9525"/>
                              <a:gd name="connsiteX254" fmla="*/ 13926 w 28575"/>
                              <a:gd name="connsiteY254" fmla="*/ 9525 h 9525"/>
                              <a:gd name="connsiteX255" fmla="*/ 13926 w 28575"/>
                              <a:gd name="connsiteY255" fmla="*/ 9525 h 9525"/>
                              <a:gd name="connsiteX256" fmla="*/ 13926 w 28575"/>
                              <a:gd name="connsiteY256" fmla="*/ 6353 h 9525"/>
                              <a:gd name="connsiteX257" fmla="*/ 13926 w 28575"/>
                              <a:gd name="connsiteY257" fmla="*/ 9525 h 9525"/>
                              <a:gd name="connsiteX258" fmla="*/ 14649 w 28575"/>
                              <a:gd name="connsiteY258" fmla="*/ 9525 h 9525"/>
                              <a:gd name="connsiteX259" fmla="*/ 14649 w 28575"/>
                              <a:gd name="connsiteY259" fmla="*/ 6353 h 9525"/>
                              <a:gd name="connsiteX260" fmla="*/ 14649 w 28575"/>
                              <a:gd name="connsiteY260" fmla="*/ 6353 h 9525"/>
                              <a:gd name="connsiteX261" fmla="*/ 14649 w 28575"/>
                              <a:gd name="connsiteY261" fmla="*/ 3172 h 9525"/>
                              <a:gd name="connsiteX262" fmla="*/ 14649 w 28575"/>
                              <a:gd name="connsiteY262" fmla="*/ 6353 h 9525"/>
                              <a:gd name="connsiteX263" fmla="*/ 14649 w 28575"/>
                              <a:gd name="connsiteY263" fmla="*/ 6353 h 9525"/>
                              <a:gd name="connsiteX264" fmla="*/ 14649 w 28575"/>
                              <a:gd name="connsiteY264" fmla="*/ 6353 h 9525"/>
                              <a:gd name="connsiteX265" fmla="*/ 14649 w 28575"/>
                              <a:gd name="connsiteY265" fmla="*/ 6353 h 9525"/>
                              <a:gd name="connsiteX266" fmla="*/ 14649 w 28575"/>
                              <a:gd name="connsiteY266" fmla="*/ 6353 h 9525"/>
                              <a:gd name="connsiteX267" fmla="*/ 14649 w 28575"/>
                              <a:gd name="connsiteY267" fmla="*/ 6353 h 9525"/>
                              <a:gd name="connsiteX268" fmla="*/ 14649 w 28575"/>
                              <a:gd name="connsiteY268" fmla="*/ 6353 h 9525"/>
                              <a:gd name="connsiteX269" fmla="*/ 14649 w 28575"/>
                              <a:gd name="connsiteY269" fmla="*/ 6353 h 9525"/>
                              <a:gd name="connsiteX270" fmla="*/ 15383 w 28575"/>
                              <a:gd name="connsiteY270" fmla="*/ 6353 h 9525"/>
                              <a:gd name="connsiteX271" fmla="*/ 15383 w 28575"/>
                              <a:gd name="connsiteY271" fmla="*/ 6353 h 9525"/>
                              <a:gd name="connsiteX272" fmla="*/ 15383 w 28575"/>
                              <a:gd name="connsiteY272" fmla="*/ 6353 h 9525"/>
                              <a:gd name="connsiteX273" fmla="*/ 15383 w 28575"/>
                              <a:gd name="connsiteY273" fmla="*/ 6353 h 9525"/>
                              <a:gd name="connsiteX274" fmla="*/ 15383 w 28575"/>
                              <a:gd name="connsiteY274" fmla="*/ 6353 h 9525"/>
                              <a:gd name="connsiteX275" fmla="*/ 15383 w 28575"/>
                              <a:gd name="connsiteY275" fmla="*/ 6353 h 9525"/>
                              <a:gd name="connsiteX276" fmla="*/ 15383 w 28575"/>
                              <a:gd name="connsiteY276" fmla="*/ 6353 h 9525"/>
                              <a:gd name="connsiteX277" fmla="*/ 15383 w 28575"/>
                              <a:gd name="connsiteY277" fmla="*/ 3172 h 9525"/>
                              <a:gd name="connsiteX278" fmla="*/ 15383 w 28575"/>
                              <a:gd name="connsiteY278" fmla="*/ 0 h 9525"/>
                              <a:gd name="connsiteX279" fmla="*/ 15383 w 28575"/>
                              <a:gd name="connsiteY279" fmla="*/ 3172 h 9525"/>
                              <a:gd name="connsiteX280" fmla="*/ 15383 w 28575"/>
                              <a:gd name="connsiteY280" fmla="*/ 3172 h 9525"/>
                              <a:gd name="connsiteX281" fmla="*/ 15383 w 28575"/>
                              <a:gd name="connsiteY281" fmla="*/ 3172 h 9525"/>
                              <a:gd name="connsiteX282" fmla="*/ 15383 w 28575"/>
                              <a:gd name="connsiteY282" fmla="*/ 6353 h 9525"/>
                              <a:gd name="connsiteX283" fmla="*/ 15383 w 28575"/>
                              <a:gd name="connsiteY283" fmla="*/ 6353 h 9525"/>
                              <a:gd name="connsiteX284" fmla="*/ 15383 w 28575"/>
                              <a:gd name="connsiteY284" fmla="*/ 6353 h 9525"/>
                              <a:gd name="connsiteX285" fmla="*/ 15383 w 28575"/>
                              <a:gd name="connsiteY285" fmla="*/ 9525 h 9525"/>
                              <a:gd name="connsiteX286" fmla="*/ 15383 w 28575"/>
                              <a:gd name="connsiteY286" fmla="*/ 6353 h 9525"/>
                              <a:gd name="connsiteX287" fmla="*/ 15383 w 28575"/>
                              <a:gd name="connsiteY287" fmla="*/ 6353 h 9525"/>
                              <a:gd name="connsiteX288" fmla="*/ 16116 w 28575"/>
                              <a:gd name="connsiteY288" fmla="*/ 6353 h 9525"/>
                              <a:gd name="connsiteX289" fmla="*/ 16116 w 28575"/>
                              <a:gd name="connsiteY289" fmla="*/ 3172 h 9525"/>
                              <a:gd name="connsiteX290" fmla="*/ 16116 w 28575"/>
                              <a:gd name="connsiteY290" fmla="*/ 3172 h 9525"/>
                              <a:gd name="connsiteX291" fmla="*/ 16116 w 28575"/>
                              <a:gd name="connsiteY291" fmla="*/ 6353 h 9525"/>
                              <a:gd name="connsiteX292" fmla="*/ 16116 w 28575"/>
                              <a:gd name="connsiteY292" fmla="*/ 3172 h 9525"/>
                              <a:gd name="connsiteX293" fmla="*/ 16116 w 28575"/>
                              <a:gd name="connsiteY293" fmla="*/ 6353 h 9525"/>
                              <a:gd name="connsiteX294" fmla="*/ 16116 w 28575"/>
                              <a:gd name="connsiteY294" fmla="*/ 6353 h 9525"/>
                              <a:gd name="connsiteX295" fmla="*/ 16116 w 28575"/>
                              <a:gd name="connsiteY295" fmla="*/ 6353 h 9525"/>
                              <a:gd name="connsiteX296" fmla="*/ 16116 w 28575"/>
                              <a:gd name="connsiteY296" fmla="*/ 9525 h 9525"/>
                              <a:gd name="connsiteX297" fmla="*/ 16116 w 28575"/>
                              <a:gd name="connsiteY297" fmla="*/ 9525 h 9525"/>
                              <a:gd name="connsiteX298" fmla="*/ 16116 w 28575"/>
                              <a:gd name="connsiteY298" fmla="*/ 9525 h 9525"/>
                              <a:gd name="connsiteX299" fmla="*/ 16116 w 28575"/>
                              <a:gd name="connsiteY299" fmla="*/ 9525 h 9525"/>
                              <a:gd name="connsiteX300" fmla="*/ 16850 w 28575"/>
                              <a:gd name="connsiteY300" fmla="*/ 9525 h 9525"/>
                              <a:gd name="connsiteX301" fmla="*/ 16850 w 28575"/>
                              <a:gd name="connsiteY301" fmla="*/ 6353 h 9525"/>
                              <a:gd name="connsiteX302" fmla="*/ 16850 w 28575"/>
                              <a:gd name="connsiteY302" fmla="*/ 6353 h 9525"/>
                              <a:gd name="connsiteX303" fmla="*/ 16850 w 28575"/>
                              <a:gd name="connsiteY303" fmla="*/ 6353 h 9525"/>
                              <a:gd name="connsiteX304" fmla="*/ 16850 w 28575"/>
                              <a:gd name="connsiteY304" fmla="*/ 3172 h 9525"/>
                              <a:gd name="connsiteX305" fmla="*/ 16850 w 28575"/>
                              <a:gd name="connsiteY305" fmla="*/ 3172 h 9525"/>
                              <a:gd name="connsiteX306" fmla="*/ 16850 w 28575"/>
                              <a:gd name="connsiteY306" fmla="*/ 3172 h 9525"/>
                              <a:gd name="connsiteX307" fmla="*/ 16850 w 28575"/>
                              <a:gd name="connsiteY307" fmla="*/ 3172 h 9525"/>
                              <a:gd name="connsiteX308" fmla="*/ 16850 w 28575"/>
                              <a:gd name="connsiteY308" fmla="*/ 3172 h 9525"/>
                              <a:gd name="connsiteX309" fmla="*/ 16850 w 28575"/>
                              <a:gd name="connsiteY309" fmla="*/ 6353 h 9525"/>
                              <a:gd name="connsiteX310" fmla="*/ 16850 w 28575"/>
                              <a:gd name="connsiteY310" fmla="*/ 6353 h 9525"/>
                              <a:gd name="connsiteX311" fmla="*/ 16850 w 28575"/>
                              <a:gd name="connsiteY311" fmla="*/ 6353 h 9525"/>
                              <a:gd name="connsiteX312" fmla="*/ 17583 w 28575"/>
                              <a:gd name="connsiteY312" fmla="*/ 3172 h 9525"/>
                              <a:gd name="connsiteX313" fmla="*/ 17583 w 28575"/>
                              <a:gd name="connsiteY313" fmla="*/ 3172 h 9525"/>
                              <a:gd name="connsiteX314" fmla="*/ 17583 w 28575"/>
                              <a:gd name="connsiteY314" fmla="*/ 3172 h 9525"/>
                              <a:gd name="connsiteX315" fmla="*/ 17583 w 28575"/>
                              <a:gd name="connsiteY315" fmla="*/ 6353 h 9525"/>
                              <a:gd name="connsiteX316" fmla="*/ 17583 w 28575"/>
                              <a:gd name="connsiteY316" fmla="*/ 6353 h 9525"/>
                              <a:gd name="connsiteX317" fmla="*/ 17583 w 28575"/>
                              <a:gd name="connsiteY317" fmla="*/ 9525 h 9525"/>
                              <a:gd name="connsiteX318" fmla="*/ 17583 w 28575"/>
                              <a:gd name="connsiteY318" fmla="*/ 9525 h 9525"/>
                              <a:gd name="connsiteX319" fmla="*/ 17583 w 28575"/>
                              <a:gd name="connsiteY319" fmla="*/ 9525 h 9525"/>
                              <a:gd name="connsiteX320" fmla="*/ 17583 w 28575"/>
                              <a:gd name="connsiteY320" fmla="*/ 9525 h 9525"/>
                              <a:gd name="connsiteX321" fmla="*/ 17583 w 28575"/>
                              <a:gd name="connsiteY321" fmla="*/ 6353 h 9525"/>
                              <a:gd name="connsiteX322" fmla="*/ 17583 w 28575"/>
                              <a:gd name="connsiteY322" fmla="*/ 6353 h 9525"/>
                              <a:gd name="connsiteX323" fmla="*/ 17583 w 28575"/>
                              <a:gd name="connsiteY323" fmla="*/ 6353 h 9525"/>
                              <a:gd name="connsiteX324" fmla="*/ 17583 w 28575"/>
                              <a:gd name="connsiteY324" fmla="*/ 6353 h 9525"/>
                              <a:gd name="connsiteX325" fmla="*/ 17583 w 28575"/>
                              <a:gd name="connsiteY325" fmla="*/ 3172 h 9525"/>
                              <a:gd name="connsiteX326" fmla="*/ 18317 w 28575"/>
                              <a:gd name="connsiteY326" fmla="*/ 6353 h 9525"/>
                              <a:gd name="connsiteX327" fmla="*/ 18317 w 28575"/>
                              <a:gd name="connsiteY327" fmla="*/ 6353 h 9525"/>
                              <a:gd name="connsiteX328" fmla="*/ 18317 w 28575"/>
                              <a:gd name="connsiteY328" fmla="*/ 9525 h 9525"/>
                              <a:gd name="connsiteX329" fmla="*/ 18317 w 28575"/>
                              <a:gd name="connsiteY329" fmla="*/ 9525 h 9525"/>
                              <a:gd name="connsiteX330" fmla="*/ 18317 w 28575"/>
                              <a:gd name="connsiteY330" fmla="*/ 9525 h 9525"/>
                              <a:gd name="connsiteX331" fmla="*/ 18317 w 28575"/>
                              <a:gd name="connsiteY331" fmla="*/ 9525 h 9525"/>
                              <a:gd name="connsiteX332" fmla="*/ 18317 w 28575"/>
                              <a:gd name="connsiteY332" fmla="*/ 9525 h 9525"/>
                              <a:gd name="connsiteX333" fmla="*/ 18317 w 28575"/>
                              <a:gd name="connsiteY333" fmla="*/ 6353 h 9525"/>
                              <a:gd name="connsiteX334" fmla="*/ 18317 w 28575"/>
                              <a:gd name="connsiteY334" fmla="*/ 6353 h 9525"/>
                              <a:gd name="connsiteX335" fmla="*/ 18317 w 28575"/>
                              <a:gd name="connsiteY335" fmla="*/ 6353 h 9525"/>
                              <a:gd name="connsiteX336" fmla="*/ 18317 w 28575"/>
                              <a:gd name="connsiteY336" fmla="*/ 6353 h 9525"/>
                              <a:gd name="connsiteX337" fmla="*/ 18317 w 28575"/>
                              <a:gd name="connsiteY337" fmla="*/ 9525 h 9525"/>
                              <a:gd name="connsiteX338" fmla="*/ 19050 w 28575"/>
                              <a:gd name="connsiteY338" fmla="*/ 9525 h 9525"/>
                              <a:gd name="connsiteX339" fmla="*/ 19050 w 28575"/>
                              <a:gd name="connsiteY339" fmla="*/ 9525 h 9525"/>
                              <a:gd name="connsiteX340" fmla="*/ 19050 w 28575"/>
                              <a:gd name="connsiteY340" fmla="*/ 9525 h 9525"/>
                              <a:gd name="connsiteX341" fmla="*/ 19050 w 28575"/>
                              <a:gd name="connsiteY341" fmla="*/ 9525 h 9525"/>
                              <a:gd name="connsiteX342" fmla="*/ 19050 w 28575"/>
                              <a:gd name="connsiteY342" fmla="*/ 9525 h 9525"/>
                              <a:gd name="connsiteX343" fmla="*/ 19050 w 28575"/>
                              <a:gd name="connsiteY343" fmla="*/ 9525 h 9525"/>
                              <a:gd name="connsiteX344" fmla="*/ 19050 w 28575"/>
                              <a:gd name="connsiteY344" fmla="*/ 6353 h 9525"/>
                              <a:gd name="connsiteX345" fmla="*/ 19050 w 28575"/>
                              <a:gd name="connsiteY345" fmla="*/ 6353 h 9525"/>
                              <a:gd name="connsiteX346" fmla="*/ 19050 w 28575"/>
                              <a:gd name="connsiteY346" fmla="*/ 6353 h 9525"/>
                              <a:gd name="connsiteX347" fmla="*/ 19050 w 28575"/>
                              <a:gd name="connsiteY347" fmla="*/ 9525 h 9525"/>
                              <a:gd name="connsiteX348" fmla="*/ 19050 w 28575"/>
                              <a:gd name="connsiteY348" fmla="*/ 9525 h 9525"/>
                              <a:gd name="connsiteX349" fmla="*/ 19050 w 28575"/>
                              <a:gd name="connsiteY349" fmla="*/ 9525 h 9525"/>
                              <a:gd name="connsiteX350" fmla="*/ 19783 w 28575"/>
                              <a:gd name="connsiteY350" fmla="*/ 9525 h 9525"/>
                              <a:gd name="connsiteX351" fmla="*/ 19783 w 28575"/>
                              <a:gd name="connsiteY351" fmla="*/ 9525 h 9525"/>
                              <a:gd name="connsiteX352" fmla="*/ 19783 w 28575"/>
                              <a:gd name="connsiteY352" fmla="*/ 9525 h 9525"/>
                              <a:gd name="connsiteX353" fmla="*/ 19783 w 28575"/>
                              <a:gd name="connsiteY353" fmla="*/ 6353 h 9525"/>
                              <a:gd name="connsiteX354" fmla="*/ 19783 w 28575"/>
                              <a:gd name="connsiteY354" fmla="*/ 6353 h 9525"/>
                              <a:gd name="connsiteX355" fmla="*/ 19783 w 28575"/>
                              <a:gd name="connsiteY355" fmla="*/ 6353 h 9525"/>
                              <a:gd name="connsiteX356" fmla="*/ 19783 w 28575"/>
                              <a:gd name="connsiteY356" fmla="*/ 6353 h 9525"/>
                              <a:gd name="connsiteX357" fmla="*/ 19783 w 28575"/>
                              <a:gd name="connsiteY357" fmla="*/ 6353 h 9525"/>
                              <a:gd name="connsiteX358" fmla="*/ 19783 w 28575"/>
                              <a:gd name="connsiteY358" fmla="*/ 9525 h 9525"/>
                              <a:gd name="connsiteX359" fmla="*/ 19783 w 28575"/>
                              <a:gd name="connsiteY359" fmla="*/ 9525 h 9525"/>
                              <a:gd name="connsiteX360" fmla="*/ 19783 w 28575"/>
                              <a:gd name="connsiteY360" fmla="*/ 9525 h 9525"/>
                              <a:gd name="connsiteX361" fmla="*/ 19783 w 28575"/>
                              <a:gd name="connsiteY361" fmla="*/ 6353 h 9525"/>
                              <a:gd name="connsiteX362" fmla="*/ 19783 w 28575"/>
                              <a:gd name="connsiteY362" fmla="*/ 9525 h 9525"/>
                              <a:gd name="connsiteX363" fmla="*/ 19783 w 28575"/>
                              <a:gd name="connsiteY363" fmla="*/ 6353 h 9525"/>
                              <a:gd name="connsiteX364" fmla="*/ 19783 w 28575"/>
                              <a:gd name="connsiteY364" fmla="*/ 9525 h 9525"/>
                              <a:gd name="connsiteX365" fmla="*/ 19783 w 28575"/>
                              <a:gd name="connsiteY365" fmla="*/ 9525 h 9525"/>
                              <a:gd name="connsiteX366" fmla="*/ 19783 w 28575"/>
                              <a:gd name="connsiteY366" fmla="*/ 6353 h 9525"/>
                              <a:gd name="connsiteX367" fmla="*/ 19783 w 28575"/>
                              <a:gd name="connsiteY367" fmla="*/ 9525 h 9525"/>
                              <a:gd name="connsiteX368" fmla="*/ 20517 w 28575"/>
                              <a:gd name="connsiteY368" fmla="*/ 6353 h 9525"/>
                              <a:gd name="connsiteX369" fmla="*/ 20517 w 28575"/>
                              <a:gd name="connsiteY369" fmla="*/ 6353 h 9525"/>
                              <a:gd name="connsiteX370" fmla="*/ 20517 w 28575"/>
                              <a:gd name="connsiteY370" fmla="*/ 6353 h 9525"/>
                              <a:gd name="connsiteX371" fmla="*/ 20517 w 28575"/>
                              <a:gd name="connsiteY371" fmla="*/ 3172 h 9525"/>
                              <a:gd name="connsiteX372" fmla="*/ 20517 w 28575"/>
                              <a:gd name="connsiteY372" fmla="*/ 3172 h 9525"/>
                              <a:gd name="connsiteX373" fmla="*/ 20517 w 28575"/>
                              <a:gd name="connsiteY373" fmla="*/ 3172 h 9525"/>
                              <a:gd name="connsiteX374" fmla="*/ 20517 w 28575"/>
                              <a:gd name="connsiteY374" fmla="*/ 6353 h 9525"/>
                              <a:gd name="connsiteX375" fmla="*/ 20517 w 28575"/>
                              <a:gd name="connsiteY375" fmla="*/ 6353 h 9525"/>
                              <a:gd name="connsiteX376" fmla="*/ 20517 w 28575"/>
                              <a:gd name="connsiteY376" fmla="*/ 6353 h 9525"/>
                              <a:gd name="connsiteX377" fmla="*/ 20517 w 28575"/>
                              <a:gd name="connsiteY377" fmla="*/ 6353 h 9525"/>
                              <a:gd name="connsiteX378" fmla="*/ 20517 w 28575"/>
                              <a:gd name="connsiteY378" fmla="*/ 6353 h 9525"/>
                              <a:gd name="connsiteX379" fmla="*/ 20517 w 28575"/>
                              <a:gd name="connsiteY379" fmla="*/ 9525 h 9525"/>
                              <a:gd name="connsiteX380" fmla="*/ 21250 w 28575"/>
                              <a:gd name="connsiteY380" fmla="*/ 9525 h 9525"/>
                              <a:gd name="connsiteX381" fmla="*/ 21250 w 28575"/>
                              <a:gd name="connsiteY381" fmla="*/ 9525 h 9525"/>
                              <a:gd name="connsiteX382" fmla="*/ 21250 w 28575"/>
                              <a:gd name="connsiteY382" fmla="*/ 9525 h 9525"/>
                              <a:gd name="connsiteX383" fmla="*/ 21250 w 28575"/>
                              <a:gd name="connsiteY383" fmla="*/ 6353 h 9525"/>
                              <a:gd name="connsiteX384" fmla="*/ 21250 w 28575"/>
                              <a:gd name="connsiteY384" fmla="*/ 6353 h 9525"/>
                              <a:gd name="connsiteX385" fmla="*/ 21250 w 28575"/>
                              <a:gd name="connsiteY385" fmla="*/ 3172 h 9525"/>
                              <a:gd name="connsiteX386" fmla="*/ 21250 w 28575"/>
                              <a:gd name="connsiteY386" fmla="*/ 3172 h 9525"/>
                              <a:gd name="connsiteX387" fmla="*/ 21250 w 28575"/>
                              <a:gd name="connsiteY387" fmla="*/ 6353 h 9525"/>
                              <a:gd name="connsiteX388" fmla="*/ 21250 w 28575"/>
                              <a:gd name="connsiteY388" fmla="*/ 6353 h 9525"/>
                              <a:gd name="connsiteX389" fmla="*/ 21250 w 28575"/>
                              <a:gd name="connsiteY389" fmla="*/ 6353 h 9525"/>
                              <a:gd name="connsiteX390" fmla="*/ 21250 w 28575"/>
                              <a:gd name="connsiteY390" fmla="*/ 6353 h 9525"/>
                              <a:gd name="connsiteX391" fmla="*/ 21250 w 28575"/>
                              <a:gd name="connsiteY391" fmla="*/ 6353 h 9525"/>
                              <a:gd name="connsiteX392" fmla="*/ 21984 w 28575"/>
                              <a:gd name="connsiteY392" fmla="*/ 9525 h 9525"/>
                              <a:gd name="connsiteX393" fmla="*/ 21984 w 28575"/>
                              <a:gd name="connsiteY393" fmla="*/ 6353 h 9525"/>
                              <a:gd name="connsiteX394" fmla="*/ 21984 w 28575"/>
                              <a:gd name="connsiteY394" fmla="*/ 6353 h 9525"/>
                              <a:gd name="connsiteX395" fmla="*/ 21984 w 28575"/>
                              <a:gd name="connsiteY395" fmla="*/ 9525 h 9525"/>
                              <a:gd name="connsiteX396" fmla="*/ 21984 w 28575"/>
                              <a:gd name="connsiteY396" fmla="*/ 9525 h 9525"/>
                              <a:gd name="connsiteX397" fmla="*/ 21984 w 28575"/>
                              <a:gd name="connsiteY397" fmla="*/ 9525 h 9525"/>
                              <a:gd name="connsiteX398" fmla="*/ 21984 w 28575"/>
                              <a:gd name="connsiteY398" fmla="*/ 9525 h 9525"/>
                              <a:gd name="connsiteX399" fmla="*/ 21984 w 28575"/>
                              <a:gd name="connsiteY399" fmla="*/ 6353 h 9525"/>
                              <a:gd name="connsiteX400" fmla="*/ 21984 w 28575"/>
                              <a:gd name="connsiteY400" fmla="*/ 6353 h 9525"/>
                              <a:gd name="connsiteX401" fmla="*/ 21984 w 28575"/>
                              <a:gd name="connsiteY401" fmla="*/ 3172 h 9525"/>
                              <a:gd name="connsiteX402" fmla="*/ 21984 w 28575"/>
                              <a:gd name="connsiteY402" fmla="*/ 6353 h 9525"/>
                              <a:gd name="connsiteX403" fmla="*/ 21984 w 28575"/>
                              <a:gd name="connsiteY403" fmla="*/ 6353 h 9525"/>
                              <a:gd name="connsiteX404" fmla="*/ 21984 w 28575"/>
                              <a:gd name="connsiteY404" fmla="*/ 9525 h 9525"/>
                              <a:gd name="connsiteX405" fmla="*/ 21984 w 28575"/>
                              <a:gd name="connsiteY405" fmla="*/ 9525 h 9525"/>
                              <a:gd name="connsiteX406" fmla="*/ 22717 w 28575"/>
                              <a:gd name="connsiteY406" fmla="*/ 9525 h 9525"/>
                              <a:gd name="connsiteX407" fmla="*/ 22717 w 28575"/>
                              <a:gd name="connsiteY407" fmla="*/ 6353 h 9525"/>
                              <a:gd name="connsiteX408" fmla="*/ 22717 w 28575"/>
                              <a:gd name="connsiteY408" fmla="*/ 3172 h 9525"/>
                              <a:gd name="connsiteX409" fmla="*/ 22717 w 28575"/>
                              <a:gd name="connsiteY409" fmla="*/ 6353 h 9525"/>
                              <a:gd name="connsiteX410" fmla="*/ 22717 w 28575"/>
                              <a:gd name="connsiteY410" fmla="*/ 6353 h 9525"/>
                              <a:gd name="connsiteX411" fmla="*/ 22717 w 28575"/>
                              <a:gd name="connsiteY411" fmla="*/ 6353 h 9525"/>
                              <a:gd name="connsiteX412" fmla="*/ 22717 w 28575"/>
                              <a:gd name="connsiteY412" fmla="*/ 6353 h 9525"/>
                              <a:gd name="connsiteX413" fmla="*/ 22717 w 28575"/>
                              <a:gd name="connsiteY413" fmla="*/ 6353 h 9525"/>
                              <a:gd name="connsiteX414" fmla="*/ 22717 w 28575"/>
                              <a:gd name="connsiteY414" fmla="*/ 6353 h 9525"/>
                              <a:gd name="connsiteX415" fmla="*/ 22717 w 28575"/>
                              <a:gd name="connsiteY415" fmla="*/ 6353 h 9525"/>
                              <a:gd name="connsiteX416" fmla="*/ 22717 w 28575"/>
                              <a:gd name="connsiteY416" fmla="*/ 9525 h 9525"/>
                              <a:gd name="connsiteX417" fmla="*/ 22717 w 28575"/>
                              <a:gd name="connsiteY417" fmla="*/ 6353 h 9525"/>
                              <a:gd name="connsiteX418" fmla="*/ 23451 w 28575"/>
                              <a:gd name="connsiteY418" fmla="*/ 6353 h 9525"/>
                              <a:gd name="connsiteX419" fmla="*/ 23451 w 28575"/>
                              <a:gd name="connsiteY419" fmla="*/ 6353 h 9525"/>
                              <a:gd name="connsiteX420" fmla="*/ 23451 w 28575"/>
                              <a:gd name="connsiteY420" fmla="*/ 6353 h 9525"/>
                              <a:gd name="connsiteX421" fmla="*/ 23451 w 28575"/>
                              <a:gd name="connsiteY421" fmla="*/ 6353 h 9525"/>
                              <a:gd name="connsiteX422" fmla="*/ 23451 w 28575"/>
                              <a:gd name="connsiteY422" fmla="*/ 9525 h 9525"/>
                              <a:gd name="connsiteX423" fmla="*/ 23451 w 28575"/>
                              <a:gd name="connsiteY423" fmla="*/ 9525 h 9525"/>
                              <a:gd name="connsiteX424" fmla="*/ 23451 w 28575"/>
                              <a:gd name="connsiteY424" fmla="*/ 9525 h 9525"/>
                              <a:gd name="connsiteX425" fmla="*/ 23451 w 28575"/>
                              <a:gd name="connsiteY425" fmla="*/ 6353 h 9525"/>
                              <a:gd name="connsiteX426" fmla="*/ 23451 w 28575"/>
                              <a:gd name="connsiteY426" fmla="*/ 6353 h 9525"/>
                              <a:gd name="connsiteX427" fmla="*/ 23451 w 28575"/>
                              <a:gd name="connsiteY427" fmla="*/ 6353 h 9525"/>
                              <a:gd name="connsiteX428" fmla="*/ 23451 w 28575"/>
                              <a:gd name="connsiteY428" fmla="*/ 6353 h 9525"/>
                              <a:gd name="connsiteX429" fmla="*/ 23451 w 28575"/>
                              <a:gd name="connsiteY429" fmla="*/ 9525 h 9525"/>
                              <a:gd name="connsiteX430" fmla="*/ 24174 w 28575"/>
                              <a:gd name="connsiteY430" fmla="*/ 9525 h 9525"/>
                              <a:gd name="connsiteX431" fmla="*/ 24174 w 28575"/>
                              <a:gd name="connsiteY431" fmla="*/ 9525 h 9525"/>
                              <a:gd name="connsiteX432" fmla="*/ 24174 w 28575"/>
                              <a:gd name="connsiteY432" fmla="*/ 6353 h 9525"/>
                              <a:gd name="connsiteX433" fmla="*/ 24174 w 28575"/>
                              <a:gd name="connsiteY433" fmla="*/ 3172 h 9525"/>
                              <a:gd name="connsiteX434" fmla="*/ 24174 w 28575"/>
                              <a:gd name="connsiteY434" fmla="*/ 3172 h 9525"/>
                              <a:gd name="connsiteX435" fmla="*/ 24174 w 28575"/>
                              <a:gd name="connsiteY435" fmla="*/ 3172 h 9525"/>
                              <a:gd name="connsiteX436" fmla="*/ 24174 w 28575"/>
                              <a:gd name="connsiteY436" fmla="*/ 6353 h 9525"/>
                              <a:gd name="connsiteX437" fmla="*/ 24174 w 28575"/>
                              <a:gd name="connsiteY437" fmla="*/ 6353 h 9525"/>
                              <a:gd name="connsiteX438" fmla="*/ 24174 w 28575"/>
                              <a:gd name="connsiteY438" fmla="*/ 6353 h 9525"/>
                              <a:gd name="connsiteX439" fmla="*/ 24174 w 28575"/>
                              <a:gd name="connsiteY439" fmla="*/ 9525 h 9525"/>
                              <a:gd name="connsiteX440" fmla="*/ 24174 w 28575"/>
                              <a:gd name="connsiteY440" fmla="*/ 6353 h 9525"/>
                              <a:gd name="connsiteX441" fmla="*/ 24174 w 28575"/>
                              <a:gd name="connsiteY441" fmla="*/ 6353 h 9525"/>
                              <a:gd name="connsiteX442" fmla="*/ 24908 w 28575"/>
                              <a:gd name="connsiteY442" fmla="*/ 6353 h 9525"/>
                              <a:gd name="connsiteX443" fmla="*/ 24908 w 28575"/>
                              <a:gd name="connsiteY443" fmla="*/ 6353 h 9525"/>
                              <a:gd name="connsiteX444" fmla="*/ 24908 w 28575"/>
                              <a:gd name="connsiteY444" fmla="*/ 6353 h 9525"/>
                              <a:gd name="connsiteX445" fmla="*/ 24908 w 28575"/>
                              <a:gd name="connsiteY445" fmla="*/ 9525 h 9525"/>
                              <a:gd name="connsiteX446" fmla="*/ 24908 w 28575"/>
                              <a:gd name="connsiteY446" fmla="*/ 9525 h 9525"/>
                              <a:gd name="connsiteX447" fmla="*/ 24908 w 28575"/>
                              <a:gd name="connsiteY447" fmla="*/ 9525 h 9525"/>
                              <a:gd name="connsiteX448" fmla="*/ 24908 w 28575"/>
                              <a:gd name="connsiteY448" fmla="*/ 6353 h 9525"/>
                              <a:gd name="connsiteX449" fmla="*/ 24908 w 28575"/>
                              <a:gd name="connsiteY449" fmla="*/ 6353 h 9525"/>
                              <a:gd name="connsiteX450" fmla="*/ 24908 w 28575"/>
                              <a:gd name="connsiteY450" fmla="*/ 6353 h 9525"/>
                              <a:gd name="connsiteX451" fmla="*/ 24908 w 28575"/>
                              <a:gd name="connsiteY451" fmla="*/ 6353 h 9525"/>
                              <a:gd name="connsiteX452" fmla="*/ 24908 w 28575"/>
                              <a:gd name="connsiteY452" fmla="*/ 3172 h 9525"/>
                              <a:gd name="connsiteX453" fmla="*/ 24908 w 28575"/>
                              <a:gd name="connsiteY453" fmla="*/ 6353 h 9525"/>
                              <a:gd name="connsiteX454" fmla="*/ 24908 w 28575"/>
                              <a:gd name="connsiteY454" fmla="*/ 6353 h 9525"/>
                              <a:gd name="connsiteX455" fmla="*/ 24908 w 28575"/>
                              <a:gd name="connsiteY455" fmla="*/ 3172 h 9525"/>
                              <a:gd name="connsiteX456" fmla="*/ 24908 w 28575"/>
                              <a:gd name="connsiteY456" fmla="*/ 6353 h 9525"/>
                              <a:gd name="connsiteX457" fmla="*/ 24908 w 28575"/>
                              <a:gd name="connsiteY457" fmla="*/ 3172 h 9525"/>
                              <a:gd name="connsiteX458" fmla="*/ 24908 w 28575"/>
                              <a:gd name="connsiteY458" fmla="*/ 3172 h 9525"/>
                              <a:gd name="connsiteX459" fmla="*/ 24908 w 28575"/>
                              <a:gd name="connsiteY459" fmla="*/ 3172 h 9525"/>
                              <a:gd name="connsiteX460" fmla="*/ 25641 w 28575"/>
                              <a:gd name="connsiteY460" fmla="*/ 6353 h 9525"/>
                              <a:gd name="connsiteX461" fmla="*/ 25641 w 28575"/>
                              <a:gd name="connsiteY461" fmla="*/ 6353 h 9525"/>
                              <a:gd name="connsiteX462" fmla="*/ 25641 w 28575"/>
                              <a:gd name="connsiteY462" fmla="*/ 6353 h 9525"/>
                              <a:gd name="connsiteX463" fmla="*/ 25641 w 28575"/>
                              <a:gd name="connsiteY463" fmla="*/ 6353 h 9525"/>
                              <a:gd name="connsiteX464" fmla="*/ 25641 w 28575"/>
                              <a:gd name="connsiteY464" fmla="*/ 6353 h 9525"/>
                              <a:gd name="connsiteX465" fmla="*/ 25641 w 28575"/>
                              <a:gd name="connsiteY465" fmla="*/ 3172 h 9525"/>
                              <a:gd name="connsiteX466" fmla="*/ 25641 w 28575"/>
                              <a:gd name="connsiteY466" fmla="*/ 3172 h 9525"/>
                              <a:gd name="connsiteX467" fmla="*/ 25641 w 28575"/>
                              <a:gd name="connsiteY467" fmla="*/ 3172 h 9525"/>
                              <a:gd name="connsiteX468" fmla="*/ 25641 w 28575"/>
                              <a:gd name="connsiteY468" fmla="*/ 6353 h 9525"/>
                              <a:gd name="connsiteX469" fmla="*/ 25641 w 28575"/>
                              <a:gd name="connsiteY469" fmla="*/ 6353 h 9525"/>
                              <a:gd name="connsiteX470" fmla="*/ 25641 w 28575"/>
                              <a:gd name="connsiteY470" fmla="*/ 6353 h 9525"/>
                              <a:gd name="connsiteX471" fmla="*/ 25641 w 28575"/>
                              <a:gd name="connsiteY471" fmla="*/ 6353 h 9525"/>
                              <a:gd name="connsiteX472" fmla="*/ 25641 w 28575"/>
                              <a:gd name="connsiteY472" fmla="*/ 6353 h 9525"/>
                              <a:gd name="connsiteX473" fmla="*/ 25641 w 28575"/>
                              <a:gd name="connsiteY473" fmla="*/ 6353 h 9525"/>
                              <a:gd name="connsiteX474" fmla="*/ 26375 w 28575"/>
                              <a:gd name="connsiteY474" fmla="*/ 6353 h 9525"/>
                              <a:gd name="connsiteX475" fmla="*/ 26375 w 28575"/>
                              <a:gd name="connsiteY475" fmla="*/ 6353 h 9525"/>
                              <a:gd name="connsiteX476" fmla="*/ 26375 w 28575"/>
                              <a:gd name="connsiteY476" fmla="*/ 6353 h 9525"/>
                              <a:gd name="connsiteX477" fmla="*/ 26375 w 28575"/>
                              <a:gd name="connsiteY477" fmla="*/ 9525 h 9525"/>
                              <a:gd name="connsiteX478" fmla="*/ 26375 w 28575"/>
                              <a:gd name="connsiteY478" fmla="*/ 9525 h 9525"/>
                              <a:gd name="connsiteX479" fmla="*/ 26375 w 28575"/>
                              <a:gd name="connsiteY479" fmla="*/ 9525 h 9525"/>
                              <a:gd name="connsiteX480" fmla="*/ 26375 w 28575"/>
                              <a:gd name="connsiteY480" fmla="*/ 9525 h 9525"/>
                              <a:gd name="connsiteX481" fmla="*/ 26375 w 28575"/>
                              <a:gd name="connsiteY481" fmla="*/ 9525 h 9525"/>
                              <a:gd name="connsiteX482" fmla="*/ 26375 w 28575"/>
                              <a:gd name="connsiteY482" fmla="*/ 6353 h 9525"/>
                              <a:gd name="connsiteX483" fmla="*/ 26375 w 28575"/>
                              <a:gd name="connsiteY483" fmla="*/ 6353 h 9525"/>
                              <a:gd name="connsiteX484" fmla="*/ 26375 w 28575"/>
                              <a:gd name="connsiteY484" fmla="*/ 6353 h 9525"/>
                              <a:gd name="connsiteX485" fmla="*/ 26375 w 28575"/>
                              <a:gd name="connsiteY485" fmla="*/ 6353 h 9525"/>
                              <a:gd name="connsiteX486" fmla="*/ 27108 w 28575"/>
                              <a:gd name="connsiteY486" fmla="*/ 6353 h 9525"/>
                              <a:gd name="connsiteX487" fmla="*/ 27108 w 28575"/>
                              <a:gd name="connsiteY487" fmla="*/ 6353 h 9525"/>
                              <a:gd name="connsiteX488" fmla="*/ 27108 w 28575"/>
                              <a:gd name="connsiteY488" fmla="*/ 6353 h 9525"/>
                              <a:gd name="connsiteX489" fmla="*/ 27108 w 28575"/>
                              <a:gd name="connsiteY489" fmla="*/ 6353 h 9525"/>
                              <a:gd name="connsiteX490" fmla="*/ 27108 w 28575"/>
                              <a:gd name="connsiteY490" fmla="*/ 6353 h 9525"/>
                              <a:gd name="connsiteX491" fmla="*/ 27108 w 28575"/>
                              <a:gd name="connsiteY491" fmla="*/ 6353 h 9525"/>
                              <a:gd name="connsiteX492" fmla="*/ 27108 w 28575"/>
                              <a:gd name="connsiteY492" fmla="*/ 6353 h 9525"/>
                              <a:gd name="connsiteX493" fmla="*/ 27108 w 28575"/>
                              <a:gd name="connsiteY493" fmla="*/ 6353 h 9525"/>
                              <a:gd name="connsiteX494" fmla="*/ 27108 w 28575"/>
                              <a:gd name="connsiteY494" fmla="*/ 6353 h 9525"/>
                              <a:gd name="connsiteX495" fmla="*/ 27108 w 28575"/>
                              <a:gd name="connsiteY495" fmla="*/ 3172 h 9525"/>
                              <a:gd name="connsiteX496" fmla="*/ 27108 w 28575"/>
                              <a:gd name="connsiteY496" fmla="*/ 6353 h 9525"/>
                              <a:gd name="connsiteX497" fmla="*/ 27108 w 28575"/>
                              <a:gd name="connsiteY497" fmla="*/ 6353 h 9525"/>
                              <a:gd name="connsiteX498" fmla="*/ 27842 w 28575"/>
                              <a:gd name="connsiteY498" fmla="*/ 6353 h 9525"/>
                              <a:gd name="connsiteX499" fmla="*/ 27842 w 28575"/>
                              <a:gd name="connsiteY499" fmla="*/ 6353 h 9525"/>
                              <a:gd name="connsiteX500" fmla="*/ 27842 w 28575"/>
                              <a:gd name="connsiteY500" fmla="*/ 6353 h 9525"/>
                              <a:gd name="connsiteX501" fmla="*/ 27842 w 28575"/>
                              <a:gd name="connsiteY501" fmla="*/ 3172 h 9525"/>
                              <a:gd name="connsiteX502" fmla="*/ 27842 w 28575"/>
                              <a:gd name="connsiteY502" fmla="*/ 6353 h 9525"/>
                              <a:gd name="connsiteX503" fmla="*/ 27842 w 28575"/>
                              <a:gd name="connsiteY503" fmla="*/ 3172 h 9525"/>
                              <a:gd name="connsiteX504" fmla="*/ 27842 w 28575"/>
                              <a:gd name="connsiteY504" fmla="*/ 3172 h 9525"/>
                              <a:gd name="connsiteX505" fmla="*/ 27842 w 28575"/>
                              <a:gd name="connsiteY505" fmla="*/ 6353 h 9525"/>
                              <a:gd name="connsiteX506" fmla="*/ 27842 w 28575"/>
                              <a:gd name="connsiteY506" fmla="*/ 3172 h 9525"/>
                              <a:gd name="connsiteX507" fmla="*/ 27842 w 28575"/>
                              <a:gd name="connsiteY507" fmla="*/ 6353 h 9525"/>
                              <a:gd name="connsiteX508" fmla="*/ 27842 w 28575"/>
                              <a:gd name="connsiteY508" fmla="*/ 6353 h 9525"/>
                              <a:gd name="connsiteX509" fmla="*/ 27842 w 28575"/>
                              <a:gd name="connsiteY509" fmla="*/ 6353 h 9525"/>
                              <a:gd name="connsiteX510" fmla="*/ 28575 w 28575"/>
                              <a:gd name="connsiteY510" fmla="*/ 3172 h 9525"/>
                              <a:gd name="connsiteX511" fmla="*/ 28575 w 28575"/>
                              <a:gd name="connsiteY511" fmla="*/ 3172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9525"/>
                                </a:moveTo>
                                <a:lnTo>
                                  <a:pt x="0" y="6353"/>
                                </a:lnTo>
                                <a:lnTo>
                                  <a:pt x="0" y="9525"/>
                                </a:lnTo>
                                <a:lnTo>
                                  <a:pt x="0" y="6353"/>
                                </a:lnTo>
                                <a:lnTo>
                                  <a:pt x="733" y="3172"/>
                                </a:lnTo>
                                <a:lnTo>
                                  <a:pt x="733" y="6353"/>
                                </a:lnTo>
                                <a:lnTo>
                                  <a:pt x="733" y="6353"/>
                                </a:lnTo>
                                <a:lnTo>
                                  <a:pt x="733" y="9525"/>
                                </a:lnTo>
                                <a:lnTo>
                                  <a:pt x="733" y="9525"/>
                                </a:lnTo>
                                <a:lnTo>
                                  <a:pt x="733" y="9525"/>
                                </a:lnTo>
                                <a:lnTo>
                                  <a:pt x="733" y="6353"/>
                                </a:lnTo>
                                <a:lnTo>
                                  <a:pt x="733" y="9525"/>
                                </a:lnTo>
                                <a:lnTo>
                                  <a:pt x="733" y="6353"/>
                                </a:lnTo>
                                <a:lnTo>
                                  <a:pt x="733" y="6353"/>
                                </a:lnTo>
                                <a:lnTo>
                                  <a:pt x="733" y="6353"/>
                                </a:lnTo>
                                <a:lnTo>
                                  <a:pt x="733" y="6353"/>
                                </a:lnTo>
                                <a:lnTo>
                                  <a:pt x="1467" y="6353"/>
                                </a:lnTo>
                                <a:lnTo>
                                  <a:pt x="1467" y="6353"/>
                                </a:lnTo>
                                <a:lnTo>
                                  <a:pt x="1467" y="6353"/>
                                </a:lnTo>
                                <a:lnTo>
                                  <a:pt x="1467" y="6353"/>
                                </a:lnTo>
                                <a:lnTo>
                                  <a:pt x="1467" y="6353"/>
                                </a:lnTo>
                                <a:lnTo>
                                  <a:pt x="1467" y="3172"/>
                                </a:lnTo>
                                <a:lnTo>
                                  <a:pt x="1467" y="3172"/>
                                </a:lnTo>
                                <a:lnTo>
                                  <a:pt x="1467" y="3172"/>
                                </a:lnTo>
                                <a:lnTo>
                                  <a:pt x="1467" y="3172"/>
                                </a:lnTo>
                                <a:lnTo>
                                  <a:pt x="1467" y="3172"/>
                                </a:lnTo>
                                <a:lnTo>
                                  <a:pt x="1467" y="6353"/>
                                </a:lnTo>
                                <a:lnTo>
                                  <a:pt x="1467" y="6353"/>
                                </a:lnTo>
                                <a:lnTo>
                                  <a:pt x="1467" y="6353"/>
                                </a:lnTo>
                                <a:lnTo>
                                  <a:pt x="1467" y="6353"/>
                                </a:lnTo>
                                <a:lnTo>
                                  <a:pt x="1467" y="6353"/>
                                </a:lnTo>
                                <a:lnTo>
                                  <a:pt x="1467" y="6353"/>
                                </a:lnTo>
                                <a:lnTo>
                                  <a:pt x="1467" y="6353"/>
                                </a:lnTo>
                                <a:lnTo>
                                  <a:pt x="1467" y="3172"/>
                                </a:lnTo>
                                <a:lnTo>
                                  <a:pt x="2200" y="3172"/>
                                </a:lnTo>
                                <a:lnTo>
                                  <a:pt x="2200" y="6353"/>
                                </a:lnTo>
                                <a:lnTo>
                                  <a:pt x="2200" y="6353"/>
                                </a:lnTo>
                                <a:lnTo>
                                  <a:pt x="2200" y="6353"/>
                                </a:lnTo>
                                <a:lnTo>
                                  <a:pt x="2200" y="3172"/>
                                </a:lnTo>
                                <a:lnTo>
                                  <a:pt x="2200" y="3172"/>
                                </a:lnTo>
                                <a:lnTo>
                                  <a:pt x="2200" y="6353"/>
                                </a:lnTo>
                                <a:lnTo>
                                  <a:pt x="2200" y="6353"/>
                                </a:lnTo>
                                <a:lnTo>
                                  <a:pt x="2200" y="6353"/>
                                </a:lnTo>
                                <a:lnTo>
                                  <a:pt x="2200" y="6353"/>
                                </a:lnTo>
                                <a:lnTo>
                                  <a:pt x="2200" y="9525"/>
                                </a:lnTo>
                                <a:lnTo>
                                  <a:pt x="2200" y="6353"/>
                                </a:lnTo>
                                <a:lnTo>
                                  <a:pt x="2200" y="9525"/>
                                </a:lnTo>
                                <a:lnTo>
                                  <a:pt x="2200" y="6353"/>
                                </a:lnTo>
                                <a:lnTo>
                                  <a:pt x="2934" y="6353"/>
                                </a:lnTo>
                                <a:lnTo>
                                  <a:pt x="2934" y="9525"/>
                                </a:lnTo>
                                <a:lnTo>
                                  <a:pt x="2934" y="9525"/>
                                </a:lnTo>
                                <a:lnTo>
                                  <a:pt x="2934" y="9525"/>
                                </a:lnTo>
                                <a:lnTo>
                                  <a:pt x="2934" y="9525"/>
                                </a:lnTo>
                                <a:lnTo>
                                  <a:pt x="2934" y="6353"/>
                                </a:lnTo>
                                <a:lnTo>
                                  <a:pt x="2934" y="3172"/>
                                </a:lnTo>
                                <a:lnTo>
                                  <a:pt x="2934" y="0"/>
                                </a:lnTo>
                                <a:lnTo>
                                  <a:pt x="2934" y="3172"/>
                                </a:lnTo>
                                <a:lnTo>
                                  <a:pt x="2934" y="3172"/>
                                </a:lnTo>
                                <a:lnTo>
                                  <a:pt x="2934" y="6353"/>
                                </a:lnTo>
                                <a:lnTo>
                                  <a:pt x="2934" y="6353"/>
                                </a:lnTo>
                                <a:lnTo>
                                  <a:pt x="3667" y="6353"/>
                                </a:lnTo>
                                <a:lnTo>
                                  <a:pt x="3667" y="6353"/>
                                </a:lnTo>
                                <a:lnTo>
                                  <a:pt x="3667" y="3172"/>
                                </a:lnTo>
                                <a:lnTo>
                                  <a:pt x="3667" y="6353"/>
                                </a:lnTo>
                                <a:lnTo>
                                  <a:pt x="3667" y="6353"/>
                                </a:lnTo>
                                <a:lnTo>
                                  <a:pt x="3667" y="9525"/>
                                </a:lnTo>
                                <a:lnTo>
                                  <a:pt x="3667" y="9525"/>
                                </a:lnTo>
                                <a:lnTo>
                                  <a:pt x="3667" y="6353"/>
                                </a:lnTo>
                                <a:lnTo>
                                  <a:pt x="3667" y="6353"/>
                                </a:lnTo>
                                <a:lnTo>
                                  <a:pt x="3667" y="6353"/>
                                </a:lnTo>
                                <a:lnTo>
                                  <a:pt x="3667" y="6353"/>
                                </a:lnTo>
                                <a:lnTo>
                                  <a:pt x="3667" y="6353"/>
                                </a:lnTo>
                                <a:lnTo>
                                  <a:pt x="4401" y="6353"/>
                                </a:lnTo>
                                <a:lnTo>
                                  <a:pt x="4401" y="9525"/>
                                </a:lnTo>
                                <a:lnTo>
                                  <a:pt x="4401" y="6353"/>
                                </a:lnTo>
                                <a:lnTo>
                                  <a:pt x="4401" y="6353"/>
                                </a:lnTo>
                                <a:lnTo>
                                  <a:pt x="4401" y="3172"/>
                                </a:lnTo>
                                <a:lnTo>
                                  <a:pt x="4401" y="3172"/>
                                </a:lnTo>
                                <a:lnTo>
                                  <a:pt x="4401" y="6353"/>
                                </a:lnTo>
                                <a:lnTo>
                                  <a:pt x="4401" y="6353"/>
                                </a:lnTo>
                                <a:lnTo>
                                  <a:pt x="4401" y="9525"/>
                                </a:lnTo>
                                <a:lnTo>
                                  <a:pt x="4401" y="9525"/>
                                </a:lnTo>
                                <a:lnTo>
                                  <a:pt x="4401" y="9525"/>
                                </a:lnTo>
                                <a:lnTo>
                                  <a:pt x="4401" y="9525"/>
                                </a:lnTo>
                                <a:lnTo>
                                  <a:pt x="5124" y="9525"/>
                                </a:lnTo>
                                <a:lnTo>
                                  <a:pt x="5124" y="6353"/>
                                </a:lnTo>
                                <a:lnTo>
                                  <a:pt x="5124" y="6353"/>
                                </a:lnTo>
                                <a:lnTo>
                                  <a:pt x="5124" y="0"/>
                                </a:lnTo>
                                <a:lnTo>
                                  <a:pt x="5124" y="3172"/>
                                </a:lnTo>
                                <a:lnTo>
                                  <a:pt x="5124" y="3172"/>
                                </a:lnTo>
                                <a:lnTo>
                                  <a:pt x="5124" y="3172"/>
                                </a:lnTo>
                                <a:lnTo>
                                  <a:pt x="5124" y="6353"/>
                                </a:lnTo>
                                <a:lnTo>
                                  <a:pt x="5124" y="3172"/>
                                </a:lnTo>
                                <a:lnTo>
                                  <a:pt x="5124" y="6353"/>
                                </a:lnTo>
                                <a:lnTo>
                                  <a:pt x="5124" y="9525"/>
                                </a:lnTo>
                                <a:lnTo>
                                  <a:pt x="5124" y="9525"/>
                                </a:lnTo>
                                <a:lnTo>
                                  <a:pt x="5858" y="9525"/>
                                </a:lnTo>
                                <a:lnTo>
                                  <a:pt x="5858" y="9525"/>
                                </a:lnTo>
                                <a:lnTo>
                                  <a:pt x="5858" y="9525"/>
                                </a:lnTo>
                                <a:lnTo>
                                  <a:pt x="5858" y="9525"/>
                                </a:lnTo>
                                <a:lnTo>
                                  <a:pt x="5858" y="9525"/>
                                </a:lnTo>
                                <a:lnTo>
                                  <a:pt x="5858" y="6353"/>
                                </a:lnTo>
                                <a:lnTo>
                                  <a:pt x="5858" y="6353"/>
                                </a:lnTo>
                                <a:lnTo>
                                  <a:pt x="5858" y="6353"/>
                                </a:lnTo>
                                <a:lnTo>
                                  <a:pt x="5858" y="6353"/>
                                </a:lnTo>
                                <a:lnTo>
                                  <a:pt x="5858" y="3172"/>
                                </a:lnTo>
                                <a:lnTo>
                                  <a:pt x="5858" y="3172"/>
                                </a:lnTo>
                                <a:lnTo>
                                  <a:pt x="5858" y="3172"/>
                                </a:lnTo>
                                <a:lnTo>
                                  <a:pt x="5858" y="6353"/>
                                </a:lnTo>
                                <a:lnTo>
                                  <a:pt x="5858" y="6353"/>
                                </a:lnTo>
                                <a:lnTo>
                                  <a:pt x="5858" y="6353"/>
                                </a:lnTo>
                                <a:lnTo>
                                  <a:pt x="5858" y="6353"/>
                                </a:lnTo>
                                <a:lnTo>
                                  <a:pt x="5858" y="6353"/>
                                </a:lnTo>
                                <a:lnTo>
                                  <a:pt x="5858" y="9525"/>
                                </a:lnTo>
                                <a:lnTo>
                                  <a:pt x="5858" y="9525"/>
                                </a:lnTo>
                                <a:lnTo>
                                  <a:pt x="5858" y="6353"/>
                                </a:lnTo>
                                <a:lnTo>
                                  <a:pt x="6591" y="6353"/>
                                </a:lnTo>
                                <a:lnTo>
                                  <a:pt x="6591" y="3172"/>
                                </a:lnTo>
                                <a:lnTo>
                                  <a:pt x="6591" y="6353"/>
                                </a:lnTo>
                                <a:lnTo>
                                  <a:pt x="6591" y="6353"/>
                                </a:lnTo>
                                <a:lnTo>
                                  <a:pt x="6591" y="6353"/>
                                </a:lnTo>
                                <a:lnTo>
                                  <a:pt x="6591" y="9525"/>
                                </a:lnTo>
                                <a:lnTo>
                                  <a:pt x="6591" y="6353"/>
                                </a:lnTo>
                                <a:lnTo>
                                  <a:pt x="6591" y="6353"/>
                                </a:lnTo>
                                <a:lnTo>
                                  <a:pt x="6591" y="6353"/>
                                </a:lnTo>
                                <a:lnTo>
                                  <a:pt x="6591" y="6353"/>
                                </a:lnTo>
                                <a:lnTo>
                                  <a:pt x="6591" y="6353"/>
                                </a:lnTo>
                                <a:lnTo>
                                  <a:pt x="6591" y="6353"/>
                                </a:lnTo>
                                <a:lnTo>
                                  <a:pt x="7325" y="6353"/>
                                </a:lnTo>
                                <a:lnTo>
                                  <a:pt x="7325" y="9525"/>
                                </a:lnTo>
                                <a:lnTo>
                                  <a:pt x="7325" y="9525"/>
                                </a:lnTo>
                                <a:lnTo>
                                  <a:pt x="7325" y="6353"/>
                                </a:lnTo>
                                <a:lnTo>
                                  <a:pt x="7325" y="6353"/>
                                </a:lnTo>
                                <a:lnTo>
                                  <a:pt x="7325" y="6353"/>
                                </a:lnTo>
                                <a:lnTo>
                                  <a:pt x="7325" y="6353"/>
                                </a:lnTo>
                                <a:lnTo>
                                  <a:pt x="7325" y="9525"/>
                                </a:lnTo>
                                <a:lnTo>
                                  <a:pt x="7325" y="9525"/>
                                </a:lnTo>
                                <a:lnTo>
                                  <a:pt x="7325" y="9525"/>
                                </a:lnTo>
                                <a:lnTo>
                                  <a:pt x="7325" y="9525"/>
                                </a:lnTo>
                                <a:lnTo>
                                  <a:pt x="7325" y="6353"/>
                                </a:lnTo>
                                <a:lnTo>
                                  <a:pt x="8058" y="6353"/>
                                </a:lnTo>
                                <a:lnTo>
                                  <a:pt x="8058" y="6353"/>
                                </a:lnTo>
                                <a:lnTo>
                                  <a:pt x="8058" y="6353"/>
                                </a:lnTo>
                                <a:lnTo>
                                  <a:pt x="8058" y="6353"/>
                                </a:lnTo>
                                <a:lnTo>
                                  <a:pt x="8058" y="6353"/>
                                </a:lnTo>
                                <a:lnTo>
                                  <a:pt x="8058" y="6353"/>
                                </a:lnTo>
                                <a:lnTo>
                                  <a:pt x="8058" y="9525"/>
                                </a:lnTo>
                                <a:lnTo>
                                  <a:pt x="8058" y="9525"/>
                                </a:lnTo>
                                <a:lnTo>
                                  <a:pt x="8058" y="6353"/>
                                </a:lnTo>
                                <a:lnTo>
                                  <a:pt x="8058" y="6353"/>
                                </a:lnTo>
                                <a:lnTo>
                                  <a:pt x="8058" y="6353"/>
                                </a:lnTo>
                                <a:lnTo>
                                  <a:pt x="8058" y="6353"/>
                                </a:lnTo>
                                <a:lnTo>
                                  <a:pt x="8792" y="9525"/>
                                </a:lnTo>
                                <a:lnTo>
                                  <a:pt x="8792" y="9525"/>
                                </a:lnTo>
                                <a:lnTo>
                                  <a:pt x="8792" y="6353"/>
                                </a:lnTo>
                                <a:lnTo>
                                  <a:pt x="8792" y="6353"/>
                                </a:lnTo>
                                <a:lnTo>
                                  <a:pt x="8792" y="6353"/>
                                </a:lnTo>
                                <a:lnTo>
                                  <a:pt x="8792" y="6353"/>
                                </a:lnTo>
                                <a:lnTo>
                                  <a:pt x="8792" y="6353"/>
                                </a:lnTo>
                                <a:lnTo>
                                  <a:pt x="8792" y="6353"/>
                                </a:lnTo>
                                <a:lnTo>
                                  <a:pt x="8792" y="9525"/>
                                </a:lnTo>
                                <a:lnTo>
                                  <a:pt x="8792" y="9525"/>
                                </a:lnTo>
                                <a:lnTo>
                                  <a:pt x="8792" y="9525"/>
                                </a:lnTo>
                                <a:lnTo>
                                  <a:pt x="8792" y="9525"/>
                                </a:lnTo>
                                <a:lnTo>
                                  <a:pt x="9525" y="9525"/>
                                </a:lnTo>
                                <a:lnTo>
                                  <a:pt x="9525" y="9525"/>
                                </a:lnTo>
                                <a:lnTo>
                                  <a:pt x="9525" y="6353"/>
                                </a:lnTo>
                                <a:lnTo>
                                  <a:pt x="9525" y="6353"/>
                                </a:lnTo>
                                <a:lnTo>
                                  <a:pt x="9525" y="3172"/>
                                </a:lnTo>
                                <a:lnTo>
                                  <a:pt x="9525" y="6353"/>
                                </a:lnTo>
                                <a:lnTo>
                                  <a:pt x="9525" y="6353"/>
                                </a:lnTo>
                                <a:lnTo>
                                  <a:pt x="9525" y="6353"/>
                                </a:lnTo>
                                <a:lnTo>
                                  <a:pt x="9525" y="3172"/>
                                </a:lnTo>
                                <a:lnTo>
                                  <a:pt x="9525" y="3172"/>
                                </a:lnTo>
                                <a:lnTo>
                                  <a:pt x="9525" y="6353"/>
                                </a:lnTo>
                                <a:lnTo>
                                  <a:pt x="9525" y="6353"/>
                                </a:lnTo>
                                <a:lnTo>
                                  <a:pt x="10258" y="9525"/>
                                </a:lnTo>
                                <a:lnTo>
                                  <a:pt x="10258" y="6353"/>
                                </a:lnTo>
                                <a:lnTo>
                                  <a:pt x="10258" y="3172"/>
                                </a:lnTo>
                                <a:lnTo>
                                  <a:pt x="10258" y="6353"/>
                                </a:lnTo>
                                <a:lnTo>
                                  <a:pt x="10258" y="6353"/>
                                </a:lnTo>
                                <a:lnTo>
                                  <a:pt x="10258" y="6353"/>
                                </a:lnTo>
                                <a:lnTo>
                                  <a:pt x="10258" y="9525"/>
                                </a:lnTo>
                                <a:lnTo>
                                  <a:pt x="10258" y="6353"/>
                                </a:lnTo>
                                <a:lnTo>
                                  <a:pt x="10258" y="6353"/>
                                </a:lnTo>
                                <a:lnTo>
                                  <a:pt x="10258" y="6353"/>
                                </a:lnTo>
                                <a:lnTo>
                                  <a:pt x="10258" y="6353"/>
                                </a:lnTo>
                                <a:lnTo>
                                  <a:pt x="10258" y="6353"/>
                                </a:lnTo>
                                <a:lnTo>
                                  <a:pt x="10258" y="6353"/>
                                </a:lnTo>
                                <a:lnTo>
                                  <a:pt x="10258" y="6353"/>
                                </a:lnTo>
                                <a:lnTo>
                                  <a:pt x="10258" y="6353"/>
                                </a:lnTo>
                                <a:lnTo>
                                  <a:pt x="10258" y="6353"/>
                                </a:lnTo>
                                <a:lnTo>
                                  <a:pt x="10258" y="6353"/>
                                </a:lnTo>
                                <a:lnTo>
                                  <a:pt x="10258" y="6353"/>
                                </a:lnTo>
                                <a:lnTo>
                                  <a:pt x="10258" y="6353"/>
                                </a:lnTo>
                                <a:lnTo>
                                  <a:pt x="10258" y="6353"/>
                                </a:lnTo>
                                <a:lnTo>
                                  <a:pt x="10992" y="6353"/>
                                </a:lnTo>
                                <a:lnTo>
                                  <a:pt x="10992" y="6353"/>
                                </a:lnTo>
                                <a:lnTo>
                                  <a:pt x="10992" y="9525"/>
                                </a:lnTo>
                                <a:lnTo>
                                  <a:pt x="10992" y="6353"/>
                                </a:lnTo>
                                <a:lnTo>
                                  <a:pt x="10992" y="9525"/>
                                </a:lnTo>
                                <a:lnTo>
                                  <a:pt x="10992" y="9525"/>
                                </a:lnTo>
                                <a:lnTo>
                                  <a:pt x="10992" y="6353"/>
                                </a:lnTo>
                                <a:lnTo>
                                  <a:pt x="10992" y="6353"/>
                                </a:lnTo>
                                <a:lnTo>
                                  <a:pt x="10992" y="6353"/>
                                </a:lnTo>
                                <a:lnTo>
                                  <a:pt x="10992" y="6353"/>
                                </a:lnTo>
                                <a:lnTo>
                                  <a:pt x="10992" y="6353"/>
                                </a:lnTo>
                                <a:lnTo>
                                  <a:pt x="10992" y="9525"/>
                                </a:lnTo>
                                <a:lnTo>
                                  <a:pt x="11725" y="9525"/>
                                </a:lnTo>
                                <a:lnTo>
                                  <a:pt x="11725" y="9525"/>
                                </a:lnTo>
                                <a:lnTo>
                                  <a:pt x="11725" y="9525"/>
                                </a:lnTo>
                                <a:lnTo>
                                  <a:pt x="11725" y="9525"/>
                                </a:lnTo>
                                <a:lnTo>
                                  <a:pt x="11725" y="6353"/>
                                </a:lnTo>
                                <a:lnTo>
                                  <a:pt x="11725" y="6353"/>
                                </a:lnTo>
                                <a:lnTo>
                                  <a:pt x="11725" y="6353"/>
                                </a:lnTo>
                                <a:lnTo>
                                  <a:pt x="11725" y="6353"/>
                                </a:lnTo>
                                <a:lnTo>
                                  <a:pt x="11725" y="6353"/>
                                </a:lnTo>
                                <a:lnTo>
                                  <a:pt x="11725" y="6353"/>
                                </a:lnTo>
                                <a:lnTo>
                                  <a:pt x="11725" y="6353"/>
                                </a:lnTo>
                                <a:lnTo>
                                  <a:pt x="11725" y="6353"/>
                                </a:lnTo>
                                <a:lnTo>
                                  <a:pt x="12459" y="6353"/>
                                </a:lnTo>
                                <a:lnTo>
                                  <a:pt x="12459" y="6353"/>
                                </a:lnTo>
                                <a:lnTo>
                                  <a:pt x="12459" y="6353"/>
                                </a:lnTo>
                                <a:lnTo>
                                  <a:pt x="12459" y="6353"/>
                                </a:lnTo>
                                <a:lnTo>
                                  <a:pt x="12459" y="6353"/>
                                </a:lnTo>
                                <a:lnTo>
                                  <a:pt x="12459" y="6353"/>
                                </a:lnTo>
                                <a:lnTo>
                                  <a:pt x="12459" y="6353"/>
                                </a:lnTo>
                                <a:lnTo>
                                  <a:pt x="12459" y="6353"/>
                                </a:lnTo>
                                <a:lnTo>
                                  <a:pt x="12459" y="6353"/>
                                </a:lnTo>
                                <a:lnTo>
                                  <a:pt x="12459" y="6353"/>
                                </a:lnTo>
                                <a:lnTo>
                                  <a:pt x="12459" y="6353"/>
                                </a:lnTo>
                                <a:lnTo>
                                  <a:pt x="12459" y="6353"/>
                                </a:lnTo>
                                <a:lnTo>
                                  <a:pt x="13192" y="0"/>
                                </a:lnTo>
                                <a:lnTo>
                                  <a:pt x="13192" y="3172"/>
                                </a:lnTo>
                                <a:lnTo>
                                  <a:pt x="13192" y="0"/>
                                </a:lnTo>
                                <a:lnTo>
                                  <a:pt x="13192" y="3172"/>
                                </a:lnTo>
                                <a:lnTo>
                                  <a:pt x="13192" y="3172"/>
                                </a:lnTo>
                                <a:lnTo>
                                  <a:pt x="13192" y="3172"/>
                                </a:lnTo>
                                <a:lnTo>
                                  <a:pt x="13192" y="9525"/>
                                </a:lnTo>
                                <a:lnTo>
                                  <a:pt x="13192" y="6353"/>
                                </a:lnTo>
                                <a:lnTo>
                                  <a:pt x="13192" y="6353"/>
                                </a:lnTo>
                                <a:lnTo>
                                  <a:pt x="13192" y="6353"/>
                                </a:lnTo>
                                <a:lnTo>
                                  <a:pt x="13192" y="6353"/>
                                </a:lnTo>
                                <a:lnTo>
                                  <a:pt x="13192" y="9525"/>
                                </a:lnTo>
                                <a:lnTo>
                                  <a:pt x="13926" y="6353"/>
                                </a:lnTo>
                                <a:lnTo>
                                  <a:pt x="13926" y="9525"/>
                                </a:lnTo>
                                <a:lnTo>
                                  <a:pt x="13926" y="6353"/>
                                </a:lnTo>
                                <a:lnTo>
                                  <a:pt x="13926" y="6353"/>
                                </a:lnTo>
                                <a:lnTo>
                                  <a:pt x="13926" y="3172"/>
                                </a:lnTo>
                                <a:lnTo>
                                  <a:pt x="13926" y="3172"/>
                                </a:lnTo>
                                <a:lnTo>
                                  <a:pt x="13926" y="3172"/>
                                </a:lnTo>
                                <a:lnTo>
                                  <a:pt x="13926" y="6353"/>
                                </a:lnTo>
                                <a:lnTo>
                                  <a:pt x="13926" y="9525"/>
                                </a:lnTo>
                                <a:lnTo>
                                  <a:pt x="13926" y="9525"/>
                                </a:lnTo>
                                <a:lnTo>
                                  <a:pt x="13926" y="9525"/>
                                </a:lnTo>
                                <a:lnTo>
                                  <a:pt x="13926" y="9525"/>
                                </a:lnTo>
                                <a:lnTo>
                                  <a:pt x="13926" y="6353"/>
                                </a:lnTo>
                                <a:lnTo>
                                  <a:pt x="13926" y="9525"/>
                                </a:lnTo>
                                <a:lnTo>
                                  <a:pt x="14649" y="9525"/>
                                </a:lnTo>
                                <a:lnTo>
                                  <a:pt x="14649" y="6353"/>
                                </a:lnTo>
                                <a:lnTo>
                                  <a:pt x="14649" y="6353"/>
                                </a:lnTo>
                                <a:lnTo>
                                  <a:pt x="14649" y="3172"/>
                                </a:lnTo>
                                <a:lnTo>
                                  <a:pt x="14649" y="6353"/>
                                </a:lnTo>
                                <a:lnTo>
                                  <a:pt x="14649" y="6353"/>
                                </a:lnTo>
                                <a:lnTo>
                                  <a:pt x="14649" y="6353"/>
                                </a:lnTo>
                                <a:lnTo>
                                  <a:pt x="14649" y="6353"/>
                                </a:lnTo>
                                <a:lnTo>
                                  <a:pt x="14649" y="6353"/>
                                </a:lnTo>
                                <a:lnTo>
                                  <a:pt x="14649" y="6353"/>
                                </a:lnTo>
                                <a:lnTo>
                                  <a:pt x="14649" y="6353"/>
                                </a:lnTo>
                                <a:lnTo>
                                  <a:pt x="14649" y="6353"/>
                                </a:lnTo>
                                <a:lnTo>
                                  <a:pt x="15383" y="6353"/>
                                </a:lnTo>
                                <a:lnTo>
                                  <a:pt x="15383" y="6353"/>
                                </a:lnTo>
                                <a:lnTo>
                                  <a:pt x="15383" y="6353"/>
                                </a:lnTo>
                                <a:lnTo>
                                  <a:pt x="15383" y="6353"/>
                                </a:lnTo>
                                <a:lnTo>
                                  <a:pt x="15383" y="6353"/>
                                </a:lnTo>
                                <a:lnTo>
                                  <a:pt x="15383" y="6353"/>
                                </a:lnTo>
                                <a:lnTo>
                                  <a:pt x="15383" y="6353"/>
                                </a:lnTo>
                                <a:lnTo>
                                  <a:pt x="15383" y="3172"/>
                                </a:lnTo>
                                <a:lnTo>
                                  <a:pt x="15383" y="0"/>
                                </a:lnTo>
                                <a:lnTo>
                                  <a:pt x="15383" y="3172"/>
                                </a:lnTo>
                                <a:lnTo>
                                  <a:pt x="15383" y="3172"/>
                                </a:lnTo>
                                <a:lnTo>
                                  <a:pt x="15383" y="3172"/>
                                </a:lnTo>
                                <a:lnTo>
                                  <a:pt x="15383" y="6353"/>
                                </a:lnTo>
                                <a:lnTo>
                                  <a:pt x="15383" y="6353"/>
                                </a:lnTo>
                                <a:lnTo>
                                  <a:pt x="15383" y="6353"/>
                                </a:lnTo>
                                <a:lnTo>
                                  <a:pt x="15383" y="9525"/>
                                </a:lnTo>
                                <a:lnTo>
                                  <a:pt x="15383" y="6353"/>
                                </a:lnTo>
                                <a:lnTo>
                                  <a:pt x="15383" y="6353"/>
                                </a:lnTo>
                                <a:lnTo>
                                  <a:pt x="16116" y="6353"/>
                                </a:lnTo>
                                <a:lnTo>
                                  <a:pt x="16116" y="3172"/>
                                </a:lnTo>
                                <a:lnTo>
                                  <a:pt x="16116" y="3172"/>
                                </a:lnTo>
                                <a:lnTo>
                                  <a:pt x="16116" y="6353"/>
                                </a:lnTo>
                                <a:lnTo>
                                  <a:pt x="16116" y="3172"/>
                                </a:lnTo>
                                <a:lnTo>
                                  <a:pt x="16116" y="6353"/>
                                </a:lnTo>
                                <a:lnTo>
                                  <a:pt x="16116" y="6353"/>
                                </a:lnTo>
                                <a:lnTo>
                                  <a:pt x="16116" y="6353"/>
                                </a:lnTo>
                                <a:lnTo>
                                  <a:pt x="16116" y="9525"/>
                                </a:lnTo>
                                <a:lnTo>
                                  <a:pt x="16116" y="9525"/>
                                </a:lnTo>
                                <a:lnTo>
                                  <a:pt x="16116" y="9525"/>
                                </a:lnTo>
                                <a:lnTo>
                                  <a:pt x="16116" y="9525"/>
                                </a:lnTo>
                                <a:lnTo>
                                  <a:pt x="16850" y="9525"/>
                                </a:lnTo>
                                <a:lnTo>
                                  <a:pt x="16850" y="6353"/>
                                </a:lnTo>
                                <a:lnTo>
                                  <a:pt x="16850" y="6353"/>
                                </a:lnTo>
                                <a:lnTo>
                                  <a:pt x="16850" y="6353"/>
                                </a:lnTo>
                                <a:lnTo>
                                  <a:pt x="16850" y="3172"/>
                                </a:lnTo>
                                <a:lnTo>
                                  <a:pt x="16850" y="3172"/>
                                </a:lnTo>
                                <a:lnTo>
                                  <a:pt x="16850" y="3172"/>
                                </a:lnTo>
                                <a:lnTo>
                                  <a:pt x="16850" y="3172"/>
                                </a:lnTo>
                                <a:lnTo>
                                  <a:pt x="16850" y="3172"/>
                                </a:lnTo>
                                <a:lnTo>
                                  <a:pt x="16850" y="6353"/>
                                </a:lnTo>
                                <a:lnTo>
                                  <a:pt x="16850" y="6353"/>
                                </a:lnTo>
                                <a:lnTo>
                                  <a:pt x="16850" y="6353"/>
                                </a:lnTo>
                                <a:lnTo>
                                  <a:pt x="17583" y="3172"/>
                                </a:lnTo>
                                <a:lnTo>
                                  <a:pt x="17583" y="3172"/>
                                </a:lnTo>
                                <a:lnTo>
                                  <a:pt x="17583" y="3172"/>
                                </a:lnTo>
                                <a:lnTo>
                                  <a:pt x="17583" y="6353"/>
                                </a:lnTo>
                                <a:lnTo>
                                  <a:pt x="17583" y="6353"/>
                                </a:lnTo>
                                <a:lnTo>
                                  <a:pt x="17583" y="9525"/>
                                </a:lnTo>
                                <a:lnTo>
                                  <a:pt x="17583" y="9525"/>
                                </a:lnTo>
                                <a:lnTo>
                                  <a:pt x="17583" y="9525"/>
                                </a:lnTo>
                                <a:lnTo>
                                  <a:pt x="17583" y="9525"/>
                                </a:lnTo>
                                <a:lnTo>
                                  <a:pt x="17583" y="6353"/>
                                </a:lnTo>
                                <a:lnTo>
                                  <a:pt x="17583" y="6353"/>
                                </a:lnTo>
                                <a:lnTo>
                                  <a:pt x="17583" y="6353"/>
                                </a:lnTo>
                                <a:lnTo>
                                  <a:pt x="17583" y="6353"/>
                                </a:lnTo>
                                <a:lnTo>
                                  <a:pt x="17583" y="3172"/>
                                </a:lnTo>
                                <a:lnTo>
                                  <a:pt x="18317" y="6353"/>
                                </a:lnTo>
                                <a:lnTo>
                                  <a:pt x="18317" y="6353"/>
                                </a:lnTo>
                                <a:lnTo>
                                  <a:pt x="18317" y="9525"/>
                                </a:lnTo>
                                <a:lnTo>
                                  <a:pt x="18317" y="9525"/>
                                </a:lnTo>
                                <a:lnTo>
                                  <a:pt x="18317" y="9525"/>
                                </a:lnTo>
                                <a:lnTo>
                                  <a:pt x="18317" y="9525"/>
                                </a:lnTo>
                                <a:lnTo>
                                  <a:pt x="18317" y="9525"/>
                                </a:lnTo>
                                <a:lnTo>
                                  <a:pt x="18317" y="6353"/>
                                </a:lnTo>
                                <a:lnTo>
                                  <a:pt x="18317" y="6353"/>
                                </a:lnTo>
                                <a:lnTo>
                                  <a:pt x="18317" y="6353"/>
                                </a:lnTo>
                                <a:lnTo>
                                  <a:pt x="18317" y="6353"/>
                                </a:lnTo>
                                <a:lnTo>
                                  <a:pt x="18317" y="9525"/>
                                </a:lnTo>
                                <a:lnTo>
                                  <a:pt x="19050" y="9525"/>
                                </a:lnTo>
                                <a:lnTo>
                                  <a:pt x="19050" y="9525"/>
                                </a:lnTo>
                                <a:lnTo>
                                  <a:pt x="19050" y="9525"/>
                                </a:lnTo>
                                <a:lnTo>
                                  <a:pt x="19050" y="9525"/>
                                </a:lnTo>
                                <a:lnTo>
                                  <a:pt x="19050" y="9525"/>
                                </a:lnTo>
                                <a:lnTo>
                                  <a:pt x="19050" y="9525"/>
                                </a:lnTo>
                                <a:lnTo>
                                  <a:pt x="19050" y="6353"/>
                                </a:lnTo>
                                <a:lnTo>
                                  <a:pt x="19050" y="6353"/>
                                </a:lnTo>
                                <a:lnTo>
                                  <a:pt x="19050" y="6353"/>
                                </a:lnTo>
                                <a:lnTo>
                                  <a:pt x="19050" y="9525"/>
                                </a:lnTo>
                                <a:lnTo>
                                  <a:pt x="19050" y="9525"/>
                                </a:lnTo>
                                <a:lnTo>
                                  <a:pt x="19050" y="9525"/>
                                </a:lnTo>
                                <a:lnTo>
                                  <a:pt x="19783" y="9525"/>
                                </a:lnTo>
                                <a:lnTo>
                                  <a:pt x="19783" y="9525"/>
                                </a:lnTo>
                                <a:lnTo>
                                  <a:pt x="19783" y="9525"/>
                                </a:lnTo>
                                <a:lnTo>
                                  <a:pt x="19783" y="6353"/>
                                </a:lnTo>
                                <a:lnTo>
                                  <a:pt x="19783" y="6353"/>
                                </a:lnTo>
                                <a:lnTo>
                                  <a:pt x="19783" y="6353"/>
                                </a:lnTo>
                                <a:lnTo>
                                  <a:pt x="19783" y="6353"/>
                                </a:lnTo>
                                <a:lnTo>
                                  <a:pt x="19783" y="6353"/>
                                </a:lnTo>
                                <a:lnTo>
                                  <a:pt x="19783" y="9525"/>
                                </a:lnTo>
                                <a:lnTo>
                                  <a:pt x="19783" y="9525"/>
                                </a:lnTo>
                                <a:lnTo>
                                  <a:pt x="19783" y="9525"/>
                                </a:lnTo>
                                <a:lnTo>
                                  <a:pt x="19783" y="6353"/>
                                </a:lnTo>
                                <a:lnTo>
                                  <a:pt x="19783" y="9525"/>
                                </a:lnTo>
                                <a:lnTo>
                                  <a:pt x="19783" y="6353"/>
                                </a:lnTo>
                                <a:lnTo>
                                  <a:pt x="19783" y="9525"/>
                                </a:lnTo>
                                <a:lnTo>
                                  <a:pt x="19783" y="9525"/>
                                </a:lnTo>
                                <a:lnTo>
                                  <a:pt x="19783" y="6353"/>
                                </a:lnTo>
                                <a:lnTo>
                                  <a:pt x="19783" y="9525"/>
                                </a:lnTo>
                                <a:lnTo>
                                  <a:pt x="20517" y="6353"/>
                                </a:lnTo>
                                <a:lnTo>
                                  <a:pt x="20517" y="6353"/>
                                </a:lnTo>
                                <a:lnTo>
                                  <a:pt x="20517" y="6353"/>
                                </a:lnTo>
                                <a:lnTo>
                                  <a:pt x="20517" y="3172"/>
                                </a:lnTo>
                                <a:lnTo>
                                  <a:pt x="20517" y="3172"/>
                                </a:lnTo>
                                <a:lnTo>
                                  <a:pt x="20517" y="3172"/>
                                </a:lnTo>
                                <a:lnTo>
                                  <a:pt x="20517" y="6353"/>
                                </a:lnTo>
                                <a:lnTo>
                                  <a:pt x="20517" y="6353"/>
                                </a:lnTo>
                                <a:lnTo>
                                  <a:pt x="20517" y="6353"/>
                                </a:lnTo>
                                <a:lnTo>
                                  <a:pt x="20517" y="6353"/>
                                </a:lnTo>
                                <a:lnTo>
                                  <a:pt x="20517" y="6353"/>
                                </a:lnTo>
                                <a:lnTo>
                                  <a:pt x="20517" y="9525"/>
                                </a:lnTo>
                                <a:lnTo>
                                  <a:pt x="21250" y="9525"/>
                                </a:lnTo>
                                <a:lnTo>
                                  <a:pt x="21250" y="9525"/>
                                </a:lnTo>
                                <a:lnTo>
                                  <a:pt x="21250" y="9525"/>
                                </a:lnTo>
                                <a:lnTo>
                                  <a:pt x="21250" y="6353"/>
                                </a:lnTo>
                                <a:lnTo>
                                  <a:pt x="21250" y="6353"/>
                                </a:lnTo>
                                <a:lnTo>
                                  <a:pt x="21250" y="3172"/>
                                </a:lnTo>
                                <a:lnTo>
                                  <a:pt x="21250" y="3172"/>
                                </a:lnTo>
                                <a:lnTo>
                                  <a:pt x="21250" y="6353"/>
                                </a:lnTo>
                                <a:lnTo>
                                  <a:pt x="21250" y="6353"/>
                                </a:lnTo>
                                <a:lnTo>
                                  <a:pt x="21250" y="6353"/>
                                </a:lnTo>
                                <a:lnTo>
                                  <a:pt x="21250" y="6353"/>
                                </a:lnTo>
                                <a:lnTo>
                                  <a:pt x="21250" y="6353"/>
                                </a:lnTo>
                                <a:lnTo>
                                  <a:pt x="21984" y="9525"/>
                                </a:lnTo>
                                <a:lnTo>
                                  <a:pt x="21984" y="6353"/>
                                </a:lnTo>
                                <a:lnTo>
                                  <a:pt x="21984" y="6353"/>
                                </a:lnTo>
                                <a:lnTo>
                                  <a:pt x="21984" y="9525"/>
                                </a:lnTo>
                                <a:lnTo>
                                  <a:pt x="21984" y="9525"/>
                                </a:lnTo>
                                <a:lnTo>
                                  <a:pt x="21984" y="9525"/>
                                </a:lnTo>
                                <a:lnTo>
                                  <a:pt x="21984" y="9525"/>
                                </a:lnTo>
                                <a:lnTo>
                                  <a:pt x="21984" y="6353"/>
                                </a:lnTo>
                                <a:lnTo>
                                  <a:pt x="21984" y="6353"/>
                                </a:lnTo>
                                <a:lnTo>
                                  <a:pt x="21984" y="3172"/>
                                </a:lnTo>
                                <a:lnTo>
                                  <a:pt x="21984" y="6353"/>
                                </a:lnTo>
                                <a:lnTo>
                                  <a:pt x="21984" y="6353"/>
                                </a:lnTo>
                                <a:lnTo>
                                  <a:pt x="21984" y="9525"/>
                                </a:lnTo>
                                <a:lnTo>
                                  <a:pt x="21984" y="9525"/>
                                </a:lnTo>
                                <a:lnTo>
                                  <a:pt x="22717" y="9525"/>
                                </a:lnTo>
                                <a:lnTo>
                                  <a:pt x="22717" y="6353"/>
                                </a:lnTo>
                                <a:lnTo>
                                  <a:pt x="22717" y="3172"/>
                                </a:lnTo>
                                <a:lnTo>
                                  <a:pt x="22717" y="6353"/>
                                </a:lnTo>
                                <a:lnTo>
                                  <a:pt x="22717" y="6353"/>
                                </a:lnTo>
                                <a:lnTo>
                                  <a:pt x="22717" y="6353"/>
                                </a:lnTo>
                                <a:lnTo>
                                  <a:pt x="22717" y="6353"/>
                                </a:lnTo>
                                <a:lnTo>
                                  <a:pt x="22717" y="6353"/>
                                </a:lnTo>
                                <a:lnTo>
                                  <a:pt x="22717" y="6353"/>
                                </a:lnTo>
                                <a:lnTo>
                                  <a:pt x="22717" y="6353"/>
                                </a:lnTo>
                                <a:lnTo>
                                  <a:pt x="22717" y="9525"/>
                                </a:lnTo>
                                <a:lnTo>
                                  <a:pt x="22717" y="6353"/>
                                </a:lnTo>
                                <a:lnTo>
                                  <a:pt x="23451" y="6353"/>
                                </a:lnTo>
                                <a:lnTo>
                                  <a:pt x="23451" y="6353"/>
                                </a:lnTo>
                                <a:lnTo>
                                  <a:pt x="23451" y="6353"/>
                                </a:lnTo>
                                <a:lnTo>
                                  <a:pt x="23451" y="6353"/>
                                </a:lnTo>
                                <a:lnTo>
                                  <a:pt x="23451" y="9525"/>
                                </a:lnTo>
                                <a:lnTo>
                                  <a:pt x="23451" y="9525"/>
                                </a:lnTo>
                                <a:lnTo>
                                  <a:pt x="23451" y="9525"/>
                                </a:lnTo>
                                <a:lnTo>
                                  <a:pt x="23451" y="6353"/>
                                </a:lnTo>
                                <a:lnTo>
                                  <a:pt x="23451" y="6353"/>
                                </a:lnTo>
                                <a:lnTo>
                                  <a:pt x="23451" y="6353"/>
                                </a:lnTo>
                                <a:lnTo>
                                  <a:pt x="23451" y="6353"/>
                                </a:lnTo>
                                <a:lnTo>
                                  <a:pt x="23451" y="9525"/>
                                </a:lnTo>
                                <a:lnTo>
                                  <a:pt x="24174" y="9525"/>
                                </a:lnTo>
                                <a:lnTo>
                                  <a:pt x="24174" y="9525"/>
                                </a:lnTo>
                                <a:lnTo>
                                  <a:pt x="24174" y="6353"/>
                                </a:lnTo>
                                <a:lnTo>
                                  <a:pt x="24174" y="3172"/>
                                </a:lnTo>
                                <a:lnTo>
                                  <a:pt x="24174" y="3172"/>
                                </a:lnTo>
                                <a:lnTo>
                                  <a:pt x="24174" y="3172"/>
                                </a:lnTo>
                                <a:lnTo>
                                  <a:pt x="24174" y="6353"/>
                                </a:lnTo>
                                <a:lnTo>
                                  <a:pt x="24174" y="6353"/>
                                </a:lnTo>
                                <a:lnTo>
                                  <a:pt x="24174" y="6353"/>
                                </a:lnTo>
                                <a:lnTo>
                                  <a:pt x="24174" y="9525"/>
                                </a:lnTo>
                                <a:lnTo>
                                  <a:pt x="24174" y="6353"/>
                                </a:lnTo>
                                <a:lnTo>
                                  <a:pt x="24174" y="6353"/>
                                </a:lnTo>
                                <a:lnTo>
                                  <a:pt x="24908" y="6353"/>
                                </a:lnTo>
                                <a:lnTo>
                                  <a:pt x="24908" y="6353"/>
                                </a:lnTo>
                                <a:lnTo>
                                  <a:pt x="24908" y="6353"/>
                                </a:lnTo>
                                <a:lnTo>
                                  <a:pt x="24908" y="9525"/>
                                </a:lnTo>
                                <a:lnTo>
                                  <a:pt x="24908" y="9525"/>
                                </a:lnTo>
                                <a:lnTo>
                                  <a:pt x="24908" y="9525"/>
                                </a:lnTo>
                                <a:lnTo>
                                  <a:pt x="24908" y="6353"/>
                                </a:lnTo>
                                <a:lnTo>
                                  <a:pt x="24908" y="6353"/>
                                </a:lnTo>
                                <a:lnTo>
                                  <a:pt x="24908" y="6353"/>
                                </a:lnTo>
                                <a:lnTo>
                                  <a:pt x="24908" y="6353"/>
                                </a:lnTo>
                                <a:lnTo>
                                  <a:pt x="24908" y="3172"/>
                                </a:lnTo>
                                <a:lnTo>
                                  <a:pt x="24908" y="6353"/>
                                </a:lnTo>
                                <a:lnTo>
                                  <a:pt x="24908" y="6353"/>
                                </a:lnTo>
                                <a:lnTo>
                                  <a:pt x="24908" y="3172"/>
                                </a:lnTo>
                                <a:lnTo>
                                  <a:pt x="24908" y="6353"/>
                                </a:lnTo>
                                <a:lnTo>
                                  <a:pt x="24908" y="3172"/>
                                </a:lnTo>
                                <a:lnTo>
                                  <a:pt x="24908" y="3172"/>
                                </a:lnTo>
                                <a:lnTo>
                                  <a:pt x="24908" y="3172"/>
                                </a:lnTo>
                                <a:lnTo>
                                  <a:pt x="25641" y="6353"/>
                                </a:lnTo>
                                <a:lnTo>
                                  <a:pt x="25641" y="6353"/>
                                </a:lnTo>
                                <a:lnTo>
                                  <a:pt x="25641" y="6353"/>
                                </a:lnTo>
                                <a:lnTo>
                                  <a:pt x="25641" y="6353"/>
                                </a:lnTo>
                                <a:lnTo>
                                  <a:pt x="25641" y="6353"/>
                                </a:lnTo>
                                <a:lnTo>
                                  <a:pt x="25641" y="3172"/>
                                </a:lnTo>
                                <a:lnTo>
                                  <a:pt x="25641" y="3172"/>
                                </a:lnTo>
                                <a:lnTo>
                                  <a:pt x="25641" y="3172"/>
                                </a:lnTo>
                                <a:lnTo>
                                  <a:pt x="25641" y="6353"/>
                                </a:lnTo>
                                <a:lnTo>
                                  <a:pt x="25641" y="6353"/>
                                </a:lnTo>
                                <a:lnTo>
                                  <a:pt x="25641" y="6353"/>
                                </a:lnTo>
                                <a:lnTo>
                                  <a:pt x="25641" y="6353"/>
                                </a:lnTo>
                                <a:lnTo>
                                  <a:pt x="25641" y="6353"/>
                                </a:lnTo>
                                <a:lnTo>
                                  <a:pt x="25641" y="6353"/>
                                </a:lnTo>
                                <a:lnTo>
                                  <a:pt x="26375" y="6353"/>
                                </a:lnTo>
                                <a:lnTo>
                                  <a:pt x="26375" y="6353"/>
                                </a:lnTo>
                                <a:lnTo>
                                  <a:pt x="26375" y="6353"/>
                                </a:lnTo>
                                <a:lnTo>
                                  <a:pt x="26375" y="9525"/>
                                </a:lnTo>
                                <a:lnTo>
                                  <a:pt x="26375" y="9525"/>
                                </a:lnTo>
                                <a:lnTo>
                                  <a:pt x="26375" y="9525"/>
                                </a:lnTo>
                                <a:lnTo>
                                  <a:pt x="26375" y="9525"/>
                                </a:lnTo>
                                <a:lnTo>
                                  <a:pt x="26375" y="9525"/>
                                </a:lnTo>
                                <a:lnTo>
                                  <a:pt x="26375" y="6353"/>
                                </a:lnTo>
                                <a:lnTo>
                                  <a:pt x="26375" y="6353"/>
                                </a:lnTo>
                                <a:lnTo>
                                  <a:pt x="26375" y="6353"/>
                                </a:lnTo>
                                <a:lnTo>
                                  <a:pt x="26375" y="6353"/>
                                </a:lnTo>
                                <a:lnTo>
                                  <a:pt x="27108" y="6353"/>
                                </a:lnTo>
                                <a:lnTo>
                                  <a:pt x="27108" y="6353"/>
                                </a:lnTo>
                                <a:lnTo>
                                  <a:pt x="27108" y="6353"/>
                                </a:lnTo>
                                <a:lnTo>
                                  <a:pt x="27108" y="6353"/>
                                </a:lnTo>
                                <a:lnTo>
                                  <a:pt x="27108" y="6353"/>
                                </a:lnTo>
                                <a:lnTo>
                                  <a:pt x="27108" y="6353"/>
                                </a:lnTo>
                                <a:lnTo>
                                  <a:pt x="27108" y="6353"/>
                                </a:lnTo>
                                <a:lnTo>
                                  <a:pt x="27108" y="6353"/>
                                </a:lnTo>
                                <a:lnTo>
                                  <a:pt x="27108" y="6353"/>
                                </a:lnTo>
                                <a:lnTo>
                                  <a:pt x="27108" y="3172"/>
                                </a:lnTo>
                                <a:lnTo>
                                  <a:pt x="27108" y="6353"/>
                                </a:lnTo>
                                <a:lnTo>
                                  <a:pt x="27108" y="6353"/>
                                </a:lnTo>
                                <a:lnTo>
                                  <a:pt x="27842" y="6353"/>
                                </a:lnTo>
                                <a:lnTo>
                                  <a:pt x="27842" y="6353"/>
                                </a:lnTo>
                                <a:lnTo>
                                  <a:pt x="27842" y="6353"/>
                                </a:lnTo>
                                <a:lnTo>
                                  <a:pt x="27842" y="3172"/>
                                </a:lnTo>
                                <a:lnTo>
                                  <a:pt x="27842" y="6353"/>
                                </a:lnTo>
                                <a:lnTo>
                                  <a:pt x="27842" y="3172"/>
                                </a:lnTo>
                                <a:lnTo>
                                  <a:pt x="27842" y="3172"/>
                                </a:lnTo>
                                <a:lnTo>
                                  <a:pt x="27842" y="6353"/>
                                </a:lnTo>
                                <a:lnTo>
                                  <a:pt x="27842" y="3172"/>
                                </a:lnTo>
                                <a:lnTo>
                                  <a:pt x="27842" y="6353"/>
                                </a:lnTo>
                                <a:lnTo>
                                  <a:pt x="27842" y="6353"/>
                                </a:lnTo>
                                <a:lnTo>
                                  <a:pt x="27842" y="6353"/>
                                </a:lnTo>
                                <a:lnTo>
                                  <a:pt x="28575" y="3172"/>
                                </a:lnTo>
                                <a:lnTo>
                                  <a:pt x="28575" y="3172"/>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99" name="Freeform: Shape 999"/>
                        <wps:cNvSpPr/>
                        <wps:spPr>
                          <a:xfrm>
                            <a:off x="1176337" y="1804987"/>
                            <a:ext cx="28575" cy="9525"/>
                          </a:xfrm>
                          <a:custGeom>
                            <a:avLst/>
                            <a:gdLst>
                              <a:gd name="connsiteX0" fmla="*/ 0 w 28575"/>
                              <a:gd name="connsiteY0" fmla="*/ 3172 h 9525"/>
                              <a:gd name="connsiteX1" fmla="*/ 0 w 28575"/>
                              <a:gd name="connsiteY1" fmla="*/ 6353 h 9525"/>
                              <a:gd name="connsiteX2" fmla="*/ 0 w 28575"/>
                              <a:gd name="connsiteY2" fmla="*/ 6353 h 9525"/>
                              <a:gd name="connsiteX3" fmla="*/ 0 w 28575"/>
                              <a:gd name="connsiteY3" fmla="*/ 6353 h 9525"/>
                              <a:gd name="connsiteX4" fmla="*/ 0 w 28575"/>
                              <a:gd name="connsiteY4" fmla="*/ 9525 h 9525"/>
                              <a:gd name="connsiteX5" fmla="*/ 0 w 28575"/>
                              <a:gd name="connsiteY5" fmla="*/ 6353 h 9525"/>
                              <a:gd name="connsiteX6" fmla="*/ 0 w 28575"/>
                              <a:gd name="connsiteY6" fmla="*/ 6353 h 9525"/>
                              <a:gd name="connsiteX7" fmla="*/ 0 w 28575"/>
                              <a:gd name="connsiteY7" fmla="*/ 6353 h 9525"/>
                              <a:gd name="connsiteX8" fmla="*/ 0 w 28575"/>
                              <a:gd name="connsiteY8" fmla="*/ 6353 h 9525"/>
                              <a:gd name="connsiteX9" fmla="*/ 0 w 28575"/>
                              <a:gd name="connsiteY9" fmla="*/ 6353 h 9525"/>
                              <a:gd name="connsiteX10" fmla="*/ 0 w 28575"/>
                              <a:gd name="connsiteY10" fmla="*/ 6353 h 9525"/>
                              <a:gd name="connsiteX11" fmla="*/ 752 w 28575"/>
                              <a:gd name="connsiteY11" fmla="*/ 6353 h 9525"/>
                              <a:gd name="connsiteX12" fmla="*/ 752 w 28575"/>
                              <a:gd name="connsiteY12" fmla="*/ 6353 h 9525"/>
                              <a:gd name="connsiteX13" fmla="*/ 752 w 28575"/>
                              <a:gd name="connsiteY13" fmla="*/ 9525 h 9525"/>
                              <a:gd name="connsiteX14" fmla="*/ 752 w 28575"/>
                              <a:gd name="connsiteY14" fmla="*/ 9525 h 9525"/>
                              <a:gd name="connsiteX15" fmla="*/ 752 w 28575"/>
                              <a:gd name="connsiteY15" fmla="*/ 9525 h 9525"/>
                              <a:gd name="connsiteX16" fmla="*/ 752 w 28575"/>
                              <a:gd name="connsiteY16" fmla="*/ 6353 h 9525"/>
                              <a:gd name="connsiteX17" fmla="*/ 752 w 28575"/>
                              <a:gd name="connsiteY17" fmla="*/ 3172 h 9525"/>
                              <a:gd name="connsiteX18" fmla="*/ 752 w 28575"/>
                              <a:gd name="connsiteY18" fmla="*/ 3172 h 9525"/>
                              <a:gd name="connsiteX19" fmla="*/ 752 w 28575"/>
                              <a:gd name="connsiteY19" fmla="*/ 3172 h 9525"/>
                              <a:gd name="connsiteX20" fmla="*/ 752 w 28575"/>
                              <a:gd name="connsiteY20" fmla="*/ 3172 h 9525"/>
                              <a:gd name="connsiteX21" fmla="*/ 752 w 28575"/>
                              <a:gd name="connsiteY21" fmla="*/ 3172 h 9525"/>
                              <a:gd name="connsiteX22" fmla="*/ 752 w 28575"/>
                              <a:gd name="connsiteY22" fmla="*/ 0 h 9525"/>
                              <a:gd name="connsiteX23" fmla="*/ 752 w 28575"/>
                              <a:gd name="connsiteY23" fmla="*/ 0 h 9525"/>
                              <a:gd name="connsiteX24" fmla="*/ 752 w 28575"/>
                              <a:gd name="connsiteY24" fmla="*/ 3172 h 9525"/>
                              <a:gd name="connsiteX25" fmla="*/ 752 w 28575"/>
                              <a:gd name="connsiteY25" fmla="*/ 6353 h 9525"/>
                              <a:gd name="connsiteX26" fmla="*/ 752 w 28575"/>
                              <a:gd name="connsiteY26" fmla="*/ 6353 h 9525"/>
                              <a:gd name="connsiteX27" fmla="*/ 752 w 28575"/>
                              <a:gd name="connsiteY27" fmla="*/ 6353 h 9525"/>
                              <a:gd name="connsiteX28" fmla="*/ 752 w 28575"/>
                              <a:gd name="connsiteY28" fmla="*/ 6353 h 9525"/>
                              <a:gd name="connsiteX29" fmla="*/ 752 w 28575"/>
                              <a:gd name="connsiteY29" fmla="*/ 6353 h 9525"/>
                              <a:gd name="connsiteX30" fmla="*/ 752 w 28575"/>
                              <a:gd name="connsiteY30" fmla="*/ 6353 h 9525"/>
                              <a:gd name="connsiteX31" fmla="*/ 1505 w 28575"/>
                              <a:gd name="connsiteY31" fmla="*/ 6353 h 9525"/>
                              <a:gd name="connsiteX32" fmla="*/ 1505 w 28575"/>
                              <a:gd name="connsiteY32" fmla="*/ 3172 h 9525"/>
                              <a:gd name="connsiteX33" fmla="*/ 1505 w 28575"/>
                              <a:gd name="connsiteY33" fmla="*/ 3172 h 9525"/>
                              <a:gd name="connsiteX34" fmla="*/ 1505 w 28575"/>
                              <a:gd name="connsiteY34" fmla="*/ 3172 h 9525"/>
                              <a:gd name="connsiteX35" fmla="*/ 1505 w 28575"/>
                              <a:gd name="connsiteY35" fmla="*/ 3172 h 9525"/>
                              <a:gd name="connsiteX36" fmla="*/ 1505 w 28575"/>
                              <a:gd name="connsiteY36" fmla="*/ 3172 h 9525"/>
                              <a:gd name="connsiteX37" fmla="*/ 1505 w 28575"/>
                              <a:gd name="connsiteY37" fmla="*/ 3172 h 9525"/>
                              <a:gd name="connsiteX38" fmla="*/ 1505 w 28575"/>
                              <a:gd name="connsiteY38" fmla="*/ 6353 h 9525"/>
                              <a:gd name="connsiteX39" fmla="*/ 1505 w 28575"/>
                              <a:gd name="connsiteY39" fmla="*/ 9525 h 9525"/>
                              <a:gd name="connsiteX40" fmla="*/ 1505 w 28575"/>
                              <a:gd name="connsiteY40" fmla="*/ 9525 h 9525"/>
                              <a:gd name="connsiteX41" fmla="*/ 1505 w 28575"/>
                              <a:gd name="connsiteY41" fmla="*/ 9525 h 9525"/>
                              <a:gd name="connsiteX42" fmla="*/ 1505 w 28575"/>
                              <a:gd name="connsiteY42" fmla="*/ 9525 h 9525"/>
                              <a:gd name="connsiteX43" fmla="*/ 2257 w 28575"/>
                              <a:gd name="connsiteY43" fmla="*/ 6353 h 9525"/>
                              <a:gd name="connsiteX44" fmla="*/ 2257 w 28575"/>
                              <a:gd name="connsiteY44" fmla="*/ 6353 h 9525"/>
                              <a:gd name="connsiteX45" fmla="*/ 2257 w 28575"/>
                              <a:gd name="connsiteY45" fmla="*/ 6353 h 9525"/>
                              <a:gd name="connsiteX46" fmla="*/ 2257 w 28575"/>
                              <a:gd name="connsiteY46" fmla="*/ 6353 h 9525"/>
                              <a:gd name="connsiteX47" fmla="*/ 2257 w 28575"/>
                              <a:gd name="connsiteY47" fmla="*/ 6353 h 9525"/>
                              <a:gd name="connsiteX48" fmla="*/ 2257 w 28575"/>
                              <a:gd name="connsiteY48" fmla="*/ 6353 h 9525"/>
                              <a:gd name="connsiteX49" fmla="*/ 2257 w 28575"/>
                              <a:gd name="connsiteY49" fmla="*/ 6353 h 9525"/>
                              <a:gd name="connsiteX50" fmla="*/ 2257 w 28575"/>
                              <a:gd name="connsiteY50" fmla="*/ 6353 h 9525"/>
                              <a:gd name="connsiteX51" fmla="*/ 2257 w 28575"/>
                              <a:gd name="connsiteY51" fmla="*/ 6353 h 9525"/>
                              <a:gd name="connsiteX52" fmla="*/ 2257 w 28575"/>
                              <a:gd name="connsiteY52" fmla="*/ 6353 h 9525"/>
                              <a:gd name="connsiteX53" fmla="*/ 2257 w 28575"/>
                              <a:gd name="connsiteY53" fmla="*/ 6353 h 9525"/>
                              <a:gd name="connsiteX54" fmla="*/ 2257 w 28575"/>
                              <a:gd name="connsiteY54" fmla="*/ 6353 h 9525"/>
                              <a:gd name="connsiteX55" fmla="*/ 3010 w 28575"/>
                              <a:gd name="connsiteY55" fmla="*/ 9525 h 9525"/>
                              <a:gd name="connsiteX56" fmla="*/ 3010 w 28575"/>
                              <a:gd name="connsiteY56" fmla="*/ 9525 h 9525"/>
                              <a:gd name="connsiteX57" fmla="*/ 3010 w 28575"/>
                              <a:gd name="connsiteY57" fmla="*/ 6353 h 9525"/>
                              <a:gd name="connsiteX58" fmla="*/ 3010 w 28575"/>
                              <a:gd name="connsiteY58" fmla="*/ 9525 h 9525"/>
                              <a:gd name="connsiteX59" fmla="*/ 3010 w 28575"/>
                              <a:gd name="connsiteY59" fmla="*/ 6353 h 9525"/>
                              <a:gd name="connsiteX60" fmla="*/ 3010 w 28575"/>
                              <a:gd name="connsiteY60" fmla="*/ 6353 h 9525"/>
                              <a:gd name="connsiteX61" fmla="*/ 3010 w 28575"/>
                              <a:gd name="connsiteY61" fmla="*/ 6353 h 9525"/>
                              <a:gd name="connsiteX62" fmla="*/ 3010 w 28575"/>
                              <a:gd name="connsiteY62" fmla="*/ 6353 h 9525"/>
                              <a:gd name="connsiteX63" fmla="*/ 3010 w 28575"/>
                              <a:gd name="connsiteY63" fmla="*/ 6353 h 9525"/>
                              <a:gd name="connsiteX64" fmla="*/ 3010 w 28575"/>
                              <a:gd name="connsiteY64" fmla="*/ 6353 h 9525"/>
                              <a:gd name="connsiteX65" fmla="*/ 3010 w 28575"/>
                              <a:gd name="connsiteY65" fmla="*/ 6353 h 9525"/>
                              <a:gd name="connsiteX66" fmla="*/ 3010 w 28575"/>
                              <a:gd name="connsiteY66" fmla="*/ 6353 h 9525"/>
                              <a:gd name="connsiteX67" fmla="*/ 3762 w 28575"/>
                              <a:gd name="connsiteY67" fmla="*/ 9525 h 9525"/>
                              <a:gd name="connsiteX68" fmla="*/ 3762 w 28575"/>
                              <a:gd name="connsiteY68" fmla="*/ 6353 h 9525"/>
                              <a:gd name="connsiteX69" fmla="*/ 3762 w 28575"/>
                              <a:gd name="connsiteY69" fmla="*/ 6353 h 9525"/>
                              <a:gd name="connsiteX70" fmla="*/ 3762 w 28575"/>
                              <a:gd name="connsiteY70" fmla="*/ 6353 h 9525"/>
                              <a:gd name="connsiteX71" fmla="*/ 3762 w 28575"/>
                              <a:gd name="connsiteY71" fmla="*/ 6353 h 9525"/>
                              <a:gd name="connsiteX72" fmla="*/ 3762 w 28575"/>
                              <a:gd name="connsiteY72" fmla="*/ 3172 h 9525"/>
                              <a:gd name="connsiteX73" fmla="*/ 3762 w 28575"/>
                              <a:gd name="connsiteY73" fmla="*/ 6353 h 9525"/>
                              <a:gd name="connsiteX74" fmla="*/ 3762 w 28575"/>
                              <a:gd name="connsiteY74" fmla="*/ 6353 h 9525"/>
                              <a:gd name="connsiteX75" fmla="*/ 3762 w 28575"/>
                              <a:gd name="connsiteY75" fmla="*/ 6353 h 9525"/>
                              <a:gd name="connsiteX76" fmla="*/ 3762 w 28575"/>
                              <a:gd name="connsiteY76" fmla="*/ 9525 h 9525"/>
                              <a:gd name="connsiteX77" fmla="*/ 3762 w 28575"/>
                              <a:gd name="connsiteY77" fmla="*/ 9525 h 9525"/>
                              <a:gd name="connsiteX78" fmla="*/ 3762 w 28575"/>
                              <a:gd name="connsiteY78" fmla="*/ 9525 h 9525"/>
                              <a:gd name="connsiteX79" fmla="*/ 4515 w 28575"/>
                              <a:gd name="connsiteY79" fmla="*/ 9525 h 9525"/>
                              <a:gd name="connsiteX80" fmla="*/ 4515 w 28575"/>
                              <a:gd name="connsiteY80" fmla="*/ 9525 h 9525"/>
                              <a:gd name="connsiteX81" fmla="*/ 4515 w 28575"/>
                              <a:gd name="connsiteY81" fmla="*/ 9525 h 9525"/>
                              <a:gd name="connsiteX82" fmla="*/ 4515 w 28575"/>
                              <a:gd name="connsiteY82" fmla="*/ 9525 h 9525"/>
                              <a:gd name="connsiteX83" fmla="*/ 4515 w 28575"/>
                              <a:gd name="connsiteY83" fmla="*/ 9525 h 9525"/>
                              <a:gd name="connsiteX84" fmla="*/ 4515 w 28575"/>
                              <a:gd name="connsiteY84" fmla="*/ 9525 h 9525"/>
                              <a:gd name="connsiteX85" fmla="*/ 4515 w 28575"/>
                              <a:gd name="connsiteY85" fmla="*/ 9525 h 9525"/>
                              <a:gd name="connsiteX86" fmla="*/ 4515 w 28575"/>
                              <a:gd name="connsiteY86" fmla="*/ 6353 h 9525"/>
                              <a:gd name="connsiteX87" fmla="*/ 4515 w 28575"/>
                              <a:gd name="connsiteY87" fmla="*/ 6353 h 9525"/>
                              <a:gd name="connsiteX88" fmla="*/ 4515 w 28575"/>
                              <a:gd name="connsiteY88" fmla="*/ 6353 h 9525"/>
                              <a:gd name="connsiteX89" fmla="*/ 4515 w 28575"/>
                              <a:gd name="connsiteY89" fmla="*/ 6353 h 9525"/>
                              <a:gd name="connsiteX90" fmla="*/ 4515 w 28575"/>
                              <a:gd name="connsiteY90" fmla="*/ 9525 h 9525"/>
                              <a:gd name="connsiteX91" fmla="*/ 5267 w 28575"/>
                              <a:gd name="connsiteY91" fmla="*/ 9525 h 9525"/>
                              <a:gd name="connsiteX92" fmla="*/ 5267 w 28575"/>
                              <a:gd name="connsiteY92" fmla="*/ 6353 h 9525"/>
                              <a:gd name="connsiteX93" fmla="*/ 5267 w 28575"/>
                              <a:gd name="connsiteY93" fmla="*/ 6353 h 9525"/>
                              <a:gd name="connsiteX94" fmla="*/ 5267 w 28575"/>
                              <a:gd name="connsiteY94" fmla="*/ 6353 h 9525"/>
                              <a:gd name="connsiteX95" fmla="*/ 5267 w 28575"/>
                              <a:gd name="connsiteY95" fmla="*/ 9525 h 9525"/>
                              <a:gd name="connsiteX96" fmla="*/ 5267 w 28575"/>
                              <a:gd name="connsiteY96" fmla="*/ 9525 h 9525"/>
                              <a:gd name="connsiteX97" fmla="*/ 5267 w 28575"/>
                              <a:gd name="connsiteY97" fmla="*/ 6353 h 9525"/>
                              <a:gd name="connsiteX98" fmla="*/ 5267 w 28575"/>
                              <a:gd name="connsiteY98" fmla="*/ 6353 h 9525"/>
                              <a:gd name="connsiteX99" fmla="*/ 5267 w 28575"/>
                              <a:gd name="connsiteY99" fmla="*/ 6353 h 9525"/>
                              <a:gd name="connsiteX100" fmla="*/ 5267 w 28575"/>
                              <a:gd name="connsiteY100" fmla="*/ 6353 h 9525"/>
                              <a:gd name="connsiteX101" fmla="*/ 5267 w 28575"/>
                              <a:gd name="connsiteY101" fmla="*/ 6353 h 9525"/>
                              <a:gd name="connsiteX102" fmla="*/ 5267 w 28575"/>
                              <a:gd name="connsiteY102" fmla="*/ 3172 h 9525"/>
                              <a:gd name="connsiteX103" fmla="*/ 5267 w 28575"/>
                              <a:gd name="connsiteY103" fmla="*/ 3172 h 9525"/>
                              <a:gd name="connsiteX104" fmla="*/ 5267 w 28575"/>
                              <a:gd name="connsiteY104" fmla="*/ 6353 h 9525"/>
                              <a:gd name="connsiteX105" fmla="*/ 6020 w 28575"/>
                              <a:gd name="connsiteY105" fmla="*/ 6353 h 9525"/>
                              <a:gd name="connsiteX106" fmla="*/ 6020 w 28575"/>
                              <a:gd name="connsiteY106" fmla="*/ 6353 h 9525"/>
                              <a:gd name="connsiteX107" fmla="*/ 6020 w 28575"/>
                              <a:gd name="connsiteY107" fmla="*/ 9525 h 9525"/>
                              <a:gd name="connsiteX108" fmla="*/ 6020 w 28575"/>
                              <a:gd name="connsiteY108" fmla="*/ 9525 h 9525"/>
                              <a:gd name="connsiteX109" fmla="*/ 6020 w 28575"/>
                              <a:gd name="connsiteY109" fmla="*/ 9525 h 9525"/>
                              <a:gd name="connsiteX110" fmla="*/ 6020 w 28575"/>
                              <a:gd name="connsiteY110" fmla="*/ 9525 h 9525"/>
                              <a:gd name="connsiteX111" fmla="*/ 6020 w 28575"/>
                              <a:gd name="connsiteY111" fmla="*/ 9525 h 9525"/>
                              <a:gd name="connsiteX112" fmla="*/ 6020 w 28575"/>
                              <a:gd name="connsiteY112" fmla="*/ 3172 h 9525"/>
                              <a:gd name="connsiteX113" fmla="*/ 6020 w 28575"/>
                              <a:gd name="connsiteY113" fmla="*/ 6353 h 9525"/>
                              <a:gd name="connsiteX114" fmla="*/ 6020 w 28575"/>
                              <a:gd name="connsiteY114" fmla="*/ 3172 h 9525"/>
                              <a:gd name="connsiteX115" fmla="*/ 6020 w 28575"/>
                              <a:gd name="connsiteY115" fmla="*/ 6353 h 9525"/>
                              <a:gd name="connsiteX116" fmla="*/ 6020 w 28575"/>
                              <a:gd name="connsiteY116" fmla="*/ 6353 h 9525"/>
                              <a:gd name="connsiteX117" fmla="*/ 6020 w 28575"/>
                              <a:gd name="connsiteY117" fmla="*/ 6353 h 9525"/>
                              <a:gd name="connsiteX118" fmla="*/ 6020 w 28575"/>
                              <a:gd name="connsiteY118" fmla="*/ 6353 h 9525"/>
                              <a:gd name="connsiteX119" fmla="*/ 6020 w 28575"/>
                              <a:gd name="connsiteY119" fmla="*/ 6353 h 9525"/>
                              <a:gd name="connsiteX120" fmla="*/ 6020 w 28575"/>
                              <a:gd name="connsiteY120" fmla="*/ 9525 h 9525"/>
                              <a:gd name="connsiteX121" fmla="*/ 6020 w 28575"/>
                              <a:gd name="connsiteY121" fmla="*/ 9525 h 9525"/>
                              <a:gd name="connsiteX122" fmla="*/ 6020 w 28575"/>
                              <a:gd name="connsiteY122" fmla="*/ 9525 h 9525"/>
                              <a:gd name="connsiteX123" fmla="*/ 6772 w 28575"/>
                              <a:gd name="connsiteY123" fmla="*/ 6353 h 9525"/>
                              <a:gd name="connsiteX124" fmla="*/ 6772 w 28575"/>
                              <a:gd name="connsiteY124" fmla="*/ 6353 h 9525"/>
                              <a:gd name="connsiteX125" fmla="*/ 6772 w 28575"/>
                              <a:gd name="connsiteY125" fmla="*/ 3172 h 9525"/>
                              <a:gd name="connsiteX126" fmla="*/ 6772 w 28575"/>
                              <a:gd name="connsiteY126" fmla="*/ 3172 h 9525"/>
                              <a:gd name="connsiteX127" fmla="*/ 6772 w 28575"/>
                              <a:gd name="connsiteY127" fmla="*/ 6353 h 9525"/>
                              <a:gd name="connsiteX128" fmla="*/ 6772 w 28575"/>
                              <a:gd name="connsiteY128" fmla="*/ 6353 h 9525"/>
                              <a:gd name="connsiteX129" fmla="*/ 6772 w 28575"/>
                              <a:gd name="connsiteY129" fmla="*/ 6353 h 9525"/>
                              <a:gd name="connsiteX130" fmla="*/ 6772 w 28575"/>
                              <a:gd name="connsiteY130" fmla="*/ 9525 h 9525"/>
                              <a:gd name="connsiteX131" fmla="*/ 6772 w 28575"/>
                              <a:gd name="connsiteY131" fmla="*/ 9525 h 9525"/>
                              <a:gd name="connsiteX132" fmla="*/ 6772 w 28575"/>
                              <a:gd name="connsiteY132" fmla="*/ 6353 h 9525"/>
                              <a:gd name="connsiteX133" fmla="*/ 6772 w 28575"/>
                              <a:gd name="connsiteY133" fmla="*/ 6353 h 9525"/>
                              <a:gd name="connsiteX134" fmla="*/ 6772 w 28575"/>
                              <a:gd name="connsiteY134" fmla="*/ 6353 h 9525"/>
                              <a:gd name="connsiteX135" fmla="*/ 7515 w 28575"/>
                              <a:gd name="connsiteY135" fmla="*/ 3172 h 9525"/>
                              <a:gd name="connsiteX136" fmla="*/ 7515 w 28575"/>
                              <a:gd name="connsiteY136" fmla="*/ 0 h 9525"/>
                              <a:gd name="connsiteX137" fmla="*/ 7515 w 28575"/>
                              <a:gd name="connsiteY137" fmla="*/ 3172 h 9525"/>
                              <a:gd name="connsiteX138" fmla="*/ 7515 w 28575"/>
                              <a:gd name="connsiteY138" fmla="*/ 3172 h 9525"/>
                              <a:gd name="connsiteX139" fmla="*/ 7515 w 28575"/>
                              <a:gd name="connsiteY139" fmla="*/ 3172 h 9525"/>
                              <a:gd name="connsiteX140" fmla="*/ 7515 w 28575"/>
                              <a:gd name="connsiteY140" fmla="*/ 6353 h 9525"/>
                              <a:gd name="connsiteX141" fmla="*/ 7515 w 28575"/>
                              <a:gd name="connsiteY141" fmla="*/ 3172 h 9525"/>
                              <a:gd name="connsiteX142" fmla="*/ 7515 w 28575"/>
                              <a:gd name="connsiteY142" fmla="*/ 3172 h 9525"/>
                              <a:gd name="connsiteX143" fmla="*/ 7515 w 28575"/>
                              <a:gd name="connsiteY143" fmla="*/ 3172 h 9525"/>
                              <a:gd name="connsiteX144" fmla="*/ 7515 w 28575"/>
                              <a:gd name="connsiteY144" fmla="*/ 6353 h 9525"/>
                              <a:gd name="connsiteX145" fmla="*/ 7515 w 28575"/>
                              <a:gd name="connsiteY145" fmla="*/ 6353 h 9525"/>
                              <a:gd name="connsiteX146" fmla="*/ 7515 w 28575"/>
                              <a:gd name="connsiteY146" fmla="*/ 6353 h 9525"/>
                              <a:gd name="connsiteX147" fmla="*/ 8268 w 28575"/>
                              <a:gd name="connsiteY147" fmla="*/ 9525 h 9525"/>
                              <a:gd name="connsiteX148" fmla="*/ 8268 w 28575"/>
                              <a:gd name="connsiteY148" fmla="*/ 6353 h 9525"/>
                              <a:gd name="connsiteX149" fmla="*/ 8268 w 28575"/>
                              <a:gd name="connsiteY149" fmla="*/ 3172 h 9525"/>
                              <a:gd name="connsiteX150" fmla="*/ 8268 w 28575"/>
                              <a:gd name="connsiteY150" fmla="*/ 3172 h 9525"/>
                              <a:gd name="connsiteX151" fmla="*/ 8268 w 28575"/>
                              <a:gd name="connsiteY151" fmla="*/ 3172 h 9525"/>
                              <a:gd name="connsiteX152" fmla="*/ 8268 w 28575"/>
                              <a:gd name="connsiteY152" fmla="*/ 6353 h 9525"/>
                              <a:gd name="connsiteX153" fmla="*/ 8268 w 28575"/>
                              <a:gd name="connsiteY153" fmla="*/ 6353 h 9525"/>
                              <a:gd name="connsiteX154" fmla="*/ 8268 w 28575"/>
                              <a:gd name="connsiteY154" fmla="*/ 9525 h 9525"/>
                              <a:gd name="connsiteX155" fmla="*/ 8268 w 28575"/>
                              <a:gd name="connsiteY155" fmla="*/ 6353 h 9525"/>
                              <a:gd name="connsiteX156" fmla="*/ 8268 w 28575"/>
                              <a:gd name="connsiteY156" fmla="*/ 6353 h 9525"/>
                              <a:gd name="connsiteX157" fmla="*/ 8268 w 28575"/>
                              <a:gd name="connsiteY157" fmla="*/ 6353 h 9525"/>
                              <a:gd name="connsiteX158" fmla="*/ 8268 w 28575"/>
                              <a:gd name="connsiteY158" fmla="*/ 9525 h 9525"/>
                              <a:gd name="connsiteX159" fmla="*/ 9020 w 28575"/>
                              <a:gd name="connsiteY159" fmla="*/ 9525 h 9525"/>
                              <a:gd name="connsiteX160" fmla="*/ 9020 w 28575"/>
                              <a:gd name="connsiteY160" fmla="*/ 6353 h 9525"/>
                              <a:gd name="connsiteX161" fmla="*/ 9020 w 28575"/>
                              <a:gd name="connsiteY161" fmla="*/ 6353 h 9525"/>
                              <a:gd name="connsiteX162" fmla="*/ 9020 w 28575"/>
                              <a:gd name="connsiteY162" fmla="*/ 3172 h 9525"/>
                              <a:gd name="connsiteX163" fmla="*/ 9020 w 28575"/>
                              <a:gd name="connsiteY163" fmla="*/ 3172 h 9525"/>
                              <a:gd name="connsiteX164" fmla="*/ 9020 w 28575"/>
                              <a:gd name="connsiteY164" fmla="*/ 6353 h 9525"/>
                              <a:gd name="connsiteX165" fmla="*/ 9020 w 28575"/>
                              <a:gd name="connsiteY165" fmla="*/ 6353 h 9525"/>
                              <a:gd name="connsiteX166" fmla="*/ 9020 w 28575"/>
                              <a:gd name="connsiteY166" fmla="*/ 3172 h 9525"/>
                              <a:gd name="connsiteX167" fmla="*/ 9020 w 28575"/>
                              <a:gd name="connsiteY167" fmla="*/ 3172 h 9525"/>
                              <a:gd name="connsiteX168" fmla="*/ 9020 w 28575"/>
                              <a:gd name="connsiteY168" fmla="*/ 6353 h 9525"/>
                              <a:gd name="connsiteX169" fmla="*/ 9020 w 28575"/>
                              <a:gd name="connsiteY169" fmla="*/ 6353 h 9525"/>
                              <a:gd name="connsiteX170" fmla="*/ 9020 w 28575"/>
                              <a:gd name="connsiteY170" fmla="*/ 9525 h 9525"/>
                              <a:gd name="connsiteX171" fmla="*/ 9020 w 28575"/>
                              <a:gd name="connsiteY171" fmla="*/ 9525 h 9525"/>
                              <a:gd name="connsiteX172" fmla="*/ 9020 w 28575"/>
                              <a:gd name="connsiteY172" fmla="*/ 9525 h 9525"/>
                              <a:gd name="connsiteX173" fmla="*/ 9773 w 28575"/>
                              <a:gd name="connsiteY173" fmla="*/ 9525 h 9525"/>
                              <a:gd name="connsiteX174" fmla="*/ 9773 w 28575"/>
                              <a:gd name="connsiteY174" fmla="*/ 6353 h 9525"/>
                              <a:gd name="connsiteX175" fmla="*/ 9773 w 28575"/>
                              <a:gd name="connsiteY175" fmla="*/ 9525 h 9525"/>
                              <a:gd name="connsiteX176" fmla="*/ 9773 w 28575"/>
                              <a:gd name="connsiteY176" fmla="*/ 6353 h 9525"/>
                              <a:gd name="connsiteX177" fmla="*/ 9773 w 28575"/>
                              <a:gd name="connsiteY177" fmla="*/ 6353 h 9525"/>
                              <a:gd name="connsiteX178" fmla="*/ 9773 w 28575"/>
                              <a:gd name="connsiteY178" fmla="*/ 6353 h 9525"/>
                              <a:gd name="connsiteX179" fmla="*/ 9773 w 28575"/>
                              <a:gd name="connsiteY179" fmla="*/ 6353 h 9525"/>
                              <a:gd name="connsiteX180" fmla="*/ 9773 w 28575"/>
                              <a:gd name="connsiteY180" fmla="*/ 6353 h 9525"/>
                              <a:gd name="connsiteX181" fmla="*/ 9773 w 28575"/>
                              <a:gd name="connsiteY181" fmla="*/ 6353 h 9525"/>
                              <a:gd name="connsiteX182" fmla="*/ 9773 w 28575"/>
                              <a:gd name="connsiteY182" fmla="*/ 6353 h 9525"/>
                              <a:gd name="connsiteX183" fmla="*/ 9773 w 28575"/>
                              <a:gd name="connsiteY183" fmla="*/ 6353 h 9525"/>
                              <a:gd name="connsiteX184" fmla="*/ 9773 w 28575"/>
                              <a:gd name="connsiteY184" fmla="*/ 6353 h 9525"/>
                              <a:gd name="connsiteX185" fmla="*/ 10525 w 28575"/>
                              <a:gd name="connsiteY185" fmla="*/ 6353 h 9525"/>
                              <a:gd name="connsiteX186" fmla="*/ 10525 w 28575"/>
                              <a:gd name="connsiteY186" fmla="*/ 3172 h 9525"/>
                              <a:gd name="connsiteX187" fmla="*/ 10525 w 28575"/>
                              <a:gd name="connsiteY187" fmla="*/ 3172 h 9525"/>
                              <a:gd name="connsiteX188" fmla="*/ 10525 w 28575"/>
                              <a:gd name="connsiteY188" fmla="*/ 3172 h 9525"/>
                              <a:gd name="connsiteX189" fmla="*/ 10525 w 28575"/>
                              <a:gd name="connsiteY189" fmla="*/ 3172 h 9525"/>
                              <a:gd name="connsiteX190" fmla="*/ 10525 w 28575"/>
                              <a:gd name="connsiteY190" fmla="*/ 6353 h 9525"/>
                              <a:gd name="connsiteX191" fmla="*/ 10525 w 28575"/>
                              <a:gd name="connsiteY191" fmla="*/ 9525 h 9525"/>
                              <a:gd name="connsiteX192" fmla="*/ 10525 w 28575"/>
                              <a:gd name="connsiteY192" fmla="*/ 9525 h 9525"/>
                              <a:gd name="connsiteX193" fmla="*/ 10525 w 28575"/>
                              <a:gd name="connsiteY193" fmla="*/ 9525 h 9525"/>
                              <a:gd name="connsiteX194" fmla="*/ 10525 w 28575"/>
                              <a:gd name="connsiteY194" fmla="*/ 6353 h 9525"/>
                              <a:gd name="connsiteX195" fmla="*/ 10525 w 28575"/>
                              <a:gd name="connsiteY195" fmla="*/ 6353 h 9525"/>
                              <a:gd name="connsiteX196" fmla="*/ 10525 w 28575"/>
                              <a:gd name="connsiteY196" fmla="*/ 6353 h 9525"/>
                              <a:gd name="connsiteX197" fmla="*/ 10525 w 28575"/>
                              <a:gd name="connsiteY197" fmla="*/ 6353 h 9525"/>
                              <a:gd name="connsiteX198" fmla="*/ 10525 w 28575"/>
                              <a:gd name="connsiteY198" fmla="*/ 9525 h 9525"/>
                              <a:gd name="connsiteX199" fmla="*/ 10525 w 28575"/>
                              <a:gd name="connsiteY199" fmla="*/ 9525 h 9525"/>
                              <a:gd name="connsiteX200" fmla="*/ 10525 w 28575"/>
                              <a:gd name="connsiteY200" fmla="*/ 6353 h 9525"/>
                              <a:gd name="connsiteX201" fmla="*/ 10525 w 28575"/>
                              <a:gd name="connsiteY201" fmla="*/ 6353 h 9525"/>
                              <a:gd name="connsiteX202" fmla="*/ 10525 w 28575"/>
                              <a:gd name="connsiteY202" fmla="*/ 6353 h 9525"/>
                              <a:gd name="connsiteX203" fmla="*/ 11278 w 28575"/>
                              <a:gd name="connsiteY203" fmla="*/ 3172 h 9525"/>
                              <a:gd name="connsiteX204" fmla="*/ 11278 w 28575"/>
                              <a:gd name="connsiteY204" fmla="*/ 6353 h 9525"/>
                              <a:gd name="connsiteX205" fmla="*/ 11278 w 28575"/>
                              <a:gd name="connsiteY205" fmla="*/ 3172 h 9525"/>
                              <a:gd name="connsiteX206" fmla="*/ 11278 w 28575"/>
                              <a:gd name="connsiteY206" fmla="*/ 6353 h 9525"/>
                              <a:gd name="connsiteX207" fmla="*/ 11278 w 28575"/>
                              <a:gd name="connsiteY207" fmla="*/ 6353 h 9525"/>
                              <a:gd name="connsiteX208" fmla="*/ 11278 w 28575"/>
                              <a:gd name="connsiteY208" fmla="*/ 6353 h 9525"/>
                              <a:gd name="connsiteX209" fmla="*/ 11278 w 28575"/>
                              <a:gd name="connsiteY209" fmla="*/ 9525 h 9525"/>
                              <a:gd name="connsiteX210" fmla="*/ 11278 w 28575"/>
                              <a:gd name="connsiteY210" fmla="*/ 9525 h 9525"/>
                              <a:gd name="connsiteX211" fmla="*/ 11278 w 28575"/>
                              <a:gd name="connsiteY211" fmla="*/ 6353 h 9525"/>
                              <a:gd name="connsiteX212" fmla="*/ 11278 w 28575"/>
                              <a:gd name="connsiteY212" fmla="*/ 9525 h 9525"/>
                              <a:gd name="connsiteX213" fmla="*/ 11278 w 28575"/>
                              <a:gd name="connsiteY213" fmla="*/ 6353 h 9525"/>
                              <a:gd name="connsiteX214" fmla="*/ 11278 w 28575"/>
                              <a:gd name="connsiteY214" fmla="*/ 6353 h 9525"/>
                              <a:gd name="connsiteX215" fmla="*/ 12030 w 28575"/>
                              <a:gd name="connsiteY215" fmla="*/ 6353 h 9525"/>
                              <a:gd name="connsiteX216" fmla="*/ 12030 w 28575"/>
                              <a:gd name="connsiteY216" fmla="*/ 6353 h 9525"/>
                              <a:gd name="connsiteX217" fmla="*/ 12030 w 28575"/>
                              <a:gd name="connsiteY217" fmla="*/ 6353 h 9525"/>
                              <a:gd name="connsiteX218" fmla="*/ 12030 w 28575"/>
                              <a:gd name="connsiteY218" fmla="*/ 6353 h 9525"/>
                              <a:gd name="connsiteX219" fmla="*/ 12030 w 28575"/>
                              <a:gd name="connsiteY219" fmla="*/ 6353 h 9525"/>
                              <a:gd name="connsiteX220" fmla="*/ 12030 w 28575"/>
                              <a:gd name="connsiteY220" fmla="*/ 3172 h 9525"/>
                              <a:gd name="connsiteX221" fmla="*/ 12030 w 28575"/>
                              <a:gd name="connsiteY221" fmla="*/ 3172 h 9525"/>
                              <a:gd name="connsiteX222" fmla="*/ 12030 w 28575"/>
                              <a:gd name="connsiteY222" fmla="*/ 6353 h 9525"/>
                              <a:gd name="connsiteX223" fmla="*/ 12030 w 28575"/>
                              <a:gd name="connsiteY223" fmla="*/ 9525 h 9525"/>
                              <a:gd name="connsiteX224" fmla="*/ 12030 w 28575"/>
                              <a:gd name="connsiteY224" fmla="*/ 9525 h 9525"/>
                              <a:gd name="connsiteX225" fmla="*/ 12030 w 28575"/>
                              <a:gd name="connsiteY225" fmla="*/ 9525 h 9525"/>
                              <a:gd name="connsiteX226" fmla="*/ 12030 w 28575"/>
                              <a:gd name="connsiteY226" fmla="*/ 9525 h 9525"/>
                              <a:gd name="connsiteX227" fmla="*/ 12783 w 28575"/>
                              <a:gd name="connsiteY227" fmla="*/ 6353 h 9525"/>
                              <a:gd name="connsiteX228" fmla="*/ 12783 w 28575"/>
                              <a:gd name="connsiteY228" fmla="*/ 6353 h 9525"/>
                              <a:gd name="connsiteX229" fmla="*/ 12783 w 28575"/>
                              <a:gd name="connsiteY229" fmla="*/ 3172 h 9525"/>
                              <a:gd name="connsiteX230" fmla="*/ 12783 w 28575"/>
                              <a:gd name="connsiteY230" fmla="*/ 3172 h 9525"/>
                              <a:gd name="connsiteX231" fmla="*/ 12783 w 28575"/>
                              <a:gd name="connsiteY231" fmla="*/ 6353 h 9525"/>
                              <a:gd name="connsiteX232" fmla="*/ 12783 w 28575"/>
                              <a:gd name="connsiteY232" fmla="*/ 6353 h 9525"/>
                              <a:gd name="connsiteX233" fmla="*/ 12783 w 28575"/>
                              <a:gd name="connsiteY233" fmla="*/ 9525 h 9525"/>
                              <a:gd name="connsiteX234" fmla="*/ 12783 w 28575"/>
                              <a:gd name="connsiteY234" fmla="*/ 6353 h 9525"/>
                              <a:gd name="connsiteX235" fmla="*/ 12783 w 28575"/>
                              <a:gd name="connsiteY235" fmla="*/ 9525 h 9525"/>
                              <a:gd name="connsiteX236" fmla="*/ 12783 w 28575"/>
                              <a:gd name="connsiteY236" fmla="*/ 9525 h 9525"/>
                              <a:gd name="connsiteX237" fmla="*/ 12783 w 28575"/>
                              <a:gd name="connsiteY237" fmla="*/ 6353 h 9525"/>
                              <a:gd name="connsiteX238" fmla="*/ 12783 w 28575"/>
                              <a:gd name="connsiteY238" fmla="*/ 6353 h 9525"/>
                              <a:gd name="connsiteX239" fmla="*/ 13535 w 28575"/>
                              <a:gd name="connsiteY239" fmla="*/ 6353 h 9525"/>
                              <a:gd name="connsiteX240" fmla="*/ 13535 w 28575"/>
                              <a:gd name="connsiteY240" fmla="*/ 6353 h 9525"/>
                              <a:gd name="connsiteX241" fmla="*/ 13535 w 28575"/>
                              <a:gd name="connsiteY241" fmla="*/ 6353 h 9525"/>
                              <a:gd name="connsiteX242" fmla="*/ 13535 w 28575"/>
                              <a:gd name="connsiteY242" fmla="*/ 6353 h 9525"/>
                              <a:gd name="connsiteX243" fmla="*/ 13535 w 28575"/>
                              <a:gd name="connsiteY243" fmla="*/ 6353 h 9525"/>
                              <a:gd name="connsiteX244" fmla="*/ 13535 w 28575"/>
                              <a:gd name="connsiteY244" fmla="*/ 6353 h 9525"/>
                              <a:gd name="connsiteX245" fmla="*/ 13535 w 28575"/>
                              <a:gd name="connsiteY245" fmla="*/ 6353 h 9525"/>
                              <a:gd name="connsiteX246" fmla="*/ 13535 w 28575"/>
                              <a:gd name="connsiteY246" fmla="*/ 3172 h 9525"/>
                              <a:gd name="connsiteX247" fmla="*/ 13535 w 28575"/>
                              <a:gd name="connsiteY247" fmla="*/ 3172 h 9525"/>
                              <a:gd name="connsiteX248" fmla="*/ 13535 w 28575"/>
                              <a:gd name="connsiteY248" fmla="*/ 3172 h 9525"/>
                              <a:gd name="connsiteX249" fmla="*/ 13535 w 28575"/>
                              <a:gd name="connsiteY249" fmla="*/ 3172 h 9525"/>
                              <a:gd name="connsiteX250" fmla="*/ 13535 w 28575"/>
                              <a:gd name="connsiteY250" fmla="*/ 6353 h 9525"/>
                              <a:gd name="connsiteX251" fmla="*/ 13535 w 28575"/>
                              <a:gd name="connsiteY251" fmla="*/ 6353 h 9525"/>
                              <a:gd name="connsiteX252" fmla="*/ 13535 w 28575"/>
                              <a:gd name="connsiteY252" fmla="*/ 6353 h 9525"/>
                              <a:gd name="connsiteX253" fmla="*/ 14288 w 28575"/>
                              <a:gd name="connsiteY253" fmla="*/ 6353 h 9525"/>
                              <a:gd name="connsiteX254" fmla="*/ 14288 w 28575"/>
                              <a:gd name="connsiteY254" fmla="*/ 6353 h 9525"/>
                              <a:gd name="connsiteX255" fmla="*/ 14288 w 28575"/>
                              <a:gd name="connsiteY255" fmla="*/ 6353 h 9525"/>
                              <a:gd name="connsiteX256" fmla="*/ 14288 w 28575"/>
                              <a:gd name="connsiteY256" fmla="*/ 3172 h 9525"/>
                              <a:gd name="connsiteX257" fmla="*/ 14288 w 28575"/>
                              <a:gd name="connsiteY257" fmla="*/ 3172 h 9525"/>
                              <a:gd name="connsiteX258" fmla="*/ 14288 w 28575"/>
                              <a:gd name="connsiteY258" fmla="*/ 0 h 9525"/>
                              <a:gd name="connsiteX259" fmla="*/ 14288 w 28575"/>
                              <a:gd name="connsiteY259" fmla="*/ 3172 h 9525"/>
                              <a:gd name="connsiteX260" fmla="*/ 14288 w 28575"/>
                              <a:gd name="connsiteY260" fmla="*/ 3172 h 9525"/>
                              <a:gd name="connsiteX261" fmla="*/ 14288 w 28575"/>
                              <a:gd name="connsiteY261" fmla="*/ 3172 h 9525"/>
                              <a:gd name="connsiteX262" fmla="*/ 14288 w 28575"/>
                              <a:gd name="connsiteY262" fmla="*/ 6353 h 9525"/>
                              <a:gd name="connsiteX263" fmla="*/ 14288 w 28575"/>
                              <a:gd name="connsiteY263" fmla="*/ 3172 h 9525"/>
                              <a:gd name="connsiteX264" fmla="*/ 14288 w 28575"/>
                              <a:gd name="connsiteY264" fmla="*/ 6353 h 9525"/>
                              <a:gd name="connsiteX265" fmla="*/ 15040 w 28575"/>
                              <a:gd name="connsiteY265" fmla="*/ 3172 h 9525"/>
                              <a:gd name="connsiteX266" fmla="*/ 15040 w 28575"/>
                              <a:gd name="connsiteY266" fmla="*/ 3172 h 9525"/>
                              <a:gd name="connsiteX267" fmla="*/ 15040 w 28575"/>
                              <a:gd name="connsiteY267" fmla="*/ 3172 h 9525"/>
                              <a:gd name="connsiteX268" fmla="*/ 15040 w 28575"/>
                              <a:gd name="connsiteY268" fmla="*/ 0 h 9525"/>
                              <a:gd name="connsiteX269" fmla="*/ 15040 w 28575"/>
                              <a:gd name="connsiteY269" fmla="*/ 0 h 9525"/>
                              <a:gd name="connsiteX270" fmla="*/ 15040 w 28575"/>
                              <a:gd name="connsiteY270" fmla="*/ 3172 h 9525"/>
                              <a:gd name="connsiteX271" fmla="*/ 15040 w 28575"/>
                              <a:gd name="connsiteY271" fmla="*/ 3172 h 9525"/>
                              <a:gd name="connsiteX272" fmla="*/ 15040 w 28575"/>
                              <a:gd name="connsiteY272" fmla="*/ 3172 h 9525"/>
                              <a:gd name="connsiteX273" fmla="*/ 15040 w 28575"/>
                              <a:gd name="connsiteY273" fmla="*/ 3172 h 9525"/>
                              <a:gd name="connsiteX274" fmla="*/ 15040 w 28575"/>
                              <a:gd name="connsiteY274" fmla="*/ 3172 h 9525"/>
                              <a:gd name="connsiteX275" fmla="*/ 15040 w 28575"/>
                              <a:gd name="connsiteY275" fmla="*/ 3172 h 9525"/>
                              <a:gd name="connsiteX276" fmla="*/ 15040 w 28575"/>
                              <a:gd name="connsiteY276" fmla="*/ 3172 h 9525"/>
                              <a:gd name="connsiteX277" fmla="*/ 15040 w 28575"/>
                              <a:gd name="connsiteY277" fmla="*/ 6353 h 9525"/>
                              <a:gd name="connsiteX278" fmla="*/ 15040 w 28575"/>
                              <a:gd name="connsiteY278" fmla="*/ 6353 h 9525"/>
                              <a:gd name="connsiteX279" fmla="*/ 15040 w 28575"/>
                              <a:gd name="connsiteY279" fmla="*/ 6353 h 9525"/>
                              <a:gd name="connsiteX280" fmla="*/ 15040 w 28575"/>
                              <a:gd name="connsiteY280" fmla="*/ 6353 h 9525"/>
                              <a:gd name="connsiteX281" fmla="*/ 15040 w 28575"/>
                              <a:gd name="connsiteY281" fmla="*/ 6353 h 9525"/>
                              <a:gd name="connsiteX282" fmla="*/ 15040 w 28575"/>
                              <a:gd name="connsiteY282" fmla="*/ 6353 h 9525"/>
                              <a:gd name="connsiteX283" fmla="*/ 15792 w 28575"/>
                              <a:gd name="connsiteY283" fmla="*/ 6353 h 9525"/>
                              <a:gd name="connsiteX284" fmla="*/ 15792 w 28575"/>
                              <a:gd name="connsiteY284" fmla="*/ 6353 h 9525"/>
                              <a:gd name="connsiteX285" fmla="*/ 15792 w 28575"/>
                              <a:gd name="connsiteY285" fmla="*/ 6353 h 9525"/>
                              <a:gd name="connsiteX286" fmla="*/ 15792 w 28575"/>
                              <a:gd name="connsiteY286" fmla="*/ 3172 h 9525"/>
                              <a:gd name="connsiteX287" fmla="*/ 15792 w 28575"/>
                              <a:gd name="connsiteY287" fmla="*/ 3172 h 9525"/>
                              <a:gd name="connsiteX288" fmla="*/ 15792 w 28575"/>
                              <a:gd name="connsiteY288" fmla="*/ 3172 h 9525"/>
                              <a:gd name="connsiteX289" fmla="*/ 15792 w 28575"/>
                              <a:gd name="connsiteY289" fmla="*/ 3172 h 9525"/>
                              <a:gd name="connsiteX290" fmla="*/ 15792 w 28575"/>
                              <a:gd name="connsiteY290" fmla="*/ 3172 h 9525"/>
                              <a:gd name="connsiteX291" fmla="*/ 15792 w 28575"/>
                              <a:gd name="connsiteY291" fmla="*/ 6353 h 9525"/>
                              <a:gd name="connsiteX292" fmla="*/ 15792 w 28575"/>
                              <a:gd name="connsiteY292" fmla="*/ 6353 h 9525"/>
                              <a:gd name="connsiteX293" fmla="*/ 15792 w 28575"/>
                              <a:gd name="connsiteY293" fmla="*/ 6353 h 9525"/>
                              <a:gd name="connsiteX294" fmla="*/ 15792 w 28575"/>
                              <a:gd name="connsiteY294" fmla="*/ 6353 h 9525"/>
                              <a:gd name="connsiteX295" fmla="*/ 16545 w 28575"/>
                              <a:gd name="connsiteY295" fmla="*/ 6353 h 9525"/>
                              <a:gd name="connsiteX296" fmla="*/ 16545 w 28575"/>
                              <a:gd name="connsiteY296" fmla="*/ 3172 h 9525"/>
                              <a:gd name="connsiteX297" fmla="*/ 16545 w 28575"/>
                              <a:gd name="connsiteY297" fmla="*/ 6353 h 9525"/>
                              <a:gd name="connsiteX298" fmla="*/ 16545 w 28575"/>
                              <a:gd name="connsiteY298" fmla="*/ 6353 h 9525"/>
                              <a:gd name="connsiteX299" fmla="*/ 16545 w 28575"/>
                              <a:gd name="connsiteY299" fmla="*/ 6353 h 9525"/>
                              <a:gd name="connsiteX300" fmla="*/ 16545 w 28575"/>
                              <a:gd name="connsiteY300" fmla="*/ 9525 h 9525"/>
                              <a:gd name="connsiteX301" fmla="*/ 16545 w 28575"/>
                              <a:gd name="connsiteY301" fmla="*/ 6353 h 9525"/>
                              <a:gd name="connsiteX302" fmla="*/ 16545 w 28575"/>
                              <a:gd name="connsiteY302" fmla="*/ 6353 h 9525"/>
                              <a:gd name="connsiteX303" fmla="*/ 16545 w 28575"/>
                              <a:gd name="connsiteY303" fmla="*/ 3172 h 9525"/>
                              <a:gd name="connsiteX304" fmla="*/ 16545 w 28575"/>
                              <a:gd name="connsiteY304" fmla="*/ 0 h 9525"/>
                              <a:gd name="connsiteX305" fmla="*/ 16545 w 28575"/>
                              <a:gd name="connsiteY305" fmla="*/ 0 h 9525"/>
                              <a:gd name="connsiteX306" fmla="*/ 16545 w 28575"/>
                              <a:gd name="connsiteY306" fmla="*/ 0 h 9525"/>
                              <a:gd name="connsiteX307" fmla="*/ 17297 w 28575"/>
                              <a:gd name="connsiteY307" fmla="*/ 3172 h 9525"/>
                              <a:gd name="connsiteX308" fmla="*/ 17297 w 28575"/>
                              <a:gd name="connsiteY308" fmla="*/ 6353 h 9525"/>
                              <a:gd name="connsiteX309" fmla="*/ 17297 w 28575"/>
                              <a:gd name="connsiteY309" fmla="*/ 6353 h 9525"/>
                              <a:gd name="connsiteX310" fmla="*/ 17297 w 28575"/>
                              <a:gd name="connsiteY310" fmla="*/ 6353 h 9525"/>
                              <a:gd name="connsiteX311" fmla="*/ 17297 w 28575"/>
                              <a:gd name="connsiteY311" fmla="*/ 6353 h 9525"/>
                              <a:gd name="connsiteX312" fmla="*/ 17297 w 28575"/>
                              <a:gd name="connsiteY312" fmla="*/ 6353 h 9525"/>
                              <a:gd name="connsiteX313" fmla="*/ 17297 w 28575"/>
                              <a:gd name="connsiteY313" fmla="*/ 6353 h 9525"/>
                              <a:gd name="connsiteX314" fmla="*/ 17297 w 28575"/>
                              <a:gd name="connsiteY314" fmla="*/ 6353 h 9525"/>
                              <a:gd name="connsiteX315" fmla="*/ 17297 w 28575"/>
                              <a:gd name="connsiteY315" fmla="*/ 9525 h 9525"/>
                              <a:gd name="connsiteX316" fmla="*/ 17297 w 28575"/>
                              <a:gd name="connsiteY316" fmla="*/ 6353 h 9525"/>
                              <a:gd name="connsiteX317" fmla="*/ 17297 w 28575"/>
                              <a:gd name="connsiteY317" fmla="*/ 6353 h 9525"/>
                              <a:gd name="connsiteX318" fmla="*/ 17297 w 28575"/>
                              <a:gd name="connsiteY318" fmla="*/ 6353 h 9525"/>
                              <a:gd name="connsiteX319" fmla="*/ 17297 w 28575"/>
                              <a:gd name="connsiteY319" fmla="*/ 6353 h 9525"/>
                              <a:gd name="connsiteX320" fmla="*/ 17297 w 28575"/>
                              <a:gd name="connsiteY320" fmla="*/ 6353 h 9525"/>
                              <a:gd name="connsiteX321" fmla="*/ 18050 w 28575"/>
                              <a:gd name="connsiteY321" fmla="*/ 6353 h 9525"/>
                              <a:gd name="connsiteX322" fmla="*/ 18050 w 28575"/>
                              <a:gd name="connsiteY322" fmla="*/ 6353 h 9525"/>
                              <a:gd name="connsiteX323" fmla="*/ 18050 w 28575"/>
                              <a:gd name="connsiteY323" fmla="*/ 6353 h 9525"/>
                              <a:gd name="connsiteX324" fmla="*/ 18050 w 28575"/>
                              <a:gd name="connsiteY324" fmla="*/ 6353 h 9525"/>
                              <a:gd name="connsiteX325" fmla="*/ 18050 w 28575"/>
                              <a:gd name="connsiteY325" fmla="*/ 6353 h 9525"/>
                              <a:gd name="connsiteX326" fmla="*/ 18050 w 28575"/>
                              <a:gd name="connsiteY326" fmla="*/ 6353 h 9525"/>
                              <a:gd name="connsiteX327" fmla="*/ 18050 w 28575"/>
                              <a:gd name="connsiteY327" fmla="*/ 6353 h 9525"/>
                              <a:gd name="connsiteX328" fmla="*/ 18050 w 28575"/>
                              <a:gd name="connsiteY328" fmla="*/ 6353 h 9525"/>
                              <a:gd name="connsiteX329" fmla="*/ 18050 w 28575"/>
                              <a:gd name="connsiteY329" fmla="*/ 6353 h 9525"/>
                              <a:gd name="connsiteX330" fmla="*/ 18050 w 28575"/>
                              <a:gd name="connsiteY330" fmla="*/ 6353 h 9525"/>
                              <a:gd name="connsiteX331" fmla="*/ 18050 w 28575"/>
                              <a:gd name="connsiteY331" fmla="*/ 3172 h 9525"/>
                              <a:gd name="connsiteX332" fmla="*/ 18050 w 28575"/>
                              <a:gd name="connsiteY332" fmla="*/ 6353 h 9525"/>
                              <a:gd name="connsiteX333" fmla="*/ 18802 w 28575"/>
                              <a:gd name="connsiteY333" fmla="*/ 9525 h 9525"/>
                              <a:gd name="connsiteX334" fmla="*/ 18802 w 28575"/>
                              <a:gd name="connsiteY334" fmla="*/ 9525 h 9525"/>
                              <a:gd name="connsiteX335" fmla="*/ 18802 w 28575"/>
                              <a:gd name="connsiteY335" fmla="*/ 9525 h 9525"/>
                              <a:gd name="connsiteX336" fmla="*/ 18802 w 28575"/>
                              <a:gd name="connsiteY336" fmla="*/ 9525 h 9525"/>
                              <a:gd name="connsiteX337" fmla="*/ 18802 w 28575"/>
                              <a:gd name="connsiteY337" fmla="*/ 6353 h 9525"/>
                              <a:gd name="connsiteX338" fmla="*/ 18802 w 28575"/>
                              <a:gd name="connsiteY338" fmla="*/ 6353 h 9525"/>
                              <a:gd name="connsiteX339" fmla="*/ 18802 w 28575"/>
                              <a:gd name="connsiteY339" fmla="*/ 9525 h 9525"/>
                              <a:gd name="connsiteX340" fmla="*/ 18802 w 28575"/>
                              <a:gd name="connsiteY340" fmla="*/ 9525 h 9525"/>
                              <a:gd name="connsiteX341" fmla="*/ 18802 w 28575"/>
                              <a:gd name="connsiteY341" fmla="*/ 9525 h 9525"/>
                              <a:gd name="connsiteX342" fmla="*/ 18802 w 28575"/>
                              <a:gd name="connsiteY342" fmla="*/ 9525 h 9525"/>
                              <a:gd name="connsiteX343" fmla="*/ 18802 w 28575"/>
                              <a:gd name="connsiteY343" fmla="*/ 6353 h 9525"/>
                              <a:gd name="connsiteX344" fmla="*/ 18802 w 28575"/>
                              <a:gd name="connsiteY344" fmla="*/ 6353 h 9525"/>
                              <a:gd name="connsiteX345" fmla="*/ 19555 w 28575"/>
                              <a:gd name="connsiteY345" fmla="*/ 6353 h 9525"/>
                              <a:gd name="connsiteX346" fmla="*/ 19555 w 28575"/>
                              <a:gd name="connsiteY346" fmla="*/ 6353 h 9525"/>
                              <a:gd name="connsiteX347" fmla="*/ 19555 w 28575"/>
                              <a:gd name="connsiteY347" fmla="*/ 6353 h 9525"/>
                              <a:gd name="connsiteX348" fmla="*/ 19555 w 28575"/>
                              <a:gd name="connsiteY348" fmla="*/ 3172 h 9525"/>
                              <a:gd name="connsiteX349" fmla="*/ 19555 w 28575"/>
                              <a:gd name="connsiteY349" fmla="*/ 3172 h 9525"/>
                              <a:gd name="connsiteX350" fmla="*/ 19555 w 28575"/>
                              <a:gd name="connsiteY350" fmla="*/ 6353 h 9525"/>
                              <a:gd name="connsiteX351" fmla="*/ 19555 w 28575"/>
                              <a:gd name="connsiteY351" fmla="*/ 9525 h 9525"/>
                              <a:gd name="connsiteX352" fmla="*/ 19555 w 28575"/>
                              <a:gd name="connsiteY352" fmla="*/ 9525 h 9525"/>
                              <a:gd name="connsiteX353" fmla="*/ 19555 w 28575"/>
                              <a:gd name="connsiteY353" fmla="*/ 6353 h 9525"/>
                              <a:gd name="connsiteX354" fmla="*/ 19555 w 28575"/>
                              <a:gd name="connsiteY354" fmla="*/ 6353 h 9525"/>
                              <a:gd name="connsiteX355" fmla="*/ 19555 w 28575"/>
                              <a:gd name="connsiteY355" fmla="*/ 3172 h 9525"/>
                              <a:gd name="connsiteX356" fmla="*/ 19555 w 28575"/>
                              <a:gd name="connsiteY356" fmla="*/ 6353 h 9525"/>
                              <a:gd name="connsiteX357" fmla="*/ 20307 w 28575"/>
                              <a:gd name="connsiteY357" fmla="*/ 6353 h 9525"/>
                              <a:gd name="connsiteX358" fmla="*/ 20307 w 28575"/>
                              <a:gd name="connsiteY358" fmla="*/ 9525 h 9525"/>
                              <a:gd name="connsiteX359" fmla="*/ 20307 w 28575"/>
                              <a:gd name="connsiteY359" fmla="*/ 9525 h 9525"/>
                              <a:gd name="connsiteX360" fmla="*/ 20307 w 28575"/>
                              <a:gd name="connsiteY360" fmla="*/ 9525 h 9525"/>
                              <a:gd name="connsiteX361" fmla="*/ 20307 w 28575"/>
                              <a:gd name="connsiteY361" fmla="*/ 6353 h 9525"/>
                              <a:gd name="connsiteX362" fmla="*/ 20307 w 28575"/>
                              <a:gd name="connsiteY362" fmla="*/ 6353 h 9525"/>
                              <a:gd name="connsiteX363" fmla="*/ 20307 w 28575"/>
                              <a:gd name="connsiteY363" fmla="*/ 6353 h 9525"/>
                              <a:gd name="connsiteX364" fmla="*/ 20307 w 28575"/>
                              <a:gd name="connsiteY364" fmla="*/ 6353 h 9525"/>
                              <a:gd name="connsiteX365" fmla="*/ 20307 w 28575"/>
                              <a:gd name="connsiteY365" fmla="*/ 6353 h 9525"/>
                              <a:gd name="connsiteX366" fmla="*/ 20307 w 28575"/>
                              <a:gd name="connsiteY366" fmla="*/ 6353 h 9525"/>
                              <a:gd name="connsiteX367" fmla="*/ 20307 w 28575"/>
                              <a:gd name="connsiteY367" fmla="*/ 6353 h 9525"/>
                              <a:gd name="connsiteX368" fmla="*/ 20307 w 28575"/>
                              <a:gd name="connsiteY368" fmla="*/ 6353 h 9525"/>
                              <a:gd name="connsiteX369" fmla="*/ 20307 w 28575"/>
                              <a:gd name="connsiteY369" fmla="*/ 6353 h 9525"/>
                              <a:gd name="connsiteX370" fmla="*/ 20307 w 28575"/>
                              <a:gd name="connsiteY370" fmla="*/ 6353 h 9525"/>
                              <a:gd name="connsiteX371" fmla="*/ 20307 w 28575"/>
                              <a:gd name="connsiteY371" fmla="*/ 6353 h 9525"/>
                              <a:gd name="connsiteX372" fmla="*/ 20307 w 28575"/>
                              <a:gd name="connsiteY372" fmla="*/ 6353 h 9525"/>
                              <a:gd name="connsiteX373" fmla="*/ 20307 w 28575"/>
                              <a:gd name="connsiteY373" fmla="*/ 6353 h 9525"/>
                              <a:gd name="connsiteX374" fmla="*/ 20307 w 28575"/>
                              <a:gd name="connsiteY374" fmla="*/ 9525 h 9525"/>
                              <a:gd name="connsiteX375" fmla="*/ 21060 w 28575"/>
                              <a:gd name="connsiteY375" fmla="*/ 6353 h 9525"/>
                              <a:gd name="connsiteX376" fmla="*/ 21060 w 28575"/>
                              <a:gd name="connsiteY376" fmla="*/ 6353 h 9525"/>
                              <a:gd name="connsiteX377" fmla="*/ 21060 w 28575"/>
                              <a:gd name="connsiteY377" fmla="*/ 6353 h 9525"/>
                              <a:gd name="connsiteX378" fmla="*/ 21060 w 28575"/>
                              <a:gd name="connsiteY378" fmla="*/ 3172 h 9525"/>
                              <a:gd name="connsiteX379" fmla="*/ 21060 w 28575"/>
                              <a:gd name="connsiteY379" fmla="*/ 6353 h 9525"/>
                              <a:gd name="connsiteX380" fmla="*/ 21060 w 28575"/>
                              <a:gd name="connsiteY380" fmla="*/ 3172 h 9525"/>
                              <a:gd name="connsiteX381" fmla="*/ 21060 w 28575"/>
                              <a:gd name="connsiteY381" fmla="*/ 0 h 9525"/>
                              <a:gd name="connsiteX382" fmla="*/ 21060 w 28575"/>
                              <a:gd name="connsiteY382" fmla="*/ 3172 h 9525"/>
                              <a:gd name="connsiteX383" fmla="*/ 21060 w 28575"/>
                              <a:gd name="connsiteY383" fmla="*/ 3172 h 9525"/>
                              <a:gd name="connsiteX384" fmla="*/ 21060 w 28575"/>
                              <a:gd name="connsiteY384" fmla="*/ 6353 h 9525"/>
                              <a:gd name="connsiteX385" fmla="*/ 21060 w 28575"/>
                              <a:gd name="connsiteY385" fmla="*/ 6353 h 9525"/>
                              <a:gd name="connsiteX386" fmla="*/ 21060 w 28575"/>
                              <a:gd name="connsiteY386" fmla="*/ 6353 h 9525"/>
                              <a:gd name="connsiteX387" fmla="*/ 21060 w 28575"/>
                              <a:gd name="connsiteY387" fmla="*/ 6353 h 9525"/>
                              <a:gd name="connsiteX388" fmla="*/ 21060 w 28575"/>
                              <a:gd name="connsiteY388" fmla="*/ 6353 h 9525"/>
                              <a:gd name="connsiteX389" fmla="*/ 21803 w 28575"/>
                              <a:gd name="connsiteY389" fmla="*/ 9525 h 9525"/>
                              <a:gd name="connsiteX390" fmla="*/ 21803 w 28575"/>
                              <a:gd name="connsiteY390" fmla="*/ 9525 h 9525"/>
                              <a:gd name="connsiteX391" fmla="*/ 21803 w 28575"/>
                              <a:gd name="connsiteY391" fmla="*/ 6353 h 9525"/>
                              <a:gd name="connsiteX392" fmla="*/ 21803 w 28575"/>
                              <a:gd name="connsiteY392" fmla="*/ 9525 h 9525"/>
                              <a:gd name="connsiteX393" fmla="*/ 21803 w 28575"/>
                              <a:gd name="connsiteY393" fmla="*/ 9525 h 9525"/>
                              <a:gd name="connsiteX394" fmla="*/ 21803 w 28575"/>
                              <a:gd name="connsiteY394" fmla="*/ 9525 h 9525"/>
                              <a:gd name="connsiteX395" fmla="*/ 21803 w 28575"/>
                              <a:gd name="connsiteY395" fmla="*/ 6353 h 9525"/>
                              <a:gd name="connsiteX396" fmla="*/ 21803 w 28575"/>
                              <a:gd name="connsiteY396" fmla="*/ 6353 h 9525"/>
                              <a:gd name="connsiteX397" fmla="*/ 21803 w 28575"/>
                              <a:gd name="connsiteY397" fmla="*/ 6353 h 9525"/>
                              <a:gd name="connsiteX398" fmla="*/ 21803 w 28575"/>
                              <a:gd name="connsiteY398" fmla="*/ 6353 h 9525"/>
                              <a:gd name="connsiteX399" fmla="*/ 21803 w 28575"/>
                              <a:gd name="connsiteY399" fmla="*/ 9525 h 9525"/>
                              <a:gd name="connsiteX400" fmla="*/ 21803 w 28575"/>
                              <a:gd name="connsiteY400" fmla="*/ 9525 h 9525"/>
                              <a:gd name="connsiteX401" fmla="*/ 22555 w 28575"/>
                              <a:gd name="connsiteY401" fmla="*/ 6353 h 9525"/>
                              <a:gd name="connsiteX402" fmla="*/ 22555 w 28575"/>
                              <a:gd name="connsiteY402" fmla="*/ 6353 h 9525"/>
                              <a:gd name="connsiteX403" fmla="*/ 22555 w 28575"/>
                              <a:gd name="connsiteY403" fmla="*/ 3172 h 9525"/>
                              <a:gd name="connsiteX404" fmla="*/ 22555 w 28575"/>
                              <a:gd name="connsiteY404" fmla="*/ 3172 h 9525"/>
                              <a:gd name="connsiteX405" fmla="*/ 22555 w 28575"/>
                              <a:gd name="connsiteY405" fmla="*/ 6353 h 9525"/>
                              <a:gd name="connsiteX406" fmla="*/ 22555 w 28575"/>
                              <a:gd name="connsiteY406" fmla="*/ 6353 h 9525"/>
                              <a:gd name="connsiteX407" fmla="*/ 22555 w 28575"/>
                              <a:gd name="connsiteY407" fmla="*/ 6353 h 9525"/>
                              <a:gd name="connsiteX408" fmla="*/ 22555 w 28575"/>
                              <a:gd name="connsiteY408" fmla="*/ 9525 h 9525"/>
                              <a:gd name="connsiteX409" fmla="*/ 22555 w 28575"/>
                              <a:gd name="connsiteY409" fmla="*/ 6353 h 9525"/>
                              <a:gd name="connsiteX410" fmla="*/ 22555 w 28575"/>
                              <a:gd name="connsiteY410" fmla="*/ 9525 h 9525"/>
                              <a:gd name="connsiteX411" fmla="*/ 22555 w 28575"/>
                              <a:gd name="connsiteY411" fmla="*/ 9525 h 9525"/>
                              <a:gd name="connsiteX412" fmla="*/ 22555 w 28575"/>
                              <a:gd name="connsiteY412" fmla="*/ 9525 h 9525"/>
                              <a:gd name="connsiteX413" fmla="*/ 23308 w 28575"/>
                              <a:gd name="connsiteY413" fmla="*/ 9525 h 9525"/>
                              <a:gd name="connsiteX414" fmla="*/ 23308 w 28575"/>
                              <a:gd name="connsiteY414" fmla="*/ 9525 h 9525"/>
                              <a:gd name="connsiteX415" fmla="*/ 23308 w 28575"/>
                              <a:gd name="connsiteY415" fmla="*/ 9525 h 9525"/>
                              <a:gd name="connsiteX416" fmla="*/ 23308 w 28575"/>
                              <a:gd name="connsiteY416" fmla="*/ 9525 h 9525"/>
                              <a:gd name="connsiteX417" fmla="*/ 23308 w 28575"/>
                              <a:gd name="connsiteY417" fmla="*/ 6353 h 9525"/>
                              <a:gd name="connsiteX418" fmla="*/ 23308 w 28575"/>
                              <a:gd name="connsiteY418" fmla="*/ 6353 h 9525"/>
                              <a:gd name="connsiteX419" fmla="*/ 23308 w 28575"/>
                              <a:gd name="connsiteY419" fmla="*/ 3172 h 9525"/>
                              <a:gd name="connsiteX420" fmla="*/ 23308 w 28575"/>
                              <a:gd name="connsiteY420" fmla="*/ 3172 h 9525"/>
                              <a:gd name="connsiteX421" fmla="*/ 23308 w 28575"/>
                              <a:gd name="connsiteY421" fmla="*/ 6353 h 9525"/>
                              <a:gd name="connsiteX422" fmla="*/ 23308 w 28575"/>
                              <a:gd name="connsiteY422" fmla="*/ 6353 h 9525"/>
                              <a:gd name="connsiteX423" fmla="*/ 23308 w 28575"/>
                              <a:gd name="connsiteY423" fmla="*/ 9525 h 9525"/>
                              <a:gd name="connsiteX424" fmla="*/ 23308 w 28575"/>
                              <a:gd name="connsiteY424" fmla="*/ 9525 h 9525"/>
                              <a:gd name="connsiteX425" fmla="*/ 24060 w 28575"/>
                              <a:gd name="connsiteY425" fmla="*/ 6353 h 9525"/>
                              <a:gd name="connsiteX426" fmla="*/ 24060 w 28575"/>
                              <a:gd name="connsiteY426" fmla="*/ 9525 h 9525"/>
                              <a:gd name="connsiteX427" fmla="*/ 24060 w 28575"/>
                              <a:gd name="connsiteY427" fmla="*/ 6353 h 9525"/>
                              <a:gd name="connsiteX428" fmla="*/ 24060 w 28575"/>
                              <a:gd name="connsiteY428" fmla="*/ 3172 h 9525"/>
                              <a:gd name="connsiteX429" fmla="*/ 24060 w 28575"/>
                              <a:gd name="connsiteY429" fmla="*/ 6353 h 9525"/>
                              <a:gd name="connsiteX430" fmla="*/ 24060 w 28575"/>
                              <a:gd name="connsiteY430" fmla="*/ 6353 h 9525"/>
                              <a:gd name="connsiteX431" fmla="*/ 24060 w 28575"/>
                              <a:gd name="connsiteY431" fmla="*/ 6353 h 9525"/>
                              <a:gd name="connsiteX432" fmla="*/ 24060 w 28575"/>
                              <a:gd name="connsiteY432" fmla="*/ 6353 h 9525"/>
                              <a:gd name="connsiteX433" fmla="*/ 24060 w 28575"/>
                              <a:gd name="connsiteY433" fmla="*/ 6353 h 9525"/>
                              <a:gd name="connsiteX434" fmla="*/ 24060 w 28575"/>
                              <a:gd name="connsiteY434" fmla="*/ 6353 h 9525"/>
                              <a:gd name="connsiteX435" fmla="*/ 24060 w 28575"/>
                              <a:gd name="connsiteY435" fmla="*/ 3172 h 9525"/>
                              <a:gd name="connsiteX436" fmla="*/ 24060 w 28575"/>
                              <a:gd name="connsiteY436" fmla="*/ 3172 h 9525"/>
                              <a:gd name="connsiteX437" fmla="*/ 24813 w 28575"/>
                              <a:gd name="connsiteY437" fmla="*/ 3172 h 9525"/>
                              <a:gd name="connsiteX438" fmla="*/ 24813 w 28575"/>
                              <a:gd name="connsiteY438" fmla="*/ 3172 h 9525"/>
                              <a:gd name="connsiteX439" fmla="*/ 24813 w 28575"/>
                              <a:gd name="connsiteY439" fmla="*/ 6353 h 9525"/>
                              <a:gd name="connsiteX440" fmla="*/ 24813 w 28575"/>
                              <a:gd name="connsiteY440" fmla="*/ 6353 h 9525"/>
                              <a:gd name="connsiteX441" fmla="*/ 24813 w 28575"/>
                              <a:gd name="connsiteY441" fmla="*/ 9525 h 9525"/>
                              <a:gd name="connsiteX442" fmla="*/ 24813 w 28575"/>
                              <a:gd name="connsiteY442" fmla="*/ 9525 h 9525"/>
                              <a:gd name="connsiteX443" fmla="*/ 24813 w 28575"/>
                              <a:gd name="connsiteY443" fmla="*/ 6353 h 9525"/>
                              <a:gd name="connsiteX444" fmla="*/ 24813 w 28575"/>
                              <a:gd name="connsiteY444" fmla="*/ 9525 h 9525"/>
                              <a:gd name="connsiteX445" fmla="*/ 24813 w 28575"/>
                              <a:gd name="connsiteY445" fmla="*/ 9525 h 9525"/>
                              <a:gd name="connsiteX446" fmla="*/ 24813 w 28575"/>
                              <a:gd name="connsiteY446" fmla="*/ 9525 h 9525"/>
                              <a:gd name="connsiteX447" fmla="*/ 24813 w 28575"/>
                              <a:gd name="connsiteY447" fmla="*/ 9525 h 9525"/>
                              <a:gd name="connsiteX448" fmla="*/ 24813 w 28575"/>
                              <a:gd name="connsiteY448" fmla="*/ 6353 h 9525"/>
                              <a:gd name="connsiteX449" fmla="*/ 24813 w 28575"/>
                              <a:gd name="connsiteY449" fmla="*/ 6353 h 9525"/>
                              <a:gd name="connsiteX450" fmla="*/ 24813 w 28575"/>
                              <a:gd name="connsiteY450" fmla="*/ 6353 h 9525"/>
                              <a:gd name="connsiteX451" fmla="*/ 24813 w 28575"/>
                              <a:gd name="connsiteY451" fmla="*/ 6353 h 9525"/>
                              <a:gd name="connsiteX452" fmla="*/ 24813 w 28575"/>
                              <a:gd name="connsiteY452" fmla="*/ 9525 h 9525"/>
                              <a:gd name="connsiteX453" fmla="*/ 24813 w 28575"/>
                              <a:gd name="connsiteY453" fmla="*/ 6353 h 9525"/>
                              <a:gd name="connsiteX454" fmla="*/ 24813 w 28575"/>
                              <a:gd name="connsiteY454" fmla="*/ 6353 h 9525"/>
                              <a:gd name="connsiteX455" fmla="*/ 24813 w 28575"/>
                              <a:gd name="connsiteY455" fmla="*/ 6353 h 9525"/>
                              <a:gd name="connsiteX456" fmla="*/ 24813 w 28575"/>
                              <a:gd name="connsiteY456" fmla="*/ 3172 h 9525"/>
                              <a:gd name="connsiteX457" fmla="*/ 25565 w 28575"/>
                              <a:gd name="connsiteY457" fmla="*/ 6353 h 9525"/>
                              <a:gd name="connsiteX458" fmla="*/ 25565 w 28575"/>
                              <a:gd name="connsiteY458" fmla="*/ 6353 h 9525"/>
                              <a:gd name="connsiteX459" fmla="*/ 25565 w 28575"/>
                              <a:gd name="connsiteY459" fmla="*/ 3172 h 9525"/>
                              <a:gd name="connsiteX460" fmla="*/ 25565 w 28575"/>
                              <a:gd name="connsiteY460" fmla="*/ 6353 h 9525"/>
                              <a:gd name="connsiteX461" fmla="*/ 25565 w 28575"/>
                              <a:gd name="connsiteY461" fmla="*/ 3172 h 9525"/>
                              <a:gd name="connsiteX462" fmla="*/ 25565 w 28575"/>
                              <a:gd name="connsiteY462" fmla="*/ 6353 h 9525"/>
                              <a:gd name="connsiteX463" fmla="*/ 25565 w 28575"/>
                              <a:gd name="connsiteY463" fmla="*/ 6353 h 9525"/>
                              <a:gd name="connsiteX464" fmla="*/ 25565 w 28575"/>
                              <a:gd name="connsiteY464" fmla="*/ 3172 h 9525"/>
                              <a:gd name="connsiteX465" fmla="*/ 25565 w 28575"/>
                              <a:gd name="connsiteY465" fmla="*/ 6353 h 9525"/>
                              <a:gd name="connsiteX466" fmla="*/ 25565 w 28575"/>
                              <a:gd name="connsiteY466" fmla="*/ 6353 h 9525"/>
                              <a:gd name="connsiteX467" fmla="*/ 25565 w 28575"/>
                              <a:gd name="connsiteY467" fmla="*/ 6353 h 9525"/>
                              <a:gd name="connsiteX468" fmla="*/ 25565 w 28575"/>
                              <a:gd name="connsiteY468" fmla="*/ 9525 h 9525"/>
                              <a:gd name="connsiteX469" fmla="*/ 26318 w 28575"/>
                              <a:gd name="connsiteY469" fmla="*/ 6353 h 9525"/>
                              <a:gd name="connsiteX470" fmla="*/ 26318 w 28575"/>
                              <a:gd name="connsiteY470" fmla="*/ 6353 h 9525"/>
                              <a:gd name="connsiteX471" fmla="*/ 26318 w 28575"/>
                              <a:gd name="connsiteY471" fmla="*/ 9525 h 9525"/>
                              <a:gd name="connsiteX472" fmla="*/ 26318 w 28575"/>
                              <a:gd name="connsiteY472" fmla="*/ 9525 h 9525"/>
                              <a:gd name="connsiteX473" fmla="*/ 26318 w 28575"/>
                              <a:gd name="connsiteY473" fmla="*/ 9525 h 9525"/>
                              <a:gd name="connsiteX474" fmla="*/ 26318 w 28575"/>
                              <a:gd name="connsiteY474" fmla="*/ 9525 h 9525"/>
                              <a:gd name="connsiteX475" fmla="*/ 26318 w 28575"/>
                              <a:gd name="connsiteY475" fmla="*/ 6353 h 9525"/>
                              <a:gd name="connsiteX476" fmla="*/ 26318 w 28575"/>
                              <a:gd name="connsiteY476" fmla="*/ 6353 h 9525"/>
                              <a:gd name="connsiteX477" fmla="*/ 26318 w 28575"/>
                              <a:gd name="connsiteY477" fmla="*/ 6353 h 9525"/>
                              <a:gd name="connsiteX478" fmla="*/ 26318 w 28575"/>
                              <a:gd name="connsiteY478" fmla="*/ 6353 h 9525"/>
                              <a:gd name="connsiteX479" fmla="*/ 26318 w 28575"/>
                              <a:gd name="connsiteY479" fmla="*/ 9525 h 9525"/>
                              <a:gd name="connsiteX480" fmla="*/ 26318 w 28575"/>
                              <a:gd name="connsiteY480" fmla="*/ 9525 h 9525"/>
                              <a:gd name="connsiteX481" fmla="*/ 27070 w 28575"/>
                              <a:gd name="connsiteY481" fmla="*/ 6353 h 9525"/>
                              <a:gd name="connsiteX482" fmla="*/ 27070 w 28575"/>
                              <a:gd name="connsiteY482" fmla="*/ 6353 h 9525"/>
                              <a:gd name="connsiteX483" fmla="*/ 27070 w 28575"/>
                              <a:gd name="connsiteY483" fmla="*/ 6353 h 9525"/>
                              <a:gd name="connsiteX484" fmla="*/ 27070 w 28575"/>
                              <a:gd name="connsiteY484" fmla="*/ 3172 h 9525"/>
                              <a:gd name="connsiteX485" fmla="*/ 27070 w 28575"/>
                              <a:gd name="connsiteY485" fmla="*/ 3172 h 9525"/>
                              <a:gd name="connsiteX486" fmla="*/ 27070 w 28575"/>
                              <a:gd name="connsiteY486" fmla="*/ 6353 h 9525"/>
                              <a:gd name="connsiteX487" fmla="*/ 27070 w 28575"/>
                              <a:gd name="connsiteY487" fmla="*/ 6353 h 9525"/>
                              <a:gd name="connsiteX488" fmla="*/ 27070 w 28575"/>
                              <a:gd name="connsiteY488" fmla="*/ 3172 h 9525"/>
                              <a:gd name="connsiteX489" fmla="*/ 27070 w 28575"/>
                              <a:gd name="connsiteY489" fmla="*/ 0 h 9525"/>
                              <a:gd name="connsiteX490" fmla="*/ 27070 w 28575"/>
                              <a:gd name="connsiteY490" fmla="*/ 0 h 9525"/>
                              <a:gd name="connsiteX491" fmla="*/ 27070 w 28575"/>
                              <a:gd name="connsiteY491" fmla="*/ 3172 h 9525"/>
                              <a:gd name="connsiteX492" fmla="*/ 27070 w 28575"/>
                              <a:gd name="connsiteY492" fmla="*/ 3172 h 9525"/>
                              <a:gd name="connsiteX493" fmla="*/ 27823 w 28575"/>
                              <a:gd name="connsiteY493" fmla="*/ 6353 h 9525"/>
                              <a:gd name="connsiteX494" fmla="*/ 27823 w 28575"/>
                              <a:gd name="connsiteY494" fmla="*/ 6353 h 9525"/>
                              <a:gd name="connsiteX495" fmla="*/ 27823 w 28575"/>
                              <a:gd name="connsiteY495" fmla="*/ 6353 h 9525"/>
                              <a:gd name="connsiteX496" fmla="*/ 27823 w 28575"/>
                              <a:gd name="connsiteY496" fmla="*/ 6353 h 9525"/>
                              <a:gd name="connsiteX497" fmla="*/ 27823 w 28575"/>
                              <a:gd name="connsiteY497" fmla="*/ 9525 h 9525"/>
                              <a:gd name="connsiteX498" fmla="*/ 27823 w 28575"/>
                              <a:gd name="connsiteY498" fmla="*/ 9525 h 9525"/>
                              <a:gd name="connsiteX499" fmla="*/ 27823 w 28575"/>
                              <a:gd name="connsiteY499" fmla="*/ 9525 h 9525"/>
                              <a:gd name="connsiteX500" fmla="*/ 27823 w 28575"/>
                              <a:gd name="connsiteY500" fmla="*/ 9525 h 9525"/>
                              <a:gd name="connsiteX501" fmla="*/ 27823 w 28575"/>
                              <a:gd name="connsiteY501" fmla="*/ 9525 h 9525"/>
                              <a:gd name="connsiteX502" fmla="*/ 27823 w 28575"/>
                              <a:gd name="connsiteY502" fmla="*/ 6353 h 9525"/>
                              <a:gd name="connsiteX503" fmla="*/ 27823 w 28575"/>
                              <a:gd name="connsiteY503" fmla="*/ 9525 h 9525"/>
                              <a:gd name="connsiteX504" fmla="*/ 27823 w 28575"/>
                              <a:gd name="connsiteY504" fmla="*/ 9525 h 9525"/>
                              <a:gd name="connsiteX505" fmla="*/ 28575 w 28575"/>
                              <a:gd name="connsiteY505" fmla="*/ 9525 h 9525"/>
                              <a:gd name="connsiteX506" fmla="*/ 28575 w 28575"/>
                              <a:gd name="connsiteY506" fmla="*/ 9525 h 9525"/>
                              <a:gd name="connsiteX507" fmla="*/ 28575 w 28575"/>
                              <a:gd name="connsiteY507" fmla="*/ 9525 h 9525"/>
                              <a:gd name="connsiteX508" fmla="*/ 28575 w 28575"/>
                              <a:gd name="connsiteY508" fmla="*/ 9525 h 9525"/>
                              <a:gd name="connsiteX509" fmla="*/ 28575 w 28575"/>
                              <a:gd name="connsiteY509" fmla="*/ 6353 h 9525"/>
                              <a:gd name="connsiteX510" fmla="*/ 28575 w 28575"/>
                              <a:gd name="connsiteY510" fmla="*/ 3172 h 9525"/>
                              <a:gd name="connsiteX511" fmla="*/ 28575 w 28575"/>
                              <a:gd name="connsiteY511" fmla="*/ 3172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3172"/>
                                </a:moveTo>
                                <a:lnTo>
                                  <a:pt x="0" y="6353"/>
                                </a:lnTo>
                                <a:lnTo>
                                  <a:pt x="0" y="6353"/>
                                </a:lnTo>
                                <a:lnTo>
                                  <a:pt x="0" y="6353"/>
                                </a:lnTo>
                                <a:lnTo>
                                  <a:pt x="0" y="9525"/>
                                </a:lnTo>
                                <a:lnTo>
                                  <a:pt x="0" y="6353"/>
                                </a:lnTo>
                                <a:lnTo>
                                  <a:pt x="0" y="6353"/>
                                </a:lnTo>
                                <a:lnTo>
                                  <a:pt x="0" y="6353"/>
                                </a:lnTo>
                                <a:lnTo>
                                  <a:pt x="0" y="6353"/>
                                </a:lnTo>
                                <a:lnTo>
                                  <a:pt x="0" y="6353"/>
                                </a:lnTo>
                                <a:lnTo>
                                  <a:pt x="0" y="6353"/>
                                </a:lnTo>
                                <a:lnTo>
                                  <a:pt x="752" y="6353"/>
                                </a:lnTo>
                                <a:lnTo>
                                  <a:pt x="752" y="6353"/>
                                </a:lnTo>
                                <a:lnTo>
                                  <a:pt x="752" y="9525"/>
                                </a:lnTo>
                                <a:lnTo>
                                  <a:pt x="752" y="9525"/>
                                </a:lnTo>
                                <a:lnTo>
                                  <a:pt x="752" y="9525"/>
                                </a:lnTo>
                                <a:lnTo>
                                  <a:pt x="752" y="6353"/>
                                </a:lnTo>
                                <a:lnTo>
                                  <a:pt x="752" y="3172"/>
                                </a:lnTo>
                                <a:lnTo>
                                  <a:pt x="752" y="3172"/>
                                </a:lnTo>
                                <a:lnTo>
                                  <a:pt x="752" y="3172"/>
                                </a:lnTo>
                                <a:lnTo>
                                  <a:pt x="752" y="3172"/>
                                </a:lnTo>
                                <a:lnTo>
                                  <a:pt x="752" y="3172"/>
                                </a:lnTo>
                                <a:lnTo>
                                  <a:pt x="752" y="0"/>
                                </a:lnTo>
                                <a:lnTo>
                                  <a:pt x="752" y="0"/>
                                </a:lnTo>
                                <a:lnTo>
                                  <a:pt x="752" y="3172"/>
                                </a:lnTo>
                                <a:lnTo>
                                  <a:pt x="752" y="6353"/>
                                </a:lnTo>
                                <a:lnTo>
                                  <a:pt x="752" y="6353"/>
                                </a:lnTo>
                                <a:lnTo>
                                  <a:pt x="752" y="6353"/>
                                </a:lnTo>
                                <a:lnTo>
                                  <a:pt x="752" y="6353"/>
                                </a:lnTo>
                                <a:lnTo>
                                  <a:pt x="752" y="6353"/>
                                </a:lnTo>
                                <a:lnTo>
                                  <a:pt x="752" y="6353"/>
                                </a:lnTo>
                                <a:lnTo>
                                  <a:pt x="1505" y="6353"/>
                                </a:lnTo>
                                <a:lnTo>
                                  <a:pt x="1505" y="3172"/>
                                </a:lnTo>
                                <a:lnTo>
                                  <a:pt x="1505" y="3172"/>
                                </a:lnTo>
                                <a:lnTo>
                                  <a:pt x="1505" y="3172"/>
                                </a:lnTo>
                                <a:lnTo>
                                  <a:pt x="1505" y="3172"/>
                                </a:lnTo>
                                <a:lnTo>
                                  <a:pt x="1505" y="3172"/>
                                </a:lnTo>
                                <a:lnTo>
                                  <a:pt x="1505" y="3172"/>
                                </a:lnTo>
                                <a:lnTo>
                                  <a:pt x="1505" y="6353"/>
                                </a:lnTo>
                                <a:lnTo>
                                  <a:pt x="1505" y="9525"/>
                                </a:lnTo>
                                <a:lnTo>
                                  <a:pt x="1505" y="9525"/>
                                </a:lnTo>
                                <a:lnTo>
                                  <a:pt x="1505" y="9525"/>
                                </a:lnTo>
                                <a:lnTo>
                                  <a:pt x="1505" y="9525"/>
                                </a:lnTo>
                                <a:lnTo>
                                  <a:pt x="2257" y="6353"/>
                                </a:lnTo>
                                <a:lnTo>
                                  <a:pt x="2257" y="6353"/>
                                </a:lnTo>
                                <a:lnTo>
                                  <a:pt x="2257" y="6353"/>
                                </a:lnTo>
                                <a:lnTo>
                                  <a:pt x="2257" y="6353"/>
                                </a:lnTo>
                                <a:lnTo>
                                  <a:pt x="2257" y="6353"/>
                                </a:lnTo>
                                <a:lnTo>
                                  <a:pt x="2257" y="6353"/>
                                </a:lnTo>
                                <a:lnTo>
                                  <a:pt x="2257" y="6353"/>
                                </a:lnTo>
                                <a:lnTo>
                                  <a:pt x="2257" y="6353"/>
                                </a:lnTo>
                                <a:lnTo>
                                  <a:pt x="2257" y="6353"/>
                                </a:lnTo>
                                <a:lnTo>
                                  <a:pt x="2257" y="6353"/>
                                </a:lnTo>
                                <a:lnTo>
                                  <a:pt x="2257" y="6353"/>
                                </a:lnTo>
                                <a:lnTo>
                                  <a:pt x="2257" y="6353"/>
                                </a:lnTo>
                                <a:lnTo>
                                  <a:pt x="3010" y="9525"/>
                                </a:lnTo>
                                <a:lnTo>
                                  <a:pt x="3010" y="9525"/>
                                </a:lnTo>
                                <a:lnTo>
                                  <a:pt x="3010" y="6353"/>
                                </a:lnTo>
                                <a:lnTo>
                                  <a:pt x="3010" y="9525"/>
                                </a:lnTo>
                                <a:lnTo>
                                  <a:pt x="3010" y="6353"/>
                                </a:lnTo>
                                <a:lnTo>
                                  <a:pt x="3010" y="6353"/>
                                </a:lnTo>
                                <a:lnTo>
                                  <a:pt x="3010" y="6353"/>
                                </a:lnTo>
                                <a:lnTo>
                                  <a:pt x="3010" y="6353"/>
                                </a:lnTo>
                                <a:lnTo>
                                  <a:pt x="3010" y="6353"/>
                                </a:lnTo>
                                <a:lnTo>
                                  <a:pt x="3010" y="6353"/>
                                </a:lnTo>
                                <a:lnTo>
                                  <a:pt x="3010" y="6353"/>
                                </a:lnTo>
                                <a:lnTo>
                                  <a:pt x="3010" y="6353"/>
                                </a:lnTo>
                                <a:lnTo>
                                  <a:pt x="3762" y="9525"/>
                                </a:lnTo>
                                <a:lnTo>
                                  <a:pt x="3762" y="6353"/>
                                </a:lnTo>
                                <a:lnTo>
                                  <a:pt x="3762" y="6353"/>
                                </a:lnTo>
                                <a:lnTo>
                                  <a:pt x="3762" y="6353"/>
                                </a:lnTo>
                                <a:lnTo>
                                  <a:pt x="3762" y="6353"/>
                                </a:lnTo>
                                <a:lnTo>
                                  <a:pt x="3762" y="3172"/>
                                </a:lnTo>
                                <a:lnTo>
                                  <a:pt x="3762" y="6353"/>
                                </a:lnTo>
                                <a:lnTo>
                                  <a:pt x="3762" y="6353"/>
                                </a:lnTo>
                                <a:lnTo>
                                  <a:pt x="3762" y="6353"/>
                                </a:lnTo>
                                <a:lnTo>
                                  <a:pt x="3762" y="9525"/>
                                </a:lnTo>
                                <a:lnTo>
                                  <a:pt x="3762" y="9525"/>
                                </a:lnTo>
                                <a:lnTo>
                                  <a:pt x="3762" y="9525"/>
                                </a:lnTo>
                                <a:lnTo>
                                  <a:pt x="4515" y="9525"/>
                                </a:lnTo>
                                <a:lnTo>
                                  <a:pt x="4515" y="9525"/>
                                </a:lnTo>
                                <a:lnTo>
                                  <a:pt x="4515" y="9525"/>
                                </a:lnTo>
                                <a:lnTo>
                                  <a:pt x="4515" y="9525"/>
                                </a:lnTo>
                                <a:lnTo>
                                  <a:pt x="4515" y="9525"/>
                                </a:lnTo>
                                <a:lnTo>
                                  <a:pt x="4515" y="9525"/>
                                </a:lnTo>
                                <a:lnTo>
                                  <a:pt x="4515" y="9525"/>
                                </a:lnTo>
                                <a:lnTo>
                                  <a:pt x="4515" y="6353"/>
                                </a:lnTo>
                                <a:lnTo>
                                  <a:pt x="4515" y="6353"/>
                                </a:lnTo>
                                <a:lnTo>
                                  <a:pt x="4515" y="6353"/>
                                </a:lnTo>
                                <a:lnTo>
                                  <a:pt x="4515" y="6353"/>
                                </a:lnTo>
                                <a:lnTo>
                                  <a:pt x="4515" y="9525"/>
                                </a:lnTo>
                                <a:lnTo>
                                  <a:pt x="5267" y="9525"/>
                                </a:lnTo>
                                <a:lnTo>
                                  <a:pt x="5267" y="6353"/>
                                </a:lnTo>
                                <a:lnTo>
                                  <a:pt x="5267" y="6353"/>
                                </a:lnTo>
                                <a:lnTo>
                                  <a:pt x="5267" y="6353"/>
                                </a:lnTo>
                                <a:lnTo>
                                  <a:pt x="5267" y="9525"/>
                                </a:lnTo>
                                <a:lnTo>
                                  <a:pt x="5267" y="9525"/>
                                </a:lnTo>
                                <a:lnTo>
                                  <a:pt x="5267" y="6353"/>
                                </a:lnTo>
                                <a:lnTo>
                                  <a:pt x="5267" y="6353"/>
                                </a:lnTo>
                                <a:lnTo>
                                  <a:pt x="5267" y="6353"/>
                                </a:lnTo>
                                <a:lnTo>
                                  <a:pt x="5267" y="6353"/>
                                </a:lnTo>
                                <a:lnTo>
                                  <a:pt x="5267" y="6353"/>
                                </a:lnTo>
                                <a:lnTo>
                                  <a:pt x="5267" y="3172"/>
                                </a:lnTo>
                                <a:lnTo>
                                  <a:pt x="5267" y="3172"/>
                                </a:lnTo>
                                <a:lnTo>
                                  <a:pt x="5267" y="6353"/>
                                </a:lnTo>
                                <a:lnTo>
                                  <a:pt x="6020" y="6353"/>
                                </a:lnTo>
                                <a:lnTo>
                                  <a:pt x="6020" y="6353"/>
                                </a:lnTo>
                                <a:lnTo>
                                  <a:pt x="6020" y="9525"/>
                                </a:lnTo>
                                <a:lnTo>
                                  <a:pt x="6020" y="9525"/>
                                </a:lnTo>
                                <a:lnTo>
                                  <a:pt x="6020" y="9525"/>
                                </a:lnTo>
                                <a:lnTo>
                                  <a:pt x="6020" y="9525"/>
                                </a:lnTo>
                                <a:lnTo>
                                  <a:pt x="6020" y="9525"/>
                                </a:lnTo>
                                <a:lnTo>
                                  <a:pt x="6020" y="3172"/>
                                </a:lnTo>
                                <a:lnTo>
                                  <a:pt x="6020" y="6353"/>
                                </a:lnTo>
                                <a:lnTo>
                                  <a:pt x="6020" y="3172"/>
                                </a:lnTo>
                                <a:lnTo>
                                  <a:pt x="6020" y="6353"/>
                                </a:lnTo>
                                <a:lnTo>
                                  <a:pt x="6020" y="6353"/>
                                </a:lnTo>
                                <a:lnTo>
                                  <a:pt x="6020" y="6353"/>
                                </a:lnTo>
                                <a:lnTo>
                                  <a:pt x="6020" y="6353"/>
                                </a:lnTo>
                                <a:lnTo>
                                  <a:pt x="6020" y="6353"/>
                                </a:lnTo>
                                <a:lnTo>
                                  <a:pt x="6020" y="9525"/>
                                </a:lnTo>
                                <a:lnTo>
                                  <a:pt x="6020" y="9525"/>
                                </a:lnTo>
                                <a:lnTo>
                                  <a:pt x="6020" y="9525"/>
                                </a:lnTo>
                                <a:lnTo>
                                  <a:pt x="6772" y="6353"/>
                                </a:lnTo>
                                <a:lnTo>
                                  <a:pt x="6772" y="6353"/>
                                </a:lnTo>
                                <a:lnTo>
                                  <a:pt x="6772" y="3172"/>
                                </a:lnTo>
                                <a:lnTo>
                                  <a:pt x="6772" y="3172"/>
                                </a:lnTo>
                                <a:lnTo>
                                  <a:pt x="6772" y="6353"/>
                                </a:lnTo>
                                <a:lnTo>
                                  <a:pt x="6772" y="6353"/>
                                </a:lnTo>
                                <a:lnTo>
                                  <a:pt x="6772" y="6353"/>
                                </a:lnTo>
                                <a:lnTo>
                                  <a:pt x="6772" y="9525"/>
                                </a:lnTo>
                                <a:lnTo>
                                  <a:pt x="6772" y="9525"/>
                                </a:lnTo>
                                <a:lnTo>
                                  <a:pt x="6772" y="6353"/>
                                </a:lnTo>
                                <a:lnTo>
                                  <a:pt x="6772" y="6353"/>
                                </a:lnTo>
                                <a:lnTo>
                                  <a:pt x="6772" y="6353"/>
                                </a:lnTo>
                                <a:lnTo>
                                  <a:pt x="7515" y="3172"/>
                                </a:lnTo>
                                <a:lnTo>
                                  <a:pt x="7515" y="0"/>
                                </a:lnTo>
                                <a:lnTo>
                                  <a:pt x="7515" y="3172"/>
                                </a:lnTo>
                                <a:lnTo>
                                  <a:pt x="7515" y="3172"/>
                                </a:lnTo>
                                <a:lnTo>
                                  <a:pt x="7515" y="3172"/>
                                </a:lnTo>
                                <a:lnTo>
                                  <a:pt x="7515" y="6353"/>
                                </a:lnTo>
                                <a:lnTo>
                                  <a:pt x="7515" y="3172"/>
                                </a:lnTo>
                                <a:lnTo>
                                  <a:pt x="7515" y="3172"/>
                                </a:lnTo>
                                <a:lnTo>
                                  <a:pt x="7515" y="3172"/>
                                </a:lnTo>
                                <a:lnTo>
                                  <a:pt x="7515" y="6353"/>
                                </a:lnTo>
                                <a:lnTo>
                                  <a:pt x="7515" y="6353"/>
                                </a:lnTo>
                                <a:lnTo>
                                  <a:pt x="7515" y="6353"/>
                                </a:lnTo>
                                <a:lnTo>
                                  <a:pt x="8268" y="9525"/>
                                </a:lnTo>
                                <a:lnTo>
                                  <a:pt x="8268" y="6353"/>
                                </a:lnTo>
                                <a:lnTo>
                                  <a:pt x="8268" y="3172"/>
                                </a:lnTo>
                                <a:lnTo>
                                  <a:pt x="8268" y="3172"/>
                                </a:lnTo>
                                <a:lnTo>
                                  <a:pt x="8268" y="3172"/>
                                </a:lnTo>
                                <a:lnTo>
                                  <a:pt x="8268" y="6353"/>
                                </a:lnTo>
                                <a:lnTo>
                                  <a:pt x="8268" y="6353"/>
                                </a:lnTo>
                                <a:lnTo>
                                  <a:pt x="8268" y="9525"/>
                                </a:lnTo>
                                <a:lnTo>
                                  <a:pt x="8268" y="6353"/>
                                </a:lnTo>
                                <a:lnTo>
                                  <a:pt x="8268" y="6353"/>
                                </a:lnTo>
                                <a:lnTo>
                                  <a:pt x="8268" y="6353"/>
                                </a:lnTo>
                                <a:lnTo>
                                  <a:pt x="8268" y="9525"/>
                                </a:lnTo>
                                <a:lnTo>
                                  <a:pt x="9020" y="9525"/>
                                </a:lnTo>
                                <a:lnTo>
                                  <a:pt x="9020" y="6353"/>
                                </a:lnTo>
                                <a:lnTo>
                                  <a:pt x="9020" y="6353"/>
                                </a:lnTo>
                                <a:lnTo>
                                  <a:pt x="9020" y="3172"/>
                                </a:lnTo>
                                <a:lnTo>
                                  <a:pt x="9020" y="3172"/>
                                </a:lnTo>
                                <a:lnTo>
                                  <a:pt x="9020" y="6353"/>
                                </a:lnTo>
                                <a:lnTo>
                                  <a:pt x="9020" y="6353"/>
                                </a:lnTo>
                                <a:lnTo>
                                  <a:pt x="9020" y="3172"/>
                                </a:lnTo>
                                <a:lnTo>
                                  <a:pt x="9020" y="3172"/>
                                </a:lnTo>
                                <a:lnTo>
                                  <a:pt x="9020" y="6353"/>
                                </a:lnTo>
                                <a:lnTo>
                                  <a:pt x="9020" y="6353"/>
                                </a:lnTo>
                                <a:lnTo>
                                  <a:pt x="9020" y="9525"/>
                                </a:lnTo>
                                <a:lnTo>
                                  <a:pt x="9020" y="9525"/>
                                </a:lnTo>
                                <a:lnTo>
                                  <a:pt x="9020" y="9525"/>
                                </a:lnTo>
                                <a:lnTo>
                                  <a:pt x="9773" y="9525"/>
                                </a:lnTo>
                                <a:lnTo>
                                  <a:pt x="9773" y="6353"/>
                                </a:lnTo>
                                <a:lnTo>
                                  <a:pt x="9773" y="9525"/>
                                </a:lnTo>
                                <a:lnTo>
                                  <a:pt x="9773" y="6353"/>
                                </a:lnTo>
                                <a:lnTo>
                                  <a:pt x="9773" y="6353"/>
                                </a:lnTo>
                                <a:lnTo>
                                  <a:pt x="9773" y="6353"/>
                                </a:lnTo>
                                <a:lnTo>
                                  <a:pt x="9773" y="6353"/>
                                </a:lnTo>
                                <a:lnTo>
                                  <a:pt x="9773" y="6353"/>
                                </a:lnTo>
                                <a:lnTo>
                                  <a:pt x="9773" y="6353"/>
                                </a:lnTo>
                                <a:lnTo>
                                  <a:pt x="9773" y="6353"/>
                                </a:lnTo>
                                <a:lnTo>
                                  <a:pt x="9773" y="6353"/>
                                </a:lnTo>
                                <a:lnTo>
                                  <a:pt x="9773" y="6353"/>
                                </a:lnTo>
                                <a:lnTo>
                                  <a:pt x="10525" y="6353"/>
                                </a:lnTo>
                                <a:lnTo>
                                  <a:pt x="10525" y="3172"/>
                                </a:lnTo>
                                <a:lnTo>
                                  <a:pt x="10525" y="3172"/>
                                </a:lnTo>
                                <a:lnTo>
                                  <a:pt x="10525" y="3172"/>
                                </a:lnTo>
                                <a:lnTo>
                                  <a:pt x="10525" y="3172"/>
                                </a:lnTo>
                                <a:lnTo>
                                  <a:pt x="10525" y="6353"/>
                                </a:lnTo>
                                <a:lnTo>
                                  <a:pt x="10525" y="9525"/>
                                </a:lnTo>
                                <a:lnTo>
                                  <a:pt x="10525" y="9525"/>
                                </a:lnTo>
                                <a:lnTo>
                                  <a:pt x="10525" y="9525"/>
                                </a:lnTo>
                                <a:lnTo>
                                  <a:pt x="10525" y="6353"/>
                                </a:lnTo>
                                <a:lnTo>
                                  <a:pt x="10525" y="6353"/>
                                </a:lnTo>
                                <a:lnTo>
                                  <a:pt x="10525" y="6353"/>
                                </a:lnTo>
                                <a:lnTo>
                                  <a:pt x="10525" y="6353"/>
                                </a:lnTo>
                                <a:lnTo>
                                  <a:pt x="10525" y="9525"/>
                                </a:lnTo>
                                <a:lnTo>
                                  <a:pt x="10525" y="9525"/>
                                </a:lnTo>
                                <a:lnTo>
                                  <a:pt x="10525" y="6353"/>
                                </a:lnTo>
                                <a:lnTo>
                                  <a:pt x="10525" y="6353"/>
                                </a:lnTo>
                                <a:lnTo>
                                  <a:pt x="10525" y="6353"/>
                                </a:lnTo>
                                <a:lnTo>
                                  <a:pt x="11278" y="3172"/>
                                </a:lnTo>
                                <a:lnTo>
                                  <a:pt x="11278" y="6353"/>
                                </a:lnTo>
                                <a:lnTo>
                                  <a:pt x="11278" y="3172"/>
                                </a:lnTo>
                                <a:lnTo>
                                  <a:pt x="11278" y="6353"/>
                                </a:lnTo>
                                <a:lnTo>
                                  <a:pt x="11278" y="6353"/>
                                </a:lnTo>
                                <a:lnTo>
                                  <a:pt x="11278" y="6353"/>
                                </a:lnTo>
                                <a:lnTo>
                                  <a:pt x="11278" y="9525"/>
                                </a:lnTo>
                                <a:lnTo>
                                  <a:pt x="11278" y="9525"/>
                                </a:lnTo>
                                <a:lnTo>
                                  <a:pt x="11278" y="6353"/>
                                </a:lnTo>
                                <a:lnTo>
                                  <a:pt x="11278" y="9525"/>
                                </a:lnTo>
                                <a:lnTo>
                                  <a:pt x="11278" y="6353"/>
                                </a:lnTo>
                                <a:lnTo>
                                  <a:pt x="11278" y="6353"/>
                                </a:lnTo>
                                <a:lnTo>
                                  <a:pt x="12030" y="6353"/>
                                </a:lnTo>
                                <a:lnTo>
                                  <a:pt x="12030" y="6353"/>
                                </a:lnTo>
                                <a:lnTo>
                                  <a:pt x="12030" y="6353"/>
                                </a:lnTo>
                                <a:lnTo>
                                  <a:pt x="12030" y="6353"/>
                                </a:lnTo>
                                <a:lnTo>
                                  <a:pt x="12030" y="6353"/>
                                </a:lnTo>
                                <a:lnTo>
                                  <a:pt x="12030" y="3172"/>
                                </a:lnTo>
                                <a:lnTo>
                                  <a:pt x="12030" y="3172"/>
                                </a:lnTo>
                                <a:lnTo>
                                  <a:pt x="12030" y="6353"/>
                                </a:lnTo>
                                <a:lnTo>
                                  <a:pt x="12030" y="9525"/>
                                </a:lnTo>
                                <a:lnTo>
                                  <a:pt x="12030" y="9525"/>
                                </a:lnTo>
                                <a:lnTo>
                                  <a:pt x="12030" y="9525"/>
                                </a:lnTo>
                                <a:lnTo>
                                  <a:pt x="12030" y="9525"/>
                                </a:lnTo>
                                <a:lnTo>
                                  <a:pt x="12783" y="6353"/>
                                </a:lnTo>
                                <a:lnTo>
                                  <a:pt x="12783" y="6353"/>
                                </a:lnTo>
                                <a:lnTo>
                                  <a:pt x="12783" y="3172"/>
                                </a:lnTo>
                                <a:lnTo>
                                  <a:pt x="12783" y="3172"/>
                                </a:lnTo>
                                <a:lnTo>
                                  <a:pt x="12783" y="6353"/>
                                </a:lnTo>
                                <a:lnTo>
                                  <a:pt x="12783" y="6353"/>
                                </a:lnTo>
                                <a:lnTo>
                                  <a:pt x="12783" y="9525"/>
                                </a:lnTo>
                                <a:lnTo>
                                  <a:pt x="12783" y="6353"/>
                                </a:lnTo>
                                <a:lnTo>
                                  <a:pt x="12783" y="9525"/>
                                </a:lnTo>
                                <a:lnTo>
                                  <a:pt x="12783" y="9525"/>
                                </a:lnTo>
                                <a:lnTo>
                                  <a:pt x="12783" y="6353"/>
                                </a:lnTo>
                                <a:lnTo>
                                  <a:pt x="12783" y="6353"/>
                                </a:lnTo>
                                <a:lnTo>
                                  <a:pt x="13535" y="6353"/>
                                </a:lnTo>
                                <a:lnTo>
                                  <a:pt x="13535" y="6353"/>
                                </a:lnTo>
                                <a:lnTo>
                                  <a:pt x="13535" y="6353"/>
                                </a:lnTo>
                                <a:lnTo>
                                  <a:pt x="13535" y="6353"/>
                                </a:lnTo>
                                <a:lnTo>
                                  <a:pt x="13535" y="6353"/>
                                </a:lnTo>
                                <a:lnTo>
                                  <a:pt x="13535" y="6353"/>
                                </a:lnTo>
                                <a:lnTo>
                                  <a:pt x="13535" y="6353"/>
                                </a:lnTo>
                                <a:lnTo>
                                  <a:pt x="13535" y="3172"/>
                                </a:lnTo>
                                <a:lnTo>
                                  <a:pt x="13535" y="3172"/>
                                </a:lnTo>
                                <a:lnTo>
                                  <a:pt x="13535" y="3172"/>
                                </a:lnTo>
                                <a:lnTo>
                                  <a:pt x="13535" y="3172"/>
                                </a:lnTo>
                                <a:lnTo>
                                  <a:pt x="13535" y="6353"/>
                                </a:lnTo>
                                <a:lnTo>
                                  <a:pt x="13535" y="6353"/>
                                </a:lnTo>
                                <a:lnTo>
                                  <a:pt x="13535" y="6353"/>
                                </a:lnTo>
                                <a:lnTo>
                                  <a:pt x="14288" y="6353"/>
                                </a:lnTo>
                                <a:lnTo>
                                  <a:pt x="14288" y="6353"/>
                                </a:lnTo>
                                <a:lnTo>
                                  <a:pt x="14288" y="6353"/>
                                </a:lnTo>
                                <a:lnTo>
                                  <a:pt x="14288" y="3172"/>
                                </a:lnTo>
                                <a:lnTo>
                                  <a:pt x="14288" y="3172"/>
                                </a:lnTo>
                                <a:lnTo>
                                  <a:pt x="14288" y="0"/>
                                </a:lnTo>
                                <a:lnTo>
                                  <a:pt x="14288" y="3172"/>
                                </a:lnTo>
                                <a:lnTo>
                                  <a:pt x="14288" y="3172"/>
                                </a:lnTo>
                                <a:lnTo>
                                  <a:pt x="14288" y="3172"/>
                                </a:lnTo>
                                <a:lnTo>
                                  <a:pt x="14288" y="6353"/>
                                </a:lnTo>
                                <a:lnTo>
                                  <a:pt x="14288" y="3172"/>
                                </a:lnTo>
                                <a:lnTo>
                                  <a:pt x="14288" y="6353"/>
                                </a:lnTo>
                                <a:lnTo>
                                  <a:pt x="15040" y="3172"/>
                                </a:lnTo>
                                <a:lnTo>
                                  <a:pt x="15040" y="3172"/>
                                </a:lnTo>
                                <a:lnTo>
                                  <a:pt x="15040" y="3172"/>
                                </a:lnTo>
                                <a:lnTo>
                                  <a:pt x="15040" y="0"/>
                                </a:lnTo>
                                <a:lnTo>
                                  <a:pt x="15040" y="0"/>
                                </a:lnTo>
                                <a:lnTo>
                                  <a:pt x="15040" y="3172"/>
                                </a:lnTo>
                                <a:lnTo>
                                  <a:pt x="15040" y="3172"/>
                                </a:lnTo>
                                <a:lnTo>
                                  <a:pt x="15040" y="3172"/>
                                </a:lnTo>
                                <a:lnTo>
                                  <a:pt x="15040" y="3172"/>
                                </a:lnTo>
                                <a:lnTo>
                                  <a:pt x="15040" y="3172"/>
                                </a:lnTo>
                                <a:lnTo>
                                  <a:pt x="15040" y="3172"/>
                                </a:lnTo>
                                <a:lnTo>
                                  <a:pt x="15040" y="3172"/>
                                </a:lnTo>
                                <a:lnTo>
                                  <a:pt x="15040" y="6353"/>
                                </a:lnTo>
                                <a:lnTo>
                                  <a:pt x="15040" y="6353"/>
                                </a:lnTo>
                                <a:lnTo>
                                  <a:pt x="15040" y="6353"/>
                                </a:lnTo>
                                <a:lnTo>
                                  <a:pt x="15040" y="6353"/>
                                </a:lnTo>
                                <a:lnTo>
                                  <a:pt x="15040" y="6353"/>
                                </a:lnTo>
                                <a:lnTo>
                                  <a:pt x="15040" y="6353"/>
                                </a:lnTo>
                                <a:lnTo>
                                  <a:pt x="15792" y="6353"/>
                                </a:lnTo>
                                <a:lnTo>
                                  <a:pt x="15792" y="6353"/>
                                </a:lnTo>
                                <a:lnTo>
                                  <a:pt x="15792" y="6353"/>
                                </a:lnTo>
                                <a:lnTo>
                                  <a:pt x="15792" y="3172"/>
                                </a:lnTo>
                                <a:lnTo>
                                  <a:pt x="15792" y="3172"/>
                                </a:lnTo>
                                <a:lnTo>
                                  <a:pt x="15792" y="3172"/>
                                </a:lnTo>
                                <a:lnTo>
                                  <a:pt x="15792" y="3172"/>
                                </a:lnTo>
                                <a:lnTo>
                                  <a:pt x="15792" y="3172"/>
                                </a:lnTo>
                                <a:lnTo>
                                  <a:pt x="15792" y="6353"/>
                                </a:lnTo>
                                <a:lnTo>
                                  <a:pt x="15792" y="6353"/>
                                </a:lnTo>
                                <a:lnTo>
                                  <a:pt x="15792" y="6353"/>
                                </a:lnTo>
                                <a:lnTo>
                                  <a:pt x="15792" y="6353"/>
                                </a:lnTo>
                                <a:lnTo>
                                  <a:pt x="16545" y="6353"/>
                                </a:lnTo>
                                <a:lnTo>
                                  <a:pt x="16545" y="3172"/>
                                </a:lnTo>
                                <a:lnTo>
                                  <a:pt x="16545" y="6353"/>
                                </a:lnTo>
                                <a:lnTo>
                                  <a:pt x="16545" y="6353"/>
                                </a:lnTo>
                                <a:lnTo>
                                  <a:pt x="16545" y="6353"/>
                                </a:lnTo>
                                <a:lnTo>
                                  <a:pt x="16545" y="9525"/>
                                </a:lnTo>
                                <a:lnTo>
                                  <a:pt x="16545" y="6353"/>
                                </a:lnTo>
                                <a:lnTo>
                                  <a:pt x="16545" y="6353"/>
                                </a:lnTo>
                                <a:lnTo>
                                  <a:pt x="16545" y="3172"/>
                                </a:lnTo>
                                <a:lnTo>
                                  <a:pt x="16545" y="0"/>
                                </a:lnTo>
                                <a:lnTo>
                                  <a:pt x="16545" y="0"/>
                                </a:lnTo>
                                <a:lnTo>
                                  <a:pt x="16545" y="0"/>
                                </a:lnTo>
                                <a:lnTo>
                                  <a:pt x="17297" y="3172"/>
                                </a:lnTo>
                                <a:lnTo>
                                  <a:pt x="17297" y="6353"/>
                                </a:lnTo>
                                <a:lnTo>
                                  <a:pt x="17297" y="6353"/>
                                </a:lnTo>
                                <a:lnTo>
                                  <a:pt x="17297" y="6353"/>
                                </a:lnTo>
                                <a:lnTo>
                                  <a:pt x="17297" y="6353"/>
                                </a:lnTo>
                                <a:lnTo>
                                  <a:pt x="17297" y="6353"/>
                                </a:lnTo>
                                <a:lnTo>
                                  <a:pt x="17297" y="6353"/>
                                </a:lnTo>
                                <a:lnTo>
                                  <a:pt x="17297" y="6353"/>
                                </a:lnTo>
                                <a:lnTo>
                                  <a:pt x="17297" y="9525"/>
                                </a:lnTo>
                                <a:lnTo>
                                  <a:pt x="17297" y="6353"/>
                                </a:lnTo>
                                <a:lnTo>
                                  <a:pt x="17297" y="6353"/>
                                </a:lnTo>
                                <a:lnTo>
                                  <a:pt x="17297" y="6353"/>
                                </a:lnTo>
                                <a:lnTo>
                                  <a:pt x="17297" y="6353"/>
                                </a:lnTo>
                                <a:lnTo>
                                  <a:pt x="17297" y="6353"/>
                                </a:lnTo>
                                <a:lnTo>
                                  <a:pt x="18050" y="6353"/>
                                </a:lnTo>
                                <a:lnTo>
                                  <a:pt x="18050" y="6353"/>
                                </a:lnTo>
                                <a:lnTo>
                                  <a:pt x="18050" y="6353"/>
                                </a:lnTo>
                                <a:lnTo>
                                  <a:pt x="18050" y="6353"/>
                                </a:lnTo>
                                <a:lnTo>
                                  <a:pt x="18050" y="6353"/>
                                </a:lnTo>
                                <a:lnTo>
                                  <a:pt x="18050" y="6353"/>
                                </a:lnTo>
                                <a:lnTo>
                                  <a:pt x="18050" y="6353"/>
                                </a:lnTo>
                                <a:lnTo>
                                  <a:pt x="18050" y="6353"/>
                                </a:lnTo>
                                <a:lnTo>
                                  <a:pt x="18050" y="6353"/>
                                </a:lnTo>
                                <a:lnTo>
                                  <a:pt x="18050" y="6353"/>
                                </a:lnTo>
                                <a:lnTo>
                                  <a:pt x="18050" y="3172"/>
                                </a:lnTo>
                                <a:lnTo>
                                  <a:pt x="18050" y="6353"/>
                                </a:lnTo>
                                <a:lnTo>
                                  <a:pt x="18802" y="9525"/>
                                </a:lnTo>
                                <a:lnTo>
                                  <a:pt x="18802" y="9525"/>
                                </a:lnTo>
                                <a:lnTo>
                                  <a:pt x="18802" y="9525"/>
                                </a:lnTo>
                                <a:lnTo>
                                  <a:pt x="18802" y="9525"/>
                                </a:lnTo>
                                <a:lnTo>
                                  <a:pt x="18802" y="6353"/>
                                </a:lnTo>
                                <a:lnTo>
                                  <a:pt x="18802" y="6353"/>
                                </a:lnTo>
                                <a:lnTo>
                                  <a:pt x="18802" y="9525"/>
                                </a:lnTo>
                                <a:lnTo>
                                  <a:pt x="18802" y="9525"/>
                                </a:lnTo>
                                <a:lnTo>
                                  <a:pt x="18802" y="9525"/>
                                </a:lnTo>
                                <a:lnTo>
                                  <a:pt x="18802" y="9525"/>
                                </a:lnTo>
                                <a:lnTo>
                                  <a:pt x="18802" y="6353"/>
                                </a:lnTo>
                                <a:lnTo>
                                  <a:pt x="18802" y="6353"/>
                                </a:lnTo>
                                <a:lnTo>
                                  <a:pt x="19555" y="6353"/>
                                </a:lnTo>
                                <a:lnTo>
                                  <a:pt x="19555" y="6353"/>
                                </a:lnTo>
                                <a:lnTo>
                                  <a:pt x="19555" y="6353"/>
                                </a:lnTo>
                                <a:lnTo>
                                  <a:pt x="19555" y="3172"/>
                                </a:lnTo>
                                <a:lnTo>
                                  <a:pt x="19555" y="3172"/>
                                </a:lnTo>
                                <a:lnTo>
                                  <a:pt x="19555" y="6353"/>
                                </a:lnTo>
                                <a:lnTo>
                                  <a:pt x="19555" y="9525"/>
                                </a:lnTo>
                                <a:lnTo>
                                  <a:pt x="19555" y="9525"/>
                                </a:lnTo>
                                <a:lnTo>
                                  <a:pt x="19555" y="6353"/>
                                </a:lnTo>
                                <a:lnTo>
                                  <a:pt x="19555" y="6353"/>
                                </a:lnTo>
                                <a:lnTo>
                                  <a:pt x="19555" y="3172"/>
                                </a:lnTo>
                                <a:lnTo>
                                  <a:pt x="19555" y="6353"/>
                                </a:lnTo>
                                <a:lnTo>
                                  <a:pt x="20307" y="6353"/>
                                </a:lnTo>
                                <a:lnTo>
                                  <a:pt x="20307" y="9525"/>
                                </a:lnTo>
                                <a:lnTo>
                                  <a:pt x="20307" y="9525"/>
                                </a:lnTo>
                                <a:lnTo>
                                  <a:pt x="20307" y="9525"/>
                                </a:lnTo>
                                <a:lnTo>
                                  <a:pt x="20307" y="6353"/>
                                </a:lnTo>
                                <a:lnTo>
                                  <a:pt x="20307" y="6353"/>
                                </a:lnTo>
                                <a:lnTo>
                                  <a:pt x="20307" y="6353"/>
                                </a:lnTo>
                                <a:lnTo>
                                  <a:pt x="20307" y="6353"/>
                                </a:lnTo>
                                <a:lnTo>
                                  <a:pt x="20307" y="6353"/>
                                </a:lnTo>
                                <a:lnTo>
                                  <a:pt x="20307" y="6353"/>
                                </a:lnTo>
                                <a:lnTo>
                                  <a:pt x="20307" y="6353"/>
                                </a:lnTo>
                                <a:lnTo>
                                  <a:pt x="20307" y="6353"/>
                                </a:lnTo>
                                <a:lnTo>
                                  <a:pt x="20307" y="6353"/>
                                </a:lnTo>
                                <a:lnTo>
                                  <a:pt x="20307" y="6353"/>
                                </a:lnTo>
                                <a:lnTo>
                                  <a:pt x="20307" y="6353"/>
                                </a:lnTo>
                                <a:lnTo>
                                  <a:pt x="20307" y="6353"/>
                                </a:lnTo>
                                <a:lnTo>
                                  <a:pt x="20307" y="6353"/>
                                </a:lnTo>
                                <a:lnTo>
                                  <a:pt x="20307" y="9525"/>
                                </a:lnTo>
                                <a:lnTo>
                                  <a:pt x="21060" y="6353"/>
                                </a:lnTo>
                                <a:lnTo>
                                  <a:pt x="21060" y="6353"/>
                                </a:lnTo>
                                <a:lnTo>
                                  <a:pt x="21060" y="6353"/>
                                </a:lnTo>
                                <a:lnTo>
                                  <a:pt x="21060" y="3172"/>
                                </a:lnTo>
                                <a:lnTo>
                                  <a:pt x="21060" y="6353"/>
                                </a:lnTo>
                                <a:lnTo>
                                  <a:pt x="21060" y="3172"/>
                                </a:lnTo>
                                <a:lnTo>
                                  <a:pt x="21060" y="0"/>
                                </a:lnTo>
                                <a:lnTo>
                                  <a:pt x="21060" y="3172"/>
                                </a:lnTo>
                                <a:lnTo>
                                  <a:pt x="21060" y="3172"/>
                                </a:lnTo>
                                <a:lnTo>
                                  <a:pt x="21060" y="6353"/>
                                </a:lnTo>
                                <a:lnTo>
                                  <a:pt x="21060" y="6353"/>
                                </a:lnTo>
                                <a:lnTo>
                                  <a:pt x="21060" y="6353"/>
                                </a:lnTo>
                                <a:lnTo>
                                  <a:pt x="21060" y="6353"/>
                                </a:lnTo>
                                <a:lnTo>
                                  <a:pt x="21060" y="6353"/>
                                </a:lnTo>
                                <a:lnTo>
                                  <a:pt x="21803" y="9525"/>
                                </a:lnTo>
                                <a:lnTo>
                                  <a:pt x="21803" y="9525"/>
                                </a:lnTo>
                                <a:lnTo>
                                  <a:pt x="21803" y="6353"/>
                                </a:lnTo>
                                <a:lnTo>
                                  <a:pt x="21803" y="9525"/>
                                </a:lnTo>
                                <a:lnTo>
                                  <a:pt x="21803" y="9525"/>
                                </a:lnTo>
                                <a:lnTo>
                                  <a:pt x="21803" y="9525"/>
                                </a:lnTo>
                                <a:lnTo>
                                  <a:pt x="21803" y="6353"/>
                                </a:lnTo>
                                <a:lnTo>
                                  <a:pt x="21803" y="6353"/>
                                </a:lnTo>
                                <a:lnTo>
                                  <a:pt x="21803" y="6353"/>
                                </a:lnTo>
                                <a:lnTo>
                                  <a:pt x="21803" y="6353"/>
                                </a:lnTo>
                                <a:lnTo>
                                  <a:pt x="21803" y="9525"/>
                                </a:lnTo>
                                <a:lnTo>
                                  <a:pt x="21803" y="9525"/>
                                </a:lnTo>
                                <a:lnTo>
                                  <a:pt x="22555" y="6353"/>
                                </a:lnTo>
                                <a:lnTo>
                                  <a:pt x="22555" y="6353"/>
                                </a:lnTo>
                                <a:lnTo>
                                  <a:pt x="22555" y="3172"/>
                                </a:lnTo>
                                <a:lnTo>
                                  <a:pt x="22555" y="3172"/>
                                </a:lnTo>
                                <a:lnTo>
                                  <a:pt x="22555" y="6353"/>
                                </a:lnTo>
                                <a:lnTo>
                                  <a:pt x="22555" y="6353"/>
                                </a:lnTo>
                                <a:lnTo>
                                  <a:pt x="22555" y="6353"/>
                                </a:lnTo>
                                <a:lnTo>
                                  <a:pt x="22555" y="9525"/>
                                </a:lnTo>
                                <a:lnTo>
                                  <a:pt x="22555" y="6353"/>
                                </a:lnTo>
                                <a:lnTo>
                                  <a:pt x="22555" y="9525"/>
                                </a:lnTo>
                                <a:lnTo>
                                  <a:pt x="22555" y="9525"/>
                                </a:lnTo>
                                <a:lnTo>
                                  <a:pt x="22555" y="9525"/>
                                </a:lnTo>
                                <a:lnTo>
                                  <a:pt x="23308" y="9525"/>
                                </a:lnTo>
                                <a:lnTo>
                                  <a:pt x="23308" y="9525"/>
                                </a:lnTo>
                                <a:lnTo>
                                  <a:pt x="23308" y="9525"/>
                                </a:lnTo>
                                <a:lnTo>
                                  <a:pt x="23308" y="9525"/>
                                </a:lnTo>
                                <a:lnTo>
                                  <a:pt x="23308" y="6353"/>
                                </a:lnTo>
                                <a:lnTo>
                                  <a:pt x="23308" y="6353"/>
                                </a:lnTo>
                                <a:lnTo>
                                  <a:pt x="23308" y="3172"/>
                                </a:lnTo>
                                <a:lnTo>
                                  <a:pt x="23308" y="3172"/>
                                </a:lnTo>
                                <a:lnTo>
                                  <a:pt x="23308" y="6353"/>
                                </a:lnTo>
                                <a:lnTo>
                                  <a:pt x="23308" y="6353"/>
                                </a:lnTo>
                                <a:lnTo>
                                  <a:pt x="23308" y="9525"/>
                                </a:lnTo>
                                <a:lnTo>
                                  <a:pt x="23308" y="9525"/>
                                </a:lnTo>
                                <a:lnTo>
                                  <a:pt x="24060" y="6353"/>
                                </a:lnTo>
                                <a:lnTo>
                                  <a:pt x="24060" y="9525"/>
                                </a:lnTo>
                                <a:lnTo>
                                  <a:pt x="24060" y="6353"/>
                                </a:lnTo>
                                <a:lnTo>
                                  <a:pt x="24060" y="3172"/>
                                </a:lnTo>
                                <a:lnTo>
                                  <a:pt x="24060" y="6353"/>
                                </a:lnTo>
                                <a:lnTo>
                                  <a:pt x="24060" y="6353"/>
                                </a:lnTo>
                                <a:lnTo>
                                  <a:pt x="24060" y="6353"/>
                                </a:lnTo>
                                <a:lnTo>
                                  <a:pt x="24060" y="6353"/>
                                </a:lnTo>
                                <a:lnTo>
                                  <a:pt x="24060" y="6353"/>
                                </a:lnTo>
                                <a:lnTo>
                                  <a:pt x="24060" y="6353"/>
                                </a:lnTo>
                                <a:lnTo>
                                  <a:pt x="24060" y="3172"/>
                                </a:lnTo>
                                <a:lnTo>
                                  <a:pt x="24060" y="3172"/>
                                </a:lnTo>
                                <a:lnTo>
                                  <a:pt x="24813" y="3172"/>
                                </a:lnTo>
                                <a:lnTo>
                                  <a:pt x="24813" y="3172"/>
                                </a:lnTo>
                                <a:lnTo>
                                  <a:pt x="24813" y="6353"/>
                                </a:lnTo>
                                <a:lnTo>
                                  <a:pt x="24813" y="6353"/>
                                </a:lnTo>
                                <a:lnTo>
                                  <a:pt x="24813" y="9525"/>
                                </a:lnTo>
                                <a:lnTo>
                                  <a:pt x="24813" y="9525"/>
                                </a:lnTo>
                                <a:lnTo>
                                  <a:pt x="24813" y="6353"/>
                                </a:lnTo>
                                <a:lnTo>
                                  <a:pt x="24813" y="9525"/>
                                </a:lnTo>
                                <a:lnTo>
                                  <a:pt x="24813" y="9525"/>
                                </a:lnTo>
                                <a:lnTo>
                                  <a:pt x="24813" y="9525"/>
                                </a:lnTo>
                                <a:lnTo>
                                  <a:pt x="24813" y="9525"/>
                                </a:lnTo>
                                <a:lnTo>
                                  <a:pt x="24813" y="6353"/>
                                </a:lnTo>
                                <a:lnTo>
                                  <a:pt x="24813" y="6353"/>
                                </a:lnTo>
                                <a:lnTo>
                                  <a:pt x="24813" y="6353"/>
                                </a:lnTo>
                                <a:lnTo>
                                  <a:pt x="24813" y="6353"/>
                                </a:lnTo>
                                <a:lnTo>
                                  <a:pt x="24813" y="9525"/>
                                </a:lnTo>
                                <a:lnTo>
                                  <a:pt x="24813" y="6353"/>
                                </a:lnTo>
                                <a:lnTo>
                                  <a:pt x="24813" y="6353"/>
                                </a:lnTo>
                                <a:lnTo>
                                  <a:pt x="24813" y="6353"/>
                                </a:lnTo>
                                <a:lnTo>
                                  <a:pt x="24813" y="3172"/>
                                </a:lnTo>
                                <a:lnTo>
                                  <a:pt x="25565" y="6353"/>
                                </a:lnTo>
                                <a:lnTo>
                                  <a:pt x="25565" y="6353"/>
                                </a:lnTo>
                                <a:lnTo>
                                  <a:pt x="25565" y="3172"/>
                                </a:lnTo>
                                <a:lnTo>
                                  <a:pt x="25565" y="6353"/>
                                </a:lnTo>
                                <a:lnTo>
                                  <a:pt x="25565" y="3172"/>
                                </a:lnTo>
                                <a:lnTo>
                                  <a:pt x="25565" y="6353"/>
                                </a:lnTo>
                                <a:lnTo>
                                  <a:pt x="25565" y="6353"/>
                                </a:lnTo>
                                <a:lnTo>
                                  <a:pt x="25565" y="3172"/>
                                </a:lnTo>
                                <a:lnTo>
                                  <a:pt x="25565" y="6353"/>
                                </a:lnTo>
                                <a:lnTo>
                                  <a:pt x="25565" y="6353"/>
                                </a:lnTo>
                                <a:lnTo>
                                  <a:pt x="25565" y="6353"/>
                                </a:lnTo>
                                <a:lnTo>
                                  <a:pt x="25565" y="9525"/>
                                </a:lnTo>
                                <a:lnTo>
                                  <a:pt x="26318" y="6353"/>
                                </a:lnTo>
                                <a:lnTo>
                                  <a:pt x="26318" y="6353"/>
                                </a:lnTo>
                                <a:lnTo>
                                  <a:pt x="26318" y="9525"/>
                                </a:lnTo>
                                <a:lnTo>
                                  <a:pt x="26318" y="9525"/>
                                </a:lnTo>
                                <a:lnTo>
                                  <a:pt x="26318" y="9525"/>
                                </a:lnTo>
                                <a:lnTo>
                                  <a:pt x="26318" y="9525"/>
                                </a:lnTo>
                                <a:lnTo>
                                  <a:pt x="26318" y="6353"/>
                                </a:lnTo>
                                <a:lnTo>
                                  <a:pt x="26318" y="6353"/>
                                </a:lnTo>
                                <a:lnTo>
                                  <a:pt x="26318" y="6353"/>
                                </a:lnTo>
                                <a:lnTo>
                                  <a:pt x="26318" y="6353"/>
                                </a:lnTo>
                                <a:lnTo>
                                  <a:pt x="26318" y="9525"/>
                                </a:lnTo>
                                <a:lnTo>
                                  <a:pt x="26318" y="9525"/>
                                </a:lnTo>
                                <a:lnTo>
                                  <a:pt x="27070" y="6353"/>
                                </a:lnTo>
                                <a:lnTo>
                                  <a:pt x="27070" y="6353"/>
                                </a:lnTo>
                                <a:lnTo>
                                  <a:pt x="27070" y="6353"/>
                                </a:lnTo>
                                <a:lnTo>
                                  <a:pt x="27070" y="3172"/>
                                </a:lnTo>
                                <a:lnTo>
                                  <a:pt x="27070" y="3172"/>
                                </a:lnTo>
                                <a:lnTo>
                                  <a:pt x="27070" y="6353"/>
                                </a:lnTo>
                                <a:lnTo>
                                  <a:pt x="27070" y="6353"/>
                                </a:lnTo>
                                <a:lnTo>
                                  <a:pt x="27070" y="3172"/>
                                </a:lnTo>
                                <a:lnTo>
                                  <a:pt x="27070" y="0"/>
                                </a:lnTo>
                                <a:lnTo>
                                  <a:pt x="27070" y="0"/>
                                </a:lnTo>
                                <a:lnTo>
                                  <a:pt x="27070" y="3172"/>
                                </a:lnTo>
                                <a:lnTo>
                                  <a:pt x="27070" y="3172"/>
                                </a:lnTo>
                                <a:lnTo>
                                  <a:pt x="27823" y="6353"/>
                                </a:lnTo>
                                <a:lnTo>
                                  <a:pt x="27823" y="6353"/>
                                </a:lnTo>
                                <a:lnTo>
                                  <a:pt x="27823" y="6353"/>
                                </a:lnTo>
                                <a:lnTo>
                                  <a:pt x="27823" y="6353"/>
                                </a:lnTo>
                                <a:lnTo>
                                  <a:pt x="27823" y="9525"/>
                                </a:lnTo>
                                <a:lnTo>
                                  <a:pt x="27823" y="9525"/>
                                </a:lnTo>
                                <a:lnTo>
                                  <a:pt x="27823" y="9525"/>
                                </a:lnTo>
                                <a:lnTo>
                                  <a:pt x="27823" y="9525"/>
                                </a:lnTo>
                                <a:lnTo>
                                  <a:pt x="27823" y="9525"/>
                                </a:lnTo>
                                <a:lnTo>
                                  <a:pt x="27823" y="6353"/>
                                </a:lnTo>
                                <a:lnTo>
                                  <a:pt x="27823" y="9525"/>
                                </a:lnTo>
                                <a:lnTo>
                                  <a:pt x="27823" y="9525"/>
                                </a:lnTo>
                                <a:lnTo>
                                  <a:pt x="28575" y="9525"/>
                                </a:lnTo>
                                <a:lnTo>
                                  <a:pt x="28575" y="9525"/>
                                </a:lnTo>
                                <a:lnTo>
                                  <a:pt x="28575" y="9525"/>
                                </a:lnTo>
                                <a:lnTo>
                                  <a:pt x="28575" y="9525"/>
                                </a:lnTo>
                                <a:lnTo>
                                  <a:pt x="28575" y="6353"/>
                                </a:lnTo>
                                <a:lnTo>
                                  <a:pt x="28575" y="3172"/>
                                </a:lnTo>
                                <a:lnTo>
                                  <a:pt x="28575" y="3172"/>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00" name="Freeform: Shape 1000"/>
                        <wps:cNvSpPr/>
                        <wps:spPr>
                          <a:xfrm>
                            <a:off x="1204912" y="1804987"/>
                            <a:ext cx="28575" cy="9525"/>
                          </a:xfrm>
                          <a:custGeom>
                            <a:avLst/>
                            <a:gdLst>
                              <a:gd name="connsiteX0" fmla="*/ 0 w 28575"/>
                              <a:gd name="connsiteY0" fmla="*/ 3172 h 9525"/>
                              <a:gd name="connsiteX1" fmla="*/ 0 w 28575"/>
                              <a:gd name="connsiteY1" fmla="*/ 3172 h 9525"/>
                              <a:gd name="connsiteX2" fmla="*/ 0 w 28575"/>
                              <a:gd name="connsiteY2" fmla="*/ 6353 h 9525"/>
                              <a:gd name="connsiteX3" fmla="*/ 0 w 28575"/>
                              <a:gd name="connsiteY3" fmla="*/ 9525 h 9525"/>
                              <a:gd name="connsiteX4" fmla="*/ 0 w 28575"/>
                              <a:gd name="connsiteY4" fmla="*/ 6353 h 9525"/>
                              <a:gd name="connsiteX5" fmla="*/ 0 w 28575"/>
                              <a:gd name="connsiteY5" fmla="*/ 6353 h 9525"/>
                              <a:gd name="connsiteX6" fmla="*/ 752 w 28575"/>
                              <a:gd name="connsiteY6" fmla="*/ 9525 h 9525"/>
                              <a:gd name="connsiteX7" fmla="*/ 752 w 28575"/>
                              <a:gd name="connsiteY7" fmla="*/ 6353 h 9525"/>
                              <a:gd name="connsiteX8" fmla="*/ 752 w 28575"/>
                              <a:gd name="connsiteY8" fmla="*/ 6353 h 9525"/>
                              <a:gd name="connsiteX9" fmla="*/ 752 w 28575"/>
                              <a:gd name="connsiteY9" fmla="*/ 9525 h 9525"/>
                              <a:gd name="connsiteX10" fmla="*/ 752 w 28575"/>
                              <a:gd name="connsiteY10" fmla="*/ 6353 h 9525"/>
                              <a:gd name="connsiteX11" fmla="*/ 752 w 28575"/>
                              <a:gd name="connsiteY11" fmla="*/ 6353 h 9525"/>
                              <a:gd name="connsiteX12" fmla="*/ 752 w 28575"/>
                              <a:gd name="connsiteY12" fmla="*/ 9525 h 9525"/>
                              <a:gd name="connsiteX13" fmla="*/ 752 w 28575"/>
                              <a:gd name="connsiteY13" fmla="*/ 6353 h 9525"/>
                              <a:gd name="connsiteX14" fmla="*/ 752 w 28575"/>
                              <a:gd name="connsiteY14" fmla="*/ 9525 h 9525"/>
                              <a:gd name="connsiteX15" fmla="*/ 752 w 28575"/>
                              <a:gd name="connsiteY15" fmla="*/ 9525 h 9525"/>
                              <a:gd name="connsiteX16" fmla="*/ 752 w 28575"/>
                              <a:gd name="connsiteY16" fmla="*/ 6353 h 9525"/>
                              <a:gd name="connsiteX17" fmla="*/ 752 w 28575"/>
                              <a:gd name="connsiteY17" fmla="*/ 6353 h 9525"/>
                              <a:gd name="connsiteX18" fmla="*/ 752 w 28575"/>
                              <a:gd name="connsiteY18" fmla="*/ 6353 h 9525"/>
                              <a:gd name="connsiteX19" fmla="*/ 752 w 28575"/>
                              <a:gd name="connsiteY19" fmla="*/ 6353 h 9525"/>
                              <a:gd name="connsiteX20" fmla="*/ 1505 w 28575"/>
                              <a:gd name="connsiteY20" fmla="*/ 6353 h 9525"/>
                              <a:gd name="connsiteX21" fmla="*/ 1505 w 28575"/>
                              <a:gd name="connsiteY21" fmla="*/ 6353 h 9525"/>
                              <a:gd name="connsiteX22" fmla="*/ 1505 w 28575"/>
                              <a:gd name="connsiteY22" fmla="*/ 6353 h 9525"/>
                              <a:gd name="connsiteX23" fmla="*/ 1505 w 28575"/>
                              <a:gd name="connsiteY23" fmla="*/ 6353 h 9525"/>
                              <a:gd name="connsiteX24" fmla="*/ 1505 w 28575"/>
                              <a:gd name="connsiteY24" fmla="*/ 3172 h 9525"/>
                              <a:gd name="connsiteX25" fmla="*/ 1505 w 28575"/>
                              <a:gd name="connsiteY25" fmla="*/ 6353 h 9525"/>
                              <a:gd name="connsiteX26" fmla="*/ 1505 w 28575"/>
                              <a:gd name="connsiteY26" fmla="*/ 6353 h 9525"/>
                              <a:gd name="connsiteX27" fmla="*/ 1505 w 28575"/>
                              <a:gd name="connsiteY27" fmla="*/ 9525 h 9525"/>
                              <a:gd name="connsiteX28" fmla="*/ 1505 w 28575"/>
                              <a:gd name="connsiteY28" fmla="*/ 9525 h 9525"/>
                              <a:gd name="connsiteX29" fmla="*/ 1505 w 28575"/>
                              <a:gd name="connsiteY29" fmla="*/ 6353 h 9525"/>
                              <a:gd name="connsiteX30" fmla="*/ 1505 w 28575"/>
                              <a:gd name="connsiteY30" fmla="*/ 6353 h 9525"/>
                              <a:gd name="connsiteX31" fmla="*/ 1505 w 28575"/>
                              <a:gd name="connsiteY31" fmla="*/ 6353 h 9525"/>
                              <a:gd name="connsiteX32" fmla="*/ 1505 w 28575"/>
                              <a:gd name="connsiteY32" fmla="*/ 6353 h 9525"/>
                              <a:gd name="connsiteX33" fmla="*/ 1505 w 28575"/>
                              <a:gd name="connsiteY33" fmla="*/ 6353 h 9525"/>
                              <a:gd name="connsiteX34" fmla="*/ 1505 w 28575"/>
                              <a:gd name="connsiteY34" fmla="*/ 6353 h 9525"/>
                              <a:gd name="connsiteX35" fmla="*/ 1505 w 28575"/>
                              <a:gd name="connsiteY35" fmla="*/ 6353 h 9525"/>
                              <a:gd name="connsiteX36" fmla="*/ 1505 w 28575"/>
                              <a:gd name="connsiteY36" fmla="*/ 6353 h 9525"/>
                              <a:gd name="connsiteX37" fmla="*/ 1505 w 28575"/>
                              <a:gd name="connsiteY37" fmla="*/ 6353 h 9525"/>
                              <a:gd name="connsiteX38" fmla="*/ 2257 w 28575"/>
                              <a:gd name="connsiteY38" fmla="*/ 3172 h 9525"/>
                              <a:gd name="connsiteX39" fmla="*/ 2257 w 28575"/>
                              <a:gd name="connsiteY39" fmla="*/ 3172 h 9525"/>
                              <a:gd name="connsiteX40" fmla="*/ 2257 w 28575"/>
                              <a:gd name="connsiteY40" fmla="*/ 3172 h 9525"/>
                              <a:gd name="connsiteX41" fmla="*/ 2257 w 28575"/>
                              <a:gd name="connsiteY41" fmla="*/ 6353 h 9525"/>
                              <a:gd name="connsiteX42" fmla="*/ 2257 w 28575"/>
                              <a:gd name="connsiteY42" fmla="*/ 6353 h 9525"/>
                              <a:gd name="connsiteX43" fmla="*/ 2257 w 28575"/>
                              <a:gd name="connsiteY43" fmla="*/ 9525 h 9525"/>
                              <a:gd name="connsiteX44" fmla="*/ 2257 w 28575"/>
                              <a:gd name="connsiteY44" fmla="*/ 9525 h 9525"/>
                              <a:gd name="connsiteX45" fmla="*/ 2257 w 28575"/>
                              <a:gd name="connsiteY45" fmla="*/ 6353 h 9525"/>
                              <a:gd name="connsiteX46" fmla="*/ 2257 w 28575"/>
                              <a:gd name="connsiteY46" fmla="*/ 6353 h 9525"/>
                              <a:gd name="connsiteX47" fmla="*/ 2257 w 28575"/>
                              <a:gd name="connsiteY47" fmla="*/ 9525 h 9525"/>
                              <a:gd name="connsiteX48" fmla="*/ 2257 w 28575"/>
                              <a:gd name="connsiteY48" fmla="*/ 6353 h 9525"/>
                              <a:gd name="connsiteX49" fmla="*/ 2257 w 28575"/>
                              <a:gd name="connsiteY49" fmla="*/ 6353 h 9525"/>
                              <a:gd name="connsiteX50" fmla="*/ 3010 w 28575"/>
                              <a:gd name="connsiteY50" fmla="*/ 6353 h 9525"/>
                              <a:gd name="connsiteX51" fmla="*/ 3010 w 28575"/>
                              <a:gd name="connsiteY51" fmla="*/ 6353 h 9525"/>
                              <a:gd name="connsiteX52" fmla="*/ 3010 w 28575"/>
                              <a:gd name="connsiteY52" fmla="*/ 6353 h 9525"/>
                              <a:gd name="connsiteX53" fmla="*/ 3010 w 28575"/>
                              <a:gd name="connsiteY53" fmla="*/ 6353 h 9525"/>
                              <a:gd name="connsiteX54" fmla="*/ 3010 w 28575"/>
                              <a:gd name="connsiteY54" fmla="*/ 6353 h 9525"/>
                              <a:gd name="connsiteX55" fmla="*/ 3010 w 28575"/>
                              <a:gd name="connsiteY55" fmla="*/ 3172 h 9525"/>
                              <a:gd name="connsiteX56" fmla="*/ 3010 w 28575"/>
                              <a:gd name="connsiteY56" fmla="*/ 3172 h 9525"/>
                              <a:gd name="connsiteX57" fmla="*/ 3010 w 28575"/>
                              <a:gd name="connsiteY57" fmla="*/ 3172 h 9525"/>
                              <a:gd name="connsiteX58" fmla="*/ 3010 w 28575"/>
                              <a:gd name="connsiteY58" fmla="*/ 3172 h 9525"/>
                              <a:gd name="connsiteX59" fmla="*/ 3010 w 28575"/>
                              <a:gd name="connsiteY59" fmla="*/ 6353 h 9525"/>
                              <a:gd name="connsiteX60" fmla="*/ 3010 w 28575"/>
                              <a:gd name="connsiteY60" fmla="*/ 9525 h 9525"/>
                              <a:gd name="connsiteX61" fmla="*/ 3010 w 28575"/>
                              <a:gd name="connsiteY61" fmla="*/ 6353 h 9525"/>
                              <a:gd name="connsiteX62" fmla="*/ 3762 w 28575"/>
                              <a:gd name="connsiteY62" fmla="*/ 6353 h 9525"/>
                              <a:gd name="connsiteX63" fmla="*/ 3762 w 28575"/>
                              <a:gd name="connsiteY63" fmla="*/ 6353 h 9525"/>
                              <a:gd name="connsiteX64" fmla="*/ 3762 w 28575"/>
                              <a:gd name="connsiteY64" fmla="*/ 6353 h 9525"/>
                              <a:gd name="connsiteX65" fmla="*/ 3762 w 28575"/>
                              <a:gd name="connsiteY65" fmla="*/ 6353 h 9525"/>
                              <a:gd name="connsiteX66" fmla="*/ 3762 w 28575"/>
                              <a:gd name="connsiteY66" fmla="*/ 3172 h 9525"/>
                              <a:gd name="connsiteX67" fmla="*/ 3762 w 28575"/>
                              <a:gd name="connsiteY67" fmla="*/ 6353 h 9525"/>
                              <a:gd name="connsiteX68" fmla="*/ 3762 w 28575"/>
                              <a:gd name="connsiteY68" fmla="*/ 6353 h 9525"/>
                              <a:gd name="connsiteX69" fmla="*/ 3762 w 28575"/>
                              <a:gd name="connsiteY69" fmla="*/ 6353 h 9525"/>
                              <a:gd name="connsiteX70" fmla="*/ 3762 w 28575"/>
                              <a:gd name="connsiteY70" fmla="*/ 6353 h 9525"/>
                              <a:gd name="connsiteX71" fmla="*/ 3762 w 28575"/>
                              <a:gd name="connsiteY71" fmla="*/ 9525 h 9525"/>
                              <a:gd name="connsiteX72" fmla="*/ 3762 w 28575"/>
                              <a:gd name="connsiteY72" fmla="*/ 6353 h 9525"/>
                              <a:gd name="connsiteX73" fmla="*/ 3762 w 28575"/>
                              <a:gd name="connsiteY73" fmla="*/ 6353 h 9525"/>
                              <a:gd name="connsiteX74" fmla="*/ 4515 w 28575"/>
                              <a:gd name="connsiteY74" fmla="*/ 9525 h 9525"/>
                              <a:gd name="connsiteX75" fmla="*/ 4515 w 28575"/>
                              <a:gd name="connsiteY75" fmla="*/ 9525 h 9525"/>
                              <a:gd name="connsiteX76" fmla="*/ 4515 w 28575"/>
                              <a:gd name="connsiteY76" fmla="*/ 9525 h 9525"/>
                              <a:gd name="connsiteX77" fmla="*/ 4515 w 28575"/>
                              <a:gd name="connsiteY77" fmla="*/ 6353 h 9525"/>
                              <a:gd name="connsiteX78" fmla="*/ 4515 w 28575"/>
                              <a:gd name="connsiteY78" fmla="*/ 6353 h 9525"/>
                              <a:gd name="connsiteX79" fmla="*/ 4515 w 28575"/>
                              <a:gd name="connsiteY79" fmla="*/ 3172 h 9525"/>
                              <a:gd name="connsiteX80" fmla="*/ 4515 w 28575"/>
                              <a:gd name="connsiteY80" fmla="*/ 3172 h 9525"/>
                              <a:gd name="connsiteX81" fmla="*/ 4515 w 28575"/>
                              <a:gd name="connsiteY81" fmla="*/ 3172 h 9525"/>
                              <a:gd name="connsiteX82" fmla="*/ 4515 w 28575"/>
                              <a:gd name="connsiteY82" fmla="*/ 6353 h 9525"/>
                              <a:gd name="connsiteX83" fmla="*/ 4515 w 28575"/>
                              <a:gd name="connsiteY83" fmla="*/ 6353 h 9525"/>
                              <a:gd name="connsiteX84" fmla="*/ 4515 w 28575"/>
                              <a:gd name="connsiteY84" fmla="*/ 6353 h 9525"/>
                              <a:gd name="connsiteX85" fmla="*/ 4515 w 28575"/>
                              <a:gd name="connsiteY85" fmla="*/ 6353 h 9525"/>
                              <a:gd name="connsiteX86" fmla="*/ 4515 w 28575"/>
                              <a:gd name="connsiteY86" fmla="*/ 3172 h 9525"/>
                              <a:gd name="connsiteX87" fmla="*/ 4515 w 28575"/>
                              <a:gd name="connsiteY87" fmla="*/ 6353 h 9525"/>
                              <a:gd name="connsiteX88" fmla="*/ 5267 w 28575"/>
                              <a:gd name="connsiteY88" fmla="*/ 6353 h 9525"/>
                              <a:gd name="connsiteX89" fmla="*/ 5267 w 28575"/>
                              <a:gd name="connsiteY89" fmla="*/ 6353 h 9525"/>
                              <a:gd name="connsiteX90" fmla="*/ 5267 w 28575"/>
                              <a:gd name="connsiteY90" fmla="*/ 6353 h 9525"/>
                              <a:gd name="connsiteX91" fmla="*/ 5267 w 28575"/>
                              <a:gd name="connsiteY91" fmla="*/ 6353 h 9525"/>
                              <a:gd name="connsiteX92" fmla="*/ 5267 w 28575"/>
                              <a:gd name="connsiteY92" fmla="*/ 3172 h 9525"/>
                              <a:gd name="connsiteX93" fmla="*/ 5267 w 28575"/>
                              <a:gd name="connsiteY93" fmla="*/ 3172 h 9525"/>
                              <a:gd name="connsiteX94" fmla="*/ 5267 w 28575"/>
                              <a:gd name="connsiteY94" fmla="*/ 3172 h 9525"/>
                              <a:gd name="connsiteX95" fmla="*/ 5267 w 28575"/>
                              <a:gd name="connsiteY95" fmla="*/ 6353 h 9525"/>
                              <a:gd name="connsiteX96" fmla="*/ 5267 w 28575"/>
                              <a:gd name="connsiteY96" fmla="*/ 6353 h 9525"/>
                              <a:gd name="connsiteX97" fmla="*/ 5267 w 28575"/>
                              <a:gd name="connsiteY97" fmla="*/ 6353 h 9525"/>
                              <a:gd name="connsiteX98" fmla="*/ 5267 w 28575"/>
                              <a:gd name="connsiteY98" fmla="*/ 9525 h 9525"/>
                              <a:gd name="connsiteX99" fmla="*/ 5267 w 28575"/>
                              <a:gd name="connsiteY99" fmla="*/ 6353 h 9525"/>
                              <a:gd name="connsiteX100" fmla="*/ 6020 w 28575"/>
                              <a:gd name="connsiteY100" fmla="*/ 9525 h 9525"/>
                              <a:gd name="connsiteX101" fmla="*/ 6020 w 28575"/>
                              <a:gd name="connsiteY101" fmla="*/ 9525 h 9525"/>
                              <a:gd name="connsiteX102" fmla="*/ 6020 w 28575"/>
                              <a:gd name="connsiteY102" fmla="*/ 6353 h 9525"/>
                              <a:gd name="connsiteX103" fmla="*/ 6020 w 28575"/>
                              <a:gd name="connsiteY103" fmla="*/ 6353 h 9525"/>
                              <a:gd name="connsiteX104" fmla="*/ 6020 w 28575"/>
                              <a:gd name="connsiteY104" fmla="*/ 6353 h 9525"/>
                              <a:gd name="connsiteX105" fmla="*/ 6020 w 28575"/>
                              <a:gd name="connsiteY105" fmla="*/ 6353 h 9525"/>
                              <a:gd name="connsiteX106" fmla="*/ 6020 w 28575"/>
                              <a:gd name="connsiteY106" fmla="*/ 6353 h 9525"/>
                              <a:gd name="connsiteX107" fmla="*/ 6020 w 28575"/>
                              <a:gd name="connsiteY107" fmla="*/ 9525 h 9525"/>
                              <a:gd name="connsiteX108" fmla="*/ 6020 w 28575"/>
                              <a:gd name="connsiteY108" fmla="*/ 9525 h 9525"/>
                              <a:gd name="connsiteX109" fmla="*/ 6020 w 28575"/>
                              <a:gd name="connsiteY109" fmla="*/ 9525 h 9525"/>
                              <a:gd name="connsiteX110" fmla="*/ 6020 w 28575"/>
                              <a:gd name="connsiteY110" fmla="*/ 6353 h 9525"/>
                              <a:gd name="connsiteX111" fmla="*/ 6020 w 28575"/>
                              <a:gd name="connsiteY111" fmla="*/ 6353 h 9525"/>
                              <a:gd name="connsiteX112" fmla="*/ 6020 w 28575"/>
                              <a:gd name="connsiteY112" fmla="*/ 3172 h 9525"/>
                              <a:gd name="connsiteX113" fmla="*/ 6020 w 28575"/>
                              <a:gd name="connsiteY113" fmla="*/ 6353 h 9525"/>
                              <a:gd name="connsiteX114" fmla="*/ 6020 w 28575"/>
                              <a:gd name="connsiteY114" fmla="*/ 6353 h 9525"/>
                              <a:gd name="connsiteX115" fmla="*/ 6020 w 28575"/>
                              <a:gd name="connsiteY115" fmla="*/ 6353 h 9525"/>
                              <a:gd name="connsiteX116" fmla="*/ 6020 w 28575"/>
                              <a:gd name="connsiteY116" fmla="*/ 9525 h 9525"/>
                              <a:gd name="connsiteX117" fmla="*/ 6020 w 28575"/>
                              <a:gd name="connsiteY117" fmla="*/ 6353 h 9525"/>
                              <a:gd name="connsiteX118" fmla="*/ 6772 w 28575"/>
                              <a:gd name="connsiteY118" fmla="*/ 3172 h 9525"/>
                              <a:gd name="connsiteX119" fmla="*/ 6772 w 28575"/>
                              <a:gd name="connsiteY119" fmla="*/ 6353 h 9525"/>
                              <a:gd name="connsiteX120" fmla="*/ 6772 w 28575"/>
                              <a:gd name="connsiteY120" fmla="*/ 6353 h 9525"/>
                              <a:gd name="connsiteX121" fmla="*/ 6772 w 28575"/>
                              <a:gd name="connsiteY121" fmla="*/ 6353 h 9525"/>
                              <a:gd name="connsiteX122" fmla="*/ 6772 w 28575"/>
                              <a:gd name="connsiteY122" fmla="*/ 6353 h 9525"/>
                              <a:gd name="connsiteX123" fmla="*/ 6772 w 28575"/>
                              <a:gd name="connsiteY123" fmla="*/ 6353 h 9525"/>
                              <a:gd name="connsiteX124" fmla="*/ 6772 w 28575"/>
                              <a:gd name="connsiteY124" fmla="*/ 6353 h 9525"/>
                              <a:gd name="connsiteX125" fmla="*/ 6772 w 28575"/>
                              <a:gd name="connsiteY125" fmla="*/ 6353 h 9525"/>
                              <a:gd name="connsiteX126" fmla="*/ 6772 w 28575"/>
                              <a:gd name="connsiteY126" fmla="*/ 6353 h 9525"/>
                              <a:gd name="connsiteX127" fmla="*/ 6772 w 28575"/>
                              <a:gd name="connsiteY127" fmla="*/ 6353 h 9525"/>
                              <a:gd name="connsiteX128" fmla="*/ 6772 w 28575"/>
                              <a:gd name="connsiteY128" fmla="*/ 3172 h 9525"/>
                              <a:gd name="connsiteX129" fmla="*/ 6772 w 28575"/>
                              <a:gd name="connsiteY129" fmla="*/ 6353 h 9525"/>
                              <a:gd name="connsiteX130" fmla="*/ 7515 w 28575"/>
                              <a:gd name="connsiteY130" fmla="*/ 6353 h 9525"/>
                              <a:gd name="connsiteX131" fmla="*/ 7515 w 28575"/>
                              <a:gd name="connsiteY131" fmla="*/ 6353 h 9525"/>
                              <a:gd name="connsiteX132" fmla="*/ 7515 w 28575"/>
                              <a:gd name="connsiteY132" fmla="*/ 9525 h 9525"/>
                              <a:gd name="connsiteX133" fmla="*/ 7515 w 28575"/>
                              <a:gd name="connsiteY133" fmla="*/ 9525 h 9525"/>
                              <a:gd name="connsiteX134" fmla="*/ 7515 w 28575"/>
                              <a:gd name="connsiteY134" fmla="*/ 6353 h 9525"/>
                              <a:gd name="connsiteX135" fmla="*/ 7515 w 28575"/>
                              <a:gd name="connsiteY135" fmla="*/ 6353 h 9525"/>
                              <a:gd name="connsiteX136" fmla="*/ 7515 w 28575"/>
                              <a:gd name="connsiteY136" fmla="*/ 6353 h 9525"/>
                              <a:gd name="connsiteX137" fmla="*/ 7515 w 28575"/>
                              <a:gd name="connsiteY137" fmla="*/ 6353 h 9525"/>
                              <a:gd name="connsiteX138" fmla="*/ 7515 w 28575"/>
                              <a:gd name="connsiteY138" fmla="*/ 6353 h 9525"/>
                              <a:gd name="connsiteX139" fmla="*/ 7515 w 28575"/>
                              <a:gd name="connsiteY139" fmla="*/ 3172 h 9525"/>
                              <a:gd name="connsiteX140" fmla="*/ 7515 w 28575"/>
                              <a:gd name="connsiteY140" fmla="*/ 6353 h 9525"/>
                              <a:gd name="connsiteX141" fmla="*/ 7515 w 28575"/>
                              <a:gd name="connsiteY141" fmla="*/ 6353 h 9525"/>
                              <a:gd name="connsiteX142" fmla="*/ 8268 w 28575"/>
                              <a:gd name="connsiteY142" fmla="*/ 6353 h 9525"/>
                              <a:gd name="connsiteX143" fmla="*/ 8268 w 28575"/>
                              <a:gd name="connsiteY143" fmla="*/ 6353 h 9525"/>
                              <a:gd name="connsiteX144" fmla="*/ 8268 w 28575"/>
                              <a:gd name="connsiteY144" fmla="*/ 6353 h 9525"/>
                              <a:gd name="connsiteX145" fmla="*/ 8268 w 28575"/>
                              <a:gd name="connsiteY145" fmla="*/ 3172 h 9525"/>
                              <a:gd name="connsiteX146" fmla="*/ 8268 w 28575"/>
                              <a:gd name="connsiteY146" fmla="*/ 6353 h 9525"/>
                              <a:gd name="connsiteX147" fmla="*/ 8268 w 28575"/>
                              <a:gd name="connsiteY147" fmla="*/ 6353 h 9525"/>
                              <a:gd name="connsiteX148" fmla="*/ 8268 w 28575"/>
                              <a:gd name="connsiteY148" fmla="*/ 9525 h 9525"/>
                              <a:gd name="connsiteX149" fmla="*/ 8268 w 28575"/>
                              <a:gd name="connsiteY149" fmla="*/ 9525 h 9525"/>
                              <a:gd name="connsiteX150" fmla="*/ 8268 w 28575"/>
                              <a:gd name="connsiteY150" fmla="*/ 9525 h 9525"/>
                              <a:gd name="connsiteX151" fmla="*/ 8268 w 28575"/>
                              <a:gd name="connsiteY151" fmla="*/ 6353 h 9525"/>
                              <a:gd name="connsiteX152" fmla="*/ 8268 w 28575"/>
                              <a:gd name="connsiteY152" fmla="*/ 6353 h 9525"/>
                              <a:gd name="connsiteX153" fmla="*/ 8268 w 28575"/>
                              <a:gd name="connsiteY153" fmla="*/ 6353 h 9525"/>
                              <a:gd name="connsiteX154" fmla="*/ 9020 w 28575"/>
                              <a:gd name="connsiteY154" fmla="*/ 6353 h 9525"/>
                              <a:gd name="connsiteX155" fmla="*/ 9020 w 28575"/>
                              <a:gd name="connsiteY155" fmla="*/ 9525 h 9525"/>
                              <a:gd name="connsiteX156" fmla="*/ 9020 w 28575"/>
                              <a:gd name="connsiteY156" fmla="*/ 9525 h 9525"/>
                              <a:gd name="connsiteX157" fmla="*/ 9020 w 28575"/>
                              <a:gd name="connsiteY157" fmla="*/ 9525 h 9525"/>
                              <a:gd name="connsiteX158" fmla="*/ 9020 w 28575"/>
                              <a:gd name="connsiteY158" fmla="*/ 9525 h 9525"/>
                              <a:gd name="connsiteX159" fmla="*/ 9020 w 28575"/>
                              <a:gd name="connsiteY159" fmla="*/ 9525 h 9525"/>
                              <a:gd name="connsiteX160" fmla="*/ 9020 w 28575"/>
                              <a:gd name="connsiteY160" fmla="*/ 9525 h 9525"/>
                              <a:gd name="connsiteX161" fmla="*/ 9020 w 28575"/>
                              <a:gd name="connsiteY161" fmla="*/ 6353 h 9525"/>
                              <a:gd name="connsiteX162" fmla="*/ 9020 w 28575"/>
                              <a:gd name="connsiteY162" fmla="*/ 6353 h 9525"/>
                              <a:gd name="connsiteX163" fmla="*/ 9020 w 28575"/>
                              <a:gd name="connsiteY163" fmla="*/ 3172 h 9525"/>
                              <a:gd name="connsiteX164" fmla="*/ 9020 w 28575"/>
                              <a:gd name="connsiteY164" fmla="*/ 3172 h 9525"/>
                              <a:gd name="connsiteX165" fmla="*/ 9020 w 28575"/>
                              <a:gd name="connsiteY165" fmla="*/ 3172 h 9525"/>
                              <a:gd name="connsiteX166" fmla="*/ 9020 w 28575"/>
                              <a:gd name="connsiteY166" fmla="*/ 3172 h 9525"/>
                              <a:gd name="connsiteX167" fmla="*/ 9020 w 28575"/>
                              <a:gd name="connsiteY167" fmla="*/ 6353 h 9525"/>
                              <a:gd name="connsiteX168" fmla="*/ 9773 w 28575"/>
                              <a:gd name="connsiteY168" fmla="*/ 6353 h 9525"/>
                              <a:gd name="connsiteX169" fmla="*/ 9773 w 28575"/>
                              <a:gd name="connsiteY169" fmla="*/ 3172 h 9525"/>
                              <a:gd name="connsiteX170" fmla="*/ 9773 w 28575"/>
                              <a:gd name="connsiteY170" fmla="*/ 6353 h 9525"/>
                              <a:gd name="connsiteX171" fmla="*/ 9773 w 28575"/>
                              <a:gd name="connsiteY171" fmla="*/ 6353 h 9525"/>
                              <a:gd name="connsiteX172" fmla="*/ 9773 w 28575"/>
                              <a:gd name="connsiteY172" fmla="*/ 6353 h 9525"/>
                              <a:gd name="connsiteX173" fmla="*/ 9773 w 28575"/>
                              <a:gd name="connsiteY173" fmla="*/ 6353 h 9525"/>
                              <a:gd name="connsiteX174" fmla="*/ 9773 w 28575"/>
                              <a:gd name="connsiteY174" fmla="*/ 6353 h 9525"/>
                              <a:gd name="connsiteX175" fmla="*/ 9773 w 28575"/>
                              <a:gd name="connsiteY175" fmla="*/ 3172 h 9525"/>
                              <a:gd name="connsiteX176" fmla="*/ 9773 w 28575"/>
                              <a:gd name="connsiteY176" fmla="*/ 6353 h 9525"/>
                              <a:gd name="connsiteX177" fmla="*/ 9773 w 28575"/>
                              <a:gd name="connsiteY177" fmla="*/ 6353 h 9525"/>
                              <a:gd name="connsiteX178" fmla="*/ 9773 w 28575"/>
                              <a:gd name="connsiteY178" fmla="*/ 3172 h 9525"/>
                              <a:gd name="connsiteX179" fmla="*/ 9773 w 28575"/>
                              <a:gd name="connsiteY179" fmla="*/ 3172 h 9525"/>
                              <a:gd name="connsiteX180" fmla="*/ 10525 w 28575"/>
                              <a:gd name="connsiteY180" fmla="*/ 3172 h 9525"/>
                              <a:gd name="connsiteX181" fmla="*/ 10525 w 28575"/>
                              <a:gd name="connsiteY181" fmla="*/ 6353 h 9525"/>
                              <a:gd name="connsiteX182" fmla="*/ 10525 w 28575"/>
                              <a:gd name="connsiteY182" fmla="*/ 6353 h 9525"/>
                              <a:gd name="connsiteX183" fmla="*/ 10525 w 28575"/>
                              <a:gd name="connsiteY183" fmla="*/ 6353 h 9525"/>
                              <a:gd name="connsiteX184" fmla="*/ 10525 w 28575"/>
                              <a:gd name="connsiteY184" fmla="*/ 6353 h 9525"/>
                              <a:gd name="connsiteX185" fmla="*/ 10525 w 28575"/>
                              <a:gd name="connsiteY185" fmla="*/ 3172 h 9525"/>
                              <a:gd name="connsiteX186" fmla="*/ 10525 w 28575"/>
                              <a:gd name="connsiteY186" fmla="*/ 3172 h 9525"/>
                              <a:gd name="connsiteX187" fmla="*/ 10525 w 28575"/>
                              <a:gd name="connsiteY187" fmla="*/ 3172 h 9525"/>
                              <a:gd name="connsiteX188" fmla="*/ 10525 w 28575"/>
                              <a:gd name="connsiteY188" fmla="*/ 6353 h 9525"/>
                              <a:gd name="connsiteX189" fmla="*/ 10525 w 28575"/>
                              <a:gd name="connsiteY189" fmla="*/ 9525 h 9525"/>
                              <a:gd name="connsiteX190" fmla="*/ 10525 w 28575"/>
                              <a:gd name="connsiteY190" fmla="*/ 9525 h 9525"/>
                              <a:gd name="connsiteX191" fmla="*/ 10525 w 28575"/>
                              <a:gd name="connsiteY191" fmla="*/ 9525 h 9525"/>
                              <a:gd name="connsiteX192" fmla="*/ 11278 w 28575"/>
                              <a:gd name="connsiteY192" fmla="*/ 6353 h 9525"/>
                              <a:gd name="connsiteX193" fmla="*/ 11278 w 28575"/>
                              <a:gd name="connsiteY193" fmla="*/ 6353 h 9525"/>
                              <a:gd name="connsiteX194" fmla="*/ 11278 w 28575"/>
                              <a:gd name="connsiteY194" fmla="*/ 6353 h 9525"/>
                              <a:gd name="connsiteX195" fmla="*/ 11278 w 28575"/>
                              <a:gd name="connsiteY195" fmla="*/ 3172 h 9525"/>
                              <a:gd name="connsiteX196" fmla="*/ 11278 w 28575"/>
                              <a:gd name="connsiteY196" fmla="*/ 6353 h 9525"/>
                              <a:gd name="connsiteX197" fmla="*/ 11278 w 28575"/>
                              <a:gd name="connsiteY197" fmla="*/ 6353 h 9525"/>
                              <a:gd name="connsiteX198" fmla="*/ 11278 w 28575"/>
                              <a:gd name="connsiteY198" fmla="*/ 6353 h 9525"/>
                              <a:gd name="connsiteX199" fmla="*/ 11278 w 28575"/>
                              <a:gd name="connsiteY199" fmla="*/ 9525 h 9525"/>
                              <a:gd name="connsiteX200" fmla="*/ 11278 w 28575"/>
                              <a:gd name="connsiteY200" fmla="*/ 9525 h 9525"/>
                              <a:gd name="connsiteX201" fmla="*/ 11278 w 28575"/>
                              <a:gd name="connsiteY201" fmla="*/ 9525 h 9525"/>
                              <a:gd name="connsiteX202" fmla="*/ 11278 w 28575"/>
                              <a:gd name="connsiteY202" fmla="*/ 9525 h 9525"/>
                              <a:gd name="connsiteX203" fmla="*/ 11278 w 28575"/>
                              <a:gd name="connsiteY203" fmla="*/ 6353 h 9525"/>
                              <a:gd name="connsiteX204" fmla="*/ 11278 w 28575"/>
                              <a:gd name="connsiteY204" fmla="*/ 6353 h 9525"/>
                              <a:gd name="connsiteX205" fmla="*/ 11278 w 28575"/>
                              <a:gd name="connsiteY205" fmla="*/ 6353 h 9525"/>
                              <a:gd name="connsiteX206" fmla="*/ 11278 w 28575"/>
                              <a:gd name="connsiteY206" fmla="*/ 6353 h 9525"/>
                              <a:gd name="connsiteX207" fmla="*/ 11278 w 28575"/>
                              <a:gd name="connsiteY207" fmla="*/ 6353 h 9525"/>
                              <a:gd name="connsiteX208" fmla="*/ 11278 w 28575"/>
                              <a:gd name="connsiteY208" fmla="*/ 6353 h 9525"/>
                              <a:gd name="connsiteX209" fmla="*/ 11278 w 28575"/>
                              <a:gd name="connsiteY209" fmla="*/ 3172 h 9525"/>
                              <a:gd name="connsiteX210" fmla="*/ 12030 w 28575"/>
                              <a:gd name="connsiteY210" fmla="*/ 3172 h 9525"/>
                              <a:gd name="connsiteX211" fmla="*/ 12030 w 28575"/>
                              <a:gd name="connsiteY211" fmla="*/ 6353 h 9525"/>
                              <a:gd name="connsiteX212" fmla="*/ 12030 w 28575"/>
                              <a:gd name="connsiteY212" fmla="*/ 6353 h 9525"/>
                              <a:gd name="connsiteX213" fmla="*/ 12030 w 28575"/>
                              <a:gd name="connsiteY213" fmla="*/ 6353 h 9525"/>
                              <a:gd name="connsiteX214" fmla="*/ 12030 w 28575"/>
                              <a:gd name="connsiteY214" fmla="*/ 6353 h 9525"/>
                              <a:gd name="connsiteX215" fmla="*/ 12030 w 28575"/>
                              <a:gd name="connsiteY215" fmla="*/ 6353 h 9525"/>
                              <a:gd name="connsiteX216" fmla="*/ 12030 w 28575"/>
                              <a:gd name="connsiteY216" fmla="*/ 3172 h 9525"/>
                              <a:gd name="connsiteX217" fmla="*/ 12030 w 28575"/>
                              <a:gd name="connsiteY217" fmla="*/ 6353 h 9525"/>
                              <a:gd name="connsiteX218" fmla="*/ 12030 w 28575"/>
                              <a:gd name="connsiteY218" fmla="*/ 6353 h 9525"/>
                              <a:gd name="connsiteX219" fmla="*/ 12030 w 28575"/>
                              <a:gd name="connsiteY219" fmla="*/ 3172 h 9525"/>
                              <a:gd name="connsiteX220" fmla="*/ 12030 w 28575"/>
                              <a:gd name="connsiteY220" fmla="*/ 3172 h 9525"/>
                              <a:gd name="connsiteX221" fmla="*/ 12030 w 28575"/>
                              <a:gd name="connsiteY221" fmla="*/ 3172 h 9525"/>
                              <a:gd name="connsiteX222" fmla="*/ 12783 w 28575"/>
                              <a:gd name="connsiteY222" fmla="*/ 6353 h 9525"/>
                              <a:gd name="connsiteX223" fmla="*/ 12783 w 28575"/>
                              <a:gd name="connsiteY223" fmla="*/ 6353 h 9525"/>
                              <a:gd name="connsiteX224" fmla="*/ 12783 w 28575"/>
                              <a:gd name="connsiteY224" fmla="*/ 9525 h 9525"/>
                              <a:gd name="connsiteX225" fmla="*/ 12783 w 28575"/>
                              <a:gd name="connsiteY225" fmla="*/ 9525 h 9525"/>
                              <a:gd name="connsiteX226" fmla="*/ 12783 w 28575"/>
                              <a:gd name="connsiteY226" fmla="*/ 6353 h 9525"/>
                              <a:gd name="connsiteX227" fmla="*/ 12783 w 28575"/>
                              <a:gd name="connsiteY227" fmla="*/ 9525 h 9525"/>
                              <a:gd name="connsiteX228" fmla="*/ 12783 w 28575"/>
                              <a:gd name="connsiteY228" fmla="*/ 9525 h 9525"/>
                              <a:gd name="connsiteX229" fmla="*/ 12783 w 28575"/>
                              <a:gd name="connsiteY229" fmla="*/ 9525 h 9525"/>
                              <a:gd name="connsiteX230" fmla="*/ 12783 w 28575"/>
                              <a:gd name="connsiteY230" fmla="*/ 9525 h 9525"/>
                              <a:gd name="connsiteX231" fmla="*/ 12783 w 28575"/>
                              <a:gd name="connsiteY231" fmla="*/ 6353 h 9525"/>
                              <a:gd name="connsiteX232" fmla="*/ 12783 w 28575"/>
                              <a:gd name="connsiteY232" fmla="*/ 6353 h 9525"/>
                              <a:gd name="connsiteX233" fmla="*/ 12783 w 28575"/>
                              <a:gd name="connsiteY233" fmla="*/ 3172 h 9525"/>
                              <a:gd name="connsiteX234" fmla="*/ 12783 w 28575"/>
                              <a:gd name="connsiteY234" fmla="*/ 3172 h 9525"/>
                              <a:gd name="connsiteX235" fmla="*/ 12783 w 28575"/>
                              <a:gd name="connsiteY235" fmla="*/ 3172 h 9525"/>
                              <a:gd name="connsiteX236" fmla="*/ 13535 w 28575"/>
                              <a:gd name="connsiteY236" fmla="*/ 3172 h 9525"/>
                              <a:gd name="connsiteX237" fmla="*/ 13535 w 28575"/>
                              <a:gd name="connsiteY237" fmla="*/ 3172 h 9525"/>
                              <a:gd name="connsiteX238" fmla="*/ 13535 w 28575"/>
                              <a:gd name="connsiteY238" fmla="*/ 3172 h 9525"/>
                              <a:gd name="connsiteX239" fmla="*/ 13535 w 28575"/>
                              <a:gd name="connsiteY239" fmla="*/ 3172 h 9525"/>
                              <a:gd name="connsiteX240" fmla="*/ 13535 w 28575"/>
                              <a:gd name="connsiteY240" fmla="*/ 6353 h 9525"/>
                              <a:gd name="connsiteX241" fmla="*/ 13535 w 28575"/>
                              <a:gd name="connsiteY241" fmla="*/ 6353 h 9525"/>
                              <a:gd name="connsiteX242" fmla="*/ 13535 w 28575"/>
                              <a:gd name="connsiteY242" fmla="*/ 6353 h 9525"/>
                              <a:gd name="connsiteX243" fmla="*/ 13535 w 28575"/>
                              <a:gd name="connsiteY243" fmla="*/ 6353 h 9525"/>
                              <a:gd name="connsiteX244" fmla="*/ 13535 w 28575"/>
                              <a:gd name="connsiteY244" fmla="*/ 6353 h 9525"/>
                              <a:gd name="connsiteX245" fmla="*/ 13535 w 28575"/>
                              <a:gd name="connsiteY245" fmla="*/ 6353 h 9525"/>
                              <a:gd name="connsiteX246" fmla="*/ 13535 w 28575"/>
                              <a:gd name="connsiteY246" fmla="*/ 9525 h 9525"/>
                              <a:gd name="connsiteX247" fmla="*/ 13535 w 28575"/>
                              <a:gd name="connsiteY247" fmla="*/ 6353 h 9525"/>
                              <a:gd name="connsiteX248" fmla="*/ 14288 w 28575"/>
                              <a:gd name="connsiteY248" fmla="*/ 6353 h 9525"/>
                              <a:gd name="connsiteX249" fmla="*/ 14288 w 28575"/>
                              <a:gd name="connsiteY249" fmla="*/ 9525 h 9525"/>
                              <a:gd name="connsiteX250" fmla="*/ 14288 w 28575"/>
                              <a:gd name="connsiteY250" fmla="*/ 6353 h 9525"/>
                              <a:gd name="connsiteX251" fmla="*/ 14288 w 28575"/>
                              <a:gd name="connsiteY251" fmla="*/ 6353 h 9525"/>
                              <a:gd name="connsiteX252" fmla="*/ 14288 w 28575"/>
                              <a:gd name="connsiteY252" fmla="*/ 3172 h 9525"/>
                              <a:gd name="connsiteX253" fmla="*/ 14288 w 28575"/>
                              <a:gd name="connsiteY253" fmla="*/ 3172 h 9525"/>
                              <a:gd name="connsiteX254" fmla="*/ 14288 w 28575"/>
                              <a:gd name="connsiteY254" fmla="*/ 0 h 9525"/>
                              <a:gd name="connsiteX255" fmla="*/ 14288 w 28575"/>
                              <a:gd name="connsiteY255" fmla="*/ 3172 h 9525"/>
                              <a:gd name="connsiteX256" fmla="*/ 14288 w 28575"/>
                              <a:gd name="connsiteY256" fmla="*/ 3172 h 9525"/>
                              <a:gd name="connsiteX257" fmla="*/ 14288 w 28575"/>
                              <a:gd name="connsiteY257" fmla="*/ 6353 h 9525"/>
                              <a:gd name="connsiteX258" fmla="*/ 14288 w 28575"/>
                              <a:gd name="connsiteY258" fmla="*/ 9525 h 9525"/>
                              <a:gd name="connsiteX259" fmla="*/ 14288 w 28575"/>
                              <a:gd name="connsiteY259" fmla="*/ 6353 h 9525"/>
                              <a:gd name="connsiteX260" fmla="*/ 15040 w 28575"/>
                              <a:gd name="connsiteY260" fmla="*/ 9525 h 9525"/>
                              <a:gd name="connsiteX261" fmla="*/ 15040 w 28575"/>
                              <a:gd name="connsiteY261" fmla="*/ 6353 h 9525"/>
                              <a:gd name="connsiteX262" fmla="*/ 15040 w 28575"/>
                              <a:gd name="connsiteY262" fmla="*/ 3172 h 9525"/>
                              <a:gd name="connsiteX263" fmla="*/ 15040 w 28575"/>
                              <a:gd name="connsiteY263" fmla="*/ 3172 h 9525"/>
                              <a:gd name="connsiteX264" fmla="*/ 15040 w 28575"/>
                              <a:gd name="connsiteY264" fmla="*/ 3172 h 9525"/>
                              <a:gd name="connsiteX265" fmla="*/ 15040 w 28575"/>
                              <a:gd name="connsiteY265" fmla="*/ 6353 h 9525"/>
                              <a:gd name="connsiteX266" fmla="*/ 15040 w 28575"/>
                              <a:gd name="connsiteY266" fmla="*/ 6353 h 9525"/>
                              <a:gd name="connsiteX267" fmla="*/ 15040 w 28575"/>
                              <a:gd name="connsiteY267" fmla="*/ 6353 h 9525"/>
                              <a:gd name="connsiteX268" fmla="*/ 15040 w 28575"/>
                              <a:gd name="connsiteY268" fmla="*/ 6353 h 9525"/>
                              <a:gd name="connsiteX269" fmla="*/ 15040 w 28575"/>
                              <a:gd name="connsiteY269" fmla="*/ 3172 h 9525"/>
                              <a:gd name="connsiteX270" fmla="*/ 15040 w 28575"/>
                              <a:gd name="connsiteY270" fmla="*/ 6353 h 9525"/>
                              <a:gd name="connsiteX271" fmla="*/ 15040 w 28575"/>
                              <a:gd name="connsiteY271" fmla="*/ 6353 h 9525"/>
                              <a:gd name="connsiteX272" fmla="*/ 15792 w 28575"/>
                              <a:gd name="connsiteY272" fmla="*/ 6353 h 9525"/>
                              <a:gd name="connsiteX273" fmla="*/ 15792 w 28575"/>
                              <a:gd name="connsiteY273" fmla="*/ 3172 h 9525"/>
                              <a:gd name="connsiteX274" fmla="*/ 15792 w 28575"/>
                              <a:gd name="connsiteY274" fmla="*/ 6353 h 9525"/>
                              <a:gd name="connsiteX275" fmla="*/ 15792 w 28575"/>
                              <a:gd name="connsiteY275" fmla="*/ 6353 h 9525"/>
                              <a:gd name="connsiteX276" fmla="*/ 15792 w 28575"/>
                              <a:gd name="connsiteY276" fmla="*/ 3172 h 9525"/>
                              <a:gd name="connsiteX277" fmla="*/ 15792 w 28575"/>
                              <a:gd name="connsiteY277" fmla="*/ 6353 h 9525"/>
                              <a:gd name="connsiteX278" fmla="*/ 15792 w 28575"/>
                              <a:gd name="connsiteY278" fmla="*/ 3172 h 9525"/>
                              <a:gd name="connsiteX279" fmla="*/ 15792 w 28575"/>
                              <a:gd name="connsiteY279" fmla="*/ 3172 h 9525"/>
                              <a:gd name="connsiteX280" fmla="*/ 15792 w 28575"/>
                              <a:gd name="connsiteY280" fmla="*/ 6353 h 9525"/>
                              <a:gd name="connsiteX281" fmla="*/ 15792 w 28575"/>
                              <a:gd name="connsiteY281" fmla="*/ 6353 h 9525"/>
                              <a:gd name="connsiteX282" fmla="*/ 15792 w 28575"/>
                              <a:gd name="connsiteY282" fmla="*/ 6353 h 9525"/>
                              <a:gd name="connsiteX283" fmla="*/ 15792 w 28575"/>
                              <a:gd name="connsiteY283" fmla="*/ 6353 h 9525"/>
                              <a:gd name="connsiteX284" fmla="*/ 15792 w 28575"/>
                              <a:gd name="connsiteY284" fmla="*/ 6353 h 9525"/>
                              <a:gd name="connsiteX285" fmla="*/ 15792 w 28575"/>
                              <a:gd name="connsiteY285" fmla="*/ 6353 h 9525"/>
                              <a:gd name="connsiteX286" fmla="*/ 15792 w 28575"/>
                              <a:gd name="connsiteY286" fmla="*/ 6353 h 9525"/>
                              <a:gd name="connsiteX287" fmla="*/ 15792 w 28575"/>
                              <a:gd name="connsiteY287" fmla="*/ 9525 h 9525"/>
                              <a:gd name="connsiteX288" fmla="*/ 15792 w 28575"/>
                              <a:gd name="connsiteY288" fmla="*/ 6353 h 9525"/>
                              <a:gd name="connsiteX289" fmla="*/ 15792 w 28575"/>
                              <a:gd name="connsiteY289" fmla="*/ 9525 h 9525"/>
                              <a:gd name="connsiteX290" fmla="*/ 16545 w 28575"/>
                              <a:gd name="connsiteY290" fmla="*/ 9525 h 9525"/>
                              <a:gd name="connsiteX291" fmla="*/ 16545 w 28575"/>
                              <a:gd name="connsiteY291" fmla="*/ 6353 h 9525"/>
                              <a:gd name="connsiteX292" fmla="*/ 16545 w 28575"/>
                              <a:gd name="connsiteY292" fmla="*/ 6353 h 9525"/>
                              <a:gd name="connsiteX293" fmla="*/ 16545 w 28575"/>
                              <a:gd name="connsiteY293" fmla="*/ 6353 h 9525"/>
                              <a:gd name="connsiteX294" fmla="*/ 16545 w 28575"/>
                              <a:gd name="connsiteY294" fmla="*/ 6353 h 9525"/>
                              <a:gd name="connsiteX295" fmla="*/ 16545 w 28575"/>
                              <a:gd name="connsiteY295" fmla="*/ 6353 h 9525"/>
                              <a:gd name="connsiteX296" fmla="*/ 16545 w 28575"/>
                              <a:gd name="connsiteY296" fmla="*/ 9525 h 9525"/>
                              <a:gd name="connsiteX297" fmla="*/ 16545 w 28575"/>
                              <a:gd name="connsiteY297" fmla="*/ 9525 h 9525"/>
                              <a:gd name="connsiteX298" fmla="*/ 16545 w 28575"/>
                              <a:gd name="connsiteY298" fmla="*/ 6353 h 9525"/>
                              <a:gd name="connsiteX299" fmla="*/ 16545 w 28575"/>
                              <a:gd name="connsiteY299" fmla="*/ 6353 h 9525"/>
                              <a:gd name="connsiteX300" fmla="*/ 16545 w 28575"/>
                              <a:gd name="connsiteY300" fmla="*/ 6353 h 9525"/>
                              <a:gd name="connsiteX301" fmla="*/ 16545 w 28575"/>
                              <a:gd name="connsiteY301" fmla="*/ 6353 h 9525"/>
                              <a:gd name="connsiteX302" fmla="*/ 16545 w 28575"/>
                              <a:gd name="connsiteY302" fmla="*/ 6353 h 9525"/>
                              <a:gd name="connsiteX303" fmla="*/ 16545 w 28575"/>
                              <a:gd name="connsiteY303" fmla="*/ 6353 h 9525"/>
                              <a:gd name="connsiteX304" fmla="*/ 17297 w 28575"/>
                              <a:gd name="connsiteY304" fmla="*/ 9525 h 9525"/>
                              <a:gd name="connsiteX305" fmla="*/ 17297 w 28575"/>
                              <a:gd name="connsiteY305" fmla="*/ 6353 h 9525"/>
                              <a:gd name="connsiteX306" fmla="*/ 17297 w 28575"/>
                              <a:gd name="connsiteY306" fmla="*/ 9525 h 9525"/>
                              <a:gd name="connsiteX307" fmla="*/ 17297 w 28575"/>
                              <a:gd name="connsiteY307" fmla="*/ 9525 h 9525"/>
                              <a:gd name="connsiteX308" fmla="*/ 17297 w 28575"/>
                              <a:gd name="connsiteY308" fmla="*/ 9525 h 9525"/>
                              <a:gd name="connsiteX309" fmla="*/ 17297 w 28575"/>
                              <a:gd name="connsiteY309" fmla="*/ 9525 h 9525"/>
                              <a:gd name="connsiteX310" fmla="*/ 17297 w 28575"/>
                              <a:gd name="connsiteY310" fmla="*/ 9525 h 9525"/>
                              <a:gd name="connsiteX311" fmla="*/ 17297 w 28575"/>
                              <a:gd name="connsiteY311" fmla="*/ 9525 h 9525"/>
                              <a:gd name="connsiteX312" fmla="*/ 17297 w 28575"/>
                              <a:gd name="connsiteY312" fmla="*/ 9525 h 9525"/>
                              <a:gd name="connsiteX313" fmla="*/ 17297 w 28575"/>
                              <a:gd name="connsiteY313" fmla="*/ 9525 h 9525"/>
                              <a:gd name="connsiteX314" fmla="*/ 17297 w 28575"/>
                              <a:gd name="connsiteY314" fmla="*/ 9525 h 9525"/>
                              <a:gd name="connsiteX315" fmla="*/ 17297 w 28575"/>
                              <a:gd name="connsiteY315" fmla="*/ 9525 h 9525"/>
                              <a:gd name="connsiteX316" fmla="*/ 18050 w 28575"/>
                              <a:gd name="connsiteY316" fmla="*/ 6353 h 9525"/>
                              <a:gd name="connsiteX317" fmla="*/ 18050 w 28575"/>
                              <a:gd name="connsiteY317" fmla="*/ 6353 h 9525"/>
                              <a:gd name="connsiteX318" fmla="*/ 18050 w 28575"/>
                              <a:gd name="connsiteY318" fmla="*/ 9525 h 9525"/>
                              <a:gd name="connsiteX319" fmla="*/ 18050 w 28575"/>
                              <a:gd name="connsiteY319" fmla="*/ 6353 h 9525"/>
                              <a:gd name="connsiteX320" fmla="*/ 18050 w 28575"/>
                              <a:gd name="connsiteY320" fmla="*/ 9525 h 9525"/>
                              <a:gd name="connsiteX321" fmla="*/ 18050 w 28575"/>
                              <a:gd name="connsiteY321" fmla="*/ 9525 h 9525"/>
                              <a:gd name="connsiteX322" fmla="*/ 18050 w 28575"/>
                              <a:gd name="connsiteY322" fmla="*/ 6353 h 9525"/>
                              <a:gd name="connsiteX323" fmla="*/ 18050 w 28575"/>
                              <a:gd name="connsiteY323" fmla="*/ 9525 h 9525"/>
                              <a:gd name="connsiteX324" fmla="*/ 18050 w 28575"/>
                              <a:gd name="connsiteY324" fmla="*/ 6353 h 9525"/>
                              <a:gd name="connsiteX325" fmla="*/ 18050 w 28575"/>
                              <a:gd name="connsiteY325" fmla="*/ 6353 h 9525"/>
                              <a:gd name="connsiteX326" fmla="*/ 18050 w 28575"/>
                              <a:gd name="connsiteY326" fmla="*/ 6353 h 9525"/>
                              <a:gd name="connsiteX327" fmla="*/ 18050 w 28575"/>
                              <a:gd name="connsiteY327" fmla="*/ 6353 h 9525"/>
                              <a:gd name="connsiteX328" fmla="*/ 18802 w 28575"/>
                              <a:gd name="connsiteY328" fmla="*/ 6353 h 9525"/>
                              <a:gd name="connsiteX329" fmla="*/ 18802 w 28575"/>
                              <a:gd name="connsiteY329" fmla="*/ 9525 h 9525"/>
                              <a:gd name="connsiteX330" fmla="*/ 18802 w 28575"/>
                              <a:gd name="connsiteY330" fmla="*/ 6353 h 9525"/>
                              <a:gd name="connsiteX331" fmla="*/ 18802 w 28575"/>
                              <a:gd name="connsiteY331" fmla="*/ 9525 h 9525"/>
                              <a:gd name="connsiteX332" fmla="*/ 18802 w 28575"/>
                              <a:gd name="connsiteY332" fmla="*/ 9525 h 9525"/>
                              <a:gd name="connsiteX333" fmla="*/ 18802 w 28575"/>
                              <a:gd name="connsiteY333" fmla="*/ 3172 h 9525"/>
                              <a:gd name="connsiteX334" fmla="*/ 18802 w 28575"/>
                              <a:gd name="connsiteY334" fmla="*/ 3172 h 9525"/>
                              <a:gd name="connsiteX335" fmla="*/ 18802 w 28575"/>
                              <a:gd name="connsiteY335" fmla="*/ 6353 h 9525"/>
                              <a:gd name="connsiteX336" fmla="*/ 18802 w 28575"/>
                              <a:gd name="connsiteY336" fmla="*/ 6353 h 9525"/>
                              <a:gd name="connsiteX337" fmla="*/ 18802 w 28575"/>
                              <a:gd name="connsiteY337" fmla="*/ 6353 h 9525"/>
                              <a:gd name="connsiteX338" fmla="*/ 18802 w 28575"/>
                              <a:gd name="connsiteY338" fmla="*/ 6353 h 9525"/>
                              <a:gd name="connsiteX339" fmla="*/ 18802 w 28575"/>
                              <a:gd name="connsiteY339" fmla="*/ 6353 h 9525"/>
                              <a:gd name="connsiteX340" fmla="*/ 19555 w 28575"/>
                              <a:gd name="connsiteY340" fmla="*/ 6353 h 9525"/>
                              <a:gd name="connsiteX341" fmla="*/ 19555 w 28575"/>
                              <a:gd name="connsiteY341" fmla="*/ 6353 h 9525"/>
                              <a:gd name="connsiteX342" fmla="*/ 19555 w 28575"/>
                              <a:gd name="connsiteY342" fmla="*/ 6353 h 9525"/>
                              <a:gd name="connsiteX343" fmla="*/ 19555 w 28575"/>
                              <a:gd name="connsiteY343" fmla="*/ 6353 h 9525"/>
                              <a:gd name="connsiteX344" fmla="*/ 19555 w 28575"/>
                              <a:gd name="connsiteY344" fmla="*/ 3172 h 9525"/>
                              <a:gd name="connsiteX345" fmla="*/ 19555 w 28575"/>
                              <a:gd name="connsiteY345" fmla="*/ 3172 h 9525"/>
                              <a:gd name="connsiteX346" fmla="*/ 19555 w 28575"/>
                              <a:gd name="connsiteY346" fmla="*/ 6353 h 9525"/>
                              <a:gd name="connsiteX347" fmla="*/ 19555 w 28575"/>
                              <a:gd name="connsiteY347" fmla="*/ 9525 h 9525"/>
                              <a:gd name="connsiteX348" fmla="*/ 19555 w 28575"/>
                              <a:gd name="connsiteY348" fmla="*/ 9525 h 9525"/>
                              <a:gd name="connsiteX349" fmla="*/ 19555 w 28575"/>
                              <a:gd name="connsiteY349" fmla="*/ 9525 h 9525"/>
                              <a:gd name="connsiteX350" fmla="*/ 19555 w 28575"/>
                              <a:gd name="connsiteY350" fmla="*/ 6353 h 9525"/>
                              <a:gd name="connsiteX351" fmla="*/ 19555 w 28575"/>
                              <a:gd name="connsiteY351" fmla="*/ 6353 h 9525"/>
                              <a:gd name="connsiteX352" fmla="*/ 20307 w 28575"/>
                              <a:gd name="connsiteY352" fmla="*/ 6353 h 9525"/>
                              <a:gd name="connsiteX353" fmla="*/ 20307 w 28575"/>
                              <a:gd name="connsiteY353" fmla="*/ 6353 h 9525"/>
                              <a:gd name="connsiteX354" fmla="*/ 20307 w 28575"/>
                              <a:gd name="connsiteY354" fmla="*/ 6353 h 9525"/>
                              <a:gd name="connsiteX355" fmla="*/ 20307 w 28575"/>
                              <a:gd name="connsiteY355" fmla="*/ 6353 h 9525"/>
                              <a:gd name="connsiteX356" fmla="*/ 20307 w 28575"/>
                              <a:gd name="connsiteY356" fmla="*/ 6353 h 9525"/>
                              <a:gd name="connsiteX357" fmla="*/ 20307 w 28575"/>
                              <a:gd name="connsiteY357" fmla="*/ 3172 h 9525"/>
                              <a:gd name="connsiteX358" fmla="*/ 20307 w 28575"/>
                              <a:gd name="connsiteY358" fmla="*/ 6353 h 9525"/>
                              <a:gd name="connsiteX359" fmla="*/ 20307 w 28575"/>
                              <a:gd name="connsiteY359" fmla="*/ 6353 h 9525"/>
                              <a:gd name="connsiteX360" fmla="*/ 20307 w 28575"/>
                              <a:gd name="connsiteY360" fmla="*/ 6353 h 9525"/>
                              <a:gd name="connsiteX361" fmla="*/ 20307 w 28575"/>
                              <a:gd name="connsiteY361" fmla="*/ 6353 h 9525"/>
                              <a:gd name="connsiteX362" fmla="*/ 20307 w 28575"/>
                              <a:gd name="connsiteY362" fmla="*/ 6353 h 9525"/>
                              <a:gd name="connsiteX363" fmla="*/ 20307 w 28575"/>
                              <a:gd name="connsiteY363" fmla="*/ 3172 h 9525"/>
                              <a:gd name="connsiteX364" fmla="*/ 20307 w 28575"/>
                              <a:gd name="connsiteY364" fmla="*/ 3172 h 9525"/>
                              <a:gd name="connsiteX365" fmla="*/ 20307 w 28575"/>
                              <a:gd name="connsiteY365" fmla="*/ 6353 h 9525"/>
                              <a:gd name="connsiteX366" fmla="*/ 20307 w 28575"/>
                              <a:gd name="connsiteY366" fmla="*/ 6353 h 9525"/>
                              <a:gd name="connsiteX367" fmla="*/ 20307 w 28575"/>
                              <a:gd name="connsiteY367" fmla="*/ 6353 h 9525"/>
                              <a:gd name="connsiteX368" fmla="*/ 20307 w 28575"/>
                              <a:gd name="connsiteY368" fmla="*/ 6353 h 9525"/>
                              <a:gd name="connsiteX369" fmla="*/ 20307 w 28575"/>
                              <a:gd name="connsiteY369" fmla="*/ 6353 h 9525"/>
                              <a:gd name="connsiteX370" fmla="*/ 21060 w 28575"/>
                              <a:gd name="connsiteY370" fmla="*/ 6353 h 9525"/>
                              <a:gd name="connsiteX371" fmla="*/ 21060 w 28575"/>
                              <a:gd name="connsiteY371" fmla="*/ 6353 h 9525"/>
                              <a:gd name="connsiteX372" fmla="*/ 21060 w 28575"/>
                              <a:gd name="connsiteY372" fmla="*/ 6353 h 9525"/>
                              <a:gd name="connsiteX373" fmla="*/ 21060 w 28575"/>
                              <a:gd name="connsiteY373" fmla="*/ 6353 h 9525"/>
                              <a:gd name="connsiteX374" fmla="*/ 21060 w 28575"/>
                              <a:gd name="connsiteY374" fmla="*/ 6353 h 9525"/>
                              <a:gd name="connsiteX375" fmla="*/ 21060 w 28575"/>
                              <a:gd name="connsiteY375" fmla="*/ 6353 h 9525"/>
                              <a:gd name="connsiteX376" fmla="*/ 21060 w 28575"/>
                              <a:gd name="connsiteY376" fmla="*/ 6353 h 9525"/>
                              <a:gd name="connsiteX377" fmla="*/ 21060 w 28575"/>
                              <a:gd name="connsiteY377" fmla="*/ 3172 h 9525"/>
                              <a:gd name="connsiteX378" fmla="*/ 21060 w 28575"/>
                              <a:gd name="connsiteY378" fmla="*/ 6353 h 9525"/>
                              <a:gd name="connsiteX379" fmla="*/ 21060 w 28575"/>
                              <a:gd name="connsiteY379" fmla="*/ 6353 h 9525"/>
                              <a:gd name="connsiteX380" fmla="*/ 21060 w 28575"/>
                              <a:gd name="connsiteY380" fmla="*/ 6353 h 9525"/>
                              <a:gd name="connsiteX381" fmla="*/ 21060 w 28575"/>
                              <a:gd name="connsiteY381" fmla="*/ 9525 h 9525"/>
                              <a:gd name="connsiteX382" fmla="*/ 21060 w 28575"/>
                              <a:gd name="connsiteY382" fmla="*/ 6353 h 9525"/>
                              <a:gd name="connsiteX383" fmla="*/ 21060 w 28575"/>
                              <a:gd name="connsiteY383" fmla="*/ 6353 h 9525"/>
                              <a:gd name="connsiteX384" fmla="*/ 21803 w 28575"/>
                              <a:gd name="connsiteY384" fmla="*/ 9525 h 9525"/>
                              <a:gd name="connsiteX385" fmla="*/ 21803 w 28575"/>
                              <a:gd name="connsiteY385" fmla="*/ 6353 h 9525"/>
                              <a:gd name="connsiteX386" fmla="*/ 21803 w 28575"/>
                              <a:gd name="connsiteY386" fmla="*/ 9525 h 9525"/>
                              <a:gd name="connsiteX387" fmla="*/ 21803 w 28575"/>
                              <a:gd name="connsiteY387" fmla="*/ 9525 h 9525"/>
                              <a:gd name="connsiteX388" fmla="*/ 21803 w 28575"/>
                              <a:gd name="connsiteY388" fmla="*/ 9525 h 9525"/>
                              <a:gd name="connsiteX389" fmla="*/ 21803 w 28575"/>
                              <a:gd name="connsiteY389" fmla="*/ 9525 h 9525"/>
                              <a:gd name="connsiteX390" fmla="*/ 21803 w 28575"/>
                              <a:gd name="connsiteY390" fmla="*/ 9525 h 9525"/>
                              <a:gd name="connsiteX391" fmla="*/ 21803 w 28575"/>
                              <a:gd name="connsiteY391" fmla="*/ 9525 h 9525"/>
                              <a:gd name="connsiteX392" fmla="*/ 21803 w 28575"/>
                              <a:gd name="connsiteY392" fmla="*/ 9525 h 9525"/>
                              <a:gd name="connsiteX393" fmla="*/ 21803 w 28575"/>
                              <a:gd name="connsiteY393" fmla="*/ 6353 h 9525"/>
                              <a:gd name="connsiteX394" fmla="*/ 21803 w 28575"/>
                              <a:gd name="connsiteY394" fmla="*/ 6353 h 9525"/>
                              <a:gd name="connsiteX395" fmla="*/ 21803 w 28575"/>
                              <a:gd name="connsiteY395" fmla="*/ 6353 h 9525"/>
                              <a:gd name="connsiteX396" fmla="*/ 22555 w 28575"/>
                              <a:gd name="connsiteY396" fmla="*/ 3172 h 9525"/>
                              <a:gd name="connsiteX397" fmla="*/ 22555 w 28575"/>
                              <a:gd name="connsiteY397" fmla="*/ 3172 h 9525"/>
                              <a:gd name="connsiteX398" fmla="*/ 22555 w 28575"/>
                              <a:gd name="connsiteY398" fmla="*/ 0 h 9525"/>
                              <a:gd name="connsiteX399" fmla="*/ 22555 w 28575"/>
                              <a:gd name="connsiteY399" fmla="*/ 3172 h 9525"/>
                              <a:gd name="connsiteX400" fmla="*/ 22555 w 28575"/>
                              <a:gd name="connsiteY400" fmla="*/ 3172 h 9525"/>
                              <a:gd name="connsiteX401" fmla="*/ 22555 w 28575"/>
                              <a:gd name="connsiteY401" fmla="*/ 3172 h 9525"/>
                              <a:gd name="connsiteX402" fmla="*/ 22555 w 28575"/>
                              <a:gd name="connsiteY402" fmla="*/ 6353 h 9525"/>
                              <a:gd name="connsiteX403" fmla="*/ 22555 w 28575"/>
                              <a:gd name="connsiteY403" fmla="*/ 6353 h 9525"/>
                              <a:gd name="connsiteX404" fmla="*/ 22555 w 28575"/>
                              <a:gd name="connsiteY404" fmla="*/ 6353 h 9525"/>
                              <a:gd name="connsiteX405" fmla="*/ 22555 w 28575"/>
                              <a:gd name="connsiteY405" fmla="*/ 6353 h 9525"/>
                              <a:gd name="connsiteX406" fmla="*/ 22555 w 28575"/>
                              <a:gd name="connsiteY406" fmla="*/ 6353 h 9525"/>
                              <a:gd name="connsiteX407" fmla="*/ 22555 w 28575"/>
                              <a:gd name="connsiteY407" fmla="*/ 6353 h 9525"/>
                              <a:gd name="connsiteX408" fmla="*/ 23308 w 28575"/>
                              <a:gd name="connsiteY408" fmla="*/ 6353 h 9525"/>
                              <a:gd name="connsiteX409" fmla="*/ 23308 w 28575"/>
                              <a:gd name="connsiteY409" fmla="*/ 6353 h 9525"/>
                              <a:gd name="connsiteX410" fmla="*/ 23308 w 28575"/>
                              <a:gd name="connsiteY410" fmla="*/ 6353 h 9525"/>
                              <a:gd name="connsiteX411" fmla="*/ 23308 w 28575"/>
                              <a:gd name="connsiteY411" fmla="*/ 6353 h 9525"/>
                              <a:gd name="connsiteX412" fmla="*/ 23308 w 28575"/>
                              <a:gd name="connsiteY412" fmla="*/ 3172 h 9525"/>
                              <a:gd name="connsiteX413" fmla="*/ 23308 w 28575"/>
                              <a:gd name="connsiteY413" fmla="*/ 6353 h 9525"/>
                              <a:gd name="connsiteX414" fmla="*/ 23308 w 28575"/>
                              <a:gd name="connsiteY414" fmla="*/ 6353 h 9525"/>
                              <a:gd name="connsiteX415" fmla="*/ 23308 w 28575"/>
                              <a:gd name="connsiteY415" fmla="*/ 6353 h 9525"/>
                              <a:gd name="connsiteX416" fmla="*/ 23308 w 28575"/>
                              <a:gd name="connsiteY416" fmla="*/ 6353 h 9525"/>
                              <a:gd name="connsiteX417" fmla="*/ 23308 w 28575"/>
                              <a:gd name="connsiteY417" fmla="*/ 6353 h 9525"/>
                              <a:gd name="connsiteX418" fmla="*/ 23308 w 28575"/>
                              <a:gd name="connsiteY418" fmla="*/ 9525 h 9525"/>
                              <a:gd name="connsiteX419" fmla="*/ 23308 w 28575"/>
                              <a:gd name="connsiteY419" fmla="*/ 9525 h 9525"/>
                              <a:gd name="connsiteX420" fmla="*/ 24060 w 28575"/>
                              <a:gd name="connsiteY420" fmla="*/ 9525 h 9525"/>
                              <a:gd name="connsiteX421" fmla="*/ 24060 w 28575"/>
                              <a:gd name="connsiteY421" fmla="*/ 6353 h 9525"/>
                              <a:gd name="connsiteX422" fmla="*/ 24060 w 28575"/>
                              <a:gd name="connsiteY422" fmla="*/ 3172 h 9525"/>
                              <a:gd name="connsiteX423" fmla="*/ 24060 w 28575"/>
                              <a:gd name="connsiteY423" fmla="*/ 6353 h 9525"/>
                              <a:gd name="connsiteX424" fmla="*/ 24060 w 28575"/>
                              <a:gd name="connsiteY424" fmla="*/ 3172 h 9525"/>
                              <a:gd name="connsiteX425" fmla="*/ 24060 w 28575"/>
                              <a:gd name="connsiteY425" fmla="*/ 3172 h 9525"/>
                              <a:gd name="connsiteX426" fmla="*/ 24060 w 28575"/>
                              <a:gd name="connsiteY426" fmla="*/ 6353 h 9525"/>
                              <a:gd name="connsiteX427" fmla="*/ 24060 w 28575"/>
                              <a:gd name="connsiteY427" fmla="*/ 6353 h 9525"/>
                              <a:gd name="connsiteX428" fmla="*/ 24060 w 28575"/>
                              <a:gd name="connsiteY428" fmla="*/ 9525 h 9525"/>
                              <a:gd name="connsiteX429" fmla="*/ 24060 w 28575"/>
                              <a:gd name="connsiteY429" fmla="*/ 9525 h 9525"/>
                              <a:gd name="connsiteX430" fmla="*/ 24060 w 28575"/>
                              <a:gd name="connsiteY430" fmla="*/ 9525 h 9525"/>
                              <a:gd name="connsiteX431" fmla="*/ 24060 w 28575"/>
                              <a:gd name="connsiteY431" fmla="*/ 6353 h 9525"/>
                              <a:gd name="connsiteX432" fmla="*/ 24813 w 28575"/>
                              <a:gd name="connsiteY432" fmla="*/ 6353 h 9525"/>
                              <a:gd name="connsiteX433" fmla="*/ 24813 w 28575"/>
                              <a:gd name="connsiteY433" fmla="*/ 6353 h 9525"/>
                              <a:gd name="connsiteX434" fmla="*/ 24813 w 28575"/>
                              <a:gd name="connsiteY434" fmla="*/ 6353 h 9525"/>
                              <a:gd name="connsiteX435" fmla="*/ 24813 w 28575"/>
                              <a:gd name="connsiteY435" fmla="*/ 9525 h 9525"/>
                              <a:gd name="connsiteX436" fmla="*/ 24813 w 28575"/>
                              <a:gd name="connsiteY436" fmla="*/ 6353 h 9525"/>
                              <a:gd name="connsiteX437" fmla="*/ 24813 w 28575"/>
                              <a:gd name="connsiteY437" fmla="*/ 9525 h 9525"/>
                              <a:gd name="connsiteX438" fmla="*/ 24813 w 28575"/>
                              <a:gd name="connsiteY438" fmla="*/ 6353 h 9525"/>
                              <a:gd name="connsiteX439" fmla="*/ 24813 w 28575"/>
                              <a:gd name="connsiteY439" fmla="*/ 6353 h 9525"/>
                              <a:gd name="connsiteX440" fmla="*/ 24813 w 28575"/>
                              <a:gd name="connsiteY440" fmla="*/ 3172 h 9525"/>
                              <a:gd name="connsiteX441" fmla="*/ 24813 w 28575"/>
                              <a:gd name="connsiteY441" fmla="*/ 3172 h 9525"/>
                              <a:gd name="connsiteX442" fmla="*/ 24813 w 28575"/>
                              <a:gd name="connsiteY442" fmla="*/ 3172 h 9525"/>
                              <a:gd name="connsiteX443" fmla="*/ 24813 w 28575"/>
                              <a:gd name="connsiteY443" fmla="*/ 6353 h 9525"/>
                              <a:gd name="connsiteX444" fmla="*/ 24813 w 28575"/>
                              <a:gd name="connsiteY444" fmla="*/ 6353 h 9525"/>
                              <a:gd name="connsiteX445" fmla="*/ 24813 w 28575"/>
                              <a:gd name="connsiteY445" fmla="*/ 3172 h 9525"/>
                              <a:gd name="connsiteX446" fmla="*/ 25565 w 28575"/>
                              <a:gd name="connsiteY446" fmla="*/ 6353 h 9525"/>
                              <a:gd name="connsiteX447" fmla="*/ 25565 w 28575"/>
                              <a:gd name="connsiteY447" fmla="*/ 6353 h 9525"/>
                              <a:gd name="connsiteX448" fmla="*/ 25565 w 28575"/>
                              <a:gd name="connsiteY448" fmla="*/ 3172 h 9525"/>
                              <a:gd name="connsiteX449" fmla="*/ 25565 w 28575"/>
                              <a:gd name="connsiteY449" fmla="*/ 6353 h 9525"/>
                              <a:gd name="connsiteX450" fmla="*/ 25565 w 28575"/>
                              <a:gd name="connsiteY450" fmla="*/ 6353 h 9525"/>
                              <a:gd name="connsiteX451" fmla="*/ 25565 w 28575"/>
                              <a:gd name="connsiteY451" fmla="*/ 6353 h 9525"/>
                              <a:gd name="connsiteX452" fmla="*/ 25565 w 28575"/>
                              <a:gd name="connsiteY452" fmla="*/ 6353 h 9525"/>
                              <a:gd name="connsiteX453" fmla="*/ 25565 w 28575"/>
                              <a:gd name="connsiteY453" fmla="*/ 3172 h 9525"/>
                              <a:gd name="connsiteX454" fmla="*/ 25565 w 28575"/>
                              <a:gd name="connsiteY454" fmla="*/ 0 h 9525"/>
                              <a:gd name="connsiteX455" fmla="*/ 25565 w 28575"/>
                              <a:gd name="connsiteY455" fmla="*/ 0 h 9525"/>
                              <a:gd name="connsiteX456" fmla="*/ 25565 w 28575"/>
                              <a:gd name="connsiteY456" fmla="*/ 0 h 9525"/>
                              <a:gd name="connsiteX457" fmla="*/ 25565 w 28575"/>
                              <a:gd name="connsiteY457" fmla="*/ 0 h 9525"/>
                              <a:gd name="connsiteX458" fmla="*/ 25565 w 28575"/>
                              <a:gd name="connsiteY458" fmla="*/ 3172 h 9525"/>
                              <a:gd name="connsiteX459" fmla="*/ 25565 w 28575"/>
                              <a:gd name="connsiteY459" fmla="*/ 3172 h 9525"/>
                              <a:gd name="connsiteX460" fmla="*/ 25565 w 28575"/>
                              <a:gd name="connsiteY460" fmla="*/ 3172 h 9525"/>
                              <a:gd name="connsiteX461" fmla="*/ 25565 w 28575"/>
                              <a:gd name="connsiteY461" fmla="*/ 3172 h 9525"/>
                              <a:gd name="connsiteX462" fmla="*/ 25565 w 28575"/>
                              <a:gd name="connsiteY462" fmla="*/ 3172 h 9525"/>
                              <a:gd name="connsiteX463" fmla="*/ 25565 w 28575"/>
                              <a:gd name="connsiteY463" fmla="*/ 0 h 9525"/>
                              <a:gd name="connsiteX464" fmla="*/ 26318 w 28575"/>
                              <a:gd name="connsiteY464" fmla="*/ 0 h 9525"/>
                              <a:gd name="connsiteX465" fmla="*/ 26318 w 28575"/>
                              <a:gd name="connsiteY465" fmla="*/ 3172 h 9525"/>
                              <a:gd name="connsiteX466" fmla="*/ 26318 w 28575"/>
                              <a:gd name="connsiteY466" fmla="*/ 6353 h 9525"/>
                              <a:gd name="connsiteX467" fmla="*/ 26318 w 28575"/>
                              <a:gd name="connsiteY467" fmla="*/ 6353 h 9525"/>
                              <a:gd name="connsiteX468" fmla="*/ 26318 w 28575"/>
                              <a:gd name="connsiteY468" fmla="*/ 6353 h 9525"/>
                              <a:gd name="connsiteX469" fmla="*/ 26318 w 28575"/>
                              <a:gd name="connsiteY469" fmla="*/ 6353 h 9525"/>
                              <a:gd name="connsiteX470" fmla="*/ 26318 w 28575"/>
                              <a:gd name="connsiteY470" fmla="*/ 6353 h 9525"/>
                              <a:gd name="connsiteX471" fmla="*/ 26318 w 28575"/>
                              <a:gd name="connsiteY471" fmla="*/ 6353 h 9525"/>
                              <a:gd name="connsiteX472" fmla="*/ 26318 w 28575"/>
                              <a:gd name="connsiteY472" fmla="*/ 6353 h 9525"/>
                              <a:gd name="connsiteX473" fmla="*/ 26318 w 28575"/>
                              <a:gd name="connsiteY473" fmla="*/ 6353 h 9525"/>
                              <a:gd name="connsiteX474" fmla="*/ 26318 w 28575"/>
                              <a:gd name="connsiteY474" fmla="*/ 6353 h 9525"/>
                              <a:gd name="connsiteX475" fmla="*/ 26318 w 28575"/>
                              <a:gd name="connsiteY475" fmla="*/ 6353 h 9525"/>
                              <a:gd name="connsiteX476" fmla="*/ 27070 w 28575"/>
                              <a:gd name="connsiteY476" fmla="*/ 6353 h 9525"/>
                              <a:gd name="connsiteX477" fmla="*/ 27070 w 28575"/>
                              <a:gd name="connsiteY477" fmla="*/ 6353 h 9525"/>
                              <a:gd name="connsiteX478" fmla="*/ 27070 w 28575"/>
                              <a:gd name="connsiteY478" fmla="*/ 6353 h 9525"/>
                              <a:gd name="connsiteX479" fmla="*/ 27070 w 28575"/>
                              <a:gd name="connsiteY479" fmla="*/ 6353 h 9525"/>
                              <a:gd name="connsiteX480" fmla="*/ 27070 w 28575"/>
                              <a:gd name="connsiteY480" fmla="*/ 6353 h 9525"/>
                              <a:gd name="connsiteX481" fmla="*/ 27070 w 28575"/>
                              <a:gd name="connsiteY481" fmla="*/ 9525 h 9525"/>
                              <a:gd name="connsiteX482" fmla="*/ 27070 w 28575"/>
                              <a:gd name="connsiteY482" fmla="*/ 9525 h 9525"/>
                              <a:gd name="connsiteX483" fmla="*/ 27070 w 28575"/>
                              <a:gd name="connsiteY483" fmla="*/ 9525 h 9525"/>
                              <a:gd name="connsiteX484" fmla="*/ 27070 w 28575"/>
                              <a:gd name="connsiteY484" fmla="*/ 9525 h 9525"/>
                              <a:gd name="connsiteX485" fmla="*/ 27070 w 28575"/>
                              <a:gd name="connsiteY485" fmla="*/ 9525 h 9525"/>
                              <a:gd name="connsiteX486" fmla="*/ 27070 w 28575"/>
                              <a:gd name="connsiteY486" fmla="*/ 6353 h 9525"/>
                              <a:gd name="connsiteX487" fmla="*/ 27070 w 28575"/>
                              <a:gd name="connsiteY487" fmla="*/ 9525 h 9525"/>
                              <a:gd name="connsiteX488" fmla="*/ 27823 w 28575"/>
                              <a:gd name="connsiteY488" fmla="*/ 9525 h 9525"/>
                              <a:gd name="connsiteX489" fmla="*/ 27823 w 28575"/>
                              <a:gd name="connsiteY489" fmla="*/ 9525 h 9525"/>
                              <a:gd name="connsiteX490" fmla="*/ 27823 w 28575"/>
                              <a:gd name="connsiteY490" fmla="*/ 9525 h 9525"/>
                              <a:gd name="connsiteX491" fmla="*/ 27823 w 28575"/>
                              <a:gd name="connsiteY491" fmla="*/ 6353 h 9525"/>
                              <a:gd name="connsiteX492" fmla="*/ 27823 w 28575"/>
                              <a:gd name="connsiteY492" fmla="*/ 6353 h 9525"/>
                              <a:gd name="connsiteX493" fmla="*/ 27823 w 28575"/>
                              <a:gd name="connsiteY493" fmla="*/ 3172 h 9525"/>
                              <a:gd name="connsiteX494" fmla="*/ 27823 w 28575"/>
                              <a:gd name="connsiteY494" fmla="*/ 3172 h 9525"/>
                              <a:gd name="connsiteX495" fmla="*/ 27823 w 28575"/>
                              <a:gd name="connsiteY495" fmla="*/ 3172 h 9525"/>
                              <a:gd name="connsiteX496" fmla="*/ 27823 w 28575"/>
                              <a:gd name="connsiteY496" fmla="*/ 3172 h 9525"/>
                              <a:gd name="connsiteX497" fmla="*/ 27823 w 28575"/>
                              <a:gd name="connsiteY497" fmla="*/ 3172 h 9525"/>
                              <a:gd name="connsiteX498" fmla="*/ 27823 w 28575"/>
                              <a:gd name="connsiteY498" fmla="*/ 6353 h 9525"/>
                              <a:gd name="connsiteX499" fmla="*/ 27823 w 28575"/>
                              <a:gd name="connsiteY499" fmla="*/ 6353 h 9525"/>
                              <a:gd name="connsiteX500" fmla="*/ 28575 w 28575"/>
                              <a:gd name="connsiteY500" fmla="*/ 6353 h 9525"/>
                              <a:gd name="connsiteX501" fmla="*/ 28575 w 28575"/>
                              <a:gd name="connsiteY501" fmla="*/ 6353 h 9525"/>
                              <a:gd name="connsiteX502" fmla="*/ 28575 w 28575"/>
                              <a:gd name="connsiteY502" fmla="*/ 3172 h 9525"/>
                              <a:gd name="connsiteX503" fmla="*/ 28575 w 28575"/>
                              <a:gd name="connsiteY503" fmla="*/ 3172 h 9525"/>
                              <a:gd name="connsiteX504" fmla="*/ 28575 w 28575"/>
                              <a:gd name="connsiteY504" fmla="*/ 6353 h 9525"/>
                              <a:gd name="connsiteX505" fmla="*/ 28575 w 28575"/>
                              <a:gd name="connsiteY505" fmla="*/ 9525 h 9525"/>
                              <a:gd name="connsiteX506" fmla="*/ 28575 w 28575"/>
                              <a:gd name="connsiteY506" fmla="*/ 9525 h 9525"/>
                              <a:gd name="connsiteX507" fmla="*/ 28575 w 28575"/>
                              <a:gd name="connsiteY507" fmla="*/ 9525 h 9525"/>
                              <a:gd name="connsiteX508" fmla="*/ 28575 w 28575"/>
                              <a:gd name="connsiteY508" fmla="*/ 9525 h 9525"/>
                              <a:gd name="connsiteX509" fmla="*/ 28575 w 28575"/>
                              <a:gd name="connsiteY509" fmla="*/ 9525 h 9525"/>
                              <a:gd name="connsiteX510" fmla="*/ 28575 w 28575"/>
                              <a:gd name="connsiteY510" fmla="*/ 6353 h 9525"/>
                              <a:gd name="connsiteX511" fmla="*/ 28575 w 28575"/>
                              <a:gd name="connsiteY511" fmla="*/ 635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3172"/>
                                </a:moveTo>
                                <a:lnTo>
                                  <a:pt x="0" y="3172"/>
                                </a:lnTo>
                                <a:lnTo>
                                  <a:pt x="0" y="6353"/>
                                </a:lnTo>
                                <a:lnTo>
                                  <a:pt x="0" y="9525"/>
                                </a:lnTo>
                                <a:lnTo>
                                  <a:pt x="0" y="6353"/>
                                </a:lnTo>
                                <a:lnTo>
                                  <a:pt x="0" y="6353"/>
                                </a:lnTo>
                                <a:lnTo>
                                  <a:pt x="752" y="9525"/>
                                </a:lnTo>
                                <a:lnTo>
                                  <a:pt x="752" y="6353"/>
                                </a:lnTo>
                                <a:lnTo>
                                  <a:pt x="752" y="6353"/>
                                </a:lnTo>
                                <a:lnTo>
                                  <a:pt x="752" y="9525"/>
                                </a:lnTo>
                                <a:lnTo>
                                  <a:pt x="752" y="6353"/>
                                </a:lnTo>
                                <a:lnTo>
                                  <a:pt x="752" y="6353"/>
                                </a:lnTo>
                                <a:lnTo>
                                  <a:pt x="752" y="9525"/>
                                </a:lnTo>
                                <a:lnTo>
                                  <a:pt x="752" y="6353"/>
                                </a:lnTo>
                                <a:lnTo>
                                  <a:pt x="752" y="9525"/>
                                </a:lnTo>
                                <a:lnTo>
                                  <a:pt x="752" y="9525"/>
                                </a:lnTo>
                                <a:lnTo>
                                  <a:pt x="752" y="6353"/>
                                </a:lnTo>
                                <a:lnTo>
                                  <a:pt x="752" y="6353"/>
                                </a:lnTo>
                                <a:lnTo>
                                  <a:pt x="752" y="6353"/>
                                </a:lnTo>
                                <a:lnTo>
                                  <a:pt x="752" y="6353"/>
                                </a:lnTo>
                                <a:lnTo>
                                  <a:pt x="1505" y="6353"/>
                                </a:lnTo>
                                <a:lnTo>
                                  <a:pt x="1505" y="6353"/>
                                </a:lnTo>
                                <a:lnTo>
                                  <a:pt x="1505" y="6353"/>
                                </a:lnTo>
                                <a:lnTo>
                                  <a:pt x="1505" y="6353"/>
                                </a:lnTo>
                                <a:lnTo>
                                  <a:pt x="1505" y="3172"/>
                                </a:lnTo>
                                <a:lnTo>
                                  <a:pt x="1505" y="6353"/>
                                </a:lnTo>
                                <a:lnTo>
                                  <a:pt x="1505" y="6353"/>
                                </a:lnTo>
                                <a:lnTo>
                                  <a:pt x="1505" y="9525"/>
                                </a:lnTo>
                                <a:lnTo>
                                  <a:pt x="1505" y="9525"/>
                                </a:lnTo>
                                <a:lnTo>
                                  <a:pt x="1505" y="6353"/>
                                </a:lnTo>
                                <a:lnTo>
                                  <a:pt x="1505" y="6353"/>
                                </a:lnTo>
                                <a:lnTo>
                                  <a:pt x="1505" y="6353"/>
                                </a:lnTo>
                                <a:lnTo>
                                  <a:pt x="1505" y="6353"/>
                                </a:lnTo>
                                <a:lnTo>
                                  <a:pt x="1505" y="6353"/>
                                </a:lnTo>
                                <a:lnTo>
                                  <a:pt x="1505" y="6353"/>
                                </a:lnTo>
                                <a:lnTo>
                                  <a:pt x="1505" y="6353"/>
                                </a:lnTo>
                                <a:lnTo>
                                  <a:pt x="1505" y="6353"/>
                                </a:lnTo>
                                <a:lnTo>
                                  <a:pt x="1505" y="6353"/>
                                </a:lnTo>
                                <a:lnTo>
                                  <a:pt x="2257" y="3172"/>
                                </a:lnTo>
                                <a:lnTo>
                                  <a:pt x="2257" y="3172"/>
                                </a:lnTo>
                                <a:lnTo>
                                  <a:pt x="2257" y="3172"/>
                                </a:lnTo>
                                <a:lnTo>
                                  <a:pt x="2257" y="6353"/>
                                </a:lnTo>
                                <a:lnTo>
                                  <a:pt x="2257" y="6353"/>
                                </a:lnTo>
                                <a:lnTo>
                                  <a:pt x="2257" y="9525"/>
                                </a:lnTo>
                                <a:lnTo>
                                  <a:pt x="2257" y="9525"/>
                                </a:lnTo>
                                <a:lnTo>
                                  <a:pt x="2257" y="6353"/>
                                </a:lnTo>
                                <a:lnTo>
                                  <a:pt x="2257" y="6353"/>
                                </a:lnTo>
                                <a:lnTo>
                                  <a:pt x="2257" y="9525"/>
                                </a:lnTo>
                                <a:lnTo>
                                  <a:pt x="2257" y="6353"/>
                                </a:lnTo>
                                <a:lnTo>
                                  <a:pt x="2257" y="6353"/>
                                </a:lnTo>
                                <a:lnTo>
                                  <a:pt x="3010" y="6353"/>
                                </a:lnTo>
                                <a:lnTo>
                                  <a:pt x="3010" y="6353"/>
                                </a:lnTo>
                                <a:lnTo>
                                  <a:pt x="3010" y="6353"/>
                                </a:lnTo>
                                <a:lnTo>
                                  <a:pt x="3010" y="6353"/>
                                </a:lnTo>
                                <a:lnTo>
                                  <a:pt x="3010" y="6353"/>
                                </a:lnTo>
                                <a:lnTo>
                                  <a:pt x="3010" y="3172"/>
                                </a:lnTo>
                                <a:lnTo>
                                  <a:pt x="3010" y="3172"/>
                                </a:lnTo>
                                <a:lnTo>
                                  <a:pt x="3010" y="3172"/>
                                </a:lnTo>
                                <a:lnTo>
                                  <a:pt x="3010" y="3172"/>
                                </a:lnTo>
                                <a:lnTo>
                                  <a:pt x="3010" y="6353"/>
                                </a:lnTo>
                                <a:lnTo>
                                  <a:pt x="3010" y="9525"/>
                                </a:lnTo>
                                <a:lnTo>
                                  <a:pt x="3010" y="6353"/>
                                </a:lnTo>
                                <a:lnTo>
                                  <a:pt x="3762" y="6353"/>
                                </a:lnTo>
                                <a:lnTo>
                                  <a:pt x="3762" y="6353"/>
                                </a:lnTo>
                                <a:lnTo>
                                  <a:pt x="3762" y="6353"/>
                                </a:lnTo>
                                <a:lnTo>
                                  <a:pt x="3762" y="6353"/>
                                </a:lnTo>
                                <a:lnTo>
                                  <a:pt x="3762" y="3172"/>
                                </a:lnTo>
                                <a:lnTo>
                                  <a:pt x="3762" y="6353"/>
                                </a:lnTo>
                                <a:lnTo>
                                  <a:pt x="3762" y="6353"/>
                                </a:lnTo>
                                <a:lnTo>
                                  <a:pt x="3762" y="6353"/>
                                </a:lnTo>
                                <a:lnTo>
                                  <a:pt x="3762" y="6353"/>
                                </a:lnTo>
                                <a:lnTo>
                                  <a:pt x="3762" y="9525"/>
                                </a:lnTo>
                                <a:lnTo>
                                  <a:pt x="3762" y="6353"/>
                                </a:lnTo>
                                <a:lnTo>
                                  <a:pt x="3762" y="6353"/>
                                </a:lnTo>
                                <a:lnTo>
                                  <a:pt x="4515" y="9525"/>
                                </a:lnTo>
                                <a:lnTo>
                                  <a:pt x="4515" y="9525"/>
                                </a:lnTo>
                                <a:lnTo>
                                  <a:pt x="4515" y="9525"/>
                                </a:lnTo>
                                <a:lnTo>
                                  <a:pt x="4515" y="6353"/>
                                </a:lnTo>
                                <a:lnTo>
                                  <a:pt x="4515" y="6353"/>
                                </a:lnTo>
                                <a:lnTo>
                                  <a:pt x="4515" y="3172"/>
                                </a:lnTo>
                                <a:lnTo>
                                  <a:pt x="4515" y="3172"/>
                                </a:lnTo>
                                <a:lnTo>
                                  <a:pt x="4515" y="3172"/>
                                </a:lnTo>
                                <a:lnTo>
                                  <a:pt x="4515" y="6353"/>
                                </a:lnTo>
                                <a:lnTo>
                                  <a:pt x="4515" y="6353"/>
                                </a:lnTo>
                                <a:lnTo>
                                  <a:pt x="4515" y="6353"/>
                                </a:lnTo>
                                <a:lnTo>
                                  <a:pt x="4515" y="6353"/>
                                </a:lnTo>
                                <a:lnTo>
                                  <a:pt x="4515" y="3172"/>
                                </a:lnTo>
                                <a:lnTo>
                                  <a:pt x="4515" y="6353"/>
                                </a:lnTo>
                                <a:lnTo>
                                  <a:pt x="5267" y="6353"/>
                                </a:lnTo>
                                <a:lnTo>
                                  <a:pt x="5267" y="6353"/>
                                </a:lnTo>
                                <a:lnTo>
                                  <a:pt x="5267" y="6353"/>
                                </a:lnTo>
                                <a:lnTo>
                                  <a:pt x="5267" y="6353"/>
                                </a:lnTo>
                                <a:lnTo>
                                  <a:pt x="5267" y="3172"/>
                                </a:lnTo>
                                <a:lnTo>
                                  <a:pt x="5267" y="3172"/>
                                </a:lnTo>
                                <a:lnTo>
                                  <a:pt x="5267" y="3172"/>
                                </a:lnTo>
                                <a:lnTo>
                                  <a:pt x="5267" y="6353"/>
                                </a:lnTo>
                                <a:lnTo>
                                  <a:pt x="5267" y="6353"/>
                                </a:lnTo>
                                <a:lnTo>
                                  <a:pt x="5267" y="6353"/>
                                </a:lnTo>
                                <a:lnTo>
                                  <a:pt x="5267" y="9525"/>
                                </a:lnTo>
                                <a:lnTo>
                                  <a:pt x="5267" y="6353"/>
                                </a:lnTo>
                                <a:lnTo>
                                  <a:pt x="6020" y="9525"/>
                                </a:lnTo>
                                <a:lnTo>
                                  <a:pt x="6020" y="9525"/>
                                </a:lnTo>
                                <a:lnTo>
                                  <a:pt x="6020" y="6353"/>
                                </a:lnTo>
                                <a:lnTo>
                                  <a:pt x="6020" y="6353"/>
                                </a:lnTo>
                                <a:lnTo>
                                  <a:pt x="6020" y="6353"/>
                                </a:lnTo>
                                <a:lnTo>
                                  <a:pt x="6020" y="6353"/>
                                </a:lnTo>
                                <a:lnTo>
                                  <a:pt x="6020" y="6353"/>
                                </a:lnTo>
                                <a:lnTo>
                                  <a:pt x="6020" y="9525"/>
                                </a:lnTo>
                                <a:lnTo>
                                  <a:pt x="6020" y="9525"/>
                                </a:lnTo>
                                <a:lnTo>
                                  <a:pt x="6020" y="9525"/>
                                </a:lnTo>
                                <a:lnTo>
                                  <a:pt x="6020" y="6353"/>
                                </a:lnTo>
                                <a:lnTo>
                                  <a:pt x="6020" y="6353"/>
                                </a:lnTo>
                                <a:lnTo>
                                  <a:pt x="6020" y="3172"/>
                                </a:lnTo>
                                <a:lnTo>
                                  <a:pt x="6020" y="6353"/>
                                </a:lnTo>
                                <a:lnTo>
                                  <a:pt x="6020" y="6353"/>
                                </a:lnTo>
                                <a:lnTo>
                                  <a:pt x="6020" y="6353"/>
                                </a:lnTo>
                                <a:lnTo>
                                  <a:pt x="6020" y="9525"/>
                                </a:lnTo>
                                <a:lnTo>
                                  <a:pt x="6020" y="6353"/>
                                </a:lnTo>
                                <a:lnTo>
                                  <a:pt x="6772" y="3172"/>
                                </a:lnTo>
                                <a:lnTo>
                                  <a:pt x="6772" y="6353"/>
                                </a:lnTo>
                                <a:lnTo>
                                  <a:pt x="6772" y="6353"/>
                                </a:lnTo>
                                <a:lnTo>
                                  <a:pt x="6772" y="6353"/>
                                </a:lnTo>
                                <a:lnTo>
                                  <a:pt x="6772" y="6353"/>
                                </a:lnTo>
                                <a:lnTo>
                                  <a:pt x="6772" y="6353"/>
                                </a:lnTo>
                                <a:lnTo>
                                  <a:pt x="6772" y="6353"/>
                                </a:lnTo>
                                <a:lnTo>
                                  <a:pt x="6772" y="6353"/>
                                </a:lnTo>
                                <a:lnTo>
                                  <a:pt x="6772" y="6353"/>
                                </a:lnTo>
                                <a:lnTo>
                                  <a:pt x="6772" y="6353"/>
                                </a:lnTo>
                                <a:lnTo>
                                  <a:pt x="6772" y="3172"/>
                                </a:lnTo>
                                <a:lnTo>
                                  <a:pt x="6772" y="6353"/>
                                </a:lnTo>
                                <a:lnTo>
                                  <a:pt x="7515" y="6353"/>
                                </a:lnTo>
                                <a:lnTo>
                                  <a:pt x="7515" y="6353"/>
                                </a:lnTo>
                                <a:lnTo>
                                  <a:pt x="7515" y="9525"/>
                                </a:lnTo>
                                <a:lnTo>
                                  <a:pt x="7515" y="9525"/>
                                </a:lnTo>
                                <a:lnTo>
                                  <a:pt x="7515" y="6353"/>
                                </a:lnTo>
                                <a:lnTo>
                                  <a:pt x="7515" y="6353"/>
                                </a:lnTo>
                                <a:lnTo>
                                  <a:pt x="7515" y="6353"/>
                                </a:lnTo>
                                <a:lnTo>
                                  <a:pt x="7515" y="6353"/>
                                </a:lnTo>
                                <a:lnTo>
                                  <a:pt x="7515" y="6353"/>
                                </a:lnTo>
                                <a:lnTo>
                                  <a:pt x="7515" y="3172"/>
                                </a:lnTo>
                                <a:lnTo>
                                  <a:pt x="7515" y="6353"/>
                                </a:lnTo>
                                <a:lnTo>
                                  <a:pt x="7515" y="6353"/>
                                </a:lnTo>
                                <a:lnTo>
                                  <a:pt x="8268" y="6353"/>
                                </a:lnTo>
                                <a:lnTo>
                                  <a:pt x="8268" y="6353"/>
                                </a:lnTo>
                                <a:lnTo>
                                  <a:pt x="8268" y="6353"/>
                                </a:lnTo>
                                <a:lnTo>
                                  <a:pt x="8268" y="3172"/>
                                </a:lnTo>
                                <a:lnTo>
                                  <a:pt x="8268" y="6353"/>
                                </a:lnTo>
                                <a:lnTo>
                                  <a:pt x="8268" y="6353"/>
                                </a:lnTo>
                                <a:lnTo>
                                  <a:pt x="8268" y="9525"/>
                                </a:lnTo>
                                <a:lnTo>
                                  <a:pt x="8268" y="9525"/>
                                </a:lnTo>
                                <a:lnTo>
                                  <a:pt x="8268" y="9525"/>
                                </a:lnTo>
                                <a:lnTo>
                                  <a:pt x="8268" y="6353"/>
                                </a:lnTo>
                                <a:lnTo>
                                  <a:pt x="8268" y="6353"/>
                                </a:lnTo>
                                <a:lnTo>
                                  <a:pt x="8268" y="6353"/>
                                </a:lnTo>
                                <a:lnTo>
                                  <a:pt x="9020" y="6353"/>
                                </a:lnTo>
                                <a:lnTo>
                                  <a:pt x="9020" y="9525"/>
                                </a:lnTo>
                                <a:lnTo>
                                  <a:pt x="9020" y="9525"/>
                                </a:lnTo>
                                <a:lnTo>
                                  <a:pt x="9020" y="9525"/>
                                </a:lnTo>
                                <a:lnTo>
                                  <a:pt x="9020" y="9525"/>
                                </a:lnTo>
                                <a:lnTo>
                                  <a:pt x="9020" y="9525"/>
                                </a:lnTo>
                                <a:lnTo>
                                  <a:pt x="9020" y="9525"/>
                                </a:lnTo>
                                <a:lnTo>
                                  <a:pt x="9020" y="6353"/>
                                </a:lnTo>
                                <a:lnTo>
                                  <a:pt x="9020" y="6353"/>
                                </a:lnTo>
                                <a:lnTo>
                                  <a:pt x="9020" y="3172"/>
                                </a:lnTo>
                                <a:lnTo>
                                  <a:pt x="9020" y="3172"/>
                                </a:lnTo>
                                <a:lnTo>
                                  <a:pt x="9020" y="3172"/>
                                </a:lnTo>
                                <a:lnTo>
                                  <a:pt x="9020" y="3172"/>
                                </a:lnTo>
                                <a:lnTo>
                                  <a:pt x="9020" y="6353"/>
                                </a:lnTo>
                                <a:lnTo>
                                  <a:pt x="9773" y="6353"/>
                                </a:lnTo>
                                <a:lnTo>
                                  <a:pt x="9773" y="3172"/>
                                </a:lnTo>
                                <a:lnTo>
                                  <a:pt x="9773" y="6353"/>
                                </a:lnTo>
                                <a:lnTo>
                                  <a:pt x="9773" y="6353"/>
                                </a:lnTo>
                                <a:lnTo>
                                  <a:pt x="9773" y="6353"/>
                                </a:lnTo>
                                <a:lnTo>
                                  <a:pt x="9773" y="6353"/>
                                </a:lnTo>
                                <a:lnTo>
                                  <a:pt x="9773" y="6353"/>
                                </a:lnTo>
                                <a:lnTo>
                                  <a:pt x="9773" y="3172"/>
                                </a:lnTo>
                                <a:lnTo>
                                  <a:pt x="9773" y="6353"/>
                                </a:lnTo>
                                <a:lnTo>
                                  <a:pt x="9773" y="6353"/>
                                </a:lnTo>
                                <a:lnTo>
                                  <a:pt x="9773" y="3172"/>
                                </a:lnTo>
                                <a:lnTo>
                                  <a:pt x="9773" y="3172"/>
                                </a:lnTo>
                                <a:lnTo>
                                  <a:pt x="10525" y="3172"/>
                                </a:lnTo>
                                <a:lnTo>
                                  <a:pt x="10525" y="6353"/>
                                </a:lnTo>
                                <a:lnTo>
                                  <a:pt x="10525" y="6353"/>
                                </a:lnTo>
                                <a:lnTo>
                                  <a:pt x="10525" y="6353"/>
                                </a:lnTo>
                                <a:lnTo>
                                  <a:pt x="10525" y="6353"/>
                                </a:lnTo>
                                <a:lnTo>
                                  <a:pt x="10525" y="3172"/>
                                </a:lnTo>
                                <a:lnTo>
                                  <a:pt x="10525" y="3172"/>
                                </a:lnTo>
                                <a:lnTo>
                                  <a:pt x="10525" y="3172"/>
                                </a:lnTo>
                                <a:lnTo>
                                  <a:pt x="10525" y="6353"/>
                                </a:lnTo>
                                <a:lnTo>
                                  <a:pt x="10525" y="9525"/>
                                </a:lnTo>
                                <a:lnTo>
                                  <a:pt x="10525" y="9525"/>
                                </a:lnTo>
                                <a:lnTo>
                                  <a:pt x="10525" y="9525"/>
                                </a:lnTo>
                                <a:lnTo>
                                  <a:pt x="11278" y="6353"/>
                                </a:lnTo>
                                <a:lnTo>
                                  <a:pt x="11278" y="6353"/>
                                </a:lnTo>
                                <a:lnTo>
                                  <a:pt x="11278" y="6353"/>
                                </a:lnTo>
                                <a:lnTo>
                                  <a:pt x="11278" y="3172"/>
                                </a:lnTo>
                                <a:lnTo>
                                  <a:pt x="11278" y="6353"/>
                                </a:lnTo>
                                <a:lnTo>
                                  <a:pt x="11278" y="6353"/>
                                </a:lnTo>
                                <a:lnTo>
                                  <a:pt x="11278" y="6353"/>
                                </a:lnTo>
                                <a:lnTo>
                                  <a:pt x="11278" y="9525"/>
                                </a:lnTo>
                                <a:lnTo>
                                  <a:pt x="11278" y="9525"/>
                                </a:lnTo>
                                <a:lnTo>
                                  <a:pt x="11278" y="9525"/>
                                </a:lnTo>
                                <a:lnTo>
                                  <a:pt x="11278" y="9525"/>
                                </a:lnTo>
                                <a:lnTo>
                                  <a:pt x="11278" y="6353"/>
                                </a:lnTo>
                                <a:lnTo>
                                  <a:pt x="11278" y="6353"/>
                                </a:lnTo>
                                <a:lnTo>
                                  <a:pt x="11278" y="6353"/>
                                </a:lnTo>
                                <a:lnTo>
                                  <a:pt x="11278" y="6353"/>
                                </a:lnTo>
                                <a:lnTo>
                                  <a:pt x="11278" y="6353"/>
                                </a:lnTo>
                                <a:lnTo>
                                  <a:pt x="11278" y="6353"/>
                                </a:lnTo>
                                <a:lnTo>
                                  <a:pt x="11278" y="3172"/>
                                </a:lnTo>
                                <a:lnTo>
                                  <a:pt x="12030" y="3172"/>
                                </a:lnTo>
                                <a:lnTo>
                                  <a:pt x="12030" y="6353"/>
                                </a:lnTo>
                                <a:lnTo>
                                  <a:pt x="12030" y="6353"/>
                                </a:lnTo>
                                <a:lnTo>
                                  <a:pt x="12030" y="6353"/>
                                </a:lnTo>
                                <a:lnTo>
                                  <a:pt x="12030" y="6353"/>
                                </a:lnTo>
                                <a:lnTo>
                                  <a:pt x="12030" y="6353"/>
                                </a:lnTo>
                                <a:lnTo>
                                  <a:pt x="12030" y="3172"/>
                                </a:lnTo>
                                <a:lnTo>
                                  <a:pt x="12030" y="6353"/>
                                </a:lnTo>
                                <a:lnTo>
                                  <a:pt x="12030" y="6353"/>
                                </a:lnTo>
                                <a:lnTo>
                                  <a:pt x="12030" y="3172"/>
                                </a:lnTo>
                                <a:lnTo>
                                  <a:pt x="12030" y="3172"/>
                                </a:lnTo>
                                <a:lnTo>
                                  <a:pt x="12030" y="3172"/>
                                </a:lnTo>
                                <a:lnTo>
                                  <a:pt x="12783" y="6353"/>
                                </a:lnTo>
                                <a:lnTo>
                                  <a:pt x="12783" y="6353"/>
                                </a:lnTo>
                                <a:lnTo>
                                  <a:pt x="12783" y="9525"/>
                                </a:lnTo>
                                <a:lnTo>
                                  <a:pt x="12783" y="9525"/>
                                </a:lnTo>
                                <a:lnTo>
                                  <a:pt x="12783" y="6353"/>
                                </a:lnTo>
                                <a:lnTo>
                                  <a:pt x="12783" y="9525"/>
                                </a:lnTo>
                                <a:lnTo>
                                  <a:pt x="12783" y="9525"/>
                                </a:lnTo>
                                <a:lnTo>
                                  <a:pt x="12783" y="9525"/>
                                </a:lnTo>
                                <a:lnTo>
                                  <a:pt x="12783" y="9525"/>
                                </a:lnTo>
                                <a:lnTo>
                                  <a:pt x="12783" y="6353"/>
                                </a:lnTo>
                                <a:lnTo>
                                  <a:pt x="12783" y="6353"/>
                                </a:lnTo>
                                <a:lnTo>
                                  <a:pt x="12783" y="3172"/>
                                </a:lnTo>
                                <a:lnTo>
                                  <a:pt x="12783" y="3172"/>
                                </a:lnTo>
                                <a:lnTo>
                                  <a:pt x="12783" y="3172"/>
                                </a:lnTo>
                                <a:lnTo>
                                  <a:pt x="13535" y="3172"/>
                                </a:lnTo>
                                <a:lnTo>
                                  <a:pt x="13535" y="3172"/>
                                </a:lnTo>
                                <a:lnTo>
                                  <a:pt x="13535" y="3172"/>
                                </a:lnTo>
                                <a:lnTo>
                                  <a:pt x="13535" y="3172"/>
                                </a:lnTo>
                                <a:lnTo>
                                  <a:pt x="13535" y="6353"/>
                                </a:lnTo>
                                <a:lnTo>
                                  <a:pt x="13535" y="6353"/>
                                </a:lnTo>
                                <a:lnTo>
                                  <a:pt x="13535" y="6353"/>
                                </a:lnTo>
                                <a:lnTo>
                                  <a:pt x="13535" y="6353"/>
                                </a:lnTo>
                                <a:lnTo>
                                  <a:pt x="13535" y="6353"/>
                                </a:lnTo>
                                <a:lnTo>
                                  <a:pt x="13535" y="6353"/>
                                </a:lnTo>
                                <a:lnTo>
                                  <a:pt x="13535" y="9525"/>
                                </a:lnTo>
                                <a:lnTo>
                                  <a:pt x="13535" y="6353"/>
                                </a:lnTo>
                                <a:lnTo>
                                  <a:pt x="14288" y="6353"/>
                                </a:lnTo>
                                <a:lnTo>
                                  <a:pt x="14288" y="9525"/>
                                </a:lnTo>
                                <a:lnTo>
                                  <a:pt x="14288" y="6353"/>
                                </a:lnTo>
                                <a:lnTo>
                                  <a:pt x="14288" y="6353"/>
                                </a:lnTo>
                                <a:lnTo>
                                  <a:pt x="14288" y="3172"/>
                                </a:lnTo>
                                <a:lnTo>
                                  <a:pt x="14288" y="3172"/>
                                </a:lnTo>
                                <a:lnTo>
                                  <a:pt x="14288" y="0"/>
                                </a:lnTo>
                                <a:lnTo>
                                  <a:pt x="14288" y="3172"/>
                                </a:lnTo>
                                <a:lnTo>
                                  <a:pt x="14288" y="3172"/>
                                </a:lnTo>
                                <a:lnTo>
                                  <a:pt x="14288" y="6353"/>
                                </a:lnTo>
                                <a:lnTo>
                                  <a:pt x="14288" y="9525"/>
                                </a:lnTo>
                                <a:lnTo>
                                  <a:pt x="14288" y="6353"/>
                                </a:lnTo>
                                <a:lnTo>
                                  <a:pt x="15040" y="9525"/>
                                </a:lnTo>
                                <a:lnTo>
                                  <a:pt x="15040" y="6353"/>
                                </a:lnTo>
                                <a:lnTo>
                                  <a:pt x="15040" y="3172"/>
                                </a:lnTo>
                                <a:lnTo>
                                  <a:pt x="15040" y="3172"/>
                                </a:lnTo>
                                <a:lnTo>
                                  <a:pt x="15040" y="3172"/>
                                </a:lnTo>
                                <a:lnTo>
                                  <a:pt x="15040" y="6353"/>
                                </a:lnTo>
                                <a:lnTo>
                                  <a:pt x="15040" y="6353"/>
                                </a:lnTo>
                                <a:lnTo>
                                  <a:pt x="15040" y="6353"/>
                                </a:lnTo>
                                <a:lnTo>
                                  <a:pt x="15040" y="6353"/>
                                </a:lnTo>
                                <a:lnTo>
                                  <a:pt x="15040" y="3172"/>
                                </a:lnTo>
                                <a:lnTo>
                                  <a:pt x="15040" y="6353"/>
                                </a:lnTo>
                                <a:lnTo>
                                  <a:pt x="15040" y="6353"/>
                                </a:lnTo>
                                <a:lnTo>
                                  <a:pt x="15792" y="6353"/>
                                </a:lnTo>
                                <a:lnTo>
                                  <a:pt x="15792" y="3172"/>
                                </a:lnTo>
                                <a:lnTo>
                                  <a:pt x="15792" y="6353"/>
                                </a:lnTo>
                                <a:lnTo>
                                  <a:pt x="15792" y="6353"/>
                                </a:lnTo>
                                <a:lnTo>
                                  <a:pt x="15792" y="3172"/>
                                </a:lnTo>
                                <a:lnTo>
                                  <a:pt x="15792" y="6353"/>
                                </a:lnTo>
                                <a:lnTo>
                                  <a:pt x="15792" y="3172"/>
                                </a:lnTo>
                                <a:lnTo>
                                  <a:pt x="15792" y="3172"/>
                                </a:lnTo>
                                <a:lnTo>
                                  <a:pt x="15792" y="6353"/>
                                </a:lnTo>
                                <a:lnTo>
                                  <a:pt x="15792" y="6353"/>
                                </a:lnTo>
                                <a:lnTo>
                                  <a:pt x="15792" y="6353"/>
                                </a:lnTo>
                                <a:lnTo>
                                  <a:pt x="15792" y="6353"/>
                                </a:lnTo>
                                <a:lnTo>
                                  <a:pt x="15792" y="6353"/>
                                </a:lnTo>
                                <a:lnTo>
                                  <a:pt x="15792" y="6353"/>
                                </a:lnTo>
                                <a:lnTo>
                                  <a:pt x="15792" y="6353"/>
                                </a:lnTo>
                                <a:lnTo>
                                  <a:pt x="15792" y="9525"/>
                                </a:lnTo>
                                <a:lnTo>
                                  <a:pt x="15792" y="6353"/>
                                </a:lnTo>
                                <a:lnTo>
                                  <a:pt x="15792" y="9525"/>
                                </a:lnTo>
                                <a:lnTo>
                                  <a:pt x="16545" y="9525"/>
                                </a:lnTo>
                                <a:lnTo>
                                  <a:pt x="16545" y="6353"/>
                                </a:lnTo>
                                <a:lnTo>
                                  <a:pt x="16545" y="6353"/>
                                </a:lnTo>
                                <a:lnTo>
                                  <a:pt x="16545" y="6353"/>
                                </a:lnTo>
                                <a:lnTo>
                                  <a:pt x="16545" y="6353"/>
                                </a:lnTo>
                                <a:lnTo>
                                  <a:pt x="16545" y="6353"/>
                                </a:lnTo>
                                <a:lnTo>
                                  <a:pt x="16545" y="9525"/>
                                </a:lnTo>
                                <a:lnTo>
                                  <a:pt x="16545" y="9525"/>
                                </a:lnTo>
                                <a:lnTo>
                                  <a:pt x="16545" y="6353"/>
                                </a:lnTo>
                                <a:lnTo>
                                  <a:pt x="16545" y="6353"/>
                                </a:lnTo>
                                <a:lnTo>
                                  <a:pt x="16545" y="6353"/>
                                </a:lnTo>
                                <a:lnTo>
                                  <a:pt x="16545" y="6353"/>
                                </a:lnTo>
                                <a:lnTo>
                                  <a:pt x="16545" y="6353"/>
                                </a:lnTo>
                                <a:lnTo>
                                  <a:pt x="16545" y="6353"/>
                                </a:lnTo>
                                <a:lnTo>
                                  <a:pt x="17297" y="9525"/>
                                </a:lnTo>
                                <a:lnTo>
                                  <a:pt x="17297" y="6353"/>
                                </a:lnTo>
                                <a:lnTo>
                                  <a:pt x="17297" y="9525"/>
                                </a:lnTo>
                                <a:lnTo>
                                  <a:pt x="17297" y="9525"/>
                                </a:lnTo>
                                <a:lnTo>
                                  <a:pt x="17297" y="9525"/>
                                </a:lnTo>
                                <a:lnTo>
                                  <a:pt x="17297" y="9525"/>
                                </a:lnTo>
                                <a:lnTo>
                                  <a:pt x="17297" y="9525"/>
                                </a:lnTo>
                                <a:lnTo>
                                  <a:pt x="17297" y="9525"/>
                                </a:lnTo>
                                <a:lnTo>
                                  <a:pt x="17297" y="9525"/>
                                </a:lnTo>
                                <a:lnTo>
                                  <a:pt x="17297" y="9525"/>
                                </a:lnTo>
                                <a:lnTo>
                                  <a:pt x="17297" y="9525"/>
                                </a:lnTo>
                                <a:lnTo>
                                  <a:pt x="17297" y="9525"/>
                                </a:lnTo>
                                <a:lnTo>
                                  <a:pt x="18050" y="6353"/>
                                </a:lnTo>
                                <a:lnTo>
                                  <a:pt x="18050" y="6353"/>
                                </a:lnTo>
                                <a:lnTo>
                                  <a:pt x="18050" y="9525"/>
                                </a:lnTo>
                                <a:lnTo>
                                  <a:pt x="18050" y="6353"/>
                                </a:lnTo>
                                <a:lnTo>
                                  <a:pt x="18050" y="9525"/>
                                </a:lnTo>
                                <a:lnTo>
                                  <a:pt x="18050" y="9525"/>
                                </a:lnTo>
                                <a:lnTo>
                                  <a:pt x="18050" y="6353"/>
                                </a:lnTo>
                                <a:lnTo>
                                  <a:pt x="18050" y="9525"/>
                                </a:lnTo>
                                <a:lnTo>
                                  <a:pt x="18050" y="6353"/>
                                </a:lnTo>
                                <a:lnTo>
                                  <a:pt x="18050" y="6353"/>
                                </a:lnTo>
                                <a:lnTo>
                                  <a:pt x="18050" y="6353"/>
                                </a:lnTo>
                                <a:lnTo>
                                  <a:pt x="18050" y="6353"/>
                                </a:lnTo>
                                <a:lnTo>
                                  <a:pt x="18802" y="6353"/>
                                </a:lnTo>
                                <a:lnTo>
                                  <a:pt x="18802" y="9525"/>
                                </a:lnTo>
                                <a:lnTo>
                                  <a:pt x="18802" y="6353"/>
                                </a:lnTo>
                                <a:lnTo>
                                  <a:pt x="18802" y="9525"/>
                                </a:lnTo>
                                <a:lnTo>
                                  <a:pt x="18802" y="9525"/>
                                </a:lnTo>
                                <a:lnTo>
                                  <a:pt x="18802" y="3172"/>
                                </a:lnTo>
                                <a:lnTo>
                                  <a:pt x="18802" y="3172"/>
                                </a:lnTo>
                                <a:lnTo>
                                  <a:pt x="18802" y="6353"/>
                                </a:lnTo>
                                <a:lnTo>
                                  <a:pt x="18802" y="6353"/>
                                </a:lnTo>
                                <a:lnTo>
                                  <a:pt x="18802" y="6353"/>
                                </a:lnTo>
                                <a:lnTo>
                                  <a:pt x="18802" y="6353"/>
                                </a:lnTo>
                                <a:lnTo>
                                  <a:pt x="18802" y="6353"/>
                                </a:lnTo>
                                <a:lnTo>
                                  <a:pt x="19555" y="6353"/>
                                </a:lnTo>
                                <a:lnTo>
                                  <a:pt x="19555" y="6353"/>
                                </a:lnTo>
                                <a:lnTo>
                                  <a:pt x="19555" y="6353"/>
                                </a:lnTo>
                                <a:lnTo>
                                  <a:pt x="19555" y="6353"/>
                                </a:lnTo>
                                <a:lnTo>
                                  <a:pt x="19555" y="3172"/>
                                </a:lnTo>
                                <a:lnTo>
                                  <a:pt x="19555" y="3172"/>
                                </a:lnTo>
                                <a:lnTo>
                                  <a:pt x="19555" y="6353"/>
                                </a:lnTo>
                                <a:lnTo>
                                  <a:pt x="19555" y="9525"/>
                                </a:lnTo>
                                <a:lnTo>
                                  <a:pt x="19555" y="9525"/>
                                </a:lnTo>
                                <a:lnTo>
                                  <a:pt x="19555" y="9525"/>
                                </a:lnTo>
                                <a:lnTo>
                                  <a:pt x="19555" y="6353"/>
                                </a:lnTo>
                                <a:lnTo>
                                  <a:pt x="19555" y="6353"/>
                                </a:lnTo>
                                <a:lnTo>
                                  <a:pt x="20307" y="6353"/>
                                </a:lnTo>
                                <a:lnTo>
                                  <a:pt x="20307" y="6353"/>
                                </a:lnTo>
                                <a:lnTo>
                                  <a:pt x="20307" y="6353"/>
                                </a:lnTo>
                                <a:lnTo>
                                  <a:pt x="20307" y="6353"/>
                                </a:lnTo>
                                <a:lnTo>
                                  <a:pt x="20307" y="6353"/>
                                </a:lnTo>
                                <a:lnTo>
                                  <a:pt x="20307" y="3172"/>
                                </a:lnTo>
                                <a:lnTo>
                                  <a:pt x="20307" y="6353"/>
                                </a:lnTo>
                                <a:lnTo>
                                  <a:pt x="20307" y="6353"/>
                                </a:lnTo>
                                <a:lnTo>
                                  <a:pt x="20307" y="6353"/>
                                </a:lnTo>
                                <a:lnTo>
                                  <a:pt x="20307" y="6353"/>
                                </a:lnTo>
                                <a:lnTo>
                                  <a:pt x="20307" y="6353"/>
                                </a:lnTo>
                                <a:lnTo>
                                  <a:pt x="20307" y="3172"/>
                                </a:lnTo>
                                <a:lnTo>
                                  <a:pt x="20307" y="3172"/>
                                </a:lnTo>
                                <a:lnTo>
                                  <a:pt x="20307" y="6353"/>
                                </a:lnTo>
                                <a:lnTo>
                                  <a:pt x="20307" y="6353"/>
                                </a:lnTo>
                                <a:lnTo>
                                  <a:pt x="20307" y="6353"/>
                                </a:lnTo>
                                <a:lnTo>
                                  <a:pt x="20307" y="6353"/>
                                </a:lnTo>
                                <a:lnTo>
                                  <a:pt x="20307" y="6353"/>
                                </a:lnTo>
                                <a:lnTo>
                                  <a:pt x="21060" y="6353"/>
                                </a:lnTo>
                                <a:lnTo>
                                  <a:pt x="21060" y="6353"/>
                                </a:lnTo>
                                <a:lnTo>
                                  <a:pt x="21060" y="6353"/>
                                </a:lnTo>
                                <a:lnTo>
                                  <a:pt x="21060" y="6353"/>
                                </a:lnTo>
                                <a:lnTo>
                                  <a:pt x="21060" y="6353"/>
                                </a:lnTo>
                                <a:lnTo>
                                  <a:pt x="21060" y="6353"/>
                                </a:lnTo>
                                <a:lnTo>
                                  <a:pt x="21060" y="6353"/>
                                </a:lnTo>
                                <a:lnTo>
                                  <a:pt x="21060" y="3172"/>
                                </a:lnTo>
                                <a:lnTo>
                                  <a:pt x="21060" y="6353"/>
                                </a:lnTo>
                                <a:lnTo>
                                  <a:pt x="21060" y="6353"/>
                                </a:lnTo>
                                <a:lnTo>
                                  <a:pt x="21060" y="6353"/>
                                </a:lnTo>
                                <a:lnTo>
                                  <a:pt x="21060" y="9525"/>
                                </a:lnTo>
                                <a:lnTo>
                                  <a:pt x="21060" y="6353"/>
                                </a:lnTo>
                                <a:lnTo>
                                  <a:pt x="21060" y="6353"/>
                                </a:lnTo>
                                <a:lnTo>
                                  <a:pt x="21803" y="9525"/>
                                </a:lnTo>
                                <a:lnTo>
                                  <a:pt x="21803" y="6353"/>
                                </a:lnTo>
                                <a:lnTo>
                                  <a:pt x="21803" y="9525"/>
                                </a:lnTo>
                                <a:lnTo>
                                  <a:pt x="21803" y="9525"/>
                                </a:lnTo>
                                <a:lnTo>
                                  <a:pt x="21803" y="9525"/>
                                </a:lnTo>
                                <a:lnTo>
                                  <a:pt x="21803" y="9525"/>
                                </a:lnTo>
                                <a:lnTo>
                                  <a:pt x="21803" y="9525"/>
                                </a:lnTo>
                                <a:lnTo>
                                  <a:pt x="21803" y="9525"/>
                                </a:lnTo>
                                <a:lnTo>
                                  <a:pt x="21803" y="9525"/>
                                </a:lnTo>
                                <a:lnTo>
                                  <a:pt x="21803" y="6353"/>
                                </a:lnTo>
                                <a:lnTo>
                                  <a:pt x="21803" y="6353"/>
                                </a:lnTo>
                                <a:lnTo>
                                  <a:pt x="21803" y="6353"/>
                                </a:lnTo>
                                <a:lnTo>
                                  <a:pt x="22555" y="3172"/>
                                </a:lnTo>
                                <a:lnTo>
                                  <a:pt x="22555" y="3172"/>
                                </a:lnTo>
                                <a:lnTo>
                                  <a:pt x="22555" y="0"/>
                                </a:lnTo>
                                <a:lnTo>
                                  <a:pt x="22555" y="3172"/>
                                </a:lnTo>
                                <a:lnTo>
                                  <a:pt x="22555" y="3172"/>
                                </a:lnTo>
                                <a:lnTo>
                                  <a:pt x="22555" y="3172"/>
                                </a:lnTo>
                                <a:lnTo>
                                  <a:pt x="22555" y="6353"/>
                                </a:lnTo>
                                <a:lnTo>
                                  <a:pt x="22555" y="6353"/>
                                </a:lnTo>
                                <a:lnTo>
                                  <a:pt x="22555" y="6353"/>
                                </a:lnTo>
                                <a:lnTo>
                                  <a:pt x="22555" y="6353"/>
                                </a:lnTo>
                                <a:lnTo>
                                  <a:pt x="22555" y="6353"/>
                                </a:lnTo>
                                <a:lnTo>
                                  <a:pt x="22555" y="6353"/>
                                </a:lnTo>
                                <a:lnTo>
                                  <a:pt x="23308" y="6353"/>
                                </a:lnTo>
                                <a:lnTo>
                                  <a:pt x="23308" y="6353"/>
                                </a:lnTo>
                                <a:lnTo>
                                  <a:pt x="23308" y="6353"/>
                                </a:lnTo>
                                <a:lnTo>
                                  <a:pt x="23308" y="6353"/>
                                </a:lnTo>
                                <a:lnTo>
                                  <a:pt x="23308" y="3172"/>
                                </a:lnTo>
                                <a:lnTo>
                                  <a:pt x="23308" y="6353"/>
                                </a:lnTo>
                                <a:lnTo>
                                  <a:pt x="23308" y="6353"/>
                                </a:lnTo>
                                <a:lnTo>
                                  <a:pt x="23308" y="6353"/>
                                </a:lnTo>
                                <a:lnTo>
                                  <a:pt x="23308" y="6353"/>
                                </a:lnTo>
                                <a:lnTo>
                                  <a:pt x="23308" y="6353"/>
                                </a:lnTo>
                                <a:lnTo>
                                  <a:pt x="23308" y="9525"/>
                                </a:lnTo>
                                <a:lnTo>
                                  <a:pt x="23308" y="9525"/>
                                </a:lnTo>
                                <a:lnTo>
                                  <a:pt x="24060" y="9525"/>
                                </a:lnTo>
                                <a:lnTo>
                                  <a:pt x="24060" y="6353"/>
                                </a:lnTo>
                                <a:lnTo>
                                  <a:pt x="24060" y="3172"/>
                                </a:lnTo>
                                <a:lnTo>
                                  <a:pt x="24060" y="6353"/>
                                </a:lnTo>
                                <a:lnTo>
                                  <a:pt x="24060" y="3172"/>
                                </a:lnTo>
                                <a:lnTo>
                                  <a:pt x="24060" y="3172"/>
                                </a:lnTo>
                                <a:lnTo>
                                  <a:pt x="24060" y="6353"/>
                                </a:lnTo>
                                <a:lnTo>
                                  <a:pt x="24060" y="6353"/>
                                </a:lnTo>
                                <a:lnTo>
                                  <a:pt x="24060" y="9525"/>
                                </a:lnTo>
                                <a:lnTo>
                                  <a:pt x="24060" y="9525"/>
                                </a:lnTo>
                                <a:lnTo>
                                  <a:pt x="24060" y="9525"/>
                                </a:lnTo>
                                <a:lnTo>
                                  <a:pt x="24060" y="6353"/>
                                </a:lnTo>
                                <a:lnTo>
                                  <a:pt x="24813" y="6353"/>
                                </a:lnTo>
                                <a:lnTo>
                                  <a:pt x="24813" y="6353"/>
                                </a:lnTo>
                                <a:lnTo>
                                  <a:pt x="24813" y="6353"/>
                                </a:lnTo>
                                <a:lnTo>
                                  <a:pt x="24813" y="9525"/>
                                </a:lnTo>
                                <a:lnTo>
                                  <a:pt x="24813" y="6353"/>
                                </a:lnTo>
                                <a:lnTo>
                                  <a:pt x="24813" y="9525"/>
                                </a:lnTo>
                                <a:lnTo>
                                  <a:pt x="24813" y="6353"/>
                                </a:lnTo>
                                <a:lnTo>
                                  <a:pt x="24813" y="6353"/>
                                </a:lnTo>
                                <a:lnTo>
                                  <a:pt x="24813" y="3172"/>
                                </a:lnTo>
                                <a:lnTo>
                                  <a:pt x="24813" y="3172"/>
                                </a:lnTo>
                                <a:lnTo>
                                  <a:pt x="24813" y="3172"/>
                                </a:lnTo>
                                <a:lnTo>
                                  <a:pt x="24813" y="6353"/>
                                </a:lnTo>
                                <a:lnTo>
                                  <a:pt x="24813" y="6353"/>
                                </a:lnTo>
                                <a:lnTo>
                                  <a:pt x="24813" y="3172"/>
                                </a:lnTo>
                                <a:lnTo>
                                  <a:pt x="25565" y="6353"/>
                                </a:lnTo>
                                <a:lnTo>
                                  <a:pt x="25565" y="6353"/>
                                </a:lnTo>
                                <a:lnTo>
                                  <a:pt x="25565" y="3172"/>
                                </a:lnTo>
                                <a:lnTo>
                                  <a:pt x="25565" y="6353"/>
                                </a:lnTo>
                                <a:lnTo>
                                  <a:pt x="25565" y="6353"/>
                                </a:lnTo>
                                <a:lnTo>
                                  <a:pt x="25565" y="6353"/>
                                </a:lnTo>
                                <a:lnTo>
                                  <a:pt x="25565" y="6353"/>
                                </a:lnTo>
                                <a:lnTo>
                                  <a:pt x="25565" y="3172"/>
                                </a:lnTo>
                                <a:lnTo>
                                  <a:pt x="25565" y="0"/>
                                </a:lnTo>
                                <a:lnTo>
                                  <a:pt x="25565" y="0"/>
                                </a:lnTo>
                                <a:lnTo>
                                  <a:pt x="25565" y="0"/>
                                </a:lnTo>
                                <a:lnTo>
                                  <a:pt x="25565" y="0"/>
                                </a:lnTo>
                                <a:lnTo>
                                  <a:pt x="25565" y="3172"/>
                                </a:lnTo>
                                <a:lnTo>
                                  <a:pt x="25565" y="3172"/>
                                </a:lnTo>
                                <a:lnTo>
                                  <a:pt x="25565" y="3172"/>
                                </a:lnTo>
                                <a:lnTo>
                                  <a:pt x="25565" y="3172"/>
                                </a:lnTo>
                                <a:lnTo>
                                  <a:pt x="25565" y="3172"/>
                                </a:lnTo>
                                <a:lnTo>
                                  <a:pt x="25565" y="0"/>
                                </a:lnTo>
                                <a:lnTo>
                                  <a:pt x="26318" y="0"/>
                                </a:lnTo>
                                <a:lnTo>
                                  <a:pt x="26318" y="3172"/>
                                </a:lnTo>
                                <a:lnTo>
                                  <a:pt x="26318" y="6353"/>
                                </a:lnTo>
                                <a:lnTo>
                                  <a:pt x="26318" y="6353"/>
                                </a:lnTo>
                                <a:lnTo>
                                  <a:pt x="26318" y="6353"/>
                                </a:lnTo>
                                <a:lnTo>
                                  <a:pt x="26318" y="6353"/>
                                </a:lnTo>
                                <a:lnTo>
                                  <a:pt x="26318" y="6353"/>
                                </a:lnTo>
                                <a:lnTo>
                                  <a:pt x="26318" y="6353"/>
                                </a:lnTo>
                                <a:lnTo>
                                  <a:pt x="26318" y="6353"/>
                                </a:lnTo>
                                <a:lnTo>
                                  <a:pt x="26318" y="6353"/>
                                </a:lnTo>
                                <a:lnTo>
                                  <a:pt x="26318" y="6353"/>
                                </a:lnTo>
                                <a:lnTo>
                                  <a:pt x="26318" y="6353"/>
                                </a:lnTo>
                                <a:lnTo>
                                  <a:pt x="27070" y="6353"/>
                                </a:lnTo>
                                <a:lnTo>
                                  <a:pt x="27070" y="6353"/>
                                </a:lnTo>
                                <a:lnTo>
                                  <a:pt x="27070" y="6353"/>
                                </a:lnTo>
                                <a:lnTo>
                                  <a:pt x="27070" y="6353"/>
                                </a:lnTo>
                                <a:lnTo>
                                  <a:pt x="27070" y="6353"/>
                                </a:lnTo>
                                <a:lnTo>
                                  <a:pt x="27070" y="9525"/>
                                </a:lnTo>
                                <a:lnTo>
                                  <a:pt x="27070" y="9525"/>
                                </a:lnTo>
                                <a:lnTo>
                                  <a:pt x="27070" y="9525"/>
                                </a:lnTo>
                                <a:lnTo>
                                  <a:pt x="27070" y="9525"/>
                                </a:lnTo>
                                <a:lnTo>
                                  <a:pt x="27070" y="9525"/>
                                </a:lnTo>
                                <a:lnTo>
                                  <a:pt x="27070" y="6353"/>
                                </a:lnTo>
                                <a:lnTo>
                                  <a:pt x="27070" y="9525"/>
                                </a:lnTo>
                                <a:lnTo>
                                  <a:pt x="27823" y="9525"/>
                                </a:lnTo>
                                <a:lnTo>
                                  <a:pt x="27823" y="9525"/>
                                </a:lnTo>
                                <a:lnTo>
                                  <a:pt x="27823" y="9525"/>
                                </a:lnTo>
                                <a:lnTo>
                                  <a:pt x="27823" y="6353"/>
                                </a:lnTo>
                                <a:lnTo>
                                  <a:pt x="27823" y="6353"/>
                                </a:lnTo>
                                <a:lnTo>
                                  <a:pt x="27823" y="3172"/>
                                </a:lnTo>
                                <a:lnTo>
                                  <a:pt x="27823" y="3172"/>
                                </a:lnTo>
                                <a:lnTo>
                                  <a:pt x="27823" y="3172"/>
                                </a:lnTo>
                                <a:lnTo>
                                  <a:pt x="27823" y="3172"/>
                                </a:lnTo>
                                <a:lnTo>
                                  <a:pt x="27823" y="3172"/>
                                </a:lnTo>
                                <a:lnTo>
                                  <a:pt x="27823" y="6353"/>
                                </a:lnTo>
                                <a:lnTo>
                                  <a:pt x="27823" y="6353"/>
                                </a:lnTo>
                                <a:lnTo>
                                  <a:pt x="28575" y="6353"/>
                                </a:lnTo>
                                <a:lnTo>
                                  <a:pt x="28575" y="6353"/>
                                </a:lnTo>
                                <a:lnTo>
                                  <a:pt x="28575" y="3172"/>
                                </a:lnTo>
                                <a:lnTo>
                                  <a:pt x="28575" y="3172"/>
                                </a:lnTo>
                                <a:lnTo>
                                  <a:pt x="28575" y="6353"/>
                                </a:lnTo>
                                <a:lnTo>
                                  <a:pt x="28575" y="9525"/>
                                </a:lnTo>
                                <a:lnTo>
                                  <a:pt x="28575" y="9525"/>
                                </a:lnTo>
                                <a:lnTo>
                                  <a:pt x="28575" y="9525"/>
                                </a:lnTo>
                                <a:lnTo>
                                  <a:pt x="28575" y="9525"/>
                                </a:lnTo>
                                <a:lnTo>
                                  <a:pt x="28575" y="9525"/>
                                </a:lnTo>
                                <a:lnTo>
                                  <a:pt x="28575" y="6353"/>
                                </a:lnTo>
                                <a:lnTo>
                                  <a:pt x="28575" y="635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01" name="Freeform: Shape 1001"/>
                        <wps:cNvSpPr/>
                        <wps:spPr>
                          <a:xfrm>
                            <a:off x="1233487" y="1804987"/>
                            <a:ext cx="28575" cy="9525"/>
                          </a:xfrm>
                          <a:custGeom>
                            <a:avLst/>
                            <a:gdLst>
                              <a:gd name="connsiteX0" fmla="*/ 0 w 28575"/>
                              <a:gd name="connsiteY0" fmla="*/ 6353 h 9525"/>
                              <a:gd name="connsiteX1" fmla="*/ 733 w 28575"/>
                              <a:gd name="connsiteY1" fmla="*/ 3172 h 9525"/>
                              <a:gd name="connsiteX2" fmla="*/ 733 w 28575"/>
                              <a:gd name="connsiteY2" fmla="*/ 3172 h 9525"/>
                              <a:gd name="connsiteX3" fmla="*/ 733 w 28575"/>
                              <a:gd name="connsiteY3" fmla="*/ 6353 h 9525"/>
                              <a:gd name="connsiteX4" fmla="*/ 733 w 28575"/>
                              <a:gd name="connsiteY4" fmla="*/ 6353 h 9525"/>
                              <a:gd name="connsiteX5" fmla="*/ 733 w 28575"/>
                              <a:gd name="connsiteY5" fmla="*/ 9525 h 9525"/>
                              <a:gd name="connsiteX6" fmla="*/ 733 w 28575"/>
                              <a:gd name="connsiteY6" fmla="*/ 6353 h 9525"/>
                              <a:gd name="connsiteX7" fmla="*/ 733 w 28575"/>
                              <a:gd name="connsiteY7" fmla="*/ 6353 h 9525"/>
                              <a:gd name="connsiteX8" fmla="*/ 733 w 28575"/>
                              <a:gd name="connsiteY8" fmla="*/ 6353 h 9525"/>
                              <a:gd name="connsiteX9" fmla="*/ 733 w 28575"/>
                              <a:gd name="connsiteY9" fmla="*/ 6353 h 9525"/>
                              <a:gd name="connsiteX10" fmla="*/ 733 w 28575"/>
                              <a:gd name="connsiteY10" fmla="*/ 6353 h 9525"/>
                              <a:gd name="connsiteX11" fmla="*/ 733 w 28575"/>
                              <a:gd name="connsiteY11" fmla="*/ 6353 h 9525"/>
                              <a:gd name="connsiteX12" fmla="*/ 733 w 28575"/>
                              <a:gd name="connsiteY12" fmla="*/ 6353 h 9525"/>
                              <a:gd name="connsiteX13" fmla="*/ 733 w 28575"/>
                              <a:gd name="connsiteY13" fmla="*/ 6353 h 9525"/>
                              <a:gd name="connsiteX14" fmla="*/ 733 w 28575"/>
                              <a:gd name="connsiteY14" fmla="*/ 6353 h 9525"/>
                              <a:gd name="connsiteX15" fmla="*/ 1467 w 28575"/>
                              <a:gd name="connsiteY15" fmla="*/ 6353 h 9525"/>
                              <a:gd name="connsiteX16" fmla="*/ 1467 w 28575"/>
                              <a:gd name="connsiteY16" fmla="*/ 3172 h 9525"/>
                              <a:gd name="connsiteX17" fmla="*/ 1467 w 28575"/>
                              <a:gd name="connsiteY17" fmla="*/ 3172 h 9525"/>
                              <a:gd name="connsiteX18" fmla="*/ 1467 w 28575"/>
                              <a:gd name="connsiteY18" fmla="*/ 6353 h 9525"/>
                              <a:gd name="connsiteX19" fmla="*/ 1467 w 28575"/>
                              <a:gd name="connsiteY19" fmla="*/ 6353 h 9525"/>
                              <a:gd name="connsiteX20" fmla="*/ 1467 w 28575"/>
                              <a:gd name="connsiteY20" fmla="*/ 6353 h 9525"/>
                              <a:gd name="connsiteX21" fmla="*/ 1467 w 28575"/>
                              <a:gd name="connsiteY21" fmla="*/ 9525 h 9525"/>
                              <a:gd name="connsiteX22" fmla="*/ 1467 w 28575"/>
                              <a:gd name="connsiteY22" fmla="*/ 6353 h 9525"/>
                              <a:gd name="connsiteX23" fmla="*/ 1467 w 28575"/>
                              <a:gd name="connsiteY23" fmla="*/ 6353 h 9525"/>
                              <a:gd name="connsiteX24" fmla="*/ 1467 w 28575"/>
                              <a:gd name="connsiteY24" fmla="*/ 6353 h 9525"/>
                              <a:gd name="connsiteX25" fmla="*/ 1467 w 28575"/>
                              <a:gd name="connsiteY25" fmla="*/ 6353 h 9525"/>
                              <a:gd name="connsiteX26" fmla="*/ 1467 w 28575"/>
                              <a:gd name="connsiteY26" fmla="*/ 6353 h 9525"/>
                              <a:gd name="connsiteX27" fmla="*/ 1467 w 28575"/>
                              <a:gd name="connsiteY27" fmla="*/ 6353 h 9525"/>
                              <a:gd name="connsiteX28" fmla="*/ 1467 w 28575"/>
                              <a:gd name="connsiteY28" fmla="*/ 6353 h 9525"/>
                              <a:gd name="connsiteX29" fmla="*/ 1467 w 28575"/>
                              <a:gd name="connsiteY29" fmla="*/ 6353 h 9525"/>
                              <a:gd name="connsiteX30" fmla="*/ 1467 w 28575"/>
                              <a:gd name="connsiteY30" fmla="*/ 3172 h 9525"/>
                              <a:gd name="connsiteX31" fmla="*/ 1467 w 28575"/>
                              <a:gd name="connsiteY31" fmla="*/ 3172 h 9525"/>
                              <a:gd name="connsiteX32" fmla="*/ 1467 w 28575"/>
                              <a:gd name="connsiteY32" fmla="*/ 6353 h 9525"/>
                              <a:gd name="connsiteX33" fmla="*/ 2200 w 28575"/>
                              <a:gd name="connsiteY33" fmla="*/ 3172 h 9525"/>
                              <a:gd name="connsiteX34" fmla="*/ 2200 w 28575"/>
                              <a:gd name="connsiteY34" fmla="*/ 3172 h 9525"/>
                              <a:gd name="connsiteX35" fmla="*/ 2200 w 28575"/>
                              <a:gd name="connsiteY35" fmla="*/ 6353 h 9525"/>
                              <a:gd name="connsiteX36" fmla="*/ 2200 w 28575"/>
                              <a:gd name="connsiteY36" fmla="*/ 6353 h 9525"/>
                              <a:gd name="connsiteX37" fmla="*/ 2200 w 28575"/>
                              <a:gd name="connsiteY37" fmla="*/ 6353 h 9525"/>
                              <a:gd name="connsiteX38" fmla="*/ 2200 w 28575"/>
                              <a:gd name="connsiteY38" fmla="*/ 6353 h 9525"/>
                              <a:gd name="connsiteX39" fmla="*/ 2200 w 28575"/>
                              <a:gd name="connsiteY39" fmla="*/ 6353 h 9525"/>
                              <a:gd name="connsiteX40" fmla="*/ 2200 w 28575"/>
                              <a:gd name="connsiteY40" fmla="*/ 6353 h 9525"/>
                              <a:gd name="connsiteX41" fmla="*/ 2200 w 28575"/>
                              <a:gd name="connsiteY41" fmla="*/ 6353 h 9525"/>
                              <a:gd name="connsiteX42" fmla="*/ 2200 w 28575"/>
                              <a:gd name="connsiteY42" fmla="*/ 6353 h 9525"/>
                              <a:gd name="connsiteX43" fmla="*/ 2200 w 28575"/>
                              <a:gd name="connsiteY43" fmla="*/ 6353 h 9525"/>
                              <a:gd name="connsiteX44" fmla="*/ 2200 w 28575"/>
                              <a:gd name="connsiteY44" fmla="*/ 6353 h 9525"/>
                              <a:gd name="connsiteX45" fmla="*/ 2934 w 28575"/>
                              <a:gd name="connsiteY45" fmla="*/ 6353 h 9525"/>
                              <a:gd name="connsiteX46" fmla="*/ 2934 w 28575"/>
                              <a:gd name="connsiteY46" fmla="*/ 3172 h 9525"/>
                              <a:gd name="connsiteX47" fmla="*/ 2934 w 28575"/>
                              <a:gd name="connsiteY47" fmla="*/ 3172 h 9525"/>
                              <a:gd name="connsiteX48" fmla="*/ 2934 w 28575"/>
                              <a:gd name="connsiteY48" fmla="*/ 3172 h 9525"/>
                              <a:gd name="connsiteX49" fmla="*/ 2934 w 28575"/>
                              <a:gd name="connsiteY49" fmla="*/ 6353 h 9525"/>
                              <a:gd name="connsiteX50" fmla="*/ 2934 w 28575"/>
                              <a:gd name="connsiteY50" fmla="*/ 6353 h 9525"/>
                              <a:gd name="connsiteX51" fmla="*/ 2934 w 28575"/>
                              <a:gd name="connsiteY51" fmla="*/ 6353 h 9525"/>
                              <a:gd name="connsiteX52" fmla="*/ 2934 w 28575"/>
                              <a:gd name="connsiteY52" fmla="*/ 6353 h 9525"/>
                              <a:gd name="connsiteX53" fmla="*/ 2934 w 28575"/>
                              <a:gd name="connsiteY53" fmla="*/ 6353 h 9525"/>
                              <a:gd name="connsiteX54" fmla="*/ 2934 w 28575"/>
                              <a:gd name="connsiteY54" fmla="*/ 6353 h 9525"/>
                              <a:gd name="connsiteX55" fmla="*/ 2934 w 28575"/>
                              <a:gd name="connsiteY55" fmla="*/ 9525 h 9525"/>
                              <a:gd name="connsiteX56" fmla="*/ 2934 w 28575"/>
                              <a:gd name="connsiteY56" fmla="*/ 9525 h 9525"/>
                              <a:gd name="connsiteX57" fmla="*/ 3667 w 28575"/>
                              <a:gd name="connsiteY57" fmla="*/ 6353 h 9525"/>
                              <a:gd name="connsiteX58" fmla="*/ 3667 w 28575"/>
                              <a:gd name="connsiteY58" fmla="*/ 6353 h 9525"/>
                              <a:gd name="connsiteX59" fmla="*/ 3667 w 28575"/>
                              <a:gd name="connsiteY59" fmla="*/ 6353 h 9525"/>
                              <a:gd name="connsiteX60" fmla="*/ 3667 w 28575"/>
                              <a:gd name="connsiteY60" fmla="*/ 3172 h 9525"/>
                              <a:gd name="connsiteX61" fmla="*/ 3667 w 28575"/>
                              <a:gd name="connsiteY61" fmla="*/ 3172 h 9525"/>
                              <a:gd name="connsiteX62" fmla="*/ 3667 w 28575"/>
                              <a:gd name="connsiteY62" fmla="*/ 3172 h 9525"/>
                              <a:gd name="connsiteX63" fmla="*/ 3667 w 28575"/>
                              <a:gd name="connsiteY63" fmla="*/ 3172 h 9525"/>
                              <a:gd name="connsiteX64" fmla="*/ 3667 w 28575"/>
                              <a:gd name="connsiteY64" fmla="*/ 0 h 9525"/>
                              <a:gd name="connsiteX65" fmla="*/ 3667 w 28575"/>
                              <a:gd name="connsiteY65" fmla="*/ 3172 h 9525"/>
                              <a:gd name="connsiteX66" fmla="*/ 3667 w 28575"/>
                              <a:gd name="connsiteY66" fmla="*/ 3172 h 9525"/>
                              <a:gd name="connsiteX67" fmla="*/ 3667 w 28575"/>
                              <a:gd name="connsiteY67" fmla="*/ 3172 h 9525"/>
                              <a:gd name="connsiteX68" fmla="*/ 3667 w 28575"/>
                              <a:gd name="connsiteY68" fmla="*/ 6353 h 9525"/>
                              <a:gd name="connsiteX69" fmla="*/ 4401 w 28575"/>
                              <a:gd name="connsiteY69" fmla="*/ 6353 h 9525"/>
                              <a:gd name="connsiteX70" fmla="*/ 4401 w 28575"/>
                              <a:gd name="connsiteY70" fmla="*/ 9525 h 9525"/>
                              <a:gd name="connsiteX71" fmla="*/ 4401 w 28575"/>
                              <a:gd name="connsiteY71" fmla="*/ 6353 h 9525"/>
                              <a:gd name="connsiteX72" fmla="*/ 4401 w 28575"/>
                              <a:gd name="connsiteY72" fmla="*/ 3172 h 9525"/>
                              <a:gd name="connsiteX73" fmla="*/ 4401 w 28575"/>
                              <a:gd name="connsiteY73" fmla="*/ 3172 h 9525"/>
                              <a:gd name="connsiteX74" fmla="*/ 4401 w 28575"/>
                              <a:gd name="connsiteY74" fmla="*/ 6353 h 9525"/>
                              <a:gd name="connsiteX75" fmla="*/ 4401 w 28575"/>
                              <a:gd name="connsiteY75" fmla="*/ 6353 h 9525"/>
                              <a:gd name="connsiteX76" fmla="*/ 4401 w 28575"/>
                              <a:gd name="connsiteY76" fmla="*/ 9525 h 9525"/>
                              <a:gd name="connsiteX77" fmla="*/ 4401 w 28575"/>
                              <a:gd name="connsiteY77" fmla="*/ 9525 h 9525"/>
                              <a:gd name="connsiteX78" fmla="*/ 4401 w 28575"/>
                              <a:gd name="connsiteY78" fmla="*/ 9525 h 9525"/>
                              <a:gd name="connsiteX79" fmla="*/ 4401 w 28575"/>
                              <a:gd name="connsiteY79" fmla="*/ 6353 h 9525"/>
                              <a:gd name="connsiteX80" fmla="*/ 4401 w 28575"/>
                              <a:gd name="connsiteY80" fmla="*/ 6353 h 9525"/>
                              <a:gd name="connsiteX81" fmla="*/ 4401 w 28575"/>
                              <a:gd name="connsiteY81" fmla="*/ 6353 h 9525"/>
                              <a:gd name="connsiteX82" fmla="*/ 4401 w 28575"/>
                              <a:gd name="connsiteY82" fmla="*/ 3172 h 9525"/>
                              <a:gd name="connsiteX83" fmla="*/ 5124 w 28575"/>
                              <a:gd name="connsiteY83" fmla="*/ 3172 h 9525"/>
                              <a:gd name="connsiteX84" fmla="*/ 5124 w 28575"/>
                              <a:gd name="connsiteY84" fmla="*/ 6353 h 9525"/>
                              <a:gd name="connsiteX85" fmla="*/ 5124 w 28575"/>
                              <a:gd name="connsiteY85" fmla="*/ 6353 h 9525"/>
                              <a:gd name="connsiteX86" fmla="*/ 5124 w 28575"/>
                              <a:gd name="connsiteY86" fmla="*/ 6353 h 9525"/>
                              <a:gd name="connsiteX87" fmla="*/ 5124 w 28575"/>
                              <a:gd name="connsiteY87" fmla="*/ 6353 h 9525"/>
                              <a:gd name="connsiteX88" fmla="*/ 5124 w 28575"/>
                              <a:gd name="connsiteY88" fmla="*/ 6353 h 9525"/>
                              <a:gd name="connsiteX89" fmla="*/ 5124 w 28575"/>
                              <a:gd name="connsiteY89" fmla="*/ 6353 h 9525"/>
                              <a:gd name="connsiteX90" fmla="*/ 5124 w 28575"/>
                              <a:gd name="connsiteY90" fmla="*/ 6353 h 9525"/>
                              <a:gd name="connsiteX91" fmla="*/ 5124 w 28575"/>
                              <a:gd name="connsiteY91" fmla="*/ 9525 h 9525"/>
                              <a:gd name="connsiteX92" fmla="*/ 5124 w 28575"/>
                              <a:gd name="connsiteY92" fmla="*/ 9525 h 9525"/>
                              <a:gd name="connsiteX93" fmla="*/ 5124 w 28575"/>
                              <a:gd name="connsiteY93" fmla="*/ 9525 h 9525"/>
                              <a:gd name="connsiteX94" fmla="*/ 5124 w 28575"/>
                              <a:gd name="connsiteY94" fmla="*/ 9525 h 9525"/>
                              <a:gd name="connsiteX95" fmla="*/ 5858 w 28575"/>
                              <a:gd name="connsiteY95" fmla="*/ 6353 h 9525"/>
                              <a:gd name="connsiteX96" fmla="*/ 5858 w 28575"/>
                              <a:gd name="connsiteY96" fmla="*/ 3172 h 9525"/>
                              <a:gd name="connsiteX97" fmla="*/ 5858 w 28575"/>
                              <a:gd name="connsiteY97" fmla="*/ 3172 h 9525"/>
                              <a:gd name="connsiteX98" fmla="*/ 5858 w 28575"/>
                              <a:gd name="connsiteY98" fmla="*/ 3172 h 9525"/>
                              <a:gd name="connsiteX99" fmla="*/ 5858 w 28575"/>
                              <a:gd name="connsiteY99" fmla="*/ 6353 h 9525"/>
                              <a:gd name="connsiteX100" fmla="*/ 5858 w 28575"/>
                              <a:gd name="connsiteY100" fmla="*/ 6353 h 9525"/>
                              <a:gd name="connsiteX101" fmla="*/ 5858 w 28575"/>
                              <a:gd name="connsiteY101" fmla="*/ 6353 h 9525"/>
                              <a:gd name="connsiteX102" fmla="*/ 5858 w 28575"/>
                              <a:gd name="connsiteY102" fmla="*/ 9525 h 9525"/>
                              <a:gd name="connsiteX103" fmla="*/ 5858 w 28575"/>
                              <a:gd name="connsiteY103" fmla="*/ 6353 h 9525"/>
                              <a:gd name="connsiteX104" fmla="*/ 5858 w 28575"/>
                              <a:gd name="connsiteY104" fmla="*/ 6353 h 9525"/>
                              <a:gd name="connsiteX105" fmla="*/ 5858 w 28575"/>
                              <a:gd name="connsiteY105" fmla="*/ 6353 h 9525"/>
                              <a:gd name="connsiteX106" fmla="*/ 5858 w 28575"/>
                              <a:gd name="connsiteY106" fmla="*/ 6353 h 9525"/>
                              <a:gd name="connsiteX107" fmla="*/ 6591 w 28575"/>
                              <a:gd name="connsiteY107" fmla="*/ 9525 h 9525"/>
                              <a:gd name="connsiteX108" fmla="*/ 6591 w 28575"/>
                              <a:gd name="connsiteY108" fmla="*/ 9525 h 9525"/>
                              <a:gd name="connsiteX109" fmla="*/ 6591 w 28575"/>
                              <a:gd name="connsiteY109" fmla="*/ 9525 h 9525"/>
                              <a:gd name="connsiteX110" fmla="*/ 6591 w 28575"/>
                              <a:gd name="connsiteY110" fmla="*/ 9525 h 9525"/>
                              <a:gd name="connsiteX111" fmla="*/ 6591 w 28575"/>
                              <a:gd name="connsiteY111" fmla="*/ 9525 h 9525"/>
                              <a:gd name="connsiteX112" fmla="*/ 6591 w 28575"/>
                              <a:gd name="connsiteY112" fmla="*/ 6353 h 9525"/>
                              <a:gd name="connsiteX113" fmla="*/ 6591 w 28575"/>
                              <a:gd name="connsiteY113" fmla="*/ 6353 h 9525"/>
                              <a:gd name="connsiteX114" fmla="*/ 6591 w 28575"/>
                              <a:gd name="connsiteY114" fmla="*/ 6353 h 9525"/>
                              <a:gd name="connsiteX115" fmla="*/ 6591 w 28575"/>
                              <a:gd name="connsiteY115" fmla="*/ 6353 h 9525"/>
                              <a:gd name="connsiteX116" fmla="*/ 6591 w 28575"/>
                              <a:gd name="connsiteY116" fmla="*/ 6353 h 9525"/>
                              <a:gd name="connsiteX117" fmla="*/ 6591 w 28575"/>
                              <a:gd name="connsiteY117" fmla="*/ 6353 h 9525"/>
                              <a:gd name="connsiteX118" fmla="*/ 6591 w 28575"/>
                              <a:gd name="connsiteY118" fmla="*/ 9525 h 9525"/>
                              <a:gd name="connsiteX119" fmla="*/ 6591 w 28575"/>
                              <a:gd name="connsiteY119" fmla="*/ 6353 h 9525"/>
                              <a:gd name="connsiteX120" fmla="*/ 6591 w 28575"/>
                              <a:gd name="connsiteY120" fmla="*/ 9525 h 9525"/>
                              <a:gd name="connsiteX121" fmla="*/ 6591 w 28575"/>
                              <a:gd name="connsiteY121" fmla="*/ 6353 h 9525"/>
                              <a:gd name="connsiteX122" fmla="*/ 6591 w 28575"/>
                              <a:gd name="connsiteY122" fmla="*/ 9525 h 9525"/>
                              <a:gd name="connsiteX123" fmla="*/ 6591 w 28575"/>
                              <a:gd name="connsiteY123" fmla="*/ 6353 h 9525"/>
                              <a:gd name="connsiteX124" fmla="*/ 6591 w 28575"/>
                              <a:gd name="connsiteY124" fmla="*/ 6353 h 9525"/>
                              <a:gd name="connsiteX125" fmla="*/ 7325 w 28575"/>
                              <a:gd name="connsiteY125" fmla="*/ 6353 h 9525"/>
                              <a:gd name="connsiteX126" fmla="*/ 7325 w 28575"/>
                              <a:gd name="connsiteY126" fmla="*/ 3172 h 9525"/>
                              <a:gd name="connsiteX127" fmla="*/ 7325 w 28575"/>
                              <a:gd name="connsiteY127" fmla="*/ 6353 h 9525"/>
                              <a:gd name="connsiteX128" fmla="*/ 7325 w 28575"/>
                              <a:gd name="connsiteY128" fmla="*/ 6353 h 9525"/>
                              <a:gd name="connsiteX129" fmla="*/ 7325 w 28575"/>
                              <a:gd name="connsiteY129" fmla="*/ 6353 h 9525"/>
                              <a:gd name="connsiteX130" fmla="*/ 7325 w 28575"/>
                              <a:gd name="connsiteY130" fmla="*/ 6353 h 9525"/>
                              <a:gd name="connsiteX131" fmla="*/ 7325 w 28575"/>
                              <a:gd name="connsiteY131" fmla="*/ 9525 h 9525"/>
                              <a:gd name="connsiteX132" fmla="*/ 7325 w 28575"/>
                              <a:gd name="connsiteY132" fmla="*/ 9525 h 9525"/>
                              <a:gd name="connsiteX133" fmla="*/ 7325 w 28575"/>
                              <a:gd name="connsiteY133" fmla="*/ 6353 h 9525"/>
                              <a:gd name="connsiteX134" fmla="*/ 7325 w 28575"/>
                              <a:gd name="connsiteY134" fmla="*/ 6353 h 9525"/>
                              <a:gd name="connsiteX135" fmla="*/ 7325 w 28575"/>
                              <a:gd name="connsiteY135" fmla="*/ 6353 h 9525"/>
                              <a:gd name="connsiteX136" fmla="*/ 7325 w 28575"/>
                              <a:gd name="connsiteY136" fmla="*/ 3172 h 9525"/>
                              <a:gd name="connsiteX137" fmla="*/ 8058 w 28575"/>
                              <a:gd name="connsiteY137" fmla="*/ 6353 h 9525"/>
                              <a:gd name="connsiteX138" fmla="*/ 8058 w 28575"/>
                              <a:gd name="connsiteY138" fmla="*/ 3172 h 9525"/>
                              <a:gd name="connsiteX139" fmla="*/ 8058 w 28575"/>
                              <a:gd name="connsiteY139" fmla="*/ 3172 h 9525"/>
                              <a:gd name="connsiteX140" fmla="*/ 8058 w 28575"/>
                              <a:gd name="connsiteY140" fmla="*/ 3172 h 9525"/>
                              <a:gd name="connsiteX141" fmla="*/ 8058 w 28575"/>
                              <a:gd name="connsiteY141" fmla="*/ 3172 h 9525"/>
                              <a:gd name="connsiteX142" fmla="*/ 8058 w 28575"/>
                              <a:gd name="connsiteY142" fmla="*/ 6353 h 9525"/>
                              <a:gd name="connsiteX143" fmla="*/ 8058 w 28575"/>
                              <a:gd name="connsiteY143" fmla="*/ 6353 h 9525"/>
                              <a:gd name="connsiteX144" fmla="*/ 8058 w 28575"/>
                              <a:gd name="connsiteY144" fmla="*/ 6353 h 9525"/>
                              <a:gd name="connsiteX145" fmla="*/ 8058 w 28575"/>
                              <a:gd name="connsiteY145" fmla="*/ 3172 h 9525"/>
                              <a:gd name="connsiteX146" fmla="*/ 8058 w 28575"/>
                              <a:gd name="connsiteY146" fmla="*/ 3172 h 9525"/>
                              <a:gd name="connsiteX147" fmla="*/ 8058 w 28575"/>
                              <a:gd name="connsiteY147" fmla="*/ 3172 h 9525"/>
                              <a:gd name="connsiteX148" fmla="*/ 8058 w 28575"/>
                              <a:gd name="connsiteY148" fmla="*/ 6353 h 9525"/>
                              <a:gd name="connsiteX149" fmla="*/ 8058 w 28575"/>
                              <a:gd name="connsiteY149" fmla="*/ 6353 h 9525"/>
                              <a:gd name="connsiteX150" fmla="*/ 8058 w 28575"/>
                              <a:gd name="connsiteY150" fmla="*/ 6353 h 9525"/>
                              <a:gd name="connsiteX151" fmla="*/ 8792 w 28575"/>
                              <a:gd name="connsiteY151" fmla="*/ 3172 h 9525"/>
                              <a:gd name="connsiteX152" fmla="*/ 8792 w 28575"/>
                              <a:gd name="connsiteY152" fmla="*/ 6353 h 9525"/>
                              <a:gd name="connsiteX153" fmla="*/ 8792 w 28575"/>
                              <a:gd name="connsiteY153" fmla="*/ 6353 h 9525"/>
                              <a:gd name="connsiteX154" fmla="*/ 8792 w 28575"/>
                              <a:gd name="connsiteY154" fmla="*/ 6353 h 9525"/>
                              <a:gd name="connsiteX155" fmla="*/ 8792 w 28575"/>
                              <a:gd name="connsiteY155" fmla="*/ 6353 h 9525"/>
                              <a:gd name="connsiteX156" fmla="*/ 8792 w 28575"/>
                              <a:gd name="connsiteY156" fmla="*/ 3172 h 9525"/>
                              <a:gd name="connsiteX157" fmla="*/ 8792 w 28575"/>
                              <a:gd name="connsiteY157" fmla="*/ 6353 h 9525"/>
                              <a:gd name="connsiteX158" fmla="*/ 8792 w 28575"/>
                              <a:gd name="connsiteY158" fmla="*/ 6353 h 9525"/>
                              <a:gd name="connsiteX159" fmla="*/ 8792 w 28575"/>
                              <a:gd name="connsiteY159" fmla="*/ 6353 h 9525"/>
                              <a:gd name="connsiteX160" fmla="*/ 8792 w 28575"/>
                              <a:gd name="connsiteY160" fmla="*/ 6353 h 9525"/>
                              <a:gd name="connsiteX161" fmla="*/ 8792 w 28575"/>
                              <a:gd name="connsiteY161" fmla="*/ 6353 h 9525"/>
                              <a:gd name="connsiteX162" fmla="*/ 8792 w 28575"/>
                              <a:gd name="connsiteY162" fmla="*/ 6353 h 9525"/>
                              <a:gd name="connsiteX163" fmla="*/ 9525 w 28575"/>
                              <a:gd name="connsiteY163" fmla="*/ 6353 h 9525"/>
                              <a:gd name="connsiteX164" fmla="*/ 9525 w 28575"/>
                              <a:gd name="connsiteY164" fmla="*/ 6353 h 9525"/>
                              <a:gd name="connsiteX165" fmla="*/ 9525 w 28575"/>
                              <a:gd name="connsiteY165" fmla="*/ 6353 h 9525"/>
                              <a:gd name="connsiteX166" fmla="*/ 9525 w 28575"/>
                              <a:gd name="connsiteY166" fmla="*/ 6353 h 9525"/>
                              <a:gd name="connsiteX167" fmla="*/ 9525 w 28575"/>
                              <a:gd name="connsiteY167" fmla="*/ 6353 h 9525"/>
                              <a:gd name="connsiteX168" fmla="*/ 9525 w 28575"/>
                              <a:gd name="connsiteY168" fmla="*/ 6353 h 9525"/>
                              <a:gd name="connsiteX169" fmla="*/ 9525 w 28575"/>
                              <a:gd name="connsiteY169" fmla="*/ 3172 h 9525"/>
                              <a:gd name="connsiteX170" fmla="*/ 9525 w 28575"/>
                              <a:gd name="connsiteY170" fmla="*/ 3172 h 9525"/>
                              <a:gd name="connsiteX171" fmla="*/ 9525 w 28575"/>
                              <a:gd name="connsiteY171" fmla="*/ 0 h 9525"/>
                              <a:gd name="connsiteX172" fmla="*/ 9525 w 28575"/>
                              <a:gd name="connsiteY172" fmla="*/ 3172 h 9525"/>
                              <a:gd name="connsiteX173" fmla="*/ 9525 w 28575"/>
                              <a:gd name="connsiteY173" fmla="*/ 6353 h 9525"/>
                              <a:gd name="connsiteX174" fmla="*/ 9525 w 28575"/>
                              <a:gd name="connsiteY174" fmla="*/ 6353 h 9525"/>
                              <a:gd name="connsiteX175" fmla="*/ 10258 w 28575"/>
                              <a:gd name="connsiteY175" fmla="*/ 9525 h 9525"/>
                              <a:gd name="connsiteX176" fmla="*/ 10258 w 28575"/>
                              <a:gd name="connsiteY176" fmla="*/ 9525 h 9525"/>
                              <a:gd name="connsiteX177" fmla="*/ 10258 w 28575"/>
                              <a:gd name="connsiteY177" fmla="*/ 6353 h 9525"/>
                              <a:gd name="connsiteX178" fmla="*/ 10258 w 28575"/>
                              <a:gd name="connsiteY178" fmla="*/ 6353 h 9525"/>
                              <a:gd name="connsiteX179" fmla="*/ 10258 w 28575"/>
                              <a:gd name="connsiteY179" fmla="*/ 6353 h 9525"/>
                              <a:gd name="connsiteX180" fmla="*/ 10258 w 28575"/>
                              <a:gd name="connsiteY180" fmla="*/ 3172 h 9525"/>
                              <a:gd name="connsiteX181" fmla="*/ 10258 w 28575"/>
                              <a:gd name="connsiteY181" fmla="*/ 3172 h 9525"/>
                              <a:gd name="connsiteX182" fmla="*/ 10258 w 28575"/>
                              <a:gd name="connsiteY182" fmla="*/ 3172 h 9525"/>
                              <a:gd name="connsiteX183" fmla="*/ 10258 w 28575"/>
                              <a:gd name="connsiteY183" fmla="*/ 3172 h 9525"/>
                              <a:gd name="connsiteX184" fmla="*/ 10258 w 28575"/>
                              <a:gd name="connsiteY184" fmla="*/ 6353 h 9525"/>
                              <a:gd name="connsiteX185" fmla="*/ 10258 w 28575"/>
                              <a:gd name="connsiteY185" fmla="*/ 9525 h 9525"/>
                              <a:gd name="connsiteX186" fmla="*/ 10258 w 28575"/>
                              <a:gd name="connsiteY186" fmla="*/ 9525 h 9525"/>
                              <a:gd name="connsiteX187" fmla="*/ 10992 w 28575"/>
                              <a:gd name="connsiteY187" fmla="*/ 9525 h 9525"/>
                              <a:gd name="connsiteX188" fmla="*/ 10992 w 28575"/>
                              <a:gd name="connsiteY188" fmla="*/ 6353 h 9525"/>
                              <a:gd name="connsiteX189" fmla="*/ 10992 w 28575"/>
                              <a:gd name="connsiteY189" fmla="*/ 6353 h 9525"/>
                              <a:gd name="connsiteX190" fmla="*/ 10992 w 28575"/>
                              <a:gd name="connsiteY190" fmla="*/ 3172 h 9525"/>
                              <a:gd name="connsiteX191" fmla="*/ 10992 w 28575"/>
                              <a:gd name="connsiteY191" fmla="*/ 6353 h 9525"/>
                              <a:gd name="connsiteX192" fmla="*/ 10992 w 28575"/>
                              <a:gd name="connsiteY192" fmla="*/ 6353 h 9525"/>
                              <a:gd name="connsiteX193" fmla="*/ 10992 w 28575"/>
                              <a:gd name="connsiteY193" fmla="*/ 6353 h 9525"/>
                              <a:gd name="connsiteX194" fmla="*/ 10992 w 28575"/>
                              <a:gd name="connsiteY194" fmla="*/ 6353 h 9525"/>
                              <a:gd name="connsiteX195" fmla="*/ 10992 w 28575"/>
                              <a:gd name="connsiteY195" fmla="*/ 6353 h 9525"/>
                              <a:gd name="connsiteX196" fmla="*/ 10992 w 28575"/>
                              <a:gd name="connsiteY196" fmla="*/ 6353 h 9525"/>
                              <a:gd name="connsiteX197" fmla="*/ 10992 w 28575"/>
                              <a:gd name="connsiteY197" fmla="*/ 3172 h 9525"/>
                              <a:gd name="connsiteX198" fmla="*/ 10992 w 28575"/>
                              <a:gd name="connsiteY198" fmla="*/ 3172 h 9525"/>
                              <a:gd name="connsiteX199" fmla="*/ 10992 w 28575"/>
                              <a:gd name="connsiteY199" fmla="*/ 3172 h 9525"/>
                              <a:gd name="connsiteX200" fmla="*/ 10992 w 28575"/>
                              <a:gd name="connsiteY200" fmla="*/ 3172 h 9525"/>
                              <a:gd name="connsiteX201" fmla="*/ 10992 w 28575"/>
                              <a:gd name="connsiteY201" fmla="*/ 3172 h 9525"/>
                              <a:gd name="connsiteX202" fmla="*/ 10992 w 28575"/>
                              <a:gd name="connsiteY202" fmla="*/ 3172 h 9525"/>
                              <a:gd name="connsiteX203" fmla="*/ 10992 w 28575"/>
                              <a:gd name="connsiteY203" fmla="*/ 6353 h 9525"/>
                              <a:gd name="connsiteX204" fmla="*/ 10992 w 28575"/>
                              <a:gd name="connsiteY204" fmla="*/ 6353 h 9525"/>
                              <a:gd name="connsiteX205" fmla="*/ 11725 w 28575"/>
                              <a:gd name="connsiteY205" fmla="*/ 6353 h 9525"/>
                              <a:gd name="connsiteX206" fmla="*/ 11725 w 28575"/>
                              <a:gd name="connsiteY206" fmla="*/ 9525 h 9525"/>
                              <a:gd name="connsiteX207" fmla="*/ 11725 w 28575"/>
                              <a:gd name="connsiteY207" fmla="*/ 6353 h 9525"/>
                              <a:gd name="connsiteX208" fmla="*/ 11725 w 28575"/>
                              <a:gd name="connsiteY208" fmla="*/ 6353 h 9525"/>
                              <a:gd name="connsiteX209" fmla="*/ 11725 w 28575"/>
                              <a:gd name="connsiteY209" fmla="*/ 6353 h 9525"/>
                              <a:gd name="connsiteX210" fmla="*/ 11725 w 28575"/>
                              <a:gd name="connsiteY210" fmla="*/ 6353 h 9525"/>
                              <a:gd name="connsiteX211" fmla="*/ 11725 w 28575"/>
                              <a:gd name="connsiteY211" fmla="*/ 6353 h 9525"/>
                              <a:gd name="connsiteX212" fmla="*/ 11725 w 28575"/>
                              <a:gd name="connsiteY212" fmla="*/ 6353 h 9525"/>
                              <a:gd name="connsiteX213" fmla="*/ 11725 w 28575"/>
                              <a:gd name="connsiteY213" fmla="*/ 3172 h 9525"/>
                              <a:gd name="connsiteX214" fmla="*/ 11725 w 28575"/>
                              <a:gd name="connsiteY214" fmla="*/ 3172 h 9525"/>
                              <a:gd name="connsiteX215" fmla="*/ 11725 w 28575"/>
                              <a:gd name="connsiteY215" fmla="*/ 3172 h 9525"/>
                              <a:gd name="connsiteX216" fmla="*/ 11725 w 28575"/>
                              <a:gd name="connsiteY216" fmla="*/ 6353 h 9525"/>
                              <a:gd name="connsiteX217" fmla="*/ 11725 w 28575"/>
                              <a:gd name="connsiteY217" fmla="*/ 6353 h 9525"/>
                              <a:gd name="connsiteX218" fmla="*/ 11725 w 28575"/>
                              <a:gd name="connsiteY218" fmla="*/ 6353 h 9525"/>
                              <a:gd name="connsiteX219" fmla="*/ 12459 w 28575"/>
                              <a:gd name="connsiteY219" fmla="*/ 6353 h 9525"/>
                              <a:gd name="connsiteX220" fmla="*/ 12459 w 28575"/>
                              <a:gd name="connsiteY220" fmla="*/ 6353 h 9525"/>
                              <a:gd name="connsiteX221" fmla="*/ 12459 w 28575"/>
                              <a:gd name="connsiteY221" fmla="*/ 6353 h 9525"/>
                              <a:gd name="connsiteX222" fmla="*/ 12459 w 28575"/>
                              <a:gd name="connsiteY222" fmla="*/ 6353 h 9525"/>
                              <a:gd name="connsiteX223" fmla="*/ 12459 w 28575"/>
                              <a:gd name="connsiteY223" fmla="*/ 9525 h 9525"/>
                              <a:gd name="connsiteX224" fmla="*/ 12459 w 28575"/>
                              <a:gd name="connsiteY224" fmla="*/ 6353 h 9525"/>
                              <a:gd name="connsiteX225" fmla="*/ 12459 w 28575"/>
                              <a:gd name="connsiteY225" fmla="*/ 6353 h 9525"/>
                              <a:gd name="connsiteX226" fmla="*/ 12459 w 28575"/>
                              <a:gd name="connsiteY226" fmla="*/ 6353 h 9525"/>
                              <a:gd name="connsiteX227" fmla="*/ 12459 w 28575"/>
                              <a:gd name="connsiteY227" fmla="*/ 3172 h 9525"/>
                              <a:gd name="connsiteX228" fmla="*/ 12459 w 28575"/>
                              <a:gd name="connsiteY228" fmla="*/ 3172 h 9525"/>
                              <a:gd name="connsiteX229" fmla="*/ 12459 w 28575"/>
                              <a:gd name="connsiteY229" fmla="*/ 6353 h 9525"/>
                              <a:gd name="connsiteX230" fmla="*/ 12459 w 28575"/>
                              <a:gd name="connsiteY230" fmla="*/ 6353 h 9525"/>
                              <a:gd name="connsiteX231" fmla="*/ 13192 w 28575"/>
                              <a:gd name="connsiteY231" fmla="*/ 6353 h 9525"/>
                              <a:gd name="connsiteX232" fmla="*/ 13192 w 28575"/>
                              <a:gd name="connsiteY232" fmla="*/ 6353 h 9525"/>
                              <a:gd name="connsiteX233" fmla="*/ 13192 w 28575"/>
                              <a:gd name="connsiteY233" fmla="*/ 6353 h 9525"/>
                              <a:gd name="connsiteX234" fmla="*/ 13192 w 28575"/>
                              <a:gd name="connsiteY234" fmla="*/ 6353 h 9525"/>
                              <a:gd name="connsiteX235" fmla="*/ 13192 w 28575"/>
                              <a:gd name="connsiteY235" fmla="*/ 6353 h 9525"/>
                              <a:gd name="connsiteX236" fmla="*/ 13192 w 28575"/>
                              <a:gd name="connsiteY236" fmla="*/ 6353 h 9525"/>
                              <a:gd name="connsiteX237" fmla="*/ 13192 w 28575"/>
                              <a:gd name="connsiteY237" fmla="*/ 3172 h 9525"/>
                              <a:gd name="connsiteX238" fmla="*/ 13192 w 28575"/>
                              <a:gd name="connsiteY238" fmla="*/ 6353 h 9525"/>
                              <a:gd name="connsiteX239" fmla="*/ 13192 w 28575"/>
                              <a:gd name="connsiteY239" fmla="*/ 6353 h 9525"/>
                              <a:gd name="connsiteX240" fmla="*/ 13192 w 28575"/>
                              <a:gd name="connsiteY240" fmla="*/ 9525 h 9525"/>
                              <a:gd name="connsiteX241" fmla="*/ 13192 w 28575"/>
                              <a:gd name="connsiteY241" fmla="*/ 9525 h 9525"/>
                              <a:gd name="connsiteX242" fmla="*/ 13192 w 28575"/>
                              <a:gd name="connsiteY242" fmla="*/ 6353 h 9525"/>
                              <a:gd name="connsiteX243" fmla="*/ 13926 w 28575"/>
                              <a:gd name="connsiteY243" fmla="*/ 6353 h 9525"/>
                              <a:gd name="connsiteX244" fmla="*/ 13926 w 28575"/>
                              <a:gd name="connsiteY244" fmla="*/ 6353 h 9525"/>
                              <a:gd name="connsiteX245" fmla="*/ 13926 w 28575"/>
                              <a:gd name="connsiteY245" fmla="*/ 6353 h 9525"/>
                              <a:gd name="connsiteX246" fmla="*/ 13926 w 28575"/>
                              <a:gd name="connsiteY246" fmla="*/ 6353 h 9525"/>
                              <a:gd name="connsiteX247" fmla="*/ 13926 w 28575"/>
                              <a:gd name="connsiteY247" fmla="*/ 6353 h 9525"/>
                              <a:gd name="connsiteX248" fmla="*/ 13926 w 28575"/>
                              <a:gd name="connsiteY248" fmla="*/ 6353 h 9525"/>
                              <a:gd name="connsiteX249" fmla="*/ 13926 w 28575"/>
                              <a:gd name="connsiteY249" fmla="*/ 3172 h 9525"/>
                              <a:gd name="connsiteX250" fmla="*/ 13926 w 28575"/>
                              <a:gd name="connsiteY250" fmla="*/ 6353 h 9525"/>
                              <a:gd name="connsiteX251" fmla="*/ 13926 w 28575"/>
                              <a:gd name="connsiteY251" fmla="*/ 6353 h 9525"/>
                              <a:gd name="connsiteX252" fmla="*/ 13926 w 28575"/>
                              <a:gd name="connsiteY252" fmla="*/ 6353 h 9525"/>
                              <a:gd name="connsiteX253" fmla="*/ 13926 w 28575"/>
                              <a:gd name="connsiteY253" fmla="*/ 6353 h 9525"/>
                              <a:gd name="connsiteX254" fmla="*/ 13926 w 28575"/>
                              <a:gd name="connsiteY254" fmla="*/ 3172 h 9525"/>
                              <a:gd name="connsiteX255" fmla="*/ 14649 w 28575"/>
                              <a:gd name="connsiteY255" fmla="*/ 3172 h 9525"/>
                              <a:gd name="connsiteX256" fmla="*/ 14649 w 28575"/>
                              <a:gd name="connsiteY256" fmla="*/ 3172 h 9525"/>
                              <a:gd name="connsiteX257" fmla="*/ 14649 w 28575"/>
                              <a:gd name="connsiteY257" fmla="*/ 3172 h 9525"/>
                              <a:gd name="connsiteX258" fmla="*/ 14649 w 28575"/>
                              <a:gd name="connsiteY258" fmla="*/ 6353 h 9525"/>
                              <a:gd name="connsiteX259" fmla="*/ 14649 w 28575"/>
                              <a:gd name="connsiteY259" fmla="*/ 6353 h 9525"/>
                              <a:gd name="connsiteX260" fmla="*/ 14649 w 28575"/>
                              <a:gd name="connsiteY260" fmla="*/ 9525 h 9525"/>
                              <a:gd name="connsiteX261" fmla="*/ 14649 w 28575"/>
                              <a:gd name="connsiteY261" fmla="*/ 9525 h 9525"/>
                              <a:gd name="connsiteX262" fmla="*/ 14649 w 28575"/>
                              <a:gd name="connsiteY262" fmla="*/ 6353 h 9525"/>
                              <a:gd name="connsiteX263" fmla="*/ 14649 w 28575"/>
                              <a:gd name="connsiteY263" fmla="*/ 6353 h 9525"/>
                              <a:gd name="connsiteX264" fmla="*/ 14649 w 28575"/>
                              <a:gd name="connsiteY264" fmla="*/ 6353 h 9525"/>
                              <a:gd name="connsiteX265" fmla="*/ 14649 w 28575"/>
                              <a:gd name="connsiteY265" fmla="*/ 3172 h 9525"/>
                              <a:gd name="connsiteX266" fmla="*/ 14649 w 28575"/>
                              <a:gd name="connsiteY266" fmla="*/ 3172 h 9525"/>
                              <a:gd name="connsiteX267" fmla="*/ 15383 w 28575"/>
                              <a:gd name="connsiteY267" fmla="*/ 3172 h 9525"/>
                              <a:gd name="connsiteX268" fmla="*/ 15383 w 28575"/>
                              <a:gd name="connsiteY268" fmla="*/ 6353 h 9525"/>
                              <a:gd name="connsiteX269" fmla="*/ 15383 w 28575"/>
                              <a:gd name="connsiteY269" fmla="*/ 6353 h 9525"/>
                              <a:gd name="connsiteX270" fmla="*/ 15383 w 28575"/>
                              <a:gd name="connsiteY270" fmla="*/ 6353 h 9525"/>
                              <a:gd name="connsiteX271" fmla="*/ 15383 w 28575"/>
                              <a:gd name="connsiteY271" fmla="*/ 9525 h 9525"/>
                              <a:gd name="connsiteX272" fmla="*/ 15383 w 28575"/>
                              <a:gd name="connsiteY272" fmla="*/ 9525 h 9525"/>
                              <a:gd name="connsiteX273" fmla="*/ 15383 w 28575"/>
                              <a:gd name="connsiteY273" fmla="*/ 6353 h 9525"/>
                              <a:gd name="connsiteX274" fmla="*/ 15383 w 28575"/>
                              <a:gd name="connsiteY274" fmla="*/ 6353 h 9525"/>
                              <a:gd name="connsiteX275" fmla="*/ 15383 w 28575"/>
                              <a:gd name="connsiteY275" fmla="*/ 6353 h 9525"/>
                              <a:gd name="connsiteX276" fmla="*/ 15383 w 28575"/>
                              <a:gd name="connsiteY276" fmla="*/ 3172 h 9525"/>
                              <a:gd name="connsiteX277" fmla="*/ 15383 w 28575"/>
                              <a:gd name="connsiteY277" fmla="*/ 6353 h 9525"/>
                              <a:gd name="connsiteX278" fmla="*/ 15383 w 28575"/>
                              <a:gd name="connsiteY278" fmla="*/ 6353 h 9525"/>
                              <a:gd name="connsiteX279" fmla="*/ 16116 w 28575"/>
                              <a:gd name="connsiteY279" fmla="*/ 9525 h 9525"/>
                              <a:gd name="connsiteX280" fmla="*/ 16116 w 28575"/>
                              <a:gd name="connsiteY280" fmla="*/ 6353 h 9525"/>
                              <a:gd name="connsiteX281" fmla="*/ 16116 w 28575"/>
                              <a:gd name="connsiteY281" fmla="*/ 9525 h 9525"/>
                              <a:gd name="connsiteX282" fmla="*/ 16116 w 28575"/>
                              <a:gd name="connsiteY282" fmla="*/ 6353 h 9525"/>
                              <a:gd name="connsiteX283" fmla="*/ 16116 w 28575"/>
                              <a:gd name="connsiteY283" fmla="*/ 6353 h 9525"/>
                              <a:gd name="connsiteX284" fmla="*/ 16116 w 28575"/>
                              <a:gd name="connsiteY284" fmla="*/ 6353 h 9525"/>
                              <a:gd name="connsiteX285" fmla="*/ 16116 w 28575"/>
                              <a:gd name="connsiteY285" fmla="*/ 6353 h 9525"/>
                              <a:gd name="connsiteX286" fmla="*/ 16116 w 28575"/>
                              <a:gd name="connsiteY286" fmla="*/ 3172 h 9525"/>
                              <a:gd name="connsiteX287" fmla="*/ 16116 w 28575"/>
                              <a:gd name="connsiteY287" fmla="*/ 3172 h 9525"/>
                              <a:gd name="connsiteX288" fmla="*/ 16116 w 28575"/>
                              <a:gd name="connsiteY288" fmla="*/ 6353 h 9525"/>
                              <a:gd name="connsiteX289" fmla="*/ 16116 w 28575"/>
                              <a:gd name="connsiteY289" fmla="*/ 6353 h 9525"/>
                              <a:gd name="connsiteX290" fmla="*/ 16116 w 28575"/>
                              <a:gd name="connsiteY290" fmla="*/ 6353 h 9525"/>
                              <a:gd name="connsiteX291" fmla="*/ 16116 w 28575"/>
                              <a:gd name="connsiteY291" fmla="*/ 6353 h 9525"/>
                              <a:gd name="connsiteX292" fmla="*/ 16116 w 28575"/>
                              <a:gd name="connsiteY292" fmla="*/ 3172 h 9525"/>
                              <a:gd name="connsiteX293" fmla="*/ 16116 w 28575"/>
                              <a:gd name="connsiteY293" fmla="*/ 3172 h 9525"/>
                              <a:gd name="connsiteX294" fmla="*/ 16116 w 28575"/>
                              <a:gd name="connsiteY294" fmla="*/ 3172 h 9525"/>
                              <a:gd name="connsiteX295" fmla="*/ 16116 w 28575"/>
                              <a:gd name="connsiteY295" fmla="*/ 3172 h 9525"/>
                              <a:gd name="connsiteX296" fmla="*/ 16116 w 28575"/>
                              <a:gd name="connsiteY296" fmla="*/ 3172 h 9525"/>
                              <a:gd name="connsiteX297" fmla="*/ 16116 w 28575"/>
                              <a:gd name="connsiteY297" fmla="*/ 0 h 9525"/>
                              <a:gd name="connsiteX298" fmla="*/ 16116 w 28575"/>
                              <a:gd name="connsiteY298" fmla="*/ 3172 h 9525"/>
                              <a:gd name="connsiteX299" fmla="*/ 16850 w 28575"/>
                              <a:gd name="connsiteY299" fmla="*/ 3172 h 9525"/>
                              <a:gd name="connsiteX300" fmla="*/ 16850 w 28575"/>
                              <a:gd name="connsiteY300" fmla="*/ 3172 h 9525"/>
                              <a:gd name="connsiteX301" fmla="*/ 16850 w 28575"/>
                              <a:gd name="connsiteY301" fmla="*/ 6353 h 9525"/>
                              <a:gd name="connsiteX302" fmla="*/ 16850 w 28575"/>
                              <a:gd name="connsiteY302" fmla="*/ 6353 h 9525"/>
                              <a:gd name="connsiteX303" fmla="*/ 16850 w 28575"/>
                              <a:gd name="connsiteY303" fmla="*/ 6353 h 9525"/>
                              <a:gd name="connsiteX304" fmla="*/ 16850 w 28575"/>
                              <a:gd name="connsiteY304" fmla="*/ 6353 h 9525"/>
                              <a:gd name="connsiteX305" fmla="*/ 16850 w 28575"/>
                              <a:gd name="connsiteY305" fmla="*/ 6353 h 9525"/>
                              <a:gd name="connsiteX306" fmla="*/ 16850 w 28575"/>
                              <a:gd name="connsiteY306" fmla="*/ 9525 h 9525"/>
                              <a:gd name="connsiteX307" fmla="*/ 16850 w 28575"/>
                              <a:gd name="connsiteY307" fmla="*/ 6353 h 9525"/>
                              <a:gd name="connsiteX308" fmla="*/ 16850 w 28575"/>
                              <a:gd name="connsiteY308" fmla="*/ 9525 h 9525"/>
                              <a:gd name="connsiteX309" fmla="*/ 16850 w 28575"/>
                              <a:gd name="connsiteY309" fmla="*/ 6353 h 9525"/>
                              <a:gd name="connsiteX310" fmla="*/ 16850 w 28575"/>
                              <a:gd name="connsiteY310" fmla="*/ 6353 h 9525"/>
                              <a:gd name="connsiteX311" fmla="*/ 17583 w 28575"/>
                              <a:gd name="connsiteY311" fmla="*/ 6353 h 9525"/>
                              <a:gd name="connsiteX312" fmla="*/ 17583 w 28575"/>
                              <a:gd name="connsiteY312" fmla="*/ 6353 h 9525"/>
                              <a:gd name="connsiteX313" fmla="*/ 17583 w 28575"/>
                              <a:gd name="connsiteY313" fmla="*/ 9525 h 9525"/>
                              <a:gd name="connsiteX314" fmla="*/ 17583 w 28575"/>
                              <a:gd name="connsiteY314" fmla="*/ 9525 h 9525"/>
                              <a:gd name="connsiteX315" fmla="*/ 17583 w 28575"/>
                              <a:gd name="connsiteY315" fmla="*/ 6353 h 9525"/>
                              <a:gd name="connsiteX316" fmla="*/ 17583 w 28575"/>
                              <a:gd name="connsiteY316" fmla="*/ 9525 h 9525"/>
                              <a:gd name="connsiteX317" fmla="*/ 17583 w 28575"/>
                              <a:gd name="connsiteY317" fmla="*/ 6353 h 9525"/>
                              <a:gd name="connsiteX318" fmla="*/ 17583 w 28575"/>
                              <a:gd name="connsiteY318" fmla="*/ 3172 h 9525"/>
                              <a:gd name="connsiteX319" fmla="*/ 17583 w 28575"/>
                              <a:gd name="connsiteY319" fmla="*/ 6353 h 9525"/>
                              <a:gd name="connsiteX320" fmla="*/ 17583 w 28575"/>
                              <a:gd name="connsiteY320" fmla="*/ 3172 h 9525"/>
                              <a:gd name="connsiteX321" fmla="*/ 17583 w 28575"/>
                              <a:gd name="connsiteY321" fmla="*/ 3172 h 9525"/>
                              <a:gd name="connsiteX322" fmla="*/ 17583 w 28575"/>
                              <a:gd name="connsiteY322" fmla="*/ 6353 h 9525"/>
                              <a:gd name="connsiteX323" fmla="*/ 18317 w 28575"/>
                              <a:gd name="connsiteY323" fmla="*/ 6353 h 9525"/>
                              <a:gd name="connsiteX324" fmla="*/ 18317 w 28575"/>
                              <a:gd name="connsiteY324" fmla="*/ 9525 h 9525"/>
                              <a:gd name="connsiteX325" fmla="*/ 18317 w 28575"/>
                              <a:gd name="connsiteY325" fmla="*/ 9525 h 9525"/>
                              <a:gd name="connsiteX326" fmla="*/ 18317 w 28575"/>
                              <a:gd name="connsiteY326" fmla="*/ 9525 h 9525"/>
                              <a:gd name="connsiteX327" fmla="*/ 18317 w 28575"/>
                              <a:gd name="connsiteY327" fmla="*/ 9525 h 9525"/>
                              <a:gd name="connsiteX328" fmla="*/ 18317 w 28575"/>
                              <a:gd name="connsiteY328" fmla="*/ 6353 h 9525"/>
                              <a:gd name="connsiteX329" fmla="*/ 18317 w 28575"/>
                              <a:gd name="connsiteY329" fmla="*/ 6353 h 9525"/>
                              <a:gd name="connsiteX330" fmla="*/ 18317 w 28575"/>
                              <a:gd name="connsiteY330" fmla="*/ 6353 h 9525"/>
                              <a:gd name="connsiteX331" fmla="*/ 18317 w 28575"/>
                              <a:gd name="connsiteY331" fmla="*/ 6353 h 9525"/>
                              <a:gd name="connsiteX332" fmla="*/ 18317 w 28575"/>
                              <a:gd name="connsiteY332" fmla="*/ 6353 h 9525"/>
                              <a:gd name="connsiteX333" fmla="*/ 18317 w 28575"/>
                              <a:gd name="connsiteY333" fmla="*/ 6353 h 9525"/>
                              <a:gd name="connsiteX334" fmla="*/ 18317 w 28575"/>
                              <a:gd name="connsiteY334" fmla="*/ 3172 h 9525"/>
                              <a:gd name="connsiteX335" fmla="*/ 19050 w 28575"/>
                              <a:gd name="connsiteY335" fmla="*/ 3172 h 9525"/>
                              <a:gd name="connsiteX336" fmla="*/ 19050 w 28575"/>
                              <a:gd name="connsiteY336" fmla="*/ 6353 h 9525"/>
                              <a:gd name="connsiteX337" fmla="*/ 19050 w 28575"/>
                              <a:gd name="connsiteY337" fmla="*/ 6353 h 9525"/>
                              <a:gd name="connsiteX338" fmla="*/ 19050 w 28575"/>
                              <a:gd name="connsiteY338" fmla="*/ 6353 h 9525"/>
                              <a:gd name="connsiteX339" fmla="*/ 19050 w 28575"/>
                              <a:gd name="connsiteY339" fmla="*/ 6353 h 9525"/>
                              <a:gd name="connsiteX340" fmla="*/ 19050 w 28575"/>
                              <a:gd name="connsiteY340" fmla="*/ 6353 h 9525"/>
                              <a:gd name="connsiteX341" fmla="*/ 19050 w 28575"/>
                              <a:gd name="connsiteY341" fmla="*/ 6353 h 9525"/>
                              <a:gd name="connsiteX342" fmla="*/ 19050 w 28575"/>
                              <a:gd name="connsiteY342" fmla="*/ 6353 h 9525"/>
                              <a:gd name="connsiteX343" fmla="*/ 19050 w 28575"/>
                              <a:gd name="connsiteY343" fmla="*/ 6353 h 9525"/>
                              <a:gd name="connsiteX344" fmla="*/ 19050 w 28575"/>
                              <a:gd name="connsiteY344" fmla="*/ 6353 h 9525"/>
                              <a:gd name="connsiteX345" fmla="*/ 19050 w 28575"/>
                              <a:gd name="connsiteY345" fmla="*/ 3172 h 9525"/>
                              <a:gd name="connsiteX346" fmla="*/ 19050 w 28575"/>
                              <a:gd name="connsiteY346" fmla="*/ 3172 h 9525"/>
                              <a:gd name="connsiteX347" fmla="*/ 19783 w 28575"/>
                              <a:gd name="connsiteY347" fmla="*/ 3172 h 9525"/>
                              <a:gd name="connsiteX348" fmla="*/ 19783 w 28575"/>
                              <a:gd name="connsiteY348" fmla="*/ 3172 h 9525"/>
                              <a:gd name="connsiteX349" fmla="*/ 19783 w 28575"/>
                              <a:gd name="connsiteY349" fmla="*/ 6353 h 9525"/>
                              <a:gd name="connsiteX350" fmla="*/ 19783 w 28575"/>
                              <a:gd name="connsiteY350" fmla="*/ 9525 h 9525"/>
                              <a:gd name="connsiteX351" fmla="*/ 19783 w 28575"/>
                              <a:gd name="connsiteY351" fmla="*/ 6353 h 9525"/>
                              <a:gd name="connsiteX352" fmla="*/ 19783 w 28575"/>
                              <a:gd name="connsiteY352" fmla="*/ 6353 h 9525"/>
                              <a:gd name="connsiteX353" fmla="*/ 19783 w 28575"/>
                              <a:gd name="connsiteY353" fmla="*/ 3172 h 9525"/>
                              <a:gd name="connsiteX354" fmla="*/ 19783 w 28575"/>
                              <a:gd name="connsiteY354" fmla="*/ 3172 h 9525"/>
                              <a:gd name="connsiteX355" fmla="*/ 19783 w 28575"/>
                              <a:gd name="connsiteY355" fmla="*/ 6353 h 9525"/>
                              <a:gd name="connsiteX356" fmla="*/ 19783 w 28575"/>
                              <a:gd name="connsiteY356" fmla="*/ 6353 h 9525"/>
                              <a:gd name="connsiteX357" fmla="*/ 19783 w 28575"/>
                              <a:gd name="connsiteY357" fmla="*/ 6353 h 9525"/>
                              <a:gd name="connsiteX358" fmla="*/ 19783 w 28575"/>
                              <a:gd name="connsiteY358" fmla="*/ 3172 h 9525"/>
                              <a:gd name="connsiteX359" fmla="*/ 20517 w 28575"/>
                              <a:gd name="connsiteY359" fmla="*/ 3172 h 9525"/>
                              <a:gd name="connsiteX360" fmla="*/ 20517 w 28575"/>
                              <a:gd name="connsiteY360" fmla="*/ 3172 h 9525"/>
                              <a:gd name="connsiteX361" fmla="*/ 20517 w 28575"/>
                              <a:gd name="connsiteY361" fmla="*/ 3172 h 9525"/>
                              <a:gd name="connsiteX362" fmla="*/ 20517 w 28575"/>
                              <a:gd name="connsiteY362" fmla="*/ 3172 h 9525"/>
                              <a:gd name="connsiteX363" fmla="*/ 20517 w 28575"/>
                              <a:gd name="connsiteY363" fmla="*/ 6353 h 9525"/>
                              <a:gd name="connsiteX364" fmla="*/ 20517 w 28575"/>
                              <a:gd name="connsiteY364" fmla="*/ 3172 h 9525"/>
                              <a:gd name="connsiteX365" fmla="*/ 20517 w 28575"/>
                              <a:gd name="connsiteY365" fmla="*/ 3172 h 9525"/>
                              <a:gd name="connsiteX366" fmla="*/ 20517 w 28575"/>
                              <a:gd name="connsiteY366" fmla="*/ 6353 h 9525"/>
                              <a:gd name="connsiteX367" fmla="*/ 20517 w 28575"/>
                              <a:gd name="connsiteY367" fmla="*/ 3172 h 9525"/>
                              <a:gd name="connsiteX368" fmla="*/ 20517 w 28575"/>
                              <a:gd name="connsiteY368" fmla="*/ 6353 h 9525"/>
                              <a:gd name="connsiteX369" fmla="*/ 20517 w 28575"/>
                              <a:gd name="connsiteY369" fmla="*/ 3172 h 9525"/>
                              <a:gd name="connsiteX370" fmla="*/ 20517 w 28575"/>
                              <a:gd name="connsiteY370" fmla="*/ 3172 h 9525"/>
                              <a:gd name="connsiteX371" fmla="*/ 20517 w 28575"/>
                              <a:gd name="connsiteY371" fmla="*/ 6353 h 9525"/>
                              <a:gd name="connsiteX372" fmla="*/ 20517 w 28575"/>
                              <a:gd name="connsiteY372" fmla="*/ 6353 h 9525"/>
                              <a:gd name="connsiteX373" fmla="*/ 20517 w 28575"/>
                              <a:gd name="connsiteY373" fmla="*/ 6353 h 9525"/>
                              <a:gd name="connsiteX374" fmla="*/ 20517 w 28575"/>
                              <a:gd name="connsiteY374" fmla="*/ 6353 h 9525"/>
                              <a:gd name="connsiteX375" fmla="*/ 20517 w 28575"/>
                              <a:gd name="connsiteY375" fmla="*/ 3172 h 9525"/>
                              <a:gd name="connsiteX376" fmla="*/ 20517 w 28575"/>
                              <a:gd name="connsiteY376" fmla="*/ 3172 h 9525"/>
                              <a:gd name="connsiteX377" fmla="*/ 20517 w 28575"/>
                              <a:gd name="connsiteY377" fmla="*/ 6353 h 9525"/>
                              <a:gd name="connsiteX378" fmla="*/ 20517 w 28575"/>
                              <a:gd name="connsiteY378" fmla="*/ 6353 h 9525"/>
                              <a:gd name="connsiteX379" fmla="*/ 21250 w 28575"/>
                              <a:gd name="connsiteY379" fmla="*/ 9525 h 9525"/>
                              <a:gd name="connsiteX380" fmla="*/ 21250 w 28575"/>
                              <a:gd name="connsiteY380" fmla="*/ 9525 h 9525"/>
                              <a:gd name="connsiteX381" fmla="*/ 21250 w 28575"/>
                              <a:gd name="connsiteY381" fmla="*/ 9525 h 9525"/>
                              <a:gd name="connsiteX382" fmla="*/ 21250 w 28575"/>
                              <a:gd name="connsiteY382" fmla="*/ 9525 h 9525"/>
                              <a:gd name="connsiteX383" fmla="*/ 21250 w 28575"/>
                              <a:gd name="connsiteY383" fmla="*/ 6353 h 9525"/>
                              <a:gd name="connsiteX384" fmla="*/ 21250 w 28575"/>
                              <a:gd name="connsiteY384" fmla="*/ 6353 h 9525"/>
                              <a:gd name="connsiteX385" fmla="*/ 21250 w 28575"/>
                              <a:gd name="connsiteY385" fmla="*/ 3172 h 9525"/>
                              <a:gd name="connsiteX386" fmla="*/ 21250 w 28575"/>
                              <a:gd name="connsiteY386" fmla="*/ 6353 h 9525"/>
                              <a:gd name="connsiteX387" fmla="*/ 21250 w 28575"/>
                              <a:gd name="connsiteY387" fmla="*/ 6353 h 9525"/>
                              <a:gd name="connsiteX388" fmla="*/ 21250 w 28575"/>
                              <a:gd name="connsiteY388" fmla="*/ 6353 h 9525"/>
                              <a:gd name="connsiteX389" fmla="*/ 21250 w 28575"/>
                              <a:gd name="connsiteY389" fmla="*/ 6353 h 9525"/>
                              <a:gd name="connsiteX390" fmla="*/ 21250 w 28575"/>
                              <a:gd name="connsiteY390" fmla="*/ 9525 h 9525"/>
                              <a:gd name="connsiteX391" fmla="*/ 21984 w 28575"/>
                              <a:gd name="connsiteY391" fmla="*/ 9525 h 9525"/>
                              <a:gd name="connsiteX392" fmla="*/ 21984 w 28575"/>
                              <a:gd name="connsiteY392" fmla="*/ 6353 h 9525"/>
                              <a:gd name="connsiteX393" fmla="*/ 21984 w 28575"/>
                              <a:gd name="connsiteY393" fmla="*/ 3172 h 9525"/>
                              <a:gd name="connsiteX394" fmla="*/ 21984 w 28575"/>
                              <a:gd name="connsiteY394" fmla="*/ 6353 h 9525"/>
                              <a:gd name="connsiteX395" fmla="*/ 21984 w 28575"/>
                              <a:gd name="connsiteY395" fmla="*/ 3172 h 9525"/>
                              <a:gd name="connsiteX396" fmla="*/ 21984 w 28575"/>
                              <a:gd name="connsiteY396" fmla="*/ 6353 h 9525"/>
                              <a:gd name="connsiteX397" fmla="*/ 21984 w 28575"/>
                              <a:gd name="connsiteY397" fmla="*/ 6353 h 9525"/>
                              <a:gd name="connsiteX398" fmla="*/ 21984 w 28575"/>
                              <a:gd name="connsiteY398" fmla="*/ 6353 h 9525"/>
                              <a:gd name="connsiteX399" fmla="*/ 21984 w 28575"/>
                              <a:gd name="connsiteY399" fmla="*/ 6353 h 9525"/>
                              <a:gd name="connsiteX400" fmla="*/ 21984 w 28575"/>
                              <a:gd name="connsiteY400" fmla="*/ 6353 h 9525"/>
                              <a:gd name="connsiteX401" fmla="*/ 21984 w 28575"/>
                              <a:gd name="connsiteY401" fmla="*/ 9525 h 9525"/>
                              <a:gd name="connsiteX402" fmla="*/ 21984 w 28575"/>
                              <a:gd name="connsiteY402" fmla="*/ 6353 h 9525"/>
                              <a:gd name="connsiteX403" fmla="*/ 22717 w 28575"/>
                              <a:gd name="connsiteY403" fmla="*/ 6353 h 9525"/>
                              <a:gd name="connsiteX404" fmla="*/ 22717 w 28575"/>
                              <a:gd name="connsiteY404" fmla="*/ 6353 h 9525"/>
                              <a:gd name="connsiteX405" fmla="*/ 22717 w 28575"/>
                              <a:gd name="connsiteY405" fmla="*/ 6353 h 9525"/>
                              <a:gd name="connsiteX406" fmla="*/ 22717 w 28575"/>
                              <a:gd name="connsiteY406" fmla="*/ 6353 h 9525"/>
                              <a:gd name="connsiteX407" fmla="*/ 22717 w 28575"/>
                              <a:gd name="connsiteY407" fmla="*/ 6353 h 9525"/>
                              <a:gd name="connsiteX408" fmla="*/ 22717 w 28575"/>
                              <a:gd name="connsiteY408" fmla="*/ 6353 h 9525"/>
                              <a:gd name="connsiteX409" fmla="*/ 22717 w 28575"/>
                              <a:gd name="connsiteY409" fmla="*/ 6353 h 9525"/>
                              <a:gd name="connsiteX410" fmla="*/ 22717 w 28575"/>
                              <a:gd name="connsiteY410" fmla="*/ 3172 h 9525"/>
                              <a:gd name="connsiteX411" fmla="*/ 22717 w 28575"/>
                              <a:gd name="connsiteY411" fmla="*/ 6353 h 9525"/>
                              <a:gd name="connsiteX412" fmla="*/ 22717 w 28575"/>
                              <a:gd name="connsiteY412" fmla="*/ 6353 h 9525"/>
                              <a:gd name="connsiteX413" fmla="*/ 22717 w 28575"/>
                              <a:gd name="connsiteY413" fmla="*/ 3172 h 9525"/>
                              <a:gd name="connsiteX414" fmla="*/ 22717 w 28575"/>
                              <a:gd name="connsiteY414" fmla="*/ 3172 h 9525"/>
                              <a:gd name="connsiteX415" fmla="*/ 23451 w 28575"/>
                              <a:gd name="connsiteY415" fmla="*/ 6353 h 9525"/>
                              <a:gd name="connsiteX416" fmla="*/ 23451 w 28575"/>
                              <a:gd name="connsiteY416" fmla="*/ 3172 h 9525"/>
                              <a:gd name="connsiteX417" fmla="*/ 23451 w 28575"/>
                              <a:gd name="connsiteY417" fmla="*/ 3172 h 9525"/>
                              <a:gd name="connsiteX418" fmla="*/ 23451 w 28575"/>
                              <a:gd name="connsiteY418" fmla="*/ 6353 h 9525"/>
                              <a:gd name="connsiteX419" fmla="*/ 23451 w 28575"/>
                              <a:gd name="connsiteY419" fmla="*/ 3172 h 9525"/>
                              <a:gd name="connsiteX420" fmla="*/ 23451 w 28575"/>
                              <a:gd name="connsiteY420" fmla="*/ 3172 h 9525"/>
                              <a:gd name="connsiteX421" fmla="*/ 23451 w 28575"/>
                              <a:gd name="connsiteY421" fmla="*/ 6353 h 9525"/>
                              <a:gd name="connsiteX422" fmla="*/ 23451 w 28575"/>
                              <a:gd name="connsiteY422" fmla="*/ 9525 h 9525"/>
                              <a:gd name="connsiteX423" fmla="*/ 23451 w 28575"/>
                              <a:gd name="connsiteY423" fmla="*/ 9525 h 9525"/>
                              <a:gd name="connsiteX424" fmla="*/ 23451 w 28575"/>
                              <a:gd name="connsiteY424" fmla="*/ 9525 h 9525"/>
                              <a:gd name="connsiteX425" fmla="*/ 23451 w 28575"/>
                              <a:gd name="connsiteY425" fmla="*/ 6353 h 9525"/>
                              <a:gd name="connsiteX426" fmla="*/ 23451 w 28575"/>
                              <a:gd name="connsiteY426" fmla="*/ 3172 h 9525"/>
                              <a:gd name="connsiteX427" fmla="*/ 24174 w 28575"/>
                              <a:gd name="connsiteY427" fmla="*/ 3172 h 9525"/>
                              <a:gd name="connsiteX428" fmla="*/ 24174 w 28575"/>
                              <a:gd name="connsiteY428" fmla="*/ 6353 h 9525"/>
                              <a:gd name="connsiteX429" fmla="*/ 24174 w 28575"/>
                              <a:gd name="connsiteY429" fmla="*/ 6353 h 9525"/>
                              <a:gd name="connsiteX430" fmla="*/ 24174 w 28575"/>
                              <a:gd name="connsiteY430" fmla="*/ 9525 h 9525"/>
                              <a:gd name="connsiteX431" fmla="*/ 24174 w 28575"/>
                              <a:gd name="connsiteY431" fmla="*/ 9525 h 9525"/>
                              <a:gd name="connsiteX432" fmla="*/ 24174 w 28575"/>
                              <a:gd name="connsiteY432" fmla="*/ 6353 h 9525"/>
                              <a:gd name="connsiteX433" fmla="*/ 24174 w 28575"/>
                              <a:gd name="connsiteY433" fmla="*/ 9525 h 9525"/>
                              <a:gd name="connsiteX434" fmla="*/ 24174 w 28575"/>
                              <a:gd name="connsiteY434" fmla="*/ 9525 h 9525"/>
                              <a:gd name="connsiteX435" fmla="*/ 24174 w 28575"/>
                              <a:gd name="connsiteY435" fmla="*/ 9525 h 9525"/>
                              <a:gd name="connsiteX436" fmla="*/ 24174 w 28575"/>
                              <a:gd name="connsiteY436" fmla="*/ 9525 h 9525"/>
                              <a:gd name="connsiteX437" fmla="*/ 24174 w 28575"/>
                              <a:gd name="connsiteY437" fmla="*/ 9525 h 9525"/>
                              <a:gd name="connsiteX438" fmla="*/ 24174 w 28575"/>
                              <a:gd name="connsiteY438" fmla="*/ 9525 h 9525"/>
                              <a:gd name="connsiteX439" fmla="*/ 24174 w 28575"/>
                              <a:gd name="connsiteY439" fmla="*/ 9525 h 9525"/>
                              <a:gd name="connsiteX440" fmla="*/ 24174 w 28575"/>
                              <a:gd name="connsiteY440" fmla="*/ 9525 h 9525"/>
                              <a:gd name="connsiteX441" fmla="*/ 24908 w 28575"/>
                              <a:gd name="connsiteY441" fmla="*/ 9525 h 9525"/>
                              <a:gd name="connsiteX442" fmla="*/ 24908 w 28575"/>
                              <a:gd name="connsiteY442" fmla="*/ 9525 h 9525"/>
                              <a:gd name="connsiteX443" fmla="*/ 24908 w 28575"/>
                              <a:gd name="connsiteY443" fmla="*/ 9525 h 9525"/>
                              <a:gd name="connsiteX444" fmla="*/ 24908 w 28575"/>
                              <a:gd name="connsiteY444" fmla="*/ 9525 h 9525"/>
                              <a:gd name="connsiteX445" fmla="*/ 24908 w 28575"/>
                              <a:gd name="connsiteY445" fmla="*/ 9525 h 9525"/>
                              <a:gd name="connsiteX446" fmla="*/ 24908 w 28575"/>
                              <a:gd name="connsiteY446" fmla="*/ 6353 h 9525"/>
                              <a:gd name="connsiteX447" fmla="*/ 24908 w 28575"/>
                              <a:gd name="connsiteY447" fmla="*/ 9525 h 9525"/>
                              <a:gd name="connsiteX448" fmla="*/ 24908 w 28575"/>
                              <a:gd name="connsiteY448" fmla="*/ 9525 h 9525"/>
                              <a:gd name="connsiteX449" fmla="*/ 24908 w 28575"/>
                              <a:gd name="connsiteY449" fmla="*/ 9525 h 9525"/>
                              <a:gd name="connsiteX450" fmla="*/ 24908 w 28575"/>
                              <a:gd name="connsiteY450" fmla="*/ 9525 h 9525"/>
                              <a:gd name="connsiteX451" fmla="*/ 24908 w 28575"/>
                              <a:gd name="connsiteY451" fmla="*/ 9525 h 9525"/>
                              <a:gd name="connsiteX452" fmla="*/ 24908 w 28575"/>
                              <a:gd name="connsiteY452" fmla="*/ 9525 h 9525"/>
                              <a:gd name="connsiteX453" fmla="*/ 24908 w 28575"/>
                              <a:gd name="connsiteY453" fmla="*/ 6353 h 9525"/>
                              <a:gd name="connsiteX454" fmla="*/ 24908 w 28575"/>
                              <a:gd name="connsiteY454" fmla="*/ 6353 h 9525"/>
                              <a:gd name="connsiteX455" fmla="*/ 24908 w 28575"/>
                              <a:gd name="connsiteY455" fmla="*/ 6353 h 9525"/>
                              <a:gd name="connsiteX456" fmla="*/ 24908 w 28575"/>
                              <a:gd name="connsiteY456" fmla="*/ 6353 h 9525"/>
                              <a:gd name="connsiteX457" fmla="*/ 24908 w 28575"/>
                              <a:gd name="connsiteY457" fmla="*/ 6353 h 9525"/>
                              <a:gd name="connsiteX458" fmla="*/ 24908 w 28575"/>
                              <a:gd name="connsiteY458" fmla="*/ 6353 h 9525"/>
                              <a:gd name="connsiteX459" fmla="*/ 25641 w 28575"/>
                              <a:gd name="connsiteY459" fmla="*/ 9525 h 9525"/>
                              <a:gd name="connsiteX460" fmla="*/ 25641 w 28575"/>
                              <a:gd name="connsiteY460" fmla="*/ 9525 h 9525"/>
                              <a:gd name="connsiteX461" fmla="*/ 25641 w 28575"/>
                              <a:gd name="connsiteY461" fmla="*/ 6353 h 9525"/>
                              <a:gd name="connsiteX462" fmla="*/ 25641 w 28575"/>
                              <a:gd name="connsiteY462" fmla="*/ 6353 h 9525"/>
                              <a:gd name="connsiteX463" fmla="*/ 25641 w 28575"/>
                              <a:gd name="connsiteY463" fmla="*/ 3172 h 9525"/>
                              <a:gd name="connsiteX464" fmla="*/ 25641 w 28575"/>
                              <a:gd name="connsiteY464" fmla="*/ 3172 h 9525"/>
                              <a:gd name="connsiteX465" fmla="*/ 25641 w 28575"/>
                              <a:gd name="connsiteY465" fmla="*/ 3172 h 9525"/>
                              <a:gd name="connsiteX466" fmla="*/ 25641 w 28575"/>
                              <a:gd name="connsiteY466" fmla="*/ 3172 h 9525"/>
                              <a:gd name="connsiteX467" fmla="*/ 25641 w 28575"/>
                              <a:gd name="connsiteY467" fmla="*/ 6353 h 9525"/>
                              <a:gd name="connsiteX468" fmla="*/ 25641 w 28575"/>
                              <a:gd name="connsiteY468" fmla="*/ 6353 h 9525"/>
                              <a:gd name="connsiteX469" fmla="*/ 25641 w 28575"/>
                              <a:gd name="connsiteY469" fmla="*/ 9525 h 9525"/>
                              <a:gd name="connsiteX470" fmla="*/ 25641 w 28575"/>
                              <a:gd name="connsiteY470" fmla="*/ 9525 h 9525"/>
                              <a:gd name="connsiteX471" fmla="*/ 26375 w 28575"/>
                              <a:gd name="connsiteY471" fmla="*/ 9525 h 9525"/>
                              <a:gd name="connsiteX472" fmla="*/ 26375 w 28575"/>
                              <a:gd name="connsiteY472" fmla="*/ 6353 h 9525"/>
                              <a:gd name="connsiteX473" fmla="*/ 26375 w 28575"/>
                              <a:gd name="connsiteY473" fmla="*/ 6353 h 9525"/>
                              <a:gd name="connsiteX474" fmla="*/ 26375 w 28575"/>
                              <a:gd name="connsiteY474" fmla="*/ 6353 h 9525"/>
                              <a:gd name="connsiteX475" fmla="*/ 26375 w 28575"/>
                              <a:gd name="connsiteY475" fmla="*/ 3172 h 9525"/>
                              <a:gd name="connsiteX476" fmla="*/ 26375 w 28575"/>
                              <a:gd name="connsiteY476" fmla="*/ 6353 h 9525"/>
                              <a:gd name="connsiteX477" fmla="*/ 26375 w 28575"/>
                              <a:gd name="connsiteY477" fmla="*/ 6353 h 9525"/>
                              <a:gd name="connsiteX478" fmla="*/ 26375 w 28575"/>
                              <a:gd name="connsiteY478" fmla="*/ 6353 h 9525"/>
                              <a:gd name="connsiteX479" fmla="*/ 26375 w 28575"/>
                              <a:gd name="connsiteY479" fmla="*/ 6353 h 9525"/>
                              <a:gd name="connsiteX480" fmla="*/ 26375 w 28575"/>
                              <a:gd name="connsiteY480" fmla="*/ 6353 h 9525"/>
                              <a:gd name="connsiteX481" fmla="*/ 26375 w 28575"/>
                              <a:gd name="connsiteY481" fmla="*/ 6353 h 9525"/>
                              <a:gd name="connsiteX482" fmla="*/ 26375 w 28575"/>
                              <a:gd name="connsiteY482" fmla="*/ 9525 h 9525"/>
                              <a:gd name="connsiteX483" fmla="*/ 27108 w 28575"/>
                              <a:gd name="connsiteY483" fmla="*/ 6353 h 9525"/>
                              <a:gd name="connsiteX484" fmla="*/ 27108 w 28575"/>
                              <a:gd name="connsiteY484" fmla="*/ 6353 h 9525"/>
                              <a:gd name="connsiteX485" fmla="*/ 27108 w 28575"/>
                              <a:gd name="connsiteY485" fmla="*/ 6353 h 9525"/>
                              <a:gd name="connsiteX486" fmla="*/ 27108 w 28575"/>
                              <a:gd name="connsiteY486" fmla="*/ 6353 h 9525"/>
                              <a:gd name="connsiteX487" fmla="*/ 27108 w 28575"/>
                              <a:gd name="connsiteY487" fmla="*/ 9525 h 9525"/>
                              <a:gd name="connsiteX488" fmla="*/ 27108 w 28575"/>
                              <a:gd name="connsiteY488" fmla="*/ 9525 h 9525"/>
                              <a:gd name="connsiteX489" fmla="*/ 27108 w 28575"/>
                              <a:gd name="connsiteY489" fmla="*/ 6353 h 9525"/>
                              <a:gd name="connsiteX490" fmla="*/ 27108 w 28575"/>
                              <a:gd name="connsiteY490" fmla="*/ 6353 h 9525"/>
                              <a:gd name="connsiteX491" fmla="*/ 27108 w 28575"/>
                              <a:gd name="connsiteY491" fmla="*/ 6353 h 9525"/>
                              <a:gd name="connsiteX492" fmla="*/ 27108 w 28575"/>
                              <a:gd name="connsiteY492" fmla="*/ 6353 h 9525"/>
                              <a:gd name="connsiteX493" fmla="*/ 27108 w 28575"/>
                              <a:gd name="connsiteY493" fmla="*/ 9525 h 9525"/>
                              <a:gd name="connsiteX494" fmla="*/ 27108 w 28575"/>
                              <a:gd name="connsiteY494" fmla="*/ 9525 h 9525"/>
                              <a:gd name="connsiteX495" fmla="*/ 27842 w 28575"/>
                              <a:gd name="connsiteY495" fmla="*/ 9525 h 9525"/>
                              <a:gd name="connsiteX496" fmla="*/ 27842 w 28575"/>
                              <a:gd name="connsiteY496" fmla="*/ 6353 h 9525"/>
                              <a:gd name="connsiteX497" fmla="*/ 27842 w 28575"/>
                              <a:gd name="connsiteY497" fmla="*/ 6353 h 9525"/>
                              <a:gd name="connsiteX498" fmla="*/ 27842 w 28575"/>
                              <a:gd name="connsiteY498" fmla="*/ 6353 h 9525"/>
                              <a:gd name="connsiteX499" fmla="*/ 27842 w 28575"/>
                              <a:gd name="connsiteY499" fmla="*/ 6353 h 9525"/>
                              <a:gd name="connsiteX500" fmla="*/ 27842 w 28575"/>
                              <a:gd name="connsiteY500" fmla="*/ 6353 h 9525"/>
                              <a:gd name="connsiteX501" fmla="*/ 27842 w 28575"/>
                              <a:gd name="connsiteY501" fmla="*/ 6353 h 9525"/>
                              <a:gd name="connsiteX502" fmla="*/ 27842 w 28575"/>
                              <a:gd name="connsiteY502" fmla="*/ 6353 h 9525"/>
                              <a:gd name="connsiteX503" fmla="*/ 27842 w 28575"/>
                              <a:gd name="connsiteY503" fmla="*/ 6353 h 9525"/>
                              <a:gd name="connsiteX504" fmla="*/ 27842 w 28575"/>
                              <a:gd name="connsiteY504" fmla="*/ 3172 h 9525"/>
                              <a:gd name="connsiteX505" fmla="*/ 27842 w 28575"/>
                              <a:gd name="connsiteY505" fmla="*/ 3172 h 9525"/>
                              <a:gd name="connsiteX506" fmla="*/ 27842 w 28575"/>
                              <a:gd name="connsiteY506" fmla="*/ 3172 h 9525"/>
                              <a:gd name="connsiteX507" fmla="*/ 27842 w 28575"/>
                              <a:gd name="connsiteY507" fmla="*/ 3172 h 9525"/>
                              <a:gd name="connsiteX508" fmla="*/ 27842 w 28575"/>
                              <a:gd name="connsiteY508" fmla="*/ 6353 h 9525"/>
                              <a:gd name="connsiteX509" fmla="*/ 28575 w 28575"/>
                              <a:gd name="connsiteY509" fmla="*/ 6353 h 9525"/>
                              <a:gd name="connsiteX510" fmla="*/ 28575 w 28575"/>
                              <a:gd name="connsiteY510" fmla="*/ 9525 h 9525"/>
                              <a:gd name="connsiteX511" fmla="*/ 28575 w 28575"/>
                              <a:gd name="connsiteY511" fmla="*/ 9525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6353"/>
                                </a:moveTo>
                                <a:lnTo>
                                  <a:pt x="733" y="3172"/>
                                </a:lnTo>
                                <a:lnTo>
                                  <a:pt x="733" y="3172"/>
                                </a:lnTo>
                                <a:lnTo>
                                  <a:pt x="733" y="6353"/>
                                </a:lnTo>
                                <a:lnTo>
                                  <a:pt x="733" y="6353"/>
                                </a:lnTo>
                                <a:lnTo>
                                  <a:pt x="733" y="9525"/>
                                </a:lnTo>
                                <a:lnTo>
                                  <a:pt x="733" y="6353"/>
                                </a:lnTo>
                                <a:lnTo>
                                  <a:pt x="733" y="6353"/>
                                </a:lnTo>
                                <a:lnTo>
                                  <a:pt x="733" y="6353"/>
                                </a:lnTo>
                                <a:lnTo>
                                  <a:pt x="733" y="6353"/>
                                </a:lnTo>
                                <a:lnTo>
                                  <a:pt x="733" y="6353"/>
                                </a:lnTo>
                                <a:lnTo>
                                  <a:pt x="733" y="6353"/>
                                </a:lnTo>
                                <a:lnTo>
                                  <a:pt x="733" y="6353"/>
                                </a:lnTo>
                                <a:lnTo>
                                  <a:pt x="733" y="6353"/>
                                </a:lnTo>
                                <a:lnTo>
                                  <a:pt x="733" y="6353"/>
                                </a:lnTo>
                                <a:lnTo>
                                  <a:pt x="1467" y="6353"/>
                                </a:lnTo>
                                <a:lnTo>
                                  <a:pt x="1467" y="3172"/>
                                </a:lnTo>
                                <a:lnTo>
                                  <a:pt x="1467" y="3172"/>
                                </a:lnTo>
                                <a:lnTo>
                                  <a:pt x="1467" y="6353"/>
                                </a:lnTo>
                                <a:lnTo>
                                  <a:pt x="1467" y="6353"/>
                                </a:lnTo>
                                <a:lnTo>
                                  <a:pt x="1467" y="6353"/>
                                </a:lnTo>
                                <a:lnTo>
                                  <a:pt x="1467" y="9525"/>
                                </a:lnTo>
                                <a:lnTo>
                                  <a:pt x="1467" y="6353"/>
                                </a:lnTo>
                                <a:lnTo>
                                  <a:pt x="1467" y="6353"/>
                                </a:lnTo>
                                <a:lnTo>
                                  <a:pt x="1467" y="6353"/>
                                </a:lnTo>
                                <a:lnTo>
                                  <a:pt x="1467" y="6353"/>
                                </a:lnTo>
                                <a:lnTo>
                                  <a:pt x="1467" y="6353"/>
                                </a:lnTo>
                                <a:lnTo>
                                  <a:pt x="1467" y="6353"/>
                                </a:lnTo>
                                <a:lnTo>
                                  <a:pt x="1467" y="6353"/>
                                </a:lnTo>
                                <a:lnTo>
                                  <a:pt x="1467" y="6353"/>
                                </a:lnTo>
                                <a:lnTo>
                                  <a:pt x="1467" y="3172"/>
                                </a:lnTo>
                                <a:lnTo>
                                  <a:pt x="1467" y="3172"/>
                                </a:lnTo>
                                <a:lnTo>
                                  <a:pt x="1467" y="6353"/>
                                </a:lnTo>
                                <a:lnTo>
                                  <a:pt x="2200" y="3172"/>
                                </a:lnTo>
                                <a:lnTo>
                                  <a:pt x="2200" y="3172"/>
                                </a:lnTo>
                                <a:lnTo>
                                  <a:pt x="2200" y="6353"/>
                                </a:lnTo>
                                <a:lnTo>
                                  <a:pt x="2200" y="6353"/>
                                </a:lnTo>
                                <a:lnTo>
                                  <a:pt x="2200" y="6353"/>
                                </a:lnTo>
                                <a:lnTo>
                                  <a:pt x="2200" y="6353"/>
                                </a:lnTo>
                                <a:lnTo>
                                  <a:pt x="2200" y="6353"/>
                                </a:lnTo>
                                <a:lnTo>
                                  <a:pt x="2200" y="6353"/>
                                </a:lnTo>
                                <a:lnTo>
                                  <a:pt x="2200" y="6353"/>
                                </a:lnTo>
                                <a:lnTo>
                                  <a:pt x="2200" y="6353"/>
                                </a:lnTo>
                                <a:lnTo>
                                  <a:pt x="2200" y="6353"/>
                                </a:lnTo>
                                <a:lnTo>
                                  <a:pt x="2200" y="6353"/>
                                </a:lnTo>
                                <a:lnTo>
                                  <a:pt x="2934" y="6353"/>
                                </a:lnTo>
                                <a:lnTo>
                                  <a:pt x="2934" y="3172"/>
                                </a:lnTo>
                                <a:lnTo>
                                  <a:pt x="2934" y="3172"/>
                                </a:lnTo>
                                <a:lnTo>
                                  <a:pt x="2934" y="3172"/>
                                </a:lnTo>
                                <a:lnTo>
                                  <a:pt x="2934" y="6353"/>
                                </a:lnTo>
                                <a:lnTo>
                                  <a:pt x="2934" y="6353"/>
                                </a:lnTo>
                                <a:lnTo>
                                  <a:pt x="2934" y="6353"/>
                                </a:lnTo>
                                <a:lnTo>
                                  <a:pt x="2934" y="6353"/>
                                </a:lnTo>
                                <a:lnTo>
                                  <a:pt x="2934" y="6353"/>
                                </a:lnTo>
                                <a:lnTo>
                                  <a:pt x="2934" y="6353"/>
                                </a:lnTo>
                                <a:lnTo>
                                  <a:pt x="2934" y="9525"/>
                                </a:lnTo>
                                <a:lnTo>
                                  <a:pt x="2934" y="9525"/>
                                </a:lnTo>
                                <a:lnTo>
                                  <a:pt x="3667" y="6353"/>
                                </a:lnTo>
                                <a:lnTo>
                                  <a:pt x="3667" y="6353"/>
                                </a:lnTo>
                                <a:lnTo>
                                  <a:pt x="3667" y="6353"/>
                                </a:lnTo>
                                <a:lnTo>
                                  <a:pt x="3667" y="3172"/>
                                </a:lnTo>
                                <a:lnTo>
                                  <a:pt x="3667" y="3172"/>
                                </a:lnTo>
                                <a:lnTo>
                                  <a:pt x="3667" y="3172"/>
                                </a:lnTo>
                                <a:lnTo>
                                  <a:pt x="3667" y="3172"/>
                                </a:lnTo>
                                <a:lnTo>
                                  <a:pt x="3667" y="0"/>
                                </a:lnTo>
                                <a:lnTo>
                                  <a:pt x="3667" y="3172"/>
                                </a:lnTo>
                                <a:lnTo>
                                  <a:pt x="3667" y="3172"/>
                                </a:lnTo>
                                <a:lnTo>
                                  <a:pt x="3667" y="3172"/>
                                </a:lnTo>
                                <a:lnTo>
                                  <a:pt x="3667" y="6353"/>
                                </a:lnTo>
                                <a:lnTo>
                                  <a:pt x="4401" y="6353"/>
                                </a:lnTo>
                                <a:lnTo>
                                  <a:pt x="4401" y="9525"/>
                                </a:lnTo>
                                <a:lnTo>
                                  <a:pt x="4401" y="6353"/>
                                </a:lnTo>
                                <a:lnTo>
                                  <a:pt x="4401" y="3172"/>
                                </a:lnTo>
                                <a:lnTo>
                                  <a:pt x="4401" y="3172"/>
                                </a:lnTo>
                                <a:lnTo>
                                  <a:pt x="4401" y="6353"/>
                                </a:lnTo>
                                <a:lnTo>
                                  <a:pt x="4401" y="6353"/>
                                </a:lnTo>
                                <a:lnTo>
                                  <a:pt x="4401" y="9525"/>
                                </a:lnTo>
                                <a:lnTo>
                                  <a:pt x="4401" y="9525"/>
                                </a:lnTo>
                                <a:lnTo>
                                  <a:pt x="4401" y="9525"/>
                                </a:lnTo>
                                <a:lnTo>
                                  <a:pt x="4401" y="6353"/>
                                </a:lnTo>
                                <a:lnTo>
                                  <a:pt x="4401" y="6353"/>
                                </a:lnTo>
                                <a:lnTo>
                                  <a:pt x="4401" y="6353"/>
                                </a:lnTo>
                                <a:lnTo>
                                  <a:pt x="4401" y="3172"/>
                                </a:lnTo>
                                <a:lnTo>
                                  <a:pt x="5124" y="3172"/>
                                </a:lnTo>
                                <a:lnTo>
                                  <a:pt x="5124" y="6353"/>
                                </a:lnTo>
                                <a:lnTo>
                                  <a:pt x="5124" y="6353"/>
                                </a:lnTo>
                                <a:lnTo>
                                  <a:pt x="5124" y="6353"/>
                                </a:lnTo>
                                <a:lnTo>
                                  <a:pt x="5124" y="6353"/>
                                </a:lnTo>
                                <a:lnTo>
                                  <a:pt x="5124" y="6353"/>
                                </a:lnTo>
                                <a:lnTo>
                                  <a:pt x="5124" y="6353"/>
                                </a:lnTo>
                                <a:lnTo>
                                  <a:pt x="5124" y="6353"/>
                                </a:lnTo>
                                <a:lnTo>
                                  <a:pt x="5124" y="9525"/>
                                </a:lnTo>
                                <a:lnTo>
                                  <a:pt x="5124" y="9525"/>
                                </a:lnTo>
                                <a:lnTo>
                                  <a:pt x="5124" y="9525"/>
                                </a:lnTo>
                                <a:lnTo>
                                  <a:pt x="5124" y="9525"/>
                                </a:lnTo>
                                <a:lnTo>
                                  <a:pt x="5858" y="6353"/>
                                </a:lnTo>
                                <a:lnTo>
                                  <a:pt x="5858" y="3172"/>
                                </a:lnTo>
                                <a:lnTo>
                                  <a:pt x="5858" y="3172"/>
                                </a:lnTo>
                                <a:lnTo>
                                  <a:pt x="5858" y="3172"/>
                                </a:lnTo>
                                <a:lnTo>
                                  <a:pt x="5858" y="6353"/>
                                </a:lnTo>
                                <a:lnTo>
                                  <a:pt x="5858" y="6353"/>
                                </a:lnTo>
                                <a:lnTo>
                                  <a:pt x="5858" y="6353"/>
                                </a:lnTo>
                                <a:lnTo>
                                  <a:pt x="5858" y="9525"/>
                                </a:lnTo>
                                <a:lnTo>
                                  <a:pt x="5858" y="6353"/>
                                </a:lnTo>
                                <a:lnTo>
                                  <a:pt x="5858" y="6353"/>
                                </a:lnTo>
                                <a:lnTo>
                                  <a:pt x="5858" y="6353"/>
                                </a:lnTo>
                                <a:lnTo>
                                  <a:pt x="5858" y="6353"/>
                                </a:lnTo>
                                <a:lnTo>
                                  <a:pt x="6591" y="9525"/>
                                </a:lnTo>
                                <a:lnTo>
                                  <a:pt x="6591" y="9525"/>
                                </a:lnTo>
                                <a:lnTo>
                                  <a:pt x="6591" y="9525"/>
                                </a:lnTo>
                                <a:lnTo>
                                  <a:pt x="6591" y="9525"/>
                                </a:lnTo>
                                <a:lnTo>
                                  <a:pt x="6591" y="9525"/>
                                </a:lnTo>
                                <a:lnTo>
                                  <a:pt x="6591" y="6353"/>
                                </a:lnTo>
                                <a:lnTo>
                                  <a:pt x="6591" y="6353"/>
                                </a:lnTo>
                                <a:lnTo>
                                  <a:pt x="6591" y="6353"/>
                                </a:lnTo>
                                <a:lnTo>
                                  <a:pt x="6591" y="6353"/>
                                </a:lnTo>
                                <a:lnTo>
                                  <a:pt x="6591" y="6353"/>
                                </a:lnTo>
                                <a:lnTo>
                                  <a:pt x="6591" y="6353"/>
                                </a:lnTo>
                                <a:lnTo>
                                  <a:pt x="6591" y="9525"/>
                                </a:lnTo>
                                <a:lnTo>
                                  <a:pt x="6591" y="6353"/>
                                </a:lnTo>
                                <a:lnTo>
                                  <a:pt x="6591" y="9525"/>
                                </a:lnTo>
                                <a:lnTo>
                                  <a:pt x="6591" y="6353"/>
                                </a:lnTo>
                                <a:lnTo>
                                  <a:pt x="6591" y="9525"/>
                                </a:lnTo>
                                <a:lnTo>
                                  <a:pt x="6591" y="6353"/>
                                </a:lnTo>
                                <a:lnTo>
                                  <a:pt x="6591" y="6353"/>
                                </a:lnTo>
                                <a:lnTo>
                                  <a:pt x="7325" y="6353"/>
                                </a:lnTo>
                                <a:lnTo>
                                  <a:pt x="7325" y="3172"/>
                                </a:lnTo>
                                <a:lnTo>
                                  <a:pt x="7325" y="6353"/>
                                </a:lnTo>
                                <a:lnTo>
                                  <a:pt x="7325" y="6353"/>
                                </a:lnTo>
                                <a:lnTo>
                                  <a:pt x="7325" y="6353"/>
                                </a:lnTo>
                                <a:lnTo>
                                  <a:pt x="7325" y="6353"/>
                                </a:lnTo>
                                <a:lnTo>
                                  <a:pt x="7325" y="9525"/>
                                </a:lnTo>
                                <a:lnTo>
                                  <a:pt x="7325" y="9525"/>
                                </a:lnTo>
                                <a:lnTo>
                                  <a:pt x="7325" y="6353"/>
                                </a:lnTo>
                                <a:lnTo>
                                  <a:pt x="7325" y="6353"/>
                                </a:lnTo>
                                <a:lnTo>
                                  <a:pt x="7325" y="6353"/>
                                </a:lnTo>
                                <a:lnTo>
                                  <a:pt x="7325" y="3172"/>
                                </a:lnTo>
                                <a:lnTo>
                                  <a:pt x="8058" y="6353"/>
                                </a:lnTo>
                                <a:lnTo>
                                  <a:pt x="8058" y="3172"/>
                                </a:lnTo>
                                <a:lnTo>
                                  <a:pt x="8058" y="3172"/>
                                </a:lnTo>
                                <a:lnTo>
                                  <a:pt x="8058" y="3172"/>
                                </a:lnTo>
                                <a:lnTo>
                                  <a:pt x="8058" y="3172"/>
                                </a:lnTo>
                                <a:lnTo>
                                  <a:pt x="8058" y="6353"/>
                                </a:lnTo>
                                <a:lnTo>
                                  <a:pt x="8058" y="6353"/>
                                </a:lnTo>
                                <a:lnTo>
                                  <a:pt x="8058" y="6353"/>
                                </a:lnTo>
                                <a:lnTo>
                                  <a:pt x="8058" y="3172"/>
                                </a:lnTo>
                                <a:lnTo>
                                  <a:pt x="8058" y="3172"/>
                                </a:lnTo>
                                <a:lnTo>
                                  <a:pt x="8058" y="3172"/>
                                </a:lnTo>
                                <a:lnTo>
                                  <a:pt x="8058" y="6353"/>
                                </a:lnTo>
                                <a:lnTo>
                                  <a:pt x="8058" y="6353"/>
                                </a:lnTo>
                                <a:lnTo>
                                  <a:pt x="8058" y="6353"/>
                                </a:lnTo>
                                <a:lnTo>
                                  <a:pt x="8792" y="3172"/>
                                </a:lnTo>
                                <a:lnTo>
                                  <a:pt x="8792" y="6353"/>
                                </a:lnTo>
                                <a:lnTo>
                                  <a:pt x="8792" y="6353"/>
                                </a:lnTo>
                                <a:lnTo>
                                  <a:pt x="8792" y="6353"/>
                                </a:lnTo>
                                <a:lnTo>
                                  <a:pt x="8792" y="6353"/>
                                </a:lnTo>
                                <a:lnTo>
                                  <a:pt x="8792" y="3172"/>
                                </a:lnTo>
                                <a:lnTo>
                                  <a:pt x="8792" y="6353"/>
                                </a:lnTo>
                                <a:lnTo>
                                  <a:pt x="8792" y="6353"/>
                                </a:lnTo>
                                <a:lnTo>
                                  <a:pt x="8792" y="6353"/>
                                </a:lnTo>
                                <a:lnTo>
                                  <a:pt x="8792" y="6353"/>
                                </a:lnTo>
                                <a:lnTo>
                                  <a:pt x="8792" y="6353"/>
                                </a:lnTo>
                                <a:lnTo>
                                  <a:pt x="8792" y="6353"/>
                                </a:lnTo>
                                <a:lnTo>
                                  <a:pt x="9525" y="6353"/>
                                </a:lnTo>
                                <a:lnTo>
                                  <a:pt x="9525" y="6353"/>
                                </a:lnTo>
                                <a:lnTo>
                                  <a:pt x="9525" y="6353"/>
                                </a:lnTo>
                                <a:lnTo>
                                  <a:pt x="9525" y="6353"/>
                                </a:lnTo>
                                <a:lnTo>
                                  <a:pt x="9525" y="6353"/>
                                </a:lnTo>
                                <a:lnTo>
                                  <a:pt x="9525" y="6353"/>
                                </a:lnTo>
                                <a:lnTo>
                                  <a:pt x="9525" y="3172"/>
                                </a:lnTo>
                                <a:lnTo>
                                  <a:pt x="9525" y="3172"/>
                                </a:lnTo>
                                <a:lnTo>
                                  <a:pt x="9525" y="0"/>
                                </a:lnTo>
                                <a:lnTo>
                                  <a:pt x="9525" y="3172"/>
                                </a:lnTo>
                                <a:lnTo>
                                  <a:pt x="9525" y="6353"/>
                                </a:lnTo>
                                <a:lnTo>
                                  <a:pt x="9525" y="6353"/>
                                </a:lnTo>
                                <a:lnTo>
                                  <a:pt x="10258" y="9525"/>
                                </a:lnTo>
                                <a:lnTo>
                                  <a:pt x="10258" y="9525"/>
                                </a:lnTo>
                                <a:lnTo>
                                  <a:pt x="10258" y="6353"/>
                                </a:lnTo>
                                <a:lnTo>
                                  <a:pt x="10258" y="6353"/>
                                </a:lnTo>
                                <a:lnTo>
                                  <a:pt x="10258" y="6353"/>
                                </a:lnTo>
                                <a:lnTo>
                                  <a:pt x="10258" y="3172"/>
                                </a:lnTo>
                                <a:lnTo>
                                  <a:pt x="10258" y="3172"/>
                                </a:lnTo>
                                <a:lnTo>
                                  <a:pt x="10258" y="3172"/>
                                </a:lnTo>
                                <a:lnTo>
                                  <a:pt x="10258" y="3172"/>
                                </a:lnTo>
                                <a:lnTo>
                                  <a:pt x="10258" y="6353"/>
                                </a:lnTo>
                                <a:lnTo>
                                  <a:pt x="10258" y="9525"/>
                                </a:lnTo>
                                <a:lnTo>
                                  <a:pt x="10258" y="9525"/>
                                </a:lnTo>
                                <a:lnTo>
                                  <a:pt x="10992" y="9525"/>
                                </a:lnTo>
                                <a:lnTo>
                                  <a:pt x="10992" y="6353"/>
                                </a:lnTo>
                                <a:lnTo>
                                  <a:pt x="10992" y="6353"/>
                                </a:lnTo>
                                <a:lnTo>
                                  <a:pt x="10992" y="3172"/>
                                </a:lnTo>
                                <a:lnTo>
                                  <a:pt x="10992" y="6353"/>
                                </a:lnTo>
                                <a:lnTo>
                                  <a:pt x="10992" y="6353"/>
                                </a:lnTo>
                                <a:lnTo>
                                  <a:pt x="10992" y="6353"/>
                                </a:lnTo>
                                <a:lnTo>
                                  <a:pt x="10992" y="6353"/>
                                </a:lnTo>
                                <a:lnTo>
                                  <a:pt x="10992" y="6353"/>
                                </a:lnTo>
                                <a:lnTo>
                                  <a:pt x="10992" y="6353"/>
                                </a:lnTo>
                                <a:lnTo>
                                  <a:pt x="10992" y="3172"/>
                                </a:lnTo>
                                <a:lnTo>
                                  <a:pt x="10992" y="3172"/>
                                </a:lnTo>
                                <a:lnTo>
                                  <a:pt x="10992" y="3172"/>
                                </a:lnTo>
                                <a:lnTo>
                                  <a:pt x="10992" y="3172"/>
                                </a:lnTo>
                                <a:lnTo>
                                  <a:pt x="10992" y="3172"/>
                                </a:lnTo>
                                <a:lnTo>
                                  <a:pt x="10992" y="3172"/>
                                </a:lnTo>
                                <a:lnTo>
                                  <a:pt x="10992" y="6353"/>
                                </a:lnTo>
                                <a:lnTo>
                                  <a:pt x="10992" y="6353"/>
                                </a:lnTo>
                                <a:lnTo>
                                  <a:pt x="11725" y="6353"/>
                                </a:lnTo>
                                <a:lnTo>
                                  <a:pt x="11725" y="9525"/>
                                </a:lnTo>
                                <a:lnTo>
                                  <a:pt x="11725" y="6353"/>
                                </a:lnTo>
                                <a:lnTo>
                                  <a:pt x="11725" y="6353"/>
                                </a:lnTo>
                                <a:lnTo>
                                  <a:pt x="11725" y="6353"/>
                                </a:lnTo>
                                <a:lnTo>
                                  <a:pt x="11725" y="6353"/>
                                </a:lnTo>
                                <a:lnTo>
                                  <a:pt x="11725" y="6353"/>
                                </a:lnTo>
                                <a:lnTo>
                                  <a:pt x="11725" y="6353"/>
                                </a:lnTo>
                                <a:lnTo>
                                  <a:pt x="11725" y="3172"/>
                                </a:lnTo>
                                <a:lnTo>
                                  <a:pt x="11725" y="3172"/>
                                </a:lnTo>
                                <a:lnTo>
                                  <a:pt x="11725" y="3172"/>
                                </a:lnTo>
                                <a:lnTo>
                                  <a:pt x="11725" y="6353"/>
                                </a:lnTo>
                                <a:lnTo>
                                  <a:pt x="11725" y="6353"/>
                                </a:lnTo>
                                <a:lnTo>
                                  <a:pt x="11725" y="6353"/>
                                </a:lnTo>
                                <a:lnTo>
                                  <a:pt x="12459" y="6353"/>
                                </a:lnTo>
                                <a:lnTo>
                                  <a:pt x="12459" y="6353"/>
                                </a:lnTo>
                                <a:lnTo>
                                  <a:pt x="12459" y="6353"/>
                                </a:lnTo>
                                <a:lnTo>
                                  <a:pt x="12459" y="6353"/>
                                </a:lnTo>
                                <a:lnTo>
                                  <a:pt x="12459" y="9525"/>
                                </a:lnTo>
                                <a:lnTo>
                                  <a:pt x="12459" y="6353"/>
                                </a:lnTo>
                                <a:lnTo>
                                  <a:pt x="12459" y="6353"/>
                                </a:lnTo>
                                <a:lnTo>
                                  <a:pt x="12459" y="6353"/>
                                </a:lnTo>
                                <a:lnTo>
                                  <a:pt x="12459" y="3172"/>
                                </a:lnTo>
                                <a:lnTo>
                                  <a:pt x="12459" y="3172"/>
                                </a:lnTo>
                                <a:lnTo>
                                  <a:pt x="12459" y="6353"/>
                                </a:lnTo>
                                <a:lnTo>
                                  <a:pt x="12459" y="6353"/>
                                </a:lnTo>
                                <a:lnTo>
                                  <a:pt x="13192" y="6353"/>
                                </a:lnTo>
                                <a:lnTo>
                                  <a:pt x="13192" y="6353"/>
                                </a:lnTo>
                                <a:lnTo>
                                  <a:pt x="13192" y="6353"/>
                                </a:lnTo>
                                <a:lnTo>
                                  <a:pt x="13192" y="6353"/>
                                </a:lnTo>
                                <a:lnTo>
                                  <a:pt x="13192" y="6353"/>
                                </a:lnTo>
                                <a:lnTo>
                                  <a:pt x="13192" y="6353"/>
                                </a:lnTo>
                                <a:lnTo>
                                  <a:pt x="13192" y="3172"/>
                                </a:lnTo>
                                <a:lnTo>
                                  <a:pt x="13192" y="6353"/>
                                </a:lnTo>
                                <a:lnTo>
                                  <a:pt x="13192" y="6353"/>
                                </a:lnTo>
                                <a:lnTo>
                                  <a:pt x="13192" y="9525"/>
                                </a:lnTo>
                                <a:lnTo>
                                  <a:pt x="13192" y="9525"/>
                                </a:lnTo>
                                <a:lnTo>
                                  <a:pt x="13192" y="6353"/>
                                </a:lnTo>
                                <a:lnTo>
                                  <a:pt x="13926" y="6353"/>
                                </a:lnTo>
                                <a:lnTo>
                                  <a:pt x="13926" y="6353"/>
                                </a:lnTo>
                                <a:lnTo>
                                  <a:pt x="13926" y="6353"/>
                                </a:lnTo>
                                <a:lnTo>
                                  <a:pt x="13926" y="6353"/>
                                </a:lnTo>
                                <a:lnTo>
                                  <a:pt x="13926" y="6353"/>
                                </a:lnTo>
                                <a:lnTo>
                                  <a:pt x="13926" y="6353"/>
                                </a:lnTo>
                                <a:lnTo>
                                  <a:pt x="13926" y="3172"/>
                                </a:lnTo>
                                <a:lnTo>
                                  <a:pt x="13926" y="6353"/>
                                </a:lnTo>
                                <a:lnTo>
                                  <a:pt x="13926" y="6353"/>
                                </a:lnTo>
                                <a:lnTo>
                                  <a:pt x="13926" y="6353"/>
                                </a:lnTo>
                                <a:lnTo>
                                  <a:pt x="13926" y="6353"/>
                                </a:lnTo>
                                <a:lnTo>
                                  <a:pt x="13926" y="3172"/>
                                </a:lnTo>
                                <a:lnTo>
                                  <a:pt x="14649" y="3172"/>
                                </a:lnTo>
                                <a:lnTo>
                                  <a:pt x="14649" y="3172"/>
                                </a:lnTo>
                                <a:lnTo>
                                  <a:pt x="14649" y="3172"/>
                                </a:lnTo>
                                <a:lnTo>
                                  <a:pt x="14649" y="6353"/>
                                </a:lnTo>
                                <a:lnTo>
                                  <a:pt x="14649" y="6353"/>
                                </a:lnTo>
                                <a:lnTo>
                                  <a:pt x="14649" y="9525"/>
                                </a:lnTo>
                                <a:lnTo>
                                  <a:pt x="14649" y="9525"/>
                                </a:lnTo>
                                <a:lnTo>
                                  <a:pt x="14649" y="6353"/>
                                </a:lnTo>
                                <a:lnTo>
                                  <a:pt x="14649" y="6353"/>
                                </a:lnTo>
                                <a:lnTo>
                                  <a:pt x="14649" y="6353"/>
                                </a:lnTo>
                                <a:lnTo>
                                  <a:pt x="14649" y="3172"/>
                                </a:lnTo>
                                <a:lnTo>
                                  <a:pt x="14649" y="3172"/>
                                </a:lnTo>
                                <a:lnTo>
                                  <a:pt x="15383" y="3172"/>
                                </a:lnTo>
                                <a:lnTo>
                                  <a:pt x="15383" y="6353"/>
                                </a:lnTo>
                                <a:lnTo>
                                  <a:pt x="15383" y="6353"/>
                                </a:lnTo>
                                <a:lnTo>
                                  <a:pt x="15383" y="6353"/>
                                </a:lnTo>
                                <a:lnTo>
                                  <a:pt x="15383" y="9525"/>
                                </a:lnTo>
                                <a:lnTo>
                                  <a:pt x="15383" y="9525"/>
                                </a:lnTo>
                                <a:lnTo>
                                  <a:pt x="15383" y="6353"/>
                                </a:lnTo>
                                <a:lnTo>
                                  <a:pt x="15383" y="6353"/>
                                </a:lnTo>
                                <a:lnTo>
                                  <a:pt x="15383" y="6353"/>
                                </a:lnTo>
                                <a:lnTo>
                                  <a:pt x="15383" y="3172"/>
                                </a:lnTo>
                                <a:lnTo>
                                  <a:pt x="15383" y="6353"/>
                                </a:lnTo>
                                <a:lnTo>
                                  <a:pt x="15383" y="6353"/>
                                </a:lnTo>
                                <a:lnTo>
                                  <a:pt x="16116" y="9525"/>
                                </a:lnTo>
                                <a:lnTo>
                                  <a:pt x="16116" y="6353"/>
                                </a:lnTo>
                                <a:lnTo>
                                  <a:pt x="16116" y="9525"/>
                                </a:lnTo>
                                <a:lnTo>
                                  <a:pt x="16116" y="6353"/>
                                </a:lnTo>
                                <a:lnTo>
                                  <a:pt x="16116" y="6353"/>
                                </a:lnTo>
                                <a:lnTo>
                                  <a:pt x="16116" y="6353"/>
                                </a:lnTo>
                                <a:lnTo>
                                  <a:pt x="16116" y="6353"/>
                                </a:lnTo>
                                <a:lnTo>
                                  <a:pt x="16116" y="3172"/>
                                </a:lnTo>
                                <a:lnTo>
                                  <a:pt x="16116" y="3172"/>
                                </a:lnTo>
                                <a:lnTo>
                                  <a:pt x="16116" y="6353"/>
                                </a:lnTo>
                                <a:lnTo>
                                  <a:pt x="16116" y="6353"/>
                                </a:lnTo>
                                <a:lnTo>
                                  <a:pt x="16116" y="6353"/>
                                </a:lnTo>
                                <a:lnTo>
                                  <a:pt x="16116" y="6353"/>
                                </a:lnTo>
                                <a:lnTo>
                                  <a:pt x="16116" y="3172"/>
                                </a:lnTo>
                                <a:lnTo>
                                  <a:pt x="16116" y="3172"/>
                                </a:lnTo>
                                <a:lnTo>
                                  <a:pt x="16116" y="3172"/>
                                </a:lnTo>
                                <a:lnTo>
                                  <a:pt x="16116" y="3172"/>
                                </a:lnTo>
                                <a:lnTo>
                                  <a:pt x="16116" y="3172"/>
                                </a:lnTo>
                                <a:lnTo>
                                  <a:pt x="16116" y="0"/>
                                </a:lnTo>
                                <a:lnTo>
                                  <a:pt x="16116" y="3172"/>
                                </a:lnTo>
                                <a:lnTo>
                                  <a:pt x="16850" y="3172"/>
                                </a:lnTo>
                                <a:lnTo>
                                  <a:pt x="16850" y="3172"/>
                                </a:lnTo>
                                <a:lnTo>
                                  <a:pt x="16850" y="6353"/>
                                </a:lnTo>
                                <a:lnTo>
                                  <a:pt x="16850" y="6353"/>
                                </a:lnTo>
                                <a:lnTo>
                                  <a:pt x="16850" y="6353"/>
                                </a:lnTo>
                                <a:lnTo>
                                  <a:pt x="16850" y="6353"/>
                                </a:lnTo>
                                <a:lnTo>
                                  <a:pt x="16850" y="6353"/>
                                </a:lnTo>
                                <a:lnTo>
                                  <a:pt x="16850" y="9525"/>
                                </a:lnTo>
                                <a:lnTo>
                                  <a:pt x="16850" y="6353"/>
                                </a:lnTo>
                                <a:lnTo>
                                  <a:pt x="16850" y="9525"/>
                                </a:lnTo>
                                <a:lnTo>
                                  <a:pt x="16850" y="6353"/>
                                </a:lnTo>
                                <a:lnTo>
                                  <a:pt x="16850" y="6353"/>
                                </a:lnTo>
                                <a:lnTo>
                                  <a:pt x="17583" y="6353"/>
                                </a:lnTo>
                                <a:lnTo>
                                  <a:pt x="17583" y="6353"/>
                                </a:lnTo>
                                <a:lnTo>
                                  <a:pt x="17583" y="9525"/>
                                </a:lnTo>
                                <a:lnTo>
                                  <a:pt x="17583" y="9525"/>
                                </a:lnTo>
                                <a:lnTo>
                                  <a:pt x="17583" y="6353"/>
                                </a:lnTo>
                                <a:lnTo>
                                  <a:pt x="17583" y="9525"/>
                                </a:lnTo>
                                <a:lnTo>
                                  <a:pt x="17583" y="6353"/>
                                </a:lnTo>
                                <a:lnTo>
                                  <a:pt x="17583" y="3172"/>
                                </a:lnTo>
                                <a:lnTo>
                                  <a:pt x="17583" y="6353"/>
                                </a:lnTo>
                                <a:lnTo>
                                  <a:pt x="17583" y="3172"/>
                                </a:lnTo>
                                <a:lnTo>
                                  <a:pt x="17583" y="3172"/>
                                </a:lnTo>
                                <a:lnTo>
                                  <a:pt x="17583" y="6353"/>
                                </a:lnTo>
                                <a:lnTo>
                                  <a:pt x="18317" y="6353"/>
                                </a:lnTo>
                                <a:lnTo>
                                  <a:pt x="18317" y="9525"/>
                                </a:lnTo>
                                <a:lnTo>
                                  <a:pt x="18317" y="9525"/>
                                </a:lnTo>
                                <a:lnTo>
                                  <a:pt x="18317" y="9525"/>
                                </a:lnTo>
                                <a:lnTo>
                                  <a:pt x="18317" y="9525"/>
                                </a:lnTo>
                                <a:lnTo>
                                  <a:pt x="18317" y="6353"/>
                                </a:lnTo>
                                <a:lnTo>
                                  <a:pt x="18317" y="6353"/>
                                </a:lnTo>
                                <a:lnTo>
                                  <a:pt x="18317" y="6353"/>
                                </a:lnTo>
                                <a:lnTo>
                                  <a:pt x="18317" y="6353"/>
                                </a:lnTo>
                                <a:lnTo>
                                  <a:pt x="18317" y="6353"/>
                                </a:lnTo>
                                <a:lnTo>
                                  <a:pt x="18317" y="6353"/>
                                </a:lnTo>
                                <a:lnTo>
                                  <a:pt x="18317" y="3172"/>
                                </a:lnTo>
                                <a:lnTo>
                                  <a:pt x="19050" y="3172"/>
                                </a:lnTo>
                                <a:lnTo>
                                  <a:pt x="19050" y="6353"/>
                                </a:lnTo>
                                <a:lnTo>
                                  <a:pt x="19050" y="6353"/>
                                </a:lnTo>
                                <a:lnTo>
                                  <a:pt x="19050" y="6353"/>
                                </a:lnTo>
                                <a:lnTo>
                                  <a:pt x="19050" y="6353"/>
                                </a:lnTo>
                                <a:lnTo>
                                  <a:pt x="19050" y="6353"/>
                                </a:lnTo>
                                <a:lnTo>
                                  <a:pt x="19050" y="6353"/>
                                </a:lnTo>
                                <a:lnTo>
                                  <a:pt x="19050" y="6353"/>
                                </a:lnTo>
                                <a:lnTo>
                                  <a:pt x="19050" y="6353"/>
                                </a:lnTo>
                                <a:lnTo>
                                  <a:pt x="19050" y="6353"/>
                                </a:lnTo>
                                <a:lnTo>
                                  <a:pt x="19050" y="3172"/>
                                </a:lnTo>
                                <a:lnTo>
                                  <a:pt x="19050" y="3172"/>
                                </a:lnTo>
                                <a:lnTo>
                                  <a:pt x="19783" y="3172"/>
                                </a:lnTo>
                                <a:lnTo>
                                  <a:pt x="19783" y="3172"/>
                                </a:lnTo>
                                <a:lnTo>
                                  <a:pt x="19783" y="6353"/>
                                </a:lnTo>
                                <a:lnTo>
                                  <a:pt x="19783" y="9525"/>
                                </a:lnTo>
                                <a:lnTo>
                                  <a:pt x="19783" y="6353"/>
                                </a:lnTo>
                                <a:lnTo>
                                  <a:pt x="19783" y="6353"/>
                                </a:lnTo>
                                <a:lnTo>
                                  <a:pt x="19783" y="3172"/>
                                </a:lnTo>
                                <a:lnTo>
                                  <a:pt x="19783" y="3172"/>
                                </a:lnTo>
                                <a:lnTo>
                                  <a:pt x="19783" y="6353"/>
                                </a:lnTo>
                                <a:lnTo>
                                  <a:pt x="19783" y="6353"/>
                                </a:lnTo>
                                <a:lnTo>
                                  <a:pt x="19783" y="6353"/>
                                </a:lnTo>
                                <a:lnTo>
                                  <a:pt x="19783" y="3172"/>
                                </a:lnTo>
                                <a:lnTo>
                                  <a:pt x="20517" y="3172"/>
                                </a:lnTo>
                                <a:lnTo>
                                  <a:pt x="20517" y="3172"/>
                                </a:lnTo>
                                <a:lnTo>
                                  <a:pt x="20517" y="3172"/>
                                </a:lnTo>
                                <a:lnTo>
                                  <a:pt x="20517" y="3172"/>
                                </a:lnTo>
                                <a:lnTo>
                                  <a:pt x="20517" y="6353"/>
                                </a:lnTo>
                                <a:lnTo>
                                  <a:pt x="20517" y="3172"/>
                                </a:lnTo>
                                <a:lnTo>
                                  <a:pt x="20517" y="3172"/>
                                </a:lnTo>
                                <a:lnTo>
                                  <a:pt x="20517" y="6353"/>
                                </a:lnTo>
                                <a:lnTo>
                                  <a:pt x="20517" y="3172"/>
                                </a:lnTo>
                                <a:lnTo>
                                  <a:pt x="20517" y="6353"/>
                                </a:lnTo>
                                <a:lnTo>
                                  <a:pt x="20517" y="3172"/>
                                </a:lnTo>
                                <a:lnTo>
                                  <a:pt x="20517" y="3172"/>
                                </a:lnTo>
                                <a:lnTo>
                                  <a:pt x="20517" y="6353"/>
                                </a:lnTo>
                                <a:lnTo>
                                  <a:pt x="20517" y="6353"/>
                                </a:lnTo>
                                <a:lnTo>
                                  <a:pt x="20517" y="6353"/>
                                </a:lnTo>
                                <a:lnTo>
                                  <a:pt x="20517" y="6353"/>
                                </a:lnTo>
                                <a:lnTo>
                                  <a:pt x="20517" y="3172"/>
                                </a:lnTo>
                                <a:lnTo>
                                  <a:pt x="20517" y="3172"/>
                                </a:lnTo>
                                <a:lnTo>
                                  <a:pt x="20517" y="6353"/>
                                </a:lnTo>
                                <a:lnTo>
                                  <a:pt x="20517" y="6353"/>
                                </a:lnTo>
                                <a:lnTo>
                                  <a:pt x="21250" y="9525"/>
                                </a:lnTo>
                                <a:lnTo>
                                  <a:pt x="21250" y="9525"/>
                                </a:lnTo>
                                <a:lnTo>
                                  <a:pt x="21250" y="9525"/>
                                </a:lnTo>
                                <a:lnTo>
                                  <a:pt x="21250" y="9525"/>
                                </a:lnTo>
                                <a:lnTo>
                                  <a:pt x="21250" y="6353"/>
                                </a:lnTo>
                                <a:lnTo>
                                  <a:pt x="21250" y="6353"/>
                                </a:lnTo>
                                <a:lnTo>
                                  <a:pt x="21250" y="3172"/>
                                </a:lnTo>
                                <a:lnTo>
                                  <a:pt x="21250" y="6353"/>
                                </a:lnTo>
                                <a:lnTo>
                                  <a:pt x="21250" y="6353"/>
                                </a:lnTo>
                                <a:lnTo>
                                  <a:pt x="21250" y="6353"/>
                                </a:lnTo>
                                <a:lnTo>
                                  <a:pt x="21250" y="6353"/>
                                </a:lnTo>
                                <a:lnTo>
                                  <a:pt x="21250" y="9525"/>
                                </a:lnTo>
                                <a:lnTo>
                                  <a:pt x="21984" y="9525"/>
                                </a:lnTo>
                                <a:lnTo>
                                  <a:pt x="21984" y="6353"/>
                                </a:lnTo>
                                <a:lnTo>
                                  <a:pt x="21984" y="3172"/>
                                </a:lnTo>
                                <a:lnTo>
                                  <a:pt x="21984" y="6353"/>
                                </a:lnTo>
                                <a:lnTo>
                                  <a:pt x="21984" y="3172"/>
                                </a:lnTo>
                                <a:lnTo>
                                  <a:pt x="21984" y="6353"/>
                                </a:lnTo>
                                <a:lnTo>
                                  <a:pt x="21984" y="6353"/>
                                </a:lnTo>
                                <a:lnTo>
                                  <a:pt x="21984" y="6353"/>
                                </a:lnTo>
                                <a:lnTo>
                                  <a:pt x="21984" y="6353"/>
                                </a:lnTo>
                                <a:lnTo>
                                  <a:pt x="21984" y="6353"/>
                                </a:lnTo>
                                <a:lnTo>
                                  <a:pt x="21984" y="9525"/>
                                </a:lnTo>
                                <a:lnTo>
                                  <a:pt x="21984" y="6353"/>
                                </a:lnTo>
                                <a:lnTo>
                                  <a:pt x="22717" y="6353"/>
                                </a:lnTo>
                                <a:lnTo>
                                  <a:pt x="22717" y="6353"/>
                                </a:lnTo>
                                <a:lnTo>
                                  <a:pt x="22717" y="6353"/>
                                </a:lnTo>
                                <a:lnTo>
                                  <a:pt x="22717" y="6353"/>
                                </a:lnTo>
                                <a:lnTo>
                                  <a:pt x="22717" y="6353"/>
                                </a:lnTo>
                                <a:lnTo>
                                  <a:pt x="22717" y="6353"/>
                                </a:lnTo>
                                <a:lnTo>
                                  <a:pt x="22717" y="6353"/>
                                </a:lnTo>
                                <a:lnTo>
                                  <a:pt x="22717" y="3172"/>
                                </a:lnTo>
                                <a:lnTo>
                                  <a:pt x="22717" y="6353"/>
                                </a:lnTo>
                                <a:lnTo>
                                  <a:pt x="22717" y="6353"/>
                                </a:lnTo>
                                <a:lnTo>
                                  <a:pt x="22717" y="3172"/>
                                </a:lnTo>
                                <a:lnTo>
                                  <a:pt x="22717" y="3172"/>
                                </a:lnTo>
                                <a:lnTo>
                                  <a:pt x="23451" y="6353"/>
                                </a:lnTo>
                                <a:lnTo>
                                  <a:pt x="23451" y="3172"/>
                                </a:lnTo>
                                <a:lnTo>
                                  <a:pt x="23451" y="3172"/>
                                </a:lnTo>
                                <a:lnTo>
                                  <a:pt x="23451" y="6353"/>
                                </a:lnTo>
                                <a:lnTo>
                                  <a:pt x="23451" y="3172"/>
                                </a:lnTo>
                                <a:lnTo>
                                  <a:pt x="23451" y="3172"/>
                                </a:lnTo>
                                <a:lnTo>
                                  <a:pt x="23451" y="6353"/>
                                </a:lnTo>
                                <a:lnTo>
                                  <a:pt x="23451" y="9525"/>
                                </a:lnTo>
                                <a:lnTo>
                                  <a:pt x="23451" y="9525"/>
                                </a:lnTo>
                                <a:lnTo>
                                  <a:pt x="23451" y="9525"/>
                                </a:lnTo>
                                <a:lnTo>
                                  <a:pt x="23451" y="6353"/>
                                </a:lnTo>
                                <a:lnTo>
                                  <a:pt x="23451" y="3172"/>
                                </a:lnTo>
                                <a:lnTo>
                                  <a:pt x="24174" y="3172"/>
                                </a:lnTo>
                                <a:lnTo>
                                  <a:pt x="24174" y="6353"/>
                                </a:lnTo>
                                <a:lnTo>
                                  <a:pt x="24174" y="6353"/>
                                </a:lnTo>
                                <a:lnTo>
                                  <a:pt x="24174" y="9525"/>
                                </a:lnTo>
                                <a:lnTo>
                                  <a:pt x="24174" y="9525"/>
                                </a:lnTo>
                                <a:lnTo>
                                  <a:pt x="24174" y="6353"/>
                                </a:lnTo>
                                <a:lnTo>
                                  <a:pt x="24174" y="9525"/>
                                </a:lnTo>
                                <a:lnTo>
                                  <a:pt x="24174" y="9525"/>
                                </a:lnTo>
                                <a:lnTo>
                                  <a:pt x="24174" y="9525"/>
                                </a:lnTo>
                                <a:lnTo>
                                  <a:pt x="24174" y="9525"/>
                                </a:lnTo>
                                <a:lnTo>
                                  <a:pt x="24174" y="9525"/>
                                </a:lnTo>
                                <a:lnTo>
                                  <a:pt x="24174" y="9525"/>
                                </a:lnTo>
                                <a:lnTo>
                                  <a:pt x="24174" y="9525"/>
                                </a:lnTo>
                                <a:lnTo>
                                  <a:pt x="24174" y="9525"/>
                                </a:lnTo>
                                <a:lnTo>
                                  <a:pt x="24908" y="9525"/>
                                </a:lnTo>
                                <a:lnTo>
                                  <a:pt x="24908" y="9525"/>
                                </a:lnTo>
                                <a:lnTo>
                                  <a:pt x="24908" y="9525"/>
                                </a:lnTo>
                                <a:lnTo>
                                  <a:pt x="24908" y="9525"/>
                                </a:lnTo>
                                <a:lnTo>
                                  <a:pt x="24908" y="9525"/>
                                </a:lnTo>
                                <a:lnTo>
                                  <a:pt x="24908" y="6353"/>
                                </a:lnTo>
                                <a:lnTo>
                                  <a:pt x="24908" y="9525"/>
                                </a:lnTo>
                                <a:lnTo>
                                  <a:pt x="24908" y="9525"/>
                                </a:lnTo>
                                <a:lnTo>
                                  <a:pt x="24908" y="9525"/>
                                </a:lnTo>
                                <a:lnTo>
                                  <a:pt x="24908" y="9525"/>
                                </a:lnTo>
                                <a:lnTo>
                                  <a:pt x="24908" y="9525"/>
                                </a:lnTo>
                                <a:lnTo>
                                  <a:pt x="24908" y="9525"/>
                                </a:lnTo>
                                <a:lnTo>
                                  <a:pt x="24908" y="6353"/>
                                </a:lnTo>
                                <a:lnTo>
                                  <a:pt x="24908" y="6353"/>
                                </a:lnTo>
                                <a:lnTo>
                                  <a:pt x="24908" y="6353"/>
                                </a:lnTo>
                                <a:lnTo>
                                  <a:pt x="24908" y="6353"/>
                                </a:lnTo>
                                <a:lnTo>
                                  <a:pt x="24908" y="6353"/>
                                </a:lnTo>
                                <a:lnTo>
                                  <a:pt x="24908" y="6353"/>
                                </a:lnTo>
                                <a:lnTo>
                                  <a:pt x="25641" y="9525"/>
                                </a:lnTo>
                                <a:lnTo>
                                  <a:pt x="25641" y="9525"/>
                                </a:lnTo>
                                <a:lnTo>
                                  <a:pt x="25641" y="6353"/>
                                </a:lnTo>
                                <a:lnTo>
                                  <a:pt x="25641" y="6353"/>
                                </a:lnTo>
                                <a:lnTo>
                                  <a:pt x="25641" y="3172"/>
                                </a:lnTo>
                                <a:lnTo>
                                  <a:pt x="25641" y="3172"/>
                                </a:lnTo>
                                <a:lnTo>
                                  <a:pt x="25641" y="3172"/>
                                </a:lnTo>
                                <a:lnTo>
                                  <a:pt x="25641" y="3172"/>
                                </a:lnTo>
                                <a:lnTo>
                                  <a:pt x="25641" y="6353"/>
                                </a:lnTo>
                                <a:lnTo>
                                  <a:pt x="25641" y="6353"/>
                                </a:lnTo>
                                <a:lnTo>
                                  <a:pt x="25641" y="9525"/>
                                </a:lnTo>
                                <a:lnTo>
                                  <a:pt x="25641" y="9525"/>
                                </a:lnTo>
                                <a:lnTo>
                                  <a:pt x="26375" y="9525"/>
                                </a:lnTo>
                                <a:lnTo>
                                  <a:pt x="26375" y="6353"/>
                                </a:lnTo>
                                <a:lnTo>
                                  <a:pt x="26375" y="6353"/>
                                </a:lnTo>
                                <a:lnTo>
                                  <a:pt x="26375" y="6353"/>
                                </a:lnTo>
                                <a:lnTo>
                                  <a:pt x="26375" y="3172"/>
                                </a:lnTo>
                                <a:lnTo>
                                  <a:pt x="26375" y="6353"/>
                                </a:lnTo>
                                <a:lnTo>
                                  <a:pt x="26375" y="6353"/>
                                </a:lnTo>
                                <a:lnTo>
                                  <a:pt x="26375" y="6353"/>
                                </a:lnTo>
                                <a:lnTo>
                                  <a:pt x="26375" y="6353"/>
                                </a:lnTo>
                                <a:lnTo>
                                  <a:pt x="26375" y="6353"/>
                                </a:lnTo>
                                <a:lnTo>
                                  <a:pt x="26375" y="6353"/>
                                </a:lnTo>
                                <a:lnTo>
                                  <a:pt x="26375" y="9525"/>
                                </a:lnTo>
                                <a:lnTo>
                                  <a:pt x="27108" y="6353"/>
                                </a:lnTo>
                                <a:lnTo>
                                  <a:pt x="27108" y="6353"/>
                                </a:lnTo>
                                <a:lnTo>
                                  <a:pt x="27108" y="6353"/>
                                </a:lnTo>
                                <a:lnTo>
                                  <a:pt x="27108" y="6353"/>
                                </a:lnTo>
                                <a:lnTo>
                                  <a:pt x="27108" y="9525"/>
                                </a:lnTo>
                                <a:lnTo>
                                  <a:pt x="27108" y="9525"/>
                                </a:lnTo>
                                <a:lnTo>
                                  <a:pt x="27108" y="6353"/>
                                </a:lnTo>
                                <a:lnTo>
                                  <a:pt x="27108" y="6353"/>
                                </a:lnTo>
                                <a:lnTo>
                                  <a:pt x="27108" y="6353"/>
                                </a:lnTo>
                                <a:lnTo>
                                  <a:pt x="27108" y="6353"/>
                                </a:lnTo>
                                <a:lnTo>
                                  <a:pt x="27108" y="9525"/>
                                </a:lnTo>
                                <a:lnTo>
                                  <a:pt x="27108" y="9525"/>
                                </a:lnTo>
                                <a:lnTo>
                                  <a:pt x="27842" y="9525"/>
                                </a:lnTo>
                                <a:lnTo>
                                  <a:pt x="27842" y="6353"/>
                                </a:lnTo>
                                <a:lnTo>
                                  <a:pt x="27842" y="6353"/>
                                </a:lnTo>
                                <a:lnTo>
                                  <a:pt x="27842" y="6353"/>
                                </a:lnTo>
                                <a:lnTo>
                                  <a:pt x="27842" y="6353"/>
                                </a:lnTo>
                                <a:lnTo>
                                  <a:pt x="27842" y="6353"/>
                                </a:lnTo>
                                <a:lnTo>
                                  <a:pt x="27842" y="6353"/>
                                </a:lnTo>
                                <a:lnTo>
                                  <a:pt x="27842" y="6353"/>
                                </a:lnTo>
                                <a:lnTo>
                                  <a:pt x="27842" y="6353"/>
                                </a:lnTo>
                                <a:lnTo>
                                  <a:pt x="27842" y="3172"/>
                                </a:lnTo>
                                <a:lnTo>
                                  <a:pt x="27842" y="3172"/>
                                </a:lnTo>
                                <a:lnTo>
                                  <a:pt x="27842" y="3172"/>
                                </a:lnTo>
                                <a:lnTo>
                                  <a:pt x="27842" y="3172"/>
                                </a:lnTo>
                                <a:lnTo>
                                  <a:pt x="27842" y="6353"/>
                                </a:lnTo>
                                <a:lnTo>
                                  <a:pt x="28575" y="6353"/>
                                </a:lnTo>
                                <a:lnTo>
                                  <a:pt x="28575" y="9525"/>
                                </a:lnTo>
                                <a:lnTo>
                                  <a:pt x="28575"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02" name="Freeform: Shape 1002"/>
                        <wps:cNvSpPr/>
                        <wps:spPr>
                          <a:xfrm>
                            <a:off x="1262062" y="1804987"/>
                            <a:ext cx="28575" cy="9525"/>
                          </a:xfrm>
                          <a:custGeom>
                            <a:avLst/>
                            <a:gdLst>
                              <a:gd name="connsiteX0" fmla="*/ 0 w 28575"/>
                              <a:gd name="connsiteY0" fmla="*/ 9525 h 9525"/>
                              <a:gd name="connsiteX1" fmla="*/ 0 w 28575"/>
                              <a:gd name="connsiteY1" fmla="*/ 6353 h 9525"/>
                              <a:gd name="connsiteX2" fmla="*/ 0 w 28575"/>
                              <a:gd name="connsiteY2" fmla="*/ 9525 h 9525"/>
                              <a:gd name="connsiteX3" fmla="*/ 0 w 28575"/>
                              <a:gd name="connsiteY3" fmla="*/ 6353 h 9525"/>
                              <a:gd name="connsiteX4" fmla="*/ 0 w 28575"/>
                              <a:gd name="connsiteY4" fmla="*/ 6353 h 9525"/>
                              <a:gd name="connsiteX5" fmla="*/ 0 w 28575"/>
                              <a:gd name="connsiteY5" fmla="*/ 6353 h 9525"/>
                              <a:gd name="connsiteX6" fmla="*/ 0 w 28575"/>
                              <a:gd name="connsiteY6" fmla="*/ 6353 h 9525"/>
                              <a:gd name="connsiteX7" fmla="*/ 0 w 28575"/>
                              <a:gd name="connsiteY7" fmla="*/ 9525 h 9525"/>
                              <a:gd name="connsiteX8" fmla="*/ 0 w 28575"/>
                              <a:gd name="connsiteY8" fmla="*/ 9525 h 9525"/>
                              <a:gd name="connsiteX9" fmla="*/ 0 w 28575"/>
                              <a:gd name="connsiteY9" fmla="*/ 9525 h 9525"/>
                              <a:gd name="connsiteX10" fmla="*/ 752 w 28575"/>
                              <a:gd name="connsiteY10" fmla="*/ 9525 h 9525"/>
                              <a:gd name="connsiteX11" fmla="*/ 752 w 28575"/>
                              <a:gd name="connsiteY11" fmla="*/ 9525 h 9525"/>
                              <a:gd name="connsiteX12" fmla="*/ 752 w 28575"/>
                              <a:gd name="connsiteY12" fmla="*/ 3172 h 9525"/>
                              <a:gd name="connsiteX13" fmla="*/ 752 w 28575"/>
                              <a:gd name="connsiteY13" fmla="*/ 6353 h 9525"/>
                              <a:gd name="connsiteX14" fmla="*/ 752 w 28575"/>
                              <a:gd name="connsiteY14" fmla="*/ 3172 h 9525"/>
                              <a:gd name="connsiteX15" fmla="*/ 752 w 28575"/>
                              <a:gd name="connsiteY15" fmla="*/ 0 h 9525"/>
                              <a:gd name="connsiteX16" fmla="*/ 752 w 28575"/>
                              <a:gd name="connsiteY16" fmla="*/ 3172 h 9525"/>
                              <a:gd name="connsiteX17" fmla="*/ 752 w 28575"/>
                              <a:gd name="connsiteY17" fmla="*/ 3172 h 9525"/>
                              <a:gd name="connsiteX18" fmla="*/ 752 w 28575"/>
                              <a:gd name="connsiteY18" fmla="*/ 3172 h 9525"/>
                              <a:gd name="connsiteX19" fmla="*/ 752 w 28575"/>
                              <a:gd name="connsiteY19" fmla="*/ 3172 h 9525"/>
                              <a:gd name="connsiteX20" fmla="*/ 752 w 28575"/>
                              <a:gd name="connsiteY20" fmla="*/ 6353 h 9525"/>
                              <a:gd name="connsiteX21" fmla="*/ 752 w 28575"/>
                              <a:gd name="connsiteY21" fmla="*/ 6353 h 9525"/>
                              <a:gd name="connsiteX22" fmla="*/ 1505 w 28575"/>
                              <a:gd name="connsiteY22" fmla="*/ 6353 h 9525"/>
                              <a:gd name="connsiteX23" fmla="*/ 1505 w 28575"/>
                              <a:gd name="connsiteY23" fmla="*/ 9525 h 9525"/>
                              <a:gd name="connsiteX24" fmla="*/ 1505 w 28575"/>
                              <a:gd name="connsiteY24" fmla="*/ 6353 h 9525"/>
                              <a:gd name="connsiteX25" fmla="*/ 1505 w 28575"/>
                              <a:gd name="connsiteY25" fmla="*/ 6353 h 9525"/>
                              <a:gd name="connsiteX26" fmla="*/ 1505 w 28575"/>
                              <a:gd name="connsiteY26" fmla="*/ 6353 h 9525"/>
                              <a:gd name="connsiteX27" fmla="*/ 1505 w 28575"/>
                              <a:gd name="connsiteY27" fmla="*/ 3172 h 9525"/>
                              <a:gd name="connsiteX28" fmla="*/ 1505 w 28575"/>
                              <a:gd name="connsiteY28" fmla="*/ 3172 h 9525"/>
                              <a:gd name="connsiteX29" fmla="*/ 1505 w 28575"/>
                              <a:gd name="connsiteY29" fmla="*/ 3172 h 9525"/>
                              <a:gd name="connsiteX30" fmla="*/ 1505 w 28575"/>
                              <a:gd name="connsiteY30" fmla="*/ 3172 h 9525"/>
                              <a:gd name="connsiteX31" fmla="*/ 1505 w 28575"/>
                              <a:gd name="connsiteY31" fmla="*/ 6353 h 9525"/>
                              <a:gd name="connsiteX32" fmla="*/ 1505 w 28575"/>
                              <a:gd name="connsiteY32" fmla="*/ 6353 h 9525"/>
                              <a:gd name="connsiteX33" fmla="*/ 1505 w 28575"/>
                              <a:gd name="connsiteY33" fmla="*/ 6353 h 9525"/>
                              <a:gd name="connsiteX34" fmla="*/ 1505 w 28575"/>
                              <a:gd name="connsiteY34" fmla="*/ 6353 h 9525"/>
                              <a:gd name="connsiteX35" fmla="*/ 1505 w 28575"/>
                              <a:gd name="connsiteY35" fmla="*/ 6353 h 9525"/>
                              <a:gd name="connsiteX36" fmla="*/ 1505 w 28575"/>
                              <a:gd name="connsiteY36" fmla="*/ 6353 h 9525"/>
                              <a:gd name="connsiteX37" fmla="*/ 1505 w 28575"/>
                              <a:gd name="connsiteY37" fmla="*/ 6353 h 9525"/>
                              <a:gd name="connsiteX38" fmla="*/ 1505 w 28575"/>
                              <a:gd name="connsiteY38" fmla="*/ 6353 h 9525"/>
                              <a:gd name="connsiteX39" fmla="*/ 1505 w 28575"/>
                              <a:gd name="connsiteY39" fmla="*/ 3172 h 9525"/>
                              <a:gd name="connsiteX40" fmla="*/ 2257 w 28575"/>
                              <a:gd name="connsiteY40" fmla="*/ 3172 h 9525"/>
                              <a:gd name="connsiteX41" fmla="*/ 2257 w 28575"/>
                              <a:gd name="connsiteY41" fmla="*/ 6353 h 9525"/>
                              <a:gd name="connsiteX42" fmla="*/ 2257 w 28575"/>
                              <a:gd name="connsiteY42" fmla="*/ 6353 h 9525"/>
                              <a:gd name="connsiteX43" fmla="*/ 2257 w 28575"/>
                              <a:gd name="connsiteY43" fmla="*/ 6353 h 9525"/>
                              <a:gd name="connsiteX44" fmla="*/ 2257 w 28575"/>
                              <a:gd name="connsiteY44" fmla="*/ 6353 h 9525"/>
                              <a:gd name="connsiteX45" fmla="*/ 2257 w 28575"/>
                              <a:gd name="connsiteY45" fmla="*/ 6353 h 9525"/>
                              <a:gd name="connsiteX46" fmla="*/ 2257 w 28575"/>
                              <a:gd name="connsiteY46" fmla="*/ 6353 h 9525"/>
                              <a:gd name="connsiteX47" fmla="*/ 2257 w 28575"/>
                              <a:gd name="connsiteY47" fmla="*/ 9525 h 9525"/>
                              <a:gd name="connsiteX48" fmla="*/ 2257 w 28575"/>
                              <a:gd name="connsiteY48" fmla="*/ 9525 h 9525"/>
                              <a:gd name="connsiteX49" fmla="*/ 2257 w 28575"/>
                              <a:gd name="connsiteY49" fmla="*/ 9525 h 9525"/>
                              <a:gd name="connsiteX50" fmla="*/ 2257 w 28575"/>
                              <a:gd name="connsiteY50" fmla="*/ 6353 h 9525"/>
                              <a:gd name="connsiteX51" fmla="*/ 2257 w 28575"/>
                              <a:gd name="connsiteY51" fmla="*/ 6353 h 9525"/>
                              <a:gd name="connsiteX52" fmla="*/ 3010 w 28575"/>
                              <a:gd name="connsiteY52" fmla="*/ 6353 h 9525"/>
                              <a:gd name="connsiteX53" fmla="*/ 3010 w 28575"/>
                              <a:gd name="connsiteY53" fmla="*/ 3172 h 9525"/>
                              <a:gd name="connsiteX54" fmla="*/ 3010 w 28575"/>
                              <a:gd name="connsiteY54" fmla="*/ 3172 h 9525"/>
                              <a:gd name="connsiteX55" fmla="*/ 3010 w 28575"/>
                              <a:gd name="connsiteY55" fmla="*/ 3172 h 9525"/>
                              <a:gd name="connsiteX56" fmla="*/ 3010 w 28575"/>
                              <a:gd name="connsiteY56" fmla="*/ 3172 h 9525"/>
                              <a:gd name="connsiteX57" fmla="*/ 3010 w 28575"/>
                              <a:gd name="connsiteY57" fmla="*/ 3172 h 9525"/>
                              <a:gd name="connsiteX58" fmla="*/ 3010 w 28575"/>
                              <a:gd name="connsiteY58" fmla="*/ 6353 h 9525"/>
                              <a:gd name="connsiteX59" fmla="*/ 3010 w 28575"/>
                              <a:gd name="connsiteY59" fmla="*/ 6353 h 9525"/>
                              <a:gd name="connsiteX60" fmla="*/ 3010 w 28575"/>
                              <a:gd name="connsiteY60" fmla="*/ 3172 h 9525"/>
                              <a:gd name="connsiteX61" fmla="*/ 3010 w 28575"/>
                              <a:gd name="connsiteY61" fmla="*/ 6353 h 9525"/>
                              <a:gd name="connsiteX62" fmla="*/ 3010 w 28575"/>
                              <a:gd name="connsiteY62" fmla="*/ 3172 h 9525"/>
                              <a:gd name="connsiteX63" fmla="*/ 3010 w 28575"/>
                              <a:gd name="connsiteY63" fmla="*/ 3172 h 9525"/>
                              <a:gd name="connsiteX64" fmla="*/ 3010 w 28575"/>
                              <a:gd name="connsiteY64" fmla="*/ 3172 h 9525"/>
                              <a:gd name="connsiteX65" fmla="*/ 3010 w 28575"/>
                              <a:gd name="connsiteY65" fmla="*/ 3172 h 9525"/>
                              <a:gd name="connsiteX66" fmla="*/ 3762 w 28575"/>
                              <a:gd name="connsiteY66" fmla="*/ 6353 h 9525"/>
                              <a:gd name="connsiteX67" fmla="*/ 3762 w 28575"/>
                              <a:gd name="connsiteY67" fmla="*/ 6353 h 9525"/>
                              <a:gd name="connsiteX68" fmla="*/ 3762 w 28575"/>
                              <a:gd name="connsiteY68" fmla="*/ 6353 h 9525"/>
                              <a:gd name="connsiteX69" fmla="*/ 3762 w 28575"/>
                              <a:gd name="connsiteY69" fmla="*/ 6353 h 9525"/>
                              <a:gd name="connsiteX70" fmla="*/ 3762 w 28575"/>
                              <a:gd name="connsiteY70" fmla="*/ 3172 h 9525"/>
                              <a:gd name="connsiteX71" fmla="*/ 3762 w 28575"/>
                              <a:gd name="connsiteY71" fmla="*/ 6353 h 9525"/>
                              <a:gd name="connsiteX72" fmla="*/ 3762 w 28575"/>
                              <a:gd name="connsiteY72" fmla="*/ 9525 h 9525"/>
                              <a:gd name="connsiteX73" fmla="*/ 3762 w 28575"/>
                              <a:gd name="connsiteY73" fmla="*/ 9525 h 9525"/>
                              <a:gd name="connsiteX74" fmla="*/ 3762 w 28575"/>
                              <a:gd name="connsiteY74" fmla="*/ 6353 h 9525"/>
                              <a:gd name="connsiteX75" fmla="*/ 3762 w 28575"/>
                              <a:gd name="connsiteY75" fmla="*/ 6353 h 9525"/>
                              <a:gd name="connsiteX76" fmla="*/ 3762 w 28575"/>
                              <a:gd name="connsiteY76" fmla="*/ 3172 h 9525"/>
                              <a:gd name="connsiteX77" fmla="*/ 3762 w 28575"/>
                              <a:gd name="connsiteY77" fmla="*/ 3172 h 9525"/>
                              <a:gd name="connsiteX78" fmla="*/ 4515 w 28575"/>
                              <a:gd name="connsiteY78" fmla="*/ 3172 h 9525"/>
                              <a:gd name="connsiteX79" fmla="*/ 4515 w 28575"/>
                              <a:gd name="connsiteY79" fmla="*/ 3172 h 9525"/>
                              <a:gd name="connsiteX80" fmla="*/ 4515 w 28575"/>
                              <a:gd name="connsiteY80" fmla="*/ 6353 h 9525"/>
                              <a:gd name="connsiteX81" fmla="*/ 4515 w 28575"/>
                              <a:gd name="connsiteY81" fmla="*/ 9525 h 9525"/>
                              <a:gd name="connsiteX82" fmla="*/ 4515 w 28575"/>
                              <a:gd name="connsiteY82" fmla="*/ 9525 h 9525"/>
                              <a:gd name="connsiteX83" fmla="*/ 4515 w 28575"/>
                              <a:gd name="connsiteY83" fmla="*/ 9525 h 9525"/>
                              <a:gd name="connsiteX84" fmla="*/ 4515 w 28575"/>
                              <a:gd name="connsiteY84" fmla="*/ 9525 h 9525"/>
                              <a:gd name="connsiteX85" fmla="*/ 4515 w 28575"/>
                              <a:gd name="connsiteY85" fmla="*/ 6353 h 9525"/>
                              <a:gd name="connsiteX86" fmla="*/ 4515 w 28575"/>
                              <a:gd name="connsiteY86" fmla="*/ 9525 h 9525"/>
                              <a:gd name="connsiteX87" fmla="*/ 4515 w 28575"/>
                              <a:gd name="connsiteY87" fmla="*/ 9525 h 9525"/>
                              <a:gd name="connsiteX88" fmla="*/ 4515 w 28575"/>
                              <a:gd name="connsiteY88" fmla="*/ 9525 h 9525"/>
                              <a:gd name="connsiteX89" fmla="*/ 4515 w 28575"/>
                              <a:gd name="connsiteY89" fmla="*/ 9525 h 9525"/>
                              <a:gd name="connsiteX90" fmla="*/ 5267 w 28575"/>
                              <a:gd name="connsiteY90" fmla="*/ 6353 h 9525"/>
                              <a:gd name="connsiteX91" fmla="*/ 5267 w 28575"/>
                              <a:gd name="connsiteY91" fmla="*/ 6353 h 9525"/>
                              <a:gd name="connsiteX92" fmla="*/ 5267 w 28575"/>
                              <a:gd name="connsiteY92" fmla="*/ 6353 h 9525"/>
                              <a:gd name="connsiteX93" fmla="*/ 5267 w 28575"/>
                              <a:gd name="connsiteY93" fmla="*/ 6353 h 9525"/>
                              <a:gd name="connsiteX94" fmla="*/ 5267 w 28575"/>
                              <a:gd name="connsiteY94" fmla="*/ 6353 h 9525"/>
                              <a:gd name="connsiteX95" fmla="*/ 5267 w 28575"/>
                              <a:gd name="connsiteY95" fmla="*/ 6353 h 9525"/>
                              <a:gd name="connsiteX96" fmla="*/ 5267 w 28575"/>
                              <a:gd name="connsiteY96" fmla="*/ 6353 h 9525"/>
                              <a:gd name="connsiteX97" fmla="*/ 5267 w 28575"/>
                              <a:gd name="connsiteY97" fmla="*/ 3172 h 9525"/>
                              <a:gd name="connsiteX98" fmla="*/ 5267 w 28575"/>
                              <a:gd name="connsiteY98" fmla="*/ 6353 h 9525"/>
                              <a:gd name="connsiteX99" fmla="*/ 5267 w 28575"/>
                              <a:gd name="connsiteY99" fmla="*/ 9525 h 9525"/>
                              <a:gd name="connsiteX100" fmla="*/ 5267 w 28575"/>
                              <a:gd name="connsiteY100" fmla="*/ 9525 h 9525"/>
                              <a:gd name="connsiteX101" fmla="*/ 5267 w 28575"/>
                              <a:gd name="connsiteY101" fmla="*/ 9525 h 9525"/>
                              <a:gd name="connsiteX102" fmla="*/ 6020 w 28575"/>
                              <a:gd name="connsiteY102" fmla="*/ 9525 h 9525"/>
                              <a:gd name="connsiteX103" fmla="*/ 6020 w 28575"/>
                              <a:gd name="connsiteY103" fmla="*/ 6353 h 9525"/>
                              <a:gd name="connsiteX104" fmla="*/ 6020 w 28575"/>
                              <a:gd name="connsiteY104" fmla="*/ 6353 h 9525"/>
                              <a:gd name="connsiteX105" fmla="*/ 6020 w 28575"/>
                              <a:gd name="connsiteY105" fmla="*/ 3172 h 9525"/>
                              <a:gd name="connsiteX106" fmla="*/ 6020 w 28575"/>
                              <a:gd name="connsiteY106" fmla="*/ 3172 h 9525"/>
                              <a:gd name="connsiteX107" fmla="*/ 6020 w 28575"/>
                              <a:gd name="connsiteY107" fmla="*/ 3172 h 9525"/>
                              <a:gd name="connsiteX108" fmla="*/ 6020 w 28575"/>
                              <a:gd name="connsiteY108" fmla="*/ 6353 h 9525"/>
                              <a:gd name="connsiteX109" fmla="*/ 6020 w 28575"/>
                              <a:gd name="connsiteY109" fmla="*/ 9525 h 9525"/>
                              <a:gd name="connsiteX110" fmla="*/ 6020 w 28575"/>
                              <a:gd name="connsiteY110" fmla="*/ 6353 h 9525"/>
                              <a:gd name="connsiteX111" fmla="*/ 6020 w 28575"/>
                              <a:gd name="connsiteY111" fmla="*/ 6353 h 9525"/>
                              <a:gd name="connsiteX112" fmla="*/ 6020 w 28575"/>
                              <a:gd name="connsiteY112" fmla="*/ 6353 h 9525"/>
                              <a:gd name="connsiteX113" fmla="*/ 6020 w 28575"/>
                              <a:gd name="connsiteY113" fmla="*/ 6353 h 9525"/>
                              <a:gd name="connsiteX114" fmla="*/ 6020 w 28575"/>
                              <a:gd name="connsiteY114" fmla="*/ 6353 h 9525"/>
                              <a:gd name="connsiteX115" fmla="*/ 6020 w 28575"/>
                              <a:gd name="connsiteY115" fmla="*/ 6353 h 9525"/>
                              <a:gd name="connsiteX116" fmla="*/ 6020 w 28575"/>
                              <a:gd name="connsiteY116" fmla="*/ 3172 h 9525"/>
                              <a:gd name="connsiteX117" fmla="*/ 6020 w 28575"/>
                              <a:gd name="connsiteY117" fmla="*/ 3172 h 9525"/>
                              <a:gd name="connsiteX118" fmla="*/ 6020 w 28575"/>
                              <a:gd name="connsiteY118" fmla="*/ 6353 h 9525"/>
                              <a:gd name="connsiteX119" fmla="*/ 6020 w 28575"/>
                              <a:gd name="connsiteY119" fmla="*/ 6353 h 9525"/>
                              <a:gd name="connsiteX120" fmla="*/ 6772 w 28575"/>
                              <a:gd name="connsiteY120" fmla="*/ 6353 h 9525"/>
                              <a:gd name="connsiteX121" fmla="*/ 6772 w 28575"/>
                              <a:gd name="connsiteY121" fmla="*/ 6353 h 9525"/>
                              <a:gd name="connsiteX122" fmla="*/ 6772 w 28575"/>
                              <a:gd name="connsiteY122" fmla="*/ 6353 h 9525"/>
                              <a:gd name="connsiteX123" fmla="*/ 6772 w 28575"/>
                              <a:gd name="connsiteY123" fmla="*/ 9525 h 9525"/>
                              <a:gd name="connsiteX124" fmla="*/ 6772 w 28575"/>
                              <a:gd name="connsiteY124" fmla="*/ 6353 h 9525"/>
                              <a:gd name="connsiteX125" fmla="*/ 6772 w 28575"/>
                              <a:gd name="connsiteY125" fmla="*/ 6353 h 9525"/>
                              <a:gd name="connsiteX126" fmla="*/ 6772 w 28575"/>
                              <a:gd name="connsiteY126" fmla="*/ 9525 h 9525"/>
                              <a:gd name="connsiteX127" fmla="*/ 6772 w 28575"/>
                              <a:gd name="connsiteY127" fmla="*/ 6353 h 9525"/>
                              <a:gd name="connsiteX128" fmla="*/ 6772 w 28575"/>
                              <a:gd name="connsiteY128" fmla="*/ 3172 h 9525"/>
                              <a:gd name="connsiteX129" fmla="*/ 6772 w 28575"/>
                              <a:gd name="connsiteY129" fmla="*/ 6353 h 9525"/>
                              <a:gd name="connsiteX130" fmla="*/ 6772 w 28575"/>
                              <a:gd name="connsiteY130" fmla="*/ 6353 h 9525"/>
                              <a:gd name="connsiteX131" fmla="*/ 6772 w 28575"/>
                              <a:gd name="connsiteY131" fmla="*/ 6353 h 9525"/>
                              <a:gd name="connsiteX132" fmla="*/ 7515 w 28575"/>
                              <a:gd name="connsiteY132" fmla="*/ 6353 h 9525"/>
                              <a:gd name="connsiteX133" fmla="*/ 7515 w 28575"/>
                              <a:gd name="connsiteY133" fmla="*/ 6353 h 9525"/>
                              <a:gd name="connsiteX134" fmla="*/ 7515 w 28575"/>
                              <a:gd name="connsiteY134" fmla="*/ 6353 h 9525"/>
                              <a:gd name="connsiteX135" fmla="*/ 7515 w 28575"/>
                              <a:gd name="connsiteY135" fmla="*/ 9525 h 9525"/>
                              <a:gd name="connsiteX136" fmla="*/ 7515 w 28575"/>
                              <a:gd name="connsiteY136" fmla="*/ 9525 h 9525"/>
                              <a:gd name="connsiteX137" fmla="*/ 7515 w 28575"/>
                              <a:gd name="connsiteY137" fmla="*/ 9525 h 9525"/>
                              <a:gd name="connsiteX138" fmla="*/ 7515 w 28575"/>
                              <a:gd name="connsiteY138" fmla="*/ 9525 h 9525"/>
                              <a:gd name="connsiteX139" fmla="*/ 7515 w 28575"/>
                              <a:gd name="connsiteY139" fmla="*/ 9525 h 9525"/>
                              <a:gd name="connsiteX140" fmla="*/ 7515 w 28575"/>
                              <a:gd name="connsiteY140" fmla="*/ 6353 h 9525"/>
                              <a:gd name="connsiteX141" fmla="*/ 7515 w 28575"/>
                              <a:gd name="connsiteY141" fmla="*/ 6353 h 9525"/>
                              <a:gd name="connsiteX142" fmla="*/ 7515 w 28575"/>
                              <a:gd name="connsiteY142" fmla="*/ 6353 h 9525"/>
                              <a:gd name="connsiteX143" fmla="*/ 7515 w 28575"/>
                              <a:gd name="connsiteY143" fmla="*/ 6353 h 9525"/>
                              <a:gd name="connsiteX144" fmla="*/ 7515 w 28575"/>
                              <a:gd name="connsiteY144" fmla="*/ 6353 h 9525"/>
                              <a:gd name="connsiteX145" fmla="*/ 7515 w 28575"/>
                              <a:gd name="connsiteY145" fmla="*/ 3172 h 9525"/>
                              <a:gd name="connsiteX146" fmla="*/ 8268 w 28575"/>
                              <a:gd name="connsiteY146" fmla="*/ 6353 h 9525"/>
                              <a:gd name="connsiteX147" fmla="*/ 8268 w 28575"/>
                              <a:gd name="connsiteY147" fmla="*/ 6353 h 9525"/>
                              <a:gd name="connsiteX148" fmla="*/ 8268 w 28575"/>
                              <a:gd name="connsiteY148" fmla="*/ 6353 h 9525"/>
                              <a:gd name="connsiteX149" fmla="*/ 8268 w 28575"/>
                              <a:gd name="connsiteY149" fmla="*/ 6353 h 9525"/>
                              <a:gd name="connsiteX150" fmla="*/ 8268 w 28575"/>
                              <a:gd name="connsiteY150" fmla="*/ 6353 h 9525"/>
                              <a:gd name="connsiteX151" fmla="*/ 8268 w 28575"/>
                              <a:gd name="connsiteY151" fmla="*/ 6353 h 9525"/>
                              <a:gd name="connsiteX152" fmla="*/ 8268 w 28575"/>
                              <a:gd name="connsiteY152" fmla="*/ 6353 h 9525"/>
                              <a:gd name="connsiteX153" fmla="*/ 8268 w 28575"/>
                              <a:gd name="connsiteY153" fmla="*/ 6353 h 9525"/>
                              <a:gd name="connsiteX154" fmla="*/ 8268 w 28575"/>
                              <a:gd name="connsiteY154" fmla="*/ 6353 h 9525"/>
                              <a:gd name="connsiteX155" fmla="*/ 8268 w 28575"/>
                              <a:gd name="connsiteY155" fmla="*/ 3172 h 9525"/>
                              <a:gd name="connsiteX156" fmla="*/ 8268 w 28575"/>
                              <a:gd name="connsiteY156" fmla="*/ 3172 h 9525"/>
                              <a:gd name="connsiteX157" fmla="*/ 8268 w 28575"/>
                              <a:gd name="connsiteY157" fmla="*/ 3172 h 9525"/>
                              <a:gd name="connsiteX158" fmla="*/ 9020 w 28575"/>
                              <a:gd name="connsiteY158" fmla="*/ 0 h 9525"/>
                              <a:gd name="connsiteX159" fmla="*/ 9020 w 28575"/>
                              <a:gd name="connsiteY159" fmla="*/ 3172 h 9525"/>
                              <a:gd name="connsiteX160" fmla="*/ 9020 w 28575"/>
                              <a:gd name="connsiteY160" fmla="*/ 3172 h 9525"/>
                              <a:gd name="connsiteX161" fmla="*/ 9020 w 28575"/>
                              <a:gd name="connsiteY161" fmla="*/ 6353 h 9525"/>
                              <a:gd name="connsiteX162" fmla="*/ 9020 w 28575"/>
                              <a:gd name="connsiteY162" fmla="*/ 6353 h 9525"/>
                              <a:gd name="connsiteX163" fmla="*/ 9020 w 28575"/>
                              <a:gd name="connsiteY163" fmla="*/ 6353 h 9525"/>
                              <a:gd name="connsiteX164" fmla="*/ 9020 w 28575"/>
                              <a:gd name="connsiteY164" fmla="*/ 9525 h 9525"/>
                              <a:gd name="connsiteX165" fmla="*/ 9020 w 28575"/>
                              <a:gd name="connsiteY165" fmla="*/ 9525 h 9525"/>
                              <a:gd name="connsiteX166" fmla="*/ 9020 w 28575"/>
                              <a:gd name="connsiteY166" fmla="*/ 6353 h 9525"/>
                              <a:gd name="connsiteX167" fmla="*/ 9020 w 28575"/>
                              <a:gd name="connsiteY167" fmla="*/ 9525 h 9525"/>
                              <a:gd name="connsiteX168" fmla="*/ 9020 w 28575"/>
                              <a:gd name="connsiteY168" fmla="*/ 6353 h 9525"/>
                              <a:gd name="connsiteX169" fmla="*/ 9020 w 28575"/>
                              <a:gd name="connsiteY169" fmla="*/ 3172 h 9525"/>
                              <a:gd name="connsiteX170" fmla="*/ 9773 w 28575"/>
                              <a:gd name="connsiteY170" fmla="*/ 6353 h 9525"/>
                              <a:gd name="connsiteX171" fmla="*/ 9773 w 28575"/>
                              <a:gd name="connsiteY171" fmla="*/ 6353 h 9525"/>
                              <a:gd name="connsiteX172" fmla="*/ 9773 w 28575"/>
                              <a:gd name="connsiteY172" fmla="*/ 6353 h 9525"/>
                              <a:gd name="connsiteX173" fmla="*/ 9773 w 28575"/>
                              <a:gd name="connsiteY173" fmla="*/ 6353 h 9525"/>
                              <a:gd name="connsiteX174" fmla="*/ 9773 w 28575"/>
                              <a:gd name="connsiteY174" fmla="*/ 6353 h 9525"/>
                              <a:gd name="connsiteX175" fmla="*/ 9773 w 28575"/>
                              <a:gd name="connsiteY175" fmla="*/ 3172 h 9525"/>
                              <a:gd name="connsiteX176" fmla="*/ 9773 w 28575"/>
                              <a:gd name="connsiteY176" fmla="*/ 3172 h 9525"/>
                              <a:gd name="connsiteX177" fmla="*/ 9773 w 28575"/>
                              <a:gd name="connsiteY177" fmla="*/ 6353 h 9525"/>
                              <a:gd name="connsiteX178" fmla="*/ 9773 w 28575"/>
                              <a:gd name="connsiteY178" fmla="*/ 9525 h 9525"/>
                              <a:gd name="connsiteX179" fmla="*/ 9773 w 28575"/>
                              <a:gd name="connsiteY179" fmla="*/ 9525 h 9525"/>
                              <a:gd name="connsiteX180" fmla="*/ 9773 w 28575"/>
                              <a:gd name="connsiteY180" fmla="*/ 9525 h 9525"/>
                              <a:gd name="connsiteX181" fmla="*/ 9773 w 28575"/>
                              <a:gd name="connsiteY181" fmla="*/ 9525 h 9525"/>
                              <a:gd name="connsiteX182" fmla="*/ 10525 w 28575"/>
                              <a:gd name="connsiteY182" fmla="*/ 9525 h 9525"/>
                              <a:gd name="connsiteX183" fmla="*/ 10525 w 28575"/>
                              <a:gd name="connsiteY183" fmla="*/ 6353 h 9525"/>
                              <a:gd name="connsiteX184" fmla="*/ 10525 w 28575"/>
                              <a:gd name="connsiteY184" fmla="*/ 6353 h 9525"/>
                              <a:gd name="connsiteX185" fmla="*/ 10525 w 28575"/>
                              <a:gd name="connsiteY185" fmla="*/ 6353 h 9525"/>
                              <a:gd name="connsiteX186" fmla="*/ 10525 w 28575"/>
                              <a:gd name="connsiteY186" fmla="*/ 3172 h 9525"/>
                              <a:gd name="connsiteX187" fmla="*/ 10525 w 28575"/>
                              <a:gd name="connsiteY187" fmla="*/ 6353 h 9525"/>
                              <a:gd name="connsiteX188" fmla="*/ 10525 w 28575"/>
                              <a:gd name="connsiteY188" fmla="*/ 3172 h 9525"/>
                              <a:gd name="connsiteX189" fmla="*/ 10525 w 28575"/>
                              <a:gd name="connsiteY189" fmla="*/ 0 h 9525"/>
                              <a:gd name="connsiteX190" fmla="*/ 10525 w 28575"/>
                              <a:gd name="connsiteY190" fmla="*/ 3172 h 9525"/>
                              <a:gd name="connsiteX191" fmla="*/ 10525 w 28575"/>
                              <a:gd name="connsiteY191" fmla="*/ 3172 h 9525"/>
                              <a:gd name="connsiteX192" fmla="*/ 10525 w 28575"/>
                              <a:gd name="connsiteY192" fmla="*/ 6353 h 9525"/>
                              <a:gd name="connsiteX193" fmla="*/ 10525 w 28575"/>
                              <a:gd name="connsiteY193" fmla="*/ 3172 h 9525"/>
                              <a:gd name="connsiteX194" fmla="*/ 11278 w 28575"/>
                              <a:gd name="connsiteY194" fmla="*/ 6353 h 9525"/>
                              <a:gd name="connsiteX195" fmla="*/ 11278 w 28575"/>
                              <a:gd name="connsiteY195" fmla="*/ 6353 h 9525"/>
                              <a:gd name="connsiteX196" fmla="*/ 11278 w 28575"/>
                              <a:gd name="connsiteY196" fmla="*/ 3172 h 9525"/>
                              <a:gd name="connsiteX197" fmla="*/ 11278 w 28575"/>
                              <a:gd name="connsiteY197" fmla="*/ 6353 h 9525"/>
                              <a:gd name="connsiteX198" fmla="*/ 11278 w 28575"/>
                              <a:gd name="connsiteY198" fmla="*/ 3172 h 9525"/>
                              <a:gd name="connsiteX199" fmla="*/ 11278 w 28575"/>
                              <a:gd name="connsiteY199" fmla="*/ 0 h 9525"/>
                              <a:gd name="connsiteX200" fmla="*/ 11278 w 28575"/>
                              <a:gd name="connsiteY200" fmla="*/ 0 h 9525"/>
                              <a:gd name="connsiteX201" fmla="*/ 11278 w 28575"/>
                              <a:gd name="connsiteY201" fmla="*/ 0 h 9525"/>
                              <a:gd name="connsiteX202" fmla="*/ 11278 w 28575"/>
                              <a:gd name="connsiteY202" fmla="*/ 0 h 9525"/>
                              <a:gd name="connsiteX203" fmla="*/ 11278 w 28575"/>
                              <a:gd name="connsiteY203" fmla="*/ 3172 h 9525"/>
                              <a:gd name="connsiteX204" fmla="*/ 11278 w 28575"/>
                              <a:gd name="connsiteY204" fmla="*/ 6353 h 9525"/>
                              <a:gd name="connsiteX205" fmla="*/ 11278 w 28575"/>
                              <a:gd name="connsiteY205" fmla="*/ 3172 h 9525"/>
                              <a:gd name="connsiteX206" fmla="*/ 11278 w 28575"/>
                              <a:gd name="connsiteY206" fmla="*/ 6353 h 9525"/>
                              <a:gd name="connsiteX207" fmla="*/ 11278 w 28575"/>
                              <a:gd name="connsiteY207" fmla="*/ 3172 h 9525"/>
                              <a:gd name="connsiteX208" fmla="*/ 11278 w 28575"/>
                              <a:gd name="connsiteY208" fmla="*/ 3172 h 9525"/>
                              <a:gd name="connsiteX209" fmla="*/ 11278 w 28575"/>
                              <a:gd name="connsiteY209" fmla="*/ 6353 h 9525"/>
                              <a:gd name="connsiteX210" fmla="*/ 11278 w 28575"/>
                              <a:gd name="connsiteY210" fmla="*/ 3172 h 9525"/>
                              <a:gd name="connsiteX211" fmla="*/ 11278 w 28575"/>
                              <a:gd name="connsiteY211" fmla="*/ 6353 h 9525"/>
                              <a:gd name="connsiteX212" fmla="*/ 11278 w 28575"/>
                              <a:gd name="connsiteY212" fmla="*/ 6353 h 9525"/>
                              <a:gd name="connsiteX213" fmla="*/ 11278 w 28575"/>
                              <a:gd name="connsiteY213" fmla="*/ 6353 h 9525"/>
                              <a:gd name="connsiteX214" fmla="*/ 12030 w 28575"/>
                              <a:gd name="connsiteY214" fmla="*/ 6353 h 9525"/>
                              <a:gd name="connsiteX215" fmla="*/ 12030 w 28575"/>
                              <a:gd name="connsiteY215" fmla="*/ 6353 h 9525"/>
                              <a:gd name="connsiteX216" fmla="*/ 12030 w 28575"/>
                              <a:gd name="connsiteY216" fmla="*/ 3172 h 9525"/>
                              <a:gd name="connsiteX217" fmla="*/ 12030 w 28575"/>
                              <a:gd name="connsiteY217" fmla="*/ 3172 h 9525"/>
                              <a:gd name="connsiteX218" fmla="*/ 12030 w 28575"/>
                              <a:gd name="connsiteY218" fmla="*/ 3172 h 9525"/>
                              <a:gd name="connsiteX219" fmla="*/ 12030 w 28575"/>
                              <a:gd name="connsiteY219" fmla="*/ 3172 h 9525"/>
                              <a:gd name="connsiteX220" fmla="*/ 12030 w 28575"/>
                              <a:gd name="connsiteY220" fmla="*/ 6353 h 9525"/>
                              <a:gd name="connsiteX221" fmla="*/ 12030 w 28575"/>
                              <a:gd name="connsiteY221" fmla="*/ 6353 h 9525"/>
                              <a:gd name="connsiteX222" fmla="*/ 12030 w 28575"/>
                              <a:gd name="connsiteY222" fmla="*/ 6353 h 9525"/>
                              <a:gd name="connsiteX223" fmla="*/ 12030 w 28575"/>
                              <a:gd name="connsiteY223" fmla="*/ 6353 h 9525"/>
                              <a:gd name="connsiteX224" fmla="*/ 12030 w 28575"/>
                              <a:gd name="connsiteY224" fmla="*/ 6353 h 9525"/>
                              <a:gd name="connsiteX225" fmla="*/ 12030 w 28575"/>
                              <a:gd name="connsiteY225" fmla="*/ 6353 h 9525"/>
                              <a:gd name="connsiteX226" fmla="*/ 12783 w 28575"/>
                              <a:gd name="connsiteY226" fmla="*/ 6353 h 9525"/>
                              <a:gd name="connsiteX227" fmla="*/ 12783 w 28575"/>
                              <a:gd name="connsiteY227" fmla="*/ 6353 h 9525"/>
                              <a:gd name="connsiteX228" fmla="*/ 12783 w 28575"/>
                              <a:gd name="connsiteY228" fmla="*/ 6353 h 9525"/>
                              <a:gd name="connsiteX229" fmla="*/ 12783 w 28575"/>
                              <a:gd name="connsiteY229" fmla="*/ 6353 h 9525"/>
                              <a:gd name="connsiteX230" fmla="*/ 12783 w 28575"/>
                              <a:gd name="connsiteY230" fmla="*/ 6353 h 9525"/>
                              <a:gd name="connsiteX231" fmla="*/ 12783 w 28575"/>
                              <a:gd name="connsiteY231" fmla="*/ 3172 h 9525"/>
                              <a:gd name="connsiteX232" fmla="*/ 12783 w 28575"/>
                              <a:gd name="connsiteY232" fmla="*/ 6353 h 9525"/>
                              <a:gd name="connsiteX233" fmla="*/ 12783 w 28575"/>
                              <a:gd name="connsiteY233" fmla="*/ 6353 h 9525"/>
                              <a:gd name="connsiteX234" fmla="*/ 12783 w 28575"/>
                              <a:gd name="connsiteY234" fmla="*/ 6353 h 9525"/>
                              <a:gd name="connsiteX235" fmla="*/ 12783 w 28575"/>
                              <a:gd name="connsiteY235" fmla="*/ 9525 h 9525"/>
                              <a:gd name="connsiteX236" fmla="*/ 12783 w 28575"/>
                              <a:gd name="connsiteY236" fmla="*/ 9525 h 9525"/>
                              <a:gd name="connsiteX237" fmla="*/ 12783 w 28575"/>
                              <a:gd name="connsiteY237" fmla="*/ 6353 h 9525"/>
                              <a:gd name="connsiteX238" fmla="*/ 13535 w 28575"/>
                              <a:gd name="connsiteY238" fmla="*/ 6353 h 9525"/>
                              <a:gd name="connsiteX239" fmla="*/ 13535 w 28575"/>
                              <a:gd name="connsiteY239" fmla="*/ 3172 h 9525"/>
                              <a:gd name="connsiteX240" fmla="*/ 13535 w 28575"/>
                              <a:gd name="connsiteY240" fmla="*/ 3172 h 9525"/>
                              <a:gd name="connsiteX241" fmla="*/ 13535 w 28575"/>
                              <a:gd name="connsiteY241" fmla="*/ 6353 h 9525"/>
                              <a:gd name="connsiteX242" fmla="*/ 13535 w 28575"/>
                              <a:gd name="connsiteY242" fmla="*/ 6353 h 9525"/>
                              <a:gd name="connsiteX243" fmla="*/ 13535 w 28575"/>
                              <a:gd name="connsiteY243" fmla="*/ 6353 h 9525"/>
                              <a:gd name="connsiteX244" fmla="*/ 13535 w 28575"/>
                              <a:gd name="connsiteY244" fmla="*/ 6353 h 9525"/>
                              <a:gd name="connsiteX245" fmla="*/ 13535 w 28575"/>
                              <a:gd name="connsiteY245" fmla="*/ 6353 h 9525"/>
                              <a:gd name="connsiteX246" fmla="*/ 13535 w 28575"/>
                              <a:gd name="connsiteY246" fmla="*/ 6353 h 9525"/>
                              <a:gd name="connsiteX247" fmla="*/ 13535 w 28575"/>
                              <a:gd name="connsiteY247" fmla="*/ 9525 h 9525"/>
                              <a:gd name="connsiteX248" fmla="*/ 13535 w 28575"/>
                              <a:gd name="connsiteY248" fmla="*/ 9525 h 9525"/>
                              <a:gd name="connsiteX249" fmla="*/ 13535 w 28575"/>
                              <a:gd name="connsiteY249" fmla="*/ 9525 h 9525"/>
                              <a:gd name="connsiteX250" fmla="*/ 14288 w 28575"/>
                              <a:gd name="connsiteY250" fmla="*/ 6353 h 9525"/>
                              <a:gd name="connsiteX251" fmla="*/ 14288 w 28575"/>
                              <a:gd name="connsiteY251" fmla="*/ 6353 h 9525"/>
                              <a:gd name="connsiteX252" fmla="*/ 14288 w 28575"/>
                              <a:gd name="connsiteY252" fmla="*/ 6353 h 9525"/>
                              <a:gd name="connsiteX253" fmla="*/ 14288 w 28575"/>
                              <a:gd name="connsiteY253" fmla="*/ 6353 h 9525"/>
                              <a:gd name="connsiteX254" fmla="*/ 14288 w 28575"/>
                              <a:gd name="connsiteY254" fmla="*/ 6353 h 9525"/>
                              <a:gd name="connsiteX255" fmla="*/ 14288 w 28575"/>
                              <a:gd name="connsiteY255" fmla="*/ 3172 h 9525"/>
                              <a:gd name="connsiteX256" fmla="*/ 14288 w 28575"/>
                              <a:gd name="connsiteY256" fmla="*/ 3172 h 9525"/>
                              <a:gd name="connsiteX257" fmla="*/ 14288 w 28575"/>
                              <a:gd name="connsiteY257" fmla="*/ 3172 h 9525"/>
                              <a:gd name="connsiteX258" fmla="*/ 14288 w 28575"/>
                              <a:gd name="connsiteY258" fmla="*/ 6353 h 9525"/>
                              <a:gd name="connsiteX259" fmla="*/ 14288 w 28575"/>
                              <a:gd name="connsiteY259" fmla="*/ 9525 h 9525"/>
                              <a:gd name="connsiteX260" fmla="*/ 14288 w 28575"/>
                              <a:gd name="connsiteY260" fmla="*/ 9525 h 9525"/>
                              <a:gd name="connsiteX261" fmla="*/ 14288 w 28575"/>
                              <a:gd name="connsiteY261" fmla="*/ 9525 h 9525"/>
                              <a:gd name="connsiteX262" fmla="*/ 15040 w 28575"/>
                              <a:gd name="connsiteY262" fmla="*/ 9525 h 9525"/>
                              <a:gd name="connsiteX263" fmla="*/ 15040 w 28575"/>
                              <a:gd name="connsiteY263" fmla="*/ 9525 h 9525"/>
                              <a:gd name="connsiteX264" fmla="*/ 15040 w 28575"/>
                              <a:gd name="connsiteY264" fmla="*/ 6353 h 9525"/>
                              <a:gd name="connsiteX265" fmla="*/ 15040 w 28575"/>
                              <a:gd name="connsiteY265" fmla="*/ 6353 h 9525"/>
                              <a:gd name="connsiteX266" fmla="*/ 15040 w 28575"/>
                              <a:gd name="connsiteY266" fmla="*/ 3172 h 9525"/>
                              <a:gd name="connsiteX267" fmla="*/ 15040 w 28575"/>
                              <a:gd name="connsiteY267" fmla="*/ 6353 h 9525"/>
                              <a:gd name="connsiteX268" fmla="*/ 15040 w 28575"/>
                              <a:gd name="connsiteY268" fmla="*/ 6353 h 9525"/>
                              <a:gd name="connsiteX269" fmla="*/ 15040 w 28575"/>
                              <a:gd name="connsiteY269" fmla="*/ 6353 h 9525"/>
                              <a:gd name="connsiteX270" fmla="*/ 15040 w 28575"/>
                              <a:gd name="connsiteY270" fmla="*/ 6353 h 9525"/>
                              <a:gd name="connsiteX271" fmla="*/ 15040 w 28575"/>
                              <a:gd name="connsiteY271" fmla="*/ 6353 h 9525"/>
                              <a:gd name="connsiteX272" fmla="*/ 15040 w 28575"/>
                              <a:gd name="connsiteY272" fmla="*/ 6353 h 9525"/>
                              <a:gd name="connsiteX273" fmla="*/ 15040 w 28575"/>
                              <a:gd name="connsiteY273" fmla="*/ 6353 h 9525"/>
                              <a:gd name="connsiteX274" fmla="*/ 15792 w 28575"/>
                              <a:gd name="connsiteY274" fmla="*/ 6353 h 9525"/>
                              <a:gd name="connsiteX275" fmla="*/ 15792 w 28575"/>
                              <a:gd name="connsiteY275" fmla="*/ 3172 h 9525"/>
                              <a:gd name="connsiteX276" fmla="*/ 15792 w 28575"/>
                              <a:gd name="connsiteY276" fmla="*/ 6353 h 9525"/>
                              <a:gd name="connsiteX277" fmla="*/ 15792 w 28575"/>
                              <a:gd name="connsiteY277" fmla="*/ 6353 h 9525"/>
                              <a:gd name="connsiteX278" fmla="*/ 15792 w 28575"/>
                              <a:gd name="connsiteY278" fmla="*/ 6353 h 9525"/>
                              <a:gd name="connsiteX279" fmla="*/ 15792 w 28575"/>
                              <a:gd name="connsiteY279" fmla="*/ 6353 h 9525"/>
                              <a:gd name="connsiteX280" fmla="*/ 15792 w 28575"/>
                              <a:gd name="connsiteY280" fmla="*/ 3172 h 9525"/>
                              <a:gd name="connsiteX281" fmla="*/ 15792 w 28575"/>
                              <a:gd name="connsiteY281" fmla="*/ 3172 h 9525"/>
                              <a:gd name="connsiteX282" fmla="*/ 15792 w 28575"/>
                              <a:gd name="connsiteY282" fmla="*/ 6353 h 9525"/>
                              <a:gd name="connsiteX283" fmla="*/ 15792 w 28575"/>
                              <a:gd name="connsiteY283" fmla="*/ 6353 h 9525"/>
                              <a:gd name="connsiteX284" fmla="*/ 15792 w 28575"/>
                              <a:gd name="connsiteY284" fmla="*/ 6353 h 9525"/>
                              <a:gd name="connsiteX285" fmla="*/ 15792 w 28575"/>
                              <a:gd name="connsiteY285" fmla="*/ 9525 h 9525"/>
                              <a:gd name="connsiteX286" fmla="*/ 15792 w 28575"/>
                              <a:gd name="connsiteY286" fmla="*/ 9525 h 9525"/>
                              <a:gd name="connsiteX287" fmla="*/ 15792 w 28575"/>
                              <a:gd name="connsiteY287" fmla="*/ 9525 h 9525"/>
                              <a:gd name="connsiteX288" fmla="*/ 15792 w 28575"/>
                              <a:gd name="connsiteY288" fmla="*/ 9525 h 9525"/>
                              <a:gd name="connsiteX289" fmla="*/ 15792 w 28575"/>
                              <a:gd name="connsiteY289" fmla="*/ 6353 h 9525"/>
                              <a:gd name="connsiteX290" fmla="*/ 15792 w 28575"/>
                              <a:gd name="connsiteY290" fmla="*/ 6353 h 9525"/>
                              <a:gd name="connsiteX291" fmla="*/ 15792 w 28575"/>
                              <a:gd name="connsiteY291" fmla="*/ 6353 h 9525"/>
                              <a:gd name="connsiteX292" fmla="*/ 15792 w 28575"/>
                              <a:gd name="connsiteY292" fmla="*/ 6353 h 9525"/>
                              <a:gd name="connsiteX293" fmla="*/ 15792 w 28575"/>
                              <a:gd name="connsiteY293" fmla="*/ 6353 h 9525"/>
                              <a:gd name="connsiteX294" fmla="*/ 16545 w 28575"/>
                              <a:gd name="connsiteY294" fmla="*/ 9525 h 9525"/>
                              <a:gd name="connsiteX295" fmla="*/ 16545 w 28575"/>
                              <a:gd name="connsiteY295" fmla="*/ 9525 h 9525"/>
                              <a:gd name="connsiteX296" fmla="*/ 16545 w 28575"/>
                              <a:gd name="connsiteY296" fmla="*/ 9525 h 9525"/>
                              <a:gd name="connsiteX297" fmla="*/ 16545 w 28575"/>
                              <a:gd name="connsiteY297" fmla="*/ 9525 h 9525"/>
                              <a:gd name="connsiteX298" fmla="*/ 16545 w 28575"/>
                              <a:gd name="connsiteY298" fmla="*/ 9525 h 9525"/>
                              <a:gd name="connsiteX299" fmla="*/ 16545 w 28575"/>
                              <a:gd name="connsiteY299" fmla="*/ 9525 h 9525"/>
                              <a:gd name="connsiteX300" fmla="*/ 16545 w 28575"/>
                              <a:gd name="connsiteY300" fmla="*/ 9525 h 9525"/>
                              <a:gd name="connsiteX301" fmla="*/ 16545 w 28575"/>
                              <a:gd name="connsiteY301" fmla="*/ 6353 h 9525"/>
                              <a:gd name="connsiteX302" fmla="*/ 16545 w 28575"/>
                              <a:gd name="connsiteY302" fmla="*/ 6353 h 9525"/>
                              <a:gd name="connsiteX303" fmla="*/ 16545 w 28575"/>
                              <a:gd name="connsiteY303" fmla="*/ 9525 h 9525"/>
                              <a:gd name="connsiteX304" fmla="*/ 16545 w 28575"/>
                              <a:gd name="connsiteY304" fmla="*/ 9525 h 9525"/>
                              <a:gd name="connsiteX305" fmla="*/ 16545 w 28575"/>
                              <a:gd name="connsiteY305" fmla="*/ 9525 h 9525"/>
                              <a:gd name="connsiteX306" fmla="*/ 17297 w 28575"/>
                              <a:gd name="connsiteY306" fmla="*/ 9525 h 9525"/>
                              <a:gd name="connsiteX307" fmla="*/ 17297 w 28575"/>
                              <a:gd name="connsiteY307" fmla="*/ 6353 h 9525"/>
                              <a:gd name="connsiteX308" fmla="*/ 17297 w 28575"/>
                              <a:gd name="connsiteY308" fmla="*/ 6353 h 9525"/>
                              <a:gd name="connsiteX309" fmla="*/ 17297 w 28575"/>
                              <a:gd name="connsiteY309" fmla="*/ 6353 h 9525"/>
                              <a:gd name="connsiteX310" fmla="*/ 17297 w 28575"/>
                              <a:gd name="connsiteY310" fmla="*/ 9525 h 9525"/>
                              <a:gd name="connsiteX311" fmla="*/ 17297 w 28575"/>
                              <a:gd name="connsiteY311" fmla="*/ 6353 h 9525"/>
                              <a:gd name="connsiteX312" fmla="*/ 17297 w 28575"/>
                              <a:gd name="connsiteY312" fmla="*/ 3172 h 9525"/>
                              <a:gd name="connsiteX313" fmla="*/ 17297 w 28575"/>
                              <a:gd name="connsiteY313" fmla="*/ 3172 h 9525"/>
                              <a:gd name="connsiteX314" fmla="*/ 17297 w 28575"/>
                              <a:gd name="connsiteY314" fmla="*/ 3172 h 9525"/>
                              <a:gd name="connsiteX315" fmla="*/ 17297 w 28575"/>
                              <a:gd name="connsiteY315" fmla="*/ 3172 h 9525"/>
                              <a:gd name="connsiteX316" fmla="*/ 17297 w 28575"/>
                              <a:gd name="connsiteY316" fmla="*/ 6353 h 9525"/>
                              <a:gd name="connsiteX317" fmla="*/ 17297 w 28575"/>
                              <a:gd name="connsiteY317" fmla="*/ 6353 h 9525"/>
                              <a:gd name="connsiteX318" fmla="*/ 18050 w 28575"/>
                              <a:gd name="connsiteY318" fmla="*/ 6353 h 9525"/>
                              <a:gd name="connsiteX319" fmla="*/ 18050 w 28575"/>
                              <a:gd name="connsiteY319" fmla="*/ 6353 h 9525"/>
                              <a:gd name="connsiteX320" fmla="*/ 18050 w 28575"/>
                              <a:gd name="connsiteY320" fmla="*/ 6353 h 9525"/>
                              <a:gd name="connsiteX321" fmla="*/ 18050 w 28575"/>
                              <a:gd name="connsiteY321" fmla="*/ 6353 h 9525"/>
                              <a:gd name="connsiteX322" fmla="*/ 18050 w 28575"/>
                              <a:gd name="connsiteY322" fmla="*/ 6353 h 9525"/>
                              <a:gd name="connsiteX323" fmla="*/ 18050 w 28575"/>
                              <a:gd name="connsiteY323" fmla="*/ 6353 h 9525"/>
                              <a:gd name="connsiteX324" fmla="*/ 18050 w 28575"/>
                              <a:gd name="connsiteY324" fmla="*/ 6353 h 9525"/>
                              <a:gd name="connsiteX325" fmla="*/ 18050 w 28575"/>
                              <a:gd name="connsiteY325" fmla="*/ 9525 h 9525"/>
                              <a:gd name="connsiteX326" fmla="*/ 18050 w 28575"/>
                              <a:gd name="connsiteY326" fmla="*/ 6353 h 9525"/>
                              <a:gd name="connsiteX327" fmla="*/ 18050 w 28575"/>
                              <a:gd name="connsiteY327" fmla="*/ 3172 h 9525"/>
                              <a:gd name="connsiteX328" fmla="*/ 18050 w 28575"/>
                              <a:gd name="connsiteY328" fmla="*/ 3172 h 9525"/>
                              <a:gd name="connsiteX329" fmla="*/ 18050 w 28575"/>
                              <a:gd name="connsiteY329" fmla="*/ 3172 h 9525"/>
                              <a:gd name="connsiteX330" fmla="*/ 18802 w 28575"/>
                              <a:gd name="connsiteY330" fmla="*/ 6353 h 9525"/>
                              <a:gd name="connsiteX331" fmla="*/ 18802 w 28575"/>
                              <a:gd name="connsiteY331" fmla="*/ 6353 h 9525"/>
                              <a:gd name="connsiteX332" fmla="*/ 18802 w 28575"/>
                              <a:gd name="connsiteY332" fmla="*/ 9525 h 9525"/>
                              <a:gd name="connsiteX333" fmla="*/ 18802 w 28575"/>
                              <a:gd name="connsiteY333" fmla="*/ 6353 h 9525"/>
                              <a:gd name="connsiteX334" fmla="*/ 18802 w 28575"/>
                              <a:gd name="connsiteY334" fmla="*/ 6353 h 9525"/>
                              <a:gd name="connsiteX335" fmla="*/ 18802 w 28575"/>
                              <a:gd name="connsiteY335" fmla="*/ 6353 h 9525"/>
                              <a:gd name="connsiteX336" fmla="*/ 18802 w 28575"/>
                              <a:gd name="connsiteY336" fmla="*/ 6353 h 9525"/>
                              <a:gd name="connsiteX337" fmla="*/ 18802 w 28575"/>
                              <a:gd name="connsiteY337" fmla="*/ 6353 h 9525"/>
                              <a:gd name="connsiteX338" fmla="*/ 18802 w 28575"/>
                              <a:gd name="connsiteY338" fmla="*/ 6353 h 9525"/>
                              <a:gd name="connsiteX339" fmla="*/ 18802 w 28575"/>
                              <a:gd name="connsiteY339" fmla="*/ 3172 h 9525"/>
                              <a:gd name="connsiteX340" fmla="*/ 18802 w 28575"/>
                              <a:gd name="connsiteY340" fmla="*/ 3172 h 9525"/>
                              <a:gd name="connsiteX341" fmla="*/ 18802 w 28575"/>
                              <a:gd name="connsiteY341" fmla="*/ 6353 h 9525"/>
                              <a:gd name="connsiteX342" fmla="*/ 19555 w 28575"/>
                              <a:gd name="connsiteY342" fmla="*/ 6353 h 9525"/>
                              <a:gd name="connsiteX343" fmla="*/ 19555 w 28575"/>
                              <a:gd name="connsiteY343" fmla="*/ 6353 h 9525"/>
                              <a:gd name="connsiteX344" fmla="*/ 19555 w 28575"/>
                              <a:gd name="connsiteY344" fmla="*/ 6353 h 9525"/>
                              <a:gd name="connsiteX345" fmla="*/ 19555 w 28575"/>
                              <a:gd name="connsiteY345" fmla="*/ 3172 h 9525"/>
                              <a:gd name="connsiteX346" fmla="*/ 19555 w 28575"/>
                              <a:gd name="connsiteY346" fmla="*/ 6353 h 9525"/>
                              <a:gd name="connsiteX347" fmla="*/ 19555 w 28575"/>
                              <a:gd name="connsiteY347" fmla="*/ 6353 h 9525"/>
                              <a:gd name="connsiteX348" fmla="*/ 19555 w 28575"/>
                              <a:gd name="connsiteY348" fmla="*/ 6353 h 9525"/>
                              <a:gd name="connsiteX349" fmla="*/ 19555 w 28575"/>
                              <a:gd name="connsiteY349" fmla="*/ 6353 h 9525"/>
                              <a:gd name="connsiteX350" fmla="*/ 19555 w 28575"/>
                              <a:gd name="connsiteY350" fmla="*/ 3172 h 9525"/>
                              <a:gd name="connsiteX351" fmla="*/ 19555 w 28575"/>
                              <a:gd name="connsiteY351" fmla="*/ 6353 h 9525"/>
                              <a:gd name="connsiteX352" fmla="*/ 19555 w 28575"/>
                              <a:gd name="connsiteY352" fmla="*/ 6353 h 9525"/>
                              <a:gd name="connsiteX353" fmla="*/ 19555 w 28575"/>
                              <a:gd name="connsiteY353" fmla="*/ 6353 h 9525"/>
                              <a:gd name="connsiteX354" fmla="*/ 19555 w 28575"/>
                              <a:gd name="connsiteY354" fmla="*/ 6353 h 9525"/>
                              <a:gd name="connsiteX355" fmla="*/ 19555 w 28575"/>
                              <a:gd name="connsiteY355" fmla="*/ 6353 h 9525"/>
                              <a:gd name="connsiteX356" fmla="*/ 20307 w 28575"/>
                              <a:gd name="connsiteY356" fmla="*/ 6353 h 9525"/>
                              <a:gd name="connsiteX357" fmla="*/ 20307 w 28575"/>
                              <a:gd name="connsiteY357" fmla="*/ 6353 h 9525"/>
                              <a:gd name="connsiteX358" fmla="*/ 20307 w 28575"/>
                              <a:gd name="connsiteY358" fmla="*/ 3172 h 9525"/>
                              <a:gd name="connsiteX359" fmla="*/ 20307 w 28575"/>
                              <a:gd name="connsiteY359" fmla="*/ 3172 h 9525"/>
                              <a:gd name="connsiteX360" fmla="*/ 20307 w 28575"/>
                              <a:gd name="connsiteY360" fmla="*/ 3172 h 9525"/>
                              <a:gd name="connsiteX361" fmla="*/ 20307 w 28575"/>
                              <a:gd name="connsiteY361" fmla="*/ 3172 h 9525"/>
                              <a:gd name="connsiteX362" fmla="*/ 20307 w 28575"/>
                              <a:gd name="connsiteY362" fmla="*/ 9525 h 9525"/>
                              <a:gd name="connsiteX363" fmla="*/ 20307 w 28575"/>
                              <a:gd name="connsiteY363" fmla="*/ 9525 h 9525"/>
                              <a:gd name="connsiteX364" fmla="*/ 20307 w 28575"/>
                              <a:gd name="connsiteY364" fmla="*/ 9525 h 9525"/>
                              <a:gd name="connsiteX365" fmla="*/ 20307 w 28575"/>
                              <a:gd name="connsiteY365" fmla="*/ 6353 h 9525"/>
                              <a:gd name="connsiteX366" fmla="*/ 20307 w 28575"/>
                              <a:gd name="connsiteY366" fmla="*/ 6353 h 9525"/>
                              <a:gd name="connsiteX367" fmla="*/ 20307 w 28575"/>
                              <a:gd name="connsiteY367" fmla="*/ 3172 h 9525"/>
                              <a:gd name="connsiteX368" fmla="*/ 21060 w 28575"/>
                              <a:gd name="connsiteY368" fmla="*/ 3172 h 9525"/>
                              <a:gd name="connsiteX369" fmla="*/ 21060 w 28575"/>
                              <a:gd name="connsiteY369" fmla="*/ 6353 h 9525"/>
                              <a:gd name="connsiteX370" fmla="*/ 21060 w 28575"/>
                              <a:gd name="connsiteY370" fmla="*/ 3172 h 9525"/>
                              <a:gd name="connsiteX371" fmla="*/ 21060 w 28575"/>
                              <a:gd name="connsiteY371" fmla="*/ 3172 h 9525"/>
                              <a:gd name="connsiteX372" fmla="*/ 21060 w 28575"/>
                              <a:gd name="connsiteY372" fmla="*/ 6353 h 9525"/>
                              <a:gd name="connsiteX373" fmla="*/ 21060 w 28575"/>
                              <a:gd name="connsiteY373" fmla="*/ 3172 h 9525"/>
                              <a:gd name="connsiteX374" fmla="*/ 21060 w 28575"/>
                              <a:gd name="connsiteY374" fmla="*/ 3172 h 9525"/>
                              <a:gd name="connsiteX375" fmla="*/ 21060 w 28575"/>
                              <a:gd name="connsiteY375" fmla="*/ 6353 h 9525"/>
                              <a:gd name="connsiteX376" fmla="*/ 21060 w 28575"/>
                              <a:gd name="connsiteY376" fmla="*/ 6353 h 9525"/>
                              <a:gd name="connsiteX377" fmla="*/ 21060 w 28575"/>
                              <a:gd name="connsiteY377" fmla="*/ 6353 h 9525"/>
                              <a:gd name="connsiteX378" fmla="*/ 21060 w 28575"/>
                              <a:gd name="connsiteY378" fmla="*/ 6353 h 9525"/>
                              <a:gd name="connsiteX379" fmla="*/ 21060 w 28575"/>
                              <a:gd name="connsiteY379" fmla="*/ 6353 h 9525"/>
                              <a:gd name="connsiteX380" fmla="*/ 21060 w 28575"/>
                              <a:gd name="connsiteY380" fmla="*/ 6353 h 9525"/>
                              <a:gd name="connsiteX381" fmla="*/ 21060 w 28575"/>
                              <a:gd name="connsiteY381" fmla="*/ 3172 h 9525"/>
                              <a:gd name="connsiteX382" fmla="*/ 21060 w 28575"/>
                              <a:gd name="connsiteY382" fmla="*/ 6353 h 9525"/>
                              <a:gd name="connsiteX383" fmla="*/ 21060 w 28575"/>
                              <a:gd name="connsiteY383" fmla="*/ 3172 h 9525"/>
                              <a:gd name="connsiteX384" fmla="*/ 21060 w 28575"/>
                              <a:gd name="connsiteY384" fmla="*/ 6353 h 9525"/>
                              <a:gd name="connsiteX385" fmla="*/ 21060 w 28575"/>
                              <a:gd name="connsiteY385" fmla="*/ 6353 h 9525"/>
                              <a:gd name="connsiteX386" fmla="*/ 21803 w 28575"/>
                              <a:gd name="connsiteY386" fmla="*/ 6353 h 9525"/>
                              <a:gd name="connsiteX387" fmla="*/ 21803 w 28575"/>
                              <a:gd name="connsiteY387" fmla="*/ 6353 h 9525"/>
                              <a:gd name="connsiteX388" fmla="*/ 21803 w 28575"/>
                              <a:gd name="connsiteY388" fmla="*/ 6353 h 9525"/>
                              <a:gd name="connsiteX389" fmla="*/ 21803 w 28575"/>
                              <a:gd name="connsiteY389" fmla="*/ 6353 h 9525"/>
                              <a:gd name="connsiteX390" fmla="*/ 21803 w 28575"/>
                              <a:gd name="connsiteY390" fmla="*/ 9525 h 9525"/>
                              <a:gd name="connsiteX391" fmla="*/ 21803 w 28575"/>
                              <a:gd name="connsiteY391" fmla="*/ 6353 h 9525"/>
                              <a:gd name="connsiteX392" fmla="*/ 21803 w 28575"/>
                              <a:gd name="connsiteY392" fmla="*/ 9525 h 9525"/>
                              <a:gd name="connsiteX393" fmla="*/ 21803 w 28575"/>
                              <a:gd name="connsiteY393" fmla="*/ 9525 h 9525"/>
                              <a:gd name="connsiteX394" fmla="*/ 21803 w 28575"/>
                              <a:gd name="connsiteY394" fmla="*/ 6353 h 9525"/>
                              <a:gd name="connsiteX395" fmla="*/ 21803 w 28575"/>
                              <a:gd name="connsiteY395" fmla="*/ 3172 h 9525"/>
                              <a:gd name="connsiteX396" fmla="*/ 21803 w 28575"/>
                              <a:gd name="connsiteY396" fmla="*/ 3172 h 9525"/>
                              <a:gd name="connsiteX397" fmla="*/ 21803 w 28575"/>
                              <a:gd name="connsiteY397" fmla="*/ 3172 h 9525"/>
                              <a:gd name="connsiteX398" fmla="*/ 22555 w 28575"/>
                              <a:gd name="connsiteY398" fmla="*/ 3172 h 9525"/>
                              <a:gd name="connsiteX399" fmla="*/ 22555 w 28575"/>
                              <a:gd name="connsiteY399" fmla="*/ 6353 h 9525"/>
                              <a:gd name="connsiteX400" fmla="*/ 22555 w 28575"/>
                              <a:gd name="connsiteY400" fmla="*/ 9525 h 9525"/>
                              <a:gd name="connsiteX401" fmla="*/ 22555 w 28575"/>
                              <a:gd name="connsiteY401" fmla="*/ 9525 h 9525"/>
                              <a:gd name="connsiteX402" fmla="*/ 22555 w 28575"/>
                              <a:gd name="connsiteY402" fmla="*/ 9525 h 9525"/>
                              <a:gd name="connsiteX403" fmla="*/ 22555 w 28575"/>
                              <a:gd name="connsiteY403" fmla="*/ 9525 h 9525"/>
                              <a:gd name="connsiteX404" fmla="*/ 22555 w 28575"/>
                              <a:gd name="connsiteY404" fmla="*/ 9525 h 9525"/>
                              <a:gd name="connsiteX405" fmla="*/ 22555 w 28575"/>
                              <a:gd name="connsiteY405" fmla="*/ 9525 h 9525"/>
                              <a:gd name="connsiteX406" fmla="*/ 22555 w 28575"/>
                              <a:gd name="connsiteY406" fmla="*/ 9525 h 9525"/>
                              <a:gd name="connsiteX407" fmla="*/ 22555 w 28575"/>
                              <a:gd name="connsiteY407" fmla="*/ 6353 h 9525"/>
                              <a:gd name="connsiteX408" fmla="*/ 22555 w 28575"/>
                              <a:gd name="connsiteY408" fmla="*/ 6353 h 9525"/>
                              <a:gd name="connsiteX409" fmla="*/ 22555 w 28575"/>
                              <a:gd name="connsiteY409" fmla="*/ 6353 h 9525"/>
                              <a:gd name="connsiteX410" fmla="*/ 23308 w 28575"/>
                              <a:gd name="connsiteY410" fmla="*/ 6353 h 9525"/>
                              <a:gd name="connsiteX411" fmla="*/ 23308 w 28575"/>
                              <a:gd name="connsiteY411" fmla="*/ 6353 h 9525"/>
                              <a:gd name="connsiteX412" fmla="*/ 23308 w 28575"/>
                              <a:gd name="connsiteY412" fmla="*/ 3172 h 9525"/>
                              <a:gd name="connsiteX413" fmla="*/ 23308 w 28575"/>
                              <a:gd name="connsiteY413" fmla="*/ 3172 h 9525"/>
                              <a:gd name="connsiteX414" fmla="*/ 23308 w 28575"/>
                              <a:gd name="connsiteY414" fmla="*/ 3172 h 9525"/>
                              <a:gd name="connsiteX415" fmla="*/ 23308 w 28575"/>
                              <a:gd name="connsiteY415" fmla="*/ 3172 h 9525"/>
                              <a:gd name="connsiteX416" fmla="*/ 23308 w 28575"/>
                              <a:gd name="connsiteY416" fmla="*/ 9525 h 9525"/>
                              <a:gd name="connsiteX417" fmla="*/ 23308 w 28575"/>
                              <a:gd name="connsiteY417" fmla="*/ 9525 h 9525"/>
                              <a:gd name="connsiteX418" fmla="*/ 23308 w 28575"/>
                              <a:gd name="connsiteY418" fmla="*/ 6353 h 9525"/>
                              <a:gd name="connsiteX419" fmla="*/ 23308 w 28575"/>
                              <a:gd name="connsiteY419" fmla="*/ 6353 h 9525"/>
                              <a:gd name="connsiteX420" fmla="*/ 23308 w 28575"/>
                              <a:gd name="connsiteY420" fmla="*/ 3172 h 9525"/>
                              <a:gd name="connsiteX421" fmla="*/ 23308 w 28575"/>
                              <a:gd name="connsiteY421" fmla="*/ 6353 h 9525"/>
                              <a:gd name="connsiteX422" fmla="*/ 23308 w 28575"/>
                              <a:gd name="connsiteY422" fmla="*/ 6353 h 9525"/>
                              <a:gd name="connsiteX423" fmla="*/ 23308 w 28575"/>
                              <a:gd name="connsiteY423" fmla="*/ 6353 h 9525"/>
                              <a:gd name="connsiteX424" fmla="*/ 24060 w 28575"/>
                              <a:gd name="connsiteY424" fmla="*/ 9525 h 9525"/>
                              <a:gd name="connsiteX425" fmla="*/ 24060 w 28575"/>
                              <a:gd name="connsiteY425" fmla="*/ 6353 h 9525"/>
                              <a:gd name="connsiteX426" fmla="*/ 24060 w 28575"/>
                              <a:gd name="connsiteY426" fmla="*/ 6353 h 9525"/>
                              <a:gd name="connsiteX427" fmla="*/ 24060 w 28575"/>
                              <a:gd name="connsiteY427" fmla="*/ 9525 h 9525"/>
                              <a:gd name="connsiteX428" fmla="*/ 24060 w 28575"/>
                              <a:gd name="connsiteY428" fmla="*/ 6353 h 9525"/>
                              <a:gd name="connsiteX429" fmla="*/ 24060 w 28575"/>
                              <a:gd name="connsiteY429" fmla="*/ 6353 h 9525"/>
                              <a:gd name="connsiteX430" fmla="*/ 24060 w 28575"/>
                              <a:gd name="connsiteY430" fmla="*/ 6353 h 9525"/>
                              <a:gd name="connsiteX431" fmla="*/ 24060 w 28575"/>
                              <a:gd name="connsiteY431" fmla="*/ 6353 h 9525"/>
                              <a:gd name="connsiteX432" fmla="*/ 24060 w 28575"/>
                              <a:gd name="connsiteY432" fmla="*/ 6353 h 9525"/>
                              <a:gd name="connsiteX433" fmla="*/ 24060 w 28575"/>
                              <a:gd name="connsiteY433" fmla="*/ 6353 h 9525"/>
                              <a:gd name="connsiteX434" fmla="*/ 24060 w 28575"/>
                              <a:gd name="connsiteY434" fmla="*/ 6353 h 9525"/>
                              <a:gd name="connsiteX435" fmla="*/ 24060 w 28575"/>
                              <a:gd name="connsiteY435" fmla="*/ 6353 h 9525"/>
                              <a:gd name="connsiteX436" fmla="*/ 24813 w 28575"/>
                              <a:gd name="connsiteY436" fmla="*/ 3172 h 9525"/>
                              <a:gd name="connsiteX437" fmla="*/ 24813 w 28575"/>
                              <a:gd name="connsiteY437" fmla="*/ 3172 h 9525"/>
                              <a:gd name="connsiteX438" fmla="*/ 24813 w 28575"/>
                              <a:gd name="connsiteY438" fmla="*/ 6353 h 9525"/>
                              <a:gd name="connsiteX439" fmla="*/ 24813 w 28575"/>
                              <a:gd name="connsiteY439" fmla="*/ 6353 h 9525"/>
                              <a:gd name="connsiteX440" fmla="*/ 24813 w 28575"/>
                              <a:gd name="connsiteY440" fmla="*/ 9525 h 9525"/>
                              <a:gd name="connsiteX441" fmla="*/ 24813 w 28575"/>
                              <a:gd name="connsiteY441" fmla="*/ 9525 h 9525"/>
                              <a:gd name="connsiteX442" fmla="*/ 24813 w 28575"/>
                              <a:gd name="connsiteY442" fmla="*/ 6353 h 9525"/>
                              <a:gd name="connsiteX443" fmla="*/ 24813 w 28575"/>
                              <a:gd name="connsiteY443" fmla="*/ 3172 h 9525"/>
                              <a:gd name="connsiteX444" fmla="*/ 24813 w 28575"/>
                              <a:gd name="connsiteY444" fmla="*/ 3172 h 9525"/>
                              <a:gd name="connsiteX445" fmla="*/ 24813 w 28575"/>
                              <a:gd name="connsiteY445" fmla="*/ 3172 h 9525"/>
                              <a:gd name="connsiteX446" fmla="*/ 24813 w 28575"/>
                              <a:gd name="connsiteY446" fmla="*/ 3172 h 9525"/>
                              <a:gd name="connsiteX447" fmla="*/ 24813 w 28575"/>
                              <a:gd name="connsiteY447" fmla="*/ 3172 h 9525"/>
                              <a:gd name="connsiteX448" fmla="*/ 25565 w 28575"/>
                              <a:gd name="connsiteY448" fmla="*/ 3172 h 9525"/>
                              <a:gd name="connsiteX449" fmla="*/ 25565 w 28575"/>
                              <a:gd name="connsiteY449" fmla="*/ 3172 h 9525"/>
                              <a:gd name="connsiteX450" fmla="*/ 25565 w 28575"/>
                              <a:gd name="connsiteY450" fmla="*/ 6353 h 9525"/>
                              <a:gd name="connsiteX451" fmla="*/ 25565 w 28575"/>
                              <a:gd name="connsiteY451" fmla="*/ 6353 h 9525"/>
                              <a:gd name="connsiteX452" fmla="*/ 25565 w 28575"/>
                              <a:gd name="connsiteY452" fmla="*/ 6353 h 9525"/>
                              <a:gd name="connsiteX453" fmla="*/ 25565 w 28575"/>
                              <a:gd name="connsiteY453" fmla="*/ 6353 h 9525"/>
                              <a:gd name="connsiteX454" fmla="*/ 25565 w 28575"/>
                              <a:gd name="connsiteY454" fmla="*/ 6353 h 9525"/>
                              <a:gd name="connsiteX455" fmla="*/ 25565 w 28575"/>
                              <a:gd name="connsiteY455" fmla="*/ 6353 h 9525"/>
                              <a:gd name="connsiteX456" fmla="*/ 25565 w 28575"/>
                              <a:gd name="connsiteY456" fmla="*/ 3172 h 9525"/>
                              <a:gd name="connsiteX457" fmla="*/ 25565 w 28575"/>
                              <a:gd name="connsiteY457" fmla="*/ 3172 h 9525"/>
                              <a:gd name="connsiteX458" fmla="*/ 25565 w 28575"/>
                              <a:gd name="connsiteY458" fmla="*/ 6353 h 9525"/>
                              <a:gd name="connsiteX459" fmla="*/ 25565 w 28575"/>
                              <a:gd name="connsiteY459" fmla="*/ 6353 h 9525"/>
                              <a:gd name="connsiteX460" fmla="*/ 25565 w 28575"/>
                              <a:gd name="connsiteY460" fmla="*/ 6353 h 9525"/>
                              <a:gd name="connsiteX461" fmla="*/ 25565 w 28575"/>
                              <a:gd name="connsiteY461" fmla="*/ 6353 h 9525"/>
                              <a:gd name="connsiteX462" fmla="*/ 25565 w 28575"/>
                              <a:gd name="connsiteY462" fmla="*/ 3172 h 9525"/>
                              <a:gd name="connsiteX463" fmla="*/ 25565 w 28575"/>
                              <a:gd name="connsiteY463" fmla="*/ 3172 h 9525"/>
                              <a:gd name="connsiteX464" fmla="*/ 25565 w 28575"/>
                              <a:gd name="connsiteY464" fmla="*/ 3172 h 9525"/>
                              <a:gd name="connsiteX465" fmla="*/ 25565 w 28575"/>
                              <a:gd name="connsiteY465" fmla="*/ 3172 h 9525"/>
                              <a:gd name="connsiteX466" fmla="*/ 26318 w 28575"/>
                              <a:gd name="connsiteY466" fmla="*/ 3172 h 9525"/>
                              <a:gd name="connsiteX467" fmla="*/ 26318 w 28575"/>
                              <a:gd name="connsiteY467" fmla="*/ 3172 h 9525"/>
                              <a:gd name="connsiteX468" fmla="*/ 26318 w 28575"/>
                              <a:gd name="connsiteY468" fmla="*/ 6353 h 9525"/>
                              <a:gd name="connsiteX469" fmla="*/ 26318 w 28575"/>
                              <a:gd name="connsiteY469" fmla="*/ 6353 h 9525"/>
                              <a:gd name="connsiteX470" fmla="*/ 26318 w 28575"/>
                              <a:gd name="connsiteY470" fmla="*/ 6353 h 9525"/>
                              <a:gd name="connsiteX471" fmla="*/ 26318 w 28575"/>
                              <a:gd name="connsiteY471" fmla="*/ 6353 h 9525"/>
                              <a:gd name="connsiteX472" fmla="*/ 26318 w 28575"/>
                              <a:gd name="connsiteY472" fmla="*/ 6353 h 9525"/>
                              <a:gd name="connsiteX473" fmla="*/ 26318 w 28575"/>
                              <a:gd name="connsiteY473" fmla="*/ 6353 h 9525"/>
                              <a:gd name="connsiteX474" fmla="*/ 26318 w 28575"/>
                              <a:gd name="connsiteY474" fmla="*/ 6353 h 9525"/>
                              <a:gd name="connsiteX475" fmla="*/ 26318 w 28575"/>
                              <a:gd name="connsiteY475" fmla="*/ 9525 h 9525"/>
                              <a:gd name="connsiteX476" fmla="*/ 26318 w 28575"/>
                              <a:gd name="connsiteY476" fmla="*/ 9525 h 9525"/>
                              <a:gd name="connsiteX477" fmla="*/ 26318 w 28575"/>
                              <a:gd name="connsiteY477" fmla="*/ 6353 h 9525"/>
                              <a:gd name="connsiteX478" fmla="*/ 27070 w 28575"/>
                              <a:gd name="connsiteY478" fmla="*/ 6353 h 9525"/>
                              <a:gd name="connsiteX479" fmla="*/ 27070 w 28575"/>
                              <a:gd name="connsiteY479" fmla="*/ 3172 h 9525"/>
                              <a:gd name="connsiteX480" fmla="*/ 27070 w 28575"/>
                              <a:gd name="connsiteY480" fmla="*/ 3172 h 9525"/>
                              <a:gd name="connsiteX481" fmla="*/ 27070 w 28575"/>
                              <a:gd name="connsiteY481" fmla="*/ 3172 h 9525"/>
                              <a:gd name="connsiteX482" fmla="*/ 27070 w 28575"/>
                              <a:gd name="connsiteY482" fmla="*/ 6353 h 9525"/>
                              <a:gd name="connsiteX483" fmla="*/ 27070 w 28575"/>
                              <a:gd name="connsiteY483" fmla="*/ 6353 h 9525"/>
                              <a:gd name="connsiteX484" fmla="*/ 27070 w 28575"/>
                              <a:gd name="connsiteY484" fmla="*/ 6353 h 9525"/>
                              <a:gd name="connsiteX485" fmla="*/ 27070 w 28575"/>
                              <a:gd name="connsiteY485" fmla="*/ 6353 h 9525"/>
                              <a:gd name="connsiteX486" fmla="*/ 27070 w 28575"/>
                              <a:gd name="connsiteY486" fmla="*/ 3172 h 9525"/>
                              <a:gd name="connsiteX487" fmla="*/ 27070 w 28575"/>
                              <a:gd name="connsiteY487" fmla="*/ 3172 h 9525"/>
                              <a:gd name="connsiteX488" fmla="*/ 27070 w 28575"/>
                              <a:gd name="connsiteY488" fmla="*/ 6353 h 9525"/>
                              <a:gd name="connsiteX489" fmla="*/ 27070 w 28575"/>
                              <a:gd name="connsiteY489" fmla="*/ 6353 h 9525"/>
                              <a:gd name="connsiteX490" fmla="*/ 27823 w 28575"/>
                              <a:gd name="connsiteY490" fmla="*/ 6353 h 9525"/>
                              <a:gd name="connsiteX491" fmla="*/ 27823 w 28575"/>
                              <a:gd name="connsiteY491" fmla="*/ 6353 h 9525"/>
                              <a:gd name="connsiteX492" fmla="*/ 27823 w 28575"/>
                              <a:gd name="connsiteY492" fmla="*/ 6353 h 9525"/>
                              <a:gd name="connsiteX493" fmla="*/ 27823 w 28575"/>
                              <a:gd name="connsiteY493" fmla="*/ 9525 h 9525"/>
                              <a:gd name="connsiteX494" fmla="*/ 27823 w 28575"/>
                              <a:gd name="connsiteY494" fmla="*/ 6353 h 9525"/>
                              <a:gd name="connsiteX495" fmla="*/ 27823 w 28575"/>
                              <a:gd name="connsiteY495" fmla="*/ 9525 h 9525"/>
                              <a:gd name="connsiteX496" fmla="*/ 27823 w 28575"/>
                              <a:gd name="connsiteY496" fmla="*/ 6353 h 9525"/>
                              <a:gd name="connsiteX497" fmla="*/ 27823 w 28575"/>
                              <a:gd name="connsiteY497" fmla="*/ 6353 h 9525"/>
                              <a:gd name="connsiteX498" fmla="*/ 27823 w 28575"/>
                              <a:gd name="connsiteY498" fmla="*/ 9525 h 9525"/>
                              <a:gd name="connsiteX499" fmla="*/ 27823 w 28575"/>
                              <a:gd name="connsiteY499" fmla="*/ 6353 h 9525"/>
                              <a:gd name="connsiteX500" fmla="*/ 27823 w 28575"/>
                              <a:gd name="connsiteY500" fmla="*/ 9525 h 9525"/>
                              <a:gd name="connsiteX501" fmla="*/ 27823 w 28575"/>
                              <a:gd name="connsiteY501" fmla="*/ 6353 h 9525"/>
                              <a:gd name="connsiteX502" fmla="*/ 27823 w 28575"/>
                              <a:gd name="connsiteY502" fmla="*/ 6353 h 9525"/>
                              <a:gd name="connsiteX503" fmla="*/ 27823 w 28575"/>
                              <a:gd name="connsiteY503" fmla="*/ 6353 h 9525"/>
                              <a:gd name="connsiteX504" fmla="*/ 28575 w 28575"/>
                              <a:gd name="connsiteY504" fmla="*/ 6353 h 9525"/>
                              <a:gd name="connsiteX505" fmla="*/ 28575 w 28575"/>
                              <a:gd name="connsiteY505" fmla="*/ 3172 h 9525"/>
                              <a:gd name="connsiteX506" fmla="*/ 28575 w 28575"/>
                              <a:gd name="connsiteY506" fmla="*/ 3172 h 9525"/>
                              <a:gd name="connsiteX507" fmla="*/ 28575 w 28575"/>
                              <a:gd name="connsiteY507" fmla="*/ 3172 h 9525"/>
                              <a:gd name="connsiteX508" fmla="*/ 28575 w 28575"/>
                              <a:gd name="connsiteY508" fmla="*/ 3172 h 9525"/>
                              <a:gd name="connsiteX509" fmla="*/ 28575 w 28575"/>
                              <a:gd name="connsiteY509" fmla="*/ 6353 h 9525"/>
                              <a:gd name="connsiteX510" fmla="*/ 28575 w 28575"/>
                              <a:gd name="connsiteY510" fmla="*/ 3172 h 9525"/>
                              <a:gd name="connsiteX511" fmla="*/ 28575 w 28575"/>
                              <a:gd name="connsiteY511" fmla="*/ 3172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9525"/>
                                </a:moveTo>
                                <a:lnTo>
                                  <a:pt x="0" y="6353"/>
                                </a:lnTo>
                                <a:lnTo>
                                  <a:pt x="0" y="9525"/>
                                </a:lnTo>
                                <a:lnTo>
                                  <a:pt x="0" y="6353"/>
                                </a:lnTo>
                                <a:lnTo>
                                  <a:pt x="0" y="6353"/>
                                </a:lnTo>
                                <a:lnTo>
                                  <a:pt x="0" y="6353"/>
                                </a:lnTo>
                                <a:lnTo>
                                  <a:pt x="0" y="6353"/>
                                </a:lnTo>
                                <a:lnTo>
                                  <a:pt x="0" y="9525"/>
                                </a:lnTo>
                                <a:lnTo>
                                  <a:pt x="0" y="9525"/>
                                </a:lnTo>
                                <a:lnTo>
                                  <a:pt x="0" y="9525"/>
                                </a:lnTo>
                                <a:lnTo>
                                  <a:pt x="752" y="9525"/>
                                </a:lnTo>
                                <a:lnTo>
                                  <a:pt x="752" y="9525"/>
                                </a:lnTo>
                                <a:lnTo>
                                  <a:pt x="752" y="3172"/>
                                </a:lnTo>
                                <a:lnTo>
                                  <a:pt x="752" y="6353"/>
                                </a:lnTo>
                                <a:lnTo>
                                  <a:pt x="752" y="3172"/>
                                </a:lnTo>
                                <a:lnTo>
                                  <a:pt x="752" y="0"/>
                                </a:lnTo>
                                <a:lnTo>
                                  <a:pt x="752" y="3172"/>
                                </a:lnTo>
                                <a:lnTo>
                                  <a:pt x="752" y="3172"/>
                                </a:lnTo>
                                <a:lnTo>
                                  <a:pt x="752" y="3172"/>
                                </a:lnTo>
                                <a:lnTo>
                                  <a:pt x="752" y="3172"/>
                                </a:lnTo>
                                <a:lnTo>
                                  <a:pt x="752" y="6353"/>
                                </a:lnTo>
                                <a:lnTo>
                                  <a:pt x="752" y="6353"/>
                                </a:lnTo>
                                <a:lnTo>
                                  <a:pt x="1505" y="6353"/>
                                </a:lnTo>
                                <a:lnTo>
                                  <a:pt x="1505" y="9525"/>
                                </a:lnTo>
                                <a:lnTo>
                                  <a:pt x="1505" y="6353"/>
                                </a:lnTo>
                                <a:lnTo>
                                  <a:pt x="1505" y="6353"/>
                                </a:lnTo>
                                <a:lnTo>
                                  <a:pt x="1505" y="6353"/>
                                </a:lnTo>
                                <a:lnTo>
                                  <a:pt x="1505" y="3172"/>
                                </a:lnTo>
                                <a:lnTo>
                                  <a:pt x="1505" y="3172"/>
                                </a:lnTo>
                                <a:lnTo>
                                  <a:pt x="1505" y="3172"/>
                                </a:lnTo>
                                <a:lnTo>
                                  <a:pt x="1505" y="3172"/>
                                </a:lnTo>
                                <a:lnTo>
                                  <a:pt x="1505" y="6353"/>
                                </a:lnTo>
                                <a:lnTo>
                                  <a:pt x="1505" y="6353"/>
                                </a:lnTo>
                                <a:lnTo>
                                  <a:pt x="1505" y="6353"/>
                                </a:lnTo>
                                <a:lnTo>
                                  <a:pt x="1505" y="6353"/>
                                </a:lnTo>
                                <a:lnTo>
                                  <a:pt x="1505" y="6353"/>
                                </a:lnTo>
                                <a:lnTo>
                                  <a:pt x="1505" y="6353"/>
                                </a:lnTo>
                                <a:lnTo>
                                  <a:pt x="1505" y="6353"/>
                                </a:lnTo>
                                <a:lnTo>
                                  <a:pt x="1505" y="6353"/>
                                </a:lnTo>
                                <a:lnTo>
                                  <a:pt x="1505" y="3172"/>
                                </a:lnTo>
                                <a:lnTo>
                                  <a:pt x="2257" y="3172"/>
                                </a:lnTo>
                                <a:lnTo>
                                  <a:pt x="2257" y="6353"/>
                                </a:lnTo>
                                <a:lnTo>
                                  <a:pt x="2257" y="6353"/>
                                </a:lnTo>
                                <a:lnTo>
                                  <a:pt x="2257" y="6353"/>
                                </a:lnTo>
                                <a:lnTo>
                                  <a:pt x="2257" y="6353"/>
                                </a:lnTo>
                                <a:lnTo>
                                  <a:pt x="2257" y="6353"/>
                                </a:lnTo>
                                <a:lnTo>
                                  <a:pt x="2257" y="6353"/>
                                </a:lnTo>
                                <a:lnTo>
                                  <a:pt x="2257" y="9525"/>
                                </a:lnTo>
                                <a:lnTo>
                                  <a:pt x="2257" y="9525"/>
                                </a:lnTo>
                                <a:lnTo>
                                  <a:pt x="2257" y="9525"/>
                                </a:lnTo>
                                <a:lnTo>
                                  <a:pt x="2257" y="6353"/>
                                </a:lnTo>
                                <a:lnTo>
                                  <a:pt x="2257" y="6353"/>
                                </a:lnTo>
                                <a:lnTo>
                                  <a:pt x="3010" y="6353"/>
                                </a:lnTo>
                                <a:lnTo>
                                  <a:pt x="3010" y="3172"/>
                                </a:lnTo>
                                <a:lnTo>
                                  <a:pt x="3010" y="3172"/>
                                </a:lnTo>
                                <a:lnTo>
                                  <a:pt x="3010" y="3172"/>
                                </a:lnTo>
                                <a:lnTo>
                                  <a:pt x="3010" y="3172"/>
                                </a:lnTo>
                                <a:lnTo>
                                  <a:pt x="3010" y="3172"/>
                                </a:lnTo>
                                <a:lnTo>
                                  <a:pt x="3010" y="6353"/>
                                </a:lnTo>
                                <a:lnTo>
                                  <a:pt x="3010" y="6353"/>
                                </a:lnTo>
                                <a:lnTo>
                                  <a:pt x="3010" y="3172"/>
                                </a:lnTo>
                                <a:lnTo>
                                  <a:pt x="3010" y="6353"/>
                                </a:lnTo>
                                <a:lnTo>
                                  <a:pt x="3010" y="3172"/>
                                </a:lnTo>
                                <a:lnTo>
                                  <a:pt x="3010" y="3172"/>
                                </a:lnTo>
                                <a:lnTo>
                                  <a:pt x="3010" y="3172"/>
                                </a:lnTo>
                                <a:lnTo>
                                  <a:pt x="3010" y="3172"/>
                                </a:lnTo>
                                <a:lnTo>
                                  <a:pt x="3762" y="6353"/>
                                </a:lnTo>
                                <a:lnTo>
                                  <a:pt x="3762" y="6353"/>
                                </a:lnTo>
                                <a:lnTo>
                                  <a:pt x="3762" y="6353"/>
                                </a:lnTo>
                                <a:lnTo>
                                  <a:pt x="3762" y="6353"/>
                                </a:lnTo>
                                <a:lnTo>
                                  <a:pt x="3762" y="3172"/>
                                </a:lnTo>
                                <a:lnTo>
                                  <a:pt x="3762" y="6353"/>
                                </a:lnTo>
                                <a:lnTo>
                                  <a:pt x="3762" y="9525"/>
                                </a:lnTo>
                                <a:lnTo>
                                  <a:pt x="3762" y="9525"/>
                                </a:lnTo>
                                <a:lnTo>
                                  <a:pt x="3762" y="6353"/>
                                </a:lnTo>
                                <a:lnTo>
                                  <a:pt x="3762" y="6353"/>
                                </a:lnTo>
                                <a:lnTo>
                                  <a:pt x="3762" y="3172"/>
                                </a:lnTo>
                                <a:lnTo>
                                  <a:pt x="3762" y="3172"/>
                                </a:lnTo>
                                <a:lnTo>
                                  <a:pt x="4515" y="3172"/>
                                </a:lnTo>
                                <a:lnTo>
                                  <a:pt x="4515" y="3172"/>
                                </a:lnTo>
                                <a:lnTo>
                                  <a:pt x="4515" y="6353"/>
                                </a:lnTo>
                                <a:lnTo>
                                  <a:pt x="4515" y="9525"/>
                                </a:lnTo>
                                <a:lnTo>
                                  <a:pt x="4515" y="9525"/>
                                </a:lnTo>
                                <a:lnTo>
                                  <a:pt x="4515" y="9525"/>
                                </a:lnTo>
                                <a:lnTo>
                                  <a:pt x="4515" y="9525"/>
                                </a:lnTo>
                                <a:lnTo>
                                  <a:pt x="4515" y="6353"/>
                                </a:lnTo>
                                <a:lnTo>
                                  <a:pt x="4515" y="9525"/>
                                </a:lnTo>
                                <a:lnTo>
                                  <a:pt x="4515" y="9525"/>
                                </a:lnTo>
                                <a:lnTo>
                                  <a:pt x="4515" y="9525"/>
                                </a:lnTo>
                                <a:lnTo>
                                  <a:pt x="4515" y="9525"/>
                                </a:lnTo>
                                <a:lnTo>
                                  <a:pt x="5267" y="6353"/>
                                </a:lnTo>
                                <a:lnTo>
                                  <a:pt x="5267" y="6353"/>
                                </a:lnTo>
                                <a:lnTo>
                                  <a:pt x="5267" y="6353"/>
                                </a:lnTo>
                                <a:lnTo>
                                  <a:pt x="5267" y="6353"/>
                                </a:lnTo>
                                <a:lnTo>
                                  <a:pt x="5267" y="6353"/>
                                </a:lnTo>
                                <a:lnTo>
                                  <a:pt x="5267" y="6353"/>
                                </a:lnTo>
                                <a:lnTo>
                                  <a:pt x="5267" y="6353"/>
                                </a:lnTo>
                                <a:lnTo>
                                  <a:pt x="5267" y="3172"/>
                                </a:lnTo>
                                <a:lnTo>
                                  <a:pt x="5267" y="6353"/>
                                </a:lnTo>
                                <a:lnTo>
                                  <a:pt x="5267" y="9525"/>
                                </a:lnTo>
                                <a:lnTo>
                                  <a:pt x="5267" y="9525"/>
                                </a:lnTo>
                                <a:lnTo>
                                  <a:pt x="5267" y="9525"/>
                                </a:lnTo>
                                <a:lnTo>
                                  <a:pt x="6020" y="9525"/>
                                </a:lnTo>
                                <a:lnTo>
                                  <a:pt x="6020" y="6353"/>
                                </a:lnTo>
                                <a:lnTo>
                                  <a:pt x="6020" y="6353"/>
                                </a:lnTo>
                                <a:lnTo>
                                  <a:pt x="6020" y="3172"/>
                                </a:lnTo>
                                <a:lnTo>
                                  <a:pt x="6020" y="3172"/>
                                </a:lnTo>
                                <a:lnTo>
                                  <a:pt x="6020" y="3172"/>
                                </a:lnTo>
                                <a:lnTo>
                                  <a:pt x="6020" y="6353"/>
                                </a:lnTo>
                                <a:lnTo>
                                  <a:pt x="6020" y="9525"/>
                                </a:lnTo>
                                <a:lnTo>
                                  <a:pt x="6020" y="6353"/>
                                </a:lnTo>
                                <a:lnTo>
                                  <a:pt x="6020" y="6353"/>
                                </a:lnTo>
                                <a:lnTo>
                                  <a:pt x="6020" y="6353"/>
                                </a:lnTo>
                                <a:lnTo>
                                  <a:pt x="6020" y="6353"/>
                                </a:lnTo>
                                <a:lnTo>
                                  <a:pt x="6020" y="6353"/>
                                </a:lnTo>
                                <a:lnTo>
                                  <a:pt x="6020" y="6353"/>
                                </a:lnTo>
                                <a:lnTo>
                                  <a:pt x="6020" y="3172"/>
                                </a:lnTo>
                                <a:lnTo>
                                  <a:pt x="6020" y="3172"/>
                                </a:lnTo>
                                <a:lnTo>
                                  <a:pt x="6020" y="6353"/>
                                </a:lnTo>
                                <a:lnTo>
                                  <a:pt x="6020" y="6353"/>
                                </a:lnTo>
                                <a:lnTo>
                                  <a:pt x="6772" y="6353"/>
                                </a:lnTo>
                                <a:lnTo>
                                  <a:pt x="6772" y="6353"/>
                                </a:lnTo>
                                <a:lnTo>
                                  <a:pt x="6772" y="6353"/>
                                </a:lnTo>
                                <a:lnTo>
                                  <a:pt x="6772" y="9525"/>
                                </a:lnTo>
                                <a:lnTo>
                                  <a:pt x="6772" y="6353"/>
                                </a:lnTo>
                                <a:lnTo>
                                  <a:pt x="6772" y="6353"/>
                                </a:lnTo>
                                <a:lnTo>
                                  <a:pt x="6772" y="9525"/>
                                </a:lnTo>
                                <a:lnTo>
                                  <a:pt x="6772" y="6353"/>
                                </a:lnTo>
                                <a:lnTo>
                                  <a:pt x="6772" y="3172"/>
                                </a:lnTo>
                                <a:lnTo>
                                  <a:pt x="6772" y="6353"/>
                                </a:lnTo>
                                <a:lnTo>
                                  <a:pt x="6772" y="6353"/>
                                </a:lnTo>
                                <a:lnTo>
                                  <a:pt x="6772" y="6353"/>
                                </a:lnTo>
                                <a:lnTo>
                                  <a:pt x="7515" y="6353"/>
                                </a:lnTo>
                                <a:lnTo>
                                  <a:pt x="7515" y="6353"/>
                                </a:lnTo>
                                <a:lnTo>
                                  <a:pt x="7515" y="6353"/>
                                </a:lnTo>
                                <a:lnTo>
                                  <a:pt x="7515" y="9525"/>
                                </a:lnTo>
                                <a:lnTo>
                                  <a:pt x="7515" y="9525"/>
                                </a:lnTo>
                                <a:lnTo>
                                  <a:pt x="7515" y="9525"/>
                                </a:lnTo>
                                <a:lnTo>
                                  <a:pt x="7515" y="9525"/>
                                </a:lnTo>
                                <a:lnTo>
                                  <a:pt x="7515" y="9525"/>
                                </a:lnTo>
                                <a:lnTo>
                                  <a:pt x="7515" y="6353"/>
                                </a:lnTo>
                                <a:lnTo>
                                  <a:pt x="7515" y="6353"/>
                                </a:lnTo>
                                <a:lnTo>
                                  <a:pt x="7515" y="6353"/>
                                </a:lnTo>
                                <a:lnTo>
                                  <a:pt x="7515" y="6353"/>
                                </a:lnTo>
                                <a:lnTo>
                                  <a:pt x="7515" y="6353"/>
                                </a:lnTo>
                                <a:lnTo>
                                  <a:pt x="7515" y="3172"/>
                                </a:lnTo>
                                <a:lnTo>
                                  <a:pt x="8268" y="6353"/>
                                </a:lnTo>
                                <a:lnTo>
                                  <a:pt x="8268" y="6353"/>
                                </a:lnTo>
                                <a:lnTo>
                                  <a:pt x="8268" y="6353"/>
                                </a:lnTo>
                                <a:lnTo>
                                  <a:pt x="8268" y="6353"/>
                                </a:lnTo>
                                <a:lnTo>
                                  <a:pt x="8268" y="6353"/>
                                </a:lnTo>
                                <a:lnTo>
                                  <a:pt x="8268" y="6353"/>
                                </a:lnTo>
                                <a:lnTo>
                                  <a:pt x="8268" y="6353"/>
                                </a:lnTo>
                                <a:lnTo>
                                  <a:pt x="8268" y="6353"/>
                                </a:lnTo>
                                <a:lnTo>
                                  <a:pt x="8268" y="6353"/>
                                </a:lnTo>
                                <a:lnTo>
                                  <a:pt x="8268" y="3172"/>
                                </a:lnTo>
                                <a:lnTo>
                                  <a:pt x="8268" y="3172"/>
                                </a:lnTo>
                                <a:lnTo>
                                  <a:pt x="8268" y="3172"/>
                                </a:lnTo>
                                <a:lnTo>
                                  <a:pt x="9020" y="0"/>
                                </a:lnTo>
                                <a:lnTo>
                                  <a:pt x="9020" y="3172"/>
                                </a:lnTo>
                                <a:lnTo>
                                  <a:pt x="9020" y="3172"/>
                                </a:lnTo>
                                <a:lnTo>
                                  <a:pt x="9020" y="6353"/>
                                </a:lnTo>
                                <a:lnTo>
                                  <a:pt x="9020" y="6353"/>
                                </a:lnTo>
                                <a:lnTo>
                                  <a:pt x="9020" y="6353"/>
                                </a:lnTo>
                                <a:lnTo>
                                  <a:pt x="9020" y="9525"/>
                                </a:lnTo>
                                <a:lnTo>
                                  <a:pt x="9020" y="9525"/>
                                </a:lnTo>
                                <a:lnTo>
                                  <a:pt x="9020" y="6353"/>
                                </a:lnTo>
                                <a:lnTo>
                                  <a:pt x="9020" y="9525"/>
                                </a:lnTo>
                                <a:lnTo>
                                  <a:pt x="9020" y="6353"/>
                                </a:lnTo>
                                <a:lnTo>
                                  <a:pt x="9020" y="3172"/>
                                </a:lnTo>
                                <a:lnTo>
                                  <a:pt x="9773" y="6353"/>
                                </a:lnTo>
                                <a:lnTo>
                                  <a:pt x="9773" y="6353"/>
                                </a:lnTo>
                                <a:lnTo>
                                  <a:pt x="9773" y="6353"/>
                                </a:lnTo>
                                <a:lnTo>
                                  <a:pt x="9773" y="6353"/>
                                </a:lnTo>
                                <a:lnTo>
                                  <a:pt x="9773" y="6353"/>
                                </a:lnTo>
                                <a:lnTo>
                                  <a:pt x="9773" y="3172"/>
                                </a:lnTo>
                                <a:lnTo>
                                  <a:pt x="9773" y="3172"/>
                                </a:lnTo>
                                <a:lnTo>
                                  <a:pt x="9773" y="6353"/>
                                </a:lnTo>
                                <a:lnTo>
                                  <a:pt x="9773" y="9525"/>
                                </a:lnTo>
                                <a:lnTo>
                                  <a:pt x="9773" y="9525"/>
                                </a:lnTo>
                                <a:lnTo>
                                  <a:pt x="9773" y="9525"/>
                                </a:lnTo>
                                <a:lnTo>
                                  <a:pt x="9773" y="9525"/>
                                </a:lnTo>
                                <a:lnTo>
                                  <a:pt x="10525" y="9525"/>
                                </a:lnTo>
                                <a:lnTo>
                                  <a:pt x="10525" y="6353"/>
                                </a:lnTo>
                                <a:lnTo>
                                  <a:pt x="10525" y="6353"/>
                                </a:lnTo>
                                <a:lnTo>
                                  <a:pt x="10525" y="6353"/>
                                </a:lnTo>
                                <a:lnTo>
                                  <a:pt x="10525" y="3172"/>
                                </a:lnTo>
                                <a:lnTo>
                                  <a:pt x="10525" y="6353"/>
                                </a:lnTo>
                                <a:lnTo>
                                  <a:pt x="10525" y="3172"/>
                                </a:lnTo>
                                <a:lnTo>
                                  <a:pt x="10525" y="0"/>
                                </a:lnTo>
                                <a:lnTo>
                                  <a:pt x="10525" y="3172"/>
                                </a:lnTo>
                                <a:lnTo>
                                  <a:pt x="10525" y="3172"/>
                                </a:lnTo>
                                <a:lnTo>
                                  <a:pt x="10525" y="6353"/>
                                </a:lnTo>
                                <a:lnTo>
                                  <a:pt x="10525" y="3172"/>
                                </a:lnTo>
                                <a:lnTo>
                                  <a:pt x="11278" y="6353"/>
                                </a:lnTo>
                                <a:lnTo>
                                  <a:pt x="11278" y="6353"/>
                                </a:lnTo>
                                <a:lnTo>
                                  <a:pt x="11278" y="3172"/>
                                </a:lnTo>
                                <a:lnTo>
                                  <a:pt x="11278" y="6353"/>
                                </a:lnTo>
                                <a:lnTo>
                                  <a:pt x="11278" y="3172"/>
                                </a:lnTo>
                                <a:lnTo>
                                  <a:pt x="11278" y="0"/>
                                </a:lnTo>
                                <a:lnTo>
                                  <a:pt x="11278" y="0"/>
                                </a:lnTo>
                                <a:lnTo>
                                  <a:pt x="11278" y="0"/>
                                </a:lnTo>
                                <a:lnTo>
                                  <a:pt x="11278" y="0"/>
                                </a:lnTo>
                                <a:lnTo>
                                  <a:pt x="11278" y="3172"/>
                                </a:lnTo>
                                <a:lnTo>
                                  <a:pt x="11278" y="6353"/>
                                </a:lnTo>
                                <a:lnTo>
                                  <a:pt x="11278" y="3172"/>
                                </a:lnTo>
                                <a:lnTo>
                                  <a:pt x="11278" y="6353"/>
                                </a:lnTo>
                                <a:lnTo>
                                  <a:pt x="11278" y="3172"/>
                                </a:lnTo>
                                <a:lnTo>
                                  <a:pt x="11278" y="3172"/>
                                </a:lnTo>
                                <a:lnTo>
                                  <a:pt x="11278" y="6353"/>
                                </a:lnTo>
                                <a:lnTo>
                                  <a:pt x="11278" y="3172"/>
                                </a:lnTo>
                                <a:lnTo>
                                  <a:pt x="11278" y="6353"/>
                                </a:lnTo>
                                <a:lnTo>
                                  <a:pt x="11278" y="6353"/>
                                </a:lnTo>
                                <a:lnTo>
                                  <a:pt x="11278" y="6353"/>
                                </a:lnTo>
                                <a:lnTo>
                                  <a:pt x="12030" y="6353"/>
                                </a:lnTo>
                                <a:lnTo>
                                  <a:pt x="12030" y="6353"/>
                                </a:lnTo>
                                <a:lnTo>
                                  <a:pt x="12030" y="3172"/>
                                </a:lnTo>
                                <a:lnTo>
                                  <a:pt x="12030" y="3172"/>
                                </a:lnTo>
                                <a:lnTo>
                                  <a:pt x="12030" y="3172"/>
                                </a:lnTo>
                                <a:lnTo>
                                  <a:pt x="12030" y="3172"/>
                                </a:lnTo>
                                <a:lnTo>
                                  <a:pt x="12030" y="6353"/>
                                </a:lnTo>
                                <a:lnTo>
                                  <a:pt x="12030" y="6353"/>
                                </a:lnTo>
                                <a:lnTo>
                                  <a:pt x="12030" y="6353"/>
                                </a:lnTo>
                                <a:lnTo>
                                  <a:pt x="12030" y="6353"/>
                                </a:lnTo>
                                <a:lnTo>
                                  <a:pt x="12030" y="6353"/>
                                </a:lnTo>
                                <a:lnTo>
                                  <a:pt x="12030" y="6353"/>
                                </a:lnTo>
                                <a:lnTo>
                                  <a:pt x="12783" y="6353"/>
                                </a:lnTo>
                                <a:lnTo>
                                  <a:pt x="12783" y="6353"/>
                                </a:lnTo>
                                <a:lnTo>
                                  <a:pt x="12783" y="6353"/>
                                </a:lnTo>
                                <a:lnTo>
                                  <a:pt x="12783" y="6353"/>
                                </a:lnTo>
                                <a:lnTo>
                                  <a:pt x="12783" y="6353"/>
                                </a:lnTo>
                                <a:lnTo>
                                  <a:pt x="12783" y="3172"/>
                                </a:lnTo>
                                <a:lnTo>
                                  <a:pt x="12783" y="6353"/>
                                </a:lnTo>
                                <a:lnTo>
                                  <a:pt x="12783" y="6353"/>
                                </a:lnTo>
                                <a:lnTo>
                                  <a:pt x="12783" y="6353"/>
                                </a:lnTo>
                                <a:lnTo>
                                  <a:pt x="12783" y="9525"/>
                                </a:lnTo>
                                <a:lnTo>
                                  <a:pt x="12783" y="9525"/>
                                </a:lnTo>
                                <a:lnTo>
                                  <a:pt x="12783" y="6353"/>
                                </a:lnTo>
                                <a:lnTo>
                                  <a:pt x="13535" y="6353"/>
                                </a:lnTo>
                                <a:lnTo>
                                  <a:pt x="13535" y="3172"/>
                                </a:lnTo>
                                <a:lnTo>
                                  <a:pt x="13535" y="3172"/>
                                </a:lnTo>
                                <a:lnTo>
                                  <a:pt x="13535" y="6353"/>
                                </a:lnTo>
                                <a:lnTo>
                                  <a:pt x="13535" y="6353"/>
                                </a:lnTo>
                                <a:lnTo>
                                  <a:pt x="13535" y="6353"/>
                                </a:lnTo>
                                <a:lnTo>
                                  <a:pt x="13535" y="6353"/>
                                </a:lnTo>
                                <a:lnTo>
                                  <a:pt x="13535" y="6353"/>
                                </a:lnTo>
                                <a:lnTo>
                                  <a:pt x="13535" y="6353"/>
                                </a:lnTo>
                                <a:lnTo>
                                  <a:pt x="13535" y="9525"/>
                                </a:lnTo>
                                <a:lnTo>
                                  <a:pt x="13535" y="9525"/>
                                </a:lnTo>
                                <a:lnTo>
                                  <a:pt x="13535" y="9525"/>
                                </a:lnTo>
                                <a:lnTo>
                                  <a:pt x="14288" y="6353"/>
                                </a:lnTo>
                                <a:lnTo>
                                  <a:pt x="14288" y="6353"/>
                                </a:lnTo>
                                <a:lnTo>
                                  <a:pt x="14288" y="6353"/>
                                </a:lnTo>
                                <a:lnTo>
                                  <a:pt x="14288" y="6353"/>
                                </a:lnTo>
                                <a:lnTo>
                                  <a:pt x="14288" y="6353"/>
                                </a:lnTo>
                                <a:lnTo>
                                  <a:pt x="14288" y="3172"/>
                                </a:lnTo>
                                <a:lnTo>
                                  <a:pt x="14288" y="3172"/>
                                </a:lnTo>
                                <a:lnTo>
                                  <a:pt x="14288" y="3172"/>
                                </a:lnTo>
                                <a:lnTo>
                                  <a:pt x="14288" y="6353"/>
                                </a:lnTo>
                                <a:lnTo>
                                  <a:pt x="14288" y="9525"/>
                                </a:lnTo>
                                <a:lnTo>
                                  <a:pt x="14288" y="9525"/>
                                </a:lnTo>
                                <a:lnTo>
                                  <a:pt x="14288" y="9525"/>
                                </a:lnTo>
                                <a:lnTo>
                                  <a:pt x="15040" y="9525"/>
                                </a:lnTo>
                                <a:lnTo>
                                  <a:pt x="15040" y="9525"/>
                                </a:lnTo>
                                <a:lnTo>
                                  <a:pt x="15040" y="6353"/>
                                </a:lnTo>
                                <a:lnTo>
                                  <a:pt x="15040" y="6353"/>
                                </a:lnTo>
                                <a:lnTo>
                                  <a:pt x="15040" y="3172"/>
                                </a:lnTo>
                                <a:lnTo>
                                  <a:pt x="15040" y="6353"/>
                                </a:lnTo>
                                <a:lnTo>
                                  <a:pt x="15040" y="6353"/>
                                </a:lnTo>
                                <a:lnTo>
                                  <a:pt x="15040" y="6353"/>
                                </a:lnTo>
                                <a:lnTo>
                                  <a:pt x="15040" y="6353"/>
                                </a:lnTo>
                                <a:lnTo>
                                  <a:pt x="15040" y="6353"/>
                                </a:lnTo>
                                <a:lnTo>
                                  <a:pt x="15040" y="6353"/>
                                </a:lnTo>
                                <a:lnTo>
                                  <a:pt x="15040" y="6353"/>
                                </a:lnTo>
                                <a:lnTo>
                                  <a:pt x="15792" y="6353"/>
                                </a:lnTo>
                                <a:lnTo>
                                  <a:pt x="15792" y="3172"/>
                                </a:lnTo>
                                <a:lnTo>
                                  <a:pt x="15792" y="6353"/>
                                </a:lnTo>
                                <a:lnTo>
                                  <a:pt x="15792" y="6353"/>
                                </a:lnTo>
                                <a:lnTo>
                                  <a:pt x="15792" y="6353"/>
                                </a:lnTo>
                                <a:lnTo>
                                  <a:pt x="15792" y="6353"/>
                                </a:lnTo>
                                <a:lnTo>
                                  <a:pt x="15792" y="3172"/>
                                </a:lnTo>
                                <a:lnTo>
                                  <a:pt x="15792" y="3172"/>
                                </a:lnTo>
                                <a:lnTo>
                                  <a:pt x="15792" y="6353"/>
                                </a:lnTo>
                                <a:lnTo>
                                  <a:pt x="15792" y="6353"/>
                                </a:lnTo>
                                <a:lnTo>
                                  <a:pt x="15792" y="6353"/>
                                </a:lnTo>
                                <a:lnTo>
                                  <a:pt x="15792" y="9525"/>
                                </a:lnTo>
                                <a:lnTo>
                                  <a:pt x="15792" y="9525"/>
                                </a:lnTo>
                                <a:lnTo>
                                  <a:pt x="15792" y="9525"/>
                                </a:lnTo>
                                <a:lnTo>
                                  <a:pt x="15792" y="9525"/>
                                </a:lnTo>
                                <a:lnTo>
                                  <a:pt x="15792" y="6353"/>
                                </a:lnTo>
                                <a:lnTo>
                                  <a:pt x="15792" y="6353"/>
                                </a:lnTo>
                                <a:lnTo>
                                  <a:pt x="15792" y="6353"/>
                                </a:lnTo>
                                <a:lnTo>
                                  <a:pt x="15792" y="6353"/>
                                </a:lnTo>
                                <a:lnTo>
                                  <a:pt x="15792" y="6353"/>
                                </a:lnTo>
                                <a:lnTo>
                                  <a:pt x="16545" y="9525"/>
                                </a:lnTo>
                                <a:lnTo>
                                  <a:pt x="16545" y="9525"/>
                                </a:lnTo>
                                <a:lnTo>
                                  <a:pt x="16545" y="9525"/>
                                </a:lnTo>
                                <a:lnTo>
                                  <a:pt x="16545" y="9525"/>
                                </a:lnTo>
                                <a:lnTo>
                                  <a:pt x="16545" y="9525"/>
                                </a:lnTo>
                                <a:lnTo>
                                  <a:pt x="16545" y="9525"/>
                                </a:lnTo>
                                <a:lnTo>
                                  <a:pt x="16545" y="9525"/>
                                </a:lnTo>
                                <a:lnTo>
                                  <a:pt x="16545" y="6353"/>
                                </a:lnTo>
                                <a:lnTo>
                                  <a:pt x="16545" y="6353"/>
                                </a:lnTo>
                                <a:lnTo>
                                  <a:pt x="16545" y="9525"/>
                                </a:lnTo>
                                <a:lnTo>
                                  <a:pt x="16545" y="9525"/>
                                </a:lnTo>
                                <a:lnTo>
                                  <a:pt x="16545" y="9525"/>
                                </a:lnTo>
                                <a:lnTo>
                                  <a:pt x="17297" y="9525"/>
                                </a:lnTo>
                                <a:lnTo>
                                  <a:pt x="17297" y="6353"/>
                                </a:lnTo>
                                <a:lnTo>
                                  <a:pt x="17297" y="6353"/>
                                </a:lnTo>
                                <a:lnTo>
                                  <a:pt x="17297" y="6353"/>
                                </a:lnTo>
                                <a:lnTo>
                                  <a:pt x="17297" y="9525"/>
                                </a:lnTo>
                                <a:lnTo>
                                  <a:pt x="17297" y="6353"/>
                                </a:lnTo>
                                <a:lnTo>
                                  <a:pt x="17297" y="3172"/>
                                </a:lnTo>
                                <a:lnTo>
                                  <a:pt x="17297" y="3172"/>
                                </a:lnTo>
                                <a:lnTo>
                                  <a:pt x="17297" y="3172"/>
                                </a:lnTo>
                                <a:lnTo>
                                  <a:pt x="17297" y="3172"/>
                                </a:lnTo>
                                <a:lnTo>
                                  <a:pt x="17297" y="6353"/>
                                </a:lnTo>
                                <a:lnTo>
                                  <a:pt x="17297" y="6353"/>
                                </a:lnTo>
                                <a:lnTo>
                                  <a:pt x="18050" y="6353"/>
                                </a:lnTo>
                                <a:lnTo>
                                  <a:pt x="18050" y="6353"/>
                                </a:lnTo>
                                <a:lnTo>
                                  <a:pt x="18050" y="6353"/>
                                </a:lnTo>
                                <a:lnTo>
                                  <a:pt x="18050" y="6353"/>
                                </a:lnTo>
                                <a:lnTo>
                                  <a:pt x="18050" y="6353"/>
                                </a:lnTo>
                                <a:lnTo>
                                  <a:pt x="18050" y="6353"/>
                                </a:lnTo>
                                <a:lnTo>
                                  <a:pt x="18050" y="6353"/>
                                </a:lnTo>
                                <a:lnTo>
                                  <a:pt x="18050" y="9525"/>
                                </a:lnTo>
                                <a:lnTo>
                                  <a:pt x="18050" y="6353"/>
                                </a:lnTo>
                                <a:lnTo>
                                  <a:pt x="18050" y="3172"/>
                                </a:lnTo>
                                <a:lnTo>
                                  <a:pt x="18050" y="3172"/>
                                </a:lnTo>
                                <a:lnTo>
                                  <a:pt x="18050" y="3172"/>
                                </a:lnTo>
                                <a:lnTo>
                                  <a:pt x="18802" y="6353"/>
                                </a:lnTo>
                                <a:lnTo>
                                  <a:pt x="18802" y="6353"/>
                                </a:lnTo>
                                <a:lnTo>
                                  <a:pt x="18802" y="9525"/>
                                </a:lnTo>
                                <a:lnTo>
                                  <a:pt x="18802" y="6353"/>
                                </a:lnTo>
                                <a:lnTo>
                                  <a:pt x="18802" y="6353"/>
                                </a:lnTo>
                                <a:lnTo>
                                  <a:pt x="18802" y="6353"/>
                                </a:lnTo>
                                <a:lnTo>
                                  <a:pt x="18802" y="6353"/>
                                </a:lnTo>
                                <a:lnTo>
                                  <a:pt x="18802" y="6353"/>
                                </a:lnTo>
                                <a:lnTo>
                                  <a:pt x="18802" y="6353"/>
                                </a:lnTo>
                                <a:lnTo>
                                  <a:pt x="18802" y="3172"/>
                                </a:lnTo>
                                <a:lnTo>
                                  <a:pt x="18802" y="3172"/>
                                </a:lnTo>
                                <a:lnTo>
                                  <a:pt x="18802" y="6353"/>
                                </a:lnTo>
                                <a:lnTo>
                                  <a:pt x="19555" y="6353"/>
                                </a:lnTo>
                                <a:lnTo>
                                  <a:pt x="19555" y="6353"/>
                                </a:lnTo>
                                <a:lnTo>
                                  <a:pt x="19555" y="6353"/>
                                </a:lnTo>
                                <a:lnTo>
                                  <a:pt x="19555" y="3172"/>
                                </a:lnTo>
                                <a:lnTo>
                                  <a:pt x="19555" y="6353"/>
                                </a:lnTo>
                                <a:lnTo>
                                  <a:pt x="19555" y="6353"/>
                                </a:lnTo>
                                <a:lnTo>
                                  <a:pt x="19555" y="6353"/>
                                </a:lnTo>
                                <a:lnTo>
                                  <a:pt x="19555" y="6353"/>
                                </a:lnTo>
                                <a:lnTo>
                                  <a:pt x="19555" y="3172"/>
                                </a:lnTo>
                                <a:lnTo>
                                  <a:pt x="19555" y="6353"/>
                                </a:lnTo>
                                <a:lnTo>
                                  <a:pt x="19555" y="6353"/>
                                </a:lnTo>
                                <a:lnTo>
                                  <a:pt x="19555" y="6353"/>
                                </a:lnTo>
                                <a:lnTo>
                                  <a:pt x="19555" y="6353"/>
                                </a:lnTo>
                                <a:lnTo>
                                  <a:pt x="19555" y="6353"/>
                                </a:lnTo>
                                <a:lnTo>
                                  <a:pt x="20307" y="6353"/>
                                </a:lnTo>
                                <a:lnTo>
                                  <a:pt x="20307" y="6353"/>
                                </a:lnTo>
                                <a:lnTo>
                                  <a:pt x="20307" y="3172"/>
                                </a:lnTo>
                                <a:lnTo>
                                  <a:pt x="20307" y="3172"/>
                                </a:lnTo>
                                <a:lnTo>
                                  <a:pt x="20307" y="3172"/>
                                </a:lnTo>
                                <a:lnTo>
                                  <a:pt x="20307" y="3172"/>
                                </a:lnTo>
                                <a:lnTo>
                                  <a:pt x="20307" y="9525"/>
                                </a:lnTo>
                                <a:lnTo>
                                  <a:pt x="20307" y="9525"/>
                                </a:lnTo>
                                <a:lnTo>
                                  <a:pt x="20307" y="9525"/>
                                </a:lnTo>
                                <a:lnTo>
                                  <a:pt x="20307" y="6353"/>
                                </a:lnTo>
                                <a:lnTo>
                                  <a:pt x="20307" y="6353"/>
                                </a:lnTo>
                                <a:lnTo>
                                  <a:pt x="20307" y="3172"/>
                                </a:lnTo>
                                <a:lnTo>
                                  <a:pt x="21060" y="3172"/>
                                </a:lnTo>
                                <a:lnTo>
                                  <a:pt x="21060" y="6353"/>
                                </a:lnTo>
                                <a:lnTo>
                                  <a:pt x="21060" y="3172"/>
                                </a:lnTo>
                                <a:lnTo>
                                  <a:pt x="21060" y="3172"/>
                                </a:lnTo>
                                <a:lnTo>
                                  <a:pt x="21060" y="6353"/>
                                </a:lnTo>
                                <a:lnTo>
                                  <a:pt x="21060" y="3172"/>
                                </a:lnTo>
                                <a:lnTo>
                                  <a:pt x="21060" y="3172"/>
                                </a:lnTo>
                                <a:lnTo>
                                  <a:pt x="21060" y="6353"/>
                                </a:lnTo>
                                <a:lnTo>
                                  <a:pt x="21060" y="6353"/>
                                </a:lnTo>
                                <a:lnTo>
                                  <a:pt x="21060" y="6353"/>
                                </a:lnTo>
                                <a:lnTo>
                                  <a:pt x="21060" y="6353"/>
                                </a:lnTo>
                                <a:lnTo>
                                  <a:pt x="21060" y="6353"/>
                                </a:lnTo>
                                <a:lnTo>
                                  <a:pt x="21060" y="6353"/>
                                </a:lnTo>
                                <a:lnTo>
                                  <a:pt x="21060" y="3172"/>
                                </a:lnTo>
                                <a:lnTo>
                                  <a:pt x="21060" y="6353"/>
                                </a:lnTo>
                                <a:lnTo>
                                  <a:pt x="21060" y="3172"/>
                                </a:lnTo>
                                <a:lnTo>
                                  <a:pt x="21060" y="6353"/>
                                </a:lnTo>
                                <a:lnTo>
                                  <a:pt x="21060" y="6353"/>
                                </a:lnTo>
                                <a:lnTo>
                                  <a:pt x="21803" y="6353"/>
                                </a:lnTo>
                                <a:lnTo>
                                  <a:pt x="21803" y="6353"/>
                                </a:lnTo>
                                <a:lnTo>
                                  <a:pt x="21803" y="6353"/>
                                </a:lnTo>
                                <a:lnTo>
                                  <a:pt x="21803" y="6353"/>
                                </a:lnTo>
                                <a:lnTo>
                                  <a:pt x="21803" y="9525"/>
                                </a:lnTo>
                                <a:lnTo>
                                  <a:pt x="21803" y="6353"/>
                                </a:lnTo>
                                <a:lnTo>
                                  <a:pt x="21803" y="9525"/>
                                </a:lnTo>
                                <a:lnTo>
                                  <a:pt x="21803" y="9525"/>
                                </a:lnTo>
                                <a:lnTo>
                                  <a:pt x="21803" y="6353"/>
                                </a:lnTo>
                                <a:lnTo>
                                  <a:pt x="21803" y="3172"/>
                                </a:lnTo>
                                <a:lnTo>
                                  <a:pt x="21803" y="3172"/>
                                </a:lnTo>
                                <a:lnTo>
                                  <a:pt x="21803" y="3172"/>
                                </a:lnTo>
                                <a:lnTo>
                                  <a:pt x="22555" y="3172"/>
                                </a:lnTo>
                                <a:lnTo>
                                  <a:pt x="22555" y="6353"/>
                                </a:lnTo>
                                <a:lnTo>
                                  <a:pt x="22555" y="9525"/>
                                </a:lnTo>
                                <a:lnTo>
                                  <a:pt x="22555" y="9525"/>
                                </a:lnTo>
                                <a:lnTo>
                                  <a:pt x="22555" y="9525"/>
                                </a:lnTo>
                                <a:lnTo>
                                  <a:pt x="22555" y="9525"/>
                                </a:lnTo>
                                <a:lnTo>
                                  <a:pt x="22555" y="9525"/>
                                </a:lnTo>
                                <a:lnTo>
                                  <a:pt x="22555" y="9525"/>
                                </a:lnTo>
                                <a:lnTo>
                                  <a:pt x="22555" y="9525"/>
                                </a:lnTo>
                                <a:lnTo>
                                  <a:pt x="22555" y="6353"/>
                                </a:lnTo>
                                <a:lnTo>
                                  <a:pt x="22555" y="6353"/>
                                </a:lnTo>
                                <a:lnTo>
                                  <a:pt x="22555" y="6353"/>
                                </a:lnTo>
                                <a:lnTo>
                                  <a:pt x="23308" y="6353"/>
                                </a:lnTo>
                                <a:lnTo>
                                  <a:pt x="23308" y="6353"/>
                                </a:lnTo>
                                <a:lnTo>
                                  <a:pt x="23308" y="3172"/>
                                </a:lnTo>
                                <a:lnTo>
                                  <a:pt x="23308" y="3172"/>
                                </a:lnTo>
                                <a:lnTo>
                                  <a:pt x="23308" y="3172"/>
                                </a:lnTo>
                                <a:lnTo>
                                  <a:pt x="23308" y="3172"/>
                                </a:lnTo>
                                <a:lnTo>
                                  <a:pt x="23308" y="9525"/>
                                </a:lnTo>
                                <a:lnTo>
                                  <a:pt x="23308" y="9525"/>
                                </a:lnTo>
                                <a:lnTo>
                                  <a:pt x="23308" y="6353"/>
                                </a:lnTo>
                                <a:lnTo>
                                  <a:pt x="23308" y="6353"/>
                                </a:lnTo>
                                <a:lnTo>
                                  <a:pt x="23308" y="3172"/>
                                </a:lnTo>
                                <a:lnTo>
                                  <a:pt x="23308" y="6353"/>
                                </a:lnTo>
                                <a:lnTo>
                                  <a:pt x="23308" y="6353"/>
                                </a:lnTo>
                                <a:lnTo>
                                  <a:pt x="23308" y="6353"/>
                                </a:lnTo>
                                <a:lnTo>
                                  <a:pt x="24060" y="9525"/>
                                </a:lnTo>
                                <a:lnTo>
                                  <a:pt x="24060" y="6353"/>
                                </a:lnTo>
                                <a:lnTo>
                                  <a:pt x="24060" y="6353"/>
                                </a:lnTo>
                                <a:lnTo>
                                  <a:pt x="24060" y="9525"/>
                                </a:lnTo>
                                <a:lnTo>
                                  <a:pt x="24060" y="6353"/>
                                </a:lnTo>
                                <a:lnTo>
                                  <a:pt x="24060" y="6353"/>
                                </a:lnTo>
                                <a:lnTo>
                                  <a:pt x="24060" y="6353"/>
                                </a:lnTo>
                                <a:lnTo>
                                  <a:pt x="24060" y="6353"/>
                                </a:lnTo>
                                <a:lnTo>
                                  <a:pt x="24060" y="6353"/>
                                </a:lnTo>
                                <a:lnTo>
                                  <a:pt x="24060" y="6353"/>
                                </a:lnTo>
                                <a:lnTo>
                                  <a:pt x="24060" y="6353"/>
                                </a:lnTo>
                                <a:lnTo>
                                  <a:pt x="24060" y="6353"/>
                                </a:lnTo>
                                <a:lnTo>
                                  <a:pt x="24813" y="3172"/>
                                </a:lnTo>
                                <a:lnTo>
                                  <a:pt x="24813" y="3172"/>
                                </a:lnTo>
                                <a:lnTo>
                                  <a:pt x="24813" y="6353"/>
                                </a:lnTo>
                                <a:lnTo>
                                  <a:pt x="24813" y="6353"/>
                                </a:lnTo>
                                <a:lnTo>
                                  <a:pt x="24813" y="9525"/>
                                </a:lnTo>
                                <a:lnTo>
                                  <a:pt x="24813" y="9525"/>
                                </a:lnTo>
                                <a:lnTo>
                                  <a:pt x="24813" y="6353"/>
                                </a:lnTo>
                                <a:lnTo>
                                  <a:pt x="24813" y="3172"/>
                                </a:lnTo>
                                <a:lnTo>
                                  <a:pt x="24813" y="3172"/>
                                </a:lnTo>
                                <a:lnTo>
                                  <a:pt x="24813" y="3172"/>
                                </a:lnTo>
                                <a:lnTo>
                                  <a:pt x="24813" y="3172"/>
                                </a:lnTo>
                                <a:lnTo>
                                  <a:pt x="24813" y="3172"/>
                                </a:lnTo>
                                <a:lnTo>
                                  <a:pt x="25565" y="3172"/>
                                </a:lnTo>
                                <a:lnTo>
                                  <a:pt x="25565" y="3172"/>
                                </a:lnTo>
                                <a:lnTo>
                                  <a:pt x="25565" y="6353"/>
                                </a:lnTo>
                                <a:lnTo>
                                  <a:pt x="25565" y="6353"/>
                                </a:lnTo>
                                <a:lnTo>
                                  <a:pt x="25565" y="6353"/>
                                </a:lnTo>
                                <a:lnTo>
                                  <a:pt x="25565" y="6353"/>
                                </a:lnTo>
                                <a:lnTo>
                                  <a:pt x="25565" y="6353"/>
                                </a:lnTo>
                                <a:lnTo>
                                  <a:pt x="25565" y="6353"/>
                                </a:lnTo>
                                <a:lnTo>
                                  <a:pt x="25565" y="3172"/>
                                </a:lnTo>
                                <a:lnTo>
                                  <a:pt x="25565" y="3172"/>
                                </a:lnTo>
                                <a:lnTo>
                                  <a:pt x="25565" y="6353"/>
                                </a:lnTo>
                                <a:lnTo>
                                  <a:pt x="25565" y="6353"/>
                                </a:lnTo>
                                <a:lnTo>
                                  <a:pt x="25565" y="6353"/>
                                </a:lnTo>
                                <a:lnTo>
                                  <a:pt x="25565" y="6353"/>
                                </a:lnTo>
                                <a:lnTo>
                                  <a:pt x="25565" y="3172"/>
                                </a:lnTo>
                                <a:lnTo>
                                  <a:pt x="25565" y="3172"/>
                                </a:lnTo>
                                <a:lnTo>
                                  <a:pt x="25565" y="3172"/>
                                </a:lnTo>
                                <a:lnTo>
                                  <a:pt x="25565" y="3172"/>
                                </a:lnTo>
                                <a:lnTo>
                                  <a:pt x="26318" y="3172"/>
                                </a:lnTo>
                                <a:lnTo>
                                  <a:pt x="26318" y="3172"/>
                                </a:lnTo>
                                <a:lnTo>
                                  <a:pt x="26318" y="6353"/>
                                </a:lnTo>
                                <a:lnTo>
                                  <a:pt x="26318" y="6353"/>
                                </a:lnTo>
                                <a:lnTo>
                                  <a:pt x="26318" y="6353"/>
                                </a:lnTo>
                                <a:lnTo>
                                  <a:pt x="26318" y="6353"/>
                                </a:lnTo>
                                <a:lnTo>
                                  <a:pt x="26318" y="6353"/>
                                </a:lnTo>
                                <a:lnTo>
                                  <a:pt x="26318" y="6353"/>
                                </a:lnTo>
                                <a:lnTo>
                                  <a:pt x="26318" y="6353"/>
                                </a:lnTo>
                                <a:lnTo>
                                  <a:pt x="26318" y="9525"/>
                                </a:lnTo>
                                <a:lnTo>
                                  <a:pt x="26318" y="9525"/>
                                </a:lnTo>
                                <a:lnTo>
                                  <a:pt x="26318" y="6353"/>
                                </a:lnTo>
                                <a:lnTo>
                                  <a:pt x="27070" y="6353"/>
                                </a:lnTo>
                                <a:lnTo>
                                  <a:pt x="27070" y="3172"/>
                                </a:lnTo>
                                <a:lnTo>
                                  <a:pt x="27070" y="3172"/>
                                </a:lnTo>
                                <a:lnTo>
                                  <a:pt x="27070" y="3172"/>
                                </a:lnTo>
                                <a:lnTo>
                                  <a:pt x="27070" y="6353"/>
                                </a:lnTo>
                                <a:lnTo>
                                  <a:pt x="27070" y="6353"/>
                                </a:lnTo>
                                <a:lnTo>
                                  <a:pt x="27070" y="6353"/>
                                </a:lnTo>
                                <a:lnTo>
                                  <a:pt x="27070" y="6353"/>
                                </a:lnTo>
                                <a:lnTo>
                                  <a:pt x="27070" y="3172"/>
                                </a:lnTo>
                                <a:lnTo>
                                  <a:pt x="27070" y="3172"/>
                                </a:lnTo>
                                <a:lnTo>
                                  <a:pt x="27070" y="6353"/>
                                </a:lnTo>
                                <a:lnTo>
                                  <a:pt x="27070" y="6353"/>
                                </a:lnTo>
                                <a:lnTo>
                                  <a:pt x="27823" y="6353"/>
                                </a:lnTo>
                                <a:lnTo>
                                  <a:pt x="27823" y="6353"/>
                                </a:lnTo>
                                <a:lnTo>
                                  <a:pt x="27823" y="6353"/>
                                </a:lnTo>
                                <a:lnTo>
                                  <a:pt x="27823" y="9525"/>
                                </a:lnTo>
                                <a:lnTo>
                                  <a:pt x="27823" y="6353"/>
                                </a:lnTo>
                                <a:lnTo>
                                  <a:pt x="27823" y="9525"/>
                                </a:lnTo>
                                <a:lnTo>
                                  <a:pt x="27823" y="6353"/>
                                </a:lnTo>
                                <a:lnTo>
                                  <a:pt x="27823" y="6353"/>
                                </a:lnTo>
                                <a:lnTo>
                                  <a:pt x="27823" y="9525"/>
                                </a:lnTo>
                                <a:lnTo>
                                  <a:pt x="27823" y="6353"/>
                                </a:lnTo>
                                <a:lnTo>
                                  <a:pt x="27823" y="9525"/>
                                </a:lnTo>
                                <a:lnTo>
                                  <a:pt x="27823" y="6353"/>
                                </a:lnTo>
                                <a:lnTo>
                                  <a:pt x="27823" y="6353"/>
                                </a:lnTo>
                                <a:lnTo>
                                  <a:pt x="27823" y="6353"/>
                                </a:lnTo>
                                <a:lnTo>
                                  <a:pt x="28575" y="6353"/>
                                </a:lnTo>
                                <a:lnTo>
                                  <a:pt x="28575" y="3172"/>
                                </a:lnTo>
                                <a:lnTo>
                                  <a:pt x="28575" y="3172"/>
                                </a:lnTo>
                                <a:lnTo>
                                  <a:pt x="28575" y="3172"/>
                                </a:lnTo>
                                <a:lnTo>
                                  <a:pt x="28575" y="3172"/>
                                </a:lnTo>
                                <a:lnTo>
                                  <a:pt x="28575" y="6353"/>
                                </a:lnTo>
                                <a:lnTo>
                                  <a:pt x="28575" y="3172"/>
                                </a:lnTo>
                                <a:lnTo>
                                  <a:pt x="28575" y="3172"/>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03" name="Freeform: Shape 1003"/>
                        <wps:cNvSpPr/>
                        <wps:spPr>
                          <a:xfrm>
                            <a:off x="1290637" y="1804987"/>
                            <a:ext cx="28575" cy="9525"/>
                          </a:xfrm>
                          <a:custGeom>
                            <a:avLst/>
                            <a:gdLst>
                              <a:gd name="connsiteX0" fmla="*/ 0 w 28575"/>
                              <a:gd name="connsiteY0" fmla="*/ 3172 h 9525"/>
                              <a:gd name="connsiteX1" fmla="*/ 0 w 28575"/>
                              <a:gd name="connsiteY1" fmla="*/ 6353 h 9525"/>
                              <a:gd name="connsiteX2" fmla="*/ 0 w 28575"/>
                              <a:gd name="connsiteY2" fmla="*/ 6353 h 9525"/>
                              <a:gd name="connsiteX3" fmla="*/ 0 w 28575"/>
                              <a:gd name="connsiteY3" fmla="*/ 9525 h 9525"/>
                              <a:gd name="connsiteX4" fmla="*/ 0 w 28575"/>
                              <a:gd name="connsiteY4" fmla="*/ 6353 h 9525"/>
                              <a:gd name="connsiteX5" fmla="*/ 733 w 28575"/>
                              <a:gd name="connsiteY5" fmla="*/ 6353 h 9525"/>
                              <a:gd name="connsiteX6" fmla="*/ 733 w 28575"/>
                              <a:gd name="connsiteY6" fmla="*/ 6353 h 9525"/>
                              <a:gd name="connsiteX7" fmla="*/ 733 w 28575"/>
                              <a:gd name="connsiteY7" fmla="*/ 3172 h 9525"/>
                              <a:gd name="connsiteX8" fmla="*/ 733 w 28575"/>
                              <a:gd name="connsiteY8" fmla="*/ 6353 h 9525"/>
                              <a:gd name="connsiteX9" fmla="*/ 733 w 28575"/>
                              <a:gd name="connsiteY9" fmla="*/ 9525 h 9525"/>
                              <a:gd name="connsiteX10" fmla="*/ 733 w 28575"/>
                              <a:gd name="connsiteY10" fmla="*/ 9525 h 9525"/>
                              <a:gd name="connsiteX11" fmla="*/ 733 w 28575"/>
                              <a:gd name="connsiteY11" fmla="*/ 9525 h 9525"/>
                              <a:gd name="connsiteX12" fmla="*/ 733 w 28575"/>
                              <a:gd name="connsiteY12" fmla="*/ 6353 h 9525"/>
                              <a:gd name="connsiteX13" fmla="*/ 733 w 28575"/>
                              <a:gd name="connsiteY13" fmla="*/ 6353 h 9525"/>
                              <a:gd name="connsiteX14" fmla="*/ 733 w 28575"/>
                              <a:gd name="connsiteY14" fmla="*/ 6353 h 9525"/>
                              <a:gd name="connsiteX15" fmla="*/ 733 w 28575"/>
                              <a:gd name="connsiteY15" fmla="*/ 6353 h 9525"/>
                              <a:gd name="connsiteX16" fmla="*/ 733 w 28575"/>
                              <a:gd name="connsiteY16" fmla="*/ 6353 h 9525"/>
                              <a:gd name="connsiteX17" fmla="*/ 1467 w 28575"/>
                              <a:gd name="connsiteY17" fmla="*/ 6353 h 9525"/>
                              <a:gd name="connsiteX18" fmla="*/ 1467 w 28575"/>
                              <a:gd name="connsiteY18" fmla="*/ 6353 h 9525"/>
                              <a:gd name="connsiteX19" fmla="*/ 1467 w 28575"/>
                              <a:gd name="connsiteY19" fmla="*/ 6353 h 9525"/>
                              <a:gd name="connsiteX20" fmla="*/ 1467 w 28575"/>
                              <a:gd name="connsiteY20" fmla="*/ 3172 h 9525"/>
                              <a:gd name="connsiteX21" fmla="*/ 1467 w 28575"/>
                              <a:gd name="connsiteY21" fmla="*/ 6353 h 9525"/>
                              <a:gd name="connsiteX22" fmla="*/ 1467 w 28575"/>
                              <a:gd name="connsiteY22" fmla="*/ 0 h 9525"/>
                              <a:gd name="connsiteX23" fmla="*/ 1467 w 28575"/>
                              <a:gd name="connsiteY23" fmla="*/ 0 h 9525"/>
                              <a:gd name="connsiteX24" fmla="*/ 1467 w 28575"/>
                              <a:gd name="connsiteY24" fmla="*/ 3172 h 9525"/>
                              <a:gd name="connsiteX25" fmla="*/ 1467 w 28575"/>
                              <a:gd name="connsiteY25" fmla="*/ 3172 h 9525"/>
                              <a:gd name="connsiteX26" fmla="*/ 1467 w 28575"/>
                              <a:gd name="connsiteY26" fmla="*/ 6353 h 9525"/>
                              <a:gd name="connsiteX27" fmla="*/ 1467 w 28575"/>
                              <a:gd name="connsiteY27" fmla="*/ 9525 h 9525"/>
                              <a:gd name="connsiteX28" fmla="*/ 1467 w 28575"/>
                              <a:gd name="connsiteY28" fmla="*/ 9525 h 9525"/>
                              <a:gd name="connsiteX29" fmla="*/ 1467 w 28575"/>
                              <a:gd name="connsiteY29" fmla="*/ 9525 h 9525"/>
                              <a:gd name="connsiteX30" fmla="*/ 1467 w 28575"/>
                              <a:gd name="connsiteY30" fmla="*/ 6353 h 9525"/>
                              <a:gd name="connsiteX31" fmla="*/ 1467 w 28575"/>
                              <a:gd name="connsiteY31" fmla="*/ 3172 h 9525"/>
                              <a:gd name="connsiteX32" fmla="*/ 1467 w 28575"/>
                              <a:gd name="connsiteY32" fmla="*/ 3172 h 9525"/>
                              <a:gd name="connsiteX33" fmla="*/ 1467 w 28575"/>
                              <a:gd name="connsiteY33" fmla="*/ 3172 h 9525"/>
                              <a:gd name="connsiteX34" fmla="*/ 1467 w 28575"/>
                              <a:gd name="connsiteY34" fmla="*/ 3172 h 9525"/>
                              <a:gd name="connsiteX35" fmla="*/ 2200 w 28575"/>
                              <a:gd name="connsiteY35" fmla="*/ 6353 h 9525"/>
                              <a:gd name="connsiteX36" fmla="*/ 2200 w 28575"/>
                              <a:gd name="connsiteY36" fmla="*/ 9525 h 9525"/>
                              <a:gd name="connsiteX37" fmla="*/ 2200 w 28575"/>
                              <a:gd name="connsiteY37" fmla="*/ 9525 h 9525"/>
                              <a:gd name="connsiteX38" fmla="*/ 2200 w 28575"/>
                              <a:gd name="connsiteY38" fmla="*/ 9525 h 9525"/>
                              <a:gd name="connsiteX39" fmla="*/ 2200 w 28575"/>
                              <a:gd name="connsiteY39" fmla="*/ 9525 h 9525"/>
                              <a:gd name="connsiteX40" fmla="*/ 2200 w 28575"/>
                              <a:gd name="connsiteY40" fmla="*/ 9525 h 9525"/>
                              <a:gd name="connsiteX41" fmla="*/ 2200 w 28575"/>
                              <a:gd name="connsiteY41" fmla="*/ 9525 h 9525"/>
                              <a:gd name="connsiteX42" fmla="*/ 2200 w 28575"/>
                              <a:gd name="connsiteY42" fmla="*/ 9525 h 9525"/>
                              <a:gd name="connsiteX43" fmla="*/ 2200 w 28575"/>
                              <a:gd name="connsiteY43" fmla="*/ 9525 h 9525"/>
                              <a:gd name="connsiteX44" fmla="*/ 2200 w 28575"/>
                              <a:gd name="connsiteY44" fmla="*/ 6353 h 9525"/>
                              <a:gd name="connsiteX45" fmla="*/ 2200 w 28575"/>
                              <a:gd name="connsiteY45" fmla="*/ 6353 h 9525"/>
                              <a:gd name="connsiteX46" fmla="*/ 2200 w 28575"/>
                              <a:gd name="connsiteY46" fmla="*/ 6353 h 9525"/>
                              <a:gd name="connsiteX47" fmla="*/ 2934 w 28575"/>
                              <a:gd name="connsiteY47" fmla="*/ 6353 h 9525"/>
                              <a:gd name="connsiteX48" fmla="*/ 2934 w 28575"/>
                              <a:gd name="connsiteY48" fmla="*/ 6353 h 9525"/>
                              <a:gd name="connsiteX49" fmla="*/ 2934 w 28575"/>
                              <a:gd name="connsiteY49" fmla="*/ 6353 h 9525"/>
                              <a:gd name="connsiteX50" fmla="*/ 2934 w 28575"/>
                              <a:gd name="connsiteY50" fmla="*/ 6353 h 9525"/>
                              <a:gd name="connsiteX51" fmla="*/ 2934 w 28575"/>
                              <a:gd name="connsiteY51" fmla="*/ 9525 h 9525"/>
                              <a:gd name="connsiteX52" fmla="*/ 2934 w 28575"/>
                              <a:gd name="connsiteY52" fmla="*/ 9525 h 9525"/>
                              <a:gd name="connsiteX53" fmla="*/ 2934 w 28575"/>
                              <a:gd name="connsiteY53" fmla="*/ 9525 h 9525"/>
                              <a:gd name="connsiteX54" fmla="*/ 2934 w 28575"/>
                              <a:gd name="connsiteY54" fmla="*/ 9525 h 9525"/>
                              <a:gd name="connsiteX55" fmla="*/ 2934 w 28575"/>
                              <a:gd name="connsiteY55" fmla="*/ 6353 h 9525"/>
                              <a:gd name="connsiteX56" fmla="*/ 2934 w 28575"/>
                              <a:gd name="connsiteY56" fmla="*/ 6353 h 9525"/>
                              <a:gd name="connsiteX57" fmla="*/ 2934 w 28575"/>
                              <a:gd name="connsiteY57" fmla="*/ 3172 h 9525"/>
                              <a:gd name="connsiteX58" fmla="*/ 2934 w 28575"/>
                              <a:gd name="connsiteY58" fmla="*/ 3172 h 9525"/>
                              <a:gd name="connsiteX59" fmla="*/ 2934 w 28575"/>
                              <a:gd name="connsiteY59" fmla="*/ 6353 h 9525"/>
                              <a:gd name="connsiteX60" fmla="*/ 2934 w 28575"/>
                              <a:gd name="connsiteY60" fmla="*/ 3172 h 9525"/>
                              <a:gd name="connsiteX61" fmla="*/ 3667 w 28575"/>
                              <a:gd name="connsiteY61" fmla="*/ 6353 h 9525"/>
                              <a:gd name="connsiteX62" fmla="*/ 3667 w 28575"/>
                              <a:gd name="connsiteY62" fmla="*/ 6353 h 9525"/>
                              <a:gd name="connsiteX63" fmla="*/ 3667 w 28575"/>
                              <a:gd name="connsiteY63" fmla="*/ 6353 h 9525"/>
                              <a:gd name="connsiteX64" fmla="*/ 3667 w 28575"/>
                              <a:gd name="connsiteY64" fmla="*/ 3172 h 9525"/>
                              <a:gd name="connsiteX65" fmla="*/ 3667 w 28575"/>
                              <a:gd name="connsiteY65" fmla="*/ 6353 h 9525"/>
                              <a:gd name="connsiteX66" fmla="*/ 3667 w 28575"/>
                              <a:gd name="connsiteY66" fmla="*/ 6353 h 9525"/>
                              <a:gd name="connsiteX67" fmla="*/ 3667 w 28575"/>
                              <a:gd name="connsiteY67" fmla="*/ 6353 h 9525"/>
                              <a:gd name="connsiteX68" fmla="*/ 3667 w 28575"/>
                              <a:gd name="connsiteY68" fmla="*/ 6353 h 9525"/>
                              <a:gd name="connsiteX69" fmla="*/ 3667 w 28575"/>
                              <a:gd name="connsiteY69" fmla="*/ 6353 h 9525"/>
                              <a:gd name="connsiteX70" fmla="*/ 3667 w 28575"/>
                              <a:gd name="connsiteY70" fmla="*/ 3172 h 9525"/>
                              <a:gd name="connsiteX71" fmla="*/ 3667 w 28575"/>
                              <a:gd name="connsiteY71" fmla="*/ 0 h 9525"/>
                              <a:gd name="connsiteX72" fmla="*/ 3667 w 28575"/>
                              <a:gd name="connsiteY72" fmla="*/ 3172 h 9525"/>
                              <a:gd name="connsiteX73" fmla="*/ 4401 w 28575"/>
                              <a:gd name="connsiteY73" fmla="*/ 3172 h 9525"/>
                              <a:gd name="connsiteX74" fmla="*/ 4401 w 28575"/>
                              <a:gd name="connsiteY74" fmla="*/ 9525 h 9525"/>
                              <a:gd name="connsiteX75" fmla="*/ 4401 w 28575"/>
                              <a:gd name="connsiteY75" fmla="*/ 9525 h 9525"/>
                              <a:gd name="connsiteX76" fmla="*/ 4401 w 28575"/>
                              <a:gd name="connsiteY76" fmla="*/ 9525 h 9525"/>
                              <a:gd name="connsiteX77" fmla="*/ 4401 w 28575"/>
                              <a:gd name="connsiteY77" fmla="*/ 9525 h 9525"/>
                              <a:gd name="connsiteX78" fmla="*/ 4401 w 28575"/>
                              <a:gd name="connsiteY78" fmla="*/ 6353 h 9525"/>
                              <a:gd name="connsiteX79" fmla="*/ 4401 w 28575"/>
                              <a:gd name="connsiteY79" fmla="*/ 9525 h 9525"/>
                              <a:gd name="connsiteX80" fmla="*/ 4401 w 28575"/>
                              <a:gd name="connsiteY80" fmla="*/ 9525 h 9525"/>
                              <a:gd name="connsiteX81" fmla="*/ 4401 w 28575"/>
                              <a:gd name="connsiteY81" fmla="*/ 3172 h 9525"/>
                              <a:gd name="connsiteX82" fmla="*/ 4401 w 28575"/>
                              <a:gd name="connsiteY82" fmla="*/ 3172 h 9525"/>
                              <a:gd name="connsiteX83" fmla="*/ 4401 w 28575"/>
                              <a:gd name="connsiteY83" fmla="*/ 3172 h 9525"/>
                              <a:gd name="connsiteX84" fmla="*/ 4401 w 28575"/>
                              <a:gd name="connsiteY84" fmla="*/ 0 h 9525"/>
                              <a:gd name="connsiteX85" fmla="*/ 5124 w 28575"/>
                              <a:gd name="connsiteY85" fmla="*/ 3172 h 9525"/>
                              <a:gd name="connsiteX86" fmla="*/ 5124 w 28575"/>
                              <a:gd name="connsiteY86" fmla="*/ 3172 h 9525"/>
                              <a:gd name="connsiteX87" fmla="*/ 5124 w 28575"/>
                              <a:gd name="connsiteY87" fmla="*/ 3172 h 9525"/>
                              <a:gd name="connsiteX88" fmla="*/ 5124 w 28575"/>
                              <a:gd name="connsiteY88" fmla="*/ 3172 h 9525"/>
                              <a:gd name="connsiteX89" fmla="*/ 5124 w 28575"/>
                              <a:gd name="connsiteY89" fmla="*/ 3172 h 9525"/>
                              <a:gd name="connsiteX90" fmla="*/ 5124 w 28575"/>
                              <a:gd name="connsiteY90" fmla="*/ 6353 h 9525"/>
                              <a:gd name="connsiteX91" fmla="*/ 5124 w 28575"/>
                              <a:gd name="connsiteY91" fmla="*/ 6353 h 9525"/>
                              <a:gd name="connsiteX92" fmla="*/ 5124 w 28575"/>
                              <a:gd name="connsiteY92" fmla="*/ 6353 h 9525"/>
                              <a:gd name="connsiteX93" fmla="*/ 5124 w 28575"/>
                              <a:gd name="connsiteY93" fmla="*/ 9525 h 9525"/>
                              <a:gd name="connsiteX94" fmla="*/ 5124 w 28575"/>
                              <a:gd name="connsiteY94" fmla="*/ 9525 h 9525"/>
                              <a:gd name="connsiteX95" fmla="*/ 5124 w 28575"/>
                              <a:gd name="connsiteY95" fmla="*/ 6353 h 9525"/>
                              <a:gd name="connsiteX96" fmla="*/ 5124 w 28575"/>
                              <a:gd name="connsiteY96" fmla="*/ 6353 h 9525"/>
                              <a:gd name="connsiteX97" fmla="*/ 5858 w 28575"/>
                              <a:gd name="connsiteY97" fmla="*/ 6353 h 9525"/>
                              <a:gd name="connsiteX98" fmla="*/ 5858 w 28575"/>
                              <a:gd name="connsiteY98" fmla="*/ 6353 h 9525"/>
                              <a:gd name="connsiteX99" fmla="*/ 5858 w 28575"/>
                              <a:gd name="connsiteY99" fmla="*/ 6353 h 9525"/>
                              <a:gd name="connsiteX100" fmla="*/ 5858 w 28575"/>
                              <a:gd name="connsiteY100" fmla="*/ 6353 h 9525"/>
                              <a:gd name="connsiteX101" fmla="*/ 5858 w 28575"/>
                              <a:gd name="connsiteY101" fmla="*/ 6353 h 9525"/>
                              <a:gd name="connsiteX102" fmla="*/ 5858 w 28575"/>
                              <a:gd name="connsiteY102" fmla="*/ 6353 h 9525"/>
                              <a:gd name="connsiteX103" fmla="*/ 5858 w 28575"/>
                              <a:gd name="connsiteY103" fmla="*/ 6353 h 9525"/>
                              <a:gd name="connsiteX104" fmla="*/ 5858 w 28575"/>
                              <a:gd name="connsiteY104" fmla="*/ 6353 h 9525"/>
                              <a:gd name="connsiteX105" fmla="*/ 5858 w 28575"/>
                              <a:gd name="connsiteY105" fmla="*/ 3172 h 9525"/>
                              <a:gd name="connsiteX106" fmla="*/ 5858 w 28575"/>
                              <a:gd name="connsiteY106" fmla="*/ 3172 h 9525"/>
                              <a:gd name="connsiteX107" fmla="*/ 5858 w 28575"/>
                              <a:gd name="connsiteY107" fmla="*/ 3172 h 9525"/>
                              <a:gd name="connsiteX108" fmla="*/ 5858 w 28575"/>
                              <a:gd name="connsiteY108" fmla="*/ 3172 h 9525"/>
                              <a:gd name="connsiteX109" fmla="*/ 6591 w 28575"/>
                              <a:gd name="connsiteY109" fmla="*/ 6353 h 9525"/>
                              <a:gd name="connsiteX110" fmla="*/ 6591 w 28575"/>
                              <a:gd name="connsiteY110" fmla="*/ 6353 h 9525"/>
                              <a:gd name="connsiteX111" fmla="*/ 6591 w 28575"/>
                              <a:gd name="connsiteY111" fmla="*/ 6353 h 9525"/>
                              <a:gd name="connsiteX112" fmla="*/ 6591 w 28575"/>
                              <a:gd name="connsiteY112" fmla="*/ 6353 h 9525"/>
                              <a:gd name="connsiteX113" fmla="*/ 6591 w 28575"/>
                              <a:gd name="connsiteY113" fmla="*/ 3172 h 9525"/>
                              <a:gd name="connsiteX114" fmla="*/ 6591 w 28575"/>
                              <a:gd name="connsiteY114" fmla="*/ 6353 h 9525"/>
                              <a:gd name="connsiteX115" fmla="*/ 6591 w 28575"/>
                              <a:gd name="connsiteY115" fmla="*/ 6353 h 9525"/>
                              <a:gd name="connsiteX116" fmla="*/ 6591 w 28575"/>
                              <a:gd name="connsiteY116" fmla="*/ 6353 h 9525"/>
                              <a:gd name="connsiteX117" fmla="*/ 6591 w 28575"/>
                              <a:gd name="connsiteY117" fmla="*/ 9525 h 9525"/>
                              <a:gd name="connsiteX118" fmla="*/ 6591 w 28575"/>
                              <a:gd name="connsiteY118" fmla="*/ 9525 h 9525"/>
                              <a:gd name="connsiteX119" fmla="*/ 6591 w 28575"/>
                              <a:gd name="connsiteY119" fmla="*/ 9525 h 9525"/>
                              <a:gd name="connsiteX120" fmla="*/ 6591 w 28575"/>
                              <a:gd name="connsiteY120" fmla="*/ 9525 h 9525"/>
                              <a:gd name="connsiteX121" fmla="*/ 6591 w 28575"/>
                              <a:gd name="connsiteY121" fmla="*/ 6353 h 9525"/>
                              <a:gd name="connsiteX122" fmla="*/ 6591 w 28575"/>
                              <a:gd name="connsiteY122" fmla="*/ 6353 h 9525"/>
                              <a:gd name="connsiteX123" fmla="*/ 6591 w 28575"/>
                              <a:gd name="connsiteY123" fmla="*/ 6353 h 9525"/>
                              <a:gd name="connsiteX124" fmla="*/ 6591 w 28575"/>
                              <a:gd name="connsiteY124" fmla="*/ 9525 h 9525"/>
                              <a:gd name="connsiteX125" fmla="*/ 6591 w 28575"/>
                              <a:gd name="connsiteY125" fmla="*/ 9525 h 9525"/>
                              <a:gd name="connsiteX126" fmla="*/ 6591 w 28575"/>
                              <a:gd name="connsiteY126" fmla="*/ 6353 h 9525"/>
                              <a:gd name="connsiteX127" fmla="*/ 6591 w 28575"/>
                              <a:gd name="connsiteY127" fmla="*/ 6353 h 9525"/>
                              <a:gd name="connsiteX128" fmla="*/ 6591 w 28575"/>
                              <a:gd name="connsiteY128" fmla="*/ 6353 h 9525"/>
                              <a:gd name="connsiteX129" fmla="*/ 7325 w 28575"/>
                              <a:gd name="connsiteY129" fmla="*/ 6353 h 9525"/>
                              <a:gd name="connsiteX130" fmla="*/ 7325 w 28575"/>
                              <a:gd name="connsiteY130" fmla="*/ 6353 h 9525"/>
                              <a:gd name="connsiteX131" fmla="*/ 7325 w 28575"/>
                              <a:gd name="connsiteY131" fmla="*/ 6353 h 9525"/>
                              <a:gd name="connsiteX132" fmla="*/ 7325 w 28575"/>
                              <a:gd name="connsiteY132" fmla="*/ 9525 h 9525"/>
                              <a:gd name="connsiteX133" fmla="*/ 7325 w 28575"/>
                              <a:gd name="connsiteY133" fmla="*/ 6353 h 9525"/>
                              <a:gd name="connsiteX134" fmla="*/ 7325 w 28575"/>
                              <a:gd name="connsiteY134" fmla="*/ 9525 h 9525"/>
                              <a:gd name="connsiteX135" fmla="*/ 7325 w 28575"/>
                              <a:gd name="connsiteY135" fmla="*/ 9525 h 9525"/>
                              <a:gd name="connsiteX136" fmla="*/ 7325 w 28575"/>
                              <a:gd name="connsiteY136" fmla="*/ 6353 h 9525"/>
                              <a:gd name="connsiteX137" fmla="*/ 7325 w 28575"/>
                              <a:gd name="connsiteY137" fmla="*/ 6353 h 9525"/>
                              <a:gd name="connsiteX138" fmla="*/ 7325 w 28575"/>
                              <a:gd name="connsiteY138" fmla="*/ 6353 h 9525"/>
                              <a:gd name="connsiteX139" fmla="*/ 7325 w 28575"/>
                              <a:gd name="connsiteY139" fmla="*/ 3172 h 9525"/>
                              <a:gd name="connsiteX140" fmla="*/ 7325 w 28575"/>
                              <a:gd name="connsiteY140" fmla="*/ 6353 h 9525"/>
                              <a:gd name="connsiteX141" fmla="*/ 8058 w 28575"/>
                              <a:gd name="connsiteY141" fmla="*/ 6353 h 9525"/>
                              <a:gd name="connsiteX142" fmla="*/ 8058 w 28575"/>
                              <a:gd name="connsiteY142" fmla="*/ 6353 h 9525"/>
                              <a:gd name="connsiteX143" fmla="*/ 8058 w 28575"/>
                              <a:gd name="connsiteY143" fmla="*/ 6353 h 9525"/>
                              <a:gd name="connsiteX144" fmla="*/ 8058 w 28575"/>
                              <a:gd name="connsiteY144" fmla="*/ 6353 h 9525"/>
                              <a:gd name="connsiteX145" fmla="*/ 8058 w 28575"/>
                              <a:gd name="connsiteY145" fmla="*/ 6353 h 9525"/>
                              <a:gd name="connsiteX146" fmla="*/ 8058 w 28575"/>
                              <a:gd name="connsiteY146" fmla="*/ 3172 h 9525"/>
                              <a:gd name="connsiteX147" fmla="*/ 8058 w 28575"/>
                              <a:gd name="connsiteY147" fmla="*/ 3172 h 9525"/>
                              <a:gd name="connsiteX148" fmla="*/ 8058 w 28575"/>
                              <a:gd name="connsiteY148" fmla="*/ 0 h 9525"/>
                              <a:gd name="connsiteX149" fmla="*/ 8058 w 28575"/>
                              <a:gd name="connsiteY149" fmla="*/ 3172 h 9525"/>
                              <a:gd name="connsiteX150" fmla="*/ 8058 w 28575"/>
                              <a:gd name="connsiteY150" fmla="*/ 3172 h 9525"/>
                              <a:gd name="connsiteX151" fmla="*/ 8058 w 28575"/>
                              <a:gd name="connsiteY151" fmla="*/ 6353 h 9525"/>
                              <a:gd name="connsiteX152" fmla="*/ 8058 w 28575"/>
                              <a:gd name="connsiteY152" fmla="*/ 9525 h 9525"/>
                              <a:gd name="connsiteX153" fmla="*/ 8792 w 28575"/>
                              <a:gd name="connsiteY153" fmla="*/ 9525 h 9525"/>
                              <a:gd name="connsiteX154" fmla="*/ 8792 w 28575"/>
                              <a:gd name="connsiteY154" fmla="*/ 9525 h 9525"/>
                              <a:gd name="connsiteX155" fmla="*/ 8792 w 28575"/>
                              <a:gd name="connsiteY155" fmla="*/ 6353 h 9525"/>
                              <a:gd name="connsiteX156" fmla="*/ 8792 w 28575"/>
                              <a:gd name="connsiteY156" fmla="*/ 6353 h 9525"/>
                              <a:gd name="connsiteX157" fmla="*/ 8792 w 28575"/>
                              <a:gd name="connsiteY157" fmla="*/ 6353 h 9525"/>
                              <a:gd name="connsiteX158" fmla="*/ 8792 w 28575"/>
                              <a:gd name="connsiteY158" fmla="*/ 6353 h 9525"/>
                              <a:gd name="connsiteX159" fmla="*/ 8792 w 28575"/>
                              <a:gd name="connsiteY159" fmla="*/ 6353 h 9525"/>
                              <a:gd name="connsiteX160" fmla="*/ 8792 w 28575"/>
                              <a:gd name="connsiteY160" fmla="*/ 6353 h 9525"/>
                              <a:gd name="connsiteX161" fmla="*/ 8792 w 28575"/>
                              <a:gd name="connsiteY161" fmla="*/ 9525 h 9525"/>
                              <a:gd name="connsiteX162" fmla="*/ 8792 w 28575"/>
                              <a:gd name="connsiteY162" fmla="*/ 9525 h 9525"/>
                              <a:gd name="connsiteX163" fmla="*/ 8792 w 28575"/>
                              <a:gd name="connsiteY163" fmla="*/ 9525 h 9525"/>
                              <a:gd name="connsiteX164" fmla="*/ 8792 w 28575"/>
                              <a:gd name="connsiteY164" fmla="*/ 9525 h 9525"/>
                              <a:gd name="connsiteX165" fmla="*/ 9525 w 28575"/>
                              <a:gd name="connsiteY165" fmla="*/ 9525 h 9525"/>
                              <a:gd name="connsiteX166" fmla="*/ 9525 w 28575"/>
                              <a:gd name="connsiteY166" fmla="*/ 9525 h 9525"/>
                              <a:gd name="connsiteX167" fmla="*/ 9525 w 28575"/>
                              <a:gd name="connsiteY167" fmla="*/ 6353 h 9525"/>
                              <a:gd name="connsiteX168" fmla="*/ 9525 w 28575"/>
                              <a:gd name="connsiteY168" fmla="*/ 6353 h 9525"/>
                              <a:gd name="connsiteX169" fmla="*/ 9525 w 28575"/>
                              <a:gd name="connsiteY169" fmla="*/ 6353 h 9525"/>
                              <a:gd name="connsiteX170" fmla="*/ 9525 w 28575"/>
                              <a:gd name="connsiteY170" fmla="*/ 3172 h 9525"/>
                              <a:gd name="connsiteX171" fmla="*/ 9525 w 28575"/>
                              <a:gd name="connsiteY171" fmla="*/ 3172 h 9525"/>
                              <a:gd name="connsiteX172" fmla="*/ 9525 w 28575"/>
                              <a:gd name="connsiteY172" fmla="*/ 6353 h 9525"/>
                              <a:gd name="connsiteX173" fmla="*/ 9525 w 28575"/>
                              <a:gd name="connsiteY173" fmla="*/ 6353 h 9525"/>
                              <a:gd name="connsiteX174" fmla="*/ 9525 w 28575"/>
                              <a:gd name="connsiteY174" fmla="*/ 6353 h 9525"/>
                              <a:gd name="connsiteX175" fmla="*/ 9525 w 28575"/>
                              <a:gd name="connsiteY175" fmla="*/ 6353 h 9525"/>
                              <a:gd name="connsiteX176" fmla="*/ 9525 w 28575"/>
                              <a:gd name="connsiteY176" fmla="*/ 6353 h 9525"/>
                              <a:gd name="connsiteX177" fmla="*/ 10258 w 28575"/>
                              <a:gd name="connsiteY177" fmla="*/ 6353 h 9525"/>
                              <a:gd name="connsiteX178" fmla="*/ 10258 w 28575"/>
                              <a:gd name="connsiteY178" fmla="*/ 3172 h 9525"/>
                              <a:gd name="connsiteX179" fmla="*/ 10258 w 28575"/>
                              <a:gd name="connsiteY179" fmla="*/ 3172 h 9525"/>
                              <a:gd name="connsiteX180" fmla="*/ 10258 w 28575"/>
                              <a:gd name="connsiteY180" fmla="*/ 3172 h 9525"/>
                              <a:gd name="connsiteX181" fmla="*/ 10258 w 28575"/>
                              <a:gd name="connsiteY181" fmla="*/ 3172 h 9525"/>
                              <a:gd name="connsiteX182" fmla="*/ 10258 w 28575"/>
                              <a:gd name="connsiteY182" fmla="*/ 3172 h 9525"/>
                              <a:gd name="connsiteX183" fmla="*/ 10258 w 28575"/>
                              <a:gd name="connsiteY183" fmla="*/ 6353 h 9525"/>
                              <a:gd name="connsiteX184" fmla="*/ 10258 w 28575"/>
                              <a:gd name="connsiteY184" fmla="*/ 6353 h 9525"/>
                              <a:gd name="connsiteX185" fmla="*/ 10258 w 28575"/>
                              <a:gd name="connsiteY185" fmla="*/ 6353 h 9525"/>
                              <a:gd name="connsiteX186" fmla="*/ 10258 w 28575"/>
                              <a:gd name="connsiteY186" fmla="*/ 6353 h 9525"/>
                              <a:gd name="connsiteX187" fmla="*/ 10258 w 28575"/>
                              <a:gd name="connsiteY187" fmla="*/ 6353 h 9525"/>
                              <a:gd name="connsiteX188" fmla="*/ 10258 w 28575"/>
                              <a:gd name="connsiteY188" fmla="*/ 6353 h 9525"/>
                              <a:gd name="connsiteX189" fmla="*/ 10992 w 28575"/>
                              <a:gd name="connsiteY189" fmla="*/ 3172 h 9525"/>
                              <a:gd name="connsiteX190" fmla="*/ 10992 w 28575"/>
                              <a:gd name="connsiteY190" fmla="*/ 6353 h 9525"/>
                              <a:gd name="connsiteX191" fmla="*/ 10992 w 28575"/>
                              <a:gd name="connsiteY191" fmla="*/ 6353 h 9525"/>
                              <a:gd name="connsiteX192" fmla="*/ 10992 w 28575"/>
                              <a:gd name="connsiteY192" fmla="*/ 6353 h 9525"/>
                              <a:gd name="connsiteX193" fmla="*/ 10992 w 28575"/>
                              <a:gd name="connsiteY193" fmla="*/ 6353 h 9525"/>
                              <a:gd name="connsiteX194" fmla="*/ 10992 w 28575"/>
                              <a:gd name="connsiteY194" fmla="*/ 3172 h 9525"/>
                              <a:gd name="connsiteX195" fmla="*/ 10992 w 28575"/>
                              <a:gd name="connsiteY195" fmla="*/ 0 h 9525"/>
                              <a:gd name="connsiteX196" fmla="*/ 10992 w 28575"/>
                              <a:gd name="connsiteY196" fmla="*/ 0 h 9525"/>
                              <a:gd name="connsiteX197" fmla="*/ 10992 w 28575"/>
                              <a:gd name="connsiteY197" fmla="*/ 0 h 9525"/>
                              <a:gd name="connsiteX198" fmla="*/ 10992 w 28575"/>
                              <a:gd name="connsiteY198" fmla="*/ 3172 h 9525"/>
                              <a:gd name="connsiteX199" fmla="*/ 10992 w 28575"/>
                              <a:gd name="connsiteY199" fmla="*/ 6353 h 9525"/>
                              <a:gd name="connsiteX200" fmla="*/ 10992 w 28575"/>
                              <a:gd name="connsiteY200" fmla="*/ 6353 h 9525"/>
                              <a:gd name="connsiteX201" fmla="*/ 10992 w 28575"/>
                              <a:gd name="connsiteY201" fmla="*/ 6353 h 9525"/>
                              <a:gd name="connsiteX202" fmla="*/ 10992 w 28575"/>
                              <a:gd name="connsiteY202" fmla="*/ 6353 h 9525"/>
                              <a:gd name="connsiteX203" fmla="*/ 10992 w 28575"/>
                              <a:gd name="connsiteY203" fmla="*/ 6353 h 9525"/>
                              <a:gd name="connsiteX204" fmla="*/ 10992 w 28575"/>
                              <a:gd name="connsiteY204" fmla="*/ 9525 h 9525"/>
                              <a:gd name="connsiteX205" fmla="*/ 10992 w 28575"/>
                              <a:gd name="connsiteY205" fmla="*/ 9525 h 9525"/>
                              <a:gd name="connsiteX206" fmla="*/ 10992 w 28575"/>
                              <a:gd name="connsiteY206" fmla="*/ 9525 h 9525"/>
                              <a:gd name="connsiteX207" fmla="*/ 10992 w 28575"/>
                              <a:gd name="connsiteY207" fmla="*/ 9525 h 9525"/>
                              <a:gd name="connsiteX208" fmla="*/ 10992 w 28575"/>
                              <a:gd name="connsiteY208" fmla="*/ 6353 h 9525"/>
                              <a:gd name="connsiteX209" fmla="*/ 11725 w 28575"/>
                              <a:gd name="connsiteY209" fmla="*/ 3172 h 9525"/>
                              <a:gd name="connsiteX210" fmla="*/ 11725 w 28575"/>
                              <a:gd name="connsiteY210" fmla="*/ 3172 h 9525"/>
                              <a:gd name="connsiteX211" fmla="*/ 11725 w 28575"/>
                              <a:gd name="connsiteY211" fmla="*/ 0 h 9525"/>
                              <a:gd name="connsiteX212" fmla="*/ 11725 w 28575"/>
                              <a:gd name="connsiteY212" fmla="*/ 3172 h 9525"/>
                              <a:gd name="connsiteX213" fmla="*/ 11725 w 28575"/>
                              <a:gd name="connsiteY213" fmla="*/ 6353 h 9525"/>
                              <a:gd name="connsiteX214" fmla="*/ 11725 w 28575"/>
                              <a:gd name="connsiteY214" fmla="*/ 6353 h 9525"/>
                              <a:gd name="connsiteX215" fmla="*/ 11725 w 28575"/>
                              <a:gd name="connsiteY215" fmla="*/ 3172 h 9525"/>
                              <a:gd name="connsiteX216" fmla="*/ 11725 w 28575"/>
                              <a:gd name="connsiteY216" fmla="*/ 3172 h 9525"/>
                              <a:gd name="connsiteX217" fmla="*/ 11725 w 28575"/>
                              <a:gd name="connsiteY217" fmla="*/ 3172 h 9525"/>
                              <a:gd name="connsiteX218" fmla="*/ 11725 w 28575"/>
                              <a:gd name="connsiteY218" fmla="*/ 3172 h 9525"/>
                              <a:gd name="connsiteX219" fmla="*/ 11725 w 28575"/>
                              <a:gd name="connsiteY219" fmla="*/ 3172 h 9525"/>
                              <a:gd name="connsiteX220" fmla="*/ 11725 w 28575"/>
                              <a:gd name="connsiteY220" fmla="*/ 3172 h 9525"/>
                              <a:gd name="connsiteX221" fmla="*/ 12459 w 28575"/>
                              <a:gd name="connsiteY221" fmla="*/ 3172 h 9525"/>
                              <a:gd name="connsiteX222" fmla="*/ 12459 w 28575"/>
                              <a:gd name="connsiteY222" fmla="*/ 3172 h 9525"/>
                              <a:gd name="connsiteX223" fmla="*/ 12459 w 28575"/>
                              <a:gd name="connsiteY223" fmla="*/ 3172 h 9525"/>
                              <a:gd name="connsiteX224" fmla="*/ 12459 w 28575"/>
                              <a:gd name="connsiteY224" fmla="*/ 6353 h 9525"/>
                              <a:gd name="connsiteX225" fmla="*/ 12459 w 28575"/>
                              <a:gd name="connsiteY225" fmla="*/ 6353 h 9525"/>
                              <a:gd name="connsiteX226" fmla="*/ 12459 w 28575"/>
                              <a:gd name="connsiteY226" fmla="*/ 3172 h 9525"/>
                              <a:gd name="connsiteX227" fmla="*/ 12459 w 28575"/>
                              <a:gd name="connsiteY227" fmla="*/ 3172 h 9525"/>
                              <a:gd name="connsiteX228" fmla="*/ 12459 w 28575"/>
                              <a:gd name="connsiteY228" fmla="*/ 3172 h 9525"/>
                              <a:gd name="connsiteX229" fmla="*/ 12459 w 28575"/>
                              <a:gd name="connsiteY229" fmla="*/ 3172 h 9525"/>
                              <a:gd name="connsiteX230" fmla="*/ 12459 w 28575"/>
                              <a:gd name="connsiteY230" fmla="*/ 6353 h 9525"/>
                              <a:gd name="connsiteX231" fmla="*/ 12459 w 28575"/>
                              <a:gd name="connsiteY231" fmla="*/ 9525 h 9525"/>
                              <a:gd name="connsiteX232" fmla="*/ 12459 w 28575"/>
                              <a:gd name="connsiteY232" fmla="*/ 6353 h 9525"/>
                              <a:gd name="connsiteX233" fmla="*/ 13192 w 28575"/>
                              <a:gd name="connsiteY233" fmla="*/ 6353 h 9525"/>
                              <a:gd name="connsiteX234" fmla="*/ 13192 w 28575"/>
                              <a:gd name="connsiteY234" fmla="*/ 6353 h 9525"/>
                              <a:gd name="connsiteX235" fmla="*/ 13192 w 28575"/>
                              <a:gd name="connsiteY235" fmla="*/ 3172 h 9525"/>
                              <a:gd name="connsiteX236" fmla="*/ 13192 w 28575"/>
                              <a:gd name="connsiteY236" fmla="*/ 3172 h 9525"/>
                              <a:gd name="connsiteX237" fmla="*/ 13192 w 28575"/>
                              <a:gd name="connsiteY237" fmla="*/ 3172 h 9525"/>
                              <a:gd name="connsiteX238" fmla="*/ 13192 w 28575"/>
                              <a:gd name="connsiteY238" fmla="*/ 6353 h 9525"/>
                              <a:gd name="connsiteX239" fmla="*/ 13192 w 28575"/>
                              <a:gd name="connsiteY239" fmla="*/ 6353 h 9525"/>
                              <a:gd name="connsiteX240" fmla="*/ 13192 w 28575"/>
                              <a:gd name="connsiteY240" fmla="*/ 6353 h 9525"/>
                              <a:gd name="connsiteX241" fmla="*/ 13192 w 28575"/>
                              <a:gd name="connsiteY241" fmla="*/ 9525 h 9525"/>
                              <a:gd name="connsiteX242" fmla="*/ 13192 w 28575"/>
                              <a:gd name="connsiteY242" fmla="*/ 6353 h 9525"/>
                              <a:gd name="connsiteX243" fmla="*/ 13192 w 28575"/>
                              <a:gd name="connsiteY243" fmla="*/ 3172 h 9525"/>
                              <a:gd name="connsiteX244" fmla="*/ 13192 w 28575"/>
                              <a:gd name="connsiteY244" fmla="*/ 3172 h 9525"/>
                              <a:gd name="connsiteX245" fmla="*/ 13926 w 28575"/>
                              <a:gd name="connsiteY245" fmla="*/ 0 h 9525"/>
                              <a:gd name="connsiteX246" fmla="*/ 13926 w 28575"/>
                              <a:gd name="connsiteY246" fmla="*/ 0 h 9525"/>
                              <a:gd name="connsiteX247" fmla="*/ 13926 w 28575"/>
                              <a:gd name="connsiteY247" fmla="*/ 0 h 9525"/>
                              <a:gd name="connsiteX248" fmla="*/ 13926 w 28575"/>
                              <a:gd name="connsiteY248" fmla="*/ 3172 h 9525"/>
                              <a:gd name="connsiteX249" fmla="*/ 13926 w 28575"/>
                              <a:gd name="connsiteY249" fmla="*/ 6353 h 9525"/>
                              <a:gd name="connsiteX250" fmla="*/ 13926 w 28575"/>
                              <a:gd name="connsiteY250" fmla="*/ 6353 h 9525"/>
                              <a:gd name="connsiteX251" fmla="*/ 13926 w 28575"/>
                              <a:gd name="connsiteY251" fmla="*/ 9525 h 9525"/>
                              <a:gd name="connsiteX252" fmla="*/ 13926 w 28575"/>
                              <a:gd name="connsiteY252" fmla="*/ 6353 h 9525"/>
                              <a:gd name="connsiteX253" fmla="*/ 13926 w 28575"/>
                              <a:gd name="connsiteY253" fmla="*/ 6353 h 9525"/>
                              <a:gd name="connsiteX254" fmla="*/ 13926 w 28575"/>
                              <a:gd name="connsiteY254" fmla="*/ 6353 h 9525"/>
                              <a:gd name="connsiteX255" fmla="*/ 13926 w 28575"/>
                              <a:gd name="connsiteY255" fmla="*/ 6353 h 9525"/>
                              <a:gd name="connsiteX256" fmla="*/ 13926 w 28575"/>
                              <a:gd name="connsiteY256" fmla="*/ 6353 h 9525"/>
                              <a:gd name="connsiteX257" fmla="*/ 14649 w 28575"/>
                              <a:gd name="connsiteY257" fmla="*/ 3172 h 9525"/>
                              <a:gd name="connsiteX258" fmla="*/ 14649 w 28575"/>
                              <a:gd name="connsiteY258" fmla="*/ 3172 h 9525"/>
                              <a:gd name="connsiteX259" fmla="*/ 14649 w 28575"/>
                              <a:gd name="connsiteY259" fmla="*/ 0 h 9525"/>
                              <a:gd name="connsiteX260" fmla="*/ 14649 w 28575"/>
                              <a:gd name="connsiteY260" fmla="*/ 0 h 9525"/>
                              <a:gd name="connsiteX261" fmla="*/ 14649 w 28575"/>
                              <a:gd name="connsiteY261" fmla="*/ 0 h 9525"/>
                              <a:gd name="connsiteX262" fmla="*/ 14649 w 28575"/>
                              <a:gd name="connsiteY262" fmla="*/ 0 h 9525"/>
                              <a:gd name="connsiteX263" fmla="*/ 14649 w 28575"/>
                              <a:gd name="connsiteY263" fmla="*/ 3172 h 9525"/>
                              <a:gd name="connsiteX264" fmla="*/ 14649 w 28575"/>
                              <a:gd name="connsiteY264" fmla="*/ 3172 h 9525"/>
                              <a:gd name="connsiteX265" fmla="*/ 14649 w 28575"/>
                              <a:gd name="connsiteY265" fmla="*/ 6353 h 9525"/>
                              <a:gd name="connsiteX266" fmla="*/ 14649 w 28575"/>
                              <a:gd name="connsiteY266" fmla="*/ 6353 h 9525"/>
                              <a:gd name="connsiteX267" fmla="*/ 14649 w 28575"/>
                              <a:gd name="connsiteY267" fmla="*/ 3172 h 9525"/>
                              <a:gd name="connsiteX268" fmla="*/ 14649 w 28575"/>
                              <a:gd name="connsiteY268" fmla="*/ 6353 h 9525"/>
                              <a:gd name="connsiteX269" fmla="*/ 14649 w 28575"/>
                              <a:gd name="connsiteY269" fmla="*/ 6353 h 9525"/>
                              <a:gd name="connsiteX270" fmla="*/ 14649 w 28575"/>
                              <a:gd name="connsiteY270" fmla="*/ 6353 h 9525"/>
                              <a:gd name="connsiteX271" fmla="*/ 15383 w 28575"/>
                              <a:gd name="connsiteY271" fmla="*/ 3172 h 9525"/>
                              <a:gd name="connsiteX272" fmla="*/ 15383 w 28575"/>
                              <a:gd name="connsiteY272" fmla="*/ 3172 h 9525"/>
                              <a:gd name="connsiteX273" fmla="*/ 15383 w 28575"/>
                              <a:gd name="connsiteY273" fmla="*/ 3172 h 9525"/>
                              <a:gd name="connsiteX274" fmla="*/ 15383 w 28575"/>
                              <a:gd name="connsiteY274" fmla="*/ 3172 h 9525"/>
                              <a:gd name="connsiteX275" fmla="*/ 15383 w 28575"/>
                              <a:gd name="connsiteY275" fmla="*/ 3172 h 9525"/>
                              <a:gd name="connsiteX276" fmla="*/ 15383 w 28575"/>
                              <a:gd name="connsiteY276" fmla="*/ 6353 h 9525"/>
                              <a:gd name="connsiteX277" fmla="*/ 15383 w 28575"/>
                              <a:gd name="connsiteY277" fmla="*/ 3172 h 9525"/>
                              <a:gd name="connsiteX278" fmla="*/ 15383 w 28575"/>
                              <a:gd name="connsiteY278" fmla="*/ 6353 h 9525"/>
                              <a:gd name="connsiteX279" fmla="*/ 15383 w 28575"/>
                              <a:gd name="connsiteY279" fmla="*/ 6353 h 9525"/>
                              <a:gd name="connsiteX280" fmla="*/ 15383 w 28575"/>
                              <a:gd name="connsiteY280" fmla="*/ 9525 h 9525"/>
                              <a:gd name="connsiteX281" fmla="*/ 15383 w 28575"/>
                              <a:gd name="connsiteY281" fmla="*/ 9525 h 9525"/>
                              <a:gd name="connsiteX282" fmla="*/ 15383 w 28575"/>
                              <a:gd name="connsiteY282" fmla="*/ 9525 h 9525"/>
                              <a:gd name="connsiteX283" fmla="*/ 16116 w 28575"/>
                              <a:gd name="connsiteY283" fmla="*/ 9525 h 9525"/>
                              <a:gd name="connsiteX284" fmla="*/ 16116 w 28575"/>
                              <a:gd name="connsiteY284" fmla="*/ 9525 h 9525"/>
                              <a:gd name="connsiteX285" fmla="*/ 16116 w 28575"/>
                              <a:gd name="connsiteY285" fmla="*/ 9525 h 9525"/>
                              <a:gd name="connsiteX286" fmla="*/ 16116 w 28575"/>
                              <a:gd name="connsiteY286" fmla="*/ 6353 h 9525"/>
                              <a:gd name="connsiteX287" fmla="*/ 16116 w 28575"/>
                              <a:gd name="connsiteY287" fmla="*/ 3172 h 9525"/>
                              <a:gd name="connsiteX288" fmla="*/ 16116 w 28575"/>
                              <a:gd name="connsiteY288" fmla="*/ 3172 h 9525"/>
                              <a:gd name="connsiteX289" fmla="*/ 16116 w 28575"/>
                              <a:gd name="connsiteY289" fmla="*/ 3172 h 9525"/>
                              <a:gd name="connsiteX290" fmla="*/ 16116 w 28575"/>
                              <a:gd name="connsiteY290" fmla="*/ 6353 h 9525"/>
                              <a:gd name="connsiteX291" fmla="*/ 16116 w 28575"/>
                              <a:gd name="connsiteY291" fmla="*/ 3172 h 9525"/>
                              <a:gd name="connsiteX292" fmla="*/ 16116 w 28575"/>
                              <a:gd name="connsiteY292" fmla="*/ 6353 h 9525"/>
                              <a:gd name="connsiteX293" fmla="*/ 16116 w 28575"/>
                              <a:gd name="connsiteY293" fmla="*/ 6353 h 9525"/>
                              <a:gd name="connsiteX294" fmla="*/ 16116 w 28575"/>
                              <a:gd name="connsiteY294" fmla="*/ 6353 h 9525"/>
                              <a:gd name="connsiteX295" fmla="*/ 16116 w 28575"/>
                              <a:gd name="connsiteY295" fmla="*/ 9525 h 9525"/>
                              <a:gd name="connsiteX296" fmla="*/ 16116 w 28575"/>
                              <a:gd name="connsiteY296" fmla="*/ 9525 h 9525"/>
                              <a:gd name="connsiteX297" fmla="*/ 16116 w 28575"/>
                              <a:gd name="connsiteY297" fmla="*/ 6353 h 9525"/>
                              <a:gd name="connsiteX298" fmla="*/ 16116 w 28575"/>
                              <a:gd name="connsiteY298" fmla="*/ 3172 h 9525"/>
                              <a:gd name="connsiteX299" fmla="*/ 16116 w 28575"/>
                              <a:gd name="connsiteY299" fmla="*/ 0 h 9525"/>
                              <a:gd name="connsiteX300" fmla="*/ 16116 w 28575"/>
                              <a:gd name="connsiteY300" fmla="*/ 0 h 9525"/>
                              <a:gd name="connsiteX301" fmla="*/ 16850 w 28575"/>
                              <a:gd name="connsiteY301" fmla="*/ 0 h 9525"/>
                              <a:gd name="connsiteX302" fmla="*/ 16850 w 28575"/>
                              <a:gd name="connsiteY302" fmla="*/ 3172 h 9525"/>
                              <a:gd name="connsiteX303" fmla="*/ 16850 w 28575"/>
                              <a:gd name="connsiteY303" fmla="*/ 3172 h 9525"/>
                              <a:gd name="connsiteX304" fmla="*/ 16850 w 28575"/>
                              <a:gd name="connsiteY304" fmla="*/ 3172 h 9525"/>
                              <a:gd name="connsiteX305" fmla="*/ 16850 w 28575"/>
                              <a:gd name="connsiteY305" fmla="*/ 6353 h 9525"/>
                              <a:gd name="connsiteX306" fmla="*/ 16850 w 28575"/>
                              <a:gd name="connsiteY306" fmla="*/ 3172 h 9525"/>
                              <a:gd name="connsiteX307" fmla="*/ 16850 w 28575"/>
                              <a:gd name="connsiteY307" fmla="*/ 3172 h 9525"/>
                              <a:gd name="connsiteX308" fmla="*/ 16850 w 28575"/>
                              <a:gd name="connsiteY308" fmla="*/ 3172 h 9525"/>
                              <a:gd name="connsiteX309" fmla="*/ 16850 w 28575"/>
                              <a:gd name="connsiteY309" fmla="*/ 0 h 9525"/>
                              <a:gd name="connsiteX310" fmla="*/ 16850 w 28575"/>
                              <a:gd name="connsiteY310" fmla="*/ 3172 h 9525"/>
                              <a:gd name="connsiteX311" fmla="*/ 16850 w 28575"/>
                              <a:gd name="connsiteY311" fmla="*/ 3172 h 9525"/>
                              <a:gd name="connsiteX312" fmla="*/ 16850 w 28575"/>
                              <a:gd name="connsiteY312" fmla="*/ 6353 h 9525"/>
                              <a:gd name="connsiteX313" fmla="*/ 17583 w 28575"/>
                              <a:gd name="connsiteY313" fmla="*/ 6353 h 9525"/>
                              <a:gd name="connsiteX314" fmla="*/ 17583 w 28575"/>
                              <a:gd name="connsiteY314" fmla="*/ 6353 h 9525"/>
                              <a:gd name="connsiteX315" fmla="*/ 17583 w 28575"/>
                              <a:gd name="connsiteY315" fmla="*/ 6353 h 9525"/>
                              <a:gd name="connsiteX316" fmla="*/ 17583 w 28575"/>
                              <a:gd name="connsiteY316" fmla="*/ 3172 h 9525"/>
                              <a:gd name="connsiteX317" fmla="*/ 17583 w 28575"/>
                              <a:gd name="connsiteY317" fmla="*/ 3172 h 9525"/>
                              <a:gd name="connsiteX318" fmla="*/ 17583 w 28575"/>
                              <a:gd name="connsiteY318" fmla="*/ 3172 h 9525"/>
                              <a:gd name="connsiteX319" fmla="*/ 17583 w 28575"/>
                              <a:gd name="connsiteY319" fmla="*/ 6353 h 9525"/>
                              <a:gd name="connsiteX320" fmla="*/ 17583 w 28575"/>
                              <a:gd name="connsiteY320" fmla="*/ 6353 h 9525"/>
                              <a:gd name="connsiteX321" fmla="*/ 17583 w 28575"/>
                              <a:gd name="connsiteY321" fmla="*/ 9525 h 9525"/>
                              <a:gd name="connsiteX322" fmla="*/ 17583 w 28575"/>
                              <a:gd name="connsiteY322" fmla="*/ 9525 h 9525"/>
                              <a:gd name="connsiteX323" fmla="*/ 17583 w 28575"/>
                              <a:gd name="connsiteY323" fmla="*/ 6353 h 9525"/>
                              <a:gd name="connsiteX324" fmla="*/ 17583 w 28575"/>
                              <a:gd name="connsiteY324" fmla="*/ 3172 h 9525"/>
                              <a:gd name="connsiteX325" fmla="*/ 18317 w 28575"/>
                              <a:gd name="connsiteY325" fmla="*/ 3172 h 9525"/>
                              <a:gd name="connsiteX326" fmla="*/ 18317 w 28575"/>
                              <a:gd name="connsiteY326" fmla="*/ 3172 h 9525"/>
                              <a:gd name="connsiteX327" fmla="*/ 18317 w 28575"/>
                              <a:gd name="connsiteY327" fmla="*/ 0 h 9525"/>
                              <a:gd name="connsiteX328" fmla="*/ 18317 w 28575"/>
                              <a:gd name="connsiteY328" fmla="*/ 3172 h 9525"/>
                              <a:gd name="connsiteX329" fmla="*/ 18317 w 28575"/>
                              <a:gd name="connsiteY329" fmla="*/ 3172 h 9525"/>
                              <a:gd name="connsiteX330" fmla="*/ 18317 w 28575"/>
                              <a:gd name="connsiteY330" fmla="*/ 3172 h 9525"/>
                              <a:gd name="connsiteX331" fmla="*/ 18317 w 28575"/>
                              <a:gd name="connsiteY331" fmla="*/ 3172 h 9525"/>
                              <a:gd name="connsiteX332" fmla="*/ 18317 w 28575"/>
                              <a:gd name="connsiteY332" fmla="*/ 3172 h 9525"/>
                              <a:gd name="connsiteX333" fmla="*/ 18317 w 28575"/>
                              <a:gd name="connsiteY333" fmla="*/ 3172 h 9525"/>
                              <a:gd name="connsiteX334" fmla="*/ 18317 w 28575"/>
                              <a:gd name="connsiteY334" fmla="*/ 3172 h 9525"/>
                              <a:gd name="connsiteX335" fmla="*/ 18317 w 28575"/>
                              <a:gd name="connsiteY335" fmla="*/ 3172 h 9525"/>
                              <a:gd name="connsiteX336" fmla="*/ 18317 w 28575"/>
                              <a:gd name="connsiteY336" fmla="*/ 6353 h 9525"/>
                              <a:gd name="connsiteX337" fmla="*/ 18317 w 28575"/>
                              <a:gd name="connsiteY337" fmla="*/ 9525 h 9525"/>
                              <a:gd name="connsiteX338" fmla="*/ 18317 w 28575"/>
                              <a:gd name="connsiteY338" fmla="*/ 9525 h 9525"/>
                              <a:gd name="connsiteX339" fmla="*/ 19050 w 28575"/>
                              <a:gd name="connsiteY339" fmla="*/ 9525 h 9525"/>
                              <a:gd name="connsiteX340" fmla="*/ 19050 w 28575"/>
                              <a:gd name="connsiteY340" fmla="*/ 6353 h 9525"/>
                              <a:gd name="connsiteX341" fmla="*/ 19050 w 28575"/>
                              <a:gd name="connsiteY341" fmla="*/ 6353 h 9525"/>
                              <a:gd name="connsiteX342" fmla="*/ 19050 w 28575"/>
                              <a:gd name="connsiteY342" fmla="*/ 3172 h 9525"/>
                              <a:gd name="connsiteX343" fmla="*/ 19050 w 28575"/>
                              <a:gd name="connsiteY343" fmla="*/ 3172 h 9525"/>
                              <a:gd name="connsiteX344" fmla="*/ 19050 w 28575"/>
                              <a:gd name="connsiteY344" fmla="*/ 3172 h 9525"/>
                              <a:gd name="connsiteX345" fmla="*/ 19050 w 28575"/>
                              <a:gd name="connsiteY345" fmla="*/ 3172 h 9525"/>
                              <a:gd name="connsiteX346" fmla="*/ 19050 w 28575"/>
                              <a:gd name="connsiteY346" fmla="*/ 3172 h 9525"/>
                              <a:gd name="connsiteX347" fmla="*/ 19050 w 28575"/>
                              <a:gd name="connsiteY347" fmla="*/ 3172 h 9525"/>
                              <a:gd name="connsiteX348" fmla="*/ 19050 w 28575"/>
                              <a:gd name="connsiteY348" fmla="*/ 3172 h 9525"/>
                              <a:gd name="connsiteX349" fmla="*/ 19050 w 28575"/>
                              <a:gd name="connsiteY349" fmla="*/ 6353 h 9525"/>
                              <a:gd name="connsiteX350" fmla="*/ 19050 w 28575"/>
                              <a:gd name="connsiteY350" fmla="*/ 3172 h 9525"/>
                              <a:gd name="connsiteX351" fmla="*/ 19783 w 28575"/>
                              <a:gd name="connsiteY351" fmla="*/ 3172 h 9525"/>
                              <a:gd name="connsiteX352" fmla="*/ 19783 w 28575"/>
                              <a:gd name="connsiteY352" fmla="*/ 3172 h 9525"/>
                              <a:gd name="connsiteX353" fmla="*/ 19783 w 28575"/>
                              <a:gd name="connsiteY353" fmla="*/ 3172 h 9525"/>
                              <a:gd name="connsiteX354" fmla="*/ 19783 w 28575"/>
                              <a:gd name="connsiteY354" fmla="*/ 6353 h 9525"/>
                              <a:gd name="connsiteX355" fmla="*/ 19783 w 28575"/>
                              <a:gd name="connsiteY355" fmla="*/ 6353 h 9525"/>
                              <a:gd name="connsiteX356" fmla="*/ 19783 w 28575"/>
                              <a:gd name="connsiteY356" fmla="*/ 6353 h 9525"/>
                              <a:gd name="connsiteX357" fmla="*/ 19783 w 28575"/>
                              <a:gd name="connsiteY357" fmla="*/ 9525 h 9525"/>
                              <a:gd name="connsiteX358" fmla="*/ 19783 w 28575"/>
                              <a:gd name="connsiteY358" fmla="*/ 6353 h 9525"/>
                              <a:gd name="connsiteX359" fmla="*/ 19783 w 28575"/>
                              <a:gd name="connsiteY359" fmla="*/ 6353 h 9525"/>
                              <a:gd name="connsiteX360" fmla="*/ 19783 w 28575"/>
                              <a:gd name="connsiteY360" fmla="*/ 6353 h 9525"/>
                              <a:gd name="connsiteX361" fmla="*/ 19783 w 28575"/>
                              <a:gd name="connsiteY361" fmla="*/ 3172 h 9525"/>
                              <a:gd name="connsiteX362" fmla="*/ 19783 w 28575"/>
                              <a:gd name="connsiteY362" fmla="*/ 3172 h 9525"/>
                              <a:gd name="connsiteX363" fmla="*/ 20517 w 28575"/>
                              <a:gd name="connsiteY363" fmla="*/ 3172 h 9525"/>
                              <a:gd name="connsiteX364" fmla="*/ 20517 w 28575"/>
                              <a:gd name="connsiteY364" fmla="*/ 6353 h 9525"/>
                              <a:gd name="connsiteX365" fmla="*/ 20517 w 28575"/>
                              <a:gd name="connsiteY365" fmla="*/ 3172 h 9525"/>
                              <a:gd name="connsiteX366" fmla="*/ 20517 w 28575"/>
                              <a:gd name="connsiteY366" fmla="*/ 3172 h 9525"/>
                              <a:gd name="connsiteX367" fmla="*/ 20517 w 28575"/>
                              <a:gd name="connsiteY367" fmla="*/ 3172 h 9525"/>
                              <a:gd name="connsiteX368" fmla="*/ 20517 w 28575"/>
                              <a:gd name="connsiteY368" fmla="*/ 6353 h 9525"/>
                              <a:gd name="connsiteX369" fmla="*/ 20517 w 28575"/>
                              <a:gd name="connsiteY369" fmla="*/ 6353 h 9525"/>
                              <a:gd name="connsiteX370" fmla="*/ 20517 w 28575"/>
                              <a:gd name="connsiteY370" fmla="*/ 6353 h 9525"/>
                              <a:gd name="connsiteX371" fmla="*/ 20517 w 28575"/>
                              <a:gd name="connsiteY371" fmla="*/ 6353 h 9525"/>
                              <a:gd name="connsiteX372" fmla="*/ 20517 w 28575"/>
                              <a:gd name="connsiteY372" fmla="*/ 3172 h 9525"/>
                              <a:gd name="connsiteX373" fmla="*/ 20517 w 28575"/>
                              <a:gd name="connsiteY373" fmla="*/ 3172 h 9525"/>
                              <a:gd name="connsiteX374" fmla="*/ 20517 w 28575"/>
                              <a:gd name="connsiteY374" fmla="*/ 3172 h 9525"/>
                              <a:gd name="connsiteX375" fmla="*/ 20517 w 28575"/>
                              <a:gd name="connsiteY375" fmla="*/ 3172 h 9525"/>
                              <a:gd name="connsiteX376" fmla="*/ 20517 w 28575"/>
                              <a:gd name="connsiteY376" fmla="*/ 6353 h 9525"/>
                              <a:gd name="connsiteX377" fmla="*/ 20517 w 28575"/>
                              <a:gd name="connsiteY377" fmla="*/ 6353 h 9525"/>
                              <a:gd name="connsiteX378" fmla="*/ 20517 w 28575"/>
                              <a:gd name="connsiteY378" fmla="*/ 6353 h 9525"/>
                              <a:gd name="connsiteX379" fmla="*/ 20517 w 28575"/>
                              <a:gd name="connsiteY379" fmla="*/ 6353 h 9525"/>
                              <a:gd name="connsiteX380" fmla="*/ 20517 w 28575"/>
                              <a:gd name="connsiteY380" fmla="*/ 6353 h 9525"/>
                              <a:gd name="connsiteX381" fmla="*/ 21250 w 28575"/>
                              <a:gd name="connsiteY381" fmla="*/ 3172 h 9525"/>
                              <a:gd name="connsiteX382" fmla="*/ 21250 w 28575"/>
                              <a:gd name="connsiteY382" fmla="*/ 3172 h 9525"/>
                              <a:gd name="connsiteX383" fmla="*/ 21250 w 28575"/>
                              <a:gd name="connsiteY383" fmla="*/ 3172 h 9525"/>
                              <a:gd name="connsiteX384" fmla="*/ 21250 w 28575"/>
                              <a:gd name="connsiteY384" fmla="*/ 6353 h 9525"/>
                              <a:gd name="connsiteX385" fmla="*/ 21250 w 28575"/>
                              <a:gd name="connsiteY385" fmla="*/ 6353 h 9525"/>
                              <a:gd name="connsiteX386" fmla="*/ 21250 w 28575"/>
                              <a:gd name="connsiteY386" fmla="*/ 6353 h 9525"/>
                              <a:gd name="connsiteX387" fmla="*/ 21250 w 28575"/>
                              <a:gd name="connsiteY387" fmla="*/ 6353 h 9525"/>
                              <a:gd name="connsiteX388" fmla="*/ 21250 w 28575"/>
                              <a:gd name="connsiteY388" fmla="*/ 6353 h 9525"/>
                              <a:gd name="connsiteX389" fmla="*/ 21250 w 28575"/>
                              <a:gd name="connsiteY389" fmla="*/ 6353 h 9525"/>
                              <a:gd name="connsiteX390" fmla="*/ 21250 w 28575"/>
                              <a:gd name="connsiteY390" fmla="*/ 3172 h 9525"/>
                              <a:gd name="connsiteX391" fmla="*/ 21250 w 28575"/>
                              <a:gd name="connsiteY391" fmla="*/ 3172 h 9525"/>
                              <a:gd name="connsiteX392" fmla="*/ 21250 w 28575"/>
                              <a:gd name="connsiteY392" fmla="*/ 0 h 9525"/>
                              <a:gd name="connsiteX393" fmla="*/ 21984 w 28575"/>
                              <a:gd name="connsiteY393" fmla="*/ 0 h 9525"/>
                              <a:gd name="connsiteX394" fmla="*/ 21984 w 28575"/>
                              <a:gd name="connsiteY394" fmla="*/ 0 h 9525"/>
                              <a:gd name="connsiteX395" fmla="*/ 21984 w 28575"/>
                              <a:gd name="connsiteY395" fmla="*/ 0 h 9525"/>
                              <a:gd name="connsiteX396" fmla="*/ 21984 w 28575"/>
                              <a:gd name="connsiteY396" fmla="*/ 3172 h 9525"/>
                              <a:gd name="connsiteX397" fmla="*/ 21984 w 28575"/>
                              <a:gd name="connsiteY397" fmla="*/ 3172 h 9525"/>
                              <a:gd name="connsiteX398" fmla="*/ 21984 w 28575"/>
                              <a:gd name="connsiteY398" fmla="*/ 6353 h 9525"/>
                              <a:gd name="connsiteX399" fmla="*/ 21984 w 28575"/>
                              <a:gd name="connsiteY399" fmla="*/ 6353 h 9525"/>
                              <a:gd name="connsiteX400" fmla="*/ 21984 w 28575"/>
                              <a:gd name="connsiteY400" fmla="*/ 3172 h 9525"/>
                              <a:gd name="connsiteX401" fmla="*/ 21984 w 28575"/>
                              <a:gd name="connsiteY401" fmla="*/ 6353 h 9525"/>
                              <a:gd name="connsiteX402" fmla="*/ 21984 w 28575"/>
                              <a:gd name="connsiteY402" fmla="*/ 6353 h 9525"/>
                              <a:gd name="connsiteX403" fmla="*/ 21984 w 28575"/>
                              <a:gd name="connsiteY403" fmla="*/ 6353 h 9525"/>
                              <a:gd name="connsiteX404" fmla="*/ 21984 w 28575"/>
                              <a:gd name="connsiteY404" fmla="*/ 6353 h 9525"/>
                              <a:gd name="connsiteX405" fmla="*/ 22717 w 28575"/>
                              <a:gd name="connsiteY405" fmla="*/ 6353 h 9525"/>
                              <a:gd name="connsiteX406" fmla="*/ 22717 w 28575"/>
                              <a:gd name="connsiteY406" fmla="*/ 6353 h 9525"/>
                              <a:gd name="connsiteX407" fmla="*/ 22717 w 28575"/>
                              <a:gd name="connsiteY407" fmla="*/ 6353 h 9525"/>
                              <a:gd name="connsiteX408" fmla="*/ 22717 w 28575"/>
                              <a:gd name="connsiteY408" fmla="*/ 6353 h 9525"/>
                              <a:gd name="connsiteX409" fmla="*/ 22717 w 28575"/>
                              <a:gd name="connsiteY409" fmla="*/ 3172 h 9525"/>
                              <a:gd name="connsiteX410" fmla="*/ 22717 w 28575"/>
                              <a:gd name="connsiteY410" fmla="*/ 3172 h 9525"/>
                              <a:gd name="connsiteX411" fmla="*/ 22717 w 28575"/>
                              <a:gd name="connsiteY411" fmla="*/ 0 h 9525"/>
                              <a:gd name="connsiteX412" fmla="*/ 22717 w 28575"/>
                              <a:gd name="connsiteY412" fmla="*/ 3172 h 9525"/>
                              <a:gd name="connsiteX413" fmla="*/ 22717 w 28575"/>
                              <a:gd name="connsiteY413" fmla="*/ 3172 h 9525"/>
                              <a:gd name="connsiteX414" fmla="*/ 22717 w 28575"/>
                              <a:gd name="connsiteY414" fmla="*/ 6353 h 9525"/>
                              <a:gd name="connsiteX415" fmla="*/ 22717 w 28575"/>
                              <a:gd name="connsiteY415" fmla="*/ 6353 h 9525"/>
                              <a:gd name="connsiteX416" fmla="*/ 22717 w 28575"/>
                              <a:gd name="connsiteY416" fmla="*/ 3172 h 9525"/>
                              <a:gd name="connsiteX417" fmla="*/ 22717 w 28575"/>
                              <a:gd name="connsiteY417" fmla="*/ 3172 h 9525"/>
                              <a:gd name="connsiteX418" fmla="*/ 22717 w 28575"/>
                              <a:gd name="connsiteY418" fmla="*/ 3172 h 9525"/>
                              <a:gd name="connsiteX419" fmla="*/ 23451 w 28575"/>
                              <a:gd name="connsiteY419" fmla="*/ 3172 h 9525"/>
                              <a:gd name="connsiteX420" fmla="*/ 23451 w 28575"/>
                              <a:gd name="connsiteY420" fmla="*/ 3172 h 9525"/>
                              <a:gd name="connsiteX421" fmla="*/ 23451 w 28575"/>
                              <a:gd name="connsiteY421" fmla="*/ 3172 h 9525"/>
                              <a:gd name="connsiteX422" fmla="*/ 23451 w 28575"/>
                              <a:gd name="connsiteY422" fmla="*/ 6353 h 9525"/>
                              <a:gd name="connsiteX423" fmla="*/ 23451 w 28575"/>
                              <a:gd name="connsiteY423" fmla="*/ 6353 h 9525"/>
                              <a:gd name="connsiteX424" fmla="*/ 23451 w 28575"/>
                              <a:gd name="connsiteY424" fmla="*/ 6353 h 9525"/>
                              <a:gd name="connsiteX425" fmla="*/ 23451 w 28575"/>
                              <a:gd name="connsiteY425" fmla="*/ 6353 h 9525"/>
                              <a:gd name="connsiteX426" fmla="*/ 23451 w 28575"/>
                              <a:gd name="connsiteY426" fmla="*/ 3172 h 9525"/>
                              <a:gd name="connsiteX427" fmla="*/ 23451 w 28575"/>
                              <a:gd name="connsiteY427" fmla="*/ 0 h 9525"/>
                              <a:gd name="connsiteX428" fmla="*/ 23451 w 28575"/>
                              <a:gd name="connsiteY428" fmla="*/ 3172 h 9525"/>
                              <a:gd name="connsiteX429" fmla="*/ 23451 w 28575"/>
                              <a:gd name="connsiteY429" fmla="*/ 3172 h 9525"/>
                              <a:gd name="connsiteX430" fmla="*/ 23451 w 28575"/>
                              <a:gd name="connsiteY430" fmla="*/ 0 h 9525"/>
                              <a:gd name="connsiteX431" fmla="*/ 24174 w 28575"/>
                              <a:gd name="connsiteY431" fmla="*/ 0 h 9525"/>
                              <a:gd name="connsiteX432" fmla="*/ 24174 w 28575"/>
                              <a:gd name="connsiteY432" fmla="*/ 0 h 9525"/>
                              <a:gd name="connsiteX433" fmla="*/ 24174 w 28575"/>
                              <a:gd name="connsiteY433" fmla="*/ 0 h 9525"/>
                              <a:gd name="connsiteX434" fmla="*/ 24174 w 28575"/>
                              <a:gd name="connsiteY434" fmla="*/ 3172 h 9525"/>
                              <a:gd name="connsiteX435" fmla="*/ 24174 w 28575"/>
                              <a:gd name="connsiteY435" fmla="*/ 6353 h 9525"/>
                              <a:gd name="connsiteX436" fmla="*/ 24174 w 28575"/>
                              <a:gd name="connsiteY436" fmla="*/ 9525 h 9525"/>
                              <a:gd name="connsiteX437" fmla="*/ 24174 w 28575"/>
                              <a:gd name="connsiteY437" fmla="*/ 6353 h 9525"/>
                              <a:gd name="connsiteX438" fmla="*/ 24174 w 28575"/>
                              <a:gd name="connsiteY438" fmla="*/ 6353 h 9525"/>
                              <a:gd name="connsiteX439" fmla="*/ 24174 w 28575"/>
                              <a:gd name="connsiteY439" fmla="*/ 3172 h 9525"/>
                              <a:gd name="connsiteX440" fmla="*/ 24174 w 28575"/>
                              <a:gd name="connsiteY440" fmla="*/ 0 h 9525"/>
                              <a:gd name="connsiteX441" fmla="*/ 24174 w 28575"/>
                              <a:gd name="connsiteY441" fmla="*/ 3172 h 9525"/>
                              <a:gd name="connsiteX442" fmla="*/ 24174 w 28575"/>
                              <a:gd name="connsiteY442" fmla="*/ 3172 h 9525"/>
                              <a:gd name="connsiteX443" fmla="*/ 24908 w 28575"/>
                              <a:gd name="connsiteY443" fmla="*/ 6353 h 9525"/>
                              <a:gd name="connsiteX444" fmla="*/ 24908 w 28575"/>
                              <a:gd name="connsiteY444" fmla="*/ 6353 h 9525"/>
                              <a:gd name="connsiteX445" fmla="*/ 24908 w 28575"/>
                              <a:gd name="connsiteY445" fmla="*/ 6353 h 9525"/>
                              <a:gd name="connsiteX446" fmla="*/ 24908 w 28575"/>
                              <a:gd name="connsiteY446" fmla="*/ 6353 h 9525"/>
                              <a:gd name="connsiteX447" fmla="*/ 24908 w 28575"/>
                              <a:gd name="connsiteY447" fmla="*/ 9525 h 9525"/>
                              <a:gd name="connsiteX448" fmla="*/ 24908 w 28575"/>
                              <a:gd name="connsiteY448" fmla="*/ 6353 h 9525"/>
                              <a:gd name="connsiteX449" fmla="*/ 24908 w 28575"/>
                              <a:gd name="connsiteY449" fmla="*/ 3172 h 9525"/>
                              <a:gd name="connsiteX450" fmla="*/ 24908 w 28575"/>
                              <a:gd name="connsiteY450" fmla="*/ 3172 h 9525"/>
                              <a:gd name="connsiteX451" fmla="*/ 24908 w 28575"/>
                              <a:gd name="connsiteY451" fmla="*/ 0 h 9525"/>
                              <a:gd name="connsiteX452" fmla="*/ 24908 w 28575"/>
                              <a:gd name="connsiteY452" fmla="*/ 3172 h 9525"/>
                              <a:gd name="connsiteX453" fmla="*/ 24908 w 28575"/>
                              <a:gd name="connsiteY453" fmla="*/ 3172 h 9525"/>
                              <a:gd name="connsiteX454" fmla="*/ 24908 w 28575"/>
                              <a:gd name="connsiteY454" fmla="*/ 3172 h 9525"/>
                              <a:gd name="connsiteX455" fmla="*/ 25641 w 28575"/>
                              <a:gd name="connsiteY455" fmla="*/ 6353 h 9525"/>
                              <a:gd name="connsiteX456" fmla="*/ 25641 w 28575"/>
                              <a:gd name="connsiteY456" fmla="*/ 6353 h 9525"/>
                              <a:gd name="connsiteX457" fmla="*/ 25641 w 28575"/>
                              <a:gd name="connsiteY457" fmla="*/ 6353 h 9525"/>
                              <a:gd name="connsiteX458" fmla="*/ 25641 w 28575"/>
                              <a:gd name="connsiteY458" fmla="*/ 6353 h 9525"/>
                              <a:gd name="connsiteX459" fmla="*/ 25641 w 28575"/>
                              <a:gd name="connsiteY459" fmla="*/ 6353 h 9525"/>
                              <a:gd name="connsiteX460" fmla="*/ 25641 w 28575"/>
                              <a:gd name="connsiteY460" fmla="*/ 6353 h 9525"/>
                              <a:gd name="connsiteX461" fmla="*/ 25641 w 28575"/>
                              <a:gd name="connsiteY461" fmla="*/ 3172 h 9525"/>
                              <a:gd name="connsiteX462" fmla="*/ 25641 w 28575"/>
                              <a:gd name="connsiteY462" fmla="*/ 6353 h 9525"/>
                              <a:gd name="connsiteX463" fmla="*/ 25641 w 28575"/>
                              <a:gd name="connsiteY463" fmla="*/ 6353 h 9525"/>
                              <a:gd name="connsiteX464" fmla="*/ 25641 w 28575"/>
                              <a:gd name="connsiteY464" fmla="*/ 6353 h 9525"/>
                              <a:gd name="connsiteX465" fmla="*/ 25641 w 28575"/>
                              <a:gd name="connsiteY465" fmla="*/ 6353 h 9525"/>
                              <a:gd name="connsiteX466" fmla="*/ 25641 w 28575"/>
                              <a:gd name="connsiteY466" fmla="*/ 6353 h 9525"/>
                              <a:gd name="connsiteX467" fmla="*/ 25641 w 28575"/>
                              <a:gd name="connsiteY467" fmla="*/ 6353 h 9525"/>
                              <a:gd name="connsiteX468" fmla="*/ 25641 w 28575"/>
                              <a:gd name="connsiteY468" fmla="*/ 3172 h 9525"/>
                              <a:gd name="connsiteX469" fmla="*/ 25641 w 28575"/>
                              <a:gd name="connsiteY469" fmla="*/ 6353 h 9525"/>
                              <a:gd name="connsiteX470" fmla="*/ 25641 w 28575"/>
                              <a:gd name="connsiteY470" fmla="*/ 9525 h 9525"/>
                              <a:gd name="connsiteX471" fmla="*/ 25641 w 28575"/>
                              <a:gd name="connsiteY471" fmla="*/ 6353 h 9525"/>
                              <a:gd name="connsiteX472" fmla="*/ 25641 w 28575"/>
                              <a:gd name="connsiteY472" fmla="*/ 6353 h 9525"/>
                              <a:gd name="connsiteX473" fmla="*/ 26375 w 28575"/>
                              <a:gd name="connsiteY473" fmla="*/ 6353 h 9525"/>
                              <a:gd name="connsiteX474" fmla="*/ 26375 w 28575"/>
                              <a:gd name="connsiteY474" fmla="*/ 6353 h 9525"/>
                              <a:gd name="connsiteX475" fmla="*/ 26375 w 28575"/>
                              <a:gd name="connsiteY475" fmla="*/ 3172 h 9525"/>
                              <a:gd name="connsiteX476" fmla="*/ 26375 w 28575"/>
                              <a:gd name="connsiteY476" fmla="*/ 6353 h 9525"/>
                              <a:gd name="connsiteX477" fmla="*/ 26375 w 28575"/>
                              <a:gd name="connsiteY477" fmla="*/ 3172 h 9525"/>
                              <a:gd name="connsiteX478" fmla="*/ 26375 w 28575"/>
                              <a:gd name="connsiteY478" fmla="*/ 3172 h 9525"/>
                              <a:gd name="connsiteX479" fmla="*/ 26375 w 28575"/>
                              <a:gd name="connsiteY479" fmla="*/ 3172 h 9525"/>
                              <a:gd name="connsiteX480" fmla="*/ 26375 w 28575"/>
                              <a:gd name="connsiteY480" fmla="*/ 3172 h 9525"/>
                              <a:gd name="connsiteX481" fmla="*/ 26375 w 28575"/>
                              <a:gd name="connsiteY481" fmla="*/ 0 h 9525"/>
                              <a:gd name="connsiteX482" fmla="*/ 26375 w 28575"/>
                              <a:gd name="connsiteY482" fmla="*/ 0 h 9525"/>
                              <a:gd name="connsiteX483" fmla="*/ 26375 w 28575"/>
                              <a:gd name="connsiteY483" fmla="*/ 3172 h 9525"/>
                              <a:gd name="connsiteX484" fmla="*/ 26375 w 28575"/>
                              <a:gd name="connsiteY484" fmla="*/ 3172 h 9525"/>
                              <a:gd name="connsiteX485" fmla="*/ 26375 w 28575"/>
                              <a:gd name="connsiteY485" fmla="*/ 3172 h 9525"/>
                              <a:gd name="connsiteX486" fmla="*/ 26375 w 28575"/>
                              <a:gd name="connsiteY486" fmla="*/ 6353 h 9525"/>
                              <a:gd name="connsiteX487" fmla="*/ 27108 w 28575"/>
                              <a:gd name="connsiteY487" fmla="*/ 6353 h 9525"/>
                              <a:gd name="connsiteX488" fmla="*/ 27108 w 28575"/>
                              <a:gd name="connsiteY488" fmla="*/ 3172 h 9525"/>
                              <a:gd name="connsiteX489" fmla="*/ 27108 w 28575"/>
                              <a:gd name="connsiteY489" fmla="*/ 6353 h 9525"/>
                              <a:gd name="connsiteX490" fmla="*/ 27108 w 28575"/>
                              <a:gd name="connsiteY490" fmla="*/ 6353 h 9525"/>
                              <a:gd name="connsiteX491" fmla="*/ 27108 w 28575"/>
                              <a:gd name="connsiteY491" fmla="*/ 6353 h 9525"/>
                              <a:gd name="connsiteX492" fmla="*/ 27108 w 28575"/>
                              <a:gd name="connsiteY492" fmla="*/ 6353 h 9525"/>
                              <a:gd name="connsiteX493" fmla="*/ 27108 w 28575"/>
                              <a:gd name="connsiteY493" fmla="*/ 6353 h 9525"/>
                              <a:gd name="connsiteX494" fmla="*/ 27108 w 28575"/>
                              <a:gd name="connsiteY494" fmla="*/ 6353 h 9525"/>
                              <a:gd name="connsiteX495" fmla="*/ 27108 w 28575"/>
                              <a:gd name="connsiteY495" fmla="*/ 6353 h 9525"/>
                              <a:gd name="connsiteX496" fmla="*/ 27108 w 28575"/>
                              <a:gd name="connsiteY496" fmla="*/ 6353 h 9525"/>
                              <a:gd name="connsiteX497" fmla="*/ 27108 w 28575"/>
                              <a:gd name="connsiteY497" fmla="*/ 6353 h 9525"/>
                              <a:gd name="connsiteX498" fmla="*/ 27108 w 28575"/>
                              <a:gd name="connsiteY498" fmla="*/ 3172 h 9525"/>
                              <a:gd name="connsiteX499" fmla="*/ 27842 w 28575"/>
                              <a:gd name="connsiteY499" fmla="*/ 3172 h 9525"/>
                              <a:gd name="connsiteX500" fmla="*/ 27842 w 28575"/>
                              <a:gd name="connsiteY500" fmla="*/ 3172 h 9525"/>
                              <a:gd name="connsiteX501" fmla="*/ 27842 w 28575"/>
                              <a:gd name="connsiteY501" fmla="*/ 3172 h 9525"/>
                              <a:gd name="connsiteX502" fmla="*/ 27842 w 28575"/>
                              <a:gd name="connsiteY502" fmla="*/ 3172 h 9525"/>
                              <a:gd name="connsiteX503" fmla="*/ 27842 w 28575"/>
                              <a:gd name="connsiteY503" fmla="*/ 3172 h 9525"/>
                              <a:gd name="connsiteX504" fmla="*/ 27842 w 28575"/>
                              <a:gd name="connsiteY504" fmla="*/ 6353 h 9525"/>
                              <a:gd name="connsiteX505" fmla="*/ 27842 w 28575"/>
                              <a:gd name="connsiteY505" fmla="*/ 3172 h 9525"/>
                              <a:gd name="connsiteX506" fmla="*/ 27842 w 28575"/>
                              <a:gd name="connsiteY506" fmla="*/ 3172 h 9525"/>
                              <a:gd name="connsiteX507" fmla="*/ 27842 w 28575"/>
                              <a:gd name="connsiteY507" fmla="*/ 3172 h 9525"/>
                              <a:gd name="connsiteX508" fmla="*/ 27842 w 28575"/>
                              <a:gd name="connsiteY508" fmla="*/ 0 h 9525"/>
                              <a:gd name="connsiteX509" fmla="*/ 27842 w 28575"/>
                              <a:gd name="connsiteY509" fmla="*/ 0 h 9525"/>
                              <a:gd name="connsiteX510" fmla="*/ 27842 w 28575"/>
                              <a:gd name="connsiteY510" fmla="*/ 3172 h 9525"/>
                              <a:gd name="connsiteX511" fmla="*/ 28575 w 28575"/>
                              <a:gd name="connsiteY511" fmla="*/ 0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3172"/>
                                </a:moveTo>
                                <a:lnTo>
                                  <a:pt x="0" y="6353"/>
                                </a:lnTo>
                                <a:lnTo>
                                  <a:pt x="0" y="6353"/>
                                </a:lnTo>
                                <a:lnTo>
                                  <a:pt x="0" y="9525"/>
                                </a:lnTo>
                                <a:lnTo>
                                  <a:pt x="0" y="6353"/>
                                </a:lnTo>
                                <a:lnTo>
                                  <a:pt x="733" y="6353"/>
                                </a:lnTo>
                                <a:lnTo>
                                  <a:pt x="733" y="6353"/>
                                </a:lnTo>
                                <a:lnTo>
                                  <a:pt x="733" y="3172"/>
                                </a:lnTo>
                                <a:lnTo>
                                  <a:pt x="733" y="6353"/>
                                </a:lnTo>
                                <a:lnTo>
                                  <a:pt x="733" y="9525"/>
                                </a:lnTo>
                                <a:lnTo>
                                  <a:pt x="733" y="9525"/>
                                </a:lnTo>
                                <a:lnTo>
                                  <a:pt x="733" y="9525"/>
                                </a:lnTo>
                                <a:lnTo>
                                  <a:pt x="733" y="6353"/>
                                </a:lnTo>
                                <a:lnTo>
                                  <a:pt x="733" y="6353"/>
                                </a:lnTo>
                                <a:lnTo>
                                  <a:pt x="733" y="6353"/>
                                </a:lnTo>
                                <a:lnTo>
                                  <a:pt x="733" y="6353"/>
                                </a:lnTo>
                                <a:lnTo>
                                  <a:pt x="733" y="6353"/>
                                </a:lnTo>
                                <a:lnTo>
                                  <a:pt x="1467" y="6353"/>
                                </a:lnTo>
                                <a:lnTo>
                                  <a:pt x="1467" y="6353"/>
                                </a:lnTo>
                                <a:lnTo>
                                  <a:pt x="1467" y="6353"/>
                                </a:lnTo>
                                <a:lnTo>
                                  <a:pt x="1467" y="3172"/>
                                </a:lnTo>
                                <a:lnTo>
                                  <a:pt x="1467" y="6353"/>
                                </a:lnTo>
                                <a:lnTo>
                                  <a:pt x="1467" y="0"/>
                                </a:lnTo>
                                <a:lnTo>
                                  <a:pt x="1467" y="0"/>
                                </a:lnTo>
                                <a:lnTo>
                                  <a:pt x="1467" y="3172"/>
                                </a:lnTo>
                                <a:lnTo>
                                  <a:pt x="1467" y="3172"/>
                                </a:lnTo>
                                <a:lnTo>
                                  <a:pt x="1467" y="6353"/>
                                </a:lnTo>
                                <a:lnTo>
                                  <a:pt x="1467" y="9525"/>
                                </a:lnTo>
                                <a:lnTo>
                                  <a:pt x="1467" y="9525"/>
                                </a:lnTo>
                                <a:lnTo>
                                  <a:pt x="1467" y="9525"/>
                                </a:lnTo>
                                <a:lnTo>
                                  <a:pt x="1467" y="6353"/>
                                </a:lnTo>
                                <a:lnTo>
                                  <a:pt x="1467" y="3172"/>
                                </a:lnTo>
                                <a:lnTo>
                                  <a:pt x="1467" y="3172"/>
                                </a:lnTo>
                                <a:lnTo>
                                  <a:pt x="1467" y="3172"/>
                                </a:lnTo>
                                <a:lnTo>
                                  <a:pt x="1467" y="3172"/>
                                </a:lnTo>
                                <a:lnTo>
                                  <a:pt x="2200" y="6353"/>
                                </a:lnTo>
                                <a:lnTo>
                                  <a:pt x="2200" y="9525"/>
                                </a:lnTo>
                                <a:lnTo>
                                  <a:pt x="2200" y="9525"/>
                                </a:lnTo>
                                <a:lnTo>
                                  <a:pt x="2200" y="9525"/>
                                </a:lnTo>
                                <a:lnTo>
                                  <a:pt x="2200" y="9525"/>
                                </a:lnTo>
                                <a:lnTo>
                                  <a:pt x="2200" y="9525"/>
                                </a:lnTo>
                                <a:lnTo>
                                  <a:pt x="2200" y="9525"/>
                                </a:lnTo>
                                <a:lnTo>
                                  <a:pt x="2200" y="9525"/>
                                </a:lnTo>
                                <a:lnTo>
                                  <a:pt x="2200" y="9525"/>
                                </a:lnTo>
                                <a:lnTo>
                                  <a:pt x="2200" y="6353"/>
                                </a:lnTo>
                                <a:lnTo>
                                  <a:pt x="2200" y="6353"/>
                                </a:lnTo>
                                <a:lnTo>
                                  <a:pt x="2200" y="6353"/>
                                </a:lnTo>
                                <a:lnTo>
                                  <a:pt x="2934" y="6353"/>
                                </a:lnTo>
                                <a:lnTo>
                                  <a:pt x="2934" y="6353"/>
                                </a:lnTo>
                                <a:lnTo>
                                  <a:pt x="2934" y="6353"/>
                                </a:lnTo>
                                <a:lnTo>
                                  <a:pt x="2934" y="6353"/>
                                </a:lnTo>
                                <a:lnTo>
                                  <a:pt x="2934" y="9525"/>
                                </a:lnTo>
                                <a:lnTo>
                                  <a:pt x="2934" y="9525"/>
                                </a:lnTo>
                                <a:lnTo>
                                  <a:pt x="2934" y="9525"/>
                                </a:lnTo>
                                <a:lnTo>
                                  <a:pt x="2934" y="9525"/>
                                </a:lnTo>
                                <a:lnTo>
                                  <a:pt x="2934" y="6353"/>
                                </a:lnTo>
                                <a:lnTo>
                                  <a:pt x="2934" y="6353"/>
                                </a:lnTo>
                                <a:lnTo>
                                  <a:pt x="2934" y="3172"/>
                                </a:lnTo>
                                <a:lnTo>
                                  <a:pt x="2934" y="3172"/>
                                </a:lnTo>
                                <a:lnTo>
                                  <a:pt x="2934" y="6353"/>
                                </a:lnTo>
                                <a:lnTo>
                                  <a:pt x="2934" y="3172"/>
                                </a:lnTo>
                                <a:lnTo>
                                  <a:pt x="3667" y="6353"/>
                                </a:lnTo>
                                <a:lnTo>
                                  <a:pt x="3667" y="6353"/>
                                </a:lnTo>
                                <a:lnTo>
                                  <a:pt x="3667" y="6353"/>
                                </a:lnTo>
                                <a:lnTo>
                                  <a:pt x="3667" y="3172"/>
                                </a:lnTo>
                                <a:lnTo>
                                  <a:pt x="3667" y="6353"/>
                                </a:lnTo>
                                <a:lnTo>
                                  <a:pt x="3667" y="6353"/>
                                </a:lnTo>
                                <a:lnTo>
                                  <a:pt x="3667" y="6353"/>
                                </a:lnTo>
                                <a:lnTo>
                                  <a:pt x="3667" y="6353"/>
                                </a:lnTo>
                                <a:lnTo>
                                  <a:pt x="3667" y="6353"/>
                                </a:lnTo>
                                <a:lnTo>
                                  <a:pt x="3667" y="3172"/>
                                </a:lnTo>
                                <a:lnTo>
                                  <a:pt x="3667" y="0"/>
                                </a:lnTo>
                                <a:lnTo>
                                  <a:pt x="3667" y="3172"/>
                                </a:lnTo>
                                <a:lnTo>
                                  <a:pt x="4401" y="3172"/>
                                </a:lnTo>
                                <a:lnTo>
                                  <a:pt x="4401" y="9525"/>
                                </a:lnTo>
                                <a:lnTo>
                                  <a:pt x="4401" y="9525"/>
                                </a:lnTo>
                                <a:lnTo>
                                  <a:pt x="4401" y="9525"/>
                                </a:lnTo>
                                <a:lnTo>
                                  <a:pt x="4401" y="9525"/>
                                </a:lnTo>
                                <a:lnTo>
                                  <a:pt x="4401" y="6353"/>
                                </a:lnTo>
                                <a:lnTo>
                                  <a:pt x="4401" y="9525"/>
                                </a:lnTo>
                                <a:lnTo>
                                  <a:pt x="4401" y="9525"/>
                                </a:lnTo>
                                <a:lnTo>
                                  <a:pt x="4401" y="3172"/>
                                </a:lnTo>
                                <a:lnTo>
                                  <a:pt x="4401" y="3172"/>
                                </a:lnTo>
                                <a:lnTo>
                                  <a:pt x="4401" y="3172"/>
                                </a:lnTo>
                                <a:lnTo>
                                  <a:pt x="4401" y="0"/>
                                </a:lnTo>
                                <a:lnTo>
                                  <a:pt x="5124" y="3172"/>
                                </a:lnTo>
                                <a:lnTo>
                                  <a:pt x="5124" y="3172"/>
                                </a:lnTo>
                                <a:lnTo>
                                  <a:pt x="5124" y="3172"/>
                                </a:lnTo>
                                <a:lnTo>
                                  <a:pt x="5124" y="3172"/>
                                </a:lnTo>
                                <a:lnTo>
                                  <a:pt x="5124" y="3172"/>
                                </a:lnTo>
                                <a:lnTo>
                                  <a:pt x="5124" y="6353"/>
                                </a:lnTo>
                                <a:lnTo>
                                  <a:pt x="5124" y="6353"/>
                                </a:lnTo>
                                <a:lnTo>
                                  <a:pt x="5124" y="6353"/>
                                </a:lnTo>
                                <a:lnTo>
                                  <a:pt x="5124" y="9525"/>
                                </a:lnTo>
                                <a:lnTo>
                                  <a:pt x="5124" y="9525"/>
                                </a:lnTo>
                                <a:lnTo>
                                  <a:pt x="5124" y="6353"/>
                                </a:lnTo>
                                <a:lnTo>
                                  <a:pt x="5124" y="6353"/>
                                </a:lnTo>
                                <a:lnTo>
                                  <a:pt x="5858" y="6353"/>
                                </a:lnTo>
                                <a:lnTo>
                                  <a:pt x="5858" y="6353"/>
                                </a:lnTo>
                                <a:lnTo>
                                  <a:pt x="5858" y="6353"/>
                                </a:lnTo>
                                <a:lnTo>
                                  <a:pt x="5858" y="6353"/>
                                </a:lnTo>
                                <a:lnTo>
                                  <a:pt x="5858" y="6353"/>
                                </a:lnTo>
                                <a:lnTo>
                                  <a:pt x="5858" y="6353"/>
                                </a:lnTo>
                                <a:lnTo>
                                  <a:pt x="5858" y="6353"/>
                                </a:lnTo>
                                <a:lnTo>
                                  <a:pt x="5858" y="6353"/>
                                </a:lnTo>
                                <a:lnTo>
                                  <a:pt x="5858" y="3172"/>
                                </a:lnTo>
                                <a:lnTo>
                                  <a:pt x="5858" y="3172"/>
                                </a:lnTo>
                                <a:lnTo>
                                  <a:pt x="5858" y="3172"/>
                                </a:lnTo>
                                <a:lnTo>
                                  <a:pt x="5858" y="3172"/>
                                </a:lnTo>
                                <a:lnTo>
                                  <a:pt x="6591" y="6353"/>
                                </a:lnTo>
                                <a:lnTo>
                                  <a:pt x="6591" y="6353"/>
                                </a:lnTo>
                                <a:lnTo>
                                  <a:pt x="6591" y="6353"/>
                                </a:lnTo>
                                <a:lnTo>
                                  <a:pt x="6591" y="6353"/>
                                </a:lnTo>
                                <a:lnTo>
                                  <a:pt x="6591" y="3172"/>
                                </a:lnTo>
                                <a:lnTo>
                                  <a:pt x="6591" y="6353"/>
                                </a:lnTo>
                                <a:lnTo>
                                  <a:pt x="6591" y="6353"/>
                                </a:lnTo>
                                <a:lnTo>
                                  <a:pt x="6591" y="6353"/>
                                </a:lnTo>
                                <a:lnTo>
                                  <a:pt x="6591" y="9525"/>
                                </a:lnTo>
                                <a:lnTo>
                                  <a:pt x="6591" y="9525"/>
                                </a:lnTo>
                                <a:lnTo>
                                  <a:pt x="6591" y="9525"/>
                                </a:lnTo>
                                <a:lnTo>
                                  <a:pt x="6591" y="9525"/>
                                </a:lnTo>
                                <a:lnTo>
                                  <a:pt x="6591" y="6353"/>
                                </a:lnTo>
                                <a:lnTo>
                                  <a:pt x="6591" y="6353"/>
                                </a:lnTo>
                                <a:lnTo>
                                  <a:pt x="6591" y="6353"/>
                                </a:lnTo>
                                <a:lnTo>
                                  <a:pt x="6591" y="9525"/>
                                </a:lnTo>
                                <a:lnTo>
                                  <a:pt x="6591" y="9525"/>
                                </a:lnTo>
                                <a:lnTo>
                                  <a:pt x="6591" y="6353"/>
                                </a:lnTo>
                                <a:lnTo>
                                  <a:pt x="6591" y="6353"/>
                                </a:lnTo>
                                <a:lnTo>
                                  <a:pt x="6591" y="6353"/>
                                </a:lnTo>
                                <a:lnTo>
                                  <a:pt x="7325" y="6353"/>
                                </a:lnTo>
                                <a:lnTo>
                                  <a:pt x="7325" y="6353"/>
                                </a:lnTo>
                                <a:lnTo>
                                  <a:pt x="7325" y="6353"/>
                                </a:lnTo>
                                <a:lnTo>
                                  <a:pt x="7325" y="9525"/>
                                </a:lnTo>
                                <a:lnTo>
                                  <a:pt x="7325" y="6353"/>
                                </a:lnTo>
                                <a:lnTo>
                                  <a:pt x="7325" y="9525"/>
                                </a:lnTo>
                                <a:lnTo>
                                  <a:pt x="7325" y="9525"/>
                                </a:lnTo>
                                <a:lnTo>
                                  <a:pt x="7325" y="6353"/>
                                </a:lnTo>
                                <a:lnTo>
                                  <a:pt x="7325" y="6353"/>
                                </a:lnTo>
                                <a:lnTo>
                                  <a:pt x="7325" y="6353"/>
                                </a:lnTo>
                                <a:lnTo>
                                  <a:pt x="7325" y="3172"/>
                                </a:lnTo>
                                <a:lnTo>
                                  <a:pt x="7325" y="6353"/>
                                </a:lnTo>
                                <a:lnTo>
                                  <a:pt x="8058" y="6353"/>
                                </a:lnTo>
                                <a:lnTo>
                                  <a:pt x="8058" y="6353"/>
                                </a:lnTo>
                                <a:lnTo>
                                  <a:pt x="8058" y="6353"/>
                                </a:lnTo>
                                <a:lnTo>
                                  <a:pt x="8058" y="6353"/>
                                </a:lnTo>
                                <a:lnTo>
                                  <a:pt x="8058" y="6353"/>
                                </a:lnTo>
                                <a:lnTo>
                                  <a:pt x="8058" y="3172"/>
                                </a:lnTo>
                                <a:lnTo>
                                  <a:pt x="8058" y="3172"/>
                                </a:lnTo>
                                <a:lnTo>
                                  <a:pt x="8058" y="0"/>
                                </a:lnTo>
                                <a:lnTo>
                                  <a:pt x="8058" y="3172"/>
                                </a:lnTo>
                                <a:lnTo>
                                  <a:pt x="8058" y="3172"/>
                                </a:lnTo>
                                <a:lnTo>
                                  <a:pt x="8058" y="6353"/>
                                </a:lnTo>
                                <a:lnTo>
                                  <a:pt x="8058" y="9525"/>
                                </a:lnTo>
                                <a:lnTo>
                                  <a:pt x="8792" y="9525"/>
                                </a:lnTo>
                                <a:lnTo>
                                  <a:pt x="8792" y="9525"/>
                                </a:lnTo>
                                <a:lnTo>
                                  <a:pt x="8792" y="6353"/>
                                </a:lnTo>
                                <a:lnTo>
                                  <a:pt x="8792" y="6353"/>
                                </a:lnTo>
                                <a:lnTo>
                                  <a:pt x="8792" y="6353"/>
                                </a:lnTo>
                                <a:lnTo>
                                  <a:pt x="8792" y="6353"/>
                                </a:lnTo>
                                <a:lnTo>
                                  <a:pt x="8792" y="6353"/>
                                </a:lnTo>
                                <a:lnTo>
                                  <a:pt x="8792" y="6353"/>
                                </a:lnTo>
                                <a:lnTo>
                                  <a:pt x="8792" y="9525"/>
                                </a:lnTo>
                                <a:lnTo>
                                  <a:pt x="8792" y="9525"/>
                                </a:lnTo>
                                <a:lnTo>
                                  <a:pt x="8792" y="9525"/>
                                </a:lnTo>
                                <a:lnTo>
                                  <a:pt x="8792" y="9525"/>
                                </a:lnTo>
                                <a:lnTo>
                                  <a:pt x="9525" y="9525"/>
                                </a:lnTo>
                                <a:lnTo>
                                  <a:pt x="9525" y="9525"/>
                                </a:lnTo>
                                <a:lnTo>
                                  <a:pt x="9525" y="6353"/>
                                </a:lnTo>
                                <a:lnTo>
                                  <a:pt x="9525" y="6353"/>
                                </a:lnTo>
                                <a:lnTo>
                                  <a:pt x="9525" y="6353"/>
                                </a:lnTo>
                                <a:lnTo>
                                  <a:pt x="9525" y="3172"/>
                                </a:lnTo>
                                <a:lnTo>
                                  <a:pt x="9525" y="3172"/>
                                </a:lnTo>
                                <a:lnTo>
                                  <a:pt x="9525" y="6353"/>
                                </a:lnTo>
                                <a:lnTo>
                                  <a:pt x="9525" y="6353"/>
                                </a:lnTo>
                                <a:lnTo>
                                  <a:pt x="9525" y="6353"/>
                                </a:lnTo>
                                <a:lnTo>
                                  <a:pt x="9525" y="6353"/>
                                </a:lnTo>
                                <a:lnTo>
                                  <a:pt x="9525" y="6353"/>
                                </a:lnTo>
                                <a:lnTo>
                                  <a:pt x="10258" y="6353"/>
                                </a:lnTo>
                                <a:lnTo>
                                  <a:pt x="10258" y="3172"/>
                                </a:lnTo>
                                <a:lnTo>
                                  <a:pt x="10258" y="3172"/>
                                </a:lnTo>
                                <a:lnTo>
                                  <a:pt x="10258" y="3172"/>
                                </a:lnTo>
                                <a:lnTo>
                                  <a:pt x="10258" y="3172"/>
                                </a:lnTo>
                                <a:lnTo>
                                  <a:pt x="10258" y="3172"/>
                                </a:lnTo>
                                <a:lnTo>
                                  <a:pt x="10258" y="6353"/>
                                </a:lnTo>
                                <a:lnTo>
                                  <a:pt x="10258" y="6353"/>
                                </a:lnTo>
                                <a:lnTo>
                                  <a:pt x="10258" y="6353"/>
                                </a:lnTo>
                                <a:lnTo>
                                  <a:pt x="10258" y="6353"/>
                                </a:lnTo>
                                <a:lnTo>
                                  <a:pt x="10258" y="6353"/>
                                </a:lnTo>
                                <a:lnTo>
                                  <a:pt x="10258" y="6353"/>
                                </a:lnTo>
                                <a:lnTo>
                                  <a:pt x="10992" y="3172"/>
                                </a:lnTo>
                                <a:lnTo>
                                  <a:pt x="10992" y="6353"/>
                                </a:lnTo>
                                <a:lnTo>
                                  <a:pt x="10992" y="6353"/>
                                </a:lnTo>
                                <a:lnTo>
                                  <a:pt x="10992" y="6353"/>
                                </a:lnTo>
                                <a:lnTo>
                                  <a:pt x="10992" y="6353"/>
                                </a:lnTo>
                                <a:lnTo>
                                  <a:pt x="10992" y="3172"/>
                                </a:lnTo>
                                <a:lnTo>
                                  <a:pt x="10992" y="0"/>
                                </a:lnTo>
                                <a:lnTo>
                                  <a:pt x="10992" y="0"/>
                                </a:lnTo>
                                <a:lnTo>
                                  <a:pt x="10992" y="0"/>
                                </a:lnTo>
                                <a:lnTo>
                                  <a:pt x="10992" y="3172"/>
                                </a:lnTo>
                                <a:lnTo>
                                  <a:pt x="10992" y="6353"/>
                                </a:lnTo>
                                <a:lnTo>
                                  <a:pt x="10992" y="6353"/>
                                </a:lnTo>
                                <a:lnTo>
                                  <a:pt x="10992" y="6353"/>
                                </a:lnTo>
                                <a:lnTo>
                                  <a:pt x="10992" y="6353"/>
                                </a:lnTo>
                                <a:lnTo>
                                  <a:pt x="10992" y="6353"/>
                                </a:lnTo>
                                <a:lnTo>
                                  <a:pt x="10992" y="9525"/>
                                </a:lnTo>
                                <a:lnTo>
                                  <a:pt x="10992" y="9525"/>
                                </a:lnTo>
                                <a:lnTo>
                                  <a:pt x="10992" y="9525"/>
                                </a:lnTo>
                                <a:lnTo>
                                  <a:pt x="10992" y="9525"/>
                                </a:lnTo>
                                <a:lnTo>
                                  <a:pt x="10992" y="6353"/>
                                </a:lnTo>
                                <a:lnTo>
                                  <a:pt x="11725" y="3172"/>
                                </a:lnTo>
                                <a:lnTo>
                                  <a:pt x="11725" y="3172"/>
                                </a:lnTo>
                                <a:lnTo>
                                  <a:pt x="11725" y="0"/>
                                </a:lnTo>
                                <a:lnTo>
                                  <a:pt x="11725" y="3172"/>
                                </a:lnTo>
                                <a:lnTo>
                                  <a:pt x="11725" y="6353"/>
                                </a:lnTo>
                                <a:lnTo>
                                  <a:pt x="11725" y="6353"/>
                                </a:lnTo>
                                <a:lnTo>
                                  <a:pt x="11725" y="3172"/>
                                </a:lnTo>
                                <a:lnTo>
                                  <a:pt x="11725" y="3172"/>
                                </a:lnTo>
                                <a:lnTo>
                                  <a:pt x="11725" y="3172"/>
                                </a:lnTo>
                                <a:lnTo>
                                  <a:pt x="11725" y="3172"/>
                                </a:lnTo>
                                <a:lnTo>
                                  <a:pt x="11725" y="3172"/>
                                </a:lnTo>
                                <a:lnTo>
                                  <a:pt x="11725" y="3172"/>
                                </a:lnTo>
                                <a:lnTo>
                                  <a:pt x="12459" y="3172"/>
                                </a:lnTo>
                                <a:lnTo>
                                  <a:pt x="12459" y="3172"/>
                                </a:lnTo>
                                <a:lnTo>
                                  <a:pt x="12459" y="3172"/>
                                </a:lnTo>
                                <a:lnTo>
                                  <a:pt x="12459" y="6353"/>
                                </a:lnTo>
                                <a:lnTo>
                                  <a:pt x="12459" y="6353"/>
                                </a:lnTo>
                                <a:lnTo>
                                  <a:pt x="12459" y="3172"/>
                                </a:lnTo>
                                <a:lnTo>
                                  <a:pt x="12459" y="3172"/>
                                </a:lnTo>
                                <a:lnTo>
                                  <a:pt x="12459" y="3172"/>
                                </a:lnTo>
                                <a:lnTo>
                                  <a:pt x="12459" y="3172"/>
                                </a:lnTo>
                                <a:lnTo>
                                  <a:pt x="12459" y="6353"/>
                                </a:lnTo>
                                <a:lnTo>
                                  <a:pt x="12459" y="9525"/>
                                </a:lnTo>
                                <a:lnTo>
                                  <a:pt x="12459" y="6353"/>
                                </a:lnTo>
                                <a:lnTo>
                                  <a:pt x="13192" y="6353"/>
                                </a:lnTo>
                                <a:lnTo>
                                  <a:pt x="13192" y="6353"/>
                                </a:lnTo>
                                <a:lnTo>
                                  <a:pt x="13192" y="3172"/>
                                </a:lnTo>
                                <a:lnTo>
                                  <a:pt x="13192" y="3172"/>
                                </a:lnTo>
                                <a:lnTo>
                                  <a:pt x="13192" y="3172"/>
                                </a:lnTo>
                                <a:lnTo>
                                  <a:pt x="13192" y="6353"/>
                                </a:lnTo>
                                <a:lnTo>
                                  <a:pt x="13192" y="6353"/>
                                </a:lnTo>
                                <a:lnTo>
                                  <a:pt x="13192" y="6353"/>
                                </a:lnTo>
                                <a:lnTo>
                                  <a:pt x="13192" y="9525"/>
                                </a:lnTo>
                                <a:lnTo>
                                  <a:pt x="13192" y="6353"/>
                                </a:lnTo>
                                <a:lnTo>
                                  <a:pt x="13192" y="3172"/>
                                </a:lnTo>
                                <a:lnTo>
                                  <a:pt x="13192" y="3172"/>
                                </a:lnTo>
                                <a:lnTo>
                                  <a:pt x="13926" y="0"/>
                                </a:lnTo>
                                <a:lnTo>
                                  <a:pt x="13926" y="0"/>
                                </a:lnTo>
                                <a:lnTo>
                                  <a:pt x="13926" y="0"/>
                                </a:lnTo>
                                <a:lnTo>
                                  <a:pt x="13926" y="3172"/>
                                </a:lnTo>
                                <a:lnTo>
                                  <a:pt x="13926" y="6353"/>
                                </a:lnTo>
                                <a:lnTo>
                                  <a:pt x="13926" y="6353"/>
                                </a:lnTo>
                                <a:lnTo>
                                  <a:pt x="13926" y="9525"/>
                                </a:lnTo>
                                <a:lnTo>
                                  <a:pt x="13926" y="6353"/>
                                </a:lnTo>
                                <a:lnTo>
                                  <a:pt x="13926" y="6353"/>
                                </a:lnTo>
                                <a:lnTo>
                                  <a:pt x="13926" y="6353"/>
                                </a:lnTo>
                                <a:lnTo>
                                  <a:pt x="13926" y="6353"/>
                                </a:lnTo>
                                <a:lnTo>
                                  <a:pt x="13926" y="6353"/>
                                </a:lnTo>
                                <a:lnTo>
                                  <a:pt x="14649" y="3172"/>
                                </a:lnTo>
                                <a:lnTo>
                                  <a:pt x="14649" y="3172"/>
                                </a:lnTo>
                                <a:lnTo>
                                  <a:pt x="14649" y="0"/>
                                </a:lnTo>
                                <a:lnTo>
                                  <a:pt x="14649" y="0"/>
                                </a:lnTo>
                                <a:lnTo>
                                  <a:pt x="14649" y="0"/>
                                </a:lnTo>
                                <a:lnTo>
                                  <a:pt x="14649" y="0"/>
                                </a:lnTo>
                                <a:lnTo>
                                  <a:pt x="14649" y="3172"/>
                                </a:lnTo>
                                <a:lnTo>
                                  <a:pt x="14649" y="3172"/>
                                </a:lnTo>
                                <a:lnTo>
                                  <a:pt x="14649" y="6353"/>
                                </a:lnTo>
                                <a:lnTo>
                                  <a:pt x="14649" y="6353"/>
                                </a:lnTo>
                                <a:lnTo>
                                  <a:pt x="14649" y="3172"/>
                                </a:lnTo>
                                <a:lnTo>
                                  <a:pt x="14649" y="6353"/>
                                </a:lnTo>
                                <a:lnTo>
                                  <a:pt x="14649" y="6353"/>
                                </a:lnTo>
                                <a:lnTo>
                                  <a:pt x="14649" y="6353"/>
                                </a:lnTo>
                                <a:lnTo>
                                  <a:pt x="15383" y="3172"/>
                                </a:lnTo>
                                <a:lnTo>
                                  <a:pt x="15383" y="3172"/>
                                </a:lnTo>
                                <a:lnTo>
                                  <a:pt x="15383" y="3172"/>
                                </a:lnTo>
                                <a:lnTo>
                                  <a:pt x="15383" y="3172"/>
                                </a:lnTo>
                                <a:lnTo>
                                  <a:pt x="15383" y="3172"/>
                                </a:lnTo>
                                <a:lnTo>
                                  <a:pt x="15383" y="6353"/>
                                </a:lnTo>
                                <a:lnTo>
                                  <a:pt x="15383" y="3172"/>
                                </a:lnTo>
                                <a:lnTo>
                                  <a:pt x="15383" y="6353"/>
                                </a:lnTo>
                                <a:lnTo>
                                  <a:pt x="15383" y="6353"/>
                                </a:lnTo>
                                <a:lnTo>
                                  <a:pt x="15383" y="9525"/>
                                </a:lnTo>
                                <a:lnTo>
                                  <a:pt x="15383" y="9525"/>
                                </a:lnTo>
                                <a:lnTo>
                                  <a:pt x="15383" y="9525"/>
                                </a:lnTo>
                                <a:lnTo>
                                  <a:pt x="16116" y="9525"/>
                                </a:lnTo>
                                <a:lnTo>
                                  <a:pt x="16116" y="9525"/>
                                </a:lnTo>
                                <a:lnTo>
                                  <a:pt x="16116" y="9525"/>
                                </a:lnTo>
                                <a:lnTo>
                                  <a:pt x="16116" y="6353"/>
                                </a:lnTo>
                                <a:lnTo>
                                  <a:pt x="16116" y="3172"/>
                                </a:lnTo>
                                <a:lnTo>
                                  <a:pt x="16116" y="3172"/>
                                </a:lnTo>
                                <a:lnTo>
                                  <a:pt x="16116" y="3172"/>
                                </a:lnTo>
                                <a:lnTo>
                                  <a:pt x="16116" y="6353"/>
                                </a:lnTo>
                                <a:lnTo>
                                  <a:pt x="16116" y="3172"/>
                                </a:lnTo>
                                <a:lnTo>
                                  <a:pt x="16116" y="6353"/>
                                </a:lnTo>
                                <a:lnTo>
                                  <a:pt x="16116" y="6353"/>
                                </a:lnTo>
                                <a:lnTo>
                                  <a:pt x="16116" y="6353"/>
                                </a:lnTo>
                                <a:lnTo>
                                  <a:pt x="16116" y="9525"/>
                                </a:lnTo>
                                <a:lnTo>
                                  <a:pt x="16116" y="9525"/>
                                </a:lnTo>
                                <a:lnTo>
                                  <a:pt x="16116" y="6353"/>
                                </a:lnTo>
                                <a:lnTo>
                                  <a:pt x="16116" y="3172"/>
                                </a:lnTo>
                                <a:lnTo>
                                  <a:pt x="16116" y="0"/>
                                </a:lnTo>
                                <a:lnTo>
                                  <a:pt x="16116" y="0"/>
                                </a:lnTo>
                                <a:lnTo>
                                  <a:pt x="16850" y="0"/>
                                </a:lnTo>
                                <a:lnTo>
                                  <a:pt x="16850" y="3172"/>
                                </a:lnTo>
                                <a:lnTo>
                                  <a:pt x="16850" y="3172"/>
                                </a:lnTo>
                                <a:lnTo>
                                  <a:pt x="16850" y="3172"/>
                                </a:lnTo>
                                <a:lnTo>
                                  <a:pt x="16850" y="6353"/>
                                </a:lnTo>
                                <a:lnTo>
                                  <a:pt x="16850" y="3172"/>
                                </a:lnTo>
                                <a:lnTo>
                                  <a:pt x="16850" y="3172"/>
                                </a:lnTo>
                                <a:lnTo>
                                  <a:pt x="16850" y="3172"/>
                                </a:lnTo>
                                <a:lnTo>
                                  <a:pt x="16850" y="0"/>
                                </a:lnTo>
                                <a:lnTo>
                                  <a:pt x="16850" y="3172"/>
                                </a:lnTo>
                                <a:lnTo>
                                  <a:pt x="16850" y="3172"/>
                                </a:lnTo>
                                <a:lnTo>
                                  <a:pt x="16850" y="6353"/>
                                </a:lnTo>
                                <a:lnTo>
                                  <a:pt x="17583" y="6353"/>
                                </a:lnTo>
                                <a:lnTo>
                                  <a:pt x="17583" y="6353"/>
                                </a:lnTo>
                                <a:lnTo>
                                  <a:pt x="17583" y="6353"/>
                                </a:lnTo>
                                <a:lnTo>
                                  <a:pt x="17583" y="3172"/>
                                </a:lnTo>
                                <a:lnTo>
                                  <a:pt x="17583" y="3172"/>
                                </a:lnTo>
                                <a:lnTo>
                                  <a:pt x="17583" y="3172"/>
                                </a:lnTo>
                                <a:lnTo>
                                  <a:pt x="17583" y="6353"/>
                                </a:lnTo>
                                <a:lnTo>
                                  <a:pt x="17583" y="6353"/>
                                </a:lnTo>
                                <a:lnTo>
                                  <a:pt x="17583" y="9525"/>
                                </a:lnTo>
                                <a:lnTo>
                                  <a:pt x="17583" y="9525"/>
                                </a:lnTo>
                                <a:lnTo>
                                  <a:pt x="17583" y="6353"/>
                                </a:lnTo>
                                <a:lnTo>
                                  <a:pt x="17583" y="3172"/>
                                </a:lnTo>
                                <a:lnTo>
                                  <a:pt x="18317" y="3172"/>
                                </a:lnTo>
                                <a:lnTo>
                                  <a:pt x="18317" y="3172"/>
                                </a:lnTo>
                                <a:lnTo>
                                  <a:pt x="18317" y="0"/>
                                </a:lnTo>
                                <a:lnTo>
                                  <a:pt x="18317" y="3172"/>
                                </a:lnTo>
                                <a:lnTo>
                                  <a:pt x="18317" y="3172"/>
                                </a:lnTo>
                                <a:lnTo>
                                  <a:pt x="18317" y="3172"/>
                                </a:lnTo>
                                <a:lnTo>
                                  <a:pt x="18317" y="3172"/>
                                </a:lnTo>
                                <a:lnTo>
                                  <a:pt x="18317" y="3172"/>
                                </a:lnTo>
                                <a:lnTo>
                                  <a:pt x="18317" y="3172"/>
                                </a:lnTo>
                                <a:lnTo>
                                  <a:pt x="18317" y="3172"/>
                                </a:lnTo>
                                <a:lnTo>
                                  <a:pt x="18317" y="3172"/>
                                </a:lnTo>
                                <a:lnTo>
                                  <a:pt x="18317" y="6353"/>
                                </a:lnTo>
                                <a:lnTo>
                                  <a:pt x="18317" y="9525"/>
                                </a:lnTo>
                                <a:lnTo>
                                  <a:pt x="18317" y="9525"/>
                                </a:lnTo>
                                <a:lnTo>
                                  <a:pt x="19050" y="9525"/>
                                </a:lnTo>
                                <a:lnTo>
                                  <a:pt x="19050" y="6353"/>
                                </a:lnTo>
                                <a:lnTo>
                                  <a:pt x="19050" y="6353"/>
                                </a:lnTo>
                                <a:lnTo>
                                  <a:pt x="19050" y="3172"/>
                                </a:lnTo>
                                <a:lnTo>
                                  <a:pt x="19050" y="3172"/>
                                </a:lnTo>
                                <a:lnTo>
                                  <a:pt x="19050" y="3172"/>
                                </a:lnTo>
                                <a:lnTo>
                                  <a:pt x="19050" y="3172"/>
                                </a:lnTo>
                                <a:lnTo>
                                  <a:pt x="19050" y="3172"/>
                                </a:lnTo>
                                <a:lnTo>
                                  <a:pt x="19050" y="3172"/>
                                </a:lnTo>
                                <a:lnTo>
                                  <a:pt x="19050" y="3172"/>
                                </a:lnTo>
                                <a:lnTo>
                                  <a:pt x="19050" y="6353"/>
                                </a:lnTo>
                                <a:lnTo>
                                  <a:pt x="19050" y="3172"/>
                                </a:lnTo>
                                <a:lnTo>
                                  <a:pt x="19783" y="3172"/>
                                </a:lnTo>
                                <a:lnTo>
                                  <a:pt x="19783" y="3172"/>
                                </a:lnTo>
                                <a:lnTo>
                                  <a:pt x="19783" y="3172"/>
                                </a:lnTo>
                                <a:lnTo>
                                  <a:pt x="19783" y="6353"/>
                                </a:lnTo>
                                <a:lnTo>
                                  <a:pt x="19783" y="6353"/>
                                </a:lnTo>
                                <a:lnTo>
                                  <a:pt x="19783" y="6353"/>
                                </a:lnTo>
                                <a:lnTo>
                                  <a:pt x="19783" y="9525"/>
                                </a:lnTo>
                                <a:lnTo>
                                  <a:pt x="19783" y="6353"/>
                                </a:lnTo>
                                <a:lnTo>
                                  <a:pt x="19783" y="6353"/>
                                </a:lnTo>
                                <a:lnTo>
                                  <a:pt x="19783" y="6353"/>
                                </a:lnTo>
                                <a:lnTo>
                                  <a:pt x="19783" y="3172"/>
                                </a:lnTo>
                                <a:lnTo>
                                  <a:pt x="19783" y="3172"/>
                                </a:lnTo>
                                <a:lnTo>
                                  <a:pt x="20517" y="3172"/>
                                </a:lnTo>
                                <a:lnTo>
                                  <a:pt x="20517" y="6353"/>
                                </a:lnTo>
                                <a:lnTo>
                                  <a:pt x="20517" y="3172"/>
                                </a:lnTo>
                                <a:lnTo>
                                  <a:pt x="20517" y="3172"/>
                                </a:lnTo>
                                <a:lnTo>
                                  <a:pt x="20517" y="3172"/>
                                </a:lnTo>
                                <a:lnTo>
                                  <a:pt x="20517" y="6353"/>
                                </a:lnTo>
                                <a:lnTo>
                                  <a:pt x="20517" y="6353"/>
                                </a:lnTo>
                                <a:lnTo>
                                  <a:pt x="20517" y="6353"/>
                                </a:lnTo>
                                <a:lnTo>
                                  <a:pt x="20517" y="6353"/>
                                </a:lnTo>
                                <a:lnTo>
                                  <a:pt x="20517" y="3172"/>
                                </a:lnTo>
                                <a:lnTo>
                                  <a:pt x="20517" y="3172"/>
                                </a:lnTo>
                                <a:lnTo>
                                  <a:pt x="20517" y="3172"/>
                                </a:lnTo>
                                <a:lnTo>
                                  <a:pt x="20517" y="3172"/>
                                </a:lnTo>
                                <a:lnTo>
                                  <a:pt x="20517" y="6353"/>
                                </a:lnTo>
                                <a:lnTo>
                                  <a:pt x="20517" y="6353"/>
                                </a:lnTo>
                                <a:lnTo>
                                  <a:pt x="20517" y="6353"/>
                                </a:lnTo>
                                <a:lnTo>
                                  <a:pt x="20517" y="6353"/>
                                </a:lnTo>
                                <a:lnTo>
                                  <a:pt x="20517" y="6353"/>
                                </a:lnTo>
                                <a:lnTo>
                                  <a:pt x="21250" y="3172"/>
                                </a:lnTo>
                                <a:lnTo>
                                  <a:pt x="21250" y="3172"/>
                                </a:lnTo>
                                <a:lnTo>
                                  <a:pt x="21250" y="3172"/>
                                </a:lnTo>
                                <a:lnTo>
                                  <a:pt x="21250" y="6353"/>
                                </a:lnTo>
                                <a:lnTo>
                                  <a:pt x="21250" y="6353"/>
                                </a:lnTo>
                                <a:lnTo>
                                  <a:pt x="21250" y="6353"/>
                                </a:lnTo>
                                <a:lnTo>
                                  <a:pt x="21250" y="6353"/>
                                </a:lnTo>
                                <a:lnTo>
                                  <a:pt x="21250" y="6353"/>
                                </a:lnTo>
                                <a:lnTo>
                                  <a:pt x="21250" y="6353"/>
                                </a:lnTo>
                                <a:lnTo>
                                  <a:pt x="21250" y="3172"/>
                                </a:lnTo>
                                <a:lnTo>
                                  <a:pt x="21250" y="3172"/>
                                </a:lnTo>
                                <a:lnTo>
                                  <a:pt x="21250" y="0"/>
                                </a:lnTo>
                                <a:lnTo>
                                  <a:pt x="21984" y="0"/>
                                </a:lnTo>
                                <a:lnTo>
                                  <a:pt x="21984" y="0"/>
                                </a:lnTo>
                                <a:lnTo>
                                  <a:pt x="21984" y="0"/>
                                </a:lnTo>
                                <a:lnTo>
                                  <a:pt x="21984" y="3172"/>
                                </a:lnTo>
                                <a:lnTo>
                                  <a:pt x="21984" y="3172"/>
                                </a:lnTo>
                                <a:lnTo>
                                  <a:pt x="21984" y="6353"/>
                                </a:lnTo>
                                <a:lnTo>
                                  <a:pt x="21984" y="6353"/>
                                </a:lnTo>
                                <a:lnTo>
                                  <a:pt x="21984" y="3172"/>
                                </a:lnTo>
                                <a:lnTo>
                                  <a:pt x="21984" y="6353"/>
                                </a:lnTo>
                                <a:lnTo>
                                  <a:pt x="21984" y="6353"/>
                                </a:lnTo>
                                <a:lnTo>
                                  <a:pt x="21984" y="6353"/>
                                </a:lnTo>
                                <a:lnTo>
                                  <a:pt x="21984" y="6353"/>
                                </a:lnTo>
                                <a:lnTo>
                                  <a:pt x="22717" y="6353"/>
                                </a:lnTo>
                                <a:lnTo>
                                  <a:pt x="22717" y="6353"/>
                                </a:lnTo>
                                <a:lnTo>
                                  <a:pt x="22717" y="6353"/>
                                </a:lnTo>
                                <a:lnTo>
                                  <a:pt x="22717" y="6353"/>
                                </a:lnTo>
                                <a:lnTo>
                                  <a:pt x="22717" y="3172"/>
                                </a:lnTo>
                                <a:lnTo>
                                  <a:pt x="22717" y="3172"/>
                                </a:lnTo>
                                <a:lnTo>
                                  <a:pt x="22717" y="0"/>
                                </a:lnTo>
                                <a:lnTo>
                                  <a:pt x="22717" y="3172"/>
                                </a:lnTo>
                                <a:lnTo>
                                  <a:pt x="22717" y="3172"/>
                                </a:lnTo>
                                <a:lnTo>
                                  <a:pt x="22717" y="6353"/>
                                </a:lnTo>
                                <a:lnTo>
                                  <a:pt x="22717" y="6353"/>
                                </a:lnTo>
                                <a:lnTo>
                                  <a:pt x="22717" y="3172"/>
                                </a:lnTo>
                                <a:lnTo>
                                  <a:pt x="22717" y="3172"/>
                                </a:lnTo>
                                <a:lnTo>
                                  <a:pt x="22717" y="3172"/>
                                </a:lnTo>
                                <a:lnTo>
                                  <a:pt x="23451" y="3172"/>
                                </a:lnTo>
                                <a:lnTo>
                                  <a:pt x="23451" y="3172"/>
                                </a:lnTo>
                                <a:lnTo>
                                  <a:pt x="23451" y="3172"/>
                                </a:lnTo>
                                <a:lnTo>
                                  <a:pt x="23451" y="6353"/>
                                </a:lnTo>
                                <a:lnTo>
                                  <a:pt x="23451" y="6353"/>
                                </a:lnTo>
                                <a:lnTo>
                                  <a:pt x="23451" y="6353"/>
                                </a:lnTo>
                                <a:lnTo>
                                  <a:pt x="23451" y="6353"/>
                                </a:lnTo>
                                <a:lnTo>
                                  <a:pt x="23451" y="3172"/>
                                </a:lnTo>
                                <a:lnTo>
                                  <a:pt x="23451" y="0"/>
                                </a:lnTo>
                                <a:lnTo>
                                  <a:pt x="23451" y="3172"/>
                                </a:lnTo>
                                <a:lnTo>
                                  <a:pt x="23451" y="3172"/>
                                </a:lnTo>
                                <a:lnTo>
                                  <a:pt x="23451" y="0"/>
                                </a:lnTo>
                                <a:lnTo>
                                  <a:pt x="24174" y="0"/>
                                </a:lnTo>
                                <a:lnTo>
                                  <a:pt x="24174" y="0"/>
                                </a:lnTo>
                                <a:lnTo>
                                  <a:pt x="24174" y="0"/>
                                </a:lnTo>
                                <a:lnTo>
                                  <a:pt x="24174" y="3172"/>
                                </a:lnTo>
                                <a:lnTo>
                                  <a:pt x="24174" y="6353"/>
                                </a:lnTo>
                                <a:lnTo>
                                  <a:pt x="24174" y="9525"/>
                                </a:lnTo>
                                <a:lnTo>
                                  <a:pt x="24174" y="6353"/>
                                </a:lnTo>
                                <a:lnTo>
                                  <a:pt x="24174" y="6353"/>
                                </a:lnTo>
                                <a:lnTo>
                                  <a:pt x="24174" y="3172"/>
                                </a:lnTo>
                                <a:lnTo>
                                  <a:pt x="24174" y="0"/>
                                </a:lnTo>
                                <a:lnTo>
                                  <a:pt x="24174" y="3172"/>
                                </a:lnTo>
                                <a:lnTo>
                                  <a:pt x="24174" y="3172"/>
                                </a:lnTo>
                                <a:lnTo>
                                  <a:pt x="24908" y="6353"/>
                                </a:lnTo>
                                <a:lnTo>
                                  <a:pt x="24908" y="6353"/>
                                </a:lnTo>
                                <a:lnTo>
                                  <a:pt x="24908" y="6353"/>
                                </a:lnTo>
                                <a:lnTo>
                                  <a:pt x="24908" y="6353"/>
                                </a:lnTo>
                                <a:lnTo>
                                  <a:pt x="24908" y="9525"/>
                                </a:lnTo>
                                <a:lnTo>
                                  <a:pt x="24908" y="6353"/>
                                </a:lnTo>
                                <a:lnTo>
                                  <a:pt x="24908" y="3172"/>
                                </a:lnTo>
                                <a:lnTo>
                                  <a:pt x="24908" y="3172"/>
                                </a:lnTo>
                                <a:lnTo>
                                  <a:pt x="24908" y="0"/>
                                </a:lnTo>
                                <a:lnTo>
                                  <a:pt x="24908" y="3172"/>
                                </a:lnTo>
                                <a:lnTo>
                                  <a:pt x="24908" y="3172"/>
                                </a:lnTo>
                                <a:lnTo>
                                  <a:pt x="24908" y="3172"/>
                                </a:lnTo>
                                <a:lnTo>
                                  <a:pt x="25641" y="6353"/>
                                </a:lnTo>
                                <a:lnTo>
                                  <a:pt x="25641" y="6353"/>
                                </a:lnTo>
                                <a:lnTo>
                                  <a:pt x="25641" y="6353"/>
                                </a:lnTo>
                                <a:lnTo>
                                  <a:pt x="25641" y="6353"/>
                                </a:lnTo>
                                <a:lnTo>
                                  <a:pt x="25641" y="6353"/>
                                </a:lnTo>
                                <a:lnTo>
                                  <a:pt x="25641" y="6353"/>
                                </a:lnTo>
                                <a:lnTo>
                                  <a:pt x="25641" y="3172"/>
                                </a:lnTo>
                                <a:lnTo>
                                  <a:pt x="25641" y="6353"/>
                                </a:lnTo>
                                <a:lnTo>
                                  <a:pt x="25641" y="6353"/>
                                </a:lnTo>
                                <a:lnTo>
                                  <a:pt x="25641" y="6353"/>
                                </a:lnTo>
                                <a:lnTo>
                                  <a:pt x="25641" y="6353"/>
                                </a:lnTo>
                                <a:lnTo>
                                  <a:pt x="25641" y="6353"/>
                                </a:lnTo>
                                <a:lnTo>
                                  <a:pt x="25641" y="6353"/>
                                </a:lnTo>
                                <a:lnTo>
                                  <a:pt x="25641" y="3172"/>
                                </a:lnTo>
                                <a:lnTo>
                                  <a:pt x="25641" y="6353"/>
                                </a:lnTo>
                                <a:lnTo>
                                  <a:pt x="25641" y="9525"/>
                                </a:lnTo>
                                <a:lnTo>
                                  <a:pt x="25641" y="6353"/>
                                </a:lnTo>
                                <a:lnTo>
                                  <a:pt x="25641" y="6353"/>
                                </a:lnTo>
                                <a:lnTo>
                                  <a:pt x="26375" y="6353"/>
                                </a:lnTo>
                                <a:lnTo>
                                  <a:pt x="26375" y="6353"/>
                                </a:lnTo>
                                <a:lnTo>
                                  <a:pt x="26375" y="3172"/>
                                </a:lnTo>
                                <a:lnTo>
                                  <a:pt x="26375" y="6353"/>
                                </a:lnTo>
                                <a:lnTo>
                                  <a:pt x="26375" y="3172"/>
                                </a:lnTo>
                                <a:lnTo>
                                  <a:pt x="26375" y="3172"/>
                                </a:lnTo>
                                <a:lnTo>
                                  <a:pt x="26375" y="3172"/>
                                </a:lnTo>
                                <a:lnTo>
                                  <a:pt x="26375" y="3172"/>
                                </a:lnTo>
                                <a:lnTo>
                                  <a:pt x="26375" y="0"/>
                                </a:lnTo>
                                <a:lnTo>
                                  <a:pt x="26375" y="0"/>
                                </a:lnTo>
                                <a:lnTo>
                                  <a:pt x="26375" y="3172"/>
                                </a:lnTo>
                                <a:lnTo>
                                  <a:pt x="26375" y="3172"/>
                                </a:lnTo>
                                <a:lnTo>
                                  <a:pt x="26375" y="3172"/>
                                </a:lnTo>
                                <a:lnTo>
                                  <a:pt x="26375" y="6353"/>
                                </a:lnTo>
                                <a:lnTo>
                                  <a:pt x="27108" y="6353"/>
                                </a:lnTo>
                                <a:lnTo>
                                  <a:pt x="27108" y="3172"/>
                                </a:lnTo>
                                <a:lnTo>
                                  <a:pt x="27108" y="6353"/>
                                </a:lnTo>
                                <a:lnTo>
                                  <a:pt x="27108" y="6353"/>
                                </a:lnTo>
                                <a:lnTo>
                                  <a:pt x="27108" y="6353"/>
                                </a:lnTo>
                                <a:lnTo>
                                  <a:pt x="27108" y="6353"/>
                                </a:lnTo>
                                <a:lnTo>
                                  <a:pt x="27108" y="6353"/>
                                </a:lnTo>
                                <a:lnTo>
                                  <a:pt x="27108" y="6353"/>
                                </a:lnTo>
                                <a:lnTo>
                                  <a:pt x="27108" y="6353"/>
                                </a:lnTo>
                                <a:lnTo>
                                  <a:pt x="27108" y="6353"/>
                                </a:lnTo>
                                <a:lnTo>
                                  <a:pt x="27108" y="6353"/>
                                </a:lnTo>
                                <a:lnTo>
                                  <a:pt x="27108" y="3172"/>
                                </a:lnTo>
                                <a:lnTo>
                                  <a:pt x="27842" y="3172"/>
                                </a:lnTo>
                                <a:lnTo>
                                  <a:pt x="27842" y="3172"/>
                                </a:lnTo>
                                <a:lnTo>
                                  <a:pt x="27842" y="3172"/>
                                </a:lnTo>
                                <a:lnTo>
                                  <a:pt x="27842" y="3172"/>
                                </a:lnTo>
                                <a:lnTo>
                                  <a:pt x="27842" y="3172"/>
                                </a:lnTo>
                                <a:lnTo>
                                  <a:pt x="27842" y="6353"/>
                                </a:lnTo>
                                <a:lnTo>
                                  <a:pt x="27842" y="3172"/>
                                </a:lnTo>
                                <a:lnTo>
                                  <a:pt x="27842" y="3172"/>
                                </a:lnTo>
                                <a:lnTo>
                                  <a:pt x="27842" y="3172"/>
                                </a:lnTo>
                                <a:lnTo>
                                  <a:pt x="27842" y="0"/>
                                </a:lnTo>
                                <a:lnTo>
                                  <a:pt x="27842" y="0"/>
                                </a:lnTo>
                                <a:lnTo>
                                  <a:pt x="27842" y="3172"/>
                                </a:lnTo>
                                <a:lnTo>
                                  <a:pt x="28575" y="0"/>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04" name="Freeform: Shape 1004"/>
                        <wps:cNvSpPr/>
                        <wps:spPr>
                          <a:xfrm>
                            <a:off x="1319212" y="1795462"/>
                            <a:ext cx="19050" cy="9525"/>
                          </a:xfrm>
                          <a:custGeom>
                            <a:avLst/>
                            <a:gdLst>
                              <a:gd name="connsiteX0" fmla="*/ 0 w 19050"/>
                              <a:gd name="connsiteY0" fmla="*/ 4763 h 9525"/>
                              <a:gd name="connsiteX1" fmla="*/ 0 w 19050"/>
                              <a:gd name="connsiteY1" fmla="*/ 4763 h 9525"/>
                              <a:gd name="connsiteX2" fmla="*/ 0 w 19050"/>
                              <a:gd name="connsiteY2" fmla="*/ 6353 h 9525"/>
                              <a:gd name="connsiteX3" fmla="*/ 0 w 19050"/>
                              <a:gd name="connsiteY3" fmla="*/ 6353 h 9525"/>
                              <a:gd name="connsiteX4" fmla="*/ 0 w 19050"/>
                              <a:gd name="connsiteY4" fmla="*/ 7934 h 9525"/>
                              <a:gd name="connsiteX5" fmla="*/ 0 w 19050"/>
                              <a:gd name="connsiteY5" fmla="*/ 7934 h 9525"/>
                              <a:gd name="connsiteX6" fmla="*/ 0 w 19050"/>
                              <a:gd name="connsiteY6" fmla="*/ 7934 h 9525"/>
                              <a:gd name="connsiteX7" fmla="*/ 0 w 19050"/>
                              <a:gd name="connsiteY7" fmla="*/ 7934 h 9525"/>
                              <a:gd name="connsiteX8" fmla="*/ 0 w 19050"/>
                              <a:gd name="connsiteY8" fmla="*/ 4763 h 9525"/>
                              <a:gd name="connsiteX9" fmla="*/ 0 w 19050"/>
                              <a:gd name="connsiteY9" fmla="*/ 4763 h 9525"/>
                              <a:gd name="connsiteX10" fmla="*/ 0 w 19050"/>
                              <a:gd name="connsiteY10" fmla="*/ 4763 h 9525"/>
                              <a:gd name="connsiteX11" fmla="*/ 0 w 19050"/>
                              <a:gd name="connsiteY11" fmla="*/ 4763 h 9525"/>
                              <a:gd name="connsiteX12" fmla="*/ 505 w 19050"/>
                              <a:gd name="connsiteY12" fmla="*/ 4763 h 9525"/>
                              <a:gd name="connsiteX13" fmla="*/ 505 w 19050"/>
                              <a:gd name="connsiteY13" fmla="*/ 6353 h 9525"/>
                              <a:gd name="connsiteX14" fmla="*/ 505 w 19050"/>
                              <a:gd name="connsiteY14" fmla="*/ 4763 h 9525"/>
                              <a:gd name="connsiteX15" fmla="*/ 505 w 19050"/>
                              <a:gd name="connsiteY15" fmla="*/ 6353 h 9525"/>
                              <a:gd name="connsiteX16" fmla="*/ 505 w 19050"/>
                              <a:gd name="connsiteY16" fmla="*/ 4763 h 9525"/>
                              <a:gd name="connsiteX17" fmla="*/ 505 w 19050"/>
                              <a:gd name="connsiteY17" fmla="*/ 4763 h 9525"/>
                              <a:gd name="connsiteX18" fmla="*/ 505 w 19050"/>
                              <a:gd name="connsiteY18" fmla="*/ 4763 h 9525"/>
                              <a:gd name="connsiteX19" fmla="*/ 505 w 19050"/>
                              <a:gd name="connsiteY19" fmla="*/ 4763 h 9525"/>
                              <a:gd name="connsiteX20" fmla="*/ 505 w 19050"/>
                              <a:gd name="connsiteY20" fmla="*/ 4763 h 9525"/>
                              <a:gd name="connsiteX21" fmla="*/ 505 w 19050"/>
                              <a:gd name="connsiteY21" fmla="*/ 6353 h 9525"/>
                              <a:gd name="connsiteX22" fmla="*/ 505 w 19050"/>
                              <a:gd name="connsiteY22" fmla="*/ 6353 h 9525"/>
                              <a:gd name="connsiteX23" fmla="*/ 505 w 19050"/>
                              <a:gd name="connsiteY23" fmla="*/ 6353 h 9525"/>
                              <a:gd name="connsiteX24" fmla="*/ 1000 w 19050"/>
                              <a:gd name="connsiteY24" fmla="*/ 6353 h 9525"/>
                              <a:gd name="connsiteX25" fmla="*/ 1000 w 19050"/>
                              <a:gd name="connsiteY25" fmla="*/ 4763 h 9525"/>
                              <a:gd name="connsiteX26" fmla="*/ 1000 w 19050"/>
                              <a:gd name="connsiteY26" fmla="*/ 4763 h 9525"/>
                              <a:gd name="connsiteX27" fmla="*/ 1000 w 19050"/>
                              <a:gd name="connsiteY27" fmla="*/ 4763 h 9525"/>
                              <a:gd name="connsiteX28" fmla="*/ 1000 w 19050"/>
                              <a:gd name="connsiteY28" fmla="*/ 4763 h 9525"/>
                              <a:gd name="connsiteX29" fmla="*/ 1000 w 19050"/>
                              <a:gd name="connsiteY29" fmla="*/ 6353 h 9525"/>
                              <a:gd name="connsiteX30" fmla="*/ 1000 w 19050"/>
                              <a:gd name="connsiteY30" fmla="*/ 7934 h 9525"/>
                              <a:gd name="connsiteX31" fmla="*/ 1000 w 19050"/>
                              <a:gd name="connsiteY31" fmla="*/ 6353 h 9525"/>
                              <a:gd name="connsiteX32" fmla="*/ 1000 w 19050"/>
                              <a:gd name="connsiteY32" fmla="*/ 7934 h 9525"/>
                              <a:gd name="connsiteX33" fmla="*/ 1000 w 19050"/>
                              <a:gd name="connsiteY33" fmla="*/ 4763 h 9525"/>
                              <a:gd name="connsiteX34" fmla="*/ 1000 w 19050"/>
                              <a:gd name="connsiteY34" fmla="*/ 4763 h 9525"/>
                              <a:gd name="connsiteX35" fmla="*/ 1000 w 19050"/>
                              <a:gd name="connsiteY35" fmla="*/ 4763 h 9525"/>
                              <a:gd name="connsiteX36" fmla="*/ 1000 w 19050"/>
                              <a:gd name="connsiteY36" fmla="*/ 4763 h 9525"/>
                              <a:gd name="connsiteX37" fmla="*/ 1000 w 19050"/>
                              <a:gd name="connsiteY37" fmla="*/ 6353 h 9525"/>
                              <a:gd name="connsiteX38" fmla="*/ 1000 w 19050"/>
                              <a:gd name="connsiteY38" fmla="*/ 6353 h 9525"/>
                              <a:gd name="connsiteX39" fmla="*/ 1000 w 19050"/>
                              <a:gd name="connsiteY39" fmla="*/ 6353 h 9525"/>
                              <a:gd name="connsiteX40" fmla="*/ 1000 w 19050"/>
                              <a:gd name="connsiteY40" fmla="*/ 6353 h 9525"/>
                              <a:gd name="connsiteX41" fmla="*/ 1000 w 19050"/>
                              <a:gd name="connsiteY41" fmla="*/ 4763 h 9525"/>
                              <a:gd name="connsiteX42" fmla="*/ 1000 w 19050"/>
                              <a:gd name="connsiteY42" fmla="*/ 4763 h 9525"/>
                              <a:gd name="connsiteX43" fmla="*/ 1000 w 19050"/>
                              <a:gd name="connsiteY43" fmla="*/ 6353 h 9525"/>
                              <a:gd name="connsiteX44" fmla="*/ 1505 w 19050"/>
                              <a:gd name="connsiteY44" fmla="*/ 6353 h 9525"/>
                              <a:gd name="connsiteX45" fmla="*/ 1505 w 19050"/>
                              <a:gd name="connsiteY45" fmla="*/ 6353 h 9525"/>
                              <a:gd name="connsiteX46" fmla="*/ 1505 w 19050"/>
                              <a:gd name="connsiteY46" fmla="*/ 7934 h 9525"/>
                              <a:gd name="connsiteX47" fmla="*/ 1505 w 19050"/>
                              <a:gd name="connsiteY47" fmla="*/ 7934 h 9525"/>
                              <a:gd name="connsiteX48" fmla="*/ 1505 w 19050"/>
                              <a:gd name="connsiteY48" fmla="*/ 7934 h 9525"/>
                              <a:gd name="connsiteX49" fmla="*/ 1505 w 19050"/>
                              <a:gd name="connsiteY49" fmla="*/ 9525 h 9525"/>
                              <a:gd name="connsiteX50" fmla="*/ 1505 w 19050"/>
                              <a:gd name="connsiteY50" fmla="*/ 7934 h 9525"/>
                              <a:gd name="connsiteX51" fmla="*/ 1505 w 19050"/>
                              <a:gd name="connsiteY51" fmla="*/ 7934 h 9525"/>
                              <a:gd name="connsiteX52" fmla="*/ 1505 w 19050"/>
                              <a:gd name="connsiteY52" fmla="*/ 6353 h 9525"/>
                              <a:gd name="connsiteX53" fmla="*/ 1505 w 19050"/>
                              <a:gd name="connsiteY53" fmla="*/ 4763 h 9525"/>
                              <a:gd name="connsiteX54" fmla="*/ 1505 w 19050"/>
                              <a:gd name="connsiteY54" fmla="*/ 6353 h 9525"/>
                              <a:gd name="connsiteX55" fmla="*/ 1505 w 19050"/>
                              <a:gd name="connsiteY55" fmla="*/ 6353 h 9525"/>
                              <a:gd name="connsiteX56" fmla="*/ 2010 w 19050"/>
                              <a:gd name="connsiteY56" fmla="*/ 6353 h 9525"/>
                              <a:gd name="connsiteX57" fmla="*/ 2010 w 19050"/>
                              <a:gd name="connsiteY57" fmla="*/ 7934 h 9525"/>
                              <a:gd name="connsiteX58" fmla="*/ 2010 w 19050"/>
                              <a:gd name="connsiteY58" fmla="*/ 7934 h 9525"/>
                              <a:gd name="connsiteX59" fmla="*/ 2010 w 19050"/>
                              <a:gd name="connsiteY59" fmla="*/ 6353 h 9525"/>
                              <a:gd name="connsiteX60" fmla="*/ 2010 w 19050"/>
                              <a:gd name="connsiteY60" fmla="*/ 6353 h 9525"/>
                              <a:gd name="connsiteX61" fmla="*/ 2010 w 19050"/>
                              <a:gd name="connsiteY61" fmla="*/ 6353 h 9525"/>
                              <a:gd name="connsiteX62" fmla="*/ 2010 w 19050"/>
                              <a:gd name="connsiteY62" fmla="*/ 6353 h 9525"/>
                              <a:gd name="connsiteX63" fmla="*/ 2010 w 19050"/>
                              <a:gd name="connsiteY63" fmla="*/ 6353 h 9525"/>
                              <a:gd name="connsiteX64" fmla="*/ 2010 w 19050"/>
                              <a:gd name="connsiteY64" fmla="*/ 6353 h 9525"/>
                              <a:gd name="connsiteX65" fmla="*/ 2010 w 19050"/>
                              <a:gd name="connsiteY65" fmla="*/ 6353 h 9525"/>
                              <a:gd name="connsiteX66" fmla="*/ 2010 w 19050"/>
                              <a:gd name="connsiteY66" fmla="*/ 4763 h 9525"/>
                              <a:gd name="connsiteX67" fmla="*/ 2010 w 19050"/>
                              <a:gd name="connsiteY67" fmla="*/ 6353 h 9525"/>
                              <a:gd name="connsiteX68" fmla="*/ 2505 w 19050"/>
                              <a:gd name="connsiteY68" fmla="*/ 4763 h 9525"/>
                              <a:gd name="connsiteX69" fmla="*/ 2505 w 19050"/>
                              <a:gd name="connsiteY69" fmla="*/ 4763 h 9525"/>
                              <a:gd name="connsiteX70" fmla="*/ 2505 w 19050"/>
                              <a:gd name="connsiteY70" fmla="*/ 4763 h 9525"/>
                              <a:gd name="connsiteX71" fmla="*/ 2505 w 19050"/>
                              <a:gd name="connsiteY71" fmla="*/ 4763 h 9525"/>
                              <a:gd name="connsiteX72" fmla="*/ 2505 w 19050"/>
                              <a:gd name="connsiteY72" fmla="*/ 6353 h 9525"/>
                              <a:gd name="connsiteX73" fmla="*/ 2505 w 19050"/>
                              <a:gd name="connsiteY73" fmla="*/ 6353 h 9525"/>
                              <a:gd name="connsiteX74" fmla="*/ 2505 w 19050"/>
                              <a:gd name="connsiteY74" fmla="*/ 6353 h 9525"/>
                              <a:gd name="connsiteX75" fmla="*/ 2505 w 19050"/>
                              <a:gd name="connsiteY75" fmla="*/ 6353 h 9525"/>
                              <a:gd name="connsiteX76" fmla="*/ 2505 w 19050"/>
                              <a:gd name="connsiteY76" fmla="*/ 4763 h 9525"/>
                              <a:gd name="connsiteX77" fmla="*/ 2505 w 19050"/>
                              <a:gd name="connsiteY77" fmla="*/ 4763 h 9525"/>
                              <a:gd name="connsiteX78" fmla="*/ 2505 w 19050"/>
                              <a:gd name="connsiteY78" fmla="*/ 4763 h 9525"/>
                              <a:gd name="connsiteX79" fmla="*/ 2505 w 19050"/>
                              <a:gd name="connsiteY79" fmla="*/ 6353 h 9525"/>
                              <a:gd name="connsiteX80" fmla="*/ 3010 w 19050"/>
                              <a:gd name="connsiteY80" fmla="*/ 6353 h 9525"/>
                              <a:gd name="connsiteX81" fmla="*/ 3010 w 19050"/>
                              <a:gd name="connsiteY81" fmla="*/ 7934 h 9525"/>
                              <a:gd name="connsiteX82" fmla="*/ 3010 w 19050"/>
                              <a:gd name="connsiteY82" fmla="*/ 6353 h 9525"/>
                              <a:gd name="connsiteX83" fmla="*/ 3010 w 19050"/>
                              <a:gd name="connsiteY83" fmla="*/ 4763 h 9525"/>
                              <a:gd name="connsiteX84" fmla="*/ 3010 w 19050"/>
                              <a:gd name="connsiteY84" fmla="*/ 6353 h 9525"/>
                              <a:gd name="connsiteX85" fmla="*/ 3010 w 19050"/>
                              <a:gd name="connsiteY85" fmla="*/ 6353 h 9525"/>
                              <a:gd name="connsiteX86" fmla="*/ 3010 w 19050"/>
                              <a:gd name="connsiteY86" fmla="*/ 6353 h 9525"/>
                              <a:gd name="connsiteX87" fmla="*/ 3010 w 19050"/>
                              <a:gd name="connsiteY87" fmla="*/ 6353 h 9525"/>
                              <a:gd name="connsiteX88" fmla="*/ 3010 w 19050"/>
                              <a:gd name="connsiteY88" fmla="*/ 4763 h 9525"/>
                              <a:gd name="connsiteX89" fmla="*/ 3010 w 19050"/>
                              <a:gd name="connsiteY89" fmla="*/ 4763 h 9525"/>
                              <a:gd name="connsiteX90" fmla="*/ 3010 w 19050"/>
                              <a:gd name="connsiteY90" fmla="*/ 4763 h 9525"/>
                              <a:gd name="connsiteX91" fmla="*/ 3010 w 19050"/>
                              <a:gd name="connsiteY91" fmla="*/ 4763 h 9525"/>
                              <a:gd name="connsiteX92" fmla="*/ 3505 w 19050"/>
                              <a:gd name="connsiteY92" fmla="*/ 4763 h 9525"/>
                              <a:gd name="connsiteX93" fmla="*/ 3505 w 19050"/>
                              <a:gd name="connsiteY93" fmla="*/ 4763 h 9525"/>
                              <a:gd name="connsiteX94" fmla="*/ 3505 w 19050"/>
                              <a:gd name="connsiteY94" fmla="*/ 4763 h 9525"/>
                              <a:gd name="connsiteX95" fmla="*/ 3505 w 19050"/>
                              <a:gd name="connsiteY95" fmla="*/ 4763 h 9525"/>
                              <a:gd name="connsiteX96" fmla="*/ 3505 w 19050"/>
                              <a:gd name="connsiteY96" fmla="*/ 4763 h 9525"/>
                              <a:gd name="connsiteX97" fmla="*/ 3505 w 19050"/>
                              <a:gd name="connsiteY97" fmla="*/ 4763 h 9525"/>
                              <a:gd name="connsiteX98" fmla="*/ 3505 w 19050"/>
                              <a:gd name="connsiteY98" fmla="*/ 4763 h 9525"/>
                              <a:gd name="connsiteX99" fmla="*/ 3505 w 19050"/>
                              <a:gd name="connsiteY99" fmla="*/ 4763 h 9525"/>
                              <a:gd name="connsiteX100" fmla="*/ 3505 w 19050"/>
                              <a:gd name="connsiteY100" fmla="*/ 4763 h 9525"/>
                              <a:gd name="connsiteX101" fmla="*/ 3505 w 19050"/>
                              <a:gd name="connsiteY101" fmla="*/ 4763 h 9525"/>
                              <a:gd name="connsiteX102" fmla="*/ 3505 w 19050"/>
                              <a:gd name="connsiteY102" fmla="*/ 4763 h 9525"/>
                              <a:gd name="connsiteX103" fmla="*/ 3505 w 19050"/>
                              <a:gd name="connsiteY103" fmla="*/ 6353 h 9525"/>
                              <a:gd name="connsiteX104" fmla="*/ 4010 w 19050"/>
                              <a:gd name="connsiteY104" fmla="*/ 4763 h 9525"/>
                              <a:gd name="connsiteX105" fmla="*/ 4010 w 19050"/>
                              <a:gd name="connsiteY105" fmla="*/ 6353 h 9525"/>
                              <a:gd name="connsiteX106" fmla="*/ 4010 w 19050"/>
                              <a:gd name="connsiteY106" fmla="*/ 6353 h 9525"/>
                              <a:gd name="connsiteX107" fmla="*/ 4010 w 19050"/>
                              <a:gd name="connsiteY107" fmla="*/ 6353 h 9525"/>
                              <a:gd name="connsiteX108" fmla="*/ 4010 w 19050"/>
                              <a:gd name="connsiteY108" fmla="*/ 7934 h 9525"/>
                              <a:gd name="connsiteX109" fmla="*/ 4010 w 19050"/>
                              <a:gd name="connsiteY109" fmla="*/ 7934 h 9525"/>
                              <a:gd name="connsiteX110" fmla="*/ 4010 w 19050"/>
                              <a:gd name="connsiteY110" fmla="*/ 6353 h 9525"/>
                              <a:gd name="connsiteX111" fmla="*/ 4010 w 19050"/>
                              <a:gd name="connsiteY111" fmla="*/ 6353 h 9525"/>
                              <a:gd name="connsiteX112" fmla="*/ 4010 w 19050"/>
                              <a:gd name="connsiteY112" fmla="*/ 4763 h 9525"/>
                              <a:gd name="connsiteX113" fmla="*/ 4010 w 19050"/>
                              <a:gd name="connsiteY113" fmla="*/ 4763 h 9525"/>
                              <a:gd name="connsiteX114" fmla="*/ 4010 w 19050"/>
                              <a:gd name="connsiteY114" fmla="*/ 4763 h 9525"/>
                              <a:gd name="connsiteX115" fmla="*/ 4010 w 19050"/>
                              <a:gd name="connsiteY115" fmla="*/ 4763 h 9525"/>
                              <a:gd name="connsiteX116" fmla="*/ 4010 w 19050"/>
                              <a:gd name="connsiteY116" fmla="*/ 4763 h 9525"/>
                              <a:gd name="connsiteX117" fmla="*/ 4010 w 19050"/>
                              <a:gd name="connsiteY117" fmla="*/ 4763 h 9525"/>
                              <a:gd name="connsiteX118" fmla="*/ 4010 w 19050"/>
                              <a:gd name="connsiteY118" fmla="*/ 4763 h 9525"/>
                              <a:gd name="connsiteX119" fmla="*/ 4010 w 19050"/>
                              <a:gd name="connsiteY119" fmla="*/ 4763 h 9525"/>
                              <a:gd name="connsiteX120" fmla="*/ 4010 w 19050"/>
                              <a:gd name="connsiteY120" fmla="*/ 4763 h 9525"/>
                              <a:gd name="connsiteX121" fmla="*/ 4010 w 19050"/>
                              <a:gd name="connsiteY121" fmla="*/ 4763 h 9525"/>
                              <a:gd name="connsiteX122" fmla="*/ 4010 w 19050"/>
                              <a:gd name="connsiteY122" fmla="*/ 6353 h 9525"/>
                              <a:gd name="connsiteX123" fmla="*/ 4010 w 19050"/>
                              <a:gd name="connsiteY123" fmla="*/ 4763 h 9525"/>
                              <a:gd name="connsiteX124" fmla="*/ 4515 w 19050"/>
                              <a:gd name="connsiteY124" fmla="*/ 4763 h 9525"/>
                              <a:gd name="connsiteX125" fmla="*/ 4515 w 19050"/>
                              <a:gd name="connsiteY125" fmla="*/ 4763 h 9525"/>
                              <a:gd name="connsiteX126" fmla="*/ 4515 w 19050"/>
                              <a:gd name="connsiteY126" fmla="*/ 4763 h 9525"/>
                              <a:gd name="connsiteX127" fmla="*/ 4515 w 19050"/>
                              <a:gd name="connsiteY127" fmla="*/ 4763 h 9525"/>
                              <a:gd name="connsiteX128" fmla="*/ 4515 w 19050"/>
                              <a:gd name="connsiteY128" fmla="*/ 4763 h 9525"/>
                              <a:gd name="connsiteX129" fmla="*/ 4515 w 19050"/>
                              <a:gd name="connsiteY129" fmla="*/ 4763 h 9525"/>
                              <a:gd name="connsiteX130" fmla="*/ 4515 w 19050"/>
                              <a:gd name="connsiteY130" fmla="*/ 6353 h 9525"/>
                              <a:gd name="connsiteX131" fmla="*/ 4515 w 19050"/>
                              <a:gd name="connsiteY131" fmla="*/ 4763 h 9525"/>
                              <a:gd name="connsiteX132" fmla="*/ 4515 w 19050"/>
                              <a:gd name="connsiteY132" fmla="*/ 6353 h 9525"/>
                              <a:gd name="connsiteX133" fmla="*/ 4515 w 19050"/>
                              <a:gd name="connsiteY133" fmla="*/ 6353 h 9525"/>
                              <a:gd name="connsiteX134" fmla="*/ 4515 w 19050"/>
                              <a:gd name="connsiteY134" fmla="*/ 4763 h 9525"/>
                              <a:gd name="connsiteX135" fmla="*/ 4515 w 19050"/>
                              <a:gd name="connsiteY135" fmla="*/ 6353 h 9525"/>
                              <a:gd name="connsiteX136" fmla="*/ 5010 w 19050"/>
                              <a:gd name="connsiteY136" fmla="*/ 6353 h 9525"/>
                              <a:gd name="connsiteX137" fmla="*/ 5010 w 19050"/>
                              <a:gd name="connsiteY137" fmla="*/ 6353 h 9525"/>
                              <a:gd name="connsiteX138" fmla="*/ 5010 w 19050"/>
                              <a:gd name="connsiteY138" fmla="*/ 6353 h 9525"/>
                              <a:gd name="connsiteX139" fmla="*/ 5010 w 19050"/>
                              <a:gd name="connsiteY139" fmla="*/ 4763 h 9525"/>
                              <a:gd name="connsiteX140" fmla="*/ 5010 w 19050"/>
                              <a:gd name="connsiteY140" fmla="*/ 6353 h 9525"/>
                              <a:gd name="connsiteX141" fmla="*/ 5010 w 19050"/>
                              <a:gd name="connsiteY141" fmla="*/ 6353 h 9525"/>
                              <a:gd name="connsiteX142" fmla="*/ 5010 w 19050"/>
                              <a:gd name="connsiteY142" fmla="*/ 4763 h 9525"/>
                              <a:gd name="connsiteX143" fmla="*/ 5010 w 19050"/>
                              <a:gd name="connsiteY143" fmla="*/ 4763 h 9525"/>
                              <a:gd name="connsiteX144" fmla="*/ 5010 w 19050"/>
                              <a:gd name="connsiteY144" fmla="*/ 4763 h 9525"/>
                              <a:gd name="connsiteX145" fmla="*/ 5010 w 19050"/>
                              <a:gd name="connsiteY145" fmla="*/ 4763 h 9525"/>
                              <a:gd name="connsiteX146" fmla="*/ 5010 w 19050"/>
                              <a:gd name="connsiteY146" fmla="*/ 4763 h 9525"/>
                              <a:gd name="connsiteX147" fmla="*/ 5010 w 19050"/>
                              <a:gd name="connsiteY147" fmla="*/ 4763 h 9525"/>
                              <a:gd name="connsiteX148" fmla="*/ 5515 w 19050"/>
                              <a:gd name="connsiteY148" fmla="*/ 4763 h 9525"/>
                              <a:gd name="connsiteX149" fmla="*/ 5515 w 19050"/>
                              <a:gd name="connsiteY149" fmla="*/ 6353 h 9525"/>
                              <a:gd name="connsiteX150" fmla="*/ 5515 w 19050"/>
                              <a:gd name="connsiteY150" fmla="*/ 4763 h 9525"/>
                              <a:gd name="connsiteX151" fmla="*/ 5515 w 19050"/>
                              <a:gd name="connsiteY151" fmla="*/ 4763 h 9525"/>
                              <a:gd name="connsiteX152" fmla="*/ 5515 w 19050"/>
                              <a:gd name="connsiteY152" fmla="*/ 6353 h 9525"/>
                              <a:gd name="connsiteX153" fmla="*/ 5515 w 19050"/>
                              <a:gd name="connsiteY153" fmla="*/ 6353 h 9525"/>
                              <a:gd name="connsiteX154" fmla="*/ 5515 w 19050"/>
                              <a:gd name="connsiteY154" fmla="*/ 6353 h 9525"/>
                              <a:gd name="connsiteX155" fmla="*/ 5515 w 19050"/>
                              <a:gd name="connsiteY155" fmla="*/ 4763 h 9525"/>
                              <a:gd name="connsiteX156" fmla="*/ 5515 w 19050"/>
                              <a:gd name="connsiteY156" fmla="*/ 4763 h 9525"/>
                              <a:gd name="connsiteX157" fmla="*/ 5515 w 19050"/>
                              <a:gd name="connsiteY157" fmla="*/ 4763 h 9525"/>
                              <a:gd name="connsiteX158" fmla="*/ 5515 w 19050"/>
                              <a:gd name="connsiteY158" fmla="*/ 4763 h 9525"/>
                              <a:gd name="connsiteX159" fmla="*/ 5515 w 19050"/>
                              <a:gd name="connsiteY159" fmla="*/ 4763 h 9525"/>
                              <a:gd name="connsiteX160" fmla="*/ 6020 w 19050"/>
                              <a:gd name="connsiteY160" fmla="*/ 4763 h 9525"/>
                              <a:gd name="connsiteX161" fmla="*/ 6020 w 19050"/>
                              <a:gd name="connsiteY161" fmla="*/ 4763 h 9525"/>
                              <a:gd name="connsiteX162" fmla="*/ 6020 w 19050"/>
                              <a:gd name="connsiteY162" fmla="*/ 4763 h 9525"/>
                              <a:gd name="connsiteX163" fmla="*/ 6020 w 19050"/>
                              <a:gd name="connsiteY163" fmla="*/ 4763 h 9525"/>
                              <a:gd name="connsiteX164" fmla="*/ 6020 w 19050"/>
                              <a:gd name="connsiteY164" fmla="*/ 4763 h 9525"/>
                              <a:gd name="connsiteX165" fmla="*/ 6020 w 19050"/>
                              <a:gd name="connsiteY165" fmla="*/ 4763 h 9525"/>
                              <a:gd name="connsiteX166" fmla="*/ 6020 w 19050"/>
                              <a:gd name="connsiteY166" fmla="*/ 4763 h 9525"/>
                              <a:gd name="connsiteX167" fmla="*/ 6020 w 19050"/>
                              <a:gd name="connsiteY167" fmla="*/ 4763 h 9525"/>
                              <a:gd name="connsiteX168" fmla="*/ 6020 w 19050"/>
                              <a:gd name="connsiteY168" fmla="*/ 4763 h 9525"/>
                              <a:gd name="connsiteX169" fmla="*/ 6020 w 19050"/>
                              <a:gd name="connsiteY169" fmla="*/ 4763 h 9525"/>
                              <a:gd name="connsiteX170" fmla="*/ 6020 w 19050"/>
                              <a:gd name="connsiteY170" fmla="*/ 4763 h 9525"/>
                              <a:gd name="connsiteX171" fmla="*/ 6020 w 19050"/>
                              <a:gd name="connsiteY171" fmla="*/ 4763 h 9525"/>
                              <a:gd name="connsiteX172" fmla="*/ 6515 w 19050"/>
                              <a:gd name="connsiteY172" fmla="*/ 4763 h 9525"/>
                              <a:gd name="connsiteX173" fmla="*/ 6515 w 19050"/>
                              <a:gd name="connsiteY173" fmla="*/ 4763 h 9525"/>
                              <a:gd name="connsiteX174" fmla="*/ 6515 w 19050"/>
                              <a:gd name="connsiteY174" fmla="*/ 4763 h 9525"/>
                              <a:gd name="connsiteX175" fmla="*/ 6515 w 19050"/>
                              <a:gd name="connsiteY175" fmla="*/ 4763 h 9525"/>
                              <a:gd name="connsiteX176" fmla="*/ 6515 w 19050"/>
                              <a:gd name="connsiteY176" fmla="*/ 4763 h 9525"/>
                              <a:gd name="connsiteX177" fmla="*/ 6515 w 19050"/>
                              <a:gd name="connsiteY177" fmla="*/ 4763 h 9525"/>
                              <a:gd name="connsiteX178" fmla="*/ 6515 w 19050"/>
                              <a:gd name="connsiteY178" fmla="*/ 4763 h 9525"/>
                              <a:gd name="connsiteX179" fmla="*/ 6515 w 19050"/>
                              <a:gd name="connsiteY179" fmla="*/ 4763 h 9525"/>
                              <a:gd name="connsiteX180" fmla="*/ 6515 w 19050"/>
                              <a:gd name="connsiteY180" fmla="*/ 4763 h 9525"/>
                              <a:gd name="connsiteX181" fmla="*/ 6515 w 19050"/>
                              <a:gd name="connsiteY181" fmla="*/ 6353 h 9525"/>
                              <a:gd name="connsiteX182" fmla="*/ 6515 w 19050"/>
                              <a:gd name="connsiteY182" fmla="*/ 4763 h 9525"/>
                              <a:gd name="connsiteX183" fmla="*/ 6515 w 19050"/>
                              <a:gd name="connsiteY183" fmla="*/ 4763 h 9525"/>
                              <a:gd name="connsiteX184" fmla="*/ 6515 w 19050"/>
                              <a:gd name="connsiteY184" fmla="*/ 4763 h 9525"/>
                              <a:gd name="connsiteX185" fmla="*/ 6515 w 19050"/>
                              <a:gd name="connsiteY185" fmla="*/ 4763 h 9525"/>
                              <a:gd name="connsiteX186" fmla="*/ 7020 w 19050"/>
                              <a:gd name="connsiteY186" fmla="*/ 4763 h 9525"/>
                              <a:gd name="connsiteX187" fmla="*/ 7020 w 19050"/>
                              <a:gd name="connsiteY187" fmla="*/ 4763 h 9525"/>
                              <a:gd name="connsiteX188" fmla="*/ 7020 w 19050"/>
                              <a:gd name="connsiteY188" fmla="*/ 6353 h 9525"/>
                              <a:gd name="connsiteX189" fmla="*/ 7020 w 19050"/>
                              <a:gd name="connsiteY189" fmla="*/ 4763 h 9525"/>
                              <a:gd name="connsiteX190" fmla="*/ 7020 w 19050"/>
                              <a:gd name="connsiteY190" fmla="*/ 4763 h 9525"/>
                              <a:gd name="connsiteX191" fmla="*/ 7020 w 19050"/>
                              <a:gd name="connsiteY191" fmla="*/ 6353 h 9525"/>
                              <a:gd name="connsiteX192" fmla="*/ 7020 w 19050"/>
                              <a:gd name="connsiteY192" fmla="*/ 4763 h 9525"/>
                              <a:gd name="connsiteX193" fmla="*/ 7020 w 19050"/>
                              <a:gd name="connsiteY193" fmla="*/ 4763 h 9525"/>
                              <a:gd name="connsiteX194" fmla="*/ 7020 w 19050"/>
                              <a:gd name="connsiteY194" fmla="*/ 4763 h 9525"/>
                              <a:gd name="connsiteX195" fmla="*/ 7020 w 19050"/>
                              <a:gd name="connsiteY195" fmla="*/ 4763 h 9525"/>
                              <a:gd name="connsiteX196" fmla="*/ 7020 w 19050"/>
                              <a:gd name="connsiteY196" fmla="*/ 4763 h 9525"/>
                              <a:gd name="connsiteX197" fmla="*/ 7020 w 19050"/>
                              <a:gd name="connsiteY197" fmla="*/ 4763 h 9525"/>
                              <a:gd name="connsiteX198" fmla="*/ 7515 w 19050"/>
                              <a:gd name="connsiteY198" fmla="*/ 4763 h 9525"/>
                              <a:gd name="connsiteX199" fmla="*/ 7515 w 19050"/>
                              <a:gd name="connsiteY199" fmla="*/ 4763 h 9525"/>
                              <a:gd name="connsiteX200" fmla="*/ 7515 w 19050"/>
                              <a:gd name="connsiteY200" fmla="*/ 3172 h 9525"/>
                              <a:gd name="connsiteX201" fmla="*/ 7515 w 19050"/>
                              <a:gd name="connsiteY201" fmla="*/ 4763 h 9525"/>
                              <a:gd name="connsiteX202" fmla="*/ 7515 w 19050"/>
                              <a:gd name="connsiteY202" fmla="*/ 4763 h 9525"/>
                              <a:gd name="connsiteX203" fmla="*/ 7515 w 19050"/>
                              <a:gd name="connsiteY203" fmla="*/ 4763 h 9525"/>
                              <a:gd name="connsiteX204" fmla="*/ 7515 w 19050"/>
                              <a:gd name="connsiteY204" fmla="*/ 6353 h 9525"/>
                              <a:gd name="connsiteX205" fmla="*/ 7515 w 19050"/>
                              <a:gd name="connsiteY205" fmla="*/ 6353 h 9525"/>
                              <a:gd name="connsiteX206" fmla="*/ 7515 w 19050"/>
                              <a:gd name="connsiteY206" fmla="*/ 4763 h 9525"/>
                              <a:gd name="connsiteX207" fmla="*/ 7515 w 19050"/>
                              <a:gd name="connsiteY207" fmla="*/ 4763 h 9525"/>
                              <a:gd name="connsiteX208" fmla="*/ 7515 w 19050"/>
                              <a:gd name="connsiteY208" fmla="*/ 4763 h 9525"/>
                              <a:gd name="connsiteX209" fmla="*/ 7515 w 19050"/>
                              <a:gd name="connsiteY209" fmla="*/ 4763 h 9525"/>
                              <a:gd name="connsiteX210" fmla="*/ 7515 w 19050"/>
                              <a:gd name="connsiteY210" fmla="*/ 4763 h 9525"/>
                              <a:gd name="connsiteX211" fmla="*/ 7515 w 19050"/>
                              <a:gd name="connsiteY211" fmla="*/ 4763 h 9525"/>
                              <a:gd name="connsiteX212" fmla="*/ 7515 w 19050"/>
                              <a:gd name="connsiteY212" fmla="*/ 4763 h 9525"/>
                              <a:gd name="connsiteX213" fmla="*/ 7515 w 19050"/>
                              <a:gd name="connsiteY213" fmla="*/ 4763 h 9525"/>
                              <a:gd name="connsiteX214" fmla="*/ 7515 w 19050"/>
                              <a:gd name="connsiteY214" fmla="*/ 4763 h 9525"/>
                              <a:gd name="connsiteX215" fmla="*/ 7515 w 19050"/>
                              <a:gd name="connsiteY215" fmla="*/ 4763 h 9525"/>
                              <a:gd name="connsiteX216" fmla="*/ 8020 w 19050"/>
                              <a:gd name="connsiteY216" fmla="*/ 4763 h 9525"/>
                              <a:gd name="connsiteX217" fmla="*/ 8020 w 19050"/>
                              <a:gd name="connsiteY217" fmla="*/ 3172 h 9525"/>
                              <a:gd name="connsiteX218" fmla="*/ 8020 w 19050"/>
                              <a:gd name="connsiteY218" fmla="*/ 4763 h 9525"/>
                              <a:gd name="connsiteX219" fmla="*/ 8020 w 19050"/>
                              <a:gd name="connsiteY219" fmla="*/ 4763 h 9525"/>
                              <a:gd name="connsiteX220" fmla="*/ 8020 w 19050"/>
                              <a:gd name="connsiteY220" fmla="*/ 4763 h 9525"/>
                              <a:gd name="connsiteX221" fmla="*/ 8020 w 19050"/>
                              <a:gd name="connsiteY221" fmla="*/ 4763 h 9525"/>
                              <a:gd name="connsiteX222" fmla="*/ 8020 w 19050"/>
                              <a:gd name="connsiteY222" fmla="*/ 4763 h 9525"/>
                              <a:gd name="connsiteX223" fmla="*/ 8020 w 19050"/>
                              <a:gd name="connsiteY223" fmla="*/ 3172 h 9525"/>
                              <a:gd name="connsiteX224" fmla="*/ 8020 w 19050"/>
                              <a:gd name="connsiteY224" fmla="*/ 3172 h 9525"/>
                              <a:gd name="connsiteX225" fmla="*/ 8020 w 19050"/>
                              <a:gd name="connsiteY225" fmla="*/ 3172 h 9525"/>
                              <a:gd name="connsiteX226" fmla="*/ 8020 w 19050"/>
                              <a:gd name="connsiteY226" fmla="*/ 4763 h 9525"/>
                              <a:gd name="connsiteX227" fmla="*/ 8020 w 19050"/>
                              <a:gd name="connsiteY227" fmla="*/ 4763 h 9525"/>
                              <a:gd name="connsiteX228" fmla="*/ 8525 w 19050"/>
                              <a:gd name="connsiteY228" fmla="*/ 4763 h 9525"/>
                              <a:gd name="connsiteX229" fmla="*/ 8525 w 19050"/>
                              <a:gd name="connsiteY229" fmla="*/ 4763 h 9525"/>
                              <a:gd name="connsiteX230" fmla="*/ 8525 w 19050"/>
                              <a:gd name="connsiteY230" fmla="*/ 4763 h 9525"/>
                              <a:gd name="connsiteX231" fmla="*/ 8525 w 19050"/>
                              <a:gd name="connsiteY231" fmla="*/ 4763 h 9525"/>
                              <a:gd name="connsiteX232" fmla="*/ 8525 w 19050"/>
                              <a:gd name="connsiteY232" fmla="*/ 6353 h 9525"/>
                              <a:gd name="connsiteX233" fmla="*/ 8525 w 19050"/>
                              <a:gd name="connsiteY233" fmla="*/ 6353 h 9525"/>
                              <a:gd name="connsiteX234" fmla="*/ 8525 w 19050"/>
                              <a:gd name="connsiteY234" fmla="*/ 4763 h 9525"/>
                              <a:gd name="connsiteX235" fmla="*/ 8525 w 19050"/>
                              <a:gd name="connsiteY235" fmla="*/ 4763 h 9525"/>
                              <a:gd name="connsiteX236" fmla="*/ 8525 w 19050"/>
                              <a:gd name="connsiteY236" fmla="*/ 4763 h 9525"/>
                              <a:gd name="connsiteX237" fmla="*/ 8525 w 19050"/>
                              <a:gd name="connsiteY237" fmla="*/ 4763 h 9525"/>
                              <a:gd name="connsiteX238" fmla="*/ 8525 w 19050"/>
                              <a:gd name="connsiteY238" fmla="*/ 4763 h 9525"/>
                              <a:gd name="connsiteX239" fmla="*/ 8525 w 19050"/>
                              <a:gd name="connsiteY239" fmla="*/ 4763 h 9525"/>
                              <a:gd name="connsiteX240" fmla="*/ 9020 w 19050"/>
                              <a:gd name="connsiteY240" fmla="*/ 4763 h 9525"/>
                              <a:gd name="connsiteX241" fmla="*/ 9020 w 19050"/>
                              <a:gd name="connsiteY241" fmla="*/ 4763 h 9525"/>
                              <a:gd name="connsiteX242" fmla="*/ 9020 w 19050"/>
                              <a:gd name="connsiteY242" fmla="*/ 4763 h 9525"/>
                              <a:gd name="connsiteX243" fmla="*/ 9020 w 19050"/>
                              <a:gd name="connsiteY243" fmla="*/ 4763 h 9525"/>
                              <a:gd name="connsiteX244" fmla="*/ 9020 w 19050"/>
                              <a:gd name="connsiteY244" fmla="*/ 4763 h 9525"/>
                              <a:gd name="connsiteX245" fmla="*/ 9020 w 19050"/>
                              <a:gd name="connsiteY245" fmla="*/ 6353 h 9525"/>
                              <a:gd name="connsiteX246" fmla="*/ 9020 w 19050"/>
                              <a:gd name="connsiteY246" fmla="*/ 4763 h 9525"/>
                              <a:gd name="connsiteX247" fmla="*/ 9020 w 19050"/>
                              <a:gd name="connsiteY247" fmla="*/ 4763 h 9525"/>
                              <a:gd name="connsiteX248" fmla="*/ 9020 w 19050"/>
                              <a:gd name="connsiteY248" fmla="*/ 4763 h 9525"/>
                              <a:gd name="connsiteX249" fmla="*/ 9020 w 19050"/>
                              <a:gd name="connsiteY249" fmla="*/ 4763 h 9525"/>
                              <a:gd name="connsiteX250" fmla="*/ 9020 w 19050"/>
                              <a:gd name="connsiteY250" fmla="*/ 4763 h 9525"/>
                              <a:gd name="connsiteX251" fmla="*/ 9020 w 19050"/>
                              <a:gd name="connsiteY251" fmla="*/ 4763 h 9525"/>
                              <a:gd name="connsiteX252" fmla="*/ 9525 w 19050"/>
                              <a:gd name="connsiteY252" fmla="*/ 4763 h 9525"/>
                              <a:gd name="connsiteX253" fmla="*/ 9525 w 19050"/>
                              <a:gd name="connsiteY253" fmla="*/ 6353 h 9525"/>
                              <a:gd name="connsiteX254" fmla="*/ 9525 w 19050"/>
                              <a:gd name="connsiteY254" fmla="*/ 6353 h 9525"/>
                              <a:gd name="connsiteX255" fmla="*/ 9525 w 19050"/>
                              <a:gd name="connsiteY255" fmla="*/ 4763 h 9525"/>
                              <a:gd name="connsiteX256" fmla="*/ 9525 w 19050"/>
                              <a:gd name="connsiteY256" fmla="*/ 4763 h 9525"/>
                              <a:gd name="connsiteX257" fmla="*/ 9525 w 19050"/>
                              <a:gd name="connsiteY257" fmla="*/ 4763 h 9525"/>
                              <a:gd name="connsiteX258" fmla="*/ 9525 w 19050"/>
                              <a:gd name="connsiteY258" fmla="*/ 4763 h 9525"/>
                              <a:gd name="connsiteX259" fmla="*/ 9525 w 19050"/>
                              <a:gd name="connsiteY259" fmla="*/ 4763 h 9525"/>
                              <a:gd name="connsiteX260" fmla="*/ 9525 w 19050"/>
                              <a:gd name="connsiteY260" fmla="*/ 4763 h 9525"/>
                              <a:gd name="connsiteX261" fmla="*/ 9525 w 19050"/>
                              <a:gd name="connsiteY261" fmla="*/ 4763 h 9525"/>
                              <a:gd name="connsiteX262" fmla="*/ 9525 w 19050"/>
                              <a:gd name="connsiteY262" fmla="*/ 4763 h 9525"/>
                              <a:gd name="connsiteX263" fmla="*/ 9525 w 19050"/>
                              <a:gd name="connsiteY263" fmla="*/ 4763 h 9525"/>
                              <a:gd name="connsiteX264" fmla="*/ 9525 w 19050"/>
                              <a:gd name="connsiteY264" fmla="*/ 4763 h 9525"/>
                              <a:gd name="connsiteX265" fmla="*/ 9525 w 19050"/>
                              <a:gd name="connsiteY265" fmla="*/ 4763 h 9525"/>
                              <a:gd name="connsiteX266" fmla="*/ 10030 w 19050"/>
                              <a:gd name="connsiteY266" fmla="*/ 4763 h 9525"/>
                              <a:gd name="connsiteX267" fmla="*/ 10030 w 19050"/>
                              <a:gd name="connsiteY267" fmla="*/ 4763 h 9525"/>
                              <a:gd name="connsiteX268" fmla="*/ 10030 w 19050"/>
                              <a:gd name="connsiteY268" fmla="*/ 4763 h 9525"/>
                              <a:gd name="connsiteX269" fmla="*/ 10030 w 19050"/>
                              <a:gd name="connsiteY269" fmla="*/ 4763 h 9525"/>
                              <a:gd name="connsiteX270" fmla="*/ 10030 w 19050"/>
                              <a:gd name="connsiteY270" fmla="*/ 4763 h 9525"/>
                              <a:gd name="connsiteX271" fmla="*/ 10030 w 19050"/>
                              <a:gd name="connsiteY271" fmla="*/ 4763 h 9525"/>
                              <a:gd name="connsiteX272" fmla="*/ 10030 w 19050"/>
                              <a:gd name="connsiteY272" fmla="*/ 4763 h 9525"/>
                              <a:gd name="connsiteX273" fmla="*/ 10030 w 19050"/>
                              <a:gd name="connsiteY273" fmla="*/ 4763 h 9525"/>
                              <a:gd name="connsiteX274" fmla="*/ 10030 w 19050"/>
                              <a:gd name="connsiteY274" fmla="*/ 4763 h 9525"/>
                              <a:gd name="connsiteX275" fmla="*/ 10030 w 19050"/>
                              <a:gd name="connsiteY275" fmla="*/ 4763 h 9525"/>
                              <a:gd name="connsiteX276" fmla="*/ 10030 w 19050"/>
                              <a:gd name="connsiteY276" fmla="*/ 4763 h 9525"/>
                              <a:gd name="connsiteX277" fmla="*/ 10030 w 19050"/>
                              <a:gd name="connsiteY277" fmla="*/ 4763 h 9525"/>
                              <a:gd name="connsiteX278" fmla="*/ 10525 w 19050"/>
                              <a:gd name="connsiteY278" fmla="*/ 3172 h 9525"/>
                              <a:gd name="connsiteX279" fmla="*/ 10525 w 19050"/>
                              <a:gd name="connsiteY279" fmla="*/ 4763 h 9525"/>
                              <a:gd name="connsiteX280" fmla="*/ 10525 w 19050"/>
                              <a:gd name="connsiteY280" fmla="*/ 3172 h 9525"/>
                              <a:gd name="connsiteX281" fmla="*/ 10525 w 19050"/>
                              <a:gd name="connsiteY281" fmla="*/ 4763 h 9525"/>
                              <a:gd name="connsiteX282" fmla="*/ 10525 w 19050"/>
                              <a:gd name="connsiteY282" fmla="*/ 4763 h 9525"/>
                              <a:gd name="connsiteX283" fmla="*/ 10525 w 19050"/>
                              <a:gd name="connsiteY283" fmla="*/ 4763 h 9525"/>
                              <a:gd name="connsiteX284" fmla="*/ 10525 w 19050"/>
                              <a:gd name="connsiteY284" fmla="*/ 4763 h 9525"/>
                              <a:gd name="connsiteX285" fmla="*/ 10525 w 19050"/>
                              <a:gd name="connsiteY285" fmla="*/ 4763 h 9525"/>
                              <a:gd name="connsiteX286" fmla="*/ 10525 w 19050"/>
                              <a:gd name="connsiteY286" fmla="*/ 3172 h 9525"/>
                              <a:gd name="connsiteX287" fmla="*/ 10525 w 19050"/>
                              <a:gd name="connsiteY287" fmla="*/ 3172 h 9525"/>
                              <a:gd name="connsiteX288" fmla="*/ 10525 w 19050"/>
                              <a:gd name="connsiteY288" fmla="*/ 3172 h 9525"/>
                              <a:gd name="connsiteX289" fmla="*/ 10525 w 19050"/>
                              <a:gd name="connsiteY289" fmla="*/ 3172 h 9525"/>
                              <a:gd name="connsiteX290" fmla="*/ 10525 w 19050"/>
                              <a:gd name="connsiteY290" fmla="*/ 3172 h 9525"/>
                              <a:gd name="connsiteX291" fmla="*/ 10525 w 19050"/>
                              <a:gd name="connsiteY291" fmla="*/ 4763 h 9525"/>
                              <a:gd name="connsiteX292" fmla="*/ 10525 w 19050"/>
                              <a:gd name="connsiteY292" fmla="*/ 4763 h 9525"/>
                              <a:gd name="connsiteX293" fmla="*/ 10525 w 19050"/>
                              <a:gd name="connsiteY293" fmla="*/ 4763 h 9525"/>
                              <a:gd name="connsiteX294" fmla="*/ 10525 w 19050"/>
                              <a:gd name="connsiteY294" fmla="*/ 3172 h 9525"/>
                              <a:gd name="connsiteX295" fmla="*/ 10525 w 19050"/>
                              <a:gd name="connsiteY295" fmla="*/ 1591 h 9525"/>
                              <a:gd name="connsiteX296" fmla="*/ 11030 w 19050"/>
                              <a:gd name="connsiteY296" fmla="*/ 1591 h 9525"/>
                              <a:gd name="connsiteX297" fmla="*/ 11030 w 19050"/>
                              <a:gd name="connsiteY297" fmla="*/ 1591 h 9525"/>
                              <a:gd name="connsiteX298" fmla="*/ 11030 w 19050"/>
                              <a:gd name="connsiteY298" fmla="*/ 1591 h 9525"/>
                              <a:gd name="connsiteX299" fmla="*/ 11030 w 19050"/>
                              <a:gd name="connsiteY299" fmla="*/ 3172 h 9525"/>
                              <a:gd name="connsiteX300" fmla="*/ 11030 w 19050"/>
                              <a:gd name="connsiteY300" fmla="*/ 3172 h 9525"/>
                              <a:gd name="connsiteX301" fmla="*/ 11030 w 19050"/>
                              <a:gd name="connsiteY301" fmla="*/ 4763 h 9525"/>
                              <a:gd name="connsiteX302" fmla="*/ 11030 w 19050"/>
                              <a:gd name="connsiteY302" fmla="*/ 3172 h 9525"/>
                              <a:gd name="connsiteX303" fmla="*/ 11030 w 19050"/>
                              <a:gd name="connsiteY303" fmla="*/ 3172 h 9525"/>
                              <a:gd name="connsiteX304" fmla="*/ 11030 w 19050"/>
                              <a:gd name="connsiteY304" fmla="*/ 3172 h 9525"/>
                              <a:gd name="connsiteX305" fmla="*/ 11030 w 19050"/>
                              <a:gd name="connsiteY305" fmla="*/ 1591 h 9525"/>
                              <a:gd name="connsiteX306" fmla="*/ 11030 w 19050"/>
                              <a:gd name="connsiteY306" fmla="*/ 3172 h 9525"/>
                              <a:gd name="connsiteX307" fmla="*/ 11030 w 19050"/>
                              <a:gd name="connsiteY307" fmla="*/ 3172 h 9525"/>
                              <a:gd name="connsiteX308" fmla="*/ 11535 w 19050"/>
                              <a:gd name="connsiteY308" fmla="*/ 1591 h 9525"/>
                              <a:gd name="connsiteX309" fmla="*/ 11535 w 19050"/>
                              <a:gd name="connsiteY309" fmla="*/ 1591 h 9525"/>
                              <a:gd name="connsiteX310" fmla="*/ 11535 w 19050"/>
                              <a:gd name="connsiteY310" fmla="*/ 1591 h 9525"/>
                              <a:gd name="connsiteX311" fmla="*/ 11535 w 19050"/>
                              <a:gd name="connsiteY311" fmla="*/ 1591 h 9525"/>
                              <a:gd name="connsiteX312" fmla="*/ 11535 w 19050"/>
                              <a:gd name="connsiteY312" fmla="*/ 3172 h 9525"/>
                              <a:gd name="connsiteX313" fmla="*/ 11535 w 19050"/>
                              <a:gd name="connsiteY313" fmla="*/ 3172 h 9525"/>
                              <a:gd name="connsiteX314" fmla="*/ 11535 w 19050"/>
                              <a:gd name="connsiteY314" fmla="*/ 1591 h 9525"/>
                              <a:gd name="connsiteX315" fmla="*/ 11535 w 19050"/>
                              <a:gd name="connsiteY315" fmla="*/ 1591 h 9525"/>
                              <a:gd name="connsiteX316" fmla="*/ 11535 w 19050"/>
                              <a:gd name="connsiteY316" fmla="*/ 1591 h 9525"/>
                              <a:gd name="connsiteX317" fmla="*/ 11535 w 19050"/>
                              <a:gd name="connsiteY317" fmla="*/ 1591 h 9525"/>
                              <a:gd name="connsiteX318" fmla="*/ 11535 w 19050"/>
                              <a:gd name="connsiteY318" fmla="*/ 1591 h 9525"/>
                              <a:gd name="connsiteX319" fmla="*/ 11535 w 19050"/>
                              <a:gd name="connsiteY319" fmla="*/ 1591 h 9525"/>
                              <a:gd name="connsiteX320" fmla="*/ 12030 w 19050"/>
                              <a:gd name="connsiteY320" fmla="*/ 1591 h 9525"/>
                              <a:gd name="connsiteX321" fmla="*/ 12030 w 19050"/>
                              <a:gd name="connsiteY321" fmla="*/ 1591 h 9525"/>
                              <a:gd name="connsiteX322" fmla="*/ 12030 w 19050"/>
                              <a:gd name="connsiteY322" fmla="*/ 1591 h 9525"/>
                              <a:gd name="connsiteX323" fmla="*/ 12030 w 19050"/>
                              <a:gd name="connsiteY323" fmla="*/ 1591 h 9525"/>
                              <a:gd name="connsiteX324" fmla="*/ 12030 w 19050"/>
                              <a:gd name="connsiteY324" fmla="*/ 1591 h 9525"/>
                              <a:gd name="connsiteX325" fmla="*/ 12030 w 19050"/>
                              <a:gd name="connsiteY325" fmla="*/ 1591 h 9525"/>
                              <a:gd name="connsiteX326" fmla="*/ 12030 w 19050"/>
                              <a:gd name="connsiteY326" fmla="*/ 1591 h 9525"/>
                              <a:gd name="connsiteX327" fmla="*/ 12030 w 19050"/>
                              <a:gd name="connsiteY327" fmla="*/ 1591 h 9525"/>
                              <a:gd name="connsiteX328" fmla="*/ 12030 w 19050"/>
                              <a:gd name="connsiteY328" fmla="*/ 1591 h 9525"/>
                              <a:gd name="connsiteX329" fmla="*/ 12030 w 19050"/>
                              <a:gd name="connsiteY329" fmla="*/ 1591 h 9525"/>
                              <a:gd name="connsiteX330" fmla="*/ 12030 w 19050"/>
                              <a:gd name="connsiteY330" fmla="*/ 1591 h 9525"/>
                              <a:gd name="connsiteX331" fmla="*/ 12030 w 19050"/>
                              <a:gd name="connsiteY331" fmla="*/ 1591 h 9525"/>
                              <a:gd name="connsiteX332" fmla="*/ 12030 w 19050"/>
                              <a:gd name="connsiteY332" fmla="*/ 1591 h 9525"/>
                              <a:gd name="connsiteX333" fmla="*/ 12030 w 19050"/>
                              <a:gd name="connsiteY333" fmla="*/ 1591 h 9525"/>
                              <a:gd name="connsiteX334" fmla="*/ 12535 w 19050"/>
                              <a:gd name="connsiteY334" fmla="*/ 1591 h 9525"/>
                              <a:gd name="connsiteX335" fmla="*/ 12535 w 19050"/>
                              <a:gd name="connsiteY335" fmla="*/ 1591 h 9525"/>
                              <a:gd name="connsiteX336" fmla="*/ 12535 w 19050"/>
                              <a:gd name="connsiteY336" fmla="*/ 1591 h 9525"/>
                              <a:gd name="connsiteX337" fmla="*/ 12535 w 19050"/>
                              <a:gd name="connsiteY337" fmla="*/ 1591 h 9525"/>
                              <a:gd name="connsiteX338" fmla="*/ 12535 w 19050"/>
                              <a:gd name="connsiteY338" fmla="*/ 1591 h 9525"/>
                              <a:gd name="connsiteX339" fmla="*/ 12535 w 19050"/>
                              <a:gd name="connsiteY339" fmla="*/ 1591 h 9525"/>
                              <a:gd name="connsiteX340" fmla="*/ 12535 w 19050"/>
                              <a:gd name="connsiteY340" fmla="*/ 1591 h 9525"/>
                              <a:gd name="connsiteX341" fmla="*/ 12535 w 19050"/>
                              <a:gd name="connsiteY341" fmla="*/ 1591 h 9525"/>
                              <a:gd name="connsiteX342" fmla="*/ 12535 w 19050"/>
                              <a:gd name="connsiteY342" fmla="*/ 1591 h 9525"/>
                              <a:gd name="connsiteX343" fmla="*/ 12535 w 19050"/>
                              <a:gd name="connsiteY343" fmla="*/ 1591 h 9525"/>
                              <a:gd name="connsiteX344" fmla="*/ 12535 w 19050"/>
                              <a:gd name="connsiteY344" fmla="*/ 1591 h 9525"/>
                              <a:gd name="connsiteX345" fmla="*/ 12535 w 19050"/>
                              <a:gd name="connsiteY345" fmla="*/ 1591 h 9525"/>
                              <a:gd name="connsiteX346" fmla="*/ 13030 w 19050"/>
                              <a:gd name="connsiteY346" fmla="*/ 0 h 9525"/>
                              <a:gd name="connsiteX347" fmla="*/ 13030 w 19050"/>
                              <a:gd name="connsiteY347" fmla="*/ 1591 h 9525"/>
                              <a:gd name="connsiteX348" fmla="*/ 13030 w 19050"/>
                              <a:gd name="connsiteY348" fmla="*/ 1591 h 9525"/>
                              <a:gd name="connsiteX349" fmla="*/ 13030 w 19050"/>
                              <a:gd name="connsiteY349" fmla="*/ 1591 h 9525"/>
                              <a:gd name="connsiteX350" fmla="*/ 13030 w 19050"/>
                              <a:gd name="connsiteY350" fmla="*/ 1591 h 9525"/>
                              <a:gd name="connsiteX351" fmla="*/ 13030 w 19050"/>
                              <a:gd name="connsiteY351" fmla="*/ 1591 h 9525"/>
                              <a:gd name="connsiteX352" fmla="*/ 13030 w 19050"/>
                              <a:gd name="connsiteY352" fmla="*/ 1591 h 9525"/>
                              <a:gd name="connsiteX353" fmla="*/ 13030 w 19050"/>
                              <a:gd name="connsiteY353" fmla="*/ 1591 h 9525"/>
                              <a:gd name="connsiteX354" fmla="*/ 13030 w 19050"/>
                              <a:gd name="connsiteY354" fmla="*/ 1591 h 9525"/>
                              <a:gd name="connsiteX355" fmla="*/ 13030 w 19050"/>
                              <a:gd name="connsiteY355" fmla="*/ 1591 h 9525"/>
                              <a:gd name="connsiteX356" fmla="*/ 13030 w 19050"/>
                              <a:gd name="connsiteY356" fmla="*/ 1591 h 9525"/>
                              <a:gd name="connsiteX357" fmla="*/ 13030 w 19050"/>
                              <a:gd name="connsiteY357" fmla="*/ 1591 h 9525"/>
                              <a:gd name="connsiteX358" fmla="*/ 13535 w 19050"/>
                              <a:gd name="connsiteY358" fmla="*/ 1591 h 9525"/>
                              <a:gd name="connsiteX359" fmla="*/ 13535 w 19050"/>
                              <a:gd name="connsiteY359" fmla="*/ 0 h 9525"/>
                              <a:gd name="connsiteX360" fmla="*/ 13535 w 19050"/>
                              <a:gd name="connsiteY360" fmla="*/ 0 h 9525"/>
                              <a:gd name="connsiteX361" fmla="*/ 13535 w 19050"/>
                              <a:gd name="connsiteY361" fmla="*/ 0 h 9525"/>
                              <a:gd name="connsiteX362" fmla="*/ 13535 w 19050"/>
                              <a:gd name="connsiteY362" fmla="*/ 1591 h 9525"/>
                              <a:gd name="connsiteX363" fmla="*/ 13535 w 19050"/>
                              <a:gd name="connsiteY363" fmla="*/ 1591 h 9525"/>
                              <a:gd name="connsiteX364" fmla="*/ 13535 w 19050"/>
                              <a:gd name="connsiteY364" fmla="*/ 1591 h 9525"/>
                              <a:gd name="connsiteX365" fmla="*/ 13535 w 19050"/>
                              <a:gd name="connsiteY365" fmla="*/ 1591 h 9525"/>
                              <a:gd name="connsiteX366" fmla="*/ 13535 w 19050"/>
                              <a:gd name="connsiteY366" fmla="*/ 1591 h 9525"/>
                              <a:gd name="connsiteX367" fmla="*/ 13535 w 19050"/>
                              <a:gd name="connsiteY367" fmla="*/ 1591 h 9525"/>
                              <a:gd name="connsiteX368" fmla="*/ 13535 w 19050"/>
                              <a:gd name="connsiteY368" fmla="*/ 1591 h 9525"/>
                              <a:gd name="connsiteX369" fmla="*/ 13535 w 19050"/>
                              <a:gd name="connsiteY369" fmla="*/ 1591 h 9525"/>
                              <a:gd name="connsiteX370" fmla="*/ 14040 w 19050"/>
                              <a:gd name="connsiteY370" fmla="*/ 1591 h 9525"/>
                              <a:gd name="connsiteX371" fmla="*/ 14040 w 19050"/>
                              <a:gd name="connsiteY371" fmla="*/ 0 h 9525"/>
                              <a:gd name="connsiteX372" fmla="*/ 14040 w 19050"/>
                              <a:gd name="connsiteY372" fmla="*/ 1591 h 9525"/>
                              <a:gd name="connsiteX373" fmla="*/ 14040 w 19050"/>
                              <a:gd name="connsiteY373" fmla="*/ 1591 h 9525"/>
                              <a:gd name="connsiteX374" fmla="*/ 14040 w 19050"/>
                              <a:gd name="connsiteY374" fmla="*/ 1591 h 9525"/>
                              <a:gd name="connsiteX375" fmla="*/ 14040 w 19050"/>
                              <a:gd name="connsiteY375" fmla="*/ 3172 h 9525"/>
                              <a:gd name="connsiteX376" fmla="*/ 14040 w 19050"/>
                              <a:gd name="connsiteY376" fmla="*/ 3172 h 9525"/>
                              <a:gd name="connsiteX377" fmla="*/ 14040 w 19050"/>
                              <a:gd name="connsiteY377" fmla="*/ 1591 h 9525"/>
                              <a:gd name="connsiteX378" fmla="*/ 14040 w 19050"/>
                              <a:gd name="connsiteY378" fmla="*/ 1591 h 9525"/>
                              <a:gd name="connsiteX379" fmla="*/ 14040 w 19050"/>
                              <a:gd name="connsiteY379" fmla="*/ 1591 h 9525"/>
                              <a:gd name="connsiteX380" fmla="*/ 14040 w 19050"/>
                              <a:gd name="connsiteY380" fmla="*/ 1591 h 9525"/>
                              <a:gd name="connsiteX381" fmla="*/ 14040 w 19050"/>
                              <a:gd name="connsiteY381" fmla="*/ 1591 h 9525"/>
                              <a:gd name="connsiteX382" fmla="*/ 14040 w 19050"/>
                              <a:gd name="connsiteY382" fmla="*/ 1591 h 9525"/>
                              <a:gd name="connsiteX383" fmla="*/ 14040 w 19050"/>
                              <a:gd name="connsiteY383" fmla="*/ 1591 h 9525"/>
                              <a:gd name="connsiteX384" fmla="*/ 14040 w 19050"/>
                              <a:gd name="connsiteY384" fmla="*/ 1591 h 9525"/>
                              <a:gd name="connsiteX385" fmla="*/ 14040 w 19050"/>
                              <a:gd name="connsiteY385" fmla="*/ 1591 h 9525"/>
                              <a:gd name="connsiteX386" fmla="*/ 14040 w 19050"/>
                              <a:gd name="connsiteY386" fmla="*/ 1591 h 9525"/>
                              <a:gd name="connsiteX387" fmla="*/ 14040 w 19050"/>
                              <a:gd name="connsiteY387" fmla="*/ 1591 h 9525"/>
                              <a:gd name="connsiteX388" fmla="*/ 14535 w 19050"/>
                              <a:gd name="connsiteY388" fmla="*/ 1591 h 9525"/>
                              <a:gd name="connsiteX389" fmla="*/ 14535 w 19050"/>
                              <a:gd name="connsiteY389" fmla="*/ 1591 h 9525"/>
                              <a:gd name="connsiteX390" fmla="*/ 14535 w 19050"/>
                              <a:gd name="connsiteY390" fmla="*/ 1591 h 9525"/>
                              <a:gd name="connsiteX391" fmla="*/ 14535 w 19050"/>
                              <a:gd name="connsiteY391" fmla="*/ 3172 h 9525"/>
                              <a:gd name="connsiteX392" fmla="*/ 14535 w 19050"/>
                              <a:gd name="connsiteY392" fmla="*/ 3172 h 9525"/>
                              <a:gd name="connsiteX393" fmla="*/ 14535 w 19050"/>
                              <a:gd name="connsiteY393" fmla="*/ 3172 h 9525"/>
                              <a:gd name="connsiteX394" fmla="*/ 14535 w 19050"/>
                              <a:gd name="connsiteY394" fmla="*/ 1591 h 9525"/>
                              <a:gd name="connsiteX395" fmla="*/ 14535 w 19050"/>
                              <a:gd name="connsiteY395" fmla="*/ 1591 h 9525"/>
                              <a:gd name="connsiteX396" fmla="*/ 14535 w 19050"/>
                              <a:gd name="connsiteY396" fmla="*/ 1591 h 9525"/>
                              <a:gd name="connsiteX397" fmla="*/ 14535 w 19050"/>
                              <a:gd name="connsiteY397" fmla="*/ 1591 h 9525"/>
                              <a:gd name="connsiteX398" fmla="*/ 14535 w 19050"/>
                              <a:gd name="connsiteY398" fmla="*/ 3172 h 9525"/>
                              <a:gd name="connsiteX399" fmla="*/ 14535 w 19050"/>
                              <a:gd name="connsiteY399" fmla="*/ 1591 h 9525"/>
                              <a:gd name="connsiteX400" fmla="*/ 14535 w 19050"/>
                              <a:gd name="connsiteY400" fmla="*/ 1591 h 9525"/>
                              <a:gd name="connsiteX401" fmla="*/ 14535 w 19050"/>
                              <a:gd name="connsiteY401" fmla="*/ 1591 h 9525"/>
                              <a:gd name="connsiteX402" fmla="*/ 15040 w 19050"/>
                              <a:gd name="connsiteY402" fmla="*/ 1591 h 9525"/>
                              <a:gd name="connsiteX403" fmla="*/ 15040 w 19050"/>
                              <a:gd name="connsiteY403" fmla="*/ 1591 h 9525"/>
                              <a:gd name="connsiteX404" fmla="*/ 15040 w 19050"/>
                              <a:gd name="connsiteY404" fmla="*/ 1591 h 9525"/>
                              <a:gd name="connsiteX405" fmla="*/ 15040 w 19050"/>
                              <a:gd name="connsiteY405" fmla="*/ 1591 h 9525"/>
                              <a:gd name="connsiteX406" fmla="*/ 15040 w 19050"/>
                              <a:gd name="connsiteY406" fmla="*/ 3172 h 9525"/>
                              <a:gd name="connsiteX407" fmla="*/ 15040 w 19050"/>
                              <a:gd name="connsiteY407" fmla="*/ 3172 h 9525"/>
                              <a:gd name="connsiteX408" fmla="*/ 15040 w 19050"/>
                              <a:gd name="connsiteY408" fmla="*/ 4763 h 9525"/>
                              <a:gd name="connsiteX409" fmla="*/ 15040 w 19050"/>
                              <a:gd name="connsiteY409" fmla="*/ 4763 h 9525"/>
                              <a:gd name="connsiteX410" fmla="*/ 15040 w 19050"/>
                              <a:gd name="connsiteY410" fmla="*/ 3172 h 9525"/>
                              <a:gd name="connsiteX411" fmla="*/ 15040 w 19050"/>
                              <a:gd name="connsiteY411" fmla="*/ 1591 h 9525"/>
                              <a:gd name="connsiteX412" fmla="*/ 15040 w 19050"/>
                              <a:gd name="connsiteY412" fmla="*/ 1591 h 9525"/>
                              <a:gd name="connsiteX413" fmla="*/ 15040 w 19050"/>
                              <a:gd name="connsiteY413" fmla="*/ 1591 h 9525"/>
                              <a:gd name="connsiteX414" fmla="*/ 15545 w 19050"/>
                              <a:gd name="connsiteY414" fmla="*/ 3172 h 9525"/>
                              <a:gd name="connsiteX415" fmla="*/ 15545 w 19050"/>
                              <a:gd name="connsiteY415" fmla="*/ 1591 h 9525"/>
                              <a:gd name="connsiteX416" fmla="*/ 15545 w 19050"/>
                              <a:gd name="connsiteY416" fmla="*/ 3172 h 9525"/>
                              <a:gd name="connsiteX417" fmla="*/ 15545 w 19050"/>
                              <a:gd name="connsiteY417" fmla="*/ 3172 h 9525"/>
                              <a:gd name="connsiteX418" fmla="*/ 15545 w 19050"/>
                              <a:gd name="connsiteY418" fmla="*/ 3172 h 9525"/>
                              <a:gd name="connsiteX419" fmla="*/ 15545 w 19050"/>
                              <a:gd name="connsiteY419" fmla="*/ 3172 h 9525"/>
                              <a:gd name="connsiteX420" fmla="*/ 15545 w 19050"/>
                              <a:gd name="connsiteY420" fmla="*/ 3172 h 9525"/>
                              <a:gd name="connsiteX421" fmla="*/ 15545 w 19050"/>
                              <a:gd name="connsiteY421" fmla="*/ 3172 h 9525"/>
                              <a:gd name="connsiteX422" fmla="*/ 15545 w 19050"/>
                              <a:gd name="connsiteY422" fmla="*/ 3172 h 9525"/>
                              <a:gd name="connsiteX423" fmla="*/ 15545 w 19050"/>
                              <a:gd name="connsiteY423" fmla="*/ 3172 h 9525"/>
                              <a:gd name="connsiteX424" fmla="*/ 15545 w 19050"/>
                              <a:gd name="connsiteY424" fmla="*/ 1591 h 9525"/>
                              <a:gd name="connsiteX425" fmla="*/ 15545 w 19050"/>
                              <a:gd name="connsiteY425" fmla="*/ 3172 h 9525"/>
                              <a:gd name="connsiteX426" fmla="*/ 16040 w 19050"/>
                              <a:gd name="connsiteY426" fmla="*/ 1591 h 9525"/>
                              <a:gd name="connsiteX427" fmla="*/ 16040 w 19050"/>
                              <a:gd name="connsiteY427" fmla="*/ 1591 h 9525"/>
                              <a:gd name="connsiteX428" fmla="*/ 16040 w 19050"/>
                              <a:gd name="connsiteY428" fmla="*/ 3172 h 9525"/>
                              <a:gd name="connsiteX429" fmla="*/ 16040 w 19050"/>
                              <a:gd name="connsiteY429" fmla="*/ 3172 h 9525"/>
                              <a:gd name="connsiteX430" fmla="*/ 16040 w 19050"/>
                              <a:gd name="connsiteY430" fmla="*/ 3172 h 9525"/>
                              <a:gd name="connsiteX431" fmla="*/ 16040 w 19050"/>
                              <a:gd name="connsiteY431" fmla="*/ 4763 h 9525"/>
                              <a:gd name="connsiteX432" fmla="*/ 16040 w 19050"/>
                              <a:gd name="connsiteY432" fmla="*/ 3172 h 9525"/>
                              <a:gd name="connsiteX433" fmla="*/ 16040 w 19050"/>
                              <a:gd name="connsiteY433" fmla="*/ 3172 h 9525"/>
                              <a:gd name="connsiteX434" fmla="*/ 16040 w 19050"/>
                              <a:gd name="connsiteY434" fmla="*/ 3172 h 9525"/>
                              <a:gd name="connsiteX435" fmla="*/ 16040 w 19050"/>
                              <a:gd name="connsiteY435" fmla="*/ 3172 h 9525"/>
                              <a:gd name="connsiteX436" fmla="*/ 16040 w 19050"/>
                              <a:gd name="connsiteY436" fmla="*/ 1591 h 9525"/>
                              <a:gd name="connsiteX437" fmla="*/ 16040 w 19050"/>
                              <a:gd name="connsiteY437" fmla="*/ 3172 h 9525"/>
                              <a:gd name="connsiteX438" fmla="*/ 16545 w 19050"/>
                              <a:gd name="connsiteY438" fmla="*/ 3172 h 9525"/>
                              <a:gd name="connsiteX439" fmla="*/ 16545 w 19050"/>
                              <a:gd name="connsiteY439" fmla="*/ 3172 h 9525"/>
                              <a:gd name="connsiteX440" fmla="*/ 16545 w 19050"/>
                              <a:gd name="connsiteY440" fmla="*/ 3172 h 9525"/>
                              <a:gd name="connsiteX441" fmla="*/ 16545 w 19050"/>
                              <a:gd name="connsiteY441" fmla="*/ 1591 h 9525"/>
                              <a:gd name="connsiteX442" fmla="*/ 16545 w 19050"/>
                              <a:gd name="connsiteY442" fmla="*/ 3172 h 9525"/>
                              <a:gd name="connsiteX443" fmla="*/ 16545 w 19050"/>
                              <a:gd name="connsiteY443" fmla="*/ 3172 h 9525"/>
                              <a:gd name="connsiteX444" fmla="*/ 16545 w 19050"/>
                              <a:gd name="connsiteY444" fmla="*/ 4763 h 9525"/>
                              <a:gd name="connsiteX445" fmla="*/ 16545 w 19050"/>
                              <a:gd name="connsiteY445" fmla="*/ 4763 h 9525"/>
                              <a:gd name="connsiteX446" fmla="*/ 16545 w 19050"/>
                              <a:gd name="connsiteY446" fmla="*/ 3172 h 9525"/>
                              <a:gd name="connsiteX447" fmla="*/ 16545 w 19050"/>
                              <a:gd name="connsiteY447" fmla="*/ 3172 h 9525"/>
                              <a:gd name="connsiteX448" fmla="*/ 16545 w 19050"/>
                              <a:gd name="connsiteY448" fmla="*/ 3172 h 9525"/>
                              <a:gd name="connsiteX449" fmla="*/ 16545 w 19050"/>
                              <a:gd name="connsiteY449" fmla="*/ 4763 h 9525"/>
                              <a:gd name="connsiteX450" fmla="*/ 17040 w 19050"/>
                              <a:gd name="connsiteY450" fmla="*/ 4763 h 9525"/>
                              <a:gd name="connsiteX451" fmla="*/ 17040 w 19050"/>
                              <a:gd name="connsiteY451" fmla="*/ 4763 h 9525"/>
                              <a:gd name="connsiteX452" fmla="*/ 17040 w 19050"/>
                              <a:gd name="connsiteY452" fmla="*/ 4763 h 9525"/>
                              <a:gd name="connsiteX453" fmla="*/ 17040 w 19050"/>
                              <a:gd name="connsiteY453" fmla="*/ 3172 h 9525"/>
                              <a:gd name="connsiteX454" fmla="*/ 17040 w 19050"/>
                              <a:gd name="connsiteY454" fmla="*/ 3172 h 9525"/>
                              <a:gd name="connsiteX455" fmla="*/ 17040 w 19050"/>
                              <a:gd name="connsiteY455" fmla="*/ 3172 h 9525"/>
                              <a:gd name="connsiteX456" fmla="*/ 17040 w 19050"/>
                              <a:gd name="connsiteY456" fmla="*/ 3172 h 9525"/>
                              <a:gd name="connsiteX457" fmla="*/ 17040 w 19050"/>
                              <a:gd name="connsiteY457" fmla="*/ 4763 h 9525"/>
                              <a:gd name="connsiteX458" fmla="*/ 17040 w 19050"/>
                              <a:gd name="connsiteY458" fmla="*/ 4763 h 9525"/>
                              <a:gd name="connsiteX459" fmla="*/ 17040 w 19050"/>
                              <a:gd name="connsiteY459" fmla="*/ 4763 h 9525"/>
                              <a:gd name="connsiteX460" fmla="*/ 17040 w 19050"/>
                              <a:gd name="connsiteY460" fmla="*/ 4763 h 9525"/>
                              <a:gd name="connsiteX461" fmla="*/ 17040 w 19050"/>
                              <a:gd name="connsiteY461" fmla="*/ 3172 h 9525"/>
                              <a:gd name="connsiteX462" fmla="*/ 17040 w 19050"/>
                              <a:gd name="connsiteY462" fmla="*/ 3172 h 9525"/>
                              <a:gd name="connsiteX463" fmla="*/ 17040 w 19050"/>
                              <a:gd name="connsiteY463" fmla="*/ 1591 h 9525"/>
                              <a:gd name="connsiteX464" fmla="*/ 17040 w 19050"/>
                              <a:gd name="connsiteY464" fmla="*/ 3172 h 9525"/>
                              <a:gd name="connsiteX465" fmla="*/ 17040 w 19050"/>
                              <a:gd name="connsiteY465" fmla="*/ 4763 h 9525"/>
                              <a:gd name="connsiteX466" fmla="*/ 17040 w 19050"/>
                              <a:gd name="connsiteY466" fmla="*/ 4763 h 9525"/>
                              <a:gd name="connsiteX467" fmla="*/ 17040 w 19050"/>
                              <a:gd name="connsiteY467" fmla="*/ 4763 h 9525"/>
                              <a:gd name="connsiteX468" fmla="*/ 17040 w 19050"/>
                              <a:gd name="connsiteY468" fmla="*/ 4763 h 9525"/>
                              <a:gd name="connsiteX469" fmla="*/ 17040 w 19050"/>
                              <a:gd name="connsiteY469" fmla="*/ 4763 h 9525"/>
                              <a:gd name="connsiteX470" fmla="*/ 17545 w 19050"/>
                              <a:gd name="connsiteY470" fmla="*/ 4763 h 9525"/>
                              <a:gd name="connsiteX471" fmla="*/ 17545 w 19050"/>
                              <a:gd name="connsiteY471" fmla="*/ 4763 h 9525"/>
                              <a:gd name="connsiteX472" fmla="*/ 17545 w 19050"/>
                              <a:gd name="connsiteY472" fmla="*/ 3172 h 9525"/>
                              <a:gd name="connsiteX473" fmla="*/ 17545 w 19050"/>
                              <a:gd name="connsiteY473" fmla="*/ 3172 h 9525"/>
                              <a:gd name="connsiteX474" fmla="*/ 17545 w 19050"/>
                              <a:gd name="connsiteY474" fmla="*/ 4763 h 9525"/>
                              <a:gd name="connsiteX475" fmla="*/ 17545 w 19050"/>
                              <a:gd name="connsiteY475" fmla="*/ 4763 h 9525"/>
                              <a:gd name="connsiteX476" fmla="*/ 17545 w 19050"/>
                              <a:gd name="connsiteY476" fmla="*/ 4763 h 9525"/>
                              <a:gd name="connsiteX477" fmla="*/ 17545 w 19050"/>
                              <a:gd name="connsiteY477" fmla="*/ 4763 h 9525"/>
                              <a:gd name="connsiteX478" fmla="*/ 17545 w 19050"/>
                              <a:gd name="connsiteY478" fmla="*/ 4763 h 9525"/>
                              <a:gd name="connsiteX479" fmla="*/ 17545 w 19050"/>
                              <a:gd name="connsiteY479" fmla="*/ 3172 h 9525"/>
                              <a:gd name="connsiteX480" fmla="*/ 17545 w 19050"/>
                              <a:gd name="connsiteY480" fmla="*/ 3172 h 9525"/>
                              <a:gd name="connsiteX481" fmla="*/ 17545 w 19050"/>
                              <a:gd name="connsiteY481" fmla="*/ 3172 h 9525"/>
                              <a:gd name="connsiteX482" fmla="*/ 18050 w 19050"/>
                              <a:gd name="connsiteY482" fmla="*/ 4763 h 9525"/>
                              <a:gd name="connsiteX483" fmla="*/ 18050 w 19050"/>
                              <a:gd name="connsiteY483" fmla="*/ 4763 h 9525"/>
                              <a:gd name="connsiteX484" fmla="*/ 18050 w 19050"/>
                              <a:gd name="connsiteY484" fmla="*/ 4763 h 9525"/>
                              <a:gd name="connsiteX485" fmla="*/ 18050 w 19050"/>
                              <a:gd name="connsiteY485" fmla="*/ 4763 h 9525"/>
                              <a:gd name="connsiteX486" fmla="*/ 18050 w 19050"/>
                              <a:gd name="connsiteY486" fmla="*/ 3172 h 9525"/>
                              <a:gd name="connsiteX487" fmla="*/ 18050 w 19050"/>
                              <a:gd name="connsiteY487" fmla="*/ 3172 h 9525"/>
                              <a:gd name="connsiteX488" fmla="*/ 18050 w 19050"/>
                              <a:gd name="connsiteY488" fmla="*/ 4763 h 9525"/>
                              <a:gd name="connsiteX489" fmla="*/ 18050 w 19050"/>
                              <a:gd name="connsiteY489" fmla="*/ 4763 h 9525"/>
                              <a:gd name="connsiteX490" fmla="*/ 18050 w 19050"/>
                              <a:gd name="connsiteY490" fmla="*/ 4763 h 9525"/>
                              <a:gd name="connsiteX491" fmla="*/ 18050 w 19050"/>
                              <a:gd name="connsiteY491" fmla="*/ 4763 h 9525"/>
                              <a:gd name="connsiteX492" fmla="*/ 18050 w 19050"/>
                              <a:gd name="connsiteY492" fmla="*/ 4763 h 9525"/>
                              <a:gd name="connsiteX493" fmla="*/ 18050 w 19050"/>
                              <a:gd name="connsiteY493" fmla="*/ 3172 h 9525"/>
                              <a:gd name="connsiteX494" fmla="*/ 18545 w 19050"/>
                              <a:gd name="connsiteY494" fmla="*/ 4763 h 9525"/>
                              <a:gd name="connsiteX495" fmla="*/ 18545 w 19050"/>
                              <a:gd name="connsiteY495" fmla="*/ 4763 h 9525"/>
                              <a:gd name="connsiteX496" fmla="*/ 18545 w 19050"/>
                              <a:gd name="connsiteY496" fmla="*/ 4763 h 9525"/>
                              <a:gd name="connsiteX497" fmla="*/ 18545 w 19050"/>
                              <a:gd name="connsiteY497" fmla="*/ 4763 h 9525"/>
                              <a:gd name="connsiteX498" fmla="*/ 18545 w 19050"/>
                              <a:gd name="connsiteY498" fmla="*/ 4763 h 9525"/>
                              <a:gd name="connsiteX499" fmla="*/ 18545 w 19050"/>
                              <a:gd name="connsiteY499" fmla="*/ 4763 h 9525"/>
                              <a:gd name="connsiteX500" fmla="*/ 18545 w 19050"/>
                              <a:gd name="connsiteY500" fmla="*/ 4763 h 9525"/>
                              <a:gd name="connsiteX501" fmla="*/ 18545 w 19050"/>
                              <a:gd name="connsiteY501" fmla="*/ 4763 h 9525"/>
                              <a:gd name="connsiteX502" fmla="*/ 18545 w 19050"/>
                              <a:gd name="connsiteY502" fmla="*/ 4763 h 9525"/>
                              <a:gd name="connsiteX503" fmla="*/ 18545 w 19050"/>
                              <a:gd name="connsiteY503" fmla="*/ 3172 h 9525"/>
                              <a:gd name="connsiteX504" fmla="*/ 18545 w 19050"/>
                              <a:gd name="connsiteY504" fmla="*/ 4763 h 9525"/>
                              <a:gd name="connsiteX505" fmla="*/ 18545 w 19050"/>
                              <a:gd name="connsiteY505" fmla="*/ 4763 h 9525"/>
                              <a:gd name="connsiteX506" fmla="*/ 19050 w 19050"/>
                              <a:gd name="connsiteY506" fmla="*/ 4763 h 9525"/>
                              <a:gd name="connsiteX507" fmla="*/ 19050 w 19050"/>
                              <a:gd name="connsiteY507" fmla="*/ 4763 h 9525"/>
                              <a:gd name="connsiteX508" fmla="*/ 19050 w 19050"/>
                              <a:gd name="connsiteY508" fmla="*/ 4763 h 9525"/>
                              <a:gd name="connsiteX509" fmla="*/ 19050 w 19050"/>
                              <a:gd name="connsiteY509" fmla="*/ 4763 h 9525"/>
                              <a:gd name="connsiteX510" fmla="*/ 19050 w 19050"/>
                              <a:gd name="connsiteY510" fmla="*/ 4763 h 9525"/>
                              <a:gd name="connsiteX511" fmla="*/ 19050 w 19050"/>
                              <a:gd name="connsiteY511" fmla="*/ 476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19050" h="9525">
                                <a:moveTo>
                                  <a:pt x="0" y="4763"/>
                                </a:moveTo>
                                <a:lnTo>
                                  <a:pt x="0" y="4763"/>
                                </a:lnTo>
                                <a:lnTo>
                                  <a:pt x="0" y="6353"/>
                                </a:lnTo>
                                <a:lnTo>
                                  <a:pt x="0" y="6353"/>
                                </a:lnTo>
                                <a:lnTo>
                                  <a:pt x="0" y="7934"/>
                                </a:lnTo>
                                <a:lnTo>
                                  <a:pt x="0" y="7934"/>
                                </a:lnTo>
                                <a:lnTo>
                                  <a:pt x="0" y="7934"/>
                                </a:lnTo>
                                <a:lnTo>
                                  <a:pt x="0" y="7934"/>
                                </a:lnTo>
                                <a:lnTo>
                                  <a:pt x="0" y="4763"/>
                                </a:lnTo>
                                <a:lnTo>
                                  <a:pt x="0" y="4763"/>
                                </a:lnTo>
                                <a:lnTo>
                                  <a:pt x="0" y="4763"/>
                                </a:lnTo>
                                <a:lnTo>
                                  <a:pt x="0" y="4763"/>
                                </a:lnTo>
                                <a:lnTo>
                                  <a:pt x="505" y="4763"/>
                                </a:lnTo>
                                <a:lnTo>
                                  <a:pt x="505" y="6353"/>
                                </a:lnTo>
                                <a:lnTo>
                                  <a:pt x="505" y="4763"/>
                                </a:lnTo>
                                <a:lnTo>
                                  <a:pt x="505" y="6353"/>
                                </a:lnTo>
                                <a:lnTo>
                                  <a:pt x="505" y="4763"/>
                                </a:lnTo>
                                <a:lnTo>
                                  <a:pt x="505" y="4763"/>
                                </a:lnTo>
                                <a:lnTo>
                                  <a:pt x="505" y="4763"/>
                                </a:lnTo>
                                <a:lnTo>
                                  <a:pt x="505" y="4763"/>
                                </a:lnTo>
                                <a:lnTo>
                                  <a:pt x="505" y="4763"/>
                                </a:lnTo>
                                <a:lnTo>
                                  <a:pt x="505" y="6353"/>
                                </a:lnTo>
                                <a:lnTo>
                                  <a:pt x="505" y="6353"/>
                                </a:lnTo>
                                <a:lnTo>
                                  <a:pt x="505" y="6353"/>
                                </a:lnTo>
                                <a:lnTo>
                                  <a:pt x="1000" y="6353"/>
                                </a:lnTo>
                                <a:lnTo>
                                  <a:pt x="1000" y="4763"/>
                                </a:lnTo>
                                <a:lnTo>
                                  <a:pt x="1000" y="4763"/>
                                </a:lnTo>
                                <a:lnTo>
                                  <a:pt x="1000" y="4763"/>
                                </a:lnTo>
                                <a:lnTo>
                                  <a:pt x="1000" y="4763"/>
                                </a:lnTo>
                                <a:lnTo>
                                  <a:pt x="1000" y="6353"/>
                                </a:lnTo>
                                <a:lnTo>
                                  <a:pt x="1000" y="7934"/>
                                </a:lnTo>
                                <a:lnTo>
                                  <a:pt x="1000" y="6353"/>
                                </a:lnTo>
                                <a:lnTo>
                                  <a:pt x="1000" y="7934"/>
                                </a:lnTo>
                                <a:lnTo>
                                  <a:pt x="1000" y="4763"/>
                                </a:lnTo>
                                <a:lnTo>
                                  <a:pt x="1000" y="4763"/>
                                </a:lnTo>
                                <a:lnTo>
                                  <a:pt x="1000" y="4763"/>
                                </a:lnTo>
                                <a:lnTo>
                                  <a:pt x="1000" y="4763"/>
                                </a:lnTo>
                                <a:lnTo>
                                  <a:pt x="1000" y="6353"/>
                                </a:lnTo>
                                <a:lnTo>
                                  <a:pt x="1000" y="6353"/>
                                </a:lnTo>
                                <a:lnTo>
                                  <a:pt x="1000" y="6353"/>
                                </a:lnTo>
                                <a:lnTo>
                                  <a:pt x="1000" y="6353"/>
                                </a:lnTo>
                                <a:lnTo>
                                  <a:pt x="1000" y="4763"/>
                                </a:lnTo>
                                <a:lnTo>
                                  <a:pt x="1000" y="4763"/>
                                </a:lnTo>
                                <a:lnTo>
                                  <a:pt x="1000" y="6353"/>
                                </a:lnTo>
                                <a:lnTo>
                                  <a:pt x="1505" y="6353"/>
                                </a:lnTo>
                                <a:lnTo>
                                  <a:pt x="1505" y="6353"/>
                                </a:lnTo>
                                <a:lnTo>
                                  <a:pt x="1505" y="7934"/>
                                </a:lnTo>
                                <a:lnTo>
                                  <a:pt x="1505" y="7934"/>
                                </a:lnTo>
                                <a:lnTo>
                                  <a:pt x="1505" y="7934"/>
                                </a:lnTo>
                                <a:lnTo>
                                  <a:pt x="1505" y="9525"/>
                                </a:lnTo>
                                <a:lnTo>
                                  <a:pt x="1505" y="7934"/>
                                </a:lnTo>
                                <a:lnTo>
                                  <a:pt x="1505" y="7934"/>
                                </a:lnTo>
                                <a:lnTo>
                                  <a:pt x="1505" y="6353"/>
                                </a:lnTo>
                                <a:lnTo>
                                  <a:pt x="1505" y="4763"/>
                                </a:lnTo>
                                <a:lnTo>
                                  <a:pt x="1505" y="6353"/>
                                </a:lnTo>
                                <a:lnTo>
                                  <a:pt x="1505" y="6353"/>
                                </a:lnTo>
                                <a:lnTo>
                                  <a:pt x="2010" y="6353"/>
                                </a:lnTo>
                                <a:lnTo>
                                  <a:pt x="2010" y="7934"/>
                                </a:lnTo>
                                <a:lnTo>
                                  <a:pt x="2010" y="7934"/>
                                </a:lnTo>
                                <a:lnTo>
                                  <a:pt x="2010" y="6353"/>
                                </a:lnTo>
                                <a:lnTo>
                                  <a:pt x="2010" y="6353"/>
                                </a:lnTo>
                                <a:lnTo>
                                  <a:pt x="2010" y="6353"/>
                                </a:lnTo>
                                <a:lnTo>
                                  <a:pt x="2010" y="6353"/>
                                </a:lnTo>
                                <a:lnTo>
                                  <a:pt x="2010" y="6353"/>
                                </a:lnTo>
                                <a:lnTo>
                                  <a:pt x="2010" y="6353"/>
                                </a:lnTo>
                                <a:lnTo>
                                  <a:pt x="2010" y="6353"/>
                                </a:lnTo>
                                <a:lnTo>
                                  <a:pt x="2010" y="4763"/>
                                </a:lnTo>
                                <a:lnTo>
                                  <a:pt x="2010" y="6353"/>
                                </a:lnTo>
                                <a:lnTo>
                                  <a:pt x="2505" y="4763"/>
                                </a:lnTo>
                                <a:lnTo>
                                  <a:pt x="2505" y="4763"/>
                                </a:lnTo>
                                <a:lnTo>
                                  <a:pt x="2505" y="4763"/>
                                </a:lnTo>
                                <a:lnTo>
                                  <a:pt x="2505" y="4763"/>
                                </a:lnTo>
                                <a:lnTo>
                                  <a:pt x="2505" y="6353"/>
                                </a:lnTo>
                                <a:lnTo>
                                  <a:pt x="2505" y="6353"/>
                                </a:lnTo>
                                <a:lnTo>
                                  <a:pt x="2505" y="6353"/>
                                </a:lnTo>
                                <a:lnTo>
                                  <a:pt x="2505" y="6353"/>
                                </a:lnTo>
                                <a:lnTo>
                                  <a:pt x="2505" y="4763"/>
                                </a:lnTo>
                                <a:lnTo>
                                  <a:pt x="2505" y="4763"/>
                                </a:lnTo>
                                <a:lnTo>
                                  <a:pt x="2505" y="4763"/>
                                </a:lnTo>
                                <a:lnTo>
                                  <a:pt x="2505" y="6353"/>
                                </a:lnTo>
                                <a:lnTo>
                                  <a:pt x="3010" y="6353"/>
                                </a:lnTo>
                                <a:lnTo>
                                  <a:pt x="3010" y="7934"/>
                                </a:lnTo>
                                <a:lnTo>
                                  <a:pt x="3010" y="6353"/>
                                </a:lnTo>
                                <a:lnTo>
                                  <a:pt x="3010" y="4763"/>
                                </a:lnTo>
                                <a:lnTo>
                                  <a:pt x="3010" y="6353"/>
                                </a:lnTo>
                                <a:lnTo>
                                  <a:pt x="3010" y="6353"/>
                                </a:lnTo>
                                <a:lnTo>
                                  <a:pt x="3010" y="6353"/>
                                </a:lnTo>
                                <a:lnTo>
                                  <a:pt x="3010" y="6353"/>
                                </a:lnTo>
                                <a:lnTo>
                                  <a:pt x="3010" y="4763"/>
                                </a:lnTo>
                                <a:lnTo>
                                  <a:pt x="3010" y="4763"/>
                                </a:lnTo>
                                <a:lnTo>
                                  <a:pt x="3010" y="4763"/>
                                </a:lnTo>
                                <a:lnTo>
                                  <a:pt x="3010" y="4763"/>
                                </a:lnTo>
                                <a:lnTo>
                                  <a:pt x="3505" y="4763"/>
                                </a:lnTo>
                                <a:lnTo>
                                  <a:pt x="3505" y="4763"/>
                                </a:lnTo>
                                <a:lnTo>
                                  <a:pt x="3505" y="4763"/>
                                </a:lnTo>
                                <a:lnTo>
                                  <a:pt x="3505" y="4763"/>
                                </a:lnTo>
                                <a:lnTo>
                                  <a:pt x="3505" y="4763"/>
                                </a:lnTo>
                                <a:lnTo>
                                  <a:pt x="3505" y="4763"/>
                                </a:lnTo>
                                <a:lnTo>
                                  <a:pt x="3505" y="4763"/>
                                </a:lnTo>
                                <a:lnTo>
                                  <a:pt x="3505" y="4763"/>
                                </a:lnTo>
                                <a:lnTo>
                                  <a:pt x="3505" y="4763"/>
                                </a:lnTo>
                                <a:lnTo>
                                  <a:pt x="3505" y="4763"/>
                                </a:lnTo>
                                <a:lnTo>
                                  <a:pt x="3505" y="4763"/>
                                </a:lnTo>
                                <a:lnTo>
                                  <a:pt x="3505" y="6353"/>
                                </a:lnTo>
                                <a:lnTo>
                                  <a:pt x="4010" y="4763"/>
                                </a:lnTo>
                                <a:lnTo>
                                  <a:pt x="4010" y="6353"/>
                                </a:lnTo>
                                <a:lnTo>
                                  <a:pt x="4010" y="6353"/>
                                </a:lnTo>
                                <a:lnTo>
                                  <a:pt x="4010" y="6353"/>
                                </a:lnTo>
                                <a:lnTo>
                                  <a:pt x="4010" y="7934"/>
                                </a:lnTo>
                                <a:lnTo>
                                  <a:pt x="4010" y="7934"/>
                                </a:lnTo>
                                <a:lnTo>
                                  <a:pt x="4010" y="6353"/>
                                </a:lnTo>
                                <a:lnTo>
                                  <a:pt x="4010" y="6353"/>
                                </a:lnTo>
                                <a:lnTo>
                                  <a:pt x="4010" y="4763"/>
                                </a:lnTo>
                                <a:lnTo>
                                  <a:pt x="4010" y="4763"/>
                                </a:lnTo>
                                <a:lnTo>
                                  <a:pt x="4010" y="4763"/>
                                </a:lnTo>
                                <a:lnTo>
                                  <a:pt x="4010" y="4763"/>
                                </a:lnTo>
                                <a:lnTo>
                                  <a:pt x="4010" y="4763"/>
                                </a:lnTo>
                                <a:lnTo>
                                  <a:pt x="4010" y="4763"/>
                                </a:lnTo>
                                <a:lnTo>
                                  <a:pt x="4010" y="4763"/>
                                </a:lnTo>
                                <a:lnTo>
                                  <a:pt x="4010" y="4763"/>
                                </a:lnTo>
                                <a:lnTo>
                                  <a:pt x="4010" y="4763"/>
                                </a:lnTo>
                                <a:lnTo>
                                  <a:pt x="4010" y="4763"/>
                                </a:lnTo>
                                <a:lnTo>
                                  <a:pt x="4010" y="6353"/>
                                </a:lnTo>
                                <a:lnTo>
                                  <a:pt x="4010" y="4763"/>
                                </a:lnTo>
                                <a:lnTo>
                                  <a:pt x="4515" y="4763"/>
                                </a:lnTo>
                                <a:lnTo>
                                  <a:pt x="4515" y="4763"/>
                                </a:lnTo>
                                <a:lnTo>
                                  <a:pt x="4515" y="4763"/>
                                </a:lnTo>
                                <a:lnTo>
                                  <a:pt x="4515" y="4763"/>
                                </a:lnTo>
                                <a:lnTo>
                                  <a:pt x="4515" y="4763"/>
                                </a:lnTo>
                                <a:lnTo>
                                  <a:pt x="4515" y="4763"/>
                                </a:lnTo>
                                <a:lnTo>
                                  <a:pt x="4515" y="6353"/>
                                </a:lnTo>
                                <a:lnTo>
                                  <a:pt x="4515" y="4763"/>
                                </a:lnTo>
                                <a:lnTo>
                                  <a:pt x="4515" y="6353"/>
                                </a:lnTo>
                                <a:lnTo>
                                  <a:pt x="4515" y="6353"/>
                                </a:lnTo>
                                <a:lnTo>
                                  <a:pt x="4515" y="4763"/>
                                </a:lnTo>
                                <a:lnTo>
                                  <a:pt x="4515" y="6353"/>
                                </a:lnTo>
                                <a:lnTo>
                                  <a:pt x="5010" y="6353"/>
                                </a:lnTo>
                                <a:lnTo>
                                  <a:pt x="5010" y="6353"/>
                                </a:lnTo>
                                <a:lnTo>
                                  <a:pt x="5010" y="6353"/>
                                </a:lnTo>
                                <a:lnTo>
                                  <a:pt x="5010" y="4763"/>
                                </a:lnTo>
                                <a:lnTo>
                                  <a:pt x="5010" y="6353"/>
                                </a:lnTo>
                                <a:lnTo>
                                  <a:pt x="5010" y="6353"/>
                                </a:lnTo>
                                <a:lnTo>
                                  <a:pt x="5010" y="4763"/>
                                </a:lnTo>
                                <a:lnTo>
                                  <a:pt x="5010" y="4763"/>
                                </a:lnTo>
                                <a:lnTo>
                                  <a:pt x="5010" y="4763"/>
                                </a:lnTo>
                                <a:lnTo>
                                  <a:pt x="5010" y="4763"/>
                                </a:lnTo>
                                <a:lnTo>
                                  <a:pt x="5010" y="4763"/>
                                </a:lnTo>
                                <a:lnTo>
                                  <a:pt x="5010" y="4763"/>
                                </a:lnTo>
                                <a:lnTo>
                                  <a:pt x="5515" y="4763"/>
                                </a:lnTo>
                                <a:lnTo>
                                  <a:pt x="5515" y="6353"/>
                                </a:lnTo>
                                <a:lnTo>
                                  <a:pt x="5515" y="4763"/>
                                </a:lnTo>
                                <a:lnTo>
                                  <a:pt x="5515" y="4763"/>
                                </a:lnTo>
                                <a:lnTo>
                                  <a:pt x="5515" y="6353"/>
                                </a:lnTo>
                                <a:lnTo>
                                  <a:pt x="5515" y="6353"/>
                                </a:lnTo>
                                <a:lnTo>
                                  <a:pt x="5515" y="6353"/>
                                </a:lnTo>
                                <a:lnTo>
                                  <a:pt x="5515" y="4763"/>
                                </a:lnTo>
                                <a:lnTo>
                                  <a:pt x="5515" y="4763"/>
                                </a:lnTo>
                                <a:lnTo>
                                  <a:pt x="5515" y="4763"/>
                                </a:lnTo>
                                <a:lnTo>
                                  <a:pt x="5515" y="4763"/>
                                </a:lnTo>
                                <a:lnTo>
                                  <a:pt x="5515" y="4763"/>
                                </a:lnTo>
                                <a:lnTo>
                                  <a:pt x="6020" y="4763"/>
                                </a:lnTo>
                                <a:lnTo>
                                  <a:pt x="6020" y="4763"/>
                                </a:lnTo>
                                <a:lnTo>
                                  <a:pt x="6020" y="4763"/>
                                </a:lnTo>
                                <a:lnTo>
                                  <a:pt x="6020" y="4763"/>
                                </a:lnTo>
                                <a:lnTo>
                                  <a:pt x="6020" y="4763"/>
                                </a:lnTo>
                                <a:lnTo>
                                  <a:pt x="6020" y="4763"/>
                                </a:lnTo>
                                <a:lnTo>
                                  <a:pt x="6020" y="4763"/>
                                </a:lnTo>
                                <a:lnTo>
                                  <a:pt x="6020" y="4763"/>
                                </a:lnTo>
                                <a:lnTo>
                                  <a:pt x="6020" y="4763"/>
                                </a:lnTo>
                                <a:lnTo>
                                  <a:pt x="6020" y="4763"/>
                                </a:lnTo>
                                <a:lnTo>
                                  <a:pt x="6020" y="4763"/>
                                </a:lnTo>
                                <a:lnTo>
                                  <a:pt x="6020" y="4763"/>
                                </a:lnTo>
                                <a:lnTo>
                                  <a:pt x="6515" y="4763"/>
                                </a:lnTo>
                                <a:lnTo>
                                  <a:pt x="6515" y="4763"/>
                                </a:lnTo>
                                <a:lnTo>
                                  <a:pt x="6515" y="4763"/>
                                </a:lnTo>
                                <a:lnTo>
                                  <a:pt x="6515" y="4763"/>
                                </a:lnTo>
                                <a:lnTo>
                                  <a:pt x="6515" y="4763"/>
                                </a:lnTo>
                                <a:lnTo>
                                  <a:pt x="6515" y="4763"/>
                                </a:lnTo>
                                <a:lnTo>
                                  <a:pt x="6515" y="4763"/>
                                </a:lnTo>
                                <a:lnTo>
                                  <a:pt x="6515" y="4763"/>
                                </a:lnTo>
                                <a:lnTo>
                                  <a:pt x="6515" y="4763"/>
                                </a:lnTo>
                                <a:lnTo>
                                  <a:pt x="6515" y="6353"/>
                                </a:lnTo>
                                <a:lnTo>
                                  <a:pt x="6515" y="4763"/>
                                </a:lnTo>
                                <a:lnTo>
                                  <a:pt x="6515" y="4763"/>
                                </a:lnTo>
                                <a:lnTo>
                                  <a:pt x="6515" y="4763"/>
                                </a:lnTo>
                                <a:lnTo>
                                  <a:pt x="6515" y="4763"/>
                                </a:lnTo>
                                <a:lnTo>
                                  <a:pt x="7020" y="4763"/>
                                </a:lnTo>
                                <a:lnTo>
                                  <a:pt x="7020" y="4763"/>
                                </a:lnTo>
                                <a:lnTo>
                                  <a:pt x="7020" y="6353"/>
                                </a:lnTo>
                                <a:lnTo>
                                  <a:pt x="7020" y="4763"/>
                                </a:lnTo>
                                <a:lnTo>
                                  <a:pt x="7020" y="4763"/>
                                </a:lnTo>
                                <a:lnTo>
                                  <a:pt x="7020" y="6353"/>
                                </a:lnTo>
                                <a:lnTo>
                                  <a:pt x="7020" y="4763"/>
                                </a:lnTo>
                                <a:lnTo>
                                  <a:pt x="7020" y="4763"/>
                                </a:lnTo>
                                <a:lnTo>
                                  <a:pt x="7020" y="4763"/>
                                </a:lnTo>
                                <a:lnTo>
                                  <a:pt x="7020" y="4763"/>
                                </a:lnTo>
                                <a:lnTo>
                                  <a:pt x="7020" y="4763"/>
                                </a:lnTo>
                                <a:lnTo>
                                  <a:pt x="7020" y="4763"/>
                                </a:lnTo>
                                <a:lnTo>
                                  <a:pt x="7515" y="4763"/>
                                </a:lnTo>
                                <a:lnTo>
                                  <a:pt x="7515" y="4763"/>
                                </a:lnTo>
                                <a:lnTo>
                                  <a:pt x="7515" y="3172"/>
                                </a:lnTo>
                                <a:lnTo>
                                  <a:pt x="7515" y="4763"/>
                                </a:lnTo>
                                <a:lnTo>
                                  <a:pt x="7515" y="4763"/>
                                </a:lnTo>
                                <a:lnTo>
                                  <a:pt x="7515" y="4763"/>
                                </a:lnTo>
                                <a:lnTo>
                                  <a:pt x="7515" y="6353"/>
                                </a:lnTo>
                                <a:lnTo>
                                  <a:pt x="7515" y="6353"/>
                                </a:lnTo>
                                <a:lnTo>
                                  <a:pt x="7515" y="4763"/>
                                </a:lnTo>
                                <a:lnTo>
                                  <a:pt x="7515" y="4763"/>
                                </a:lnTo>
                                <a:lnTo>
                                  <a:pt x="7515" y="4763"/>
                                </a:lnTo>
                                <a:lnTo>
                                  <a:pt x="7515" y="4763"/>
                                </a:lnTo>
                                <a:lnTo>
                                  <a:pt x="7515" y="4763"/>
                                </a:lnTo>
                                <a:lnTo>
                                  <a:pt x="7515" y="4763"/>
                                </a:lnTo>
                                <a:lnTo>
                                  <a:pt x="7515" y="4763"/>
                                </a:lnTo>
                                <a:lnTo>
                                  <a:pt x="7515" y="4763"/>
                                </a:lnTo>
                                <a:lnTo>
                                  <a:pt x="7515" y="4763"/>
                                </a:lnTo>
                                <a:lnTo>
                                  <a:pt x="7515" y="4763"/>
                                </a:lnTo>
                                <a:lnTo>
                                  <a:pt x="8020" y="4763"/>
                                </a:lnTo>
                                <a:lnTo>
                                  <a:pt x="8020" y="3172"/>
                                </a:lnTo>
                                <a:lnTo>
                                  <a:pt x="8020" y="4763"/>
                                </a:lnTo>
                                <a:lnTo>
                                  <a:pt x="8020" y="4763"/>
                                </a:lnTo>
                                <a:lnTo>
                                  <a:pt x="8020" y="4763"/>
                                </a:lnTo>
                                <a:lnTo>
                                  <a:pt x="8020" y="4763"/>
                                </a:lnTo>
                                <a:lnTo>
                                  <a:pt x="8020" y="4763"/>
                                </a:lnTo>
                                <a:lnTo>
                                  <a:pt x="8020" y="3172"/>
                                </a:lnTo>
                                <a:lnTo>
                                  <a:pt x="8020" y="3172"/>
                                </a:lnTo>
                                <a:lnTo>
                                  <a:pt x="8020" y="3172"/>
                                </a:lnTo>
                                <a:lnTo>
                                  <a:pt x="8020" y="4763"/>
                                </a:lnTo>
                                <a:lnTo>
                                  <a:pt x="8020" y="4763"/>
                                </a:lnTo>
                                <a:lnTo>
                                  <a:pt x="8525" y="4763"/>
                                </a:lnTo>
                                <a:lnTo>
                                  <a:pt x="8525" y="4763"/>
                                </a:lnTo>
                                <a:lnTo>
                                  <a:pt x="8525" y="4763"/>
                                </a:lnTo>
                                <a:lnTo>
                                  <a:pt x="8525" y="4763"/>
                                </a:lnTo>
                                <a:lnTo>
                                  <a:pt x="8525" y="6353"/>
                                </a:lnTo>
                                <a:lnTo>
                                  <a:pt x="8525" y="6353"/>
                                </a:lnTo>
                                <a:lnTo>
                                  <a:pt x="8525" y="4763"/>
                                </a:lnTo>
                                <a:lnTo>
                                  <a:pt x="8525" y="4763"/>
                                </a:lnTo>
                                <a:lnTo>
                                  <a:pt x="8525" y="4763"/>
                                </a:lnTo>
                                <a:lnTo>
                                  <a:pt x="8525" y="4763"/>
                                </a:lnTo>
                                <a:lnTo>
                                  <a:pt x="8525" y="4763"/>
                                </a:lnTo>
                                <a:lnTo>
                                  <a:pt x="8525" y="4763"/>
                                </a:lnTo>
                                <a:lnTo>
                                  <a:pt x="9020" y="4763"/>
                                </a:lnTo>
                                <a:lnTo>
                                  <a:pt x="9020" y="4763"/>
                                </a:lnTo>
                                <a:lnTo>
                                  <a:pt x="9020" y="4763"/>
                                </a:lnTo>
                                <a:lnTo>
                                  <a:pt x="9020" y="4763"/>
                                </a:lnTo>
                                <a:lnTo>
                                  <a:pt x="9020" y="4763"/>
                                </a:lnTo>
                                <a:lnTo>
                                  <a:pt x="9020" y="6353"/>
                                </a:lnTo>
                                <a:lnTo>
                                  <a:pt x="9020" y="4763"/>
                                </a:lnTo>
                                <a:lnTo>
                                  <a:pt x="9020" y="4763"/>
                                </a:lnTo>
                                <a:lnTo>
                                  <a:pt x="9020" y="4763"/>
                                </a:lnTo>
                                <a:lnTo>
                                  <a:pt x="9020" y="4763"/>
                                </a:lnTo>
                                <a:lnTo>
                                  <a:pt x="9020" y="4763"/>
                                </a:lnTo>
                                <a:lnTo>
                                  <a:pt x="9020" y="4763"/>
                                </a:lnTo>
                                <a:lnTo>
                                  <a:pt x="9525" y="4763"/>
                                </a:lnTo>
                                <a:lnTo>
                                  <a:pt x="9525" y="6353"/>
                                </a:lnTo>
                                <a:lnTo>
                                  <a:pt x="9525" y="635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10030" y="4763"/>
                                </a:lnTo>
                                <a:lnTo>
                                  <a:pt x="10030" y="4763"/>
                                </a:lnTo>
                                <a:lnTo>
                                  <a:pt x="10030" y="4763"/>
                                </a:lnTo>
                                <a:lnTo>
                                  <a:pt x="10030" y="4763"/>
                                </a:lnTo>
                                <a:lnTo>
                                  <a:pt x="10030" y="4763"/>
                                </a:lnTo>
                                <a:lnTo>
                                  <a:pt x="10030" y="4763"/>
                                </a:lnTo>
                                <a:lnTo>
                                  <a:pt x="10030" y="4763"/>
                                </a:lnTo>
                                <a:lnTo>
                                  <a:pt x="10030" y="4763"/>
                                </a:lnTo>
                                <a:lnTo>
                                  <a:pt x="10030" y="4763"/>
                                </a:lnTo>
                                <a:lnTo>
                                  <a:pt x="10030" y="4763"/>
                                </a:lnTo>
                                <a:lnTo>
                                  <a:pt x="10030" y="4763"/>
                                </a:lnTo>
                                <a:lnTo>
                                  <a:pt x="10030" y="4763"/>
                                </a:lnTo>
                                <a:lnTo>
                                  <a:pt x="10525" y="3172"/>
                                </a:lnTo>
                                <a:lnTo>
                                  <a:pt x="10525" y="4763"/>
                                </a:lnTo>
                                <a:lnTo>
                                  <a:pt x="10525" y="3172"/>
                                </a:lnTo>
                                <a:lnTo>
                                  <a:pt x="10525" y="4763"/>
                                </a:lnTo>
                                <a:lnTo>
                                  <a:pt x="10525" y="4763"/>
                                </a:lnTo>
                                <a:lnTo>
                                  <a:pt x="10525" y="4763"/>
                                </a:lnTo>
                                <a:lnTo>
                                  <a:pt x="10525" y="4763"/>
                                </a:lnTo>
                                <a:lnTo>
                                  <a:pt x="10525" y="4763"/>
                                </a:lnTo>
                                <a:lnTo>
                                  <a:pt x="10525" y="3172"/>
                                </a:lnTo>
                                <a:lnTo>
                                  <a:pt x="10525" y="3172"/>
                                </a:lnTo>
                                <a:lnTo>
                                  <a:pt x="10525" y="3172"/>
                                </a:lnTo>
                                <a:lnTo>
                                  <a:pt x="10525" y="3172"/>
                                </a:lnTo>
                                <a:lnTo>
                                  <a:pt x="10525" y="3172"/>
                                </a:lnTo>
                                <a:lnTo>
                                  <a:pt x="10525" y="4763"/>
                                </a:lnTo>
                                <a:lnTo>
                                  <a:pt x="10525" y="4763"/>
                                </a:lnTo>
                                <a:lnTo>
                                  <a:pt x="10525" y="4763"/>
                                </a:lnTo>
                                <a:lnTo>
                                  <a:pt x="10525" y="3172"/>
                                </a:lnTo>
                                <a:lnTo>
                                  <a:pt x="10525" y="1591"/>
                                </a:lnTo>
                                <a:lnTo>
                                  <a:pt x="11030" y="1591"/>
                                </a:lnTo>
                                <a:lnTo>
                                  <a:pt x="11030" y="1591"/>
                                </a:lnTo>
                                <a:lnTo>
                                  <a:pt x="11030" y="1591"/>
                                </a:lnTo>
                                <a:lnTo>
                                  <a:pt x="11030" y="3172"/>
                                </a:lnTo>
                                <a:lnTo>
                                  <a:pt x="11030" y="3172"/>
                                </a:lnTo>
                                <a:lnTo>
                                  <a:pt x="11030" y="4763"/>
                                </a:lnTo>
                                <a:lnTo>
                                  <a:pt x="11030" y="3172"/>
                                </a:lnTo>
                                <a:lnTo>
                                  <a:pt x="11030" y="3172"/>
                                </a:lnTo>
                                <a:lnTo>
                                  <a:pt x="11030" y="3172"/>
                                </a:lnTo>
                                <a:lnTo>
                                  <a:pt x="11030" y="1591"/>
                                </a:lnTo>
                                <a:lnTo>
                                  <a:pt x="11030" y="3172"/>
                                </a:lnTo>
                                <a:lnTo>
                                  <a:pt x="11030" y="3172"/>
                                </a:lnTo>
                                <a:lnTo>
                                  <a:pt x="11535" y="1591"/>
                                </a:lnTo>
                                <a:lnTo>
                                  <a:pt x="11535" y="1591"/>
                                </a:lnTo>
                                <a:lnTo>
                                  <a:pt x="11535" y="1591"/>
                                </a:lnTo>
                                <a:lnTo>
                                  <a:pt x="11535" y="1591"/>
                                </a:lnTo>
                                <a:lnTo>
                                  <a:pt x="11535" y="3172"/>
                                </a:lnTo>
                                <a:lnTo>
                                  <a:pt x="11535" y="3172"/>
                                </a:lnTo>
                                <a:lnTo>
                                  <a:pt x="11535" y="1591"/>
                                </a:lnTo>
                                <a:lnTo>
                                  <a:pt x="11535" y="1591"/>
                                </a:lnTo>
                                <a:lnTo>
                                  <a:pt x="11535" y="1591"/>
                                </a:lnTo>
                                <a:lnTo>
                                  <a:pt x="11535" y="1591"/>
                                </a:lnTo>
                                <a:lnTo>
                                  <a:pt x="11535" y="1591"/>
                                </a:lnTo>
                                <a:lnTo>
                                  <a:pt x="11535" y="1591"/>
                                </a:lnTo>
                                <a:lnTo>
                                  <a:pt x="12030" y="1591"/>
                                </a:lnTo>
                                <a:lnTo>
                                  <a:pt x="12030" y="1591"/>
                                </a:lnTo>
                                <a:lnTo>
                                  <a:pt x="12030" y="1591"/>
                                </a:lnTo>
                                <a:lnTo>
                                  <a:pt x="12030" y="1591"/>
                                </a:lnTo>
                                <a:lnTo>
                                  <a:pt x="12030" y="1591"/>
                                </a:lnTo>
                                <a:lnTo>
                                  <a:pt x="12030" y="1591"/>
                                </a:lnTo>
                                <a:lnTo>
                                  <a:pt x="12030" y="1591"/>
                                </a:lnTo>
                                <a:lnTo>
                                  <a:pt x="12030" y="1591"/>
                                </a:lnTo>
                                <a:lnTo>
                                  <a:pt x="12030" y="1591"/>
                                </a:lnTo>
                                <a:lnTo>
                                  <a:pt x="12030" y="1591"/>
                                </a:lnTo>
                                <a:lnTo>
                                  <a:pt x="12030" y="1591"/>
                                </a:lnTo>
                                <a:lnTo>
                                  <a:pt x="12030" y="1591"/>
                                </a:lnTo>
                                <a:lnTo>
                                  <a:pt x="12030" y="1591"/>
                                </a:lnTo>
                                <a:lnTo>
                                  <a:pt x="12030" y="1591"/>
                                </a:lnTo>
                                <a:lnTo>
                                  <a:pt x="12535" y="1591"/>
                                </a:lnTo>
                                <a:lnTo>
                                  <a:pt x="12535" y="1591"/>
                                </a:lnTo>
                                <a:lnTo>
                                  <a:pt x="12535" y="1591"/>
                                </a:lnTo>
                                <a:lnTo>
                                  <a:pt x="12535" y="1591"/>
                                </a:lnTo>
                                <a:lnTo>
                                  <a:pt x="12535" y="1591"/>
                                </a:lnTo>
                                <a:lnTo>
                                  <a:pt x="12535" y="1591"/>
                                </a:lnTo>
                                <a:lnTo>
                                  <a:pt x="12535" y="1591"/>
                                </a:lnTo>
                                <a:lnTo>
                                  <a:pt x="12535" y="1591"/>
                                </a:lnTo>
                                <a:lnTo>
                                  <a:pt x="12535" y="1591"/>
                                </a:lnTo>
                                <a:lnTo>
                                  <a:pt x="12535" y="1591"/>
                                </a:lnTo>
                                <a:lnTo>
                                  <a:pt x="12535" y="1591"/>
                                </a:lnTo>
                                <a:lnTo>
                                  <a:pt x="12535" y="1591"/>
                                </a:lnTo>
                                <a:lnTo>
                                  <a:pt x="13030" y="0"/>
                                </a:lnTo>
                                <a:lnTo>
                                  <a:pt x="13030" y="1591"/>
                                </a:lnTo>
                                <a:lnTo>
                                  <a:pt x="13030" y="1591"/>
                                </a:lnTo>
                                <a:lnTo>
                                  <a:pt x="13030" y="1591"/>
                                </a:lnTo>
                                <a:lnTo>
                                  <a:pt x="13030" y="1591"/>
                                </a:lnTo>
                                <a:lnTo>
                                  <a:pt x="13030" y="1591"/>
                                </a:lnTo>
                                <a:lnTo>
                                  <a:pt x="13030" y="1591"/>
                                </a:lnTo>
                                <a:lnTo>
                                  <a:pt x="13030" y="1591"/>
                                </a:lnTo>
                                <a:lnTo>
                                  <a:pt x="13030" y="1591"/>
                                </a:lnTo>
                                <a:lnTo>
                                  <a:pt x="13030" y="1591"/>
                                </a:lnTo>
                                <a:lnTo>
                                  <a:pt x="13030" y="1591"/>
                                </a:lnTo>
                                <a:lnTo>
                                  <a:pt x="13030" y="1591"/>
                                </a:lnTo>
                                <a:lnTo>
                                  <a:pt x="13535" y="1591"/>
                                </a:lnTo>
                                <a:lnTo>
                                  <a:pt x="13535" y="0"/>
                                </a:lnTo>
                                <a:lnTo>
                                  <a:pt x="13535" y="0"/>
                                </a:lnTo>
                                <a:lnTo>
                                  <a:pt x="13535" y="0"/>
                                </a:lnTo>
                                <a:lnTo>
                                  <a:pt x="13535" y="1591"/>
                                </a:lnTo>
                                <a:lnTo>
                                  <a:pt x="13535" y="1591"/>
                                </a:lnTo>
                                <a:lnTo>
                                  <a:pt x="13535" y="1591"/>
                                </a:lnTo>
                                <a:lnTo>
                                  <a:pt x="13535" y="1591"/>
                                </a:lnTo>
                                <a:lnTo>
                                  <a:pt x="13535" y="1591"/>
                                </a:lnTo>
                                <a:lnTo>
                                  <a:pt x="13535" y="1591"/>
                                </a:lnTo>
                                <a:lnTo>
                                  <a:pt x="13535" y="1591"/>
                                </a:lnTo>
                                <a:lnTo>
                                  <a:pt x="13535" y="1591"/>
                                </a:lnTo>
                                <a:lnTo>
                                  <a:pt x="14040" y="1591"/>
                                </a:lnTo>
                                <a:lnTo>
                                  <a:pt x="14040" y="0"/>
                                </a:lnTo>
                                <a:lnTo>
                                  <a:pt x="14040" y="1591"/>
                                </a:lnTo>
                                <a:lnTo>
                                  <a:pt x="14040" y="1591"/>
                                </a:lnTo>
                                <a:lnTo>
                                  <a:pt x="14040" y="1591"/>
                                </a:lnTo>
                                <a:lnTo>
                                  <a:pt x="14040" y="3172"/>
                                </a:lnTo>
                                <a:lnTo>
                                  <a:pt x="14040" y="3172"/>
                                </a:lnTo>
                                <a:lnTo>
                                  <a:pt x="14040" y="1591"/>
                                </a:lnTo>
                                <a:lnTo>
                                  <a:pt x="14040" y="1591"/>
                                </a:lnTo>
                                <a:lnTo>
                                  <a:pt x="14040" y="1591"/>
                                </a:lnTo>
                                <a:lnTo>
                                  <a:pt x="14040" y="1591"/>
                                </a:lnTo>
                                <a:lnTo>
                                  <a:pt x="14040" y="1591"/>
                                </a:lnTo>
                                <a:lnTo>
                                  <a:pt x="14040" y="1591"/>
                                </a:lnTo>
                                <a:lnTo>
                                  <a:pt x="14040" y="1591"/>
                                </a:lnTo>
                                <a:lnTo>
                                  <a:pt x="14040" y="1591"/>
                                </a:lnTo>
                                <a:lnTo>
                                  <a:pt x="14040" y="1591"/>
                                </a:lnTo>
                                <a:lnTo>
                                  <a:pt x="14040" y="1591"/>
                                </a:lnTo>
                                <a:lnTo>
                                  <a:pt x="14040" y="1591"/>
                                </a:lnTo>
                                <a:lnTo>
                                  <a:pt x="14535" y="1591"/>
                                </a:lnTo>
                                <a:lnTo>
                                  <a:pt x="14535" y="1591"/>
                                </a:lnTo>
                                <a:lnTo>
                                  <a:pt x="14535" y="1591"/>
                                </a:lnTo>
                                <a:lnTo>
                                  <a:pt x="14535" y="3172"/>
                                </a:lnTo>
                                <a:lnTo>
                                  <a:pt x="14535" y="3172"/>
                                </a:lnTo>
                                <a:lnTo>
                                  <a:pt x="14535" y="3172"/>
                                </a:lnTo>
                                <a:lnTo>
                                  <a:pt x="14535" y="1591"/>
                                </a:lnTo>
                                <a:lnTo>
                                  <a:pt x="14535" y="1591"/>
                                </a:lnTo>
                                <a:lnTo>
                                  <a:pt x="14535" y="1591"/>
                                </a:lnTo>
                                <a:lnTo>
                                  <a:pt x="14535" y="1591"/>
                                </a:lnTo>
                                <a:lnTo>
                                  <a:pt x="14535" y="3172"/>
                                </a:lnTo>
                                <a:lnTo>
                                  <a:pt x="14535" y="1591"/>
                                </a:lnTo>
                                <a:lnTo>
                                  <a:pt x="14535" y="1591"/>
                                </a:lnTo>
                                <a:lnTo>
                                  <a:pt x="14535" y="1591"/>
                                </a:lnTo>
                                <a:lnTo>
                                  <a:pt x="15040" y="1591"/>
                                </a:lnTo>
                                <a:lnTo>
                                  <a:pt x="15040" y="1591"/>
                                </a:lnTo>
                                <a:lnTo>
                                  <a:pt x="15040" y="1591"/>
                                </a:lnTo>
                                <a:lnTo>
                                  <a:pt x="15040" y="1591"/>
                                </a:lnTo>
                                <a:lnTo>
                                  <a:pt x="15040" y="3172"/>
                                </a:lnTo>
                                <a:lnTo>
                                  <a:pt x="15040" y="3172"/>
                                </a:lnTo>
                                <a:lnTo>
                                  <a:pt x="15040" y="4763"/>
                                </a:lnTo>
                                <a:lnTo>
                                  <a:pt x="15040" y="4763"/>
                                </a:lnTo>
                                <a:lnTo>
                                  <a:pt x="15040" y="3172"/>
                                </a:lnTo>
                                <a:lnTo>
                                  <a:pt x="15040" y="1591"/>
                                </a:lnTo>
                                <a:lnTo>
                                  <a:pt x="15040" y="1591"/>
                                </a:lnTo>
                                <a:lnTo>
                                  <a:pt x="15040" y="1591"/>
                                </a:lnTo>
                                <a:lnTo>
                                  <a:pt x="15545" y="3172"/>
                                </a:lnTo>
                                <a:lnTo>
                                  <a:pt x="15545" y="1591"/>
                                </a:lnTo>
                                <a:lnTo>
                                  <a:pt x="15545" y="3172"/>
                                </a:lnTo>
                                <a:lnTo>
                                  <a:pt x="15545" y="3172"/>
                                </a:lnTo>
                                <a:lnTo>
                                  <a:pt x="15545" y="3172"/>
                                </a:lnTo>
                                <a:lnTo>
                                  <a:pt x="15545" y="3172"/>
                                </a:lnTo>
                                <a:lnTo>
                                  <a:pt x="15545" y="3172"/>
                                </a:lnTo>
                                <a:lnTo>
                                  <a:pt x="15545" y="3172"/>
                                </a:lnTo>
                                <a:lnTo>
                                  <a:pt x="15545" y="3172"/>
                                </a:lnTo>
                                <a:lnTo>
                                  <a:pt x="15545" y="3172"/>
                                </a:lnTo>
                                <a:lnTo>
                                  <a:pt x="15545" y="1591"/>
                                </a:lnTo>
                                <a:lnTo>
                                  <a:pt x="15545" y="3172"/>
                                </a:lnTo>
                                <a:lnTo>
                                  <a:pt x="16040" y="1591"/>
                                </a:lnTo>
                                <a:lnTo>
                                  <a:pt x="16040" y="1591"/>
                                </a:lnTo>
                                <a:lnTo>
                                  <a:pt x="16040" y="3172"/>
                                </a:lnTo>
                                <a:lnTo>
                                  <a:pt x="16040" y="3172"/>
                                </a:lnTo>
                                <a:lnTo>
                                  <a:pt x="16040" y="3172"/>
                                </a:lnTo>
                                <a:lnTo>
                                  <a:pt x="16040" y="4763"/>
                                </a:lnTo>
                                <a:lnTo>
                                  <a:pt x="16040" y="3172"/>
                                </a:lnTo>
                                <a:lnTo>
                                  <a:pt x="16040" y="3172"/>
                                </a:lnTo>
                                <a:lnTo>
                                  <a:pt x="16040" y="3172"/>
                                </a:lnTo>
                                <a:lnTo>
                                  <a:pt x="16040" y="3172"/>
                                </a:lnTo>
                                <a:lnTo>
                                  <a:pt x="16040" y="1591"/>
                                </a:lnTo>
                                <a:lnTo>
                                  <a:pt x="16040" y="3172"/>
                                </a:lnTo>
                                <a:lnTo>
                                  <a:pt x="16545" y="3172"/>
                                </a:lnTo>
                                <a:lnTo>
                                  <a:pt x="16545" y="3172"/>
                                </a:lnTo>
                                <a:lnTo>
                                  <a:pt x="16545" y="3172"/>
                                </a:lnTo>
                                <a:lnTo>
                                  <a:pt x="16545" y="1591"/>
                                </a:lnTo>
                                <a:lnTo>
                                  <a:pt x="16545" y="3172"/>
                                </a:lnTo>
                                <a:lnTo>
                                  <a:pt x="16545" y="3172"/>
                                </a:lnTo>
                                <a:lnTo>
                                  <a:pt x="16545" y="4763"/>
                                </a:lnTo>
                                <a:lnTo>
                                  <a:pt x="16545" y="4763"/>
                                </a:lnTo>
                                <a:lnTo>
                                  <a:pt x="16545" y="3172"/>
                                </a:lnTo>
                                <a:lnTo>
                                  <a:pt x="16545" y="3172"/>
                                </a:lnTo>
                                <a:lnTo>
                                  <a:pt x="16545" y="3172"/>
                                </a:lnTo>
                                <a:lnTo>
                                  <a:pt x="16545" y="4763"/>
                                </a:lnTo>
                                <a:lnTo>
                                  <a:pt x="17040" y="4763"/>
                                </a:lnTo>
                                <a:lnTo>
                                  <a:pt x="17040" y="4763"/>
                                </a:lnTo>
                                <a:lnTo>
                                  <a:pt x="17040" y="4763"/>
                                </a:lnTo>
                                <a:lnTo>
                                  <a:pt x="17040" y="3172"/>
                                </a:lnTo>
                                <a:lnTo>
                                  <a:pt x="17040" y="3172"/>
                                </a:lnTo>
                                <a:lnTo>
                                  <a:pt x="17040" y="3172"/>
                                </a:lnTo>
                                <a:lnTo>
                                  <a:pt x="17040" y="3172"/>
                                </a:lnTo>
                                <a:lnTo>
                                  <a:pt x="17040" y="4763"/>
                                </a:lnTo>
                                <a:lnTo>
                                  <a:pt x="17040" y="4763"/>
                                </a:lnTo>
                                <a:lnTo>
                                  <a:pt x="17040" y="4763"/>
                                </a:lnTo>
                                <a:lnTo>
                                  <a:pt x="17040" y="4763"/>
                                </a:lnTo>
                                <a:lnTo>
                                  <a:pt x="17040" y="3172"/>
                                </a:lnTo>
                                <a:lnTo>
                                  <a:pt x="17040" y="3172"/>
                                </a:lnTo>
                                <a:lnTo>
                                  <a:pt x="17040" y="1591"/>
                                </a:lnTo>
                                <a:lnTo>
                                  <a:pt x="17040" y="3172"/>
                                </a:lnTo>
                                <a:lnTo>
                                  <a:pt x="17040" y="4763"/>
                                </a:lnTo>
                                <a:lnTo>
                                  <a:pt x="17040" y="4763"/>
                                </a:lnTo>
                                <a:lnTo>
                                  <a:pt x="17040" y="4763"/>
                                </a:lnTo>
                                <a:lnTo>
                                  <a:pt x="17040" y="4763"/>
                                </a:lnTo>
                                <a:lnTo>
                                  <a:pt x="17040" y="4763"/>
                                </a:lnTo>
                                <a:lnTo>
                                  <a:pt x="17545" y="4763"/>
                                </a:lnTo>
                                <a:lnTo>
                                  <a:pt x="17545" y="4763"/>
                                </a:lnTo>
                                <a:lnTo>
                                  <a:pt x="17545" y="3172"/>
                                </a:lnTo>
                                <a:lnTo>
                                  <a:pt x="17545" y="3172"/>
                                </a:lnTo>
                                <a:lnTo>
                                  <a:pt x="17545" y="4763"/>
                                </a:lnTo>
                                <a:lnTo>
                                  <a:pt x="17545" y="4763"/>
                                </a:lnTo>
                                <a:lnTo>
                                  <a:pt x="17545" y="4763"/>
                                </a:lnTo>
                                <a:lnTo>
                                  <a:pt x="17545" y="4763"/>
                                </a:lnTo>
                                <a:lnTo>
                                  <a:pt x="17545" y="4763"/>
                                </a:lnTo>
                                <a:lnTo>
                                  <a:pt x="17545" y="3172"/>
                                </a:lnTo>
                                <a:lnTo>
                                  <a:pt x="17545" y="3172"/>
                                </a:lnTo>
                                <a:lnTo>
                                  <a:pt x="17545" y="3172"/>
                                </a:lnTo>
                                <a:lnTo>
                                  <a:pt x="18050" y="4763"/>
                                </a:lnTo>
                                <a:lnTo>
                                  <a:pt x="18050" y="4763"/>
                                </a:lnTo>
                                <a:lnTo>
                                  <a:pt x="18050" y="4763"/>
                                </a:lnTo>
                                <a:lnTo>
                                  <a:pt x="18050" y="4763"/>
                                </a:lnTo>
                                <a:lnTo>
                                  <a:pt x="18050" y="3172"/>
                                </a:lnTo>
                                <a:lnTo>
                                  <a:pt x="18050" y="3172"/>
                                </a:lnTo>
                                <a:lnTo>
                                  <a:pt x="18050" y="4763"/>
                                </a:lnTo>
                                <a:lnTo>
                                  <a:pt x="18050" y="4763"/>
                                </a:lnTo>
                                <a:lnTo>
                                  <a:pt x="18050" y="4763"/>
                                </a:lnTo>
                                <a:lnTo>
                                  <a:pt x="18050" y="4763"/>
                                </a:lnTo>
                                <a:lnTo>
                                  <a:pt x="18050" y="4763"/>
                                </a:lnTo>
                                <a:lnTo>
                                  <a:pt x="18050" y="3172"/>
                                </a:lnTo>
                                <a:lnTo>
                                  <a:pt x="18545" y="4763"/>
                                </a:lnTo>
                                <a:lnTo>
                                  <a:pt x="18545" y="4763"/>
                                </a:lnTo>
                                <a:lnTo>
                                  <a:pt x="18545" y="4763"/>
                                </a:lnTo>
                                <a:lnTo>
                                  <a:pt x="18545" y="4763"/>
                                </a:lnTo>
                                <a:lnTo>
                                  <a:pt x="18545" y="4763"/>
                                </a:lnTo>
                                <a:lnTo>
                                  <a:pt x="18545" y="4763"/>
                                </a:lnTo>
                                <a:lnTo>
                                  <a:pt x="18545" y="4763"/>
                                </a:lnTo>
                                <a:lnTo>
                                  <a:pt x="18545" y="4763"/>
                                </a:lnTo>
                                <a:lnTo>
                                  <a:pt x="18545" y="4763"/>
                                </a:lnTo>
                                <a:lnTo>
                                  <a:pt x="18545" y="3172"/>
                                </a:lnTo>
                                <a:lnTo>
                                  <a:pt x="18545" y="4763"/>
                                </a:lnTo>
                                <a:lnTo>
                                  <a:pt x="18545" y="4763"/>
                                </a:lnTo>
                                <a:lnTo>
                                  <a:pt x="19050" y="4763"/>
                                </a:lnTo>
                                <a:lnTo>
                                  <a:pt x="19050" y="4763"/>
                                </a:lnTo>
                                <a:lnTo>
                                  <a:pt x="19050" y="4763"/>
                                </a:lnTo>
                                <a:lnTo>
                                  <a:pt x="19050" y="4763"/>
                                </a:lnTo>
                                <a:lnTo>
                                  <a:pt x="19050" y="4763"/>
                                </a:lnTo>
                                <a:lnTo>
                                  <a:pt x="19050" y="476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05" name="Freeform: Shape 1005"/>
                        <wps:cNvSpPr/>
                        <wps:spPr>
                          <a:xfrm>
                            <a:off x="1338262" y="1795462"/>
                            <a:ext cx="28575" cy="9525"/>
                          </a:xfrm>
                          <a:custGeom>
                            <a:avLst/>
                            <a:gdLst>
                              <a:gd name="connsiteX0" fmla="*/ 0 w 28575"/>
                              <a:gd name="connsiteY0" fmla="*/ 4763 h 9525"/>
                              <a:gd name="connsiteX1" fmla="*/ 0 w 28575"/>
                              <a:gd name="connsiteY1" fmla="*/ 4763 h 9525"/>
                              <a:gd name="connsiteX2" fmla="*/ 0 w 28575"/>
                              <a:gd name="connsiteY2" fmla="*/ 4763 h 9525"/>
                              <a:gd name="connsiteX3" fmla="*/ 0 w 28575"/>
                              <a:gd name="connsiteY3" fmla="*/ 4763 h 9525"/>
                              <a:gd name="connsiteX4" fmla="*/ 0 w 28575"/>
                              <a:gd name="connsiteY4" fmla="*/ 4763 h 9525"/>
                              <a:gd name="connsiteX5" fmla="*/ 0 w 28575"/>
                              <a:gd name="connsiteY5" fmla="*/ 4763 h 9525"/>
                              <a:gd name="connsiteX6" fmla="*/ 0 w 28575"/>
                              <a:gd name="connsiteY6" fmla="*/ 4763 h 9525"/>
                              <a:gd name="connsiteX7" fmla="*/ 752 w 28575"/>
                              <a:gd name="connsiteY7" fmla="*/ 4763 h 9525"/>
                              <a:gd name="connsiteX8" fmla="*/ 752 w 28575"/>
                              <a:gd name="connsiteY8" fmla="*/ 4763 h 9525"/>
                              <a:gd name="connsiteX9" fmla="*/ 752 w 28575"/>
                              <a:gd name="connsiteY9" fmla="*/ 4763 h 9525"/>
                              <a:gd name="connsiteX10" fmla="*/ 752 w 28575"/>
                              <a:gd name="connsiteY10" fmla="*/ 4763 h 9525"/>
                              <a:gd name="connsiteX11" fmla="*/ 752 w 28575"/>
                              <a:gd name="connsiteY11" fmla="*/ 4763 h 9525"/>
                              <a:gd name="connsiteX12" fmla="*/ 752 w 28575"/>
                              <a:gd name="connsiteY12" fmla="*/ 4763 h 9525"/>
                              <a:gd name="connsiteX13" fmla="*/ 752 w 28575"/>
                              <a:gd name="connsiteY13" fmla="*/ 4763 h 9525"/>
                              <a:gd name="connsiteX14" fmla="*/ 752 w 28575"/>
                              <a:gd name="connsiteY14" fmla="*/ 4763 h 9525"/>
                              <a:gd name="connsiteX15" fmla="*/ 752 w 28575"/>
                              <a:gd name="connsiteY15" fmla="*/ 2381 h 9525"/>
                              <a:gd name="connsiteX16" fmla="*/ 752 w 28575"/>
                              <a:gd name="connsiteY16" fmla="*/ 2381 h 9525"/>
                              <a:gd name="connsiteX17" fmla="*/ 752 w 28575"/>
                              <a:gd name="connsiteY17" fmla="*/ 4763 h 9525"/>
                              <a:gd name="connsiteX18" fmla="*/ 752 w 28575"/>
                              <a:gd name="connsiteY18" fmla="*/ 2381 h 9525"/>
                              <a:gd name="connsiteX19" fmla="*/ 1505 w 28575"/>
                              <a:gd name="connsiteY19" fmla="*/ 4763 h 9525"/>
                              <a:gd name="connsiteX20" fmla="*/ 1505 w 28575"/>
                              <a:gd name="connsiteY20" fmla="*/ 4763 h 9525"/>
                              <a:gd name="connsiteX21" fmla="*/ 1505 w 28575"/>
                              <a:gd name="connsiteY21" fmla="*/ 4763 h 9525"/>
                              <a:gd name="connsiteX22" fmla="*/ 1505 w 28575"/>
                              <a:gd name="connsiteY22" fmla="*/ 4763 h 9525"/>
                              <a:gd name="connsiteX23" fmla="*/ 1505 w 28575"/>
                              <a:gd name="connsiteY23" fmla="*/ 4763 h 9525"/>
                              <a:gd name="connsiteX24" fmla="*/ 1505 w 28575"/>
                              <a:gd name="connsiteY24" fmla="*/ 4763 h 9525"/>
                              <a:gd name="connsiteX25" fmla="*/ 1505 w 28575"/>
                              <a:gd name="connsiteY25" fmla="*/ 4763 h 9525"/>
                              <a:gd name="connsiteX26" fmla="*/ 1505 w 28575"/>
                              <a:gd name="connsiteY26" fmla="*/ 4763 h 9525"/>
                              <a:gd name="connsiteX27" fmla="*/ 1505 w 28575"/>
                              <a:gd name="connsiteY27" fmla="*/ 4763 h 9525"/>
                              <a:gd name="connsiteX28" fmla="*/ 1505 w 28575"/>
                              <a:gd name="connsiteY28" fmla="*/ 4763 h 9525"/>
                              <a:gd name="connsiteX29" fmla="*/ 1505 w 28575"/>
                              <a:gd name="connsiteY29" fmla="*/ 4763 h 9525"/>
                              <a:gd name="connsiteX30" fmla="*/ 1505 w 28575"/>
                              <a:gd name="connsiteY30" fmla="*/ 4763 h 9525"/>
                              <a:gd name="connsiteX31" fmla="*/ 1505 w 28575"/>
                              <a:gd name="connsiteY31" fmla="*/ 4763 h 9525"/>
                              <a:gd name="connsiteX32" fmla="*/ 1505 w 28575"/>
                              <a:gd name="connsiteY32" fmla="*/ 4763 h 9525"/>
                              <a:gd name="connsiteX33" fmla="*/ 2257 w 28575"/>
                              <a:gd name="connsiteY33" fmla="*/ 4763 h 9525"/>
                              <a:gd name="connsiteX34" fmla="*/ 2257 w 28575"/>
                              <a:gd name="connsiteY34" fmla="*/ 4763 h 9525"/>
                              <a:gd name="connsiteX35" fmla="*/ 2257 w 28575"/>
                              <a:gd name="connsiteY35" fmla="*/ 7144 h 9525"/>
                              <a:gd name="connsiteX36" fmla="*/ 2257 w 28575"/>
                              <a:gd name="connsiteY36" fmla="*/ 7144 h 9525"/>
                              <a:gd name="connsiteX37" fmla="*/ 2257 w 28575"/>
                              <a:gd name="connsiteY37" fmla="*/ 7144 h 9525"/>
                              <a:gd name="connsiteX38" fmla="*/ 2257 w 28575"/>
                              <a:gd name="connsiteY38" fmla="*/ 7144 h 9525"/>
                              <a:gd name="connsiteX39" fmla="*/ 2257 w 28575"/>
                              <a:gd name="connsiteY39" fmla="*/ 4763 h 9525"/>
                              <a:gd name="connsiteX40" fmla="*/ 2257 w 28575"/>
                              <a:gd name="connsiteY40" fmla="*/ 4763 h 9525"/>
                              <a:gd name="connsiteX41" fmla="*/ 2257 w 28575"/>
                              <a:gd name="connsiteY41" fmla="*/ 4763 h 9525"/>
                              <a:gd name="connsiteX42" fmla="*/ 2257 w 28575"/>
                              <a:gd name="connsiteY42" fmla="*/ 4763 h 9525"/>
                              <a:gd name="connsiteX43" fmla="*/ 2257 w 28575"/>
                              <a:gd name="connsiteY43" fmla="*/ 4763 h 9525"/>
                              <a:gd name="connsiteX44" fmla="*/ 2257 w 28575"/>
                              <a:gd name="connsiteY44" fmla="*/ 4763 h 9525"/>
                              <a:gd name="connsiteX45" fmla="*/ 2257 w 28575"/>
                              <a:gd name="connsiteY45" fmla="*/ 4763 h 9525"/>
                              <a:gd name="connsiteX46" fmla="*/ 2257 w 28575"/>
                              <a:gd name="connsiteY46" fmla="*/ 4763 h 9525"/>
                              <a:gd name="connsiteX47" fmla="*/ 2257 w 28575"/>
                              <a:gd name="connsiteY47" fmla="*/ 4763 h 9525"/>
                              <a:gd name="connsiteX48" fmla="*/ 2257 w 28575"/>
                              <a:gd name="connsiteY48" fmla="*/ 4763 h 9525"/>
                              <a:gd name="connsiteX49" fmla="*/ 2257 w 28575"/>
                              <a:gd name="connsiteY49" fmla="*/ 4763 h 9525"/>
                              <a:gd name="connsiteX50" fmla="*/ 2257 w 28575"/>
                              <a:gd name="connsiteY50" fmla="*/ 4763 h 9525"/>
                              <a:gd name="connsiteX51" fmla="*/ 3010 w 28575"/>
                              <a:gd name="connsiteY51" fmla="*/ 4763 h 9525"/>
                              <a:gd name="connsiteX52" fmla="*/ 3010 w 28575"/>
                              <a:gd name="connsiteY52" fmla="*/ 4763 h 9525"/>
                              <a:gd name="connsiteX53" fmla="*/ 3010 w 28575"/>
                              <a:gd name="connsiteY53" fmla="*/ 4763 h 9525"/>
                              <a:gd name="connsiteX54" fmla="*/ 3010 w 28575"/>
                              <a:gd name="connsiteY54" fmla="*/ 4763 h 9525"/>
                              <a:gd name="connsiteX55" fmla="*/ 3010 w 28575"/>
                              <a:gd name="connsiteY55" fmla="*/ 4763 h 9525"/>
                              <a:gd name="connsiteX56" fmla="*/ 3010 w 28575"/>
                              <a:gd name="connsiteY56" fmla="*/ 4763 h 9525"/>
                              <a:gd name="connsiteX57" fmla="*/ 3010 w 28575"/>
                              <a:gd name="connsiteY57" fmla="*/ 4763 h 9525"/>
                              <a:gd name="connsiteX58" fmla="*/ 3010 w 28575"/>
                              <a:gd name="connsiteY58" fmla="*/ 4763 h 9525"/>
                              <a:gd name="connsiteX59" fmla="*/ 3010 w 28575"/>
                              <a:gd name="connsiteY59" fmla="*/ 4763 h 9525"/>
                              <a:gd name="connsiteX60" fmla="*/ 3010 w 28575"/>
                              <a:gd name="connsiteY60" fmla="*/ 4763 h 9525"/>
                              <a:gd name="connsiteX61" fmla="*/ 3010 w 28575"/>
                              <a:gd name="connsiteY61" fmla="*/ 4763 h 9525"/>
                              <a:gd name="connsiteX62" fmla="*/ 3010 w 28575"/>
                              <a:gd name="connsiteY62" fmla="*/ 4763 h 9525"/>
                              <a:gd name="connsiteX63" fmla="*/ 3762 w 28575"/>
                              <a:gd name="connsiteY63" fmla="*/ 4763 h 9525"/>
                              <a:gd name="connsiteX64" fmla="*/ 3762 w 28575"/>
                              <a:gd name="connsiteY64" fmla="*/ 4763 h 9525"/>
                              <a:gd name="connsiteX65" fmla="*/ 3762 w 28575"/>
                              <a:gd name="connsiteY65" fmla="*/ 4763 h 9525"/>
                              <a:gd name="connsiteX66" fmla="*/ 3762 w 28575"/>
                              <a:gd name="connsiteY66" fmla="*/ 4763 h 9525"/>
                              <a:gd name="connsiteX67" fmla="*/ 3762 w 28575"/>
                              <a:gd name="connsiteY67" fmla="*/ 4763 h 9525"/>
                              <a:gd name="connsiteX68" fmla="*/ 3762 w 28575"/>
                              <a:gd name="connsiteY68" fmla="*/ 4763 h 9525"/>
                              <a:gd name="connsiteX69" fmla="*/ 3762 w 28575"/>
                              <a:gd name="connsiteY69" fmla="*/ 4763 h 9525"/>
                              <a:gd name="connsiteX70" fmla="*/ 3762 w 28575"/>
                              <a:gd name="connsiteY70" fmla="*/ 7144 h 9525"/>
                              <a:gd name="connsiteX71" fmla="*/ 3762 w 28575"/>
                              <a:gd name="connsiteY71" fmla="*/ 7144 h 9525"/>
                              <a:gd name="connsiteX72" fmla="*/ 3762 w 28575"/>
                              <a:gd name="connsiteY72" fmla="*/ 4763 h 9525"/>
                              <a:gd name="connsiteX73" fmla="*/ 3762 w 28575"/>
                              <a:gd name="connsiteY73" fmla="*/ 4763 h 9525"/>
                              <a:gd name="connsiteX74" fmla="*/ 3762 w 28575"/>
                              <a:gd name="connsiteY74" fmla="*/ 4763 h 9525"/>
                              <a:gd name="connsiteX75" fmla="*/ 4515 w 28575"/>
                              <a:gd name="connsiteY75" fmla="*/ 4763 h 9525"/>
                              <a:gd name="connsiteX76" fmla="*/ 4515 w 28575"/>
                              <a:gd name="connsiteY76" fmla="*/ 4763 h 9525"/>
                              <a:gd name="connsiteX77" fmla="*/ 4515 w 28575"/>
                              <a:gd name="connsiteY77" fmla="*/ 4763 h 9525"/>
                              <a:gd name="connsiteX78" fmla="*/ 4515 w 28575"/>
                              <a:gd name="connsiteY78" fmla="*/ 4763 h 9525"/>
                              <a:gd name="connsiteX79" fmla="*/ 4515 w 28575"/>
                              <a:gd name="connsiteY79" fmla="*/ 4763 h 9525"/>
                              <a:gd name="connsiteX80" fmla="*/ 4515 w 28575"/>
                              <a:gd name="connsiteY80" fmla="*/ 4763 h 9525"/>
                              <a:gd name="connsiteX81" fmla="*/ 4515 w 28575"/>
                              <a:gd name="connsiteY81" fmla="*/ 4763 h 9525"/>
                              <a:gd name="connsiteX82" fmla="*/ 4515 w 28575"/>
                              <a:gd name="connsiteY82" fmla="*/ 4763 h 9525"/>
                              <a:gd name="connsiteX83" fmla="*/ 4515 w 28575"/>
                              <a:gd name="connsiteY83" fmla="*/ 4763 h 9525"/>
                              <a:gd name="connsiteX84" fmla="*/ 4515 w 28575"/>
                              <a:gd name="connsiteY84" fmla="*/ 4763 h 9525"/>
                              <a:gd name="connsiteX85" fmla="*/ 4515 w 28575"/>
                              <a:gd name="connsiteY85" fmla="*/ 0 h 9525"/>
                              <a:gd name="connsiteX86" fmla="*/ 4515 w 28575"/>
                              <a:gd name="connsiteY86" fmla="*/ 2381 h 9525"/>
                              <a:gd name="connsiteX87" fmla="*/ 5267 w 28575"/>
                              <a:gd name="connsiteY87" fmla="*/ 4763 h 9525"/>
                              <a:gd name="connsiteX88" fmla="*/ 5267 w 28575"/>
                              <a:gd name="connsiteY88" fmla="*/ 4763 h 9525"/>
                              <a:gd name="connsiteX89" fmla="*/ 5267 w 28575"/>
                              <a:gd name="connsiteY89" fmla="*/ 4763 h 9525"/>
                              <a:gd name="connsiteX90" fmla="*/ 5267 w 28575"/>
                              <a:gd name="connsiteY90" fmla="*/ 4763 h 9525"/>
                              <a:gd name="connsiteX91" fmla="*/ 5267 w 28575"/>
                              <a:gd name="connsiteY91" fmla="*/ 4763 h 9525"/>
                              <a:gd name="connsiteX92" fmla="*/ 5267 w 28575"/>
                              <a:gd name="connsiteY92" fmla="*/ 4763 h 9525"/>
                              <a:gd name="connsiteX93" fmla="*/ 5267 w 28575"/>
                              <a:gd name="connsiteY93" fmla="*/ 4763 h 9525"/>
                              <a:gd name="connsiteX94" fmla="*/ 5267 w 28575"/>
                              <a:gd name="connsiteY94" fmla="*/ 4763 h 9525"/>
                              <a:gd name="connsiteX95" fmla="*/ 5267 w 28575"/>
                              <a:gd name="connsiteY95" fmla="*/ 4763 h 9525"/>
                              <a:gd name="connsiteX96" fmla="*/ 5267 w 28575"/>
                              <a:gd name="connsiteY96" fmla="*/ 2381 h 9525"/>
                              <a:gd name="connsiteX97" fmla="*/ 5267 w 28575"/>
                              <a:gd name="connsiteY97" fmla="*/ 2381 h 9525"/>
                              <a:gd name="connsiteX98" fmla="*/ 5267 w 28575"/>
                              <a:gd name="connsiteY98" fmla="*/ 2381 h 9525"/>
                              <a:gd name="connsiteX99" fmla="*/ 6020 w 28575"/>
                              <a:gd name="connsiteY99" fmla="*/ 4763 h 9525"/>
                              <a:gd name="connsiteX100" fmla="*/ 6020 w 28575"/>
                              <a:gd name="connsiteY100" fmla="*/ 4763 h 9525"/>
                              <a:gd name="connsiteX101" fmla="*/ 6020 w 28575"/>
                              <a:gd name="connsiteY101" fmla="*/ 4763 h 9525"/>
                              <a:gd name="connsiteX102" fmla="*/ 6020 w 28575"/>
                              <a:gd name="connsiteY102" fmla="*/ 4763 h 9525"/>
                              <a:gd name="connsiteX103" fmla="*/ 6020 w 28575"/>
                              <a:gd name="connsiteY103" fmla="*/ 4763 h 9525"/>
                              <a:gd name="connsiteX104" fmla="*/ 6020 w 28575"/>
                              <a:gd name="connsiteY104" fmla="*/ 4763 h 9525"/>
                              <a:gd name="connsiteX105" fmla="*/ 6020 w 28575"/>
                              <a:gd name="connsiteY105" fmla="*/ 2381 h 9525"/>
                              <a:gd name="connsiteX106" fmla="*/ 6020 w 28575"/>
                              <a:gd name="connsiteY106" fmla="*/ 2381 h 9525"/>
                              <a:gd name="connsiteX107" fmla="*/ 6020 w 28575"/>
                              <a:gd name="connsiteY107" fmla="*/ 0 h 9525"/>
                              <a:gd name="connsiteX108" fmla="*/ 6020 w 28575"/>
                              <a:gd name="connsiteY108" fmla="*/ 2381 h 9525"/>
                              <a:gd name="connsiteX109" fmla="*/ 6020 w 28575"/>
                              <a:gd name="connsiteY109" fmla="*/ 4763 h 9525"/>
                              <a:gd name="connsiteX110" fmla="*/ 6020 w 28575"/>
                              <a:gd name="connsiteY110" fmla="*/ 4763 h 9525"/>
                              <a:gd name="connsiteX111" fmla="*/ 6020 w 28575"/>
                              <a:gd name="connsiteY111" fmla="*/ 4763 h 9525"/>
                              <a:gd name="connsiteX112" fmla="*/ 6020 w 28575"/>
                              <a:gd name="connsiteY112" fmla="*/ 4763 h 9525"/>
                              <a:gd name="connsiteX113" fmla="*/ 6772 w 28575"/>
                              <a:gd name="connsiteY113" fmla="*/ 4763 h 9525"/>
                              <a:gd name="connsiteX114" fmla="*/ 6772 w 28575"/>
                              <a:gd name="connsiteY114" fmla="*/ 4763 h 9525"/>
                              <a:gd name="connsiteX115" fmla="*/ 6772 w 28575"/>
                              <a:gd name="connsiteY115" fmla="*/ 4763 h 9525"/>
                              <a:gd name="connsiteX116" fmla="*/ 6772 w 28575"/>
                              <a:gd name="connsiteY116" fmla="*/ 4763 h 9525"/>
                              <a:gd name="connsiteX117" fmla="*/ 6772 w 28575"/>
                              <a:gd name="connsiteY117" fmla="*/ 4763 h 9525"/>
                              <a:gd name="connsiteX118" fmla="*/ 6772 w 28575"/>
                              <a:gd name="connsiteY118" fmla="*/ 4763 h 9525"/>
                              <a:gd name="connsiteX119" fmla="*/ 6772 w 28575"/>
                              <a:gd name="connsiteY119" fmla="*/ 4763 h 9525"/>
                              <a:gd name="connsiteX120" fmla="*/ 6772 w 28575"/>
                              <a:gd name="connsiteY120" fmla="*/ 4763 h 9525"/>
                              <a:gd name="connsiteX121" fmla="*/ 6772 w 28575"/>
                              <a:gd name="connsiteY121" fmla="*/ 4763 h 9525"/>
                              <a:gd name="connsiteX122" fmla="*/ 6772 w 28575"/>
                              <a:gd name="connsiteY122" fmla="*/ 4763 h 9525"/>
                              <a:gd name="connsiteX123" fmla="*/ 6772 w 28575"/>
                              <a:gd name="connsiteY123" fmla="*/ 4763 h 9525"/>
                              <a:gd name="connsiteX124" fmla="*/ 6772 w 28575"/>
                              <a:gd name="connsiteY124" fmla="*/ 4763 h 9525"/>
                              <a:gd name="connsiteX125" fmla="*/ 6772 w 28575"/>
                              <a:gd name="connsiteY125" fmla="*/ 4763 h 9525"/>
                              <a:gd name="connsiteX126" fmla="*/ 6772 w 28575"/>
                              <a:gd name="connsiteY126" fmla="*/ 4763 h 9525"/>
                              <a:gd name="connsiteX127" fmla="*/ 6772 w 28575"/>
                              <a:gd name="connsiteY127" fmla="*/ 7144 h 9525"/>
                              <a:gd name="connsiteX128" fmla="*/ 6772 w 28575"/>
                              <a:gd name="connsiteY128" fmla="*/ 4763 h 9525"/>
                              <a:gd name="connsiteX129" fmla="*/ 6772 w 28575"/>
                              <a:gd name="connsiteY129" fmla="*/ 4763 h 9525"/>
                              <a:gd name="connsiteX130" fmla="*/ 6772 w 28575"/>
                              <a:gd name="connsiteY130" fmla="*/ 4763 h 9525"/>
                              <a:gd name="connsiteX131" fmla="*/ 7515 w 28575"/>
                              <a:gd name="connsiteY131" fmla="*/ 4763 h 9525"/>
                              <a:gd name="connsiteX132" fmla="*/ 7515 w 28575"/>
                              <a:gd name="connsiteY132" fmla="*/ 4763 h 9525"/>
                              <a:gd name="connsiteX133" fmla="*/ 7515 w 28575"/>
                              <a:gd name="connsiteY133" fmla="*/ 4763 h 9525"/>
                              <a:gd name="connsiteX134" fmla="*/ 7515 w 28575"/>
                              <a:gd name="connsiteY134" fmla="*/ 7144 h 9525"/>
                              <a:gd name="connsiteX135" fmla="*/ 7515 w 28575"/>
                              <a:gd name="connsiteY135" fmla="*/ 7144 h 9525"/>
                              <a:gd name="connsiteX136" fmla="*/ 7515 w 28575"/>
                              <a:gd name="connsiteY136" fmla="*/ 4763 h 9525"/>
                              <a:gd name="connsiteX137" fmla="*/ 7515 w 28575"/>
                              <a:gd name="connsiteY137" fmla="*/ 4763 h 9525"/>
                              <a:gd name="connsiteX138" fmla="*/ 7515 w 28575"/>
                              <a:gd name="connsiteY138" fmla="*/ 4763 h 9525"/>
                              <a:gd name="connsiteX139" fmla="*/ 7515 w 28575"/>
                              <a:gd name="connsiteY139" fmla="*/ 4763 h 9525"/>
                              <a:gd name="connsiteX140" fmla="*/ 7515 w 28575"/>
                              <a:gd name="connsiteY140" fmla="*/ 4763 h 9525"/>
                              <a:gd name="connsiteX141" fmla="*/ 7515 w 28575"/>
                              <a:gd name="connsiteY141" fmla="*/ 4763 h 9525"/>
                              <a:gd name="connsiteX142" fmla="*/ 7515 w 28575"/>
                              <a:gd name="connsiteY142" fmla="*/ 4763 h 9525"/>
                              <a:gd name="connsiteX143" fmla="*/ 8268 w 28575"/>
                              <a:gd name="connsiteY143" fmla="*/ 4763 h 9525"/>
                              <a:gd name="connsiteX144" fmla="*/ 8268 w 28575"/>
                              <a:gd name="connsiteY144" fmla="*/ 4763 h 9525"/>
                              <a:gd name="connsiteX145" fmla="*/ 8268 w 28575"/>
                              <a:gd name="connsiteY145" fmla="*/ 4763 h 9525"/>
                              <a:gd name="connsiteX146" fmla="*/ 8268 w 28575"/>
                              <a:gd name="connsiteY146" fmla="*/ 2381 h 9525"/>
                              <a:gd name="connsiteX147" fmla="*/ 8268 w 28575"/>
                              <a:gd name="connsiteY147" fmla="*/ 4763 h 9525"/>
                              <a:gd name="connsiteX148" fmla="*/ 8268 w 28575"/>
                              <a:gd name="connsiteY148" fmla="*/ 4763 h 9525"/>
                              <a:gd name="connsiteX149" fmla="*/ 8268 w 28575"/>
                              <a:gd name="connsiteY149" fmla="*/ 2381 h 9525"/>
                              <a:gd name="connsiteX150" fmla="*/ 8268 w 28575"/>
                              <a:gd name="connsiteY150" fmla="*/ 4763 h 9525"/>
                              <a:gd name="connsiteX151" fmla="*/ 8268 w 28575"/>
                              <a:gd name="connsiteY151" fmla="*/ 4763 h 9525"/>
                              <a:gd name="connsiteX152" fmla="*/ 8268 w 28575"/>
                              <a:gd name="connsiteY152" fmla="*/ 4763 h 9525"/>
                              <a:gd name="connsiteX153" fmla="*/ 8268 w 28575"/>
                              <a:gd name="connsiteY153" fmla="*/ 4763 h 9525"/>
                              <a:gd name="connsiteX154" fmla="*/ 8268 w 28575"/>
                              <a:gd name="connsiteY154" fmla="*/ 4763 h 9525"/>
                              <a:gd name="connsiteX155" fmla="*/ 9020 w 28575"/>
                              <a:gd name="connsiteY155" fmla="*/ 4763 h 9525"/>
                              <a:gd name="connsiteX156" fmla="*/ 9020 w 28575"/>
                              <a:gd name="connsiteY156" fmla="*/ 4763 h 9525"/>
                              <a:gd name="connsiteX157" fmla="*/ 9020 w 28575"/>
                              <a:gd name="connsiteY157" fmla="*/ 4763 h 9525"/>
                              <a:gd name="connsiteX158" fmla="*/ 9020 w 28575"/>
                              <a:gd name="connsiteY158" fmla="*/ 4763 h 9525"/>
                              <a:gd name="connsiteX159" fmla="*/ 9020 w 28575"/>
                              <a:gd name="connsiteY159" fmla="*/ 4763 h 9525"/>
                              <a:gd name="connsiteX160" fmla="*/ 9020 w 28575"/>
                              <a:gd name="connsiteY160" fmla="*/ 4763 h 9525"/>
                              <a:gd name="connsiteX161" fmla="*/ 9020 w 28575"/>
                              <a:gd name="connsiteY161" fmla="*/ 4763 h 9525"/>
                              <a:gd name="connsiteX162" fmla="*/ 9020 w 28575"/>
                              <a:gd name="connsiteY162" fmla="*/ 4763 h 9525"/>
                              <a:gd name="connsiteX163" fmla="*/ 9020 w 28575"/>
                              <a:gd name="connsiteY163" fmla="*/ 4763 h 9525"/>
                              <a:gd name="connsiteX164" fmla="*/ 9020 w 28575"/>
                              <a:gd name="connsiteY164" fmla="*/ 4763 h 9525"/>
                              <a:gd name="connsiteX165" fmla="*/ 9020 w 28575"/>
                              <a:gd name="connsiteY165" fmla="*/ 4763 h 9525"/>
                              <a:gd name="connsiteX166" fmla="*/ 9020 w 28575"/>
                              <a:gd name="connsiteY166" fmla="*/ 7144 h 9525"/>
                              <a:gd name="connsiteX167" fmla="*/ 9773 w 28575"/>
                              <a:gd name="connsiteY167" fmla="*/ 7144 h 9525"/>
                              <a:gd name="connsiteX168" fmla="*/ 9773 w 28575"/>
                              <a:gd name="connsiteY168" fmla="*/ 7144 h 9525"/>
                              <a:gd name="connsiteX169" fmla="*/ 9773 w 28575"/>
                              <a:gd name="connsiteY169" fmla="*/ 4763 h 9525"/>
                              <a:gd name="connsiteX170" fmla="*/ 9773 w 28575"/>
                              <a:gd name="connsiteY170" fmla="*/ 4763 h 9525"/>
                              <a:gd name="connsiteX171" fmla="*/ 9773 w 28575"/>
                              <a:gd name="connsiteY171" fmla="*/ 4763 h 9525"/>
                              <a:gd name="connsiteX172" fmla="*/ 9773 w 28575"/>
                              <a:gd name="connsiteY172" fmla="*/ 4763 h 9525"/>
                              <a:gd name="connsiteX173" fmla="*/ 9773 w 28575"/>
                              <a:gd name="connsiteY173" fmla="*/ 4763 h 9525"/>
                              <a:gd name="connsiteX174" fmla="*/ 9773 w 28575"/>
                              <a:gd name="connsiteY174" fmla="*/ 7144 h 9525"/>
                              <a:gd name="connsiteX175" fmla="*/ 9773 w 28575"/>
                              <a:gd name="connsiteY175" fmla="*/ 7144 h 9525"/>
                              <a:gd name="connsiteX176" fmla="*/ 9773 w 28575"/>
                              <a:gd name="connsiteY176" fmla="*/ 7144 h 9525"/>
                              <a:gd name="connsiteX177" fmla="*/ 9773 w 28575"/>
                              <a:gd name="connsiteY177" fmla="*/ 4763 h 9525"/>
                              <a:gd name="connsiteX178" fmla="*/ 9773 w 28575"/>
                              <a:gd name="connsiteY178" fmla="*/ 4763 h 9525"/>
                              <a:gd name="connsiteX179" fmla="*/ 9773 w 28575"/>
                              <a:gd name="connsiteY179" fmla="*/ 4763 h 9525"/>
                              <a:gd name="connsiteX180" fmla="*/ 9773 w 28575"/>
                              <a:gd name="connsiteY180" fmla="*/ 4763 h 9525"/>
                              <a:gd name="connsiteX181" fmla="*/ 10525 w 28575"/>
                              <a:gd name="connsiteY181" fmla="*/ 4763 h 9525"/>
                              <a:gd name="connsiteX182" fmla="*/ 10525 w 28575"/>
                              <a:gd name="connsiteY182" fmla="*/ 4763 h 9525"/>
                              <a:gd name="connsiteX183" fmla="*/ 10525 w 28575"/>
                              <a:gd name="connsiteY183" fmla="*/ 4763 h 9525"/>
                              <a:gd name="connsiteX184" fmla="*/ 10525 w 28575"/>
                              <a:gd name="connsiteY184" fmla="*/ 4763 h 9525"/>
                              <a:gd name="connsiteX185" fmla="*/ 10525 w 28575"/>
                              <a:gd name="connsiteY185" fmla="*/ 4763 h 9525"/>
                              <a:gd name="connsiteX186" fmla="*/ 10525 w 28575"/>
                              <a:gd name="connsiteY186" fmla="*/ 4763 h 9525"/>
                              <a:gd name="connsiteX187" fmla="*/ 10525 w 28575"/>
                              <a:gd name="connsiteY187" fmla="*/ 4763 h 9525"/>
                              <a:gd name="connsiteX188" fmla="*/ 10525 w 28575"/>
                              <a:gd name="connsiteY188" fmla="*/ 4763 h 9525"/>
                              <a:gd name="connsiteX189" fmla="*/ 10525 w 28575"/>
                              <a:gd name="connsiteY189" fmla="*/ 4763 h 9525"/>
                              <a:gd name="connsiteX190" fmla="*/ 10525 w 28575"/>
                              <a:gd name="connsiteY190" fmla="*/ 4763 h 9525"/>
                              <a:gd name="connsiteX191" fmla="*/ 10525 w 28575"/>
                              <a:gd name="connsiteY191" fmla="*/ 4763 h 9525"/>
                              <a:gd name="connsiteX192" fmla="*/ 10525 w 28575"/>
                              <a:gd name="connsiteY192" fmla="*/ 4763 h 9525"/>
                              <a:gd name="connsiteX193" fmla="*/ 11278 w 28575"/>
                              <a:gd name="connsiteY193" fmla="*/ 4763 h 9525"/>
                              <a:gd name="connsiteX194" fmla="*/ 11278 w 28575"/>
                              <a:gd name="connsiteY194" fmla="*/ 4763 h 9525"/>
                              <a:gd name="connsiteX195" fmla="*/ 11278 w 28575"/>
                              <a:gd name="connsiteY195" fmla="*/ 4763 h 9525"/>
                              <a:gd name="connsiteX196" fmla="*/ 11278 w 28575"/>
                              <a:gd name="connsiteY196" fmla="*/ 4763 h 9525"/>
                              <a:gd name="connsiteX197" fmla="*/ 11278 w 28575"/>
                              <a:gd name="connsiteY197" fmla="*/ 4763 h 9525"/>
                              <a:gd name="connsiteX198" fmla="*/ 11278 w 28575"/>
                              <a:gd name="connsiteY198" fmla="*/ 4763 h 9525"/>
                              <a:gd name="connsiteX199" fmla="*/ 11278 w 28575"/>
                              <a:gd name="connsiteY199" fmla="*/ 7144 h 9525"/>
                              <a:gd name="connsiteX200" fmla="*/ 11278 w 28575"/>
                              <a:gd name="connsiteY200" fmla="*/ 4763 h 9525"/>
                              <a:gd name="connsiteX201" fmla="*/ 11278 w 28575"/>
                              <a:gd name="connsiteY201" fmla="*/ 4763 h 9525"/>
                              <a:gd name="connsiteX202" fmla="*/ 11278 w 28575"/>
                              <a:gd name="connsiteY202" fmla="*/ 4763 h 9525"/>
                              <a:gd name="connsiteX203" fmla="*/ 11278 w 28575"/>
                              <a:gd name="connsiteY203" fmla="*/ 4763 h 9525"/>
                              <a:gd name="connsiteX204" fmla="*/ 11278 w 28575"/>
                              <a:gd name="connsiteY204" fmla="*/ 4763 h 9525"/>
                              <a:gd name="connsiteX205" fmla="*/ 11278 w 28575"/>
                              <a:gd name="connsiteY205" fmla="*/ 4763 h 9525"/>
                              <a:gd name="connsiteX206" fmla="*/ 11278 w 28575"/>
                              <a:gd name="connsiteY206" fmla="*/ 4763 h 9525"/>
                              <a:gd name="connsiteX207" fmla="*/ 11278 w 28575"/>
                              <a:gd name="connsiteY207" fmla="*/ 7144 h 9525"/>
                              <a:gd name="connsiteX208" fmla="*/ 11278 w 28575"/>
                              <a:gd name="connsiteY208" fmla="*/ 7144 h 9525"/>
                              <a:gd name="connsiteX209" fmla="*/ 11278 w 28575"/>
                              <a:gd name="connsiteY209" fmla="*/ 7144 h 9525"/>
                              <a:gd name="connsiteX210" fmla="*/ 11278 w 28575"/>
                              <a:gd name="connsiteY210" fmla="*/ 7144 h 9525"/>
                              <a:gd name="connsiteX211" fmla="*/ 12030 w 28575"/>
                              <a:gd name="connsiteY211" fmla="*/ 4763 h 9525"/>
                              <a:gd name="connsiteX212" fmla="*/ 12030 w 28575"/>
                              <a:gd name="connsiteY212" fmla="*/ 4763 h 9525"/>
                              <a:gd name="connsiteX213" fmla="*/ 12030 w 28575"/>
                              <a:gd name="connsiteY213" fmla="*/ 4763 h 9525"/>
                              <a:gd name="connsiteX214" fmla="*/ 12030 w 28575"/>
                              <a:gd name="connsiteY214" fmla="*/ 4763 h 9525"/>
                              <a:gd name="connsiteX215" fmla="*/ 12030 w 28575"/>
                              <a:gd name="connsiteY215" fmla="*/ 4763 h 9525"/>
                              <a:gd name="connsiteX216" fmla="*/ 12030 w 28575"/>
                              <a:gd name="connsiteY216" fmla="*/ 4763 h 9525"/>
                              <a:gd name="connsiteX217" fmla="*/ 12030 w 28575"/>
                              <a:gd name="connsiteY217" fmla="*/ 4763 h 9525"/>
                              <a:gd name="connsiteX218" fmla="*/ 12030 w 28575"/>
                              <a:gd name="connsiteY218" fmla="*/ 4763 h 9525"/>
                              <a:gd name="connsiteX219" fmla="*/ 12030 w 28575"/>
                              <a:gd name="connsiteY219" fmla="*/ 4763 h 9525"/>
                              <a:gd name="connsiteX220" fmla="*/ 12030 w 28575"/>
                              <a:gd name="connsiteY220" fmla="*/ 4763 h 9525"/>
                              <a:gd name="connsiteX221" fmla="*/ 12030 w 28575"/>
                              <a:gd name="connsiteY221" fmla="*/ 4763 h 9525"/>
                              <a:gd name="connsiteX222" fmla="*/ 12030 w 28575"/>
                              <a:gd name="connsiteY222" fmla="*/ 4763 h 9525"/>
                              <a:gd name="connsiteX223" fmla="*/ 12783 w 28575"/>
                              <a:gd name="connsiteY223" fmla="*/ 4763 h 9525"/>
                              <a:gd name="connsiteX224" fmla="*/ 12783 w 28575"/>
                              <a:gd name="connsiteY224" fmla="*/ 4763 h 9525"/>
                              <a:gd name="connsiteX225" fmla="*/ 12783 w 28575"/>
                              <a:gd name="connsiteY225" fmla="*/ 4763 h 9525"/>
                              <a:gd name="connsiteX226" fmla="*/ 12783 w 28575"/>
                              <a:gd name="connsiteY226" fmla="*/ 4763 h 9525"/>
                              <a:gd name="connsiteX227" fmla="*/ 12783 w 28575"/>
                              <a:gd name="connsiteY227" fmla="*/ 7144 h 9525"/>
                              <a:gd name="connsiteX228" fmla="*/ 12783 w 28575"/>
                              <a:gd name="connsiteY228" fmla="*/ 7144 h 9525"/>
                              <a:gd name="connsiteX229" fmla="*/ 12783 w 28575"/>
                              <a:gd name="connsiteY229" fmla="*/ 4763 h 9525"/>
                              <a:gd name="connsiteX230" fmla="*/ 12783 w 28575"/>
                              <a:gd name="connsiteY230" fmla="*/ 7144 h 9525"/>
                              <a:gd name="connsiteX231" fmla="*/ 12783 w 28575"/>
                              <a:gd name="connsiteY231" fmla="*/ 7144 h 9525"/>
                              <a:gd name="connsiteX232" fmla="*/ 12783 w 28575"/>
                              <a:gd name="connsiteY232" fmla="*/ 9525 h 9525"/>
                              <a:gd name="connsiteX233" fmla="*/ 12783 w 28575"/>
                              <a:gd name="connsiteY233" fmla="*/ 7144 h 9525"/>
                              <a:gd name="connsiteX234" fmla="*/ 12783 w 28575"/>
                              <a:gd name="connsiteY234" fmla="*/ 4763 h 9525"/>
                              <a:gd name="connsiteX235" fmla="*/ 13535 w 28575"/>
                              <a:gd name="connsiteY235" fmla="*/ 4763 h 9525"/>
                              <a:gd name="connsiteX236" fmla="*/ 13535 w 28575"/>
                              <a:gd name="connsiteY236" fmla="*/ 2381 h 9525"/>
                              <a:gd name="connsiteX237" fmla="*/ 13535 w 28575"/>
                              <a:gd name="connsiteY237" fmla="*/ 4763 h 9525"/>
                              <a:gd name="connsiteX238" fmla="*/ 13535 w 28575"/>
                              <a:gd name="connsiteY238" fmla="*/ 4763 h 9525"/>
                              <a:gd name="connsiteX239" fmla="*/ 13535 w 28575"/>
                              <a:gd name="connsiteY239" fmla="*/ 7144 h 9525"/>
                              <a:gd name="connsiteX240" fmla="*/ 13535 w 28575"/>
                              <a:gd name="connsiteY240" fmla="*/ 7144 h 9525"/>
                              <a:gd name="connsiteX241" fmla="*/ 13535 w 28575"/>
                              <a:gd name="connsiteY241" fmla="*/ 7144 h 9525"/>
                              <a:gd name="connsiteX242" fmla="*/ 13535 w 28575"/>
                              <a:gd name="connsiteY242" fmla="*/ 7144 h 9525"/>
                              <a:gd name="connsiteX243" fmla="*/ 13535 w 28575"/>
                              <a:gd name="connsiteY243" fmla="*/ 4763 h 9525"/>
                              <a:gd name="connsiteX244" fmla="*/ 13535 w 28575"/>
                              <a:gd name="connsiteY244" fmla="*/ 4763 h 9525"/>
                              <a:gd name="connsiteX245" fmla="*/ 13535 w 28575"/>
                              <a:gd name="connsiteY245" fmla="*/ 4763 h 9525"/>
                              <a:gd name="connsiteX246" fmla="*/ 13535 w 28575"/>
                              <a:gd name="connsiteY246" fmla="*/ 4763 h 9525"/>
                              <a:gd name="connsiteX247" fmla="*/ 13535 w 28575"/>
                              <a:gd name="connsiteY247" fmla="*/ 7144 h 9525"/>
                              <a:gd name="connsiteX248" fmla="*/ 13535 w 28575"/>
                              <a:gd name="connsiteY248" fmla="*/ 7144 h 9525"/>
                              <a:gd name="connsiteX249" fmla="*/ 14288 w 28575"/>
                              <a:gd name="connsiteY249" fmla="*/ 4763 h 9525"/>
                              <a:gd name="connsiteX250" fmla="*/ 14288 w 28575"/>
                              <a:gd name="connsiteY250" fmla="*/ 4763 h 9525"/>
                              <a:gd name="connsiteX251" fmla="*/ 14288 w 28575"/>
                              <a:gd name="connsiteY251" fmla="*/ 4763 h 9525"/>
                              <a:gd name="connsiteX252" fmla="*/ 14288 w 28575"/>
                              <a:gd name="connsiteY252" fmla="*/ 4763 h 9525"/>
                              <a:gd name="connsiteX253" fmla="*/ 14288 w 28575"/>
                              <a:gd name="connsiteY253" fmla="*/ 4763 h 9525"/>
                              <a:gd name="connsiteX254" fmla="*/ 14288 w 28575"/>
                              <a:gd name="connsiteY254" fmla="*/ 4763 h 9525"/>
                              <a:gd name="connsiteX255" fmla="*/ 14288 w 28575"/>
                              <a:gd name="connsiteY255" fmla="*/ 4763 h 9525"/>
                              <a:gd name="connsiteX256" fmla="*/ 14288 w 28575"/>
                              <a:gd name="connsiteY256" fmla="*/ 4763 h 9525"/>
                              <a:gd name="connsiteX257" fmla="*/ 14288 w 28575"/>
                              <a:gd name="connsiteY257" fmla="*/ 4763 h 9525"/>
                              <a:gd name="connsiteX258" fmla="*/ 14288 w 28575"/>
                              <a:gd name="connsiteY258" fmla="*/ 7144 h 9525"/>
                              <a:gd name="connsiteX259" fmla="*/ 14288 w 28575"/>
                              <a:gd name="connsiteY259" fmla="*/ 7144 h 9525"/>
                              <a:gd name="connsiteX260" fmla="*/ 14288 w 28575"/>
                              <a:gd name="connsiteY260" fmla="*/ 7144 h 9525"/>
                              <a:gd name="connsiteX261" fmla="*/ 15040 w 28575"/>
                              <a:gd name="connsiteY261" fmla="*/ 7144 h 9525"/>
                              <a:gd name="connsiteX262" fmla="*/ 15040 w 28575"/>
                              <a:gd name="connsiteY262" fmla="*/ 4763 h 9525"/>
                              <a:gd name="connsiteX263" fmla="*/ 15040 w 28575"/>
                              <a:gd name="connsiteY263" fmla="*/ 4763 h 9525"/>
                              <a:gd name="connsiteX264" fmla="*/ 15040 w 28575"/>
                              <a:gd name="connsiteY264" fmla="*/ 4763 h 9525"/>
                              <a:gd name="connsiteX265" fmla="*/ 15040 w 28575"/>
                              <a:gd name="connsiteY265" fmla="*/ 4763 h 9525"/>
                              <a:gd name="connsiteX266" fmla="*/ 15040 w 28575"/>
                              <a:gd name="connsiteY266" fmla="*/ 4763 h 9525"/>
                              <a:gd name="connsiteX267" fmla="*/ 15040 w 28575"/>
                              <a:gd name="connsiteY267" fmla="*/ 4763 h 9525"/>
                              <a:gd name="connsiteX268" fmla="*/ 15040 w 28575"/>
                              <a:gd name="connsiteY268" fmla="*/ 4763 h 9525"/>
                              <a:gd name="connsiteX269" fmla="*/ 15040 w 28575"/>
                              <a:gd name="connsiteY269" fmla="*/ 4763 h 9525"/>
                              <a:gd name="connsiteX270" fmla="*/ 15040 w 28575"/>
                              <a:gd name="connsiteY270" fmla="*/ 4763 h 9525"/>
                              <a:gd name="connsiteX271" fmla="*/ 15040 w 28575"/>
                              <a:gd name="connsiteY271" fmla="*/ 4763 h 9525"/>
                              <a:gd name="connsiteX272" fmla="*/ 15040 w 28575"/>
                              <a:gd name="connsiteY272" fmla="*/ 4763 h 9525"/>
                              <a:gd name="connsiteX273" fmla="*/ 15792 w 28575"/>
                              <a:gd name="connsiteY273" fmla="*/ 4763 h 9525"/>
                              <a:gd name="connsiteX274" fmla="*/ 15792 w 28575"/>
                              <a:gd name="connsiteY274" fmla="*/ 4763 h 9525"/>
                              <a:gd name="connsiteX275" fmla="*/ 15792 w 28575"/>
                              <a:gd name="connsiteY275" fmla="*/ 4763 h 9525"/>
                              <a:gd name="connsiteX276" fmla="*/ 15792 w 28575"/>
                              <a:gd name="connsiteY276" fmla="*/ 4763 h 9525"/>
                              <a:gd name="connsiteX277" fmla="*/ 15792 w 28575"/>
                              <a:gd name="connsiteY277" fmla="*/ 4763 h 9525"/>
                              <a:gd name="connsiteX278" fmla="*/ 15792 w 28575"/>
                              <a:gd name="connsiteY278" fmla="*/ 7144 h 9525"/>
                              <a:gd name="connsiteX279" fmla="*/ 15792 w 28575"/>
                              <a:gd name="connsiteY279" fmla="*/ 7144 h 9525"/>
                              <a:gd name="connsiteX280" fmla="*/ 15792 w 28575"/>
                              <a:gd name="connsiteY280" fmla="*/ 4763 h 9525"/>
                              <a:gd name="connsiteX281" fmla="*/ 15792 w 28575"/>
                              <a:gd name="connsiteY281" fmla="*/ 4763 h 9525"/>
                              <a:gd name="connsiteX282" fmla="*/ 15792 w 28575"/>
                              <a:gd name="connsiteY282" fmla="*/ 4763 h 9525"/>
                              <a:gd name="connsiteX283" fmla="*/ 15792 w 28575"/>
                              <a:gd name="connsiteY283" fmla="*/ 4763 h 9525"/>
                              <a:gd name="connsiteX284" fmla="*/ 15792 w 28575"/>
                              <a:gd name="connsiteY284" fmla="*/ 4763 h 9525"/>
                              <a:gd name="connsiteX285" fmla="*/ 16545 w 28575"/>
                              <a:gd name="connsiteY285" fmla="*/ 4763 h 9525"/>
                              <a:gd name="connsiteX286" fmla="*/ 16545 w 28575"/>
                              <a:gd name="connsiteY286" fmla="*/ 4763 h 9525"/>
                              <a:gd name="connsiteX287" fmla="*/ 16545 w 28575"/>
                              <a:gd name="connsiteY287" fmla="*/ 4763 h 9525"/>
                              <a:gd name="connsiteX288" fmla="*/ 16545 w 28575"/>
                              <a:gd name="connsiteY288" fmla="*/ 4763 h 9525"/>
                              <a:gd name="connsiteX289" fmla="*/ 16545 w 28575"/>
                              <a:gd name="connsiteY289" fmla="*/ 7144 h 9525"/>
                              <a:gd name="connsiteX290" fmla="*/ 16545 w 28575"/>
                              <a:gd name="connsiteY290" fmla="*/ 7144 h 9525"/>
                              <a:gd name="connsiteX291" fmla="*/ 16545 w 28575"/>
                              <a:gd name="connsiteY291" fmla="*/ 4763 h 9525"/>
                              <a:gd name="connsiteX292" fmla="*/ 16545 w 28575"/>
                              <a:gd name="connsiteY292" fmla="*/ 4763 h 9525"/>
                              <a:gd name="connsiteX293" fmla="*/ 16545 w 28575"/>
                              <a:gd name="connsiteY293" fmla="*/ 4763 h 9525"/>
                              <a:gd name="connsiteX294" fmla="*/ 16545 w 28575"/>
                              <a:gd name="connsiteY294" fmla="*/ 4763 h 9525"/>
                              <a:gd name="connsiteX295" fmla="*/ 16545 w 28575"/>
                              <a:gd name="connsiteY295" fmla="*/ 7144 h 9525"/>
                              <a:gd name="connsiteX296" fmla="*/ 16545 w 28575"/>
                              <a:gd name="connsiteY296" fmla="*/ 7144 h 9525"/>
                              <a:gd name="connsiteX297" fmla="*/ 16545 w 28575"/>
                              <a:gd name="connsiteY297" fmla="*/ 9525 h 9525"/>
                              <a:gd name="connsiteX298" fmla="*/ 16545 w 28575"/>
                              <a:gd name="connsiteY298" fmla="*/ 7144 h 9525"/>
                              <a:gd name="connsiteX299" fmla="*/ 16545 w 28575"/>
                              <a:gd name="connsiteY299" fmla="*/ 7144 h 9525"/>
                              <a:gd name="connsiteX300" fmla="*/ 16545 w 28575"/>
                              <a:gd name="connsiteY300" fmla="*/ 4763 h 9525"/>
                              <a:gd name="connsiteX301" fmla="*/ 16545 w 28575"/>
                              <a:gd name="connsiteY301" fmla="*/ 4763 h 9525"/>
                              <a:gd name="connsiteX302" fmla="*/ 16545 w 28575"/>
                              <a:gd name="connsiteY302" fmla="*/ 4763 h 9525"/>
                              <a:gd name="connsiteX303" fmla="*/ 17297 w 28575"/>
                              <a:gd name="connsiteY303" fmla="*/ 4763 h 9525"/>
                              <a:gd name="connsiteX304" fmla="*/ 17297 w 28575"/>
                              <a:gd name="connsiteY304" fmla="*/ 4763 h 9525"/>
                              <a:gd name="connsiteX305" fmla="*/ 17297 w 28575"/>
                              <a:gd name="connsiteY305" fmla="*/ 7144 h 9525"/>
                              <a:gd name="connsiteX306" fmla="*/ 17297 w 28575"/>
                              <a:gd name="connsiteY306" fmla="*/ 7144 h 9525"/>
                              <a:gd name="connsiteX307" fmla="*/ 17297 w 28575"/>
                              <a:gd name="connsiteY307" fmla="*/ 7144 h 9525"/>
                              <a:gd name="connsiteX308" fmla="*/ 17297 w 28575"/>
                              <a:gd name="connsiteY308" fmla="*/ 4763 h 9525"/>
                              <a:gd name="connsiteX309" fmla="*/ 17297 w 28575"/>
                              <a:gd name="connsiteY309" fmla="*/ 7144 h 9525"/>
                              <a:gd name="connsiteX310" fmla="*/ 17297 w 28575"/>
                              <a:gd name="connsiteY310" fmla="*/ 4763 h 9525"/>
                              <a:gd name="connsiteX311" fmla="*/ 17297 w 28575"/>
                              <a:gd name="connsiteY311" fmla="*/ 4763 h 9525"/>
                              <a:gd name="connsiteX312" fmla="*/ 17297 w 28575"/>
                              <a:gd name="connsiteY312" fmla="*/ 7144 h 9525"/>
                              <a:gd name="connsiteX313" fmla="*/ 17297 w 28575"/>
                              <a:gd name="connsiteY313" fmla="*/ 4763 h 9525"/>
                              <a:gd name="connsiteX314" fmla="*/ 17297 w 28575"/>
                              <a:gd name="connsiteY314" fmla="*/ 4763 h 9525"/>
                              <a:gd name="connsiteX315" fmla="*/ 17297 w 28575"/>
                              <a:gd name="connsiteY315" fmla="*/ 4763 h 9525"/>
                              <a:gd name="connsiteX316" fmla="*/ 17297 w 28575"/>
                              <a:gd name="connsiteY316" fmla="*/ 4763 h 9525"/>
                              <a:gd name="connsiteX317" fmla="*/ 18050 w 28575"/>
                              <a:gd name="connsiteY317" fmla="*/ 4763 h 9525"/>
                              <a:gd name="connsiteX318" fmla="*/ 18050 w 28575"/>
                              <a:gd name="connsiteY318" fmla="*/ 4763 h 9525"/>
                              <a:gd name="connsiteX319" fmla="*/ 18050 w 28575"/>
                              <a:gd name="connsiteY319" fmla="*/ 7144 h 9525"/>
                              <a:gd name="connsiteX320" fmla="*/ 18050 w 28575"/>
                              <a:gd name="connsiteY320" fmla="*/ 7144 h 9525"/>
                              <a:gd name="connsiteX321" fmla="*/ 18050 w 28575"/>
                              <a:gd name="connsiteY321" fmla="*/ 4763 h 9525"/>
                              <a:gd name="connsiteX322" fmla="*/ 18050 w 28575"/>
                              <a:gd name="connsiteY322" fmla="*/ 7144 h 9525"/>
                              <a:gd name="connsiteX323" fmla="*/ 18050 w 28575"/>
                              <a:gd name="connsiteY323" fmla="*/ 7144 h 9525"/>
                              <a:gd name="connsiteX324" fmla="*/ 18050 w 28575"/>
                              <a:gd name="connsiteY324" fmla="*/ 4763 h 9525"/>
                              <a:gd name="connsiteX325" fmla="*/ 18050 w 28575"/>
                              <a:gd name="connsiteY325" fmla="*/ 7144 h 9525"/>
                              <a:gd name="connsiteX326" fmla="*/ 18050 w 28575"/>
                              <a:gd name="connsiteY326" fmla="*/ 7144 h 9525"/>
                              <a:gd name="connsiteX327" fmla="*/ 18050 w 28575"/>
                              <a:gd name="connsiteY327" fmla="*/ 7144 h 9525"/>
                              <a:gd name="connsiteX328" fmla="*/ 18050 w 28575"/>
                              <a:gd name="connsiteY328" fmla="*/ 7144 h 9525"/>
                              <a:gd name="connsiteX329" fmla="*/ 18802 w 28575"/>
                              <a:gd name="connsiteY329" fmla="*/ 7144 h 9525"/>
                              <a:gd name="connsiteX330" fmla="*/ 18802 w 28575"/>
                              <a:gd name="connsiteY330" fmla="*/ 7144 h 9525"/>
                              <a:gd name="connsiteX331" fmla="*/ 18802 w 28575"/>
                              <a:gd name="connsiteY331" fmla="*/ 7144 h 9525"/>
                              <a:gd name="connsiteX332" fmla="*/ 18802 w 28575"/>
                              <a:gd name="connsiteY332" fmla="*/ 7144 h 9525"/>
                              <a:gd name="connsiteX333" fmla="*/ 18802 w 28575"/>
                              <a:gd name="connsiteY333" fmla="*/ 7144 h 9525"/>
                              <a:gd name="connsiteX334" fmla="*/ 18802 w 28575"/>
                              <a:gd name="connsiteY334" fmla="*/ 7144 h 9525"/>
                              <a:gd name="connsiteX335" fmla="*/ 18802 w 28575"/>
                              <a:gd name="connsiteY335" fmla="*/ 9525 h 9525"/>
                              <a:gd name="connsiteX336" fmla="*/ 18802 w 28575"/>
                              <a:gd name="connsiteY336" fmla="*/ 9525 h 9525"/>
                              <a:gd name="connsiteX337" fmla="*/ 18802 w 28575"/>
                              <a:gd name="connsiteY337" fmla="*/ 7144 h 9525"/>
                              <a:gd name="connsiteX338" fmla="*/ 18802 w 28575"/>
                              <a:gd name="connsiteY338" fmla="*/ 4763 h 9525"/>
                              <a:gd name="connsiteX339" fmla="*/ 18802 w 28575"/>
                              <a:gd name="connsiteY339" fmla="*/ 4763 h 9525"/>
                              <a:gd name="connsiteX340" fmla="*/ 18802 w 28575"/>
                              <a:gd name="connsiteY340" fmla="*/ 4763 h 9525"/>
                              <a:gd name="connsiteX341" fmla="*/ 19555 w 28575"/>
                              <a:gd name="connsiteY341" fmla="*/ 4763 h 9525"/>
                              <a:gd name="connsiteX342" fmla="*/ 19555 w 28575"/>
                              <a:gd name="connsiteY342" fmla="*/ 4763 h 9525"/>
                              <a:gd name="connsiteX343" fmla="*/ 19555 w 28575"/>
                              <a:gd name="connsiteY343" fmla="*/ 4763 h 9525"/>
                              <a:gd name="connsiteX344" fmla="*/ 19555 w 28575"/>
                              <a:gd name="connsiteY344" fmla="*/ 4763 h 9525"/>
                              <a:gd name="connsiteX345" fmla="*/ 19555 w 28575"/>
                              <a:gd name="connsiteY345" fmla="*/ 4763 h 9525"/>
                              <a:gd name="connsiteX346" fmla="*/ 19555 w 28575"/>
                              <a:gd name="connsiteY346" fmla="*/ 4763 h 9525"/>
                              <a:gd name="connsiteX347" fmla="*/ 19555 w 28575"/>
                              <a:gd name="connsiteY347" fmla="*/ 4763 h 9525"/>
                              <a:gd name="connsiteX348" fmla="*/ 19555 w 28575"/>
                              <a:gd name="connsiteY348" fmla="*/ 4763 h 9525"/>
                              <a:gd name="connsiteX349" fmla="*/ 19555 w 28575"/>
                              <a:gd name="connsiteY349" fmla="*/ 4763 h 9525"/>
                              <a:gd name="connsiteX350" fmla="*/ 19555 w 28575"/>
                              <a:gd name="connsiteY350" fmla="*/ 4763 h 9525"/>
                              <a:gd name="connsiteX351" fmla="*/ 19555 w 28575"/>
                              <a:gd name="connsiteY351" fmla="*/ 7144 h 9525"/>
                              <a:gd name="connsiteX352" fmla="*/ 19555 w 28575"/>
                              <a:gd name="connsiteY352" fmla="*/ 7144 h 9525"/>
                              <a:gd name="connsiteX353" fmla="*/ 20307 w 28575"/>
                              <a:gd name="connsiteY353" fmla="*/ 9525 h 9525"/>
                              <a:gd name="connsiteX354" fmla="*/ 20307 w 28575"/>
                              <a:gd name="connsiteY354" fmla="*/ 9525 h 9525"/>
                              <a:gd name="connsiteX355" fmla="*/ 20307 w 28575"/>
                              <a:gd name="connsiteY355" fmla="*/ 4763 h 9525"/>
                              <a:gd name="connsiteX356" fmla="*/ 20307 w 28575"/>
                              <a:gd name="connsiteY356" fmla="*/ 4763 h 9525"/>
                              <a:gd name="connsiteX357" fmla="*/ 20307 w 28575"/>
                              <a:gd name="connsiteY357" fmla="*/ 7144 h 9525"/>
                              <a:gd name="connsiteX358" fmla="*/ 20307 w 28575"/>
                              <a:gd name="connsiteY358" fmla="*/ 4763 h 9525"/>
                              <a:gd name="connsiteX359" fmla="*/ 20307 w 28575"/>
                              <a:gd name="connsiteY359" fmla="*/ 4763 h 9525"/>
                              <a:gd name="connsiteX360" fmla="*/ 20307 w 28575"/>
                              <a:gd name="connsiteY360" fmla="*/ 7144 h 9525"/>
                              <a:gd name="connsiteX361" fmla="*/ 20307 w 28575"/>
                              <a:gd name="connsiteY361" fmla="*/ 7144 h 9525"/>
                              <a:gd name="connsiteX362" fmla="*/ 20307 w 28575"/>
                              <a:gd name="connsiteY362" fmla="*/ 7144 h 9525"/>
                              <a:gd name="connsiteX363" fmla="*/ 20307 w 28575"/>
                              <a:gd name="connsiteY363" fmla="*/ 7144 h 9525"/>
                              <a:gd name="connsiteX364" fmla="*/ 20307 w 28575"/>
                              <a:gd name="connsiteY364" fmla="*/ 4763 h 9525"/>
                              <a:gd name="connsiteX365" fmla="*/ 21060 w 28575"/>
                              <a:gd name="connsiteY365" fmla="*/ 4763 h 9525"/>
                              <a:gd name="connsiteX366" fmla="*/ 21060 w 28575"/>
                              <a:gd name="connsiteY366" fmla="*/ 4763 h 9525"/>
                              <a:gd name="connsiteX367" fmla="*/ 21060 w 28575"/>
                              <a:gd name="connsiteY367" fmla="*/ 4763 h 9525"/>
                              <a:gd name="connsiteX368" fmla="*/ 21060 w 28575"/>
                              <a:gd name="connsiteY368" fmla="*/ 7144 h 9525"/>
                              <a:gd name="connsiteX369" fmla="*/ 21060 w 28575"/>
                              <a:gd name="connsiteY369" fmla="*/ 7144 h 9525"/>
                              <a:gd name="connsiteX370" fmla="*/ 21060 w 28575"/>
                              <a:gd name="connsiteY370" fmla="*/ 7144 h 9525"/>
                              <a:gd name="connsiteX371" fmla="*/ 21060 w 28575"/>
                              <a:gd name="connsiteY371" fmla="*/ 7144 h 9525"/>
                              <a:gd name="connsiteX372" fmla="*/ 21060 w 28575"/>
                              <a:gd name="connsiteY372" fmla="*/ 4763 h 9525"/>
                              <a:gd name="connsiteX373" fmla="*/ 21060 w 28575"/>
                              <a:gd name="connsiteY373" fmla="*/ 4763 h 9525"/>
                              <a:gd name="connsiteX374" fmla="*/ 21060 w 28575"/>
                              <a:gd name="connsiteY374" fmla="*/ 4763 h 9525"/>
                              <a:gd name="connsiteX375" fmla="*/ 21060 w 28575"/>
                              <a:gd name="connsiteY375" fmla="*/ 4763 h 9525"/>
                              <a:gd name="connsiteX376" fmla="*/ 21060 w 28575"/>
                              <a:gd name="connsiteY376" fmla="*/ 4763 h 9525"/>
                              <a:gd name="connsiteX377" fmla="*/ 21060 w 28575"/>
                              <a:gd name="connsiteY377" fmla="*/ 7144 h 9525"/>
                              <a:gd name="connsiteX378" fmla="*/ 21060 w 28575"/>
                              <a:gd name="connsiteY378" fmla="*/ 4763 h 9525"/>
                              <a:gd name="connsiteX379" fmla="*/ 21060 w 28575"/>
                              <a:gd name="connsiteY379" fmla="*/ 7144 h 9525"/>
                              <a:gd name="connsiteX380" fmla="*/ 21060 w 28575"/>
                              <a:gd name="connsiteY380" fmla="*/ 4763 h 9525"/>
                              <a:gd name="connsiteX381" fmla="*/ 21060 w 28575"/>
                              <a:gd name="connsiteY381" fmla="*/ 4763 h 9525"/>
                              <a:gd name="connsiteX382" fmla="*/ 21060 w 28575"/>
                              <a:gd name="connsiteY382" fmla="*/ 4763 h 9525"/>
                              <a:gd name="connsiteX383" fmla="*/ 21803 w 28575"/>
                              <a:gd name="connsiteY383" fmla="*/ 4763 h 9525"/>
                              <a:gd name="connsiteX384" fmla="*/ 21803 w 28575"/>
                              <a:gd name="connsiteY384" fmla="*/ 4763 h 9525"/>
                              <a:gd name="connsiteX385" fmla="*/ 21803 w 28575"/>
                              <a:gd name="connsiteY385" fmla="*/ 4763 h 9525"/>
                              <a:gd name="connsiteX386" fmla="*/ 21803 w 28575"/>
                              <a:gd name="connsiteY386" fmla="*/ 4763 h 9525"/>
                              <a:gd name="connsiteX387" fmla="*/ 21803 w 28575"/>
                              <a:gd name="connsiteY387" fmla="*/ 4763 h 9525"/>
                              <a:gd name="connsiteX388" fmla="*/ 21803 w 28575"/>
                              <a:gd name="connsiteY388" fmla="*/ 4763 h 9525"/>
                              <a:gd name="connsiteX389" fmla="*/ 21803 w 28575"/>
                              <a:gd name="connsiteY389" fmla="*/ 4763 h 9525"/>
                              <a:gd name="connsiteX390" fmla="*/ 21803 w 28575"/>
                              <a:gd name="connsiteY390" fmla="*/ 4763 h 9525"/>
                              <a:gd name="connsiteX391" fmla="*/ 21803 w 28575"/>
                              <a:gd name="connsiteY391" fmla="*/ 4763 h 9525"/>
                              <a:gd name="connsiteX392" fmla="*/ 21803 w 28575"/>
                              <a:gd name="connsiteY392" fmla="*/ 4763 h 9525"/>
                              <a:gd name="connsiteX393" fmla="*/ 21803 w 28575"/>
                              <a:gd name="connsiteY393" fmla="*/ 4763 h 9525"/>
                              <a:gd name="connsiteX394" fmla="*/ 21803 w 28575"/>
                              <a:gd name="connsiteY394" fmla="*/ 4763 h 9525"/>
                              <a:gd name="connsiteX395" fmla="*/ 21803 w 28575"/>
                              <a:gd name="connsiteY395" fmla="*/ 4763 h 9525"/>
                              <a:gd name="connsiteX396" fmla="*/ 21803 w 28575"/>
                              <a:gd name="connsiteY396" fmla="*/ 4763 h 9525"/>
                              <a:gd name="connsiteX397" fmla="*/ 22555 w 28575"/>
                              <a:gd name="connsiteY397" fmla="*/ 4763 h 9525"/>
                              <a:gd name="connsiteX398" fmla="*/ 22555 w 28575"/>
                              <a:gd name="connsiteY398" fmla="*/ 4763 h 9525"/>
                              <a:gd name="connsiteX399" fmla="*/ 22555 w 28575"/>
                              <a:gd name="connsiteY399" fmla="*/ 4763 h 9525"/>
                              <a:gd name="connsiteX400" fmla="*/ 22555 w 28575"/>
                              <a:gd name="connsiteY400" fmla="*/ 4763 h 9525"/>
                              <a:gd name="connsiteX401" fmla="*/ 22555 w 28575"/>
                              <a:gd name="connsiteY401" fmla="*/ 4763 h 9525"/>
                              <a:gd name="connsiteX402" fmla="*/ 22555 w 28575"/>
                              <a:gd name="connsiteY402" fmla="*/ 4763 h 9525"/>
                              <a:gd name="connsiteX403" fmla="*/ 22555 w 28575"/>
                              <a:gd name="connsiteY403" fmla="*/ 4763 h 9525"/>
                              <a:gd name="connsiteX404" fmla="*/ 22555 w 28575"/>
                              <a:gd name="connsiteY404" fmla="*/ 4763 h 9525"/>
                              <a:gd name="connsiteX405" fmla="*/ 22555 w 28575"/>
                              <a:gd name="connsiteY405" fmla="*/ 4763 h 9525"/>
                              <a:gd name="connsiteX406" fmla="*/ 22555 w 28575"/>
                              <a:gd name="connsiteY406" fmla="*/ 4763 h 9525"/>
                              <a:gd name="connsiteX407" fmla="*/ 22555 w 28575"/>
                              <a:gd name="connsiteY407" fmla="*/ 4763 h 9525"/>
                              <a:gd name="connsiteX408" fmla="*/ 22555 w 28575"/>
                              <a:gd name="connsiteY408" fmla="*/ 4763 h 9525"/>
                              <a:gd name="connsiteX409" fmla="*/ 23308 w 28575"/>
                              <a:gd name="connsiteY409" fmla="*/ 4763 h 9525"/>
                              <a:gd name="connsiteX410" fmla="*/ 23308 w 28575"/>
                              <a:gd name="connsiteY410" fmla="*/ 4763 h 9525"/>
                              <a:gd name="connsiteX411" fmla="*/ 23308 w 28575"/>
                              <a:gd name="connsiteY411" fmla="*/ 4763 h 9525"/>
                              <a:gd name="connsiteX412" fmla="*/ 23308 w 28575"/>
                              <a:gd name="connsiteY412" fmla="*/ 4763 h 9525"/>
                              <a:gd name="connsiteX413" fmla="*/ 23308 w 28575"/>
                              <a:gd name="connsiteY413" fmla="*/ 7144 h 9525"/>
                              <a:gd name="connsiteX414" fmla="*/ 23308 w 28575"/>
                              <a:gd name="connsiteY414" fmla="*/ 4763 h 9525"/>
                              <a:gd name="connsiteX415" fmla="*/ 23308 w 28575"/>
                              <a:gd name="connsiteY415" fmla="*/ 4763 h 9525"/>
                              <a:gd name="connsiteX416" fmla="*/ 23308 w 28575"/>
                              <a:gd name="connsiteY416" fmla="*/ 4763 h 9525"/>
                              <a:gd name="connsiteX417" fmla="*/ 23308 w 28575"/>
                              <a:gd name="connsiteY417" fmla="*/ 4763 h 9525"/>
                              <a:gd name="connsiteX418" fmla="*/ 23308 w 28575"/>
                              <a:gd name="connsiteY418" fmla="*/ 4763 h 9525"/>
                              <a:gd name="connsiteX419" fmla="*/ 23308 w 28575"/>
                              <a:gd name="connsiteY419" fmla="*/ 4763 h 9525"/>
                              <a:gd name="connsiteX420" fmla="*/ 23308 w 28575"/>
                              <a:gd name="connsiteY420" fmla="*/ 4763 h 9525"/>
                              <a:gd name="connsiteX421" fmla="*/ 24060 w 28575"/>
                              <a:gd name="connsiteY421" fmla="*/ 7144 h 9525"/>
                              <a:gd name="connsiteX422" fmla="*/ 24060 w 28575"/>
                              <a:gd name="connsiteY422" fmla="*/ 7144 h 9525"/>
                              <a:gd name="connsiteX423" fmla="*/ 24060 w 28575"/>
                              <a:gd name="connsiteY423" fmla="*/ 4763 h 9525"/>
                              <a:gd name="connsiteX424" fmla="*/ 24060 w 28575"/>
                              <a:gd name="connsiteY424" fmla="*/ 4763 h 9525"/>
                              <a:gd name="connsiteX425" fmla="*/ 24060 w 28575"/>
                              <a:gd name="connsiteY425" fmla="*/ 4763 h 9525"/>
                              <a:gd name="connsiteX426" fmla="*/ 24060 w 28575"/>
                              <a:gd name="connsiteY426" fmla="*/ 4763 h 9525"/>
                              <a:gd name="connsiteX427" fmla="*/ 24060 w 28575"/>
                              <a:gd name="connsiteY427" fmla="*/ 4763 h 9525"/>
                              <a:gd name="connsiteX428" fmla="*/ 24060 w 28575"/>
                              <a:gd name="connsiteY428" fmla="*/ 4763 h 9525"/>
                              <a:gd name="connsiteX429" fmla="*/ 24060 w 28575"/>
                              <a:gd name="connsiteY429" fmla="*/ 4763 h 9525"/>
                              <a:gd name="connsiteX430" fmla="*/ 24060 w 28575"/>
                              <a:gd name="connsiteY430" fmla="*/ 4763 h 9525"/>
                              <a:gd name="connsiteX431" fmla="*/ 24060 w 28575"/>
                              <a:gd name="connsiteY431" fmla="*/ 4763 h 9525"/>
                              <a:gd name="connsiteX432" fmla="*/ 24060 w 28575"/>
                              <a:gd name="connsiteY432" fmla="*/ 4763 h 9525"/>
                              <a:gd name="connsiteX433" fmla="*/ 24813 w 28575"/>
                              <a:gd name="connsiteY433" fmla="*/ 4763 h 9525"/>
                              <a:gd name="connsiteX434" fmla="*/ 24813 w 28575"/>
                              <a:gd name="connsiteY434" fmla="*/ 4763 h 9525"/>
                              <a:gd name="connsiteX435" fmla="*/ 24813 w 28575"/>
                              <a:gd name="connsiteY435" fmla="*/ 4763 h 9525"/>
                              <a:gd name="connsiteX436" fmla="*/ 24813 w 28575"/>
                              <a:gd name="connsiteY436" fmla="*/ 4763 h 9525"/>
                              <a:gd name="connsiteX437" fmla="*/ 24813 w 28575"/>
                              <a:gd name="connsiteY437" fmla="*/ 4763 h 9525"/>
                              <a:gd name="connsiteX438" fmla="*/ 24813 w 28575"/>
                              <a:gd name="connsiteY438" fmla="*/ 4763 h 9525"/>
                              <a:gd name="connsiteX439" fmla="*/ 24813 w 28575"/>
                              <a:gd name="connsiteY439" fmla="*/ 4763 h 9525"/>
                              <a:gd name="connsiteX440" fmla="*/ 24813 w 28575"/>
                              <a:gd name="connsiteY440" fmla="*/ 4763 h 9525"/>
                              <a:gd name="connsiteX441" fmla="*/ 24813 w 28575"/>
                              <a:gd name="connsiteY441" fmla="*/ 4763 h 9525"/>
                              <a:gd name="connsiteX442" fmla="*/ 24813 w 28575"/>
                              <a:gd name="connsiteY442" fmla="*/ 4763 h 9525"/>
                              <a:gd name="connsiteX443" fmla="*/ 24813 w 28575"/>
                              <a:gd name="connsiteY443" fmla="*/ 7144 h 9525"/>
                              <a:gd name="connsiteX444" fmla="*/ 24813 w 28575"/>
                              <a:gd name="connsiteY444" fmla="*/ 4763 h 9525"/>
                              <a:gd name="connsiteX445" fmla="*/ 25565 w 28575"/>
                              <a:gd name="connsiteY445" fmla="*/ 4763 h 9525"/>
                              <a:gd name="connsiteX446" fmla="*/ 25565 w 28575"/>
                              <a:gd name="connsiteY446" fmla="*/ 4763 h 9525"/>
                              <a:gd name="connsiteX447" fmla="*/ 25565 w 28575"/>
                              <a:gd name="connsiteY447" fmla="*/ 4763 h 9525"/>
                              <a:gd name="connsiteX448" fmla="*/ 25565 w 28575"/>
                              <a:gd name="connsiteY448" fmla="*/ 4763 h 9525"/>
                              <a:gd name="connsiteX449" fmla="*/ 25565 w 28575"/>
                              <a:gd name="connsiteY449" fmla="*/ 7144 h 9525"/>
                              <a:gd name="connsiteX450" fmla="*/ 25565 w 28575"/>
                              <a:gd name="connsiteY450" fmla="*/ 7144 h 9525"/>
                              <a:gd name="connsiteX451" fmla="*/ 25565 w 28575"/>
                              <a:gd name="connsiteY451" fmla="*/ 7144 h 9525"/>
                              <a:gd name="connsiteX452" fmla="*/ 25565 w 28575"/>
                              <a:gd name="connsiteY452" fmla="*/ 7144 h 9525"/>
                              <a:gd name="connsiteX453" fmla="*/ 25565 w 28575"/>
                              <a:gd name="connsiteY453" fmla="*/ 4763 h 9525"/>
                              <a:gd name="connsiteX454" fmla="*/ 25565 w 28575"/>
                              <a:gd name="connsiteY454" fmla="*/ 7144 h 9525"/>
                              <a:gd name="connsiteX455" fmla="*/ 25565 w 28575"/>
                              <a:gd name="connsiteY455" fmla="*/ 7144 h 9525"/>
                              <a:gd name="connsiteX456" fmla="*/ 25565 w 28575"/>
                              <a:gd name="connsiteY456" fmla="*/ 7144 h 9525"/>
                              <a:gd name="connsiteX457" fmla="*/ 25565 w 28575"/>
                              <a:gd name="connsiteY457" fmla="*/ 7144 h 9525"/>
                              <a:gd name="connsiteX458" fmla="*/ 25565 w 28575"/>
                              <a:gd name="connsiteY458" fmla="*/ 4763 h 9525"/>
                              <a:gd name="connsiteX459" fmla="*/ 26318 w 28575"/>
                              <a:gd name="connsiteY459" fmla="*/ 4763 h 9525"/>
                              <a:gd name="connsiteX460" fmla="*/ 26318 w 28575"/>
                              <a:gd name="connsiteY460" fmla="*/ 4763 h 9525"/>
                              <a:gd name="connsiteX461" fmla="*/ 26318 w 28575"/>
                              <a:gd name="connsiteY461" fmla="*/ 4763 h 9525"/>
                              <a:gd name="connsiteX462" fmla="*/ 26318 w 28575"/>
                              <a:gd name="connsiteY462" fmla="*/ 4763 h 9525"/>
                              <a:gd name="connsiteX463" fmla="*/ 26318 w 28575"/>
                              <a:gd name="connsiteY463" fmla="*/ 4763 h 9525"/>
                              <a:gd name="connsiteX464" fmla="*/ 26318 w 28575"/>
                              <a:gd name="connsiteY464" fmla="*/ 4763 h 9525"/>
                              <a:gd name="connsiteX465" fmla="*/ 26318 w 28575"/>
                              <a:gd name="connsiteY465" fmla="*/ 4763 h 9525"/>
                              <a:gd name="connsiteX466" fmla="*/ 26318 w 28575"/>
                              <a:gd name="connsiteY466" fmla="*/ 4763 h 9525"/>
                              <a:gd name="connsiteX467" fmla="*/ 26318 w 28575"/>
                              <a:gd name="connsiteY467" fmla="*/ 4763 h 9525"/>
                              <a:gd name="connsiteX468" fmla="*/ 26318 w 28575"/>
                              <a:gd name="connsiteY468" fmla="*/ 4763 h 9525"/>
                              <a:gd name="connsiteX469" fmla="*/ 26318 w 28575"/>
                              <a:gd name="connsiteY469" fmla="*/ 4763 h 9525"/>
                              <a:gd name="connsiteX470" fmla="*/ 26318 w 28575"/>
                              <a:gd name="connsiteY470" fmla="*/ 4763 h 9525"/>
                              <a:gd name="connsiteX471" fmla="*/ 26318 w 28575"/>
                              <a:gd name="connsiteY471" fmla="*/ 4763 h 9525"/>
                              <a:gd name="connsiteX472" fmla="*/ 26318 w 28575"/>
                              <a:gd name="connsiteY472" fmla="*/ 4763 h 9525"/>
                              <a:gd name="connsiteX473" fmla="*/ 26318 w 28575"/>
                              <a:gd name="connsiteY473" fmla="*/ 4763 h 9525"/>
                              <a:gd name="connsiteX474" fmla="*/ 26318 w 28575"/>
                              <a:gd name="connsiteY474" fmla="*/ 4763 h 9525"/>
                              <a:gd name="connsiteX475" fmla="*/ 26318 w 28575"/>
                              <a:gd name="connsiteY475" fmla="*/ 4763 h 9525"/>
                              <a:gd name="connsiteX476" fmla="*/ 26318 w 28575"/>
                              <a:gd name="connsiteY476" fmla="*/ 4763 h 9525"/>
                              <a:gd name="connsiteX477" fmla="*/ 27070 w 28575"/>
                              <a:gd name="connsiteY477" fmla="*/ 4763 h 9525"/>
                              <a:gd name="connsiteX478" fmla="*/ 27070 w 28575"/>
                              <a:gd name="connsiteY478" fmla="*/ 4763 h 9525"/>
                              <a:gd name="connsiteX479" fmla="*/ 27070 w 28575"/>
                              <a:gd name="connsiteY479" fmla="*/ 4763 h 9525"/>
                              <a:gd name="connsiteX480" fmla="*/ 27070 w 28575"/>
                              <a:gd name="connsiteY480" fmla="*/ 4763 h 9525"/>
                              <a:gd name="connsiteX481" fmla="*/ 27070 w 28575"/>
                              <a:gd name="connsiteY481" fmla="*/ 7144 h 9525"/>
                              <a:gd name="connsiteX482" fmla="*/ 27070 w 28575"/>
                              <a:gd name="connsiteY482" fmla="*/ 4763 h 9525"/>
                              <a:gd name="connsiteX483" fmla="*/ 27070 w 28575"/>
                              <a:gd name="connsiteY483" fmla="*/ 7144 h 9525"/>
                              <a:gd name="connsiteX484" fmla="*/ 27070 w 28575"/>
                              <a:gd name="connsiteY484" fmla="*/ 4763 h 9525"/>
                              <a:gd name="connsiteX485" fmla="*/ 27070 w 28575"/>
                              <a:gd name="connsiteY485" fmla="*/ 4763 h 9525"/>
                              <a:gd name="connsiteX486" fmla="*/ 27070 w 28575"/>
                              <a:gd name="connsiteY486" fmla="*/ 4763 h 9525"/>
                              <a:gd name="connsiteX487" fmla="*/ 27070 w 28575"/>
                              <a:gd name="connsiteY487" fmla="*/ 4763 h 9525"/>
                              <a:gd name="connsiteX488" fmla="*/ 27070 w 28575"/>
                              <a:gd name="connsiteY488" fmla="*/ 4763 h 9525"/>
                              <a:gd name="connsiteX489" fmla="*/ 27823 w 28575"/>
                              <a:gd name="connsiteY489" fmla="*/ 4763 h 9525"/>
                              <a:gd name="connsiteX490" fmla="*/ 27823 w 28575"/>
                              <a:gd name="connsiteY490" fmla="*/ 4763 h 9525"/>
                              <a:gd name="connsiteX491" fmla="*/ 27823 w 28575"/>
                              <a:gd name="connsiteY491" fmla="*/ 4763 h 9525"/>
                              <a:gd name="connsiteX492" fmla="*/ 27823 w 28575"/>
                              <a:gd name="connsiteY492" fmla="*/ 4763 h 9525"/>
                              <a:gd name="connsiteX493" fmla="*/ 27823 w 28575"/>
                              <a:gd name="connsiteY493" fmla="*/ 7144 h 9525"/>
                              <a:gd name="connsiteX494" fmla="*/ 27823 w 28575"/>
                              <a:gd name="connsiteY494" fmla="*/ 7144 h 9525"/>
                              <a:gd name="connsiteX495" fmla="*/ 27823 w 28575"/>
                              <a:gd name="connsiteY495" fmla="*/ 7144 h 9525"/>
                              <a:gd name="connsiteX496" fmla="*/ 27823 w 28575"/>
                              <a:gd name="connsiteY496" fmla="*/ 4763 h 9525"/>
                              <a:gd name="connsiteX497" fmla="*/ 27823 w 28575"/>
                              <a:gd name="connsiteY497" fmla="*/ 4763 h 9525"/>
                              <a:gd name="connsiteX498" fmla="*/ 27823 w 28575"/>
                              <a:gd name="connsiteY498" fmla="*/ 4763 h 9525"/>
                              <a:gd name="connsiteX499" fmla="*/ 27823 w 28575"/>
                              <a:gd name="connsiteY499" fmla="*/ 4763 h 9525"/>
                              <a:gd name="connsiteX500" fmla="*/ 27823 w 28575"/>
                              <a:gd name="connsiteY500" fmla="*/ 4763 h 9525"/>
                              <a:gd name="connsiteX501" fmla="*/ 28575 w 28575"/>
                              <a:gd name="connsiteY501" fmla="*/ 4763 h 9525"/>
                              <a:gd name="connsiteX502" fmla="*/ 28575 w 28575"/>
                              <a:gd name="connsiteY502" fmla="*/ 4763 h 9525"/>
                              <a:gd name="connsiteX503" fmla="*/ 28575 w 28575"/>
                              <a:gd name="connsiteY503" fmla="*/ 4763 h 9525"/>
                              <a:gd name="connsiteX504" fmla="*/ 28575 w 28575"/>
                              <a:gd name="connsiteY504" fmla="*/ 4763 h 9525"/>
                              <a:gd name="connsiteX505" fmla="*/ 28575 w 28575"/>
                              <a:gd name="connsiteY505" fmla="*/ 4763 h 9525"/>
                              <a:gd name="connsiteX506" fmla="*/ 28575 w 28575"/>
                              <a:gd name="connsiteY506" fmla="*/ 4763 h 9525"/>
                              <a:gd name="connsiteX507" fmla="*/ 28575 w 28575"/>
                              <a:gd name="connsiteY507" fmla="*/ 4763 h 9525"/>
                              <a:gd name="connsiteX508" fmla="*/ 28575 w 28575"/>
                              <a:gd name="connsiteY508" fmla="*/ 4763 h 9525"/>
                              <a:gd name="connsiteX509" fmla="*/ 28575 w 28575"/>
                              <a:gd name="connsiteY509" fmla="*/ 4763 h 9525"/>
                              <a:gd name="connsiteX510" fmla="*/ 28575 w 28575"/>
                              <a:gd name="connsiteY510" fmla="*/ 4763 h 9525"/>
                              <a:gd name="connsiteX511" fmla="*/ 28575 w 28575"/>
                              <a:gd name="connsiteY511" fmla="*/ 476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4763"/>
                                </a:moveTo>
                                <a:lnTo>
                                  <a:pt x="0" y="4763"/>
                                </a:lnTo>
                                <a:lnTo>
                                  <a:pt x="0" y="4763"/>
                                </a:lnTo>
                                <a:lnTo>
                                  <a:pt x="0" y="4763"/>
                                </a:lnTo>
                                <a:lnTo>
                                  <a:pt x="0" y="4763"/>
                                </a:lnTo>
                                <a:lnTo>
                                  <a:pt x="0" y="4763"/>
                                </a:lnTo>
                                <a:lnTo>
                                  <a:pt x="0" y="4763"/>
                                </a:lnTo>
                                <a:lnTo>
                                  <a:pt x="752" y="4763"/>
                                </a:lnTo>
                                <a:lnTo>
                                  <a:pt x="752" y="4763"/>
                                </a:lnTo>
                                <a:lnTo>
                                  <a:pt x="752" y="4763"/>
                                </a:lnTo>
                                <a:lnTo>
                                  <a:pt x="752" y="4763"/>
                                </a:lnTo>
                                <a:lnTo>
                                  <a:pt x="752" y="4763"/>
                                </a:lnTo>
                                <a:lnTo>
                                  <a:pt x="752" y="4763"/>
                                </a:lnTo>
                                <a:lnTo>
                                  <a:pt x="752" y="4763"/>
                                </a:lnTo>
                                <a:lnTo>
                                  <a:pt x="752" y="4763"/>
                                </a:lnTo>
                                <a:lnTo>
                                  <a:pt x="752" y="2381"/>
                                </a:lnTo>
                                <a:lnTo>
                                  <a:pt x="752" y="2381"/>
                                </a:lnTo>
                                <a:lnTo>
                                  <a:pt x="752" y="4763"/>
                                </a:lnTo>
                                <a:lnTo>
                                  <a:pt x="752" y="2381"/>
                                </a:lnTo>
                                <a:lnTo>
                                  <a:pt x="1505" y="4763"/>
                                </a:lnTo>
                                <a:lnTo>
                                  <a:pt x="1505" y="4763"/>
                                </a:lnTo>
                                <a:lnTo>
                                  <a:pt x="1505" y="4763"/>
                                </a:lnTo>
                                <a:lnTo>
                                  <a:pt x="1505" y="4763"/>
                                </a:lnTo>
                                <a:lnTo>
                                  <a:pt x="1505" y="4763"/>
                                </a:lnTo>
                                <a:lnTo>
                                  <a:pt x="1505" y="4763"/>
                                </a:lnTo>
                                <a:lnTo>
                                  <a:pt x="1505" y="4763"/>
                                </a:lnTo>
                                <a:lnTo>
                                  <a:pt x="1505" y="4763"/>
                                </a:lnTo>
                                <a:lnTo>
                                  <a:pt x="1505" y="4763"/>
                                </a:lnTo>
                                <a:lnTo>
                                  <a:pt x="1505" y="4763"/>
                                </a:lnTo>
                                <a:lnTo>
                                  <a:pt x="1505" y="4763"/>
                                </a:lnTo>
                                <a:lnTo>
                                  <a:pt x="1505" y="4763"/>
                                </a:lnTo>
                                <a:lnTo>
                                  <a:pt x="1505" y="4763"/>
                                </a:lnTo>
                                <a:lnTo>
                                  <a:pt x="1505" y="4763"/>
                                </a:lnTo>
                                <a:lnTo>
                                  <a:pt x="2257" y="4763"/>
                                </a:lnTo>
                                <a:lnTo>
                                  <a:pt x="2257" y="4763"/>
                                </a:lnTo>
                                <a:lnTo>
                                  <a:pt x="2257" y="7144"/>
                                </a:lnTo>
                                <a:lnTo>
                                  <a:pt x="2257" y="7144"/>
                                </a:lnTo>
                                <a:lnTo>
                                  <a:pt x="2257" y="7144"/>
                                </a:lnTo>
                                <a:lnTo>
                                  <a:pt x="2257" y="7144"/>
                                </a:lnTo>
                                <a:lnTo>
                                  <a:pt x="2257" y="4763"/>
                                </a:lnTo>
                                <a:lnTo>
                                  <a:pt x="2257" y="4763"/>
                                </a:lnTo>
                                <a:lnTo>
                                  <a:pt x="2257" y="4763"/>
                                </a:lnTo>
                                <a:lnTo>
                                  <a:pt x="2257" y="4763"/>
                                </a:lnTo>
                                <a:lnTo>
                                  <a:pt x="2257" y="4763"/>
                                </a:lnTo>
                                <a:lnTo>
                                  <a:pt x="2257" y="4763"/>
                                </a:lnTo>
                                <a:lnTo>
                                  <a:pt x="2257" y="4763"/>
                                </a:lnTo>
                                <a:lnTo>
                                  <a:pt x="2257" y="4763"/>
                                </a:lnTo>
                                <a:lnTo>
                                  <a:pt x="2257" y="4763"/>
                                </a:lnTo>
                                <a:lnTo>
                                  <a:pt x="2257" y="4763"/>
                                </a:lnTo>
                                <a:lnTo>
                                  <a:pt x="2257" y="4763"/>
                                </a:lnTo>
                                <a:lnTo>
                                  <a:pt x="2257" y="4763"/>
                                </a:lnTo>
                                <a:lnTo>
                                  <a:pt x="3010" y="4763"/>
                                </a:lnTo>
                                <a:lnTo>
                                  <a:pt x="3010" y="4763"/>
                                </a:lnTo>
                                <a:lnTo>
                                  <a:pt x="3010" y="4763"/>
                                </a:lnTo>
                                <a:lnTo>
                                  <a:pt x="3010" y="4763"/>
                                </a:lnTo>
                                <a:lnTo>
                                  <a:pt x="3010" y="4763"/>
                                </a:lnTo>
                                <a:lnTo>
                                  <a:pt x="3010" y="4763"/>
                                </a:lnTo>
                                <a:lnTo>
                                  <a:pt x="3010" y="4763"/>
                                </a:lnTo>
                                <a:lnTo>
                                  <a:pt x="3010" y="4763"/>
                                </a:lnTo>
                                <a:lnTo>
                                  <a:pt x="3010" y="4763"/>
                                </a:lnTo>
                                <a:lnTo>
                                  <a:pt x="3010" y="4763"/>
                                </a:lnTo>
                                <a:lnTo>
                                  <a:pt x="3010" y="4763"/>
                                </a:lnTo>
                                <a:lnTo>
                                  <a:pt x="3010" y="4763"/>
                                </a:lnTo>
                                <a:lnTo>
                                  <a:pt x="3762" y="4763"/>
                                </a:lnTo>
                                <a:lnTo>
                                  <a:pt x="3762" y="4763"/>
                                </a:lnTo>
                                <a:lnTo>
                                  <a:pt x="3762" y="4763"/>
                                </a:lnTo>
                                <a:lnTo>
                                  <a:pt x="3762" y="4763"/>
                                </a:lnTo>
                                <a:lnTo>
                                  <a:pt x="3762" y="4763"/>
                                </a:lnTo>
                                <a:lnTo>
                                  <a:pt x="3762" y="4763"/>
                                </a:lnTo>
                                <a:lnTo>
                                  <a:pt x="3762" y="4763"/>
                                </a:lnTo>
                                <a:lnTo>
                                  <a:pt x="3762" y="7144"/>
                                </a:lnTo>
                                <a:lnTo>
                                  <a:pt x="3762" y="7144"/>
                                </a:lnTo>
                                <a:lnTo>
                                  <a:pt x="3762" y="4763"/>
                                </a:lnTo>
                                <a:lnTo>
                                  <a:pt x="3762" y="4763"/>
                                </a:lnTo>
                                <a:lnTo>
                                  <a:pt x="3762" y="4763"/>
                                </a:lnTo>
                                <a:lnTo>
                                  <a:pt x="4515" y="4763"/>
                                </a:lnTo>
                                <a:lnTo>
                                  <a:pt x="4515" y="4763"/>
                                </a:lnTo>
                                <a:lnTo>
                                  <a:pt x="4515" y="4763"/>
                                </a:lnTo>
                                <a:lnTo>
                                  <a:pt x="4515" y="4763"/>
                                </a:lnTo>
                                <a:lnTo>
                                  <a:pt x="4515" y="4763"/>
                                </a:lnTo>
                                <a:lnTo>
                                  <a:pt x="4515" y="4763"/>
                                </a:lnTo>
                                <a:lnTo>
                                  <a:pt x="4515" y="4763"/>
                                </a:lnTo>
                                <a:lnTo>
                                  <a:pt x="4515" y="4763"/>
                                </a:lnTo>
                                <a:lnTo>
                                  <a:pt x="4515" y="4763"/>
                                </a:lnTo>
                                <a:lnTo>
                                  <a:pt x="4515" y="4763"/>
                                </a:lnTo>
                                <a:lnTo>
                                  <a:pt x="4515" y="0"/>
                                </a:lnTo>
                                <a:lnTo>
                                  <a:pt x="4515" y="2381"/>
                                </a:lnTo>
                                <a:lnTo>
                                  <a:pt x="5267" y="4763"/>
                                </a:lnTo>
                                <a:lnTo>
                                  <a:pt x="5267" y="4763"/>
                                </a:lnTo>
                                <a:lnTo>
                                  <a:pt x="5267" y="4763"/>
                                </a:lnTo>
                                <a:lnTo>
                                  <a:pt x="5267" y="4763"/>
                                </a:lnTo>
                                <a:lnTo>
                                  <a:pt x="5267" y="4763"/>
                                </a:lnTo>
                                <a:lnTo>
                                  <a:pt x="5267" y="4763"/>
                                </a:lnTo>
                                <a:lnTo>
                                  <a:pt x="5267" y="4763"/>
                                </a:lnTo>
                                <a:lnTo>
                                  <a:pt x="5267" y="4763"/>
                                </a:lnTo>
                                <a:lnTo>
                                  <a:pt x="5267" y="4763"/>
                                </a:lnTo>
                                <a:lnTo>
                                  <a:pt x="5267" y="2381"/>
                                </a:lnTo>
                                <a:lnTo>
                                  <a:pt x="5267" y="2381"/>
                                </a:lnTo>
                                <a:lnTo>
                                  <a:pt x="5267" y="2381"/>
                                </a:lnTo>
                                <a:lnTo>
                                  <a:pt x="6020" y="4763"/>
                                </a:lnTo>
                                <a:lnTo>
                                  <a:pt x="6020" y="4763"/>
                                </a:lnTo>
                                <a:lnTo>
                                  <a:pt x="6020" y="4763"/>
                                </a:lnTo>
                                <a:lnTo>
                                  <a:pt x="6020" y="4763"/>
                                </a:lnTo>
                                <a:lnTo>
                                  <a:pt x="6020" y="4763"/>
                                </a:lnTo>
                                <a:lnTo>
                                  <a:pt x="6020" y="4763"/>
                                </a:lnTo>
                                <a:lnTo>
                                  <a:pt x="6020" y="2381"/>
                                </a:lnTo>
                                <a:lnTo>
                                  <a:pt x="6020" y="2381"/>
                                </a:lnTo>
                                <a:lnTo>
                                  <a:pt x="6020" y="0"/>
                                </a:lnTo>
                                <a:lnTo>
                                  <a:pt x="6020" y="2381"/>
                                </a:lnTo>
                                <a:lnTo>
                                  <a:pt x="6020" y="4763"/>
                                </a:lnTo>
                                <a:lnTo>
                                  <a:pt x="6020" y="4763"/>
                                </a:lnTo>
                                <a:lnTo>
                                  <a:pt x="6020" y="4763"/>
                                </a:lnTo>
                                <a:lnTo>
                                  <a:pt x="6020" y="4763"/>
                                </a:lnTo>
                                <a:lnTo>
                                  <a:pt x="6772" y="4763"/>
                                </a:lnTo>
                                <a:lnTo>
                                  <a:pt x="6772" y="4763"/>
                                </a:lnTo>
                                <a:lnTo>
                                  <a:pt x="6772" y="4763"/>
                                </a:lnTo>
                                <a:lnTo>
                                  <a:pt x="6772" y="4763"/>
                                </a:lnTo>
                                <a:lnTo>
                                  <a:pt x="6772" y="4763"/>
                                </a:lnTo>
                                <a:lnTo>
                                  <a:pt x="6772" y="4763"/>
                                </a:lnTo>
                                <a:lnTo>
                                  <a:pt x="6772" y="4763"/>
                                </a:lnTo>
                                <a:lnTo>
                                  <a:pt x="6772" y="4763"/>
                                </a:lnTo>
                                <a:lnTo>
                                  <a:pt x="6772" y="4763"/>
                                </a:lnTo>
                                <a:lnTo>
                                  <a:pt x="6772" y="4763"/>
                                </a:lnTo>
                                <a:lnTo>
                                  <a:pt x="6772" y="4763"/>
                                </a:lnTo>
                                <a:lnTo>
                                  <a:pt x="6772" y="4763"/>
                                </a:lnTo>
                                <a:lnTo>
                                  <a:pt x="6772" y="4763"/>
                                </a:lnTo>
                                <a:lnTo>
                                  <a:pt x="6772" y="4763"/>
                                </a:lnTo>
                                <a:lnTo>
                                  <a:pt x="6772" y="7144"/>
                                </a:lnTo>
                                <a:lnTo>
                                  <a:pt x="6772" y="4763"/>
                                </a:lnTo>
                                <a:lnTo>
                                  <a:pt x="6772" y="4763"/>
                                </a:lnTo>
                                <a:lnTo>
                                  <a:pt x="6772" y="4763"/>
                                </a:lnTo>
                                <a:lnTo>
                                  <a:pt x="7515" y="4763"/>
                                </a:lnTo>
                                <a:lnTo>
                                  <a:pt x="7515" y="4763"/>
                                </a:lnTo>
                                <a:lnTo>
                                  <a:pt x="7515" y="4763"/>
                                </a:lnTo>
                                <a:lnTo>
                                  <a:pt x="7515" y="7144"/>
                                </a:lnTo>
                                <a:lnTo>
                                  <a:pt x="7515" y="7144"/>
                                </a:lnTo>
                                <a:lnTo>
                                  <a:pt x="7515" y="4763"/>
                                </a:lnTo>
                                <a:lnTo>
                                  <a:pt x="7515" y="4763"/>
                                </a:lnTo>
                                <a:lnTo>
                                  <a:pt x="7515" y="4763"/>
                                </a:lnTo>
                                <a:lnTo>
                                  <a:pt x="7515" y="4763"/>
                                </a:lnTo>
                                <a:lnTo>
                                  <a:pt x="7515" y="4763"/>
                                </a:lnTo>
                                <a:lnTo>
                                  <a:pt x="7515" y="4763"/>
                                </a:lnTo>
                                <a:lnTo>
                                  <a:pt x="7515" y="4763"/>
                                </a:lnTo>
                                <a:lnTo>
                                  <a:pt x="8268" y="4763"/>
                                </a:lnTo>
                                <a:lnTo>
                                  <a:pt x="8268" y="4763"/>
                                </a:lnTo>
                                <a:lnTo>
                                  <a:pt x="8268" y="4763"/>
                                </a:lnTo>
                                <a:lnTo>
                                  <a:pt x="8268" y="2381"/>
                                </a:lnTo>
                                <a:lnTo>
                                  <a:pt x="8268" y="4763"/>
                                </a:lnTo>
                                <a:lnTo>
                                  <a:pt x="8268" y="4763"/>
                                </a:lnTo>
                                <a:lnTo>
                                  <a:pt x="8268" y="2381"/>
                                </a:lnTo>
                                <a:lnTo>
                                  <a:pt x="8268" y="4763"/>
                                </a:lnTo>
                                <a:lnTo>
                                  <a:pt x="8268" y="4763"/>
                                </a:lnTo>
                                <a:lnTo>
                                  <a:pt x="8268" y="4763"/>
                                </a:lnTo>
                                <a:lnTo>
                                  <a:pt x="8268" y="4763"/>
                                </a:lnTo>
                                <a:lnTo>
                                  <a:pt x="8268" y="4763"/>
                                </a:lnTo>
                                <a:lnTo>
                                  <a:pt x="9020" y="4763"/>
                                </a:lnTo>
                                <a:lnTo>
                                  <a:pt x="9020" y="4763"/>
                                </a:lnTo>
                                <a:lnTo>
                                  <a:pt x="9020" y="4763"/>
                                </a:lnTo>
                                <a:lnTo>
                                  <a:pt x="9020" y="4763"/>
                                </a:lnTo>
                                <a:lnTo>
                                  <a:pt x="9020" y="4763"/>
                                </a:lnTo>
                                <a:lnTo>
                                  <a:pt x="9020" y="4763"/>
                                </a:lnTo>
                                <a:lnTo>
                                  <a:pt x="9020" y="4763"/>
                                </a:lnTo>
                                <a:lnTo>
                                  <a:pt x="9020" y="4763"/>
                                </a:lnTo>
                                <a:lnTo>
                                  <a:pt x="9020" y="4763"/>
                                </a:lnTo>
                                <a:lnTo>
                                  <a:pt x="9020" y="4763"/>
                                </a:lnTo>
                                <a:lnTo>
                                  <a:pt x="9020" y="4763"/>
                                </a:lnTo>
                                <a:lnTo>
                                  <a:pt x="9020" y="7144"/>
                                </a:lnTo>
                                <a:lnTo>
                                  <a:pt x="9773" y="7144"/>
                                </a:lnTo>
                                <a:lnTo>
                                  <a:pt x="9773" y="7144"/>
                                </a:lnTo>
                                <a:lnTo>
                                  <a:pt x="9773" y="4763"/>
                                </a:lnTo>
                                <a:lnTo>
                                  <a:pt x="9773" y="4763"/>
                                </a:lnTo>
                                <a:lnTo>
                                  <a:pt x="9773" y="4763"/>
                                </a:lnTo>
                                <a:lnTo>
                                  <a:pt x="9773" y="4763"/>
                                </a:lnTo>
                                <a:lnTo>
                                  <a:pt x="9773" y="4763"/>
                                </a:lnTo>
                                <a:lnTo>
                                  <a:pt x="9773" y="7144"/>
                                </a:lnTo>
                                <a:lnTo>
                                  <a:pt x="9773" y="7144"/>
                                </a:lnTo>
                                <a:lnTo>
                                  <a:pt x="9773" y="7144"/>
                                </a:lnTo>
                                <a:lnTo>
                                  <a:pt x="9773" y="4763"/>
                                </a:lnTo>
                                <a:lnTo>
                                  <a:pt x="9773" y="4763"/>
                                </a:lnTo>
                                <a:lnTo>
                                  <a:pt x="9773" y="4763"/>
                                </a:lnTo>
                                <a:lnTo>
                                  <a:pt x="9773" y="4763"/>
                                </a:lnTo>
                                <a:lnTo>
                                  <a:pt x="10525" y="4763"/>
                                </a:lnTo>
                                <a:lnTo>
                                  <a:pt x="10525" y="4763"/>
                                </a:lnTo>
                                <a:lnTo>
                                  <a:pt x="10525" y="4763"/>
                                </a:lnTo>
                                <a:lnTo>
                                  <a:pt x="10525" y="4763"/>
                                </a:lnTo>
                                <a:lnTo>
                                  <a:pt x="10525" y="4763"/>
                                </a:lnTo>
                                <a:lnTo>
                                  <a:pt x="10525" y="4763"/>
                                </a:lnTo>
                                <a:lnTo>
                                  <a:pt x="10525" y="4763"/>
                                </a:lnTo>
                                <a:lnTo>
                                  <a:pt x="10525" y="4763"/>
                                </a:lnTo>
                                <a:lnTo>
                                  <a:pt x="10525" y="4763"/>
                                </a:lnTo>
                                <a:lnTo>
                                  <a:pt x="10525" y="4763"/>
                                </a:lnTo>
                                <a:lnTo>
                                  <a:pt x="10525" y="4763"/>
                                </a:lnTo>
                                <a:lnTo>
                                  <a:pt x="10525" y="4763"/>
                                </a:lnTo>
                                <a:lnTo>
                                  <a:pt x="11278" y="4763"/>
                                </a:lnTo>
                                <a:lnTo>
                                  <a:pt x="11278" y="4763"/>
                                </a:lnTo>
                                <a:lnTo>
                                  <a:pt x="11278" y="4763"/>
                                </a:lnTo>
                                <a:lnTo>
                                  <a:pt x="11278" y="4763"/>
                                </a:lnTo>
                                <a:lnTo>
                                  <a:pt x="11278" y="4763"/>
                                </a:lnTo>
                                <a:lnTo>
                                  <a:pt x="11278" y="4763"/>
                                </a:lnTo>
                                <a:lnTo>
                                  <a:pt x="11278" y="7144"/>
                                </a:lnTo>
                                <a:lnTo>
                                  <a:pt x="11278" y="4763"/>
                                </a:lnTo>
                                <a:lnTo>
                                  <a:pt x="11278" y="4763"/>
                                </a:lnTo>
                                <a:lnTo>
                                  <a:pt x="11278" y="4763"/>
                                </a:lnTo>
                                <a:lnTo>
                                  <a:pt x="11278" y="4763"/>
                                </a:lnTo>
                                <a:lnTo>
                                  <a:pt x="11278" y="4763"/>
                                </a:lnTo>
                                <a:lnTo>
                                  <a:pt x="11278" y="4763"/>
                                </a:lnTo>
                                <a:lnTo>
                                  <a:pt x="11278" y="4763"/>
                                </a:lnTo>
                                <a:lnTo>
                                  <a:pt x="11278" y="7144"/>
                                </a:lnTo>
                                <a:lnTo>
                                  <a:pt x="11278" y="7144"/>
                                </a:lnTo>
                                <a:lnTo>
                                  <a:pt x="11278" y="7144"/>
                                </a:lnTo>
                                <a:lnTo>
                                  <a:pt x="11278" y="7144"/>
                                </a:lnTo>
                                <a:lnTo>
                                  <a:pt x="12030" y="4763"/>
                                </a:lnTo>
                                <a:lnTo>
                                  <a:pt x="12030" y="4763"/>
                                </a:lnTo>
                                <a:lnTo>
                                  <a:pt x="12030" y="4763"/>
                                </a:lnTo>
                                <a:lnTo>
                                  <a:pt x="12030" y="4763"/>
                                </a:lnTo>
                                <a:lnTo>
                                  <a:pt x="12030" y="4763"/>
                                </a:lnTo>
                                <a:lnTo>
                                  <a:pt x="12030" y="4763"/>
                                </a:lnTo>
                                <a:lnTo>
                                  <a:pt x="12030" y="4763"/>
                                </a:lnTo>
                                <a:lnTo>
                                  <a:pt x="12030" y="4763"/>
                                </a:lnTo>
                                <a:lnTo>
                                  <a:pt x="12030" y="4763"/>
                                </a:lnTo>
                                <a:lnTo>
                                  <a:pt x="12030" y="4763"/>
                                </a:lnTo>
                                <a:lnTo>
                                  <a:pt x="12030" y="4763"/>
                                </a:lnTo>
                                <a:lnTo>
                                  <a:pt x="12030" y="4763"/>
                                </a:lnTo>
                                <a:lnTo>
                                  <a:pt x="12783" y="4763"/>
                                </a:lnTo>
                                <a:lnTo>
                                  <a:pt x="12783" y="4763"/>
                                </a:lnTo>
                                <a:lnTo>
                                  <a:pt x="12783" y="4763"/>
                                </a:lnTo>
                                <a:lnTo>
                                  <a:pt x="12783" y="4763"/>
                                </a:lnTo>
                                <a:lnTo>
                                  <a:pt x="12783" y="7144"/>
                                </a:lnTo>
                                <a:lnTo>
                                  <a:pt x="12783" y="7144"/>
                                </a:lnTo>
                                <a:lnTo>
                                  <a:pt x="12783" y="4763"/>
                                </a:lnTo>
                                <a:lnTo>
                                  <a:pt x="12783" y="7144"/>
                                </a:lnTo>
                                <a:lnTo>
                                  <a:pt x="12783" y="7144"/>
                                </a:lnTo>
                                <a:lnTo>
                                  <a:pt x="12783" y="9525"/>
                                </a:lnTo>
                                <a:lnTo>
                                  <a:pt x="12783" y="7144"/>
                                </a:lnTo>
                                <a:lnTo>
                                  <a:pt x="12783" y="4763"/>
                                </a:lnTo>
                                <a:lnTo>
                                  <a:pt x="13535" y="4763"/>
                                </a:lnTo>
                                <a:lnTo>
                                  <a:pt x="13535" y="2381"/>
                                </a:lnTo>
                                <a:lnTo>
                                  <a:pt x="13535" y="4763"/>
                                </a:lnTo>
                                <a:lnTo>
                                  <a:pt x="13535" y="4763"/>
                                </a:lnTo>
                                <a:lnTo>
                                  <a:pt x="13535" y="7144"/>
                                </a:lnTo>
                                <a:lnTo>
                                  <a:pt x="13535" y="7144"/>
                                </a:lnTo>
                                <a:lnTo>
                                  <a:pt x="13535" y="7144"/>
                                </a:lnTo>
                                <a:lnTo>
                                  <a:pt x="13535" y="7144"/>
                                </a:lnTo>
                                <a:lnTo>
                                  <a:pt x="13535" y="4763"/>
                                </a:lnTo>
                                <a:lnTo>
                                  <a:pt x="13535" y="4763"/>
                                </a:lnTo>
                                <a:lnTo>
                                  <a:pt x="13535" y="4763"/>
                                </a:lnTo>
                                <a:lnTo>
                                  <a:pt x="13535" y="4763"/>
                                </a:lnTo>
                                <a:lnTo>
                                  <a:pt x="13535" y="7144"/>
                                </a:lnTo>
                                <a:lnTo>
                                  <a:pt x="13535" y="7144"/>
                                </a:lnTo>
                                <a:lnTo>
                                  <a:pt x="14288" y="4763"/>
                                </a:lnTo>
                                <a:lnTo>
                                  <a:pt x="14288" y="4763"/>
                                </a:lnTo>
                                <a:lnTo>
                                  <a:pt x="14288" y="4763"/>
                                </a:lnTo>
                                <a:lnTo>
                                  <a:pt x="14288" y="4763"/>
                                </a:lnTo>
                                <a:lnTo>
                                  <a:pt x="14288" y="4763"/>
                                </a:lnTo>
                                <a:lnTo>
                                  <a:pt x="14288" y="4763"/>
                                </a:lnTo>
                                <a:lnTo>
                                  <a:pt x="14288" y="4763"/>
                                </a:lnTo>
                                <a:lnTo>
                                  <a:pt x="14288" y="4763"/>
                                </a:lnTo>
                                <a:lnTo>
                                  <a:pt x="14288" y="4763"/>
                                </a:lnTo>
                                <a:lnTo>
                                  <a:pt x="14288" y="7144"/>
                                </a:lnTo>
                                <a:lnTo>
                                  <a:pt x="14288" y="7144"/>
                                </a:lnTo>
                                <a:lnTo>
                                  <a:pt x="14288" y="7144"/>
                                </a:lnTo>
                                <a:lnTo>
                                  <a:pt x="15040" y="7144"/>
                                </a:lnTo>
                                <a:lnTo>
                                  <a:pt x="15040" y="4763"/>
                                </a:lnTo>
                                <a:lnTo>
                                  <a:pt x="15040" y="4763"/>
                                </a:lnTo>
                                <a:lnTo>
                                  <a:pt x="15040" y="4763"/>
                                </a:lnTo>
                                <a:lnTo>
                                  <a:pt x="15040" y="4763"/>
                                </a:lnTo>
                                <a:lnTo>
                                  <a:pt x="15040" y="4763"/>
                                </a:lnTo>
                                <a:lnTo>
                                  <a:pt x="15040" y="4763"/>
                                </a:lnTo>
                                <a:lnTo>
                                  <a:pt x="15040" y="4763"/>
                                </a:lnTo>
                                <a:lnTo>
                                  <a:pt x="15040" y="4763"/>
                                </a:lnTo>
                                <a:lnTo>
                                  <a:pt x="15040" y="4763"/>
                                </a:lnTo>
                                <a:lnTo>
                                  <a:pt x="15040" y="4763"/>
                                </a:lnTo>
                                <a:lnTo>
                                  <a:pt x="15040" y="4763"/>
                                </a:lnTo>
                                <a:lnTo>
                                  <a:pt x="15792" y="4763"/>
                                </a:lnTo>
                                <a:lnTo>
                                  <a:pt x="15792" y="4763"/>
                                </a:lnTo>
                                <a:lnTo>
                                  <a:pt x="15792" y="4763"/>
                                </a:lnTo>
                                <a:lnTo>
                                  <a:pt x="15792" y="4763"/>
                                </a:lnTo>
                                <a:lnTo>
                                  <a:pt x="15792" y="4763"/>
                                </a:lnTo>
                                <a:lnTo>
                                  <a:pt x="15792" y="7144"/>
                                </a:lnTo>
                                <a:lnTo>
                                  <a:pt x="15792" y="7144"/>
                                </a:lnTo>
                                <a:lnTo>
                                  <a:pt x="15792" y="4763"/>
                                </a:lnTo>
                                <a:lnTo>
                                  <a:pt x="15792" y="4763"/>
                                </a:lnTo>
                                <a:lnTo>
                                  <a:pt x="15792" y="4763"/>
                                </a:lnTo>
                                <a:lnTo>
                                  <a:pt x="15792" y="4763"/>
                                </a:lnTo>
                                <a:lnTo>
                                  <a:pt x="15792" y="4763"/>
                                </a:lnTo>
                                <a:lnTo>
                                  <a:pt x="16545" y="4763"/>
                                </a:lnTo>
                                <a:lnTo>
                                  <a:pt x="16545" y="4763"/>
                                </a:lnTo>
                                <a:lnTo>
                                  <a:pt x="16545" y="4763"/>
                                </a:lnTo>
                                <a:lnTo>
                                  <a:pt x="16545" y="4763"/>
                                </a:lnTo>
                                <a:lnTo>
                                  <a:pt x="16545" y="7144"/>
                                </a:lnTo>
                                <a:lnTo>
                                  <a:pt x="16545" y="7144"/>
                                </a:lnTo>
                                <a:lnTo>
                                  <a:pt x="16545" y="4763"/>
                                </a:lnTo>
                                <a:lnTo>
                                  <a:pt x="16545" y="4763"/>
                                </a:lnTo>
                                <a:lnTo>
                                  <a:pt x="16545" y="4763"/>
                                </a:lnTo>
                                <a:lnTo>
                                  <a:pt x="16545" y="4763"/>
                                </a:lnTo>
                                <a:lnTo>
                                  <a:pt x="16545" y="7144"/>
                                </a:lnTo>
                                <a:lnTo>
                                  <a:pt x="16545" y="7144"/>
                                </a:lnTo>
                                <a:lnTo>
                                  <a:pt x="16545" y="9525"/>
                                </a:lnTo>
                                <a:lnTo>
                                  <a:pt x="16545" y="7144"/>
                                </a:lnTo>
                                <a:lnTo>
                                  <a:pt x="16545" y="7144"/>
                                </a:lnTo>
                                <a:lnTo>
                                  <a:pt x="16545" y="4763"/>
                                </a:lnTo>
                                <a:lnTo>
                                  <a:pt x="16545" y="4763"/>
                                </a:lnTo>
                                <a:lnTo>
                                  <a:pt x="16545" y="4763"/>
                                </a:lnTo>
                                <a:lnTo>
                                  <a:pt x="17297" y="4763"/>
                                </a:lnTo>
                                <a:lnTo>
                                  <a:pt x="17297" y="4763"/>
                                </a:lnTo>
                                <a:lnTo>
                                  <a:pt x="17297" y="7144"/>
                                </a:lnTo>
                                <a:lnTo>
                                  <a:pt x="17297" y="7144"/>
                                </a:lnTo>
                                <a:lnTo>
                                  <a:pt x="17297" y="7144"/>
                                </a:lnTo>
                                <a:lnTo>
                                  <a:pt x="17297" y="4763"/>
                                </a:lnTo>
                                <a:lnTo>
                                  <a:pt x="17297" y="7144"/>
                                </a:lnTo>
                                <a:lnTo>
                                  <a:pt x="17297" y="4763"/>
                                </a:lnTo>
                                <a:lnTo>
                                  <a:pt x="17297" y="4763"/>
                                </a:lnTo>
                                <a:lnTo>
                                  <a:pt x="17297" y="7144"/>
                                </a:lnTo>
                                <a:lnTo>
                                  <a:pt x="17297" y="4763"/>
                                </a:lnTo>
                                <a:lnTo>
                                  <a:pt x="17297" y="4763"/>
                                </a:lnTo>
                                <a:lnTo>
                                  <a:pt x="17297" y="4763"/>
                                </a:lnTo>
                                <a:lnTo>
                                  <a:pt x="17297" y="4763"/>
                                </a:lnTo>
                                <a:lnTo>
                                  <a:pt x="18050" y="4763"/>
                                </a:lnTo>
                                <a:lnTo>
                                  <a:pt x="18050" y="4763"/>
                                </a:lnTo>
                                <a:lnTo>
                                  <a:pt x="18050" y="7144"/>
                                </a:lnTo>
                                <a:lnTo>
                                  <a:pt x="18050" y="7144"/>
                                </a:lnTo>
                                <a:lnTo>
                                  <a:pt x="18050" y="4763"/>
                                </a:lnTo>
                                <a:lnTo>
                                  <a:pt x="18050" y="7144"/>
                                </a:lnTo>
                                <a:lnTo>
                                  <a:pt x="18050" y="7144"/>
                                </a:lnTo>
                                <a:lnTo>
                                  <a:pt x="18050" y="4763"/>
                                </a:lnTo>
                                <a:lnTo>
                                  <a:pt x="18050" y="7144"/>
                                </a:lnTo>
                                <a:lnTo>
                                  <a:pt x="18050" y="7144"/>
                                </a:lnTo>
                                <a:lnTo>
                                  <a:pt x="18050" y="7144"/>
                                </a:lnTo>
                                <a:lnTo>
                                  <a:pt x="18050" y="7144"/>
                                </a:lnTo>
                                <a:lnTo>
                                  <a:pt x="18802" y="7144"/>
                                </a:lnTo>
                                <a:lnTo>
                                  <a:pt x="18802" y="7144"/>
                                </a:lnTo>
                                <a:lnTo>
                                  <a:pt x="18802" y="7144"/>
                                </a:lnTo>
                                <a:lnTo>
                                  <a:pt x="18802" y="7144"/>
                                </a:lnTo>
                                <a:lnTo>
                                  <a:pt x="18802" y="7144"/>
                                </a:lnTo>
                                <a:lnTo>
                                  <a:pt x="18802" y="7144"/>
                                </a:lnTo>
                                <a:lnTo>
                                  <a:pt x="18802" y="9525"/>
                                </a:lnTo>
                                <a:lnTo>
                                  <a:pt x="18802" y="9525"/>
                                </a:lnTo>
                                <a:lnTo>
                                  <a:pt x="18802" y="7144"/>
                                </a:lnTo>
                                <a:lnTo>
                                  <a:pt x="18802" y="4763"/>
                                </a:lnTo>
                                <a:lnTo>
                                  <a:pt x="18802" y="4763"/>
                                </a:lnTo>
                                <a:lnTo>
                                  <a:pt x="18802" y="4763"/>
                                </a:lnTo>
                                <a:lnTo>
                                  <a:pt x="19555" y="4763"/>
                                </a:lnTo>
                                <a:lnTo>
                                  <a:pt x="19555" y="4763"/>
                                </a:lnTo>
                                <a:lnTo>
                                  <a:pt x="19555" y="4763"/>
                                </a:lnTo>
                                <a:lnTo>
                                  <a:pt x="19555" y="4763"/>
                                </a:lnTo>
                                <a:lnTo>
                                  <a:pt x="19555" y="4763"/>
                                </a:lnTo>
                                <a:lnTo>
                                  <a:pt x="19555" y="4763"/>
                                </a:lnTo>
                                <a:lnTo>
                                  <a:pt x="19555" y="4763"/>
                                </a:lnTo>
                                <a:lnTo>
                                  <a:pt x="19555" y="4763"/>
                                </a:lnTo>
                                <a:lnTo>
                                  <a:pt x="19555" y="4763"/>
                                </a:lnTo>
                                <a:lnTo>
                                  <a:pt x="19555" y="4763"/>
                                </a:lnTo>
                                <a:lnTo>
                                  <a:pt x="19555" y="7144"/>
                                </a:lnTo>
                                <a:lnTo>
                                  <a:pt x="19555" y="7144"/>
                                </a:lnTo>
                                <a:lnTo>
                                  <a:pt x="20307" y="9525"/>
                                </a:lnTo>
                                <a:lnTo>
                                  <a:pt x="20307" y="9525"/>
                                </a:lnTo>
                                <a:lnTo>
                                  <a:pt x="20307" y="4763"/>
                                </a:lnTo>
                                <a:lnTo>
                                  <a:pt x="20307" y="4763"/>
                                </a:lnTo>
                                <a:lnTo>
                                  <a:pt x="20307" y="7144"/>
                                </a:lnTo>
                                <a:lnTo>
                                  <a:pt x="20307" y="4763"/>
                                </a:lnTo>
                                <a:lnTo>
                                  <a:pt x="20307" y="4763"/>
                                </a:lnTo>
                                <a:lnTo>
                                  <a:pt x="20307" y="7144"/>
                                </a:lnTo>
                                <a:lnTo>
                                  <a:pt x="20307" y="7144"/>
                                </a:lnTo>
                                <a:lnTo>
                                  <a:pt x="20307" y="7144"/>
                                </a:lnTo>
                                <a:lnTo>
                                  <a:pt x="20307" y="7144"/>
                                </a:lnTo>
                                <a:lnTo>
                                  <a:pt x="20307" y="4763"/>
                                </a:lnTo>
                                <a:lnTo>
                                  <a:pt x="21060" y="4763"/>
                                </a:lnTo>
                                <a:lnTo>
                                  <a:pt x="21060" y="4763"/>
                                </a:lnTo>
                                <a:lnTo>
                                  <a:pt x="21060" y="4763"/>
                                </a:lnTo>
                                <a:lnTo>
                                  <a:pt x="21060" y="7144"/>
                                </a:lnTo>
                                <a:lnTo>
                                  <a:pt x="21060" y="7144"/>
                                </a:lnTo>
                                <a:lnTo>
                                  <a:pt x="21060" y="7144"/>
                                </a:lnTo>
                                <a:lnTo>
                                  <a:pt x="21060" y="7144"/>
                                </a:lnTo>
                                <a:lnTo>
                                  <a:pt x="21060" y="4763"/>
                                </a:lnTo>
                                <a:lnTo>
                                  <a:pt x="21060" y="4763"/>
                                </a:lnTo>
                                <a:lnTo>
                                  <a:pt x="21060" y="4763"/>
                                </a:lnTo>
                                <a:lnTo>
                                  <a:pt x="21060" y="4763"/>
                                </a:lnTo>
                                <a:lnTo>
                                  <a:pt x="21060" y="4763"/>
                                </a:lnTo>
                                <a:lnTo>
                                  <a:pt x="21060" y="7144"/>
                                </a:lnTo>
                                <a:lnTo>
                                  <a:pt x="21060" y="4763"/>
                                </a:lnTo>
                                <a:lnTo>
                                  <a:pt x="21060" y="7144"/>
                                </a:lnTo>
                                <a:lnTo>
                                  <a:pt x="21060" y="4763"/>
                                </a:lnTo>
                                <a:lnTo>
                                  <a:pt x="21060" y="4763"/>
                                </a:lnTo>
                                <a:lnTo>
                                  <a:pt x="21060" y="4763"/>
                                </a:lnTo>
                                <a:lnTo>
                                  <a:pt x="21803" y="4763"/>
                                </a:lnTo>
                                <a:lnTo>
                                  <a:pt x="21803" y="4763"/>
                                </a:lnTo>
                                <a:lnTo>
                                  <a:pt x="21803" y="4763"/>
                                </a:lnTo>
                                <a:lnTo>
                                  <a:pt x="21803" y="4763"/>
                                </a:lnTo>
                                <a:lnTo>
                                  <a:pt x="21803" y="4763"/>
                                </a:lnTo>
                                <a:lnTo>
                                  <a:pt x="21803" y="4763"/>
                                </a:lnTo>
                                <a:lnTo>
                                  <a:pt x="21803" y="4763"/>
                                </a:lnTo>
                                <a:lnTo>
                                  <a:pt x="21803" y="4763"/>
                                </a:lnTo>
                                <a:lnTo>
                                  <a:pt x="21803" y="4763"/>
                                </a:lnTo>
                                <a:lnTo>
                                  <a:pt x="21803" y="4763"/>
                                </a:lnTo>
                                <a:lnTo>
                                  <a:pt x="21803" y="4763"/>
                                </a:lnTo>
                                <a:lnTo>
                                  <a:pt x="21803" y="4763"/>
                                </a:lnTo>
                                <a:lnTo>
                                  <a:pt x="21803" y="4763"/>
                                </a:lnTo>
                                <a:lnTo>
                                  <a:pt x="21803" y="4763"/>
                                </a:lnTo>
                                <a:lnTo>
                                  <a:pt x="22555" y="4763"/>
                                </a:lnTo>
                                <a:lnTo>
                                  <a:pt x="22555" y="4763"/>
                                </a:lnTo>
                                <a:lnTo>
                                  <a:pt x="22555" y="4763"/>
                                </a:lnTo>
                                <a:lnTo>
                                  <a:pt x="22555" y="4763"/>
                                </a:lnTo>
                                <a:lnTo>
                                  <a:pt x="22555" y="4763"/>
                                </a:lnTo>
                                <a:lnTo>
                                  <a:pt x="22555" y="4763"/>
                                </a:lnTo>
                                <a:lnTo>
                                  <a:pt x="22555" y="4763"/>
                                </a:lnTo>
                                <a:lnTo>
                                  <a:pt x="22555" y="4763"/>
                                </a:lnTo>
                                <a:lnTo>
                                  <a:pt x="22555" y="4763"/>
                                </a:lnTo>
                                <a:lnTo>
                                  <a:pt x="22555" y="4763"/>
                                </a:lnTo>
                                <a:lnTo>
                                  <a:pt x="22555" y="4763"/>
                                </a:lnTo>
                                <a:lnTo>
                                  <a:pt x="22555" y="4763"/>
                                </a:lnTo>
                                <a:lnTo>
                                  <a:pt x="23308" y="4763"/>
                                </a:lnTo>
                                <a:lnTo>
                                  <a:pt x="23308" y="4763"/>
                                </a:lnTo>
                                <a:lnTo>
                                  <a:pt x="23308" y="4763"/>
                                </a:lnTo>
                                <a:lnTo>
                                  <a:pt x="23308" y="4763"/>
                                </a:lnTo>
                                <a:lnTo>
                                  <a:pt x="23308" y="7144"/>
                                </a:lnTo>
                                <a:lnTo>
                                  <a:pt x="23308" y="4763"/>
                                </a:lnTo>
                                <a:lnTo>
                                  <a:pt x="23308" y="4763"/>
                                </a:lnTo>
                                <a:lnTo>
                                  <a:pt x="23308" y="4763"/>
                                </a:lnTo>
                                <a:lnTo>
                                  <a:pt x="23308" y="4763"/>
                                </a:lnTo>
                                <a:lnTo>
                                  <a:pt x="23308" y="4763"/>
                                </a:lnTo>
                                <a:lnTo>
                                  <a:pt x="23308" y="4763"/>
                                </a:lnTo>
                                <a:lnTo>
                                  <a:pt x="23308" y="4763"/>
                                </a:lnTo>
                                <a:lnTo>
                                  <a:pt x="24060" y="7144"/>
                                </a:lnTo>
                                <a:lnTo>
                                  <a:pt x="24060" y="7144"/>
                                </a:lnTo>
                                <a:lnTo>
                                  <a:pt x="24060" y="4763"/>
                                </a:lnTo>
                                <a:lnTo>
                                  <a:pt x="24060" y="4763"/>
                                </a:lnTo>
                                <a:lnTo>
                                  <a:pt x="24060" y="4763"/>
                                </a:lnTo>
                                <a:lnTo>
                                  <a:pt x="24060" y="4763"/>
                                </a:lnTo>
                                <a:lnTo>
                                  <a:pt x="24060" y="4763"/>
                                </a:lnTo>
                                <a:lnTo>
                                  <a:pt x="24060" y="4763"/>
                                </a:lnTo>
                                <a:lnTo>
                                  <a:pt x="24060" y="4763"/>
                                </a:lnTo>
                                <a:lnTo>
                                  <a:pt x="24060" y="4763"/>
                                </a:lnTo>
                                <a:lnTo>
                                  <a:pt x="24060" y="4763"/>
                                </a:lnTo>
                                <a:lnTo>
                                  <a:pt x="24060" y="4763"/>
                                </a:lnTo>
                                <a:lnTo>
                                  <a:pt x="24813" y="4763"/>
                                </a:lnTo>
                                <a:lnTo>
                                  <a:pt x="24813" y="4763"/>
                                </a:lnTo>
                                <a:lnTo>
                                  <a:pt x="24813" y="4763"/>
                                </a:lnTo>
                                <a:lnTo>
                                  <a:pt x="24813" y="4763"/>
                                </a:lnTo>
                                <a:lnTo>
                                  <a:pt x="24813" y="4763"/>
                                </a:lnTo>
                                <a:lnTo>
                                  <a:pt x="24813" y="4763"/>
                                </a:lnTo>
                                <a:lnTo>
                                  <a:pt x="24813" y="4763"/>
                                </a:lnTo>
                                <a:lnTo>
                                  <a:pt x="24813" y="4763"/>
                                </a:lnTo>
                                <a:lnTo>
                                  <a:pt x="24813" y="4763"/>
                                </a:lnTo>
                                <a:lnTo>
                                  <a:pt x="24813" y="4763"/>
                                </a:lnTo>
                                <a:lnTo>
                                  <a:pt x="24813" y="7144"/>
                                </a:lnTo>
                                <a:lnTo>
                                  <a:pt x="24813" y="4763"/>
                                </a:lnTo>
                                <a:lnTo>
                                  <a:pt x="25565" y="4763"/>
                                </a:lnTo>
                                <a:lnTo>
                                  <a:pt x="25565" y="4763"/>
                                </a:lnTo>
                                <a:lnTo>
                                  <a:pt x="25565" y="4763"/>
                                </a:lnTo>
                                <a:lnTo>
                                  <a:pt x="25565" y="4763"/>
                                </a:lnTo>
                                <a:lnTo>
                                  <a:pt x="25565" y="7144"/>
                                </a:lnTo>
                                <a:lnTo>
                                  <a:pt x="25565" y="7144"/>
                                </a:lnTo>
                                <a:lnTo>
                                  <a:pt x="25565" y="7144"/>
                                </a:lnTo>
                                <a:lnTo>
                                  <a:pt x="25565" y="7144"/>
                                </a:lnTo>
                                <a:lnTo>
                                  <a:pt x="25565" y="4763"/>
                                </a:lnTo>
                                <a:lnTo>
                                  <a:pt x="25565" y="7144"/>
                                </a:lnTo>
                                <a:lnTo>
                                  <a:pt x="25565" y="7144"/>
                                </a:lnTo>
                                <a:lnTo>
                                  <a:pt x="25565" y="7144"/>
                                </a:lnTo>
                                <a:lnTo>
                                  <a:pt x="25565" y="7144"/>
                                </a:lnTo>
                                <a:lnTo>
                                  <a:pt x="25565" y="4763"/>
                                </a:lnTo>
                                <a:lnTo>
                                  <a:pt x="26318" y="4763"/>
                                </a:lnTo>
                                <a:lnTo>
                                  <a:pt x="26318" y="4763"/>
                                </a:lnTo>
                                <a:lnTo>
                                  <a:pt x="26318" y="4763"/>
                                </a:lnTo>
                                <a:lnTo>
                                  <a:pt x="26318" y="4763"/>
                                </a:lnTo>
                                <a:lnTo>
                                  <a:pt x="26318" y="4763"/>
                                </a:lnTo>
                                <a:lnTo>
                                  <a:pt x="26318" y="4763"/>
                                </a:lnTo>
                                <a:lnTo>
                                  <a:pt x="26318" y="4763"/>
                                </a:lnTo>
                                <a:lnTo>
                                  <a:pt x="26318" y="4763"/>
                                </a:lnTo>
                                <a:lnTo>
                                  <a:pt x="26318" y="4763"/>
                                </a:lnTo>
                                <a:lnTo>
                                  <a:pt x="26318" y="4763"/>
                                </a:lnTo>
                                <a:lnTo>
                                  <a:pt x="26318" y="4763"/>
                                </a:lnTo>
                                <a:lnTo>
                                  <a:pt x="26318" y="4763"/>
                                </a:lnTo>
                                <a:lnTo>
                                  <a:pt x="26318" y="4763"/>
                                </a:lnTo>
                                <a:lnTo>
                                  <a:pt x="26318" y="4763"/>
                                </a:lnTo>
                                <a:lnTo>
                                  <a:pt x="26318" y="4763"/>
                                </a:lnTo>
                                <a:lnTo>
                                  <a:pt x="26318" y="4763"/>
                                </a:lnTo>
                                <a:lnTo>
                                  <a:pt x="26318" y="4763"/>
                                </a:lnTo>
                                <a:lnTo>
                                  <a:pt x="26318" y="4763"/>
                                </a:lnTo>
                                <a:lnTo>
                                  <a:pt x="27070" y="4763"/>
                                </a:lnTo>
                                <a:lnTo>
                                  <a:pt x="27070" y="4763"/>
                                </a:lnTo>
                                <a:lnTo>
                                  <a:pt x="27070" y="4763"/>
                                </a:lnTo>
                                <a:lnTo>
                                  <a:pt x="27070" y="4763"/>
                                </a:lnTo>
                                <a:lnTo>
                                  <a:pt x="27070" y="7144"/>
                                </a:lnTo>
                                <a:lnTo>
                                  <a:pt x="27070" y="4763"/>
                                </a:lnTo>
                                <a:lnTo>
                                  <a:pt x="27070" y="7144"/>
                                </a:lnTo>
                                <a:lnTo>
                                  <a:pt x="27070" y="4763"/>
                                </a:lnTo>
                                <a:lnTo>
                                  <a:pt x="27070" y="4763"/>
                                </a:lnTo>
                                <a:lnTo>
                                  <a:pt x="27070" y="4763"/>
                                </a:lnTo>
                                <a:lnTo>
                                  <a:pt x="27070" y="4763"/>
                                </a:lnTo>
                                <a:lnTo>
                                  <a:pt x="27070" y="4763"/>
                                </a:lnTo>
                                <a:lnTo>
                                  <a:pt x="27823" y="4763"/>
                                </a:lnTo>
                                <a:lnTo>
                                  <a:pt x="27823" y="4763"/>
                                </a:lnTo>
                                <a:lnTo>
                                  <a:pt x="27823" y="4763"/>
                                </a:lnTo>
                                <a:lnTo>
                                  <a:pt x="27823" y="4763"/>
                                </a:lnTo>
                                <a:lnTo>
                                  <a:pt x="27823" y="7144"/>
                                </a:lnTo>
                                <a:lnTo>
                                  <a:pt x="27823" y="7144"/>
                                </a:lnTo>
                                <a:lnTo>
                                  <a:pt x="27823" y="7144"/>
                                </a:lnTo>
                                <a:lnTo>
                                  <a:pt x="27823" y="4763"/>
                                </a:lnTo>
                                <a:lnTo>
                                  <a:pt x="27823" y="4763"/>
                                </a:lnTo>
                                <a:lnTo>
                                  <a:pt x="27823" y="4763"/>
                                </a:lnTo>
                                <a:lnTo>
                                  <a:pt x="27823" y="4763"/>
                                </a:lnTo>
                                <a:lnTo>
                                  <a:pt x="27823" y="4763"/>
                                </a:lnTo>
                                <a:lnTo>
                                  <a:pt x="28575" y="4763"/>
                                </a:lnTo>
                                <a:lnTo>
                                  <a:pt x="28575" y="4763"/>
                                </a:lnTo>
                                <a:lnTo>
                                  <a:pt x="28575" y="4763"/>
                                </a:lnTo>
                                <a:lnTo>
                                  <a:pt x="28575" y="4763"/>
                                </a:lnTo>
                                <a:lnTo>
                                  <a:pt x="28575" y="4763"/>
                                </a:lnTo>
                                <a:lnTo>
                                  <a:pt x="28575" y="4763"/>
                                </a:lnTo>
                                <a:lnTo>
                                  <a:pt x="28575" y="4763"/>
                                </a:lnTo>
                                <a:lnTo>
                                  <a:pt x="28575" y="4763"/>
                                </a:lnTo>
                                <a:lnTo>
                                  <a:pt x="28575" y="4763"/>
                                </a:lnTo>
                                <a:lnTo>
                                  <a:pt x="28575" y="4763"/>
                                </a:lnTo>
                                <a:lnTo>
                                  <a:pt x="28575" y="476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06" name="Freeform: Shape 1006"/>
                        <wps:cNvSpPr/>
                        <wps:spPr>
                          <a:xfrm>
                            <a:off x="1366837" y="1795462"/>
                            <a:ext cx="28575" cy="9525"/>
                          </a:xfrm>
                          <a:custGeom>
                            <a:avLst/>
                            <a:gdLst>
                              <a:gd name="connsiteX0" fmla="*/ 0 w 28575"/>
                              <a:gd name="connsiteY0" fmla="*/ 6353 h 9525"/>
                              <a:gd name="connsiteX1" fmla="*/ 0 w 28575"/>
                              <a:gd name="connsiteY1" fmla="*/ 6353 h 9525"/>
                              <a:gd name="connsiteX2" fmla="*/ 733 w 28575"/>
                              <a:gd name="connsiteY2" fmla="*/ 6353 h 9525"/>
                              <a:gd name="connsiteX3" fmla="*/ 733 w 28575"/>
                              <a:gd name="connsiteY3" fmla="*/ 6353 h 9525"/>
                              <a:gd name="connsiteX4" fmla="*/ 733 w 28575"/>
                              <a:gd name="connsiteY4" fmla="*/ 6353 h 9525"/>
                              <a:gd name="connsiteX5" fmla="*/ 733 w 28575"/>
                              <a:gd name="connsiteY5" fmla="*/ 6353 h 9525"/>
                              <a:gd name="connsiteX6" fmla="*/ 733 w 28575"/>
                              <a:gd name="connsiteY6" fmla="*/ 6353 h 9525"/>
                              <a:gd name="connsiteX7" fmla="*/ 733 w 28575"/>
                              <a:gd name="connsiteY7" fmla="*/ 6353 h 9525"/>
                              <a:gd name="connsiteX8" fmla="*/ 733 w 28575"/>
                              <a:gd name="connsiteY8" fmla="*/ 6353 h 9525"/>
                              <a:gd name="connsiteX9" fmla="*/ 733 w 28575"/>
                              <a:gd name="connsiteY9" fmla="*/ 6353 h 9525"/>
                              <a:gd name="connsiteX10" fmla="*/ 733 w 28575"/>
                              <a:gd name="connsiteY10" fmla="*/ 6353 h 9525"/>
                              <a:gd name="connsiteX11" fmla="*/ 733 w 28575"/>
                              <a:gd name="connsiteY11" fmla="*/ 6353 h 9525"/>
                              <a:gd name="connsiteX12" fmla="*/ 733 w 28575"/>
                              <a:gd name="connsiteY12" fmla="*/ 3172 h 9525"/>
                              <a:gd name="connsiteX13" fmla="*/ 733 w 28575"/>
                              <a:gd name="connsiteY13" fmla="*/ 6353 h 9525"/>
                              <a:gd name="connsiteX14" fmla="*/ 1467 w 28575"/>
                              <a:gd name="connsiteY14" fmla="*/ 6353 h 9525"/>
                              <a:gd name="connsiteX15" fmla="*/ 1467 w 28575"/>
                              <a:gd name="connsiteY15" fmla="*/ 6353 h 9525"/>
                              <a:gd name="connsiteX16" fmla="*/ 1467 w 28575"/>
                              <a:gd name="connsiteY16" fmla="*/ 6353 h 9525"/>
                              <a:gd name="connsiteX17" fmla="*/ 1467 w 28575"/>
                              <a:gd name="connsiteY17" fmla="*/ 6353 h 9525"/>
                              <a:gd name="connsiteX18" fmla="*/ 1467 w 28575"/>
                              <a:gd name="connsiteY18" fmla="*/ 6353 h 9525"/>
                              <a:gd name="connsiteX19" fmla="*/ 1467 w 28575"/>
                              <a:gd name="connsiteY19" fmla="*/ 6353 h 9525"/>
                              <a:gd name="connsiteX20" fmla="*/ 1467 w 28575"/>
                              <a:gd name="connsiteY20" fmla="*/ 9525 h 9525"/>
                              <a:gd name="connsiteX21" fmla="*/ 1467 w 28575"/>
                              <a:gd name="connsiteY21" fmla="*/ 6353 h 9525"/>
                              <a:gd name="connsiteX22" fmla="*/ 1467 w 28575"/>
                              <a:gd name="connsiteY22" fmla="*/ 6353 h 9525"/>
                              <a:gd name="connsiteX23" fmla="*/ 1467 w 28575"/>
                              <a:gd name="connsiteY23" fmla="*/ 9525 h 9525"/>
                              <a:gd name="connsiteX24" fmla="*/ 1467 w 28575"/>
                              <a:gd name="connsiteY24" fmla="*/ 6353 h 9525"/>
                              <a:gd name="connsiteX25" fmla="*/ 1467 w 28575"/>
                              <a:gd name="connsiteY25" fmla="*/ 9525 h 9525"/>
                              <a:gd name="connsiteX26" fmla="*/ 1467 w 28575"/>
                              <a:gd name="connsiteY26" fmla="*/ 6353 h 9525"/>
                              <a:gd name="connsiteX27" fmla="*/ 1467 w 28575"/>
                              <a:gd name="connsiteY27" fmla="*/ 6353 h 9525"/>
                              <a:gd name="connsiteX28" fmla="*/ 2200 w 28575"/>
                              <a:gd name="connsiteY28" fmla="*/ 6353 h 9525"/>
                              <a:gd name="connsiteX29" fmla="*/ 2200 w 28575"/>
                              <a:gd name="connsiteY29" fmla="*/ 6353 h 9525"/>
                              <a:gd name="connsiteX30" fmla="*/ 2200 w 28575"/>
                              <a:gd name="connsiteY30" fmla="*/ 6353 h 9525"/>
                              <a:gd name="connsiteX31" fmla="*/ 2200 w 28575"/>
                              <a:gd name="connsiteY31" fmla="*/ 6353 h 9525"/>
                              <a:gd name="connsiteX32" fmla="*/ 2200 w 28575"/>
                              <a:gd name="connsiteY32" fmla="*/ 6353 h 9525"/>
                              <a:gd name="connsiteX33" fmla="*/ 2200 w 28575"/>
                              <a:gd name="connsiteY33" fmla="*/ 6353 h 9525"/>
                              <a:gd name="connsiteX34" fmla="*/ 2200 w 28575"/>
                              <a:gd name="connsiteY34" fmla="*/ 6353 h 9525"/>
                              <a:gd name="connsiteX35" fmla="*/ 2200 w 28575"/>
                              <a:gd name="connsiteY35" fmla="*/ 6353 h 9525"/>
                              <a:gd name="connsiteX36" fmla="*/ 2200 w 28575"/>
                              <a:gd name="connsiteY36" fmla="*/ 6353 h 9525"/>
                              <a:gd name="connsiteX37" fmla="*/ 2200 w 28575"/>
                              <a:gd name="connsiteY37" fmla="*/ 6353 h 9525"/>
                              <a:gd name="connsiteX38" fmla="*/ 2200 w 28575"/>
                              <a:gd name="connsiteY38" fmla="*/ 6353 h 9525"/>
                              <a:gd name="connsiteX39" fmla="*/ 2200 w 28575"/>
                              <a:gd name="connsiteY39" fmla="*/ 6353 h 9525"/>
                              <a:gd name="connsiteX40" fmla="*/ 2200 w 28575"/>
                              <a:gd name="connsiteY40" fmla="*/ 6353 h 9525"/>
                              <a:gd name="connsiteX41" fmla="*/ 2200 w 28575"/>
                              <a:gd name="connsiteY41" fmla="*/ 9525 h 9525"/>
                              <a:gd name="connsiteX42" fmla="*/ 2200 w 28575"/>
                              <a:gd name="connsiteY42" fmla="*/ 9525 h 9525"/>
                              <a:gd name="connsiteX43" fmla="*/ 2200 w 28575"/>
                              <a:gd name="connsiteY43" fmla="*/ 6353 h 9525"/>
                              <a:gd name="connsiteX44" fmla="*/ 2200 w 28575"/>
                              <a:gd name="connsiteY44" fmla="*/ 9525 h 9525"/>
                              <a:gd name="connsiteX45" fmla="*/ 2200 w 28575"/>
                              <a:gd name="connsiteY45" fmla="*/ 6353 h 9525"/>
                              <a:gd name="connsiteX46" fmla="*/ 2934 w 28575"/>
                              <a:gd name="connsiteY46" fmla="*/ 6353 h 9525"/>
                              <a:gd name="connsiteX47" fmla="*/ 2934 w 28575"/>
                              <a:gd name="connsiteY47" fmla="*/ 6353 h 9525"/>
                              <a:gd name="connsiteX48" fmla="*/ 2934 w 28575"/>
                              <a:gd name="connsiteY48" fmla="*/ 6353 h 9525"/>
                              <a:gd name="connsiteX49" fmla="*/ 2934 w 28575"/>
                              <a:gd name="connsiteY49" fmla="*/ 6353 h 9525"/>
                              <a:gd name="connsiteX50" fmla="*/ 2934 w 28575"/>
                              <a:gd name="connsiteY50" fmla="*/ 6353 h 9525"/>
                              <a:gd name="connsiteX51" fmla="*/ 2934 w 28575"/>
                              <a:gd name="connsiteY51" fmla="*/ 6353 h 9525"/>
                              <a:gd name="connsiteX52" fmla="*/ 2934 w 28575"/>
                              <a:gd name="connsiteY52" fmla="*/ 6353 h 9525"/>
                              <a:gd name="connsiteX53" fmla="*/ 2934 w 28575"/>
                              <a:gd name="connsiteY53" fmla="*/ 6353 h 9525"/>
                              <a:gd name="connsiteX54" fmla="*/ 2934 w 28575"/>
                              <a:gd name="connsiteY54" fmla="*/ 6353 h 9525"/>
                              <a:gd name="connsiteX55" fmla="*/ 2934 w 28575"/>
                              <a:gd name="connsiteY55" fmla="*/ 6353 h 9525"/>
                              <a:gd name="connsiteX56" fmla="*/ 2934 w 28575"/>
                              <a:gd name="connsiteY56" fmla="*/ 6353 h 9525"/>
                              <a:gd name="connsiteX57" fmla="*/ 2934 w 28575"/>
                              <a:gd name="connsiteY57" fmla="*/ 6353 h 9525"/>
                              <a:gd name="connsiteX58" fmla="*/ 3667 w 28575"/>
                              <a:gd name="connsiteY58" fmla="*/ 6353 h 9525"/>
                              <a:gd name="connsiteX59" fmla="*/ 3667 w 28575"/>
                              <a:gd name="connsiteY59" fmla="*/ 6353 h 9525"/>
                              <a:gd name="connsiteX60" fmla="*/ 3667 w 28575"/>
                              <a:gd name="connsiteY60" fmla="*/ 3172 h 9525"/>
                              <a:gd name="connsiteX61" fmla="*/ 3667 w 28575"/>
                              <a:gd name="connsiteY61" fmla="*/ 6353 h 9525"/>
                              <a:gd name="connsiteX62" fmla="*/ 3667 w 28575"/>
                              <a:gd name="connsiteY62" fmla="*/ 6353 h 9525"/>
                              <a:gd name="connsiteX63" fmla="*/ 3667 w 28575"/>
                              <a:gd name="connsiteY63" fmla="*/ 6353 h 9525"/>
                              <a:gd name="connsiteX64" fmla="*/ 3667 w 28575"/>
                              <a:gd name="connsiteY64" fmla="*/ 6353 h 9525"/>
                              <a:gd name="connsiteX65" fmla="*/ 3667 w 28575"/>
                              <a:gd name="connsiteY65" fmla="*/ 6353 h 9525"/>
                              <a:gd name="connsiteX66" fmla="*/ 3667 w 28575"/>
                              <a:gd name="connsiteY66" fmla="*/ 6353 h 9525"/>
                              <a:gd name="connsiteX67" fmla="*/ 3667 w 28575"/>
                              <a:gd name="connsiteY67" fmla="*/ 6353 h 9525"/>
                              <a:gd name="connsiteX68" fmla="*/ 3667 w 28575"/>
                              <a:gd name="connsiteY68" fmla="*/ 6353 h 9525"/>
                              <a:gd name="connsiteX69" fmla="*/ 3667 w 28575"/>
                              <a:gd name="connsiteY69" fmla="*/ 6353 h 9525"/>
                              <a:gd name="connsiteX70" fmla="*/ 4401 w 28575"/>
                              <a:gd name="connsiteY70" fmla="*/ 6353 h 9525"/>
                              <a:gd name="connsiteX71" fmla="*/ 4401 w 28575"/>
                              <a:gd name="connsiteY71" fmla="*/ 9525 h 9525"/>
                              <a:gd name="connsiteX72" fmla="*/ 4401 w 28575"/>
                              <a:gd name="connsiteY72" fmla="*/ 6353 h 9525"/>
                              <a:gd name="connsiteX73" fmla="*/ 4401 w 28575"/>
                              <a:gd name="connsiteY73" fmla="*/ 6353 h 9525"/>
                              <a:gd name="connsiteX74" fmla="*/ 4401 w 28575"/>
                              <a:gd name="connsiteY74" fmla="*/ 6353 h 9525"/>
                              <a:gd name="connsiteX75" fmla="*/ 4401 w 28575"/>
                              <a:gd name="connsiteY75" fmla="*/ 6353 h 9525"/>
                              <a:gd name="connsiteX76" fmla="*/ 4401 w 28575"/>
                              <a:gd name="connsiteY76" fmla="*/ 6353 h 9525"/>
                              <a:gd name="connsiteX77" fmla="*/ 4401 w 28575"/>
                              <a:gd name="connsiteY77" fmla="*/ 6353 h 9525"/>
                              <a:gd name="connsiteX78" fmla="*/ 4401 w 28575"/>
                              <a:gd name="connsiteY78" fmla="*/ 6353 h 9525"/>
                              <a:gd name="connsiteX79" fmla="*/ 4401 w 28575"/>
                              <a:gd name="connsiteY79" fmla="*/ 6353 h 9525"/>
                              <a:gd name="connsiteX80" fmla="*/ 4401 w 28575"/>
                              <a:gd name="connsiteY80" fmla="*/ 6353 h 9525"/>
                              <a:gd name="connsiteX81" fmla="*/ 4401 w 28575"/>
                              <a:gd name="connsiteY81" fmla="*/ 6353 h 9525"/>
                              <a:gd name="connsiteX82" fmla="*/ 5124 w 28575"/>
                              <a:gd name="connsiteY82" fmla="*/ 9525 h 9525"/>
                              <a:gd name="connsiteX83" fmla="*/ 5124 w 28575"/>
                              <a:gd name="connsiteY83" fmla="*/ 6353 h 9525"/>
                              <a:gd name="connsiteX84" fmla="*/ 5124 w 28575"/>
                              <a:gd name="connsiteY84" fmla="*/ 9525 h 9525"/>
                              <a:gd name="connsiteX85" fmla="*/ 5124 w 28575"/>
                              <a:gd name="connsiteY85" fmla="*/ 6353 h 9525"/>
                              <a:gd name="connsiteX86" fmla="*/ 5124 w 28575"/>
                              <a:gd name="connsiteY86" fmla="*/ 6353 h 9525"/>
                              <a:gd name="connsiteX87" fmla="*/ 5124 w 28575"/>
                              <a:gd name="connsiteY87" fmla="*/ 6353 h 9525"/>
                              <a:gd name="connsiteX88" fmla="*/ 5124 w 28575"/>
                              <a:gd name="connsiteY88" fmla="*/ 3172 h 9525"/>
                              <a:gd name="connsiteX89" fmla="*/ 5124 w 28575"/>
                              <a:gd name="connsiteY89" fmla="*/ 3172 h 9525"/>
                              <a:gd name="connsiteX90" fmla="*/ 5124 w 28575"/>
                              <a:gd name="connsiteY90" fmla="*/ 6353 h 9525"/>
                              <a:gd name="connsiteX91" fmla="*/ 5124 w 28575"/>
                              <a:gd name="connsiteY91" fmla="*/ 6353 h 9525"/>
                              <a:gd name="connsiteX92" fmla="*/ 5124 w 28575"/>
                              <a:gd name="connsiteY92" fmla="*/ 6353 h 9525"/>
                              <a:gd name="connsiteX93" fmla="*/ 5124 w 28575"/>
                              <a:gd name="connsiteY93" fmla="*/ 6353 h 9525"/>
                              <a:gd name="connsiteX94" fmla="*/ 5124 w 28575"/>
                              <a:gd name="connsiteY94" fmla="*/ 6353 h 9525"/>
                              <a:gd name="connsiteX95" fmla="*/ 5124 w 28575"/>
                              <a:gd name="connsiteY95" fmla="*/ 6353 h 9525"/>
                              <a:gd name="connsiteX96" fmla="*/ 5858 w 28575"/>
                              <a:gd name="connsiteY96" fmla="*/ 6353 h 9525"/>
                              <a:gd name="connsiteX97" fmla="*/ 5858 w 28575"/>
                              <a:gd name="connsiteY97" fmla="*/ 6353 h 9525"/>
                              <a:gd name="connsiteX98" fmla="*/ 5858 w 28575"/>
                              <a:gd name="connsiteY98" fmla="*/ 6353 h 9525"/>
                              <a:gd name="connsiteX99" fmla="*/ 5858 w 28575"/>
                              <a:gd name="connsiteY99" fmla="*/ 6353 h 9525"/>
                              <a:gd name="connsiteX100" fmla="*/ 5858 w 28575"/>
                              <a:gd name="connsiteY100" fmla="*/ 6353 h 9525"/>
                              <a:gd name="connsiteX101" fmla="*/ 5858 w 28575"/>
                              <a:gd name="connsiteY101" fmla="*/ 6353 h 9525"/>
                              <a:gd name="connsiteX102" fmla="*/ 5858 w 28575"/>
                              <a:gd name="connsiteY102" fmla="*/ 6353 h 9525"/>
                              <a:gd name="connsiteX103" fmla="*/ 5858 w 28575"/>
                              <a:gd name="connsiteY103" fmla="*/ 6353 h 9525"/>
                              <a:gd name="connsiteX104" fmla="*/ 5858 w 28575"/>
                              <a:gd name="connsiteY104" fmla="*/ 6353 h 9525"/>
                              <a:gd name="connsiteX105" fmla="*/ 5858 w 28575"/>
                              <a:gd name="connsiteY105" fmla="*/ 6353 h 9525"/>
                              <a:gd name="connsiteX106" fmla="*/ 5858 w 28575"/>
                              <a:gd name="connsiteY106" fmla="*/ 6353 h 9525"/>
                              <a:gd name="connsiteX107" fmla="*/ 5858 w 28575"/>
                              <a:gd name="connsiteY107" fmla="*/ 9525 h 9525"/>
                              <a:gd name="connsiteX108" fmla="*/ 6591 w 28575"/>
                              <a:gd name="connsiteY108" fmla="*/ 6353 h 9525"/>
                              <a:gd name="connsiteX109" fmla="*/ 6591 w 28575"/>
                              <a:gd name="connsiteY109" fmla="*/ 6353 h 9525"/>
                              <a:gd name="connsiteX110" fmla="*/ 6591 w 28575"/>
                              <a:gd name="connsiteY110" fmla="*/ 6353 h 9525"/>
                              <a:gd name="connsiteX111" fmla="*/ 6591 w 28575"/>
                              <a:gd name="connsiteY111" fmla="*/ 6353 h 9525"/>
                              <a:gd name="connsiteX112" fmla="*/ 6591 w 28575"/>
                              <a:gd name="connsiteY112" fmla="*/ 6353 h 9525"/>
                              <a:gd name="connsiteX113" fmla="*/ 6591 w 28575"/>
                              <a:gd name="connsiteY113" fmla="*/ 6353 h 9525"/>
                              <a:gd name="connsiteX114" fmla="*/ 6591 w 28575"/>
                              <a:gd name="connsiteY114" fmla="*/ 6353 h 9525"/>
                              <a:gd name="connsiteX115" fmla="*/ 6591 w 28575"/>
                              <a:gd name="connsiteY115" fmla="*/ 6353 h 9525"/>
                              <a:gd name="connsiteX116" fmla="*/ 6591 w 28575"/>
                              <a:gd name="connsiteY116" fmla="*/ 6353 h 9525"/>
                              <a:gd name="connsiteX117" fmla="*/ 6591 w 28575"/>
                              <a:gd name="connsiteY117" fmla="*/ 6353 h 9525"/>
                              <a:gd name="connsiteX118" fmla="*/ 6591 w 28575"/>
                              <a:gd name="connsiteY118" fmla="*/ 6353 h 9525"/>
                              <a:gd name="connsiteX119" fmla="*/ 6591 w 28575"/>
                              <a:gd name="connsiteY119" fmla="*/ 6353 h 9525"/>
                              <a:gd name="connsiteX120" fmla="*/ 7325 w 28575"/>
                              <a:gd name="connsiteY120" fmla="*/ 6353 h 9525"/>
                              <a:gd name="connsiteX121" fmla="*/ 7325 w 28575"/>
                              <a:gd name="connsiteY121" fmla="*/ 6353 h 9525"/>
                              <a:gd name="connsiteX122" fmla="*/ 7325 w 28575"/>
                              <a:gd name="connsiteY122" fmla="*/ 6353 h 9525"/>
                              <a:gd name="connsiteX123" fmla="*/ 7325 w 28575"/>
                              <a:gd name="connsiteY123" fmla="*/ 6353 h 9525"/>
                              <a:gd name="connsiteX124" fmla="*/ 7325 w 28575"/>
                              <a:gd name="connsiteY124" fmla="*/ 6353 h 9525"/>
                              <a:gd name="connsiteX125" fmla="*/ 7325 w 28575"/>
                              <a:gd name="connsiteY125" fmla="*/ 6353 h 9525"/>
                              <a:gd name="connsiteX126" fmla="*/ 7325 w 28575"/>
                              <a:gd name="connsiteY126" fmla="*/ 6353 h 9525"/>
                              <a:gd name="connsiteX127" fmla="*/ 7325 w 28575"/>
                              <a:gd name="connsiteY127" fmla="*/ 6353 h 9525"/>
                              <a:gd name="connsiteX128" fmla="*/ 7325 w 28575"/>
                              <a:gd name="connsiteY128" fmla="*/ 6353 h 9525"/>
                              <a:gd name="connsiteX129" fmla="*/ 7325 w 28575"/>
                              <a:gd name="connsiteY129" fmla="*/ 6353 h 9525"/>
                              <a:gd name="connsiteX130" fmla="*/ 7325 w 28575"/>
                              <a:gd name="connsiteY130" fmla="*/ 6353 h 9525"/>
                              <a:gd name="connsiteX131" fmla="*/ 7325 w 28575"/>
                              <a:gd name="connsiteY131" fmla="*/ 3172 h 9525"/>
                              <a:gd name="connsiteX132" fmla="*/ 7325 w 28575"/>
                              <a:gd name="connsiteY132" fmla="*/ 3172 h 9525"/>
                              <a:gd name="connsiteX133" fmla="*/ 7325 w 28575"/>
                              <a:gd name="connsiteY133" fmla="*/ 3172 h 9525"/>
                              <a:gd name="connsiteX134" fmla="*/ 7325 w 28575"/>
                              <a:gd name="connsiteY134" fmla="*/ 6353 h 9525"/>
                              <a:gd name="connsiteX135" fmla="*/ 7325 w 28575"/>
                              <a:gd name="connsiteY135" fmla="*/ 6353 h 9525"/>
                              <a:gd name="connsiteX136" fmla="*/ 7325 w 28575"/>
                              <a:gd name="connsiteY136" fmla="*/ 6353 h 9525"/>
                              <a:gd name="connsiteX137" fmla="*/ 7325 w 28575"/>
                              <a:gd name="connsiteY137" fmla="*/ 6353 h 9525"/>
                              <a:gd name="connsiteX138" fmla="*/ 8058 w 28575"/>
                              <a:gd name="connsiteY138" fmla="*/ 6353 h 9525"/>
                              <a:gd name="connsiteX139" fmla="*/ 8058 w 28575"/>
                              <a:gd name="connsiteY139" fmla="*/ 6353 h 9525"/>
                              <a:gd name="connsiteX140" fmla="*/ 8058 w 28575"/>
                              <a:gd name="connsiteY140" fmla="*/ 6353 h 9525"/>
                              <a:gd name="connsiteX141" fmla="*/ 8058 w 28575"/>
                              <a:gd name="connsiteY141" fmla="*/ 6353 h 9525"/>
                              <a:gd name="connsiteX142" fmla="*/ 8058 w 28575"/>
                              <a:gd name="connsiteY142" fmla="*/ 6353 h 9525"/>
                              <a:gd name="connsiteX143" fmla="*/ 8058 w 28575"/>
                              <a:gd name="connsiteY143" fmla="*/ 3172 h 9525"/>
                              <a:gd name="connsiteX144" fmla="*/ 8058 w 28575"/>
                              <a:gd name="connsiteY144" fmla="*/ 6353 h 9525"/>
                              <a:gd name="connsiteX145" fmla="*/ 8058 w 28575"/>
                              <a:gd name="connsiteY145" fmla="*/ 6353 h 9525"/>
                              <a:gd name="connsiteX146" fmla="*/ 8058 w 28575"/>
                              <a:gd name="connsiteY146" fmla="*/ 6353 h 9525"/>
                              <a:gd name="connsiteX147" fmla="*/ 8058 w 28575"/>
                              <a:gd name="connsiteY147" fmla="*/ 6353 h 9525"/>
                              <a:gd name="connsiteX148" fmla="*/ 8058 w 28575"/>
                              <a:gd name="connsiteY148" fmla="*/ 6353 h 9525"/>
                              <a:gd name="connsiteX149" fmla="*/ 8058 w 28575"/>
                              <a:gd name="connsiteY149" fmla="*/ 6353 h 9525"/>
                              <a:gd name="connsiteX150" fmla="*/ 8792 w 28575"/>
                              <a:gd name="connsiteY150" fmla="*/ 6353 h 9525"/>
                              <a:gd name="connsiteX151" fmla="*/ 8792 w 28575"/>
                              <a:gd name="connsiteY151" fmla="*/ 6353 h 9525"/>
                              <a:gd name="connsiteX152" fmla="*/ 8792 w 28575"/>
                              <a:gd name="connsiteY152" fmla="*/ 6353 h 9525"/>
                              <a:gd name="connsiteX153" fmla="*/ 8792 w 28575"/>
                              <a:gd name="connsiteY153" fmla="*/ 6353 h 9525"/>
                              <a:gd name="connsiteX154" fmla="*/ 8792 w 28575"/>
                              <a:gd name="connsiteY154" fmla="*/ 3172 h 9525"/>
                              <a:gd name="connsiteX155" fmla="*/ 8792 w 28575"/>
                              <a:gd name="connsiteY155" fmla="*/ 3172 h 9525"/>
                              <a:gd name="connsiteX156" fmla="*/ 8792 w 28575"/>
                              <a:gd name="connsiteY156" fmla="*/ 3172 h 9525"/>
                              <a:gd name="connsiteX157" fmla="*/ 8792 w 28575"/>
                              <a:gd name="connsiteY157" fmla="*/ 3172 h 9525"/>
                              <a:gd name="connsiteX158" fmla="*/ 8792 w 28575"/>
                              <a:gd name="connsiteY158" fmla="*/ 3172 h 9525"/>
                              <a:gd name="connsiteX159" fmla="*/ 8792 w 28575"/>
                              <a:gd name="connsiteY159" fmla="*/ 3172 h 9525"/>
                              <a:gd name="connsiteX160" fmla="*/ 8792 w 28575"/>
                              <a:gd name="connsiteY160" fmla="*/ 6353 h 9525"/>
                              <a:gd name="connsiteX161" fmla="*/ 8792 w 28575"/>
                              <a:gd name="connsiteY161" fmla="*/ 6353 h 9525"/>
                              <a:gd name="connsiteX162" fmla="*/ 8792 w 28575"/>
                              <a:gd name="connsiteY162" fmla="*/ 6353 h 9525"/>
                              <a:gd name="connsiteX163" fmla="*/ 8792 w 28575"/>
                              <a:gd name="connsiteY163" fmla="*/ 6353 h 9525"/>
                              <a:gd name="connsiteX164" fmla="*/ 9525 w 28575"/>
                              <a:gd name="connsiteY164" fmla="*/ 3172 h 9525"/>
                              <a:gd name="connsiteX165" fmla="*/ 9525 w 28575"/>
                              <a:gd name="connsiteY165" fmla="*/ 3172 h 9525"/>
                              <a:gd name="connsiteX166" fmla="*/ 9525 w 28575"/>
                              <a:gd name="connsiteY166" fmla="*/ 3172 h 9525"/>
                              <a:gd name="connsiteX167" fmla="*/ 9525 w 28575"/>
                              <a:gd name="connsiteY167" fmla="*/ 6353 h 9525"/>
                              <a:gd name="connsiteX168" fmla="*/ 9525 w 28575"/>
                              <a:gd name="connsiteY168" fmla="*/ 6353 h 9525"/>
                              <a:gd name="connsiteX169" fmla="*/ 9525 w 28575"/>
                              <a:gd name="connsiteY169" fmla="*/ 6353 h 9525"/>
                              <a:gd name="connsiteX170" fmla="*/ 9525 w 28575"/>
                              <a:gd name="connsiteY170" fmla="*/ 3172 h 9525"/>
                              <a:gd name="connsiteX171" fmla="*/ 9525 w 28575"/>
                              <a:gd name="connsiteY171" fmla="*/ 6353 h 9525"/>
                              <a:gd name="connsiteX172" fmla="*/ 9525 w 28575"/>
                              <a:gd name="connsiteY172" fmla="*/ 3172 h 9525"/>
                              <a:gd name="connsiteX173" fmla="*/ 9525 w 28575"/>
                              <a:gd name="connsiteY173" fmla="*/ 6353 h 9525"/>
                              <a:gd name="connsiteX174" fmla="*/ 9525 w 28575"/>
                              <a:gd name="connsiteY174" fmla="*/ 6353 h 9525"/>
                              <a:gd name="connsiteX175" fmla="*/ 9525 w 28575"/>
                              <a:gd name="connsiteY175" fmla="*/ 3172 h 9525"/>
                              <a:gd name="connsiteX176" fmla="*/ 10258 w 28575"/>
                              <a:gd name="connsiteY176" fmla="*/ 3172 h 9525"/>
                              <a:gd name="connsiteX177" fmla="*/ 10258 w 28575"/>
                              <a:gd name="connsiteY177" fmla="*/ 3172 h 9525"/>
                              <a:gd name="connsiteX178" fmla="*/ 10258 w 28575"/>
                              <a:gd name="connsiteY178" fmla="*/ 0 h 9525"/>
                              <a:gd name="connsiteX179" fmla="*/ 10258 w 28575"/>
                              <a:gd name="connsiteY179" fmla="*/ 0 h 9525"/>
                              <a:gd name="connsiteX180" fmla="*/ 10258 w 28575"/>
                              <a:gd name="connsiteY180" fmla="*/ 0 h 9525"/>
                              <a:gd name="connsiteX181" fmla="*/ 10258 w 28575"/>
                              <a:gd name="connsiteY181" fmla="*/ 3172 h 9525"/>
                              <a:gd name="connsiteX182" fmla="*/ 10258 w 28575"/>
                              <a:gd name="connsiteY182" fmla="*/ 3172 h 9525"/>
                              <a:gd name="connsiteX183" fmla="*/ 10258 w 28575"/>
                              <a:gd name="connsiteY183" fmla="*/ 6353 h 9525"/>
                              <a:gd name="connsiteX184" fmla="*/ 10258 w 28575"/>
                              <a:gd name="connsiteY184" fmla="*/ 6353 h 9525"/>
                              <a:gd name="connsiteX185" fmla="*/ 10258 w 28575"/>
                              <a:gd name="connsiteY185" fmla="*/ 6353 h 9525"/>
                              <a:gd name="connsiteX186" fmla="*/ 10258 w 28575"/>
                              <a:gd name="connsiteY186" fmla="*/ 3172 h 9525"/>
                              <a:gd name="connsiteX187" fmla="*/ 10258 w 28575"/>
                              <a:gd name="connsiteY187" fmla="*/ 3172 h 9525"/>
                              <a:gd name="connsiteX188" fmla="*/ 10992 w 28575"/>
                              <a:gd name="connsiteY188" fmla="*/ 3172 h 9525"/>
                              <a:gd name="connsiteX189" fmla="*/ 10992 w 28575"/>
                              <a:gd name="connsiteY189" fmla="*/ 0 h 9525"/>
                              <a:gd name="connsiteX190" fmla="*/ 10992 w 28575"/>
                              <a:gd name="connsiteY190" fmla="*/ 0 h 9525"/>
                              <a:gd name="connsiteX191" fmla="*/ 10992 w 28575"/>
                              <a:gd name="connsiteY191" fmla="*/ 3172 h 9525"/>
                              <a:gd name="connsiteX192" fmla="*/ 10992 w 28575"/>
                              <a:gd name="connsiteY192" fmla="*/ 3172 h 9525"/>
                              <a:gd name="connsiteX193" fmla="*/ 10992 w 28575"/>
                              <a:gd name="connsiteY193" fmla="*/ 3172 h 9525"/>
                              <a:gd name="connsiteX194" fmla="*/ 10992 w 28575"/>
                              <a:gd name="connsiteY194" fmla="*/ 3172 h 9525"/>
                              <a:gd name="connsiteX195" fmla="*/ 10992 w 28575"/>
                              <a:gd name="connsiteY195" fmla="*/ 6353 h 9525"/>
                              <a:gd name="connsiteX196" fmla="*/ 10992 w 28575"/>
                              <a:gd name="connsiteY196" fmla="*/ 3172 h 9525"/>
                              <a:gd name="connsiteX197" fmla="*/ 10992 w 28575"/>
                              <a:gd name="connsiteY197" fmla="*/ 3172 h 9525"/>
                              <a:gd name="connsiteX198" fmla="*/ 10992 w 28575"/>
                              <a:gd name="connsiteY198" fmla="*/ 6353 h 9525"/>
                              <a:gd name="connsiteX199" fmla="*/ 10992 w 28575"/>
                              <a:gd name="connsiteY199" fmla="*/ 6353 h 9525"/>
                              <a:gd name="connsiteX200" fmla="*/ 11725 w 28575"/>
                              <a:gd name="connsiteY200" fmla="*/ 6353 h 9525"/>
                              <a:gd name="connsiteX201" fmla="*/ 11725 w 28575"/>
                              <a:gd name="connsiteY201" fmla="*/ 6353 h 9525"/>
                              <a:gd name="connsiteX202" fmla="*/ 11725 w 28575"/>
                              <a:gd name="connsiteY202" fmla="*/ 6353 h 9525"/>
                              <a:gd name="connsiteX203" fmla="*/ 11725 w 28575"/>
                              <a:gd name="connsiteY203" fmla="*/ 3172 h 9525"/>
                              <a:gd name="connsiteX204" fmla="*/ 11725 w 28575"/>
                              <a:gd name="connsiteY204" fmla="*/ 3172 h 9525"/>
                              <a:gd name="connsiteX205" fmla="*/ 11725 w 28575"/>
                              <a:gd name="connsiteY205" fmla="*/ 3172 h 9525"/>
                              <a:gd name="connsiteX206" fmla="*/ 11725 w 28575"/>
                              <a:gd name="connsiteY206" fmla="*/ 3172 h 9525"/>
                              <a:gd name="connsiteX207" fmla="*/ 11725 w 28575"/>
                              <a:gd name="connsiteY207" fmla="*/ 0 h 9525"/>
                              <a:gd name="connsiteX208" fmla="*/ 11725 w 28575"/>
                              <a:gd name="connsiteY208" fmla="*/ 3172 h 9525"/>
                              <a:gd name="connsiteX209" fmla="*/ 11725 w 28575"/>
                              <a:gd name="connsiteY209" fmla="*/ 3172 h 9525"/>
                              <a:gd name="connsiteX210" fmla="*/ 11725 w 28575"/>
                              <a:gd name="connsiteY210" fmla="*/ 3172 h 9525"/>
                              <a:gd name="connsiteX211" fmla="*/ 11725 w 28575"/>
                              <a:gd name="connsiteY211" fmla="*/ 6353 h 9525"/>
                              <a:gd name="connsiteX212" fmla="*/ 11725 w 28575"/>
                              <a:gd name="connsiteY212" fmla="*/ 3172 h 9525"/>
                              <a:gd name="connsiteX213" fmla="*/ 11725 w 28575"/>
                              <a:gd name="connsiteY213" fmla="*/ 3172 h 9525"/>
                              <a:gd name="connsiteX214" fmla="*/ 11725 w 28575"/>
                              <a:gd name="connsiteY214" fmla="*/ 3172 h 9525"/>
                              <a:gd name="connsiteX215" fmla="*/ 11725 w 28575"/>
                              <a:gd name="connsiteY215" fmla="*/ 3172 h 9525"/>
                              <a:gd name="connsiteX216" fmla="*/ 11725 w 28575"/>
                              <a:gd name="connsiteY216" fmla="*/ 3172 h 9525"/>
                              <a:gd name="connsiteX217" fmla="*/ 11725 w 28575"/>
                              <a:gd name="connsiteY217" fmla="*/ 0 h 9525"/>
                              <a:gd name="connsiteX218" fmla="*/ 12459 w 28575"/>
                              <a:gd name="connsiteY218" fmla="*/ 0 h 9525"/>
                              <a:gd name="connsiteX219" fmla="*/ 12459 w 28575"/>
                              <a:gd name="connsiteY219" fmla="*/ 0 h 9525"/>
                              <a:gd name="connsiteX220" fmla="*/ 12459 w 28575"/>
                              <a:gd name="connsiteY220" fmla="*/ 3172 h 9525"/>
                              <a:gd name="connsiteX221" fmla="*/ 12459 w 28575"/>
                              <a:gd name="connsiteY221" fmla="*/ 3172 h 9525"/>
                              <a:gd name="connsiteX222" fmla="*/ 12459 w 28575"/>
                              <a:gd name="connsiteY222" fmla="*/ 6353 h 9525"/>
                              <a:gd name="connsiteX223" fmla="*/ 12459 w 28575"/>
                              <a:gd name="connsiteY223" fmla="*/ 6353 h 9525"/>
                              <a:gd name="connsiteX224" fmla="*/ 12459 w 28575"/>
                              <a:gd name="connsiteY224" fmla="*/ 3172 h 9525"/>
                              <a:gd name="connsiteX225" fmla="*/ 12459 w 28575"/>
                              <a:gd name="connsiteY225" fmla="*/ 6353 h 9525"/>
                              <a:gd name="connsiteX226" fmla="*/ 12459 w 28575"/>
                              <a:gd name="connsiteY226" fmla="*/ 3172 h 9525"/>
                              <a:gd name="connsiteX227" fmla="*/ 12459 w 28575"/>
                              <a:gd name="connsiteY227" fmla="*/ 3172 h 9525"/>
                              <a:gd name="connsiteX228" fmla="*/ 12459 w 28575"/>
                              <a:gd name="connsiteY228" fmla="*/ 3172 h 9525"/>
                              <a:gd name="connsiteX229" fmla="*/ 12459 w 28575"/>
                              <a:gd name="connsiteY229" fmla="*/ 6353 h 9525"/>
                              <a:gd name="connsiteX230" fmla="*/ 13192 w 28575"/>
                              <a:gd name="connsiteY230" fmla="*/ 6353 h 9525"/>
                              <a:gd name="connsiteX231" fmla="*/ 13192 w 28575"/>
                              <a:gd name="connsiteY231" fmla="*/ 3172 h 9525"/>
                              <a:gd name="connsiteX232" fmla="*/ 13192 w 28575"/>
                              <a:gd name="connsiteY232" fmla="*/ 6353 h 9525"/>
                              <a:gd name="connsiteX233" fmla="*/ 13192 w 28575"/>
                              <a:gd name="connsiteY233" fmla="*/ 3172 h 9525"/>
                              <a:gd name="connsiteX234" fmla="*/ 13192 w 28575"/>
                              <a:gd name="connsiteY234" fmla="*/ 3172 h 9525"/>
                              <a:gd name="connsiteX235" fmla="*/ 13192 w 28575"/>
                              <a:gd name="connsiteY235" fmla="*/ 3172 h 9525"/>
                              <a:gd name="connsiteX236" fmla="*/ 13192 w 28575"/>
                              <a:gd name="connsiteY236" fmla="*/ 3172 h 9525"/>
                              <a:gd name="connsiteX237" fmla="*/ 13192 w 28575"/>
                              <a:gd name="connsiteY237" fmla="*/ 0 h 9525"/>
                              <a:gd name="connsiteX238" fmla="*/ 13192 w 28575"/>
                              <a:gd name="connsiteY238" fmla="*/ 0 h 9525"/>
                              <a:gd name="connsiteX239" fmla="*/ 13192 w 28575"/>
                              <a:gd name="connsiteY239" fmla="*/ 3172 h 9525"/>
                              <a:gd name="connsiteX240" fmla="*/ 13192 w 28575"/>
                              <a:gd name="connsiteY240" fmla="*/ 3172 h 9525"/>
                              <a:gd name="connsiteX241" fmla="*/ 13192 w 28575"/>
                              <a:gd name="connsiteY241" fmla="*/ 3172 h 9525"/>
                              <a:gd name="connsiteX242" fmla="*/ 13192 w 28575"/>
                              <a:gd name="connsiteY242" fmla="*/ 6353 h 9525"/>
                              <a:gd name="connsiteX243" fmla="*/ 13192 w 28575"/>
                              <a:gd name="connsiteY243" fmla="*/ 6353 h 9525"/>
                              <a:gd name="connsiteX244" fmla="*/ 13926 w 28575"/>
                              <a:gd name="connsiteY244" fmla="*/ 3172 h 9525"/>
                              <a:gd name="connsiteX245" fmla="*/ 13926 w 28575"/>
                              <a:gd name="connsiteY245" fmla="*/ 6353 h 9525"/>
                              <a:gd name="connsiteX246" fmla="*/ 13926 w 28575"/>
                              <a:gd name="connsiteY246" fmla="*/ 3172 h 9525"/>
                              <a:gd name="connsiteX247" fmla="*/ 13926 w 28575"/>
                              <a:gd name="connsiteY247" fmla="*/ 0 h 9525"/>
                              <a:gd name="connsiteX248" fmla="*/ 13926 w 28575"/>
                              <a:gd name="connsiteY248" fmla="*/ 3172 h 9525"/>
                              <a:gd name="connsiteX249" fmla="*/ 13926 w 28575"/>
                              <a:gd name="connsiteY249" fmla="*/ 3172 h 9525"/>
                              <a:gd name="connsiteX250" fmla="*/ 13926 w 28575"/>
                              <a:gd name="connsiteY250" fmla="*/ 3172 h 9525"/>
                              <a:gd name="connsiteX251" fmla="*/ 13926 w 28575"/>
                              <a:gd name="connsiteY251" fmla="*/ 6353 h 9525"/>
                              <a:gd name="connsiteX252" fmla="*/ 13926 w 28575"/>
                              <a:gd name="connsiteY252" fmla="*/ 6353 h 9525"/>
                              <a:gd name="connsiteX253" fmla="*/ 13926 w 28575"/>
                              <a:gd name="connsiteY253" fmla="*/ 6353 h 9525"/>
                              <a:gd name="connsiteX254" fmla="*/ 13926 w 28575"/>
                              <a:gd name="connsiteY254" fmla="*/ 3172 h 9525"/>
                              <a:gd name="connsiteX255" fmla="*/ 13926 w 28575"/>
                              <a:gd name="connsiteY255" fmla="*/ 6353 h 9525"/>
                              <a:gd name="connsiteX256" fmla="*/ 14649 w 28575"/>
                              <a:gd name="connsiteY256" fmla="*/ 6353 h 9525"/>
                              <a:gd name="connsiteX257" fmla="*/ 14649 w 28575"/>
                              <a:gd name="connsiteY257" fmla="*/ 3172 h 9525"/>
                              <a:gd name="connsiteX258" fmla="*/ 14649 w 28575"/>
                              <a:gd name="connsiteY258" fmla="*/ 6353 h 9525"/>
                              <a:gd name="connsiteX259" fmla="*/ 14649 w 28575"/>
                              <a:gd name="connsiteY259" fmla="*/ 6353 h 9525"/>
                              <a:gd name="connsiteX260" fmla="*/ 14649 w 28575"/>
                              <a:gd name="connsiteY260" fmla="*/ 6353 h 9525"/>
                              <a:gd name="connsiteX261" fmla="*/ 14649 w 28575"/>
                              <a:gd name="connsiteY261" fmla="*/ 6353 h 9525"/>
                              <a:gd name="connsiteX262" fmla="*/ 14649 w 28575"/>
                              <a:gd name="connsiteY262" fmla="*/ 6353 h 9525"/>
                              <a:gd name="connsiteX263" fmla="*/ 14649 w 28575"/>
                              <a:gd name="connsiteY263" fmla="*/ 6353 h 9525"/>
                              <a:gd name="connsiteX264" fmla="*/ 14649 w 28575"/>
                              <a:gd name="connsiteY264" fmla="*/ 6353 h 9525"/>
                              <a:gd name="connsiteX265" fmla="*/ 14649 w 28575"/>
                              <a:gd name="connsiteY265" fmla="*/ 6353 h 9525"/>
                              <a:gd name="connsiteX266" fmla="*/ 14649 w 28575"/>
                              <a:gd name="connsiteY266" fmla="*/ 6353 h 9525"/>
                              <a:gd name="connsiteX267" fmla="*/ 14649 w 28575"/>
                              <a:gd name="connsiteY267" fmla="*/ 3172 h 9525"/>
                              <a:gd name="connsiteX268" fmla="*/ 15383 w 28575"/>
                              <a:gd name="connsiteY268" fmla="*/ 3172 h 9525"/>
                              <a:gd name="connsiteX269" fmla="*/ 15383 w 28575"/>
                              <a:gd name="connsiteY269" fmla="*/ 3172 h 9525"/>
                              <a:gd name="connsiteX270" fmla="*/ 15383 w 28575"/>
                              <a:gd name="connsiteY270" fmla="*/ 3172 h 9525"/>
                              <a:gd name="connsiteX271" fmla="*/ 15383 w 28575"/>
                              <a:gd name="connsiteY271" fmla="*/ 3172 h 9525"/>
                              <a:gd name="connsiteX272" fmla="*/ 15383 w 28575"/>
                              <a:gd name="connsiteY272" fmla="*/ 3172 h 9525"/>
                              <a:gd name="connsiteX273" fmla="*/ 15383 w 28575"/>
                              <a:gd name="connsiteY273" fmla="*/ 0 h 9525"/>
                              <a:gd name="connsiteX274" fmla="*/ 15383 w 28575"/>
                              <a:gd name="connsiteY274" fmla="*/ 3172 h 9525"/>
                              <a:gd name="connsiteX275" fmla="*/ 15383 w 28575"/>
                              <a:gd name="connsiteY275" fmla="*/ 3172 h 9525"/>
                              <a:gd name="connsiteX276" fmla="*/ 15383 w 28575"/>
                              <a:gd name="connsiteY276" fmla="*/ 3172 h 9525"/>
                              <a:gd name="connsiteX277" fmla="*/ 15383 w 28575"/>
                              <a:gd name="connsiteY277" fmla="*/ 3172 h 9525"/>
                              <a:gd name="connsiteX278" fmla="*/ 15383 w 28575"/>
                              <a:gd name="connsiteY278" fmla="*/ 6353 h 9525"/>
                              <a:gd name="connsiteX279" fmla="*/ 15383 w 28575"/>
                              <a:gd name="connsiteY279" fmla="*/ 3172 h 9525"/>
                              <a:gd name="connsiteX280" fmla="*/ 16116 w 28575"/>
                              <a:gd name="connsiteY280" fmla="*/ 6353 h 9525"/>
                              <a:gd name="connsiteX281" fmla="*/ 16116 w 28575"/>
                              <a:gd name="connsiteY281" fmla="*/ 6353 h 9525"/>
                              <a:gd name="connsiteX282" fmla="*/ 16116 w 28575"/>
                              <a:gd name="connsiteY282" fmla="*/ 6353 h 9525"/>
                              <a:gd name="connsiteX283" fmla="*/ 16116 w 28575"/>
                              <a:gd name="connsiteY283" fmla="*/ 6353 h 9525"/>
                              <a:gd name="connsiteX284" fmla="*/ 16116 w 28575"/>
                              <a:gd name="connsiteY284" fmla="*/ 6353 h 9525"/>
                              <a:gd name="connsiteX285" fmla="*/ 16116 w 28575"/>
                              <a:gd name="connsiteY285" fmla="*/ 3172 h 9525"/>
                              <a:gd name="connsiteX286" fmla="*/ 16116 w 28575"/>
                              <a:gd name="connsiteY286" fmla="*/ 0 h 9525"/>
                              <a:gd name="connsiteX287" fmla="*/ 16116 w 28575"/>
                              <a:gd name="connsiteY287" fmla="*/ 3172 h 9525"/>
                              <a:gd name="connsiteX288" fmla="*/ 16116 w 28575"/>
                              <a:gd name="connsiteY288" fmla="*/ 6353 h 9525"/>
                              <a:gd name="connsiteX289" fmla="*/ 16116 w 28575"/>
                              <a:gd name="connsiteY289" fmla="*/ 3172 h 9525"/>
                              <a:gd name="connsiteX290" fmla="*/ 16116 w 28575"/>
                              <a:gd name="connsiteY290" fmla="*/ 6353 h 9525"/>
                              <a:gd name="connsiteX291" fmla="*/ 16116 w 28575"/>
                              <a:gd name="connsiteY291" fmla="*/ 6353 h 9525"/>
                              <a:gd name="connsiteX292" fmla="*/ 16116 w 28575"/>
                              <a:gd name="connsiteY292" fmla="*/ 6353 h 9525"/>
                              <a:gd name="connsiteX293" fmla="*/ 16116 w 28575"/>
                              <a:gd name="connsiteY293" fmla="*/ 6353 h 9525"/>
                              <a:gd name="connsiteX294" fmla="*/ 16116 w 28575"/>
                              <a:gd name="connsiteY294" fmla="*/ 6353 h 9525"/>
                              <a:gd name="connsiteX295" fmla="*/ 16116 w 28575"/>
                              <a:gd name="connsiteY295" fmla="*/ 0 h 9525"/>
                              <a:gd name="connsiteX296" fmla="*/ 16116 w 28575"/>
                              <a:gd name="connsiteY296" fmla="*/ 0 h 9525"/>
                              <a:gd name="connsiteX297" fmla="*/ 16116 w 28575"/>
                              <a:gd name="connsiteY297" fmla="*/ 0 h 9525"/>
                              <a:gd name="connsiteX298" fmla="*/ 16850 w 28575"/>
                              <a:gd name="connsiteY298" fmla="*/ 0 h 9525"/>
                              <a:gd name="connsiteX299" fmla="*/ 16850 w 28575"/>
                              <a:gd name="connsiteY299" fmla="*/ 3172 h 9525"/>
                              <a:gd name="connsiteX300" fmla="*/ 16850 w 28575"/>
                              <a:gd name="connsiteY300" fmla="*/ 6353 h 9525"/>
                              <a:gd name="connsiteX301" fmla="*/ 16850 w 28575"/>
                              <a:gd name="connsiteY301" fmla="*/ 6353 h 9525"/>
                              <a:gd name="connsiteX302" fmla="*/ 16850 w 28575"/>
                              <a:gd name="connsiteY302" fmla="*/ 6353 h 9525"/>
                              <a:gd name="connsiteX303" fmla="*/ 16850 w 28575"/>
                              <a:gd name="connsiteY303" fmla="*/ 6353 h 9525"/>
                              <a:gd name="connsiteX304" fmla="*/ 16850 w 28575"/>
                              <a:gd name="connsiteY304" fmla="*/ 6353 h 9525"/>
                              <a:gd name="connsiteX305" fmla="*/ 16850 w 28575"/>
                              <a:gd name="connsiteY305" fmla="*/ 3172 h 9525"/>
                              <a:gd name="connsiteX306" fmla="*/ 16850 w 28575"/>
                              <a:gd name="connsiteY306" fmla="*/ 3172 h 9525"/>
                              <a:gd name="connsiteX307" fmla="*/ 16850 w 28575"/>
                              <a:gd name="connsiteY307" fmla="*/ 6353 h 9525"/>
                              <a:gd name="connsiteX308" fmla="*/ 16850 w 28575"/>
                              <a:gd name="connsiteY308" fmla="*/ 6353 h 9525"/>
                              <a:gd name="connsiteX309" fmla="*/ 16850 w 28575"/>
                              <a:gd name="connsiteY309" fmla="*/ 6353 h 9525"/>
                              <a:gd name="connsiteX310" fmla="*/ 16850 w 28575"/>
                              <a:gd name="connsiteY310" fmla="*/ 6353 h 9525"/>
                              <a:gd name="connsiteX311" fmla="*/ 16850 w 28575"/>
                              <a:gd name="connsiteY311" fmla="*/ 6353 h 9525"/>
                              <a:gd name="connsiteX312" fmla="*/ 17583 w 28575"/>
                              <a:gd name="connsiteY312" fmla="*/ 6353 h 9525"/>
                              <a:gd name="connsiteX313" fmla="*/ 17583 w 28575"/>
                              <a:gd name="connsiteY313" fmla="*/ 6353 h 9525"/>
                              <a:gd name="connsiteX314" fmla="*/ 17583 w 28575"/>
                              <a:gd name="connsiteY314" fmla="*/ 3172 h 9525"/>
                              <a:gd name="connsiteX315" fmla="*/ 17583 w 28575"/>
                              <a:gd name="connsiteY315" fmla="*/ 0 h 9525"/>
                              <a:gd name="connsiteX316" fmla="*/ 17583 w 28575"/>
                              <a:gd name="connsiteY316" fmla="*/ 3172 h 9525"/>
                              <a:gd name="connsiteX317" fmla="*/ 17583 w 28575"/>
                              <a:gd name="connsiteY317" fmla="*/ 6353 h 9525"/>
                              <a:gd name="connsiteX318" fmla="*/ 17583 w 28575"/>
                              <a:gd name="connsiteY318" fmla="*/ 6353 h 9525"/>
                              <a:gd name="connsiteX319" fmla="*/ 17583 w 28575"/>
                              <a:gd name="connsiteY319" fmla="*/ 6353 h 9525"/>
                              <a:gd name="connsiteX320" fmla="*/ 17583 w 28575"/>
                              <a:gd name="connsiteY320" fmla="*/ 3172 h 9525"/>
                              <a:gd name="connsiteX321" fmla="*/ 17583 w 28575"/>
                              <a:gd name="connsiteY321" fmla="*/ 3172 h 9525"/>
                              <a:gd name="connsiteX322" fmla="*/ 17583 w 28575"/>
                              <a:gd name="connsiteY322" fmla="*/ 3172 h 9525"/>
                              <a:gd name="connsiteX323" fmla="*/ 17583 w 28575"/>
                              <a:gd name="connsiteY323" fmla="*/ 6353 h 9525"/>
                              <a:gd name="connsiteX324" fmla="*/ 18317 w 28575"/>
                              <a:gd name="connsiteY324" fmla="*/ 6353 h 9525"/>
                              <a:gd name="connsiteX325" fmla="*/ 18317 w 28575"/>
                              <a:gd name="connsiteY325" fmla="*/ 6353 h 9525"/>
                              <a:gd name="connsiteX326" fmla="*/ 18317 w 28575"/>
                              <a:gd name="connsiteY326" fmla="*/ 6353 h 9525"/>
                              <a:gd name="connsiteX327" fmla="*/ 18317 w 28575"/>
                              <a:gd name="connsiteY327" fmla="*/ 6353 h 9525"/>
                              <a:gd name="connsiteX328" fmla="*/ 18317 w 28575"/>
                              <a:gd name="connsiteY328" fmla="*/ 6353 h 9525"/>
                              <a:gd name="connsiteX329" fmla="*/ 18317 w 28575"/>
                              <a:gd name="connsiteY329" fmla="*/ 3172 h 9525"/>
                              <a:gd name="connsiteX330" fmla="*/ 18317 w 28575"/>
                              <a:gd name="connsiteY330" fmla="*/ 3172 h 9525"/>
                              <a:gd name="connsiteX331" fmla="*/ 18317 w 28575"/>
                              <a:gd name="connsiteY331" fmla="*/ 6353 h 9525"/>
                              <a:gd name="connsiteX332" fmla="*/ 18317 w 28575"/>
                              <a:gd name="connsiteY332" fmla="*/ 6353 h 9525"/>
                              <a:gd name="connsiteX333" fmla="*/ 18317 w 28575"/>
                              <a:gd name="connsiteY333" fmla="*/ 6353 h 9525"/>
                              <a:gd name="connsiteX334" fmla="*/ 18317 w 28575"/>
                              <a:gd name="connsiteY334" fmla="*/ 6353 h 9525"/>
                              <a:gd name="connsiteX335" fmla="*/ 18317 w 28575"/>
                              <a:gd name="connsiteY335" fmla="*/ 6353 h 9525"/>
                              <a:gd name="connsiteX336" fmla="*/ 19050 w 28575"/>
                              <a:gd name="connsiteY336" fmla="*/ 3172 h 9525"/>
                              <a:gd name="connsiteX337" fmla="*/ 19050 w 28575"/>
                              <a:gd name="connsiteY337" fmla="*/ 3172 h 9525"/>
                              <a:gd name="connsiteX338" fmla="*/ 19050 w 28575"/>
                              <a:gd name="connsiteY338" fmla="*/ 3172 h 9525"/>
                              <a:gd name="connsiteX339" fmla="*/ 19050 w 28575"/>
                              <a:gd name="connsiteY339" fmla="*/ 3172 h 9525"/>
                              <a:gd name="connsiteX340" fmla="*/ 19050 w 28575"/>
                              <a:gd name="connsiteY340" fmla="*/ 3172 h 9525"/>
                              <a:gd name="connsiteX341" fmla="*/ 19050 w 28575"/>
                              <a:gd name="connsiteY341" fmla="*/ 3172 h 9525"/>
                              <a:gd name="connsiteX342" fmla="*/ 19050 w 28575"/>
                              <a:gd name="connsiteY342" fmla="*/ 3172 h 9525"/>
                              <a:gd name="connsiteX343" fmla="*/ 19050 w 28575"/>
                              <a:gd name="connsiteY343" fmla="*/ 3172 h 9525"/>
                              <a:gd name="connsiteX344" fmla="*/ 19050 w 28575"/>
                              <a:gd name="connsiteY344" fmla="*/ 6353 h 9525"/>
                              <a:gd name="connsiteX345" fmla="*/ 19050 w 28575"/>
                              <a:gd name="connsiteY345" fmla="*/ 6353 h 9525"/>
                              <a:gd name="connsiteX346" fmla="*/ 19050 w 28575"/>
                              <a:gd name="connsiteY346" fmla="*/ 6353 h 9525"/>
                              <a:gd name="connsiteX347" fmla="*/ 19050 w 28575"/>
                              <a:gd name="connsiteY347" fmla="*/ 6353 h 9525"/>
                              <a:gd name="connsiteX348" fmla="*/ 19783 w 28575"/>
                              <a:gd name="connsiteY348" fmla="*/ 6353 h 9525"/>
                              <a:gd name="connsiteX349" fmla="*/ 19783 w 28575"/>
                              <a:gd name="connsiteY349" fmla="*/ 6353 h 9525"/>
                              <a:gd name="connsiteX350" fmla="*/ 19783 w 28575"/>
                              <a:gd name="connsiteY350" fmla="*/ 6353 h 9525"/>
                              <a:gd name="connsiteX351" fmla="*/ 19783 w 28575"/>
                              <a:gd name="connsiteY351" fmla="*/ 6353 h 9525"/>
                              <a:gd name="connsiteX352" fmla="*/ 19783 w 28575"/>
                              <a:gd name="connsiteY352" fmla="*/ 6353 h 9525"/>
                              <a:gd name="connsiteX353" fmla="*/ 19783 w 28575"/>
                              <a:gd name="connsiteY353" fmla="*/ 6353 h 9525"/>
                              <a:gd name="connsiteX354" fmla="*/ 19783 w 28575"/>
                              <a:gd name="connsiteY354" fmla="*/ 6353 h 9525"/>
                              <a:gd name="connsiteX355" fmla="*/ 19783 w 28575"/>
                              <a:gd name="connsiteY355" fmla="*/ 6353 h 9525"/>
                              <a:gd name="connsiteX356" fmla="*/ 19783 w 28575"/>
                              <a:gd name="connsiteY356" fmla="*/ 6353 h 9525"/>
                              <a:gd name="connsiteX357" fmla="*/ 19783 w 28575"/>
                              <a:gd name="connsiteY357" fmla="*/ 6353 h 9525"/>
                              <a:gd name="connsiteX358" fmla="*/ 19783 w 28575"/>
                              <a:gd name="connsiteY358" fmla="*/ 6353 h 9525"/>
                              <a:gd name="connsiteX359" fmla="*/ 19783 w 28575"/>
                              <a:gd name="connsiteY359" fmla="*/ 6353 h 9525"/>
                              <a:gd name="connsiteX360" fmla="*/ 20517 w 28575"/>
                              <a:gd name="connsiteY360" fmla="*/ 6353 h 9525"/>
                              <a:gd name="connsiteX361" fmla="*/ 20517 w 28575"/>
                              <a:gd name="connsiteY361" fmla="*/ 6353 h 9525"/>
                              <a:gd name="connsiteX362" fmla="*/ 20517 w 28575"/>
                              <a:gd name="connsiteY362" fmla="*/ 6353 h 9525"/>
                              <a:gd name="connsiteX363" fmla="*/ 20517 w 28575"/>
                              <a:gd name="connsiteY363" fmla="*/ 6353 h 9525"/>
                              <a:gd name="connsiteX364" fmla="*/ 20517 w 28575"/>
                              <a:gd name="connsiteY364" fmla="*/ 6353 h 9525"/>
                              <a:gd name="connsiteX365" fmla="*/ 20517 w 28575"/>
                              <a:gd name="connsiteY365" fmla="*/ 6353 h 9525"/>
                              <a:gd name="connsiteX366" fmla="*/ 20517 w 28575"/>
                              <a:gd name="connsiteY366" fmla="*/ 3172 h 9525"/>
                              <a:gd name="connsiteX367" fmla="*/ 20517 w 28575"/>
                              <a:gd name="connsiteY367" fmla="*/ 3172 h 9525"/>
                              <a:gd name="connsiteX368" fmla="*/ 20517 w 28575"/>
                              <a:gd name="connsiteY368" fmla="*/ 3172 h 9525"/>
                              <a:gd name="connsiteX369" fmla="*/ 20517 w 28575"/>
                              <a:gd name="connsiteY369" fmla="*/ 6353 h 9525"/>
                              <a:gd name="connsiteX370" fmla="*/ 20517 w 28575"/>
                              <a:gd name="connsiteY370" fmla="*/ 6353 h 9525"/>
                              <a:gd name="connsiteX371" fmla="*/ 20517 w 28575"/>
                              <a:gd name="connsiteY371" fmla="*/ 6353 h 9525"/>
                              <a:gd name="connsiteX372" fmla="*/ 21250 w 28575"/>
                              <a:gd name="connsiteY372" fmla="*/ 6353 h 9525"/>
                              <a:gd name="connsiteX373" fmla="*/ 21250 w 28575"/>
                              <a:gd name="connsiteY373" fmla="*/ 6353 h 9525"/>
                              <a:gd name="connsiteX374" fmla="*/ 21250 w 28575"/>
                              <a:gd name="connsiteY374" fmla="*/ 6353 h 9525"/>
                              <a:gd name="connsiteX375" fmla="*/ 21250 w 28575"/>
                              <a:gd name="connsiteY375" fmla="*/ 6353 h 9525"/>
                              <a:gd name="connsiteX376" fmla="*/ 21250 w 28575"/>
                              <a:gd name="connsiteY376" fmla="*/ 6353 h 9525"/>
                              <a:gd name="connsiteX377" fmla="*/ 21250 w 28575"/>
                              <a:gd name="connsiteY377" fmla="*/ 6353 h 9525"/>
                              <a:gd name="connsiteX378" fmla="*/ 21250 w 28575"/>
                              <a:gd name="connsiteY378" fmla="*/ 6353 h 9525"/>
                              <a:gd name="connsiteX379" fmla="*/ 21250 w 28575"/>
                              <a:gd name="connsiteY379" fmla="*/ 6353 h 9525"/>
                              <a:gd name="connsiteX380" fmla="*/ 21250 w 28575"/>
                              <a:gd name="connsiteY380" fmla="*/ 6353 h 9525"/>
                              <a:gd name="connsiteX381" fmla="*/ 21250 w 28575"/>
                              <a:gd name="connsiteY381" fmla="*/ 6353 h 9525"/>
                              <a:gd name="connsiteX382" fmla="*/ 21250 w 28575"/>
                              <a:gd name="connsiteY382" fmla="*/ 6353 h 9525"/>
                              <a:gd name="connsiteX383" fmla="*/ 21250 w 28575"/>
                              <a:gd name="connsiteY383" fmla="*/ 6353 h 9525"/>
                              <a:gd name="connsiteX384" fmla="*/ 21250 w 28575"/>
                              <a:gd name="connsiteY384" fmla="*/ 6353 h 9525"/>
                              <a:gd name="connsiteX385" fmla="*/ 21250 w 28575"/>
                              <a:gd name="connsiteY385" fmla="*/ 6353 h 9525"/>
                              <a:gd name="connsiteX386" fmla="*/ 21250 w 28575"/>
                              <a:gd name="connsiteY386" fmla="*/ 6353 h 9525"/>
                              <a:gd name="connsiteX387" fmla="*/ 21250 w 28575"/>
                              <a:gd name="connsiteY387" fmla="*/ 6353 h 9525"/>
                              <a:gd name="connsiteX388" fmla="*/ 21250 w 28575"/>
                              <a:gd name="connsiteY388" fmla="*/ 6353 h 9525"/>
                              <a:gd name="connsiteX389" fmla="*/ 21250 w 28575"/>
                              <a:gd name="connsiteY389" fmla="*/ 6353 h 9525"/>
                              <a:gd name="connsiteX390" fmla="*/ 21250 w 28575"/>
                              <a:gd name="connsiteY390" fmla="*/ 6353 h 9525"/>
                              <a:gd name="connsiteX391" fmla="*/ 21250 w 28575"/>
                              <a:gd name="connsiteY391" fmla="*/ 6353 h 9525"/>
                              <a:gd name="connsiteX392" fmla="*/ 21984 w 28575"/>
                              <a:gd name="connsiteY392" fmla="*/ 6353 h 9525"/>
                              <a:gd name="connsiteX393" fmla="*/ 21984 w 28575"/>
                              <a:gd name="connsiteY393" fmla="*/ 6353 h 9525"/>
                              <a:gd name="connsiteX394" fmla="*/ 21984 w 28575"/>
                              <a:gd name="connsiteY394" fmla="*/ 6353 h 9525"/>
                              <a:gd name="connsiteX395" fmla="*/ 21984 w 28575"/>
                              <a:gd name="connsiteY395" fmla="*/ 6353 h 9525"/>
                              <a:gd name="connsiteX396" fmla="*/ 21984 w 28575"/>
                              <a:gd name="connsiteY396" fmla="*/ 6353 h 9525"/>
                              <a:gd name="connsiteX397" fmla="*/ 21984 w 28575"/>
                              <a:gd name="connsiteY397" fmla="*/ 6353 h 9525"/>
                              <a:gd name="connsiteX398" fmla="*/ 21984 w 28575"/>
                              <a:gd name="connsiteY398" fmla="*/ 6353 h 9525"/>
                              <a:gd name="connsiteX399" fmla="*/ 21984 w 28575"/>
                              <a:gd name="connsiteY399" fmla="*/ 6353 h 9525"/>
                              <a:gd name="connsiteX400" fmla="*/ 21984 w 28575"/>
                              <a:gd name="connsiteY400" fmla="*/ 3172 h 9525"/>
                              <a:gd name="connsiteX401" fmla="*/ 21984 w 28575"/>
                              <a:gd name="connsiteY401" fmla="*/ 3172 h 9525"/>
                              <a:gd name="connsiteX402" fmla="*/ 21984 w 28575"/>
                              <a:gd name="connsiteY402" fmla="*/ 3172 h 9525"/>
                              <a:gd name="connsiteX403" fmla="*/ 21984 w 28575"/>
                              <a:gd name="connsiteY403" fmla="*/ 3172 h 9525"/>
                              <a:gd name="connsiteX404" fmla="*/ 22717 w 28575"/>
                              <a:gd name="connsiteY404" fmla="*/ 6353 h 9525"/>
                              <a:gd name="connsiteX405" fmla="*/ 22717 w 28575"/>
                              <a:gd name="connsiteY405" fmla="*/ 6353 h 9525"/>
                              <a:gd name="connsiteX406" fmla="*/ 22717 w 28575"/>
                              <a:gd name="connsiteY406" fmla="*/ 6353 h 9525"/>
                              <a:gd name="connsiteX407" fmla="*/ 22717 w 28575"/>
                              <a:gd name="connsiteY407" fmla="*/ 6353 h 9525"/>
                              <a:gd name="connsiteX408" fmla="*/ 22717 w 28575"/>
                              <a:gd name="connsiteY408" fmla="*/ 6353 h 9525"/>
                              <a:gd name="connsiteX409" fmla="*/ 22717 w 28575"/>
                              <a:gd name="connsiteY409" fmla="*/ 6353 h 9525"/>
                              <a:gd name="connsiteX410" fmla="*/ 22717 w 28575"/>
                              <a:gd name="connsiteY410" fmla="*/ 6353 h 9525"/>
                              <a:gd name="connsiteX411" fmla="*/ 22717 w 28575"/>
                              <a:gd name="connsiteY411" fmla="*/ 6353 h 9525"/>
                              <a:gd name="connsiteX412" fmla="*/ 22717 w 28575"/>
                              <a:gd name="connsiteY412" fmla="*/ 6353 h 9525"/>
                              <a:gd name="connsiteX413" fmla="*/ 22717 w 28575"/>
                              <a:gd name="connsiteY413" fmla="*/ 6353 h 9525"/>
                              <a:gd name="connsiteX414" fmla="*/ 22717 w 28575"/>
                              <a:gd name="connsiteY414" fmla="*/ 6353 h 9525"/>
                              <a:gd name="connsiteX415" fmla="*/ 22717 w 28575"/>
                              <a:gd name="connsiteY415" fmla="*/ 6353 h 9525"/>
                              <a:gd name="connsiteX416" fmla="*/ 23451 w 28575"/>
                              <a:gd name="connsiteY416" fmla="*/ 6353 h 9525"/>
                              <a:gd name="connsiteX417" fmla="*/ 23451 w 28575"/>
                              <a:gd name="connsiteY417" fmla="*/ 6353 h 9525"/>
                              <a:gd name="connsiteX418" fmla="*/ 23451 w 28575"/>
                              <a:gd name="connsiteY418" fmla="*/ 6353 h 9525"/>
                              <a:gd name="connsiteX419" fmla="*/ 23451 w 28575"/>
                              <a:gd name="connsiteY419" fmla="*/ 6353 h 9525"/>
                              <a:gd name="connsiteX420" fmla="*/ 23451 w 28575"/>
                              <a:gd name="connsiteY420" fmla="*/ 6353 h 9525"/>
                              <a:gd name="connsiteX421" fmla="*/ 23451 w 28575"/>
                              <a:gd name="connsiteY421" fmla="*/ 6353 h 9525"/>
                              <a:gd name="connsiteX422" fmla="*/ 23451 w 28575"/>
                              <a:gd name="connsiteY422" fmla="*/ 6353 h 9525"/>
                              <a:gd name="connsiteX423" fmla="*/ 23451 w 28575"/>
                              <a:gd name="connsiteY423" fmla="*/ 6353 h 9525"/>
                              <a:gd name="connsiteX424" fmla="*/ 23451 w 28575"/>
                              <a:gd name="connsiteY424" fmla="*/ 6353 h 9525"/>
                              <a:gd name="connsiteX425" fmla="*/ 23451 w 28575"/>
                              <a:gd name="connsiteY425" fmla="*/ 6353 h 9525"/>
                              <a:gd name="connsiteX426" fmla="*/ 23451 w 28575"/>
                              <a:gd name="connsiteY426" fmla="*/ 6353 h 9525"/>
                              <a:gd name="connsiteX427" fmla="*/ 23451 w 28575"/>
                              <a:gd name="connsiteY427" fmla="*/ 6353 h 9525"/>
                              <a:gd name="connsiteX428" fmla="*/ 24174 w 28575"/>
                              <a:gd name="connsiteY428" fmla="*/ 6353 h 9525"/>
                              <a:gd name="connsiteX429" fmla="*/ 24174 w 28575"/>
                              <a:gd name="connsiteY429" fmla="*/ 6353 h 9525"/>
                              <a:gd name="connsiteX430" fmla="*/ 24174 w 28575"/>
                              <a:gd name="connsiteY430" fmla="*/ 6353 h 9525"/>
                              <a:gd name="connsiteX431" fmla="*/ 24174 w 28575"/>
                              <a:gd name="connsiteY431" fmla="*/ 6353 h 9525"/>
                              <a:gd name="connsiteX432" fmla="*/ 24174 w 28575"/>
                              <a:gd name="connsiteY432" fmla="*/ 6353 h 9525"/>
                              <a:gd name="connsiteX433" fmla="*/ 24174 w 28575"/>
                              <a:gd name="connsiteY433" fmla="*/ 6353 h 9525"/>
                              <a:gd name="connsiteX434" fmla="*/ 24174 w 28575"/>
                              <a:gd name="connsiteY434" fmla="*/ 6353 h 9525"/>
                              <a:gd name="connsiteX435" fmla="*/ 24174 w 28575"/>
                              <a:gd name="connsiteY435" fmla="*/ 6353 h 9525"/>
                              <a:gd name="connsiteX436" fmla="*/ 24174 w 28575"/>
                              <a:gd name="connsiteY436" fmla="*/ 9525 h 9525"/>
                              <a:gd name="connsiteX437" fmla="*/ 24174 w 28575"/>
                              <a:gd name="connsiteY437" fmla="*/ 9525 h 9525"/>
                              <a:gd name="connsiteX438" fmla="*/ 24174 w 28575"/>
                              <a:gd name="connsiteY438" fmla="*/ 9525 h 9525"/>
                              <a:gd name="connsiteX439" fmla="*/ 24174 w 28575"/>
                              <a:gd name="connsiteY439" fmla="*/ 9525 h 9525"/>
                              <a:gd name="connsiteX440" fmla="*/ 24908 w 28575"/>
                              <a:gd name="connsiteY440" fmla="*/ 6353 h 9525"/>
                              <a:gd name="connsiteX441" fmla="*/ 24908 w 28575"/>
                              <a:gd name="connsiteY441" fmla="*/ 6353 h 9525"/>
                              <a:gd name="connsiteX442" fmla="*/ 24908 w 28575"/>
                              <a:gd name="connsiteY442" fmla="*/ 9525 h 9525"/>
                              <a:gd name="connsiteX443" fmla="*/ 24908 w 28575"/>
                              <a:gd name="connsiteY443" fmla="*/ 6353 h 9525"/>
                              <a:gd name="connsiteX444" fmla="*/ 24908 w 28575"/>
                              <a:gd name="connsiteY444" fmla="*/ 6353 h 9525"/>
                              <a:gd name="connsiteX445" fmla="*/ 24908 w 28575"/>
                              <a:gd name="connsiteY445" fmla="*/ 6353 h 9525"/>
                              <a:gd name="connsiteX446" fmla="*/ 24908 w 28575"/>
                              <a:gd name="connsiteY446" fmla="*/ 6353 h 9525"/>
                              <a:gd name="connsiteX447" fmla="*/ 24908 w 28575"/>
                              <a:gd name="connsiteY447" fmla="*/ 6353 h 9525"/>
                              <a:gd name="connsiteX448" fmla="*/ 24908 w 28575"/>
                              <a:gd name="connsiteY448" fmla="*/ 6353 h 9525"/>
                              <a:gd name="connsiteX449" fmla="*/ 24908 w 28575"/>
                              <a:gd name="connsiteY449" fmla="*/ 6353 h 9525"/>
                              <a:gd name="connsiteX450" fmla="*/ 24908 w 28575"/>
                              <a:gd name="connsiteY450" fmla="*/ 6353 h 9525"/>
                              <a:gd name="connsiteX451" fmla="*/ 24908 w 28575"/>
                              <a:gd name="connsiteY451" fmla="*/ 6353 h 9525"/>
                              <a:gd name="connsiteX452" fmla="*/ 24908 w 28575"/>
                              <a:gd name="connsiteY452" fmla="*/ 6353 h 9525"/>
                              <a:gd name="connsiteX453" fmla="*/ 24908 w 28575"/>
                              <a:gd name="connsiteY453" fmla="*/ 6353 h 9525"/>
                              <a:gd name="connsiteX454" fmla="*/ 25641 w 28575"/>
                              <a:gd name="connsiteY454" fmla="*/ 6353 h 9525"/>
                              <a:gd name="connsiteX455" fmla="*/ 25641 w 28575"/>
                              <a:gd name="connsiteY455" fmla="*/ 6353 h 9525"/>
                              <a:gd name="connsiteX456" fmla="*/ 25641 w 28575"/>
                              <a:gd name="connsiteY456" fmla="*/ 3172 h 9525"/>
                              <a:gd name="connsiteX457" fmla="*/ 25641 w 28575"/>
                              <a:gd name="connsiteY457" fmla="*/ 3172 h 9525"/>
                              <a:gd name="connsiteX458" fmla="*/ 25641 w 28575"/>
                              <a:gd name="connsiteY458" fmla="*/ 6353 h 9525"/>
                              <a:gd name="connsiteX459" fmla="*/ 25641 w 28575"/>
                              <a:gd name="connsiteY459" fmla="*/ 6353 h 9525"/>
                              <a:gd name="connsiteX460" fmla="*/ 25641 w 28575"/>
                              <a:gd name="connsiteY460" fmla="*/ 6353 h 9525"/>
                              <a:gd name="connsiteX461" fmla="*/ 25641 w 28575"/>
                              <a:gd name="connsiteY461" fmla="*/ 6353 h 9525"/>
                              <a:gd name="connsiteX462" fmla="*/ 25641 w 28575"/>
                              <a:gd name="connsiteY462" fmla="*/ 6353 h 9525"/>
                              <a:gd name="connsiteX463" fmla="*/ 25641 w 28575"/>
                              <a:gd name="connsiteY463" fmla="*/ 3172 h 9525"/>
                              <a:gd name="connsiteX464" fmla="*/ 25641 w 28575"/>
                              <a:gd name="connsiteY464" fmla="*/ 0 h 9525"/>
                              <a:gd name="connsiteX465" fmla="*/ 25641 w 28575"/>
                              <a:gd name="connsiteY465" fmla="*/ 3172 h 9525"/>
                              <a:gd name="connsiteX466" fmla="*/ 25641 w 28575"/>
                              <a:gd name="connsiteY466" fmla="*/ 3172 h 9525"/>
                              <a:gd name="connsiteX467" fmla="*/ 25641 w 28575"/>
                              <a:gd name="connsiteY467" fmla="*/ 6353 h 9525"/>
                              <a:gd name="connsiteX468" fmla="*/ 25641 w 28575"/>
                              <a:gd name="connsiteY468" fmla="*/ 6353 h 9525"/>
                              <a:gd name="connsiteX469" fmla="*/ 25641 w 28575"/>
                              <a:gd name="connsiteY469" fmla="*/ 6353 h 9525"/>
                              <a:gd name="connsiteX470" fmla="*/ 25641 w 28575"/>
                              <a:gd name="connsiteY470" fmla="*/ 6353 h 9525"/>
                              <a:gd name="connsiteX471" fmla="*/ 25641 w 28575"/>
                              <a:gd name="connsiteY471" fmla="*/ 6353 h 9525"/>
                              <a:gd name="connsiteX472" fmla="*/ 26375 w 28575"/>
                              <a:gd name="connsiteY472" fmla="*/ 6353 h 9525"/>
                              <a:gd name="connsiteX473" fmla="*/ 26375 w 28575"/>
                              <a:gd name="connsiteY473" fmla="*/ 6353 h 9525"/>
                              <a:gd name="connsiteX474" fmla="*/ 26375 w 28575"/>
                              <a:gd name="connsiteY474" fmla="*/ 6353 h 9525"/>
                              <a:gd name="connsiteX475" fmla="*/ 26375 w 28575"/>
                              <a:gd name="connsiteY475" fmla="*/ 6353 h 9525"/>
                              <a:gd name="connsiteX476" fmla="*/ 26375 w 28575"/>
                              <a:gd name="connsiteY476" fmla="*/ 6353 h 9525"/>
                              <a:gd name="connsiteX477" fmla="*/ 26375 w 28575"/>
                              <a:gd name="connsiteY477" fmla="*/ 6353 h 9525"/>
                              <a:gd name="connsiteX478" fmla="*/ 26375 w 28575"/>
                              <a:gd name="connsiteY478" fmla="*/ 6353 h 9525"/>
                              <a:gd name="connsiteX479" fmla="*/ 26375 w 28575"/>
                              <a:gd name="connsiteY479" fmla="*/ 3172 h 9525"/>
                              <a:gd name="connsiteX480" fmla="*/ 26375 w 28575"/>
                              <a:gd name="connsiteY480" fmla="*/ 3172 h 9525"/>
                              <a:gd name="connsiteX481" fmla="*/ 26375 w 28575"/>
                              <a:gd name="connsiteY481" fmla="*/ 3172 h 9525"/>
                              <a:gd name="connsiteX482" fmla="*/ 26375 w 28575"/>
                              <a:gd name="connsiteY482" fmla="*/ 6353 h 9525"/>
                              <a:gd name="connsiteX483" fmla="*/ 26375 w 28575"/>
                              <a:gd name="connsiteY483" fmla="*/ 6353 h 9525"/>
                              <a:gd name="connsiteX484" fmla="*/ 27108 w 28575"/>
                              <a:gd name="connsiteY484" fmla="*/ 6353 h 9525"/>
                              <a:gd name="connsiteX485" fmla="*/ 27108 w 28575"/>
                              <a:gd name="connsiteY485" fmla="*/ 6353 h 9525"/>
                              <a:gd name="connsiteX486" fmla="*/ 27108 w 28575"/>
                              <a:gd name="connsiteY486" fmla="*/ 6353 h 9525"/>
                              <a:gd name="connsiteX487" fmla="*/ 27108 w 28575"/>
                              <a:gd name="connsiteY487" fmla="*/ 6353 h 9525"/>
                              <a:gd name="connsiteX488" fmla="*/ 27108 w 28575"/>
                              <a:gd name="connsiteY488" fmla="*/ 6353 h 9525"/>
                              <a:gd name="connsiteX489" fmla="*/ 27108 w 28575"/>
                              <a:gd name="connsiteY489" fmla="*/ 6353 h 9525"/>
                              <a:gd name="connsiteX490" fmla="*/ 27108 w 28575"/>
                              <a:gd name="connsiteY490" fmla="*/ 6353 h 9525"/>
                              <a:gd name="connsiteX491" fmla="*/ 27108 w 28575"/>
                              <a:gd name="connsiteY491" fmla="*/ 6353 h 9525"/>
                              <a:gd name="connsiteX492" fmla="*/ 27108 w 28575"/>
                              <a:gd name="connsiteY492" fmla="*/ 6353 h 9525"/>
                              <a:gd name="connsiteX493" fmla="*/ 27108 w 28575"/>
                              <a:gd name="connsiteY493" fmla="*/ 6353 h 9525"/>
                              <a:gd name="connsiteX494" fmla="*/ 27108 w 28575"/>
                              <a:gd name="connsiteY494" fmla="*/ 6353 h 9525"/>
                              <a:gd name="connsiteX495" fmla="*/ 27108 w 28575"/>
                              <a:gd name="connsiteY495" fmla="*/ 6353 h 9525"/>
                              <a:gd name="connsiteX496" fmla="*/ 27842 w 28575"/>
                              <a:gd name="connsiteY496" fmla="*/ 6353 h 9525"/>
                              <a:gd name="connsiteX497" fmla="*/ 27842 w 28575"/>
                              <a:gd name="connsiteY497" fmla="*/ 3172 h 9525"/>
                              <a:gd name="connsiteX498" fmla="*/ 27842 w 28575"/>
                              <a:gd name="connsiteY498" fmla="*/ 6353 h 9525"/>
                              <a:gd name="connsiteX499" fmla="*/ 27842 w 28575"/>
                              <a:gd name="connsiteY499" fmla="*/ 6353 h 9525"/>
                              <a:gd name="connsiteX500" fmla="*/ 27842 w 28575"/>
                              <a:gd name="connsiteY500" fmla="*/ 6353 h 9525"/>
                              <a:gd name="connsiteX501" fmla="*/ 27842 w 28575"/>
                              <a:gd name="connsiteY501" fmla="*/ 6353 h 9525"/>
                              <a:gd name="connsiteX502" fmla="*/ 27842 w 28575"/>
                              <a:gd name="connsiteY502" fmla="*/ 6353 h 9525"/>
                              <a:gd name="connsiteX503" fmla="*/ 27842 w 28575"/>
                              <a:gd name="connsiteY503" fmla="*/ 6353 h 9525"/>
                              <a:gd name="connsiteX504" fmla="*/ 27842 w 28575"/>
                              <a:gd name="connsiteY504" fmla="*/ 6353 h 9525"/>
                              <a:gd name="connsiteX505" fmla="*/ 27842 w 28575"/>
                              <a:gd name="connsiteY505" fmla="*/ 6353 h 9525"/>
                              <a:gd name="connsiteX506" fmla="*/ 27842 w 28575"/>
                              <a:gd name="connsiteY506" fmla="*/ 6353 h 9525"/>
                              <a:gd name="connsiteX507" fmla="*/ 27842 w 28575"/>
                              <a:gd name="connsiteY507" fmla="*/ 6353 h 9525"/>
                              <a:gd name="connsiteX508" fmla="*/ 28575 w 28575"/>
                              <a:gd name="connsiteY508" fmla="*/ 6353 h 9525"/>
                              <a:gd name="connsiteX509" fmla="*/ 28575 w 28575"/>
                              <a:gd name="connsiteY509" fmla="*/ 6353 h 9525"/>
                              <a:gd name="connsiteX510" fmla="*/ 28575 w 28575"/>
                              <a:gd name="connsiteY510" fmla="*/ 6353 h 9525"/>
                              <a:gd name="connsiteX511" fmla="*/ 28575 w 28575"/>
                              <a:gd name="connsiteY511" fmla="*/ 3172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6353"/>
                                </a:moveTo>
                                <a:lnTo>
                                  <a:pt x="0" y="6353"/>
                                </a:lnTo>
                                <a:lnTo>
                                  <a:pt x="733" y="6353"/>
                                </a:lnTo>
                                <a:lnTo>
                                  <a:pt x="733" y="6353"/>
                                </a:lnTo>
                                <a:lnTo>
                                  <a:pt x="733" y="6353"/>
                                </a:lnTo>
                                <a:lnTo>
                                  <a:pt x="733" y="6353"/>
                                </a:lnTo>
                                <a:lnTo>
                                  <a:pt x="733" y="6353"/>
                                </a:lnTo>
                                <a:lnTo>
                                  <a:pt x="733" y="6353"/>
                                </a:lnTo>
                                <a:lnTo>
                                  <a:pt x="733" y="6353"/>
                                </a:lnTo>
                                <a:lnTo>
                                  <a:pt x="733" y="6353"/>
                                </a:lnTo>
                                <a:lnTo>
                                  <a:pt x="733" y="6353"/>
                                </a:lnTo>
                                <a:lnTo>
                                  <a:pt x="733" y="6353"/>
                                </a:lnTo>
                                <a:lnTo>
                                  <a:pt x="733" y="3172"/>
                                </a:lnTo>
                                <a:lnTo>
                                  <a:pt x="733" y="6353"/>
                                </a:lnTo>
                                <a:lnTo>
                                  <a:pt x="1467" y="6353"/>
                                </a:lnTo>
                                <a:lnTo>
                                  <a:pt x="1467" y="6353"/>
                                </a:lnTo>
                                <a:lnTo>
                                  <a:pt x="1467" y="6353"/>
                                </a:lnTo>
                                <a:lnTo>
                                  <a:pt x="1467" y="6353"/>
                                </a:lnTo>
                                <a:lnTo>
                                  <a:pt x="1467" y="6353"/>
                                </a:lnTo>
                                <a:lnTo>
                                  <a:pt x="1467" y="6353"/>
                                </a:lnTo>
                                <a:lnTo>
                                  <a:pt x="1467" y="9525"/>
                                </a:lnTo>
                                <a:lnTo>
                                  <a:pt x="1467" y="6353"/>
                                </a:lnTo>
                                <a:lnTo>
                                  <a:pt x="1467" y="6353"/>
                                </a:lnTo>
                                <a:lnTo>
                                  <a:pt x="1467" y="9525"/>
                                </a:lnTo>
                                <a:lnTo>
                                  <a:pt x="1467" y="6353"/>
                                </a:lnTo>
                                <a:lnTo>
                                  <a:pt x="1467" y="9525"/>
                                </a:lnTo>
                                <a:lnTo>
                                  <a:pt x="1467" y="6353"/>
                                </a:lnTo>
                                <a:lnTo>
                                  <a:pt x="1467" y="6353"/>
                                </a:lnTo>
                                <a:lnTo>
                                  <a:pt x="2200" y="6353"/>
                                </a:lnTo>
                                <a:lnTo>
                                  <a:pt x="2200" y="6353"/>
                                </a:lnTo>
                                <a:lnTo>
                                  <a:pt x="2200" y="6353"/>
                                </a:lnTo>
                                <a:lnTo>
                                  <a:pt x="2200" y="6353"/>
                                </a:lnTo>
                                <a:lnTo>
                                  <a:pt x="2200" y="6353"/>
                                </a:lnTo>
                                <a:lnTo>
                                  <a:pt x="2200" y="6353"/>
                                </a:lnTo>
                                <a:lnTo>
                                  <a:pt x="2200" y="6353"/>
                                </a:lnTo>
                                <a:lnTo>
                                  <a:pt x="2200" y="6353"/>
                                </a:lnTo>
                                <a:lnTo>
                                  <a:pt x="2200" y="6353"/>
                                </a:lnTo>
                                <a:lnTo>
                                  <a:pt x="2200" y="6353"/>
                                </a:lnTo>
                                <a:lnTo>
                                  <a:pt x="2200" y="6353"/>
                                </a:lnTo>
                                <a:lnTo>
                                  <a:pt x="2200" y="6353"/>
                                </a:lnTo>
                                <a:lnTo>
                                  <a:pt x="2200" y="6353"/>
                                </a:lnTo>
                                <a:lnTo>
                                  <a:pt x="2200" y="9525"/>
                                </a:lnTo>
                                <a:lnTo>
                                  <a:pt x="2200" y="9525"/>
                                </a:lnTo>
                                <a:lnTo>
                                  <a:pt x="2200" y="6353"/>
                                </a:lnTo>
                                <a:lnTo>
                                  <a:pt x="2200" y="9525"/>
                                </a:lnTo>
                                <a:lnTo>
                                  <a:pt x="2200" y="6353"/>
                                </a:lnTo>
                                <a:lnTo>
                                  <a:pt x="2934" y="6353"/>
                                </a:lnTo>
                                <a:lnTo>
                                  <a:pt x="2934" y="6353"/>
                                </a:lnTo>
                                <a:lnTo>
                                  <a:pt x="2934" y="6353"/>
                                </a:lnTo>
                                <a:lnTo>
                                  <a:pt x="2934" y="6353"/>
                                </a:lnTo>
                                <a:lnTo>
                                  <a:pt x="2934" y="6353"/>
                                </a:lnTo>
                                <a:lnTo>
                                  <a:pt x="2934" y="6353"/>
                                </a:lnTo>
                                <a:lnTo>
                                  <a:pt x="2934" y="6353"/>
                                </a:lnTo>
                                <a:lnTo>
                                  <a:pt x="2934" y="6353"/>
                                </a:lnTo>
                                <a:lnTo>
                                  <a:pt x="2934" y="6353"/>
                                </a:lnTo>
                                <a:lnTo>
                                  <a:pt x="2934" y="6353"/>
                                </a:lnTo>
                                <a:lnTo>
                                  <a:pt x="2934" y="6353"/>
                                </a:lnTo>
                                <a:lnTo>
                                  <a:pt x="2934" y="6353"/>
                                </a:lnTo>
                                <a:lnTo>
                                  <a:pt x="3667" y="6353"/>
                                </a:lnTo>
                                <a:lnTo>
                                  <a:pt x="3667" y="6353"/>
                                </a:lnTo>
                                <a:lnTo>
                                  <a:pt x="3667" y="3172"/>
                                </a:lnTo>
                                <a:lnTo>
                                  <a:pt x="3667" y="6353"/>
                                </a:lnTo>
                                <a:lnTo>
                                  <a:pt x="3667" y="6353"/>
                                </a:lnTo>
                                <a:lnTo>
                                  <a:pt x="3667" y="6353"/>
                                </a:lnTo>
                                <a:lnTo>
                                  <a:pt x="3667" y="6353"/>
                                </a:lnTo>
                                <a:lnTo>
                                  <a:pt x="3667" y="6353"/>
                                </a:lnTo>
                                <a:lnTo>
                                  <a:pt x="3667" y="6353"/>
                                </a:lnTo>
                                <a:lnTo>
                                  <a:pt x="3667" y="6353"/>
                                </a:lnTo>
                                <a:lnTo>
                                  <a:pt x="3667" y="6353"/>
                                </a:lnTo>
                                <a:lnTo>
                                  <a:pt x="3667" y="6353"/>
                                </a:lnTo>
                                <a:lnTo>
                                  <a:pt x="4401" y="6353"/>
                                </a:lnTo>
                                <a:lnTo>
                                  <a:pt x="4401" y="9525"/>
                                </a:lnTo>
                                <a:lnTo>
                                  <a:pt x="4401" y="6353"/>
                                </a:lnTo>
                                <a:lnTo>
                                  <a:pt x="4401" y="6353"/>
                                </a:lnTo>
                                <a:lnTo>
                                  <a:pt x="4401" y="6353"/>
                                </a:lnTo>
                                <a:lnTo>
                                  <a:pt x="4401" y="6353"/>
                                </a:lnTo>
                                <a:lnTo>
                                  <a:pt x="4401" y="6353"/>
                                </a:lnTo>
                                <a:lnTo>
                                  <a:pt x="4401" y="6353"/>
                                </a:lnTo>
                                <a:lnTo>
                                  <a:pt x="4401" y="6353"/>
                                </a:lnTo>
                                <a:lnTo>
                                  <a:pt x="4401" y="6353"/>
                                </a:lnTo>
                                <a:lnTo>
                                  <a:pt x="4401" y="6353"/>
                                </a:lnTo>
                                <a:lnTo>
                                  <a:pt x="4401" y="6353"/>
                                </a:lnTo>
                                <a:lnTo>
                                  <a:pt x="5124" y="9525"/>
                                </a:lnTo>
                                <a:lnTo>
                                  <a:pt x="5124" y="6353"/>
                                </a:lnTo>
                                <a:lnTo>
                                  <a:pt x="5124" y="9525"/>
                                </a:lnTo>
                                <a:lnTo>
                                  <a:pt x="5124" y="6353"/>
                                </a:lnTo>
                                <a:lnTo>
                                  <a:pt x="5124" y="6353"/>
                                </a:lnTo>
                                <a:lnTo>
                                  <a:pt x="5124" y="6353"/>
                                </a:lnTo>
                                <a:lnTo>
                                  <a:pt x="5124" y="3172"/>
                                </a:lnTo>
                                <a:lnTo>
                                  <a:pt x="5124" y="3172"/>
                                </a:lnTo>
                                <a:lnTo>
                                  <a:pt x="5124" y="6353"/>
                                </a:lnTo>
                                <a:lnTo>
                                  <a:pt x="5124" y="6353"/>
                                </a:lnTo>
                                <a:lnTo>
                                  <a:pt x="5124" y="6353"/>
                                </a:lnTo>
                                <a:lnTo>
                                  <a:pt x="5124" y="6353"/>
                                </a:lnTo>
                                <a:lnTo>
                                  <a:pt x="5124" y="6353"/>
                                </a:lnTo>
                                <a:lnTo>
                                  <a:pt x="5124" y="6353"/>
                                </a:lnTo>
                                <a:lnTo>
                                  <a:pt x="5858" y="6353"/>
                                </a:lnTo>
                                <a:lnTo>
                                  <a:pt x="5858" y="6353"/>
                                </a:lnTo>
                                <a:lnTo>
                                  <a:pt x="5858" y="6353"/>
                                </a:lnTo>
                                <a:lnTo>
                                  <a:pt x="5858" y="6353"/>
                                </a:lnTo>
                                <a:lnTo>
                                  <a:pt x="5858" y="6353"/>
                                </a:lnTo>
                                <a:lnTo>
                                  <a:pt x="5858" y="6353"/>
                                </a:lnTo>
                                <a:lnTo>
                                  <a:pt x="5858" y="6353"/>
                                </a:lnTo>
                                <a:lnTo>
                                  <a:pt x="5858" y="6353"/>
                                </a:lnTo>
                                <a:lnTo>
                                  <a:pt x="5858" y="6353"/>
                                </a:lnTo>
                                <a:lnTo>
                                  <a:pt x="5858" y="6353"/>
                                </a:lnTo>
                                <a:lnTo>
                                  <a:pt x="5858" y="6353"/>
                                </a:lnTo>
                                <a:lnTo>
                                  <a:pt x="5858" y="9525"/>
                                </a:lnTo>
                                <a:lnTo>
                                  <a:pt x="6591" y="6353"/>
                                </a:lnTo>
                                <a:lnTo>
                                  <a:pt x="6591" y="6353"/>
                                </a:lnTo>
                                <a:lnTo>
                                  <a:pt x="6591" y="6353"/>
                                </a:lnTo>
                                <a:lnTo>
                                  <a:pt x="6591" y="6353"/>
                                </a:lnTo>
                                <a:lnTo>
                                  <a:pt x="6591" y="6353"/>
                                </a:lnTo>
                                <a:lnTo>
                                  <a:pt x="6591" y="6353"/>
                                </a:lnTo>
                                <a:lnTo>
                                  <a:pt x="6591" y="6353"/>
                                </a:lnTo>
                                <a:lnTo>
                                  <a:pt x="6591" y="6353"/>
                                </a:lnTo>
                                <a:lnTo>
                                  <a:pt x="6591" y="6353"/>
                                </a:lnTo>
                                <a:lnTo>
                                  <a:pt x="6591" y="6353"/>
                                </a:lnTo>
                                <a:lnTo>
                                  <a:pt x="6591" y="6353"/>
                                </a:lnTo>
                                <a:lnTo>
                                  <a:pt x="6591" y="6353"/>
                                </a:lnTo>
                                <a:lnTo>
                                  <a:pt x="7325" y="6353"/>
                                </a:lnTo>
                                <a:lnTo>
                                  <a:pt x="7325" y="6353"/>
                                </a:lnTo>
                                <a:lnTo>
                                  <a:pt x="7325" y="6353"/>
                                </a:lnTo>
                                <a:lnTo>
                                  <a:pt x="7325" y="6353"/>
                                </a:lnTo>
                                <a:lnTo>
                                  <a:pt x="7325" y="6353"/>
                                </a:lnTo>
                                <a:lnTo>
                                  <a:pt x="7325" y="6353"/>
                                </a:lnTo>
                                <a:lnTo>
                                  <a:pt x="7325" y="6353"/>
                                </a:lnTo>
                                <a:lnTo>
                                  <a:pt x="7325" y="6353"/>
                                </a:lnTo>
                                <a:lnTo>
                                  <a:pt x="7325" y="6353"/>
                                </a:lnTo>
                                <a:lnTo>
                                  <a:pt x="7325" y="6353"/>
                                </a:lnTo>
                                <a:lnTo>
                                  <a:pt x="7325" y="6353"/>
                                </a:lnTo>
                                <a:lnTo>
                                  <a:pt x="7325" y="3172"/>
                                </a:lnTo>
                                <a:lnTo>
                                  <a:pt x="7325" y="3172"/>
                                </a:lnTo>
                                <a:lnTo>
                                  <a:pt x="7325" y="3172"/>
                                </a:lnTo>
                                <a:lnTo>
                                  <a:pt x="7325" y="6353"/>
                                </a:lnTo>
                                <a:lnTo>
                                  <a:pt x="7325" y="6353"/>
                                </a:lnTo>
                                <a:lnTo>
                                  <a:pt x="7325" y="6353"/>
                                </a:lnTo>
                                <a:lnTo>
                                  <a:pt x="7325" y="6353"/>
                                </a:lnTo>
                                <a:lnTo>
                                  <a:pt x="8058" y="6353"/>
                                </a:lnTo>
                                <a:lnTo>
                                  <a:pt x="8058" y="6353"/>
                                </a:lnTo>
                                <a:lnTo>
                                  <a:pt x="8058" y="6353"/>
                                </a:lnTo>
                                <a:lnTo>
                                  <a:pt x="8058" y="6353"/>
                                </a:lnTo>
                                <a:lnTo>
                                  <a:pt x="8058" y="6353"/>
                                </a:lnTo>
                                <a:lnTo>
                                  <a:pt x="8058" y="3172"/>
                                </a:lnTo>
                                <a:lnTo>
                                  <a:pt x="8058" y="6353"/>
                                </a:lnTo>
                                <a:lnTo>
                                  <a:pt x="8058" y="6353"/>
                                </a:lnTo>
                                <a:lnTo>
                                  <a:pt x="8058" y="6353"/>
                                </a:lnTo>
                                <a:lnTo>
                                  <a:pt x="8058" y="6353"/>
                                </a:lnTo>
                                <a:lnTo>
                                  <a:pt x="8058" y="6353"/>
                                </a:lnTo>
                                <a:lnTo>
                                  <a:pt x="8058" y="6353"/>
                                </a:lnTo>
                                <a:lnTo>
                                  <a:pt x="8792" y="6353"/>
                                </a:lnTo>
                                <a:lnTo>
                                  <a:pt x="8792" y="6353"/>
                                </a:lnTo>
                                <a:lnTo>
                                  <a:pt x="8792" y="6353"/>
                                </a:lnTo>
                                <a:lnTo>
                                  <a:pt x="8792" y="6353"/>
                                </a:lnTo>
                                <a:lnTo>
                                  <a:pt x="8792" y="3172"/>
                                </a:lnTo>
                                <a:lnTo>
                                  <a:pt x="8792" y="3172"/>
                                </a:lnTo>
                                <a:lnTo>
                                  <a:pt x="8792" y="3172"/>
                                </a:lnTo>
                                <a:lnTo>
                                  <a:pt x="8792" y="3172"/>
                                </a:lnTo>
                                <a:lnTo>
                                  <a:pt x="8792" y="3172"/>
                                </a:lnTo>
                                <a:lnTo>
                                  <a:pt x="8792" y="3172"/>
                                </a:lnTo>
                                <a:lnTo>
                                  <a:pt x="8792" y="6353"/>
                                </a:lnTo>
                                <a:lnTo>
                                  <a:pt x="8792" y="6353"/>
                                </a:lnTo>
                                <a:lnTo>
                                  <a:pt x="8792" y="6353"/>
                                </a:lnTo>
                                <a:lnTo>
                                  <a:pt x="8792" y="6353"/>
                                </a:lnTo>
                                <a:lnTo>
                                  <a:pt x="9525" y="3172"/>
                                </a:lnTo>
                                <a:lnTo>
                                  <a:pt x="9525" y="3172"/>
                                </a:lnTo>
                                <a:lnTo>
                                  <a:pt x="9525" y="3172"/>
                                </a:lnTo>
                                <a:lnTo>
                                  <a:pt x="9525" y="6353"/>
                                </a:lnTo>
                                <a:lnTo>
                                  <a:pt x="9525" y="6353"/>
                                </a:lnTo>
                                <a:lnTo>
                                  <a:pt x="9525" y="6353"/>
                                </a:lnTo>
                                <a:lnTo>
                                  <a:pt x="9525" y="3172"/>
                                </a:lnTo>
                                <a:lnTo>
                                  <a:pt x="9525" y="6353"/>
                                </a:lnTo>
                                <a:lnTo>
                                  <a:pt x="9525" y="3172"/>
                                </a:lnTo>
                                <a:lnTo>
                                  <a:pt x="9525" y="6353"/>
                                </a:lnTo>
                                <a:lnTo>
                                  <a:pt x="9525" y="6353"/>
                                </a:lnTo>
                                <a:lnTo>
                                  <a:pt x="9525" y="3172"/>
                                </a:lnTo>
                                <a:lnTo>
                                  <a:pt x="10258" y="3172"/>
                                </a:lnTo>
                                <a:lnTo>
                                  <a:pt x="10258" y="3172"/>
                                </a:lnTo>
                                <a:lnTo>
                                  <a:pt x="10258" y="0"/>
                                </a:lnTo>
                                <a:lnTo>
                                  <a:pt x="10258" y="0"/>
                                </a:lnTo>
                                <a:lnTo>
                                  <a:pt x="10258" y="0"/>
                                </a:lnTo>
                                <a:lnTo>
                                  <a:pt x="10258" y="3172"/>
                                </a:lnTo>
                                <a:lnTo>
                                  <a:pt x="10258" y="3172"/>
                                </a:lnTo>
                                <a:lnTo>
                                  <a:pt x="10258" y="6353"/>
                                </a:lnTo>
                                <a:lnTo>
                                  <a:pt x="10258" y="6353"/>
                                </a:lnTo>
                                <a:lnTo>
                                  <a:pt x="10258" y="6353"/>
                                </a:lnTo>
                                <a:lnTo>
                                  <a:pt x="10258" y="3172"/>
                                </a:lnTo>
                                <a:lnTo>
                                  <a:pt x="10258" y="3172"/>
                                </a:lnTo>
                                <a:lnTo>
                                  <a:pt x="10992" y="3172"/>
                                </a:lnTo>
                                <a:lnTo>
                                  <a:pt x="10992" y="0"/>
                                </a:lnTo>
                                <a:lnTo>
                                  <a:pt x="10992" y="0"/>
                                </a:lnTo>
                                <a:lnTo>
                                  <a:pt x="10992" y="3172"/>
                                </a:lnTo>
                                <a:lnTo>
                                  <a:pt x="10992" y="3172"/>
                                </a:lnTo>
                                <a:lnTo>
                                  <a:pt x="10992" y="3172"/>
                                </a:lnTo>
                                <a:lnTo>
                                  <a:pt x="10992" y="3172"/>
                                </a:lnTo>
                                <a:lnTo>
                                  <a:pt x="10992" y="6353"/>
                                </a:lnTo>
                                <a:lnTo>
                                  <a:pt x="10992" y="3172"/>
                                </a:lnTo>
                                <a:lnTo>
                                  <a:pt x="10992" y="3172"/>
                                </a:lnTo>
                                <a:lnTo>
                                  <a:pt x="10992" y="6353"/>
                                </a:lnTo>
                                <a:lnTo>
                                  <a:pt x="10992" y="6353"/>
                                </a:lnTo>
                                <a:lnTo>
                                  <a:pt x="11725" y="6353"/>
                                </a:lnTo>
                                <a:lnTo>
                                  <a:pt x="11725" y="6353"/>
                                </a:lnTo>
                                <a:lnTo>
                                  <a:pt x="11725" y="6353"/>
                                </a:lnTo>
                                <a:lnTo>
                                  <a:pt x="11725" y="3172"/>
                                </a:lnTo>
                                <a:lnTo>
                                  <a:pt x="11725" y="3172"/>
                                </a:lnTo>
                                <a:lnTo>
                                  <a:pt x="11725" y="3172"/>
                                </a:lnTo>
                                <a:lnTo>
                                  <a:pt x="11725" y="3172"/>
                                </a:lnTo>
                                <a:lnTo>
                                  <a:pt x="11725" y="0"/>
                                </a:lnTo>
                                <a:lnTo>
                                  <a:pt x="11725" y="3172"/>
                                </a:lnTo>
                                <a:lnTo>
                                  <a:pt x="11725" y="3172"/>
                                </a:lnTo>
                                <a:lnTo>
                                  <a:pt x="11725" y="3172"/>
                                </a:lnTo>
                                <a:lnTo>
                                  <a:pt x="11725" y="6353"/>
                                </a:lnTo>
                                <a:lnTo>
                                  <a:pt x="11725" y="3172"/>
                                </a:lnTo>
                                <a:lnTo>
                                  <a:pt x="11725" y="3172"/>
                                </a:lnTo>
                                <a:lnTo>
                                  <a:pt x="11725" y="3172"/>
                                </a:lnTo>
                                <a:lnTo>
                                  <a:pt x="11725" y="3172"/>
                                </a:lnTo>
                                <a:lnTo>
                                  <a:pt x="11725" y="3172"/>
                                </a:lnTo>
                                <a:lnTo>
                                  <a:pt x="11725" y="0"/>
                                </a:lnTo>
                                <a:lnTo>
                                  <a:pt x="12459" y="0"/>
                                </a:lnTo>
                                <a:lnTo>
                                  <a:pt x="12459" y="0"/>
                                </a:lnTo>
                                <a:lnTo>
                                  <a:pt x="12459" y="3172"/>
                                </a:lnTo>
                                <a:lnTo>
                                  <a:pt x="12459" y="3172"/>
                                </a:lnTo>
                                <a:lnTo>
                                  <a:pt x="12459" y="6353"/>
                                </a:lnTo>
                                <a:lnTo>
                                  <a:pt x="12459" y="6353"/>
                                </a:lnTo>
                                <a:lnTo>
                                  <a:pt x="12459" y="3172"/>
                                </a:lnTo>
                                <a:lnTo>
                                  <a:pt x="12459" y="6353"/>
                                </a:lnTo>
                                <a:lnTo>
                                  <a:pt x="12459" y="3172"/>
                                </a:lnTo>
                                <a:lnTo>
                                  <a:pt x="12459" y="3172"/>
                                </a:lnTo>
                                <a:lnTo>
                                  <a:pt x="12459" y="3172"/>
                                </a:lnTo>
                                <a:lnTo>
                                  <a:pt x="12459" y="6353"/>
                                </a:lnTo>
                                <a:lnTo>
                                  <a:pt x="13192" y="6353"/>
                                </a:lnTo>
                                <a:lnTo>
                                  <a:pt x="13192" y="3172"/>
                                </a:lnTo>
                                <a:lnTo>
                                  <a:pt x="13192" y="6353"/>
                                </a:lnTo>
                                <a:lnTo>
                                  <a:pt x="13192" y="3172"/>
                                </a:lnTo>
                                <a:lnTo>
                                  <a:pt x="13192" y="3172"/>
                                </a:lnTo>
                                <a:lnTo>
                                  <a:pt x="13192" y="3172"/>
                                </a:lnTo>
                                <a:lnTo>
                                  <a:pt x="13192" y="3172"/>
                                </a:lnTo>
                                <a:lnTo>
                                  <a:pt x="13192" y="0"/>
                                </a:lnTo>
                                <a:lnTo>
                                  <a:pt x="13192" y="0"/>
                                </a:lnTo>
                                <a:lnTo>
                                  <a:pt x="13192" y="3172"/>
                                </a:lnTo>
                                <a:lnTo>
                                  <a:pt x="13192" y="3172"/>
                                </a:lnTo>
                                <a:lnTo>
                                  <a:pt x="13192" y="3172"/>
                                </a:lnTo>
                                <a:lnTo>
                                  <a:pt x="13192" y="6353"/>
                                </a:lnTo>
                                <a:lnTo>
                                  <a:pt x="13192" y="6353"/>
                                </a:lnTo>
                                <a:lnTo>
                                  <a:pt x="13926" y="3172"/>
                                </a:lnTo>
                                <a:lnTo>
                                  <a:pt x="13926" y="6353"/>
                                </a:lnTo>
                                <a:lnTo>
                                  <a:pt x="13926" y="3172"/>
                                </a:lnTo>
                                <a:lnTo>
                                  <a:pt x="13926" y="0"/>
                                </a:lnTo>
                                <a:lnTo>
                                  <a:pt x="13926" y="3172"/>
                                </a:lnTo>
                                <a:lnTo>
                                  <a:pt x="13926" y="3172"/>
                                </a:lnTo>
                                <a:lnTo>
                                  <a:pt x="13926" y="3172"/>
                                </a:lnTo>
                                <a:lnTo>
                                  <a:pt x="13926" y="6353"/>
                                </a:lnTo>
                                <a:lnTo>
                                  <a:pt x="13926" y="6353"/>
                                </a:lnTo>
                                <a:lnTo>
                                  <a:pt x="13926" y="6353"/>
                                </a:lnTo>
                                <a:lnTo>
                                  <a:pt x="13926" y="3172"/>
                                </a:lnTo>
                                <a:lnTo>
                                  <a:pt x="13926" y="6353"/>
                                </a:lnTo>
                                <a:lnTo>
                                  <a:pt x="14649" y="6353"/>
                                </a:lnTo>
                                <a:lnTo>
                                  <a:pt x="14649" y="3172"/>
                                </a:lnTo>
                                <a:lnTo>
                                  <a:pt x="14649" y="6353"/>
                                </a:lnTo>
                                <a:lnTo>
                                  <a:pt x="14649" y="6353"/>
                                </a:lnTo>
                                <a:lnTo>
                                  <a:pt x="14649" y="6353"/>
                                </a:lnTo>
                                <a:lnTo>
                                  <a:pt x="14649" y="6353"/>
                                </a:lnTo>
                                <a:lnTo>
                                  <a:pt x="14649" y="6353"/>
                                </a:lnTo>
                                <a:lnTo>
                                  <a:pt x="14649" y="6353"/>
                                </a:lnTo>
                                <a:lnTo>
                                  <a:pt x="14649" y="6353"/>
                                </a:lnTo>
                                <a:lnTo>
                                  <a:pt x="14649" y="6353"/>
                                </a:lnTo>
                                <a:lnTo>
                                  <a:pt x="14649" y="6353"/>
                                </a:lnTo>
                                <a:lnTo>
                                  <a:pt x="14649" y="3172"/>
                                </a:lnTo>
                                <a:lnTo>
                                  <a:pt x="15383" y="3172"/>
                                </a:lnTo>
                                <a:lnTo>
                                  <a:pt x="15383" y="3172"/>
                                </a:lnTo>
                                <a:lnTo>
                                  <a:pt x="15383" y="3172"/>
                                </a:lnTo>
                                <a:lnTo>
                                  <a:pt x="15383" y="3172"/>
                                </a:lnTo>
                                <a:lnTo>
                                  <a:pt x="15383" y="3172"/>
                                </a:lnTo>
                                <a:lnTo>
                                  <a:pt x="15383" y="0"/>
                                </a:lnTo>
                                <a:lnTo>
                                  <a:pt x="15383" y="3172"/>
                                </a:lnTo>
                                <a:lnTo>
                                  <a:pt x="15383" y="3172"/>
                                </a:lnTo>
                                <a:lnTo>
                                  <a:pt x="15383" y="3172"/>
                                </a:lnTo>
                                <a:lnTo>
                                  <a:pt x="15383" y="3172"/>
                                </a:lnTo>
                                <a:lnTo>
                                  <a:pt x="15383" y="6353"/>
                                </a:lnTo>
                                <a:lnTo>
                                  <a:pt x="15383" y="3172"/>
                                </a:lnTo>
                                <a:lnTo>
                                  <a:pt x="16116" y="6353"/>
                                </a:lnTo>
                                <a:lnTo>
                                  <a:pt x="16116" y="6353"/>
                                </a:lnTo>
                                <a:lnTo>
                                  <a:pt x="16116" y="6353"/>
                                </a:lnTo>
                                <a:lnTo>
                                  <a:pt x="16116" y="6353"/>
                                </a:lnTo>
                                <a:lnTo>
                                  <a:pt x="16116" y="6353"/>
                                </a:lnTo>
                                <a:lnTo>
                                  <a:pt x="16116" y="3172"/>
                                </a:lnTo>
                                <a:lnTo>
                                  <a:pt x="16116" y="0"/>
                                </a:lnTo>
                                <a:lnTo>
                                  <a:pt x="16116" y="3172"/>
                                </a:lnTo>
                                <a:lnTo>
                                  <a:pt x="16116" y="6353"/>
                                </a:lnTo>
                                <a:lnTo>
                                  <a:pt x="16116" y="3172"/>
                                </a:lnTo>
                                <a:lnTo>
                                  <a:pt x="16116" y="6353"/>
                                </a:lnTo>
                                <a:lnTo>
                                  <a:pt x="16116" y="6353"/>
                                </a:lnTo>
                                <a:lnTo>
                                  <a:pt x="16116" y="6353"/>
                                </a:lnTo>
                                <a:lnTo>
                                  <a:pt x="16116" y="6353"/>
                                </a:lnTo>
                                <a:lnTo>
                                  <a:pt x="16116" y="6353"/>
                                </a:lnTo>
                                <a:lnTo>
                                  <a:pt x="16116" y="0"/>
                                </a:lnTo>
                                <a:lnTo>
                                  <a:pt x="16116" y="0"/>
                                </a:lnTo>
                                <a:lnTo>
                                  <a:pt x="16116" y="0"/>
                                </a:lnTo>
                                <a:lnTo>
                                  <a:pt x="16850" y="0"/>
                                </a:lnTo>
                                <a:lnTo>
                                  <a:pt x="16850" y="3172"/>
                                </a:lnTo>
                                <a:lnTo>
                                  <a:pt x="16850" y="6353"/>
                                </a:lnTo>
                                <a:lnTo>
                                  <a:pt x="16850" y="6353"/>
                                </a:lnTo>
                                <a:lnTo>
                                  <a:pt x="16850" y="6353"/>
                                </a:lnTo>
                                <a:lnTo>
                                  <a:pt x="16850" y="6353"/>
                                </a:lnTo>
                                <a:lnTo>
                                  <a:pt x="16850" y="6353"/>
                                </a:lnTo>
                                <a:lnTo>
                                  <a:pt x="16850" y="3172"/>
                                </a:lnTo>
                                <a:lnTo>
                                  <a:pt x="16850" y="3172"/>
                                </a:lnTo>
                                <a:lnTo>
                                  <a:pt x="16850" y="6353"/>
                                </a:lnTo>
                                <a:lnTo>
                                  <a:pt x="16850" y="6353"/>
                                </a:lnTo>
                                <a:lnTo>
                                  <a:pt x="16850" y="6353"/>
                                </a:lnTo>
                                <a:lnTo>
                                  <a:pt x="16850" y="6353"/>
                                </a:lnTo>
                                <a:lnTo>
                                  <a:pt x="16850" y="6353"/>
                                </a:lnTo>
                                <a:lnTo>
                                  <a:pt x="17583" y="6353"/>
                                </a:lnTo>
                                <a:lnTo>
                                  <a:pt x="17583" y="6353"/>
                                </a:lnTo>
                                <a:lnTo>
                                  <a:pt x="17583" y="3172"/>
                                </a:lnTo>
                                <a:lnTo>
                                  <a:pt x="17583" y="0"/>
                                </a:lnTo>
                                <a:lnTo>
                                  <a:pt x="17583" y="3172"/>
                                </a:lnTo>
                                <a:lnTo>
                                  <a:pt x="17583" y="6353"/>
                                </a:lnTo>
                                <a:lnTo>
                                  <a:pt x="17583" y="6353"/>
                                </a:lnTo>
                                <a:lnTo>
                                  <a:pt x="17583" y="6353"/>
                                </a:lnTo>
                                <a:lnTo>
                                  <a:pt x="17583" y="3172"/>
                                </a:lnTo>
                                <a:lnTo>
                                  <a:pt x="17583" y="3172"/>
                                </a:lnTo>
                                <a:lnTo>
                                  <a:pt x="17583" y="3172"/>
                                </a:lnTo>
                                <a:lnTo>
                                  <a:pt x="17583" y="6353"/>
                                </a:lnTo>
                                <a:lnTo>
                                  <a:pt x="18317" y="6353"/>
                                </a:lnTo>
                                <a:lnTo>
                                  <a:pt x="18317" y="6353"/>
                                </a:lnTo>
                                <a:lnTo>
                                  <a:pt x="18317" y="6353"/>
                                </a:lnTo>
                                <a:lnTo>
                                  <a:pt x="18317" y="6353"/>
                                </a:lnTo>
                                <a:lnTo>
                                  <a:pt x="18317" y="6353"/>
                                </a:lnTo>
                                <a:lnTo>
                                  <a:pt x="18317" y="3172"/>
                                </a:lnTo>
                                <a:lnTo>
                                  <a:pt x="18317" y="3172"/>
                                </a:lnTo>
                                <a:lnTo>
                                  <a:pt x="18317" y="6353"/>
                                </a:lnTo>
                                <a:lnTo>
                                  <a:pt x="18317" y="6353"/>
                                </a:lnTo>
                                <a:lnTo>
                                  <a:pt x="18317" y="6353"/>
                                </a:lnTo>
                                <a:lnTo>
                                  <a:pt x="18317" y="6353"/>
                                </a:lnTo>
                                <a:lnTo>
                                  <a:pt x="18317" y="6353"/>
                                </a:lnTo>
                                <a:lnTo>
                                  <a:pt x="19050" y="3172"/>
                                </a:lnTo>
                                <a:lnTo>
                                  <a:pt x="19050" y="3172"/>
                                </a:lnTo>
                                <a:lnTo>
                                  <a:pt x="19050" y="3172"/>
                                </a:lnTo>
                                <a:lnTo>
                                  <a:pt x="19050" y="3172"/>
                                </a:lnTo>
                                <a:lnTo>
                                  <a:pt x="19050" y="3172"/>
                                </a:lnTo>
                                <a:lnTo>
                                  <a:pt x="19050" y="3172"/>
                                </a:lnTo>
                                <a:lnTo>
                                  <a:pt x="19050" y="3172"/>
                                </a:lnTo>
                                <a:lnTo>
                                  <a:pt x="19050" y="3172"/>
                                </a:lnTo>
                                <a:lnTo>
                                  <a:pt x="19050" y="6353"/>
                                </a:lnTo>
                                <a:lnTo>
                                  <a:pt x="19050" y="6353"/>
                                </a:lnTo>
                                <a:lnTo>
                                  <a:pt x="19050" y="6353"/>
                                </a:lnTo>
                                <a:lnTo>
                                  <a:pt x="19050" y="6353"/>
                                </a:lnTo>
                                <a:lnTo>
                                  <a:pt x="19783" y="6353"/>
                                </a:lnTo>
                                <a:lnTo>
                                  <a:pt x="19783" y="6353"/>
                                </a:lnTo>
                                <a:lnTo>
                                  <a:pt x="19783" y="6353"/>
                                </a:lnTo>
                                <a:lnTo>
                                  <a:pt x="19783" y="6353"/>
                                </a:lnTo>
                                <a:lnTo>
                                  <a:pt x="19783" y="6353"/>
                                </a:lnTo>
                                <a:lnTo>
                                  <a:pt x="19783" y="6353"/>
                                </a:lnTo>
                                <a:lnTo>
                                  <a:pt x="19783" y="6353"/>
                                </a:lnTo>
                                <a:lnTo>
                                  <a:pt x="19783" y="6353"/>
                                </a:lnTo>
                                <a:lnTo>
                                  <a:pt x="19783" y="6353"/>
                                </a:lnTo>
                                <a:lnTo>
                                  <a:pt x="19783" y="6353"/>
                                </a:lnTo>
                                <a:lnTo>
                                  <a:pt x="19783" y="6353"/>
                                </a:lnTo>
                                <a:lnTo>
                                  <a:pt x="19783" y="6353"/>
                                </a:lnTo>
                                <a:lnTo>
                                  <a:pt x="20517" y="6353"/>
                                </a:lnTo>
                                <a:lnTo>
                                  <a:pt x="20517" y="6353"/>
                                </a:lnTo>
                                <a:lnTo>
                                  <a:pt x="20517" y="6353"/>
                                </a:lnTo>
                                <a:lnTo>
                                  <a:pt x="20517" y="6353"/>
                                </a:lnTo>
                                <a:lnTo>
                                  <a:pt x="20517" y="6353"/>
                                </a:lnTo>
                                <a:lnTo>
                                  <a:pt x="20517" y="6353"/>
                                </a:lnTo>
                                <a:lnTo>
                                  <a:pt x="20517" y="3172"/>
                                </a:lnTo>
                                <a:lnTo>
                                  <a:pt x="20517" y="3172"/>
                                </a:lnTo>
                                <a:lnTo>
                                  <a:pt x="20517" y="3172"/>
                                </a:lnTo>
                                <a:lnTo>
                                  <a:pt x="20517" y="6353"/>
                                </a:lnTo>
                                <a:lnTo>
                                  <a:pt x="20517" y="6353"/>
                                </a:lnTo>
                                <a:lnTo>
                                  <a:pt x="20517" y="6353"/>
                                </a:lnTo>
                                <a:lnTo>
                                  <a:pt x="21250" y="6353"/>
                                </a:lnTo>
                                <a:lnTo>
                                  <a:pt x="21250" y="6353"/>
                                </a:lnTo>
                                <a:lnTo>
                                  <a:pt x="21250" y="6353"/>
                                </a:lnTo>
                                <a:lnTo>
                                  <a:pt x="21250" y="6353"/>
                                </a:lnTo>
                                <a:lnTo>
                                  <a:pt x="21250" y="6353"/>
                                </a:lnTo>
                                <a:lnTo>
                                  <a:pt x="21250" y="6353"/>
                                </a:lnTo>
                                <a:lnTo>
                                  <a:pt x="21250" y="6353"/>
                                </a:lnTo>
                                <a:lnTo>
                                  <a:pt x="21250" y="6353"/>
                                </a:lnTo>
                                <a:lnTo>
                                  <a:pt x="21250" y="6353"/>
                                </a:lnTo>
                                <a:lnTo>
                                  <a:pt x="21250" y="6353"/>
                                </a:lnTo>
                                <a:lnTo>
                                  <a:pt x="21250" y="6353"/>
                                </a:lnTo>
                                <a:lnTo>
                                  <a:pt x="21250" y="6353"/>
                                </a:lnTo>
                                <a:lnTo>
                                  <a:pt x="21250" y="6353"/>
                                </a:lnTo>
                                <a:lnTo>
                                  <a:pt x="21250" y="6353"/>
                                </a:lnTo>
                                <a:lnTo>
                                  <a:pt x="21250" y="6353"/>
                                </a:lnTo>
                                <a:lnTo>
                                  <a:pt x="21250" y="6353"/>
                                </a:lnTo>
                                <a:lnTo>
                                  <a:pt x="21250" y="6353"/>
                                </a:lnTo>
                                <a:lnTo>
                                  <a:pt x="21250" y="6353"/>
                                </a:lnTo>
                                <a:lnTo>
                                  <a:pt x="21250" y="6353"/>
                                </a:lnTo>
                                <a:lnTo>
                                  <a:pt x="21250" y="6353"/>
                                </a:lnTo>
                                <a:lnTo>
                                  <a:pt x="21984" y="6353"/>
                                </a:lnTo>
                                <a:lnTo>
                                  <a:pt x="21984" y="6353"/>
                                </a:lnTo>
                                <a:lnTo>
                                  <a:pt x="21984" y="6353"/>
                                </a:lnTo>
                                <a:lnTo>
                                  <a:pt x="21984" y="6353"/>
                                </a:lnTo>
                                <a:lnTo>
                                  <a:pt x="21984" y="6353"/>
                                </a:lnTo>
                                <a:lnTo>
                                  <a:pt x="21984" y="6353"/>
                                </a:lnTo>
                                <a:lnTo>
                                  <a:pt x="21984" y="6353"/>
                                </a:lnTo>
                                <a:lnTo>
                                  <a:pt x="21984" y="6353"/>
                                </a:lnTo>
                                <a:lnTo>
                                  <a:pt x="21984" y="3172"/>
                                </a:lnTo>
                                <a:lnTo>
                                  <a:pt x="21984" y="3172"/>
                                </a:lnTo>
                                <a:lnTo>
                                  <a:pt x="21984" y="3172"/>
                                </a:lnTo>
                                <a:lnTo>
                                  <a:pt x="21984" y="3172"/>
                                </a:lnTo>
                                <a:lnTo>
                                  <a:pt x="22717" y="6353"/>
                                </a:lnTo>
                                <a:lnTo>
                                  <a:pt x="22717" y="6353"/>
                                </a:lnTo>
                                <a:lnTo>
                                  <a:pt x="22717" y="6353"/>
                                </a:lnTo>
                                <a:lnTo>
                                  <a:pt x="22717" y="6353"/>
                                </a:lnTo>
                                <a:lnTo>
                                  <a:pt x="22717" y="6353"/>
                                </a:lnTo>
                                <a:lnTo>
                                  <a:pt x="22717" y="6353"/>
                                </a:lnTo>
                                <a:lnTo>
                                  <a:pt x="22717" y="6353"/>
                                </a:lnTo>
                                <a:lnTo>
                                  <a:pt x="22717" y="6353"/>
                                </a:lnTo>
                                <a:lnTo>
                                  <a:pt x="22717" y="6353"/>
                                </a:lnTo>
                                <a:lnTo>
                                  <a:pt x="22717" y="6353"/>
                                </a:lnTo>
                                <a:lnTo>
                                  <a:pt x="22717" y="6353"/>
                                </a:lnTo>
                                <a:lnTo>
                                  <a:pt x="22717" y="6353"/>
                                </a:lnTo>
                                <a:lnTo>
                                  <a:pt x="23451" y="6353"/>
                                </a:lnTo>
                                <a:lnTo>
                                  <a:pt x="23451" y="6353"/>
                                </a:lnTo>
                                <a:lnTo>
                                  <a:pt x="23451" y="6353"/>
                                </a:lnTo>
                                <a:lnTo>
                                  <a:pt x="23451" y="6353"/>
                                </a:lnTo>
                                <a:lnTo>
                                  <a:pt x="23451" y="6353"/>
                                </a:lnTo>
                                <a:lnTo>
                                  <a:pt x="23451" y="6353"/>
                                </a:lnTo>
                                <a:lnTo>
                                  <a:pt x="23451" y="6353"/>
                                </a:lnTo>
                                <a:lnTo>
                                  <a:pt x="23451" y="6353"/>
                                </a:lnTo>
                                <a:lnTo>
                                  <a:pt x="23451" y="6353"/>
                                </a:lnTo>
                                <a:lnTo>
                                  <a:pt x="23451" y="6353"/>
                                </a:lnTo>
                                <a:lnTo>
                                  <a:pt x="23451" y="6353"/>
                                </a:lnTo>
                                <a:lnTo>
                                  <a:pt x="23451" y="6353"/>
                                </a:lnTo>
                                <a:lnTo>
                                  <a:pt x="24174" y="6353"/>
                                </a:lnTo>
                                <a:lnTo>
                                  <a:pt x="24174" y="6353"/>
                                </a:lnTo>
                                <a:lnTo>
                                  <a:pt x="24174" y="6353"/>
                                </a:lnTo>
                                <a:lnTo>
                                  <a:pt x="24174" y="6353"/>
                                </a:lnTo>
                                <a:lnTo>
                                  <a:pt x="24174" y="6353"/>
                                </a:lnTo>
                                <a:lnTo>
                                  <a:pt x="24174" y="6353"/>
                                </a:lnTo>
                                <a:lnTo>
                                  <a:pt x="24174" y="6353"/>
                                </a:lnTo>
                                <a:lnTo>
                                  <a:pt x="24174" y="6353"/>
                                </a:lnTo>
                                <a:lnTo>
                                  <a:pt x="24174" y="9525"/>
                                </a:lnTo>
                                <a:lnTo>
                                  <a:pt x="24174" y="9525"/>
                                </a:lnTo>
                                <a:lnTo>
                                  <a:pt x="24174" y="9525"/>
                                </a:lnTo>
                                <a:lnTo>
                                  <a:pt x="24174" y="9525"/>
                                </a:lnTo>
                                <a:lnTo>
                                  <a:pt x="24908" y="6353"/>
                                </a:lnTo>
                                <a:lnTo>
                                  <a:pt x="24908" y="6353"/>
                                </a:lnTo>
                                <a:lnTo>
                                  <a:pt x="24908" y="9525"/>
                                </a:lnTo>
                                <a:lnTo>
                                  <a:pt x="24908" y="6353"/>
                                </a:lnTo>
                                <a:lnTo>
                                  <a:pt x="24908" y="6353"/>
                                </a:lnTo>
                                <a:lnTo>
                                  <a:pt x="24908" y="6353"/>
                                </a:lnTo>
                                <a:lnTo>
                                  <a:pt x="24908" y="6353"/>
                                </a:lnTo>
                                <a:lnTo>
                                  <a:pt x="24908" y="6353"/>
                                </a:lnTo>
                                <a:lnTo>
                                  <a:pt x="24908" y="6353"/>
                                </a:lnTo>
                                <a:lnTo>
                                  <a:pt x="24908" y="6353"/>
                                </a:lnTo>
                                <a:lnTo>
                                  <a:pt x="24908" y="6353"/>
                                </a:lnTo>
                                <a:lnTo>
                                  <a:pt x="24908" y="6353"/>
                                </a:lnTo>
                                <a:lnTo>
                                  <a:pt x="24908" y="6353"/>
                                </a:lnTo>
                                <a:lnTo>
                                  <a:pt x="24908" y="6353"/>
                                </a:lnTo>
                                <a:lnTo>
                                  <a:pt x="25641" y="6353"/>
                                </a:lnTo>
                                <a:lnTo>
                                  <a:pt x="25641" y="6353"/>
                                </a:lnTo>
                                <a:lnTo>
                                  <a:pt x="25641" y="3172"/>
                                </a:lnTo>
                                <a:lnTo>
                                  <a:pt x="25641" y="3172"/>
                                </a:lnTo>
                                <a:lnTo>
                                  <a:pt x="25641" y="6353"/>
                                </a:lnTo>
                                <a:lnTo>
                                  <a:pt x="25641" y="6353"/>
                                </a:lnTo>
                                <a:lnTo>
                                  <a:pt x="25641" y="6353"/>
                                </a:lnTo>
                                <a:lnTo>
                                  <a:pt x="25641" y="6353"/>
                                </a:lnTo>
                                <a:lnTo>
                                  <a:pt x="25641" y="6353"/>
                                </a:lnTo>
                                <a:lnTo>
                                  <a:pt x="25641" y="3172"/>
                                </a:lnTo>
                                <a:lnTo>
                                  <a:pt x="25641" y="0"/>
                                </a:lnTo>
                                <a:lnTo>
                                  <a:pt x="25641" y="3172"/>
                                </a:lnTo>
                                <a:lnTo>
                                  <a:pt x="25641" y="3172"/>
                                </a:lnTo>
                                <a:lnTo>
                                  <a:pt x="25641" y="6353"/>
                                </a:lnTo>
                                <a:lnTo>
                                  <a:pt x="25641" y="6353"/>
                                </a:lnTo>
                                <a:lnTo>
                                  <a:pt x="25641" y="6353"/>
                                </a:lnTo>
                                <a:lnTo>
                                  <a:pt x="25641" y="6353"/>
                                </a:lnTo>
                                <a:lnTo>
                                  <a:pt x="25641" y="6353"/>
                                </a:lnTo>
                                <a:lnTo>
                                  <a:pt x="26375" y="6353"/>
                                </a:lnTo>
                                <a:lnTo>
                                  <a:pt x="26375" y="6353"/>
                                </a:lnTo>
                                <a:lnTo>
                                  <a:pt x="26375" y="6353"/>
                                </a:lnTo>
                                <a:lnTo>
                                  <a:pt x="26375" y="6353"/>
                                </a:lnTo>
                                <a:lnTo>
                                  <a:pt x="26375" y="6353"/>
                                </a:lnTo>
                                <a:lnTo>
                                  <a:pt x="26375" y="6353"/>
                                </a:lnTo>
                                <a:lnTo>
                                  <a:pt x="26375" y="6353"/>
                                </a:lnTo>
                                <a:lnTo>
                                  <a:pt x="26375" y="3172"/>
                                </a:lnTo>
                                <a:lnTo>
                                  <a:pt x="26375" y="3172"/>
                                </a:lnTo>
                                <a:lnTo>
                                  <a:pt x="26375" y="3172"/>
                                </a:lnTo>
                                <a:lnTo>
                                  <a:pt x="26375" y="6353"/>
                                </a:lnTo>
                                <a:lnTo>
                                  <a:pt x="26375" y="6353"/>
                                </a:lnTo>
                                <a:lnTo>
                                  <a:pt x="27108" y="6353"/>
                                </a:lnTo>
                                <a:lnTo>
                                  <a:pt x="27108" y="6353"/>
                                </a:lnTo>
                                <a:lnTo>
                                  <a:pt x="27108" y="6353"/>
                                </a:lnTo>
                                <a:lnTo>
                                  <a:pt x="27108" y="6353"/>
                                </a:lnTo>
                                <a:lnTo>
                                  <a:pt x="27108" y="6353"/>
                                </a:lnTo>
                                <a:lnTo>
                                  <a:pt x="27108" y="6353"/>
                                </a:lnTo>
                                <a:lnTo>
                                  <a:pt x="27108" y="6353"/>
                                </a:lnTo>
                                <a:lnTo>
                                  <a:pt x="27108" y="6353"/>
                                </a:lnTo>
                                <a:lnTo>
                                  <a:pt x="27108" y="6353"/>
                                </a:lnTo>
                                <a:lnTo>
                                  <a:pt x="27108" y="6353"/>
                                </a:lnTo>
                                <a:lnTo>
                                  <a:pt x="27108" y="6353"/>
                                </a:lnTo>
                                <a:lnTo>
                                  <a:pt x="27108" y="6353"/>
                                </a:lnTo>
                                <a:lnTo>
                                  <a:pt x="27842" y="6353"/>
                                </a:lnTo>
                                <a:lnTo>
                                  <a:pt x="27842" y="3172"/>
                                </a:lnTo>
                                <a:lnTo>
                                  <a:pt x="27842" y="6353"/>
                                </a:lnTo>
                                <a:lnTo>
                                  <a:pt x="27842" y="6353"/>
                                </a:lnTo>
                                <a:lnTo>
                                  <a:pt x="27842" y="6353"/>
                                </a:lnTo>
                                <a:lnTo>
                                  <a:pt x="27842" y="6353"/>
                                </a:lnTo>
                                <a:lnTo>
                                  <a:pt x="27842" y="6353"/>
                                </a:lnTo>
                                <a:lnTo>
                                  <a:pt x="27842" y="6353"/>
                                </a:lnTo>
                                <a:lnTo>
                                  <a:pt x="27842" y="6353"/>
                                </a:lnTo>
                                <a:lnTo>
                                  <a:pt x="27842" y="6353"/>
                                </a:lnTo>
                                <a:lnTo>
                                  <a:pt x="27842" y="6353"/>
                                </a:lnTo>
                                <a:lnTo>
                                  <a:pt x="27842" y="6353"/>
                                </a:lnTo>
                                <a:lnTo>
                                  <a:pt x="28575" y="6353"/>
                                </a:lnTo>
                                <a:lnTo>
                                  <a:pt x="28575" y="6353"/>
                                </a:lnTo>
                                <a:lnTo>
                                  <a:pt x="28575" y="6353"/>
                                </a:lnTo>
                                <a:lnTo>
                                  <a:pt x="28575" y="3172"/>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07" name="Freeform: Shape 1007"/>
                        <wps:cNvSpPr/>
                        <wps:spPr>
                          <a:xfrm>
                            <a:off x="1395412" y="1795462"/>
                            <a:ext cx="28575" cy="9525"/>
                          </a:xfrm>
                          <a:custGeom>
                            <a:avLst/>
                            <a:gdLst>
                              <a:gd name="connsiteX0" fmla="*/ 0 w 28575"/>
                              <a:gd name="connsiteY0" fmla="*/ 3172 h 9525"/>
                              <a:gd name="connsiteX1" fmla="*/ 0 w 28575"/>
                              <a:gd name="connsiteY1" fmla="*/ 6353 h 9525"/>
                              <a:gd name="connsiteX2" fmla="*/ 0 w 28575"/>
                              <a:gd name="connsiteY2" fmla="*/ 6353 h 9525"/>
                              <a:gd name="connsiteX3" fmla="*/ 0 w 28575"/>
                              <a:gd name="connsiteY3" fmla="*/ 6353 h 9525"/>
                              <a:gd name="connsiteX4" fmla="*/ 0 w 28575"/>
                              <a:gd name="connsiteY4" fmla="*/ 6353 h 9525"/>
                              <a:gd name="connsiteX5" fmla="*/ 0 w 28575"/>
                              <a:gd name="connsiteY5" fmla="*/ 6353 h 9525"/>
                              <a:gd name="connsiteX6" fmla="*/ 0 w 28575"/>
                              <a:gd name="connsiteY6" fmla="*/ 6353 h 9525"/>
                              <a:gd name="connsiteX7" fmla="*/ 0 w 28575"/>
                              <a:gd name="connsiteY7" fmla="*/ 3172 h 9525"/>
                              <a:gd name="connsiteX8" fmla="*/ 0 w 28575"/>
                              <a:gd name="connsiteY8" fmla="*/ 3172 h 9525"/>
                              <a:gd name="connsiteX9" fmla="*/ 0 w 28575"/>
                              <a:gd name="connsiteY9" fmla="*/ 3172 h 9525"/>
                              <a:gd name="connsiteX10" fmla="*/ 0 w 28575"/>
                              <a:gd name="connsiteY10" fmla="*/ 3172 h 9525"/>
                              <a:gd name="connsiteX11" fmla="*/ 752 w 28575"/>
                              <a:gd name="connsiteY11" fmla="*/ 6353 h 9525"/>
                              <a:gd name="connsiteX12" fmla="*/ 752 w 28575"/>
                              <a:gd name="connsiteY12" fmla="*/ 6353 h 9525"/>
                              <a:gd name="connsiteX13" fmla="*/ 752 w 28575"/>
                              <a:gd name="connsiteY13" fmla="*/ 6353 h 9525"/>
                              <a:gd name="connsiteX14" fmla="*/ 752 w 28575"/>
                              <a:gd name="connsiteY14" fmla="*/ 6353 h 9525"/>
                              <a:gd name="connsiteX15" fmla="*/ 752 w 28575"/>
                              <a:gd name="connsiteY15" fmla="*/ 6353 h 9525"/>
                              <a:gd name="connsiteX16" fmla="*/ 752 w 28575"/>
                              <a:gd name="connsiteY16" fmla="*/ 6353 h 9525"/>
                              <a:gd name="connsiteX17" fmla="*/ 752 w 28575"/>
                              <a:gd name="connsiteY17" fmla="*/ 6353 h 9525"/>
                              <a:gd name="connsiteX18" fmla="*/ 752 w 28575"/>
                              <a:gd name="connsiteY18" fmla="*/ 6353 h 9525"/>
                              <a:gd name="connsiteX19" fmla="*/ 752 w 28575"/>
                              <a:gd name="connsiteY19" fmla="*/ 6353 h 9525"/>
                              <a:gd name="connsiteX20" fmla="*/ 752 w 28575"/>
                              <a:gd name="connsiteY20" fmla="*/ 6353 h 9525"/>
                              <a:gd name="connsiteX21" fmla="*/ 752 w 28575"/>
                              <a:gd name="connsiteY21" fmla="*/ 3172 h 9525"/>
                              <a:gd name="connsiteX22" fmla="*/ 752 w 28575"/>
                              <a:gd name="connsiteY22" fmla="*/ 6353 h 9525"/>
                              <a:gd name="connsiteX23" fmla="*/ 1505 w 28575"/>
                              <a:gd name="connsiteY23" fmla="*/ 6353 h 9525"/>
                              <a:gd name="connsiteX24" fmla="*/ 1505 w 28575"/>
                              <a:gd name="connsiteY24" fmla="*/ 6353 h 9525"/>
                              <a:gd name="connsiteX25" fmla="*/ 1505 w 28575"/>
                              <a:gd name="connsiteY25" fmla="*/ 6353 h 9525"/>
                              <a:gd name="connsiteX26" fmla="*/ 1505 w 28575"/>
                              <a:gd name="connsiteY26" fmla="*/ 6353 h 9525"/>
                              <a:gd name="connsiteX27" fmla="*/ 1505 w 28575"/>
                              <a:gd name="connsiteY27" fmla="*/ 6353 h 9525"/>
                              <a:gd name="connsiteX28" fmla="*/ 1505 w 28575"/>
                              <a:gd name="connsiteY28" fmla="*/ 6353 h 9525"/>
                              <a:gd name="connsiteX29" fmla="*/ 1505 w 28575"/>
                              <a:gd name="connsiteY29" fmla="*/ 6353 h 9525"/>
                              <a:gd name="connsiteX30" fmla="*/ 1505 w 28575"/>
                              <a:gd name="connsiteY30" fmla="*/ 6353 h 9525"/>
                              <a:gd name="connsiteX31" fmla="*/ 1505 w 28575"/>
                              <a:gd name="connsiteY31" fmla="*/ 3172 h 9525"/>
                              <a:gd name="connsiteX32" fmla="*/ 1505 w 28575"/>
                              <a:gd name="connsiteY32" fmla="*/ 3172 h 9525"/>
                              <a:gd name="connsiteX33" fmla="*/ 1505 w 28575"/>
                              <a:gd name="connsiteY33" fmla="*/ 3172 h 9525"/>
                              <a:gd name="connsiteX34" fmla="*/ 1505 w 28575"/>
                              <a:gd name="connsiteY34" fmla="*/ 6353 h 9525"/>
                              <a:gd name="connsiteX35" fmla="*/ 2257 w 28575"/>
                              <a:gd name="connsiteY35" fmla="*/ 6353 h 9525"/>
                              <a:gd name="connsiteX36" fmla="*/ 2257 w 28575"/>
                              <a:gd name="connsiteY36" fmla="*/ 6353 h 9525"/>
                              <a:gd name="connsiteX37" fmla="*/ 2257 w 28575"/>
                              <a:gd name="connsiteY37" fmla="*/ 6353 h 9525"/>
                              <a:gd name="connsiteX38" fmla="*/ 2257 w 28575"/>
                              <a:gd name="connsiteY38" fmla="*/ 3172 h 9525"/>
                              <a:gd name="connsiteX39" fmla="*/ 2257 w 28575"/>
                              <a:gd name="connsiteY39" fmla="*/ 3172 h 9525"/>
                              <a:gd name="connsiteX40" fmla="*/ 2257 w 28575"/>
                              <a:gd name="connsiteY40" fmla="*/ 3172 h 9525"/>
                              <a:gd name="connsiteX41" fmla="*/ 2257 w 28575"/>
                              <a:gd name="connsiteY41" fmla="*/ 6353 h 9525"/>
                              <a:gd name="connsiteX42" fmla="*/ 2257 w 28575"/>
                              <a:gd name="connsiteY42" fmla="*/ 6353 h 9525"/>
                              <a:gd name="connsiteX43" fmla="*/ 2257 w 28575"/>
                              <a:gd name="connsiteY43" fmla="*/ 6353 h 9525"/>
                              <a:gd name="connsiteX44" fmla="*/ 2257 w 28575"/>
                              <a:gd name="connsiteY44" fmla="*/ 6353 h 9525"/>
                              <a:gd name="connsiteX45" fmla="*/ 2257 w 28575"/>
                              <a:gd name="connsiteY45" fmla="*/ 3172 h 9525"/>
                              <a:gd name="connsiteX46" fmla="*/ 2257 w 28575"/>
                              <a:gd name="connsiteY46" fmla="*/ 6353 h 9525"/>
                              <a:gd name="connsiteX47" fmla="*/ 2257 w 28575"/>
                              <a:gd name="connsiteY47" fmla="*/ 6353 h 9525"/>
                              <a:gd name="connsiteX48" fmla="*/ 2257 w 28575"/>
                              <a:gd name="connsiteY48" fmla="*/ 6353 h 9525"/>
                              <a:gd name="connsiteX49" fmla="*/ 2257 w 28575"/>
                              <a:gd name="connsiteY49" fmla="*/ 6353 h 9525"/>
                              <a:gd name="connsiteX50" fmla="*/ 2257 w 28575"/>
                              <a:gd name="connsiteY50" fmla="*/ 6353 h 9525"/>
                              <a:gd name="connsiteX51" fmla="*/ 2257 w 28575"/>
                              <a:gd name="connsiteY51" fmla="*/ 3172 h 9525"/>
                              <a:gd name="connsiteX52" fmla="*/ 2257 w 28575"/>
                              <a:gd name="connsiteY52" fmla="*/ 3172 h 9525"/>
                              <a:gd name="connsiteX53" fmla="*/ 3010 w 28575"/>
                              <a:gd name="connsiteY53" fmla="*/ 3172 h 9525"/>
                              <a:gd name="connsiteX54" fmla="*/ 3010 w 28575"/>
                              <a:gd name="connsiteY54" fmla="*/ 6353 h 9525"/>
                              <a:gd name="connsiteX55" fmla="*/ 3010 w 28575"/>
                              <a:gd name="connsiteY55" fmla="*/ 6353 h 9525"/>
                              <a:gd name="connsiteX56" fmla="*/ 3010 w 28575"/>
                              <a:gd name="connsiteY56" fmla="*/ 6353 h 9525"/>
                              <a:gd name="connsiteX57" fmla="*/ 3010 w 28575"/>
                              <a:gd name="connsiteY57" fmla="*/ 6353 h 9525"/>
                              <a:gd name="connsiteX58" fmla="*/ 3010 w 28575"/>
                              <a:gd name="connsiteY58" fmla="*/ 6353 h 9525"/>
                              <a:gd name="connsiteX59" fmla="*/ 3010 w 28575"/>
                              <a:gd name="connsiteY59" fmla="*/ 6353 h 9525"/>
                              <a:gd name="connsiteX60" fmla="*/ 3010 w 28575"/>
                              <a:gd name="connsiteY60" fmla="*/ 6353 h 9525"/>
                              <a:gd name="connsiteX61" fmla="*/ 3010 w 28575"/>
                              <a:gd name="connsiteY61" fmla="*/ 6353 h 9525"/>
                              <a:gd name="connsiteX62" fmla="*/ 3010 w 28575"/>
                              <a:gd name="connsiteY62" fmla="*/ 6353 h 9525"/>
                              <a:gd name="connsiteX63" fmla="*/ 3010 w 28575"/>
                              <a:gd name="connsiteY63" fmla="*/ 6353 h 9525"/>
                              <a:gd name="connsiteX64" fmla="*/ 3010 w 28575"/>
                              <a:gd name="connsiteY64" fmla="*/ 6353 h 9525"/>
                              <a:gd name="connsiteX65" fmla="*/ 3762 w 28575"/>
                              <a:gd name="connsiteY65" fmla="*/ 6353 h 9525"/>
                              <a:gd name="connsiteX66" fmla="*/ 3762 w 28575"/>
                              <a:gd name="connsiteY66" fmla="*/ 3172 h 9525"/>
                              <a:gd name="connsiteX67" fmla="*/ 3762 w 28575"/>
                              <a:gd name="connsiteY67" fmla="*/ 6353 h 9525"/>
                              <a:gd name="connsiteX68" fmla="*/ 3762 w 28575"/>
                              <a:gd name="connsiteY68" fmla="*/ 6353 h 9525"/>
                              <a:gd name="connsiteX69" fmla="*/ 3762 w 28575"/>
                              <a:gd name="connsiteY69" fmla="*/ 6353 h 9525"/>
                              <a:gd name="connsiteX70" fmla="*/ 3762 w 28575"/>
                              <a:gd name="connsiteY70" fmla="*/ 6353 h 9525"/>
                              <a:gd name="connsiteX71" fmla="*/ 3762 w 28575"/>
                              <a:gd name="connsiteY71" fmla="*/ 6353 h 9525"/>
                              <a:gd name="connsiteX72" fmla="*/ 3762 w 28575"/>
                              <a:gd name="connsiteY72" fmla="*/ 6353 h 9525"/>
                              <a:gd name="connsiteX73" fmla="*/ 3762 w 28575"/>
                              <a:gd name="connsiteY73" fmla="*/ 6353 h 9525"/>
                              <a:gd name="connsiteX74" fmla="*/ 3762 w 28575"/>
                              <a:gd name="connsiteY74" fmla="*/ 6353 h 9525"/>
                              <a:gd name="connsiteX75" fmla="*/ 3762 w 28575"/>
                              <a:gd name="connsiteY75" fmla="*/ 6353 h 9525"/>
                              <a:gd name="connsiteX76" fmla="*/ 3762 w 28575"/>
                              <a:gd name="connsiteY76" fmla="*/ 6353 h 9525"/>
                              <a:gd name="connsiteX77" fmla="*/ 3762 w 28575"/>
                              <a:gd name="connsiteY77" fmla="*/ 6353 h 9525"/>
                              <a:gd name="connsiteX78" fmla="*/ 3762 w 28575"/>
                              <a:gd name="connsiteY78" fmla="*/ 6353 h 9525"/>
                              <a:gd name="connsiteX79" fmla="*/ 4515 w 28575"/>
                              <a:gd name="connsiteY79" fmla="*/ 6353 h 9525"/>
                              <a:gd name="connsiteX80" fmla="*/ 4515 w 28575"/>
                              <a:gd name="connsiteY80" fmla="*/ 6353 h 9525"/>
                              <a:gd name="connsiteX81" fmla="*/ 4515 w 28575"/>
                              <a:gd name="connsiteY81" fmla="*/ 6353 h 9525"/>
                              <a:gd name="connsiteX82" fmla="*/ 4515 w 28575"/>
                              <a:gd name="connsiteY82" fmla="*/ 6353 h 9525"/>
                              <a:gd name="connsiteX83" fmla="*/ 4515 w 28575"/>
                              <a:gd name="connsiteY83" fmla="*/ 6353 h 9525"/>
                              <a:gd name="connsiteX84" fmla="*/ 4515 w 28575"/>
                              <a:gd name="connsiteY84" fmla="*/ 6353 h 9525"/>
                              <a:gd name="connsiteX85" fmla="*/ 4515 w 28575"/>
                              <a:gd name="connsiteY85" fmla="*/ 6353 h 9525"/>
                              <a:gd name="connsiteX86" fmla="*/ 4515 w 28575"/>
                              <a:gd name="connsiteY86" fmla="*/ 6353 h 9525"/>
                              <a:gd name="connsiteX87" fmla="*/ 4515 w 28575"/>
                              <a:gd name="connsiteY87" fmla="*/ 6353 h 9525"/>
                              <a:gd name="connsiteX88" fmla="*/ 4515 w 28575"/>
                              <a:gd name="connsiteY88" fmla="*/ 6353 h 9525"/>
                              <a:gd name="connsiteX89" fmla="*/ 4515 w 28575"/>
                              <a:gd name="connsiteY89" fmla="*/ 6353 h 9525"/>
                              <a:gd name="connsiteX90" fmla="*/ 4515 w 28575"/>
                              <a:gd name="connsiteY90" fmla="*/ 6353 h 9525"/>
                              <a:gd name="connsiteX91" fmla="*/ 5267 w 28575"/>
                              <a:gd name="connsiteY91" fmla="*/ 6353 h 9525"/>
                              <a:gd name="connsiteX92" fmla="*/ 5267 w 28575"/>
                              <a:gd name="connsiteY92" fmla="*/ 6353 h 9525"/>
                              <a:gd name="connsiteX93" fmla="*/ 5267 w 28575"/>
                              <a:gd name="connsiteY93" fmla="*/ 6353 h 9525"/>
                              <a:gd name="connsiteX94" fmla="*/ 5267 w 28575"/>
                              <a:gd name="connsiteY94" fmla="*/ 6353 h 9525"/>
                              <a:gd name="connsiteX95" fmla="*/ 5267 w 28575"/>
                              <a:gd name="connsiteY95" fmla="*/ 6353 h 9525"/>
                              <a:gd name="connsiteX96" fmla="*/ 5267 w 28575"/>
                              <a:gd name="connsiteY96" fmla="*/ 6353 h 9525"/>
                              <a:gd name="connsiteX97" fmla="*/ 5267 w 28575"/>
                              <a:gd name="connsiteY97" fmla="*/ 6353 h 9525"/>
                              <a:gd name="connsiteX98" fmla="*/ 5267 w 28575"/>
                              <a:gd name="connsiteY98" fmla="*/ 6353 h 9525"/>
                              <a:gd name="connsiteX99" fmla="*/ 5267 w 28575"/>
                              <a:gd name="connsiteY99" fmla="*/ 6353 h 9525"/>
                              <a:gd name="connsiteX100" fmla="*/ 5267 w 28575"/>
                              <a:gd name="connsiteY100" fmla="*/ 6353 h 9525"/>
                              <a:gd name="connsiteX101" fmla="*/ 5267 w 28575"/>
                              <a:gd name="connsiteY101" fmla="*/ 3172 h 9525"/>
                              <a:gd name="connsiteX102" fmla="*/ 5267 w 28575"/>
                              <a:gd name="connsiteY102" fmla="*/ 3172 h 9525"/>
                              <a:gd name="connsiteX103" fmla="*/ 6020 w 28575"/>
                              <a:gd name="connsiteY103" fmla="*/ 6353 h 9525"/>
                              <a:gd name="connsiteX104" fmla="*/ 6020 w 28575"/>
                              <a:gd name="connsiteY104" fmla="*/ 6353 h 9525"/>
                              <a:gd name="connsiteX105" fmla="*/ 6020 w 28575"/>
                              <a:gd name="connsiteY105" fmla="*/ 6353 h 9525"/>
                              <a:gd name="connsiteX106" fmla="*/ 6020 w 28575"/>
                              <a:gd name="connsiteY106" fmla="*/ 9525 h 9525"/>
                              <a:gd name="connsiteX107" fmla="*/ 6020 w 28575"/>
                              <a:gd name="connsiteY107" fmla="*/ 6353 h 9525"/>
                              <a:gd name="connsiteX108" fmla="*/ 6020 w 28575"/>
                              <a:gd name="connsiteY108" fmla="*/ 6353 h 9525"/>
                              <a:gd name="connsiteX109" fmla="*/ 6020 w 28575"/>
                              <a:gd name="connsiteY109" fmla="*/ 6353 h 9525"/>
                              <a:gd name="connsiteX110" fmla="*/ 6020 w 28575"/>
                              <a:gd name="connsiteY110" fmla="*/ 6353 h 9525"/>
                              <a:gd name="connsiteX111" fmla="*/ 6020 w 28575"/>
                              <a:gd name="connsiteY111" fmla="*/ 6353 h 9525"/>
                              <a:gd name="connsiteX112" fmla="*/ 6020 w 28575"/>
                              <a:gd name="connsiteY112" fmla="*/ 6353 h 9525"/>
                              <a:gd name="connsiteX113" fmla="*/ 6020 w 28575"/>
                              <a:gd name="connsiteY113" fmla="*/ 6353 h 9525"/>
                              <a:gd name="connsiteX114" fmla="*/ 6020 w 28575"/>
                              <a:gd name="connsiteY114" fmla="*/ 6353 h 9525"/>
                              <a:gd name="connsiteX115" fmla="*/ 6772 w 28575"/>
                              <a:gd name="connsiteY115" fmla="*/ 6353 h 9525"/>
                              <a:gd name="connsiteX116" fmla="*/ 6772 w 28575"/>
                              <a:gd name="connsiteY116" fmla="*/ 6353 h 9525"/>
                              <a:gd name="connsiteX117" fmla="*/ 6772 w 28575"/>
                              <a:gd name="connsiteY117" fmla="*/ 6353 h 9525"/>
                              <a:gd name="connsiteX118" fmla="*/ 6772 w 28575"/>
                              <a:gd name="connsiteY118" fmla="*/ 6353 h 9525"/>
                              <a:gd name="connsiteX119" fmla="*/ 6772 w 28575"/>
                              <a:gd name="connsiteY119" fmla="*/ 6353 h 9525"/>
                              <a:gd name="connsiteX120" fmla="*/ 6772 w 28575"/>
                              <a:gd name="connsiteY120" fmla="*/ 6353 h 9525"/>
                              <a:gd name="connsiteX121" fmla="*/ 6772 w 28575"/>
                              <a:gd name="connsiteY121" fmla="*/ 6353 h 9525"/>
                              <a:gd name="connsiteX122" fmla="*/ 6772 w 28575"/>
                              <a:gd name="connsiteY122" fmla="*/ 6353 h 9525"/>
                              <a:gd name="connsiteX123" fmla="*/ 6772 w 28575"/>
                              <a:gd name="connsiteY123" fmla="*/ 6353 h 9525"/>
                              <a:gd name="connsiteX124" fmla="*/ 6772 w 28575"/>
                              <a:gd name="connsiteY124" fmla="*/ 6353 h 9525"/>
                              <a:gd name="connsiteX125" fmla="*/ 6772 w 28575"/>
                              <a:gd name="connsiteY125" fmla="*/ 6353 h 9525"/>
                              <a:gd name="connsiteX126" fmla="*/ 6772 w 28575"/>
                              <a:gd name="connsiteY126" fmla="*/ 6353 h 9525"/>
                              <a:gd name="connsiteX127" fmla="*/ 6772 w 28575"/>
                              <a:gd name="connsiteY127" fmla="*/ 6353 h 9525"/>
                              <a:gd name="connsiteX128" fmla="*/ 6772 w 28575"/>
                              <a:gd name="connsiteY128" fmla="*/ 6353 h 9525"/>
                              <a:gd name="connsiteX129" fmla="*/ 6772 w 28575"/>
                              <a:gd name="connsiteY129" fmla="*/ 6353 h 9525"/>
                              <a:gd name="connsiteX130" fmla="*/ 6772 w 28575"/>
                              <a:gd name="connsiteY130" fmla="*/ 6353 h 9525"/>
                              <a:gd name="connsiteX131" fmla="*/ 6772 w 28575"/>
                              <a:gd name="connsiteY131" fmla="*/ 6353 h 9525"/>
                              <a:gd name="connsiteX132" fmla="*/ 6772 w 28575"/>
                              <a:gd name="connsiteY132" fmla="*/ 6353 h 9525"/>
                              <a:gd name="connsiteX133" fmla="*/ 7515 w 28575"/>
                              <a:gd name="connsiteY133" fmla="*/ 6353 h 9525"/>
                              <a:gd name="connsiteX134" fmla="*/ 7515 w 28575"/>
                              <a:gd name="connsiteY134" fmla="*/ 6353 h 9525"/>
                              <a:gd name="connsiteX135" fmla="*/ 7515 w 28575"/>
                              <a:gd name="connsiteY135" fmla="*/ 6353 h 9525"/>
                              <a:gd name="connsiteX136" fmla="*/ 7515 w 28575"/>
                              <a:gd name="connsiteY136" fmla="*/ 6353 h 9525"/>
                              <a:gd name="connsiteX137" fmla="*/ 7515 w 28575"/>
                              <a:gd name="connsiteY137" fmla="*/ 6353 h 9525"/>
                              <a:gd name="connsiteX138" fmla="*/ 7515 w 28575"/>
                              <a:gd name="connsiteY138" fmla="*/ 6353 h 9525"/>
                              <a:gd name="connsiteX139" fmla="*/ 7515 w 28575"/>
                              <a:gd name="connsiteY139" fmla="*/ 6353 h 9525"/>
                              <a:gd name="connsiteX140" fmla="*/ 7515 w 28575"/>
                              <a:gd name="connsiteY140" fmla="*/ 6353 h 9525"/>
                              <a:gd name="connsiteX141" fmla="*/ 7515 w 28575"/>
                              <a:gd name="connsiteY141" fmla="*/ 6353 h 9525"/>
                              <a:gd name="connsiteX142" fmla="*/ 7515 w 28575"/>
                              <a:gd name="connsiteY142" fmla="*/ 6353 h 9525"/>
                              <a:gd name="connsiteX143" fmla="*/ 7515 w 28575"/>
                              <a:gd name="connsiteY143" fmla="*/ 6353 h 9525"/>
                              <a:gd name="connsiteX144" fmla="*/ 7515 w 28575"/>
                              <a:gd name="connsiteY144" fmla="*/ 6353 h 9525"/>
                              <a:gd name="connsiteX145" fmla="*/ 8268 w 28575"/>
                              <a:gd name="connsiteY145" fmla="*/ 6353 h 9525"/>
                              <a:gd name="connsiteX146" fmla="*/ 8268 w 28575"/>
                              <a:gd name="connsiteY146" fmla="*/ 6353 h 9525"/>
                              <a:gd name="connsiteX147" fmla="*/ 8268 w 28575"/>
                              <a:gd name="connsiteY147" fmla="*/ 6353 h 9525"/>
                              <a:gd name="connsiteX148" fmla="*/ 8268 w 28575"/>
                              <a:gd name="connsiteY148" fmla="*/ 6353 h 9525"/>
                              <a:gd name="connsiteX149" fmla="*/ 8268 w 28575"/>
                              <a:gd name="connsiteY149" fmla="*/ 6353 h 9525"/>
                              <a:gd name="connsiteX150" fmla="*/ 8268 w 28575"/>
                              <a:gd name="connsiteY150" fmla="*/ 6353 h 9525"/>
                              <a:gd name="connsiteX151" fmla="*/ 8268 w 28575"/>
                              <a:gd name="connsiteY151" fmla="*/ 6353 h 9525"/>
                              <a:gd name="connsiteX152" fmla="*/ 8268 w 28575"/>
                              <a:gd name="connsiteY152" fmla="*/ 6353 h 9525"/>
                              <a:gd name="connsiteX153" fmla="*/ 8268 w 28575"/>
                              <a:gd name="connsiteY153" fmla="*/ 6353 h 9525"/>
                              <a:gd name="connsiteX154" fmla="*/ 8268 w 28575"/>
                              <a:gd name="connsiteY154" fmla="*/ 6353 h 9525"/>
                              <a:gd name="connsiteX155" fmla="*/ 8268 w 28575"/>
                              <a:gd name="connsiteY155" fmla="*/ 6353 h 9525"/>
                              <a:gd name="connsiteX156" fmla="*/ 8268 w 28575"/>
                              <a:gd name="connsiteY156" fmla="*/ 6353 h 9525"/>
                              <a:gd name="connsiteX157" fmla="*/ 8268 w 28575"/>
                              <a:gd name="connsiteY157" fmla="*/ 6353 h 9525"/>
                              <a:gd name="connsiteX158" fmla="*/ 8268 w 28575"/>
                              <a:gd name="connsiteY158" fmla="*/ 6353 h 9525"/>
                              <a:gd name="connsiteX159" fmla="*/ 9020 w 28575"/>
                              <a:gd name="connsiteY159" fmla="*/ 6353 h 9525"/>
                              <a:gd name="connsiteX160" fmla="*/ 9020 w 28575"/>
                              <a:gd name="connsiteY160" fmla="*/ 6353 h 9525"/>
                              <a:gd name="connsiteX161" fmla="*/ 9020 w 28575"/>
                              <a:gd name="connsiteY161" fmla="*/ 6353 h 9525"/>
                              <a:gd name="connsiteX162" fmla="*/ 9020 w 28575"/>
                              <a:gd name="connsiteY162" fmla="*/ 6353 h 9525"/>
                              <a:gd name="connsiteX163" fmla="*/ 9020 w 28575"/>
                              <a:gd name="connsiteY163" fmla="*/ 6353 h 9525"/>
                              <a:gd name="connsiteX164" fmla="*/ 9020 w 28575"/>
                              <a:gd name="connsiteY164" fmla="*/ 6353 h 9525"/>
                              <a:gd name="connsiteX165" fmla="*/ 9020 w 28575"/>
                              <a:gd name="connsiteY165" fmla="*/ 6353 h 9525"/>
                              <a:gd name="connsiteX166" fmla="*/ 9020 w 28575"/>
                              <a:gd name="connsiteY166" fmla="*/ 6353 h 9525"/>
                              <a:gd name="connsiteX167" fmla="*/ 9020 w 28575"/>
                              <a:gd name="connsiteY167" fmla="*/ 6353 h 9525"/>
                              <a:gd name="connsiteX168" fmla="*/ 9020 w 28575"/>
                              <a:gd name="connsiteY168" fmla="*/ 6353 h 9525"/>
                              <a:gd name="connsiteX169" fmla="*/ 9020 w 28575"/>
                              <a:gd name="connsiteY169" fmla="*/ 6353 h 9525"/>
                              <a:gd name="connsiteX170" fmla="*/ 9020 w 28575"/>
                              <a:gd name="connsiteY170" fmla="*/ 6353 h 9525"/>
                              <a:gd name="connsiteX171" fmla="*/ 9773 w 28575"/>
                              <a:gd name="connsiteY171" fmla="*/ 6353 h 9525"/>
                              <a:gd name="connsiteX172" fmla="*/ 9773 w 28575"/>
                              <a:gd name="connsiteY172" fmla="*/ 6353 h 9525"/>
                              <a:gd name="connsiteX173" fmla="*/ 9773 w 28575"/>
                              <a:gd name="connsiteY173" fmla="*/ 6353 h 9525"/>
                              <a:gd name="connsiteX174" fmla="*/ 9773 w 28575"/>
                              <a:gd name="connsiteY174" fmla="*/ 6353 h 9525"/>
                              <a:gd name="connsiteX175" fmla="*/ 9773 w 28575"/>
                              <a:gd name="connsiteY175" fmla="*/ 6353 h 9525"/>
                              <a:gd name="connsiteX176" fmla="*/ 9773 w 28575"/>
                              <a:gd name="connsiteY176" fmla="*/ 6353 h 9525"/>
                              <a:gd name="connsiteX177" fmla="*/ 9773 w 28575"/>
                              <a:gd name="connsiteY177" fmla="*/ 6353 h 9525"/>
                              <a:gd name="connsiteX178" fmla="*/ 9773 w 28575"/>
                              <a:gd name="connsiteY178" fmla="*/ 6353 h 9525"/>
                              <a:gd name="connsiteX179" fmla="*/ 9773 w 28575"/>
                              <a:gd name="connsiteY179" fmla="*/ 6353 h 9525"/>
                              <a:gd name="connsiteX180" fmla="*/ 9773 w 28575"/>
                              <a:gd name="connsiteY180" fmla="*/ 6353 h 9525"/>
                              <a:gd name="connsiteX181" fmla="*/ 9773 w 28575"/>
                              <a:gd name="connsiteY181" fmla="*/ 6353 h 9525"/>
                              <a:gd name="connsiteX182" fmla="*/ 9773 w 28575"/>
                              <a:gd name="connsiteY182" fmla="*/ 6353 h 9525"/>
                              <a:gd name="connsiteX183" fmla="*/ 10525 w 28575"/>
                              <a:gd name="connsiteY183" fmla="*/ 6353 h 9525"/>
                              <a:gd name="connsiteX184" fmla="*/ 10525 w 28575"/>
                              <a:gd name="connsiteY184" fmla="*/ 6353 h 9525"/>
                              <a:gd name="connsiteX185" fmla="*/ 10525 w 28575"/>
                              <a:gd name="connsiteY185" fmla="*/ 6353 h 9525"/>
                              <a:gd name="connsiteX186" fmla="*/ 10525 w 28575"/>
                              <a:gd name="connsiteY186" fmla="*/ 6353 h 9525"/>
                              <a:gd name="connsiteX187" fmla="*/ 10525 w 28575"/>
                              <a:gd name="connsiteY187" fmla="*/ 6353 h 9525"/>
                              <a:gd name="connsiteX188" fmla="*/ 10525 w 28575"/>
                              <a:gd name="connsiteY188" fmla="*/ 6353 h 9525"/>
                              <a:gd name="connsiteX189" fmla="*/ 10525 w 28575"/>
                              <a:gd name="connsiteY189" fmla="*/ 6353 h 9525"/>
                              <a:gd name="connsiteX190" fmla="*/ 10525 w 28575"/>
                              <a:gd name="connsiteY190" fmla="*/ 6353 h 9525"/>
                              <a:gd name="connsiteX191" fmla="*/ 10525 w 28575"/>
                              <a:gd name="connsiteY191" fmla="*/ 3172 h 9525"/>
                              <a:gd name="connsiteX192" fmla="*/ 10525 w 28575"/>
                              <a:gd name="connsiteY192" fmla="*/ 3172 h 9525"/>
                              <a:gd name="connsiteX193" fmla="*/ 10525 w 28575"/>
                              <a:gd name="connsiteY193" fmla="*/ 3172 h 9525"/>
                              <a:gd name="connsiteX194" fmla="*/ 10525 w 28575"/>
                              <a:gd name="connsiteY194" fmla="*/ 6353 h 9525"/>
                              <a:gd name="connsiteX195" fmla="*/ 11278 w 28575"/>
                              <a:gd name="connsiteY195" fmla="*/ 6353 h 9525"/>
                              <a:gd name="connsiteX196" fmla="*/ 11278 w 28575"/>
                              <a:gd name="connsiteY196" fmla="*/ 6353 h 9525"/>
                              <a:gd name="connsiteX197" fmla="*/ 11278 w 28575"/>
                              <a:gd name="connsiteY197" fmla="*/ 6353 h 9525"/>
                              <a:gd name="connsiteX198" fmla="*/ 11278 w 28575"/>
                              <a:gd name="connsiteY198" fmla="*/ 6353 h 9525"/>
                              <a:gd name="connsiteX199" fmla="*/ 11278 w 28575"/>
                              <a:gd name="connsiteY199" fmla="*/ 3172 h 9525"/>
                              <a:gd name="connsiteX200" fmla="*/ 11278 w 28575"/>
                              <a:gd name="connsiteY200" fmla="*/ 3172 h 9525"/>
                              <a:gd name="connsiteX201" fmla="*/ 11278 w 28575"/>
                              <a:gd name="connsiteY201" fmla="*/ 3172 h 9525"/>
                              <a:gd name="connsiteX202" fmla="*/ 11278 w 28575"/>
                              <a:gd name="connsiteY202" fmla="*/ 3172 h 9525"/>
                              <a:gd name="connsiteX203" fmla="*/ 11278 w 28575"/>
                              <a:gd name="connsiteY203" fmla="*/ 6353 h 9525"/>
                              <a:gd name="connsiteX204" fmla="*/ 11278 w 28575"/>
                              <a:gd name="connsiteY204" fmla="*/ 6353 h 9525"/>
                              <a:gd name="connsiteX205" fmla="*/ 11278 w 28575"/>
                              <a:gd name="connsiteY205" fmla="*/ 6353 h 9525"/>
                              <a:gd name="connsiteX206" fmla="*/ 11278 w 28575"/>
                              <a:gd name="connsiteY206" fmla="*/ 6353 h 9525"/>
                              <a:gd name="connsiteX207" fmla="*/ 12030 w 28575"/>
                              <a:gd name="connsiteY207" fmla="*/ 3172 h 9525"/>
                              <a:gd name="connsiteX208" fmla="*/ 12030 w 28575"/>
                              <a:gd name="connsiteY208" fmla="*/ 3172 h 9525"/>
                              <a:gd name="connsiteX209" fmla="*/ 12030 w 28575"/>
                              <a:gd name="connsiteY209" fmla="*/ 3172 h 9525"/>
                              <a:gd name="connsiteX210" fmla="*/ 12030 w 28575"/>
                              <a:gd name="connsiteY210" fmla="*/ 3172 h 9525"/>
                              <a:gd name="connsiteX211" fmla="*/ 12030 w 28575"/>
                              <a:gd name="connsiteY211" fmla="*/ 6353 h 9525"/>
                              <a:gd name="connsiteX212" fmla="*/ 12030 w 28575"/>
                              <a:gd name="connsiteY212" fmla="*/ 6353 h 9525"/>
                              <a:gd name="connsiteX213" fmla="*/ 12030 w 28575"/>
                              <a:gd name="connsiteY213" fmla="*/ 6353 h 9525"/>
                              <a:gd name="connsiteX214" fmla="*/ 12030 w 28575"/>
                              <a:gd name="connsiteY214" fmla="*/ 6353 h 9525"/>
                              <a:gd name="connsiteX215" fmla="*/ 12030 w 28575"/>
                              <a:gd name="connsiteY215" fmla="*/ 3172 h 9525"/>
                              <a:gd name="connsiteX216" fmla="*/ 12030 w 28575"/>
                              <a:gd name="connsiteY216" fmla="*/ 3172 h 9525"/>
                              <a:gd name="connsiteX217" fmla="*/ 12030 w 28575"/>
                              <a:gd name="connsiteY217" fmla="*/ 3172 h 9525"/>
                              <a:gd name="connsiteX218" fmla="*/ 12030 w 28575"/>
                              <a:gd name="connsiteY218" fmla="*/ 3172 h 9525"/>
                              <a:gd name="connsiteX219" fmla="*/ 12030 w 28575"/>
                              <a:gd name="connsiteY219" fmla="*/ 6353 h 9525"/>
                              <a:gd name="connsiteX220" fmla="*/ 12030 w 28575"/>
                              <a:gd name="connsiteY220" fmla="*/ 3172 h 9525"/>
                              <a:gd name="connsiteX221" fmla="*/ 12030 w 28575"/>
                              <a:gd name="connsiteY221" fmla="*/ 3172 h 9525"/>
                              <a:gd name="connsiteX222" fmla="*/ 12030 w 28575"/>
                              <a:gd name="connsiteY222" fmla="*/ 3172 h 9525"/>
                              <a:gd name="connsiteX223" fmla="*/ 12030 w 28575"/>
                              <a:gd name="connsiteY223" fmla="*/ 3172 h 9525"/>
                              <a:gd name="connsiteX224" fmla="*/ 12030 w 28575"/>
                              <a:gd name="connsiteY224" fmla="*/ 6353 h 9525"/>
                              <a:gd name="connsiteX225" fmla="*/ 12030 w 28575"/>
                              <a:gd name="connsiteY225" fmla="*/ 6353 h 9525"/>
                              <a:gd name="connsiteX226" fmla="*/ 12030 w 28575"/>
                              <a:gd name="connsiteY226" fmla="*/ 6353 h 9525"/>
                              <a:gd name="connsiteX227" fmla="*/ 12783 w 28575"/>
                              <a:gd name="connsiteY227" fmla="*/ 6353 h 9525"/>
                              <a:gd name="connsiteX228" fmla="*/ 12783 w 28575"/>
                              <a:gd name="connsiteY228" fmla="*/ 6353 h 9525"/>
                              <a:gd name="connsiteX229" fmla="*/ 12783 w 28575"/>
                              <a:gd name="connsiteY229" fmla="*/ 6353 h 9525"/>
                              <a:gd name="connsiteX230" fmla="*/ 12783 w 28575"/>
                              <a:gd name="connsiteY230" fmla="*/ 6353 h 9525"/>
                              <a:gd name="connsiteX231" fmla="*/ 12783 w 28575"/>
                              <a:gd name="connsiteY231" fmla="*/ 6353 h 9525"/>
                              <a:gd name="connsiteX232" fmla="*/ 12783 w 28575"/>
                              <a:gd name="connsiteY232" fmla="*/ 6353 h 9525"/>
                              <a:gd name="connsiteX233" fmla="*/ 12783 w 28575"/>
                              <a:gd name="connsiteY233" fmla="*/ 6353 h 9525"/>
                              <a:gd name="connsiteX234" fmla="*/ 12783 w 28575"/>
                              <a:gd name="connsiteY234" fmla="*/ 6353 h 9525"/>
                              <a:gd name="connsiteX235" fmla="*/ 12783 w 28575"/>
                              <a:gd name="connsiteY235" fmla="*/ 3172 h 9525"/>
                              <a:gd name="connsiteX236" fmla="*/ 12783 w 28575"/>
                              <a:gd name="connsiteY236" fmla="*/ 6353 h 9525"/>
                              <a:gd name="connsiteX237" fmla="*/ 12783 w 28575"/>
                              <a:gd name="connsiteY237" fmla="*/ 6353 h 9525"/>
                              <a:gd name="connsiteX238" fmla="*/ 12783 w 28575"/>
                              <a:gd name="connsiteY238" fmla="*/ 6353 h 9525"/>
                              <a:gd name="connsiteX239" fmla="*/ 13535 w 28575"/>
                              <a:gd name="connsiteY239" fmla="*/ 6353 h 9525"/>
                              <a:gd name="connsiteX240" fmla="*/ 13535 w 28575"/>
                              <a:gd name="connsiteY240" fmla="*/ 3172 h 9525"/>
                              <a:gd name="connsiteX241" fmla="*/ 13535 w 28575"/>
                              <a:gd name="connsiteY241" fmla="*/ 3172 h 9525"/>
                              <a:gd name="connsiteX242" fmla="*/ 13535 w 28575"/>
                              <a:gd name="connsiteY242" fmla="*/ 6353 h 9525"/>
                              <a:gd name="connsiteX243" fmla="*/ 13535 w 28575"/>
                              <a:gd name="connsiteY243" fmla="*/ 6353 h 9525"/>
                              <a:gd name="connsiteX244" fmla="*/ 13535 w 28575"/>
                              <a:gd name="connsiteY244" fmla="*/ 6353 h 9525"/>
                              <a:gd name="connsiteX245" fmla="*/ 13535 w 28575"/>
                              <a:gd name="connsiteY245" fmla="*/ 6353 h 9525"/>
                              <a:gd name="connsiteX246" fmla="*/ 13535 w 28575"/>
                              <a:gd name="connsiteY246" fmla="*/ 6353 h 9525"/>
                              <a:gd name="connsiteX247" fmla="*/ 13535 w 28575"/>
                              <a:gd name="connsiteY247" fmla="*/ 6353 h 9525"/>
                              <a:gd name="connsiteX248" fmla="*/ 13535 w 28575"/>
                              <a:gd name="connsiteY248" fmla="*/ 6353 h 9525"/>
                              <a:gd name="connsiteX249" fmla="*/ 13535 w 28575"/>
                              <a:gd name="connsiteY249" fmla="*/ 6353 h 9525"/>
                              <a:gd name="connsiteX250" fmla="*/ 13535 w 28575"/>
                              <a:gd name="connsiteY250" fmla="*/ 6353 h 9525"/>
                              <a:gd name="connsiteX251" fmla="*/ 14288 w 28575"/>
                              <a:gd name="connsiteY251" fmla="*/ 6353 h 9525"/>
                              <a:gd name="connsiteX252" fmla="*/ 14288 w 28575"/>
                              <a:gd name="connsiteY252" fmla="*/ 6353 h 9525"/>
                              <a:gd name="connsiteX253" fmla="*/ 14288 w 28575"/>
                              <a:gd name="connsiteY253" fmla="*/ 6353 h 9525"/>
                              <a:gd name="connsiteX254" fmla="*/ 14288 w 28575"/>
                              <a:gd name="connsiteY254" fmla="*/ 6353 h 9525"/>
                              <a:gd name="connsiteX255" fmla="*/ 14288 w 28575"/>
                              <a:gd name="connsiteY255" fmla="*/ 6353 h 9525"/>
                              <a:gd name="connsiteX256" fmla="*/ 14288 w 28575"/>
                              <a:gd name="connsiteY256" fmla="*/ 6353 h 9525"/>
                              <a:gd name="connsiteX257" fmla="*/ 14288 w 28575"/>
                              <a:gd name="connsiteY257" fmla="*/ 6353 h 9525"/>
                              <a:gd name="connsiteX258" fmla="*/ 14288 w 28575"/>
                              <a:gd name="connsiteY258" fmla="*/ 6353 h 9525"/>
                              <a:gd name="connsiteX259" fmla="*/ 14288 w 28575"/>
                              <a:gd name="connsiteY259" fmla="*/ 6353 h 9525"/>
                              <a:gd name="connsiteX260" fmla="*/ 14288 w 28575"/>
                              <a:gd name="connsiteY260" fmla="*/ 6353 h 9525"/>
                              <a:gd name="connsiteX261" fmla="*/ 14288 w 28575"/>
                              <a:gd name="connsiteY261" fmla="*/ 3172 h 9525"/>
                              <a:gd name="connsiteX262" fmla="*/ 14288 w 28575"/>
                              <a:gd name="connsiteY262" fmla="*/ 3172 h 9525"/>
                              <a:gd name="connsiteX263" fmla="*/ 15040 w 28575"/>
                              <a:gd name="connsiteY263" fmla="*/ 3172 h 9525"/>
                              <a:gd name="connsiteX264" fmla="*/ 15040 w 28575"/>
                              <a:gd name="connsiteY264" fmla="*/ 6353 h 9525"/>
                              <a:gd name="connsiteX265" fmla="*/ 15040 w 28575"/>
                              <a:gd name="connsiteY265" fmla="*/ 6353 h 9525"/>
                              <a:gd name="connsiteX266" fmla="*/ 15040 w 28575"/>
                              <a:gd name="connsiteY266" fmla="*/ 6353 h 9525"/>
                              <a:gd name="connsiteX267" fmla="*/ 15040 w 28575"/>
                              <a:gd name="connsiteY267" fmla="*/ 6353 h 9525"/>
                              <a:gd name="connsiteX268" fmla="*/ 15040 w 28575"/>
                              <a:gd name="connsiteY268" fmla="*/ 3172 h 9525"/>
                              <a:gd name="connsiteX269" fmla="*/ 15040 w 28575"/>
                              <a:gd name="connsiteY269" fmla="*/ 3172 h 9525"/>
                              <a:gd name="connsiteX270" fmla="*/ 15040 w 28575"/>
                              <a:gd name="connsiteY270" fmla="*/ 3172 h 9525"/>
                              <a:gd name="connsiteX271" fmla="*/ 15040 w 28575"/>
                              <a:gd name="connsiteY271" fmla="*/ 3172 h 9525"/>
                              <a:gd name="connsiteX272" fmla="*/ 15040 w 28575"/>
                              <a:gd name="connsiteY272" fmla="*/ 3172 h 9525"/>
                              <a:gd name="connsiteX273" fmla="*/ 15040 w 28575"/>
                              <a:gd name="connsiteY273" fmla="*/ 3172 h 9525"/>
                              <a:gd name="connsiteX274" fmla="*/ 15040 w 28575"/>
                              <a:gd name="connsiteY274" fmla="*/ 3172 h 9525"/>
                              <a:gd name="connsiteX275" fmla="*/ 15792 w 28575"/>
                              <a:gd name="connsiteY275" fmla="*/ 6353 h 9525"/>
                              <a:gd name="connsiteX276" fmla="*/ 15792 w 28575"/>
                              <a:gd name="connsiteY276" fmla="*/ 6353 h 9525"/>
                              <a:gd name="connsiteX277" fmla="*/ 15792 w 28575"/>
                              <a:gd name="connsiteY277" fmla="*/ 6353 h 9525"/>
                              <a:gd name="connsiteX278" fmla="*/ 15792 w 28575"/>
                              <a:gd name="connsiteY278" fmla="*/ 9525 h 9525"/>
                              <a:gd name="connsiteX279" fmla="*/ 15792 w 28575"/>
                              <a:gd name="connsiteY279" fmla="*/ 6353 h 9525"/>
                              <a:gd name="connsiteX280" fmla="*/ 15792 w 28575"/>
                              <a:gd name="connsiteY280" fmla="*/ 6353 h 9525"/>
                              <a:gd name="connsiteX281" fmla="*/ 15792 w 28575"/>
                              <a:gd name="connsiteY281" fmla="*/ 6353 h 9525"/>
                              <a:gd name="connsiteX282" fmla="*/ 15792 w 28575"/>
                              <a:gd name="connsiteY282" fmla="*/ 6353 h 9525"/>
                              <a:gd name="connsiteX283" fmla="*/ 15792 w 28575"/>
                              <a:gd name="connsiteY283" fmla="*/ 6353 h 9525"/>
                              <a:gd name="connsiteX284" fmla="*/ 15792 w 28575"/>
                              <a:gd name="connsiteY284" fmla="*/ 6353 h 9525"/>
                              <a:gd name="connsiteX285" fmla="*/ 15792 w 28575"/>
                              <a:gd name="connsiteY285" fmla="*/ 6353 h 9525"/>
                              <a:gd name="connsiteX286" fmla="*/ 15792 w 28575"/>
                              <a:gd name="connsiteY286" fmla="*/ 6353 h 9525"/>
                              <a:gd name="connsiteX287" fmla="*/ 16545 w 28575"/>
                              <a:gd name="connsiteY287" fmla="*/ 3172 h 9525"/>
                              <a:gd name="connsiteX288" fmla="*/ 16545 w 28575"/>
                              <a:gd name="connsiteY288" fmla="*/ 3172 h 9525"/>
                              <a:gd name="connsiteX289" fmla="*/ 16545 w 28575"/>
                              <a:gd name="connsiteY289" fmla="*/ 3172 h 9525"/>
                              <a:gd name="connsiteX290" fmla="*/ 16545 w 28575"/>
                              <a:gd name="connsiteY290" fmla="*/ 3172 h 9525"/>
                              <a:gd name="connsiteX291" fmla="*/ 16545 w 28575"/>
                              <a:gd name="connsiteY291" fmla="*/ 3172 h 9525"/>
                              <a:gd name="connsiteX292" fmla="*/ 16545 w 28575"/>
                              <a:gd name="connsiteY292" fmla="*/ 6353 h 9525"/>
                              <a:gd name="connsiteX293" fmla="*/ 16545 w 28575"/>
                              <a:gd name="connsiteY293" fmla="*/ 6353 h 9525"/>
                              <a:gd name="connsiteX294" fmla="*/ 16545 w 28575"/>
                              <a:gd name="connsiteY294" fmla="*/ 6353 h 9525"/>
                              <a:gd name="connsiteX295" fmla="*/ 16545 w 28575"/>
                              <a:gd name="connsiteY295" fmla="*/ 6353 h 9525"/>
                              <a:gd name="connsiteX296" fmla="*/ 16545 w 28575"/>
                              <a:gd name="connsiteY296" fmla="*/ 6353 h 9525"/>
                              <a:gd name="connsiteX297" fmla="*/ 16545 w 28575"/>
                              <a:gd name="connsiteY297" fmla="*/ 6353 h 9525"/>
                              <a:gd name="connsiteX298" fmla="*/ 16545 w 28575"/>
                              <a:gd name="connsiteY298" fmla="*/ 6353 h 9525"/>
                              <a:gd name="connsiteX299" fmla="*/ 16545 w 28575"/>
                              <a:gd name="connsiteY299" fmla="*/ 6353 h 9525"/>
                              <a:gd name="connsiteX300" fmla="*/ 16545 w 28575"/>
                              <a:gd name="connsiteY300" fmla="*/ 6353 h 9525"/>
                              <a:gd name="connsiteX301" fmla="*/ 16545 w 28575"/>
                              <a:gd name="connsiteY301" fmla="*/ 6353 h 9525"/>
                              <a:gd name="connsiteX302" fmla="*/ 16545 w 28575"/>
                              <a:gd name="connsiteY302" fmla="*/ 6353 h 9525"/>
                              <a:gd name="connsiteX303" fmla="*/ 16545 w 28575"/>
                              <a:gd name="connsiteY303" fmla="*/ 3172 h 9525"/>
                              <a:gd name="connsiteX304" fmla="*/ 16545 w 28575"/>
                              <a:gd name="connsiteY304" fmla="*/ 6353 h 9525"/>
                              <a:gd name="connsiteX305" fmla="*/ 16545 w 28575"/>
                              <a:gd name="connsiteY305" fmla="*/ 6353 h 9525"/>
                              <a:gd name="connsiteX306" fmla="*/ 16545 w 28575"/>
                              <a:gd name="connsiteY306" fmla="*/ 6353 h 9525"/>
                              <a:gd name="connsiteX307" fmla="*/ 17297 w 28575"/>
                              <a:gd name="connsiteY307" fmla="*/ 6353 h 9525"/>
                              <a:gd name="connsiteX308" fmla="*/ 17297 w 28575"/>
                              <a:gd name="connsiteY308" fmla="*/ 6353 h 9525"/>
                              <a:gd name="connsiteX309" fmla="*/ 17297 w 28575"/>
                              <a:gd name="connsiteY309" fmla="*/ 6353 h 9525"/>
                              <a:gd name="connsiteX310" fmla="*/ 17297 w 28575"/>
                              <a:gd name="connsiteY310" fmla="*/ 6353 h 9525"/>
                              <a:gd name="connsiteX311" fmla="*/ 17297 w 28575"/>
                              <a:gd name="connsiteY311" fmla="*/ 6353 h 9525"/>
                              <a:gd name="connsiteX312" fmla="*/ 17297 w 28575"/>
                              <a:gd name="connsiteY312" fmla="*/ 6353 h 9525"/>
                              <a:gd name="connsiteX313" fmla="*/ 17297 w 28575"/>
                              <a:gd name="connsiteY313" fmla="*/ 6353 h 9525"/>
                              <a:gd name="connsiteX314" fmla="*/ 17297 w 28575"/>
                              <a:gd name="connsiteY314" fmla="*/ 6353 h 9525"/>
                              <a:gd name="connsiteX315" fmla="*/ 17297 w 28575"/>
                              <a:gd name="connsiteY315" fmla="*/ 6353 h 9525"/>
                              <a:gd name="connsiteX316" fmla="*/ 17297 w 28575"/>
                              <a:gd name="connsiteY316" fmla="*/ 6353 h 9525"/>
                              <a:gd name="connsiteX317" fmla="*/ 17297 w 28575"/>
                              <a:gd name="connsiteY317" fmla="*/ 6353 h 9525"/>
                              <a:gd name="connsiteX318" fmla="*/ 17297 w 28575"/>
                              <a:gd name="connsiteY318" fmla="*/ 6353 h 9525"/>
                              <a:gd name="connsiteX319" fmla="*/ 18050 w 28575"/>
                              <a:gd name="connsiteY319" fmla="*/ 3172 h 9525"/>
                              <a:gd name="connsiteX320" fmla="*/ 18050 w 28575"/>
                              <a:gd name="connsiteY320" fmla="*/ 3172 h 9525"/>
                              <a:gd name="connsiteX321" fmla="*/ 18050 w 28575"/>
                              <a:gd name="connsiteY321" fmla="*/ 3172 h 9525"/>
                              <a:gd name="connsiteX322" fmla="*/ 18050 w 28575"/>
                              <a:gd name="connsiteY322" fmla="*/ 3172 h 9525"/>
                              <a:gd name="connsiteX323" fmla="*/ 18050 w 28575"/>
                              <a:gd name="connsiteY323" fmla="*/ 6353 h 9525"/>
                              <a:gd name="connsiteX324" fmla="*/ 18050 w 28575"/>
                              <a:gd name="connsiteY324" fmla="*/ 6353 h 9525"/>
                              <a:gd name="connsiteX325" fmla="*/ 18050 w 28575"/>
                              <a:gd name="connsiteY325" fmla="*/ 6353 h 9525"/>
                              <a:gd name="connsiteX326" fmla="*/ 18050 w 28575"/>
                              <a:gd name="connsiteY326" fmla="*/ 6353 h 9525"/>
                              <a:gd name="connsiteX327" fmla="*/ 18050 w 28575"/>
                              <a:gd name="connsiteY327" fmla="*/ 6353 h 9525"/>
                              <a:gd name="connsiteX328" fmla="*/ 18050 w 28575"/>
                              <a:gd name="connsiteY328" fmla="*/ 6353 h 9525"/>
                              <a:gd name="connsiteX329" fmla="*/ 18050 w 28575"/>
                              <a:gd name="connsiteY329" fmla="*/ 6353 h 9525"/>
                              <a:gd name="connsiteX330" fmla="*/ 18050 w 28575"/>
                              <a:gd name="connsiteY330" fmla="*/ 6353 h 9525"/>
                              <a:gd name="connsiteX331" fmla="*/ 18802 w 28575"/>
                              <a:gd name="connsiteY331" fmla="*/ 9525 h 9525"/>
                              <a:gd name="connsiteX332" fmla="*/ 18802 w 28575"/>
                              <a:gd name="connsiteY332" fmla="*/ 9525 h 9525"/>
                              <a:gd name="connsiteX333" fmla="*/ 18802 w 28575"/>
                              <a:gd name="connsiteY333" fmla="*/ 9525 h 9525"/>
                              <a:gd name="connsiteX334" fmla="*/ 18802 w 28575"/>
                              <a:gd name="connsiteY334" fmla="*/ 6353 h 9525"/>
                              <a:gd name="connsiteX335" fmla="*/ 18802 w 28575"/>
                              <a:gd name="connsiteY335" fmla="*/ 6353 h 9525"/>
                              <a:gd name="connsiteX336" fmla="*/ 18802 w 28575"/>
                              <a:gd name="connsiteY336" fmla="*/ 6353 h 9525"/>
                              <a:gd name="connsiteX337" fmla="*/ 18802 w 28575"/>
                              <a:gd name="connsiteY337" fmla="*/ 3172 h 9525"/>
                              <a:gd name="connsiteX338" fmla="*/ 18802 w 28575"/>
                              <a:gd name="connsiteY338" fmla="*/ 3172 h 9525"/>
                              <a:gd name="connsiteX339" fmla="*/ 18802 w 28575"/>
                              <a:gd name="connsiteY339" fmla="*/ 3172 h 9525"/>
                              <a:gd name="connsiteX340" fmla="*/ 18802 w 28575"/>
                              <a:gd name="connsiteY340" fmla="*/ 6353 h 9525"/>
                              <a:gd name="connsiteX341" fmla="*/ 18802 w 28575"/>
                              <a:gd name="connsiteY341" fmla="*/ 6353 h 9525"/>
                              <a:gd name="connsiteX342" fmla="*/ 18802 w 28575"/>
                              <a:gd name="connsiteY342" fmla="*/ 6353 h 9525"/>
                              <a:gd name="connsiteX343" fmla="*/ 19555 w 28575"/>
                              <a:gd name="connsiteY343" fmla="*/ 6353 h 9525"/>
                              <a:gd name="connsiteX344" fmla="*/ 19555 w 28575"/>
                              <a:gd name="connsiteY344" fmla="*/ 6353 h 9525"/>
                              <a:gd name="connsiteX345" fmla="*/ 19555 w 28575"/>
                              <a:gd name="connsiteY345" fmla="*/ 6353 h 9525"/>
                              <a:gd name="connsiteX346" fmla="*/ 19555 w 28575"/>
                              <a:gd name="connsiteY346" fmla="*/ 3172 h 9525"/>
                              <a:gd name="connsiteX347" fmla="*/ 19555 w 28575"/>
                              <a:gd name="connsiteY347" fmla="*/ 6353 h 9525"/>
                              <a:gd name="connsiteX348" fmla="*/ 19555 w 28575"/>
                              <a:gd name="connsiteY348" fmla="*/ 3172 h 9525"/>
                              <a:gd name="connsiteX349" fmla="*/ 19555 w 28575"/>
                              <a:gd name="connsiteY349" fmla="*/ 6353 h 9525"/>
                              <a:gd name="connsiteX350" fmla="*/ 19555 w 28575"/>
                              <a:gd name="connsiteY350" fmla="*/ 6353 h 9525"/>
                              <a:gd name="connsiteX351" fmla="*/ 19555 w 28575"/>
                              <a:gd name="connsiteY351" fmla="*/ 6353 h 9525"/>
                              <a:gd name="connsiteX352" fmla="*/ 19555 w 28575"/>
                              <a:gd name="connsiteY352" fmla="*/ 6353 h 9525"/>
                              <a:gd name="connsiteX353" fmla="*/ 19555 w 28575"/>
                              <a:gd name="connsiteY353" fmla="*/ 6353 h 9525"/>
                              <a:gd name="connsiteX354" fmla="*/ 19555 w 28575"/>
                              <a:gd name="connsiteY354" fmla="*/ 6353 h 9525"/>
                              <a:gd name="connsiteX355" fmla="*/ 20307 w 28575"/>
                              <a:gd name="connsiteY355" fmla="*/ 6353 h 9525"/>
                              <a:gd name="connsiteX356" fmla="*/ 20307 w 28575"/>
                              <a:gd name="connsiteY356" fmla="*/ 6353 h 9525"/>
                              <a:gd name="connsiteX357" fmla="*/ 20307 w 28575"/>
                              <a:gd name="connsiteY357" fmla="*/ 9525 h 9525"/>
                              <a:gd name="connsiteX358" fmla="*/ 20307 w 28575"/>
                              <a:gd name="connsiteY358" fmla="*/ 6353 h 9525"/>
                              <a:gd name="connsiteX359" fmla="*/ 20307 w 28575"/>
                              <a:gd name="connsiteY359" fmla="*/ 6353 h 9525"/>
                              <a:gd name="connsiteX360" fmla="*/ 20307 w 28575"/>
                              <a:gd name="connsiteY360" fmla="*/ 6353 h 9525"/>
                              <a:gd name="connsiteX361" fmla="*/ 20307 w 28575"/>
                              <a:gd name="connsiteY361" fmla="*/ 3172 h 9525"/>
                              <a:gd name="connsiteX362" fmla="*/ 20307 w 28575"/>
                              <a:gd name="connsiteY362" fmla="*/ 3172 h 9525"/>
                              <a:gd name="connsiteX363" fmla="*/ 20307 w 28575"/>
                              <a:gd name="connsiteY363" fmla="*/ 6353 h 9525"/>
                              <a:gd name="connsiteX364" fmla="*/ 20307 w 28575"/>
                              <a:gd name="connsiteY364" fmla="*/ 3172 h 9525"/>
                              <a:gd name="connsiteX365" fmla="*/ 20307 w 28575"/>
                              <a:gd name="connsiteY365" fmla="*/ 6353 h 9525"/>
                              <a:gd name="connsiteX366" fmla="*/ 20307 w 28575"/>
                              <a:gd name="connsiteY366" fmla="*/ 6353 h 9525"/>
                              <a:gd name="connsiteX367" fmla="*/ 20307 w 28575"/>
                              <a:gd name="connsiteY367" fmla="*/ 6353 h 9525"/>
                              <a:gd name="connsiteX368" fmla="*/ 20307 w 28575"/>
                              <a:gd name="connsiteY368" fmla="*/ 6353 h 9525"/>
                              <a:gd name="connsiteX369" fmla="*/ 21060 w 28575"/>
                              <a:gd name="connsiteY369" fmla="*/ 6353 h 9525"/>
                              <a:gd name="connsiteX370" fmla="*/ 21060 w 28575"/>
                              <a:gd name="connsiteY370" fmla="*/ 6353 h 9525"/>
                              <a:gd name="connsiteX371" fmla="*/ 21060 w 28575"/>
                              <a:gd name="connsiteY371" fmla="*/ 6353 h 9525"/>
                              <a:gd name="connsiteX372" fmla="*/ 21060 w 28575"/>
                              <a:gd name="connsiteY372" fmla="*/ 6353 h 9525"/>
                              <a:gd name="connsiteX373" fmla="*/ 21060 w 28575"/>
                              <a:gd name="connsiteY373" fmla="*/ 9525 h 9525"/>
                              <a:gd name="connsiteX374" fmla="*/ 21060 w 28575"/>
                              <a:gd name="connsiteY374" fmla="*/ 6353 h 9525"/>
                              <a:gd name="connsiteX375" fmla="*/ 21060 w 28575"/>
                              <a:gd name="connsiteY375" fmla="*/ 9525 h 9525"/>
                              <a:gd name="connsiteX376" fmla="*/ 21060 w 28575"/>
                              <a:gd name="connsiteY376" fmla="*/ 9525 h 9525"/>
                              <a:gd name="connsiteX377" fmla="*/ 21060 w 28575"/>
                              <a:gd name="connsiteY377" fmla="*/ 6353 h 9525"/>
                              <a:gd name="connsiteX378" fmla="*/ 21060 w 28575"/>
                              <a:gd name="connsiteY378" fmla="*/ 6353 h 9525"/>
                              <a:gd name="connsiteX379" fmla="*/ 21060 w 28575"/>
                              <a:gd name="connsiteY379" fmla="*/ 6353 h 9525"/>
                              <a:gd name="connsiteX380" fmla="*/ 21060 w 28575"/>
                              <a:gd name="connsiteY380" fmla="*/ 6353 h 9525"/>
                              <a:gd name="connsiteX381" fmla="*/ 21060 w 28575"/>
                              <a:gd name="connsiteY381" fmla="*/ 6353 h 9525"/>
                              <a:gd name="connsiteX382" fmla="*/ 21060 w 28575"/>
                              <a:gd name="connsiteY382" fmla="*/ 6353 h 9525"/>
                              <a:gd name="connsiteX383" fmla="*/ 21060 w 28575"/>
                              <a:gd name="connsiteY383" fmla="*/ 6353 h 9525"/>
                              <a:gd name="connsiteX384" fmla="*/ 21060 w 28575"/>
                              <a:gd name="connsiteY384" fmla="*/ 6353 h 9525"/>
                              <a:gd name="connsiteX385" fmla="*/ 21060 w 28575"/>
                              <a:gd name="connsiteY385" fmla="*/ 6353 h 9525"/>
                              <a:gd name="connsiteX386" fmla="*/ 21060 w 28575"/>
                              <a:gd name="connsiteY386" fmla="*/ 6353 h 9525"/>
                              <a:gd name="connsiteX387" fmla="*/ 21803 w 28575"/>
                              <a:gd name="connsiteY387" fmla="*/ 6353 h 9525"/>
                              <a:gd name="connsiteX388" fmla="*/ 21803 w 28575"/>
                              <a:gd name="connsiteY388" fmla="*/ 6353 h 9525"/>
                              <a:gd name="connsiteX389" fmla="*/ 21803 w 28575"/>
                              <a:gd name="connsiteY389" fmla="*/ 6353 h 9525"/>
                              <a:gd name="connsiteX390" fmla="*/ 21803 w 28575"/>
                              <a:gd name="connsiteY390" fmla="*/ 6353 h 9525"/>
                              <a:gd name="connsiteX391" fmla="*/ 21803 w 28575"/>
                              <a:gd name="connsiteY391" fmla="*/ 6353 h 9525"/>
                              <a:gd name="connsiteX392" fmla="*/ 21803 w 28575"/>
                              <a:gd name="connsiteY392" fmla="*/ 6353 h 9525"/>
                              <a:gd name="connsiteX393" fmla="*/ 21803 w 28575"/>
                              <a:gd name="connsiteY393" fmla="*/ 6353 h 9525"/>
                              <a:gd name="connsiteX394" fmla="*/ 21803 w 28575"/>
                              <a:gd name="connsiteY394" fmla="*/ 6353 h 9525"/>
                              <a:gd name="connsiteX395" fmla="*/ 21803 w 28575"/>
                              <a:gd name="connsiteY395" fmla="*/ 6353 h 9525"/>
                              <a:gd name="connsiteX396" fmla="*/ 21803 w 28575"/>
                              <a:gd name="connsiteY396" fmla="*/ 6353 h 9525"/>
                              <a:gd name="connsiteX397" fmla="*/ 21803 w 28575"/>
                              <a:gd name="connsiteY397" fmla="*/ 6353 h 9525"/>
                              <a:gd name="connsiteX398" fmla="*/ 21803 w 28575"/>
                              <a:gd name="connsiteY398" fmla="*/ 6353 h 9525"/>
                              <a:gd name="connsiteX399" fmla="*/ 22555 w 28575"/>
                              <a:gd name="connsiteY399" fmla="*/ 6353 h 9525"/>
                              <a:gd name="connsiteX400" fmla="*/ 22555 w 28575"/>
                              <a:gd name="connsiteY400" fmla="*/ 6353 h 9525"/>
                              <a:gd name="connsiteX401" fmla="*/ 22555 w 28575"/>
                              <a:gd name="connsiteY401" fmla="*/ 6353 h 9525"/>
                              <a:gd name="connsiteX402" fmla="*/ 22555 w 28575"/>
                              <a:gd name="connsiteY402" fmla="*/ 6353 h 9525"/>
                              <a:gd name="connsiteX403" fmla="*/ 22555 w 28575"/>
                              <a:gd name="connsiteY403" fmla="*/ 3172 h 9525"/>
                              <a:gd name="connsiteX404" fmla="*/ 22555 w 28575"/>
                              <a:gd name="connsiteY404" fmla="*/ 3172 h 9525"/>
                              <a:gd name="connsiteX405" fmla="*/ 22555 w 28575"/>
                              <a:gd name="connsiteY405" fmla="*/ 6353 h 9525"/>
                              <a:gd name="connsiteX406" fmla="*/ 22555 w 28575"/>
                              <a:gd name="connsiteY406" fmla="*/ 6353 h 9525"/>
                              <a:gd name="connsiteX407" fmla="*/ 22555 w 28575"/>
                              <a:gd name="connsiteY407" fmla="*/ 6353 h 9525"/>
                              <a:gd name="connsiteX408" fmla="*/ 22555 w 28575"/>
                              <a:gd name="connsiteY408" fmla="*/ 6353 h 9525"/>
                              <a:gd name="connsiteX409" fmla="*/ 22555 w 28575"/>
                              <a:gd name="connsiteY409" fmla="*/ 6353 h 9525"/>
                              <a:gd name="connsiteX410" fmla="*/ 22555 w 28575"/>
                              <a:gd name="connsiteY410" fmla="*/ 6353 h 9525"/>
                              <a:gd name="connsiteX411" fmla="*/ 23308 w 28575"/>
                              <a:gd name="connsiteY411" fmla="*/ 6353 h 9525"/>
                              <a:gd name="connsiteX412" fmla="*/ 23308 w 28575"/>
                              <a:gd name="connsiteY412" fmla="*/ 6353 h 9525"/>
                              <a:gd name="connsiteX413" fmla="*/ 23308 w 28575"/>
                              <a:gd name="connsiteY413" fmla="*/ 0 h 9525"/>
                              <a:gd name="connsiteX414" fmla="*/ 23308 w 28575"/>
                              <a:gd name="connsiteY414" fmla="*/ 3172 h 9525"/>
                              <a:gd name="connsiteX415" fmla="*/ 23308 w 28575"/>
                              <a:gd name="connsiteY415" fmla="*/ 3172 h 9525"/>
                              <a:gd name="connsiteX416" fmla="*/ 23308 w 28575"/>
                              <a:gd name="connsiteY416" fmla="*/ 6353 h 9525"/>
                              <a:gd name="connsiteX417" fmla="*/ 23308 w 28575"/>
                              <a:gd name="connsiteY417" fmla="*/ 6353 h 9525"/>
                              <a:gd name="connsiteX418" fmla="*/ 23308 w 28575"/>
                              <a:gd name="connsiteY418" fmla="*/ 6353 h 9525"/>
                              <a:gd name="connsiteX419" fmla="*/ 23308 w 28575"/>
                              <a:gd name="connsiteY419" fmla="*/ 6353 h 9525"/>
                              <a:gd name="connsiteX420" fmla="*/ 23308 w 28575"/>
                              <a:gd name="connsiteY420" fmla="*/ 6353 h 9525"/>
                              <a:gd name="connsiteX421" fmla="*/ 23308 w 28575"/>
                              <a:gd name="connsiteY421" fmla="*/ 3172 h 9525"/>
                              <a:gd name="connsiteX422" fmla="*/ 23308 w 28575"/>
                              <a:gd name="connsiteY422" fmla="*/ 6353 h 9525"/>
                              <a:gd name="connsiteX423" fmla="*/ 24060 w 28575"/>
                              <a:gd name="connsiteY423" fmla="*/ 6353 h 9525"/>
                              <a:gd name="connsiteX424" fmla="*/ 24060 w 28575"/>
                              <a:gd name="connsiteY424" fmla="*/ 6353 h 9525"/>
                              <a:gd name="connsiteX425" fmla="*/ 24060 w 28575"/>
                              <a:gd name="connsiteY425" fmla="*/ 6353 h 9525"/>
                              <a:gd name="connsiteX426" fmla="*/ 24060 w 28575"/>
                              <a:gd name="connsiteY426" fmla="*/ 6353 h 9525"/>
                              <a:gd name="connsiteX427" fmla="*/ 24060 w 28575"/>
                              <a:gd name="connsiteY427" fmla="*/ 6353 h 9525"/>
                              <a:gd name="connsiteX428" fmla="*/ 24060 w 28575"/>
                              <a:gd name="connsiteY428" fmla="*/ 6353 h 9525"/>
                              <a:gd name="connsiteX429" fmla="*/ 24060 w 28575"/>
                              <a:gd name="connsiteY429" fmla="*/ 6353 h 9525"/>
                              <a:gd name="connsiteX430" fmla="*/ 24060 w 28575"/>
                              <a:gd name="connsiteY430" fmla="*/ 6353 h 9525"/>
                              <a:gd name="connsiteX431" fmla="*/ 24060 w 28575"/>
                              <a:gd name="connsiteY431" fmla="*/ 6353 h 9525"/>
                              <a:gd name="connsiteX432" fmla="*/ 24060 w 28575"/>
                              <a:gd name="connsiteY432" fmla="*/ 6353 h 9525"/>
                              <a:gd name="connsiteX433" fmla="*/ 24060 w 28575"/>
                              <a:gd name="connsiteY433" fmla="*/ 6353 h 9525"/>
                              <a:gd name="connsiteX434" fmla="*/ 24060 w 28575"/>
                              <a:gd name="connsiteY434" fmla="*/ 6353 h 9525"/>
                              <a:gd name="connsiteX435" fmla="*/ 24060 w 28575"/>
                              <a:gd name="connsiteY435" fmla="*/ 6353 h 9525"/>
                              <a:gd name="connsiteX436" fmla="*/ 24060 w 28575"/>
                              <a:gd name="connsiteY436" fmla="*/ 6353 h 9525"/>
                              <a:gd name="connsiteX437" fmla="*/ 24813 w 28575"/>
                              <a:gd name="connsiteY437" fmla="*/ 6353 h 9525"/>
                              <a:gd name="connsiteX438" fmla="*/ 24813 w 28575"/>
                              <a:gd name="connsiteY438" fmla="*/ 6353 h 9525"/>
                              <a:gd name="connsiteX439" fmla="*/ 24813 w 28575"/>
                              <a:gd name="connsiteY439" fmla="*/ 6353 h 9525"/>
                              <a:gd name="connsiteX440" fmla="*/ 24813 w 28575"/>
                              <a:gd name="connsiteY440" fmla="*/ 6353 h 9525"/>
                              <a:gd name="connsiteX441" fmla="*/ 24813 w 28575"/>
                              <a:gd name="connsiteY441" fmla="*/ 6353 h 9525"/>
                              <a:gd name="connsiteX442" fmla="*/ 24813 w 28575"/>
                              <a:gd name="connsiteY442" fmla="*/ 6353 h 9525"/>
                              <a:gd name="connsiteX443" fmla="*/ 24813 w 28575"/>
                              <a:gd name="connsiteY443" fmla="*/ 6353 h 9525"/>
                              <a:gd name="connsiteX444" fmla="*/ 24813 w 28575"/>
                              <a:gd name="connsiteY444" fmla="*/ 6353 h 9525"/>
                              <a:gd name="connsiteX445" fmla="*/ 24813 w 28575"/>
                              <a:gd name="connsiteY445" fmla="*/ 6353 h 9525"/>
                              <a:gd name="connsiteX446" fmla="*/ 24813 w 28575"/>
                              <a:gd name="connsiteY446" fmla="*/ 6353 h 9525"/>
                              <a:gd name="connsiteX447" fmla="*/ 24813 w 28575"/>
                              <a:gd name="connsiteY447" fmla="*/ 9525 h 9525"/>
                              <a:gd name="connsiteX448" fmla="*/ 24813 w 28575"/>
                              <a:gd name="connsiteY448" fmla="*/ 6353 h 9525"/>
                              <a:gd name="connsiteX449" fmla="*/ 25565 w 28575"/>
                              <a:gd name="connsiteY449" fmla="*/ 6353 h 9525"/>
                              <a:gd name="connsiteX450" fmla="*/ 25565 w 28575"/>
                              <a:gd name="connsiteY450" fmla="*/ 6353 h 9525"/>
                              <a:gd name="connsiteX451" fmla="*/ 25565 w 28575"/>
                              <a:gd name="connsiteY451" fmla="*/ 6353 h 9525"/>
                              <a:gd name="connsiteX452" fmla="*/ 25565 w 28575"/>
                              <a:gd name="connsiteY452" fmla="*/ 6353 h 9525"/>
                              <a:gd name="connsiteX453" fmla="*/ 25565 w 28575"/>
                              <a:gd name="connsiteY453" fmla="*/ 6353 h 9525"/>
                              <a:gd name="connsiteX454" fmla="*/ 25565 w 28575"/>
                              <a:gd name="connsiteY454" fmla="*/ 6353 h 9525"/>
                              <a:gd name="connsiteX455" fmla="*/ 25565 w 28575"/>
                              <a:gd name="connsiteY455" fmla="*/ 6353 h 9525"/>
                              <a:gd name="connsiteX456" fmla="*/ 25565 w 28575"/>
                              <a:gd name="connsiteY456" fmla="*/ 6353 h 9525"/>
                              <a:gd name="connsiteX457" fmla="*/ 25565 w 28575"/>
                              <a:gd name="connsiteY457" fmla="*/ 6353 h 9525"/>
                              <a:gd name="connsiteX458" fmla="*/ 25565 w 28575"/>
                              <a:gd name="connsiteY458" fmla="*/ 6353 h 9525"/>
                              <a:gd name="connsiteX459" fmla="*/ 25565 w 28575"/>
                              <a:gd name="connsiteY459" fmla="*/ 6353 h 9525"/>
                              <a:gd name="connsiteX460" fmla="*/ 25565 w 28575"/>
                              <a:gd name="connsiteY460" fmla="*/ 6353 h 9525"/>
                              <a:gd name="connsiteX461" fmla="*/ 26318 w 28575"/>
                              <a:gd name="connsiteY461" fmla="*/ 9525 h 9525"/>
                              <a:gd name="connsiteX462" fmla="*/ 26318 w 28575"/>
                              <a:gd name="connsiteY462" fmla="*/ 9525 h 9525"/>
                              <a:gd name="connsiteX463" fmla="*/ 26318 w 28575"/>
                              <a:gd name="connsiteY463" fmla="*/ 6353 h 9525"/>
                              <a:gd name="connsiteX464" fmla="*/ 26318 w 28575"/>
                              <a:gd name="connsiteY464" fmla="*/ 6353 h 9525"/>
                              <a:gd name="connsiteX465" fmla="*/ 26318 w 28575"/>
                              <a:gd name="connsiteY465" fmla="*/ 6353 h 9525"/>
                              <a:gd name="connsiteX466" fmla="*/ 26318 w 28575"/>
                              <a:gd name="connsiteY466" fmla="*/ 6353 h 9525"/>
                              <a:gd name="connsiteX467" fmla="*/ 26318 w 28575"/>
                              <a:gd name="connsiteY467" fmla="*/ 6353 h 9525"/>
                              <a:gd name="connsiteX468" fmla="*/ 26318 w 28575"/>
                              <a:gd name="connsiteY468" fmla="*/ 6353 h 9525"/>
                              <a:gd name="connsiteX469" fmla="*/ 26318 w 28575"/>
                              <a:gd name="connsiteY469" fmla="*/ 6353 h 9525"/>
                              <a:gd name="connsiteX470" fmla="*/ 26318 w 28575"/>
                              <a:gd name="connsiteY470" fmla="*/ 6353 h 9525"/>
                              <a:gd name="connsiteX471" fmla="*/ 26318 w 28575"/>
                              <a:gd name="connsiteY471" fmla="*/ 6353 h 9525"/>
                              <a:gd name="connsiteX472" fmla="*/ 26318 w 28575"/>
                              <a:gd name="connsiteY472" fmla="*/ 6353 h 9525"/>
                              <a:gd name="connsiteX473" fmla="*/ 26318 w 28575"/>
                              <a:gd name="connsiteY473" fmla="*/ 6353 h 9525"/>
                              <a:gd name="connsiteX474" fmla="*/ 26318 w 28575"/>
                              <a:gd name="connsiteY474" fmla="*/ 6353 h 9525"/>
                              <a:gd name="connsiteX475" fmla="*/ 26318 w 28575"/>
                              <a:gd name="connsiteY475" fmla="*/ 3172 h 9525"/>
                              <a:gd name="connsiteX476" fmla="*/ 26318 w 28575"/>
                              <a:gd name="connsiteY476" fmla="*/ 6353 h 9525"/>
                              <a:gd name="connsiteX477" fmla="*/ 26318 w 28575"/>
                              <a:gd name="connsiteY477" fmla="*/ 6353 h 9525"/>
                              <a:gd name="connsiteX478" fmla="*/ 26318 w 28575"/>
                              <a:gd name="connsiteY478" fmla="*/ 6353 h 9525"/>
                              <a:gd name="connsiteX479" fmla="*/ 27070 w 28575"/>
                              <a:gd name="connsiteY479" fmla="*/ 6353 h 9525"/>
                              <a:gd name="connsiteX480" fmla="*/ 27070 w 28575"/>
                              <a:gd name="connsiteY480" fmla="*/ 6353 h 9525"/>
                              <a:gd name="connsiteX481" fmla="*/ 27070 w 28575"/>
                              <a:gd name="connsiteY481" fmla="*/ 6353 h 9525"/>
                              <a:gd name="connsiteX482" fmla="*/ 27070 w 28575"/>
                              <a:gd name="connsiteY482" fmla="*/ 6353 h 9525"/>
                              <a:gd name="connsiteX483" fmla="*/ 27070 w 28575"/>
                              <a:gd name="connsiteY483" fmla="*/ 6353 h 9525"/>
                              <a:gd name="connsiteX484" fmla="*/ 27070 w 28575"/>
                              <a:gd name="connsiteY484" fmla="*/ 6353 h 9525"/>
                              <a:gd name="connsiteX485" fmla="*/ 27070 w 28575"/>
                              <a:gd name="connsiteY485" fmla="*/ 6353 h 9525"/>
                              <a:gd name="connsiteX486" fmla="*/ 27070 w 28575"/>
                              <a:gd name="connsiteY486" fmla="*/ 6353 h 9525"/>
                              <a:gd name="connsiteX487" fmla="*/ 27070 w 28575"/>
                              <a:gd name="connsiteY487" fmla="*/ 6353 h 9525"/>
                              <a:gd name="connsiteX488" fmla="*/ 27070 w 28575"/>
                              <a:gd name="connsiteY488" fmla="*/ 6353 h 9525"/>
                              <a:gd name="connsiteX489" fmla="*/ 27070 w 28575"/>
                              <a:gd name="connsiteY489" fmla="*/ 6353 h 9525"/>
                              <a:gd name="connsiteX490" fmla="*/ 27070 w 28575"/>
                              <a:gd name="connsiteY490" fmla="*/ 6353 h 9525"/>
                              <a:gd name="connsiteX491" fmla="*/ 27823 w 28575"/>
                              <a:gd name="connsiteY491" fmla="*/ 6353 h 9525"/>
                              <a:gd name="connsiteX492" fmla="*/ 27823 w 28575"/>
                              <a:gd name="connsiteY492" fmla="*/ 6353 h 9525"/>
                              <a:gd name="connsiteX493" fmla="*/ 27823 w 28575"/>
                              <a:gd name="connsiteY493" fmla="*/ 3172 h 9525"/>
                              <a:gd name="connsiteX494" fmla="*/ 27823 w 28575"/>
                              <a:gd name="connsiteY494" fmla="*/ 6353 h 9525"/>
                              <a:gd name="connsiteX495" fmla="*/ 27823 w 28575"/>
                              <a:gd name="connsiteY495" fmla="*/ 6353 h 9525"/>
                              <a:gd name="connsiteX496" fmla="*/ 27823 w 28575"/>
                              <a:gd name="connsiteY496" fmla="*/ 6353 h 9525"/>
                              <a:gd name="connsiteX497" fmla="*/ 27823 w 28575"/>
                              <a:gd name="connsiteY497" fmla="*/ 6353 h 9525"/>
                              <a:gd name="connsiteX498" fmla="*/ 27823 w 28575"/>
                              <a:gd name="connsiteY498" fmla="*/ 6353 h 9525"/>
                              <a:gd name="connsiteX499" fmla="*/ 27823 w 28575"/>
                              <a:gd name="connsiteY499" fmla="*/ 6353 h 9525"/>
                              <a:gd name="connsiteX500" fmla="*/ 27823 w 28575"/>
                              <a:gd name="connsiteY500" fmla="*/ 6353 h 9525"/>
                              <a:gd name="connsiteX501" fmla="*/ 27823 w 28575"/>
                              <a:gd name="connsiteY501" fmla="*/ 6353 h 9525"/>
                              <a:gd name="connsiteX502" fmla="*/ 27823 w 28575"/>
                              <a:gd name="connsiteY502" fmla="*/ 3172 h 9525"/>
                              <a:gd name="connsiteX503" fmla="*/ 28575 w 28575"/>
                              <a:gd name="connsiteY503" fmla="*/ 3172 h 9525"/>
                              <a:gd name="connsiteX504" fmla="*/ 28575 w 28575"/>
                              <a:gd name="connsiteY504" fmla="*/ 6353 h 9525"/>
                              <a:gd name="connsiteX505" fmla="*/ 28575 w 28575"/>
                              <a:gd name="connsiteY505" fmla="*/ 6353 h 9525"/>
                              <a:gd name="connsiteX506" fmla="*/ 28575 w 28575"/>
                              <a:gd name="connsiteY506" fmla="*/ 6353 h 9525"/>
                              <a:gd name="connsiteX507" fmla="*/ 28575 w 28575"/>
                              <a:gd name="connsiteY507" fmla="*/ 9525 h 9525"/>
                              <a:gd name="connsiteX508" fmla="*/ 28575 w 28575"/>
                              <a:gd name="connsiteY508" fmla="*/ 6353 h 9525"/>
                              <a:gd name="connsiteX509" fmla="*/ 28575 w 28575"/>
                              <a:gd name="connsiteY509" fmla="*/ 6353 h 9525"/>
                              <a:gd name="connsiteX510" fmla="*/ 28575 w 28575"/>
                              <a:gd name="connsiteY510" fmla="*/ 6353 h 9525"/>
                              <a:gd name="connsiteX511" fmla="*/ 28575 w 28575"/>
                              <a:gd name="connsiteY511" fmla="*/ 635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3172"/>
                                </a:moveTo>
                                <a:lnTo>
                                  <a:pt x="0" y="6353"/>
                                </a:lnTo>
                                <a:lnTo>
                                  <a:pt x="0" y="6353"/>
                                </a:lnTo>
                                <a:lnTo>
                                  <a:pt x="0" y="6353"/>
                                </a:lnTo>
                                <a:lnTo>
                                  <a:pt x="0" y="6353"/>
                                </a:lnTo>
                                <a:lnTo>
                                  <a:pt x="0" y="6353"/>
                                </a:lnTo>
                                <a:lnTo>
                                  <a:pt x="0" y="6353"/>
                                </a:lnTo>
                                <a:lnTo>
                                  <a:pt x="0" y="3172"/>
                                </a:lnTo>
                                <a:lnTo>
                                  <a:pt x="0" y="3172"/>
                                </a:lnTo>
                                <a:lnTo>
                                  <a:pt x="0" y="3172"/>
                                </a:lnTo>
                                <a:lnTo>
                                  <a:pt x="0" y="3172"/>
                                </a:lnTo>
                                <a:lnTo>
                                  <a:pt x="752" y="6353"/>
                                </a:lnTo>
                                <a:lnTo>
                                  <a:pt x="752" y="6353"/>
                                </a:lnTo>
                                <a:lnTo>
                                  <a:pt x="752" y="6353"/>
                                </a:lnTo>
                                <a:lnTo>
                                  <a:pt x="752" y="6353"/>
                                </a:lnTo>
                                <a:lnTo>
                                  <a:pt x="752" y="6353"/>
                                </a:lnTo>
                                <a:lnTo>
                                  <a:pt x="752" y="6353"/>
                                </a:lnTo>
                                <a:lnTo>
                                  <a:pt x="752" y="6353"/>
                                </a:lnTo>
                                <a:lnTo>
                                  <a:pt x="752" y="6353"/>
                                </a:lnTo>
                                <a:lnTo>
                                  <a:pt x="752" y="6353"/>
                                </a:lnTo>
                                <a:lnTo>
                                  <a:pt x="752" y="6353"/>
                                </a:lnTo>
                                <a:lnTo>
                                  <a:pt x="752" y="3172"/>
                                </a:lnTo>
                                <a:lnTo>
                                  <a:pt x="752" y="6353"/>
                                </a:lnTo>
                                <a:lnTo>
                                  <a:pt x="1505" y="6353"/>
                                </a:lnTo>
                                <a:lnTo>
                                  <a:pt x="1505" y="6353"/>
                                </a:lnTo>
                                <a:lnTo>
                                  <a:pt x="1505" y="6353"/>
                                </a:lnTo>
                                <a:lnTo>
                                  <a:pt x="1505" y="6353"/>
                                </a:lnTo>
                                <a:lnTo>
                                  <a:pt x="1505" y="6353"/>
                                </a:lnTo>
                                <a:lnTo>
                                  <a:pt x="1505" y="6353"/>
                                </a:lnTo>
                                <a:lnTo>
                                  <a:pt x="1505" y="6353"/>
                                </a:lnTo>
                                <a:lnTo>
                                  <a:pt x="1505" y="6353"/>
                                </a:lnTo>
                                <a:lnTo>
                                  <a:pt x="1505" y="3172"/>
                                </a:lnTo>
                                <a:lnTo>
                                  <a:pt x="1505" y="3172"/>
                                </a:lnTo>
                                <a:lnTo>
                                  <a:pt x="1505" y="3172"/>
                                </a:lnTo>
                                <a:lnTo>
                                  <a:pt x="1505" y="6353"/>
                                </a:lnTo>
                                <a:lnTo>
                                  <a:pt x="2257" y="6353"/>
                                </a:lnTo>
                                <a:lnTo>
                                  <a:pt x="2257" y="6353"/>
                                </a:lnTo>
                                <a:lnTo>
                                  <a:pt x="2257" y="6353"/>
                                </a:lnTo>
                                <a:lnTo>
                                  <a:pt x="2257" y="3172"/>
                                </a:lnTo>
                                <a:lnTo>
                                  <a:pt x="2257" y="3172"/>
                                </a:lnTo>
                                <a:lnTo>
                                  <a:pt x="2257" y="3172"/>
                                </a:lnTo>
                                <a:lnTo>
                                  <a:pt x="2257" y="6353"/>
                                </a:lnTo>
                                <a:lnTo>
                                  <a:pt x="2257" y="6353"/>
                                </a:lnTo>
                                <a:lnTo>
                                  <a:pt x="2257" y="6353"/>
                                </a:lnTo>
                                <a:lnTo>
                                  <a:pt x="2257" y="6353"/>
                                </a:lnTo>
                                <a:lnTo>
                                  <a:pt x="2257" y="3172"/>
                                </a:lnTo>
                                <a:lnTo>
                                  <a:pt x="2257" y="6353"/>
                                </a:lnTo>
                                <a:lnTo>
                                  <a:pt x="2257" y="6353"/>
                                </a:lnTo>
                                <a:lnTo>
                                  <a:pt x="2257" y="6353"/>
                                </a:lnTo>
                                <a:lnTo>
                                  <a:pt x="2257" y="6353"/>
                                </a:lnTo>
                                <a:lnTo>
                                  <a:pt x="2257" y="6353"/>
                                </a:lnTo>
                                <a:lnTo>
                                  <a:pt x="2257" y="3172"/>
                                </a:lnTo>
                                <a:lnTo>
                                  <a:pt x="2257" y="3172"/>
                                </a:lnTo>
                                <a:lnTo>
                                  <a:pt x="3010" y="3172"/>
                                </a:lnTo>
                                <a:lnTo>
                                  <a:pt x="3010" y="6353"/>
                                </a:lnTo>
                                <a:lnTo>
                                  <a:pt x="3010" y="6353"/>
                                </a:lnTo>
                                <a:lnTo>
                                  <a:pt x="3010" y="6353"/>
                                </a:lnTo>
                                <a:lnTo>
                                  <a:pt x="3010" y="6353"/>
                                </a:lnTo>
                                <a:lnTo>
                                  <a:pt x="3010" y="6353"/>
                                </a:lnTo>
                                <a:lnTo>
                                  <a:pt x="3010" y="6353"/>
                                </a:lnTo>
                                <a:lnTo>
                                  <a:pt x="3010" y="6353"/>
                                </a:lnTo>
                                <a:lnTo>
                                  <a:pt x="3010" y="6353"/>
                                </a:lnTo>
                                <a:lnTo>
                                  <a:pt x="3010" y="6353"/>
                                </a:lnTo>
                                <a:lnTo>
                                  <a:pt x="3010" y="6353"/>
                                </a:lnTo>
                                <a:lnTo>
                                  <a:pt x="3010" y="6353"/>
                                </a:lnTo>
                                <a:lnTo>
                                  <a:pt x="3762" y="6353"/>
                                </a:lnTo>
                                <a:lnTo>
                                  <a:pt x="3762" y="3172"/>
                                </a:lnTo>
                                <a:lnTo>
                                  <a:pt x="3762" y="6353"/>
                                </a:lnTo>
                                <a:lnTo>
                                  <a:pt x="3762" y="6353"/>
                                </a:lnTo>
                                <a:lnTo>
                                  <a:pt x="3762" y="6353"/>
                                </a:lnTo>
                                <a:lnTo>
                                  <a:pt x="3762" y="6353"/>
                                </a:lnTo>
                                <a:lnTo>
                                  <a:pt x="3762" y="6353"/>
                                </a:lnTo>
                                <a:lnTo>
                                  <a:pt x="3762" y="6353"/>
                                </a:lnTo>
                                <a:lnTo>
                                  <a:pt x="3762" y="6353"/>
                                </a:lnTo>
                                <a:lnTo>
                                  <a:pt x="3762" y="6353"/>
                                </a:lnTo>
                                <a:lnTo>
                                  <a:pt x="3762" y="6353"/>
                                </a:lnTo>
                                <a:lnTo>
                                  <a:pt x="3762" y="6353"/>
                                </a:lnTo>
                                <a:lnTo>
                                  <a:pt x="3762" y="6353"/>
                                </a:lnTo>
                                <a:lnTo>
                                  <a:pt x="3762" y="6353"/>
                                </a:lnTo>
                                <a:lnTo>
                                  <a:pt x="4515" y="6353"/>
                                </a:lnTo>
                                <a:lnTo>
                                  <a:pt x="4515" y="6353"/>
                                </a:lnTo>
                                <a:lnTo>
                                  <a:pt x="4515" y="6353"/>
                                </a:lnTo>
                                <a:lnTo>
                                  <a:pt x="4515" y="6353"/>
                                </a:lnTo>
                                <a:lnTo>
                                  <a:pt x="4515" y="6353"/>
                                </a:lnTo>
                                <a:lnTo>
                                  <a:pt x="4515" y="6353"/>
                                </a:lnTo>
                                <a:lnTo>
                                  <a:pt x="4515" y="6353"/>
                                </a:lnTo>
                                <a:lnTo>
                                  <a:pt x="4515" y="6353"/>
                                </a:lnTo>
                                <a:lnTo>
                                  <a:pt x="4515" y="6353"/>
                                </a:lnTo>
                                <a:lnTo>
                                  <a:pt x="4515" y="6353"/>
                                </a:lnTo>
                                <a:lnTo>
                                  <a:pt x="4515" y="6353"/>
                                </a:lnTo>
                                <a:lnTo>
                                  <a:pt x="4515" y="6353"/>
                                </a:lnTo>
                                <a:lnTo>
                                  <a:pt x="5267" y="6353"/>
                                </a:lnTo>
                                <a:lnTo>
                                  <a:pt x="5267" y="6353"/>
                                </a:lnTo>
                                <a:lnTo>
                                  <a:pt x="5267" y="6353"/>
                                </a:lnTo>
                                <a:lnTo>
                                  <a:pt x="5267" y="6353"/>
                                </a:lnTo>
                                <a:lnTo>
                                  <a:pt x="5267" y="6353"/>
                                </a:lnTo>
                                <a:lnTo>
                                  <a:pt x="5267" y="6353"/>
                                </a:lnTo>
                                <a:lnTo>
                                  <a:pt x="5267" y="6353"/>
                                </a:lnTo>
                                <a:lnTo>
                                  <a:pt x="5267" y="6353"/>
                                </a:lnTo>
                                <a:lnTo>
                                  <a:pt x="5267" y="6353"/>
                                </a:lnTo>
                                <a:lnTo>
                                  <a:pt x="5267" y="6353"/>
                                </a:lnTo>
                                <a:lnTo>
                                  <a:pt x="5267" y="3172"/>
                                </a:lnTo>
                                <a:lnTo>
                                  <a:pt x="5267" y="3172"/>
                                </a:lnTo>
                                <a:lnTo>
                                  <a:pt x="6020" y="6353"/>
                                </a:lnTo>
                                <a:lnTo>
                                  <a:pt x="6020" y="6353"/>
                                </a:lnTo>
                                <a:lnTo>
                                  <a:pt x="6020" y="6353"/>
                                </a:lnTo>
                                <a:lnTo>
                                  <a:pt x="6020" y="9525"/>
                                </a:lnTo>
                                <a:lnTo>
                                  <a:pt x="6020" y="6353"/>
                                </a:lnTo>
                                <a:lnTo>
                                  <a:pt x="6020" y="6353"/>
                                </a:lnTo>
                                <a:lnTo>
                                  <a:pt x="6020" y="6353"/>
                                </a:lnTo>
                                <a:lnTo>
                                  <a:pt x="6020" y="6353"/>
                                </a:lnTo>
                                <a:lnTo>
                                  <a:pt x="6020" y="6353"/>
                                </a:lnTo>
                                <a:lnTo>
                                  <a:pt x="6020" y="6353"/>
                                </a:lnTo>
                                <a:lnTo>
                                  <a:pt x="6020" y="6353"/>
                                </a:lnTo>
                                <a:lnTo>
                                  <a:pt x="6020" y="6353"/>
                                </a:lnTo>
                                <a:lnTo>
                                  <a:pt x="6772" y="6353"/>
                                </a:lnTo>
                                <a:lnTo>
                                  <a:pt x="6772" y="6353"/>
                                </a:lnTo>
                                <a:lnTo>
                                  <a:pt x="6772" y="6353"/>
                                </a:lnTo>
                                <a:lnTo>
                                  <a:pt x="6772" y="6353"/>
                                </a:lnTo>
                                <a:lnTo>
                                  <a:pt x="6772" y="6353"/>
                                </a:lnTo>
                                <a:lnTo>
                                  <a:pt x="6772" y="6353"/>
                                </a:lnTo>
                                <a:lnTo>
                                  <a:pt x="6772" y="6353"/>
                                </a:lnTo>
                                <a:lnTo>
                                  <a:pt x="6772" y="6353"/>
                                </a:lnTo>
                                <a:lnTo>
                                  <a:pt x="6772" y="6353"/>
                                </a:lnTo>
                                <a:lnTo>
                                  <a:pt x="6772" y="6353"/>
                                </a:lnTo>
                                <a:lnTo>
                                  <a:pt x="6772" y="6353"/>
                                </a:lnTo>
                                <a:lnTo>
                                  <a:pt x="6772" y="6353"/>
                                </a:lnTo>
                                <a:lnTo>
                                  <a:pt x="6772" y="6353"/>
                                </a:lnTo>
                                <a:lnTo>
                                  <a:pt x="6772" y="6353"/>
                                </a:lnTo>
                                <a:lnTo>
                                  <a:pt x="6772" y="6353"/>
                                </a:lnTo>
                                <a:lnTo>
                                  <a:pt x="6772" y="6353"/>
                                </a:lnTo>
                                <a:lnTo>
                                  <a:pt x="6772" y="6353"/>
                                </a:lnTo>
                                <a:lnTo>
                                  <a:pt x="6772" y="6353"/>
                                </a:lnTo>
                                <a:lnTo>
                                  <a:pt x="7515" y="6353"/>
                                </a:lnTo>
                                <a:lnTo>
                                  <a:pt x="7515" y="6353"/>
                                </a:lnTo>
                                <a:lnTo>
                                  <a:pt x="7515" y="6353"/>
                                </a:lnTo>
                                <a:lnTo>
                                  <a:pt x="7515" y="6353"/>
                                </a:lnTo>
                                <a:lnTo>
                                  <a:pt x="7515" y="6353"/>
                                </a:lnTo>
                                <a:lnTo>
                                  <a:pt x="7515" y="6353"/>
                                </a:lnTo>
                                <a:lnTo>
                                  <a:pt x="7515" y="6353"/>
                                </a:lnTo>
                                <a:lnTo>
                                  <a:pt x="7515" y="6353"/>
                                </a:lnTo>
                                <a:lnTo>
                                  <a:pt x="7515" y="6353"/>
                                </a:lnTo>
                                <a:lnTo>
                                  <a:pt x="7515" y="6353"/>
                                </a:lnTo>
                                <a:lnTo>
                                  <a:pt x="7515" y="6353"/>
                                </a:lnTo>
                                <a:lnTo>
                                  <a:pt x="7515" y="6353"/>
                                </a:lnTo>
                                <a:lnTo>
                                  <a:pt x="8268" y="6353"/>
                                </a:lnTo>
                                <a:lnTo>
                                  <a:pt x="8268" y="6353"/>
                                </a:lnTo>
                                <a:lnTo>
                                  <a:pt x="8268" y="6353"/>
                                </a:lnTo>
                                <a:lnTo>
                                  <a:pt x="8268" y="6353"/>
                                </a:lnTo>
                                <a:lnTo>
                                  <a:pt x="8268" y="6353"/>
                                </a:lnTo>
                                <a:lnTo>
                                  <a:pt x="8268" y="6353"/>
                                </a:lnTo>
                                <a:lnTo>
                                  <a:pt x="8268" y="6353"/>
                                </a:lnTo>
                                <a:lnTo>
                                  <a:pt x="8268" y="6353"/>
                                </a:lnTo>
                                <a:lnTo>
                                  <a:pt x="8268" y="6353"/>
                                </a:lnTo>
                                <a:lnTo>
                                  <a:pt x="8268" y="6353"/>
                                </a:lnTo>
                                <a:lnTo>
                                  <a:pt x="8268" y="6353"/>
                                </a:lnTo>
                                <a:lnTo>
                                  <a:pt x="8268" y="6353"/>
                                </a:lnTo>
                                <a:lnTo>
                                  <a:pt x="8268" y="6353"/>
                                </a:lnTo>
                                <a:lnTo>
                                  <a:pt x="8268" y="6353"/>
                                </a:lnTo>
                                <a:lnTo>
                                  <a:pt x="9020" y="6353"/>
                                </a:lnTo>
                                <a:lnTo>
                                  <a:pt x="9020" y="6353"/>
                                </a:lnTo>
                                <a:lnTo>
                                  <a:pt x="9020" y="6353"/>
                                </a:lnTo>
                                <a:lnTo>
                                  <a:pt x="9020" y="6353"/>
                                </a:lnTo>
                                <a:lnTo>
                                  <a:pt x="9020" y="6353"/>
                                </a:lnTo>
                                <a:lnTo>
                                  <a:pt x="9020" y="6353"/>
                                </a:lnTo>
                                <a:lnTo>
                                  <a:pt x="9020" y="6353"/>
                                </a:lnTo>
                                <a:lnTo>
                                  <a:pt x="9020" y="6353"/>
                                </a:lnTo>
                                <a:lnTo>
                                  <a:pt x="9020" y="6353"/>
                                </a:lnTo>
                                <a:lnTo>
                                  <a:pt x="9020" y="6353"/>
                                </a:lnTo>
                                <a:lnTo>
                                  <a:pt x="9020" y="6353"/>
                                </a:lnTo>
                                <a:lnTo>
                                  <a:pt x="9020" y="6353"/>
                                </a:lnTo>
                                <a:lnTo>
                                  <a:pt x="9773" y="6353"/>
                                </a:lnTo>
                                <a:lnTo>
                                  <a:pt x="9773" y="6353"/>
                                </a:lnTo>
                                <a:lnTo>
                                  <a:pt x="9773" y="6353"/>
                                </a:lnTo>
                                <a:lnTo>
                                  <a:pt x="9773" y="6353"/>
                                </a:lnTo>
                                <a:lnTo>
                                  <a:pt x="9773" y="6353"/>
                                </a:lnTo>
                                <a:lnTo>
                                  <a:pt x="9773" y="6353"/>
                                </a:lnTo>
                                <a:lnTo>
                                  <a:pt x="9773" y="6353"/>
                                </a:lnTo>
                                <a:lnTo>
                                  <a:pt x="9773" y="6353"/>
                                </a:lnTo>
                                <a:lnTo>
                                  <a:pt x="9773" y="6353"/>
                                </a:lnTo>
                                <a:lnTo>
                                  <a:pt x="9773" y="6353"/>
                                </a:lnTo>
                                <a:lnTo>
                                  <a:pt x="9773" y="6353"/>
                                </a:lnTo>
                                <a:lnTo>
                                  <a:pt x="9773" y="6353"/>
                                </a:lnTo>
                                <a:lnTo>
                                  <a:pt x="10525" y="6353"/>
                                </a:lnTo>
                                <a:lnTo>
                                  <a:pt x="10525" y="6353"/>
                                </a:lnTo>
                                <a:lnTo>
                                  <a:pt x="10525" y="6353"/>
                                </a:lnTo>
                                <a:lnTo>
                                  <a:pt x="10525" y="6353"/>
                                </a:lnTo>
                                <a:lnTo>
                                  <a:pt x="10525" y="6353"/>
                                </a:lnTo>
                                <a:lnTo>
                                  <a:pt x="10525" y="6353"/>
                                </a:lnTo>
                                <a:lnTo>
                                  <a:pt x="10525" y="6353"/>
                                </a:lnTo>
                                <a:lnTo>
                                  <a:pt x="10525" y="6353"/>
                                </a:lnTo>
                                <a:lnTo>
                                  <a:pt x="10525" y="3172"/>
                                </a:lnTo>
                                <a:lnTo>
                                  <a:pt x="10525" y="3172"/>
                                </a:lnTo>
                                <a:lnTo>
                                  <a:pt x="10525" y="3172"/>
                                </a:lnTo>
                                <a:lnTo>
                                  <a:pt x="10525" y="6353"/>
                                </a:lnTo>
                                <a:lnTo>
                                  <a:pt x="11278" y="6353"/>
                                </a:lnTo>
                                <a:lnTo>
                                  <a:pt x="11278" y="6353"/>
                                </a:lnTo>
                                <a:lnTo>
                                  <a:pt x="11278" y="6353"/>
                                </a:lnTo>
                                <a:lnTo>
                                  <a:pt x="11278" y="6353"/>
                                </a:lnTo>
                                <a:lnTo>
                                  <a:pt x="11278" y="3172"/>
                                </a:lnTo>
                                <a:lnTo>
                                  <a:pt x="11278" y="3172"/>
                                </a:lnTo>
                                <a:lnTo>
                                  <a:pt x="11278" y="3172"/>
                                </a:lnTo>
                                <a:lnTo>
                                  <a:pt x="11278" y="3172"/>
                                </a:lnTo>
                                <a:lnTo>
                                  <a:pt x="11278" y="6353"/>
                                </a:lnTo>
                                <a:lnTo>
                                  <a:pt x="11278" y="6353"/>
                                </a:lnTo>
                                <a:lnTo>
                                  <a:pt x="11278" y="6353"/>
                                </a:lnTo>
                                <a:lnTo>
                                  <a:pt x="11278" y="6353"/>
                                </a:lnTo>
                                <a:lnTo>
                                  <a:pt x="12030" y="3172"/>
                                </a:lnTo>
                                <a:lnTo>
                                  <a:pt x="12030" y="3172"/>
                                </a:lnTo>
                                <a:lnTo>
                                  <a:pt x="12030" y="3172"/>
                                </a:lnTo>
                                <a:lnTo>
                                  <a:pt x="12030" y="3172"/>
                                </a:lnTo>
                                <a:lnTo>
                                  <a:pt x="12030" y="6353"/>
                                </a:lnTo>
                                <a:lnTo>
                                  <a:pt x="12030" y="6353"/>
                                </a:lnTo>
                                <a:lnTo>
                                  <a:pt x="12030" y="6353"/>
                                </a:lnTo>
                                <a:lnTo>
                                  <a:pt x="12030" y="6353"/>
                                </a:lnTo>
                                <a:lnTo>
                                  <a:pt x="12030" y="3172"/>
                                </a:lnTo>
                                <a:lnTo>
                                  <a:pt x="12030" y="3172"/>
                                </a:lnTo>
                                <a:lnTo>
                                  <a:pt x="12030" y="3172"/>
                                </a:lnTo>
                                <a:lnTo>
                                  <a:pt x="12030" y="3172"/>
                                </a:lnTo>
                                <a:lnTo>
                                  <a:pt x="12030" y="6353"/>
                                </a:lnTo>
                                <a:lnTo>
                                  <a:pt x="12030" y="3172"/>
                                </a:lnTo>
                                <a:lnTo>
                                  <a:pt x="12030" y="3172"/>
                                </a:lnTo>
                                <a:lnTo>
                                  <a:pt x="12030" y="3172"/>
                                </a:lnTo>
                                <a:lnTo>
                                  <a:pt x="12030" y="3172"/>
                                </a:lnTo>
                                <a:lnTo>
                                  <a:pt x="12030" y="6353"/>
                                </a:lnTo>
                                <a:lnTo>
                                  <a:pt x="12030" y="6353"/>
                                </a:lnTo>
                                <a:lnTo>
                                  <a:pt x="12030" y="6353"/>
                                </a:lnTo>
                                <a:lnTo>
                                  <a:pt x="12783" y="6353"/>
                                </a:lnTo>
                                <a:lnTo>
                                  <a:pt x="12783" y="6353"/>
                                </a:lnTo>
                                <a:lnTo>
                                  <a:pt x="12783" y="6353"/>
                                </a:lnTo>
                                <a:lnTo>
                                  <a:pt x="12783" y="6353"/>
                                </a:lnTo>
                                <a:lnTo>
                                  <a:pt x="12783" y="6353"/>
                                </a:lnTo>
                                <a:lnTo>
                                  <a:pt x="12783" y="6353"/>
                                </a:lnTo>
                                <a:lnTo>
                                  <a:pt x="12783" y="6353"/>
                                </a:lnTo>
                                <a:lnTo>
                                  <a:pt x="12783" y="6353"/>
                                </a:lnTo>
                                <a:lnTo>
                                  <a:pt x="12783" y="3172"/>
                                </a:lnTo>
                                <a:lnTo>
                                  <a:pt x="12783" y="6353"/>
                                </a:lnTo>
                                <a:lnTo>
                                  <a:pt x="12783" y="6353"/>
                                </a:lnTo>
                                <a:lnTo>
                                  <a:pt x="12783" y="6353"/>
                                </a:lnTo>
                                <a:lnTo>
                                  <a:pt x="13535" y="6353"/>
                                </a:lnTo>
                                <a:lnTo>
                                  <a:pt x="13535" y="3172"/>
                                </a:lnTo>
                                <a:lnTo>
                                  <a:pt x="13535" y="3172"/>
                                </a:lnTo>
                                <a:lnTo>
                                  <a:pt x="13535" y="6353"/>
                                </a:lnTo>
                                <a:lnTo>
                                  <a:pt x="13535" y="6353"/>
                                </a:lnTo>
                                <a:lnTo>
                                  <a:pt x="13535" y="6353"/>
                                </a:lnTo>
                                <a:lnTo>
                                  <a:pt x="13535" y="6353"/>
                                </a:lnTo>
                                <a:lnTo>
                                  <a:pt x="13535" y="6353"/>
                                </a:lnTo>
                                <a:lnTo>
                                  <a:pt x="13535" y="6353"/>
                                </a:lnTo>
                                <a:lnTo>
                                  <a:pt x="13535" y="6353"/>
                                </a:lnTo>
                                <a:lnTo>
                                  <a:pt x="13535" y="6353"/>
                                </a:lnTo>
                                <a:lnTo>
                                  <a:pt x="13535" y="6353"/>
                                </a:lnTo>
                                <a:lnTo>
                                  <a:pt x="14288" y="6353"/>
                                </a:lnTo>
                                <a:lnTo>
                                  <a:pt x="14288" y="6353"/>
                                </a:lnTo>
                                <a:lnTo>
                                  <a:pt x="14288" y="6353"/>
                                </a:lnTo>
                                <a:lnTo>
                                  <a:pt x="14288" y="6353"/>
                                </a:lnTo>
                                <a:lnTo>
                                  <a:pt x="14288" y="6353"/>
                                </a:lnTo>
                                <a:lnTo>
                                  <a:pt x="14288" y="6353"/>
                                </a:lnTo>
                                <a:lnTo>
                                  <a:pt x="14288" y="6353"/>
                                </a:lnTo>
                                <a:lnTo>
                                  <a:pt x="14288" y="6353"/>
                                </a:lnTo>
                                <a:lnTo>
                                  <a:pt x="14288" y="6353"/>
                                </a:lnTo>
                                <a:lnTo>
                                  <a:pt x="14288" y="6353"/>
                                </a:lnTo>
                                <a:lnTo>
                                  <a:pt x="14288" y="3172"/>
                                </a:lnTo>
                                <a:lnTo>
                                  <a:pt x="14288" y="3172"/>
                                </a:lnTo>
                                <a:lnTo>
                                  <a:pt x="15040" y="3172"/>
                                </a:lnTo>
                                <a:lnTo>
                                  <a:pt x="15040" y="6353"/>
                                </a:lnTo>
                                <a:lnTo>
                                  <a:pt x="15040" y="6353"/>
                                </a:lnTo>
                                <a:lnTo>
                                  <a:pt x="15040" y="6353"/>
                                </a:lnTo>
                                <a:lnTo>
                                  <a:pt x="15040" y="6353"/>
                                </a:lnTo>
                                <a:lnTo>
                                  <a:pt x="15040" y="3172"/>
                                </a:lnTo>
                                <a:lnTo>
                                  <a:pt x="15040" y="3172"/>
                                </a:lnTo>
                                <a:lnTo>
                                  <a:pt x="15040" y="3172"/>
                                </a:lnTo>
                                <a:lnTo>
                                  <a:pt x="15040" y="3172"/>
                                </a:lnTo>
                                <a:lnTo>
                                  <a:pt x="15040" y="3172"/>
                                </a:lnTo>
                                <a:lnTo>
                                  <a:pt x="15040" y="3172"/>
                                </a:lnTo>
                                <a:lnTo>
                                  <a:pt x="15040" y="3172"/>
                                </a:lnTo>
                                <a:lnTo>
                                  <a:pt x="15792" y="6353"/>
                                </a:lnTo>
                                <a:lnTo>
                                  <a:pt x="15792" y="6353"/>
                                </a:lnTo>
                                <a:lnTo>
                                  <a:pt x="15792" y="6353"/>
                                </a:lnTo>
                                <a:lnTo>
                                  <a:pt x="15792" y="9525"/>
                                </a:lnTo>
                                <a:lnTo>
                                  <a:pt x="15792" y="6353"/>
                                </a:lnTo>
                                <a:lnTo>
                                  <a:pt x="15792" y="6353"/>
                                </a:lnTo>
                                <a:lnTo>
                                  <a:pt x="15792" y="6353"/>
                                </a:lnTo>
                                <a:lnTo>
                                  <a:pt x="15792" y="6353"/>
                                </a:lnTo>
                                <a:lnTo>
                                  <a:pt x="15792" y="6353"/>
                                </a:lnTo>
                                <a:lnTo>
                                  <a:pt x="15792" y="6353"/>
                                </a:lnTo>
                                <a:lnTo>
                                  <a:pt x="15792" y="6353"/>
                                </a:lnTo>
                                <a:lnTo>
                                  <a:pt x="15792" y="6353"/>
                                </a:lnTo>
                                <a:lnTo>
                                  <a:pt x="16545" y="3172"/>
                                </a:lnTo>
                                <a:lnTo>
                                  <a:pt x="16545" y="3172"/>
                                </a:lnTo>
                                <a:lnTo>
                                  <a:pt x="16545" y="3172"/>
                                </a:lnTo>
                                <a:lnTo>
                                  <a:pt x="16545" y="3172"/>
                                </a:lnTo>
                                <a:lnTo>
                                  <a:pt x="16545" y="3172"/>
                                </a:lnTo>
                                <a:lnTo>
                                  <a:pt x="16545" y="6353"/>
                                </a:lnTo>
                                <a:lnTo>
                                  <a:pt x="16545" y="6353"/>
                                </a:lnTo>
                                <a:lnTo>
                                  <a:pt x="16545" y="6353"/>
                                </a:lnTo>
                                <a:lnTo>
                                  <a:pt x="16545" y="6353"/>
                                </a:lnTo>
                                <a:lnTo>
                                  <a:pt x="16545" y="6353"/>
                                </a:lnTo>
                                <a:lnTo>
                                  <a:pt x="16545" y="6353"/>
                                </a:lnTo>
                                <a:lnTo>
                                  <a:pt x="16545" y="6353"/>
                                </a:lnTo>
                                <a:lnTo>
                                  <a:pt x="16545" y="6353"/>
                                </a:lnTo>
                                <a:lnTo>
                                  <a:pt x="16545" y="6353"/>
                                </a:lnTo>
                                <a:lnTo>
                                  <a:pt x="16545" y="6353"/>
                                </a:lnTo>
                                <a:lnTo>
                                  <a:pt x="16545" y="6353"/>
                                </a:lnTo>
                                <a:lnTo>
                                  <a:pt x="16545" y="3172"/>
                                </a:lnTo>
                                <a:lnTo>
                                  <a:pt x="16545" y="6353"/>
                                </a:lnTo>
                                <a:lnTo>
                                  <a:pt x="16545" y="6353"/>
                                </a:lnTo>
                                <a:lnTo>
                                  <a:pt x="16545" y="6353"/>
                                </a:lnTo>
                                <a:lnTo>
                                  <a:pt x="17297" y="6353"/>
                                </a:lnTo>
                                <a:lnTo>
                                  <a:pt x="17297" y="6353"/>
                                </a:lnTo>
                                <a:lnTo>
                                  <a:pt x="17297" y="6353"/>
                                </a:lnTo>
                                <a:lnTo>
                                  <a:pt x="17297" y="6353"/>
                                </a:lnTo>
                                <a:lnTo>
                                  <a:pt x="17297" y="6353"/>
                                </a:lnTo>
                                <a:lnTo>
                                  <a:pt x="17297" y="6353"/>
                                </a:lnTo>
                                <a:lnTo>
                                  <a:pt x="17297" y="6353"/>
                                </a:lnTo>
                                <a:lnTo>
                                  <a:pt x="17297" y="6353"/>
                                </a:lnTo>
                                <a:lnTo>
                                  <a:pt x="17297" y="6353"/>
                                </a:lnTo>
                                <a:lnTo>
                                  <a:pt x="17297" y="6353"/>
                                </a:lnTo>
                                <a:lnTo>
                                  <a:pt x="17297" y="6353"/>
                                </a:lnTo>
                                <a:lnTo>
                                  <a:pt x="17297" y="6353"/>
                                </a:lnTo>
                                <a:lnTo>
                                  <a:pt x="18050" y="3172"/>
                                </a:lnTo>
                                <a:lnTo>
                                  <a:pt x="18050" y="3172"/>
                                </a:lnTo>
                                <a:lnTo>
                                  <a:pt x="18050" y="3172"/>
                                </a:lnTo>
                                <a:lnTo>
                                  <a:pt x="18050" y="3172"/>
                                </a:lnTo>
                                <a:lnTo>
                                  <a:pt x="18050" y="6353"/>
                                </a:lnTo>
                                <a:lnTo>
                                  <a:pt x="18050" y="6353"/>
                                </a:lnTo>
                                <a:lnTo>
                                  <a:pt x="18050" y="6353"/>
                                </a:lnTo>
                                <a:lnTo>
                                  <a:pt x="18050" y="6353"/>
                                </a:lnTo>
                                <a:lnTo>
                                  <a:pt x="18050" y="6353"/>
                                </a:lnTo>
                                <a:lnTo>
                                  <a:pt x="18050" y="6353"/>
                                </a:lnTo>
                                <a:lnTo>
                                  <a:pt x="18050" y="6353"/>
                                </a:lnTo>
                                <a:lnTo>
                                  <a:pt x="18050" y="6353"/>
                                </a:lnTo>
                                <a:lnTo>
                                  <a:pt x="18802" y="9525"/>
                                </a:lnTo>
                                <a:lnTo>
                                  <a:pt x="18802" y="9525"/>
                                </a:lnTo>
                                <a:lnTo>
                                  <a:pt x="18802" y="9525"/>
                                </a:lnTo>
                                <a:lnTo>
                                  <a:pt x="18802" y="6353"/>
                                </a:lnTo>
                                <a:lnTo>
                                  <a:pt x="18802" y="6353"/>
                                </a:lnTo>
                                <a:lnTo>
                                  <a:pt x="18802" y="6353"/>
                                </a:lnTo>
                                <a:lnTo>
                                  <a:pt x="18802" y="3172"/>
                                </a:lnTo>
                                <a:lnTo>
                                  <a:pt x="18802" y="3172"/>
                                </a:lnTo>
                                <a:lnTo>
                                  <a:pt x="18802" y="3172"/>
                                </a:lnTo>
                                <a:lnTo>
                                  <a:pt x="18802" y="6353"/>
                                </a:lnTo>
                                <a:lnTo>
                                  <a:pt x="18802" y="6353"/>
                                </a:lnTo>
                                <a:lnTo>
                                  <a:pt x="18802" y="6353"/>
                                </a:lnTo>
                                <a:lnTo>
                                  <a:pt x="19555" y="6353"/>
                                </a:lnTo>
                                <a:lnTo>
                                  <a:pt x="19555" y="6353"/>
                                </a:lnTo>
                                <a:lnTo>
                                  <a:pt x="19555" y="6353"/>
                                </a:lnTo>
                                <a:lnTo>
                                  <a:pt x="19555" y="3172"/>
                                </a:lnTo>
                                <a:lnTo>
                                  <a:pt x="19555" y="6353"/>
                                </a:lnTo>
                                <a:lnTo>
                                  <a:pt x="19555" y="3172"/>
                                </a:lnTo>
                                <a:lnTo>
                                  <a:pt x="19555" y="6353"/>
                                </a:lnTo>
                                <a:lnTo>
                                  <a:pt x="19555" y="6353"/>
                                </a:lnTo>
                                <a:lnTo>
                                  <a:pt x="19555" y="6353"/>
                                </a:lnTo>
                                <a:lnTo>
                                  <a:pt x="19555" y="6353"/>
                                </a:lnTo>
                                <a:lnTo>
                                  <a:pt x="19555" y="6353"/>
                                </a:lnTo>
                                <a:lnTo>
                                  <a:pt x="19555" y="6353"/>
                                </a:lnTo>
                                <a:lnTo>
                                  <a:pt x="20307" y="6353"/>
                                </a:lnTo>
                                <a:lnTo>
                                  <a:pt x="20307" y="6353"/>
                                </a:lnTo>
                                <a:lnTo>
                                  <a:pt x="20307" y="9525"/>
                                </a:lnTo>
                                <a:lnTo>
                                  <a:pt x="20307" y="6353"/>
                                </a:lnTo>
                                <a:lnTo>
                                  <a:pt x="20307" y="6353"/>
                                </a:lnTo>
                                <a:lnTo>
                                  <a:pt x="20307" y="6353"/>
                                </a:lnTo>
                                <a:lnTo>
                                  <a:pt x="20307" y="3172"/>
                                </a:lnTo>
                                <a:lnTo>
                                  <a:pt x="20307" y="3172"/>
                                </a:lnTo>
                                <a:lnTo>
                                  <a:pt x="20307" y="6353"/>
                                </a:lnTo>
                                <a:lnTo>
                                  <a:pt x="20307" y="3172"/>
                                </a:lnTo>
                                <a:lnTo>
                                  <a:pt x="20307" y="6353"/>
                                </a:lnTo>
                                <a:lnTo>
                                  <a:pt x="20307" y="6353"/>
                                </a:lnTo>
                                <a:lnTo>
                                  <a:pt x="20307" y="6353"/>
                                </a:lnTo>
                                <a:lnTo>
                                  <a:pt x="20307" y="6353"/>
                                </a:lnTo>
                                <a:lnTo>
                                  <a:pt x="21060" y="6353"/>
                                </a:lnTo>
                                <a:lnTo>
                                  <a:pt x="21060" y="6353"/>
                                </a:lnTo>
                                <a:lnTo>
                                  <a:pt x="21060" y="6353"/>
                                </a:lnTo>
                                <a:lnTo>
                                  <a:pt x="21060" y="6353"/>
                                </a:lnTo>
                                <a:lnTo>
                                  <a:pt x="21060" y="9525"/>
                                </a:lnTo>
                                <a:lnTo>
                                  <a:pt x="21060" y="6353"/>
                                </a:lnTo>
                                <a:lnTo>
                                  <a:pt x="21060" y="9525"/>
                                </a:lnTo>
                                <a:lnTo>
                                  <a:pt x="21060" y="9525"/>
                                </a:lnTo>
                                <a:lnTo>
                                  <a:pt x="21060" y="6353"/>
                                </a:lnTo>
                                <a:lnTo>
                                  <a:pt x="21060" y="6353"/>
                                </a:lnTo>
                                <a:lnTo>
                                  <a:pt x="21060" y="6353"/>
                                </a:lnTo>
                                <a:lnTo>
                                  <a:pt x="21060" y="6353"/>
                                </a:lnTo>
                                <a:lnTo>
                                  <a:pt x="21060" y="6353"/>
                                </a:lnTo>
                                <a:lnTo>
                                  <a:pt x="21060" y="6353"/>
                                </a:lnTo>
                                <a:lnTo>
                                  <a:pt x="21060" y="6353"/>
                                </a:lnTo>
                                <a:lnTo>
                                  <a:pt x="21060" y="6353"/>
                                </a:lnTo>
                                <a:lnTo>
                                  <a:pt x="21060" y="6353"/>
                                </a:lnTo>
                                <a:lnTo>
                                  <a:pt x="21060" y="6353"/>
                                </a:lnTo>
                                <a:lnTo>
                                  <a:pt x="21803" y="6353"/>
                                </a:lnTo>
                                <a:lnTo>
                                  <a:pt x="21803" y="6353"/>
                                </a:lnTo>
                                <a:lnTo>
                                  <a:pt x="21803" y="6353"/>
                                </a:lnTo>
                                <a:lnTo>
                                  <a:pt x="21803" y="6353"/>
                                </a:lnTo>
                                <a:lnTo>
                                  <a:pt x="21803" y="6353"/>
                                </a:lnTo>
                                <a:lnTo>
                                  <a:pt x="21803" y="6353"/>
                                </a:lnTo>
                                <a:lnTo>
                                  <a:pt x="21803" y="6353"/>
                                </a:lnTo>
                                <a:lnTo>
                                  <a:pt x="21803" y="6353"/>
                                </a:lnTo>
                                <a:lnTo>
                                  <a:pt x="21803" y="6353"/>
                                </a:lnTo>
                                <a:lnTo>
                                  <a:pt x="21803" y="6353"/>
                                </a:lnTo>
                                <a:lnTo>
                                  <a:pt x="21803" y="6353"/>
                                </a:lnTo>
                                <a:lnTo>
                                  <a:pt x="21803" y="6353"/>
                                </a:lnTo>
                                <a:lnTo>
                                  <a:pt x="22555" y="6353"/>
                                </a:lnTo>
                                <a:lnTo>
                                  <a:pt x="22555" y="6353"/>
                                </a:lnTo>
                                <a:lnTo>
                                  <a:pt x="22555" y="6353"/>
                                </a:lnTo>
                                <a:lnTo>
                                  <a:pt x="22555" y="6353"/>
                                </a:lnTo>
                                <a:lnTo>
                                  <a:pt x="22555" y="3172"/>
                                </a:lnTo>
                                <a:lnTo>
                                  <a:pt x="22555" y="3172"/>
                                </a:lnTo>
                                <a:lnTo>
                                  <a:pt x="22555" y="6353"/>
                                </a:lnTo>
                                <a:lnTo>
                                  <a:pt x="22555" y="6353"/>
                                </a:lnTo>
                                <a:lnTo>
                                  <a:pt x="22555" y="6353"/>
                                </a:lnTo>
                                <a:lnTo>
                                  <a:pt x="22555" y="6353"/>
                                </a:lnTo>
                                <a:lnTo>
                                  <a:pt x="22555" y="6353"/>
                                </a:lnTo>
                                <a:lnTo>
                                  <a:pt x="22555" y="6353"/>
                                </a:lnTo>
                                <a:lnTo>
                                  <a:pt x="23308" y="6353"/>
                                </a:lnTo>
                                <a:lnTo>
                                  <a:pt x="23308" y="6353"/>
                                </a:lnTo>
                                <a:lnTo>
                                  <a:pt x="23308" y="0"/>
                                </a:lnTo>
                                <a:lnTo>
                                  <a:pt x="23308" y="3172"/>
                                </a:lnTo>
                                <a:lnTo>
                                  <a:pt x="23308" y="3172"/>
                                </a:lnTo>
                                <a:lnTo>
                                  <a:pt x="23308" y="6353"/>
                                </a:lnTo>
                                <a:lnTo>
                                  <a:pt x="23308" y="6353"/>
                                </a:lnTo>
                                <a:lnTo>
                                  <a:pt x="23308" y="6353"/>
                                </a:lnTo>
                                <a:lnTo>
                                  <a:pt x="23308" y="6353"/>
                                </a:lnTo>
                                <a:lnTo>
                                  <a:pt x="23308" y="6353"/>
                                </a:lnTo>
                                <a:lnTo>
                                  <a:pt x="23308" y="3172"/>
                                </a:lnTo>
                                <a:lnTo>
                                  <a:pt x="23308" y="6353"/>
                                </a:lnTo>
                                <a:lnTo>
                                  <a:pt x="24060" y="6353"/>
                                </a:lnTo>
                                <a:lnTo>
                                  <a:pt x="24060" y="6353"/>
                                </a:lnTo>
                                <a:lnTo>
                                  <a:pt x="24060" y="6353"/>
                                </a:lnTo>
                                <a:lnTo>
                                  <a:pt x="24060" y="6353"/>
                                </a:lnTo>
                                <a:lnTo>
                                  <a:pt x="24060" y="6353"/>
                                </a:lnTo>
                                <a:lnTo>
                                  <a:pt x="24060" y="6353"/>
                                </a:lnTo>
                                <a:lnTo>
                                  <a:pt x="24060" y="6353"/>
                                </a:lnTo>
                                <a:lnTo>
                                  <a:pt x="24060" y="6353"/>
                                </a:lnTo>
                                <a:lnTo>
                                  <a:pt x="24060" y="6353"/>
                                </a:lnTo>
                                <a:lnTo>
                                  <a:pt x="24060" y="6353"/>
                                </a:lnTo>
                                <a:lnTo>
                                  <a:pt x="24060" y="6353"/>
                                </a:lnTo>
                                <a:lnTo>
                                  <a:pt x="24060" y="6353"/>
                                </a:lnTo>
                                <a:lnTo>
                                  <a:pt x="24060" y="6353"/>
                                </a:lnTo>
                                <a:lnTo>
                                  <a:pt x="24060" y="6353"/>
                                </a:lnTo>
                                <a:lnTo>
                                  <a:pt x="24813" y="6353"/>
                                </a:lnTo>
                                <a:lnTo>
                                  <a:pt x="24813" y="6353"/>
                                </a:lnTo>
                                <a:lnTo>
                                  <a:pt x="24813" y="6353"/>
                                </a:lnTo>
                                <a:lnTo>
                                  <a:pt x="24813" y="6353"/>
                                </a:lnTo>
                                <a:lnTo>
                                  <a:pt x="24813" y="6353"/>
                                </a:lnTo>
                                <a:lnTo>
                                  <a:pt x="24813" y="6353"/>
                                </a:lnTo>
                                <a:lnTo>
                                  <a:pt x="24813" y="6353"/>
                                </a:lnTo>
                                <a:lnTo>
                                  <a:pt x="24813" y="6353"/>
                                </a:lnTo>
                                <a:lnTo>
                                  <a:pt x="24813" y="6353"/>
                                </a:lnTo>
                                <a:lnTo>
                                  <a:pt x="24813" y="6353"/>
                                </a:lnTo>
                                <a:lnTo>
                                  <a:pt x="24813" y="9525"/>
                                </a:lnTo>
                                <a:lnTo>
                                  <a:pt x="24813" y="6353"/>
                                </a:lnTo>
                                <a:lnTo>
                                  <a:pt x="25565" y="6353"/>
                                </a:lnTo>
                                <a:lnTo>
                                  <a:pt x="25565" y="6353"/>
                                </a:lnTo>
                                <a:lnTo>
                                  <a:pt x="25565" y="6353"/>
                                </a:lnTo>
                                <a:lnTo>
                                  <a:pt x="25565" y="6353"/>
                                </a:lnTo>
                                <a:lnTo>
                                  <a:pt x="25565" y="6353"/>
                                </a:lnTo>
                                <a:lnTo>
                                  <a:pt x="25565" y="6353"/>
                                </a:lnTo>
                                <a:lnTo>
                                  <a:pt x="25565" y="6353"/>
                                </a:lnTo>
                                <a:lnTo>
                                  <a:pt x="25565" y="6353"/>
                                </a:lnTo>
                                <a:lnTo>
                                  <a:pt x="25565" y="6353"/>
                                </a:lnTo>
                                <a:lnTo>
                                  <a:pt x="25565" y="6353"/>
                                </a:lnTo>
                                <a:lnTo>
                                  <a:pt x="25565" y="6353"/>
                                </a:lnTo>
                                <a:lnTo>
                                  <a:pt x="25565" y="6353"/>
                                </a:lnTo>
                                <a:lnTo>
                                  <a:pt x="26318" y="9525"/>
                                </a:lnTo>
                                <a:lnTo>
                                  <a:pt x="26318" y="9525"/>
                                </a:lnTo>
                                <a:lnTo>
                                  <a:pt x="26318" y="6353"/>
                                </a:lnTo>
                                <a:lnTo>
                                  <a:pt x="26318" y="6353"/>
                                </a:lnTo>
                                <a:lnTo>
                                  <a:pt x="26318" y="6353"/>
                                </a:lnTo>
                                <a:lnTo>
                                  <a:pt x="26318" y="6353"/>
                                </a:lnTo>
                                <a:lnTo>
                                  <a:pt x="26318" y="6353"/>
                                </a:lnTo>
                                <a:lnTo>
                                  <a:pt x="26318" y="6353"/>
                                </a:lnTo>
                                <a:lnTo>
                                  <a:pt x="26318" y="6353"/>
                                </a:lnTo>
                                <a:lnTo>
                                  <a:pt x="26318" y="6353"/>
                                </a:lnTo>
                                <a:lnTo>
                                  <a:pt x="26318" y="6353"/>
                                </a:lnTo>
                                <a:lnTo>
                                  <a:pt x="26318" y="6353"/>
                                </a:lnTo>
                                <a:lnTo>
                                  <a:pt x="26318" y="6353"/>
                                </a:lnTo>
                                <a:lnTo>
                                  <a:pt x="26318" y="6353"/>
                                </a:lnTo>
                                <a:lnTo>
                                  <a:pt x="26318" y="3172"/>
                                </a:lnTo>
                                <a:lnTo>
                                  <a:pt x="26318" y="6353"/>
                                </a:lnTo>
                                <a:lnTo>
                                  <a:pt x="26318" y="6353"/>
                                </a:lnTo>
                                <a:lnTo>
                                  <a:pt x="26318" y="6353"/>
                                </a:lnTo>
                                <a:lnTo>
                                  <a:pt x="27070" y="6353"/>
                                </a:lnTo>
                                <a:lnTo>
                                  <a:pt x="27070" y="6353"/>
                                </a:lnTo>
                                <a:lnTo>
                                  <a:pt x="27070" y="6353"/>
                                </a:lnTo>
                                <a:lnTo>
                                  <a:pt x="27070" y="6353"/>
                                </a:lnTo>
                                <a:lnTo>
                                  <a:pt x="27070" y="6353"/>
                                </a:lnTo>
                                <a:lnTo>
                                  <a:pt x="27070" y="6353"/>
                                </a:lnTo>
                                <a:lnTo>
                                  <a:pt x="27070" y="6353"/>
                                </a:lnTo>
                                <a:lnTo>
                                  <a:pt x="27070" y="6353"/>
                                </a:lnTo>
                                <a:lnTo>
                                  <a:pt x="27070" y="6353"/>
                                </a:lnTo>
                                <a:lnTo>
                                  <a:pt x="27070" y="6353"/>
                                </a:lnTo>
                                <a:lnTo>
                                  <a:pt x="27070" y="6353"/>
                                </a:lnTo>
                                <a:lnTo>
                                  <a:pt x="27070" y="6353"/>
                                </a:lnTo>
                                <a:lnTo>
                                  <a:pt x="27823" y="6353"/>
                                </a:lnTo>
                                <a:lnTo>
                                  <a:pt x="27823" y="6353"/>
                                </a:lnTo>
                                <a:lnTo>
                                  <a:pt x="27823" y="3172"/>
                                </a:lnTo>
                                <a:lnTo>
                                  <a:pt x="27823" y="6353"/>
                                </a:lnTo>
                                <a:lnTo>
                                  <a:pt x="27823" y="6353"/>
                                </a:lnTo>
                                <a:lnTo>
                                  <a:pt x="27823" y="6353"/>
                                </a:lnTo>
                                <a:lnTo>
                                  <a:pt x="27823" y="6353"/>
                                </a:lnTo>
                                <a:lnTo>
                                  <a:pt x="27823" y="6353"/>
                                </a:lnTo>
                                <a:lnTo>
                                  <a:pt x="27823" y="6353"/>
                                </a:lnTo>
                                <a:lnTo>
                                  <a:pt x="27823" y="6353"/>
                                </a:lnTo>
                                <a:lnTo>
                                  <a:pt x="27823" y="6353"/>
                                </a:lnTo>
                                <a:lnTo>
                                  <a:pt x="27823" y="3172"/>
                                </a:lnTo>
                                <a:lnTo>
                                  <a:pt x="28575" y="3172"/>
                                </a:lnTo>
                                <a:lnTo>
                                  <a:pt x="28575" y="6353"/>
                                </a:lnTo>
                                <a:lnTo>
                                  <a:pt x="28575" y="6353"/>
                                </a:lnTo>
                                <a:lnTo>
                                  <a:pt x="28575" y="6353"/>
                                </a:lnTo>
                                <a:lnTo>
                                  <a:pt x="28575" y="9525"/>
                                </a:lnTo>
                                <a:lnTo>
                                  <a:pt x="28575" y="6353"/>
                                </a:lnTo>
                                <a:lnTo>
                                  <a:pt x="28575" y="6353"/>
                                </a:lnTo>
                                <a:lnTo>
                                  <a:pt x="28575" y="6353"/>
                                </a:lnTo>
                                <a:lnTo>
                                  <a:pt x="28575" y="635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08" name="Freeform: Shape 1008"/>
                        <wps:cNvSpPr/>
                        <wps:spPr>
                          <a:xfrm>
                            <a:off x="1423987" y="1795462"/>
                            <a:ext cx="28575" cy="9525"/>
                          </a:xfrm>
                          <a:custGeom>
                            <a:avLst/>
                            <a:gdLst>
                              <a:gd name="connsiteX0" fmla="*/ 0 w 28575"/>
                              <a:gd name="connsiteY0" fmla="*/ 6353 h 9525"/>
                              <a:gd name="connsiteX1" fmla="*/ 0 w 28575"/>
                              <a:gd name="connsiteY1" fmla="*/ 6353 h 9525"/>
                              <a:gd name="connsiteX2" fmla="*/ 0 w 28575"/>
                              <a:gd name="connsiteY2" fmla="*/ 6353 h 9525"/>
                              <a:gd name="connsiteX3" fmla="*/ 0 w 28575"/>
                              <a:gd name="connsiteY3" fmla="*/ 6353 h 9525"/>
                              <a:gd name="connsiteX4" fmla="*/ 0 w 28575"/>
                              <a:gd name="connsiteY4" fmla="*/ 6353 h 9525"/>
                              <a:gd name="connsiteX5" fmla="*/ 0 w 28575"/>
                              <a:gd name="connsiteY5" fmla="*/ 6353 h 9525"/>
                              <a:gd name="connsiteX6" fmla="*/ 752 w 28575"/>
                              <a:gd name="connsiteY6" fmla="*/ 6353 h 9525"/>
                              <a:gd name="connsiteX7" fmla="*/ 752 w 28575"/>
                              <a:gd name="connsiteY7" fmla="*/ 6353 h 9525"/>
                              <a:gd name="connsiteX8" fmla="*/ 752 w 28575"/>
                              <a:gd name="connsiteY8" fmla="*/ 6353 h 9525"/>
                              <a:gd name="connsiteX9" fmla="*/ 752 w 28575"/>
                              <a:gd name="connsiteY9" fmla="*/ 6353 h 9525"/>
                              <a:gd name="connsiteX10" fmla="*/ 752 w 28575"/>
                              <a:gd name="connsiteY10" fmla="*/ 6353 h 9525"/>
                              <a:gd name="connsiteX11" fmla="*/ 752 w 28575"/>
                              <a:gd name="connsiteY11" fmla="*/ 6353 h 9525"/>
                              <a:gd name="connsiteX12" fmla="*/ 752 w 28575"/>
                              <a:gd name="connsiteY12" fmla="*/ 6353 h 9525"/>
                              <a:gd name="connsiteX13" fmla="*/ 752 w 28575"/>
                              <a:gd name="connsiteY13" fmla="*/ 6353 h 9525"/>
                              <a:gd name="connsiteX14" fmla="*/ 752 w 28575"/>
                              <a:gd name="connsiteY14" fmla="*/ 6353 h 9525"/>
                              <a:gd name="connsiteX15" fmla="*/ 752 w 28575"/>
                              <a:gd name="connsiteY15" fmla="*/ 6353 h 9525"/>
                              <a:gd name="connsiteX16" fmla="*/ 752 w 28575"/>
                              <a:gd name="connsiteY16" fmla="*/ 6353 h 9525"/>
                              <a:gd name="connsiteX17" fmla="*/ 752 w 28575"/>
                              <a:gd name="connsiteY17" fmla="*/ 6353 h 9525"/>
                              <a:gd name="connsiteX18" fmla="*/ 1505 w 28575"/>
                              <a:gd name="connsiteY18" fmla="*/ 6353 h 9525"/>
                              <a:gd name="connsiteX19" fmla="*/ 1505 w 28575"/>
                              <a:gd name="connsiteY19" fmla="*/ 6353 h 9525"/>
                              <a:gd name="connsiteX20" fmla="*/ 1505 w 28575"/>
                              <a:gd name="connsiteY20" fmla="*/ 6353 h 9525"/>
                              <a:gd name="connsiteX21" fmla="*/ 1505 w 28575"/>
                              <a:gd name="connsiteY21" fmla="*/ 6353 h 9525"/>
                              <a:gd name="connsiteX22" fmla="*/ 1505 w 28575"/>
                              <a:gd name="connsiteY22" fmla="*/ 6353 h 9525"/>
                              <a:gd name="connsiteX23" fmla="*/ 1505 w 28575"/>
                              <a:gd name="connsiteY23" fmla="*/ 6353 h 9525"/>
                              <a:gd name="connsiteX24" fmla="*/ 1505 w 28575"/>
                              <a:gd name="connsiteY24" fmla="*/ 6353 h 9525"/>
                              <a:gd name="connsiteX25" fmla="*/ 1505 w 28575"/>
                              <a:gd name="connsiteY25" fmla="*/ 6353 h 9525"/>
                              <a:gd name="connsiteX26" fmla="*/ 1505 w 28575"/>
                              <a:gd name="connsiteY26" fmla="*/ 6353 h 9525"/>
                              <a:gd name="connsiteX27" fmla="*/ 1505 w 28575"/>
                              <a:gd name="connsiteY27" fmla="*/ 6353 h 9525"/>
                              <a:gd name="connsiteX28" fmla="*/ 1505 w 28575"/>
                              <a:gd name="connsiteY28" fmla="*/ 6353 h 9525"/>
                              <a:gd name="connsiteX29" fmla="*/ 1505 w 28575"/>
                              <a:gd name="connsiteY29" fmla="*/ 6353 h 9525"/>
                              <a:gd name="connsiteX30" fmla="*/ 2257 w 28575"/>
                              <a:gd name="connsiteY30" fmla="*/ 6353 h 9525"/>
                              <a:gd name="connsiteX31" fmla="*/ 2257 w 28575"/>
                              <a:gd name="connsiteY31" fmla="*/ 6353 h 9525"/>
                              <a:gd name="connsiteX32" fmla="*/ 2257 w 28575"/>
                              <a:gd name="connsiteY32" fmla="*/ 6353 h 9525"/>
                              <a:gd name="connsiteX33" fmla="*/ 2257 w 28575"/>
                              <a:gd name="connsiteY33" fmla="*/ 6353 h 9525"/>
                              <a:gd name="connsiteX34" fmla="*/ 2257 w 28575"/>
                              <a:gd name="connsiteY34" fmla="*/ 6353 h 9525"/>
                              <a:gd name="connsiteX35" fmla="*/ 2257 w 28575"/>
                              <a:gd name="connsiteY35" fmla="*/ 6353 h 9525"/>
                              <a:gd name="connsiteX36" fmla="*/ 2257 w 28575"/>
                              <a:gd name="connsiteY36" fmla="*/ 6353 h 9525"/>
                              <a:gd name="connsiteX37" fmla="*/ 2257 w 28575"/>
                              <a:gd name="connsiteY37" fmla="*/ 6353 h 9525"/>
                              <a:gd name="connsiteX38" fmla="*/ 2257 w 28575"/>
                              <a:gd name="connsiteY38" fmla="*/ 6353 h 9525"/>
                              <a:gd name="connsiteX39" fmla="*/ 2257 w 28575"/>
                              <a:gd name="connsiteY39" fmla="*/ 6353 h 9525"/>
                              <a:gd name="connsiteX40" fmla="*/ 2257 w 28575"/>
                              <a:gd name="connsiteY40" fmla="*/ 6353 h 9525"/>
                              <a:gd name="connsiteX41" fmla="*/ 2257 w 28575"/>
                              <a:gd name="connsiteY41" fmla="*/ 6353 h 9525"/>
                              <a:gd name="connsiteX42" fmla="*/ 2257 w 28575"/>
                              <a:gd name="connsiteY42" fmla="*/ 6353 h 9525"/>
                              <a:gd name="connsiteX43" fmla="*/ 2257 w 28575"/>
                              <a:gd name="connsiteY43" fmla="*/ 6353 h 9525"/>
                              <a:gd name="connsiteX44" fmla="*/ 2257 w 28575"/>
                              <a:gd name="connsiteY44" fmla="*/ 6353 h 9525"/>
                              <a:gd name="connsiteX45" fmla="*/ 2257 w 28575"/>
                              <a:gd name="connsiteY45" fmla="*/ 6353 h 9525"/>
                              <a:gd name="connsiteX46" fmla="*/ 2257 w 28575"/>
                              <a:gd name="connsiteY46" fmla="*/ 6353 h 9525"/>
                              <a:gd name="connsiteX47" fmla="*/ 2257 w 28575"/>
                              <a:gd name="connsiteY47" fmla="*/ 6353 h 9525"/>
                              <a:gd name="connsiteX48" fmla="*/ 3010 w 28575"/>
                              <a:gd name="connsiteY48" fmla="*/ 6353 h 9525"/>
                              <a:gd name="connsiteX49" fmla="*/ 3010 w 28575"/>
                              <a:gd name="connsiteY49" fmla="*/ 6353 h 9525"/>
                              <a:gd name="connsiteX50" fmla="*/ 3010 w 28575"/>
                              <a:gd name="connsiteY50" fmla="*/ 6353 h 9525"/>
                              <a:gd name="connsiteX51" fmla="*/ 3010 w 28575"/>
                              <a:gd name="connsiteY51" fmla="*/ 6353 h 9525"/>
                              <a:gd name="connsiteX52" fmla="*/ 3010 w 28575"/>
                              <a:gd name="connsiteY52" fmla="*/ 6353 h 9525"/>
                              <a:gd name="connsiteX53" fmla="*/ 3010 w 28575"/>
                              <a:gd name="connsiteY53" fmla="*/ 6353 h 9525"/>
                              <a:gd name="connsiteX54" fmla="*/ 3010 w 28575"/>
                              <a:gd name="connsiteY54" fmla="*/ 6353 h 9525"/>
                              <a:gd name="connsiteX55" fmla="*/ 3010 w 28575"/>
                              <a:gd name="connsiteY55" fmla="*/ 9525 h 9525"/>
                              <a:gd name="connsiteX56" fmla="*/ 3010 w 28575"/>
                              <a:gd name="connsiteY56" fmla="*/ 6353 h 9525"/>
                              <a:gd name="connsiteX57" fmla="*/ 3010 w 28575"/>
                              <a:gd name="connsiteY57" fmla="*/ 6353 h 9525"/>
                              <a:gd name="connsiteX58" fmla="*/ 3010 w 28575"/>
                              <a:gd name="connsiteY58" fmla="*/ 6353 h 9525"/>
                              <a:gd name="connsiteX59" fmla="*/ 3010 w 28575"/>
                              <a:gd name="connsiteY59" fmla="*/ 6353 h 9525"/>
                              <a:gd name="connsiteX60" fmla="*/ 3762 w 28575"/>
                              <a:gd name="connsiteY60" fmla="*/ 6353 h 9525"/>
                              <a:gd name="connsiteX61" fmla="*/ 3762 w 28575"/>
                              <a:gd name="connsiteY61" fmla="*/ 6353 h 9525"/>
                              <a:gd name="connsiteX62" fmla="*/ 3762 w 28575"/>
                              <a:gd name="connsiteY62" fmla="*/ 6353 h 9525"/>
                              <a:gd name="connsiteX63" fmla="*/ 3762 w 28575"/>
                              <a:gd name="connsiteY63" fmla="*/ 6353 h 9525"/>
                              <a:gd name="connsiteX64" fmla="*/ 3762 w 28575"/>
                              <a:gd name="connsiteY64" fmla="*/ 6353 h 9525"/>
                              <a:gd name="connsiteX65" fmla="*/ 3762 w 28575"/>
                              <a:gd name="connsiteY65" fmla="*/ 6353 h 9525"/>
                              <a:gd name="connsiteX66" fmla="*/ 3762 w 28575"/>
                              <a:gd name="connsiteY66" fmla="*/ 6353 h 9525"/>
                              <a:gd name="connsiteX67" fmla="*/ 3762 w 28575"/>
                              <a:gd name="connsiteY67" fmla="*/ 6353 h 9525"/>
                              <a:gd name="connsiteX68" fmla="*/ 3762 w 28575"/>
                              <a:gd name="connsiteY68" fmla="*/ 6353 h 9525"/>
                              <a:gd name="connsiteX69" fmla="*/ 3762 w 28575"/>
                              <a:gd name="connsiteY69" fmla="*/ 6353 h 9525"/>
                              <a:gd name="connsiteX70" fmla="*/ 3762 w 28575"/>
                              <a:gd name="connsiteY70" fmla="*/ 6353 h 9525"/>
                              <a:gd name="connsiteX71" fmla="*/ 3762 w 28575"/>
                              <a:gd name="connsiteY71" fmla="*/ 6353 h 9525"/>
                              <a:gd name="connsiteX72" fmla="*/ 3762 w 28575"/>
                              <a:gd name="connsiteY72" fmla="*/ 6353 h 9525"/>
                              <a:gd name="connsiteX73" fmla="*/ 3762 w 28575"/>
                              <a:gd name="connsiteY73" fmla="*/ 6353 h 9525"/>
                              <a:gd name="connsiteX74" fmla="*/ 4515 w 28575"/>
                              <a:gd name="connsiteY74" fmla="*/ 6353 h 9525"/>
                              <a:gd name="connsiteX75" fmla="*/ 4515 w 28575"/>
                              <a:gd name="connsiteY75" fmla="*/ 6353 h 9525"/>
                              <a:gd name="connsiteX76" fmla="*/ 4515 w 28575"/>
                              <a:gd name="connsiteY76" fmla="*/ 6353 h 9525"/>
                              <a:gd name="connsiteX77" fmla="*/ 4515 w 28575"/>
                              <a:gd name="connsiteY77" fmla="*/ 6353 h 9525"/>
                              <a:gd name="connsiteX78" fmla="*/ 4515 w 28575"/>
                              <a:gd name="connsiteY78" fmla="*/ 6353 h 9525"/>
                              <a:gd name="connsiteX79" fmla="*/ 4515 w 28575"/>
                              <a:gd name="connsiteY79" fmla="*/ 6353 h 9525"/>
                              <a:gd name="connsiteX80" fmla="*/ 4515 w 28575"/>
                              <a:gd name="connsiteY80" fmla="*/ 6353 h 9525"/>
                              <a:gd name="connsiteX81" fmla="*/ 4515 w 28575"/>
                              <a:gd name="connsiteY81" fmla="*/ 6353 h 9525"/>
                              <a:gd name="connsiteX82" fmla="*/ 4515 w 28575"/>
                              <a:gd name="connsiteY82" fmla="*/ 6353 h 9525"/>
                              <a:gd name="connsiteX83" fmla="*/ 4515 w 28575"/>
                              <a:gd name="connsiteY83" fmla="*/ 6353 h 9525"/>
                              <a:gd name="connsiteX84" fmla="*/ 4515 w 28575"/>
                              <a:gd name="connsiteY84" fmla="*/ 6353 h 9525"/>
                              <a:gd name="connsiteX85" fmla="*/ 4515 w 28575"/>
                              <a:gd name="connsiteY85" fmla="*/ 6353 h 9525"/>
                              <a:gd name="connsiteX86" fmla="*/ 5267 w 28575"/>
                              <a:gd name="connsiteY86" fmla="*/ 6353 h 9525"/>
                              <a:gd name="connsiteX87" fmla="*/ 5267 w 28575"/>
                              <a:gd name="connsiteY87" fmla="*/ 6353 h 9525"/>
                              <a:gd name="connsiteX88" fmla="*/ 5267 w 28575"/>
                              <a:gd name="connsiteY88" fmla="*/ 6353 h 9525"/>
                              <a:gd name="connsiteX89" fmla="*/ 5267 w 28575"/>
                              <a:gd name="connsiteY89" fmla="*/ 6353 h 9525"/>
                              <a:gd name="connsiteX90" fmla="*/ 5267 w 28575"/>
                              <a:gd name="connsiteY90" fmla="*/ 9525 h 9525"/>
                              <a:gd name="connsiteX91" fmla="*/ 5267 w 28575"/>
                              <a:gd name="connsiteY91" fmla="*/ 6353 h 9525"/>
                              <a:gd name="connsiteX92" fmla="*/ 5267 w 28575"/>
                              <a:gd name="connsiteY92" fmla="*/ 6353 h 9525"/>
                              <a:gd name="connsiteX93" fmla="*/ 5267 w 28575"/>
                              <a:gd name="connsiteY93" fmla="*/ 6353 h 9525"/>
                              <a:gd name="connsiteX94" fmla="*/ 5267 w 28575"/>
                              <a:gd name="connsiteY94" fmla="*/ 6353 h 9525"/>
                              <a:gd name="connsiteX95" fmla="*/ 5267 w 28575"/>
                              <a:gd name="connsiteY95" fmla="*/ 6353 h 9525"/>
                              <a:gd name="connsiteX96" fmla="*/ 5267 w 28575"/>
                              <a:gd name="connsiteY96" fmla="*/ 6353 h 9525"/>
                              <a:gd name="connsiteX97" fmla="*/ 5267 w 28575"/>
                              <a:gd name="connsiteY97" fmla="*/ 6353 h 9525"/>
                              <a:gd name="connsiteX98" fmla="*/ 6020 w 28575"/>
                              <a:gd name="connsiteY98" fmla="*/ 6353 h 9525"/>
                              <a:gd name="connsiteX99" fmla="*/ 6020 w 28575"/>
                              <a:gd name="connsiteY99" fmla="*/ 6353 h 9525"/>
                              <a:gd name="connsiteX100" fmla="*/ 6020 w 28575"/>
                              <a:gd name="connsiteY100" fmla="*/ 6353 h 9525"/>
                              <a:gd name="connsiteX101" fmla="*/ 6020 w 28575"/>
                              <a:gd name="connsiteY101" fmla="*/ 6353 h 9525"/>
                              <a:gd name="connsiteX102" fmla="*/ 6020 w 28575"/>
                              <a:gd name="connsiteY102" fmla="*/ 6353 h 9525"/>
                              <a:gd name="connsiteX103" fmla="*/ 6020 w 28575"/>
                              <a:gd name="connsiteY103" fmla="*/ 6353 h 9525"/>
                              <a:gd name="connsiteX104" fmla="*/ 6020 w 28575"/>
                              <a:gd name="connsiteY104" fmla="*/ 3172 h 9525"/>
                              <a:gd name="connsiteX105" fmla="*/ 6020 w 28575"/>
                              <a:gd name="connsiteY105" fmla="*/ 6353 h 9525"/>
                              <a:gd name="connsiteX106" fmla="*/ 6020 w 28575"/>
                              <a:gd name="connsiteY106" fmla="*/ 6353 h 9525"/>
                              <a:gd name="connsiteX107" fmla="*/ 6020 w 28575"/>
                              <a:gd name="connsiteY107" fmla="*/ 6353 h 9525"/>
                              <a:gd name="connsiteX108" fmla="*/ 6020 w 28575"/>
                              <a:gd name="connsiteY108" fmla="*/ 6353 h 9525"/>
                              <a:gd name="connsiteX109" fmla="*/ 6020 w 28575"/>
                              <a:gd name="connsiteY109" fmla="*/ 6353 h 9525"/>
                              <a:gd name="connsiteX110" fmla="*/ 6772 w 28575"/>
                              <a:gd name="connsiteY110" fmla="*/ 6353 h 9525"/>
                              <a:gd name="connsiteX111" fmla="*/ 6772 w 28575"/>
                              <a:gd name="connsiteY111" fmla="*/ 6353 h 9525"/>
                              <a:gd name="connsiteX112" fmla="*/ 6772 w 28575"/>
                              <a:gd name="connsiteY112" fmla="*/ 3172 h 9525"/>
                              <a:gd name="connsiteX113" fmla="*/ 6772 w 28575"/>
                              <a:gd name="connsiteY113" fmla="*/ 6353 h 9525"/>
                              <a:gd name="connsiteX114" fmla="*/ 6772 w 28575"/>
                              <a:gd name="connsiteY114" fmla="*/ 6353 h 9525"/>
                              <a:gd name="connsiteX115" fmla="*/ 6772 w 28575"/>
                              <a:gd name="connsiteY115" fmla="*/ 6353 h 9525"/>
                              <a:gd name="connsiteX116" fmla="*/ 6772 w 28575"/>
                              <a:gd name="connsiteY116" fmla="*/ 6353 h 9525"/>
                              <a:gd name="connsiteX117" fmla="*/ 6772 w 28575"/>
                              <a:gd name="connsiteY117" fmla="*/ 6353 h 9525"/>
                              <a:gd name="connsiteX118" fmla="*/ 6772 w 28575"/>
                              <a:gd name="connsiteY118" fmla="*/ 6353 h 9525"/>
                              <a:gd name="connsiteX119" fmla="*/ 6772 w 28575"/>
                              <a:gd name="connsiteY119" fmla="*/ 6353 h 9525"/>
                              <a:gd name="connsiteX120" fmla="*/ 6772 w 28575"/>
                              <a:gd name="connsiteY120" fmla="*/ 6353 h 9525"/>
                              <a:gd name="connsiteX121" fmla="*/ 6772 w 28575"/>
                              <a:gd name="connsiteY121" fmla="*/ 6353 h 9525"/>
                              <a:gd name="connsiteX122" fmla="*/ 7515 w 28575"/>
                              <a:gd name="connsiteY122" fmla="*/ 6353 h 9525"/>
                              <a:gd name="connsiteX123" fmla="*/ 7515 w 28575"/>
                              <a:gd name="connsiteY123" fmla="*/ 6353 h 9525"/>
                              <a:gd name="connsiteX124" fmla="*/ 7515 w 28575"/>
                              <a:gd name="connsiteY124" fmla="*/ 6353 h 9525"/>
                              <a:gd name="connsiteX125" fmla="*/ 7515 w 28575"/>
                              <a:gd name="connsiteY125" fmla="*/ 6353 h 9525"/>
                              <a:gd name="connsiteX126" fmla="*/ 7515 w 28575"/>
                              <a:gd name="connsiteY126" fmla="*/ 6353 h 9525"/>
                              <a:gd name="connsiteX127" fmla="*/ 7515 w 28575"/>
                              <a:gd name="connsiteY127" fmla="*/ 6353 h 9525"/>
                              <a:gd name="connsiteX128" fmla="*/ 7515 w 28575"/>
                              <a:gd name="connsiteY128" fmla="*/ 6353 h 9525"/>
                              <a:gd name="connsiteX129" fmla="*/ 7515 w 28575"/>
                              <a:gd name="connsiteY129" fmla="*/ 6353 h 9525"/>
                              <a:gd name="connsiteX130" fmla="*/ 7515 w 28575"/>
                              <a:gd name="connsiteY130" fmla="*/ 6353 h 9525"/>
                              <a:gd name="connsiteX131" fmla="*/ 7515 w 28575"/>
                              <a:gd name="connsiteY131" fmla="*/ 6353 h 9525"/>
                              <a:gd name="connsiteX132" fmla="*/ 7515 w 28575"/>
                              <a:gd name="connsiteY132" fmla="*/ 6353 h 9525"/>
                              <a:gd name="connsiteX133" fmla="*/ 7515 w 28575"/>
                              <a:gd name="connsiteY133" fmla="*/ 6353 h 9525"/>
                              <a:gd name="connsiteX134" fmla="*/ 7515 w 28575"/>
                              <a:gd name="connsiteY134" fmla="*/ 6353 h 9525"/>
                              <a:gd name="connsiteX135" fmla="*/ 7515 w 28575"/>
                              <a:gd name="connsiteY135" fmla="*/ 6353 h 9525"/>
                              <a:gd name="connsiteX136" fmla="*/ 7515 w 28575"/>
                              <a:gd name="connsiteY136" fmla="*/ 6353 h 9525"/>
                              <a:gd name="connsiteX137" fmla="*/ 7515 w 28575"/>
                              <a:gd name="connsiteY137" fmla="*/ 6353 h 9525"/>
                              <a:gd name="connsiteX138" fmla="*/ 7515 w 28575"/>
                              <a:gd name="connsiteY138" fmla="*/ 6353 h 9525"/>
                              <a:gd name="connsiteX139" fmla="*/ 7515 w 28575"/>
                              <a:gd name="connsiteY139" fmla="*/ 6353 h 9525"/>
                              <a:gd name="connsiteX140" fmla="*/ 7515 w 28575"/>
                              <a:gd name="connsiteY140" fmla="*/ 6353 h 9525"/>
                              <a:gd name="connsiteX141" fmla="*/ 7515 w 28575"/>
                              <a:gd name="connsiteY141" fmla="*/ 3172 h 9525"/>
                              <a:gd name="connsiteX142" fmla="*/ 8268 w 28575"/>
                              <a:gd name="connsiteY142" fmla="*/ 3172 h 9525"/>
                              <a:gd name="connsiteX143" fmla="*/ 8268 w 28575"/>
                              <a:gd name="connsiteY143" fmla="*/ 3172 h 9525"/>
                              <a:gd name="connsiteX144" fmla="*/ 8268 w 28575"/>
                              <a:gd name="connsiteY144" fmla="*/ 3172 h 9525"/>
                              <a:gd name="connsiteX145" fmla="*/ 8268 w 28575"/>
                              <a:gd name="connsiteY145" fmla="*/ 6353 h 9525"/>
                              <a:gd name="connsiteX146" fmla="*/ 8268 w 28575"/>
                              <a:gd name="connsiteY146" fmla="*/ 6353 h 9525"/>
                              <a:gd name="connsiteX147" fmla="*/ 8268 w 28575"/>
                              <a:gd name="connsiteY147" fmla="*/ 6353 h 9525"/>
                              <a:gd name="connsiteX148" fmla="*/ 8268 w 28575"/>
                              <a:gd name="connsiteY148" fmla="*/ 6353 h 9525"/>
                              <a:gd name="connsiteX149" fmla="*/ 8268 w 28575"/>
                              <a:gd name="connsiteY149" fmla="*/ 6353 h 9525"/>
                              <a:gd name="connsiteX150" fmla="*/ 8268 w 28575"/>
                              <a:gd name="connsiteY150" fmla="*/ 6353 h 9525"/>
                              <a:gd name="connsiteX151" fmla="*/ 8268 w 28575"/>
                              <a:gd name="connsiteY151" fmla="*/ 6353 h 9525"/>
                              <a:gd name="connsiteX152" fmla="*/ 8268 w 28575"/>
                              <a:gd name="connsiteY152" fmla="*/ 6353 h 9525"/>
                              <a:gd name="connsiteX153" fmla="*/ 8268 w 28575"/>
                              <a:gd name="connsiteY153" fmla="*/ 6353 h 9525"/>
                              <a:gd name="connsiteX154" fmla="*/ 9020 w 28575"/>
                              <a:gd name="connsiteY154" fmla="*/ 6353 h 9525"/>
                              <a:gd name="connsiteX155" fmla="*/ 9020 w 28575"/>
                              <a:gd name="connsiteY155" fmla="*/ 6353 h 9525"/>
                              <a:gd name="connsiteX156" fmla="*/ 9020 w 28575"/>
                              <a:gd name="connsiteY156" fmla="*/ 6353 h 9525"/>
                              <a:gd name="connsiteX157" fmla="*/ 9020 w 28575"/>
                              <a:gd name="connsiteY157" fmla="*/ 6353 h 9525"/>
                              <a:gd name="connsiteX158" fmla="*/ 9020 w 28575"/>
                              <a:gd name="connsiteY158" fmla="*/ 6353 h 9525"/>
                              <a:gd name="connsiteX159" fmla="*/ 9020 w 28575"/>
                              <a:gd name="connsiteY159" fmla="*/ 6353 h 9525"/>
                              <a:gd name="connsiteX160" fmla="*/ 9020 w 28575"/>
                              <a:gd name="connsiteY160" fmla="*/ 9525 h 9525"/>
                              <a:gd name="connsiteX161" fmla="*/ 9020 w 28575"/>
                              <a:gd name="connsiteY161" fmla="*/ 9525 h 9525"/>
                              <a:gd name="connsiteX162" fmla="*/ 9020 w 28575"/>
                              <a:gd name="connsiteY162" fmla="*/ 6353 h 9525"/>
                              <a:gd name="connsiteX163" fmla="*/ 9020 w 28575"/>
                              <a:gd name="connsiteY163" fmla="*/ 6353 h 9525"/>
                              <a:gd name="connsiteX164" fmla="*/ 9020 w 28575"/>
                              <a:gd name="connsiteY164" fmla="*/ 6353 h 9525"/>
                              <a:gd name="connsiteX165" fmla="*/ 9020 w 28575"/>
                              <a:gd name="connsiteY165" fmla="*/ 6353 h 9525"/>
                              <a:gd name="connsiteX166" fmla="*/ 9773 w 28575"/>
                              <a:gd name="connsiteY166" fmla="*/ 6353 h 9525"/>
                              <a:gd name="connsiteX167" fmla="*/ 9773 w 28575"/>
                              <a:gd name="connsiteY167" fmla="*/ 9525 h 9525"/>
                              <a:gd name="connsiteX168" fmla="*/ 9773 w 28575"/>
                              <a:gd name="connsiteY168" fmla="*/ 9525 h 9525"/>
                              <a:gd name="connsiteX169" fmla="*/ 9773 w 28575"/>
                              <a:gd name="connsiteY169" fmla="*/ 6353 h 9525"/>
                              <a:gd name="connsiteX170" fmla="*/ 9773 w 28575"/>
                              <a:gd name="connsiteY170" fmla="*/ 9525 h 9525"/>
                              <a:gd name="connsiteX171" fmla="*/ 9773 w 28575"/>
                              <a:gd name="connsiteY171" fmla="*/ 6353 h 9525"/>
                              <a:gd name="connsiteX172" fmla="*/ 9773 w 28575"/>
                              <a:gd name="connsiteY172" fmla="*/ 6353 h 9525"/>
                              <a:gd name="connsiteX173" fmla="*/ 9773 w 28575"/>
                              <a:gd name="connsiteY173" fmla="*/ 6353 h 9525"/>
                              <a:gd name="connsiteX174" fmla="*/ 9773 w 28575"/>
                              <a:gd name="connsiteY174" fmla="*/ 6353 h 9525"/>
                              <a:gd name="connsiteX175" fmla="*/ 9773 w 28575"/>
                              <a:gd name="connsiteY175" fmla="*/ 6353 h 9525"/>
                              <a:gd name="connsiteX176" fmla="*/ 9773 w 28575"/>
                              <a:gd name="connsiteY176" fmla="*/ 6353 h 9525"/>
                              <a:gd name="connsiteX177" fmla="*/ 9773 w 28575"/>
                              <a:gd name="connsiteY177" fmla="*/ 6353 h 9525"/>
                              <a:gd name="connsiteX178" fmla="*/ 10525 w 28575"/>
                              <a:gd name="connsiteY178" fmla="*/ 6353 h 9525"/>
                              <a:gd name="connsiteX179" fmla="*/ 10525 w 28575"/>
                              <a:gd name="connsiteY179" fmla="*/ 6353 h 9525"/>
                              <a:gd name="connsiteX180" fmla="*/ 10525 w 28575"/>
                              <a:gd name="connsiteY180" fmla="*/ 6353 h 9525"/>
                              <a:gd name="connsiteX181" fmla="*/ 10525 w 28575"/>
                              <a:gd name="connsiteY181" fmla="*/ 6353 h 9525"/>
                              <a:gd name="connsiteX182" fmla="*/ 10525 w 28575"/>
                              <a:gd name="connsiteY182" fmla="*/ 6353 h 9525"/>
                              <a:gd name="connsiteX183" fmla="*/ 10525 w 28575"/>
                              <a:gd name="connsiteY183" fmla="*/ 6353 h 9525"/>
                              <a:gd name="connsiteX184" fmla="*/ 10525 w 28575"/>
                              <a:gd name="connsiteY184" fmla="*/ 9525 h 9525"/>
                              <a:gd name="connsiteX185" fmla="*/ 10525 w 28575"/>
                              <a:gd name="connsiteY185" fmla="*/ 6353 h 9525"/>
                              <a:gd name="connsiteX186" fmla="*/ 10525 w 28575"/>
                              <a:gd name="connsiteY186" fmla="*/ 9525 h 9525"/>
                              <a:gd name="connsiteX187" fmla="*/ 10525 w 28575"/>
                              <a:gd name="connsiteY187" fmla="*/ 6353 h 9525"/>
                              <a:gd name="connsiteX188" fmla="*/ 10525 w 28575"/>
                              <a:gd name="connsiteY188" fmla="*/ 6353 h 9525"/>
                              <a:gd name="connsiteX189" fmla="*/ 10525 w 28575"/>
                              <a:gd name="connsiteY189" fmla="*/ 9525 h 9525"/>
                              <a:gd name="connsiteX190" fmla="*/ 11278 w 28575"/>
                              <a:gd name="connsiteY190" fmla="*/ 6353 h 9525"/>
                              <a:gd name="connsiteX191" fmla="*/ 11278 w 28575"/>
                              <a:gd name="connsiteY191" fmla="*/ 6353 h 9525"/>
                              <a:gd name="connsiteX192" fmla="*/ 11278 w 28575"/>
                              <a:gd name="connsiteY192" fmla="*/ 6353 h 9525"/>
                              <a:gd name="connsiteX193" fmla="*/ 11278 w 28575"/>
                              <a:gd name="connsiteY193" fmla="*/ 6353 h 9525"/>
                              <a:gd name="connsiteX194" fmla="*/ 11278 w 28575"/>
                              <a:gd name="connsiteY194" fmla="*/ 6353 h 9525"/>
                              <a:gd name="connsiteX195" fmla="*/ 11278 w 28575"/>
                              <a:gd name="connsiteY195" fmla="*/ 9525 h 9525"/>
                              <a:gd name="connsiteX196" fmla="*/ 11278 w 28575"/>
                              <a:gd name="connsiteY196" fmla="*/ 9525 h 9525"/>
                              <a:gd name="connsiteX197" fmla="*/ 11278 w 28575"/>
                              <a:gd name="connsiteY197" fmla="*/ 9525 h 9525"/>
                              <a:gd name="connsiteX198" fmla="*/ 11278 w 28575"/>
                              <a:gd name="connsiteY198" fmla="*/ 9525 h 9525"/>
                              <a:gd name="connsiteX199" fmla="*/ 11278 w 28575"/>
                              <a:gd name="connsiteY199" fmla="*/ 6353 h 9525"/>
                              <a:gd name="connsiteX200" fmla="*/ 11278 w 28575"/>
                              <a:gd name="connsiteY200" fmla="*/ 6353 h 9525"/>
                              <a:gd name="connsiteX201" fmla="*/ 11278 w 28575"/>
                              <a:gd name="connsiteY201" fmla="*/ 6353 h 9525"/>
                              <a:gd name="connsiteX202" fmla="*/ 12030 w 28575"/>
                              <a:gd name="connsiteY202" fmla="*/ 6353 h 9525"/>
                              <a:gd name="connsiteX203" fmla="*/ 12030 w 28575"/>
                              <a:gd name="connsiteY203" fmla="*/ 6353 h 9525"/>
                              <a:gd name="connsiteX204" fmla="*/ 12030 w 28575"/>
                              <a:gd name="connsiteY204" fmla="*/ 6353 h 9525"/>
                              <a:gd name="connsiteX205" fmla="*/ 12030 w 28575"/>
                              <a:gd name="connsiteY205" fmla="*/ 6353 h 9525"/>
                              <a:gd name="connsiteX206" fmla="*/ 12030 w 28575"/>
                              <a:gd name="connsiteY206" fmla="*/ 6353 h 9525"/>
                              <a:gd name="connsiteX207" fmla="*/ 12030 w 28575"/>
                              <a:gd name="connsiteY207" fmla="*/ 6353 h 9525"/>
                              <a:gd name="connsiteX208" fmla="*/ 12030 w 28575"/>
                              <a:gd name="connsiteY208" fmla="*/ 6353 h 9525"/>
                              <a:gd name="connsiteX209" fmla="*/ 12030 w 28575"/>
                              <a:gd name="connsiteY209" fmla="*/ 6353 h 9525"/>
                              <a:gd name="connsiteX210" fmla="*/ 12030 w 28575"/>
                              <a:gd name="connsiteY210" fmla="*/ 6353 h 9525"/>
                              <a:gd name="connsiteX211" fmla="*/ 12030 w 28575"/>
                              <a:gd name="connsiteY211" fmla="*/ 6353 h 9525"/>
                              <a:gd name="connsiteX212" fmla="*/ 12030 w 28575"/>
                              <a:gd name="connsiteY212" fmla="*/ 6353 h 9525"/>
                              <a:gd name="connsiteX213" fmla="*/ 12030 w 28575"/>
                              <a:gd name="connsiteY213" fmla="*/ 6353 h 9525"/>
                              <a:gd name="connsiteX214" fmla="*/ 12030 w 28575"/>
                              <a:gd name="connsiteY214" fmla="*/ 6353 h 9525"/>
                              <a:gd name="connsiteX215" fmla="*/ 12030 w 28575"/>
                              <a:gd name="connsiteY215" fmla="*/ 6353 h 9525"/>
                              <a:gd name="connsiteX216" fmla="*/ 12030 w 28575"/>
                              <a:gd name="connsiteY216" fmla="*/ 6353 h 9525"/>
                              <a:gd name="connsiteX217" fmla="*/ 12030 w 28575"/>
                              <a:gd name="connsiteY217" fmla="*/ 6353 h 9525"/>
                              <a:gd name="connsiteX218" fmla="*/ 12030 w 28575"/>
                              <a:gd name="connsiteY218" fmla="*/ 6353 h 9525"/>
                              <a:gd name="connsiteX219" fmla="*/ 12030 w 28575"/>
                              <a:gd name="connsiteY219" fmla="*/ 6353 h 9525"/>
                              <a:gd name="connsiteX220" fmla="*/ 12030 w 28575"/>
                              <a:gd name="connsiteY220" fmla="*/ 6353 h 9525"/>
                              <a:gd name="connsiteX221" fmla="*/ 12030 w 28575"/>
                              <a:gd name="connsiteY221" fmla="*/ 6353 h 9525"/>
                              <a:gd name="connsiteX222" fmla="*/ 12783 w 28575"/>
                              <a:gd name="connsiteY222" fmla="*/ 6353 h 9525"/>
                              <a:gd name="connsiteX223" fmla="*/ 12783 w 28575"/>
                              <a:gd name="connsiteY223" fmla="*/ 6353 h 9525"/>
                              <a:gd name="connsiteX224" fmla="*/ 12783 w 28575"/>
                              <a:gd name="connsiteY224" fmla="*/ 6353 h 9525"/>
                              <a:gd name="connsiteX225" fmla="*/ 12783 w 28575"/>
                              <a:gd name="connsiteY225" fmla="*/ 6353 h 9525"/>
                              <a:gd name="connsiteX226" fmla="*/ 12783 w 28575"/>
                              <a:gd name="connsiteY226" fmla="*/ 6353 h 9525"/>
                              <a:gd name="connsiteX227" fmla="*/ 12783 w 28575"/>
                              <a:gd name="connsiteY227" fmla="*/ 6353 h 9525"/>
                              <a:gd name="connsiteX228" fmla="*/ 12783 w 28575"/>
                              <a:gd name="connsiteY228" fmla="*/ 6353 h 9525"/>
                              <a:gd name="connsiteX229" fmla="*/ 12783 w 28575"/>
                              <a:gd name="connsiteY229" fmla="*/ 6353 h 9525"/>
                              <a:gd name="connsiteX230" fmla="*/ 12783 w 28575"/>
                              <a:gd name="connsiteY230" fmla="*/ 6353 h 9525"/>
                              <a:gd name="connsiteX231" fmla="*/ 12783 w 28575"/>
                              <a:gd name="connsiteY231" fmla="*/ 6353 h 9525"/>
                              <a:gd name="connsiteX232" fmla="*/ 12783 w 28575"/>
                              <a:gd name="connsiteY232" fmla="*/ 6353 h 9525"/>
                              <a:gd name="connsiteX233" fmla="*/ 12783 w 28575"/>
                              <a:gd name="connsiteY233" fmla="*/ 6353 h 9525"/>
                              <a:gd name="connsiteX234" fmla="*/ 13535 w 28575"/>
                              <a:gd name="connsiteY234" fmla="*/ 6353 h 9525"/>
                              <a:gd name="connsiteX235" fmla="*/ 13535 w 28575"/>
                              <a:gd name="connsiteY235" fmla="*/ 6353 h 9525"/>
                              <a:gd name="connsiteX236" fmla="*/ 13535 w 28575"/>
                              <a:gd name="connsiteY236" fmla="*/ 6353 h 9525"/>
                              <a:gd name="connsiteX237" fmla="*/ 13535 w 28575"/>
                              <a:gd name="connsiteY237" fmla="*/ 6353 h 9525"/>
                              <a:gd name="connsiteX238" fmla="*/ 13535 w 28575"/>
                              <a:gd name="connsiteY238" fmla="*/ 6353 h 9525"/>
                              <a:gd name="connsiteX239" fmla="*/ 13535 w 28575"/>
                              <a:gd name="connsiteY239" fmla="*/ 6353 h 9525"/>
                              <a:gd name="connsiteX240" fmla="*/ 13535 w 28575"/>
                              <a:gd name="connsiteY240" fmla="*/ 6353 h 9525"/>
                              <a:gd name="connsiteX241" fmla="*/ 13535 w 28575"/>
                              <a:gd name="connsiteY241" fmla="*/ 6353 h 9525"/>
                              <a:gd name="connsiteX242" fmla="*/ 13535 w 28575"/>
                              <a:gd name="connsiteY242" fmla="*/ 6353 h 9525"/>
                              <a:gd name="connsiteX243" fmla="*/ 13535 w 28575"/>
                              <a:gd name="connsiteY243" fmla="*/ 6353 h 9525"/>
                              <a:gd name="connsiteX244" fmla="*/ 13535 w 28575"/>
                              <a:gd name="connsiteY244" fmla="*/ 6353 h 9525"/>
                              <a:gd name="connsiteX245" fmla="*/ 13535 w 28575"/>
                              <a:gd name="connsiteY245" fmla="*/ 6353 h 9525"/>
                              <a:gd name="connsiteX246" fmla="*/ 14288 w 28575"/>
                              <a:gd name="connsiteY246" fmla="*/ 6353 h 9525"/>
                              <a:gd name="connsiteX247" fmla="*/ 14288 w 28575"/>
                              <a:gd name="connsiteY247" fmla="*/ 6353 h 9525"/>
                              <a:gd name="connsiteX248" fmla="*/ 14288 w 28575"/>
                              <a:gd name="connsiteY248" fmla="*/ 6353 h 9525"/>
                              <a:gd name="connsiteX249" fmla="*/ 14288 w 28575"/>
                              <a:gd name="connsiteY249" fmla="*/ 6353 h 9525"/>
                              <a:gd name="connsiteX250" fmla="*/ 14288 w 28575"/>
                              <a:gd name="connsiteY250" fmla="*/ 6353 h 9525"/>
                              <a:gd name="connsiteX251" fmla="*/ 14288 w 28575"/>
                              <a:gd name="connsiteY251" fmla="*/ 6353 h 9525"/>
                              <a:gd name="connsiteX252" fmla="*/ 14288 w 28575"/>
                              <a:gd name="connsiteY252" fmla="*/ 6353 h 9525"/>
                              <a:gd name="connsiteX253" fmla="*/ 14288 w 28575"/>
                              <a:gd name="connsiteY253" fmla="*/ 6353 h 9525"/>
                              <a:gd name="connsiteX254" fmla="*/ 14288 w 28575"/>
                              <a:gd name="connsiteY254" fmla="*/ 6353 h 9525"/>
                              <a:gd name="connsiteX255" fmla="*/ 14288 w 28575"/>
                              <a:gd name="connsiteY255" fmla="*/ 6353 h 9525"/>
                              <a:gd name="connsiteX256" fmla="*/ 14288 w 28575"/>
                              <a:gd name="connsiteY256" fmla="*/ 6353 h 9525"/>
                              <a:gd name="connsiteX257" fmla="*/ 14288 w 28575"/>
                              <a:gd name="connsiteY257" fmla="*/ 6353 h 9525"/>
                              <a:gd name="connsiteX258" fmla="*/ 15040 w 28575"/>
                              <a:gd name="connsiteY258" fmla="*/ 6353 h 9525"/>
                              <a:gd name="connsiteX259" fmla="*/ 15040 w 28575"/>
                              <a:gd name="connsiteY259" fmla="*/ 6353 h 9525"/>
                              <a:gd name="connsiteX260" fmla="*/ 15040 w 28575"/>
                              <a:gd name="connsiteY260" fmla="*/ 6353 h 9525"/>
                              <a:gd name="connsiteX261" fmla="*/ 15040 w 28575"/>
                              <a:gd name="connsiteY261" fmla="*/ 3172 h 9525"/>
                              <a:gd name="connsiteX262" fmla="*/ 15040 w 28575"/>
                              <a:gd name="connsiteY262" fmla="*/ 3172 h 9525"/>
                              <a:gd name="connsiteX263" fmla="*/ 15040 w 28575"/>
                              <a:gd name="connsiteY263" fmla="*/ 3172 h 9525"/>
                              <a:gd name="connsiteX264" fmla="*/ 15040 w 28575"/>
                              <a:gd name="connsiteY264" fmla="*/ 3172 h 9525"/>
                              <a:gd name="connsiteX265" fmla="*/ 15040 w 28575"/>
                              <a:gd name="connsiteY265" fmla="*/ 6353 h 9525"/>
                              <a:gd name="connsiteX266" fmla="*/ 15040 w 28575"/>
                              <a:gd name="connsiteY266" fmla="*/ 6353 h 9525"/>
                              <a:gd name="connsiteX267" fmla="*/ 15040 w 28575"/>
                              <a:gd name="connsiteY267" fmla="*/ 6353 h 9525"/>
                              <a:gd name="connsiteX268" fmla="*/ 15040 w 28575"/>
                              <a:gd name="connsiteY268" fmla="*/ 6353 h 9525"/>
                              <a:gd name="connsiteX269" fmla="*/ 15040 w 28575"/>
                              <a:gd name="connsiteY269" fmla="*/ 6353 h 9525"/>
                              <a:gd name="connsiteX270" fmla="*/ 15792 w 28575"/>
                              <a:gd name="connsiteY270" fmla="*/ 6353 h 9525"/>
                              <a:gd name="connsiteX271" fmla="*/ 15792 w 28575"/>
                              <a:gd name="connsiteY271" fmla="*/ 6353 h 9525"/>
                              <a:gd name="connsiteX272" fmla="*/ 15792 w 28575"/>
                              <a:gd name="connsiteY272" fmla="*/ 6353 h 9525"/>
                              <a:gd name="connsiteX273" fmla="*/ 15792 w 28575"/>
                              <a:gd name="connsiteY273" fmla="*/ 6353 h 9525"/>
                              <a:gd name="connsiteX274" fmla="*/ 15792 w 28575"/>
                              <a:gd name="connsiteY274" fmla="*/ 3172 h 9525"/>
                              <a:gd name="connsiteX275" fmla="*/ 15792 w 28575"/>
                              <a:gd name="connsiteY275" fmla="*/ 3172 h 9525"/>
                              <a:gd name="connsiteX276" fmla="*/ 15792 w 28575"/>
                              <a:gd name="connsiteY276" fmla="*/ 6353 h 9525"/>
                              <a:gd name="connsiteX277" fmla="*/ 15792 w 28575"/>
                              <a:gd name="connsiteY277" fmla="*/ 6353 h 9525"/>
                              <a:gd name="connsiteX278" fmla="*/ 15792 w 28575"/>
                              <a:gd name="connsiteY278" fmla="*/ 6353 h 9525"/>
                              <a:gd name="connsiteX279" fmla="*/ 15792 w 28575"/>
                              <a:gd name="connsiteY279" fmla="*/ 6353 h 9525"/>
                              <a:gd name="connsiteX280" fmla="*/ 15792 w 28575"/>
                              <a:gd name="connsiteY280" fmla="*/ 6353 h 9525"/>
                              <a:gd name="connsiteX281" fmla="*/ 15792 w 28575"/>
                              <a:gd name="connsiteY281" fmla="*/ 6353 h 9525"/>
                              <a:gd name="connsiteX282" fmla="*/ 15792 w 28575"/>
                              <a:gd name="connsiteY282" fmla="*/ 6353 h 9525"/>
                              <a:gd name="connsiteX283" fmla="*/ 15792 w 28575"/>
                              <a:gd name="connsiteY283" fmla="*/ 6353 h 9525"/>
                              <a:gd name="connsiteX284" fmla="*/ 16545 w 28575"/>
                              <a:gd name="connsiteY284" fmla="*/ 6353 h 9525"/>
                              <a:gd name="connsiteX285" fmla="*/ 16545 w 28575"/>
                              <a:gd name="connsiteY285" fmla="*/ 6353 h 9525"/>
                              <a:gd name="connsiteX286" fmla="*/ 16545 w 28575"/>
                              <a:gd name="connsiteY286" fmla="*/ 6353 h 9525"/>
                              <a:gd name="connsiteX287" fmla="*/ 16545 w 28575"/>
                              <a:gd name="connsiteY287" fmla="*/ 6353 h 9525"/>
                              <a:gd name="connsiteX288" fmla="*/ 16545 w 28575"/>
                              <a:gd name="connsiteY288" fmla="*/ 6353 h 9525"/>
                              <a:gd name="connsiteX289" fmla="*/ 16545 w 28575"/>
                              <a:gd name="connsiteY289" fmla="*/ 3172 h 9525"/>
                              <a:gd name="connsiteX290" fmla="*/ 16545 w 28575"/>
                              <a:gd name="connsiteY290" fmla="*/ 0 h 9525"/>
                              <a:gd name="connsiteX291" fmla="*/ 16545 w 28575"/>
                              <a:gd name="connsiteY291" fmla="*/ 0 h 9525"/>
                              <a:gd name="connsiteX292" fmla="*/ 16545 w 28575"/>
                              <a:gd name="connsiteY292" fmla="*/ 0 h 9525"/>
                              <a:gd name="connsiteX293" fmla="*/ 16545 w 28575"/>
                              <a:gd name="connsiteY293" fmla="*/ 0 h 9525"/>
                              <a:gd name="connsiteX294" fmla="*/ 16545 w 28575"/>
                              <a:gd name="connsiteY294" fmla="*/ 0 h 9525"/>
                              <a:gd name="connsiteX295" fmla="*/ 16545 w 28575"/>
                              <a:gd name="connsiteY295" fmla="*/ 0 h 9525"/>
                              <a:gd name="connsiteX296" fmla="*/ 17297 w 28575"/>
                              <a:gd name="connsiteY296" fmla="*/ 0 h 9525"/>
                              <a:gd name="connsiteX297" fmla="*/ 17297 w 28575"/>
                              <a:gd name="connsiteY297" fmla="*/ 0 h 9525"/>
                              <a:gd name="connsiteX298" fmla="*/ 17297 w 28575"/>
                              <a:gd name="connsiteY298" fmla="*/ 3172 h 9525"/>
                              <a:gd name="connsiteX299" fmla="*/ 17297 w 28575"/>
                              <a:gd name="connsiteY299" fmla="*/ 3172 h 9525"/>
                              <a:gd name="connsiteX300" fmla="*/ 17297 w 28575"/>
                              <a:gd name="connsiteY300" fmla="*/ 3172 h 9525"/>
                              <a:gd name="connsiteX301" fmla="*/ 17297 w 28575"/>
                              <a:gd name="connsiteY301" fmla="*/ 3172 h 9525"/>
                              <a:gd name="connsiteX302" fmla="*/ 17297 w 28575"/>
                              <a:gd name="connsiteY302" fmla="*/ 0 h 9525"/>
                              <a:gd name="connsiteX303" fmla="*/ 17297 w 28575"/>
                              <a:gd name="connsiteY303" fmla="*/ 0 h 9525"/>
                              <a:gd name="connsiteX304" fmla="*/ 17297 w 28575"/>
                              <a:gd name="connsiteY304" fmla="*/ 0 h 9525"/>
                              <a:gd name="connsiteX305" fmla="*/ 17297 w 28575"/>
                              <a:gd name="connsiteY305" fmla="*/ 3172 h 9525"/>
                              <a:gd name="connsiteX306" fmla="*/ 17297 w 28575"/>
                              <a:gd name="connsiteY306" fmla="*/ 3172 h 9525"/>
                              <a:gd name="connsiteX307" fmla="*/ 17297 w 28575"/>
                              <a:gd name="connsiteY307" fmla="*/ 3172 h 9525"/>
                              <a:gd name="connsiteX308" fmla="*/ 17297 w 28575"/>
                              <a:gd name="connsiteY308" fmla="*/ 6353 h 9525"/>
                              <a:gd name="connsiteX309" fmla="*/ 17297 w 28575"/>
                              <a:gd name="connsiteY309" fmla="*/ 3172 h 9525"/>
                              <a:gd name="connsiteX310" fmla="*/ 17297 w 28575"/>
                              <a:gd name="connsiteY310" fmla="*/ 3172 h 9525"/>
                              <a:gd name="connsiteX311" fmla="*/ 17297 w 28575"/>
                              <a:gd name="connsiteY311" fmla="*/ 3172 h 9525"/>
                              <a:gd name="connsiteX312" fmla="*/ 17297 w 28575"/>
                              <a:gd name="connsiteY312" fmla="*/ 0 h 9525"/>
                              <a:gd name="connsiteX313" fmla="*/ 17297 w 28575"/>
                              <a:gd name="connsiteY313" fmla="*/ 3172 h 9525"/>
                              <a:gd name="connsiteX314" fmla="*/ 18050 w 28575"/>
                              <a:gd name="connsiteY314" fmla="*/ 3172 h 9525"/>
                              <a:gd name="connsiteX315" fmla="*/ 18050 w 28575"/>
                              <a:gd name="connsiteY315" fmla="*/ 3172 h 9525"/>
                              <a:gd name="connsiteX316" fmla="*/ 18050 w 28575"/>
                              <a:gd name="connsiteY316" fmla="*/ 6353 h 9525"/>
                              <a:gd name="connsiteX317" fmla="*/ 18050 w 28575"/>
                              <a:gd name="connsiteY317" fmla="*/ 0 h 9525"/>
                              <a:gd name="connsiteX318" fmla="*/ 18050 w 28575"/>
                              <a:gd name="connsiteY318" fmla="*/ 0 h 9525"/>
                              <a:gd name="connsiteX319" fmla="*/ 18050 w 28575"/>
                              <a:gd name="connsiteY319" fmla="*/ 0 h 9525"/>
                              <a:gd name="connsiteX320" fmla="*/ 18050 w 28575"/>
                              <a:gd name="connsiteY320" fmla="*/ 0 h 9525"/>
                              <a:gd name="connsiteX321" fmla="*/ 18050 w 28575"/>
                              <a:gd name="connsiteY321" fmla="*/ 0 h 9525"/>
                              <a:gd name="connsiteX322" fmla="*/ 18050 w 28575"/>
                              <a:gd name="connsiteY322" fmla="*/ 3172 h 9525"/>
                              <a:gd name="connsiteX323" fmla="*/ 18050 w 28575"/>
                              <a:gd name="connsiteY323" fmla="*/ 3172 h 9525"/>
                              <a:gd name="connsiteX324" fmla="*/ 18050 w 28575"/>
                              <a:gd name="connsiteY324" fmla="*/ 3172 h 9525"/>
                              <a:gd name="connsiteX325" fmla="*/ 18050 w 28575"/>
                              <a:gd name="connsiteY325" fmla="*/ 3172 h 9525"/>
                              <a:gd name="connsiteX326" fmla="*/ 18802 w 28575"/>
                              <a:gd name="connsiteY326" fmla="*/ 3172 h 9525"/>
                              <a:gd name="connsiteX327" fmla="*/ 18802 w 28575"/>
                              <a:gd name="connsiteY327" fmla="*/ 6353 h 9525"/>
                              <a:gd name="connsiteX328" fmla="*/ 18802 w 28575"/>
                              <a:gd name="connsiteY328" fmla="*/ 6353 h 9525"/>
                              <a:gd name="connsiteX329" fmla="*/ 18802 w 28575"/>
                              <a:gd name="connsiteY329" fmla="*/ 3172 h 9525"/>
                              <a:gd name="connsiteX330" fmla="*/ 18802 w 28575"/>
                              <a:gd name="connsiteY330" fmla="*/ 0 h 9525"/>
                              <a:gd name="connsiteX331" fmla="*/ 18802 w 28575"/>
                              <a:gd name="connsiteY331" fmla="*/ 0 h 9525"/>
                              <a:gd name="connsiteX332" fmla="*/ 18802 w 28575"/>
                              <a:gd name="connsiteY332" fmla="*/ 0 h 9525"/>
                              <a:gd name="connsiteX333" fmla="*/ 18802 w 28575"/>
                              <a:gd name="connsiteY333" fmla="*/ 0 h 9525"/>
                              <a:gd name="connsiteX334" fmla="*/ 18802 w 28575"/>
                              <a:gd name="connsiteY334" fmla="*/ 0 h 9525"/>
                              <a:gd name="connsiteX335" fmla="*/ 18802 w 28575"/>
                              <a:gd name="connsiteY335" fmla="*/ 0 h 9525"/>
                              <a:gd name="connsiteX336" fmla="*/ 18802 w 28575"/>
                              <a:gd name="connsiteY336" fmla="*/ 0 h 9525"/>
                              <a:gd name="connsiteX337" fmla="*/ 18802 w 28575"/>
                              <a:gd name="connsiteY337" fmla="*/ 0 h 9525"/>
                              <a:gd name="connsiteX338" fmla="*/ 19555 w 28575"/>
                              <a:gd name="connsiteY338" fmla="*/ 0 h 9525"/>
                              <a:gd name="connsiteX339" fmla="*/ 19555 w 28575"/>
                              <a:gd name="connsiteY339" fmla="*/ 0 h 9525"/>
                              <a:gd name="connsiteX340" fmla="*/ 19555 w 28575"/>
                              <a:gd name="connsiteY340" fmla="*/ 3172 h 9525"/>
                              <a:gd name="connsiteX341" fmla="*/ 19555 w 28575"/>
                              <a:gd name="connsiteY341" fmla="*/ 3172 h 9525"/>
                              <a:gd name="connsiteX342" fmla="*/ 19555 w 28575"/>
                              <a:gd name="connsiteY342" fmla="*/ 3172 h 9525"/>
                              <a:gd name="connsiteX343" fmla="*/ 19555 w 28575"/>
                              <a:gd name="connsiteY343" fmla="*/ 3172 h 9525"/>
                              <a:gd name="connsiteX344" fmla="*/ 19555 w 28575"/>
                              <a:gd name="connsiteY344" fmla="*/ 0 h 9525"/>
                              <a:gd name="connsiteX345" fmla="*/ 19555 w 28575"/>
                              <a:gd name="connsiteY345" fmla="*/ 3172 h 9525"/>
                              <a:gd name="connsiteX346" fmla="*/ 19555 w 28575"/>
                              <a:gd name="connsiteY346" fmla="*/ 3172 h 9525"/>
                              <a:gd name="connsiteX347" fmla="*/ 19555 w 28575"/>
                              <a:gd name="connsiteY347" fmla="*/ 6353 h 9525"/>
                              <a:gd name="connsiteX348" fmla="*/ 19555 w 28575"/>
                              <a:gd name="connsiteY348" fmla="*/ 3172 h 9525"/>
                              <a:gd name="connsiteX349" fmla="*/ 19555 w 28575"/>
                              <a:gd name="connsiteY349" fmla="*/ 3172 h 9525"/>
                              <a:gd name="connsiteX350" fmla="*/ 20307 w 28575"/>
                              <a:gd name="connsiteY350" fmla="*/ 0 h 9525"/>
                              <a:gd name="connsiteX351" fmla="*/ 20307 w 28575"/>
                              <a:gd name="connsiteY351" fmla="*/ 0 h 9525"/>
                              <a:gd name="connsiteX352" fmla="*/ 20307 w 28575"/>
                              <a:gd name="connsiteY352" fmla="*/ 0 h 9525"/>
                              <a:gd name="connsiteX353" fmla="*/ 20307 w 28575"/>
                              <a:gd name="connsiteY353" fmla="*/ 0 h 9525"/>
                              <a:gd name="connsiteX354" fmla="*/ 20307 w 28575"/>
                              <a:gd name="connsiteY354" fmla="*/ 3172 h 9525"/>
                              <a:gd name="connsiteX355" fmla="*/ 20307 w 28575"/>
                              <a:gd name="connsiteY355" fmla="*/ 3172 h 9525"/>
                              <a:gd name="connsiteX356" fmla="*/ 20307 w 28575"/>
                              <a:gd name="connsiteY356" fmla="*/ 3172 h 9525"/>
                              <a:gd name="connsiteX357" fmla="*/ 20307 w 28575"/>
                              <a:gd name="connsiteY357" fmla="*/ 3172 h 9525"/>
                              <a:gd name="connsiteX358" fmla="*/ 20307 w 28575"/>
                              <a:gd name="connsiteY358" fmla="*/ 0 h 9525"/>
                              <a:gd name="connsiteX359" fmla="*/ 20307 w 28575"/>
                              <a:gd name="connsiteY359" fmla="*/ 0 h 9525"/>
                              <a:gd name="connsiteX360" fmla="*/ 20307 w 28575"/>
                              <a:gd name="connsiteY360" fmla="*/ 0 h 9525"/>
                              <a:gd name="connsiteX361" fmla="*/ 20307 w 28575"/>
                              <a:gd name="connsiteY361" fmla="*/ 0 h 9525"/>
                              <a:gd name="connsiteX362" fmla="*/ 20307 w 28575"/>
                              <a:gd name="connsiteY362" fmla="*/ 3172 h 9525"/>
                              <a:gd name="connsiteX363" fmla="*/ 20307 w 28575"/>
                              <a:gd name="connsiteY363" fmla="*/ 3172 h 9525"/>
                              <a:gd name="connsiteX364" fmla="*/ 21060 w 28575"/>
                              <a:gd name="connsiteY364" fmla="*/ 3172 h 9525"/>
                              <a:gd name="connsiteX365" fmla="*/ 21060 w 28575"/>
                              <a:gd name="connsiteY365" fmla="*/ 3172 h 9525"/>
                              <a:gd name="connsiteX366" fmla="*/ 21060 w 28575"/>
                              <a:gd name="connsiteY366" fmla="*/ 3172 h 9525"/>
                              <a:gd name="connsiteX367" fmla="*/ 21060 w 28575"/>
                              <a:gd name="connsiteY367" fmla="*/ 0 h 9525"/>
                              <a:gd name="connsiteX368" fmla="*/ 21060 w 28575"/>
                              <a:gd name="connsiteY368" fmla="*/ 0 h 9525"/>
                              <a:gd name="connsiteX369" fmla="*/ 21060 w 28575"/>
                              <a:gd name="connsiteY369" fmla="*/ 0 h 9525"/>
                              <a:gd name="connsiteX370" fmla="*/ 21060 w 28575"/>
                              <a:gd name="connsiteY370" fmla="*/ 0 h 9525"/>
                              <a:gd name="connsiteX371" fmla="*/ 21060 w 28575"/>
                              <a:gd name="connsiteY371" fmla="*/ 0 h 9525"/>
                              <a:gd name="connsiteX372" fmla="*/ 21060 w 28575"/>
                              <a:gd name="connsiteY372" fmla="*/ 3172 h 9525"/>
                              <a:gd name="connsiteX373" fmla="*/ 21060 w 28575"/>
                              <a:gd name="connsiteY373" fmla="*/ 3172 h 9525"/>
                              <a:gd name="connsiteX374" fmla="*/ 21060 w 28575"/>
                              <a:gd name="connsiteY374" fmla="*/ 3172 h 9525"/>
                              <a:gd name="connsiteX375" fmla="*/ 21060 w 28575"/>
                              <a:gd name="connsiteY375" fmla="*/ 0 h 9525"/>
                              <a:gd name="connsiteX376" fmla="*/ 21803 w 28575"/>
                              <a:gd name="connsiteY376" fmla="*/ 0 h 9525"/>
                              <a:gd name="connsiteX377" fmla="*/ 21803 w 28575"/>
                              <a:gd name="connsiteY377" fmla="*/ 0 h 9525"/>
                              <a:gd name="connsiteX378" fmla="*/ 21803 w 28575"/>
                              <a:gd name="connsiteY378" fmla="*/ 0 h 9525"/>
                              <a:gd name="connsiteX379" fmla="*/ 21803 w 28575"/>
                              <a:gd name="connsiteY379" fmla="*/ 0 h 9525"/>
                              <a:gd name="connsiteX380" fmla="*/ 21803 w 28575"/>
                              <a:gd name="connsiteY380" fmla="*/ 3172 h 9525"/>
                              <a:gd name="connsiteX381" fmla="*/ 21803 w 28575"/>
                              <a:gd name="connsiteY381" fmla="*/ 3172 h 9525"/>
                              <a:gd name="connsiteX382" fmla="*/ 21803 w 28575"/>
                              <a:gd name="connsiteY382" fmla="*/ 3172 h 9525"/>
                              <a:gd name="connsiteX383" fmla="*/ 21803 w 28575"/>
                              <a:gd name="connsiteY383" fmla="*/ 6353 h 9525"/>
                              <a:gd name="connsiteX384" fmla="*/ 21803 w 28575"/>
                              <a:gd name="connsiteY384" fmla="*/ 6353 h 9525"/>
                              <a:gd name="connsiteX385" fmla="*/ 21803 w 28575"/>
                              <a:gd name="connsiteY385" fmla="*/ 3172 h 9525"/>
                              <a:gd name="connsiteX386" fmla="*/ 21803 w 28575"/>
                              <a:gd name="connsiteY386" fmla="*/ 0 h 9525"/>
                              <a:gd name="connsiteX387" fmla="*/ 21803 w 28575"/>
                              <a:gd name="connsiteY387" fmla="*/ 0 h 9525"/>
                              <a:gd name="connsiteX388" fmla="*/ 21803 w 28575"/>
                              <a:gd name="connsiteY388" fmla="*/ 0 h 9525"/>
                              <a:gd name="connsiteX389" fmla="*/ 21803 w 28575"/>
                              <a:gd name="connsiteY389" fmla="*/ 0 h 9525"/>
                              <a:gd name="connsiteX390" fmla="*/ 21803 w 28575"/>
                              <a:gd name="connsiteY390" fmla="*/ 0 h 9525"/>
                              <a:gd name="connsiteX391" fmla="*/ 21803 w 28575"/>
                              <a:gd name="connsiteY391" fmla="*/ 3172 h 9525"/>
                              <a:gd name="connsiteX392" fmla="*/ 21803 w 28575"/>
                              <a:gd name="connsiteY392" fmla="*/ 3172 h 9525"/>
                              <a:gd name="connsiteX393" fmla="*/ 21803 w 28575"/>
                              <a:gd name="connsiteY393" fmla="*/ 3172 h 9525"/>
                              <a:gd name="connsiteX394" fmla="*/ 22555 w 28575"/>
                              <a:gd name="connsiteY394" fmla="*/ 0 h 9525"/>
                              <a:gd name="connsiteX395" fmla="*/ 22555 w 28575"/>
                              <a:gd name="connsiteY395" fmla="*/ 0 h 9525"/>
                              <a:gd name="connsiteX396" fmla="*/ 22555 w 28575"/>
                              <a:gd name="connsiteY396" fmla="*/ 0 h 9525"/>
                              <a:gd name="connsiteX397" fmla="*/ 22555 w 28575"/>
                              <a:gd name="connsiteY397" fmla="*/ 0 h 9525"/>
                              <a:gd name="connsiteX398" fmla="*/ 22555 w 28575"/>
                              <a:gd name="connsiteY398" fmla="*/ 0 h 9525"/>
                              <a:gd name="connsiteX399" fmla="*/ 22555 w 28575"/>
                              <a:gd name="connsiteY399" fmla="*/ 0 h 9525"/>
                              <a:gd name="connsiteX400" fmla="*/ 22555 w 28575"/>
                              <a:gd name="connsiteY400" fmla="*/ 0 h 9525"/>
                              <a:gd name="connsiteX401" fmla="*/ 22555 w 28575"/>
                              <a:gd name="connsiteY401" fmla="*/ 0 h 9525"/>
                              <a:gd name="connsiteX402" fmla="*/ 22555 w 28575"/>
                              <a:gd name="connsiteY402" fmla="*/ 0 h 9525"/>
                              <a:gd name="connsiteX403" fmla="*/ 22555 w 28575"/>
                              <a:gd name="connsiteY403" fmla="*/ 3172 h 9525"/>
                              <a:gd name="connsiteX404" fmla="*/ 22555 w 28575"/>
                              <a:gd name="connsiteY404" fmla="*/ 3172 h 9525"/>
                              <a:gd name="connsiteX405" fmla="*/ 22555 w 28575"/>
                              <a:gd name="connsiteY405" fmla="*/ 3172 h 9525"/>
                              <a:gd name="connsiteX406" fmla="*/ 23308 w 28575"/>
                              <a:gd name="connsiteY406" fmla="*/ 6353 h 9525"/>
                              <a:gd name="connsiteX407" fmla="*/ 23308 w 28575"/>
                              <a:gd name="connsiteY407" fmla="*/ 6353 h 9525"/>
                              <a:gd name="connsiteX408" fmla="*/ 23308 w 28575"/>
                              <a:gd name="connsiteY408" fmla="*/ 3172 h 9525"/>
                              <a:gd name="connsiteX409" fmla="*/ 23308 w 28575"/>
                              <a:gd name="connsiteY409" fmla="*/ 3172 h 9525"/>
                              <a:gd name="connsiteX410" fmla="*/ 23308 w 28575"/>
                              <a:gd name="connsiteY410" fmla="*/ 3172 h 9525"/>
                              <a:gd name="connsiteX411" fmla="*/ 23308 w 28575"/>
                              <a:gd name="connsiteY411" fmla="*/ 3172 h 9525"/>
                              <a:gd name="connsiteX412" fmla="*/ 23308 w 28575"/>
                              <a:gd name="connsiteY412" fmla="*/ 3172 h 9525"/>
                              <a:gd name="connsiteX413" fmla="*/ 23308 w 28575"/>
                              <a:gd name="connsiteY413" fmla="*/ 3172 h 9525"/>
                              <a:gd name="connsiteX414" fmla="*/ 23308 w 28575"/>
                              <a:gd name="connsiteY414" fmla="*/ 3172 h 9525"/>
                              <a:gd name="connsiteX415" fmla="*/ 23308 w 28575"/>
                              <a:gd name="connsiteY415" fmla="*/ 3172 h 9525"/>
                              <a:gd name="connsiteX416" fmla="*/ 23308 w 28575"/>
                              <a:gd name="connsiteY416" fmla="*/ 6353 h 9525"/>
                              <a:gd name="connsiteX417" fmla="*/ 23308 w 28575"/>
                              <a:gd name="connsiteY417" fmla="*/ 6353 h 9525"/>
                              <a:gd name="connsiteX418" fmla="*/ 24060 w 28575"/>
                              <a:gd name="connsiteY418" fmla="*/ 6353 h 9525"/>
                              <a:gd name="connsiteX419" fmla="*/ 24060 w 28575"/>
                              <a:gd name="connsiteY419" fmla="*/ 6353 h 9525"/>
                              <a:gd name="connsiteX420" fmla="*/ 24060 w 28575"/>
                              <a:gd name="connsiteY420" fmla="*/ 3172 h 9525"/>
                              <a:gd name="connsiteX421" fmla="*/ 24060 w 28575"/>
                              <a:gd name="connsiteY421" fmla="*/ 3172 h 9525"/>
                              <a:gd name="connsiteX422" fmla="*/ 24060 w 28575"/>
                              <a:gd name="connsiteY422" fmla="*/ 3172 h 9525"/>
                              <a:gd name="connsiteX423" fmla="*/ 24060 w 28575"/>
                              <a:gd name="connsiteY423" fmla="*/ 3172 h 9525"/>
                              <a:gd name="connsiteX424" fmla="*/ 24060 w 28575"/>
                              <a:gd name="connsiteY424" fmla="*/ 3172 h 9525"/>
                              <a:gd name="connsiteX425" fmla="*/ 24060 w 28575"/>
                              <a:gd name="connsiteY425" fmla="*/ 6353 h 9525"/>
                              <a:gd name="connsiteX426" fmla="*/ 24060 w 28575"/>
                              <a:gd name="connsiteY426" fmla="*/ 3172 h 9525"/>
                              <a:gd name="connsiteX427" fmla="*/ 24060 w 28575"/>
                              <a:gd name="connsiteY427" fmla="*/ 6353 h 9525"/>
                              <a:gd name="connsiteX428" fmla="*/ 24060 w 28575"/>
                              <a:gd name="connsiteY428" fmla="*/ 3172 h 9525"/>
                              <a:gd name="connsiteX429" fmla="*/ 24060 w 28575"/>
                              <a:gd name="connsiteY429" fmla="*/ 3172 h 9525"/>
                              <a:gd name="connsiteX430" fmla="*/ 24060 w 28575"/>
                              <a:gd name="connsiteY430" fmla="*/ 3172 h 9525"/>
                              <a:gd name="connsiteX431" fmla="*/ 24060 w 28575"/>
                              <a:gd name="connsiteY431" fmla="*/ 0 h 9525"/>
                              <a:gd name="connsiteX432" fmla="*/ 24813 w 28575"/>
                              <a:gd name="connsiteY432" fmla="*/ 0 h 9525"/>
                              <a:gd name="connsiteX433" fmla="*/ 24813 w 28575"/>
                              <a:gd name="connsiteY433" fmla="*/ 0 h 9525"/>
                              <a:gd name="connsiteX434" fmla="*/ 24813 w 28575"/>
                              <a:gd name="connsiteY434" fmla="*/ 0 h 9525"/>
                              <a:gd name="connsiteX435" fmla="*/ 24813 w 28575"/>
                              <a:gd name="connsiteY435" fmla="*/ 0 h 9525"/>
                              <a:gd name="connsiteX436" fmla="*/ 24813 w 28575"/>
                              <a:gd name="connsiteY436" fmla="*/ 0 h 9525"/>
                              <a:gd name="connsiteX437" fmla="*/ 24813 w 28575"/>
                              <a:gd name="connsiteY437" fmla="*/ 0 h 9525"/>
                              <a:gd name="connsiteX438" fmla="*/ 24813 w 28575"/>
                              <a:gd name="connsiteY438" fmla="*/ 3172 h 9525"/>
                              <a:gd name="connsiteX439" fmla="*/ 24813 w 28575"/>
                              <a:gd name="connsiteY439" fmla="*/ 3172 h 9525"/>
                              <a:gd name="connsiteX440" fmla="*/ 24813 w 28575"/>
                              <a:gd name="connsiteY440" fmla="*/ 3172 h 9525"/>
                              <a:gd name="connsiteX441" fmla="*/ 24813 w 28575"/>
                              <a:gd name="connsiteY441" fmla="*/ 3172 h 9525"/>
                              <a:gd name="connsiteX442" fmla="*/ 24813 w 28575"/>
                              <a:gd name="connsiteY442" fmla="*/ 3172 h 9525"/>
                              <a:gd name="connsiteX443" fmla="*/ 24813 w 28575"/>
                              <a:gd name="connsiteY443" fmla="*/ 6353 h 9525"/>
                              <a:gd name="connsiteX444" fmla="*/ 25565 w 28575"/>
                              <a:gd name="connsiteY444" fmla="*/ 6353 h 9525"/>
                              <a:gd name="connsiteX445" fmla="*/ 25565 w 28575"/>
                              <a:gd name="connsiteY445" fmla="*/ 6353 h 9525"/>
                              <a:gd name="connsiteX446" fmla="*/ 25565 w 28575"/>
                              <a:gd name="connsiteY446" fmla="*/ 6353 h 9525"/>
                              <a:gd name="connsiteX447" fmla="*/ 25565 w 28575"/>
                              <a:gd name="connsiteY447" fmla="*/ 6353 h 9525"/>
                              <a:gd name="connsiteX448" fmla="*/ 25565 w 28575"/>
                              <a:gd name="connsiteY448" fmla="*/ 6353 h 9525"/>
                              <a:gd name="connsiteX449" fmla="*/ 25565 w 28575"/>
                              <a:gd name="connsiteY449" fmla="*/ 6353 h 9525"/>
                              <a:gd name="connsiteX450" fmla="*/ 25565 w 28575"/>
                              <a:gd name="connsiteY450" fmla="*/ 3172 h 9525"/>
                              <a:gd name="connsiteX451" fmla="*/ 25565 w 28575"/>
                              <a:gd name="connsiteY451" fmla="*/ 3172 h 9525"/>
                              <a:gd name="connsiteX452" fmla="*/ 25565 w 28575"/>
                              <a:gd name="connsiteY452" fmla="*/ 3172 h 9525"/>
                              <a:gd name="connsiteX453" fmla="*/ 25565 w 28575"/>
                              <a:gd name="connsiteY453" fmla="*/ 3172 h 9525"/>
                              <a:gd name="connsiteX454" fmla="*/ 25565 w 28575"/>
                              <a:gd name="connsiteY454" fmla="*/ 6353 h 9525"/>
                              <a:gd name="connsiteX455" fmla="*/ 25565 w 28575"/>
                              <a:gd name="connsiteY455" fmla="*/ 6353 h 9525"/>
                              <a:gd name="connsiteX456" fmla="*/ 26318 w 28575"/>
                              <a:gd name="connsiteY456" fmla="*/ 6353 h 9525"/>
                              <a:gd name="connsiteX457" fmla="*/ 26318 w 28575"/>
                              <a:gd name="connsiteY457" fmla="*/ 6353 h 9525"/>
                              <a:gd name="connsiteX458" fmla="*/ 26318 w 28575"/>
                              <a:gd name="connsiteY458" fmla="*/ 6353 h 9525"/>
                              <a:gd name="connsiteX459" fmla="*/ 26318 w 28575"/>
                              <a:gd name="connsiteY459" fmla="*/ 6353 h 9525"/>
                              <a:gd name="connsiteX460" fmla="*/ 26318 w 28575"/>
                              <a:gd name="connsiteY460" fmla="*/ 6353 h 9525"/>
                              <a:gd name="connsiteX461" fmla="*/ 26318 w 28575"/>
                              <a:gd name="connsiteY461" fmla="*/ 6353 h 9525"/>
                              <a:gd name="connsiteX462" fmla="*/ 26318 w 28575"/>
                              <a:gd name="connsiteY462" fmla="*/ 3172 h 9525"/>
                              <a:gd name="connsiteX463" fmla="*/ 26318 w 28575"/>
                              <a:gd name="connsiteY463" fmla="*/ 3172 h 9525"/>
                              <a:gd name="connsiteX464" fmla="*/ 26318 w 28575"/>
                              <a:gd name="connsiteY464" fmla="*/ 3172 h 9525"/>
                              <a:gd name="connsiteX465" fmla="*/ 26318 w 28575"/>
                              <a:gd name="connsiteY465" fmla="*/ 3172 h 9525"/>
                              <a:gd name="connsiteX466" fmla="*/ 26318 w 28575"/>
                              <a:gd name="connsiteY466" fmla="*/ 6353 h 9525"/>
                              <a:gd name="connsiteX467" fmla="*/ 26318 w 28575"/>
                              <a:gd name="connsiteY467" fmla="*/ 6353 h 9525"/>
                              <a:gd name="connsiteX468" fmla="*/ 26318 w 28575"/>
                              <a:gd name="connsiteY468" fmla="*/ 6353 h 9525"/>
                              <a:gd name="connsiteX469" fmla="*/ 26318 w 28575"/>
                              <a:gd name="connsiteY469" fmla="*/ 6353 h 9525"/>
                              <a:gd name="connsiteX470" fmla="*/ 26318 w 28575"/>
                              <a:gd name="connsiteY470" fmla="*/ 6353 h 9525"/>
                              <a:gd name="connsiteX471" fmla="*/ 26318 w 28575"/>
                              <a:gd name="connsiteY471" fmla="*/ 6353 h 9525"/>
                              <a:gd name="connsiteX472" fmla="*/ 26318 w 28575"/>
                              <a:gd name="connsiteY472" fmla="*/ 6353 h 9525"/>
                              <a:gd name="connsiteX473" fmla="*/ 26318 w 28575"/>
                              <a:gd name="connsiteY473" fmla="*/ 6353 h 9525"/>
                              <a:gd name="connsiteX474" fmla="*/ 27070 w 28575"/>
                              <a:gd name="connsiteY474" fmla="*/ 6353 h 9525"/>
                              <a:gd name="connsiteX475" fmla="*/ 27070 w 28575"/>
                              <a:gd name="connsiteY475" fmla="*/ 6353 h 9525"/>
                              <a:gd name="connsiteX476" fmla="*/ 27070 w 28575"/>
                              <a:gd name="connsiteY476" fmla="*/ 6353 h 9525"/>
                              <a:gd name="connsiteX477" fmla="*/ 27070 w 28575"/>
                              <a:gd name="connsiteY477" fmla="*/ 6353 h 9525"/>
                              <a:gd name="connsiteX478" fmla="*/ 27070 w 28575"/>
                              <a:gd name="connsiteY478" fmla="*/ 3172 h 9525"/>
                              <a:gd name="connsiteX479" fmla="*/ 27070 w 28575"/>
                              <a:gd name="connsiteY479" fmla="*/ 6353 h 9525"/>
                              <a:gd name="connsiteX480" fmla="*/ 27070 w 28575"/>
                              <a:gd name="connsiteY480" fmla="*/ 6353 h 9525"/>
                              <a:gd name="connsiteX481" fmla="*/ 27070 w 28575"/>
                              <a:gd name="connsiteY481" fmla="*/ 6353 h 9525"/>
                              <a:gd name="connsiteX482" fmla="*/ 27070 w 28575"/>
                              <a:gd name="connsiteY482" fmla="*/ 6353 h 9525"/>
                              <a:gd name="connsiteX483" fmla="*/ 27070 w 28575"/>
                              <a:gd name="connsiteY483" fmla="*/ 6353 h 9525"/>
                              <a:gd name="connsiteX484" fmla="*/ 27070 w 28575"/>
                              <a:gd name="connsiteY484" fmla="*/ 3172 h 9525"/>
                              <a:gd name="connsiteX485" fmla="*/ 27070 w 28575"/>
                              <a:gd name="connsiteY485" fmla="*/ 6353 h 9525"/>
                              <a:gd name="connsiteX486" fmla="*/ 27823 w 28575"/>
                              <a:gd name="connsiteY486" fmla="*/ 3172 h 9525"/>
                              <a:gd name="connsiteX487" fmla="*/ 27823 w 28575"/>
                              <a:gd name="connsiteY487" fmla="*/ 3172 h 9525"/>
                              <a:gd name="connsiteX488" fmla="*/ 27823 w 28575"/>
                              <a:gd name="connsiteY488" fmla="*/ 3172 h 9525"/>
                              <a:gd name="connsiteX489" fmla="*/ 27823 w 28575"/>
                              <a:gd name="connsiteY489" fmla="*/ 3172 h 9525"/>
                              <a:gd name="connsiteX490" fmla="*/ 27823 w 28575"/>
                              <a:gd name="connsiteY490" fmla="*/ 6353 h 9525"/>
                              <a:gd name="connsiteX491" fmla="*/ 27823 w 28575"/>
                              <a:gd name="connsiteY491" fmla="*/ 6353 h 9525"/>
                              <a:gd name="connsiteX492" fmla="*/ 27823 w 28575"/>
                              <a:gd name="connsiteY492" fmla="*/ 6353 h 9525"/>
                              <a:gd name="connsiteX493" fmla="*/ 27823 w 28575"/>
                              <a:gd name="connsiteY493" fmla="*/ 6353 h 9525"/>
                              <a:gd name="connsiteX494" fmla="*/ 27823 w 28575"/>
                              <a:gd name="connsiteY494" fmla="*/ 6353 h 9525"/>
                              <a:gd name="connsiteX495" fmla="*/ 27823 w 28575"/>
                              <a:gd name="connsiteY495" fmla="*/ 6353 h 9525"/>
                              <a:gd name="connsiteX496" fmla="*/ 27823 w 28575"/>
                              <a:gd name="connsiteY496" fmla="*/ 6353 h 9525"/>
                              <a:gd name="connsiteX497" fmla="*/ 27823 w 28575"/>
                              <a:gd name="connsiteY497" fmla="*/ 6353 h 9525"/>
                              <a:gd name="connsiteX498" fmla="*/ 27823 w 28575"/>
                              <a:gd name="connsiteY498" fmla="*/ 6353 h 9525"/>
                              <a:gd name="connsiteX499" fmla="*/ 27823 w 28575"/>
                              <a:gd name="connsiteY499" fmla="*/ 6353 h 9525"/>
                              <a:gd name="connsiteX500" fmla="*/ 28575 w 28575"/>
                              <a:gd name="connsiteY500" fmla="*/ 6353 h 9525"/>
                              <a:gd name="connsiteX501" fmla="*/ 28575 w 28575"/>
                              <a:gd name="connsiteY501" fmla="*/ 6353 h 9525"/>
                              <a:gd name="connsiteX502" fmla="*/ 28575 w 28575"/>
                              <a:gd name="connsiteY502" fmla="*/ 6353 h 9525"/>
                              <a:gd name="connsiteX503" fmla="*/ 28575 w 28575"/>
                              <a:gd name="connsiteY503" fmla="*/ 6353 h 9525"/>
                              <a:gd name="connsiteX504" fmla="*/ 28575 w 28575"/>
                              <a:gd name="connsiteY504" fmla="*/ 6353 h 9525"/>
                              <a:gd name="connsiteX505" fmla="*/ 28575 w 28575"/>
                              <a:gd name="connsiteY505" fmla="*/ 6353 h 9525"/>
                              <a:gd name="connsiteX506" fmla="*/ 28575 w 28575"/>
                              <a:gd name="connsiteY506" fmla="*/ 6353 h 9525"/>
                              <a:gd name="connsiteX507" fmla="*/ 28575 w 28575"/>
                              <a:gd name="connsiteY507" fmla="*/ 6353 h 9525"/>
                              <a:gd name="connsiteX508" fmla="*/ 28575 w 28575"/>
                              <a:gd name="connsiteY508" fmla="*/ 6353 h 9525"/>
                              <a:gd name="connsiteX509" fmla="*/ 28575 w 28575"/>
                              <a:gd name="connsiteY509" fmla="*/ 6353 h 9525"/>
                              <a:gd name="connsiteX510" fmla="*/ 28575 w 28575"/>
                              <a:gd name="connsiteY510" fmla="*/ 6353 h 9525"/>
                              <a:gd name="connsiteX511" fmla="*/ 28575 w 28575"/>
                              <a:gd name="connsiteY511" fmla="*/ 635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6353"/>
                                </a:moveTo>
                                <a:lnTo>
                                  <a:pt x="0" y="6353"/>
                                </a:lnTo>
                                <a:lnTo>
                                  <a:pt x="0" y="6353"/>
                                </a:lnTo>
                                <a:lnTo>
                                  <a:pt x="0" y="6353"/>
                                </a:lnTo>
                                <a:lnTo>
                                  <a:pt x="0" y="6353"/>
                                </a:lnTo>
                                <a:lnTo>
                                  <a:pt x="0" y="6353"/>
                                </a:lnTo>
                                <a:lnTo>
                                  <a:pt x="752" y="6353"/>
                                </a:lnTo>
                                <a:lnTo>
                                  <a:pt x="752" y="6353"/>
                                </a:lnTo>
                                <a:lnTo>
                                  <a:pt x="752" y="6353"/>
                                </a:lnTo>
                                <a:lnTo>
                                  <a:pt x="752" y="6353"/>
                                </a:lnTo>
                                <a:lnTo>
                                  <a:pt x="752" y="6353"/>
                                </a:lnTo>
                                <a:lnTo>
                                  <a:pt x="752" y="6353"/>
                                </a:lnTo>
                                <a:lnTo>
                                  <a:pt x="752" y="6353"/>
                                </a:lnTo>
                                <a:lnTo>
                                  <a:pt x="752" y="6353"/>
                                </a:lnTo>
                                <a:lnTo>
                                  <a:pt x="752" y="6353"/>
                                </a:lnTo>
                                <a:lnTo>
                                  <a:pt x="752" y="6353"/>
                                </a:lnTo>
                                <a:lnTo>
                                  <a:pt x="752" y="6353"/>
                                </a:lnTo>
                                <a:lnTo>
                                  <a:pt x="752" y="6353"/>
                                </a:lnTo>
                                <a:lnTo>
                                  <a:pt x="1505" y="6353"/>
                                </a:lnTo>
                                <a:lnTo>
                                  <a:pt x="1505" y="6353"/>
                                </a:lnTo>
                                <a:lnTo>
                                  <a:pt x="1505" y="6353"/>
                                </a:lnTo>
                                <a:lnTo>
                                  <a:pt x="1505" y="6353"/>
                                </a:lnTo>
                                <a:lnTo>
                                  <a:pt x="1505" y="6353"/>
                                </a:lnTo>
                                <a:lnTo>
                                  <a:pt x="1505" y="6353"/>
                                </a:lnTo>
                                <a:lnTo>
                                  <a:pt x="1505" y="6353"/>
                                </a:lnTo>
                                <a:lnTo>
                                  <a:pt x="1505" y="6353"/>
                                </a:lnTo>
                                <a:lnTo>
                                  <a:pt x="1505" y="6353"/>
                                </a:lnTo>
                                <a:lnTo>
                                  <a:pt x="1505" y="6353"/>
                                </a:lnTo>
                                <a:lnTo>
                                  <a:pt x="1505" y="6353"/>
                                </a:lnTo>
                                <a:lnTo>
                                  <a:pt x="1505" y="6353"/>
                                </a:lnTo>
                                <a:lnTo>
                                  <a:pt x="2257" y="6353"/>
                                </a:lnTo>
                                <a:lnTo>
                                  <a:pt x="2257" y="6353"/>
                                </a:lnTo>
                                <a:lnTo>
                                  <a:pt x="2257" y="6353"/>
                                </a:lnTo>
                                <a:lnTo>
                                  <a:pt x="2257" y="6353"/>
                                </a:lnTo>
                                <a:lnTo>
                                  <a:pt x="2257" y="6353"/>
                                </a:lnTo>
                                <a:lnTo>
                                  <a:pt x="2257" y="6353"/>
                                </a:lnTo>
                                <a:lnTo>
                                  <a:pt x="2257" y="6353"/>
                                </a:lnTo>
                                <a:lnTo>
                                  <a:pt x="2257" y="6353"/>
                                </a:lnTo>
                                <a:lnTo>
                                  <a:pt x="2257" y="6353"/>
                                </a:lnTo>
                                <a:lnTo>
                                  <a:pt x="2257" y="6353"/>
                                </a:lnTo>
                                <a:lnTo>
                                  <a:pt x="2257" y="6353"/>
                                </a:lnTo>
                                <a:lnTo>
                                  <a:pt x="2257" y="6353"/>
                                </a:lnTo>
                                <a:lnTo>
                                  <a:pt x="2257" y="6353"/>
                                </a:lnTo>
                                <a:lnTo>
                                  <a:pt x="2257" y="6353"/>
                                </a:lnTo>
                                <a:lnTo>
                                  <a:pt x="2257" y="6353"/>
                                </a:lnTo>
                                <a:lnTo>
                                  <a:pt x="2257" y="6353"/>
                                </a:lnTo>
                                <a:lnTo>
                                  <a:pt x="2257" y="6353"/>
                                </a:lnTo>
                                <a:lnTo>
                                  <a:pt x="2257" y="6353"/>
                                </a:lnTo>
                                <a:lnTo>
                                  <a:pt x="3010" y="6353"/>
                                </a:lnTo>
                                <a:lnTo>
                                  <a:pt x="3010" y="6353"/>
                                </a:lnTo>
                                <a:lnTo>
                                  <a:pt x="3010" y="6353"/>
                                </a:lnTo>
                                <a:lnTo>
                                  <a:pt x="3010" y="6353"/>
                                </a:lnTo>
                                <a:lnTo>
                                  <a:pt x="3010" y="6353"/>
                                </a:lnTo>
                                <a:lnTo>
                                  <a:pt x="3010" y="6353"/>
                                </a:lnTo>
                                <a:lnTo>
                                  <a:pt x="3010" y="6353"/>
                                </a:lnTo>
                                <a:lnTo>
                                  <a:pt x="3010" y="9525"/>
                                </a:lnTo>
                                <a:lnTo>
                                  <a:pt x="3010" y="6353"/>
                                </a:lnTo>
                                <a:lnTo>
                                  <a:pt x="3010" y="6353"/>
                                </a:lnTo>
                                <a:lnTo>
                                  <a:pt x="3010" y="6353"/>
                                </a:lnTo>
                                <a:lnTo>
                                  <a:pt x="3010" y="6353"/>
                                </a:lnTo>
                                <a:lnTo>
                                  <a:pt x="3762" y="6353"/>
                                </a:lnTo>
                                <a:lnTo>
                                  <a:pt x="3762" y="6353"/>
                                </a:lnTo>
                                <a:lnTo>
                                  <a:pt x="3762" y="6353"/>
                                </a:lnTo>
                                <a:lnTo>
                                  <a:pt x="3762" y="6353"/>
                                </a:lnTo>
                                <a:lnTo>
                                  <a:pt x="3762" y="6353"/>
                                </a:lnTo>
                                <a:lnTo>
                                  <a:pt x="3762" y="6353"/>
                                </a:lnTo>
                                <a:lnTo>
                                  <a:pt x="3762" y="6353"/>
                                </a:lnTo>
                                <a:lnTo>
                                  <a:pt x="3762" y="6353"/>
                                </a:lnTo>
                                <a:lnTo>
                                  <a:pt x="3762" y="6353"/>
                                </a:lnTo>
                                <a:lnTo>
                                  <a:pt x="3762" y="6353"/>
                                </a:lnTo>
                                <a:lnTo>
                                  <a:pt x="3762" y="6353"/>
                                </a:lnTo>
                                <a:lnTo>
                                  <a:pt x="3762" y="6353"/>
                                </a:lnTo>
                                <a:lnTo>
                                  <a:pt x="3762" y="6353"/>
                                </a:lnTo>
                                <a:lnTo>
                                  <a:pt x="3762" y="6353"/>
                                </a:lnTo>
                                <a:lnTo>
                                  <a:pt x="4515" y="6353"/>
                                </a:lnTo>
                                <a:lnTo>
                                  <a:pt x="4515" y="6353"/>
                                </a:lnTo>
                                <a:lnTo>
                                  <a:pt x="4515" y="6353"/>
                                </a:lnTo>
                                <a:lnTo>
                                  <a:pt x="4515" y="6353"/>
                                </a:lnTo>
                                <a:lnTo>
                                  <a:pt x="4515" y="6353"/>
                                </a:lnTo>
                                <a:lnTo>
                                  <a:pt x="4515" y="6353"/>
                                </a:lnTo>
                                <a:lnTo>
                                  <a:pt x="4515" y="6353"/>
                                </a:lnTo>
                                <a:lnTo>
                                  <a:pt x="4515" y="6353"/>
                                </a:lnTo>
                                <a:lnTo>
                                  <a:pt x="4515" y="6353"/>
                                </a:lnTo>
                                <a:lnTo>
                                  <a:pt x="4515" y="6353"/>
                                </a:lnTo>
                                <a:lnTo>
                                  <a:pt x="4515" y="6353"/>
                                </a:lnTo>
                                <a:lnTo>
                                  <a:pt x="4515" y="6353"/>
                                </a:lnTo>
                                <a:lnTo>
                                  <a:pt x="5267" y="6353"/>
                                </a:lnTo>
                                <a:lnTo>
                                  <a:pt x="5267" y="6353"/>
                                </a:lnTo>
                                <a:lnTo>
                                  <a:pt x="5267" y="6353"/>
                                </a:lnTo>
                                <a:lnTo>
                                  <a:pt x="5267" y="6353"/>
                                </a:lnTo>
                                <a:lnTo>
                                  <a:pt x="5267" y="9525"/>
                                </a:lnTo>
                                <a:lnTo>
                                  <a:pt x="5267" y="6353"/>
                                </a:lnTo>
                                <a:lnTo>
                                  <a:pt x="5267" y="6353"/>
                                </a:lnTo>
                                <a:lnTo>
                                  <a:pt x="5267" y="6353"/>
                                </a:lnTo>
                                <a:lnTo>
                                  <a:pt x="5267" y="6353"/>
                                </a:lnTo>
                                <a:lnTo>
                                  <a:pt x="5267" y="6353"/>
                                </a:lnTo>
                                <a:lnTo>
                                  <a:pt x="5267" y="6353"/>
                                </a:lnTo>
                                <a:lnTo>
                                  <a:pt x="5267" y="6353"/>
                                </a:lnTo>
                                <a:lnTo>
                                  <a:pt x="6020" y="6353"/>
                                </a:lnTo>
                                <a:lnTo>
                                  <a:pt x="6020" y="6353"/>
                                </a:lnTo>
                                <a:lnTo>
                                  <a:pt x="6020" y="6353"/>
                                </a:lnTo>
                                <a:lnTo>
                                  <a:pt x="6020" y="6353"/>
                                </a:lnTo>
                                <a:lnTo>
                                  <a:pt x="6020" y="6353"/>
                                </a:lnTo>
                                <a:lnTo>
                                  <a:pt x="6020" y="6353"/>
                                </a:lnTo>
                                <a:lnTo>
                                  <a:pt x="6020" y="3172"/>
                                </a:lnTo>
                                <a:lnTo>
                                  <a:pt x="6020" y="6353"/>
                                </a:lnTo>
                                <a:lnTo>
                                  <a:pt x="6020" y="6353"/>
                                </a:lnTo>
                                <a:lnTo>
                                  <a:pt x="6020" y="6353"/>
                                </a:lnTo>
                                <a:lnTo>
                                  <a:pt x="6020" y="6353"/>
                                </a:lnTo>
                                <a:lnTo>
                                  <a:pt x="6020" y="6353"/>
                                </a:lnTo>
                                <a:lnTo>
                                  <a:pt x="6772" y="6353"/>
                                </a:lnTo>
                                <a:lnTo>
                                  <a:pt x="6772" y="6353"/>
                                </a:lnTo>
                                <a:lnTo>
                                  <a:pt x="6772" y="3172"/>
                                </a:lnTo>
                                <a:lnTo>
                                  <a:pt x="6772" y="6353"/>
                                </a:lnTo>
                                <a:lnTo>
                                  <a:pt x="6772" y="6353"/>
                                </a:lnTo>
                                <a:lnTo>
                                  <a:pt x="6772" y="6353"/>
                                </a:lnTo>
                                <a:lnTo>
                                  <a:pt x="6772" y="6353"/>
                                </a:lnTo>
                                <a:lnTo>
                                  <a:pt x="6772" y="6353"/>
                                </a:lnTo>
                                <a:lnTo>
                                  <a:pt x="6772" y="6353"/>
                                </a:lnTo>
                                <a:lnTo>
                                  <a:pt x="6772" y="6353"/>
                                </a:lnTo>
                                <a:lnTo>
                                  <a:pt x="6772" y="6353"/>
                                </a:lnTo>
                                <a:lnTo>
                                  <a:pt x="6772" y="6353"/>
                                </a:lnTo>
                                <a:lnTo>
                                  <a:pt x="7515" y="6353"/>
                                </a:lnTo>
                                <a:lnTo>
                                  <a:pt x="7515" y="6353"/>
                                </a:lnTo>
                                <a:lnTo>
                                  <a:pt x="7515" y="6353"/>
                                </a:lnTo>
                                <a:lnTo>
                                  <a:pt x="7515" y="6353"/>
                                </a:lnTo>
                                <a:lnTo>
                                  <a:pt x="7515" y="6353"/>
                                </a:lnTo>
                                <a:lnTo>
                                  <a:pt x="7515" y="6353"/>
                                </a:lnTo>
                                <a:lnTo>
                                  <a:pt x="7515" y="6353"/>
                                </a:lnTo>
                                <a:lnTo>
                                  <a:pt x="7515" y="6353"/>
                                </a:lnTo>
                                <a:lnTo>
                                  <a:pt x="7515" y="6353"/>
                                </a:lnTo>
                                <a:lnTo>
                                  <a:pt x="7515" y="6353"/>
                                </a:lnTo>
                                <a:lnTo>
                                  <a:pt x="7515" y="6353"/>
                                </a:lnTo>
                                <a:lnTo>
                                  <a:pt x="7515" y="6353"/>
                                </a:lnTo>
                                <a:lnTo>
                                  <a:pt x="7515" y="6353"/>
                                </a:lnTo>
                                <a:lnTo>
                                  <a:pt x="7515" y="6353"/>
                                </a:lnTo>
                                <a:lnTo>
                                  <a:pt x="7515" y="6353"/>
                                </a:lnTo>
                                <a:lnTo>
                                  <a:pt x="7515" y="6353"/>
                                </a:lnTo>
                                <a:lnTo>
                                  <a:pt x="7515" y="6353"/>
                                </a:lnTo>
                                <a:lnTo>
                                  <a:pt x="7515" y="6353"/>
                                </a:lnTo>
                                <a:lnTo>
                                  <a:pt x="7515" y="6353"/>
                                </a:lnTo>
                                <a:lnTo>
                                  <a:pt x="7515" y="3172"/>
                                </a:lnTo>
                                <a:lnTo>
                                  <a:pt x="8268" y="3172"/>
                                </a:lnTo>
                                <a:lnTo>
                                  <a:pt x="8268" y="3172"/>
                                </a:lnTo>
                                <a:lnTo>
                                  <a:pt x="8268" y="3172"/>
                                </a:lnTo>
                                <a:lnTo>
                                  <a:pt x="8268" y="6353"/>
                                </a:lnTo>
                                <a:lnTo>
                                  <a:pt x="8268" y="6353"/>
                                </a:lnTo>
                                <a:lnTo>
                                  <a:pt x="8268" y="6353"/>
                                </a:lnTo>
                                <a:lnTo>
                                  <a:pt x="8268" y="6353"/>
                                </a:lnTo>
                                <a:lnTo>
                                  <a:pt x="8268" y="6353"/>
                                </a:lnTo>
                                <a:lnTo>
                                  <a:pt x="8268" y="6353"/>
                                </a:lnTo>
                                <a:lnTo>
                                  <a:pt x="8268" y="6353"/>
                                </a:lnTo>
                                <a:lnTo>
                                  <a:pt x="8268" y="6353"/>
                                </a:lnTo>
                                <a:lnTo>
                                  <a:pt x="8268" y="6353"/>
                                </a:lnTo>
                                <a:lnTo>
                                  <a:pt x="9020" y="6353"/>
                                </a:lnTo>
                                <a:lnTo>
                                  <a:pt x="9020" y="6353"/>
                                </a:lnTo>
                                <a:lnTo>
                                  <a:pt x="9020" y="6353"/>
                                </a:lnTo>
                                <a:lnTo>
                                  <a:pt x="9020" y="6353"/>
                                </a:lnTo>
                                <a:lnTo>
                                  <a:pt x="9020" y="6353"/>
                                </a:lnTo>
                                <a:lnTo>
                                  <a:pt x="9020" y="6353"/>
                                </a:lnTo>
                                <a:lnTo>
                                  <a:pt x="9020" y="9525"/>
                                </a:lnTo>
                                <a:lnTo>
                                  <a:pt x="9020" y="9525"/>
                                </a:lnTo>
                                <a:lnTo>
                                  <a:pt x="9020" y="6353"/>
                                </a:lnTo>
                                <a:lnTo>
                                  <a:pt x="9020" y="6353"/>
                                </a:lnTo>
                                <a:lnTo>
                                  <a:pt x="9020" y="6353"/>
                                </a:lnTo>
                                <a:lnTo>
                                  <a:pt x="9020" y="6353"/>
                                </a:lnTo>
                                <a:lnTo>
                                  <a:pt x="9773" y="6353"/>
                                </a:lnTo>
                                <a:lnTo>
                                  <a:pt x="9773" y="9525"/>
                                </a:lnTo>
                                <a:lnTo>
                                  <a:pt x="9773" y="9525"/>
                                </a:lnTo>
                                <a:lnTo>
                                  <a:pt x="9773" y="6353"/>
                                </a:lnTo>
                                <a:lnTo>
                                  <a:pt x="9773" y="9525"/>
                                </a:lnTo>
                                <a:lnTo>
                                  <a:pt x="9773" y="6353"/>
                                </a:lnTo>
                                <a:lnTo>
                                  <a:pt x="9773" y="6353"/>
                                </a:lnTo>
                                <a:lnTo>
                                  <a:pt x="9773" y="6353"/>
                                </a:lnTo>
                                <a:lnTo>
                                  <a:pt x="9773" y="6353"/>
                                </a:lnTo>
                                <a:lnTo>
                                  <a:pt x="9773" y="6353"/>
                                </a:lnTo>
                                <a:lnTo>
                                  <a:pt x="9773" y="6353"/>
                                </a:lnTo>
                                <a:lnTo>
                                  <a:pt x="9773" y="6353"/>
                                </a:lnTo>
                                <a:lnTo>
                                  <a:pt x="10525" y="6353"/>
                                </a:lnTo>
                                <a:lnTo>
                                  <a:pt x="10525" y="6353"/>
                                </a:lnTo>
                                <a:lnTo>
                                  <a:pt x="10525" y="6353"/>
                                </a:lnTo>
                                <a:lnTo>
                                  <a:pt x="10525" y="6353"/>
                                </a:lnTo>
                                <a:lnTo>
                                  <a:pt x="10525" y="6353"/>
                                </a:lnTo>
                                <a:lnTo>
                                  <a:pt x="10525" y="6353"/>
                                </a:lnTo>
                                <a:lnTo>
                                  <a:pt x="10525" y="9525"/>
                                </a:lnTo>
                                <a:lnTo>
                                  <a:pt x="10525" y="6353"/>
                                </a:lnTo>
                                <a:lnTo>
                                  <a:pt x="10525" y="9525"/>
                                </a:lnTo>
                                <a:lnTo>
                                  <a:pt x="10525" y="6353"/>
                                </a:lnTo>
                                <a:lnTo>
                                  <a:pt x="10525" y="6353"/>
                                </a:lnTo>
                                <a:lnTo>
                                  <a:pt x="10525" y="9525"/>
                                </a:lnTo>
                                <a:lnTo>
                                  <a:pt x="11278" y="6353"/>
                                </a:lnTo>
                                <a:lnTo>
                                  <a:pt x="11278" y="6353"/>
                                </a:lnTo>
                                <a:lnTo>
                                  <a:pt x="11278" y="6353"/>
                                </a:lnTo>
                                <a:lnTo>
                                  <a:pt x="11278" y="6353"/>
                                </a:lnTo>
                                <a:lnTo>
                                  <a:pt x="11278" y="6353"/>
                                </a:lnTo>
                                <a:lnTo>
                                  <a:pt x="11278" y="9525"/>
                                </a:lnTo>
                                <a:lnTo>
                                  <a:pt x="11278" y="9525"/>
                                </a:lnTo>
                                <a:lnTo>
                                  <a:pt x="11278" y="9525"/>
                                </a:lnTo>
                                <a:lnTo>
                                  <a:pt x="11278" y="9525"/>
                                </a:lnTo>
                                <a:lnTo>
                                  <a:pt x="11278" y="6353"/>
                                </a:lnTo>
                                <a:lnTo>
                                  <a:pt x="11278" y="6353"/>
                                </a:lnTo>
                                <a:lnTo>
                                  <a:pt x="11278" y="6353"/>
                                </a:lnTo>
                                <a:lnTo>
                                  <a:pt x="12030" y="6353"/>
                                </a:lnTo>
                                <a:lnTo>
                                  <a:pt x="12030" y="6353"/>
                                </a:lnTo>
                                <a:lnTo>
                                  <a:pt x="12030" y="6353"/>
                                </a:lnTo>
                                <a:lnTo>
                                  <a:pt x="12030" y="6353"/>
                                </a:lnTo>
                                <a:lnTo>
                                  <a:pt x="12030" y="6353"/>
                                </a:lnTo>
                                <a:lnTo>
                                  <a:pt x="12030" y="6353"/>
                                </a:lnTo>
                                <a:lnTo>
                                  <a:pt x="12030" y="6353"/>
                                </a:lnTo>
                                <a:lnTo>
                                  <a:pt x="12030" y="6353"/>
                                </a:lnTo>
                                <a:lnTo>
                                  <a:pt x="12030" y="6353"/>
                                </a:lnTo>
                                <a:lnTo>
                                  <a:pt x="12030" y="6353"/>
                                </a:lnTo>
                                <a:lnTo>
                                  <a:pt x="12030" y="6353"/>
                                </a:lnTo>
                                <a:lnTo>
                                  <a:pt x="12030" y="6353"/>
                                </a:lnTo>
                                <a:lnTo>
                                  <a:pt x="12030" y="6353"/>
                                </a:lnTo>
                                <a:lnTo>
                                  <a:pt x="12030" y="6353"/>
                                </a:lnTo>
                                <a:lnTo>
                                  <a:pt x="12030" y="6353"/>
                                </a:lnTo>
                                <a:lnTo>
                                  <a:pt x="12030" y="6353"/>
                                </a:lnTo>
                                <a:lnTo>
                                  <a:pt x="12030" y="6353"/>
                                </a:lnTo>
                                <a:lnTo>
                                  <a:pt x="12030" y="6353"/>
                                </a:lnTo>
                                <a:lnTo>
                                  <a:pt x="12030" y="6353"/>
                                </a:lnTo>
                                <a:lnTo>
                                  <a:pt x="12030" y="6353"/>
                                </a:lnTo>
                                <a:lnTo>
                                  <a:pt x="12783" y="6353"/>
                                </a:lnTo>
                                <a:lnTo>
                                  <a:pt x="12783" y="6353"/>
                                </a:lnTo>
                                <a:lnTo>
                                  <a:pt x="12783" y="6353"/>
                                </a:lnTo>
                                <a:lnTo>
                                  <a:pt x="12783" y="6353"/>
                                </a:lnTo>
                                <a:lnTo>
                                  <a:pt x="12783" y="6353"/>
                                </a:lnTo>
                                <a:lnTo>
                                  <a:pt x="12783" y="6353"/>
                                </a:lnTo>
                                <a:lnTo>
                                  <a:pt x="12783" y="6353"/>
                                </a:lnTo>
                                <a:lnTo>
                                  <a:pt x="12783" y="6353"/>
                                </a:lnTo>
                                <a:lnTo>
                                  <a:pt x="12783" y="6353"/>
                                </a:lnTo>
                                <a:lnTo>
                                  <a:pt x="12783" y="6353"/>
                                </a:lnTo>
                                <a:lnTo>
                                  <a:pt x="12783" y="6353"/>
                                </a:lnTo>
                                <a:lnTo>
                                  <a:pt x="12783" y="6353"/>
                                </a:lnTo>
                                <a:lnTo>
                                  <a:pt x="13535" y="6353"/>
                                </a:lnTo>
                                <a:lnTo>
                                  <a:pt x="13535" y="6353"/>
                                </a:lnTo>
                                <a:lnTo>
                                  <a:pt x="13535" y="6353"/>
                                </a:lnTo>
                                <a:lnTo>
                                  <a:pt x="13535" y="6353"/>
                                </a:lnTo>
                                <a:lnTo>
                                  <a:pt x="13535" y="6353"/>
                                </a:lnTo>
                                <a:lnTo>
                                  <a:pt x="13535" y="6353"/>
                                </a:lnTo>
                                <a:lnTo>
                                  <a:pt x="13535" y="6353"/>
                                </a:lnTo>
                                <a:lnTo>
                                  <a:pt x="13535" y="6353"/>
                                </a:lnTo>
                                <a:lnTo>
                                  <a:pt x="13535" y="6353"/>
                                </a:lnTo>
                                <a:lnTo>
                                  <a:pt x="13535" y="6353"/>
                                </a:lnTo>
                                <a:lnTo>
                                  <a:pt x="13535" y="6353"/>
                                </a:lnTo>
                                <a:lnTo>
                                  <a:pt x="13535" y="6353"/>
                                </a:lnTo>
                                <a:lnTo>
                                  <a:pt x="14288" y="6353"/>
                                </a:lnTo>
                                <a:lnTo>
                                  <a:pt x="14288" y="6353"/>
                                </a:lnTo>
                                <a:lnTo>
                                  <a:pt x="14288" y="6353"/>
                                </a:lnTo>
                                <a:lnTo>
                                  <a:pt x="14288" y="6353"/>
                                </a:lnTo>
                                <a:lnTo>
                                  <a:pt x="14288" y="6353"/>
                                </a:lnTo>
                                <a:lnTo>
                                  <a:pt x="14288" y="6353"/>
                                </a:lnTo>
                                <a:lnTo>
                                  <a:pt x="14288" y="6353"/>
                                </a:lnTo>
                                <a:lnTo>
                                  <a:pt x="14288" y="6353"/>
                                </a:lnTo>
                                <a:lnTo>
                                  <a:pt x="14288" y="6353"/>
                                </a:lnTo>
                                <a:lnTo>
                                  <a:pt x="14288" y="6353"/>
                                </a:lnTo>
                                <a:lnTo>
                                  <a:pt x="14288" y="6353"/>
                                </a:lnTo>
                                <a:lnTo>
                                  <a:pt x="14288" y="6353"/>
                                </a:lnTo>
                                <a:lnTo>
                                  <a:pt x="15040" y="6353"/>
                                </a:lnTo>
                                <a:lnTo>
                                  <a:pt x="15040" y="6353"/>
                                </a:lnTo>
                                <a:lnTo>
                                  <a:pt x="15040" y="6353"/>
                                </a:lnTo>
                                <a:lnTo>
                                  <a:pt x="15040" y="3172"/>
                                </a:lnTo>
                                <a:lnTo>
                                  <a:pt x="15040" y="3172"/>
                                </a:lnTo>
                                <a:lnTo>
                                  <a:pt x="15040" y="3172"/>
                                </a:lnTo>
                                <a:lnTo>
                                  <a:pt x="15040" y="3172"/>
                                </a:lnTo>
                                <a:lnTo>
                                  <a:pt x="15040" y="6353"/>
                                </a:lnTo>
                                <a:lnTo>
                                  <a:pt x="15040" y="6353"/>
                                </a:lnTo>
                                <a:lnTo>
                                  <a:pt x="15040" y="6353"/>
                                </a:lnTo>
                                <a:lnTo>
                                  <a:pt x="15040" y="6353"/>
                                </a:lnTo>
                                <a:lnTo>
                                  <a:pt x="15040" y="6353"/>
                                </a:lnTo>
                                <a:lnTo>
                                  <a:pt x="15792" y="6353"/>
                                </a:lnTo>
                                <a:lnTo>
                                  <a:pt x="15792" y="6353"/>
                                </a:lnTo>
                                <a:lnTo>
                                  <a:pt x="15792" y="6353"/>
                                </a:lnTo>
                                <a:lnTo>
                                  <a:pt x="15792" y="6353"/>
                                </a:lnTo>
                                <a:lnTo>
                                  <a:pt x="15792" y="3172"/>
                                </a:lnTo>
                                <a:lnTo>
                                  <a:pt x="15792" y="3172"/>
                                </a:lnTo>
                                <a:lnTo>
                                  <a:pt x="15792" y="6353"/>
                                </a:lnTo>
                                <a:lnTo>
                                  <a:pt x="15792" y="6353"/>
                                </a:lnTo>
                                <a:lnTo>
                                  <a:pt x="15792" y="6353"/>
                                </a:lnTo>
                                <a:lnTo>
                                  <a:pt x="15792" y="6353"/>
                                </a:lnTo>
                                <a:lnTo>
                                  <a:pt x="15792" y="6353"/>
                                </a:lnTo>
                                <a:lnTo>
                                  <a:pt x="15792" y="6353"/>
                                </a:lnTo>
                                <a:lnTo>
                                  <a:pt x="15792" y="6353"/>
                                </a:lnTo>
                                <a:lnTo>
                                  <a:pt x="15792" y="6353"/>
                                </a:lnTo>
                                <a:lnTo>
                                  <a:pt x="16545" y="6353"/>
                                </a:lnTo>
                                <a:lnTo>
                                  <a:pt x="16545" y="6353"/>
                                </a:lnTo>
                                <a:lnTo>
                                  <a:pt x="16545" y="6353"/>
                                </a:lnTo>
                                <a:lnTo>
                                  <a:pt x="16545" y="6353"/>
                                </a:lnTo>
                                <a:lnTo>
                                  <a:pt x="16545" y="6353"/>
                                </a:lnTo>
                                <a:lnTo>
                                  <a:pt x="16545" y="3172"/>
                                </a:lnTo>
                                <a:lnTo>
                                  <a:pt x="16545" y="0"/>
                                </a:lnTo>
                                <a:lnTo>
                                  <a:pt x="16545" y="0"/>
                                </a:lnTo>
                                <a:lnTo>
                                  <a:pt x="16545" y="0"/>
                                </a:lnTo>
                                <a:lnTo>
                                  <a:pt x="16545" y="0"/>
                                </a:lnTo>
                                <a:lnTo>
                                  <a:pt x="16545" y="0"/>
                                </a:lnTo>
                                <a:lnTo>
                                  <a:pt x="16545" y="0"/>
                                </a:lnTo>
                                <a:lnTo>
                                  <a:pt x="17297" y="0"/>
                                </a:lnTo>
                                <a:lnTo>
                                  <a:pt x="17297" y="0"/>
                                </a:lnTo>
                                <a:lnTo>
                                  <a:pt x="17297" y="3172"/>
                                </a:lnTo>
                                <a:lnTo>
                                  <a:pt x="17297" y="3172"/>
                                </a:lnTo>
                                <a:lnTo>
                                  <a:pt x="17297" y="3172"/>
                                </a:lnTo>
                                <a:lnTo>
                                  <a:pt x="17297" y="3172"/>
                                </a:lnTo>
                                <a:lnTo>
                                  <a:pt x="17297" y="0"/>
                                </a:lnTo>
                                <a:lnTo>
                                  <a:pt x="17297" y="0"/>
                                </a:lnTo>
                                <a:lnTo>
                                  <a:pt x="17297" y="0"/>
                                </a:lnTo>
                                <a:lnTo>
                                  <a:pt x="17297" y="3172"/>
                                </a:lnTo>
                                <a:lnTo>
                                  <a:pt x="17297" y="3172"/>
                                </a:lnTo>
                                <a:lnTo>
                                  <a:pt x="17297" y="3172"/>
                                </a:lnTo>
                                <a:lnTo>
                                  <a:pt x="17297" y="6353"/>
                                </a:lnTo>
                                <a:lnTo>
                                  <a:pt x="17297" y="3172"/>
                                </a:lnTo>
                                <a:lnTo>
                                  <a:pt x="17297" y="3172"/>
                                </a:lnTo>
                                <a:lnTo>
                                  <a:pt x="17297" y="3172"/>
                                </a:lnTo>
                                <a:lnTo>
                                  <a:pt x="17297" y="0"/>
                                </a:lnTo>
                                <a:lnTo>
                                  <a:pt x="17297" y="3172"/>
                                </a:lnTo>
                                <a:lnTo>
                                  <a:pt x="18050" y="3172"/>
                                </a:lnTo>
                                <a:lnTo>
                                  <a:pt x="18050" y="3172"/>
                                </a:lnTo>
                                <a:lnTo>
                                  <a:pt x="18050" y="6353"/>
                                </a:lnTo>
                                <a:lnTo>
                                  <a:pt x="18050" y="0"/>
                                </a:lnTo>
                                <a:lnTo>
                                  <a:pt x="18050" y="0"/>
                                </a:lnTo>
                                <a:lnTo>
                                  <a:pt x="18050" y="0"/>
                                </a:lnTo>
                                <a:lnTo>
                                  <a:pt x="18050" y="0"/>
                                </a:lnTo>
                                <a:lnTo>
                                  <a:pt x="18050" y="0"/>
                                </a:lnTo>
                                <a:lnTo>
                                  <a:pt x="18050" y="3172"/>
                                </a:lnTo>
                                <a:lnTo>
                                  <a:pt x="18050" y="3172"/>
                                </a:lnTo>
                                <a:lnTo>
                                  <a:pt x="18050" y="3172"/>
                                </a:lnTo>
                                <a:lnTo>
                                  <a:pt x="18050" y="3172"/>
                                </a:lnTo>
                                <a:lnTo>
                                  <a:pt x="18802" y="3172"/>
                                </a:lnTo>
                                <a:lnTo>
                                  <a:pt x="18802" y="6353"/>
                                </a:lnTo>
                                <a:lnTo>
                                  <a:pt x="18802" y="6353"/>
                                </a:lnTo>
                                <a:lnTo>
                                  <a:pt x="18802" y="3172"/>
                                </a:lnTo>
                                <a:lnTo>
                                  <a:pt x="18802" y="0"/>
                                </a:lnTo>
                                <a:lnTo>
                                  <a:pt x="18802" y="0"/>
                                </a:lnTo>
                                <a:lnTo>
                                  <a:pt x="18802" y="0"/>
                                </a:lnTo>
                                <a:lnTo>
                                  <a:pt x="18802" y="0"/>
                                </a:lnTo>
                                <a:lnTo>
                                  <a:pt x="18802" y="0"/>
                                </a:lnTo>
                                <a:lnTo>
                                  <a:pt x="18802" y="0"/>
                                </a:lnTo>
                                <a:lnTo>
                                  <a:pt x="18802" y="0"/>
                                </a:lnTo>
                                <a:lnTo>
                                  <a:pt x="18802" y="0"/>
                                </a:lnTo>
                                <a:lnTo>
                                  <a:pt x="19555" y="0"/>
                                </a:lnTo>
                                <a:lnTo>
                                  <a:pt x="19555" y="0"/>
                                </a:lnTo>
                                <a:lnTo>
                                  <a:pt x="19555" y="3172"/>
                                </a:lnTo>
                                <a:lnTo>
                                  <a:pt x="19555" y="3172"/>
                                </a:lnTo>
                                <a:lnTo>
                                  <a:pt x="19555" y="3172"/>
                                </a:lnTo>
                                <a:lnTo>
                                  <a:pt x="19555" y="3172"/>
                                </a:lnTo>
                                <a:lnTo>
                                  <a:pt x="19555" y="0"/>
                                </a:lnTo>
                                <a:lnTo>
                                  <a:pt x="19555" y="3172"/>
                                </a:lnTo>
                                <a:lnTo>
                                  <a:pt x="19555" y="3172"/>
                                </a:lnTo>
                                <a:lnTo>
                                  <a:pt x="19555" y="6353"/>
                                </a:lnTo>
                                <a:lnTo>
                                  <a:pt x="19555" y="3172"/>
                                </a:lnTo>
                                <a:lnTo>
                                  <a:pt x="19555" y="3172"/>
                                </a:lnTo>
                                <a:lnTo>
                                  <a:pt x="20307" y="0"/>
                                </a:lnTo>
                                <a:lnTo>
                                  <a:pt x="20307" y="0"/>
                                </a:lnTo>
                                <a:lnTo>
                                  <a:pt x="20307" y="0"/>
                                </a:lnTo>
                                <a:lnTo>
                                  <a:pt x="20307" y="0"/>
                                </a:lnTo>
                                <a:lnTo>
                                  <a:pt x="20307" y="3172"/>
                                </a:lnTo>
                                <a:lnTo>
                                  <a:pt x="20307" y="3172"/>
                                </a:lnTo>
                                <a:lnTo>
                                  <a:pt x="20307" y="3172"/>
                                </a:lnTo>
                                <a:lnTo>
                                  <a:pt x="20307" y="3172"/>
                                </a:lnTo>
                                <a:lnTo>
                                  <a:pt x="20307" y="0"/>
                                </a:lnTo>
                                <a:lnTo>
                                  <a:pt x="20307" y="0"/>
                                </a:lnTo>
                                <a:lnTo>
                                  <a:pt x="20307" y="0"/>
                                </a:lnTo>
                                <a:lnTo>
                                  <a:pt x="20307" y="0"/>
                                </a:lnTo>
                                <a:lnTo>
                                  <a:pt x="20307" y="3172"/>
                                </a:lnTo>
                                <a:lnTo>
                                  <a:pt x="20307" y="3172"/>
                                </a:lnTo>
                                <a:lnTo>
                                  <a:pt x="21060" y="3172"/>
                                </a:lnTo>
                                <a:lnTo>
                                  <a:pt x="21060" y="3172"/>
                                </a:lnTo>
                                <a:lnTo>
                                  <a:pt x="21060" y="3172"/>
                                </a:lnTo>
                                <a:lnTo>
                                  <a:pt x="21060" y="0"/>
                                </a:lnTo>
                                <a:lnTo>
                                  <a:pt x="21060" y="0"/>
                                </a:lnTo>
                                <a:lnTo>
                                  <a:pt x="21060" y="0"/>
                                </a:lnTo>
                                <a:lnTo>
                                  <a:pt x="21060" y="0"/>
                                </a:lnTo>
                                <a:lnTo>
                                  <a:pt x="21060" y="0"/>
                                </a:lnTo>
                                <a:lnTo>
                                  <a:pt x="21060" y="3172"/>
                                </a:lnTo>
                                <a:lnTo>
                                  <a:pt x="21060" y="3172"/>
                                </a:lnTo>
                                <a:lnTo>
                                  <a:pt x="21060" y="3172"/>
                                </a:lnTo>
                                <a:lnTo>
                                  <a:pt x="21060" y="0"/>
                                </a:lnTo>
                                <a:lnTo>
                                  <a:pt x="21803" y="0"/>
                                </a:lnTo>
                                <a:lnTo>
                                  <a:pt x="21803" y="0"/>
                                </a:lnTo>
                                <a:lnTo>
                                  <a:pt x="21803" y="0"/>
                                </a:lnTo>
                                <a:lnTo>
                                  <a:pt x="21803" y="0"/>
                                </a:lnTo>
                                <a:lnTo>
                                  <a:pt x="21803" y="3172"/>
                                </a:lnTo>
                                <a:lnTo>
                                  <a:pt x="21803" y="3172"/>
                                </a:lnTo>
                                <a:lnTo>
                                  <a:pt x="21803" y="3172"/>
                                </a:lnTo>
                                <a:lnTo>
                                  <a:pt x="21803" y="6353"/>
                                </a:lnTo>
                                <a:lnTo>
                                  <a:pt x="21803" y="6353"/>
                                </a:lnTo>
                                <a:lnTo>
                                  <a:pt x="21803" y="3172"/>
                                </a:lnTo>
                                <a:lnTo>
                                  <a:pt x="21803" y="0"/>
                                </a:lnTo>
                                <a:lnTo>
                                  <a:pt x="21803" y="0"/>
                                </a:lnTo>
                                <a:lnTo>
                                  <a:pt x="21803" y="0"/>
                                </a:lnTo>
                                <a:lnTo>
                                  <a:pt x="21803" y="0"/>
                                </a:lnTo>
                                <a:lnTo>
                                  <a:pt x="21803" y="0"/>
                                </a:lnTo>
                                <a:lnTo>
                                  <a:pt x="21803" y="3172"/>
                                </a:lnTo>
                                <a:lnTo>
                                  <a:pt x="21803" y="3172"/>
                                </a:lnTo>
                                <a:lnTo>
                                  <a:pt x="21803" y="3172"/>
                                </a:lnTo>
                                <a:lnTo>
                                  <a:pt x="22555" y="0"/>
                                </a:lnTo>
                                <a:lnTo>
                                  <a:pt x="22555" y="0"/>
                                </a:lnTo>
                                <a:lnTo>
                                  <a:pt x="22555" y="0"/>
                                </a:lnTo>
                                <a:lnTo>
                                  <a:pt x="22555" y="0"/>
                                </a:lnTo>
                                <a:lnTo>
                                  <a:pt x="22555" y="0"/>
                                </a:lnTo>
                                <a:lnTo>
                                  <a:pt x="22555" y="0"/>
                                </a:lnTo>
                                <a:lnTo>
                                  <a:pt x="22555" y="0"/>
                                </a:lnTo>
                                <a:lnTo>
                                  <a:pt x="22555" y="0"/>
                                </a:lnTo>
                                <a:lnTo>
                                  <a:pt x="22555" y="0"/>
                                </a:lnTo>
                                <a:lnTo>
                                  <a:pt x="22555" y="3172"/>
                                </a:lnTo>
                                <a:lnTo>
                                  <a:pt x="22555" y="3172"/>
                                </a:lnTo>
                                <a:lnTo>
                                  <a:pt x="22555" y="3172"/>
                                </a:lnTo>
                                <a:lnTo>
                                  <a:pt x="23308" y="6353"/>
                                </a:lnTo>
                                <a:lnTo>
                                  <a:pt x="23308" y="6353"/>
                                </a:lnTo>
                                <a:lnTo>
                                  <a:pt x="23308" y="3172"/>
                                </a:lnTo>
                                <a:lnTo>
                                  <a:pt x="23308" y="3172"/>
                                </a:lnTo>
                                <a:lnTo>
                                  <a:pt x="23308" y="3172"/>
                                </a:lnTo>
                                <a:lnTo>
                                  <a:pt x="23308" y="3172"/>
                                </a:lnTo>
                                <a:lnTo>
                                  <a:pt x="23308" y="3172"/>
                                </a:lnTo>
                                <a:lnTo>
                                  <a:pt x="23308" y="3172"/>
                                </a:lnTo>
                                <a:lnTo>
                                  <a:pt x="23308" y="3172"/>
                                </a:lnTo>
                                <a:lnTo>
                                  <a:pt x="23308" y="3172"/>
                                </a:lnTo>
                                <a:lnTo>
                                  <a:pt x="23308" y="6353"/>
                                </a:lnTo>
                                <a:lnTo>
                                  <a:pt x="23308" y="6353"/>
                                </a:lnTo>
                                <a:lnTo>
                                  <a:pt x="24060" y="6353"/>
                                </a:lnTo>
                                <a:lnTo>
                                  <a:pt x="24060" y="6353"/>
                                </a:lnTo>
                                <a:lnTo>
                                  <a:pt x="24060" y="3172"/>
                                </a:lnTo>
                                <a:lnTo>
                                  <a:pt x="24060" y="3172"/>
                                </a:lnTo>
                                <a:lnTo>
                                  <a:pt x="24060" y="3172"/>
                                </a:lnTo>
                                <a:lnTo>
                                  <a:pt x="24060" y="3172"/>
                                </a:lnTo>
                                <a:lnTo>
                                  <a:pt x="24060" y="3172"/>
                                </a:lnTo>
                                <a:lnTo>
                                  <a:pt x="24060" y="6353"/>
                                </a:lnTo>
                                <a:lnTo>
                                  <a:pt x="24060" y="3172"/>
                                </a:lnTo>
                                <a:lnTo>
                                  <a:pt x="24060" y="6353"/>
                                </a:lnTo>
                                <a:lnTo>
                                  <a:pt x="24060" y="3172"/>
                                </a:lnTo>
                                <a:lnTo>
                                  <a:pt x="24060" y="3172"/>
                                </a:lnTo>
                                <a:lnTo>
                                  <a:pt x="24060" y="3172"/>
                                </a:lnTo>
                                <a:lnTo>
                                  <a:pt x="24060" y="0"/>
                                </a:lnTo>
                                <a:lnTo>
                                  <a:pt x="24813" y="0"/>
                                </a:lnTo>
                                <a:lnTo>
                                  <a:pt x="24813" y="0"/>
                                </a:lnTo>
                                <a:lnTo>
                                  <a:pt x="24813" y="0"/>
                                </a:lnTo>
                                <a:lnTo>
                                  <a:pt x="24813" y="0"/>
                                </a:lnTo>
                                <a:lnTo>
                                  <a:pt x="24813" y="0"/>
                                </a:lnTo>
                                <a:lnTo>
                                  <a:pt x="24813" y="0"/>
                                </a:lnTo>
                                <a:lnTo>
                                  <a:pt x="24813" y="3172"/>
                                </a:lnTo>
                                <a:lnTo>
                                  <a:pt x="24813" y="3172"/>
                                </a:lnTo>
                                <a:lnTo>
                                  <a:pt x="24813" y="3172"/>
                                </a:lnTo>
                                <a:lnTo>
                                  <a:pt x="24813" y="3172"/>
                                </a:lnTo>
                                <a:lnTo>
                                  <a:pt x="24813" y="3172"/>
                                </a:lnTo>
                                <a:lnTo>
                                  <a:pt x="24813" y="6353"/>
                                </a:lnTo>
                                <a:lnTo>
                                  <a:pt x="25565" y="6353"/>
                                </a:lnTo>
                                <a:lnTo>
                                  <a:pt x="25565" y="6353"/>
                                </a:lnTo>
                                <a:lnTo>
                                  <a:pt x="25565" y="6353"/>
                                </a:lnTo>
                                <a:lnTo>
                                  <a:pt x="25565" y="6353"/>
                                </a:lnTo>
                                <a:lnTo>
                                  <a:pt x="25565" y="6353"/>
                                </a:lnTo>
                                <a:lnTo>
                                  <a:pt x="25565" y="6353"/>
                                </a:lnTo>
                                <a:lnTo>
                                  <a:pt x="25565" y="3172"/>
                                </a:lnTo>
                                <a:lnTo>
                                  <a:pt x="25565" y="3172"/>
                                </a:lnTo>
                                <a:lnTo>
                                  <a:pt x="25565" y="3172"/>
                                </a:lnTo>
                                <a:lnTo>
                                  <a:pt x="25565" y="3172"/>
                                </a:lnTo>
                                <a:lnTo>
                                  <a:pt x="25565" y="6353"/>
                                </a:lnTo>
                                <a:lnTo>
                                  <a:pt x="25565" y="6353"/>
                                </a:lnTo>
                                <a:lnTo>
                                  <a:pt x="26318" y="6353"/>
                                </a:lnTo>
                                <a:lnTo>
                                  <a:pt x="26318" y="6353"/>
                                </a:lnTo>
                                <a:lnTo>
                                  <a:pt x="26318" y="6353"/>
                                </a:lnTo>
                                <a:lnTo>
                                  <a:pt x="26318" y="6353"/>
                                </a:lnTo>
                                <a:lnTo>
                                  <a:pt x="26318" y="6353"/>
                                </a:lnTo>
                                <a:lnTo>
                                  <a:pt x="26318" y="6353"/>
                                </a:lnTo>
                                <a:lnTo>
                                  <a:pt x="26318" y="3172"/>
                                </a:lnTo>
                                <a:lnTo>
                                  <a:pt x="26318" y="3172"/>
                                </a:lnTo>
                                <a:lnTo>
                                  <a:pt x="26318" y="3172"/>
                                </a:lnTo>
                                <a:lnTo>
                                  <a:pt x="26318" y="3172"/>
                                </a:lnTo>
                                <a:lnTo>
                                  <a:pt x="26318" y="6353"/>
                                </a:lnTo>
                                <a:lnTo>
                                  <a:pt x="26318" y="6353"/>
                                </a:lnTo>
                                <a:lnTo>
                                  <a:pt x="26318" y="6353"/>
                                </a:lnTo>
                                <a:lnTo>
                                  <a:pt x="26318" y="6353"/>
                                </a:lnTo>
                                <a:lnTo>
                                  <a:pt x="26318" y="6353"/>
                                </a:lnTo>
                                <a:lnTo>
                                  <a:pt x="26318" y="6353"/>
                                </a:lnTo>
                                <a:lnTo>
                                  <a:pt x="26318" y="6353"/>
                                </a:lnTo>
                                <a:lnTo>
                                  <a:pt x="26318" y="6353"/>
                                </a:lnTo>
                                <a:lnTo>
                                  <a:pt x="27070" y="6353"/>
                                </a:lnTo>
                                <a:lnTo>
                                  <a:pt x="27070" y="6353"/>
                                </a:lnTo>
                                <a:lnTo>
                                  <a:pt x="27070" y="6353"/>
                                </a:lnTo>
                                <a:lnTo>
                                  <a:pt x="27070" y="6353"/>
                                </a:lnTo>
                                <a:lnTo>
                                  <a:pt x="27070" y="3172"/>
                                </a:lnTo>
                                <a:lnTo>
                                  <a:pt x="27070" y="6353"/>
                                </a:lnTo>
                                <a:lnTo>
                                  <a:pt x="27070" y="6353"/>
                                </a:lnTo>
                                <a:lnTo>
                                  <a:pt x="27070" y="6353"/>
                                </a:lnTo>
                                <a:lnTo>
                                  <a:pt x="27070" y="6353"/>
                                </a:lnTo>
                                <a:lnTo>
                                  <a:pt x="27070" y="6353"/>
                                </a:lnTo>
                                <a:lnTo>
                                  <a:pt x="27070" y="3172"/>
                                </a:lnTo>
                                <a:lnTo>
                                  <a:pt x="27070" y="6353"/>
                                </a:lnTo>
                                <a:lnTo>
                                  <a:pt x="27823" y="3172"/>
                                </a:lnTo>
                                <a:lnTo>
                                  <a:pt x="27823" y="3172"/>
                                </a:lnTo>
                                <a:lnTo>
                                  <a:pt x="27823" y="3172"/>
                                </a:lnTo>
                                <a:lnTo>
                                  <a:pt x="27823" y="3172"/>
                                </a:lnTo>
                                <a:lnTo>
                                  <a:pt x="27823" y="6353"/>
                                </a:lnTo>
                                <a:lnTo>
                                  <a:pt x="27823" y="6353"/>
                                </a:lnTo>
                                <a:lnTo>
                                  <a:pt x="27823" y="6353"/>
                                </a:lnTo>
                                <a:lnTo>
                                  <a:pt x="27823" y="6353"/>
                                </a:lnTo>
                                <a:lnTo>
                                  <a:pt x="27823" y="6353"/>
                                </a:lnTo>
                                <a:lnTo>
                                  <a:pt x="27823" y="6353"/>
                                </a:lnTo>
                                <a:lnTo>
                                  <a:pt x="27823" y="6353"/>
                                </a:lnTo>
                                <a:lnTo>
                                  <a:pt x="27823" y="6353"/>
                                </a:lnTo>
                                <a:lnTo>
                                  <a:pt x="27823" y="6353"/>
                                </a:lnTo>
                                <a:lnTo>
                                  <a:pt x="27823" y="6353"/>
                                </a:lnTo>
                                <a:lnTo>
                                  <a:pt x="28575" y="6353"/>
                                </a:lnTo>
                                <a:lnTo>
                                  <a:pt x="28575" y="6353"/>
                                </a:lnTo>
                                <a:lnTo>
                                  <a:pt x="28575" y="6353"/>
                                </a:lnTo>
                                <a:lnTo>
                                  <a:pt x="28575" y="6353"/>
                                </a:lnTo>
                                <a:lnTo>
                                  <a:pt x="28575" y="6353"/>
                                </a:lnTo>
                                <a:lnTo>
                                  <a:pt x="28575" y="6353"/>
                                </a:lnTo>
                                <a:lnTo>
                                  <a:pt x="28575" y="6353"/>
                                </a:lnTo>
                                <a:lnTo>
                                  <a:pt x="28575" y="6353"/>
                                </a:lnTo>
                                <a:lnTo>
                                  <a:pt x="28575" y="6353"/>
                                </a:lnTo>
                                <a:lnTo>
                                  <a:pt x="28575" y="6353"/>
                                </a:lnTo>
                                <a:lnTo>
                                  <a:pt x="28575" y="6353"/>
                                </a:lnTo>
                                <a:lnTo>
                                  <a:pt x="28575" y="635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09" name="Freeform: Shape 1009"/>
                        <wps:cNvSpPr/>
                        <wps:spPr>
                          <a:xfrm>
                            <a:off x="1452562" y="1795462"/>
                            <a:ext cx="28575" cy="9525"/>
                          </a:xfrm>
                          <a:custGeom>
                            <a:avLst/>
                            <a:gdLst>
                              <a:gd name="connsiteX0" fmla="*/ 0 w 28575"/>
                              <a:gd name="connsiteY0" fmla="*/ 3172 h 9525"/>
                              <a:gd name="connsiteX1" fmla="*/ 733 w 28575"/>
                              <a:gd name="connsiteY1" fmla="*/ 3172 h 9525"/>
                              <a:gd name="connsiteX2" fmla="*/ 733 w 28575"/>
                              <a:gd name="connsiteY2" fmla="*/ 3172 h 9525"/>
                              <a:gd name="connsiteX3" fmla="*/ 733 w 28575"/>
                              <a:gd name="connsiteY3" fmla="*/ 3172 h 9525"/>
                              <a:gd name="connsiteX4" fmla="*/ 733 w 28575"/>
                              <a:gd name="connsiteY4" fmla="*/ 3172 h 9525"/>
                              <a:gd name="connsiteX5" fmla="*/ 733 w 28575"/>
                              <a:gd name="connsiteY5" fmla="*/ 3172 h 9525"/>
                              <a:gd name="connsiteX6" fmla="*/ 733 w 28575"/>
                              <a:gd name="connsiteY6" fmla="*/ 3172 h 9525"/>
                              <a:gd name="connsiteX7" fmla="*/ 733 w 28575"/>
                              <a:gd name="connsiteY7" fmla="*/ 3172 h 9525"/>
                              <a:gd name="connsiteX8" fmla="*/ 733 w 28575"/>
                              <a:gd name="connsiteY8" fmla="*/ 3172 h 9525"/>
                              <a:gd name="connsiteX9" fmla="*/ 733 w 28575"/>
                              <a:gd name="connsiteY9" fmla="*/ 3172 h 9525"/>
                              <a:gd name="connsiteX10" fmla="*/ 733 w 28575"/>
                              <a:gd name="connsiteY10" fmla="*/ 3172 h 9525"/>
                              <a:gd name="connsiteX11" fmla="*/ 733 w 28575"/>
                              <a:gd name="connsiteY11" fmla="*/ 3172 h 9525"/>
                              <a:gd name="connsiteX12" fmla="*/ 733 w 28575"/>
                              <a:gd name="connsiteY12" fmla="*/ 3172 h 9525"/>
                              <a:gd name="connsiteX13" fmla="*/ 1467 w 28575"/>
                              <a:gd name="connsiteY13" fmla="*/ 0 h 9525"/>
                              <a:gd name="connsiteX14" fmla="*/ 1467 w 28575"/>
                              <a:gd name="connsiteY14" fmla="*/ 0 h 9525"/>
                              <a:gd name="connsiteX15" fmla="*/ 1467 w 28575"/>
                              <a:gd name="connsiteY15" fmla="*/ 0 h 9525"/>
                              <a:gd name="connsiteX16" fmla="*/ 1467 w 28575"/>
                              <a:gd name="connsiteY16" fmla="*/ 3172 h 9525"/>
                              <a:gd name="connsiteX17" fmla="*/ 1467 w 28575"/>
                              <a:gd name="connsiteY17" fmla="*/ 3172 h 9525"/>
                              <a:gd name="connsiteX18" fmla="*/ 1467 w 28575"/>
                              <a:gd name="connsiteY18" fmla="*/ 3172 h 9525"/>
                              <a:gd name="connsiteX19" fmla="*/ 1467 w 28575"/>
                              <a:gd name="connsiteY19" fmla="*/ 3172 h 9525"/>
                              <a:gd name="connsiteX20" fmla="*/ 1467 w 28575"/>
                              <a:gd name="connsiteY20" fmla="*/ 3172 h 9525"/>
                              <a:gd name="connsiteX21" fmla="*/ 1467 w 28575"/>
                              <a:gd name="connsiteY21" fmla="*/ 3172 h 9525"/>
                              <a:gd name="connsiteX22" fmla="*/ 1467 w 28575"/>
                              <a:gd name="connsiteY22" fmla="*/ 3172 h 9525"/>
                              <a:gd name="connsiteX23" fmla="*/ 1467 w 28575"/>
                              <a:gd name="connsiteY23" fmla="*/ 3172 h 9525"/>
                              <a:gd name="connsiteX24" fmla="*/ 1467 w 28575"/>
                              <a:gd name="connsiteY24" fmla="*/ 3172 h 9525"/>
                              <a:gd name="connsiteX25" fmla="*/ 2200 w 28575"/>
                              <a:gd name="connsiteY25" fmla="*/ 3172 h 9525"/>
                              <a:gd name="connsiteX26" fmla="*/ 2200 w 28575"/>
                              <a:gd name="connsiteY26" fmla="*/ 3172 h 9525"/>
                              <a:gd name="connsiteX27" fmla="*/ 2200 w 28575"/>
                              <a:gd name="connsiteY27" fmla="*/ 3172 h 9525"/>
                              <a:gd name="connsiteX28" fmla="*/ 2200 w 28575"/>
                              <a:gd name="connsiteY28" fmla="*/ 3172 h 9525"/>
                              <a:gd name="connsiteX29" fmla="*/ 2200 w 28575"/>
                              <a:gd name="connsiteY29" fmla="*/ 3172 h 9525"/>
                              <a:gd name="connsiteX30" fmla="*/ 2200 w 28575"/>
                              <a:gd name="connsiteY30" fmla="*/ 3172 h 9525"/>
                              <a:gd name="connsiteX31" fmla="*/ 2200 w 28575"/>
                              <a:gd name="connsiteY31" fmla="*/ 3172 h 9525"/>
                              <a:gd name="connsiteX32" fmla="*/ 2200 w 28575"/>
                              <a:gd name="connsiteY32" fmla="*/ 3172 h 9525"/>
                              <a:gd name="connsiteX33" fmla="*/ 2200 w 28575"/>
                              <a:gd name="connsiteY33" fmla="*/ 3172 h 9525"/>
                              <a:gd name="connsiteX34" fmla="*/ 2200 w 28575"/>
                              <a:gd name="connsiteY34" fmla="*/ 3172 h 9525"/>
                              <a:gd name="connsiteX35" fmla="*/ 2200 w 28575"/>
                              <a:gd name="connsiteY35" fmla="*/ 3172 h 9525"/>
                              <a:gd name="connsiteX36" fmla="*/ 2200 w 28575"/>
                              <a:gd name="connsiteY36" fmla="*/ 3172 h 9525"/>
                              <a:gd name="connsiteX37" fmla="*/ 2934 w 28575"/>
                              <a:gd name="connsiteY37" fmla="*/ 3172 h 9525"/>
                              <a:gd name="connsiteX38" fmla="*/ 2934 w 28575"/>
                              <a:gd name="connsiteY38" fmla="*/ 3172 h 9525"/>
                              <a:gd name="connsiteX39" fmla="*/ 2934 w 28575"/>
                              <a:gd name="connsiteY39" fmla="*/ 3172 h 9525"/>
                              <a:gd name="connsiteX40" fmla="*/ 2934 w 28575"/>
                              <a:gd name="connsiteY40" fmla="*/ 3172 h 9525"/>
                              <a:gd name="connsiteX41" fmla="*/ 2934 w 28575"/>
                              <a:gd name="connsiteY41" fmla="*/ 3172 h 9525"/>
                              <a:gd name="connsiteX42" fmla="*/ 2934 w 28575"/>
                              <a:gd name="connsiteY42" fmla="*/ 3172 h 9525"/>
                              <a:gd name="connsiteX43" fmla="*/ 2934 w 28575"/>
                              <a:gd name="connsiteY43" fmla="*/ 3172 h 9525"/>
                              <a:gd name="connsiteX44" fmla="*/ 2934 w 28575"/>
                              <a:gd name="connsiteY44" fmla="*/ 3172 h 9525"/>
                              <a:gd name="connsiteX45" fmla="*/ 2934 w 28575"/>
                              <a:gd name="connsiteY45" fmla="*/ 3172 h 9525"/>
                              <a:gd name="connsiteX46" fmla="*/ 2934 w 28575"/>
                              <a:gd name="connsiteY46" fmla="*/ 3172 h 9525"/>
                              <a:gd name="connsiteX47" fmla="*/ 2934 w 28575"/>
                              <a:gd name="connsiteY47" fmla="*/ 3172 h 9525"/>
                              <a:gd name="connsiteX48" fmla="*/ 2934 w 28575"/>
                              <a:gd name="connsiteY48" fmla="*/ 3172 h 9525"/>
                              <a:gd name="connsiteX49" fmla="*/ 2934 w 28575"/>
                              <a:gd name="connsiteY49" fmla="*/ 6353 h 9525"/>
                              <a:gd name="connsiteX50" fmla="*/ 2934 w 28575"/>
                              <a:gd name="connsiteY50" fmla="*/ 3172 h 9525"/>
                              <a:gd name="connsiteX51" fmla="*/ 2934 w 28575"/>
                              <a:gd name="connsiteY51" fmla="*/ 6353 h 9525"/>
                              <a:gd name="connsiteX52" fmla="*/ 2934 w 28575"/>
                              <a:gd name="connsiteY52" fmla="*/ 3172 h 9525"/>
                              <a:gd name="connsiteX53" fmla="*/ 2934 w 28575"/>
                              <a:gd name="connsiteY53" fmla="*/ 3172 h 9525"/>
                              <a:gd name="connsiteX54" fmla="*/ 2934 w 28575"/>
                              <a:gd name="connsiteY54" fmla="*/ 3172 h 9525"/>
                              <a:gd name="connsiteX55" fmla="*/ 2934 w 28575"/>
                              <a:gd name="connsiteY55" fmla="*/ 3172 h 9525"/>
                              <a:gd name="connsiteX56" fmla="*/ 2934 w 28575"/>
                              <a:gd name="connsiteY56" fmla="*/ 3172 h 9525"/>
                              <a:gd name="connsiteX57" fmla="*/ 3667 w 28575"/>
                              <a:gd name="connsiteY57" fmla="*/ 6353 h 9525"/>
                              <a:gd name="connsiteX58" fmla="*/ 3667 w 28575"/>
                              <a:gd name="connsiteY58" fmla="*/ 6353 h 9525"/>
                              <a:gd name="connsiteX59" fmla="*/ 3667 w 28575"/>
                              <a:gd name="connsiteY59" fmla="*/ 6353 h 9525"/>
                              <a:gd name="connsiteX60" fmla="*/ 3667 w 28575"/>
                              <a:gd name="connsiteY60" fmla="*/ 6353 h 9525"/>
                              <a:gd name="connsiteX61" fmla="*/ 3667 w 28575"/>
                              <a:gd name="connsiteY61" fmla="*/ 3172 h 9525"/>
                              <a:gd name="connsiteX62" fmla="*/ 3667 w 28575"/>
                              <a:gd name="connsiteY62" fmla="*/ 3172 h 9525"/>
                              <a:gd name="connsiteX63" fmla="*/ 3667 w 28575"/>
                              <a:gd name="connsiteY63" fmla="*/ 3172 h 9525"/>
                              <a:gd name="connsiteX64" fmla="*/ 3667 w 28575"/>
                              <a:gd name="connsiteY64" fmla="*/ 3172 h 9525"/>
                              <a:gd name="connsiteX65" fmla="*/ 3667 w 28575"/>
                              <a:gd name="connsiteY65" fmla="*/ 3172 h 9525"/>
                              <a:gd name="connsiteX66" fmla="*/ 3667 w 28575"/>
                              <a:gd name="connsiteY66" fmla="*/ 3172 h 9525"/>
                              <a:gd name="connsiteX67" fmla="*/ 3667 w 28575"/>
                              <a:gd name="connsiteY67" fmla="*/ 6353 h 9525"/>
                              <a:gd name="connsiteX68" fmla="*/ 3667 w 28575"/>
                              <a:gd name="connsiteY68" fmla="*/ 3172 h 9525"/>
                              <a:gd name="connsiteX69" fmla="*/ 4401 w 28575"/>
                              <a:gd name="connsiteY69" fmla="*/ 3172 h 9525"/>
                              <a:gd name="connsiteX70" fmla="*/ 4401 w 28575"/>
                              <a:gd name="connsiteY70" fmla="*/ 3172 h 9525"/>
                              <a:gd name="connsiteX71" fmla="*/ 4401 w 28575"/>
                              <a:gd name="connsiteY71" fmla="*/ 3172 h 9525"/>
                              <a:gd name="connsiteX72" fmla="*/ 4401 w 28575"/>
                              <a:gd name="connsiteY72" fmla="*/ 3172 h 9525"/>
                              <a:gd name="connsiteX73" fmla="*/ 4401 w 28575"/>
                              <a:gd name="connsiteY73" fmla="*/ 3172 h 9525"/>
                              <a:gd name="connsiteX74" fmla="*/ 4401 w 28575"/>
                              <a:gd name="connsiteY74" fmla="*/ 3172 h 9525"/>
                              <a:gd name="connsiteX75" fmla="*/ 4401 w 28575"/>
                              <a:gd name="connsiteY75" fmla="*/ 3172 h 9525"/>
                              <a:gd name="connsiteX76" fmla="*/ 4401 w 28575"/>
                              <a:gd name="connsiteY76" fmla="*/ 3172 h 9525"/>
                              <a:gd name="connsiteX77" fmla="*/ 4401 w 28575"/>
                              <a:gd name="connsiteY77" fmla="*/ 3172 h 9525"/>
                              <a:gd name="connsiteX78" fmla="*/ 4401 w 28575"/>
                              <a:gd name="connsiteY78" fmla="*/ 3172 h 9525"/>
                              <a:gd name="connsiteX79" fmla="*/ 4401 w 28575"/>
                              <a:gd name="connsiteY79" fmla="*/ 3172 h 9525"/>
                              <a:gd name="connsiteX80" fmla="*/ 4401 w 28575"/>
                              <a:gd name="connsiteY80" fmla="*/ 3172 h 9525"/>
                              <a:gd name="connsiteX81" fmla="*/ 5124 w 28575"/>
                              <a:gd name="connsiteY81" fmla="*/ 3172 h 9525"/>
                              <a:gd name="connsiteX82" fmla="*/ 5124 w 28575"/>
                              <a:gd name="connsiteY82" fmla="*/ 3172 h 9525"/>
                              <a:gd name="connsiteX83" fmla="*/ 5124 w 28575"/>
                              <a:gd name="connsiteY83" fmla="*/ 3172 h 9525"/>
                              <a:gd name="connsiteX84" fmla="*/ 5124 w 28575"/>
                              <a:gd name="connsiteY84" fmla="*/ 3172 h 9525"/>
                              <a:gd name="connsiteX85" fmla="*/ 5124 w 28575"/>
                              <a:gd name="connsiteY85" fmla="*/ 3172 h 9525"/>
                              <a:gd name="connsiteX86" fmla="*/ 5124 w 28575"/>
                              <a:gd name="connsiteY86" fmla="*/ 3172 h 9525"/>
                              <a:gd name="connsiteX87" fmla="*/ 5124 w 28575"/>
                              <a:gd name="connsiteY87" fmla="*/ 3172 h 9525"/>
                              <a:gd name="connsiteX88" fmla="*/ 5124 w 28575"/>
                              <a:gd name="connsiteY88" fmla="*/ 3172 h 9525"/>
                              <a:gd name="connsiteX89" fmla="*/ 5124 w 28575"/>
                              <a:gd name="connsiteY89" fmla="*/ 3172 h 9525"/>
                              <a:gd name="connsiteX90" fmla="*/ 5124 w 28575"/>
                              <a:gd name="connsiteY90" fmla="*/ 3172 h 9525"/>
                              <a:gd name="connsiteX91" fmla="*/ 5124 w 28575"/>
                              <a:gd name="connsiteY91" fmla="*/ 6353 h 9525"/>
                              <a:gd name="connsiteX92" fmla="*/ 5124 w 28575"/>
                              <a:gd name="connsiteY92" fmla="*/ 6353 h 9525"/>
                              <a:gd name="connsiteX93" fmla="*/ 5858 w 28575"/>
                              <a:gd name="connsiteY93" fmla="*/ 3172 h 9525"/>
                              <a:gd name="connsiteX94" fmla="*/ 5858 w 28575"/>
                              <a:gd name="connsiteY94" fmla="*/ 3172 h 9525"/>
                              <a:gd name="connsiteX95" fmla="*/ 5858 w 28575"/>
                              <a:gd name="connsiteY95" fmla="*/ 3172 h 9525"/>
                              <a:gd name="connsiteX96" fmla="*/ 5858 w 28575"/>
                              <a:gd name="connsiteY96" fmla="*/ 3172 h 9525"/>
                              <a:gd name="connsiteX97" fmla="*/ 5858 w 28575"/>
                              <a:gd name="connsiteY97" fmla="*/ 3172 h 9525"/>
                              <a:gd name="connsiteX98" fmla="*/ 5858 w 28575"/>
                              <a:gd name="connsiteY98" fmla="*/ 6353 h 9525"/>
                              <a:gd name="connsiteX99" fmla="*/ 5858 w 28575"/>
                              <a:gd name="connsiteY99" fmla="*/ 6353 h 9525"/>
                              <a:gd name="connsiteX100" fmla="*/ 5858 w 28575"/>
                              <a:gd name="connsiteY100" fmla="*/ 3172 h 9525"/>
                              <a:gd name="connsiteX101" fmla="*/ 5858 w 28575"/>
                              <a:gd name="connsiteY101" fmla="*/ 3172 h 9525"/>
                              <a:gd name="connsiteX102" fmla="*/ 5858 w 28575"/>
                              <a:gd name="connsiteY102" fmla="*/ 3172 h 9525"/>
                              <a:gd name="connsiteX103" fmla="*/ 5858 w 28575"/>
                              <a:gd name="connsiteY103" fmla="*/ 6353 h 9525"/>
                              <a:gd name="connsiteX104" fmla="*/ 5858 w 28575"/>
                              <a:gd name="connsiteY104" fmla="*/ 6353 h 9525"/>
                              <a:gd name="connsiteX105" fmla="*/ 6591 w 28575"/>
                              <a:gd name="connsiteY105" fmla="*/ 6353 h 9525"/>
                              <a:gd name="connsiteX106" fmla="*/ 6591 w 28575"/>
                              <a:gd name="connsiteY106" fmla="*/ 3172 h 9525"/>
                              <a:gd name="connsiteX107" fmla="*/ 6591 w 28575"/>
                              <a:gd name="connsiteY107" fmla="*/ 6353 h 9525"/>
                              <a:gd name="connsiteX108" fmla="*/ 6591 w 28575"/>
                              <a:gd name="connsiteY108" fmla="*/ 6353 h 9525"/>
                              <a:gd name="connsiteX109" fmla="*/ 6591 w 28575"/>
                              <a:gd name="connsiteY109" fmla="*/ 6353 h 9525"/>
                              <a:gd name="connsiteX110" fmla="*/ 6591 w 28575"/>
                              <a:gd name="connsiteY110" fmla="*/ 6353 h 9525"/>
                              <a:gd name="connsiteX111" fmla="*/ 6591 w 28575"/>
                              <a:gd name="connsiteY111" fmla="*/ 6353 h 9525"/>
                              <a:gd name="connsiteX112" fmla="*/ 6591 w 28575"/>
                              <a:gd name="connsiteY112" fmla="*/ 6353 h 9525"/>
                              <a:gd name="connsiteX113" fmla="*/ 6591 w 28575"/>
                              <a:gd name="connsiteY113" fmla="*/ 3172 h 9525"/>
                              <a:gd name="connsiteX114" fmla="*/ 6591 w 28575"/>
                              <a:gd name="connsiteY114" fmla="*/ 3172 h 9525"/>
                              <a:gd name="connsiteX115" fmla="*/ 6591 w 28575"/>
                              <a:gd name="connsiteY115" fmla="*/ 3172 h 9525"/>
                              <a:gd name="connsiteX116" fmla="*/ 6591 w 28575"/>
                              <a:gd name="connsiteY116" fmla="*/ 3172 h 9525"/>
                              <a:gd name="connsiteX117" fmla="*/ 7325 w 28575"/>
                              <a:gd name="connsiteY117" fmla="*/ 3172 h 9525"/>
                              <a:gd name="connsiteX118" fmla="*/ 7325 w 28575"/>
                              <a:gd name="connsiteY118" fmla="*/ 3172 h 9525"/>
                              <a:gd name="connsiteX119" fmla="*/ 7325 w 28575"/>
                              <a:gd name="connsiteY119" fmla="*/ 3172 h 9525"/>
                              <a:gd name="connsiteX120" fmla="*/ 7325 w 28575"/>
                              <a:gd name="connsiteY120" fmla="*/ 3172 h 9525"/>
                              <a:gd name="connsiteX121" fmla="*/ 7325 w 28575"/>
                              <a:gd name="connsiteY121" fmla="*/ 3172 h 9525"/>
                              <a:gd name="connsiteX122" fmla="*/ 7325 w 28575"/>
                              <a:gd name="connsiteY122" fmla="*/ 6353 h 9525"/>
                              <a:gd name="connsiteX123" fmla="*/ 7325 w 28575"/>
                              <a:gd name="connsiteY123" fmla="*/ 6353 h 9525"/>
                              <a:gd name="connsiteX124" fmla="*/ 7325 w 28575"/>
                              <a:gd name="connsiteY124" fmla="*/ 6353 h 9525"/>
                              <a:gd name="connsiteX125" fmla="*/ 7325 w 28575"/>
                              <a:gd name="connsiteY125" fmla="*/ 6353 h 9525"/>
                              <a:gd name="connsiteX126" fmla="*/ 7325 w 28575"/>
                              <a:gd name="connsiteY126" fmla="*/ 3172 h 9525"/>
                              <a:gd name="connsiteX127" fmla="*/ 7325 w 28575"/>
                              <a:gd name="connsiteY127" fmla="*/ 3172 h 9525"/>
                              <a:gd name="connsiteX128" fmla="*/ 7325 w 28575"/>
                              <a:gd name="connsiteY128" fmla="*/ 3172 h 9525"/>
                              <a:gd name="connsiteX129" fmla="*/ 7325 w 28575"/>
                              <a:gd name="connsiteY129" fmla="*/ 3172 h 9525"/>
                              <a:gd name="connsiteX130" fmla="*/ 7325 w 28575"/>
                              <a:gd name="connsiteY130" fmla="*/ 3172 h 9525"/>
                              <a:gd name="connsiteX131" fmla="*/ 7325 w 28575"/>
                              <a:gd name="connsiteY131" fmla="*/ 3172 h 9525"/>
                              <a:gd name="connsiteX132" fmla="*/ 7325 w 28575"/>
                              <a:gd name="connsiteY132" fmla="*/ 3172 h 9525"/>
                              <a:gd name="connsiteX133" fmla="*/ 7325 w 28575"/>
                              <a:gd name="connsiteY133" fmla="*/ 3172 h 9525"/>
                              <a:gd name="connsiteX134" fmla="*/ 7325 w 28575"/>
                              <a:gd name="connsiteY134" fmla="*/ 3172 h 9525"/>
                              <a:gd name="connsiteX135" fmla="*/ 7325 w 28575"/>
                              <a:gd name="connsiteY135" fmla="*/ 3172 h 9525"/>
                              <a:gd name="connsiteX136" fmla="*/ 7325 w 28575"/>
                              <a:gd name="connsiteY136" fmla="*/ 3172 h 9525"/>
                              <a:gd name="connsiteX137" fmla="*/ 8058 w 28575"/>
                              <a:gd name="connsiteY137" fmla="*/ 3172 h 9525"/>
                              <a:gd name="connsiteX138" fmla="*/ 8058 w 28575"/>
                              <a:gd name="connsiteY138" fmla="*/ 3172 h 9525"/>
                              <a:gd name="connsiteX139" fmla="*/ 8058 w 28575"/>
                              <a:gd name="connsiteY139" fmla="*/ 6353 h 9525"/>
                              <a:gd name="connsiteX140" fmla="*/ 8058 w 28575"/>
                              <a:gd name="connsiteY140" fmla="*/ 6353 h 9525"/>
                              <a:gd name="connsiteX141" fmla="*/ 8058 w 28575"/>
                              <a:gd name="connsiteY141" fmla="*/ 6353 h 9525"/>
                              <a:gd name="connsiteX142" fmla="*/ 8058 w 28575"/>
                              <a:gd name="connsiteY142" fmla="*/ 3172 h 9525"/>
                              <a:gd name="connsiteX143" fmla="*/ 8058 w 28575"/>
                              <a:gd name="connsiteY143" fmla="*/ 3172 h 9525"/>
                              <a:gd name="connsiteX144" fmla="*/ 8058 w 28575"/>
                              <a:gd name="connsiteY144" fmla="*/ 3172 h 9525"/>
                              <a:gd name="connsiteX145" fmla="*/ 8058 w 28575"/>
                              <a:gd name="connsiteY145" fmla="*/ 3172 h 9525"/>
                              <a:gd name="connsiteX146" fmla="*/ 8058 w 28575"/>
                              <a:gd name="connsiteY146" fmla="*/ 3172 h 9525"/>
                              <a:gd name="connsiteX147" fmla="*/ 8058 w 28575"/>
                              <a:gd name="connsiteY147" fmla="*/ 3172 h 9525"/>
                              <a:gd name="connsiteX148" fmla="*/ 8058 w 28575"/>
                              <a:gd name="connsiteY148" fmla="*/ 3172 h 9525"/>
                              <a:gd name="connsiteX149" fmla="*/ 8792 w 28575"/>
                              <a:gd name="connsiteY149" fmla="*/ 6353 h 9525"/>
                              <a:gd name="connsiteX150" fmla="*/ 8792 w 28575"/>
                              <a:gd name="connsiteY150" fmla="*/ 6353 h 9525"/>
                              <a:gd name="connsiteX151" fmla="*/ 8792 w 28575"/>
                              <a:gd name="connsiteY151" fmla="*/ 6353 h 9525"/>
                              <a:gd name="connsiteX152" fmla="*/ 8792 w 28575"/>
                              <a:gd name="connsiteY152" fmla="*/ 6353 h 9525"/>
                              <a:gd name="connsiteX153" fmla="*/ 8792 w 28575"/>
                              <a:gd name="connsiteY153" fmla="*/ 6353 h 9525"/>
                              <a:gd name="connsiteX154" fmla="*/ 8792 w 28575"/>
                              <a:gd name="connsiteY154" fmla="*/ 3172 h 9525"/>
                              <a:gd name="connsiteX155" fmla="*/ 8792 w 28575"/>
                              <a:gd name="connsiteY155" fmla="*/ 3172 h 9525"/>
                              <a:gd name="connsiteX156" fmla="*/ 8792 w 28575"/>
                              <a:gd name="connsiteY156" fmla="*/ 6353 h 9525"/>
                              <a:gd name="connsiteX157" fmla="*/ 8792 w 28575"/>
                              <a:gd name="connsiteY157" fmla="*/ 6353 h 9525"/>
                              <a:gd name="connsiteX158" fmla="*/ 8792 w 28575"/>
                              <a:gd name="connsiteY158" fmla="*/ 3172 h 9525"/>
                              <a:gd name="connsiteX159" fmla="*/ 8792 w 28575"/>
                              <a:gd name="connsiteY159" fmla="*/ 3172 h 9525"/>
                              <a:gd name="connsiteX160" fmla="*/ 8792 w 28575"/>
                              <a:gd name="connsiteY160" fmla="*/ 3172 h 9525"/>
                              <a:gd name="connsiteX161" fmla="*/ 9525 w 28575"/>
                              <a:gd name="connsiteY161" fmla="*/ 3172 h 9525"/>
                              <a:gd name="connsiteX162" fmla="*/ 9525 w 28575"/>
                              <a:gd name="connsiteY162" fmla="*/ 6353 h 9525"/>
                              <a:gd name="connsiteX163" fmla="*/ 9525 w 28575"/>
                              <a:gd name="connsiteY163" fmla="*/ 6353 h 9525"/>
                              <a:gd name="connsiteX164" fmla="*/ 9525 w 28575"/>
                              <a:gd name="connsiteY164" fmla="*/ 9525 h 9525"/>
                              <a:gd name="connsiteX165" fmla="*/ 9525 w 28575"/>
                              <a:gd name="connsiteY165" fmla="*/ 9525 h 9525"/>
                              <a:gd name="connsiteX166" fmla="*/ 9525 w 28575"/>
                              <a:gd name="connsiteY166" fmla="*/ 9525 h 9525"/>
                              <a:gd name="connsiteX167" fmla="*/ 9525 w 28575"/>
                              <a:gd name="connsiteY167" fmla="*/ 9525 h 9525"/>
                              <a:gd name="connsiteX168" fmla="*/ 9525 w 28575"/>
                              <a:gd name="connsiteY168" fmla="*/ 9525 h 9525"/>
                              <a:gd name="connsiteX169" fmla="*/ 9525 w 28575"/>
                              <a:gd name="connsiteY169" fmla="*/ 9525 h 9525"/>
                              <a:gd name="connsiteX170" fmla="*/ 9525 w 28575"/>
                              <a:gd name="connsiteY170" fmla="*/ 6353 h 9525"/>
                              <a:gd name="connsiteX171" fmla="*/ 9525 w 28575"/>
                              <a:gd name="connsiteY171" fmla="*/ 6353 h 9525"/>
                              <a:gd name="connsiteX172" fmla="*/ 9525 w 28575"/>
                              <a:gd name="connsiteY172" fmla="*/ 3172 h 9525"/>
                              <a:gd name="connsiteX173" fmla="*/ 10258 w 28575"/>
                              <a:gd name="connsiteY173" fmla="*/ 3172 h 9525"/>
                              <a:gd name="connsiteX174" fmla="*/ 10258 w 28575"/>
                              <a:gd name="connsiteY174" fmla="*/ 3172 h 9525"/>
                              <a:gd name="connsiteX175" fmla="*/ 10258 w 28575"/>
                              <a:gd name="connsiteY175" fmla="*/ 3172 h 9525"/>
                              <a:gd name="connsiteX176" fmla="*/ 10258 w 28575"/>
                              <a:gd name="connsiteY176" fmla="*/ 3172 h 9525"/>
                              <a:gd name="connsiteX177" fmla="*/ 10258 w 28575"/>
                              <a:gd name="connsiteY177" fmla="*/ 3172 h 9525"/>
                              <a:gd name="connsiteX178" fmla="*/ 10258 w 28575"/>
                              <a:gd name="connsiteY178" fmla="*/ 6353 h 9525"/>
                              <a:gd name="connsiteX179" fmla="*/ 10258 w 28575"/>
                              <a:gd name="connsiteY179" fmla="*/ 6353 h 9525"/>
                              <a:gd name="connsiteX180" fmla="*/ 10258 w 28575"/>
                              <a:gd name="connsiteY180" fmla="*/ 6353 h 9525"/>
                              <a:gd name="connsiteX181" fmla="*/ 10258 w 28575"/>
                              <a:gd name="connsiteY181" fmla="*/ 6353 h 9525"/>
                              <a:gd name="connsiteX182" fmla="*/ 10258 w 28575"/>
                              <a:gd name="connsiteY182" fmla="*/ 3172 h 9525"/>
                              <a:gd name="connsiteX183" fmla="*/ 10258 w 28575"/>
                              <a:gd name="connsiteY183" fmla="*/ 3172 h 9525"/>
                              <a:gd name="connsiteX184" fmla="*/ 10258 w 28575"/>
                              <a:gd name="connsiteY184" fmla="*/ 3172 h 9525"/>
                              <a:gd name="connsiteX185" fmla="*/ 10992 w 28575"/>
                              <a:gd name="connsiteY185" fmla="*/ 3172 h 9525"/>
                              <a:gd name="connsiteX186" fmla="*/ 10992 w 28575"/>
                              <a:gd name="connsiteY186" fmla="*/ 3172 h 9525"/>
                              <a:gd name="connsiteX187" fmla="*/ 10992 w 28575"/>
                              <a:gd name="connsiteY187" fmla="*/ 6353 h 9525"/>
                              <a:gd name="connsiteX188" fmla="*/ 10992 w 28575"/>
                              <a:gd name="connsiteY188" fmla="*/ 6353 h 9525"/>
                              <a:gd name="connsiteX189" fmla="*/ 10992 w 28575"/>
                              <a:gd name="connsiteY189" fmla="*/ 3172 h 9525"/>
                              <a:gd name="connsiteX190" fmla="*/ 10992 w 28575"/>
                              <a:gd name="connsiteY190" fmla="*/ 3172 h 9525"/>
                              <a:gd name="connsiteX191" fmla="*/ 10992 w 28575"/>
                              <a:gd name="connsiteY191" fmla="*/ 3172 h 9525"/>
                              <a:gd name="connsiteX192" fmla="*/ 10992 w 28575"/>
                              <a:gd name="connsiteY192" fmla="*/ 6353 h 9525"/>
                              <a:gd name="connsiteX193" fmla="*/ 10992 w 28575"/>
                              <a:gd name="connsiteY193" fmla="*/ 6353 h 9525"/>
                              <a:gd name="connsiteX194" fmla="*/ 10992 w 28575"/>
                              <a:gd name="connsiteY194" fmla="*/ 6353 h 9525"/>
                              <a:gd name="connsiteX195" fmla="*/ 10992 w 28575"/>
                              <a:gd name="connsiteY195" fmla="*/ 6353 h 9525"/>
                              <a:gd name="connsiteX196" fmla="*/ 10992 w 28575"/>
                              <a:gd name="connsiteY196" fmla="*/ 6353 h 9525"/>
                              <a:gd name="connsiteX197" fmla="*/ 10992 w 28575"/>
                              <a:gd name="connsiteY197" fmla="*/ 6353 h 9525"/>
                              <a:gd name="connsiteX198" fmla="*/ 10992 w 28575"/>
                              <a:gd name="connsiteY198" fmla="*/ 3172 h 9525"/>
                              <a:gd name="connsiteX199" fmla="*/ 11725 w 28575"/>
                              <a:gd name="connsiteY199" fmla="*/ 3172 h 9525"/>
                              <a:gd name="connsiteX200" fmla="*/ 11725 w 28575"/>
                              <a:gd name="connsiteY200" fmla="*/ 3172 h 9525"/>
                              <a:gd name="connsiteX201" fmla="*/ 11725 w 28575"/>
                              <a:gd name="connsiteY201" fmla="*/ 3172 h 9525"/>
                              <a:gd name="connsiteX202" fmla="*/ 11725 w 28575"/>
                              <a:gd name="connsiteY202" fmla="*/ 3172 h 9525"/>
                              <a:gd name="connsiteX203" fmla="*/ 11725 w 28575"/>
                              <a:gd name="connsiteY203" fmla="*/ 3172 h 9525"/>
                              <a:gd name="connsiteX204" fmla="*/ 11725 w 28575"/>
                              <a:gd name="connsiteY204" fmla="*/ 3172 h 9525"/>
                              <a:gd name="connsiteX205" fmla="*/ 11725 w 28575"/>
                              <a:gd name="connsiteY205" fmla="*/ 6353 h 9525"/>
                              <a:gd name="connsiteX206" fmla="*/ 11725 w 28575"/>
                              <a:gd name="connsiteY206" fmla="*/ 6353 h 9525"/>
                              <a:gd name="connsiteX207" fmla="*/ 11725 w 28575"/>
                              <a:gd name="connsiteY207" fmla="*/ 6353 h 9525"/>
                              <a:gd name="connsiteX208" fmla="*/ 11725 w 28575"/>
                              <a:gd name="connsiteY208" fmla="*/ 6353 h 9525"/>
                              <a:gd name="connsiteX209" fmla="*/ 11725 w 28575"/>
                              <a:gd name="connsiteY209" fmla="*/ 6353 h 9525"/>
                              <a:gd name="connsiteX210" fmla="*/ 11725 w 28575"/>
                              <a:gd name="connsiteY210" fmla="*/ 3172 h 9525"/>
                              <a:gd name="connsiteX211" fmla="*/ 12459 w 28575"/>
                              <a:gd name="connsiteY211" fmla="*/ 3172 h 9525"/>
                              <a:gd name="connsiteX212" fmla="*/ 12459 w 28575"/>
                              <a:gd name="connsiteY212" fmla="*/ 3172 h 9525"/>
                              <a:gd name="connsiteX213" fmla="*/ 12459 w 28575"/>
                              <a:gd name="connsiteY213" fmla="*/ 3172 h 9525"/>
                              <a:gd name="connsiteX214" fmla="*/ 12459 w 28575"/>
                              <a:gd name="connsiteY214" fmla="*/ 3172 h 9525"/>
                              <a:gd name="connsiteX215" fmla="*/ 12459 w 28575"/>
                              <a:gd name="connsiteY215" fmla="*/ 3172 h 9525"/>
                              <a:gd name="connsiteX216" fmla="*/ 12459 w 28575"/>
                              <a:gd name="connsiteY216" fmla="*/ 3172 h 9525"/>
                              <a:gd name="connsiteX217" fmla="*/ 12459 w 28575"/>
                              <a:gd name="connsiteY217" fmla="*/ 3172 h 9525"/>
                              <a:gd name="connsiteX218" fmla="*/ 12459 w 28575"/>
                              <a:gd name="connsiteY218" fmla="*/ 6353 h 9525"/>
                              <a:gd name="connsiteX219" fmla="*/ 12459 w 28575"/>
                              <a:gd name="connsiteY219" fmla="*/ 6353 h 9525"/>
                              <a:gd name="connsiteX220" fmla="*/ 12459 w 28575"/>
                              <a:gd name="connsiteY220" fmla="*/ 6353 h 9525"/>
                              <a:gd name="connsiteX221" fmla="*/ 12459 w 28575"/>
                              <a:gd name="connsiteY221" fmla="*/ 9525 h 9525"/>
                              <a:gd name="connsiteX222" fmla="*/ 12459 w 28575"/>
                              <a:gd name="connsiteY222" fmla="*/ 3172 h 9525"/>
                              <a:gd name="connsiteX223" fmla="*/ 12459 w 28575"/>
                              <a:gd name="connsiteY223" fmla="*/ 3172 h 9525"/>
                              <a:gd name="connsiteX224" fmla="*/ 12459 w 28575"/>
                              <a:gd name="connsiteY224" fmla="*/ 3172 h 9525"/>
                              <a:gd name="connsiteX225" fmla="*/ 12459 w 28575"/>
                              <a:gd name="connsiteY225" fmla="*/ 3172 h 9525"/>
                              <a:gd name="connsiteX226" fmla="*/ 12459 w 28575"/>
                              <a:gd name="connsiteY226" fmla="*/ 3172 h 9525"/>
                              <a:gd name="connsiteX227" fmla="*/ 12459 w 28575"/>
                              <a:gd name="connsiteY227" fmla="*/ 3172 h 9525"/>
                              <a:gd name="connsiteX228" fmla="*/ 12459 w 28575"/>
                              <a:gd name="connsiteY228" fmla="*/ 3172 h 9525"/>
                              <a:gd name="connsiteX229" fmla="*/ 13192 w 28575"/>
                              <a:gd name="connsiteY229" fmla="*/ 3172 h 9525"/>
                              <a:gd name="connsiteX230" fmla="*/ 13192 w 28575"/>
                              <a:gd name="connsiteY230" fmla="*/ 6353 h 9525"/>
                              <a:gd name="connsiteX231" fmla="*/ 13192 w 28575"/>
                              <a:gd name="connsiteY231" fmla="*/ 6353 h 9525"/>
                              <a:gd name="connsiteX232" fmla="*/ 13192 w 28575"/>
                              <a:gd name="connsiteY232" fmla="*/ 6353 h 9525"/>
                              <a:gd name="connsiteX233" fmla="*/ 13192 w 28575"/>
                              <a:gd name="connsiteY233" fmla="*/ 6353 h 9525"/>
                              <a:gd name="connsiteX234" fmla="*/ 13192 w 28575"/>
                              <a:gd name="connsiteY234" fmla="*/ 3172 h 9525"/>
                              <a:gd name="connsiteX235" fmla="*/ 13192 w 28575"/>
                              <a:gd name="connsiteY235" fmla="*/ 3172 h 9525"/>
                              <a:gd name="connsiteX236" fmla="*/ 13192 w 28575"/>
                              <a:gd name="connsiteY236" fmla="*/ 3172 h 9525"/>
                              <a:gd name="connsiteX237" fmla="*/ 13192 w 28575"/>
                              <a:gd name="connsiteY237" fmla="*/ 3172 h 9525"/>
                              <a:gd name="connsiteX238" fmla="*/ 13192 w 28575"/>
                              <a:gd name="connsiteY238" fmla="*/ 6353 h 9525"/>
                              <a:gd name="connsiteX239" fmla="*/ 13192 w 28575"/>
                              <a:gd name="connsiteY239" fmla="*/ 6353 h 9525"/>
                              <a:gd name="connsiteX240" fmla="*/ 13192 w 28575"/>
                              <a:gd name="connsiteY240" fmla="*/ 3172 h 9525"/>
                              <a:gd name="connsiteX241" fmla="*/ 13926 w 28575"/>
                              <a:gd name="connsiteY241" fmla="*/ 3172 h 9525"/>
                              <a:gd name="connsiteX242" fmla="*/ 13926 w 28575"/>
                              <a:gd name="connsiteY242" fmla="*/ 3172 h 9525"/>
                              <a:gd name="connsiteX243" fmla="*/ 13926 w 28575"/>
                              <a:gd name="connsiteY243" fmla="*/ 3172 h 9525"/>
                              <a:gd name="connsiteX244" fmla="*/ 13926 w 28575"/>
                              <a:gd name="connsiteY244" fmla="*/ 3172 h 9525"/>
                              <a:gd name="connsiteX245" fmla="*/ 13926 w 28575"/>
                              <a:gd name="connsiteY245" fmla="*/ 6353 h 9525"/>
                              <a:gd name="connsiteX246" fmla="*/ 13926 w 28575"/>
                              <a:gd name="connsiteY246" fmla="*/ 6353 h 9525"/>
                              <a:gd name="connsiteX247" fmla="*/ 13926 w 28575"/>
                              <a:gd name="connsiteY247" fmla="*/ 3172 h 9525"/>
                              <a:gd name="connsiteX248" fmla="*/ 13926 w 28575"/>
                              <a:gd name="connsiteY248" fmla="*/ 3172 h 9525"/>
                              <a:gd name="connsiteX249" fmla="*/ 13926 w 28575"/>
                              <a:gd name="connsiteY249" fmla="*/ 3172 h 9525"/>
                              <a:gd name="connsiteX250" fmla="*/ 13926 w 28575"/>
                              <a:gd name="connsiteY250" fmla="*/ 3172 h 9525"/>
                              <a:gd name="connsiteX251" fmla="*/ 13926 w 28575"/>
                              <a:gd name="connsiteY251" fmla="*/ 3172 h 9525"/>
                              <a:gd name="connsiteX252" fmla="*/ 13926 w 28575"/>
                              <a:gd name="connsiteY252" fmla="*/ 3172 h 9525"/>
                              <a:gd name="connsiteX253" fmla="*/ 14649 w 28575"/>
                              <a:gd name="connsiteY253" fmla="*/ 3172 h 9525"/>
                              <a:gd name="connsiteX254" fmla="*/ 14649 w 28575"/>
                              <a:gd name="connsiteY254" fmla="*/ 6353 h 9525"/>
                              <a:gd name="connsiteX255" fmla="*/ 14649 w 28575"/>
                              <a:gd name="connsiteY255" fmla="*/ 9525 h 9525"/>
                              <a:gd name="connsiteX256" fmla="*/ 14649 w 28575"/>
                              <a:gd name="connsiteY256" fmla="*/ 9525 h 9525"/>
                              <a:gd name="connsiteX257" fmla="*/ 14649 w 28575"/>
                              <a:gd name="connsiteY257" fmla="*/ 9525 h 9525"/>
                              <a:gd name="connsiteX258" fmla="*/ 14649 w 28575"/>
                              <a:gd name="connsiteY258" fmla="*/ 9525 h 9525"/>
                              <a:gd name="connsiteX259" fmla="*/ 14649 w 28575"/>
                              <a:gd name="connsiteY259" fmla="*/ 9525 h 9525"/>
                              <a:gd name="connsiteX260" fmla="*/ 14649 w 28575"/>
                              <a:gd name="connsiteY260" fmla="*/ 9525 h 9525"/>
                              <a:gd name="connsiteX261" fmla="*/ 14649 w 28575"/>
                              <a:gd name="connsiteY261" fmla="*/ 6353 h 9525"/>
                              <a:gd name="connsiteX262" fmla="*/ 14649 w 28575"/>
                              <a:gd name="connsiteY262" fmla="*/ 6353 h 9525"/>
                              <a:gd name="connsiteX263" fmla="*/ 14649 w 28575"/>
                              <a:gd name="connsiteY263" fmla="*/ 3172 h 9525"/>
                              <a:gd name="connsiteX264" fmla="*/ 14649 w 28575"/>
                              <a:gd name="connsiteY264" fmla="*/ 3172 h 9525"/>
                              <a:gd name="connsiteX265" fmla="*/ 15383 w 28575"/>
                              <a:gd name="connsiteY265" fmla="*/ 6353 h 9525"/>
                              <a:gd name="connsiteX266" fmla="*/ 15383 w 28575"/>
                              <a:gd name="connsiteY266" fmla="*/ 6353 h 9525"/>
                              <a:gd name="connsiteX267" fmla="*/ 15383 w 28575"/>
                              <a:gd name="connsiteY267" fmla="*/ 6353 h 9525"/>
                              <a:gd name="connsiteX268" fmla="*/ 15383 w 28575"/>
                              <a:gd name="connsiteY268" fmla="*/ 6353 h 9525"/>
                              <a:gd name="connsiteX269" fmla="*/ 15383 w 28575"/>
                              <a:gd name="connsiteY269" fmla="*/ 6353 h 9525"/>
                              <a:gd name="connsiteX270" fmla="*/ 15383 w 28575"/>
                              <a:gd name="connsiteY270" fmla="*/ 3172 h 9525"/>
                              <a:gd name="connsiteX271" fmla="*/ 15383 w 28575"/>
                              <a:gd name="connsiteY271" fmla="*/ 3172 h 9525"/>
                              <a:gd name="connsiteX272" fmla="*/ 15383 w 28575"/>
                              <a:gd name="connsiteY272" fmla="*/ 3172 h 9525"/>
                              <a:gd name="connsiteX273" fmla="*/ 15383 w 28575"/>
                              <a:gd name="connsiteY273" fmla="*/ 3172 h 9525"/>
                              <a:gd name="connsiteX274" fmla="*/ 15383 w 28575"/>
                              <a:gd name="connsiteY274" fmla="*/ 3172 h 9525"/>
                              <a:gd name="connsiteX275" fmla="*/ 15383 w 28575"/>
                              <a:gd name="connsiteY275" fmla="*/ 3172 h 9525"/>
                              <a:gd name="connsiteX276" fmla="*/ 15383 w 28575"/>
                              <a:gd name="connsiteY276" fmla="*/ 3172 h 9525"/>
                              <a:gd name="connsiteX277" fmla="*/ 15383 w 28575"/>
                              <a:gd name="connsiteY277" fmla="*/ 3172 h 9525"/>
                              <a:gd name="connsiteX278" fmla="*/ 15383 w 28575"/>
                              <a:gd name="connsiteY278" fmla="*/ 3172 h 9525"/>
                              <a:gd name="connsiteX279" fmla="*/ 16116 w 28575"/>
                              <a:gd name="connsiteY279" fmla="*/ 6353 h 9525"/>
                              <a:gd name="connsiteX280" fmla="*/ 16116 w 28575"/>
                              <a:gd name="connsiteY280" fmla="*/ 3172 h 9525"/>
                              <a:gd name="connsiteX281" fmla="*/ 16116 w 28575"/>
                              <a:gd name="connsiteY281" fmla="*/ 3172 h 9525"/>
                              <a:gd name="connsiteX282" fmla="*/ 16116 w 28575"/>
                              <a:gd name="connsiteY282" fmla="*/ 3172 h 9525"/>
                              <a:gd name="connsiteX283" fmla="*/ 16116 w 28575"/>
                              <a:gd name="connsiteY283" fmla="*/ 6353 h 9525"/>
                              <a:gd name="connsiteX284" fmla="*/ 16116 w 28575"/>
                              <a:gd name="connsiteY284" fmla="*/ 6353 h 9525"/>
                              <a:gd name="connsiteX285" fmla="*/ 16116 w 28575"/>
                              <a:gd name="connsiteY285" fmla="*/ 6353 h 9525"/>
                              <a:gd name="connsiteX286" fmla="*/ 16116 w 28575"/>
                              <a:gd name="connsiteY286" fmla="*/ 9525 h 9525"/>
                              <a:gd name="connsiteX287" fmla="*/ 16116 w 28575"/>
                              <a:gd name="connsiteY287" fmla="*/ 6353 h 9525"/>
                              <a:gd name="connsiteX288" fmla="*/ 16116 w 28575"/>
                              <a:gd name="connsiteY288" fmla="*/ 6353 h 9525"/>
                              <a:gd name="connsiteX289" fmla="*/ 16116 w 28575"/>
                              <a:gd name="connsiteY289" fmla="*/ 6353 h 9525"/>
                              <a:gd name="connsiteX290" fmla="*/ 16116 w 28575"/>
                              <a:gd name="connsiteY290" fmla="*/ 3172 h 9525"/>
                              <a:gd name="connsiteX291" fmla="*/ 16850 w 28575"/>
                              <a:gd name="connsiteY291" fmla="*/ 3172 h 9525"/>
                              <a:gd name="connsiteX292" fmla="*/ 16850 w 28575"/>
                              <a:gd name="connsiteY292" fmla="*/ 3172 h 9525"/>
                              <a:gd name="connsiteX293" fmla="*/ 16850 w 28575"/>
                              <a:gd name="connsiteY293" fmla="*/ 3172 h 9525"/>
                              <a:gd name="connsiteX294" fmla="*/ 16850 w 28575"/>
                              <a:gd name="connsiteY294" fmla="*/ 3172 h 9525"/>
                              <a:gd name="connsiteX295" fmla="*/ 16850 w 28575"/>
                              <a:gd name="connsiteY295" fmla="*/ 3172 h 9525"/>
                              <a:gd name="connsiteX296" fmla="*/ 16850 w 28575"/>
                              <a:gd name="connsiteY296" fmla="*/ 3172 h 9525"/>
                              <a:gd name="connsiteX297" fmla="*/ 16850 w 28575"/>
                              <a:gd name="connsiteY297" fmla="*/ 3172 h 9525"/>
                              <a:gd name="connsiteX298" fmla="*/ 16850 w 28575"/>
                              <a:gd name="connsiteY298" fmla="*/ 6353 h 9525"/>
                              <a:gd name="connsiteX299" fmla="*/ 16850 w 28575"/>
                              <a:gd name="connsiteY299" fmla="*/ 3172 h 9525"/>
                              <a:gd name="connsiteX300" fmla="*/ 16850 w 28575"/>
                              <a:gd name="connsiteY300" fmla="*/ 3172 h 9525"/>
                              <a:gd name="connsiteX301" fmla="*/ 16850 w 28575"/>
                              <a:gd name="connsiteY301" fmla="*/ 6353 h 9525"/>
                              <a:gd name="connsiteX302" fmla="*/ 16850 w 28575"/>
                              <a:gd name="connsiteY302" fmla="*/ 3172 h 9525"/>
                              <a:gd name="connsiteX303" fmla="*/ 16850 w 28575"/>
                              <a:gd name="connsiteY303" fmla="*/ 6353 h 9525"/>
                              <a:gd name="connsiteX304" fmla="*/ 16850 w 28575"/>
                              <a:gd name="connsiteY304" fmla="*/ 6353 h 9525"/>
                              <a:gd name="connsiteX305" fmla="*/ 16850 w 28575"/>
                              <a:gd name="connsiteY305" fmla="*/ 6353 h 9525"/>
                              <a:gd name="connsiteX306" fmla="*/ 16850 w 28575"/>
                              <a:gd name="connsiteY306" fmla="*/ 9525 h 9525"/>
                              <a:gd name="connsiteX307" fmla="*/ 16850 w 28575"/>
                              <a:gd name="connsiteY307" fmla="*/ 3172 h 9525"/>
                              <a:gd name="connsiteX308" fmla="*/ 16850 w 28575"/>
                              <a:gd name="connsiteY308" fmla="*/ 3172 h 9525"/>
                              <a:gd name="connsiteX309" fmla="*/ 17583 w 28575"/>
                              <a:gd name="connsiteY309" fmla="*/ 3172 h 9525"/>
                              <a:gd name="connsiteX310" fmla="*/ 17583 w 28575"/>
                              <a:gd name="connsiteY310" fmla="*/ 3172 h 9525"/>
                              <a:gd name="connsiteX311" fmla="*/ 17583 w 28575"/>
                              <a:gd name="connsiteY311" fmla="*/ 6353 h 9525"/>
                              <a:gd name="connsiteX312" fmla="*/ 17583 w 28575"/>
                              <a:gd name="connsiteY312" fmla="*/ 6353 h 9525"/>
                              <a:gd name="connsiteX313" fmla="*/ 17583 w 28575"/>
                              <a:gd name="connsiteY313" fmla="*/ 6353 h 9525"/>
                              <a:gd name="connsiteX314" fmla="*/ 17583 w 28575"/>
                              <a:gd name="connsiteY314" fmla="*/ 6353 h 9525"/>
                              <a:gd name="connsiteX315" fmla="*/ 17583 w 28575"/>
                              <a:gd name="connsiteY315" fmla="*/ 6353 h 9525"/>
                              <a:gd name="connsiteX316" fmla="*/ 17583 w 28575"/>
                              <a:gd name="connsiteY316" fmla="*/ 6353 h 9525"/>
                              <a:gd name="connsiteX317" fmla="*/ 17583 w 28575"/>
                              <a:gd name="connsiteY317" fmla="*/ 3172 h 9525"/>
                              <a:gd name="connsiteX318" fmla="*/ 17583 w 28575"/>
                              <a:gd name="connsiteY318" fmla="*/ 3172 h 9525"/>
                              <a:gd name="connsiteX319" fmla="*/ 17583 w 28575"/>
                              <a:gd name="connsiteY319" fmla="*/ 3172 h 9525"/>
                              <a:gd name="connsiteX320" fmla="*/ 17583 w 28575"/>
                              <a:gd name="connsiteY320" fmla="*/ 3172 h 9525"/>
                              <a:gd name="connsiteX321" fmla="*/ 18317 w 28575"/>
                              <a:gd name="connsiteY321" fmla="*/ 3172 h 9525"/>
                              <a:gd name="connsiteX322" fmla="*/ 18317 w 28575"/>
                              <a:gd name="connsiteY322" fmla="*/ 6353 h 9525"/>
                              <a:gd name="connsiteX323" fmla="*/ 18317 w 28575"/>
                              <a:gd name="connsiteY323" fmla="*/ 6353 h 9525"/>
                              <a:gd name="connsiteX324" fmla="*/ 18317 w 28575"/>
                              <a:gd name="connsiteY324" fmla="*/ 6353 h 9525"/>
                              <a:gd name="connsiteX325" fmla="*/ 18317 w 28575"/>
                              <a:gd name="connsiteY325" fmla="*/ 6353 h 9525"/>
                              <a:gd name="connsiteX326" fmla="*/ 18317 w 28575"/>
                              <a:gd name="connsiteY326" fmla="*/ 3172 h 9525"/>
                              <a:gd name="connsiteX327" fmla="*/ 18317 w 28575"/>
                              <a:gd name="connsiteY327" fmla="*/ 6353 h 9525"/>
                              <a:gd name="connsiteX328" fmla="*/ 18317 w 28575"/>
                              <a:gd name="connsiteY328" fmla="*/ 9525 h 9525"/>
                              <a:gd name="connsiteX329" fmla="*/ 18317 w 28575"/>
                              <a:gd name="connsiteY329" fmla="*/ 9525 h 9525"/>
                              <a:gd name="connsiteX330" fmla="*/ 18317 w 28575"/>
                              <a:gd name="connsiteY330" fmla="*/ 9525 h 9525"/>
                              <a:gd name="connsiteX331" fmla="*/ 18317 w 28575"/>
                              <a:gd name="connsiteY331" fmla="*/ 6353 h 9525"/>
                              <a:gd name="connsiteX332" fmla="*/ 18317 w 28575"/>
                              <a:gd name="connsiteY332" fmla="*/ 6353 h 9525"/>
                              <a:gd name="connsiteX333" fmla="*/ 19050 w 28575"/>
                              <a:gd name="connsiteY333" fmla="*/ 6353 h 9525"/>
                              <a:gd name="connsiteX334" fmla="*/ 19050 w 28575"/>
                              <a:gd name="connsiteY334" fmla="*/ 9525 h 9525"/>
                              <a:gd name="connsiteX335" fmla="*/ 19050 w 28575"/>
                              <a:gd name="connsiteY335" fmla="*/ 9525 h 9525"/>
                              <a:gd name="connsiteX336" fmla="*/ 19050 w 28575"/>
                              <a:gd name="connsiteY336" fmla="*/ 9525 h 9525"/>
                              <a:gd name="connsiteX337" fmla="*/ 19050 w 28575"/>
                              <a:gd name="connsiteY337" fmla="*/ 6353 h 9525"/>
                              <a:gd name="connsiteX338" fmla="*/ 19050 w 28575"/>
                              <a:gd name="connsiteY338" fmla="*/ 3172 h 9525"/>
                              <a:gd name="connsiteX339" fmla="*/ 19050 w 28575"/>
                              <a:gd name="connsiteY339" fmla="*/ 3172 h 9525"/>
                              <a:gd name="connsiteX340" fmla="*/ 19050 w 28575"/>
                              <a:gd name="connsiteY340" fmla="*/ 6353 h 9525"/>
                              <a:gd name="connsiteX341" fmla="*/ 19050 w 28575"/>
                              <a:gd name="connsiteY341" fmla="*/ 9525 h 9525"/>
                              <a:gd name="connsiteX342" fmla="*/ 19050 w 28575"/>
                              <a:gd name="connsiteY342" fmla="*/ 6353 h 9525"/>
                              <a:gd name="connsiteX343" fmla="*/ 19050 w 28575"/>
                              <a:gd name="connsiteY343" fmla="*/ 6353 h 9525"/>
                              <a:gd name="connsiteX344" fmla="*/ 19050 w 28575"/>
                              <a:gd name="connsiteY344" fmla="*/ 6353 h 9525"/>
                              <a:gd name="connsiteX345" fmla="*/ 19050 w 28575"/>
                              <a:gd name="connsiteY345" fmla="*/ 6353 h 9525"/>
                              <a:gd name="connsiteX346" fmla="*/ 19050 w 28575"/>
                              <a:gd name="connsiteY346" fmla="*/ 6353 h 9525"/>
                              <a:gd name="connsiteX347" fmla="*/ 19783 w 28575"/>
                              <a:gd name="connsiteY347" fmla="*/ 6353 h 9525"/>
                              <a:gd name="connsiteX348" fmla="*/ 19783 w 28575"/>
                              <a:gd name="connsiteY348" fmla="*/ 3172 h 9525"/>
                              <a:gd name="connsiteX349" fmla="*/ 19783 w 28575"/>
                              <a:gd name="connsiteY349" fmla="*/ 3172 h 9525"/>
                              <a:gd name="connsiteX350" fmla="*/ 19783 w 28575"/>
                              <a:gd name="connsiteY350" fmla="*/ 3172 h 9525"/>
                              <a:gd name="connsiteX351" fmla="*/ 19783 w 28575"/>
                              <a:gd name="connsiteY351" fmla="*/ 3172 h 9525"/>
                              <a:gd name="connsiteX352" fmla="*/ 19783 w 28575"/>
                              <a:gd name="connsiteY352" fmla="*/ 3172 h 9525"/>
                              <a:gd name="connsiteX353" fmla="*/ 19783 w 28575"/>
                              <a:gd name="connsiteY353" fmla="*/ 3172 h 9525"/>
                              <a:gd name="connsiteX354" fmla="*/ 19783 w 28575"/>
                              <a:gd name="connsiteY354" fmla="*/ 3172 h 9525"/>
                              <a:gd name="connsiteX355" fmla="*/ 19783 w 28575"/>
                              <a:gd name="connsiteY355" fmla="*/ 6353 h 9525"/>
                              <a:gd name="connsiteX356" fmla="*/ 19783 w 28575"/>
                              <a:gd name="connsiteY356" fmla="*/ 6353 h 9525"/>
                              <a:gd name="connsiteX357" fmla="*/ 19783 w 28575"/>
                              <a:gd name="connsiteY357" fmla="*/ 3172 h 9525"/>
                              <a:gd name="connsiteX358" fmla="*/ 19783 w 28575"/>
                              <a:gd name="connsiteY358" fmla="*/ 3172 h 9525"/>
                              <a:gd name="connsiteX359" fmla="*/ 20517 w 28575"/>
                              <a:gd name="connsiteY359" fmla="*/ 3172 h 9525"/>
                              <a:gd name="connsiteX360" fmla="*/ 20517 w 28575"/>
                              <a:gd name="connsiteY360" fmla="*/ 3172 h 9525"/>
                              <a:gd name="connsiteX361" fmla="*/ 20517 w 28575"/>
                              <a:gd name="connsiteY361" fmla="*/ 3172 h 9525"/>
                              <a:gd name="connsiteX362" fmla="*/ 20517 w 28575"/>
                              <a:gd name="connsiteY362" fmla="*/ 6353 h 9525"/>
                              <a:gd name="connsiteX363" fmla="*/ 20517 w 28575"/>
                              <a:gd name="connsiteY363" fmla="*/ 6353 h 9525"/>
                              <a:gd name="connsiteX364" fmla="*/ 20517 w 28575"/>
                              <a:gd name="connsiteY364" fmla="*/ 6353 h 9525"/>
                              <a:gd name="connsiteX365" fmla="*/ 20517 w 28575"/>
                              <a:gd name="connsiteY365" fmla="*/ 9525 h 9525"/>
                              <a:gd name="connsiteX366" fmla="*/ 20517 w 28575"/>
                              <a:gd name="connsiteY366" fmla="*/ 6353 h 9525"/>
                              <a:gd name="connsiteX367" fmla="*/ 20517 w 28575"/>
                              <a:gd name="connsiteY367" fmla="*/ 6353 h 9525"/>
                              <a:gd name="connsiteX368" fmla="*/ 20517 w 28575"/>
                              <a:gd name="connsiteY368" fmla="*/ 6353 h 9525"/>
                              <a:gd name="connsiteX369" fmla="*/ 20517 w 28575"/>
                              <a:gd name="connsiteY369" fmla="*/ 6353 h 9525"/>
                              <a:gd name="connsiteX370" fmla="*/ 20517 w 28575"/>
                              <a:gd name="connsiteY370" fmla="*/ 6353 h 9525"/>
                              <a:gd name="connsiteX371" fmla="*/ 21250 w 28575"/>
                              <a:gd name="connsiteY371" fmla="*/ 3172 h 9525"/>
                              <a:gd name="connsiteX372" fmla="*/ 21250 w 28575"/>
                              <a:gd name="connsiteY372" fmla="*/ 6353 h 9525"/>
                              <a:gd name="connsiteX373" fmla="*/ 21250 w 28575"/>
                              <a:gd name="connsiteY373" fmla="*/ 3172 h 9525"/>
                              <a:gd name="connsiteX374" fmla="*/ 21250 w 28575"/>
                              <a:gd name="connsiteY374" fmla="*/ 3172 h 9525"/>
                              <a:gd name="connsiteX375" fmla="*/ 21250 w 28575"/>
                              <a:gd name="connsiteY375" fmla="*/ 3172 h 9525"/>
                              <a:gd name="connsiteX376" fmla="*/ 21250 w 28575"/>
                              <a:gd name="connsiteY376" fmla="*/ 3172 h 9525"/>
                              <a:gd name="connsiteX377" fmla="*/ 21250 w 28575"/>
                              <a:gd name="connsiteY377" fmla="*/ 3172 h 9525"/>
                              <a:gd name="connsiteX378" fmla="*/ 21250 w 28575"/>
                              <a:gd name="connsiteY378" fmla="*/ 3172 h 9525"/>
                              <a:gd name="connsiteX379" fmla="*/ 21250 w 28575"/>
                              <a:gd name="connsiteY379" fmla="*/ 3172 h 9525"/>
                              <a:gd name="connsiteX380" fmla="*/ 21250 w 28575"/>
                              <a:gd name="connsiteY380" fmla="*/ 3172 h 9525"/>
                              <a:gd name="connsiteX381" fmla="*/ 21250 w 28575"/>
                              <a:gd name="connsiteY381" fmla="*/ 3172 h 9525"/>
                              <a:gd name="connsiteX382" fmla="*/ 21250 w 28575"/>
                              <a:gd name="connsiteY382" fmla="*/ 3172 h 9525"/>
                              <a:gd name="connsiteX383" fmla="*/ 21984 w 28575"/>
                              <a:gd name="connsiteY383" fmla="*/ 3172 h 9525"/>
                              <a:gd name="connsiteX384" fmla="*/ 21984 w 28575"/>
                              <a:gd name="connsiteY384" fmla="*/ 6353 h 9525"/>
                              <a:gd name="connsiteX385" fmla="*/ 21984 w 28575"/>
                              <a:gd name="connsiteY385" fmla="*/ 6353 h 9525"/>
                              <a:gd name="connsiteX386" fmla="*/ 21984 w 28575"/>
                              <a:gd name="connsiteY386" fmla="*/ 6353 h 9525"/>
                              <a:gd name="connsiteX387" fmla="*/ 21984 w 28575"/>
                              <a:gd name="connsiteY387" fmla="*/ 6353 h 9525"/>
                              <a:gd name="connsiteX388" fmla="*/ 21984 w 28575"/>
                              <a:gd name="connsiteY388" fmla="*/ 6353 h 9525"/>
                              <a:gd name="connsiteX389" fmla="*/ 21984 w 28575"/>
                              <a:gd name="connsiteY389" fmla="*/ 6353 h 9525"/>
                              <a:gd name="connsiteX390" fmla="*/ 21984 w 28575"/>
                              <a:gd name="connsiteY390" fmla="*/ 6353 h 9525"/>
                              <a:gd name="connsiteX391" fmla="*/ 21984 w 28575"/>
                              <a:gd name="connsiteY391" fmla="*/ 3172 h 9525"/>
                              <a:gd name="connsiteX392" fmla="*/ 21984 w 28575"/>
                              <a:gd name="connsiteY392" fmla="*/ 6353 h 9525"/>
                              <a:gd name="connsiteX393" fmla="*/ 21984 w 28575"/>
                              <a:gd name="connsiteY393" fmla="*/ 9525 h 9525"/>
                              <a:gd name="connsiteX394" fmla="*/ 21984 w 28575"/>
                              <a:gd name="connsiteY394" fmla="*/ 9525 h 9525"/>
                              <a:gd name="connsiteX395" fmla="*/ 21984 w 28575"/>
                              <a:gd name="connsiteY395" fmla="*/ 9525 h 9525"/>
                              <a:gd name="connsiteX396" fmla="*/ 21984 w 28575"/>
                              <a:gd name="connsiteY396" fmla="*/ 6353 h 9525"/>
                              <a:gd name="connsiteX397" fmla="*/ 21984 w 28575"/>
                              <a:gd name="connsiteY397" fmla="*/ 6353 h 9525"/>
                              <a:gd name="connsiteX398" fmla="*/ 21984 w 28575"/>
                              <a:gd name="connsiteY398" fmla="*/ 3172 h 9525"/>
                              <a:gd name="connsiteX399" fmla="*/ 21984 w 28575"/>
                              <a:gd name="connsiteY399" fmla="*/ 3172 h 9525"/>
                              <a:gd name="connsiteX400" fmla="*/ 21984 w 28575"/>
                              <a:gd name="connsiteY400" fmla="*/ 3172 h 9525"/>
                              <a:gd name="connsiteX401" fmla="*/ 22717 w 28575"/>
                              <a:gd name="connsiteY401" fmla="*/ 3172 h 9525"/>
                              <a:gd name="connsiteX402" fmla="*/ 22717 w 28575"/>
                              <a:gd name="connsiteY402" fmla="*/ 6353 h 9525"/>
                              <a:gd name="connsiteX403" fmla="*/ 22717 w 28575"/>
                              <a:gd name="connsiteY403" fmla="*/ 9525 h 9525"/>
                              <a:gd name="connsiteX404" fmla="*/ 22717 w 28575"/>
                              <a:gd name="connsiteY404" fmla="*/ 6353 h 9525"/>
                              <a:gd name="connsiteX405" fmla="*/ 22717 w 28575"/>
                              <a:gd name="connsiteY405" fmla="*/ 9525 h 9525"/>
                              <a:gd name="connsiteX406" fmla="*/ 22717 w 28575"/>
                              <a:gd name="connsiteY406" fmla="*/ 6353 h 9525"/>
                              <a:gd name="connsiteX407" fmla="*/ 22717 w 28575"/>
                              <a:gd name="connsiteY407" fmla="*/ 6353 h 9525"/>
                              <a:gd name="connsiteX408" fmla="*/ 22717 w 28575"/>
                              <a:gd name="connsiteY408" fmla="*/ 6353 h 9525"/>
                              <a:gd name="connsiteX409" fmla="*/ 22717 w 28575"/>
                              <a:gd name="connsiteY409" fmla="*/ 3172 h 9525"/>
                              <a:gd name="connsiteX410" fmla="*/ 22717 w 28575"/>
                              <a:gd name="connsiteY410" fmla="*/ 6353 h 9525"/>
                              <a:gd name="connsiteX411" fmla="*/ 22717 w 28575"/>
                              <a:gd name="connsiteY411" fmla="*/ 6353 h 9525"/>
                              <a:gd name="connsiteX412" fmla="*/ 22717 w 28575"/>
                              <a:gd name="connsiteY412" fmla="*/ 6353 h 9525"/>
                              <a:gd name="connsiteX413" fmla="*/ 22717 w 28575"/>
                              <a:gd name="connsiteY413" fmla="*/ 6353 h 9525"/>
                              <a:gd name="connsiteX414" fmla="*/ 22717 w 28575"/>
                              <a:gd name="connsiteY414" fmla="*/ 3172 h 9525"/>
                              <a:gd name="connsiteX415" fmla="*/ 23451 w 28575"/>
                              <a:gd name="connsiteY415" fmla="*/ 3172 h 9525"/>
                              <a:gd name="connsiteX416" fmla="*/ 23451 w 28575"/>
                              <a:gd name="connsiteY416" fmla="*/ 3172 h 9525"/>
                              <a:gd name="connsiteX417" fmla="*/ 23451 w 28575"/>
                              <a:gd name="connsiteY417" fmla="*/ 6353 h 9525"/>
                              <a:gd name="connsiteX418" fmla="*/ 23451 w 28575"/>
                              <a:gd name="connsiteY418" fmla="*/ 6353 h 9525"/>
                              <a:gd name="connsiteX419" fmla="*/ 23451 w 28575"/>
                              <a:gd name="connsiteY419" fmla="*/ 6353 h 9525"/>
                              <a:gd name="connsiteX420" fmla="*/ 23451 w 28575"/>
                              <a:gd name="connsiteY420" fmla="*/ 6353 h 9525"/>
                              <a:gd name="connsiteX421" fmla="*/ 23451 w 28575"/>
                              <a:gd name="connsiteY421" fmla="*/ 6353 h 9525"/>
                              <a:gd name="connsiteX422" fmla="*/ 23451 w 28575"/>
                              <a:gd name="connsiteY422" fmla="*/ 6353 h 9525"/>
                              <a:gd name="connsiteX423" fmla="*/ 23451 w 28575"/>
                              <a:gd name="connsiteY423" fmla="*/ 6353 h 9525"/>
                              <a:gd name="connsiteX424" fmla="*/ 23451 w 28575"/>
                              <a:gd name="connsiteY424" fmla="*/ 3172 h 9525"/>
                              <a:gd name="connsiteX425" fmla="*/ 23451 w 28575"/>
                              <a:gd name="connsiteY425" fmla="*/ 3172 h 9525"/>
                              <a:gd name="connsiteX426" fmla="*/ 23451 w 28575"/>
                              <a:gd name="connsiteY426" fmla="*/ 9525 h 9525"/>
                              <a:gd name="connsiteX427" fmla="*/ 24174 w 28575"/>
                              <a:gd name="connsiteY427" fmla="*/ 9525 h 9525"/>
                              <a:gd name="connsiteX428" fmla="*/ 24174 w 28575"/>
                              <a:gd name="connsiteY428" fmla="*/ 9525 h 9525"/>
                              <a:gd name="connsiteX429" fmla="*/ 24174 w 28575"/>
                              <a:gd name="connsiteY429" fmla="*/ 9525 h 9525"/>
                              <a:gd name="connsiteX430" fmla="*/ 24174 w 28575"/>
                              <a:gd name="connsiteY430" fmla="*/ 9525 h 9525"/>
                              <a:gd name="connsiteX431" fmla="*/ 24174 w 28575"/>
                              <a:gd name="connsiteY431" fmla="*/ 9525 h 9525"/>
                              <a:gd name="connsiteX432" fmla="*/ 24174 w 28575"/>
                              <a:gd name="connsiteY432" fmla="*/ 6353 h 9525"/>
                              <a:gd name="connsiteX433" fmla="*/ 24174 w 28575"/>
                              <a:gd name="connsiteY433" fmla="*/ 6353 h 9525"/>
                              <a:gd name="connsiteX434" fmla="*/ 24174 w 28575"/>
                              <a:gd name="connsiteY434" fmla="*/ 6353 h 9525"/>
                              <a:gd name="connsiteX435" fmla="*/ 24174 w 28575"/>
                              <a:gd name="connsiteY435" fmla="*/ 3172 h 9525"/>
                              <a:gd name="connsiteX436" fmla="*/ 24174 w 28575"/>
                              <a:gd name="connsiteY436" fmla="*/ 6353 h 9525"/>
                              <a:gd name="connsiteX437" fmla="*/ 24174 w 28575"/>
                              <a:gd name="connsiteY437" fmla="*/ 6353 h 9525"/>
                              <a:gd name="connsiteX438" fmla="*/ 24174 w 28575"/>
                              <a:gd name="connsiteY438" fmla="*/ 6353 h 9525"/>
                              <a:gd name="connsiteX439" fmla="*/ 24908 w 28575"/>
                              <a:gd name="connsiteY439" fmla="*/ 3172 h 9525"/>
                              <a:gd name="connsiteX440" fmla="*/ 24908 w 28575"/>
                              <a:gd name="connsiteY440" fmla="*/ 3172 h 9525"/>
                              <a:gd name="connsiteX441" fmla="*/ 24908 w 28575"/>
                              <a:gd name="connsiteY441" fmla="*/ 3172 h 9525"/>
                              <a:gd name="connsiteX442" fmla="*/ 24908 w 28575"/>
                              <a:gd name="connsiteY442" fmla="*/ 6353 h 9525"/>
                              <a:gd name="connsiteX443" fmla="*/ 24908 w 28575"/>
                              <a:gd name="connsiteY443" fmla="*/ 6353 h 9525"/>
                              <a:gd name="connsiteX444" fmla="*/ 24908 w 28575"/>
                              <a:gd name="connsiteY444" fmla="*/ 6353 h 9525"/>
                              <a:gd name="connsiteX445" fmla="*/ 24908 w 28575"/>
                              <a:gd name="connsiteY445" fmla="*/ 6353 h 9525"/>
                              <a:gd name="connsiteX446" fmla="*/ 24908 w 28575"/>
                              <a:gd name="connsiteY446" fmla="*/ 3172 h 9525"/>
                              <a:gd name="connsiteX447" fmla="*/ 24908 w 28575"/>
                              <a:gd name="connsiteY447" fmla="*/ 3172 h 9525"/>
                              <a:gd name="connsiteX448" fmla="*/ 24908 w 28575"/>
                              <a:gd name="connsiteY448" fmla="*/ 3172 h 9525"/>
                              <a:gd name="connsiteX449" fmla="*/ 24908 w 28575"/>
                              <a:gd name="connsiteY449" fmla="*/ 6353 h 9525"/>
                              <a:gd name="connsiteX450" fmla="*/ 24908 w 28575"/>
                              <a:gd name="connsiteY450" fmla="*/ 9525 h 9525"/>
                              <a:gd name="connsiteX451" fmla="*/ 25641 w 28575"/>
                              <a:gd name="connsiteY451" fmla="*/ 6353 h 9525"/>
                              <a:gd name="connsiteX452" fmla="*/ 25641 w 28575"/>
                              <a:gd name="connsiteY452" fmla="*/ 6353 h 9525"/>
                              <a:gd name="connsiteX453" fmla="*/ 25641 w 28575"/>
                              <a:gd name="connsiteY453" fmla="*/ 3172 h 9525"/>
                              <a:gd name="connsiteX454" fmla="*/ 25641 w 28575"/>
                              <a:gd name="connsiteY454" fmla="*/ 3172 h 9525"/>
                              <a:gd name="connsiteX455" fmla="*/ 25641 w 28575"/>
                              <a:gd name="connsiteY455" fmla="*/ 3172 h 9525"/>
                              <a:gd name="connsiteX456" fmla="*/ 25641 w 28575"/>
                              <a:gd name="connsiteY456" fmla="*/ 6353 h 9525"/>
                              <a:gd name="connsiteX457" fmla="*/ 25641 w 28575"/>
                              <a:gd name="connsiteY457" fmla="*/ 6353 h 9525"/>
                              <a:gd name="connsiteX458" fmla="*/ 25641 w 28575"/>
                              <a:gd name="connsiteY458" fmla="*/ 6353 h 9525"/>
                              <a:gd name="connsiteX459" fmla="*/ 25641 w 28575"/>
                              <a:gd name="connsiteY459" fmla="*/ 6353 h 9525"/>
                              <a:gd name="connsiteX460" fmla="*/ 25641 w 28575"/>
                              <a:gd name="connsiteY460" fmla="*/ 6353 h 9525"/>
                              <a:gd name="connsiteX461" fmla="*/ 25641 w 28575"/>
                              <a:gd name="connsiteY461" fmla="*/ 6353 h 9525"/>
                              <a:gd name="connsiteX462" fmla="*/ 25641 w 28575"/>
                              <a:gd name="connsiteY462" fmla="*/ 6353 h 9525"/>
                              <a:gd name="connsiteX463" fmla="*/ 26375 w 28575"/>
                              <a:gd name="connsiteY463" fmla="*/ 6353 h 9525"/>
                              <a:gd name="connsiteX464" fmla="*/ 26375 w 28575"/>
                              <a:gd name="connsiteY464" fmla="*/ 6353 h 9525"/>
                              <a:gd name="connsiteX465" fmla="*/ 26375 w 28575"/>
                              <a:gd name="connsiteY465" fmla="*/ 9525 h 9525"/>
                              <a:gd name="connsiteX466" fmla="*/ 26375 w 28575"/>
                              <a:gd name="connsiteY466" fmla="*/ 6353 h 9525"/>
                              <a:gd name="connsiteX467" fmla="*/ 26375 w 28575"/>
                              <a:gd name="connsiteY467" fmla="*/ 6353 h 9525"/>
                              <a:gd name="connsiteX468" fmla="*/ 26375 w 28575"/>
                              <a:gd name="connsiteY468" fmla="*/ 3172 h 9525"/>
                              <a:gd name="connsiteX469" fmla="*/ 26375 w 28575"/>
                              <a:gd name="connsiteY469" fmla="*/ 3172 h 9525"/>
                              <a:gd name="connsiteX470" fmla="*/ 26375 w 28575"/>
                              <a:gd name="connsiteY470" fmla="*/ 3172 h 9525"/>
                              <a:gd name="connsiteX471" fmla="*/ 26375 w 28575"/>
                              <a:gd name="connsiteY471" fmla="*/ 3172 h 9525"/>
                              <a:gd name="connsiteX472" fmla="*/ 26375 w 28575"/>
                              <a:gd name="connsiteY472" fmla="*/ 3172 h 9525"/>
                              <a:gd name="connsiteX473" fmla="*/ 26375 w 28575"/>
                              <a:gd name="connsiteY473" fmla="*/ 3172 h 9525"/>
                              <a:gd name="connsiteX474" fmla="*/ 26375 w 28575"/>
                              <a:gd name="connsiteY474" fmla="*/ 3172 h 9525"/>
                              <a:gd name="connsiteX475" fmla="*/ 26375 w 28575"/>
                              <a:gd name="connsiteY475" fmla="*/ 6353 h 9525"/>
                              <a:gd name="connsiteX476" fmla="*/ 26375 w 28575"/>
                              <a:gd name="connsiteY476" fmla="*/ 3172 h 9525"/>
                              <a:gd name="connsiteX477" fmla="*/ 26375 w 28575"/>
                              <a:gd name="connsiteY477" fmla="*/ 3172 h 9525"/>
                              <a:gd name="connsiteX478" fmla="*/ 26375 w 28575"/>
                              <a:gd name="connsiteY478" fmla="*/ 3172 h 9525"/>
                              <a:gd name="connsiteX479" fmla="*/ 26375 w 28575"/>
                              <a:gd name="connsiteY479" fmla="*/ 3172 h 9525"/>
                              <a:gd name="connsiteX480" fmla="*/ 26375 w 28575"/>
                              <a:gd name="connsiteY480" fmla="*/ 3172 h 9525"/>
                              <a:gd name="connsiteX481" fmla="*/ 27108 w 28575"/>
                              <a:gd name="connsiteY481" fmla="*/ 3172 h 9525"/>
                              <a:gd name="connsiteX482" fmla="*/ 27108 w 28575"/>
                              <a:gd name="connsiteY482" fmla="*/ 3172 h 9525"/>
                              <a:gd name="connsiteX483" fmla="*/ 27108 w 28575"/>
                              <a:gd name="connsiteY483" fmla="*/ 3172 h 9525"/>
                              <a:gd name="connsiteX484" fmla="*/ 27108 w 28575"/>
                              <a:gd name="connsiteY484" fmla="*/ 3172 h 9525"/>
                              <a:gd name="connsiteX485" fmla="*/ 27108 w 28575"/>
                              <a:gd name="connsiteY485" fmla="*/ 6353 h 9525"/>
                              <a:gd name="connsiteX486" fmla="*/ 27108 w 28575"/>
                              <a:gd name="connsiteY486" fmla="*/ 6353 h 9525"/>
                              <a:gd name="connsiteX487" fmla="*/ 27108 w 28575"/>
                              <a:gd name="connsiteY487" fmla="*/ 3172 h 9525"/>
                              <a:gd name="connsiteX488" fmla="*/ 27108 w 28575"/>
                              <a:gd name="connsiteY488" fmla="*/ 6353 h 9525"/>
                              <a:gd name="connsiteX489" fmla="*/ 27108 w 28575"/>
                              <a:gd name="connsiteY489" fmla="*/ 3172 h 9525"/>
                              <a:gd name="connsiteX490" fmla="*/ 27108 w 28575"/>
                              <a:gd name="connsiteY490" fmla="*/ 3172 h 9525"/>
                              <a:gd name="connsiteX491" fmla="*/ 27108 w 28575"/>
                              <a:gd name="connsiteY491" fmla="*/ 3172 h 9525"/>
                              <a:gd name="connsiteX492" fmla="*/ 27108 w 28575"/>
                              <a:gd name="connsiteY492" fmla="*/ 3172 h 9525"/>
                              <a:gd name="connsiteX493" fmla="*/ 27108 w 28575"/>
                              <a:gd name="connsiteY493" fmla="*/ 3172 h 9525"/>
                              <a:gd name="connsiteX494" fmla="*/ 27108 w 28575"/>
                              <a:gd name="connsiteY494" fmla="*/ 6353 h 9525"/>
                              <a:gd name="connsiteX495" fmla="*/ 27842 w 28575"/>
                              <a:gd name="connsiteY495" fmla="*/ 6353 h 9525"/>
                              <a:gd name="connsiteX496" fmla="*/ 27842 w 28575"/>
                              <a:gd name="connsiteY496" fmla="*/ 6353 h 9525"/>
                              <a:gd name="connsiteX497" fmla="*/ 27842 w 28575"/>
                              <a:gd name="connsiteY497" fmla="*/ 6353 h 9525"/>
                              <a:gd name="connsiteX498" fmla="*/ 27842 w 28575"/>
                              <a:gd name="connsiteY498" fmla="*/ 3172 h 9525"/>
                              <a:gd name="connsiteX499" fmla="*/ 27842 w 28575"/>
                              <a:gd name="connsiteY499" fmla="*/ 3172 h 9525"/>
                              <a:gd name="connsiteX500" fmla="*/ 27842 w 28575"/>
                              <a:gd name="connsiteY500" fmla="*/ 3172 h 9525"/>
                              <a:gd name="connsiteX501" fmla="*/ 27842 w 28575"/>
                              <a:gd name="connsiteY501" fmla="*/ 3172 h 9525"/>
                              <a:gd name="connsiteX502" fmla="*/ 27842 w 28575"/>
                              <a:gd name="connsiteY502" fmla="*/ 3172 h 9525"/>
                              <a:gd name="connsiteX503" fmla="*/ 27842 w 28575"/>
                              <a:gd name="connsiteY503" fmla="*/ 3172 h 9525"/>
                              <a:gd name="connsiteX504" fmla="*/ 27842 w 28575"/>
                              <a:gd name="connsiteY504" fmla="*/ 3172 h 9525"/>
                              <a:gd name="connsiteX505" fmla="*/ 27842 w 28575"/>
                              <a:gd name="connsiteY505" fmla="*/ 3172 h 9525"/>
                              <a:gd name="connsiteX506" fmla="*/ 27842 w 28575"/>
                              <a:gd name="connsiteY506" fmla="*/ 3172 h 9525"/>
                              <a:gd name="connsiteX507" fmla="*/ 28575 w 28575"/>
                              <a:gd name="connsiteY507" fmla="*/ 3172 h 9525"/>
                              <a:gd name="connsiteX508" fmla="*/ 28575 w 28575"/>
                              <a:gd name="connsiteY508" fmla="*/ 6353 h 9525"/>
                              <a:gd name="connsiteX509" fmla="*/ 28575 w 28575"/>
                              <a:gd name="connsiteY509" fmla="*/ 6353 h 9525"/>
                              <a:gd name="connsiteX510" fmla="*/ 28575 w 28575"/>
                              <a:gd name="connsiteY510" fmla="*/ 6353 h 9525"/>
                              <a:gd name="connsiteX511" fmla="*/ 28575 w 28575"/>
                              <a:gd name="connsiteY511" fmla="*/ 635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3172"/>
                                </a:moveTo>
                                <a:lnTo>
                                  <a:pt x="733" y="3172"/>
                                </a:lnTo>
                                <a:lnTo>
                                  <a:pt x="733" y="3172"/>
                                </a:lnTo>
                                <a:lnTo>
                                  <a:pt x="733" y="3172"/>
                                </a:lnTo>
                                <a:lnTo>
                                  <a:pt x="733" y="3172"/>
                                </a:lnTo>
                                <a:lnTo>
                                  <a:pt x="733" y="3172"/>
                                </a:lnTo>
                                <a:lnTo>
                                  <a:pt x="733" y="3172"/>
                                </a:lnTo>
                                <a:lnTo>
                                  <a:pt x="733" y="3172"/>
                                </a:lnTo>
                                <a:lnTo>
                                  <a:pt x="733" y="3172"/>
                                </a:lnTo>
                                <a:lnTo>
                                  <a:pt x="733" y="3172"/>
                                </a:lnTo>
                                <a:lnTo>
                                  <a:pt x="733" y="3172"/>
                                </a:lnTo>
                                <a:lnTo>
                                  <a:pt x="733" y="3172"/>
                                </a:lnTo>
                                <a:lnTo>
                                  <a:pt x="733" y="3172"/>
                                </a:lnTo>
                                <a:lnTo>
                                  <a:pt x="1467" y="0"/>
                                </a:lnTo>
                                <a:lnTo>
                                  <a:pt x="1467" y="0"/>
                                </a:lnTo>
                                <a:lnTo>
                                  <a:pt x="1467" y="0"/>
                                </a:lnTo>
                                <a:lnTo>
                                  <a:pt x="1467" y="3172"/>
                                </a:lnTo>
                                <a:lnTo>
                                  <a:pt x="1467" y="3172"/>
                                </a:lnTo>
                                <a:lnTo>
                                  <a:pt x="1467" y="3172"/>
                                </a:lnTo>
                                <a:lnTo>
                                  <a:pt x="1467" y="3172"/>
                                </a:lnTo>
                                <a:lnTo>
                                  <a:pt x="1467" y="3172"/>
                                </a:lnTo>
                                <a:lnTo>
                                  <a:pt x="1467" y="3172"/>
                                </a:lnTo>
                                <a:lnTo>
                                  <a:pt x="1467" y="3172"/>
                                </a:lnTo>
                                <a:lnTo>
                                  <a:pt x="1467" y="3172"/>
                                </a:lnTo>
                                <a:lnTo>
                                  <a:pt x="1467" y="3172"/>
                                </a:lnTo>
                                <a:lnTo>
                                  <a:pt x="2200" y="3172"/>
                                </a:lnTo>
                                <a:lnTo>
                                  <a:pt x="2200" y="3172"/>
                                </a:lnTo>
                                <a:lnTo>
                                  <a:pt x="2200" y="3172"/>
                                </a:lnTo>
                                <a:lnTo>
                                  <a:pt x="2200" y="3172"/>
                                </a:lnTo>
                                <a:lnTo>
                                  <a:pt x="2200" y="3172"/>
                                </a:lnTo>
                                <a:lnTo>
                                  <a:pt x="2200" y="3172"/>
                                </a:lnTo>
                                <a:lnTo>
                                  <a:pt x="2200" y="3172"/>
                                </a:lnTo>
                                <a:lnTo>
                                  <a:pt x="2200" y="3172"/>
                                </a:lnTo>
                                <a:lnTo>
                                  <a:pt x="2200" y="3172"/>
                                </a:lnTo>
                                <a:lnTo>
                                  <a:pt x="2200" y="3172"/>
                                </a:lnTo>
                                <a:lnTo>
                                  <a:pt x="2200" y="3172"/>
                                </a:lnTo>
                                <a:lnTo>
                                  <a:pt x="2200" y="3172"/>
                                </a:lnTo>
                                <a:lnTo>
                                  <a:pt x="2934" y="3172"/>
                                </a:lnTo>
                                <a:lnTo>
                                  <a:pt x="2934" y="3172"/>
                                </a:lnTo>
                                <a:lnTo>
                                  <a:pt x="2934" y="3172"/>
                                </a:lnTo>
                                <a:lnTo>
                                  <a:pt x="2934" y="3172"/>
                                </a:lnTo>
                                <a:lnTo>
                                  <a:pt x="2934" y="3172"/>
                                </a:lnTo>
                                <a:lnTo>
                                  <a:pt x="2934" y="3172"/>
                                </a:lnTo>
                                <a:lnTo>
                                  <a:pt x="2934" y="3172"/>
                                </a:lnTo>
                                <a:lnTo>
                                  <a:pt x="2934" y="3172"/>
                                </a:lnTo>
                                <a:lnTo>
                                  <a:pt x="2934" y="3172"/>
                                </a:lnTo>
                                <a:lnTo>
                                  <a:pt x="2934" y="3172"/>
                                </a:lnTo>
                                <a:lnTo>
                                  <a:pt x="2934" y="3172"/>
                                </a:lnTo>
                                <a:lnTo>
                                  <a:pt x="2934" y="3172"/>
                                </a:lnTo>
                                <a:lnTo>
                                  <a:pt x="2934" y="6353"/>
                                </a:lnTo>
                                <a:lnTo>
                                  <a:pt x="2934" y="3172"/>
                                </a:lnTo>
                                <a:lnTo>
                                  <a:pt x="2934" y="6353"/>
                                </a:lnTo>
                                <a:lnTo>
                                  <a:pt x="2934" y="3172"/>
                                </a:lnTo>
                                <a:lnTo>
                                  <a:pt x="2934" y="3172"/>
                                </a:lnTo>
                                <a:lnTo>
                                  <a:pt x="2934" y="3172"/>
                                </a:lnTo>
                                <a:lnTo>
                                  <a:pt x="2934" y="3172"/>
                                </a:lnTo>
                                <a:lnTo>
                                  <a:pt x="2934" y="3172"/>
                                </a:lnTo>
                                <a:lnTo>
                                  <a:pt x="3667" y="6353"/>
                                </a:lnTo>
                                <a:lnTo>
                                  <a:pt x="3667" y="6353"/>
                                </a:lnTo>
                                <a:lnTo>
                                  <a:pt x="3667" y="6353"/>
                                </a:lnTo>
                                <a:lnTo>
                                  <a:pt x="3667" y="6353"/>
                                </a:lnTo>
                                <a:lnTo>
                                  <a:pt x="3667" y="3172"/>
                                </a:lnTo>
                                <a:lnTo>
                                  <a:pt x="3667" y="3172"/>
                                </a:lnTo>
                                <a:lnTo>
                                  <a:pt x="3667" y="3172"/>
                                </a:lnTo>
                                <a:lnTo>
                                  <a:pt x="3667" y="3172"/>
                                </a:lnTo>
                                <a:lnTo>
                                  <a:pt x="3667" y="3172"/>
                                </a:lnTo>
                                <a:lnTo>
                                  <a:pt x="3667" y="3172"/>
                                </a:lnTo>
                                <a:lnTo>
                                  <a:pt x="3667" y="6353"/>
                                </a:lnTo>
                                <a:lnTo>
                                  <a:pt x="3667" y="3172"/>
                                </a:lnTo>
                                <a:lnTo>
                                  <a:pt x="4401" y="3172"/>
                                </a:lnTo>
                                <a:lnTo>
                                  <a:pt x="4401" y="3172"/>
                                </a:lnTo>
                                <a:lnTo>
                                  <a:pt x="4401" y="3172"/>
                                </a:lnTo>
                                <a:lnTo>
                                  <a:pt x="4401" y="3172"/>
                                </a:lnTo>
                                <a:lnTo>
                                  <a:pt x="4401" y="3172"/>
                                </a:lnTo>
                                <a:lnTo>
                                  <a:pt x="4401" y="3172"/>
                                </a:lnTo>
                                <a:lnTo>
                                  <a:pt x="4401" y="3172"/>
                                </a:lnTo>
                                <a:lnTo>
                                  <a:pt x="4401" y="3172"/>
                                </a:lnTo>
                                <a:lnTo>
                                  <a:pt x="4401" y="3172"/>
                                </a:lnTo>
                                <a:lnTo>
                                  <a:pt x="4401" y="3172"/>
                                </a:lnTo>
                                <a:lnTo>
                                  <a:pt x="4401" y="3172"/>
                                </a:lnTo>
                                <a:lnTo>
                                  <a:pt x="4401" y="3172"/>
                                </a:lnTo>
                                <a:lnTo>
                                  <a:pt x="5124" y="3172"/>
                                </a:lnTo>
                                <a:lnTo>
                                  <a:pt x="5124" y="3172"/>
                                </a:lnTo>
                                <a:lnTo>
                                  <a:pt x="5124" y="3172"/>
                                </a:lnTo>
                                <a:lnTo>
                                  <a:pt x="5124" y="3172"/>
                                </a:lnTo>
                                <a:lnTo>
                                  <a:pt x="5124" y="3172"/>
                                </a:lnTo>
                                <a:lnTo>
                                  <a:pt x="5124" y="3172"/>
                                </a:lnTo>
                                <a:lnTo>
                                  <a:pt x="5124" y="3172"/>
                                </a:lnTo>
                                <a:lnTo>
                                  <a:pt x="5124" y="3172"/>
                                </a:lnTo>
                                <a:lnTo>
                                  <a:pt x="5124" y="3172"/>
                                </a:lnTo>
                                <a:lnTo>
                                  <a:pt x="5124" y="3172"/>
                                </a:lnTo>
                                <a:lnTo>
                                  <a:pt x="5124" y="6353"/>
                                </a:lnTo>
                                <a:lnTo>
                                  <a:pt x="5124" y="6353"/>
                                </a:lnTo>
                                <a:lnTo>
                                  <a:pt x="5858" y="3172"/>
                                </a:lnTo>
                                <a:lnTo>
                                  <a:pt x="5858" y="3172"/>
                                </a:lnTo>
                                <a:lnTo>
                                  <a:pt x="5858" y="3172"/>
                                </a:lnTo>
                                <a:lnTo>
                                  <a:pt x="5858" y="3172"/>
                                </a:lnTo>
                                <a:lnTo>
                                  <a:pt x="5858" y="3172"/>
                                </a:lnTo>
                                <a:lnTo>
                                  <a:pt x="5858" y="6353"/>
                                </a:lnTo>
                                <a:lnTo>
                                  <a:pt x="5858" y="6353"/>
                                </a:lnTo>
                                <a:lnTo>
                                  <a:pt x="5858" y="3172"/>
                                </a:lnTo>
                                <a:lnTo>
                                  <a:pt x="5858" y="3172"/>
                                </a:lnTo>
                                <a:lnTo>
                                  <a:pt x="5858" y="3172"/>
                                </a:lnTo>
                                <a:lnTo>
                                  <a:pt x="5858" y="6353"/>
                                </a:lnTo>
                                <a:lnTo>
                                  <a:pt x="5858" y="6353"/>
                                </a:lnTo>
                                <a:lnTo>
                                  <a:pt x="6591" y="6353"/>
                                </a:lnTo>
                                <a:lnTo>
                                  <a:pt x="6591" y="3172"/>
                                </a:lnTo>
                                <a:lnTo>
                                  <a:pt x="6591" y="6353"/>
                                </a:lnTo>
                                <a:lnTo>
                                  <a:pt x="6591" y="6353"/>
                                </a:lnTo>
                                <a:lnTo>
                                  <a:pt x="6591" y="6353"/>
                                </a:lnTo>
                                <a:lnTo>
                                  <a:pt x="6591" y="6353"/>
                                </a:lnTo>
                                <a:lnTo>
                                  <a:pt x="6591" y="6353"/>
                                </a:lnTo>
                                <a:lnTo>
                                  <a:pt x="6591" y="6353"/>
                                </a:lnTo>
                                <a:lnTo>
                                  <a:pt x="6591" y="3172"/>
                                </a:lnTo>
                                <a:lnTo>
                                  <a:pt x="6591" y="3172"/>
                                </a:lnTo>
                                <a:lnTo>
                                  <a:pt x="6591" y="3172"/>
                                </a:lnTo>
                                <a:lnTo>
                                  <a:pt x="6591" y="3172"/>
                                </a:lnTo>
                                <a:lnTo>
                                  <a:pt x="7325" y="3172"/>
                                </a:lnTo>
                                <a:lnTo>
                                  <a:pt x="7325" y="3172"/>
                                </a:lnTo>
                                <a:lnTo>
                                  <a:pt x="7325" y="3172"/>
                                </a:lnTo>
                                <a:lnTo>
                                  <a:pt x="7325" y="3172"/>
                                </a:lnTo>
                                <a:lnTo>
                                  <a:pt x="7325" y="3172"/>
                                </a:lnTo>
                                <a:lnTo>
                                  <a:pt x="7325" y="6353"/>
                                </a:lnTo>
                                <a:lnTo>
                                  <a:pt x="7325" y="6353"/>
                                </a:lnTo>
                                <a:lnTo>
                                  <a:pt x="7325" y="6353"/>
                                </a:lnTo>
                                <a:lnTo>
                                  <a:pt x="7325" y="6353"/>
                                </a:lnTo>
                                <a:lnTo>
                                  <a:pt x="7325" y="3172"/>
                                </a:lnTo>
                                <a:lnTo>
                                  <a:pt x="7325" y="3172"/>
                                </a:lnTo>
                                <a:lnTo>
                                  <a:pt x="7325" y="3172"/>
                                </a:lnTo>
                                <a:lnTo>
                                  <a:pt x="7325" y="3172"/>
                                </a:lnTo>
                                <a:lnTo>
                                  <a:pt x="7325" y="3172"/>
                                </a:lnTo>
                                <a:lnTo>
                                  <a:pt x="7325" y="3172"/>
                                </a:lnTo>
                                <a:lnTo>
                                  <a:pt x="7325" y="3172"/>
                                </a:lnTo>
                                <a:lnTo>
                                  <a:pt x="7325" y="3172"/>
                                </a:lnTo>
                                <a:lnTo>
                                  <a:pt x="7325" y="3172"/>
                                </a:lnTo>
                                <a:lnTo>
                                  <a:pt x="7325" y="3172"/>
                                </a:lnTo>
                                <a:lnTo>
                                  <a:pt x="7325" y="3172"/>
                                </a:lnTo>
                                <a:lnTo>
                                  <a:pt x="8058" y="3172"/>
                                </a:lnTo>
                                <a:lnTo>
                                  <a:pt x="8058" y="3172"/>
                                </a:lnTo>
                                <a:lnTo>
                                  <a:pt x="8058" y="6353"/>
                                </a:lnTo>
                                <a:lnTo>
                                  <a:pt x="8058" y="6353"/>
                                </a:lnTo>
                                <a:lnTo>
                                  <a:pt x="8058" y="6353"/>
                                </a:lnTo>
                                <a:lnTo>
                                  <a:pt x="8058" y="3172"/>
                                </a:lnTo>
                                <a:lnTo>
                                  <a:pt x="8058" y="3172"/>
                                </a:lnTo>
                                <a:lnTo>
                                  <a:pt x="8058" y="3172"/>
                                </a:lnTo>
                                <a:lnTo>
                                  <a:pt x="8058" y="3172"/>
                                </a:lnTo>
                                <a:lnTo>
                                  <a:pt x="8058" y="3172"/>
                                </a:lnTo>
                                <a:lnTo>
                                  <a:pt x="8058" y="3172"/>
                                </a:lnTo>
                                <a:lnTo>
                                  <a:pt x="8058" y="3172"/>
                                </a:lnTo>
                                <a:lnTo>
                                  <a:pt x="8792" y="6353"/>
                                </a:lnTo>
                                <a:lnTo>
                                  <a:pt x="8792" y="6353"/>
                                </a:lnTo>
                                <a:lnTo>
                                  <a:pt x="8792" y="6353"/>
                                </a:lnTo>
                                <a:lnTo>
                                  <a:pt x="8792" y="6353"/>
                                </a:lnTo>
                                <a:lnTo>
                                  <a:pt x="8792" y="6353"/>
                                </a:lnTo>
                                <a:lnTo>
                                  <a:pt x="8792" y="3172"/>
                                </a:lnTo>
                                <a:lnTo>
                                  <a:pt x="8792" y="3172"/>
                                </a:lnTo>
                                <a:lnTo>
                                  <a:pt x="8792" y="6353"/>
                                </a:lnTo>
                                <a:lnTo>
                                  <a:pt x="8792" y="6353"/>
                                </a:lnTo>
                                <a:lnTo>
                                  <a:pt x="8792" y="3172"/>
                                </a:lnTo>
                                <a:lnTo>
                                  <a:pt x="8792" y="3172"/>
                                </a:lnTo>
                                <a:lnTo>
                                  <a:pt x="8792" y="3172"/>
                                </a:lnTo>
                                <a:lnTo>
                                  <a:pt x="9525" y="3172"/>
                                </a:lnTo>
                                <a:lnTo>
                                  <a:pt x="9525" y="6353"/>
                                </a:lnTo>
                                <a:lnTo>
                                  <a:pt x="9525" y="6353"/>
                                </a:lnTo>
                                <a:lnTo>
                                  <a:pt x="9525" y="9525"/>
                                </a:lnTo>
                                <a:lnTo>
                                  <a:pt x="9525" y="9525"/>
                                </a:lnTo>
                                <a:lnTo>
                                  <a:pt x="9525" y="9525"/>
                                </a:lnTo>
                                <a:lnTo>
                                  <a:pt x="9525" y="9525"/>
                                </a:lnTo>
                                <a:lnTo>
                                  <a:pt x="9525" y="9525"/>
                                </a:lnTo>
                                <a:lnTo>
                                  <a:pt x="9525" y="9525"/>
                                </a:lnTo>
                                <a:lnTo>
                                  <a:pt x="9525" y="6353"/>
                                </a:lnTo>
                                <a:lnTo>
                                  <a:pt x="9525" y="6353"/>
                                </a:lnTo>
                                <a:lnTo>
                                  <a:pt x="9525" y="3172"/>
                                </a:lnTo>
                                <a:lnTo>
                                  <a:pt x="10258" y="3172"/>
                                </a:lnTo>
                                <a:lnTo>
                                  <a:pt x="10258" y="3172"/>
                                </a:lnTo>
                                <a:lnTo>
                                  <a:pt x="10258" y="3172"/>
                                </a:lnTo>
                                <a:lnTo>
                                  <a:pt x="10258" y="3172"/>
                                </a:lnTo>
                                <a:lnTo>
                                  <a:pt x="10258" y="3172"/>
                                </a:lnTo>
                                <a:lnTo>
                                  <a:pt x="10258" y="6353"/>
                                </a:lnTo>
                                <a:lnTo>
                                  <a:pt x="10258" y="6353"/>
                                </a:lnTo>
                                <a:lnTo>
                                  <a:pt x="10258" y="6353"/>
                                </a:lnTo>
                                <a:lnTo>
                                  <a:pt x="10258" y="6353"/>
                                </a:lnTo>
                                <a:lnTo>
                                  <a:pt x="10258" y="3172"/>
                                </a:lnTo>
                                <a:lnTo>
                                  <a:pt x="10258" y="3172"/>
                                </a:lnTo>
                                <a:lnTo>
                                  <a:pt x="10258" y="3172"/>
                                </a:lnTo>
                                <a:lnTo>
                                  <a:pt x="10992" y="3172"/>
                                </a:lnTo>
                                <a:lnTo>
                                  <a:pt x="10992" y="3172"/>
                                </a:lnTo>
                                <a:lnTo>
                                  <a:pt x="10992" y="6353"/>
                                </a:lnTo>
                                <a:lnTo>
                                  <a:pt x="10992" y="6353"/>
                                </a:lnTo>
                                <a:lnTo>
                                  <a:pt x="10992" y="3172"/>
                                </a:lnTo>
                                <a:lnTo>
                                  <a:pt x="10992" y="3172"/>
                                </a:lnTo>
                                <a:lnTo>
                                  <a:pt x="10992" y="3172"/>
                                </a:lnTo>
                                <a:lnTo>
                                  <a:pt x="10992" y="6353"/>
                                </a:lnTo>
                                <a:lnTo>
                                  <a:pt x="10992" y="6353"/>
                                </a:lnTo>
                                <a:lnTo>
                                  <a:pt x="10992" y="6353"/>
                                </a:lnTo>
                                <a:lnTo>
                                  <a:pt x="10992" y="6353"/>
                                </a:lnTo>
                                <a:lnTo>
                                  <a:pt x="10992" y="6353"/>
                                </a:lnTo>
                                <a:lnTo>
                                  <a:pt x="10992" y="6353"/>
                                </a:lnTo>
                                <a:lnTo>
                                  <a:pt x="10992" y="3172"/>
                                </a:lnTo>
                                <a:lnTo>
                                  <a:pt x="11725" y="3172"/>
                                </a:lnTo>
                                <a:lnTo>
                                  <a:pt x="11725" y="3172"/>
                                </a:lnTo>
                                <a:lnTo>
                                  <a:pt x="11725" y="3172"/>
                                </a:lnTo>
                                <a:lnTo>
                                  <a:pt x="11725" y="3172"/>
                                </a:lnTo>
                                <a:lnTo>
                                  <a:pt x="11725" y="3172"/>
                                </a:lnTo>
                                <a:lnTo>
                                  <a:pt x="11725" y="3172"/>
                                </a:lnTo>
                                <a:lnTo>
                                  <a:pt x="11725" y="6353"/>
                                </a:lnTo>
                                <a:lnTo>
                                  <a:pt x="11725" y="6353"/>
                                </a:lnTo>
                                <a:lnTo>
                                  <a:pt x="11725" y="6353"/>
                                </a:lnTo>
                                <a:lnTo>
                                  <a:pt x="11725" y="6353"/>
                                </a:lnTo>
                                <a:lnTo>
                                  <a:pt x="11725" y="6353"/>
                                </a:lnTo>
                                <a:lnTo>
                                  <a:pt x="11725" y="3172"/>
                                </a:lnTo>
                                <a:lnTo>
                                  <a:pt x="12459" y="3172"/>
                                </a:lnTo>
                                <a:lnTo>
                                  <a:pt x="12459" y="3172"/>
                                </a:lnTo>
                                <a:lnTo>
                                  <a:pt x="12459" y="3172"/>
                                </a:lnTo>
                                <a:lnTo>
                                  <a:pt x="12459" y="3172"/>
                                </a:lnTo>
                                <a:lnTo>
                                  <a:pt x="12459" y="3172"/>
                                </a:lnTo>
                                <a:lnTo>
                                  <a:pt x="12459" y="3172"/>
                                </a:lnTo>
                                <a:lnTo>
                                  <a:pt x="12459" y="3172"/>
                                </a:lnTo>
                                <a:lnTo>
                                  <a:pt x="12459" y="6353"/>
                                </a:lnTo>
                                <a:lnTo>
                                  <a:pt x="12459" y="6353"/>
                                </a:lnTo>
                                <a:lnTo>
                                  <a:pt x="12459" y="6353"/>
                                </a:lnTo>
                                <a:lnTo>
                                  <a:pt x="12459" y="9525"/>
                                </a:lnTo>
                                <a:lnTo>
                                  <a:pt x="12459" y="3172"/>
                                </a:lnTo>
                                <a:lnTo>
                                  <a:pt x="12459" y="3172"/>
                                </a:lnTo>
                                <a:lnTo>
                                  <a:pt x="12459" y="3172"/>
                                </a:lnTo>
                                <a:lnTo>
                                  <a:pt x="12459" y="3172"/>
                                </a:lnTo>
                                <a:lnTo>
                                  <a:pt x="12459" y="3172"/>
                                </a:lnTo>
                                <a:lnTo>
                                  <a:pt x="12459" y="3172"/>
                                </a:lnTo>
                                <a:lnTo>
                                  <a:pt x="12459" y="3172"/>
                                </a:lnTo>
                                <a:lnTo>
                                  <a:pt x="13192" y="3172"/>
                                </a:lnTo>
                                <a:lnTo>
                                  <a:pt x="13192" y="6353"/>
                                </a:lnTo>
                                <a:lnTo>
                                  <a:pt x="13192" y="6353"/>
                                </a:lnTo>
                                <a:lnTo>
                                  <a:pt x="13192" y="6353"/>
                                </a:lnTo>
                                <a:lnTo>
                                  <a:pt x="13192" y="6353"/>
                                </a:lnTo>
                                <a:lnTo>
                                  <a:pt x="13192" y="3172"/>
                                </a:lnTo>
                                <a:lnTo>
                                  <a:pt x="13192" y="3172"/>
                                </a:lnTo>
                                <a:lnTo>
                                  <a:pt x="13192" y="3172"/>
                                </a:lnTo>
                                <a:lnTo>
                                  <a:pt x="13192" y="3172"/>
                                </a:lnTo>
                                <a:lnTo>
                                  <a:pt x="13192" y="6353"/>
                                </a:lnTo>
                                <a:lnTo>
                                  <a:pt x="13192" y="6353"/>
                                </a:lnTo>
                                <a:lnTo>
                                  <a:pt x="13192" y="3172"/>
                                </a:lnTo>
                                <a:lnTo>
                                  <a:pt x="13926" y="3172"/>
                                </a:lnTo>
                                <a:lnTo>
                                  <a:pt x="13926" y="3172"/>
                                </a:lnTo>
                                <a:lnTo>
                                  <a:pt x="13926" y="3172"/>
                                </a:lnTo>
                                <a:lnTo>
                                  <a:pt x="13926" y="3172"/>
                                </a:lnTo>
                                <a:lnTo>
                                  <a:pt x="13926" y="6353"/>
                                </a:lnTo>
                                <a:lnTo>
                                  <a:pt x="13926" y="6353"/>
                                </a:lnTo>
                                <a:lnTo>
                                  <a:pt x="13926" y="3172"/>
                                </a:lnTo>
                                <a:lnTo>
                                  <a:pt x="13926" y="3172"/>
                                </a:lnTo>
                                <a:lnTo>
                                  <a:pt x="13926" y="3172"/>
                                </a:lnTo>
                                <a:lnTo>
                                  <a:pt x="13926" y="3172"/>
                                </a:lnTo>
                                <a:lnTo>
                                  <a:pt x="13926" y="3172"/>
                                </a:lnTo>
                                <a:lnTo>
                                  <a:pt x="13926" y="3172"/>
                                </a:lnTo>
                                <a:lnTo>
                                  <a:pt x="14649" y="3172"/>
                                </a:lnTo>
                                <a:lnTo>
                                  <a:pt x="14649" y="6353"/>
                                </a:lnTo>
                                <a:lnTo>
                                  <a:pt x="14649" y="9525"/>
                                </a:lnTo>
                                <a:lnTo>
                                  <a:pt x="14649" y="9525"/>
                                </a:lnTo>
                                <a:lnTo>
                                  <a:pt x="14649" y="9525"/>
                                </a:lnTo>
                                <a:lnTo>
                                  <a:pt x="14649" y="9525"/>
                                </a:lnTo>
                                <a:lnTo>
                                  <a:pt x="14649" y="9525"/>
                                </a:lnTo>
                                <a:lnTo>
                                  <a:pt x="14649" y="9525"/>
                                </a:lnTo>
                                <a:lnTo>
                                  <a:pt x="14649" y="6353"/>
                                </a:lnTo>
                                <a:lnTo>
                                  <a:pt x="14649" y="6353"/>
                                </a:lnTo>
                                <a:lnTo>
                                  <a:pt x="14649" y="3172"/>
                                </a:lnTo>
                                <a:lnTo>
                                  <a:pt x="14649" y="3172"/>
                                </a:lnTo>
                                <a:lnTo>
                                  <a:pt x="15383" y="6353"/>
                                </a:lnTo>
                                <a:lnTo>
                                  <a:pt x="15383" y="6353"/>
                                </a:lnTo>
                                <a:lnTo>
                                  <a:pt x="15383" y="6353"/>
                                </a:lnTo>
                                <a:lnTo>
                                  <a:pt x="15383" y="6353"/>
                                </a:lnTo>
                                <a:lnTo>
                                  <a:pt x="15383" y="6353"/>
                                </a:lnTo>
                                <a:lnTo>
                                  <a:pt x="15383" y="3172"/>
                                </a:lnTo>
                                <a:lnTo>
                                  <a:pt x="15383" y="3172"/>
                                </a:lnTo>
                                <a:lnTo>
                                  <a:pt x="15383" y="3172"/>
                                </a:lnTo>
                                <a:lnTo>
                                  <a:pt x="15383" y="3172"/>
                                </a:lnTo>
                                <a:lnTo>
                                  <a:pt x="15383" y="3172"/>
                                </a:lnTo>
                                <a:lnTo>
                                  <a:pt x="15383" y="3172"/>
                                </a:lnTo>
                                <a:lnTo>
                                  <a:pt x="15383" y="3172"/>
                                </a:lnTo>
                                <a:lnTo>
                                  <a:pt x="15383" y="3172"/>
                                </a:lnTo>
                                <a:lnTo>
                                  <a:pt x="15383" y="3172"/>
                                </a:lnTo>
                                <a:lnTo>
                                  <a:pt x="16116" y="6353"/>
                                </a:lnTo>
                                <a:lnTo>
                                  <a:pt x="16116" y="3172"/>
                                </a:lnTo>
                                <a:lnTo>
                                  <a:pt x="16116" y="3172"/>
                                </a:lnTo>
                                <a:lnTo>
                                  <a:pt x="16116" y="3172"/>
                                </a:lnTo>
                                <a:lnTo>
                                  <a:pt x="16116" y="6353"/>
                                </a:lnTo>
                                <a:lnTo>
                                  <a:pt x="16116" y="6353"/>
                                </a:lnTo>
                                <a:lnTo>
                                  <a:pt x="16116" y="6353"/>
                                </a:lnTo>
                                <a:lnTo>
                                  <a:pt x="16116" y="9525"/>
                                </a:lnTo>
                                <a:lnTo>
                                  <a:pt x="16116" y="6353"/>
                                </a:lnTo>
                                <a:lnTo>
                                  <a:pt x="16116" y="6353"/>
                                </a:lnTo>
                                <a:lnTo>
                                  <a:pt x="16116" y="6353"/>
                                </a:lnTo>
                                <a:lnTo>
                                  <a:pt x="16116" y="3172"/>
                                </a:lnTo>
                                <a:lnTo>
                                  <a:pt x="16850" y="3172"/>
                                </a:lnTo>
                                <a:lnTo>
                                  <a:pt x="16850" y="3172"/>
                                </a:lnTo>
                                <a:lnTo>
                                  <a:pt x="16850" y="3172"/>
                                </a:lnTo>
                                <a:lnTo>
                                  <a:pt x="16850" y="3172"/>
                                </a:lnTo>
                                <a:lnTo>
                                  <a:pt x="16850" y="3172"/>
                                </a:lnTo>
                                <a:lnTo>
                                  <a:pt x="16850" y="3172"/>
                                </a:lnTo>
                                <a:lnTo>
                                  <a:pt x="16850" y="3172"/>
                                </a:lnTo>
                                <a:lnTo>
                                  <a:pt x="16850" y="6353"/>
                                </a:lnTo>
                                <a:lnTo>
                                  <a:pt x="16850" y="3172"/>
                                </a:lnTo>
                                <a:lnTo>
                                  <a:pt x="16850" y="3172"/>
                                </a:lnTo>
                                <a:lnTo>
                                  <a:pt x="16850" y="6353"/>
                                </a:lnTo>
                                <a:lnTo>
                                  <a:pt x="16850" y="3172"/>
                                </a:lnTo>
                                <a:lnTo>
                                  <a:pt x="16850" y="6353"/>
                                </a:lnTo>
                                <a:lnTo>
                                  <a:pt x="16850" y="6353"/>
                                </a:lnTo>
                                <a:lnTo>
                                  <a:pt x="16850" y="6353"/>
                                </a:lnTo>
                                <a:lnTo>
                                  <a:pt x="16850" y="9525"/>
                                </a:lnTo>
                                <a:lnTo>
                                  <a:pt x="16850" y="3172"/>
                                </a:lnTo>
                                <a:lnTo>
                                  <a:pt x="16850" y="3172"/>
                                </a:lnTo>
                                <a:lnTo>
                                  <a:pt x="17583" y="3172"/>
                                </a:lnTo>
                                <a:lnTo>
                                  <a:pt x="17583" y="3172"/>
                                </a:lnTo>
                                <a:lnTo>
                                  <a:pt x="17583" y="6353"/>
                                </a:lnTo>
                                <a:lnTo>
                                  <a:pt x="17583" y="6353"/>
                                </a:lnTo>
                                <a:lnTo>
                                  <a:pt x="17583" y="6353"/>
                                </a:lnTo>
                                <a:lnTo>
                                  <a:pt x="17583" y="6353"/>
                                </a:lnTo>
                                <a:lnTo>
                                  <a:pt x="17583" y="6353"/>
                                </a:lnTo>
                                <a:lnTo>
                                  <a:pt x="17583" y="6353"/>
                                </a:lnTo>
                                <a:lnTo>
                                  <a:pt x="17583" y="3172"/>
                                </a:lnTo>
                                <a:lnTo>
                                  <a:pt x="17583" y="3172"/>
                                </a:lnTo>
                                <a:lnTo>
                                  <a:pt x="17583" y="3172"/>
                                </a:lnTo>
                                <a:lnTo>
                                  <a:pt x="17583" y="3172"/>
                                </a:lnTo>
                                <a:lnTo>
                                  <a:pt x="18317" y="3172"/>
                                </a:lnTo>
                                <a:lnTo>
                                  <a:pt x="18317" y="6353"/>
                                </a:lnTo>
                                <a:lnTo>
                                  <a:pt x="18317" y="6353"/>
                                </a:lnTo>
                                <a:lnTo>
                                  <a:pt x="18317" y="6353"/>
                                </a:lnTo>
                                <a:lnTo>
                                  <a:pt x="18317" y="6353"/>
                                </a:lnTo>
                                <a:lnTo>
                                  <a:pt x="18317" y="3172"/>
                                </a:lnTo>
                                <a:lnTo>
                                  <a:pt x="18317" y="6353"/>
                                </a:lnTo>
                                <a:lnTo>
                                  <a:pt x="18317" y="9525"/>
                                </a:lnTo>
                                <a:lnTo>
                                  <a:pt x="18317" y="9525"/>
                                </a:lnTo>
                                <a:lnTo>
                                  <a:pt x="18317" y="9525"/>
                                </a:lnTo>
                                <a:lnTo>
                                  <a:pt x="18317" y="6353"/>
                                </a:lnTo>
                                <a:lnTo>
                                  <a:pt x="18317" y="6353"/>
                                </a:lnTo>
                                <a:lnTo>
                                  <a:pt x="19050" y="6353"/>
                                </a:lnTo>
                                <a:lnTo>
                                  <a:pt x="19050" y="9525"/>
                                </a:lnTo>
                                <a:lnTo>
                                  <a:pt x="19050" y="9525"/>
                                </a:lnTo>
                                <a:lnTo>
                                  <a:pt x="19050" y="9525"/>
                                </a:lnTo>
                                <a:lnTo>
                                  <a:pt x="19050" y="6353"/>
                                </a:lnTo>
                                <a:lnTo>
                                  <a:pt x="19050" y="3172"/>
                                </a:lnTo>
                                <a:lnTo>
                                  <a:pt x="19050" y="3172"/>
                                </a:lnTo>
                                <a:lnTo>
                                  <a:pt x="19050" y="6353"/>
                                </a:lnTo>
                                <a:lnTo>
                                  <a:pt x="19050" y="9525"/>
                                </a:lnTo>
                                <a:lnTo>
                                  <a:pt x="19050" y="6353"/>
                                </a:lnTo>
                                <a:lnTo>
                                  <a:pt x="19050" y="6353"/>
                                </a:lnTo>
                                <a:lnTo>
                                  <a:pt x="19050" y="6353"/>
                                </a:lnTo>
                                <a:lnTo>
                                  <a:pt x="19050" y="6353"/>
                                </a:lnTo>
                                <a:lnTo>
                                  <a:pt x="19050" y="6353"/>
                                </a:lnTo>
                                <a:lnTo>
                                  <a:pt x="19783" y="6353"/>
                                </a:lnTo>
                                <a:lnTo>
                                  <a:pt x="19783" y="3172"/>
                                </a:lnTo>
                                <a:lnTo>
                                  <a:pt x="19783" y="3172"/>
                                </a:lnTo>
                                <a:lnTo>
                                  <a:pt x="19783" y="3172"/>
                                </a:lnTo>
                                <a:lnTo>
                                  <a:pt x="19783" y="3172"/>
                                </a:lnTo>
                                <a:lnTo>
                                  <a:pt x="19783" y="3172"/>
                                </a:lnTo>
                                <a:lnTo>
                                  <a:pt x="19783" y="3172"/>
                                </a:lnTo>
                                <a:lnTo>
                                  <a:pt x="19783" y="3172"/>
                                </a:lnTo>
                                <a:lnTo>
                                  <a:pt x="19783" y="6353"/>
                                </a:lnTo>
                                <a:lnTo>
                                  <a:pt x="19783" y="6353"/>
                                </a:lnTo>
                                <a:lnTo>
                                  <a:pt x="19783" y="3172"/>
                                </a:lnTo>
                                <a:lnTo>
                                  <a:pt x="19783" y="3172"/>
                                </a:lnTo>
                                <a:lnTo>
                                  <a:pt x="20517" y="3172"/>
                                </a:lnTo>
                                <a:lnTo>
                                  <a:pt x="20517" y="3172"/>
                                </a:lnTo>
                                <a:lnTo>
                                  <a:pt x="20517" y="3172"/>
                                </a:lnTo>
                                <a:lnTo>
                                  <a:pt x="20517" y="6353"/>
                                </a:lnTo>
                                <a:lnTo>
                                  <a:pt x="20517" y="6353"/>
                                </a:lnTo>
                                <a:lnTo>
                                  <a:pt x="20517" y="6353"/>
                                </a:lnTo>
                                <a:lnTo>
                                  <a:pt x="20517" y="9525"/>
                                </a:lnTo>
                                <a:lnTo>
                                  <a:pt x="20517" y="6353"/>
                                </a:lnTo>
                                <a:lnTo>
                                  <a:pt x="20517" y="6353"/>
                                </a:lnTo>
                                <a:lnTo>
                                  <a:pt x="20517" y="6353"/>
                                </a:lnTo>
                                <a:lnTo>
                                  <a:pt x="20517" y="6353"/>
                                </a:lnTo>
                                <a:lnTo>
                                  <a:pt x="20517" y="6353"/>
                                </a:lnTo>
                                <a:lnTo>
                                  <a:pt x="21250" y="3172"/>
                                </a:lnTo>
                                <a:lnTo>
                                  <a:pt x="21250" y="6353"/>
                                </a:lnTo>
                                <a:lnTo>
                                  <a:pt x="21250" y="3172"/>
                                </a:lnTo>
                                <a:lnTo>
                                  <a:pt x="21250" y="3172"/>
                                </a:lnTo>
                                <a:lnTo>
                                  <a:pt x="21250" y="3172"/>
                                </a:lnTo>
                                <a:lnTo>
                                  <a:pt x="21250" y="3172"/>
                                </a:lnTo>
                                <a:lnTo>
                                  <a:pt x="21250" y="3172"/>
                                </a:lnTo>
                                <a:lnTo>
                                  <a:pt x="21250" y="3172"/>
                                </a:lnTo>
                                <a:lnTo>
                                  <a:pt x="21250" y="3172"/>
                                </a:lnTo>
                                <a:lnTo>
                                  <a:pt x="21250" y="3172"/>
                                </a:lnTo>
                                <a:lnTo>
                                  <a:pt x="21250" y="3172"/>
                                </a:lnTo>
                                <a:lnTo>
                                  <a:pt x="21250" y="3172"/>
                                </a:lnTo>
                                <a:lnTo>
                                  <a:pt x="21984" y="3172"/>
                                </a:lnTo>
                                <a:lnTo>
                                  <a:pt x="21984" y="6353"/>
                                </a:lnTo>
                                <a:lnTo>
                                  <a:pt x="21984" y="6353"/>
                                </a:lnTo>
                                <a:lnTo>
                                  <a:pt x="21984" y="6353"/>
                                </a:lnTo>
                                <a:lnTo>
                                  <a:pt x="21984" y="6353"/>
                                </a:lnTo>
                                <a:lnTo>
                                  <a:pt x="21984" y="6353"/>
                                </a:lnTo>
                                <a:lnTo>
                                  <a:pt x="21984" y="6353"/>
                                </a:lnTo>
                                <a:lnTo>
                                  <a:pt x="21984" y="6353"/>
                                </a:lnTo>
                                <a:lnTo>
                                  <a:pt x="21984" y="3172"/>
                                </a:lnTo>
                                <a:lnTo>
                                  <a:pt x="21984" y="6353"/>
                                </a:lnTo>
                                <a:lnTo>
                                  <a:pt x="21984" y="9525"/>
                                </a:lnTo>
                                <a:lnTo>
                                  <a:pt x="21984" y="9525"/>
                                </a:lnTo>
                                <a:lnTo>
                                  <a:pt x="21984" y="9525"/>
                                </a:lnTo>
                                <a:lnTo>
                                  <a:pt x="21984" y="6353"/>
                                </a:lnTo>
                                <a:lnTo>
                                  <a:pt x="21984" y="6353"/>
                                </a:lnTo>
                                <a:lnTo>
                                  <a:pt x="21984" y="3172"/>
                                </a:lnTo>
                                <a:lnTo>
                                  <a:pt x="21984" y="3172"/>
                                </a:lnTo>
                                <a:lnTo>
                                  <a:pt x="21984" y="3172"/>
                                </a:lnTo>
                                <a:lnTo>
                                  <a:pt x="22717" y="3172"/>
                                </a:lnTo>
                                <a:lnTo>
                                  <a:pt x="22717" y="6353"/>
                                </a:lnTo>
                                <a:lnTo>
                                  <a:pt x="22717" y="9525"/>
                                </a:lnTo>
                                <a:lnTo>
                                  <a:pt x="22717" y="6353"/>
                                </a:lnTo>
                                <a:lnTo>
                                  <a:pt x="22717" y="9525"/>
                                </a:lnTo>
                                <a:lnTo>
                                  <a:pt x="22717" y="6353"/>
                                </a:lnTo>
                                <a:lnTo>
                                  <a:pt x="22717" y="6353"/>
                                </a:lnTo>
                                <a:lnTo>
                                  <a:pt x="22717" y="6353"/>
                                </a:lnTo>
                                <a:lnTo>
                                  <a:pt x="22717" y="3172"/>
                                </a:lnTo>
                                <a:lnTo>
                                  <a:pt x="22717" y="6353"/>
                                </a:lnTo>
                                <a:lnTo>
                                  <a:pt x="22717" y="6353"/>
                                </a:lnTo>
                                <a:lnTo>
                                  <a:pt x="22717" y="6353"/>
                                </a:lnTo>
                                <a:lnTo>
                                  <a:pt x="22717" y="6353"/>
                                </a:lnTo>
                                <a:lnTo>
                                  <a:pt x="22717" y="3172"/>
                                </a:lnTo>
                                <a:lnTo>
                                  <a:pt x="23451" y="3172"/>
                                </a:lnTo>
                                <a:lnTo>
                                  <a:pt x="23451" y="3172"/>
                                </a:lnTo>
                                <a:lnTo>
                                  <a:pt x="23451" y="6353"/>
                                </a:lnTo>
                                <a:lnTo>
                                  <a:pt x="23451" y="6353"/>
                                </a:lnTo>
                                <a:lnTo>
                                  <a:pt x="23451" y="6353"/>
                                </a:lnTo>
                                <a:lnTo>
                                  <a:pt x="23451" y="6353"/>
                                </a:lnTo>
                                <a:lnTo>
                                  <a:pt x="23451" y="6353"/>
                                </a:lnTo>
                                <a:lnTo>
                                  <a:pt x="23451" y="6353"/>
                                </a:lnTo>
                                <a:lnTo>
                                  <a:pt x="23451" y="6353"/>
                                </a:lnTo>
                                <a:lnTo>
                                  <a:pt x="23451" y="3172"/>
                                </a:lnTo>
                                <a:lnTo>
                                  <a:pt x="23451" y="3172"/>
                                </a:lnTo>
                                <a:lnTo>
                                  <a:pt x="23451" y="9525"/>
                                </a:lnTo>
                                <a:lnTo>
                                  <a:pt x="24174" y="9525"/>
                                </a:lnTo>
                                <a:lnTo>
                                  <a:pt x="24174" y="9525"/>
                                </a:lnTo>
                                <a:lnTo>
                                  <a:pt x="24174" y="9525"/>
                                </a:lnTo>
                                <a:lnTo>
                                  <a:pt x="24174" y="9525"/>
                                </a:lnTo>
                                <a:lnTo>
                                  <a:pt x="24174" y="9525"/>
                                </a:lnTo>
                                <a:lnTo>
                                  <a:pt x="24174" y="6353"/>
                                </a:lnTo>
                                <a:lnTo>
                                  <a:pt x="24174" y="6353"/>
                                </a:lnTo>
                                <a:lnTo>
                                  <a:pt x="24174" y="6353"/>
                                </a:lnTo>
                                <a:lnTo>
                                  <a:pt x="24174" y="3172"/>
                                </a:lnTo>
                                <a:lnTo>
                                  <a:pt x="24174" y="6353"/>
                                </a:lnTo>
                                <a:lnTo>
                                  <a:pt x="24174" y="6353"/>
                                </a:lnTo>
                                <a:lnTo>
                                  <a:pt x="24174" y="6353"/>
                                </a:lnTo>
                                <a:lnTo>
                                  <a:pt x="24908" y="3172"/>
                                </a:lnTo>
                                <a:lnTo>
                                  <a:pt x="24908" y="3172"/>
                                </a:lnTo>
                                <a:lnTo>
                                  <a:pt x="24908" y="3172"/>
                                </a:lnTo>
                                <a:lnTo>
                                  <a:pt x="24908" y="6353"/>
                                </a:lnTo>
                                <a:lnTo>
                                  <a:pt x="24908" y="6353"/>
                                </a:lnTo>
                                <a:lnTo>
                                  <a:pt x="24908" y="6353"/>
                                </a:lnTo>
                                <a:lnTo>
                                  <a:pt x="24908" y="6353"/>
                                </a:lnTo>
                                <a:lnTo>
                                  <a:pt x="24908" y="3172"/>
                                </a:lnTo>
                                <a:lnTo>
                                  <a:pt x="24908" y="3172"/>
                                </a:lnTo>
                                <a:lnTo>
                                  <a:pt x="24908" y="3172"/>
                                </a:lnTo>
                                <a:lnTo>
                                  <a:pt x="24908" y="6353"/>
                                </a:lnTo>
                                <a:lnTo>
                                  <a:pt x="24908" y="9525"/>
                                </a:lnTo>
                                <a:lnTo>
                                  <a:pt x="25641" y="6353"/>
                                </a:lnTo>
                                <a:lnTo>
                                  <a:pt x="25641" y="6353"/>
                                </a:lnTo>
                                <a:lnTo>
                                  <a:pt x="25641" y="3172"/>
                                </a:lnTo>
                                <a:lnTo>
                                  <a:pt x="25641" y="3172"/>
                                </a:lnTo>
                                <a:lnTo>
                                  <a:pt x="25641" y="3172"/>
                                </a:lnTo>
                                <a:lnTo>
                                  <a:pt x="25641" y="6353"/>
                                </a:lnTo>
                                <a:lnTo>
                                  <a:pt x="25641" y="6353"/>
                                </a:lnTo>
                                <a:lnTo>
                                  <a:pt x="25641" y="6353"/>
                                </a:lnTo>
                                <a:lnTo>
                                  <a:pt x="25641" y="6353"/>
                                </a:lnTo>
                                <a:lnTo>
                                  <a:pt x="25641" y="6353"/>
                                </a:lnTo>
                                <a:lnTo>
                                  <a:pt x="25641" y="6353"/>
                                </a:lnTo>
                                <a:lnTo>
                                  <a:pt x="25641" y="6353"/>
                                </a:lnTo>
                                <a:lnTo>
                                  <a:pt x="26375" y="6353"/>
                                </a:lnTo>
                                <a:lnTo>
                                  <a:pt x="26375" y="6353"/>
                                </a:lnTo>
                                <a:lnTo>
                                  <a:pt x="26375" y="9525"/>
                                </a:lnTo>
                                <a:lnTo>
                                  <a:pt x="26375" y="6353"/>
                                </a:lnTo>
                                <a:lnTo>
                                  <a:pt x="26375" y="6353"/>
                                </a:lnTo>
                                <a:lnTo>
                                  <a:pt x="26375" y="3172"/>
                                </a:lnTo>
                                <a:lnTo>
                                  <a:pt x="26375" y="3172"/>
                                </a:lnTo>
                                <a:lnTo>
                                  <a:pt x="26375" y="3172"/>
                                </a:lnTo>
                                <a:lnTo>
                                  <a:pt x="26375" y="3172"/>
                                </a:lnTo>
                                <a:lnTo>
                                  <a:pt x="26375" y="3172"/>
                                </a:lnTo>
                                <a:lnTo>
                                  <a:pt x="26375" y="3172"/>
                                </a:lnTo>
                                <a:lnTo>
                                  <a:pt x="26375" y="3172"/>
                                </a:lnTo>
                                <a:lnTo>
                                  <a:pt x="26375" y="6353"/>
                                </a:lnTo>
                                <a:lnTo>
                                  <a:pt x="26375" y="3172"/>
                                </a:lnTo>
                                <a:lnTo>
                                  <a:pt x="26375" y="3172"/>
                                </a:lnTo>
                                <a:lnTo>
                                  <a:pt x="26375" y="3172"/>
                                </a:lnTo>
                                <a:lnTo>
                                  <a:pt x="26375" y="3172"/>
                                </a:lnTo>
                                <a:lnTo>
                                  <a:pt x="26375" y="3172"/>
                                </a:lnTo>
                                <a:lnTo>
                                  <a:pt x="27108" y="3172"/>
                                </a:lnTo>
                                <a:lnTo>
                                  <a:pt x="27108" y="3172"/>
                                </a:lnTo>
                                <a:lnTo>
                                  <a:pt x="27108" y="3172"/>
                                </a:lnTo>
                                <a:lnTo>
                                  <a:pt x="27108" y="3172"/>
                                </a:lnTo>
                                <a:lnTo>
                                  <a:pt x="27108" y="6353"/>
                                </a:lnTo>
                                <a:lnTo>
                                  <a:pt x="27108" y="6353"/>
                                </a:lnTo>
                                <a:lnTo>
                                  <a:pt x="27108" y="3172"/>
                                </a:lnTo>
                                <a:lnTo>
                                  <a:pt x="27108" y="6353"/>
                                </a:lnTo>
                                <a:lnTo>
                                  <a:pt x="27108" y="3172"/>
                                </a:lnTo>
                                <a:lnTo>
                                  <a:pt x="27108" y="3172"/>
                                </a:lnTo>
                                <a:lnTo>
                                  <a:pt x="27108" y="3172"/>
                                </a:lnTo>
                                <a:lnTo>
                                  <a:pt x="27108" y="3172"/>
                                </a:lnTo>
                                <a:lnTo>
                                  <a:pt x="27108" y="3172"/>
                                </a:lnTo>
                                <a:lnTo>
                                  <a:pt x="27108" y="6353"/>
                                </a:lnTo>
                                <a:lnTo>
                                  <a:pt x="27842" y="6353"/>
                                </a:lnTo>
                                <a:lnTo>
                                  <a:pt x="27842" y="6353"/>
                                </a:lnTo>
                                <a:lnTo>
                                  <a:pt x="27842" y="6353"/>
                                </a:lnTo>
                                <a:lnTo>
                                  <a:pt x="27842" y="3172"/>
                                </a:lnTo>
                                <a:lnTo>
                                  <a:pt x="27842" y="3172"/>
                                </a:lnTo>
                                <a:lnTo>
                                  <a:pt x="27842" y="3172"/>
                                </a:lnTo>
                                <a:lnTo>
                                  <a:pt x="27842" y="3172"/>
                                </a:lnTo>
                                <a:lnTo>
                                  <a:pt x="27842" y="3172"/>
                                </a:lnTo>
                                <a:lnTo>
                                  <a:pt x="27842" y="3172"/>
                                </a:lnTo>
                                <a:lnTo>
                                  <a:pt x="27842" y="3172"/>
                                </a:lnTo>
                                <a:lnTo>
                                  <a:pt x="27842" y="3172"/>
                                </a:lnTo>
                                <a:lnTo>
                                  <a:pt x="27842" y="3172"/>
                                </a:lnTo>
                                <a:lnTo>
                                  <a:pt x="28575" y="3172"/>
                                </a:lnTo>
                                <a:lnTo>
                                  <a:pt x="28575" y="6353"/>
                                </a:lnTo>
                                <a:lnTo>
                                  <a:pt x="28575" y="6353"/>
                                </a:lnTo>
                                <a:lnTo>
                                  <a:pt x="28575" y="6353"/>
                                </a:lnTo>
                                <a:lnTo>
                                  <a:pt x="28575" y="635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10" name="Freeform: Shape 1010"/>
                        <wps:cNvSpPr/>
                        <wps:spPr>
                          <a:xfrm>
                            <a:off x="1481137" y="1795462"/>
                            <a:ext cx="28575" cy="9525"/>
                          </a:xfrm>
                          <a:custGeom>
                            <a:avLst/>
                            <a:gdLst>
                              <a:gd name="connsiteX0" fmla="*/ 0 w 28575"/>
                              <a:gd name="connsiteY0" fmla="*/ 6353 h 9525"/>
                              <a:gd name="connsiteX1" fmla="*/ 0 w 28575"/>
                              <a:gd name="connsiteY1" fmla="*/ 6353 h 9525"/>
                              <a:gd name="connsiteX2" fmla="*/ 0 w 28575"/>
                              <a:gd name="connsiteY2" fmla="*/ 6353 h 9525"/>
                              <a:gd name="connsiteX3" fmla="*/ 0 w 28575"/>
                              <a:gd name="connsiteY3" fmla="*/ 3172 h 9525"/>
                              <a:gd name="connsiteX4" fmla="*/ 0 w 28575"/>
                              <a:gd name="connsiteY4" fmla="*/ 3172 h 9525"/>
                              <a:gd name="connsiteX5" fmla="*/ 0 w 28575"/>
                              <a:gd name="connsiteY5" fmla="*/ 3172 h 9525"/>
                              <a:gd name="connsiteX6" fmla="*/ 0 w 28575"/>
                              <a:gd name="connsiteY6" fmla="*/ 3172 h 9525"/>
                              <a:gd name="connsiteX7" fmla="*/ 0 w 28575"/>
                              <a:gd name="connsiteY7" fmla="*/ 3172 h 9525"/>
                              <a:gd name="connsiteX8" fmla="*/ 752 w 28575"/>
                              <a:gd name="connsiteY8" fmla="*/ 6353 h 9525"/>
                              <a:gd name="connsiteX9" fmla="*/ 752 w 28575"/>
                              <a:gd name="connsiteY9" fmla="*/ 9525 h 9525"/>
                              <a:gd name="connsiteX10" fmla="*/ 752 w 28575"/>
                              <a:gd name="connsiteY10" fmla="*/ 6353 h 9525"/>
                              <a:gd name="connsiteX11" fmla="*/ 752 w 28575"/>
                              <a:gd name="connsiteY11" fmla="*/ 6353 h 9525"/>
                              <a:gd name="connsiteX12" fmla="*/ 752 w 28575"/>
                              <a:gd name="connsiteY12" fmla="*/ 6353 h 9525"/>
                              <a:gd name="connsiteX13" fmla="*/ 752 w 28575"/>
                              <a:gd name="connsiteY13" fmla="*/ 3172 h 9525"/>
                              <a:gd name="connsiteX14" fmla="*/ 752 w 28575"/>
                              <a:gd name="connsiteY14" fmla="*/ 3172 h 9525"/>
                              <a:gd name="connsiteX15" fmla="*/ 752 w 28575"/>
                              <a:gd name="connsiteY15" fmla="*/ 3172 h 9525"/>
                              <a:gd name="connsiteX16" fmla="*/ 752 w 28575"/>
                              <a:gd name="connsiteY16" fmla="*/ 6353 h 9525"/>
                              <a:gd name="connsiteX17" fmla="*/ 752 w 28575"/>
                              <a:gd name="connsiteY17" fmla="*/ 6353 h 9525"/>
                              <a:gd name="connsiteX18" fmla="*/ 752 w 28575"/>
                              <a:gd name="connsiteY18" fmla="*/ 9525 h 9525"/>
                              <a:gd name="connsiteX19" fmla="*/ 752 w 28575"/>
                              <a:gd name="connsiteY19" fmla="*/ 9525 h 9525"/>
                              <a:gd name="connsiteX20" fmla="*/ 1505 w 28575"/>
                              <a:gd name="connsiteY20" fmla="*/ 6353 h 9525"/>
                              <a:gd name="connsiteX21" fmla="*/ 1505 w 28575"/>
                              <a:gd name="connsiteY21" fmla="*/ 6353 h 9525"/>
                              <a:gd name="connsiteX22" fmla="*/ 1505 w 28575"/>
                              <a:gd name="connsiteY22" fmla="*/ 3172 h 9525"/>
                              <a:gd name="connsiteX23" fmla="*/ 1505 w 28575"/>
                              <a:gd name="connsiteY23" fmla="*/ 3172 h 9525"/>
                              <a:gd name="connsiteX24" fmla="*/ 1505 w 28575"/>
                              <a:gd name="connsiteY24" fmla="*/ 3172 h 9525"/>
                              <a:gd name="connsiteX25" fmla="*/ 1505 w 28575"/>
                              <a:gd name="connsiteY25" fmla="*/ 3172 h 9525"/>
                              <a:gd name="connsiteX26" fmla="*/ 1505 w 28575"/>
                              <a:gd name="connsiteY26" fmla="*/ 3172 h 9525"/>
                              <a:gd name="connsiteX27" fmla="*/ 1505 w 28575"/>
                              <a:gd name="connsiteY27" fmla="*/ 3172 h 9525"/>
                              <a:gd name="connsiteX28" fmla="*/ 1505 w 28575"/>
                              <a:gd name="connsiteY28" fmla="*/ 6353 h 9525"/>
                              <a:gd name="connsiteX29" fmla="*/ 1505 w 28575"/>
                              <a:gd name="connsiteY29" fmla="*/ 9525 h 9525"/>
                              <a:gd name="connsiteX30" fmla="*/ 1505 w 28575"/>
                              <a:gd name="connsiteY30" fmla="*/ 6353 h 9525"/>
                              <a:gd name="connsiteX31" fmla="*/ 1505 w 28575"/>
                              <a:gd name="connsiteY31" fmla="*/ 6353 h 9525"/>
                              <a:gd name="connsiteX32" fmla="*/ 2257 w 28575"/>
                              <a:gd name="connsiteY32" fmla="*/ 3172 h 9525"/>
                              <a:gd name="connsiteX33" fmla="*/ 2257 w 28575"/>
                              <a:gd name="connsiteY33" fmla="*/ 3172 h 9525"/>
                              <a:gd name="connsiteX34" fmla="*/ 2257 w 28575"/>
                              <a:gd name="connsiteY34" fmla="*/ 6353 h 9525"/>
                              <a:gd name="connsiteX35" fmla="*/ 2257 w 28575"/>
                              <a:gd name="connsiteY35" fmla="*/ 6353 h 9525"/>
                              <a:gd name="connsiteX36" fmla="*/ 2257 w 28575"/>
                              <a:gd name="connsiteY36" fmla="*/ 9525 h 9525"/>
                              <a:gd name="connsiteX37" fmla="*/ 2257 w 28575"/>
                              <a:gd name="connsiteY37" fmla="*/ 6353 h 9525"/>
                              <a:gd name="connsiteX38" fmla="*/ 2257 w 28575"/>
                              <a:gd name="connsiteY38" fmla="*/ 6353 h 9525"/>
                              <a:gd name="connsiteX39" fmla="*/ 2257 w 28575"/>
                              <a:gd name="connsiteY39" fmla="*/ 6353 h 9525"/>
                              <a:gd name="connsiteX40" fmla="*/ 2257 w 28575"/>
                              <a:gd name="connsiteY40" fmla="*/ 3172 h 9525"/>
                              <a:gd name="connsiteX41" fmla="*/ 2257 w 28575"/>
                              <a:gd name="connsiteY41" fmla="*/ 6353 h 9525"/>
                              <a:gd name="connsiteX42" fmla="*/ 2257 w 28575"/>
                              <a:gd name="connsiteY42" fmla="*/ 6353 h 9525"/>
                              <a:gd name="connsiteX43" fmla="*/ 2257 w 28575"/>
                              <a:gd name="connsiteY43" fmla="*/ 6353 h 9525"/>
                              <a:gd name="connsiteX44" fmla="*/ 2257 w 28575"/>
                              <a:gd name="connsiteY44" fmla="*/ 9525 h 9525"/>
                              <a:gd name="connsiteX45" fmla="*/ 2257 w 28575"/>
                              <a:gd name="connsiteY45" fmla="*/ 9525 h 9525"/>
                              <a:gd name="connsiteX46" fmla="*/ 2257 w 28575"/>
                              <a:gd name="connsiteY46" fmla="*/ 9525 h 9525"/>
                              <a:gd name="connsiteX47" fmla="*/ 2257 w 28575"/>
                              <a:gd name="connsiteY47" fmla="*/ 6353 h 9525"/>
                              <a:gd name="connsiteX48" fmla="*/ 2257 w 28575"/>
                              <a:gd name="connsiteY48" fmla="*/ 3172 h 9525"/>
                              <a:gd name="connsiteX49" fmla="*/ 2257 w 28575"/>
                              <a:gd name="connsiteY49" fmla="*/ 3172 h 9525"/>
                              <a:gd name="connsiteX50" fmla="*/ 2257 w 28575"/>
                              <a:gd name="connsiteY50" fmla="*/ 3172 h 9525"/>
                              <a:gd name="connsiteX51" fmla="*/ 2257 w 28575"/>
                              <a:gd name="connsiteY51" fmla="*/ 3172 h 9525"/>
                              <a:gd name="connsiteX52" fmla="*/ 3010 w 28575"/>
                              <a:gd name="connsiteY52" fmla="*/ 3172 h 9525"/>
                              <a:gd name="connsiteX53" fmla="*/ 3010 w 28575"/>
                              <a:gd name="connsiteY53" fmla="*/ 3172 h 9525"/>
                              <a:gd name="connsiteX54" fmla="*/ 3010 w 28575"/>
                              <a:gd name="connsiteY54" fmla="*/ 3172 h 9525"/>
                              <a:gd name="connsiteX55" fmla="*/ 3010 w 28575"/>
                              <a:gd name="connsiteY55" fmla="*/ 3172 h 9525"/>
                              <a:gd name="connsiteX56" fmla="*/ 3010 w 28575"/>
                              <a:gd name="connsiteY56" fmla="*/ 3172 h 9525"/>
                              <a:gd name="connsiteX57" fmla="*/ 3010 w 28575"/>
                              <a:gd name="connsiteY57" fmla="*/ 3172 h 9525"/>
                              <a:gd name="connsiteX58" fmla="*/ 3010 w 28575"/>
                              <a:gd name="connsiteY58" fmla="*/ 3172 h 9525"/>
                              <a:gd name="connsiteX59" fmla="*/ 3010 w 28575"/>
                              <a:gd name="connsiteY59" fmla="*/ 3172 h 9525"/>
                              <a:gd name="connsiteX60" fmla="*/ 3010 w 28575"/>
                              <a:gd name="connsiteY60" fmla="*/ 3172 h 9525"/>
                              <a:gd name="connsiteX61" fmla="*/ 3010 w 28575"/>
                              <a:gd name="connsiteY61" fmla="*/ 3172 h 9525"/>
                              <a:gd name="connsiteX62" fmla="*/ 3010 w 28575"/>
                              <a:gd name="connsiteY62" fmla="*/ 3172 h 9525"/>
                              <a:gd name="connsiteX63" fmla="*/ 3010 w 28575"/>
                              <a:gd name="connsiteY63" fmla="*/ 3172 h 9525"/>
                              <a:gd name="connsiteX64" fmla="*/ 3762 w 28575"/>
                              <a:gd name="connsiteY64" fmla="*/ 3172 h 9525"/>
                              <a:gd name="connsiteX65" fmla="*/ 3762 w 28575"/>
                              <a:gd name="connsiteY65" fmla="*/ 3172 h 9525"/>
                              <a:gd name="connsiteX66" fmla="*/ 3762 w 28575"/>
                              <a:gd name="connsiteY66" fmla="*/ 3172 h 9525"/>
                              <a:gd name="connsiteX67" fmla="*/ 3762 w 28575"/>
                              <a:gd name="connsiteY67" fmla="*/ 3172 h 9525"/>
                              <a:gd name="connsiteX68" fmla="*/ 3762 w 28575"/>
                              <a:gd name="connsiteY68" fmla="*/ 6353 h 9525"/>
                              <a:gd name="connsiteX69" fmla="*/ 3762 w 28575"/>
                              <a:gd name="connsiteY69" fmla="*/ 3172 h 9525"/>
                              <a:gd name="connsiteX70" fmla="*/ 3762 w 28575"/>
                              <a:gd name="connsiteY70" fmla="*/ 3172 h 9525"/>
                              <a:gd name="connsiteX71" fmla="*/ 3762 w 28575"/>
                              <a:gd name="connsiteY71" fmla="*/ 3172 h 9525"/>
                              <a:gd name="connsiteX72" fmla="*/ 3762 w 28575"/>
                              <a:gd name="connsiteY72" fmla="*/ 3172 h 9525"/>
                              <a:gd name="connsiteX73" fmla="*/ 3762 w 28575"/>
                              <a:gd name="connsiteY73" fmla="*/ 3172 h 9525"/>
                              <a:gd name="connsiteX74" fmla="*/ 3762 w 28575"/>
                              <a:gd name="connsiteY74" fmla="*/ 3172 h 9525"/>
                              <a:gd name="connsiteX75" fmla="*/ 3762 w 28575"/>
                              <a:gd name="connsiteY75" fmla="*/ 3172 h 9525"/>
                              <a:gd name="connsiteX76" fmla="*/ 4515 w 28575"/>
                              <a:gd name="connsiteY76" fmla="*/ 6353 h 9525"/>
                              <a:gd name="connsiteX77" fmla="*/ 4515 w 28575"/>
                              <a:gd name="connsiteY77" fmla="*/ 6353 h 9525"/>
                              <a:gd name="connsiteX78" fmla="*/ 4515 w 28575"/>
                              <a:gd name="connsiteY78" fmla="*/ 6353 h 9525"/>
                              <a:gd name="connsiteX79" fmla="*/ 4515 w 28575"/>
                              <a:gd name="connsiteY79" fmla="*/ 3172 h 9525"/>
                              <a:gd name="connsiteX80" fmla="*/ 4515 w 28575"/>
                              <a:gd name="connsiteY80" fmla="*/ 3172 h 9525"/>
                              <a:gd name="connsiteX81" fmla="*/ 4515 w 28575"/>
                              <a:gd name="connsiteY81" fmla="*/ 3172 h 9525"/>
                              <a:gd name="connsiteX82" fmla="*/ 4515 w 28575"/>
                              <a:gd name="connsiteY82" fmla="*/ 3172 h 9525"/>
                              <a:gd name="connsiteX83" fmla="*/ 4515 w 28575"/>
                              <a:gd name="connsiteY83" fmla="*/ 3172 h 9525"/>
                              <a:gd name="connsiteX84" fmla="*/ 4515 w 28575"/>
                              <a:gd name="connsiteY84" fmla="*/ 6353 h 9525"/>
                              <a:gd name="connsiteX85" fmla="*/ 4515 w 28575"/>
                              <a:gd name="connsiteY85" fmla="*/ 6353 h 9525"/>
                              <a:gd name="connsiteX86" fmla="*/ 4515 w 28575"/>
                              <a:gd name="connsiteY86" fmla="*/ 6353 h 9525"/>
                              <a:gd name="connsiteX87" fmla="*/ 4515 w 28575"/>
                              <a:gd name="connsiteY87" fmla="*/ 6353 h 9525"/>
                              <a:gd name="connsiteX88" fmla="*/ 5267 w 28575"/>
                              <a:gd name="connsiteY88" fmla="*/ 3172 h 9525"/>
                              <a:gd name="connsiteX89" fmla="*/ 5267 w 28575"/>
                              <a:gd name="connsiteY89" fmla="*/ 3172 h 9525"/>
                              <a:gd name="connsiteX90" fmla="*/ 5267 w 28575"/>
                              <a:gd name="connsiteY90" fmla="*/ 6353 h 9525"/>
                              <a:gd name="connsiteX91" fmla="*/ 5267 w 28575"/>
                              <a:gd name="connsiteY91" fmla="*/ 3172 h 9525"/>
                              <a:gd name="connsiteX92" fmla="*/ 5267 w 28575"/>
                              <a:gd name="connsiteY92" fmla="*/ 3172 h 9525"/>
                              <a:gd name="connsiteX93" fmla="*/ 5267 w 28575"/>
                              <a:gd name="connsiteY93" fmla="*/ 3172 h 9525"/>
                              <a:gd name="connsiteX94" fmla="*/ 5267 w 28575"/>
                              <a:gd name="connsiteY94" fmla="*/ 3172 h 9525"/>
                              <a:gd name="connsiteX95" fmla="*/ 5267 w 28575"/>
                              <a:gd name="connsiteY95" fmla="*/ 3172 h 9525"/>
                              <a:gd name="connsiteX96" fmla="*/ 5267 w 28575"/>
                              <a:gd name="connsiteY96" fmla="*/ 3172 h 9525"/>
                              <a:gd name="connsiteX97" fmla="*/ 5267 w 28575"/>
                              <a:gd name="connsiteY97" fmla="*/ 6353 h 9525"/>
                              <a:gd name="connsiteX98" fmla="*/ 5267 w 28575"/>
                              <a:gd name="connsiteY98" fmla="*/ 3172 h 9525"/>
                              <a:gd name="connsiteX99" fmla="*/ 5267 w 28575"/>
                              <a:gd name="connsiteY99" fmla="*/ 6353 h 9525"/>
                              <a:gd name="connsiteX100" fmla="*/ 6020 w 28575"/>
                              <a:gd name="connsiteY100" fmla="*/ 3172 h 9525"/>
                              <a:gd name="connsiteX101" fmla="*/ 6020 w 28575"/>
                              <a:gd name="connsiteY101" fmla="*/ 3172 h 9525"/>
                              <a:gd name="connsiteX102" fmla="*/ 6020 w 28575"/>
                              <a:gd name="connsiteY102" fmla="*/ 3172 h 9525"/>
                              <a:gd name="connsiteX103" fmla="*/ 6020 w 28575"/>
                              <a:gd name="connsiteY103" fmla="*/ 6353 h 9525"/>
                              <a:gd name="connsiteX104" fmla="*/ 6020 w 28575"/>
                              <a:gd name="connsiteY104" fmla="*/ 6353 h 9525"/>
                              <a:gd name="connsiteX105" fmla="*/ 6020 w 28575"/>
                              <a:gd name="connsiteY105" fmla="*/ 6353 h 9525"/>
                              <a:gd name="connsiteX106" fmla="*/ 6020 w 28575"/>
                              <a:gd name="connsiteY106" fmla="*/ 6353 h 9525"/>
                              <a:gd name="connsiteX107" fmla="*/ 6020 w 28575"/>
                              <a:gd name="connsiteY107" fmla="*/ 6353 h 9525"/>
                              <a:gd name="connsiteX108" fmla="*/ 6020 w 28575"/>
                              <a:gd name="connsiteY108" fmla="*/ 6353 h 9525"/>
                              <a:gd name="connsiteX109" fmla="*/ 6020 w 28575"/>
                              <a:gd name="connsiteY109" fmla="*/ 6353 h 9525"/>
                              <a:gd name="connsiteX110" fmla="*/ 6020 w 28575"/>
                              <a:gd name="connsiteY110" fmla="*/ 6353 h 9525"/>
                              <a:gd name="connsiteX111" fmla="*/ 6020 w 28575"/>
                              <a:gd name="connsiteY111" fmla="*/ 6353 h 9525"/>
                              <a:gd name="connsiteX112" fmla="*/ 6772 w 28575"/>
                              <a:gd name="connsiteY112" fmla="*/ 3172 h 9525"/>
                              <a:gd name="connsiteX113" fmla="*/ 6772 w 28575"/>
                              <a:gd name="connsiteY113" fmla="*/ 3172 h 9525"/>
                              <a:gd name="connsiteX114" fmla="*/ 6772 w 28575"/>
                              <a:gd name="connsiteY114" fmla="*/ 3172 h 9525"/>
                              <a:gd name="connsiteX115" fmla="*/ 6772 w 28575"/>
                              <a:gd name="connsiteY115" fmla="*/ 3172 h 9525"/>
                              <a:gd name="connsiteX116" fmla="*/ 6772 w 28575"/>
                              <a:gd name="connsiteY116" fmla="*/ 3172 h 9525"/>
                              <a:gd name="connsiteX117" fmla="*/ 6772 w 28575"/>
                              <a:gd name="connsiteY117" fmla="*/ 6353 h 9525"/>
                              <a:gd name="connsiteX118" fmla="*/ 6772 w 28575"/>
                              <a:gd name="connsiteY118" fmla="*/ 6353 h 9525"/>
                              <a:gd name="connsiteX119" fmla="*/ 6772 w 28575"/>
                              <a:gd name="connsiteY119" fmla="*/ 6353 h 9525"/>
                              <a:gd name="connsiteX120" fmla="*/ 6772 w 28575"/>
                              <a:gd name="connsiteY120" fmla="*/ 6353 h 9525"/>
                              <a:gd name="connsiteX121" fmla="*/ 6772 w 28575"/>
                              <a:gd name="connsiteY121" fmla="*/ 3172 h 9525"/>
                              <a:gd name="connsiteX122" fmla="*/ 6772 w 28575"/>
                              <a:gd name="connsiteY122" fmla="*/ 3172 h 9525"/>
                              <a:gd name="connsiteX123" fmla="*/ 6772 w 28575"/>
                              <a:gd name="connsiteY123" fmla="*/ 3172 h 9525"/>
                              <a:gd name="connsiteX124" fmla="*/ 6772 w 28575"/>
                              <a:gd name="connsiteY124" fmla="*/ 3172 h 9525"/>
                              <a:gd name="connsiteX125" fmla="*/ 6772 w 28575"/>
                              <a:gd name="connsiteY125" fmla="*/ 6353 h 9525"/>
                              <a:gd name="connsiteX126" fmla="*/ 7515 w 28575"/>
                              <a:gd name="connsiteY126" fmla="*/ 9525 h 9525"/>
                              <a:gd name="connsiteX127" fmla="*/ 7515 w 28575"/>
                              <a:gd name="connsiteY127" fmla="*/ 6353 h 9525"/>
                              <a:gd name="connsiteX128" fmla="*/ 7515 w 28575"/>
                              <a:gd name="connsiteY128" fmla="*/ 6353 h 9525"/>
                              <a:gd name="connsiteX129" fmla="*/ 7515 w 28575"/>
                              <a:gd name="connsiteY129" fmla="*/ 3172 h 9525"/>
                              <a:gd name="connsiteX130" fmla="*/ 7515 w 28575"/>
                              <a:gd name="connsiteY130" fmla="*/ 3172 h 9525"/>
                              <a:gd name="connsiteX131" fmla="*/ 7515 w 28575"/>
                              <a:gd name="connsiteY131" fmla="*/ 3172 h 9525"/>
                              <a:gd name="connsiteX132" fmla="*/ 7515 w 28575"/>
                              <a:gd name="connsiteY132" fmla="*/ 3172 h 9525"/>
                              <a:gd name="connsiteX133" fmla="*/ 7515 w 28575"/>
                              <a:gd name="connsiteY133" fmla="*/ 6353 h 9525"/>
                              <a:gd name="connsiteX134" fmla="*/ 7515 w 28575"/>
                              <a:gd name="connsiteY134" fmla="*/ 9525 h 9525"/>
                              <a:gd name="connsiteX135" fmla="*/ 7515 w 28575"/>
                              <a:gd name="connsiteY135" fmla="*/ 3172 h 9525"/>
                              <a:gd name="connsiteX136" fmla="*/ 7515 w 28575"/>
                              <a:gd name="connsiteY136" fmla="*/ 3172 h 9525"/>
                              <a:gd name="connsiteX137" fmla="*/ 7515 w 28575"/>
                              <a:gd name="connsiteY137" fmla="*/ 3172 h 9525"/>
                              <a:gd name="connsiteX138" fmla="*/ 7515 w 28575"/>
                              <a:gd name="connsiteY138" fmla="*/ 6353 h 9525"/>
                              <a:gd name="connsiteX139" fmla="*/ 7515 w 28575"/>
                              <a:gd name="connsiteY139" fmla="*/ 3172 h 9525"/>
                              <a:gd name="connsiteX140" fmla="*/ 7515 w 28575"/>
                              <a:gd name="connsiteY140" fmla="*/ 3172 h 9525"/>
                              <a:gd name="connsiteX141" fmla="*/ 7515 w 28575"/>
                              <a:gd name="connsiteY141" fmla="*/ 3172 h 9525"/>
                              <a:gd name="connsiteX142" fmla="*/ 7515 w 28575"/>
                              <a:gd name="connsiteY142" fmla="*/ 3172 h 9525"/>
                              <a:gd name="connsiteX143" fmla="*/ 7515 w 28575"/>
                              <a:gd name="connsiteY143" fmla="*/ 3172 h 9525"/>
                              <a:gd name="connsiteX144" fmla="*/ 8268 w 28575"/>
                              <a:gd name="connsiteY144" fmla="*/ 3172 h 9525"/>
                              <a:gd name="connsiteX145" fmla="*/ 8268 w 28575"/>
                              <a:gd name="connsiteY145" fmla="*/ 3172 h 9525"/>
                              <a:gd name="connsiteX146" fmla="*/ 8268 w 28575"/>
                              <a:gd name="connsiteY146" fmla="*/ 3172 h 9525"/>
                              <a:gd name="connsiteX147" fmla="*/ 8268 w 28575"/>
                              <a:gd name="connsiteY147" fmla="*/ 3172 h 9525"/>
                              <a:gd name="connsiteX148" fmla="*/ 8268 w 28575"/>
                              <a:gd name="connsiteY148" fmla="*/ 6353 h 9525"/>
                              <a:gd name="connsiteX149" fmla="*/ 8268 w 28575"/>
                              <a:gd name="connsiteY149" fmla="*/ 6353 h 9525"/>
                              <a:gd name="connsiteX150" fmla="*/ 8268 w 28575"/>
                              <a:gd name="connsiteY150" fmla="*/ 3172 h 9525"/>
                              <a:gd name="connsiteX151" fmla="*/ 8268 w 28575"/>
                              <a:gd name="connsiteY151" fmla="*/ 3172 h 9525"/>
                              <a:gd name="connsiteX152" fmla="*/ 8268 w 28575"/>
                              <a:gd name="connsiteY152" fmla="*/ 3172 h 9525"/>
                              <a:gd name="connsiteX153" fmla="*/ 8268 w 28575"/>
                              <a:gd name="connsiteY153" fmla="*/ 3172 h 9525"/>
                              <a:gd name="connsiteX154" fmla="*/ 8268 w 28575"/>
                              <a:gd name="connsiteY154" fmla="*/ 3172 h 9525"/>
                              <a:gd name="connsiteX155" fmla="*/ 8268 w 28575"/>
                              <a:gd name="connsiteY155" fmla="*/ 3172 h 9525"/>
                              <a:gd name="connsiteX156" fmla="*/ 9020 w 28575"/>
                              <a:gd name="connsiteY156" fmla="*/ 3172 h 9525"/>
                              <a:gd name="connsiteX157" fmla="*/ 9020 w 28575"/>
                              <a:gd name="connsiteY157" fmla="*/ 3172 h 9525"/>
                              <a:gd name="connsiteX158" fmla="*/ 9020 w 28575"/>
                              <a:gd name="connsiteY158" fmla="*/ 6353 h 9525"/>
                              <a:gd name="connsiteX159" fmla="*/ 9020 w 28575"/>
                              <a:gd name="connsiteY159" fmla="*/ 6353 h 9525"/>
                              <a:gd name="connsiteX160" fmla="*/ 9020 w 28575"/>
                              <a:gd name="connsiteY160" fmla="*/ 9525 h 9525"/>
                              <a:gd name="connsiteX161" fmla="*/ 9020 w 28575"/>
                              <a:gd name="connsiteY161" fmla="*/ 9525 h 9525"/>
                              <a:gd name="connsiteX162" fmla="*/ 9020 w 28575"/>
                              <a:gd name="connsiteY162" fmla="*/ 6353 h 9525"/>
                              <a:gd name="connsiteX163" fmla="*/ 9020 w 28575"/>
                              <a:gd name="connsiteY163" fmla="*/ 6353 h 9525"/>
                              <a:gd name="connsiteX164" fmla="*/ 9020 w 28575"/>
                              <a:gd name="connsiteY164" fmla="*/ 3172 h 9525"/>
                              <a:gd name="connsiteX165" fmla="*/ 9020 w 28575"/>
                              <a:gd name="connsiteY165" fmla="*/ 3172 h 9525"/>
                              <a:gd name="connsiteX166" fmla="*/ 9020 w 28575"/>
                              <a:gd name="connsiteY166" fmla="*/ 3172 h 9525"/>
                              <a:gd name="connsiteX167" fmla="*/ 9020 w 28575"/>
                              <a:gd name="connsiteY167" fmla="*/ 3172 h 9525"/>
                              <a:gd name="connsiteX168" fmla="*/ 9773 w 28575"/>
                              <a:gd name="connsiteY168" fmla="*/ 3172 h 9525"/>
                              <a:gd name="connsiteX169" fmla="*/ 9773 w 28575"/>
                              <a:gd name="connsiteY169" fmla="*/ 3172 h 9525"/>
                              <a:gd name="connsiteX170" fmla="*/ 9773 w 28575"/>
                              <a:gd name="connsiteY170" fmla="*/ 3172 h 9525"/>
                              <a:gd name="connsiteX171" fmla="*/ 9773 w 28575"/>
                              <a:gd name="connsiteY171" fmla="*/ 3172 h 9525"/>
                              <a:gd name="connsiteX172" fmla="*/ 9773 w 28575"/>
                              <a:gd name="connsiteY172" fmla="*/ 3172 h 9525"/>
                              <a:gd name="connsiteX173" fmla="*/ 9773 w 28575"/>
                              <a:gd name="connsiteY173" fmla="*/ 3172 h 9525"/>
                              <a:gd name="connsiteX174" fmla="*/ 9773 w 28575"/>
                              <a:gd name="connsiteY174" fmla="*/ 3172 h 9525"/>
                              <a:gd name="connsiteX175" fmla="*/ 9773 w 28575"/>
                              <a:gd name="connsiteY175" fmla="*/ 6353 h 9525"/>
                              <a:gd name="connsiteX176" fmla="*/ 9773 w 28575"/>
                              <a:gd name="connsiteY176" fmla="*/ 6353 h 9525"/>
                              <a:gd name="connsiteX177" fmla="*/ 9773 w 28575"/>
                              <a:gd name="connsiteY177" fmla="*/ 6353 h 9525"/>
                              <a:gd name="connsiteX178" fmla="*/ 9773 w 28575"/>
                              <a:gd name="connsiteY178" fmla="*/ 6353 h 9525"/>
                              <a:gd name="connsiteX179" fmla="*/ 9773 w 28575"/>
                              <a:gd name="connsiteY179" fmla="*/ 3172 h 9525"/>
                              <a:gd name="connsiteX180" fmla="*/ 10525 w 28575"/>
                              <a:gd name="connsiteY180" fmla="*/ 3172 h 9525"/>
                              <a:gd name="connsiteX181" fmla="*/ 10525 w 28575"/>
                              <a:gd name="connsiteY181" fmla="*/ 3172 h 9525"/>
                              <a:gd name="connsiteX182" fmla="*/ 10525 w 28575"/>
                              <a:gd name="connsiteY182" fmla="*/ 3172 h 9525"/>
                              <a:gd name="connsiteX183" fmla="*/ 10525 w 28575"/>
                              <a:gd name="connsiteY183" fmla="*/ 3172 h 9525"/>
                              <a:gd name="connsiteX184" fmla="*/ 10525 w 28575"/>
                              <a:gd name="connsiteY184" fmla="*/ 3172 h 9525"/>
                              <a:gd name="connsiteX185" fmla="*/ 10525 w 28575"/>
                              <a:gd name="connsiteY185" fmla="*/ 3172 h 9525"/>
                              <a:gd name="connsiteX186" fmla="*/ 10525 w 28575"/>
                              <a:gd name="connsiteY186" fmla="*/ 6353 h 9525"/>
                              <a:gd name="connsiteX187" fmla="*/ 10525 w 28575"/>
                              <a:gd name="connsiteY187" fmla="*/ 6353 h 9525"/>
                              <a:gd name="connsiteX188" fmla="*/ 10525 w 28575"/>
                              <a:gd name="connsiteY188" fmla="*/ 6353 h 9525"/>
                              <a:gd name="connsiteX189" fmla="*/ 10525 w 28575"/>
                              <a:gd name="connsiteY189" fmla="*/ 6353 h 9525"/>
                              <a:gd name="connsiteX190" fmla="*/ 10525 w 28575"/>
                              <a:gd name="connsiteY190" fmla="*/ 3172 h 9525"/>
                              <a:gd name="connsiteX191" fmla="*/ 10525 w 28575"/>
                              <a:gd name="connsiteY191" fmla="*/ 3172 h 9525"/>
                              <a:gd name="connsiteX192" fmla="*/ 10525 w 28575"/>
                              <a:gd name="connsiteY192" fmla="*/ 3172 h 9525"/>
                              <a:gd name="connsiteX193" fmla="*/ 10525 w 28575"/>
                              <a:gd name="connsiteY193" fmla="*/ 3172 h 9525"/>
                              <a:gd name="connsiteX194" fmla="*/ 11278 w 28575"/>
                              <a:gd name="connsiteY194" fmla="*/ 3172 h 9525"/>
                              <a:gd name="connsiteX195" fmla="*/ 11278 w 28575"/>
                              <a:gd name="connsiteY195" fmla="*/ 3172 h 9525"/>
                              <a:gd name="connsiteX196" fmla="*/ 11278 w 28575"/>
                              <a:gd name="connsiteY196" fmla="*/ 3172 h 9525"/>
                              <a:gd name="connsiteX197" fmla="*/ 11278 w 28575"/>
                              <a:gd name="connsiteY197" fmla="*/ 3172 h 9525"/>
                              <a:gd name="connsiteX198" fmla="*/ 11278 w 28575"/>
                              <a:gd name="connsiteY198" fmla="*/ 3172 h 9525"/>
                              <a:gd name="connsiteX199" fmla="*/ 11278 w 28575"/>
                              <a:gd name="connsiteY199" fmla="*/ 6353 h 9525"/>
                              <a:gd name="connsiteX200" fmla="*/ 11278 w 28575"/>
                              <a:gd name="connsiteY200" fmla="*/ 6353 h 9525"/>
                              <a:gd name="connsiteX201" fmla="*/ 11278 w 28575"/>
                              <a:gd name="connsiteY201" fmla="*/ 6353 h 9525"/>
                              <a:gd name="connsiteX202" fmla="*/ 11278 w 28575"/>
                              <a:gd name="connsiteY202" fmla="*/ 6353 h 9525"/>
                              <a:gd name="connsiteX203" fmla="*/ 11278 w 28575"/>
                              <a:gd name="connsiteY203" fmla="*/ 6353 h 9525"/>
                              <a:gd name="connsiteX204" fmla="*/ 11278 w 28575"/>
                              <a:gd name="connsiteY204" fmla="*/ 3172 h 9525"/>
                              <a:gd name="connsiteX205" fmla="*/ 11278 w 28575"/>
                              <a:gd name="connsiteY205" fmla="*/ 6353 h 9525"/>
                              <a:gd name="connsiteX206" fmla="*/ 12030 w 28575"/>
                              <a:gd name="connsiteY206" fmla="*/ 6353 h 9525"/>
                              <a:gd name="connsiteX207" fmla="*/ 12030 w 28575"/>
                              <a:gd name="connsiteY207" fmla="*/ 3172 h 9525"/>
                              <a:gd name="connsiteX208" fmla="*/ 12030 w 28575"/>
                              <a:gd name="connsiteY208" fmla="*/ 3172 h 9525"/>
                              <a:gd name="connsiteX209" fmla="*/ 12030 w 28575"/>
                              <a:gd name="connsiteY209" fmla="*/ 3172 h 9525"/>
                              <a:gd name="connsiteX210" fmla="*/ 12030 w 28575"/>
                              <a:gd name="connsiteY210" fmla="*/ 3172 h 9525"/>
                              <a:gd name="connsiteX211" fmla="*/ 12030 w 28575"/>
                              <a:gd name="connsiteY211" fmla="*/ 3172 h 9525"/>
                              <a:gd name="connsiteX212" fmla="*/ 12030 w 28575"/>
                              <a:gd name="connsiteY212" fmla="*/ 3172 h 9525"/>
                              <a:gd name="connsiteX213" fmla="*/ 12030 w 28575"/>
                              <a:gd name="connsiteY213" fmla="*/ 3172 h 9525"/>
                              <a:gd name="connsiteX214" fmla="*/ 12030 w 28575"/>
                              <a:gd name="connsiteY214" fmla="*/ 3172 h 9525"/>
                              <a:gd name="connsiteX215" fmla="*/ 12030 w 28575"/>
                              <a:gd name="connsiteY215" fmla="*/ 3172 h 9525"/>
                              <a:gd name="connsiteX216" fmla="*/ 12030 w 28575"/>
                              <a:gd name="connsiteY216" fmla="*/ 3172 h 9525"/>
                              <a:gd name="connsiteX217" fmla="*/ 12030 w 28575"/>
                              <a:gd name="connsiteY217" fmla="*/ 3172 h 9525"/>
                              <a:gd name="connsiteX218" fmla="*/ 12030 w 28575"/>
                              <a:gd name="connsiteY218" fmla="*/ 3172 h 9525"/>
                              <a:gd name="connsiteX219" fmla="*/ 12030 w 28575"/>
                              <a:gd name="connsiteY219" fmla="*/ 3172 h 9525"/>
                              <a:gd name="connsiteX220" fmla="*/ 12030 w 28575"/>
                              <a:gd name="connsiteY220" fmla="*/ 3172 h 9525"/>
                              <a:gd name="connsiteX221" fmla="*/ 12030 w 28575"/>
                              <a:gd name="connsiteY221" fmla="*/ 3172 h 9525"/>
                              <a:gd name="connsiteX222" fmla="*/ 12030 w 28575"/>
                              <a:gd name="connsiteY222" fmla="*/ 3172 h 9525"/>
                              <a:gd name="connsiteX223" fmla="*/ 12030 w 28575"/>
                              <a:gd name="connsiteY223" fmla="*/ 3172 h 9525"/>
                              <a:gd name="connsiteX224" fmla="*/ 12783 w 28575"/>
                              <a:gd name="connsiteY224" fmla="*/ 3172 h 9525"/>
                              <a:gd name="connsiteX225" fmla="*/ 12783 w 28575"/>
                              <a:gd name="connsiteY225" fmla="*/ 3172 h 9525"/>
                              <a:gd name="connsiteX226" fmla="*/ 12783 w 28575"/>
                              <a:gd name="connsiteY226" fmla="*/ 6353 h 9525"/>
                              <a:gd name="connsiteX227" fmla="*/ 12783 w 28575"/>
                              <a:gd name="connsiteY227" fmla="*/ 6353 h 9525"/>
                              <a:gd name="connsiteX228" fmla="*/ 12783 w 28575"/>
                              <a:gd name="connsiteY228" fmla="*/ 6353 h 9525"/>
                              <a:gd name="connsiteX229" fmla="*/ 12783 w 28575"/>
                              <a:gd name="connsiteY229" fmla="*/ 6353 h 9525"/>
                              <a:gd name="connsiteX230" fmla="*/ 12783 w 28575"/>
                              <a:gd name="connsiteY230" fmla="*/ 6353 h 9525"/>
                              <a:gd name="connsiteX231" fmla="*/ 12783 w 28575"/>
                              <a:gd name="connsiteY231" fmla="*/ 3172 h 9525"/>
                              <a:gd name="connsiteX232" fmla="*/ 12783 w 28575"/>
                              <a:gd name="connsiteY232" fmla="*/ 6353 h 9525"/>
                              <a:gd name="connsiteX233" fmla="*/ 12783 w 28575"/>
                              <a:gd name="connsiteY233" fmla="*/ 3172 h 9525"/>
                              <a:gd name="connsiteX234" fmla="*/ 12783 w 28575"/>
                              <a:gd name="connsiteY234" fmla="*/ 3172 h 9525"/>
                              <a:gd name="connsiteX235" fmla="*/ 12783 w 28575"/>
                              <a:gd name="connsiteY235" fmla="*/ 3172 h 9525"/>
                              <a:gd name="connsiteX236" fmla="*/ 13535 w 28575"/>
                              <a:gd name="connsiteY236" fmla="*/ 0 h 9525"/>
                              <a:gd name="connsiteX237" fmla="*/ 13535 w 28575"/>
                              <a:gd name="connsiteY237" fmla="*/ 3172 h 9525"/>
                              <a:gd name="connsiteX238" fmla="*/ 13535 w 28575"/>
                              <a:gd name="connsiteY238" fmla="*/ 3172 h 9525"/>
                              <a:gd name="connsiteX239" fmla="*/ 13535 w 28575"/>
                              <a:gd name="connsiteY239" fmla="*/ 3172 h 9525"/>
                              <a:gd name="connsiteX240" fmla="*/ 13535 w 28575"/>
                              <a:gd name="connsiteY240" fmla="*/ 3172 h 9525"/>
                              <a:gd name="connsiteX241" fmla="*/ 13535 w 28575"/>
                              <a:gd name="connsiteY241" fmla="*/ 3172 h 9525"/>
                              <a:gd name="connsiteX242" fmla="*/ 13535 w 28575"/>
                              <a:gd name="connsiteY242" fmla="*/ 3172 h 9525"/>
                              <a:gd name="connsiteX243" fmla="*/ 13535 w 28575"/>
                              <a:gd name="connsiteY243" fmla="*/ 3172 h 9525"/>
                              <a:gd name="connsiteX244" fmla="*/ 13535 w 28575"/>
                              <a:gd name="connsiteY244" fmla="*/ 3172 h 9525"/>
                              <a:gd name="connsiteX245" fmla="*/ 13535 w 28575"/>
                              <a:gd name="connsiteY245" fmla="*/ 3172 h 9525"/>
                              <a:gd name="connsiteX246" fmla="*/ 13535 w 28575"/>
                              <a:gd name="connsiteY246" fmla="*/ 6353 h 9525"/>
                              <a:gd name="connsiteX247" fmla="*/ 13535 w 28575"/>
                              <a:gd name="connsiteY247" fmla="*/ 6353 h 9525"/>
                              <a:gd name="connsiteX248" fmla="*/ 14288 w 28575"/>
                              <a:gd name="connsiteY248" fmla="*/ 3172 h 9525"/>
                              <a:gd name="connsiteX249" fmla="*/ 14288 w 28575"/>
                              <a:gd name="connsiteY249" fmla="*/ 3172 h 9525"/>
                              <a:gd name="connsiteX250" fmla="*/ 14288 w 28575"/>
                              <a:gd name="connsiteY250" fmla="*/ 3172 h 9525"/>
                              <a:gd name="connsiteX251" fmla="*/ 14288 w 28575"/>
                              <a:gd name="connsiteY251" fmla="*/ 3172 h 9525"/>
                              <a:gd name="connsiteX252" fmla="*/ 14288 w 28575"/>
                              <a:gd name="connsiteY252" fmla="*/ 3172 h 9525"/>
                              <a:gd name="connsiteX253" fmla="*/ 14288 w 28575"/>
                              <a:gd name="connsiteY253" fmla="*/ 6353 h 9525"/>
                              <a:gd name="connsiteX254" fmla="*/ 14288 w 28575"/>
                              <a:gd name="connsiteY254" fmla="*/ 6353 h 9525"/>
                              <a:gd name="connsiteX255" fmla="*/ 14288 w 28575"/>
                              <a:gd name="connsiteY255" fmla="*/ 6353 h 9525"/>
                              <a:gd name="connsiteX256" fmla="*/ 14288 w 28575"/>
                              <a:gd name="connsiteY256" fmla="*/ 6353 h 9525"/>
                              <a:gd name="connsiteX257" fmla="*/ 14288 w 28575"/>
                              <a:gd name="connsiteY257" fmla="*/ 6353 h 9525"/>
                              <a:gd name="connsiteX258" fmla="*/ 14288 w 28575"/>
                              <a:gd name="connsiteY258" fmla="*/ 3172 h 9525"/>
                              <a:gd name="connsiteX259" fmla="*/ 14288 w 28575"/>
                              <a:gd name="connsiteY259" fmla="*/ 3172 h 9525"/>
                              <a:gd name="connsiteX260" fmla="*/ 14288 w 28575"/>
                              <a:gd name="connsiteY260" fmla="*/ 3172 h 9525"/>
                              <a:gd name="connsiteX261" fmla="*/ 14288 w 28575"/>
                              <a:gd name="connsiteY261" fmla="*/ 3172 h 9525"/>
                              <a:gd name="connsiteX262" fmla="*/ 15040 w 28575"/>
                              <a:gd name="connsiteY262" fmla="*/ 3172 h 9525"/>
                              <a:gd name="connsiteX263" fmla="*/ 15040 w 28575"/>
                              <a:gd name="connsiteY263" fmla="*/ 3172 h 9525"/>
                              <a:gd name="connsiteX264" fmla="*/ 15040 w 28575"/>
                              <a:gd name="connsiteY264" fmla="*/ 3172 h 9525"/>
                              <a:gd name="connsiteX265" fmla="*/ 15040 w 28575"/>
                              <a:gd name="connsiteY265" fmla="*/ 3172 h 9525"/>
                              <a:gd name="connsiteX266" fmla="*/ 15040 w 28575"/>
                              <a:gd name="connsiteY266" fmla="*/ 3172 h 9525"/>
                              <a:gd name="connsiteX267" fmla="*/ 15040 w 28575"/>
                              <a:gd name="connsiteY267" fmla="*/ 3172 h 9525"/>
                              <a:gd name="connsiteX268" fmla="*/ 15040 w 28575"/>
                              <a:gd name="connsiteY268" fmla="*/ 6353 h 9525"/>
                              <a:gd name="connsiteX269" fmla="*/ 15040 w 28575"/>
                              <a:gd name="connsiteY269" fmla="*/ 3172 h 9525"/>
                              <a:gd name="connsiteX270" fmla="*/ 15040 w 28575"/>
                              <a:gd name="connsiteY270" fmla="*/ 3172 h 9525"/>
                              <a:gd name="connsiteX271" fmla="*/ 15040 w 28575"/>
                              <a:gd name="connsiteY271" fmla="*/ 3172 h 9525"/>
                              <a:gd name="connsiteX272" fmla="*/ 15040 w 28575"/>
                              <a:gd name="connsiteY272" fmla="*/ 3172 h 9525"/>
                              <a:gd name="connsiteX273" fmla="*/ 15040 w 28575"/>
                              <a:gd name="connsiteY273" fmla="*/ 6353 h 9525"/>
                              <a:gd name="connsiteX274" fmla="*/ 15792 w 28575"/>
                              <a:gd name="connsiteY274" fmla="*/ 6353 h 9525"/>
                              <a:gd name="connsiteX275" fmla="*/ 15792 w 28575"/>
                              <a:gd name="connsiteY275" fmla="*/ 9525 h 9525"/>
                              <a:gd name="connsiteX276" fmla="*/ 15792 w 28575"/>
                              <a:gd name="connsiteY276" fmla="*/ 9525 h 9525"/>
                              <a:gd name="connsiteX277" fmla="*/ 15792 w 28575"/>
                              <a:gd name="connsiteY277" fmla="*/ 9525 h 9525"/>
                              <a:gd name="connsiteX278" fmla="*/ 15792 w 28575"/>
                              <a:gd name="connsiteY278" fmla="*/ 6353 h 9525"/>
                              <a:gd name="connsiteX279" fmla="*/ 15792 w 28575"/>
                              <a:gd name="connsiteY279" fmla="*/ 6353 h 9525"/>
                              <a:gd name="connsiteX280" fmla="*/ 15792 w 28575"/>
                              <a:gd name="connsiteY280" fmla="*/ 6353 h 9525"/>
                              <a:gd name="connsiteX281" fmla="*/ 15792 w 28575"/>
                              <a:gd name="connsiteY281" fmla="*/ 6353 h 9525"/>
                              <a:gd name="connsiteX282" fmla="*/ 15792 w 28575"/>
                              <a:gd name="connsiteY282" fmla="*/ 6353 h 9525"/>
                              <a:gd name="connsiteX283" fmla="*/ 15792 w 28575"/>
                              <a:gd name="connsiteY283" fmla="*/ 9525 h 9525"/>
                              <a:gd name="connsiteX284" fmla="*/ 15792 w 28575"/>
                              <a:gd name="connsiteY284" fmla="*/ 6353 h 9525"/>
                              <a:gd name="connsiteX285" fmla="*/ 15792 w 28575"/>
                              <a:gd name="connsiteY285" fmla="*/ 6353 h 9525"/>
                              <a:gd name="connsiteX286" fmla="*/ 16545 w 28575"/>
                              <a:gd name="connsiteY286" fmla="*/ 6353 h 9525"/>
                              <a:gd name="connsiteX287" fmla="*/ 16545 w 28575"/>
                              <a:gd name="connsiteY287" fmla="*/ 3172 h 9525"/>
                              <a:gd name="connsiteX288" fmla="*/ 16545 w 28575"/>
                              <a:gd name="connsiteY288" fmla="*/ 3172 h 9525"/>
                              <a:gd name="connsiteX289" fmla="*/ 16545 w 28575"/>
                              <a:gd name="connsiteY289" fmla="*/ 3172 h 9525"/>
                              <a:gd name="connsiteX290" fmla="*/ 16545 w 28575"/>
                              <a:gd name="connsiteY290" fmla="*/ 6353 h 9525"/>
                              <a:gd name="connsiteX291" fmla="*/ 16545 w 28575"/>
                              <a:gd name="connsiteY291" fmla="*/ 6353 h 9525"/>
                              <a:gd name="connsiteX292" fmla="*/ 16545 w 28575"/>
                              <a:gd name="connsiteY292" fmla="*/ 6353 h 9525"/>
                              <a:gd name="connsiteX293" fmla="*/ 16545 w 28575"/>
                              <a:gd name="connsiteY293" fmla="*/ 3172 h 9525"/>
                              <a:gd name="connsiteX294" fmla="*/ 16545 w 28575"/>
                              <a:gd name="connsiteY294" fmla="*/ 3172 h 9525"/>
                              <a:gd name="connsiteX295" fmla="*/ 16545 w 28575"/>
                              <a:gd name="connsiteY295" fmla="*/ 3172 h 9525"/>
                              <a:gd name="connsiteX296" fmla="*/ 16545 w 28575"/>
                              <a:gd name="connsiteY296" fmla="*/ 3172 h 9525"/>
                              <a:gd name="connsiteX297" fmla="*/ 16545 w 28575"/>
                              <a:gd name="connsiteY297" fmla="*/ 6353 h 9525"/>
                              <a:gd name="connsiteX298" fmla="*/ 17297 w 28575"/>
                              <a:gd name="connsiteY298" fmla="*/ 6353 h 9525"/>
                              <a:gd name="connsiteX299" fmla="*/ 17297 w 28575"/>
                              <a:gd name="connsiteY299" fmla="*/ 6353 h 9525"/>
                              <a:gd name="connsiteX300" fmla="*/ 17297 w 28575"/>
                              <a:gd name="connsiteY300" fmla="*/ 6353 h 9525"/>
                              <a:gd name="connsiteX301" fmla="*/ 17297 w 28575"/>
                              <a:gd name="connsiteY301" fmla="*/ 3172 h 9525"/>
                              <a:gd name="connsiteX302" fmla="*/ 17297 w 28575"/>
                              <a:gd name="connsiteY302" fmla="*/ 6353 h 9525"/>
                              <a:gd name="connsiteX303" fmla="*/ 17297 w 28575"/>
                              <a:gd name="connsiteY303" fmla="*/ 9525 h 9525"/>
                              <a:gd name="connsiteX304" fmla="*/ 17297 w 28575"/>
                              <a:gd name="connsiteY304" fmla="*/ 9525 h 9525"/>
                              <a:gd name="connsiteX305" fmla="*/ 17297 w 28575"/>
                              <a:gd name="connsiteY305" fmla="*/ 9525 h 9525"/>
                              <a:gd name="connsiteX306" fmla="*/ 17297 w 28575"/>
                              <a:gd name="connsiteY306" fmla="*/ 6353 h 9525"/>
                              <a:gd name="connsiteX307" fmla="*/ 17297 w 28575"/>
                              <a:gd name="connsiteY307" fmla="*/ 3172 h 9525"/>
                              <a:gd name="connsiteX308" fmla="*/ 17297 w 28575"/>
                              <a:gd name="connsiteY308" fmla="*/ 3172 h 9525"/>
                              <a:gd name="connsiteX309" fmla="*/ 17297 w 28575"/>
                              <a:gd name="connsiteY309" fmla="*/ 3172 h 9525"/>
                              <a:gd name="connsiteX310" fmla="*/ 17297 w 28575"/>
                              <a:gd name="connsiteY310" fmla="*/ 3172 h 9525"/>
                              <a:gd name="connsiteX311" fmla="*/ 17297 w 28575"/>
                              <a:gd name="connsiteY311" fmla="*/ 3172 h 9525"/>
                              <a:gd name="connsiteX312" fmla="*/ 17297 w 28575"/>
                              <a:gd name="connsiteY312" fmla="*/ 3172 h 9525"/>
                              <a:gd name="connsiteX313" fmla="*/ 17297 w 28575"/>
                              <a:gd name="connsiteY313" fmla="*/ 3172 h 9525"/>
                              <a:gd name="connsiteX314" fmla="*/ 17297 w 28575"/>
                              <a:gd name="connsiteY314" fmla="*/ 3172 h 9525"/>
                              <a:gd name="connsiteX315" fmla="*/ 17297 w 28575"/>
                              <a:gd name="connsiteY315" fmla="*/ 3172 h 9525"/>
                              <a:gd name="connsiteX316" fmla="*/ 18050 w 28575"/>
                              <a:gd name="connsiteY316" fmla="*/ 3172 h 9525"/>
                              <a:gd name="connsiteX317" fmla="*/ 18050 w 28575"/>
                              <a:gd name="connsiteY317" fmla="*/ 3172 h 9525"/>
                              <a:gd name="connsiteX318" fmla="*/ 18050 w 28575"/>
                              <a:gd name="connsiteY318" fmla="*/ 3172 h 9525"/>
                              <a:gd name="connsiteX319" fmla="*/ 18050 w 28575"/>
                              <a:gd name="connsiteY319" fmla="*/ 3172 h 9525"/>
                              <a:gd name="connsiteX320" fmla="*/ 18050 w 28575"/>
                              <a:gd name="connsiteY320" fmla="*/ 3172 h 9525"/>
                              <a:gd name="connsiteX321" fmla="*/ 18050 w 28575"/>
                              <a:gd name="connsiteY321" fmla="*/ 3172 h 9525"/>
                              <a:gd name="connsiteX322" fmla="*/ 18050 w 28575"/>
                              <a:gd name="connsiteY322" fmla="*/ 3172 h 9525"/>
                              <a:gd name="connsiteX323" fmla="*/ 18050 w 28575"/>
                              <a:gd name="connsiteY323" fmla="*/ 3172 h 9525"/>
                              <a:gd name="connsiteX324" fmla="*/ 18050 w 28575"/>
                              <a:gd name="connsiteY324" fmla="*/ 3172 h 9525"/>
                              <a:gd name="connsiteX325" fmla="*/ 18050 w 28575"/>
                              <a:gd name="connsiteY325" fmla="*/ 3172 h 9525"/>
                              <a:gd name="connsiteX326" fmla="*/ 18050 w 28575"/>
                              <a:gd name="connsiteY326" fmla="*/ 3172 h 9525"/>
                              <a:gd name="connsiteX327" fmla="*/ 18050 w 28575"/>
                              <a:gd name="connsiteY327" fmla="*/ 3172 h 9525"/>
                              <a:gd name="connsiteX328" fmla="*/ 18802 w 28575"/>
                              <a:gd name="connsiteY328" fmla="*/ 3172 h 9525"/>
                              <a:gd name="connsiteX329" fmla="*/ 18802 w 28575"/>
                              <a:gd name="connsiteY329" fmla="*/ 6353 h 9525"/>
                              <a:gd name="connsiteX330" fmla="*/ 18802 w 28575"/>
                              <a:gd name="connsiteY330" fmla="*/ 6353 h 9525"/>
                              <a:gd name="connsiteX331" fmla="*/ 18802 w 28575"/>
                              <a:gd name="connsiteY331" fmla="*/ 6353 h 9525"/>
                              <a:gd name="connsiteX332" fmla="*/ 18802 w 28575"/>
                              <a:gd name="connsiteY332" fmla="*/ 3172 h 9525"/>
                              <a:gd name="connsiteX333" fmla="*/ 18802 w 28575"/>
                              <a:gd name="connsiteY333" fmla="*/ 6353 h 9525"/>
                              <a:gd name="connsiteX334" fmla="*/ 18802 w 28575"/>
                              <a:gd name="connsiteY334" fmla="*/ 3172 h 9525"/>
                              <a:gd name="connsiteX335" fmla="*/ 18802 w 28575"/>
                              <a:gd name="connsiteY335" fmla="*/ 3172 h 9525"/>
                              <a:gd name="connsiteX336" fmla="*/ 18802 w 28575"/>
                              <a:gd name="connsiteY336" fmla="*/ 6353 h 9525"/>
                              <a:gd name="connsiteX337" fmla="*/ 18802 w 28575"/>
                              <a:gd name="connsiteY337" fmla="*/ 6353 h 9525"/>
                              <a:gd name="connsiteX338" fmla="*/ 18802 w 28575"/>
                              <a:gd name="connsiteY338" fmla="*/ 3172 h 9525"/>
                              <a:gd name="connsiteX339" fmla="*/ 18802 w 28575"/>
                              <a:gd name="connsiteY339" fmla="*/ 6353 h 9525"/>
                              <a:gd name="connsiteX340" fmla="*/ 18802 w 28575"/>
                              <a:gd name="connsiteY340" fmla="*/ 6353 h 9525"/>
                              <a:gd name="connsiteX341" fmla="*/ 18802 w 28575"/>
                              <a:gd name="connsiteY341" fmla="*/ 3172 h 9525"/>
                              <a:gd name="connsiteX342" fmla="*/ 19555 w 28575"/>
                              <a:gd name="connsiteY342" fmla="*/ 6353 h 9525"/>
                              <a:gd name="connsiteX343" fmla="*/ 19555 w 28575"/>
                              <a:gd name="connsiteY343" fmla="*/ 6353 h 9525"/>
                              <a:gd name="connsiteX344" fmla="*/ 19555 w 28575"/>
                              <a:gd name="connsiteY344" fmla="*/ 6353 h 9525"/>
                              <a:gd name="connsiteX345" fmla="*/ 19555 w 28575"/>
                              <a:gd name="connsiteY345" fmla="*/ 6353 h 9525"/>
                              <a:gd name="connsiteX346" fmla="*/ 19555 w 28575"/>
                              <a:gd name="connsiteY346" fmla="*/ 6353 h 9525"/>
                              <a:gd name="connsiteX347" fmla="*/ 19555 w 28575"/>
                              <a:gd name="connsiteY347" fmla="*/ 3172 h 9525"/>
                              <a:gd name="connsiteX348" fmla="*/ 19555 w 28575"/>
                              <a:gd name="connsiteY348" fmla="*/ 3172 h 9525"/>
                              <a:gd name="connsiteX349" fmla="*/ 19555 w 28575"/>
                              <a:gd name="connsiteY349" fmla="*/ 6353 h 9525"/>
                              <a:gd name="connsiteX350" fmla="*/ 19555 w 28575"/>
                              <a:gd name="connsiteY350" fmla="*/ 6353 h 9525"/>
                              <a:gd name="connsiteX351" fmla="*/ 19555 w 28575"/>
                              <a:gd name="connsiteY351" fmla="*/ 9525 h 9525"/>
                              <a:gd name="connsiteX352" fmla="*/ 19555 w 28575"/>
                              <a:gd name="connsiteY352" fmla="*/ 6353 h 9525"/>
                              <a:gd name="connsiteX353" fmla="*/ 19555 w 28575"/>
                              <a:gd name="connsiteY353" fmla="*/ 6353 h 9525"/>
                              <a:gd name="connsiteX354" fmla="*/ 20307 w 28575"/>
                              <a:gd name="connsiteY354" fmla="*/ 3172 h 9525"/>
                              <a:gd name="connsiteX355" fmla="*/ 20307 w 28575"/>
                              <a:gd name="connsiteY355" fmla="*/ 3172 h 9525"/>
                              <a:gd name="connsiteX356" fmla="*/ 20307 w 28575"/>
                              <a:gd name="connsiteY356" fmla="*/ 3172 h 9525"/>
                              <a:gd name="connsiteX357" fmla="*/ 20307 w 28575"/>
                              <a:gd name="connsiteY357" fmla="*/ 3172 h 9525"/>
                              <a:gd name="connsiteX358" fmla="*/ 20307 w 28575"/>
                              <a:gd name="connsiteY358" fmla="*/ 3172 h 9525"/>
                              <a:gd name="connsiteX359" fmla="*/ 20307 w 28575"/>
                              <a:gd name="connsiteY359" fmla="*/ 3172 h 9525"/>
                              <a:gd name="connsiteX360" fmla="*/ 20307 w 28575"/>
                              <a:gd name="connsiteY360" fmla="*/ 3172 h 9525"/>
                              <a:gd name="connsiteX361" fmla="*/ 20307 w 28575"/>
                              <a:gd name="connsiteY361" fmla="*/ 3172 h 9525"/>
                              <a:gd name="connsiteX362" fmla="*/ 20307 w 28575"/>
                              <a:gd name="connsiteY362" fmla="*/ 3172 h 9525"/>
                              <a:gd name="connsiteX363" fmla="*/ 20307 w 28575"/>
                              <a:gd name="connsiteY363" fmla="*/ 6353 h 9525"/>
                              <a:gd name="connsiteX364" fmla="*/ 20307 w 28575"/>
                              <a:gd name="connsiteY364" fmla="*/ 6353 h 9525"/>
                              <a:gd name="connsiteX365" fmla="*/ 20307 w 28575"/>
                              <a:gd name="connsiteY365" fmla="*/ 9525 h 9525"/>
                              <a:gd name="connsiteX366" fmla="*/ 21060 w 28575"/>
                              <a:gd name="connsiteY366" fmla="*/ 9525 h 9525"/>
                              <a:gd name="connsiteX367" fmla="*/ 21060 w 28575"/>
                              <a:gd name="connsiteY367" fmla="*/ 9525 h 9525"/>
                              <a:gd name="connsiteX368" fmla="*/ 21060 w 28575"/>
                              <a:gd name="connsiteY368" fmla="*/ 6353 h 9525"/>
                              <a:gd name="connsiteX369" fmla="*/ 21060 w 28575"/>
                              <a:gd name="connsiteY369" fmla="*/ 6353 h 9525"/>
                              <a:gd name="connsiteX370" fmla="*/ 21060 w 28575"/>
                              <a:gd name="connsiteY370" fmla="*/ 6353 h 9525"/>
                              <a:gd name="connsiteX371" fmla="*/ 21060 w 28575"/>
                              <a:gd name="connsiteY371" fmla="*/ 6353 h 9525"/>
                              <a:gd name="connsiteX372" fmla="*/ 21060 w 28575"/>
                              <a:gd name="connsiteY372" fmla="*/ 3172 h 9525"/>
                              <a:gd name="connsiteX373" fmla="*/ 21060 w 28575"/>
                              <a:gd name="connsiteY373" fmla="*/ 3172 h 9525"/>
                              <a:gd name="connsiteX374" fmla="*/ 21060 w 28575"/>
                              <a:gd name="connsiteY374" fmla="*/ 3172 h 9525"/>
                              <a:gd name="connsiteX375" fmla="*/ 21060 w 28575"/>
                              <a:gd name="connsiteY375" fmla="*/ 3172 h 9525"/>
                              <a:gd name="connsiteX376" fmla="*/ 21060 w 28575"/>
                              <a:gd name="connsiteY376" fmla="*/ 3172 h 9525"/>
                              <a:gd name="connsiteX377" fmla="*/ 21060 w 28575"/>
                              <a:gd name="connsiteY377" fmla="*/ 6353 h 9525"/>
                              <a:gd name="connsiteX378" fmla="*/ 21803 w 28575"/>
                              <a:gd name="connsiteY378" fmla="*/ 3172 h 9525"/>
                              <a:gd name="connsiteX379" fmla="*/ 21803 w 28575"/>
                              <a:gd name="connsiteY379" fmla="*/ 3172 h 9525"/>
                              <a:gd name="connsiteX380" fmla="*/ 21803 w 28575"/>
                              <a:gd name="connsiteY380" fmla="*/ 3172 h 9525"/>
                              <a:gd name="connsiteX381" fmla="*/ 21803 w 28575"/>
                              <a:gd name="connsiteY381" fmla="*/ 3172 h 9525"/>
                              <a:gd name="connsiteX382" fmla="*/ 21803 w 28575"/>
                              <a:gd name="connsiteY382" fmla="*/ 3172 h 9525"/>
                              <a:gd name="connsiteX383" fmla="*/ 21803 w 28575"/>
                              <a:gd name="connsiteY383" fmla="*/ 3172 h 9525"/>
                              <a:gd name="connsiteX384" fmla="*/ 21803 w 28575"/>
                              <a:gd name="connsiteY384" fmla="*/ 6353 h 9525"/>
                              <a:gd name="connsiteX385" fmla="*/ 21803 w 28575"/>
                              <a:gd name="connsiteY385" fmla="*/ 6353 h 9525"/>
                              <a:gd name="connsiteX386" fmla="*/ 21803 w 28575"/>
                              <a:gd name="connsiteY386" fmla="*/ 6353 h 9525"/>
                              <a:gd name="connsiteX387" fmla="*/ 21803 w 28575"/>
                              <a:gd name="connsiteY387" fmla="*/ 6353 h 9525"/>
                              <a:gd name="connsiteX388" fmla="*/ 21803 w 28575"/>
                              <a:gd name="connsiteY388" fmla="*/ 6353 h 9525"/>
                              <a:gd name="connsiteX389" fmla="*/ 21803 w 28575"/>
                              <a:gd name="connsiteY389" fmla="*/ 6353 h 9525"/>
                              <a:gd name="connsiteX390" fmla="*/ 21803 w 28575"/>
                              <a:gd name="connsiteY390" fmla="*/ 6353 h 9525"/>
                              <a:gd name="connsiteX391" fmla="*/ 21803 w 28575"/>
                              <a:gd name="connsiteY391" fmla="*/ 6353 h 9525"/>
                              <a:gd name="connsiteX392" fmla="*/ 21803 w 28575"/>
                              <a:gd name="connsiteY392" fmla="*/ 6353 h 9525"/>
                              <a:gd name="connsiteX393" fmla="*/ 21803 w 28575"/>
                              <a:gd name="connsiteY393" fmla="*/ 6353 h 9525"/>
                              <a:gd name="connsiteX394" fmla="*/ 21803 w 28575"/>
                              <a:gd name="connsiteY394" fmla="*/ 6353 h 9525"/>
                              <a:gd name="connsiteX395" fmla="*/ 21803 w 28575"/>
                              <a:gd name="connsiteY395" fmla="*/ 6353 h 9525"/>
                              <a:gd name="connsiteX396" fmla="*/ 22555 w 28575"/>
                              <a:gd name="connsiteY396" fmla="*/ 6353 h 9525"/>
                              <a:gd name="connsiteX397" fmla="*/ 22555 w 28575"/>
                              <a:gd name="connsiteY397" fmla="*/ 6353 h 9525"/>
                              <a:gd name="connsiteX398" fmla="*/ 22555 w 28575"/>
                              <a:gd name="connsiteY398" fmla="*/ 6353 h 9525"/>
                              <a:gd name="connsiteX399" fmla="*/ 22555 w 28575"/>
                              <a:gd name="connsiteY399" fmla="*/ 3172 h 9525"/>
                              <a:gd name="connsiteX400" fmla="*/ 22555 w 28575"/>
                              <a:gd name="connsiteY400" fmla="*/ 3172 h 9525"/>
                              <a:gd name="connsiteX401" fmla="*/ 22555 w 28575"/>
                              <a:gd name="connsiteY401" fmla="*/ 6353 h 9525"/>
                              <a:gd name="connsiteX402" fmla="*/ 22555 w 28575"/>
                              <a:gd name="connsiteY402" fmla="*/ 3172 h 9525"/>
                              <a:gd name="connsiteX403" fmla="*/ 22555 w 28575"/>
                              <a:gd name="connsiteY403" fmla="*/ 3172 h 9525"/>
                              <a:gd name="connsiteX404" fmla="*/ 22555 w 28575"/>
                              <a:gd name="connsiteY404" fmla="*/ 3172 h 9525"/>
                              <a:gd name="connsiteX405" fmla="*/ 22555 w 28575"/>
                              <a:gd name="connsiteY405" fmla="*/ 3172 h 9525"/>
                              <a:gd name="connsiteX406" fmla="*/ 22555 w 28575"/>
                              <a:gd name="connsiteY406" fmla="*/ 3172 h 9525"/>
                              <a:gd name="connsiteX407" fmla="*/ 22555 w 28575"/>
                              <a:gd name="connsiteY407" fmla="*/ 3172 h 9525"/>
                              <a:gd name="connsiteX408" fmla="*/ 22555 w 28575"/>
                              <a:gd name="connsiteY408" fmla="*/ 3172 h 9525"/>
                              <a:gd name="connsiteX409" fmla="*/ 22555 w 28575"/>
                              <a:gd name="connsiteY409" fmla="*/ 6353 h 9525"/>
                              <a:gd name="connsiteX410" fmla="*/ 23308 w 28575"/>
                              <a:gd name="connsiteY410" fmla="*/ 3172 h 9525"/>
                              <a:gd name="connsiteX411" fmla="*/ 23308 w 28575"/>
                              <a:gd name="connsiteY411" fmla="*/ 3172 h 9525"/>
                              <a:gd name="connsiteX412" fmla="*/ 23308 w 28575"/>
                              <a:gd name="connsiteY412" fmla="*/ 3172 h 9525"/>
                              <a:gd name="connsiteX413" fmla="*/ 23308 w 28575"/>
                              <a:gd name="connsiteY413" fmla="*/ 3172 h 9525"/>
                              <a:gd name="connsiteX414" fmla="*/ 23308 w 28575"/>
                              <a:gd name="connsiteY414" fmla="*/ 3172 h 9525"/>
                              <a:gd name="connsiteX415" fmla="*/ 23308 w 28575"/>
                              <a:gd name="connsiteY415" fmla="*/ 3172 h 9525"/>
                              <a:gd name="connsiteX416" fmla="*/ 23308 w 28575"/>
                              <a:gd name="connsiteY416" fmla="*/ 3172 h 9525"/>
                              <a:gd name="connsiteX417" fmla="*/ 23308 w 28575"/>
                              <a:gd name="connsiteY417" fmla="*/ 6353 h 9525"/>
                              <a:gd name="connsiteX418" fmla="*/ 23308 w 28575"/>
                              <a:gd name="connsiteY418" fmla="*/ 6353 h 9525"/>
                              <a:gd name="connsiteX419" fmla="*/ 23308 w 28575"/>
                              <a:gd name="connsiteY419" fmla="*/ 9525 h 9525"/>
                              <a:gd name="connsiteX420" fmla="*/ 23308 w 28575"/>
                              <a:gd name="connsiteY420" fmla="*/ 6353 h 9525"/>
                              <a:gd name="connsiteX421" fmla="*/ 23308 w 28575"/>
                              <a:gd name="connsiteY421" fmla="*/ 9525 h 9525"/>
                              <a:gd name="connsiteX422" fmla="*/ 24060 w 28575"/>
                              <a:gd name="connsiteY422" fmla="*/ 9525 h 9525"/>
                              <a:gd name="connsiteX423" fmla="*/ 24060 w 28575"/>
                              <a:gd name="connsiteY423" fmla="*/ 6353 h 9525"/>
                              <a:gd name="connsiteX424" fmla="*/ 24060 w 28575"/>
                              <a:gd name="connsiteY424" fmla="*/ 9525 h 9525"/>
                              <a:gd name="connsiteX425" fmla="*/ 24060 w 28575"/>
                              <a:gd name="connsiteY425" fmla="*/ 9525 h 9525"/>
                              <a:gd name="connsiteX426" fmla="*/ 24060 w 28575"/>
                              <a:gd name="connsiteY426" fmla="*/ 9525 h 9525"/>
                              <a:gd name="connsiteX427" fmla="*/ 24060 w 28575"/>
                              <a:gd name="connsiteY427" fmla="*/ 9525 h 9525"/>
                              <a:gd name="connsiteX428" fmla="*/ 24060 w 28575"/>
                              <a:gd name="connsiteY428" fmla="*/ 6353 h 9525"/>
                              <a:gd name="connsiteX429" fmla="*/ 24060 w 28575"/>
                              <a:gd name="connsiteY429" fmla="*/ 6353 h 9525"/>
                              <a:gd name="connsiteX430" fmla="*/ 24060 w 28575"/>
                              <a:gd name="connsiteY430" fmla="*/ 3172 h 9525"/>
                              <a:gd name="connsiteX431" fmla="*/ 24060 w 28575"/>
                              <a:gd name="connsiteY431" fmla="*/ 6353 h 9525"/>
                              <a:gd name="connsiteX432" fmla="*/ 24060 w 28575"/>
                              <a:gd name="connsiteY432" fmla="*/ 6353 h 9525"/>
                              <a:gd name="connsiteX433" fmla="*/ 24060 w 28575"/>
                              <a:gd name="connsiteY433" fmla="*/ 6353 h 9525"/>
                              <a:gd name="connsiteX434" fmla="*/ 24813 w 28575"/>
                              <a:gd name="connsiteY434" fmla="*/ 6353 h 9525"/>
                              <a:gd name="connsiteX435" fmla="*/ 24813 w 28575"/>
                              <a:gd name="connsiteY435" fmla="*/ 6353 h 9525"/>
                              <a:gd name="connsiteX436" fmla="*/ 24813 w 28575"/>
                              <a:gd name="connsiteY436" fmla="*/ 6353 h 9525"/>
                              <a:gd name="connsiteX437" fmla="*/ 24813 w 28575"/>
                              <a:gd name="connsiteY437" fmla="*/ 3172 h 9525"/>
                              <a:gd name="connsiteX438" fmla="*/ 24813 w 28575"/>
                              <a:gd name="connsiteY438" fmla="*/ 3172 h 9525"/>
                              <a:gd name="connsiteX439" fmla="*/ 24813 w 28575"/>
                              <a:gd name="connsiteY439" fmla="*/ 3172 h 9525"/>
                              <a:gd name="connsiteX440" fmla="*/ 24813 w 28575"/>
                              <a:gd name="connsiteY440" fmla="*/ 3172 h 9525"/>
                              <a:gd name="connsiteX441" fmla="*/ 24813 w 28575"/>
                              <a:gd name="connsiteY441" fmla="*/ 3172 h 9525"/>
                              <a:gd name="connsiteX442" fmla="*/ 24813 w 28575"/>
                              <a:gd name="connsiteY442" fmla="*/ 6353 h 9525"/>
                              <a:gd name="connsiteX443" fmla="*/ 24813 w 28575"/>
                              <a:gd name="connsiteY443" fmla="*/ 3172 h 9525"/>
                              <a:gd name="connsiteX444" fmla="*/ 24813 w 28575"/>
                              <a:gd name="connsiteY444" fmla="*/ 3172 h 9525"/>
                              <a:gd name="connsiteX445" fmla="*/ 24813 w 28575"/>
                              <a:gd name="connsiteY445" fmla="*/ 6353 h 9525"/>
                              <a:gd name="connsiteX446" fmla="*/ 25565 w 28575"/>
                              <a:gd name="connsiteY446" fmla="*/ 3172 h 9525"/>
                              <a:gd name="connsiteX447" fmla="*/ 25565 w 28575"/>
                              <a:gd name="connsiteY447" fmla="*/ 3172 h 9525"/>
                              <a:gd name="connsiteX448" fmla="*/ 25565 w 28575"/>
                              <a:gd name="connsiteY448" fmla="*/ 3172 h 9525"/>
                              <a:gd name="connsiteX449" fmla="*/ 25565 w 28575"/>
                              <a:gd name="connsiteY449" fmla="*/ 3172 h 9525"/>
                              <a:gd name="connsiteX450" fmla="*/ 25565 w 28575"/>
                              <a:gd name="connsiteY450" fmla="*/ 6353 h 9525"/>
                              <a:gd name="connsiteX451" fmla="*/ 25565 w 28575"/>
                              <a:gd name="connsiteY451" fmla="*/ 6353 h 9525"/>
                              <a:gd name="connsiteX452" fmla="*/ 25565 w 28575"/>
                              <a:gd name="connsiteY452" fmla="*/ 6353 h 9525"/>
                              <a:gd name="connsiteX453" fmla="*/ 25565 w 28575"/>
                              <a:gd name="connsiteY453" fmla="*/ 6353 h 9525"/>
                              <a:gd name="connsiteX454" fmla="*/ 25565 w 28575"/>
                              <a:gd name="connsiteY454" fmla="*/ 6353 h 9525"/>
                              <a:gd name="connsiteX455" fmla="*/ 25565 w 28575"/>
                              <a:gd name="connsiteY455" fmla="*/ 6353 h 9525"/>
                              <a:gd name="connsiteX456" fmla="*/ 25565 w 28575"/>
                              <a:gd name="connsiteY456" fmla="*/ 6353 h 9525"/>
                              <a:gd name="connsiteX457" fmla="*/ 25565 w 28575"/>
                              <a:gd name="connsiteY457" fmla="*/ 9525 h 9525"/>
                              <a:gd name="connsiteX458" fmla="*/ 26318 w 28575"/>
                              <a:gd name="connsiteY458" fmla="*/ 6353 h 9525"/>
                              <a:gd name="connsiteX459" fmla="*/ 26318 w 28575"/>
                              <a:gd name="connsiteY459" fmla="*/ 6353 h 9525"/>
                              <a:gd name="connsiteX460" fmla="*/ 26318 w 28575"/>
                              <a:gd name="connsiteY460" fmla="*/ 6353 h 9525"/>
                              <a:gd name="connsiteX461" fmla="*/ 26318 w 28575"/>
                              <a:gd name="connsiteY461" fmla="*/ 3172 h 9525"/>
                              <a:gd name="connsiteX462" fmla="*/ 26318 w 28575"/>
                              <a:gd name="connsiteY462" fmla="*/ 3172 h 9525"/>
                              <a:gd name="connsiteX463" fmla="*/ 26318 w 28575"/>
                              <a:gd name="connsiteY463" fmla="*/ 3172 h 9525"/>
                              <a:gd name="connsiteX464" fmla="*/ 26318 w 28575"/>
                              <a:gd name="connsiteY464" fmla="*/ 3172 h 9525"/>
                              <a:gd name="connsiteX465" fmla="*/ 26318 w 28575"/>
                              <a:gd name="connsiteY465" fmla="*/ 3172 h 9525"/>
                              <a:gd name="connsiteX466" fmla="*/ 26318 w 28575"/>
                              <a:gd name="connsiteY466" fmla="*/ 9525 h 9525"/>
                              <a:gd name="connsiteX467" fmla="*/ 26318 w 28575"/>
                              <a:gd name="connsiteY467" fmla="*/ 9525 h 9525"/>
                              <a:gd name="connsiteX468" fmla="*/ 26318 w 28575"/>
                              <a:gd name="connsiteY468" fmla="*/ 9525 h 9525"/>
                              <a:gd name="connsiteX469" fmla="*/ 26318 w 28575"/>
                              <a:gd name="connsiteY469" fmla="*/ 9525 h 9525"/>
                              <a:gd name="connsiteX470" fmla="*/ 27070 w 28575"/>
                              <a:gd name="connsiteY470" fmla="*/ 6353 h 9525"/>
                              <a:gd name="connsiteX471" fmla="*/ 27070 w 28575"/>
                              <a:gd name="connsiteY471" fmla="*/ 3172 h 9525"/>
                              <a:gd name="connsiteX472" fmla="*/ 27070 w 28575"/>
                              <a:gd name="connsiteY472" fmla="*/ 6353 h 9525"/>
                              <a:gd name="connsiteX473" fmla="*/ 27070 w 28575"/>
                              <a:gd name="connsiteY473" fmla="*/ 6353 h 9525"/>
                              <a:gd name="connsiteX474" fmla="*/ 27070 w 28575"/>
                              <a:gd name="connsiteY474" fmla="*/ 9525 h 9525"/>
                              <a:gd name="connsiteX475" fmla="*/ 27070 w 28575"/>
                              <a:gd name="connsiteY475" fmla="*/ 9525 h 9525"/>
                              <a:gd name="connsiteX476" fmla="*/ 27070 w 28575"/>
                              <a:gd name="connsiteY476" fmla="*/ 6353 h 9525"/>
                              <a:gd name="connsiteX477" fmla="*/ 27070 w 28575"/>
                              <a:gd name="connsiteY477" fmla="*/ 3172 h 9525"/>
                              <a:gd name="connsiteX478" fmla="*/ 27070 w 28575"/>
                              <a:gd name="connsiteY478" fmla="*/ 3172 h 9525"/>
                              <a:gd name="connsiteX479" fmla="*/ 27070 w 28575"/>
                              <a:gd name="connsiteY479" fmla="*/ 3172 h 9525"/>
                              <a:gd name="connsiteX480" fmla="*/ 27070 w 28575"/>
                              <a:gd name="connsiteY480" fmla="*/ 3172 h 9525"/>
                              <a:gd name="connsiteX481" fmla="*/ 27070 w 28575"/>
                              <a:gd name="connsiteY481" fmla="*/ 6353 h 9525"/>
                              <a:gd name="connsiteX482" fmla="*/ 27070 w 28575"/>
                              <a:gd name="connsiteY482" fmla="*/ 6353 h 9525"/>
                              <a:gd name="connsiteX483" fmla="*/ 27070 w 28575"/>
                              <a:gd name="connsiteY483" fmla="*/ 3172 h 9525"/>
                              <a:gd name="connsiteX484" fmla="*/ 27070 w 28575"/>
                              <a:gd name="connsiteY484" fmla="*/ 3172 h 9525"/>
                              <a:gd name="connsiteX485" fmla="*/ 27070 w 28575"/>
                              <a:gd name="connsiteY485" fmla="*/ 3172 h 9525"/>
                              <a:gd name="connsiteX486" fmla="*/ 27070 w 28575"/>
                              <a:gd name="connsiteY486" fmla="*/ 6353 h 9525"/>
                              <a:gd name="connsiteX487" fmla="*/ 27070 w 28575"/>
                              <a:gd name="connsiteY487" fmla="*/ 6353 h 9525"/>
                              <a:gd name="connsiteX488" fmla="*/ 27070 w 28575"/>
                              <a:gd name="connsiteY488" fmla="*/ 6353 h 9525"/>
                              <a:gd name="connsiteX489" fmla="*/ 27070 w 28575"/>
                              <a:gd name="connsiteY489" fmla="*/ 6353 h 9525"/>
                              <a:gd name="connsiteX490" fmla="*/ 27823 w 28575"/>
                              <a:gd name="connsiteY490" fmla="*/ 6353 h 9525"/>
                              <a:gd name="connsiteX491" fmla="*/ 27823 w 28575"/>
                              <a:gd name="connsiteY491" fmla="*/ 9525 h 9525"/>
                              <a:gd name="connsiteX492" fmla="*/ 27823 w 28575"/>
                              <a:gd name="connsiteY492" fmla="*/ 9525 h 9525"/>
                              <a:gd name="connsiteX493" fmla="*/ 27823 w 28575"/>
                              <a:gd name="connsiteY493" fmla="*/ 9525 h 9525"/>
                              <a:gd name="connsiteX494" fmla="*/ 27823 w 28575"/>
                              <a:gd name="connsiteY494" fmla="*/ 6353 h 9525"/>
                              <a:gd name="connsiteX495" fmla="*/ 27823 w 28575"/>
                              <a:gd name="connsiteY495" fmla="*/ 6353 h 9525"/>
                              <a:gd name="connsiteX496" fmla="*/ 27823 w 28575"/>
                              <a:gd name="connsiteY496" fmla="*/ 6353 h 9525"/>
                              <a:gd name="connsiteX497" fmla="*/ 27823 w 28575"/>
                              <a:gd name="connsiteY497" fmla="*/ 6353 h 9525"/>
                              <a:gd name="connsiteX498" fmla="*/ 27823 w 28575"/>
                              <a:gd name="connsiteY498" fmla="*/ 6353 h 9525"/>
                              <a:gd name="connsiteX499" fmla="*/ 27823 w 28575"/>
                              <a:gd name="connsiteY499" fmla="*/ 6353 h 9525"/>
                              <a:gd name="connsiteX500" fmla="*/ 27823 w 28575"/>
                              <a:gd name="connsiteY500" fmla="*/ 6353 h 9525"/>
                              <a:gd name="connsiteX501" fmla="*/ 27823 w 28575"/>
                              <a:gd name="connsiteY501" fmla="*/ 9525 h 9525"/>
                              <a:gd name="connsiteX502" fmla="*/ 28575 w 28575"/>
                              <a:gd name="connsiteY502" fmla="*/ 6353 h 9525"/>
                              <a:gd name="connsiteX503" fmla="*/ 28575 w 28575"/>
                              <a:gd name="connsiteY503" fmla="*/ 6353 h 9525"/>
                              <a:gd name="connsiteX504" fmla="*/ 28575 w 28575"/>
                              <a:gd name="connsiteY504" fmla="*/ 6353 h 9525"/>
                              <a:gd name="connsiteX505" fmla="*/ 28575 w 28575"/>
                              <a:gd name="connsiteY505" fmla="*/ 3172 h 9525"/>
                              <a:gd name="connsiteX506" fmla="*/ 28575 w 28575"/>
                              <a:gd name="connsiteY506" fmla="*/ 3172 h 9525"/>
                              <a:gd name="connsiteX507" fmla="*/ 28575 w 28575"/>
                              <a:gd name="connsiteY507" fmla="*/ 3172 h 9525"/>
                              <a:gd name="connsiteX508" fmla="*/ 28575 w 28575"/>
                              <a:gd name="connsiteY508" fmla="*/ 3172 h 9525"/>
                              <a:gd name="connsiteX509" fmla="*/ 28575 w 28575"/>
                              <a:gd name="connsiteY509" fmla="*/ 3172 h 9525"/>
                              <a:gd name="connsiteX510" fmla="*/ 28575 w 28575"/>
                              <a:gd name="connsiteY510" fmla="*/ 3172 h 9525"/>
                              <a:gd name="connsiteX511" fmla="*/ 28575 w 28575"/>
                              <a:gd name="connsiteY511" fmla="*/ 635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6353"/>
                                </a:moveTo>
                                <a:lnTo>
                                  <a:pt x="0" y="6353"/>
                                </a:lnTo>
                                <a:lnTo>
                                  <a:pt x="0" y="6353"/>
                                </a:lnTo>
                                <a:lnTo>
                                  <a:pt x="0" y="3172"/>
                                </a:lnTo>
                                <a:lnTo>
                                  <a:pt x="0" y="3172"/>
                                </a:lnTo>
                                <a:lnTo>
                                  <a:pt x="0" y="3172"/>
                                </a:lnTo>
                                <a:lnTo>
                                  <a:pt x="0" y="3172"/>
                                </a:lnTo>
                                <a:lnTo>
                                  <a:pt x="0" y="3172"/>
                                </a:lnTo>
                                <a:lnTo>
                                  <a:pt x="752" y="6353"/>
                                </a:lnTo>
                                <a:lnTo>
                                  <a:pt x="752" y="9525"/>
                                </a:lnTo>
                                <a:lnTo>
                                  <a:pt x="752" y="6353"/>
                                </a:lnTo>
                                <a:lnTo>
                                  <a:pt x="752" y="6353"/>
                                </a:lnTo>
                                <a:lnTo>
                                  <a:pt x="752" y="6353"/>
                                </a:lnTo>
                                <a:lnTo>
                                  <a:pt x="752" y="3172"/>
                                </a:lnTo>
                                <a:lnTo>
                                  <a:pt x="752" y="3172"/>
                                </a:lnTo>
                                <a:lnTo>
                                  <a:pt x="752" y="3172"/>
                                </a:lnTo>
                                <a:lnTo>
                                  <a:pt x="752" y="6353"/>
                                </a:lnTo>
                                <a:lnTo>
                                  <a:pt x="752" y="6353"/>
                                </a:lnTo>
                                <a:lnTo>
                                  <a:pt x="752" y="9525"/>
                                </a:lnTo>
                                <a:lnTo>
                                  <a:pt x="752" y="9525"/>
                                </a:lnTo>
                                <a:lnTo>
                                  <a:pt x="1505" y="6353"/>
                                </a:lnTo>
                                <a:lnTo>
                                  <a:pt x="1505" y="6353"/>
                                </a:lnTo>
                                <a:lnTo>
                                  <a:pt x="1505" y="3172"/>
                                </a:lnTo>
                                <a:lnTo>
                                  <a:pt x="1505" y="3172"/>
                                </a:lnTo>
                                <a:lnTo>
                                  <a:pt x="1505" y="3172"/>
                                </a:lnTo>
                                <a:lnTo>
                                  <a:pt x="1505" y="3172"/>
                                </a:lnTo>
                                <a:lnTo>
                                  <a:pt x="1505" y="3172"/>
                                </a:lnTo>
                                <a:lnTo>
                                  <a:pt x="1505" y="3172"/>
                                </a:lnTo>
                                <a:lnTo>
                                  <a:pt x="1505" y="6353"/>
                                </a:lnTo>
                                <a:lnTo>
                                  <a:pt x="1505" y="9525"/>
                                </a:lnTo>
                                <a:lnTo>
                                  <a:pt x="1505" y="6353"/>
                                </a:lnTo>
                                <a:lnTo>
                                  <a:pt x="1505" y="6353"/>
                                </a:lnTo>
                                <a:lnTo>
                                  <a:pt x="2257" y="3172"/>
                                </a:lnTo>
                                <a:lnTo>
                                  <a:pt x="2257" y="3172"/>
                                </a:lnTo>
                                <a:lnTo>
                                  <a:pt x="2257" y="6353"/>
                                </a:lnTo>
                                <a:lnTo>
                                  <a:pt x="2257" y="6353"/>
                                </a:lnTo>
                                <a:lnTo>
                                  <a:pt x="2257" y="9525"/>
                                </a:lnTo>
                                <a:lnTo>
                                  <a:pt x="2257" y="6353"/>
                                </a:lnTo>
                                <a:lnTo>
                                  <a:pt x="2257" y="6353"/>
                                </a:lnTo>
                                <a:lnTo>
                                  <a:pt x="2257" y="6353"/>
                                </a:lnTo>
                                <a:lnTo>
                                  <a:pt x="2257" y="3172"/>
                                </a:lnTo>
                                <a:lnTo>
                                  <a:pt x="2257" y="6353"/>
                                </a:lnTo>
                                <a:lnTo>
                                  <a:pt x="2257" y="6353"/>
                                </a:lnTo>
                                <a:lnTo>
                                  <a:pt x="2257" y="6353"/>
                                </a:lnTo>
                                <a:lnTo>
                                  <a:pt x="2257" y="9525"/>
                                </a:lnTo>
                                <a:lnTo>
                                  <a:pt x="2257" y="9525"/>
                                </a:lnTo>
                                <a:lnTo>
                                  <a:pt x="2257" y="9525"/>
                                </a:lnTo>
                                <a:lnTo>
                                  <a:pt x="2257" y="6353"/>
                                </a:lnTo>
                                <a:lnTo>
                                  <a:pt x="2257" y="3172"/>
                                </a:lnTo>
                                <a:lnTo>
                                  <a:pt x="2257" y="3172"/>
                                </a:lnTo>
                                <a:lnTo>
                                  <a:pt x="2257" y="3172"/>
                                </a:lnTo>
                                <a:lnTo>
                                  <a:pt x="2257" y="3172"/>
                                </a:lnTo>
                                <a:lnTo>
                                  <a:pt x="3010" y="3172"/>
                                </a:lnTo>
                                <a:lnTo>
                                  <a:pt x="3010" y="3172"/>
                                </a:lnTo>
                                <a:lnTo>
                                  <a:pt x="3010" y="3172"/>
                                </a:lnTo>
                                <a:lnTo>
                                  <a:pt x="3010" y="3172"/>
                                </a:lnTo>
                                <a:lnTo>
                                  <a:pt x="3010" y="3172"/>
                                </a:lnTo>
                                <a:lnTo>
                                  <a:pt x="3010" y="3172"/>
                                </a:lnTo>
                                <a:lnTo>
                                  <a:pt x="3010" y="3172"/>
                                </a:lnTo>
                                <a:lnTo>
                                  <a:pt x="3010" y="3172"/>
                                </a:lnTo>
                                <a:lnTo>
                                  <a:pt x="3010" y="3172"/>
                                </a:lnTo>
                                <a:lnTo>
                                  <a:pt x="3010" y="3172"/>
                                </a:lnTo>
                                <a:lnTo>
                                  <a:pt x="3010" y="3172"/>
                                </a:lnTo>
                                <a:lnTo>
                                  <a:pt x="3010" y="3172"/>
                                </a:lnTo>
                                <a:lnTo>
                                  <a:pt x="3762" y="3172"/>
                                </a:lnTo>
                                <a:lnTo>
                                  <a:pt x="3762" y="3172"/>
                                </a:lnTo>
                                <a:lnTo>
                                  <a:pt x="3762" y="3172"/>
                                </a:lnTo>
                                <a:lnTo>
                                  <a:pt x="3762" y="3172"/>
                                </a:lnTo>
                                <a:lnTo>
                                  <a:pt x="3762" y="6353"/>
                                </a:lnTo>
                                <a:lnTo>
                                  <a:pt x="3762" y="3172"/>
                                </a:lnTo>
                                <a:lnTo>
                                  <a:pt x="3762" y="3172"/>
                                </a:lnTo>
                                <a:lnTo>
                                  <a:pt x="3762" y="3172"/>
                                </a:lnTo>
                                <a:lnTo>
                                  <a:pt x="3762" y="3172"/>
                                </a:lnTo>
                                <a:lnTo>
                                  <a:pt x="3762" y="3172"/>
                                </a:lnTo>
                                <a:lnTo>
                                  <a:pt x="3762" y="3172"/>
                                </a:lnTo>
                                <a:lnTo>
                                  <a:pt x="3762" y="3172"/>
                                </a:lnTo>
                                <a:lnTo>
                                  <a:pt x="4515" y="6353"/>
                                </a:lnTo>
                                <a:lnTo>
                                  <a:pt x="4515" y="6353"/>
                                </a:lnTo>
                                <a:lnTo>
                                  <a:pt x="4515" y="6353"/>
                                </a:lnTo>
                                <a:lnTo>
                                  <a:pt x="4515" y="3172"/>
                                </a:lnTo>
                                <a:lnTo>
                                  <a:pt x="4515" y="3172"/>
                                </a:lnTo>
                                <a:lnTo>
                                  <a:pt x="4515" y="3172"/>
                                </a:lnTo>
                                <a:lnTo>
                                  <a:pt x="4515" y="3172"/>
                                </a:lnTo>
                                <a:lnTo>
                                  <a:pt x="4515" y="3172"/>
                                </a:lnTo>
                                <a:lnTo>
                                  <a:pt x="4515" y="6353"/>
                                </a:lnTo>
                                <a:lnTo>
                                  <a:pt x="4515" y="6353"/>
                                </a:lnTo>
                                <a:lnTo>
                                  <a:pt x="4515" y="6353"/>
                                </a:lnTo>
                                <a:lnTo>
                                  <a:pt x="4515" y="6353"/>
                                </a:lnTo>
                                <a:lnTo>
                                  <a:pt x="5267" y="3172"/>
                                </a:lnTo>
                                <a:lnTo>
                                  <a:pt x="5267" y="3172"/>
                                </a:lnTo>
                                <a:lnTo>
                                  <a:pt x="5267" y="6353"/>
                                </a:lnTo>
                                <a:lnTo>
                                  <a:pt x="5267" y="3172"/>
                                </a:lnTo>
                                <a:lnTo>
                                  <a:pt x="5267" y="3172"/>
                                </a:lnTo>
                                <a:lnTo>
                                  <a:pt x="5267" y="3172"/>
                                </a:lnTo>
                                <a:lnTo>
                                  <a:pt x="5267" y="3172"/>
                                </a:lnTo>
                                <a:lnTo>
                                  <a:pt x="5267" y="3172"/>
                                </a:lnTo>
                                <a:lnTo>
                                  <a:pt x="5267" y="3172"/>
                                </a:lnTo>
                                <a:lnTo>
                                  <a:pt x="5267" y="6353"/>
                                </a:lnTo>
                                <a:lnTo>
                                  <a:pt x="5267" y="3172"/>
                                </a:lnTo>
                                <a:lnTo>
                                  <a:pt x="5267" y="6353"/>
                                </a:lnTo>
                                <a:lnTo>
                                  <a:pt x="6020" y="3172"/>
                                </a:lnTo>
                                <a:lnTo>
                                  <a:pt x="6020" y="3172"/>
                                </a:lnTo>
                                <a:lnTo>
                                  <a:pt x="6020" y="3172"/>
                                </a:lnTo>
                                <a:lnTo>
                                  <a:pt x="6020" y="6353"/>
                                </a:lnTo>
                                <a:lnTo>
                                  <a:pt x="6020" y="6353"/>
                                </a:lnTo>
                                <a:lnTo>
                                  <a:pt x="6020" y="6353"/>
                                </a:lnTo>
                                <a:lnTo>
                                  <a:pt x="6020" y="6353"/>
                                </a:lnTo>
                                <a:lnTo>
                                  <a:pt x="6020" y="6353"/>
                                </a:lnTo>
                                <a:lnTo>
                                  <a:pt x="6020" y="6353"/>
                                </a:lnTo>
                                <a:lnTo>
                                  <a:pt x="6020" y="6353"/>
                                </a:lnTo>
                                <a:lnTo>
                                  <a:pt x="6020" y="6353"/>
                                </a:lnTo>
                                <a:lnTo>
                                  <a:pt x="6020" y="6353"/>
                                </a:lnTo>
                                <a:lnTo>
                                  <a:pt x="6772" y="3172"/>
                                </a:lnTo>
                                <a:lnTo>
                                  <a:pt x="6772" y="3172"/>
                                </a:lnTo>
                                <a:lnTo>
                                  <a:pt x="6772" y="3172"/>
                                </a:lnTo>
                                <a:lnTo>
                                  <a:pt x="6772" y="3172"/>
                                </a:lnTo>
                                <a:lnTo>
                                  <a:pt x="6772" y="3172"/>
                                </a:lnTo>
                                <a:lnTo>
                                  <a:pt x="6772" y="6353"/>
                                </a:lnTo>
                                <a:lnTo>
                                  <a:pt x="6772" y="6353"/>
                                </a:lnTo>
                                <a:lnTo>
                                  <a:pt x="6772" y="6353"/>
                                </a:lnTo>
                                <a:lnTo>
                                  <a:pt x="6772" y="6353"/>
                                </a:lnTo>
                                <a:lnTo>
                                  <a:pt x="6772" y="3172"/>
                                </a:lnTo>
                                <a:lnTo>
                                  <a:pt x="6772" y="3172"/>
                                </a:lnTo>
                                <a:lnTo>
                                  <a:pt x="6772" y="3172"/>
                                </a:lnTo>
                                <a:lnTo>
                                  <a:pt x="6772" y="3172"/>
                                </a:lnTo>
                                <a:lnTo>
                                  <a:pt x="6772" y="6353"/>
                                </a:lnTo>
                                <a:lnTo>
                                  <a:pt x="7515" y="9525"/>
                                </a:lnTo>
                                <a:lnTo>
                                  <a:pt x="7515" y="6353"/>
                                </a:lnTo>
                                <a:lnTo>
                                  <a:pt x="7515" y="6353"/>
                                </a:lnTo>
                                <a:lnTo>
                                  <a:pt x="7515" y="3172"/>
                                </a:lnTo>
                                <a:lnTo>
                                  <a:pt x="7515" y="3172"/>
                                </a:lnTo>
                                <a:lnTo>
                                  <a:pt x="7515" y="3172"/>
                                </a:lnTo>
                                <a:lnTo>
                                  <a:pt x="7515" y="3172"/>
                                </a:lnTo>
                                <a:lnTo>
                                  <a:pt x="7515" y="6353"/>
                                </a:lnTo>
                                <a:lnTo>
                                  <a:pt x="7515" y="9525"/>
                                </a:lnTo>
                                <a:lnTo>
                                  <a:pt x="7515" y="3172"/>
                                </a:lnTo>
                                <a:lnTo>
                                  <a:pt x="7515" y="3172"/>
                                </a:lnTo>
                                <a:lnTo>
                                  <a:pt x="7515" y="3172"/>
                                </a:lnTo>
                                <a:lnTo>
                                  <a:pt x="7515" y="6353"/>
                                </a:lnTo>
                                <a:lnTo>
                                  <a:pt x="7515" y="3172"/>
                                </a:lnTo>
                                <a:lnTo>
                                  <a:pt x="7515" y="3172"/>
                                </a:lnTo>
                                <a:lnTo>
                                  <a:pt x="7515" y="3172"/>
                                </a:lnTo>
                                <a:lnTo>
                                  <a:pt x="7515" y="3172"/>
                                </a:lnTo>
                                <a:lnTo>
                                  <a:pt x="7515" y="3172"/>
                                </a:lnTo>
                                <a:lnTo>
                                  <a:pt x="8268" y="3172"/>
                                </a:lnTo>
                                <a:lnTo>
                                  <a:pt x="8268" y="3172"/>
                                </a:lnTo>
                                <a:lnTo>
                                  <a:pt x="8268" y="3172"/>
                                </a:lnTo>
                                <a:lnTo>
                                  <a:pt x="8268" y="3172"/>
                                </a:lnTo>
                                <a:lnTo>
                                  <a:pt x="8268" y="6353"/>
                                </a:lnTo>
                                <a:lnTo>
                                  <a:pt x="8268" y="6353"/>
                                </a:lnTo>
                                <a:lnTo>
                                  <a:pt x="8268" y="3172"/>
                                </a:lnTo>
                                <a:lnTo>
                                  <a:pt x="8268" y="3172"/>
                                </a:lnTo>
                                <a:lnTo>
                                  <a:pt x="8268" y="3172"/>
                                </a:lnTo>
                                <a:lnTo>
                                  <a:pt x="8268" y="3172"/>
                                </a:lnTo>
                                <a:lnTo>
                                  <a:pt x="8268" y="3172"/>
                                </a:lnTo>
                                <a:lnTo>
                                  <a:pt x="8268" y="3172"/>
                                </a:lnTo>
                                <a:lnTo>
                                  <a:pt x="9020" y="3172"/>
                                </a:lnTo>
                                <a:lnTo>
                                  <a:pt x="9020" y="3172"/>
                                </a:lnTo>
                                <a:lnTo>
                                  <a:pt x="9020" y="6353"/>
                                </a:lnTo>
                                <a:lnTo>
                                  <a:pt x="9020" y="6353"/>
                                </a:lnTo>
                                <a:lnTo>
                                  <a:pt x="9020" y="9525"/>
                                </a:lnTo>
                                <a:lnTo>
                                  <a:pt x="9020" y="9525"/>
                                </a:lnTo>
                                <a:lnTo>
                                  <a:pt x="9020" y="6353"/>
                                </a:lnTo>
                                <a:lnTo>
                                  <a:pt x="9020" y="6353"/>
                                </a:lnTo>
                                <a:lnTo>
                                  <a:pt x="9020" y="3172"/>
                                </a:lnTo>
                                <a:lnTo>
                                  <a:pt x="9020" y="3172"/>
                                </a:lnTo>
                                <a:lnTo>
                                  <a:pt x="9020" y="3172"/>
                                </a:lnTo>
                                <a:lnTo>
                                  <a:pt x="9020" y="3172"/>
                                </a:lnTo>
                                <a:lnTo>
                                  <a:pt x="9773" y="3172"/>
                                </a:lnTo>
                                <a:lnTo>
                                  <a:pt x="9773" y="3172"/>
                                </a:lnTo>
                                <a:lnTo>
                                  <a:pt x="9773" y="3172"/>
                                </a:lnTo>
                                <a:lnTo>
                                  <a:pt x="9773" y="3172"/>
                                </a:lnTo>
                                <a:lnTo>
                                  <a:pt x="9773" y="3172"/>
                                </a:lnTo>
                                <a:lnTo>
                                  <a:pt x="9773" y="3172"/>
                                </a:lnTo>
                                <a:lnTo>
                                  <a:pt x="9773" y="3172"/>
                                </a:lnTo>
                                <a:lnTo>
                                  <a:pt x="9773" y="6353"/>
                                </a:lnTo>
                                <a:lnTo>
                                  <a:pt x="9773" y="6353"/>
                                </a:lnTo>
                                <a:lnTo>
                                  <a:pt x="9773" y="6353"/>
                                </a:lnTo>
                                <a:lnTo>
                                  <a:pt x="9773" y="6353"/>
                                </a:lnTo>
                                <a:lnTo>
                                  <a:pt x="9773" y="3172"/>
                                </a:lnTo>
                                <a:lnTo>
                                  <a:pt x="10525" y="3172"/>
                                </a:lnTo>
                                <a:lnTo>
                                  <a:pt x="10525" y="3172"/>
                                </a:lnTo>
                                <a:lnTo>
                                  <a:pt x="10525" y="3172"/>
                                </a:lnTo>
                                <a:lnTo>
                                  <a:pt x="10525" y="3172"/>
                                </a:lnTo>
                                <a:lnTo>
                                  <a:pt x="10525" y="3172"/>
                                </a:lnTo>
                                <a:lnTo>
                                  <a:pt x="10525" y="3172"/>
                                </a:lnTo>
                                <a:lnTo>
                                  <a:pt x="10525" y="6353"/>
                                </a:lnTo>
                                <a:lnTo>
                                  <a:pt x="10525" y="6353"/>
                                </a:lnTo>
                                <a:lnTo>
                                  <a:pt x="10525" y="6353"/>
                                </a:lnTo>
                                <a:lnTo>
                                  <a:pt x="10525" y="6353"/>
                                </a:lnTo>
                                <a:lnTo>
                                  <a:pt x="10525" y="3172"/>
                                </a:lnTo>
                                <a:lnTo>
                                  <a:pt x="10525" y="3172"/>
                                </a:lnTo>
                                <a:lnTo>
                                  <a:pt x="10525" y="3172"/>
                                </a:lnTo>
                                <a:lnTo>
                                  <a:pt x="10525" y="3172"/>
                                </a:lnTo>
                                <a:lnTo>
                                  <a:pt x="11278" y="3172"/>
                                </a:lnTo>
                                <a:lnTo>
                                  <a:pt x="11278" y="3172"/>
                                </a:lnTo>
                                <a:lnTo>
                                  <a:pt x="11278" y="3172"/>
                                </a:lnTo>
                                <a:lnTo>
                                  <a:pt x="11278" y="3172"/>
                                </a:lnTo>
                                <a:lnTo>
                                  <a:pt x="11278" y="3172"/>
                                </a:lnTo>
                                <a:lnTo>
                                  <a:pt x="11278" y="6353"/>
                                </a:lnTo>
                                <a:lnTo>
                                  <a:pt x="11278" y="6353"/>
                                </a:lnTo>
                                <a:lnTo>
                                  <a:pt x="11278" y="6353"/>
                                </a:lnTo>
                                <a:lnTo>
                                  <a:pt x="11278" y="6353"/>
                                </a:lnTo>
                                <a:lnTo>
                                  <a:pt x="11278" y="6353"/>
                                </a:lnTo>
                                <a:lnTo>
                                  <a:pt x="11278" y="3172"/>
                                </a:lnTo>
                                <a:lnTo>
                                  <a:pt x="11278" y="6353"/>
                                </a:lnTo>
                                <a:lnTo>
                                  <a:pt x="12030" y="6353"/>
                                </a:lnTo>
                                <a:lnTo>
                                  <a:pt x="12030" y="3172"/>
                                </a:lnTo>
                                <a:lnTo>
                                  <a:pt x="12030" y="3172"/>
                                </a:lnTo>
                                <a:lnTo>
                                  <a:pt x="12030" y="3172"/>
                                </a:lnTo>
                                <a:lnTo>
                                  <a:pt x="12030" y="3172"/>
                                </a:lnTo>
                                <a:lnTo>
                                  <a:pt x="12030" y="3172"/>
                                </a:lnTo>
                                <a:lnTo>
                                  <a:pt x="12030" y="3172"/>
                                </a:lnTo>
                                <a:lnTo>
                                  <a:pt x="12030" y="3172"/>
                                </a:lnTo>
                                <a:lnTo>
                                  <a:pt x="12030" y="3172"/>
                                </a:lnTo>
                                <a:lnTo>
                                  <a:pt x="12030" y="3172"/>
                                </a:lnTo>
                                <a:lnTo>
                                  <a:pt x="12030" y="3172"/>
                                </a:lnTo>
                                <a:lnTo>
                                  <a:pt x="12030" y="3172"/>
                                </a:lnTo>
                                <a:lnTo>
                                  <a:pt x="12030" y="3172"/>
                                </a:lnTo>
                                <a:lnTo>
                                  <a:pt x="12030" y="3172"/>
                                </a:lnTo>
                                <a:lnTo>
                                  <a:pt x="12030" y="3172"/>
                                </a:lnTo>
                                <a:lnTo>
                                  <a:pt x="12030" y="3172"/>
                                </a:lnTo>
                                <a:lnTo>
                                  <a:pt x="12030" y="3172"/>
                                </a:lnTo>
                                <a:lnTo>
                                  <a:pt x="12030" y="3172"/>
                                </a:lnTo>
                                <a:lnTo>
                                  <a:pt x="12783" y="3172"/>
                                </a:lnTo>
                                <a:lnTo>
                                  <a:pt x="12783" y="3172"/>
                                </a:lnTo>
                                <a:lnTo>
                                  <a:pt x="12783" y="6353"/>
                                </a:lnTo>
                                <a:lnTo>
                                  <a:pt x="12783" y="6353"/>
                                </a:lnTo>
                                <a:lnTo>
                                  <a:pt x="12783" y="6353"/>
                                </a:lnTo>
                                <a:lnTo>
                                  <a:pt x="12783" y="6353"/>
                                </a:lnTo>
                                <a:lnTo>
                                  <a:pt x="12783" y="6353"/>
                                </a:lnTo>
                                <a:lnTo>
                                  <a:pt x="12783" y="3172"/>
                                </a:lnTo>
                                <a:lnTo>
                                  <a:pt x="12783" y="6353"/>
                                </a:lnTo>
                                <a:lnTo>
                                  <a:pt x="12783" y="3172"/>
                                </a:lnTo>
                                <a:lnTo>
                                  <a:pt x="12783" y="3172"/>
                                </a:lnTo>
                                <a:lnTo>
                                  <a:pt x="12783" y="3172"/>
                                </a:lnTo>
                                <a:lnTo>
                                  <a:pt x="13535" y="0"/>
                                </a:lnTo>
                                <a:lnTo>
                                  <a:pt x="13535" y="3172"/>
                                </a:lnTo>
                                <a:lnTo>
                                  <a:pt x="13535" y="3172"/>
                                </a:lnTo>
                                <a:lnTo>
                                  <a:pt x="13535" y="3172"/>
                                </a:lnTo>
                                <a:lnTo>
                                  <a:pt x="13535" y="3172"/>
                                </a:lnTo>
                                <a:lnTo>
                                  <a:pt x="13535" y="3172"/>
                                </a:lnTo>
                                <a:lnTo>
                                  <a:pt x="13535" y="3172"/>
                                </a:lnTo>
                                <a:lnTo>
                                  <a:pt x="13535" y="3172"/>
                                </a:lnTo>
                                <a:lnTo>
                                  <a:pt x="13535" y="3172"/>
                                </a:lnTo>
                                <a:lnTo>
                                  <a:pt x="13535" y="3172"/>
                                </a:lnTo>
                                <a:lnTo>
                                  <a:pt x="13535" y="6353"/>
                                </a:lnTo>
                                <a:lnTo>
                                  <a:pt x="13535" y="6353"/>
                                </a:lnTo>
                                <a:lnTo>
                                  <a:pt x="14288" y="3172"/>
                                </a:lnTo>
                                <a:lnTo>
                                  <a:pt x="14288" y="3172"/>
                                </a:lnTo>
                                <a:lnTo>
                                  <a:pt x="14288" y="3172"/>
                                </a:lnTo>
                                <a:lnTo>
                                  <a:pt x="14288" y="3172"/>
                                </a:lnTo>
                                <a:lnTo>
                                  <a:pt x="14288" y="3172"/>
                                </a:lnTo>
                                <a:lnTo>
                                  <a:pt x="14288" y="6353"/>
                                </a:lnTo>
                                <a:lnTo>
                                  <a:pt x="14288" y="6353"/>
                                </a:lnTo>
                                <a:lnTo>
                                  <a:pt x="14288" y="6353"/>
                                </a:lnTo>
                                <a:lnTo>
                                  <a:pt x="14288" y="6353"/>
                                </a:lnTo>
                                <a:lnTo>
                                  <a:pt x="14288" y="6353"/>
                                </a:lnTo>
                                <a:lnTo>
                                  <a:pt x="14288" y="3172"/>
                                </a:lnTo>
                                <a:lnTo>
                                  <a:pt x="14288" y="3172"/>
                                </a:lnTo>
                                <a:lnTo>
                                  <a:pt x="14288" y="3172"/>
                                </a:lnTo>
                                <a:lnTo>
                                  <a:pt x="14288" y="3172"/>
                                </a:lnTo>
                                <a:lnTo>
                                  <a:pt x="15040" y="3172"/>
                                </a:lnTo>
                                <a:lnTo>
                                  <a:pt x="15040" y="3172"/>
                                </a:lnTo>
                                <a:lnTo>
                                  <a:pt x="15040" y="3172"/>
                                </a:lnTo>
                                <a:lnTo>
                                  <a:pt x="15040" y="3172"/>
                                </a:lnTo>
                                <a:lnTo>
                                  <a:pt x="15040" y="3172"/>
                                </a:lnTo>
                                <a:lnTo>
                                  <a:pt x="15040" y="3172"/>
                                </a:lnTo>
                                <a:lnTo>
                                  <a:pt x="15040" y="6353"/>
                                </a:lnTo>
                                <a:lnTo>
                                  <a:pt x="15040" y="3172"/>
                                </a:lnTo>
                                <a:lnTo>
                                  <a:pt x="15040" y="3172"/>
                                </a:lnTo>
                                <a:lnTo>
                                  <a:pt x="15040" y="3172"/>
                                </a:lnTo>
                                <a:lnTo>
                                  <a:pt x="15040" y="3172"/>
                                </a:lnTo>
                                <a:lnTo>
                                  <a:pt x="15040" y="6353"/>
                                </a:lnTo>
                                <a:lnTo>
                                  <a:pt x="15792" y="6353"/>
                                </a:lnTo>
                                <a:lnTo>
                                  <a:pt x="15792" y="9525"/>
                                </a:lnTo>
                                <a:lnTo>
                                  <a:pt x="15792" y="9525"/>
                                </a:lnTo>
                                <a:lnTo>
                                  <a:pt x="15792" y="9525"/>
                                </a:lnTo>
                                <a:lnTo>
                                  <a:pt x="15792" y="6353"/>
                                </a:lnTo>
                                <a:lnTo>
                                  <a:pt x="15792" y="6353"/>
                                </a:lnTo>
                                <a:lnTo>
                                  <a:pt x="15792" y="6353"/>
                                </a:lnTo>
                                <a:lnTo>
                                  <a:pt x="15792" y="6353"/>
                                </a:lnTo>
                                <a:lnTo>
                                  <a:pt x="15792" y="6353"/>
                                </a:lnTo>
                                <a:lnTo>
                                  <a:pt x="15792" y="9525"/>
                                </a:lnTo>
                                <a:lnTo>
                                  <a:pt x="15792" y="6353"/>
                                </a:lnTo>
                                <a:lnTo>
                                  <a:pt x="15792" y="6353"/>
                                </a:lnTo>
                                <a:lnTo>
                                  <a:pt x="16545" y="6353"/>
                                </a:lnTo>
                                <a:lnTo>
                                  <a:pt x="16545" y="3172"/>
                                </a:lnTo>
                                <a:lnTo>
                                  <a:pt x="16545" y="3172"/>
                                </a:lnTo>
                                <a:lnTo>
                                  <a:pt x="16545" y="3172"/>
                                </a:lnTo>
                                <a:lnTo>
                                  <a:pt x="16545" y="6353"/>
                                </a:lnTo>
                                <a:lnTo>
                                  <a:pt x="16545" y="6353"/>
                                </a:lnTo>
                                <a:lnTo>
                                  <a:pt x="16545" y="6353"/>
                                </a:lnTo>
                                <a:lnTo>
                                  <a:pt x="16545" y="3172"/>
                                </a:lnTo>
                                <a:lnTo>
                                  <a:pt x="16545" y="3172"/>
                                </a:lnTo>
                                <a:lnTo>
                                  <a:pt x="16545" y="3172"/>
                                </a:lnTo>
                                <a:lnTo>
                                  <a:pt x="16545" y="3172"/>
                                </a:lnTo>
                                <a:lnTo>
                                  <a:pt x="16545" y="6353"/>
                                </a:lnTo>
                                <a:lnTo>
                                  <a:pt x="17297" y="6353"/>
                                </a:lnTo>
                                <a:lnTo>
                                  <a:pt x="17297" y="6353"/>
                                </a:lnTo>
                                <a:lnTo>
                                  <a:pt x="17297" y="6353"/>
                                </a:lnTo>
                                <a:lnTo>
                                  <a:pt x="17297" y="3172"/>
                                </a:lnTo>
                                <a:lnTo>
                                  <a:pt x="17297" y="6353"/>
                                </a:lnTo>
                                <a:lnTo>
                                  <a:pt x="17297" y="9525"/>
                                </a:lnTo>
                                <a:lnTo>
                                  <a:pt x="17297" y="9525"/>
                                </a:lnTo>
                                <a:lnTo>
                                  <a:pt x="17297" y="9525"/>
                                </a:lnTo>
                                <a:lnTo>
                                  <a:pt x="17297" y="6353"/>
                                </a:lnTo>
                                <a:lnTo>
                                  <a:pt x="17297" y="3172"/>
                                </a:lnTo>
                                <a:lnTo>
                                  <a:pt x="17297" y="3172"/>
                                </a:lnTo>
                                <a:lnTo>
                                  <a:pt x="17297" y="3172"/>
                                </a:lnTo>
                                <a:lnTo>
                                  <a:pt x="17297" y="3172"/>
                                </a:lnTo>
                                <a:lnTo>
                                  <a:pt x="17297" y="3172"/>
                                </a:lnTo>
                                <a:lnTo>
                                  <a:pt x="17297" y="3172"/>
                                </a:lnTo>
                                <a:lnTo>
                                  <a:pt x="17297" y="3172"/>
                                </a:lnTo>
                                <a:lnTo>
                                  <a:pt x="17297" y="3172"/>
                                </a:lnTo>
                                <a:lnTo>
                                  <a:pt x="17297" y="3172"/>
                                </a:lnTo>
                                <a:lnTo>
                                  <a:pt x="18050" y="3172"/>
                                </a:lnTo>
                                <a:lnTo>
                                  <a:pt x="18050" y="3172"/>
                                </a:lnTo>
                                <a:lnTo>
                                  <a:pt x="18050" y="3172"/>
                                </a:lnTo>
                                <a:lnTo>
                                  <a:pt x="18050" y="3172"/>
                                </a:lnTo>
                                <a:lnTo>
                                  <a:pt x="18050" y="3172"/>
                                </a:lnTo>
                                <a:lnTo>
                                  <a:pt x="18050" y="3172"/>
                                </a:lnTo>
                                <a:lnTo>
                                  <a:pt x="18050" y="3172"/>
                                </a:lnTo>
                                <a:lnTo>
                                  <a:pt x="18050" y="3172"/>
                                </a:lnTo>
                                <a:lnTo>
                                  <a:pt x="18050" y="3172"/>
                                </a:lnTo>
                                <a:lnTo>
                                  <a:pt x="18050" y="3172"/>
                                </a:lnTo>
                                <a:lnTo>
                                  <a:pt x="18050" y="3172"/>
                                </a:lnTo>
                                <a:lnTo>
                                  <a:pt x="18050" y="3172"/>
                                </a:lnTo>
                                <a:lnTo>
                                  <a:pt x="18802" y="3172"/>
                                </a:lnTo>
                                <a:lnTo>
                                  <a:pt x="18802" y="6353"/>
                                </a:lnTo>
                                <a:lnTo>
                                  <a:pt x="18802" y="6353"/>
                                </a:lnTo>
                                <a:lnTo>
                                  <a:pt x="18802" y="6353"/>
                                </a:lnTo>
                                <a:lnTo>
                                  <a:pt x="18802" y="3172"/>
                                </a:lnTo>
                                <a:lnTo>
                                  <a:pt x="18802" y="6353"/>
                                </a:lnTo>
                                <a:lnTo>
                                  <a:pt x="18802" y="3172"/>
                                </a:lnTo>
                                <a:lnTo>
                                  <a:pt x="18802" y="3172"/>
                                </a:lnTo>
                                <a:lnTo>
                                  <a:pt x="18802" y="6353"/>
                                </a:lnTo>
                                <a:lnTo>
                                  <a:pt x="18802" y="6353"/>
                                </a:lnTo>
                                <a:lnTo>
                                  <a:pt x="18802" y="3172"/>
                                </a:lnTo>
                                <a:lnTo>
                                  <a:pt x="18802" y="6353"/>
                                </a:lnTo>
                                <a:lnTo>
                                  <a:pt x="18802" y="6353"/>
                                </a:lnTo>
                                <a:lnTo>
                                  <a:pt x="18802" y="3172"/>
                                </a:lnTo>
                                <a:lnTo>
                                  <a:pt x="19555" y="6353"/>
                                </a:lnTo>
                                <a:lnTo>
                                  <a:pt x="19555" y="6353"/>
                                </a:lnTo>
                                <a:lnTo>
                                  <a:pt x="19555" y="6353"/>
                                </a:lnTo>
                                <a:lnTo>
                                  <a:pt x="19555" y="6353"/>
                                </a:lnTo>
                                <a:lnTo>
                                  <a:pt x="19555" y="6353"/>
                                </a:lnTo>
                                <a:lnTo>
                                  <a:pt x="19555" y="3172"/>
                                </a:lnTo>
                                <a:lnTo>
                                  <a:pt x="19555" y="3172"/>
                                </a:lnTo>
                                <a:lnTo>
                                  <a:pt x="19555" y="6353"/>
                                </a:lnTo>
                                <a:lnTo>
                                  <a:pt x="19555" y="6353"/>
                                </a:lnTo>
                                <a:lnTo>
                                  <a:pt x="19555" y="9525"/>
                                </a:lnTo>
                                <a:lnTo>
                                  <a:pt x="19555" y="6353"/>
                                </a:lnTo>
                                <a:lnTo>
                                  <a:pt x="19555" y="6353"/>
                                </a:lnTo>
                                <a:lnTo>
                                  <a:pt x="20307" y="3172"/>
                                </a:lnTo>
                                <a:lnTo>
                                  <a:pt x="20307" y="3172"/>
                                </a:lnTo>
                                <a:lnTo>
                                  <a:pt x="20307" y="3172"/>
                                </a:lnTo>
                                <a:lnTo>
                                  <a:pt x="20307" y="3172"/>
                                </a:lnTo>
                                <a:lnTo>
                                  <a:pt x="20307" y="3172"/>
                                </a:lnTo>
                                <a:lnTo>
                                  <a:pt x="20307" y="3172"/>
                                </a:lnTo>
                                <a:lnTo>
                                  <a:pt x="20307" y="3172"/>
                                </a:lnTo>
                                <a:lnTo>
                                  <a:pt x="20307" y="3172"/>
                                </a:lnTo>
                                <a:lnTo>
                                  <a:pt x="20307" y="3172"/>
                                </a:lnTo>
                                <a:lnTo>
                                  <a:pt x="20307" y="6353"/>
                                </a:lnTo>
                                <a:lnTo>
                                  <a:pt x="20307" y="6353"/>
                                </a:lnTo>
                                <a:lnTo>
                                  <a:pt x="20307" y="9525"/>
                                </a:lnTo>
                                <a:lnTo>
                                  <a:pt x="21060" y="9525"/>
                                </a:lnTo>
                                <a:lnTo>
                                  <a:pt x="21060" y="9525"/>
                                </a:lnTo>
                                <a:lnTo>
                                  <a:pt x="21060" y="6353"/>
                                </a:lnTo>
                                <a:lnTo>
                                  <a:pt x="21060" y="6353"/>
                                </a:lnTo>
                                <a:lnTo>
                                  <a:pt x="21060" y="6353"/>
                                </a:lnTo>
                                <a:lnTo>
                                  <a:pt x="21060" y="6353"/>
                                </a:lnTo>
                                <a:lnTo>
                                  <a:pt x="21060" y="3172"/>
                                </a:lnTo>
                                <a:lnTo>
                                  <a:pt x="21060" y="3172"/>
                                </a:lnTo>
                                <a:lnTo>
                                  <a:pt x="21060" y="3172"/>
                                </a:lnTo>
                                <a:lnTo>
                                  <a:pt x="21060" y="3172"/>
                                </a:lnTo>
                                <a:lnTo>
                                  <a:pt x="21060" y="3172"/>
                                </a:lnTo>
                                <a:lnTo>
                                  <a:pt x="21060" y="6353"/>
                                </a:lnTo>
                                <a:lnTo>
                                  <a:pt x="21803" y="3172"/>
                                </a:lnTo>
                                <a:lnTo>
                                  <a:pt x="21803" y="3172"/>
                                </a:lnTo>
                                <a:lnTo>
                                  <a:pt x="21803" y="3172"/>
                                </a:lnTo>
                                <a:lnTo>
                                  <a:pt x="21803" y="3172"/>
                                </a:lnTo>
                                <a:lnTo>
                                  <a:pt x="21803" y="3172"/>
                                </a:lnTo>
                                <a:lnTo>
                                  <a:pt x="21803" y="3172"/>
                                </a:lnTo>
                                <a:lnTo>
                                  <a:pt x="21803" y="6353"/>
                                </a:lnTo>
                                <a:lnTo>
                                  <a:pt x="21803" y="6353"/>
                                </a:lnTo>
                                <a:lnTo>
                                  <a:pt x="21803" y="6353"/>
                                </a:lnTo>
                                <a:lnTo>
                                  <a:pt x="21803" y="6353"/>
                                </a:lnTo>
                                <a:lnTo>
                                  <a:pt x="21803" y="6353"/>
                                </a:lnTo>
                                <a:lnTo>
                                  <a:pt x="21803" y="6353"/>
                                </a:lnTo>
                                <a:lnTo>
                                  <a:pt x="21803" y="6353"/>
                                </a:lnTo>
                                <a:lnTo>
                                  <a:pt x="21803" y="6353"/>
                                </a:lnTo>
                                <a:lnTo>
                                  <a:pt x="21803" y="6353"/>
                                </a:lnTo>
                                <a:lnTo>
                                  <a:pt x="21803" y="6353"/>
                                </a:lnTo>
                                <a:lnTo>
                                  <a:pt x="21803" y="6353"/>
                                </a:lnTo>
                                <a:lnTo>
                                  <a:pt x="21803" y="6353"/>
                                </a:lnTo>
                                <a:lnTo>
                                  <a:pt x="22555" y="6353"/>
                                </a:lnTo>
                                <a:lnTo>
                                  <a:pt x="22555" y="6353"/>
                                </a:lnTo>
                                <a:lnTo>
                                  <a:pt x="22555" y="6353"/>
                                </a:lnTo>
                                <a:lnTo>
                                  <a:pt x="22555" y="3172"/>
                                </a:lnTo>
                                <a:lnTo>
                                  <a:pt x="22555" y="3172"/>
                                </a:lnTo>
                                <a:lnTo>
                                  <a:pt x="22555" y="6353"/>
                                </a:lnTo>
                                <a:lnTo>
                                  <a:pt x="22555" y="3172"/>
                                </a:lnTo>
                                <a:lnTo>
                                  <a:pt x="22555" y="3172"/>
                                </a:lnTo>
                                <a:lnTo>
                                  <a:pt x="22555" y="3172"/>
                                </a:lnTo>
                                <a:lnTo>
                                  <a:pt x="22555" y="3172"/>
                                </a:lnTo>
                                <a:lnTo>
                                  <a:pt x="22555" y="3172"/>
                                </a:lnTo>
                                <a:lnTo>
                                  <a:pt x="22555" y="3172"/>
                                </a:lnTo>
                                <a:lnTo>
                                  <a:pt x="22555" y="3172"/>
                                </a:lnTo>
                                <a:lnTo>
                                  <a:pt x="22555" y="6353"/>
                                </a:lnTo>
                                <a:lnTo>
                                  <a:pt x="23308" y="3172"/>
                                </a:lnTo>
                                <a:lnTo>
                                  <a:pt x="23308" y="3172"/>
                                </a:lnTo>
                                <a:lnTo>
                                  <a:pt x="23308" y="3172"/>
                                </a:lnTo>
                                <a:lnTo>
                                  <a:pt x="23308" y="3172"/>
                                </a:lnTo>
                                <a:lnTo>
                                  <a:pt x="23308" y="3172"/>
                                </a:lnTo>
                                <a:lnTo>
                                  <a:pt x="23308" y="3172"/>
                                </a:lnTo>
                                <a:lnTo>
                                  <a:pt x="23308" y="3172"/>
                                </a:lnTo>
                                <a:lnTo>
                                  <a:pt x="23308" y="6353"/>
                                </a:lnTo>
                                <a:lnTo>
                                  <a:pt x="23308" y="6353"/>
                                </a:lnTo>
                                <a:lnTo>
                                  <a:pt x="23308" y="9525"/>
                                </a:lnTo>
                                <a:lnTo>
                                  <a:pt x="23308" y="6353"/>
                                </a:lnTo>
                                <a:lnTo>
                                  <a:pt x="23308" y="9525"/>
                                </a:lnTo>
                                <a:lnTo>
                                  <a:pt x="24060" y="9525"/>
                                </a:lnTo>
                                <a:lnTo>
                                  <a:pt x="24060" y="6353"/>
                                </a:lnTo>
                                <a:lnTo>
                                  <a:pt x="24060" y="9525"/>
                                </a:lnTo>
                                <a:lnTo>
                                  <a:pt x="24060" y="9525"/>
                                </a:lnTo>
                                <a:lnTo>
                                  <a:pt x="24060" y="9525"/>
                                </a:lnTo>
                                <a:lnTo>
                                  <a:pt x="24060" y="9525"/>
                                </a:lnTo>
                                <a:lnTo>
                                  <a:pt x="24060" y="6353"/>
                                </a:lnTo>
                                <a:lnTo>
                                  <a:pt x="24060" y="6353"/>
                                </a:lnTo>
                                <a:lnTo>
                                  <a:pt x="24060" y="3172"/>
                                </a:lnTo>
                                <a:lnTo>
                                  <a:pt x="24060" y="6353"/>
                                </a:lnTo>
                                <a:lnTo>
                                  <a:pt x="24060" y="6353"/>
                                </a:lnTo>
                                <a:lnTo>
                                  <a:pt x="24060" y="6353"/>
                                </a:lnTo>
                                <a:lnTo>
                                  <a:pt x="24813" y="6353"/>
                                </a:lnTo>
                                <a:lnTo>
                                  <a:pt x="24813" y="6353"/>
                                </a:lnTo>
                                <a:lnTo>
                                  <a:pt x="24813" y="6353"/>
                                </a:lnTo>
                                <a:lnTo>
                                  <a:pt x="24813" y="3172"/>
                                </a:lnTo>
                                <a:lnTo>
                                  <a:pt x="24813" y="3172"/>
                                </a:lnTo>
                                <a:lnTo>
                                  <a:pt x="24813" y="3172"/>
                                </a:lnTo>
                                <a:lnTo>
                                  <a:pt x="24813" y="3172"/>
                                </a:lnTo>
                                <a:lnTo>
                                  <a:pt x="24813" y="3172"/>
                                </a:lnTo>
                                <a:lnTo>
                                  <a:pt x="24813" y="6353"/>
                                </a:lnTo>
                                <a:lnTo>
                                  <a:pt x="24813" y="3172"/>
                                </a:lnTo>
                                <a:lnTo>
                                  <a:pt x="24813" y="3172"/>
                                </a:lnTo>
                                <a:lnTo>
                                  <a:pt x="24813" y="6353"/>
                                </a:lnTo>
                                <a:lnTo>
                                  <a:pt x="25565" y="3172"/>
                                </a:lnTo>
                                <a:lnTo>
                                  <a:pt x="25565" y="3172"/>
                                </a:lnTo>
                                <a:lnTo>
                                  <a:pt x="25565" y="3172"/>
                                </a:lnTo>
                                <a:lnTo>
                                  <a:pt x="25565" y="3172"/>
                                </a:lnTo>
                                <a:lnTo>
                                  <a:pt x="25565" y="6353"/>
                                </a:lnTo>
                                <a:lnTo>
                                  <a:pt x="25565" y="6353"/>
                                </a:lnTo>
                                <a:lnTo>
                                  <a:pt x="25565" y="6353"/>
                                </a:lnTo>
                                <a:lnTo>
                                  <a:pt x="25565" y="6353"/>
                                </a:lnTo>
                                <a:lnTo>
                                  <a:pt x="25565" y="6353"/>
                                </a:lnTo>
                                <a:lnTo>
                                  <a:pt x="25565" y="6353"/>
                                </a:lnTo>
                                <a:lnTo>
                                  <a:pt x="25565" y="6353"/>
                                </a:lnTo>
                                <a:lnTo>
                                  <a:pt x="25565" y="9525"/>
                                </a:lnTo>
                                <a:lnTo>
                                  <a:pt x="26318" y="6353"/>
                                </a:lnTo>
                                <a:lnTo>
                                  <a:pt x="26318" y="6353"/>
                                </a:lnTo>
                                <a:lnTo>
                                  <a:pt x="26318" y="6353"/>
                                </a:lnTo>
                                <a:lnTo>
                                  <a:pt x="26318" y="3172"/>
                                </a:lnTo>
                                <a:lnTo>
                                  <a:pt x="26318" y="3172"/>
                                </a:lnTo>
                                <a:lnTo>
                                  <a:pt x="26318" y="3172"/>
                                </a:lnTo>
                                <a:lnTo>
                                  <a:pt x="26318" y="3172"/>
                                </a:lnTo>
                                <a:lnTo>
                                  <a:pt x="26318" y="3172"/>
                                </a:lnTo>
                                <a:lnTo>
                                  <a:pt x="26318" y="9525"/>
                                </a:lnTo>
                                <a:lnTo>
                                  <a:pt x="26318" y="9525"/>
                                </a:lnTo>
                                <a:lnTo>
                                  <a:pt x="26318" y="9525"/>
                                </a:lnTo>
                                <a:lnTo>
                                  <a:pt x="26318" y="9525"/>
                                </a:lnTo>
                                <a:lnTo>
                                  <a:pt x="27070" y="6353"/>
                                </a:lnTo>
                                <a:lnTo>
                                  <a:pt x="27070" y="3172"/>
                                </a:lnTo>
                                <a:lnTo>
                                  <a:pt x="27070" y="6353"/>
                                </a:lnTo>
                                <a:lnTo>
                                  <a:pt x="27070" y="6353"/>
                                </a:lnTo>
                                <a:lnTo>
                                  <a:pt x="27070" y="9525"/>
                                </a:lnTo>
                                <a:lnTo>
                                  <a:pt x="27070" y="9525"/>
                                </a:lnTo>
                                <a:lnTo>
                                  <a:pt x="27070" y="6353"/>
                                </a:lnTo>
                                <a:lnTo>
                                  <a:pt x="27070" y="3172"/>
                                </a:lnTo>
                                <a:lnTo>
                                  <a:pt x="27070" y="3172"/>
                                </a:lnTo>
                                <a:lnTo>
                                  <a:pt x="27070" y="3172"/>
                                </a:lnTo>
                                <a:lnTo>
                                  <a:pt x="27070" y="3172"/>
                                </a:lnTo>
                                <a:lnTo>
                                  <a:pt x="27070" y="6353"/>
                                </a:lnTo>
                                <a:lnTo>
                                  <a:pt x="27070" y="6353"/>
                                </a:lnTo>
                                <a:lnTo>
                                  <a:pt x="27070" y="3172"/>
                                </a:lnTo>
                                <a:lnTo>
                                  <a:pt x="27070" y="3172"/>
                                </a:lnTo>
                                <a:lnTo>
                                  <a:pt x="27070" y="3172"/>
                                </a:lnTo>
                                <a:lnTo>
                                  <a:pt x="27070" y="6353"/>
                                </a:lnTo>
                                <a:lnTo>
                                  <a:pt x="27070" y="6353"/>
                                </a:lnTo>
                                <a:lnTo>
                                  <a:pt x="27070" y="6353"/>
                                </a:lnTo>
                                <a:lnTo>
                                  <a:pt x="27070" y="6353"/>
                                </a:lnTo>
                                <a:lnTo>
                                  <a:pt x="27823" y="6353"/>
                                </a:lnTo>
                                <a:lnTo>
                                  <a:pt x="27823" y="9525"/>
                                </a:lnTo>
                                <a:lnTo>
                                  <a:pt x="27823" y="9525"/>
                                </a:lnTo>
                                <a:lnTo>
                                  <a:pt x="27823" y="9525"/>
                                </a:lnTo>
                                <a:lnTo>
                                  <a:pt x="27823" y="6353"/>
                                </a:lnTo>
                                <a:lnTo>
                                  <a:pt x="27823" y="6353"/>
                                </a:lnTo>
                                <a:lnTo>
                                  <a:pt x="27823" y="6353"/>
                                </a:lnTo>
                                <a:lnTo>
                                  <a:pt x="27823" y="6353"/>
                                </a:lnTo>
                                <a:lnTo>
                                  <a:pt x="27823" y="6353"/>
                                </a:lnTo>
                                <a:lnTo>
                                  <a:pt x="27823" y="6353"/>
                                </a:lnTo>
                                <a:lnTo>
                                  <a:pt x="27823" y="6353"/>
                                </a:lnTo>
                                <a:lnTo>
                                  <a:pt x="27823" y="9525"/>
                                </a:lnTo>
                                <a:lnTo>
                                  <a:pt x="28575" y="6353"/>
                                </a:lnTo>
                                <a:lnTo>
                                  <a:pt x="28575" y="6353"/>
                                </a:lnTo>
                                <a:lnTo>
                                  <a:pt x="28575" y="6353"/>
                                </a:lnTo>
                                <a:lnTo>
                                  <a:pt x="28575" y="3172"/>
                                </a:lnTo>
                                <a:lnTo>
                                  <a:pt x="28575" y="3172"/>
                                </a:lnTo>
                                <a:lnTo>
                                  <a:pt x="28575" y="3172"/>
                                </a:lnTo>
                                <a:lnTo>
                                  <a:pt x="28575" y="3172"/>
                                </a:lnTo>
                                <a:lnTo>
                                  <a:pt x="28575" y="3172"/>
                                </a:lnTo>
                                <a:lnTo>
                                  <a:pt x="28575" y="3172"/>
                                </a:lnTo>
                                <a:lnTo>
                                  <a:pt x="28575" y="635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11" name="Freeform: Shape 1011"/>
                        <wps:cNvSpPr/>
                        <wps:spPr>
                          <a:xfrm>
                            <a:off x="1509712" y="319087"/>
                            <a:ext cx="28575" cy="1485900"/>
                          </a:xfrm>
                          <a:custGeom>
                            <a:avLst/>
                            <a:gdLst>
                              <a:gd name="connsiteX0" fmla="*/ 0 w 28575"/>
                              <a:gd name="connsiteY0" fmla="*/ 1485176 h 1485900"/>
                              <a:gd name="connsiteX1" fmla="*/ 0 w 28575"/>
                              <a:gd name="connsiteY1" fmla="*/ 1485176 h 1485900"/>
                              <a:gd name="connsiteX2" fmla="*/ 0 w 28575"/>
                              <a:gd name="connsiteY2" fmla="*/ 1485176 h 1485900"/>
                              <a:gd name="connsiteX3" fmla="*/ 733 w 28575"/>
                              <a:gd name="connsiteY3" fmla="*/ 1485176 h 1485900"/>
                              <a:gd name="connsiteX4" fmla="*/ 733 w 28575"/>
                              <a:gd name="connsiteY4" fmla="*/ 1485176 h 1485900"/>
                              <a:gd name="connsiteX5" fmla="*/ 733 w 28575"/>
                              <a:gd name="connsiteY5" fmla="*/ 1485176 h 1485900"/>
                              <a:gd name="connsiteX6" fmla="*/ 733 w 28575"/>
                              <a:gd name="connsiteY6" fmla="*/ 1485176 h 1485900"/>
                              <a:gd name="connsiteX7" fmla="*/ 733 w 28575"/>
                              <a:gd name="connsiteY7" fmla="*/ 1485900 h 1485900"/>
                              <a:gd name="connsiteX8" fmla="*/ 733 w 28575"/>
                              <a:gd name="connsiteY8" fmla="*/ 1485900 h 1485900"/>
                              <a:gd name="connsiteX9" fmla="*/ 733 w 28575"/>
                              <a:gd name="connsiteY9" fmla="*/ 1485176 h 1485900"/>
                              <a:gd name="connsiteX10" fmla="*/ 733 w 28575"/>
                              <a:gd name="connsiteY10" fmla="*/ 1485176 h 1485900"/>
                              <a:gd name="connsiteX11" fmla="*/ 733 w 28575"/>
                              <a:gd name="connsiteY11" fmla="*/ 1485176 h 1485900"/>
                              <a:gd name="connsiteX12" fmla="*/ 733 w 28575"/>
                              <a:gd name="connsiteY12" fmla="*/ 1484462 h 1485900"/>
                              <a:gd name="connsiteX13" fmla="*/ 733 w 28575"/>
                              <a:gd name="connsiteY13" fmla="*/ 1484462 h 1485900"/>
                              <a:gd name="connsiteX14" fmla="*/ 733 w 28575"/>
                              <a:gd name="connsiteY14" fmla="*/ 1484462 h 1485900"/>
                              <a:gd name="connsiteX15" fmla="*/ 1467 w 28575"/>
                              <a:gd name="connsiteY15" fmla="*/ 1484462 h 1485900"/>
                              <a:gd name="connsiteX16" fmla="*/ 1467 w 28575"/>
                              <a:gd name="connsiteY16" fmla="*/ 1485176 h 1485900"/>
                              <a:gd name="connsiteX17" fmla="*/ 1467 w 28575"/>
                              <a:gd name="connsiteY17" fmla="*/ 1485176 h 1485900"/>
                              <a:gd name="connsiteX18" fmla="*/ 1467 w 28575"/>
                              <a:gd name="connsiteY18" fmla="*/ 1485176 h 1485900"/>
                              <a:gd name="connsiteX19" fmla="*/ 1467 w 28575"/>
                              <a:gd name="connsiteY19" fmla="*/ 1485176 h 1485900"/>
                              <a:gd name="connsiteX20" fmla="*/ 1467 w 28575"/>
                              <a:gd name="connsiteY20" fmla="*/ 1485176 h 1485900"/>
                              <a:gd name="connsiteX21" fmla="*/ 1467 w 28575"/>
                              <a:gd name="connsiteY21" fmla="*/ 1485176 h 1485900"/>
                              <a:gd name="connsiteX22" fmla="*/ 1467 w 28575"/>
                              <a:gd name="connsiteY22" fmla="*/ 1485176 h 1485900"/>
                              <a:gd name="connsiteX23" fmla="*/ 1467 w 28575"/>
                              <a:gd name="connsiteY23" fmla="*/ 1485176 h 1485900"/>
                              <a:gd name="connsiteX24" fmla="*/ 1467 w 28575"/>
                              <a:gd name="connsiteY24" fmla="*/ 1485900 h 1485900"/>
                              <a:gd name="connsiteX25" fmla="*/ 1467 w 28575"/>
                              <a:gd name="connsiteY25" fmla="*/ 1485176 h 1485900"/>
                              <a:gd name="connsiteX26" fmla="*/ 1467 w 28575"/>
                              <a:gd name="connsiteY26" fmla="*/ 1485176 h 1485900"/>
                              <a:gd name="connsiteX27" fmla="*/ 2200 w 28575"/>
                              <a:gd name="connsiteY27" fmla="*/ 1485176 h 1485900"/>
                              <a:gd name="connsiteX28" fmla="*/ 2200 w 28575"/>
                              <a:gd name="connsiteY28" fmla="*/ 1484462 h 1485900"/>
                              <a:gd name="connsiteX29" fmla="*/ 2200 w 28575"/>
                              <a:gd name="connsiteY29" fmla="*/ 1484462 h 1485900"/>
                              <a:gd name="connsiteX30" fmla="*/ 2200 w 28575"/>
                              <a:gd name="connsiteY30" fmla="*/ 1484462 h 1485900"/>
                              <a:gd name="connsiteX31" fmla="*/ 2200 w 28575"/>
                              <a:gd name="connsiteY31" fmla="*/ 1484462 h 1485900"/>
                              <a:gd name="connsiteX32" fmla="*/ 2200 w 28575"/>
                              <a:gd name="connsiteY32" fmla="*/ 1484462 h 1485900"/>
                              <a:gd name="connsiteX33" fmla="*/ 2200 w 28575"/>
                              <a:gd name="connsiteY33" fmla="*/ 1484462 h 1485900"/>
                              <a:gd name="connsiteX34" fmla="*/ 2200 w 28575"/>
                              <a:gd name="connsiteY34" fmla="*/ 1485176 h 1485900"/>
                              <a:gd name="connsiteX35" fmla="*/ 2200 w 28575"/>
                              <a:gd name="connsiteY35" fmla="*/ 1485176 h 1485900"/>
                              <a:gd name="connsiteX36" fmla="*/ 2200 w 28575"/>
                              <a:gd name="connsiteY36" fmla="*/ 1485900 h 1485900"/>
                              <a:gd name="connsiteX37" fmla="*/ 2200 w 28575"/>
                              <a:gd name="connsiteY37" fmla="*/ 1485900 h 1485900"/>
                              <a:gd name="connsiteX38" fmla="*/ 2200 w 28575"/>
                              <a:gd name="connsiteY38" fmla="*/ 1485176 h 1485900"/>
                              <a:gd name="connsiteX39" fmla="*/ 2200 w 28575"/>
                              <a:gd name="connsiteY39" fmla="*/ 1484462 h 1485900"/>
                              <a:gd name="connsiteX40" fmla="*/ 2200 w 28575"/>
                              <a:gd name="connsiteY40" fmla="*/ 1484462 h 1485900"/>
                              <a:gd name="connsiteX41" fmla="*/ 2934 w 28575"/>
                              <a:gd name="connsiteY41" fmla="*/ 1484462 h 1485900"/>
                              <a:gd name="connsiteX42" fmla="*/ 2934 w 28575"/>
                              <a:gd name="connsiteY42" fmla="*/ 1484462 h 1485900"/>
                              <a:gd name="connsiteX43" fmla="*/ 2934 w 28575"/>
                              <a:gd name="connsiteY43" fmla="*/ 1485176 h 1485900"/>
                              <a:gd name="connsiteX44" fmla="*/ 2934 w 28575"/>
                              <a:gd name="connsiteY44" fmla="*/ 1485176 h 1485900"/>
                              <a:gd name="connsiteX45" fmla="*/ 2934 w 28575"/>
                              <a:gd name="connsiteY45" fmla="*/ 1485176 h 1485900"/>
                              <a:gd name="connsiteX46" fmla="*/ 2934 w 28575"/>
                              <a:gd name="connsiteY46" fmla="*/ 1484462 h 1485900"/>
                              <a:gd name="connsiteX47" fmla="*/ 2934 w 28575"/>
                              <a:gd name="connsiteY47" fmla="*/ 1484462 h 1485900"/>
                              <a:gd name="connsiteX48" fmla="*/ 2934 w 28575"/>
                              <a:gd name="connsiteY48" fmla="*/ 1484462 h 1485900"/>
                              <a:gd name="connsiteX49" fmla="*/ 2934 w 28575"/>
                              <a:gd name="connsiteY49" fmla="*/ 1484462 h 1485900"/>
                              <a:gd name="connsiteX50" fmla="*/ 2934 w 28575"/>
                              <a:gd name="connsiteY50" fmla="*/ 1484462 h 1485900"/>
                              <a:gd name="connsiteX51" fmla="*/ 2934 w 28575"/>
                              <a:gd name="connsiteY51" fmla="*/ 1485176 h 1485900"/>
                              <a:gd name="connsiteX52" fmla="*/ 2934 w 28575"/>
                              <a:gd name="connsiteY52" fmla="*/ 1485176 h 1485900"/>
                              <a:gd name="connsiteX53" fmla="*/ 2934 w 28575"/>
                              <a:gd name="connsiteY53" fmla="*/ 1485176 h 1485900"/>
                              <a:gd name="connsiteX54" fmla="*/ 2934 w 28575"/>
                              <a:gd name="connsiteY54" fmla="*/ 1485176 h 1485900"/>
                              <a:gd name="connsiteX55" fmla="*/ 2934 w 28575"/>
                              <a:gd name="connsiteY55" fmla="*/ 1485176 h 1485900"/>
                              <a:gd name="connsiteX56" fmla="*/ 2934 w 28575"/>
                              <a:gd name="connsiteY56" fmla="*/ 1485176 h 1485900"/>
                              <a:gd name="connsiteX57" fmla="*/ 2934 w 28575"/>
                              <a:gd name="connsiteY57" fmla="*/ 1485176 h 1485900"/>
                              <a:gd name="connsiteX58" fmla="*/ 2934 w 28575"/>
                              <a:gd name="connsiteY58" fmla="*/ 1484462 h 1485900"/>
                              <a:gd name="connsiteX59" fmla="*/ 3667 w 28575"/>
                              <a:gd name="connsiteY59" fmla="*/ 1484462 h 1485900"/>
                              <a:gd name="connsiteX60" fmla="*/ 3667 w 28575"/>
                              <a:gd name="connsiteY60" fmla="*/ 1484462 h 1485900"/>
                              <a:gd name="connsiteX61" fmla="*/ 3667 w 28575"/>
                              <a:gd name="connsiteY61" fmla="*/ 1484462 h 1485900"/>
                              <a:gd name="connsiteX62" fmla="*/ 3667 w 28575"/>
                              <a:gd name="connsiteY62" fmla="*/ 1484462 h 1485900"/>
                              <a:gd name="connsiteX63" fmla="*/ 3667 w 28575"/>
                              <a:gd name="connsiteY63" fmla="*/ 1484462 h 1485900"/>
                              <a:gd name="connsiteX64" fmla="*/ 3667 w 28575"/>
                              <a:gd name="connsiteY64" fmla="*/ 1484462 h 1485900"/>
                              <a:gd name="connsiteX65" fmla="*/ 3667 w 28575"/>
                              <a:gd name="connsiteY65" fmla="*/ 1484462 h 1485900"/>
                              <a:gd name="connsiteX66" fmla="*/ 3667 w 28575"/>
                              <a:gd name="connsiteY66" fmla="*/ 1484462 h 1485900"/>
                              <a:gd name="connsiteX67" fmla="*/ 3667 w 28575"/>
                              <a:gd name="connsiteY67" fmla="*/ 1484462 h 1485900"/>
                              <a:gd name="connsiteX68" fmla="*/ 3667 w 28575"/>
                              <a:gd name="connsiteY68" fmla="*/ 1484462 h 1485900"/>
                              <a:gd name="connsiteX69" fmla="*/ 3667 w 28575"/>
                              <a:gd name="connsiteY69" fmla="*/ 1484462 h 1485900"/>
                              <a:gd name="connsiteX70" fmla="*/ 3667 w 28575"/>
                              <a:gd name="connsiteY70" fmla="*/ 1484462 h 1485900"/>
                              <a:gd name="connsiteX71" fmla="*/ 4401 w 28575"/>
                              <a:gd name="connsiteY71" fmla="*/ 1484462 h 1485900"/>
                              <a:gd name="connsiteX72" fmla="*/ 4401 w 28575"/>
                              <a:gd name="connsiteY72" fmla="*/ 1484462 h 1485900"/>
                              <a:gd name="connsiteX73" fmla="*/ 4401 w 28575"/>
                              <a:gd name="connsiteY73" fmla="*/ 1484462 h 1485900"/>
                              <a:gd name="connsiteX74" fmla="*/ 4401 w 28575"/>
                              <a:gd name="connsiteY74" fmla="*/ 1484462 h 1485900"/>
                              <a:gd name="connsiteX75" fmla="*/ 4401 w 28575"/>
                              <a:gd name="connsiteY75" fmla="*/ 1484462 h 1485900"/>
                              <a:gd name="connsiteX76" fmla="*/ 4401 w 28575"/>
                              <a:gd name="connsiteY76" fmla="*/ 1484462 h 1485900"/>
                              <a:gd name="connsiteX77" fmla="*/ 4401 w 28575"/>
                              <a:gd name="connsiteY77" fmla="*/ 1484462 h 1485900"/>
                              <a:gd name="connsiteX78" fmla="*/ 4401 w 28575"/>
                              <a:gd name="connsiteY78" fmla="*/ 1485176 h 1485900"/>
                              <a:gd name="connsiteX79" fmla="*/ 4401 w 28575"/>
                              <a:gd name="connsiteY79" fmla="*/ 1485176 h 1485900"/>
                              <a:gd name="connsiteX80" fmla="*/ 4401 w 28575"/>
                              <a:gd name="connsiteY80" fmla="*/ 1484462 h 1485900"/>
                              <a:gd name="connsiteX81" fmla="*/ 4401 w 28575"/>
                              <a:gd name="connsiteY81" fmla="*/ 1484462 h 1485900"/>
                              <a:gd name="connsiteX82" fmla="*/ 4401 w 28575"/>
                              <a:gd name="connsiteY82" fmla="*/ 1484462 h 1485900"/>
                              <a:gd name="connsiteX83" fmla="*/ 5124 w 28575"/>
                              <a:gd name="connsiteY83" fmla="*/ 1483738 h 1485900"/>
                              <a:gd name="connsiteX84" fmla="*/ 5124 w 28575"/>
                              <a:gd name="connsiteY84" fmla="*/ 1483014 h 1485900"/>
                              <a:gd name="connsiteX85" fmla="*/ 5124 w 28575"/>
                              <a:gd name="connsiteY85" fmla="*/ 1483738 h 1485900"/>
                              <a:gd name="connsiteX86" fmla="*/ 5124 w 28575"/>
                              <a:gd name="connsiteY86" fmla="*/ 1483738 h 1485900"/>
                              <a:gd name="connsiteX87" fmla="*/ 5124 w 28575"/>
                              <a:gd name="connsiteY87" fmla="*/ 1484462 h 1485900"/>
                              <a:gd name="connsiteX88" fmla="*/ 5124 w 28575"/>
                              <a:gd name="connsiteY88" fmla="*/ 1484462 h 1485900"/>
                              <a:gd name="connsiteX89" fmla="*/ 5124 w 28575"/>
                              <a:gd name="connsiteY89" fmla="*/ 1484462 h 1485900"/>
                              <a:gd name="connsiteX90" fmla="*/ 5124 w 28575"/>
                              <a:gd name="connsiteY90" fmla="*/ 1484462 h 1485900"/>
                              <a:gd name="connsiteX91" fmla="*/ 5124 w 28575"/>
                              <a:gd name="connsiteY91" fmla="*/ 1484462 h 1485900"/>
                              <a:gd name="connsiteX92" fmla="*/ 5124 w 28575"/>
                              <a:gd name="connsiteY92" fmla="*/ 1484462 h 1485900"/>
                              <a:gd name="connsiteX93" fmla="*/ 5124 w 28575"/>
                              <a:gd name="connsiteY93" fmla="*/ 1484462 h 1485900"/>
                              <a:gd name="connsiteX94" fmla="*/ 5124 w 28575"/>
                              <a:gd name="connsiteY94" fmla="*/ 1484462 h 1485900"/>
                              <a:gd name="connsiteX95" fmla="*/ 5858 w 28575"/>
                              <a:gd name="connsiteY95" fmla="*/ 1484462 h 1485900"/>
                              <a:gd name="connsiteX96" fmla="*/ 5858 w 28575"/>
                              <a:gd name="connsiteY96" fmla="*/ 1485176 h 1485900"/>
                              <a:gd name="connsiteX97" fmla="*/ 5858 w 28575"/>
                              <a:gd name="connsiteY97" fmla="*/ 1484462 h 1485900"/>
                              <a:gd name="connsiteX98" fmla="*/ 5858 w 28575"/>
                              <a:gd name="connsiteY98" fmla="*/ 1485176 h 1485900"/>
                              <a:gd name="connsiteX99" fmla="*/ 5858 w 28575"/>
                              <a:gd name="connsiteY99" fmla="*/ 1484462 h 1485900"/>
                              <a:gd name="connsiteX100" fmla="*/ 5858 w 28575"/>
                              <a:gd name="connsiteY100" fmla="*/ 1484462 h 1485900"/>
                              <a:gd name="connsiteX101" fmla="*/ 5858 w 28575"/>
                              <a:gd name="connsiteY101" fmla="*/ 1484462 h 1485900"/>
                              <a:gd name="connsiteX102" fmla="*/ 5858 w 28575"/>
                              <a:gd name="connsiteY102" fmla="*/ 1484462 h 1485900"/>
                              <a:gd name="connsiteX103" fmla="*/ 5858 w 28575"/>
                              <a:gd name="connsiteY103" fmla="*/ 1484462 h 1485900"/>
                              <a:gd name="connsiteX104" fmla="*/ 5858 w 28575"/>
                              <a:gd name="connsiteY104" fmla="*/ 1484462 h 1485900"/>
                              <a:gd name="connsiteX105" fmla="*/ 5858 w 28575"/>
                              <a:gd name="connsiteY105" fmla="*/ 1484462 h 1485900"/>
                              <a:gd name="connsiteX106" fmla="*/ 5858 w 28575"/>
                              <a:gd name="connsiteY106" fmla="*/ 1483738 h 1485900"/>
                              <a:gd name="connsiteX107" fmla="*/ 5858 w 28575"/>
                              <a:gd name="connsiteY107" fmla="*/ 1483014 h 1485900"/>
                              <a:gd name="connsiteX108" fmla="*/ 5858 w 28575"/>
                              <a:gd name="connsiteY108" fmla="*/ 1483014 h 1485900"/>
                              <a:gd name="connsiteX109" fmla="*/ 6591 w 28575"/>
                              <a:gd name="connsiteY109" fmla="*/ 1483738 h 1485900"/>
                              <a:gd name="connsiteX110" fmla="*/ 6591 w 28575"/>
                              <a:gd name="connsiteY110" fmla="*/ 1483738 h 1485900"/>
                              <a:gd name="connsiteX111" fmla="*/ 6591 w 28575"/>
                              <a:gd name="connsiteY111" fmla="*/ 1484462 h 1485900"/>
                              <a:gd name="connsiteX112" fmla="*/ 6591 w 28575"/>
                              <a:gd name="connsiteY112" fmla="*/ 1484462 h 1485900"/>
                              <a:gd name="connsiteX113" fmla="*/ 6591 w 28575"/>
                              <a:gd name="connsiteY113" fmla="*/ 1484462 h 1485900"/>
                              <a:gd name="connsiteX114" fmla="*/ 6591 w 28575"/>
                              <a:gd name="connsiteY114" fmla="*/ 1484462 h 1485900"/>
                              <a:gd name="connsiteX115" fmla="*/ 6591 w 28575"/>
                              <a:gd name="connsiteY115" fmla="*/ 1484462 h 1485900"/>
                              <a:gd name="connsiteX116" fmla="*/ 6591 w 28575"/>
                              <a:gd name="connsiteY116" fmla="*/ 1484462 h 1485900"/>
                              <a:gd name="connsiteX117" fmla="*/ 6591 w 28575"/>
                              <a:gd name="connsiteY117" fmla="*/ 1484462 h 1485900"/>
                              <a:gd name="connsiteX118" fmla="*/ 6591 w 28575"/>
                              <a:gd name="connsiteY118" fmla="*/ 1484462 h 1485900"/>
                              <a:gd name="connsiteX119" fmla="*/ 6591 w 28575"/>
                              <a:gd name="connsiteY119" fmla="*/ 1484462 h 1485900"/>
                              <a:gd name="connsiteX120" fmla="*/ 6591 w 28575"/>
                              <a:gd name="connsiteY120" fmla="*/ 1484462 h 1485900"/>
                              <a:gd name="connsiteX121" fmla="*/ 7325 w 28575"/>
                              <a:gd name="connsiteY121" fmla="*/ 1484462 h 1485900"/>
                              <a:gd name="connsiteX122" fmla="*/ 7325 w 28575"/>
                              <a:gd name="connsiteY122" fmla="*/ 1484462 h 1485900"/>
                              <a:gd name="connsiteX123" fmla="*/ 7325 w 28575"/>
                              <a:gd name="connsiteY123" fmla="*/ 1484462 h 1485900"/>
                              <a:gd name="connsiteX124" fmla="*/ 7325 w 28575"/>
                              <a:gd name="connsiteY124" fmla="*/ 1484462 h 1485900"/>
                              <a:gd name="connsiteX125" fmla="*/ 7325 w 28575"/>
                              <a:gd name="connsiteY125" fmla="*/ 1484462 h 1485900"/>
                              <a:gd name="connsiteX126" fmla="*/ 7325 w 28575"/>
                              <a:gd name="connsiteY126" fmla="*/ 1484462 h 1485900"/>
                              <a:gd name="connsiteX127" fmla="*/ 7325 w 28575"/>
                              <a:gd name="connsiteY127" fmla="*/ 1484462 h 1485900"/>
                              <a:gd name="connsiteX128" fmla="*/ 7325 w 28575"/>
                              <a:gd name="connsiteY128" fmla="*/ 1484462 h 1485900"/>
                              <a:gd name="connsiteX129" fmla="*/ 7325 w 28575"/>
                              <a:gd name="connsiteY129" fmla="*/ 1484462 h 1485900"/>
                              <a:gd name="connsiteX130" fmla="*/ 7325 w 28575"/>
                              <a:gd name="connsiteY130" fmla="*/ 1484462 h 1485900"/>
                              <a:gd name="connsiteX131" fmla="*/ 7325 w 28575"/>
                              <a:gd name="connsiteY131" fmla="*/ 1484462 h 1485900"/>
                              <a:gd name="connsiteX132" fmla="*/ 7325 w 28575"/>
                              <a:gd name="connsiteY132" fmla="*/ 1484462 h 1485900"/>
                              <a:gd name="connsiteX133" fmla="*/ 7325 w 28575"/>
                              <a:gd name="connsiteY133" fmla="*/ 1484462 h 1485900"/>
                              <a:gd name="connsiteX134" fmla="*/ 7325 w 28575"/>
                              <a:gd name="connsiteY134" fmla="*/ 1484462 h 1485900"/>
                              <a:gd name="connsiteX135" fmla="*/ 7325 w 28575"/>
                              <a:gd name="connsiteY135" fmla="*/ 1484462 h 1485900"/>
                              <a:gd name="connsiteX136" fmla="*/ 7325 w 28575"/>
                              <a:gd name="connsiteY136" fmla="*/ 1484462 h 1485900"/>
                              <a:gd name="connsiteX137" fmla="*/ 7325 w 28575"/>
                              <a:gd name="connsiteY137" fmla="*/ 1484462 h 1485900"/>
                              <a:gd name="connsiteX138" fmla="*/ 7325 w 28575"/>
                              <a:gd name="connsiteY138" fmla="*/ 1484462 h 1485900"/>
                              <a:gd name="connsiteX139" fmla="*/ 8058 w 28575"/>
                              <a:gd name="connsiteY139" fmla="*/ 1484462 h 1485900"/>
                              <a:gd name="connsiteX140" fmla="*/ 8058 w 28575"/>
                              <a:gd name="connsiteY140" fmla="*/ 1484462 h 1485900"/>
                              <a:gd name="connsiteX141" fmla="*/ 8058 w 28575"/>
                              <a:gd name="connsiteY141" fmla="*/ 1485176 h 1485900"/>
                              <a:gd name="connsiteX142" fmla="*/ 8058 w 28575"/>
                              <a:gd name="connsiteY142" fmla="*/ 1485176 h 1485900"/>
                              <a:gd name="connsiteX143" fmla="*/ 8058 w 28575"/>
                              <a:gd name="connsiteY143" fmla="*/ 1485900 h 1485900"/>
                              <a:gd name="connsiteX144" fmla="*/ 8058 w 28575"/>
                              <a:gd name="connsiteY144" fmla="*/ 1485176 h 1485900"/>
                              <a:gd name="connsiteX145" fmla="*/ 8058 w 28575"/>
                              <a:gd name="connsiteY145" fmla="*/ 1484462 h 1485900"/>
                              <a:gd name="connsiteX146" fmla="*/ 8058 w 28575"/>
                              <a:gd name="connsiteY146" fmla="*/ 1484462 h 1485900"/>
                              <a:gd name="connsiteX147" fmla="*/ 8058 w 28575"/>
                              <a:gd name="connsiteY147" fmla="*/ 1484462 h 1485900"/>
                              <a:gd name="connsiteX148" fmla="*/ 8058 w 28575"/>
                              <a:gd name="connsiteY148" fmla="*/ 1484462 h 1485900"/>
                              <a:gd name="connsiteX149" fmla="*/ 8058 w 28575"/>
                              <a:gd name="connsiteY149" fmla="*/ 1483738 h 1485900"/>
                              <a:gd name="connsiteX150" fmla="*/ 8058 w 28575"/>
                              <a:gd name="connsiteY150" fmla="*/ 1484462 h 1485900"/>
                              <a:gd name="connsiteX151" fmla="*/ 8792 w 28575"/>
                              <a:gd name="connsiteY151" fmla="*/ 1484462 h 1485900"/>
                              <a:gd name="connsiteX152" fmla="*/ 8792 w 28575"/>
                              <a:gd name="connsiteY152" fmla="*/ 1484462 h 1485900"/>
                              <a:gd name="connsiteX153" fmla="*/ 8792 w 28575"/>
                              <a:gd name="connsiteY153" fmla="*/ 1484462 h 1485900"/>
                              <a:gd name="connsiteX154" fmla="*/ 8792 w 28575"/>
                              <a:gd name="connsiteY154" fmla="*/ 1484462 h 1485900"/>
                              <a:gd name="connsiteX155" fmla="*/ 8792 w 28575"/>
                              <a:gd name="connsiteY155" fmla="*/ 1483738 h 1485900"/>
                              <a:gd name="connsiteX156" fmla="*/ 8792 w 28575"/>
                              <a:gd name="connsiteY156" fmla="*/ 1483738 h 1485900"/>
                              <a:gd name="connsiteX157" fmla="*/ 8792 w 28575"/>
                              <a:gd name="connsiteY157" fmla="*/ 1484462 h 1485900"/>
                              <a:gd name="connsiteX158" fmla="*/ 8792 w 28575"/>
                              <a:gd name="connsiteY158" fmla="*/ 1484462 h 1485900"/>
                              <a:gd name="connsiteX159" fmla="*/ 8792 w 28575"/>
                              <a:gd name="connsiteY159" fmla="*/ 1484462 h 1485900"/>
                              <a:gd name="connsiteX160" fmla="*/ 8792 w 28575"/>
                              <a:gd name="connsiteY160" fmla="*/ 1484462 h 1485900"/>
                              <a:gd name="connsiteX161" fmla="*/ 8792 w 28575"/>
                              <a:gd name="connsiteY161" fmla="*/ 1484462 h 1485900"/>
                              <a:gd name="connsiteX162" fmla="*/ 8792 w 28575"/>
                              <a:gd name="connsiteY162" fmla="*/ 1484462 h 1485900"/>
                              <a:gd name="connsiteX163" fmla="*/ 9525 w 28575"/>
                              <a:gd name="connsiteY163" fmla="*/ 1484462 h 1485900"/>
                              <a:gd name="connsiteX164" fmla="*/ 9525 w 28575"/>
                              <a:gd name="connsiteY164" fmla="*/ 1484462 h 1485900"/>
                              <a:gd name="connsiteX165" fmla="*/ 9525 w 28575"/>
                              <a:gd name="connsiteY165" fmla="*/ 1484462 h 1485900"/>
                              <a:gd name="connsiteX166" fmla="*/ 9525 w 28575"/>
                              <a:gd name="connsiteY166" fmla="*/ 1484462 h 1485900"/>
                              <a:gd name="connsiteX167" fmla="*/ 9525 w 28575"/>
                              <a:gd name="connsiteY167" fmla="*/ 1484462 h 1485900"/>
                              <a:gd name="connsiteX168" fmla="*/ 9525 w 28575"/>
                              <a:gd name="connsiteY168" fmla="*/ 1484462 h 1485900"/>
                              <a:gd name="connsiteX169" fmla="*/ 9525 w 28575"/>
                              <a:gd name="connsiteY169" fmla="*/ 1483738 h 1485900"/>
                              <a:gd name="connsiteX170" fmla="*/ 9525 w 28575"/>
                              <a:gd name="connsiteY170" fmla="*/ 1483738 h 1485900"/>
                              <a:gd name="connsiteX171" fmla="*/ 9525 w 28575"/>
                              <a:gd name="connsiteY171" fmla="*/ 1483738 h 1485900"/>
                              <a:gd name="connsiteX172" fmla="*/ 9525 w 28575"/>
                              <a:gd name="connsiteY172" fmla="*/ 1483738 h 1485900"/>
                              <a:gd name="connsiteX173" fmla="*/ 9525 w 28575"/>
                              <a:gd name="connsiteY173" fmla="*/ 1483738 h 1485900"/>
                              <a:gd name="connsiteX174" fmla="*/ 9525 w 28575"/>
                              <a:gd name="connsiteY174" fmla="*/ 1483738 h 1485900"/>
                              <a:gd name="connsiteX175" fmla="*/ 9525 w 28575"/>
                              <a:gd name="connsiteY175" fmla="*/ 1484462 h 1485900"/>
                              <a:gd name="connsiteX176" fmla="*/ 9525 w 28575"/>
                              <a:gd name="connsiteY176" fmla="*/ 1484462 h 1485900"/>
                              <a:gd name="connsiteX177" fmla="*/ 10258 w 28575"/>
                              <a:gd name="connsiteY177" fmla="*/ 1483738 h 1485900"/>
                              <a:gd name="connsiteX178" fmla="*/ 10258 w 28575"/>
                              <a:gd name="connsiteY178" fmla="*/ 1483738 h 1485900"/>
                              <a:gd name="connsiteX179" fmla="*/ 10258 w 28575"/>
                              <a:gd name="connsiteY179" fmla="*/ 1483014 h 1485900"/>
                              <a:gd name="connsiteX180" fmla="*/ 10258 w 28575"/>
                              <a:gd name="connsiteY180" fmla="*/ 1483014 h 1485900"/>
                              <a:gd name="connsiteX181" fmla="*/ 10258 w 28575"/>
                              <a:gd name="connsiteY181" fmla="*/ 1483014 h 1485900"/>
                              <a:gd name="connsiteX182" fmla="*/ 10258 w 28575"/>
                              <a:gd name="connsiteY182" fmla="*/ 1483014 h 1485900"/>
                              <a:gd name="connsiteX183" fmla="*/ 10258 w 28575"/>
                              <a:gd name="connsiteY183" fmla="*/ 1483738 h 1485900"/>
                              <a:gd name="connsiteX184" fmla="*/ 10258 w 28575"/>
                              <a:gd name="connsiteY184" fmla="*/ 1483014 h 1485900"/>
                              <a:gd name="connsiteX185" fmla="*/ 10258 w 28575"/>
                              <a:gd name="connsiteY185" fmla="*/ 1483014 h 1485900"/>
                              <a:gd name="connsiteX186" fmla="*/ 10258 w 28575"/>
                              <a:gd name="connsiteY186" fmla="*/ 1483014 h 1485900"/>
                              <a:gd name="connsiteX187" fmla="*/ 10258 w 28575"/>
                              <a:gd name="connsiteY187" fmla="*/ 1482300 h 1485900"/>
                              <a:gd name="connsiteX188" fmla="*/ 10258 w 28575"/>
                              <a:gd name="connsiteY188" fmla="*/ 1482300 h 1485900"/>
                              <a:gd name="connsiteX189" fmla="*/ 10992 w 28575"/>
                              <a:gd name="connsiteY189" fmla="*/ 1483014 h 1485900"/>
                              <a:gd name="connsiteX190" fmla="*/ 10992 w 28575"/>
                              <a:gd name="connsiteY190" fmla="*/ 1482300 h 1485900"/>
                              <a:gd name="connsiteX191" fmla="*/ 10992 w 28575"/>
                              <a:gd name="connsiteY191" fmla="*/ 1483014 h 1485900"/>
                              <a:gd name="connsiteX192" fmla="*/ 10992 w 28575"/>
                              <a:gd name="connsiteY192" fmla="*/ 1482300 h 1485900"/>
                              <a:gd name="connsiteX193" fmla="*/ 10992 w 28575"/>
                              <a:gd name="connsiteY193" fmla="*/ 1481576 h 1485900"/>
                              <a:gd name="connsiteX194" fmla="*/ 10992 w 28575"/>
                              <a:gd name="connsiteY194" fmla="*/ 1480852 h 1485900"/>
                              <a:gd name="connsiteX195" fmla="*/ 10992 w 28575"/>
                              <a:gd name="connsiteY195" fmla="*/ 1480852 h 1485900"/>
                              <a:gd name="connsiteX196" fmla="*/ 10992 w 28575"/>
                              <a:gd name="connsiteY196" fmla="*/ 1480852 h 1485900"/>
                              <a:gd name="connsiteX197" fmla="*/ 10992 w 28575"/>
                              <a:gd name="connsiteY197" fmla="*/ 1480852 h 1485900"/>
                              <a:gd name="connsiteX198" fmla="*/ 10992 w 28575"/>
                              <a:gd name="connsiteY198" fmla="*/ 1480852 h 1485900"/>
                              <a:gd name="connsiteX199" fmla="*/ 10992 w 28575"/>
                              <a:gd name="connsiteY199" fmla="*/ 1480852 h 1485900"/>
                              <a:gd name="connsiteX200" fmla="*/ 10992 w 28575"/>
                              <a:gd name="connsiteY200" fmla="*/ 1480137 h 1485900"/>
                              <a:gd name="connsiteX201" fmla="*/ 11725 w 28575"/>
                              <a:gd name="connsiteY201" fmla="*/ 1480137 h 1485900"/>
                              <a:gd name="connsiteX202" fmla="*/ 11725 w 28575"/>
                              <a:gd name="connsiteY202" fmla="*/ 1480137 h 1485900"/>
                              <a:gd name="connsiteX203" fmla="*/ 11725 w 28575"/>
                              <a:gd name="connsiteY203" fmla="*/ 1479414 h 1485900"/>
                              <a:gd name="connsiteX204" fmla="*/ 11725 w 28575"/>
                              <a:gd name="connsiteY204" fmla="*/ 1480137 h 1485900"/>
                              <a:gd name="connsiteX205" fmla="*/ 11725 w 28575"/>
                              <a:gd name="connsiteY205" fmla="*/ 1480137 h 1485900"/>
                              <a:gd name="connsiteX206" fmla="*/ 11725 w 28575"/>
                              <a:gd name="connsiteY206" fmla="*/ 1479414 h 1485900"/>
                              <a:gd name="connsiteX207" fmla="*/ 11725 w 28575"/>
                              <a:gd name="connsiteY207" fmla="*/ 1479414 h 1485900"/>
                              <a:gd name="connsiteX208" fmla="*/ 11725 w 28575"/>
                              <a:gd name="connsiteY208" fmla="*/ 1478690 h 1485900"/>
                              <a:gd name="connsiteX209" fmla="*/ 11725 w 28575"/>
                              <a:gd name="connsiteY209" fmla="*/ 1477975 h 1485900"/>
                              <a:gd name="connsiteX210" fmla="*/ 11725 w 28575"/>
                              <a:gd name="connsiteY210" fmla="*/ 1477251 h 1485900"/>
                              <a:gd name="connsiteX211" fmla="*/ 11725 w 28575"/>
                              <a:gd name="connsiteY211" fmla="*/ 1477251 h 1485900"/>
                              <a:gd name="connsiteX212" fmla="*/ 11725 w 28575"/>
                              <a:gd name="connsiteY212" fmla="*/ 1476528 h 1485900"/>
                              <a:gd name="connsiteX213" fmla="*/ 12459 w 28575"/>
                              <a:gd name="connsiteY213" fmla="*/ 1475813 h 1485900"/>
                              <a:gd name="connsiteX214" fmla="*/ 12459 w 28575"/>
                              <a:gd name="connsiteY214" fmla="*/ 1475813 h 1485900"/>
                              <a:gd name="connsiteX215" fmla="*/ 12459 w 28575"/>
                              <a:gd name="connsiteY215" fmla="*/ 1475813 h 1485900"/>
                              <a:gd name="connsiteX216" fmla="*/ 12459 w 28575"/>
                              <a:gd name="connsiteY216" fmla="*/ 1475813 h 1485900"/>
                              <a:gd name="connsiteX217" fmla="*/ 12459 w 28575"/>
                              <a:gd name="connsiteY217" fmla="*/ 1475089 h 1485900"/>
                              <a:gd name="connsiteX218" fmla="*/ 12459 w 28575"/>
                              <a:gd name="connsiteY218" fmla="*/ 1473651 h 1485900"/>
                              <a:gd name="connsiteX219" fmla="*/ 12459 w 28575"/>
                              <a:gd name="connsiteY219" fmla="*/ 1472927 h 1485900"/>
                              <a:gd name="connsiteX220" fmla="*/ 12459 w 28575"/>
                              <a:gd name="connsiteY220" fmla="*/ 1472213 h 1485900"/>
                              <a:gd name="connsiteX221" fmla="*/ 12459 w 28575"/>
                              <a:gd name="connsiteY221" fmla="*/ 1472213 h 1485900"/>
                              <a:gd name="connsiteX222" fmla="*/ 12459 w 28575"/>
                              <a:gd name="connsiteY222" fmla="*/ 1471489 h 1485900"/>
                              <a:gd name="connsiteX223" fmla="*/ 12459 w 28575"/>
                              <a:gd name="connsiteY223" fmla="*/ 1470050 h 1485900"/>
                              <a:gd name="connsiteX224" fmla="*/ 12459 w 28575"/>
                              <a:gd name="connsiteY224" fmla="*/ 1470050 h 1485900"/>
                              <a:gd name="connsiteX225" fmla="*/ 12459 w 28575"/>
                              <a:gd name="connsiteY225" fmla="*/ 1468603 h 1485900"/>
                              <a:gd name="connsiteX226" fmla="*/ 12459 w 28575"/>
                              <a:gd name="connsiteY226" fmla="*/ 1467164 h 1485900"/>
                              <a:gd name="connsiteX227" fmla="*/ 12459 w 28575"/>
                              <a:gd name="connsiteY227" fmla="*/ 1466440 h 1485900"/>
                              <a:gd name="connsiteX228" fmla="*/ 12459 w 28575"/>
                              <a:gd name="connsiteY228" fmla="*/ 1466440 h 1485900"/>
                              <a:gd name="connsiteX229" fmla="*/ 12459 w 28575"/>
                              <a:gd name="connsiteY229" fmla="*/ 1465726 h 1485900"/>
                              <a:gd name="connsiteX230" fmla="*/ 12459 w 28575"/>
                              <a:gd name="connsiteY230" fmla="*/ 1465002 h 1485900"/>
                              <a:gd name="connsiteX231" fmla="*/ 13192 w 28575"/>
                              <a:gd name="connsiteY231" fmla="*/ 1464278 h 1485900"/>
                              <a:gd name="connsiteX232" fmla="*/ 13192 w 28575"/>
                              <a:gd name="connsiteY232" fmla="*/ 1462840 h 1485900"/>
                              <a:gd name="connsiteX233" fmla="*/ 13192 w 28575"/>
                              <a:gd name="connsiteY233" fmla="*/ 1462840 h 1485900"/>
                              <a:gd name="connsiteX234" fmla="*/ 13192 w 28575"/>
                              <a:gd name="connsiteY234" fmla="*/ 1461402 h 1485900"/>
                              <a:gd name="connsiteX235" fmla="*/ 13192 w 28575"/>
                              <a:gd name="connsiteY235" fmla="*/ 1459240 h 1485900"/>
                              <a:gd name="connsiteX236" fmla="*/ 13192 w 28575"/>
                              <a:gd name="connsiteY236" fmla="*/ 1457792 h 1485900"/>
                              <a:gd name="connsiteX237" fmla="*/ 13192 w 28575"/>
                              <a:gd name="connsiteY237" fmla="*/ 1456353 h 1485900"/>
                              <a:gd name="connsiteX238" fmla="*/ 13192 w 28575"/>
                              <a:gd name="connsiteY238" fmla="*/ 1454915 h 1485900"/>
                              <a:gd name="connsiteX239" fmla="*/ 13192 w 28575"/>
                              <a:gd name="connsiteY239" fmla="*/ 1453477 h 1485900"/>
                              <a:gd name="connsiteX240" fmla="*/ 13192 w 28575"/>
                              <a:gd name="connsiteY240" fmla="*/ 1452029 h 1485900"/>
                              <a:gd name="connsiteX241" fmla="*/ 13192 w 28575"/>
                              <a:gd name="connsiteY241" fmla="*/ 1450591 h 1485900"/>
                              <a:gd name="connsiteX242" fmla="*/ 13192 w 28575"/>
                              <a:gd name="connsiteY242" fmla="*/ 1449153 h 1485900"/>
                              <a:gd name="connsiteX243" fmla="*/ 13926 w 28575"/>
                              <a:gd name="connsiteY243" fmla="*/ 1447705 h 1485900"/>
                              <a:gd name="connsiteX244" fmla="*/ 13926 w 28575"/>
                              <a:gd name="connsiteY244" fmla="*/ 1446267 h 1485900"/>
                              <a:gd name="connsiteX245" fmla="*/ 13926 w 28575"/>
                              <a:gd name="connsiteY245" fmla="*/ 1444828 h 1485900"/>
                              <a:gd name="connsiteX246" fmla="*/ 13926 w 28575"/>
                              <a:gd name="connsiteY246" fmla="*/ 1443380 h 1485900"/>
                              <a:gd name="connsiteX247" fmla="*/ 13926 w 28575"/>
                              <a:gd name="connsiteY247" fmla="*/ 1441218 h 1485900"/>
                              <a:gd name="connsiteX248" fmla="*/ 13926 w 28575"/>
                              <a:gd name="connsiteY248" fmla="*/ 1439056 h 1485900"/>
                              <a:gd name="connsiteX249" fmla="*/ 13926 w 28575"/>
                              <a:gd name="connsiteY249" fmla="*/ 1436180 h 1485900"/>
                              <a:gd name="connsiteX250" fmla="*/ 13926 w 28575"/>
                              <a:gd name="connsiteY250" fmla="*/ 1434741 h 1485900"/>
                              <a:gd name="connsiteX251" fmla="*/ 13926 w 28575"/>
                              <a:gd name="connsiteY251" fmla="*/ 1432579 h 1485900"/>
                              <a:gd name="connsiteX252" fmla="*/ 13926 w 28575"/>
                              <a:gd name="connsiteY252" fmla="*/ 1430417 h 1485900"/>
                              <a:gd name="connsiteX253" fmla="*/ 13926 w 28575"/>
                              <a:gd name="connsiteY253" fmla="*/ 1428255 h 1485900"/>
                              <a:gd name="connsiteX254" fmla="*/ 13926 w 28575"/>
                              <a:gd name="connsiteY254" fmla="*/ 1426093 h 1485900"/>
                              <a:gd name="connsiteX255" fmla="*/ 13926 w 28575"/>
                              <a:gd name="connsiteY255" fmla="*/ 1423930 h 1485900"/>
                              <a:gd name="connsiteX256" fmla="*/ 13926 w 28575"/>
                              <a:gd name="connsiteY256" fmla="*/ 1421768 h 1485900"/>
                              <a:gd name="connsiteX257" fmla="*/ 14649 w 28575"/>
                              <a:gd name="connsiteY257" fmla="*/ 1418882 h 1485900"/>
                              <a:gd name="connsiteX258" fmla="*/ 14649 w 28575"/>
                              <a:gd name="connsiteY258" fmla="*/ 1415996 h 1485900"/>
                              <a:gd name="connsiteX259" fmla="*/ 14649 w 28575"/>
                              <a:gd name="connsiteY259" fmla="*/ 1413119 h 1485900"/>
                              <a:gd name="connsiteX260" fmla="*/ 14649 w 28575"/>
                              <a:gd name="connsiteY260" fmla="*/ 1410233 h 1485900"/>
                              <a:gd name="connsiteX261" fmla="*/ 14649 w 28575"/>
                              <a:gd name="connsiteY261" fmla="*/ 1407357 h 1485900"/>
                              <a:gd name="connsiteX262" fmla="*/ 14649 w 28575"/>
                              <a:gd name="connsiteY262" fmla="*/ 1403747 h 1485900"/>
                              <a:gd name="connsiteX263" fmla="*/ 14649 w 28575"/>
                              <a:gd name="connsiteY263" fmla="*/ 1400146 h 1485900"/>
                              <a:gd name="connsiteX264" fmla="*/ 14649 w 28575"/>
                              <a:gd name="connsiteY264" fmla="*/ 1397260 h 1485900"/>
                              <a:gd name="connsiteX265" fmla="*/ 14649 w 28575"/>
                              <a:gd name="connsiteY265" fmla="*/ 1393660 h 1485900"/>
                              <a:gd name="connsiteX266" fmla="*/ 14649 w 28575"/>
                              <a:gd name="connsiteY266" fmla="*/ 1390783 h 1485900"/>
                              <a:gd name="connsiteX267" fmla="*/ 14649 w 28575"/>
                              <a:gd name="connsiteY267" fmla="*/ 1387173 h 1485900"/>
                              <a:gd name="connsiteX268" fmla="*/ 14649 w 28575"/>
                              <a:gd name="connsiteY268" fmla="*/ 1383573 h 1485900"/>
                              <a:gd name="connsiteX269" fmla="*/ 15383 w 28575"/>
                              <a:gd name="connsiteY269" fmla="*/ 1379249 h 1485900"/>
                              <a:gd name="connsiteX270" fmla="*/ 15383 w 28575"/>
                              <a:gd name="connsiteY270" fmla="*/ 1375648 h 1485900"/>
                              <a:gd name="connsiteX271" fmla="*/ 15383 w 28575"/>
                              <a:gd name="connsiteY271" fmla="*/ 1372048 h 1485900"/>
                              <a:gd name="connsiteX272" fmla="*/ 15383 w 28575"/>
                              <a:gd name="connsiteY272" fmla="*/ 1367723 h 1485900"/>
                              <a:gd name="connsiteX273" fmla="*/ 15383 w 28575"/>
                              <a:gd name="connsiteY273" fmla="*/ 1363399 h 1485900"/>
                              <a:gd name="connsiteX274" fmla="*/ 15383 w 28575"/>
                              <a:gd name="connsiteY274" fmla="*/ 1359075 h 1485900"/>
                              <a:gd name="connsiteX275" fmla="*/ 15383 w 28575"/>
                              <a:gd name="connsiteY275" fmla="*/ 1354026 h 1485900"/>
                              <a:gd name="connsiteX276" fmla="*/ 15383 w 28575"/>
                              <a:gd name="connsiteY276" fmla="*/ 1348988 h 1485900"/>
                              <a:gd name="connsiteX277" fmla="*/ 15383 w 28575"/>
                              <a:gd name="connsiteY277" fmla="*/ 1345378 h 1485900"/>
                              <a:gd name="connsiteX278" fmla="*/ 15383 w 28575"/>
                              <a:gd name="connsiteY278" fmla="*/ 1339615 h 1485900"/>
                              <a:gd name="connsiteX279" fmla="*/ 15383 w 28575"/>
                              <a:gd name="connsiteY279" fmla="*/ 1335291 h 1485900"/>
                              <a:gd name="connsiteX280" fmla="*/ 15383 w 28575"/>
                              <a:gd name="connsiteY280" fmla="*/ 1330252 h 1485900"/>
                              <a:gd name="connsiteX281" fmla="*/ 16116 w 28575"/>
                              <a:gd name="connsiteY281" fmla="*/ 1325204 h 1485900"/>
                              <a:gd name="connsiteX282" fmla="*/ 16116 w 28575"/>
                              <a:gd name="connsiteY282" fmla="*/ 1319441 h 1485900"/>
                              <a:gd name="connsiteX283" fmla="*/ 16116 w 28575"/>
                              <a:gd name="connsiteY283" fmla="*/ 1314393 h 1485900"/>
                              <a:gd name="connsiteX284" fmla="*/ 16116 w 28575"/>
                              <a:gd name="connsiteY284" fmla="*/ 1308630 h 1485900"/>
                              <a:gd name="connsiteX285" fmla="*/ 16116 w 28575"/>
                              <a:gd name="connsiteY285" fmla="*/ 1302144 h 1485900"/>
                              <a:gd name="connsiteX286" fmla="*/ 16116 w 28575"/>
                              <a:gd name="connsiteY286" fmla="*/ 1296381 h 1485900"/>
                              <a:gd name="connsiteX287" fmla="*/ 16116 w 28575"/>
                              <a:gd name="connsiteY287" fmla="*/ 1289895 h 1485900"/>
                              <a:gd name="connsiteX288" fmla="*/ 16116 w 28575"/>
                              <a:gd name="connsiteY288" fmla="*/ 1284132 h 1485900"/>
                              <a:gd name="connsiteX289" fmla="*/ 16116 w 28575"/>
                              <a:gd name="connsiteY289" fmla="*/ 1277645 h 1485900"/>
                              <a:gd name="connsiteX290" fmla="*/ 16116 w 28575"/>
                              <a:gd name="connsiteY290" fmla="*/ 1271883 h 1485900"/>
                              <a:gd name="connsiteX291" fmla="*/ 16116 w 28575"/>
                              <a:gd name="connsiteY291" fmla="*/ 1265396 h 1485900"/>
                              <a:gd name="connsiteX292" fmla="*/ 16116 w 28575"/>
                              <a:gd name="connsiteY292" fmla="*/ 1258186 h 1485900"/>
                              <a:gd name="connsiteX293" fmla="*/ 16850 w 28575"/>
                              <a:gd name="connsiteY293" fmla="*/ 1251699 h 1485900"/>
                              <a:gd name="connsiteX294" fmla="*/ 16850 w 28575"/>
                              <a:gd name="connsiteY294" fmla="*/ 1243775 h 1485900"/>
                              <a:gd name="connsiteX295" fmla="*/ 16850 w 28575"/>
                              <a:gd name="connsiteY295" fmla="*/ 1235850 h 1485900"/>
                              <a:gd name="connsiteX296" fmla="*/ 16850 w 28575"/>
                              <a:gd name="connsiteY296" fmla="*/ 1228639 h 1485900"/>
                              <a:gd name="connsiteX297" fmla="*/ 16850 w 28575"/>
                              <a:gd name="connsiteY297" fmla="*/ 1221438 h 1485900"/>
                              <a:gd name="connsiteX298" fmla="*/ 16850 w 28575"/>
                              <a:gd name="connsiteY298" fmla="*/ 1213514 h 1485900"/>
                              <a:gd name="connsiteX299" fmla="*/ 16850 w 28575"/>
                              <a:gd name="connsiteY299" fmla="*/ 1205579 h 1485900"/>
                              <a:gd name="connsiteX300" fmla="*/ 16850 w 28575"/>
                              <a:gd name="connsiteY300" fmla="*/ 1198378 h 1485900"/>
                              <a:gd name="connsiteX301" fmla="*/ 16850 w 28575"/>
                              <a:gd name="connsiteY301" fmla="*/ 1189730 h 1485900"/>
                              <a:gd name="connsiteX302" fmla="*/ 16850 w 28575"/>
                              <a:gd name="connsiteY302" fmla="*/ 1181081 h 1485900"/>
                              <a:gd name="connsiteX303" fmla="*/ 16850 w 28575"/>
                              <a:gd name="connsiteY303" fmla="*/ 1172432 h 1485900"/>
                              <a:gd name="connsiteX304" fmla="*/ 16850 w 28575"/>
                              <a:gd name="connsiteY304" fmla="*/ 1164507 h 1485900"/>
                              <a:gd name="connsiteX305" fmla="*/ 16850 w 28575"/>
                              <a:gd name="connsiteY305" fmla="*/ 1155135 h 1485900"/>
                              <a:gd name="connsiteX306" fmla="*/ 16850 w 28575"/>
                              <a:gd name="connsiteY306" fmla="*/ 1146496 h 1485900"/>
                              <a:gd name="connsiteX307" fmla="*/ 16850 w 28575"/>
                              <a:gd name="connsiteY307" fmla="*/ 1137847 h 1485900"/>
                              <a:gd name="connsiteX308" fmla="*/ 16850 w 28575"/>
                              <a:gd name="connsiteY308" fmla="*/ 1128474 h 1485900"/>
                              <a:gd name="connsiteX309" fmla="*/ 16850 w 28575"/>
                              <a:gd name="connsiteY309" fmla="*/ 1119111 h 1485900"/>
                              <a:gd name="connsiteX310" fmla="*/ 16850 w 28575"/>
                              <a:gd name="connsiteY310" fmla="*/ 1109739 h 1485900"/>
                              <a:gd name="connsiteX311" fmla="*/ 17583 w 28575"/>
                              <a:gd name="connsiteY311" fmla="*/ 1100376 h 1485900"/>
                              <a:gd name="connsiteX312" fmla="*/ 17583 w 28575"/>
                              <a:gd name="connsiteY312" fmla="*/ 1089565 h 1485900"/>
                              <a:gd name="connsiteX313" fmla="*/ 17583 w 28575"/>
                              <a:gd name="connsiteY313" fmla="*/ 1080192 h 1485900"/>
                              <a:gd name="connsiteX314" fmla="*/ 17583 w 28575"/>
                              <a:gd name="connsiteY314" fmla="*/ 1069391 h 1485900"/>
                              <a:gd name="connsiteX315" fmla="*/ 17583 w 28575"/>
                              <a:gd name="connsiteY315" fmla="*/ 1060018 h 1485900"/>
                              <a:gd name="connsiteX316" fmla="*/ 17583 w 28575"/>
                              <a:gd name="connsiteY316" fmla="*/ 1049207 h 1485900"/>
                              <a:gd name="connsiteX317" fmla="*/ 17583 w 28575"/>
                              <a:gd name="connsiteY317" fmla="*/ 1039120 h 1485900"/>
                              <a:gd name="connsiteX318" fmla="*/ 17583 w 28575"/>
                              <a:gd name="connsiteY318" fmla="*/ 1028310 h 1485900"/>
                              <a:gd name="connsiteX319" fmla="*/ 17583 w 28575"/>
                              <a:gd name="connsiteY319" fmla="*/ 1017499 h 1485900"/>
                              <a:gd name="connsiteX320" fmla="*/ 17583 w 28575"/>
                              <a:gd name="connsiteY320" fmla="*/ 1006697 h 1485900"/>
                              <a:gd name="connsiteX321" fmla="*/ 17583 w 28575"/>
                              <a:gd name="connsiteY321" fmla="*/ 996601 h 1485900"/>
                              <a:gd name="connsiteX322" fmla="*/ 17583 w 28575"/>
                              <a:gd name="connsiteY322" fmla="*/ 985076 h 1485900"/>
                              <a:gd name="connsiteX323" fmla="*/ 17583 w 28575"/>
                              <a:gd name="connsiteY323" fmla="*/ 973550 h 1485900"/>
                              <a:gd name="connsiteX324" fmla="*/ 17583 w 28575"/>
                              <a:gd name="connsiteY324" fmla="*/ 962015 h 1485900"/>
                              <a:gd name="connsiteX325" fmla="*/ 18317 w 28575"/>
                              <a:gd name="connsiteY325" fmla="*/ 950490 h 1485900"/>
                              <a:gd name="connsiteX326" fmla="*/ 18317 w 28575"/>
                              <a:gd name="connsiteY326" fmla="*/ 938956 h 1485900"/>
                              <a:gd name="connsiteX327" fmla="*/ 18317 w 28575"/>
                              <a:gd name="connsiteY327" fmla="*/ 927430 h 1485900"/>
                              <a:gd name="connsiteX328" fmla="*/ 18317 w 28575"/>
                              <a:gd name="connsiteY328" fmla="*/ 915171 h 1485900"/>
                              <a:gd name="connsiteX329" fmla="*/ 18317 w 28575"/>
                              <a:gd name="connsiteY329" fmla="*/ 903646 h 1485900"/>
                              <a:gd name="connsiteX330" fmla="*/ 18317 w 28575"/>
                              <a:gd name="connsiteY330" fmla="*/ 891397 h 1485900"/>
                              <a:gd name="connsiteX331" fmla="*/ 18317 w 28575"/>
                              <a:gd name="connsiteY331" fmla="*/ 879148 h 1485900"/>
                              <a:gd name="connsiteX332" fmla="*/ 18317 w 28575"/>
                              <a:gd name="connsiteY332" fmla="*/ 866899 h 1485900"/>
                              <a:gd name="connsiteX333" fmla="*/ 18317 w 28575"/>
                              <a:gd name="connsiteY333" fmla="*/ 853926 h 1485900"/>
                              <a:gd name="connsiteX334" fmla="*/ 18317 w 28575"/>
                              <a:gd name="connsiteY334" fmla="*/ 840953 h 1485900"/>
                              <a:gd name="connsiteX335" fmla="*/ 18317 w 28575"/>
                              <a:gd name="connsiteY335" fmla="*/ 827980 h 1485900"/>
                              <a:gd name="connsiteX336" fmla="*/ 18317 w 28575"/>
                              <a:gd name="connsiteY336" fmla="*/ 815731 h 1485900"/>
                              <a:gd name="connsiteX337" fmla="*/ 19050 w 28575"/>
                              <a:gd name="connsiteY337" fmla="*/ 803481 h 1485900"/>
                              <a:gd name="connsiteX338" fmla="*/ 19050 w 28575"/>
                              <a:gd name="connsiteY338" fmla="*/ 790508 h 1485900"/>
                              <a:gd name="connsiteX339" fmla="*/ 19050 w 28575"/>
                              <a:gd name="connsiteY339" fmla="*/ 778259 h 1485900"/>
                              <a:gd name="connsiteX340" fmla="*/ 19050 w 28575"/>
                              <a:gd name="connsiteY340" fmla="*/ 765286 h 1485900"/>
                              <a:gd name="connsiteX341" fmla="*/ 19050 w 28575"/>
                              <a:gd name="connsiteY341" fmla="*/ 752323 h 1485900"/>
                              <a:gd name="connsiteX342" fmla="*/ 19050 w 28575"/>
                              <a:gd name="connsiteY342" fmla="*/ 739350 h 1485900"/>
                              <a:gd name="connsiteX343" fmla="*/ 19050 w 28575"/>
                              <a:gd name="connsiteY343" fmla="*/ 726377 h 1485900"/>
                              <a:gd name="connsiteX344" fmla="*/ 19050 w 28575"/>
                              <a:gd name="connsiteY344" fmla="*/ 712680 h 1485900"/>
                              <a:gd name="connsiteX345" fmla="*/ 19050 w 28575"/>
                              <a:gd name="connsiteY345" fmla="*/ 699716 h 1485900"/>
                              <a:gd name="connsiteX346" fmla="*/ 19050 w 28575"/>
                              <a:gd name="connsiteY346" fmla="*/ 686743 h 1485900"/>
                              <a:gd name="connsiteX347" fmla="*/ 19050 w 28575"/>
                              <a:gd name="connsiteY347" fmla="*/ 673770 h 1485900"/>
                              <a:gd name="connsiteX348" fmla="*/ 19050 w 28575"/>
                              <a:gd name="connsiteY348" fmla="*/ 660797 h 1485900"/>
                              <a:gd name="connsiteX349" fmla="*/ 19783 w 28575"/>
                              <a:gd name="connsiteY349" fmla="*/ 647833 h 1485900"/>
                              <a:gd name="connsiteX350" fmla="*/ 19783 w 28575"/>
                              <a:gd name="connsiteY350" fmla="*/ 634136 h 1485900"/>
                              <a:gd name="connsiteX351" fmla="*/ 19783 w 28575"/>
                              <a:gd name="connsiteY351" fmla="*/ 621167 h 1485900"/>
                              <a:gd name="connsiteX352" fmla="*/ 19783 w 28575"/>
                              <a:gd name="connsiteY352" fmla="*/ 608196 h 1485900"/>
                              <a:gd name="connsiteX353" fmla="*/ 19783 w 28575"/>
                              <a:gd name="connsiteY353" fmla="*/ 594504 h 1485900"/>
                              <a:gd name="connsiteX354" fmla="*/ 19783 w 28575"/>
                              <a:gd name="connsiteY354" fmla="*/ 581533 h 1485900"/>
                              <a:gd name="connsiteX355" fmla="*/ 19783 w 28575"/>
                              <a:gd name="connsiteY355" fmla="*/ 567841 h 1485900"/>
                              <a:gd name="connsiteX356" fmla="*/ 19783 w 28575"/>
                              <a:gd name="connsiteY356" fmla="*/ 554870 h 1485900"/>
                              <a:gd name="connsiteX357" fmla="*/ 19783 w 28575"/>
                              <a:gd name="connsiteY357" fmla="*/ 541179 h 1485900"/>
                              <a:gd name="connsiteX358" fmla="*/ 19783 w 28575"/>
                              <a:gd name="connsiteY358" fmla="*/ 528208 h 1485900"/>
                              <a:gd name="connsiteX359" fmla="*/ 19783 w 28575"/>
                              <a:gd name="connsiteY359" fmla="*/ 515237 h 1485900"/>
                              <a:gd name="connsiteX360" fmla="*/ 19783 w 28575"/>
                              <a:gd name="connsiteY360" fmla="*/ 502266 h 1485900"/>
                              <a:gd name="connsiteX361" fmla="*/ 20517 w 28575"/>
                              <a:gd name="connsiteY361" fmla="*/ 489294 h 1485900"/>
                              <a:gd name="connsiteX362" fmla="*/ 20517 w 28575"/>
                              <a:gd name="connsiteY362" fmla="*/ 476324 h 1485900"/>
                              <a:gd name="connsiteX363" fmla="*/ 20517 w 28575"/>
                              <a:gd name="connsiteY363" fmla="*/ 463353 h 1485900"/>
                              <a:gd name="connsiteX364" fmla="*/ 20517 w 28575"/>
                              <a:gd name="connsiteY364" fmla="*/ 451102 h 1485900"/>
                              <a:gd name="connsiteX365" fmla="*/ 20517 w 28575"/>
                              <a:gd name="connsiteY365" fmla="*/ 438132 h 1485900"/>
                              <a:gd name="connsiteX366" fmla="*/ 20517 w 28575"/>
                              <a:gd name="connsiteY366" fmla="*/ 425161 h 1485900"/>
                              <a:gd name="connsiteX367" fmla="*/ 20517 w 28575"/>
                              <a:gd name="connsiteY367" fmla="*/ 412190 h 1485900"/>
                              <a:gd name="connsiteX368" fmla="*/ 20517 w 28575"/>
                              <a:gd name="connsiteY368" fmla="*/ 399940 h 1485900"/>
                              <a:gd name="connsiteX369" fmla="*/ 20517 w 28575"/>
                              <a:gd name="connsiteY369" fmla="*/ 387688 h 1485900"/>
                              <a:gd name="connsiteX370" fmla="*/ 20517 w 28575"/>
                              <a:gd name="connsiteY370" fmla="*/ 375438 h 1485900"/>
                              <a:gd name="connsiteX371" fmla="*/ 20517 w 28575"/>
                              <a:gd name="connsiteY371" fmla="*/ 363188 h 1485900"/>
                              <a:gd name="connsiteX372" fmla="*/ 20517 w 28575"/>
                              <a:gd name="connsiteY372" fmla="*/ 350937 h 1485900"/>
                              <a:gd name="connsiteX373" fmla="*/ 21250 w 28575"/>
                              <a:gd name="connsiteY373" fmla="*/ 339408 h 1485900"/>
                              <a:gd name="connsiteX374" fmla="*/ 21250 w 28575"/>
                              <a:gd name="connsiteY374" fmla="*/ 327157 h 1485900"/>
                              <a:gd name="connsiteX375" fmla="*/ 21250 w 28575"/>
                              <a:gd name="connsiteY375" fmla="*/ 316348 h 1485900"/>
                              <a:gd name="connsiteX376" fmla="*/ 21250 w 28575"/>
                              <a:gd name="connsiteY376" fmla="*/ 304098 h 1485900"/>
                              <a:gd name="connsiteX377" fmla="*/ 21250 w 28575"/>
                              <a:gd name="connsiteY377" fmla="*/ 292568 h 1485900"/>
                              <a:gd name="connsiteX378" fmla="*/ 21250 w 28575"/>
                              <a:gd name="connsiteY378" fmla="*/ 281038 h 1485900"/>
                              <a:gd name="connsiteX379" fmla="*/ 21250 w 28575"/>
                              <a:gd name="connsiteY379" fmla="*/ 270229 h 1485900"/>
                              <a:gd name="connsiteX380" fmla="*/ 21250 w 28575"/>
                              <a:gd name="connsiteY380" fmla="*/ 260861 h 1485900"/>
                              <a:gd name="connsiteX381" fmla="*/ 21250 w 28575"/>
                              <a:gd name="connsiteY381" fmla="*/ 249331 h 1485900"/>
                              <a:gd name="connsiteX382" fmla="*/ 21250 w 28575"/>
                              <a:gd name="connsiteY382" fmla="*/ 239243 h 1485900"/>
                              <a:gd name="connsiteX383" fmla="*/ 21250 w 28575"/>
                              <a:gd name="connsiteY383" fmla="*/ 229154 h 1485900"/>
                              <a:gd name="connsiteX384" fmla="*/ 21250 w 28575"/>
                              <a:gd name="connsiteY384" fmla="*/ 218345 h 1485900"/>
                              <a:gd name="connsiteX385" fmla="*/ 21984 w 28575"/>
                              <a:gd name="connsiteY385" fmla="*/ 207536 h 1485900"/>
                              <a:gd name="connsiteX386" fmla="*/ 21984 w 28575"/>
                              <a:gd name="connsiteY386" fmla="*/ 198889 h 1485900"/>
                              <a:gd name="connsiteX387" fmla="*/ 21984 w 28575"/>
                              <a:gd name="connsiteY387" fmla="*/ 189521 h 1485900"/>
                              <a:gd name="connsiteX388" fmla="*/ 21984 w 28575"/>
                              <a:gd name="connsiteY388" fmla="*/ 179432 h 1485900"/>
                              <a:gd name="connsiteX389" fmla="*/ 21984 w 28575"/>
                              <a:gd name="connsiteY389" fmla="*/ 170785 h 1485900"/>
                              <a:gd name="connsiteX390" fmla="*/ 21984 w 28575"/>
                              <a:gd name="connsiteY390" fmla="*/ 161417 h 1485900"/>
                              <a:gd name="connsiteX391" fmla="*/ 21984 w 28575"/>
                              <a:gd name="connsiteY391" fmla="*/ 152049 h 1485900"/>
                              <a:gd name="connsiteX392" fmla="*/ 21984 w 28575"/>
                              <a:gd name="connsiteY392" fmla="*/ 143402 h 1485900"/>
                              <a:gd name="connsiteX393" fmla="*/ 21984 w 28575"/>
                              <a:gd name="connsiteY393" fmla="*/ 135475 h 1485900"/>
                              <a:gd name="connsiteX394" fmla="*/ 21984 w 28575"/>
                              <a:gd name="connsiteY394" fmla="*/ 126827 h 1485900"/>
                              <a:gd name="connsiteX395" fmla="*/ 21984 w 28575"/>
                              <a:gd name="connsiteY395" fmla="*/ 119622 h 1485900"/>
                              <a:gd name="connsiteX396" fmla="*/ 21984 w 28575"/>
                              <a:gd name="connsiteY396" fmla="*/ 112415 h 1485900"/>
                              <a:gd name="connsiteX397" fmla="*/ 21984 w 28575"/>
                              <a:gd name="connsiteY397" fmla="*/ 105209 h 1485900"/>
                              <a:gd name="connsiteX398" fmla="*/ 21984 w 28575"/>
                              <a:gd name="connsiteY398" fmla="*/ 98003 h 1485900"/>
                              <a:gd name="connsiteX399" fmla="*/ 21984 w 28575"/>
                              <a:gd name="connsiteY399" fmla="*/ 91517 h 1485900"/>
                              <a:gd name="connsiteX400" fmla="*/ 21984 w 28575"/>
                              <a:gd name="connsiteY400" fmla="*/ 84312 h 1485900"/>
                              <a:gd name="connsiteX401" fmla="*/ 21984 w 28575"/>
                              <a:gd name="connsiteY401" fmla="*/ 77826 h 1485900"/>
                              <a:gd name="connsiteX402" fmla="*/ 21984 w 28575"/>
                              <a:gd name="connsiteY402" fmla="*/ 71340 h 1485900"/>
                              <a:gd name="connsiteX403" fmla="*/ 21984 w 28575"/>
                              <a:gd name="connsiteY403" fmla="*/ 65576 h 1485900"/>
                              <a:gd name="connsiteX404" fmla="*/ 21984 w 28575"/>
                              <a:gd name="connsiteY404" fmla="*/ 59810 h 1485900"/>
                              <a:gd name="connsiteX405" fmla="*/ 22717 w 28575"/>
                              <a:gd name="connsiteY405" fmla="*/ 54046 h 1485900"/>
                              <a:gd name="connsiteX406" fmla="*/ 22717 w 28575"/>
                              <a:gd name="connsiteY406" fmla="*/ 49001 h 1485900"/>
                              <a:gd name="connsiteX407" fmla="*/ 22717 w 28575"/>
                              <a:gd name="connsiteY407" fmla="*/ 44678 h 1485900"/>
                              <a:gd name="connsiteX408" fmla="*/ 22717 w 28575"/>
                              <a:gd name="connsiteY408" fmla="*/ 39634 h 1485900"/>
                              <a:gd name="connsiteX409" fmla="*/ 22717 w 28575"/>
                              <a:gd name="connsiteY409" fmla="*/ 36030 h 1485900"/>
                              <a:gd name="connsiteX410" fmla="*/ 22717 w 28575"/>
                              <a:gd name="connsiteY410" fmla="*/ 30987 h 1485900"/>
                              <a:gd name="connsiteX411" fmla="*/ 22717 w 28575"/>
                              <a:gd name="connsiteY411" fmla="*/ 26662 h 1485900"/>
                              <a:gd name="connsiteX412" fmla="*/ 22717 w 28575"/>
                              <a:gd name="connsiteY412" fmla="*/ 23060 h 1485900"/>
                              <a:gd name="connsiteX413" fmla="*/ 22717 w 28575"/>
                              <a:gd name="connsiteY413" fmla="*/ 19457 h 1485900"/>
                              <a:gd name="connsiteX414" fmla="*/ 22717 w 28575"/>
                              <a:gd name="connsiteY414" fmla="*/ 17295 h 1485900"/>
                              <a:gd name="connsiteX415" fmla="*/ 22717 w 28575"/>
                              <a:gd name="connsiteY415" fmla="*/ 13691 h 1485900"/>
                              <a:gd name="connsiteX416" fmla="*/ 22717 w 28575"/>
                              <a:gd name="connsiteY416" fmla="*/ 10809 h 1485900"/>
                              <a:gd name="connsiteX417" fmla="*/ 23451 w 28575"/>
                              <a:gd name="connsiteY417" fmla="*/ 8648 h 1485900"/>
                              <a:gd name="connsiteX418" fmla="*/ 23451 w 28575"/>
                              <a:gd name="connsiteY418" fmla="*/ 6486 h 1485900"/>
                              <a:gd name="connsiteX419" fmla="*/ 23451 w 28575"/>
                              <a:gd name="connsiteY419" fmla="*/ 5044 h 1485900"/>
                              <a:gd name="connsiteX420" fmla="*/ 23451 w 28575"/>
                              <a:gd name="connsiteY420" fmla="*/ 3603 h 1485900"/>
                              <a:gd name="connsiteX421" fmla="*/ 23451 w 28575"/>
                              <a:gd name="connsiteY421" fmla="*/ 2882 h 1485900"/>
                              <a:gd name="connsiteX422" fmla="*/ 23451 w 28575"/>
                              <a:gd name="connsiteY422" fmla="*/ 2162 h 1485900"/>
                              <a:gd name="connsiteX423" fmla="*/ 23451 w 28575"/>
                              <a:gd name="connsiteY423" fmla="*/ 1441 h 1485900"/>
                              <a:gd name="connsiteX424" fmla="*/ 23451 w 28575"/>
                              <a:gd name="connsiteY424" fmla="*/ 721 h 1485900"/>
                              <a:gd name="connsiteX425" fmla="*/ 23451 w 28575"/>
                              <a:gd name="connsiteY425" fmla="*/ 0 h 1485900"/>
                              <a:gd name="connsiteX426" fmla="*/ 23451 w 28575"/>
                              <a:gd name="connsiteY426" fmla="*/ 0 h 1485900"/>
                              <a:gd name="connsiteX427" fmla="*/ 23451 w 28575"/>
                              <a:gd name="connsiteY427" fmla="*/ 721 h 1485900"/>
                              <a:gd name="connsiteX428" fmla="*/ 23451 w 28575"/>
                              <a:gd name="connsiteY428" fmla="*/ 1441 h 1485900"/>
                              <a:gd name="connsiteX429" fmla="*/ 24174 w 28575"/>
                              <a:gd name="connsiteY429" fmla="*/ 2162 h 1485900"/>
                              <a:gd name="connsiteX430" fmla="*/ 24174 w 28575"/>
                              <a:gd name="connsiteY430" fmla="*/ 2162 h 1485900"/>
                              <a:gd name="connsiteX431" fmla="*/ 24174 w 28575"/>
                              <a:gd name="connsiteY431" fmla="*/ 3603 h 1485900"/>
                              <a:gd name="connsiteX432" fmla="*/ 24174 w 28575"/>
                              <a:gd name="connsiteY432" fmla="*/ 5765 h 1485900"/>
                              <a:gd name="connsiteX433" fmla="*/ 24174 w 28575"/>
                              <a:gd name="connsiteY433" fmla="*/ 7206 h 1485900"/>
                              <a:gd name="connsiteX434" fmla="*/ 24174 w 28575"/>
                              <a:gd name="connsiteY434" fmla="*/ 10089 h 1485900"/>
                              <a:gd name="connsiteX435" fmla="*/ 24174 w 28575"/>
                              <a:gd name="connsiteY435" fmla="*/ 12971 h 1485900"/>
                              <a:gd name="connsiteX436" fmla="*/ 24174 w 28575"/>
                              <a:gd name="connsiteY436" fmla="*/ 15853 h 1485900"/>
                              <a:gd name="connsiteX437" fmla="*/ 24174 w 28575"/>
                              <a:gd name="connsiteY437" fmla="*/ 18736 h 1485900"/>
                              <a:gd name="connsiteX438" fmla="*/ 24174 w 28575"/>
                              <a:gd name="connsiteY438" fmla="*/ 21618 h 1485900"/>
                              <a:gd name="connsiteX439" fmla="*/ 24174 w 28575"/>
                              <a:gd name="connsiteY439" fmla="*/ 25221 h 1485900"/>
                              <a:gd name="connsiteX440" fmla="*/ 24174 w 28575"/>
                              <a:gd name="connsiteY440" fmla="*/ 28104 h 1485900"/>
                              <a:gd name="connsiteX441" fmla="*/ 24908 w 28575"/>
                              <a:gd name="connsiteY441" fmla="*/ 30266 h 1485900"/>
                              <a:gd name="connsiteX442" fmla="*/ 24908 w 28575"/>
                              <a:gd name="connsiteY442" fmla="*/ 33869 h 1485900"/>
                              <a:gd name="connsiteX443" fmla="*/ 24908 w 28575"/>
                              <a:gd name="connsiteY443" fmla="*/ 38913 h 1485900"/>
                              <a:gd name="connsiteX444" fmla="*/ 24908 w 28575"/>
                              <a:gd name="connsiteY444" fmla="*/ 43957 h 1485900"/>
                              <a:gd name="connsiteX445" fmla="*/ 24908 w 28575"/>
                              <a:gd name="connsiteY445" fmla="*/ 48281 h 1485900"/>
                              <a:gd name="connsiteX446" fmla="*/ 24908 w 28575"/>
                              <a:gd name="connsiteY446" fmla="*/ 53325 h 1485900"/>
                              <a:gd name="connsiteX447" fmla="*/ 24908 w 28575"/>
                              <a:gd name="connsiteY447" fmla="*/ 57649 h 1485900"/>
                              <a:gd name="connsiteX448" fmla="*/ 24908 w 28575"/>
                              <a:gd name="connsiteY448" fmla="*/ 62694 h 1485900"/>
                              <a:gd name="connsiteX449" fmla="*/ 24908 w 28575"/>
                              <a:gd name="connsiteY449" fmla="*/ 67737 h 1485900"/>
                              <a:gd name="connsiteX450" fmla="*/ 24908 w 28575"/>
                              <a:gd name="connsiteY450" fmla="*/ 73503 h 1485900"/>
                              <a:gd name="connsiteX451" fmla="*/ 24908 w 28575"/>
                              <a:gd name="connsiteY451" fmla="*/ 79988 h 1485900"/>
                              <a:gd name="connsiteX452" fmla="*/ 24908 w 28575"/>
                              <a:gd name="connsiteY452" fmla="*/ 85753 h 1485900"/>
                              <a:gd name="connsiteX453" fmla="*/ 25641 w 28575"/>
                              <a:gd name="connsiteY453" fmla="*/ 91517 h 1485900"/>
                              <a:gd name="connsiteX454" fmla="*/ 25641 w 28575"/>
                              <a:gd name="connsiteY454" fmla="*/ 98003 h 1485900"/>
                              <a:gd name="connsiteX455" fmla="*/ 25641 w 28575"/>
                              <a:gd name="connsiteY455" fmla="*/ 104488 h 1485900"/>
                              <a:gd name="connsiteX456" fmla="*/ 25641 w 28575"/>
                              <a:gd name="connsiteY456" fmla="*/ 110974 h 1485900"/>
                              <a:gd name="connsiteX457" fmla="*/ 25641 w 28575"/>
                              <a:gd name="connsiteY457" fmla="*/ 118180 h 1485900"/>
                              <a:gd name="connsiteX458" fmla="*/ 25641 w 28575"/>
                              <a:gd name="connsiteY458" fmla="*/ 125386 h 1485900"/>
                              <a:gd name="connsiteX459" fmla="*/ 25641 w 28575"/>
                              <a:gd name="connsiteY459" fmla="*/ 131872 h 1485900"/>
                              <a:gd name="connsiteX460" fmla="*/ 25641 w 28575"/>
                              <a:gd name="connsiteY460" fmla="*/ 139078 h 1485900"/>
                              <a:gd name="connsiteX461" fmla="*/ 25641 w 28575"/>
                              <a:gd name="connsiteY461" fmla="*/ 146284 h 1485900"/>
                              <a:gd name="connsiteX462" fmla="*/ 25641 w 28575"/>
                              <a:gd name="connsiteY462" fmla="*/ 154211 h 1485900"/>
                              <a:gd name="connsiteX463" fmla="*/ 25641 w 28575"/>
                              <a:gd name="connsiteY463" fmla="*/ 162137 h 1485900"/>
                              <a:gd name="connsiteX464" fmla="*/ 25641 w 28575"/>
                              <a:gd name="connsiteY464" fmla="*/ 170064 h 1485900"/>
                              <a:gd name="connsiteX465" fmla="*/ 25641 w 28575"/>
                              <a:gd name="connsiteY465" fmla="*/ 177271 h 1485900"/>
                              <a:gd name="connsiteX466" fmla="*/ 25641 w 28575"/>
                              <a:gd name="connsiteY466" fmla="*/ 185197 h 1485900"/>
                              <a:gd name="connsiteX467" fmla="*/ 26375 w 28575"/>
                              <a:gd name="connsiteY467" fmla="*/ 193844 h 1485900"/>
                              <a:gd name="connsiteX468" fmla="*/ 26375 w 28575"/>
                              <a:gd name="connsiteY468" fmla="*/ 202492 h 1485900"/>
                              <a:gd name="connsiteX469" fmla="*/ 26375 w 28575"/>
                              <a:gd name="connsiteY469" fmla="*/ 211139 h 1485900"/>
                              <a:gd name="connsiteX470" fmla="*/ 26375 w 28575"/>
                              <a:gd name="connsiteY470" fmla="*/ 219065 h 1485900"/>
                              <a:gd name="connsiteX471" fmla="*/ 26375 w 28575"/>
                              <a:gd name="connsiteY471" fmla="*/ 226992 h 1485900"/>
                              <a:gd name="connsiteX472" fmla="*/ 26375 w 28575"/>
                              <a:gd name="connsiteY472" fmla="*/ 235640 h 1485900"/>
                              <a:gd name="connsiteX473" fmla="*/ 26375 w 28575"/>
                              <a:gd name="connsiteY473" fmla="*/ 244287 h 1485900"/>
                              <a:gd name="connsiteX474" fmla="*/ 26375 w 28575"/>
                              <a:gd name="connsiteY474" fmla="*/ 253656 h 1485900"/>
                              <a:gd name="connsiteX475" fmla="*/ 26375 w 28575"/>
                              <a:gd name="connsiteY475" fmla="*/ 263023 h 1485900"/>
                              <a:gd name="connsiteX476" fmla="*/ 26375 w 28575"/>
                              <a:gd name="connsiteY476" fmla="*/ 271670 h 1485900"/>
                              <a:gd name="connsiteX477" fmla="*/ 26375 w 28575"/>
                              <a:gd name="connsiteY477" fmla="*/ 281759 h 1485900"/>
                              <a:gd name="connsiteX478" fmla="*/ 26375 w 28575"/>
                              <a:gd name="connsiteY478" fmla="*/ 290406 h 1485900"/>
                              <a:gd name="connsiteX479" fmla="*/ 26375 w 28575"/>
                              <a:gd name="connsiteY479" fmla="*/ 300495 h 1485900"/>
                              <a:gd name="connsiteX480" fmla="*/ 26375 w 28575"/>
                              <a:gd name="connsiteY480" fmla="*/ 309863 h 1485900"/>
                              <a:gd name="connsiteX481" fmla="*/ 26375 w 28575"/>
                              <a:gd name="connsiteY481" fmla="*/ 318510 h 1485900"/>
                              <a:gd name="connsiteX482" fmla="*/ 26375 w 28575"/>
                              <a:gd name="connsiteY482" fmla="*/ 329319 h 1485900"/>
                              <a:gd name="connsiteX483" fmla="*/ 26375 w 28575"/>
                              <a:gd name="connsiteY483" fmla="*/ 337967 h 1485900"/>
                              <a:gd name="connsiteX484" fmla="*/ 26375 w 28575"/>
                              <a:gd name="connsiteY484" fmla="*/ 347335 h 1485900"/>
                              <a:gd name="connsiteX485" fmla="*/ 27108 w 28575"/>
                              <a:gd name="connsiteY485" fmla="*/ 357423 h 1485900"/>
                              <a:gd name="connsiteX486" fmla="*/ 27108 w 28575"/>
                              <a:gd name="connsiteY486" fmla="*/ 366791 h 1485900"/>
                              <a:gd name="connsiteX487" fmla="*/ 27108 w 28575"/>
                              <a:gd name="connsiteY487" fmla="*/ 376159 h 1485900"/>
                              <a:gd name="connsiteX488" fmla="*/ 27108 w 28575"/>
                              <a:gd name="connsiteY488" fmla="*/ 386247 h 1485900"/>
                              <a:gd name="connsiteX489" fmla="*/ 27108 w 28575"/>
                              <a:gd name="connsiteY489" fmla="*/ 395615 h 1485900"/>
                              <a:gd name="connsiteX490" fmla="*/ 27108 w 28575"/>
                              <a:gd name="connsiteY490" fmla="*/ 406425 h 1485900"/>
                              <a:gd name="connsiteX491" fmla="*/ 27108 w 28575"/>
                              <a:gd name="connsiteY491" fmla="*/ 415793 h 1485900"/>
                              <a:gd name="connsiteX492" fmla="*/ 27108 w 28575"/>
                              <a:gd name="connsiteY492" fmla="*/ 425881 h 1485900"/>
                              <a:gd name="connsiteX493" fmla="*/ 27108 w 28575"/>
                              <a:gd name="connsiteY493" fmla="*/ 435970 h 1485900"/>
                              <a:gd name="connsiteX494" fmla="*/ 27108 w 28575"/>
                              <a:gd name="connsiteY494" fmla="*/ 445338 h 1485900"/>
                              <a:gd name="connsiteX495" fmla="*/ 27108 w 28575"/>
                              <a:gd name="connsiteY495" fmla="*/ 456147 h 1485900"/>
                              <a:gd name="connsiteX496" fmla="*/ 27108 w 28575"/>
                              <a:gd name="connsiteY496" fmla="*/ 466235 h 1485900"/>
                              <a:gd name="connsiteX497" fmla="*/ 27842 w 28575"/>
                              <a:gd name="connsiteY497" fmla="*/ 476324 h 1485900"/>
                              <a:gd name="connsiteX498" fmla="*/ 27842 w 28575"/>
                              <a:gd name="connsiteY498" fmla="*/ 486412 h 1485900"/>
                              <a:gd name="connsiteX499" fmla="*/ 27842 w 28575"/>
                              <a:gd name="connsiteY499" fmla="*/ 495780 h 1485900"/>
                              <a:gd name="connsiteX500" fmla="*/ 27842 w 28575"/>
                              <a:gd name="connsiteY500" fmla="*/ 505869 h 1485900"/>
                              <a:gd name="connsiteX501" fmla="*/ 27842 w 28575"/>
                              <a:gd name="connsiteY501" fmla="*/ 515237 h 1485900"/>
                              <a:gd name="connsiteX502" fmla="*/ 27842 w 28575"/>
                              <a:gd name="connsiteY502" fmla="*/ 525326 h 1485900"/>
                              <a:gd name="connsiteX503" fmla="*/ 27842 w 28575"/>
                              <a:gd name="connsiteY503" fmla="*/ 535414 h 1485900"/>
                              <a:gd name="connsiteX504" fmla="*/ 27842 w 28575"/>
                              <a:gd name="connsiteY504" fmla="*/ 545502 h 1485900"/>
                              <a:gd name="connsiteX505" fmla="*/ 27842 w 28575"/>
                              <a:gd name="connsiteY505" fmla="*/ 554870 h 1485900"/>
                              <a:gd name="connsiteX506" fmla="*/ 27842 w 28575"/>
                              <a:gd name="connsiteY506" fmla="*/ 564959 h 1485900"/>
                              <a:gd name="connsiteX507" fmla="*/ 27842 w 28575"/>
                              <a:gd name="connsiteY507" fmla="*/ 575048 h 1485900"/>
                              <a:gd name="connsiteX508" fmla="*/ 27842 w 28575"/>
                              <a:gd name="connsiteY508" fmla="*/ 585136 h 1485900"/>
                              <a:gd name="connsiteX509" fmla="*/ 28575 w 28575"/>
                              <a:gd name="connsiteY509" fmla="*/ 595225 h 1485900"/>
                              <a:gd name="connsiteX510" fmla="*/ 28575 w 28575"/>
                              <a:gd name="connsiteY510" fmla="*/ 604593 h 1485900"/>
                              <a:gd name="connsiteX511" fmla="*/ 28575 w 28575"/>
                              <a:gd name="connsiteY511" fmla="*/ 613240 h 14859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1485900">
                                <a:moveTo>
                                  <a:pt x="0" y="1485176"/>
                                </a:moveTo>
                                <a:lnTo>
                                  <a:pt x="0" y="1485176"/>
                                </a:lnTo>
                                <a:lnTo>
                                  <a:pt x="0" y="1485176"/>
                                </a:lnTo>
                                <a:lnTo>
                                  <a:pt x="733" y="1485176"/>
                                </a:lnTo>
                                <a:lnTo>
                                  <a:pt x="733" y="1485176"/>
                                </a:lnTo>
                                <a:lnTo>
                                  <a:pt x="733" y="1485176"/>
                                </a:lnTo>
                                <a:lnTo>
                                  <a:pt x="733" y="1485176"/>
                                </a:lnTo>
                                <a:lnTo>
                                  <a:pt x="733" y="1485900"/>
                                </a:lnTo>
                                <a:lnTo>
                                  <a:pt x="733" y="1485900"/>
                                </a:lnTo>
                                <a:lnTo>
                                  <a:pt x="733" y="1485176"/>
                                </a:lnTo>
                                <a:lnTo>
                                  <a:pt x="733" y="1485176"/>
                                </a:lnTo>
                                <a:lnTo>
                                  <a:pt x="733" y="1485176"/>
                                </a:lnTo>
                                <a:lnTo>
                                  <a:pt x="733" y="1484462"/>
                                </a:lnTo>
                                <a:lnTo>
                                  <a:pt x="733" y="1484462"/>
                                </a:lnTo>
                                <a:lnTo>
                                  <a:pt x="733" y="1484462"/>
                                </a:lnTo>
                                <a:lnTo>
                                  <a:pt x="1467" y="1484462"/>
                                </a:lnTo>
                                <a:lnTo>
                                  <a:pt x="1467" y="1485176"/>
                                </a:lnTo>
                                <a:lnTo>
                                  <a:pt x="1467" y="1485176"/>
                                </a:lnTo>
                                <a:lnTo>
                                  <a:pt x="1467" y="1485176"/>
                                </a:lnTo>
                                <a:lnTo>
                                  <a:pt x="1467" y="1485176"/>
                                </a:lnTo>
                                <a:lnTo>
                                  <a:pt x="1467" y="1485176"/>
                                </a:lnTo>
                                <a:lnTo>
                                  <a:pt x="1467" y="1485176"/>
                                </a:lnTo>
                                <a:lnTo>
                                  <a:pt x="1467" y="1485176"/>
                                </a:lnTo>
                                <a:lnTo>
                                  <a:pt x="1467" y="1485176"/>
                                </a:lnTo>
                                <a:lnTo>
                                  <a:pt x="1467" y="1485900"/>
                                </a:lnTo>
                                <a:lnTo>
                                  <a:pt x="1467" y="1485176"/>
                                </a:lnTo>
                                <a:lnTo>
                                  <a:pt x="1467" y="1485176"/>
                                </a:lnTo>
                                <a:lnTo>
                                  <a:pt x="2200" y="1485176"/>
                                </a:lnTo>
                                <a:lnTo>
                                  <a:pt x="2200" y="1484462"/>
                                </a:lnTo>
                                <a:lnTo>
                                  <a:pt x="2200" y="1484462"/>
                                </a:lnTo>
                                <a:lnTo>
                                  <a:pt x="2200" y="1484462"/>
                                </a:lnTo>
                                <a:lnTo>
                                  <a:pt x="2200" y="1484462"/>
                                </a:lnTo>
                                <a:lnTo>
                                  <a:pt x="2200" y="1484462"/>
                                </a:lnTo>
                                <a:lnTo>
                                  <a:pt x="2200" y="1484462"/>
                                </a:lnTo>
                                <a:lnTo>
                                  <a:pt x="2200" y="1485176"/>
                                </a:lnTo>
                                <a:lnTo>
                                  <a:pt x="2200" y="1485176"/>
                                </a:lnTo>
                                <a:lnTo>
                                  <a:pt x="2200" y="1485900"/>
                                </a:lnTo>
                                <a:lnTo>
                                  <a:pt x="2200" y="1485900"/>
                                </a:lnTo>
                                <a:lnTo>
                                  <a:pt x="2200" y="1485176"/>
                                </a:lnTo>
                                <a:lnTo>
                                  <a:pt x="2200" y="1484462"/>
                                </a:lnTo>
                                <a:lnTo>
                                  <a:pt x="2200" y="1484462"/>
                                </a:lnTo>
                                <a:lnTo>
                                  <a:pt x="2934" y="1484462"/>
                                </a:lnTo>
                                <a:lnTo>
                                  <a:pt x="2934" y="1484462"/>
                                </a:lnTo>
                                <a:lnTo>
                                  <a:pt x="2934" y="1485176"/>
                                </a:lnTo>
                                <a:lnTo>
                                  <a:pt x="2934" y="1485176"/>
                                </a:lnTo>
                                <a:lnTo>
                                  <a:pt x="2934" y="1485176"/>
                                </a:lnTo>
                                <a:lnTo>
                                  <a:pt x="2934" y="1484462"/>
                                </a:lnTo>
                                <a:lnTo>
                                  <a:pt x="2934" y="1484462"/>
                                </a:lnTo>
                                <a:lnTo>
                                  <a:pt x="2934" y="1484462"/>
                                </a:lnTo>
                                <a:lnTo>
                                  <a:pt x="2934" y="1484462"/>
                                </a:lnTo>
                                <a:lnTo>
                                  <a:pt x="2934" y="1484462"/>
                                </a:lnTo>
                                <a:lnTo>
                                  <a:pt x="2934" y="1485176"/>
                                </a:lnTo>
                                <a:lnTo>
                                  <a:pt x="2934" y="1485176"/>
                                </a:lnTo>
                                <a:lnTo>
                                  <a:pt x="2934" y="1485176"/>
                                </a:lnTo>
                                <a:lnTo>
                                  <a:pt x="2934" y="1485176"/>
                                </a:lnTo>
                                <a:lnTo>
                                  <a:pt x="2934" y="1485176"/>
                                </a:lnTo>
                                <a:lnTo>
                                  <a:pt x="2934" y="1485176"/>
                                </a:lnTo>
                                <a:lnTo>
                                  <a:pt x="2934" y="1485176"/>
                                </a:lnTo>
                                <a:lnTo>
                                  <a:pt x="2934" y="1484462"/>
                                </a:lnTo>
                                <a:lnTo>
                                  <a:pt x="3667" y="1484462"/>
                                </a:lnTo>
                                <a:lnTo>
                                  <a:pt x="3667" y="1484462"/>
                                </a:lnTo>
                                <a:lnTo>
                                  <a:pt x="3667" y="1484462"/>
                                </a:lnTo>
                                <a:lnTo>
                                  <a:pt x="3667" y="1484462"/>
                                </a:lnTo>
                                <a:lnTo>
                                  <a:pt x="3667" y="1484462"/>
                                </a:lnTo>
                                <a:lnTo>
                                  <a:pt x="3667" y="1484462"/>
                                </a:lnTo>
                                <a:lnTo>
                                  <a:pt x="3667" y="1484462"/>
                                </a:lnTo>
                                <a:lnTo>
                                  <a:pt x="3667" y="1484462"/>
                                </a:lnTo>
                                <a:lnTo>
                                  <a:pt x="3667" y="1484462"/>
                                </a:lnTo>
                                <a:lnTo>
                                  <a:pt x="3667" y="1484462"/>
                                </a:lnTo>
                                <a:lnTo>
                                  <a:pt x="3667" y="1484462"/>
                                </a:lnTo>
                                <a:lnTo>
                                  <a:pt x="3667" y="1484462"/>
                                </a:lnTo>
                                <a:lnTo>
                                  <a:pt x="4401" y="1484462"/>
                                </a:lnTo>
                                <a:lnTo>
                                  <a:pt x="4401" y="1484462"/>
                                </a:lnTo>
                                <a:lnTo>
                                  <a:pt x="4401" y="1484462"/>
                                </a:lnTo>
                                <a:lnTo>
                                  <a:pt x="4401" y="1484462"/>
                                </a:lnTo>
                                <a:lnTo>
                                  <a:pt x="4401" y="1484462"/>
                                </a:lnTo>
                                <a:lnTo>
                                  <a:pt x="4401" y="1484462"/>
                                </a:lnTo>
                                <a:lnTo>
                                  <a:pt x="4401" y="1484462"/>
                                </a:lnTo>
                                <a:lnTo>
                                  <a:pt x="4401" y="1485176"/>
                                </a:lnTo>
                                <a:lnTo>
                                  <a:pt x="4401" y="1485176"/>
                                </a:lnTo>
                                <a:lnTo>
                                  <a:pt x="4401" y="1484462"/>
                                </a:lnTo>
                                <a:lnTo>
                                  <a:pt x="4401" y="1484462"/>
                                </a:lnTo>
                                <a:lnTo>
                                  <a:pt x="4401" y="1484462"/>
                                </a:lnTo>
                                <a:lnTo>
                                  <a:pt x="5124" y="1483738"/>
                                </a:lnTo>
                                <a:lnTo>
                                  <a:pt x="5124" y="1483014"/>
                                </a:lnTo>
                                <a:lnTo>
                                  <a:pt x="5124" y="1483738"/>
                                </a:lnTo>
                                <a:lnTo>
                                  <a:pt x="5124" y="1483738"/>
                                </a:lnTo>
                                <a:lnTo>
                                  <a:pt x="5124" y="1484462"/>
                                </a:lnTo>
                                <a:lnTo>
                                  <a:pt x="5124" y="1484462"/>
                                </a:lnTo>
                                <a:lnTo>
                                  <a:pt x="5124" y="1484462"/>
                                </a:lnTo>
                                <a:lnTo>
                                  <a:pt x="5124" y="1484462"/>
                                </a:lnTo>
                                <a:lnTo>
                                  <a:pt x="5124" y="1484462"/>
                                </a:lnTo>
                                <a:lnTo>
                                  <a:pt x="5124" y="1484462"/>
                                </a:lnTo>
                                <a:lnTo>
                                  <a:pt x="5124" y="1484462"/>
                                </a:lnTo>
                                <a:lnTo>
                                  <a:pt x="5124" y="1484462"/>
                                </a:lnTo>
                                <a:lnTo>
                                  <a:pt x="5858" y="1484462"/>
                                </a:lnTo>
                                <a:lnTo>
                                  <a:pt x="5858" y="1485176"/>
                                </a:lnTo>
                                <a:lnTo>
                                  <a:pt x="5858" y="1484462"/>
                                </a:lnTo>
                                <a:lnTo>
                                  <a:pt x="5858" y="1485176"/>
                                </a:lnTo>
                                <a:lnTo>
                                  <a:pt x="5858" y="1484462"/>
                                </a:lnTo>
                                <a:lnTo>
                                  <a:pt x="5858" y="1484462"/>
                                </a:lnTo>
                                <a:lnTo>
                                  <a:pt x="5858" y="1484462"/>
                                </a:lnTo>
                                <a:lnTo>
                                  <a:pt x="5858" y="1484462"/>
                                </a:lnTo>
                                <a:lnTo>
                                  <a:pt x="5858" y="1484462"/>
                                </a:lnTo>
                                <a:lnTo>
                                  <a:pt x="5858" y="1484462"/>
                                </a:lnTo>
                                <a:lnTo>
                                  <a:pt x="5858" y="1484462"/>
                                </a:lnTo>
                                <a:lnTo>
                                  <a:pt x="5858" y="1483738"/>
                                </a:lnTo>
                                <a:lnTo>
                                  <a:pt x="5858" y="1483014"/>
                                </a:lnTo>
                                <a:lnTo>
                                  <a:pt x="5858" y="1483014"/>
                                </a:lnTo>
                                <a:lnTo>
                                  <a:pt x="6591" y="1483738"/>
                                </a:lnTo>
                                <a:lnTo>
                                  <a:pt x="6591" y="1483738"/>
                                </a:lnTo>
                                <a:lnTo>
                                  <a:pt x="6591" y="1484462"/>
                                </a:lnTo>
                                <a:lnTo>
                                  <a:pt x="6591" y="1484462"/>
                                </a:lnTo>
                                <a:lnTo>
                                  <a:pt x="6591" y="1484462"/>
                                </a:lnTo>
                                <a:lnTo>
                                  <a:pt x="6591" y="1484462"/>
                                </a:lnTo>
                                <a:lnTo>
                                  <a:pt x="6591" y="1484462"/>
                                </a:lnTo>
                                <a:lnTo>
                                  <a:pt x="6591" y="1484462"/>
                                </a:lnTo>
                                <a:lnTo>
                                  <a:pt x="6591" y="1484462"/>
                                </a:lnTo>
                                <a:lnTo>
                                  <a:pt x="6591" y="1484462"/>
                                </a:lnTo>
                                <a:lnTo>
                                  <a:pt x="6591" y="1484462"/>
                                </a:lnTo>
                                <a:lnTo>
                                  <a:pt x="6591" y="1484462"/>
                                </a:lnTo>
                                <a:lnTo>
                                  <a:pt x="7325" y="1484462"/>
                                </a:lnTo>
                                <a:lnTo>
                                  <a:pt x="7325" y="1484462"/>
                                </a:lnTo>
                                <a:lnTo>
                                  <a:pt x="7325" y="1484462"/>
                                </a:lnTo>
                                <a:lnTo>
                                  <a:pt x="7325" y="1484462"/>
                                </a:lnTo>
                                <a:lnTo>
                                  <a:pt x="7325" y="1484462"/>
                                </a:lnTo>
                                <a:lnTo>
                                  <a:pt x="7325" y="1484462"/>
                                </a:lnTo>
                                <a:lnTo>
                                  <a:pt x="7325" y="1484462"/>
                                </a:lnTo>
                                <a:lnTo>
                                  <a:pt x="7325" y="1484462"/>
                                </a:lnTo>
                                <a:lnTo>
                                  <a:pt x="7325" y="1484462"/>
                                </a:lnTo>
                                <a:lnTo>
                                  <a:pt x="7325" y="1484462"/>
                                </a:lnTo>
                                <a:lnTo>
                                  <a:pt x="7325" y="1484462"/>
                                </a:lnTo>
                                <a:lnTo>
                                  <a:pt x="7325" y="1484462"/>
                                </a:lnTo>
                                <a:lnTo>
                                  <a:pt x="7325" y="1484462"/>
                                </a:lnTo>
                                <a:lnTo>
                                  <a:pt x="7325" y="1484462"/>
                                </a:lnTo>
                                <a:lnTo>
                                  <a:pt x="7325" y="1484462"/>
                                </a:lnTo>
                                <a:lnTo>
                                  <a:pt x="7325" y="1484462"/>
                                </a:lnTo>
                                <a:lnTo>
                                  <a:pt x="7325" y="1484462"/>
                                </a:lnTo>
                                <a:lnTo>
                                  <a:pt x="7325" y="1484462"/>
                                </a:lnTo>
                                <a:lnTo>
                                  <a:pt x="8058" y="1484462"/>
                                </a:lnTo>
                                <a:lnTo>
                                  <a:pt x="8058" y="1484462"/>
                                </a:lnTo>
                                <a:lnTo>
                                  <a:pt x="8058" y="1485176"/>
                                </a:lnTo>
                                <a:lnTo>
                                  <a:pt x="8058" y="1485176"/>
                                </a:lnTo>
                                <a:lnTo>
                                  <a:pt x="8058" y="1485900"/>
                                </a:lnTo>
                                <a:lnTo>
                                  <a:pt x="8058" y="1485176"/>
                                </a:lnTo>
                                <a:lnTo>
                                  <a:pt x="8058" y="1484462"/>
                                </a:lnTo>
                                <a:lnTo>
                                  <a:pt x="8058" y="1484462"/>
                                </a:lnTo>
                                <a:lnTo>
                                  <a:pt x="8058" y="1484462"/>
                                </a:lnTo>
                                <a:lnTo>
                                  <a:pt x="8058" y="1484462"/>
                                </a:lnTo>
                                <a:lnTo>
                                  <a:pt x="8058" y="1483738"/>
                                </a:lnTo>
                                <a:lnTo>
                                  <a:pt x="8058" y="1484462"/>
                                </a:lnTo>
                                <a:lnTo>
                                  <a:pt x="8792" y="1484462"/>
                                </a:lnTo>
                                <a:lnTo>
                                  <a:pt x="8792" y="1484462"/>
                                </a:lnTo>
                                <a:lnTo>
                                  <a:pt x="8792" y="1484462"/>
                                </a:lnTo>
                                <a:lnTo>
                                  <a:pt x="8792" y="1484462"/>
                                </a:lnTo>
                                <a:lnTo>
                                  <a:pt x="8792" y="1483738"/>
                                </a:lnTo>
                                <a:lnTo>
                                  <a:pt x="8792" y="1483738"/>
                                </a:lnTo>
                                <a:lnTo>
                                  <a:pt x="8792" y="1484462"/>
                                </a:lnTo>
                                <a:lnTo>
                                  <a:pt x="8792" y="1484462"/>
                                </a:lnTo>
                                <a:lnTo>
                                  <a:pt x="8792" y="1484462"/>
                                </a:lnTo>
                                <a:lnTo>
                                  <a:pt x="8792" y="1484462"/>
                                </a:lnTo>
                                <a:lnTo>
                                  <a:pt x="8792" y="1484462"/>
                                </a:lnTo>
                                <a:lnTo>
                                  <a:pt x="8792" y="1484462"/>
                                </a:lnTo>
                                <a:lnTo>
                                  <a:pt x="9525" y="1484462"/>
                                </a:lnTo>
                                <a:lnTo>
                                  <a:pt x="9525" y="1484462"/>
                                </a:lnTo>
                                <a:lnTo>
                                  <a:pt x="9525" y="1484462"/>
                                </a:lnTo>
                                <a:lnTo>
                                  <a:pt x="9525" y="1484462"/>
                                </a:lnTo>
                                <a:lnTo>
                                  <a:pt x="9525" y="1484462"/>
                                </a:lnTo>
                                <a:lnTo>
                                  <a:pt x="9525" y="1484462"/>
                                </a:lnTo>
                                <a:lnTo>
                                  <a:pt x="9525" y="1483738"/>
                                </a:lnTo>
                                <a:lnTo>
                                  <a:pt x="9525" y="1483738"/>
                                </a:lnTo>
                                <a:lnTo>
                                  <a:pt x="9525" y="1483738"/>
                                </a:lnTo>
                                <a:lnTo>
                                  <a:pt x="9525" y="1483738"/>
                                </a:lnTo>
                                <a:lnTo>
                                  <a:pt x="9525" y="1483738"/>
                                </a:lnTo>
                                <a:lnTo>
                                  <a:pt x="9525" y="1483738"/>
                                </a:lnTo>
                                <a:lnTo>
                                  <a:pt x="9525" y="1484462"/>
                                </a:lnTo>
                                <a:lnTo>
                                  <a:pt x="9525" y="1484462"/>
                                </a:lnTo>
                                <a:lnTo>
                                  <a:pt x="10258" y="1483738"/>
                                </a:lnTo>
                                <a:lnTo>
                                  <a:pt x="10258" y="1483738"/>
                                </a:lnTo>
                                <a:lnTo>
                                  <a:pt x="10258" y="1483014"/>
                                </a:lnTo>
                                <a:lnTo>
                                  <a:pt x="10258" y="1483014"/>
                                </a:lnTo>
                                <a:lnTo>
                                  <a:pt x="10258" y="1483014"/>
                                </a:lnTo>
                                <a:lnTo>
                                  <a:pt x="10258" y="1483014"/>
                                </a:lnTo>
                                <a:lnTo>
                                  <a:pt x="10258" y="1483738"/>
                                </a:lnTo>
                                <a:lnTo>
                                  <a:pt x="10258" y="1483014"/>
                                </a:lnTo>
                                <a:lnTo>
                                  <a:pt x="10258" y="1483014"/>
                                </a:lnTo>
                                <a:lnTo>
                                  <a:pt x="10258" y="1483014"/>
                                </a:lnTo>
                                <a:lnTo>
                                  <a:pt x="10258" y="1482300"/>
                                </a:lnTo>
                                <a:lnTo>
                                  <a:pt x="10258" y="1482300"/>
                                </a:lnTo>
                                <a:lnTo>
                                  <a:pt x="10992" y="1483014"/>
                                </a:lnTo>
                                <a:lnTo>
                                  <a:pt x="10992" y="1482300"/>
                                </a:lnTo>
                                <a:lnTo>
                                  <a:pt x="10992" y="1483014"/>
                                </a:lnTo>
                                <a:lnTo>
                                  <a:pt x="10992" y="1482300"/>
                                </a:lnTo>
                                <a:lnTo>
                                  <a:pt x="10992" y="1481576"/>
                                </a:lnTo>
                                <a:lnTo>
                                  <a:pt x="10992" y="1480852"/>
                                </a:lnTo>
                                <a:lnTo>
                                  <a:pt x="10992" y="1480852"/>
                                </a:lnTo>
                                <a:lnTo>
                                  <a:pt x="10992" y="1480852"/>
                                </a:lnTo>
                                <a:lnTo>
                                  <a:pt x="10992" y="1480852"/>
                                </a:lnTo>
                                <a:lnTo>
                                  <a:pt x="10992" y="1480852"/>
                                </a:lnTo>
                                <a:lnTo>
                                  <a:pt x="10992" y="1480852"/>
                                </a:lnTo>
                                <a:lnTo>
                                  <a:pt x="10992" y="1480137"/>
                                </a:lnTo>
                                <a:lnTo>
                                  <a:pt x="11725" y="1480137"/>
                                </a:lnTo>
                                <a:lnTo>
                                  <a:pt x="11725" y="1480137"/>
                                </a:lnTo>
                                <a:lnTo>
                                  <a:pt x="11725" y="1479414"/>
                                </a:lnTo>
                                <a:lnTo>
                                  <a:pt x="11725" y="1480137"/>
                                </a:lnTo>
                                <a:lnTo>
                                  <a:pt x="11725" y="1480137"/>
                                </a:lnTo>
                                <a:lnTo>
                                  <a:pt x="11725" y="1479414"/>
                                </a:lnTo>
                                <a:lnTo>
                                  <a:pt x="11725" y="1479414"/>
                                </a:lnTo>
                                <a:lnTo>
                                  <a:pt x="11725" y="1478690"/>
                                </a:lnTo>
                                <a:lnTo>
                                  <a:pt x="11725" y="1477975"/>
                                </a:lnTo>
                                <a:lnTo>
                                  <a:pt x="11725" y="1477251"/>
                                </a:lnTo>
                                <a:lnTo>
                                  <a:pt x="11725" y="1477251"/>
                                </a:lnTo>
                                <a:lnTo>
                                  <a:pt x="11725" y="1476528"/>
                                </a:lnTo>
                                <a:lnTo>
                                  <a:pt x="12459" y="1475813"/>
                                </a:lnTo>
                                <a:lnTo>
                                  <a:pt x="12459" y="1475813"/>
                                </a:lnTo>
                                <a:lnTo>
                                  <a:pt x="12459" y="1475813"/>
                                </a:lnTo>
                                <a:lnTo>
                                  <a:pt x="12459" y="1475813"/>
                                </a:lnTo>
                                <a:lnTo>
                                  <a:pt x="12459" y="1475089"/>
                                </a:lnTo>
                                <a:lnTo>
                                  <a:pt x="12459" y="1473651"/>
                                </a:lnTo>
                                <a:lnTo>
                                  <a:pt x="12459" y="1472927"/>
                                </a:lnTo>
                                <a:lnTo>
                                  <a:pt x="12459" y="1472213"/>
                                </a:lnTo>
                                <a:lnTo>
                                  <a:pt x="12459" y="1472213"/>
                                </a:lnTo>
                                <a:lnTo>
                                  <a:pt x="12459" y="1471489"/>
                                </a:lnTo>
                                <a:lnTo>
                                  <a:pt x="12459" y="1470050"/>
                                </a:lnTo>
                                <a:lnTo>
                                  <a:pt x="12459" y="1470050"/>
                                </a:lnTo>
                                <a:lnTo>
                                  <a:pt x="12459" y="1468603"/>
                                </a:lnTo>
                                <a:lnTo>
                                  <a:pt x="12459" y="1467164"/>
                                </a:lnTo>
                                <a:lnTo>
                                  <a:pt x="12459" y="1466440"/>
                                </a:lnTo>
                                <a:lnTo>
                                  <a:pt x="12459" y="1466440"/>
                                </a:lnTo>
                                <a:lnTo>
                                  <a:pt x="12459" y="1465726"/>
                                </a:lnTo>
                                <a:lnTo>
                                  <a:pt x="12459" y="1465002"/>
                                </a:lnTo>
                                <a:lnTo>
                                  <a:pt x="13192" y="1464278"/>
                                </a:lnTo>
                                <a:lnTo>
                                  <a:pt x="13192" y="1462840"/>
                                </a:lnTo>
                                <a:lnTo>
                                  <a:pt x="13192" y="1462840"/>
                                </a:lnTo>
                                <a:lnTo>
                                  <a:pt x="13192" y="1461402"/>
                                </a:lnTo>
                                <a:lnTo>
                                  <a:pt x="13192" y="1459240"/>
                                </a:lnTo>
                                <a:lnTo>
                                  <a:pt x="13192" y="1457792"/>
                                </a:lnTo>
                                <a:lnTo>
                                  <a:pt x="13192" y="1456353"/>
                                </a:lnTo>
                                <a:lnTo>
                                  <a:pt x="13192" y="1454915"/>
                                </a:lnTo>
                                <a:lnTo>
                                  <a:pt x="13192" y="1453477"/>
                                </a:lnTo>
                                <a:lnTo>
                                  <a:pt x="13192" y="1452029"/>
                                </a:lnTo>
                                <a:lnTo>
                                  <a:pt x="13192" y="1450591"/>
                                </a:lnTo>
                                <a:lnTo>
                                  <a:pt x="13192" y="1449153"/>
                                </a:lnTo>
                                <a:lnTo>
                                  <a:pt x="13926" y="1447705"/>
                                </a:lnTo>
                                <a:lnTo>
                                  <a:pt x="13926" y="1446267"/>
                                </a:lnTo>
                                <a:lnTo>
                                  <a:pt x="13926" y="1444828"/>
                                </a:lnTo>
                                <a:lnTo>
                                  <a:pt x="13926" y="1443380"/>
                                </a:lnTo>
                                <a:lnTo>
                                  <a:pt x="13926" y="1441218"/>
                                </a:lnTo>
                                <a:lnTo>
                                  <a:pt x="13926" y="1439056"/>
                                </a:lnTo>
                                <a:lnTo>
                                  <a:pt x="13926" y="1436180"/>
                                </a:lnTo>
                                <a:lnTo>
                                  <a:pt x="13926" y="1434741"/>
                                </a:lnTo>
                                <a:lnTo>
                                  <a:pt x="13926" y="1432579"/>
                                </a:lnTo>
                                <a:lnTo>
                                  <a:pt x="13926" y="1430417"/>
                                </a:lnTo>
                                <a:lnTo>
                                  <a:pt x="13926" y="1428255"/>
                                </a:lnTo>
                                <a:lnTo>
                                  <a:pt x="13926" y="1426093"/>
                                </a:lnTo>
                                <a:lnTo>
                                  <a:pt x="13926" y="1423930"/>
                                </a:lnTo>
                                <a:lnTo>
                                  <a:pt x="13926" y="1421768"/>
                                </a:lnTo>
                                <a:lnTo>
                                  <a:pt x="14649" y="1418882"/>
                                </a:lnTo>
                                <a:lnTo>
                                  <a:pt x="14649" y="1415996"/>
                                </a:lnTo>
                                <a:lnTo>
                                  <a:pt x="14649" y="1413119"/>
                                </a:lnTo>
                                <a:lnTo>
                                  <a:pt x="14649" y="1410233"/>
                                </a:lnTo>
                                <a:lnTo>
                                  <a:pt x="14649" y="1407357"/>
                                </a:lnTo>
                                <a:lnTo>
                                  <a:pt x="14649" y="1403747"/>
                                </a:lnTo>
                                <a:lnTo>
                                  <a:pt x="14649" y="1400146"/>
                                </a:lnTo>
                                <a:lnTo>
                                  <a:pt x="14649" y="1397260"/>
                                </a:lnTo>
                                <a:lnTo>
                                  <a:pt x="14649" y="1393660"/>
                                </a:lnTo>
                                <a:lnTo>
                                  <a:pt x="14649" y="1390783"/>
                                </a:lnTo>
                                <a:lnTo>
                                  <a:pt x="14649" y="1387173"/>
                                </a:lnTo>
                                <a:lnTo>
                                  <a:pt x="14649" y="1383573"/>
                                </a:lnTo>
                                <a:lnTo>
                                  <a:pt x="15383" y="1379249"/>
                                </a:lnTo>
                                <a:lnTo>
                                  <a:pt x="15383" y="1375648"/>
                                </a:lnTo>
                                <a:lnTo>
                                  <a:pt x="15383" y="1372048"/>
                                </a:lnTo>
                                <a:lnTo>
                                  <a:pt x="15383" y="1367723"/>
                                </a:lnTo>
                                <a:lnTo>
                                  <a:pt x="15383" y="1363399"/>
                                </a:lnTo>
                                <a:lnTo>
                                  <a:pt x="15383" y="1359075"/>
                                </a:lnTo>
                                <a:lnTo>
                                  <a:pt x="15383" y="1354026"/>
                                </a:lnTo>
                                <a:lnTo>
                                  <a:pt x="15383" y="1348988"/>
                                </a:lnTo>
                                <a:lnTo>
                                  <a:pt x="15383" y="1345378"/>
                                </a:lnTo>
                                <a:lnTo>
                                  <a:pt x="15383" y="1339615"/>
                                </a:lnTo>
                                <a:lnTo>
                                  <a:pt x="15383" y="1335291"/>
                                </a:lnTo>
                                <a:lnTo>
                                  <a:pt x="15383" y="1330252"/>
                                </a:lnTo>
                                <a:lnTo>
                                  <a:pt x="16116" y="1325204"/>
                                </a:lnTo>
                                <a:lnTo>
                                  <a:pt x="16116" y="1319441"/>
                                </a:lnTo>
                                <a:lnTo>
                                  <a:pt x="16116" y="1314393"/>
                                </a:lnTo>
                                <a:lnTo>
                                  <a:pt x="16116" y="1308630"/>
                                </a:lnTo>
                                <a:lnTo>
                                  <a:pt x="16116" y="1302144"/>
                                </a:lnTo>
                                <a:lnTo>
                                  <a:pt x="16116" y="1296381"/>
                                </a:lnTo>
                                <a:lnTo>
                                  <a:pt x="16116" y="1289895"/>
                                </a:lnTo>
                                <a:lnTo>
                                  <a:pt x="16116" y="1284132"/>
                                </a:lnTo>
                                <a:lnTo>
                                  <a:pt x="16116" y="1277645"/>
                                </a:lnTo>
                                <a:lnTo>
                                  <a:pt x="16116" y="1271883"/>
                                </a:lnTo>
                                <a:lnTo>
                                  <a:pt x="16116" y="1265396"/>
                                </a:lnTo>
                                <a:lnTo>
                                  <a:pt x="16116" y="1258186"/>
                                </a:lnTo>
                                <a:lnTo>
                                  <a:pt x="16850" y="1251699"/>
                                </a:lnTo>
                                <a:lnTo>
                                  <a:pt x="16850" y="1243775"/>
                                </a:lnTo>
                                <a:lnTo>
                                  <a:pt x="16850" y="1235850"/>
                                </a:lnTo>
                                <a:lnTo>
                                  <a:pt x="16850" y="1228639"/>
                                </a:lnTo>
                                <a:lnTo>
                                  <a:pt x="16850" y="1221438"/>
                                </a:lnTo>
                                <a:lnTo>
                                  <a:pt x="16850" y="1213514"/>
                                </a:lnTo>
                                <a:lnTo>
                                  <a:pt x="16850" y="1205579"/>
                                </a:lnTo>
                                <a:lnTo>
                                  <a:pt x="16850" y="1198378"/>
                                </a:lnTo>
                                <a:lnTo>
                                  <a:pt x="16850" y="1189730"/>
                                </a:lnTo>
                                <a:lnTo>
                                  <a:pt x="16850" y="1181081"/>
                                </a:lnTo>
                                <a:lnTo>
                                  <a:pt x="16850" y="1172432"/>
                                </a:lnTo>
                                <a:lnTo>
                                  <a:pt x="16850" y="1164507"/>
                                </a:lnTo>
                                <a:lnTo>
                                  <a:pt x="16850" y="1155135"/>
                                </a:lnTo>
                                <a:lnTo>
                                  <a:pt x="16850" y="1146496"/>
                                </a:lnTo>
                                <a:lnTo>
                                  <a:pt x="16850" y="1137847"/>
                                </a:lnTo>
                                <a:lnTo>
                                  <a:pt x="16850" y="1128474"/>
                                </a:lnTo>
                                <a:lnTo>
                                  <a:pt x="16850" y="1119111"/>
                                </a:lnTo>
                                <a:lnTo>
                                  <a:pt x="16850" y="1109739"/>
                                </a:lnTo>
                                <a:lnTo>
                                  <a:pt x="17583" y="1100376"/>
                                </a:lnTo>
                                <a:lnTo>
                                  <a:pt x="17583" y="1089565"/>
                                </a:lnTo>
                                <a:lnTo>
                                  <a:pt x="17583" y="1080192"/>
                                </a:lnTo>
                                <a:lnTo>
                                  <a:pt x="17583" y="1069391"/>
                                </a:lnTo>
                                <a:lnTo>
                                  <a:pt x="17583" y="1060018"/>
                                </a:lnTo>
                                <a:lnTo>
                                  <a:pt x="17583" y="1049207"/>
                                </a:lnTo>
                                <a:lnTo>
                                  <a:pt x="17583" y="1039120"/>
                                </a:lnTo>
                                <a:lnTo>
                                  <a:pt x="17583" y="1028310"/>
                                </a:lnTo>
                                <a:lnTo>
                                  <a:pt x="17583" y="1017499"/>
                                </a:lnTo>
                                <a:lnTo>
                                  <a:pt x="17583" y="1006697"/>
                                </a:lnTo>
                                <a:lnTo>
                                  <a:pt x="17583" y="996601"/>
                                </a:lnTo>
                                <a:lnTo>
                                  <a:pt x="17583" y="985076"/>
                                </a:lnTo>
                                <a:lnTo>
                                  <a:pt x="17583" y="973550"/>
                                </a:lnTo>
                                <a:lnTo>
                                  <a:pt x="17583" y="962015"/>
                                </a:lnTo>
                                <a:lnTo>
                                  <a:pt x="18317" y="950490"/>
                                </a:lnTo>
                                <a:lnTo>
                                  <a:pt x="18317" y="938956"/>
                                </a:lnTo>
                                <a:lnTo>
                                  <a:pt x="18317" y="927430"/>
                                </a:lnTo>
                                <a:lnTo>
                                  <a:pt x="18317" y="915171"/>
                                </a:lnTo>
                                <a:lnTo>
                                  <a:pt x="18317" y="903646"/>
                                </a:lnTo>
                                <a:lnTo>
                                  <a:pt x="18317" y="891397"/>
                                </a:lnTo>
                                <a:lnTo>
                                  <a:pt x="18317" y="879148"/>
                                </a:lnTo>
                                <a:lnTo>
                                  <a:pt x="18317" y="866899"/>
                                </a:lnTo>
                                <a:lnTo>
                                  <a:pt x="18317" y="853926"/>
                                </a:lnTo>
                                <a:lnTo>
                                  <a:pt x="18317" y="840953"/>
                                </a:lnTo>
                                <a:lnTo>
                                  <a:pt x="18317" y="827980"/>
                                </a:lnTo>
                                <a:lnTo>
                                  <a:pt x="18317" y="815731"/>
                                </a:lnTo>
                                <a:lnTo>
                                  <a:pt x="19050" y="803481"/>
                                </a:lnTo>
                                <a:lnTo>
                                  <a:pt x="19050" y="790508"/>
                                </a:lnTo>
                                <a:lnTo>
                                  <a:pt x="19050" y="778259"/>
                                </a:lnTo>
                                <a:lnTo>
                                  <a:pt x="19050" y="765286"/>
                                </a:lnTo>
                                <a:lnTo>
                                  <a:pt x="19050" y="752323"/>
                                </a:lnTo>
                                <a:lnTo>
                                  <a:pt x="19050" y="739350"/>
                                </a:lnTo>
                                <a:lnTo>
                                  <a:pt x="19050" y="726377"/>
                                </a:lnTo>
                                <a:lnTo>
                                  <a:pt x="19050" y="712680"/>
                                </a:lnTo>
                                <a:lnTo>
                                  <a:pt x="19050" y="699716"/>
                                </a:lnTo>
                                <a:lnTo>
                                  <a:pt x="19050" y="686743"/>
                                </a:lnTo>
                                <a:lnTo>
                                  <a:pt x="19050" y="673770"/>
                                </a:lnTo>
                                <a:lnTo>
                                  <a:pt x="19050" y="660797"/>
                                </a:lnTo>
                                <a:lnTo>
                                  <a:pt x="19783" y="647833"/>
                                </a:lnTo>
                                <a:lnTo>
                                  <a:pt x="19783" y="634136"/>
                                </a:lnTo>
                                <a:lnTo>
                                  <a:pt x="19783" y="621167"/>
                                </a:lnTo>
                                <a:lnTo>
                                  <a:pt x="19783" y="608196"/>
                                </a:lnTo>
                                <a:lnTo>
                                  <a:pt x="19783" y="594504"/>
                                </a:lnTo>
                                <a:lnTo>
                                  <a:pt x="19783" y="581533"/>
                                </a:lnTo>
                                <a:lnTo>
                                  <a:pt x="19783" y="567841"/>
                                </a:lnTo>
                                <a:lnTo>
                                  <a:pt x="19783" y="554870"/>
                                </a:lnTo>
                                <a:lnTo>
                                  <a:pt x="19783" y="541179"/>
                                </a:lnTo>
                                <a:lnTo>
                                  <a:pt x="19783" y="528208"/>
                                </a:lnTo>
                                <a:lnTo>
                                  <a:pt x="19783" y="515237"/>
                                </a:lnTo>
                                <a:lnTo>
                                  <a:pt x="19783" y="502266"/>
                                </a:lnTo>
                                <a:lnTo>
                                  <a:pt x="20517" y="489294"/>
                                </a:lnTo>
                                <a:lnTo>
                                  <a:pt x="20517" y="476324"/>
                                </a:lnTo>
                                <a:lnTo>
                                  <a:pt x="20517" y="463353"/>
                                </a:lnTo>
                                <a:lnTo>
                                  <a:pt x="20517" y="451102"/>
                                </a:lnTo>
                                <a:lnTo>
                                  <a:pt x="20517" y="438132"/>
                                </a:lnTo>
                                <a:lnTo>
                                  <a:pt x="20517" y="425161"/>
                                </a:lnTo>
                                <a:lnTo>
                                  <a:pt x="20517" y="412190"/>
                                </a:lnTo>
                                <a:lnTo>
                                  <a:pt x="20517" y="399940"/>
                                </a:lnTo>
                                <a:lnTo>
                                  <a:pt x="20517" y="387688"/>
                                </a:lnTo>
                                <a:lnTo>
                                  <a:pt x="20517" y="375438"/>
                                </a:lnTo>
                                <a:lnTo>
                                  <a:pt x="20517" y="363188"/>
                                </a:lnTo>
                                <a:lnTo>
                                  <a:pt x="20517" y="350937"/>
                                </a:lnTo>
                                <a:lnTo>
                                  <a:pt x="21250" y="339408"/>
                                </a:lnTo>
                                <a:lnTo>
                                  <a:pt x="21250" y="327157"/>
                                </a:lnTo>
                                <a:lnTo>
                                  <a:pt x="21250" y="316348"/>
                                </a:lnTo>
                                <a:lnTo>
                                  <a:pt x="21250" y="304098"/>
                                </a:lnTo>
                                <a:lnTo>
                                  <a:pt x="21250" y="292568"/>
                                </a:lnTo>
                                <a:lnTo>
                                  <a:pt x="21250" y="281038"/>
                                </a:lnTo>
                                <a:lnTo>
                                  <a:pt x="21250" y="270229"/>
                                </a:lnTo>
                                <a:lnTo>
                                  <a:pt x="21250" y="260861"/>
                                </a:lnTo>
                                <a:lnTo>
                                  <a:pt x="21250" y="249331"/>
                                </a:lnTo>
                                <a:lnTo>
                                  <a:pt x="21250" y="239243"/>
                                </a:lnTo>
                                <a:lnTo>
                                  <a:pt x="21250" y="229154"/>
                                </a:lnTo>
                                <a:lnTo>
                                  <a:pt x="21250" y="218345"/>
                                </a:lnTo>
                                <a:lnTo>
                                  <a:pt x="21984" y="207536"/>
                                </a:lnTo>
                                <a:lnTo>
                                  <a:pt x="21984" y="198889"/>
                                </a:lnTo>
                                <a:lnTo>
                                  <a:pt x="21984" y="189521"/>
                                </a:lnTo>
                                <a:lnTo>
                                  <a:pt x="21984" y="179432"/>
                                </a:lnTo>
                                <a:lnTo>
                                  <a:pt x="21984" y="170785"/>
                                </a:lnTo>
                                <a:lnTo>
                                  <a:pt x="21984" y="161417"/>
                                </a:lnTo>
                                <a:lnTo>
                                  <a:pt x="21984" y="152049"/>
                                </a:lnTo>
                                <a:lnTo>
                                  <a:pt x="21984" y="143402"/>
                                </a:lnTo>
                                <a:lnTo>
                                  <a:pt x="21984" y="135475"/>
                                </a:lnTo>
                                <a:lnTo>
                                  <a:pt x="21984" y="126827"/>
                                </a:lnTo>
                                <a:lnTo>
                                  <a:pt x="21984" y="119622"/>
                                </a:lnTo>
                                <a:lnTo>
                                  <a:pt x="21984" y="112415"/>
                                </a:lnTo>
                                <a:lnTo>
                                  <a:pt x="21984" y="105209"/>
                                </a:lnTo>
                                <a:lnTo>
                                  <a:pt x="21984" y="98003"/>
                                </a:lnTo>
                                <a:lnTo>
                                  <a:pt x="21984" y="91517"/>
                                </a:lnTo>
                                <a:lnTo>
                                  <a:pt x="21984" y="84312"/>
                                </a:lnTo>
                                <a:lnTo>
                                  <a:pt x="21984" y="77826"/>
                                </a:lnTo>
                                <a:lnTo>
                                  <a:pt x="21984" y="71340"/>
                                </a:lnTo>
                                <a:lnTo>
                                  <a:pt x="21984" y="65576"/>
                                </a:lnTo>
                                <a:lnTo>
                                  <a:pt x="21984" y="59810"/>
                                </a:lnTo>
                                <a:lnTo>
                                  <a:pt x="22717" y="54046"/>
                                </a:lnTo>
                                <a:lnTo>
                                  <a:pt x="22717" y="49001"/>
                                </a:lnTo>
                                <a:lnTo>
                                  <a:pt x="22717" y="44678"/>
                                </a:lnTo>
                                <a:lnTo>
                                  <a:pt x="22717" y="39634"/>
                                </a:lnTo>
                                <a:lnTo>
                                  <a:pt x="22717" y="36030"/>
                                </a:lnTo>
                                <a:lnTo>
                                  <a:pt x="22717" y="30987"/>
                                </a:lnTo>
                                <a:lnTo>
                                  <a:pt x="22717" y="26662"/>
                                </a:lnTo>
                                <a:lnTo>
                                  <a:pt x="22717" y="23060"/>
                                </a:lnTo>
                                <a:lnTo>
                                  <a:pt x="22717" y="19457"/>
                                </a:lnTo>
                                <a:lnTo>
                                  <a:pt x="22717" y="17295"/>
                                </a:lnTo>
                                <a:lnTo>
                                  <a:pt x="22717" y="13691"/>
                                </a:lnTo>
                                <a:lnTo>
                                  <a:pt x="22717" y="10809"/>
                                </a:lnTo>
                                <a:lnTo>
                                  <a:pt x="23451" y="8648"/>
                                </a:lnTo>
                                <a:lnTo>
                                  <a:pt x="23451" y="6486"/>
                                </a:lnTo>
                                <a:lnTo>
                                  <a:pt x="23451" y="5044"/>
                                </a:lnTo>
                                <a:lnTo>
                                  <a:pt x="23451" y="3603"/>
                                </a:lnTo>
                                <a:lnTo>
                                  <a:pt x="23451" y="2882"/>
                                </a:lnTo>
                                <a:lnTo>
                                  <a:pt x="23451" y="2162"/>
                                </a:lnTo>
                                <a:lnTo>
                                  <a:pt x="23451" y="1441"/>
                                </a:lnTo>
                                <a:lnTo>
                                  <a:pt x="23451" y="721"/>
                                </a:lnTo>
                                <a:lnTo>
                                  <a:pt x="23451" y="0"/>
                                </a:lnTo>
                                <a:lnTo>
                                  <a:pt x="23451" y="0"/>
                                </a:lnTo>
                                <a:lnTo>
                                  <a:pt x="23451" y="721"/>
                                </a:lnTo>
                                <a:lnTo>
                                  <a:pt x="23451" y="1441"/>
                                </a:lnTo>
                                <a:lnTo>
                                  <a:pt x="24174" y="2162"/>
                                </a:lnTo>
                                <a:lnTo>
                                  <a:pt x="24174" y="2162"/>
                                </a:lnTo>
                                <a:lnTo>
                                  <a:pt x="24174" y="3603"/>
                                </a:lnTo>
                                <a:lnTo>
                                  <a:pt x="24174" y="5765"/>
                                </a:lnTo>
                                <a:lnTo>
                                  <a:pt x="24174" y="7206"/>
                                </a:lnTo>
                                <a:lnTo>
                                  <a:pt x="24174" y="10089"/>
                                </a:lnTo>
                                <a:lnTo>
                                  <a:pt x="24174" y="12971"/>
                                </a:lnTo>
                                <a:lnTo>
                                  <a:pt x="24174" y="15853"/>
                                </a:lnTo>
                                <a:lnTo>
                                  <a:pt x="24174" y="18736"/>
                                </a:lnTo>
                                <a:lnTo>
                                  <a:pt x="24174" y="21618"/>
                                </a:lnTo>
                                <a:lnTo>
                                  <a:pt x="24174" y="25221"/>
                                </a:lnTo>
                                <a:lnTo>
                                  <a:pt x="24174" y="28104"/>
                                </a:lnTo>
                                <a:lnTo>
                                  <a:pt x="24908" y="30266"/>
                                </a:lnTo>
                                <a:lnTo>
                                  <a:pt x="24908" y="33869"/>
                                </a:lnTo>
                                <a:lnTo>
                                  <a:pt x="24908" y="38913"/>
                                </a:lnTo>
                                <a:lnTo>
                                  <a:pt x="24908" y="43957"/>
                                </a:lnTo>
                                <a:lnTo>
                                  <a:pt x="24908" y="48281"/>
                                </a:lnTo>
                                <a:lnTo>
                                  <a:pt x="24908" y="53325"/>
                                </a:lnTo>
                                <a:lnTo>
                                  <a:pt x="24908" y="57649"/>
                                </a:lnTo>
                                <a:lnTo>
                                  <a:pt x="24908" y="62694"/>
                                </a:lnTo>
                                <a:lnTo>
                                  <a:pt x="24908" y="67737"/>
                                </a:lnTo>
                                <a:lnTo>
                                  <a:pt x="24908" y="73503"/>
                                </a:lnTo>
                                <a:lnTo>
                                  <a:pt x="24908" y="79988"/>
                                </a:lnTo>
                                <a:lnTo>
                                  <a:pt x="24908" y="85753"/>
                                </a:lnTo>
                                <a:lnTo>
                                  <a:pt x="25641" y="91517"/>
                                </a:lnTo>
                                <a:lnTo>
                                  <a:pt x="25641" y="98003"/>
                                </a:lnTo>
                                <a:lnTo>
                                  <a:pt x="25641" y="104488"/>
                                </a:lnTo>
                                <a:lnTo>
                                  <a:pt x="25641" y="110974"/>
                                </a:lnTo>
                                <a:lnTo>
                                  <a:pt x="25641" y="118180"/>
                                </a:lnTo>
                                <a:lnTo>
                                  <a:pt x="25641" y="125386"/>
                                </a:lnTo>
                                <a:lnTo>
                                  <a:pt x="25641" y="131872"/>
                                </a:lnTo>
                                <a:lnTo>
                                  <a:pt x="25641" y="139078"/>
                                </a:lnTo>
                                <a:lnTo>
                                  <a:pt x="25641" y="146284"/>
                                </a:lnTo>
                                <a:lnTo>
                                  <a:pt x="25641" y="154211"/>
                                </a:lnTo>
                                <a:lnTo>
                                  <a:pt x="25641" y="162137"/>
                                </a:lnTo>
                                <a:lnTo>
                                  <a:pt x="25641" y="170064"/>
                                </a:lnTo>
                                <a:lnTo>
                                  <a:pt x="25641" y="177271"/>
                                </a:lnTo>
                                <a:lnTo>
                                  <a:pt x="25641" y="185197"/>
                                </a:lnTo>
                                <a:lnTo>
                                  <a:pt x="26375" y="193844"/>
                                </a:lnTo>
                                <a:lnTo>
                                  <a:pt x="26375" y="202492"/>
                                </a:lnTo>
                                <a:lnTo>
                                  <a:pt x="26375" y="211139"/>
                                </a:lnTo>
                                <a:lnTo>
                                  <a:pt x="26375" y="219065"/>
                                </a:lnTo>
                                <a:lnTo>
                                  <a:pt x="26375" y="226992"/>
                                </a:lnTo>
                                <a:lnTo>
                                  <a:pt x="26375" y="235640"/>
                                </a:lnTo>
                                <a:lnTo>
                                  <a:pt x="26375" y="244287"/>
                                </a:lnTo>
                                <a:lnTo>
                                  <a:pt x="26375" y="253656"/>
                                </a:lnTo>
                                <a:lnTo>
                                  <a:pt x="26375" y="263023"/>
                                </a:lnTo>
                                <a:lnTo>
                                  <a:pt x="26375" y="271670"/>
                                </a:lnTo>
                                <a:lnTo>
                                  <a:pt x="26375" y="281759"/>
                                </a:lnTo>
                                <a:lnTo>
                                  <a:pt x="26375" y="290406"/>
                                </a:lnTo>
                                <a:lnTo>
                                  <a:pt x="26375" y="300495"/>
                                </a:lnTo>
                                <a:lnTo>
                                  <a:pt x="26375" y="309863"/>
                                </a:lnTo>
                                <a:lnTo>
                                  <a:pt x="26375" y="318510"/>
                                </a:lnTo>
                                <a:lnTo>
                                  <a:pt x="26375" y="329319"/>
                                </a:lnTo>
                                <a:lnTo>
                                  <a:pt x="26375" y="337967"/>
                                </a:lnTo>
                                <a:lnTo>
                                  <a:pt x="26375" y="347335"/>
                                </a:lnTo>
                                <a:lnTo>
                                  <a:pt x="27108" y="357423"/>
                                </a:lnTo>
                                <a:lnTo>
                                  <a:pt x="27108" y="366791"/>
                                </a:lnTo>
                                <a:lnTo>
                                  <a:pt x="27108" y="376159"/>
                                </a:lnTo>
                                <a:lnTo>
                                  <a:pt x="27108" y="386247"/>
                                </a:lnTo>
                                <a:lnTo>
                                  <a:pt x="27108" y="395615"/>
                                </a:lnTo>
                                <a:lnTo>
                                  <a:pt x="27108" y="406425"/>
                                </a:lnTo>
                                <a:lnTo>
                                  <a:pt x="27108" y="415793"/>
                                </a:lnTo>
                                <a:lnTo>
                                  <a:pt x="27108" y="425881"/>
                                </a:lnTo>
                                <a:lnTo>
                                  <a:pt x="27108" y="435970"/>
                                </a:lnTo>
                                <a:lnTo>
                                  <a:pt x="27108" y="445338"/>
                                </a:lnTo>
                                <a:lnTo>
                                  <a:pt x="27108" y="456147"/>
                                </a:lnTo>
                                <a:lnTo>
                                  <a:pt x="27108" y="466235"/>
                                </a:lnTo>
                                <a:lnTo>
                                  <a:pt x="27842" y="476324"/>
                                </a:lnTo>
                                <a:lnTo>
                                  <a:pt x="27842" y="486412"/>
                                </a:lnTo>
                                <a:lnTo>
                                  <a:pt x="27842" y="495780"/>
                                </a:lnTo>
                                <a:lnTo>
                                  <a:pt x="27842" y="505869"/>
                                </a:lnTo>
                                <a:lnTo>
                                  <a:pt x="27842" y="515237"/>
                                </a:lnTo>
                                <a:lnTo>
                                  <a:pt x="27842" y="525326"/>
                                </a:lnTo>
                                <a:lnTo>
                                  <a:pt x="27842" y="535414"/>
                                </a:lnTo>
                                <a:lnTo>
                                  <a:pt x="27842" y="545502"/>
                                </a:lnTo>
                                <a:lnTo>
                                  <a:pt x="27842" y="554870"/>
                                </a:lnTo>
                                <a:lnTo>
                                  <a:pt x="27842" y="564959"/>
                                </a:lnTo>
                                <a:lnTo>
                                  <a:pt x="27842" y="575048"/>
                                </a:lnTo>
                                <a:lnTo>
                                  <a:pt x="27842" y="585136"/>
                                </a:lnTo>
                                <a:lnTo>
                                  <a:pt x="28575" y="595225"/>
                                </a:lnTo>
                                <a:lnTo>
                                  <a:pt x="28575" y="604593"/>
                                </a:lnTo>
                                <a:lnTo>
                                  <a:pt x="28575" y="613240"/>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12" name="Freeform: Shape 1012"/>
                        <wps:cNvSpPr/>
                        <wps:spPr>
                          <a:xfrm>
                            <a:off x="1538287" y="938212"/>
                            <a:ext cx="28575" cy="857250"/>
                          </a:xfrm>
                          <a:custGeom>
                            <a:avLst/>
                            <a:gdLst>
                              <a:gd name="connsiteX0" fmla="*/ 0 w 28575"/>
                              <a:gd name="connsiteY0" fmla="*/ 0 h 857250"/>
                              <a:gd name="connsiteX1" fmla="*/ 0 w 28575"/>
                              <a:gd name="connsiteY1" fmla="*/ 9240 h 857250"/>
                              <a:gd name="connsiteX2" fmla="*/ 0 w 28575"/>
                              <a:gd name="connsiteY2" fmla="*/ 19907 h 857250"/>
                              <a:gd name="connsiteX3" fmla="*/ 0 w 28575"/>
                              <a:gd name="connsiteY3" fmla="*/ 28432 h 857250"/>
                              <a:gd name="connsiteX4" fmla="*/ 0 w 28575"/>
                              <a:gd name="connsiteY4" fmla="*/ 38386 h 857250"/>
                              <a:gd name="connsiteX5" fmla="*/ 0 w 28575"/>
                              <a:gd name="connsiteY5" fmla="*/ 48339 h 857250"/>
                              <a:gd name="connsiteX6" fmla="*/ 0 w 28575"/>
                              <a:gd name="connsiteY6" fmla="*/ 58284 h 857250"/>
                              <a:gd name="connsiteX7" fmla="*/ 0 w 28575"/>
                              <a:gd name="connsiteY7" fmla="*/ 68237 h 857250"/>
                              <a:gd name="connsiteX8" fmla="*/ 0 w 28575"/>
                              <a:gd name="connsiteY8" fmla="*/ 77476 h 857250"/>
                              <a:gd name="connsiteX9" fmla="*/ 0 w 28575"/>
                              <a:gd name="connsiteY9" fmla="*/ 86716 h 857250"/>
                              <a:gd name="connsiteX10" fmla="*/ 752 w 28575"/>
                              <a:gd name="connsiteY10" fmla="*/ 95964 h 857250"/>
                              <a:gd name="connsiteX11" fmla="*/ 752 w 28575"/>
                              <a:gd name="connsiteY11" fmla="*/ 104489 h 857250"/>
                              <a:gd name="connsiteX12" fmla="*/ 752 w 28575"/>
                              <a:gd name="connsiteY12" fmla="*/ 114443 h 857250"/>
                              <a:gd name="connsiteX13" fmla="*/ 752 w 28575"/>
                              <a:gd name="connsiteY13" fmla="*/ 122968 h 857250"/>
                              <a:gd name="connsiteX14" fmla="*/ 752 w 28575"/>
                              <a:gd name="connsiteY14" fmla="*/ 132217 h 857250"/>
                              <a:gd name="connsiteX15" fmla="*/ 752 w 28575"/>
                              <a:gd name="connsiteY15" fmla="*/ 140741 h 857250"/>
                              <a:gd name="connsiteX16" fmla="*/ 752 w 28575"/>
                              <a:gd name="connsiteY16" fmla="*/ 149981 h 857250"/>
                              <a:gd name="connsiteX17" fmla="*/ 752 w 28575"/>
                              <a:gd name="connsiteY17" fmla="*/ 158515 h 857250"/>
                              <a:gd name="connsiteX18" fmla="*/ 752 w 28575"/>
                              <a:gd name="connsiteY18" fmla="*/ 167040 h 857250"/>
                              <a:gd name="connsiteX19" fmla="*/ 752 w 28575"/>
                              <a:gd name="connsiteY19" fmla="*/ 176279 h 857250"/>
                              <a:gd name="connsiteX20" fmla="*/ 752 w 28575"/>
                              <a:gd name="connsiteY20" fmla="*/ 184814 h 857250"/>
                              <a:gd name="connsiteX21" fmla="*/ 752 w 28575"/>
                              <a:gd name="connsiteY21" fmla="*/ 192634 h 857250"/>
                              <a:gd name="connsiteX22" fmla="*/ 752 w 28575"/>
                              <a:gd name="connsiteY22" fmla="*/ 201159 h 857250"/>
                              <a:gd name="connsiteX23" fmla="*/ 752 w 28575"/>
                              <a:gd name="connsiteY23" fmla="*/ 210407 h 857250"/>
                              <a:gd name="connsiteX24" fmla="*/ 1505 w 28575"/>
                              <a:gd name="connsiteY24" fmla="*/ 218932 h 857250"/>
                              <a:gd name="connsiteX25" fmla="*/ 1505 w 28575"/>
                              <a:gd name="connsiteY25" fmla="*/ 227467 h 857250"/>
                              <a:gd name="connsiteX26" fmla="*/ 1505 w 28575"/>
                              <a:gd name="connsiteY26" fmla="*/ 235277 h 857250"/>
                              <a:gd name="connsiteX27" fmla="*/ 1505 w 28575"/>
                              <a:gd name="connsiteY27" fmla="*/ 243811 h 857250"/>
                              <a:gd name="connsiteX28" fmla="*/ 1505 w 28575"/>
                              <a:gd name="connsiteY28" fmla="*/ 251631 h 857250"/>
                              <a:gd name="connsiteX29" fmla="*/ 1505 w 28575"/>
                              <a:gd name="connsiteY29" fmla="*/ 259451 h 857250"/>
                              <a:gd name="connsiteX30" fmla="*/ 1505 w 28575"/>
                              <a:gd name="connsiteY30" fmla="*/ 267271 h 857250"/>
                              <a:gd name="connsiteX31" fmla="*/ 1505 w 28575"/>
                              <a:gd name="connsiteY31" fmla="*/ 275796 h 857250"/>
                              <a:gd name="connsiteX32" fmla="*/ 1505 w 28575"/>
                              <a:gd name="connsiteY32" fmla="*/ 282902 h 857250"/>
                              <a:gd name="connsiteX33" fmla="*/ 1505 w 28575"/>
                              <a:gd name="connsiteY33" fmla="*/ 290722 h 857250"/>
                              <a:gd name="connsiteX34" fmla="*/ 1505 w 28575"/>
                              <a:gd name="connsiteY34" fmla="*/ 298542 h 857250"/>
                              <a:gd name="connsiteX35" fmla="*/ 1505 w 28575"/>
                              <a:gd name="connsiteY35" fmla="*/ 305657 h 857250"/>
                              <a:gd name="connsiteX36" fmla="*/ 2257 w 28575"/>
                              <a:gd name="connsiteY36" fmla="*/ 313468 h 857250"/>
                              <a:gd name="connsiteX37" fmla="*/ 2257 w 28575"/>
                              <a:gd name="connsiteY37" fmla="*/ 321288 h 857250"/>
                              <a:gd name="connsiteX38" fmla="*/ 2257 w 28575"/>
                              <a:gd name="connsiteY38" fmla="*/ 328403 h 857250"/>
                              <a:gd name="connsiteX39" fmla="*/ 2257 w 28575"/>
                              <a:gd name="connsiteY39" fmla="*/ 336223 h 857250"/>
                              <a:gd name="connsiteX40" fmla="*/ 2257 w 28575"/>
                              <a:gd name="connsiteY40" fmla="*/ 343329 h 857250"/>
                              <a:gd name="connsiteX41" fmla="*/ 2257 w 28575"/>
                              <a:gd name="connsiteY41" fmla="*/ 350434 h 857250"/>
                              <a:gd name="connsiteX42" fmla="*/ 2257 w 28575"/>
                              <a:gd name="connsiteY42" fmla="*/ 356835 h 857250"/>
                              <a:gd name="connsiteX43" fmla="*/ 2257 w 28575"/>
                              <a:gd name="connsiteY43" fmla="*/ 363941 h 857250"/>
                              <a:gd name="connsiteX44" fmla="*/ 2257 w 28575"/>
                              <a:gd name="connsiteY44" fmla="*/ 371046 h 857250"/>
                              <a:gd name="connsiteX45" fmla="*/ 2257 w 28575"/>
                              <a:gd name="connsiteY45" fmla="*/ 378152 h 857250"/>
                              <a:gd name="connsiteX46" fmla="*/ 2257 w 28575"/>
                              <a:gd name="connsiteY46" fmla="*/ 385972 h 857250"/>
                              <a:gd name="connsiteX47" fmla="*/ 2257 w 28575"/>
                              <a:gd name="connsiteY47" fmla="*/ 392373 h 857250"/>
                              <a:gd name="connsiteX48" fmla="*/ 3010 w 28575"/>
                              <a:gd name="connsiteY48" fmla="*/ 398774 h 857250"/>
                              <a:gd name="connsiteX49" fmla="*/ 3010 w 28575"/>
                              <a:gd name="connsiteY49" fmla="*/ 405879 h 857250"/>
                              <a:gd name="connsiteX50" fmla="*/ 3010 w 28575"/>
                              <a:gd name="connsiteY50" fmla="*/ 411566 h 857250"/>
                              <a:gd name="connsiteX51" fmla="*/ 3010 w 28575"/>
                              <a:gd name="connsiteY51" fmla="*/ 418671 h 857250"/>
                              <a:gd name="connsiteX52" fmla="*/ 3010 w 28575"/>
                              <a:gd name="connsiteY52" fmla="*/ 424358 h 857250"/>
                              <a:gd name="connsiteX53" fmla="*/ 3010 w 28575"/>
                              <a:gd name="connsiteY53" fmla="*/ 430759 h 857250"/>
                              <a:gd name="connsiteX54" fmla="*/ 3010 w 28575"/>
                              <a:gd name="connsiteY54" fmla="*/ 437864 h 857250"/>
                              <a:gd name="connsiteX55" fmla="*/ 3010 w 28575"/>
                              <a:gd name="connsiteY55" fmla="*/ 442846 h 857250"/>
                              <a:gd name="connsiteX56" fmla="*/ 3010 w 28575"/>
                              <a:gd name="connsiteY56" fmla="*/ 449237 h 857250"/>
                              <a:gd name="connsiteX57" fmla="*/ 3010 w 28575"/>
                              <a:gd name="connsiteY57" fmla="*/ 455638 h 857250"/>
                              <a:gd name="connsiteX58" fmla="*/ 3010 w 28575"/>
                              <a:gd name="connsiteY58" fmla="*/ 460610 h 857250"/>
                              <a:gd name="connsiteX59" fmla="*/ 3010 w 28575"/>
                              <a:gd name="connsiteY59" fmla="*/ 467011 h 857250"/>
                              <a:gd name="connsiteX60" fmla="*/ 3010 w 28575"/>
                              <a:gd name="connsiteY60" fmla="*/ 472697 h 857250"/>
                              <a:gd name="connsiteX61" fmla="*/ 3010 w 28575"/>
                              <a:gd name="connsiteY61" fmla="*/ 478384 h 857250"/>
                              <a:gd name="connsiteX62" fmla="*/ 3010 w 28575"/>
                              <a:gd name="connsiteY62" fmla="*/ 484784 h 857250"/>
                              <a:gd name="connsiteX63" fmla="*/ 3010 w 28575"/>
                              <a:gd name="connsiteY63" fmla="*/ 490471 h 857250"/>
                              <a:gd name="connsiteX64" fmla="*/ 3010 w 28575"/>
                              <a:gd name="connsiteY64" fmla="*/ 496157 h 857250"/>
                              <a:gd name="connsiteX65" fmla="*/ 3010 w 28575"/>
                              <a:gd name="connsiteY65" fmla="*/ 501129 h 857250"/>
                              <a:gd name="connsiteX66" fmla="*/ 3762 w 28575"/>
                              <a:gd name="connsiteY66" fmla="*/ 506816 h 857250"/>
                              <a:gd name="connsiteX67" fmla="*/ 3762 w 28575"/>
                              <a:gd name="connsiteY67" fmla="*/ 511788 h 857250"/>
                              <a:gd name="connsiteX68" fmla="*/ 3762 w 28575"/>
                              <a:gd name="connsiteY68" fmla="*/ 517474 h 857250"/>
                              <a:gd name="connsiteX69" fmla="*/ 3762 w 28575"/>
                              <a:gd name="connsiteY69" fmla="*/ 522456 h 857250"/>
                              <a:gd name="connsiteX70" fmla="*/ 3762 w 28575"/>
                              <a:gd name="connsiteY70" fmla="*/ 528142 h 857250"/>
                              <a:gd name="connsiteX71" fmla="*/ 3762 w 28575"/>
                              <a:gd name="connsiteY71" fmla="*/ 533114 h 857250"/>
                              <a:gd name="connsiteX72" fmla="*/ 3762 w 28575"/>
                              <a:gd name="connsiteY72" fmla="*/ 537381 h 857250"/>
                              <a:gd name="connsiteX73" fmla="*/ 3762 w 28575"/>
                              <a:gd name="connsiteY73" fmla="*/ 543068 h 857250"/>
                              <a:gd name="connsiteX74" fmla="*/ 3762 w 28575"/>
                              <a:gd name="connsiteY74" fmla="*/ 548040 h 857250"/>
                              <a:gd name="connsiteX75" fmla="*/ 3762 w 28575"/>
                              <a:gd name="connsiteY75" fmla="*/ 552307 h 857250"/>
                              <a:gd name="connsiteX76" fmla="*/ 3762 w 28575"/>
                              <a:gd name="connsiteY76" fmla="*/ 557279 h 857250"/>
                              <a:gd name="connsiteX77" fmla="*/ 3762 w 28575"/>
                              <a:gd name="connsiteY77" fmla="*/ 562261 h 857250"/>
                              <a:gd name="connsiteX78" fmla="*/ 4515 w 28575"/>
                              <a:gd name="connsiteY78" fmla="*/ 566528 h 857250"/>
                              <a:gd name="connsiteX79" fmla="*/ 4515 w 28575"/>
                              <a:gd name="connsiteY79" fmla="*/ 570786 h 857250"/>
                              <a:gd name="connsiteX80" fmla="*/ 4515 w 28575"/>
                              <a:gd name="connsiteY80" fmla="*/ 575767 h 857250"/>
                              <a:gd name="connsiteX81" fmla="*/ 4515 w 28575"/>
                              <a:gd name="connsiteY81" fmla="*/ 580034 h 857250"/>
                              <a:gd name="connsiteX82" fmla="*/ 4515 w 28575"/>
                              <a:gd name="connsiteY82" fmla="*/ 584292 h 857250"/>
                              <a:gd name="connsiteX83" fmla="*/ 4515 w 28575"/>
                              <a:gd name="connsiteY83" fmla="*/ 588559 h 857250"/>
                              <a:gd name="connsiteX84" fmla="*/ 4515 w 28575"/>
                              <a:gd name="connsiteY84" fmla="*/ 592826 h 857250"/>
                              <a:gd name="connsiteX85" fmla="*/ 4515 w 28575"/>
                              <a:gd name="connsiteY85" fmla="*/ 596379 h 857250"/>
                              <a:gd name="connsiteX86" fmla="*/ 4515 w 28575"/>
                              <a:gd name="connsiteY86" fmla="*/ 600647 h 857250"/>
                              <a:gd name="connsiteX87" fmla="*/ 4515 w 28575"/>
                              <a:gd name="connsiteY87" fmla="*/ 604904 h 857250"/>
                              <a:gd name="connsiteX88" fmla="*/ 4515 w 28575"/>
                              <a:gd name="connsiteY88" fmla="*/ 609171 h 857250"/>
                              <a:gd name="connsiteX89" fmla="*/ 4515 w 28575"/>
                              <a:gd name="connsiteY89" fmla="*/ 612724 h 857250"/>
                              <a:gd name="connsiteX90" fmla="*/ 5267 w 28575"/>
                              <a:gd name="connsiteY90" fmla="*/ 616277 h 857250"/>
                              <a:gd name="connsiteX91" fmla="*/ 5267 w 28575"/>
                              <a:gd name="connsiteY91" fmla="*/ 619839 h 857250"/>
                              <a:gd name="connsiteX92" fmla="*/ 5267 w 28575"/>
                              <a:gd name="connsiteY92" fmla="*/ 624097 h 857250"/>
                              <a:gd name="connsiteX93" fmla="*/ 5267 w 28575"/>
                              <a:gd name="connsiteY93" fmla="*/ 627659 h 857250"/>
                              <a:gd name="connsiteX94" fmla="*/ 5267 w 28575"/>
                              <a:gd name="connsiteY94" fmla="*/ 631917 h 857250"/>
                              <a:gd name="connsiteX95" fmla="*/ 5267 w 28575"/>
                              <a:gd name="connsiteY95" fmla="*/ 635470 h 857250"/>
                              <a:gd name="connsiteX96" fmla="*/ 5267 w 28575"/>
                              <a:gd name="connsiteY96" fmla="*/ 639032 h 857250"/>
                              <a:gd name="connsiteX97" fmla="*/ 5267 w 28575"/>
                              <a:gd name="connsiteY97" fmla="*/ 642585 h 857250"/>
                              <a:gd name="connsiteX98" fmla="*/ 5267 w 28575"/>
                              <a:gd name="connsiteY98" fmla="*/ 646138 h 857250"/>
                              <a:gd name="connsiteX99" fmla="*/ 5267 w 28575"/>
                              <a:gd name="connsiteY99" fmla="*/ 649691 h 857250"/>
                              <a:gd name="connsiteX100" fmla="*/ 5267 w 28575"/>
                              <a:gd name="connsiteY100" fmla="*/ 652529 h 857250"/>
                              <a:gd name="connsiteX101" fmla="*/ 5267 w 28575"/>
                              <a:gd name="connsiteY101" fmla="*/ 655377 h 857250"/>
                              <a:gd name="connsiteX102" fmla="*/ 5267 w 28575"/>
                              <a:gd name="connsiteY102" fmla="*/ 658930 h 857250"/>
                              <a:gd name="connsiteX103" fmla="*/ 5267 w 28575"/>
                              <a:gd name="connsiteY103" fmla="*/ 661778 h 857250"/>
                              <a:gd name="connsiteX104" fmla="*/ 6020 w 28575"/>
                              <a:gd name="connsiteY104" fmla="*/ 665331 h 857250"/>
                              <a:gd name="connsiteX105" fmla="*/ 6020 w 28575"/>
                              <a:gd name="connsiteY105" fmla="*/ 668169 h 857250"/>
                              <a:gd name="connsiteX106" fmla="*/ 6020 w 28575"/>
                              <a:gd name="connsiteY106" fmla="*/ 671017 h 857250"/>
                              <a:gd name="connsiteX107" fmla="*/ 6020 w 28575"/>
                              <a:gd name="connsiteY107" fmla="*/ 674570 h 857250"/>
                              <a:gd name="connsiteX108" fmla="*/ 6020 w 28575"/>
                              <a:gd name="connsiteY108" fmla="*/ 677409 h 857250"/>
                              <a:gd name="connsiteX109" fmla="*/ 6020 w 28575"/>
                              <a:gd name="connsiteY109" fmla="*/ 680256 h 857250"/>
                              <a:gd name="connsiteX110" fmla="*/ 6020 w 28575"/>
                              <a:gd name="connsiteY110" fmla="*/ 683095 h 857250"/>
                              <a:gd name="connsiteX111" fmla="*/ 6020 w 28575"/>
                              <a:gd name="connsiteY111" fmla="*/ 686657 h 857250"/>
                              <a:gd name="connsiteX112" fmla="*/ 6020 w 28575"/>
                              <a:gd name="connsiteY112" fmla="*/ 688781 h 857250"/>
                              <a:gd name="connsiteX113" fmla="*/ 6020 w 28575"/>
                              <a:gd name="connsiteY113" fmla="*/ 691629 h 857250"/>
                              <a:gd name="connsiteX114" fmla="*/ 6020 w 28575"/>
                              <a:gd name="connsiteY114" fmla="*/ 694468 h 857250"/>
                              <a:gd name="connsiteX115" fmla="*/ 6020 w 28575"/>
                              <a:gd name="connsiteY115" fmla="*/ 697316 h 857250"/>
                              <a:gd name="connsiteX116" fmla="*/ 6772 w 28575"/>
                              <a:gd name="connsiteY116" fmla="*/ 699449 h 857250"/>
                              <a:gd name="connsiteX117" fmla="*/ 6772 w 28575"/>
                              <a:gd name="connsiteY117" fmla="*/ 702288 h 857250"/>
                              <a:gd name="connsiteX118" fmla="*/ 6772 w 28575"/>
                              <a:gd name="connsiteY118" fmla="*/ 704421 h 857250"/>
                              <a:gd name="connsiteX119" fmla="*/ 6772 w 28575"/>
                              <a:gd name="connsiteY119" fmla="*/ 706555 h 857250"/>
                              <a:gd name="connsiteX120" fmla="*/ 6772 w 28575"/>
                              <a:gd name="connsiteY120" fmla="*/ 709403 h 857250"/>
                              <a:gd name="connsiteX121" fmla="*/ 6772 w 28575"/>
                              <a:gd name="connsiteY121" fmla="*/ 711527 h 857250"/>
                              <a:gd name="connsiteX122" fmla="*/ 6772 w 28575"/>
                              <a:gd name="connsiteY122" fmla="*/ 714375 h 857250"/>
                              <a:gd name="connsiteX123" fmla="*/ 6772 w 28575"/>
                              <a:gd name="connsiteY123" fmla="*/ 716509 h 857250"/>
                              <a:gd name="connsiteX124" fmla="*/ 6772 w 28575"/>
                              <a:gd name="connsiteY124" fmla="*/ 719347 h 857250"/>
                              <a:gd name="connsiteX125" fmla="*/ 6772 w 28575"/>
                              <a:gd name="connsiteY125" fmla="*/ 721481 h 857250"/>
                              <a:gd name="connsiteX126" fmla="*/ 6772 w 28575"/>
                              <a:gd name="connsiteY126" fmla="*/ 723614 h 857250"/>
                              <a:gd name="connsiteX127" fmla="*/ 6772 w 28575"/>
                              <a:gd name="connsiteY127" fmla="*/ 725034 h 857250"/>
                              <a:gd name="connsiteX128" fmla="*/ 7515 w 28575"/>
                              <a:gd name="connsiteY128" fmla="*/ 727167 h 857250"/>
                              <a:gd name="connsiteX129" fmla="*/ 7515 w 28575"/>
                              <a:gd name="connsiteY129" fmla="*/ 729301 h 857250"/>
                              <a:gd name="connsiteX130" fmla="*/ 7515 w 28575"/>
                              <a:gd name="connsiteY130" fmla="*/ 731434 h 857250"/>
                              <a:gd name="connsiteX131" fmla="*/ 7515 w 28575"/>
                              <a:gd name="connsiteY131" fmla="*/ 733568 h 857250"/>
                              <a:gd name="connsiteX132" fmla="*/ 7515 w 28575"/>
                              <a:gd name="connsiteY132" fmla="*/ 735701 h 857250"/>
                              <a:gd name="connsiteX133" fmla="*/ 7515 w 28575"/>
                              <a:gd name="connsiteY133" fmla="*/ 737835 h 857250"/>
                              <a:gd name="connsiteX134" fmla="*/ 7515 w 28575"/>
                              <a:gd name="connsiteY134" fmla="*/ 739969 h 857250"/>
                              <a:gd name="connsiteX135" fmla="*/ 7515 w 28575"/>
                              <a:gd name="connsiteY135" fmla="*/ 741388 h 857250"/>
                              <a:gd name="connsiteX136" fmla="*/ 7515 w 28575"/>
                              <a:gd name="connsiteY136" fmla="*/ 743522 h 857250"/>
                              <a:gd name="connsiteX137" fmla="*/ 7515 w 28575"/>
                              <a:gd name="connsiteY137" fmla="*/ 744941 h 857250"/>
                              <a:gd name="connsiteX138" fmla="*/ 7515 w 28575"/>
                              <a:gd name="connsiteY138" fmla="*/ 747074 h 857250"/>
                              <a:gd name="connsiteX139" fmla="*/ 7515 w 28575"/>
                              <a:gd name="connsiteY139" fmla="*/ 748494 h 857250"/>
                              <a:gd name="connsiteX140" fmla="*/ 7515 w 28575"/>
                              <a:gd name="connsiteY140" fmla="*/ 750627 h 857250"/>
                              <a:gd name="connsiteX141" fmla="*/ 7515 w 28575"/>
                              <a:gd name="connsiteY141" fmla="*/ 752046 h 857250"/>
                              <a:gd name="connsiteX142" fmla="*/ 7515 w 28575"/>
                              <a:gd name="connsiteY142" fmla="*/ 754180 h 857250"/>
                              <a:gd name="connsiteX143" fmla="*/ 7515 w 28575"/>
                              <a:gd name="connsiteY143" fmla="*/ 755599 h 857250"/>
                              <a:gd name="connsiteX144" fmla="*/ 7515 w 28575"/>
                              <a:gd name="connsiteY144" fmla="*/ 757028 h 857250"/>
                              <a:gd name="connsiteX145" fmla="*/ 7515 w 28575"/>
                              <a:gd name="connsiteY145" fmla="*/ 759152 h 857250"/>
                              <a:gd name="connsiteX146" fmla="*/ 8268 w 28575"/>
                              <a:gd name="connsiteY146" fmla="*/ 760581 h 857250"/>
                              <a:gd name="connsiteX147" fmla="*/ 8268 w 28575"/>
                              <a:gd name="connsiteY147" fmla="*/ 762000 h 857250"/>
                              <a:gd name="connsiteX148" fmla="*/ 8268 w 28575"/>
                              <a:gd name="connsiteY148" fmla="*/ 763419 h 857250"/>
                              <a:gd name="connsiteX149" fmla="*/ 8268 w 28575"/>
                              <a:gd name="connsiteY149" fmla="*/ 764848 h 857250"/>
                              <a:gd name="connsiteX150" fmla="*/ 8268 w 28575"/>
                              <a:gd name="connsiteY150" fmla="*/ 766267 h 857250"/>
                              <a:gd name="connsiteX151" fmla="*/ 8268 w 28575"/>
                              <a:gd name="connsiteY151" fmla="*/ 767686 h 857250"/>
                              <a:gd name="connsiteX152" fmla="*/ 8268 w 28575"/>
                              <a:gd name="connsiteY152" fmla="*/ 769820 h 857250"/>
                              <a:gd name="connsiteX153" fmla="*/ 8268 w 28575"/>
                              <a:gd name="connsiteY153" fmla="*/ 771239 h 857250"/>
                              <a:gd name="connsiteX154" fmla="*/ 8268 w 28575"/>
                              <a:gd name="connsiteY154" fmla="*/ 772659 h 857250"/>
                              <a:gd name="connsiteX155" fmla="*/ 8268 w 28575"/>
                              <a:gd name="connsiteY155" fmla="*/ 774792 h 857250"/>
                              <a:gd name="connsiteX156" fmla="*/ 8268 w 28575"/>
                              <a:gd name="connsiteY156" fmla="*/ 776221 h 857250"/>
                              <a:gd name="connsiteX157" fmla="*/ 8268 w 28575"/>
                              <a:gd name="connsiteY157" fmla="*/ 776926 h 857250"/>
                              <a:gd name="connsiteX158" fmla="*/ 9020 w 28575"/>
                              <a:gd name="connsiteY158" fmla="*/ 778345 h 857250"/>
                              <a:gd name="connsiteX159" fmla="*/ 9020 w 28575"/>
                              <a:gd name="connsiteY159" fmla="*/ 779774 h 857250"/>
                              <a:gd name="connsiteX160" fmla="*/ 9020 w 28575"/>
                              <a:gd name="connsiteY160" fmla="*/ 780479 h 857250"/>
                              <a:gd name="connsiteX161" fmla="*/ 9020 w 28575"/>
                              <a:gd name="connsiteY161" fmla="*/ 781193 h 857250"/>
                              <a:gd name="connsiteX162" fmla="*/ 9020 w 28575"/>
                              <a:gd name="connsiteY162" fmla="*/ 782612 h 857250"/>
                              <a:gd name="connsiteX163" fmla="*/ 9020 w 28575"/>
                              <a:gd name="connsiteY163" fmla="*/ 783326 h 857250"/>
                              <a:gd name="connsiteX164" fmla="*/ 9020 w 28575"/>
                              <a:gd name="connsiteY164" fmla="*/ 784746 h 857250"/>
                              <a:gd name="connsiteX165" fmla="*/ 9020 w 28575"/>
                              <a:gd name="connsiteY165" fmla="*/ 786165 h 857250"/>
                              <a:gd name="connsiteX166" fmla="*/ 9020 w 28575"/>
                              <a:gd name="connsiteY166" fmla="*/ 786879 h 857250"/>
                              <a:gd name="connsiteX167" fmla="*/ 9020 w 28575"/>
                              <a:gd name="connsiteY167" fmla="*/ 789013 h 857250"/>
                              <a:gd name="connsiteX168" fmla="*/ 9020 w 28575"/>
                              <a:gd name="connsiteY168" fmla="*/ 789718 h 857250"/>
                              <a:gd name="connsiteX169" fmla="*/ 9020 w 28575"/>
                              <a:gd name="connsiteY169" fmla="*/ 791147 h 857250"/>
                              <a:gd name="connsiteX170" fmla="*/ 9020 w 28575"/>
                              <a:gd name="connsiteY170" fmla="*/ 792566 h 857250"/>
                              <a:gd name="connsiteX171" fmla="*/ 9020 w 28575"/>
                              <a:gd name="connsiteY171" fmla="*/ 793280 h 857250"/>
                              <a:gd name="connsiteX172" fmla="*/ 9773 w 28575"/>
                              <a:gd name="connsiteY172" fmla="*/ 794699 h 857250"/>
                              <a:gd name="connsiteX173" fmla="*/ 9773 w 28575"/>
                              <a:gd name="connsiteY173" fmla="*/ 796119 h 857250"/>
                              <a:gd name="connsiteX174" fmla="*/ 9773 w 28575"/>
                              <a:gd name="connsiteY174" fmla="*/ 796119 h 857250"/>
                              <a:gd name="connsiteX175" fmla="*/ 9773 w 28575"/>
                              <a:gd name="connsiteY175" fmla="*/ 796833 h 857250"/>
                              <a:gd name="connsiteX176" fmla="*/ 9773 w 28575"/>
                              <a:gd name="connsiteY176" fmla="*/ 797538 h 857250"/>
                              <a:gd name="connsiteX177" fmla="*/ 9773 w 28575"/>
                              <a:gd name="connsiteY177" fmla="*/ 798967 h 857250"/>
                              <a:gd name="connsiteX178" fmla="*/ 9773 w 28575"/>
                              <a:gd name="connsiteY178" fmla="*/ 799671 h 857250"/>
                              <a:gd name="connsiteX179" fmla="*/ 9773 w 28575"/>
                              <a:gd name="connsiteY179" fmla="*/ 801091 h 857250"/>
                              <a:gd name="connsiteX180" fmla="*/ 9773 w 28575"/>
                              <a:gd name="connsiteY180" fmla="*/ 801091 h 857250"/>
                              <a:gd name="connsiteX181" fmla="*/ 9773 w 28575"/>
                              <a:gd name="connsiteY181" fmla="*/ 802519 h 857250"/>
                              <a:gd name="connsiteX182" fmla="*/ 9773 w 28575"/>
                              <a:gd name="connsiteY182" fmla="*/ 803224 h 857250"/>
                              <a:gd name="connsiteX183" fmla="*/ 9773 w 28575"/>
                              <a:gd name="connsiteY183" fmla="*/ 804653 h 857250"/>
                              <a:gd name="connsiteX184" fmla="*/ 10525 w 28575"/>
                              <a:gd name="connsiteY184" fmla="*/ 805358 h 857250"/>
                              <a:gd name="connsiteX185" fmla="*/ 10525 w 28575"/>
                              <a:gd name="connsiteY185" fmla="*/ 806072 h 857250"/>
                              <a:gd name="connsiteX186" fmla="*/ 10525 w 28575"/>
                              <a:gd name="connsiteY186" fmla="*/ 806777 h 857250"/>
                              <a:gd name="connsiteX187" fmla="*/ 10525 w 28575"/>
                              <a:gd name="connsiteY187" fmla="*/ 806777 h 857250"/>
                              <a:gd name="connsiteX188" fmla="*/ 10525 w 28575"/>
                              <a:gd name="connsiteY188" fmla="*/ 808206 h 857250"/>
                              <a:gd name="connsiteX189" fmla="*/ 10525 w 28575"/>
                              <a:gd name="connsiteY189" fmla="*/ 808206 h 857250"/>
                              <a:gd name="connsiteX190" fmla="*/ 10525 w 28575"/>
                              <a:gd name="connsiteY190" fmla="*/ 808911 h 857250"/>
                              <a:gd name="connsiteX191" fmla="*/ 10525 w 28575"/>
                              <a:gd name="connsiteY191" fmla="*/ 810339 h 857250"/>
                              <a:gd name="connsiteX192" fmla="*/ 10525 w 28575"/>
                              <a:gd name="connsiteY192" fmla="*/ 810339 h 857250"/>
                              <a:gd name="connsiteX193" fmla="*/ 10525 w 28575"/>
                              <a:gd name="connsiteY193" fmla="*/ 811759 h 857250"/>
                              <a:gd name="connsiteX194" fmla="*/ 10525 w 28575"/>
                              <a:gd name="connsiteY194" fmla="*/ 811759 h 857250"/>
                              <a:gd name="connsiteX195" fmla="*/ 10525 w 28575"/>
                              <a:gd name="connsiteY195" fmla="*/ 812473 h 857250"/>
                              <a:gd name="connsiteX196" fmla="*/ 11278 w 28575"/>
                              <a:gd name="connsiteY196" fmla="*/ 813892 h 857250"/>
                              <a:gd name="connsiteX197" fmla="*/ 11278 w 28575"/>
                              <a:gd name="connsiteY197" fmla="*/ 813892 h 857250"/>
                              <a:gd name="connsiteX198" fmla="*/ 11278 w 28575"/>
                              <a:gd name="connsiteY198" fmla="*/ 815311 h 857250"/>
                              <a:gd name="connsiteX199" fmla="*/ 11278 w 28575"/>
                              <a:gd name="connsiteY199" fmla="*/ 816026 h 857250"/>
                              <a:gd name="connsiteX200" fmla="*/ 11278 w 28575"/>
                              <a:gd name="connsiteY200" fmla="*/ 817445 h 857250"/>
                              <a:gd name="connsiteX201" fmla="*/ 11278 w 28575"/>
                              <a:gd name="connsiteY201" fmla="*/ 818159 h 857250"/>
                              <a:gd name="connsiteX202" fmla="*/ 11278 w 28575"/>
                              <a:gd name="connsiteY202" fmla="*/ 818864 h 857250"/>
                              <a:gd name="connsiteX203" fmla="*/ 11278 w 28575"/>
                              <a:gd name="connsiteY203" fmla="*/ 818864 h 857250"/>
                              <a:gd name="connsiteX204" fmla="*/ 11278 w 28575"/>
                              <a:gd name="connsiteY204" fmla="*/ 818864 h 857250"/>
                              <a:gd name="connsiteX205" fmla="*/ 11278 w 28575"/>
                              <a:gd name="connsiteY205" fmla="*/ 819579 h 857250"/>
                              <a:gd name="connsiteX206" fmla="*/ 11278 w 28575"/>
                              <a:gd name="connsiteY206" fmla="*/ 819579 h 857250"/>
                              <a:gd name="connsiteX207" fmla="*/ 11278 w 28575"/>
                              <a:gd name="connsiteY207" fmla="*/ 820284 h 857250"/>
                              <a:gd name="connsiteX208" fmla="*/ 12030 w 28575"/>
                              <a:gd name="connsiteY208" fmla="*/ 820998 h 857250"/>
                              <a:gd name="connsiteX209" fmla="*/ 12030 w 28575"/>
                              <a:gd name="connsiteY209" fmla="*/ 822417 h 857250"/>
                              <a:gd name="connsiteX210" fmla="*/ 12030 w 28575"/>
                              <a:gd name="connsiteY210" fmla="*/ 822417 h 857250"/>
                              <a:gd name="connsiteX211" fmla="*/ 12030 w 28575"/>
                              <a:gd name="connsiteY211" fmla="*/ 823131 h 857250"/>
                              <a:gd name="connsiteX212" fmla="*/ 12030 w 28575"/>
                              <a:gd name="connsiteY212" fmla="*/ 823131 h 857250"/>
                              <a:gd name="connsiteX213" fmla="*/ 12030 w 28575"/>
                              <a:gd name="connsiteY213" fmla="*/ 823846 h 857250"/>
                              <a:gd name="connsiteX214" fmla="*/ 12030 w 28575"/>
                              <a:gd name="connsiteY214" fmla="*/ 823846 h 857250"/>
                              <a:gd name="connsiteX215" fmla="*/ 12030 w 28575"/>
                              <a:gd name="connsiteY215" fmla="*/ 824551 h 857250"/>
                              <a:gd name="connsiteX216" fmla="*/ 12030 w 28575"/>
                              <a:gd name="connsiteY216" fmla="*/ 825265 h 857250"/>
                              <a:gd name="connsiteX217" fmla="*/ 12030 w 28575"/>
                              <a:gd name="connsiteY217" fmla="*/ 825970 h 857250"/>
                              <a:gd name="connsiteX218" fmla="*/ 12030 w 28575"/>
                              <a:gd name="connsiteY218" fmla="*/ 825970 h 857250"/>
                              <a:gd name="connsiteX219" fmla="*/ 12030 w 28575"/>
                              <a:gd name="connsiteY219" fmla="*/ 826684 h 857250"/>
                              <a:gd name="connsiteX220" fmla="*/ 12030 w 28575"/>
                              <a:gd name="connsiteY220" fmla="*/ 826684 h 857250"/>
                              <a:gd name="connsiteX221" fmla="*/ 12030 w 28575"/>
                              <a:gd name="connsiteY221" fmla="*/ 827399 h 857250"/>
                              <a:gd name="connsiteX222" fmla="*/ 12030 w 28575"/>
                              <a:gd name="connsiteY222" fmla="*/ 827399 h 857250"/>
                              <a:gd name="connsiteX223" fmla="*/ 12030 w 28575"/>
                              <a:gd name="connsiteY223" fmla="*/ 828104 h 857250"/>
                              <a:gd name="connsiteX224" fmla="*/ 12030 w 28575"/>
                              <a:gd name="connsiteY224" fmla="*/ 828818 h 857250"/>
                              <a:gd name="connsiteX225" fmla="*/ 12030 w 28575"/>
                              <a:gd name="connsiteY225" fmla="*/ 829532 h 857250"/>
                              <a:gd name="connsiteX226" fmla="*/ 12783 w 28575"/>
                              <a:gd name="connsiteY226" fmla="*/ 830237 h 857250"/>
                              <a:gd name="connsiteX227" fmla="*/ 12783 w 28575"/>
                              <a:gd name="connsiteY227" fmla="*/ 830237 h 857250"/>
                              <a:gd name="connsiteX228" fmla="*/ 12783 w 28575"/>
                              <a:gd name="connsiteY228" fmla="*/ 830237 h 857250"/>
                              <a:gd name="connsiteX229" fmla="*/ 12783 w 28575"/>
                              <a:gd name="connsiteY229" fmla="*/ 830951 h 857250"/>
                              <a:gd name="connsiteX230" fmla="*/ 12783 w 28575"/>
                              <a:gd name="connsiteY230" fmla="*/ 830951 h 857250"/>
                              <a:gd name="connsiteX231" fmla="*/ 12783 w 28575"/>
                              <a:gd name="connsiteY231" fmla="*/ 831656 h 857250"/>
                              <a:gd name="connsiteX232" fmla="*/ 12783 w 28575"/>
                              <a:gd name="connsiteY232" fmla="*/ 831656 h 857250"/>
                              <a:gd name="connsiteX233" fmla="*/ 12783 w 28575"/>
                              <a:gd name="connsiteY233" fmla="*/ 831656 h 857250"/>
                              <a:gd name="connsiteX234" fmla="*/ 12783 w 28575"/>
                              <a:gd name="connsiteY234" fmla="*/ 833085 h 857250"/>
                              <a:gd name="connsiteX235" fmla="*/ 12783 w 28575"/>
                              <a:gd name="connsiteY235" fmla="*/ 833085 h 857250"/>
                              <a:gd name="connsiteX236" fmla="*/ 12783 w 28575"/>
                              <a:gd name="connsiteY236" fmla="*/ 833085 h 857250"/>
                              <a:gd name="connsiteX237" fmla="*/ 12783 w 28575"/>
                              <a:gd name="connsiteY237" fmla="*/ 833085 h 857250"/>
                              <a:gd name="connsiteX238" fmla="*/ 12783 w 28575"/>
                              <a:gd name="connsiteY238" fmla="*/ 833085 h 857250"/>
                              <a:gd name="connsiteX239" fmla="*/ 12783 w 28575"/>
                              <a:gd name="connsiteY239" fmla="*/ 833790 h 857250"/>
                              <a:gd name="connsiteX240" fmla="*/ 13535 w 28575"/>
                              <a:gd name="connsiteY240" fmla="*/ 833790 h 857250"/>
                              <a:gd name="connsiteX241" fmla="*/ 13535 w 28575"/>
                              <a:gd name="connsiteY241" fmla="*/ 834504 h 857250"/>
                              <a:gd name="connsiteX242" fmla="*/ 13535 w 28575"/>
                              <a:gd name="connsiteY242" fmla="*/ 835219 h 857250"/>
                              <a:gd name="connsiteX243" fmla="*/ 13535 w 28575"/>
                              <a:gd name="connsiteY243" fmla="*/ 835219 h 857250"/>
                              <a:gd name="connsiteX244" fmla="*/ 13535 w 28575"/>
                              <a:gd name="connsiteY244" fmla="*/ 836638 h 857250"/>
                              <a:gd name="connsiteX245" fmla="*/ 13535 w 28575"/>
                              <a:gd name="connsiteY245" fmla="*/ 836638 h 857250"/>
                              <a:gd name="connsiteX246" fmla="*/ 13535 w 28575"/>
                              <a:gd name="connsiteY246" fmla="*/ 835924 h 857250"/>
                              <a:gd name="connsiteX247" fmla="*/ 13535 w 28575"/>
                              <a:gd name="connsiteY247" fmla="*/ 836638 h 857250"/>
                              <a:gd name="connsiteX248" fmla="*/ 13535 w 28575"/>
                              <a:gd name="connsiteY248" fmla="*/ 836638 h 857250"/>
                              <a:gd name="connsiteX249" fmla="*/ 13535 w 28575"/>
                              <a:gd name="connsiteY249" fmla="*/ 836638 h 857250"/>
                              <a:gd name="connsiteX250" fmla="*/ 13535 w 28575"/>
                              <a:gd name="connsiteY250" fmla="*/ 837343 h 857250"/>
                              <a:gd name="connsiteX251" fmla="*/ 13535 w 28575"/>
                              <a:gd name="connsiteY251" fmla="*/ 838057 h 857250"/>
                              <a:gd name="connsiteX252" fmla="*/ 14288 w 28575"/>
                              <a:gd name="connsiteY252" fmla="*/ 838057 h 857250"/>
                              <a:gd name="connsiteX253" fmla="*/ 14288 w 28575"/>
                              <a:gd name="connsiteY253" fmla="*/ 838057 h 857250"/>
                              <a:gd name="connsiteX254" fmla="*/ 14288 w 28575"/>
                              <a:gd name="connsiteY254" fmla="*/ 838772 h 857250"/>
                              <a:gd name="connsiteX255" fmla="*/ 14288 w 28575"/>
                              <a:gd name="connsiteY255" fmla="*/ 838772 h 857250"/>
                              <a:gd name="connsiteX256" fmla="*/ 14288 w 28575"/>
                              <a:gd name="connsiteY256" fmla="*/ 838772 h 857250"/>
                              <a:gd name="connsiteX257" fmla="*/ 14288 w 28575"/>
                              <a:gd name="connsiteY257" fmla="*/ 838772 h 857250"/>
                              <a:gd name="connsiteX258" fmla="*/ 14288 w 28575"/>
                              <a:gd name="connsiteY258" fmla="*/ 838772 h 857250"/>
                              <a:gd name="connsiteX259" fmla="*/ 14288 w 28575"/>
                              <a:gd name="connsiteY259" fmla="*/ 840191 h 857250"/>
                              <a:gd name="connsiteX260" fmla="*/ 14288 w 28575"/>
                              <a:gd name="connsiteY260" fmla="*/ 840191 h 857250"/>
                              <a:gd name="connsiteX261" fmla="*/ 14288 w 28575"/>
                              <a:gd name="connsiteY261" fmla="*/ 840905 h 857250"/>
                              <a:gd name="connsiteX262" fmla="*/ 14288 w 28575"/>
                              <a:gd name="connsiteY262" fmla="*/ 840905 h 857250"/>
                              <a:gd name="connsiteX263" fmla="*/ 14288 w 28575"/>
                              <a:gd name="connsiteY263" fmla="*/ 840191 h 857250"/>
                              <a:gd name="connsiteX264" fmla="*/ 15040 w 28575"/>
                              <a:gd name="connsiteY264" fmla="*/ 840191 h 857250"/>
                              <a:gd name="connsiteX265" fmla="*/ 15040 w 28575"/>
                              <a:gd name="connsiteY265" fmla="*/ 840905 h 857250"/>
                              <a:gd name="connsiteX266" fmla="*/ 15040 w 28575"/>
                              <a:gd name="connsiteY266" fmla="*/ 841610 h 857250"/>
                              <a:gd name="connsiteX267" fmla="*/ 15040 w 28575"/>
                              <a:gd name="connsiteY267" fmla="*/ 841610 h 857250"/>
                              <a:gd name="connsiteX268" fmla="*/ 15040 w 28575"/>
                              <a:gd name="connsiteY268" fmla="*/ 840905 h 857250"/>
                              <a:gd name="connsiteX269" fmla="*/ 15040 w 28575"/>
                              <a:gd name="connsiteY269" fmla="*/ 841610 h 857250"/>
                              <a:gd name="connsiteX270" fmla="*/ 15040 w 28575"/>
                              <a:gd name="connsiteY270" fmla="*/ 841610 h 857250"/>
                              <a:gd name="connsiteX271" fmla="*/ 15040 w 28575"/>
                              <a:gd name="connsiteY271" fmla="*/ 841610 h 857250"/>
                              <a:gd name="connsiteX272" fmla="*/ 15040 w 28575"/>
                              <a:gd name="connsiteY272" fmla="*/ 841610 h 857250"/>
                              <a:gd name="connsiteX273" fmla="*/ 15040 w 28575"/>
                              <a:gd name="connsiteY273" fmla="*/ 842324 h 857250"/>
                              <a:gd name="connsiteX274" fmla="*/ 15040 w 28575"/>
                              <a:gd name="connsiteY274" fmla="*/ 842324 h 857250"/>
                              <a:gd name="connsiteX275" fmla="*/ 15040 w 28575"/>
                              <a:gd name="connsiteY275" fmla="*/ 843029 h 857250"/>
                              <a:gd name="connsiteX276" fmla="*/ 15792 w 28575"/>
                              <a:gd name="connsiteY276" fmla="*/ 843744 h 857250"/>
                              <a:gd name="connsiteX277" fmla="*/ 15792 w 28575"/>
                              <a:gd name="connsiteY277" fmla="*/ 843744 h 857250"/>
                              <a:gd name="connsiteX278" fmla="*/ 15792 w 28575"/>
                              <a:gd name="connsiteY278" fmla="*/ 843744 h 857250"/>
                              <a:gd name="connsiteX279" fmla="*/ 15792 w 28575"/>
                              <a:gd name="connsiteY279" fmla="*/ 843744 h 857250"/>
                              <a:gd name="connsiteX280" fmla="*/ 15792 w 28575"/>
                              <a:gd name="connsiteY280" fmla="*/ 844458 h 857250"/>
                              <a:gd name="connsiteX281" fmla="*/ 15792 w 28575"/>
                              <a:gd name="connsiteY281" fmla="*/ 844458 h 857250"/>
                              <a:gd name="connsiteX282" fmla="*/ 15792 w 28575"/>
                              <a:gd name="connsiteY282" fmla="*/ 845163 h 857250"/>
                              <a:gd name="connsiteX283" fmla="*/ 15792 w 28575"/>
                              <a:gd name="connsiteY283" fmla="*/ 845163 h 857250"/>
                              <a:gd name="connsiteX284" fmla="*/ 15792 w 28575"/>
                              <a:gd name="connsiteY284" fmla="*/ 845163 h 857250"/>
                              <a:gd name="connsiteX285" fmla="*/ 15792 w 28575"/>
                              <a:gd name="connsiteY285" fmla="*/ 845163 h 857250"/>
                              <a:gd name="connsiteX286" fmla="*/ 15792 w 28575"/>
                              <a:gd name="connsiteY286" fmla="*/ 845163 h 857250"/>
                              <a:gd name="connsiteX287" fmla="*/ 15792 w 28575"/>
                              <a:gd name="connsiteY287" fmla="*/ 845163 h 857250"/>
                              <a:gd name="connsiteX288" fmla="*/ 16545 w 28575"/>
                              <a:gd name="connsiteY288" fmla="*/ 845163 h 857250"/>
                              <a:gd name="connsiteX289" fmla="*/ 16545 w 28575"/>
                              <a:gd name="connsiteY289" fmla="*/ 845163 h 857250"/>
                              <a:gd name="connsiteX290" fmla="*/ 16545 w 28575"/>
                              <a:gd name="connsiteY290" fmla="*/ 845877 h 857250"/>
                              <a:gd name="connsiteX291" fmla="*/ 16545 w 28575"/>
                              <a:gd name="connsiteY291" fmla="*/ 845877 h 857250"/>
                              <a:gd name="connsiteX292" fmla="*/ 16545 w 28575"/>
                              <a:gd name="connsiteY292" fmla="*/ 845877 h 857250"/>
                              <a:gd name="connsiteX293" fmla="*/ 16545 w 28575"/>
                              <a:gd name="connsiteY293" fmla="*/ 845877 h 857250"/>
                              <a:gd name="connsiteX294" fmla="*/ 16545 w 28575"/>
                              <a:gd name="connsiteY294" fmla="*/ 845877 h 857250"/>
                              <a:gd name="connsiteX295" fmla="*/ 16545 w 28575"/>
                              <a:gd name="connsiteY295" fmla="*/ 845877 h 857250"/>
                              <a:gd name="connsiteX296" fmla="*/ 16545 w 28575"/>
                              <a:gd name="connsiteY296" fmla="*/ 845877 h 857250"/>
                              <a:gd name="connsiteX297" fmla="*/ 16545 w 28575"/>
                              <a:gd name="connsiteY297" fmla="*/ 846592 h 857250"/>
                              <a:gd name="connsiteX298" fmla="*/ 16545 w 28575"/>
                              <a:gd name="connsiteY298" fmla="*/ 846592 h 857250"/>
                              <a:gd name="connsiteX299" fmla="*/ 16545 w 28575"/>
                              <a:gd name="connsiteY299" fmla="*/ 847296 h 857250"/>
                              <a:gd name="connsiteX300" fmla="*/ 17297 w 28575"/>
                              <a:gd name="connsiteY300" fmla="*/ 847296 h 857250"/>
                              <a:gd name="connsiteX301" fmla="*/ 17297 w 28575"/>
                              <a:gd name="connsiteY301" fmla="*/ 847296 h 857250"/>
                              <a:gd name="connsiteX302" fmla="*/ 17297 w 28575"/>
                              <a:gd name="connsiteY302" fmla="*/ 847296 h 857250"/>
                              <a:gd name="connsiteX303" fmla="*/ 17297 w 28575"/>
                              <a:gd name="connsiteY303" fmla="*/ 847296 h 857250"/>
                              <a:gd name="connsiteX304" fmla="*/ 17297 w 28575"/>
                              <a:gd name="connsiteY304" fmla="*/ 847296 h 857250"/>
                              <a:gd name="connsiteX305" fmla="*/ 17297 w 28575"/>
                              <a:gd name="connsiteY305" fmla="*/ 847296 h 857250"/>
                              <a:gd name="connsiteX306" fmla="*/ 17297 w 28575"/>
                              <a:gd name="connsiteY306" fmla="*/ 847296 h 857250"/>
                              <a:gd name="connsiteX307" fmla="*/ 17297 w 28575"/>
                              <a:gd name="connsiteY307" fmla="*/ 847296 h 857250"/>
                              <a:gd name="connsiteX308" fmla="*/ 17297 w 28575"/>
                              <a:gd name="connsiteY308" fmla="*/ 847296 h 857250"/>
                              <a:gd name="connsiteX309" fmla="*/ 17297 w 28575"/>
                              <a:gd name="connsiteY309" fmla="*/ 847296 h 857250"/>
                              <a:gd name="connsiteX310" fmla="*/ 17297 w 28575"/>
                              <a:gd name="connsiteY310" fmla="*/ 848716 h 857250"/>
                              <a:gd name="connsiteX311" fmla="*/ 17297 w 28575"/>
                              <a:gd name="connsiteY311" fmla="*/ 848716 h 857250"/>
                              <a:gd name="connsiteX312" fmla="*/ 17297 w 28575"/>
                              <a:gd name="connsiteY312" fmla="*/ 848716 h 857250"/>
                              <a:gd name="connsiteX313" fmla="*/ 17297 w 28575"/>
                              <a:gd name="connsiteY313" fmla="*/ 848011 h 857250"/>
                              <a:gd name="connsiteX314" fmla="*/ 17297 w 28575"/>
                              <a:gd name="connsiteY314" fmla="*/ 848716 h 857250"/>
                              <a:gd name="connsiteX315" fmla="*/ 17297 w 28575"/>
                              <a:gd name="connsiteY315" fmla="*/ 848011 h 857250"/>
                              <a:gd name="connsiteX316" fmla="*/ 17297 w 28575"/>
                              <a:gd name="connsiteY316" fmla="*/ 848716 h 857250"/>
                              <a:gd name="connsiteX317" fmla="*/ 17297 w 28575"/>
                              <a:gd name="connsiteY317" fmla="*/ 848716 h 857250"/>
                              <a:gd name="connsiteX318" fmla="*/ 17297 w 28575"/>
                              <a:gd name="connsiteY318" fmla="*/ 848716 h 857250"/>
                              <a:gd name="connsiteX319" fmla="*/ 17297 w 28575"/>
                              <a:gd name="connsiteY319" fmla="*/ 848716 h 857250"/>
                              <a:gd name="connsiteX320" fmla="*/ 18050 w 28575"/>
                              <a:gd name="connsiteY320" fmla="*/ 848716 h 857250"/>
                              <a:gd name="connsiteX321" fmla="*/ 18050 w 28575"/>
                              <a:gd name="connsiteY321" fmla="*/ 849430 h 857250"/>
                              <a:gd name="connsiteX322" fmla="*/ 18050 w 28575"/>
                              <a:gd name="connsiteY322" fmla="*/ 849430 h 857250"/>
                              <a:gd name="connsiteX323" fmla="*/ 18050 w 28575"/>
                              <a:gd name="connsiteY323" fmla="*/ 850144 h 857250"/>
                              <a:gd name="connsiteX324" fmla="*/ 18050 w 28575"/>
                              <a:gd name="connsiteY324" fmla="*/ 849430 h 857250"/>
                              <a:gd name="connsiteX325" fmla="*/ 18050 w 28575"/>
                              <a:gd name="connsiteY325" fmla="*/ 849430 h 857250"/>
                              <a:gd name="connsiteX326" fmla="*/ 18050 w 28575"/>
                              <a:gd name="connsiteY326" fmla="*/ 849430 h 857250"/>
                              <a:gd name="connsiteX327" fmla="*/ 18050 w 28575"/>
                              <a:gd name="connsiteY327" fmla="*/ 849430 h 857250"/>
                              <a:gd name="connsiteX328" fmla="*/ 18050 w 28575"/>
                              <a:gd name="connsiteY328" fmla="*/ 849430 h 857250"/>
                              <a:gd name="connsiteX329" fmla="*/ 18050 w 28575"/>
                              <a:gd name="connsiteY329" fmla="*/ 850144 h 857250"/>
                              <a:gd name="connsiteX330" fmla="*/ 18050 w 28575"/>
                              <a:gd name="connsiteY330" fmla="*/ 850144 h 857250"/>
                              <a:gd name="connsiteX331" fmla="*/ 18050 w 28575"/>
                              <a:gd name="connsiteY331" fmla="*/ 850144 h 857250"/>
                              <a:gd name="connsiteX332" fmla="*/ 18802 w 28575"/>
                              <a:gd name="connsiteY332" fmla="*/ 850849 h 857250"/>
                              <a:gd name="connsiteX333" fmla="*/ 18802 w 28575"/>
                              <a:gd name="connsiteY333" fmla="*/ 850144 h 857250"/>
                              <a:gd name="connsiteX334" fmla="*/ 18802 w 28575"/>
                              <a:gd name="connsiteY334" fmla="*/ 850144 h 857250"/>
                              <a:gd name="connsiteX335" fmla="*/ 18802 w 28575"/>
                              <a:gd name="connsiteY335" fmla="*/ 850849 h 857250"/>
                              <a:gd name="connsiteX336" fmla="*/ 18802 w 28575"/>
                              <a:gd name="connsiteY336" fmla="*/ 850849 h 857250"/>
                              <a:gd name="connsiteX337" fmla="*/ 18802 w 28575"/>
                              <a:gd name="connsiteY337" fmla="*/ 850849 h 857250"/>
                              <a:gd name="connsiteX338" fmla="*/ 18802 w 28575"/>
                              <a:gd name="connsiteY338" fmla="*/ 851564 h 857250"/>
                              <a:gd name="connsiteX339" fmla="*/ 18802 w 28575"/>
                              <a:gd name="connsiteY339" fmla="*/ 850849 h 857250"/>
                              <a:gd name="connsiteX340" fmla="*/ 18802 w 28575"/>
                              <a:gd name="connsiteY340" fmla="*/ 850849 h 857250"/>
                              <a:gd name="connsiteX341" fmla="*/ 18802 w 28575"/>
                              <a:gd name="connsiteY341" fmla="*/ 850849 h 857250"/>
                              <a:gd name="connsiteX342" fmla="*/ 18802 w 28575"/>
                              <a:gd name="connsiteY342" fmla="*/ 850849 h 857250"/>
                              <a:gd name="connsiteX343" fmla="*/ 18802 w 28575"/>
                              <a:gd name="connsiteY343" fmla="*/ 851564 h 857250"/>
                              <a:gd name="connsiteX344" fmla="*/ 19555 w 28575"/>
                              <a:gd name="connsiteY344" fmla="*/ 851564 h 857250"/>
                              <a:gd name="connsiteX345" fmla="*/ 19555 w 28575"/>
                              <a:gd name="connsiteY345" fmla="*/ 852278 h 857250"/>
                              <a:gd name="connsiteX346" fmla="*/ 19555 w 28575"/>
                              <a:gd name="connsiteY346" fmla="*/ 851564 h 857250"/>
                              <a:gd name="connsiteX347" fmla="*/ 19555 w 28575"/>
                              <a:gd name="connsiteY347" fmla="*/ 851564 h 857250"/>
                              <a:gd name="connsiteX348" fmla="*/ 19555 w 28575"/>
                              <a:gd name="connsiteY348" fmla="*/ 851564 h 857250"/>
                              <a:gd name="connsiteX349" fmla="*/ 19555 w 28575"/>
                              <a:gd name="connsiteY349" fmla="*/ 851564 h 857250"/>
                              <a:gd name="connsiteX350" fmla="*/ 19555 w 28575"/>
                              <a:gd name="connsiteY350" fmla="*/ 851564 h 857250"/>
                              <a:gd name="connsiteX351" fmla="*/ 19555 w 28575"/>
                              <a:gd name="connsiteY351" fmla="*/ 851564 h 857250"/>
                              <a:gd name="connsiteX352" fmla="*/ 19555 w 28575"/>
                              <a:gd name="connsiteY352" fmla="*/ 851564 h 857250"/>
                              <a:gd name="connsiteX353" fmla="*/ 19555 w 28575"/>
                              <a:gd name="connsiteY353" fmla="*/ 852278 h 857250"/>
                              <a:gd name="connsiteX354" fmla="*/ 19555 w 28575"/>
                              <a:gd name="connsiteY354" fmla="*/ 852278 h 857250"/>
                              <a:gd name="connsiteX355" fmla="*/ 19555 w 28575"/>
                              <a:gd name="connsiteY355" fmla="*/ 852278 h 857250"/>
                              <a:gd name="connsiteX356" fmla="*/ 20307 w 28575"/>
                              <a:gd name="connsiteY356" fmla="*/ 852278 h 857250"/>
                              <a:gd name="connsiteX357" fmla="*/ 20307 w 28575"/>
                              <a:gd name="connsiteY357" fmla="*/ 851564 h 857250"/>
                              <a:gd name="connsiteX358" fmla="*/ 20307 w 28575"/>
                              <a:gd name="connsiteY358" fmla="*/ 851564 h 857250"/>
                              <a:gd name="connsiteX359" fmla="*/ 20307 w 28575"/>
                              <a:gd name="connsiteY359" fmla="*/ 851564 h 857250"/>
                              <a:gd name="connsiteX360" fmla="*/ 20307 w 28575"/>
                              <a:gd name="connsiteY360" fmla="*/ 852278 h 857250"/>
                              <a:gd name="connsiteX361" fmla="*/ 20307 w 28575"/>
                              <a:gd name="connsiteY361" fmla="*/ 852278 h 857250"/>
                              <a:gd name="connsiteX362" fmla="*/ 20307 w 28575"/>
                              <a:gd name="connsiteY362" fmla="*/ 852278 h 857250"/>
                              <a:gd name="connsiteX363" fmla="*/ 20307 w 28575"/>
                              <a:gd name="connsiteY363" fmla="*/ 852278 h 857250"/>
                              <a:gd name="connsiteX364" fmla="*/ 20307 w 28575"/>
                              <a:gd name="connsiteY364" fmla="*/ 852983 h 857250"/>
                              <a:gd name="connsiteX365" fmla="*/ 20307 w 28575"/>
                              <a:gd name="connsiteY365" fmla="*/ 852983 h 857250"/>
                              <a:gd name="connsiteX366" fmla="*/ 20307 w 28575"/>
                              <a:gd name="connsiteY366" fmla="*/ 852278 h 857250"/>
                              <a:gd name="connsiteX367" fmla="*/ 20307 w 28575"/>
                              <a:gd name="connsiteY367" fmla="*/ 852278 h 857250"/>
                              <a:gd name="connsiteX368" fmla="*/ 21060 w 28575"/>
                              <a:gd name="connsiteY368" fmla="*/ 852278 h 857250"/>
                              <a:gd name="connsiteX369" fmla="*/ 21060 w 28575"/>
                              <a:gd name="connsiteY369" fmla="*/ 852278 h 857250"/>
                              <a:gd name="connsiteX370" fmla="*/ 21060 w 28575"/>
                              <a:gd name="connsiteY370" fmla="*/ 852983 h 857250"/>
                              <a:gd name="connsiteX371" fmla="*/ 21060 w 28575"/>
                              <a:gd name="connsiteY371" fmla="*/ 852278 h 857250"/>
                              <a:gd name="connsiteX372" fmla="*/ 21060 w 28575"/>
                              <a:gd name="connsiteY372" fmla="*/ 852983 h 857250"/>
                              <a:gd name="connsiteX373" fmla="*/ 21060 w 28575"/>
                              <a:gd name="connsiteY373" fmla="*/ 852278 h 857250"/>
                              <a:gd name="connsiteX374" fmla="*/ 21060 w 28575"/>
                              <a:gd name="connsiteY374" fmla="*/ 852278 h 857250"/>
                              <a:gd name="connsiteX375" fmla="*/ 21060 w 28575"/>
                              <a:gd name="connsiteY375" fmla="*/ 852983 h 857250"/>
                              <a:gd name="connsiteX376" fmla="*/ 21060 w 28575"/>
                              <a:gd name="connsiteY376" fmla="*/ 852983 h 857250"/>
                              <a:gd name="connsiteX377" fmla="*/ 21060 w 28575"/>
                              <a:gd name="connsiteY377" fmla="*/ 852983 h 857250"/>
                              <a:gd name="connsiteX378" fmla="*/ 21060 w 28575"/>
                              <a:gd name="connsiteY378" fmla="*/ 852983 h 857250"/>
                              <a:gd name="connsiteX379" fmla="*/ 21060 w 28575"/>
                              <a:gd name="connsiteY379" fmla="*/ 853697 h 857250"/>
                              <a:gd name="connsiteX380" fmla="*/ 21060 w 28575"/>
                              <a:gd name="connsiteY380" fmla="*/ 852983 h 857250"/>
                              <a:gd name="connsiteX381" fmla="*/ 21060 w 28575"/>
                              <a:gd name="connsiteY381" fmla="*/ 853697 h 857250"/>
                              <a:gd name="connsiteX382" fmla="*/ 21803 w 28575"/>
                              <a:gd name="connsiteY382" fmla="*/ 853697 h 857250"/>
                              <a:gd name="connsiteX383" fmla="*/ 21803 w 28575"/>
                              <a:gd name="connsiteY383" fmla="*/ 853697 h 857250"/>
                              <a:gd name="connsiteX384" fmla="*/ 21803 w 28575"/>
                              <a:gd name="connsiteY384" fmla="*/ 853697 h 857250"/>
                              <a:gd name="connsiteX385" fmla="*/ 21803 w 28575"/>
                              <a:gd name="connsiteY385" fmla="*/ 854402 h 857250"/>
                              <a:gd name="connsiteX386" fmla="*/ 21803 w 28575"/>
                              <a:gd name="connsiteY386" fmla="*/ 854402 h 857250"/>
                              <a:gd name="connsiteX387" fmla="*/ 21803 w 28575"/>
                              <a:gd name="connsiteY387" fmla="*/ 854402 h 857250"/>
                              <a:gd name="connsiteX388" fmla="*/ 21803 w 28575"/>
                              <a:gd name="connsiteY388" fmla="*/ 854402 h 857250"/>
                              <a:gd name="connsiteX389" fmla="*/ 21803 w 28575"/>
                              <a:gd name="connsiteY389" fmla="*/ 854402 h 857250"/>
                              <a:gd name="connsiteX390" fmla="*/ 21803 w 28575"/>
                              <a:gd name="connsiteY390" fmla="*/ 854402 h 857250"/>
                              <a:gd name="connsiteX391" fmla="*/ 21803 w 28575"/>
                              <a:gd name="connsiteY391" fmla="*/ 854402 h 857250"/>
                              <a:gd name="connsiteX392" fmla="*/ 21803 w 28575"/>
                              <a:gd name="connsiteY392" fmla="*/ 854402 h 857250"/>
                              <a:gd name="connsiteX393" fmla="*/ 21803 w 28575"/>
                              <a:gd name="connsiteY393" fmla="*/ 854402 h 857250"/>
                              <a:gd name="connsiteX394" fmla="*/ 21803 w 28575"/>
                              <a:gd name="connsiteY394" fmla="*/ 853697 h 857250"/>
                              <a:gd name="connsiteX395" fmla="*/ 21803 w 28575"/>
                              <a:gd name="connsiteY395" fmla="*/ 854402 h 857250"/>
                              <a:gd name="connsiteX396" fmla="*/ 21803 w 28575"/>
                              <a:gd name="connsiteY396" fmla="*/ 854402 h 857250"/>
                              <a:gd name="connsiteX397" fmla="*/ 21803 w 28575"/>
                              <a:gd name="connsiteY397" fmla="*/ 854402 h 857250"/>
                              <a:gd name="connsiteX398" fmla="*/ 21803 w 28575"/>
                              <a:gd name="connsiteY398" fmla="*/ 854402 h 857250"/>
                              <a:gd name="connsiteX399" fmla="*/ 21803 w 28575"/>
                              <a:gd name="connsiteY399" fmla="*/ 854402 h 857250"/>
                              <a:gd name="connsiteX400" fmla="*/ 22555 w 28575"/>
                              <a:gd name="connsiteY400" fmla="*/ 854402 h 857250"/>
                              <a:gd name="connsiteX401" fmla="*/ 22555 w 28575"/>
                              <a:gd name="connsiteY401" fmla="*/ 854402 h 857250"/>
                              <a:gd name="connsiteX402" fmla="*/ 22555 w 28575"/>
                              <a:gd name="connsiteY402" fmla="*/ 854402 h 857250"/>
                              <a:gd name="connsiteX403" fmla="*/ 22555 w 28575"/>
                              <a:gd name="connsiteY403" fmla="*/ 854402 h 857250"/>
                              <a:gd name="connsiteX404" fmla="*/ 22555 w 28575"/>
                              <a:gd name="connsiteY404" fmla="*/ 854402 h 857250"/>
                              <a:gd name="connsiteX405" fmla="*/ 22555 w 28575"/>
                              <a:gd name="connsiteY405" fmla="*/ 854402 h 857250"/>
                              <a:gd name="connsiteX406" fmla="*/ 22555 w 28575"/>
                              <a:gd name="connsiteY406" fmla="*/ 854402 h 857250"/>
                              <a:gd name="connsiteX407" fmla="*/ 22555 w 28575"/>
                              <a:gd name="connsiteY407" fmla="*/ 854402 h 857250"/>
                              <a:gd name="connsiteX408" fmla="*/ 22555 w 28575"/>
                              <a:gd name="connsiteY408" fmla="*/ 854402 h 857250"/>
                              <a:gd name="connsiteX409" fmla="*/ 22555 w 28575"/>
                              <a:gd name="connsiteY409" fmla="*/ 854402 h 857250"/>
                              <a:gd name="connsiteX410" fmla="*/ 22555 w 28575"/>
                              <a:gd name="connsiteY410" fmla="*/ 854402 h 857250"/>
                              <a:gd name="connsiteX411" fmla="*/ 22555 w 28575"/>
                              <a:gd name="connsiteY411" fmla="*/ 854402 h 857250"/>
                              <a:gd name="connsiteX412" fmla="*/ 23308 w 28575"/>
                              <a:gd name="connsiteY412" fmla="*/ 854402 h 857250"/>
                              <a:gd name="connsiteX413" fmla="*/ 23308 w 28575"/>
                              <a:gd name="connsiteY413" fmla="*/ 854402 h 857250"/>
                              <a:gd name="connsiteX414" fmla="*/ 23308 w 28575"/>
                              <a:gd name="connsiteY414" fmla="*/ 854402 h 857250"/>
                              <a:gd name="connsiteX415" fmla="*/ 23308 w 28575"/>
                              <a:gd name="connsiteY415" fmla="*/ 854402 h 857250"/>
                              <a:gd name="connsiteX416" fmla="*/ 23308 w 28575"/>
                              <a:gd name="connsiteY416" fmla="*/ 854402 h 857250"/>
                              <a:gd name="connsiteX417" fmla="*/ 23308 w 28575"/>
                              <a:gd name="connsiteY417" fmla="*/ 854402 h 857250"/>
                              <a:gd name="connsiteX418" fmla="*/ 23308 w 28575"/>
                              <a:gd name="connsiteY418" fmla="*/ 854402 h 857250"/>
                              <a:gd name="connsiteX419" fmla="*/ 23308 w 28575"/>
                              <a:gd name="connsiteY419" fmla="*/ 854402 h 857250"/>
                              <a:gd name="connsiteX420" fmla="*/ 23308 w 28575"/>
                              <a:gd name="connsiteY420" fmla="*/ 855116 h 857250"/>
                              <a:gd name="connsiteX421" fmla="*/ 23308 w 28575"/>
                              <a:gd name="connsiteY421" fmla="*/ 855116 h 857250"/>
                              <a:gd name="connsiteX422" fmla="*/ 23308 w 28575"/>
                              <a:gd name="connsiteY422" fmla="*/ 855116 h 857250"/>
                              <a:gd name="connsiteX423" fmla="*/ 23308 w 28575"/>
                              <a:gd name="connsiteY423" fmla="*/ 855116 h 857250"/>
                              <a:gd name="connsiteX424" fmla="*/ 24060 w 28575"/>
                              <a:gd name="connsiteY424" fmla="*/ 855116 h 857250"/>
                              <a:gd name="connsiteX425" fmla="*/ 24060 w 28575"/>
                              <a:gd name="connsiteY425" fmla="*/ 855116 h 857250"/>
                              <a:gd name="connsiteX426" fmla="*/ 24060 w 28575"/>
                              <a:gd name="connsiteY426" fmla="*/ 855116 h 857250"/>
                              <a:gd name="connsiteX427" fmla="*/ 24060 w 28575"/>
                              <a:gd name="connsiteY427" fmla="*/ 855116 h 857250"/>
                              <a:gd name="connsiteX428" fmla="*/ 24060 w 28575"/>
                              <a:gd name="connsiteY428" fmla="*/ 854402 h 857250"/>
                              <a:gd name="connsiteX429" fmla="*/ 24060 w 28575"/>
                              <a:gd name="connsiteY429" fmla="*/ 854402 h 857250"/>
                              <a:gd name="connsiteX430" fmla="*/ 24060 w 28575"/>
                              <a:gd name="connsiteY430" fmla="*/ 855116 h 857250"/>
                              <a:gd name="connsiteX431" fmla="*/ 24060 w 28575"/>
                              <a:gd name="connsiteY431" fmla="*/ 854402 h 857250"/>
                              <a:gd name="connsiteX432" fmla="*/ 24060 w 28575"/>
                              <a:gd name="connsiteY432" fmla="*/ 855116 h 857250"/>
                              <a:gd name="connsiteX433" fmla="*/ 24060 w 28575"/>
                              <a:gd name="connsiteY433" fmla="*/ 855831 h 857250"/>
                              <a:gd name="connsiteX434" fmla="*/ 24060 w 28575"/>
                              <a:gd name="connsiteY434" fmla="*/ 855116 h 857250"/>
                              <a:gd name="connsiteX435" fmla="*/ 24060 w 28575"/>
                              <a:gd name="connsiteY435" fmla="*/ 855116 h 857250"/>
                              <a:gd name="connsiteX436" fmla="*/ 24813 w 28575"/>
                              <a:gd name="connsiteY436" fmla="*/ 855116 h 857250"/>
                              <a:gd name="connsiteX437" fmla="*/ 24813 w 28575"/>
                              <a:gd name="connsiteY437" fmla="*/ 855116 h 857250"/>
                              <a:gd name="connsiteX438" fmla="*/ 24813 w 28575"/>
                              <a:gd name="connsiteY438" fmla="*/ 855116 h 857250"/>
                              <a:gd name="connsiteX439" fmla="*/ 24813 w 28575"/>
                              <a:gd name="connsiteY439" fmla="*/ 855831 h 857250"/>
                              <a:gd name="connsiteX440" fmla="*/ 24813 w 28575"/>
                              <a:gd name="connsiteY440" fmla="*/ 855116 h 857250"/>
                              <a:gd name="connsiteX441" fmla="*/ 24813 w 28575"/>
                              <a:gd name="connsiteY441" fmla="*/ 855831 h 857250"/>
                              <a:gd name="connsiteX442" fmla="*/ 24813 w 28575"/>
                              <a:gd name="connsiteY442" fmla="*/ 855831 h 857250"/>
                              <a:gd name="connsiteX443" fmla="*/ 24813 w 28575"/>
                              <a:gd name="connsiteY443" fmla="*/ 855831 h 857250"/>
                              <a:gd name="connsiteX444" fmla="*/ 24813 w 28575"/>
                              <a:gd name="connsiteY444" fmla="*/ 855831 h 857250"/>
                              <a:gd name="connsiteX445" fmla="*/ 24813 w 28575"/>
                              <a:gd name="connsiteY445" fmla="*/ 855831 h 857250"/>
                              <a:gd name="connsiteX446" fmla="*/ 24813 w 28575"/>
                              <a:gd name="connsiteY446" fmla="*/ 855831 h 857250"/>
                              <a:gd name="connsiteX447" fmla="*/ 24813 w 28575"/>
                              <a:gd name="connsiteY447" fmla="*/ 855831 h 857250"/>
                              <a:gd name="connsiteX448" fmla="*/ 25565 w 28575"/>
                              <a:gd name="connsiteY448" fmla="*/ 855831 h 857250"/>
                              <a:gd name="connsiteX449" fmla="*/ 25565 w 28575"/>
                              <a:gd name="connsiteY449" fmla="*/ 855831 h 857250"/>
                              <a:gd name="connsiteX450" fmla="*/ 25565 w 28575"/>
                              <a:gd name="connsiteY450" fmla="*/ 855831 h 857250"/>
                              <a:gd name="connsiteX451" fmla="*/ 25565 w 28575"/>
                              <a:gd name="connsiteY451" fmla="*/ 855831 h 857250"/>
                              <a:gd name="connsiteX452" fmla="*/ 25565 w 28575"/>
                              <a:gd name="connsiteY452" fmla="*/ 855831 h 857250"/>
                              <a:gd name="connsiteX453" fmla="*/ 25565 w 28575"/>
                              <a:gd name="connsiteY453" fmla="*/ 855831 h 857250"/>
                              <a:gd name="connsiteX454" fmla="*/ 25565 w 28575"/>
                              <a:gd name="connsiteY454" fmla="*/ 855831 h 857250"/>
                              <a:gd name="connsiteX455" fmla="*/ 25565 w 28575"/>
                              <a:gd name="connsiteY455" fmla="*/ 855831 h 857250"/>
                              <a:gd name="connsiteX456" fmla="*/ 25565 w 28575"/>
                              <a:gd name="connsiteY456" fmla="*/ 855831 h 857250"/>
                              <a:gd name="connsiteX457" fmla="*/ 25565 w 28575"/>
                              <a:gd name="connsiteY457" fmla="*/ 855831 h 857250"/>
                              <a:gd name="connsiteX458" fmla="*/ 25565 w 28575"/>
                              <a:gd name="connsiteY458" fmla="*/ 856536 h 857250"/>
                              <a:gd name="connsiteX459" fmla="*/ 25565 w 28575"/>
                              <a:gd name="connsiteY459" fmla="*/ 856536 h 857250"/>
                              <a:gd name="connsiteX460" fmla="*/ 25565 w 28575"/>
                              <a:gd name="connsiteY460" fmla="*/ 856536 h 857250"/>
                              <a:gd name="connsiteX461" fmla="*/ 25565 w 28575"/>
                              <a:gd name="connsiteY461" fmla="*/ 856536 h 857250"/>
                              <a:gd name="connsiteX462" fmla="*/ 26318 w 28575"/>
                              <a:gd name="connsiteY462" fmla="*/ 856536 h 857250"/>
                              <a:gd name="connsiteX463" fmla="*/ 26318 w 28575"/>
                              <a:gd name="connsiteY463" fmla="*/ 855831 h 857250"/>
                              <a:gd name="connsiteX464" fmla="*/ 26318 w 28575"/>
                              <a:gd name="connsiteY464" fmla="*/ 855831 h 857250"/>
                              <a:gd name="connsiteX465" fmla="*/ 26318 w 28575"/>
                              <a:gd name="connsiteY465" fmla="*/ 855831 h 857250"/>
                              <a:gd name="connsiteX466" fmla="*/ 26318 w 28575"/>
                              <a:gd name="connsiteY466" fmla="*/ 855831 h 857250"/>
                              <a:gd name="connsiteX467" fmla="*/ 26318 w 28575"/>
                              <a:gd name="connsiteY467" fmla="*/ 855831 h 857250"/>
                              <a:gd name="connsiteX468" fmla="*/ 26318 w 28575"/>
                              <a:gd name="connsiteY468" fmla="*/ 855831 h 857250"/>
                              <a:gd name="connsiteX469" fmla="*/ 26318 w 28575"/>
                              <a:gd name="connsiteY469" fmla="*/ 855831 h 857250"/>
                              <a:gd name="connsiteX470" fmla="*/ 26318 w 28575"/>
                              <a:gd name="connsiteY470" fmla="*/ 855831 h 857250"/>
                              <a:gd name="connsiteX471" fmla="*/ 26318 w 28575"/>
                              <a:gd name="connsiteY471" fmla="*/ 855831 h 857250"/>
                              <a:gd name="connsiteX472" fmla="*/ 26318 w 28575"/>
                              <a:gd name="connsiteY472" fmla="*/ 855831 h 857250"/>
                              <a:gd name="connsiteX473" fmla="*/ 26318 w 28575"/>
                              <a:gd name="connsiteY473" fmla="*/ 855831 h 857250"/>
                              <a:gd name="connsiteX474" fmla="*/ 27070 w 28575"/>
                              <a:gd name="connsiteY474" fmla="*/ 855831 h 857250"/>
                              <a:gd name="connsiteX475" fmla="*/ 27070 w 28575"/>
                              <a:gd name="connsiteY475" fmla="*/ 855831 h 857250"/>
                              <a:gd name="connsiteX476" fmla="*/ 27070 w 28575"/>
                              <a:gd name="connsiteY476" fmla="*/ 855831 h 857250"/>
                              <a:gd name="connsiteX477" fmla="*/ 27070 w 28575"/>
                              <a:gd name="connsiteY477" fmla="*/ 855831 h 857250"/>
                              <a:gd name="connsiteX478" fmla="*/ 27070 w 28575"/>
                              <a:gd name="connsiteY478" fmla="*/ 855831 h 857250"/>
                              <a:gd name="connsiteX479" fmla="*/ 27070 w 28575"/>
                              <a:gd name="connsiteY479" fmla="*/ 855831 h 857250"/>
                              <a:gd name="connsiteX480" fmla="*/ 27070 w 28575"/>
                              <a:gd name="connsiteY480" fmla="*/ 856536 h 857250"/>
                              <a:gd name="connsiteX481" fmla="*/ 27070 w 28575"/>
                              <a:gd name="connsiteY481" fmla="*/ 856536 h 857250"/>
                              <a:gd name="connsiteX482" fmla="*/ 27070 w 28575"/>
                              <a:gd name="connsiteY482" fmla="*/ 856536 h 857250"/>
                              <a:gd name="connsiteX483" fmla="*/ 27070 w 28575"/>
                              <a:gd name="connsiteY483" fmla="*/ 855831 h 857250"/>
                              <a:gd name="connsiteX484" fmla="*/ 27070 w 28575"/>
                              <a:gd name="connsiteY484" fmla="*/ 855831 h 857250"/>
                              <a:gd name="connsiteX485" fmla="*/ 27070 w 28575"/>
                              <a:gd name="connsiteY485" fmla="*/ 855831 h 857250"/>
                              <a:gd name="connsiteX486" fmla="*/ 27070 w 28575"/>
                              <a:gd name="connsiteY486" fmla="*/ 855831 h 857250"/>
                              <a:gd name="connsiteX487" fmla="*/ 27070 w 28575"/>
                              <a:gd name="connsiteY487" fmla="*/ 855831 h 857250"/>
                              <a:gd name="connsiteX488" fmla="*/ 27070 w 28575"/>
                              <a:gd name="connsiteY488" fmla="*/ 855831 h 857250"/>
                              <a:gd name="connsiteX489" fmla="*/ 27070 w 28575"/>
                              <a:gd name="connsiteY489" fmla="*/ 855831 h 857250"/>
                              <a:gd name="connsiteX490" fmla="*/ 27070 w 28575"/>
                              <a:gd name="connsiteY490" fmla="*/ 856536 h 857250"/>
                              <a:gd name="connsiteX491" fmla="*/ 27070 w 28575"/>
                              <a:gd name="connsiteY491" fmla="*/ 856536 h 857250"/>
                              <a:gd name="connsiteX492" fmla="*/ 27823 w 28575"/>
                              <a:gd name="connsiteY492" fmla="*/ 856536 h 857250"/>
                              <a:gd name="connsiteX493" fmla="*/ 27823 w 28575"/>
                              <a:gd name="connsiteY493" fmla="*/ 856536 h 857250"/>
                              <a:gd name="connsiteX494" fmla="*/ 27823 w 28575"/>
                              <a:gd name="connsiteY494" fmla="*/ 856536 h 857250"/>
                              <a:gd name="connsiteX495" fmla="*/ 27823 w 28575"/>
                              <a:gd name="connsiteY495" fmla="*/ 856536 h 857250"/>
                              <a:gd name="connsiteX496" fmla="*/ 27823 w 28575"/>
                              <a:gd name="connsiteY496" fmla="*/ 856536 h 857250"/>
                              <a:gd name="connsiteX497" fmla="*/ 27823 w 28575"/>
                              <a:gd name="connsiteY497" fmla="*/ 856536 h 857250"/>
                              <a:gd name="connsiteX498" fmla="*/ 27823 w 28575"/>
                              <a:gd name="connsiteY498" fmla="*/ 856536 h 857250"/>
                              <a:gd name="connsiteX499" fmla="*/ 27823 w 28575"/>
                              <a:gd name="connsiteY499" fmla="*/ 856536 h 857250"/>
                              <a:gd name="connsiteX500" fmla="*/ 27823 w 28575"/>
                              <a:gd name="connsiteY500" fmla="*/ 856536 h 857250"/>
                              <a:gd name="connsiteX501" fmla="*/ 27823 w 28575"/>
                              <a:gd name="connsiteY501" fmla="*/ 856536 h 857250"/>
                              <a:gd name="connsiteX502" fmla="*/ 27823 w 28575"/>
                              <a:gd name="connsiteY502" fmla="*/ 857250 h 857250"/>
                              <a:gd name="connsiteX503" fmla="*/ 27823 w 28575"/>
                              <a:gd name="connsiteY503" fmla="*/ 856536 h 857250"/>
                              <a:gd name="connsiteX504" fmla="*/ 28575 w 28575"/>
                              <a:gd name="connsiteY504" fmla="*/ 856536 h 857250"/>
                              <a:gd name="connsiteX505" fmla="*/ 28575 w 28575"/>
                              <a:gd name="connsiteY505" fmla="*/ 856536 h 857250"/>
                              <a:gd name="connsiteX506" fmla="*/ 28575 w 28575"/>
                              <a:gd name="connsiteY506" fmla="*/ 856536 h 857250"/>
                              <a:gd name="connsiteX507" fmla="*/ 28575 w 28575"/>
                              <a:gd name="connsiteY507" fmla="*/ 856536 h 857250"/>
                              <a:gd name="connsiteX508" fmla="*/ 28575 w 28575"/>
                              <a:gd name="connsiteY508" fmla="*/ 856536 h 857250"/>
                              <a:gd name="connsiteX509" fmla="*/ 28575 w 28575"/>
                              <a:gd name="connsiteY509" fmla="*/ 856536 h 857250"/>
                              <a:gd name="connsiteX510" fmla="*/ 28575 w 28575"/>
                              <a:gd name="connsiteY510" fmla="*/ 856536 h 857250"/>
                              <a:gd name="connsiteX511" fmla="*/ 28575 w 28575"/>
                              <a:gd name="connsiteY511" fmla="*/ 856536 h 8572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857250">
                                <a:moveTo>
                                  <a:pt x="0" y="0"/>
                                </a:moveTo>
                                <a:lnTo>
                                  <a:pt x="0" y="9240"/>
                                </a:lnTo>
                                <a:lnTo>
                                  <a:pt x="0" y="19907"/>
                                </a:lnTo>
                                <a:lnTo>
                                  <a:pt x="0" y="28432"/>
                                </a:lnTo>
                                <a:lnTo>
                                  <a:pt x="0" y="38386"/>
                                </a:lnTo>
                                <a:lnTo>
                                  <a:pt x="0" y="48339"/>
                                </a:lnTo>
                                <a:lnTo>
                                  <a:pt x="0" y="58284"/>
                                </a:lnTo>
                                <a:lnTo>
                                  <a:pt x="0" y="68237"/>
                                </a:lnTo>
                                <a:lnTo>
                                  <a:pt x="0" y="77476"/>
                                </a:lnTo>
                                <a:lnTo>
                                  <a:pt x="0" y="86716"/>
                                </a:lnTo>
                                <a:lnTo>
                                  <a:pt x="752" y="95964"/>
                                </a:lnTo>
                                <a:lnTo>
                                  <a:pt x="752" y="104489"/>
                                </a:lnTo>
                                <a:lnTo>
                                  <a:pt x="752" y="114443"/>
                                </a:lnTo>
                                <a:lnTo>
                                  <a:pt x="752" y="122968"/>
                                </a:lnTo>
                                <a:lnTo>
                                  <a:pt x="752" y="132217"/>
                                </a:lnTo>
                                <a:lnTo>
                                  <a:pt x="752" y="140741"/>
                                </a:lnTo>
                                <a:lnTo>
                                  <a:pt x="752" y="149981"/>
                                </a:lnTo>
                                <a:lnTo>
                                  <a:pt x="752" y="158515"/>
                                </a:lnTo>
                                <a:lnTo>
                                  <a:pt x="752" y="167040"/>
                                </a:lnTo>
                                <a:lnTo>
                                  <a:pt x="752" y="176279"/>
                                </a:lnTo>
                                <a:lnTo>
                                  <a:pt x="752" y="184814"/>
                                </a:lnTo>
                                <a:lnTo>
                                  <a:pt x="752" y="192634"/>
                                </a:lnTo>
                                <a:lnTo>
                                  <a:pt x="752" y="201159"/>
                                </a:lnTo>
                                <a:lnTo>
                                  <a:pt x="752" y="210407"/>
                                </a:lnTo>
                                <a:lnTo>
                                  <a:pt x="1505" y="218932"/>
                                </a:lnTo>
                                <a:lnTo>
                                  <a:pt x="1505" y="227467"/>
                                </a:lnTo>
                                <a:lnTo>
                                  <a:pt x="1505" y="235277"/>
                                </a:lnTo>
                                <a:lnTo>
                                  <a:pt x="1505" y="243811"/>
                                </a:lnTo>
                                <a:lnTo>
                                  <a:pt x="1505" y="251631"/>
                                </a:lnTo>
                                <a:lnTo>
                                  <a:pt x="1505" y="259451"/>
                                </a:lnTo>
                                <a:lnTo>
                                  <a:pt x="1505" y="267271"/>
                                </a:lnTo>
                                <a:lnTo>
                                  <a:pt x="1505" y="275796"/>
                                </a:lnTo>
                                <a:lnTo>
                                  <a:pt x="1505" y="282902"/>
                                </a:lnTo>
                                <a:lnTo>
                                  <a:pt x="1505" y="290722"/>
                                </a:lnTo>
                                <a:lnTo>
                                  <a:pt x="1505" y="298542"/>
                                </a:lnTo>
                                <a:lnTo>
                                  <a:pt x="1505" y="305657"/>
                                </a:lnTo>
                                <a:lnTo>
                                  <a:pt x="2257" y="313468"/>
                                </a:lnTo>
                                <a:lnTo>
                                  <a:pt x="2257" y="321288"/>
                                </a:lnTo>
                                <a:lnTo>
                                  <a:pt x="2257" y="328403"/>
                                </a:lnTo>
                                <a:lnTo>
                                  <a:pt x="2257" y="336223"/>
                                </a:lnTo>
                                <a:lnTo>
                                  <a:pt x="2257" y="343329"/>
                                </a:lnTo>
                                <a:lnTo>
                                  <a:pt x="2257" y="350434"/>
                                </a:lnTo>
                                <a:lnTo>
                                  <a:pt x="2257" y="356835"/>
                                </a:lnTo>
                                <a:lnTo>
                                  <a:pt x="2257" y="363941"/>
                                </a:lnTo>
                                <a:lnTo>
                                  <a:pt x="2257" y="371046"/>
                                </a:lnTo>
                                <a:lnTo>
                                  <a:pt x="2257" y="378152"/>
                                </a:lnTo>
                                <a:lnTo>
                                  <a:pt x="2257" y="385972"/>
                                </a:lnTo>
                                <a:lnTo>
                                  <a:pt x="2257" y="392373"/>
                                </a:lnTo>
                                <a:lnTo>
                                  <a:pt x="3010" y="398774"/>
                                </a:lnTo>
                                <a:lnTo>
                                  <a:pt x="3010" y="405879"/>
                                </a:lnTo>
                                <a:lnTo>
                                  <a:pt x="3010" y="411566"/>
                                </a:lnTo>
                                <a:lnTo>
                                  <a:pt x="3010" y="418671"/>
                                </a:lnTo>
                                <a:lnTo>
                                  <a:pt x="3010" y="424358"/>
                                </a:lnTo>
                                <a:lnTo>
                                  <a:pt x="3010" y="430759"/>
                                </a:lnTo>
                                <a:lnTo>
                                  <a:pt x="3010" y="437864"/>
                                </a:lnTo>
                                <a:lnTo>
                                  <a:pt x="3010" y="442846"/>
                                </a:lnTo>
                                <a:lnTo>
                                  <a:pt x="3010" y="449237"/>
                                </a:lnTo>
                                <a:lnTo>
                                  <a:pt x="3010" y="455638"/>
                                </a:lnTo>
                                <a:lnTo>
                                  <a:pt x="3010" y="460610"/>
                                </a:lnTo>
                                <a:lnTo>
                                  <a:pt x="3010" y="467011"/>
                                </a:lnTo>
                                <a:lnTo>
                                  <a:pt x="3010" y="472697"/>
                                </a:lnTo>
                                <a:lnTo>
                                  <a:pt x="3010" y="478384"/>
                                </a:lnTo>
                                <a:lnTo>
                                  <a:pt x="3010" y="484784"/>
                                </a:lnTo>
                                <a:lnTo>
                                  <a:pt x="3010" y="490471"/>
                                </a:lnTo>
                                <a:lnTo>
                                  <a:pt x="3010" y="496157"/>
                                </a:lnTo>
                                <a:lnTo>
                                  <a:pt x="3010" y="501129"/>
                                </a:lnTo>
                                <a:lnTo>
                                  <a:pt x="3762" y="506816"/>
                                </a:lnTo>
                                <a:lnTo>
                                  <a:pt x="3762" y="511788"/>
                                </a:lnTo>
                                <a:lnTo>
                                  <a:pt x="3762" y="517474"/>
                                </a:lnTo>
                                <a:lnTo>
                                  <a:pt x="3762" y="522456"/>
                                </a:lnTo>
                                <a:lnTo>
                                  <a:pt x="3762" y="528142"/>
                                </a:lnTo>
                                <a:lnTo>
                                  <a:pt x="3762" y="533114"/>
                                </a:lnTo>
                                <a:lnTo>
                                  <a:pt x="3762" y="537381"/>
                                </a:lnTo>
                                <a:lnTo>
                                  <a:pt x="3762" y="543068"/>
                                </a:lnTo>
                                <a:lnTo>
                                  <a:pt x="3762" y="548040"/>
                                </a:lnTo>
                                <a:lnTo>
                                  <a:pt x="3762" y="552307"/>
                                </a:lnTo>
                                <a:lnTo>
                                  <a:pt x="3762" y="557279"/>
                                </a:lnTo>
                                <a:lnTo>
                                  <a:pt x="3762" y="562261"/>
                                </a:lnTo>
                                <a:lnTo>
                                  <a:pt x="4515" y="566528"/>
                                </a:lnTo>
                                <a:lnTo>
                                  <a:pt x="4515" y="570786"/>
                                </a:lnTo>
                                <a:lnTo>
                                  <a:pt x="4515" y="575767"/>
                                </a:lnTo>
                                <a:lnTo>
                                  <a:pt x="4515" y="580034"/>
                                </a:lnTo>
                                <a:lnTo>
                                  <a:pt x="4515" y="584292"/>
                                </a:lnTo>
                                <a:lnTo>
                                  <a:pt x="4515" y="588559"/>
                                </a:lnTo>
                                <a:lnTo>
                                  <a:pt x="4515" y="592826"/>
                                </a:lnTo>
                                <a:lnTo>
                                  <a:pt x="4515" y="596379"/>
                                </a:lnTo>
                                <a:lnTo>
                                  <a:pt x="4515" y="600647"/>
                                </a:lnTo>
                                <a:lnTo>
                                  <a:pt x="4515" y="604904"/>
                                </a:lnTo>
                                <a:lnTo>
                                  <a:pt x="4515" y="609171"/>
                                </a:lnTo>
                                <a:lnTo>
                                  <a:pt x="4515" y="612724"/>
                                </a:lnTo>
                                <a:lnTo>
                                  <a:pt x="5267" y="616277"/>
                                </a:lnTo>
                                <a:lnTo>
                                  <a:pt x="5267" y="619839"/>
                                </a:lnTo>
                                <a:lnTo>
                                  <a:pt x="5267" y="624097"/>
                                </a:lnTo>
                                <a:lnTo>
                                  <a:pt x="5267" y="627659"/>
                                </a:lnTo>
                                <a:lnTo>
                                  <a:pt x="5267" y="631917"/>
                                </a:lnTo>
                                <a:lnTo>
                                  <a:pt x="5267" y="635470"/>
                                </a:lnTo>
                                <a:lnTo>
                                  <a:pt x="5267" y="639032"/>
                                </a:lnTo>
                                <a:lnTo>
                                  <a:pt x="5267" y="642585"/>
                                </a:lnTo>
                                <a:lnTo>
                                  <a:pt x="5267" y="646138"/>
                                </a:lnTo>
                                <a:lnTo>
                                  <a:pt x="5267" y="649691"/>
                                </a:lnTo>
                                <a:lnTo>
                                  <a:pt x="5267" y="652529"/>
                                </a:lnTo>
                                <a:lnTo>
                                  <a:pt x="5267" y="655377"/>
                                </a:lnTo>
                                <a:lnTo>
                                  <a:pt x="5267" y="658930"/>
                                </a:lnTo>
                                <a:lnTo>
                                  <a:pt x="5267" y="661778"/>
                                </a:lnTo>
                                <a:lnTo>
                                  <a:pt x="6020" y="665331"/>
                                </a:lnTo>
                                <a:lnTo>
                                  <a:pt x="6020" y="668169"/>
                                </a:lnTo>
                                <a:lnTo>
                                  <a:pt x="6020" y="671017"/>
                                </a:lnTo>
                                <a:lnTo>
                                  <a:pt x="6020" y="674570"/>
                                </a:lnTo>
                                <a:lnTo>
                                  <a:pt x="6020" y="677409"/>
                                </a:lnTo>
                                <a:lnTo>
                                  <a:pt x="6020" y="680256"/>
                                </a:lnTo>
                                <a:lnTo>
                                  <a:pt x="6020" y="683095"/>
                                </a:lnTo>
                                <a:lnTo>
                                  <a:pt x="6020" y="686657"/>
                                </a:lnTo>
                                <a:lnTo>
                                  <a:pt x="6020" y="688781"/>
                                </a:lnTo>
                                <a:lnTo>
                                  <a:pt x="6020" y="691629"/>
                                </a:lnTo>
                                <a:lnTo>
                                  <a:pt x="6020" y="694468"/>
                                </a:lnTo>
                                <a:lnTo>
                                  <a:pt x="6020" y="697316"/>
                                </a:lnTo>
                                <a:lnTo>
                                  <a:pt x="6772" y="699449"/>
                                </a:lnTo>
                                <a:lnTo>
                                  <a:pt x="6772" y="702288"/>
                                </a:lnTo>
                                <a:lnTo>
                                  <a:pt x="6772" y="704421"/>
                                </a:lnTo>
                                <a:lnTo>
                                  <a:pt x="6772" y="706555"/>
                                </a:lnTo>
                                <a:lnTo>
                                  <a:pt x="6772" y="709403"/>
                                </a:lnTo>
                                <a:lnTo>
                                  <a:pt x="6772" y="711527"/>
                                </a:lnTo>
                                <a:lnTo>
                                  <a:pt x="6772" y="714375"/>
                                </a:lnTo>
                                <a:lnTo>
                                  <a:pt x="6772" y="716509"/>
                                </a:lnTo>
                                <a:lnTo>
                                  <a:pt x="6772" y="719347"/>
                                </a:lnTo>
                                <a:lnTo>
                                  <a:pt x="6772" y="721481"/>
                                </a:lnTo>
                                <a:lnTo>
                                  <a:pt x="6772" y="723614"/>
                                </a:lnTo>
                                <a:lnTo>
                                  <a:pt x="6772" y="725034"/>
                                </a:lnTo>
                                <a:lnTo>
                                  <a:pt x="7515" y="727167"/>
                                </a:lnTo>
                                <a:lnTo>
                                  <a:pt x="7515" y="729301"/>
                                </a:lnTo>
                                <a:lnTo>
                                  <a:pt x="7515" y="731434"/>
                                </a:lnTo>
                                <a:lnTo>
                                  <a:pt x="7515" y="733568"/>
                                </a:lnTo>
                                <a:lnTo>
                                  <a:pt x="7515" y="735701"/>
                                </a:lnTo>
                                <a:lnTo>
                                  <a:pt x="7515" y="737835"/>
                                </a:lnTo>
                                <a:lnTo>
                                  <a:pt x="7515" y="739969"/>
                                </a:lnTo>
                                <a:lnTo>
                                  <a:pt x="7515" y="741388"/>
                                </a:lnTo>
                                <a:lnTo>
                                  <a:pt x="7515" y="743522"/>
                                </a:lnTo>
                                <a:lnTo>
                                  <a:pt x="7515" y="744941"/>
                                </a:lnTo>
                                <a:lnTo>
                                  <a:pt x="7515" y="747074"/>
                                </a:lnTo>
                                <a:lnTo>
                                  <a:pt x="7515" y="748494"/>
                                </a:lnTo>
                                <a:lnTo>
                                  <a:pt x="7515" y="750627"/>
                                </a:lnTo>
                                <a:lnTo>
                                  <a:pt x="7515" y="752046"/>
                                </a:lnTo>
                                <a:lnTo>
                                  <a:pt x="7515" y="754180"/>
                                </a:lnTo>
                                <a:lnTo>
                                  <a:pt x="7515" y="755599"/>
                                </a:lnTo>
                                <a:lnTo>
                                  <a:pt x="7515" y="757028"/>
                                </a:lnTo>
                                <a:lnTo>
                                  <a:pt x="7515" y="759152"/>
                                </a:lnTo>
                                <a:lnTo>
                                  <a:pt x="8268" y="760581"/>
                                </a:lnTo>
                                <a:lnTo>
                                  <a:pt x="8268" y="762000"/>
                                </a:lnTo>
                                <a:lnTo>
                                  <a:pt x="8268" y="763419"/>
                                </a:lnTo>
                                <a:lnTo>
                                  <a:pt x="8268" y="764848"/>
                                </a:lnTo>
                                <a:lnTo>
                                  <a:pt x="8268" y="766267"/>
                                </a:lnTo>
                                <a:lnTo>
                                  <a:pt x="8268" y="767686"/>
                                </a:lnTo>
                                <a:lnTo>
                                  <a:pt x="8268" y="769820"/>
                                </a:lnTo>
                                <a:lnTo>
                                  <a:pt x="8268" y="771239"/>
                                </a:lnTo>
                                <a:lnTo>
                                  <a:pt x="8268" y="772659"/>
                                </a:lnTo>
                                <a:lnTo>
                                  <a:pt x="8268" y="774792"/>
                                </a:lnTo>
                                <a:lnTo>
                                  <a:pt x="8268" y="776221"/>
                                </a:lnTo>
                                <a:lnTo>
                                  <a:pt x="8268" y="776926"/>
                                </a:lnTo>
                                <a:lnTo>
                                  <a:pt x="9020" y="778345"/>
                                </a:lnTo>
                                <a:lnTo>
                                  <a:pt x="9020" y="779774"/>
                                </a:lnTo>
                                <a:lnTo>
                                  <a:pt x="9020" y="780479"/>
                                </a:lnTo>
                                <a:lnTo>
                                  <a:pt x="9020" y="781193"/>
                                </a:lnTo>
                                <a:lnTo>
                                  <a:pt x="9020" y="782612"/>
                                </a:lnTo>
                                <a:lnTo>
                                  <a:pt x="9020" y="783326"/>
                                </a:lnTo>
                                <a:lnTo>
                                  <a:pt x="9020" y="784746"/>
                                </a:lnTo>
                                <a:lnTo>
                                  <a:pt x="9020" y="786165"/>
                                </a:lnTo>
                                <a:lnTo>
                                  <a:pt x="9020" y="786879"/>
                                </a:lnTo>
                                <a:lnTo>
                                  <a:pt x="9020" y="789013"/>
                                </a:lnTo>
                                <a:lnTo>
                                  <a:pt x="9020" y="789718"/>
                                </a:lnTo>
                                <a:lnTo>
                                  <a:pt x="9020" y="791147"/>
                                </a:lnTo>
                                <a:lnTo>
                                  <a:pt x="9020" y="792566"/>
                                </a:lnTo>
                                <a:lnTo>
                                  <a:pt x="9020" y="793280"/>
                                </a:lnTo>
                                <a:lnTo>
                                  <a:pt x="9773" y="794699"/>
                                </a:lnTo>
                                <a:lnTo>
                                  <a:pt x="9773" y="796119"/>
                                </a:lnTo>
                                <a:lnTo>
                                  <a:pt x="9773" y="796119"/>
                                </a:lnTo>
                                <a:lnTo>
                                  <a:pt x="9773" y="796833"/>
                                </a:lnTo>
                                <a:lnTo>
                                  <a:pt x="9773" y="797538"/>
                                </a:lnTo>
                                <a:lnTo>
                                  <a:pt x="9773" y="798967"/>
                                </a:lnTo>
                                <a:lnTo>
                                  <a:pt x="9773" y="799671"/>
                                </a:lnTo>
                                <a:lnTo>
                                  <a:pt x="9773" y="801091"/>
                                </a:lnTo>
                                <a:lnTo>
                                  <a:pt x="9773" y="801091"/>
                                </a:lnTo>
                                <a:lnTo>
                                  <a:pt x="9773" y="802519"/>
                                </a:lnTo>
                                <a:lnTo>
                                  <a:pt x="9773" y="803224"/>
                                </a:lnTo>
                                <a:lnTo>
                                  <a:pt x="9773" y="804653"/>
                                </a:lnTo>
                                <a:lnTo>
                                  <a:pt x="10525" y="805358"/>
                                </a:lnTo>
                                <a:lnTo>
                                  <a:pt x="10525" y="806072"/>
                                </a:lnTo>
                                <a:lnTo>
                                  <a:pt x="10525" y="806777"/>
                                </a:lnTo>
                                <a:lnTo>
                                  <a:pt x="10525" y="806777"/>
                                </a:lnTo>
                                <a:lnTo>
                                  <a:pt x="10525" y="808206"/>
                                </a:lnTo>
                                <a:lnTo>
                                  <a:pt x="10525" y="808206"/>
                                </a:lnTo>
                                <a:lnTo>
                                  <a:pt x="10525" y="808911"/>
                                </a:lnTo>
                                <a:lnTo>
                                  <a:pt x="10525" y="810339"/>
                                </a:lnTo>
                                <a:lnTo>
                                  <a:pt x="10525" y="810339"/>
                                </a:lnTo>
                                <a:lnTo>
                                  <a:pt x="10525" y="811759"/>
                                </a:lnTo>
                                <a:lnTo>
                                  <a:pt x="10525" y="811759"/>
                                </a:lnTo>
                                <a:lnTo>
                                  <a:pt x="10525" y="812473"/>
                                </a:lnTo>
                                <a:lnTo>
                                  <a:pt x="11278" y="813892"/>
                                </a:lnTo>
                                <a:lnTo>
                                  <a:pt x="11278" y="813892"/>
                                </a:lnTo>
                                <a:lnTo>
                                  <a:pt x="11278" y="815311"/>
                                </a:lnTo>
                                <a:lnTo>
                                  <a:pt x="11278" y="816026"/>
                                </a:lnTo>
                                <a:lnTo>
                                  <a:pt x="11278" y="817445"/>
                                </a:lnTo>
                                <a:lnTo>
                                  <a:pt x="11278" y="818159"/>
                                </a:lnTo>
                                <a:lnTo>
                                  <a:pt x="11278" y="818864"/>
                                </a:lnTo>
                                <a:lnTo>
                                  <a:pt x="11278" y="818864"/>
                                </a:lnTo>
                                <a:lnTo>
                                  <a:pt x="11278" y="818864"/>
                                </a:lnTo>
                                <a:lnTo>
                                  <a:pt x="11278" y="819579"/>
                                </a:lnTo>
                                <a:lnTo>
                                  <a:pt x="11278" y="819579"/>
                                </a:lnTo>
                                <a:lnTo>
                                  <a:pt x="11278" y="820284"/>
                                </a:lnTo>
                                <a:lnTo>
                                  <a:pt x="12030" y="820998"/>
                                </a:lnTo>
                                <a:lnTo>
                                  <a:pt x="12030" y="822417"/>
                                </a:lnTo>
                                <a:lnTo>
                                  <a:pt x="12030" y="822417"/>
                                </a:lnTo>
                                <a:lnTo>
                                  <a:pt x="12030" y="823131"/>
                                </a:lnTo>
                                <a:lnTo>
                                  <a:pt x="12030" y="823131"/>
                                </a:lnTo>
                                <a:lnTo>
                                  <a:pt x="12030" y="823846"/>
                                </a:lnTo>
                                <a:lnTo>
                                  <a:pt x="12030" y="823846"/>
                                </a:lnTo>
                                <a:lnTo>
                                  <a:pt x="12030" y="824551"/>
                                </a:lnTo>
                                <a:lnTo>
                                  <a:pt x="12030" y="825265"/>
                                </a:lnTo>
                                <a:lnTo>
                                  <a:pt x="12030" y="825970"/>
                                </a:lnTo>
                                <a:lnTo>
                                  <a:pt x="12030" y="825970"/>
                                </a:lnTo>
                                <a:lnTo>
                                  <a:pt x="12030" y="826684"/>
                                </a:lnTo>
                                <a:lnTo>
                                  <a:pt x="12030" y="826684"/>
                                </a:lnTo>
                                <a:lnTo>
                                  <a:pt x="12030" y="827399"/>
                                </a:lnTo>
                                <a:lnTo>
                                  <a:pt x="12030" y="827399"/>
                                </a:lnTo>
                                <a:lnTo>
                                  <a:pt x="12030" y="828104"/>
                                </a:lnTo>
                                <a:lnTo>
                                  <a:pt x="12030" y="828818"/>
                                </a:lnTo>
                                <a:lnTo>
                                  <a:pt x="12030" y="829532"/>
                                </a:lnTo>
                                <a:lnTo>
                                  <a:pt x="12783" y="830237"/>
                                </a:lnTo>
                                <a:lnTo>
                                  <a:pt x="12783" y="830237"/>
                                </a:lnTo>
                                <a:lnTo>
                                  <a:pt x="12783" y="830237"/>
                                </a:lnTo>
                                <a:lnTo>
                                  <a:pt x="12783" y="830951"/>
                                </a:lnTo>
                                <a:lnTo>
                                  <a:pt x="12783" y="830951"/>
                                </a:lnTo>
                                <a:lnTo>
                                  <a:pt x="12783" y="831656"/>
                                </a:lnTo>
                                <a:lnTo>
                                  <a:pt x="12783" y="831656"/>
                                </a:lnTo>
                                <a:lnTo>
                                  <a:pt x="12783" y="831656"/>
                                </a:lnTo>
                                <a:lnTo>
                                  <a:pt x="12783" y="833085"/>
                                </a:lnTo>
                                <a:lnTo>
                                  <a:pt x="12783" y="833085"/>
                                </a:lnTo>
                                <a:lnTo>
                                  <a:pt x="12783" y="833085"/>
                                </a:lnTo>
                                <a:lnTo>
                                  <a:pt x="12783" y="833085"/>
                                </a:lnTo>
                                <a:lnTo>
                                  <a:pt x="12783" y="833085"/>
                                </a:lnTo>
                                <a:lnTo>
                                  <a:pt x="12783" y="833790"/>
                                </a:lnTo>
                                <a:lnTo>
                                  <a:pt x="13535" y="833790"/>
                                </a:lnTo>
                                <a:lnTo>
                                  <a:pt x="13535" y="834504"/>
                                </a:lnTo>
                                <a:lnTo>
                                  <a:pt x="13535" y="835219"/>
                                </a:lnTo>
                                <a:lnTo>
                                  <a:pt x="13535" y="835219"/>
                                </a:lnTo>
                                <a:lnTo>
                                  <a:pt x="13535" y="836638"/>
                                </a:lnTo>
                                <a:lnTo>
                                  <a:pt x="13535" y="836638"/>
                                </a:lnTo>
                                <a:lnTo>
                                  <a:pt x="13535" y="835924"/>
                                </a:lnTo>
                                <a:lnTo>
                                  <a:pt x="13535" y="836638"/>
                                </a:lnTo>
                                <a:lnTo>
                                  <a:pt x="13535" y="836638"/>
                                </a:lnTo>
                                <a:lnTo>
                                  <a:pt x="13535" y="836638"/>
                                </a:lnTo>
                                <a:lnTo>
                                  <a:pt x="13535" y="837343"/>
                                </a:lnTo>
                                <a:lnTo>
                                  <a:pt x="13535" y="838057"/>
                                </a:lnTo>
                                <a:lnTo>
                                  <a:pt x="14288" y="838057"/>
                                </a:lnTo>
                                <a:lnTo>
                                  <a:pt x="14288" y="838057"/>
                                </a:lnTo>
                                <a:lnTo>
                                  <a:pt x="14288" y="838772"/>
                                </a:lnTo>
                                <a:lnTo>
                                  <a:pt x="14288" y="838772"/>
                                </a:lnTo>
                                <a:lnTo>
                                  <a:pt x="14288" y="838772"/>
                                </a:lnTo>
                                <a:lnTo>
                                  <a:pt x="14288" y="838772"/>
                                </a:lnTo>
                                <a:lnTo>
                                  <a:pt x="14288" y="838772"/>
                                </a:lnTo>
                                <a:lnTo>
                                  <a:pt x="14288" y="840191"/>
                                </a:lnTo>
                                <a:lnTo>
                                  <a:pt x="14288" y="840191"/>
                                </a:lnTo>
                                <a:lnTo>
                                  <a:pt x="14288" y="840905"/>
                                </a:lnTo>
                                <a:lnTo>
                                  <a:pt x="14288" y="840905"/>
                                </a:lnTo>
                                <a:lnTo>
                                  <a:pt x="14288" y="840191"/>
                                </a:lnTo>
                                <a:lnTo>
                                  <a:pt x="15040" y="840191"/>
                                </a:lnTo>
                                <a:lnTo>
                                  <a:pt x="15040" y="840905"/>
                                </a:lnTo>
                                <a:lnTo>
                                  <a:pt x="15040" y="841610"/>
                                </a:lnTo>
                                <a:lnTo>
                                  <a:pt x="15040" y="841610"/>
                                </a:lnTo>
                                <a:lnTo>
                                  <a:pt x="15040" y="840905"/>
                                </a:lnTo>
                                <a:lnTo>
                                  <a:pt x="15040" y="841610"/>
                                </a:lnTo>
                                <a:lnTo>
                                  <a:pt x="15040" y="841610"/>
                                </a:lnTo>
                                <a:lnTo>
                                  <a:pt x="15040" y="841610"/>
                                </a:lnTo>
                                <a:lnTo>
                                  <a:pt x="15040" y="841610"/>
                                </a:lnTo>
                                <a:lnTo>
                                  <a:pt x="15040" y="842324"/>
                                </a:lnTo>
                                <a:lnTo>
                                  <a:pt x="15040" y="842324"/>
                                </a:lnTo>
                                <a:lnTo>
                                  <a:pt x="15040" y="843029"/>
                                </a:lnTo>
                                <a:lnTo>
                                  <a:pt x="15792" y="843744"/>
                                </a:lnTo>
                                <a:lnTo>
                                  <a:pt x="15792" y="843744"/>
                                </a:lnTo>
                                <a:lnTo>
                                  <a:pt x="15792" y="843744"/>
                                </a:lnTo>
                                <a:lnTo>
                                  <a:pt x="15792" y="843744"/>
                                </a:lnTo>
                                <a:lnTo>
                                  <a:pt x="15792" y="844458"/>
                                </a:lnTo>
                                <a:lnTo>
                                  <a:pt x="15792" y="844458"/>
                                </a:lnTo>
                                <a:lnTo>
                                  <a:pt x="15792" y="845163"/>
                                </a:lnTo>
                                <a:lnTo>
                                  <a:pt x="15792" y="845163"/>
                                </a:lnTo>
                                <a:lnTo>
                                  <a:pt x="15792" y="845163"/>
                                </a:lnTo>
                                <a:lnTo>
                                  <a:pt x="15792" y="845163"/>
                                </a:lnTo>
                                <a:lnTo>
                                  <a:pt x="15792" y="845163"/>
                                </a:lnTo>
                                <a:lnTo>
                                  <a:pt x="15792" y="845163"/>
                                </a:lnTo>
                                <a:lnTo>
                                  <a:pt x="16545" y="845163"/>
                                </a:lnTo>
                                <a:lnTo>
                                  <a:pt x="16545" y="845163"/>
                                </a:lnTo>
                                <a:lnTo>
                                  <a:pt x="16545" y="845877"/>
                                </a:lnTo>
                                <a:lnTo>
                                  <a:pt x="16545" y="845877"/>
                                </a:lnTo>
                                <a:lnTo>
                                  <a:pt x="16545" y="845877"/>
                                </a:lnTo>
                                <a:lnTo>
                                  <a:pt x="16545" y="845877"/>
                                </a:lnTo>
                                <a:lnTo>
                                  <a:pt x="16545" y="845877"/>
                                </a:lnTo>
                                <a:lnTo>
                                  <a:pt x="16545" y="845877"/>
                                </a:lnTo>
                                <a:lnTo>
                                  <a:pt x="16545" y="845877"/>
                                </a:lnTo>
                                <a:lnTo>
                                  <a:pt x="16545" y="846592"/>
                                </a:lnTo>
                                <a:lnTo>
                                  <a:pt x="16545" y="846592"/>
                                </a:lnTo>
                                <a:lnTo>
                                  <a:pt x="16545" y="847296"/>
                                </a:lnTo>
                                <a:lnTo>
                                  <a:pt x="17297" y="847296"/>
                                </a:lnTo>
                                <a:lnTo>
                                  <a:pt x="17297" y="847296"/>
                                </a:lnTo>
                                <a:lnTo>
                                  <a:pt x="17297" y="847296"/>
                                </a:lnTo>
                                <a:lnTo>
                                  <a:pt x="17297" y="847296"/>
                                </a:lnTo>
                                <a:lnTo>
                                  <a:pt x="17297" y="847296"/>
                                </a:lnTo>
                                <a:lnTo>
                                  <a:pt x="17297" y="847296"/>
                                </a:lnTo>
                                <a:lnTo>
                                  <a:pt x="17297" y="847296"/>
                                </a:lnTo>
                                <a:lnTo>
                                  <a:pt x="17297" y="847296"/>
                                </a:lnTo>
                                <a:lnTo>
                                  <a:pt x="17297" y="847296"/>
                                </a:lnTo>
                                <a:lnTo>
                                  <a:pt x="17297" y="847296"/>
                                </a:lnTo>
                                <a:lnTo>
                                  <a:pt x="17297" y="848716"/>
                                </a:lnTo>
                                <a:lnTo>
                                  <a:pt x="17297" y="848716"/>
                                </a:lnTo>
                                <a:lnTo>
                                  <a:pt x="17297" y="848716"/>
                                </a:lnTo>
                                <a:lnTo>
                                  <a:pt x="17297" y="848011"/>
                                </a:lnTo>
                                <a:lnTo>
                                  <a:pt x="17297" y="848716"/>
                                </a:lnTo>
                                <a:lnTo>
                                  <a:pt x="17297" y="848011"/>
                                </a:lnTo>
                                <a:lnTo>
                                  <a:pt x="17297" y="848716"/>
                                </a:lnTo>
                                <a:lnTo>
                                  <a:pt x="17297" y="848716"/>
                                </a:lnTo>
                                <a:lnTo>
                                  <a:pt x="17297" y="848716"/>
                                </a:lnTo>
                                <a:lnTo>
                                  <a:pt x="17297" y="848716"/>
                                </a:lnTo>
                                <a:lnTo>
                                  <a:pt x="18050" y="848716"/>
                                </a:lnTo>
                                <a:lnTo>
                                  <a:pt x="18050" y="849430"/>
                                </a:lnTo>
                                <a:lnTo>
                                  <a:pt x="18050" y="849430"/>
                                </a:lnTo>
                                <a:lnTo>
                                  <a:pt x="18050" y="850144"/>
                                </a:lnTo>
                                <a:lnTo>
                                  <a:pt x="18050" y="849430"/>
                                </a:lnTo>
                                <a:lnTo>
                                  <a:pt x="18050" y="849430"/>
                                </a:lnTo>
                                <a:lnTo>
                                  <a:pt x="18050" y="849430"/>
                                </a:lnTo>
                                <a:lnTo>
                                  <a:pt x="18050" y="849430"/>
                                </a:lnTo>
                                <a:lnTo>
                                  <a:pt x="18050" y="849430"/>
                                </a:lnTo>
                                <a:lnTo>
                                  <a:pt x="18050" y="850144"/>
                                </a:lnTo>
                                <a:lnTo>
                                  <a:pt x="18050" y="850144"/>
                                </a:lnTo>
                                <a:lnTo>
                                  <a:pt x="18050" y="850144"/>
                                </a:lnTo>
                                <a:lnTo>
                                  <a:pt x="18802" y="850849"/>
                                </a:lnTo>
                                <a:lnTo>
                                  <a:pt x="18802" y="850144"/>
                                </a:lnTo>
                                <a:lnTo>
                                  <a:pt x="18802" y="850144"/>
                                </a:lnTo>
                                <a:lnTo>
                                  <a:pt x="18802" y="850849"/>
                                </a:lnTo>
                                <a:lnTo>
                                  <a:pt x="18802" y="850849"/>
                                </a:lnTo>
                                <a:lnTo>
                                  <a:pt x="18802" y="850849"/>
                                </a:lnTo>
                                <a:lnTo>
                                  <a:pt x="18802" y="851564"/>
                                </a:lnTo>
                                <a:lnTo>
                                  <a:pt x="18802" y="850849"/>
                                </a:lnTo>
                                <a:lnTo>
                                  <a:pt x="18802" y="850849"/>
                                </a:lnTo>
                                <a:lnTo>
                                  <a:pt x="18802" y="850849"/>
                                </a:lnTo>
                                <a:lnTo>
                                  <a:pt x="18802" y="850849"/>
                                </a:lnTo>
                                <a:lnTo>
                                  <a:pt x="18802" y="851564"/>
                                </a:lnTo>
                                <a:lnTo>
                                  <a:pt x="19555" y="851564"/>
                                </a:lnTo>
                                <a:lnTo>
                                  <a:pt x="19555" y="852278"/>
                                </a:lnTo>
                                <a:lnTo>
                                  <a:pt x="19555" y="851564"/>
                                </a:lnTo>
                                <a:lnTo>
                                  <a:pt x="19555" y="851564"/>
                                </a:lnTo>
                                <a:lnTo>
                                  <a:pt x="19555" y="851564"/>
                                </a:lnTo>
                                <a:lnTo>
                                  <a:pt x="19555" y="851564"/>
                                </a:lnTo>
                                <a:lnTo>
                                  <a:pt x="19555" y="851564"/>
                                </a:lnTo>
                                <a:lnTo>
                                  <a:pt x="19555" y="851564"/>
                                </a:lnTo>
                                <a:lnTo>
                                  <a:pt x="19555" y="851564"/>
                                </a:lnTo>
                                <a:lnTo>
                                  <a:pt x="19555" y="852278"/>
                                </a:lnTo>
                                <a:lnTo>
                                  <a:pt x="19555" y="852278"/>
                                </a:lnTo>
                                <a:lnTo>
                                  <a:pt x="19555" y="852278"/>
                                </a:lnTo>
                                <a:lnTo>
                                  <a:pt x="20307" y="852278"/>
                                </a:lnTo>
                                <a:lnTo>
                                  <a:pt x="20307" y="851564"/>
                                </a:lnTo>
                                <a:lnTo>
                                  <a:pt x="20307" y="851564"/>
                                </a:lnTo>
                                <a:lnTo>
                                  <a:pt x="20307" y="851564"/>
                                </a:lnTo>
                                <a:lnTo>
                                  <a:pt x="20307" y="852278"/>
                                </a:lnTo>
                                <a:lnTo>
                                  <a:pt x="20307" y="852278"/>
                                </a:lnTo>
                                <a:lnTo>
                                  <a:pt x="20307" y="852278"/>
                                </a:lnTo>
                                <a:lnTo>
                                  <a:pt x="20307" y="852278"/>
                                </a:lnTo>
                                <a:lnTo>
                                  <a:pt x="20307" y="852983"/>
                                </a:lnTo>
                                <a:lnTo>
                                  <a:pt x="20307" y="852983"/>
                                </a:lnTo>
                                <a:lnTo>
                                  <a:pt x="20307" y="852278"/>
                                </a:lnTo>
                                <a:lnTo>
                                  <a:pt x="20307" y="852278"/>
                                </a:lnTo>
                                <a:lnTo>
                                  <a:pt x="21060" y="852278"/>
                                </a:lnTo>
                                <a:lnTo>
                                  <a:pt x="21060" y="852278"/>
                                </a:lnTo>
                                <a:lnTo>
                                  <a:pt x="21060" y="852983"/>
                                </a:lnTo>
                                <a:lnTo>
                                  <a:pt x="21060" y="852278"/>
                                </a:lnTo>
                                <a:lnTo>
                                  <a:pt x="21060" y="852983"/>
                                </a:lnTo>
                                <a:lnTo>
                                  <a:pt x="21060" y="852278"/>
                                </a:lnTo>
                                <a:lnTo>
                                  <a:pt x="21060" y="852278"/>
                                </a:lnTo>
                                <a:lnTo>
                                  <a:pt x="21060" y="852983"/>
                                </a:lnTo>
                                <a:lnTo>
                                  <a:pt x="21060" y="852983"/>
                                </a:lnTo>
                                <a:lnTo>
                                  <a:pt x="21060" y="852983"/>
                                </a:lnTo>
                                <a:lnTo>
                                  <a:pt x="21060" y="852983"/>
                                </a:lnTo>
                                <a:lnTo>
                                  <a:pt x="21060" y="853697"/>
                                </a:lnTo>
                                <a:lnTo>
                                  <a:pt x="21060" y="852983"/>
                                </a:lnTo>
                                <a:lnTo>
                                  <a:pt x="21060" y="853697"/>
                                </a:lnTo>
                                <a:lnTo>
                                  <a:pt x="21803" y="853697"/>
                                </a:lnTo>
                                <a:lnTo>
                                  <a:pt x="21803" y="853697"/>
                                </a:lnTo>
                                <a:lnTo>
                                  <a:pt x="21803" y="853697"/>
                                </a:lnTo>
                                <a:lnTo>
                                  <a:pt x="21803" y="854402"/>
                                </a:lnTo>
                                <a:lnTo>
                                  <a:pt x="21803" y="854402"/>
                                </a:lnTo>
                                <a:lnTo>
                                  <a:pt x="21803" y="854402"/>
                                </a:lnTo>
                                <a:lnTo>
                                  <a:pt x="21803" y="854402"/>
                                </a:lnTo>
                                <a:lnTo>
                                  <a:pt x="21803" y="854402"/>
                                </a:lnTo>
                                <a:lnTo>
                                  <a:pt x="21803" y="854402"/>
                                </a:lnTo>
                                <a:lnTo>
                                  <a:pt x="21803" y="854402"/>
                                </a:lnTo>
                                <a:lnTo>
                                  <a:pt x="21803" y="854402"/>
                                </a:lnTo>
                                <a:lnTo>
                                  <a:pt x="21803" y="854402"/>
                                </a:lnTo>
                                <a:lnTo>
                                  <a:pt x="21803" y="853697"/>
                                </a:lnTo>
                                <a:lnTo>
                                  <a:pt x="21803" y="854402"/>
                                </a:lnTo>
                                <a:lnTo>
                                  <a:pt x="21803" y="854402"/>
                                </a:lnTo>
                                <a:lnTo>
                                  <a:pt x="21803" y="854402"/>
                                </a:lnTo>
                                <a:lnTo>
                                  <a:pt x="21803" y="854402"/>
                                </a:lnTo>
                                <a:lnTo>
                                  <a:pt x="21803" y="854402"/>
                                </a:lnTo>
                                <a:lnTo>
                                  <a:pt x="22555" y="854402"/>
                                </a:lnTo>
                                <a:lnTo>
                                  <a:pt x="22555" y="854402"/>
                                </a:lnTo>
                                <a:lnTo>
                                  <a:pt x="22555" y="854402"/>
                                </a:lnTo>
                                <a:lnTo>
                                  <a:pt x="22555" y="854402"/>
                                </a:lnTo>
                                <a:lnTo>
                                  <a:pt x="22555" y="854402"/>
                                </a:lnTo>
                                <a:lnTo>
                                  <a:pt x="22555" y="854402"/>
                                </a:lnTo>
                                <a:lnTo>
                                  <a:pt x="22555" y="854402"/>
                                </a:lnTo>
                                <a:lnTo>
                                  <a:pt x="22555" y="854402"/>
                                </a:lnTo>
                                <a:lnTo>
                                  <a:pt x="22555" y="854402"/>
                                </a:lnTo>
                                <a:lnTo>
                                  <a:pt x="22555" y="854402"/>
                                </a:lnTo>
                                <a:lnTo>
                                  <a:pt x="22555" y="854402"/>
                                </a:lnTo>
                                <a:lnTo>
                                  <a:pt x="22555" y="854402"/>
                                </a:lnTo>
                                <a:lnTo>
                                  <a:pt x="23308" y="854402"/>
                                </a:lnTo>
                                <a:lnTo>
                                  <a:pt x="23308" y="854402"/>
                                </a:lnTo>
                                <a:lnTo>
                                  <a:pt x="23308" y="854402"/>
                                </a:lnTo>
                                <a:lnTo>
                                  <a:pt x="23308" y="854402"/>
                                </a:lnTo>
                                <a:lnTo>
                                  <a:pt x="23308" y="854402"/>
                                </a:lnTo>
                                <a:lnTo>
                                  <a:pt x="23308" y="854402"/>
                                </a:lnTo>
                                <a:lnTo>
                                  <a:pt x="23308" y="854402"/>
                                </a:lnTo>
                                <a:lnTo>
                                  <a:pt x="23308" y="854402"/>
                                </a:lnTo>
                                <a:lnTo>
                                  <a:pt x="23308" y="855116"/>
                                </a:lnTo>
                                <a:lnTo>
                                  <a:pt x="23308" y="855116"/>
                                </a:lnTo>
                                <a:lnTo>
                                  <a:pt x="23308" y="855116"/>
                                </a:lnTo>
                                <a:lnTo>
                                  <a:pt x="23308" y="855116"/>
                                </a:lnTo>
                                <a:lnTo>
                                  <a:pt x="24060" y="855116"/>
                                </a:lnTo>
                                <a:lnTo>
                                  <a:pt x="24060" y="855116"/>
                                </a:lnTo>
                                <a:lnTo>
                                  <a:pt x="24060" y="855116"/>
                                </a:lnTo>
                                <a:lnTo>
                                  <a:pt x="24060" y="855116"/>
                                </a:lnTo>
                                <a:lnTo>
                                  <a:pt x="24060" y="854402"/>
                                </a:lnTo>
                                <a:lnTo>
                                  <a:pt x="24060" y="854402"/>
                                </a:lnTo>
                                <a:lnTo>
                                  <a:pt x="24060" y="855116"/>
                                </a:lnTo>
                                <a:lnTo>
                                  <a:pt x="24060" y="854402"/>
                                </a:lnTo>
                                <a:lnTo>
                                  <a:pt x="24060" y="855116"/>
                                </a:lnTo>
                                <a:lnTo>
                                  <a:pt x="24060" y="855831"/>
                                </a:lnTo>
                                <a:lnTo>
                                  <a:pt x="24060" y="855116"/>
                                </a:lnTo>
                                <a:lnTo>
                                  <a:pt x="24060" y="855116"/>
                                </a:lnTo>
                                <a:lnTo>
                                  <a:pt x="24813" y="855116"/>
                                </a:lnTo>
                                <a:lnTo>
                                  <a:pt x="24813" y="855116"/>
                                </a:lnTo>
                                <a:lnTo>
                                  <a:pt x="24813" y="855116"/>
                                </a:lnTo>
                                <a:lnTo>
                                  <a:pt x="24813" y="855831"/>
                                </a:lnTo>
                                <a:lnTo>
                                  <a:pt x="24813" y="855116"/>
                                </a:lnTo>
                                <a:lnTo>
                                  <a:pt x="24813" y="855831"/>
                                </a:lnTo>
                                <a:lnTo>
                                  <a:pt x="24813" y="855831"/>
                                </a:lnTo>
                                <a:lnTo>
                                  <a:pt x="24813" y="855831"/>
                                </a:lnTo>
                                <a:lnTo>
                                  <a:pt x="24813" y="855831"/>
                                </a:lnTo>
                                <a:lnTo>
                                  <a:pt x="24813" y="855831"/>
                                </a:lnTo>
                                <a:lnTo>
                                  <a:pt x="24813" y="855831"/>
                                </a:lnTo>
                                <a:lnTo>
                                  <a:pt x="24813" y="855831"/>
                                </a:lnTo>
                                <a:lnTo>
                                  <a:pt x="25565" y="855831"/>
                                </a:lnTo>
                                <a:lnTo>
                                  <a:pt x="25565" y="855831"/>
                                </a:lnTo>
                                <a:lnTo>
                                  <a:pt x="25565" y="855831"/>
                                </a:lnTo>
                                <a:lnTo>
                                  <a:pt x="25565" y="855831"/>
                                </a:lnTo>
                                <a:lnTo>
                                  <a:pt x="25565" y="855831"/>
                                </a:lnTo>
                                <a:lnTo>
                                  <a:pt x="25565" y="855831"/>
                                </a:lnTo>
                                <a:lnTo>
                                  <a:pt x="25565" y="855831"/>
                                </a:lnTo>
                                <a:lnTo>
                                  <a:pt x="25565" y="855831"/>
                                </a:lnTo>
                                <a:lnTo>
                                  <a:pt x="25565" y="855831"/>
                                </a:lnTo>
                                <a:lnTo>
                                  <a:pt x="25565" y="855831"/>
                                </a:lnTo>
                                <a:lnTo>
                                  <a:pt x="25565" y="856536"/>
                                </a:lnTo>
                                <a:lnTo>
                                  <a:pt x="25565" y="856536"/>
                                </a:lnTo>
                                <a:lnTo>
                                  <a:pt x="25565" y="856536"/>
                                </a:lnTo>
                                <a:lnTo>
                                  <a:pt x="25565" y="856536"/>
                                </a:lnTo>
                                <a:lnTo>
                                  <a:pt x="26318" y="856536"/>
                                </a:lnTo>
                                <a:lnTo>
                                  <a:pt x="26318" y="855831"/>
                                </a:lnTo>
                                <a:lnTo>
                                  <a:pt x="26318" y="855831"/>
                                </a:lnTo>
                                <a:lnTo>
                                  <a:pt x="26318" y="855831"/>
                                </a:lnTo>
                                <a:lnTo>
                                  <a:pt x="26318" y="855831"/>
                                </a:lnTo>
                                <a:lnTo>
                                  <a:pt x="26318" y="855831"/>
                                </a:lnTo>
                                <a:lnTo>
                                  <a:pt x="26318" y="855831"/>
                                </a:lnTo>
                                <a:lnTo>
                                  <a:pt x="26318" y="855831"/>
                                </a:lnTo>
                                <a:lnTo>
                                  <a:pt x="26318" y="855831"/>
                                </a:lnTo>
                                <a:lnTo>
                                  <a:pt x="26318" y="855831"/>
                                </a:lnTo>
                                <a:lnTo>
                                  <a:pt x="26318" y="855831"/>
                                </a:lnTo>
                                <a:lnTo>
                                  <a:pt x="26318" y="855831"/>
                                </a:lnTo>
                                <a:lnTo>
                                  <a:pt x="27070" y="855831"/>
                                </a:lnTo>
                                <a:lnTo>
                                  <a:pt x="27070" y="855831"/>
                                </a:lnTo>
                                <a:lnTo>
                                  <a:pt x="27070" y="855831"/>
                                </a:lnTo>
                                <a:lnTo>
                                  <a:pt x="27070" y="855831"/>
                                </a:lnTo>
                                <a:lnTo>
                                  <a:pt x="27070" y="855831"/>
                                </a:lnTo>
                                <a:lnTo>
                                  <a:pt x="27070" y="855831"/>
                                </a:lnTo>
                                <a:lnTo>
                                  <a:pt x="27070" y="856536"/>
                                </a:lnTo>
                                <a:lnTo>
                                  <a:pt x="27070" y="856536"/>
                                </a:lnTo>
                                <a:lnTo>
                                  <a:pt x="27070" y="856536"/>
                                </a:lnTo>
                                <a:lnTo>
                                  <a:pt x="27070" y="855831"/>
                                </a:lnTo>
                                <a:lnTo>
                                  <a:pt x="27070" y="855831"/>
                                </a:lnTo>
                                <a:lnTo>
                                  <a:pt x="27070" y="855831"/>
                                </a:lnTo>
                                <a:lnTo>
                                  <a:pt x="27070" y="855831"/>
                                </a:lnTo>
                                <a:lnTo>
                                  <a:pt x="27070" y="855831"/>
                                </a:lnTo>
                                <a:lnTo>
                                  <a:pt x="27070" y="855831"/>
                                </a:lnTo>
                                <a:lnTo>
                                  <a:pt x="27070" y="855831"/>
                                </a:lnTo>
                                <a:lnTo>
                                  <a:pt x="27070" y="856536"/>
                                </a:lnTo>
                                <a:lnTo>
                                  <a:pt x="27070" y="856536"/>
                                </a:lnTo>
                                <a:lnTo>
                                  <a:pt x="27823" y="856536"/>
                                </a:lnTo>
                                <a:lnTo>
                                  <a:pt x="27823" y="856536"/>
                                </a:lnTo>
                                <a:lnTo>
                                  <a:pt x="27823" y="856536"/>
                                </a:lnTo>
                                <a:lnTo>
                                  <a:pt x="27823" y="856536"/>
                                </a:lnTo>
                                <a:lnTo>
                                  <a:pt x="27823" y="856536"/>
                                </a:lnTo>
                                <a:lnTo>
                                  <a:pt x="27823" y="856536"/>
                                </a:lnTo>
                                <a:lnTo>
                                  <a:pt x="27823" y="856536"/>
                                </a:lnTo>
                                <a:lnTo>
                                  <a:pt x="27823" y="856536"/>
                                </a:lnTo>
                                <a:lnTo>
                                  <a:pt x="27823" y="856536"/>
                                </a:lnTo>
                                <a:lnTo>
                                  <a:pt x="27823" y="856536"/>
                                </a:lnTo>
                                <a:lnTo>
                                  <a:pt x="27823" y="857250"/>
                                </a:lnTo>
                                <a:lnTo>
                                  <a:pt x="27823" y="856536"/>
                                </a:lnTo>
                                <a:lnTo>
                                  <a:pt x="28575" y="856536"/>
                                </a:lnTo>
                                <a:lnTo>
                                  <a:pt x="28575" y="856536"/>
                                </a:lnTo>
                                <a:lnTo>
                                  <a:pt x="28575" y="856536"/>
                                </a:lnTo>
                                <a:lnTo>
                                  <a:pt x="28575" y="856536"/>
                                </a:lnTo>
                                <a:lnTo>
                                  <a:pt x="28575" y="856536"/>
                                </a:lnTo>
                                <a:lnTo>
                                  <a:pt x="28575" y="856536"/>
                                </a:lnTo>
                                <a:lnTo>
                                  <a:pt x="28575" y="856536"/>
                                </a:lnTo>
                                <a:lnTo>
                                  <a:pt x="28575" y="856536"/>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13" name="Freeform: Shape 1013"/>
                        <wps:cNvSpPr/>
                        <wps:spPr>
                          <a:xfrm>
                            <a:off x="1566862" y="1795462"/>
                            <a:ext cx="19050" cy="9525"/>
                          </a:xfrm>
                          <a:custGeom>
                            <a:avLst/>
                            <a:gdLst>
                              <a:gd name="connsiteX0" fmla="*/ 0 w 19050"/>
                              <a:gd name="connsiteY0" fmla="*/ 1905 h 9525"/>
                              <a:gd name="connsiteX1" fmla="*/ 0 w 19050"/>
                              <a:gd name="connsiteY1" fmla="*/ 1905 h 9525"/>
                              <a:gd name="connsiteX2" fmla="*/ 0 w 19050"/>
                              <a:gd name="connsiteY2" fmla="*/ 1905 h 9525"/>
                              <a:gd name="connsiteX3" fmla="*/ 0 w 19050"/>
                              <a:gd name="connsiteY3" fmla="*/ 3810 h 9525"/>
                              <a:gd name="connsiteX4" fmla="*/ 0 w 19050"/>
                              <a:gd name="connsiteY4" fmla="*/ 3810 h 9525"/>
                              <a:gd name="connsiteX5" fmla="*/ 505 w 19050"/>
                              <a:gd name="connsiteY5" fmla="*/ 3810 h 9525"/>
                              <a:gd name="connsiteX6" fmla="*/ 505 w 19050"/>
                              <a:gd name="connsiteY6" fmla="*/ 3810 h 9525"/>
                              <a:gd name="connsiteX7" fmla="*/ 505 w 19050"/>
                              <a:gd name="connsiteY7" fmla="*/ 1905 h 9525"/>
                              <a:gd name="connsiteX8" fmla="*/ 505 w 19050"/>
                              <a:gd name="connsiteY8" fmla="*/ 1905 h 9525"/>
                              <a:gd name="connsiteX9" fmla="*/ 505 w 19050"/>
                              <a:gd name="connsiteY9" fmla="*/ 1905 h 9525"/>
                              <a:gd name="connsiteX10" fmla="*/ 505 w 19050"/>
                              <a:gd name="connsiteY10" fmla="*/ 0 h 9525"/>
                              <a:gd name="connsiteX11" fmla="*/ 505 w 19050"/>
                              <a:gd name="connsiteY11" fmla="*/ 1905 h 9525"/>
                              <a:gd name="connsiteX12" fmla="*/ 505 w 19050"/>
                              <a:gd name="connsiteY12" fmla="*/ 3810 h 9525"/>
                              <a:gd name="connsiteX13" fmla="*/ 505 w 19050"/>
                              <a:gd name="connsiteY13" fmla="*/ 3810 h 9525"/>
                              <a:gd name="connsiteX14" fmla="*/ 505 w 19050"/>
                              <a:gd name="connsiteY14" fmla="*/ 3810 h 9525"/>
                              <a:gd name="connsiteX15" fmla="*/ 505 w 19050"/>
                              <a:gd name="connsiteY15" fmla="*/ 3810 h 9525"/>
                              <a:gd name="connsiteX16" fmla="*/ 505 w 19050"/>
                              <a:gd name="connsiteY16" fmla="*/ 3810 h 9525"/>
                              <a:gd name="connsiteX17" fmla="*/ 505 w 19050"/>
                              <a:gd name="connsiteY17" fmla="*/ 3810 h 9525"/>
                              <a:gd name="connsiteX18" fmla="*/ 505 w 19050"/>
                              <a:gd name="connsiteY18" fmla="*/ 1905 h 9525"/>
                              <a:gd name="connsiteX19" fmla="*/ 1000 w 19050"/>
                              <a:gd name="connsiteY19" fmla="*/ 1905 h 9525"/>
                              <a:gd name="connsiteX20" fmla="*/ 1000 w 19050"/>
                              <a:gd name="connsiteY20" fmla="*/ 1905 h 9525"/>
                              <a:gd name="connsiteX21" fmla="*/ 1000 w 19050"/>
                              <a:gd name="connsiteY21" fmla="*/ 3810 h 9525"/>
                              <a:gd name="connsiteX22" fmla="*/ 1000 w 19050"/>
                              <a:gd name="connsiteY22" fmla="*/ 5715 h 9525"/>
                              <a:gd name="connsiteX23" fmla="*/ 1000 w 19050"/>
                              <a:gd name="connsiteY23" fmla="*/ 5715 h 9525"/>
                              <a:gd name="connsiteX24" fmla="*/ 1000 w 19050"/>
                              <a:gd name="connsiteY24" fmla="*/ 5715 h 9525"/>
                              <a:gd name="connsiteX25" fmla="*/ 1000 w 19050"/>
                              <a:gd name="connsiteY25" fmla="*/ 5715 h 9525"/>
                              <a:gd name="connsiteX26" fmla="*/ 1000 w 19050"/>
                              <a:gd name="connsiteY26" fmla="*/ 3810 h 9525"/>
                              <a:gd name="connsiteX27" fmla="*/ 1000 w 19050"/>
                              <a:gd name="connsiteY27" fmla="*/ 5715 h 9525"/>
                              <a:gd name="connsiteX28" fmla="*/ 1000 w 19050"/>
                              <a:gd name="connsiteY28" fmla="*/ 5715 h 9525"/>
                              <a:gd name="connsiteX29" fmla="*/ 1000 w 19050"/>
                              <a:gd name="connsiteY29" fmla="*/ 3810 h 9525"/>
                              <a:gd name="connsiteX30" fmla="*/ 1000 w 19050"/>
                              <a:gd name="connsiteY30" fmla="*/ 5715 h 9525"/>
                              <a:gd name="connsiteX31" fmla="*/ 1505 w 19050"/>
                              <a:gd name="connsiteY31" fmla="*/ 5715 h 9525"/>
                              <a:gd name="connsiteX32" fmla="*/ 1505 w 19050"/>
                              <a:gd name="connsiteY32" fmla="*/ 5715 h 9525"/>
                              <a:gd name="connsiteX33" fmla="*/ 1505 w 19050"/>
                              <a:gd name="connsiteY33" fmla="*/ 5715 h 9525"/>
                              <a:gd name="connsiteX34" fmla="*/ 1505 w 19050"/>
                              <a:gd name="connsiteY34" fmla="*/ 5715 h 9525"/>
                              <a:gd name="connsiteX35" fmla="*/ 1505 w 19050"/>
                              <a:gd name="connsiteY35" fmla="*/ 5715 h 9525"/>
                              <a:gd name="connsiteX36" fmla="*/ 1505 w 19050"/>
                              <a:gd name="connsiteY36" fmla="*/ 3810 h 9525"/>
                              <a:gd name="connsiteX37" fmla="*/ 1505 w 19050"/>
                              <a:gd name="connsiteY37" fmla="*/ 3810 h 9525"/>
                              <a:gd name="connsiteX38" fmla="*/ 1505 w 19050"/>
                              <a:gd name="connsiteY38" fmla="*/ 3810 h 9525"/>
                              <a:gd name="connsiteX39" fmla="*/ 1505 w 19050"/>
                              <a:gd name="connsiteY39" fmla="*/ 3810 h 9525"/>
                              <a:gd name="connsiteX40" fmla="*/ 1505 w 19050"/>
                              <a:gd name="connsiteY40" fmla="*/ 3810 h 9525"/>
                              <a:gd name="connsiteX41" fmla="*/ 1505 w 19050"/>
                              <a:gd name="connsiteY41" fmla="*/ 5715 h 9525"/>
                              <a:gd name="connsiteX42" fmla="*/ 1505 w 19050"/>
                              <a:gd name="connsiteY42" fmla="*/ 5715 h 9525"/>
                              <a:gd name="connsiteX43" fmla="*/ 2010 w 19050"/>
                              <a:gd name="connsiteY43" fmla="*/ 5715 h 9525"/>
                              <a:gd name="connsiteX44" fmla="*/ 2010 w 19050"/>
                              <a:gd name="connsiteY44" fmla="*/ 5715 h 9525"/>
                              <a:gd name="connsiteX45" fmla="*/ 2010 w 19050"/>
                              <a:gd name="connsiteY45" fmla="*/ 1905 h 9525"/>
                              <a:gd name="connsiteX46" fmla="*/ 2010 w 19050"/>
                              <a:gd name="connsiteY46" fmla="*/ 1905 h 9525"/>
                              <a:gd name="connsiteX47" fmla="*/ 2010 w 19050"/>
                              <a:gd name="connsiteY47" fmla="*/ 1905 h 9525"/>
                              <a:gd name="connsiteX48" fmla="*/ 2010 w 19050"/>
                              <a:gd name="connsiteY48" fmla="*/ 3810 h 9525"/>
                              <a:gd name="connsiteX49" fmla="*/ 2010 w 19050"/>
                              <a:gd name="connsiteY49" fmla="*/ 3810 h 9525"/>
                              <a:gd name="connsiteX50" fmla="*/ 2010 w 19050"/>
                              <a:gd name="connsiteY50" fmla="*/ 5715 h 9525"/>
                              <a:gd name="connsiteX51" fmla="*/ 2010 w 19050"/>
                              <a:gd name="connsiteY51" fmla="*/ 5715 h 9525"/>
                              <a:gd name="connsiteX52" fmla="*/ 2010 w 19050"/>
                              <a:gd name="connsiteY52" fmla="*/ 3810 h 9525"/>
                              <a:gd name="connsiteX53" fmla="*/ 2010 w 19050"/>
                              <a:gd name="connsiteY53" fmla="*/ 3810 h 9525"/>
                              <a:gd name="connsiteX54" fmla="*/ 2010 w 19050"/>
                              <a:gd name="connsiteY54" fmla="*/ 3810 h 9525"/>
                              <a:gd name="connsiteX55" fmla="*/ 2010 w 19050"/>
                              <a:gd name="connsiteY55" fmla="*/ 1905 h 9525"/>
                              <a:gd name="connsiteX56" fmla="*/ 2010 w 19050"/>
                              <a:gd name="connsiteY56" fmla="*/ 3810 h 9525"/>
                              <a:gd name="connsiteX57" fmla="*/ 2010 w 19050"/>
                              <a:gd name="connsiteY57" fmla="*/ 1905 h 9525"/>
                              <a:gd name="connsiteX58" fmla="*/ 2010 w 19050"/>
                              <a:gd name="connsiteY58" fmla="*/ 1905 h 9525"/>
                              <a:gd name="connsiteX59" fmla="*/ 2010 w 19050"/>
                              <a:gd name="connsiteY59" fmla="*/ 3810 h 9525"/>
                              <a:gd name="connsiteX60" fmla="*/ 2010 w 19050"/>
                              <a:gd name="connsiteY60" fmla="*/ 3810 h 9525"/>
                              <a:gd name="connsiteX61" fmla="*/ 2505 w 19050"/>
                              <a:gd name="connsiteY61" fmla="*/ 5715 h 9525"/>
                              <a:gd name="connsiteX62" fmla="*/ 2505 w 19050"/>
                              <a:gd name="connsiteY62" fmla="*/ 5715 h 9525"/>
                              <a:gd name="connsiteX63" fmla="*/ 2505 w 19050"/>
                              <a:gd name="connsiteY63" fmla="*/ 5715 h 9525"/>
                              <a:gd name="connsiteX64" fmla="*/ 2505 w 19050"/>
                              <a:gd name="connsiteY64" fmla="*/ 5715 h 9525"/>
                              <a:gd name="connsiteX65" fmla="*/ 2505 w 19050"/>
                              <a:gd name="connsiteY65" fmla="*/ 5715 h 9525"/>
                              <a:gd name="connsiteX66" fmla="*/ 2505 w 19050"/>
                              <a:gd name="connsiteY66" fmla="*/ 5715 h 9525"/>
                              <a:gd name="connsiteX67" fmla="*/ 2505 w 19050"/>
                              <a:gd name="connsiteY67" fmla="*/ 5715 h 9525"/>
                              <a:gd name="connsiteX68" fmla="*/ 2505 w 19050"/>
                              <a:gd name="connsiteY68" fmla="*/ 5715 h 9525"/>
                              <a:gd name="connsiteX69" fmla="*/ 2505 w 19050"/>
                              <a:gd name="connsiteY69" fmla="*/ 5715 h 9525"/>
                              <a:gd name="connsiteX70" fmla="*/ 2505 w 19050"/>
                              <a:gd name="connsiteY70" fmla="*/ 5715 h 9525"/>
                              <a:gd name="connsiteX71" fmla="*/ 2505 w 19050"/>
                              <a:gd name="connsiteY71" fmla="*/ 5715 h 9525"/>
                              <a:gd name="connsiteX72" fmla="*/ 2505 w 19050"/>
                              <a:gd name="connsiteY72" fmla="*/ 5715 h 9525"/>
                              <a:gd name="connsiteX73" fmla="*/ 3010 w 19050"/>
                              <a:gd name="connsiteY73" fmla="*/ 5715 h 9525"/>
                              <a:gd name="connsiteX74" fmla="*/ 3010 w 19050"/>
                              <a:gd name="connsiteY74" fmla="*/ 5715 h 9525"/>
                              <a:gd name="connsiteX75" fmla="*/ 3010 w 19050"/>
                              <a:gd name="connsiteY75" fmla="*/ 5715 h 9525"/>
                              <a:gd name="connsiteX76" fmla="*/ 3010 w 19050"/>
                              <a:gd name="connsiteY76" fmla="*/ 5715 h 9525"/>
                              <a:gd name="connsiteX77" fmla="*/ 3010 w 19050"/>
                              <a:gd name="connsiteY77" fmla="*/ 3810 h 9525"/>
                              <a:gd name="connsiteX78" fmla="*/ 3010 w 19050"/>
                              <a:gd name="connsiteY78" fmla="*/ 3810 h 9525"/>
                              <a:gd name="connsiteX79" fmla="*/ 3010 w 19050"/>
                              <a:gd name="connsiteY79" fmla="*/ 3810 h 9525"/>
                              <a:gd name="connsiteX80" fmla="*/ 3010 w 19050"/>
                              <a:gd name="connsiteY80" fmla="*/ 3810 h 9525"/>
                              <a:gd name="connsiteX81" fmla="*/ 3010 w 19050"/>
                              <a:gd name="connsiteY81" fmla="*/ 5715 h 9525"/>
                              <a:gd name="connsiteX82" fmla="*/ 3010 w 19050"/>
                              <a:gd name="connsiteY82" fmla="*/ 5715 h 9525"/>
                              <a:gd name="connsiteX83" fmla="*/ 3010 w 19050"/>
                              <a:gd name="connsiteY83" fmla="*/ 5715 h 9525"/>
                              <a:gd name="connsiteX84" fmla="*/ 3010 w 19050"/>
                              <a:gd name="connsiteY84" fmla="*/ 5715 h 9525"/>
                              <a:gd name="connsiteX85" fmla="*/ 3010 w 19050"/>
                              <a:gd name="connsiteY85" fmla="*/ 5715 h 9525"/>
                              <a:gd name="connsiteX86" fmla="*/ 3010 w 19050"/>
                              <a:gd name="connsiteY86" fmla="*/ 5715 h 9525"/>
                              <a:gd name="connsiteX87" fmla="*/ 3505 w 19050"/>
                              <a:gd name="connsiteY87" fmla="*/ 5715 h 9525"/>
                              <a:gd name="connsiteX88" fmla="*/ 3505 w 19050"/>
                              <a:gd name="connsiteY88" fmla="*/ 5715 h 9525"/>
                              <a:gd name="connsiteX89" fmla="*/ 3505 w 19050"/>
                              <a:gd name="connsiteY89" fmla="*/ 5715 h 9525"/>
                              <a:gd name="connsiteX90" fmla="*/ 3505 w 19050"/>
                              <a:gd name="connsiteY90" fmla="*/ 5715 h 9525"/>
                              <a:gd name="connsiteX91" fmla="*/ 3505 w 19050"/>
                              <a:gd name="connsiteY91" fmla="*/ 5715 h 9525"/>
                              <a:gd name="connsiteX92" fmla="*/ 3505 w 19050"/>
                              <a:gd name="connsiteY92" fmla="*/ 5715 h 9525"/>
                              <a:gd name="connsiteX93" fmla="*/ 3505 w 19050"/>
                              <a:gd name="connsiteY93" fmla="*/ 5715 h 9525"/>
                              <a:gd name="connsiteX94" fmla="*/ 3505 w 19050"/>
                              <a:gd name="connsiteY94" fmla="*/ 5715 h 9525"/>
                              <a:gd name="connsiteX95" fmla="*/ 3505 w 19050"/>
                              <a:gd name="connsiteY95" fmla="*/ 5715 h 9525"/>
                              <a:gd name="connsiteX96" fmla="*/ 3505 w 19050"/>
                              <a:gd name="connsiteY96" fmla="*/ 5715 h 9525"/>
                              <a:gd name="connsiteX97" fmla="*/ 3505 w 19050"/>
                              <a:gd name="connsiteY97" fmla="*/ 5715 h 9525"/>
                              <a:gd name="connsiteX98" fmla="*/ 3505 w 19050"/>
                              <a:gd name="connsiteY98" fmla="*/ 5715 h 9525"/>
                              <a:gd name="connsiteX99" fmla="*/ 4010 w 19050"/>
                              <a:gd name="connsiteY99" fmla="*/ 5715 h 9525"/>
                              <a:gd name="connsiteX100" fmla="*/ 4010 w 19050"/>
                              <a:gd name="connsiteY100" fmla="*/ 5715 h 9525"/>
                              <a:gd name="connsiteX101" fmla="*/ 4010 w 19050"/>
                              <a:gd name="connsiteY101" fmla="*/ 5715 h 9525"/>
                              <a:gd name="connsiteX102" fmla="*/ 4010 w 19050"/>
                              <a:gd name="connsiteY102" fmla="*/ 3810 h 9525"/>
                              <a:gd name="connsiteX103" fmla="*/ 4010 w 19050"/>
                              <a:gd name="connsiteY103" fmla="*/ 5715 h 9525"/>
                              <a:gd name="connsiteX104" fmla="*/ 4010 w 19050"/>
                              <a:gd name="connsiteY104" fmla="*/ 5715 h 9525"/>
                              <a:gd name="connsiteX105" fmla="*/ 4010 w 19050"/>
                              <a:gd name="connsiteY105" fmla="*/ 3810 h 9525"/>
                              <a:gd name="connsiteX106" fmla="*/ 4010 w 19050"/>
                              <a:gd name="connsiteY106" fmla="*/ 5715 h 9525"/>
                              <a:gd name="connsiteX107" fmla="*/ 4010 w 19050"/>
                              <a:gd name="connsiteY107" fmla="*/ 5715 h 9525"/>
                              <a:gd name="connsiteX108" fmla="*/ 4010 w 19050"/>
                              <a:gd name="connsiteY108" fmla="*/ 5715 h 9525"/>
                              <a:gd name="connsiteX109" fmla="*/ 4010 w 19050"/>
                              <a:gd name="connsiteY109" fmla="*/ 5715 h 9525"/>
                              <a:gd name="connsiteX110" fmla="*/ 4010 w 19050"/>
                              <a:gd name="connsiteY110" fmla="*/ 5715 h 9525"/>
                              <a:gd name="connsiteX111" fmla="*/ 4515 w 19050"/>
                              <a:gd name="connsiteY111" fmla="*/ 5715 h 9525"/>
                              <a:gd name="connsiteX112" fmla="*/ 4515 w 19050"/>
                              <a:gd name="connsiteY112" fmla="*/ 5715 h 9525"/>
                              <a:gd name="connsiteX113" fmla="*/ 4515 w 19050"/>
                              <a:gd name="connsiteY113" fmla="*/ 5715 h 9525"/>
                              <a:gd name="connsiteX114" fmla="*/ 4515 w 19050"/>
                              <a:gd name="connsiteY114" fmla="*/ 5715 h 9525"/>
                              <a:gd name="connsiteX115" fmla="*/ 4515 w 19050"/>
                              <a:gd name="connsiteY115" fmla="*/ 5715 h 9525"/>
                              <a:gd name="connsiteX116" fmla="*/ 4515 w 19050"/>
                              <a:gd name="connsiteY116" fmla="*/ 7620 h 9525"/>
                              <a:gd name="connsiteX117" fmla="*/ 4515 w 19050"/>
                              <a:gd name="connsiteY117" fmla="*/ 7620 h 9525"/>
                              <a:gd name="connsiteX118" fmla="*/ 4515 w 19050"/>
                              <a:gd name="connsiteY118" fmla="*/ 7620 h 9525"/>
                              <a:gd name="connsiteX119" fmla="*/ 4515 w 19050"/>
                              <a:gd name="connsiteY119" fmla="*/ 7620 h 9525"/>
                              <a:gd name="connsiteX120" fmla="*/ 4515 w 19050"/>
                              <a:gd name="connsiteY120" fmla="*/ 5715 h 9525"/>
                              <a:gd name="connsiteX121" fmla="*/ 4515 w 19050"/>
                              <a:gd name="connsiteY121" fmla="*/ 5715 h 9525"/>
                              <a:gd name="connsiteX122" fmla="*/ 4515 w 19050"/>
                              <a:gd name="connsiteY122" fmla="*/ 5715 h 9525"/>
                              <a:gd name="connsiteX123" fmla="*/ 5010 w 19050"/>
                              <a:gd name="connsiteY123" fmla="*/ 5715 h 9525"/>
                              <a:gd name="connsiteX124" fmla="*/ 5010 w 19050"/>
                              <a:gd name="connsiteY124" fmla="*/ 5715 h 9525"/>
                              <a:gd name="connsiteX125" fmla="*/ 5010 w 19050"/>
                              <a:gd name="connsiteY125" fmla="*/ 5715 h 9525"/>
                              <a:gd name="connsiteX126" fmla="*/ 5010 w 19050"/>
                              <a:gd name="connsiteY126" fmla="*/ 5715 h 9525"/>
                              <a:gd name="connsiteX127" fmla="*/ 5010 w 19050"/>
                              <a:gd name="connsiteY127" fmla="*/ 5715 h 9525"/>
                              <a:gd name="connsiteX128" fmla="*/ 5010 w 19050"/>
                              <a:gd name="connsiteY128" fmla="*/ 5715 h 9525"/>
                              <a:gd name="connsiteX129" fmla="*/ 5010 w 19050"/>
                              <a:gd name="connsiteY129" fmla="*/ 5715 h 9525"/>
                              <a:gd name="connsiteX130" fmla="*/ 5010 w 19050"/>
                              <a:gd name="connsiteY130" fmla="*/ 5715 h 9525"/>
                              <a:gd name="connsiteX131" fmla="*/ 5010 w 19050"/>
                              <a:gd name="connsiteY131" fmla="*/ 5715 h 9525"/>
                              <a:gd name="connsiteX132" fmla="*/ 5010 w 19050"/>
                              <a:gd name="connsiteY132" fmla="*/ 5715 h 9525"/>
                              <a:gd name="connsiteX133" fmla="*/ 5010 w 19050"/>
                              <a:gd name="connsiteY133" fmla="*/ 5715 h 9525"/>
                              <a:gd name="connsiteX134" fmla="*/ 5010 w 19050"/>
                              <a:gd name="connsiteY134" fmla="*/ 5715 h 9525"/>
                              <a:gd name="connsiteX135" fmla="*/ 5515 w 19050"/>
                              <a:gd name="connsiteY135" fmla="*/ 5715 h 9525"/>
                              <a:gd name="connsiteX136" fmla="*/ 5515 w 19050"/>
                              <a:gd name="connsiteY136" fmla="*/ 5715 h 9525"/>
                              <a:gd name="connsiteX137" fmla="*/ 5515 w 19050"/>
                              <a:gd name="connsiteY137" fmla="*/ 5715 h 9525"/>
                              <a:gd name="connsiteX138" fmla="*/ 5515 w 19050"/>
                              <a:gd name="connsiteY138" fmla="*/ 5715 h 9525"/>
                              <a:gd name="connsiteX139" fmla="*/ 5515 w 19050"/>
                              <a:gd name="connsiteY139" fmla="*/ 7620 h 9525"/>
                              <a:gd name="connsiteX140" fmla="*/ 5515 w 19050"/>
                              <a:gd name="connsiteY140" fmla="*/ 7620 h 9525"/>
                              <a:gd name="connsiteX141" fmla="*/ 5515 w 19050"/>
                              <a:gd name="connsiteY141" fmla="*/ 7620 h 9525"/>
                              <a:gd name="connsiteX142" fmla="*/ 5515 w 19050"/>
                              <a:gd name="connsiteY142" fmla="*/ 7620 h 9525"/>
                              <a:gd name="connsiteX143" fmla="*/ 5515 w 19050"/>
                              <a:gd name="connsiteY143" fmla="*/ 5715 h 9525"/>
                              <a:gd name="connsiteX144" fmla="*/ 5515 w 19050"/>
                              <a:gd name="connsiteY144" fmla="*/ 5715 h 9525"/>
                              <a:gd name="connsiteX145" fmla="*/ 5515 w 19050"/>
                              <a:gd name="connsiteY145" fmla="*/ 5715 h 9525"/>
                              <a:gd name="connsiteX146" fmla="*/ 5515 w 19050"/>
                              <a:gd name="connsiteY146" fmla="*/ 5715 h 9525"/>
                              <a:gd name="connsiteX147" fmla="*/ 5515 w 19050"/>
                              <a:gd name="connsiteY147" fmla="*/ 5715 h 9525"/>
                              <a:gd name="connsiteX148" fmla="*/ 5515 w 19050"/>
                              <a:gd name="connsiteY148" fmla="*/ 5715 h 9525"/>
                              <a:gd name="connsiteX149" fmla="*/ 5515 w 19050"/>
                              <a:gd name="connsiteY149" fmla="*/ 5715 h 9525"/>
                              <a:gd name="connsiteX150" fmla="*/ 5515 w 19050"/>
                              <a:gd name="connsiteY150" fmla="*/ 5715 h 9525"/>
                              <a:gd name="connsiteX151" fmla="*/ 5515 w 19050"/>
                              <a:gd name="connsiteY151" fmla="*/ 5715 h 9525"/>
                              <a:gd name="connsiteX152" fmla="*/ 5515 w 19050"/>
                              <a:gd name="connsiteY152" fmla="*/ 5715 h 9525"/>
                              <a:gd name="connsiteX153" fmla="*/ 5515 w 19050"/>
                              <a:gd name="connsiteY153" fmla="*/ 5715 h 9525"/>
                              <a:gd name="connsiteX154" fmla="*/ 5515 w 19050"/>
                              <a:gd name="connsiteY154" fmla="*/ 7620 h 9525"/>
                              <a:gd name="connsiteX155" fmla="*/ 6020 w 19050"/>
                              <a:gd name="connsiteY155" fmla="*/ 5715 h 9525"/>
                              <a:gd name="connsiteX156" fmla="*/ 6020 w 19050"/>
                              <a:gd name="connsiteY156" fmla="*/ 5715 h 9525"/>
                              <a:gd name="connsiteX157" fmla="*/ 6020 w 19050"/>
                              <a:gd name="connsiteY157" fmla="*/ 5715 h 9525"/>
                              <a:gd name="connsiteX158" fmla="*/ 6020 w 19050"/>
                              <a:gd name="connsiteY158" fmla="*/ 5715 h 9525"/>
                              <a:gd name="connsiteX159" fmla="*/ 6020 w 19050"/>
                              <a:gd name="connsiteY159" fmla="*/ 5715 h 9525"/>
                              <a:gd name="connsiteX160" fmla="*/ 6020 w 19050"/>
                              <a:gd name="connsiteY160" fmla="*/ 5715 h 9525"/>
                              <a:gd name="connsiteX161" fmla="*/ 6020 w 19050"/>
                              <a:gd name="connsiteY161" fmla="*/ 7620 h 9525"/>
                              <a:gd name="connsiteX162" fmla="*/ 6020 w 19050"/>
                              <a:gd name="connsiteY162" fmla="*/ 5715 h 9525"/>
                              <a:gd name="connsiteX163" fmla="*/ 6020 w 19050"/>
                              <a:gd name="connsiteY163" fmla="*/ 7620 h 9525"/>
                              <a:gd name="connsiteX164" fmla="*/ 6020 w 19050"/>
                              <a:gd name="connsiteY164" fmla="*/ 7620 h 9525"/>
                              <a:gd name="connsiteX165" fmla="*/ 6020 w 19050"/>
                              <a:gd name="connsiteY165" fmla="*/ 7620 h 9525"/>
                              <a:gd name="connsiteX166" fmla="*/ 6020 w 19050"/>
                              <a:gd name="connsiteY166" fmla="*/ 7620 h 9525"/>
                              <a:gd name="connsiteX167" fmla="*/ 6515 w 19050"/>
                              <a:gd name="connsiteY167" fmla="*/ 7620 h 9525"/>
                              <a:gd name="connsiteX168" fmla="*/ 6515 w 19050"/>
                              <a:gd name="connsiteY168" fmla="*/ 9525 h 9525"/>
                              <a:gd name="connsiteX169" fmla="*/ 6515 w 19050"/>
                              <a:gd name="connsiteY169" fmla="*/ 7620 h 9525"/>
                              <a:gd name="connsiteX170" fmla="*/ 6515 w 19050"/>
                              <a:gd name="connsiteY170" fmla="*/ 7620 h 9525"/>
                              <a:gd name="connsiteX171" fmla="*/ 6515 w 19050"/>
                              <a:gd name="connsiteY171" fmla="*/ 7620 h 9525"/>
                              <a:gd name="connsiteX172" fmla="*/ 6515 w 19050"/>
                              <a:gd name="connsiteY172" fmla="*/ 7620 h 9525"/>
                              <a:gd name="connsiteX173" fmla="*/ 6515 w 19050"/>
                              <a:gd name="connsiteY173" fmla="*/ 7620 h 9525"/>
                              <a:gd name="connsiteX174" fmla="*/ 6515 w 19050"/>
                              <a:gd name="connsiteY174" fmla="*/ 7620 h 9525"/>
                              <a:gd name="connsiteX175" fmla="*/ 6515 w 19050"/>
                              <a:gd name="connsiteY175" fmla="*/ 7620 h 9525"/>
                              <a:gd name="connsiteX176" fmla="*/ 6515 w 19050"/>
                              <a:gd name="connsiteY176" fmla="*/ 7620 h 9525"/>
                              <a:gd name="connsiteX177" fmla="*/ 6515 w 19050"/>
                              <a:gd name="connsiteY177" fmla="*/ 7620 h 9525"/>
                              <a:gd name="connsiteX178" fmla="*/ 6515 w 19050"/>
                              <a:gd name="connsiteY178" fmla="*/ 7620 h 9525"/>
                              <a:gd name="connsiteX179" fmla="*/ 7020 w 19050"/>
                              <a:gd name="connsiteY179" fmla="*/ 7620 h 9525"/>
                              <a:gd name="connsiteX180" fmla="*/ 7020 w 19050"/>
                              <a:gd name="connsiteY180" fmla="*/ 7620 h 9525"/>
                              <a:gd name="connsiteX181" fmla="*/ 7020 w 19050"/>
                              <a:gd name="connsiteY181" fmla="*/ 7620 h 9525"/>
                              <a:gd name="connsiteX182" fmla="*/ 7020 w 19050"/>
                              <a:gd name="connsiteY182" fmla="*/ 7620 h 9525"/>
                              <a:gd name="connsiteX183" fmla="*/ 7020 w 19050"/>
                              <a:gd name="connsiteY183" fmla="*/ 5715 h 9525"/>
                              <a:gd name="connsiteX184" fmla="*/ 7020 w 19050"/>
                              <a:gd name="connsiteY184" fmla="*/ 3810 h 9525"/>
                              <a:gd name="connsiteX185" fmla="*/ 7020 w 19050"/>
                              <a:gd name="connsiteY185" fmla="*/ 5715 h 9525"/>
                              <a:gd name="connsiteX186" fmla="*/ 7020 w 19050"/>
                              <a:gd name="connsiteY186" fmla="*/ 5715 h 9525"/>
                              <a:gd name="connsiteX187" fmla="*/ 7020 w 19050"/>
                              <a:gd name="connsiteY187" fmla="*/ 5715 h 9525"/>
                              <a:gd name="connsiteX188" fmla="*/ 7020 w 19050"/>
                              <a:gd name="connsiteY188" fmla="*/ 7620 h 9525"/>
                              <a:gd name="connsiteX189" fmla="*/ 7020 w 19050"/>
                              <a:gd name="connsiteY189" fmla="*/ 5715 h 9525"/>
                              <a:gd name="connsiteX190" fmla="*/ 7020 w 19050"/>
                              <a:gd name="connsiteY190" fmla="*/ 5715 h 9525"/>
                              <a:gd name="connsiteX191" fmla="*/ 7515 w 19050"/>
                              <a:gd name="connsiteY191" fmla="*/ 7620 h 9525"/>
                              <a:gd name="connsiteX192" fmla="*/ 7515 w 19050"/>
                              <a:gd name="connsiteY192" fmla="*/ 7620 h 9525"/>
                              <a:gd name="connsiteX193" fmla="*/ 7515 w 19050"/>
                              <a:gd name="connsiteY193" fmla="*/ 7620 h 9525"/>
                              <a:gd name="connsiteX194" fmla="*/ 7515 w 19050"/>
                              <a:gd name="connsiteY194" fmla="*/ 5715 h 9525"/>
                              <a:gd name="connsiteX195" fmla="*/ 7515 w 19050"/>
                              <a:gd name="connsiteY195" fmla="*/ 5715 h 9525"/>
                              <a:gd name="connsiteX196" fmla="*/ 7515 w 19050"/>
                              <a:gd name="connsiteY196" fmla="*/ 5715 h 9525"/>
                              <a:gd name="connsiteX197" fmla="*/ 7515 w 19050"/>
                              <a:gd name="connsiteY197" fmla="*/ 5715 h 9525"/>
                              <a:gd name="connsiteX198" fmla="*/ 7515 w 19050"/>
                              <a:gd name="connsiteY198" fmla="*/ 5715 h 9525"/>
                              <a:gd name="connsiteX199" fmla="*/ 7515 w 19050"/>
                              <a:gd name="connsiteY199" fmla="*/ 5715 h 9525"/>
                              <a:gd name="connsiteX200" fmla="*/ 7515 w 19050"/>
                              <a:gd name="connsiteY200" fmla="*/ 5715 h 9525"/>
                              <a:gd name="connsiteX201" fmla="*/ 7515 w 19050"/>
                              <a:gd name="connsiteY201" fmla="*/ 5715 h 9525"/>
                              <a:gd name="connsiteX202" fmla="*/ 7515 w 19050"/>
                              <a:gd name="connsiteY202" fmla="*/ 5715 h 9525"/>
                              <a:gd name="connsiteX203" fmla="*/ 8020 w 19050"/>
                              <a:gd name="connsiteY203" fmla="*/ 7620 h 9525"/>
                              <a:gd name="connsiteX204" fmla="*/ 8020 w 19050"/>
                              <a:gd name="connsiteY204" fmla="*/ 7620 h 9525"/>
                              <a:gd name="connsiteX205" fmla="*/ 8020 w 19050"/>
                              <a:gd name="connsiteY205" fmla="*/ 7620 h 9525"/>
                              <a:gd name="connsiteX206" fmla="*/ 8020 w 19050"/>
                              <a:gd name="connsiteY206" fmla="*/ 7620 h 9525"/>
                              <a:gd name="connsiteX207" fmla="*/ 8020 w 19050"/>
                              <a:gd name="connsiteY207" fmla="*/ 5715 h 9525"/>
                              <a:gd name="connsiteX208" fmla="*/ 8020 w 19050"/>
                              <a:gd name="connsiteY208" fmla="*/ 5715 h 9525"/>
                              <a:gd name="connsiteX209" fmla="*/ 8020 w 19050"/>
                              <a:gd name="connsiteY209" fmla="*/ 5715 h 9525"/>
                              <a:gd name="connsiteX210" fmla="*/ 8020 w 19050"/>
                              <a:gd name="connsiteY210" fmla="*/ 5715 h 9525"/>
                              <a:gd name="connsiteX211" fmla="*/ 8020 w 19050"/>
                              <a:gd name="connsiteY211" fmla="*/ 5715 h 9525"/>
                              <a:gd name="connsiteX212" fmla="*/ 8020 w 19050"/>
                              <a:gd name="connsiteY212" fmla="*/ 5715 h 9525"/>
                              <a:gd name="connsiteX213" fmla="*/ 8020 w 19050"/>
                              <a:gd name="connsiteY213" fmla="*/ 5715 h 9525"/>
                              <a:gd name="connsiteX214" fmla="*/ 8020 w 19050"/>
                              <a:gd name="connsiteY214" fmla="*/ 5715 h 9525"/>
                              <a:gd name="connsiteX215" fmla="*/ 8525 w 19050"/>
                              <a:gd name="connsiteY215" fmla="*/ 5715 h 9525"/>
                              <a:gd name="connsiteX216" fmla="*/ 8525 w 19050"/>
                              <a:gd name="connsiteY216" fmla="*/ 5715 h 9525"/>
                              <a:gd name="connsiteX217" fmla="*/ 8525 w 19050"/>
                              <a:gd name="connsiteY217" fmla="*/ 5715 h 9525"/>
                              <a:gd name="connsiteX218" fmla="*/ 8525 w 19050"/>
                              <a:gd name="connsiteY218" fmla="*/ 5715 h 9525"/>
                              <a:gd name="connsiteX219" fmla="*/ 8525 w 19050"/>
                              <a:gd name="connsiteY219" fmla="*/ 7620 h 9525"/>
                              <a:gd name="connsiteX220" fmla="*/ 8525 w 19050"/>
                              <a:gd name="connsiteY220" fmla="*/ 7620 h 9525"/>
                              <a:gd name="connsiteX221" fmla="*/ 8525 w 19050"/>
                              <a:gd name="connsiteY221" fmla="*/ 7620 h 9525"/>
                              <a:gd name="connsiteX222" fmla="*/ 8525 w 19050"/>
                              <a:gd name="connsiteY222" fmla="*/ 5715 h 9525"/>
                              <a:gd name="connsiteX223" fmla="*/ 8525 w 19050"/>
                              <a:gd name="connsiteY223" fmla="*/ 5715 h 9525"/>
                              <a:gd name="connsiteX224" fmla="*/ 8525 w 19050"/>
                              <a:gd name="connsiteY224" fmla="*/ 5715 h 9525"/>
                              <a:gd name="connsiteX225" fmla="*/ 8525 w 19050"/>
                              <a:gd name="connsiteY225" fmla="*/ 7620 h 9525"/>
                              <a:gd name="connsiteX226" fmla="*/ 8525 w 19050"/>
                              <a:gd name="connsiteY226" fmla="*/ 7620 h 9525"/>
                              <a:gd name="connsiteX227" fmla="*/ 8525 w 19050"/>
                              <a:gd name="connsiteY227" fmla="*/ 7620 h 9525"/>
                              <a:gd name="connsiteX228" fmla="*/ 8525 w 19050"/>
                              <a:gd name="connsiteY228" fmla="*/ 9525 h 9525"/>
                              <a:gd name="connsiteX229" fmla="*/ 8525 w 19050"/>
                              <a:gd name="connsiteY229" fmla="*/ 7620 h 9525"/>
                              <a:gd name="connsiteX230" fmla="*/ 8525 w 19050"/>
                              <a:gd name="connsiteY230" fmla="*/ 7620 h 9525"/>
                              <a:gd name="connsiteX231" fmla="*/ 8525 w 19050"/>
                              <a:gd name="connsiteY231" fmla="*/ 7620 h 9525"/>
                              <a:gd name="connsiteX232" fmla="*/ 8525 w 19050"/>
                              <a:gd name="connsiteY232" fmla="*/ 7620 h 9525"/>
                              <a:gd name="connsiteX233" fmla="*/ 8525 w 19050"/>
                              <a:gd name="connsiteY233" fmla="*/ 7620 h 9525"/>
                              <a:gd name="connsiteX234" fmla="*/ 8525 w 19050"/>
                              <a:gd name="connsiteY234" fmla="*/ 7620 h 9525"/>
                              <a:gd name="connsiteX235" fmla="*/ 9020 w 19050"/>
                              <a:gd name="connsiteY235" fmla="*/ 7620 h 9525"/>
                              <a:gd name="connsiteX236" fmla="*/ 9020 w 19050"/>
                              <a:gd name="connsiteY236" fmla="*/ 7620 h 9525"/>
                              <a:gd name="connsiteX237" fmla="*/ 9020 w 19050"/>
                              <a:gd name="connsiteY237" fmla="*/ 5715 h 9525"/>
                              <a:gd name="connsiteX238" fmla="*/ 9020 w 19050"/>
                              <a:gd name="connsiteY238" fmla="*/ 7620 h 9525"/>
                              <a:gd name="connsiteX239" fmla="*/ 9020 w 19050"/>
                              <a:gd name="connsiteY239" fmla="*/ 7620 h 9525"/>
                              <a:gd name="connsiteX240" fmla="*/ 9020 w 19050"/>
                              <a:gd name="connsiteY240" fmla="*/ 7620 h 9525"/>
                              <a:gd name="connsiteX241" fmla="*/ 9020 w 19050"/>
                              <a:gd name="connsiteY241" fmla="*/ 7620 h 9525"/>
                              <a:gd name="connsiteX242" fmla="*/ 9020 w 19050"/>
                              <a:gd name="connsiteY242" fmla="*/ 7620 h 9525"/>
                              <a:gd name="connsiteX243" fmla="*/ 9020 w 19050"/>
                              <a:gd name="connsiteY243" fmla="*/ 7620 h 9525"/>
                              <a:gd name="connsiteX244" fmla="*/ 9020 w 19050"/>
                              <a:gd name="connsiteY244" fmla="*/ 9525 h 9525"/>
                              <a:gd name="connsiteX245" fmla="*/ 9020 w 19050"/>
                              <a:gd name="connsiteY245" fmla="*/ 7620 h 9525"/>
                              <a:gd name="connsiteX246" fmla="*/ 9020 w 19050"/>
                              <a:gd name="connsiteY246" fmla="*/ 5715 h 9525"/>
                              <a:gd name="connsiteX247" fmla="*/ 9525 w 19050"/>
                              <a:gd name="connsiteY247" fmla="*/ 5715 h 9525"/>
                              <a:gd name="connsiteX248" fmla="*/ 9525 w 19050"/>
                              <a:gd name="connsiteY248" fmla="*/ 5715 h 9525"/>
                              <a:gd name="connsiteX249" fmla="*/ 9525 w 19050"/>
                              <a:gd name="connsiteY249" fmla="*/ 5715 h 9525"/>
                              <a:gd name="connsiteX250" fmla="*/ 9525 w 19050"/>
                              <a:gd name="connsiteY250" fmla="*/ 5715 h 9525"/>
                              <a:gd name="connsiteX251" fmla="*/ 9525 w 19050"/>
                              <a:gd name="connsiteY251" fmla="*/ 7620 h 9525"/>
                              <a:gd name="connsiteX252" fmla="*/ 9525 w 19050"/>
                              <a:gd name="connsiteY252" fmla="*/ 7620 h 9525"/>
                              <a:gd name="connsiteX253" fmla="*/ 9525 w 19050"/>
                              <a:gd name="connsiteY253" fmla="*/ 9525 h 9525"/>
                              <a:gd name="connsiteX254" fmla="*/ 9525 w 19050"/>
                              <a:gd name="connsiteY254" fmla="*/ 7620 h 9525"/>
                              <a:gd name="connsiteX255" fmla="*/ 9525 w 19050"/>
                              <a:gd name="connsiteY255" fmla="*/ 7620 h 9525"/>
                              <a:gd name="connsiteX256" fmla="*/ 9525 w 19050"/>
                              <a:gd name="connsiteY256" fmla="*/ 7620 h 9525"/>
                              <a:gd name="connsiteX257" fmla="*/ 9525 w 19050"/>
                              <a:gd name="connsiteY257" fmla="*/ 7620 h 9525"/>
                              <a:gd name="connsiteX258" fmla="*/ 9525 w 19050"/>
                              <a:gd name="connsiteY258" fmla="*/ 9525 h 9525"/>
                              <a:gd name="connsiteX259" fmla="*/ 10030 w 19050"/>
                              <a:gd name="connsiteY259" fmla="*/ 7620 h 9525"/>
                              <a:gd name="connsiteX260" fmla="*/ 10030 w 19050"/>
                              <a:gd name="connsiteY260" fmla="*/ 7620 h 9525"/>
                              <a:gd name="connsiteX261" fmla="*/ 10030 w 19050"/>
                              <a:gd name="connsiteY261" fmla="*/ 7620 h 9525"/>
                              <a:gd name="connsiteX262" fmla="*/ 10030 w 19050"/>
                              <a:gd name="connsiteY262" fmla="*/ 5715 h 9525"/>
                              <a:gd name="connsiteX263" fmla="*/ 10030 w 19050"/>
                              <a:gd name="connsiteY263" fmla="*/ 5715 h 9525"/>
                              <a:gd name="connsiteX264" fmla="*/ 10030 w 19050"/>
                              <a:gd name="connsiteY264" fmla="*/ 5715 h 9525"/>
                              <a:gd name="connsiteX265" fmla="*/ 10030 w 19050"/>
                              <a:gd name="connsiteY265" fmla="*/ 5715 h 9525"/>
                              <a:gd name="connsiteX266" fmla="*/ 10030 w 19050"/>
                              <a:gd name="connsiteY266" fmla="*/ 5715 h 9525"/>
                              <a:gd name="connsiteX267" fmla="*/ 10030 w 19050"/>
                              <a:gd name="connsiteY267" fmla="*/ 7620 h 9525"/>
                              <a:gd name="connsiteX268" fmla="*/ 10030 w 19050"/>
                              <a:gd name="connsiteY268" fmla="*/ 7620 h 9525"/>
                              <a:gd name="connsiteX269" fmla="*/ 10030 w 19050"/>
                              <a:gd name="connsiteY269" fmla="*/ 7620 h 9525"/>
                              <a:gd name="connsiteX270" fmla="*/ 10030 w 19050"/>
                              <a:gd name="connsiteY270" fmla="*/ 7620 h 9525"/>
                              <a:gd name="connsiteX271" fmla="*/ 10525 w 19050"/>
                              <a:gd name="connsiteY271" fmla="*/ 9525 h 9525"/>
                              <a:gd name="connsiteX272" fmla="*/ 10525 w 19050"/>
                              <a:gd name="connsiteY272" fmla="*/ 7620 h 9525"/>
                              <a:gd name="connsiteX273" fmla="*/ 10525 w 19050"/>
                              <a:gd name="connsiteY273" fmla="*/ 9525 h 9525"/>
                              <a:gd name="connsiteX274" fmla="*/ 10525 w 19050"/>
                              <a:gd name="connsiteY274" fmla="*/ 9525 h 9525"/>
                              <a:gd name="connsiteX275" fmla="*/ 10525 w 19050"/>
                              <a:gd name="connsiteY275" fmla="*/ 9525 h 9525"/>
                              <a:gd name="connsiteX276" fmla="*/ 10525 w 19050"/>
                              <a:gd name="connsiteY276" fmla="*/ 9525 h 9525"/>
                              <a:gd name="connsiteX277" fmla="*/ 10525 w 19050"/>
                              <a:gd name="connsiteY277" fmla="*/ 9525 h 9525"/>
                              <a:gd name="connsiteX278" fmla="*/ 10525 w 19050"/>
                              <a:gd name="connsiteY278" fmla="*/ 9525 h 9525"/>
                              <a:gd name="connsiteX279" fmla="*/ 10525 w 19050"/>
                              <a:gd name="connsiteY279" fmla="*/ 9525 h 9525"/>
                              <a:gd name="connsiteX280" fmla="*/ 10525 w 19050"/>
                              <a:gd name="connsiteY280" fmla="*/ 7620 h 9525"/>
                              <a:gd name="connsiteX281" fmla="*/ 10525 w 19050"/>
                              <a:gd name="connsiteY281" fmla="*/ 5715 h 9525"/>
                              <a:gd name="connsiteX282" fmla="*/ 10525 w 19050"/>
                              <a:gd name="connsiteY282" fmla="*/ 5715 h 9525"/>
                              <a:gd name="connsiteX283" fmla="*/ 11030 w 19050"/>
                              <a:gd name="connsiteY283" fmla="*/ 7620 h 9525"/>
                              <a:gd name="connsiteX284" fmla="*/ 11030 w 19050"/>
                              <a:gd name="connsiteY284" fmla="*/ 7620 h 9525"/>
                              <a:gd name="connsiteX285" fmla="*/ 11030 w 19050"/>
                              <a:gd name="connsiteY285" fmla="*/ 9525 h 9525"/>
                              <a:gd name="connsiteX286" fmla="*/ 11030 w 19050"/>
                              <a:gd name="connsiteY286" fmla="*/ 9525 h 9525"/>
                              <a:gd name="connsiteX287" fmla="*/ 11030 w 19050"/>
                              <a:gd name="connsiteY287" fmla="*/ 7620 h 9525"/>
                              <a:gd name="connsiteX288" fmla="*/ 11030 w 19050"/>
                              <a:gd name="connsiteY288" fmla="*/ 9525 h 9525"/>
                              <a:gd name="connsiteX289" fmla="*/ 11030 w 19050"/>
                              <a:gd name="connsiteY289" fmla="*/ 7620 h 9525"/>
                              <a:gd name="connsiteX290" fmla="*/ 11030 w 19050"/>
                              <a:gd name="connsiteY290" fmla="*/ 7620 h 9525"/>
                              <a:gd name="connsiteX291" fmla="*/ 11030 w 19050"/>
                              <a:gd name="connsiteY291" fmla="*/ 7620 h 9525"/>
                              <a:gd name="connsiteX292" fmla="*/ 11030 w 19050"/>
                              <a:gd name="connsiteY292" fmla="*/ 5715 h 9525"/>
                              <a:gd name="connsiteX293" fmla="*/ 11030 w 19050"/>
                              <a:gd name="connsiteY293" fmla="*/ 7620 h 9525"/>
                              <a:gd name="connsiteX294" fmla="*/ 11030 w 19050"/>
                              <a:gd name="connsiteY294" fmla="*/ 7620 h 9525"/>
                              <a:gd name="connsiteX295" fmla="*/ 11030 w 19050"/>
                              <a:gd name="connsiteY295" fmla="*/ 7620 h 9525"/>
                              <a:gd name="connsiteX296" fmla="*/ 11030 w 19050"/>
                              <a:gd name="connsiteY296" fmla="*/ 7620 h 9525"/>
                              <a:gd name="connsiteX297" fmla="*/ 11535 w 19050"/>
                              <a:gd name="connsiteY297" fmla="*/ 7620 h 9525"/>
                              <a:gd name="connsiteX298" fmla="*/ 11535 w 19050"/>
                              <a:gd name="connsiteY298" fmla="*/ 7620 h 9525"/>
                              <a:gd name="connsiteX299" fmla="*/ 11535 w 19050"/>
                              <a:gd name="connsiteY299" fmla="*/ 9525 h 9525"/>
                              <a:gd name="connsiteX300" fmla="*/ 11535 w 19050"/>
                              <a:gd name="connsiteY300" fmla="*/ 9525 h 9525"/>
                              <a:gd name="connsiteX301" fmla="*/ 11535 w 19050"/>
                              <a:gd name="connsiteY301" fmla="*/ 9525 h 9525"/>
                              <a:gd name="connsiteX302" fmla="*/ 11535 w 19050"/>
                              <a:gd name="connsiteY302" fmla="*/ 9525 h 9525"/>
                              <a:gd name="connsiteX303" fmla="*/ 11535 w 19050"/>
                              <a:gd name="connsiteY303" fmla="*/ 7620 h 9525"/>
                              <a:gd name="connsiteX304" fmla="*/ 11535 w 19050"/>
                              <a:gd name="connsiteY304" fmla="*/ 7620 h 9525"/>
                              <a:gd name="connsiteX305" fmla="*/ 11535 w 19050"/>
                              <a:gd name="connsiteY305" fmla="*/ 9525 h 9525"/>
                              <a:gd name="connsiteX306" fmla="*/ 11535 w 19050"/>
                              <a:gd name="connsiteY306" fmla="*/ 7620 h 9525"/>
                              <a:gd name="connsiteX307" fmla="*/ 11535 w 19050"/>
                              <a:gd name="connsiteY307" fmla="*/ 7620 h 9525"/>
                              <a:gd name="connsiteX308" fmla="*/ 11535 w 19050"/>
                              <a:gd name="connsiteY308" fmla="*/ 9525 h 9525"/>
                              <a:gd name="connsiteX309" fmla="*/ 11535 w 19050"/>
                              <a:gd name="connsiteY309" fmla="*/ 9525 h 9525"/>
                              <a:gd name="connsiteX310" fmla="*/ 11535 w 19050"/>
                              <a:gd name="connsiteY310" fmla="*/ 9525 h 9525"/>
                              <a:gd name="connsiteX311" fmla="*/ 11535 w 19050"/>
                              <a:gd name="connsiteY311" fmla="*/ 9525 h 9525"/>
                              <a:gd name="connsiteX312" fmla="*/ 11535 w 19050"/>
                              <a:gd name="connsiteY312" fmla="*/ 7620 h 9525"/>
                              <a:gd name="connsiteX313" fmla="*/ 11535 w 19050"/>
                              <a:gd name="connsiteY313" fmla="*/ 7620 h 9525"/>
                              <a:gd name="connsiteX314" fmla="*/ 11535 w 19050"/>
                              <a:gd name="connsiteY314" fmla="*/ 5715 h 9525"/>
                              <a:gd name="connsiteX315" fmla="*/ 12030 w 19050"/>
                              <a:gd name="connsiteY315" fmla="*/ 5715 h 9525"/>
                              <a:gd name="connsiteX316" fmla="*/ 12030 w 19050"/>
                              <a:gd name="connsiteY316" fmla="*/ 7620 h 9525"/>
                              <a:gd name="connsiteX317" fmla="*/ 12030 w 19050"/>
                              <a:gd name="connsiteY317" fmla="*/ 7620 h 9525"/>
                              <a:gd name="connsiteX318" fmla="*/ 12030 w 19050"/>
                              <a:gd name="connsiteY318" fmla="*/ 9525 h 9525"/>
                              <a:gd name="connsiteX319" fmla="*/ 12030 w 19050"/>
                              <a:gd name="connsiteY319" fmla="*/ 9525 h 9525"/>
                              <a:gd name="connsiteX320" fmla="*/ 12030 w 19050"/>
                              <a:gd name="connsiteY320" fmla="*/ 9525 h 9525"/>
                              <a:gd name="connsiteX321" fmla="*/ 12030 w 19050"/>
                              <a:gd name="connsiteY321" fmla="*/ 9525 h 9525"/>
                              <a:gd name="connsiteX322" fmla="*/ 12030 w 19050"/>
                              <a:gd name="connsiteY322" fmla="*/ 9525 h 9525"/>
                              <a:gd name="connsiteX323" fmla="*/ 12030 w 19050"/>
                              <a:gd name="connsiteY323" fmla="*/ 7620 h 9525"/>
                              <a:gd name="connsiteX324" fmla="*/ 12030 w 19050"/>
                              <a:gd name="connsiteY324" fmla="*/ 9525 h 9525"/>
                              <a:gd name="connsiteX325" fmla="*/ 12030 w 19050"/>
                              <a:gd name="connsiteY325" fmla="*/ 9525 h 9525"/>
                              <a:gd name="connsiteX326" fmla="*/ 12030 w 19050"/>
                              <a:gd name="connsiteY326" fmla="*/ 9525 h 9525"/>
                              <a:gd name="connsiteX327" fmla="*/ 12535 w 19050"/>
                              <a:gd name="connsiteY327" fmla="*/ 9525 h 9525"/>
                              <a:gd name="connsiteX328" fmla="*/ 12535 w 19050"/>
                              <a:gd name="connsiteY328" fmla="*/ 9525 h 9525"/>
                              <a:gd name="connsiteX329" fmla="*/ 12535 w 19050"/>
                              <a:gd name="connsiteY329" fmla="*/ 9525 h 9525"/>
                              <a:gd name="connsiteX330" fmla="*/ 12535 w 19050"/>
                              <a:gd name="connsiteY330" fmla="*/ 9525 h 9525"/>
                              <a:gd name="connsiteX331" fmla="*/ 12535 w 19050"/>
                              <a:gd name="connsiteY331" fmla="*/ 9525 h 9525"/>
                              <a:gd name="connsiteX332" fmla="*/ 12535 w 19050"/>
                              <a:gd name="connsiteY332" fmla="*/ 9525 h 9525"/>
                              <a:gd name="connsiteX333" fmla="*/ 12535 w 19050"/>
                              <a:gd name="connsiteY333" fmla="*/ 9525 h 9525"/>
                              <a:gd name="connsiteX334" fmla="*/ 12535 w 19050"/>
                              <a:gd name="connsiteY334" fmla="*/ 9525 h 9525"/>
                              <a:gd name="connsiteX335" fmla="*/ 12535 w 19050"/>
                              <a:gd name="connsiteY335" fmla="*/ 9525 h 9525"/>
                              <a:gd name="connsiteX336" fmla="*/ 12535 w 19050"/>
                              <a:gd name="connsiteY336" fmla="*/ 9525 h 9525"/>
                              <a:gd name="connsiteX337" fmla="*/ 12535 w 19050"/>
                              <a:gd name="connsiteY337" fmla="*/ 7620 h 9525"/>
                              <a:gd name="connsiteX338" fmla="*/ 12535 w 19050"/>
                              <a:gd name="connsiteY338" fmla="*/ 7620 h 9525"/>
                              <a:gd name="connsiteX339" fmla="*/ 13030 w 19050"/>
                              <a:gd name="connsiteY339" fmla="*/ 7620 h 9525"/>
                              <a:gd name="connsiteX340" fmla="*/ 13030 w 19050"/>
                              <a:gd name="connsiteY340" fmla="*/ 7620 h 9525"/>
                              <a:gd name="connsiteX341" fmla="*/ 13030 w 19050"/>
                              <a:gd name="connsiteY341" fmla="*/ 9525 h 9525"/>
                              <a:gd name="connsiteX342" fmla="*/ 13030 w 19050"/>
                              <a:gd name="connsiteY342" fmla="*/ 7620 h 9525"/>
                              <a:gd name="connsiteX343" fmla="*/ 13030 w 19050"/>
                              <a:gd name="connsiteY343" fmla="*/ 7620 h 9525"/>
                              <a:gd name="connsiteX344" fmla="*/ 13030 w 19050"/>
                              <a:gd name="connsiteY344" fmla="*/ 5715 h 9525"/>
                              <a:gd name="connsiteX345" fmla="*/ 13030 w 19050"/>
                              <a:gd name="connsiteY345" fmla="*/ 7620 h 9525"/>
                              <a:gd name="connsiteX346" fmla="*/ 13030 w 19050"/>
                              <a:gd name="connsiteY346" fmla="*/ 7620 h 9525"/>
                              <a:gd name="connsiteX347" fmla="*/ 13030 w 19050"/>
                              <a:gd name="connsiteY347" fmla="*/ 7620 h 9525"/>
                              <a:gd name="connsiteX348" fmla="*/ 13030 w 19050"/>
                              <a:gd name="connsiteY348" fmla="*/ 9525 h 9525"/>
                              <a:gd name="connsiteX349" fmla="*/ 13030 w 19050"/>
                              <a:gd name="connsiteY349" fmla="*/ 7620 h 9525"/>
                              <a:gd name="connsiteX350" fmla="*/ 13030 w 19050"/>
                              <a:gd name="connsiteY350" fmla="*/ 9525 h 9525"/>
                              <a:gd name="connsiteX351" fmla="*/ 13535 w 19050"/>
                              <a:gd name="connsiteY351" fmla="*/ 7620 h 9525"/>
                              <a:gd name="connsiteX352" fmla="*/ 13535 w 19050"/>
                              <a:gd name="connsiteY352" fmla="*/ 7620 h 9525"/>
                              <a:gd name="connsiteX353" fmla="*/ 13535 w 19050"/>
                              <a:gd name="connsiteY353" fmla="*/ 7620 h 9525"/>
                              <a:gd name="connsiteX354" fmla="*/ 13535 w 19050"/>
                              <a:gd name="connsiteY354" fmla="*/ 7620 h 9525"/>
                              <a:gd name="connsiteX355" fmla="*/ 13535 w 19050"/>
                              <a:gd name="connsiteY355" fmla="*/ 7620 h 9525"/>
                              <a:gd name="connsiteX356" fmla="*/ 13535 w 19050"/>
                              <a:gd name="connsiteY356" fmla="*/ 9525 h 9525"/>
                              <a:gd name="connsiteX357" fmla="*/ 13535 w 19050"/>
                              <a:gd name="connsiteY357" fmla="*/ 9525 h 9525"/>
                              <a:gd name="connsiteX358" fmla="*/ 13535 w 19050"/>
                              <a:gd name="connsiteY358" fmla="*/ 7620 h 9525"/>
                              <a:gd name="connsiteX359" fmla="*/ 13535 w 19050"/>
                              <a:gd name="connsiteY359" fmla="*/ 7620 h 9525"/>
                              <a:gd name="connsiteX360" fmla="*/ 13535 w 19050"/>
                              <a:gd name="connsiteY360" fmla="*/ 7620 h 9525"/>
                              <a:gd name="connsiteX361" fmla="*/ 13535 w 19050"/>
                              <a:gd name="connsiteY361" fmla="*/ 7620 h 9525"/>
                              <a:gd name="connsiteX362" fmla="*/ 13535 w 19050"/>
                              <a:gd name="connsiteY362" fmla="*/ 7620 h 9525"/>
                              <a:gd name="connsiteX363" fmla="*/ 14040 w 19050"/>
                              <a:gd name="connsiteY363" fmla="*/ 7620 h 9525"/>
                              <a:gd name="connsiteX364" fmla="*/ 14040 w 19050"/>
                              <a:gd name="connsiteY364" fmla="*/ 7620 h 9525"/>
                              <a:gd name="connsiteX365" fmla="*/ 14040 w 19050"/>
                              <a:gd name="connsiteY365" fmla="*/ 7620 h 9525"/>
                              <a:gd name="connsiteX366" fmla="*/ 14040 w 19050"/>
                              <a:gd name="connsiteY366" fmla="*/ 7620 h 9525"/>
                              <a:gd name="connsiteX367" fmla="*/ 14040 w 19050"/>
                              <a:gd name="connsiteY367" fmla="*/ 7620 h 9525"/>
                              <a:gd name="connsiteX368" fmla="*/ 14040 w 19050"/>
                              <a:gd name="connsiteY368" fmla="*/ 7620 h 9525"/>
                              <a:gd name="connsiteX369" fmla="*/ 14040 w 19050"/>
                              <a:gd name="connsiteY369" fmla="*/ 7620 h 9525"/>
                              <a:gd name="connsiteX370" fmla="*/ 14040 w 19050"/>
                              <a:gd name="connsiteY370" fmla="*/ 9525 h 9525"/>
                              <a:gd name="connsiteX371" fmla="*/ 14040 w 19050"/>
                              <a:gd name="connsiteY371" fmla="*/ 7620 h 9525"/>
                              <a:gd name="connsiteX372" fmla="*/ 14040 w 19050"/>
                              <a:gd name="connsiteY372" fmla="*/ 9525 h 9525"/>
                              <a:gd name="connsiteX373" fmla="*/ 14040 w 19050"/>
                              <a:gd name="connsiteY373" fmla="*/ 9525 h 9525"/>
                              <a:gd name="connsiteX374" fmla="*/ 14040 w 19050"/>
                              <a:gd name="connsiteY374" fmla="*/ 9525 h 9525"/>
                              <a:gd name="connsiteX375" fmla="*/ 14040 w 19050"/>
                              <a:gd name="connsiteY375" fmla="*/ 9525 h 9525"/>
                              <a:gd name="connsiteX376" fmla="*/ 14040 w 19050"/>
                              <a:gd name="connsiteY376" fmla="*/ 9525 h 9525"/>
                              <a:gd name="connsiteX377" fmla="*/ 14535 w 19050"/>
                              <a:gd name="connsiteY377" fmla="*/ 9525 h 9525"/>
                              <a:gd name="connsiteX378" fmla="*/ 14535 w 19050"/>
                              <a:gd name="connsiteY378" fmla="*/ 9525 h 9525"/>
                              <a:gd name="connsiteX379" fmla="*/ 14535 w 19050"/>
                              <a:gd name="connsiteY379" fmla="*/ 9525 h 9525"/>
                              <a:gd name="connsiteX380" fmla="*/ 14535 w 19050"/>
                              <a:gd name="connsiteY380" fmla="*/ 9525 h 9525"/>
                              <a:gd name="connsiteX381" fmla="*/ 14535 w 19050"/>
                              <a:gd name="connsiteY381" fmla="*/ 9525 h 9525"/>
                              <a:gd name="connsiteX382" fmla="*/ 14535 w 19050"/>
                              <a:gd name="connsiteY382" fmla="*/ 9525 h 9525"/>
                              <a:gd name="connsiteX383" fmla="*/ 14535 w 19050"/>
                              <a:gd name="connsiteY383" fmla="*/ 9525 h 9525"/>
                              <a:gd name="connsiteX384" fmla="*/ 14535 w 19050"/>
                              <a:gd name="connsiteY384" fmla="*/ 9525 h 9525"/>
                              <a:gd name="connsiteX385" fmla="*/ 14535 w 19050"/>
                              <a:gd name="connsiteY385" fmla="*/ 9525 h 9525"/>
                              <a:gd name="connsiteX386" fmla="*/ 14535 w 19050"/>
                              <a:gd name="connsiteY386" fmla="*/ 9525 h 9525"/>
                              <a:gd name="connsiteX387" fmla="*/ 14535 w 19050"/>
                              <a:gd name="connsiteY387" fmla="*/ 9525 h 9525"/>
                              <a:gd name="connsiteX388" fmla="*/ 14535 w 19050"/>
                              <a:gd name="connsiteY388" fmla="*/ 7620 h 9525"/>
                              <a:gd name="connsiteX389" fmla="*/ 15040 w 19050"/>
                              <a:gd name="connsiteY389" fmla="*/ 7620 h 9525"/>
                              <a:gd name="connsiteX390" fmla="*/ 15040 w 19050"/>
                              <a:gd name="connsiteY390" fmla="*/ 9525 h 9525"/>
                              <a:gd name="connsiteX391" fmla="*/ 15040 w 19050"/>
                              <a:gd name="connsiteY391" fmla="*/ 9525 h 9525"/>
                              <a:gd name="connsiteX392" fmla="*/ 15040 w 19050"/>
                              <a:gd name="connsiteY392" fmla="*/ 9525 h 9525"/>
                              <a:gd name="connsiteX393" fmla="*/ 15040 w 19050"/>
                              <a:gd name="connsiteY393" fmla="*/ 9525 h 9525"/>
                              <a:gd name="connsiteX394" fmla="*/ 15040 w 19050"/>
                              <a:gd name="connsiteY394" fmla="*/ 9525 h 9525"/>
                              <a:gd name="connsiteX395" fmla="*/ 15040 w 19050"/>
                              <a:gd name="connsiteY395" fmla="*/ 9525 h 9525"/>
                              <a:gd name="connsiteX396" fmla="*/ 15040 w 19050"/>
                              <a:gd name="connsiteY396" fmla="*/ 9525 h 9525"/>
                              <a:gd name="connsiteX397" fmla="*/ 15040 w 19050"/>
                              <a:gd name="connsiteY397" fmla="*/ 9525 h 9525"/>
                              <a:gd name="connsiteX398" fmla="*/ 15040 w 19050"/>
                              <a:gd name="connsiteY398" fmla="*/ 9525 h 9525"/>
                              <a:gd name="connsiteX399" fmla="*/ 15040 w 19050"/>
                              <a:gd name="connsiteY399" fmla="*/ 9525 h 9525"/>
                              <a:gd name="connsiteX400" fmla="*/ 15040 w 19050"/>
                              <a:gd name="connsiteY400" fmla="*/ 7620 h 9525"/>
                              <a:gd name="connsiteX401" fmla="*/ 15040 w 19050"/>
                              <a:gd name="connsiteY401" fmla="*/ 9525 h 9525"/>
                              <a:gd name="connsiteX402" fmla="*/ 15040 w 19050"/>
                              <a:gd name="connsiteY402" fmla="*/ 7620 h 9525"/>
                              <a:gd name="connsiteX403" fmla="*/ 15040 w 19050"/>
                              <a:gd name="connsiteY403" fmla="*/ 7620 h 9525"/>
                              <a:gd name="connsiteX404" fmla="*/ 15040 w 19050"/>
                              <a:gd name="connsiteY404" fmla="*/ 9525 h 9525"/>
                              <a:gd name="connsiteX405" fmla="*/ 15040 w 19050"/>
                              <a:gd name="connsiteY405" fmla="*/ 9525 h 9525"/>
                              <a:gd name="connsiteX406" fmla="*/ 15040 w 19050"/>
                              <a:gd name="connsiteY406" fmla="*/ 9525 h 9525"/>
                              <a:gd name="connsiteX407" fmla="*/ 15545 w 19050"/>
                              <a:gd name="connsiteY407" fmla="*/ 9525 h 9525"/>
                              <a:gd name="connsiteX408" fmla="*/ 15545 w 19050"/>
                              <a:gd name="connsiteY408" fmla="*/ 9525 h 9525"/>
                              <a:gd name="connsiteX409" fmla="*/ 15545 w 19050"/>
                              <a:gd name="connsiteY409" fmla="*/ 9525 h 9525"/>
                              <a:gd name="connsiteX410" fmla="*/ 15545 w 19050"/>
                              <a:gd name="connsiteY410" fmla="*/ 9525 h 9525"/>
                              <a:gd name="connsiteX411" fmla="*/ 15545 w 19050"/>
                              <a:gd name="connsiteY411" fmla="*/ 9525 h 9525"/>
                              <a:gd name="connsiteX412" fmla="*/ 15545 w 19050"/>
                              <a:gd name="connsiteY412" fmla="*/ 9525 h 9525"/>
                              <a:gd name="connsiteX413" fmla="*/ 15545 w 19050"/>
                              <a:gd name="connsiteY413" fmla="*/ 7620 h 9525"/>
                              <a:gd name="connsiteX414" fmla="*/ 15545 w 19050"/>
                              <a:gd name="connsiteY414" fmla="*/ 9525 h 9525"/>
                              <a:gd name="connsiteX415" fmla="*/ 15545 w 19050"/>
                              <a:gd name="connsiteY415" fmla="*/ 9525 h 9525"/>
                              <a:gd name="connsiteX416" fmla="*/ 15545 w 19050"/>
                              <a:gd name="connsiteY416" fmla="*/ 9525 h 9525"/>
                              <a:gd name="connsiteX417" fmla="*/ 15545 w 19050"/>
                              <a:gd name="connsiteY417" fmla="*/ 9525 h 9525"/>
                              <a:gd name="connsiteX418" fmla="*/ 15545 w 19050"/>
                              <a:gd name="connsiteY418" fmla="*/ 7620 h 9525"/>
                              <a:gd name="connsiteX419" fmla="*/ 16040 w 19050"/>
                              <a:gd name="connsiteY419" fmla="*/ 7620 h 9525"/>
                              <a:gd name="connsiteX420" fmla="*/ 16040 w 19050"/>
                              <a:gd name="connsiteY420" fmla="*/ 9525 h 9525"/>
                              <a:gd name="connsiteX421" fmla="*/ 16040 w 19050"/>
                              <a:gd name="connsiteY421" fmla="*/ 9525 h 9525"/>
                              <a:gd name="connsiteX422" fmla="*/ 16040 w 19050"/>
                              <a:gd name="connsiteY422" fmla="*/ 9525 h 9525"/>
                              <a:gd name="connsiteX423" fmla="*/ 16040 w 19050"/>
                              <a:gd name="connsiteY423" fmla="*/ 9525 h 9525"/>
                              <a:gd name="connsiteX424" fmla="*/ 16040 w 19050"/>
                              <a:gd name="connsiteY424" fmla="*/ 9525 h 9525"/>
                              <a:gd name="connsiteX425" fmla="*/ 16040 w 19050"/>
                              <a:gd name="connsiteY425" fmla="*/ 9525 h 9525"/>
                              <a:gd name="connsiteX426" fmla="*/ 16040 w 19050"/>
                              <a:gd name="connsiteY426" fmla="*/ 9525 h 9525"/>
                              <a:gd name="connsiteX427" fmla="*/ 16040 w 19050"/>
                              <a:gd name="connsiteY427" fmla="*/ 9525 h 9525"/>
                              <a:gd name="connsiteX428" fmla="*/ 16040 w 19050"/>
                              <a:gd name="connsiteY428" fmla="*/ 9525 h 9525"/>
                              <a:gd name="connsiteX429" fmla="*/ 16040 w 19050"/>
                              <a:gd name="connsiteY429" fmla="*/ 9525 h 9525"/>
                              <a:gd name="connsiteX430" fmla="*/ 16040 w 19050"/>
                              <a:gd name="connsiteY430" fmla="*/ 9525 h 9525"/>
                              <a:gd name="connsiteX431" fmla="*/ 16545 w 19050"/>
                              <a:gd name="connsiteY431" fmla="*/ 9525 h 9525"/>
                              <a:gd name="connsiteX432" fmla="*/ 16545 w 19050"/>
                              <a:gd name="connsiteY432" fmla="*/ 9525 h 9525"/>
                              <a:gd name="connsiteX433" fmla="*/ 16545 w 19050"/>
                              <a:gd name="connsiteY433" fmla="*/ 7620 h 9525"/>
                              <a:gd name="connsiteX434" fmla="*/ 16545 w 19050"/>
                              <a:gd name="connsiteY434" fmla="*/ 7620 h 9525"/>
                              <a:gd name="connsiteX435" fmla="*/ 16545 w 19050"/>
                              <a:gd name="connsiteY435" fmla="*/ 9525 h 9525"/>
                              <a:gd name="connsiteX436" fmla="*/ 16545 w 19050"/>
                              <a:gd name="connsiteY436" fmla="*/ 9525 h 9525"/>
                              <a:gd name="connsiteX437" fmla="*/ 16545 w 19050"/>
                              <a:gd name="connsiteY437" fmla="*/ 9525 h 9525"/>
                              <a:gd name="connsiteX438" fmla="*/ 16545 w 19050"/>
                              <a:gd name="connsiteY438" fmla="*/ 9525 h 9525"/>
                              <a:gd name="connsiteX439" fmla="*/ 16545 w 19050"/>
                              <a:gd name="connsiteY439" fmla="*/ 9525 h 9525"/>
                              <a:gd name="connsiteX440" fmla="*/ 16545 w 19050"/>
                              <a:gd name="connsiteY440" fmla="*/ 9525 h 9525"/>
                              <a:gd name="connsiteX441" fmla="*/ 16545 w 19050"/>
                              <a:gd name="connsiteY441" fmla="*/ 9525 h 9525"/>
                              <a:gd name="connsiteX442" fmla="*/ 16545 w 19050"/>
                              <a:gd name="connsiteY442" fmla="*/ 9525 h 9525"/>
                              <a:gd name="connsiteX443" fmla="*/ 16545 w 19050"/>
                              <a:gd name="connsiteY443" fmla="*/ 7620 h 9525"/>
                              <a:gd name="connsiteX444" fmla="*/ 16545 w 19050"/>
                              <a:gd name="connsiteY444" fmla="*/ 9525 h 9525"/>
                              <a:gd name="connsiteX445" fmla="*/ 17040 w 19050"/>
                              <a:gd name="connsiteY445" fmla="*/ 9525 h 9525"/>
                              <a:gd name="connsiteX446" fmla="*/ 17040 w 19050"/>
                              <a:gd name="connsiteY446" fmla="*/ 7620 h 9525"/>
                              <a:gd name="connsiteX447" fmla="*/ 17040 w 19050"/>
                              <a:gd name="connsiteY447" fmla="*/ 9525 h 9525"/>
                              <a:gd name="connsiteX448" fmla="*/ 17040 w 19050"/>
                              <a:gd name="connsiteY448" fmla="*/ 9525 h 9525"/>
                              <a:gd name="connsiteX449" fmla="*/ 17040 w 19050"/>
                              <a:gd name="connsiteY449" fmla="*/ 9525 h 9525"/>
                              <a:gd name="connsiteX450" fmla="*/ 17040 w 19050"/>
                              <a:gd name="connsiteY450" fmla="*/ 9525 h 9525"/>
                              <a:gd name="connsiteX451" fmla="*/ 17040 w 19050"/>
                              <a:gd name="connsiteY451" fmla="*/ 7620 h 9525"/>
                              <a:gd name="connsiteX452" fmla="*/ 17040 w 19050"/>
                              <a:gd name="connsiteY452" fmla="*/ 9525 h 9525"/>
                              <a:gd name="connsiteX453" fmla="*/ 17040 w 19050"/>
                              <a:gd name="connsiteY453" fmla="*/ 9525 h 9525"/>
                              <a:gd name="connsiteX454" fmla="*/ 17040 w 19050"/>
                              <a:gd name="connsiteY454" fmla="*/ 9525 h 9525"/>
                              <a:gd name="connsiteX455" fmla="*/ 17040 w 19050"/>
                              <a:gd name="connsiteY455" fmla="*/ 9525 h 9525"/>
                              <a:gd name="connsiteX456" fmla="*/ 17040 w 19050"/>
                              <a:gd name="connsiteY456" fmla="*/ 9525 h 9525"/>
                              <a:gd name="connsiteX457" fmla="*/ 17545 w 19050"/>
                              <a:gd name="connsiteY457" fmla="*/ 9525 h 9525"/>
                              <a:gd name="connsiteX458" fmla="*/ 17545 w 19050"/>
                              <a:gd name="connsiteY458" fmla="*/ 9525 h 9525"/>
                              <a:gd name="connsiteX459" fmla="*/ 17545 w 19050"/>
                              <a:gd name="connsiteY459" fmla="*/ 9525 h 9525"/>
                              <a:gd name="connsiteX460" fmla="*/ 17545 w 19050"/>
                              <a:gd name="connsiteY460" fmla="*/ 9525 h 9525"/>
                              <a:gd name="connsiteX461" fmla="*/ 17545 w 19050"/>
                              <a:gd name="connsiteY461" fmla="*/ 9525 h 9525"/>
                              <a:gd name="connsiteX462" fmla="*/ 17545 w 19050"/>
                              <a:gd name="connsiteY462" fmla="*/ 9525 h 9525"/>
                              <a:gd name="connsiteX463" fmla="*/ 17545 w 19050"/>
                              <a:gd name="connsiteY463" fmla="*/ 9525 h 9525"/>
                              <a:gd name="connsiteX464" fmla="*/ 17545 w 19050"/>
                              <a:gd name="connsiteY464" fmla="*/ 9525 h 9525"/>
                              <a:gd name="connsiteX465" fmla="*/ 17545 w 19050"/>
                              <a:gd name="connsiteY465" fmla="*/ 9525 h 9525"/>
                              <a:gd name="connsiteX466" fmla="*/ 17545 w 19050"/>
                              <a:gd name="connsiteY466" fmla="*/ 9525 h 9525"/>
                              <a:gd name="connsiteX467" fmla="*/ 17545 w 19050"/>
                              <a:gd name="connsiteY467" fmla="*/ 7620 h 9525"/>
                              <a:gd name="connsiteX468" fmla="*/ 17545 w 19050"/>
                              <a:gd name="connsiteY468" fmla="*/ 7620 h 9525"/>
                              <a:gd name="connsiteX469" fmla="*/ 18050 w 19050"/>
                              <a:gd name="connsiteY469" fmla="*/ 9525 h 9525"/>
                              <a:gd name="connsiteX470" fmla="*/ 18050 w 19050"/>
                              <a:gd name="connsiteY470" fmla="*/ 9525 h 9525"/>
                              <a:gd name="connsiteX471" fmla="*/ 18050 w 19050"/>
                              <a:gd name="connsiteY471" fmla="*/ 9525 h 9525"/>
                              <a:gd name="connsiteX472" fmla="*/ 18050 w 19050"/>
                              <a:gd name="connsiteY472" fmla="*/ 9525 h 9525"/>
                              <a:gd name="connsiteX473" fmla="*/ 18050 w 19050"/>
                              <a:gd name="connsiteY473" fmla="*/ 9525 h 9525"/>
                              <a:gd name="connsiteX474" fmla="*/ 18050 w 19050"/>
                              <a:gd name="connsiteY474" fmla="*/ 9525 h 9525"/>
                              <a:gd name="connsiteX475" fmla="*/ 18050 w 19050"/>
                              <a:gd name="connsiteY475" fmla="*/ 7620 h 9525"/>
                              <a:gd name="connsiteX476" fmla="*/ 18050 w 19050"/>
                              <a:gd name="connsiteY476" fmla="*/ 7620 h 9525"/>
                              <a:gd name="connsiteX477" fmla="*/ 18050 w 19050"/>
                              <a:gd name="connsiteY477" fmla="*/ 5715 h 9525"/>
                              <a:gd name="connsiteX478" fmla="*/ 18050 w 19050"/>
                              <a:gd name="connsiteY478" fmla="*/ 7620 h 9525"/>
                              <a:gd name="connsiteX479" fmla="*/ 18050 w 19050"/>
                              <a:gd name="connsiteY479" fmla="*/ 7620 h 9525"/>
                              <a:gd name="connsiteX480" fmla="*/ 18050 w 19050"/>
                              <a:gd name="connsiteY480" fmla="*/ 7620 h 9525"/>
                              <a:gd name="connsiteX481" fmla="*/ 18050 w 19050"/>
                              <a:gd name="connsiteY481" fmla="*/ 9525 h 9525"/>
                              <a:gd name="connsiteX482" fmla="*/ 18050 w 19050"/>
                              <a:gd name="connsiteY482" fmla="*/ 9525 h 9525"/>
                              <a:gd name="connsiteX483" fmla="*/ 18050 w 19050"/>
                              <a:gd name="connsiteY483" fmla="*/ 9525 h 9525"/>
                              <a:gd name="connsiteX484" fmla="*/ 18050 w 19050"/>
                              <a:gd name="connsiteY484" fmla="*/ 9525 h 9525"/>
                              <a:gd name="connsiteX485" fmla="*/ 18050 w 19050"/>
                              <a:gd name="connsiteY485" fmla="*/ 9525 h 9525"/>
                              <a:gd name="connsiteX486" fmla="*/ 18050 w 19050"/>
                              <a:gd name="connsiteY486" fmla="*/ 9525 h 9525"/>
                              <a:gd name="connsiteX487" fmla="*/ 18545 w 19050"/>
                              <a:gd name="connsiteY487" fmla="*/ 9525 h 9525"/>
                              <a:gd name="connsiteX488" fmla="*/ 18545 w 19050"/>
                              <a:gd name="connsiteY488" fmla="*/ 9525 h 9525"/>
                              <a:gd name="connsiteX489" fmla="*/ 18545 w 19050"/>
                              <a:gd name="connsiteY489" fmla="*/ 9525 h 9525"/>
                              <a:gd name="connsiteX490" fmla="*/ 18545 w 19050"/>
                              <a:gd name="connsiteY490" fmla="*/ 9525 h 9525"/>
                              <a:gd name="connsiteX491" fmla="*/ 18545 w 19050"/>
                              <a:gd name="connsiteY491" fmla="*/ 9525 h 9525"/>
                              <a:gd name="connsiteX492" fmla="*/ 18545 w 19050"/>
                              <a:gd name="connsiteY492" fmla="*/ 9525 h 9525"/>
                              <a:gd name="connsiteX493" fmla="*/ 18545 w 19050"/>
                              <a:gd name="connsiteY493" fmla="*/ 9525 h 9525"/>
                              <a:gd name="connsiteX494" fmla="*/ 18545 w 19050"/>
                              <a:gd name="connsiteY494" fmla="*/ 7620 h 9525"/>
                              <a:gd name="connsiteX495" fmla="*/ 18545 w 19050"/>
                              <a:gd name="connsiteY495" fmla="*/ 7620 h 9525"/>
                              <a:gd name="connsiteX496" fmla="*/ 18545 w 19050"/>
                              <a:gd name="connsiteY496" fmla="*/ 9525 h 9525"/>
                              <a:gd name="connsiteX497" fmla="*/ 18545 w 19050"/>
                              <a:gd name="connsiteY497" fmla="*/ 9525 h 9525"/>
                              <a:gd name="connsiteX498" fmla="*/ 18545 w 19050"/>
                              <a:gd name="connsiteY498" fmla="*/ 9525 h 9525"/>
                              <a:gd name="connsiteX499" fmla="*/ 19050 w 19050"/>
                              <a:gd name="connsiteY499" fmla="*/ 9525 h 9525"/>
                              <a:gd name="connsiteX500" fmla="*/ 19050 w 19050"/>
                              <a:gd name="connsiteY500" fmla="*/ 9525 h 9525"/>
                              <a:gd name="connsiteX501" fmla="*/ 19050 w 19050"/>
                              <a:gd name="connsiteY501" fmla="*/ 9525 h 9525"/>
                              <a:gd name="connsiteX502" fmla="*/ 19050 w 19050"/>
                              <a:gd name="connsiteY502" fmla="*/ 9525 h 9525"/>
                              <a:gd name="connsiteX503" fmla="*/ 19050 w 19050"/>
                              <a:gd name="connsiteY503" fmla="*/ 9525 h 9525"/>
                              <a:gd name="connsiteX504" fmla="*/ 19050 w 19050"/>
                              <a:gd name="connsiteY504" fmla="*/ 9525 h 9525"/>
                              <a:gd name="connsiteX505" fmla="*/ 19050 w 19050"/>
                              <a:gd name="connsiteY505" fmla="*/ 9525 h 9525"/>
                              <a:gd name="connsiteX506" fmla="*/ 19050 w 19050"/>
                              <a:gd name="connsiteY506" fmla="*/ 9525 h 9525"/>
                              <a:gd name="connsiteX507" fmla="*/ 19050 w 19050"/>
                              <a:gd name="connsiteY507" fmla="*/ 9525 h 9525"/>
                              <a:gd name="connsiteX508" fmla="*/ 19050 w 19050"/>
                              <a:gd name="connsiteY508" fmla="*/ 9525 h 9525"/>
                              <a:gd name="connsiteX509" fmla="*/ 19050 w 19050"/>
                              <a:gd name="connsiteY509" fmla="*/ 9525 h 9525"/>
                              <a:gd name="connsiteX510" fmla="*/ 19050 w 19050"/>
                              <a:gd name="connsiteY510" fmla="*/ 7620 h 9525"/>
                              <a:gd name="connsiteX511" fmla="*/ 19050 w 19050"/>
                              <a:gd name="connsiteY511" fmla="*/ 7620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19050" h="9525">
                                <a:moveTo>
                                  <a:pt x="0" y="1905"/>
                                </a:moveTo>
                                <a:lnTo>
                                  <a:pt x="0" y="1905"/>
                                </a:lnTo>
                                <a:lnTo>
                                  <a:pt x="0" y="1905"/>
                                </a:lnTo>
                                <a:lnTo>
                                  <a:pt x="0" y="3810"/>
                                </a:lnTo>
                                <a:lnTo>
                                  <a:pt x="0" y="3810"/>
                                </a:lnTo>
                                <a:lnTo>
                                  <a:pt x="505" y="3810"/>
                                </a:lnTo>
                                <a:lnTo>
                                  <a:pt x="505" y="3810"/>
                                </a:lnTo>
                                <a:lnTo>
                                  <a:pt x="505" y="1905"/>
                                </a:lnTo>
                                <a:lnTo>
                                  <a:pt x="505" y="1905"/>
                                </a:lnTo>
                                <a:lnTo>
                                  <a:pt x="505" y="1905"/>
                                </a:lnTo>
                                <a:lnTo>
                                  <a:pt x="505" y="0"/>
                                </a:lnTo>
                                <a:lnTo>
                                  <a:pt x="505" y="1905"/>
                                </a:lnTo>
                                <a:lnTo>
                                  <a:pt x="505" y="3810"/>
                                </a:lnTo>
                                <a:lnTo>
                                  <a:pt x="505" y="3810"/>
                                </a:lnTo>
                                <a:lnTo>
                                  <a:pt x="505" y="3810"/>
                                </a:lnTo>
                                <a:lnTo>
                                  <a:pt x="505" y="3810"/>
                                </a:lnTo>
                                <a:lnTo>
                                  <a:pt x="505" y="3810"/>
                                </a:lnTo>
                                <a:lnTo>
                                  <a:pt x="505" y="3810"/>
                                </a:lnTo>
                                <a:lnTo>
                                  <a:pt x="505" y="1905"/>
                                </a:lnTo>
                                <a:lnTo>
                                  <a:pt x="1000" y="1905"/>
                                </a:lnTo>
                                <a:lnTo>
                                  <a:pt x="1000" y="1905"/>
                                </a:lnTo>
                                <a:lnTo>
                                  <a:pt x="1000" y="3810"/>
                                </a:lnTo>
                                <a:lnTo>
                                  <a:pt x="1000" y="5715"/>
                                </a:lnTo>
                                <a:lnTo>
                                  <a:pt x="1000" y="5715"/>
                                </a:lnTo>
                                <a:lnTo>
                                  <a:pt x="1000" y="5715"/>
                                </a:lnTo>
                                <a:lnTo>
                                  <a:pt x="1000" y="5715"/>
                                </a:lnTo>
                                <a:lnTo>
                                  <a:pt x="1000" y="3810"/>
                                </a:lnTo>
                                <a:lnTo>
                                  <a:pt x="1000" y="5715"/>
                                </a:lnTo>
                                <a:lnTo>
                                  <a:pt x="1000" y="5715"/>
                                </a:lnTo>
                                <a:lnTo>
                                  <a:pt x="1000" y="3810"/>
                                </a:lnTo>
                                <a:lnTo>
                                  <a:pt x="1000" y="5715"/>
                                </a:lnTo>
                                <a:lnTo>
                                  <a:pt x="1505" y="5715"/>
                                </a:lnTo>
                                <a:lnTo>
                                  <a:pt x="1505" y="5715"/>
                                </a:lnTo>
                                <a:lnTo>
                                  <a:pt x="1505" y="5715"/>
                                </a:lnTo>
                                <a:lnTo>
                                  <a:pt x="1505" y="5715"/>
                                </a:lnTo>
                                <a:lnTo>
                                  <a:pt x="1505" y="5715"/>
                                </a:lnTo>
                                <a:lnTo>
                                  <a:pt x="1505" y="3810"/>
                                </a:lnTo>
                                <a:lnTo>
                                  <a:pt x="1505" y="3810"/>
                                </a:lnTo>
                                <a:lnTo>
                                  <a:pt x="1505" y="3810"/>
                                </a:lnTo>
                                <a:lnTo>
                                  <a:pt x="1505" y="3810"/>
                                </a:lnTo>
                                <a:lnTo>
                                  <a:pt x="1505" y="3810"/>
                                </a:lnTo>
                                <a:lnTo>
                                  <a:pt x="1505" y="5715"/>
                                </a:lnTo>
                                <a:lnTo>
                                  <a:pt x="1505" y="5715"/>
                                </a:lnTo>
                                <a:lnTo>
                                  <a:pt x="2010" y="5715"/>
                                </a:lnTo>
                                <a:lnTo>
                                  <a:pt x="2010" y="5715"/>
                                </a:lnTo>
                                <a:lnTo>
                                  <a:pt x="2010" y="1905"/>
                                </a:lnTo>
                                <a:lnTo>
                                  <a:pt x="2010" y="1905"/>
                                </a:lnTo>
                                <a:lnTo>
                                  <a:pt x="2010" y="1905"/>
                                </a:lnTo>
                                <a:lnTo>
                                  <a:pt x="2010" y="3810"/>
                                </a:lnTo>
                                <a:lnTo>
                                  <a:pt x="2010" y="3810"/>
                                </a:lnTo>
                                <a:lnTo>
                                  <a:pt x="2010" y="5715"/>
                                </a:lnTo>
                                <a:lnTo>
                                  <a:pt x="2010" y="5715"/>
                                </a:lnTo>
                                <a:lnTo>
                                  <a:pt x="2010" y="3810"/>
                                </a:lnTo>
                                <a:lnTo>
                                  <a:pt x="2010" y="3810"/>
                                </a:lnTo>
                                <a:lnTo>
                                  <a:pt x="2010" y="3810"/>
                                </a:lnTo>
                                <a:lnTo>
                                  <a:pt x="2010" y="1905"/>
                                </a:lnTo>
                                <a:lnTo>
                                  <a:pt x="2010" y="3810"/>
                                </a:lnTo>
                                <a:lnTo>
                                  <a:pt x="2010" y="1905"/>
                                </a:lnTo>
                                <a:lnTo>
                                  <a:pt x="2010" y="1905"/>
                                </a:lnTo>
                                <a:lnTo>
                                  <a:pt x="2010" y="3810"/>
                                </a:lnTo>
                                <a:lnTo>
                                  <a:pt x="2010" y="3810"/>
                                </a:lnTo>
                                <a:lnTo>
                                  <a:pt x="2505" y="5715"/>
                                </a:lnTo>
                                <a:lnTo>
                                  <a:pt x="2505" y="5715"/>
                                </a:lnTo>
                                <a:lnTo>
                                  <a:pt x="2505" y="5715"/>
                                </a:lnTo>
                                <a:lnTo>
                                  <a:pt x="2505" y="5715"/>
                                </a:lnTo>
                                <a:lnTo>
                                  <a:pt x="2505" y="5715"/>
                                </a:lnTo>
                                <a:lnTo>
                                  <a:pt x="2505" y="5715"/>
                                </a:lnTo>
                                <a:lnTo>
                                  <a:pt x="2505" y="5715"/>
                                </a:lnTo>
                                <a:lnTo>
                                  <a:pt x="2505" y="5715"/>
                                </a:lnTo>
                                <a:lnTo>
                                  <a:pt x="2505" y="5715"/>
                                </a:lnTo>
                                <a:lnTo>
                                  <a:pt x="2505" y="5715"/>
                                </a:lnTo>
                                <a:lnTo>
                                  <a:pt x="2505" y="5715"/>
                                </a:lnTo>
                                <a:lnTo>
                                  <a:pt x="2505" y="5715"/>
                                </a:lnTo>
                                <a:lnTo>
                                  <a:pt x="3010" y="5715"/>
                                </a:lnTo>
                                <a:lnTo>
                                  <a:pt x="3010" y="5715"/>
                                </a:lnTo>
                                <a:lnTo>
                                  <a:pt x="3010" y="5715"/>
                                </a:lnTo>
                                <a:lnTo>
                                  <a:pt x="3010" y="5715"/>
                                </a:lnTo>
                                <a:lnTo>
                                  <a:pt x="3010" y="3810"/>
                                </a:lnTo>
                                <a:lnTo>
                                  <a:pt x="3010" y="3810"/>
                                </a:lnTo>
                                <a:lnTo>
                                  <a:pt x="3010" y="3810"/>
                                </a:lnTo>
                                <a:lnTo>
                                  <a:pt x="3010" y="3810"/>
                                </a:lnTo>
                                <a:lnTo>
                                  <a:pt x="3010" y="5715"/>
                                </a:lnTo>
                                <a:lnTo>
                                  <a:pt x="3010" y="5715"/>
                                </a:lnTo>
                                <a:lnTo>
                                  <a:pt x="3010" y="5715"/>
                                </a:lnTo>
                                <a:lnTo>
                                  <a:pt x="3010" y="5715"/>
                                </a:lnTo>
                                <a:lnTo>
                                  <a:pt x="3010" y="5715"/>
                                </a:lnTo>
                                <a:lnTo>
                                  <a:pt x="3010" y="5715"/>
                                </a:lnTo>
                                <a:lnTo>
                                  <a:pt x="3505" y="5715"/>
                                </a:lnTo>
                                <a:lnTo>
                                  <a:pt x="3505" y="5715"/>
                                </a:lnTo>
                                <a:lnTo>
                                  <a:pt x="3505" y="5715"/>
                                </a:lnTo>
                                <a:lnTo>
                                  <a:pt x="3505" y="5715"/>
                                </a:lnTo>
                                <a:lnTo>
                                  <a:pt x="3505" y="5715"/>
                                </a:lnTo>
                                <a:lnTo>
                                  <a:pt x="3505" y="5715"/>
                                </a:lnTo>
                                <a:lnTo>
                                  <a:pt x="3505" y="5715"/>
                                </a:lnTo>
                                <a:lnTo>
                                  <a:pt x="3505" y="5715"/>
                                </a:lnTo>
                                <a:lnTo>
                                  <a:pt x="3505" y="5715"/>
                                </a:lnTo>
                                <a:lnTo>
                                  <a:pt x="3505" y="5715"/>
                                </a:lnTo>
                                <a:lnTo>
                                  <a:pt x="3505" y="5715"/>
                                </a:lnTo>
                                <a:lnTo>
                                  <a:pt x="3505" y="5715"/>
                                </a:lnTo>
                                <a:lnTo>
                                  <a:pt x="4010" y="5715"/>
                                </a:lnTo>
                                <a:lnTo>
                                  <a:pt x="4010" y="5715"/>
                                </a:lnTo>
                                <a:lnTo>
                                  <a:pt x="4010" y="5715"/>
                                </a:lnTo>
                                <a:lnTo>
                                  <a:pt x="4010" y="3810"/>
                                </a:lnTo>
                                <a:lnTo>
                                  <a:pt x="4010" y="5715"/>
                                </a:lnTo>
                                <a:lnTo>
                                  <a:pt x="4010" y="5715"/>
                                </a:lnTo>
                                <a:lnTo>
                                  <a:pt x="4010" y="3810"/>
                                </a:lnTo>
                                <a:lnTo>
                                  <a:pt x="4010" y="5715"/>
                                </a:lnTo>
                                <a:lnTo>
                                  <a:pt x="4010" y="5715"/>
                                </a:lnTo>
                                <a:lnTo>
                                  <a:pt x="4010" y="5715"/>
                                </a:lnTo>
                                <a:lnTo>
                                  <a:pt x="4010" y="5715"/>
                                </a:lnTo>
                                <a:lnTo>
                                  <a:pt x="4010" y="5715"/>
                                </a:lnTo>
                                <a:lnTo>
                                  <a:pt x="4515" y="5715"/>
                                </a:lnTo>
                                <a:lnTo>
                                  <a:pt x="4515" y="5715"/>
                                </a:lnTo>
                                <a:lnTo>
                                  <a:pt x="4515" y="5715"/>
                                </a:lnTo>
                                <a:lnTo>
                                  <a:pt x="4515" y="5715"/>
                                </a:lnTo>
                                <a:lnTo>
                                  <a:pt x="4515" y="5715"/>
                                </a:lnTo>
                                <a:lnTo>
                                  <a:pt x="4515" y="7620"/>
                                </a:lnTo>
                                <a:lnTo>
                                  <a:pt x="4515" y="7620"/>
                                </a:lnTo>
                                <a:lnTo>
                                  <a:pt x="4515" y="7620"/>
                                </a:lnTo>
                                <a:lnTo>
                                  <a:pt x="4515" y="7620"/>
                                </a:lnTo>
                                <a:lnTo>
                                  <a:pt x="4515" y="5715"/>
                                </a:lnTo>
                                <a:lnTo>
                                  <a:pt x="4515" y="5715"/>
                                </a:lnTo>
                                <a:lnTo>
                                  <a:pt x="4515" y="5715"/>
                                </a:lnTo>
                                <a:lnTo>
                                  <a:pt x="5010" y="5715"/>
                                </a:lnTo>
                                <a:lnTo>
                                  <a:pt x="5010" y="5715"/>
                                </a:lnTo>
                                <a:lnTo>
                                  <a:pt x="5010" y="5715"/>
                                </a:lnTo>
                                <a:lnTo>
                                  <a:pt x="5010" y="5715"/>
                                </a:lnTo>
                                <a:lnTo>
                                  <a:pt x="5010" y="5715"/>
                                </a:lnTo>
                                <a:lnTo>
                                  <a:pt x="5010" y="5715"/>
                                </a:lnTo>
                                <a:lnTo>
                                  <a:pt x="5010" y="5715"/>
                                </a:lnTo>
                                <a:lnTo>
                                  <a:pt x="5010" y="5715"/>
                                </a:lnTo>
                                <a:lnTo>
                                  <a:pt x="5010" y="5715"/>
                                </a:lnTo>
                                <a:lnTo>
                                  <a:pt x="5010" y="5715"/>
                                </a:lnTo>
                                <a:lnTo>
                                  <a:pt x="5010" y="5715"/>
                                </a:lnTo>
                                <a:lnTo>
                                  <a:pt x="5010" y="5715"/>
                                </a:lnTo>
                                <a:lnTo>
                                  <a:pt x="5515" y="5715"/>
                                </a:lnTo>
                                <a:lnTo>
                                  <a:pt x="5515" y="5715"/>
                                </a:lnTo>
                                <a:lnTo>
                                  <a:pt x="5515" y="5715"/>
                                </a:lnTo>
                                <a:lnTo>
                                  <a:pt x="5515" y="5715"/>
                                </a:lnTo>
                                <a:lnTo>
                                  <a:pt x="5515" y="7620"/>
                                </a:lnTo>
                                <a:lnTo>
                                  <a:pt x="5515" y="7620"/>
                                </a:lnTo>
                                <a:lnTo>
                                  <a:pt x="5515" y="7620"/>
                                </a:lnTo>
                                <a:lnTo>
                                  <a:pt x="5515" y="7620"/>
                                </a:lnTo>
                                <a:lnTo>
                                  <a:pt x="5515" y="5715"/>
                                </a:lnTo>
                                <a:lnTo>
                                  <a:pt x="5515" y="5715"/>
                                </a:lnTo>
                                <a:lnTo>
                                  <a:pt x="5515" y="5715"/>
                                </a:lnTo>
                                <a:lnTo>
                                  <a:pt x="5515" y="5715"/>
                                </a:lnTo>
                                <a:lnTo>
                                  <a:pt x="5515" y="5715"/>
                                </a:lnTo>
                                <a:lnTo>
                                  <a:pt x="5515" y="5715"/>
                                </a:lnTo>
                                <a:lnTo>
                                  <a:pt x="5515" y="5715"/>
                                </a:lnTo>
                                <a:lnTo>
                                  <a:pt x="5515" y="5715"/>
                                </a:lnTo>
                                <a:lnTo>
                                  <a:pt x="5515" y="5715"/>
                                </a:lnTo>
                                <a:lnTo>
                                  <a:pt x="5515" y="5715"/>
                                </a:lnTo>
                                <a:lnTo>
                                  <a:pt x="5515" y="5715"/>
                                </a:lnTo>
                                <a:lnTo>
                                  <a:pt x="5515" y="7620"/>
                                </a:lnTo>
                                <a:lnTo>
                                  <a:pt x="6020" y="5715"/>
                                </a:lnTo>
                                <a:lnTo>
                                  <a:pt x="6020" y="5715"/>
                                </a:lnTo>
                                <a:lnTo>
                                  <a:pt x="6020" y="5715"/>
                                </a:lnTo>
                                <a:lnTo>
                                  <a:pt x="6020" y="5715"/>
                                </a:lnTo>
                                <a:lnTo>
                                  <a:pt x="6020" y="5715"/>
                                </a:lnTo>
                                <a:lnTo>
                                  <a:pt x="6020" y="5715"/>
                                </a:lnTo>
                                <a:lnTo>
                                  <a:pt x="6020" y="7620"/>
                                </a:lnTo>
                                <a:lnTo>
                                  <a:pt x="6020" y="5715"/>
                                </a:lnTo>
                                <a:lnTo>
                                  <a:pt x="6020" y="7620"/>
                                </a:lnTo>
                                <a:lnTo>
                                  <a:pt x="6020" y="7620"/>
                                </a:lnTo>
                                <a:lnTo>
                                  <a:pt x="6020" y="7620"/>
                                </a:lnTo>
                                <a:lnTo>
                                  <a:pt x="6020" y="7620"/>
                                </a:lnTo>
                                <a:lnTo>
                                  <a:pt x="6515" y="7620"/>
                                </a:lnTo>
                                <a:lnTo>
                                  <a:pt x="6515" y="9525"/>
                                </a:lnTo>
                                <a:lnTo>
                                  <a:pt x="6515" y="7620"/>
                                </a:lnTo>
                                <a:lnTo>
                                  <a:pt x="6515" y="7620"/>
                                </a:lnTo>
                                <a:lnTo>
                                  <a:pt x="6515" y="7620"/>
                                </a:lnTo>
                                <a:lnTo>
                                  <a:pt x="6515" y="7620"/>
                                </a:lnTo>
                                <a:lnTo>
                                  <a:pt x="6515" y="7620"/>
                                </a:lnTo>
                                <a:lnTo>
                                  <a:pt x="6515" y="7620"/>
                                </a:lnTo>
                                <a:lnTo>
                                  <a:pt x="6515" y="7620"/>
                                </a:lnTo>
                                <a:lnTo>
                                  <a:pt x="6515" y="7620"/>
                                </a:lnTo>
                                <a:lnTo>
                                  <a:pt x="6515" y="7620"/>
                                </a:lnTo>
                                <a:lnTo>
                                  <a:pt x="6515" y="7620"/>
                                </a:lnTo>
                                <a:lnTo>
                                  <a:pt x="7020" y="7620"/>
                                </a:lnTo>
                                <a:lnTo>
                                  <a:pt x="7020" y="7620"/>
                                </a:lnTo>
                                <a:lnTo>
                                  <a:pt x="7020" y="7620"/>
                                </a:lnTo>
                                <a:lnTo>
                                  <a:pt x="7020" y="7620"/>
                                </a:lnTo>
                                <a:lnTo>
                                  <a:pt x="7020" y="5715"/>
                                </a:lnTo>
                                <a:lnTo>
                                  <a:pt x="7020" y="3810"/>
                                </a:lnTo>
                                <a:lnTo>
                                  <a:pt x="7020" y="5715"/>
                                </a:lnTo>
                                <a:lnTo>
                                  <a:pt x="7020" y="5715"/>
                                </a:lnTo>
                                <a:lnTo>
                                  <a:pt x="7020" y="5715"/>
                                </a:lnTo>
                                <a:lnTo>
                                  <a:pt x="7020" y="7620"/>
                                </a:lnTo>
                                <a:lnTo>
                                  <a:pt x="7020" y="5715"/>
                                </a:lnTo>
                                <a:lnTo>
                                  <a:pt x="7020" y="5715"/>
                                </a:lnTo>
                                <a:lnTo>
                                  <a:pt x="7515" y="7620"/>
                                </a:lnTo>
                                <a:lnTo>
                                  <a:pt x="7515" y="7620"/>
                                </a:lnTo>
                                <a:lnTo>
                                  <a:pt x="7515" y="7620"/>
                                </a:lnTo>
                                <a:lnTo>
                                  <a:pt x="7515" y="5715"/>
                                </a:lnTo>
                                <a:lnTo>
                                  <a:pt x="7515" y="5715"/>
                                </a:lnTo>
                                <a:lnTo>
                                  <a:pt x="7515" y="5715"/>
                                </a:lnTo>
                                <a:lnTo>
                                  <a:pt x="7515" y="5715"/>
                                </a:lnTo>
                                <a:lnTo>
                                  <a:pt x="7515" y="5715"/>
                                </a:lnTo>
                                <a:lnTo>
                                  <a:pt x="7515" y="5715"/>
                                </a:lnTo>
                                <a:lnTo>
                                  <a:pt x="7515" y="5715"/>
                                </a:lnTo>
                                <a:lnTo>
                                  <a:pt x="7515" y="5715"/>
                                </a:lnTo>
                                <a:lnTo>
                                  <a:pt x="7515" y="5715"/>
                                </a:lnTo>
                                <a:lnTo>
                                  <a:pt x="8020" y="7620"/>
                                </a:lnTo>
                                <a:lnTo>
                                  <a:pt x="8020" y="7620"/>
                                </a:lnTo>
                                <a:lnTo>
                                  <a:pt x="8020" y="7620"/>
                                </a:lnTo>
                                <a:lnTo>
                                  <a:pt x="8020" y="7620"/>
                                </a:lnTo>
                                <a:lnTo>
                                  <a:pt x="8020" y="5715"/>
                                </a:lnTo>
                                <a:lnTo>
                                  <a:pt x="8020" y="5715"/>
                                </a:lnTo>
                                <a:lnTo>
                                  <a:pt x="8020" y="5715"/>
                                </a:lnTo>
                                <a:lnTo>
                                  <a:pt x="8020" y="5715"/>
                                </a:lnTo>
                                <a:lnTo>
                                  <a:pt x="8020" y="5715"/>
                                </a:lnTo>
                                <a:lnTo>
                                  <a:pt x="8020" y="5715"/>
                                </a:lnTo>
                                <a:lnTo>
                                  <a:pt x="8020" y="5715"/>
                                </a:lnTo>
                                <a:lnTo>
                                  <a:pt x="8020" y="5715"/>
                                </a:lnTo>
                                <a:lnTo>
                                  <a:pt x="8525" y="5715"/>
                                </a:lnTo>
                                <a:lnTo>
                                  <a:pt x="8525" y="5715"/>
                                </a:lnTo>
                                <a:lnTo>
                                  <a:pt x="8525" y="5715"/>
                                </a:lnTo>
                                <a:lnTo>
                                  <a:pt x="8525" y="5715"/>
                                </a:lnTo>
                                <a:lnTo>
                                  <a:pt x="8525" y="7620"/>
                                </a:lnTo>
                                <a:lnTo>
                                  <a:pt x="8525" y="7620"/>
                                </a:lnTo>
                                <a:lnTo>
                                  <a:pt x="8525" y="7620"/>
                                </a:lnTo>
                                <a:lnTo>
                                  <a:pt x="8525" y="5715"/>
                                </a:lnTo>
                                <a:lnTo>
                                  <a:pt x="8525" y="5715"/>
                                </a:lnTo>
                                <a:lnTo>
                                  <a:pt x="8525" y="5715"/>
                                </a:lnTo>
                                <a:lnTo>
                                  <a:pt x="8525" y="7620"/>
                                </a:lnTo>
                                <a:lnTo>
                                  <a:pt x="8525" y="7620"/>
                                </a:lnTo>
                                <a:lnTo>
                                  <a:pt x="8525" y="7620"/>
                                </a:lnTo>
                                <a:lnTo>
                                  <a:pt x="8525" y="9525"/>
                                </a:lnTo>
                                <a:lnTo>
                                  <a:pt x="8525" y="7620"/>
                                </a:lnTo>
                                <a:lnTo>
                                  <a:pt x="8525" y="7620"/>
                                </a:lnTo>
                                <a:lnTo>
                                  <a:pt x="8525" y="7620"/>
                                </a:lnTo>
                                <a:lnTo>
                                  <a:pt x="8525" y="7620"/>
                                </a:lnTo>
                                <a:lnTo>
                                  <a:pt x="8525" y="7620"/>
                                </a:lnTo>
                                <a:lnTo>
                                  <a:pt x="8525" y="7620"/>
                                </a:lnTo>
                                <a:lnTo>
                                  <a:pt x="9020" y="7620"/>
                                </a:lnTo>
                                <a:lnTo>
                                  <a:pt x="9020" y="7620"/>
                                </a:lnTo>
                                <a:lnTo>
                                  <a:pt x="9020" y="5715"/>
                                </a:lnTo>
                                <a:lnTo>
                                  <a:pt x="9020" y="7620"/>
                                </a:lnTo>
                                <a:lnTo>
                                  <a:pt x="9020" y="7620"/>
                                </a:lnTo>
                                <a:lnTo>
                                  <a:pt x="9020" y="7620"/>
                                </a:lnTo>
                                <a:lnTo>
                                  <a:pt x="9020" y="7620"/>
                                </a:lnTo>
                                <a:lnTo>
                                  <a:pt x="9020" y="7620"/>
                                </a:lnTo>
                                <a:lnTo>
                                  <a:pt x="9020" y="7620"/>
                                </a:lnTo>
                                <a:lnTo>
                                  <a:pt x="9020" y="9525"/>
                                </a:lnTo>
                                <a:lnTo>
                                  <a:pt x="9020" y="7620"/>
                                </a:lnTo>
                                <a:lnTo>
                                  <a:pt x="9020" y="5715"/>
                                </a:lnTo>
                                <a:lnTo>
                                  <a:pt x="9525" y="5715"/>
                                </a:lnTo>
                                <a:lnTo>
                                  <a:pt x="9525" y="5715"/>
                                </a:lnTo>
                                <a:lnTo>
                                  <a:pt x="9525" y="5715"/>
                                </a:lnTo>
                                <a:lnTo>
                                  <a:pt x="9525" y="5715"/>
                                </a:lnTo>
                                <a:lnTo>
                                  <a:pt x="9525" y="7620"/>
                                </a:lnTo>
                                <a:lnTo>
                                  <a:pt x="9525" y="7620"/>
                                </a:lnTo>
                                <a:lnTo>
                                  <a:pt x="9525" y="9525"/>
                                </a:lnTo>
                                <a:lnTo>
                                  <a:pt x="9525" y="7620"/>
                                </a:lnTo>
                                <a:lnTo>
                                  <a:pt x="9525" y="7620"/>
                                </a:lnTo>
                                <a:lnTo>
                                  <a:pt x="9525" y="7620"/>
                                </a:lnTo>
                                <a:lnTo>
                                  <a:pt x="9525" y="7620"/>
                                </a:lnTo>
                                <a:lnTo>
                                  <a:pt x="9525" y="9525"/>
                                </a:lnTo>
                                <a:lnTo>
                                  <a:pt x="10030" y="7620"/>
                                </a:lnTo>
                                <a:lnTo>
                                  <a:pt x="10030" y="7620"/>
                                </a:lnTo>
                                <a:lnTo>
                                  <a:pt x="10030" y="7620"/>
                                </a:lnTo>
                                <a:lnTo>
                                  <a:pt x="10030" y="5715"/>
                                </a:lnTo>
                                <a:lnTo>
                                  <a:pt x="10030" y="5715"/>
                                </a:lnTo>
                                <a:lnTo>
                                  <a:pt x="10030" y="5715"/>
                                </a:lnTo>
                                <a:lnTo>
                                  <a:pt x="10030" y="5715"/>
                                </a:lnTo>
                                <a:lnTo>
                                  <a:pt x="10030" y="5715"/>
                                </a:lnTo>
                                <a:lnTo>
                                  <a:pt x="10030" y="7620"/>
                                </a:lnTo>
                                <a:lnTo>
                                  <a:pt x="10030" y="7620"/>
                                </a:lnTo>
                                <a:lnTo>
                                  <a:pt x="10030" y="7620"/>
                                </a:lnTo>
                                <a:lnTo>
                                  <a:pt x="10030" y="7620"/>
                                </a:lnTo>
                                <a:lnTo>
                                  <a:pt x="10525" y="9525"/>
                                </a:lnTo>
                                <a:lnTo>
                                  <a:pt x="10525" y="7620"/>
                                </a:lnTo>
                                <a:lnTo>
                                  <a:pt x="10525" y="9525"/>
                                </a:lnTo>
                                <a:lnTo>
                                  <a:pt x="10525" y="9525"/>
                                </a:lnTo>
                                <a:lnTo>
                                  <a:pt x="10525" y="9525"/>
                                </a:lnTo>
                                <a:lnTo>
                                  <a:pt x="10525" y="9525"/>
                                </a:lnTo>
                                <a:lnTo>
                                  <a:pt x="10525" y="9525"/>
                                </a:lnTo>
                                <a:lnTo>
                                  <a:pt x="10525" y="9525"/>
                                </a:lnTo>
                                <a:lnTo>
                                  <a:pt x="10525" y="9525"/>
                                </a:lnTo>
                                <a:lnTo>
                                  <a:pt x="10525" y="7620"/>
                                </a:lnTo>
                                <a:lnTo>
                                  <a:pt x="10525" y="5715"/>
                                </a:lnTo>
                                <a:lnTo>
                                  <a:pt x="10525" y="5715"/>
                                </a:lnTo>
                                <a:lnTo>
                                  <a:pt x="11030" y="7620"/>
                                </a:lnTo>
                                <a:lnTo>
                                  <a:pt x="11030" y="7620"/>
                                </a:lnTo>
                                <a:lnTo>
                                  <a:pt x="11030" y="9525"/>
                                </a:lnTo>
                                <a:lnTo>
                                  <a:pt x="11030" y="9525"/>
                                </a:lnTo>
                                <a:lnTo>
                                  <a:pt x="11030" y="7620"/>
                                </a:lnTo>
                                <a:lnTo>
                                  <a:pt x="11030" y="9525"/>
                                </a:lnTo>
                                <a:lnTo>
                                  <a:pt x="11030" y="7620"/>
                                </a:lnTo>
                                <a:lnTo>
                                  <a:pt x="11030" y="7620"/>
                                </a:lnTo>
                                <a:lnTo>
                                  <a:pt x="11030" y="7620"/>
                                </a:lnTo>
                                <a:lnTo>
                                  <a:pt x="11030" y="5715"/>
                                </a:lnTo>
                                <a:lnTo>
                                  <a:pt x="11030" y="7620"/>
                                </a:lnTo>
                                <a:lnTo>
                                  <a:pt x="11030" y="7620"/>
                                </a:lnTo>
                                <a:lnTo>
                                  <a:pt x="11030" y="7620"/>
                                </a:lnTo>
                                <a:lnTo>
                                  <a:pt x="11030" y="7620"/>
                                </a:lnTo>
                                <a:lnTo>
                                  <a:pt x="11535" y="7620"/>
                                </a:lnTo>
                                <a:lnTo>
                                  <a:pt x="11535" y="7620"/>
                                </a:lnTo>
                                <a:lnTo>
                                  <a:pt x="11535" y="9525"/>
                                </a:lnTo>
                                <a:lnTo>
                                  <a:pt x="11535" y="9525"/>
                                </a:lnTo>
                                <a:lnTo>
                                  <a:pt x="11535" y="9525"/>
                                </a:lnTo>
                                <a:lnTo>
                                  <a:pt x="11535" y="9525"/>
                                </a:lnTo>
                                <a:lnTo>
                                  <a:pt x="11535" y="7620"/>
                                </a:lnTo>
                                <a:lnTo>
                                  <a:pt x="11535" y="7620"/>
                                </a:lnTo>
                                <a:lnTo>
                                  <a:pt x="11535" y="9525"/>
                                </a:lnTo>
                                <a:lnTo>
                                  <a:pt x="11535" y="7620"/>
                                </a:lnTo>
                                <a:lnTo>
                                  <a:pt x="11535" y="7620"/>
                                </a:lnTo>
                                <a:lnTo>
                                  <a:pt x="11535" y="9525"/>
                                </a:lnTo>
                                <a:lnTo>
                                  <a:pt x="11535" y="9525"/>
                                </a:lnTo>
                                <a:lnTo>
                                  <a:pt x="11535" y="9525"/>
                                </a:lnTo>
                                <a:lnTo>
                                  <a:pt x="11535" y="9525"/>
                                </a:lnTo>
                                <a:lnTo>
                                  <a:pt x="11535" y="7620"/>
                                </a:lnTo>
                                <a:lnTo>
                                  <a:pt x="11535" y="7620"/>
                                </a:lnTo>
                                <a:lnTo>
                                  <a:pt x="11535" y="5715"/>
                                </a:lnTo>
                                <a:lnTo>
                                  <a:pt x="12030" y="5715"/>
                                </a:lnTo>
                                <a:lnTo>
                                  <a:pt x="12030" y="7620"/>
                                </a:lnTo>
                                <a:lnTo>
                                  <a:pt x="12030" y="7620"/>
                                </a:lnTo>
                                <a:lnTo>
                                  <a:pt x="12030" y="9525"/>
                                </a:lnTo>
                                <a:lnTo>
                                  <a:pt x="12030" y="9525"/>
                                </a:lnTo>
                                <a:lnTo>
                                  <a:pt x="12030" y="9525"/>
                                </a:lnTo>
                                <a:lnTo>
                                  <a:pt x="12030" y="9525"/>
                                </a:lnTo>
                                <a:lnTo>
                                  <a:pt x="12030" y="9525"/>
                                </a:lnTo>
                                <a:lnTo>
                                  <a:pt x="12030" y="7620"/>
                                </a:lnTo>
                                <a:lnTo>
                                  <a:pt x="12030" y="9525"/>
                                </a:lnTo>
                                <a:lnTo>
                                  <a:pt x="12030" y="9525"/>
                                </a:lnTo>
                                <a:lnTo>
                                  <a:pt x="12030" y="9525"/>
                                </a:lnTo>
                                <a:lnTo>
                                  <a:pt x="12535" y="9525"/>
                                </a:lnTo>
                                <a:lnTo>
                                  <a:pt x="12535" y="9525"/>
                                </a:lnTo>
                                <a:lnTo>
                                  <a:pt x="12535" y="9525"/>
                                </a:lnTo>
                                <a:lnTo>
                                  <a:pt x="12535" y="9525"/>
                                </a:lnTo>
                                <a:lnTo>
                                  <a:pt x="12535" y="9525"/>
                                </a:lnTo>
                                <a:lnTo>
                                  <a:pt x="12535" y="9525"/>
                                </a:lnTo>
                                <a:lnTo>
                                  <a:pt x="12535" y="9525"/>
                                </a:lnTo>
                                <a:lnTo>
                                  <a:pt x="12535" y="9525"/>
                                </a:lnTo>
                                <a:lnTo>
                                  <a:pt x="12535" y="9525"/>
                                </a:lnTo>
                                <a:lnTo>
                                  <a:pt x="12535" y="9525"/>
                                </a:lnTo>
                                <a:lnTo>
                                  <a:pt x="12535" y="7620"/>
                                </a:lnTo>
                                <a:lnTo>
                                  <a:pt x="12535" y="7620"/>
                                </a:lnTo>
                                <a:lnTo>
                                  <a:pt x="13030" y="7620"/>
                                </a:lnTo>
                                <a:lnTo>
                                  <a:pt x="13030" y="7620"/>
                                </a:lnTo>
                                <a:lnTo>
                                  <a:pt x="13030" y="9525"/>
                                </a:lnTo>
                                <a:lnTo>
                                  <a:pt x="13030" y="7620"/>
                                </a:lnTo>
                                <a:lnTo>
                                  <a:pt x="13030" y="7620"/>
                                </a:lnTo>
                                <a:lnTo>
                                  <a:pt x="13030" y="5715"/>
                                </a:lnTo>
                                <a:lnTo>
                                  <a:pt x="13030" y="7620"/>
                                </a:lnTo>
                                <a:lnTo>
                                  <a:pt x="13030" y="7620"/>
                                </a:lnTo>
                                <a:lnTo>
                                  <a:pt x="13030" y="7620"/>
                                </a:lnTo>
                                <a:lnTo>
                                  <a:pt x="13030" y="9525"/>
                                </a:lnTo>
                                <a:lnTo>
                                  <a:pt x="13030" y="7620"/>
                                </a:lnTo>
                                <a:lnTo>
                                  <a:pt x="13030" y="9525"/>
                                </a:lnTo>
                                <a:lnTo>
                                  <a:pt x="13535" y="7620"/>
                                </a:lnTo>
                                <a:lnTo>
                                  <a:pt x="13535" y="7620"/>
                                </a:lnTo>
                                <a:lnTo>
                                  <a:pt x="13535" y="7620"/>
                                </a:lnTo>
                                <a:lnTo>
                                  <a:pt x="13535" y="7620"/>
                                </a:lnTo>
                                <a:lnTo>
                                  <a:pt x="13535" y="7620"/>
                                </a:lnTo>
                                <a:lnTo>
                                  <a:pt x="13535" y="9525"/>
                                </a:lnTo>
                                <a:lnTo>
                                  <a:pt x="13535" y="9525"/>
                                </a:lnTo>
                                <a:lnTo>
                                  <a:pt x="13535" y="7620"/>
                                </a:lnTo>
                                <a:lnTo>
                                  <a:pt x="13535" y="7620"/>
                                </a:lnTo>
                                <a:lnTo>
                                  <a:pt x="13535" y="7620"/>
                                </a:lnTo>
                                <a:lnTo>
                                  <a:pt x="13535" y="7620"/>
                                </a:lnTo>
                                <a:lnTo>
                                  <a:pt x="13535" y="7620"/>
                                </a:lnTo>
                                <a:lnTo>
                                  <a:pt x="14040" y="7620"/>
                                </a:lnTo>
                                <a:lnTo>
                                  <a:pt x="14040" y="7620"/>
                                </a:lnTo>
                                <a:lnTo>
                                  <a:pt x="14040" y="7620"/>
                                </a:lnTo>
                                <a:lnTo>
                                  <a:pt x="14040" y="7620"/>
                                </a:lnTo>
                                <a:lnTo>
                                  <a:pt x="14040" y="7620"/>
                                </a:lnTo>
                                <a:lnTo>
                                  <a:pt x="14040" y="7620"/>
                                </a:lnTo>
                                <a:lnTo>
                                  <a:pt x="14040" y="7620"/>
                                </a:lnTo>
                                <a:lnTo>
                                  <a:pt x="14040" y="9525"/>
                                </a:lnTo>
                                <a:lnTo>
                                  <a:pt x="14040" y="7620"/>
                                </a:lnTo>
                                <a:lnTo>
                                  <a:pt x="14040" y="9525"/>
                                </a:lnTo>
                                <a:lnTo>
                                  <a:pt x="14040" y="9525"/>
                                </a:lnTo>
                                <a:lnTo>
                                  <a:pt x="14040" y="9525"/>
                                </a:lnTo>
                                <a:lnTo>
                                  <a:pt x="14040" y="9525"/>
                                </a:lnTo>
                                <a:lnTo>
                                  <a:pt x="14040" y="9525"/>
                                </a:lnTo>
                                <a:lnTo>
                                  <a:pt x="14535" y="9525"/>
                                </a:lnTo>
                                <a:lnTo>
                                  <a:pt x="14535" y="9525"/>
                                </a:lnTo>
                                <a:lnTo>
                                  <a:pt x="14535" y="9525"/>
                                </a:lnTo>
                                <a:lnTo>
                                  <a:pt x="14535" y="9525"/>
                                </a:lnTo>
                                <a:lnTo>
                                  <a:pt x="14535" y="9525"/>
                                </a:lnTo>
                                <a:lnTo>
                                  <a:pt x="14535" y="9525"/>
                                </a:lnTo>
                                <a:lnTo>
                                  <a:pt x="14535" y="9525"/>
                                </a:lnTo>
                                <a:lnTo>
                                  <a:pt x="14535" y="9525"/>
                                </a:lnTo>
                                <a:lnTo>
                                  <a:pt x="14535" y="9525"/>
                                </a:lnTo>
                                <a:lnTo>
                                  <a:pt x="14535" y="9525"/>
                                </a:lnTo>
                                <a:lnTo>
                                  <a:pt x="14535" y="9525"/>
                                </a:lnTo>
                                <a:lnTo>
                                  <a:pt x="14535" y="7620"/>
                                </a:lnTo>
                                <a:lnTo>
                                  <a:pt x="15040" y="7620"/>
                                </a:lnTo>
                                <a:lnTo>
                                  <a:pt x="15040" y="9525"/>
                                </a:lnTo>
                                <a:lnTo>
                                  <a:pt x="15040" y="9525"/>
                                </a:lnTo>
                                <a:lnTo>
                                  <a:pt x="15040" y="9525"/>
                                </a:lnTo>
                                <a:lnTo>
                                  <a:pt x="15040" y="9525"/>
                                </a:lnTo>
                                <a:lnTo>
                                  <a:pt x="15040" y="9525"/>
                                </a:lnTo>
                                <a:lnTo>
                                  <a:pt x="15040" y="9525"/>
                                </a:lnTo>
                                <a:lnTo>
                                  <a:pt x="15040" y="9525"/>
                                </a:lnTo>
                                <a:lnTo>
                                  <a:pt x="15040" y="9525"/>
                                </a:lnTo>
                                <a:lnTo>
                                  <a:pt x="15040" y="9525"/>
                                </a:lnTo>
                                <a:lnTo>
                                  <a:pt x="15040" y="9525"/>
                                </a:lnTo>
                                <a:lnTo>
                                  <a:pt x="15040" y="7620"/>
                                </a:lnTo>
                                <a:lnTo>
                                  <a:pt x="15040" y="9525"/>
                                </a:lnTo>
                                <a:lnTo>
                                  <a:pt x="15040" y="7620"/>
                                </a:lnTo>
                                <a:lnTo>
                                  <a:pt x="15040" y="7620"/>
                                </a:lnTo>
                                <a:lnTo>
                                  <a:pt x="15040" y="9525"/>
                                </a:lnTo>
                                <a:lnTo>
                                  <a:pt x="15040" y="9525"/>
                                </a:lnTo>
                                <a:lnTo>
                                  <a:pt x="15040" y="9525"/>
                                </a:lnTo>
                                <a:lnTo>
                                  <a:pt x="15545" y="9525"/>
                                </a:lnTo>
                                <a:lnTo>
                                  <a:pt x="15545" y="9525"/>
                                </a:lnTo>
                                <a:lnTo>
                                  <a:pt x="15545" y="9525"/>
                                </a:lnTo>
                                <a:lnTo>
                                  <a:pt x="15545" y="9525"/>
                                </a:lnTo>
                                <a:lnTo>
                                  <a:pt x="15545" y="9525"/>
                                </a:lnTo>
                                <a:lnTo>
                                  <a:pt x="15545" y="9525"/>
                                </a:lnTo>
                                <a:lnTo>
                                  <a:pt x="15545" y="7620"/>
                                </a:lnTo>
                                <a:lnTo>
                                  <a:pt x="15545" y="9525"/>
                                </a:lnTo>
                                <a:lnTo>
                                  <a:pt x="15545" y="9525"/>
                                </a:lnTo>
                                <a:lnTo>
                                  <a:pt x="15545" y="9525"/>
                                </a:lnTo>
                                <a:lnTo>
                                  <a:pt x="15545" y="9525"/>
                                </a:lnTo>
                                <a:lnTo>
                                  <a:pt x="15545" y="7620"/>
                                </a:lnTo>
                                <a:lnTo>
                                  <a:pt x="16040" y="7620"/>
                                </a:lnTo>
                                <a:lnTo>
                                  <a:pt x="16040" y="9525"/>
                                </a:lnTo>
                                <a:lnTo>
                                  <a:pt x="16040" y="9525"/>
                                </a:lnTo>
                                <a:lnTo>
                                  <a:pt x="16040" y="9525"/>
                                </a:lnTo>
                                <a:lnTo>
                                  <a:pt x="16040" y="9525"/>
                                </a:lnTo>
                                <a:lnTo>
                                  <a:pt x="16040" y="9525"/>
                                </a:lnTo>
                                <a:lnTo>
                                  <a:pt x="16040" y="9525"/>
                                </a:lnTo>
                                <a:lnTo>
                                  <a:pt x="16040" y="9525"/>
                                </a:lnTo>
                                <a:lnTo>
                                  <a:pt x="16040" y="9525"/>
                                </a:lnTo>
                                <a:lnTo>
                                  <a:pt x="16040" y="9525"/>
                                </a:lnTo>
                                <a:lnTo>
                                  <a:pt x="16040" y="9525"/>
                                </a:lnTo>
                                <a:lnTo>
                                  <a:pt x="16040" y="9525"/>
                                </a:lnTo>
                                <a:lnTo>
                                  <a:pt x="16545" y="9525"/>
                                </a:lnTo>
                                <a:lnTo>
                                  <a:pt x="16545" y="9525"/>
                                </a:lnTo>
                                <a:lnTo>
                                  <a:pt x="16545" y="7620"/>
                                </a:lnTo>
                                <a:lnTo>
                                  <a:pt x="16545" y="7620"/>
                                </a:lnTo>
                                <a:lnTo>
                                  <a:pt x="16545" y="9525"/>
                                </a:lnTo>
                                <a:lnTo>
                                  <a:pt x="16545" y="9525"/>
                                </a:lnTo>
                                <a:lnTo>
                                  <a:pt x="16545" y="9525"/>
                                </a:lnTo>
                                <a:lnTo>
                                  <a:pt x="16545" y="9525"/>
                                </a:lnTo>
                                <a:lnTo>
                                  <a:pt x="16545" y="9525"/>
                                </a:lnTo>
                                <a:lnTo>
                                  <a:pt x="16545" y="9525"/>
                                </a:lnTo>
                                <a:lnTo>
                                  <a:pt x="16545" y="9525"/>
                                </a:lnTo>
                                <a:lnTo>
                                  <a:pt x="16545" y="9525"/>
                                </a:lnTo>
                                <a:lnTo>
                                  <a:pt x="16545" y="7620"/>
                                </a:lnTo>
                                <a:lnTo>
                                  <a:pt x="16545" y="9525"/>
                                </a:lnTo>
                                <a:lnTo>
                                  <a:pt x="17040" y="9525"/>
                                </a:lnTo>
                                <a:lnTo>
                                  <a:pt x="17040" y="7620"/>
                                </a:lnTo>
                                <a:lnTo>
                                  <a:pt x="17040" y="9525"/>
                                </a:lnTo>
                                <a:lnTo>
                                  <a:pt x="17040" y="9525"/>
                                </a:lnTo>
                                <a:lnTo>
                                  <a:pt x="17040" y="9525"/>
                                </a:lnTo>
                                <a:lnTo>
                                  <a:pt x="17040" y="9525"/>
                                </a:lnTo>
                                <a:lnTo>
                                  <a:pt x="17040" y="7620"/>
                                </a:lnTo>
                                <a:lnTo>
                                  <a:pt x="17040" y="9525"/>
                                </a:lnTo>
                                <a:lnTo>
                                  <a:pt x="17040" y="9525"/>
                                </a:lnTo>
                                <a:lnTo>
                                  <a:pt x="17040" y="9525"/>
                                </a:lnTo>
                                <a:lnTo>
                                  <a:pt x="17040" y="9525"/>
                                </a:lnTo>
                                <a:lnTo>
                                  <a:pt x="17040" y="9525"/>
                                </a:lnTo>
                                <a:lnTo>
                                  <a:pt x="17545" y="9525"/>
                                </a:lnTo>
                                <a:lnTo>
                                  <a:pt x="17545" y="9525"/>
                                </a:lnTo>
                                <a:lnTo>
                                  <a:pt x="17545" y="9525"/>
                                </a:lnTo>
                                <a:lnTo>
                                  <a:pt x="17545" y="9525"/>
                                </a:lnTo>
                                <a:lnTo>
                                  <a:pt x="17545" y="9525"/>
                                </a:lnTo>
                                <a:lnTo>
                                  <a:pt x="17545" y="9525"/>
                                </a:lnTo>
                                <a:lnTo>
                                  <a:pt x="17545" y="9525"/>
                                </a:lnTo>
                                <a:lnTo>
                                  <a:pt x="17545" y="9525"/>
                                </a:lnTo>
                                <a:lnTo>
                                  <a:pt x="17545" y="9525"/>
                                </a:lnTo>
                                <a:lnTo>
                                  <a:pt x="17545" y="9525"/>
                                </a:lnTo>
                                <a:lnTo>
                                  <a:pt x="17545" y="7620"/>
                                </a:lnTo>
                                <a:lnTo>
                                  <a:pt x="17545" y="7620"/>
                                </a:lnTo>
                                <a:lnTo>
                                  <a:pt x="18050" y="9525"/>
                                </a:lnTo>
                                <a:lnTo>
                                  <a:pt x="18050" y="9525"/>
                                </a:lnTo>
                                <a:lnTo>
                                  <a:pt x="18050" y="9525"/>
                                </a:lnTo>
                                <a:lnTo>
                                  <a:pt x="18050" y="9525"/>
                                </a:lnTo>
                                <a:lnTo>
                                  <a:pt x="18050" y="9525"/>
                                </a:lnTo>
                                <a:lnTo>
                                  <a:pt x="18050" y="9525"/>
                                </a:lnTo>
                                <a:lnTo>
                                  <a:pt x="18050" y="7620"/>
                                </a:lnTo>
                                <a:lnTo>
                                  <a:pt x="18050" y="7620"/>
                                </a:lnTo>
                                <a:lnTo>
                                  <a:pt x="18050" y="5715"/>
                                </a:lnTo>
                                <a:lnTo>
                                  <a:pt x="18050" y="7620"/>
                                </a:lnTo>
                                <a:lnTo>
                                  <a:pt x="18050" y="7620"/>
                                </a:lnTo>
                                <a:lnTo>
                                  <a:pt x="18050" y="7620"/>
                                </a:lnTo>
                                <a:lnTo>
                                  <a:pt x="18050" y="9525"/>
                                </a:lnTo>
                                <a:lnTo>
                                  <a:pt x="18050" y="9525"/>
                                </a:lnTo>
                                <a:lnTo>
                                  <a:pt x="18050" y="9525"/>
                                </a:lnTo>
                                <a:lnTo>
                                  <a:pt x="18050" y="9525"/>
                                </a:lnTo>
                                <a:lnTo>
                                  <a:pt x="18050" y="9525"/>
                                </a:lnTo>
                                <a:lnTo>
                                  <a:pt x="18050" y="9525"/>
                                </a:lnTo>
                                <a:lnTo>
                                  <a:pt x="18545" y="9525"/>
                                </a:lnTo>
                                <a:lnTo>
                                  <a:pt x="18545" y="9525"/>
                                </a:lnTo>
                                <a:lnTo>
                                  <a:pt x="18545" y="9525"/>
                                </a:lnTo>
                                <a:lnTo>
                                  <a:pt x="18545" y="9525"/>
                                </a:lnTo>
                                <a:lnTo>
                                  <a:pt x="18545" y="9525"/>
                                </a:lnTo>
                                <a:lnTo>
                                  <a:pt x="18545" y="9525"/>
                                </a:lnTo>
                                <a:lnTo>
                                  <a:pt x="18545" y="9525"/>
                                </a:lnTo>
                                <a:lnTo>
                                  <a:pt x="18545" y="7620"/>
                                </a:lnTo>
                                <a:lnTo>
                                  <a:pt x="18545" y="7620"/>
                                </a:lnTo>
                                <a:lnTo>
                                  <a:pt x="18545" y="9525"/>
                                </a:lnTo>
                                <a:lnTo>
                                  <a:pt x="18545" y="9525"/>
                                </a:lnTo>
                                <a:lnTo>
                                  <a:pt x="18545" y="9525"/>
                                </a:lnTo>
                                <a:lnTo>
                                  <a:pt x="19050" y="9525"/>
                                </a:lnTo>
                                <a:lnTo>
                                  <a:pt x="19050" y="9525"/>
                                </a:lnTo>
                                <a:lnTo>
                                  <a:pt x="19050" y="9525"/>
                                </a:lnTo>
                                <a:lnTo>
                                  <a:pt x="19050" y="9525"/>
                                </a:lnTo>
                                <a:lnTo>
                                  <a:pt x="19050" y="9525"/>
                                </a:lnTo>
                                <a:lnTo>
                                  <a:pt x="19050" y="9525"/>
                                </a:lnTo>
                                <a:lnTo>
                                  <a:pt x="19050" y="9525"/>
                                </a:lnTo>
                                <a:lnTo>
                                  <a:pt x="19050" y="9525"/>
                                </a:lnTo>
                                <a:lnTo>
                                  <a:pt x="19050" y="9525"/>
                                </a:lnTo>
                                <a:lnTo>
                                  <a:pt x="19050" y="9525"/>
                                </a:lnTo>
                                <a:lnTo>
                                  <a:pt x="19050" y="9525"/>
                                </a:lnTo>
                                <a:lnTo>
                                  <a:pt x="19050" y="7620"/>
                                </a:lnTo>
                                <a:lnTo>
                                  <a:pt x="19050" y="7620"/>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14" name="Freeform: Shape 1014"/>
                        <wps:cNvSpPr/>
                        <wps:spPr>
                          <a:xfrm>
                            <a:off x="1585912" y="1795462"/>
                            <a:ext cx="28575" cy="9525"/>
                          </a:xfrm>
                          <a:custGeom>
                            <a:avLst/>
                            <a:gdLst>
                              <a:gd name="connsiteX0" fmla="*/ 0 w 28575"/>
                              <a:gd name="connsiteY0" fmla="*/ 0 h 9525"/>
                              <a:gd name="connsiteX1" fmla="*/ 0 w 28575"/>
                              <a:gd name="connsiteY1" fmla="*/ 3172 h 9525"/>
                              <a:gd name="connsiteX2" fmla="*/ 733 w 28575"/>
                              <a:gd name="connsiteY2" fmla="*/ 3172 h 9525"/>
                              <a:gd name="connsiteX3" fmla="*/ 733 w 28575"/>
                              <a:gd name="connsiteY3" fmla="*/ 3172 h 9525"/>
                              <a:gd name="connsiteX4" fmla="*/ 733 w 28575"/>
                              <a:gd name="connsiteY4" fmla="*/ 3172 h 9525"/>
                              <a:gd name="connsiteX5" fmla="*/ 733 w 28575"/>
                              <a:gd name="connsiteY5" fmla="*/ 0 h 9525"/>
                              <a:gd name="connsiteX6" fmla="*/ 733 w 28575"/>
                              <a:gd name="connsiteY6" fmla="*/ 0 h 9525"/>
                              <a:gd name="connsiteX7" fmla="*/ 733 w 28575"/>
                              <a:gd name="connsiteY7" fmla="*/ 3172 h 9525"/>
                              <a:gd name="connsiteX8" fmla="*/ 733 w 28575"/>
                              <a:gd name="connsiteY8" fmla="*/ 3172 h 9525"/>
                              <a:gd name="connsiteX9" fmla="*/ 733 w 28575"/>
                              <a:gd name="connsiteY9" fmla="*/ 3172 h 9525"/>
                              <a:gd name="connsiteX10" fmla="*/ 733 w 28575"/>
                              <a:gd name="connsiteY10" fmla="*/ 3172 h 9525"/>
                              <a:gd name="connsiteX11" fmla="*/ 733 w 28575"/>
                              <a:gd name="connsiteY11" fmla="*/ 0 h 9525"/>
                              <a:gd name="connsiteX12" fmla="*/ 733 w 28575"/>
                              <a:gd name="connsiteY12" fmla="*/ 3172 h 9525"/>
                              <a:gd name="connsiteX13" fmla="*/ 733 w 28575"/>
                              <a:gd name="connsiteY13" fmla="*/ 0 h 9525"/>
                              <a:gd name="connsiteX14" fmla="*/ 1467 w 28575"/>
                              <a:gd name="connsiteY14" fmla="*/ 0 h 9525"/>
                              <a:gd name="connsiteX15" fmla="*/ 1467 w 28575"/>
                              <a:gd name="connsiteY15" fmla="*/ 3172 h 9525"/>
                              <a:gd name="connsiteX16" fmla="*/ 1467 w 28575"/>
                              <a:gd name="connsiteY16" fmla="*/ 3172 h 9525"/>
                              <a:gd name="connsiteX17" fmla="*/ 1467 w 28575"/>
                              <a:gd name="connsiteY17" fmla="*/ 3172 h 9525"/>
                              <a:gd name="connsiteX18" fmla="*/ 1467 w 28575"/>
                              <a:gd name="connsiteY18" fmla="*/ 3172 h 9525"/>
                              <a:gd name="connsiteX19" fmla="*/ 1467 w 28575"/>
                              <a:gd name="connsiteY19" fmla="*/ 3172 h 9525"/>
                              <a:gd name="connsiteX20" fmla="*/ 1467 w 28575"/>
                              <a:gd name="connsiteY20" fmla="*/ 3172 h 9525"/>
                              <a:gd name="connsiteX21" fmla="*/ 1467 w 28575"/>
                              <a:gd name="connsiteY21" fmla="*/ 3172 h 9525"/>
                              <a:gd name="connsiteX22" fmla="*/ 1467 w 28575"/>
                              <a:gd name="connsiteY22" fmla="*/ 3172 h 9525"/>
                              <a:gd name="connsiteX23" fmla="*/ 1467 w 28575"/>
                              <a:gd name="connsiteY23" fmla="*/ 3172 h 9525"/>
                              <a:gd name="connsiteX24" fmla="*/ 1467 w 28575"/>
                              <a:gd name="connsiteY24" fmla="*/ 3172 h 9525"/>
                              <a:gd name="connsiteX25" fmla="*/ 1467 w 28575"/>
                              <a:gd name="connsiteY25" fmla="*/ 3172 h 9525"/>
                              <a:gd name="connsiteX26" fmla="*/ 2200 w 28575"/>
                              <a:gd name="connsiteY26" fmla="*/ 3172 h 9525"/>
                              <a:gd name="connsiteX27" fmla="*/ 2200 w 28575"/>
                              <a:gd name="connsiteY27" fmla="*/ 3172 h 9525"/>
                              <a:gd name="connsiteX28" fmla="*/ 2200 w 28575"/>
                              <a:gd name="connsiteY28" fmla="*/ 3172 h 9525"/>
                              <a:gd name="connsiteX29" fmla="*/ 2200 w 28575"/>
                              <a:gd name="connsiteY29" fmla="*/ 3172 h 9525"/>
                              <a:gd name="connsiteX30" fmla="*/ 2200 w 28575"/>
                              <a:gd name="connsiteY30" fmla="*/ 3172 h 9525"/>
                              <a:gd name="connsiteX31" fmla="*/ 2200 w 28575"/>
                              <a:gd name="connsiteY31" fmla="*/ 3172 h 9525"/>
                              <a:gd name="connsiteX32" fmla="*/ 2200 w 28575"/>
                              <a:gd name="connsiteY32" fmla="*/ 3172 h 9525"/>
                              <a:gd name="connsiteX33" fmla="*/ 2200 w 28575"/>
                              <a:gd name="connsiteY33" fmla="*/ 3172 h 9525"/>
                              <a:gd name="connsiteX34" fmla="*/ 2200 w 28575"/>
                              <a:gd name="connsiteY34" fmla="*/ 6353 h 9525"/>
                              <a:gd name="connsiteX35" fmla="*/ 2200 w 28575"/>
                              <a:gd name="connsiteY35" fmla="*/ 3172 h 9525"/>
                              <a:gd name="connsiteX36" fmla="*/ 2200 w 28575"/>
                              <a:gd name="connsiteY36" fmla="*/ 3172 h 9525"/>
                              <a:gd name="connsiteX37" fmla="*/ 2200 w 28575"/>
                              <a:gd name="connsiteY37" fmla="*/ 3172 h 9525"/>
                              <a:gd name="connsiteX38" fmla="*/ 2934 w 28575"/>
                              <a:gd name="connsiteY38" fmla="*/ 3172 h 9525"/>
                              <a:gd name="connsiteX39" fmla="*/ 2934 w 28575"/>
                              <a:gd name="connsiteY39" fmla="*/ 3172 h 9525"/>
                              <a:gd name="connsiteX40" fmla="*/ 2934 w 28575"/>
                              <a:gd name="connsiteY40" fmla="*/ 3172 h 9525"/>
                              <a:gd name="connsiteX41" fmla="*/ 2934 w 28575"/>
                              <a:gd name="connsiteY41" fmla="*/ 3172 h 9525"/>
                              <a:gd name="connsiteX42" fmla="*/ 2934 w 28575"/>
                              <a:gd name="connsiteY42" fmla="*/ 3172 h 9525"/>
                              <a:gd name="connsiteX43" fmla="*/ 2934 w 28575"/>
                              <a:gd name="connsiteY43" fmla="*/ 3172 h 9525"/>
                              <a:gd name="connsiteX44" fmla="*/ 2934 w 28575"/>
                              <a:gd name="connsiteY44" fmla="*/ 3172 h 9525"/>
                              <a:gd name="connsiteX45" fmla="*/ 2934 w 28575"/>
                              <a:gd name="connsiteY45" fmla="*/ 3172 h 9525"/>
                              <a:gd name="connsiteX46" fmla="*/ 2934 w 28575"/>
                              <a:gd name="connsiteY46" fmla="*/ 3172 h 9525"/>
                              <a:gd name="connsiteX47" fmla="*/ 2934 w 28575"/>
                              <a:gd name="connsiteY47" fmla="*/ 3172 h 9525"/>
                              <a:gd name="connsiteX48" fmla="*/ 2934 w 28575"/>
                              <a:gd name="connsiteY48" fmla="*/ 3172 h 9525"/>
                              <a:gd name="connsiteX49" fmla="*/ 2934 w 28575"/>
                              <a:gd name="connsiteY49" fmla="*/ 3172 h 9525"/>
                              <a:gd name="connsiteX50" fmla="*/ 3667 w 28575"/>
                              <a:gd name="connsiteY50" fmla="*/ 3172 h 9525"/>
                              <a:gd name="connsiteX51" fmla="*/ 3667 w 28575"/>
                              <a:gd name="connsiteY51" fmla="*/ 3172 h 9525"/>
                              <a:gd name="connsiteX52" fmla="*/ 3667 w 28575"/>
                              <a:gd name="connsiteY52" fmla="*/ 3172 h 9525"/>
                              <a:gd name="connsiteX53" fmla="*/ 3667 w 28575"/>
                              <a:gd name="connsiteY53" fmla="*/ 3172 h 9525"/>
                              <a:gd name="connsiteX54" fmla="*/ 3667 w 28575"/>
                              <a:gd name="connsiteY54" fmla="*/ 3172 h 9525"/>
                              <a:gd name="connsiteX55" fmla="*/ 3667 w 28575"/>
                              <a:gd name="connsiteY55" fmla="*/ 3172 h 9525"/>
                              <a:gd name="connsiteX56" fmla="*/ 3667 w 28575"/>
                              <a:gd name="connsiteY56" fmla="*/ 3172 h 9525"/>
                              <a:gd name="connsiteX57" fmla="*/ 3667 w 28575"/>
                              <a:gd name="connsiteY57" fmla="*/ 3172 h 9525"/>
                              <a:gd name="connsiteX58" fmla="*/ 3667 w 28575"/>
                              <a:gd name="connsiteY58" fmla="*/ 3172 h 9525"/>
                              <a:gd name="connsiteX59" fmla="*/ 3667 w 28575"/>
                              <a:gd name="connsiteY59" fmla="*/ 3172 h 9525"/>
                              <a:gd name="connsiteX60" fmla="*/ 3667 w 28575"/>
                              <a:gd name="connsiteY60" fmla="*/ 3172 h 9525"/>
                              <a:gd name="connsiteX61" fmla="*/ 3667 w 28575"/>
                              <a:gd name="connsiteY61" fmla="*/ 3172 h 9525"/>
                              <a:gd name="connsiteX62" fmla="*/ 3667 w 28575"/>
                              <a:gd name="connsiteY62" fmla="*/ 3172 h 9525"/>
                              <a:gd name="connsiteX63" fmla="*/ 3667 w 28575"/>
                              <a:gd name="connsiteY63" fmla="*/ 3172 h 9525"/>
                              <a:gd name="connsiteX64" fmla="*/ 3667 w 28575"/>
                              <a:gd name="connsiteY64" fmla="*/ 3172 h 9525"/>
                              <a:gd name="connsiteX65" fmla="*/ 3667 w 28575"/>
                              <a:gd name="connsiteY65" fmla="*/ 3172 h 9525"/>
                              <a:gd name="connsiteX66" fmla="*/ 3667 w 28575"/>
                              <a:gd name="connsiteY66" fmla="*/ 6353 h 9525"/>
                              <a:gd name="connsiteX67" fmla="*/ 3667 w 28575"/>
                              <a:gd name="connsiteY67" fmla="*/ 3172 h 9525"/>
                              <a:gd name="connsiteX68" fmla="*/ 4401 w 28575"/>
                              <a:gd name="connsiteY68" fmla="*/ 3172 h 9525"/>
                              <a:gd name="connsiteX69" fmla="*/ 4401 w 28575"/>
                              <a:gd name="connsiteY69" fmla="*/ 3172 h 9525"/>
                              <a:gd name="connsiteX70" fmla="*/ 4401 w 28575"/>
                              <a:gd name="connsiteY70" fmla="*/ 3172 h 9525"/>
                              <a:gd name="connsiteX71" fmla="*/ 4401 w 28575"/>
                              <a:gd name="connsiteY71" fmla="*/ 3172 h 9525"/>
                              <a:gd name="connsiteX72" fmla="*/ 4401 w 28575"/>
                              <a:gd name="connsiteY72" fmla="*/ 3172 h 9525"/>
                              <a:gd name="connsiteX73" fmla="*/ 4401 w 28575"/>
                              <a:gd name="connsiteY73" fmla="*/ 3172 h 9525"/>
                              <a:gd name="connsiteX74" fmla="*/ 4401 w 28575"/>
                              <a:gd name="connsiteY74" fmla="*/ 3172 h 9525"/>
                              <a:gd name="connsiteX75" fmla="*/ 4401 w 28575"/>
                              <a:gd name="connsiteY75" fmla="*/ 3172 h 9525"/>
                              <a:gd name="connsiteX76" fmla="*/ 4401 w 28575"/>
                              <a:gd name="connsiteY76" fmla="*/ 3172 h 9525"/>
                              <a:gd name="connsiteX77" fmla="*/ 4401 w 28575"/>
                              <a:gd name="connsiteY77" fmla="*/ 3172 h 9525"/>
                              <a:gd name="connsiteX78" fmla="*/ 4401 w 28575"/>
                              <a:gd name="connsiteY78" fmla="*/ 3172 h 9525"/>
                              <a:gd name="connsiteX79" fmla="*/ 4401 w 28575"/>
                              <a:gd name="connsiteY79" fmla="*/ 3172 h 9525"/>
                              <a:gd name="connsiteX80" fmla="*/ 4401 w 28575"/>
                              <a:gd name="connsiteY80" fmla="*/ 3172 h 9525"/>
                              <a:gd name="connsiteX81" fmla="*/ 4401 w 28575"/>
                              <a:gd name="connsiteY81" fmla="*/ 3172 h 9525"/>
                              <a:gd name="connsiteX82" fmla="*/ 5124 w 28575"/>
                              <a:gd name="connsiteY82" fmla="*/ 3172 h 9525"/>
                              <a:gd name="connsiteX83" fmla="*/ 5124 w 28575"/>
                              <a:gd name="connsiteY83" fmla="*/ 3172 h 9525"/>
                              <a:gd name="connsiteX84" fmla="*/ 5124 w 28575"/>
                              <a:gd name="connsiteY84" fmla="*/ 6353 h 9525"/>
                              <a:gd name="connsiteX85" fmla="*/ 5124 w 28575"/>
                              <a:gd name="connsiteY85" fmla="*/ 6353 h 9525"/>
                              <a:gd name="connsiteX86" fmla="*/ 5124 w 28575"/>
                              <a:gd name="connsiteY86" fmla="*/ 3172 h 9525"/>
                              <a:gd name="connsiteX87" fmla="*/ 5124 w 28575"/>
                              <a:gd name="connsiteY87" fmla="*/ 3172 h 9525"/>
                              <a:gd name="connsiteX88" fmla="*/ 5124 w 28575"/>
                              <a:gd name="connsiteY88" fmla="*/ 3172 h 9525"/>
                              <a:gd name="connsiteX89" fmla="*/ 5124 w 28575"/>
                              <a:gd name="connsiteY89" fmla="*/ 0 h 9525"/>
                              <a:gd name="connsiteX90" fmla="*/ 5124 w 28575"/>
                              <a:gd name="connsiteY90" fmla="*/ 0 h 9525"/>
                              <a:gd name="connsiteX91" fmla="*/ 5124 w 28575"/>
                              <a:gd name="connsiteY91" fmla="*/ 0 h 9525"/>
                              <a:gd name="connsiteX92" fmla="*/ 5124 w 28575"/>
                              <a:gd name="connsiteY92" fmla="*/ 3172 h 9525"/>
                              <a:gd name="connsiteX93" fmla="*/ 5124 w 28575"/>
                              <a:gd name="connsiteY93" fmla="*/ 3172 h 9525"/>
                              <a:gd name="connsiteX94" fmla="*/ 5858 w 28575"/>
                              <a:gd name="connsiteY94" fmla="*/ 3172 h 9525"/>
                              <a:gd name="connsiteX95" fmla="*/ 5858 w 28575"/>
                              <a:gd name="connsiteY95" fmla="*/ 3172 h 9525"/>
                              <a:gd name="connsiteX96" fmla="*/ 5858 w 28575"/>
                              <a:gd name="connsiteY96" fmla="*/ 3172 h 9525"/>
                              <a:gd name="connsiteX97" fmla="*/ 5858 w 28575"/>
                              <a:gd name="connsiteY97" fmla="*/ 3172 h 9525"/>
                              <a:gd name="connsiteX98" fmla="*/ 5858 w 28575"/>
                              <a:gd name="connsiteY98" fmla="*/ 3172 h 9525"/>
                              <a:gd name="connsiteX99" fmla="*/ 5858 w 28575"/>
                              <a:gd name="connsiteY99" fmla="*/ 3172 h 9525"/>
                              <a:gd name="connsiteX100" fmla="*/ 5858 w 28575"/>
                              <a:gd name="connsiteY100" fmla="*/ 3172 h 9525"/>
                              <a:gd name="connsiteX101" fmla="*/ 5858 w 28575"/>
                              <a:gd name="connsiteY101" fmla="*/ 3172 h 9525"/>
                              <a:gd name="connsiteX102" fmla="*/ 5858 w 28575"/>
                              <a:gd name="connsiteY102" fmla="*/ 3172 h 9525"/>
                              <a:gd name="connsiteX103" fmla="*/ 5858 w 28575"/>
                              <a:gd name="connsiteY103" fmla="*/ 3172 h 9525"/>
                              <a:gd name="connsiteX104" fmla="*/ 5858 w 28575"/>
                              <a:gd name="connsiteY104" fmla="*/ 3172 h 9525"/>
                              <a:gd name="connsiteX105" fmla="*/ 5858 w 28575"/>
                              <a:gd name="connsiteY105" fmla="*/ 3172 h 9525"/>
                              <a:gd name="connsiteX106" fmla="*/ 6591 w 28575"/>
                              <a:gd name="connsiteY106" fmla="*/ 3172 h 9525"/>
                              <a:gd name="connsiteX107" fmla="*/ 6591 w 28575"/>
                              <a:gd name="connsiteY107" fmla="*/ 3172 h 9525"/>
                              <a:gd name="connsiteX108" fmla="*/ 6591 w 28575"/>
                              <a:gd name="connsiteY108" fmla="*/ 3172 h 9525"/>
                              <a:gd name="connsiteX109" fmla="*/ 6591 w 28575"/>
                              <a:gd name="connsiteY109" fmla="*/ 3172 h 9525"/>
                              <a:gd name="connsiteX110" fmla="*/ 6591 w 28575"/>
                              <a:gd name="connsiteY110" fmla="*/ 3172 h 9525"/>
                              <a:gd name="connsiteX111" fmla="*/ 6591 w 28575"/>
                              <a:gd name="connsiteY111" fmla="*/ 3172 h 9525"/>
                              <a:gd name="connsiteX112" fmla="*/ 6591 w 28575"/>
                              <a:gd name="connsiteY112" fmla="*/ 3172 h 9525"/>
                              <a:gd name="connsiteX113" fmla="*/ 6591 w 28575"/>
                              <a:gd name="connsiteY113" fmla="*/ 3172 h 9525"/>
                              <a:gd name="connsiteX114" fmla="*/ 6591 w 28575"/>
                              <a:gd name="connsiteY114" fmla="*/ 3172 h 9525"/>
                              <a:gd name="connsiteX115" fmla="*/ 6591 w 28575"/>
                              <a:gd name="connsiteY115" fmla="*/ 3172 h 9525"/>
                              <a:gd name="connsiteX116" fmla="*/ 6591 w 28575"/>
                              <a:gd name="connsiteY116" fmla="*/ 3172 h 9525"/>
                              <a:gd name="connsiteX117" fmla="*/ 6591 w 28575"/>
                              <a:gd name="connsiteY117" fmla="*/ 3172 h 9525"/>
                              <a:gd name="connsiteX118" fmla="*/ 7325 w 28575"/>
                              <a:gd name="connsiteY118" fmla="*/ 3172 h 9525"/>
                              <a:gd name="connsiteX119" fmla="*/ 7325 w 28575"/>
                              <a:gd name="connsiteY119" fmla="*/ 3172 h 9525"/>
                              <a:gd name="connsiteX120" fmla="*/ 7325 w 28575"/>
                              <a:gd name="connsiteY120" fmla="*/ 3172 h 9525"/>
                              <a:gd name="connsiteX121" fmla="*/ 7325 w 28575"/>
                              <a:gd name="connsiteY121" fmla="*/ 3172 h 9525"/>
                              <a:gd name="connsiteX122" fmla="*/ 7325 w 28575"/>
                              <a:gd name="connsiteY122" fmla="*/ 6353 h 9525"/>
                              <a:gd name="connsiteX123" fmla="*/ 7325 w 28575"/>
                              <a:gd name="connsiteY123" fmla="*/ 3172 h 9525"/>
                              <a:gd name="connsiteX124" fmla="*/ 7325 w 28575"/>
                              <a:gd name="connsiteY124" fmla="*/ 3172 h 9525"/>
                              <a:gd name="connsiteX125" fmla="*/ 7325 w 28575"/>
                              <a:gd name="connsiteY125" fmla="*/ 6353 h 9525"/>
                              <a:gd name="connsiteX126" fmla="*/ 7325 w 28575"/>
                              <a:gd name="connsiteY126" fmla="*/ 3172 h 9525"/>
                              <a:gd name="connsiteX127" fmla="*/ 7325 w 28575"/>
                              <a:gd name="connsiteY127" fmla="*/ 3172 h 9525"/>
                              <a:gd name="connsiteX128" fmla="*/ 7325 w 28575"/>
                              <a:gd name="connsiteY128" fmla="*/ 3172 h 9525"/>
                              <a:gd name="connsiteX129" fmla="*/ 7325 w 28575"/>
                              <a:gd name="connsiteY129" fmla="*/ 0 h 9525"/>
                              <a:gd name="connsiteX130" fmla="*/ 8058 w 28575"/>
                              <a:gd name="connsiteY130" fmla="*/ 0 h 9525"/>
                              <a:gd name="connsiteX131" fmla="*/ 8058 w 28575"/>
                              <a:gd name="connsiteY131" fmla="*/ 3172 h 9525"/>
                              <a:gd name="connsiteX132" fmla="*/ 8058 w 28575"/>
                              <a:gd name="connsiteY132" fmla="*/ 3172 h 9525"/>
                              <a:gd name="connsiteX133" fmla="*/ 8058 w 28575"/>
                              <a:gd name="connsiteY133" fmla="*/ 3172 h 9525"/>
                              <a:gd name="connsiteX134" fmla="*/ 8058 w 28575"/>
                              <a:gd name="connsiteY134" fmla="*/ 3172 h 9525"/>
                              <a:gd name="connsiteX135" fmla="*/ 8058 w 28575"/>
                              <a:gd name="connsiteY135" fmla="*/ 6353 h 9525"/>
                              <a:gd name="connsiteX136" fmla="*/ 8058 w 28575"/>
                              <a:gd name="connsiteY136" fmla="*/ 3172 h 9525"/>
                              <a:gd name="connsiteX137" fmla="*/ 8058 w 28575"/>
                              <a:gd name="connsiteY137" fmla="*/ 3172 h 9525"/>
                              <a:gd name="connsiteX138" fmla="*/ 8058 w 28575"/>
                              <a:gd name="connsiteY138" fmla="*/ 3172 h 9525"/>
                              <a:gd name="connsiteX139" fmla="*/ 8058 w 28575"/>
                              <a:gd name="connsiteY139" fmla="*/ 3172 h 9525"/>
                              <a:gd name="connsiteX140" fmla="*/ 8058 w 28575"/>
                              <a:gd name="connsiteY140" fmla="*/ 3172 h 9525"/>
                              <a:gd name="connsiteX141" fmla="*/ 8058 w 28575"/>
                              <a:gd name="connsiteY141" fmla="*/ 3172 h 9525"/>
                              <a:gd name="connsiteX142" fmla="*/ 8058 w 28575"/>
                              <a:gd name="connsiteY142" fmla="*/ 3172 h 9525"/>
                              <a:gd name="connsiteX143" fmla="*/ 8058 w 28575"/>
                              <a:gd name="connsiteY143" fmla="*/ 3172 h 9525"/>
                              <a:gd name="connsiteX144" fmla="*/ 8058 w 28575"/>
                              <a:gd name="connsiteY144" fmla="*/ 3172 h 9525"/>
                              <a:gd name="connsiteX145" fmla="*/ 8058 w 28575"/>
                              <a:gd name="connsiteY145" fmla="*/ 3172 h 9525"/>
                              <a:gd name="connsiteX146" fmla="*/ 8058 w 28575"/>
                              <a:gd name="connsiteY146" fmla="*/ 3172 h 9525"/>
                              <a:gd name="connsiteX147" fmla="*/ 8058 w 28575"/>
                              <a:gd name="connsiteY147" fmla="*/ 3172 h 9525"/>
                              <a:gd name="connsiteX148" fmla="*/ 8058 w 28575"/>
                              <a:gd name="connsiteY148" fmla="*/ 3172 h 9525"/>
                              <a:gd name="connsiteX149" fmla="*/ 8058 w 28575"/>
                              <a:gd name="connsiteY149" fmla="*/ 3172 h 9525"/>
                              <a:gd name="connsiteX150" fmla="*/ 8792 w 28575"/>
                              <a:gd name="connsiteY150" fmla="*/ 3172 h 9525"/>
                              <a:gd name="connsiteX151" fmla="*/ 8792 w 28575"/>
                              <a:gd name="connsiteY151" fmla="*/ 3172 h 9525"/>
                              <a:gd name="connsiteX152" fmla="*/ 8792 w 28575"/>
                              <a:gd name="connsiteY152" fmla="*/ 3172 h 9525"/>
                              <a:gd name="connsiteX153" fmla="*/ 8792 w 28575"/>
                              <a:gd name="connsiteY153" fmla="*/ 3172 h 9525"/>
                              <a:gd name="connsiteX154" fmla="*/ 8792 w 28575"/>
                              <a:gd name="connsiteY154" fmla="*/ 3172 h 9525"/>
                              <a:gd name="connsiteX155" fmla="*/ 8792 w 28575"/>
                              <a:gd name="connsiteY155" fmla="*/ 3172 h 9525"/>
                              <a:gd name="connsiteX156" fmla="*/ 8792 w 28575"/>
                              <a:gd name="connsiteY156" fmla="*/ 3172 h 9525"/>
                              <a:gd name="connsiteX157" fmla="*/ 8792 w 28575"/>
                              <a:gd name="connsiteY157" fmla="*/ 3172 h 9525"/>
                              <a:gd name="connsiteX158" fmla="*/ 8792 w 28575"/>
                              <a:gd name="connsiteY158" fmla="*/ 3172 h 9525"/>
                              <a:gd name="connsiteX159" fmla="*/ 8792 w 28575"/>
                              <a:gd name="connsiteY159" fmla="*/ 3172 h 9525"/>
                              <a:gd name="connsiteX160" fmla="*/ 8792 w 28575"/>
                              <a:gd name="connsiteY160" fmla="*/ 6353 h 9525"/>
                              <a:gd name="connsiteX161" fmla="*/ 8792 w 28575"/>
                              <a:gd name="connsiteY161" fmla="*/ 6353 h 9525"/>
                              <a:gd name="connsiteX162" fmla="*/ 9525 w 28575"/>
                              <a:gd name="connsiteY162" fmla="*/ 3172 h 9525"/>
                              <a:gd name="connsiteX163" fmla="*/ 9525 w 28575"/>
                              <a:gd name="connsiteY163" fmla="*/ 3172 h 9525"/>
                              <a:gd name="connsiteX164" fmla="*/ 9525 w 28575"/>
                              <a:gd name="connsiteY164" fmla="*/ 3172 h 9525"/>
                              <a:gd name="connsiteX165" fmla="*/ 9525 w 28575"/>
                              <a:gd name="connsiteY165" fmla="*/ 3172 h 9525"/>
                              <a:gd name="connsiteX166" fmla="*/ 9525 w 28575"/>
                              <a:gd name="connsiteY166" fmla="*/ 3172 h 9525"/>
                              <a:gd name="connsiteX167" fmla="*/ 9525 w 28575"/>
                              <a:gd name="connsiteY167" fmla="*/ 3172 h 9525"/>
                              <a:gd name="connsiteX168" fmla="*/ 9525 w 28575"/>
                              <a:gd name="connsiteY168" fmla="*/ 3172 h 9525"/>
                              <a:gd name="connsiteX169" fmla="*/ 9525 w 28575"/>
                              <a:gd name="connsiteY169" fmla="*/ 3172 h 9525"/>
                              <a:gd name="connsiteX170" fmla="*/ 9525 w 28575"/>
                              <a:gd name="connsiteY170" fmla="*/ 6353 h 9525"/>
                              <a:gd name="connsiteX171" fmla="*/ 9525 w 28575"/>
                              <a:gd name="connsiteY171" fmla="*/ 3172 h 9525"/>
                              <a:gd name="connsiteX172" fmla="*/ 9525 w 28575"/>
                              <a:gd name="connsiteY172" fmla="*/ 3172 h 9525"/>
                              <a:gd name="connsiteX173" fmla="*/ 9525 w 28575"/>
                              <a:gd name="connsiteY173" fmla="*/ 6353 h 9525"/>
                              <a:gd name="connsiteX174" fmla="*/ 10258 w 28575"/>
                              <a:gd name="connsiteY174" fmla="*/ 6353 h 9525"/>
                              <a:gd name="connsiteX175" fmla="*/ 10258 w 28575"/>
                              <a:gd name="connsiteY175" fmla="*/ 3172 h 9525"/>
                              <a:gd name="connsiteX176" fmla="*/ 10258 w 28575"/>
                              <a:gd name="connsiteY176" fmla="*/ 3172 h 9525"/>
                              <a:gd name="connsiteX177" fmla="*/ 10258 w 28575"/>
                              <a:gd name="connsiteY177" fmla="*/ 6353 h 9525"/>
                              <a:gd name="connsiteX178" fmla="*/ 10258 w 28575"/>
                              <a:gd name="connsiteY178" fmla="*/ 6353 h 9525"/>
                              <a:gd name="connsiteX179" fmla="*/ 10258 w 28575"/>
                              <a:gd name="connsiteY179" fmla="*/ 3172 h 9525"/>
                              <a:gd name="connsiteX180" fmla="*/ 10258 w 28575"/>
                              <a:gd name="connsiteY180" fmla="*/ 3172 h 9525"/>
                              <a:gd name="connsiteX181" fmla="*/ 10258 w 28575"/>
                              <a:gd name="connsiteY181" fmla="*/ 3172 h 9525"/>
                              <a:gd name="connsiteX182" fmla="*/ 10258 w 28575"/>
                              <a:gd name="connsiteY182" fmla="*/ 3172 h 9525"/>
                              <a:gd name="connsiteX183" fmla="*/ 10258 w 28575"/>
                              <a:gd name="connsiteY183" fmla="*/ 3172 h 9525"/>
                              <a:gd name="connsiteX184" fmla="*/ 10258 w 28575"/>
                              <a:gd name="connsiteY184" fmla="*/ 3172 h 9525"/>
                              <a:gd name="connsiteX185" fmla="*/ 10258 w 28575"/>
                              <a:gd name="connsiteY185" fmla="*/ 3172 h 9525"/>
                              <a:gd name="connsiteX186" fmla="*/ 10992 w 28575"/>
                              <a:gd name="connsiteY186" fmla="*/ 3172 h 9525"/>
                              <a:gd name="connsiteX187" fmla="*/ 10992 w 28575"/>
                              <a:gd name="connsiteY187" fmla="*/ 6353 h 9525"/>
                              <a:gd name="connsiteX188" fmla="*/ 10992 w 28575"/>
                              <a:gd name="connsiteY188" fmla="*/ 6353 h 9525"/>
                              <a:gd name="connsiteX189" fmla="*/ 10992 w 28575"/>
                              <a:gd name="connsiteY189" fmla="*/ 6353 h 9525"/>
                              <a:gd name="connsiteX190" fmla="*/ 10992 w 28575"/>
                              <a:gd name="connsiteY190" fmla="*/ 3172 h 9525"/>
                              <a:gd name="connsiteX191" fmla="*/ 10992 w 28575"/>
                              <a:gd name="connsiteY191" fmla="*/ 3172 h 9525"/>
                              <a:gd name="connsiteX192" fmla="*/ 10992 w 28575"/>
                              <a:gd name="connsiteY192" fmla="*/ 3172 h 9525"/>
                              <a:gd name="connsiteX193" fmla="*/ 10992 w 28575"/>
                              <a:gd name="connsiteY193" fmla="*/ 3172 h 9525"/>
                              <a:gd name="connsiteX194" fmla="*/ 10992 w 28575"/>
                              <a:gd name="connsiteY194" fmla="*/ 3172 h 9525"/>
                              <a:gd name="connsiteX195" fmla="*/ 10992 w 28575"/>
                              <a:gd name="connsiteY195" fmla="*/ 3172 h 9525"/>
                              <a:gd name="connsiteX196" fmla="*/ 10992 w 28575"/>
                              <a:gd name="connsiteY196" fmla="*/ 3172 h 9525"/>
                              <a:gd name="connsiteX197" fmla="*/ 10992 w 28575"/>
                              <a:gd name="connsiteY197" fmla="*/ 3172 h 9525"/>
                              <a:gd name="connsiteX198" fmla="*/ 11725 w 28575"/>
                              <a:gd name="connsiteY198" fmla="*/ 3172 h 9525"/>
                              <a:gd name="connsiteX199" fmla="*/ 11725 w 28575"/>
                              <a:gd name="connsiteY199" fmla="*/ 3172 h 9525"/>
                              <a:gd name="connsiteX200" fmla="*/ 11725 w 28575"/>
                              <a:gd name="connsiteY200" fmla="*/ 3172 h 9525"/>
                              <a:gd name="connsiteX201" fmla="*/ 11725 w 28575"/>
                              <a:gd name="connsiteY201" fmla="*/ 3172 h 9525"/>
                              <a:gd name="connsiteX202" fmla="*/ 11725 w 28575"/>
                              <a:gd name="connsiteY202" fmla="*/ 3172 h 9525"/>
                              <a:gd name="connsiteX203" fmla="*/ 11725 w 28575"/>
                              <a:gd name="connsiteY203" fmla="*/ 3172 h 9525"/>
                              <a:gd name="connsiteX204" fmla="*/ 11725 w 28575"/>
                              <a:gd name="connsiteY204" fmla="*/ 3172 h 9525"/>
                              <a:gd name="connsiteX205" fmla="*/ 11725 w 28575"/>
                              <a:gd name="connsiteY205" fmla="*/ 3172 h 9525"/>
                              <a:gd name="connsiteX206" fmla="*/ 11725 w 28575"/>
                              <a:gd name="connsiteY206" fmla="*/ 3172 h 9525"/>
                              <a:gd name="connsiteX207" fmla="*/ 11725 w 28575"/>
                              <a:gd name="connsiteY207" fmla="*/ 3172 h 9525"/>
                              <a:gd name="connsiteX208" fmla="*/ 11725 w 28575"/>
                              <a:gd name="connsiteY208" fmla="*/ 6353 h 9525"/>
                              <a:gd name="connsiteX209" fmla="*/ 11725 w 28575"/>
                              <a:gd name="connsiteY209" fmla="*/ 3172 h 9525"/>
                              <a:gd name="connsiteX210" fmla="*/ 12459 w 28575"/>
                              <a:gd name="connsiteY210" fmla="*/ 3172 h 9525"/>
                              <a:gd name="connsiteX211" fmla="*/ 12459 w 28575"/>
                              <a:gd name="connsiteY211" fmla="*/ 3172 h 9525"/>
                              <a:gd name="connsiteX212" fmla="*/ 12459 w 28575"/>
                              <a:gd name="connsiteY212" fmla="*/ 3172 h 9525"/>
                              <a:gd name="connsiteX213" fmla="*/ 12459 w 28575"/>
                              <a:gd name="connsiteY213" fmla="*/ 3172 h 9525"/>
                              <a:gd name="connsiteX214" fmla="*/ 12459 w 28575"/>
                              <a:gd name="connsiteY214" fmla="*/ 3172 h 9525"/>
                              <a:gd name="connsiteX215" fmla="*/ 12459 w 28575"/>
                              <a:gd name="connsiteY215" fmla="*/ 6353 h 9525"/>
                              <a:gd name="connsiteX216" fmla="*/ 12459 w 28575"/>
                              <a:gd name="connsiteY216" fmla="*/ 9525 h 9525"/>
                              <a:gd name="connsiteX217" fmla="*/ 12459 w 28575"/>
                              <a:gd name="connsiteY217" fmla="*/ 6353 h 9525"/>
                              <a:gd name="connsiteX218" fmla="*/ 12459 w 28575"/>
                              <a:gd name="connsiteY218" fmla="*/ 3172 h 9525"/>
                              <a:gd name="connsiteX219" fmla="*/ 12459 w 28575"/>
                              <a:gd name="connsiteY219" fmla="*/ 3172 h 9525"/>
                              <a:gd name="connsiteX220" fmla="*/ 12459 w 28575"/>
                              <a:gd name="connsiteY220" fmla="*/ 3172 h 9525"/>
                              <a:gd name="connsiteX221" fmla="*/ 12459 w 28575"/>
                              <a:gd name="connsiteY221" fmla="*/ 3172 h 9525"/>
                              <a:gd name="connsiteX222" fmla="*/ 12459 w 28575"/>
                              <a:gd name="connsiteY222" fmla="*/ 3172 h 9525"/>
                              <a:gd name="connsiteX223" fmla="*/ 12459 w 28575"/>
                              <a:gd name="connsiteY223" fmla="*/ 3172 h 9525"/>
                              <a:gd name="connsiteX224" fmla="*/ 13192 w 28575"/>
                              <a:gd name="connsiteY224" fmla="*/ 6353 h 9525"/>
                              <a:gd name="connsiteX225" fmla="*/ 13192 w 28575"/>
                              <a:gd name="connsiteY225" fmla="*/ 3172 h 9525"/>
                              <a:gd name="connsiteX226" fmla="*/ 13192 w 28575"/>
                              <a:gd name="connsiteY226" fmla="*/ 3172 h 9525"/>
                              <a:gd name="connsiteX227" fmla="*/ 13192 w 28575"/>
                              <a:gd name="connsiteY227" fmla="*/ 3172 h 9525"/>
                              <a:gd name="connsiteX228" fmla="*/ 13192 w 28575"/>
                              <a:gd name="connsiteY228" fmla="*/ 3172 h 9525"/>
                              <a:gd name="connsiteX229" fmla="*/ 13192 w 28575"/>
                              <a:gd name="connsiteY229" fmla="*/ 3172 h 9525"/>
                              <a:gd name="connsiteX230" fmla="*/ 13192 w 28575"/>
                              <a:gd name="connsiteY230" fmla="*/ 3172 h 9525"/>
                              <a:gd name="connsiteX231" fmla="*/ 13192 w 28575"/>
                              <a:gd name="connsiteY231" fmla="*/ 3172 h 9525"/>
                              <a:gd name="connsiteX232" fmla="*/ 13192 w 28575"/>
                              <a:gd name="connsiteY232" fmla="*/ 3172 h 9525"/>
                              <a:gd name="connsiteX233" fmla="*/ 13192 w 28575"/>
                              <a:gd name="connsiteY233" fmla="*/ 6353 h 9525"/>
                              <a:gd name="connsiteX234" fmla="*/ 13192 w 28575"/>
                              <a:gd name="connsiteY234" fmla="*/ 3172 h 9525"/>
                              <a:gd name="connsiteX235" fmla="*/ 13192 w 28575"/>
                              <a:gd name="connsiteY235" fmla="*/ 6353 h 9525"/>
                              <a:gd name="connsiteX236" fmla="*/ 13192 w 28575"/>
                              <a:gd name="connsiteY236" fmla="*/ 3172 h 9525"/>
                              <a:gd name="connsiteX237" fmla="*/ 13192 w 28575"/>
                              <a:gd name="connsiteY237" fmla="*/ 3172 h 9525"/>
                              <a:gd name="connsiteX238" fmla="*/ 13192 w 28575"/>
                              <a:gd name="connsiteY238" fmla="*/ 3172 h 9525"/>
                              <a:gd name="connsiteX239" fmla="*/ 13192 w 28575"/>
                              <a:gd name="connsiteY239" fmla="*/ 3172 h 9525"/>
                              <a:gd name="connsiteX240" fmla="*/ 13192 w 28575"/>
                              <a:gd name="connsiteY240" fmla="*/ 3172 h 9525"/>
                              <a:gd name="connsiteX241" fmla="*/ 13192 w 28575"/>
                              <a:gd name="connsiteY241" fmla="*/ 3172 h 9525"/>
                              <a:gd name="connsiteX242" fmla="*/ 13926 w 28575"/>
                              <a:gd name="connsiteY242" fmla="*/ 6353 h 9525"/>
                              <a:gd name="connsiteX243" fmla="*/ 13926 w 28575"/>
                              <a:gd name="connsiteY243" fmla="*/ 9525 h 9525"/>
                              <a:gd name="connsiteX244" fmla="*/ 13926 w 28575"/>
                              <a:gd name="connsiteY244" fmla="*/ 6353 h 9525"/>
                              <a:gd name="connsiteX245" fmla="*/ 13926 w 28575"/>
                              <a:gd name="connsiteY245" fmla="*/ 9525 h 9525"/>
                              <a:gd name="connsiteX246" fmla="*/ 13926 w 28575"/>
                              <a:gd name="connsiteY246" fmla="*/ 6353 h 9525"/>
                              <a:gd name="connsiteX247" fmla="*/ 13926 w 28575"/>
                              <a:gd name="connsiteY247" fmla="*/ 3172 h 9525"/>
                              <a:gd name="connsiteX248" fmla="*/ 13926 w 28575"/>
                              <a:gd name="connsiteY248" fmla="*/ 3172 h 9525"/>
                              <a:gd name="connsiteX249" fmla="*/ 13926 w 28575"/>
                              <a:gd name="connsiteY249" fmla="*/ 3172 h 9525"/>
                              <a:gd name="connsiteX250" fmla="*/ 13926 w 28575"/>
                              <a:gd name="connsiteY250" fmla="*/ 3172 h 9525"/>
                              <a:gd name="connsiteX251" fmla="*/ 13926 w 28575"/>
                              <a:gd name="connsiteY251" fmla="*/ 3172 h 9525"/>
                              <a:gd name="connsiteX252" fmla="*/ 13926 w 28575"/>
                              <a:gd name="connsiteY252" fmla="*/ 3172 h 9525"/>
                              <a:gd name="connsiteX253" fmla="*/ 13926 w 28575"/>
                              <a:gd name="connsiteY253" fmla="*/ 3172 h 9525"/>
                              <a:gd name="connsiteX254" fmla="*/ 14649 w 28575"/>
                              <a:gd name="connsiteY254" fmla="*/ 3172 h 9525"/>
                              <a:gd name="connsiteX255" fmla="*/ 14649 w 28575"/>
                              <a:gd name="connsiteY255" fmla="*/ 3172 h 9525"/>
                              <a:gd name="connsiteX256" fmla="*/ 14649 w 28575"/>
                              <a:gd name="connsiteY256" fmla="*/ 3172 h 9525"/>
                              <a:gd name="connsiteX257" fmla="*/ 14649 w 28575"/>
                              <a:gd name="connsiteY257" fmla="*/ 6353 h 9525"/>
                              <a:gd name="connsiteX258" fmla="*/ 14649 w 28575"/>
                              <a:gd name="connsiteY258" fmla="*/ 3172 h 9525"/>
                              <a:gd name="connsiteX259" fmla="*/ 14649 w 28575"/>
                              <a:gd name="connsiteY259" fmla="*/ 3172 h 9525"/>
                              <a:gd name="connsiteX260" fmla="*/ 14649 w 28575"/>
                              <a:gd name="connsiteY260" fmla="*/ 3172 h 9525"/>
                              <a:gd name="connsiteX261" fmla="*/ 14649 w 28575"/>
                              <a:gd name="connsiteY261" fmla="*/ 3172 h 9525"/>
                              <a:gd name="connsiteX262" fmla="*/ 14649 w 28575"/>
                              <a:gd name="connsiteY262" fmla="*/ 3172 h 9525"/>
                              <a:gd name="connsiteX263" fmla="*/ 14649 w 28575"/>
                              <a:gd name="connsiteY263" fmla="*/ 3172 h 9525"/>
                              <a:gd name="connsiteX264" fmla="*/ 14649 w 28575"/>
                              <a:gd name="connsiteY264" fmla="*/ 3172 h 9525"/>
                              <a:gd name="connsiteX265" fmla="*/ 14649 w 28575"/>
                              <a:gd name="connsiteY265" fmla="*/ 3172 h 9525"/>
                              <a:gd name="connsiteX266" fmla="*/ 15383 w 28575"/>
                              <a:gd name="connsiteY266" fmla="*/ 6353 h 9525"/>
                              <a:gd name="connsiteX267" fmla="*/ 15383 w 28575"/>
                              <a:gd name="connsiteY267" fmla="*/ 6353 h 9525"/>
                              <a:gd name="connsiteX268" fmla="*/ 15383 w 28575"/>
                              <a:gd name="connsiteY268" fmla="*/ 3172 h 9525"/>
                              <a:gd name="connsiteX269" fmla="*/ 15383 w 28575"/>
                              <a:gd name="connsiteY269" fmla="*/ 6353 h 9525"/>
                              <a:gd name="connsiteX270" fmla="*/ 15383 w 28575"/>
                              <a:gd name="connsiteY270" fmla="*/ 6353 h 9525"/>
                              <a:gd name="connsiteX271" fmla="*/ 15383 w 28575"/>
                              <a:gd name="connsiteY271" fmla="*/ 9525 h 9525"/>
                              <a:gd name="connsiteX272" fmla="*/ 15383 w 28575"/>
                              <a:gd name="connsiteY272" fmla="*/ 9525 h 9525"/>
                              <a:gd name="connsiteX273" fmla="*/ 15383 w 28575"/>
                              <a:gd name="connsiteY273" fmla="*/ 6353 h 9525"/>
                              <a:gd name="connsiteX274" fmla="*/ 15383 w 28575"/>
                              <a:gd name="connsiteY274" fmla="*/ 3172 h 9525"/>
                              <a:gd name="connsiteX275" fmla="*/ 15383 w 28575"/>
                              <a:gd name="connsiteY275" fmla="*/ 3172 h 9525"/>
                              <a:gd name="connsiteX276" fmla="*/ 15383 w 28575"/>
                              <a:gd name="connsiteY276" fmla="*/ 3172 h 9525"/>
                              <a:gd name="connsiteX277" fmla="*/ 15383 w 28575"/>
                              <a:gd name="connsiteY277" fmla="*/ 3172 h 9525"/>
                              <a:gd name="connsiteX278" fmla="*/ 16116 w 28575"/>
                              <a:gd name="connsiteY278" fmla="*/ 3172 h 9525"/>
                              <a:gd name="connsiteX279" fmla="*/ 16116 w 28575"/>
                              <a:gd name="connsiteY279" fmla="*/ 3172 h 9525"/>
                              <a:gd name="connsiteX280" fmla="*/ 16116 w 28575"/>
                              <a:gd name="connsiteY280" fmla="*/ 3172 h 9525"/>
                              <a:gd name="connsiteX281" fmla="*/ 16116 w 28575"/>
                              <a:gd name="connsiteY281" fmla="*/ 3172 h 9525"/>
                              <a:gd name="connsiteX282" fmla="*/ 16116 w 28575"/>
                              <a:gd name="connsiteY282" fmla="*/ 6353 h 9525"/>
                              <a:gd name="connsiteX283" fmla="*/ 16116 w 28575"/>
                              <a:gd name="connsiteY283" fmla="*/ 6353 h 9525"/>
                              <a:gd name="connsiteX284" fmla="*/ 16116 w 28575"/>
                              <a:gd name="connsiteY284" fmla="*/ 6353 h 9525"/>
                              <a:gd name="connsiteX285" fmla="*/ 16116 w 28575"/>
                              <a:gd name="connsiteY285" fmla="*/ 3172 h 9525"/>
                              <a:gd name="connsiteX286" fmla="*/ 16116 w 28575"/>
                              <a:gd name="connsiteY286" fmla="*/ 3172 h 9525"/>
                              <a:gd name="connsiteX287" fmla="*/ 16116 w 28575"/>
                              <a:gd name="connsiteY287" fmla="*/ 3172 h 9525"/>
                              <a:gd name="connsiteX288" fmla="*/ 16116 w 28575"/>
                              <a:gd name="connsiteY288" fmla="*/ 3172 h 9525"/>
                              <a:gd name="connsiteX289" fmla="*/ 16116 w 28575"/>
                              <a:gd name="connsiteY289" fmla="*/ 3172 h 9525"/>
                              <a:gd name="connsiteX290" fmla="*/ 16116 w 28575"/>
                              <a:gd name="connsiteY290" fmla="*/ 6353 h 9525"/>
                              <a:gd name="connsiteX291" fmla="*/ 16116 w 28575"/>
                              <a:gd name="connsiteY291" fmla="*/ 6353 h 9525"/>
                              <a:gd name="connsiteX292" fmla="*/ 16850 w 28575"/>
                              <a:gd name="connsiteY292" fmla="*/ 6353 h 9525"/>
                              <a:gd name="connsiteX293" fmla="*/ 16850 w 28575"/>
                              <a:gd name="connsiteY293" fmla="*/ 6353 h 9525"/>
                              <a:gd name="connsiteX294" fmla="*/ 16850 w 28575"/>
                              <a:gd name="connsiteY294" fmla="*/ 3172 h 9525"/>
                              <a:gd name="connsiteX295" fmla="*/ 16850 w 28575"/>
                              <a:gd name="connsiteY295" fmla="*/ 3172 h 9525"/>
                              <a:gd name="connsiteX296" fmla="*/ 16850 w 28575"/>
                              <a:gd name="connsiteY296" fmla="*/ 3172 h 9525"/>
                              <a:gd name="connsiteX297" fmla="*/ 16850 w 28575"/>
                              <a:gd name="connsiteY297" fmla="*/ 6353 h 9525"/>
                              <a:gd name="connsiteX298" fmla="*/ 16850 w 28575"/>
                              <a:gd name="connsiteY298" fmla="*/ 6353 h 9525"/>
                              <a:gd name="connsiteX299" fmla="*/ 16850 w 28575"/>
                              <a:gd name="connsiteY299" fmla="*/ 3172 h 9525"/>
                              <a:gd name="connsiteX300" fmla="*/ 16850 w 28575"/>
                              <a:gd name="connsiteY300" fmla="*/ 6353 h 9525"/>
                              <a:gd name="connsiteX301" fmla="*/ 16850 w 28575"/>
                              <a:gd name="connsiteY301" fmla="*/ 3172 h 9525"/>
                              <a:gd name="connsiteX302" fmla="*/ 16850 w 28575"/>
                              <a:gd name="connsiteY302" fmla="*/ 3172 h 9525"/>
                              <a:gd name="connsiteX303" fmla="*/ 16850 w 28575"/>
                              <a:gd name="connsiteY303" fmla="*/ 3172 h 9525"/>
                              <a:gd name="connsiteX304" fmla="*/ 17583 w 28575"/>
                              <a:gd name="connsiteY304" fmla="*/ 3172 h 9525"/>
                              <a:gd name="connsiteX305" fmla="*/ 17583 w 28575"/>
                              <a:gd name="connsiteY305" fmla="*/ 3172 h 9525"/>
                              <a:gd name="connsiteX306" fmla="*/ 17583 w 28575"/>
                              <a:gd name="connsiteY306" fmla="*/ 3172 h 9525"/>
                              <a:gd name="connsiteX307" fmla="*/ 17583 w 28575"/>
                              <a:gd name="connsiteY307" fmla="*/ 3172 h 9525"/>
                              <a:gd name="connsiteX308" fmla="*/ 17583 w 28575"/>
                              <a:gd name="connsiteY308" fmla="*/ 3172 h 9525"/>
                              <a:gd name="connsiteX309" fmla="*/ 17583 w 28575"/>
                              <a:gd name="connsiteY309" fmla="*/ 3172 h 9525"/>
                              <a:gd name="connsiteX310" fmla="*/ 17583 w 28575"/>
                              <a:gd name="connsiteY310" fmla="*/ 3172 h 9525"/>
                              <a:gd name="connsiteX311" fmla="*/ 17583 w 28575"/>
                              <a:gd name="connsiteY311" fmla="*/ 3172 h 9525"/>
                              <a:gd name="connsiteX312" fmla="*/ 17583 w 28575"/>
                              <a:gd name="connsiteY312" fmla="*/ 3172 h 9525"/>
                              <a:gd name="connsiteX313" fmla="*/ 17583 w 28575"/>
                              <a:gd name="connsiteY313" fmla="*/ 3172 h 9525"/>
                              <a:gd name="connsiteX314" fmla="*/ 17583 w 28575"/>
                              <a:gd name="connsiteY314" fmla="*/ 6353 h 9525"/>
                              <a:gd name="connsiteX315" fmla="*/ 17583 w 28575"/>
                              <a:gd name="connsiteY315" fmla="*/ 3172 h 9525"/>
                              <a:gd name="connsiteX316" fmla="*/ 17583 w 28575"/>
                              <a:gd name="connsiteY316" fmla="*/ 6353 h 9525"/>
                              <a:gd name="connsiteX317" fmla="*/ 17583 w 28575"/>
                              <a:gd name="connsiteY317" fmla="*/ 6353 h 9525"/>
                              <a:gd name="connsiteX318" fmla="*/ 17583 w 28575"/>
                              <a:gd name="connsiteY318" fmla="*/ 6353 h 9525"/>
                              <a:gd name="connsiteX319" fmla="*/ 17583 w 28575"/>
                              <a:gd name="connsiteY319" fmla="*/ 6353 h 9525"/>
                              <a:gd name="connsiteX320" fmla="*/ 17583 w 28575"/>
                              <a:gd name="connsiteY320" fmla="*/ 9525 h 9525"/>
                              <a:gd name="connsiteX321" fmla="*/ 17583 w 28575"/>
                              <a:gd name="connsiteY321" fmla="*/ 6353 h 9525"/>
                              <a:gd name="connsiteX322" fmla="*/ 18317 w 28575"/>
                              <a:gd name="connsiteY322" fmla="*/ 6353 h 9525"/>
                              <a:gd name="connsiteX323" fmla="*/ 18317 w 28575"/>
                              <a:gd name="connsiteY323" fmla="*/ 9525 h 9525"/>
                              <a:gd name="connsiteX324" fmla="*/ 18317 w 28575"/>
                              <a:gd name="connsiteY324" fmla="*/ 6353 h 9525"/>
                              <a:gd name="connsiteX325" fmla="*/ 18317 w 28575"/>
                              <a:gd name="connsiteY325" fmla="*/ 6353 h 9525"/>
                              <a:gd name="connsiteX326" fmla="*/ 18317 w 28575"/>
                              <a:gd name="connsiteY326" fmla="*/ 6353 h 9525"/>
                              <a:gd name="connsiteX327" fmla="*/ 18317 w 28575"/>
                              <a:gd name="connsiteY327" fmla="*/ 6353 h 9525"/>
                              <a:gd name="connsiteX328" fmla="*/ 18317 w 28575"/>
                              <a:gd name="connsiteY328" fmla="*/ 6353 h 9525"/>
                              <a:gd name="connsiteX329" fmla="*/ 18317 w 28575"/>
                              <a:gd name="connsiteY329" fmla="*/ 3172 h 9525"/>
                              <a:gd name="connsiteX330" fmla="*/ 18317 w 28575"/>
                              <a:gd name="connsiteY330" fmla="*/ 3172 h 9525"/>
                              <a:gd name="connsiteX331" fmla="*/ 18317 w 28575"/>
                              <a:gd name="connsiteY331" fmla="*/ 6353 h 9525"/>
                              <a:gd name="connsiteX332" fmla="*/ 18317 w 28575"/>
                              <a:gd name="connsiteY332" fmla="*/ 3172 h 9525"/>
                              <a:gd name="connsiteX333" fmla="*/ 18317 w 28575"/>
                              <a:gd name="connsiteY333" fmla="*/ 6353 h 9525"/>
                              <a:gd name="connsiteX334" fmla="*/ 19050 w 28575"/>
                              <a:gd name="connsiteY334" fmla="*/ 3172 h 9525"/>
                              <a:gd name="connsiteX335" fmla="*/ 19050 w 28575"/>
                              <a:gd name="connsiteY335" fmla="*/ 3172 h 9525"/>
                              <a:gd name="connsiteX336" fmla="*/ 19050 w 28575"/>
                              <a:gd name="connsiteY336" fmla="*/ 3172 h 9525"/>
                              <a:gd name="connsiteX337" fmla="*/ 19050 w 28575"/>
                              <a:gd name="connsiteY337" fmla="*/ 3172 h 9525"/>
                              <a:gd name="connsiteX338" fmla="*/ 19050 w 28575"/>
                              <a:gd name="connsiteY338" fmla="*/ 3172 h 9525"/>
                              <a:gd name="connsiteX339" fmla="*/ 19050 w 28575"/>
                              <a:gd name="connsiteY339" fmla="*/ 3172 h 9525"/>
                              <a:gd name="connsiteX340" fmla="*/ 19050 w 28575"/>
                              <a:gd name="connsiteY340" fmla="*/ 3172 h 9525"/>
                              <a:gd name="connsiteX341" fmla="*/ 19050 w 28575"/>
                              <a:gd name="connsiteY341" fmla="*/ 6353 h 9525"/>
                              <a:gd name="connsiteX342" fmla="*/ 19050 w 28575"/>
                              <a:gd name="connsiteY342" fmla="*/ 6353 h 9525"/>
                              <a:gd name="connsiteX343" fmla="*/ 19050 w 28575"/>
                              <a:gd name="connsiteY343" fmla="*/ 3172 h 9525"/>
                              <a:gd name="connsiteX344" fmla="*/ 19050 w 28575"/>
                              <a:gd name="connsiteY344" fmla="*/ 3172 h 9525"/>
                              <a:gd name="connsiteX345" fmla="*/ 19050 w 28575"/>
                              <a:gd name="connsiteY345" fmla="*/ 3172 h 9525"/>
                              <a:gd name="connsiteX346" fmla="*/ 19783 w 28575"/>
                              <a:gd name="connsiteY346" fmla="*/ 3172 h 9525"/>
                              <a:gd name="connsiteX347" fmla="*/ 19783 w 28575"/>
                              <a:gd name="connsiteY347" fmla="*/ 3172 h 9525"/>
                              <a:gd name="connsiteX348" fmla="*/ 19783 w 28575"/>
                              <a:gd name="connsiteY348" fmla="*/ 3172 h 9525"/>
                              <a:gd name="connsiteX349" fmla="*/ 19783 w 28575"/>
                              <a:gd name="connsiteY349" fmla="*/ 3172 h 9525"/>
                              <a:gd name="connsiteX350" fmla="*/ 19783 w 28575"/>
                              <a:gd name="connsiteY350" fmla="*/ 3172 h 9525"/>
                              <a:gd name="connsiteX351" fmla="*/ 19783 w 28575"/>
                              <a:gd name="connsiteY351" fmla="*/ 6353 h 9525"/>
                              <a:gd name="connsiteX352" fmla="*/ 19783 w 28575"/>
                              <a:gd name="connsiteY352" fmla="*/ 6353 h 9525"/>
                              <a:gd name="connsiteX353" fmla="*/ 19783 w 28575"/>
                              <a:gd name="connsiteY353" fmla="*/ 6353 h 9525"/>
                              <a:gd name="connsiteX354" fmla="*/ 19783 w 28575"/>
                              <a:gd name="connsiteY354" fmla="*/ 6353 h 9525"/>
                              <a:gd name="connsiteX355" fmla="*/ 19783 w 28575"/>
                              <a:gd name="connsiteY355" fmla="*/ 6353 h 9525"/>
                              <a:gd name="connsiteX356" fmla="*/ 19783 w 28575"/>
                              <a:gd name="connsiteY356" fmla="*/ 3172 h 9525"/>
                              <a:gd name="connsiteX357" fmla="*/ 19783 w 28575"/>
                              <a:gd name="connsiteY357" fmla="*/ 6353 h 9525"/>
                              <a:gd name="connsiteX358" fmla="*/ 19783 w 28575"/>
                              <a:gd name="connsiteY358" fmla="*/ 6353 h 9525"/>
                              <a:gd name="connsiteX359" fmla="*/ 19783 w 28575"/>
                              <a:gd name="connsiteY359" fmla="*/ 6353 h 9525"/>
                              <a:gd name="connsiteX360" fmla="*/ 20517 w 28575"/>
                              <a:gd name="connsiteY360" fmla="*/ 9525 h 9525"/>
                              <a:gd name="connsiteX361" fmla="*/ 20517 w 28575"/>
                              <a:gd name="connsiteY361" fmla="*/ 6353 h 9525"/>
                              <a:gd name="connsiteX362" fmla="*/ 20517 w 28575"/>
                              <a:gd name="connsiteY362" fmla="*/ 6353 h 9525"/>
                              <a:gd name="connsiteX363" fmla="*/ 20517 w 28575"/>
                              <a:gd name="connsiteY363" fmla="*/ 9525 h 9525"/>
                              <a:gd name="connsiteX364" fmla="*/ 20517 w 28575"/>
                              <a:gd name="connsiteY364" fmla="*/ 9525 h 9525"/>
                              <a:gd name="connsiteX365" fmla="*/ 20517 w 28575"/>
                              <a:gd name="connsiteY365" fmla="*/ 9525 h 9525"/>
                              <a:gd name="connsiteX366" fmla="*/ 20517 w 28575"/>
                              <a:gd name="connsiteY366" fmla="*/ 9525 h 9525"/>
                              <a:gd name="connsiteX367" fmla="*/ 20517 w 28575"/>
                              <a:gd name="connsiteY367" fmla="*/ 6353 h 9525"/>
                              <a:gd name="connsiteX368" fmla="*/ 20517 w 28575"/>
                              <a:gd name="connsiteY368" fmla="*/ 3172 h 9525"/>
                              <a:gd name="connsiteX369" fmla="*/ 20517 w 28575"/>
                              <a:gd name="connsiteY369" fmla="*/ 3172 h 9525"/>
                              <a:gd name="connsiteX370" fmla="*/ 20517 w 28575"/>
                              <a:gd name="connsiteY370" fmla="*/ 3172 h 9525"/>
                              <a:gd name="connsiteX371" fmla="*/ 20517 w 28575"/>
                              <a:gd name="connsiteY371" fmla="*/ 3172 h 9525"/>
                              <a:gd name="connsiteX372" fmla="*/ 21250 w 28575"/>
                              <a:gd name="connsiteY372" fmla="*/ 3172 h 9525"/>
                              <a:gd name="connsiteX373" fmla="*/ 21250 w 28575"/>
                              <a:gd name="connsiteY373" fmla="*/ 3172 h 9525"/>
                              <a:gd name="connsiteX374" fmla="*/ 21250 w 28575"/>
                              <a:gd name="connsiteY374" fmla="*/ 3172 h 9525"/>
                              <a:gd name="connsiteX375" fmla="*/ 21250 w 28575"/>
                              <a:gd name="connsiteY375" fmla="*/ 3172 h 9525"/>
                              <a:gd name="connsiteX376" fmla="*/ 21250 w 28575"/>
                              <a:gd name="connsiteY376" fmla="*/ 3172 h 9525"/>
                              <a:gd name="connsiteX377" fmla="*/ 21250 w 28575"/>
                              <a:gd name="connsiteY377" fmla="*/ 3172 h 9525"/>
                              <a:gd name="connsiteX378" fmla="*/ 21250 w 28575"/>
                              <a:gd name="connsiteY378" fmla="*/ 3172 h 9525"/>
                              <a:gd name="connsiteX379" fmla="*/ 21250 w 28575"/>
                              <a:gd name="connsiteY379" fmla="*/ 3172 h 9525"/>
                              <a:gd name="connsiteX380" fmla="*/ 21250 w 28575"/>
                              <a:gd name="connsiteY380" fmla="*/ 3172 h 9525"/>
                              <a:gd name="connsiteX381" fmla="*/ 21250 w 28575"/>
                              <a:gd name="connsiteY381" fmla="*/ 3172 h 9525"/>
                              <a:gd name="connsiteX382" fmla="*/ 21250 w 28575"/>
                              <a:gd name="connsiteY382" fmla="*/ 3172 h 9525"/>
                              <a:gd name="connsiteX383" fmla="*/ 21250 w 28575"/>
                              <a:gd name="connsiteY383" fmla="*/ 3172 h 9525"/>
                              <a:gd name="connsiteX384" fmla="*/ 21984 w 28575"/>
                              <a:gd name="connsiteY384" fmla="*/ 3172 h 9525"/>
                              <a:gd name="connsiteX385" fmla="*/ 21984 w 28575"/>
                              <a:gd name="connsiteY385" fmla="*/ 3172 h 9525"/>
                              <a:gd name="connsiteX386" fmla="*/ 21984 w 28575"/>
                              <a:gd name="connsiteY386" fmla="*/ 6353 h 9525"/>
                              <a:gd name="connsiteX387" fmla="*/ 21984 w 28575"/>
                              <a:gd name="connsiteY387" fmla="*/ 6353 h 9525"/>
                              <a:gd name="connsiteX388" fmla="*/ 21984 w 28575"/>
                              <a:gd name="connsiteY388" fmla="*/ 6353 h 9525"/>
                              <a:gd name="connsiteX389" fmla="*/ 21984 w 28575"/>
                              <a:gd name="connsiteY389" fmla="*/ 6353 h 9525"/>
                              <a:gd name="connsiteX390" fmla="*/ 21984 w 28575"/>
                              <a:gd name="connsiteY390" fmla="*/ 6353 h 9525"/>
                              <a:gd name="connsiteX391" fmla="*/ 21984 w 28575"/>
                              <a:gd name="connsiteY391" fmla="*/ 6353 h 9525"/>
                              <a:gd name="connsiteX392" fmla="*/ 21984 w 28575"/>
                              <a:gd name="connsiteY392" fmla="*/ 6353 h 9525"/>
                              <a:gd name="connsiteX393" fmla="*/ 21984 w 28575"/>
                              <a:gd name="connsiteY393" fmla="*/ 9525 h 9525"/>
                              <a:gd name="connsiteX394" fmla="*/ 21984 w 28575"/>
                              <a:gd name="connsiteY394" fmla="*/ 9525 h 9525"/>
                              <a:gd name="connsiteX395" fmla="*/ 21984 w 28575"/>
                              <a:gd name="connsiteY395" fmla="*/ 9525 h 9525"/>
                              <a:gd name="connsiteX396" fmla="*/ 21984 w 28575"/>
                              <a:gd name="connsiteY396" fmla="*/ 6353 h 9525"/>
                              <a:gd name="connsiteX397" fmla="*/ 21984 w 28575"/>
                              <a:gd name="connsiteY397" fmla="*/ 3172 h 9525"/>
                              <a:gd name="connsiteX398" fmla="*/ 21984 w 28575"/>
                              <a:gd name="connsiteY398" fmla="*/ 3172 h 9525"/>
                              <a:gd name="connsiteX399" fmla="*/ 21984 w 28575"/>
                              <a:gd name="connsiteY399" fmla="*/ 6353 h 9525"/>
                              <a:gd name="connsiteX400" fmla="*/ 21984 w 28575"/>
                              <a:gd name="connsiteY400" fmla="*/ 6353 h 9525"/>
                              <a:gd name="connsiteX401" fmla="*/ 21984 w 28575"/>
                              <a:gd name="connsiteY401" fmla="*/ 6353 h 9525"/>
                              <a:gd name="connsiteX402" fmla="*/ 22717 w 28575"/>
                              <a:gd name="connsiteY402" fmla="*/ 6353 h 9525"/>
                              <a:gd name="connsiteX403" fmla="*/ 22717 w 28575"/>
                              <a:gd name="connsiteY403" fmla="*/ 3172 h 9525"/>
                              <a:gd name="connsiteX404" fmla="*/ 22717 w 28575"/>
                              <a:gd name="connsiteY404" fmla="*/ 3172 h 9525"/>
                              <a:gd name="connsiteX405" fmla="*/ 22717 w 28575"/>
                              <a:gd name="connsiteY405" fmla="*/ 3172 h 9525"/>
                              <a:gd name="connsiteX406" fmla="*/ 22717 w 28575"/>
                              <a:gd name="connsiteY406" fmla="*/ 3172 h 9525"/>
                              <a:gd name="connsiteX407" fmla="*/ 22717 w 28575"/>
                              <a:gd name="connsiteY407" fmla="*/ 3172 h 9525"/>
                              <a:gd name="connsiteX408" fmla="*/ 22717 w 28575"/>
                              <a:gd name="connsiteY408" fmla="*/ 3172 h 9525"/>
                              <a:gd name="connsiteX409" fmla="*/ 22717 w 28575"/>
                              <a:gd name="connsiteY409" fmla="*/ 3172 h 9525"/>
                              <a:gd name="connsiteX410" fmla="*/ 22717 w 28575"/>
                              <a:gd name="connsiteY410" fmla="*/ 6353 h 9525"/>
                              <a:gd name="connsiteX411" fmla="*/ 22717 w 28575"/>
                              <a:gd name="connsiteY411" fmla="*/ 6353 h 9525"/>
                              <a:gd name="connsiteX412" fmla="*/ 22717 w 28575"/>
                              <a:gd name="connsiteY412" fmla="*/ 9525 h 9525"/>
                              <a:gd name="connsiteX413" fmla="*/ 22717 w 28575"/>
                              <a:gd name="connsiteY413" fmla="*/ 9525 h 9525"/>
                              <a:gd name="connsiteX414" fmla="*/ 23451 w 28575"/>
                              <a:gd name="connsiteY414" fmla="*/ 3172 h 9525"/>
                              <a:gd name="connsiteX415" fmla="*/ 23451 w 28575"/>
                              <a:gd name="connsiteY415" fmla="*/ 3172 h 9525"/>
                              <a:gd name="connsiteX416" fmla="*/ 23451 w 28575"/>
                              <a:gd name="connsiteY416" fmla="*/ 3172 h 9525"/>
                              <a:gd name="connsiteX417" fmla="*/ 23451 w 28575"/>
                              <a:gd name="connsiteY417" fmla="*/ 3172 h 9525"/>
                              <a:gd name="connsiteX418" fmla="*/ 23451 w 28575"/>
                              <a:gd name="connsiteY418" fmla="*/ 3172 h 9525"/>
                              <a:gd name="connsiteX419" fmla="*/ 23451 w 28575"/>
                              <a:gd name="connsiteY419" fmla="*/ 3172 h 9525"/>
                              <a:gd name="connsiteX420" fmla="*/ 23451 w 28575"/>
                              <a:gd name="connsiteY420" fmla="*/ 3172 h 9525"/>
                              <a:gd name="connsiteX421" fmla="*/ 23451 w 28575"/>
                              <a:gd name="connsiteY421" fmla="*/ 3172 h 9525"/>
                              <a:gd name="connsiteX422" fmla="*/ 23451 w 28575"/>
                              <a:gd name="connsiteY422" fmla="*/ 6353 h 9525"/>
                              <a:gd name="connsiteX423" fmla="*/ 23451 w 28575"/>
                              <a:gd name="connsiteY423" fmla="*/ 9525 h 9525"/>
                              <a:gd name="connsiteX424" fmla="*/ 23451 w 28575"/>
                              <a:gd name="connsiteY424" fmla="*/ 6353 h 9525"/>
                              <a:gd name="connsiteX425" fmla="*/ 23451 w 28575"/>
                              <a:gd name="connsiteY425" fmla="*/ 9525 h 9525"/>
                              <a:gd name="connsiteX426" fmla="*/ 23451 w 28575"/>
                              <a:gd name="connsiteY426" fmla="*/ 6353 h 9525"/>
                              <a:gd name="connsiteX427" fmla="*/ 23451 w 28575"/>
                              <a:gd name="connsiteY427" fmla="*/ 6353 h 9525"/>
                              <a:gd name="connsiteX428" fmla="*/ 24174 w 28575"/>
                              <a:gd name="connsiteY428" fmla="*/ 6353 h 9525"/>
                              <a:gd name="connsiteX429" fmla="*/ 24174 w 28575"/>
                              <a:gd name="connsiteY429" fmla="*/ 3172 h 9525"/>
                              <a:gd name="connsiteX430" fmla="*/ 24174 w 28575"/>
                              <a:gd name="connsiteY430" fmla="*/ 3172 h 9525"/>
                              <a:gd name="connsiteX431" fmla="*/ 24174 w 28575"/>
                              <a:gd name="connsiteY431" fmla="*/ 3172 h 9525"/>
                              <a:gd name="connsiteX432" fmla="*/ 24174 w 28575"/>
                              <a:gd name="connsiteY432" fmla="*/ 3172 h 9525"/>
                              <a:gd name="connsiteX433" fmla="*/ 24174 w 28575"/>
                              <a:gd name="connsiteY433" fmla="*/ 3172 h 9525"/>
                              <a:gd name="connsiteX434" fmla="*/ 24174 w 28575"/>
                              <a:gd name="connsiteY434" fmla="*/ 3172 h 9525"/>
                              <a:gd name="connsiteX435" fmla="*/ 24174 w 28575"/>
                              <a:gd name="connsiteY435" fmla="*/ 3172 h 9525"/>
                              <a:gd name="connsiteX436" fmla="*/ 24174 w 28575"/>
                              <a:gd name="connsiteY436" fmla="*/ 6353 h 9525"/>
                              <a:gd name="connsiteX437" fmla="*/ 24174 w 28575"/>
                              <a:gd name="connsiteY437" fmla="*/ 6353 h 9525"/>
                              <a:gd name="connsiteX438" fmla="*/ 24174 w 28575"/>
                              <a:gd name="connsiteY438" fmla="*/ 6353 h 9525"/>
                              <a:gd name="connsiteX439" fmla="*/ 24174 w 28575"/>
                              <a:gd name="connsiteY439" fmla="*/ 6353 h 9525"/>
                              <a:gd name="connsiteX440" fmla="*/ 24908 w 28575"/>
                              <a:gd name="connsiteY440" fmla="*/ 9525 h 9525"/>
                              <a:gd name="connsiteX441" fmla="*/ 24908 w 28575"/>
                              <a:gd name="connsiteY441" fmla="*/ 6353 h 9525"/>
                              <a:gd name="connsiteX442" fmla="*/ 24908 w 28575"/>
                              <a:gd name="connsiteY442" fmla="*/ 3172 h 9525"/>
                              <a:gd name="connsiteX443" fmla="*/ 24908 w 28575"/>
                              <a:gd name="connsiteY443" fmla="*/ 3172 h 9525"/>
                              <a:gd name="connsiteX444" fmla="*/ 24908 w 28575"/>
                              <a:gd name="connsiteY444" fmla="*/ 3172 h 9525"/>
                              <a:gd name="connsiteX445" fmla="*/ 24908 w 28575"/>
                              <a:gd name="connsiteY445" fmla="*/ 3172 h 9525"/>
                              <a:gd name="connsiteX446" fmla="*/ 24908 w 28575"/>
                              <a:gd name="connsiteY446" fmla="*/ 3172 h 9525"/>
                              <a:gd name="connsiteX447" fmla="*/ 24908 w 28575"/>
                              <a:gd name="connsiteY447" fmla="*/ 3172 h 9525"/>
                              <a:gd name="connsiteX448" fmla="*/ 24908 w 28575"/>
                              <a:gd name="connsiteY448" fmla="*/ 3172 h 9525"/>
                              <a:gd name="connsiteX449" fmla="*/ 24908 w 28575"/>
                              <a:gd name="connsiteY449" fmla="*/ 3172 h 9525"/>
                              <a:gd name="connsiteX450" fmla="*/ 24908 w 28575"/>
                              <a:gd name="connsiteY450" fmla="*/ 3172 h 9525"/>
                              <a:gd name="connsiteX451" fmla="*/ 24908 w 28575"/>
                              <a:gd name="connsiteY451" fmla="*/ 3172 h 9525"/>
                              <a:gd name="connsiteX452" fmla="*/ 25641 w 28575"/>
                              <a:gd name="connsiteY452" fmla="*/ 3172 h 9525"/>
                              <a:gd name="connsiteX453" fmla="*/ 25641 w 28575"/>
                              <a:gd name="connsiteY453" fmla="*/ 3172 h 9525"/>
                              <a:gd name="connsiteX454" fmla="*/ 25641 w 28575"/>
                              <a:gd name="connsiteY454" fmla="*/ 6353 h 9525"/>
                              <a:gd name="connsiteX455" fmla="*/ 25641 w 28575"/>
                              <a:gd name="connsiteY455" fmla="*/ 3172 h 9525"/>
                              <a:gd name="connsiteX456" fmla="*/ 25641 w 28575"/>
                              <a:gd name="connsiteY456" fmla="*/ 3172 h 9525"/>
                              <a:gd name="connsiteX457" fmla="*/ 25641 w 28575"/>
                              <a:gd name="connsiteY457" fmla="*/ 3172 h 9525"/>
                              <a:gd name="connsiteX458" fmla="*/ 25641 w 28575"/>
                              <a:gd name="connsiteY458" fmla="*/ 3172 h 9525"/>
                              <a:gd name="connsiteX459" fmla="*/ 25641 w 28575"/>
                              <a:gd name="connsiteY459" fmla="*/ 3172 h 9525"/>
                              <a:gd name="connsiteX460" fmla="*/ 25641 w 28575"/>
                              <a:gd name="connsiteY460" fmla="*/ 3172 h 9525"/>
                              <a:gd name="connsiteX461" fmla="*/ 25641 w 28575"/>
                              <a:gd name="connsiteY461" fmla="*/ 3172 h 9525"/>
                              <a:gd name="connsiteX462" fmla="*/ 25641 w 28575"/>
                              <a:gd name="connsiteY462" fmla="*/ 3172 h 9525"/>
                              <a:gd name="connsiteX463" fmla="*/ 25641 w 28575"/>
                              <a:gd name="connsiteY463" fmla="*/ 3172 h 9525"/>
                              <a:gd name="connsiteX464" fmla="*/ 26375 w 28575"/>
                              <a:gd name="connsiteY464" fmla="*/ 3172 h 9525"/>
                              <a:gd name="connsiteX465" fmla="*/ 26375 w 28575"/>
                              <a:gd name="connsiteY465" fmla="*/ 3172 h 9525"/>
                              <a:gd name="connsiteX466" fmla="*/ 26375 w 28575"/>
                              <a:gd name="connsiteY466" fmla="*/ 3172 h 9525"/>
                              <a:gd name="connsiteX467" fmla="*/ 26375 w 28575"/>
                              <a:gd name="connsiteY467" fmla="*/ 3172 h 9525"/>
                              <a:gd name="connsiteX468" fmla="*/ 26375 w 28575"/>
                              <a:gd name="connsiteY468" fmla="*/ 3172 h 9525"/>
                              <a:gd name="connsiteX469" fmla="*/ 26375 w 28575"/>
                              <a:gd name="connsiteY469" fmla="*/ 3172 h 9525"/>
                              <a:gd name="connsiteX470" fmla="*/ 26375 w 28575"/>
                              <a:gd name="connsiteY470" fmla="*/ 3172 h 9525"/>
                              <a:gd name="connsiteX471" fmla="*/ 26375 w 28575"/>
                              <a:gd name="connsiteY471" fmla="*/ 3172 h 9525"/>
                              <a:gd name="connsiteX472" fmla="*/ 26375 w 28575"/>
                              <a:gd name="connsiteY472" fmla="*/ 3172 h 9525"/>
                              <a:gd name="connsiteX473" fmla="*/ 26375 w 28575"/>
                              <a:gd name="connsiteY473" fmla="*/ 3172 h 9525"/>
                              <a:gd name="connsiteX474" fmla="*/ 26375 w 28575"/>
                              <a:gd name="connsiteY474" fmla="*/ 3172 h 9525"/>
                              <a:gd name="connsiteX475" fmla="*/ 26375 w 28575"/>
                              <a:gd name="connsiteY475" fmla="*/ 6353 h 9525"/>
                              <a:gd name="connsiteX476" fmla="*/ 27108 w 28575"/>
                              <a:gd name="connsiteY476" fmla="*/ 6353 h 9525"/>
                              <a:gd name="connsiteX477" fmla="*/ 27108 w 28575"/>
                              <a:gd name="connsiteY477" fmla="*/ 6353 h 9525"/>
                              <a:gd name="connsiteX478" fmla="*/ 27108 w 28575"/>
                              <a:gd name="connsiteY478" fmla="*/ 6353 h 9525"/>
                              <a:gd name="connsiteX479" fmla="*/ 27108 w 28575"/>
                              <a:gd name="connsiteY479" fmla="*/ 3172 h 9525"/>
                              <a:gd name="connsiteX480" fmla="*/ 27108 w 28575"/>
                              <a:gd name="connsiteY480" fmla="*/ 3172 h 9525"/>
                              <a:gd name="connsiteX481" fmla="*/ 27108 w 28575"/>
                              <a:gd name="connsiteY481" fmla="*/ 3172 h 9525"/>
                              <a:gd name="connsiteX482" fmla="*/ 27108 w 28575"/>
                              <a:gd name="connsiteY482" fmla="*/ 3172 h 9525"/>
                              <a:gd name="connsiteX483" fmla="*/ 27108 w 28575"/>
                              <a:gd name="connsiteY483" fmla="*/ 3172 h 9525"/>
                              <a:gd name="connsiteX484" fmla="*/ 27108 w 28575"/>
                              <a:gd name="connsiteY484" fmla="*/ 3172 h 9525"/>
                              <a:gd name="connsiteX485" fmla="*/ 27108 w 28575"/>
                              <a:gd name="connsiteY485" fmla="*/ 3172 h 9525"/>
                              <a:gd name="connsiteX486" fmla="*/ 27108 w 28575"/>
                              <a:gd name="connsiteY486" fmla="*/ 3172 h 9525"/>
                              <a:gd name="connsiteX487" fmla="*/ 27108 w 28575"/>
                              <a:gd name="connsiteY487" fmla="*/ 3172 h 9525"/>
                              <a:gd name="connsiteX488" fmla="*/ 27108 w 28575"/>
                              <a:gd name="connsiteY488" fmla="*/ 3172 h 9525"/>
                              <a:gd name="connsiteX489" fmla="*/ 27108 w 28575"/>
                              <a:gd name="connsiteY489" fmla="*/ 3172 h 9525"/>
                              <a:gd name="connsiteX490" fmla="*/ 27108 w 28575"/>
                              <a:gd name="connsiteY490" fmla="*/ 3172 h 9525"/>
                              <a:gd name="connsiteX491" fmla="*/ 27108 w 28575"/>
                              <a:gd name="connsiteY491" fmla="*/ 3172 h 9525"/>
                              <a:gd name="connsiteX492" fmla="*/ 27108 w 28575"/>
                              <a:gd name="connsiteY492" fmla="*/ 3172 h 9525"/>
                              <a:gd name="connsiteX493" fmla="*/ 27108 w 28575"/>
                              <a:gd name="connsiteY493" fmla="*/ 3172 h 9525"/>
                              <a:gd name="connsiteX494" fmla="*/ 27842 w 28575"/>
                              <a:gd name="connsiteY494" fmla="*/ 3172 h 9525"/>
                              <a:gd name="connsiteX495" fmla="*/ 27842 w 28575"/>
                              <a:gd name="connsiteY495" fmla="*/ 3172 h 9525"/>
                              <a:gd name="connsiteX496" fmla="*/ 27842 w 28575"/>
                              <a:gd name="connsiteY496" fmla="*/ 3172 h 9525"/>
                              <a:gd name="connsiteX497" fmla="*/ 27842 w 28575"/>
                              <a:gd name="connsiteY497" fmla="*/ 3172 h 9525"/>
                              <a:gd name="connsiteX498" fmla="*/ 27842 w 28575"/>
                              <a:gd name="connsiteY498" fmla="*/ 3172 h 9525"/>
                              <a:gd name="connsiteX499" fmla="*/ 27842 w 28575"/>
                              <a:gd name="connsiteY499" fmla="*/ 3172 h 9525"/>
                              <a:gd name="connsiteX500" fmla="*/ 27842 w 28575"/>
                              <a:gd name="connsiteY500" fmla="*/ 3172 h 9525"/>
                              <a:gd name="connsiteX501" fmla="*/ 27842 w 28575"/>
                              <a:gd name="connsiteY501" fmla="*/ 3172 h 9525"/>
                              <a:gd name="connsiteX502" fmla="*/ 27842 w 28575"/>
                              <a:gd name="connsiteY502" fmla="*/ 3172 h 9525"/>
                              <a:gd name="connsiteX503" fmla="*/ 27842 w 28575"/>
                              <a:gd name="connsiteY503" fmla="*/ 3172 h 9525"/>
                              <a:gd name="connsiteX504" fmla="*/ 27842 w 28575"/>
                              <a:gd name="connsiteY504" fmla="*/ 6353 h 9525"/>
                              <a:gd name="connsiteX505" fmla="*/ 27842 w 28575"/>
                              <a:gd name="connsiteY505" fmla="*/ 6353 h 9525"/>
                              <a:gd name="connsiteX506" fmla="*/ 27842 w 28575"/>
                              <a:gd name="connsiteY506" fmla="*/ 6353 h 9525"/>
                              <a:gd name="connsiteX507" fmla="*/ 27842 w 28575"/>
                              <a:gd name="connsiteY507" fmla="*/ 6353 h 9525"/>
                              <a:gd name="connsiteX508" fmla="*/ 28575 w 28575"/>
                              <a:gd name="connsiteY508" fmla="*/ 6353 h 9525"/>
                              <a:gd name="connsiteX509" fmla="*/ 28575 w 28575"/>
                              <a:gd name="connsiteY509" fmla="*/ 6353 h 9525"/>
                              <a:gd name="connsiteX510" fmla="*/ 28575 w 28575"/>
                              <a:gd name="connsiteY510" fmla="*/ 3172 h 9525"/>
                              <a:gd name="connsiteX511" fmla="*/ 28575 w 28575"/>
                              <a:gd name="connsiteY511" fmla="*/ 3172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0"/>
                                </a:moveTo>
                                <a:lnTo>
                                  <a:pt x="0" y="3172"/>
                                </a:lnTo>
                                <a:lnTo>
                                  <a:pt x="733" y="3172"/>
                                </a:lnTo>
                                <a:lnTo>
                                  <a:pt x="733" y="3172"/>
                                </a:lnTo>
                                <a:lnTo>
                                  <a:pt x="733" y="3172"/>
                                </a:lnTo>
                                <a:lnTo>
                                  <a:pt x="733" y="0"/>
                                </a:lnTo>
                                <a:lnTo>
                                  <a:pt x="733" y="0"/>
                                </a:lnTo>
                                <a:lnTo>
                                  <a:pt x="733" y="3172"/>
                                </a:lnTo>
                                <a:lnTo>
                                  <a:pt x="733" y="3172"/>
                                </a:lnTo>
                                <a:lnTo>
                                  <a:pt x="733" y="3172"/>
                                </a:lnTo>
                                <a:lnTo>
                                  <a:pt x="733" y="3172"/>
                                </a:lnTo>
                                <a:lnTo>
                                  <a:pt x="733" y="0"/>
                                </a:lnTo>
                                <a:lnTo>
                                  <a:pt x="733" y="3172"/>
                                </a:lnTo>
                                <a:lnTo>
                                  <a:pt x="733" y="0"/>
                                </a:lnTo>
                                <a:lnTo>
                                  <a:pt x="1467" y="0"/>
                                </a:lnTo>
                                <a:lnTo>
                                  <a:pt x="1467" y="3172"/>
                                </a:lnTo>
                                <a:lnTo>
                                  <a:pt x="1467" y="3172"/>
                                </a:lnTo>
                                <a:lnTo>
                                  <a:pt x="1467" y="3172"/>
                                </a:lnTo>
                                <a:lnTo>
                                  <a:pt x="1467" y="3172"/>
                                </a:lnTo>
                                <a:lnTo>
                                  <a:pt x="1467" y="3172"/>
                                </a:lnTo>
                                <a:lnTo>
                                  <a:pt x="1467" y="3172"/>
                                </a:lnTo>
                                <a:lnTo>
                                  <a:pt x="1467" y="3172"/>
                                </a:lnTo>
                                <a:lnTo>
                                  <a:pt x="1467" y="3172"/>
                                </a:lnTo>
                                <a:lnTo>
                                  <a:pt x="1467" y="3172"/>
                                </a:lnTo>
                                <a:lnTo>
                                  <a:pt x="1467" y="3172"/>
                                </a:lnTo>
                                <a:lnTo>
                                  <a:pt x="1467" y="3172"/>
                                </a:lnTo>
                                <a:lnTo>
                                  <a:pt x="2200" y="3172"/>
                                </a:lnTo>
                                <a:lnTo>
                                  <a:pt x="2200" y="3172"/>
                                </a:lnTo>
                                <a:lnTo>
                                  <a:pt x="2200" y="3172"/>
                                </a:lnTo>
                                <a:lnTo>
                                  <a:pt x="2200" y="3172"/>
                                </a:lnTo>
                                <a:lnTo>
                                  <a:pt x="2200" y="3172"/>
                                </a:lnTo>
                                <a:lnTo>
                                  <a:pt x="2200" y="3172"/>
                                </a:lnTo>
                                <a:lnTo>
                                  <a:pt x="2200" y="3172"/>
                                </a:lnTo>
                                <a:lnTo>
                                  <a:pt x="2200" y="3172"/>
                                </a:lnTo>
                                <a:lnTo>
                                  <a:pt x="2200" y="6353"/>
                                </a:lnTo>
                                <a:lnTo>
                                  <a:pt x="2200" y="3172"/>
                                </a:lnTo>
                                <a:lnTo>
                                  <a:pt x="2200" y="3172"/>
                                </a:lnTo>
                                <a:lnTo>
                                  <a:pt x="2200" y="3172"/>
                                </a:lnTo>
                                <a:lnTo>
                                  <a:pt x="2934" y="3172"/>
                                </a:lnTo>
                                <a:lnTo>
                                  <a:pt x="2934" y="3172"/>
                                </a:lnTo>
                                <a:lnTo>
                                  <a:pt x="2934" y="3172"/>
                                </a:lnTo>
                                <a:lnTo>
                                  <a:pt x="2934" y="3172"/>
                                </a:lnTo>
                                <a:lnTo>
                                  <a:pt x="2934" y="3172"/>
                                </a:lnTo>
                                <a:lnTo>
                                  <a:pt x="2934" y="3172"/>
                                </a:lnTo>
                                <a:lnTo>
                                  <a:pt x="2934" y="3172"/>
                                </a:lnTo>
                                <a:lnTo>
                                  <a:pt x="2934" y="3172"/>
                                </a:lnTo>
                                <a:lnTo>
                                  <a:pt x="2934" y="3172"/>
                                </a:lnTo>
                                <a:lnTo>
                                  <a:pt x="2934" y="3172"/>
                                </a:lnTo>
                                <a:lnTo>
                                  <a:pt x="2934" y="3172"/>
                                </a:lnTo>
                                <a:lnTo>
                                  <a:pt x="2934" y="3172"/>
                                </a:lnTo>
                                <a:lnTo>
                                  <a:pt x="3667" y="3172"/>
                                </a:lnTo>
                                <a:lnTo>
                                  <a:pt x="3667" y="3172"/>
                                </a:lnTo>
                                <a:lnTo>
                                  <a:pt x="3667" y="3172"/>
                                </a:lnTo>
                                <a:lnTo>
                                  <a:pt x="3667" y="3172"/>
                                </a:lnTo>
                                <a:lnTo>
                                  <a:pt x="3667" y="3172"/>
                                </a:lnTo>
                                <a:lnTo>
                                  <a:pt x="3667" y="3172"/>
                                </a:lnTo>
                                <a:lnTo>
                                  <a:pt x="3667" y="3172"/>
                                </a:lnTo>
                                <a:lnTo>
                                  <a:pt x="3667" y="3172"/>
                                </a:lnTo>
                                <a:lnTo>
                                  <a:pt x="3667" y="3172"/>
                                </a:lnTo>
                                <a:lnTo>
                                  <a:pt x="3667" y="3172"/>
                                </a:lnTo>
                                <a:lnTo>
                                  <a:pt x="3667" y="3172"/>
                                </a:lnTo>
                                <a:lnTo>
                                  <a:pt x="3667" y="3172"/>
                                </a:lnTo>
                                <a:lnTo>
                                  <a:pt x="3667" y="3172"/>
                                </a:lnTo>
                                <a:lnTo>
                                  <a:pt x="3667" y="3172"/>
                                </a:lnTo>
                                <a:lnTo>
                                  <a:pt x="3667" y="3172"/>
                                </a:lnTo>
                                <a:lnTo>
                                  <a:pt x="3667" y="3172"/>
                                </a:lnTo>
                                <a:lnTo>
                                  <a:pt x="3667" y="6353"/>
                                </a:lnTo>
                                <a:lnTo>
                                  <a:pt x="3667" y="3172"/>
                                </a:lnTo>
                                <a:lnTo>
                                  <a:pt x="4401" y="3172"/>
                                </a:lnTo>
                                <a:lnTo>
                                  <a:pt x="4401" y="3172"/>
                                </a:lnTo>
                                <a:lnTo>
                                  <a:pt x="4401" y="3172"/>
                                </a:lnTo>
                                <a:lnTo>
                                  <a:pt x="4401" y="3172"/>
                                </a:lnTo>
                                <a:lnTo>
                                  <a:pt x="4401" y="3172"/>
                                </a:lnTo>
                                <a:lnTo>
                                  <a:pt x="4401" y="3172"/>
                                </a:lnTo>
                                <a:lnTo>
                                  <a:pt x="4401" y="3172"/>
                                </a:lnTo>
                                <a:lnTo>
                                  <a:pt x="4401" y="3172"/>
                                </a:lnTo>
                                <a:lnTo>
                                  <a:pt x="4401" y="3172"/>
                                </a:lnTo>
                                <a:lnTo>
                                  <a:pt x="4401" y="3172"/>
                                </a:lnTo>
                                <a:lnTo>
                                  <a:pt x="4401" y="3172"/>
                                </a:lnTo>
                                <a:lnTo>
                                  <a:pt x="4401" y="3172"/>
                                </a:lnTo>
                                <a:lnTo>
                                  <a:pt x="4401" y="3172"/>
                                </a:lnTo>
                                <a:lnTo>
                                  <a:pt x="4401" y="3172"/>
                                </a:lnTo>
                                <a:lnTo>
                                  <a:pt x="5124" y="3172"/>
                                </a:lnTo>
                                <a:lnTo>
                                  <a:pt x="5124" y="3172"/>
                                </a:lnTo>
                                <a:lnTo>
                                  <a:pt x="5124" y="6353"/>
                                </a:lnTo>
                                <a:lnTo>
                                  <a:pt x="5124" y="6353"/>
                                </a:lnTo>
                                <a:lnTo>
                                  <a:pt x="5124" y="3172"/>
                                </a:lnTo>
                                <a:lnTo>
                                  <a:pt x="5124" y="3172"/>
                                </a:lnTo>
                                <a:lnTo>
                                  <a:pt x="5124" y="3172"/>
                                </a:lnTo>
                                <a:lnTo>
                                  <a:pt x="5124" y="0"/>
                                </a:lnTo>
                                <a:lnTo>
                                  <a:pt x="5124" y="0"/>
                                </a:lnTo>
                                <a:lnTo>
                                  <a:pt x="5124" y="0"/>
                                </a:lnTo>
                                <a:lnTo>
                                  <a:pt x="5124" y="3172"/>
                                </a:lnTo>
                                <a:lnTo>
                                  <a:pt x="5124" y="3172"/>
                                </a:lnTo>
                                <a:lnTo>
                                  <a:pt x="5858" y="3172"/>
                                </a:lnTo>
                                <a:lnTo>
                                  <a:pt x="5858" y="3172"/>
                                </a:lnTo>
                                <a:lnTo>
                                  <a:pt x="5858" y="3172"/>
                                </a:lnTo>
                                <a:lnTo>
                                  <a:pt x="5858" y="3172"/>
                                </a:lnTo>
                                <a:lnTo>
                                  <a:pt x="5858" y="3172"/>
                                </a:lnTo>
                                <a:lnTo>
                                  <a:pt x="5858" y="3172"/>
                                </a:lnTo>
                                <a:lnTo>
                                  <a:pt x="5858" y="3172"/>
                                </a:lnTo>
                                <a:lnTo>
                                  <a:pt x="5858" y="3172"/>
                                </a:lnTo>
                                <a:lnTo>
                                  <a:pt x="5858" y="3172"/>
                                </a:lnTo>
                                <a:lnTo>
                                  <a:pt x="5858" y="3172"/>
                                </a:lnTo>
                                <a:lnTo>
                                  <a:pt x="5858" y="3172"/>
                                </a:lnTo>
                                <a:lnTo>
                                  <a:pt x="5858" y="3172"/>
                                </a:lnTo>
                                <a:lnTo>
                                  <a:pt x="6591" y="3172"/>
                                </a:lnTo>
                                <a:lnTo>
                                  <a:pt x="6591" y="3172"/>
                                </a:lnTo>
                                <a:lnTo>
                                  <a:pt x="6591" y="3172"/>
                                </a:lnTo>
                                <a:lnTo>
                                  <a:pt x="6591" y="3172"/>
                                </a:lnTo>
                                <a:lnTo>
                                  <a:pt x="6591" y="3172"/>
                                </a:lnTo>
                                <a:lnTo>
                                  <a:pt x="6591" y="3172"/>
                                </a:lnTo>
                                <a:lnTo>
                                  <a:pt x="6591" y="3172"/>
                                </a:lnTo>
                                <a:lnTo>
                                  <a:pt x="6591" y="3172"/>
                                </a:lnTo>
                                <a:lnTo>
                                  <a:pt x="6591" y="3172"/>
                                </a:lnTo>
                                <a:lnTo>
                                  <a:pt x="6591" y="3172"/>
                                </a:lnTo>
                                <a:lnTo>
                                  <a:pt x="6591" y="3172"/>
                                </a:lnTo>
                                <a:lnTo>
                                  <a:pt x="6591" y="3172"/>
                                </a:lnTo>
                                <a:lnTo>
                                  <a:pt x="7325" y="3172"/>
                                </a:lnTo>
                                <a:lnTo>
                                  <a:pt x="7325" y="3172"/>
                                </a:lnTo>
                                <a:lnTo>
                                  <a:pt x="7325" y="3172"/>
                                </a:lnTo>
                                <a:lnTo>
                                  <a:pt x="7325" y="3172"/>
                                </a:lnTo>
                                <a:lnTo>
                                  <a:pt x="7325" y="6353"/>
                                </a:lnTo>
                                <a:lnTo>
                                  <a:pt x="7325" y="3172"/>
                                </a:lnTo>
                                <a:lnTo>
                                  <a:pt x="7325" y="3172"/>
                                </a:lnTo>
                                <a:lnTo>
                                  <a:pt x="7325" y="6353"/>
                                </a:lnTo>
                                <a:lnTo>
                                  <a:pt x="7325" y="3172"/>
                                </a:lnTo>
                                <a:lnTo>
                                  <a:pt x="7325" y="3172"/>
                                </a:lnTo>
                                <a:lnTo>
                                  <a:pt x="7325" y="3172"/>
                                </a:lnTo>
                                <a:lnTo>
                                  <a:pt x="7325" y="0"/>
                                </a:lnTo>
                                <a:lnTo>
                                  <a:pt x="8058" y="0"/>
                                </a:lnTo>
                                <a:lnTo>
                                  <a:pt x="8058" y="3172"/>
                                </a:lnTo>
                                <a:lnTo>
                                  <a:pt x="8058" y="3172"/>
                                </a:lnTo>
                                <a:lnTo>
                                  <a:pt x="8058" y="3172"/>
                                </a:lnTo>
                                <a:lnTo>
                                  <a:pt x="8058" y="3172"/>
                                </a:lnTo>
                                <a:lnTo>
                                  <a:pt x="8058" y="6353"/>
                                </a:lnTo>
                                <a:lnTo>
                                  <a:pt x="8058" y="3172"/>
                                </a:lnTo>
                                <a:lnTo>
                                  <a:pt x="8058" y="3172"/>
                                </a:lnTo>
                                <a:lnTo>
                                  <a:pt x="8058" y="3172"/>
                                </a:lnTo>
                                <a:lnTo>
                                  <a:pt x="8058" y="3172"/>
                                </a:lnTo>
                                <a:lnTo>
                                  <a:pt x="8058" y="3172"/>
                                </a:lnTo>
                                <a:lnTo>
                                  <a:pt x="8058" y="3172"/>
                                </a:lnTo>
                                <a:lnTo>
                                  <a:pt x="8058" y="3172"/>
                                </a:lnTo>
                                <a:lnTo>
                                  <a:pt x="8058" y="3172"/>
                                </a:lnTo>
                                <a:lnTo>
                                  <a:pt x="8058" y="3172"/>
                                </a:lnTo>
                                <a:lnTo>
                                  <a:pt x="8058" y="3172"/>
                                </a:lnTo>
                                <a:lnTo>
                                  <a:pt x="8058" y="3172"/>
                                </a:lnTo>
                                <a:lnTo>
                                  <a:pt x="8058" y="3172"/>
                                </a:lnTo>
                                <a:lnTo>
                                  <a:pt x="8058" y="3172"/>
                                </a:lnTo>
                                <a:lnTo>
                                  <a:pt x="8058" y="3172"/>
                                </a:lnTo>
                                <a:lnTo>
                                  <a:pt x="8792" y="3172"/>
                                </a:lnTo>
                                <a:lnTo>
                                  <a:pt x="8792" y="3172"/>
                                </a:lnTo>
                                <a:lnTo>
                                  <a:pt x="8792" y="3172"/>
                                </a:lnTo>
                                <a:lnTo>
                                  <a:pt x="8792" y="3172"/>
                                </a:lnTo>
                                <a:lnTo>
                                  <a:pt x="8792" y="3172"/>
                                </a:lnTo>
                                <a:lnTo>
                                  <a:pt x="8792" y="3172"/>
                                </a:lnTo>
                                <a:lnTo>
                                  <a:pt x="8792" y="3172"/>
                                </a:lnTo>
                                <a:lnTo>
                                  <a:pt x="8792" y="3172"/>
                                </a:lnTo>
                                <a:lnTo>
                                  <a:pt x="8792" y="3172"/>
                                </a:lnTo>
                                <a:lnTo>
                                  <a:pt x="8792" y="3172"/>
                                </a:lnTo>
                                <a:lnTo>
                                  <a:pt x="8792" y="6353"/>
                                </a:lnTo>
                                <a:lnTo>
                                  <a:pt x="8792" y="6353"/>
                                </a:lnTo>
                                <a:lnTo>
                                  <a:pt x="9525" y="3172"/>
                                </a:lnTo>
                                <a:lnTo>
                                  <a:pt x="9525" y="3172"/>
                                </a:lnTo>
                                <a:lnTo>
                                  <a:pt x="9525" y="3172"/>
                                </a:lnTo>
                                <a:lnTo>
                                  <a:pt x="9525" y="3172"/>
                                </a:lnTo>
                                <a:lnTo>
                                  <a:pt x="9525" y="3172"/>
                                </a:lnTo>
                                <a:lnTo>
                                  <a:pt x="9525" y="3172"/>
                                </a:lnTo>
                                <a:lnTo>
                                  <a:pt x="9525" y="3172"/>
                                </a:lnTo>
                                <a:lnTo>
                                  <a:pt x="9525" y="3172"/>
                                </a:lnTo>
                                <a:lnTo>
                                  <a:pt x="9525" y="6353"/>
                                </a:lnTo>
                                <a:lnTo>
                                  <a:pt x="9525" y="3172"/>
                                </a:lnTo>
                                <a:lnTo>
                                  <a:pt x="9525" y="3172"/>
                                </a:lnTo>
                                <a:lnTo>
                                  <a:pt x="9525" y="6353"/>
                                </a:lnTo>
                                <a:lnTo>
                                  <a:pt x="10258" y="6353"/>
                                </a:lnTo>
                                <a:lnTo>
                                  <a:pt x="10258" y="3172"/>
                                </a:lnTo>
                                <a:lnTo>
                                  <a:pt x="10258" y="3172"/>
                                </a:lnTo>
                                <a:lnTo>
                                  <a:pt x="10258" y="6353"/>
                                </a:lnTo>
                                <a:lnTo>
                                  <a:pt x="10258" y="6353"/>
                                </a:lnTo>
                                <a:lnTo>
                                  <a:pt x="10258" y="3172"/>
                                </a:lnTo>
                                <a:lnTo>
                                  <a:pt x="10258" y="3172"/>
                                </a:lnTo>
                                <a:lnTo>
                                  <a:pt x="10258" y="3172"/>
                                </a:lnTo>
                                <a:lnTo>
                                  <a:pt x="10258" y="3172"/>
                                </a:lnTo>
                                <a:lnTo>
                                  <a:pt x="10258" y="3172"/>
                                </a:lnTo>
                                <a:lnTo>
                                  <a:pt x="10258" y="3172"/>
                                </a:lnTo>
                                <a:lnTo>
                                  <a:pt x="10258" y="3172"/>
                                </a:lnTo>
                                <a:lnTo>
                                  <a:pt x="10992" y="3172"/>
                                </a:lnTo>
                                <a:lnTo>
                                  <a:pt x="10992" y="6353"/>
                                </a:lnTo>
                                <a:lnTo>
                                  <a:pt x="10992" y="6353"/>
                                </a:lnTo>
                                <a:lnTo>
                                  <a:pt x="10992" y="6353"/>
                                </a:lnTo>
                                <a:lnTo>
                                  <a:pt x="10992" y="3172"/>
                                </a:lnTo>
                                <a:lnTo>
                                  <a:pt x="10992" y="3172"/>
                                </a:lnTo>
                                <a:lnTo>
                                  <a:pt x="10992" y="3172"/>
                                </a:lnTo>
                                <a:lnTo>
                                  <a:pt x="10992" y="3172"/>
                                </a:lnTo>
                                <a:lnTo>
                                  <a:pt x="10992" y="3172"/>
                                </a:lnTo>
                                <a:lnTo>
                                  <a:pt x="10992" y="3172"/>
                                </a:lnTo>
                                <a:lnTo>
                                  <a:pt x="10992" y="3172"/>
                                </a:lnTo>
                                <a:lnTo>
                                  <a:pt x="10992" y="3172"/>
                                </a:lnTo>
                                <a:lnTo>
                                  <a:pt x="11725" y="3172"/>
                                </a:lnTo>
                                <a:lnTo>
                                  <a:pt x="11725" y="3172"/>
                                </a:lnTo>
                                <a:lnTo>
                                  <a:pt x="11725" y="3172"/>
                                </a:lnTo>
                                <a:lnTo>
                                  <a:pt x="11725" y="3172"/>
                                </a:lnTo>
                                <a:lnTo>
                                  <a:pt x="11725" y="3172"/>
                                </a:lnTo>
                                <a:lnTo>
                                  <a:pt x="11725" y="3172"/>
                                </a:lnTo>
                                <a:lnTo>
                                  <a:pt x="11725" y="3172"/>
                                </a:lnTo>
                                <a:lnTo>
                                  <a:pt x="11725" y="3172"/>
                                </a:lnTo>
                                <a:lnTo>
                                  <a:pt x="11725" y="3172"/>
                                </a:lnTo>
                                <a:lnTo>
                                  <a:pt x="11725" y="3172"/>
                                </a:lnTo>
                                <a:lnTo>
                                  <a:pt x="11725" y="6353"/>
                                </a:lnTo>
                                <a:lnTo>
                                  <a:pt x="11725" y="3172"/>
                                </a:lnTo>
                                <a:lnTo>
                                  <a:pt x="12459" y="3172"/>
                                </a:lnTo>
                                <a:lnTo>
                                  <a:pt x="12459" y="3172"/>
                                </a:lnTo>
                                <a:lnTo>
                                  <a:pt x="12459" y="3172"/>
                                </a:lnTo>
                                <a:lnTo>
                                  <a:pt x="12459" y="3172"/>
                                </a:lnTo>
                                <a:lnTo>
                                  <a:pt x="12459" y="3172"/>
                                </a:lnTo>
                                <a:lnTo>
                                  <a:pt x="12459" y="6353"/>
                                </a:lnTo>
                                <a:lnTo>
                                  <a:pt x="12459" y="9525"/>
                                </a:lnTo>
                                <a:lnTo>
                                  <a:pt x="12459" y="6353"/>
                                </a:lnTo>
                                <a:lnTo>
                                  <a:pt x="12459" y="3172"/>
                                </a:lnTo>
                                <a:lnTo>
                                  <a:pt x="12459" y="3172"/>
                                </a:lnTo>
                                <a:lnTo>
                                  <a:pt x="12459" y="3172"/>
                                </a:lnTo>
                                <a:lnTo>
                                  <a:pt x="12459" y="3172"/>
                                </a:lnTo>
                                <a:lnTo>
                                  <a:pt x="12459" y="3172"/>
                                </a:lnTo>
                                <a:lnTo>
                                  <a:pt x="12459" y="3172"/>
                                </a:lnTo>
                                <a:lnTo>
                                  <a:pt x="13192" y="6353"/>
                                </a:lnTo>
                                <a:lnTo>
                                  <a:pt x="13192" y="3172"/>
                                </a:lnTo>
                                <a:lnTo>
                                  <a:pt x="13192" y="3172"/>
                                </a:lnTo>
                                <a:lnTo>
                                  <a:pt x="13192" y="3172"/>
                                </a:lnTo>
                                <a:lnTo>
                                  <a:pt x="13192" y="3172"/>
                                </a:lnTo>
                                <a:lnTo>
                                  <a:pt x="13192" y="3172"/>
                                </a:lnTo>
                                <a:lnTo>
                                  <a:pt x="13192" y="3172"/>
                                </a:lnTo>
                                <a:lnTo>
                                  <a:pt x="13192" y="3172"/>
                                </a:lnTo>
                                <a:lnTo>
                                  <a:pt x="13192" y="3172"/>
                                </a:lnTo>
                                <a:lnTo>
                                  <a:pt x="13192" y="6353"/>
                                </a:lnTo>
                                <a:lnTo>
                                  <a:pt x="13192" y="3172"/>
                                </a:lnTo>
                                <a:lnTo>
                                  <a:pt x="13192" y="6353"/>
                                </a:lnTo>
                                <a:lnTo>
                                  <a:pt x="13192" y="3172"/>
                                </a:lnTo>
                                <a:lnTo>
                                  <a:pt x="13192" y="3172"/>
                                </a:lnTo>
                                <a:lnTo>
                                  <a:pt x="13192" y="3172"/>
                                </a:lnTo>
                                <a:lnTo>
                                  <a:pt x="13192" y="3172"/>
                                </a:lnTo>
                                <a:lnTo>
                                  <a:pt x="13192" y="3172"/>
                                </a:lnTo>
                                <a:lnTo>
                                  <a:pt x="13192" y="3172"/>
                                </a:lnTo>
                                <a:lnTo>
                                  <a:pt x="13926" y="6353"/>
                                </a:lnTo>
                                <a:lnTo>
                                  <a:pt x="13926" y="9525"/>
                                </a:lnTo>
                                <a:lnTo>
                                  <a:pt x="13926" y="6353"/>
                                </a:lnTo>
                                <a:lnTo>
                                  <a:pt x="13926" y="9525"/>
                                </a:lnTo>
                                <a:lnTo>
                                  <a:pt x="13926" y="6353"/>
                                </a:lnTo>
                                <a:lnTo>
                                  <a:pt x="13926" y="3172"/>
                                </a:lnTo>
                                <a:lnTo>
                                  <a:pt x="13926" y="3172"/>
                                </a:lnTo>
                                <a:lnTo>
                                  <a:pt x="13926" y="3172"/>
                                </a:lnTo>
                                <a:lnTo>
                                  <a:pt x="13926" y="3172"/>
                                </a:lnTo>
                                <a:lnTo>
                                  <a:pt x="13926" y="3172"/>
                                </a:lnTo>
                                <a:lnTo>
                                  <a:pt x="13926" y="3172"/>
                                </a:lnTo>
                                <a:lnTo>
                                  <a:pt x="13926" y="3172"/>
                                </a:lnTo>
                                <a:lnTo>
                                  <a:pt x="14649" y="3172"/>
                                </a:lnTo>
                                <a:lnTo>
                                  <a:pt x="14649" y="3172"/>
                                </a:lnTo>
                                <a:lnTo>
                                  <a:pt x="14649" y="3172"/>
                                </a:lnTo>
                                <a:lnTo>
                                  <a:pt x="14649" y="6353"/>
                                </a:lnTo>
                                <a:lnTo>
                                  <a:pt x="14649" y="3172"/>
                                </a:lnTo>
                                <a:lnTo>
                                  <a:pt x="14649" y="3172"/>
                                </a:lnTo>
                                <a:lnTo>
                                  <a:pt x="14649" y="3172"/>
                                </a:lnTo>
                                <a:lnTo>
                                  <a:pt x="14649" y="3172"/>
                                </a:lnTo>
                                <a:lnTo>
                                  <a:pt x="14649" y="3172"/>
                                </a:lnTo>
                                <a:lnTo>
                                  <a:pt x="14649" y="3172"/>
                                </a:lnTo>
                                <a:lnTo>
                                  <a:pt x="14649" y="3172"/>
                                </a:lnTo>
                                <a:lnTo>
                                  <a:pt x="14649" y="3172"/>
                                </a:lnTo>
                                <a:lnTo>
                                  <a:pt x="15383" y="6353"/>
                                </a:lnTo>
                                <a:lnTo>
                                  <a:pt x="15383" y="6353"/>
                                </a:lnTo>
                                <a:lnTo>
                                  <a:pt x="15383" y="3172"/>
                                </a:lnTo>
                                <a:lnTo>
                                  <a:pt x="15383" y="6353"/>
                                </a:lnTo>
                                <a:lnTo>
                                  <a:pt x="15383" y="6353"/>
                                </a:lnTo>
                                <a:lnTo>
                                  <a:pt x="15383" y="9525"/>
                                </a:lnTo>
                                <a:lnTo>
                                  <a:pt x="15383" y="9525"/>
                                </a:lnTo>
                                <a:lnTo>
                                  <a:pt x="15383" y="6353"/>
                                </a:lnTo>
                                <a:lnTo>
                                  <a:pt x="15383" y="3172"/>
                                </a:lnTo>
                                <a:lnTo>
                                  <a:pt x="15383" y="3172"/>
                                </a:lnTo>
                                <a:lnTo>
                                  <a:pt x="15383" y="3172"/>
                                </a:lnTo>
                                <a:lnTo>
                                  <a:pt x="15383" y="3172"/>
                                </a:lnTo>
                                <a:lnTo>
                                  <a:pt x="16116" y="3172"/>
                                </a:lnTo>
                                <a:lnTo>
                                  <a:pt x="16116" y="3172"/>
                                </a:lnTo>
                                <a:lnTo>
                                  <a:pt x="16116" y="3172"/>
                                </a:lnTo>
                                <a:lnTo>
                                  <a:pt x="16116" y="3172"/>
                                </a:lnTo>
                                <a:lnTo>
                                  <a:pt x="16116" y="6353"/>
                                </a:lnTo>
                                <a:lnTo>
                                  <a:pt x="16116" y="6353"/>
                                </a:lnTo>
                                <a:lnTo>
                                  <a:pt x="16116" y="6353"/>
                                </a:lnTo>
                                <a:lnTo>
                                  <a:pt x="16116" y="3172"/>
                                </a:lnTo>
                                <a:lnTo>
                                  <a:pt x="16116" y="3172"/>
                                </a:lnTo>
                                <a:lnTo>
                                  <a:pt x="16116" y="3172"/>
                                </a:lnTo>
                                <a:lnTo>
                                  <a:pt x="16116" y="3172"/>
                                </a:lnTo>
                                <a:lnTo>
                                  <a:pt x="16116" y="3172"/>
                                </a:lnTo>
                                <a:lnTo>
                                  <a:pt x="16116" y="6353"/>
                                </a:lnTo>
                                <a:lnTo>
                                  <a:pt x="16116" y="6353"/>
                                </a:lnTo>
                                <a:lnTo>
                                  <a:pt x="16850" y="6353"/>
                                </a:lnTo>
                                <a:lnTo>
                                  <a:pt x="16850" y="6353"/>
                                </a:lnTo>
                                <a:lnTo>
                                  <a:pt x="16850" y="3172"/>
                                </a:lnTo>
                                <a:lnTo>
                                  <a:pt x="16850" y="3172"/>
                                </a:lnTo>
                                <a:lnTo>
                                  <a:pt x="16850" y="3172"/>
                                </a:lnTo>
                                <a:lnTo>
                                  <a:pt x="16850" y="6353"/>
                                </a:lnTo>
                                <a:lnTo>
                                  <a:pt x="16850" y="6353"/>
                                </a:lnTo>
                                <a:lnTo>
                                  <a:pt x="16850" y="3172"/>
                                </a:lnTo>
                                <a:lnTo>
                                  <a:pt x="16850" y="6353"/>
                                </a:lnTo>
                                <a:lnTo>
                                  <a:pt x="16850" y="3172"/>
                                </a:lnTo>
                                <a:lnTo>
                                  <a:pt x="16850" y="3172"/>
                                </a:lnTo>
                                <a:lnTo>
                                  <a:pt x="16850" y="3172"/>
                                </a:lnTo>
                                <a:lnTo>
                                  <a:pt x="17583" y="3172"/>
                                </a:lnTo>
                                <a:lnTo>
                                  <a:pt x="17583" y="3172"/>
                                </a:lnTo>
                                <a:lnTo>
                                  <a:pt x="17583" y="3172"/>
                                </a:lnTo>
                                <a:lnTo>
                                  <a:pt x="17583" y="3172"/>
                                </a:lnTo>
                                <a:lnTo>
                                  <a:pt x="17583" y="3172"/>
                                </a:lnTo>
                                <a:lnTo>
                                  <a:pt x="17583" y="3172"/>
                                </a:lnTo>
                                <a:lnTo>
                                  <a:pt x="17583" y="3172"/>
                                </a:lnTo>
                                <a:lnTo>
                                  <a:pt x="17583" y="3172"/>
                                </a:lnTo>
                                <a:lnTo>
                                  <a:pt x="17583" y="3172"/>
                                </a:lnTo>
                                <a:lnTo>
                                  <a:pt x="17583" y="3172"/>
                                </a:lnTo>
                                <a:lnTo>
                                  <a:pt x="17583" y="6353"/>
                                </a:lnTo>
                                <a:lnTo>
                                  <a:pt x="17583" y="3172"/>
                                </a:lnTo>
                                <a:lnTo>
                                  <a:pt x="17583" y="6353"/>
                                </a:lnTo>
                                <a:lnTo>
                                  <a:pt x="17583" y="6353"/>
                                </a:lnTo>
                                <a:lnTo>
                                  <a:pt x="17583" y="6353"/>
                                </a:lnTo>
                                <a:lnTo>
                                  <a:pt x="17583" y="6353"/>
                                </a:lnTo>
                                <a:lnTo>
                                  <a:pt x="17583" y="9525"/>
                                </a:lnTo>
                                <a:lnTo>
                                  <a:pt x="17583" y="6353"/>
                                </a:lnTo>
                                <a:lnTo>
                                  <a:pt x="18317" y="6353"/>
                                </a:lnTo>
                                <a:lnTo>
                                  <a:pt x="18317" y="9525"/>
                                </a:lnTo>
                                <a:lnTo>
                                  <a:pt x="18317" y="6353"/>
                                </a:lnTo>
                                <a:lnTo>
                                  <a:pt x="18317" y="6353"/>
                                </a:lnTo>
                                <a:lnTo>
                                  <a:pt x="18317" y="6353"/>
                                </a:lnTo>
                                <a:lnTo>
                                  <a:pt x="18317" y="6353"/>
                                </a:lnTo>
                                <a:lnTo>
                                  <a:pt x="18317" y="6353"/>
                                </a:lnTo>
                                <a:lnTo>
                                  <a:pt x="18317" y="3172"/>
                                </a:lnTo>
                                <a:lnTo>
                                  <a:pt x="18317" y="3172"/>
                                </a:lnTo>
                                <a:lnTo>
                                  <a:pt x="18317" y="6353"/>
                                </a:lnTo>
                                <a:lnTo>
                                  <a:pt x="18317" y="3172"/>
                                </a:lnTo>
                                <a:lnTo>
                                  <a:pt x="18317" y="6353"/>
                                </a:lnTo>
                                <a:lnTo>
                                  <a:pt x="19050" y="3172"/>
                                </a:lnTo>
                                <a:lnTo>
                                  <a:pt x="19050" y="3172"/>
                                </a:lnTo>
                                <a:lnTo>
                                  <a:pt x="19050" y="3172"/>
                                </a:lnTo>
                                <a:lnTo>
                                  <a:pt x="19050" y="3172"/>
                                </a:lnTo>
                                <a:lnTo>
                                  <a:pt x="19050" y="3172"/>
                                </a:lnTo>
                                <a:lnTo>
                                  <a:pt x="19050" y="3172"/>
                                </a:lnTo>
                                <a:lnTo>
                                  <a:pt x="19050" y="3172"/>
                                </a:lnTo>
                                <a:lnTo>
                                  <a:pt x="19050" y="6353"/>
                                </a:lnTo>
                                <a:lnTo>
                                  <a:pt x="19050" y="6353"/>
                                </a:lnTo>
                                <a:lnTo>
                                  <a:pt x="19050" y="3172"/>
                                </a:lnTo>
                                <a:lnTo>
                                  <a:pt x="19050" y="3172"/>
                                </a:lnTo>
                                <a:lnTo>
                                  <a:pt x="19050" y="3172"/>
                                </a:lnTo>
                                <a:lnTo>
                                  <a:pt x="19783" y="3172"/>
                                </a:lnTo>
                                <a:lnTo>
                                  <a:pt x="19783" y="3172"/>
                                </a:lnTo>
                                <a:lnTo>
                                  <a:pt x="19783" y="3172"/>
                                </a:lnTo>
                                <a:lnTo>
                                  <a:pt x="19783" y="3172"/>
                                </a:lnTo>
                                <a:lnTo>
                                  <a:pt x="19783" y="3172"/>
                                </a:lnTo>
                                <a:lnTo>
                                  <a:pt x="19783" y="6353"/>
                                </a:lnTo>
                                <a:lnTo>
                                  <a:pt x="19783" y="6353"/>
                                </a:lnTo>
                                <a:lnTo>
                                  <a:pt x="19783" y="6353"/>
                                </a:lnTo>
                                <a:lnTo>
                                  <a:pt x="19783" y="6353"/>
                                </a:lnTo>
                                <a:lnTo>
                                  <a:pt x="19783" y="6353"/>
                                </a:lnTo>
                                <a:lnTo>
                                  <a:pt x="19783" y="3172"/>
                                </a:lnTo>
                                <a:lnTo>
                                  <a:pt x="19783" y="6353"/>
                                </a:lnTo>
                                <a:lnTo>
                                  <a:pt x="19783" y="6353"/>
                                </a:lnTo>
                                <a:lnTo>
                                  <a:pt x="19783" y="6353"/>
                                </a:lnTo>
                                <a:lnTo>
                                  <a:pt x="20517" y="9525"/>
                                </a:lnTo>
                                <a:lnTo>
                                  <a:pt x="20517" y="6353"/>
                                </a:lnTo>
                                <a:lnTo>
                                  <a:pt x="20517" y="6353"/>
                                </a:lnTo>
                                <a:lnTo>
                                  <a:pt x="20517" y="9525"/>
                                </a:lnTo>
                                <a:lnTo>
                                  <a:pt x="20517" y="9525"/>
                                </a:lnTo>
                                <a:lnTo>
                                  <a:pt x="20517" y="9525"/>
                                </a:lnTo>
                                <a:lnTo>
                                  <a:pt x="20517" y="9525"/>
                                </a:lnTo>
                                <a:lnTo>
                                  <a:pt x="20517" y="6353"/>
                                </a:lnTo>
                                <a:lnTo>
                                  <a:pt x="20517" y="3172"/>
                                </a:lnTo>
                                <a:lnTo>
                                  <a:pt x="20517" y="3172"/>
                                </a:lnTo>
                                <a:lnTo>
                                  <a:pt x="20517" y="3172"/>
                                </a:lnTo>
                                <a:lnTo>
                                  <a:pt x="20517" y="3172"/>
                                </a:lnTo>
                                <a:lnTo>
                                  <a:pt x="21250" y="3172"/>
                                </a:lnTo>
                                <a:lnTo>
                                  <a:pt x="21250" y="3172"/>
                                </a:lnTo>
                                <a:lnTo>
                                  <a:pt x="21250" y="3172"/>
                                </a:lnTo>
                                <a:lnTo>
                                  <a:pt x="21250" y="3172"/>
                                </a:lnTo>
                                <a:lnTo>
                                  <a:pt x="21250" y="3172"/>
                                </a:lnTo>
                                <a:lnTo>
                                  <a:pt x="21250" y="3172"/>
                                </a:lnTo>
                                <a:lnTo>
                                  <a:pt x="21250" y="3172"/>
                                </a:lnTo>
                                <a:lnTo>
                                  <a:pt x="21250" y="3172"/>
                                </a:lnTo>
                                <a:lnTo>
                                  <a:pt x="21250" y="3172"/>
                                </a:lnTo>
                                <a:lnTo>
                                  <a:pt x="21250" y="3172"/>
                                </a:lnTo>
                                <a:lnTo>
                                  <a:pt x="21250" y="3172"/>
                                </a:lnTo>
                                <a:lnTo>
                                  <a:pt x="21250" y="3172"/>
                                </a:lnTo>
                                <a:lnTo>
                                  <a:pt x="21984" y="3172"/>
                                </a:lnTo>
                                <a:lnTo>
                                  <a:pt x="21984" y="3172"/>
                                </a:lnTo>
                                <a:lnTo>
                                  <a:pt x="21984" y="6353"/>
                                </a:lnTo>
                                <a:lnTo>
                                  <a:pt x="21984" y="6353"/>
                                </a:lnTo>
                                <a:lnTo>
                                  <a:pt x="21984" y="6353"/>
                                </a:lnTo>
                                <a:lnTo>
                                  <a:pt x="21984" y="6353"/>
                                </a:lnTo>
                                <a:lnTo>
                                  <a:pt x="21984" y="6353"/>
                                </a:lnTo>
                                <a:lnTo>
                                  <a:pt x="21984" y="6353"/>
                                </a:lnTo>
                                <a:lnTo>
                                  <a:pt x="21984" y="6353"/>
                                </a:lnTo>
                                <a:lnTo>
                                  <a:pt x="21984" y="9525"/>
                                </a:lnTo>
                                <a:lnTo>
                                  <a:pt x="21984" y="9525"/>
                                </a:lnTo>
                                <a:lnTo>
                                  <a:pt x="21984" y="9525"/>
                                </a:lnTo>
                                <a:lnTo>
                                  <a:pt x="21984" y="6353"/>
                                </a:lnTo>
                                <a:lnTo>
                                  <a:pt x="21984" y="3172"/>
                                </a:lnTo>
                                <a:lnTo>
                                  <a:pt x="21984" y="3172"/>
                                </a:lnTo>
                                <a:lnTo>
                                  <a:pt x="21984" y="6353"/>
                                </a:lnTo>
                                <a:lnTo>
                                  <a:pt x="21984" y="6353"/>
                                </a:lnTo>
                                <a:lnTo>
                                  <a:pt x="21984" y="6353"/>
                                </a:lnTo>
                                <a:lnTo>
                                  <a:pt x="22717" y="6353"/>
                                </a:lnTo>
                                <a:lnTo>
                                  <a:pt x="22717" y="3172"/>
                                </a:lnTo>
                                <a:lnTo>
                                  <a:pt x="22717" y="3172"/>
                                </a:lnTo>
                                <a:lnTo>
                                  <a:pt x="22717" y="3172"/>
                                </a:lnTo>
                                <a:lnTo>
                                  <a:pt x="22717" y="3172"/>
                                </a:lnTo>
                                <a:lnTo>
                                  <a:pt x="22717" y="3172"/>
                                </a:lnTo>
                                <a:lnTo>
                                  <a:pt x="22717" y="3172"/>
                                </a:lnTo>
                                <a:lnTo>
                                  <a:pt x="22717" y="3172"/>
                                </a:lnTo>
                                <a:lnTo>
                                  <a:pt x="22717" y="6353"/>
                                </a:lnTo>
                                <a:lnTo>
                                  <a:pt x="22717" y="6353"/>
                                </a:lnTo>
                                <a:lnTo>
                                  <a:pt x="22717" y="9525"/>
                                </a:lnTo>
                                <a:lnTo>
                                  <a:pt x="22717" y="9525"/>
                                </a:lnTo>
                                <a:lnTo>
                                  <a:pt x="23451" y="3172"/>
                                </a:lnTo>
                                <a:lnTo>
                                  <a:pt x="23451" y="3172"/>
                                </a:lnTo>
                                <a:lnTo>
                                  <a:pt x="23451" y="3172"/>
                                </a:lnTo>
                                <a:lnTo>
                                  <a:pt x="23451" y="3172"/>
                                </a:lnTo>
                                <a:lnTo>
                                  <a:pt x="23451" y="3172"/>
                                </a:lnTo>
                                <a:lnTo>
                                  <a:pt x="23451" y="3172"/>
                                </a:lnTo>
                                <a:lnTo>
                                  <a:pt x="23451" y="3172"/>
                                </a:lnTo>
                                <a:lnTo>
                                  <a:pt x="23451" y="3172"/>
                                </a:lnTo>
                                <a:lnTo>
                                  <a:pt x="23451" y="6353"/>
                                </a:lnTo>
                                <a:lnTo>
                                  <a:pt x="23451" y="9525"/>
                                </a:lnTo>
                                <a:lnTo>
                                  <a:pt x="23451" y="6353"/>
                                </a:lnTo>
                                <a:lnTo>
                                  <a:pt x="23451" y="9525"/>
                                </a:lnTo>
                                <a:lnTo>
                                  <a:pt x="23451" y="6353"/>
                                </a:lnTo>
                                <a:lnTo>
                                  <a:pt x="23451" y="6353"/>
                                </a:lnTo>
                                <a:lnTo>
                                  <a:pt x="24174" y="6353"/>
                                </a:lnTo>
                                <a:lnTo>
                                  <a:pt x="24174" y="3172"/>
                                </a:lnTo>
                                <a:lnTo>
                                  <a:pt x="24174" y="3172"/>
                                </a:lnTo>
                                <a:lnTo>
                                  <a:pt x="24174" y="3172"/>
                                </a:lnTo>
                                <a:lnTo>
                                  <a:pt x="24174" y="3172"/>
                                </a:lnTo>
                                <a:lnTo>
                                  <a:pt x="24174" y="3172"/>
                                </a:lnTo>
                                <a:lnTo>
                                  <a:pt x="24174" y="3172"/>
                                </a:lnTo>
                                <a:lnTo>
                                  <a:pt x="24174" y="3172"/>
                                </a:lnTo>
                                <a:lnTo>
                                  <a:pt x="24174" y="6353"/>
                                </a:lnTo>
                                <a:lnTo>
                                  <a:pt x="24174" y="6353"/>
                                </a:lnTo>
                                <a:lnTo>
                                  <a:pt x="24174" y="6353"/>
                                </a:lnTo>
                                <a:lnTo>
                                  <a:pt x="24174" y="6353"/>
                                </a:lnTo>
                                <a:lnTo>
                                  <a:pt x="24908" y="9525"/>
                                </a:lnTo>
                                <a:lnTo>
                                  <a:pt x="24908" y="6353"/>
                                </a:lnTo>
                                <a:lnTo>
                                  <a:pt x="24908" y="3172"/>
                                </a:lnTo>
                                <a:lnTo>
                                  <a:pt x="24908" y="3172"/>
                                </a:lnTo>
                                <a:lnTo>
                                  <a:pt x="24908" y="3172"/>
                                </a:lnTo>
                                <a:lnTo>
                                  <a:pt x="24908" y="3172"/>
                                </a:lnTo>
                                <a:lnTo>
                                  <a:pt x="24908" y="3172"/>
                                </a:lnTo>
                                <a:lnTo>
                                  <a:pt x="24908" y="3172"/>
                                </a:lnTo>
                                <a:lnTo>
                                  <a:pt x="24908" y="3172"/>
                                </a:lnTo>
                                <a:lnTo>
                                  <a:pt x="24908" y="3172"/>
                                </a:lnTo>
                                <a:lnTo>
                                  <a:pt x="24908" y="3172"/>
                                </a:lnTo>
                                <a:lnTo>
                                  <a:pt x="24908" y="3172"/>
                                </a:lnTo>
                                <a:lnTo>
                                  <a:pt x="25641" y="3172"/>
                                </a:lnTo>
                                <a:lnTo>
                                  <a:pt x="25641" y="3172"/>
                                </a:lnTo>
                                <a:lnTo>
                                  <a:pt x="25641" y="6353"/>
                                </a:lnTo>
                                <a:lnTo>
                                  <a:pt x="25641" y="3172"/>
                                </a:lnTo>
                                <a:lnTo>
                                  <a:pt x="25641" y="3172"/>
                                </a:lnTo>
                                <a:lnTo>
                                  <a:pt x="25641" y="3172"/>
                                </a:lnTo>
                                <a:lnTo>
                                  <a:pt x="25641" y="3172"/>
                                </a:lnTo>
                                <a:lnTo>
                                  <a:pt x="25641" y="3172"/>
                                </a:lnTo>
                                <a:lnTo>
                                  <a:pt x="25641" y="3172"/>
                                </a:lnTo>
                                <a:lnTo>
                                  <a:pt x="25641" y="3172"/>
                                </a:lnTo>
                                <a:lnTo>
                                  <a:pt x="25641" y="3172"/>
                                </a:lnTo>
                                <a:lnTo>
                                  <a:pt x="25641" y="3172"/>
                                </a:lnTo>
                                <a:lnTo>
                                  <a:pt x="26375" y="3172"/>
                                </a:lnTo>
                                <a:lnTo>
                                  <a:pt x="26375" y="3172"/>
                                </a:lnTo>
                                <a:lnTo>
                                  <a:pt x="26375" y="3172"/>
                                </a:lnTo>
                                <a:lnTo>
                                  <a:pt x="26375" y="3172"/>
                                </a:lnTo>
                                <a:lnTo>
                                  <a:pt x="26375" y="3172"/>
                                </a:lnTo>
                                <a:lnTo>
                                  <a:pt x="26375" y="3172"/>
                                </a:lnTo>
                                <a:lnTo>
                                  <a:pt x="26375" y="3172"/>
                                </a:lnTo>
                                <a:lnTo>
                                  <a:pt x="26375" y="3172"/>
                                </a:lnTo>
                                <a:lnTo>
                                  <a:pt x="26375" y="3172"/>
                                </a:lnTo>
                                <a:lnTo>
                                  <a:pt x="26375" y="3172"/>
                                </a:lnTo>
                                <a:lnTo>
                                  <a:pt x="26375" y="3172"/>
                                </a:lnTo>
                                <a:lnTo>
                                  <a:pt x="26375" y="6353"/>
                                </a:lnTo>
                                <a:lnTo>
                                  <a:pt x="27108" y="6353"/>
                                </a:lnTo>
                                <a:lnTo>
                                  <a:pt x="27108" y="6353"/>
                                </a:lnTo>
                                <a:lnTo>
                                  <a:pt x="27108" y="6353"/>
                                </a:lnTo>
                                <a:lnTo>
                                  <a:pt x="27108" y="3172"/>
                                </a:lnTo>
                                <a:lnTo>
                                  <a:pt x="27108" y="3172"/>
                                </a:lnTo>
                                <a:lnTo>
                                  <a:pt x="27108" y="3172"/>
                                </a:lnTo>
                                <a:lnTo>
                                  <a:pt x="27108" y="3172"/>
                                </a:lnTo>
                                <a:lnTo>
                                  <a:pt x="27108" y="3172"/>
                                </a:lnTo>
                                <a:lnTo>
                                  <a:pt x="27108" y="3172"/>
                                </a:lnTo>
                                <a:lnTo>
                                  <a:pt x="27108" y="3172"/>
                                </a:lnTo>
                                <a:lnTo>
                                  <a:pt x="27108" y="3172"/>
                                </a:lnTo>
                                <a:lnTo>
                                  <a:pt x="27108" y="3172"/>
                                </a:lnTo>
                                <a:lnTo>
                                  <a:pt x="27108" y="3172"/>
                                </a:lnTo>
                                <a:lnTo>
                                  <a:pt x="27108" y="3172"/>
                                </a:lnTo>
                                <a:lnTo>
                                  <a:pt x="27108" y="3172"/>
                                </a:lnTo>
                                <a:lnTo>
                                  <a:pt x="27108" y="3172"/>
                                </a:lnTo>
                                <a:lnTo>
                                  <a:pt x="27108" y="3172"/>
                                </a:lnTo>
                                <a:lnTo>
                                  <a:pt x="27108" y="3172"/>
                                </a:lnTo>
                                <a:lnTo>
                                  <a:pt x="27842" y="3172"/>
                                </a:lnTo>
                                <a:lnTo>
                                  <a:pt x="27842" y="3172"/>
                                </a:lnTo>
                                <a:lnTo>
                                  <a:pt x="27842" y="3172"/>
                                </a:lnTo>
                                <a:lnTo>
                                  <a:pt x="27842" y="3172"/>
                                </a:lnTo>
                                <a:lnTo>
                                  <a:pt x="27842" y="3172"/>
                                </a:lnTo>
                                <a:lnTo>
                                  <a:pt x="27842" y="3172"/>
                                </a:lnTo>
                                <a:lnTo>
                                  <a:pt x="27842" y="3172"/>
                                </a:lnTo>
                                <a:lnTo>
                                  <a:pt x="27842" y="3172"/>
                                </a:lnTo>
                                <a:lnTo>
                                  <a:pt x="27842" y="3172"/>
                                </a:lnTo>
                                <a:lnTo>
                                  <a:pt x="27842" y="3172"/>
                                </a:lnTo>
                                <a:lnTo>
                                  <a:pt x="27842" y="6353"/>
                                </a:lnTo>
                                <a:lnTo>
                                  <a:pt x="27842" y="6353"/>
                                </a:lnTo>
                                <a:lnTo>
                                  <a:pt x="27842" y="6353"/>
                                </a:lnTo>
                                <a:lnTo>
                                  <a:pt x="27842" y="6353"/>
                                </a:lnTo>
                                <a:lnTo>
                                  <a:pt x="28575" y="6353"/>
                                </a:lnTo>
                                <a:lnTo>
                                  <a:pt x="28575" y="6353"/>
                                </a:lnTo>
                                <a:lnTo>
                                  <a:pt x="28575" y="3172"/>
                                </a:lnTo>
                                <a:lnTo>
                                  <a:pt x="28575" y="3172"/>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15" name="Freeform: Shape 1015"/>
                        <wps:cNvSpPr/>
                        <wps:spPr>
                          <a:xfrm>
                            <a:off x="1614487" y="1804987"/>
                            <a:ext cx="28575" cy="9525"/>
                          </a:xfrm>
                          <a:custGeom>
                            <a:avLst/>
                            <a:gdLst>
                              <a:gd name="connsiteX0" fmla="*/ 0 w 28575"/>
                              <a:gd name="connsiteY0" fmla="*/ 0 h 9525"/>
                              <a:gd name="connsiteX1" fmla="*/ 0 w 28575"/>
                              <a:gd name="connsiteY1" fmla="*/ 0 h 9525"/>
                              <a:gd name="connsiteX2" fmla="*/ 0 w 28575"/>
                              <a:gd name="connsiteY2" fmla="*/ 0 h 9525"/>
                              <a:gd name="connsiteX3" fmla="*/ 0 w 28575"/>
                              <a:gd name="connsiteY3" fmla="*/ 0 h 9525"/>
                              <a:gd name="connsiteX4" fmla="*/ 0 w 28575"/>
                              <a:gd name="connsiteY4" fmla="*/ 0 h 9525"/>
                              <a:gd name="connsiteX5" fmla="*/ 0 w 28575"/>
                              <a:gd name="connsiteY5" fmla="*/ 0 h 9525"/>
                              <a:gd name="connsiteX6" fmla="*/ 0 w 28575"/>
                              <a:gd name="connsiteY6" fmla="*/ 3172 h 9525"/>
                              <a:gd name="connsiteX7" fmla="*/ 0 w 28575"/>
                              <a:gd name="connsiteY7" fmla="*/ 3172 h 9525"/>
                              <a:gd name="connsiteX8" fmla="*/ 0 w 28575"/>
                              <a:gd name="connsiteY8" fmla="*/ 0 h 9525"/>
                              <a:gd name="connsiteX9" fmla="*/ 752 w 28575"/>
                              <a:gd name="connsiteY9" fmla="*/ 3172 h 9525"/>
                              <a:gd name="connsiteX10" fmla="*/ 752 w 28575"/>
                              <a:gd name="connsiteY10" fmla="*/ 0 h 9525"/>
                              <a:gd name="connsiteX11" fmla="*/ 752 w 28575"/>
                              <a:gd name="connsiteY11" fmla="*/ 3172 h 9525"/>
                              <a:gd name="connsiteX12" fmla="*/ 752 w 28575"/>
                              <a:gd name="connsiteY12" fmla="*/ 3172 h 9525"/>
                              <a:gd name="connsiteX13" fmla="*/ 752 w 28575"/>
                              <a:gd name="connsiteY13" fmla="*/ 0 h 9525"/>
                              <a:gd name="connsiteX14" fmla="*/ 752 w 28575"/>
                              <a:gd name="connsiteY14" fmla="*/ 0 h 9525"/>
                              <a:gd name="connsiteX15" fmla="*/ 752 w 28575"/>
                              <a:gd name="connsiteY15" fmla="*/ 0 h 9525"/>
                              <a:gd name="connsiteX16" fmla="*/ 752 w 28575"/>
                              <a:gd name="connsiteY16" fmla="*/ 0 h 9525"/>
                              <a:gd name="connsiteX17" fmla="*/ 752 w 28575"/>
                              <a:gd name="connsiteY17" fmla="*/ 0 h 9525"/>
                              <a:gd name="connsiteX18" fmla="*/ 752 w 28575"/>
                              <a:gd name="connsiteY18" fmla="*/ 0 h 9525"/>
                              <a:gd name="connsiteX19" fmla="*/ 752 w 28575"/>
                              <a:gd name="connsiteY19" fmla="*/ 3172 h 9525"/>
                              <a:gd name="connsiteX20" fmla="*/ 752 w 28575"/>
                              <a:gd name="connsiteY20" fmla="*/ 0 h 9525"/>
                              <a:gd name="connsiteX21" fmla="*/ 1505 w 28575"/>
                              <a:gd name="connsiteY21" fmla="*/ 6353 h 9525"/>
                              <a:gd name="connsiteX22" fmla="*/ 1505 w 28575"/>
                              <a:gd name="connsiteY22" fmla="*/ 6353 h 9525"/>
                              <a:gd name="connsiteX23" fmla="*/ 1505 w 28575"/>
                              <a:gd name="connsiteY23" fmla="*/ 3172 h 9525"/>
                              <a:gd name="connsiteX24" fmla="*/ 1505 w 28575"/>
                              <a:gd name="connsiteY24" fmla="*/ 3172 h 9525"/>
                              <a:gd name="connsiteX25" fmla="*/ 1505 w 28575"/>
                              <a:gd name="connsiteY25" fmla="*/ 0 h 9525"/>
                              <a:gd name="connsiteX26" fmla="*/ 1505 w 28575"/>
                              <a:gd name="connsiteY26" fmla="*/ 0 h 9525"/>
                              <a:gd name="connsiteX27" fmla="*/ 1505 w 28575"/>
                              <a:gd name="connsiteY27" fmla="*/ 0 h 9525"/>
                              <a:gd name="connsiteX28" fmla="*/ 1505 w 28575"/>
                              <a:gd name="connsiteY28" fmla="*/ 0 h 9525"/>
                              <a:gd name="connsiteX29" fmla="*/ 1505 w 28575"/>
                              <a:gd name="connsiteY29" fmla="*/ 0 h 9525"/>
                              <a:gd name="connsiteX30" fmla="*/ 1505 w 28575"/>
                              <a:gd name="connsiteY30" fmla="*/ 3172 h 9525"/>
                              <a:gd name="connsiteX31" fmla="*/ 1505 w 28575"/>
                              <a:gd name="connsiteY31" fmla="*/ 3172 h 9525"/>
                              <a:gd name="connsiteX32" fmla="*/ 1505 w 28575"/>
                              <a:gd name="connsiteY32" fmla="*/ 6353 h 9525"/>
                              <a:gd name="connsiteX33" fmla="*/ 2257 w 28575"/>
                              <a:gd name="connsiteY33" fmla="*/ 6353 h 9525"/>
                              <a:gd name="connsiteX34" fmla="*/ 2257 w 28575"/>
                              <a:gd name="connsiteY34" fmla="*/ 3172 h 9525"/>
                              <a:gd name="connsiteX35" fmla="*/ 2257 w 28575"/>
                              <a:gd name="connsiteY35" fmla="*/ 0 h 9525"/>
                              <a:gd name="connsiteX36" fmla="*/ 2257 w 28575"/>
                              <a:gd name="connsiteY36" fmla="*/ 3172 h 9525"/>
                              <a:gd name="connsiteX37" fmla="*/ 2257 w 28575"/>
                              <a:gd name="connsiteY37" fmla="*/ 0 h 9525"/>
                              <a:gd name="connsiteX38" fmla="*/ 2257 w 28575"/>
                              <a:gd name="connsiteY38" fmla="*/ 0 h 9525"/>
                              <a:gd name="connsiteX39" fmla="*/ 2257 w 28575"/>
                              <a:gd name="connsiteY39" fmla="*/ 0 h 9525"/>
                              <a:gd name="connsiteX40" fmla="*/ 2257 w 28575"/>
                              <a:gd name="connsiteY40" fmla="*/ 0 h 9525"/>
                              <a:gd name="connsiteX41" fmla="*/ 2257 w 28575"/>
                              <a:gd name="connsiteY41" fmla="*/ 0 h 9525"/>
                              <a:gd name="connsiteX42" fmla="*/ 2257 w 28575"/>
                              <a:gd name="connsiteY42" fmla="*/ 3172 h 9525"/>
                              <a:gd name="connsiteX43" fmla="*/ 2257 w 28575"/>
                              <a:gd name="connsiteY43" fmla="*/ 3172 h 9525"/>
                              <a:gd name="connsiteX44" fmla="*/ 2257 w 28575"/>
                              <a:gd name="connsiteY44" fmla="*/ 0 h 9525"/>
                              <a:gd name="connsiteX45" fmla="*/ 3010 w 28575"/>
                              <a:gd name="connsiteY45" fmla="*/ 0 h 9525"/>
                              <a:gd name="connsiteX46" fmla="*/ 3010 w 28575"/>
                              <a:gd name="connsiteY46" fmla="*/ 0 h 9525"/>
                              <a:gd name="connsiteX47" fmla="*/ 3010 w 28575"/>
                              <a:gd name="connsiteY47" fmla="*/ 0 h 9525"/>
                              <a:gd name="connsiteX48" fmla="*/ 3010 w 28575"/>
                              <a:gd name="connsiteY48" fmla="*/ 0 h 9525"/>
                              <a:gd name="connsiteX49" fmla="*/ 3010 w 28575"/>
                              <a:gd name="connsiteY49" fmla="*/ 0 h 9525"/>
                              <a:gd name="connsiteX50" fmla="*/ 3010 w 28575"/>
                              <a:gd name="connsiteY50" fmla="*/ 0 h 9525"/>
                              <a:gd name="connsiteX51" fmla="*/ 3010 w 28575"/>
                              <a:gd name="connsiteY51" fmla="*/ 0 h 9525"/>
                              <a:gd name="connsiteX52" fmla="*/ 3010 w 28575"/>
                              <a:gd name="connsiteY52" fmla="*/ 3172 h 9525"/>
                              <a:gd name="connsiteX53" fmla="*/ 3010 w 28575"/>
                              <a:gd name="connsiteY53" fmla="*/ 3172 h 9525"/>
                              <a:gd name="connsiteX54" fmla="*/ 3010 w 28575"/>
                              <a:gd name="connsiteY54" fmla="*/ 0 h 9525"/>
                              <a:gd name="connsiteX55" fmla="*/ 3010 w 28575"/>
                              <a:gd name="connsiteY55" fmla="*/ 0 h 9525"/>
                              <a:gd name="connsiteX56" fmla="*/ 3010 w 28575"/>
                              <a:gd name="connsiteY56" fmla="*/ 0 h 9525"/>
                              <a:gd name="connsiteX57" fmla="*/ 3010 w 28575"/>
                              <a:gd name="connsiteY57" fmla="*/ 0 h 9525"/>
                              <a:gd name="connsiteX58" fmla="*/ 3010 w 28575"/>
                              <a:gd name="connsiteY58" fmla="*/ 0 h 9525"/>
                              <a:gd name="connsiteX59" fmla="*/ 3010 w 28575"/>
                              <a:gd name="connsiteY59" fmla="*/ 0 h 9525"/>
                              <a:gd name="connsiteX60" fmla="*/ 3010 w 28575"/>
                              <a:gd name="connsiteY60" fmla="*/ 0 h 9525"/>
                              <a:gd name="connsiteX61" fmla="*/ 3010 w 28575"/>
                              <a:gd name="connsiteY61" fmla="*/ 0 h 9525"/>
                              <a:gd name="connsiteX62" fmla="*/ 3010 w 28575"/>
                              <a:gd name="connsiteY62" fmla="*/ 0 h 9525"/>
                              <a:gd name="connsiteX63" fmla="*/ 3010 w 28575"/>
                              <a:gd name="connsiteY63" fmla="*/ 3172 h 9525"/>
                              <a:gd name="connsiteX64" fmla="*/ 3010 w 28575"/>
                              <a:gd name="connsiteY64" fmla="*/ 0 h 9525"/>
                              <a:gd name="connsiteX65" fmla="*/ 3762 w 28575"/>
                              <a:gd name="connsiteY65" fmla="*/ 0 h 9525"/>
                              <a:gd name="connsiteX66" fmla="*/ 3762 w 28575"/>
                              <a:gd name="connsiteY66" fmla="*/ 0 h 9525"/>
                              <a:gd name="connsiteX67" fmla="*/ 3762 w 28575"/>
                              <a:gd name="connsiteY67" fmla="*/ 0 h 9525"/>
                              <a:gd name="connsiteX68" fmla="*/ 3762 w 28575"/>
                              <a:gd name="connsiteY68" fmla="*/ 0 h 9525"/>
                              <a:gd name="connsiteX69" fmla="*/ 3762 w 28575"/>
                              <a:gd name="connsiteY69" fmla="*/ 0 h 9525"/>
                              <a:gd name="connsiteX70" fmla="*/ 3762 w 28575"/>
                              <a:gd name="connsiteY70" fmla="*/ 0 h 9525"/>
                              <a:gd name="connsiteX71" fmla="*/ 3762 w 28575"/>
                              <a:gd name="connsiteY71" fmla="*/ 0 h 9525"/>
                              <a:gd name="connsiteX72" fmla="*/ 3762 w 28575"/>
                              <a:gd name="connsiteY72" fmla="*/ 0 h 9525"/>
                              <a:gd name="connsiteX73" fmla="*/ 3762 w 28575"/>
                              <a:gd name="connsiteY73" fmla="*/ 0 h 9525"/>
                              <a:gd name="connsiteX74" fmla="*/ 3762 w 28575"/>
                              <a:gd name="connsiteY74" fmla="*/ 0 h 9525"/>
                              <a:gd name="connsiteX75" fmla="*/ 3762 w 28575"/>
                              <a:gd name="connsiteY75" fmla="*/ 0 h 9525"/>
                              <a:gd name="connsiteX76" fmla="*/ 3762 w 28575"/>
                              <a:gd name="connsiteY76" fmla="*/ 0 h 9525"/>
                              <a:gd name="connsiteX77" fmla="*/ 4515 w 28575"/>
                              <a:gd name="connsiteY77" fmla="*/ 3172 h 9525"/>
                              <a:gd name="connsiteX78" fmla="*/ 4515 w 28575"/>
                              <a:gd name="connsiteY78" fmla="*/ 3172 h 9525"/>
                              <a:gd name="connsiteX79" fmla="*/ 4515 w 28575"/>
                              <a:gd name="connsiteY79" fmla="*/ 3172 h 9525"/>
                              <a:gd name="connsiteX80" fmla="*/ 4515 w 28575"/>
                              <a:gd name="connsiteY80" fmla="*/ 3172 h 9525"/>
                              <a:gd name="connsiteX81" fmla="*/ 4515 w 28575"/>
                              <a:gd name="connsiteY81" fmla="*/ 3172 h 9525"/>
                              <a:gd name="connsiteX82" fmla="*/ 4515 w 28575"/>
                              <a:gd name="connsiteY82" fmla="*/ 0 h 9525"/>
                              <a:gd name="connsiteX83" fmla="*/ 4515 w 28575"/>
                              <a:gd name="connsiteY83" fmla="*/ 0 h 9525"/>
                              <a:gd name="connsiteX84" fmla="*/ 4515 w 28575"/>
                              <a:gd name="connsiteY84" fmla="*/ 0 h 9525"/>
                              <a:gd name="connsiteX85" fmla="*/ 4515 w 28575"/>
                              <a:gd name="connsiteY85" fmla="*/ 0 h 9525"/>
                              <a:gd name="connsiteX86" fmla="*/ 4515 w 28575"/>
                              <a:gd name="connsiteY86" fmla="*/ 0 h 9525"/>
                              <a:gd name="connsiteX87" fmla="*/ 4515 w 28575"/>
                              <a:gd name="connsiteY87" fmla="*/ 0 h 9525"/>
                              <a:gd name="connsiteX88" fmla="*/ 4515 w 28575"/>
                              <a:gd name="connsiteY88" fmla="*/ 3172 h 9525"/>
                              <a:gd name="connsiteX89" fmla="*/ 5267 w 28575"/>
                              <a:gd name="connsiteY89" fmla="*/ 3172 h 9525"/>
                              <a:gd name="connsiteX90" fmla="*/ 5267 w 28575"/>
                              <a:gd name="connsiteY90" fmla="*/ 3172 h 9525"/>
                              <a:gd name="connsiteX91" fmla="*/ 5267 w 28575"/>
                              <a:gd name="connsiteY91" fmla="*/ 3172 h 9525"/>
                              <a:gd name="connsiteX92" fmla="*/ 5267 w 28575"/>
                              <a:gd name="connsiteY92" fmla="*/ 3172 h 9525"/>
                              <a:gd name="connsiteX93" fmla="*/ 5267 w 28575"/>
                              <a:gd name="connsiteY93" fmla="*/ 6353 h 9525"/>
                              <a:gd name="connsiteX94" fmla="*/ 5267 w 28575"/>
                              <a:gd name="connsiteY94" fmla="*/ 3172 h 9525"/>
                              <a:gd name="connsiteX95" fmla="*/ 5267 w 28575"/>
                              <a:gd name="connsiteY95" fmla="*/ 6353 h 9525"/>
                              <a:gd name="connsiteX96" fmla="*/ 5267 w 28575"/>
                              <a:gd name="connsiteY96" fmla="*/ 6353 h 9525"/>
                              <a:gd name="connsiteX97" fmla="*/ 5267 w 28575"/>
                              <a:gd name="connsiteY97" fmla="*/ 3172 h 9525"/>
                              <a:gd name="connsiteX98" fmla="*/ 5267 w 28575"/>
                              <a:gd name="connsiteY98" fmla="*/ 3172 h 9525"/>
                              <a:gd name="connsiteX99" fmla="*/ 5267 w 28575"/>
                              <a:gd name="connsiteY99" fmla="*/ 0 h 9525"/>
                              <a:gd name="connsiteX100" fmla="*/ 5267 w 28575"/>
                              <a:gd name="connsiteY100" fmla="*/ 0 h 9525"/>
                              <a:gd name="connsiteX101" fmla="*/ 6020 w 28575"/>
                              <a:gd name="connsiteY101" fmla="*/ 3172 h 9525"/>
                              <a:gd name="connsiteX102" fmla="*/ 6020 w 28575"/>
                              <a:gd name="connsiteY102" fmla="*/ 0 h 9525"/>
                              <a:gd name="connsiteX103" fmla="*/ 6020 w 28575"/>
                              <a:gd name="connsiteY103" fmla="*/ 0 h 9525"/>
                              <a:gd name="connsiteX104" fmla="*/ 6020 w 28575"/>
                              <a:gd name="connsiteY104" fmla="*/ 0 h 9525"/>
                              <a:gd name="connsiteX105" fmla="*/ 6020 w 28575"/>
                              <a:gd name="connsiteY105" fmla="*/ 0 h 9525"/>
                              <a:gd name="connsiteX106" fmla="*/ 6020 w 28575"/>
                              <a:gd name="connsiteY106" fmla="*/ 0 h 9525"/>
                              <a:gd name="connsiteX107" fmla="*/ 6020 w 28575"/>
                              <a:gd name="connsiteY107" fmla="*/ 6353 h 9525"/>
                              <a:gd name="connsiteX108" fmla="*/ 6020 w 28575"/>
                              <a:gd name="connsiteY108" fmla="*/ 3172 h 9525"/>
                              <a:gd name="connsiteX109" fmla="*/ 6020 w 28575"/>
                              <a:gd name="connsiteY109" fmla="*/ 3172 h 9525"/>
                              <a:gd name="connsiteX110" fmla="*/ 6020 w 28575"/>
                              <a:gd name="connsiteY110" fmla="*/ 0 h 9525"/>
                              <a:gd name="connsiteX111" fmla="*/ 6020 w 28575"/>
                              <a:gd name="connsiteY111" fmla="*/ 0 h 9525"/>
                              <a:gd name="connsiteX112" fmla="*/ 6020 w 28575"/>
                              <a:gd name="connsiteY112" fmla="*/ 0 h 9525"/>
                              <a:gd name="connsiteX113" fmla="*/ 6772 w 28575"/>
                              <a:gd name="connsiteY113" fmla="*/ 0 h 9525"/>
                              <a:gd name="connsiteX114" fmla="*/ 6772 w 28575"/>
                              <a:gd name="connsiteY114" fmla="*/ 3172 h 9525"/>
                              <a:gd name="connsiteX115" fmla="*/ 6772 w 28575"/>
                              <a:gd name="connsiteY115" fmla="*/ 0 h 9525"/>
                              <a:gd name="connsiteX116" fmla="*/ 6772 w 28575"/>
                              <a:gd name="connsiteY116" fmla="*/ 0 h 9525"/>
                              <a:gd name="connsiteX117" fmla="*/ 6772 w 28575"/>
                              <a:gd name="connsiteY117" fmla="*/ 0 h 9525"/>
                              <a:gd name="connsiteX118" fmla="*/ 6772 w 28575"/>
                              <a:gd name="connsiteY118" fmla="*/ 0 h 9525"/>
                              <a:gd name="connsiteX119" fmla="*/ 6772 w 28575"/>
                              <a:gd name="connsiteY119" fmla="*/ 3172 h 9525"/>
                              <a:gd name="connsiteX120" fmla="*/ 6772 w 28575"/>
                              <a:gd name="connsiteY120" fmla="*/ 3172 h 9525"/>
                              <a:gd name="connsiteX121" fmla="*/ 6772 w 28575"/>
                              <a:gd name="connsiteY121" fmla="*/ 0 h 9525"/>
                              <a:gd name="connsiteX122" fmla="*/ 6772 w 28575"/>
                              <a:gd name="connsiteY122" fmla="*/ 0 h 9525"/>
                              <a:gd name="connsiteX123" fmla="*/ 6772 w 28575"/>
                              <a:gd name="connsiteY123" fmla="*/ 0 h 9525"/>
                              <a:gd name="connsiteX124" fmla="*/ 6772 w 28575"/>
                              <a:gd name="connsiteY124" fmla="*/ 0 h 9525"/>
                              <a:gd name="connsiteX125" fmla="*/ 7515 w 28575"/>
                              <a:gd name="connsiteY125" fmla="*/ 3172 h 9525"/>
                              <a:gd name="connsiteX126" fmla="*/ 7515 w 28575"/>
                              <a:gd name="connsiteY126" fmla="*/ 3172 h 9525"/>
                              <a:gd name="connsiteX127" fmla="*/ 7515 w 28575"/>
                              <a:gd name="connsiteY127" fmla="*/ 3172 h 9525"/>
                              <a:gd name="connsiteX128" fmla="*/ 7515 w 28575"/>
                              <a:gd name="connsiteY128" fmla="*/ 3172 h 9525"/>
                              <a:gd name="connsiteX129" fmla="*/ 7515 w 28575"/>
                              <a:gd name="connsiteY129" fmla="*/ 0 h 9525"/>
                              <a:gd name="connsiteX130" fmla="*/ 7515 w 28575"/>
                              <a:gd name="connsiteY130" fmla="*/ 3172 h 9525"/>
                              <a:gd name="connsiteX131" fmla="*/ 7515 w 28575"/>
                              <a:gd name="connsiteY131" fmla="*/ 3172 h 9525"/>
                              <a:gd name="connsiteX132" fmla="*/ 7515 w 28575"/>
                              <a:gd name="connsiteY132" fmla="*/ 0 h 9525"/>
                              <a:gd name="connsiteX133" fmla="*/ 7515 w 28575"/>
                              <a:gd name="connsiteY133" fmla="*/ 3172 h 9525"/>
                              <a:gd name="connsiteX134" fmla="*/ 7515 w 28575"/>
                              <a:gd name="connsiteY134" fmla="*/ 0 h 9525"/>
                              <a:gd name="connsiteX135" fmla="*/ 7515 w 28575"/>
                              <a:gd name="connsiteY135" fmla="*/ 0 h 9525"/>
                              <a:gd name="connsiteX136" fmla="*/ 7515 w 28575"/>
                              <a:gd name="connsiteY136" fmla="*/ 3172 h 9525"/>
                              <a:gd name="connsiteX137" fmla="*/ 7515 w 28575"/>
                              <a:gd name="connsiteY137" fmla="*/ 0 h 9525"/>
                              <a:gd name="connsiteX138" fmla="*/ 7515 w 28575"/>
                              <a:gd name="connsiteY138" fmla="*/ 3172 h 9525"/>
                              <a:gd name="connsiteX139" fmla="*/ 8268 w 28575"/>
                              <a:gd name="connsiteY139" fmla="*/ 0 h 9525"/>
                              <a:gd name="connsiteX140" fmla="*/ 8268 w 28575"/>
                              <a:gd name="connsiteY140" fmla="*/ 0 h 9525"/>
                              <a:gd name="connsiteX141" fmla="*/ 8268 w 28575"/>
                              <a:gd name="connsiteY141" fmla="*/ 0 h 9525"/>
                              <a:gd name="connsiteX142" fmla="*/ 8268 w 28575"/>
                              <a:gd name="connsiteY142" fmla="*/ 0 h 9525"/>
                              <a:gd name="connsiteX143" fmla="*/ 8268 w 28575"/>
                              <a:gd name="connsiteY143" fmla="*/ 0 h 9525"/>
                              <a:gd name="connsiteX144" fmla="*/ 8268 w 28575"/>
                              <a:gd name="connsiteY144" fmla="*/ 3172 h 9525"/>
                              <a:gd name="connsiteX145" fmla="*/ 8268 w 28575"/>
                              <a:gd name="connsiteY145" fmla="*/ 3172 h 9525"/>
                              <a:gd name="connsiteX146" fmla="*/ 8268 w 28575"/>
                              <a:gd name="connsiteY146" fmla="*/ 3172 h 9525"/>
                              <a:gd name="connsiteX147" fmla="*/ 8268 w 28575"/>
                              <a:gd name="connsiteY147" fmla="*/ 3172 h 9525"/>
                              <a:gd name="connsiteX148" fmla="*/ 8268 w 28575"/>
                              <a:gd name="connsiteY148" fmla="*/ 0 h 9525"/>
                              <a:gd name="connsiteX149" fmla="*/ 8268 w 28575"/>
                              <a:gd name="connsiteY149" fmla="*/ 3172 h 9525"/>
                              <a:gd name="connsiteX150" fmla="*/ 8268 w 28575"/>
                              <a:gd name="connsiteY150" fmla="*/ 0 h 9525"/>
                              <a:gd name="connsiteX151" fmla="*/ 8268 w 28575"/>
                              <a:gd name="connsiteY151" fmla="*/ 3172 h 9525"/>
                              <a:gd name="connsiteX152" fmla="*/ 8268 w 28575"/>
                              <a:gd name="connsiteY152" fmla="*/ 3172 h 9525"/>
                              <a:gd name="connsiteX153" fmla="*/ 8268 w 28575"/>
                              <a:gd name="connsiteY153" fmla="*/ 3172 h 9525"/>
                              <a:gd name="connsiteX154" fmla="*/ 8268 w 28575"/>
                              <a:gd name="connsiteY154" fmla="*/ 0 h 9525"/>
                              <a:gd name="connsiteX155" fmla="*/ 8268 w 28575"/>
                              <a:gd name="connsiteY155" fmla="*/ 0 h 9525"/>
                              <a:gd name="connsiteX156" fmla="*/ 8268 w 28575"/>
                              <a:gd name="connsiteY156" fmla="*/ 0 h 9525"/>
                              <a:gd name="connsiteX157" fmla="*/ 9020 w 28575"/>
                              <a:gd name="connsiteY157" fmla="*/ 0 h 9525"/>
                              <a:gd name="connsiteX158" fmla="*/ 9020 w 28575"/>
                              <a:gd name="connsiteY158" fmla="*/ 3172 h 9525"/>
                              <a:gd name="connsiteX159" fmla="*/ 9020 w 28575"/>
                              <a:gd name="connsiteY159" fmla="*/ 3172 h 9525"/>
                              <a:gd name="connsiteX160" fmla="*/ 9020 w 28575"/>
                              <a:gd name="connsiteY160" fmla="*/ 3172 h 9525"/>
                              <a:gd name="connsiteX161" fmla="*/ 9020 w 28575"/>
                              <a:gd name="connsiteY161" fmla="*/ 3172 h 9525"/>
                              <a:gd name="connsiteX162" fmla="*/ 9020 w 28575"/>
                              <a:gd name="connsiteY162" fmla="*/ 6353 h 9525"/>
                              <a:gd name="connsiteX163" fmla="*/ 9020 w 28575"/>
                              <a:gd name="connsiteY163" fmla="*/ 3172 h 9525"/>
                              <a:gd name="connsiteX164" fmla="*/ 9020 w 28575"/>
                              <a:gd name="connsiteY164" fmla="*/ 3172 h 9525"/>
                              <a:gd name="connsiteX165" fmla="*/ 9020 w 28575"/>
                              <a:gd name="connsiteY165" fmla="*/ 6353 h 9525"/>
                              <a:gd name="connsiteX166" fmla="*/ 9020 w 28575"/>
                              <a:gd name="connsiteY166" fmla="*/ 3172 h 9525"/>
                              <a:gd name="connsiteX167" fmla="*/ 9020 w 28575"/>
                              <a:gd name="connsiteY167" fmla="*/ 3172 h 9525"/>
                              <a:gd name="connsiteX168" fmla="*/ 9020 w 28575"/>
                              <a:gd name="connsiteY168" fmla="*/ 6353 h 9525"/>
                              <a:gd name="connsiteX169" fmla="*/ 9773 w 28575"/>
                              <a:gd name="connsiteY169" fmla="*/ 3172 h 9525"/>
                              <a:gd name="connsiteX170" fmla="*/ 9773 w 28575"/>
                              <a:gd name="connsiteY170" fmla="*/ 3172 h 9525"/>
                              <a:gd name="connsiteX171" fmla="*/ 9773 w 28575"/>
                              <a:gd name="connsiteY171" fmla="*/ 3172 h 9525"/>
                              <a:gd name="connsiteX172" fmla="*/ 9773 w 28575"/>
                              <a:gd name="connsiteY172" fmla="*/ 3172 h 9525"/>
                              <a:gd name="connsiteX173" fmla="*/ 9773 w 28575"/>
                              <a:gd name="connsiteY173" fmla="*/ 3172 h 9525"/>
                              <a:gd name="connsiteX174" fmla="*/ 9773 w 28575"/>
                              <a:gd name="connsiteY174" fmla="*/ 3172 h 9525"/>
                              <a:gd name="connsiteX175" fmla="*/ 9773 w 28575"/>
                              <a:gd name="connsiteY175" fmla="*/ 6353 h 9525"/>
                              <a:gd name="connsiteX176" fmla="*/ 9773 w 28575"/>
                              <a:gd name="connsiteY176" fmla="*/ 6353 h 9525"/>
                              <a:gd name="connsiteX177" fmla="*/ 9773 w 28575"/>
                              <a:gd name="connsiteY177" fmla="*/ 6353 h 9525"/>
                              <a:gd name="connsiteX178" fmla="*/ 9773 w 28575"/>
                              <a:gd name="connsiteY178" fmla="*/ 6353 h 9525"/>
                              <a:gd name="connsiteX179" fmla="*/ 9773 w 28575"/>
                              <a:gd name="connsiteY179" fmla="*/ 6353 h 9525"/>
                              <a:gd name="connsiteX180" fmla="*/ 9773 w 28575"/>
                              <a:gd name="connsiteY180" fmla="*/ 6353 h 9525"/>
                              <a:gd name="connsiteX181" fmla="*/ 10525 w 28575"/>
                              <a:gd name="connsiteY181" fmla="*/ 3172 h 9525"/>
                              <a:gd name="connsiteX182" fmla="*/ 10525 w 28575"/>
                              <a:gd name="connsiteY182" fmla="*/ 3172 h 9525"/>
                              <a:gd name="connsiteX183" fmla="*/ 10525 w 28575"/>
                              <a:gd name="connsiteY183" fmla="*/ 3172 h 9525"/>
                              <a:gd name="connsiteX184" fmla="*/ 10525 w 28575"/>
                              <a:gd name="connsiteY184" fmla="*/ 0 h 9525"/>
                              <a:gd name="connsiteX185" fmla="*/ 10525 w 28575"/>
                              <a:gd name="connsiteY185" fmla="*/ 0 h 9525"/>
                              <a:gd name="connsiteX186" fmla="*/ 10525 w 28575"/>
                              <a:gd name="connsiteY186" fmla="*/ 0 h 9525"/>
                              <a:gd name="connsiteX187" fmla="*/ 10525 w 28575"/>
                              <a:gd name="connsiteY187" fmla="*/ 3172 h 9525"/>
                              <a:gd name="connsiteX188" fmla="*/ 10525 w 28575"/>
                              <a:gd name="connsiteY188" fmla="*/ 3172 h 9525"/>
                              <a:gd name="connsiteX189" fmla="*/ 10525 w 28575"/>
                              <a:gd name="connsiteY189" fmla="*/ 3172 h 9525"/>
                              <a:gd name="connsiteX190" fmla="*/ 10525 w 28575"/>
                              <a:gd name="connsiteY190" fmla="*/ 6353 h 9525"/>
                              <a:gd name="connsiteX191" fmla="*/ 10525 w 28575"/>
                              <a:gd name="connsiteY191" fmla="*/ 6353 h 9525"/>
                              <a:gd name="connsiteX192" fmla="*/ 10525 w 28575"/>
                              <a:gd name="connsiteY192" fmla="*/ 6353 h 9525"/>
                              <a:gd name="connsiteX193" fmla="*/ 11278 w 28575"/>
                              <a:gd name="connsiteY193" fmla="*/ 3172 h 9525"/>
                              <a:gd name="connsiteX194" fmla="*/ 11278 w 28575"/>
                              <a:gd name="connsiteY194" fmla="*/ 0 h 9525"/>
                              <a:gd name="connsiteX195" fmla="*/ 11278 w 28575"/>
                              <a:gd name="connsiteY195" fmla="*/ 0 h 9525"/>
                              <a:gd name="connsiteX196" fmla="*/ 11278 w 28575"/>
                              <a:gd name="connsiteY196" fmla="*/ 0 h 9525"/>
                              <a:gd name="connsiteX197" fmla="*/ 11278 w 28575"/>
                              <a:gd name="connsiteY197" fmla="*/ 0 h 9525"/>
                              <a:gd name="connsiteX198" fmla="*/ 11278 w 28575"/>
                              <a:gd name="connsiteY198" fmla="*/ 0 h 9525"/>
                              <a:gd name="connsiteX199" fmla="*/ 11278 w 28575"/>
                              <a:gd name="connsiteY199" fmla="*/ 0 h 9525"/>
                              <a:gd name="connsiteX200" fmla="*/ 11278 w 28575"/>
                              <a:gd name="connsiteY200" fmla="*/ 0 h 9525"/>
                              <a:gd name="connsiteX201" fmla="*/ 11278 w 28575"/>
                              <a:gd name="connsiteY201" fmla="*/ 0 h 9525"/>
                              <a:gd name="connsiteX202" fmla="*/ 11278 w 28575"/>
                              <a:gd name="connsiteY202" fmla="*/ 0 h 9525"/>
                              <a:gd name="connsiteX203" fmla="*/ 11278 w 28575"/>
                              <a:gd name="connsiteY203" fmla="*/ 0 h 9525"/>
                              <a:gd name="connsiteX204" fmla="*/ 11278 w 28575"/>
                              <a:gd name="connsiteY204" fmla="*/ 0 h 9525"/>
                              <a:gd name="connsiteX205" fmla="*/ 11278 w 28575"/>
                              <a:gd name="connsiteY205" fmla="*/ 0 h 9525"/>
                              <a:gd name="connsiteX206" fmla="*/ 11278 w 28575"/>
                              <a:gd name="connsiteY206" fmla="*/ 3172 h 9525"/>
                              <a:gd name="connsiteX207" fmla="*/ 12030 w 28575"/>
                              <a:gd name="connsiteY207" fmla="*/ 3172 h 9525"/>
                              <a:gd name="connsiteX208" fmla="*/ 12030 w 28575"/>
                              <a:gd name="connsiteY208" fmla="*/ 3172 h 9525"/>
                              <a:gd name="connsiteX209" fmla="*/ 12030 w 28575"/>
                              <a:gd name="connsiteY209" fmla="*/ 3172 h 9525"/>
                              <a:gd name="connsiteX210" fmla="*/ 12030 w 28575"/>
                              <a:gd name="connsiteY210" fmla="*/ 3172 h 9525"/>
                              <a:gd name="connsiteX211" fmla="*/ 12030 w 28575"/>
                              <a:gd name="connsiteY211" fmla="*/ 0 h 9525"/>
                              <a:gd name="connsiteX212" fmla="*/ 12030 w 28575"/>
                              <a:gd name="connsiteY212" fmla="*/ 0 h 9525"/>
                              <a:gd name="connsiteX213" fmla="*/ 12030 w 28575"/>
                              <a:gd name="connsiteY213" fmla="*/ 3172 h 9525"/>
                              <a:gd name="connsiteX214" fmla="*/ 12030 w 28575"/>
                              <a:gd name="connsiteY214" fmla="*/ 3172 h 9525"/>
                              <a:gd name="connsiteX215" fmla="*/ 12030 w 28575"/>
                              <a:gd name="connsiteY215" fmla="*/ 0 h 9525"/>
                              <a:gd name="connsiteX216" fmla="*/ 12030 w 28575"/>
                              <a:gd name="connsiteY216" fmla="*/ 0 h 9525"/>
                              <a:gd name="connsiteX217" fmla="*/ 12030 w 28575"/>
                              <a:gd name="connsiteY217" fmla="*/ 0 h 9525"/>
                              <a:gd name="connsiteX218" fmla="*/ 12030 w 28575"/>
                              <a:gd name="connsiteY218" fmla="*/ 0 h 9525"/>
                              <a:gd name="connsiteX219" fmla="*/ 12783 w 28575"/>
                              <a:gd name="connsiteY219" fmla="*/ 3172 h 9525"/>
                              <a:gd name="connsiteX220" fmla="*/ 12783 w 28575"/>
                              <a:gd name="connsiteY220" fmla="*/ 6353 h 9525"/>
                              <a:gd name="connsiteX221" fmla="*/ 12783 w 28575"/>
                              <a:gd name="connsiteY221" fmla="*/ 6353 h 9525"/>
                              <a:gd name="connsiteX222" fmla="*/ 12783 w 28575"/>
                              <a:gd name="connsiteY222" fmla="*/ 6353 h 9525"/>
                              <a:gd name="connsiteX223" fmla="*/ 12783 w 28575"/>
                              <a:gd name="connsiteY223" fmla="*/ 6353 h 9525"/>
                              <a:gd name="connsiteX224" fmla="*/ 12783 w 28575"/>
                              <a:gd name="connsiteY224" fmla="*/ 6353 h 9525"/>
                              <a:gd name="connsiteX225" fmla="*/ 12783 w 28575"/>
                              <a:gd name="connsiteY225" fmla="*/ 6353 h 9525"/>
                              <a:gd name="connsiteX226" fmla="*/ 12783 w 28575"/>
                              <a:gd name="connsiteY226" fmla="*/ 6353 h 9525"/>
                              <a:gd name="connsiteX227" fmla="*/ 12783 w 28575"/>
                              <a:gd name="connsiteY227" fmla="*/ 3172 h 9525"/>
                              <a:gd name="connsiteX228" fmla="*/ 12783 w 28575"/>
                              <a:gd name="connsiteY228" fmla="*/ 3172 h 9525"/>
                              <a:gd name="connsiteX229" fmla="*/ 12783 w 28575"/>
                              <a:gd name="connsiteY229" fmla="*/ 3172 h 9525"/>
                              <a:gd name="connsiteX230" fmla="*/ 12783 w 28575"/>
                              <a:gd name="connsiteY230" fmla="*/ 3172 h 9525"/>
                              <a:gd name="connsiteX231" fmla="*/ 12783 w 28575"/>
                              <a:gd name="connsiteY231" fmla="*/ 6353 h 9525"/>
                              <a:gd name="connsiteX232" fmla="*/ 12783 w 28575"/>
                              <a:gd name="connsiteY232" fmla="*/ 3172 h 9525"/>
                              <a:gd name="connsiteX233" fmla="*/ 12783 w 28575"/>
                              <a:gd name="connsiteY233" fmla="*/ 3172 h 9525"/>
                              <a:gd name="connsiteX234" fmla="*/ 12783 w 28575"/>
                              <a:gd name="connsiteY234" fmla="*/ 3172 h 9525"/>
                              <a:gd name="connsiteX235" fmla="*/ 12783 w 28575"/>
                              <a:gd name="connsiteY235" fmla="*/ 0 h 9525"/>
                              <a:gd name="connsiteX236" fmla="*/ 12783 w 28575"/>
                              <a:gd name="connsiteY236" fmla="*/ 0 h 9525"/>
                              <a:gd name="connsiteX237" fmla="*/ 13535 w 28575"/>
                              <a:gd name="connsiteY237" fmla="*/ 0 h 9525"/>
                              <a:gd name="connsiteX238" fmla="*/ 13535 w 28575"/>
                              <a:gd name="connsiteY238" fmla="*/ 0 h 9525"/>
                              <a:gd name="connsiteX239" fmla="*/ 13535 w 28575"/>
                              <a:gd name="connsiteY239" fmla="*/ 0 h 9525"/>
                              <a:gd name="connsiteX240" fmla="*/ 13535 w 28575"/>
                              <a:gd name="connsiteY240" fmla="*/ 3172 h 9525"/>
                              <a:gd name="connsiteX241" fmla="*/ 13535 w 28575"/>
                              <a:gd name="connsiteY241" fmla="*/ 6353 h 9525"/>
                              <a:gd name="connsiteX242" fmla="*/ 13535 w 28575"/>
                              <a:gd name="connsiteY242" fmla="*/ 6353 h 9525"/>
                              <a:gd name="connsiteX243" fmla="*/ 13535 w 28575"/>
                              <a:gd name="connsiteY243" fmla="*/ 3172 h 9525"/>
                              <a:gd name="connsiteX244" fmla="*/ 13535 w 28575"/>
                              <a:gd name="connsiteY244" fmla="*/ 3172 h 9525"/>
                              <a:gd name="connsiteX245" fmla="*/ 13535 w 28575"/>
                              <a:gd name="connsiteY245" fmla="*/ 0 h 9525"/>
                              <a:gd name="connsiteX246" fmla="*/ 13535 w 28575"/>
                              <a:gd name="connsiteY246" fmla="*/ 0 h 9525"/>
                              <a:gd name="connsiteX247" fmla="*/ 13535 w 28575"/>
                              <a:gd name="connsiteY247" fmla="*/ 0 h 9525"/>
                              <a:gd name="connsiteX248" fmla="*/ 13535 w 28575"/>
                              <a:gd name="connsiteY248" fmla="*/ 3172 h 9525"/>
                              <a:gd name="connsiteX249" fmla="*/ 14288 w 28575"/>
                              <a:gd name="connsiteY249" fmla="*/ 0 h 9525"/>
                              <a:gd name="connsiteX250" fmla="*/ 14288 w 28575"/>
                              <a:gd name="connsiteY250" fmla="*/ 3172 h 9525"/>
                              <a:gd name="connsiteX251" fmla="*/ 14288 w 28575"/>
                              <a:gd name="connsiteY251" fmla="*/ 3172 h 9525"/>
                              <a:gd name="connsiteX252" fmla="*/ 14288 w 28575"/>
                              <a:gd name="connsiteY252" fmla="*/ 0 h 9525"/>
                              <a:gd name="connsiteX253" fmla="*/ 14288 w 28575"/>
                              <a:gd name="connsiteY253" fmla="*/ 0 h 9525"/>
                              <a:gd name="connsiteX254" fmla="*/ 14288 w 28575"/>
                              <a:gd name="connsiteY254" fmla="*/ 0 h 9525"/>
                              <a:gd name="connsiteX255" fmla="*/ 14288 w 28575"/>
                              <a:gd name="connsiteY255" fmla="*/ 3172 h 9525"/>
                              <a:gd name="connsiteX256" fmla="*/ 14288 w 28575"/>
                              <a:gd name="connsiteY256" fmla="*/ 3172 h 9525"/>
                              <a:gd name="connsiteX257" fmla="*/ 14288 w 28575"/>
                              <a:gd name="connsiteY257" fmla="*/ 3172 h 9525"/>
                              <a:gd name="connsiteX258" fmla="*/ 14288 w 28575"/>
                              <a:gd name="connsiteY258" fmla="*/ 0 h 9525"/>
                              <a:gd name="connsiteX259" fmla="*/ 14288 w 28575"/>
                              <a:gd name="connsiteY259" fmla="*/ 0 h 9525"/>
                              <a:gd name="connsiteX260" fmla="*/ 14288 w 28575"/>
                              <a:gd name="connsiteY260" fmla="*/ 0 h 9525"/>
                              <a:gd name="connsiteX261" fmla="*/ 15040 w 28575"/>
                              <a:gd name="connsiteY261" fmla="*/ 0 h 9525"/>
                              <a:gd name="connsiteX262" fmla="*/ 15040 w 28575"/>
                              <a:gd name="connsiteY262" fmla="*/ 0 h 9525"/>
                              <a:gd name="connsiteX263" fmla="*/ 15040 w 28575"/>
                              <a:gd name="connsiteY263" fmla="*/ 0 h 9525"/>
                              <a:gd name="connsiteX264" fmla="*/ 15040 w 28575"/>
                              <a:gd name="connsiteY264" fmla="*/ 0 h 9525"/>
                              <a:gd name="connsiteX265" fmla="*/ 15040 w 28575"/>
                              <a:gd name="connsiteY265" fmla="*/ 0 h 9525"/>
                              <a:gd name="connsiteX266" fmla="*/ 15040 w 28575"/>
                              <a:gd name="connsiteY266" fmla="*/ 0 h 9525"/>
                              <a:gd name="connsiteX267" fmla="*/ 15040 w 28575"/>
                              <a:gd name="connsiteY267" fmla="*/ 0 h 9525"/>
                              <a:gd name="connsiteX268" fmla="*/ 15040 w 28575"/>
                              <a:gd name="connsiteY268" fmla="*/ 0 h 9525"/>
                              <a:gd name="connsiteX269" fmla="*/ 15040 w 28575"/>
                              <a:gd name="connsiteY269" fmla="*/ 0 h 9525"/>
                              <a:gd name="connsiteX270" fmla="*/ 15040 w 28575"/>
                              <a:gd name="connsiteY270" fmla="*/ 0 h 9525"/>
                              <a:gd name="connsiteX271" fmla="*/ 15040 w 28575"/>
                              <a:gd name="connsiteY271" fmla="*/ 0 h 9525"/>
                              <a:gd name="connsiteX272" fmla="*/ 15040 w 28575"/>
                              <a:gd name="connsiteY272" fmla="*/ 6353 h 9525"/>
                              <a:gd name="connsiteX273" fmla="*/ 15040 w 28575"/>
                              <a:gd name="connsiteY273" fmla="*/ 6353 h 9525"/>
                              <a:gd name="connsiteX274" fmla="*/ 15040 w 28575"/>
                              <a:gd name="connsiteY274" fmla="*/ 6353 h 9525"/>
                              <a:gd name="connsiteX275" fmla="*/ 15792 w 28575"/>
                              <a:gd name="connsiteY275" fmla="*/ 6353 h 9525"/>
                              <a:gd name="connsiteX276" fmla="*/ 15792 w 28575"/>
                              <a:gd name="connsiteY276" fmla="*/ 0 h 9525"/>
                              <a:gd name="connsiteX277" fmla="*/ 15792 w 28575"/>
                              <a:gd name="connsiteY277" fmla="*/ 3172 h 9525"/>
                              <a:gd name="connsiteX278" fmla="*/ 15792 w 28575"/>
                              <a:gd name="connsiteY278" fmla="*/ 3172 h 9525"/>
                              <a:gd name="connsiteX279" fmla="*/ 15792 w 28575"/>
                              <a:gd name="connsiteY279" fmla="*/ 3172 h 9525"/>
                              <a:gd name="connsiteX280" fmla="*/ 15792 w 28575"/>
                              <a:gd name="connsiteY280" fmla="*/ 3172 h 9525"/>
                              <a:gd name="connsiteX281" fmla="*/ 15792 w 28575"/>
                              <a:gd name="connsiteY281" fmla="*/ 3172 h 9525"/>
                              <a:gd name="connsiteX282" fmla="*/ 15792 w 28575"/>
                              <a:gd name="connsiteY282" fmla="*/ 6353 h 9525"/>
                              <a:gd name="connsiteX283" fmla="*/ 15792 w 28575"/>
                              <a:gd name="connsiteY283" fmla="*/ 6353 h 9525"/>
                              <a:gd name="connsiteX284" fmla="*/ 15792 w 28575"/>
                              <a:gd name="connsiteY284" fmla="*/ 3172 h 9525"/>
                              <a:gd name="connsiteX285" fmla="*/ 15792 w 28575"/>
                              <a:gd name="connsiteY285" fmla="*/ 6353 h 9525"/>
                              <a:gd name="connsiteX286" fmla="*/ 15792 w 28575"/>
                              <a:gd name="connsiteY286" fmla="*/ 6353 h 9525"/>
                              <a:gd name="connsiteX287" fmla="*/ 16545 w 28575"/>
                              <a:gd name="connsiteY287" fmla="*/ 3172 h 9525"/>
                              <a:gd name="connsiteX288" fmla="*/ 16545 w 28575"/>
                              <a:gd name="connsiteY288" fmla="*/ 3172 h 9525"/>
                              <a:gd name="connsiteX289" fmla="*/ 16545 w 28575"/>
                              <a:gd name="connsiteY289" fmla="*/ 6353 h 9525"/>
                              <a:gd name="connsiteX290" fmla="*/ 16545 w 28575"/>
                              <a:gd name="connsiteY290" fmla="*/ 3172 h 9525"/>
                              <a:gd name="connsiteX291" fmla="*/ 16545 w 28575"/>
                              <a:gd name="connsiteY291" fmla="*/ 3172 h 9525"/>
                              <a:gd name="connsiteX292" fmla="*/ 16545 w 28575"/>
                              <a:gd name="connsiteY292" fmla="*/ 3172 h 9525"/>
                              <a:gd name="connsiteX293" fmla="*/ 16545 w 28575"/>
                              <a:gd name="connsiteY293" fmla="*/ 0 h 9525"/>
                              <a:gd name="connsiteX294" fmla="*/ 16545 w 28575"/>
                              <a:gd name="connsiteY294" fmla="*/ 0 h 9525"/>
                              <a:gd name="connsiteX295" fmla="*/ 16545 w 28575"/>
                              <a:gd name="connsiteY295" fmla="*/ 3172 h 9525"/>
                              <a:gd name="connsiteX296" fmla="*/ 16545 w 28575"/>
                              <a:gd name="connsiteY296" fmla="*/ 3172 h 9525"/>
                              <a:gd name="connsiteX297" fmla="*/ 16545 w 28575"/>
                              <a:gd name="connsiteY297" fmla="*/ 3172 h 9525"/>
                              <a:gd name="connsiteX298" fmla="*/ 16545 w 28575"/>
                              <a:gd name="connsiteY298" fmla="*/ 0 h 9525"/>
                              <a:gd name="connsiteX299" fmla="*/ 17297 w 28575"/>
                              <a:gd name="connsiteY299" fmla="*/ 0 h 9525"/>
                              <a:gd name="connsiteX300" fmla="*/ 17297 w 28575"/>
                              <a:gd name="connsiteY300" fmla="*/ 3172 h 9525"/>
                              <a:gd name="connsiteX301" fmla="*/ 17297 w 28575"/>
                              <a:gd name="connsiteY301" fmla="*/ 0 h 9525"/>
                              <a:gd name="connsiteX302" fmla="*/ 17297 w 28575"/>
                              <a:gd name="connsiteY302" fmla="*/ 6353 h 9525"/>
                              <a:gd name="connsiteX303" fmla="*/ 17297 w 28575"/>
                              <a:gd name="connsiteY303" fmla="*/ 3172 h 9525"/>
                              <a:gd name="connsiteX304" fmla="*/ 17297 w 28575"/>
                              <a:gd name="connsiteY304" fmla="*/ 3172 h 9525"/>
                              <a:gd name="connsiteX305" fmla="*/ 17297 w 28575"/>
                              <a:gd name="connsiteY305" fmla="*/ 3172 h 9525"/>
                              <a:gd name="connsiteX306" fmla="*/ 17297 w 28575"/>
                              <a:gd name="connsiteY306" fmla="*/ 3172 h 9525"/>
                              <a:gd name="connsiteX307" fmla="*/ 17297 w 28575"/>
                              <a:gd name="connsiteY307" fmla="*/ 3172 h 9525"/>
                              <a:gd name="connsiteX308" fmla="*/ 17297 w 28575"/>
                              <a:gd name="connsiteY308" fmla="*/ 3172 h 9525"/>
                              <a:gd name="connsiteX309" fmla="*/ 17297 w 28575"/>
                              <a:gd name="connsiteY309" fmla="*/ 6353 h 9525"/>
                              <a:gd name="connsiteX310" fmla="*/ 17297 w 28575"/>
                              <a:gd name="connsiteY310" fmla="*/ 3172 h 9525"/>
                              <a:gd name="connsiteX311" fmla="*/ 18050 w 28575"/>
                              <a:gd name="connsiteY311" fmla="*/ 3172 h 9525"/>
                              <a:gd name="connsiteX312" fmla="*/ 18050 w 28575"/>
                              <a:gd name="connsiteY312" fmla="*/ 6353 h 9525"/>
                              <a:gd name="connsiteX313" fmla="*/ 18050 w 28575"/>
                              <a:gd name="connsiteY313" fmla="*/ 3172 h 9525"/>
                              <a:gd name="connsiteX314" fmla="*/ 18050 w 28575"/>
                              <a:gd name="connsiteY314" fmla="*/ 3172 h 9525"/>
                              <a:gd name="connsiteX315" fmla="*/ 18050 w 28575"/>
                              <a:gd name="connsiteY315" fmla="*/ 6353 h 9525"/>
                              <a:gd name="connsiteX316" fmla="*/ 18050 w 28575"/>
                              <a:gd name="connsiteY316" fmla="*/ 6353 h 9525"/>
                              <a:gd name="connsiteX317" fmla="*/ 18050 w 28575"/>
                              <a:gd name="connsiteY317" fmla="*/ 6353 h 9525"/>
                              <a:gd name="connsiteX318" fmla="*/ 18050 w 28575"/>
                              <a:gd name="connsiteY318" fmla="*/ 6353 h 9525"/>
                              <a:gd name="connsiteX319" fmla="*/ 18050 w 28575"/>
                              <a:gd name="connsiteY319" fmla="*/ 6353 h 9525"/>
                              <a:gd name="connsiteX320" fmla="*/ 18050 w 28575"/>
                              <a:gd name="connsiteY320" fmla="*/ 6353 h 9525"/>
                              <a:gd name="connsiteX321" fmla="*/ 18050 w 28575"/>
                              <a:gd name="connsiteY321" fmla="*/ 3172 h 9525"/>
                              <a:gd name="connsiteX322" fmla="*/ 18050 w 28575"/>
                              <a:gd name="connsiteY322" fmla="*/ 3172 h 9525"/>
                              <a:gd name="connsiteX323" fmla="*/ 18050 w 28575"/>
                              <a:gd name="connsiteY323" fmla="*/ 3172 h 9525"/>
                              <a:gd name="connsiteX324" fmla="*/ 18050 w 28575"/>
                              <a:gd name="connsiteY324" fmla="*/ 3172 h 9525"/>
                              <a:gd name="connsiteX325" fmla="*/ 18050 w 28575"/>
                              <a:gd name="connsiteY325" fmla="*/ 6353 h 9525"/>
                              <a:gd name="connsiteX326" fmla="*/ 18050 w 28575"/>
                              <a:gd name="connsiteY326" fmla="*/ 6353 h 9525"/>
                              <a:gd name="connsiteX327" fmla="*/ 18050 w 28575"/>
                              <a:gd name="connsiteY327" fmla="*/ 6353 h 9525"/>
                              <a:gd name="connsiteX328" fmla="*/ 18050 w 28575"/>
                              <a:gd name="connsiteY328" fmla="*/ 6353 h 9525"/>
                              <a:gd name="connsiteX329" fmla="*/ 18802 w 28575"/>
                              <a:gd name="connsiteY329" fmla="*/ 3172 h 9525"/>
                              <a:gd name="connsiteX330" fmla="*/ 18802 w 28575"/>
                              <a:gd name="connsiteY330" fmla="*/ 6353 h 9525"/>
                              <a:gd name="connsiteX331" fmla="*/ 18802 w 28575"/>
                              <a:gd name="connsiteY331" fmla="*/ 3172 h 9525"/>
                              <a:gd name="connsiteX332" fmla="*/ 18802 w 28575"/>
                              <a:gd name="connsiteY332" fmla="*/ 3172 h 9525"/>
                              <a:gd name="connsiteX333" fmla="*/ 18802 w 28575"/>
                              <a:gd name="connsiteY333" fmla="*/ 6353 h 9525"/>
                              <a:gd name="connsiteX334" fmla="*/ 18802 w 28575"/>
                              <a:gd name="connsiteY334" fmla="*/ 6353 h 9525"/>
                              <a:gd name="connsiteX335" fmla="*/ 18802 w 28575"/>
                              <a:gd name="connsiteY335" fmla="*/ 3172 h 9525"/>
                              <a:gd name="connsiteX336" fmla="*/ 18802 w 28575"/>
                              <a:gd name="connsiteY336" fmla="*/ 6353 h 9525"/>
                              <a:gd name="connsiteX337" fmla="*/ 18802 w 28575"/>
                              <a:gd name="connsiteY337" fmla="*/ 3172 h 9525"/>
                              <a:gd name="connsiteX338" fmla="*/ 18802 w 28575"/>
                              <a:gd name="connsiteY338" fmla="*/ 3172 h 9525"/>
                              <a:gd name="connsiteX339" fmla="*/ 18802 w 28575"/>
                              <a:gd name="connsiteY339" fmla="*/ 3172 h 9525"/>
                              <a:gd name="connsiteX340" fmla="*/ 18802 w 28575"/>
                              <a:gd name="connsiteY340" fmla="*/ 0 h 9525"/>
                              <a:gd name="connsiteX341" fmla="*/ 19555 w 28575"/>
                              <a:gd name="connsiteY341" fmla="*/ 3172 h 9525"/>
                              <a:gd name="connsiteX342" fmla="*/ 19555 w 28575"/>
                              <a:gd name="connsiteY342" fmla="*/ 3172 h 9525"/>
                              <a:gd name="connsiteX343" fmla="*/ 19555 w 28575"/>
                              <a:gd name="connsiteY343" fmla="*/ 3172 h 9525"/>
                              <a:gd name="connsiteX344" fmla="*/ 19555 w 28575"/>
                              <a:gd name="connsiteY344" fmla="*/ 6353 h 9525"/>
                              <a:gd name="connsiteX345" fmla="*/ 19555 w 28575"/>
                              <a:gd name="connsiteY345" fmla="*/ 6353 h 9525"/>
                              <a:gd name="connsiteX346" fmla="*/ 19555 w 28575"/>
                              <a:gd name="connsiteY346" fmla="*/ 6353 h 9525"/>
                              <a:gd name="connsiteX347" fmla="*/ 19555 w 28575"/>
                              <a:gd name="connsiteY347" fmla="*/ 6353 h 9525"/>
                              <a:gd name="connsiteX348" fmla="*/ 19555 w 28575"/>
                              <a:gd name="connsiteY348" fmla="*/ 3172 h 9525"/>
                              <a:gd name="connsiteX349" fmla="*/ 19555 w 28575"/>
                              <a:gd name="connsiteY349" fmla="*/ 3172 h 9525"/>
                              <a:gd name="connsiteX350" fmla="*/ 19555 w 28575"/>
                              <a:gd name="connsiteY350" fmla="*/ 6353 h 9525"/>
                              <a:gd name="connsiteX351" fmla="*/ 19555 w 28575"/>
                              <a:gd name="connsiteY351" fmla="*/ 6353 h 9525"/>
                              <a:gd name="connsiteX352" fmla="*/ 19555 w 28575"/>
                              <a:gd name="connsiteY352" fmla="*/ 6353 h 9525"/>
                              <a:gd name="connsiteX353" fmla="*/ 19555 w 28575"/>
                              <a:gd name="connsiteY353" fmla="*/ 6353 h 9525"/>
                              <a:gd name="connsiteX354" fmla="*/ 19555 w 28575"/>
                              <a:gd name="connsiteY354" fmla="*/ 6353 h 9525"/>
                              <a:gd name="connsiteX355" fmla="*/ 20307 w 28575"/>
                              <a:gd name="connsiteY355" fmla="*/ 6353 h 9525"/>
                              <a:gd name="connsiteX356" fmla="*/ 20307 w 28575"/>
                              <a:gd name="connsiteY356" fmla="*/ 6353 h 9525"/>
                              <a:gd name="connsiteX357" fmla="*/ 20307 w 28575"/>
                              <a:gd name="connsiteY357" fmla="*/ 6353 h 9525"/>
                              <a:gd name="connsiteX358" fmla="*/ 20307 w 28575"/>
                              <a:gd name="connsiteY358" fmla="*/ 3172 h 9525"/>
                              <a:gd name="connsiteX359" fmla="*/ 20307 w 28575"/>
                              <a:gd name="connsiteY359" fmla="*/ 6353 h 9525"/>
                              <a:gd name="connsiteX360" fmla="*/ 20307 w 28575"/>
                              <a:gd name="connsiteY360" fmla="*/ 6353 h 9525"/>
                              <a:gd name="connsiteX361" fmla="*/ 20307 w 28575"/>
                              <a:gd name="connsiteY361" fmla="*/ 6353 h 9525"/>
                              <a:gd name="connsiteX362" fmla="*/ 20307 w 28575"/>
                              <a:gd name="connsiteY362" fmla="*/ 9525 h 9525"/>
                              <a:gd name="connsiteX363" fmla="*/ 20307 w 28575"/>
                              <a:gd name="connsiteY363" fmla="*/ 6353 h 9525"/>
                              <a:gd name="connsiteX364" fmla="*/ 20307 w 28575"/>
                              <a:gd name="connsiteY364" fmla="*/ 6353 h 9525"/>
                              <a:gd name="connsiteX365" fmla="*/ 20307 w 28575"/>
                              <a:gd name="connsiteY365" fmla="*/ 3172 h 9525"/>
                              <a:gd name="connsiteX366" fmla="*/ 20307 w 28575"/>
                              <a:gd name="connsiteY366" fmla="*/ 6353 h 9525"/>
                              <a:gd name="connsiteX367" fmla="*/ 21060 w 28575"/>
                              <a:gd name="connsiteY367" fmla="*/ 6353 h 9525"/>
                              <a:gd name="connsiteX368" fmla="*/ 21060 w 28575"/>
                              <a:gd name="connsiteY368" fmla="*/ 6353 h 9525"/>
                              <a:gd name="connsiteX369" fmla="*/ 21060 w 28575"/>
                              <a:gd name="connsiteY369" fmla="*/ 6353 h 9525"/>
                              <a:gd name="connsiteX370" fmla="*/ 21060 w 28575"/>
                              <a:gd name="connsiteY370" fmla="*/ 9525 h 9525"/>
                              <a:gd name="connsiteX371" fmla="*/ 21060 w 28575"/>
                              <a:gd name="connsiteY371" fmla="*/ 9525 h 9525"/>
                              <a:gd name="connsiteX372" fmla="*/ 21060 w 28575"/>
                              <a:gd name="connsiteY372" fmla="*/ 9525 h 9525"/>
                              <a:gd name="connsiteX373" fmla="*/ 21060 w 28575"/>
                              <a:gd name="connsiteY373" fmla="*/ 6353 h 9525"/>
                              <a:gd name="connsiteX374" fmla="*/ 21060 w 28575"/>
                              <a:gd name="connsiteY374" fmla="*/ 3172 h 9525"/>
                              <a:gd name="connsiteX375" fmla="*/ 21060 w 28575"/>
                              <a:gd name="connsiteY375" fmla="*/ 3172 h 9525"/>
                              <a:gd name="connsiteX376" fmla="*/ 21060 w 28575"/>
                              <a:gd name="connsiteY376" fmla="*/ 3172 h 9525"/>
                              <a:gd name="connsiteX377" fmla="*/ 21060 w 28575"/>
                              <a:gd name="connsiteY377" fmla="*/ 3172 h 9525"/>
                              <a:gd name="connsiteX378" fmla="*/ 21060 w 28575"/>
                              <a:gd name="connsiteY378" fmla="*/ 3172 h 9525"/>
                              <a:gd name="connsiteX379" fmla="*/ 21803 w 28575"/>
                              <a:gd name="connsiteY379" fmla="*/ 3172 h 9525"/>
                              <a:gd name="connsiteX380" fmla="*/ 21803 w 28575"/>
                              <a:gd name="connsiteY380" fmla="*/ 3172 h 9525"/>
                              <a:gd name="connsiteX381" fmla="*/ 21803 w 28575"/>
                              <a:gd name="connsiteY381" fmla="*/ 3172 h 9525"/>
                              <a:gd name="connsiteX382" fmla="*/ 21803 w 28575"/>
                              <a:gd name="connsiteY382" fmla="*/ 3172 h 9525"/>
                              <a:gd name="connsiteX383" fmla="*/ 21803 w 28575"/>
                              <a:gd name="connsiteY383" fmla="*/ 3172 h 9525"/>
                              <a:gd name="connsiteX384" fmla="*/ 21803 w 28575"/>
                              <a:gd name="connsiteY384" fmla="*/ 6353 h 9525"/>
                              <a:gd name="connsiteX385" fmla="*/ 21803 w 28575"/>
                              <a:gd name="connsiteY385" fmla="*/ 6353 h 9525"/>
                              <a:gd name="connsiteX386" fmla="*/ 21803 w 28575"/>
                              <a:gd name="connsiteY386" fmla="*/ 6353 h 9525"/>
                              <a:gd name="connsiteX387" fmla="*/ 21803 w 28575"/>
                              <a:gd name="connsiteY387" fmla="*/ 9525 h 9525"/>
                              <a:gd name="connsiteX388" fmla="*/ 21803 w 28575"/>
                              <a:gd name="connsiteY388" fmla="*/ 6353 h 9525"/>
                              <a:gd name="connsiteX389" fmla="*/ 21803 w 28575"/>
                              <a:gd name="connsiteY389" fmla="*/ 6353 h 9525"/>
                              <a:gd name="connsiteX390" fmla="*/ 21803 w 28575"/>
                              <a:gd name="connsiteY390" fmla="*/ 6353 h 9525"/>
                              <a:gd name="connsiteX391" fmla="*/ 22555 w 28575"/>
                              <a:gd name="connsiteY391" fmla="*/ 0 h 9525"/>
                              <a:gd name="connsiteX392" fmla="*/ 22555 w 28575"/>
                              <a:gd name="connsiteY392" fmla="*/ 3172 h 9525"/>
                              <a:gd name="connsiteX393" fmla="*/ 22555 w 28575"/>
                              <a:gd name="connsiteY393" fmla="*/ 3172 h 9525"/>
                              <a:gd name="connsiteX394" fmla="*/ 22555 w 28575"/>
                              <a:gd name="connsiteY394" fmla="*/ 6353 h 9525"/>
                              <a:gd name="connsiteX395" fmla="*/ 22555 w 28575"/>
                              <a:gd name="connsiteY395" fmla="*/ 9525 h 9525"/>
                              <a:gd name="connsiteX396" fmla="*/ 22555 w 28575"/>
                              <a:gd name="connsiteY396" fmla="*/ 9525 h 9525"/>
                              <a:gd name="connsiteX397" fmla="*/ 22555 w 28575"/>
                              <a:gd name="connsiteY397" fmla="*/ 6353 h 9525"/>
                              <a:gd name="connsiteX398" fmla="*/ 22555 w 28575"/>
                              <a:gd name="connsiteY398" fmla="*/ 6353 h 9525"/>
                              <a:gd name="connsiteX399" fmla="*/ 22555 w 28575"/>
                              <a:gd name="connsiteY399" fmla="*/ 3172 h 9525"/>
                              <a:gd name="connsiteX400" fmla="*/ 22555 w 28575"/>
                              <a:gd name="connsiteY400" fmla="*/ 3172 h 9525"/>
                              <a:gd name="connsiteX401" fmla="*/ 22555 w 28575"/>
                              <a:gd name="connsiteY401" fmla="*/ 3172 h 9525"/>
                              <a:gd name="connsiteX402" fmla="*/ 22555 w 28575"/>
                              <a:gd name="connsiteY402" fmla="*/ 3172 h 9525"/>
                              <a:gd name="connsiteX403" fmla="*/ 22555 w 28575"/>
                              <a:gd name="connsiteY403" fmla="*/ 6353 h 9525"/>
                              <a:gd name="connsiteX404" fmla="*/ 22555 w 28575"/>
                              <a:gd name="connsiteY404" fmla="*/ 6353 h 9525"/>
                              <a:gd name="connsiteX405" fmla="*/ 22555 w 28575"/>
                              <a:gd name="connsiteY405" fmla="*/ 9525 h 9525"/>
                              <a:gd name="connsiteX406" fmla="*/ 22555 w 28575"/>
                              <a:gd name="connsiteY406" fmla="*/ 6353 h 9525"/>
                              <a:gd name="connsiteX407" fmla="*/ 22555 w 28575"/>
                              <a:gd name="connsiteY407" fmla="*/ 6353 h 9525"/>
                              <a:gd name="connsiteX408" fmla="*/ 22555 w 28575"/>
                              <a:gd name="connsiteY408" fmla="*/ 6353 h 9525"/>
                              <a:gd name="connsiteX409" fmla="*/ 23308 w 28575"/>
                              <a:gd name="connsiteY409" fmla="*/ 0 h 9525"/>
                              <a:gd name="connsiteX410" fmla="*/ 23308 w 28575"/>
                              <a:gd name="connsiteY410" fmla="*/ 0 h 9525"/>
                              <a:gd name="connsiteX411" fmla="*/ 23308 w 28575"/>
                              <a:gd name="connsiteY411" fmla="*/ 0 h 9525"/>
                              <a:gd name="connsiteX412" fmla="*/ 23308 w 28575"/>
                              <a:gd name="connsiteY412" fmla="*/ 0 h 9525"/>
                              <a:gd name="connsiteX413" fmla="*/ 23308 w 28575"/>
                              <a:gd name="connsiteY413" fmla="*/ 0 h 9525"/>
                              <a:gd name="connsiteX414" fmla="*/ 23308 w 28575"/>
                              <a:gd name="connsiteY414" fmla="*/ 0 h 9525"/>
                              <a:gd name="connsiteX415" fmla="*/ 23308 w 28575"/>
                              <a:gd name="connsiteY415" fmla="*/ 0 h 9525"/>
                              <a:gd name="connsiteX416" fmla="*/ 23308 w 28575"/>
                              <a:gd name="connsiteY416" fmla="*/ 3172 h 9525"/>
                              <a:gd name="connsiteX417" fmla="*/ 23308 w 28575"/>
                              <a:gd name="connsiteY417" fmla="*/ 6353 h 9525"/>
                              <a:gd name="connsiteX418" fmla="*/ 23308 w 28575"/>
                              <a:gd name="connsiteY418" fmla="*/ 6353 h 9525"/>
                              <a:gd name="connsiteX419" fmla="*/ 23308 w 28575"/>
                              <a:gd name="connsiteY419" fmla="*/ 6353 h 9525"/>
                              <a:gd name="connsiteX420" fmla="*/ 23308 w 28575"/>
                              <a:gd name="connsiteY420" fmla="*/ 3172 h 9525"/>
                              <a:gd name="connsiteX421" fmla="*/ 23308 w 28575"/>
                              <a:gd name="connsiteY421" fmla="*/ 3172 h 9525"/>
                              <a:gd name="connsiteX422" fmla="*/ 23308 w 28575"/>
                              <a:gd name="connsiteY422" fmla="*/ 3172 h 9525"/>
                              <a:gd name="connsiteX423" fmla="*/ 24060 w 28575"/>
                              <a:gd name="connsiteY423" fmla="*/ 3172 h 9525"/>
                              <a:gd name="connsiteX424" fmla="*/ 24060 w 28575"/>
                              <a:gd name="connsiteY424" fmla="*/ 3172 h 9525"/>
                              <a:gd name="connsiteX425" fmla="*/ 24060 w 28575"/>
                              <a:gd name="connsiteY425" fmla="*/ 6353 h 9525"/>
                              <a:gd name="connsiteX426" fmla="*/ 24060 w 28575"/>
                              <a:gd name="connsiteY426" fmla="*/ 6353 h 9525"/>
                              <a:gd name="connsiteX427" fmla="*/ 24060 w 28575"/>
                              <a:gd name="connsiteY427" fmla="*/ 3172 h 9525"/>
                              <a:gd name="connsiteX428" fmla="*/ 24060 w 28575"/>
                              <a:gd name="connsiteY428" fmla="*/ 6353 h 9525"/>
                              <a:gd name="connsiteX429" fmla="*/ 24060 w 28575"/>
                              <a:gd name="connsiteY429" fmla="*/ 9525 h 9525"/>
                              <a:gd name="connsiteX430" fmla="*/ 24060 w 28575"/>
                              <a:gd name="connsiteY430" fmla="*/ 6353 h 9525"/>
                              <a:gd name="connsiteX431" fmla="*/ 24060 w 28575"/>
                              <a:gd name="connsiteY431" fmla="*/ 6353 h 9525"/>
                              <a:gd name="connsiteX432" fmla="*/ 24060 w 28575"/>
                              <a:gd name="connsiteY432" fmla="*/ 6353 h 9525"/>
                              <a:gd name="connsiteX433" fmla="*/ 24060 w 28575"/>
                              <a:gd name="connsiteY433" fmla="*/ 6353 h 9525"/>
                              <a:gd name="connsiteX434" fmla="*/ 24060 w 28575"/>
                              <a:gd name="connsiteY434" fmla="*/ 9525 h 9525"/>
                              <a:gd name="connsiteX435" fmla="*/ 24813 w 28575"/>
                              <a:gd name="connsiteY435" fmla="*/ 9525 h 9525"/>
                              <a:gd name="connsiteX436" fmla="*/ 24813 w 28575"/>
                              <a:gd name="connsiteY436" fmla="*/ 9525 h 9525"/>
                              <a:gd name="connsiteX437" fmla="*/ 24813 w 28575"/>
                              <a:gd name="connsiteY437" fmla="*/ 9525 h 9525"/>
                              <a:gd name="connsiteX438" fmla="*/ 24813 w 28575"/>
                              <a:gd name="connsiteY438" fmla="*/ 6353 h 9525"/>
                              <a:gd name="connsiteX439" fmla="*/ 24813 w 28575"/>
                              <a:gd name="connsiteY439" fmla="*/ 6353 h 9525"/>
                              <a:gd name="connsiteX440" fmla="*/ 24813 w 28575"/>
                              <a:gd name="connsiteY440" fmla="*/ 3172 h 9525"/>
                              <a:gd name="connsiteX441" fmla="*/ 24813 w 28575"/>
                              <a:gd name="connsiteY441" fmla="*/ 3172 h 9525"/>
                              <a:gd name="connsiteX442" fmla="*/ 24813 w 28575"/>
                              <a:gd name="connsiteY442" fmla="*/ 3172 h 9525"/>
                              <a:gd name="connsiteX443" fmla="*/ 24813 w 28575"/>
                              <a:gd name="connsiteY443" fmla="*/ 3172 h 9525"/>
                              <a:gd name="connsiteX444" fmla="*/ 24813 w 28575"/>
                              <a:gd name="connsiteY444" fmla="*/ 6353 h 9525"/>
                              <a:gd name="connsiteX445" fmla="*/ 24813 w 28575"/>
                              <a:gd name="connsiteY445" fmla="*/ 6353 h 9525"/>
                              <a:gd name="connsiteX446" fmla="*/ 24813 w 28575"/>
                              <a:gd name="connsiteY446" fmla="*/ 6353 h 9525"/>
                              <a:gd name="connsiteX447" fmla="*/ 25565 w 28575"/>
                              <a:gd name="connsiteY447" fmla="*/ 3172 h 9525"/>
                              <a:gd name="connsiteX448" fmla="*/ 25565 w 28575"/>
                              <a:gd name="connsiteY448" fmla="*/ 0 h 9525"/>
                              <a:gd name="connsiteX449" fmla="*/ 25565 w 28575"/>
                              <a:gd name="connsiteY449" fmla="*/ 3172 h 9525"/>
                              <a:gd name="connsiteX450" fmla="*/ 25565 w 28575"/>
                              <a:gd name="connsiteY450" fmla="*/ 6353 h 9525"/>
                              <a:gd name="connsiteX451" fmla="*/ 25565 w 28575"/>
                              <a:gd name="connsiteY451" fmla="*/ 3172 h 9525"/>
                              <a:gd name="connsiteX452" fmla="*/ 25565 w 28575"/>
                              <a:gd name="connsiteY452" fmla="*/ 6353 h 9525"/>
                              <a:gd name="connsiteX453" fmla="*/ 25565 w 28575"/>
                              <a:gd name="connsiteY453" fmla="*/ 6353 h 9525"/>
                              <a:gd name="connsiteX454" fmla="*/ 25565 w 28575"/>
                              <a:gd name="connsiteY454" fmla="*/ 3172 h 9525"/>
                              <a:gd name="connsiteX455" fmla="*/ 25565 w 28575"/>
                              <a:gd name="connsiteY455" fmla="*/ 6353 h 9525"/>
                              <a:gd name="connsiteX456" fmla="*/ 25565 w 28575"/>
                              <a:gd name="connsiteY456" fmla="*/ 6353 h 9525"/>
                              <a:gd name="connsiteX457" fmla="*/ 25565 w 28575"/>
                              <a:gd name="connsiteY457" fmla="*/ 3172 h 9525"/>
                              <a:gd name="connsiteX458" fmla="*/ 25565 w 28575"/>
                              <a:gd name="connsiteY458" fmla="*/ 3172 h 9525"/>
                              <a:gd name="connsiteX459" fmla="*/ 26318 w 28575"/>
                              <a:gd name="connsiteY459" fmla="*/ 6353 h 9525"/>
                              <a:gd name="connsiteX460" fmla="*/ 26318 w 28575"/>
                              <a:gd name="connsiteY460" fmla="*/ 3172 h 9525"/>
                              <a:gd name="connsiteX461" fmla="*/ 26318 w 28575"/>
                              <a:gd name="connsiteY461" fmla="*/ 3172 h 9525"/>
                              <a:gd name="connsiteX462" fmla="*/ 26318 w 28575"/>
                              <a:gd name="connsiteY462" fmla="*/ 0 h 9525"/>
                              <a:gd name="connsiteX463" fmla="*/ 26318 w 28575"/>
                              <a:gd name="connsiteY463" fmla="*/ 0 h 9525"/>
                              <a:gd name="connsiteX464" fmla="*/ 26318 w 28575"/>
                              <a:gd name="connsiteY464" fmla="*/ 0 h 9525"/>
                              <a:gd name="connsiteX465" fmla="*/ 26318 w 28575"/>
                              <a:gd name="connsiteY465" fmla="*/ 3172 h 9525"/>
                              <a:gd name="connsiteX466" fmla="*/ 26318 w 28575"/>
                              <a:gd name="connsiteY466" fmla="*/ 6353 h 9525"/>
                              <a:gd name="connsiteX467" fmla="*/ 26318 w 28575"/>
                              <a:gd name="connsiteY467" fmla="*/ 6353 h 9525"/>
                              <a:gd name="connsiteX468" fmla="*/ 26318 w 28575"/>
                              <a:gd name="connsiteY468" fmla="*/ 6353 h 9525"/>
                              <a:gd name="connsiteX469" fmla="*/ 26318 w 28575"/>
                              <a:gd name="connsiteY469" fmla="*/ 3172 h 9525"/>
                              <a:gd name="connsiteX470" fmla="*/ 26318 w 28575"/>
                              <a:gd name="connsiteY470" fmla="*/ 6353 h 9525"/>
                              <a:gd name="connsiteX471" fmla="*/ 27070 w 28575"/>
                              <a:gd name="connsiteY471" fmla="*/ 6353 h 9525"/>
                              <a:gd name="connsiteX472" fmla="*/ 27070 w 28575"/>
                              <a:gd name="connsiteY472" fmla="*/ 6353 h 9525"/>
                              <a:gd name="connsiteX473" fmla="*/ 27070 w 28575"/>
                              <a:gd name="connsiteY473" fmla="*/ 6353 h 9525"/>
                              <a:gd name="connsiteX474" fmla="*/ 27070 w 28575"/>
                              <a:gd name="connsiteY474" fmla="*/ 6353 h 9525"/>
                              <a:gd name="connsiteX475" fmla="*/ 27070 w 28575"/>
                              <a:gd name="connsiteY475" fmla="*/ 3172 h 9525"/>
                              <a:gd name="connsiteX476" fmla="*/ 27070 w 28575"/>
                              <a:gd name="connsiteY476" fmla="*/ 3172 h 9525"/>
                              <a:gd name="connsiteX477" fmla="*/ 27070 w 28575"/>
                              <a:gd name="connsiteY477" fmla="*/ 3172 h 9525"/>
                              <a:gd name="connsiteX478" fmla="*/ 27070 w 28575"/>
                              <a:gd name="connsiteY478" fmla="*/ 3172 h 9525"/>
                              <a:gd name="connsiteX479" fmla="*/ 27070 w 28575"/>
                              <a:gd name="connsiteY479" fmla="*/ 6353 h 9525"/>
                              <a:gd name="connsiteX480" fmla="*/ 27070 w 28575"/>
                              <a:gd name="connsiteY480" fmla="*/ 6353 h 9525"/>
                              <a:gd name="connsiteX481" fmla="*/ 27070 w 28575"/>
                              <a:gd name="connsiteY481" fmla="*/ 6353 h 9525"/>
                              <a:gd name="connsiteX482" fmla="*/ 27070 w 28575"/>
                              <a:gd name="connsiteY482" fmla="*/ 3172 h 9525"/>
                              <a:gd name="connsiteX483" fmla="*/ 27070 w 28575"/>
                              <a:gd name="connsiteY483" fmla="*/ 3172 h 9525"/>
                              <a:gd name="connsiteX484" fmla="*/ 27070 w 28575"/>
                              <a:gd name="connsiteY484" fmla="*/ 6353 h 9525"/>
                              <a:gd name="connsiteX485" fmla="*/ 27070 w 28575"/>
                              <a:gd name="connsiteY485" fmla="*/ 3172 h 9525"/>
                              <a:gd name="connsiteX486" fmla="*/ 27070 w 28575"/>
                              <a:gd name="connsiteY486" fmla="*/ 6353 h 9525"/>
                              <a:gd name="connsiteX487" fmla="*/ 27070 w 28575"/>
                              <a:gd name="connsiteY487" fmla="*/ 6353 h 9525"/>
                              <a:gd name="connsiteX488" fmla="*/ 27070 w 28575"/>
                              <a:gd name="connsiteY488" fmla="*/ 3172 h 9525"/>
                              <a:gd name="connsiteX489" fmla="*/ 27070 w 28575"/>
                              <a:gd name="connsiteY489" fmla="*/ 3172 h 9525"/>
                              <a:gd name="connsiteX490" fmla="*/ 27070 w 28575"/>
                              <a:gd name="connsiteY490" fmla="*/ 3172 h 9525"/>
                              <a:gd name="connsiteX491" fmla="*/ 27823 w 28575"/>
                              <a:gd name="connsiteY491" fmla="*/ 6353 h 9525"/>
                              <a:gd name="connsiteX492" fmla="*/ 27823 w 28575"/>
                              <a:gd name="connsiteY492" fmla="*/ 6353 h 9525"/>
                              <a:gd name="connsiteX493" fmla="*/ 27823 w 28575"/>
                              <a:gd name="connsiteY493" fmla="*/ 3172 h 9525"/>
                              <a:gd name="connsiteX494" fmla="*/ 27823 w 28575"/>
                              <a:gd name="connsiteY494" fmla="*/ 3172 h 9525"/>
                              <a:gd name="connsiteX495" fmla="*/ 27823 w 28575"/>
                              <a:gd name="connsiteY495" fmla="*/ 0 h 9525"/>
                              <a:gd name="connsiteX496" fmla="*/ 27823 w 28575"/>
                              <a:gd name="connsiteY496" fmla="*/ 0 h 9525"/>
                              <a:gd name="connsiteX497" fmla="*/ 27823 w 28575"/>
                              <a:gd name="connsiteY497" fmla="*/ 3172 h 9525"/>
                              <a:gd name="connsiteX498" fmla="*/ 27823 w 28575"/>
                              <a:gd name="connsiteY498" fmla="*/ 3172 h 9525"/>
                              <a:gd name="connsiteX499" fmla="*/ 27823 w 28575"/>
                              <a:gd name="connsiteY499" fmla="*/ 3172 h 9525"/>
                              <a:gd name="connsiteX500" fmla="*/ 27823 w 28575"/>
                              <a:gd name="connsiteY500" fmla="*/ 9525 h 9525"/>
                              <a:gd name="connsiteX501" fmla="*/ 27823 w 28575"/>
                              <a:gd name="connsiteY501" fmla="*/ 9525 h 9525"/>
                              <a:gd name="connsiteX502" fmla="*/ 27823 w 28575"/>
                              <a:gd name="connsiteY502" fmla="*/ 6353 h 9525"/>
                              <a:gd name="connsiteX503" fmla="*/ 28575 w 28575"/>
                              <a:gd name="connsiteY503" fmla="*/ 6353 h 9525"/>
                              <a:gd name="connsiteX504" fmla="*/ 28575 w 28575"/>
                              <a:gd name="connsiteY504" fmla="*/ 3172 h 9525"/>
                              <a:gd name="connsiteX505" fmla="*/ 28575 w 28575"/>
                              <a:gd name="connsiteY505" fmla="*/ 3172 h 9525"/>
                              <a:gd name="connsiteX506" fmla="*/ 28575 w 28575"/>
                              <a:gd name="connsiteY506" fmla="*/ 0 h 9525"/>
                              <a:gd name="connsiteX507" fmla="*/ 28575 w 28575"/>
                              <a:gd name="connsiteY507" fmla="*/ 3172 h 9525"/>
                              <a:gd name="connsiteX508" fmla="*/ 28575 w 28575"/>
                              <a:gd name="connsiteY508" fmla="*/ 3172 h 9525"/>
                              <a:gd name="connsiteX509" fmla="*/ 28575 w 28575"/>
                              <a:gd name="connsiteY509" fmla="*/ 3172 h 9525"/>
                              <a:gd name="connsiteX510" fmla="*/ 28575 w 28575"/>
                              <a:gd name="connsiteY510" fmla="*/ 6353 h 9525"/>
                              <a:gd name="connsiteX511" fmla="*/ 28575 w 28575"/>
                              <a:gd name="connsiteY511" fmla="*/ 635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0"/>
                                </a:moveTo>
                                <a:lnTo>
                                  <a:pt x="0" y="0"/>
                                </a:lnTo>
                                <a:lnTo>
                                  <a:pt x="0" y="0"/>
                                </a:lnTo>
                                <a:lnTo>
                                  <a:pt x="0" y="0"/>
                                </a:lnTo>
                                <a:lnTo>
                                  <a:pt x="0" y="0"/>
                                </a:lnTo>
                                <a:lnTo>
                                  <a:pt x="0" y="0"/>
                                </a:lnTo>
                                <a:lnTo>
                                  <a:pt x="0" y="3172"/>
                                </a:lnTo>
                                <a:lnTo>
                                  <a:pt x="0" y="3172"/>
                                </a:lnTo>
                                <a:lnTo>
                                  <a:pt x="0" y="0"/>
                                </a:lnTo>
                                <a:lnTo>
                                  <a:pt x="752" y="3172"/>
                                </a:lnTo>
                                <a:lnTo>
                                  <a:pt x="752" y="0"/>
                                </a:lnTo>
                                <a:lnTo>
                                  <a:pt x="752" y="3172"/>
                                </a:lnTo>
                                <a:lnTo>
                                  <a:pt x="752" y="3172"/>
                                </a:lnTo>
                                <a:lnTo>
                                  <a:pt x="752" y="0"/>
                                </a:lnTo>
                                <a:lnTo>
                                  <a:pt x="752" y="0"/>
                                </a:lnTo>
                                <a:lnTo>
                                  <a:pt x="752" y="0"/>
                                </a:lnTo>
                                <a:lnTo>
                                  <a:pt x="752" y="0"/>
                                </a:lnTo>
                                <a:lnTo>
                                  <a:pt x="752" y="0"/>
                                </a:lnTo>
                                <a:lnTo>
                                  <a:pt x="752" y="0"/>
                                </a:lnTo>
                                <a:lnTo>
                                  <a:pt x="752" y="3172"/>
                                </a:lnTo>
                                <a:lnTo>
                                  <a:pt x="752" y="0"/>
                                </a:lnTo>
                                <a:lnTo>
                                  <a:pt x="1505" y="6353"/>
                                </a:lnTo>
                                <a:lnTo>
                                  <a:pt x="1505" y="6353"/>
                                </a:lnTo>
                                <a:lnTo>
                                  <a:pt x="1505" y="3172"/>
                                </a:lnTo>
                                <a:lnTo>
                                  <a:pt x="1505" y="3172"/>
                                </a:lnTo>
                                <a:lnTo>
                                  <a:pt x="1505" y="0"/>
                                </a:lnTo>
                                <a:lnTo>
                                  <a:pt x="1505" y="0"/>
                                </a:lnTo>
                                <a:lnTo>
                                  <a:pt x="1505" y="0"/>
                                </a:lnTo>
                                <a:lnTo>
                                  <a:pt x="1505" y="0"/>
                                </a:lnTo>
                                <a:lnTo>
                                  <a:pt x="1505" y="0"/>
                                </a:lnTo>
                                <a:lnTo>
                                  <a:pt x="1505" y="3172"/>
                                </a:lnTo>
                                <a:lnTo>
                                  <a:pt x="1505" y="3172"/>
                                </a:lnTo>
                                <a:lnTo>
                                  <a:pt x="1505" y="6353"/>
                                </a:lnTo>
                                <a:lnTo>
                                  <a:pt x="2257" y="6353"/>
                                </a:lnTo>
                                <a:lnTo>
                                  <a:pt x="2257" y="3172"/>
                                </a:lnTo>
                                <a:lnTo>
                                  <a:pt x="2257" y="0"/>
                                </a:lnTo>
                                <a:lnTo>
                                  <a:pt x="2257" y="3172"/>
                                </a:lnTo>
                                <a:lnTo>
                                  <a:pt x="2257" y="0"/>
                                </a:lnTo>
                                <a:lnTo>
                                  <a:pt x="2257" y="0"/>
                                </a:lnTo>
                                <a:lnTo>
                                  <a:pt x="2257" y="0"/>
                                </a:lnTo>
                                <a:lnTo>
                                  <a:pt x="2257" y="0"/>
                                </a:lnTo>
                                <a:lnTo>
                                  <a:pt x="2257" y="0"/>
                                </a:lnTo>
                                <a:lnTo>
                                  <a:pt x="2257" y="3172"/>
                                </a:lnTo>
                                <a:lnTo>
                                  <a:pt x="2257" y="3172"/>
                                </a:lnTo>
                                <a:lnTo>
                                  <a:pt x="2257" y="0"/>
                                </a:lnTo>
                                <a:lnTo>
                                  <a:pt x="3010" y="0"/>
                                </a:lnTo>
                                <a:lnTo>
                                  <a:pt x="3010" y="0"/>
                                </a:lnTo>
                                <a:lnTo>
                                  <a:pt x="3010" y="0"/>
                                </a:lnTo>
                                <a:lnTo>
                                  <a:pt x="3010" y="0"/>
                                </a:lnTo>
                                <a:lnTo>
                                  <a:pt x="3010" y="0"/>
                                </a:lnTo>
                                <a:lnTo>
                                  <a:pt x="3010" y="0"/>
                                </a:lnTo>
                                <a:lnTo>
                                  <a:pt x="3010" y="0"/>
                                </a:lnTo>
                                <a:lnTo>
                                  <a:pt x="3010" y="3172"/>
                                </a:lnTo>
                                <a:lnTo>
                                  <a:pt x="3010" y="3172"/>
                                </a:lnTo>
                                <a:lnTo>
                                  <a:pt x="3010" y="0"/>
                                </a:lnTo>
                                <a:lnTo>
                                  <a:pt x="3010" y="0"/>
                                </a:lnTo>
                                <a:lnTo>
                                  <a:pt x="3010" y="0"/>
                                </a:lnTo>
                                <a:lnTo>
                                  <a:pt x="3010" y="0"/>
                                </a:lnTo>
                                <a:lnTo>
                                  <a:pt x="3010" y="0"/>
                                </a:lnTo>
                                <a:lnTo>
                                  <a:pt x="3010" y="0"/>
                                </a:lnTo>
                                <a:lnTo>
                                  <a:pt x="3010" y="0"/>
                                </a:lnTo>
                                <a:lnTo>
                                  <a:pt x="3010" y="0"/>
                                </a:lnTo>
                                <a:lnTo>
                                  <a:pt x="3010" y="0"/>
                                </a:lnTo>
                                <a:lnTo>
                                  <a:pt x="3010" y="3172"/>
                                </a:lnTo>
                                <a:lnTo>
                                  <a:pt x="3010" y="0"/>
                                </a:lnTo>
                                <a:lnTo>
                                  <a:pt x="3762" y="0"/>
                                </a:lnTo>
                                <a:lnTo>
                                  <a:pt x="3762" y="0"/>
                                </a:lnTo>
                                <a:lnTo>
                                  <a:pt x="3762" y="0"/>
                                </a:lnTo>
                                <a:lnTo>
                                  <a:pt x="3762" y="0"/>
                                </a:lnTo>
                                <a:lnTo>
                                  <a:pt x="3762" y="0"/>
                                </a:lnTo>
                                <a:lnTo>
                                  <a:pt x="3762" y="0"/>
                                </a:lnTo>
                                <a:lnTo>
                                  <a:pt x="3762" y="0"/>
                                </a:lnTo>
                                <a:lnTo>
                                  <a:pt x="3762" y="0"/>
                                </a:lnTo>
                                <a:lnTo>
                                  <a:pt x="3762" y="0"/>
                                </a:lnTo>
                                <a:lnTo>
                                  <a:pt x="3762" y="0"/>
                                </a:lnTo>
                                <a:lnTo>
                                  <a:pt x="3762" y="0"/>
                                </a:lnTo>
                                <a:lnTo>
                                  <a:pt x="3762" y="0"/>
                                </a:lnTo>
                                <a:lnTo>
                                  <a:pt x="4515" y="3172"/>
                                </a:lnTo>
                                <a:lnTo>
                                  <a:pt x="4515" y="3172"/>
                                </a:lnTo>
                                <a:lnTo>
                                  <a:pt x="4515" y="3172"/>
                                </a:lnTo>
                                <a:lnTo>
                                  <a:pt x="4515" y="3172"/>
                                </a:lnTo>
                                <a:lnTo>
                                  <a:pt x="4515" y="3172"/>
                                </a:lnTo>
                                <a:lnTo>
                                  <a:pt x="4515" y="0"/>
                                </a:lnTo>
                                <a:lnTo>
                                  <a:pt x="4515" y="0"/>
                                </a:lnTo>
                                <a:lnTo>
                                  <a:pt x="4515" y="0"/>
                                </a:lnTo>
                                <a:lnTo>
                                  <a:pt x="4515" y="0"/>
                                </a:lnTo>
                                <a:lnTo>
                                  <a:pt x="4515" y="0"/>
                                </a:lnTo>
                                <a:lnTo>
                                  <a:pt x="4515" y="0"/>
                                </a:lnTo>
                                <a:lnTo>
                                  <a:pt x="4515" y="3172"/>
                                </a:lnTo>
                                <a:lnTo>
                                  <a:pt x="5267" y="3172"/>
                                </a:lnTo>
                                <a:lnTo>
                                  <a:pt x="5267" y="3172"/>
                                </a:lnTo>
                                <a:lnTo>
                                  <a:pt x="5267" y="3172"/>
                                </a:lnTo>
                                <a:lnTo>
                                  <a:pt x="5267" y="3172"/>
                                </a:lnTo>
                                <a:lnTo>
                                  <a:pt x="5267" y="6353"/>
                                </a:lnTo>
                                <a:lnTo>
                                  <a:pt x="5267" y="3172"/>
                                </a:lnTo>
                                <a:lnTo>
                                  <a:pt x="5267" y="6353"/>
                                </a:lnTo>
                                <a:lnTo>
                                  <a:pt x="5267" y="6353"/>
                                </a:lnTo>
                                <a:lnTo>
                                  <a:pt x="5267" y="3172"/>
                                </a:lnTo>
                                <a:lnTo>
                                  <a:pt x="5267" y="3172"/>
                                </a:lnTo>
                                <a:lnTo>
                                  <a:pt x="5267" y="0"/>
                                </a:lnTo>
                                <a:lnTo>
                                  <a:pt x="5267" y="0"/>
                                </a:lnTo>
                                <a:lnTo>
                                  <a:pt x="6020" y="3172"/>
                                </a:lnTo>
                                <a:lnTo>
                                  <a:pt x="6020" y="0"/>
                                </a:lnTo>
                                <a:lnTo>
                                  <a:pt x="6020" y="0"/>
                                </a:lnTo>
                                <a:lnTo>
                                  <a:pt x="6020" y="0"/>
                                </a:lnTo>
                                <a:lnTo>
                                  <a:pt x="6020" y="0"/>
                                </a:lnTo>
                                <a:lnTo>
                                  <a:pt x="6020" y="0"/>
                                </a:lnTo>
                                <a:lnTo>
                                  <a:pt x="6020" y="6353"/>
                                </a:lnTo>
                                <a:lnTo>
                                  <a:pt x="6020" y="3172"/>
                                </a:lnTo>
                                <a:lnTo>
                                  <a:pt x="6020" y="3172"/>
                                </a:lnTo>
                                <a:lnTo>
                                  <a:pt x="6020" y="0"/>
                                </a:lnTo>
                                <a:lnTo>
                                  <a:pt x="6020" y="0"/>
                                </a:lnTo>
                                <a:lnTo>
                                  <a:pt x="6020" y="0"/>
                                </a:lnTo>
                                <a:lnTo>
                                  <a:pt x="6772" y="0"/>
                                </a:lnTo>
                                <a:lnTo>
                                  <a:pt x="6772" y="3172"/>
                                </a:lnTo>
                                <a:lnTo>
                                  <a:pt x="6772" y="0"/>
                                </a:lnTo>
                                <a:lnTo>
                                  <a:pt x="6772" y="0"/>
                                </a:lnTo>
                                <a:lnTo>
                                  <a:pt x="6772" y="0"/>
                                </a:lnTo>
                                <a:lnTo>
                                  <a:pt x="6772" y="0"/>
                                </a:lnTo>
                                <a:lnTo>
                                  <a:pt x="6772" y="3172"/>
                                </a:lnTo>
                                <a:lnTo>
                                  <a:pt x="6772" y="3172"/>
                                </a:lnTo>
                                <a:lnTo>
                                  <a:pt x="6772" y="0"/>
                                </a:lnTo>
                                <a:lnTo>
                                  <a:pt x="6772" y="0"/>
                                </a:lnTo>
                                <a:lnTo>
                                  <a:pt x="6772" y="0"/>
                                </a:lnTo>
                                <a:lnTo>
                                  <a:pt x="6772" y="0"/>
                                </a:lnTo>
                                <a:lnTo>
                                  <a:pt x="7515" y="3172"/>
                                </a:lnTo>
                                <a:lnTo>
                                  <a:pt x="7515" y="3172"/>
                                </a:lnTo>
                                <a:lnTo>
                                  <a:pt x="7515" y="3172"/>
                                </a:lnTo>
                                <a:lnTo>
                                  <a:pt x="7515" y="3172"/>
                                </a:lnTo>
                                <a:lnTo>
                                  <a:pt x="7515" y="0"/>
                                </a:lnTo>
                                <a:lnTo>
                                  <a:pt x="7515" y="3172"/>
                                </a:lnTo>
                                <a:lnTo>
                                  <a:pt x="7515" y="3172"/>
                                </a:lnTo>
                                <a:lnTo>
                                  <a:pt x="7515" y="0"/>
                                </a:lnTo>
                                <a:lnTo>
                                  <a:pt x="7515" y="3172"/>
                                </a:lnTo>
                                <a:lnTo>
                                  <a:pt x="7515" y="0"/>
                                </a:lnTo>
                                <a:lnTo>
                                  <a:pt x="7515" y="0"/>
                                </a:lnTo>
                                <a:lnTo>
                                  <a:pt x="7515" y="3172"/>
                                </a:lnTo>
                                <a:lnTo>
                                  <a:pt x="7515" y="0"/>
                                </a:lnTo>
                                <a:lnTo>
                                  <a:pt x="7515" y="3172"/>
                                </a:lnTo>
                                <a:lnTo>
                                  <a:pt x="8268" y="0"/>
                                </a:lnTo>
                                <a:lnTo>
                                  <a:pt x="8268" y="0"/>
                                </a:lnTo>
                                <a:lnTo>
                                  <a:pt x="8268" y="0"/>
                                </a:lnTo>
                                <a:lnTo>
                                  <a:pt x="8268" y="0"/>
                                </a:lnTo>
                                <a:lnTo>
                                  <a:pt x="8268" y="0"/>
                                </a:lnTo>
                                <a:lnTo>
                                  <a:pt x="8268" y="3172"/>
                                </a:lnTo>
                                <a:lnTo>
                                  <a:pt x="8268" y="3172"/>
                                </a:lnTo>
                                <a:lnTo>
                                  <a:pt x="8268" y="3172"/>
                                </a:lnTo>
                                <a:lnTo>
                                  <a:pt x="8268" y="3172"/>
                                </a:lnTo>
                                <a:lnTo>
                                  <a:pt x="8268" y="0"/>
                                </a:lnTo>
                                <a:lnTo>
                                  <a:pt x="8268" y="3172"/>
                                </a:lnTo>
                                <a:lnTo>
                                  <a:pt x="8268" y="0"/>
                                </a:lnTo>
                                <a:lnTo>
                                  <a:pt x="8268" y="3172"/>
                                </a:lnTo>
                                <a:lnTo>
                                  <a:pt x="8268" y="3172"/>
                                </a:lnTo>
                                <a:lnTo>
                                  <a:pt x="8268" y="3172"/>
                                </a:lnTo>
                                <a:lnTo>
                                  <a:pt x="8268" y="0"/>
                                </a:lnTo>
                                <a:lnTo>
                                  <a:pt x="8268" y="0"/>
                                </a:lnTo>
                                <a:lnTo>
                                  <a:pt x="8268" y="0"/>
                                </a:lnTo>
                                <a:lnTo>
                                  <a:pt x="9020" y="0"/>
                                </a:lnTo>
                                <a:lnTo>
                                  <a:pt x="9020" y="3172"/>
                                </a:lnTo>
                                <a:lnTo>
                                  <a:pt x="9020" y="3172"/>
                                </a:lnTo>
                                <a:lnTo>
                                  <a:pt x="9020" y="3172"/>
                                </a:lnTo>
                                <a:lnTo>
                                  <a:pt x="9020" y="3172"/>
                                </a:lnTo>
                                <a:lnTo>
                                  <a:pt x="9020" y="6353"/>
                                </a:lnTo>
                                <a:lnTo>
                                  <a:pt x="9020" y="3172"/>
                                </a:lnTo>
                                <a:lnTo>
                                  <a:pt x="9020" y="3172"/>
                                </a:lnTo>
                                <a:lnTo>
                                  <a:pt x="9020" y="6353"/>
                                </a:lnTo>
                                <a:lnTo>
                                  <a:pt x="9020" y="3172"/>
                                </a:lnTo>
                                <a:lnTo>
                                  <a:pt x="9020" y="3172"/>
                                </a:lnTo>
                                <a:lnTo>
                                  <a:pt x="9020" y="6353"/>
                                </a:lnTo>
                                <a:lnTo>
                                  <a:pt x="9773" y="3172"/>
                                </a:lnTo>
                                <a:lnTo>
                                  <a:pt x="9773" y="3172"/>
                                </a:lnTo>
                                <a:lnTo>
                                  <a:pt x="9773" y="3172"/>
                                </a:lnTo>
                                <a:lnTo>
                                  <a:pt x="9773" y="3172"/>
                                </a:lnTo>
                                <a:lnTo>
                                  <a:pt x="9773" y="3172"/>
                                </a:lnTo>
                                <a:lnTo>
                                  <a:pt x="9773" y="3172"/>
                                </a:lnTo>
                                <a:lnTo>
                                  <a:pt x="9773" y="6353"/>
                                </a:lnTo>
                                <a:lnTo>
                                  <a:pt x="9773" y="6353"/>
                                </a:lnTo>
                                <a:lnTo>
                                  <a:pt x="9773" y="6353"/>
                                </a:lnTo>
                                <a:lnTo>
                                  <a:pt x="9773" y="6353"/>
                                </a:lnTo>
                                <a:lnTo>
                                  <a:pt x="9773" y="6353"/>
                                </a:lnTo>
                                <a:lnTo>
                                  <a:pt x="9773" y="6353"/>
                                </a:lnTo>
                                <a:lnTo>
                                  <a:pt x="10525" y="3172"/>
                                </a:lnTo>
                                <a:lnTo>
                                  <a:pt x="10525" y="3172"/>
                                </a:lnTo>
                                <a:lnTo>
                                  <a:pt x="10525" y="3172"/>
                                </a:lnTo>
                                <a:lnTo>
                                  <a:pt x="10525" y="0"/>
                                </a:lnTo>
                                <a:lnTo>
                                  <a:pt x="10525" y="0"/>
                                </a:lnTo>
                                <a:lnTo>
                                  <a:pt x="10525" y="0"/>
                                </a:lnTo>
                                <a:lnTo>
                                  <a:pt x="10525" y="3172"/>
                                </a:lnTo>
                                <a:lnTo>
                                  <a:pt x="10525" y="3172"/>
                                </a:lnTo>
                                <a:lnTo>
                                  <a:pt x="10525" y="3172"/>
                                </a:lnTo>
                                <a:lnTo>
                                  <a:pt x="10525" y="6353"/>
                                </a:lnTo>
                                <a:lnTo>
                                  <a:pt x="10525" y="6353"/>
                                </a:lnTo>
                                <a:lnTo>
                                  <a:pt x="10525" y="6353"/>
                                </a:lnTo>
                                <a:lnTo>
                                  <a:pt x="11278" y="3172"/>
                                </a:lnTo>
                                <a:lnTo>
                                  <a:pt x="11278" y="0"/>
                                </a:lnTo>
                                <a:lnTo>
                                  <a:pt x="11278" y="0"/>
                                </a:lnTo>
                                <a:lnTo>
                                  <a:pt x="11278" y="0"/>
                                </a:lnTo>
                                <a:lnTo>
                                  <a:pt x="11278" y="0"/>
                                </a:lnTo>
                                <a:lnTo>
                                  <a:pt x="11278" y="0"/>
                                </a:lnTo>
                                <a:lnTo>
                                  <a:pt x="11278" y="0"/>
                                </a:lnTo>
                                <a:lnTo>
                                  <a:pt x="11278" y="0"/>
                                </a:lnTo>
                                <a:lnTo>
                                  <a:pt x="11278" y="0"/>
                                </a:lnTo>
                                <a:lnTo>
                                  <a:pt x="11278" y="0"/>
                                </a:lnTo>
                                <a:lnTo>
                                  <a:pt x="11278" y="0"/>
                                </a:lnTo>
                                <a:lnTo>
                                  <a:pt x="11278" y="0"/>
                                </a:lnTo>
                                <a:lnTo>
                                  <a:pt x="11278" y="0"/>
                                </a:lnTo>
                                <a:lnTo>
                                  <a:pt x="11278" y="3172"/>
                                </a:lnTo>
                                <a:lnTo>
                                  <a:pt x="12030" y="3172"/>
                                </a:lnTo>
                                <a:lnTo>
                                  <a:pt x="12030" y="3172"/>
                                </a:lnTo>
                                <a:lnTo>
                                  <a:pt x="12030" y="3172"/>
                                </a:lnTo>
                                <a:lnTo>
                                  <a:pt x="12030" y="3172"/>
                                </a:lnTo>
                                <a:lnTo>
                                  <a:pt x="12030" y="0"/>
                                </a:lnTo>
                                <a:lnTo>
                                  <a:pt x="12030" y="0"/>
                                </a:lnTo>
                                <a:lnTo>
                                  <a:pt x="12030" y="3172"/>
                                </a:lnTo>
                                <a:lnTo>
                                  <a:pt x="12030" y="3172"/>
                                </a:lnTo>
                                <a:lnTo>
                                  <a:pt x="12030" y="0"/>
                                </a:lnTo>
                                <a:lnTo>
                                  <a:pt x="12030" y="0"/>
                                </a:lnTo>
                                <a:lnTo>
                                  <a:pt x="12030" y="0"/>
                                </a:lnTo>
                                <a:lnTo>
                                  <a:pt x="12030" y="0"/>
                                </a:lnTo>
                                <a:lnTo>
                                  <a:pt x="12783" y="3172"/>
                                </a:lnTo>
                                <a:lnTo>
                                  <a:pt x="12783" y="6353"/>
                                </a:lnTo>
                                <a:lnTo>
                                  <a:pt x="12783" y="6353"/>
                                </a:lnTo>
                                <a:lnTo>
                                  <a:pt x="12783" y="6353"/>
                                </a:lnTo>
                                <a:lnTo>
                                  <a:pt x="12783" y="6353"/>
                                </a:lnTo>
                                <a:lnTo>
                                  <a:pt x="12783" y="6353"/>
                                </a:lnTo>
                                <a:lnTo>
                                  <a:pt x="12783" y="6353"/>
                                </a:lnTo>
                                <a:lnTo>
                                  <a:pt x="12783" y="6353"/>
                                </a:lnTo>
                                <a:lnTo>
                                  <a:pt x="12783" y="3172"/>
                                </a:lnTo>
                                <a:lnTo>
                                  <a:pt x="12783" y="3172"/>
                                </a:lnTo>
                                <a:lnTo>
                                  <a:pt x="12783" y="3172"/>
                                </a:lnTo>
                                <a:lnTo>
                                  <a:pt x="12783" y="3172"/>
                                </a:lnTo>
                                <a:lnTo>
                                  <a:pt x="12783" y="6353"/>
                                </a:lnTo>
                                <a:lnTo>
                                  <a:pt x="12783" y="3172"/>
                                </a:lnTo>
                                <a:lnTo>
                                  <a:pt x="12783" y="3172"/>
                                </a:lnTo>
                                <a:lnTo>
                                  <a:pt x="12783" y="3172"/>
                                </a:lnTo>
                                <a:lnTo>
                                  <a:pt x="12783" y="0"/>
                                </a:lnTo>
                                <a:lnTo>
                                  <a:pt x="12783" y="0"/>
                                </a:lnTo>
                                <a:lnTo>
                                  <a:pt x="13535" y="0"/>
                                </a:lnTo>
                                <a:lnTo>
                                  <a:pt x="13535" y="0"/>
                                </a:lnTo>
                                <a:lnTo>
                                  <a:pt x="13535" y="0"/>
                                </a:lnTo>
                                <a:lnTo>
                                  <a:pt x="13535" y="3172"/>
                                </a:lnTo>
                                <a:lnTo>
                                  <a:pt x="13535" y="6353"/>
                                </a:lnTo>
                                <a:lnTo>
                                  <a:pt x="13535" y="6353"/>
                                </a:lnTo>
                                <a:lnTo>
                                  <a:pt x="13535" y="3172"/>
                                </a:lnTo>
                                <a:lnTo>
                                  <a:pt x="13535" y="3172"/>
                                </a:lnTo>
                                <a:lnTo>
                                  <a:pt x="13535" y="0"/>
                                </a:lnTo>
                                <a:lnTo>
                                  <a:pt x="13535" y="0"/>
                                </a:lnTo>
                                <a:lnTo>
                                  <a:pt x="13535" y="0"/>
                                </a:lnTo>
                                <a:lnTo>
                                  <a:pt x="13535" y="3172"/>
                                </a:lnTo>
                                <a:lnTo>
                                  <a:pt x="14288" y="0"/>
                                </a:lnTo>
                                <a:lnTo>
                                  <a:pt x="14288" y="3172"/>
                                </a:lnTo>
                                <a:lnTo>
                                  <a:pt x="14288" y="3172"/>
                                </a:lnTo>
                                <a:lnTo>
                                  <a:pt x="14288" y="0"/>
                                </a:lnTo>
                                <a:lnTo>
                                  <a:pt x="14288" y="0"/>
                                </a:lnTo>
                                <a:lnTo>
                                  <a:pt x="14288" y="0"/>
                                </a:lnTo>
                                <a:lnTo>
                                  <a:pt x="14288" y="3172"/>
                                </a:lnTo>
                                <a:lnTo>
                                  <a:pt x="14288" y="3172"/>
                                </a:lnTo>
                                <a:lnTo>
                                  <a:pt x="14288" y="3172"/>
                                </a:lnTo>
                                <a:lnTo>
                                  <a:pt x="14288" y="0"/>
                                </a:lnTo>
                                <a:lnTo>
                                  <a:pt x="14288" y="0"/>
                                </a:lnTo>
                                <a:lnTo>
                                  <a:pt x="14288" y="0"/>
                                </a:lnTo>
                                <a:lnTo>
                                  <a:pt x="15040" y="0"/>
                                </a:lnTo>
                                <a:lnTo>
                                  <a:pt x="15040" y="0"/>
                                </a:lnTo>
                                <a:lnTo>
                                  <a:pt x="15040" y="0"/>
                                </a:lnTo>
                                <a:lnTo>
                                  <a:pt x="15040" y="0"/>
                                </a:lnTo>
                                <a:lnTo>
                                  <a:pt x="15040" y="0"/>
                                </a:lnTo>
                                <a:lnTo>
                                  <a:pt x="15040" y="0"/>
                                </a:lnTo>
                                <a:lnTo>
                                  <a:pt x="15040" y="0"/>
                                </a:lnTo>
                                <a:lnTo>
                                  <a:pt x="15040" y="0"/>
                                </a:lnTo>
                                <a:lnTo>
                                  <a:pt x="15040" y="0"/>
                                </a:lnTo>
                                <a:lnTo>
                                  <a:pt x="15040" y="0"/>
                                </a:lnTo>
                                <a:lnTo>
                                  <a:pt x="15040" y="0"/>
                                </a:lnTo>
                                <a:lnTo>
                                  <a:pt x="15040" y="6353"/>
                                </a:lnTo>
                                <a:lnTo>
                                  <a:pt x="15040" y="6353"/>
                                </a:lnTo>
                                <a:lnTo>
                                  <a:pt x="15040" y="6353"/>
                                </a:lnTo>
                                <a:lnTo>
                                  <a:pt x="15792" y="6353"/>
                                </a:lnTo>
                                <a:lnTo>
                                  <a:pt x="15792" y="0"/>
                                </a:lnTo>
                                <a:lnTo>
                                  <a:pt x="15792" y="3172"/>
                                </a:lnTo>
                                <a:lnTo>
                                  <a:pt x="15792" y="3172"/>
                                </a:lnTo>
                                <a:lnTo>
                                  <a:pt x="15792" y="3172"/>
                                </a:lnTo>
                                <a:lnTo>
                                  <a:pt x="15792" y="3172"/>
                                </a:lnTo>
                                <a:lnTo>
                                  <a:pt x="15792" y="3172"/>
                                </a:lnTo>
                                <a:lnTo>
                                  <a:pt x="15792" y="6353"/>
                                </a:lnTo>
                                <a:lnTo>
                                  <a:pt x="15792" y="6353"/>
                                </a:lnTo>
                                <a:lnTo>
                                  <a:pt x="15792" y="3172"/>
                                </a:lnTo>
                                <a:lnTo>
                                  <a:pt x="15792" y="6353"/>
                                </a:lnTo>
                                <a:lnTo>
                                  <a:pt x="15792" y="6353"/>
                                </a:lnTo>
                                <a:lnTo>
                                  <a:pt x="16545" y="3172"/>
                                </a:lnTo>
                                <a:lnTo>
                                  <a:pt x="16545" y="3172"/>
                                </a:lnTo>
                                <a:lnTo>
                                  <a:pt x="16545" y="6353"/>
                                </a:lnTo>
                                <a:lnTo>
                                  <a:pt x="16545" y="3172"/>
                                </a:lnTo>
                                <a:lnTo>
                                  <a:pt x="16545" y="3172"/>
                                </a:lnTo>
                                <a:lnTo>
                                  <a:pt x="16545" y="3172"/>
                                </a:lnTo>
                                <a:lnTo>
                                  <a:pt x="16545" y="0"/>
                                </a:lnTo>
                                <a:lnTo>
                                  <a:pt x="16545" y="0"/>
                                </a:lnTo>
                                <a:lnTo>
                                  <a:pt x="16545" y="3172"/>
                                </a:lnTo>
                                <a:lnTo>
                                  <a:pt x="16545" y="3172"/>
                                </a:lnTo>
                                <a:lnTo>
                                  <a:pt x="16545" y="3172"/>
                                </a:lnTo>
                                <a:lnTo>
                                  <a:pt x="16545" y="0"/>
                                </a:lnTo>
                                <a:lnTo>
                                  <a:pt x="17297" y="0"/>
                                </a:lnTo>
                                <a:lnTo>
                                  <a:pt x="17297" y="3172"/>
                                </a:lnTo>
                                <a:lnTo>
                                  <a:pt x="17297" y="0"/>
                                </a:lnTo>
                                <a:lnTo>
                                  <a:pt x="17297" y="6353"/>
                                </a:lnTo>
                                <a:lnTo>
                                  <a:pt x="17297" y="3172"/>
                                </a:lnTo>
                                <a:lnTo>
                                  <a:pt x="17297" y="3172"/>
                                </a:lnTo>
                                <a:lnTo>
                                  <a:pt x="17297" y="3172"/>
                                </a:lnTo>
                                <a:lnTo>
                                  <a:pt x="17297" y="3172"/>
                                </a:lnTo>
                                <a:lnTo>
                                  <a:pt x="17297" y="3172"/>
                                </a:lnTo>
                                <a:lnTo>
                                  <a:pt x="17297" y="3172"/>
                                </a:lnTo>
                                <a:lnTo>
                                  <a:pt x="17297" y="6353"/>
                                </a:lnTo>
                                <a:lnTo>
                                  <a:pt x="17297" y="3172"/>
                                </a:lnTo>
                                <a:lnTo>
                                  <a:pt x="18050" y="3172"/>
                                </a:lnTo>
                                <a:lnTo>
                                  <a:pt x="18050" y="6353"/>
                                </a:lnTo>
                                <a:lnTo>
                                  <a:pt x="18050" y="3172"/>
                                </a:lnTo>
                                <a:lnTo>
                                  <a:pt x="18050" y="3172"/>
                                </a:lnTo>
                                <a:lnTo>
                                  <a:pt x="18050" y="6353"/>
                                </a:lnTo>
                                <a:lnTo>
                                  <a:pt x="18050" y="6353"/>
                                </a:lnTo>
                                <a:lnTo>
                                  <a:pt x="18050" y="6353"/>
                                </a:lnTo>
                                <a:lnTo>
                                  <a:pt x="18050" y="6353"/>
                                </a:lnTo>
                                <a:lnTo>
                                  <a:pt x="18050" y="6353"/>
                                </a:lnTo>
                                <a:lnTo>
                                  <a:pt x="18050" y="6353"/>
                                </a:lnTo>
                                <a:lnTo>
                                  <a:pt x="18050" y="3172"/>
                                </a:lnTo>
                                <a:lnTo>
                                  <a:pt x="18050" y="3172"/>
                                </a:lnTo>
                                <a:lnTo>
                                  <a:pt x="18050" y="3172"/>
                                </a:lnTo>
                                <a:lnTo>
                                  <a:pt x="18050" y="3172"/>
                                </a:lnTo>
                                <a:lnTo>
                                  <a:pt x="18050" y="6353"/>
                                </a:lnTo>
                                <a:lnTo>
                                  <a:pt x="18050" y="6353"/>
                                </a:lnTo>
                                <a:lnTo>
                                  <a:pt x="18050" y="6353"/>
                                </a:lnTo>
                                <a:lnTo>
                                  <a:pt x="18050" y="6353"/>
                                </a:lnTo>
                                <a:lnTo>
                                  <a:pt x="18802" y="3172"/>
                                </a:lnTo>
                                <a:lnTo>
                                  <a:pt x="18802" y="6353"/>
                                </a:lnTo>
                                <a:lnTo>
                                  <a:pt x="18802" y="3172"/>
                                </a:lnTo>
                                <a:lnTo>
                                  <a:pt x="18802" y="3172"/>
                                </a:lnTo>
                                <a:lnTo>
                                  <a:pt x="18802" y="6353"/>
                                </a:lnTo>
                                <a:lnTo>
                                  <a:pt x="18802" y="6353"/>
                                </a:lnTo>
                                <a:lnTo>
                                  <a:pt x="18802" y="3172"/>
                                </a:lnTo>
                                <a:lnTo>
                                  <a:pt x="18802" y="6353"/>
                                </a:lnTo>
                                <a:lnTo>
                                  <a:pt x="18802" y="3172"/>
                                </a:lnTo>
                                <a:lnTo>
                                  <a:pt x="18802" y="3172"/>
                                </a:lnTo>
                                <a:lnTo>
                                  <a:pt x="18802" y="3172"/>
                                </a:lnTo>
                                <a:lnTo>
                                  <a:pt x="18802" y="0"/>
                                </a:lnTo>
                                <a:lnTo>
                                  <a:pt x="19555" y="3172"/>
                                </a:lnTo>
                                <a:lnTo>
                                  <a:pt x="19555" y="3172"/>
                                </a:lnTo>
                                <a:lnTo>
                                  <a:pt x="19555" y="3172"/>
                                </a:lnTo>
                                <a:lnTo>
                                  <a:pt x="19555" y="6353"/>
                                </a:lnTo>
                                <a:lnTo>
                                  <a:pt x="19555" y="6353"/>
                                </a:lnTo>
                                <a:lnTo>
                                  <a:pt x="19555" y="6353"/>
                                </a:lnTo>
                                <a:lnTo>
                                  <a:pt x="19555" y="6353"/>
                                </a:lnTo>
                                <a:lnTo>
                                  <a:pt x="19555" y="3172"/>
                                </a:lnTo>
                                <a:lnTo>
                                  <a:pt x="19555" y="3172"/>
                                </a:lnTo>
                                <a:lnTo>
                                  <a:pt x="19555" y="6353"/>
                                </a:lnTo>
                                <a:lnTo>
                                  <a:pt x="19555" y="6353"/>
                                </a:lnTo>
                                <a:lnTo>
                                  <a:pt x="19555" y="6353"/>
                                </a:lnTo>
                                <a:lnTo>
                                  <a:pt x="19555" y="6353"/>
                                </a:lnTo>
                                <a:lnTo>
                                  <a:pt x="19555" y="6353"/>
                                </a:lnTo>
                                <a:lnTo>
                                  <a:pt x="20307" y="6353"/>
                                </a:lnTo>
                                <a:lnTo>
                                  <a:pt x="20307" y="6353"/>
                                </a:lnTo>
                                <a:lnTo>
                                  <a:pt x="20307" y="6353"/>
                                </a:lnTo>
                                <a:lnTo>
                                  <a:pt x="20307" y="3172"/>
                                </a:lnTo>
                                <a:lnTo>
                                  <a:pt x="20307" y="6353"/>
                                </a:lnTo>
                                <a:lnTo>
                                  <a:pt x="20307" y="6353"/>
                                </a:lnTo>
                                <a:lnTo>
                                  <a:pt x="20307" y="6353"/>
                                </a:lnTo>
                                <a:lnTo>
                                  <a:pt x="20307" y="9525"/>
                                </a:lnTo>
                                <a:lnTo>
                                  <a:pt x="20307" y="6353"/>
                                </a:lnTo>
                                <a:lnTo>
                                  <a:pt x="20307" y="6353"/>
                                </a:lnTo>
                                <a:lnTo>
                                  <a:pt x="20307" y="3172"/>
                                </a:lnTo>
                                <a:lnTo>
                                  <a:pt x="20307" y="6353"/>
                                </a:lnTo>
                                <a:lnTo>
                                  <a:pt x="21060" y="6353"/>
                                </a:lnTo>
                                <a:lnTo>
                                  <a:pt x="21060" y="6353"/>
                                </a:lnTo>
                                <a:lnTo>
                                  <a:pt x="21060" y="6353"/>
                                </a:lnTo>
                                <a:lnTo>
                                  <a:pt x="21060" y="9525"/>
                                </a:lnTo>
                                <a:lnTo>
                                  <a:pt x="21060" y="9525"/>
                                </a:lnTo>
                                <a:lnTo>
                                  <a:pt x="21060" y="9525"/>
                                </a:lnTo>
                                <a:lnTo>
                                  <a:pt x="21060" y="6353"/>
                                </a:lnTo>
                                <a:lnTo>
                                  <a:pt x="21060" y="3172"/>
                                </a:lnTo>
                                <a:lnTo>
                                  <a:pt x="21060" y="3172"/>
                                </a:lnTo>
                                <a:lnTo>
                                  <a:pt x="21060" y="3172"/>
                                </a:lnTo>
                                <a:lnTo>
                                  <a:pt x="21060" y="3172"/>
                                </a:lnTo>
                                <a:lnTo>
                                  <a:pt x="21060" y="3172"/>
                                </a:lnTo>
                                <a:lnTo>
                                  <a:pt x="21803" y="3172"/>
                                </a:lnTo>
                                <a:lnTo>
                                  <a:pt x="21803" y="3172"/>
                                </a:lnTo>
                                <a:lnTo>
                                  <a:pt x="21803" y="3172"/>
                                </a:lnTo>
                                <a:lnTo>
                                  <a:pt x="21803" y="3172"/>
                                </a:lnTo>
                                <a:lnTo>
                                  <a:pt x="21803" y="3172"/>
                                </a:lnTo>
                                <a:lnTo>
                                  <a:pt x="21803" y="6353"/>
                                </a:lnTo>
                                <a:lnTo>
                                  <a:pt x="21803" y="6353"/>
                                </a:lnTo>
                                <a:lnTo>
                                  <a:pt x="21803" y="6353"/>
                                </a:lnTo>
                                <a:lnTo>
                                  <a:pt x="21803" y="9525"/>
                                </a:lnTo>
                                <a:lnTo>
                                  <a:pt x="21803" y="6353"/>
                                </a:lnTo>
                                <a:lnTo>
                                  <a:pt x="21803" y="6353"/>
                                </a:lnTo>
                                <a:lnTo>
                                  <a:pt x="21803" y="6353"/>
                                </a:lnTo>
                                <a:lnTo>
                                  <a:pt x="22555" y="0"/>
                                </a:lnTo>
                                <a:lnTo>
                                  <a:pt x="22555" y="3172"/>
                                </a:lnTo>
                                <a:lnTo>
                                  <a:pt x="22555" y="3172"/>
                                </a:lnTo>
                                <a:lnTo>
                                  <a:pt x="22555" y="6353"/>
                                </a:lnTo>
                                <a:lnTo>
                                  <a:pt x="22555" y="9525"/>
                                </a:lnTo>
                                <a:lnTo>
                                  <a:pt x="22555" y="9525"/>
                                </a:lnTo>
                                <a:lnTo>
                                  <a:pt x="22555" y="6353"/>
                                </a:lnTo>
                                <a:lnTo>
                                  <a:pt x="22555" y="6353"/>
                                </a:lnTo>
                                <a:lnTo>
                                  <a:pt x="22555" y="3172"/>
                                </a:lnTo>
                                <a:lnTo>
                                  <a:pt x="22555" y="3172"/>
                                </a:lnTo>
                                <a:lnTo>
                                  <a:pt x="22555" y="3172"/>
                                </a:lnTo>
                                <a:lnTo>
                                  <a:pt x="22555" y="3172"/>
                                </a:lnTo>
                                <a:lnTo>
                                  <a:pt x="22555" y="6353"/>
                                </a:lnTo>
                                <a:lnTo>
                                  <a:pt x="22555" y="6353"/>
                                </a:lnTo>
                                <a:lnTo>
                                  <a:pt x="22555" y="9525"/>
                                </a:lnTo>
                                <a:lnTo>
                                  <a:pt x="22555" y="6353"/>
                                </a:lnTo>
                                <a:lnTo>
                                  <a:pt x="22555" y="6353"/>
                                </a:lnTo>
                                <a:lnTo>
                                  <a:pt x="22555" y="6353"/>
                                </a:lnTo>
                                <a:lnTo>
                                  <a:pt x="23308" y="0"/>
                                </a:lnTo>
                                <a:lnTo>
                                  <a:pt x="23308" y="0"/>
                                </a:lnTo>
                                <a:lnTo>
                                  <a:pt x="23308" y="0"/>
                                </a:lnTo>
                                <a:lnTo>
                                  <a:pt x="23308" y="0"/>
                                </a:lnTo>
                                <a:lnTo>
                                  <a:pt x="23308" y="0"/>
                                </a:lnTo>
                                <a:lnTo>
                                  <a:pt x="23308" y="0"/>
                                </a:lnTo>
                                <a:lnTo>
                                  <a:pt x="23308" y="0"/>
                                </a:lnTo>
                                <a:lnTo>
                                  <a:pt x="23308" y="3172"/>
                                </a:lnTo>
                                <a:lnTo>
                                  <a:pt x="23308" y="6353"/>
                                </a:lnTo>
                                <a:lnTo>
                                  <a:pt x="23308" y="6353"/>
                                </a:lnTo>
                                <a:lnTo>
                                  <a:pt x="23308" y="6353"/>
                                </a:lnTo>
                                <a:lnTo>
                                  <a:pt x="23308" y="3172"/>
                                </a:lnTo>
                                <a:lnTo>
                                  <a:pt x="23308" y="3172"/>
                                </a:lnTo>
                                <a:lnTo>
                                  <a:pt x="23308" y="3172"/>
                                </a:lnTo>
                                <a:lnTo>
                                  <a:pt x="24060" y="3172"/>
                                </a:lnTo>
                                <a:lnTo>
                                  <a:pt x="24060" y="3172"/>
                                </a:lnTo>
                                <a:lnTo>
                                  <a:pt x="24060" y="6353"/>
                                </a:lnTo>
                                <a:lnTo>
                                  <a:pt x="24060" y="6353"/>
                                </a:lnTo>
                                <a:lnTo>
                                  <a:pt x="24060" y="3172"/>
                                </a:lnTo>
                                <a:lnTo>
                                  <a:pt x="24060" y="6353"/>
                                </a:lnTo>
                                <a:lnTo>
                                  <a:pt x="24060" y="9525"/>
                                </a:lnTo>
                                <a:lnTo>
                                  <a:pt x="24060" y="6353"/>
                                </a:lnTo>
                                <a:lnTo>
                                  <a:pt x="24060" y="6353"/>
                                </a:lnTo>
                                <a:lnTo>
                                  <a:pt x="24060" y="6353"/>
                                </a:lnTo>
                                <a:lnTo>
                                  <a:pt x="24060" y="6353"/>
                                </a:lnTo>
                                <a:lnTo>
                                  <a:pt x="24060" y="9525"/>
                                </a:lnTo>
                                <a:lnTo>
                                  <a:pt x="24813" y="9525"/>
                                </a:lnTo>
                                <a:lnTo>
                                  <a:pt x="24813" y="9525"/>
                                </a:lnTo>
                                <a:lnTo>
                                  <a:pt x="24813" y="9525"/>
                                </a:lnTo>
                                <a:lnTo>
                                  <a:pt x="24813" y="6353"/>
                                </a:lnTo>
                                <a:lnTo>
                                  <a:pt x="24813" y="6353"/>
                                </a:lnTo>
                                <a:lnTo>
                                  <a:pt x="24813" y="3172"/>
                                </a:lnTo>
                                <a:lnTo>
                                  <a:pt x="24813" y="3172"/>
                                </a:lnTo>
                                <a:lnTo>
                                  <a:pt x="24813" y="3172"/>
                                </a:lnTo>
                                <a:lnTo>
                                  <a:pt x="24813" y="3172"/>
                                </a:lnTo>
                                <a:lnTo>
                                  <a:pt x="24813" y="6353"/>
                                </a:lnTo>
                                <a:lnTo>
                                  <a:pt x="24813" y="6353"/>
                                </a:lnTo>
                                <a:lnTo>
                                  <a:pt x="24813" y="6353"/>
                                </a:lnTo>
                                <a:lnTo>
                                  <a:pt x="25565" y="3172"/>
                                </a:lnTo>
                                <a:lnTo>
                                  <a:pt x="25565" y="0"/>
                                </a:lnTo>
                                <a:lnTo>
                                  <a:pt x="25565" y="3172"/>
                                </a:lnTo>
                                <a:lnTo>
                                  <a:pt x="25565" y="6353"/>
                                </a:lnTo>
                                <a:lnTo>
                                  <a:pt x="25565" y="3172"/>
                                </a:lnTo>
                                <a:lnTo>
                                  <a:pt x="25565" y="6353"/>
                                </a:lnTo>
                                <a:lnTo>
                                  <a:pt x="25565" y="6353"/>
                                </a:lnTo>
                                <a:lnTo>
                                  <a:pt x="25565" y="3172"/>
                                </a:lnTo>
                                <a:lnTo>
                                  <a:pt x="25565" y="6353"/>
                                </a:lnTo>
                                <a:lnTo>
                                  <a:pt x="25565" y="6353"/>
                                </a:lnTo>
                                <a:lnTo>
                                  <a:pt x="25565" y="3172"/>
                                </a:lnTo>
                                <a:lnTo>
                                  <a:pt x="25565" y="3172"/>
                                </a:lnTo>
                                <a:lnTo>
                                  <a:pt x="26318" y="6353"/>
                                </a:lnTo>
                                <a:lnTo>
                                  <a:pt x="26318" y="3172"/>
                                </a:lnTo>
                                <a:lnTo>
                                  <a:pt x="26318" y="3172"/>
                                </a:lnTo>
                                <a:lnTo>
                                  <a:pt x="26318" y="0"/>
                                </a:lnTo>
                                <a:lnTo>
                                  <a:pt x="26318" y="0"/>
                                </a:lnTo>
                                <a:lnTo>
                                  <a:pt x="26318" y="0"/>
                                </a:lnTo>
                                <a:lnTo>
                                  <a:pt x="26318" y="3172"/>
                                </a:lnTo>
                                <a:lnTo>
                                  <a:pt x="26318" y="6353"/>
                                </a:lnTo>
                                <a:lnTo>
                                  <a:pt x="26318" y="6353"/>
                                </a:lnTo>
                                <a:lnTo>
                                  <a:pt x="26318" y="6353"/>
                                </a:lnTo>
                                <a:lnTo>
                                  <a:pt x="26318" y="3172"/>
                                </a:lnTo>
                                <a:lnTo>
                                  <a:pt x="26318" y="6353"/>
                                </a:lnTo>
                                <a:lnTo>
                                  <a:pt x="27070" y="6353"/>
                                </a:lnTo>
                                <a:lnTo>
                                  <a:pt x="27070" y="6353"/>
                                </a:lnTo>
                                <a:lnTo>
                                  <a:pt x="27070" y="6353"/>
                                </a:lnTo>
                                <a:lnTo>
                                  <a:pt x="27070" y="6353"/>
                                </a:lnTo>
                                <a:lnTo>
                                  <a:pt x="27070" y="3172"/>
                                </a:lnTo>
                                <a:lnTo>
                                  <a:pt x="27070" y="3172"/>
                                </a:lnTo>
                                <a:lnTo>
                                  <a:pt x="27070" y="3172"/>
                                </a:lnTo>
                                <a:lnTo>
                                  <a:pt x="27070" y="3172"/>
                                </a:lnTo>
                                <a:lnTo>
                                  <a:pt x="27070" y="6353"/>
                                </a:lnTo>
                                <a:lnTo>
                                  <a:pt x="27070" y="6353"/>
                                </a:lnTo>
                                <a:lnTo>
                                  <a:pt x="27070" y="6353"/>
                                </a:lnTo>
                                <a:lnTo>
                                  <a:pt x="27070" y="3172"/>
                                </a:lnTo>
                                <a:lnTo>
                                  <a:pt x="27070" y="3172"/>
                                </a:lnTo>
                                <a:lnTo>
                                  <a:pt x="27070" y="6353"/>
                                </a:lnTo>
                                <a:lnTo>
                                  <a:pt x="27070" y="3172"/>
                                </a:lnTo>
                                <a:lnTo>
                                  <a:pt x="27070" y="6353"/>
                                </a:lnTo>
                                <a:lnTo>
                                  <a:pt x="27070" y="6353"/>
                                </a:lnTo>
                                <a:lnTo>
                                  <a:pt x="27070" y="3172"/>
                                </a:lnTo>
                                <a:lnTo>
                                  <a:pt x="27070" y="3172"/>
                                </a:lnTo>
                                <a:lnTo>
                                  <a:pt x="27070" y="3172"/>
                                </a:lnTo>
                                <a:lnTo>
                                  <a:pt x="27823" y="6353"/>
                                </a:lnTo>
                                <a:lnTo>
                                  <a:pt x="27823" y="6353"/>
                                </a:lnTo>
                                <a:lnTo>
                                  <a:pt x="27823" y="3172"/>
                                </a:lnTo>
                                <a:lnTo>
                                  <a:pt x="27823" y="3172"/>
                                </a:lnTo>
                                <a:lnTo>
                                  <a:pt x="27823" y="0"/>
                                </a:lnTo>
                                <a:lnTo>
                                  <a:pt x="27823" y="0"/>
                                </a:lnTo>
                                <a:lnTo>
                                  <a:pt x="27823" y="3172"/>
                                </a:lnTo>
                                <a:lnTo>
                                  <a:pt x="27823" y="3172"/>
                                </a:lnTo>
                                <a:lnTo>
                                  <a:pt x="27823" y="3172"/>
                                </a:lnTo>
                                <a:lnTo>
                                  <a:pt x="27823" y="9525"/>
                                </a:lnTo>
                                <a:lnTo>
                                  <a:pt x="27823" y="9525"/>
                                </a:lnTo>
                                <a:lnTo>
                                  <a:pt x="27823" y="6353"/>
                                </a:lnTo>
                                <a:lnTo>
                                  <a:pt x="28575" y="6353"/>
                                </a:lnTo>
                                <a:lnTo>
                                  <a:pt x="28575" y="3172"/>
                                </a:lnTo>
                                <a:lnTo>
                                  <a:pt x="28575" y="3172"/>
                                </a:lnTo>
                                <a:lnTo>
                                  <a:pt x="28575" y="0"/>
                                </a:lnTo>
                                <a:lnTo>
                                  <a:pt x="28575" y="3172"/>
                                </a:lnTo>
                                <a:lnTo>
                                  <a:pt x="28575" y="3172"/>
                                </a:lnTo>
                                <a:lnTo>
                                  <a:pt x="28575" y="3172"/>
                                </a:lnTo>
                                <a:lnTo>
                                  <a:pt x="28575" y="6353"/>
                                </a:lnTo>
                                <a:lnTo>
                                  <a:pt x="28575" y="635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16" name="Freeform: Shape 1016"/>
                        <wps:cNvSpPr/>
                        <wps:spPr>
                          <a:xfrm>
                            <a:off x="1643062" y="1804987"/>
                            <a:ext cx="28575" cy="9525"/>
                          </a:xfrm>
                          <a:custGeom>
                            <a:avLst/>
                            <a:gdLst>
                              <a:gd name="connsiteX0" fmla="*/ 0 w 28575"/>
                              <a:gd name="connsiteY0" fmla="*/ 6353 h 9525"/>
                              <a:gd name="connsiteX1" fmla="*/ 0 w 28575"/>
                              <a:gd name="connsiteY1" fmla="*/ 6353 h 9525"/>
                              <a:gd name="connsiteX2" fmla="*/ 0 w 28575"/>
                              <a:gd name="connsiteY2" fmla="*/ 6353 h 9525"/>
                              <a:gd name="connsiteX3" fmla="*/ 0 w 28575"/>
                              <a:gd name="connsiteY3" fmla="*/ 6353 h 9525"/>
                              <a:gd name="connsiteX4" fmla="*/ 733 w 28575"/>
                              <a:gd name="connsiteY4" fmla="*/ 6353 h 9525"/>
                              <a:gd name="connsiteX5" fmla="*/ 733 w 28575"/>
                              <a:gd name="connsiteY5" fmla="*/ 9525 h 9525"/>
                              <a:gd name="connsiteX6" fmla="*/ 733 w 28575"/>
                              <a:gd name="connsiteY6" fmla="*/ 6353 h 9525"/>
                              <a:gd name="connsiteX7" fmla="*/ 733 w 28575"/>
                              <a:gd name="connsiteY7" fmla="*/ 6353 h 9525"/>
                              <a:gd name="connsiteX8" fmla="*/ 733 w 28575"/>
                              <a:gd name="connsiteY8" fmla="*/ 3172 h 9525"/>
                              <a:gd name="connsiteX9" fmla="*/ 733 w 28575"/>
                              <a:gd name="connsiteY9" fmla="*/ 3172 h 9525"/>
                              <a:gd name="connsiteX10" fmla="*/ 733 w 28575"/>
                              <a:gd name="connsiteY10" fmla="*/ 3172 h 9525"/>
                              <a:gd name="connsiteX11" fmla="*/ 733 w 28575"/>
                              <a:gd name="connsiteY11" fmla="*/ 0 h 9525"/>
                              <a:gd name="connsiteX12" fmla="*/ 733 w 28575"/>
                              <a:gd name="connsiteY12" fmla="*/ 0 h 9525"/>
                              <a:gd name="connsiteX13" fmla="*/ 733 w 28575"/>
                              <a:gd name="connsiteY13" fmla="*/ 3172 h 9525"/>
                              <a:gd name="connsiteX14" fmla="*/ 733 w 28575"/>
                              <a:gd name="connsiteY14" fmla="*/ 3172 h 9525"/>
                              <a:gd name="connsiteX15" fmla="*/ 733 w 28575"/>
                              <a:gd name="connsiteY15" fmla="*/ 6353 h 9525"/>
                              <a:gd name="connsiteX16" fmla="*/ 1467 w 28575"/>
                              <a:gd name="connsiteY16" fmla="*/ 6353 h 9525"/>
                              <a:gd name="connsiteX17" fmla="*/ 1467 w 28575"/>
                              <a:gd name="connsiteY17" fmla="*/ 6353 h 9525"/>
                              <a:gd name="connsiteX18" fmla="*/ 1467 w 28575"/>
                              <a:gd name="connsiteY18" fmla="*/ 6353 h 9525"/>
                              <a:gd name="connsiteX19" fmla="*/ 1467 w 28575"/>
                              <a:gd name="connsiteY19" fmla="*/ 6353 h 9525"/>
                              <a:gd name="connsiteX20" fmla="*/ 1467 w 28575"/>
                              <a:gd name="connsiteY20" fmla="*/ 6353 h 9525"/>
                              <a:gd name="connsiteX21" fmla="*/ 1467 w 28575"/>
                              <a:gd name="connsiteY21" fmla="*/ 6353 h 9525"/>
                              <a:gd name="connsiteX22" fmla="*/ 1467 w 28575"/>
                              <a:gd name="connsiteY22" fmla="*/ 6353 h 9525"/>
                              <a:gd name="connsiteX23" fmla="*/ 1467 w 28575"/>
                              <a:gd name="connsiteY23" fmla="*/ 6353 h 9525"/>
                              <a:gd name="connsiteX24" fmla="*/ 1467 w 28575"/>
                              <a:gd name="connsiteY24" fmla="*/ 6353 h 9525"/>
                              <a:gd name="connsiteX25" fmla="*/ 1467 w 28575"/>
                              <a:gd name="connsiteY25" fmla="*/ 6353 h 9525"/>
                              <a:gd name="connsiteX26" fmla="*/ 1467 w 28575"/>
                              <a:gd name="connsiteY26" fmla="*/ 6353 h 9525"/>
                              <a:gd name="connsiteX27" fmla="*/ 1467 w 28575"/>
                              <a:gd name="connsiteY27" fmla="*/ 6353 h 9525"/>
                              <a:gd name="connsiteX28" fmla="*/ 2200 w 28575"/>
                              <a:gd name="connsiteY28" fmla="*/ 6353 h 9525"/>
                              <a:gd name="connsiteX29" fmla="*/ 2200 w 28575"/>
                              <a:gd name="connsiteY29" fmla="*/ 3172 h 9525"/>
                              <a:gd name="connsiteX30" fmla="*/ 2200 w 28575"/>
                              <a:gd name="connsiteY30" fmla="*/ 6353 h 9525"/>
                              <a:gd name="connsiteX31" fmla="*/ 2200 w 28575"/>
                              <a:gd name="connsiteY31" fmla="*/ 6353 h 9525"/>
                              <a:gd name="connsiteX32" fmla="*/ 2200 w 28575"/>
                              <a:gd name="connsiteY32" fmla="*/ 3172 h 9525"/>
                              <a:gd name="connsiteX33" fmla="*/ 2200 w 28575"/>
                              <a:gd name="connsiteY33" fmla="*/ 6353 h 9525"/>
                              <a:gd name="connsiteX34" fmla="*/ 2200 w 28575"/>
                              <a:gd name="connsiteY34" fmla="*/ 6353 h 9525"/>
                              <a:gd name="connsiteX35" fmla="*/ 2200 w 28575"/>
                              <a:gd name="connsiteY35" fmla="*/ 9525 h 9525"/>
                              <a:gd name="connsiteX36" fmla="*/ 2200 w 28575"/>
                              <a:gd name="connsiteY36" fmla="*/ 9525 h 9525"/>
                              <a:gd name="connsiteX37" fmla="*/ 2200 w 28575"/>
                              <a:gd name="connsiteY37" fmla="*/ 9525 h 9525"/>
                              <a:gd name="connsiteX38" fmla="*/ 2200 w 28575"/>
                              <a:gd name="connsiteY38" fmla="*/ 9525 h 9525"/>
                              <a:gd name="connsiteX39" fmla="*/ 2200 w 28575"/>
                              <a:gd name="connsiteY39" fmla="*/ 6353 h 9525"/>
                              <a:gd name="connsiteX40" fmla="*/ 2934 w 28575"/>
                              <a:gd name="connsiteY40" fmla="*/ 6353 h 9525"/>
                              <a:gd name="connsiteX41" fmla="*/ 2934 w 28575"/>
                              <a:gd name="connsiteY41" fmla="*/ 6353 h 9525"/>
                              <a:gd name="connsiteX42" fmla="*/ 2934 w 28575"/>
                              <a:gd name="connsiteY42" fmla="*/ 6353 h 9525"/>
                              <a:gd name="connsiteX43" fmla="*/ 2934 w 28575"/>
                              <a:gd name="connsiteY43" fmla="*/ 6353 h 9525"/>
                              <a:gd name="connsiteX44" fmla="*/ 2934 w 28575"/>
                              <a:gd name="connsiteY44" fmla="*/ 6353 h 9525"/>
                              <a:gd name="connsiteX45" fmla="*/ 2934 w 28575"/>
                              <a:gd name="connsiteY45" fmla="*/ 6353 h 9525"/>
                              <a:gd name="connsiteX46" fmla="*/ 2934 w 28575"/>
                              <a:gd name="connsiteY46" fmla="*/ 3172 h 9525"/>
                              <a:gd name="connsiteX47" fmla="*/ 2934 w 28575"/>
                              <a:gd name="connsiteY47" fmla="*/ 6353 h 9525"/>
                              <a:gd name="connsiteX48" fmla="*/ 2934 w 28575"/>
                              <a:gd name="connsiteY48" fmla="*/ 6353 h 9525"/>
                              <a:gd name="connsiteX49" fmla="*/ 2934 w 28575"/>
                              <a:gd name="connsiteY49" fmla="*/ 6353 h 9525"/>
                              <a:gd name="connsiteX50" fmla="*/ 2934 w 28575"/>
                              <a:gd name="connsiteY50" fmla="*/ 6353 h 9525"/>
                              <a:gd name="connsiteX51" fmla="*/ 2934 w 28575"/>
                              <a:gd name="connsiteY51" fmla="*/ 6353 h 9525"/>
                              <a:gd name="connsiteX52" fmla="*/ 2934 w 28575"/>
                              <a:gd name="connsiteY52" fmla="*/ 6353 h 9525"/>
                              <a:gd name="connsiteX53" fmla="*/ 2934 w 28575"/>
                              <a:gd name="connsiteY53" fmla="*/ 6353 h 9525"/>
                              <a:gd name="connsiteX54" fmla="*/ 3667 w 28575"/>
                              <a:gd name="connsiteY54" fmla="*/ 6353 h 9525"/>
                              <a:gd name="connsiteX55" fmla="*/ 3667 w 28575"/>
                              <a:gd name="connsiteY55" fmla="*/ 6353 h 9525"/>
                              <a:gd name="connsiteX56" fmla="*/ 3667 w 28575"/>
                              <a:gd name="connsiteY56" fmla="*/ 3172 h 9525"/>
                              <a:gd name="connsiteX57" fmla="*/ 3667 w 28575"/>
                              <a:gd name="connsiteY57" fmla="*/ 3172 h 9525"/>
                              <a:gd name="connsiteX58" fmla="*/ 3667 w 28575"/>
                              <a:gd name="connsiteY58" fmla="*/ 3172 h 9525"/>
                              <a:gd name="connsiteX59" fmla="*/ 3667 w 28575"/>
                              <a:gd name="connsiteY59" fmla="*/ 0 h 9525"/>
                              <a:gd name="connsiteX60" fmla="*/ 3667 w 28575"/>
                              <a:gd name="connsiteY60" fmla="*/ 0 h 9525"/>
                              <a:gd name="connsiteX61" fmla="*/ 3667 w 28575"/>
                              <a:gd name="connsiteY61" fmla="*/ 3172 h 9525"/>
                              <a:gd name="connsiteX62" fmla="*/ 3667 w 28575"/>
                              <a:gd name="connsiteY62" fmla="*/ 6353 h 9525"/>
                              <a:gd name="connsiteX63" fmla="*/ 3667 w 28575"/>
                              <a:gd name="connsiteY63" fmla="*/ 9525 h 9525"/>
                              <a:gd name="connsiteX64" fmla="*/ 3667 w 28575"/>
                              <a:gd name="connsiteY64" fmla="*/ 6353 h 9525"/>
                              <a:gd name="connsiteX65" fmla="*/ 3667 w 28575"/>
                              <a:gd name="connsiteY65" fmla="*/ 6353 h 9525"/>
                              <a:gd name="connsiteX66" fmla="*/ 3667 w 28575"/>
                              <a:gd name="connsiteY66" fmla="*/ 3172 h 9525"/>
                              <a:gd name="connsiteX67" fmla="*/ 3667 w 28575"/>
                              <a:gd name="connsiteY67" fmla="*/ 3172 h 9525"/>
                              <a:gd name="connsiteX68" fmla="*/ 3667 w 28575"/>
                              <a:gd name="connsiteY68" fmla="*/ 3172 h 9525"/>
                              <a:gd name="connsiteX69" fmla="*/ 3667 w 28575"/>
                              <a:gd name="connsiteY69" fmla="*/ 6353 h 9525"/>
                              <a:gd name="connsiteX70" fmla="*/ 3667 w 28575"/>
                              <a:gd name="connsiteY70" fmla="*/ 6353 h 9525"/>
                              <a:gd name="connsiteX71" fmla="*/ 3667 w 28575"/>
                              <a:gd name="connsiteY71" fmla="*/ 6353 h 9525"/>
                              <a:gd name="connsiteX72" fmla="*/ 4401 w 28575"/>
                              <a:gd name="connsiteY72" fmla="*/ 6353 h 9525"/>
                              <a:gd name="connsiteX73" fmla="*/ 4401 w 28575"/>
                              <a:gd name="connsiteY73" fmla="*/ 6353 h 9525"/>
                              <a:gd name="connsiteX74" fmla="*/ 4401 w 28575"/>
                              <a:gd name="connsiteY74" fmla="*/ 6353 h 9525"/>
                              <a:gd name="connsiteX75" fmla="*/ 4401 w 28575"/>
                              <a:gd name="connsiteY75" fmla="*/ 6353 h 9525"/>
                              <a:gd name="connsiteX76" fmla="*/ 4401 w 28575"/>
                              <a:gd name="connsiteY76" fmla="*/ 6353 h 9525"/>
                              <a:gd name="connsiteX77" fmla="*/ 4401 w 28575"/>
                              <a:gd name="connsiteY77" fmla="*/ 3172 h 9525"/>
                              <a:gd name="connsiteX78" fmla="*/ 4401 w 28575"/>
                              <a:gd name="connsiteY78" fmla="*/ 6353 h 9525"/>
                              <a:gd name="connsiteX79" fmla="*/ 4401 w 28575"/>
                              <a:gd name="connsiteY79" fmla="*/ 6353 h 9525"/>
                              <a:gd name="connsiteX80" fmla="*/ 4401 w 28575"/>
                              <a:gd name="connsiteY80" fmla="*/ 6353 h 9525"/>
                              <a:gd name="connsiteX81" fmla="*/ 4401 w 28575"/>
                              <a:gd name="connsiteY81" fmla="*/ 6353 h 9525"/>
                              <a:gd name="connsiteX82" fmla="*/ 4401 w 28575"/>
                              <a:gd name="connsiteY82" fmla="*/ 3172 h 9525"/>
                              <a:gd name="connsiteX83" fmla="*/ 4401 w 28575"/>
                              <a:gd name="connsiteY83" fmla="*/ 6353 h 9525"/>
                              <a:gd name="connsiteX84" fmla="*/ 5124 w 28575"/>
                              <a:gd name="connsiteY84" fmla="*/ 3172 h 9525"/>
                              <a:gd name="connsiteX85" fmla="*/ 5124 w 28575"/>
                              <a:gd name="connsiteY85" fmla="*/ 0 h 9525"/>
                              <a:gd name="connsiteX86" fmla="*/ 5124 w 28575"/>
                              <a:gd name="connsiteY86" fmla="*/ 0 h 9525"/>
                              <a:gd name="connsiteX87" fmla="*/ 5124 w 28575"/>
                              <a:gd name="connsiteY87" fmla="*/ 0 h 9525"/>
                              <a:gd name="connsiteX88" fmla="*/ 5124 w 28575"/>
                              <a:gd name="connsiteY88" fmla="*/ 0 h 9525"/>
                              <a:gd name="connsiteX89" fmla="*/ 5124 w 28575"/>
                              <a:gd name="connsiteY89" fmla="*/ 3172 h 9525"/>
                              <a:gd name="connsiteX90" fmla="*/ 5124 w 28575"/>
                              <a:gd name="connsiteY90" fmla="*/ 3172 h 9525"/>
                              <a:gd name="connsiteX91" fmla="*/ 5124 w 28575"/>
                              <a:gd name="connsiteY91" fmla="*/ 6353 h 9525"/>
                              <a:gd name="connsiteX92" fmla="*/ 5124 w 28575"/>
                              <a:gd name="connsiteY92" fmla="*/ 6353 h 9525"/>
                              <a:gd name="connsiteX93" fmla="*/ 5124 w 28575"/>
                              <a:gd name="connsiteY93" fmla="*/ 6353 h 9525"/>
                              <a:gd name="connsiteX94" fmla="*/ 5124 w 28575"/>
                              <a:gd name="connsiteY94" fmla="*/ 3172 h 9525"/>
                              <a:gd name="connsiteX95" fmla="*/ 5124 w 28575"/>
                              <a:gd name="connsiteY95" fmla="*/ 6353 h 9525"/>
                              <a:gd name="connsiteX96" fmla="*/ 5858 w 28575"/>
                              <a:gd name="connsiteY96" fmla="*/ 6353 h 9525"/>
                              <a:gd name="connsiteX97" fmla="*/ 5858 w 28575"/>
                              <a:gd name="connsiteY97" fmla="*/ 6353 h 9525"/>
                              <a:gd name="connsiteX98" fmla="*/ 5858 w 28575"/>
                              <a:gd name="connsiteY98" fmla="*/ 3172 h 9525"/>
                              <a:gd name="connsiteX99" fmla="*/ 5858 w 28575"/>
                              <a:gd name="connsiteY99" fmla="*/ 0 h 9525"/>
                              <a:gd name="connsiteX100" fmla="*/ 5858 w 28575"/>
                              <a:gd name="connsiteY100" fmla="*/ 0 h 9525"/>
                              <a:gd name="connsiteX101" fmla="*/ 5858 w 28575"/>
                              <a:gd name="connsiteY101" fmla="*/ 0 h 9525"/>
                              <a:gd name="connsiteX102" fmla="*/ 5858 w 28575"/>
                              <a:gd name="connsiteY102" fmla="*/ 3172 h 9525"/>
                              <a:gd name="connsiteX103" fmla="*/ 5858 w 28575"/>
                              <a:gd name="connsiteY103" fmla="*/ 6353 h 9525"/>
                              <a:gd name="connsiteX104" fmla="*/ 5858 w 28575"/>
                              <a:gd name="connsiteY104" fmla="*/ 6353 h 9525"/>
                              <a:gd name="connsiteX105" fmla="*/ 5858 w 28575"/>
                              <a:gd name="connsiteY105" fmla="*/ 6353 h 9525"/>
                              <a:gd name="connsiteX106" fmla="*/ 5858 w 28575"/>
                              <a:gd name="connsiteY106" fmla="*/ 6353 h 9525"/>
                              <a:gd name="connsiteX107" fmla="*/ 5858 w 28575"/>
                              <a:gd name="connsiteY107" fmla="*/ 3172 h 9525"/>
                              <a:gd name="connsiteX108" fmla="*/ 6591 w 28575"/>
                              <a:gd name="connsiteY108" fmla="*/ 6353 h 9525"/>
                              <a:gd name="connsiteX109" fmla="*/ 6591 w 28575"/>
                              <a:gd name="connsiteY109" fmla="*/ 6353 h 9525"/>
                              <a:gd name="connsiteX110" fmla="*/ 6591 w 28575"/>
                              <a:gd name="connsiteY110" fmla="*/ 6353 h 9525"/>
                              <a:gd name="connsiteX111" fmla="*/ 6591 w 28575"/>
                              <a:gd name="connsiteY111" fmla="*/ 6353 h 9525"/>
                              <a:gd name="connsiteX112" fmla="*/ 6591 w 28575"/>
                              <a:gd name="connsiteY112" fmla="*/ 3172 h 9525"/>
                              <a:gd name="connsiteX113" fmla="*/ 6591 w 28575"/>
                              <a:gd name="connsiteY113" fmla="*/ 3172 h 9525"/>
                              <a:gd name="connsiteX114" fmla="*/ 6591 w 28575"/>
                              <a:gd name="connsiteY114" fmla="*/ 6353 h 9525"/>
                              <a:gd name="connsiteX115" fmla="*/ 6591 w 28575"/>
                              <a:gd name="connsiteY115" fmla="*/ 6353 h 9525"/>
                              <a:gd name="connsiteX116" fmla="*/ 6591 w 28575"/>
                              <a:gd name="connsiteY116" fmla="*/ 3172 h 9525"/>
                              <a:gd name="connsiteX117" fmla="*/ 6591 w 28575"/>
                              <a:gd name="connsiteY117" fmla="*/ 3172 h 9525"/>
                              <a:gd name="connsiteX118" fmla="*/ 6591 w 28575"/>
                              <a:gd name="connsiteY118" fmla="*/ 0 h 9525"/>
                              <a:gd name="connsiteX119" fmla="*/ 6591 w 28575"/>
                              <a:gd name="connsiteY119" fmla="*/ 3172 h 9525"/>
                              <a:gd name="connsiteX120" fmla="*/ 6591 w 28575"/>
                              <a:gd name="connsiteY120" fmla="*/ 6353 h 9525"/>
                              <a:gd name="connsiteX121" fmla="*/ 6591 w 28575"/>
                              <a:gd name="connsiteY121" fmla="*/ 3172 h 9525"/>
                              <a:gd name="connsiteX122" fmla="*/ 7325 w 28575"/>
                              <a:gd name="connsiteY122" fmla="*/ 6353 h 9525"/>
                              <a:gd name="connsiteX123" fmla="*/ 7325 w 28575"/>
                              <a:gd name="connsiteY123" fmla="*/ 3172 h 9525"/>
                              <a:gd name="connsiteX124" fmla="*/ 7325 w 28575"/>
                              <a:gd name="connsiteY124" fmla="*/ 3172 h 9525"/>
                              <a:gd name="connsiteX125" fmla="*/ 7325 w 28575"/>
                              <a:gd name="connsiteY125" fmla="*/ 3172 h 9525"/>
                              <a:gd name="connsiteX126" fmla="*/ 7325 w 28575"/>
                              <a:gd name="connsiteY126" fmla="*/ 6353 h 9525"/>
                              <a:gd name="connsiteX127" fmla="*/ 7325 w 28575"/>
                              <a:gd name="connsiteY127" fmla="*/ 6353 h 9525"/>
                              <a:gd name="connsiteX128" fmla="*/ 7325 w 28575"/>
                              <a:gd name="connsiteY128" fmla="*/ 6353 h 9525"/>
                              <a:gd name="connsiteX129" fmla="*/ 7325 w 28575"/>
                              <a:gd name="connsiteY129" fmla="*/ 6353 h 9525"/>
                              <a:gd name="connsiteX130" fmla="*/ 7325 w 28575"/>
                              <a:gd name="connsiteY130" fmla="*/ 6353 h 9525"/>
                              <a:gd name="connsiteX131" fmla="*/ 7325 w 28575"/>
                              <a:gd name="connsiteY131" fmla="*/ 3172 h 9525"/>
                              <a:gd name="connsiteX132" fmla="*/ 7325 w 28575"/>
                              <a:gd name="connsiteY132" fmla="*/ 3172 h 9525"/>
                              <a:gd name="connsiteX133" fmla="*/ 7325 w 28575"/>
                              <a:gd name="connsiteY133" fmla="*/ 3172 h 9525"/>
                              <a:gd name="connsiteX134" fmla="*/ 8058 w 28575"/>
                              <a:gd name="connsiteY134" fmla="*/ 3172 h 9525"/>
                              <a:gd name="connsiteX135" fmla="*/ 8058 w 28575"/>
                              <a:gd name="connsiteY135" fmla="*/ 3172 h 9525"/>
                              <a:gd name="connsiteX136" fmla="*/ 8058 w 28575"/>
                              <a:gd name="connsiteY136" fmla="*/ 6353 h 9525"/>
                              <a:gd name="connsiteX137" fmla="*/ 8058 w 28575"/>
                              <a:gd name="connsiteY137" fmla="*/ 9525 h 9525"/>
                              <a:gd name="connsiteX138" fmla="*/ 8058 w 28575"/>
                              <a:gd name="connsiteY138" fmla="*/ 6353 h 9525"/>
                              <a:gd name="connsiteX139" fmla="*/ 8058 w 28575"/>
                              <a:gd name="connsiteY139" fmla="*/ 6353 h 9525"/>
                              <a:gd name="connsiteX140" fmla="*/ 8058 w 28575"/>
                              <a:gd name="connsiteY140" fmla="*/ 3172 h 9525"/>
                              <a:gd name="connsiteX141" fmla="*/ 8058 w 28575"/>
                              <a:gd name="connsiteY141" fmla="*/ 3172 h 9525"/>
                              <a:gd name="connsiteX142" fmla="*/ 8058 w 28575"/>
                              <a:gd name="connsiteY142" fmla="*/ 6353 h 9525"/>
                              <a:gd name="connsiteX143" fmla="*/ 8058 w 28575"/>
                              <a:gd name="connsiteY143" fmla="*/ 3172 h 9525"/>
                              <a:gd name="connsiteX144" fmla="*/ 8058 w 28575"/>
                              <a:gd name="connsiteY144" fmla="*/ 3172 h 9525"/>
                              <a:gd name="connsiteX145" fmla="*/ 8058 w 28575"/>
                              <a:gd name="connsiteY145" fmla="*/ 3172 h 9525"/>
                              <a:gd name="connsiteX146" fmla="*/ 8058 w 28575"/>
                              <a:gd name="connsiteY146" fmla="*/ 0 h 9525"/>
                              <a:gd name="connsiteX147" fmla="*/ 8058 w 28575"/>
                              <a:gd name="connsiteY147" fmla="*/ 3172 h 9525"/>
                              <a:gd name="connsiteX148" fmla="*/ 8058 w 28575"/>
                              <a:gd name="connsiteY148" fmla="*/ 3172 h 9525"/>
                              <a:gd name="connsiteX149" fmla="*/ 8058 w 28575"/>
                              <a:gd name="connsiteY149" fmla="*/ 3172 h 9525"/>
                              <a:gd name="connsiteX150" fmla="*/ 8058 w 28575"/>
                              <a:gd name="connsiteY150" fmla="*/ 6353 h 9525"/>
                              <a:gd name="connsiteX151" fmla="*/ 8058 w 28575"/>
                              <a:gd name="connsiteY151" fmla="*/ 6353 h 9525"/>
                              <a:gd name="connsiteX152" fmla="*/ 8792 w 28575"/>
                              <a:gd name="connsiteY152" fmla="*/ 6353 h 9525"/>
                              <a:gd name="connsiteX153" fmla="*/ 8792 w 28575"/>
                              <a:gd name="connsiteY153" fmla="*/ 6353 h 9525"/>
                              <a:gd name="connsiteX154" fmla="*/ 8792 w 28575"/>
                              <a:gd name="connsiteY154" fmla="*/ 6353 h 9525"/>
                              <a:gd name="connsiteX155" fmla="*/ 8792 w 28575"/>
                              <a:gd name="connsiteY155" fmla="*/ 6353 h 9525"/>
                              <a:gd name="connsiteX156" fmla="*/ 8792 w 28575"/>
                              <a:gd name="connsiteY156" fmla="*/ 6353 h 9525"/>
                              <a:gd name="connsiteX157" fmla="*/ 8792 w 28575"/>
                              <a:gd name="connsiteY157" fmla="*/ 6353 h 9525"/>
                              <a:gd name="connsiteX158" fmla="*/ 8792 w 28575"/>
                              <a:gd name="connsiteY158" fmla="*/ 3172 h 9525"/>
                              <a:gd name="connsiteX159" fmla="*/ 8792 w 28575"/>
                              <a:gd name="connsiteY159" fmla="*/ 3172 h 9525"/>
                              <a:gd name="connsiteX160" fmla="*/ 8792 w 28575"/>
                              <a:gd name="connsiteY160" fmla="*/ 6353 h 9525"/>
                              <a:gd name="connsiteX161" fmla="*/ 8792 w 28575"/>
                              <a:gd name="connsiteY161" fmla="*/ 6353 h 9525"/>
                              <a:gd name="connsiteX162" fmla="*/ 8792 w 28575"/>
                              <a:gd name="connsiteY162" fmla="*/ 9525 h 9525"/>
                              <a:gd name="connsiteX163" fmla="*/ 8792 w 28575"/>
                              <a:gd name="connsiteY163" fmla="*/ 9525 h 9525"/>
                              <a:gd name="connsiteX164" fmla="*/ 9525 w 28575"/>
                              <a:gd name="connsiteY164" fmla="*/ 6353 h 9525"/>
                              <a:gd name="connsiteX165" fmla="*/ 9525 w 28575"/>
                              <a:gd name="connsiteY165" fmla="*/ 3172 h 9525"/>
                              <a:gd name="connsiteX166" fmla="*/ 9525 w 28575"/>
                              <a:gd name="connsiteY166" fmla="*/ 3172 h 9525"/>
                              <a:gd name="connsiteX167" fmla="*/ 9525 w 28575"/>
                              <a:gd name="connsiteY167" fmla="*/ 3172 h 9525"/>
                              <a:gd name="connsiteX168" fmla="*/ 9525 w 28575"/>
                              <a:gd name="connsiteY168" fmla="*/ 3172 h 9525"/>
                              <a:gd name="connsiteX169" fmla="*/ 9525 w 28575"/>
                              <a:gd name="connsiteY169" fmla="*/ 3172 h 9525"/>
                              <a:gd name="connsiteX170" fmla="*/ 9525 w 28575"/>
                              <a:gd name="connsiteY170" fmla="*/ 3172 h 9525"/>
                              <a:gd name="connsiteX171" fmla="*/ 9525 w 28575"/>
                              <a:gd name="connsiteY171" fmla="*/ 3172 h 9525"/>
                              <a:gd name="connsiteX172" fmla="*/ 9525 w 28575"/>
                              <a:gd name="connsiteY172" fmla="*/ 0 h 9525"/>
                              <a:gd name="connsiteX173" fmla="*/ 9525 w 28575"/>
                              <a:gd name="connsiteY173" fmla="*/ 0 h 9525"/>
                              <a:gd name="connsiteX174" fmla="*/ 9525 w 28575"/>
                              <a:gd name="connsiteY174" fmla="*/ 0 h 9525"/>
                              <a:gd name="connsiteX175" fmla="*/ 9525 w 28575"/>
                              <a:gd name="connsiteY175" fmla="*/ 0 h 9525"/>
                              <a:gd name="connsiteX176" fmla="*/ 10258 w 28575"/>
                              <a:gd name="connsiteY176" fmla="*/ 3172 h 9525"/>
                              <a:gd name="connsiteX177" fmla="*/ 10258 w 28575"/>
                              <a:gd name="connsiteY177" fmla="*/ 3172 h 9525"/>
                              <a:gd name="connsiteX178" fmla="*/ 10258 w 28575"/>
                              <a:gd name="connsiteY178" fmla="*/ 3172 h 9525"/>
                              <a:gd name="connsiteX179" fmla="*/ 10258 w 28575"/>
                              <a:gd name="connsiteY179" fmla="*/ 3172 h 9525"/>
                              <a:gd name="connsiteX180" fmla="*/ 10258 w 28575"/>
                              <a:gd name="connsiteY180" fmla="*/ 3172 h 9525"/>
                              <a:gd name="connsiteX181" fmla="*/ 10258 w 28575"/>
                              <a:gd name="connsiteY181" fmla="*/ 3172 h 9525"/>
                              <a:gd name="connsiteX182" fmla="*/ 10258 w 28575"/>
                              <a:gd name="connsiteY182" fmla="*/ 6353 h 9525"/>
                              <a:gd name="connsiteX183" fmla="*/ 10258 w 28575"/>
                              <a:gd name="connsiteY183" fmla="*/ 6353 h 9525"/>
                              <a:gd name="connsiteX184" fmla="*/ 10258 w 28575"/>
                              <a:gd name="connsiteY184" fmla="*/ 6353 h 9525"/>
                              <a:gd name="connsiteX185" fmla="*/ 10258 w 28575"/>
                              <a:gd name="connsiteY185" fmla="*/ 6353 h 9525"/>
                              <a:gd name="connsiteX186" fmla="*/ 10258 w 28575"/>
                              <a:gd name="connsiteY186" fmla="*/ 3172 h 9525"/>
                              <a:gd name="connsiteX187" fmla="*/ 10258 w 28575"/>
                              <a:gd name="connsiteY187" fmla="*/ 3172 h 9525"/>
                              <a:gd name="connsiteX188" fmla="*/ 10992 w 28575"/>
                              <a:gd name="connsiteY188" fmla="*/ 6353 h 9525"/>
                              <a:gd name="connsiteX189" fmla="*/ 10992 w 28575"/>
                              <a:gd name="connsiteY189" fmla="*/ 3172 h 9525"/>
                              <a:gd name="connsiteX190" fmla="*/ 10992 w 28575"/>
                              <a:gd name="connsiteY190" fmla="*/ 3172 h 9525"/>
                              <a:gd name="connsiteX191" fmla="*/ 10992 w 28575"/>
                              <a:gd name="connsiteY191" fmla="*/ 3172 h 9525"/>
                              <a:gd name="connsiteX192" fmla="*/ 10992 w 28575"/>
                              <a:gd name="connsiteY192" fmla="*/ 3172 h 9525"/>
                              <a:gd name="connsiteX193" fmla="*/ 10992 w 28575"/>
                              <a:gd name="connsiteY193" fmla="*/ 6353 h 9525"/>
                              <a:gd name="connsiteX194" fmla="*/ 10992 w 28575"/>
                              <a:gd name="connsiteY194" fmla="*/ 6353 h 9525"/>
                              <a:gd name="connsiteX195" fmla="*/ 10992 w 28575"/>
                              <a:gd name="connsiteY195" fmla="*/ 3172 h 9525"/>
                              <a:gd name="connsiteX196" fmla="*/ 10992 w 28575"/>
                              <a:gd name="connsiteY196" fmla="*/ 6353 h 9525"/>
                              <a:gd name="connsiteX197" fmla="*/ 10992 w 28575"/>
                              <a:gd name="connsiteY197" fmla="*/ 6353 h 9525"/>
                              <a:gd name="connsiteX198" fmla="*/ 10992 w 28575"/>
                              <a:gd name="connsiteY198" fmla="*/ 6353 h 9525"/>
                              <a:gd name="connsiteX199" fmla="*/ 10992 w 28575"/>
                              <a:gd name="connsiteY199" fmla="*/ 6353 h 9525"/>
                              <a:gd name="connsiteX200" fmla="*/ 10992 w 28575"/>
                              <a:gd name="connsiteY200" fmla="*/ 6353 h 9525"/>
                              <a:gd name="connsiteX201" fmla="*/ 10992 w 28575"/>
                              <a:gd name="connsiteY201" fmla="*/ 3172 h 9525"/>
                              <a:gd name="connsiteX202" fmla="*/ 11725 w 28575"/>
                              <a:gd name="connsiteY202" fmla="*/ 3172 h 9525"/>
                              <a:gd name="connsiteX203" fmla="*/ 11725 w 28575"/>
                              <a:gd name="connsiteY203" fmla="*/ 3172 h 9525"/>
                              <a:gd name="connsiteX204" fmla="*/ 11725 w 28575"/>
                              <a:gd name="connsiteY204" fmla="*/ 3172 h 9525"/>
                              <a:gd name="connsiteX205" fmla="*/ 11725 w 28575"/>
                              <a:gd name="connsiteY205" fmla="*/ 6353 h 9525"/>
                              <a:gd name="connsiteX206" fmla="*/ 11725 w 28575"/>
                              <a:gd name="connsiteY206" fmla="*/ 6353 h 9525"/>
                              <a:gd name="connsiteX207" fmla="*/ 11725 w 28575"/>
                              <a:gd name="connsiteY207" fmla="*/ 6353 h 9525"/>
                              <a:gd name="connsiteX208" fmla="*/ 11725 w 28575"/>
                              <a:gd name="connsiteY208" fmla="*/ 9525 h 9525"/>
                              <a:gd name="connsiteX209" fmla="*/ 11725 w 28575"/>
                              <a:gd name="connsiteY209" fmla="*/ 6353 h 9525"/>
                              <a:gd name="connsiteX210" fmla="*/ 11725 w 28575"/>
                              <a:gd name="connsiteY210" fmla="*/ 9525 h 9525"/>
                              <a:gd name="connsiteX211" fmla="*/ 11725 w 28575"/>
                              <a:gd name="connsiteY211" fmla="*/ 6353 h 9525"/>
                              <a:gd name="connsiteX212" fmla="*/ 11725 w 28575"/>
                              <a:gd name="connsiteY212" fmla="*/ 6353 h 9525"/>
                              <a:gd name="connsiteX213" fmla="*/ 11725 w 28575"/>
                              <a:gd name="connsiteY213" fmla="*/ 3172 h 9525"/>
                              <a:gd name="connsiteX214" fmla="*/ 12459 w 28575"/>
                              <a:gd name="connsiteY214" fmla="*/ 3172 h 9525"/>
                              <a:gd name="connsiteX215" fmla="*/ 12459 w 28575"/>
                              <a:gd name="connsiteY215" fmla="*/ 3172 h 9525"/>
                              <a:gd name="connsiteX216" fmla="*/ 12459 w 28575"/>
                              <a:gd name="connsiteY216" fmla="*/ 3172 h 9525"/>
                              <a:gd name="connsiteX217" fmla="*/ 12459 w 28575"/>
                              <a:gd name="connsiteY217" fmla="*/ 3172 h 9525"/>
                              <a:gd name="connsiteX218" fmla="*/ 12459 w 28575"/>
                              <a:gd name="connsiteY218" fmla="*/ 6353 h 9525"/>
                              <a:gd name="connsiteX219" fmla="*/ 12459 w 28575"/>
                              <a:gd name="connsiteY219" fmla="*/ 6353 h 9525"/>
                              <a:gd name="connsiteX220" fmla="*/ 12459 w 28575"/>
                              <a:gd name="connsiteY220" fmla="*/ 3172 h 9525"/>
                              <a:gd name="connsiteX221" fmla="*/ 12459 w 28575"/>
                              <a:gd name="connsiteY221" fmla="*/ 3172 h 9525"/>
                              <a:gd name="connsiteX222" fmla="*/ 12459 w 28575"/>
                              <a:gd name="connsiteY222" fmla="*/ 0 h 9525"/>
                              <a:gd name="connsiteX223" fmla="*/ 12459 w 28575"/>
                              <a:gd name="connsiteY223" fmla="*/ 3172 h 9525"/>
                              <a:gd name="connsiteX224" fmla="*/ 12459 w 28575"/>
                              <a:gd name="connsiteY224" fmla="*/ 3172 h 9525"/>
                              <a:gd name="connsiteX225" fmla="*/ 12459 w 28575"/>
                              <a:gd name="connsiteY225" fmla="*/ 6353 h 9525"/>
                              <a:gd name="connsiteX226" fmla="*/ 13192 w 28575"/>
                              <a:gd name="connsiteY226" fmla="*/ 9525 h 9525"/>
                              <a:gd name="connsiteX227" fmla="*/ 13192 w 28575"/>
                              <a:gd name="connsiteY227" fmla="*/ 6353 h 9525"/>
                              <a:gd name="connsiteX228" fmla="*/ 13192 w 28575"/>
                              <a:gd name="connsiteY228" fmla="*/ 6353 h 9525"/>
                              <a:gd name="connsiteX229" fmla="*/ 13192 w 28575"/>
                              <a:gd name="connsiteY229" fmla="*/ 6353 h 9525"/>
                              <a:gd name="connsiteX230" fmla="*/ 13192 w 28575"/>
                              <a:gd name="connsiteY230" fmla="*/ 3172 h 9525"/>
                              <a:gd name="connsiteX231" fmla="*/ 13192 w 28575"/>
                              <a:gd name="connsiteY231" fmla="*/ 3172 h 9525"/>
                              <a:gd name="connsiteX232" fmla="*/ 13192 w 28575"/>
                              <a:gd name="connsiteY232" fmla="*/ 3172 h 9525"/>
                              <a:gd name="connsiteX233" fmla="*/ 13192 w 28575"/>
                              <a:gd name="connsiteY233" fmla="*/ 3172 h 9525"/>
                              <a:gd name="connsiteX234" fmla="*/ 13192 w 28575"/>
                              <a:gd name="connsiteY234" fmla="*/ 6353 h 9525"/>
                              <a:gd name="connsiteX235" fmla="*/ 13192 w 28575"/>
                              <a:gd name="connsiteY235" fmla="*/ 9525 h 9525"/>
                              <a:gd name="connsiteX236" fmla="*/ 13192 w 28575"/>
                              <a:gd name="connsiteY236" fmla="*/ 9525 h 9525"/>
                              <a:gd name="connsiteX237" fmla="*/ 13192 w 28575"/>
                              <a:gd name="connsiteY237" fmla="*/ 6353 h 9525"/>
                              <a:gd name="connsiteX238" fmla="*/ 13192 w 28575"/>
                              <a:gd name="connsiteY238" fmla="*/ 3172 h 9525"/>
                              <a:gd name="connsiteX239" fmla="*/ 13192 w 28575"/>
                              <a:gd name="connsiteY239" fmla="*/ 0 h 9525"/>
                              <a:gd name="connsiteX240" fmla="*/ 13192 w 28575"/>
                              <a:gd name="connsiteY240" fmla="*/ 0 h 9525"/>
                              <a:gd name="connsiteX241" fmla="*/ 13192 w 28575"/>
                              <a:gd name="connsiteY241" fmla="*/ 3172 h 9525"/>
                              <a:gd name="connsiteX242" fmla="*/ 13192 w 28575"/>
                              <a:gd name="connsiteY242" fmla="*/ 3172 h 9525"/>
                              <a:gd name="connsiteX243" fmla="*/ 13192 w 28575"/>
                              <a:gd name="connsiteY243" fmla="*/ 3172 h 9525"/>
                              <a:gd name="connsiteX244" fmla="*/ 13926 w 28575"/>
                              <a:gd name="connsiteY244" fmla="*/ 3172 h 9525"/>
                              <a:gd name="connsiteX245" fmla="*/ 13926 w 28575"/>
                              <a:gd name="connsiteY245" fmla="*/ 0 h 9525"/>
                              <a:gd name="connsiteX246" fmla="*/ 13926 w 28575"/>
                              <a:gd name="connsiteY246" fmla="*/ 0 h 9525"/>
                              <a:gd name="connsiteX247" fmla="*/ 13926 w 28575"/>
                              <a:gd name="connsiteY247" fmla="*/ 3172 h 9525"/>
                              <a:gd name="connsiteX248" fmla="*/ 13926 w 28575"/>
                              <a:gd name="connsiteY248" fmla="*/ 3172 h 9525"/>
                              <a:gd name="connsiteX249" fmla="*/ 13926 w 28575"/>
                              <a:gd name="connsiteY249" fmla="*/ 6353 h 9525"/>
                              <a:gd name="connsiteX250" fmla="*/ 13926 w 28575"/>
                              <a:gd name="connsiteY250" fmla="*/ 3172 h 9525"/>
                              <a:gd name="connsiteX251" fmla="*/ 13926 w 28575"/>
                              <a:gd name="connsiteY251" fmla="*/ 0 h 9525"/>
                              <a:gd name="connsiteX252" fmla="*/ 13926 w 28575"/>
                              <a:gd name="connsiteY252" fmla="*/ 0 h 9525"/>
                              <a:gd name="connsiteX253" fmla="*/ 13926 w 28575"/>
                              <a:gd name="connsiteY253" fmla="*/ 0 h 9525"/>
                              <a:gd name="connsiteX254" fmla="*/ 13926 w 28575"/>
                              <a:gd name="connsiteY254" fmla="*/ 0 h 9525"/>
                              <a:gd name="connsiteX255" fmla="*/ 13926 w 28575"/>
                              <a:gd name="connsiteY255" fmla="*/ 0 h 9525"/>
                              <a:gd name="connsiteX256" fmla="*/ 14649 w 28575"/>
                              <a:gd name="connsiteY256" fmla="*/ 6353 h 9525"/>
                              <a:gd name="connsiteX257" fmla="*/ 14649 w 28575"/>
                              <a:gd name="connsiteY257" fmla="*/ 6353 h 9525"/>
                              <a:gd name="connsiteX258" fmla="*/ 14649 w 28575"/>
                              <a:gd name="connsiteY258" fmla="*/ 6353 h 9525"/>
                              <a:gd name="connsiteX259" fmla="*/ 14649 w 28575"/>
                              <a:gd name="connsiteY259" fmla="*/ 6353 h 9525"/>
                              <a:gd name="connsiteX260" fmla="*/ 14649 w 28575"/>
                              <a:gd name="connsiteY260" fmla="*/ 6353 h 9525"/>
                              <a:gd name="connsiteX261" fmla="*/ 14649 w 28575"/>
                              <a:gd name="connsiteY261" fmla="*/ 6353 h 9525"/>
                              <a:gd name="connsiteX262" fmla="*/ 14649 w 28575"/>
                              <a:gd name="connsiteY262" fmla="*/ 3172 h 9525"/>
                              <a:gd name="connsiteX263" fmla="*/ 14649 w 28575"/>
                              <a:gd name="connsiteY263" fmla="*/ 6353 h 9525"/>
                              <a:gd name="connsiteX264" fmla="*/ 14649 w 28575"/>
                              <a:gd name="connsiteY264" fmla="*/ 6353 h 9525"/>
                              <a:gd name="connsiteX265" fmla="*/ 14649 w 28575"/>
                              <a:gd name="connsiteY265" fmla="*/ 6353 h 9525"/>
                              <a:gd name="connsiteX266" fmla="*/ 14649 w 28575"/>
                              <a:gd name="connsiteY266" fmla="*/ 6353 h 9525"/>
                              <a:gd name="connsiteX267" fmla="*/ 14649 w 28575"/>
                              <a:gd name="connsiteY267" fmla="*/ 6353 h 9525"/>
                              <a:gd name="connsiteX268" fmla="*/ 14649 w 28575"/>
                              <a:gd name="connsiteY268" fmla="*/ 6353 h 9525"/>
                              <a:gd name="connsiteX269" fmla="*/ 14649 w 28575"/>
                              <a:gd name="connsiteY269" fmla="*/ 6353 h 9525"/>
                              <a:gd name="connsiteX270" fmla="*/ 15383 w 28575"/>
                              <a:gd name="connsiteY270" fmla="*/ 6353 h 9525"/>
                              <a:gd name="connsiteX271" fmla="*/ 15383 w 28575"/>
                              <a:gd name="connsiteY271" fmla="*/ 6353 h 9525"/>
                              <a:gd name="connsiteX272" fmla="*/ 15383 w 28575"/>
                              <a:gd name="connsiteY272" fmla="*/ 3172 h 9525"/>
                              <a:gd name="connsiteX273" fmla="*/ 15383 w 28575"/>
                              <a:gd name="connsiteY273" fmla="*/ 3172 h 9525"/>
                              <a:gd name="connsiteX274" fmla="*/ 15383 w 28575"/>
                              <a:gd name="connsiteY274" fmla="*/ 3172 h 9525"/>
                              <a:gd name="connsiteX275" fmla="*/ 15383 w 28575"/>
                              <a:gd name="connsiteY275" fmla="*/ 0 h 9525"/>
                              <a:gd name="connsiteX276" fmla="*/ 15383 w 28575"/>
                              <a:gd name="connsiteY276" fmla="*/ 3172 h 9525"/>
                              <a:gd name="connsiteX277" fmla="*/ 15383 w 28575"/>
                              <a:gd name="connsiteY277" fmla="*/ 0 h 9525"/>
                              <a:gd name="connsiteX278" fmla="*/ 15383 w 28575"/>
                              <a:gd name="connsiteY278" fmla="*/ 3172 h 9525"/>
                              <a:gd name="connsiteX279" fmla="*/ 15383 w 28575"/>
                              <a:gd name="connsiteY279" fmla="*/ 3172 h 9525"/>
                              <a:gd name="connsiteX280" fmla="*/ 15383 w 28575"/>
                              <a:gd name="connsiteY280" fmla="*/ 6353 h 9525"/>
                              <a:gd name="connsiteX281" fmla="*/ 15383 w 28575"/>
                              <a:gd name="connsiteY281" fmla="*/ 9525 h 9525"/>
                              <a:gd name="connsiteX282" fmla="*/ 16116 w 28575"/>
                              <a:gd name="connsiteY282" fmla="*/ 9525 h 9525"/>
                              <a:gd name="connsiteX283" fmla="*/ 16116 w 28575"/>
                              <a:gd name="connsiteY283" fmla="*/ 6353 h 9525"/>
                              <a:gd name="connsiteX284" fmla="*/ 16116 w 28575"/>
                              <a:gd name="connsiteY284" fmla="*/ 6353 h 9525"/>
                              <a:gd name="connsiteX285" fmla="*/ 16116 w 28575"/>
                              <a:gd name="connsiteY285" fmla="*/ 3172 h 9525"/>
                              <a:gd name="connsiteX286" fmla="*/ 16116 w 28575"/>
                              <a:gd name="connsiteY286" fmla="*/ 3172 h 9525"/>
                              <a:gd name="connsiteX287" fmla="*/ 16116 w 28575"/>
                              <a:gd name="connsiteY287" fmla="*/ 3172 h 9525"/>
                              <a:gd name="connsiteX288" fmla="*/ 16116 w 28575"/>
                              <a:gd name="connsiteY288" fmla="*/ 3172 h 9525"/>
                              <a:gd name="connsiteX289" fmla="*/ 16116 w 28575"/>
                              <a:gd name="connsiteY289" fmla="*/ 3172 h 9525"/>
                              <a:gd name="connsiteX290" fmla="*/ 16116 w 28575"/>
                              <a:gd name="connsiteY290" fmla="*/ 6353 h 9525"/>
                              <a:gd name="connsiteX291" fmla="*/ 16116 w 28575"/>
                              <a:gd name="connsiteY291" fmla="*/ 3172 h 9525"/>
                              <a:gd name="connsiteX292" fmla="*/ 16116 w 28575"/>
                              <a:gd name="connsiteY292" fmla="*/ 6353 h 9525"/>
                              <a:gd name="connsiteX293" fmla="*/ 16116 w 28575"/>
                              <a:gd name="connsiteY293" fmla="*/ 3172 h 9525"/>
                              <a:gd name="connsiteX294" fmla="*/ 16850 w 28575"/>
                              <a:gd name="connsiteY294" fmla="*/ 6353 h 9525"/>
                              <a:gd name="connsiteX295" fmla="*/ 16850 w 28575"/>
                              <a:gd name="connsiteY295" fmla="*/ 6353 h 9525"/>
                              <a:gd name="connsiteX296" fmla="*/ 16850 w 28575"/>
                              <a:gd name="connsiteY296" fmla="*/ 6353 h 9525"/>
                              <a:gd name="connsiteX297" fmla="*/ 16850 w 28575"/>
                              <a:gd name="connsiteY297" fmla="*/ 6353 h 9525"/>
                              <a:gd name="connsiteX298" fmla="*/ 16850 w 28575"/>
                              <a:gd name="connsiteY298" fmla="*/ 3172 h 9525"/>
                              <a:gd name="connsiteX299" fmla="*/ 16850 w 28575"/>
                              <a:gd name="connsiteY299" fmla="*/ 6353 h 9525"/>
                              <a:gd name="connsiteX300" fmla="*/ 16850 w 28575"/>
                              <a:gd name="connsiteY300" fmla="*/ 6353 h 9525"/>
                              <a:gd name="connsiteX301" fmla="*/ 16850 w 28575"/>
                              <a:gd name="connsiteY301" fmla="*/ 6353 h 9525"/>
                              <a:gd name="connsiteX302" fmla="*/ 16850 w 28575"/>
                              <a:gd name="connsiteY302" fmla="*/ 6353 h 9525"/>
                              <a:gd name="connsiteX303" fmla="*/ 16850 w 28575"/>
                              <a:gd name="connsiteY303" fmla="*/ 6353 h 9525"/>
                              <a:gd name="connsiteX304" fmla="*/ 16850 w 28575"/>
                              <a:gd name="connsiteY304" fmla="*/ 6353 h 9525"/>
                              <a:gd name="connsiteX305" fmla="*/ 16850 w 28575"/>
                              <a:gd name="connsiteY305" fmla="*/ 6353 h 9525"/>
                              <a:gd name="connsiteX306" fmla="*/ 17583 w 28575"/>
                              <a:gd name="connsiteY306" fmla="*/ 6353 h 9525"/>
                              <a:gd name="connsiteX307" fmla="*/ 17583 w 28575"/>
                              <a:gd name="connsiteY307" fmla="*/ 6353 h 9525"/>
                              <a:gd name="connsiteX308" fmla="*/ 17583 w 28575"/>
                              <a:gd name="connsiteY308" fmla="*/ 6353 h 9525"/>
                              <a:gd name="connsiteX309" fmla="*/ 17583 w 28575"/>
                              <a:gd name="connsiteY309" fmla="*/ 3172 h 9525"/>
                              <a:gd name="connsiteX310" fmla="*/ 17583 w 28575"/>
                              <a:gd name="connsiteY310" fmla="*/ 3172 h 9525"/>
                              <a:gd name="connsiteX311" fmla="*/ 17583 w 28575"/>
                              <a:gd name="connsiteY311" fmla="*/ 3172 h 9525"/>
                              <a:gd name="connsiteX312" fmla="*/ 17583 w 28575"/>
                              <a:gd name="connsiteY312" fmla="*/ 3172 h 9525"/>
                              <a:gd name="connsiteX313" fmla="*/ 17583 w 28575"/>
                              <a:gd name="connsiteY313" fmla="*/ 0 h 9525"/>
                              <a:gd name="connsiteX314" fmla="*/ 17583 w 28575"/>
                              <a:gd name="connsiteY314" fmla="*/ 3172 h 9525"/>
                              <a:gd name="connsiteX315" fmla="*/ 17583 w 28575"/>
                              <a:gd name="connsiteY315" fmla="*/ 6353 h 9525"/>
                              <a:gd name="connsiteX316" fmla="*/ 17583 w 28575"/>
                              <a:gd name="connsiteY316" fmla="*/ 6353 h 9525"/>
                              <a:gd name="connsiteX317" fmla="*/ 17583 w 28575"/>
                              <a:gd name="connsiteY317" fmla="*/ 6353 h 9525"/>
                              <a:gd name="connsiteX318" fmla="*/ 17583 w 28575"/>
                              <a:gd name="connsiteY318" fmla="*/ 6353 h 9525"/>
                              <a:gd name="connsiteX319" fmla="*/ 17583 w 28575"/>
                              <a:gd name="connsiteY319" fmla="*/ 6353 h 9525"/>
                              <a:gd name="connsiteX320" fmla="*/ 17583 w 28575"/>
                              <a:gd name="connsiteY320" fmla="*/ 3172 h 9525"/>
                              <a:gd name="connsiteX321" fmla="*/ 17583 w 28575"/>
                              <a:gd name="connsiteY321" fmla="*/ 6353 h 9525"/>
                              <a:gd name="connsiteX322" fmla="*/ 17583 w 28575"/>
                              <a:gd name="connsiteY322" fmla="*/ 6353 h 9525"/>
                              <a:gd name="connsiteX323" fmla="*/ 17583 w 28575"/>
                              <a:gd name="connsiteY323" fmla="*/ 3172 h 9525"/>
                              <a:gd name="connsiteX324" fmla="*/ 18317 w 28575"/>
                              <a:gd name="connsiteY324" fmla="*/ 6353 h 9525"/>
                              <a:gd name="connsiteX325" fmla="*/ 18317 w 28575"/>
                              <a:gd name="connsiteY325" fmla="*/ 6353 h 9525"/>
                              <a:gd name="connsiteX326" fmla="*/ 18317 w 28575"/>
                              <a:gd name="connsiteY326" fmla="*/ 6353 h 9525"/>
                              <a:gd name="connsiteX327" fmla="*/ 18317 w 28575"/>
                              <a:gd name="connsiteY327" fmla="*/ 6353 h 9525"/>
                              <a:gd name="connsiteX328" fmla="*/ 18317 w 28575"/>
                              <a:gd name="connsiteY328" fmla="*/ 6353 h 9525"/>
                              <a:gd name="connsiteX329" fmla="*/ 18317 w 28575"/>
                              <a:gd name="connsiteY329" fmla="*/ 3172 h 9525"/>
                              <a:gd name="connsiteX330" fmla="*/ 18317 w 28575"/>
                              <a:gd name="connsiteY330" fmla="*/ 3172 h 9525"/>
                              <a:gd name="connsiteX331" fmla="*/ 18317 w 28575"/>
                              <a:gd name="connsiteY331" fmla="*/ 3172 h 9525"/>
                              <a:gd name="connsiteX332" fmla="*/ 18317 w 28575"/>
                              <a:gd name="connsiteY332" fmla="*/ 3172 h 9525"/>
                              <a:gd name="connsiteX333" fmla="*/ 18317 w 28575"/>
                              <a:gd name="connsiteY333" fmla="*/ 3172 h 9525"/>
                              <a:gd name="connsiteX334" fmla="*/ 18317 w 28575"/>
                              <a:gd name="connsiteY334" fmla="*/ 3172 h 9525"/>
                              <a:gd name="connsiteX335" fmla="*/ 18317 w 28575"/>
                              <a:gd name="connsiteY335" fmla="*/ 3172 h 9525"/>
                              <a:gd name="connsiteX336" fmla="*/ 18317 w 28575"/>
                              <a:gd name="connsiteY336" fmla="*/ 3172 h 9525"/>
                              <a:gd name="connsiteX337" fmla="*/ 18317 w 28575"/>
                              <a:gd name="connsiteY337" fmla="*/ 3172 h 9525"/>
                              <a:gd name="connsiteX338" fmla="*/ 19050 w 28575"/>
                              <a:gd name="connsiteY338" fmla="*/ 3172 h 9525"/>
                              <a:gd name="connsiteX339" fmla="*/ 19050 w 28575"/>
                              <a:gd name="connsiteY339" fmla="*/ 6353 h 9525"/>
                              <a:gd name="connsiteX340" fmla="*/ 19050 w 28575"/>
                              <a:gd name="connsiteY340" fmla="*/ 3172 h 9525"/>
                              <a:gd name="connsiteX341" fmla="*/ 19050 w 28575"/>
                              <a:gd name="connsiteY341" fmla="*/ 3172 h 9525"/>
                              <a:gd name="connsiteX342" fmla="*/ 19050 w 28575"/>
                              <a:gd name="connsiteY342" fmla="*/ 3172 h 9525"/>
                              <a:gd name="connsiteX343" fmla="*/ 19050 w 28575"/>
                              <a:gd name="connsiteY343" fmla="*/ 3172 h 9525"/>
                              <a:gd name="connsiteX344" fmla="*/ 19050 w 28575"/>
                              <a:gd name="connsiteY344" fmla="*/ 3172 h 9525"/>
                              <a:gd name="connsiteX345" fmla="*/ 19050 w 28575"/>
                              <a:gd name="connsiteY345" fmla="*/ 6353 h 9525"/>
                              <a:gd name="connsiteX346" fmla="*/ 19050 w 28575"/>
                              <a:gd name="connsiteY346" fmla="*/ 6353 h 9525"/>
                              <a:gd name="connsiteX347" fmla="*/ 19050 w 28575"/>
                              <a:gd name="connsiteY347" fmla="*/ 6353 h 9525"/>
                              <a:gd name="connsiteX348" fmla="*/ 19050 w 28575"/>
                              <a:gd name="connsiteY348" fmla="*/ 6353 h 9525"/>
                              <a:gd name="connsiteX349" fmla="*/ 19050 w 28575"/>
                              <a:gd name="connsiteY349" fmla="*/ 3172 h 9525"/>
                              <a:gd name="connsiteX350" fmla="*/ 19783 w 28575"/>
                              <a:gd name="connsiteY350" fmla="*/ 3172 h 9525"/>
                              <a:gd name="connsiteX351" fmla="*/ 19783 w 28575"/>
                              <a:gd name="connsiteY351" fmla="*/ 3172 h 9525"/>
                              <a:gd name="connsiteX352" fmla="*/ 19783 w 28575"/>
                              <a:gd name="connsiteY352" fmla="*/ 3172 h 9525"/>
                              <a:gd name="connsiteX353" fmla="*/ 19783 w 28575"/>
                              <a:gd name="connsiteY353" fmla="*/ 6353 h 9525"/>
                              <a:gd name="connsiteX354" fmla="*/ 19783 w 28575"/>
                              <a:gd name="connsiteY354" fmla="*/ 3172 h 9525"/>
                              <a:gd name="connsiteX355" fmla="*/ 19783 w 28575"/>
                              <a:gd name="connsiteY355" fmla="*/ 3172 h 9525"/>
                              <a:gd name="connsiteX356" fmla="*/ 19783 w 28575"/>
                              <a:gd name="connsiteY356" fmla="*/ 3172 h 9525"/>
                              <a:gd name="connsiteX357" fmla="*/ 19783 w 28575"/>
                              <a:gd name="connsiteY357" fmla="*/ 3172 h 9525"/>
                              <a:gd name="connsiteX358" fmla="*/ 19783 w 28575"/>
                              <a:gd name="connsiteY358" fmla="*/ 3172 h 9525"/>
                              <a:gd name="connsiteX359" fmla="*/ 19783 w 28575"/>
                              <a:gd name="connsiteY359" fmla="*/ 3172 h 9525"/>
                              <a:gd name="connsiteX360" fmla="*/ 19783 w 28575"/>
                              <a:gd name="connsiteY360" fmla="*/ 0 h 9525"/>
                              <a:gd name="connsiteX361" fmla="*/ 19783 w 28575"/>
                              <a:gd name="connsiteY361" fmla="*/ 0 h 9525"/>
                              <a:gd name="connsiteX362" fmla="*/ 20517 w 28575"/>
                              <a:gd name="connsiteY362" fmla="*/ 0 h 9525"/>
                              <a:gd name="connsiteX363" fmla="*/ 20517 w 28575"/>
                              <a:gd name="connsiteY363" fmla="*/ 3172 h 9525"/>
                              <a:gd name="connsiteX364" fmla="*/ 20517 w 28575"/>
                              <a:gd name="connsiteY364" fmla="*/ 6353 h 9525"/>
                              <a:gd name="connsiteX365" fmla="*/ 20517 w 28575"/>
                              <a:gd name="connsiteY365" fmla="*/ 6353 h 9525"/>
                              <a:gd name="connsiteX366" fmla="*/ 20517 w 28575"/>
                              <a:gd name="connsiteY366" fmla="*/ 9525 h 9525"/>
                              <a:gd name="connsiteX367" fmla="*/ 20517 w 28575"/>
                              <a:gd name="connsiteY367" fmla="*/ 3172 h 9525"/>
                              <a:gd name="connsiteX368" fmla="*/ 20517 w 28575"/>
                              <a:gd name="connsiteY368" fmla="*/ 3172 h 9525"/>
                              <a:gd name="connsiteX369" fmla="*/ 20517 w 28575"/>
                              <a:gd name="connsiteY369" fmla="*/ 3172 h 9525"/>
                              <a:gd name="connsiteX370" fmla="*/ 20517 w 28575"/>
                              <a:gd name="connsiteY370" fmla="*/ 0 h 9525"/>
                              <a:gd name="connsiteX371" fmla="*/ 20517 w 28575"/>
                              <a:gd name="connsiteY371" fmla="*/ 0 h 9525"/>
                              <a:gd name="connsiteX372" fmla="*/ 20517 w 28575"/>
                              <a:gd name="connsiteY372" fmla="*/ 0 h 9525"/>
                              <a:gd name="connsiteX373" fmla="*/ 20517 w 28575"/>
                              <a:gd name="connsiteY373" fmla="*/ 0 h 9525"/>
                              <a:gd name="connsiteX374" fmla="*/ 21250 w 28575"/>
                              <a:gd name="connsiteY374" fmla="*/ 0 h 9525"/>
                              <a:gd name="connsiteX375" fmla="*/ 21250 w 28575"/>
                              <a:gd name="connsiteY375" fmla="*/ 0 h 9525"/>
                              <a:gd name="connsiteX376" fmla="*/ 21250 w 28575"/>
                              <a:gd name="connsiteY376" fmla="*/ 3172 h 9525"/>
                              <a:gd name="connsiteX377" fmla="*/ 21250 w 28575"/>
                              <a:gd name="connsiteY377" fmla="*/ 3172 h 9525"/>
                              <a:gd name="connsiteX378" fmla="*/ 21250 w 28575"/>
                              <a:gd name="connsiteY378" fmla="*/ 6353 h 9525"/>
                              <a:gd name="connsiteX379" fmla="*/ 21250 w 28575"/>
                              <a:gd name="connsiteY379" fmla="*/ 6353 h 9525"/>
                              <a:gd name="connsiteX380" fmla="*/ 21250 w 28575"/>
                              <a:gd name="connsiteY380" fmla="*/ 6353 h 9525"/>
                              <a:gd name="connsiteX381" fmla="*/ 21250 w 28575"/>
                              <a:gd name="connsiteY381" fmla="*/ 3172 h 9525"/>
                              <a:gd name="connsiteX382" fmla="*/ 21250 w 28575"/>
                              <a:gd name="connsiteY382" fmla="*/ 3172 h 9525"/>
                              <a:gd name="connsiteX383" fmla="*/ 21250 w 28575"/>
                              <a:gd name="connsiteY383" fmla="*/ 3172 h 9525"/>
                              <a:gd name="connsiteX384" fmla="*/ 21250 w 28575"/>
                              <a:gd name="connsiteY384" fmla="*/ 6353 h 9525"/>
                              <a:gd name="connsiteX385" fmla="*/ 21250 w 28575"/>
                              <a:gd name="connsiteY385" fmla="*/ 6353 h 9525"/>
                              <a:gd name="connsiteX386" fmla="*/ 21984 w 28575"/>
                              <a:gd name="connsiteY386" fmla="*/ 9525 h 9525"/>
                              <a:gd name="connsiteX387" fmla="*/ 21984 w 28575"/>
                              <a:gd name="connsiteY387" fmla="*/ 6353 h 9525"/>
                              <a:gd name="connsiteX388" fmla="*/ 21984 w 28575"/>
                              <a:gd name="connsiteY388" fmla="*/ 6353 h 9525"/>
                              <a:gd name="connsiteX389" fmla="*/ 21984 w 28575"/>
                              <a:gd name="connsiteY389" fmla="*/ 6353 h 9525"/>
                              <a:gd name="connsiteX390" fmla="*/ 21984 w 28575"/>
                              <a:gd name="connsiteY390" fmla="*/ 3172 h 9525"/>
                              <a:gd name="connsiteX391" fmla="*/ 21984 w 28575"/>
                              <a:gd name="connsiteY391" fmla="*/ 6353 h 9525"/>
                              <a:gd name="connsiteX392" fmla="*/ 21984 w 28575"/>
                              <a:gd name="connsiteY392" fmla="*/ 3172 h 9525"/>
                              <a:gd name="connsiteX393" fmla="*/ 21984 w 28575"/>
                              <a:gd name="connsiteY393" fmla="*/ 6353 h 9525"/>
                              <a:gd name="connsiteX394" fmla="*/ 21984 w 28575"/>
                              <a:gd name="connsiteY394" fmla="*/ 6353 h 9525"/>
                              <a:gd name="connsiteX395" fmla="*/ 21984 w 28575"/>
                              <a:gd name="connsiteY395" fmla="*/ 6353 h 9525"/>
                              <a:gd name="connsiteX396" fmla="*/ 21984 w 28575"/>
                              <a:gd name="connsiteY396" fmla="*/ 6353 h 9525"/>
                              <a:gd name="connsiteX397" fmla="*/ 21984 w 28575"/>
                              <a:gd name="connsiteY397" fmla="*/ 3172 h 9525"/>
                              <a:gd name="connsiteX398" fmla="*/ 22717 w 28575"/>
                              <a:gd name="connsiteY398" fmla="*/ 3172 h 9525"/>
                              <a:gd name="connsiteX399" fmla="*/ 22717 w 28575"/>
                              <a:gd name="connsiteY399" fmla="*/ 3172 h 9525"/>
                              <a:gd name="connsiteX400" fmla="*/ 22717 w 28575"/>
                              <a:gd name="connsiteY400" fmla="*/ 6353 h 9525"/>
                              <a:gd name="connsiteX401" fmla="*/ 22717 w 28575"/>
                              <a:gd name="connsiteY401" fmla="*/ 6353 h 9525"/>
                              <a:gd name="connsiteX402" fmla="*/ 22717 w 28575"/>
                              <a:gd name="connsiteY402" fmla="*/ 9525 h 9525"/>
                              <a:gd name="connsiteX403" fmla="*/ 22717 w 28575"/>
                              <a:gd name="connsiteY403" fmla="*/ 9525 h 9525"/>
                              <a:gd name="connsiteX404" fmla="*/ 22717 w 28575"/>
                              <a:gd name="connsiteY404" fmla="*/ 9525 h 9525"/>
                              <a:gd name="connsiteX405" fmla="*/ 22717 w 28575"/>
                              <a:gd name="connsiteY405" fmla="*/ 9525 h 9525"/>
                              <a:gd name="connsiteX406" fmla="*/ 22717 w 28575"/>
                              <a:gd name="connsiteY406" fmla="*/ 9525 h 9525"/>
                              <a:gd name="connsiteX407" fmla="*/ 22717 w 28575"/>
                              <a:gd name="connsiteY407" fmla="*/ 9525 h 9525"/>
                              <a:gd name="connsiteX408" fmla="*/ 22717 w 28575"/>
                              <a:gd name="connsiteY408" fmla="*/ 6353 h 9525"/>
                              <a:gd name="connsiteX409" fmla="*/ 22717 w 28575"/>
                              <a:gd name="connsiteY409" fmla="*/ 3172 h 9525"/>
                              <a:gd name="connsiteX410" fmla="*/ 22717 w 28575"/>
                              <a:gd name="connsiteY410" fmla="*/ 0 h 9525"/>
                              <a:gd name="connsiteX411" fmla="*/ 22717 w 28575"/>
                              <a:gd name="connsiteY411" fmla="*/ 3172 h 9525"/>
                              <a:gd name="connsiteX412" fmla="*/ 22717 w 28575"/>
                              <a:gd name="connsiteY412" fmla="*/ 0 h 9525"/>
                              <a:gd name="connsiteX413" fmla="*/ 22717 w 28575"/>
                              <a:gd name="connsiteY413" fmla="*/ 3172 h 9525"/>
                              <a:gd name="connsiteX414" fmla="*/ 22717 w 28575"/>
                              <a:gd name="connsiteY414" fmla="*/ 3172 h 9525"/>
                              <a:gd name="connsiteX415" fmla="*/ 22717 w 28575"/>
                              <a:gd name="connsiteY415" fmla="*/ 3172 h 9525"/>
                              <a:gd name="connsiteX416" fmla="*/ 22717 w 28575"/>
                              <a:gd name="connsiteY416" fmla="*/ 0 h 9525"/>
                              <a:gd name="connsiteX417" fmla="*/ 22717 w 28575"/>
                              <a:gd name="connsiteY417" fmla="*/ 3172 h 9525"/>
                              <a:gd name="connsiteX418" fmla="*/ 23451 w 28575"/>
                              <a:gd name="connsiteY418" fmla="*/ 0 h 9525"/>
                              <a:gd name="connsiteX419" fmla="*/ 23451 w 28575"/>
                              <a:gd name="connsiteY419" fmla="*/ 0 h 9525"/>
                              <a:gd name="connsiteX420" fmla="*/ 23451 w 28575"/>
                              <a:gd name="connsiteY420" fmla="*/ 3172 h 9525"/>
                              <a:gd name="connsiteX421" fmla="*/ 23451 w 28575"/>
                              <a:gd name="connsiteY421" fmla="*/ 3172 h 9525"/>
                              <a:gd name="connsiteX422" fmla="*/ 23451 w 28575"/>
                              <a:gd name="connsiteY422" fmla="*/ 0 h 9525"/>
                              <a:gd name="connsiteX423" fmla="*/ 23451 w 28575"/>
                              <a:gd name="connsiteY423" fmla="*/ 3172 h 9525"/>
                              <a:gd name="connsiteX424" fmla="*/ 23451 w 28575"/>
                              <a:gd name="connsiteY424" fmla="*/ 3172 h 9525"/>
                              <a:gd name="connsiteX425" fmla="*/ 23451 w 28575"/>
                              <a:gd name="connsiteY425" fmla="*/ 6353 h 9525"/>
                              <a:gd name="connsiteX426" fmla="*/ 23451 w 28575"/>
                              <a:gd name="connsiteY426" fmla="*/ 9525 h 9525"/>
                              <a:gd name="connsiteX427" fmla="*/ 23451 w 28575"/>
                              <a:gd name="connsiteY427" fmla="*/ 9525 h 9525"/>
                              <a:gd name="connsiteX428" fmla="*/ 23451 w 28575"/>
                              <a:gd name="connsiteY428" fmla="*/ 9525 h 9525"/>
                              <a:gd name="connsiteX429" fmla="*/ 23451 w 28575"/>
                              <a:gd name="connsiteY429" fmla="*/ 9525 h 9525"/>
                              <a:gd name="connsiteX430" fmla="*/ 24174 w 28575"/>
                              <a:gd name="connsiteY430" fmla="*/ 6353 h 9525"/>
                              <a:gd name="connsiteX431" fmla="*/ 24174 w 28575"/>
                              <a:gd name="connsiteY431" fmla="*/ 6353 h 9525"/>
                              <a:gd name="connsiteX432" fmla="*/ 24174 w 28575"/>
                              <a:gd name="connsiteY432" fmla="*/ 3172 h 9525"/>
                              <a:gd name="connsiteX433" fmla="*/ 24174 w 28575"/>
                              <a:gd name="connsiteY433" fmla="*/ 3172 h 9525"/>
                              <a:gd name="connsiteX434" fmla="*/ 24174 w 28575"/>
                              <a:gd name="connsiteY434" fmla="*/ 6353 h 9525"/>
                              <a:gd name="connsiteX435" fmla="*/ 24174 w 28575"/>
                              <a:gd name="connsiteY435" fmla="*/ 3172 h 9525"/>
                              <a:gd name="connsiteX436" fmla="*/ 24174 w 28575"/>
                              <a:gd name="connsiteY436" fmla="*/ 3172 h 9525"/>
                              <a:gd name="connsiteX437" fmla="*/ 24174 w 28575"/>
                              <a:gd name="connsiteY437" fmla="*/ 3172 h 9525"/>
                              <a:gd name="connsiteX438" fmla="*/ 24174 w 28575"/>
                              <a:gd name="connsiteY438" fmla="*/ 3172 h 9525"/>
                              <a:gd name="connsiteX439" fmla="*/ 24174 w 28575"/>
                              <a:gd name="connsiteY439" fmla="*/ 6353 h 9525"/>
                              <a:gd name="connsiteX440" fmla="*/ 24174 w 28575"/>
                              <a:gd name="connsiteY440" fmla="*/ 3172 h 9525"/>
                              <a:gd name="connsiteX441" fmla="*/ 24174 w 28575"/>
                              <a:gd name="connsiteY441" fmla="*/ 3172 h 9525"/>
                              <a:gd name="connsiteX442" fmla="*/ 24908 w 28575"/>
                              <a:gd name="connsiteY442" fmla="*/ 3172 h 9525"/>
                              <a:gd name="connsiteX443" fmla="*/ 24908 w 28575"/>
                              <a:gd name="connsiteY443" fmla="*/ 6353 h 9525"/>
                              <a:gd name="connsiteX444" fmla="*/ 24908 w 28575"/>
                              <a:gd name="connsiteY444" fmla="*/ 6353 h 9525"/>
                              <a:gd name="connsiteX445" fmla="*/ 24908 w 28575"/>
                              <a:gd name="connsiteY445" fmla="*/ 6353 h 9525"/>
                              <a:gd name="connsiteX446" fmla="*/ 24908 w 28575"/>
                              <a:gd name="connsiteY446" fmla="*/ 6353 h 9525"/>
                              <a:gd name="connsiteX447" fmla="*/ 24908 w 28575"/>
                              <a:gd name="connsiteY447" fmla="*/ 6353 h 9525"/>
                              <a:gd name="connsiteX448" fmla="*/ 24908 w 28575"/>
                              <a:gd name="connsiteY448" fmla="*/ 6353 h 9525"/>
                              <a:gd name="connsiteX449" fmla="*/ 24908 w 28575"/>
                              <a:gd name="connsiteY449" fmla="*/ 6353 h 9525"/>
                              <a:gd name="connsiteX450" fmla="*/ 24908 w 28575"/>
                              <a:gd name="connsiteY450" fmla="*/ 6353 h 9525"/>
                              <a:gd name="connsiteX451" fmla="*/ 24908 w 28575"/>
                              <a:gd name="connsiteY451" fmla="*/ 6353 h 9525"/>
                              <a:gd name="connsiteX452" fmla="*/ 24908 w 28575"/>
                              <a:gd name="connsiteY452" fmla="*/ 6353 h 9525"/>
                              <a:gd name="connsiteX453" fmla="*/ 24908 w 28575"/>
                              <a:gd name="connsiteY453" fmla="*/ 6353 h 9525"/>
                              <a:gd name="connsiteX454" fmla="*/ 25641 w 28575"/>
                              <a:gd name="connsiteY454" fmla="*/ 6353 h 9525"/>
                              <a:gd name="connsiteX455" fmla="*/ 25641 w 28575"/>
                              <a:gd name="connsiteY455" fmla="*/ 6353 h 9525"/>
                              <a:gd name="connsiteX456" fmla="*/ 25641 w 28575"/>
                              <a:gd name="connsiteY456" fmla="*/ 6353 h 9525"/>
                              <a:gd name="connsiteX457" fmla="*/ 25641 w 28575"/>
                              <a:gd name="connsiteY457" fmla="*/ 3172 h 9525"/>
                              <a:gd name="connsiteX458" fmla="*/ 25641 w 28575"/>
                              <a:gd name="connsiteY458" fmla="*/ 3172 h 9525"/>
                              <a:gd name="connsiteX459" fmla="*/ 25641 w 28575"/>
                              <a:gd name="connsiteY459" fmla="*/ 3172 h 9525"/>
                              <a:gd name="connsiteX460" fmla="*/ 25641 w 28575"/>
                              <a:gd name="connsiteY460" fmla="*/ 3172 h 9525"/>
                              <a:gd name="connsiteX461" fmla="*/ 25641 w 28575"/>
                              <a:gd name="connsiteY461" fmla="*/ 6353 h 9525"/>
                              <a:gd name="connsiteX462" fmla="*/ 25641 w 28575"/>
                              <a:gd name="connsiteY462" fmla="*/ 6353 h 9525"/>
                              <a:gd name="connsiteX463" fmla="*/ 25641 w 28575"/>
                              <a:gd name="connsiteY463" fmla="*/ 6353 h 9525"/>
                              <a:gd name="connsiteX464" fmla="*/ 25641 w 28575"/>
                              <a:gd name="connsiteY464" fmla="*/ 6353 h 9525"/>
                              <a:gd name="connsiteX465" fmla="*/ 25641 w 28575"/>
                              <a:gd name="connsiteY465" fmla="*/ 6353 h 9525"/>
                              <a:gd name="connsiteX466" fmla="*/ 26375 w 28575"/>
                              <a:gd name="connsiteY466" fmla="*/ 6353 h 9525"/>
                              <a:gd name="connsiteX467" fmla="*/ 26375 w 28575"/>
                              <a:gd name="connsiteY467" fmla="*/ 3172 h 9525"/>
                              <a:gd name="connsiteX468" fmla="*/ 26375 w 28575"/>
                              <a:gd name="connsiteY468" fmla="*/ 6353 h 9525"/>
                              <a:gd name="connsiteX469" fmla="*/ 26375 w 28575"/>
                              <a:gd name="connsiteY469" fmla="*/ 3172 h 9525"/>
                              <a:gd name="connsiteX470" fmla="*/ 26375 w 28575"/>
                              <a:gd name="connsiteY470" fmla="*/ 6353 h 9525"/>
                              <a:gd name="connsiteX471" fmla="*/ 26375 w 28575"/>
                              <a:gd name="connsiteY471" fmla="*/ 6353 h 9525"/>
                              <a:gd name="connsiteX472" fmla="*/ 26375 w 28575"/>
                              <a:gd name="connsiteY472" fmla="*/ 3172 h 9525"/>
                              <a:gd name="connsiteX473" fmla="*/ 26375 w 28575"/>
                              <a:gd name="connsiteY473" fmla="*/ 6353 h 9525"/>
                              <a:gd name="connsiteX474" fmla="*/ 26375 w 28575"/>
                              <a:gd name="connsiteY474" fmla="*/ 6353 h 9525"/>
                              <a:gd name="connsiteX475" fmla="*/ 26375 w 28575"/>
                              <a:gd name="connsiteY475" fmla="*/ 9525 h 9525"/>
                              <a:gd name="connsiteX476" fmla="*/ 26375 w 28575"/>
                              <a:gd name="connsiteY476" fmla="*/ 9525 h 9525"/>
                              <a:gd name="connsiteX477" fmla="*/ 26375 w 28575"/>
                              <a:gd name="connsiteY477" fmla="*/ 9525 h 9525"/>
                              <a:gd name="connsiteX478" fmla="*/ 26375 w 28575"/>
                              <a:gd name="connsiteY478" fmla="*/ 6353 h 9525"/>
                              <a:gd name="connsiteX479" fmla="*/ 26375 w 28575"/>
                              <a:gd name="connsiteY479" fmla="*/ 9525 h 9525"/>
                              <a:gd name="connsiteX480" fmla="*/ 27108 w 28575"/>
                              <a:gd name="connsiteY480" fmla="*/ 9525 h 9525"/>
                              <a:gd name="connsiteX481" fmla="*/ 27108 w 28575"/>
                              <a:gd name="connsiteY481" fmla="*/ 6353 h 9525"/>
                              <a:gd name="connsiteX482" fmla="*/ 27108 w 28575"/>
                              <a:gd name="connsiteY482" fmla="*/ 6353 h 9525"/>
                              <a:gd name="connsiteX483" fmla="*/ 27108 w 28575"/>
                              <a:gd name="connsiteY483" fmla="*/ 3172 h 9525"/>
                              <a:gd name="connsiteX484" fmla="*/ 27108 w 28575"/>
                              <a:gd name="connsiteY484" fmla="*/ 3172 h 9525"/>
                              <a:gd name="connsiteX485" fmla="*/ 27108 w 28575"/>
                              <a:gd name="connsiteY485" fmla="*/ 6353 h 9525"/>
                              <a:gd name="connsiteX486" fmla="*/ 27108 w 28575"/>
                              <a:gd name="connsiteY486" fmla="*/ 6353 h 9525"/>
                              <a:gd name="connsiteX487" fmla="*/ 27108 w 28575"/>
                              <a:gd name="connsiteY487" fmla="*/ 6353 h 9525"/>
                              <a:gd name="connsiteX488" fmla="*/ 27108 w 28575"/>
                              <a:gd name="connsiteY488" fmla="*/ 6353 h 9525"/>
                              <a:gd name="connsiteX489" fmla="*/ 27108 w 28575"/>
                              <a:gd name="connsiteY489" fmla="*/ 6353 h 9525"/>
                              <a:gd name="connsiteX490" fmla="*/ 27108 w 28575"/>
                              <a:gd name="connsiteY490" fmla="*/ 6353 h 9525"/>
                              <a:gd name="connsiteX491" fmla="*/ 27108 w 28575"/>
                              <a:gd name="connsiteY491" fmla="*/ 6353 h 9525"/>
                              <a:gd name="connsiteX492" fmla="*/ 27108 w 28575"/>
                              <a:gd name="connsiteY492" fmla="*/ 6353 h 9525"/>
                              <a:gd name="connsiteX493" fmla="*/ 27108 w 28575"/>
                              <a:gd name="connsiteY493" fmla="*/ 6353 h 9525"/>
                              <a:gd name="connsiteX494" fmla="*/ 27108 w 28575"/>
                              <a:gd name="connsiteY494" fmla="*/ 6353 h 9525"/>
                              <a:gd name="connsiteX495" fmla="*/ 27108 w 28575"/>
                              <a:gd name="connsiteY495" fmla="*/ 6353 h 9525"/>
                              <a:gd name="connsiteX496" fmla="*/ 27108 w 28575"/>
                              <a:gd name="connsiteY496" fmla="*/ 6353 h 9525"/>
                              <a:gd name="connsiteX497" fmla="*/ 27108 w 28575"/>
                              <a:gd name="connsiteY497" fmla="*/ 6353 h 9525"/>
                              <a:gd name="connsiteX498" fmla="*/ 27842 w 28575"/>
                              <a:gd name="connsiteY498" fmla="*/ 6353 h 9525"/>
                              <a:gd name="connsiteX499" fmla="*/ 27842 w 28575"/>
                              <a:gd name="connsiteY499" fmla="*/ 6353 h 9525"/>
                              <a:gd name="connsiteX500" fmla="*/ 27842 w 28575"/>
                              <a:gd name="connsiteY500" fmla="*/ 9525 h 9525"/>
                              <a:gd name="connsiteX501" fmla="*/ 27842 w 28575"/>
                              <a:gd name="connsiteY501" fmla="*/ 6353 h 9525"/>
                              <a:gd name="connsiteX502" fmla="*/ 27842 w 28575"/>
                              <a:gd name="connsiteY502" fmla="*/ 6353 h 9525"/>
                              <a:gd name="connsiteX503" fmla="*/ 27842 w 28575"/>
                              <a:gd name="connsiteY503" fmla="*/ 3172 h 9525"/>
                              <a:gd name="connsiteX504" fmla="*/ 27842 w 28575"/>
                              <a:gd name="connsiteY504" fmla="*/ 6353 h 9525"/>
                              <a:gd name="connsiteX505" fmla="*/ 27842 w 28575"/>
                              <a:gd name="connsiteY505" fmla="*/ 6353 h 9525"/>
                              <a:gd name="connsiteX506" fmla="*/ 27842 w 28575"/>
                              <a:gd name="connsiteY506" fmla="*/ 6353 h 9525"/>
                              <a:gd name="connsiteX507" fmla="*/ 27842 w 28575"/>
                              <a:gd name="connsiteY507" fmla="*/ 6353 h 9525"/>
                              <a:gd name="connsiteX508" fmla="*/ 27842 w 28575"/>
                              <a:gd name="connsiteY508" fmla="*/ 3172 h 9525"/>
                              <a:gd name="connsiteX509" fmla="*/ 27842 w 28575"/>
                              <a:gd name="connsiteY509" fmla="*/ 3172 h 9525"/>
                              <a:gd name="connsiteX510" fmla="*/ 28575 w 28575"/>
                              <a:gd name="connsiteY510" fmla="*/ 6353 h 9525"/>
                              <a:gd name="connsiteX511" fmla="*/ 28575 w 28575"/>
                              <a:gd name="connsiteY511" fmla="*/ 635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6353"/>
                                </a:moveTo>
                                <a:lnTo>
                                  <a:pt x="0" y="6353"/>
                                </a:lnTo>
                                <a:lnTo>
                                  <a:pt x="0" y="6353"/>
                                </a:lnTo>
                                <a:lnTo>
                                  <a:pt x="0" y="6353"/>
                                </a:lnTo>
                                <a:lnTo>
                                  <a:pt x="733" y="6353"/>
                                </a:lnTo>
                                <a:lnTo>
                                  <a:pt x="733" y="9525"/>
                                </a:lnTo>
                                <a:lnTo>
                                  <a:pt x="733" y="6353"/>
                                </a:lnTo>
                                <a:lnTo>
                                  <a:pt x="733" y="6353"/>
                                </a:lnTo>
                                <a:lnTo>
                                  <a:pt x="733" y="3172"/>
                                </a:lnTo>
                                <a:lnTo>
                                  <a:pt x="733" y="3172"/>
                                </a:lnTo>
                                <a:lnTo>
                                  <a:pt x="733" y="3172"/>
                                </a:lnTo>
                                <a:lnTo>
                                  <a:pt x="733" y="0"/>
                                </a:lnTo>
                                <a:lnTo>
                                  <a:pt x="733" y="0"/>
                                </a:lnTo>
                                <a:lnTo>
                                  <a:pt x="733" y="3172"/>
                                </a:lnTo>
                                <a:lnTo>
                                  <a:pt x="733" y="3172"/>
                                </a:lnTo>
                                <a:lnTo>
                                  <a:pt x="733" y="6353"/>
                                </a:lnTo>
                                <a:lnTo>
                                  <a:pt x="1467" y="6353"/>
                                </a:lnTo>
                                <a:lnTo>
                                  <a:pt x="1467" y="6353"/>
                                </a:lnTo>
                                <a:lnTo>
                                  <a:pt x="1467" y="6353"/>
                                </a:lnTo>
                                <a:lnTo>
                                  <a:pt x="1467" y="6353"/>
                                </a:lnTo>
                                <a:lnTo>
                                  <a:pt x="1467" y="6353"/>
                                </a:lnTo>
                                <a:lnTo>
                                  <a:pt x="1467" y="6353"/>
                                </a:lnTo>
                                <a:lnTo>
                                  <a:pt x="1467" y="6353"/>
                                </a:lnTo>
                                <a:lnTo>
                                  <a:pt x="1467" y="6353"/>
                                </a:lnTo>
                                <a:lnTo>
                                  <a:pt x="1467" y="6353"/>
                                </a:lnTo>
                                <a:lnTo>
                                  <a:pt x="1467" y="6353"/>
                                </a:lnTo>
                                <a:lnTo>
                                  <a:pt x="1467" y="6353"/>
                                </a:lnTo>
                                <a:lnTo>
                                  <a:pt x="1467" y="6353"/>
                                </a:lnTo>
                                <a:lnTo>
                                  <a:pt x="2200" y="6353"/>
                                </a:lnTo>
                                <a:lnTo>
                                  <a:pt x="2200" y="3172"/>
                                </a:lnTo>
                                <a:lnTo>
                                  <a:pt x="2200" y="6353"/>
                                </a:lnTo>
                                <a:lnTo>
                                  <a:pt x="2200" y="6353"/>
                                </a:lnTo>
                                <a:lnTo>
                                  <a:pt x="2200" y="3172"/>
                                </a:lnTo>
                                <a:lnTo>
                                  <a:pt x="2200" y="6353"/>
                                </a:lnTo>
                                <a:lnTo>
                                  <a:pt x="2200" y="6353"/>
                                </a:lnTo>
                                <a:lnTo>
                                  <a:pt x="2200" y="9525"/>
                                </a:lnTo>
                                <a:lnTo>
                                  <a:pt x="2200" y="9525"/>
                                </a:lnTo>
                                <a:lnTo>
                                  <a:pt x="2200" y="9525"/>
                                </a:lnTo>
                                <a:lnTo>
                                  <a:pt x="2200" y="9525"/>
                                </a:lnTo>
                                <a:lnTo>
                                  <a:pt x="2200" y="6353"/>
                                </a:lnTo>
                                <a:lnTo>
                                  <a:pt x="2934" y="6353"/>
                                </a:lnTo>
                                <a:lnTo>
                                  <a:pt x="2934" y="6353"/>
                                </a:lnTo>
                                <a:lnTo>
                                  <a:pt x="2934" y="6353"/>
                                </a:lnTo>
                                <a:lnTo>
                                  <a:pt x="2934" y="6353"/>
                                </a:lnTo>
                                <a:lnTo>
                                  <a:pt x="2934" y="6353"/>
                                </a:lnTo>
                                <a:lnTo>
                                  <a:pt x="2934" y="6353"/>
                                </a:lnTo>
                                <a:lnTo>
                                  <a:pt x="2934" y="3172"/>
                                </a:lnTo>
                                <a:lnTo>
                                  <a:pt x="2934" y="6353"/>
                                </a:lnTo>
                                <a:lnTo>
                                  <a:pt x="2934" y="6353"/>
                                </a:lnTo>
                                <a:lnTo>
                                  <a:pt x="2934" y="6353"/>
                                </a:lnTo>
                                <a:lnTo>
                                  <a:pt x="2934" y="6353"/>
                                </a:lnTo>
                                <a:lnTo>
                                  <a:pt x="2934" y="6353"/>
                                </a:lnTo>
                                <a:lnTo>
                                  <a:pt x="2934" y="6353"/>
                                </a:lnTo>
                                <a:lnTo>
                                  <a:pt x="2934" y="6353"/>
                                </a:lnTo>
                                <a:lnTo>
                                  <a:pt x="3667" y="6353"/>
                                </a:lnTo>
                                <a:lnTo>
                                  <a:pt x="3667" y="6353"/>
                                </a:lnTo>
                                <a:lnTo>
                                  <a:pt x="3667" y="3172"/>
                                </a:lnTo>
                                <a:lnTo>
                                  <a:pt x="3667" y="3172"/>
                                </a:lnTo>
                                <a:lnTo>
                                  <a:pt x="3667" y="3172"/>
                                </a:lnTo>
                                <a:lnTo>
                                  <a:pt x="3667" y="0"/>
                                </a:lnTo>
                                <a:lnTo>
                                  <a:pt x="3667" y="0"/>
                                </a:lnTo>
                                <a:lnTo>
                                  <a:pt x="3667" y="3172"/>
                                </a:lnTo>
                                <a:lnTo>
                                  <a:pt x="3667" y="6353"/>
                                </a:lnTo>
                                <a:lnTo>
                                  <a:pt x="3667" y="9525"/>
                                </a:lnTo>
                                <a:lnTo>
                                  <a:pt x="3667" y="6353"/>
                                </a:lnTo>
                                <a:lnTo>
                                  <a:pt x="3667" y="6353"/>
                                </a:lnTo>
                                <a:lnTo>
                                  <a:pt x="3667" y="3172"/>
                                </a:lnTo>
                                <a:lnTo>
                                  <a:pt x="3667" y="3172"/>
                                </a:lnTo>
                                <a:lnTo>
                                  <a:pt x="3667" y="3172"/>
                                </a:lnTo>
                                <a:lnTo>
                                  <a:pt x="3667" y="6353"/>
                                </a:lnTo>
                                <a:lnTo>
                                  <a:pt x="3667" y="6353"/>
                                </a:lnTo>
                                <a:lnTo>
                                  <a:pt x="3667" y="6353"/>
                                </a:lnTo>
                                <a:lnTo>
                                  <a:pt x="4401" y="6353"/>
                                </a:lnTo>
                                <a:lnTo>
                                  <a:pt x="4401" y="6353"/>
                                </a:lnTo>
                                <a:lnTo>
                                  <a:pt x="4401" y="6353"/>
                                </a:lnTo>
                                <a:lnTo>
                                  <a:pt x="4401" y="6353"/>
                                </a:lnTo>
                                <a:lnTo>
                                  <a:pt x="4401" y="6353"/>
                                </a:lnTo>
                                <a:lnTo>
                                  <a:pt x="4401" y="3172"/>
                                </a:lnTo>
                                <a:lnTo>
                                  <a:pt x="4401" y="6353"/>
                                </a:lnTo>
                                <a:lnTo>
                                  <a:pt x="4401" y="6353"/>
                                </a:lnTo>
                                <a:lnTo>
                                  <a:pt x="4401" y="6353"/>
                                </a:lnTo>
                                <a:lnTo>
                                  <a:pt x="4401" y="6353"/>
                                </a:lnTo>
                                <a:lnTo>
                                  <a:pt x="4401" y="3172"/>
                                </a:lnTo>
                                <a:lnTo>
                                  <a:pt x="4401" y="6353"/>
                                </a:lnTo>
                                <a:lnTo>
                                  <a:pt x="5124" y="3172"/>
                                </a:lnTo>
                                <a:lnTo>
                                  <a:pt x="5124" y="0"/>
                                </a:lnTo>
                                <a:lnTo>
                                  <a:pt x="5124" y="0"/>
                                </a:lnTo>
                                <a:lnTo>
                                  <a:pt x="5124" y="0"/>
                                </a:lnTo>
                                <a:lnTo>
                                  <a:pt x="5124" y="0"/>
                                </a:lnTo>
                                <a:lnTo>
                                  <a:pt x="5124" y="3172"/>
                                </a:lnTo>
                                <a:lnTo>
                                  <a:pt x="5124" y="3172"/>
                                </a:lnTo>
                                <a:lnTo>
                                  <a:pt x="5124" y="6353"/>
                                </a:lnTo>
                                <a:lnTo>
                                  <a:pt x="5124" y="6353"/>
                                </a:lnTo>
                                <a:lnTo>
                                  <a:pt x="5124" y="6353"/>
                                </a:lnTo>
                                <a:lnTo>
                                  <a:pt x="5124" y="3172"/>
                                </a:lnTo>
                                <a:lnTo>
                                  <a:pt x="5124" y="6353"/>
                                </a:lnTo>
                                <a:lnTo>
                                  <a:pt x="5858" y="6353"/>
                                </a:lnTo>
                                <a:lnTo>
                                  <a:pt x="5858" y="6353"/>
                                </a:lnTo>
                                <a:lnTo>
                                  <a:pt x="5858" y="3172"/>
                                </a:lnTo>
                                <a:lnTo>
                                  <a:pt x="5858" y="0"/>
                                </a:lnTo>
                                <a:lnTo>
                                  <a:pt x="5858" y="0"/>
                                </a:lnTo>
                                <a:lnTo>
                                  <a:pt x="5858" y="0"/>
                                </a:lnTo>
                                <a:lnTo>
                                  <a:pt x="5858" y="3172"/>
                                </a:lnTo>
                                <a:lnTo>
                                  <a:pt x="5858" y="6353"/>
                                </a:lnTo>
                                <a:lnTo>
                                  <a:pt x="5858" y="6353"/>
                                </a:lnTo>
                                <a:lnTo>
                                  <a:pt x="5858" y="6353"/>
                                </a:lnTo>
                                <a:lnTo>
                                  <a:pt x="5858" y="6353"/>
                                </a:lnTo>
                                <a:lnTo>
                                  <a:pt x="5858" y="3172"/>
                                </a:lnTo>
                                <a:lnTo>
                                  <a:pt x="6591" y="6353"/>
                                </a:lnTo>
                                <a:lnTo>
                                  <a:pt x="6591" y="6353"/>
                                </a:lnTo>
                                <a:lnTo>
                                  <a:pt x="6591" y="6353"/>
                                </a:lnTo>
                                <a:lnTo>
                                  <a:pt x="6591" y="6353"/>
                                </a:lnTo>
                                <a:lnTo>
                                  <a:pt x="6591" y="3172"/>
                                </a:lnTo>
                                <a:lnTo>
                                  <a:pt x="6591" y="3172"/>
                                </a:lnTo>
                                <a:lnTo>
                                  <a:pt x="6591" y="6353"/>
                                </a:lnTo>
                                <a:lnTo>
                                  <a:pt x="6591" y="6353"/>
                                </a:lnTo>
                                <a:lnTo>
                                  <a:pt x="6591" y="3172"/>
                                </a:lnTo>
                                <a:lnTo>
                                  <a:pt x="6591" y="3172"/>
                                </a:lnTo>
                                <a:lnTo>
                                  <a:pt x="6591" y="0"/>
                                </a:lnTo>
                                <a:lnTo>
                                  <a:pt x="6591" y="3172"/>
                                </a:lnTo>
                                <a:lnTo>
                                  <a:pt x="6591" y="6353"/>
                                </a:lnTo>
                                <a:lnTo>
                                  <a:pt x="6591" y="3172"/>
                                </a:lnTo>
                                <a:lnTo>
                                  <a:pt x="7325" y="6353"/>
                                </a:lnTo>
                                <a:lnTo>
                                  <a:pt x="7325" y="3172"/>
                                </a:lnTo>
                                <a:lnTo>
                                  <a:pt x="7325" y="3172"/>
                                </a:lnTo>
                                <a:lnTo>
                                  <a:pt x="7325" y="3172"/>
                                </a:lnTo>
                                <a:lnTo>
                                  <a:pt x="7325" y="6353"/>
                                </a:lnTo>
                                <a:lnTo>
                                  <a:pt x="7325" y="6353"/>
                                </a:lnTo>
                                <a:lnTo>
                                  <a:pt x="7325" y="6353"/>
                                </a:lnTo>
                                <a:lnTo>
                                  <a:pt x="7325" y="6353"/>
                                </a:lnTo>
                                <a:lnTo>
                                  <a:pt x="7325" y="6353"/>
                                </a:lnTo>
                                <a:lnTo>
                                  <a:pt x="7325" y="3172"/>
                                </a:lnTo>
                                <a:lnTo>
                                  <a:pt x="7325" y="3172"/>
                                </a:lnTo>
                                <a:lnTo>
                                  <a:pt x="7325" y="3172"/>
                                </a:lnTo>
                                <a:lnTo>
                                  <a:pt x="8058" y="3172"/>
                                </a:lnTo>
                                <a:lnTo>
                                  <a:pt x="8058" y="3172"/>
                                </a:lnTo>
                                <a:lnTo>
                                  <a:pt x="8058" y="6353"/>
                                </a:lnTo>
                                <a:lnTo>
                                  <a:pt x="8058" y="9525"/>
                                </a:lnTo>
                                <a:lnTo>
                                  <a:pt x="8058" y="6353"/>
                                </a:lnTo>
                                <a:lnTo>
                                  <a:pt x="8058" y="6353"/>
                                </a:lnTo>
                                <a:lnTo>
                                  <a:pt x="8058" y="3172"/>
                                </a:lnTo>
                                <a:lnTo>
                                  <a:pt x="8058" y="3172"/>
                                </a:lnTo>
                                <a:lnTo>
                                  <a:pt x="8058" y="6353"/>
                                </a:lnTo>
                                <a:lnTo>
                                  <a:pt x="8058" y="3172"/>
                                </a:lnTo>
                                <a:lnTo>
                                  <a:pt x="8058" y="3172"/>
                                </a:lnTo>
                                <a:lnTo>
                                  <a:pt x="8058" y="3172"/>
                                </a:lnTo>
                                <a:lnTo>
                                  <a:pt x="8058" y="0"/>
                                </a:lnTo>
                                <a:lnTo>
                                  <a:pt x="8058" y="3172"/>
                                </a:lnTo>
                                <a:lnTo>
                                  <a:pt x="8058" y="3172"/>
                                </a:lnTo>
                                <a:lnTo>
                                  <a:pt x="8058" y="3172"/>
                                </a:lnTo>
                                <a:lnTo>
                                  <a:pt x="8058" y="6353"/>
                                </a:lnTo>
                                <a:lnTo>
                                  <a:pt x="8058" y="6353"/>
                                </a:lnTo>
                                <a:lnTo>
                                  <a:pt x="8792" y="6353"/>
                                </a:lnTo>
                                <a:lnTo>
                                  <a:pt x="8792" y="6353"/>
                                </a:lnTo>
                                <a:lnTo>
                                  <a:pt x="8792" y="6353"/>
                                </a:lnTo>
                                <a:lnTo>
                                  <a:pt x="8792" y="6353"/>
                                </a:lnTo>
                                <a:lnTo>
                                  <a:pt x="8792" y="6353"/>
                                </a:lnTo>
                                <a:lnTo>
                                  <a:pt x="8792" y="6353"/>
                                </a:lnTo>
                                <a:lnTo>
                                  <a:pt x="8792" y="3172"/>
                                </a:lnTo>
                                <a:lnTo>
                                  <a:pt x="8792" y="3172"/>
                                </a:lnTo>
                                <a:lnTo>
                                  <a:pt x="8792" y="6353"/>
                                </a:lnTo>
                                <a:lnTo>
                                  <a:pt x="8792" y="6353"/>
                                </a:lnTo>
                                <a:lnTo>
                                  <a:pt x="8792" y="9525"/>
                                </a:lnTo>
                                <a:lnTo>
                                  <a:pt x="8792" y="9525"/>
                                </a:lnTo>
                                <a:lnTo>
                                  <a:pt x="9525" y="6353"/>
                                </a:lnTo>
                                <a:lnTo>
                                  <a:pt x="9525" y="3172"/>
                                </a:lnTo>
                                <a:lnTo>
                                  <a:pt x="9525" y="3172"/>
                                </a:lnTo>
                                <a:lnTo>
                                  <a:pt x="9525" y="3172"/>
                                </a:lnTo>
                                <a:lnTo>
                                  <a:pt x="9525" y="3172"/>
                                </a:lnTo>
                                <a:lnTo>
                                  <a:pt x="9525" y="3172"/>
                                </a:lnTo>
                                <a:lnTo>
                                  <a:pt x="9525" y="3172"/>
                                </a:lnTo>
                                <a:lnTo>
                                  <a:pt x="9525" y="3172"/>
                                </a:lnTo>
                                <a:lnTo>
                                  <a:pt x="9525" y="0"/>
                                </a:lnTo>
                                <a:lnTo>
                                  <a:pt x="9525" y="0"/>
                                </a:lnTo>
                                <a:lnTo>
                                  <a:pt x="9525" y="0"/>
                                </a:lnTo>
                                <a:lnTo>
                                  <a:pt x="9525" y="0"/>
                                </a:lnTo>
                                <a:lnTo>
                                  <a:pt x="10258" y="3172"/>
                                </a:lnTo>
                                <a:lnTo>
                                  <a:pt x="10258" y="3172"/>
                                </a:lnTo>
                                <a:lnTo>
                                  <a:pt x="10258" y="3172"/>
                                </a:lnTo>
                                <a:lnTo>
                                  <a:pt x="10258" y="3172"/>
                                </a:lnTo>
                                <a:lnTo>
                                  <a:pt x="10258" y="3172"/>
                                </a:lnTo>
                                <a:lnTo>
                                  <a:pt x="10258" y="3172"/>
                                </a:lnTo>
                                <a:lnTo>
                                  <a:pt x="10258" y="6353"/>
                                </a:lnTo>
                                <a:lnTo>
                                  <a:pt x="10258" y="6353"/>
                                </a:lnTo>
                                <a:lnTo>
                                  <a:pt x="10258" y="6353"/>
                                </a:lnTo>
                                <a:lnTo>
                                  <a:pt x="10258" y="6353"/>
                                </a:lnTo>
                                <a:lnTo>
                                  <a:pt x="10258" y="3172"/>
                                </a:lnTo>
                                <a:lnTo>
                                  <a:pt x="10258" y="3172"/>
                                </a:lnTo>
                                <a:lnTo>
                                  <a:pt x="10992" y="6353"/>
                                </a:lnTo>
                                <a:lnTo>
                                  <a:pt x="10992" y="3172"/>
                                </a:lnTo>
                                <a:lnTo>
                                  <a:pt x="10992" y="3172"/>
                                </a:lnTo>
                                <a:lnTo>
                                  <a:pt x="10992" y="3172"/>
                                </a:lnTo>
                                <a:lnTo>
                                  <a:pt x="10992" y="3172"/>
                                </a:lnTo>
                                <a:lnTo>
                                  <a:pt x="10992" y="6353"/>
                                </a:lnTo>
                                <a:lnTo>
                                  <a:pt x="10992" y="6353"/>
                                </a:lnTo>
                                <a:lnTo>
                                  <a:pt x="10992" y="3172"/>
                                </a:lnTo>
                                <a:lnTo>
                                  <a:pt x="10992" y="6353"/>
                                </a:lnTo>
                                <a:lnTo>
                                  <a:pt x="10992" y="6353"/>
                                </a:lnTo>
                                <a:lnTo>
                                  <a:pt x="10992" y="6353"/>
                                </a:lnTo>
                                <a:lnTo>
                                  <a:pt x="10992" y="6353"/>
                                </a:lnTo>
                                <a:lnTo>
                                  <a:pt x="10992" y="6353"/>
                                </a:lnTo>
                                <a:lnTo>
                                  <a:pt x="10992" y="3172"/>
                                </a:lnTo>
                                <a:lnTo>
                                  <a:pt x="11725" y="3172"/>
                                </a:lnTo>
                                <a:lnTo>
                                  <a:pt x="11725" y="3172"/>
                                </a:lnTo>
                                <a:lnTo>
                                  <a:pt x="11725" y="3172"/>
                                </a:lnTo>
                                <a:lnTo>
                                  <a:pt x="11725" y="6353"/>
                                </a:lnTo>
                                <a:lnTo>
                                  <a:pt x="11725" y="6353"/>
                                </a:lnTo>
                                <a:lnTo>
                                  <a:pt x="11725" y="6353"/>
                                </a:lnTo>
                                <a:lnTo>
                                  <a:pt x="11725" y="9525"/>
                                </a:lnTo>
                                <a:lnTo>
                                  <a:pt x="11725" y="6353"/>
                                </a:lnTo>
                                <a:lnTo>
                                  <a:pt x="11725" y="9525"/>
                                </a:lnTo>
                                <a:lnTo>
                                  <a:pt x="11725" y="6353"/>
                                </a:lnTo>
                                <a:lnTo>
                                  <a:pt x="11725" y="6353"/>
                                </a:lnTo>
                                <a:lnTo>
                                  <a:pt x="11725" y="3172"/>
                                </a:lnTo>
                                <a:lnTo>
                                  <a:pt x="12459" y="3172"/>
                                </a:lnTo>
                                <a:lnTo>
                                  <a:pt x="12459" y="3172"/>
                                </a:lnTo>
                                <a:lnTo>
                                  <a:pt x="12459" y="3172"/>
                                </a:lnTo>
                                <a:lnTo>
                                  <a:pt x="12459" y="3172"/>
                                </a:lnTo>
                                <a:lnTo>
                                  <a:pt x="12459" y="6353"/>
                                </a:lnTo>
                                <a:lnTo>
                                  <a:pt x="12459" y="6353"/>
                                </a:lnTo>
                                <a:lnTo>
                                  <a:pt x="12459" y="3172"/>
                                </a:lnTo>
                                <a:lnTo>
                                  <a:pt x="12459" y="3172"/>
                                </a:lnTo>
                                <a:lnTo>
                                  <a:pt x="12459" y="0"/>
                                </a:lnTo>
                                <a:lnTo>
                                  <a:pt x="12459" y="3172"/>
                                </a:lnTo>
                                <a:lnTo>
                                  <a:pt x="12459" y="3172"/>
                                </a:lnTo>
                                <a:lnTo>
                                  <a:pt x="12459" y="6353"/>
                                </a:lnTo>
                                <a:lnTo>
                                  <a:pt x="13192" y="9525"/>
                                </a:lnTo>
                                <a:lnTo>
                                  <a:pt x="13192" y="6353"/>
                                </a:lnTo>
                                <a:lnTo>
                                  <a:pt x="13192" y="6353"/>
                                </a:lnTo>
                                <a:lnTo>
                                  <a:pt x="13192" y="6353"/>
                                </a:lnTo>
                                <a:lnTo>
                                  <a:pt x="13192" y="3172"/>
                                </a:lnTo>
                                <a:lnTo>
                                  <a:pt x="13192" y="3172"/>
                                </a:lnTo>
                                <a:lnTo>
                                  <a:pt x="13192" y="3172"/>
                                </a:lnTo>
                                <a:lnTo>
                                  <a:pt x="13192" y="3172"/>
                                </a:lnTo>
                                <a:lnTo>
                                  <a:pt x="13192" y="6353"/>
                                </a:lnTo>
                                <a:lnTo>
                                  <a:pt x="13192" y="9525"/>
                                </a:lnTo>
                                <a:lnTo>
                                  <a:pt x="13192" y="9525"/>
                                </a:lnTo>
                                <a:lnTo>
                                  <a:pt x="13192" y="6353"/>
                                </a:lnTo>
                                <a:lnTo>
                                  <a:pt x="13192" y="3172"/>
                                </a:lnTo>
                                <a:lnTo>
                                  <a:pt x="13192" y="0"/>
                                </a:lnTo>
                                <a:lnTo>
                                  <a:pt x="13192" y="0"/>
                                </a:lnTo>
                                <a:lnTo>
                                  <a:pt x="13192" y="3172"/>
                                </a:lnTo>
                                <a:lnTo>
                                  <a:pt x="13192" y="3172"/>
                                </a:lnTo>
                                <a:lnTo>
                                  <a:pt x="13192" y="3172"/>
                                </a:lnTo>
                                <a:lnTo>
                                  <a:pt x="13926" y="3172"/>
                                </a:lnTo>
                                <a:lnTo>
                                  <a:pt x="13926" y="0"/>
                                </a:lnTo>
                                <a:lnTo>
                                  <a:pt x="13926" y="0"/>
                                </a:lnTo>
                                <a:lnTo>
                                  <a:pt x="13926" y="3172"/>
                                </a:lnTo>
                                <a:lnTo>
                                  <a:pt x="13926" y="3172"/>
                                </a:lnTo>
                                <a:lnTo>
                                  <a:pt x="13926" y="6353"/>
                                </a:lnTo>
                                <a:lnTo>
                                  <a:pt x="13926" y="3172"/>
                                </a:lnTo>
                                <a:lnTo>
                                  <a:pt x="13926" y="0"/>
                                </a:lnTo>
                                <a:lnTo>
                                  <a:pt x="13926" y="0"/>
                                </a:lnTo>
                                <a:lnTo>
                                  <a:pt x="13926" y="0"/>
                                </a:lnTo>
                                <a:lnTo>
                                  <a:pt x="13926" y="0"/>
                                </a:lnTo>
                                <a:lnTo>
                                  <a:pt x="13926" y="0"/>
                                </a:lnTo>
                                <a:lnTo>
                                  <a:pt x="14649" y="6353"/>
                                </a:lnTo>
                                <a:lnTo>
                                  <a:pt x="14649" y="6353"/>
                                </a:lnTo>
                                <a:lnTo>
                                  <a:pt x="14649" y="6353"/>
                                </a:lnTo>
                                <a:lnTo>
                                  <a:pt x="14649" y="6353"/>
                                </a:lnTo>
                                <a:lnTo>
                                  <a:pt x="14649" y="6353"/>
                                </a:lnTo>
                                <a:lnTo>
                                  <a:pt x="14649" y="6353"/>
                                </a:lnTo>
                                <a:lnTo>
                                  <a:pt x="14649" y="3172"/>
                                </a:lnTo>
                                <a:lnTo>
                                  <a:pt x="14649" y="6353"/>
                                </a:lnTo>
                                <a:lnTo>
                                  <a:pt x="14649" y="6353"/>
                                </a:lnTo>
                                <a:lnTo>
                                  <a:pt x="14649" y="6353"/>
                                </a:lnTo>
                                <a:lnTo>
                                  <a:pt x="14649" y="6353"/>
                                </a:lnTo>
                                <a:lnTo>
                                  <a:pt x="14649" y="6353"/>
                                </a:lnTo>
                                <a:lnTo>
                                  <a:pt x="14649" y="6353"/>
                                </a:lnTo>
                                <a:lnTo>
                                  <a:pt x="14649" y="6353"/>
                                </a:lnTo>
                                <a:lnTo>
                                  <a:pt x="15383" y="6353"/>
                                </a:lnTo>
                                <a:lnTo>
                                  <a:pt x="15383" y="6353"/>
                                </a:lnTo>
                                <a:lnTo>
                                  <a:pt x="15383" y="3172"/>
                                </a:lnTo>
                                <a:lnTo>
                                  <a:pt x="15383" y="3172"/>
                                </a:lnTo>
                                <a:lnTo>
                                  <a:pt x="15383" y="3172"/>
                                </a:lnTo>
                                <a:lnTo>
                                  <a:pt x="15383" y="0"/>
                                </a:lnTo>
                                <a:lnTo>
                                  <a:pt x="15383" y="3172"/>
                                </a:lnTo>
                                <a:lnTo>
                                  <a:pt x="15383" y="0"/>
                                </a:lnTo>
                                <a:lnTo>
                                  <a:pt x="15383" y="3172"/>
                                </a:lnTo>
                                <a:lnTo>
                                  <a:pt x="15383" y="3172"/>
                                </a:lnTo>
                                <a:lnTo>
                                  <a:pt x="15383" y="6353"/>
                                </a:lnTo>
                                <a:lnTo>
                                  <a:pt x="15383" y="9525"/>
                                </a:lnTo>
                                <a:lnTo>
                                  <a:pt x="16116" y="9525"/>
                                </a:lnTo>
                                <a:lnTo>
                                  <a:pt x="16116" y="6353"/>
                                </a:lnTo>
                                <a:lnTo>
                                  <a:pt x="16116" y="6353"/>
                                </a:lnTo>
                                <a:lnTo>
                                  <a:pt x="16116" y="3172"/>
                                </a:lnTo>
                                <a:lnTo>
                                  <a:pt x="16116" y="3172"/>
                                </a:lnTo>
                                <a:lnTo>
                                  <a:pt x="16116" y="3172"/>
                                </a:lnTo>
                                <a:lnTo>
                                  <a:pt x="16116" y="3172"/>
                                </a:lnTo>
                                <a:lnTo>
                                  <a:pt x="16116" y="3172"/>
                                </a:lnTo>
                                <a:lnTo>
                                  <a:pt x="16116" y="6353"/>
                                </a:lnTo>
                                <a:lnTo>
                                  <a:pt x="16116" y="3172"/>
                                </a:lnTo>
                                <a:lnTo>
                                  <a:pt x="16116" y="6353"/>
                                </a:lnTo>
                                <a:lnTo>
                                  <a:pt x="16116" y="3172"/>
                                </a:lnTo>
                                <a:lnTo>
                                  <a:pt x="16850" y="6353"/>
                                </a:lnTo>
                                <a:lnTo>
                                  <a:pt x="16850" y="6353"/>
                                </a:lnTo>
                                <a:lnTo>
                                  <a:pt x="16850" y="6353"/>
                                </a:lnTo>
                                <a:lnTo>
                                  <a:pt x="16850" y="6353"/>
                                </a:lnTo>
                                <a:lnTo>
                                  <a:pt x="16850" y="3172"/>
                                </a:lnTo>
                                <a:lnTo>
                                  <a:pt x="16850" y="6353"/>
                                </a:lnTo>
                                <a:lnTo>
                                  <a:pt x="16850" y="6353"/>
                                </a:lnTo>
                                <a:lnTo>
                                  <a:pt x="16850" y="6353"/>
                                </a:lnTo>
                                <a:lnTo>
                                  <a:pt x="16850" y="6353"/>
                                </a:lnTo>
                                <a:lnTo>
                                  <a:pt x="16850" y="6353"/>
                                </a:lnTo>
                                <a:lnTo>
                                  <a:pt x="16850" y="6353"/>
                                </a:lnTo>
                                <a:lnTo>
                                  <a:pt x="16850" y="6353"/>
                                </a:lnTo>
                                <a:lnTo>
                                  <a:pt x="17583" y="6353"/>
                                </a:lnTo>
                                <a:lnTo>
                                  <a:pt x="17583" y="6353"/>
                                </a:lnTo>
                                <a:lnTo>
                                  <a:pt x="17583" y="6353"/>
                                </a:lnTo>
                                <a:lnTo>
                                  <a:pt x="17583" y="3172"/>
                                </a:lnTo>
                                <a:lnTo>
                                  <a:pt x="17583" y="3172"/>
                                </a:lnTo>
                                <a:lnTo>
                                  <a:pt x="17583" y="3172"/>
                                </a:lnTo>
                                <a:lnTo>
                                  <a:pt x="17583" y="3172"/>
                                </a:lnTo>
                                <a:lnTo>
                                  <a:pt x="17583" y="0"/>
                                </a:lnTo>
                                <a:lnTo>
                                  <a:pt x="17583" y="3172"/>
                                </a:lnTo>
                                <a:lnTo>
                                  <a:pt x="17583" y="6353"/>
                                </a:lnTo>
                                <a:lnTo>
                                  <a:pt x="17583" y="6353"/>
                                </a:lnTo>
                                <a:lnTo>
                                  <a:pt x="17583" y="6353"/>
                                </a:lnTo>
                                <a:lnTo>
                                  <a:pt x="17583" y="6353"/>
                                </a:lnTo>
                                <a:lnTo>
                                  <a:pt x="17583" y="6353"/>
                                </a:lnTo>
                                <a:lnTo>
                                  <a:pt x="17583" y="3172"/>
                                </a:lnTo>
                                <a:lnTo>
                                  <a:pt x="17583" y="6353"/>
                                </a:lnTo>
                                <a:lnTo>
                                  <a:pt x="17583" y="6353"/>
                                </a:lnTo>
                                <a:lnTo>
                                  <a:pt x="17583" y="3172"/>
                                </a:lnTo>
                                <a:lnTo>
                                  <a:pt x="18317" y="6353"/>
                                </a:lnTo>
                                <a:lnTo>
                                  <a:pt x="18317" y="6353"/>
                                </a:lnTo>
                                <a:lnTo>
                                  <a:pt x="18317" y="6353"/>
                                </a:lnTo>
                                <a:lnTo>
                                  <a:pt x="18317" y="6353"/>
                                </a:lnTo>
                                <a:lnTo>
                                  <a:pt x="18317" y="6353"/>
                                </a:lnTo>
                                <a:lnTo>
                                  <a:pt x="18317" y="3172"/>
                                </a:lnTo>
                                <a:lnTo>
                                  <a:pt x="18317" y="3172"/>
                                </a:lnTo>
                                <a:lnTo>
                                  <a:pt x="18317" y="3172"/>
                                </a:lnTo>
                                <a:lnTo>
                                  <a:pt x="18317" y="3172"/>
                                </a:lnTo>
                                <a:lnTo>
                                  <a:pt x="18317" y="3172"/>
                                </a:lnTo>
                                <a:lnTo>
                                  <a:pt x="18317" y="3172"/>
                                </a:lnTo>
                                <a:lnTo>
                                  <a:pt x="18317" y="3172"/>
                                </a:lnTo>
                                <a:lnTo>
                                  <a:pt x="18317" y="3172"/>
                                </a:lnTo>
                                <a:lnTo>
                                  <a:pt x="18317" y="3172"/>
                                </a:lnTo>
                                <a:lnTo>
                                  <a:pt x="19050" y="3172"/>
                                </a:lnTo>
                                <a:lnTo>
                                  <a:pt x="19050" y="6353"/>
                                </a:lnTo>
                                <a:lnTo>
                                  <a:pt x="19050" y="3172"/>
                                </a:lnTo>
                                <a:lnTo>
                                  <a:pt x="19050" y="3172"/>
                                </a:lnTo>
                                <a:lnTo>
                                  <a:pt x="19050" y="3172"/>
                                </a:lnTo>
                                <a:lnTo>
                                  <a:pt x="19050" y="3172"/>
                                </a:lnTo>
                                <a:lnTo>
                                  <a:pt x="19050" y="3172"/>
                                </a:lnTo>
                                <a:lnTo>
                                  <a:pt x="19050" y="6353"/>
                                </a:lnTo>
                                <a:lnTo>
                                  <a:pt x="19050" y="6353"/>
                                </a:lnTo>
                                <a:lnTo>
                                  <a:pt x="19050" y="6353"/>
                                </a:lnTo>
                                <a:lnTo>
                                  <a:pt x="19050" y="6353"/>
                                </a:lnTo>
                                <a:lnTo>
                                  <a:pt x="19050" y="3172"/>
                                </a:lnTo>
                                <a:lnTo>
                                  <a:pt x="19783" y="3172"/>
                                </a:lnTo>
                                <a:lnTo>
                                  <a:pt x="19783" y="3172"/>
                                </a:lnTo>
                                <a:lnTo>
                                  <a:pt x="19783" y="3172"/>
                                </a:lnTo>
                                <a:lnTo>
                                  <a:pt x="19783" y="6353"/>
                                </a:lnTo>
                                <a:lnTo>
                                  <a:pt x="19783" y="3172"/>
                                </a:lnTo>
                                <a:lnTo>
                                  <a:pt x="19783" y="3172"/>
                                </a:lnTo>
                                <a:lnTo>
                                  <a:pt x="19783" y="3172"/>
                                </a:lnTo>
                                <a:lnTo>
                                  <a:pt x="19783" y="3172"/>
                                </a:lnTo>
                                <a:lnTo>
                                  <a:pt x="19783" y="3172"/>
                                </a:lnTo>
                                <a:lnTo>
                                  <a:pt x="19783" y="3172"/>
                                </a:lnTo>
                                <a:lnTo>
                                  <a:pt x="19783" y="0"/>
                                </a:lnTo>
                                <a:lnTo>
                                  <a:pt x="19783" y="0"/>
                                </a:lnTo>
                                <a:lnTo>
                                  <a:pt x="20517" y="0"/>
                                </a:lnTo>
                                <a:lnTo>
                                  <a:pt x="20517" y="3172"/>
                                </a:lnTo>
                                <a:lnTo>
                                  <a:pt x="20517" y="6353"/>
                                </a:lnTo>
                                <a:lnTo>
                                  <a:pt x="20517" y="6353"/>
                                </a:lnTo>
                                <a:lnTo>
                                  <a:pt x="20517" y="9525"/>
                                </a:lnTo>
                                <a:lnTo>
                                  <a:pt x="20517" y="3172"/>
                                </a:lnTo>
                                <a:lnTo>
                                  <a:pt x="20517" y="3172"/>
                                </a:lnTo>
                                <a:lnTo>
                                  <a:pt x="20517" y="3172"/>
                                </a:lnTo>
                                <a:lnTo>
                                  <a:pt x="20517" y="0"/>
                                </a:lnTo>
                                <a:lnTo>
                                  <a:pt x="20517" y="0"/>
                                </a:lnTo>
                                <a:lnTo>
                                  <a:pt x="20517" y="0"/>
                                </a:lnTo>
                                <a:lnTo>
                                  <a:pt x="20517" y="0"/>
                                </a:lnTo>
                                <a:lnTo>
                                  <a:pt x="21250" y="0"/>
                                </a:lnTo>
                                <a:lnTo>
                                  <a:pt x="21250" y="0"/>
                                </a:lnTo>
                                <a:lnTo>
                                  <a:pt x="21250" y="3172"/>
                                </a:lnTo>
                                <a:lnTo>
                                  <a:pt x="21250" y="3172"/>
                                </a:lnTo>
                                <a:lnTo>
                                  <a:pt x="21250" y="6353"/>
                                </a:lnTo>
                                <a:lnTo>
                                  <a:pt x="21250" y="6353"/>
                                </a:lnTo>
                                <a:lnTo>
                                  <a:pt x="21250" y="6353"/>
                                </a:lnTo>
                                <a:lnTo>
                                  <a:pt x="21250" y="3172"/>
                                </a:lnTo>
                                <a:lnTo>
                                  <a:pt x="21250" y="3172"/>
                                </a:lnTo>
                                <a:lnTo>
                                  <a:pt x="21250" y="3172"/>
                                </a:lnTo>
                                <a:lnTo>
                                  <a:pt x="21250" y="6353"/>
                                </a:lnTo>
                                <a:lnTo>
                                  <a:pt x="21250" y="6353"/>
                                </a:lnTo>
                                <a:lnTo>
                                  <a:pt x="21984" y="9525"/>
                                </a:lnTo>
                                <a:lnTo>
                                  <a:pt x="21984" y="6353"/>
                                </a:lnTo>
                                <a:lnTo>
                                  <a:pt x="21984" y="6353"/>
                                </a:lnTo>
                                <a:lnTo>
                                  <a:pt x="21984" y="6353"/>
                                </a:lnTo>
                                <a:lnTo>
                                  <a:pt x="21984" y="3172"/>
                                </a:lnTo>
                                <a:lnTo>
                                  <a:pt x="21984" y="6353"/>
                                </a:lnTo>
                                <a:lnTo>
                                  <a:pt x="21984" y="3172"/>
                                </a:lnTo>
                                <a:lnTo>
                                  <a:pt x="21984" y="6353"/>
                                </a:lnTo>
                                <a:lnTo>
                                  <a:pt x="21984" y="6353"/>
                                </a:lnTo>
                                <a:lnTo>
                                  <a:pt x="21984" y="6353"/>
                                </a:lnTo>
                                <a:lnTo>
                                  <a:pt x="21984" y="6353"/>
                                </a:lnTo>
                                <a:lnTo>
                                  <a:pt x="21984" y="3172"/>
                                </a:lnTo>
                                <a:lnTo>
                                  <a:pt x="22717" y="3172"/>
                                </a:lnTo>
                                <a:lnTo>
                                  <a:pt x="22717" y="3172"/>
                                </a:lnTo>
                                <a:lnTo>
                                  <a:pt x="22717" y="6353"/>
                                </a:lnTo>
                                <a:lnTo>
                                  <a:pt x="22717" y="6353"/>
                                </a:lnTo>
                                <a:lnTo>
                                  <a:pt x="22717" y="9525"/>
                                </a:lnTo>
                                <a:lnTo>
                                  <a:pt x="22717" y="9525"/>
                                </a:lnTo>
                                <a:lnTo>
                                  <a:pt x="22717" y="9525"/>
                                </a:lnTo>
                                <a:lnTo>
                                  <a:pt x="22717" y="9525"/>
                                </a:lnTo>
                                <a:lnTo>
                                  <a:pt x="22717" y="9525"/>
                                </a:lnTo>
                                <a:lnTo>
                                  <a:pt x="22717" y="9525"/>
                                </a:lnTo>
                                <a:lnTo>
                                  <a:pt x="22717" y="6353"/>
                                </a:lnTo>
                                <a:lnTo>
                                  <a:pt x="22717" y="3172"/>
                                </a:lnTo>
                                <a:lnTo>
                                  <a:pt x="22717" y="0"/>
                                </a:lnTo>
                                <a:lnTo>
                                  <a:pt x="22717" y="3172"/>
                                </a:lnTo>
                                <a:lnTo>
                                  <a:pt x="22717" y="0"/>
                                </a:lnTo>
                                <a:lnTo>
                                  <a:pt x="22717" y="3172"/>
                                </a:lnTo>
                                <a:lnTo>
                                  <a:pt x="22717" y="3172"/>
                                </a:lnTo>
                                <a:lnTo>
                                  <a:pt x="22717" y="3172"/>
                                </a:lnTo>
                                <a:lnTo>
                                  <a:pt x="22717" y="0"/>
                                </a:lnTo>
                                <a:lnTo>
                                  <a:pt x="22717" y="3172"/>
                                </a:lnTo>
                                <a:lnTo>
                                  <a:pt x="23451" y="0"/>
                                </a:lnTo>
                                <a:lnTo>
                                  <a:pt x="23451" y="0"/>
                                </a:lnTo>
                                <a:lnTo>
                                  <a:pt x="23451" y="3172"/>
                                </a:lnTo>
                                <a:lnTo>
                                  <a:pt x="23451" y="3172"/>
                                </a:lnTo>
                                <a:lnTo>
                                  <a:pt x="23451" y="0"/>
                                </a:lnTo>
                                <a:lnTo>
                                  <a:pt x="23451" y="3172"/>
                                </a:lnTo>
                                <a:lnTo>
                                  <a:pt x="23451" y="3172"/>
                                </a:lnTo>
                                <a:lnTo>
                                  <a:pt x="23451" y="6353"/>
                                </a:lnTo>
                                <a:lnTo>
                                  <a:pt x="23451" y="9525"/>
                                </a:lnTo>
                                <a:lnTo>
                                  <a:pt x="23451" y="9525"/>
                                </a:lnTo>
                                <a:lnTo>
                                  <a:pt x="23451" y="9525"/>
                                </a:lnTo>
                                <a:lnTo>
                                  <a:pt x="23451" y="9525"/>
                                </a:lnTo>
                                <a:lnTo>
                                  <a:pt x="24174" y="6353"/>
                                </a:lnTo>
                                <a:lnTo>
                                  <a:pt x="24174" y="6353"/>
                                </a:lnTo>
                                <a:lnTo>
                                  <a:pt x="24174" y="3172"/>
                                </a:lnTo>
                                <a:lnTo>
                                  <a:pt x="24174" y="3172"/>
                                </a:lnTo>
                                <a:lnTo>
                                  <a:pt x="24174" y="6353"/>
                                </a:lnTo>
                                <a:lnTo>
                                  <a:pt x="24174" y="3172"/>
                                </a:lnTo>
                                <a:lnTo>
                                  <a:pt x="24174" y="3172"/>
                                </a:lnTo>
                                <a:lnTo>
                                  <a:pt x="24174" y="3172"/>
                                </a:lnTo>
                                <a:lnTo>
                                  <a:pt x="24174" y="3172"/>
                                </a:lnTo>
                                <a:lnTo>
                                  <a:pt x="24174" y="6353"/>
                                </a:lnTo>
                                <a:lnTo>
                                  <a:pt x="24174" y="3172"/>
                                </a:lnTo>
                                <a:lnTo>
                                  <a:pt x="24174" y="3172"/>
                                </a:lnTo>
                                <a:lnTo>
                                  <a:pt x="24908" y="3172"/>
                                </a:lnTo>
                                <a:lnTo>
                                  <a:pt x="24908" y="6353"/>
                                </a:lnTo>
                                <a:lnTo>
                                  <a:pt x="24908" y="6353"/>
                                </a:lnTo>
                                <a:lnTo>
                                  <a:pt x="24908" y="6353"/>
                                </a:lnTo>
                                <a:lnTo>
                                  <a:pt x="24908" y="6353"/>
                                </a:lnTo>
                                <a:lnTo>
                                  <a:pt x="24908" y="6353"/>
                                </a:lnTo>
                                <a:lnTo>
                                  <a:pt x="24908" y="6353"/>
                                </a:lnTo>
                                <a:lnTo>
                                  <a:pt x="24908" y="6353"/>
                                </a:lnTo>
                                <a:lnTo>
                                  <a:pt x="24908" y="6353"/>
                                </a:lnTo>
                                <a:lnTo>
                                  <a:pt x="24908" y="6353"/>
                                </a:lnTo>
                                <a:lnTo>
                                  <a:pt x="24908" y="6353"/>
                                </a:lnTo>
                                <a:lnTo>
                                  <a:pt x="24908" y="6353"/>
                                </a:lnTo>
                                <a:lnTo>
                                  <a:pt x="25641" y="6353"/>
                                </a:lnTo>
                                <a:lnTo>
                                  <a:pt x="25641" y="6353"/>
                                </a:lnTo>
                                <a:lnTo>
                                  <a:pt x="25641" y="6353"/>
                                </a:lnTo>
                                <a:lnTo>
                                  <a:pt x="25641" y="3172"/>
                                </a:lnTo>
                                <a:lnTo>
                                  <a:pt x="25641" y="3172"/>
                                </a:lnTo>
                                <a:lnTo>
                                  <a:pt x="25641" y="3172"/>
                                </a:lnTo>
                                <a:lnTo>
                                  <a:pt x="25641" y="3172"/>
                                </a:lnTo>
                                <a:lnTo>
                                  <a:pt x="25641" y="6353"/>
                                </a:lnTo>
                                <a:lnTo>
                                  <a:pt x="25641" y="6353"/>
                                </a:lnTo>
                                <a:lnTo>
                                  <a:pt x="25641" y="6353"/>
                                </a:lnTo>
                                <a:lnTo>
                                  <a:pt x="25641" y="6353"/>
                                </a:lnTo>
                                <a:lnTo>
                                  <a:pt x="25641" y="6353"/>
                                </a:lnTo>
                                <a:lnTo>
                                  <a:pt x="26375" y="6353"/>
                                </a:lnTo>
                                <a:lnTo>
                                  <a:pt x="26375" y="3172"/>
                                </a:lnTo>
                                <a:lnTo>
                                  <a:pt x="26375" y="6353"/>
                                </a:lnTo>
                                <a:lnTo>
                                  <a:pt x="26375" y="3172"/>
                                </a:lnTo>
                                <a:lnTo>
                                  <a:pt x="26375" y="6353"/>
                                </a:lnTo>
                                <a:lnTo>
                                  <a:pt x="26375" y="6353"/>
                                </a:lnTo>
                                <a:lnTo>
                                  <a:pt x="26375" y="3172"/>
                                </a:lnTo>
                                <a:lnTo>
                                  <a:pt x="26375" y="6353"/>
                                </a:lnTo>
                                <a:lnTo>
                                  <a:pt x="26375" y="6353"/>
                                </a:lnTo>
                                <a:lnTo>
                                  <a:pt x="26375" y="9525"/>
                                </a:lnTo>
                                <a:lnTo>
                                  <a:pt x="26375" y="9525"/>
                                </a:lnTo>
                                <a:lnTo>
                                  <a:pt x="26375" y="9525"/>
                                </a:lnTo>
                                <a:lnTo>
                                  <a:pt x="26375" y="6353"/>
                                </a:lnTo>
                                <a:lnTo>
                                  <a:pt x="26375" y="9525"/>
                                </a:lnTo>
                                <a:lnTo>
                                  <a:pt x="27108" y="9525"/>
                                </a:lnTo>
                                <a:lnTo>
                                  <a:pt x="27108" y="6353"/>
                                </a:lnTo>
                                <a:lnTo>
                                  <a:pt x="27108" y="6353"/>
                                </a:lnTo>
                                <a:lnTo>
                                  <a:pt x="27108" y="3172"/>
                                </a:lnTo>
                                <a:lnTo>
                                  <a:pt x="27108" y="3172"/>
                                </a:lnTo>
                                <a:lnTo>
                                  <a:pt x="27108" y="6353"/>
                                </a:lnTo>
                                <a:lnTo>
                                  <a:pt x="27108" y="6353"/>
                                </a:lnTo>
                                <a:lnTo>
                                  <a:pt x="27108" y="6353"/>
                                </a:lnTo>
                                <a:lnTo>
                                  <a:pt x="27108" y="6353"/>
                                </a:lnTo>
                                <a:lnTo>
                                  <a:pt x="27108" y="6353"/>
                                </a:lnTo>
                                <a:lnTo>
                                  <a:pt x="27108" y="6353"/>
                                </a:lnTo>
                                <a:lnTo>
                                  <a:pt x="27108" y="6353"/>
                                </a:lnTo>
                                <a:lnTo>
                                  <a:pt x="27108" y="6353"/>
                                </a:lnTo>
                                <a:lnTo>
                                  <a:pt x="27108" y="6353"/>
                                </a:lnTo>
                                <a:lnTo>
                                  <a:pt x="27108" y="6353"/>
                                </a:lnTo>
                                <a:lnTo>
                                  <a:pt x="27108" y="6353"/>
                                </a:lnTo>
                                <a:lnTo>
                                  <a:pt x="27108" y="6353"/>
                                </a:lnTo>
                                <a:lnTo>
                                  <a:pt x="27108" y="6353"/>
                                </a:lnTo>
                                <a:lnTo>
                                  <a:pt x="27842" y="6353"/>
                                </a:lnTo>
                                <a:lnTo>
                                  <a:pt x="27842" y="6353"/>
                                </a:lnTo>
                                <a:lnTo>
                                  <a:pt x="27842" y="9525"/>
                                </a:lnTo>
                                <a:lnTo>
                                  <a:pt x="27842" y="6353"/>
                                </a:lnTo>
                                <a:lnTo>
                                  <a:pt x="27842" y="6353"/>
                                </a:lnTo>
                                <a:lnTo>
                                  <a:pt x="27842" y="3172"/>
                                </a:lnTo>
                                <a:lnTo>
                                  <a:pt x="27842" y="6353"/>
                                </a:lnTo>
                                <a:lnTo>
                                  <a:pt x="27842" y="6353"/>
                                </a:lnTo>
                                <a:lnTo>
                                  <a:pt x="27842" y="6353"/>
                                </a:lnTo>
                                <a:lnTo>
                                  <a:pt x="27842" y="6353"/>
                                </a:lnTo>
                                <a:lnTo>
                                  <a:pt x="27842" y="3172"/>
                                </a:lnTo>
                                <a:lnTo>
                                  <a:pt x="27842" y="3172"/>
                                </a:lnTo>
                                <a:lnTo>
                                  <a:pt x="28575" y="6353"/>
                                </a:lnTo>
                                <a:lnTo>
                                  <a:pt x="28575" y="635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17" name="Freeform: Shape 1017"/>
                        <wps:cNvSpPr/>
                        <wps:spPr>
                          <a:xfrm>
                            <a:off x="1671637" y="1804987"/>
                            <a:ext cx="28575" cy="9525"/>
                          </a:xfrm>
                          <a:custGeom>
                            <a:avLst/>
                            <a:gdLst>
                              <a:gd name="connsiteX0" fmla="*/ 0 w 28575"/>
                              <a:gd name="connsiteY0" fmla="*/ 6353 h 9525"/>
                              <a:gd name="connsiteX1" fmla="*/ 0 w 28575"/>
                              <a:gd name="connsiteY1" fmla="*/ 6353 h 9525"/>
                              <a:gd name="connsiteX2" fmla="*/ 0 w 28575"/>
                              <a:gd name="connsiteY2" fmla="*/ 6353 h 9525"/>
                              <a:gd name="connsiteX3" fmla="*/ 0 w 28575"/>
                              <a:gd name="connsiteY3" fmla="*/ 6353 h 9525"/>
                              <a:gd name="connsiteX4" fmla="*/ 0 w 28575"/>
                              <a:gd name="connsiteY4" fmla="*/ 6353 h 9525"/>
                              <a:gd name="connsiteX5" fmla="*/ 0 w 28575"/>
                              <a:gd name="connsiteY5" fmla="*/ 6353 h 9525"/>
                              <a:gd name="connsiteX6" fmla="*/ 0 w 28575"/>
                              <a:gd name="connsiteY6" fmla="*/ 6353 h 9525"/>
                              <a:gd name="connsiteX7" fmla="*/ 0 w 28575"/>
                              <a:gd name="connsiteY7" fmla="*/ 3172 h 9525"/>
                              <a:gd name="connsiteX8" fmla="*/ 0 w 28575"/>
                              <a:gd name="connsiteY8" fmla="*/ 3172 h 9525"/>
                              <a:gd name="connsiteX9" fmla="*/ 0 w 28575"/>
                              <a:gd name="connsiteY9" fmla="*/ 3172 h 9525"/>
                              <a:gd name="connsiteX10" fmla="*/ 0 w 28575"/>
                              <a:gd name="connsiteY10" fmla="*/ 3172 h 9525"/>
                              <a:gd name="connsiteX11" fmla="*/ 752 w 28575"/>
                              <a:gd name="connsiteY11" fmla="*/ 3172 h 9525"/>
                              <a:gd name="connsiteX12" fmla="*/ 752 w 28575"/>
                              <a:gd name="connsiteY12" fmla="*/ 3172 h 9525"/>
                              <a:gd name="connsiteX13" fmla="*/ 752 w 28575"/>
                              <a:gd name="connsiteY13" fmla="*/ 6353 h 9525"/>
                              <a:gd name="connsiteX14" fmla="*/ 752 w 28575"/>
                              <a:gd name="connsiteY14" fmla="*/ 6353 h 9525"/>
                              <a:gd name="connsiteX15" fmla="*/ 752 w 28575"/>
                              <a:gd name="connsiteY15" fmla="*/ 9525 h 9525"/>
                              <a:gd name="connsiteX16" fmla="*/ 752 w 28575"/>
                              <a:gd name="connsiteY16" fmla="*/ 6353 h 9525"/>
                              <a:gd name="connsiteX17" fmla="*/ 752 w 28575"/>
                              <a:gd name="connsiteY17" fmla="*/ 6353 h 9525"/>
                              <a:gd name="connsiteX18" fmla="*/ 752 w 28575"/>
                              <a:gd name="connsiteY18" fmla="*/ 6353 h 9525"/>
                              <a:gd name="connsiteX19" fmla="*/ 752 w 28575"/>
                              <a:gd name="connsiteY19" fmla="*/ 6353 h 9525"/>
                              <a:gd name="connsiteX20" fmla="*/ 752 w 28575"/>
                              <a:gd name="connsiteY20" fmla="*/ 6353 h 9525"/>
                              <a:gd name="connsiteX21" fmla="*/ 752 w 28575"/>
                              <a:gd name="connsiteY21" fmla="*/ 3172 h 9525"/>
                              <a:gd name="connsiteX22" fmla="*/ 752 w 28575"/>
                              <a:gd name="connsiteY22" fmla="*/ 6353 h 9525"/>
                              <a:gd name="connsiteX23" fmla="*/ 1505 w 28575"/>
                              <a:gd name="connsiteY23" fmla="*/ 6353 h 9525"/>
                              <a:gd name="connsiteX24" fmla="*/ 1505 w 28575"/>
                              <a:gd name="connsiteY24" fmla="*/ 6353 h 9525"/>
                              <a:gd name="connsiteX25" fmla="*/ 1505 w 28575"/>
                              <a:gd name="connsiteY25" fmla="*/ 6353 h 9525"/>
                              <a:gd name="connsiteX26" fmla="*/ 1505 w 28575"/>
                              <a:gd name="connsiteY26" fmla="*/ 6353 h 9525"/>
                              <a:gd name="connsiteX27" fmla="*/ 1505 w 28575"/>
                              <a:gd name="connsiteY27" fmla="*/ 3172 h 9525"/>
                              <a:gd name="connsiteX28" fmla="*/ 1505 w 28575"/>
                              <a:gd name="connsiteY28" fmla="*/ 3172 h 9525"/>
                              <a:gd name="connsiteX29" fmla="*/ 1505 w 28575"/>
                              <a:gd name="connsiteY29" fmla="*/ 3172 h 9525"/>
                              <a:gd name="connsiteX30" fmla="*/ 1505 w 28575"/>
                              <a:gd name="connsiteY30" fmla="*/ 3172 h 9525"/>
                              <a:gd name="connsiteX31" fmla="*/ 1505 w 28575"/>
                              <a:gd name="connsiteY31" fmla="*/ 6353 h 9525"/>
                              <a:gd name="connsiteX32" fmla="*/ 1505 w 28575"/>
                              <a:gd name="connsiteY32" fmla="*/ 3172 h 9525"/>
                              <a:gd name="connsiteX33" fmla="*/ 1505 w 28575"/>
                              <a:gd name="connsiteY33" fmla="*/ 6353 h 9525"/>
                              <a:gd name="connsiteX34" fmla="*/ 1505 w 28575"/>
                              <a:gd name="connsiteY34" fmla="*/ 6353 h 9525"/>
                              <a:gd name="connsiteX35" fmla="*/ 1505 w 28575"/>
                              <a:gd name="connsiteY35" fmla="*/ 3172 h 9525"/>
                              <a:gd name="connsiteX36" fmla="*/ 1505 w 28575"/>
                              <a:gd name="connsiteY36" fmla="*/ 9525 h 9525"/>
                              <a:gd name="connsiteX37" fmla="*/ 2257 w 28575"/>
                              <a:gd name="connsiteY37" fmla="*/ 6353 h 9525"/>
                              <a:gd name="connsiteX38" fmla="*/ 2257 w 28575"/>
                              <a:gd name="connsiteY38" fmla="*/ 3172 h 9525"/>
                              <a:gd name="connsiteX39" fmla="*/ 2257 w 28575"/>
                              <a:gd name="connsiteY39" fmla="*/ 3172 h 9525"/>
                              <a:gd name="connsiteX40" fmla="*/ 2257 w 28575"/>
                              <a:gd name="connsiteY40" fmla="*/ 6353 h 9525"/>
                              <a:gd name="connsiteX41" fmla="*/ 2257 w 28575"/>
                              <a:gd name="connsiteY41" fmla="*/ 6353 h 9525"/>
                              <a:gd name="connsiteX42" fmla="*/ 2257 w 28575"/>
                              <a:gd name="connsiteY42" fmla="*/ 6353 h 9525"/>
                              <a:gd name="connsiteX43" fmla="*/ 2257 w 28575"/>
                              <a:gd name="connsiteY43" fmla="*/ 9525 h 9525"/>
                              <a:gd name="connsiteX44" fmla="*/ 2257 w 28575"/>
                              <a:gd name="connsiteY44" fmla="*/ 6353 h 9525"/>
                              <a:gd name="connsiteX45" fmla="*/ 2257 w 28575"/>
                              <a:gd name="connsiteY45" fmla="*/ 6353 h 9525"/>
                              <a:gd name="connsiteX46" fmla="*/ 2257 w 28575"/>
                              <a:gd name="connsiteY46" fmla="*/ 9525 h 9525"/>
                              <a:gd name="connsiteX47" fmla="*/ 2257 w 28575"/>
                              <a:gd name="connsiteY47" fmla="*/ 6353 h 9525"/>
                              <a:gd name="connsiteX48" fmla="*/ 2257 w 28575"/>
                              <a:gd name="connsiteY48" fmla="*/ 9525 h 9525"/>
                              <a:gd name="connsiteX49" fmla="*/ 3010 w 28575"/>
                              <a:gd name="connsiteY49" fmla="*/ 6353 h 9525"/>
                              <a:gd name="connsiteX50" fmla="*/ 3010 w 28575"/>
                              <a:gd name="connsiteY50" fmla="*/ 3172 h 9525"/>
                              <a:gd name="connsiteX51" fmla="*/ 3010 w 28575"/>
                              <a:gd name="connsiteY51" fmla="*/ 3172 h 9525"/>
                              <a:gd name="connsiteX52" fmla="*/ 3010 w 28575"/>
                              <a:gd name="connsiteY52" fmla="*/ 3172 h 9525"/>
                              <a:gd name="connsiteX53" fmla="*/ 3010 w 28575"/>
                              <a:gd name="connsiteY53" fmla="*/ 3172 h 9525"/>
                              <a:gd name="connsiteX54" fmla="*/ 3010 w 28575"/>
                              <a:gd name="connsiteY54" fmla="*/ 3172 h 9525"/>
                              <a:gd name="connsiteX55" fmla="*/ 3010 w 28575"/>
                              <a:gd name="connsiteY55" fmla="*/ 6353 h 9525"/>
                              <a:gd name="connsiteX56" fmla="*/ 3010 w 28575"/>
                              <a:gd name="connsiteY56" fmla="*/ 6353 h 9525"/>
                              <a:gd name="connsiteX57" fmla="*/ 3010 w 28575"/>
                              <a:gd name="connsiteY57" fmla="*/ 6353 h 9525"/>
                              <a:gd name="connsiteX58" fmla="*/ 3010 w 28575"/>
                              <a:gd name="connsiteY58" fmla="*/ 6353 h 9525"/>
                              <a:gd name="connsiteX59" fmla="*/ 3010 w 28575"/>
                              <a:gd name="connsiteY59" fmla="*/ 6353 h 9525"/>
                              <a:gd name="connsiteX60" fmla="*/ 3010 w 28575"/>
                              <a:gd name="connsiteY60" fmla="*/ 3172 h 9525"/>
                              <a:gd name="connsiteX61" fmla="*/ 3010 w 28575"/>
                              <a:gd name="connsiteY61" fmla="*/ 3172 h 9525"/>
                              <a:gd name="connsiteX62" fmla="*/ 3010 w 28575"/>
                              <a:gd name="connsiteY62" fmla="*/ 3172 h 9525"/>
                              <a:gd name="connsiteX63" fmla="*/ 3010 w 28575"/>
                              <a:gd name="connsiteY63" fmla="*/ 3172 h 9525"/>
                              <a:gd name="connsiteX64" fmla="*/ 3010 w 28575"/>
                              <a:gd name="connsiteY64" fmla="*/ 6353 h 9525"/>
                              <a:gd name="connsiteX65" fmla="*/ 3010 w 28575"/>
                              <a:gd name="connsiteY65" fmla="*/ 6353 h 9525"/>
                              <a:gd name="connsiteX66" fmla="*/ 3010 w 28575"/>
                              <a:gd name="connsiteY66" fmla="*/ 3172 h 9525"/>
                              <a:gd name="connsiteX67" fmla="*/ 3762 w 28575"/>
                              <a:gd name="connsiteY67" fmla="*/ 6353 h 9525"/>
                              <a:gd name="connsiteX68" fmla="*/ 3762 w 28575"/>
                              <a:gd name="connsiteY68" fmla="*/ 0 h 9525"/>
                              <a:gd name="connsiteX69" fmla="*/ 3762 w 28575"/>
                              <a:gd name="connsiteY69" fmla="*/ 3172 h 9525"/>
                              <a:gd name="connsiteX70" fmla="*/ 3762 w 28575"/>
                              <a:gd name="connsiteY70" fmla="*/ 6353 h 9525"/>
                              <a:gd name="connsiteX71" fmla="*/ 3762 w 28575"/>
                              <a:gd name="connsiteY71" fmla="*/ 6353 h 9525"/>
                              <a:gd name="connsiteX72" fmla="*/ 3762 w 28575"/>
                              <a:gd name="connsiteY72" fmla="*/ 6353 h 9525"/>
                              <a:gd name="connsiteX73" fmla="*/ 3762 w 28575"/>
                              <a:gd name="connsiteY73" fmla="*/ 6353 h 9525"/>
                              <a:gd name="connsiteX74" fmla="*/ 3762 w 28575"/>
                              <a:gd name="connsiteY74" fmla="*/ 3172 h 9525"/>
                              <a:gd name="connsiteX75" fmla="*/ 3762 w 28575"/>
                              <a:gd name="connsiteY75" fmla="*/ 3172 h 9525"/>
                              <a:gd name="connsiteX76" fmla="*/ 3762 w 28575"/>
                              <a:gd name="connsiteY76" fmla="*/ 3172 h 9525"/>
                              <a:gd name="connsiteX77" fmla="*/ 3762 w 28575"/>
                              <a:gd name="connsiteY77" fmla="*/ 6353 h 9525"/>
                              <a:gd name="connsiteX78" fmla="*/ 3762 w 28575"/>
                              <a:gd name="connsiteY78" fmla="*/ 9525 h 9525"/>
                              <a:gd name="connsiteX79" fmla="*/ 4515 w 28575"/>
                              <a:gd name="connsiteY79" fmla="*/ 6353 h 9525"/>
                              <a:gd name="connsiteX80" fmla="*/ 4515 w 28575"/>
                              <a:gd name="connsiteY80" fmla="*/ 6353 h 9525"/>
                              <a:gd name="connsiteX81" fmla="*/ 4515 w 28575"/>
                              <a:gd name="connsiteY81" fmla="*/ 6353 h 9525"/>
                              <a:gd name="connsiteX82" fmla="*/ 4515 w 28575"/>
                              <a:gd name="connsiteY82" fmla="*/ 3172 h 9525"/>
                              <a:gd name="connsiteX83" fmla="*/ 4515 w 28575"/>
                              <a:gd name="connsiteY83" fmla="*/ 0 h 9525"/>
                              <a:gd name="connsiteX84" fmla="*/ 4515 w 28575"/>
                              <a:gd name="connsiteY84" fmla="*/ 3172 h 9525"/>
                              <a:gd name="connsiteX85" fmla="*/ 4515 w 28575"/>
                              <a:gd name="connsiteY85" fmla="*/ 3172 h 9525"/>
                              <a:gd name="connsiteX86" fmla="*/ 4515 w 28575"/>
                              <a:gd name="connsiteY86" fmla="*/ 3172 h 9525"/>
                              <a:gd name="connsiteX87" fmla="*/ 4515 w 28575"/>
                              <a:gd name="connsiteY87" fmla="*/ 6353 h 9525"/>
                              <a:gd name="connsiteX88" fmla="*/ 4515 w 28575"/>
                              <a:gd name="connsiteY88" fmla="*/ 6353 h 9525"/>
                              <a:gd name="connsiteX89" fmla="*/ 4515 w 28575"/>
                              <a:gd name="connsiteY89" fmla="*/ 6353 h 9525"/>
                              <a:gd name="connsiteX90" fmla="*/ 4515 w 28575"/>
                              <a:gd name="connsiteY90" fmla="*/ 6353 h 9525"/>
                              <a:gd name="connsiteX91" fmla="*/ 5267 w 28575"/>
                              <a:gd name="connsiteY91" fmla="*/ 6353 h 9525"/>
                              <a:gd name="connsiteX92" fmla="*/ 5267 w 28575"/>
                              <a:gd name="connsiteY92" fmla="*/ 6353 h 9525"/>
                              <a:gd name="connsiteX93" fmla="*/ 5267 w 28575"/>
                              <a:gd name="connsiteY93" fmla="*/ 3172 h 9525"/>
                              <a:gd name="connsiteX94" fmla="*/ 5267 w 28575"/>
                              <a:gd name="connsiteY94" fmla="*/ 3172 h 9525"/>
                              <a:gd name="connsiteX95" fmla="*/ 5267 w 28575"/>
                              <a:gd name="connsiteY95" fmla="*/ 3172 h 9525"/>
                              <a:gd name="connsiteX96" fmla="*/ 5267 w 28575"/>
                              <a:gd name="connsiteY96" fmla="*/ 3172 h 9525"/>
                              <a:gd name="connsiteX97" fmla="*/ 5267 w 28575"/>
                              <a:gd name="connsiteY97" fmla="*/ 6353 h 9525"/>
                              <a:gd name="connsiteX98" fmla="*/ 5267 w 28575"/>
                              <a:gd name="connsiteY98" fmla="*/ 6353 h 9525"/>
                              <a:gd name="connsiteX99" fmla="*/ 5267 w 28575"/>
                              <a:gd name="connsiteY99" fmla="*/ 6353 h 9525"/>
                              <a:gd name="connsiteX100" fmla="*/ 5267 w 28575"/>
                              <a:gd name="connsiteY100" fmla="*/ 3172 h 9525"/>
                              <a:gd name="connsiteX101" fmla="*/ 5267 w 28575"/>
                              <a:gd name="connsiteY101" fmla="*/ 3172 h 9525"/>
                              <a:gd name="connsiteX102" fmla="*/ 5267 w 28575"/>
                              <a:gd name="connsiteY102" fmla="*/ 3172 h 9525"/>
                              <a:gd name="connsiteX103" fmla="*/ 6020 w 28575"/>
                              <a:gd name="connsiteY103" fmla="*/ 6353 h 9525"/>
                              <a:gd name="connsiteX104" fmla="*/ 6020 w 28575"/>
                              <a:gd name="connsiteY104" fmla="*/ 6353 h 9525"/>
                              <a:gd name="connsiteX105" fmla="*/ 6020 w 28575"/>
                              <a:gd name="connsiteY105" fmla="*/ 6353 h 9525"/>
                              <a:gd name="connsiteX106" fmla="*/ 6020 w 28575"/>
                              <a:gd name="connsiteY106" fmla="*/ 3172 h 9525"/>
                              <a:gd name="connsiteX107" fmla="*/ 6020 w 28575"/>
                              <a:gd name="connsiteY107" fmla="*/ 3172 h 9525"/>
                              <a:gd name="connsiteX108" fmla="*/ 6020 w 28575"/>
                              <a:gd name="connsiteY108" fmla="*/ 3172 h 9525"/>
                              <a:gd name="connsiteX109" fmla="*/ 6020 w 28575"/>
                              <a:gd name="connsiteY109" fmla="*/ 3172 h 9525"/>
                              <a:gd name="connsiteX110" fmla="*/ 6020 w 28575"/>
                              <a:gd name="connsiteY110" fmla="*/ 3172 h 9525"/>
                              <a:gd name="connsiteX111" fmla="*/ 6020 w 28575"/>
                              <a:gd name="connsiteY111" fmla="*/ 6353 h 9525"/>
                              <a:gd name="connsiteX112" fmla="*/ 6020 w 28575"/>
                              <a:gd name="connsiteY112" fmla="*/ 3172 h 9525"/>
                              <a:gd name="connsiteX113" fmla="*/ 6020 w 28575"/>
                              <a:gd name="connsiteY113" fmla="*/ 3172 h 9525"/>
                              <a:gd name="connsiteX114" fmla="*/ 6020 w 28575"/>
                              <a:gd name="connsiteY114" fmla="*/ 3172 h 9525"/>
                              <a:gd name="connsiteX115" fmla="*/ 6020 w 28575"/>
                              <a:gd name="connsiteY115" fmla="*/ 6353 h 9525"/>
                              <a:gd name="connsiteX116" fmla="*/ 6020 w 28575"/>
                              <a:gd name="connsiteY116" fmla="*/ 6353 h 9525"/>
                              <a:gd name="connsiteX117" fmla="*/ 6772 w 28575"/>
                              <a:gd name="connsiteY117" fmla="*/ 9525 h 9525"/>
                              <a:gd name="connsiteX118" fmla="*/ 6772 w 28575"/>
                              <a:gd name="connsiteY118" fmla="*/ 9525 h 9525"/>
                              <a:gd name="connsiteX119" fmla="*/ 6772 w 28575"/>
                              <a:gd name="connsiteY119" fmla="*/ 6353 h 9525"/>
                              <a:gd name="connsiteX120" fmla="*/ 6772 w 28575"/>
                              <a:gd name="connsiteY120" fmla="*/ 3172 h 9525"/>
                              <a:gd name="connsiteX121" fmla="*/ 6772 w 28575"/>
                              <a:gd name="connsiteY121" fmla="*/ 3172 h 9525"/>
                              <a:gd name="connsiteX122" fmla="*/ 6772 w 28575"/>
                              <a:gd name="connsiteY122" fmla="*/ 0 h 9525"/>
                              <a:gd name="connsiteX123" fmla="*/ 6772 w 28575"/>
                              <a:gd name="connsiteY123" fmla="*/ 3172 h 9525"/>
                              <a:gd name="connsiteX124" fmla="*/ 6772 w 28575"/>
                              <a:gd name="connsiteY124" fmla="*/ 6353 h 9525"/>
                              <a:gd name="connsiteX125" fmla="*/ 6772 w 28575"/>
                              <a:gd name="connsiteY125" fmla="*/ 6353 h 9525"/>
                              <a:gd name="connsiteX126" fmla="*/ 6772 w 28575"/>
                              <a:gd name="connsiteY126" fmla="*/ 9525 h 9525"/>
                              <a:gd name="connsiteX127" fmla="*/ 6772 w 28575"/>
                              <a:gd name="connsiteY127" fmla="*/ 6353 h 9525"/>
                              <a:gd name="connsiteX128" fmla="*/ 6772 w 28575"/>
                              <a:gd name="connsiteY128" fmla="*/ 6353 h 9525"/>
                              <a:gd name="connsiteX129" fmla="*/ 7515 w 28575"/>
                              <a:gd name="connsiteY129" fmla="*/ 6353 h 9525"/>
                              <a:gd name="connsiteX130" fmla="*/ 7515 w 28575"/>
                              <a:gd name="connsiteY130" fmla="*/ 6353 h 9525"/>
                              <a:gd name="connsiteX131" fmla="*/ 7515 w 28575"/>
                              <a:gd name="connsiteY131" fmla="*/ 6353 h 9525"/>
                              <a:gd name="connsiteX132" fmla="*/ 7515 w 28575"/>
                              <a:gd name="connsiteY132" fmla="*/ 6353 h 9525"/>
                              <a:gd name="connsiteX133" fmla="*/ 7515 w 28575"/>
                              <a:gd name="connsiteY133" fmla="*/ 6353 h 9525"/>
                              <a:gd name="connsiteX134" fmla="*/ 7515 w 28575"/>
                              <a:gd name="connsiteY134" fmla="*/ 6353 h 9525"/>
                              <a:gd name="connsiteX135" fmla="*/ 7515 w 28575"/>
                              <a:gd name="connsiteY135" fmla="*/ 6353 h 9525"/>
                              <a:gd name="connsiteX136" fmla="*/ 7515 w 28575"/>
                              <a:gd name="connsiteY136" fmla="*/ 6353 h 9525"/>
                              <a:gd name="connsiteX137" fmla="*/ 7515 w 28575"/>
                              <a:gd name="connsiteY137" fmla="*/ 6353 h 9525"/>
                              <a:gd name="connsiteX138" fmla="*/ 7515 w 28575"/>
                              <a:gd name="connsiteY138" fmla="*/ 6353 h 9525"/>
                              <a:gd name="connsiteX139" fmla="*/ 7515 w 28575"/>
                              <a:gd name="connsiteY139" fmla="*/ 6353 h 9525"/>
                              <a:gd name="connsiteX140" fmla="*/ 7515 w 28575"/>
                              <a:gd name="connsiteY140" fmla="*/ 3172 h 9525"/>
                              <a:gd name="connsiteX141" fmla="*/ 8268 w 28575"/>
                              <a:gd name="connsiteY141" fmla="*/ 3172 h 9525"/>
                              <a:gd name="connsiteX142" fmla="*/ 8268 w 28575"/>
                              <a:gd name="connsiteY142" fmla="*/ 3172 h 9525"/>
                              <a:gd name="connsiteX143" fmla="*/ 8268 w 28575"/>
                              <a:gd name="connsiteY143" fmla="*/ 3172 h 9525"/>
                              <a:gd name="connsiteX144" fmla="*/ 8268 w 28575"/>
                              <a:gd name="connsiteY144" fmla="*/ 6353 h 9525"/>
                              <a:gd name="connsiteX145" fmla="*/ 8268 w 28575"/>
                              <a:gd name="connsiteY145" fmla="*/ 6353 h 9525"/>
                              <a:gd name="connsiteX146" fmla="*/ 8268 w 28575"/>
                              <a:gd name="connsiteY146" fmla="*/ 6353 h 9525"/>
                              <a:gd name="connsiteX147" fmla="*/ 8268 w 28575"/>
                              <a:gd name="connsiteY147" fmla="*/ 6353 h 9525"/>
                              <a:gd name="connsiteX148" fmla="*/ 8268 w 28575"/>
                              <a:gd name="connsiteY148" fmla="*/ 6353 h 9525"/>
                              <a:gd name="connsiteX149" fmla="*/ 8268 w 28575"/>
                              <a:gd name="connsiteY149" fmla="*/ 6353 h 9525"/>
                              <a:gd name="connsiteX150" fmla="*/ 8268 w 28575"/>
                              <a:gd name="connsiteY150" fmla="*/ 3172 h 9525"/>
                              <a:gd name="connsiteX151" fmla="*/ 8268 w 28575"/>
                              <a:gd name="connsiteY151" fmla="*/ 6353 h 9525"/>
                              <a:gd name="connsiteX152" fmla="*/ 8268 w 28575"/>
                              <a:gd name="connsiteY152" fmla="*/ 6353 h 9525"/>
                              <a:gd name="connsiteX153" fmla="*/ 8268 w 28575"/>
                              <a:gd name="connsiteY153" fmla="*/ 6353 h 9525"/>
                              <a:gd name="connsiteX154" fmla="*/ 8268 w 28575"/>
                              <a:gd name="connsiteY154" fmla="*/ 6353 h 9525"/>
                              <a:gd name="connsiteX155" fmla="*/ 8268 w 28575"/>
                              <a:gd name="connsiteY155" fmla="*/ 6353 h 9525"/>
                              <a:gd name="connsiteX156" fmla="*/ 8268 w 28575"/>
                              <a:gd name="connsiteY156" fmla="*/ 6353 h 9525"/>
                              <a:gd name="connsiteX157" fmla="*/ 8268 w 28575"/>
                              <a:gd name="connsiteY157" fmla="*/ 6353 h 9525"/>
                              <a:gd name="connsiteX158" fmla="*/ 8268 w 28575"/>
                              <a:gd name="connsiteY158" fmla="*/ 3172 h 9525"/>
                              <a:gd name="connsiteX159" fmla="*/ 9020 w 28575"/>
                              <a:gd name="connsiteY159" fmla="*/ 6353 h 9525"/>
                              <a:gd name="connsiteX160" fmla="*/ 9020 w 28575"/>
                              <a:gd name="connsiteY160" fmla="*/ 3172 h 9525"/>
                              <a:gd name="connsiteX161" fmla="*/ 9020 w 28575"/>
                              <a:gd name="connsiteY161" fmla="*/ 3172 h 9525"/>
                              <a:gd name="connsiteX162" fmla="*/ 9020 w 28575"/>
                              <a:gd name="connsiteY162" fmla="*/ 6353 h 9525"/>
                              <a:gd name="connsiteX163" fmla="*/ 9020 w 28575"/>
                              <a:gd name="connsiteY163" fmla="*/ 6353 h 9525"/>
                              <a:gd name="connsiteX164" fmla="*/ 9020 w 28575"/>
                              <a:gd name="connsiteY164" fmla="*/ 6353 h 9525"/>
                              <a:gd name="connsiteX165" fmla="*/ 9020 w 28575"/>
                              <a:gd name="connsiteY165" fmla="*/ 6353 h 9525"/>
                              <a:gd name="connsiteX166" fmla="*/ 9020 w 28575"/>
                              <a:gd name="connsiteY166" fmla="*/ 6353 h 9525"/>
                              <a:gd name="connsiteX167" fmla="*/ 9020 w 28575"/>
                              <a:gd name="connsiteY167" fmla="*/ 6353 h 9525"/>
                              <a:gd name="connsiteX168" fmla="*/ 9020 w 28575"/>
                              <a:gd name="connsiteY168" fmla="*/ 3172 h 9525"/>
                              <a:gd name="connsiteX169" fmla="*/ 9020 w 28575"/>
                              <a:gd name="connsiteY169" fmla="*/ 6353 h 9525"/>
                              <a:gd name="connsiteX170" fmla="*/ 9020 w 28575"/>
                              <a:gd name="connsiteY170" fmla="*/ 6353 h 9525"/>
                              <a:gd name="connsiteX171" fmla="*/ 9773 w 28575"/>
                              <a:gd name="connsiteY171" fmla="*/ 6353 h 9525"/>
                              <a:gd name="connsiteX172" fmla="*/ 9773 w 28575"/>
                              <a:gd name="connsiteY172" fmla="*/ 6353 h 9525"/>
                              <a:gd name="connsiteX173" fmla="*/ 9773 w 28575"/>
                              <a:gd name="connsiteY173" fmla="*/ 6353 h 9525"/>
                              <a:gd name="connsiteX174" fmla="*/ 9773 w 28575"/>
                              <a:gd name="connsiteY174" fmla="*/ 6353 h 9525"/>
                              <a:gd name="connsiteX175" fmla="*/ 9773 w 28575"/>
                              <a:gd name="connsiteY175" fmla="*/ 6353 h 9525"/>
                              <a:gd name="connsiteX176" fmla="*/ 9773 w 28575"/>
                              <a:gd name="connsiteY176" fmla="*/ 6353 h 9525"/>
                              <a:gd name="connsiteX177" fmla="*/ 9773 w 28575"/>
                              <a:gd name="connsiteY177" fmla="*/ 6353 h 9525"/>
                              <a:gd name="connsiteX178" fmla="*/ 9773 w 28575"/>
                              <a:gd name="connsiteY178" fmla="*/ 6353 h 9525"/>
                              <a:gd name="connsiteX179" fmla="*/ 9773 w 28575"/>
                              <a:gd name="connsiteY179" fmla="*/ 6353 h 9525"/>
                              <a:gd name="connsiteX180" fmla="*/ 9773 w 28575"/>
                              <a:gd name="connsiteY180" fmla="*/ 6353 h 9525"/>
                              <a:gd name="connsiteX181" fmla="*/ 9773 w 28575"/>
                              <a:gd name="connsiteY181" fmla="*/ 6353 h 9525"/>
                              <a:gd name="connsiteX182" fmla="*/ 9773 w 28575"/>
                              <a:gd name="connsiteY182" fmla="*/ 6353 h 9525"/>
                              <a:gd name="connsiteX183" fmla="*/ 9773 w 28575"/>
                              <a:gd name="connsiteY183" fmla="*/ 6353 h 9525"/>
                              <a:gd name="connsiteX184" fmla="*/ 9773 w 28575"/>
                              <a:gd name="connsiteY184" fmla="*/ 6353 h 9525"/>
                              <a:gd name="connsiteX185" fmla="*/ 10525 w 28575"/>
                              <a:gd name="connsiteY185" fmla="*/ 6353 h 9525"/>
                              <a:gd name="connsiteX186" fmla="*/ 10525 w 28575"/>
                              <a:gd name="connsiteY186" fmla="*/ 6353 h 9525"/>
                              <a:gd name="connsiteX187" fmla="*/ 10525 w 28575"/>
                              <a:gd name="connsiteY187" fmla="*/ 6353 h 9525"/>
                              <a:gd name="connsiteX188" fmla="*/ 10525 w 28575"/>
                              <a:gd name="connsiteY188" fmla="*/ 3172 h 9525"/>
                              <a:gd name="connsiteX189" fmla="*/ 10525 w 28575"/>
                              <a:gd name="connsiteY189" fmla="*/ 6353 h 9525"/>
                              <a:gd name="connsiteX190" fmla="*/ 10525 w 28575"/>
                              <a:gd name="connsiteY190" fmla="*/ 6353 h 9525"/>
                              <a:gd name="connsiteX191" fmla="*/ 10525 w 28575"/>
                              <a:gd name="connsiteY191" fmla="*/ 9525 h 9525"/>
                              <a:gd name="connsiteX192" fmla="*/ 10525 w 28575"/>
                              <a:gd name="connsiteY192" fmla="*/ 6353 h 9525"/>
                              <a:gd name="connsiteX193" fmla="*/ 10525 w 28575"/>
                              <a:gd name="connsiteY193" fmla="*/ 6353 h 9525"/>
                              <a:gd name="connsiteX194" fmla="*/ 10525 w 28575"/>
                              <a:gd name="connsiteY194" fmla="*/ 6353 h 9525"/>
                              <a:gd name="connsiteX195" fmla="*/ 10525 w 28575"/>
                              <a:gd name="connsiteY195" fmla="*/ 3172 h 9525"/>
                              <a:gd name="connsiteX196" fmla="*/ 10525 w 28575"/>
                              <a:gd name="connsiteY196" fmla="*/ 3172 h 9525"/>
                              <a:gd name="connsiteX197" fmla="*/ 11278 w 28575"/>
                              <a:gd name="connsiteY197" fmla="*/ 3172 h 9525"/>
                              <a:gd name="connsiteX198" fmla="*/ 11278 w 28575"/>
                              <a:gd name="connsiteY198" fmla="*/ 3172 h 9525"/>
                              <a:gd name="connsiteX199" fmla="*/ 11278 w 28575"/>
                              <a:gd name="connsiteY199" fmla="*/ 3172 h 9525"/>
                              <a:gd name="connsiteX200" fmla="*/ 11278 w 28575"/>
                              <a:gd name="connsiteY200" fmla="*/ 6353 h 9525"/>
                              <a:gd name="connsiteX201" fmla="*/ 11278 w 28575"/>
                              <a:gd name="connsiteY201" fmla="*/ 3172 h 9525"/>
                              <a:gd name="connsiteX202" fmla="*/ 11278 w 28575"/>
                              <a:gd name="connsiteY202" fmla="*/ 6353 h 9525"/>
                              <a:gd name="connsiteX203" fmla="*/ 11278 w 28575"/>
                              <a:gd name="connsiteY203" fmla="*/ 6353 h 9525"/>
                              <a:gd name="connsiteX204" fmla="*/ 11278 w 28575"/>
                              <a:gd name="connsiteY204" fmla="*/ 6353 h 9525"/>
                              <a:gd name="connsiteX205" fmla="*/ 11278 w 28575"/>
                              <a:gd name="connsiteY205" fmla="*/ 6353 h 9525"/>
                              <a:gd name="connsiteX206" fmla="*/ 11278 w 28575"/>
                              <a:gd name="connsiteY206" fmla="*/ 6353 h 9525"/>
                              <a:gd name="connsiteX207" fmla="*/ 11278 w 28575"/>
                              <a:gd name="connsiteY207" fmla="*/ 6353 h 9525"/>
                              <a:gd name="connsiteX208" fmla="*/ 11278 w 28575"/>
                              <a:gd name="connsiteY208" fmla="*/ 6353 h 9525"/>
                              <a:gd name="connsiteX209" fmla="*/ 12030 w 28575"/>
                              <a:gd name="connsiteY209" fmla="*/ 6353 h 9525"/>
                              <a:gd name="connsiteX210" fmla="*/ 12030 w 28575"/>
                              <a:gd name="connsiteY210" fmla="*/ 6353 h 9525"/>
                              <a:gd name="connsiteX211" fmla="*/ 12030 w 28575"/>
                              <a:gd name="connsiteY211" fmla="*/ 9525 h 9525"/>
                              <a:gd name="connsiteX212" fmla="*/ 12030 w 28575"/>
                              <a:gd name="connsiteY212" fmla="*/ 6353 h 9525"/>
                              <a:gd name="connsiteX213" fmla="*/ 12030 w 28575"/>
                              <a:gd name="connsiteY213" fmla="*/ 6353 h 9525"/>
                              <a:gd name="connsiteX214" fmla="*/ 12030 w 28575"/>
                              <a:gd name="connsiteY214" fmla="*/ 3172 h 9525"/>
                              <a:gd name="connsiteX215" fmla="*/ 12030 w 28575"/>
                              <a:gd name="connsiteY215" fmla="*/ 0 h 9525"/>
                              <a:gd name="connsiteX216" fmla="*/ 12030 w 28575"/>
                              <a:gd name="connsiteY216" fmla="*/ 0 h 9525"/>
                              <a:gd name="connsiteX217" fmla="*/ 12030 w 28575"/>
                              <a:gd name="connsiteY217" fmla="*/ 3172 h 9525"/>
                              <a:gd name="connsiteX218" fmla="*/ 12030 w 28575"/>
                              <a:gd name="connsiteY218" fmla="*/ 6353 h 9525"/>
                              <a:gd name="connsiteX219" fmla="*/ 12030 w 28575"/>
                              <a:gd name="connsiteY219" fmla="*/ 9525 h 9525"/>
                              <a:gd name="connsiteX220" fmla="*/ 12030 w 28575"/>
                              <a:gd name="connsiteY220" fmla="*/ 9525 h 9525"/>
                              <a:gd name="connsiteX221" fmla="*/ 12783 w 28575"/>
                              <a:gd name="connsiteY221" fmla="*/ 9525 h 9525"/>
                              <a:gd name="connsiteX222" fmla="*/ 12783 w 28575"/>
                              <a:gd name="connsiteY222" fmla="*/ 6353 h 9525"/>
                              <a:gd name="connsiteX223" fmla="*/ 12783 w 28575"/>
                              <a:gd name="connsiteY223" fmla="*/ 6353 h 9525"/>
                              <a:gd name="connsiteX224" fmla="*/ 12783 w 28575"/>
                              <a:gd name="connsiteY224" fmla="*/ 6353 h 9525"/>
                              <a:gd name="connsiteX225" fmla="*/ 12783 w 28575"/>
                              <a:gd name="connsiteY225" fmla="*/ 6353 h 9525"/>
                              <a:gd name="connsiteX226" fmla="*/ 12783 w 28575"/>
                              <a:gd name="connsiteY226" fmla="*/ 3172 h 9525"/>
                              <a:gd name="connsiteX227" fmla="*/ 12783 w 28575"/>
                              <a:gd name="connsiteY227" fmla="*/ 6353 h 9525"/>
                              <a:gd name="connsiteX228" fmla="*/ 12783 w 28575"/>
                              <a:gd name="connsiteY228" fmla="*/ 6353 h 9525"/>
                              <a:gd name="connsiteX229" fmla="*/ 12783 w 28575"/>
                              <a:gd name="connsiteY229" fmla="*/ 6353 h 9525"/>
                              <a:gd name="connsiteX230" fmla="*/ 12783 w 28575"/>
                              <a:gd name="connsiteY230" fmla="*/ 9525 h 9525"/>
                              <a:gd name="connsiteX231" fmla="*/ 12783 w 28575"/>
                              <a:gd name="connsiteY231" fmla="*/ 6353 h 9525"/>
                              <a:gd name="connsiteX232" fmla="*/ 12783 w 28575"/>
                              <a:gd name="connsiteY232" fmla="*/ 9525 h 9525"/>
                              <a:gd name="connsiteX233" fmla="*/ 12783 w 28575"/>
                              <a:gd name="connsiteY233" fmla="*/ 3172 h 9525"/>
                              <a:gd name="connsiteX234" fmla="*/ 12783 w 28575"/>
                              <a:gd name="connsiteY234" fmla="*/ 6353 h 9525"/>
                              <a:gd name="connsiteX235" fmla="*/ 12783 w 28575"/>
                              <a:gd name="connsiteY235" fmla="*/ 6353 h 9525"/>
                              <a:gd name="connsiteX236" fmla="*/ 12783 w 28575"/>
                              <a:gd name="connsiteY236" fmla="*/ 3172 h 9525"/>
                              <a:gd name="connsiteX237" fmla="*/ 12783 w 28575"/>
                              <a:gd name="connsiteY237" fmla="*/ 3172 h 9525"/>
                              <a:gd name="connsiteX238" fmla="*/ 12783 w 28575"/>
                              <a:gd name="connsiteY238" fmla="*/ 3172 h 9525"/>
                              <a:gd name="connsiteX239" fmla="*/ 13535 w 28575"/>
                              <a:gd name="connsiteY239" fmla="*/ 3172 h 9525"/>
                              <a:gd name="connsiteX240" fmla="*/ 13535 w 28575"/>
                              <a:gd name="connsiteY240" fmla="*/ 6353 h 9525"/>
                              <a:gd name="connsiteX241" fmla="*/ 13535 w 28575"/>
                              <a:gd name="connsiteY241" fmla="*/ 6353 h 9525"/>
                              <a:gd name="connsiteX242" fmla="*/ 13535 w 28575"/>
                              <a:gd name="connsiteY242" fmla="*/ 9525 h 9525"/>
                              <a:gd name="connsiteX243" fmla="*/ 13535 w 28575"/>
                              <a:gd name="connsiteY243" fmla="*/ 6353 h 9525"/>
                              <a:gd name="connsiteX244" fmla="*/ 13535 w 28575"/>
                              <a:gd name="connsiteY244" fmla="*/ 6353 h 9525"/>
                              <a:gd name="connsiteX245" fmla="*/ 13535 w 28575"/>
                              <a:gd name="connsiteY245" fmla="*/ 3172 h 9525"/>
                              <a:gd name="connsiteX246" fmla="*/ 13535 w 28575"/>
                              <a:gd name="connsiteY246" fmla="*/ 6353 h 9525"/>
                              <a:gd name="connsiteX247" fmla="*/ 13535 w 28575"/>
                              <a:gd name="connsiteY247" fmla="*/ 6353 h 9525"/>
                              <a:gd name="connsiteX248" fmla="*/ 13535 w 28575"/>
                              <a:gd name="connsiteY248" fmla="*/ 9525 h 9525"/>
                              <a:gd name="connsiteX249" fmla="*/ 13535 w 28575"/>
                              <a:gd name="connsiteY249" fmla="*/ 9525 h 9525"/>
                              <a:gd name="connsiteX250" fmla="*/ 13535 w 28575"/>
                              <a:gd name="connsiteY250" fmla="*/ 9525 h 9525"/>
                              <a:gd name="connsiteX251" fmla="*/ 13535 w 28575"/>
                              <a:gd name="connsiteY251" fmla="*/ 6353 h 9525"/>
                              <a:gd name="connsiteX252" fmla="*/ 13535 w 28575"/>
                              <a:gd name="connsiteY252" fmla="*/ 9525 h 9525"/>
                              <a:gd name="connsiteX253" fmla="*/ 14288 w 28575"/>
                              <a:gd name="connsiteY253" fmla="*/ 6353 h 9525"/>
                              <a:gd name="connsiteX254" fmla="*/ 14288 w 28575"/>
                              <a:gd name="connsiteY254" fmla="*/ 6353 h 9525"/>
                              <a:gd name="connsiteX255" fmla="*/ 14288 w 28575"/>
                              <a:gd name="connsiteY255" fmla="*/ 6353 h 9525"/>
                              <a:gd name="connsiteX256" fmla="*/ 14288 w 28575"/>
                              <a:gd name="connsiteY256" fmla="*/ 0 h 9525"/>
                              <a:gd name="connsiteX257" fmla="*/ 14288 w 28575"/>
                              <a:gd name="connsiteY257" fmla="*/ 0 h 9525"/>
                              <a:gd name="connsiteX258" fmla="*/ 14288 w 28575"/>
                              <a:gd name="connsiteY258" fmla="*/ 3172 h 9525"/>
                              <a:gd name="connsiteX259" fmla="*/ 14288 w 28575"/>
                              <a:gd name="connsiteY259" fmla="*/ 6353 h 9525"/>
                              <a:gd name="connsiteX260" fmla="*/ 14288 w 28575"/>
                              <a:gd name="connsiteY260" fmla="*/ 6353 h 9525"/>
                              <a:gd name="connsiteX261" fmla="*/ 14288 w 28575"/>
                              <a:gd name="connsiteY261" fmla="*/ 9525 h 9525"/>
                              <a:gd name="connsiteX262" fmla="*/ 14288 w 28575"/>
                              <a:gd name="connsiteY262" fmla="*/ 9525 h 9525"/>
                              <a:gd name="connsiteX263" fmla="*/ 14288 w 28575"/>
                              <a:gd name="connsiteY263" fmla="*/ 6353 h 9525"/>
                              <a:gd name="connsiteX264" fmla="*/ 14288 w 28575"/>
                              <a:gd name="connsiteY264" fmla="*/ 6353 h 9525"/>
                              <a:gd name="connsiteX265" fmla="*/ 15040 w 28575"/>
                              <a:gd name="connsiteY265" fmla="*/ 6353 h 9525"/>
                              <a:gd name="connsiteX266" fmla="*/ 15040 w 28575"/>
                              <a:gd name="connsiteY266" fmla="*/ 6353 h 9525"/>
                              <a:gd name="connsiteX267" fmla="*/ 15040 w 28575"/>
                              <a:gd name="connsiteY267" fmla="*/ 6353 h 9525"/>
                              <a:gd name="connsiteX268" fmla="*/ 15040 w 28575"/>
                              <a:gd name="connsiteY268" fmla="*/ 6353 h 9525"/>
                              <a:gd name="connsiteX269" fmla="*/ 15040 w 28575"/>
                              <a:gd name="connsiteY269" fmla="*/ 6353 h 9525"/>
                              <a:gd name="connsiteX270" fmla="*/ 15040 w 28575"/>
                              <a:gd name="connsiteY270" fmla="*/ 3172 h 9525"/>
                              <a:gd name="connsiteX271" fmla="*/ 15040 w 28575"/>
                              <a:gd name="connsiteY271" fmla="*/ 3172 h 9525"/>
                              <a:gd name="connsiteX272" fmla="*/ 15040 w 28575"/>
                              <a:gd name="connsiteY272" fmla="*/ 3172 h 9525"/>
                              <a:gd name="connsiteX273" fmla="*/ 15040 w 28575"/>
                              <a:gd name="connsiteY273" fmla="*/ 3172 h 9525"/>
                              <a:gd name="connsiteX274" fmla="*/ 15040 w 28575"/>
                              <a:gd name="connsiteY274" fmla="*/ 3172 h 9525"/>
                              <a:gd name="connsiteX275" fmla="*/ 15040 w 28575"/>
                              <a:gd name="connsiteY275" fmla="*/ 6353 h 9525"/>
                              <a:gd name="connsiteX276" fmla="*/ 15040 w 28575"/>
                              <a:gd name="connsiteY276" fmla="*/ 3172 h 9525"/>
                              <a:gd name="connsiteX277" fmla="*/ 15792 w 28575"/>
                              <a:gd name="connsiteY277" fmla="*/ 3172 h 9525"/>
                              <a:gd name="connsiteX278" fmla="*/ 15792 w 28575"/>
                              <a:gd name="connsiteY278" fmla="*/ 3172 h 9525"/>
                              <a:gd name="connsiteX279" fmla="*/ 15792 w 28575"/>
                              <a:gd name="connsiteY279" fmla="*/ 6353 h 9525"/>
                              <a:gd name="connsiteX280" fmla="*/ 15792 w 28575"/>
                              <a:gd name="connsiteY280" fmla="*/ 6353 h 9525"/>
                              <a:gd name="connsiteX281" fmla="*/ 15792 w 28575"/>
                              <a:gd name="connsiteY281" fmla="*/ 6353 h 9525"/>
                              <a:gd name="connsiteX282" fmla="*/ 15792 w 28575"/>
                              <a:gd name="connsiteY282" fmla="*/ 6353 h 9525"/>
                              <a:gd name="connsiteX283" fmla="*/ 15792 w 28575"/>
                              <a:gd name="connsiteY283" fmla="*/ 9525 h 9525"/>
                              <a:gd name="connsiteX284" fmla="*/ 15792 w 28575"/>
                              <a:gd name="connsiteY284" fmla="*/ 9525 h 9525"/>
                              <a:gd name="connsiteX285" fmla="*/ 15792 w 28575"/>
                              <a:gd name="connsiteY285" fmla="*/ 9525 h 9525"/>
                              <a:gd name="connsiteX286" fmla="*/ 15792 w 28575"/>
                              <a:gd name="connsiteY286" fmla="*/ 9525 h 9525"/>
                              <a:gd name="connsiteX287" fmla="*/ 15792 w 28575"/>
                              <a:gd name="connsiteY287" fmla="*/ 9525 h 9525"/>
                              <a:gd name="connsiteX288" fmla="*/ 15792 w 28575"/>
                              <a:gd name="connsiteY288" fmla="*/ 3172 h 9525"/>
                              <a:gd name="connsiteX289" fmla="*/ 16545 w 28575"/>
                              <a:gd name="connsiteY289" fmla="*/ 3172 h 9525"/>
                              <a:gd name="connsiteX290" fmla="*/ 16545 w 28575"/>
                              <a:gd name="connsiteY290" fmla="*/ 3172 h 9525"/>
                              <a:gd name="connsiteX291" fmla="*/ 16545 w 28575"/>
                              <a:gd name="connsiteY291" fmla="*/ 3172 h 9525"/>
                              <a:gd name="connsiteX292" fmla="*/ 16545 w 28575"/>
                              <a:gd name="connsiteY292" fmla="*/ 6353 h 9525"/>
                              <a:gd name="connsiteX293" fmla="*/ 16545 w 28575"/>
                              <a:gd name="connsiteY293" fmla="*/ 6353 h 9525"/>
                              <a:gd name="connsiteX294" fmla="*/ 16545 w 28575"/>
                              <a:gd name="connsiteY294" fmla="*/ 6353 h 9525"/>
                              <a:gd name="connsiteX295" fmla="*/ 16545 w 28575"/>
                              <a:gd name="connsiteY295" fmla="*/ 9525 h 9525"/>
                              <a:gd name="connsiteX296" fmla="*/ 16545 w 28575"/>
                              <a:gd name="connsiteY296" fmla="*/ 6353 h 9525"/>
                              <a:gd name="connsiteX297" fmla="*/ 16545 w 28575"/>
                              <a:gd name="connsiteY297" fmla="*/ 6353 h 9525"/>
                              <a:gd name="connsiteX298" fmla="*/ 16545 w 28575"/>
                              <a:gd name="connsiteY298" fmla="*/ 6353 h 9525"/>
                              <a:gd name="connsiteX299" fmla="*/ 16545 w 28575"/>
                              <a:gd name="connsiteY299" fmla="*/ 6353 h 9525"/>
                              <a:gd name="connsiteX300" fmla="*/ 16545 w 28575"/>
                              <a:gd name="connsiteY300" fmla="*/ 6353 h 9525"/>
                              <a:gd name="connsiteX301" fmla="*/ 17297 w 28575"/>
                              <a:gd name="connsiteY301" fmla="*/ 6353 h 9525"/>
                              <a:gd name="connsiteX302" fmla="*/ 17297 w 28575"/>
                              <a:gd name="connsiteY302" fmla="*/ 6353 h 9525"/>
                              <a:gd name="connsiteX303" fmla="*/ 17297 w 28575"/>
                              <a:gd name="connsiteY303" fmla="*/ 9525 h 9525"/>
                              <a:gd name="connsiteX304" fmla="*/ 17297 w 28575"/>
                              <a:gd name="connsiteY304" fmla="*/ 6353 h 9525"/>
                              <a:gd name="connsiteX305" fmla="*/ 17297 w 28575"/>
                              <a:gd name="connsiteY305" fmla="*/ 6353 h 9525"/>
                              <a:gd name="connsiteX306" fmla="*/ 17297 w 28575"/>
                              <a:gd name="connsiteY306" fmla="*/ 6353 h 9525"/>
                              <a:gd name="connsiteX307" fmla="*/ 17297 w 28575"/>
                              <a:gd name="connsiteY307" fmla="*/ 6353 h 9525"/>
                              <a:gd name="connsiteX308" fmla="*/ 17297 w 28575"/>
                              <a:gd name="connsiteY308" fmla="*/ 6353 h 9525"/>
                              <a:gd name="connsiteX309" fmla="*/ 17297 w 28575"/>
                              <a:gd name="connsiteY309" fmla="*/ 6353 h 9525"/>
                              <a:gd name="connsiteX310" fmla="*/ 17297 w 28575"/>
                              <a:gd name="connsiteY310" fmla="*/ 6353 h 9525"/>
                              <a:gd name="connsiteX311" fmla="*/ 17297 w 28575"/>
                              <a:gd name="connsiteY311" fmla="*/ 3172 h 9525"/>
                              <a:gd name="connsiteX312" fmla="*/ 17297 w 28575"/>
                              <a:gd name="connsiteY312" fmla="*/ 3172 h 9525"/>
                              <a:gd name="connsiteX313" fmla="*/ 18050 w 28575"/>
                              <a:gd name="connsiteY313" fmla="*/ 3172 h 9525"/>
                              <a:gd name="connsiteX314" fmla="*/ 18050 w 28575"/>
                              <a:gd name="connsiteY314" fmla="*/ 6353 h 9525"/>
                              <a:gd name="connsiteX315" fmla="*/ 18050 w 28575"/>
                              <a:gd name="connsiteY315" fmla="*/ 6353 h 9525"/>
                              <a:gd name="connsiteX316" fmla="*/ 18050 w 28575"/>
                              <a:gd name="connsiteY316" fmla="*/ 6353 h 9525"/>
                              <a:gd name="connsiteX317" fmla="*/ 18050 w 28575"/>
                              <a:gd name="connsiteY317" fmla="*/ 9525 h 9525"/>
                              <a:gd name="connsiteX318" fmla="*/ 18050 w 28575"/>
                              <a:gd name="connsiteY318" fmla="*/ 6353 h 9525"/>
                              <a:gd name="connsiteX319" fmla="*/ 18050 w 28575"/>
                              <a:gd name="connsiteY319" fmla="*/ 6353 h 9525"/>
                              <a:gd name="connsiteX320" fmla="*/ 18050 w 28575"/>
                              <a:gd name="connsiteY320" fmla="*/ 3172 h 9525"/>
                              <a:gd name="connsiteX321" fmla="*/ 18050 w 28575"/>
                              <a:gd name="connsiteY321" fmla="*/ 3172 h 9525"/>
                              <a:gd name="connsiteX322" fmla="*/ 18050 w 28575"/>
                              <a:gd name="connsiteY322" fmla="*/ 6353 h 9525"/>
                              <a:gd name="connsiteX323" fmla="*/ 18050 w 28575"/>
                              <a:gd name="connsiteY323" fmla="*/ 6353 h 9525"/>
                              <a:gd name="connsiteX324" fmla="*/ 18050 w 28575"/>
                              <a:gd name="connsiteY324" fmla="*/ 6353 h 9525"/>
                              <a:gd name="connsiteX325" fmla="*/ 18050 w 28575"/>
                              <a:gd name="connsiteY325" fmla="*/ 3172 h 9525"/>
                              <a:gd name="connsiteX326" fmla="*/ 18050 w 28575"/>
                              <a:gd name="connsiteY326" fmla="*/ 3172 h 9525"/>
                              <a:gd name="connsiteX327" fmla="*/ 18050 w 28575"/>
                              <a:gd name="connsiteY327" fmla="*/ 3172 h 9525"/>
                              <a:gd name="connsiteX328" fmla="*/ 18050 w 28575"/>
                              <a:gd name="connsiteY328" fmla="*/ 3172 h 9525"/>
                              <a:gd name="connsiteX329" fmla="*/ 18050 w 28575"/>
                              <a:gd name="connsiteY329" fmla="*/ 3172 h 9525"/>
                              <a:gd name="connsiteX330" fmla="*/ 18050 w 28575"/>
                              <a:gd name="connsiteY330" fmla="*/ 3172 h 9525"/>
                              <a:gd name="connsiteX331" fmla="*/ 18050 w 28575"/>
                              <a:gd name="connsiteY331" fmla="*/ 3172 h 9525"/>
                              <a:gd name="connsiteX332" fmla="*/ 18050 w 28575"/>
                              <a:gd name="connsiteY332" fmla="*/ 3172 h 9525"/>
                              <a:gd name="connsiteX333" fmla="*/ 18802 w 28575"/>
                              <a:gd name="connsiteY333" fmla="*/ 3172 h 9525"/>
                              <a:gd name="connsiteX334" fmla="*/ 18802 w 28575"/>
                              <a:gd name="connsiteY334" fmla="*/ 3172 h 9525"/>
                              <a:gd name="connsiteX335" fmla="*/ 18802 w 28575"/>
                              <a:gd name="connsiteY335" fmla="*/ 3172 h 9525"/>
                              <a:gd name="connsiteX336" fmla="*/ 18802 w 28575"/>
                              <a:gd name="connsiteY336" fmla="*/ 3172 h 9525"/>
                              <a:gd name="connsiteX337" fmla="*/ 18802 w 28575"/>
                              <a:gd name="connsiteY337" fmla="*/ 3172 h 9525"/>
                              <a:gd name="connsiteX338" fmla="*/ 18802 w 28575"/>
                              <a:gd name="connsiteY338" fmla="*/ 6353 h 9525"/>
                              <a:gd name="connsiteX339" fmla="*/ 18802 w 28575"/>
                              <a:gd name="connsiteY339" fmla="*/ 6353 h 9525"/>
                              <a:gd name="connsiteX340" fmla="*/ 18802 w 28575"/>
                              <a:gd name="connsiteY340" fmla="*/ 6353 h 9525"/>
                              <a:gd name="connsiteX341" fmla="*/ 18802 w 28575"/>
                              <a:gd name="connsiteY341" fmla="*/ 6353 h 9525"/>
                              <a:gd name="connsiteX342" fmla="*/ 18802 w 28575"/>
                              <a:gd name="connsiteY342" fmla="*/ 6353 h 9525"/>
                              <a:gd name="connsiteX343" fmla="*/ 18802 w 28575"/>
                              <a:gd name="connsiteY343" fmla="*/ 6353 h 9525"/>
                              <a:gd name="connsiteX344" fmla="*/ 18802 w 28575"/>
                              <a:gd name="connsiteY344" fmla="*/ 6353 h 9525"/>
                              <a:gd name="connsiteX345" fmla="*/ 19555 w 28575"/>
                              <a:gd name="connsiteY345" fmla="*/ 6353 h 9525"/>
                              <a:gd name="connsiteX346" fmla="*/ 19555 w 28575"/>
                              <a:gd name="connsiteY346" fmla="*/ 6353 h 9525"/>
                              <a:gd name="connsiteX347" fmla="*/ 19555 w 28575"/>
                              <a:gd name="connsiteY347" fmla="*/ 6353 h 9525"/>
                              <a:gd name="connsiteX348" fmla="*/ 19555 w 28575"/>
                              <a:gd name="connsiteY348" fmla="*/ 6353 h 9525"/>
                              <a:gd name="connsiteX349" fmla="*/ 19555 w 28575"/>
                              <a:gd name="connsiteY349" fmla="*/ 6353 h 9525"/>
                              <a:gd name="connsiteX350" fmla="*/ 19555 w 28575"/>
                              <a:gd name="connsiteY350" fmla="*/ 6353 h 9525"/>
                              <a:gd name="connsiteX351" fmla="*/ 19555 w 28575"/>
                              <a:gd name="connsiteY351" fmla="*/ 6353 h 9525"/>
                              <a:gd name="connsiteX352" fmla="*/ 19555 w 28575"/>
                              <a:gd name="connsiteY352" fmla="*/ 6353 h 9525"/>
                              <a:gd name="connsiteX353" fmla="*/ 19555 w 28575"/>
                              <a:gd name="connsiteY353" fmla="*/ 6353 h 9525"/>
                              <a:gd name="connsiteX354" fmla="*/ 19555 w 28575"/>
                              <a:gd name="connsiteY354" fmla="*/ 6353 h 9525"/>
                              <a:gd name="connsiteX355" fmla="*/ 19555 w 28575"/>
                              <a:gd name="connsiteY355" fmla="*/ 9525 h 9525"/>
                              <a:gd name="connsiteX356" fmla="*/ 19555 w 28575"/>
                              <a:gd name="connsiteY356" fmla="*/ 9525 h 9525"/>
                              <a:gd name="connsiteX357" fmla="*/ 20307 w 28575"/>
                              <a:gd name="connsiteY357" fmla="*/ 9525 h 9525"/>
                              <a:gd name="connsiteX358" fmla="*/ 20307 w 28575"/>
                              <a:gd name="connsiteY358" fmla="*/ 9525 h 9525"/>
                              <a:gd name="connsiteX359" fmla="*/ 20307 w 28575"/>
                              <a:gd name="connsiteY359" fmla="*/ 9525 h 9525"/>
                              <a:gd name="connsiteX360" fmla="*/ 20307 w 28575"/>
                              <a:gd name="connsiteY360" fmla="*/ 6353 h 9525"/>
                              <a:gd name="connsiteX361" fmla="*/ 20307 w 28575"/>
                              <a:gd name="connsiteY361" fmla="*/ 3172 h 9525"/>
                              <a:gd name="connsiteX362" fmla="*/ 20307 w 28575"/>
                              <a:gd name="connsiteY362" fmla="*/ 3172 h 9525"/>
                              <a:gd name="connsiteX363" fmla="*/ 20307 w 28575"/>
                              <a:gd name="connsiteY363" fmla="*/ 3172 h 9525"/>
                              <a:gd name="connsiteX364" fmla="*/ 20307 w 28575"/>
                              <a:gd name="connsiteY364" fmla="*/ 3172 h 9525"/>
                              <a:gd name="connsiteX365" fmla="*/ 20307 w 28575"/>
                              <a:gd name="connsiteY365" fmla="*/ 0 h 9525"/>
                              <a:gd name="connsiteX366" fmla="*/ 20307 w 28575"/>
                              <a:gd name="connsiteY366" fmla="*/ 3172 h 9525"/>
                              <a:gd name="connsiteX367" fmla="*/ 20307 w 28575"/>
                              <a:gd name="connsiteY367" fmla="*/ 3172 h 9525"/>
                              <a:gd name="connsiteX368" fmla="*/ 20307 w 28575"/>
                              <a:gd name="connsiteY368" fmla="*/ 6353 h 9525"/>
                              <a:gd name="connsiteX369" fmla="*/ 21060 w 28575"/>
                              <a:gd name="connsiteY369" fmla="*/ 6353 h 9525"/>
                              <a:gd name="connsiteX370" fmla="*/ 21060 w 28575"/>
                              <a:gd name="connsiteY370" fmla="*/ 6353 h 9525"/>
                              <a:gd name="connsiteX371" fmla="*/ 21060 w 28575"/>
                              <a:gd name="connsiteY371" fmla="*/ 6353 h 9525"/>
                              <a:gd name="connsiteX372" fmla="*/ 21060 w 28575"/>
                              <a:gd name="connsiteY372" fmla="*/ 6353 h 9525"/>
                              <a:gd name="connsiteX373" fmla="*/ 21060 w 28575"/>
                              <a:gd name="connsiteY373" fmla="*/ 6353 h 9525"/>
                              <a:gd name="connsiteX374" fmla="*/ 21060 w 28575"/>
                              <a:gd name="connsiteY374" fmla="*/ 6353 h 9525"/>
                              <a:gd name="connsiteX375" fmla="*/ 21060 w 28575"/>
                              <a:gd name="connsiteY375" fmla="*/ 3172 h 9525"/>
                              <a:gd name="connsiteX376" fmla="*/ 21060 w 28575"/>
                              <a:gd name="connsiteY376" fmla="*/ 3172 h 9525"/>
                              <a:gd name="connsiteX377" fmla="*/ 21060 w 28575"/>
                              <a:gd name="connsiteY377" fmla="*/ 0 h 9525"/>
                              <a:gd name="connsiteX378" fmla="*/ 21060 w 28575"/>
                              <a:gd name="connsiteY378" fmla="*/ 3172 h 9525"/>
                              <a:gd name="connsiteX379" fmla="*/ 21060 w 28575"/>
                              <a:gd name="connsiteY379" fmla="*/ 3172 h 9525"/>
                              <a:gd name="connsiteX380" fmla="*/ 21060 w 28575"/>
                              <a:gd name="connsiteY380" fmla="*/ 3172 h 9525"/>
                              <a:gd name="connsiteX381" fmla="*/ 21803 w 28575"/>
                              <a:gd name="connsiteY381" fmla="*/ 3172 h 9525"/>
                              <a:gd name="connsiteX382" fmla="*/ 21803 w 28575"/>
                              <a:gd name="connsiteY382" fmla="*/ 3172 h 9525"/>
                              <a:gd name="connsiteX383" fmla="*/ 21803 w 28575"/>
                              <a:gd name="connsiteY383" fmla="*/ 6353 h 9525"/>
                              <a:gd name="connsiteX384" fmla="*/ 21803 w 28575"/>
                              <a:gd name="connsiteY384" fmla="*/ 6353 h 9525"/>
                              <a:gd name="connsiteX385" fmla="*/ 21803 w 28575"/>
                              <a:gd name="connsiteY385" fmla="*/ 6353 h 9525"/>
                              <a:gd name="connsiteX386" fmla="*/ 21803 w 28575"/>
                              <a:gd name="connsiteY386" fmla="*/ 6353 h 9525"/>
                              <a:gd name="connsiteX387" fmla="*/ 21803 w 28575"/>
                              <a:gd name="connsiteY387" fmla="*/ 6353 h 9525"/>
                              <a:gd name="connsiteX388" fmla="*/ 21803 w 28575"/>
                              <a:gd name="connsiteY388" fmla="*/ 6353 h 9525"/>
                              <a:gd name="connsiteX389" fmla="*/ 21803 w 28575"/>
                              <a:gd name="connsiteY389" fmla="*/ 6353 h 9525"/>
                              <a:gd name="connsiteX390" fmla="*/ 21803 w 28575"/>
                              <a:gd name="connsiteY390" fmla="*/ 6353 h 9525"/>
                              <a:gd name="connsiteX391" fmla="*/ 21803 w 28575"/>
                              <a:gd name="connsiteY391" fmla="*/ 6353 h 9525"/>
                              <a:gd name="connsiteX392" fmla="*/ 21803 w 28575"/>
                              <a:gd name="connsiteY392" fmla="*/ 3172 h 9525"/>
                              <a:gd name="connsiteX393" fmla="*/ 21803 w 28575"/>
                              <a:gd name="connsiteY393" fmla="*/ 3172 h 9525"/>
                              <a:gd name="connsiteX394" fmla="*/ 21803 w 28575"/>
                              <a:gd name="connsiteY394" fmla="*/ 6353 h 9525"/>
                              <a:gd name="connsiteX395" fmla="*/ 22555 w 28575"/>
                              <a:gd name="connsiteY395" fmla="*/ 3172 h 9525"/>
                              <a:gd name="connsiteX396" fmla="*/ 22555 w 28575"/>
                              <a:gd name="connsiteY396" fmla="*/ 6353 h 9525"/>
                              <a:gd name="connsiteX397" fmla="*/ 22555 w 28575"/>
                              <a:gd name="connsiteY397" fmla="*/ 6353 h 9525"/>
                              <a:gd name="connsiteX398" fmla="*/ 22555 w 28575"/>
                              <a:gd name="connsiteY398" fmla="*/ 3172 h 9525"/>
                              <a:gd name="connsiteX399" fmla="*/ 22555 w 28575"/>
                              <a:gd name="connsiteY399" fmla="*/ 6353 h 9525"/>
                              <a:gd name="connsiteX400" fmla="*/ 22555 w 28575"/>
                              <a:gd name="connsiteY400" fmla="*/ 3172 h 9525"/>
                              <a:gd name="connsiteX401" fmla="*/ 22555 w 28575"/>
                              <a:gd name="connsiteY401" fmla="*/ 3172 h 9525"/>
                              <a:gd name="connsiteX402" fmla="*/ 22555 w 28575"/>
                              <a:gd name="connsiteY402" fmla="*/ 6353 h 9525"/>
                              <a:gd name="connsiteX403" fmla="*/ 22555 w 28575"/>
                              <a:gd name="connsiteY403" fmla="*/ 6353 h 9525"/>
                              <a:gd name="connsiteX404" fmla="*/ 22555 w 28575"/>
                              <a:gd name="connsiteY404" fmla="*/ 6353 h 9525"/>
                              <a:gd name="connsiteX405" fmla="*/ 22555 w 28575"/>
                              <a:gd name="connsiteY405" fmla="*/ 9525 h 9525"/>
                              <a:gd name="connsiteX406" fmla="*/ 22555 w 28575"/>
                              <a:gd name="connsiteY406" fmla="*/ 3172 h 9525"/>
                              <a:gd name="connsiteX407" fmla="*/ 22555 w 28575"/>
                              <a:gd name="connsiteY407" fmla="*/ 3172 h 9525"/>
                              <a:gd name="connsiteX408" fmla="*/ 22555 w 28575"/>
                              <a:gd name="connsiteY408" fmla="*/ 3172 h 9525"/>
                              <a:gd name="connsiteX409" fmla="*/ 22555 w 28575"/>
                              <a:gd name="connsiteY409" fmla="*/ 3172 h 9525"/>
                              <a:gd name="connsiteX410" fmla="*/ 22555 w 28575"/>
                              <a:gd name="connsiteY410" fmla="*/ 6353 h 9525"/>
                              <a:gd name="connsiteX411" fmla="*/ 22555 w 28575"/>
                              <a:gd name="connsiteY411" fmla="*/ 6353 h 9525"/>
                              <a:gd name="connsiteX412" fmla="*/ 22555 w 28575"/>
                              <a:gd name="connsiteY412" fmla="*/ 3172 h 9525"/>
                              <a:gd name="connsiteX413" fmla="*/ 23308 w 28575"/>
                              <a:gd name="connsiteY413" fmla="*/ 3172 h 9525"/>
                              <a:gd name="connsiteX414" fmla="*/ 23308 w 28575"/>
                              <a:gd name="connsiteY414" fmla="*/ 3172 h 9525"/>
                              <a:gd name="connsiteX415" fmla="*/ 23308 w 28575"/>
                              <a:gd name="connsiteY415" fmla="*/ 6353 h 9525"/>
                              <a:gd name="connsiteX416" fmla="*/ 23308 w 28575"/>
                              <a:gd name="connsiteY416" fmla="*/ 6353 h 9525"/>
                              <a:gd name="connsiteX417" fmla="*/ 23308 w 28575"/>
                              <a:gd name="connsiteY417" fmla="*/ 3172 h 9525"/>
                              <a:gd name="connsiteX418" fmla="*/ 23308 w 28575"/>
                              <a:gd name="connsiteY418" fmla="*/ 3172 h 9525"/>
                              <a:gd name="connsiteX419" fmla="*/ 23308 w 28575"/>
                              <a:gd name="connsiteY419" fmla="*/ 3172 h 9525"/>
                              <a:gd name="connsiteX420" fmla="*/ 23308 w 28575"/>
                              <a:gd name="connsiteY420" fmla="*/ 3172 h 9525"/>
                              <a:gd name="connsiteX421" fmla="*/ 23308 w 28575"/>
                              <a:gd name="connsiteY421" fmla="*/ 6353 h 9525"/>
                              <a:gd name="connsiteX422" fmla="*/ 23308 w 28575"/>
                              <a:gd name="connsiteY422" fmla="*/ 3172 h 9525"/>
                              <a:gd name="connsiteX423" fmla="*/ 23308 w 28575"/>
                              <a:gd name="connsiteY423" fmla="*/ 6353 h 9525"/>
                              <a:gd name="connsiteX424" fmla="*/ 23308 w 28575"/>
                              <a:gd name="connsiteY424" fmla="*/ 3172 h 9525"/>
                              <a:gd name="connsiteX425" fmla="*/ 24060 w 28575"/>
                              <a:gd name="connsiteY425" fmla="*/ 3172 h 9525"/>
                              <a:gd name="connsiteX426" fmla="*/ 24060 w 28575"/>
                              <a:gd name="connsiteY426" fmla="*/ 6353 h 9525"/>
                              <a:gd name="connsiteX427" fmla="*/ 24060 w 28575"/>
                              <a:gd name="connsiteY427" fmla="*/ 6353 h 9525"/>
                              <a:gd name="connsiteX428" fmla="*/ 24060 w 28575"/>
                              <a:gd name="connsiteY428" fmla="*/ 6353 h 9525"/>
                              <a:gd name="connsiteX429" fmla="*/ 24060 w 28575"/>
                              <a:gd name="connsiteY429" fmla="*/ 3172 h 9525"/>
                              <a:gd name="connsiteX430" fmla="*/ 24060 w 28575"/>
                              <a:gd name="connsiteY430" fmla="*/ 3172 h 9525"/>
                              <a:gd name="connsiteX431" fmla="*/ 24060 w 28575"/>
                              <a:gd name="connsiteY431" fmla="*/ 3172 h 9525"/>
                              <a:gd name="connsiteX432" fmla="*/ 24060 w 28575"/>
                              <a:gd name="connsiteY432" fmla="*/ 3172 h 9525"/>
                              <a:gd name="connsiteX433" fmla="*/ 24060 w 28575"/>
                              <a:gd name="connsiteY433" fmla="*/ 6353 h 9525"/>
                              <a:gd name="connsiteX434" fmla="*/ 24060 w 28575"/>
                              <a:gd name="connsiteY434" fmla="*/ 6353 h 9525"/>
                              <a:gd name="connsiteX435" fmla="*/ 24060 w 28575"/>
                              <a:gd name="connsiteY435" fmla="*/ 3172 h 9525"/>
                              <a:gd name="connsiteX436" fmla="*/ 24060 w 28575"/>
                              <a:gd name="connsiteY436" fmla="*/ 6353 h 9525"/>
                              <a:gd name="connsiteX437" fmla="*/ 24813 w 28575"/>
                              <a:gd name="connsiteY437" fmla="*/ 3172 h 9525"/>
                              <a:gd name="connsiteX438" fmla="*/ 24813 w 28575"/>
                              <a:gd name="connsiteY438" fmla="*/ 3172 h 9525"/>
                              <a:gd name="connsiteX439" fmla="*/ 24813 w 28575"/>
                              <a:gd name="connsiteY439" fmla="*/ 6353 h 9525"/>
                              <a:gd name="connsiteX440" fmla="*/ 24813 w 28575"/>
                              <a:gd name="connsiteY440" fmla="*/ 3172 h 9525"/>
                              <a:gd name="connsiteX441" fmla="*/ 24813 w 28575"/>
                              <a:gd name="connsiteY441" fmla="*/ 6353 h 9525"/>
                              <a:gd name="connsiteX442" fmla="*/ 24813 w 28575"/>
                              <a:gd name="connsiteY442" fmla="*/ 6353 h 9525"/>
                              <a:gd name="connsiteX443" fmla="*/ 24813 w 28575"/>
                              <a:gd name="connsiteY443" fmla="*/ 6353 h 9525"/>
                              <a:gd name="connsiteX444" fmla="*/ 24813 w 28575"/>
                              <a:gd name="connsiteY444" fmla="*/ 3172 h 9525"/>
                              <a:gd name="connsiteX445" fmla="*/ 24813 w 28575"/>
                              <a:gd name="connsiteY445" fmla="*/ 3172 h 9525"/>
                              <a:gd name="connsiteX446" fmla="*/ 24813 w 28575"/>
                              <a:gd name="connsiteY446" fmla="*/ 3172 h 9525"/>
                              <a:gd name="connsiteX447" fmla="*/ 24813 w 28575"/>
                              <a:gd name="connsiteY447" fmla="*/ 0 h 9525"/>
                              <a:gd name="connsiteX448" fmla="*/ 24813 w 28575"/>
                              <a:gd name="connsiteY448" fmla="*/ 0 h 9525"/>
                              <a:gd name="connsiteX449" fmla="*/ 25565 w 28575"/>
                              <a:gd name="connsiteY449" fmla="*/ 0 h 9525"/>
                              <a:gd name="connsiteX450" fmla="*/ 25565 w 28575"/>
                              <a:gd name="connsiteY450" fmla="*/ 0 h 9525"/>
                              <a:gd name="connsiteX451" fmla="*/ 25565 w 28575"/>
                              <a:gd name="connsiteY451" fmla="*/ 3172 h 9525"/>
                              <a:gd name="connsiteX452" fmla="*/ 25565 w 28575"/>
                              <a:gd name="connsiteY452" fmla="*/ 3172 h 9525"/>
                              <a:gd name="connsiteX453" fmla="*/ 25565 w 28575"/>
                              <a:gd name="connsiteY453" fmla="*/ 6353 h 9525"/>
                              <a:gd name="connsiteX454" fmla="*/ 25565 w 28575"/>
                              <a:gd name="connsiteY454" fmla="*/ 6353 h 9525"/>
                              <a:gd name="connsiteX455" fmla="*/ 25565 w 28575"/>
                              <a:gd name="connsiteY455" fmla="*/ 3172 h 9525"/>
                              <a:gd name="connsiteX456" fmla="*/ 25565 w 28575"/>
                              <a:gd name="connsiteY456" fmla="*/ 3172 h 9525"/>
                              <a:gd name="connsiteX457" fmla="*/ 25565 w 28575"/>
                              <a:gd name="connsiteY457" fmla="*/ 3172 h 9525"/>
                              <a:gd name="connsiteX458" fmla="*/ 25565 w 28575"/>
                              <a:gd name="connsiteY458" fmla="*/ 0 h 9525"/>
                              <a:gd name="connsiteX459" fmla="*/ 25565 w 28575"/>
                              <a:gd name="connsiteY459" fmla="*/ 3172 h 9525"/>
                              <a:gd name="connsiteX460" fmla="*/ 25565 w 28575"/>
                              <a:gd name="connsiteY460" fmla="*/ 6353 h 9525"/>
                              <a:gd name="connsiteX461" fmla="*/ 26318 w 28575"/>
                              <a:gd name="connsiteY461" fmla="*/ 6353 h 9525"/>
                              <a:gd name="connsiteX462" fmla="*/ 26318 w 28575"/>
                              <a:gd name="connsiteY462" fmla="*/ 6353 h 9525"/>
                              <a:gd name="connsiteX463" fmla="*/ 26318 w 28575"/>
                              <a:gd name="connsiteY463" fmla="*/ 6353 h 9525"/>
                              <a:gd name="connsiteX464" fmla="*/ 26318 w 28575"/>
                              <a:gd name="connsiteY464" fmla="*/ 6353 h 9525"/>
                              <a:gd name="connsiteX465" fmla="*/ 26318 w 28575"/>
                              <a:gd name="connsiteY465" fmla="*/ 3172 h 9525"/>
                              <a:gd name="connsiteX466" fmla="*/ 26318 w 28575"/>
                              <a:gd name="connsiteY466" fmla="*/ 6353 h 9525"/>
                              <a:gd name="connsiteX467" fmla="*/ 26318 w 28575"/>
                              <a:gd name="connsiteY467" fmla="*/ 6353 h 9525"/>
                              <a:gd name="connsiteX468" fmla="*/ 26318 w 28575"/>
                              <a:gd name="connsiteY468" fmla="*/ 6353 h 9525"/>
                              <a:gd name="connsiteX469" fmla="*/ 26318 w 28575"/>
                              <a:gd name="connsiteY469" fmla="*/ 6353 h 9525"/>
                              <a:gd name="connsiteX470" fmla="*/ 26318 w 28575"/>
                              <a:gd name="connsiteY470" fmla="*/ 6353 h 9525"/>
                              <a:gd name="connsiteX471" fmla="*/ 26318 w 28575"/>
                              <a:gd name="connsiteY471" fmla="*/ 6353 h 9525"/>
                              <a:gd name="connsiteX472" fmla="*/ 26318 w 28575"/>
                              <a:gd name="connsiteY472" fmla="*/ 6353 h 9525"/>
                              <a:gd name="connsiteX473" fmla="*/ 26318 w 28575"/>
                              <a:gd name="connsiteY473" fmla="*/ 3172 h 9525"/>
                              <a:gd name="connsiteX474" fmla="*/ 26318 w 28575"/>
                              <a:gd name="connsiteY474" fmla="*/ 6353 h 9525"/>
                              <a:gd name="connsiteX475" fmla="*/ 27070 w 28575"/>
                              <a:gd name="connsiteY475" fmla="*/ 6353 h 9525"/>
                              <a:gd name="connsiteX476" fmla="*/ 27070 w 28575"/>
                              <a:gd name="connsiteY476" fmla="*/ 6353 h 9525"/>
                              <a:gd name="connsiteX477" fmla="*/ 27070 w 28575"/>
                              <a:gd name="connsiteY477" fmla="*/ 6353 h 9525"/>
                              <a:gd name="connsiteX478" fmla="*/ 27070 w 28575"/>
                              <a:gd name="connsiteY478" fmla="*/ 6353 h 9525"/>
                              <a:gd name="connsiteX479" fmla="*/ 27070 w 28575"/>
                              <a:gd name="connsiteY479" fmla="*/ 6353 h 9525"/>
                              <a:gd name="connsiteX480" fmla="*/ 27070 w 28575"/>
                              <a:gd name="connsiteY480" fmla="*/ 6353 h 9525"/>
                              <a:gd name="connsiteX481" fmla="*/ 27070 w 28575"/>
                              <a:gd name="connsiteY481" fmla="*/ 9525 h 9525"/>
                              <a:gd name="connsiteX482" fmla="*/ 27070 w 28575"/>
                              <a:gd name="connsiteY482" fmla="*/ 6353 h 9525"/>
                              <a:gd name="connsiteX483" fmla="*/ 27070 w 28575"/>
                              <a:gd name="connsiteY483" fmla="*/ 6353 h 9525"/>
                              <a:gd name="connsiteX484" fmla="*/ 27070 w 28575"/>
                              <a:gd name="connsiteY484" fmla="*/ 9525 h 9525"/>
                              <a:gd name="connsiteX485" fmla="*/ 27070 w 28575"/>
                              <a:gd name="connsiteY485" fmla="*/ 9525 h 9525"/>
                              <a:gd name="connsiteX486" fmla="*/ 27070 w 28575"/>
                              <a:gd name="connsiteY486" fmla="*/ 6353 h 9525"/>
                              <a:gd name="connsiteX487" fmla="*/ 27823 w 28575"/>
                              <a:gd name="connsiteY487" fmla="*/ 6353 h 9525"/>
                              <a:gd name="connsiteX488" fmla="*/ 27823 w 28575"/>
                              <a:gd name="connsiteY488" fmla="*/ 6353 h 9525"/>
                              <a:gd name="connsiteX489" fmla="*/ 27823 w 28575"/>
                              <a:gd name="connsiteY489" fmla="*/ 6353 h 9525"/>
                              <a:gd name="connsiteX490" fmla="*/ 27823 w 28575"/>
                              <a:gd name="connsiteY490" fmla="*/ 6353 h 9525"/>
                              <a:gd name="connsiteX491" fmla="*/ 27823 w 28575"/>
                              <a:gd name="connsiteY491" fmla="*/ 6353 h 9525"/>
                              <a:gd name="connsiteX492" fmla="*/ 27823 w 28575"/>
                              <a:gd name="connsiteY492" fmla="*/ 6353 h 9525"/>
                              <a:gd name="connsiteX493" fmla="*/ 27823 w 28575"/>
                              <a:gd name="connsiteY493" fmla="*/ 3172 h 9525"/>
                              <a:gd name="connsiteX494" fmla="*/ 27823 w 28575"/>
                              <a:gd name="connsiteY494" fmla="*/ 3172 h 9525"/>
                              <a:gd name="connsiteX495" fmla="*/ 27823 w 28575"/>
                              <a:gd name="connsiteY495" fmla="*/ 3172 h 9525"/>
                              <a:gd name="connsiteX496" fmla="*/ 27823 w 28575"/>
                              <a:gd name="connsiteY496" fmla="*/ 6353 h 9525"/>
                              <a:gd name="connsiteX497" fmla="*/ 27823 w 28575"/>
                              <a:gd name="connsiteY497" fmla="*/ 6353 h 9525"/>
                              <a:gd name="connsiteX498" fmla="*/ 27823 w 28575"/>
                              <a:gd name="connsiteY498" fmla="*/ 9525 h 9525"/>
                              <a:gd name="connsiteX499" fmla="*/ 27823 w 28575"/>
                              <a:gd name="connsiteY499" fmla="*/ 9525 h 9525"/>
                              <a:gd name="connsiteX500" fmla="*/ 27823 w 28575"/>
                              <a:gd name="connsiteY500" fmla="*/ 6353 h 9525"/>
                              <a:gd name="connsiteX501" fmla="*/ 27823 w 28575"/>
                              <a:gd name="connsiteY501" fmla="*/ 9525 h 9525"/>
                              <a:gd name="connsiteX502" fmla="*/ 27823 w 28575"/>
                              <a:gd name="connsiteY502" fmla="*/ 6353 h 9525"/>
                              <a:gd name="connsiteX503" fmla="*/ 27823 w 28575"/>
                              <a:gd name="connsiteY503" fmla="*/ 3172 h 9525"/>
                              <a:gd name="connsiteX504" fmla="*/ 27823 w 28575"/>
                              <a:gd name="connsiteY504" fmla="*/ 6353 h 9525"/>
                              <a:gd name="connsiteX505" fmla="*/ 28575 w 28575"/>
                              <a:gd name="connsiteY505" fmla="*/ 6353 h 9525"/>
                              <a:gd name="connsiteX506" fmla="*/ 28575 w 28575"/>
                              <a:gd name="connsiteY506" fmla="*/ 6353 h 9525"/>
                              <a:gd name="connsiteX507" fmla="*/ 28575 w 28575"/>
                              <a:gd name="connsiteY507" fmla="*/ 9525 h 9525"/>
                              <a:gd name="connsiteX508" fmla="*/ 28575 w 28575"/>
                              <a:gd name="connsiteY508" fmla="*/ 6353 h 9525"/>
                              <a:gd name="connsiteX509" fmla="*/ 28575 w 28575"/>
                              <a:gd name="connsiteY509" fmla="*/ 6353 h 9525"/>
                              <a:gd name="connsiteX510" fmla="*/ 28575 w 28575"/>
                              <a:gd name="connsiteY510" fmla="*/ 3172 h 9525"/>
                              <a:gd name="connsiteX511" fmla="*/ 28575 w 28575"/>
                              <a:gd name="connsiteY511" fmla="*/ 3172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6353"/>
                                </a:moveTo>
                                <a:lnTo>
                                  <a:pt x="0" y="6353"/>
                                </a:lnTo>
                                <a:lnTo>
                                  <a:pt x="0" y="6353"/>
                                </a:lnTo>
                                <a:lnTo>
                                  <a:pt x="0" y="6353"/>
                                </a:lnTo>
                                <a:lnTo>
                                  <a:pt x="0" y="6353"/>
                                </a:lnTo>
                                <a:lnTo>
                                  <a:pt x="0" y="6353"/>
                                </a:lnTo>
                                <a:lnTo>
                                  <a:pt x="0" y="6353"/>
                                </a:lnTo>
                                <a:lnTo>
                                  <a:pt x="0" y="3172"/>
                                </a:lnTo>
                                <a:lnTo>
                                  <a:pt x="0" y="3172"/>
                                </a:lnTo>
                                <a:lnTo>
                                  <a:pt x="0" y="3172"/>
                                </a:lnTo>
                                <a:lnTo>
                                  <a:pt x="0" y="3172"/>
                                </a:lnTo>
                                <a:lnTo>
                                  <a:pt x="752" y="3172"/>
                                </a:lnTo>
                                <a:lnTo>
                                  <a:pt x="752" y="3172"/>
                                </a:lnTo>
                                <a:lnTo>
                                  <a:pt x="752" y="6353"/>
                                </a:lnTo>
                                <a:lnTo>
                                  <a:pt x="752" y="6353"/>
                                </a:lnTo>
                                <a:lnTo>
                                  <a:pt x="752" y="9525"/>
                                </a:lnTo>
                                <a:lnTo>
                                  <a:pt x="752" y="6353"/>
                                </a:lnTo>
                                <a:lnTo>
                                  <a:pt x="752" y="6353"/>
                                </a:lnTo>
                                <a:lnTo>
                                  <a:pt x="752" y="6353"/>
                                </a:lnTo>
                                <a:lnTo>
                                  <a:pt x="752" y="6353"/>
                                </a:lnTo>
                                <a:lnTo>
                                  <a:pt x="752" y="6353"/>
                                </a:lnTo>
                                <a:lnTo>
                                  <a:pt x="752" y="3172"/>
                                </a:lnTo>
                                <a:lnTo>
                                  <a:pt x="752" y="6353"/>
                                </a:lnTo>
                                <a:lnTo>
                                  <a:pt x="1505" y="6353"/>
                                </a:lnTo>
                                <a:lnTo>
                                  <a:pt x="1505" y="6353"/>
                                </a:lnTo>
                                <a:lnTo>
                                  <a:pt x="1505" y="6353"/>
                                </a:lnTo>
                                <a:lnTo>
                                  <a:pt x="1505" y="6353"/>
                                </a:lnTo>
                                <a:lnTo>
                                  <a:pt x="1505" y="3172"/>
                                </a:lnTo>
                                <a:lnTo>
                                  <a:pt x="1505" y="3172"/>
                                </a:lnTo>
                                <a:lnTo>
                                  <a:pt x="1505" y="3172"/>
                                </a:lnTo>
                                <a:lnTo>
                                  <a:pt x="1505" y="3172"/>
                                </a:lnTo>
                                <a:lnTo>
                                  <a:pt x="1505" y="6353"/>
                                </a:lnTo>
                                <a:lnTo>
                                  <a:pt x="1505" y="3172"/>
                                </a:lnTo>
                                <a:lnTo>
                                  <a:pt x="1505" y="6353"/>
                                </a:lnTo>
                                <a:lnTo>
                                  <a:pt x="1505" y="6353"/>
                                </a:lnTo>
                                <a:lnTo>
                                  <a:pt x="1505" y="3172"/>
                                </a:lnTo>
                                <a:lnTo>
                                  <a:pt x="1505" y="9525"/>
                                </a:lnTo>
                                <a:lnTo>
                                  <a:pt x="2257" y="6353"/>
                                </a:lnTo>
                                <a:lnTo>
                                  <a:pt x="2257" y="3172"/>
                                </a:lnTo>
                                <a:lnTo>
                                  <a:pt x="2257" y="3172"/>
                                </a:lnTo>
                                <a:lnTo>
                                  <a:pt x="2257" y="6353"/>
                                </a:lnTo>
                                <a:lnTo>
                                  <a:pt x="2257" y="6353"/>
                                </a:lnTo>
                                <a:lnTo>
                                  <a:pt x="2257" y="6353"/>
                                </a:lnTo>
                                <a:lnTo>
                                  <a:pt x="2257" y="9525"/>
                                </a:lnTo>
                                <a:lnTo>
                                  <a:pt x="2257" y="6353"/>
                                </a:lnTo>
                                <a:lnTo>
                                  <a:pt x="2257" y="6353"/>
                                </a:lnTo>
                                <a:lnTo>
                                  <a:pt x="2257" y="9525"/>
                                </a:lnTo>
                                <a:lnTo>
                                  <a:pt x="2257" y="6353"/>
                                </a:lnTo>
                                <a:lnTo>
                                  <a:pt x="2257" y="9525"/>
                                </a:lnTo>
                                <a:lnTo>
                                  <a:pt x="3010" y="6353"/>
                                </a:lnTo>
                                <a:lnTo>
                                  <a:pt x="3010" y="3172"/>
                                </a:lnTo>
                                <a:lnTo>
                                  <a:pt x="3010" y="3172"/>
                                </a:lnTo>
                                <a:lnTo>
                                  <a:pt x="3010" y="3172"/>
                                </a:lnTo>
                                <a:lnTo>
                                  <a:pt x="3010" y="3172"/>
                                </a:lnTo>
                                <a:lnTo>
                                  <a:pt x="3010" y="3172"/>
                                </a:lnTo>
                                <a:lnTo>
                                  <a:pt x="3010" y="6353"/>
                                </a:lnTo>
                                <a:lnTo>
                                  <a:pt x="3010" y="6353"/>
                                </a:lnTo>
                                <a:lnTo>
                                  <a:pt x="3010" y="6353"/>
                                </a:lnTo>
                                <a:lnTo>
                                  <a:pt x="3010" y="6353"/>
                                </a:lnTo>
                                <a:lnTo>
                                  <a:pt x="3010" y="6353"/>
                                </a:lnTo>
                                <a:lnTo>
                                  <a:pt x="3010" y="3172"/>
                                </a:lnTo>
                                <a:lnTo>
                                  <a:pt x="3010" y="3172"/>
                                </a:lnTo>
                                <a:lnTo>
                                  <a:pt x="3010" y="3172"/>
                                </a:lnTo>
                                <a:lnTo>
                                  <a:pt x="3010" y="3172"/>
                                </a:lnTo>
                                <a:lnTo>
                                  <a:pt x="3010" y="6353"/>
                                </a:lnTo>
                                <a:lnTo>
                                  <a:pt x="3010" y="6353"/>
                                </a:lnTo>
                                <a:lnTo>
                                  <a:pt x="3010" y="3172"/>
                                </a:lnTo>
                                <a:lnTo>
                                  <a:pt x="3762" y="6353"/>
                                </a:lnTo>
                                <a:lnTo>
                                  <a:pt x="3762" y="0"/>
                                </a:lnTo>
                                <a:lnTo>
                                  <a:pt x="3762" y="3172"/>
                                </a:lnTo>
                                <a:lnTo>
                                  <a:pt x="3762" y="6353"/>
                                </a:lnTo>
                                <a:lnTo>
                                  <a:pt x="3762" y="6353"/>
                                </a:lnTo>
                                <a:lnTo>
                                  <a:pt x="3762" y="6353"/>
                                </a:lnTo>
                                <a:lnTo>
                                  <a:pt x="3762" y="6353"/>
                                </a:lnTo>
                                <a:lnTo>
                                  <a:pt x="3762" y="3172"/>
                                </a:lnTo>
                                <a:lnTo>
                                  <a:pt x="3762" y="3172"/>
                                </a:lnTo>
                                <a:lnTo>
                                  <a:pt x="3762" y="3172"/>
                                </a:lnTo>
                                <a:lnTo>
                                  <a:pt x="3762" y="6353"/>
                                </a:lnTo>
                                <a:lnTo>
                                  <a:pt x="3762" y="9525"/>
                                </a:lnTo>
                                <a:lnTo>
                                  <a:pt x="4515" y="6353"/>
                                </a:lnTo>
                                <a:lnTo>
                                  <a:pt x="4515" y="6353"/>
                                </a:lnTo>
                                <a:lnTo>
                                  <a:pt x="4515" y="6353"/>
                                </a:lnTo>
                                <a:lnTo>
                                  <a:pt x="4515" y="3172"/>
                                </a:lnTo>
                                <a:lnTo>
                                  <a:pt x="4515" y="0"/>
                                </a:lnTo>
                                <a:lnTo>
                                  <a:pt x="4515" y="3172"/>
                                </a:lnTo>
                                <a:lnTo>
                                  <a:pt x="4515" y="3172"/>
                                </a:lnTo>
                                <a:lnTo>
                                  <a:pt x="4515" y="3172"/>
                                </a:lnTo>
                                <a:lnTo>
                                  <a:pt x="4515" y="6353"/>
                                </a:lnTo>
                                <a:lnTo>
                                  <a:pt x="4515" y="6353"/>
                                </a:lnTo>
                                <a:lnTo>
                                  <a:pt x="4515" y="6353"/>
                                </a:lnTo>
                                <a:lnTo>
                                  <a:pt x="4515" y="6353"/>
                                </a:lnTo>
                                <a:lnTo>
                                  <a:pt x="5267" y="6353"/>
                                </a:lnTo>
                                <a:lnTo>
                                  <a:pt x="5267" y="6353"/>
                                </a:lnTo>
                                <a:lnTo>
                                  <a:pt x="5267" y="3172"/>
                                </a:lnTo>
                                <a:lnTo>
                                  <a:pt x="5267" y="3172"/>
                                </a:lnTo>
                                <a:lnTo>
                                  <a:pt x="5267" y="3172"/>
                                </a:lnTo>
                                <a:lnTo>
                                  <a:pt x="5267" y="3172"/>
                                </a:lnTo>
                                <a:lnTo>
                                  <a:pt x="5267" y="6353"/>
                                </a:lnTo>
                                <a:lnTo>
                                  <a:pt x="5267" y="6353"/>
                                </a:lnTo>
                                <a:lnTo>
                                  <a:pt x="5267" y="6353"/>
                                </a:lnTo>
                                <a:lnTo>
                                  <a:pt x="5267" y="3172"/>
                                </a:lnTo>
                                <a:lnTo>
                                  <a:pt x="5267" y="3172"/>
                                </a:lnTo>
                                <a:lnTo>
                                  <a:pt x="5267" y="3172"/>
                                </a:lnTo>
                                <a:lnTo>
                                  <a:pt x="6020" y="6353"/>
                                </a:lnTo>
                                <a:lnTo>
                                  <a:pt x="6020" y="6353"/>
                                </a:lnTo>
                                <a:lnTo>
                                  <a:pt x="6020" y="6353"/>
                                </a:lnTo>
                                <a:lnTo>
                                  <a:pt x="6020" y="3172"/>
                                </a:lnTo>
                                <a:lnTo>
                                  <a:pt x="6020" y="3172"/>
                                </a:lnTo>
                                <a:lnTo>
                                  <a:pt x="6020" y="3172"/>
                                </a:lnTo>
                                <a:lnTo>
                                  <a:pt x="6020" y="3172"/>
                                </a:lnTo>
                                <a:lnTo>
                                  <a:pt x="6020" y="3172"/>
                                </a:lnTo>
                                <a:lnTo>
                                  <a:pt x="6020" y="6353"/>
                                </a:lnTo>
                                <a:lnTo>
                                  <a:pt x="6020" y="3172"/>
                                </a:lnTo>
                                <a:lnTo>
                                  <a:pt x="6020" y="3172"/>
                                </a:lnTo>
                                <a:lnTo>
                                  <a:pt x="6020" y="3172"/>
                                </a:lnTo>
                                <a:lnTo>
                                  <a:pt x="6020" y="6353"/>
                                </a:lnTo>
                                <a:lnTo>
                                  <a:pt x="6020" y="6353"/>
                                </a:lnTo>
                                <a:lnTo>
                                  <a:pt x="6772" y="9525"/>
                                </a:lnTo>
                                <a:lnTo>
                                  <a:pt x="6772" y="9525"/>
                                </a:lnTo>
                                <a:lnTo>
                                  <a:pt x="6772" y="6353"/>
                                </a:lnTo>
                                <a:lnTo>
                                  <a:pt x="6772" y="3172"/>
                                </a:lnTo>
                                <a:lnTo>
                                  <a:pt x="6772" y="3172"/>
                                </a:lnTo>
                                <a:lnTo>
                                  <a:pt x="6772" y="0"/>
                                </a:lnTo>
                                <a:lnTo>
                                  <a:pt x="6772" y="3172"/>
                                </a:lnTo>
                                <a:lnTo>
                                  <a:pt x="6772" y="6353"/>
                                </a:lnTo>
                                <a:lnTo>
                                  <a:pt x="6772" y="6353"/>
                                </a:lnTo>
                                <a:lnTo>
                                  <a:pt x="6772" y="9525"/>
                                </a:lnTo>
                                <a:lnTo>
                                  <a:pt x="6772" y="6353"/>
                                </a:lnTo>
                                <a:lnTo>
                                  <a:pt x="6772" y="6353"/>
                                </a:lnTo>
                                <a:lnTo>
                                  <a:pt x="7515" y="6353"/>
                                </a:lnTo>
                                <a:lnTo>
                                  <a:pt x="7515" y="6353"/>
                                </a:lnTo>
                                <a:lnTo>
                                  <a:pt x="7515" y="6353"/>
                                </a:lnTo>
                                <a:lnTo>
                                  <a:pt x="7515" y="6353"/>
                                </a:lnTo>
                                <a:lnTo>
                                  <a:pt x="7515" y="6353"/>
                                </a:lnTo>
                                <a:lnTo>
                                  <a:pt x="7515" y="6353"/>
                                </a:lnTo>
                                <a:lnTo>
                                  <a:pt x="7515" y="6353"/>
                                </a:lnTo>
                                <a:lnTo>
                                  <a:pt x="7515" y="6353"/>
                                </a:lnTo>
                                <a:lnTo>
                                  <a:pt x="7515" y="6353"/>
                                </a:lnTo>
                                <a:lnTo>
                                  <a:pt x="7515" y="6353"/>
                                </a:lnTo>
                                <a:lnTo>
                                  <a:pt x="7515" y="6353"/>
                                </a:lnTo>
                                <a:lnTo>
                                  <a:pt x="7515" y="3172"/>
                                </a:lnTo>
                                <a:lnTo>
                                  <a:pt x="8268" y="3172"/>
                                </a:lnTo>
                                <a:lnTo>
                                  <a:pt x="8268" y="3172"/>
                                </a:lnTo>
                                <a:lnTo>
                                  <a:pt x="8268" y="3172"/>
                                </a:lnTo>
                                <a:lnTo>
                                  <a:pt x="8268" y="6353"/>
                                </a:lnTo>
                                <a:lnTo>
                                  <a:pt x="8268" y="6353"/>
                                </a:lnTo>
                                <a:lnTo>
                                  <a:pt x="8268" y="6353"/>
                                </a:lnTo>
                                <a:lnTo>
                                  <a:pt x="8268" y="6353"/>
                                </a:lnTo>
                                <a:lnTo>
                                  <a:pt x="8268" y="6353"/>
                                </a:lnTo>
                                <a:lnTo>
                                  <a:pt x="8268" y="6353"/>
                                </a:lnTo>
                                <a:lnTo>
                                  <a:pt x="8268" y="3172"/>
                                </a:lnTo>
                                <a:lnTo>
                                  <a:pt x="8268" y="6353"/>
                                </a:lnTo>
                                <a:lnTo>
                                  <a:pt x="8268" y="6353"/>
                                </a:lnTo>
                                <a:lnTo>
                                  <a:pt x="8268" y="6353"/>
                                </a:lnTo>
                                <a:lnTo>
                                  <a:pt x="8268" y="6353"/>
                                </a:lnTo>
                                <a:lnTo>
                                  <a:pt x="8268" y="6353"/>
                                </a:lnTo>
                                <a:lnTo>
                                  <a:pt x="8268" y="6353"/>
                                </a:lnTo>
                                <a:lnTo>
                                  <a:pt x="8268" y="6353"/>
                                </a:lnTo>
                                <a:lnTo>
                                  <a:pt x="8268" y="3172"/>
                                </a:lnTo>
                                <a:lnTo>
                                  <a:pt x="9020" y="6353"/>
                                </a:lnTo>
                                <a:lnTo>
                                  <a:pt x="9020" y="3172"/>
                                </a:lnTo>
                                <a:lnTo>
                                  <a:pt x="9020" y="3172"/>
                                </a:lnTo>
                                <a:lnTo>
                                  <a:pt x="9020" y="6353"/>
                                </a:lnTo>
                                <a:lnTo>
                                  <a:pt x="9020" y="6353"/>
                                </a:lnTo>
                                <a:lnTo>
                                  <a:pt x="9020" y="6353"/>
                                </a:lnTo>
                                <a:lnTo>
                                  <a:pt x="9020" y="6353"/>
                                </a:lnTo>
                                <a:lnTo>
                                  <a:pt x="9020" y="6353"/>
                                </a:lnTo>
                                <a:lnTo>
                                  <a:pt x="9020" y="6353"/>
                                </a:lnTo>
                                <a:lnTo>
                                  <a:pt x="9020" y="3172"/>
                                </a:lnTo>
                                <a:lnTo>
                                  <a:pt x="9020" y="6353"/>
                                </a:lnTo>
                                <a:lnTo>
                                  <a:pt x="9020" y="6353"/>
                                </a:lnTo>
                                <a:lnTo>
                                  <a:pt x="9773" y="6353"/>
                                </a:lnTo>
                                <a:lnTo>
                                  <a:pt x="9773" y="6353"/>
                                </a:lnTo>
                                <a:lnTo>
                                  <a:pt x="9773" y="6353"/>
                                </a:lnTo>
                                <a:lnTo>
                                  <a:pt x="9773" y="6353"/>
                                </a:lnTo>
                                <a:lnTo>
                                  <a:pt x="9773" y="6353"/>
                                </a:lnTo>
                                <a:lnTo>
                                  <a:pt x="9773" y="6353"/>
                                </a:lnTo>
                                <a:lnTo>
                                  <a:pt x="9773" y="6353"/>
                                </a:lnTo>
                                <a:lnTo>
                                  <a:pt x="9773" y="6353"/>
                                </a:lnTo>
                                <a:lnTo>
                                  <a:pt x="9773" y="6353"/>
                                </a:lnTo>
                                <a:lnTo>
                                  <a:pt x="9773" y="6353"/>
                                </a:lnTo>
                                <a:lnTo>
                                  <a:pt x="9773" y="6353"/>
                                </a:lnTo>
                                <a:lnTo>
                                  <a:pt x="9773" y="6353"/>
                                </a:lnTo>
                                <a:lnTo>
                                  <a:pt x="9773" y="6353"/>
                                </a:lnTo>
                                <a:lnTo>
                                  <a:pt x="9773" y="6353"/>
                                </a:lnTo>
                                <a:lnTo>
                                  <a:pt x="10525" y="6353"/>
                                </a:lnTo>
                                <a:lnTo>
                                  <a:pt x="10525" y="6353"/>
                                </a:lnTo>
                                <a:lnTo>
                                  <a:pt x="10525" y="6353"/>
                                </a:lnTo>
                                <a:lnTo>
                                  <a:pt x="10525" y="3172"/>
                                </a:lnTo>
                                <a:lnTo>
                                  <a:pt x="10525" y="6353"/>
                                </a:lnTo>
                                <a:lnTo>
                                  <a:pt x="10525" y="6353"/>
                                </a:lnTo>
                                <a:lnTo>
                                  <a:pt x="10525" y="9525"/>
                                </a:lnTo>
                                <a:lnTo>
                                  <a:pt x="10525" y="6353"/>
                                </a:lnTo>
                                <a:lnTo>
                                  <a:pt x="10525" y="6353"/>
                                </a:lnTo>
                                <a:lnTo>
                                  <a:pt x="10525" y="6353"/>
                                </a:lnTo>
                                <a:lnTo>
                                  <a:pt x="10525" y="3172"/>
                                </a:lnTo>
                                <a:lnTo>
                                  <a:pt x="10525" y="3172"/>
                                </a:lnTo>
                                <a:lnTo>
                                  <a:pt x="11278" y="3172"/>
                                </a:lnTo>
                                <a:lnTo>
                                  <a:pt x="11278" y="3172"/>
                                </a:lnTo>
                                <a:lnTo>
                                  <a:pt x="11278" y="3172"/>
                                </a:lnTo>
                                <a:lnTo>
                                  <a:pt x="11278" y="6353"/>
                                </a:lnTo>
                                <a:lnTo>
                                  <a:pt x="11278" y="3172"/>
                                </a:lnTo>
                                <a:lnTo>
                                  <a:pt x="11278" y="6353"/>
                                </a:lnTo>
                                <a:lnTo>
                                  <a:pt x="11278" y="6353"/>
                                </a:lnTo>
                                <a:lnTo>
                                  <a:pt x="11278" y="6353"/>
                                </a:lnTo>
                                <a:lnTo>
                                  <a:pt x="11278" y="6353"/>
                                </a:lnTo>
                                <a:lnTo>
                                  <a:pt x="11278" y="6353"/>
                                </a:lnTo>
                                <a:lnTo>
                                  <a:pt x="11278" y="6353"/>
                                </a:lnTo>
                                <a:lnTo>
                                  <a:pt x="11278" y="6353"/>
                                </a:lnTo>
                                <a:lnTo>
                                  <a:pt x="12030" y="6353"/>
                                </a:lnTo>
                                <a:lnTo>
                                  <a:pt x="12030" y="6353"/>
                                </a:lnTo>
                                <a:lnTo>
                                  <a:pt x="12030" y="9525"/>
                                </a:lnTo>
                                <a:lnTo>
                                  <a:pt x="12030" y="6353"/>
                                </a:lnTo>
                                <a:lnTo>
                                  <a:pt x="12030" y="6353"/>
                                </a:lnTo>
                                <a:lnTo>
                                  <a:pt x="12030" y="3172"/>
                                </a:lnTo>
                                <a:lnTo>
                                  <a:pt x="12030" y="0"/>
                                </a:lnTo>
                                <a:lnTo>
                                  <a:pt x="12030" y="0"/>
                                </a:lnTo>
                                <a:lnTo>
                                  <a:pt x="12030" y="3172"/>
                                </a:lnTo>
                                <a:lnTo>
                                  <a:pt x="12030" y="6353"/>
                                </a:lnTo>
                                <a:lnTo>
                                  <a:pt x="12030" y="9525"/>
                                </a:lnTo>
                                <a:lnTo>
                                  <a:pt x="12030" y="9525"/>
                                </a:lnTo>
                                <a:lnTo>
                                  <a:pt x="12783" y="9525"/>
                                </a:lnTo>
                                <a:lnTo>
                                  <a:pt x="12783" y="6353"/>
                                </a:lnTo>
                                <a:lnTo>
                                  <a:pt x="12783" y="6353"/>
                                </a:lnTo>
                                <a:lnTo>
                                  <a:pt x="12783" y="6353"/>
                                </a:lnTo>
                                <a:lnTo>
                                  <a:pt x="12783" y="6353"/>
                                </a:lnTo>
                                <a:lnTo>
                                  <a:pt x="12783" y="3172"/>
                                </a:lnTo>
                                <a:lnTo>
                                  <a:pt x="12783" y="6353"/>
                                </a:lnTo>
                                <a:lnTo>
                                  <a:pt x="12783" y="6353"/>
                                </a:lnTo>
                                <a:lnTo>
                                  <a:pt x="12783" y="6353"/>
                                </a:lnTo>
                                <a:lnTo>
                                  <a:pt x="12783" y="9525"/>
                                </a:lnTo>
                                <a:lnTo>
                                  <a:pt x="12783" y="6353"/>
                                </a:lnTo>
                                <a:lnTo>
                                  <a:pt x="12783" y="9525"/>
                                </a:lnTo>
                                <a:lnTo>
                                  <a:pt x="12783" y="3172"/>
                                </a:lnTo>
                                <a:lnTo>
                                  <a:pt x="12783" y="6353"/>
                                </a:lnTo>
                                <a:lnTo>
                                  <a:pt x="12783" y="6353"/>
                                </a:lnTo>
                                <a:lnTo>
                                  <a:pt x="12783" y="3172"/>
                                </a:lnTo>
                                <a:lnTo>
                                  <a:pt x="12783" y="3172"/>
                                </a:lnTo>
                                <a:lnTo>
                                  <a:pt x="12783" y="3172"/>
                                </a:lnTo>
                                <a:lnTo>
                                  <a:pt x="13535" y="3172"/>
                                </a:lnTo>
                                <a:lnTo>
                                  <a:pt x="13535" y="6353"/>
                                </a:lnTo>
                                <a:lnTo>
                                  <a:pt x="13535" y="6353"/>
                                </a:lnTo>
                                <a:lnTo>
                                  <a:pt x="13535" y="9525"/>
                                </a:lnTo>
                                <a:lnTo>
                                  <a:pt x="13535" y="6353"/>
                                </a:lnTo>
                                <a:lnTo>
                                  <a:pt x="13535" y="6353"/>
                                </a:lnTo>
                                <a:lnTo>
                                  <a:pt x="13535" y="3172"/>
                                </a:lnTo>
                                <a:lnTo>
                                  <a:pt x="13535" y="6353"/>
                                </a:lnTo>
                                <a:lnTo>
                                  <a:pt x="13535" y="6353"/>
                                </a:lnTo>
                                <a:lnTo>
                                  <a:pt x="13535" y="9525"/>
                                </a:lnTo>
                                <a:lnTo>
                                  <a:pt x="13535" y="9525"/>
                                </a:lnTo>
                                <a:lnTo>
                                  <a:pt x="13535" y="9525"/>
                                </a:lnTo>
                                <a:lnTo>
                                  <a:pt x="13535" y="6353"/>
                                </a:lnTo>
                                <a:lnTo>
                                  <a:pt x="13535" y="9525"/>
                                </a:lnTo>
                                <a:lnTo>
                                  <a:pt x="14288" y="6353"/>
                                </a:lnTo>
                                <a:lnTo>
                                  <a:pt x="14288" y="6353"/>
                                </a:lnTo>
                                <a:lnTo>
                                  <a:pt x="14288" y="6353"/>
                                </a:lnTo>
                                <a:lnTo>
                                  <a:pt x="14288" y="0"/>
                                </a:lnTo>
                                <a:lnTo>
                                  <a:pt x="14288" y="0"/>
                                </a:lnTo>
                                <a:lnTo>
                                  <a:pt x="14288" y="3172"/>
                                </a:lnTo>
                                <a:lnTo>
                                  <a:pt x="14288" y="6353"/>
                                </a:lnTo>
                                <a:lnTo>
                                  <a:pt x="14288" y="6353"/>
                                </a:lnTo>
                                <a:lnTo>
                                  <a:pt x="14288" y="9525"/>
                                </a:lnTo>
                                <a:lnTo>
                                  <a:pt x="14288" y="9525"/>
                                </a:lnTo>
                                <a:lnTo>
                                  <a:pt x="14288" y="6353"/>
                                </a:lnTo>
                                <a:lnTo>
                                  <a:pt x="14288" y="6353"/>
                                </a:lnTo>
                                <a:lnTo>
                                  <a:pt x="15040" y="6353"/>
                                </a:lnTo>
                                <a:lnTo>
                                  <a:pt x="15040" y="6353"/>
                                </a:lnTo>
                                <a:lnTo>
                                  <a:pt x="15040" y="6353"/>
                                </a:lnTo>
                                <a:lnTo>
                                  <a:pt x="15040" y="6353"/>
                                </a:lnTo>
                                <a:lnTo>
                                  <a:pt x="15040" y="6353"/>
                                </a:lnTo>
                                <a:lnTo>
                                  <a:pt x="15040" y="3172"/>
                                </a:lnTo>
                                <a:lnTo>
                                  <a:pt x="15040" y="3172"/>
                                </a:lnTo>
                                <a:lnTo>
                                  <a:pt x="15040" y="3172"/>
                                </a:lnTo>
                                <a:lnTo>
                                  <a:pt x="15040" y="3172"/>
                                </a:lnTo>
                                <a:lnTo>
                                  <a:pt x="15040" y="3172"/>
                                </a:lnTo>
                                <a:lnTo>
                                  <a:pt x="15040" y="6353"/>
                                </a:lnTo>
                                <a:lnTo>
                                  <a:pt x="15040" y="3172"/>
                                </a:lnTo>
                                <a:lnTo>
                                  <a:pt x="15792" y="3172"/>
                                </a:lnTo>
                                <a:lnTo>
                                  <a:pt x="15792" y="3172"/>
                                </a:lnTo>
                                <a:lnTo>
                                  <a:pt x="15792" y="6353"/>
                                </a:lnTo>
                                <a:lnTo>
                                  <a:pt x="15792" y="6353"/>
                                </a:lnTo>
                                <a:lnTo>
                                  <a:pt x="15792" y="6353"/>
                                </a:lnTo>
                                <a:lnTo>
                                  <a:pt x="15792" y="6353"/>
                                </a:lnTo>
                                <a:lnTo>
                                  <a:pt x="15792" y="9525"/>
                                </a:lnTo>
                                <a:lnTo>
                                  <a:pt x="15792" y="9525"/>
                                </a:lnTo>
                                <a:lnTo>
                                  <a:pt x="15792" y="9525"/>
                                </a:lnTo>
                                <a:lnTo>
                                  <a:pt x="15792" y="9525"/>
                                </a:lnTo>
                                <a:lnTo>
                                  <a:pt x="15792" y="9525"/>
                                </a:lnTo>
                                <a:lnTo>
                                  <a:pt x="15792" y="3172"/>
                                </a:lnTo>
                                <a:lnTo>
                                  <a:pt x="16545" y="3172"/>
                                </a:lnTo>
                                <a:lnTo>
                                  <a:pt x="16545" y="3172"/>
                                </a:lnTo>
                                <a:lnTo>
                                  <a:pt x="16545" y="3172"/>
                                </a:lnTo>
                                <a:lnTo>
                                  <a:pt x="16545" y="6353"/>
                                </a:lnTo>
                                <a:lnTo>
                                  <a:pt x="16545" y="6353"/>
                                </a:lnTo>
                                <a:lnTo>
                                  <a:pt x="16545" y="6353"/>
                                </a:lnTo>
                                <a:lnTo>
                                  <a:pt x="16545" y="9525"/>
                                </a:lnTo>
                                <a:lnTo>
                                  <a:pt x="16545" y="6353"/>
                                </a:lnTo>
                                <a:lnTo>
                                  <a:pt x="16545" y="6353"/>
                                </a:lnTo>
                                <a:lnTo>
                                  <a:pt x="16545" y="6353"/>
                                </a:lnTo>
                                <a:lnTo>
                                  <a:pt x="16545" y="6353"/>
                                </a:lnTo>
                                <a:lnTo>
                                  <a:pt x="16545" y="6353"/>
                                </a:lnTo>
                                <a:lnTo>
                                  <a:pt x="17297" y="6353"/>
                                </a:lnTo>
                                <a:lnTo>
                                  <a:pt x="17297" y="6353"/>
                                </a:lnTo>
                                <a:lnTo>
                                  <a:pt x="17297" y="9525"/>
                                </a:lnTo>
                                <a:lnTo>
                                  <a:pt x="17297" y="6353"/>
                                </a:lnTo>
                                <a:lnTo>
                                  <a:pt x="17297" y="6353"/>
                                </a:lnTo>
                                <a:lnTo>
                                  <a:pt x="17297" y="6353"/>
                                </a:lnTo>
                                <a:lnTo>
                                  <a:pt x="17297" y="6353"/>
                                </a:lnTo>
                                <a:lnTo>
                                  <a:pt x="17297" y="6353"/>
                                </a:lnTo>
                                <a:lnTo>
                                  <a:pt x="17297" y="6353"/>
                                </a:lnTo>
                                <a:lnTo>
                                  <a:pt x="17297" y="6353"/>
                                </a:lnTo>
                                <a:lnTo>
                                  <a:pt x="17297" y="3172"/>
                                </a:lnTo>
                                <a:lnTo>
                                  <a:pt x="17297" y="3172"/>
                                </a:lnTo>
                                <a:lnTo>
                                  <a:pt x="18050" y="3172"/>
                                </a:lnTo>
                                <a:lnTo>
                                  <a:pt x="18050" y="6353"/>
                                </a:lnTo>
                                <a:lnTo>
                                  <a:pt x="18050" y="6353"/>
                                </a:lnTo>
                                <a:lnTo>
                                  <a:pt x="18050" y="6353"/>
                                </a:lnTo>
                                <a:lnTo>
                                  <a:pt x="18050" y="9525"/>
                                </a:lnTo>
                                <a:lnTo>
                                  <a:pt x="18050" y="6353"/>
                                </a:lnTo>
                                <a:lnTo>
                                  <a:pt x="18050" y="6353"/>
                                </a:lnTo>
                                <a:lnTo>
                                  <a:pt x="18050" y="3172"/>
                                </a:lnTo>
                                <a:lnTo>
                                  <a:pt x="18050" y="3172"/>
                                </a:lnTo>
                                <a:lnTo>
                                  <a:pt x="18050" y="6353"/>
                                </a:lnTo>
                                <a:lnTo>
                                  <a:pt x="18050" y="6353"/>
                                </a:lnTo>
                                <a:lnTo>
                                  <a:pt x="18050" y="6353"/>
                                </a:lnTo>
                                <a:lnTo>
                                  <a:pt x="18050" y="3172"/>
                                </a:lnTo>
                                <a:lnTo>
                                  <a:pt x="18050" y="3172"/>
                                </a:lnTo>
                                <a:lnTo>
                                  <a:pt x="18050" y="3172"/>
                                </a:lnTo>
                                <a:lnTo>
                                  <a:pt x="18050" y="3172"/>
                                </a:lnTo>
                                <a:lnTo>
                                  <a:pt x="18050" y="3172"/>
                                </a:lnTo>
                                <a:lnTo>
                                  <a:pt x="18050" y="3172"/>
                                </a:lnTo>
                                <a:lnTo>
                                  <a:pt x="18050" y="3172"/>
                                </a:lnTo>
                                <a:lnTo>
                                  <a:pt x="18050" y="3172"/>
                                </a:lnTo>
                                <a:lnTo>
                                  <a:pt x="18802" y="3172"/>
                                </a:lnTo>
                                <a:lnTo>
                                  <a:pt x="18802" y="3172"/>
                                </a:lnTo>
                                <a:lnTo>
                                  <a:pt x="18802" y="3172"/>
                                </a:lnTo>
                                <a:lnTo>
                                  <a:pt x="18802" y="3172"/>
                                </a:lnTo>
                                <a:lnTo>
                                  <a:pt x="18802" y="3172"/>
                                </a:lnTo>
                                <a:lnTo>
                                  <a:pt x="18802" y="6353"/>
                                </a:lnTo>
                                <a:lnTo>
                                  <a:pt x="18802" y="6353"/>
                                </a:lnTo>
                                <a:lnTo>
                                  <a:pt x="18802" y="6353"/>
                                </a:lnTo>
                                <a:lnTo>
                                  <a:pt x="18802" y="6353"/>
                                </a:lnTo>
                                <a:lnTo>
                                  <a:pt x="18802" y="6353"/>
                                </a:lnTo>
                                <a:lnTo>
                                  <a:pt x="18802" y="6353"/>
                                </a:lnTo>
                                <a:lnTo>
                                  <a:pt x="18802" y="6353"/>
                                </a:lnTo>
                                <a:lnTo>
                                  <a:pt x="19555" y="6353"/>
                                </a:lnTo>
                                <a:lnTo>
                                  <a:pt x="19555" y="6353"/>
                                </a:lnTo>
                                <a:lnTo>
                                  <a:pt x="19555" y="6353"/>
                                </a:lnTo>
                                <a:lnTo>
                                  <a:pt x="19555" y="6353"/>
                                </a:lnTo>
                                <a:lnTo>
                                  <a:pt x="19555" y="6353"/>
                                </a:lnTo>
                                <a:lnTo>
                                  <a:pt x="19555" y="6353"/>
                                </a:lnTo>
                                <a:lnTo>
                                  <a:pt x="19555" y="6353"/>
                                </a:lnTo>
                                <a:lnTo>
                                  <a:pt x="19555" y="6353"/>
                                </a:lnTo>
                                <a:lnTo>
                                  <a:pt x="19555" y="6353"/>
                                </a:lnTo>
                                <a:lnTo>
                                  <a:pt x="19555" y="6353"/>
                                </a:lnTo>
                                <a:lnTo>
                                  <a:pt x="19555" y="9525"/>
                                </a:lnTo>
                                <a:lnTo>
                                  <a:pt x="19555" y="9525"/>
                                </a:lnTo>
                                <a:lnTo>
                                  <a:pt x="20307" y="9525"/>
                                </a:lnTo>
                                <a:lnTo>
                                  <a:pt x="20307" y="9525"/>
                                </a:lnTo>
                                <a:lnTo>
                                  <a:pt x="20307" y="9525"/>
                                </a:lnTo>
                                <a:lnTo>
                                  <a:pt x="20307" y="6353"/>
                                </a:lnTo>
                                <a:lnTo>
                                  <a:pt x="20307" y="3172"/>
                                </a:lnTo>
                                <a:lnTo>
                                  <a:pt x="20307" y="3172"/>
                                </a:lnTo>
                                <a:lnTo>
                                  <a:pt x="20307" y="3172"/>
                                </a:lnTo>
                                <a:lnTo>
                                  <a:pt x="20307" y="3172"/>
                                </a:lnTo>
                                <a:lnTo>
                                  <a:pt x="20307" y="0"/>
                                </a:lnTo>
                                <a:lnTo>
                                  <a:pt x="20307" y="3172"/>
                                </a:lnTo>
                                <a:lnTo>
                                  <a:pt x="20307" y="3172"/>
                                </a:lnTo>
                                <a:lnTo>
                                  <a:pt x="20307" y="6353"/>
                                </a:lnTo>
                                <a:lnTo>
                                  <a:pt x="21060" y="6353"/>
                                </a:lnTo>
                                <a:lnTo>
                                  <a:pt x="21060" y="6353"/>
                                </a:lnTo>
                                <a:lnTo>
                                  <a:pt x="21060" y="6353"/>
                                </a:lnTo>
                                <a:lnTo>
                                  <a:pt x="21060" y="6353"/>
                                </a:lnTo>
                                <a:lnTo>
                                  <a:pt x="21060" y="6353"/>
                                </a:lnTo>
                                <a:lnTo>
                                  <a:pt x="21060" y="6353"/>
                                </a:lnTo>
                                <a:lnTo>
                                  <a:pt x="21060" y="3172"/>
                                </a:lnTo>
                                <a:lnTo>
                                  <a:pt x="21060" y="3172"/>
                                </a:lnTo>
                                <a:lnTo>
                                  <a:pt x="21060" y="0"/>
                                </a:lnTo>
                                <a:lnTo>
                                  <a:pt x="21060" y="3172"/>
                                </a:lnTo>
                                <a:lnTo>
                                  <a:pt x="21060" y="3172"/>
                                </a:lnTo>
                                <a:lnTo>
                                  <a:pt x="21060" y="3172"/>
                                </a:lnTo>
                                <a:lnTo>
                                  <a:pt x="21803" y="3172"/>
                                </a:lnTo>
                                <a:lnTo>
                                  <a:pt x="21803" y="3172"/>
                                </a:lnTo>
                                <a:lnTo>
                                  <a:pt x="21803" y="6353"/>
                                </a:lnTo>
                                <a:lnTo>
                                  <a:pt x="21803" y="6353"/>
                                </a:lnTo>
                                <a:lnTo>
                                  <a:pt x="21803" y="6353"/>
                                </a:lnTo>
                                <a:lnTo>
                                  <a:pt x="21803" y="6353"/>
                                </a:lnTo>
                                <a:lnTo>
                                  <a:pt x="21803" y="6353"/>
                                </a:lnTo>
                                <a:lnTo>
                                  <a:pt x="21803" y="6353"/>
                                </a:lnTo>
                                <a:lnTo>
                                  <a:pt x="21803" y="6353"/>
                                </a:lnTo>
                                <a:lnTo>
                                  <a:pt x="21803" y="6353"/>
                                </a:lnTo>
                                <a:lnTo>
                                  <a:pt x="21803" y="6353"/>
                                </a:lnTo>
                                <a:lnTo>
                                  <a:pt x="21803" y="3172"/>
                                </a:lnTo>
                                <a:lnTo>
                                  <a:pt x="21803" y="3172"/>
                                </a:lnTo>
                                <a:lnTo>
                                  <a:pt x="21803" y="6353"/>
                                </a:lnTo>
                                <a:lnTo>
                                  <a:pt x="22555" y="3172"/>
                                </a:lnTo>
                                <a:lnTo>
                                  <a:pt x="22555" y="6353"/>
                                </a:lnTo>
                                <a:lnTo>
                                  <a:pt x="22555" y="6353"/>
                                </a:lnTo>
                                <a:lnTo>
                                  <a:pt x="22555" y="3172"/>
                                </a:lnTo>
                                <a:lnTo>
                                  <a:pt x="22555" y="6353"/>
                                </a:lnTo>
                                <a:lnTo>
                                  <a:pt x="22555" y="3172"/>
                                </a:lnTo>
                                <a:lnTo>
                                  <a:pt x="22555" y="3172"/>
                                </a:lnTo>
                                <a:lnTo>
                                  <a:pt x="22555" y="6353"/>
                                </a:lnTo>
                                <a:lnTo>
                                  <a:pt x="22555" y="6353"/>
                                </a:lnTo>
                                <a:lnTo>
                                  <a:pt x="22555" y="6353"/>
                                </a:lnTo>
                                <a:lnTo>
                                  <a:pt x="22555" y="9525"/>
                                </a:lnTo>
                                <a:lnTo>
                                  <a:pt x="22555" y="3172"/>
                                </a:lnTo>
                                <a:lnTo>
                                  <a:pt x="22555" y="3172"/>
                                </a:lnTo>
                                <a:lnTo>
                                  <a:pt x="22555" y="3172"/>
                                </a:lnTo>
                                <a:lnTo>
                                  <a:pt x="22555" y="3172"/>
                                </a:lnTo>
                                <a:lnTo>
                                  <a:pt x="22555" y="6353"/>
                                </a:lnTo>
                                <a:lnTo>
                                  <a:pt x="22555" y="6353"/>
                                </a:lnTo>
                                <a:lnTo>
                                  <a:pt x="22555" y="3172"/>
                                </a:lnTo>
                                <a:lnTo>
                                  <a:pt x="23308" y="3172"/>
                                </a:lnTo>
                                <a:lnTo>
                                  <a:pt x="23308" y="3172"/>
                                </a:lnTo>
                                <a:lnTo>
                                  <a:pt x="23308" y="6353"/>
                                </a:lnTo>
                                <a:lnTo>
                                  <a:pt x="23308" y="6353"/>
                                </a:lnTo>
                                <a:lnTo>
                                  <a:pt x="23308" y="3172"/>
                                </a:lnTo>
                                <a:lnTo>
                                  <a:pt x="23308" y="3172"/>
                                </a:lnTo>
                                <a:lnTo>
                                  <a:pt x="23308" y="3172"/>
                                </a:lnTo>
                                <a:lnTo>
                                  <a:pt x="23308" y="3172"/>
                                </a:lnTo>
                                <a:lnTo>
                                  <a:pt x="23308" y="6353"/>
                                </a:lnTo>
                                <a:lnTo>
                                  <a:pt x="23308" y="3172"/>
                                </a:lnTo>
                                <a:lnTo>
                                  <a:pt x="23308" y="6353"/>
                                </a:lnTo>
                                <a:lnTo>
                                  <a:pt x="23308" y="3172"/>
                                </a:lnTo>
                                <a:lnTo>
                                  <a:pt x="24060" y="3172"/>
                                </a:lnTo>
                                <a:lnTo>
                                  <a:pt x="24060" y="6353"/>
                                </a:lnTo>
                                <a:lnTo>
                                  <a:pt x="24060" y="6353"/>
                                </a:lnTo>
                                <a:lnTo>
                                  <a:pt x="24060" y="6353"/>
                                </a:lnTo>
                                <a:lnTo>
                                  <a:pt x="24060" y="3172"/>
                                </a:lnTo>
                                <a:lnTo>
                                  <a:pt x="24060" y="3172"/>
                                </a:lnTo>
                                <a:lnTo>
                                  <a:pt x="24060" y="3172"/>
                                </a:lnTo>
                                <a:lnTo>
                                  <a:pt x="24060" y="3172"/>
                                </a:lnTo>
                                <a:lnTo>
                                  <a:pt x="24060" y="6353"/>
                                </a:lnTo>
                                <a:lnTo>
                                  <a:pt x="24060" y="6353"/>
                                </a:lnTo>
                                <a:lnTo>
                                  <a:pt x="24060" y="3172"/>
                                </a:lnTo>
                                <a:lnTo>
                                  <a:pt x="24060" y="6353"/>
                                </a:lnTo>
                                <a:lnTo>
                                  <a:pt x="24813" y="3172"/>
                                </a:lnTo>
                                <a:lnTo>
                                  <a:pt x="24813" y="3172"/>
                                </a:lnTo>
                                <a:lnTo>
                                  <a:pt x="24813" y="6353"/>
                                </a:lnTo>
                                <a:lnTo>
                                  <a:pt x="24813" y="3172"/>
                                </a:lnTo>
                                <a:lnTo>
                                  <a:pt x="24813" y="6353"/>
                                </a:lnTo>
                                <a:lnTo>
                                  <a:pt x="24813" y="6353"/>
                                </a:lnTo>
                                <a:lnTo>
                                  <a:pt x="24813" y="6353"/>
                                </a:lnTo>
                                <a:lnTo>
                                  <a:pt x="24813" y="3172"/>
                                </a:lnTo>
                                <a:lnTo>
                                  <a:pt x="24813" y="3172"/>
                                </a:lnTo>
                                <a:lnTo>
                                  <a:pt x="24813" y="3172"/>
                                </a:lnTo>
                                <a:lnTo>
                                  <a:pt x="24813" y="0"/>
                                </a:lnTo>
                                <a:lnTo>
                                  <a:pt x="24813" y="0"/>
                                </a:lnTo>
                                <a:lnTo>
                                  <a:pt x="25565" y="0"/>
                                </a:lnTo>
                                <a:lnTo>
                                  <a:pt x="25565" y="0"/>
                                </a:lnTo>
                                <a:lnTo>
                                  <a:pt x="25565" y="3172"/>
                                </a:lnTo>
                                <a:lnTo>
                                  <a:pt x="25565" y="3172"/>
                                </a:lnTo>
                                <a:lnTo>
                                  <a:pt x="25565" y="6353"/>
                                </a:lnTo>
                                <a:lnTo>
                                  <a:pt x="25565" y="6353"/>
                                </a:lnTo>
                                <a:lnTo>
                                  <a:pt x="25565" y="3172"/>
                                </a:lnTo>
                                <a:lnTo>
                                  <a:pt x="25565" y="3172"/>
                                </a:lnTo>
                                <a:lnTo>
                                  <a:pt x="25565" y="3172"/>
                                </a:lnTo>
                                <a:lnTo>
                                  <a:pt x="25565" y="0"/>
                                </a:lnTo>
                                <a:lnTo>
                                  <a:pt x="25565" y="3172"/>
                                </a:lnTo>
                                <a:lnTo>
                                  <a:pt x="25565" y="6353"/>
                                </a:lnTo>
                                <a:lnTo>
                                  <a:pt x="26318" y="6353"/>
                                </a:lnTo>
                                <a:lnTo>
                                  <a:pt x="26318" y="6353"/>
                                </a:lnTo>
                                <a:lnTo>
                                  <a:pt x="26318" y="6353"/>
                                </a:lnTo>
                                <a:lnTo>
                                  <a:pt x="26318" y="6353"/>
                                </a:lnTo>
                                <a:lnTo>
                                  <a:pt x="26318" y="3172"/>
                                </a:lnTo>
                                <a:lnTo>
                                  <a:pt x="26318" y="6353"/>
                                </a:lnTo>
                                <a:lnTo>
                                  <a:pt x="26318" y="6353"/>
                                </a:lnTo>
                                <a:lnTo>
                                  <a:pt x="26318" y="6353"/>
                                </a:lnTo>
                                <a:lnTo>
                                  <a:pt x="26318" y="6353"/>
                                </a:lnTo>
                                <a:lnTo>
                                  <a:pt x="26318" y="6353"/>
                                </a:lnTo>
                                <a:lnTo>
                                  <a:pt x="26318" y="6353"/>
                                </a:lnTo>
                                <a:lnTo>
                                  <a:pt x="26318" y="6353"/>
                                </a:lnTo>
                                <a:lnTo>
                                  <a:pt x="26318" y="3172"/>
                                </a:lnTo>
                                <a:lnTo>
                                  <a:pt x="26318" y="6353"/>
                                </a:lnTo>
                                <a:lnTo>
                                  <a:pt x="27070" y="6353"/>
                                </a:lnTo>
                                <a:lnTo>
                                  <a:pt x="27070" y="6353"/>
                                </a:lnTo>
                                <a:lnTo>
                                  <a:pt x="27070" y="6353"/>
                                </a:lnTo>
                                <a:lnTo>
                                  <a:pt x="27070" y="6353"/>
                                </a:lnTo>
                                <a:lnTo>
                                  <a:pt x="27070" y="6353"/>
                                </a:lnTo>
                                <a:lnTo>
                                  <a:pt x="27070" y="6353"/>
                                </a:lnTo>
                                <a:lnTo>
                                  <a:pt x="27070" y="9525"/>
                                </a:lnTo>
                                <a:lnTo>
                                  <a:pt x="27070" y="6353"/>
                                </a:lnTo>
                                <a:lnTo>
                                  <a:pt x="27070" y="6353"/>
                                </a:lnTo>
                                <a:lnTo>
                                  <a:pt x="27070" y="9525"/>
                                </a:lnTo>
                                <a:lnTo>
                                  <a:pt x="27070" y="9525"/>
                                </a:lnTo>
                                <a:lnTo>
                                  <a:pt x="27070" y="6353"/>
                                </a:lnTo>
                                <a:lnTo>
                                  <a:pt x="27823" y="6353"/>
                                </a:lnTo>
                                <a:lnTo>
                                  <a:pt x="27823" y="6353"/>
                                </a:lnTo>
                                <a:lnTo>
                                  <a:pt x="27823" y="6353"/>
                                </a:lnTo>
                                <a:lnTo>
                                  <a:pt x="27823" y="6353"/>
                                </a:lnTo>
                                <a:lnTo>
                                  <a:pt x="27823" y="6353"/>
                                </a:lnTo>
                                <a:lnTo>
                                  <a:pt x="27823" y="6353"/>
                                </a:lnTo>
                                <a:lnTo>
                                  <a:pt x="27823" y="3172"/>
                                </a:lnTo>
                                <a:lnTo>
                                  <a:pt x="27823" y="3172"/>
                                </a:lnTo>
                                <a:lnTo>
                                  <a:pt x="27823" y="3172"/>
                                </a:lnTo>
                                <a:lnTo>
                                  <a:pt x="27823" y="6353"/>
                                </a:lnTo>
                                <a:lnTo>
                                  <a:pt x="27823" y="6353"/>
                                </a:lnTo>
                                <a:lnTo>
                                  <a:pt x="27823" y="9525"/>
                                </a:lnTo>
                                <a:lnTo>
                                  <a:pt x="27823" y="9525"/>
                                </a:lnTo>
                                <a:lnTo>
                                  <a:pt x="27823" y="6353"/>
                                </a:lnTo>
                                <a:lnTo>
                                  <a:pt x="27823" y="9525"/>
                                </a:lnTo>
                                <a:lnTo>
                                  <a:pt x="27823" y="6353"/>
                                </a:lnTo>
                                <a:lnTo>
                                  <a:pt x="27823" y="3172"/>
                                </a:lnTo>
                                <a:lnTo>
                                  <a:pt x="27823" y="6353"/>
                                </a:lnTo>
                                <a:lnTo>
                                  <a:pt x="28575" y="6353"/>
                                </a:lnTo>
                                <a:lnTo>
                                  <a:pt x="28575" y="6353"/>
                                </a:lnTo>
                                <a:lnTo>
                                  <a:pt x="28575" y="9525"/>
                                </a:lnTo>
                                <a:lnTo>
                                  <a:pt x="28575" y="6353"/>
                                </a:lnTo>
                                <a:lnTo>
                                  <a:pt x="28575" y="6353"/>
                                </a:lnTo>
                                <a:lnTo>
                                  <a:pt x="28575" y="3172"/>
                                </a:lnTo>
                                <a:lnTo>
                                  <a:pt x="28575" y="3172"/>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18" name="Freeform: Shape 1018"/>
                        <wps:cNvSpPr/>
                        <wps:spPr>
                          <a:xfrm>
                            <a:off x="1700212" y="1804987"/>
                            <a:ext cx="28575" cy="9525"/>
                          </a:xfrm>
                          <a:custGeom>
                            <a:avLst/>
                            <a:gdLst>
                              <a:gd name="connsiteX0" fmla="*/ 0 w 28575"/>
                              <a:gd name="connsiteY0" fmla="*/ 3172 h 9525"/>
                              <a:gd name="connsiteX1" fmla="*/ 0 w 28575"/>
                              <a:gd name="connsiteY1" fmla="*/ 3172 h 9525"/>
                              <a:gd name="connsiteX2" fmla="*/ 0 w 28575"/>
                              <a:gd name="connsiteY2" fmla="*/ 6353 h 9525"/>
                              <a:gd name="connsiteX3" fmla="*/ 0 w 28575"/>
                              <a:gd name="connsiteY3" fmla="*/ 9525 h 9525"/>
                              <a:gd name="connsiteX4" fmla="*/ 0 w 28575"/>
                              <a:gd name="connsiteY4" fmla="*/ 9525 h 9525"/>
                              <a:gd name="connsiteX5" fmla="*/ 0 w 28575"/>
                              <a:gd name="connsiteY5" fmla="*/ 9525 h 9525"/>
                              <a:gd name="connsiteX6" fmla="*/ 752 w 28575"/>
                              <a:gd name="connsiteY6" fmla="*/ 6353 h 9525"/>
                              <a:gd name="connsiteX7" fmla="*/ 752 w 28575"/>
                              <a:gd name="connsiteY7" fmla="*/ 6353 h 9525"/>
                              <a:gd name="connsiteX8" fmla="*/ 752 w 28575"/>
                              <a:gd name="connsiteY8" fmla="*/ 3172 h 9525"/>
                              <a:gd name="connsiteX9" fmla="*/ 752 w 28575"/>
                              <a:gd name="connsiteY9" fmla="*/ 3172 h 9525"/>
                              <a:gd name="connsiteX10" fmla="*/ 752 w 28575"/>
                              <a:gd name="connsiteY10" fmla="*/ 3172 h 9525"/>
                              <a:gd name="connsiteX11" fmla="*/ 752 w 28575"/>
                              <a:gd name="connsiteY11" fmla="*/ 6353 h 9525"/>
                              <a:gd name="connsiteX12" fmla="*/ 752 w 28575"/>
                              <a:gd name="connsiteY12" fmla="*/ 6353 h 9525"/>
                              <a:gd name="connsiteX13" fmla="*/ 752 w 28575"/>
                              <a:gd name="connsiteY13" fmla="*/ 6353 h 9525"/>
                              <a:gd name="connsiteX14" fmla="*/ 752 w 28575"/>
                              <a:gd name="connsiteY14" fmla="*/ 3172 h 9525"/>
                              <a:gd name="connsiteX15" fmla="*/ 752 w 28575"/>
                              <a:gd name="connsiteY15" fmla="*/ 3172 h 9525"/>
                              <a:gd name="connsiteX16" fmla="*/ 752 w 28575"/>
                              <a:gd name="connsiteY16" fmla="*/ 3172 h 9525"/>
                              <a:gd name="connsiteX17" fmla="*/ 752 w 28575"/>
                              <a:gd name="connsiteY17" fmla="*/ 6353 h 9525"/>
                              <a:gd name="connsiteX18" fmla="*/ 1505 w 28575"/>
                              <a:gd name="connsiteY18" fmla="*/ 9525 h 9525"/>
                              <a:gd name="connsiteX19" fmla="*/ 1505 w 28575"/>
                              <a:gd name="connsiteY19" fmla="*/ 9525 h 9525"/>
                              <a:gd name="connsiteX20" fmla="*/ 1505 w 28575"/>
                              <a:gd name="connsiteY20" fmla="*/ 9525 h 9525"/>
                              <a:gd name="connsiteX21" fmla="*/ 1505 w 28575"/>
                              <a:gd name="connsiteY21" fmla="*/ 6353 h 9525"/>
                              <a:gd name="connsiteX22" fmla="*/ 1505 w 28575"/>
                              <a:gd name="connsiteY22" fmla="*/ 6353 h 9525"/>
                              <a:gd name="connsiteX23" fmla="*/ 1505 w 28575"/>
                              <a:gd name="connsiteY23" fmla="*/ 6353 h 9525"/>
                              <a:gd name="connsiteX24" fmla="*/ 1505 w 28575"/>
                              <a:gd name="connsiteY24" fmla="*/ 6353 h 9525"/>
                              <a:gd name="connsiteX25" fmla="*/ 1505 w 28575"/>
                              <a:gd name="connsiteY25" fmla="*/ 9525 h 9525"/>
                              <a:gd name="connsiteX26" fmla="*/ 1505 w 28575"/>
                              <a:gd name="connsiteY26" fmla="*/ 6353 h 9525"/>
                              <a:gd name="connsiteX27" fmla="*/ 1505 w 28575"/>
                              <a:gd name="connsiteY27" fmla="*/ 6353 h 9525"/>
                              <a:gd name="connsiteX28" fmla="*/ 1505 w 28575"/>
                              <a:gd name="connsiteY28" fmla="*/ 6353 h 9525"/>
                              <a:gd name="connsiteX29" fmla="*/ 1505 w 28575"/>
                              <a:gd name="connsiteY29" fmla="*/ 3172 h 9525"/>
                              <a:gd name="connsiteX30" fmla="*/ 1505 w 28575"/>
                              <a:gd name="connsiteY30" fmla="*/ 3172 h 9525"/>
                              <a:gd name="connsiteX31" fmla="*/ 1505 w 28575"/>
                              <a:gd name="connsiteY31" fmla="*/ 6353 h 9525"/>
                              <a:gd name="connsiteX32" fmla="*/ 2257 w 28575"/>
                              <a:gd name="connsiteY32" fmla="*/ 6353 h 9525"/>
                              <a:gd name="connsiteX33" fmla="*/ 2257 w 28575"/>
                              <a:gd name="connsiteY33" fmla="*/ 9525 h 9525"/>
                              <a:gd name="connsiteX34" fmla="*/ 2257 w 28575"/>
                              <a:gd name="connsiteY34" fmla="*/ 6353 h 9525"/>
                              <a:gd name="connsiteX35" fmla="*/ 2257 w 28575"/>
                              <a:gd name="connsiteY35" fmla="*/ 6353 h 9525"/>
                              <a:gd name="connsiteX36" fmla="*/ 2257 w 28575"/>
                              <a:gd name="connsiteY36" fmla="*/ 6353 h 9525"/>
                              <a:gd name="connsiteX37" fmla="*/ 2257 w 28575"/>
                              <a:gd name="connsiteY37" fmla="*/ 3172 h 9525"/>
                              <a:gd name="connsiteX38" fmla="*/ 2257 w 28575"/>
                              <a:gd name="connsiteY38" fmla="*/ 0 h 9525"/>
                              <a:gd name="connsiteX39" fmla="*/ 2257 w 28575"/>
                              <a:gd name="connsiteY39" fmla="*/ 3172 h 9525"/>
                              <a:gd name="connsiteX40" fmla="*/ 2257 w 28575"/>
                              <a:gd name="connsiteY40" fmla="*/ 0 h 9525"/>
                              <a:gd name="connsiteX41" fmla="*/ 2257 w 28575"/>
                              <a:gd name="connsiteY41" fmla="*/ 3172 h 9525"/>
                              <a:gd name="connsiteX42" fmla="*/ 2257 w 28575"/>
                              <a:gd name="connsiteY42" fmla="*/ 6353 h 9525"/>
                              <a:gd name="connsiteX43" fmla="*/ 2257 w 28575"/>
                              <a:gd name="connsiteY43" fmla="*/ 6353 h 9525"/>
                              <a:gd name="connsiteX44" fmla="*/ 3010 w 28575"/>
                              <a:gd name="connsiteY44" fmla="*/ 6353 h 9525"/>
                              <a:gd name="connsiteX45" fmla="*/ 3010 w 28575"/>
                              <a:gd name="connsiteY45" fmla="*/ 6353 h 9525"/>
                              <a:gd name="connsiteX46" fmla="*/ 3010 w 28575"/>
                              <a:gd name="connsiteY46" fmla="*/ 6353 h 9525"/>
                              <a:gd name="connsiteX47" fmla="*/ 3010 w 28575"/>
                              <a:gd name="connsiteY47" fmla="*/ 3172 h 9525"/>
                              <a:gd name="connsiteX48" fmla="*/ 3010 w 28575"/>
                              <a:gd name="connsiteY48" fmla="*/ 6353 h 9525"/>
                              <a:gd name="connsiteX49" fmla="*/ 3010 w 28575"/>
                              <a:gd name="connsiteY49" fmla="*/ 3172 h 9525"/>
                              <a:gd name="connsiteX50" fmla="*/ 3010 w 28575"/>
                              <a:gd name="connsiteY50" fmla="*/ 3172 h 9525"/>
                              <a:gd name="connsiteX51" fmla="*/ 3010 w 28575"/>
                              <a:gd name="connsiteY51" fmla="*/ 6353 h 9525"/>
                              <a:gd name="connsiteX52" fmla="*/ 3010 w 28575"/>
                              <a:gd name="connsiteY52" fmla="*/ 6353 h 9525"/>
                              <a:gd name="connsiteX53" fmla="*/ 3010 w 28575"/>
                              <a:gd name="connsiteY53" fmla="*/ 6353 h 9525"/>
                              <a:gd name="connsiteX54" fmla="*/ 3010 w 28575"/>
                              <a:gd name="connsiteY54" fmla="*/ 9525 h 9525"/>
                              <a:gd name="connsiteX55" fmla="*/ 3010 w 28575"/>
                              <a:gd name="connsiteY55" fmla="*/ 9525 h 9525"/>
                              <a:gd name="connsiteX56" fmla="*/ 3762 w 28575"/>
                              <a:gd name="connsiteY56" fmla="*/ 6353 h 9525"/>
                              <a:gd name="connsiteX57" fmla="*/ 3762 w 28575"/>
                              <a:gd name="connsiteY57" fmla="*/ 6353 h 9525"/>
                              <a:gd name="connsiteX58" fmla="*/ 3762 w 28575"/>
                              <a:gd name="connsiteY58" fmla="*/ 9525 h 9525"/>
                              <a:gd name="connsiteX59" fmla="*/ 3762 w 28575"/>
                              <a:gd name="connsiteY59" fmla="*/ 6353 h 9525"/>
                              <a:gd name="connsiteX60" fmla="*/ 3762 w 28575"/>
                              <a:gd name="connsiteY60" fmla="*/ 6353 h 9525"/>
                              <a:gd name="connsiteX61" fmla="*/ 3762 w 28575"/>
                              <a:gd name="connsiteY61" fmla="*/ 6353 h 9525"/>
                              <a:gd name="connsiteX62" fmla="*/ 3762 w 28575"/>
                              <a:gd name="connsiteY62" fmla="*/ 6353 h 9525"/>
                              <a:gd name="connsiteX63" fmla="*/ 3762 w 28575"/>
                              <a:gd name="connsiteY63" fmla="*/ 6353 h 9525"/>
                              <a:gd name="connsiteX64" fmla="*/ 3762 w 28575"/>
                              <a:gd name="connsiteY64" fmla="*/ 6353 h 9525"/>
                              <a:gd name="connsiteX65" fmla="*/ 3762 w 28575"/>
                              <a:gd name="connsiteY65" fmla="*/ 6353 h 9525"/>
                              <a:gd name="connsiteX66" fmla="*/ 3762 w 28575"/>
                              <a:gd name="connsiteY66" fmla="*/ 6353 h 9525"/>
                              <a:gd name="connsiteX67" fmla="*/ 3762 w 28575"/>
                              <a:gd name="connsiteY67" fmla="*/ 6353 h 9525"/>
                              <a:gd name="connsiteX68" fmla="*/ 3762 w 28575"/>
                              <a:gd name="connsiteY68" fmla="*/ 9525 h 9525"/>
                              <a:gd name="connsiteX69" fmla="*/ 3762 w 28575"/>
                              <a:gd name="connsiteY69" fmla="*/ 6353 h 9525"/>
                              <a:gd name="connsiteX70" fmla="*/ 3762 w 28575"/>
                              <a:gd name="connsiteY70" fmla="*/ 6353 h 9525"/>
                              <a:gd name="connsiteX71" fmla="*/ 3762 w 28575"/>
                              <a:gd name="connsiteY71" fmla="*/ 6353 h 9525"/>
                              <a:gd name="connsiteX72" fmla="*/ 3762 w 28575"/>
                              <a:gd name="connsiteY72" fmla="*/ 9525 h 9525"/>
                              <a:gd name="connsiteX73" fmla="*/ 3762 w 28575"/>
                              <a:gd name="connsiteY73" fmla="*/ 9525 h 9525"/>
                              <a:gd name="connsiteX74" fmla="*/ 4515 w 28575"/>
                              <a:gd name="connsiteY74" fmla="*/ 9525 h 9525"/>
                              <a:gd name="connsiteX75" fmla="*/ 4515 w 28575"/>
                              <a:gd name="connsiteY75" fmla="*/ 6353 h 9525"/>
                              <a:gd name="connsiteX76" fmla="*/ 4515 w 28575"/>
                              <a:gd name="connsiteY76" fmla="*/ 3172 h 9525"/>
                              <a:gd name="connsiteX77" fmla="*/ 4515 w 28575"/>
                              <a:gd name="connsiteY77" fmla="*/ 6353 h 9525"/>
                              <a:gd name="connsiteX78" fmla="*/ 4515 w 28575"/>
                              <a:gd name="connsiteY78" fmla="*/ 6353 h 9525"/>
                              <a:gd name="connsiteX79" fmla="*/ 4515 w 28575"/>
                              <a:gd name="connsiteY79" fmla="*/ 6353 h 9525"/>
                              <a:gd name="connsiteX80" fmla="*/ 4515 w 28575"/>
                              <a:gd name="connsiteY80" fmla="*/ 9525 h 9525"/>
                              <a:gd name="connsiteX81" fmla="*/ 4515 w 28575"/>
                              <a:gd name="connsiteY81" fmla="*/ 6353 h 9525"/>
                              <a:gd name="connsiteX82" fmla="*/ 4515 w 28575"/>
                              <a:gd name="connsiteY82" fmla="*/ 6353 h 9525"/>
                              <a:gd name="connsiteX83" fmla="*/ 4515 w 28575"/>
                              <a:gd name="connsiteY83" fmla="*/ 6353 h 9525"/>
                              <a:gd name="connsiteX84" fmla="*/ 4515 w 28575"/>
                              <a:gd name="connsiteY84" fmla="*/ 6353 h 9525"/>
                              <a:gd name="connsiteX85" fmla="*/ 4515 w 28575"/>
                              <a:gd name="connsiteY85" fmla="*/ 9525 h 9525"/>
                              <a:gd name="connsiteX86" fmla="*/ 5267 w 28575"/>
                              <a:gd name="connsiteY86" fmla="*/ 6353 h 9525"/>
                              <a:gd name="connsiteX87" fmla="*/ 5267 w 28575"/>
                              <a:gd name="connsiteY87" fmla="*/ 6353 h 9525"/>
                              <a:gd name="connsiteX88" fmla="*/ 5267 w 28575"/>
                              <a:gd name="connsiteY88" fmla="*/ 6353 h 9525"/>
                              <a:gd name="connsiteX89" fmla="*/ 5267 w 28575"/>
                              <a:gd name="connsiteY89" fmla="*/ 6353 h 9525"/>
                              <a:gd name="connsiteX90" fmla="*/ 5267 w 28575"/>
                              <a:gd name="connsiteY90" fmla="*/ 6353 h 9525"/>
                              <a:gd name="connsiteX91" fmla="*/ 5267 w 28575"/>
                              <a:gd name="connsiteY91" fmla="*/ 3172 h 9525"/>
                              <a:gd name="connsiteX92" fmla="*/ 5267 w 28575"/>
                              <a:gd name="connsiteY92" fmla="*/ 6353 h 9525"/>
                              <a:gd name="connsiteX93" fmla="*/ 5267 w 28575"/>
                              <a:gd name="connsiteY93" fmla="*/ 6353 h 9525"/>
                              <a:gd name="connsiteX94" fmla="*/ 5267 w 28575"/>
                              <a:gd name="connsiteY94" fmla="*/ 9525 h 9525"/>
                              <a:gd name="connsiteX95" fmla="*/ 5267 w 28575"/>
                              <a:gd name="connsiteY95" fmla="*/ 9525 h 9525"/>
                              <a:gd name="connsiteX96" fmla="*/ 5267 w 28575"/>
                              <a:gd name="connsiteY96" fmla="*/ 9525 h 9525"/>
                              <a:gd name="connsiteX97" fmla="*/ 5267 w 28575"/>
                              <a:gd name="connsiteY97" fmla="*/ 6353 h 9525"/>
                              <a:gd name="connsiteX98" fmla="*/ 5267 w 28575"/>
                              <a:gd name="connsiteY98" fmla="*/ 3172 h 9525"/>
                              <a:gd name="connsiteX99" fmla="*/ 5267 w 28575"/>
                              <a:gd name="connsiteY99" fmla="*/ 6353 h 9525"/>
                              <a:gd name="connsiteX100" fmla="*/ 6020 w 28575"/>
                              <a:gd name="connsiteY100" fmla="*/ 6353 h 9525"/>
                              <a:gd name="connsiteX101" fmla="*/ 6020 w 28575"/>
                              <a:gd name="connsiteY101" fmla="*/ 6353 h 9525"/>
                              <a:gd name="connsiteX102" fmla="*/ 6020 w 28575"/>
                              <a:gd name="connsiteY102" fmla="*/ 6353 h 9525"/>
                              <a:gd name="connsiteX103" fmla="*/ 6020 w 28575"/>
                              <a:gd name="connsiteY103" fmla="*/ 6353 h 9525"/>
                              <a:gd name="connsiteX104" fmla="*/ 6020 w 28575"/>
                              <a:gd name="connsiteY104" fmla="*/ 9525 h 9525"/>
                              <a:gd name="connsiteX105" fmla="*/ 6020 w 28575"/>
                              <a:gd name="connsiteY105" fmla="*/ 6353 h 9525"/>
                              <a:gd name="connsiteX106" fmla="*/ 6020 w 28575"/>
                              <a:gd name="connsiteY106" fmla="*/ 9525 h 9525"/>
                              <a:gd name="connsiteX107" fmla="*/ 6020 w 28575"/>
                              <a:gd name="connsiteY107" fmla="*/ 9525 h 9525"/>
                              <a:gd name="connsiteX108" fmla="*/ 6020 w 28575"/>
                              <a:gd name="connsiteY108" fmla="*/ 9525 h 9525"/>
                              <a:gd name="connsiteX109" fmla="*/ 6020 w 28575"/>
                              <a:gd name="connsiteY109" fmla="*/ 9525 h 9525"/>
                              <a:gd name="connsiteX110" fmla="*/ 6020 w 28575"/>
                              <a:gd name="connsiteY110" fmla="*/ 9525 h 9525"/>
                              <a:gd name="connsiteX111" fmla="*/ 6020 w 28575"/>
                              <a:gd name="connsiteY111" fmla="*/ 9525 h 9525"/>
                              <a:gd name="connsiteX112" fmla="*/ 6772 w 28575"/>
                              <a:gd name="connsiteY112" fmla="*/ 6353 h 9525"/>
                              <a:gd name="connsiteX113" fmla="*/ 6772 w 28575"/>
                              <a:gd name="connsiteY113" fmla="*/ 6353 h 9525"/>
                              <a:gd name="connsiteX114" fmla="*/ 6772 w 28575"/>
                              <a:gd name="connsiteY114" fmla="*/ 6353 h 9525"/>
                              <a:gd name="connsiteX115" fmla="*/ 6772 w 28575"/>
                              <a:gd name="connsiteY115" fmla="*/ 3172 h 9525"/>
                              <a:gd name="connsiteX116" fmla="*/ 6772 w 28575"/>
                              <a:gd name="connsiteY116" fmla="*/ 6353 h 9525"/>
                              <a:gd name="connsiteX117" fmla="*/ 6772 w 28575"/>
                              <a:gd name="connsiteY117" fmla="*/ 6353 h 9525"/>
                              <a:gd name="connsiteX118" fmla="*/ 6772 w 28575"/>
                              <a:gd name="connsiteY118" fmla="*/ 9525 h 9525"/>
                              <a:gd name="connsiteX119" fmla="*/ 6772 w 28575"/>
                              <a:gd name="connsiteY119" fmla="*/ 6353 h 9525"/>
                              <a:gd name="connsiteX120" fmla="*/ 6772 w 28575"/>
                              <a:gd name="connsiteY120" fmla="*/ 6353 h 9525"/>
                              <a:gd name="connsiteX121" fmla="*/ 6772 w 28575"/>
                              <a:gd name="connsiteY121" fmla="*/ 3172 h 9525"/>
                              <a:gd name="connsiteX122" fmla="*/ 6772 w 28575"/>
                              <a:gd name="connsiteY122" fmla="*/ 3172 h 9525"/>
                              <a:gd name="connsiteX123" fmla="*/ 6772 w 28575"/>
                              <a:gd name="connsiteY123" fmla="*/ 6353 h 9525"/>
                              <a:gd name="connsiteX124" fmla="*/ 7515 w 28575"/>
                              <a:gd name="connsiteY124" fmla="*/ 3172 h 9525"/>
                              <a:gd name="connsiteX125" fmla="*/ 7515 w 28575"/>
                              <a:gd name="connsiteY125" fmla="*/ 6353 h 9525"/>
                              <a:gd name="connsiteX126" fmla="*/ 7515 w 28575"/>
                              <a:gd name="connsiteY126" fmla="*/ 6353 h 9525"/>
                              <a:gd name="connsiteX127" fmla="*/ 7515 w 28575"/>
                              <a:gd name="connsiteY127" fmla="*/ 6353 h 9525"/>
                              <a:gd name="connsiteX128" fmla="*/ 7515 w 28575"/>
                              <a:gd name="connsiteY128" fmla="*/ 6353 h 9525"/>
                              <a:gd name="connsiteX129" fmla="*/ 7515 w 28575"/>
                              <a:gd name="connsiteY129" fmla="*/ 3172 h 9525"/>
                              <a:gd name="connsiteX130" fmla="*/ 7515 w 28575"/>
                              <a:gd name="connsiteY130" fmla="*/ 6353 h 9525"/>
                              <a:gd name="connsiteX131" fmla="*/ 7515 w 28575"/>
                              <a:gd name="connsiteY131" fmla="*/ 6353 h 9525"/>
                              <a:gd name="connsiteX132" fmla="*/ 7515 w 28575"/>
                              <a:gd name="connsiteY132" fmla="*/ 3172 h 9525"/>
                              <a:gd name="connsiteX133" fmla="*/ 7515 w 28575"/>
                              <a:gd name="connsiteY133" fmla="*/ 3172 h 9525"/>
                              <a:gd name="connsiteX134" fmla="*/ 7515 w 28575"/>
                              <a:gd name="connsiteY134" fmla="*/ 3172 h 9525"/>
                              <a:gd name="connsiteX135" fmla="*/ 7515 w 28575"/>
                              <a:gd name="connsiteY135" fmla="*/ 6353 h 9525"/>
                              <a:gd name="connsiteX136" fmla="*/ 8268 w 28575"/>
                              <a:gd name="connsiteY136" fmla="*/ 6353 h 9525"/>
                              <a:gd name="connsiteX137" fmla="*/ 8268 w 28575"/>
                              <a:gd name="connsiteY137" fmla="*/ 9525 h 9525"/>
                              <a:gd name="connsiteX138" fmla="*/ 8268 w 28575"/>
                              <a:gd name="connsiteY138" fmla="*/ 9525 h 9525"/>
                              <a:gd name="connsiteX139" fmla="*/ 8268 w 28575"/>
                              <a:gd name="connsiteY139" fmla="*/ 6353 h 9525"/>
                              <a:gd name="connsiteX140" fmla="*/ 8268 w 28575"/>
                              <a:gd name="connsiteY140" fmla="*/ 6353 h 9525"/>
                              <a:gd name="connsiteX141" fmla="*/ 8268 w 28575"/>
                              <a:gd name="connsiteY141" fmla="*/ 6353 h 9525"/>
                              <a:gd name="connsiteX142" fmla="*/ 8268 w 28575"/>
                              <a:gd name="connsiteY142" fmla="*/ 6353 h 9525"/>
                              <a:gd name="connsiteX143" fmla="*/ 8268 w 28575"/>
                              <a:gd name="connsiteY143" fmla="*/ 9525 h 9525"/>
                              <a:gd name="connsiteX144" fmla="*/ 8268 w 28575"/>
                              <a:gd name="connsiteY144" fmla="*/ 9525 h 9525"/>
                              <a:gd name="connsiteX145" fmla="*/ 8268 w 28575"/>
                              <a:gd name="connsiteY145" fmla="*/ 9525 h 9525"/>
                              <a:gd name="connsiteX146" fmla="*/ 8268 w 28575"/>
                              <a:gd name="connsiteY146" fmla="*/ 9525 h 9525"/>
                              <a:gd name="connsiteX147" fmla="*/ 8268 w 28575"/>
                              <a:gd name="connsiteY147" fmla="*/ 9525 h 9525"/>
                              <a:gd name="connsiteX148" fmla="*/ 8268 w 28575"/>
                              <a:gd name="connsiteY148" fmla="*/ 6353 h 9525"/>
                              <a:gd name="connsiteX149" fmla="*/ 8268 w 28575"/>
                              <a:gd name="connsiteY149" fmla="*/ 6353 h 9525"/>
                              <a:gd name="connsiteX150" fmla="*/ 8268 w 28575"/>
                              <a:gd name="connsiteY150" fmla="*/ 6353 h 9525"/>
                              <a:gd name="connsiteX151" fmla="*/ 8268 w 28575"/>
                              <a:gd name="connsiteY151" fmla="*/ 3172 h 9525"/>
                              <a:gd name="connsiteX152" fmla="*/ 8268 w 28575"/>
                              <a:gd name="connsiteY152" fmla="*/ 3172 h 9525"/>
                              <a:gd name="connsiteX153" fmla="*/ 8268 w 28575"/>
                              <a:gd name="connsiteY153" fmla="*/ 3172 h 9525"/>
                              <a:gd name="connsiteX154" fmla="*/ 9020 w 28575"/>
                              <a:gd name="connsiteY154" fmla="*/ 3172 h 9525"/>
                              <a:gd name="connsiteX155" fmla="*/ 9020 w 28575"/>
                              <a:gd name="connsiteY155" fmla="*/ 6353 h 9525"/>
                              <a:gd name="connsiteX156" fmla="*/ 9020 w 28575"/>
                              <a:gd name="connsiteY156" fmla="*/ 3172 h 9525"/>
                              <a:gd name="connsiteX157" fmla="*/ 9020 w 28575"/>
                              <a:gd name="connsiteY157" fmla="*/ 3172 h 9525"/>
                              <a:gd name="connsiteX158" fmla="*/ 9020 w 28575"/>
                              <a:gd name="connsiteY158" fmla="*/ 6353 h 9525"/>
                              <a:gd name="connsiteX159" fmla="*/ 9020 w 28575"/>
                              <a:gd name="connsiteY159" fmla="*/ 6353 h 9525"/>
                              <a:gd name="connsiteX160" fmla="*/ 9020 w 28575"/>
                              <a:gd name="connsiteY160" fmla="*/ 6353 h 9525"/>
                              <a:gd name="connsiteX161" fmla="*/ 9020 w 28575"/>
                              <a:gd name="connsiteY161" fmla="*/ 6353 h 9525"/>
                              <a:gd name="connsiteX162" fmla="*/ 9020 w 28575"/>
                              <a:gd name="connsiteY162" fmla="*/ 6353 h 9525"/>
                              <a:gd name="connsiteX163" fmla="*/ 9020 w 28575"/>
                              <a:gd name="connsiteY163" fmla="*/ 9525 h 9525"/>
                              <a:gd name="connsiteX164" fmla="*/ 9020 w 28575"/>
                              <a:gd name="connsiteY164" fmla="*/ 9525 h 9525"/>
                              <a:gd name="connsiteX165" fmla="*/ 9020 w 28575"/>
                              <a:gd name="connsiteY165" fmla="*/ 9525 h 9525"/>
                              <a:gd name="connsiteX166" fmla="*/ 9020 w 28575"/>
                              <a:gd name="connsiteY166" fmla="*/ 9525 h 9525"/>
                              <a:gd name="connsiteX167" fmla="*/ 9020 w 28575"/>
                              <a:gd name="connsiteY167" fmla="*/ 6353 h 9525"/>
                              <a:gd name="connsiteX168" fmla="*/ 9773 w 28575"/>
                              <a:gd name="connsiteY168" fmla="*/ 6353 h 9525"/>
                              <a:gd name="connsiteX169" fmla="*/ 9773 w 28575"/>
                              <a:gd name="connsiteY169" fmla="*/ 3172 h 9525"/>
                              <a:gd name="connsiteX170" fmla="*/ 9773 w 28575"/>
                              <a:gd name="connsiteY170" fmla="*/ 6353 h 9525"/>
                              <a:gd name="connsiteX171" fmla="*/ 9773 w 28575"/>
                              <a:gd name="connsiteY171" fmla="*/ 6353 h 9525"/>
                              <a:gd name="connsiteX172" fmla="*/ 9773 w 28575"/>
                              <a:gd name="connsiteY172" fmla="*/ 6353 h 9525"/>
                              <a:gd name="connsiteX173" fmla="*/ 9773 w 28575"/>
                              <a:gd name="connsiteY173" fmla="*/ 9525 h 9525"/>
                              <a:gd name="connsiteX174" fmla="*/ 9773 w 28575"/>
                              <a:gd name="connsiteY174" fmla="*/ 6353 h 9525"/>
                              <a:gd name="connsiteX175" fmla="*/ 9773 w 28575"/>
                              <a:gd name="connsiteY175" fmla="*/ 6353 h 9525"/>
                              <a:gd name="connsiteX176" fmla="*/ 9773 w 28575"/>
                              <a:gd name="connsiteY176" fmla="*/ 6353 h 9525"/>
                              <a:gd name="connsiteX177" fmla="*/ 9773 w 28575"/>
                              <a:gd name="connsiteY177" fmla="*/ 6353 h 9525"/>
                              <a:gd name="connsiteX178" fmla="*/ 9773 w 28575"/>
                              <a:gd name="connsiteY178" fmla="*/ 6353 h 9525"/>
                              <a:gd name="connsiteX179" fmla="*/ 9773 w 28575"/>
                              <a:gd name="connsiteY179" fmla="*/ 6353 h 9525"/>
                              <a:gd name="connsiteX180" fmla="*/ 10525 w 28575"/>
                              <a:gd name="connsiteY180" fmla="*/ 6353 h 9525"/>
                              <a:gd name="connsiteX181" fmla="*/ 10525 w 28575"/>
                              <a:gd name="connsiteY181" fmla="*/ 6353 h 9525"/>
                              <a:gd name="connsiteX182" fmla="*/ 10525 w 28575"/>
                              <a:gd name="connsiteY182" fmla="*/ 6353 h 9525"/>
                              <a:gd name="connsiteX183" fmla="*/ 10525 w 28575"/>
                              <a:gd name="connsiteY183" fmla="*/ 6353 h 9525"/>
                              <a:gd name="connsiteX184" fmla="*/ 10525 w 28575"/>
                              <a:gd name="connsiteY184" fmla="*/ 3172 h 9525"/>
                              <a:gd name="connsiteX185" fmla="*/ 10525 w 28575"/>
                              <a:gd name="connsiteY185" fmla="*/ 6353 h 9525"/>
                              <a:gd name="connsiteX186" fmla="*/ 10525 w 28575"/>
                              <a:gd name="connsiteY186" fmla="*/ 6353 h 9525"/>
                              <a:gd name="connsiteX187" fmla="*/ 10525 w 28575"/>
                              <a:gd name="connsiteY187" fmla="*/ 6353 h 9525"/>
                              <a:gd name="connsiteX188" fmla="*/ 10525 w 28575"/>
                              <a:gd name="connsiteY188" fmla="*/ 3172 h 9525"/>
                              <a:gd name="connsiteX189" fmla="*/ 10525 w 28575"/>
                              <a:gd name="connsiteY189" fmla="*/ 3172 h 9525"/>
                              <a:gd name="connsiteX190" fmla="*/ 10525 w 28575"/>
                              <a:gd name="connsiteY190" fmla="*/ 0 h 9525"/>
                              <a:gd name="connsiteX191" fmla="*/ 10525 w 28575"/>
                              <a:gd name="connsiteY191" fmla="*/ 3172 h 9525"/>
                              <a:gd name="connsiteX192" fmla="*/ 11278 w 28575"/>
                              <a:gd name="connsiteY192" fmla="*/ 3172 h 9525"/>
                              <a:gd name="connsiteX193" fmla="*/ 11278 w 28575"/>
                              <a:gd name="connsiteY193" fmla="*/ 0 h 9525"/>
                              <a:gd name="connsiteX194" fmla="*/ 11278 w 28575"/>
                              <a:gd name="connsiteY194" fmla="*/ 0 h 9525"/>
                              <a:gd name="connsiteX195" fmla="*/ 11278 w 28575"/>
                              <a:gd name="connsiteY195" fmla="*/ 3172 h 9525"/>
                              <a:gd name="connsiteX196" fmla="*/ 11278 w 28575"/>
                              <a:gd name="connsiteY196" fmla="*/ 6353 h 9525"/>
                              <a:gd name="connsiteX197" fmla="*/ 11278 w 28575"/>
                              <a:gd name="connsiteY197" fmla="*/ 9525 h 9525"/>
                              <a:gd name="connsiteX198" fmla="*/ 11278 w 28575"/>
                              <a:gd name="connsiteY198" fmla="*/ 9525 h 9525"/>
                              <a:gd name="connsiteX199" fmla="*/ 11278 w 28575"/>
                              <a:gd name="connsiteY199" fmla="*/ 9525 h 9525"/>
                              <a:gd name="connsiteX200" fmla="*/ 11278 w 28575"/>
                              <a:gd name="connsiteY200" fmla="*/ 6353 h 9525"/>
                              <a:gd name="connsiteX201" fmla="*/ 11278 w 28575"/>
                              <a:gd name="connsiteY201" fmla="*/ 6353 h 9525"/>
                              <a:gd name="connsiteX202" fmla="*/ 11278 w 28575"/>
                              <a:gd name="connsiteY202" fmla="*/ 6353 h 9525"/>
                              <a:gd name="connsiteX203" fmla="*/ 11278 w 28575"/>
                              <a:gd name="connsiteY203" fmla="*/ 6353 h 9525"/>
                              <a:gd name="connsiteX204" fmla="*/ 12030 w 28575"/>
                              <a:gd name="connsiteY204" fmla="*/ 6353 h 9525"/>
                              <a:gd name="connsiteX205" fmla="*/ 12030 w 28575"/>
                              <a:gd name="connsiteY205" fmla="*/ 6353 h 9525"/>
                              <a:gd name="connsiteX206" fmla="*/ 12030 w 28575"/>
                              <a:gd name="connsiteY206" fmla="*/ 9525 h 9525"/>
                              <a:gd name="connsiteX207" fmla="*/ 12030 w 28575"/>
                              <a:gd name="connsiteY207" fmla="*/ 9525 h 9525"/>
                              <a:gd name="connsiteX208" fmla="*/ 12030 w 28575"/>
                              <a:gd name="connsiteY208" fmla="*/ 9525 h 9525"/>
                              <a:gd name="connsiteX209" fmla="*/ 12030 w 28575"/>
                              <a:gd name="connsiteY209" fmla="*/ 9525 h 9525"/>
                              <a:gd name="connsiteX210" fmla="*/ 12030 w 28575"/>
                              <a:gd name="connsiteY210" fmla="*/ 6353 h 9525"/>
                              <a:gd name="connsiteX211" fmla="*/ 12030 w 28575"/>
                              <a:gd name="connsiteY211" fmla="*/ 9525 h 9525"/>
                              <a:gd name="connsiteX212" fmla="*/ 12030 w 28575"/>
                              <a:gd name="connsiteY212" fmla="*/ 9525 h 9525"/>
                              <a:gd name="connsiteX213" fmla="*/ 12030 w 28575"/>
                              <a:gd name="connsiteY213" fmla="*/ 9525 h 9525"/>
                              <a:gd name="connsiteX214" fmla="*/ 12030 w 28575"/>
                              <a:gd name="connsiteY214" fmla="*/ 9525 h 9525"/>
                              <a:gd name="connsiteX215" fmla="*/ 12030 w 28575"/>
                              <a:gd name="connsiteY215" fmla="*/ 6353 h 9525"/>
                              <a:gd name="connsiteX216" fmla="*/ 12783 w 28575"/>
                              <a:gd name="connsiteY216" fmla="*/ 6353 h 9525"/>
                              <a:gd name="connsiteX217" fmla="*/ 12783 w 28575"/>
                              <a:gd name="connsiteY217" fmla="*/ 6353 h 9525"/>
                              <a:gd name="connsiteX218" fmla="*/ 12783 w 28575"/>
                              <a:gd name="connsiteY218" fmla="*/ 6353 h 9525"/>
                              <a:gd name="connsiteX219" fmla="*/ 12783 w 28575"/>
                              <a:gd name="connsiteY219" fmla="*/ 9525 h 9525"/>
                              <a:gd name="connsiteX220" fmla="*/ 12783 w 28575"/>
                              <a:gd name="connsiteY220" fmla="*/ 9525 h 9525"/>
                              <a:gd name="connsiteX221" fmla="*/ 12783 w 28575"/>
                              <a:gd name="connsiteY221" fmla="*/ 6353 h 9525"/>
                              <a:gd name="connsiteX222" fmla="*/ 12783 w 28575"/>
                              <a:gd name="connsiteY222" fmla="*/ 3172 h 9525"/>
                              <a:gd name="connsiteX223" fmla="*/ 12783 w 28575"/>
                              <a:gd name="connsiteY223" fmla="*/ 3172 h 9525"/>
                              <a:gd name="connsiteX224" fmla="*/ 12783 w 28575"/>
                              <a:gd name="connsiteY224" fmla="*/ 3172 h 9525"/>
                              <a:gd name="connsiteX225" fmla="*/ 12783 w 28575"/>
                              <a:gd name="connsiteY225" fmla="*/ 3172 h 9525"/>
                              <a:gd name="connsiteX226" fmla="*/ 12783 w 28575"/>
                              <a:gd name="connsiteY226" fmla="*/ 6353 h 9525"/>
                              <a:gd name="connsiteX227" fmla="*/ 12783 w 28575"/>
                              <a:gd name="connsiteY227" fmla="*/ 6353 h 9525"/>
                              <a:gd name="connsiteX228" fmla="*/ 13535 w 28575"/>
                              <a:gd name="connsiteY228" fmla="*/ 6353 h 9525"/>
                              <a:gd name="connsiteX229" fmla="*/ 13535 w 28575"/>
                              <a:gd name="connsiteY229" fmla="*/ 6353 h 9525"/>
                              <a:gd name="connsiteX230" fmla="*/ 13535 w 28575"/>
                              <a:gd name="connsiteY230" fmla="*/ 6353 h 9525"/>
                              <a:gd name="connsiteX231" fmla="*/ 13535 w 28575"/>
                              <a:gd name="connsiteY231" fmla="*/ 6353 h 9525"/>
                              <a:gd name="connsiteX232" fmla="*/ 13535 w 28575"/>
                              <a:gd name="connsiteY232" fmla="*/ 6353 h 9525"/>
                              <a:gd name="connsiteX233" fmla="*/ 13535 w 28575"/>
                              <a:gd name="connsiteY233" fmla="*/ 6353 h 9525"/>
                              <a:gd name="connsiteX234" fmla="*/ 13535 w 28575"/>
                              <a:gd name="connsiteY234" fmla="*/ 6353 h 9525"/>
                              <a:gd name="connsiteX235" fmla="*/ 13535 w 28575"/>
                              <a:gd name="connsiteY235" fmla="*/ 6353 h 9525"/>
                              <a:gd name="connsiteX236" fmla="*/ 13535 w 28575"/>
                              <a:gd name="connsiteY236" fmla="*/ 9525 h 9525"/>
                              <a:gd name="connsiteX237" fmla="*/ 13535 w 28575"/>
                              <a:gd name="connsiteY237" fmla="*/ 9525 h 9525"/>
                              <a:gd name="connsiteX238" fmla="*/ 13535 w 28575"/>
                              <a:gd name="connsiteY238" fmla="*/ 9525 h 9525"/>
                              <a:gd name="connsiteX239" fmla="*/ 13535 w 28575"/>
                              <a:gd name="connsiteY239" fmla="*/ 9525 h 9525"/>
                              <a:gd name="connsiteX240" fmla="*/ 13535 w 28575"/>
                              <a:gd name="connsiteY240" fmla="*/ 9525 h 9525"/>
                              <a:gd name="connsiteX241" fmla="*/ 13535 w 28575"/>
                              <a:gd name="connsiteY241" fmla="*/ 9525 h 9525"/>
                              <a:gd name="connsiteX242" fmla="*/ 13535 w 28575"/>
                              <a:gd name="connsiteY242" fmla="*/ 9525 h 9525"/>
                              <a:gd name="connsiteX243" fmla="*/ 13535 w 28575"/>
                              <a:gd name="connsiteY243" fmla="*/ 9525 h 9525"/>
                              <a:gd name="connsiteX244" fmla="*/ 13535 w 28575"/>
                              <a:gd name="connsiteY244" fmla="*/ 6353 h 9525"/>
                              <a:gd name="connsiteX245" fmla="*/ 13535 w 28575"/>
                              <a:gd name="connsiteY245" fmla="*/ 6353 h 9525"/>
                              <a:gd name="connsiteX246" fmla="*/ 13535 w 28575"/>
                              <a:gd name="connsiteY246" fmla="*/ 6353 h 9525"/>
                              <a:gd name="connsiteX247" fmla="*/ 13535 w 28575"/>
                              <a:gd name="connsiteY247" fmla="*/ 6353 h 9525"/>
                              <a:gd name="connsiteX248" fmla="*/ 14288 w 28575"/>
                              <a:gd name="connsiteY248" fmla="*/ 6353 h 9525"/>
                              <a:gd name="connsiteX249" fmla="*/ 14288 w 28575"/>
                              <a:gd name="connsiteY249" fmla="*/ 3172 h 9525"/>
                              <a:gd name="connsiteX250" fmla="*/ 14288 w 28575"/>
                              <a:gd name="connsiteY250" fmla="*/ 3172 h 9525"/>
                              <a:gd name="connsiteX251" fmla="*/ 14288 w 28575"/>
                              <a:gd name="connsiteY251" fmla="*/ 3172 h 9525"/>
                              <a:gd name="connsiteX252" fmla="*/ 14288 w 28575"/>
                              <a:gd name="connsiteY252" fmla="*/ 3172 h 9525"/>
                              <a:gd name="connsiteX253" fmla="*/ 14288 w 28575"/>
                              <a:gd name="connsiteY253" fmla="*/ 6353 h 9525"/>
                              <a:gd name="connsiteX254" fmla="*/ 14288 w 28575"/>
                              <a:gd name="connsiteY254" fmla="*/ 6353 h 9525"/>
                              <a:gd name="connsiteX255" fmla="*/ 14288 w 28575"/>
                              <a:gd name="connsiteY255" fmla="*/ 3172 h 9525"/>
                              <a:gd name="connsiteX256" fmla="*/ 14288 w 28575"/>
                              <a:gd name="connsiteY256" fmla="*/ 3172 h 9525"/>
                              <a:gd name="connsiteX257" fmla="*/ 14288 w 28575"/>
                              <a:gd name="connsiteY257" fmla="*/ 3172 h 9525"/>
                              <a:gd name="connsiteX258" fmla="*/ 14288 w 28575"/>
                              <a:gd name="connsiteY258" fmla="*/ 6353 h 9525"/>
                              <a:gd name="connsiteX259" fmla="*/ 14288 w 28575"/>
                              <a:gd name="connsiteY259" fmla="*/ 6353 h 9525"/>
                              <a:gd name="connsiteX260" fmla="*/ 15040 w 28575"/>
                              <a:gd name="connsiteY260" fmla="*/ 9525 h 9525"/>
                              <a:gd name="connsiteX261" fmla="*/ 15040 w 28575"/>
                              <a:gd name="connsiteY261" fmla="*/ 6353 h 9525"/>
                              <a:gd name="connsiteX262" fmla="*/ 15040 w 28575"/>
                              <a:gd name="connsiteY262" fmla="*/ 9525 h 9525"/>
                              <a:gd name="connsiteX263" fmla="*/ 15040 w 28575"/>
                              <a:gd name="connsiteY263" fmla="*/ 6353 h 9525"/>
                              <a:gd name="connsiteX264" fmla="*/ 15040 w 28575"/>
                              <a:gd name="connsiteY264" fmla="*/ 6353 h 9525"/>
                              <a:gd name="connsiteX265" fmla="*/ 15040 w 28575"/>
                              <a:gd name="connsiteY265" fmla="*/ 6353 h 9525"/>
                              <a:gd name="connsiteX266" fmla="*/ 15040 w 28575"/>
                              <a:gd name="connsiteY266" fmla="*/ 3172 h 9525"/>
                              <a:gd name="connsiteX267" fmla="*/ 15040 w 28575"/>
                              <a:gd name="connsiteY267" fmla="*/ 3172 h 9525"/>
                              <a:gd name="connsiteX268" fmla="*/ 15040 w 28575"/>
                              <a:gd name="connsiteY268" fmla="*/ 6353 h 9525"/>
                              <a:gd name="connsiteX269" fmla="*/ 15040 w 28575"/>
                              <a:gd name="connsiteY269" fmla="*/ 6353 h 9525"/>
                              <a:gd name="connsiteX270" fmla="*/ 15040 w 28575"/>
                              <a:gd name="connsiteY270" fmla="*/ 9525 h 9525"/>
                              <a:gd name="connsiteX271" fmla="*/ 15040 w 28575"/>
                              <a:gd name="connsiteY271" fmla="*/ 6353 h 9525"/>
                              <a:gd name="connsiteX272" fmla="*/ 15792 w 28575"/>
                              <a:gd name="connsiteY272" fmla="*/ 6353 h 9525"/>
                              <a:gd name="connsiteX273" fmla="*/ 15792 w 28575"/>
                              <a:gd name="connsiteY273" fmla="*/ 3172 h 9525"/>
                              <a:gd name="connsiteX274" fmla="*/ 15792 w 28575"/>
                              <a:gd name="connsiteY274" fmla="*/ 6353 h 9525"/>
                              <a:gd name="connsiteX275" fmla="*/ 15792 w 28575"/>
                              <a:gd name="connsiteY275" fmla="*/ 6353 h 9525"/>
                              <a:gd name="connsiteX276" fmla="*/ 15792 w 28575"/>
                              <a:gd name="connsiteY276" fmla="*/ 6353 h 9525"/>
                              <a:gd name="connsiteX277" fmla="*/ 15792 w 28575"/>
                              <a:gd name="connsiteY277" fmla="*/ 9525 h 9525"/>
                              <a:gd name="connsiteX278" fmla="*/ 15792 w 28575"/>
                              <a:gd name="connsiteY278" fmla="*/ 6353 h 9525"/>
                              <a:gd name="connsiteX279" fmla="*/ 15792 w 28575"/>
                              <a:gd name="connsiteY279" fmla="*/ 6353 h 9525"/>
                              <a:gd name="connsiteX280" fmla="*/ 15792 w 28575"/>
                              <a:gd name="connsiteY280" fmla="*/ 6353 h 9525"/>
                              <a:gd name="connsiteX281" fmla="*/ 15792 w 28575"/>
                              <a:gd name="connsiteY281" fmla="*/ 6353 h 9525"/>
                              <a:gd name="connsiteX282" fmla="*/ 15792 w 28575"/>
                              <a:gd name="connsiteY282" fmla="*/ 6353 h 9525"/>
                              <a:gd name="connsiteX283" fmla="*/ 15792 w 28575"/>
                              <a:gd name="connsiteY283" fmla="*/ 3172 h 9525"/>
                              <a:gd name="connsiteX284" fmla="*/ 16545 w 28575"/>
                              <a:gd name="connsiteY284" fmla="*/ 6353 h 9525"/>
                              <a:gd name="connsiteX285" fmla="*/ 16545 w 28575"/>
                              <a:gd name="connsiteY285" fmla="*/ 6353 h 9525"/>
                              <a:gd name="connsiteX286" fmla="*/ 16545 w 28575"/>
                              <a:gd name="connsiteY286" fmla="*/ 6353 h 9525"/>
                              <a:gd name="connsiteX287" fmla="*/ 16545 w 28575"/>
                              <a:gd name="connsiteY287" fmla="*/ 9525 h 9525"/>
                              <a:gd name="connsiteX288" fmla="*/ 16545 w 28575"/>
                              <a:gd name="connsiteY288" fmla="*/ 6353 h 9525"/>
                              <a:gd name="connsiteX289" fmla="*/ 16545 w 28575"/>
                              <a:gd name="connsiteY289" fmla="*/ 6353 h 9525"/>
                              <a:gd name="connsiteX290" fmla="*/ 16545 w 28575"/>
                              <a:gd name="connsiteY290" fmla="*/ 6353 h 9525"/>
                              <a:gd name="connsiteX291" fmla="*/ 16545 w 28575"/>
                              <a:gd name="connsiteY291" fmla="*/ 6353 h 9525"/>
                              <a:gd name="connsiteX292" fmla="*/ 16545 w 28575"/>
                              <a:gd name="connsiteY292" fmla="*/ 6353 h 9525"/>
                              <a:gd name="connsiteX293" fmla="*/ 16545 w 28575"/>
                              <a:gd name="connsiteY293" fmla="*/ 6353 h 9525"/>
                              <a:gd name="connsiteX294" fmla="*/ 16545 w 28575"/>
                              <a:gd name="connsiteY294" fmla="*/ 6353 h 9525"/>
                              <a:gd name="connsiteX295" fmla="*/ 16545 w 28575"/>
                              <a:gd name="connsiteY295" fmla="*/ 6353 h 9525"/>
                              <a:gd name="connsiteX296" fmla="*/ 17297 w 28575"/>
                              <a:gd name="connsiteY296" fmla="*/ 6353 h 9525"/>
                              <a:gd name="connsiteX297" fmla="*/ 17297 w 28575"/>
                              <a:gd name="connsiteY297" fmla="*/ 9525 h 9525"/>
                              <a:gd name="connsiteX298" fmla="*/ 17297 w 28575"/>
                              <a:gd name="connsiteY298" fmla="*/ 9525 h 9525"/>
                              <a:gd name="connsiteX299" fmla="*/ 17297 w 28575"/>
                              <a:gd name="connsiteY299" fmla="*/ 9525 h 9525"/>
                              <a:gd name="connsiteX300" fmla="*/ 17297 w 28575"/>
                              <a:gd name="connsiteY300" fmla="*/ 9525 h 9525"/>
                              <a:gd name="connsiteX301" fmla="*/ 17297 w 28575"/>
                              <a:gd name="connsiteY301" fmla="*/ 6353 h 9525"/>
                              <a:gd name="connsiteX302" fmla="*/ 17297 w 28575"/>
                              <a:gd name="connsiteY302" fmla="*/ 6353 h 9525"/>
                              <a:gd name="connsiteX303" fmla="*/ 17297 w 28575"/>
                              <a:gd name="connsiteY303" fmla="*/ 6353 h 9525"/>
                              <a:gd name="connsiteX304" fmla="*/ 17297 w 28575"/>
                              <a:gd name="connsiteY304" fmla="*/ 3172 h 9525"/>
                              <a:gd name="connsiteX305" fmla="*/ 17297 w 28575"/>
                              <a:gd name="connsiteY305" fmla="*/ 3172 h 9525"/>
                              <a:gd name="connsiteX306" fmla="*/ 17297 w 28575"/>
                              <a:gd name="connsiteY306" fmla="*/ 3172 h 9525"/>
                              <a:gd name="connsiteX307" fmla="*/ 17297 w 28575"/>
                              <a:gd name="connsiteY307" fmla="*/ 6353 h 9525"/>
                              <a:gd name="connsiteX308" fmla="*/ 18050 w 28575"/>
                              <a:gd name="connsiteY308" fmla="*/ 6353 h 9525"/>
                              <a:gd name="connsiteX309" fmla="*/ 18050 w 28575"/>
                              <a:gd name="connsiteY309" fmla="*/ 6353 h 9525"/>
                              <a:gd name="connsiteX310" fmla="*/ 18050 w 28575"/>
                              <a:gd name="connsiteY310" fmla="*/ 9525 h 9525"/>
                              <a:gd name="connsiteX311" fmla="*/ 18050 w 28575"/>
                              <a:gd name="connsiteY311" fmla="*/ 9525 h 9525"/>
                              <a:gd name="connsiteX312" fmla="*/ 18050 w 28575"/>
                              <a:gd name="connsiteY312" fmla="*/ 9525 h 9525"/>
                              <a:gd name="connsiteX313" fmla="*/ 18050 w 28575"/>
                              <a:gd name="connsiteY313" fmla="*/ 9525 h 9525"/>
                              <a:gd name="connsiteX314" fmla="*/ 18050 w 28575"/>
                              <a:gd name="connsiteY314" fmla="*/ 9525 h 9525"/>
                              <a:gd name="connsiteX315" fmla="*/ 18050 w 28575"/>
                              <a:gd name="connsiteY315" fmla="*/ 6353 h 9525"/>
                              <a:gd name="connsiteX316" fmla="*/ 18050 w 28575"/>
                              <a:gd name="connsiteY316" fmla="*/ 6353 h 9525"/>
                              <a:gd name="connsiteX317" fmla="*/ 18050 w 28575"/>
                              <a:gd name="connsiteY317" fmla="*/ 6353 h 9525"/>
                              <a:gd name="connsiteX318" fmla="*/ 18050 w 28575"/>
                              <a:gd name="connsiteY318" fmla="*/ 6353 h 9525"/>
                              <a:gd name="connsiteX319" fmla="*/ 18050 w 28575"/>
                              <a:gd name="connsiteY319" fmla="*/ 6353 h 9525"/>
                              <a:gd name="connsiteX320" fmla="*/ 18050 w 28575"/>
                              <a:gd name="connsiteY320" fmla="*/ 6353 h 9525"/>
                              <a:gd name="connsiteX321" fmla="*/ 18050 w 28575"/>
                              <a:gd name="connsiteY321" fmla="*/ 6353 h 9525"/>
                              <a:gd name="connsiteX322" fmla="*/ 18050 w 28575"/>
                              <a:gd name="connsiteY322" fmla="*/ 6353 h 9525"/>
                              <a:gd name="connsiteX323" fmla="*/ 18050 w 28575"/>
                              <a:gd name="connsiteY323" fmla="*/ 6353 h 9525"/>
                              <a:gd name="connsiteX324" fmla="*/ 18050 w 28575"/>
                              <a:gd name="connsiteY324" fmla="*/ 6353 h 9525"/>
                              <a:gd name="connsiteX325" fmla="*/ 18050 w 28575"/>
                              <a:gd name="connsiteY325" fmla="*/ 6353 h 9525"/>
                              <a:gd name="connsiteX326" fmla="*/ 18050 w 28575"/>
                              <a:gd name="connsiteY326" fmla="*/ 3172 h 9525"/>
                              <a:gd name="connsiteX327" fmla="*/ 18050 w 28575"/>
                              <a:gd name="connsiteY327" fmla="*/ 6353 h 9525"/>
                              <a:gd name="connsiteX328" fmla="*/ 18802 w 28575"/>
                              <a:gd name="connsiteY328" fmla="*/ 9525 h 9525"/>
                              <a:gd name="connsiteX329" fmla="*/ 18802 w 28575"/>
                              <a:gd name="connsiteY329" fmla="*/ 6353 h 9525"/>
                              <a:gd name="connsiteX330" fmla="*/ 18802 w 28575"/>
                              <a:gd name="connsiteY330" fmla="*/ 6353 h 9525"/>
                              <a:gd name="connsiteX331" fmla="*/ 18802 w 28575"/>
                              <a:gd name="connsiteY331" fmla="*/ 3172 h 9525"/>
                              <a:gd name="connsiteX332" fmla="*/ 18802 w 28575"/>
                              <a:gd name="connsiteY332" fmla="*/ 3172 h 9525"/>
                              <a:gd name="connsiteX333" fmla="*/ 18802 w 28575"/>
                              <a:gd name="connsiteY333" fmla="*/ 6353 h 9525"/>
                              <a:gd name="connsiteX334" fmla="*/ 18802 w 28575"/>
                              <a:gd name="connsiteY334" fmla="*/ 6353 h 9525"/>
                              <a:gd name="connsiteX335" fmla="*/ 18802 w 28575"/>
                              <a:gd name="connsiteY335" fmla="*/ 6353 h 9525"/>
                              <a:gd name="connsiteX336" fmla="*/ 18802 w 28575"/>
                              <a:gd name="connsiteY336" fmla="*/ 9525 h 9525"/>
                              <a:gd name="connsiteX337" fmla="*/ 18802 w 28575"/>
                              <a:gd name="connsiteY337" fmla="*/ 6353 h 9525"/>
                              <a:gd name="connsiteX338" fmla="*/ 18802 w 28575"/>
                              <a:gd name="connsiteY338" fmla="*/ 9525 h 9525"/>
                              <a:gd name="connsiteX339" fmla="*/ 18802 w 28575"/>
                              <a:gd name="connsiteY339" fmla="*/ 9525 h 9525"/>
                              <a:gd name="connsiteX340" fmla="*/ 19555 w 28575"/>
                              <a:gd name="connsiteY340" fmla="*/ 6353 h 9525"/>
                              <a:gd name="connsiteX341" fmla="*/ 19555 w 28575"/>
                              <a:gd name="connsiteY341" fmla="*/ 6353 h 9525"/>
                              <a:gd name="connsiteX342" fmla="*/ 19555 w 28575"/>
                              <a:gd name="connsiteY342" fmla="*/ 6353 h 9525"/>
                              <a:gd name="connsiteX343" fmla="*/ 19555 w 28575"/>
                              <a:gd name="connsiteY343" fmla="*/ 3172 h 9525"/>
                              <a:gd name="connsiteX344" fmla="*/ 19555 w 28575"/>
                              <a:gd name="connsiteY344" fmla="*/ 3172 h 9525"/>
                              <a:gd name="connsiteX345" fmla="*/ 19555 w 28575"/>
                              <a:gd name="connsiteY345" fmla="*/ 3172 h 9525"/>
                              <a:gd name="connsiteX346" fmla="*/ 19555 w 28575"/>
                              <a:gd name="connsiteY346" fmla="*/ 3172 h 9525"/>
                              <a:gd name="connsiteX347" fmla="*/ 19555 w 28575"/>
                              <a:gd name="connsiteY347" fmla="*/ 3172 h 9525"/>
                              <a:gd name="connsiteX348" fmla="*/ 19555 w 28575"/>
                              <a:gd name="connsiteY348" fmla="*/ 3172 h 9525"/>
                              <a:gd name="connsiteX349" fmla="*/ 19555 w 28575"/>
                              <a:gd name="connsiteY349" fmla="*/ 6353 h 9525"/>
                              <a:gd name="connsiteX350" fmla="*/ 19555 w 28575"/>
                              <a:gd name="connsiteY350" fmla="*/ 6353 h 9525"/>
                              <a:gd name="connsiteX351" fmla="*/ 19555 w 28575"/>
                              <a:gd name="connsiteY351" fmla="*/ 6353 h 9525"/>
                              <a:gd name="connsiteX352" fmla="*/ 20307 w 28575"/>
                              <a:gd name="connsiteY352" fmla="*/ 6353 h 9525"/>
                              <a:gd name="connsiteX353" fmla="*/ 20307 w 28575"/>
                              <a:gd name="connsiteY353" fmla="*/ 6353 h 9525"/>
                              <a:gd name="connsiteX354" fmla="*/ 20307 w 28575"/>
                              <a:gd name="connsiteY354" fmla="*/ 6353 h 9525"/>
                              <a:gd name="connsiteX355" fmla="*/ 20307 w 28575"/>
                              <a:gd name="connsiteY355" fmla="*/ 6353 h 9525"/>
                              <a:gd name="connsiteX356" fmla="*/ 20307 w 28575"/>
                              <a:gd name="connsiteY356" fmla="*/ 3172 h 9525"/>
                              <a:gd name="connsiteX357" fmla="*/ 20307 w 28575"/>
                              <a:gd name="connsiteY357" fmla="*/ 3172 h 9525"/>
                              <a:gd name="connsiteX358" fmla="*/ 20307 w 28575"/>
                              <a:gd name="connsiteY358" fmla="*/ 3172 h 9525"/>
                              <a:gd name="connsiteX359" fmla="*/ 20307 w 28575"/>
                              <a:gd name="connsiteY359" fmla="*/ 3172 h 9525"/>
                              <a:gd name="connsiteX360" fmla="*/ 20307 w 28575"/>
                              <a:gd name="connsiteY360" fmla="*/ 3172 h 9525"/>
                              <a:gd name="connsiteX361" fmla="*/ 20307 w 28575"/>
                              <a:gd name="connsiteY361" fmla="*/ 3172 h 9525"/>
                              <a:gd name="connsiteX362" fmla="*/ 20307 w 28575"/>
                              <a:gd name="connsiteY362" fmla="*/ 3172 h 9525"/>
                              <a:gd name="connsiteX363" fmla="*/ 20307 w 28575"/>
                              <a:gd name="connsiteY363" fmla="*/ 6353 h 9525"/>
                              <a:gd name="connsiteX364" fmla="*/ 21060 w 28575"/>
                              <a:gd name="connsiteY364" fmla="*/ 9525 h 9525"/>
                              <a:gd name="connsiteX365" fmla="*/ 21060 w 28575"/>
                              <a:gd name="connsiteY365" fmla="*/ 6353 h 9525"/>
                              <a:gd name="connsiteX366" fmla="*/ 21060 w 28575"/>
                              <a:gd name="connsiteY366" fmla="*/ 9525 h 9525"/>
                              <a:gd name="connsiteX367" fmla="*/ 21060 w 28575"/>
                              <a:gd name="connsiteY367" fmla="*/ 6353 h 9525"/>
                              <a:gd name="connsiteX368" fmla="*/ 21060 w 28575"/>
                              <a:gd name="connsiteY368" fmla="*/ 6353 h 9525"/>
                              <a:gd name="connsiteX369" fmla="*/ 21060 w 28575"/>
                              <a:gd name="connsiteY369" fmla="*/ 9525 h 9525"/>
                              <a:gd name="connsiteX370" fmla="*/ 21060 w 28575"/>
                              <a:gd name="connsiteY370" fmla="*/ 9525 h 9525"/>
                              <a:gd name="connsiteX371" fmla="*/ 21060 w 28575"/>
                              <a:gd name="connsiteY371" fmla="*/ 9525 h 9525"/>
                              <a:gd name="connsiteX372" fmla="*/ 21060 w 28575"/>
                              <a:gd name="connsiteY372" fmla="*/ 9525 h 9525"/>
                              <a:gd name="connsiteX373" fmla="*/ 21060 w 28575"/>
                              <a:gd name="connsiteY373" fmla="*/ 6353 h 9525"/>
                              <a:gd name="connsiteX374" fmla="*/ 21060 w 28575"/>
                              <a:gd name="connsiteY374" fmla="*/ 9525 h 9525"/>
                              <a:gd name="connsiteX375" fmla="*/ 21060 w 28575"/>
                              <a:gd name="connsiteY375" fmla="*/ 6353 h 9525"/>
                              <a:gd name="connsiteX376" fmla="*/ 21803 w 28575"/>
                              <a:gd name="connsiteY376" fmla="*/ 6353 h 9525"/>
                              <a:gd name="connsiteX377" fmla="*/ 21803 w 28575"/>
                              <a:gd name="connsiteY377" fmla="*/ 6353 h 9525"/>
                              <a:gd name="connsiteX378" fmla="*/ 21803 w 28575"/>
                              <a:gd name="connsiteY378" fmla="*/ 0 h 9525"/>
                              <a:gd name="connsiteX379" fmla="*/ 21803 w 28575"/>
                              <a:gd name="connsiteY379" fmla="*/ 3172 h 9525"/>
                              <a:gd name="connsiteX380" fmla="*/ 21803 w 28575"/>
                              <a:gd name="connsiteY380" fmla="*/ 3172 h 9525"/>
                              <a:gd name="connsiteX381" fmla="*/ 21803 w 28575"/>
                              <a:gd name="connsiteY381" fmla="*/ 9525 h 9525"/>
                              <a:gd name="connsiteX382" fmla="*/ 21803 w 28575"/>
                              <a:gd name="connsiteY382" fmla="*/ 9525 h 9525"/>
                              <a:gd name="connsiteX383" fmla="*/ 21803 w 28575"/>
                              <a:gd name="connsiteY383" fmla="*/ 9525 h 9525"/>
                              <a:gd name="connsiteX384" fmla="*/ 21803 w 28575"/>
                              <a:gd name="connsiteY384" fmla="*/ 9525 h 9525"/>
                              <a:gd name="connsiteX385" fmla="*/ 21803 w 28575"/>
                              <a:gd name="connsiteY385" fmla="*/ 9525 h 9525"/>
                              <a:gd name="connsiteX386" fmla="*/ 21803 w 28575"/>
                              <a:gd name="connsiteY386" fmla="*/ 9525 h 9525"/>
                              <a:gd name="connsiteX387" fmla="*/ 21803 w 28575"/>
                              <a:gd name="connsiteY387" fmla="*/ 3172 h 9525"/>
                              <a:gd name="connsiteX388" fmla="*/ 21803 w 28575"/>
                              <a:gd name="connsiteY388" fmla="*/ 6353 h 9525"/>
                              <a:gd name="connsiteX389" fmla="*/ 21803 w 28575"/>
                              <a:gd name="connsiteY389" fmla="*/ 6353 h 9525"/>
                              <a:gd name="connsiteX390" fmla="*/ 22555 w 28575"/>
                              <a:gd name="connsiteY390" fmla="*/ 3172 h 9525"/>
                              <a:gd name="connsiteX391" fmla="*/ 22555 w 28575"/>
                              <a:gd name="connsiteY391" fmla="*/ 6353 h 9525"/>
                              <a:gd name="connsiteX392" fmla="*/ 22555 w 28575"/>
                              <a:gd name="connsiteY392" fmla="*/ 3172 h 9525"/>
                              <a:gd name="connsiteX393" fmla="*/ 22555 w 28575"/>
                              <a:gd name="connsiteY393" fmla="*/ 6353 h 9525"/>
                              <a:gd name="connsiteX394" fmla="*/ 22555 w 28575"/>
                              <a:gd name="connsiteY394" fmla="*/ 9525 h 9525"/>
                              <a:gd name="connsiteX395" fmla="*/ 22555 w 28575"/>
                              <a:gd name="connsiteY395" fmla="*/ 9525 h 9525"/>
                              <a:gd name="connsiteX396" fmla="*/ 22555 w 28575"/>
                              <a:gd name="connsiteY396" fmla="*/ 9525 h 9525"/>
                              <a:gd name="connsiteX397" fmla="*/ 22555 w 28575"/>
                              <a:gd name="connsiteY397" fmla="*/ 9525 h 9525"/>
                              <a:gd name="connsiteX398" fmla="*/ 22555 w 28575"/>
                              <a:gd name="connsiteY398" fmla="*/ 9525 h 9525"/>
                              <a:gd name="connsiteX399" fmla="*/ 22555 w 28575"/>
                              <a:gd name="connsiteY399" fmla="*/ 9525 h 9525"/>
                              <a:gd name="connsiteX400" fmla="*/ 22555 w 28575"/>
                              <a:gd name="connsiteY400" fmla="*/ 9525 h 9525"/>
                              <a:gd name="connsiteX401" fmla="*/ 22555 w 28575"/>
                              <a:gd name="connsiteY401" fmla="*/ 6353 h 9525"/>
                              <a:gd name="connsiteX402" fmla="*/ 23308 w 28575"/>
                              <a:gd name="connsiteY402" fmla="*/ 6353 h 9525"/>
                              <a:gd name="connsiteX403" fmla="*/ 23308 w 28575"/>
                              <a:gd name="connsiteY403" fmla="*/ 6353 h 9525"/>
                              <a:gd name="connsiteX404" fmla="*/ 23308 w 28575"/>
                              <a:gd name="connsiteY404" fmla="*/ 6353 h 9525"/>
                              <a:gd name="connsiteX405" fmla="*/ 23308 w 28575"/>
                              <a:gd name="connsiteY405" fmla="*/ 6353 h 9525"/>
                              <a:gd name="connsiteX406" fmla="*/ 23308 w 28575"/>
                              <a:gd name="connsiteY406" fmla="*/ 9525 h 9525"/>
                              <a:gd name="connsiteX407" fmla="*/ 23308 w 28575"/>
                              <a:gd name="connsiteY407" fmla="*/ 9525 h 9525"/>
                              <a:gd name="connsiteX408" fmla="*/ 23308 w 28575"/>
                              <a:gd name="connsiteY408" fmla="*/ 9525 h 9525"/>
                              <a:gd name="connsiteX409" fmla="*/ 23308 w 28575"/>
                              <a:gd name="connsiteY409" fmla="*/ 9525 h 9525"/>
                              <a:gd name="connsiteX410" fmla="*/ 23308 w 28575"/>
                              <a:gd name="connsiteY410" fmla="*/ 6353 h 9525"/>
                              <a:gd name="connsiteX411" fmla="*/ 23308 w 28575"/>
                              <a:gd name="connsiteY411" fmla="*/ 6353 h 9525"/>
                              <a:gd name="connsiteX412" fmla="*/ 23308 w 28575"/>
                              <a:gd name="connsiteY412" fmla="*/ 3172 h 9525"/>
                              <a:gd name="connsiteX413" fmla="*/ 23308 w 28575"/>
                              <a:gd name="connsiteY413" fmla="*/ 3172 h 9525"/>
                              <a:gd name="connsiteX414" fmla="*/ 23308 w 28575"/>
                              <a:gd name="connsiteY414" fmla="*/ 6353 h 9525"/>
                              <a:gd name="connsiteX415" fmla="*/ 23308 w 28575"/>
                              <a:gd name="connsiteY415" fmla="*/ 3172 h 9525"/>
                              <a:gd name="connsiteX416" fmla="*/ 23308 w 28575"/>
                              <a:gd name="connsiteY416" fmla="*/ 6353 h 9525"/>
                              <a:gd name="connsiteX417" fmla="*/ 23308 w 28575"/>
                              <a:gd name="connsiteY417" fmla="*/ 3172 h 9525"/>
                              <a:gd name="connsiteX418" fmla="*/ 23308 w 28575"/>
                              <a:gd name="connsiteY418" fmla="*/ 6353 h 9525"/>
                              <a:gd name="connsiteX419" fmla="*/ 23308 w 28575"/>
                              <a:gd name="connsiteY419" fmla="*/ 3172 h 9525"/>
                              <a:gd name="connsiteX420" fmla="*/ 24060 w 28575"/>
                              <a:gd name="connsiteY420" fmla="*/ 6353 h 9525"/>
                              <a:gd name="connsiteX421" fmla="*/ 24060 w 28575"/>
                              <a:gd name="connsiteY421" fmla="*/ 6353 h 9525"/>
                              <a:gd name="connsiteX422" fmla="*/ 24060 w 28575"/>
                              <a:gd name="connsiteY422" fmla="*/ 6353 h 9525"/>
                              <a:gd name="connsiteX423" fmla="*/ 24060 w 28575"/>
                              <a:gd name="connsiteY423" fmla="*/ 6353 h 9525"/>
                              <a:gd name="connsiteX424" fmla="*/ 24060 w 28575"/>
                              <a:gd name="connsiteY424" fmla="*/ 6353 h 9525"/>
                              <a:gd name="connsiteX425" fmla="*/ 24060 w 28575"/>
                              <a:gd name="connsiteY425" fmla="*/ 6353 h 9525"/>
                              <a:gd name="connsiteX426" fmla="*/ 24060 w 28575"/>
                              <a:gd name="connsiteY426" fmla="*/ 6353 h 9525"/>
                              <a:gd name="connsiteX427" fmla="*/ 24060 w 28575"/>
                              <a:gd name="connsiteY427" fmla="*/ 9525 h 9525"/>
                              <a:gd name="connsiteX428" fmla="*/ 24060 w 28575"/>
                              <a:gd name="connsiteY428" fmla="*/ 6353 h 9525"/>
                              <a:gd name="connsiteX429" fmla="*/ 24060 w 28575"/>
                              <a:gd name="connsiteY429" fmla="*/ 9525 h 9525"/>
                              <a:gd name="connsiteX430" fmla="*/ 24060 w 28575"/>
                              <a:gd name="connsiteY430" fmla="*/ 6353 h 9525"/>
                              <a:gd name="connsiteX431" fmla="*/ 24060 w 28575"/>
                              <a:gd name="connsiteY431" fmla="*/ 6353 h 9525"/>
                              <a:gd name="connsiteX432" fmla="*/ 24813 w 28575"/>
                              <a:gd name="connsiteY432" fmla="*/ 6353 h 9525"/>
                              <a:gd name="connsiteX433" fmla="*/ 24813 w 28575"/>
                              <a:gd name="connsiteY433" fmla="*/ 3172 h 9525"/>
                              <a:gd name="connsiteX434" fmla="*/ 24813 w 28575"/>
                              <a:gd name="connsiteY434" fmla="*/ 3172 h 9525"/>
                              <a:gd name="connsiteX435" fmla="*/ 24813 w 28575"/>
                              <a:gd name="connsiteY435" fmla="*/ 3172 h 9525"/>
                              <a:gd name="connsiteX436" fmla="*/ 24813 w 28575"/>
                              <a:gd name="connsiteY436" fmla="*/ 3172 h 9525"/>
                              <a:gd name="connsiteX437" fmla="*/ 24813 w 28575"/>
                              <a:gd name="connsiteY437" fmla="*/ 3172 h 9525"/>
                              <a:gd name="connsiteX438" fmla="*/ 24813 w 28575"/>
                              <a:gd name="connsiteY438" fmla="*/ 3172 h 9525"/>
                              <a:gd name="connsiteX439" fmla="*/ 24813 w 28575"/>
                              <a:gd name="connsiteY439" fmla="*/ 3172 h 9525"/>
                              <a:gd name="connsiteX440" fmla="*/ 24813 w 28575"/>
                              <a:gd name="connsiteY440" fmla="*/ 6353 h 9525"/>
                              <a:gd name="connsiteX441" fmla="*/ 24813 w 28575"/>
                              <a:gd name="connsiteY441" fmla="*/ 6353 h 9525"/>
                              <a:gd name="connsiteX442" fmla="*/ 24813 w 28575"/>
                              <a:gd name="connsiteY442" fmla="*/ 6353 h 9525"/>
                              <a:gd name="connsiteX443" fmla="*/ 24813 w 28575"/>
                              <a:gd name="connsiteY443" fmla="*/ 6353 h 9525"/>
                              <a:gd name="connsiteX444" fmla="*/ 25565 w 28575"/>
                              <a:gd name="connsiteY444" fmla="*/ 6353 h 9525"/>
                              <a:gd name="connsiteX445" fmla="*/ 25565 w 28575"/>
                              <a:gd name="connsiteY445" fmla="*/ 3172 h 9525"/>
                              <a:gd name="connsiteX446" fmla="*/ 25565 w 28575"/>
                              <a:gd name="connsiteY446" fmla="*/ 3172 h 9525"/>
                              <a:gd name="connsiteX447" fmla="*/ 25565 w 28575"/>
                              <a:gd name="connsiteY447" fmla="*/ 3172 h 9525"/>
                              <a:gd name="connsiteX448" fmla="*/ 25565 w 28575"/>
                              <a:gd name="connsiteY448" fmla="*/ 6353 h 9525"/>
                              <a:gd name="connsiteX449" fmla="*/ 25565 w 28575"/>
                              <a:gd name="connsiteY449" fmla="*/ 3172 h 9525"/>
                              <a:gd name="connsiteX450" fmla="*/ 25565 w 28575"/>
                              <a:gd name="connsiteY450" fmla="*/ 3172 h 9525"/>
                              <a:gd name="connsiteX451" fmla="*/ 25565 w 28575"/>
                              <a:gd name="connsiteY451" fmla="*/ 6353 h 9525"/>
                              <a:gd name="connsiteX452" fmla="*/ 25565 w 28575"/>
                              <a:gd name="connsiteY452" fmla="*/ 6353 h 9525"/>
                              <a:gd name="connsiteX453" fmla="*/ 25565 w 28575"/>
                              <a:gd name="connsiteY453" fmla="*/ 6353 h 9525"/>
                              <a:gd name="connsiteX454" fmla="*/ 25565 w 28575"/>
                              <a:gd name="connsiteY454" fmla="*/ 6353 h 9525"/>
                              <a:gd name="connsiteX455" fmla="*/ 25565 w 28575"/>
                              <a:gd name="connsiteY455" fmla="*/ 6353 h 9525"/>
                              <a:gd name="connsiteX456" fmla="*/ 25565 w 28575"/>
                              <a:gd name="connsiteY456" fmla="*/ 6353 h 9525"/>
                              <a:gd name="connsiteX457" fmla="*/ 25565 w 28575"/>
                              <a:gd name="connsiteY457" fmla="*/ 6353 h 9525"/>
                              <a:gd name="connsiteX458" fmla="*/ 26318 w 28575"/>
                              <a:gd name="connsiteY458" fmla="*/ 6353 h 9525"/>
                              <a:gd name="connsiteX459" fmla="*/ 26318 w 28575"/>
                              <a:gd name="connsiteY459" fmla="*/ 6353 h 9525"/>
                              <a:gd name="connsiteX460" fmla="*/ 26318 w 28575"/>
                              <a:gd name="connsiteY460" fmla="*/ 6353 h 9525"/>
                              <a:gd name="connsiteX461" fmla="*/ 26318 w 28575"/>
                              <a:gd name="connsiteY461" fmla="*/ 3172 h 9525"/>
                              <a:gd name="connsiteX462" fmla="*/ 26318 w 28575"/>
                              <a:gd name="connsiteY462" fmla="*/ 6353 h 9525"/>
                              <a:gd name="connsiteX463" fmla="*/ 26318 w 28575"/>
                              <a:gd name="connsiteY463" fmla="*/ 6353 h 9525"/>
                              <a:gd name="connsiteX464" fmla="*/ 26318 w 28575"/>
                              <a:gd name="connsiteY464" fmla="*/ 3172 h 9525"/>
                              <a:gd name="connsiteX465" fmla="*/ 26318 w 28575"/>
                              <a:gd name="connsiteY465" fmla="*/ 6353 h 9525"/>
                              <a:gd name="connsiteX466" fmla="*/ 26318 w 28575"/>
                              <a:gd name="connsiteY466" fmla="*/ 6353 h 9525"/>
                              <a:gd name="connsiteX467" fmla="*/ 26318 w 28575"/>
                              <a:gd name="connsiteY467" fmla="*/ 6353 h 9525"/>
                              <a:gd name="connsiteX468" fmla="*/ 26318 w 28575"/>
                              <a:gd name="connsiteY468" fmla="*/ 6353 h 9525"/>
                              <a:gd name="connsiteX469" fmla="*/ 26318 w 28575"/>
                              <a:gd name="connsiteY469" fmla="*/ 3172 h 9525"/>
                              <a:gd name="connsiteX470" fmla="*/ 27070 w 28575"/>
                              <a:gd name="connsiteY470" fmla="*/ 6353 h 9525"/>
                              <a:gd name="connsiteX471" fmla="*/ 27070 w 28575"/>
                              <a:gd name="connsiteY471" fmla="*/ 3172 h 9525"/>
                              <a:gd name="connsiteX472" fmla="*/ 27070 w 28575"/>
                              <a:gd name="connsiteY472" fmla="*/ 6353 h 9525"/>
                              <a:gd name="connsiteX473" fmla="*/ 27070 w 28575"/>
                              <a:gd name="connsiteY473" fmla="*/ 6353 h 9525"/>
                              <a:gd name="connsiteX474" fmla="*/ 27070 w 28575"/>
                              <a:gd name="connsiteY474" fmla="*/ 6353 h 9525"/>
                              <a:gd name="connsiteX475" fmla="*/ 27070 w 28575"/>
                              <a:gd name="connsiteY475" fmla="*/ 6353 h 9525"/>
                              <a:gd name="connsiteX476" fmla="*/ 27070 w 28575"/>
                              <a:gd name="connsiteY476" fmla="*/ 6353 h 9525"/>
                              <a:gd name="connsiteX477" fmla="*/ 27070 w 28575"/>
                              <a:gd name="connsiteY477" fmla="*/ 9525 h 9525"/>
                              <a:gd name="connsiteX478" fmla="*/ 27070 w 28575"/>
                              <a:gd name="connsiteY478" fmla="*/ 6353 h 9525"/>
                              <a:gd name="connsiteX479" fmla="*/ 27070 w 28575"/>
                              <a:gd name="connsiteY479" fmla="*/ 6353 h 9525"/>
                              <a:gd name="connsiteX480" fmla="*/ 27070 w 28575"/>
                              <a:gd name="connsiteY480" fmla="*/ 6353 h 9525"/>
                              <a:gd name="connsiteX481" fmla="*/ 27070 w 28575"/>
                              <a:gd name="connsiteY481" fmla="*/ 6353 h 9525"/>
                              <a:gd name="connsiteX482" fmla="*/ 27823 w 28575"/>
                              <a:gd name="connsiteY482" fmla="*/ 6353 h 9525"/>
                              <a:gd name="connsiteX483" fmla="*/ 27823 w 28575"/>
                              <a:gd name="connsiteY483" fmla="*/ 6353 h 9525"/>
                              <a:gd name="connsiteX484" fmla="*/ 27823 w 28575"/>
                              <a:gd name="connsiteY484" fmla="*/ 3172 h 9525"/>
                              <a:gd name="connsiteX485" fmla="*/ 27823 w 28575"/>
                              <a:gd name="connsiteY485" fmla="*/ 0 h 9525"/>
                              <a:gd name="connsiteX486" fmla="*/ 27823 w 28575"/>
                              <a:gd name="connsiteY486" fmla="*/ 0 h 9525"/>
                              <a:gd name="connsiteX487" fmla="*/ 27823 w 28575"/>
                              <a:gd name="connsiteY487" fmla="*/ 3172 h 9525"/>
                              <a:gd name="connsiteX488" fmla="*/ 27823 w 28575"/>
                              <a:gd name="connsiteY488" fmla="*/ 3172 h 9525"/>
                              <a:gd name="connsiteX489" fmla="*/ 27823 w 28575"/>
                              <a:gd name="connsiteY489" fmla="*/ 6353 h 9525"/>
                              <a:gd name="connsiteX490" fmla="*/ 27823 w 28575"/>
                              <a:gd name="connsiteY490" fmla="*/ 6353 h 9525"/>
                              <a:gd name="connsiteX491" fmla="*/ 27823 w 28575"/>
                              <a:gd name="connsiteY491" fmla="*/ 3172 h 9525"/>
                              <a:gd name="connsiteX492" fmla="*/ 27823 w 28575"/>
                              <a:gd name="connsiteY492" fmla="*/ 6353 h 9525"/>
                              <a:gd name="connsiteX493" fmla="*/ 27823 w 28575"/>
                              <a:gd name="connsiteY493" fmla="*/ 6353 h 9525"/>
                              <a:gd name="connsiteX494" fmla="*/ 27823 w 28575"/>
                              <a:gd name="connsiteY494" fmla="*/ 6353 h 9525"/>
                              <a:gd name="connsiteX495" fmla="*/ 27823 w 28575"/>
                              <a:gd name="connsiteY495" fmla="*/ 3172 h 9525"/>
                              <a:gd name="connsiteX496" fmla="*/ 27823 w 28575"/>
                              <a:gd name="connsiteY496" fmla="*/ 6353 h 9525"/>
                              <a:gd name="connsiteX497" fmla="*/ 27823 w 28575"/>
                              <a:gd name="connsiteY497" fmla="*/ 6353 h 9525"/>
                              <a:gd name="connsiteX498" fmla="*/ 27823 w 28575"/>
                              <a:gd name="connsiteY498" fmla="*/ 6353 h 9525"/>
                              <a:gd name="connsiteX499" fmla="*/ 27823 w 28575"/>
                              <a:gd name="connsiteY499" fmla="*/ 9525 h 9525"/>
                              <a:gd name="connsiteX500" fmla="*/ 28575 w 28575"/>
                              <a:gd name="connsiteY500" fmla="*/ 6353 h 9525"/>
                              <a:gd name="connsiteX501" fmla="*/ 28575 w 28575"/>
                              <a:gd name="connsiteY501" fmla="*/ 6353 h 9525"/>
                              <a:gd name="connsiteX502" fmla="*/ 28575 w 28575"/>
                              <a:gd name="connsiteY502" fmla="*/ 3172 h 9525"/>
                              <a:gd name="connsiteX503" fmla="*/ 28575 w 28575"/>
                              <a:gd name="connsiteY503" fmla="*/ 3172 h 9525"/>
                              <a:gd name="connsiteX504" fmla="*/ 28575 w 28575"/>
                              <a:gd name="connsiteY504" fmla="*/ 3172 h 9525"/>
                              <a:gd name="connsiteX505" fmla="*/ 28575 w 28575"/>
                              <a:gd name="connsiteY505" fmla="*/ 3172 h 9525"/>
                              <a:gd name="connsiteX506" fmla="*/ 28575 w 28575"/>
                              <a:gd name="connsiteY506" fmla="*/ 3172 h 9525"/>
                              <a:gd name="connsiteX507" fmla="*/ 28575 w 28575"/>
                              <a:gd name="connsiteY507" fmla="*/ 3172 h 9525"/>
                              <a:gd name="connsiteX508" fmla="*/ 28575 w 28575"/>
                              <a:gd name="connsiteY508" fmla="*/ 3172 h 9525"/>
                              <a:gd name="connsiteX509" fmla="*/ 28575 w 28575"/>
                              <a:gd name="connsiteY509" fmla="*/ 3172 h 9525"/>
                              <a:gd name="connsiteX510" fmla="*/ 28575 w 28575"/>
                              <a:gd name="connsiteY510" fmla="*/ 6353 h 9525"/>
                              <a:gd name="connsiteX511" fmla="*/ 28575 w 28575"/>
                              <a:gd name="connsiteY511" fmla="*/ 635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3172"/>
                                </a:moveTo>
                                <a:lnTo>
                                  <a:pt x="0" y="3172"/>
                                </a:lnTo>
                                <a:lnTo>
                                  <a:pt x="0" y="6353"/>
                                </a:lnTo>
                                <a:lnTo>
                                  <a:pt x="0" y="9525"/>
                                </a:lnTo>
                                <a:lnTo>
                                  <a:pt x="0" y="9525"/>
                                </a:lnTo>
                                <a:lnTo>
                                  <a:pt x="0" y="9525"/>
                                </a:lnTo>
                                <a:lnTo>
                                  <a:pt x="752" y="6353"/>
                                </a:lnTo>
                                <a:lnTo>
                                  <a:pt x="752" y="6353"/>
                                </a:lnTo>
                                <a:lnTo>
                                  <a:pt x="752" y="3172"/>
                                </a:lnTo>
                                <a:lnTo>
                                  <a:pt x="752" y="3172"/>
                                </a:lnTo>
                                <a:lnTo>
                                  <a:pt x="752" y="3172"/>
                                </a:lnTo>
                                <a:lnTo>
                                  <a:pt x="752" y="6353"/>
                                </a:lnTo>
                                <a:lnTo>
                                  <a:pt x="752" y="6353"/>
                                </a:lnTo>
                                <a:lnTo>
                                  <a:pt x="752" y="6353"/>
                                </a:lnTo>
                                <a:lnTo>
                                  <a:pt x="752" y="3172"/>
                                </a:lnTo>
                                <a:lnTo>
                                  <a:pt x="752" y="3172"/>
                                </a:lnTo>
                                <a:lnTo>
                                  <a:pt x="752" y="3172"/>
                                </a:lnTo>
                                <a:lnTo>
                                  <a:pt x="752" y="6353"/>
                                </a:lnTo>
                                <a:lnTo>
                                  <a:pt x="1505" y="9525"/>
                                </a:lnTo>
                                <a:lnTo>
                                  <a:pt x="1505" y="9525"/>
                                </a:lnTo>
                                <a:lnTo>
                                  <a:pt x="1505" y="9525"/>
                                </a:lnTo>
                                <a:lnTo>
                                  <a:pt x="1505" y="6353"/>
                                </a:lnTo>
                                <a:lnTo>
                                  <a:pt x="1505" y="6353"/>
                                </a:lnTo>
                                <a:lnTo>
                                  <a:pt x="1505" y="6353"/>
                                </a:lnTo>
                                <a:lnTo>
                                  <a:pt x="1505" y="6353"/>
                                </a:lnTo>
                                <a:lnTo>
                                  <a:pt x="1505" y="9525"/>
                                </a:lnTo>
                                <a:lnTo>
                                  <a:pt x="1505" y="6353"/>
                                </a:lnTo>
                                <a:lnTo>
                                  <a:pt x="1505" y="6353"/>
                                </a:lnTo>
                                <a:lnTo>
                                  <a:pt x="1505" y="6353"/>
                                </a:lnTo>
                                <a:lnTo>
                                  <a:pt x="1505" y="3172"/>
                                </a:lnTo>
                                <a:lnTo>
                                  <a:pt x="1505" y="3172"/>
                                </a:lnTo>
                                <a:lnTo>
                                  <a:pt x="1505" y="6353"/>
                                </a:lnTo>
                                <a:lnTo>
                                  <a:pt x="2257" y="6353"/>
                                </a:lnTo>
                                <a:lnTo>
                                  <a:pt x="2257" y="9525"/>
                                </a:lnTo>
                                <a:lnTo>
                                  <a:pt x="2257" y="6353"/>
                                </a:lnTo>
                                <a:lnTo>
                                  <a:pt x="2257" y="6353"/>
                                </a:lnTo>
                                <a:lnTo>
                                  <a:pt x="2257" y="6353"/>
                                </a:lnTo>
                                <a:lnTo>
                                  <a:pt x="2257" y="3172"/>
                                </a:lnTo>
                                <a:lnTo>
                                  <a:pt x="2257" y="0"/>
                                </a:lnTo>
                                <a:lnTo>
                                  <a:pt x="2257" y="3172"/>
                                </a:lnTo>
                                <a:lnTo>
                                  <a:pt x="2257" y="0"/>
                                </a:lnTo>
                                <a:lnTo>
                                  <a:pt x="2257" y="3172"/>
                                </a:lnTo>
                                <a:lnTo>
                                  <a:pt x="2257" y="6353"/>
                                </a:lnTo>
                                <a:lnTo>
                                  <a:pt x="2257" y="6353"/>
                                </a:lnTo>
                                <a:lnTo>
                                  <a:pt x="3010" y="6353"/>
                                </a:lnTo>
                                <a:lnTo>
                                  <a:pt x="3010" y="6353"/>
                                </a:lnTo>
                                <a:lnTo>
                                  <a:pt x="3010" y="6353"/>
                                </a:lnTo>
                                <a:lnTo>
                                  <a:pt x="3010" y="3172"/>
                                </a:lnTo>
                                <a:lnTo>
                                  <a:pt x="3010" y="6353"/>
                                </a:lnTo>
                                <a:lnTo>
                                  <a:pt x="3010" y="3172"/>
                                </a:lnTo>
                                <a:lnTo>
                                  <a:pt x="3010" y="3172"/>
                                </a:lnTo>
                                <a:lnTo>
                                  <a:pt x="3010" y="6353"/>
                                </a:lnTo>
                                <a:lnTo>
                                  <a:pt x="3010" y="6353"/>
                                </a:lnTo>
                                <a:lnTo>
                                  <a:pt x="3010" y="6353"/>
                                </a:lnTo>
                                <a:lnTo>
                                  <a:pt x="3010" y="9525"/>
                                </a:lnTo>
                                <a:lnTo>
                                  <a:pt x="3010" y="9525"/>
                                </a:lnTo>
                                <a:lnTo>
                                  <a:pt x="3762" y="6353"/>
                                </a:lnTo>
                                <a:lnTo>
                                  <a:pt x="3762" y="6353"/>
                                </a:lnTo>
                                <a:lnTo>
                                  <a:pt x="3762" y="9525"/>
                                </a:lnTo>
                                <a:lnTo>
                                  <a:pt x="3762" y="6353"/>
                                </a:lnTo>
                                <a:lnTo>
                                  <a:pt x="3762" y="6353"/>
                                </a:lnTo>
                                <a:lnTo>
                                  <a:pt x="3762" y="6353"/>
                                </a:lnTo>
                                <a:lnTo>
                                  <a:pt x="3762" y="6353"/>
                                </a:lnTo>
                                <a:lnTo>
                                  <a:pt x="3762" y="6353"/>
                                </a:lnTo>
                                <a:lnTo>
                                  <a:pt x="3762" y="6353"/>
                                </a:lnTo>
                                <a:lnTo>
                                  <a:pt x="3762" y="6353"/>
                                </a:lnTo>
                                <a:lnTo>
                                  <a:pt x="3762" y="6353"/>
                                </a:lnTo>
                                <a:lnTo>
                                  <a:pt x="3762" y="6353"/>
                                </a:lnTo>
                                <a:lnTo>
                                  <a:pt x="3762" y="9525"/>
                                </a:lnTo>
                                <a:lnTo>
                                  <a:pt x="3762" y="6353"/>
                                </a:lnTo>
                                <a:lnTo>
                                  <a:pt x="3762" y="6353"/>
                                </a:lnTo>
                                <a:lnTo>
                                  <a:pt x="3762" y="6353"/>
                                </a:lnTo>
                                <a:lnTo>
                                  <a:pt x="3762" y="9525"/>
                                </a:lnTo>
                                <a:lnTo>
                                  <a:pt x="3762" y="9525"/>
                                </a:lnTo>
                                <a:lnTo>
                                  <a:pt x="4515" y="9525"/>
                                </a:lnTo>
                                <a:lnTo>
                                  <a:pt x="4515" y="6353"/>
                                </a:lnTo>
                                <a:lnTo>
                                  <a:pt x="4515" y="3172"/>
                                </a:lnTo>
                                <a:lnTo>
                                  <a:pt x="4515" y="6353"/>
                                </a:lnTo>
                                <a:lnTo>
                                  <a:pt x="4515" y="6353"/>
                                </a:lnTo>
                                <a:lnTo>
                                  <a:pt x="4515" y="6353"/>
                                </a:lnTo>
                                <a:lnTo>
                                  <a:pt x="4515" y="9525"/>
                                </a:lnTo>
                                <a:lnTo>
                                  <a:pt x="4515" y="6353"/>
                                </a:lnTo>
                                <a:lnTo>
                                  <a:pt x="4515" y="6353"/>
                                </a:lnTo>
                                <a:lnTo>
                                  <a:pt x="4515" y="6353"/>
                                </a:lnTo>
                                <a:lnTo>
                                  <a:pt x="4515" y="6353"/>
                                </a:lnTo>
                                <a:lnTo>
                                  <a:pt x="4515" y="9525"/>
                                </a:lnTo>
                                <a:lnTo>
                                  <a:pt x="5267" y="6353"/>
                                </a:lnTo>
                                <a:lnTo>
                                  <a:pt x="5267" y="6353"/>
                                </a:lnTo>
                                <a:lnTo>
                                  <a:pt x="5267" y="6353"/>
                                </a:lnTo>
                                <a:lnTo>
                                  <a:pt x="5267" y="6353"/>
                                </a:lnTo>
                                <a:lnTo>
                                  <a:pt x="5267" y="6353"/>
                                </a:lnTo>
                                <a:lnTo>
                                  <a:pt x="5267" y="3172"/>
                                </a:lnTo>
                                <a:lnTo>
                                  <a:pt x="5267" y="6353"/>
                                </a:lnTo>
                                <a:lnTo>
                                  <a:pt x="5267" y="6353"/>
                                </a:lnTo>
                                <a:lnTo>
                                  <a:pt x="5267" y="9525"/>
                                </a:lnTo>
                                <a:lnTo>
                                  <a:pt x="5267" y="9525"/>
                                </a:lnTo>
                                <a:lnTo>
                                  <a:pt x="5267" y="9525"/>
                                </a:lnTo>
                                <a:lnTo>
                                  <a:pt x="5267" y="6353"/>
                                </a:lnTo>
                                <a:lnTo>
                                  <a:pt x="5267" y="3172"/>
                                </a:lnTo>
                                <a:lnTo>
                                  <a:pt x="5267" y="6353"/>
                                </a:lnTo>
                                <a:lnTo>
                                  <a:pt x="6020" y="6353"/>
                                </a:lnTo>
                                <a:lnTo>
                                  <a:pt x="6020" y="6353"/>
                                </a:lnTo>
                                <a:lnTo>
                                  <a:pt x="6020" y="6353"/>
                                </a:lnTo>
                                <a:lnTo>
                                  <a:pt x="6020" y="6353"/>
                                </a:lnTo>
                                <a:lnTo>
                                  <a:pt x="6020" y="9525"/>
                                </a:lnTo>
                                <a:lnTo>
                                  <a:pt x="6020" y="6353"/>
                                </a:lnTo>
                                <a:lnTo>
                                  <a:pt x="6020" y="9525"/>
                                </a:lnTo>
                                <a:lnTo>
                                  <a:pt x="6020" y="9525"/>
                                </a:lnTo>
                                <a:lnTo>
                                  <a:pt x="6020" y="9525"/>
                                </a:lnTo>
                                <a:lnTo>
                                  <a:pt x="6020" y="9525"/>
                                </a:lnTo>
                                <a:lnTo>
                                  <a:pt x="6020" y="9525"/>
                                </a:lnTo>
                                <a:lnTo>
                                  <a:pt x="6020" y="9525"/>
                                </a:lnTo>
                                <a:lnTo>
                                  <a:pt x="6772" y="6353"/>
                                </a:lnTo>
                                <a:lnTo>
                                  <a:pt x="6772" y="6353"/>
                                </a:lnTo>
                                <a:lnTo>
                                  <a:pt x="6772" y="6353"/>
                                </a:lnTo>
                                <a:lnTo>
                                  <a:pt x="6772" y="3172"/>
                                </a:lnTo>
                                <a:lnTo>
                                  <a:pt x="6772" y="6353"/>
                                </a:lnTo>
                                <a:lnTo>
                                  <a:pt x="6772" y="6353"/>
                                </a:lnTo>
                                <a:lnTo>
                                  <a:pt x="6772" y="9525"/>
                                </a:lnTo>
                                <a:lnTo>
                                  <a:pt x="6772" y="6353"/>
                                </a:lnTo>
                                <a:lnTo>
                                  <a:pt x="6772" y="6353"/>
                                </a:lnTo>
                                <a:lnTo>
                                  <a:pt x="6772" y="3172"/>
                                </a:lnTo>
                                <a:lnTo>
                                  <a:pt x="6772" y="3172"/>
                                </a:lnTo>
                                <a:lnTo>
                                  <a:pt x="6772" y="6353"/>
                                </a:lnTo>
                                <a:lnTo>
                                  <a:pt x="7515" y="3172"/>
                                </a:lnTo>
                                <a:lnTo>
                                  <a:pt x="7515" y="6353"/>
                                </a:lnTo>
                                <a:lnTo>
                                  <a:pt x="7515" y="6353"/>
                                </a:lnTo>
                                <a:lnTo>
                                  <a:pt x="7515" y="6353"/>
                                </a:lnTo>
                                <a:lnTo>
                                  <a:pt x="7515" y="6353"/>
                                </a:lnTo>
                                <a:lnTo>
                                  <a:pt x="7515" y="3172"/>
                                </a:lnTo>
                                <a:lnTo>
                                  <a:pt x="7515" y="6353"/>
                                </a:lnTo>
                                <a:lnTo>
                                  <a:pt x="7515" y="6353"/>
                                </a:lnTo>
                                <a:lnTo>
                                  <a:pt x="7515" y="3172"/>
                                </a:lnTo>
                                <a:lnTo>
                                  <a:pt x="7515" y="3172"/>
                                </a:lnTo>
                                <a:lnTo>
                                  <a:pt x="7515" y="3172"/>
                                </a:lnTo>
                                <a:lnTo>
                                  <a:pt x="7515" y="6353"/>
                                </a:lnTo>
                                <a:lnTo>
                                  <a:pt x="8268" y="6353"/>
                                </a:lnTo>
                                <a:lnTo>
                                  <a:pt x="8268" y="9525"/>
                                </a:lnTo>
                                <a:lnTo>
                                  <a:pt x="8268" y="9525"/>
                                </a:lnTo>
                                <a:lnTo>
                                  <a:pt x="8268" y="6353"/>
                                </a:lnTo>
                                <a:lnTo>
                                  <a:pt x="8268" y="6353"/>
                                </a:lnTo>
                                <a:lnTo>
                                  <a:pt x="8268" y="6353"/>
                                </a:lnTo>
                                <a:lnTo>
                                  <a:pt x="8268" y="6353"/>
                                </a:lnTo>
                                <a:lnTo>
                                  <a:pt x="8268" y="9525"/>
                                </a:lnTo>
                                <a:lnTo>
                                  <a:pt x="8268" y="9525"/>
                                </a:lnTo>
                                <a:lnTo>
                                  <a:pt x="8268" y="9525"/>
                                </a:lnTo>
                                <a:lnTo>
                                  <a:pt x="8268" y="9525"/>
                                </a:lnTo>
                                <a:lnTo>
                                  <a:pt x="8268" y="9525"/>
                                </a:lnTo>
                                <a:lnTo>
                                  <a:pt x="8268" y="6353"/>
                                </a:lnTo>
                                <a:lnTo>
                                  <a:pt x="8268" y="6353"/>
                                </a:lnTo>
                                <a:lnTo>
                                  <a:pt x="8268" y="6353"/>
                                </a:lnTo>
                                <a:lnTo>
                                  <a:pt x="8268" y="3172"/>
                                </a:lnTo>
                                <a:lnTo>
                                  <a:pt x="8268" y="3172"/>
                                </a:lnTo>
                                <a:lnTo>
                                  <a:pt x="8268" y="3172"/>
                                </a:lnTo>
                                <a:lnTo>
                                  <a:pt x="9020" y="3172"/>
                                </a:lnTo>
                                <a:lnTo>
                                  <a:pt x="9020" y="6353"/>
                                </a:lnTo>
                                <a:lnTo>
                                  <a:pt x="9020" y="3172"/>
                                </a:lnTo>
                                <a:lnTo>
                                  <a:pt x="9020" y="3172"/>
                                </a:lnTo>
                                <a:lnTo>
                                  <a:pt x="9020" y="6353"/>
                                </a:lnTo>
                                <a:lnTo>
                                  <a:pt x="9020" y="6353"/>
                                </a:lnTo>
                                <a:lnTo>
                                  <a:pt x="9020" y="6353"/>
                                </a:lnTo>
                                <a:lnTo>
                                  <a:pt x="9020" y="6353"/>
                                </a:lnTo>
                                <a:lnTo>
                                  <a:pt x="9020" y="6353"/>
                                </a:lnTo>
                                <a:lnTo>
                                  <a:pt x="9020" y="9525"/>
                                </a:lnTo>
                                <a:lnTo>
                                  <a:pt x="9020" y="9525"/>
                                </a:lnTo>
                                <a:lnTo>
                                  <a:pt x="9020" y="9525"/>
                                </a:lnTo>
                                <a:lnTo>
                                  <a:pt x="9020" y="9525"/>
                                </a:lnTo>
                                <a:lnTo>
                                  <a:pt x="9020" y="6353"/>
                                </a:lnTo>
                                <a:lnTo>
                                  <a:pt x="9773" y="6353"/>
                                </a:lnTo>
                                <a:lnTo>
                                  <a:pt x="9773" y="3172"/>
                                </a:lnTo>
                                <a:lnTo>
                                  <a:pt x="9773" y="6353"/>
                                </a:lnTo>
                                <a:lnTo>
                                  <a:pt x="9773" y="6353"/>
                                </a:lnTo>
                                <a:lnTo>
                                  <a:pt x="9773" y="6353"/>
                                </a:lnTo>
                                <a:lnTo>
                                  <a:pt x="9773" y="9525"/>
                                </a:lnTo>
                                <a:lnTo>
                                  <a:pt x="9773" y="6353"/>
                                </a:lnTo>
                                <a:lnTo>
                                  <a:pt x="9773" y="6353"/>
                                </a:lnTo>
                                <a:lnTo>
                                  <a:pt x="9773" y="6353"/>
                                </a:lnTo>
                                <a:lnTo>
                                  <a:pt x="9773" y="6353"/>
                                </a:lnTo>
                                <a:lnTo>
                                  <a:pt x="9773" y="6353"/>
                                </a:lnTo>
                                <a:lnTo>
                                  <a:pt x="9773" y="6353"/>
                                </a:lnTo>
                                <a:lnTo>
                                  <a:pt x="10525" y="6353"/>
                                </a:lnTo>
                                <a:lnTo>
                                  <a:pt x="10525" y="6353"/>
                                </a:lnTo>
                                <a:lnTo>
                                  <a:pt x="10525" y="6353"/>
                                </a:lnTo>
                                <a:lnTo>
                                  <a:pt x="10525" y="6353"/>
                                </a:lnTo>
                                <a:lnTo>
                                  <a:pt x="10525" y="3172"/>
                                </a:lnTo>
                                <a:lnTo>
                                  <a:pt x="10525" y="6353"/>
                                </a:lnTo>
                                <a:lnTo>
                                  <a:pt x="10525" y="6353"/>
                                </a:lnTo>
                                <a:lnTo>
                                  <a:pt x="10525" y="6353"/>
                                </a:lnTo>
                                <a:lnTo>
                                  <a:pt x="10525" y="3172"/>
                                </a:lnTo>
                                <a:lnTo>
                                  <a:pt x="10525" y="3172"/>
                                </a:lnTo>
                                <a:lnTo>
                                  <a:pt x="10525" y="0"/>
                                </a:lnTo>
                                <a:lnTo>
                                  <a:pt x="10525" y="3172"/>
                                </a:lnTo>
                                <a:lnTo>
                                  <a:pt x="11278" y="3172"/>
                                </a:lnTo>
                                <a:lnTo>
                                  <a:pt x="11278" y="0"/>
                                </a:lnTo>
                                <a:lnTo>
                                  <a:pt x="11278" y="0"/>
                                </a:lnTo>
                                <a:lnTo>
                                  <a:pt x="11278" y="3172"/>
                                </a:lnTo>
                                <a:lnTo>
                                  <a:pt x="11278" y="6353"/>
                                </a:lnTo>
                                <a:lnTo>
                                  <a:pt x="11278" y="9525"/>
                                </a:lnTo>
                                <a:lnTo>
                                  <a:pt x="11278" y="9525"/>
                                </a:lnTo>
                                <a:lnTo>
                                  <a:pt x="11278" y="9525"/>
                                </a:lnTo>
                                <a:lnTo>
                                  <a:pt x="11278" y="6353"/>
                                </a:lnTo>
                                <a:lnTo>
                                  <a:pt x="11278" y="6353"/>
                                </a:lnTo>
                                <a:lnTo>
                                  <a:pt x="11278" y="6353"/>
                                </a:lnTo>
                                <a:lnTo>
                                  <a:pt x="11278" y="6353"/>
                                </a:lnTo>
                                <a:lnTo>
                                  <a:pt x="12030" y="6353"/>
                                </a:lnTo>
                                <a:lnTo>
                                  <a:pt x="12030" y="6353"/>
                                </a:lnTo>
                                <a:lnTo>
                                  <a:pt x="12030" y="9525"/>
                                </a:lnTo>
                                <a:lnTo>
                                  <a:pt x="12030" y="9525"/>
                                </a:lnTo>
                                <a:lnTo>
                                  <a:pt x="12030" y="9525"/>
                                </a:lnTo>
                                <a:lnTo>
                                  <a:pt x="12030" y="9525"/>
                                </a:lnTo>
                                <a:lnTo>
                                  <a:pt x="12030" y="6353"/>
                                </a:lnTo>
                                <a:lnTo>
                                  <a:pt x="12030" y="9525"/>
                                </a:lnTo>
                                <a:lnTo>
                                  <a:pt x="12030" y="9525"/>
                                </a:lnTo>
                                <a:lnTo>
                                  <a:pt x="12030" y="9525"/>
                                </a:lnTo>
                                <a:lnTo>
                                  <a:pt x="12030" y="9525"/>
                                </a:lnTo>
                                <a:lnTo>
                                  <a:pt x="12030" y="6353"/>
                                </a:lnTo>
                                <a:lnTo>
                                  <a:pt x="12783" y="6353"/>
                                </a:lnTo>
                                <a:lnTo>
                                  <a:pt x="12783" y="6353"/>
                                </a:lnTo>
                                <a:lnTo>
                                  <a:pt x="12783" y="6353"/>
                                </a:lnTo>
                                <a:lnTo>
                                  <a:pt x="12783" y="9525"/>
                                </a:lnTo>
                                <a:lnTo>
                                  <a:pt x="12783" y="9525"/>
                                </a:lnTo>
                                <a:lnTo>
                                  <a:pt x="12783" y="6353"/>
                                </a:lnTo>
                                <a:lnTo>
                                  <a:pt x="12783" y="3172"/>
                                </a:lnTo>
                                <a:lnTo>
                                  <a:pt x="12783" y="3172"/>
                                </a:lnTo>
                                <a:lnTo>
                                  <a:pt x="12783" y="3172"/>
                                </a:lnTo>
                                <a:lnTo>
                                  <a:pt x="12783" y="3172"/>
                                </a:lnTo>
                                <a:lnTo>
                                  <a:pt x="12783" y="6353"/>
                                </a:lnTo>
                                <a:lnTo>
                                  <a:pt x="12783" y="6353"/>
                                </a:lnTo>
                                <a:lnTo>
                                  <a:pt x="13535" y="6353"/>
                                </a:lnTo>
                                <a:lnTo>
                                  <a:pt x="13535" y="6353"/>
                                </a:lnTo>
                                <a:lnTo>
                                  <a:pt x="13535" y="6353"/>
                                </a:lnTo>
                                <a:lnTo>
                                  <a:pt x="13535" y="6353"/>
                                </a:lnTo>
                                <a:lnTo>
                                  <a:pt x="13535" y="6353"/>
                                </a:lnTo>
                                <a:lnTo>
                                  <a:pt x="13535" y="6353"/>
                                </a:lnTo>
                                <a:lnTo>
                                  <a:pt x="13535" y="6353"/>
                                </a:lnTo>
                                <a:lnTo>
                                  <a:pt x="13535" y="6353"/>
                                </a:lnTo>
                                <a:lnTo>
                                  <a:pt x="13535" y="9525"/>
                                </a:lnTo>
                                <a:lnTo>
                                  <a:pt x="13535" y="9525"/>
                                </a:lnTo>
                                <a:lnTo>
                                  <a:pt x="13535" y="9525"/>
                                </a:lnTo>
                                <a:lnTo>
                                  <a:pt x="13535" y="9525"/>
                                </a:lnTo>
                                <a:lnTo>
                                  <a:pt x="13535" y="9525"/>
                                </a:lnTo>
                                <a:lnTo>
                                  <a:pt x="13535" y="9525"/>
                                </a:lnTo>
                                <a:lnTo>
                                  <a:pt x="13535" y="9525"/>
                                </a:lnTo>
                                <a:lnTo>
                                  <a:pt x="13535" y="9525"/>
                                </a:lnTo>
                                <a:lnTo>
                                  <a:pt x="13535" y="6353"/>
                                </a:lnTo>
                                <a:lnTo>
                                  <a:pt x="13535" y="6353"/>
                                </a:lnTo>
                                <a:lnTo>
                                  <a:pt x="13535" y="6353"/>
                                </a:lnTo>
                                <a:lnTo>
                                  <a:pt x="13535" y="6353"/>
                                </a:lnTo>
                                <a:lnTo>
                                  <a:pt x="14288" y="6353"/>
                                </a:lnTo>
                                <a:lnTo>
                                  <a:pt x="14288" y="3172"/>
                                </a:lnTo>
                                <a:lnTo>
                                  <a:pt x="14288" y="3172"/>
                                </a:lnTo>
                                <a:lnTo>
                                  <a:pt x="14288" y="3172"/>
                                </a:lnTo>
                                <a:lnTo>
                                  <a:pt x="14288" y="3172"/>
                                </a:lnTo>
                                <a:lnTo>
                                  <a:pt x="14288" y="6353"/>
                                </a:lnTo>
                                <a:lnTo>
                                  <a:pt x="14288" y="6353"/>
                                </a:lnTo>
                                <a:lnTo>
                                  <a:pt x="14288" y="3172"/>
                                </a:lnTo>
                                <a:lnTo>
                                  <a:pt x="14288" y="3172"/>
                                </a:lnTo>
                                <a:lnTo>
                                  <a:pt x="14288" y="3172"/>
                                </a:lnTo>
                                <a:lnTo>
                                  <a:pt x="14288" y="6353"/>
                                </a:lnTo>
                                <a:lnTo>
                                  <a:pt x="14288" y="6353"/>
                                </a:lnTo>
                                <a:lnTo>
                                  <a:pt x="15040" y="9525"/>
                                </a:lnTo>
                                <a:lnTo>
                                  <a:pt x="15040" y="6353"/>
                                </a:lnTo>
                                <a:lnTo>
                                  <a:pt x="15040" y="9525"/>
                                </a:lnTo>
                                <a:lnTo>
                                  <a:pt x="15040" y="6353"/>
                                </a:lnTo>
                                <a:lnTo>
                                  <a:pt x="15040" y="6353"/>
                                </a:lnTo>
                                <a:lnTo>
                                  <a:pt x="15040" y="6353"/>
                                </a:lnTo>
                                <a:lnTo>
                                  <a:pt x="15040" y="3172"/>
                                </a:lnTo>
                                <a:lnTo>
                                  <a:pt x="15040" y="3172"/>
                                </a:lnTo>
                                <a:lnTo>
                                  <a:pt x="15040" y="6353"/>
                                </a:lnTo>
                                <a:lnTo>
                                  <a:pt x="15040" y="6353"/>
                                </a:lnTo>
                                <a:lnTo>
                                  <a:pt x="15040" y="9525"/>
                                </a:lnTo>
                                <a:lnTo>
                                  <a:pt x="15040" y="6353"/>
                                </a:lnTo>
                                <a:lnTo>
                                  <a:pt x="15792" y="6353"/>
                                </a:lnTo>
                                <a:lnTo>
                                  <a:pt x="15792" y="3172"/>
                                </a:lnTo>
                                <a:lnTo>
                                  <a:pt x="15792" y="6353"/>
                                </a:lnTo>
                                <a:lnTo>
                                  <a:pt x="15792" y="6353"/>
                                </a:lnTo>
                                <a:lnTo>
                                  <a:pt x="15792" y="6353"/>
                                </a:lnTo>
                                <a:lnTo>
                                  <a:pt x="15792" y="9525"/>
                                </a:lnTo>
                                <a:lnTo>
                                  <a:pt x="15792" y="6353"/>
                                </a:lnTo>
                                <a:lnTo>
                                  <a:pt x="15792" y="6353"/>
                                </a:lnTo>
                                <a:lnTo>
                                  <a:pt x="15792" y="6353"/>
                                </a:lnTo>
                                <a:lnTo>
                                  <a:pt x="15792" y="6353"/>
                                </a:lnTo>
                                <a:lnTo>
                                  <a:pt x="15792" y="6353"/>
                                </a:lnTo>
                                <a:lnTo>
                                  <a:pt x="15792" y="3172"/>
                                </a:lnTo>
                                <a:lnTo>
                                  <a:pt x="16545" y="6353"/>
                                </a:lnTo>
                                <a:lnTo>
                                  <a:pt x="16545" y="6353"/>
                                </a:lnTo>
                                <a:lnTo>
                                  <a:pt x="16545" y="6353"/>
                                </a:lnTo>
                                <a:lnTo>
                                  <a:pt x="16545" y="9525"/>
                                </a:lnTo>
                                <a:lnTo>
                                  <a:pt x="16545" y="6353"/>
                                </a:lnTo>
                                <a:lnTo>
                                  <a:pt x="16545" y="6353"/>
                                </a:lnTo>
                                <a:lnTo>
                                  <a:pt x="16545" y="6353"/>
                                </a:lnTo>
                                <a:lnTo>
                                  <a:pt x="16545" y="6353"/>
                                </a:lnTo>
                                <a:lnTo>
                                  <a:pt x="16545" y="6353"/>
                                </a:lnTo>
                                <a:lnTo>
                                  <a:pt x="16545" y="6353"/>
                                </a:lnTo>
                                <a:lnTo>
                                  <a:pt x="16545" y="6353"/>
                                </a:lnTo>
                                <a:lnTo>
                                  <a:pt x="16545" y="6353"/>
                                </a:lnTo>
                                <a:lnTo>
                                  <a:pt x="17297" y="6353"/>
                                </a:lnTo>
                                <a:lnTo>
                                  <a:pt x="17297" y="9525"/>
                                </a:lnTo>
                                <a:lnTo>
                                  <a:pt x="17297" y="9525"/>
                                </a:lnTo>
                                <a:lnTo>
                                  <a:pt x="17297" y="9525"/>
                                </a:lnTo>
                                <a:lnTo>
                                  <a:pt x="17297" y="9525"/>
                                </a:lnTo>
                                <a:lnTo>
                                  <a:pt x="17297" y="6353"/>
                                </a:lnTo>
                                <a:lnTo>
                                  <a:pt x="17297" y="6353"/>
                                </a:lnTo>
                                <a:lnTo>
                                  <a:pt x="17297" y="6353"/>
                                </a:lnTo>
                                <a:lnTo>
                                  <a:pt x="17297" y="3172"/>
                                </a:lnTo>
                                <a:lnTo>
                                  <a:pt x="17297" y="3172"/>
                                </a:lnTo>
                                <a:lnTo>
                                  <a:pt x="17297" y="3172"/>
                                </a:lnTo>
                                <a:lnTo>
                                  <a:pt x="17297" y="6353"/>
                                </a:lnTo>
                                <a:lnTo>
                                  <a:pt x="18050" y="6353"/>
                                </a:lnTo>
                                <a:lnTo>
                                  <a:pt x="18050" y="6353"/>
                                </a:lnTo>
                                <a:lnTo>
                                  <a:pt x="18050" y="9525"/>
                                </a:lnTo>
                                <a:lnTo>
                                  <a:pt x="18050" y="9525"/>
                                </a:lnTo>
                                <a:lnTo>
                                  <a:pt x="18050" y="9525"/>
                                </a:lnTo>
                                <a:lnTo>
                                  <a:pt x="18050" y="9525"/>
                                </a:lnTo>
                                <a:lnTo>
                                  <a:pt x="18050" y="9525"/>
                                </a:lnTo>
                                <a:lnTo>
                                  <a:pt x="18050" y="6353"/>
                                </a:lnTo>
                                <a:lnTo>
                                  <a:pt x="18050" y="6353"/>
                                </a:lnTo>
                                <a:lnTo>
                                  <a:pt x="18050" y="6353"/>
                                </a:lnTo>
                                <a:lnTo>
                                  <a:pt x="18050" y="6353"/>
                                </a:lnTo>
                                <a:lnTo>
                                  <a:pt x="18050" y="6353"/>
                                </a:lnTo>
                                <a:lnTo>
                                  <a:pt x="18050" y="6353"/>
                                </a:lnTo>
                                <a:lnTo>
                                  <a:pt x="18050" y="6353"/>
                                </a:lnTo>
                                <a:lnTo>
                                  <a:pt x="18050" y="6353"/>
                                </a:lnTo>
                                <a:lnTo>
                                  <a:pt x="18050" y="6353"/>
                                </a:lnTo>
                                <a:lnTo>
                                  <a:pt x="18050" y="6353"/>
                                </a:lnTo>
                                <a:lnTo>
                                  <a:pt x="18050" y="6353"/>
                                </a:lnTo>
                                <a:lnTo>
                                  <a:pt x="18050" y="3172"/>
                                </a:lnTo>
                                <a:lnTo>
                                  <a:pt x="18050" y="6353"/>
                                </a:lnTo>
                                <a:lnTo>
                                  <a:pt x="18802" y="9525"/>
                                </a:lnTo>
                                <a:lnTo>
                                  <a:pt x="18802" y="6353"/>
                                </a:lnTo>
                                <a:lnTo>
                                  <a:pt x="18802" y="6353"/>
                                </a:lnTo>
                                <a:lnTo>
                                  <a:pt x="18802" y="3172"/>
                                </a:lnTo>
                                <a:lnTo>
                                  <a:pt x="18802" y="3172"/>
                                </a:lnTo>
                                <a:lnTo>
                                  <a:pt x="18802" y="6353"/>
                                </a:lnTo>
                                <a:lnTo>
                                  <a:pt x="18802" y="6353"/>
                                </a:lnTo>
                                <a:lnTo>
                                  <a:pt x="18802" y="6353"/>
                                </a:lnTo>
                                <a:lnTo>
                                  <a:pt x="18802" y="9525"/>
                                </a:lnTo>
                                <a:lnTo>
                                  <a:pt x="18802" y="6353"/>
                                </a:lnTo>
                                <a:lnTo>
                                  <a:pt x="18802" y="9525"/>
                                </a:lnTo>
                                <a:lnTo>
                                  <a:pt x="18802" y="9525"/>
                                </a:lnTo>
                                <a:lnTo>
                                  <a:pt x="19555" y="6353"/>
                                </a:lnTo>
                                <a:lnTo>
                                  <a:pt x="19555" y="6353"/>
                                </a:lnTo>
                                <a:lnTo>
                                  <a:pt x="19555" y="6353"/>
                                </a:lnTo>
                                <a:lnTo>
                                  <a:pt x="19555" y="3172"/>
                                </a:lnTo>
                                <a:lnTo>
                                  <a:pt x="19555" y="3172"/>
                                </a:lnTo>
                                <a:lnTo>
                                  <a:pt x="19555" y="3172"/>
                                </a:lnTo>
                                <a:lnTo>
                                  <a:pt x="19555" y="3172"/>
                                </a:lnTo>
                                <a:lnTo>
                                  <a:pt x="19555" y="3172"/>
                                </a:lnTo>
                                <a:lnTo>
                                  <a:pt x="19555" y="3172"/>
                                </a:lnTo>
                                <a:lnTo>
                                  <a:pt x="19555" y="6353"/>
                                </a:lnTo>
                                <a:lnTo>
                                  <a:pt x="19555" y="6353"/>
                                </a:lnTo>
                                <a:lnTo>
                                  <a:pt x="19555" y="6353"/>
                                </a:lnTo>
                                <a:lnTo>
                                  <a:pt x="20307" y="6353"/>
                                </a:lnTo>
                                <a:lnTo>
                                  <a:pt x="20307" y="6353"/>
                                </a:lnTo>
                                <a:lnTo>
                                  <a:pt x="20307" y="6353"/>
                                </a:lnTo>
                                <a:lnTo>
                                  <a:pt x="20307" y="6353"/>
                                </a:lnTo>
                                <a:lnTo>
                                  <a:pt x="20307" y="3172"/>
                                </a:lnTo>
                                <a:lnTo>
                                  <a:pt x="20307" y="3172"/>
                                </a:lnTo>
                                <a:lnTo>
                                  <a:pt x="20307" y="3172"/>
                                </a:lnTo>
                                <a:lnTo>
                                  <a:pt x="20307" y="3172"/>
                                </a:lnTo>
                                <a:lnTo>
                                  <a:pt x="20307" y="3172"/>
                                </a:lnTo>
                                <a:lnTo>
                                  <a:pt x="20307" y="3172"/>
                                </a:lnTo>
                                <a:lnTo>
                                  <a:pt x="20307" y="3172"/>
                                </a:lnTo>
                                <a:lnTo>
                                  <a:pt x="20307" y="6353"/>
                                </a:lnTo>
                                <a:lnTo>
                                  <a:pt x="21060" y="9525"/>
                                </a:lnTo>
                                <a:lnTo>
                                  <a:pt x="21060" y="6353"/>
                                </a:lnTo>
                                <a:lnTo>
                                  <a:pt x="21060" y="9525"/>
                                </a:lnTo>
                                <a:lnTo>
                                  <a:pt x="21060" y="6353"/>
                                </a:lnTo>
                                <a:lnTo>
                                  <a:pt x="21060" y="6353"/>
                                </a:lnTo>
                                <a:lnTo>
                                  <a:pt x="21060" y="9525"/>
                                </a:lnTo>
                                <a:lnTo>
                                  <a:pt x="21060" y="9525"/>
                                </a:lnTo>
                                <a:lnTo>
                                  <a:pt x="21060" y="9525"/>
                                </a:lnTo>
                                <a:lnTo>
                                  <a:pt x="21060" y="9525"/>
                                </a:lnTo>
                                <a:lnTo>
                                  <a:pt x="21060" y="6353"/>
                                </a:lnTo>
                                <a:lnTo>
                                  <a:pt x="21060" y="9525"/>
                                </a:lnTo>
                                <a:lnTo>
                                  <a:pt x="21060" y="6353"/>
                                </a:lnTo>
                                <a:lnTo>
                                  <a:pt x="21803" y="6353"/>
                                </a:lnTo>
                                <a:lnTo>
                                  <a:pt x="21803" y="6353"/>
                                </a:lnTo>
                                <a:lnTo>
                                  <a:pt x="21803" y="0"/>
                                </a:lnTo>
                                <a:lnTo>
                                  <a:pt x="21803" y="3172"/>
                                </a:lnTo>
                                <a:lnTo>
                                  <a:pt x="21803" y="3172"/>
                                </a:lnTo>
                                <a:lnTo>
                                  <a:pt x="21803" y="9525"/>
                                </a:lnTo>
                                <a:lnTo>
                                  <a:pt x="21803" y="9525"/>
                                </a:lnTo>
                                <a:lnTo>
                                  <a:pt x="21803" y="9525"/>
                                </a:lnTo>
                                <a:lnTo>
                                  <a:pt x="21803" y="9525"/>
                                </a:lnTo>
                                <a:lnTo>
                                  <a:pt x="21803" y="9525"/>
                                </a:lnTo>
                                <a:lnTo>
                                  <a:pt x="21803" y="9525"/>
                                </a:lnTo>
                                <a:lnTo>
                                  <a:pt x="21803" y="3172"/>
                                </a:lnTo>
                                <a:lnTo>
                                  <a:pt x="21803" y="6353"/>
                                </a:lnTo>
                                <a:lnTo>
                                  <a:pt x="21803" y="6353"/>
                                </a:lnTo>
                                <a:lnTo>
                                  <a:pt x="22555" y="3172"/>
                                </a:lnTo>
                                <a:lnTo>
                                  <a:pt x="22555" y="6353"/>
                                </a:lnTo>
                                <a:lnTo>
                                  <a:pt x="22555" y="3172"/>
                                </a:lnTo>
                                <a:lnTo>
                                  <a:pt x="22555" y="6353"/>
                                </a:lnTo>
                                <a:lnTo>
                                  <a:pt x="22555" y="9525"/>
                                </a:lnTo>
                                <a:lnTo>
                                  <a:pt x="22555" y="9525"/>
                                </a:lnTo>
                                <a:lnTo>
                                  <a:pt x="22555" y="9525"/>
                                </a:lnTo>
                                <a:lnTo>
                                  <a:pt x="22555" y="9525"/>
                                </a:lnTo>
                                <a:lnTo>
                                  <a:pt x="22555" y="9525"/>
                                </a:lnTo>
                                <a:lnTo>
                                  <a:pt x="22555" y="9525"/>
                                </a:lnTo>
                                <a:lnTo>
                                  <a:pt x="22555" y="9525"/>
                                </a:lnTo>
                                <a:lnTo>
                                  <a:pt x="22555" y="6353"/>
                                </a:lnTo>
                                <a:lnTo>
                                  <a:pt x="23308" y="6353"/>
                                </a:lnTo>
                                <a:lnTo>
                                  <a:pt x="23308" y="6353"/>
                                </a:lnTo>
                                <a:lnTo>
                                  <a:pt x="23308" y="6353"/>
                                </a:lnTo>
                                <a:lnTo>
                                  <a:pt x="23308" y="6353"/>
                                </a:lnTo>
                                <a:lnTo>
                                  <a:pt x="23308" y="9525"/>
                                </a:lnTo>
                                <a:lnTo>
                                  <a:pt x="23308" y="9525"/>
                                </a:lnTo>
                                <a:lnTo>
                                  <a:pt x="23308" y="9525"/>
                                </a:lnTo>
                                <a:lnTo>
                                  <a:pt x="23308" y="9525"/>
                                </a:lnTo>
                                <a:lnTo>
                                  <a:pt x="23308" y="6353"/>
                                </a:lnTo>
                                <a:lnTo>
                                  <a:pt x="23308" y="6353"/>
                                </a:lnTo>
                                <a:lnTo>
                                  <a:pt x="23308" y="3172"/>
                                </a:lnTo>
                                <a:lnTo>
                                  <a:pt x="23308" y="3172"/>
                                </a:lnTo>
                                <a:lnTo>
                                  <a:pt x="23308" y="6353"/>
                                </a:lnTo>
                                <a:lnTo>
                                  <a:pt x="23308" y="3172"/>
                                </a:lnTo>
                                <a:lnTo>
                                  <a:pt x="23308" y="6353"/>
                                </a:lnTo>
                                <a:lnTo>
                                  <a:pt x="23308" y="3172"/>
                                </a:lnTo>
                                <a:lnTo>
                                  <a:pt x="23308" y="6353"/>
                                </a:lnTo>
                                <a:lnTo>
                                  <a:pt x="23308" y="3172"/>
                                </a:lnTo>
                                <a:lnTo>
                                  <a:pt x="24060" y="6353"/>
                                </a:lnTo>
                                <a:lnTo>
                                  <a:pt x="24060" y="6353"/>
                                </a:lnTo>
                                <a:lnTo>
                                  <a:pt x="24060" y="6353"/>
                                </a:lnTo>
                                <a:lnTo>
                                  <a:pt x="24060" y="6353"/>
                                </a:lnTo>
                                <a:lnTo>
                                  <a:pt x="24060" y="6353"/>
                                </a:lnTo>
                                <a:lnTo>
                                  <a:pt x="24060" y="6353"/>
                                </a:lnTo>
                                <a:lnTo>
                                  <a:pt x="24060" y="6353"/>
                                </a:lnTo>
                                <a:lnTo>
                                  <a:pt x="24060" y="9525"/>
                                </a:lnTo>
                                <a:lnTo>
                                  <a:pt x="24060" y="6353"/>
                                </a:lnTo>
                                <a:lnTo>
                                  <a:pt x="24060" y="9525"/>
                                </a:lnTo>
                                <a:lnTo>
                                  <a:pt x="24060" y="6353"/>
                                </a:lnTo>
                                <a:lnTo>
                                  <a:pt x="24060" y="6353"/>
                                </a:lnTo>
                                <a:lnTo>
                                  <a:pt x="24813" y="6353"/>
                                </a:lnTo>
                                <a:lnTo>
                                  <a:pt x="24813" y="3172"/>
                                </a:lnTo>
                                <a:lnTo>
                                  <a:pt x="24813" y="3172"/>
                                </a:lnTo>
                                <a:lnTo>
                                  <a:pt x="24813" y="3172"/>
                                </a:lnTo>
                                <a:lnTo>
                                  <a:pt x="24813" y="3172"/>
                                </a:lnTo>
                                <a:lnTo>
                                  <a:pt x="24813" y="3172"/>
                                </a:lnTo>
                                <a:lnTo>
                                  <a:pt x="24813" y="3172"/>
                                </a:lnTo>
                                <a:lnTo>
                                  <a:pt x="24813" y="3172"/>
                                </a:lnTo>
                                <a:lnTo>
                                  <a:pt x="24813" y="6353"/>
                                </a:lnTo>
                                <a:lnTo>
                                  <a:pt x="24813" y="6353"/>
                                </a:lnTo>
                                <a:lnTo>
                                  <a:pt x="24813" y="6353"/>
                                </a:lnTo>
                                <a:lnTo>
                                  <a:pt x="24813" y="6353"/>
                                </a:lnTo>
                                <a:lnTo>
                                  <a:pt x="25565" y="6353"/>
                                </a:lnTo>
                                <a:lnTo>
                                  <a:pt x="25565" y="3172"/>
                                </a:lnTo>
                                <a:lnTo>
                                  <a:pt x="25565" y="3172"/>
                                </a:lnTo>
                                <a:lnTo>
                                  <a:pt x="25565" y="3172"/>
                                </a:lnTo>
                                <a:lnTo>
                                  <a:pt x="25565" y="6353"/>
                                </a:lnTo>
                                <a:lnTo>
                                  <a:pt x="25565" y="3172"/>
                                </a:lnTo>
                                <a:lnTo>
                                  <a:pt x="25565" y="3172"/>
                                </a:lnTo>
                                <a:lnTo>
                                  <a:pt x="25565" y="6353"/>
                                </a:lnTo>
                                <a:lnTo>
                                  <a:pt x="25565" y="6353"/>
                                </a:lnTo>
                                <a:lnTo>
                                  <a:pt x="25565" y="6353"/>
                                </a:lnTo>
                                <a:lnTo>
                                  <a:pt x="25565" y="6353"/>
                                </a:lnTo>
                                <a:lnTo>
                                  <a:pt x="25565" y="6353"/>
                                </a:lnTo>
                                <a:lnTo>
                                  <a:pt x="25565" y="6353"/>
                                </a:lnTo>
                                <a:lnTo>
                                  <a:pt x="25565" y="6353"/>
                                </a:lnTo>
                                <a:lnTo>
                                  <a:pt x="26318" y="6353"/>
                                </a:lnTo>
                                <a:lnTo>
                                  <a:pt x="26318" y="6353"/>
                                </a:lnTo>
                                <a:lnTo>
                                  <a:pt x="26318" y="6353"/>
                                </a:lnTo>
                                <a:lnTo>
                                  <a:pt x="26318" y="3172"/>
                                </a:lnTo>
                                <a:lnTo>
                                  <a:pt x="26318" y="6353"/>
                                </a:lnTo>
                                <a:lnTo>
                                  <a:pt x="26318" y="6353"/>
                                </a:lnTo>
                                <a:lnTo>
                                  <a:pt x="26318" y="3172"/>
                                </a:lnTo>
                                <a:lnTo>
                                  <a:pt x="26318" y="6353"/>
                                </a:lnTo>
                                <a:lnTo>
                                  <a:pt x="26318" y="6353"/>
                                </a:lnTo>
                                <a:lnTo>
                                  <a:pt x="26318" y="6353"/>
                                </a:lnTo>
                                <a:lnTo>
                                  <a:pt x="26318" y="6353"/>
                                </a:lnTo>
                                <a:lnTo>
                                  <a:pt x="26318" y="3172"/>
                                </a:lnTo>
                                <a:lnTo>
                                  <a:pt x="27070" y="6353"/>
                                </a:lnTo>
                                <a:lnTo>
                                  <a:pt x="27070" y="3172"/>
                                </a:lnTo>
                                <a:lnTo>
                                  <a:pt x="27070" y="6353"/>
                                </a:lnTo>
                                <a:lnTo>
                                  <a:pt x="27070" y="6353"/>
                                </a:lnTo>
                                <a:lnTo>
                                  <a:pt x="27070" y="6353"/>
                                </a:lnTo>
                                <a:lnTo>
                                  <a:pt x="27070" y="6353"/>
                                </a:lnTo>
                                <a:lnTo>
                                  <a:pt x="27070" y="6353"/>
                                </a:lnTo>
                                <a:lnTo>
                                  <a:pt x="27070" y="9525"/>
                                </a:lnTo>
                                <a:lnTo>
                                  <a:pt x="27070" y="6353"/>
                                </a:lnTo>
                                <a:lnTo>
                                  <a:pt x="27070" y="6353"/>
                                </a:lnTo>
                                <a:lnTo>
                                  <a:pt x="27070" y="6353"/>
                                </a:lnTo>
                                <a:lnTo>
                                  <a:pt x="27070" y="6353"/>
                                </a:lnTo>
                                <a:lnTo>
                                  <a:pt x="27823" y="6353"/>
                                </a:lnTo>
                                <a:lnTo>
                                  <a:pt x="27823" y="6353"/>
                                </a:lnTo>
                                <a:lnTo>
                                  <a:pt x="27823" y="3172"/>
                                </a:lnTo>
                                <a:lnTo>
                                  <a:pt x="27823" y="0"/>
                                </a:lnTo>
                                <a:lnTo>
                                  <a:pt x="27823" y="0"/>
                                </a:lnTo>
                                <a:lnTo>
                                  <a:pt x="27823" y="3172"/>
                                </a:lnTo>
                                <a:lnTo>
                                  <a:pt x="27823" y="3172"/>
                                </a:lnTo>
                                <a:lnTo>
                                  <a:pt x="27823" y="6353"/>
                                </a:lnTo>
                                <a:lnTo>
                                  <a:pt x="27823" y="6353"/>
                                </a:lnTo>
                                <a:lnTo>
                                  <a:pt x="27823" y="3172"/>
                                </a:lnTo>
                                <a:lnTo>
                                  <a:pt x="27823" y="6353"/>
                                </a:lnTo>
                                <a:lnTo>
                                  <a:pt x="27823" y="6353"/>
                                </a:lnTo>
                                <a:lnTo>
                                  <a:pt x="27823" y="6353"/>
                                </a:lnTo>
                                <a:lnTo>
                                  <a:pt x="27823" y="3172"/>
                                </a:lnTo>
                                <a:lnTo>
                                  <a:pt x="27823" y="6353"/>
                                </a:lnTo>
                                <a:lnTo>
                                  <a:pt x="27823" y="6353"/>
                                </a:lnTo>
                                <a:lnTo>
                                  <a:pt x="27823" y="6353"/>
                                </a:lnTo>
                                <a:lnTo>
                                  <a:pt x="27823" y="9525"/>
                                </a:lnTo>
                                <a:lnTo>
                                  <a:pt x="28575" y="6353"/>
                                </a:lnTo>
                                <a:lnTo>
                                  <a:pt x="28575" y="6353"/>
                                </a:lnTo>
                                <a:lnTo>
                                  <a:pt x="28575" y="3172"/>
                                </a:lnTo>
                                <a:lnTo>
                                  <a:pt x="28575" y="3172"/>
                                </a:lnTo>
                                <a:lnTo>
                                  <a:pt x="28575" y="3172"/>
                                </a:lnTo>
                                <a:lnTo>
                                  <a:pt x="28575" y="3172"/>
                                </a:lnTo>
                                <a:lnTo>
                                  <a:pt x="28575" y="3172"/>
                                </a:lnTo>
                                <a:lnTo>
                                  <a:pt x="28575" y="3172"/>
                                </a:lnTo>
                                <a:lnTo>
                                  <a:pt x="28575" y="3172"/>
                                </a:lnTo>
                                <a:lnTo>
                                  <a:pt x="28575" y="3172"/>
                                </a:lnTo>
                                <a:lnTo>
                                  <a:pt x="28575" y="6353"/>
                                </a:lnTo>
                                <a:lnTo>
                                  <a:pt x="28575" y="635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19" name="Freeform: Shape 1019"/>
                        <wps:cNvSpPr/>
                        <wps:spPr>
                          <a:xfrm>
                            <a:off x="1728787" y="1795462"/>
                            <a:ext cx="28575" cy="9525"/>
                          </a:xfrm>
                          <a:custGeom>
                            <a:avLst/>
                            <a:gdLst>
                              <a:gd name="connsiteX0" fmla="*/ 0 w 28575"/>
                              <a:gd name="connsiteY0" fmla="*/ 7144 h 9525"/>
                              <a:gd name="connsiteX1" fmla="*/ 733 w 28575"/>
                              <a:gd name="connsiteY1" fmla="*/ 9525 h 9525"/>
                              <a:gd name="connsiteX2" fmla="*/ 733 w 28575"/>
                              <a:gd name="connsiteY2" fmla="*/ 9525 h 9525"/>
                              <a:gd name="connsiteX3" fmla="*/ 733 w 28575"/>
                              <a:gd name="connsiteY3" fmla="*/ 9525 h 9525"/>
                              <a:gd name="connsiteX4" fmla="*/ 733 w 28575"/>
                              <a:gd name="connsiteY4" fmla="*/ 9525 h 9525"/>
                              <a:gd name="connsiteX5" fmla="*/ 733 w 28575"/>
                              <a:gd name="connsiteY5" fmla="*/ 9525 h 9525"/>
                              <a:gd name="connsiteX6" fmla="*/ 733 w 28575"/>
                              <a:gd name="connsiteY6" fmla="*/ 9525 h 9525"/>
                              <a:gd name="connsiteX7" fmla="*/ 733 w 28575"/>
                              <a:gd name="connsiteY7" fmla="*/ 9525 h 9525"/>
                              <a:gd name="connsiteX8" fmla="*/ 733 w 28575"/>
                              <a:gd name="connsiteY8" fmla="*/ 9525 h 9525"/>
                              <a:gd name="connsiteX9" fmla="*/ 733 w 28575"/>
                              <a:gd name="connsiteY9" fmla="*/ 9525 h 9525"/>
                              <a:gd name="connsiteX10" fmla="*/ 733 w 28575"/>
                              <a:gd name="connsiteY10" fmla="*/ 7144 h 9525"/>
                              <a:gd name="connsiteX11" fmla="*/ 733 w 28575"/>
                              <a:gd name="connsiteY11" fmla="*/ 7144 h 9525"/>
                              <a:gd name="connsiteX12" fmla="*/ 733 w 28575"/>
                              <a:gd name="connsiteY12" fmla="*/ 7144 h 9525"/>
                              <a:gd name="connsiteX13" fmla="*/ 733 w 28575"/>
                              <a:gd name="connsiteY13" fmla="*/ 7144 h 9525"/>
                              <a:gd name="connsiteX14" fmla="*/ 733 w 28575"/>
                              <a:gd name="connsiteY14" fmla="*/ 7144 h 9525"/>
                              <a:gd name="connsiteX15" fmla="*/ 1467 w 28575"/>
                              <a:gd name="connsiteY15" fmla="*/ 7144 h 9525"/>
                              <a:gd name="connsiteX16" fmla="*/ 1467 w 28575"/>
                              <a:gd name="connsiteY16" fmla="*/ 7144 h 9525"/>
                              <a:gd name="connsiteX17" fmla="*/ 1467 w 28575"/>
                              <a:gd name="connsiteY17" fmla="*/ 7144 h 9525"/>
                              <a:gd name="connsiteX18" fmla="*/ 1467 w 28575"/>
                              <a:gd name="connsiteY18" fmla="*/ 7144 h 9525"/>
                              <a:gd name="connsiteX19" fmla="*/ 1467 w 28575"/>
                              <a:gd name="connsiteY19" fmla="*/ 7144 h 9525"/>
                              <a:gd name="connsiteX20" fmla="*/ 1467 w 28575"/>
                              <a:gd name="connsiteY20" fmla="*/ 7144 h 9525"/>
                              <a:gd name="connsiteX21" fmla="*/ 1467 w 28575"/>
                              <a:gd name="connsiteY21" fmla="*/ 7144 h 9525"/>
                              <a:gd name="connsiteX22" fmla="*/ 1467 w 28575"/>
                              <a:gd name="connsiteY22" fmla="*/ 7144 h 9525"/>
                              <a:gd name="connsiteX23" fmla="*/ 1467 w 28575"/>
                              <a:gd name="connsiteY23" fmla="*/ 7144 h 9525"/>
                              <a:gd name="connsiteX24" fmla="*/ 1467 w 28575"/>
                              <a:gd name="connsiteY24" fmla="*/ 7144 h 9525"/>
                              <a:gd name="connsiteX25" fmla="*/ 1467 w 28575"/>
                              <a:gd name="connsiteY25" fmla="*/ 7144 h 9525"/>
                              <a:gd name="connsiteX26" fmla="*/ 1467 w 28575"/>
                              <a:gd name="connsiteY26" fmla="*/ 7144 h 9525"/>
                              <a:gd name="connsiteX27" fmla="*/ 2200 w 28575"/>
                              <a:gd name="connsiteY27" fmla="*/ 4763 h 9525"/>
                              <a:gd name="connsiteX28" fmla="*/ 2200 w 28575"/>
                              <a:gd name="connsiteY28" fmla="*/ 4763 h 9525"/>
                              <a:gd name="connsiteX29" fmla="*/ 2200 w 28575"/>
                              <a:gd name="connsiteY29" fmla="*/ 7144 h 9525"/>
                              <a:gd name="connsiteX30" fmla="*/ 2200 w 28575"/>
                              <a:gd name="connsiteY30" fmla="*/ 7144 h 9525"/>
                              <a:gd name="connsiteX31" fmla="*/ 2200 w 28575"/>
                              <a:gd name="connsiteY31" fmla="*/ 4763 h 9525"/>
                              <a:gd name="connsiteX32" fmla="*/ 2200 w 28575"/>
                              <a:gd name="connsiteY32" fmla="*/ 4763 h 9525"/>
                              <a:gd name="connsiteX33" fmla="*/ 2200 w 28575"/>
                              <a:gd name="connsiteY33" fmla="*/ 4763 h 9525"/>
                              <a:gd name="connsiteX34" fmla="*/ 2200 w 28575"/>
                              <a:gd name="connsiteY34" fmla="*/ 4763 h 9525"/>
                              <a:gd name="connsiteX35" fmla="*/ 2200 w 28575"/>
                              <a:gd name="connsiteY35" fmla="*/ 4763 h 9525"/>
                              <a:gd name="connsiteX36" fmla="*/ 2200 w 28575"/>
                              <a:gd name="connsiteY36" fmla="*/ 7144 h 9525"/>
                              <a:gd name="connsiteX37" fmla="*/ 2200 w 28575"/>
                              <a:gd name="connsiteY37" fmla="*/ 7144 h 9525"/>
                              <a:gd name="connsiteX38" fmla="*/ 2200 w 28575"/>
                              <a:gd name="connsiteY38" fmla="*/ 7144 h 9525"/>
                              <a:gd name="connsiteX39" fmla="*/ 2934 w 28575"/>
                              <a:gd name="connsiteY39" fmla="*/ 7144 h 9525"/>
                              <a:gd name="connsiteX40" fmla="*/ 2934 w 28575"/>
                              <a:gd name="connsiteY40" fmla="*/ 7144 h 9525"/>
                              <a:gd name="connsiteX41" fmla="*/ 2934 w 28575"/>
                              <a:gd name="connsiteY41" fmla="*/ 4763 h 9525"/>
                              <a:gd name="connsiteX42" fmla="*/ 2934 w 28575"/>
                              <a:gd name="connsiteY42" fmla="*/ 4763 h 9525"/>
                              <a:gd name="connsiteX43" fmla="*/ 2934 w 28575"/>
                              <a:gd name="connsiteY43" fmla="*/ 4763 h 9525"/>
                              <a:gd name="connsiteX44" fmla="*/ 2934 w 28575"/>
                              <a:gd name="connsiteY44" fmla="*/ 4763 h 9525"/>
                              <a:gd name="connsiteX45" fmla="*/ 2934 w 28575"/>
                              <a:gd name="connsiteY45" fmla="*/ 7144 h 9525"/>
                              <a:gd name="connsiteX46" fmla="*/ 2934 w 28575"/>
                              <a:gd name="connsiteY46" fmla="*/ 4763 h 9525"/>
                              <a:gd name="connsiteX47" fmla="*/ 2934 w 28575"/>
                              <a:gd name="connsiteY47" fmla="*/ 4763 h 9525"/>
                              <a:gd name="connsiteX48" fmla="*/ 2934 w 28575"/>
                              <a:gd name="connsiteY48" fmla="*/ 4763 h 9525"/>
                              <a:gd name="connsiteX49" fmla="*/ 2934 w 28575"/>
                              <a:gd name="connsiteY49" fmla="*/ 2381 h 9525"/>
                              <a:gd name="connsiteX50" fmla="*/ 2934 w 28575"/>
                              <a:gd name="connsiteY50" fmla="*/ 4763 h 9525"/>
                              <a:gd name="connsiteX51" fmla="*/ 3667 w 28575"/>
                              <a:gd name="connsiteY51" fmla="*/ 4763 h 9525"/>
                              <a:gd name="connsiteX52" fmla="*/ 3667 w 28575"/>
                              <a:gd name="connsiteY52" fmla="*/ 4763 h 9525"/>
                              <a:gd name="connsiteX53" fmla="*/ 3667 w 28575"/>
                              <a:gd name="connsiteY53" fmla="*/ 7144 h 9525"/>
                              <a:gd name="connsiteX54" fmla="*/ 3667 w 28575"/>
                              <a:gd name="connsiteY54" fmla="*/ 7144 h 9525"/>
                              <a:gd name="connsiteX55" fmla="*/ 3667 w 28575"/>
                              <a:gd name="connsiteY55" fmla="*/ 7144 h 9525"/>
                              <a:gd name="connsiteX56" fmla="*/ 3667 w 28575"/>
                              <a:gd name="connsiteY56" fmla="*/ 4763 h 9525"/>
                              <a:gd name="connsiteX57" fmla="*/ 3667 w 28575"/>
                              <a:gd name="connsiteY57" fmla="*/ 7144 h 9525"/>
                              <a:gd name="connsiteX58" fmla="*/ 3667 w 28575"/>
                              <a:gd name="connsiteY58" fmla="*/ 7144 h 9525"/>
                              <a:gd name="connsiteX59" fmla="*/ 3667 w 28575"/>
                              <a:gd name="connsiteY59" fmla="*/ 7144 h 9525"/>
                              <a:gd name="connsiteX60" fmla="*/ 3667 w 28575"/>
                              <a:gd name="connsiteY60" fmla="*/ 7144 h 9525"/>
                              <a:gd name="connsiteX61" fmla="*/ 3667 w 28575"/>
                              <a:gd name="connsiteY61" fmla="*/ 4763 h 9525"/>
                              <a:gd name="connsiteX62" fmla="*/ 3667 w 28575"/>
                              <a:gd name="connsiteY62" fmla="*/ 2381 h 9525"/>
                              <a:gd name="connsiteX63" fmla="*/ 4401 w 28575"/>
                              <a:gd name="connsiteY63" fmla="*/ 4763 h 9525"/>
                              <a:gd name="connsiteX64" fmla="*/ 4401 w 28575"/>
                              <a:gd name="connsiteY64" fmla="*/ 7144 h 9525"/>
                              <a:gd name="connsiteX65" fmla="*/ 4401 w 28575"/>
                              <a:gd name="connsiteY65" fmla="*/ 7144 h 9525"/>
                              <a:gd name="connsiteX66" fmla="*/ 4401 w 28575"/>
                              <a:gd name="connsiteY66" fmla="*/ 9525 h 9525"/>
                              <a:gd name="connsiteX67" fmla="*/ 4401 w 28575"/>
                              <a:gd name="connsiteY67" fmla="*/ 9525 h 9525"/>
                              <a:gd name="connsiteX68" fmla="*/ 4401 w 28575"/>
                              <a:gd name="connsiteY68" fmla="*/ 9525 h 9525"/>
                              <a:gd name="connsiteX69" fmla="*/ 4401 w 28575"/>
                              <a:gd name="connsiteY69" fmla="*/ 9525 h 9525"/>
                              <a:gd name="connsiteX70" fmla="*/ 4401 w 28575"/>
                              <a:gd name="connsiteY70" fmla="*/ 9525 h 9525"/>
                              <a:gd name="connsiteX71" fmla="*/ 4401 w 28575"/>
                              <a:gd name="connsiteY71" fmla="*/ 9525 h 9525"/>
                              <a:gd name="connsiteX72" fmla="*/ 4401 w 28575"/>
                              <a:gd name="connsiteY72" fmla="*/ 7144 h 9525"/>
                              <a:gd name="connsiteX73" fmla="*/ 4401 w 28575"/>
                              <a:gd name="connsiteY73" fmla="*/ 4763 h 9525"/>
                              <a:gd name="connsiteX74" fmla="*/ 4401 w 28575"/>
                              <a:gd name="connsiteY74" fmla="*/ 4763 h 9525"/>
                              <a:gd name="connsiteX75" fmla="*/ 4401 w 28575"/>
                              <a:gd name="connsiteY75" fmla="*/ 7144 h 9525"/>
                              <a:gd name="connsiteX76" fmla="*/ 4401 w 28575"/>
                              <a:gd name="connsiteY76" fmla="*/ 7144 h 9525"/>
                              <a:gd name="connsiteX77" fmla="*/ 4401 w 28575"/>
                              <a:gd name="connsiteY77" fmla="*/ 9525 h 9525"/>
                              <a:gd name="connsiteX78" fmla="*/ 4401 w 28575"/>
                              <a:gd name="connsiteY78" fmla="*/ 9525 h 9525"/>
                              <a:gd name="connsiteX79" fmla="*/ 4401 w 28575"/>
                              <a:gd name="connsiteY79" fmla="*/ 9525 h 9525"/>
                              <a:gd name="connsiteX80" fmla="*/ 4401 w 28575"/>
                              <a:gd name="connsiteY80" fmla="*/ 9525 h 9525"/>
                              <a:gd name="connsiteX81" fmla="*/ 5124 w 28575"/>
                              <a:gd name="connsiteY81" fmla="*/ 9525 h 9525"/>
                              <a:gd name="connsiteX82" fmla="*/ 5124 w 28575"/>
                              <a:gd name="connsiteY82" fmla="*/ 7144 h 9525"/>
                              <a:gd name="connsiteX83" fmla="*/ 5124 w 28575"/>
                              <a:gd name="connsiteY83" fmla="*/ 7144 h 9525"/>
                              <a:gd name="connsiteX84" fmla="*/ 5124 w 28575"/>
                              <a:gd name="connsiteY84" fmla="*/ 7144 h 9525"/>
                              <a:gd name="connsiteX85" fmla="*/ 5124 w 28575"/>
                              <a:gd name="connsiteY85" fmla="*/ 7144 h 9525"/>
                              <a:gd name="connsiteX86" fmla="*/ 5124 w 28575"/>
                              <a:gd name="connsiteY86" fmla="*/ 7144 h 9525"/>
                              <a:gd name="connsiteX87" fmla="*/ 5124 w 28575"/>
                              <a:gd name="connsiteY87" fmla="*/ 4763 h 9525"/>
                              <a:gd name="connsiteX88" fmla="*/ 5124 w 28575"/>
                              <a:gd name="connsiteY88" fmla="*/ 4763 h 9525"/>
                              <a:gd name="connsiteX89" fmla="*/ 5124 w 28575"/>
                              <a:gd name="connsiteY89" fmla="*/ 4763 h 9525"/>
                              <a:gd name="connsiteX90" fmla="*/ 5124 w 28575"/>
                              <a:gd name="connsiteY90" fmla="*/ 7144 h 9525"/>
                              <a:gd name="connsiteX91" fmla="*/ 5124 w 28575"/>
                              <a:gd name="connsiteY91" fmla="*/ 7144 h 9525"/>
                              <a:gd name="connsiteX92" fmla="*/ 5124 w 28575"/>
                              <a:gd name="connsiteY92" fmla="*/ 7144 h 9525"/>
                              <a:gd name="connsiteX93" fmla="*/ 5124 w 28575"/>
                              <a:gd name="connsiteY93" fmla="*/ 4763 h 9525"/>
                              <a:gd name="connsiteX94" fmla="*/ 5124 w 28575"/>
                              <a:gd name="connsiteY94" fmla="*/ 4763 h 9525"/>
                              <a:gd name="connsiteX95" fmla="*/ 5858 w 28575"/>
                              <a:gd name="connsiteY95" fmla="*/ 4763 h 9525"/>
                              <a:gd name="connsiteX96" fmla="*/ 5858 w 28575"/>
                              <a:gd name="connsiteY96" fmla="*/ 7144 h 9525"/>
                              <a:gd name="connsiteX97" fmla="*/ 5858 w 28575"/>
                              <a:gd name="connsiteY97" fmla="*/ 7144 h 9525"/>
                              <a:gd name="connsiteX98" fmla="*/ 5858 w 28575"/>
                              <a:gd name="connsiteY98" fmla="*/ 9525 h 9525"/>
                              <a:gd name="connsiteX99" fmla="*/ 5858 w 28575"/>
                              <a:gd name="connsiteY99" fmla="*/ 9525 h 9525"/>
                              <a:gd name="connsiteX100" fmla="*/ 5858 w 28575"/>
                              <a:gd name="connsiteY100" fmla="*/ 9525 h 9525"/>
                              <a:gd name="connsiteX101" fmla="*/ 5858 w 28575"/>
                              <a:gd name="connsiteY101" fmla="*/ 9525 h 9525"/>
                              <a:gd name="connsiteX102" fmla="*/ 5858 w 28575"/>
                              <a:gd name="connsiteY102" fmla="*/ 9525 h 9525"/>
                              <a:gd name="connsiteX103" fmla="*/ 5858 w 28575"/>
                              <a:gd name="connsiteY103" fmla="*/ 9525 h 9525"/>
                              <a:gd name="connsiteX104" fmla="*/ 5858 w 28575"/>
                              <a:gd name="connsiteY104" fmla="*/ 7144 h 9525"/>
                              <a:gd name="connsiteX105" fmla="*/ 5858 w 28575"/>
                              <a:gd name="connsiteY105" fmla="*/ 7144 h 9525"/>
                              <a:gd name="connsiteX106" fmla="*/ 5858 w 28575"/>
                              <a:gd name="connsiteY106" fmla="*/ 9525 h 9525"/>
                              <a:gd name="connsiteX107" fmla="*/ 6591 w 28575"/>
                              <a:gd name="connsiteY107" fmla="*/ 7144 h 9525"/>
                              <a:gd name="connsiteX108" fmla="*/ 6591 w 28575"/>
                              <a:gd name="connsiteY108" fmla="*/ 7144 h 9525"/>
                              <a:gd name="connsiteX109" fmla="*/ 6591 w 28575"/>
                              <a:gd name="connsiteY109" fmla="*/ 9525 h 9525"/>
                              <a:gd name="connsiteX110" fmla="*/ 6591 w 28575"/>
                              <a:gd name="connsiteY110" fmla="*/ 7144 h 9525"/>
                              <a:gd name="connsiteX111" fmla="*/ 6591 w 28575"/>
                              <a:gd name="connsiteY111" fmla="*/ 9525 h 9525"/>
                              <a:gd name="connsiteX112" fmla="*/ 6591 w 28575"/>
                              <a:gd name="connsiteY112" fmla="*/ 9525 h 9525"/>
                              <a:gd name="connsiteX113" fmla="*/ 6591 w 28575"/>
                              <a:gd name="connsiteY113" fmla="*/ 7144 h 9525"/>
                              <a:gd name="connsiteX114" fmla="*/ 6591 w 28575"/>
                              <a:gd name="connsiteY114" fmla="*/ 7144 h 9525"/>
                              <a:gd name="connsiteX115" fmla="*/ 6591 w 28575"/>
                              <a:gd name="connsiteY115" fmla="*/ 7144 h 9525"/>
                              <a:gd name="connsiteX116" fmla="*/ 6591 w 28575"/>
                              <a:gd name="connsiteY116" fmla="*/ 7144 h 9525"/>
                              <a:gd name="connsiteX117" fmla="*/ 6591 w 28575"/>
                              <a:gd name="connsiteY117" fmla="*/ 7144 h 9525"/>
                              <a:gd name="connsiteX118" fmla="*/ 6591 w 28575"/>
                              <a:gd name="connsiteY118" fmla="*/ 7144 h 9525"/>
                              <a:gd name="connsiteX119" fmla="*/ 7325 w 28575"/>
                              <a:gd name="connsiteY119" fmla="*/ 7144 h 9525"/>
                              <a:gd name="connsiteX120" fmla="*/ 7325 w 28575"/>
                              <a:gd name="connsiteY120" fmla="*/ 9525 h 9525"/>
                              <a:gd name="connsiteX121" fmla="*/ 7325 w 28575"/>
                              <a:gd name="connsiteY121" fmla="*/ 9525 h 9525"/>
                              <a:gd name="connsiteX122" fmla="*/ 7325 w 28575"/>
                              <a:gd name="connsiteY122" fmla="*/ 9525 h 9525"/>
                              <a:gd name="connsiteX123" fmla="*/ 7325 w 28575"/>
                              <a:gd name="connsiteY123" fmla="*/ 9525 h 9525"/>
                              <a:gd name="connsiteX124" fmla="*/ 7325 w 28575"/>
                              <a:gd name="connsiteY124" fmla="*/ 9525 h 9525"/>
                              <a:gd name="connsiteX125" fmla="*/ 7325 w 28575"/>
                              <a:gd name="connsiteY125" fmla="*/ 7144 h 9525"/>
                              <a:gd name="connsiteX126" fmla="*/ 7325 w 28575"/>
                              <a:gd name="connsiteY126" fmla="*/ 7144 h 9525"/>
                              <a:gd name="connsiteX127" fmla="*/ 7325 w 28575"/>
                              <a:gd name="connsiteY127" fmla="*/ 4763 h 9525"/>
                              <a:gd name="connsiteX128" fmla="*/ 7325 w 28575"/>
                              <a:gd name="connsiteY128" fmla="*/ 4763 h 9525"/>
                              <a:gd name="connsiteX129" fmla="*/ 7325 w 28575"/>
                              <a:gd name="connsiteY129" fmla="*/ 4763 h 9525"/>
                              <a:gd name="connsiteX130" fmla="*/ 7325 w 28575"/>
                              <a:gd name="connsiteY130" fmla="*/ 4763 h 9525"/>
                              <a:gd name="connsiteX131" fmla="*/ 8058 w 28575"/>
                              <a:gd name="connsiteY131" fmla="*/ 4763 h 9525"/>
                              <a:gd name="connsiteX132" fmla="*/ 8058 w 28575"/>
                              <a:gd name="connsiteY132" fmla="*/ 7144 h 9525"/>
                              <a:gd name="connsiteX133" fmla="*/ 8058 w 28575"/>
                              <a:gd name="connsiteY133" fmla="*/ 7144 h 9525"/>
                              <a:gd name="connsiteX134" fmla="*/ 8058 w 28575"/>
                              <a:gd name="connsiteY134" fmla="*/ 9525 h 9525"/>
                              <a:gd name="connsiteX135" fmla="*/ 8058 w 28575"/>
                              <a:gd name="connsiteY135" fmla="*/ 9525 h 9525"/>
                              <a:gd name="connsiteX136" fmla="*/ 8058 w 28575"/>
                              <a:gd name="connsiteY136" fmla="*/ 7144 h 9525"/>
                              <a:gd name="connsiteX137" fmla="*/ 8058 w 28575"/>
                              <a:gd name="connsiteY137" fmla="*/ 7144 h 9525"/>
                              <a:gd name="connsiteX138" fmla="*/ 8058 w 28575"/>
                              <a:gd name="connsiteY138" fmla="*/ 7144 h 9525"/>
                              <a:gd name="connsiteX139" fmla="*/ 8058 w 28575"/>
                              <a:gd name="connsiteY139" fmla="*/ 4763 h 9525"/>
                              <a:gd name="connsiteX140" fmla="*/ 8058 w 28575"/>
                              <a:gd name="connsiteY140" fmla="*/ 7144 h 9525"/>
                              <a:gd name="connsiteX141" fmla="*/ 8058 w 28575"/>
                              <a:gd name="connsiteY141" fmla="*/ 7144 h 9525"/>
                              <a:gd name="connsiteX142" fmla="*/ 8058 w 28575"/>
                              <a:gd name="connsiteY142" fmla="*/ 4763 h 9525"/>
                              <a:gd name="connsiteX143" fmla="*/ 8792 w 28575"/>
                              <a:gd name="connsiteY143" fmla="*/ 7144 h 9525"/>
                              <a:gd name="connsiteX144" fmla="*/ 8792 w 28575"/>
                              <a:gd name="connsiteY144" fmla="*/ 4763 h 9525"/>
                              <a:gd name="connsiteX145" fmla="*/ 8792 w 28575"/>
                              <a:gd name="connsiteY145" fmla="*/ 4763 h 9525"/>
                              <a:gd name="connsiteX146" fmla="*/ 8792 w 28575"/>
                              <a:gd name="connsiteY146" fmla="*/ 4763 h 9525"/>
                              <a:gd name="connsiteX147" fmla="*/ 8792 w 28575"/>
                              <a:gd name="connsiteY147" fmla="*/ 7144 h 9525"/>
                              <a:gd name="connsiteX148" fmla="*/ 8792 w 28575"/>
                              <a:gd name="connsiteY148" fmla="*/ 9525 h 9525"/>
                              <a:gd name="connsiteX149" fmla="*/ 8792 w 28575"/>
                              <a:gd name="connsiteY149" fmla="*/ 9525 h 9525"/>
                              <a:gd name="connsiteX150" fmla="*/ 8792 w 28575"/>
                              <a:gd name="connsiteY150" fmla="*/ 7144 h 9525"/>
                              <a:gd name="connsiteX151" fmla="*/ 8792 w 28575"/>
                              <a:gd name="connsiteY151" fmla="*/ 7144 h 9525"/>
                              <a:gd name="connsiteX152" fmla="*/ 8792 w 28575"/>
                              <a:gd name="connsiteY152" fmla="*/ 4763 h 9525"/>
                              <a:gd name="connsiteX153" fmla="*/ 8792 w 28575"/>
                              <a:gd name="connsiteY153" fmla="*/ 7144 h 9525"/>
                              <a:gd name="connsiteX154" fmla="*/ 8792 w 28575"/>
                              <a:gd name="connsiteY154" fmla="*/ 9525 h 9525"/>
                              <a:gd name="connsiteX155" fmla="*/ 8792 w 28575"/>
                              <a:gd name="connsiteY155" fmla="*/ 7144 h 9525"/>
                              <a:gd name="connsiteX156" fmla="*/ 8792 w 28575"/>
                              <a:gd name="connsiteY156" fmla="*/ 7144 h 9525"/>
                              <a:gd name="connsiteX157" fmla="*/ 8792 w 28575"/>
                              <a:gd name="connsiteY157" fmla="*/ 7144 h 9525"/>
                              <a:gd name="connsiteX158" fmla="*/ 8792 w 28575"/>
                              <a:gd name="connsiteY158" fmla="*/ 7144 h 9525"/>
                              <a:gd name="connsiteX159" fmla="*/ 8792 w 28575"/>
                              <a:gd name="connsiteY159" fmla="*/ 7144 h 9525"/>
                              <a:gd name="connsiteX160" fmla="*/ 8792 w 28575"/>
                              <a:gd name="connsiteY160" fmla="*/ 9525 h 9525"/>
                              <a:gd name="connsiteX161" fmla="*/ 8792 w 28575"/>
                              <a:gd name="connsiteY161" fmla="*/ 4763 h 9525"/>
                              <a:gd name="connsiteX162" fmla="*/ 8792 w 28575"/>
                              <a:gd name="connsiteY162" fmla="*/ 7144 h 9525"/>
                              <a:gd name="connsiteX163" fmla="*/ 9525 w 28575"/>
                              <a:gd name="connsiteY163" fmla="*/ 4763 h 9525"/>
                              <a:gd name="connsiteX164" fmla="*/ 9525 w 28575"/>
                              <a:gd name="connsiteY164" fmla="*/ 7144 h 9525"/>
                              <a:gd name="connsiteX165" fmla="*/ 9525 w 28575"/>
                              <a:gd name="connsiteY165" fmla="*/ 7144 h 9525"/>
                              <a:gd name="connsiteX166" fmla="*/ 9525 w 28575"/>
                              <a:gd name="connsiteY166" fmla="*/ 7144 h 9525"/>
                              <a:gd name="connsiteX167" fmla="*/ 9525 w 28575"/>
                              <a:gd name="connsiteY167" fmla="*/ 7144 h 9525"/>
                              <a:gd name="connsiteX168" fmla="*/ 9525 w 28575"/>
                              <a:gd name="connsiteY168" fmla="*/ 7144 h 9525"/>
                              <a:gd name="connsiteX169" fmla="*/ 9525 w 28575"/>
                              <a:gd name="connsiteY169" fmla="*/ 4763 h 9525"/>
                              <a:gd name="connsiteX170" fmla="*/ 9525 w 28575"/>
                              <a:gd name="connsiteY170" fmla="*/ 7144 h 9525"/>
                              <a:gd name="connsiteX171" fmla="*/ 9525 w 28575"/>
                              <a:gd name="connsiteY171" fmla="*/ 7144 h 9525"/>
                              <a:gd name="connsiteX172" fmla="*/ 9525 w 28575"/>
                              <a:gd name="connsiteY172" fmla="*/ 7144 h 9525"/>
                              <a:gd name="connsiteX173" fmla="*/ 9525 w 28575"/>
                              <a:gd name="connsiteY173" fmla="*/ 7144 h 9525"/>
                              <a:gd name="connsiteX174" fmla="*/ 9525 w 28575"/>
                              <a:gd name="connsiteY174" fmla="*/ 7144 h 9525"/>
                              <a:gd name="connsiteX175" fmla="*/ 10258 w 28575"/>
                              <a:gd name="connsiteY175" fmla="*/ 7144 h 9525"/>
                              <a:gd name="connsiteX176" fmla="*/ 10258 w 28575"/>
                              <a:gd name="connsiteY176" fmla="*/ 7144 h 9525"/>
                              <a:gd name="connsiteX177" fmla="*/ 10258 w 28575"/>
                              <a:gd name="connsiteY177" fmla="*/ 7144 h 9525"/>
                              <a:gd name="connsiteX178" fmla="*/ 10258 w 28575"/>
                              <a:gd name="connsiteY178" fmla="*/ 7144 h 9525"/>
                              <a:gd name="connsiteX179" fmla="*/ 10258 w 28575"/>
                              <a:gd name="connsiteY179" fmla="*/ 7144 h 9525"/>
                              <a:gd name="connsiteX180" fmla="*/ 10258 w 28575"/>
                              <a:gd name="connsiteY180" fmla="*/ 7144 h 9525"/>
                              <a:gd name="connsiteX181" fmla="*/ 10258 w 28575"/>
                              <a:gd name="connsiteY181" fmla="*/ 7144 h 9525"/>
                              <a:gd name="connsiteX182" fmla="*/ 10258 w 28575"/>
                              <a:gd name="connsiteY182" fmla="*/ 7144 h 9525"/>
                              <a:gd name="connsiteX183" fmla="*/ 10258 w 28575"/>
                              <a:gd name="connsiteY183" fmla="*/ 4763 h 9525"/>
                              <a:gd name="connsiteX184" fmla="*/ 10258 w 28575"/>
                              <a:gd name="connsiteY184" fmla="*/ 7144 h 9525"/>
                              <a:gd name="connsiteX185" fmla="*/ 10258 w 28575"/>
                              <a:gd name="connsiteY185" fmla="*/ 4763 h 9525"/>
                              <a:gd name="connsiteX186" fmla="*/ 10258 w 28575"/>
                              <a:gd name="connsiteY186" fmla="*/ 2381 h 9525"/>
                              <a:gd name="connsiteX187" fmla="*/ 10992 w 28575"/>
                              <a:gd name="connsiteY187" fmla="*/ 4763 h 9525"/>
                              <a:gd name="connsiteX188" fmla="*/ 10992 w 28575"/>
                              <a:gd name="connsiteY188" fmla="*/ 4763 h 9525"/>
                              <a:gd name="connsiteX189" fmla="*/ 10992 w 28575"/>
                              <a:gd name="connsiteY189" fmla="*/ 7144 h 9525"/>
                              <a:gd name="connsiteX190" fmla="*/ 10992 w 28575"/>
                              <a:gd name="connsiteY190" fmla="*/ 4763 h 9525"/>
                              <a:gd name="connsiteX191" fmla="*/ 10992 w 28575"/>
                              <a:gd name="connsiteY191" fmla="*/ 7144 h 9525"/>
                              <a:gd name="connsiteX192" fmla="*/ 10992 w 28575"/>
                              <a:gd name="connsiteY192" fmla="*/ 4763 h 9525"/>
                              <a:gd name="connsiteX193" fmla="*/ 10992 w 28575"/>
                              <a:gd name="connsiteY193" fmla="*/ 4763 h 9525"/>
                              <a:gd name="connsiteX194" fmla="*/ 10992 w 28575"/>
                              <a:gd name="connsiteY194" fmla="*/ 7144 h 9525"/>
                              <a:gd name="connsiteX195" fmla="*/ 10992 w 28575"/>
                              <a:gd name="connsiteY195" fmla="*/ 4763 h 9525"/>
                              <a:gd name="connsiteX196" fmla="*/ 10992 w 28575"/>
                              <a:gd name="connsiteY196" fmla="*/ 4763 h 9525"/>
                              <a:gd name="connsiteX197" fmla="*/ 10992 w 28575"/>
                              <a:gd name="connsiteY197" fmla="*/ 4763 h 9525"/>
                              <a:gd name="connsiteX198" fmla="*/ 10992 w 28575"/>
                              <a:gd name="connsiteY198" fmla="*/ 4763 h 9525"/>
                              <a:gd name="connsiteX199" fmla="*/ 11725 w 28575"/>
                              <a:gd name="connsiteY199" fmla="*/ 4763 h 9525"/>
                              <a:gd name="connsiteX200" fmla="*/ 11725 w 28575"/>
                              <a:gd name="connsiteY200" fmla="*/ 4763 h 9525"/>
                              <a:gd name="connsiteX201" fmla="*/ 11725 w 28575"/>
                              <a:gd name="connsiteY201" fmla="*/ 7144 h 9525"/>
                              <a:gd name="connsiteX202" fmla="*/ 11725 w 28575"/>
                              <a:gd name="connsiteY202" fmla="*/ 7144 h 9525"/>
                              <a:gd name="connsiteX203" fmla="*/ 11725 w 28575"/>
                              <a:gd name="connsiteY203" fmla="*/ 7144 h 9525"/>
                              <a:gd name="connsiteX204" fmla="*/ 11725 w 28575"/>
                              <a:gd name="connsiteY204" fmla="*/ 7144 h 9525"/>
                              <a:gd name="connsiteX205" fmla="*/ 11725 w 28575"/>
                              <a:gd name="connsiteY205" fmla="*/ 9525 h 9525"/>
                              <a:gd name="connsiteX206" fmla="*/ 11725 w 28575"/>
                              <a:gd name="connsiteY206" fmla="*/ 9525 h 9525"/>
                              <a:gd name="connsiteX207" fmla="*/ 11725 w 28575"/>
                              <a:gd name="connsiteY207" fmla="*/ 7144 h 9525"/>
                              <a:gd name="connsiteX208" fmla="*/ 11725 w 28575"/>
                              <a:gd name="connsiteY208" fmla="*/ 9525 h 9525"/>
                              <a:gd name="connsiteX209" fmla="*/ 11725 w 28575"/>
                              <a:gd name="connsiteY209" fmla="*/ 7144 h 9525"/>
                              <a:gd name="connsiteX210" fmla="*/ 11725 w 28575"/>
                              <a:gd name="connsiteY210" fmla="*/ 7144 h 9525"/>
                              <a:gd name="connsiteX211" fmla="*/ 12459 w 28575"/>
                              <a:gd name="connsiteY211" fmla="*/ 7144 h 9525"/>
                              <a:gd name="connsiteX212" fmla="*/ 12459 w 28575"/>
                              <a:gd name="connsiteY212" fmla="*/ 7144 h 9525"/>
                              <a:gd name="connsiteX213" fmla="*/ 12459 w 28575"/>
                              <a:gd name="connsiteY213" fmla="*/ 9525 h 9525"/>
                              <a:gd name="connsiteX214" fmla="*/ 12459 w 28575"/>
                              <a:gd name="connsiteY214" fmla="*/ 9525 h 9525"/>
                              <a:gd name="connsiteX215" fmla="*/ 12459 w 28575"/>
                              <a:gd name="connsiteY215" fmla="*/ 9525 h 9525"/>
                              <a:gd name="connsiteX216" fmla="*/ 12459 w 28575"/>
                              <a:gd name="connsiteY216" fmla="*/ 7144 h 9525"/>
                              <a:gd name="connsiteX217" fmla="*/ 12459 w 28575"/>
                              <a:gd name="connsiteY217" fmla="*/ 4763 h 9525"/>
                              <a:gd name="connsiteX218" fmla="*/ 12459 w 28575"/>
                              <a:gd name="connsiteY218" fmla="*/ 7144 h 9525"/>
                              <a:gd name="connsiteX219" fmla="*/ 12459 w 28575"/>
                              <a:gd name="connsiteY219" fmla="*/ 2381 h 9525"/>
                              <a:gd name="connsiteX220" fmla="*/ 12459 w 28575"/>
                              <a:gd name="connsiteY220" fmla="*/ 2381 h 9525"/>
                              <a:gd name="connsiteX221" fmla="*/ 12459 w 28575"/>
                              <a:gd name="connsiteY221" fmla="*/ 4763 h 9525"/>
                              <a:gd name="connsiteX222" fmla="*/ 12459 w 28575"/>
                              <a:gd name="connsiteY222" fmla="*/ 4763 h 9525"/>
                              <a:gd name="connsiteX223" fmla="*/ 13192 w 28575"/>
                              <a:gd name="connsiteY223" fmla="*/ 7144 h 9525"/>
                              <a:gd name="connsiteX224" fmla="*/ 13192 w 28575"/>
                              <a:gd name="connsiteY224" fmla="*/ 7144 h 9525"/>
                              <a:gd name="connsiteX225" fmla="*/ 13192 w 28575"/>
                              <a:gd name="connsiteY225" fmla="*/ 7144 h 9525"/>
                              <a:gd name="connsiteX226" fmla="*/ 13192 w 28575"/>
                              <a:gd name="connsiteY226" fmla="*/ 9525 h 9525"/>
                              <a:gd name="connsiteX227" fmla="*/ 13192 w 28575"/>
                              <a:gd name="connsiteY227" fmla="*/ 9525 h 9525"/>
                              <a:gd name="connsiteX228" fmla="*/ 13192 w 28575"/>
                              <a:gd name="connsiteY228" fmla="*/ 9525 h 9525"/>
                              <a:gd name="connsiteX229" fmla="*/ 13192 w 28575"/>
                              <a:gd name="connsiteY229" fmla="*/ 9525 h 9525"/>
                              <a:gd name="connsiteX230" fmla="*/ 13192 w 28575"/>
                              <a:gd name="connsiteY230" fmla="*/ 7144 h 9525"/>
                              <a:gd name="connsiteX231" fmla="*/ 13192 w 28575"/>
                              <a:gd name="connsiteY231" fmla="*/ 7144 h 9525"/>
                              <a:gd name="connsiteX232" fmla="*/ 13192 w 28575"/>
                              <a:gd name="connsiteY232" fmla="*/ 7144 h 9525"/>
                              <a:gd name="connsiteX233" fmla="*/ 13192 w 28575"/>
                              <a:gd name="connsiteY233" fmla="*/ 7144 h 9525"/>
                              <a:gd name="connsiteX234" fmla="*/ 13192 w 28575"/>
                              <a:gd name="connsiteY234" fmla="*/ 7144 h 9525"/>
                              <a:gd name="connsiteX235" fmla="*/ 13192 w 28575"/>
                              <a:gd name="connsiteY235" fmla="*/ 7144 h 9525"/>
                              <a:gd name="connsiteX236" fmla="*/ 13192 w 28575"/>
                              <a:gd name="connsiteY236" fmla="*/ 7144 h 9525"/>
                              <a:gd name="connsiteX237" fmla="*/ 13192 w 28575"/>
                              <a:gd name="connsiteY237" fmla="*/ 7144 h 9525"/>
                              <a:gd name="connsiteX238" fmla="*/ 13192 w 28575"/>
                              <a:gd name="connsiteY238" fmla="*/ 7144 h 9525"/>
                              <a:gd name="connsiteX239" fmla="*/ 13192 w 28575"/>
                              <a:gd name="connsiteY239" fmla="*/ 7144 h 9525"/>
                              <a:gd name="connsiteX240" fmla="*/ 13192 w 28575"/>
                              <a:gd name="connsiteY240" fmla="*/ 7144 h 9525"/>
                              <a:gd name="connsiteX241" fmla="*/ 13192 w 28575"/>
                              <a:gd name="connsiteY241" fmla="*/ 4763 h 9525"/>
                              <a:gd name="connsiteX242" fmla="*/ 13192 w 28575"/>
                              <a:gd name="connsiteY242" fmla="*/ 2381 h 9525"/>
                              <a:gd name="connsiteX243" fmla="*/ 13926 w 28575"/>
                              <a:gd name="connsiteY243" fmla="*/ 4763 h 9525"/>
                              <a:gd name="connsiteX244" fmla="*/ 13926 w 28575"/>
                              <a:gd name="connsiteY244" fmla="*/ 7144 h 9525"/>
                              <a:gd name="connsiteX245" fmla="*/ 13926 w 28575"/>
                              <a:gd name="connsiteY245" fmla="*/ 7144 h 9525"/>
                              <a:gd name="connsiteX246" fmla="*/ 13926 w 28575"/>
                              <a:gd name="connsiteY246" fmla="*/ 7144 h 9525"/>
                              <a:gd name="connsiteX247" fmla="*/ 13926 w 28575"/>
                              <a:gd name="connsiteY247" fmla="*/ 4763 h 9525"/>
                              <a:gd name="connsiteX248" fmla="*/ 13926 w 28575"/>
                              <a:gd name="connsiteY248" fmla="*/ 4763 h 9525"/>
                              <a:gd name="connsiteX249" fmla="*/ 13926 w 28575"/>
                              <a:gd name="connsiteY249" fmla="*/ 7144 h 9525"/>
                              <a:gd name="connsiteX250" fmla="*/ 13926 w 28575"/>
                              <a:gd name="connsiteY250" fmla="*/ 7144 h 9525"/>
                              <a:gd name="connsiteX251" fmla="*/ 13926 w 28575"/>
                              <a:gd name="connsiteY251" fmla="*/ 7144 h 9525"/>
                              <a:gd name="connsiteX252" fmla="*/ 13926 w 28575"/>
                              <a:gd name="connsiteY252" fmla="*/ 7144 h 9525"/>
                              <a:gd name="connsiteX253" fmla="*/ 13926 w 28575"/>
                              <a:gd name="connsiteY253" fmla="*/ 7144 h 9525"/>
                              <a:gd name="connsiteX254" fmla="*/ 13926 w 28575"/>
                              <a:gd name="connsiteY254" fmla="*/ 7144 h 9525"/>
                              <a:gd name="connsiteX255" fmla="*/ 14649 w 28575"/>
                              <a:gd name="connsiteY255" fmla="*/ 9525 h 9525"/>
                              <a:gd name="connsiteX256" fmla="*/ 14649 w 28575"/>
                              <a:gd name="connsiteY256" fmla="*/ 9525 h 9525"/>
                              <a:gd name="connsiteX257" fmla="*/ 14649 w 28575"/>
                              <a:gd name="connsiteY257" fmla="*/ 9525 h 9525"/>
                              <a:gd name="connsiteX258" fmla="*/ 14649 w 28575"/>
                              <a:gd name="connsiteY258" fmla="*/ 9525 h 9525"/>
                              <a:gd name="connsiteX259" fmla="*/ 14649 w 28575"/>
                              <a:gd name="connsiteY259" fmla="*/ 9525 h 9525"/>
                              <a:gd name="connsiteX260" fmla="*/ 14649 w 28575"/>
                              <a:gd name="connsiteY260" fmla="*/ 9525 h 9525"/>
                              <a:gd name="connsiteX261" fmla="*/ 14649 w 28575"/>
                              <a:gd name="connsiteY261" fmla="*/ 9525 h 9525"/>
                              <a:gd name="connsiteX262" fmla="*/ 14649 w 28575"/>
                              <a:gd name="connsiteY262" fmla="*/ 9525 h 9525"/>
                              <a:gd name="connsiteX263" fmla="*/ 14649 w 28575"/>
                              <a:gd name="connsiteY263" fmla="*/ 7144 h 9525"/>
                              <a:gd name="connsiteX264" fmla="*/ 14649 w 28575"/>
                              <a:gd name="connsiteY264" fmla="*/ 4763 h 9525"/>
                              <a:gd name="connsiteX265" fmla="*/ 14649 w 28575"/>
                              <a:gd name="connsiteY265" fmla="*/ 7144 h 9525"/>
                              <a:gd name="connsiteX266" fmla="*/ 14649 w 28575"/>
                              <a:gd name="connsiteY266" fmla="*/ 7144 h 9525"/>
                              <a:gd name="connsiteX267" fmla="*/ 15383 w 28575"/>
                              <a:gd name="connsiteY267" fmla="*/ 7144 h 9525"/>
                              <a:gd name="connsiteX268" fmla="*/ 15383 w 28575"/>
                              <a:gd name="connsiteY268" fmla="*/ 7144 h 9525"/>
                              <a:gd name="connsiteX269" fmla="*/ 15383 w 28575"/>
                              <a:gd name="connsiteY269" fmla="*/ 7144 h 9525"/>
                              <a:gd name="connsiteX270" fmla="*/ 15383 w 28575"/>
                              <a:gd name="connsiteY270" fmla="*/ 9525 h 9525"/>
                              <a:gd name="connsiteX271" fmla="*/ 15383 w 28575"/>
                              <a:gd name="connsiteY271" fmla="*/ 9525 h 9525"/>
                              <a:gd name="connsiteX272" fmla="*/ 15383 w 28575"/>
                              <a:gd name="connsiteY272" fmla="*/ 9525 h 9525"/>
                              <a:gd name="connsiteX273" fmla="*/ 15383 w 28575"/>
                              <a:gd name="connsiteY273" fmla="*/ 7144 h 9525"/>
                              <a:gd name="connsiteX274" fmla="*/ 15383 w 28575"/>
                              <a:gd name="connsiteY274" fmla="*/ 7144 h 9525"/>
                              <a:gd name="connsiteX275" fmla="*/ 15383 w 28575"/>
                              <a:gd name="connsiteY275" fmla="*/ 7144 h 9525"/>
                              <a:gd name="connsiteX276" fmla="*/ 15383 w 28575"/>
                              <a:gd name="connsiteY276" fmla="*/ 7144 h 9525"/>
                              <a:gd name="connsiteX277" fmla="*/ 15383 w 28575"/>
                              <a:gd name="connsiteY277" fmla="*/ 7144 h 9525"/>
                              <a:gd name="connsiteX278" fmla="*/ 15383 w 28575"/>
                              <a:gd name="connsiteY278" fmla="*/ 7144 h 9525"/>
                              <a:gd name="connsiteX279" fmla="*/ 16116 w 28575"/>
                              <a:gd name="connsiteY279" fmla="*/ 7144 h 9525"/>
                              <a:gd name="connsiteX280" fmla="*/ 16116 w 28575"/>
                              <a:gd name="connsiteY280" fmla="*/ 7144 h 9525"/>
                              <a:gd name="connsiteX281" fmla="*/ 16116 w 28575"/>
                              <a:gd name="connsiteY281" fmla="*/ 4763 h 9525"/>
                              <a:gd name="connsiteX282" fmla="*/ 16116 w 28575"/>
                              <a:gd name="connsiteY282" fmla="*/ 4763 h 9525"/>
                              <a:gd name="connsiteX283" fmla="*/ 16116 w 28575"/>
                              <a:gd name="connsiteY283" fmla="*/ 4763 h 9525"/>
                              <a:gd name="connsiteX284" fmla="*/ 16116 w 28575"/>
                              <a:gd name="connsiteY284" fmla="*/ 7144 h 9525"/>
                              <a:gd name="connsiteX285" fmla="*/ 16116 w 28575"/>
                              <a:gd name="connsiteY285" fmla="*/ 7144 h 9525"/>
                              <a:gd name="connsiteX286" fmla="*/ 16116 w 28575"/>
                              <a:gd name="connsiteY286" fmla="*/ 7144 h 9525"/>
                              <a:gd name="connsiteX287" fmla="*/ 16116 w 28575"/>
                              <a:gd name="connsiteY287" fmla="*/ 7144 h 9525"/>
                              <a:gd name="connsiteX288" fmla="*/ 16116 w 28575"/>
                              <a:gd name="connsiteY288" fmla="*/ 7144 h 9525"/>
                              <a:gd name="connsiteX289" fmla="*/ 16116 w 28575"/>
                              <a:gd name="connsiteY289" fmla="*/ 7144 h 9525"/>
                              <a:gd name="connsiteX290" fmla="*/ 16116 w 28575"/>
                              <a:gd name="connsiteY290" fmla="*/ 9525 h 9525"/>
                              <a:gd name="connsiteX291" fmla="*/ 16850 w 28575"/>
                              <a:gd name="connsiteY291" fmla="*/ 7144 h 9525"/>
                              <a:gd name="connsiteX292" fmla="*/ 16850 w 28575"/>
                              <a:gd name="connsiteY292" fmla="*/ 7144 h 9525"/>
                              <a:gd name="connsiteX293" fmla="*/ 16850 w 28575"/>
                              <a:gd name="connsiteY293" fmla="*/ 7144 h 9525"/>
                              <a:gd name="connsiteX294" fmla="*/ 16850 w 28575"/>
                              <a:gd name="connsiteY294" fmla="*/ 7144 h 9525"/>
                              <a:gd name="connsiteX295" fmla="*/ 16850 w 28575"/>
                              <a:gd name="connsiteY295" fmla="*/ 9525 h 9525"/>
                              <a:gd name="connsiteX296" fmla="*/ 16850 w 28575"/>
                              <a:gd name="connsiteY296" fmla="*/ 9525 h 9525"/>
                              <a:gd name="connsiteX297" fmla="*/ 16850 w 28575"/>
                              <a:gd name="connsiteY297" fmla="*/ 9525 h 9525"/>
                              <a:gd name="connsiteX298" fmla="*/ 16850 w 28575"/>
                              <a:gd name="connsiteY298" fmla="*/ 7144 h 9525"/>
                              <a:gd name="connsiteX299" fmla="*/ 16850 w 28575"/>
                              <a:gd name="connsiteY299" fmla="*/ 9525 h 9525"/>
                              <a:gd name="connsiteX300" fmla="*/ 16850 w 28575"/>
                              <a:gd name="connsiteY300" fmla="*/ 7144 h 9525"/>
                              <a:gd name="connsiteX301" fmla="*/ 16850 w 28575"/>
                              <a:gd name="connsiteY301" fmla="*/ 4763 h 9525"/>
                              <a:gd name="connsiteX302" fmla="*/ 16850 w 28575"/>
                              <a:gd name="connsiteY302" fmla="*/ 4763 h 9525"/>
                              <a:gd name="connsiteX303" fmla="*/ 16850 w 28575"/>
                              <a:gd name="connsiteY303" fmla="*/ 4763 h 9525"/>
                              <a:gd name="connsiteX304" fmla="*/ 16850 w 28575"/>
                              <a:gd name="connsiteY304" fmla="*/ 4763 h 9525"/>
                              <a:gd name="connsiteX305" fmla="*/ 17583 w 28575"/>
                              <a:gd name="connsiteY305" fmla="*/ 7144 h 9525"/>
                              <a:gd name="connsiteX306" fmla="*/ 17583 w 28575"/>
                              <a:gd name="connsiteY306" fmla="*/ 4763 h 9525"/>
                              <a:gd name="connsiteX307" fmla="*/ 17583 w 28575"/>
                              <a:gd name="connsiteY307" fmla="*/ 7144 h 9525"/>
                              <a:gd name="connsiteX308" fmla="*/ 17583 w 28575"/>
                              <a:gd name="connsiteY308" fmla="*/ 7144 h 9525"/>
                              <a:gd name="connsiteX309" fmla="*/ 17583 w 28575"/>
                              <a:gd name="connsiteY309" fmla="*/ 7144 h 9525"/>
                              <a:gd name="connsiteX310" fmla="*/ 17583 w 28575"/>
                              <a:gd name="connsiteY310" fmla="*/ 7144 h 9525"/>
                              <a:gd name="connsiteX311" fmla="*/ 17583 w 28575"/>
                              <a:gd name="connsiteY311" fmla="*/ 4763 h 9525"/>
                              <a:gd name="connsiteX312" fmla="*/ 17583 w 28575"/>
                              <a:gd name="connsiteY312" fmla="*/ 2381 h 9525"/>
                              <a:gd name="connsiteX313" fmla="*/ 17583 w 28575"/>
                              <a:gd name="connsiteY313" fmla="*/ 2381 h 9525"/>
                              <a:gd name="connsiteX314" fmla="*/ 17583 w 28575"/>
                              <a:gd name="connsiteY314" fmla="*/ 2381 h 9525"/>
                              <a:gd name="connsiteX315" fmla="*/ 17583 w 28575"/>
                              <a:gd name="connsiteY315" fmla="*/ 4763 h 9525"/>
                              <a:gd name="connsiteX316" fmla="*/ 17583 w 28575"/>
                              <a:gd name="connsiteY316" fmla="*/ 7144 h 9525"/>
                              <a:gd name="connsiteX317" fmla="*/ 18317 w 28575"/>
                              <a:gd name="connsiteY317" fmla="*/ 9525 h 9525"/>
                              <a:gd name="connsiteX318" fmla="*/ 18317 w 28575"/>
                              <a:gd name="connsiteY318" fmla="*/ 9525 h 9525"/>
                              <a:gd name="connsiteX319" fmla="*/ 18317 w 28575"/>
                              <a:gd name="connsiteY319" fmla="*/ 7144 h 9525"/>
                              <a:gd name="connsiteX320" fmla="*/ 18317 w 28575"/>
                              <a:gd name="connsiteY320" fmla="*/ 7144 h 9525"/>
                              <a:gd name="connsiteX321" fmla="*/ 18317 w 28575"/>
                              <a:gd name="connsiteY321" fmla="*/ 4763 h 9525"/>
                              <a:gd name="connsiteX322" fmla="*/ 18317 w 28575"/>
                              <a:gd name="connsiteY322" fmla="*/ 4763 h 9525"/>
                              <a:gd name="connsiteX323" fmla="*/ 18317 w 28575"/>
                              <a:gd name="connsiteY323" fmla="*/ 7144 h 9525"/>
                              <a:gd name="connsiteX324" fmla="*/ 18317 w 28575"/>
                              <a:gd name="connsiteY324" fmla="*/ 4763 h 9525"/>
                              <a:gd name="connsiteX325" fmla="*/ 18317 w 28575"/>
                              <a:gd name="connsiteY325" fmla="*/ 4763 h 9525"/>
                              <a:gd name="connsiteX326" fmla="*/ 18317 w 28575"/>
                              <a:gd name="connsiteY326" fmla="*/ 4763 h 9525"/>
                              <a:gd name="connsiteX327" fmla="*/ 18317 w 28575"/>
                              <a:gd name="connsiteY327" fmla="*/ 2381 h 9525"/>
                              <a:gd name="connsiteX328" fmla="*/ 18317 w 28575"/>
                              <a:gd name="connsiteY328" fmla="*/ 4763 h 9525"/>
                              <a:gd name="connsiteX329" fmla="*/ 18317 w 28575"/>
                              <a:gd name="connsiteY329" fmla="*/ 4763 h 9525"/>
                              <a:gd name="connsiteX330" fmla="*/ 18317 w 28575"/>
                              <a:gd name="connsiteY330" fmla="*/ 4763 h 9525"/>
                              <a:gd name="connsiteX331" fmla="*/ 18317 w 28575"/>
                              <a:gd name="connsiteY331" fmla="*/ 4763 h 9525"/>
                              <a:gd name="connsiteX332" fmla="*/ 18317 w 28575"/>
                              <a:gd name="connsiteY332" fmla="*/ 4763 h 9525"/>
                              <a:gd name="connsiteX333" fmla="*/ 18317 w 28575"/>
                              <a:gd name="connsiteY333" fmla="*/ 4763 h 9525"/>
                              <a:gd name="connsiteX334" fmla="*/ 18317 w 28575"/>
                              <a:gd name="connsiteY334" fmla="*/ 7144 h 9525"/>
                              <a:gd name="connsiteX335" fmla="*/ 19050 w 28575"/>
                              <a:gd name="connsiteY335" fmla="*/ 7144 h 9525"/>
                              <a:gd name="connsiteX336" fmla="*/ 19050 w 28575"/>
                              <a:gd name="connsiteY336" fmla="*/ 7144 h 9525"/>
                              <a:gd name="connsiteX337" fmla="*/ 19050 w 28575"/>
                              <a:gd name="connsiteY337" fmla="*/ 9525 h 9525"/>
                              <a:gd name="connsiteX338" fmla="*/ 19050 w 28575"/>
                              <a:gd name="connsiteY338" fmla="*/ 7144 h 9525"/>
                              <a:gd name="connsiteX339" fmla="*/ 19050 w 28575"/>
                              <a:gd name="connsiteY339" fmla="*/ 7144 h 9525"/>
                              <a:gd name="connsiteX340" fmla="*/ 19050 w 28575"/>
                              <a:gd name="connsiteY340" fmla="*/ 7144 h 9525"/>
                              <a:gd name="connsiteX341" fmla="*/ 19050 w 28575"/>
                              <a:gd name="connsiteY341" fmla="*/ 7144 h 9525"/>
                              <a:gd name="connsiteX342" fmla="*/ 19050 w 28575"/>
                              <a:gd name="connsiteY342" fmla="*/ 4763 h 9525"/>
                              <a:gd name="connsiteX343" fmla="*/ 19050 w 28575"/>
                              <a:gd name="connsiteY343" fmla="*/ 4763 h 9525"/>
                              <a:gd name="connsiteX344" fmla="*/ 19050 w 28575"/>
                              <a:gd name="connsiteY344" fmla="*/ 7144 h 9525"/>
                              <a:gd name="connsiteX345" fmla="*/ 19050 w 28575"/>
                              <a:gd name="connsiteY345" fmla="*/ 4763 h 9525"/>
                              <a:gd name="connsiteX346" fmla="*/ 19050 w 28575"/>
                              <a:gd name="connsiteY346" fmla="*/ 4763 h 9525"/>
                              <a:gd name="connsiteX347" fmla="*/ 19783 w 28575"/>
                              <a:gd name="connsiteY347" fmla="*/ 7144 h 9525"/>
                              <a:gd name="connsiteX348" fmla="*/ 19783 w 28575"/>
                              <a:gd name="connsiteY348" fmla="*/ 7144 h 9525"/>
                              <a:gd name="connsiteX349" fmla="*/ 19783 w 28575"/>
                              <a:gd name="connsiteY349" fmla="*/ 7144 h 9525"/>
                              <a:gd name="connsiteX350" fmla="*/ 19783 w 28575"/>
                              <a:gd name="connsiteY350" fmla="*/ 7144 h 9525"/>
                              <a:gd name="connsiteX351" fmla="*/ 19783 w 28575"/>
                              <a:gd name="connsiteY351" fmla="*/ 7144 h 9525"/>
                              <a:gd name="connsiteX352" fmla="*/ 19783 w 28575"/>
                              <a:gd name="connsiteY352" fmla="*/ 7144 h 9525"/>
                              <a:gd name="connsiteX353" fmla="*/ 19783 w 28575"/>
                              <a:gd name="connsiteY353" fmla="*/ 4763 h 9525"/>
                              <a:gd name="connsiteX354" fmla="*/ 19783 w 28575"/>
                              <a:gd name="connsiteY354" fmla="*/ 7144 h 9525"/>
                              <a:gd name="connsiteX355" fmla="*/ 19783 w 28575"/>
                              <a:gd name="connsiteY355" fmla="*/ 7144 h 9525"/>
                              <a:gd name="connsiteX356" fmla="*/ 19783 w 28575"/>
                              <a:gd name="connsiteY356" fmla="*/ 7144 h 9525"/>
                              <a:gd name="connsiteX357" fmla="*/ 19783 w 28575"/>
                              <a:gd name="connsiteY357" fmla="*/ 7144 h 9525"/>
                              <a:gd name="connsiteX358" fmla="*/ 19783 w 28575"/>
                              <a:gd name="connsiteY358" fmla="*/ 7144 h 9525"/>
                              <a:gd name="connsiteX359" fmla="*/ 20517 w 28575"/>
                              <a:gd name="connsiteY359" fmla="*/ 4763 h 9525"/>
                              <a:gd name="connsiteX360" fmla="*/ 20517 w 28575"/>
                              <a:gd name="connsiteY360" fmla="*/ 4763 h 9525"/>
                              <a:gd name="connsiteX361" fmla="*/ 20517 w 28575"/>
                              <a:gd name="connsiteY361" fmla="*/ 7144 h 9525"/>
                              <a:gd name="connsiteX362" fmla="*/ 20517 w 28575"/>
                              <a:gd name="connsiteY362" fmla="*/ 7144 h 9525"/>
                              <a:gd name="connsiteX363" fmla="*/ 20517 w 28575"/>
                              <a:gd name="connsiteY363" fmla="*/ 4763 h 9525"/>
                              <a:gd name="connsiteX364" fmla="*/ 20517 w 28575"/>
                              <a:gd name="connsiteY364" fmla="*/ 7144 h 9525"/>
                              <a:gd name="connsiteX365" fmla="*/ 20517 w 28575"/>
                              <a:gd name="connsiteY365" fmla="*/ 2381 h 9525"/>
                              <a:gd name="connsiteX366" fmla="*/ 20517 w 28575"/>
                              <a:gd name="connsiteY366" fmla="*/ 2381 h 9525"/>
                              <a:gd name="connsiteX367" fmla="*/ 20517 w 28575"/>
                              <a:gd name="connsiteY367" fmla="*/ 2381 h 9525"/>
                              <a:gd name="connsiteX368" fmla="*/ 20517 w 28575"/>
                              <a:gd name="connsiteY368" fmla="*/ 2381 h 9525"/>
                              <a:gd name="connsiteX369" fmla="*/ 20517 w 28575"/>
                              <a:gd name="connsiteY369" fmla="*/ 7144 h 9525"/>
                              <a:gd name="connsiteX370" fmla="*/ 20517 w 28575"/>
                              <a:gd name="connsiteY370" fmla="*/ 7144 h 9525"/>
                              <a:gd name="connsiteX371" fmla="*/ 20517 w 28575"/>
                              <a:gd name="connsiteY371" fmla="*/ 7144 h 9525"/>
                              <a:gd name="connsiteX372" fmla="*/ 20517 w 28575"/>
                              <a:gd name="connsiteY372" fmla="*/ 7144 h 9525"/>
                              <a:gd name="connsiteX373" fmla="*/ 21250 w 28575"/>
                              <a:gd name="connsiteY373" fmla="*/ 4763 h 9525"/>
                              <a:gd name="connsiteX374" fmla="*/ 21250 w 28575"/>
                              <a:gd name="connsiteY374" fmla="*/ 4763 h 9525"/>
                              <a:gd name="connsiteX375" fmla="*/ 21250 w 28575"/>
                              <a:gd name="connsiteY375" fmla="*/ 4763 h 9525"/>
                              <a:gd name="connsiteX376" fmla="*/ 21250 w 28575"/>
                              <a:gd name="connsiteY376" fmla="*/ 4763 h 9525"/>
                              <a:gd name="connsiteX377" fmla="*/ 21250 w 28575"/>
                              <a:gd name="connsiteY377" fmla="*/ 4763 h 9525"/>
                              <a:gd name="connsiteX378" fmla="*/ 21250 w 28575"/>
                              <a:gd name="connsiteY378" fmla="*/ 4763 h 9525"/>
                              <a:gd name="connsiteX379" fmla="*/ 21250 w 28575"/>
                              <a:gd name="connsiteY379" fmla="*/ 7144 h 9525"/>
                              <a:gd name="connsiteX380" fmla="*/ 21250 w 28575"/>
                              <a:gd name="connsiteY380" fmla="*/ 7144 h 9525"/>
                              <a:gd name="connsiteX381" fmla="*/ 21250 w 28575"/>
                              <a:gd name="connsiteY381" fmla="*/ 4763 h 9525"/>
                              <a:gd name="connsiteX382" fmla="*/ 21250 w 28575"/>
                              <a:gd name="connsiteY382" fmla="*/ 4763 h 9525"/>
                              <a:gd name="connsiteX383" fmla="*/ 21250 w 28575"/>
                              <a:gd name="connsiteY383" fmla="*/ 4763 h 9525"/>
                              <a:gd name="connsiteX384" fmla="*/ 21250 w 28575"/>
                              <a:gd name="connsiteY384" fmla="*/ 2381 h 9525"/>
                              <a:gd name="connsiteX385" fmla="*/ 21984 w 28575"/>
                              <a:gd name="connsiteY385" fmla="*/ 4763 h 9525"/>
                              <a:gd name="connsiteX386" fmla="*/ 21984 w 28575"/>
                              <a:gd name="connsiteY386" fmla="*/ 7144 h 9525"/>
                              <a:gd name="connsiteX387" fmla="*/ 21984 w 28575"/>
                              <a:gd name="connsiteY387" fmla="*/ 4763 h 9525"/>
                              <a:gd name="connsiteX388" fmla="*/ 21984 w 28575"/>
                              <a:gd name="connsiteY388" fmla="*/ 4763 h 9525"/>
                              <a:gd name="connsiteX389" fmla="*/ 21984 w 28575"/>
                              <a:gd name="connsiteY389" fmla="*/ 4763 h 9525"/>
                              <a:gd name="connsiteX390" fmla="*/ 21984 w 28575"/>
                              <a:gd name="connsiteY390" fmla="*/ 4763 h 9525"/>
                              <a:gd name="connsiteX391" fmla="*/ 21984 w 28575"/>
                              <a:gd name="connsiteY391" fmla="*/ 2381 h 9525"/>
                              <a:gd name="connsiteX392" fmla="*/ 21984 w 28575"/>
                              <a:gd name="connsiteY392" fmla="*/ 2381 h 9525"/>
                              <a:gd name="connsiteX393" fmla="*/ 21984 w 28575"/>
                              <a:gd name="connsiteY393" fmla="*/ 2381 h 9525"/>
                              <a:gd name="connsiteX394" fmla="*/ 21984 w 28575"/>
                              <a:gd name="connsiteY394" fmla="*/ 4763 h 9525"/>
                              <a:gd name="connsiteX395" fmla="*/ 21984 w 28575"/>
                              <a:gd name="connsiteY395" fmla="*/ 7144 h 9525"/>
                              <a:gd name="connsiteX396" fmla="*/ 21984 w 28575"/>
                              <a:gd name="connsiteY396" fmla="*/ 7144 h 9525"/>
                              <a:gd name="connsiteX397" fmla="*/ 22717 w 28575"/>
                              <a:gd name="connsiteY397" fmla="*/ 7144 h 9525"/>
                              <a:gd name="connsiteX398" fmla="*/ 22717 w 28575"/>
                              <a:gd name="connsiteY398" fmla="*/ 7144 h 9525"/>
                              <a:gd name="connsiteX399" fmla="*/ 22717 w 28575"/>
                              <a:gd name="connsiteY399" fmla="*/ 7144 h 9525"/>
                              <a:gd name="connsiteX400" fmla="*/ 22717 w 28575"/>
                              <a:gd name="connsiteY400" fmla="*/ 7144 h 9525"/>
                              <a:gd name="connsiteX401" fmla="*/ 22717 w 28575"/>
                              <a:gd name="connsiteY401" fmla="*/ 4763 h 9525"/>
                              <a:gd name="connsiteX402" fmla="*/ 22717 w 28575"/>
                              <a:gd name="connsiteY402" fmla="*/ 4763 h 9525"/>
                              <a:gd name="connsiteX403" fmla="*/ 22717 w 28575"/>
                              <a:gd name="connsiteY403" fmla="*/ 4763 h 9525"/>
                              <a:gd name="connsiteX404" fmla="*/ 22717 w 28575"/>
                              <a:gd name="connsiteY404" fmla="*/ 4763 h 9525"/>
                              <a:gd name="connsiteX405" fmla="*/ 22717 w 28575"/>
                              <a:gd name="connsiteY405" fmla="*/ 4763 h 9525"/>
                              <a:gd name="connsiteX406" fmla="*/ 22717 w 28575"/>
                              <a:gd name="connsiteY406" fmla="*/ 2381 h 9525"/>
                              <a:gd name="connsiteX407" fmla="*/ 22717 w 28575"/>
                              <a:gd name="connsiteY407" fmla="*/ 4763 h 9525"/>
                              <a:gd name="connsiteX408" fmla="*/ 22717 w 28575"/>
                              <a:gd name="connsiteY408" fmla="*/ 2381 h 9525"/>
                              <a:gd name="connsiteX409" fmla="*/ 22717 w 28575"/>
                              <a:gd name="connsiteY409" fmla="*/ 4763 h 9525"/>
                              <a:gd name="connsiteX410" fmla="*/ 22717 w 28575"/>
                              <a:gd name="connsiteY410" fmla="*/ 4763 h 9525"/>
                              <a:gd name="connsiteX411" fmla="*/ 22717 w 28575"/>
                              <a:gd name="connsiteY411" fmla="*/ 4763 h 9525"/>
                              <a:gd name="connsiteX412" fmla="*/ 22717 w 28575"/>
                              <a:gd name="connsiteY412" fmla="*/ 4763 h 9525"/>
                              <a:gd name="connsiteX413" fmla="*/ 22717 w 28575"/>
                              <a:gd name="connsiteY413" fmla="*/ 4763 h 9525"/>
                              <a:gd name="connsiteX414" fmla="*/ 22717 w 28575"/>
                              <a:gd name="connsiteY414" fmla="*/ 4763 h 9525"/>
                              <a:gd name="connsiteX415" fmla="*/ 23451 w 28575"/>
                              <a:gd name="connsiteY415" fmla="*/ 4763 h 9525"/>
                              <a:gd name="connsiteX416" fmla="*/ 23451 w 28575"/>
                              <a:gd name="connsiteY416" fmla="*/ 4763 h 9525"/>
                              <a:gd name="connsiteX417" fmla="*/ 23451 w 28575"/>
                              <a:gd name="connsiteY417" fmla="*/ 4763 h 9525"/>
                              <a:gd name="connsiteX418" fmla="*/ 23451 w 28575"/>
                              <a:gd name="connsiteY418" fmla="*/ 4763 h 9525"/>
                              <a:gd name="connsiteX419" fmla="*/ 23451 w 28575"/>
                              <a:gd name="connsiteY419" fmla="*/ 4763 h 9525"/>
                              <a:gd name="connsiteX420" fmla="*/ 23451 w 28575"/>
                              <a:gd name="connsiteY420" fmla="*/ 4763 h 9525"/>
                              <a:gd name="connsiteX421" fmla="*/ 23451 w 28575"/>
                              <a:gd name="connsiteY421" fmla="*/ 4763 h 9525"/>
                              <a:gd name="connsiteX422" fmla="*/ 23451 w 28575"/>
                              <a:gd name="connsiteY422" fmla="*/ 4763 h 9525"/>
                              <a:gd name="connsiteX423" fmla="*/ 23451 w 28575"/>
                              <a:gd name="connsiteY423" fmla="*/ 4763 h 9525"/>
                              <a:gd name="connsiteX424" fmla="*/ 23451 w 28575"/>
                              <a:gd name="connsiteY424" fmla="*/ 4763 h 9525"/>
                              <a:gd name="connsiteX425" fmla="*/ 23451 w 28575"/>
                              <a:gd name="connsiteY425" fmla="*/ 4763 h 9525"/>
                              <a:gd name="connsiteX426" fmla="*/ 23451 w 28575"/>
                              <a:gd name="connsiteY426" fmla="*/ 4763 h 9525"/>
                              <a:gd name="connsiteX427" fmla="*/ 24174 w 28575"/>
                              <a:gd name="connsiteY427" fmla="*/ 4763 h 9525"/>
                              <a:gd name="connsiteX428" fmla="*/ 24174 w 28575"/>
                              <a:gd name="connsiteY428" fmla="*/ 4763 h 9525"/>
                              <a:gd name="connsiteX429" fmla="*/ 24174 w 28575"/>
                              <a:gd name="connsiteY429" fmla="*/ 4763 h 9525"/>
                              <a:gd name="connsiteX430" fmla="*/ 24174 w 28575"/>
                              <a:gd name="connsiteY430" fmla="*/ 4763 h 9525"/>
                              <a:gd name="connsiteX431" fmla="*/ 24174 w 28575"/>
                              <a:gd name="connsiteY431" fmla="*/ 4763 h 9525"/>
                              <a:gd name="connsiteX432" fmla="*/ 24174 w 28575"/>
                              <a:gd name="connsiteY432" fmla="*/ 2381 h 9525"/>
                              <a:gd name="connsiteX433" fmla="*/ 24174 w 28575"/>
                              <a:gd name="connsiteY433" fmla="*/ 2381 h 9525"/>
                              <a:gd name="connsiteX434" fmla="*/ 24174 w 28575"/>
                              <a:gd name="connsiteY434" fmla="*/ 2381 h 9525"/>
                              <a:gd name="connsiteX435" fmla="*/ 24174 w 28575"/>
                              <a:gd name="connsiteY435" fmla="*/ 2381 h 9525"/>
                              <a:gd name="connsiteX436" fmla="*/ 24174 w 28575"/>
                              <a:gd name="connsiteY436" fmla="*/ 4763 h 9525"/>
                              <a:gd name="connsiteX437" fmla="*/ 24174 w 28575"/>
                              <a:gd name="connsiteY437" fmla="*/ 7144 h 9525"/>
                              <a:gd name="connsiteX438" fmla="*/ 24174 w 28575"/>
                              <a:gd name="connsiteY438" fmla="*/ 7144 h 9525"/>
                              <a:gd name="connsiteX439" fmla="*/ 24908 w 28575"/>
                              <a:gd name="connsiteY439" fmla="*/ 4763 h 9525"/>
                              <a:gd name="connsiteX440" fmla="*/ 24908 w 28575"/>
                              <a:gd name="connsiteY440" fmla="*/ 4763 h 9525"/>
                              <a:gd name="connsiteX441" fmla="*/ 24908 w 28575"/>
                              <a:gd name="connsiteY441" fmla="*/ 4763 h 9525"/>
                              <a:gd name="connsiteX442" fmla="*/ 24908 w 28575"/>
                              <a:gd name="connsiteY442" fmla="*/ 2381 h 9525"/>
                              <a:gd name="connsiteX443" fmla="*/ 24908 w 28575"/>
                              <a:gd name="connsiteY443" fmla="*/ 2381 h 9525"/>
                              <a:gd name="connsiteX444" fmla="*/ 24908 w 28575"/>
                              <a:gd name="connsiteY444" fmla="*/ 2381 h 9525"/>
                              <a:gd name="connsiteX445" fmla="*/ 24908 w 28575"/>
                              <a:gd name="connsiteY445" fmla="*/ 2381 h 9525"/>
                              <a:gd name="connsiteX446" fmla="*/ 24908 w 28575"/>
                              <a:gd name="connsiteY446" fmla="*/ 2381 h 9525"/>
                              <a:gd name="connsiteX447" fmla="*/ 24908 w 28575"/>
                              <a:gd name="connsiteY447" fmla="*/ 4763 h 9525"/>
                              <a:gd name="connsiteX448" fmla="*/ 24908 w 28575"/>
                              <a:gd name="connsiteY448" fmla="*/ 4763 h 9525"/>
                              <a:gd name="connsiteX449" fmla="*/ 24908 w 28575"/>
                              <a:gd name="connsiteY449" fmla="*/ 4763 h 9525"/>
                              <a:gd name="connsiteX450" fmla="*/ 24908 w 28575"/>
                              <a:gd name="connsiteY450" fmla="*/ 4763 h 9525"/>
                              <a:gd name="connsiteX451" fmla="*/ 24908 w 28575"/>
                              <a:gd name="connsiteY451" fmla="*/ 4763 h 9525"/>
                              <a:gd name="connsiteX452" fmla="*/ 24908 w 28575"/>
                              <a:gd name="connsiteY452" fmla="*/ 4763 h 9525"/>
                              <a:gd name="connsiteX453" fmla="*/ 25641 w 28575"/>
                              <a:gd name="connsiteY453" fmla="*/ 4763 h 9525"/>
                              <a:gd name="connsiteX454" fmla="*/ 25641 w 28575"/>
                              <a:gd name="connsiteY454" fmla="*/ 4763 h 9525"/>
                              <a:gd name="connsiteX455" fmla="*/ 25641 w 28575"/>
                              <a:gd name="connsiteY455" fmla="*/ 2381 h 9525"/>
                              <a:gd name="connsiteX456" fmla="*/ 25641 w 28575"/>
                              <a:gd name="connsiteY456" fmla="*/ 2381 h 9525"/>
                              <a:gd name="connsiteX457" fmla="*/ 25641 w 28575"/>
                              <a:gd name="connsiteY457" fmla="*/ 2381 h 9525"/>
                              <a:gd name="connsiteX458" fmla="*/ 25641 w 28575"/>
                              <a:gd name="connsiteY458" fmla="*/ 4763 h 9525"/>
                              <a:gd name="connsiteX459" fmla="*/ 25641 w 28575"/>
                              <a:gd name="connsiteY459" fmla="*/ 4763 h 9525"/>
                              <a:gd name="connsiteX460" fmla="*/ 25641 w 28575"/>
                              <a:gd name="connsiteY460" fmla="*/ 2381 h 9525"/>
                              <a:gd name="connsiteX461" fmla="*/ 25641 w 28575"/>
                              <a:gd name="connsiteY461" fmla="*/ 4763 h 9525"/>
                              <a:gd name="connsiteX462" fmla="*/ 25641 w 28575"/>
                              <a:gd name="connsiteY462" fmla="*/ 2381 h 9525"/>
                              <a:gd name="connsiteX463" fmla="*/ 25641 w 28575"/>
                              <a:gd name="connsiteY463" fmla="*/ 2381 h 9525"/>
                              <a:gd name="connsiteX464" fmla="*/ 25641 w 28575"/>
                              <a:gd name="connsiteY464" fmla="*/ 2381 h 9525"/>
                              <a:gd name="connsiteX465" fmla="*/ 26375 w 28575"/>
                              <a:gd name="connsiteY465" fmla="*/ 2381 h 9525"/>
                              <a:gd name="connsiteX466" fmla="*/ 26375 w 28575"/>
                              <a:gd name="connsiteY466" fmla="*/ 2381 h 9525"/>
                              <a:gd name="connsiteX467" fmla="*/ 26375 w 28575"/>
                              <a:gd name="connsiteY467" fmla="*/ 2381 h 9525"/>
                              <a:gd name="connsiteX468" fmla="*/ 26375 w 28575"/>
                              <a:gd name="connsiteY468" fmla="*/ 2381 h 9525"/>
                              <a:gd name="connsiteX469" fmla="*/ 26375 w 28575"/>
                              <a:gd name="connsiteY469" fmla="*/ 2381 h 9525"/>
                              <a:gd name="connsiteX470" fmla="*/ 26375 w 28575"/>
                              <a:gd name="connsiteY470" fmla="*/ 2381 h 9525"/>
                              <a:gd name="connsiteX471" fmla="*/ 26375 w 28575"/>
                              <a:gd name="connsiteY471" fmla="*/ 2381 h 9525"/>
                              <a:gd name="connsiteX472" fmla="*/ 26375 w 28575"/>
                              <a:gd name="connsiteY472" fmla="*/ 2381 h 9525"/>
                              <a:gd name="connsiteX473" fmla="*/ 26375 w 28575"/>
                              <a:gd name="connsiteY473" fmla="*/ 4763 h 9525"/>
                              <a:gd name="connsiteX474" fmla="*/ 26375 w 28575"/>
                              <a:gd name="connsiteY474" fmla="*/ 4763 h 9525"/>
                              <a:gd name="connsiteX475" fmla="*/ 26375 w 28575"/>
                              <a:gd name="connsiteY475" fmla="*/ 4763 h 9525"/>
                              <a:gd name="connsiteX476" fmla="*/ 26375 w 28575"/>
                              <a:gd name="connsiteY476" fmla="*/ 7144 h 9525"/>
                              <a:gd name="connsiteX477" fmla="*/ 27108 w 28575"/>
                              <a:gd name="connsiteY477" fmla="*/ 4763 h 9525"/>
                              <a:gd name="connsiteX478" fmla="*/ 27108 w 28575"/>
                              <a:gd name="connsiteY478" fmla="*/ 4763 h 9525"/>
                              <a:gd name="connsiteX479" fmla="*/ 27108 w 28575"/>
                              <a:gd name="connsiteY479" fmla="*/ 4763 h 9525"/>
                              <a:gd name="connsiteX480" fmla="*/ 27108 w 28575"/>
                              <a:gd name="connsiteY480" fmla="*/ 4763 h 9525"/>
                              <a:gd name="connsiteX481" fmla="*/ 27108 w 28575"/>
                              <a:gd name="connsiteY481" fmla="*/ 4763 h 9525"/>
                              <a:gd name="connsiteX482" fmla="*/ 27108 w 28575"/>
                              <a:gd name="connsiteY482" fmla="*/ 4763 h 9525"/>
                              <a:gd name="connsiteX483" fmla="*/ 27108 w 28575"/>
                              <a:gd name="connsiteY483" fmla="*/ 7144 h 9525"/>
                              <a:gd name="connsiteX484" fmla="*/ 27108 w 28575"/>
                              <a:gd name="connsiteY484" fmla="*/ 4763 h 9525"/>
                              <a:gd name="connsiteX485" fmla="*/ 27108 w 28575"/>
                              <a:gd name="connsiteY485" fmla="*/ 4763 h 9525"/>
                              <a:gd name="connsiteX486" fmla="*/ 27108 w 28575"/>
                              <a:gd name="connsiteY486" fmla="*/ 2381 h 9525"/>
                              <a:gd name="connsiteX487" fmla="*/ 27108 w 28575"/>
                              <a:gd name="connsiteY487" fmla="*/ 2381 h 9525"/>
                              <a:gd name="connsiteX488" fmla="*/ 27108 w 28575"/>
                              <a:gd name="connsiteY488" fmla="*/ 2381 h 9525"/>
                              <a:gd name="connsiteX489" fmla="*/ 27842 w 28575"/>
                              <a:gd name="connsiteY489" fmla="*/ 2381 h 9525"/>
                              <a:gd name="connsiteX490" fmla="*/ 27842 w 28575"/>
                              <a:gd name="connsiteY490" fmla="*/ 4763 h 9525"/>
                              <a:gd name="connsiteX491" fmla="*/ 27842 w 28575"/>
                              <a:gd name="connsiteY491" fmla="*/ 4763 h 9525"/>
                              <a:gd name="connsiteX492" fmla="*/ 27842 w 28575"/>
                              <a:gd name="connsiteY492" fmla="*/ 4763 h 9525"/>
                              <a:gd name="connsiteX493" fmla="*/ 27842 w 28575"/>
                              <a:gd name="connsiteY493" fmla="*/ 2381 h 9525"/>
                              <a:gd name="connsiteX494" fmla="*/ 27842 w 28575"/>
                              <a:gd name="connsiteY494" fmla="*/ 2381 h 9525"/>
                              <a:gd name="connsiteX495" fmla="*/ 27842 w 28575"/>
                              <a:gd name="connsiteY495" fmla="*/ 2381 h 9525"/>
                              <a:gd name="connsiteX496" fmla="*/ 27842 w 28575"/>
                              <a:gd name="connsiteY496" fmla="*/ 2381 h 9525"/>
                              <a:gd name="connsiteX497" fmla="*/ 27842 w 28575"/>
                              <a:gd name="connsiteY497" fmla="*/ 2381 h 9525"/>
                              <a:gd name="connsiteX498" fmla="*/ 27842 w 28575"/>
                              <a:gd name="connsiteY498" fmla="*/ 2381 h 9525"/>
                              <a:gd name="connsiteX499" fmla="*/ 27842 w 28575"/>
                              <a:gd name="connsiteY499" fmla="*/ 2381 h 9525"/>
                              <a:gd name="connsiteX500" fmla="*/ 27842 w 28575"/>
                              <a:gd name="connsiteY500" fmla="*/ 2381 h 9525"/>
                              <a:gd name="connsiteX501" fmla="*/ 27842 w 28575"/>
                              <a:gd name="connsiteY501" fmla="*/ 2381 h 9525"/>
                              <a:gd name="connsiteX502" fmla="*/ 27842 w 28575"/>
                              <a:gd name="connsiteY502" fmla="*/ 2381 h 9525"/>
                              <a:gd name="connsiteX503" fmla="*/ 27842 w 28575"/>
                              <a:gd name="connsiteY503" fmla="*/ 0 h 9525"/>
                              <a:gd name="connsiteX504" fmla="*/ 27842 w 28575"/>
                              <a:gd name="connsiteY504" fmla="*/ 2381 h 9525"/>
                              <a:gd name="connsiteX505" fmla="*/ 27842 w 28575"/>
                              <a:gd name="connsiteY505" fmla="*/ 2381 h 9525"/>
                              <a:gd name="connsiteX506" fmla="*/ 27842 w 28575"/>
                              <a:gd name="connsiteY506" fmla="*/ 2381 h 9525"/>
                              <a:gd name="connsiteX507" fmla="*/ 28575 w 28575"/>
                              <a:gd name="connsiteY507" fmla="*/ 2381 h 9525"/>
                              <a:gd name="connsiteX508" fmla="*/ 28575 w 28575"/>
                              <a:gd name="connsiteY508" fmla="*/ 2381 h 9525"/>
                              <a:gd name="connsiteX509" fmla="*/ 28575 w 28575"/>
                              <a:gd name="connsiteY509" fmla="*/ 2381 h 9525"/>
                              <a:gd name="connsiteX510" fmla="*/ 28575 w 28575"/>
                              <a:gd name="connsiteY510" fmla="*/ 4763 h 9525"/>
                              <a:gd name="connsiteX511" fmla="*/ 28575 w 28575"/>
                              <a:gd name="connsiteY511" fmla="*/ 476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7144"/>
                                </a:moveTo>
                                <a:lnTo>
                                  <a:pt x="733" y="9525"/>
                                </a:lnTo>
                                <a:lnTo>
                                  <a:pt x="733" y="9525"/>
                                </a:lnTo>
                                <a:lnTo>
                                  <a:pt x="733" y="9525"/>
                                </a:lnTo>
                                <a:lnTo>
                                  <a:pt x="733" y="9525"/>
                                </a:lnTo>
                                <a:lnTo>
                                  <a:pt x="733" y="9525"/>
                                </a:lnTo>
                                <a:lnTo>
                                  <a:pt x="733" y="9525"/>
                                </a:lnTo>
                                <a:lnTo>
                                  <a:pt x="733" y="9525"/>
                                </a:lnTo>
                                <a:lnTo>
                                  <a:pt x="733" y="9525"/>
                                </a:lnTo>
                                <a:lnTo>
                                  <a:pt x="733" y="9525"/>
                                </a:lnTo>
                                <a:lnTo>
                                  <a:pt x="733" y="7144"/>
                                </a:lnTo>
                                <a:lnTo>
                                  <a:pt x="733" y="7144"/>
                                </a:lnTo>
                                <a:lnTo>
                                  <a:pt x="733" y="7144"/>
                                </a:lnTo>
                                <a:lnTo>
                                  <a:pt x="733" y="7144"/>
                                </a:lnTo>
                                <a:lnTo>
                                  <a:pt x="733" y="7144"/>
                                </a:lnTo>
                                <a:lnTo>
                                  <a:pt x="1467" y="7144"/>
                                </a:lnTo>
                                <a:lnTo>
                                  <a:pt x="1467" y="7144"/>
                                </a:lnTo>
                                <a:lnTo>
                                  <a:pt x="1467" y="7144"/>
                                </a:lnTo>
                                <a:lnTo>
                                  <a:pt x="1467" y="7144"/>
                                </a:lnTo>
                                <a:lnTo>
                                  <a:pt x="1467" y="7144"/>
                                </a:lnTo>
                                <a:lnTo>
                                  <a:pt x="1467" y="7144"/>
                                </a:lnTo>
                                <a:lnTo>
                                  <a:pt x="1467" y="7144"/>
                                </a:lnTo>
                                <a:lnTo>
                                  <a:pt x="1467" y="7144"/>
                                </a:lnTo>
                                <a:lnTo>
                                  <a:pt x="1467" y="7144"/>
                                </a:lnTo>
                                <a:lnTo>
                                  <a:pt x="1467" y="7144"/>
                                </a:lnTo>
                                <a:lnTo>
                                  <a:pt x="1467" y="7144"/>
                                </a:lnTo>
                                <a:lnTo>
                                  <a:pt x="1467" y="7144"/>
                                </a:lnTo>
                                <a:lnTo>
                                  <a:pt x="2200" y="4763"/>
                                </a:lnTo>
                                <a:lnTo>
                                  <a:pt x="2200" y="4763"/>
                                </a:lnTo>
                                <a:lnTo>
                                  <a:pt x="2200" y="7144"/>
                                </a:lnTo>
                                <a:lnTo>
                                  <a:pt x="2200" y="7144"/>
                                </a:lnTo>
                                <a:lnTo>
                                  <a:pt x="2200" y="4763"/>
                                </a:lnTo>
                                <a:lnTo>
                                  <a:pt x="2200" y="4763"/>
                                </a:lnTo>
                                <a:lnTo>
                                  <a:pt x="2200" y="4763"/>
                                </a:lnTo>
                                <a:lnTo>
                                  <a:pt x="2200" y="4763"/>
                                </a:lnTo>
                                <a:lnTo>
                                  <a:pt x="2200" y="4763"/>
                                </a:lnTo>
                                <a:lnTo>
                                  <a:pt x="2200" y="7144"/>
                                </a:lnTo>
                                <a:lnTo>
                                  <a:pt x="2200" y="7144"/>
                                </a:lnTo>
                                <a:lnTo>
                                  <a:pt x="2200" y="7144"/>
                                </a:lnTo>
                                <a:lnTo>
                                  <a:pt x="2934" y="7144"/>
                                </a:lnTo>
                                <a:lnTo>
                                  <a:pt x="2934" y="7144"/>
                                </a:lnTo>
                                <a:lnTo>
                                  <a:pt x="2934" y="4763"/>
                                </a:lnTo>
                                <a:lnTo>
                                  <a:pt x="2934" y="4763"/>
                                </a:lnTo>
                                <a:lnTo>
                                  <a:pt x="2934" y="4763"/>
                                </a:lnTo>
                                <a:lnTo>
                                  <a:pt x="2934" y="4763"/>
                                </a:lnTo>
                                <a:lnTo>
                                  <a:pt x="2934" y="7144"/>
                                </a:lnTo>
                                <a:lnTo>
                                  <a:pt x="2934" y="4763"/>
                                </a:lnTo>
                                <a:lnTo>
                                  <a:pt x="2934" y="4763"/>
                                </a:lnTo>
                                <a:lnTo>
                                  <a:pt x="2934" y="4763"/>
                                </a:lnTo>
                                <a:lnTo>
                                  <a:pt x="2934" y="2381"/>
                                </a:lnTo>
                                <a:lnTo>
                                  <a:pt x="2934" y="4763"/>
                                </a:lnTo>
                                <a:lnTo>
                                  <a:pt x="3667" y="4763"/>
                                </a:lnTo>
                                <a:lnTo>
                                  <a:pt x="3667" y="4763"/>
                                </a:lnTo>
                                <a:lnTo>
                                  <a:pt x="3667" y="7144"/>
                                </a:lnTo>
                                <a:lnTo>
                                  <a:pt x="3667" y="7144"/>
                                </a:lnTo>
                                <a:lnTo>
                                  <a:pt x="3667" y="7144"/>
                                </a:lnTo>
                                <a:lnTo>
                                  <a:pt x="3667" y="4763"/>
                                </a:lnTo>
                                <a:lnTo>
                                  <a:pt x="3667" y="7144"/>
                                </a:lnTo>
                                <a:lnTo>
                                  <a:pt x="3667" y="7144"/>
                                </a:lnTo>
                                <a:lnTo>
                                  <a:pt x="3667" y="7144"/>
                                </a:lnTo>
                                <a:lnTo>
                                  <a:pt x="3667" y="7144"/>
                                </a:lnTo>
                                <a:lnTo>
                                  <a:pt x="3667" y="4763"/>
                                </a:lnTo>
                                <a:lnTo>
                                  <a:pt x="3667" y="2381"/>
                                </a:lnTo>
                                <a:lnTo>
                                  <a:pt x="4401" y="4763"/>
                                </a:lnTo>
                                <a:lnTo>
                                  <a:pt x="4401" y="7144"/>
                                </a:lnTo>
                                <a:lnTo>
                                  <a:pt x="4401" y="7144"/>
                                </a:lnTo>
                                <a:lnTo>
                                  <a:pt x="4401" y="9525"/>
                                </a:lnTo>
                                <a:lnTo>
                                  <a:pt x="4401" y="9525"/>
                                </a:lnTo>
                                <a:lnTo>
                                  <a:pt x="4401" y="9525"/>
                                </a:lnTo>
                                <a:lnTo>
                                  <a:pt x="4401" y="9525"/>
                                </a:lnTo>
                                <a:lnTo>
                                  <a:pt x="4401" y="9525"/>
                                </a:lnTo>
                                <a:lnTo>
                                  <a:pt x="4401" y="9525"/>
                                </a:lnTo>
                                <a:lnTo>
                                  <a:pt x="4401" y="7144"/>
                                </a:lnTo>
                                <a:lnTo>
                                  <a:pt x="4401" y="4763"/>
                                </a:lnTo>
                                <a:lnTo>
                                  <a:pt x="4401" y="4763"/>
                                </a:lnTo>
                                <a:lnTo>
                                  <a:pt x="4401" y="7144"/>
                                </a:lnTo>
                                <a:lnTo>
                                  <a:pt x="4401" y="7144"/>
                                </a:lnTo>
                                <a:lnTo>
                                  <a:pt x="4401" y="9525"/>
                                </a:lnTo>
                                <a:lnTo>
                                  <a:pt x="4401" y="9525"/>
                                </a:lnTo>
                                <a:lnTo>
                                  <a:pt x="4401" y="9525"/>
                                </a:lnTo>
                                <a:lnTo>
                                  <a:pt x="4401" y="9525"/>
                                </a:lnTo>
                                <a:lnTo>
                                  <a:pt x="5124" y="9525"/>
                                </a:lnTo>
                                <a:lnTo>
                                  <a:pt x="5124" y="7144"/>
                                </a:lnTo>
                                <a:lnTo>
                                  <a:pt x="5124" y="7144"/>
                                </a:lnTo>
                                <a:lnTo>
                                  <a:pt x="5124" y="7144"/>
                                </a:lnTo>
                                <a:lnTo>
                                  <a:pt x="5124" y="7144"/>
                                </a:lnTo>
                                <a:lnTo>
                                  <a:pt x="5124" y="7144"/>
                                </a:lnTo>
                                <a:lnTo>
                                  <a:pt x="5124" y="4763"/>
                                </a:lnTo>
                                <a:lnTo>
                                  <a:pt x="5124" y="4763"/>
                                </a:lnTo>
                                <a:lnTo>
                                  <a:pt x="5124" y="4763"/>
                                </a:lnTo>
                                <a:lnTo>
                                  <a:pt x="5124" y="7144"/>
                                </a:lnTo>
                                <a:lnTo>
                                  <a:pt x="5124" y="7144"/>
                                </a:lnTo>
                                <a:lnTo>
                                  <a:pt x="5124" y="7144"/>
                                </a:lnTo>
                                <a:lnTo>
                                  <a:pt x="5124" y="4763"/>
                                </a:lnTo>
                                <a:lnTo>
                                  <a:pt x="5124" y="4763"/>
                                </a:lnTo>
                                <a:lnTo>
                                  <a:pt x="5858" y="4763"/>
                                </a:lnTo>
                                <a:lnTo>
                                  <a:pt x="5858" y="7144"/>
                                </a:lnTo>
                                <a:lnTo>
                                  <a:pt x="5858" y="7144"/>
                                </a:lnTo>
                                <a:lnTo>
                                  <a:pt x="5858" y="9525"/>
                                </a:lnTo>
                                <a:lnTo>
                                  <a:pt x="5858" y="9525"/>
                                </a:lnTo>
                                <a:lnTo>
                                  <a:pt x="5858" y="9525"/>
                                </a:lnTo>
                                <a:lnTo>
                                  <a:pt x="5858" y="9525"/>
                                </a:lnTo>
                                <a:lnTo>
                                  <a:pt x="5858" y="9525"/>
                                </a:lnTo>
                                <a:lnTo>
                                  <a:pt x="5858" y="9525"/>
                                </a:lnTo>
                                <a:lnTo>
                                  <a:pt x="5858" y="7144"/>
                                </a:lnTo>
                                <a:lnTo>
                                  <a:pt x="5858" y="7144"/>
                                </a:lnTo>
                                <a:lnTo>
                                  <a:pt x="5858" y="9525"/>
                                </a:lnTo>
                                <a:lnTo>
                                  <a:pt x="6591" y="7144"/>
                                </a:lnTo>
                                <a:lnTo>
                                  <a:pt x="6591" y="7144"/>
                                </a:lnTo>
                                <a:lnTo>
                                  <a:pt x="6591" y="9525"/>
                                </a:lnTo>
                                <a:lnTo>
                                  <a:pt x="6591" y="7144"/>
                                </a:lnTo>
                                <a:lnTo>
                                  <a:pt x="6591" y="9525"/>
                                </a:lnTo>
                                <a:lnTo>
                                  <a:pt x="6591" y="9525"/>
                                </a:lnTo>
                                <a:lnTo>
                                  <a:pt x="6591" y="7144"/>
                                </a:lnTo>
                                <a:lnTo>
                                  <a:pt x="6591" y="7144"/>
                                </a:lnTo>
                                <a:lnTo>
                                  <a:pt x="6591" y="7144"/>
                                </a:lnTo>
                                <a:lnTo>
                                  <a:pt x="6591" y="7144"/>
                                </a:lnTo>
                                <a:lnTo>
                                  <a:pt x="6591" y="7144"/>
                                </a:lnTo>
                                <a:lnTo>
                                  <a:pt x="6591" y="7144"/>
                                </a:lnTo>
                                <a:lnTo>
                                  <a:pt x="7325" y="7144"/>
                                </a:lnTo>
                                <a:lnTo>
                                  <a:pt x="7325" y="9525"/>
                                </a:lnTo>
                                <a:lnTo>
                                  <a:pt x="7325" y="9525"/>
                                </a:lnTo>
                                <a:lnTo>
                                  <a:pt x="7325" y="9525"/>
                                </a:lnTo>
                                <a:lnTo>
                                  <a:pt x="7325" y="9525"/>
                                </a:lnTo>
                                <a:lnTo>
                                  <a:pt x="7325" y="9525"/>
                                </a:lnTo>
                                <a:lnTo>
                                  <a:pt x="7325" y="7144"/>
                                </a:lnTo>
                                <a:lnTo>
                                  <a:pt x="7325" y="7144"/>
                                </a:lnTo>
                                <a:lnTo>
                                  <a:pt x="7325" y="4763"/>
                                </a:lnTo>
                                <a:lnTo>
                                  <a:pt x="7325" y="4763"/>
                                </a:lnTo>
                                <a:lnTo>
                                  <a:pt x="7325" y="4763"/>
                                </a:lnTo>
                                <a:lnTo>
                                  <a:pt x="7325" y="4763"/>
                                </a:lnTo>
                                <a:lnTo>
                                  <a:pt x="8058" y="4763"/>
                                </a:lnTo>
                                <a:lnTo>
                                  <a:pt x="8058" y="7144"/>
                                </a:lnTo>
                                <a:lnTo>
                                  <a:pt x="8058" y="7144"/>
                                </a:lnTo>
                                <a:lnTo>
                                  <a:pt x="8058" y="9525"/>
                                </a:lnTo>
                                <a:lnTo>
                                  <a:pt x="8058" y="9525"/>
                                </a:lnTo>
                                <a:lnTo>
                                  <a:pt x="8058" y="7144"/>
                                </a:lnTo>
                                <a:lnTo>
                                  <a:pt x="8058" y="7144"/>
                                </a:lnTo>
                                <a:lnTo>
                                  <a:pt x="8058" y="7144"/>
                                </a:lnTo>
                                <a:lnTo>
                                  <a:pt x="8058" y="4763"/>
                                </a:lnTo>
                                <a:lnTo>
                                  <a:pt x="8058" y="7144"/>
                                </a:lnTo>
                                <a:lnTo>
                                  <a:pt x="8058" y="7144"/>
                                </a:lnTo>
                                <a:lnTo>
                                  <a:pt x="8058" y="4763"/>
                                </a:lnTo>
                                <a:lnTo>
                                  <a:pt x="8792" y="7144"/>
                                </a:lnTo>
                                <a:lnTo>
                                  <a:pt x="8792" y="4763"/>
                                </a:lnTo>
                                <a:lnTo>
                                  <a:pt x="8792" y="4763"/>
                                </a:lnTo>
                                <a:lnTo>
                                  <a:pt x="8792" y="4763"/>
                                </a:lnTo>
                                <a:lnTo>
                                  <a:pt x="8792" y="7144"/>
                                </a:lnTo>
                                <a:lnTo>
                                  <a:pt x="8792" y="9525"/>
                                </a:lnTo>
                                <a:lnTo>
                                  <a:pt x="8792" y="9525"/>
                                </a:lnTo>
                                <a:lnTo>
                                  <a:pt x="8792" y="7144"/>
                                </a:lnTo>
                                <a:lnTo>
                                  <a:pt x="8792" y="7144"/>
                                </a:lnTo>
                                <a:lnTo>
                                  <a:pt x="8792" y="4763"/>
                                </a:lnTo>
                                <a:lnTo>
                                  <a:pt x="8792" y="7144"/>
                                </a:lnTo>
                                <a:lnTo>
                                  <a:pt x="8792" y="9525"/>
                                </a:lnTo>
                                <a:lnTo>
                                  <a:pt x="8792" y="7144"/>
                                </a:lnTo>
                                <a:lnTo>
                                  <a:pt x="8792" y="7144"/>
                                </a:lnTo>
                                <a:lnTo>
                                  <a:pt x="8792" y="7144"/>
                                </a:lnTo>
                                <a:lnTo>
                                  <a:pt x="8792" y="7144"/>
                                </a:lnTo>
                                <a:lnTo>
                                  <a:pt x="8792" y="7144"/>
                                </a:lnTo>
                                <a:lnTo>
                                  <a:pt x="8792" y="9525"/>
                                </a:lnTo>
                                <a:lnTo>
                                  <a:pt x="8792" y="4763"/>
                                </a:lnTo>
                                <a:lnTo>
                                  <a:pt x="8792" y="7144"/>
                                </a:lnTo>
                                <a:lnTo>
                                  <a:pt x="9525" y="4763"/>
                                </a:lnTo>
                                <a:lnTo>
                                  <a:pt x="9525" y="7144"/>
                                </a:lnTo>
                                <a:lnTo>
                                  <a:pt x="9525" y="7144"/>
                                </a:lnTo>
                                <a:lnTo>
                                  <a:pt x="9525" y="7144"/>
                                </a:lnTo>
                                <a:lnTo>
                                  <a:pt x="9525" y="7144"/>
                                </a:lnTo>
                                <a:lnTo>
                                  <a:pt x="9525" y="7144"/>
                                </a:lnTo>
                                <a:lnTo>
                                  <a:pt x="9525" y="4763"/>
                                </a:lnTo>
                                <a:lnTo>
                                  <a:pt x="9525" y="7144"/>
                                </a:lnTo>
                                <a:lnTo>
                                  <a:pt x="9525" y="7144"/>
                                </a:lnTo>
                                <a:lnTo>
                                  <a:pt x="9525" y="7144"/>
                                </a:lnTo>
                                <a:lnTo>
                                  <a:pt x="9525" y="7144"/>
                                </a:lnTo>
                                <a:lnTo>
                                  <a:pt x="9525" y="7144"/>
                                </a:lnTo>
                                <a:lnTo>
                                  <a:pt x="10258" y="7144"/>
                                </a:lnTo>
                                <a:lnTo>
                                  <a:pt x="10258" y="7144"/>
                                </a:lnTo>
                                <a:lnTo>
                                  <a:pt x="10258" y="7144"/>
                                </a:lnTo>
                                <a:lnTo>
                                  <a:pt x="10258" y="7144"/>
                                </a:lnTo>
                                <a:lnTo>
                                  <a:pt x="10258" y="7144"/>
                                </a:lnTo>
                                <a:lnTo>
                                  <a:pt x="10258" y="7144"/>
                                </a:lnTo>
                                <a:lnTo>
                                  <a:pt x="10258" y="7144"/>
                                </a:lnTo>
                                <a:lnTo>
                                  <a:pt x="10258" y="7144"/>
                                </a:lnTo>
                                <a:lnTo>
                                  <a:pt x="10258" y="4763"/>
                                </a:lnTo>
                                <a:lnTo>
                                  <a:pt x="10258" y="7144"/>
                                </a:lnTo>
                                <a:lnTo>
                                  <a:pt x="10258" y="4763"/>
                                </a:lnTo>
                                <a:lnTo>
                                  <a:pt x="10258" y="2381"/>
                                </a:lnTo>
                                <a:lnTo>
                                  <a:pt x="10992" y="4763"/>
                                </a:lnTo>
                                <a:lnTo>
                                  <a:pt x="10992" y="4763"/>
                                </a:lnTo>
                                <a:lnTo>
                                  <a:pt x="10992" y="7144"/>
                                </a:lnTo>
                                <a:lnTo>
                                  <a:pt x="10992" y="4763"/>
                                </a:lnTo>
                                <a:lnTo>
                                  <a:pt x="10992" y="7144"/>
                                </a:lnTo>
                                <a:lnTo>
                                  <a:pt x="10992" y="4763"/>
                                </a:lnTo>
                                <a:lnTo>
                                  <a:pt x="10992" y="4763"/>
                                </a:lnTo>
                                <a:lnTo>
                                  <a:pt x="10992" y="7144"/>
                                </a:lnTo>
                                <a:lnTo>
                                  <a:pt x="10992" y="4763"/>
                                </a:lnTo>
                                <a:lnTo>
                                  <a:pt x="10992" y="4763"/>
                                </a:lnTo>
                                <a:lnTo>
                                  <a:pt x="10992" y="4763"/>
                                </a:lnTo>
                                <a:lnTo>
                                  <a:pt x="10992" y="4763"/>
                                </a:lnTo>
                                <a:lnTo>
                                  <a:pt x="11725" y="4763"/>
                                </a:lnTo>
                                <a:lnTo>
                                  <a:pt x="11725" y="4763"/>
                                </a:lnTo>
                                <a:lnTo>
                                  <a:pt x="11725" y="7144"/>
                                </a:lnTo>
                                <a:lnTo>
                                  <a:pt x="11725" y="7144"/>
                                </a:lnTo>
                                <a:lnTo>
                                  <a:pt x="11725" y="7144"/>
                                </a:lnTo>
                                <a:lnTo>
                                  <a:pt x="11725" y="7144"/>
                                </a:lnTo>
                                <a:lnTo>
                                  <a:pt x="11725" y="9525"/>
                                </a:lnTo>
                                <a:lnTo>
                                  <a:pt x="11725" y="9525"/>
                                </a:lnTo>
                                <a:lnTo>
                                  <a:pt x="11725" y="7144"/>
                                </a:lnTo>
                                <a:lnTo>
                                  <a:pt x="11725" y="9525"/>
                                </a:lnTo>
                                <a:lnTo>
                                  <a:pt x="11725" y="7144"/>
                                </a:lnTo>
                                <a:lnTo>
                                  <a:pt x="11725" y="7144"/>
                                </a:lnTo>
                                <a:lnTo>
                                  <a:pt x="12459" y="7144"/>
                                </a:lnTo>
                                <a:lnTo>
                                  <a:pt x="12459" y="7144"/>
                                </a:lnTo>
                                <a:lnTo>
                                  <a:pt x="12459" y="9525"/>
                                </a:lnTo>
                                <a:lnTo>
                                  <a:pt x="12459" y="9525"/>
                                </a:lnTo>
                                <a:lnTo>
                                  <a:pt x="12459" y="9525"/>
                                </a:lnTo>
                                <a:lnTo>
                                  <a:pt x="12459" y="7144"/>
                                </a:lnTo>
                                <a:lnTo>
                                  <a:pt x="12459" y="4763"/>
                                </a:lnTo>
                                <a:lnTo>
                                  <a:pt x="12459" y="7144"/>
                                </a:lnTo>
                                <a:lnTo>
                                  <a:pt x="12459" y="2381"/>
                                </a:lnTo>
                                <a:lnTo>
                                  <a:pt x="12459" y="2381"/>
                                </a:lnTo>
                                <a:lnTo>
                                  <a:pt x="12459" y="4763"/>
                                </a:lnTo>
                                <a:lnTo>
                                  <a:pt x="12459" y="4763"/>
                                </a:lnTo>
                                <a:lnTo>
                                  <a:pt x="13192" y="7144"/>
                                </a:lnTo>
                                <a:lnTo>
                                  <a:pt x="13192" y="7144"/>
                                </a:lnTo>
                                <a:lnTo>
                                  <a:pt x="13192" y="7144"/>
                                </a:lnTo>
                                <a:lnTo>
                                  <a:pt x="13192" y="9525"/>
                                </a:lnTo>
                                <a:lnTo>
                                  <a:pt x="13192" y="9525"/>
                                </a:lnTo>
                                <a:lnTo>
                                  <a:pt x="13192" y="9525"/>
                                </a:lnTo>
                                <a:lnTo>
                                  <a:pt x="13192" y="9525"/>
                                </a:lnTo>
                                <a:lnTo>
                                  <a:pt x="13192" y="7144"/>
                                </a:lnTo>
                                <a:lnTo>
                                  <a:pt x="13192" y="7144"/>
                                </a:lnTo>
                                <a:lnTo>
                                  <a:pt x="13192" y="7144"/>
                                </a:lnTo>
                                <a:lnTo>
                                  <a:pt x="13192" y="7144"/>
                                </a:lnTo>
                                <a:lnTo>
                                  <a:pt x="13192" y="7144"/>
                                </a:lnTo>
                                <a:lnTo>
                                  <a:pt x="13192" y="7144"/>
                                </a:lnTo>
                                <a:lnTo>
                                  <a:pt x="13192" y="7144"/>
                                </a:lnTo>
                                <a:lnTo>
                                  <a:pt x="13192" y="7144"/>
                                </a:lnTo>
                                <a:lnTo>
                                  <a:pt x="13192" y="7144"/>
                                </a:lnTo>
                                <a:lnTo>
                                  <a:pt x="13192" y="7144"/>
                                </a:lnTo>
                                <a:lnTo>
                                  <a:pt x="13192" y="7144"/>
                                </a:lnTo>
                                <a:lnTo>
                                  <a:pt x="13192" y="4763"/>
                                </a:lnTo>
                                <a:lnTo>
                                  <a:pt x="13192" y="2381"/>
                                </a:lnTo>
                                <a:lnTo>
                                  <a:pt x="13926" y="4763"/>
                                </a:lnTo>
                                <a:lnTo>
                                  <a:pt x="13926" y="7144"/>
                                </a:lnTo>
                                <a:lnTo>
                                  <a:pt x="13926" y="7144"/>
                                </a:lnTo>
                                <a:lnTo>
                                  <a:pt x="13926" y="7144"/>
                                </a:lnTo>
                                <a:lnTo>
                                  <a:pt x="13926" y="4763"/>
                                </a:lnTo>
                                <a:lnTo>
                                  <a:pt x="13926" y="4763"/>
                                </a:lnTo>
                                <a:lnTo>
                                  <a:pt x="13926" y="7144"/>
                                </a:lnTo>
                                <a:lnTo>
                                  <a:pt x="13926" y="7144"/>
                                </a:lnTo>
                                <a:lnTo>
                                  <a:pt x="13926" y="7144"/>
                                </a:lnTo>
                                <a:lnTo>
                                  <a:pt x="13926" y="7144"/>
                                </a:lnTo>
                                <a:lnTo>
                                  <a:pt x="13926" y="7144"/>
                                </a:lnTo>
                                <a:lnTo>
                                  <a:pt x="13926" y="7144"/>
                                </a:lnTo>
                                <a:lnTo>
                                  <a:pt x="14649" y="9525"/>
                                </a:lnTo>
                                <a:lnTo>
                                  <a:pt x="14649" y="9525"/>
                                </a:lnTo>
                                <a:lnTo>
                                  <a:pt x="14649" y="9525"/>
                                </a:lnTo>
                                <a:lnTo>
                                  <a:pt x="14649" y="9525"/>
                                </a:lnTo>
                                <a:lnTo>
                                  <a:pt x="14649" y="9525"/>
                                </a:lnTo>
                                <a:lnTo>
                                  <a:pt x="14649" y="9525"/>
                                </a:lnTo>
                                <a:lnTo>
                                  <a:pt x="14649" y="9525"/>
                                </a:lnTo>
                                <a:lnTo>
                                  <a:pt x="14649" y="9525"/>
                                </a:lnTo>
                                <a:lnTo>
                                  <a:pt x="14649" y="7144"/>
                                </a:lnTo>
                                <a:lnTo>
                                  <a:pt x="14649" y="4763"/>
                                </a:lnTo>
                                <a:lnTo>
                                  <a:pt x="14649" y="7144"/>
                                </a:lnTo>
                                <a:lnTo>
                                  <a:pt x="14649" y="7144"/>
                                </a:lnTo>
                                <a:lnTo>
                                  <a:pt x="15383" y="7144"/>
                                </a:lnTo>
                                <a:lnTo>
                                  <a:pt x="15383" y="7144"/>
                                </a:lnTo>
                                <a:lnTo>
                                  <a:pt x="15383" y="7144"/>
                                </a:lnTo>
                                <a:lnTo>
                                  <a:pt x="15383" y="9525"/>
                                </a:lnTo>
                                <a:lnTo>
                                  <a:pt x="15383" y="9525"/>
                                </a:lnTo>
                                <a:lnTo>
                                  <a:pt x="15383" y="9525"/>
                                </a:lnTo>
                                <a:lnTo>
                                  <a:pt x="15383" y="7144"/>
                                </a:lnTo>
                                <a:lnTo>
                                  <a:pt x="15383" y="7144"/>
                                </a:lnTo>
                                <a:lnTo>
                                  <a:pt x="15383" y="7144"/>
                                </a:lnTo>
                                <a:lnTo>
                                  <a:pt x="15383" y="7144"/>
                                </a:lnTo>
                                <a:lnTo>
                                  <a:pt x="15383" y="7144"/>
                                </a:lnTo>
                                <a:lnTo>
                                  <a:pt x="15383" y="7144"/>
                                </a:lnTo>
                                <a:lnTo>
                                  <a:pt x="16116" y="7144"/>
                                </a:lnTo>
                                <a:lnTo>
                                  <a:pt x="16116" y="7144"/>
                                </a:lnTo>
                                <a:lnTo>
                                  <a:pt x="16116" y="4763"/>
                                </a:lnTo>
                                <a:lnTo>
                                  <a:pt x="16116" y="4763"/>
                                </a:lnTo>
                                <a:lnTo>
                                  <a:pt x="16116" y="4763"/>
                                </a:lnTo>
                                <a:lnTo>
                                  <a:pt x="16116" y="7144"/>
                                </a:lnTo>
                                <a:lnTo>
                                  <a:pt x="16116" y="7144"/>
                                </a:lnTo>
                                <a:lnTo>
                                  <a:pt x="16116" y="7144"/>
                                </a:lnTo>
                                <a:lnTo>
                                  <a:pt x="16116" y="7144"/>
                                </a:lnTo>
                                <a:lnTo>
                                  <a:pt x="16116" y="7144"/>
                                </a:lnTo>
                                <a:lnTo>
                                  <a:pt x="16116" y="7144"/>
                                </a:lnTo>
                                <a:lnTo>
                                  <a:pt x="16116" y="9525"/>
                                </a:lnTo>
                                <a:lnTo>
                                  <a:pt x="16850" y="7144"/>
                                </a:lnTo>
                                <a:lnTo>
                                  <a:pt x="16850" y="7144"/>
                                </a:lnTo>
                                <a:lnTo>
                                  <a:pt x="16850" y="7144"/>
                                </a:lnTo>
                                <a:lnTo>
                                  <a:pt x="16850" y="7144"/>
                                </a:lnTo>
                                <a:lnTo>
                                  <a:pt x="16850" y="9525"/>
                                </a:lnTo>
                                <a:lnTo>
                                  <a:pt x="16850" y="9525"/>
                                </a:lnTo>
                                <a:lnTo>
                                  <a:pt x="16850" y="9525"/>
                                </a:lnTo>
                                <a:lnTo>
                                  <a:pt x="16850" y="7144"/>
                                </a:lnTo>
                                <a:lnTo>
                                  <a:pt x="16850" y="9525"/>
                                </a:lnTo>
                                <a:lnTo>
                                  <a:pt x="16850" y="7144"/>
                                </a:lnTo>
                                <a:lnTo>
                                  <a:pt x="16850" y="4763"/>
                                </a:lnTo>
                                <a:lnTo>
                                  <a:pt x="16850" y="4763"/>
                                </a:lnTo>
                                <a:lnTo>
                                  <a:pt x="16850" y="4763"/>
                                </a:lnTo>
                                <a:lnTo>
                                  <a:pt x="16850" y="4763"/>
                                </a:lnTo>
                                <a:lnTo>
                                  <a:pt x="17583" y="7144"/>
                                </a:lnTo>
                                <a:lnTo>
                                  <a:pt x="17583" y="4763"/>
                                </a:lnTo>
                                <a:lnTo>
                                  <a:pt x="17583" y="7144"/>
                                </a:lnTo>
                                <a:lnTo>
                                  <a:pt x="17583" y="7144"/>
                                </a:lnTo>
                                <a:lnTo>
                                  <a:pt x="17583" y="7144"/>
                                </a:lnTo>
                                <a:lnTo>
                                  <a:pt x="17583" y="7144"/>
                                </a:lnTo>
                                <a:lnTo>
                                  <a:pt x="17583" y="4763"/>
                                </a:lnTo>
                                <a:lnTo>
                                  <a:pt x="17583" y="2381"/>
                                </a:lnTo>
                                <a:lnTo>
                                  <a:pt x="17583" y="2381"/>
                                </a:lnTo>
                                <a:lnTo>
                                  <a:pt x="17583" y="2381"/>
                                </a:lnTo>
                                <a:lnTo>
                                  <a:pt x="17583" y="4763"/>
                                </a:lnTo>
                                <a:lnTo>
                                  <a:pt x="17583" y="7144"/>
                                </a:lnTo>
                                <a:lnTo>
                                  <a:pt x="18317" y="9525"/>
                                </a:lnTo>
                                <a:lnTo>
                                  <a:pt x="18317" y="9525"/>
                                </a:lnTo>
                                <a:lnTo>
                                  <a:pt x="18317" y="7144"/>
                                </a:lnTo>
                                <a:lnTo>
                                  <a:pt x="18317" y="7144"/>
                                </a:lnTo>
                                <a:lnTo>
                                  <a:pt x="18317" y="4763"/>
                                </a:lnTo>
                                <a:lnTo>
                                  <a:pt x="18317" y="4763"/>
                                </a:lnTo>
                                <a:lnTo>
                                  <a:pt x="18317" y="7144"/>
                                </a:lnTo>
                                <a:lnTo>
                                  <a:pt x="18317" y="4763"/>
                                </a:lnTo>
                                <a:lnTo>
                                  <a:pt x="18317" y="4763"/>
                                </a:lnTo>
                                <a:lnTo>
                                  <a:pt x="18317" y="4763"/>
                                </a:lnTo>
                                <a:lnTo>
                                  <a:pt x="18317" y="2381"/>
                                </a:lnTo>
                                <a:lnTo>
                                  <a:pt x="18317" y="4763"/>
                                </a:lnTo>
                                <a:lnTo>
                                  <a:pt x="18317" y="4763"/>
                                </a:lnTo>
                                <a:lnTo>
                                  <a:pt x="18317" y="4763"/>
                                </a:lnTo>
                                <a:lnTo>
                                  <a:pt x="18317" y="4763"/>
                                </a:lnTo>
                                <a:lnTo>
                                  <a:pt x="18317" y="4763"/>
                                </a:lnTo>
                                <a:lnTo>
                                  <a:pt x="18317" y="4763"/>
                                </a:lnTo>
                                <a:lnTo>
                                  <a:pt x="18317" y="7144"/>
                                </a:lnTo>
                                <a:lnTo>
                                  <a:pt x="19050" y="7144"/>
                                </a:lnTo>
                                <a:lnTo>
                                  <a:pt x="19050" y="7144"/>
                                </a:lnTo>
                                <a:lnTo>
                                  <a:pt x="19050" y="9525"/>
                                </a:lnTo>
                                <a:lnTo>
                                  <a:pt x="19050" y="7144"/>
                                </a:lnTo>
                                <a:lnTo>
                                  <a:pt x="19050" y="7144"/>
                                </a:lnTo>
                                <a:lnTo>
                                  <a:pt x="19050" y="7144"/>
                                </a:lnTo>
                                <a:lnTo>
                                  <a:pt x="19050" y="7144"/>
                                </a:lnTo>
                                <a:lnTo>
                                  <a:pt x="19050" y="4763"/>
                                </a:lnTo>
                                <a:lnTo>
                                  <a:pt x="19050" y="4763"/>
                                </a:lnTo>
                                <a:lnTo>
                                  <a:pt x="19050" y="7144"/>
                                </a:lnTo>
                                <a:lnTo>
                                  <a:pt x="19050" y="4763"/>
                                </a:lnTo>
                                <a:lnTo>
                                  <a:pt x="19050" y="4763"/>
                                </a:lnTo>
                                <a:lnTo>
                                  <a:pt x="19783" y="7144"/>
                                </a:lnTo>
                                <a:lnTo>
                                  <a:pt x="19783" y="7144"/>
                                </a:lnTo>
                                <a:lnTo>
                                  <a:pt x="19783" y="7144"/>
                                </a:lnTo>
                                <a:lnTo>
                                  <a:pt x="19783" y="7144"/>
                                </a:lnTo>
                                <a:lnTo>
                                  <a:pt x="19783" y="7144"/>
                                </a:lnTo>
                                <a:lnTo>
                                  <a:pt x="19783" y="7144"/>
                                </a:lnTo>
                                <a:lnTo>
                                  <a:pt x="19783" y="4763"/>
                                </a:lnTo>
                                <a:lnTo>
                                  <a:pt x="19783" y="7144"/>
                                </a:lnTo>
                                <a:lnTo>
                                  <a:pt x="19783" y="7144"/>
                                </a:lnTo>
                                <a:lnTo>
                                  <a:pt x="19783" y="7144"/>
                                </a:lnTo>
                                <a:lnTo>
                                  <a:pt x="19783" y="7144"/>
                                </a:lnTo>
                                <a:lnTo>
                                  <a:pt x="19783" y="7144"/>
                                </a:lnTo>
                                <a:lnTo>
                                  <a:pt x="20517" y="4763"/>
                                </a:lnTo>
                                <a:lnTo>
                                  <a:pt x="20517" y="4763"/>
                                </a:lnTo>
                                <a:lnTo>
                                  <a:pt x="20517" y="7144"/>
                                </a:lnTo>
                                <a:lnTo>
                                  <a:pt x="20517" y="7144"/>
                                </a:lnTo>
                                <a:lnTo>
                                  <a:pt x="20517" y="4763"/>
                                </a:lnTo>
                                <a:lnTo>
                                  <a:pt x="20517" y="7144"/>
                                </a:lnTo>
                                <a:lnTo>
                                  <a:pt x="20517" y="2381"/>
                                </a:lnTo>
                                <a:lnTo>
                                  <a:pt x="20517" y="2381"/>
                                </a:lnTo>
                                <a:lnTo>
                                  <a:pt x="20517" y="2381"/>
                                </a:lnTo>
                                <a:lnTo>
                                  <a:pt x="20517" y="2381"/>
                                </a:lnTo>
                                <a:lnTo>
                                  <a:pt x="20517" y="7144"/>
                                </a:lnTo>
                                <a:lnTo>
                                  <a:pt x="20517" y="7144"/>
                                </a:lnTo>
                                <a:lnTo>
                                  <a:pt x="20517" y="7144"/>
                                </a:lnTo>
                                <a:lnTo>
                                  <a:pt x="20517" y="7144"/>
                                </a:lnTo>
                                <a:lnTo>
                                  <a:pt x="21250" y="4763"/>
                                </a:lnTo>
                                <a:lnTo>
                                  <a:pt x="21250" y="4763"/>
                                </a:lnTo>
                                <a:lnTo>
                                  <a:pt x="21250" y="4763"/>
                                </a:lnTo>
                                <a:lnTo>
                                  <a:pt x="21250" y="4763"/>
                                </a:lnTo>
                                <a:lnTo>
                                  <a:pt x="21250" y="4763"/>
                                </a:lnTo>
                                <a:lnTo>
                                  <a:pt x="21250" y="4763"/>
                                </a:lnTo>
                                <a:lnTo>
                                  <a:pt x="21250" y="7144"/>
                                </a:lnTo>
                                <a:lnTo>
                                  <a:pt x="21250" y="7144"/>
                                </a:lnTo>
                                <a:lnTo>
                                  <a:pt x="21250" y="4763"/>
                                </a:lnTo>
                                <a:lnTo>
                                  <a:pt x="21250" y="4763"/>
                                </a:lnTo>
                                <a:lnTo>
                                  <a:pt x="21250" y="4763"/>
                                </a:lnTo>
                                <a:lnTo>
                                  <a:pt x="21250" y="2381"/>
                                </a:lnTo>
                                <a:lnTo>
                                  <a:pt x="21984" y="4763"/>
                                </a:lnTo>
                                <a:lnTo>
                                  <a:pt x="21984" y="7144"/>
                                </a:lnTo>
                                <a:lnTo>
                                  <a:pt x="21984" y="4763"/>
                                </a:lnTo>
                                <a:lnTo>
                                  <a:pt x="21984" y="4763"/>
                                </a:lnTo>
                                <a:lnTo>
                                  <a:pt x="21984" y="4763"/>
                                </a:lnTo>
                                <a:lnTo>
                                  <a:pt x="21984" y="4763"/>
                                </a:lnTo>
                                <a:lnTo>
                                  <a:pt x="21984" y="2381"/>
                                </a:lnTo>
                                <a:lnTo>
                                  <a:pt x="21984" y="2381"/>
                                </a:lnTo>
                                <a:lnTo>
                                  <a:pt x="21984" y="2381"/>
                                </a:lnTo>
                                <a:lnTo>
                                  <a:pt x="21984" y="4763"/>
                                </a:lnTo>
                                <a:lnTo>
                                  <a:pt x="21984" y="7144"/>
                                </a:lnTo>
                                <a:lnTo>
                                  <a:pt x="21984" y="7144"/>
                                </a:lnTo>
                                <a:lnTo>
                                  <a:pt x="22717" y="7144"/>
                                </a:lnTo>
                                <a:lnTo>
                                  <a:pt x="22717" y="7144"/>
                                </a:lnTo>
                                <a:lnTo>
                                  <a:pt x="22717" y="7144"/>
                                </a:lnTo>
                                <a:lnTo>
                                  <a:pt x="22717" y="7144"/>
                                </a:lnTo>
                                <a:lnTo>
                                  <a:pt x="22717" y="4763"/>
                                </a:lnTo>
                                <a:lnTo>
                                  <a:pt x="22717" y="4763"/>
                                </a:lnTo>
                                <a:lnTo>
                                  <a:pt x="22717" y="4763"/>
                                </a:lnTo>
                                <a:lnTo>
                                  <a:pt x="22717" y="4763"/>
                                </a:lnTo>
                                <a:lnTo>
                                  <a:pt x="22717" y="4763"/>
                                </a:lnTo>
                                <a:lnTo>
                                  <a:pt x="22717" y="2381"/>
                                </a:lnTo>
                                <a:lnTo>
                                  <a:pt x="22717" y="4763"/>
                                </a:lnTo>
                                <a:lnTo>
                                  <a:pt x="22717" y="2381"/>
                                </a:lnTo>
                                <a:lnTo>
                                  <a:pt x="22717" y="4763"/>
                                </a:lnTo>
                                <a:lnTo>
                                  <a:pt x="22717" y="4763"/>
                                </a:lnTo>
                                <a:lnTo>
                                  <a:pt x="22717" y="4763"/>
                                </a:lnTo>
                                <a:lnTo>
                                  <a:pt x="22717" y="4763"/>
                                </a:lnTo>
                                <a:lnTo>
                                  <a:pt x="22717" y="4763"/>
                                </a:lnTo>
                                <a:lnTo>
                                  <a:pt x="22717" y="4763"/>
                                </a:lnTo>
                                <a:lnTo>
                                  <a:pt x="23451" y="4763"/>
                                </a:lnTo>
                                <a:lnTo>
                                  <a:pt x="23451" y="4763"/>
                                </a:lnTo>
                                <a:lnTo>
                                  <a:pt x="23451" y="4763"/>
                                </a:lnTo>
                                <a:lnTo>
                                  <a:pt x="23451" y="4763"/>
                                </a:lnTo>
                                <a:lnTo>
                                  <a:pt x="23451" y="4763"/>
                                </a:lnTo>
                                <a:lnTo>
                                  <a:pt x="23451" y="4763"/>
                                </a:lnTo>
                                <a:lnTo>
                                  <a:pt x="23451" y="4763"/>
                                </a:lnTo>
                                <a:lnTo>
                                  <a:pt x="23451" y="4763"/>
                                </a:lnTo>
                                <a:lnTo>
                                  <a:pt x="23451" y="4763"/>
                                </a:lnTo>
                                <a:lnTo>
                                  <a:pt x="23451" y="4763"/>
                                </a:lnTo>
                                <a:lnTo>
                                  <a:pt x="23451" y="4763"/>
                                </a:lnTo>
                                <a:lnTo>
                                  <a:pt x="23451" y="4763"/>
                                </a:lnTo>
                                <a:lnTo>
                                  <a:pt x="24174" y="4763"/>
                                </a:lnTo>
                                <a:lnTo>
                                  <a:pt x="24174" y="4763"/>
                                </a:lnTo>
                                <a:lnTo>
                                  <a:pt x="24174" y="4763"/>
                                </a:lnTo>
                                <a:lnTo>
                                  <a:pt x="24174" y="4763"/>
                                </a:lnTo>
                                <a:lnTo>
                                  <a:pt x="24174" y="4763"/>
                                </a:lnTo>
                                <a:lnTo>
                                  <a:pt x="24174" y="2381"/>
                                </a:lnTo>
                                <a:lnTo>
                                  <a:pt x="24174" y="2381"/>
                                </a:lnTo>
                                <a:lnTo>
                                  <a:pt x="24174" y="2381"/>
                                </a:lnTo>
                                <a:lnTo>
                                  <a:pt x="24174" y="2381"/>
                                </a:lnTo>
                                <a:lnTo>
                                  <a:pt x="24174" y="4763"/>
                                </a:lnTo>
                                <a:lnTo>
                                  <a:pt x="24174" y="7144"/>
                                </a:lnTo>
                                <a:lnTo>
                                  <a:pt x="24174" y="7144"/>
                                </a:lnTo>
                                <a:lnTo>
                                  <a:pt x="24908" y="4763"/>
                                </a:lnTo>
                                <a:lnTo>
                                  <a:pt x="24908" y="4763"/>
                                </a:lnTo>
                                <a:lnTo>
                                  <a:pt x="24908" y="4763"/>
                                </a:lnTo>
                                <a:lnTo>
                                  <a:pt x="24908" y="2381"/>
                                </a:lnTo>
                                <a:lnTo>
                                  <a:pt x="24908" y="2381"/>
                                </a:lnTo>
                                <a:lnTo>
                                  <a:pt x="24908" y="2381"/>
                                </a:lnTo>
                                <a:lnTo>
                                  <a:pt x="24908" y="2381"/>
                                </a:lnTo>
                                <a:lnTo>
                                  <a:pt x="24908" y="2381"/>
                                </a:lnTo>
                                <a:lnTo>
                                  <a:pt x="24908" y="4763"/>
                                </a:lnTo>
                                <a:lnTo>
                                  <a:pt x="24908" y="4763"/>
                                </a:lnTo>
                                <a:lnTo>
                                  <a:pt x="24908" y="4763"/>
                                </a:lnTo>
                                <a:lnTo>
                                  <a:pt x="24908" y="4763"/>
                                </a:lnTo>
                                <a:lnTo>
                                  <a:pt x="24908" y="4763"/>
                                </a:lnTo>
                                <a:lnTo>
                                  <a:pt x="24908" y="4763"/>
                                </a:lnTo>
                                <a:lnTo>
                                  <a:pt x="25641" y="4763"/>
                                </a:lnTo>
                                <a:lnTo>
                                  <a:pt x="25641" y="4763"/>
                                </a:lnTo>
                                <a:lnTo>
                                  <a:pt x="25641" y="2381"/>
                                </a:lnTo>
                                <a:lnTo>
                                  <a:pt x="25641" y="2381"/>
                                </a:lnTo>
                                <a:lnTo>
                                  <a:pt x="25641" y="2381"/>
                                </a:lnTo>
                                <a:lnTo>
                                  <a:pt x="25641" y="4763"/>
                                </a:lnTo>
                                <a:lnTo>
                                  <a:pt x="25641" y="4763"/>
                                </a:lnTo>
                                <a:lnTo>
                                  <a:pt x="25641" y="2381"/>
                                </a:lnTo>
                                <a:lnTo>
                                  <a:pt x="25641" y="4763"/>
                                </a:lnTo>
                                <a:lnTo>
                                  <a:pt x="25641" y="2381"/>
                                </a:lnTo>
                                <a:lnTo>
                                  <a:pt x="25641" y="2381"/>
                                </a:lnTo>
                                <a:lnTo>
                                  <a:pt x="25641" y="2381"/>
                                </a:lnTo>
                                <a:lnTo>
                                  <a:pt x="26375" y="2381"/>
                                </a:lnTo>
                                <a:lnTo>
                                  <a:pt x="26375" y="2381"/>
                                </a:lnTo>
                                <a:lnTo>
                                  <a:pt x="26375" y="2381"/>
                                </a:lnTo>
                                <a:lnTo>
                                  <a:pt x="26375" y="2381"/>
                                </a:lnTo>
                                <a:lnTo>
                                  <a:pt x="26375" y="2381"/>
                                </a:lnTo>
                                <a:lnTo>
                                  <a:pt x="26375" y="2381"/>
                                </a:lnTo>
                                <a:lnTo>
                                  <a:pt x="26375" y="2381"/>
                                </a:lnTo>
                                <a:lnTo>
                                  <a:pt x="26375" y="2381"/>
                                </a:lnTo>
                                <a:lnTo>
                                  <a:pt x="26375" y="4763"/>
                                </a:lnTo>
                                <a:lnTo>
                                  <a:pt x="26375" y="4763"/>
                                </a:lnTo>
                                <a:lnTo>
                                  <a:pt x="26375" y="4763"/>
                                </a:lnTo>
                                <a:lnTo>
                                  <a:pt x="26375" y="7144"/>
                                </a:lnTo>
                                <a:lnTo>
                                  <a:pt x="27108" y="4763"/>
                                </a:lnTo>
                                <a:lnTo>
                                  <a:pt x="27108" y="4763"/>
                                </a:lnTo>
                                <a:lnTo>
                                  <a:pt x="27108" y="4763"/>
                                </a:lnTo>
                                <a:lnTo>
                                  <a:pt x="27108" y="4763"/>
                                </a:lnTo>
                                <a:lnTo>
                                  <a:pt x="27108" y="4763"/>
                                </a:lnTo>
                                <a:lnTo>
                                  <a:pt x="27108" y="4763"/>
                                </a:lnTo>
                                <a:lnTo>
                                  <a:pt x="27108" y="7144"/>
                                </a:lnTo>
                                <a:lnTo>
                                  <a:pt x="27108" y="4763"/>
                                </a:lnTo>
                                <a:lnTo>
                                  <a:pt x="27108" y="4763"/>
                                </a:lnTo>
                                <a:lnTo>
                                  <a:pt x="27108" y="2381"/>
                                </a:lnTo>
                                <a:lnTo>
                                  <a:pt x="27108" y="2381"/>
                                </a:lnTo>
                                <a:lnTo>
                                  <a:pt x="27108" y="2381"/>
                                </a:lnTo>
                                <a:lnTo>
                                  <a:pt x="27842" y="2381"/>
                                </a:lnTo>
                                <a:lnTo>
                                  <a:pt x="27842" y="4763"/>
                                </a:lnTo>
                                <a:lnTo>
                                  <a:pt x="27842" y="4763"/>
                                </a:lnTo>
                                <a:lnTo>
                                  <a:pt x="27842" y="4763"/>
                                </a:lnTo>
                                <a:lnTo>
                                  <a:pt x="27842" y="2381"/>
                                </a:lnTo>
                                <a:lnTo>
                                  <a:pt x="27842" y="2381"/>
                                </a:lnTo>
                                <a:lnTo>
                                  <a:pt x="27842" y="2381"/>
                                </a:lnTo>
                                <a:lnTo>
                                  <a:pt x="27842" y="2381"/>
                                </a:lnTo>
                                <a:lnTo>
                                  <a:pt x="27842" y="2381"/>
                                </a:lnTo>
                                <a:lnTo>
                                  <a:pt x="27842" y="2381"/>
                                </a:lnTo>
                                <a:lnTo>
                                  <a:pt x="27842" y="2381"/>
                                </a:lnTo>
                                <a:lnTo>
                                  <a:pt x="27842" y="2381"/>
                                </a:lnTo>
                                <a:lnTo>
                                  <a:pt x="27842" y="2381"/>
                                </a:lnTo>
                                <a:lnTo>
                                  <a:pt x="27842" y="2381"/>
                                </a:lnTo>
                                <a:lnTo>
                                  <a:pt x="27842" y="0"/>
                                </a:lnTo>
                                <a:lnTo>
                                  <a:pt x="27842" y="2381"/>
                                </a:lnTo>
                                <a:lnTo>
                                  <a:pt x="27842" y="2381"/>
                                </a:lnTo>
                                <a:lnTo>
                                  <a:pt x="27842" y="2381"/>
                                </a:lnTo>
                                <a:lnTo>
                                  <a:pt x="28575" y="2381"/>
                                </a:lnTo>
                                <a:lnTo>
                                  <a:pt x="28575" y="2381"/>
                                </a:lnTo>
                                <a:lnTo>
                                  <a:pt x="28575" y="2381"/>
                                </a:lnTo>
                                <a:lnTo>
                                  <a:pt x="28575" y="4763"/>
                                </a:lnTo>
                                <a:lnTo>
                                  <a:pt x="28575" y="476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20" name="Freeform: Shape 1020"/>
                        <wps:cNvSpPr/>
                        <wps:spPr>
                          <a:xfrm>
                            <a:off x="1757362" y="1804987"/>
                            <a:ext cx="28575" cy="9525"/>
                          </a:xfrm>
                          <a:custGeom>
                            <a:avLst/>
                            <a:gdLst>
                              <a:gd name="connsiteX0" fmla="*/ 0 w 28575"/>
                              <a:gd name="connsiteY0" fmla="*/ 3172 h 9525"/>
                              <a:gd name="connsiteX1" fmla="*/ 0 w 28575"/>
                              <a:gd name="connsiteY1" fmla="*/ 0 h 9525"/>
                              <a:gd name="connsiteX2" fmla="*/ 0 w 28575"/>
                              <a:gd name="connsiteY2" fmla="*/ 0 h 9525"/>
                              <a:gd name="connsiteX3" fmla="*/ 0 w 28575"/>
                              <a:gd name="connsiteY3" fmla="*/ 0 h 9525"/>
                              <a:gd name="connsiteX4" fmla="*/ 0 w 28575"/>
                              <a:gd name="connsiteY4" fmla="*/ 0 h 9525"/>
                              <a:gd name="connsiteX5" fmla="*/ 0 w 28575"/>
                              <a:gd name="connsiteY5" fmla="*/ 0 h 9525"/>
                              <a:gd name="connsiteX6" fmla="*/ 0 w 28575"/>
                              <a:gd name="connsiteY6" fmla="*/ 0 h 9525"/>
                              <a:gd name="connsiteX7" fmla="*/ 0 w 28575"/>
                              <a:gd name="connsiteY7" fmla="*/ 0 h 9525"/>
                              <a:gd name="connsiteX8" fmla="*/ 0 w 28575"/>
                              <a:gd name="connsiteY8" fmla="*/ 0 h 9525"/>
                              <a:gd name="connsiteX9" fmla="*/ 0 w 28575"/>
                              <a:gd name="connsiteY9" fmla="*/ 0 h 9525"/>
                              <a:gd name="connsiteX10" fmla="*/ 752 w 28575"/>
                              <a:gd name="connsiteY10" fmla="*/ 0 h 9525"/>
                              <a:gd name="connsiteX11" fmla="*/ 752 w 28575"/>
                              <a:gd name="connsiteY11" fmla="*/ 0 h 9525"/>
                              <a:gd name="connsiteX12" fmla="*/ 752 w 28575"/>
                              <a:gd name="connsiteY12" fmla="*/ 0 h 9525"/>
                              <a:gd name="connsiteX13" fmla="*/ 752 w 28575"/>
                              <a:gd name="connsiteY13" fmla="*/ 0 h 9525"/>
                              <a:gd name="connsiteX14" fmla="*/ 752 w 28575"/>
                              <a:gd name="connsiteY14" fmla="*/ 0 h 9525"/>
                              <a:gd name="connsiteX15" fmla="*/ 752 w 28575"/>
                              <a:gd name="connsiteY15" fmla="*/ 3172 h 9525"/>
                              <a:gd name="connsiteX16" fmla="*/ 752 w 28575"/>
                              <a:gd name="connsiteY16" fmla="*/ 0 h 9525"/>
                              <a:gd name="connsiteX17" fmla="*/ 752 w 28575"/>
                              <a:gd name="connsiteY17" fmla="*/ 0 h 9525"/>
                              <a:gd name="connsiteX18" fmla="*/ 752 w 28575"/>
                              <a:gd name="connsiteY18" fmla="*/ 0 h 9525"/>
                              <a:gd name="connsiteX19" fmla="*/ 752 w 28575"/>
                              <a:gd name="connsiteY19" fmla="*/ 0 h 9525"/>
                              <a:gd name="connsiteX20" fmla="*/ 752 w 28575"/>
                              <a:gd name="connsiteY20" fmla="*/ 3172 h 9525"/>
                              <a:gd name="connsiteX21" fmla="*/ 752 w 28575"/>
                              <a:gd name="connsiteY21" fmla="*/ 3172 h 9525"/>
                              <a:gd name="connsiteX22" fmla="*/ 1505 w 28575"/>
                              <a:gd name="connsiteY22" fmla="*/ 0 h 9525"/>
                              <a:gd name="connsiteX23" fmla="*/ 1505 w 28575"/>
                              <a:gd name="connsiteY23" fmla="*/ 0 h 9525"/>
                              <a:gd name="connsiteX24" fmla="*/ 1505 w 28575"/>
                              <a:gd name="connsiteY24" fmla="*/ 0 h 9525"/>
                              <a:gd name="connsiteX25" fmla="*/ 1505 w 28575"/>
                              <a:gd name="connsiteY25" fmla="*/ 0 h 9525"/>
                              <a:gd name="connsiteX26" fmla="*/ 1505 w 28575"/>
                              <a:gd name="connsiteY26" fmla="*/ 3172 h 9525"/>
                              <a:gd name="connsiteX27" fmla="*/ 1505 w 28575"/>
                              <a:gd name="connsiteY27" fmla="*/ 3172 h 9525"/>
                              <a:gd name="connsiteX28" fmla="*/ 1505 w 28575"/>
                              <a:gd name="connsiteY28" fmla="*/ 3172 h 9525"/>
                              <a:gd name="connsiteX29" fmla="*/ 1505 w 28575"/>
                              <a:gd name="connsiteY29" fmla="*/ 3172 h 9525"/>
                              <a:gd name="connsiteX30" fmla="*/ 1505 w 28575"/>
                              <a:gd name="connsiteY30" fmla="*/ 0 h 9525"/>
                              <a:gd name="connsiteX31" fmla="*/ 1505 w 28575"/>
                              <a:gd name="connsiteY31" fmla="*/ 0 h 9525"/>
                              <a:gd name="connsiteX32" fmla="*/ 1505 w 28575"/>
                              <a:gd name="connsiteY32" fmla="*/ 3172 h 9525"/>
                              <a:gd name="connsiteX33" fmla="*/ 1505 w 28575"/>
                              <a:gd name="connsiteY33" fmla="*/ 0 h 9525"/>
                              <a:gd name="connsiteX34" fmla="*/ 2257 w 28575"/>
                              <a:gd name="connsiteY34" fmla="*/ 0 h 9525"/>
                              <a:gd name="connsiteX35" fmla="*/ 2257 w 28575"/>
                              <a:gd name="connsiteY35" fmla="*/ 0 h 9525"/>
                              <a:gd name="connsiteX36" fmla="*/ 2257 w 28575"/>
                              <a:gd name="connsiteY36" fmla="*/ 0 h 9525"/>
                              <a:gd name="connsiteX37" fmla="*/ 2257 w 28575"/>
                              <a:gd name="connsiteY37" fmla="*/ 0 h 9525"/>
                              <a:gd name="connsiteX38" fmla="*/ 2257 w 28575"/>
                              <a:gd name="connsiteY38" fmla="*/ 0 h 9525"/>
                              <a:gd name="connsiteX39" fmla="*/ 2257 w 28575"/>
                              <a:gd name="connsiteY39" fmla="*/ 0 h 9525"/>
                              <a:gd name="connsiteX40" fmla="*/ 2257 w 28575"/>
                              <a:gd name="connsiteY40" fmla="*/ 0 h 9525"/>
                              <a:gd name="connsiteX41" fmla="*/ 2257 w 28575"/>
                              <a:gd name="connsiteY41" fmla="*/ 0 h 9525"/>
                              <a:gd name="connsiteX42" fmla="*/ 2257 w 28575"/>
                              <a:gd name="connsiteY42" fmla="*/ 0 h 9525"/>
                              <a:gd name="connsiteX43" fmla="*/ 2257 w 28575"/>
                              <a:gd name="connsiteY43" fmla="*/ 0 h 9525"/>
                              <a:gd name="connsiteX44" fmla="*/ 2257 w 28575"/>
                              <a:gd name="connsiteY44" fmla="*/ 3172 h 9525"/>
                              <a:gd name="connsiteX45" fmla="*/ 2257 w 28575"/>
                              <a:gd name="connsiteY45" fmla="*/ 0 h 9525"/>
                              <a:gd name="connsiteX46" fmla="*/ 3010 w 28575"/>
                              <a:gd name="connsiteY46" fmla="*/ 0 h 9525"/>
                              <a:gd name="connsiteX47" fmla="*/ 3010 w 28575"/>
                              <a:gd name="connsiteY47" fmla="*/ 0 h 9525"/>
                              <a:gd name="connsiteX48" fmla="*/ 3010 w 28575"/>
                              <a:gd name="connsiteY48" fmla="*/ 3172 h 9525"/>
                              <a:gd name="connsiteX49" fmla="*/ 3010 w 28575"/>
                              <a:gd name="connsiteY49" fmla="*/ 0 h 9525"/>
                              <a:gd name="connsiteX50" fmla="*/ 3010 w 28575"/>
                              <a:gd name="connsiteY50" fmla="*/ 0 h 9525"/>
                              <a:gd name="connsiteX51" fmla="*/ 3010 w 28575"/>
                              <a:gd name="connsiteY51" fmla="*/ 0 h 9525"/>
                              <a:gd name="connsiteX52" fmla="*/ 3010 w 28575"/>
                              <a:gd name="connsiteY52" fmla="*/ 0 h 9525"/>
                              <a:gd name="connsiteX53" fmla="*/ 3010 w 28575"/>
                              <a:gd name="connsiteY53" fmla="*/ 0 h 9525"/>
                              <a:gd name="connsiteX54" fmla="*/ 3010 w 28575"/>
                              <a:gd name="connsiteY54" fmla="*/ 3172 h 9525"/>
                              <a:gd name="connsiteX55" fmla="*/ 3010 w 28575"/>
                              <a:gd name="connsiteY55" fmla="*/ 3172 h 9525"/>
                              <a:gd name="connsiteX56" fmla="*/ 3010 w 28575"/>
                              <a:gd name="connsiteY56" fmla="*/ 3172 h 9525"/>
                              <a:gd name="connsiteX57" fmla="*/ 3010 w 28575"/>
                              <a:gd name="connsiteY57" fmla="*/ 3172 h 9525"/>
                              <a:gd name="connsiteX58" fmla="*/ 3762 w 28575"/>
                              <a:gd name="connsiteY58" fmla="*/ 0 h 9525"/>
                              <a:gd name="connsiteX59" fmla="*/ 3762 w 28575"/>
                              <a:gd name="connsiteY59" fmla="*/ 0 h 9525"/>
                              <a:gd name="connsiteX60" fmla="*/ 3762 w 28575"/>
                              <a:gd name="connsiteY60" fmla="*/ 0 h 9525"/>
                              <a:gd name="connsiteX61" fmla="*/ 3762 w 28575"/>
                              <a:gd name="connsiteY61" fmla="*/ 0 h 9525"/>
                              <a:gd name="connsiteX62" fmla="*/ 3762 w 28575"/>
                              <a:gd name="connsiteY62" fmla="*/ 0 h 9525"/>
                              <a:gd name="connsiteX63" fmla="*/ 3762 w 28575"/>
                              <a:gd name="connsiteY63" fmla="*/ 0 h 9525"/>
                              <a:gd name="connsiteX64" fmla="*/ 3762 w 28575"/>
                              <a:gd name="connsiteY64" fmla="*/ 0 h 9525"/>
                              <a:gd name="connsiteX65" fmla="*/ 3762 w 28575"/>
                              <a:gd name="connsiteY65" fmla="*/ 0 h 9525"/>
                              <a:gd name="connsiteX66" fmla="*/ 3762 w 28575"/>
                              <a:gd name="connsiteY66" fmla="*/ 0 h 9525"/>
                              <a:gd name="connsiteX67" fmla="*/ 3762 w 28575"/>
                              <a:gd name="connsiteY67" fmla="*/ 3172 h 9525"/>
                              <a:gd name="connsiteX68" fmla="*/ 3762 w 28575"/>
                              <a:gd name="connsiteY68" fmla="*/ 3172 h 9525"/>
                              <a:gd name="connsiteX69" fmla="*/ 3762 w 28575"/>
                              <a:gd name="connsiteY69" fmla="*/ 3172 h 9525"/>
                              <a:gd name="connsiteX70" fmla="*/ 3762 w 28575"/>
                              <a:gd name="connsiteY70" fmla="*/ 0 h 9525"/>
                              <a:gd name="connsiteX71" fmla="*/ 3762 w 28575"/>
                              <a:gd name="connsiteY71" fmla="*/ 0 h 9525"/>
                              <a:gd name="connsiteX72" fmla="*/ 3762 w 28575"/>
                              <a:gd name="connsiteY72" fmla="*/ 0 h 9525"/>
                              <a:gd name="connsiteX73" fmla="*/ 3762 w 28575"/>
                              <a:gd name="connsiteY73" fmla="*/ 0 h 9525"/>
                              <a:gd name="connsiteX74" fmla="*/ 3762 w 28575"/>
                              <a:gd name="connsiteY74" fmla="*/ 0 h 9525"/>
                              <a:gd name="connsiteX75" fmla="*/ 3762 w 28575"/>
                              <a:gd name="connsiteY75" fmla="*/ 0 h 9525"/>
                              <a:gd name="connsiteX76" fmla="*/ 3762 w 28575"/>
                              <a:gd name="connsiteY76" fmla="*/ 0 h 9525"/>
                              <a:gd name="connsiteX77" fmla="*/ 3762 w 28575"/>
                              <a:gd name="connsiteY77" fmla="*/ 0 h 9525"/>
                              <a:gd name="connsiteX78" fmla="*/ 4515 w 28575"/>
                              <a:gd name="connsiteY78" fmla="*/ 0 h 9525"/>
                              <a:gd name="connsiteX79" fmla="*/ 4515 w 28575"/>
                              <a:gd name="connsiteY79" fmla="*/ 0 h 9525"/>
                              <a:gd name="connsiteX80" fmla="*/ 4515 w 28575"/>
                              <a:gd name="connsiteY80" fmla="*/ 0 h 9525"/>
                              <a:gd name="connsiteX81" fmla="*/ 4515 w 28575"/>
                              <a:gd name="connsiteY81" fmla="*/ 0 h 9525"/>
                              <a:gd name="connsiteX82" fmla="*/ 4515 w 28575"/>
                              <a:gd name="connsiteY82" fmla="*/ 0 h 9525"/>
                              <a:gd name="connsiteX83" fmla="*/ 4515 w 28575"/>
                              <a:gd name="connsiteY83" fmla="*/ 3172 h 9525"/>
                              <a:gd name="connsiteX84" fmla="*/ 4515 w 28575"/>
                              <a:gd name="connsiteY84" fmla="*/ 3172 h 9525"/>
                              <a:gd name="connsiteX85" fmla="*/ 4515 w 28575"/>
                              <a:gd name="connsiteY85" fmla="*/ 3172 h 9525"/>
                              <a:gd name="connsiteX86" fmla="*/ 4515 w 28575"/>
                              <a:gd name="connsiteY86" fmla="*/ 3172 h 9525"/>
                              <a:gd name="connsiteX87" fmla="*/ 4515 w 28575"/>
                              <a:gd name="connsiteY87" fmla="*/ 3172 h 9525"/>
                              <a:gd name="connsiteX88" fmla="*/ 4515 w 28575"/>
                              <a:gd name="connsiteY88" fmla="*/ 0 h 9525"/>
                              <a:gd name="connsiteX89" fmla="*/ 4515 w 28575"/>
                              <a:gd name="connsiteY89" fmla="*/ 0 h 9525"/>
                              <a:gd name="connsiteX90" fmla="*/ 5267 w 28575"/>
                              <a:gd name="connsiteY90" fmla="*/ 0 h 9525"/>
                              <a:gd name="connsiteX91" fmla="*/ 5267 w 28575"/>
                              <a:gd name="connsiteY91" fmla="*/ 0 h 9525"/>
                              <a:gd name="connsiteX92" fmla="*/ 5267 w 28575"/>
                              <a:gd name="connsiteY92" fmla="*/ 0 h 9525"/>
                              <a:gd name="connsiteX93" fmla="*/ 5267 w 28575"/>
                              <a:gd name="connsiteY93" fmla="*/ 0 h 9525"/>
                              <a:gd name="connsiteX94" fmla="*/ 5267 w 28575"/>
                              <a:gd name="connsiteY94" fmla="*/ 0 h 9525"/>
                              <a:gd name="connsiteX95" fmla="*/ 5267 w 28575"/>
                              <a:gd name="connsiteY95" fmla="*/ 0 h 9525"/>
                              <a:gd name="connsiteX96" fmla="*/ 5267 w 28575"/>
                              <a:gd name="connsiteY96" fmla="*/ 0 h 9525"/>
                              <a:gd name="connsiteX97" fmla="*/ 5267 w 28575"/>
                              <a:gd name="connsiteY97" fmla="*/ 0 h 9525"/>
                              <a:gd name="connsiteX98" fmla="*/ 5267 w 28575"/>
                              <a:gd name="connsiteY98" fmla="*/ 0 h 9525"/>
                              <a:gd name="connsiteX99" fmla="*/ 5267 w 28575"/>
                              <a:gd name="connsiteY99" fmla="*/ 0 h 9525"/>
                              <a:gd name="connsiteX100" fmla="*/ 5267 w 28575"/>
                              <a:gd name="connsiteY100" fmla="*/ 0 h 9525"/>
                              <a:gd name="connsiteX101" fmla="*/ 5267 w 28575"/>
                              <a:gd name="connsiteY101" fmla="*/ 0 h 9525"/>
                              <a:gd name="connsiteX102" fmla="*/ 6020 w 28575"/>
                              <a:gd name="connsiteY102" fmla="*/ 0 h 9525"/>
                              <a:gd name="connsiteX103" fmla="*/ 6020 w 28575"/>
                              <a:gd name="connsiteY103" fmla="*/ 0 h 9525"/>
                              <a:gd name="connsiteX104" fmla="*/ 6020 w 28575"/>
                              <a:gd name="connsiteY104" fmla="*/ 0 h 9525"/>
                              <a:gd name="connsiteX105" fmla="*/ 6020 w 28575"/>
                              <a:gd name="connsiteY105" fmla="*/ 0 h 9525"/>
                              <a:gd name="connsiteX106" fmla="*/ 6020 w 28575"/>
                              <a:gd name="connsiteY106" fmla="*/ 0 h 9525"/>
                              <a:gd name="connsiteX107" fmla="*/ 6020 w 28575"/>
                              <a:gd name="connsiteY107" fmla="*/ 0 h 9525"/>
                              <a:gd name="connsiteX108" fmla="*/ 6020 w 28575"/>
                              <a:gd name="connsiteY108" fmla="*/ 0 h 9525"/>
                              <a:gd name="connsiteX109" fmla="*/ 6020 w 28575"/>
                              <a:gd name="connsiteY109" fmla="*/ 0 h 9525"/>
                              <a:gd name="connsiteX110" fmla="*/ 6020 w 28575"/>
                              <a:gd name="connsiteY110" fmla="*/ 3172 h 9525"/>
                              <a:gd name="connsiteX111" fmla="*/ 6020 w 28575"/>
                              <a:gd name="connsiteY111" fmla="*/ 3172 h 9525"/>
                              <a:gd name="connsiteX112" fmla="*/ 6020 w 28575"/>
                              <a:gd name="connsiteY112" fmla="*/ 0 h 9525"/>
                              <a:gd name="connsiteX113" fmla="*/ 6020 w 28575"/>
                              <a:gd name="connsiteY113" fmla="*/ 3172 h 9525"/>
                              <a:gd name="connsiteX114" fmla="*/ 6772 w 28575"/>
                              <a:gd name="connsiteY114" fmla="*/ 0 h 9525"/>
                              <a:gd name="connsiteX115" fmla="*/ 6772 w 28575"/>
                              <a:gd name="connsiteY115" fmla="*/ 0 h 9525"/>
                              <a:gd name="connsiteX116" fmla="*/ 6772 w 28575"/>
                              <a:gd name="connsiteY116" fmla="*/ 0 h 9525"/>
                              <a:gd name="connsiteX117" fmla="*/ 6772 w 28575"/>
                              <a:gd name="connsiteY117" fmla="*/ 0 h 9525"/>
                              <a:gd name="connsiteX118" fmla="*/ 6772 w 28575"/>
                              <a:gd name="connsiteY118" fmla="*/ 0 h 9525"/>
                              <a:gd name="connsiteX119" fmla="*/ 6772 w 28575"/>
                              <a:gd name="connsiteY119" fmla="*/ 0 h 9525"/>
                              <a:gd name="connsiteX120" fmla="*/ 6772 w 28575"/>
                              <a:gd name="connsiteY120" fmla="*/ 0 h 9525"/>
                              <a:gd name="connsiteX121" fmla="*/ 6772 w 28575"/>
                              <a:gd name="connsiteY121" fmla="*/ 0 h 9525"/>
                              <a:gd name="connsiteX122" fmla="*/ 6772 w 28575"/>
                              <a:gd name="connsiteY122" fmla="*/ 0 h 9525"/>
                              <a:gd name="connsiteX123" fmla="*/ 6772 w 28575"/>
                              <a:gd name="connsiteY123" fmla="*/ 0 h 9525"/>
                              <a:gd name="connsiteX124" fmla="*/ 6772 w 28575"/>
                              <a:gd name="connsiteY124" fmla="*/ 0 h 9525"/>
                              <a:gd name="connsiteX125" fmla="*/ 6772 w 28575"/>
                              <a:gd name="connsiteY125" fmla="*/ 0 h 9525"/>
                              <a:gd name="connsiteX126" fmla="*/ 7515 w 28575"/>
                              <a:gd name="connsiteY126" fmla="*/ 0 h 9525"/>
                              <a:gd name="connsiteX127" fmla="*/ 7515 w 28575"/>
                              <a:gd name="connsiteY127" fmla="*/ 0 h 9525"/>
                              <a:gd name="connsiteX128" fmla="*/ 7515 w 28575"/>
                              <a:gd name="connsiteY128" fmla="*/ 0 h 9525"/>
                              <a:gd name="connsiteX129" fmla="*/ 7515 w 28575"/>
                              <a:gd name="connsiteY129" fmla="*/ 0 h 9525"/>
                              <a:gd name="connsiteX130" fmla="*/ 7515 w 28575"/>
                              <a:gd name="connsiteY130" fmla="*/ 0 h 9525"/>
                              <a:gd name="connsiteX131" fmla="*/ 7515 w 28575"/>
                              <a:gd name="connsiteY131" fmla="*/ 0 h 9525"/>
                              <a:gd name="connsiteX132" fmla="*/ 7515 w 28575"/>
                              <a:gd name="connsiteY132" fmla="*/ 0 h 9525"/>
                              <a:gd name="connsiteX133" fmla="*/ 7515 w 28575"/>
                              <a:gd name="connsiteY133" fmla="*/ 0 h 9525"/>
                              <a:gd name="connsiteX134" fmla="*/ 7515 w 28575"/>
                              <a:gd name="connsiteY134" fmla="*/ 0 h 9525"/>
                              <a:gd name="connsiteX135" fmla="*/ 7515 w 28575"/>
                              <a:gd name="connsiteY135" fmla="*/ 0 h 9525"/>
                              <a:gd name="connsiteX136" fmla="*/ 7515 w 28575"/>
                              <a:gd name="connsiteY136" fmla="*/ 0 h 9525"/>
                              <a:gd name="connsiteX137" fmla="*/ 7515 w 28575"/>
                              <a:gd name="connsiteY137" fmla="*/ 0 h 9525"/>
                              <a:gd name="connsiteX138" fmla="*/ 8268 w 28575"/>
                              <a:gd name="connsiteY138" fmla="*/ 0 h 9525"/>
                              <a:gd name="connsiteX139" fmla="*/ 8268 w 28575"/>
                              <a:gd name="connsiteY139" fmla="*/ 3172 h 9525"/>
                              <a:gd name="connsiteX140" fmla="*/ 8268 w 28575"/>
                              <a:gd name="connsiteY140" fmla="*/ 3172 h 9525"/>
                              <a:gd name="connsiteX141" fmla="*/ 8268 w 28575"/>
                              <a:gd name="connsiteY141" fmla="*/ 3172 h 9525"/>
                              <a:gd name="connsiteX142" fmla="*/ 8268 w 28575"/>
                              <a:gd name="connsiteY142" fmla="*/ 3172 h 9525"/>
                              <a:gd name="connsiteX143" fmla="*/ 8268 w 28575"/>
                              <a:gd name="connsiteY143" fmla="*/ 0 h 9525"/>
                              <a:gd name="connsiteX144" fmla="*/ 8268 w 28575"/>
                              <a:gd name="connsiteY144" fmla="*/ 3172 h 9525"/>
                              <a:gd name="connsiteX145" fmla="*/ 8268 w 28575"/>
                              <a:gd name="connsiteY145" fmla="*/ 3172 h 9525"/>
                              <a:gd name="connsiteX146" fmla="*/ 8268 w 28575"/>
                              <a:gd name="connsiteY146" fmla="*/ 0 h 9525"/>
                              <a:gd name="connsiteX147" fmla="*/ 8268 w 28575"/>
                              <a:gd name="connsiteY147" fmla="*/ 0 h 9525"/>
                              <a:gd name="connsiteX148" fmla="*/ 8268 w 28575"/>
                              <a:gd name="connsiteY148" fmla="*/ 0 h 9525"/>
                              <a:gd name="connsiteX149" fmla="*/ 8268 w 28575"/>
                              <a:gd name="connsiteY149" fmla="*/ 0 h 9525"/>
                              <a:gd name="connsiteX150" fmla="*/ 8268 w 28575"/>
                              <a:gd name="connsiteY150" fmla="*/ 0 h 9525"/>
                              <a:gd name="connsiteX151" fmla="*/ 8268 w 28575"/>
                              <a:gd name="connsiteY151" fmla="*/ 3172 h 9525"/>
                              <a:gd name="connsiteX152" fmla="*/ 9020 w 28575"/>
                              <a:gd name="connsiteY152" fmla="*/ 3172 h 9525"/>
                              <a:gd name="connsiteX153" fmla="*/ 9020 w 28575"/>
                              <a:gd name="connsiteY153" fmla="*/ 3172 h 9525"/>
                              <a:gd name="connsiteX154" fmla="*/ 9020 w 28575"/>
                              <a:gd name="connsiteY154" fmla="*/ 0 h 9525"/>
                              <a:gd name="connsiteX155" fmla="*/ 9020 w 28575"/>
                              <a:gd name="connsiteY155" fmla="*/ 0 h 9525"/>
                              <a:gd name="connsiteX156" fmla="*/ 9020 w 28575"/>
                              <a:gd name="connsiteY156" fmla="*/ 0 h 9525"/>
                              <a:gd name="connsiteX157" fmla="*/ 9020 w 28575"/>
                              <a:gd name="connsiteY157" fmla="*/ 3172 h 9525"/>
                              <a:gd name="connsiteX158" fmla="*/ 9020 w 28575"/>
                              <a:gd name="connsiteY158" fmla="*/ 3172 h 9525"/>
                              <a:gd name="connsiteX159" fmla="*/ 9020 w 28575"/>
                              <a:gd name="connsiteY159" fmla="*/ 3172 h 9525"/>
                              <a:gd name="connsiteX160" fmla="*/ 9020 w 28575"/>
                              <a:gd name="connsiteY160" fmla="*/ 3172 h 9525"/>
                              <a:gd name="connsiteX161" fmla="*/ 9020 w 28575"/>
                              <a:gd name="connsiteY161" fmla="*/ 0 h 9525"/>
                              <a:gd name="connsiteX162" fmla="*/ 9020 w 28575"/>
                              <a:gd name="connsiteY162" fmla="*/ 0 h 9525"/>
                              <a:gd name="connsiteX163" fmla="*/ 9020 w 28575"/>
                              <a:gd name="connsiteY163" fmla="*/ 0 h 9525"/>
                              <a:gd name="connsiteX164" fmla="*/ 9020 w 28575"/>
                              <a:gd name="connsiteY164" fmla="*/ 0 h 9525"/>
                              <a:gd name="connsiteX165" fmla="*/ 9020 w 28575"/>
                              <a:gd name="connsiteY165" fmla="*/ 0 h 9525"/>
                              <a:gd name="connsiteX166" fmla="*/ 9020 w 28575"/>
                              <a:gd name="connsiteY166" fmla="*/ 0 h 9525"/>
                              <a:gd name="connsiteX167" fmla="*/ 9020 w 28575"/>
                              <a:gd name="connsiteY167" fmla="*/ 3172 h 9525"/>
                              <a:gd name="connsiteX168" fmla="*/ 9020 w 28575"/>
                              <a:gd name="connsiteY168" fmla="*/ 3172 h 9525"/>
                              <a:gd name="connsiteX169" fmla="*/ 9020 w 28575"/>
                              <a:gd name="connsiteY169" fmla="*/ 3172 h 9525"/>
                              <a:gd name="connsiteX170" fmla="*/ 9773 w 28575"/>
                              <a:gd name="connsiteY170" fmla="*/ 3172 h 9525"/>
                              <a:gd name="connsiteX171" fmla="*/ 9773 w 28575"/>
                              <a:gd name="connsiteY171" fmla="*/ 0 h 9525"/>
                              <a:gd name="connsiteX172" fmla="*/ 9773 w 28575"/>
                              <a:gd name="connsiteY172" fmla="*/ 3172 h 9525"/>
                              <a:gd name="connsiteX173" fmla="*/ 9773 w 28575"/>
                              <a:gd name="connsiteY173" fmla="*/ 3172 h 9525"/>
                              <a:gd name="connsiteX174" fmla="*/ 9773 w 28575"/>
                              <a:gd name="connsiteY174" fmla="*/ 0 h 9525"/>
                              <a:gd name="connsiteX175" fmla="*/ 9773 w 28575"/>
                              <a:gd name="connsiteY175" fmla="*/ 3172 h 9525"/>
                              <a:gd name="connsiteX176" fmla="*/ 9773 w 28575"/>
                              <a:gd name="connsiteY176" fmla="*/ 3172 h 9525"/>
                              <a:gd name="connsiteX177" fmla="*/ 9773 w 28575"/>
                              <a:gd name="connsiteY177" fmla="*/ 0 h 9525"/>
                              <a:gd name="connsiteX178" fmla="*/ 9773 w 28575"/>
                              <a:gd name="connsiteY178" fmla="*/ 3172 h 9525"/>
                              <a:gd name="connsiteX179" fmla="*/ 9773 w 28575"/>
                              <a:gd name="connsiteY179" fmla="*/ 3172 h 9525"/>
                              <a:gd name="connsiteX180" fmla="*/ 9773 w 28575"/>
                              <a:gd name="connsiteY180" fmla="*/ 0 h 9525"/>
                              <a:gd name="connsiteX181" fmla="*/ 9773 w 28575"/>
                              <a:gd name="connsiteY181" fmla="*/ 0 h 9525"/>
                              <a:gd name="connsiteX182" fmla="*/ 10525 w 28575"/>
                              <a:gd name="connsiteY182" fmla="*/ 0 h 9525"/>
                              <a:gd name="connsiteX183" fmla="*/ 10525 w 28575"/>
                              <a:gd name="connsiteY183" fmla="*/ 0 h 9525"/>
                              <a:gd name="connsiteX184" fmla="*/ 10525 w 28575"/>
                              <a:gd name="connsiteY184" fmla="*/ 0 h 9525"/>
                              <a:gd name="connsiteX185" fmla="*/ 10525 w 28575"/>
                              <a:gd name="connsiteY185" fmla="*/ 0 h 9525"/>
                              <a:gd name="connsiteX186" fmla="*/ 10525 w 28575"/>
                              <a:gd name="connsiteY186" fmla="*/ 0 h 9525"/>
                              <a:gd name="connsiteX187" fmla="*/ 10525 w 28575"/>
                              <a:gd name="connsiteY187" fmla="*/ 0 h 9525"/>
                              <a:gd name="connsiteX188" fmla="*/ 10525 w 28575"/>
                              <a:gd name="connsiteY188" fmla="*/ 0 h 9525"/>
                              <a:gd name="connsiteX189" fmla="*/ 10525 w 28575"/>
                              <a:gd name="connsiteY189" fmla="*/ 0 h 9525"/>
                              <a:gd name="connsiteX190" fmla="*/ 10525 w 28575"/>
                              <a:gd name="connsiteY190" fmla="*/ 3172 h 9525"/>
                              <a:gd name="connsiteX191" fmla="*/ 10525 w 28575"/>
                              <a:gd name="connsiteY191" fmla="*/ 3172 h 9525"/>
                              <a:gd name="connsiteX192" fmla="*/ 10525 w 28575"/>
                              <a:gd name="connsiteY192" fmla="*/ 3172 h 9525"/>
                              <a:gd name="connsiteX193" fmla="*/ 10525 w 28575"/>
                              <a:gd name="connsiteY193" fmla="*/ 3172 h 9525"/>
                              <a:gd name="connsiteX194" fmla="*/ 11278 w 28575"/>
                              <a:gd name="connsiteY194" fmla="*/ 0 h 9525"/>
                              <a:gd name="connsiteX195" fmla="*/ 11278 w 28575"/>
                              <a:gd name="connsiteY195" fmla="*/ 0 h 9525"/>
                              <a:gd name="connsiteX196" fmla="*/ 11278 w 28575"/>
                              <a:gd name="connsiteY196" fmla="*/ 3172 h 9525"/>
                              <a:gd name="connsiteX197" fmla="*/ 11278 w 28575"/>
                              <a:gd name="connsiteY197" fmla="*/ 3172 h 9525"/>
                              <a:gd name="connsiteX198" fmla="*/ 11278 w 28575"/>
                              <a:gd name="connsiteY198" fmla="*/ 0 h 9525"/>
                              <a:gd name="connsiteX199" fmla="*/ 11278 w 28575"/>
                              <a:gd name="connsiteY199" fmla="*/ 0 h 9525"/>
                              <a:gd name="connsiteX200" fmla="*/ 11278 w 28575"/>
                              <a:gd name="connsiteY200" fmla="*/ 0 h 9525"/>
                              <a:gd name="connsiteX201" fmla="*/ 11278 w 28575"/>
                              <a:gd name="connsiteY201" fmla="*/ 0 h 9525"/>
                              <a:gd name="connsiteX202" fmla="*/ 11278 w 28575"/>
                              <a:gd name="connsiteY202" fmla="*/ 0 h 9525"/>
                              <a:gd name="connsiteX203" fmla="*/ 11278 w 28575"/>
                              <a:gd name="connsiteY203" fmla="*/ 0 h 9525"/>
                              <a:gd name="connsiteX204" fmla="*/ 11278 w 28575"/>
                              <a:gd name="connsiteY204" fmla="*/ 3172 h 9525"/>
                              <a:gd name="connsiteX205" fmla="*/ 11278 w 28575"/>
                              <a:gd name="connsiteY205" fmla="*/ 3172 h 9525"/>
                              <a:gd name="connsiteX206" fmla="*/ 12030 w 28575"/>
                              <a:gd name="connsiteY206" fmla="*/ 0 h 9525"/>
                              <a:gd name="connsiteX207" fmla="*/ 12030 w 28575"/>
                              <a:gd name="connsiteY207" fmla="*/ 3172 h 9525"/>
                              <a:gd name="connsiteX208" fmla="*/ 12030 w 28575"/>
                              <a:gd name="connsiteY208" fmla="*/ 0 h 9525"/>
                              <a:gd name="connsiteX209" fmla="*/ 12030 w 28575"/>
                              <a:gd name="connsiteY209" fmla="*/ 0 h 9525"/>
                              <a:gd name="connsiteX210" fmla="*/ 12030 w 28575"/>
                              <a:gd name="connsiteY210" fmla="*/ 0 h 9525"/>
                              <a:gd name="connsiteX211" fmla="*/ 12030 w 28575"/>
                              <a:gd name="connsiteY211" fmla="*/ 0 h 9525"/>
                              <a:gd name="connsiteX212" fmla="*/ 12030 w 28575"/>
                              <a:gd name="connsiteY212" fmla="*/ 0 h 9525"/>
                              <a:gd name="connsiteX213" fmla="*/ 12030 w 28575"/>
                              <a:gd name="connsiteY213" fmla="*/ 0 h 9525"/>
                              <a:gd name="connsiteX214" fmla="*/ 12030 w 28575"/>
                              <a:gd name="connsiteY214" fmla="*/ 0 h 9525"/>
                              <a:gd name="connsiteX215" fmla="*/ 12030 w 28575"/>
                              <a:gd name="connsiteY215" fmla="*/ 3172 h 9525"/>
                              <a:gd name="connsiteX216" fmla="*/ 12030 w 28575"/>
                              <a:gd name="connsiteY216" fmla="*/ 3172 h 9525"/>
                              <a:gd name="connsiteX217" fmla="*/ 12030 w 28575"/>
                              <a:gd name="connsiteY217" fmla="*/ 3172 h 9525"/>
                              <a:gd name="connsiteX218" fmla="*/ 12030 w 28575"/>
                              <a:gd name="connsiteY218" fmla="*/ 3172 h 9525"/>
                              <a:gd name="connsiteX219" fmla="*/ 12030 w 28575"/>
                              <a:gd name="connsiteY219" fmla="*/ 0 h 9525"/>
                              <a:gd name="connsiteX220" fmla="*/ 12783 w 28575"/>
                              <a:gd name="connsiteY220" fmla="*/ 3172 h 9525"/>
                              <a:gd name="connsiteX221" fmla="*/ 12783 w 28575"/>
                              <a:gd name="connsiteY221" fmla="*/ 3172 h 9525"/>
                              <a:gd name="connsiteX222" fmla="*/ 12783 w 28575"/>
                              <a:gd name="connsiteY222" fmla="*/ 3172 h 9525"/>
                              <a:gd name="connsiteX223" fmla="*/ 12783 w 28575"/>
                              <a:gd name="connsiteY223" fmla="*/ 3172 h 9525"/>
                              <a:gd name="connsiteX224" fmla="*/ 12783 w 28575"/>
                              <a:gd name="connsiteY224" fmla="*/ 3172 h 9525"/>
                              <a:gd name="connsiteX225" fmla="*/ 12783 w 28575"/>
                              <a:gd name="connsiteY225" fmla="*/ 3172 h 9525"/>
                              <a:gd name="connsiteX226" fmla="*/ 12783 w 28575"/>
                              <a:gd name="connsiteY226" fmla="*/ 3172 h 9525"/>
                              <a:gd name="connsiteX227" fmla="*/ 12783 w 28575"/>
                              <a:gd name="connsiteY227" fmla="*/ 0 h 9525"/>
                              <a:gd name="connsiteX228" fmla="*/ 12783 w 28575"/>
                              <a:gd name="connsiteY228" fmla="*/ 3172 h 9525"/>
                              <a:gd name="connsiteX229" fmla="*/ 12783 w 28575"/>
                              <a:gd name="connsiteY229" fmla="*/ 0 h 9525"/>
                              <a:gd name="connsiteX230" fmla="*/ 12783 w 28575"/>
                              <a:gd name="connsiteY230" fmla="*/ 0 h 9525"/>
                              <a:gd name="connsiteX231" fmla="*/ 12783 w 28575"/>
                              <a:gd name="connsiteY231" fmla="*/ 0 h 9525"/>
                              <a:gd name="connsiteX232" fmla="*/ 13535 w 28575"/>
                              <a:gd name="connsiteY232" fmla="*/ 0 h 9525"/>
                              <a:gd name="connsiteX233" fmla="*/ 13535 w 28575"/>
                              <a:gd name="connsiteY233" fmla="*/ 3172 h 9525"/>
                              <a:gd name="connsiteX234" fmla="*/ 13535 w 28575"/>
                              <a:gd name="connsiteY234" fmla="*/ 3172 h 9525"/>
                              <a:gd name="connsiteX235" fmla="*/ 13535 w 28575"/>
                              <a:gd name="connsiteY235" fmla="*/ 0 h 9525"/>
                              <a:gd name="connsiteX236" fmla="*/ 13535 w 28575"/>
                              <a:gd name="connsiteY236" fmla="*/ 0 h 9525"/>
                              <a:gd name="connsiteX237" fmla="*/ 13535 w 28575"/>
                              <a:gd name="connsiteY237" fmla="*/ 0 h 9525"/>
                              <a:gd name="connsiteX238" fmla="*/ 13535 w 28575"/>
                              <a:gd name="connsiteY238" fmla="*/ 3172 h 9525"/>
                              <a:gd name="connsiteX239" fmla="*/ 13535 w 28575"/>
                              <a:gd name="connsiteY239" fmla="*/ 6353 h 9525"/>
                              <a:gd name="connsiteX240" fmla="*/ 13535 w 28575"/>
                              <a:gd name="connsiteY240" fmla="*/ 6353 h 9525"/>
                              <a:gd name="connsiteX241" fmla="*/ 13535 w 28575"/>
                              <a:gd name="connsiteY241" fmla="*/ 6353 h 9525"/>
                              <a:gd name="connsiteX242" fmla="*/ 13535 w 28575"/>
                              <a:gd name="connsiteY242" fmla="*/ 6353 h 9525"/>
                              <a:gd name="connsiteX243" fmla="*/ 13535 w 28575"/>
                              <a:gd name="connsiteY243" fmla="*/ 3172 h 9525"/>
                              <a:gd name="connsiteX244" fmla="*/ 13535 w 28575"/>
                              <a:gd name="connsiteY244" fmla="*/ 3172 h 9525"/>
                              <a:gd name="connsiteX245" fmla="*/ 13535 w 28575"/>
                              <a:gd name="connsiteY245" fmla="*/ 0 h 9525"/>
                              <a:gd name="connsiteX246" fmla="*/ 13535 w 28575"/>
                              <a:gd name="connsiteY246" fmla="*/ 0 h 9525"/>
                              <a:gd name="connsiteX247" fmla="*/ 13535 w 28575"/>
                              <a:gd name="connsiteY247" fmla="*/ 0 h 9525"/>
                              <a:gd name="connsiteX248" fmla="*/ 13535 w 28575"/>
                              <a:gd name="connsiteY248" fmla="*/ 0 h 9525"/>
                              <a:gd name="connsiteX249" fmla="*/ 13535 w 28575"/>
                              <a:gd name="connsiteY249" fmla="*/ 0 h 9525"/>
                              <a:gd name="connsiteX250" fmla="*/ 14288 w 28575"/>
                              <a:gd name="connsiteY250" fmla="*/ 0 h 9525"/>
                              <a:gd name="connsiteX251" fmla="*/ 14288 w 28575"/>
                              <a:gd name="connsiteY251" fmla="*/ 0 h 9525"/>
                              <a:gd name="connsiteX252" fmla="*/ 14288 w 28575"/>
                              <a:gd name="connsiteY252" fmla="*/ 0 h 9525"/>
                              <a:gd name="connsiteX253" fmla="*/ 14288 w 28575"/>
                              <a:gd name="connsiteY253" fmla="*/ 3172 h 9525"/>
                              <a:gd name="connsiteX254" fmla="*/ 14288 w 28575"/>
                              <a:gd name="connsiteY254" fmla="*/ 3172 h 9525"/>
                              <a:gd name="connsiteX255" fmla="*/ 14288 w 28575"/>
                              <a:gd name="connsiteY255" fmla="*/ 3172 h 9525"/>
                              <a:gd name="connsiteX256" fmla="*/ 14288 w 28575"/>
                              <a:gd name="connsiteY256" fmla="*/ 0 h 9525"/>
                              <a:gd name="connsiteX257" fmla="*/ 14288 w 28575"/>
                              <a:gd name="connsiteY257" fmla="*/ 3172 h 9525"/>
                              <a:gd name="connsiteX258" fmla="*/ 14288 w 28575"/>
                              <a:gd name="connsiteY258" fmla="*/ 3172 h 9525"/>
                              <a:gd name="connsiteX259" fmla="*/ 14288 w 28575"/>
                              <a:gd name="connsiteY259" fmla="*/ 3172 h 9525"/>
                              <a:gd name="connsiteX260" fmla="*/ 14288 w 28575"/>
                              <a:gd name="connsiteY260" fmla="*/ 3172 h 9525"/>
                              <a:gd name="connsiteX261" fmla="*/ 14288 w 28575"/>
                              <a:gd name="connsiteY261" fmla="*/ 6353 h 9525"/>
                              <a:gd name="connsiteX262" fmla="*/ 15040 w 28575"/>
                              <a:gd name="connsiteY262" fmla="*/ 3172 h 9525"/>
                              <a:gd name="connsiteX263" fmla="*/ 15040 w 28575"/>
                              <a:gd name="connsiteY263" fmla="*/ 3172 h 9525"/>
                              <a:gd name="connsiteX264" fmla="*/ 15040 w 28575"/>
                              <a:gd name="connsiteY264" fmla="*/ 6353 h 9525"/>
                              <a:gd name="connsiteX265" fmla="*/ 15040 w 28575"/>
                              <a:gd name="connsiteY265" fmla="*/ 6353 h 9525"/>
                              <a:gd name="connsiteX266" fmla="*/ 15040 w 28575"/>
                              <a:gd name="connsiteY266" fmla="*/ 6353 h 9525"/>
                              <a:gd name="connsiteX267" fmla="*/ 15040 w 28575"/>
                              <a:gd name="connsiteY267" fmla="*/ 3172 h 9525"/>
                              <a:gd name="connsiteX268" fmla="*/ 15040 w 28575"/>
                              <a:gd name="connsiteY268" fmla="*/ 3172 h 9525"/>
                              <a:gd name="connsiteX269" fmla="*/ 15040 w 28575"/>
                              <a:gd name="connsiteY269" fmla="*/ 3172 h 9525"/>
                              <a:gd name="connsiteX270" fmla="*/ 15040 w 28575"/>
                              <a:gd name="connsiteY270" fmla="*/ 3172 h 9525"/>
                              <a:gd name="connsiteX271" fmla="*/ 15040 w 28575"/>
                              <a:gd name="connsiteY271" fmla="*/ 3172 h 9525"/>
                              <a:gd name="connsiteX272" fmla="*/ 15040 w 28575"/>
                              <a:gd name="connsiteY272" fmla="*/ 3172 h 9525"/>
                              <a:gd name="connsiteX273" fmla="*/ 15040 w 28575"/>
                              <a:gd name="connsiteY273" fmla="*/ 6353 h 9525"/>
                              <a:gd name="connsiteX274" fmla="*/ 15792 w 28575"/>
                              <a:gd name="connsiteY274" fmla="*/ 6353 h 9525"/>
                              <a:gd name="connsiteX275" fmla="*/ 15792 w 28575"/>
                              <a:gd name="connsiteY275" fmla="*/ 3172 h 9525"/>
                              <a:gd name="connsiteX276" fmla="*/ 15792 w 28575"/>
                              <a:gd name="connsiteY276" fmla="*/ 3172 h 9525"/>
                              <a:gd name="connsiteX277" fmla="*/ 15792 w 28575"/>
                              <a:gd name="connsiteY277" fmla="*/ 0 h 9525"/>
                              <a:gd name="connsiteX278" fmla="*/ 15792 w 28575"/>
                              <a:gd name="connsiteY278" fmla="*/ 3172 h 9525"/>
                              <a:gd name="connsiteX279" fmla="*/ 15792 w 28575"/>
                              <a:gd name="connsiteY279" fmla="*/ 3172 h 9525"/>
                              <a:gd name="connsiteX280" fmla="*/ 15792 w 28575"/>
                              <a:gd name="connsiteY280" fmla="*/ 3172 h 9525"/>
                              <a:gd name="connsiteX281" fmla="*/ 15792 w 28575"/>
                              <a:gd name="connsiteY281" fmla="*/ 3172 h 9525"/>
                              <a:gd name="connsiteX282" fmla="*/ 15792 w 28575"/>
                              <a:gd name="connsiteY282" fmla="*/ 3172 h 9525"/>
                              <a:gd name="connsiteX283" fmla="*/ 15792 w 28575"/>
                              <a:gd name="connsiteY283" fmla="*/ 3172 h 9525"/>
                              <a:gd name="connsiteX284" fmla="*/ 15792 w 28575"/>
                              <a:gd name="connsiteY284" fmla="*/ 3172 h 9525"/>
                              <a:gd name="connsiteX285" fmla="*/ 15792 w 28575"/>
                              <a:gd name="connsiteY285" fmla="*/ 3172 h 9525"/>
                              <a:gd name="connsiteX286" fmla="*/ 15792 w 28575"/>
                              <a:gd name="connsiteY286" fmla="*/ 3172 h 9525"/>
                              <a:gd name="connsiteX287" fmla="*/ 15792 w 28575"/>
                              <a:gd name="connsiteY287" fmla="*/ 6353 h 9525"/>
                              <a:gd name="connsiteX288" fmla="*/ 16545 w 28575"/>
                              <a:gd name="connsiteY288" fmla="*/ 3172 h 9525"/>
                              <a:gd name="connsiteX289" fmla="*/ 16545 w 28575"/>
                              <a:gd name="connsiteY289" fmla="*/ 6353 h 9525"/>
                              <a:gd name="connsiteX290" fmla="*/ 16545 w 28575"/>
                              <a:gd name="connsiteY290" fmla="*/ 3172 h 9525"/>
                              <a:gd name="connsiteX291" fmla="*/ 16545 w 28575"/>
                              <a:gd name="connsiteY291" fmla="*/ 3172 h 9525"/>
                              <a:gd name="connsiteX292" fmla="*/ 16545 w 28575"/>
                              <a:gd name="connsiteY292" fmla="*/ 9525 h 9525"/>
                              <a:gd name="connsiteX293" fmla="*/ 16545 w 28575"/>
                              <a:gd name="connsiteY293" fmla="*/ 6353 h 9525"/>
                              <a:gd name="connsiteX294" fmla="*/ 16545 w 28575"/>
                              <a:gd name="connsiteY294" fmla="*/ 6353 h 9525"/>
                              <a:gd name="connsiteX295" fmla="*/ 16545 w 28575"/>
                              <a:gd name="connsiteY295" fmla="*/ 6353 h 9525"/>
                              <a:gd name="connsiteX296" fmla="*/ 16545 w 28575"/>
                              <a:gd name="connsiteY296" fmla="*/ 3172 h 9525"/>
                              <a:gd name="connsiteX297" fmla="*/ 16545 w 28575"/>
                              <a:gd name="connsiteY297" fmla="*/ 0 h 9525"/>
                              <a:gd name="connsiteX298" fmla="*/ 16545 w 28575"/>
                              <a:gd name="connsiteY298" fmla="*/ 3172 h 9525"/>
                              <a:gd name="connsiteX299" fmla="*/ 16545 w 28575"/>
                              <a:gd name="connsiteY299" fmla="*/ 3172 h 9525"/>
                              <a:gd name="connsiteX300" fmla="*/ 17297 w 28575"/>
                              <a:gd name="connsiteY300" fmla="*/ 0 h 9525"/>
                              <a:gd name="connsiteX301" fmla="*/ 17297 w 28575"/>
                              <a:gd name="connsiteY301" fmla="*/ 3172 h 9525"/>
                              <a:gd name="connsiteX302" fmla="*/ 17297 w 28575"/>
                              <a:gd name="connsiteY302" fmla="*/ 3172 h 9525"/>
                              <a:gd name="connsiteX303" fmla="*/ 17297 w 28575"/>
                              <a:gd name="connsiteY303" fmla="*/ 6353 h 9525"/>
                              <a:gd name="connsiteX304" fmla="*/ 17297 w 28575"/>
                              <a:gd name="connsiteY304" fmla="*/ 3172 h 9525"/>
                              <a:gd name="connsiteX305" fmla="*/ 17297 w 28575"/>
                              <a:gd name="connsiteY305" fmla="*/ 3172 h 9525"/>
                              <a:gd name="connsiteX306" fmla="*/ 17297 w 28575"/>
                              <a:gd name="connsiteY306" fmla="*/ 3172 h 9525"/>
                              <a:gd name="connsiteX307" fmla="*/ 17297 w 28575"/>
                              <a:gd name="connsiteY307" fmla="*/ 3172 h 9525"/>
                              <a:gd name="connsiteX308" fmla="*/ 17297 w 28575"/>
                              <a:gd name="connsiteY308" fmla="*/ 6353 h 9525"/>
                              <a:gd name="connsiteX309" fmla="*/ 17297 w 28575"/>
                              <a:gd name="connsiteY309" fmla="*/ 3172 h 9525"/>
                              <a:gd name="connsiteX310" fmla="*/ 17297 w 28575"/>
                              <a:gd name="connsiteY310" fmla="*/ 6353 h 9525"/>
                              <a:gd name="connsiteX311" fmla="*/ 17297 w 28575"/>
                              <a:gd name="connsiteY311" fmla="*/ 3172 h 9525"/>
                              <a:gd name="connsiteX312" fmla="*/ 18050 w 28575"/>
                              <a:gd name="connsiteY312" fmla="*/ 3172 h 9525"/>
                              <a:gd name="connsiteX313" fmla="*/ 18050 w 28575"/>
                              <a:gd name="connsiteY313" fmla="*/ 3172 h 9525"/>
                              <a:gd name="connsiteX314" fmla="*/ 18050 w 28575"/>
                              <a:gd name="connsiteY314" fmla="*/ 3172 h 9525"/>
                              <a:gd name="connsiteX315" fmla="*/ 18050 w 28575"/>
                              <a:gd name="connsiteY315" fmla="*/ 6353 h 9525"/>
                              <a:gd name="connsiteX316" fmla="*/ 18050 w 28575"/>
                              <a:gd name="connsiteY316" fmla="*/ 6353 h 9525"/>
                              <a:gd name="connsiteX317" fmla="*/ 18050 w 28575"/>
                              <a:gd name="connsiteY317" fmla="*/ 6353 h 9525"/>
                              <a:gd name="connsiteX318" fmla="*/ 18050 w 28575"/>
                              <a:gd name="connsiteY318" fmla="*/ 3172 h 9525"/>
                              <a:gd name="connsiteX319" fmla="*/ 18050 w 28575"/>
                              <a:gd name="connsiteY319" fmla="*/ 3172 h 9525"/>
                              <a:gd name="connsiteX320" fmla="*/ 18050 w 28575"/>
                              <a:gd name="connsiteY320" fmla="*/ 3172 h 9525"/>
                              <a:gd name="connsiteX321" fmla="*/ 18050 w 28575"/>
                              <a:gd name="connsiteY321" fmla="*/ 6353 h 9525"/>
                              <a:gd name="connsiteX322" fmla="*/ 18050 w 28575"/>
                              <a:gd name="connsiteY322" fmla="*/ 6353 h 9525"/>
                              <a:gd name="connsiteX323" fmla="*/ 18050 w 28575"/>
                              <a:gd name="connsiteY323" fmla="*/ 6353 h 9525"/>
                              <a:gd name="connsiteX324" fmla="*/ 18050 w 28575"/>
                              <a:gd name="connsiteY324" fmla="*/ 3172 h 9525"/>
                              <a:gd name="connsiteX325" fmla="*/ 18050 w 28575"/>
                              <a:gd name="connsiteY325" fmla="*/ 3172 h 9525"/>
                              <a:gd name="connsiteX326" fmla="*/ 18050 w 28575"/>
                              <a:gd name="connsiteY326" fmla="*/ 3172 h 9525"/>
                              <a:gd name="connsiteX327" fmla="*/ 18050 w 28575"/>
                              <a:gd name="connsiteY327" fmla="*/ 3172 h 9525"/>
                              <a:gd name="connsiteX328" fmla="*/ 18050 w 28575"/>
                              <a:gd name="connsiteY328" fmla="*/ 6353 h 9525"/>
                              <a:gd name="connsiteX329" fmla="*/ 18050 w 28575"/>
                              <a:gd name="connsiteY329" fmla="*/ 9525 h 9525"/>
                              <a:gd name="connsiteX330" fmla="*/ 18802 w 28575"/>
                              <a:gd name="connsiteY330" fmla="*/ 9525 h 9525"/>
                              <a:gd name="connsiteX331" fmla="*/ 18802 w 28575"/>
                              <a:gd name="connsiteY331" fmla="*/ 6353 h 9525"/>
                              <a:gd name="connsiteX332" fmla="*/ 18802 w 28575"/>
                              <a:gd name="connsiteY332" fmla="*/ 6353 h 9525"/>
                              <a:gd name="connsiteX333" fmla="*/ 18802 w 28575"/>
                              <a:gd name="connsiteY333" fmla="*/ 6353 h 9525"/>
                              <a:gd name="connsiteX334" fmla="*/ 18802 w 28575"/>
                              <a:gd name="connsiteY334" fmla="*/ 3172 h 9525"/>
                              <a:gd name="connsiteX335" fmla="*/ 18802 w 28575"/>
                              <a:gd name="connsiteY335" fmla="*/ 3172 h 9525"/>
                              <a:gd name="connsiteX336" fmla="*/ 18802 w 28575"/>
                              <a:gd name="connsiteY336" fmla="*/ 3172 h 9525"/>
                              <a:gd name="connsiteX337" fmla="*/ 18802 w 28575"/>
                              <a:gd name="connsiteY337" fmla="*/ 3172 h 9525"/>
                              <a:gd name="connsiteX338" fmla="*/ 18802 w 28575"/>
                              <a:gd name="connsiteY338" fmla="*/ 6353 h 9525"/>
                              <a:gd name="connsiteX339" fmla="*/ 18802 w 28575"/>
                              <a:gd name="connsiteY339" fmla="*/ 6353 h 9525"/>
                              <a:gd name="connsiteX340" fmla="*/ 18802 w 28575"/>
                              <a:gd name="connsiteY340" fmla="*/ 3172 h 9525"/>
                              <a:gd name="connsiteX341" fmla="*/ 18802 w 28575"/>
                              <a:gd name="connsiteY341" fmla="*/ 0 h 9525"/>
                              <a:gd name="connsiteX342" fmla="*/ 19555 w 28575"/>
                              <a:gd name="connsiteY342" fmla="*/ 0 h 9525"/>
                              <a:gd name="connsiteX343" fmla="*/ 19555 w 28575"/>
                              <a:gd name="connsiteY343" fmla="*/ 3172 h 9525"/>
                              <a:gd name="connsiteX344" fmla="*/ 19555 w 28575"/>
                              <a:gd name="connsiteY344" fmla="*/ 3172 h 9525"/>
                              <a:gd name="connsiteX345" fmla="*/ 19555 w 28575"/>
                              <a:gd name="connsiteY345" fmla="*/ 6353 h 9525"/>
                              <a:gd name="connsiteX346" fmla="*/ 19555 w 28575"/>
                              <a:gd name="connsiteY346" fmla="*/ 6353 h 9525"/>
                              <a:gd name="connsiteX347" fmla="*/ 19555 w 28575"/>
                              <a:gd name="connsiteY347" fmla="*/ 6353 h 9525"/>
                              <a:gd name="connsiteX348" fmla="*/ 19555 w 28575"/>
                              <a:gd name="connsiteY348" fmla="*/ 6353 h 9525"/>
                              <a:gd name="connsiteX349" fmla="*/ 19555 w 28575"/>
                              <a:gd name="connsiteY349" fmla="*/ 3172 h 9525"/>
                              <a:gd name="connsiteX350" fmla="*/ 19555 w 28575"/>
                              <a:gd name="connsiteY350" fmla="*/ 3172 h 9525"/>
                              <a:gd name="connsiteX351" fmla="*/ 19555 w 28575"/>
                              <a:gd name="connsiteY351" fmla="*/ 0 h 9525"/>
                              <a:gd name="connsiteX352" fmla="*/ 19555 w 28575"/>
                              <a:gd name="connsiteY352" fmla="*/ 0 h 9525"/>
                              <a:gd name="connsiteX353" fmla="*/ 19555 w 28575"/>
                              <a:gd name="connsiteY353" fmla="*/ 3172 h 9525"/>
                              <a:gd name="connsiteX354" fmla="*/ 20307 w 28575"/>
                              <a:gd name="connsiteY354" fmla="*/ 3172 h 9525"/>
                              <a:gd name="connsiteX355" fmla="*/ 20307 w 28575"/>
                              <a:gd name="connsiteY355" fmla="*/ 6353 h 9525"/>
                              <a:gd name="connsiteX356" fmla="*/ 20307 w 28575"/>
                              <a:gd name="connsiteY356" fmla="*/ 6353 h 9525"/>
                              <a:gd name="connsiteX357" fmla="*/ 20307 w 28575"/>
                              <a:gd name="connsiteY357" fmla="*/ 3172 h 9525"/>
                              <a:gd name="connsiteX358" fmla="*/ 20307 w 28575"/>
                              <a:gd name="connsiteY358" fmla="*/ 0 h 9525"/>
                              <a:gd name="connsiteX359" fmla="*/ 20307 w 28575"/>
                              <a:gd name="connsiteY359" fmla="*/ 0 h 9525"/>
                              <a:gd name="connsiteX360" fmla="*/ 20307 w 28575"/>
                              <a:gd name="connsiteY360" fmla="*/ 3172 h 9525"/>
                              <a:gd name="connsiteX361" fmla="*/ 20307 w 28575"/>
                              <a:gd name="connsiteY361" fmla="*/ 3172 h 9525"/>
                              <a:gd name="connsiteX362" fmla="*/ 20307 w 28575"/>
                              <a:gd name="connsiteY362" fmla="*/ 6353 h 9525"/>
                              <a:gd name="connsiteX363" fmla="*/ 20307 w 28575"/>
                              <a:gd name="connsiteY363" fmla="*/ 6353 h 9525"/>
                              <a:gd name="connsiteX364" fmla="*/ 20307 w 28575"/>
                              <a:gd name="connsiteY364" fmla="*/ 3172 h 9525"/>
                              <a:gd name="connsiteX365" fmla="*/ 20307 w 28575"/>
                              <a:gd name="connsiteY365" fmla="*/ 3172 h 9525"/>
                              <a:gd name="connsiteX366" fmla="*/ 20307 w 28575"/>
                              <a:gd name="connsiteY366" fmla="*/ 3172 h 9525"/>
                              <a:gd name="connsiteX367" fmla="*/ 20307 w 28575"/>
                              <a:gd name="connsiteY367" fmla="*/ 3172 h 9525"/>
                              <a:gd name="connsiteX368" fmla="*/ 21060 w 28575"/>
                              <a:gd name="connsiteY368" fmla="*/ 3172 h 9525"/>
                              <a:gd name="connsiteX369" fmla="*/ 21060 w 28575"/>
                              <a:gd name="connsiteY369" fmla="*/ 3172 h 9525"/>
                              <a:gd name="connsiteX370" fmla="*/ 21060 w 28575"/>
                              <a:gd name="connsiteY370" fmla="*/ 3172 h 9525"/>
                              <a:gd name="connsiteX371" fmla="*/ 21060 w 28575"/>
                              <a:gd name="connsiteY371" fmla="*/ 6353 h 9525"/>
                              <a:gd name="connsiteX372" fmla="*/ 21060 w 28575"/>
                              <a:gd name="connsiteY372" fmla="*/ 6353 h 9525"/>
                              <a:gd name="connsiteX373" fmla="*/ 21060 w 28575"/>
                              <a:gd name="connsiteY373" fmla="*/ 6353 h 9525"/>
                              <a:gd name="connsiteX374" fmla="*/ 21060 w 28575"/>
                              <a:gd name="connsiteY374" fmla="*/ 6353 h 9525"/>
                              <a:gd name="connsiteX375" fmla="*/ 21060 w 28575"/>
                              <a:gd name="connsiteY375" fmla="*/ 6353 h 9525"/>
                              <a:gd name="connsiteX376" fmla="*/ 21060 w 28575"/>
                              <a:gd name="connsiteY376" fmla="*/ 3172 h 9525"/>
                              <a:gd name="connsiteX377" fmla="*/ 21060 w 28575"/>
                              <a:gd name="connsiteY377" fmla="*/ 3172 h 9525"/>
                              <a:gd name="connsiteX378" fmla="*/ 21060 w 28575"/>
                              <a:gd name="connsiteY378" fmla="*/ 3172 h 9525"/>
                              <a:gd name="connsiteX379" fmla="*/ 21060 w 28575"/>
                              <a:gd name="connsiteY379" fmla="*/ 3172 h 9525"/>
                              <a:gd name="connsiteX380" fmla="*/ 21803 w 28575"/>
                              <a:gd name="connsiteY380" fmla="*/ 6353 h 9525"/>
                              <a:gd name="connsiteX381" fmla="*/ 21803 w 28575"/>
                              <a:gd name="connsiteY381" fmla="*/ 3172 h 9525"/>
                              <a:gd name="connsiteX382" fmla="*/ 21803 w 28575"/>
                              <a:gd name="connsiteY382" fmla="*/ 3172 h 9525"/>
                              <a:gd name="connsiteX383" fmla="*/ 21803 w 28575"/>
                              <a:gd name="connsiteY383" fmla="*/ 0 h 9525"/>
                              <a:gd name="connsiteX384" fmla="*/ 21803 w 28575"/>
                              <a:gd name="connsiteY384" fmla="*/ 0 h 9525"/>
                              <a:gd name="connsiteX385" fmla="*/ 21803 w 28575"/>
                              <a:gd name="connsiteY385" fmla="*/ 3172 h 9525"/>
                              <a:gd name="connsiteX386" fmla="*/ 21803 w 28575"/>
                              <a:gd name="connsiteY386" fmla="*/ 3172 h 9525"/>
                              <a:gd name="connsiteX387" fmla="*/ 21803 w 28575"/>
                              <a:gd name="connsiteY387" fmla="*/ 3172 h 9525"/>
                              <a:gd name="connsiteX388" fmla="*/ 21803 w 28575"/>
                              <a:gd name="connsiteY388" fmla="*/ 3172 h 9525"/>
                              <a:gd name="connsiteX389" fmla="*/ 21803 w 28575"/>
                              <a:gd name="connsiteY389" fmla="*/ 0 h 9525"/>
                              <a:gd name="connsiteX390" fmla="*/ 21803 w 28575"/>
                              <a:gd name="connsiteY390" fmla="*/ 0 h 9525"/>
                              <a:gd name="connsiteX391" fmla="*/ 21803 w 28575"/>
                              <a:gd name="connsiteY391" fmla="*/ 0 h 9525"/>
                              <a:gd name="connsiteX392" fmla="*/ 22555 w 28575"/>
                              <a:gd name="connsiteY392" fmla="*/ 0 h 9525"/>
                              <a:gd name="connsiteX393" fmla="*/ 22555 w 28575"/>
                              <a:gd name="connsiteY393" fmla="*/ 3172 h 9525"/>
                              <a:gd name="connsiteX394" fmla="*/ 22555 w 28575"/>
                              <a:gd name="connsiteY394" fmla="*/ 6353 h 9525"/>
                              <a:gd name="connsiteX395" fmla="*/ 22555 w 28575"/>
                              <a:gd name="connsiteY395" fmla="*/ 6353 h 9525"/>
                              <a:gd name="connsiteX396" fmla="*/ 22555 w 28575"/>
                              <a:gd name="connsiteY396" fmla="*/ 6353 h 9525"/>
                              <a:gd name="connsiteX397" fmla="*/ 22555 w 28575"/>
                              <a:gd name="connsiteY397" fmla="*/ 3172 h 9525"/>
                              <a:gd name="connsiteX398" fmla="*/ 22555 w 28575"/>
                              <a:gd name="connsiteY398" fmla="*/ 3172 h 9525"/>
                              <a:gd name="connsiteX399" fmla="*/ 22555 w 28575"/>
                              <a:gd name="connsiteY399" fmla="*/ 6353 h 9525"/>
                              <a:gd name="connsiteX400" fmla="*/ 22555 w 28575"/>
                              <a:gd name="connsiteY400" fmla="*/ 6353 h 9525"/>
                              <a:gd name="connsiteX401" fmla="*/ 22555 w 28575"/>
                              <a:gd name="connsiteY401" fmla="*/ 6353 h 9525"/>
                              <a:gd name="connsiteX402" fmla="*/ 22555 w 28575"/>
                              <a:gd name="connsiteY402" fmla="*/ 6353 h 9525"/>
                              <a:gd name="connsiteX403" fmla="*/ 22555 w 28575"/>
                              <a:gd name="connsiteY403" fmla="*/ 6353 h 9525"/>
                              <a:gd name="connsiteX404" fmla="*/ 23308 w 28575"/>
                              <a:gd name="connsiteY404" fmla="*/ 6353 h 9525"/>
                              <a:gd name="connsiteX405" fmla="*/ 23308 w 28575"/>
                              <a:gd name="connsiteY405" fmla="*/ 6353 h 9525"/>
                              <a:gd name="connsiteX406" fmla="*/ 23308 w 28575"/>
                              <a:gd name="connsiteY406" fmla="*/ 3172 h 9525"/>
                              <a:gd name="connsiteX407" fmla="*/ 23308 w 28575"/>
                              <a:gd name="connsiteY407" fmla="*/ 3172 h 9525"/>
                              <a:gd name="connsiteX408" fmla="*/ 23308 w 28575"/>
                              <a:gd name="connsiteY408" fmla="*/ 3172 h 9525"/>
                              <a:gd name="connsiteX409" fmla="*/ 23308 w 28575"/>
                              <a:gd name="connsiteY409" fmla="*/ 3172 h 9525"/>
                              <a:gd name="connsiteX410" fmla="*/ 23308 w 28575"/>
                              <a:gd name="connsiteY410" fmla="*/ 6353 h 9525"/>
                              <a:gd name="connsiteX411" fmla="*/ 23308 w 28575"/>
                              <a:gd name="connsiteY411" fmla="*/ 3172 h 9525"/>
                              <a:gd name="connsiteX412" fmla="*/ 23308 w 28575"/>
                              <a:gd name="connsiteY412" fmla="*/ 3172 h 9525"/>
                              <a:gd name="connsiteX413" fmla="*/ 23308 w 28575"/>
                              <a:gd name="connsiteY413" fmla="*/ 3172 h 9525"/>
                              <a:gd name="connsiteX414" fmla="*/ 23308 w 28575"/>
                              <a:gd name="connsiteY414" fmla="*/ 3172 h 9525"/>
                              <a:gd name="connsiteX415" fmla="*/ 23308 w 28575"/>
                              <a:gd name="connsiteY415" fmla="*/ 6353 h 9525"/>
                              <a:gd name="connsiteX416" fmla="*/ 23308 w 28575"/>
                              <a:gd name="connsiteY416" fmla="*/ 6353 h 9525"/>
                              <a:gd name="connsiteX417" fmla="*/ 23308 w 28575"/>
                              <a:gd name="connsiteY417" fmla="*/ 3172 h 9525"/>
                              <a:gd name="connsiteX418" fmla="*/ 23308 w 28575"/>
                              <a:gd name="connsiteY418" fmla="*/ 3172 h 9525"/>
                              <a:gd name="connsiteX419" fmla="*/ 23308 w 28575"/>
                              <a:gd name="connsiteY419" fmla="*/ 3172 h 9525"/>
                              <a:gd name="connsiteX420" fmla="*/ 23308 w 28575"/>
                              <a:gd name="connsiteY420" fmla="*/ 3172 h 9525"/>
                              <a:gd name="connsiteX421" fmla="*/ 23308 w 28575"/>
                              <a:gd name="connsiteY421" fmla="*/ 6353 h 9525"/>
                              <a:gd name="connsiteX422" fmla="*/ 24060 w 28575"/>
                              <a:gd name="connsiteY422" fmla="*/ 6353 h 9525"/>
                              <a:gd name="connsiteX423" fmla="*/ 24060 w 28575"/>
                              <a:gd name="connsiteY423" fmla="*/ 3172 h 9525"/>
                              <a:gd name="connsiteX424" fmla="*/ 24060 w 28575"/>
                              <a:gd name="connsiteY424" fmla="*/ 6353 h 9525"/>
                              <a:gd name="connsiteX425" fmla="*/ 24060 w 28575"/>
                              <a:gd name="connsiteY425" fmla="*/ 6353 h 9525"/>
                              <a:gd name="connsiteX426" fmla="*/ 24060 w 28575"/>
                              <a:gd name="connsiteY426" fmla="*/ 6353 h 9525"/>
                              <a:gd name="connsiteX427" fmla="*/ 24060 w 28575"/>
                              <a:gd name="connsiteY427" fmla="*/ 9525 h 9525"/>
                              <a:gd name="connsiteX428" fmla="*/ 24060 w 28575"/>
                              <a:gd name="connsiteY428" fmla="*/ 6353 h 9525"/>
                              <a:gd name="connsiteX429" fmla="*/ 24060 w 28575"/>
                              <a:gd name="connsiteY429" fmla="*/ 3172 h 9525"/>
                              <a:gd name="connsiteX430" fmla="*/ 24060 w 28575"/>
                              <a:gd name="connsiteY430" fmla="*/ 3172 h 9525"/>
                              <a:gd name="connsiteX431" fmla="*/ 24060 w 28575"/>
                              <a:gd name="connsiteY431" fmla="*/ 3172 h 9525"/>
                              <a:gd name="connsiteX432" fmla="*/ 24060 w 28575"/>
                              <a:gd name="connsiteY432" fmla="*/ 6353 h 9525"/>
                              <a:gd name="connsiteX433" fmla="*/ 24060 w 28575"/>
                              <a:gd name="connsiteY433" fmla="*/ 6353 h 9525"/>
                              <a:gd name="connsiteX434" fmla="*/ 24060 w 28575"/>
                              <a:gd name="connsiteY434" fmla="*/ 6353 h 9525"/>
                              <a:gd name="connsiteX435" fmla="*/ 24060 w 28575"/>
                              <a:gd name="connsiteY435" fmla="*/ 6353 h 9525"/>
                              <a:gd name="connsiteX436" fmla="*/ 24813 w 28575"/>
                              <a:gd name="connsiteY436" fmla="*/ 9525 h 9525"/>
                              <a:gd name="connsiteX437" fmla="*/ 24813 w 28575"/>
                              <a:gd name="connsiteY437" fmla="*/ 9525 h 9525"/>
                              <a:gd name="connsiteX438" fmla="*/ 24813 w 28575"/>
                              <a:gd name="connsiteY438" fmla="*/ 9525 h 9525"/>
                              <a:gd name="connsiteX439" fmla="*/ 24813 w 28575"/>
                              <a:gd name="connsiteY439" fmla="*/ 6353 h 9525"/>
                              <a:gd name="connsiteX440" fmla="*/ 24813 w 28575"/>
                              <a:gd name="connsiteY440" fmla="*/ 6353 h 9525"/>
                              <a:gd name="connsiteX441" fmla="*/ 24813 w 28575"/>
                              <a:gd name="connsiteY441" fmla="*/ 3172 h 9525"/>
                              <a:gd name="connsiteX442" fmla="*/ 24813 w 28575"/>
                              <a:gd name="connsiteY442" fmla="*/ 3172 h 9525"/>
                              <a:gd name="connsiteX443" fmla="*/ 24813 w 28575"/>
                              <a:gd name="connsiteY443" fmla="*/ 6353 h 9525"/>
                              <a:gd name="connsiteX444" fmla="*/ 24813 w 28575"/>
                              <a:gd name="connsiteY444" fmla="*/ 6353 h 9525"/>
                              <a:gd name="connsiteX445" fmla="*/ 24813 w 28575"/>
                              <a:gd name="connsiteY445" fmla="*/ 6353 h 9525"/>
                              <a:gd name="connsiteX446" fmla="*/ 24813 w 28575"/>
                              <a:gd name="connsiteY446" fmla="*/ 6353 h 9525"/>
                              <a:gd name="connsiteX447" fmla="*/ 24813 w 28575"/>
                              <a:gd name="connsiteY447" fmla="*/ 6353 h 9525"/>
                              <a:gd name="connsiteX448" fmla="*/ 25565 w 28575"/>
                              <a:gd name="connsiteY448" fmla="*/ 6353 h 9525"/>
                              <a:gd name="connsiteX449" fmla="*/ 25565 w 28575"/>
                              <a:gd name="connsiteY449" fmla="*/ 6353 h 9525"/>
                              <a:gd name="connsiteX450" fmla="*/ 25565 w 28575"/>
                              <a:gd name="connsiteY450" fmla="*/ 6353 h 9525"/>
                              <a:gd name="connsiteX451" fmla="*/ 25565 w 28575"/>
                              <a:gd name="connsiteY451" fmla="*/ 6353 h 9525"/>
                              <a:gd name="connsiteX452" fmla="*/ 25565 w 28575"/>
                              <a:gd name="connsiteY452" fmla="*/ 6353 h 9525"/>
                              <a:gd name="connsiteX453" fmla="*/ 25565 w 28575"/>
                              <a:gd name="connsiteY453" fmla="*/ 3172 h 9525"/>
                              <a:gd name="connsiteX454" fmla="*/ 25565 w 28575"/>
                              <a:gd name="connsiteY454" fmla="*/ 3172 h 9525"/>
                              <a:gd name="connsiteX455" fmla="*/ 25565 w 28575"/>
                              <a:gd name="connsiteY455" fmla="*/ 0 h 9525"/>
                              <a:gd name="connsiteX456" fmla="*/ 25565 w 28575"/>
                              <a:gd name="connsiteY456" fmla="*/ 3172 h 9525"/>
                              <a:gd name="connsiteX457" fmla="*/ 25565 w 28575"/>
                              <a:gd name="connsiteY457" fmla="*/ 6353 h 9525"/>
                              <a:gd name="connsiteX458" fmla="*/ 25565 w 28575"/>
                              <a:gd name="connsiteY458" fmla="*/ 6353 h 9525"/>
                              <a:gd name="connsiteX459" fmla="*/ 25565 w 28575"/>
                              <a:gd name="connsiteY459" fmla="*/ 6353 h 9525"/>
                              <a:gd name="connsiteX460" fmla="*/ 26318 w 28575"/>
                              <a:gd name="connsiteY460" fmla="*/ 6353 h 9525"/>
                              <a:gd name="connsiteX461" fmla="*/ 26318 w 28575"/>
                              <a:gd name="connsiteY461" fmla="*/ 6353 h 9525"/>
                              <a:gd name="connsiteX462" fmla="*/ 26318 w 28575"/>
                              <a:gd name="connsiteY462" fmla="*/ 3172 h 9525"/>
                              <a:gd name="connsiteX463" fmla="*/ 26318 w 28575"/>
                              <a:gd name="connsiteY463" fmla="*/ 6353 h 9525"/>
                              <a:gd name="connsiteX464" fmla="*/ 26318 w 28575"/>
                              <a:gd name="connsiteY464" fmla="*/ 6353 h 9525"/>
                              <a:gd name="connsiteX465" fmla="*/ 26318 w 28575"/>
                              <a:gd name="connsiteY465" fmla="*/ 6353 h 9525"/>
                              <a:gd name="connsiteX466" fmla="*/ 26318 w 28575"/>
                              <a:gd name="connsiteY466" fmla="*/ 6353 h 9525"/>
                              <a:gd name="connsiteX467" fmla="*/ 26318 w 28575"/>
                              <a:gd name="connsiteY467" fmla="*/ 6353 h 9525"/>
                              <a:gd name="connsiteX468" fmla="*/ 26318 w 28575"/>
                              <a:gd name="connsiteY468" fmla="*/ 6353 h 9525"/>
                              <a:gd name="connsiteX469" fmla="*/ 26318 w 28575"/>
                              <a:gd name="connsiteY469" fmla="*/ 6353 h 9525"/>
                              <a:gd name="connsiteX470" fmla="*/ 26318 w 28575"/>
                              <a:gd name="connsiteY470" fmla="*/ 6353 h 9525"/>
                              <a:gd name="connsiteX471" fmla="*/ 26318 w 28575"/>
                              <a:gd name="connsiteY471" fmla="*/ 6353 h 9525"/>
                              <a:gd name="connsiteX472" fmla="*/ 27070 w 28575"/>
                              <a:gd name="connsiteY472" fmla="*/ 6353 h 9525"/>
                              <a:gd name="connsiteX473" fmla="*/ 27070 w 28575"/>
                              <a:gd name="connsiteY473" fmla="*/ 6353 h 9525"/>
                              <a:gd name="connsiteX474" fmla="*/ 27070 w 28575"/>
                              <a:gd name="connsiteY474" fmla="*/ 6353 h 9525"/>
                              <a:gd name="connsiteX475" fmla="*/ 27070 w 28575"/>
                              <a:gd name="connsiteY475" fmla="*/ 3172 h 9525"/>
                              <a:gd name="connsiteX476" fmla="*/ 27070 w 28575"/>
                              <a:gd name="connsiteY476" fmla="*/ 6353 h 9525"/>
                              <a:gd name="connsiteX477" fmla="*/ 27070 w 28575"/>
                              <a:gd name="connsiteY477" fmla="*/ 6353 h 9525"/>
                              <a:gd name="connsiteX478" fmla="*/ 27070 w 28575"/>
                              <a:gd name="connsiteY478" fmla="*/ 6353 h 9525"/>
                              <a:gd name="connsiteX479" fmla="*/ 27070 w 28575"/>
                              <a:gd name="connsiteY479" fmla="*/ 9525 h 9525"/>
                              <a:gd name="connsiteX480" fmla="*/ 27070 w 28575"/>
                              <a:gd name="connsiteY480" fmla="*/ 6353 h 9525"/>
                              <a:gd name="connsiteX481" fmla="*/ 27070 w 28575"/>
                              <a:gd name="connsiteY481" fmla="*/ 6353 h 9525"/>
                              <a:gd name="connsiteX482" fmla="*/ 27070 w 28575"/>
                              <a:gd name="connsiteY482" fmla="*/ 3172 h 9525"/>
                              <a:gd name="connsiteX483" fmla="*/ 27070 w 28575"/>
                              <a:gd name="connsiteY483" fmla="*/ 3172 h 9525"/>
                              <a:gd name="connsiteX484" fmla="*/ 27823 w 28575"/>
                              <a:gd name="connsiteY484" fmla="*/ 3172 h 9525"/>
                              <a:gd name="connsiteX485" fmla="*/ 27823 w 28575"/>
                              <a:gd name="connsiteY485" fmla="*/ 3172 h 9525"/>
                              <a:gd name="connsiteX486" fmla="*/ 27823 w 28575"/>
                              <a:gd name="connsiteY486" fmla="*/ 6353 h 9525"/>
                              <a:gd name="connsiteX487" fmla="*/ 27823 w 28575"/>
                              <a:gd name="connsiteY487" fmla="*/ 6353 h 9525"/>
                              <a:gd name="connsiteX488" fmla="*/ 27823 w 28575"/>
                              <a:gd name="connsiteY488" fmla="*/ 6353 h 9525"/>
                              <a:gd name="connsiteX489" fmla="*/ 27823 w 28575"/>
                              <a:gd name="connsiteY489" fmla="*/ 6353 h 9525"/>
                              <a:gd name="connsiteX490" fmla="*/ 27823 w 28575"/>
                              <a:gd name="connsiteY490" fmla="*/ 6353 h 9525"/>
                              <a:gd name="connsiteX491" fmla="*/ 27823 w 28575"/>
                              <a:gd name="connsiteY491" fmla="*/ 6353 h 9525"/>
                              <a:gd name="connsiteX492" fmla="*/ 27823 w 28575"/>
                              <a:gd name="connsiteY492" fmla="*/ 6353 h 9525"/>
                              <a:gd name="connsiteX493" fmla="*/ 27823 w 28575"/>
                              <a:gd name="connsiteY493" fmla="*/ 6353 h 9525"/>
                              <a:gd name="connsiteX494" fmla="*/ 27823 w 28575"/>
                              <a:gd name="connsiteY494" fmla="*/ 6353 h 9525"/>
                              <a:gd name="connsiteX495" fmla="*/ 27823 w 28575"/>
                              <a:gd name="connsiteY495" fmla="*/ 6353 h 9525"/>
                              <a:gd name="connsiteX496" fmla="*/ 27823 w 28575"/>
                              <a:gd name="connsiteY496" fmla="*/ 6353 h 9525"/>
                              <a:gd name="connsiteX497" fmla="*/ 27823 w 28575"/>
                              <a:gd name="connsiteY497" fmla="*/ 6353 h 9525"/>
                              <a:gd name="connsiteX498" fmla="*/ 27823 w 28575"/>
                              <a:gd name="connsiteY498" fmla="*/ 9525 h 9525"/>
                              <a:gd name="connsiteX499" fmla="*/ 27823 w 28575"/>
                              <a:gd name="connsiteY499" fmla="*/ 9525 h 9525"/>
                              <a:gd name="connsiteX500" fmla="*/ 27823 w 28575"/>
                              <a:gd name="connsiteY500" fmla="*/ 9525 h 9525"/>
                              <a:gd name="connsiteX501" fmla="*/ 27823 w 28575"/>
                              <a:gd name="connsiteY501" fmla="*/ 9525 h 9525"/>
                              <a:gd name="connsiteX502" fmla="*/ 27823 w 28575"/>
                              <a:gd name="connsiteY502" fmla="*/ 6353 h 9525"/>
                              <a:gd name="connsiteX503" fmla="*/ 27823 w 28575"/>
                              <a:gd name="connsiteY503" fmla="*/ 6353 h 9525"/>
                              <a:gd name="connsiteX504" fmla="*/ 28575 w 28575"/>
                              <a:gd name="connsiteY504" fmla="*/ 3172 h 9525"/>
                              <a:gd name="connsiteX505" fmla="*/ 28575 w 28575"/>
                              <a:gd name="connsiteY505" fmla="*/ 3172 h 9525"/>
                              <a:gd name="connsiteX506" fmla="*/ 28575 w 28575"/>
                              <a:gd name="connsiteY506" fmla="*/ 3172 h 9525"/>
                              <a:gd name="connsiteX507" fmla="*/ 28575 w 28575"/>
                              <a:gd name="connsiteY507" fmla="*/ 3172 h 9525"/>
                              <a:gd name="connsiteX508" fmla="*/ 28575 w 28575"/>
                              <a:gd name="connsiteY508" fmla="*/ 3172 h 9525"/>
                              <a:gd name="connsiteX509" fmla="*/ 28575 w 28575"/>
                              <a:gd name="connsiteY509" fmla="*/ 6353 h 9525"/>
                              <a:gd name="connsiteX510" fmla="*/ 28575 w 28575"/>
                              <a:gd name="connsiteY510" fmla="*/ 6353 h 9525"/>
                              <a:gd name="connsiteX511" fmla="*/ 28575 w 28575"/>
                              <a:gd name="connsiteY511" fmla="*/ 635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3172"/>
                                </a:moveTo>
                                <a:lnTo>
                                  <a:pt x="0" y="0"/>
                                </a:lnTo>
                                <a:lnTo>
                                  <a:pt x="0" y="0"/>
                                </a:lnTo>
                                <a:lnTo>
                                  <a:pt x="0" y="0"/>
                                </a:lnTo>
                                <a:lnTo>
                                  <a:pt x="0" y="0"/>
                                </a:lnTo>
                                <a:lnTo>
                                  <a:pt x="0" y="0"/>
                                </a:lnTo>
                                <a:lnTo>
                                  <a:pt x="0" y="0"/>
                                </a:lnTo>
                                <a:lnTo>
                                  <a:pt x="0" y="0"/>
                                </a:lnTo>
                                <a:lnTo>
                                  <a:pt x="0" y="0"/>
                                </a:lnTo>
                                <a:lnTo>
                                  <a:pt x="0" y="0"/>
                                </a:lnTo>
                                <a:lnTo>
                                  <a:pt x="752" y="0"/>
                                </a:lnTo>
                                <a:lnTo>
                                  <a:pt x="752" y="0"/>
                                </a:lnTo>
                                <a:lnTo>
                                  <a:pt x="752" y="0"/>
                                </a:lnTo>
                                <a:lnTo>
                                  <a:pt x="752" y="0"/>
                                </a:lnTo>
                                <a:lnTo>
                                  <a:pt x="752" y="0"/>
                                </a:lnTo>
                                <a:lnTo>
                                  <a:pt x="752" y="3172"/>
                                </a:lnTo>
                                <a:lnTo>
                                  <a:pt x="752" y="0"/>
                                </a:lnTo>
                                <a:lnTo>
                                  <a:pt x="752" y="0"/>
                                </a:lnTo>
                                <a:lnTo>
                                  <a:pt x="752" y="0"/>
                                </a:lnTo>
                                <a:lnTo>
                                  <a:pt x="752" y="0"/>
                                </a:lnTo>
                                <a:lnTo>
                                  <a:pt x="752" y="3172"/>
                                </a:lnTo>
                                <a:lnTo>
                                  <a:pt x="752" y="3172"/>
                                </a:lnTo>
                                <a:lnTo>
                                  <a:pt x="1505" y="0"/>
                                </a:lnTo>
                                <a:lnTo>
                                  <a:pt x="1505" y="0"/>
                                </a:lnTo>
                                <a:lnTo>
                                  <a:pt x="1505" y="0"/>
                                </a:lnTo>
                                <a:lnTo>
                                  <a:pt x="1505" y="0"/>
                                </a:lnTo>
                                <a:lnTo>
                                  <a:pt x="1505" y="3172"/>
                                </a:lnTo>
                                <a:lnTo>
                                  <a:pt x="1505" y="3172"/>
                                </a:lnTo>
                                <a:lnTo>
                                  <a:pt x="1505" y="3172"/>
                                </a:lnTo>
                                <a:lnTo>
                                  <a:pt x="1505" y="3172"/>
                                </a:lnTo>
                                <a:lnTo>
                                  <a:pt x="1505" y="0"/>
                                </a:lnTo>
                                <a:lnTo>
                                  <a:pt x="1505" y="0"/>
                                </a:lnTo>
                                <a:lnTo>
                                  <a:pt x="1505" y="3172"/>
                                </a:lnTo>
                                <a:lnTo>
                                  <a:pt x="1505" y="0"/>
                                </a:lnTo>
                                <a:lnTo>
                                  <a:pt x="2257" y="0"/>
                                </a:lnTo>
                                <a:lnTo>
                                  <a:pt x="2257" y="0"/>
                                </a:lnTo>
                                <a:lnTo>
                                  <a:pt x="2257" y="0"/>
                                </a:lnTo>
                                <a:lnTo>
                                  <a:pt x="2257" y="0"/>
                                </a:lnTo>
                                <a:lnTo>
                                  <a:pt x="2257" y="0"/>
                                </a:lnTo>
                                <a:lnTo>
                                  <a:pt x="2257" y="0"/>
                                </a:lnTo>
                                <a:lnTo>
                                  <a:pt x="2257" y="0"/>
                                </a:lnTo>
                                <a:lnTo>
                                  <a:pt x="2257" y="0"/>
                                </a:lnTo>
                                <a:lnTo>
                                  <a:pt x="2257" y="0"/>
                                </a:lnTo>
                                <a:lnTo>
                                  <a:pt x="2257" y="0"/>
                                </a:lnTo>
                                <a:lnTo>
                                  <a:pt x="2257" y="3172"/>
                                </a:lnTo>
                                <a:lnTo>
                                  <a:pt x="2257" y="0"/>
                                </a:lnTo>
                                <a:lnTo>
                                  <a:pt x="3010" y="0"/>
                                </a:lnTo>
                                <a:lnTo>
                                  <a:pt x="3010" y="0"/>
                                </a:lnTo>
                                <a:lnTo>
                                  <a:pt x="3010" y="3172"/>
                                </a:lnTo>
                                <a:lnTo>
                                  <a:pt x="3010" y="0"/>
                                </a:lnTo>
                                <a:lnTo>
                                  <a:pt x="3010" y="0"/>
                                </a:lnTo>
                                <a:lnTo>
                                  <a:pt x="3010" y="0"/>
                                </a:lnTo>
                                <a:lnTo>
                                  <a:pt x="3010" y="0"/>
                                </a:lnTo>
                                <a:lnTo>
                                  <a:pt x="3010" y="0"/>
                                </a:lnTo>
                                <a:lnTo>
                                  <a:pt x="3010" y="3172"/>
                                </a:lnTo>
                                <a:lnTo>
                                  <a:pt x="3010" y="3172"/>
                                </a:lnTo>
                                <a:lnTo>
                                  <a:pt x="3010" y="3172"/>
                                </a:lnTo>
                                <a:lnTo>
                                  <a:pt x="3010" y="3172"/>
                                </a:lnTo>
                                <a:lnTo>
                                  <a:pt x="3762" y="0"/>
                                </a:lnTo>
                                <a:lnTo>
                                  <a:pt x="3762" y="0"/>
                                </a:lnTo>
                                <a:lnTo>
                                  <a:pt x="3762" y="0"/>
                                </a:lnTo>
                                <a:lnTo>
                                  <a:pt x="3762" y="0"/>
                                </a:lnTo>
                                <a:lnTo>
                                  <a:pt x="3762" y="0"/>
                                </a:lnTo>
                                <a:lnTo>
                                  <a:pt x="3762" y="0"/>
                                </a:lnTo>
                                <a:lnTo>
                                  <a:pt x="3762" y="0"/>
                                </a:lnTo>
                                <a:lnTo>
                                  <a:pt x="3762" y="0"/>
                                </a:lnTo>
                                <a:lnTo>
                                  <a:pt x="3762" y="0"/>
                                </a:lnTo>
                                <a:lnTo>
                                  <a:pt x="3762" y="3172"/>
                                </a:lnTo>
                                <a:lnTo>
                                  <a:pt x="3762" y="3172"/>
                                </a:lnTo>
                                <a:lnTo>
                                  <a:pt x="3762" y="3172"/>
                                </a:lnTo>
                                <a:lnTo>
                                  <a:pt x="3762" y="0"/>
                                </a:lnTo>
                                <a:lnTo>
                                  <a:pt x="3762" y="0"/>
                                </a:lnTo>
                                <a:lnTo>
                                  <a:pt x="3762" y="0"/>
                                </a:lnTo>
                                <a:lnTo>
                                  <a:pt x="3762" y="0"/>
                                </a:lnTo>
                                <a:lnTo>
                                  <a:pt x="3762" y="0"/>
                                </a:lnTo>
                                <a:lnTo>
                                  <a:pt x="3762" y="0"/>
                                </a:lnTo>
                                <a:lnTo>
                                  <a:pt x="3762" y="0"/>
                                </a:lnTo>
                                <a:lnTo>
                                  <a:pt x="3762" y="0"/>
                                </a:lnTo>
                                <a:lnTo>
                                  <a:pt x="4515" y="0"/>
                                </a:lnTo>
                                <a:lnTo>
                                  <a:pt x="4515" y="0"/>
                                </a:lnTo>
                                <a:lnTo>
                                  <a:pt x="4515" y="0"/>
                                </a:lnTo>
                                <a:lnTo>
                                  <a:pt x="4515" y="0"/>
                                </a:lnTo>
                                <a:lnTo>
                                  <a:pt x="4515" y="0"/>
                                </a:lnTo>
                                <a:lnTo>
                                  <a:pt x="4515" y="3172"/>
                                </a:lnTo>
                                <a:lnTo>
                                  <a:pt x="4515" y="3172"/>
                                </a:lnTo>
                                <a:lnTo>
                                  <a:pt x="4515" y="3172"/>
                                </a:lnTo>
                                <a:lnTo>
                                  <a:pt x="4515" y="3172"/>
                                </a:lnTo>
                                <a:lnTo>
                                  <a:pt x="4515" y="3172"/>
                                </a:lnTo>
                                <a:lnTo>
                                  <a:pt x="4515" y="0"/>
                                </a:lnTo>
                                <a:lnTo>
                                  <a:pt x="4515" y="0"/>
                                </a:lnTo>
                                <a:lnTo>
                                  <a:pt x="5267" y="0"/>
                                </a:lnTo>
                                <a:lnTo>
                                  <a:pt x="5267" y="0"/>
                                </a:lnTo>
                                <a:lnTo>
                                  <a:pt x="5267" y="0"/>
                                </a:lnTo>
                                <a:lnTo>
                                  <a:pt x="5267" y="0"/>
                                </a:lnTo>
                                <a:lnTo>
                                  <a:pt x="5267" y="0"/>
                                </a:lnTo>
                                <a:lnTo>
                                  <a:pt x="5267" y="0"/>
                                </a:lnTo>
                                <a:lnTo>
                                  <a:pt x="5267" y="0"/>
                                </a:lnTo>
                                <a:lnTo>
                                  <a:pt x="5267" y="0"/>
                                </a:lnTo>
                                <a:lnTo>
                                  <a:pt x="5267" y="0"/>
                                </a:lnTo>
                                <a:lnTo>
                                  <a:pt x="5267" y="0"/>
                                </a:lnTo>
                                <a:lnTo>
                                  <a:pt x="5267" y="0"/>
                                </a:lnTo>
                                <a:lnTo>
                                  <a:pt x="5267" y="0"/>
                                </a:lnTo>
                                <a:lnTo>
                                  <a:pt x="6020" y="0"/>
                                </a:lnTo>
                                <a:lnTo>
                                  <a:pt x="6020" y="0"/>
                                </a:lnTo>
                                <a:lnTo>
                                  <a:pt x="6020" y="0"/>
                                </a:lnTo>
                                <a:lnTo>
                                  <a:pt x="6020" y="0"/>
                                </a:lnTo>
                                <a:lnTo>
                                  <a:pt x="6020" y="0"/>
                                </a:lnTo>
                                <a:lnTo>
                                  <a:pt x="6020" y="0"/>
                                </a:lnTo>
                                <a:lnTo>
                                  <a:pt x="6020" y="0"/>
                                </a:lnTo>
                                <a:lnTo>
                                  <a:pt x="6020" y="0"/>
                                </a:lnTo>
                                <a:lnTo>
                                  <a:pt x="6020" y="3172"/>
                                </a:lnTo>
                                <a:lnTo>
                                  <a:pt x="6020" y="3172"/>
                                </a:lnTo>
                                <a:lnTo>
                                  <a:pt x="6020" y="0"/>
                                </a:lnTo>
                                <a:lnTo>
                                  <a:pt x="6020" y="3172"/>
                                </a:lnTo>
                                <a:lnTo>
                                  <a:pt x="6772" y="0"/>
                                </a:lnTo>
                                <a:lnTo>
                                  <a:pt x="6772" y="0"/>
                                </a:lnTo>
                                <a:lnTo>
                                  <a:pt x="6772" y="0"/>
                                </a:lnTo>
                                <a:lnTo>
                                  <a:pt x="6772" y="0"/>
                                </a:lnTo>
                                <a:lnTo>
                                  <a:pt x="6772" y="0"/>
                                </a:lnTo>
                                <a:lnTo>
                                  <a:pt x="6772" y="0"/>
                                </a:lnTo>
                                <a:lnTo>
                                  <a:pt x="6772" y="0"/>
                                </a:lnTo>
                                <a:lnTo>
                                  <a:pt x="6772" y="0"/>
                                </a:lnTo>
                                <a:lnTo>
                                  <a:pt x="6772" y="0"/>
                                </a:lnTo>
                                <a:lnTo>
                                  <a:pt x="6772" y="0"/>
                                </a:lnTo>
                                <a:lnTo>
                                  <a:pt x="6772" y="0"/>
                                </a:lnTo>
                                <a:lnTo>
                                  <a:pt x="6772" y="0"/>
                                </a:lnTo>
                                <a:lnTo>
                                  <a:pt x="7515" y="0"/>
                                </a:lnTo>
                                <a:lnTo>
                                  <a:pt x="7515" y="0"/>
                                </a:lnTo>
                                <a:lnTo>
                                  <a:pt x="7515" y="0"/>
                                </a:lnTo>
                                <a:lnTo>
                                  <a:pt x="7515" y="0"/>
                                </a:lnTo>
                                <a:lnTo>
                                  <a:pt x="7515" y="0"/>
                                </a:lnTo>
                                <a:lnTo>
                                  <a:pt x="7515" y="0"/>
                                </a:lnTo>
                                <a:lnTo>
                                  <a:pt x="7515" y="0"/>
                                </a:lnTo>
                                <a:lnTo>
                                  <a:pt x="7515" y="0"/>
                                </a:lnTo>
                                <a:lnTo>
                                  <a:pt x="7515" y="0"/>
                                </a:lnTo>
                                <a:lnTo>
                                  <a:pt x="7515" y="0"/>
                                </a:lnTo>
                                <a:lnTo>
                                  <a:pt x="7515" y="0"/>
                                </a:lnTo>
                                <a:lnTo>
                                  <a:pt x="7515" y="0"/>
                                </a:lnTo>
                                <a:lnTo>
                                  <a:pt x="8268" y="0"/>
                                </a:lnTo>
                                <a:lnTo>
                                  <a:pt x="8268" y="3172"/>
                                </a:lnTo>
                                <a:lnTo>
                                  <a:pt x="8268" y="3172"/>
                                </a:lnTo>
                                <a:lnTo>
                                  <a:pt x="8268" y="3172"/>
                                </a:lnTo>
                                <a:lnTo>
                                  <a:pt x="8268" y="3172"/>
                                </a:lnTo>
                                <a:lnTo>
                                  <a:pt x="8268" y="0"/>
                                </a:lnTo>
                                <a:lnTo>
                                  <a:pt x="8268" y="3172"/>
                                </a:lnTo>
                                <a:lnTo>
                                  <a:pt x="8268" y="3172"/>
                                </a:lnTo>
                                <a:lnTo>
                                  <a:pt x="8268" y="0"/>
                                </a:lnTo>
                                <a:lnTo>
                                  <a:pt x="8268" y="0"/>
                                </a:lnTo>
                                <a:lnTo>
                                  <a:pt x="8268" y="0"/>
                                </a:lnTo>
                                <a:lnTo>
                                  <a:pt x="8268" y="0"/>
                                </a:lnTo>
                                <a:lnTo>
                                  <a:pt x="8268" y="0"/>
                                </a:lnTo>
                                <a:lnTo>
                                  <a:pt x="8268" y="3172"/>
                                </a:lnTo>
                                <a:lnTo>
                                  <a:pt x="9020" y="3172"/>
                                </a:lnTo>
                                <a:lnTo>
                                  <a:pt x="9020" y="3172"/>
                                </a:lnTo>
                                <a:lnTo>
                                  <a:pt x="9020" y="0"/>
                                </a:lnTo>
                                <a:lnTo>
                                  <a:pt x="9020" y="0"/>
                                </a:lnTo>
                                <a:lnTo>
                                  <a:pt x="9020" y="0"/>
                                </a:lnTo>
                                <a:lnTo>
                                  <a:pt x="9020" y="3172"/>
                                </a:lnTo>
                                <a:lnTo>
                                  <a:pt x="9020" y="3172"/>
                                </a:lnTo>
                                <a:lnTo>
                                  <a:pt x="9020" y="3172"/>
                                </a:lnTo>
                                <a:lnTo>
                                  <a:pt x="9020" y="3172"/>
                                </a:lnTo>
                                <a:lnTo>
                                  <a:pt x="9020" y="0"/>
                                </a:lnTo>
                                <a:lnTo>
                                  <a:pt x="9020" y="0"/>
                                </a:lnTo>
                                <a:lnTo>
                                  <a:pt x="9020" y="0"/>
                                </a:lnTo>
                                <a:lnTo>
                                  <a:pt x="9020" y="0"/>
                                </a:lnTo>
                                <a:lnTo>
                                  <a:pt x="9020" y="0"/>
                                </a:lnTo>
                                <a:lnTo>
                                  <a:pt x="9020" y="0"/>
                                </a:lnTo>
                                <a:lnTo>
                                  <a:pt x="9020" y="3172"/>
                                </a:lnTo>
                                <a:lnTo>
                                  <a:pt x="9020" y="3172"/>
                                </a:lnTo>
                                <a:lnTo>
                                  <a:pt x="9020" y="3172"/>
                                </a:lnTo>
                                <a:lnTo>
                                  <a:pt x="9773" y="3172"/>
                                </a:lnTo>
                                <a:lnTo>
                                  <a:pt x="9773" y="0"/>
                                </a:lnTo>
                                <a:lnTo>
                                  <a:pt x="9773" y="3172"/>
                                </a:lnTo>
                                <a:lnTo>
                                  <a:pt x="9773" y="3172"/>
                                </a:lnTo>
                                <a:lnTo>
                                  <a:pt x="9773" y="0"/>
                                </a:lnTo>
                                <a:lnTo>
                                  <a:pt x="9773" y="3172"/>
                                </a:lnTo>
                                <a:lnTo>
                                  <a:pt x="9773" y="3172"/>
                                </a:lnTo>
                                <a:lnTo>
                                  <a:pt x="9773" y="0"/>
                                </a:lnTo>
                                <a:lnTo>
                                  <a:pt x="9773" y="3172"/>
                                </a:lnTo>
                                <a:lnTo>
                                  <a:pt x="9773" y="3172"/>
                                </a:lnTo>
                                <a:lnTo>
                                  <a:pt x="9773" y="0"/>
                                </a:lnTo>
                                <a:lnTo>
                                  <a:pt x="9773" y="0"/>
                                </a:lnTo>
                                <a:lnTo>
                                  <a:pt x="10525" y="0"/>
                                </a:lnTo>
                                <a:lnTo>
                                  <a:pt x="10525" y="0"/>
                                </a:lnTo>
                                <a:lnTo>
                                  <a:pt x="10525" y="0"/>
                                </a:lnTo>
                                <a:lnTo>
                                  <a:pt x="10525" y="0"/>
                                </a:lnTo>
                                <a:lnTo>
                                  <a:pt x="10525" y="0"/>
                                </a:lnTo>
                                <a:lnTo>
                                  <a:pt x="10525" y="0"/>
                                </a:lnTo>
                                <a:lnTo>
                                  <a:pt x="10525" y="0"/>
                                </a:lnTo>
                                <a:lnTo>
                                  <a:pt x="10525" y="0"/>
                                </a:lnTo>
                                <a:lnTo>
                                  <a:pt x="10525" y="3172"/>
                                </a:lnTo>
                                <a:lnTo>
                                  <a:pt x="10525" y="3172"/>
                                </a:lnTo>
                                <a:lnTo>
                                  <a:pt x="10525" y="3172"/>
                                </a:lnTo>
                                <a:lnTo>
                                  <a:pt x="10525" y="3172"/>
                                </a:lnTo>
                                <a:lnTo>
                                  <a:pt x="11278" y="0"/>
                                </a:lnTo>
                                <a:lnTo>
                                  <a:pt x="11278" y="0"/>
                                </a:lnTo>
                                <a:lnTo>
                                  <a:pt x="11278" y="3172"/>
                                </a:lnTo>
                                <a:lnTo>
                                  <a:pt x="11278" y="3172"/>
                                </a:lnTo>
                                <a:lnTo>
                                  <a:pt x="11278" y="0"/>
                                </a:lnTo>
                                <a:lnTo>
                                  <a:pt x="11278" y="0"/>
                                </a:lnTo>
                                <a:lnTo>
                                  <a:pt x="11278" y="0"/>
                                </a:lnTo>
                                <a:lnTo>
                                  <a:pt x="11278" y="0"/>
                                </a:lnTo>
                                <a:lnTo>
                                  <a:pt x="11278" y="0"/>
                                </a:lnTo>
                                <a:lnTo>
                                  <a:pt x="11278" y="0"/>
                                </a:lnTo>
                                <a:lnTo>
                                  <a:pt x="11278" y="3172"/>
                                </a:lnTo>
                                <a:lnTo>
                                  <a:pt x="11278" y="3172"/>
                                </a:lnTo>
                                <a:lnTo>
                                  <a:pt x="12030" y="0"/>
                                </a:lnTo>
                                <a:lnTo>
                                  <a:pt x="12030" y="3172"/>
                                </a:lnTo>
                                <a:lnTo>
                                  <a:pt x="12030" y="0"/>
                                </a:lnTo>
                                <a:lnTo>
                                  <a:pt x="12030" y="0"/>
                                </a:lnTo>
                                <a:lnTo>
                                  <a:pt x="12030" y="0"/>
                                </a:lnTo>
                                <a:lnTo>
                                  <a:pt x="12030" y="0"/>
                                </a:lnTo>
                                <a:lnTo>
                                  <a:pt x="12030" y="0"/>
                                </a:lnTo>
                                <a:lnTo>
                                  <a:pt x="12030" y="0"/>
                                </a:lnTo>
                                <a:lnTo>
                                  <a:pt x="12030" y="0"/>
                                </a:lnTo>
                                <a:lnTo>
                                  <a:pt x="12030" y="3172"/>
                                </a:lnTo>
                                <a:lnTo>
                                  <a:pt x="12030" y="3172"/>
                                </a:lnTo>
                                <a:lnTo>
                                  <a:pt x="12030" y="3172"/>
                                </a:lnTo>
                                <a:lnTo>
                                  <a:pt x="12030" y="3172"/>
                                </a:lnTo>
                                <a:lnTo>
                                  <a:pt x="12030" y="0"/>
                                </a:lnTo>
                                <a:lnTo>
                                  <a:pt x="12783" y="3172"/>
                                </a:lnTo>
                                <a:lnTo>
                                  <a:pt x="12783" y="3172"/>
                                </a:lnTo>
                                <a:lnTo>
                                  <a:pt x="12783" y="3172"/>
                                </a:lnTo>
                                <a:lnTo>
                                  <a:pt x="12783" y="3172"/>
                                </a:lnTo>
                                <a:lnTo>
                                  <a:pt x="12783" y="3172"/>
                                </a:lnTo>
                                <a:lnTo>
                                  <a:pt x="12783" y="3172"/>
                                </a:lnTo>
                                <a:lnTo>
                                  <a:pt x="12783" y="3172"/>
                                </a:lnTo>
                                <a:lnTo>
                                  <a:pt x="12783" y="0"/>
                                </a:lnTo>
                                <a:lnTo>
                                  <a:pt x="12783" y="3172"/>
                                </a:lnTo>
                                <a:lnTo>
                                  <a:pt x="12783" y="0"/>
                                </a:lnTo>
                                <a:lnTo>
                                  <a:pt x="12783" y="0"/>
                                </a:lnTo>
                                <a:lnTo>
                                  <a:pt x="12783" y="0"/>
                                </a:lnTo>
                                <a:lnTo>
                                  <a:pt x="13535" y="0"/>
                                </a:lnTo>
                                <a:lnTo>
                                  <a:pt x="13535" y="3172"/>
                                </a:lnTo>
                                <a:lnTo>
                                  <a:pt x="13535" y="3172"/>
                                </a:lnTo>
                                <a:lnTo>
                                  <a:pt x="13535" y="0"/>
                                </a:lnTo>
                                <a:lnTo>
                                  <a:pt x="13535" y="0"/>
                                </a:lnTo>
                                <a:lnTo>
                                  <a:pt x="13535" y="0"/>
                                </a:lnTo>
                                <a:lnTo>
                                  <a:pt x="13535" y="3172"/>
                                </a:lnTo>
                                <a:lnTo>
                                  <a:pt x="13535" y="6353"/>
                                </a:lnTo>
                                <a:lnTo>
                                  <a:pt x="13535" y="6353"/>
                                </a:lnTo>
                                <a:lnTo>
                                  <a:pt x="13535" y="6353"/>
                                </a:lnTo>
                                <a:lnTo>
                                  <a:pt x="13535" y="6353"/>
                                </a:lnTo>
                                <a:lnTo>
                                  <a:pt x="13535" y="3172"/>
                                </a:lnTo>
                                <a:lnTo>
                                  <a:pt x="13535" y="3172"/>
                                </a:lnTo>
                                <a:lnTo>
                                  <a:pt x="13535" y="0"/>
                                </a:lnTo>
                                <a:lnTo>
                                  <a:pt x="13535" y="0"/>
                                </a:lnTo>
                                <a:lnTo>
                                  <a:pt x="13535" y="0"/>
                                </a:lnTo>
                                <a:lnTo>
                                  <a:pt x="13535" y="0"/>
                                </a:lnTo>
                                <a:lnTo>
                                  <a:pt x="13535" y="0"/>
                                </a:lnTo>
                                <a:lnTo>
                                  <a:pt x="14288" y="0"/>
                                </a:lnTo>
                                <a:lnTo>
                                  <a:pt x="14288" y="0"/>
                                </a:lnTo>
                                <a:lnTo>
                                  <a:pt x="14288" y="0"/>
                                </a:lnTo>
                                <a:lnTo>
                                  <a:pt x="14288" y="3172"/>
                                </a:lnTo>
                                <a:lnTo>
                                  <a:pt x="14288" y="3172"/>
                                </a:lnTo>
                                <a:lnTo>
                                  <a:pt x="14288" y="3172"/>
                                </a:lnTo>
                                <a:lnTo>
                                  <a:pt x="14288" y="0"/>
                                </a:lnTo>
                                <a:lnTo>
                                  <a:pt x="14288" y="3172"/>
                                </a:lnTo>
                                <a:lnTo>
                                  <a:pt x="14288" y="3172"/>
                                </a:lnTo>
                                <a:lnTo>
                                  <a:pt x="14288" y="3172"/>
                                </a:lnTo>
                                <a:lnTo>
                                  <a:pt x="14288" y="3172"/>
                                </a:lnTo>
                                <a:lnTo>
                                  <a:pt x="14288" y="6353"/>
                                </a:lnTo>
                                <a:lnTo>
                                  <a:pt x="15040" y="3172"/>
                                </a:lnTo>
                                <a:lnTo>
                                  <a:pt x="15040" y="3172"/>
                                </a:lnTo>
                                <a:lnTo>
                                  <a:pt x="15040" y="6353"/>
                                </a:lnTo>
                                <a:lnTo>
                                  <a:pt x="15040" y="6353"/>
                                </a:lnTo>
                                <a:lnTo>
                                  <a:pt x="15040" y="6353"/>
                                </a:lnTo>
                                <a:lnTo>
                                  <a:pt x="15040" y="3172"/>
                                </a:lnTo>
                                <a:lnTo>
                                  <a:pt x="15040" y="3172"/>
                                </a:lnTo>
                                <a:lnTo>
                                  <a:pt x="15040" y="3172"/>
                                </a:lnTo>
                                <a:lnTo>
                                  <a:pt x="15040" y="3172"/>
                                </a:lnTo>
                                <a:lnTo>
                                  <a:pt x="15040" y="3172"/>
                                </a:lnTo>
                                <a:lnTo>
                                  <a:pt x="15040" y="3172"/>
                                </a:lnTo>
                                <a:lnTo>
                                  <a:pt x="15040" y="6353"/>
                                </a:lnTo>
                                <a:lnTo>
                                  <a:pt x="15792" y="6353"/>
                                </a:lnTo>
                                <a:lnTo>
                                  <a:pt x="15792" y="3172"/>
                                </a:lnTo>
                                <a:lnTo>
                                  <a:pt x="15792" y="3172"/>
                                </a:lnTo>
                                <a:lnTo>
                                  <a:pt x="15792" y="0"/>
                                </a:lnTo>
                                <a:lnTo>
                                  <a:pt x="15792" y="3172"/>
                                </a:lnTo>
                                <a:lnTo>
                                  <a:pt x="15792" y="3172"/>
                                </a:lnTo>
                                <a:lnTo>
                                  <a:pt x="15792" y="3172"/>
                                </a:lnTo>
                                <a:lnTo>
                                  <a:pt x="15792" y="3172"/>
                                </a:lnTo>
                                <a:lnTo>
                                  <a:pt x="15792" y="3172"/>
                                </a:lnTo>
                                <a:lnTo>
                                  <a:pt x="15792" y="3172"/>
                                </a:lnTo>
                                <a:lnTo>
                                  <a:pt x="15792" y="3172"/>
                                </a:lnTo>
                                <a:lnTo>
                                  <a:pt x="15792" y="3172"/>
                                </a:lnTo>
                                <a:lnTo>
                                  <a:pt x="15792" y="3172"/>
                                </a:lnTo>
                                <a:lnTo>
                                  <a:pt x="15792" y="6353"/>
                                </a:lnTo>
                                <a:lnTo>
                                  <a:pt x="16545" y="3172"/>
                                </a:lnTo>
                                <a:lnTo>
                                  <a:pt x="16545" y="6353"/>
                                </a:lnTo>
                                <a:lnTo>
                                  <a:pt x="16545" y="3172"/>
                                </a:lnTo>
                                <a:lnTo>
                                  <a:pt x="16545" y="3172"/>
                                </a:lnTo>
                                <a:lnTo>
                                  <a:pt x="16545" y="9525"/>
                                </a:lnTo>
                                <a:lnTo>
                                  <a:pt x="16545" y="6353"/>
                                </a:lnTo>
                                <a:lnTo>
                                  <a:pt x="16545" y="6353"/>
                                </a:lnTo>
                                <a:lnTo>
                                  <a:pt x="16545" y="6353"/>
                                </a:lnTo>
                                <a:lnTo>
                                  <a:pt x="16545" y="3172"/>
                                </a:lnTo>
                                <a:lnTo>
                                  <a:pt x="16545" y="0"/>
                                </a:lnTo>
                                <a:lnTo>
                                  <a:pt x="16545" y="3172"/>
                                </a:lnTo>
                                <a:lnTo>
                                  <a:pt x="16545" y="3172"/>
                                </a:lnTo>
                                <a:lnTo>
                                  <a:pt x="17297" y="0"/>
                                </a:lnTo>
                                <a:lnTo>
                                  <a:pt x="17297" y="3172"/>
                                </a:lnTo>
                                <a:lnTo>
                                  <a:pt x="17297" y="3172"/>
                                </a:lnTo>
                                <a:lnTo>
                                  <a:pt x="17297" y="6353"/>
                                </a:lnTo>
                                <a:lnTo>
                                  <a:pt x="17297" y="3172"/>
                                </a:lnTo>
                                <a:lnTo>
                                  <a:pt x="17297" y="3172"/>
                                </a:lnTo>
                                <a:lnTo>
                                  <a:pt x="17297" y="3172"/>
                                </a:lnTo>
                                <a:lnTo>
                                  <a:pt x="17297" y="3172"/>
                                </a:lnTo>
                                <a:lnTo>
                                  <a:pt x="17297" y="6353"/>
                                </a:lnTo>
                                <a:lnTo>
                                  <a:pt x="17297" y="3172"/>
                                </a:lnTo>
                                <a:lnTo>
                                  <a:pt x="17297" y="6353"/>
                                </a:lnTo>
                                <a:lnTo>
                                  <a:pt x="17297" y="3172"/>
                                </a:lnTo>
                                <a:lnTo>
                                  <a:pt x="18050" y="3172"/>
                                </a:lnTo>
                                <a:lnTo>
                                  <a:pt x="18050" y="3172"/>
                                </a:lnTo>
                                <a:lnTo>
                                  <a:pt x="18050" y="3172"/>
                                </a:lnTo>
                                <a:lnTo>
                                  <a:pt x="18050" y="6353"/>
                                </a:lnTo>
                                <a:lnTo>
                                  <a:pt x="18050" y="6353"/>
                                </a:lnTo>
                                <a:lnTo>
                                  <a:pt x="18050" y="6353"/>
                                </a:lnTo>
                                <a:lnTo>
                                  <a:pt x="18050" y="3172"/>
                                </a:lnTo>
                                <a:lnTo>
                                  <a:pt x="18050" y="3172"/>
                                </a:lnTo>
                                <a:lnTo>
                                  <a:pt x="18050" y="3172"/>
                                </a:lnTo>
                                <a:lnTo>
                                  <a:pt x="18050" y="6353"/>
                                </a:lnTo>
                                <a:lnTo>
                                  <a:pt x="18050" y="6353"/>
                                </a:lnTo>
                                <a:lnTo>
                                  <a:pt x="18050" y="6353"/>
                                </a:lnTo>
                                <a:lnTo>
                                  <a:pt x="18050" y="3172"/>
                                </a:lnTo>
                                <a:lnTo>
                                  <a:pt x="18050" y="3172"/>
                                </a:lnTo>
                                <a:lnTo>
                                  <a:pt x="18050" y="3172"/>
                                </a:lnTo>
                                <a:lnTo>
                                  <a:pt x="18050" y="3172"/>
                                </a:lnTo>
                                <a:lnTo>
                                  <a:pt x="18050" y="6353"/>
                                </a:lnTo>
                                <a:lnTo>
                                  <a:pt x="18050" y="9525"/>
                                </a:lnTo>
                                <a:lnTo>
                                  <a:pt x="18802" y="9525"/>
                                </a:lnTo>
                                <a:lnTo>
                                  <a:pt x="18802" y="6353"/>
                                </a:lnTo>
                                <a:lnTo>
                                  <a:pt x="18802" y="6353"/>
                                </a:lnTo>
                                <a:lnTo>
                                  <a:pt x="18802" y="6353"/>
                                </a:lnTo>
                                <a:lnTo>
                                  <a:pt x="18802" y="3172"/>
                                </a:lnTo>
                                <a:lnTo>
                                  <a:pt x="18802" y="3172"/>
                                </a:lnTo>
                                <a:lnTo>
                                  <a:pt x="18802" y="3172"/>
                                </a:lnTo>
                                <a:lnTo>
                                  <a:pt x="18802" y="3172"/>
                                </a:lnTo>
                                <a:lnTo>
                                  <a:pt x="18802" y="6353"/>
                                </a:lnTo>
                                <a:lnTo>
                                  <a:pt x="18802" y="6353"/>
                                </a:lnTo>
                                <a:lnTo>
                                  <a:pt x="18802" y="3172"/>
                                </a:lnTo>
                                <a:lnTo>
                                  <a:pt x="18802" y="0"/>
                                </a:lnTo>
                                <a:lnTo>
                                  <a:pt x="19555" y="0"/>
                                </a:lnTo>
                                <a:lnTo>
                                  <a:pt x="19555" y="3172"/>
                                </a:lnTo>
                                <a:lnTo>
                                  <a:pt x="19555" y="3172"/>
                                </a:lnTo>
                                <a:lnTo>
                                  <a:pt x="19555" y="6353"/>
                                </a:lnTo>
                                <a:lnTo>
                                  <a:pt x="19555" y="6353"/>
                                </a:lnTo>
                                <a:lnTo>
                                  <a:pt x="19555" y="6353"/>
                                </a:lnTo>
                                <a:lnTo>
                                  <a:pt x="19555" y="6353"/>
                                </a:lnTo>
                                <a:lnTo>
                                  <a:pt x="19555" y="3172"/>
                                </a:lnTo>
                                <a:lnTo>
                                  <a:pt x="19555" y="3172"/>
                                </a:lnTo>
                                <a:lnTo>
                                  <a:pt x="19555" y="0"/>
                                </a:lnTo>
                                <a:lnTo>
                                  <a:pt x="19555" y="0"/>
                                </a:lnTo>
                                <a:lnTo>
                                  <a:pt x="19555" y="3172"/>
                                </a:lnTo>
                                <a:lnTo>
                                  <a:pt x="20307" y="3172"/>
                                </a:lnTo>
                                <a:lnTo>
                                  <a:pt x="20307" y="6353"/>
                                </a:lnTo>
                                <a:lnTo>
                                  <a:pt x="20307" y="6353"/>
                                </a:lnTo>
                                <a:lnTo>
                                  <a:pt x="20307" y="3172"/>
                                </a:lnTo>
                                <a:lnTo>
                                  <a:pt x="20307" y="0"/>
                                </a:lnTo>
                                <a:lnTo>
                                  <a:pt x="20307" y="0"/>
                                </a:lnTo>
                                <a:lnTo>
                                  <a:pt x="20307" y="3172"/>
                                </a:lnTo>
                                <a:lnTo>
                                  <a:pt x="20307" y="3172"/>
                                </a:lnTo>
                                <a:lnTo>
                                  <a:pt x="20307" y="6353"/>
                                </a:lnTo>
                                <a:lnTo>
                                  <a:pt x="20307" y="6353"/>
                                </a:lnTo>
                                <a:lnTo>
                                  <a:pt x="20307" y="3172"/>
                                </a:lnTo>
                                <a:lnTo>
                                  <a:pt x="20307" y="3172"/>
                                </a:lnTo>
                                <a:lnTo>
                                  <a:pt x="20307" y="3172"/>
                                </a:lnTo>
                                <a:lnTo>
                                  <a:pt x="20307" y="3172"/>
                                </a:lnTo>
                                <a:lnTo>
                                  <a:pt x="21060" y="3172"/>
                                </a:lnTo>
                                <a:lnTo>
                                  <a:pt x="21060" y="3172"/>
                                </a:lnTo>
                                <a:lnTo>
                                  <a:pt x="21060" y="3172"/>
                                </a:lnTo>
                                <a:lnTo>
                                  <a:pt x="21060" y="6353"/>
                                </a:lnTo>
                                <a:lnTo>
                                  <a:pt x="21060" y="6353"/>
                                </a:lnTo>
                                <a:lnTo>
                                  <a:pt x="21060" y="6353"/>
                                </a:lnTo>
                                <a:lnTo>
                                  <a:pt x="21060" y="6353"/>
                                </a:lnTo>
                                <a:lnTo>
                                  <a:pt x="21060" y="6353"/>
                                </a:lnTo>
                                <a:lnTo>
                                  <a:pt x="21060" y="3172"/>
                                </a:lnTo>
                                <a:lnTo>
                                  <a:pt x="21060" y="3172"/>
                                </a:lnTo>
                                <a:lnTo>
                                  <a:pt x="21060" y="3172"/>
                                </a:lnTo>
                                <a:lnTo>
                                  <a:pt x="21060" y="3172"/>
                                </a:lnTo>
                                <a:lnTo>
                                  <a:pt x="21803" y="6353"/>
                                </a:lnTo>
                                <a:lnTo>
                                  <a:pt x="21803" y="3172"/>
                                </a:lnTo>
                                <a:lnTo>
                                  <a:pt x="21803" y="3172"/>
                                </a:lnTo>
                                <a:lnTo>
                                  <a:pt x="21803" y="0"/>
                                </a:lnTo>
                                <a:lnTo>
                                  <a:pt x="21803" y="0"/>
                                </a:lnTo>
                                <a:lnTo>
                                  <a:pt x="21803" y="3172"/>
                                </a:lnTo>
                                <a:lnTo>
                                  <a:pt x="21803" y="3172"/>
                                </a:lnTo>
                                <a:lnTo>
                                  <a:pt x="21803" y="3172"/>
                                </a:lnTo>
                                <a:lnTo>
                                  <a:pt x="21803" y="3172"/>
                                </a:lnTo>
                                <a:lnTo>
                                  <a:pt x="21803" y="0"/>
                                </a:lnTo>
                                <a:lnTo>
                                  <a:pt x="21803" y="0"/>
                                </a:lnTo>
                                <a:lnTo>
                                  <a:pt x="21803" y="0"/>
                                </a:lnTo>
                                <a:lnTo>
                                  <a:pt x="22555" y="0"/>
                                </a:lnTo>
                                <a:lnTo>
                                  <a:pt x="22555" y="3172"/>
                                </a:lnTo>
                                <a:lnTo>
                                  <a:pt x="22555" y="6353"/>
                                </a:lnTo>
                                <a:lnTo>
                                  <a:pt x="22555" y="6353"/>
                                </a:lnTo>
                                <a:lnTo>
                                  <a:pt x="22555" y="6353"/>
                                </a:lnTo>
                                <a:lnTo>
                                  <a:pt x="22555" y="3172"/>
                                </a:lnTo>
                                <a:lnTo>
                                  <a:pt x="22555" y="3172"/>
                                </a:lnTo>
                                <a:lnTo>
                                  <a:pt x="22555" y="6353"/>
                                </a:lnTo>
                                <a:lnTo>
                                  <a:pt x="22555" y="6353"/>
                                </a:lnTo>
                                <a:lnTo>
                                  <a:pt x="22555" y="6353"/>
                                </a:lnTo>
                                <a:lnTo>
                                  <a:pt x="22555" y="6353"/>
                                </a:lnTo>
                                <a:lnTo>
                                  <a:pt x="22555" y="6353"/>
                                </a:lnTo>
                                <a:lnTo>
                                  <a:pt x="23308" y="6353"/>
                                </a:lnTo>
                                <a:lnTo>
                                  <a:pt x="23308" y="6353"/>
                                </a:lnTo>
                                <a:lnTo>
                                  <a:pt x="23308" y="3172"/>
                                </a:lnTo>
                                <a:lnTo>
                                  <a:pt x="23308" y="3172"/>
                                </a:lnTo>
                                <a:lnTo>
                                  <a:pt x="23308" y="3172"/>
                                </a:lnTo>
                                <a:lnTo>
                                  <a:pt x="23308" y="3172"/>
                                </a:lnTo>
                                <a:lnTo>
                                  <a:pt x="23308" y="6353"/>
                                </a:lnTo>
                                <a:lnTo>
                                  <a:pt x="23308" y="3172"/>
                                </a:lnTo>
                                <a:lnTo>
                                  <a:pt x="23308" y="3172"/>
                                </a:lnTo>
                                <a:lnTo>
                                  <a:pt x="23308" y="3172"/>
                                </a:lnTo>
                                <a:lnTo>
                                  <a:pt x="23308" y="3172"/>
                                </a:lnTo>
                                <a:lnTo>
                                  <a:pt x="23308" y="6353"/>
                                </a:lnTo>
                                <a:lnTo>
                                  <a:pt x="23308" y="6353"/>
                                </a:lnTo>
                                <a:lnTo>
                                  <a:pt x="23308" y="3172"/>
                                </a:lnTo>
                                <a:lnTo>
                                  <a:pt x="23308" y="3172"/>
                                </a:lnTo>
                                <a:lnTo>
                                  <a:pt x="23308" y="3172"/>
                                </a:lnTo>
                                <a:lnTo>
                                  <a:pt x="23308" y="3172"/>
                                </a:lnTo>
                                <a:lnTo>
                                  <a:pt x="23308" y="6353"/>
                                </a:lnTo>
                                <a:lnTo>
                                  <a:pt x="24060" y="6353"/>
                                </a:lnTo>
                                <a:lnTo>
                                  <a:pt x="24060" y="3172"/>
                                </a:lnTo>
                                <a:lnTo>
                                  <a:pt x="24060" y="6353"/>
                                </a:lnTo>
                                <a:lnTo>
                                  <a:pt x="24060" y="6353"/>
                                </a:lnTo>
                                <a:lnTo>
                                  <a:pt x="24060" y="6353"/>
                                </a:lnTo>
                                <a:lnTo>
                                  <a:pt x="24060" y="9525"/>
                                </a:lnTo>
                                <a:lnTo>
                                  <a:pt x="24060" y="6353"/>
                                </a:lnTo>
                                <a:lnTo>
                                  <a:pt x="24060" y="3172"/>
                                </a:lnTo>
                                <a:lnTo>
                                  <a:pt x="24060" y="3172"/>
                                </a:lnTo>
                                <a:lnTo>
                                  <a:pt x="24060" y="3172"/>
                                </a:lnTo>
                                <a:lnTo>
                                  <a:pt x="24060" y="6353"/>
                                </a:lnTo>
                                <a:lnTo>
                                  <a:pt x="24060" y="6353"/>
                                </a:lnTo>
                                <a:lnTo>
                                  <a:pt x="24060" y="6353"/>
                                </a:lnTo>
                                <a:lnTo>
                                  <a:pt x="24060" y="6353"/>
                                </a:lnTo>
                                <a:lnTo>
                                  <a:pt x="24813" y="9525"/>
                                </a:lnTo>
                                <a:lnTo>
                                  <a:pt x="24813" y="9525"/>
                                </a:lnTo>
                                <a:lnTo>
                                  <a:pt x="24813" y="9525"/>
                                </a:lnTo>
                                <a:lnTo>
                                  <a:pt x="24813" y="6353"/>
                                </a:lnTo>
                                <a:lnTo>
                                  <a:pt x="24813" y="6353"/>
                                </a:lnTo>
                                <a:lnTo>
                                  <a:pt x="24813" y="3172"/>
                                </a:lnTo>
                                <a:lnTo>
                                  <a:pt x="24813" y="3172"/>
                                </a:lnTo>
                                <a:lnTo>
                                  <a:pt x="24813" y="6353"/>
                                </a:lnTo>
                                <a:lnTo>
                                  <a:pt x="24813" y="6353"/>
                                </a:lnTo>
                                <a:lnTo>
                                  <a:pt x="24813" y="6353"/>
                                </a:lnTo>
                                <a:lnTo>
                                  <a:pt x="24813" y="6353"/>
                                </a:lnTo>
                                <a:lnTo>
                                  <a:pt x="24813" y="6353"/>
                                </a:lnTo>
                                <a:lnTo>
                                  <a:pt x="25565" y="6353"/>
                                </a:lnTo>
                                <a:lnTo>
                                  <a:pt x="25565" y="6353"/>
                                </a:lnTo>
                                <a:lnTo>
                                  <a:pt x="25565" y="6353"/>
                                </a:lnTo>
                                <a:lnTo>
                                  <a:pt x="25565" y="6353"/>
                                </a:lnTo>
                                <a:lnTo>
                                  <a:pt x="25565" y="6353"/>
                                </a:lnTo>
                                <a:lnTo>
                                  <a:pt x="25565" y="3172"/>
                                </a:lnTo>
                                <a:lnTo>
                                  <a:pt x="25565" y="3172"/>
                                </a:lnTo>
                                <a:lnTo>
                                  <a:pt x="25565" y="0"/>
                                </a:lnTo>
                                <a:lnTo>
                                  <a:pt x="25565" y="3172"/>
                                </a:lnTo>
                                <a:lnTo>
                                  <a:pt x="25565" y="6353"/>
                                </a:lnTo>
                                <a:lnTo>
                                  <a:pt x="25565" y="6353"/>
                                </a:lnTo>
                                <a:lnTo>
                                  <a:pt x="25565" y="6353"/>
                                </a:lnTo>
                                <a:lnTo>
                                  <a:pt x="26318" y="6353"/>
                                </a:lnTo>
                                <a:lnTo>
                                  <a:pt x="26318" y="6353"/>
                                </a:lnTo>
                                <a:lnTo>
                                  <a:pt x="26318" y="3172"/>
                                </a:lnTo>
                                <a:lnTo>
                                  <a:pt x="26318" y="6353"/>
                                </a:lnTo>
                                <a:lnTo>
                                  <a:pt x="26318" y="6353"/>
                                </a:lnTo>
                                <a:lnTo>
                                  <a:pt x="26318" y="6353"/>
                                </a:lnTo>
                                <a:lnTo>
                                  <a:pt x="26318" y="6353"/>
                                </a:lnTo>
                                <a:lnTo>
                                  <a:pt x="26318" y="6353"/>
                                </a:lnTo>
                                <a:lnTo>
                                  <a:pt x="26318" y="6353"/>
                                </a:lnTo>
                                <a:lnTo>
                                  <a:pt x="26318" y="6353"/>
                                </a:lnTo>
                                <a:lnTo>
                                  <a:pt x="26318" y="6353"/>
                                </a:lnTo>
                                <a:lnTo>
                                  <a:pt x="26318" y="6353"/>
                                </a:lnTo>
                                <a:lnTo>
                                  <a:pt x="27070" y="6353"/>
                                </a:lnTo>
                                <a:lnTo>
                                  <a:pt x="27070" y="6353"/>
                                </a:lnTo>
                                <a:lnTo>
                                  <a:pt x="27070" y="6353"/>
                                </a:lnTo>
                                <a:lnTo>
                                  <a:pt x="27070" y="3172"/>
                                </a:lnTo>
                                <a:lnTo>
                                  <a:pt x="27070" y="6353"/>
                                </a:lnTo>
                                <a:lnTo>
                                  <a:pt x="27070" y="6353"/>
                                </a:lnTo>
                                <a:lnTo>
                                  <a:pt x="27070" y="6353"/>
                                </a:lnTo>
                                <a:lnTo>
                                  <a:pt x="27070" y="9525"/>
                                </a:lnTo>
                                <a:lnTo>
                                  <a:pt x="27070" y="6353"/>
                                </a:lnTo>
                                <a:lnTo>
                                  <a:pt x="27070" y="6353"/>
                                </a:lnTo>
                                <a:lnTo>
                                  <a:pt x="27070" y="3172"/>
                                </a:lnTo>
                                <a:lnTo>
                                  <a:pt x="27070" y="3172"/>
                                </a:lnTo>
                                <a:lnTo>
                                  <a:pt x="27823" y="3172"/>
                                </a:lnTo>
                                <a:lnTo>
                                  <a:pt x="27823" y="3172"/>
                                </a:lnTo>
                                <a:lnTo>
                                  <a:pt x="27823" y="6353"/>
                                </a:lnTo>
                                <a:lnTo>
                                  <a:pt x="27823" y="6353"/>
                                </a:lnTo>
                                <a:lnTo>
                                  <a:pt x="27823" y="6353"/>
                                </a:lnTo>
                                <a:lnTo>
                                  <a:pt x="27823" y="6353"/>
                                </a:lnTo>
                                <a:lnTo>
                                  <a:pt x="27823" y="6353"/>
                                </a:lnTo>
                                <a:lnTo>
                                  <a:pt x="27823" y="6353"/>
                                </a:lnTo>
                                <a:lnTo>
                                  <a:pt x="27823" y="6353"/>
                                </a:lnTo>
                                <a:lnTo>
                                  <a:pt x="27823" y="6353"/>
                                </a:lnTo>
                                <a:lnTo>
                                  <a:pt x="27823" y="6353"/>
                                </a:lnTo>
                                <a:lnTo>
                                  <a:pt x="27823" y="6353"/>
                                </a:lnTo>
                                <a:lnTo>
                                  <a:pt x="27823" y="6353"/>
                                </a:lnTo>
                                <a:lnTo>
                                  <a:pt x="27823" y="6353"/>
                                </a:lnTo>
                                <a:lnTo>
                                  <a:pt x="27823" y="9525"/>
                                </a:lnTo>
                                <a:lnTo>
                                  <a:pt x="27823" y="9525"/>
                                </a:lnTo>
                                <a:lnTo>
                                  <a:pt x="27823" y="9525"/>
                                </a:lnTo>
                                <a:lnTo>
                                  <a:pt x="27823" y="9525"/>
                                </a:lnTo>
                                <a:lnTo>
                                  <a:pt x="27823" y="6353"/>
                                </a:lnTo>
                                <a:lnTo>
                                  <a:pt x="27823" y="6353"/>
                                </a:lnTo>
                                <a:lnTo>
                                  <a:pt x="28575" y="3172"/>
                                </a:lnTo>
                                <a:lnTo>
                                  <a:pt x="28575" y="3172"/>
                                </a:lnTo>
                                <a:lnTo>
                                  <a:pt x="28575" y="3172"/>
                                </a:lnTo>
                                <a:lnTo>
                                  <a:pt x="28575" y="3172"/>
                                </a:lnTo>
                                <a:lnTo>
                                  <a:pt x="28575" y="3172"/>
                                </a:lnTo>
                                <a:lnTo>
                                  <a:pt x="28575" y="6353"/>
                                </a:lnTo>
                                <a:lnTo>
                                  <a:pt x="28575" y="6353"/>
                                </a:lnTo>
                                <a:lnTo>
                                  <a:pt x="28575" y="635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21" name="Freeform: Shape 1021"/>
                        <wps:cNvSpPr/>
                        <wps:spPr>
                          <a:xfrm>
                            <a:off x="1785937" y="1804987"/>
                            <a:ext cx="28575" cy="9525"/>
                          </a:xfrm>
                          <a:custGeom>
                            <a:avLst/>
                            <a:gdLst>
                              <a:gd name="connsiteX0" fmla="*/ 0 w 28575"/>
                              <a:gd name="connsiteY0" fmla="*/ 6353 h 9525"/>
                              <a:gd name="connsiteX1" fmla="*/ 0 w 28575"/>
                              <a:gd name="connsiteY1" fmla="*/ 6353 h 9525"/>
                              <a:gd name="connsiteX2" fmla="*/ 0 w 28575"/>
                              <a:gd name="connsiteY2" fmla="*/ 3172 h 9525"/>
                              <a:gd name="connsiteX3" fmla="*/ 0 w 28575"/>
                              <a:gd name="connsiteY3" fmla="*/ 6353 h 9525"/>
                              <a:gd name="connsiteX4" fmla="*/ 0 w 28575"/>
                              <a:gd name="connsiteY4" fmla="*/ 6353 h 9525"/>
                              <a:gd name="connsiteX5" fmla="*/ 733 w 28575"/>
                              <a:gd name="connsiteY5" fmla="*/ 3172 h 9525"/>
                              <a:gd name="connsiteX6" fmla="*/ 733 w 28575"/>
                              <a:gd name="connsiteY6" fmla="*/ 6353 h 9525"/>
                              <a:gd name="connsiteX7" fmla="*/ 733 w 28575"/>
                              <a:gd name="connsiteY7" fmla="*/ 6353 h 9525"/>
                              <a:gd name="connsiteX8" fmla="*/ 733 w 28575"/>
                              <a:gd name="connsiteY8" fmla="*/ 6353 h 9525"/>
                              <a:gd name="connsiteX9" fmla="*/ 733 w 28575"/>
                              <a:gd name="connsiteY9" fmla="*/ 6353 h 9525"/>
                              <a:gd name="connsiteX10" fmla="*/ 733 w 28575"/>
                              <a:gd name="connsiteY10" fmla="*/ 6353 h 9525"/>
                              <a:gd name="connsiteX11" fmla="*/ 733 w 28575"/>
                              <a:gd name="connsiteY11" fmla="*/ 6353 h 9525"/>
                              <a:gd name="connsiteX12" fmla="*/ 733 w 28575"/>
                              <a:gd name="connsiteY12" fmla="*/ 6353 h 9525"/>
                              <a:gd name="connsiteX13" fmla="*/ 733 w 28575"/>
                              <a:gd name="connsiteY13" fmla="*/ 9525 h 9525"/>
                              <a:gd name="connsiteX14" fmla="*/ 733 w 28575"/>
                              <a:gd name="connsiteY14" fmla="*/ 9525 h 9525"/>
                              <a:gd name="connsiteX15" fmla="*/ 733 w 28575"/>
                              <a:gd name="connsiteY15" fmla="*/ 9525 h 9525"/>
                              <a:gd name="connsiteX16" fmla="*/ 733 w 28575"/>
                              <a:gd name="connsiteY16" fmla="*/ 9525 h 9525"/>
                              <a:gd name="connsiteX17" fmla="*/ 1467 w 28575"/>
                              <a:gd name="connsiteY17" fmla="*/ 6353 h 9525"/>
                              <a:gd name="connsiteX18" fmla="*/ 1467 w 28575"/>
                              <a:gd name="connsiteY18" fmla="*/ 3172 h 9525"/>
                              <a:gd name="connsiteX19" fmla="*/ 1467 w 28575"/>
                              <a:gd name="connsiteY19" fmla="*/ 6353 h 9525"/>
                              <a:gd name="connsiteX20" fmla="*/ 1467 w 28575"/>
                              <a:gd name="connsiteY20" fmla="*/ 6353 h 9525"/>
                              <a:gd name="connsiteX21" fmla="*/ 1467 w 28575"/>
                              <a:gd name="connsiteY21" fmla="*/ 6353 h 9525"/>
                              <a:gd name="connsiteX22" fmla="*/ 1467 w 28575"/>
                              <a:gd name="connsiteY22" fmla="*/ 6353 h 9525"/>
                              <a:gd name="connsiteX23" fmla="*/ 1467 w 28575"/>
                              <a:gd name="connsiteY23" fmla="*/ 6353 h 9525"/>
                              <a:gd name="connsiteX24" fmla="*/ 1467 w 28575"/>
                              <a:gd name="connsiteY24" fmla="*/ 6353 h 9525"/>
                              <a:gd name="connsiteX25" fmla="*/ 1467 w 28575"/>
                              <a:gd name="connsiteY25" fmla="*/ 3172 h 9525"/>
                              <a:gd name="connsiteX26" fmla="*/ 1467 w 28575"/>
                              <a:gd name="connsiteY26" fmla="*/ 6353 h 9525"/>
                              <a:gd name="connsiteX27" fmla="*/ 1467 w 28575"/>
                              <a:gd name="connsiteY27" fmla="*/ 6353 h 9525"/>
                              <a:gd name="connsiteX28" fmla="*/ 1467 w 28575"/>
                              <a:gd name="connsiteY28" fmla="*/ 6353 h 9525"/>
                              <a:gd name="connsiteX29" fmla="*/ 2200 w 28575"/>
                              <a:gd name="connsiteY29" fmla="*/ 6353 h 9525"/>
                              <a:gd name="connsiteX30" fmla="*/ 2200 w 28575"/>
                              <a:gd name="connsiteY30" fmla="*/ 6353 h 9525"/>
                              <a:gd name="connsiteX31" fmla="*/ 2200 w 28575"/>
                              <a:gd name="connsiteY31" fmla="*/ 6353 h 9525"/>
                              <a:gd name="connsiteX32" fmla="*/ 2200 w 28575"/>
                              <a:gd name="connsiteY32" fmla="*/ 6353 h 9525"/>
                              <a:gd name="connsiteX33" fmla="*/ 2200 w 28575"/>
                              <a:gd name="connsiteY33" fmla="*/ 6353 h 9525"/>
                              <a:gd name="connsiteX34" fmla="*/ 2200 w 28575"/>
                              <a:gd name="connsiteY34" fmla="*/ 9525 h 9525"/>
                              <a:gd name="connsiteX35" fmla="*/ 2200 w 28575"/>
                              <a:gd name="connsiteY35" fmla="*/ 9525 h 9525"/>
                              <a:gd name="connsiteX36" fmla="*/ 2200 w 28575"/>
                              <a:gd name="connsiteY36" fmla="*/ 6353 h 9525"/>
                              <a:gd name="connsiteX37" fmla="*/ 2200 w 28575"/>
                              <a:gd name="connsiteY37" fmla="*/ 6353 h 9525"/>
                              <a:gd name="connsiteX38" fmla="*/ 2200 w 28575"/>
                              <a:gd name="connsiteY38" fmla="*/ 6353 h 9525"/>
                              <a:gd name="connsiteX39" fmla="*/ 2200 w 28575"/>
                              <a:gd name="connsiteY39" fmla="*/ 3172 h 9525"/>
                              <a:gd name="connsiteX40" fmla="*/ 2200 w 28575"/>
                              <a:gd name="connsiteY40" fmla="*/ 3172 h 9525"/>
                              <a:gd name="connsiteX41" fmla="*/ 2934 w 28575"/>
                              <a:gd name="connsiteY41" fmla="*/ 6353 h 9525"/>
                              <a:gd name="connsiteX42" fmla="*/ 2934 w 28575"/>
                              <a:gd name="connsiteY42" fmla="*/ 6353 h 9525"/>
                              <a:gd name="connsiteX43" fmla="*/ 2934 w 28575"/>
                              <a:gd name="connsiteY43" fmla="*/ 6353 h 9525"/>
                              <a:gd name="connsiteX44" fmla="*/ 2934 w 28575"/>
                              <a:gd name="connsiteY44" fmla="*/ 9525 h 9525"/>
                              <a:gd name="connsiteX45" fmla="*/ 2934 w 28575"/>
                              <a:gd name="connsiteY45" fmla="*/ 9525 h 9525"/>
                              <a:gd name="connsiteX46" fmla="*/ 2934 w 28575"/>
                              <a:gd name="connsiteY46" fmla="*/ 9525 h 9525"/>
                              <a:gd name="connsiteX47" fmla="*/ 2934 w 28575"/>
                              <a:gd name="connsiteY47" fmla="*/ 6353 h 9525"/>
                              <a:gd name="connsiteX48" fmla="*/ 2934 w 28575"/>
                              <a:gd name="connsiteY48" fmla="*/ 6353 h 9525"/>
                              <a:gd name="connsiteX49" fmla="*/ 2934 w 28575"/>
                              <a:gd name="connsiteY49" fmla="*/ 6353 h 9525"/>
                              <a:gd name="connsiteX50" fmla="*/ 2934 w 28575"/>
                              <a:gd name="connsiteY50" fmla="*/ 6353 h 9525"/>
                              <a:gd name="connsiteX51" fmla="*/ 2934 w 28575"/>
                              <a:gd name="connsiteY51" fmla="*/ 9525 h 9525"/>
                              <a:gd name="connsiteX52" fmla="*/ 2934 w 28575"/>
                              <a:gd name="connsiteY52" fmla="*/ 9525 h 9525"/>
                              <a:gd name="connsiteX53" fmla="*/ 3667 w 28575"/>
                              <a:gd name="connsiteY53" fmla="*/ 6353 h 9525"/>
                              <a:gd name="connsiteX54" fmla="*/ 3667 w 28575"/>
                              <a:gd name="connsiteY54" fmla="*/ 6353 h 9525"/>
                              <a:gd name="connsiteX55" fmla="*/ 3667 w 28575"/>
                              <a:gd name="connsiteY55" fmla="*/ 9525 h 9525"/>
                              <a:gd name="connsiteX56" fmla="*/ 3667 w 28575"/>
                              <a:gd name="connsiteY56" fmla="*/ 3172 h 9525"/>
                              <a:gd name="connsiteX57" fmla="*/ 3667 w 28575"/>
                              <a:gd name="connsiteY57" fmla="*/ 6353 h 9525"/>
                              <a:gd name="connsiteX58" fmla="*/ 3667 w 28575"/>
                              <a:gd name="connsiteY58" fmla="*/ 6353 h 9525"/>
                              <a:gd name="connsiteX59" fmla="*/ 3667 w 28575"/>
                              <a:gd name="connsiteY59" fmla="*/ 3172 h 9525"/>
                              <a:gd name="connsiteX60" fmla="*/ 3667 w 28575"/>
                              <a:gd name="connsiteY60" fmla="*/ 3172 h 9525"/>
                              <a:gd name="connsiteX61" fmla="*/ 3667 w 28575"/>
                              <a:gd name="connsiteY61" fmla="*/ 3172 h 9525"/>
                              <a:gd name="connsiteX62" fmla="*/ 3667 w 28575"/>
                              <a:gd name="connsiteY62" fmla="*/ 6353 h 9525"/>
                              <a:gd name="connsiteX63" fmla="*/ 3667 w 28575"/>
                              <a:gd name="connsiteY63" fmla="*/ 6353 h 9525"/>
                              <a:gd name="connsiteX64" fmla="*/ 3667 w 28575"/>
                              <a:gd name="connsiteY64" fmla="*/ 6353 h 9525"/>
                              <a:gd name="connsiteX65" fmla="*/ 3667 w 28575"/>
                              <a:gd name="connsiteY65" fmla="*/ 6353 h 9525"/>
                              <a:gd name="connsiteX66" fmla="*/ 3667 w 28575"/>
                              <a:gd name="connsiteY66" fmla="*/ 6353 h 9525"/>
                              <a:gd name="connsiteX67" fmla="*/ 4401 w 28575"/>
                              <a:gd name="connsiteY67" fmla="*/ 6353 h 9525"/>
                              <a:gd name="connsiteX68" fmla="*/ 4401 w 28575"/>
                              <a:gd name="connsiteY68" fmla="*/ 6353 h 9525"/>
                              <a:gd name="connsiteX69" fmla="*/ 4401 w 28575"/>
                              <a:gd name="connsiteY69" fmla="*/ 6353 h 9525"/>
                              <a:gd name="connsiteX70" fmla="*/ 4401 w 28575"/>
                              <a:gd name="connsiteY70" fmla="*/ 3172 h 9525"/>
                              <a:gd name="connsiteX71" fmla="*/ 4401 w 28575"/>
                              <a:gd name="connsiteY71" fmla="*/ 3172 h 9525"/>
                              <a:gd name="connsiteX72" fmla="*/ 4401 w 28575"/>
                              <a:gd name="connsiteY72" fmla="*/ 3172 h 9525"/>
                              <a:gd name="connsiteX73" fmla="*/ 4401 w 28575"/>
                              <a:gd name="connsiteY73" fmla="*/ 6353 h 9525"/>
                              <a:gd name="connsiteX74" fmla="*/ 4401 w 28575"/>
                              <a:gd name="connsiteY74" fmla="*/ 6353 h 9525"/>
                              <a:gd name="connsiteX75" fmla="*/ 4401 w 28575"/>
                              <a:gd name="connsiteY75" fmla="*/ 9525 h 9525"/>
                              <a:gd name="connsiteX76" fmla="*/ 4401 w 28575"/>
                              <a:gd name="connsiteY76" fmla="*/ 9525 h 9525"/>
                              <a:gd name="connsiteX77" fmla="*/ 4401 w 28575"/>
                              <a:gd name="connsiteY77" fmla="*/ 9525 h 9525"/>
                              <a:gd name="connsiteX78" fmla="*/ 4401 w 28575"/>
                              <a:gd name="connsiteY78" fmla="*/ 9525 h 9525"/>
                              <a:gd name="connsiteX79" fmla="*/ 4401 w 28575"/>
                              <a:gd name="connsiteY79" fmla="*/ 6353 h 9525"/>
                              <a:gd name="connsiteX80" fmla="*/ 4401 w 28575"/>
                              <a:gd name="connsiteY80" fmla="*/ 6353 h 9525"/>
                              <a:gd name="connsiteX81" fmla="*/ 4401 w 28575"/>
                              <a:gd name="connsiteY81" fmla="*/ 6353 h 9525"/>
                              <a:gd name="connsiteX82" fmla="*/ 4401 w 28575"/>
                              <a:gd name="connsiteY82" fmla="*/ 6353 h 9525"/>
                              <a:gd name="connsiteX83" fmla="*/ 4401 w 28575"/>
                              <a:gd name="connsiteY83" fmla="*/ 6353 h 9525"/>
                              <a:gd name="connsiteX84" fmla="*/ 4401 w 28575"/>
                              <a:gd name="connsiteY84" fmla="*/ 6353 h 9525"/>
                              <a:gd name="connsiteX85" fmla="*/ 5124 w 28575"/>
                              <a:gd name="connsiteY85" fmla="*/ 9525 h 9525"/>
                              <a:gd name="connsiteX86" fmla="*/ 5124 w 28575"/>
                              <a:gd name="connsiteY86" fmla="*/ 9525 h 9525"/>
                              <a:gd name="connsiteX87" fmla="*/ 5124 w 28575"/>
                              <a:gd name="connsiteY87" fmla="*/ 9525 h 9525"/>
                              <a:gd name="connsiteX88" fmla="*/ 5124 w 28575"/>
                              <a:gd name="connsiteY88" fmla="*/ 9525 h 9525"/>
                              <a:gd name="connsiteX89" fmla="*/ 5124 w 28575"/>
                              <a:gd name="connsiteY89" fmla="*/ 9525 h 9525"/>
                              <a:gd name="connsiteX90" fmla="*/ 5124 w 28575"/>
                              <a:gd name="connsiteY90" fmla="*/ 6353 h 9525"/>
                              <a:gd name="connsiteX91" fmla="*/ 5124 w 28575"/>
                              <a:gd name="connsiteY91" fmla="*/ 3172 h 9525"/>
                              <a:gd name="connsiteX92" fmla="*/ 5124 w 28575"/>
                              <a:gd name="connsiteY92" fmla="*/ 6353 h 9525"/>
                              <a:gd name="connsiteX93" fmla="*/ 5124 w 28575"/>
                              <a:gd name="connsiteY93" fmla="*/ 3172 h 9525"/>
                              <a:gd name="connsiteX94" fmla="*/ 5124 w 28575"/>
                              <a:gd name="connsiteY94" fmla="*/ 6353 h 9525"/>
                              <a:gd name="connsiteX95" fmla="*/ 5124 w 28575"/>
                              <a:gd name="connsiteY95" fmla="*/ 6353 h 9525"/>
                              <a:gd name="connsiteX96" fmla="*/ 5124 w 28575"/>
                              <a:gd name="connsiteY96" fmla="*/ 6353 h 9525"/>
                              <a:gd name="connsiteX97" fmla="*/ 5858 w 28575"/>
                              <a:gd name="connsiteY97" fmla="*/ 6353 h 9525"/>
                              <a:gd name="connsiteX98" fmla="*/ 5858 w 28575"/>
                              <a:gd name="connsiteY98" fmla="*/ 6353 h 9525"/>
                              <a:gd name="connsiteX99" fmla="*/ 5858 w 28575"/>
                              <a:gd name="connsiteY99" fmla="*/ 9525 h 9525"/>
                              <a:gd name="connsiteX100" fmla="*/ 5858 w 28575"/>
                              <a:gd name="connsiteY100" fmla="*/ 9525 h 9525"/>
                              <a:gd name="connsiteX101" fmla="*/ 5858 w 28575"/>
                              <a:gd name="connsiteY101" fmla="*/ 9525 h 9525"/>
                              <a:gd name="connsiteX102" fmla="*/ 5858 w 28575"/>
                              <a:gd name="connsiteY102" fmla="*/ 6353 h 9525"/>
                              <a:gd name="connsiteX103" fmla="*/ 5858 w 28575"/>
                              <a:gd name="connsiteY103" fmla="*/ 6353 h 9525"/>
                              <a:gd name="connsiteX104" fmla="*/ 5858 w 28575"/>
                              <a:gd name="connsiteY104" fmla="*/ 3172 h 9525"/>
                              <a:gd name="connsiteX105" fmla="*/ 5858 w 28575"/>
                              <a:gd name="connsiteY105" fmla="*/ 3172 h 9525"/>
                              <a:gd name="connsiteX106" fmla="*/ 5858 w 28575"/>
                              <a:gd name="connsiteY106" fmla="*/ 3172 h 9525"/>
                              <a:gd name="connsiteX107" fmla="*/ 5858 w 28575"/>
                              <a:gd name="connsiteY107" fmla="*/ 3172 h 9525"/>
                              <a:gd name="connsiteX108" fmla="*/ 5858 w 28575"/>
                              <a:gd name="connsiteY108" fmla="*/ 3172 h 9525"/>
                              <a:gd name="connsiteX109" fmla="*/ 6591 w 28575"/>
                              <a:gd name="connsiteY109" fmla="*/ 3172 h 9525"/>
                              <a:gd name="connsiteX110" fmla="*/ 6591 w 28575"/>
                              <a:gd name="connsiteY110" fmla="*/ 6353 h 9525"/>
                              <a:gd name="connsiteX111" fmla="*/ 6591 w 28575"/>
                              <a:gd name="connsiteY111" fmla="*/ 6353 h 9525"/>
                              <a:gd name="connsiteX112" fmla="*/ 6591 w 28575"/>
                              <a:gd name="connsiteY112" fmla="*/ 9525 h 9525"/>
                              <a:gd name="connsiteX113" fmla="*/ 6591 w 28575"/>
                              <a:gd name="connsiteY113" fmla="*/ 6353 h 9525"/>
                              <a:gd name="connsiteX114" fmla="*/ 6591 w 28575"/>
                              <a:gd name="connsiteY114" fmla="*/ 6353 h 9525"/>
                              <a:gd name="connsiteX115" fmla="*/ 6591 w 28575"/>
                              <a:gd name="connsiteY115" fmla="*/ 3172 h 9525"/>
                              <a:gd name="connsiteX116" fmla="*/ 6591 w 28575"/>
                              <a:gd name="connsiteY116" fmla="*/ 3172 h 9525"/>
                              <a:gd name="connsiteX117" fmla="*/ 6591 w 28575"/>
                              <a:gd name="connsiteY117" fmla="*/ 3172 h 9525"/>
                              <a:gd name="connsiteX118" fmla="*/ 6591 w 28575"/>
                              <a:gd name="connsiteY118" fmla="*/ 6353 h 9525"/>
                              <a:gd name="connsiteX119" fmla="*/ 6591 w 28575"/>
                              <a:gd name="connsiteY119" fmla="*/ 6353 h 9525"/>
                              <a:gd name="connsiteX120" fmla="*/ 6591 w 28575"/>
                              <a:gd name="connsiteY120" fmla="*/ 9525 h 9525"/>
                              <a:gd name="connsiteX121" fmla="*/ 7325 w 28575"/>
                              <a:gd name="connsiteY121" fmla="*/ 9525 h 9525"/>
                              <a:gd name="connsiteX122" fmla="*/ 7325 w 28575"/>
                              <a:gd name="connsiteY122" fmla="*/ 9525 h 9525"/>
                              <a:gd name="connsiteX123" fmla="*/ 7325 w 28575"/>
                              <a:gd name="connsiteY123" fmla="*/ 9525 h 9525"/>
                              <a:gd name="connsiteX124" fmla="*/ 7325 w 28575"/>
                              <a:gd name="connsiteY124" fmla="*/ 9525 h 9525"/>
                              <a:gd name="connsiteX125" fmla="*/ 7325 w 28575"/>
                              <a:gd name="connsiteY125" fmla="*/ 6353 h 9525"/>
                              <a:gd name="connsiteX126" fmla="*/ 7325 w 28575"/>
                              <a:gd name="connsiteY126" fmla="*/ 6353 h 9525"/>
                              <a:gd name="connsiteX127" fmla="*/ 7325 w 28575"/>
                              <a:gd name="connsiteY127" fmla="*/ 6353 h 9525"/>
                              <a:gd name="connsiteX128" fmla="*/ 7325 w 28575"/>
                              <a:gd name="connsiteY128" fmla="*/ 6353 h 9525"/>
                              <a:gd name="connsiteX129" fmla="*/ 7325 w 28575"/>
                              <a:gd name="connsiteY129" fmla="*/ 6353 h 9525"/>
                              <a:gd name="connsiteX130" fmla="*/ 7325 w 28575"/>
                              <a:gd name="connsiteY130" fmla="*/ 6353 h 9525"/>
                              <a:gd name="connsiteX131" fmla="*/ 7325 w 28575"/>
                              <a:gd name="connsiteY131" fmla="*/ 6353 h 9525"/>
                              <a:gd name="connsiteX132" fmla="*/ 7325 w 28575"/>
                              <a:gd name="connsiteY132" fmla="*/ 6353 h 9525"/>
                              <a:gd name="connsiteX133" fmla="*/ 7325 w 28575"/>
                              <a:gd name="connsiteY133" fmla="*/ 6353 h 9525"/>
                              <a:gd name="connsiteX134" fmla="*/ 7325 w 28575"/>
                              <a:gd name="connsiteY134" fmla="*/ 6353 h 9525"/>
                              <a:gd name="connsiteX135" fmla="*/ 8058 w 28575"/>
                              <a:gd name="connsiteY135" fmla="*/ 3172 h 9525"/>
                              <a:gd name="connsiteX136" fmla="*/ 8058 w 28575"/>
                              <a:gd name="connsiteY136" fmla="*/ 6353 h 9525"/>
                              <a:gd name="connsiteX137" fmla="*/ 8058 w 28575"/>
                              <a:gd name="connsiteY137" fmla="*/ 6353 h 9525"/>
                              <a:gd name="connsiteX138" fmla="*/ 8058 w 28575"/>
                              <a:gd name="connsiteY138" fmla="*/ 3172 h 9525"/>
                              <a:gd name="connsiteX139" fmla="*/ 8058 w 28575"/>
                              <a:gd name="connsiteY139" fmla="*/ 6353 h 9525"/>
                              <a:gd name="connsiteX140" fmla="*/ 8058 w 28575"/>
                              <a:gd name="connsiteY140" fmla="*/ 9525 h 9525"/>
                              <a:gd name="connsiteX141" fmla="*/ 8058 w 28575"/>
                              <a:gd name="connsiteY141" fmla="*/ 9525 h 9525"/>
                              <a:gd name="connsiteX142" fmla="*/ 8058 w 28575"/>
                              <a:gd name="connsiteY142" fmla="*/ 9525 h 9525"/>
                              <a:gd name="connsiteX143" fmla="*/ 8058 w 28575"/>
                              <a:gd name="connsiteY143" fmla="*/ 6353 h 9525"/>
                              <a:gd name="connsiteX144" fmla="*/ 8058 w 28575"/>
                              <a:gd name="connsiteY144" fmla="*/ 6353 h 9525"/>
                              <a:gd name="connsiteX145" fmla="*/ 8058 w 28575"/>
                              <a:gd name="connsiteY145" fmla="*/ 6353 h 9525"/>
                              <a:gd name="connsiteX146" fmla="*/ 8058 w 28575"/>
                              <a:gd name="connsiteY146" fmla="*/ 3172 h 9525"/>
                              <a:gd name="connsiteX147" fmla="*/ 8792 w 28575"/>
                              <a:gd name="connsiteY147" fmla="*/ 6353 h 9525"/>
                              <a:gd name="connsiteX148" fmla="*/ 8792 w 28575"/>
                              <a:gd name="connsiteY148" fmla="*/ 6353 h 9525"/>
                              <a:gd name="connsiteX149" fmla="*/ 8792 w 28575"/>
                              <a:gd name="connsiteY149" fmla="*/ 6353 h 9525"/>
                              <a:gd name="connsiteX150" fmla="*/ 8792 w 28575"/>
                              <a:gd name="connsiteY150" fmla="*/ 9525 h 9525"/>
                              <a:gd name="connsiteX151" fmla="*/ 8792 w 28575"/>
                              <a:gd name="connsiteY151" fmla="*/ 6353 h 9525"/>
                              <a:gd name="connsiteX152" fmla="*/ 8792 w 28575"/>
                              <a:gd name="connsiteY152" fmla="*/ 6353 h 9525"/>
                              <a:gd name="connsiteX153" fmla="*/ 8792 w 28575"/>
                              <a:gd name="connsiteY153" fmla="*/ 6353 h 9525"/>
                              <a:gd name="connsiteX154" fmla="*/ 8792 w 28575"/>
                              <a:gd name="connsiteY154" fmla="*/ 6353 h 9525"/>
                              <a:gd name="connsiteX155" fmla="*/ 8792 w 28575"/>
                              <a:gd name="connsiteY155" fmla="*/ 6353 h 9525"/>
                              <a:gd name="connsiteX156" fmla="*/ 8792 w 28575"/>
                              <a:gd name="connsiteY156" fmla="*/ 6353 h 9525"/>
                              <a:gd name="connsiteX157" fmla="*/ 8792 w 28575"/>
                              <a:gd name="connsiteY157" fmla="*/ 6353 h 9525"/>
                              <a:gd name="connsiteX158" fmla="*/ 8792 w 28575"/>
                              <a:gd name="connsiteY158" fmla="*/ 6353 h 9525"/>
                              <a:gd name="connsiteX159" fmla="*/ 8792 w 28575"/>
                              <a:gd name="connsiteY159" fmla="*/ 6353 h 9525"/>
                              <a:gd name="connsiteX160" fmla="*/ 8792 w 28575"/>
                              <a:gd name="connsiteY160" fmla="*/ 6353 h 9525"/>
                              <a:gd name="connsiteX161" fmla="*/ 8792 w 28575"/>
                              <a:gd name="connsiteY161" fmla="*/ 6353 h 9525"/>
                              <a:gd name="connsiteX162" fmla="*/ 8792 w 28575"/>
                              <a:gd name="connsiteY162" fmla="*/ 6353 h 9525"/>
                              <a:gd name="connsiteX163" fmla="*/ 8792 w 28575"/>
                              <a:gd name="connsiteY163" fmla="*/ 3172 h 9525"/>
                              <a:gd name="connsiteX164" fmla="*/ 8792 w 28575"/>
                              <a:gd name="connsiteY164" fmla="*/ 6353 h 9525"/>
                              <a:gd name="connsiteX165" fmla="*/ 9525 w 28575"/>
                              <a:gd name="connsiteY165" fmla="*/ 3172 h 9525"/>
                              <a:gd name="connsiteX166" fmla="*/ 9525 w 28575"/>
                              <a:gd name="connsiteY166" fmla="*/ 3172 h 9525"/>
                              <a:gd name="connsiteX167" fmla="*/ 9525 w 28575"/>
                              <a:gd name="connsiteY167" fmla="*/ 6353 h 9525"/>
                              <a:gd name="connsiteX168" fmla="*/ 9525 w 28575"/>
                              <a:gd name="connsiteY168" fmla="*/ 6353 h 9525"/>
                              <a:gd name="connsiteX169" fmla="*/ 9525 w 28575"/>
                              <a:gd name="connsiteY169" fmla="*/ 6353 h 9525"/>
                              <a:gd name="connsiteX170" fmla="*/ 9525 w 28575"/>
                              <a:gd name="connsiteY170" fmla="*/ 9525 h 9525"/>
                              <a:gd name="connsiteX171" fmla="*/ 9525 w 28575"/>
                              <a:gd name="connsiteY171" fmla="*/ 6353 h 9525"/>
                              <a:gd name="connsiteX172" fmla="*/ 9525 w 28575"/>
                              <a:gd name="connsiteY172" fmla="*/ 6353 h 9525"/>
                              <a:gd name="connsiteX173" fmla="*/ 9525 w 28575"/>
                              <a:gd name="connsiteY173" fmla="*/ 3172 h 9525"/>
                              <a:gd name="connsiteX174" fmla="*/ 9525 w 28575"/>
                              <a:gd name="connsiteY174" fmla="*/ 3172 h 9525"/>
                              <a:gd name="connsiteX175" fmla="*/ 9525 w 28575"/>
                              <a:gd name="connsiteY175" fmla="*/ 3172 h 9525"/>
                              <a:gd name="connsiteX176" fmla="*/ 9525 w 28575"/>
                              <a:gd name="connsiteY176" fmla="*/ 3172 h 9525"/>
                              <a:gd name="connsiteX177" fmla="*/ 10258 w 28575"/>
                              <a:gd name="connsiteY177" fmla="*/ 3172 h 9525"/>
                              <a:gd name="connsiteX178" fmla="*/ 10258 w 28575"/>
                              <a:gd name="connsiteY178" fmla="*/ 6353 h 9525"/>
                              <a:gd name="connsiteX179" fmla="*/ 10258 w 28575"/>
                              <a:gd name="connsiteY179" fmla="*/ 3172 h 9525"/>
                              <a:gd name="connsiteX180" fmla="*/ 10258 w 28575"/>
                              <a:gd name="connsiteY180" fmla="*/ 3172 h 9525"/>
                              <a:gd name="connsiteX181" fmla="*/ 10258 w 28575"/>
                              <a:gd name="connsiteY181" fmla="*/ 6353 h 9525"/>
                              <a:gd name="connsiteX182" fmla="*/ 10258 w 28575"/>
                              <a:gd name="connsiteY182" fmla="*/ 3172 h 9525"/>
                              <a:gd name="connsiteX183" fmla="*/ 10258 w 28575"/>
                              <a:gd name="connsiteY183" fmla="*/ 3172 h 9525"/>
                              <a:gd name="connsiteX184" fmla="*/ 10258 w 28575"/>
                              <a:gd name="connsiteY184" fmla="*/ 3172 h 9525"/>
                              <a:gd name="connsiteX185" fmla="*/ 10258 w 28575"/>
                              <a:gd name="connsiteY185" fmla="*/ 6353 h 9525"/>
                              <a:gd name="connsiteX186" fmla="*/ 10258 w 28575"/>
                              <a:gd name="connsiteY186" fmla="*/ 6353 h 9525"/>
                              <a:gd name="connsiteX187" fmla="*/ 10258 w 28575"/>
                              <a:gd name="connsiteY187" fmla="*/ 6353 h 9525"/>
                              <a:gd name="connsiteX188" fmla="*/ 10258 w 28575"/>
                              <a:gd name="connsiteY188" fmla="*/ 6353 h 9525"/>
                              <a:gd name="connsiteX189" fmla="*/ 10992 w 28575"/>
                              <a:gd name="connsiteY189" fmla="*/ 3172 h 9525"/>
                              <a:gd name="connsiteX190" fmla="*/ 10992 w 28575"/>
                              <a:gd name="connsiteY190" fmla="*/ 3172 h 9525"/>
                              <a:gd name="connsiteX191" fmla="*/ 10992 w 28575"/>
                              <a:gd name="connsiteY191" fmla="*/ 3172 h 9525"/>
                              <a:gd name="connsiteX192" fmla="*/ 10992 w 28575"/>
                              <a:gd name="connsiteY192" fmla="*/ 6353 h 9525"/>
                              <a:gd name="connsiteX193" fmla="*/ 10992 w 28575"/>
                              <a:gd name="connsiteY193" fmla="*/ 6353 h 9525"/>
                              <a:gd name="connsiteX194" fmla="*/ 10992 w 28575"/>
                              <a:gd name="connsiteY194" fmla="*/ 6353 h 9525"/>
                              <a:gd name="connsiteX195" fmla="*/ 10992 w 28575"/>
                              <a:gd name="connsiteY195" fmla="*/ 6353 h 9525"/>
                              <a:gd name="connsiteX196" fmla="*/ 10992 w 28575"/>
                              <a:gd name="connsiteY196" fmla="*/ 3172 h 9525"/>
                              <a:gd name="connsiteX197" fmla="*/ 10992 w 28575"/>
                              <a:gd name="connsiteY197" fmla="*/ 3172 h 9525"/>
                              <a:gd name="connsiteX198" fmla="*/ 10992 w 28575"/>
                              <a:gd name="connsiteY198" fmla="*/ 0 h 9525"/>
                              <a:gd name="connsiteX199" fmla="*/ 10992 w 28575"/>
                              <a:gd name="connsiteY199" fmla="*/ 3172 h 9525"/>
                              <a:gd name="connsiteX200" fmla="*/ 10992 w 28575"/>
                              <a:gd name="connsiteY200" fmla="*/ 3172 h 9525"/>
                              <a:gd name="connsiteX201" fmla="*/ 11725 w 28575"/>
                              <a:gd name="connsiteY201" fmla="*/ 6353 h 9525"/>
                              <a:gd name="connsiteX202" fmla="*/ 11725 w 28575"/>
                              <a:gd name="connsiteY202" fmla="*/ 6353 h 9525"/>
                              <a:gd name="connsiteX203" fmla="*/ 11725 w 28575"/>
                              <a:gd name="connsiteY203" fmla="*/ 6353 h 9525"/>
                              <a:gd name="connsiteX204" fmla="*/ 11725 w 28575"/>
                              <a:gd name="connsiteY204" fmla="*/ 6353 h 9525"/>
                              <a:gd name="connsiteX205" fmla="*/ 11725 w 28575"/>
                              <a:gd name="connsiteY205" fmla="*/ 6353 h 9525"/>
                              <a:gd name="connsiteX206" fmla="*/ 11725 w 28575"/>
                              <a:gd name="connsiteY206" fmla="*/ 6353 h 9525"/>
                              <a:gd name="connsiteX207" fmla="*/ 11725 w 28575"/>
                              <a:gd name="connsiteY207" fmla="*/ 6353 h 9525"/>
                              <a:gd name="connsiteX208" fmla="*/ 11725 w 28575"/>
                              <a:gd name="connsiteY208" fmla="*/ 6353 h 9525"/>
                              <a:gd name="connsiteX209" fmla="*/ 11725 w 28575"/>
                              <a:gd name="connsiteY209" fmla="*/ 6353 h 9525"/>
                              <a:gd name="connsiteX210" fmla="*/ 11725 w 28575"/>
                              <a:gd name="connsiteY210" fmla="*/ 9525 h 9525"/>
                              <a:gd name="connsiteX211" fmla="*/ 11725 w 28575"/>
                              <a:gd name="connsiteY211" fmla="*/ 9525 h 9525"/>
                              <a:gd name="connsiteX212" fmla="*/ 11725 w 28575"/>
                              <a:gd name="connsiteY212" fmla="*/ 6353 h 9525"/>
                              <a:gd name="connsiteX213" fmla="*/ 11725 w 28575"/>
                              <a:gd name="connsiteY213" fmla="*/ 6353 h 9525"/>
                              <a:gd name="connsiteX214" fmla="*/ 11725 w 28575"/>
                              <a:gd name="connsiteY214" fmla="*/ 3172 h 9525"/>
                              <a:gd name="connsiteX215" fmla="*/ 12459 w 28575"/>
                              <a:gd name="connsiteY215" fmla="*/ 6353 h 9525"/>
                              <a:gd name="connsiteX216" fmla="*/ 12459 w 28575"/>
                              <a:gd name="connsiteY216" fmla="*/ 6353 h 9525"/>
                              <a:gd name="connsiteX217" fmla="*/ 12459 w 28575"/>
                              <a:gd name="connsiteY217" fmla="*/ 6353 h 9525"/>
                              <a:gd name="connsiteX218" fmla="*/ 12459 w 28575"/>
                              <a:gd name="connsiteY218" fmla="*/ 9525 h 9525"/>
                              <a:gd name="connsiteX219" fmla="*/ 12459 w 28575"/>
                              <a:gd name="connsiteY219" fmla="*/ 6353 h 9525"/>
                              <a:gd name="connsiteX220" fmla="*/ 12459 w 28575"/>
                              <a:gd name="connsiteY220" fmla="*/ 6353 h 9525"/>
                              <a:gd name="connsiteX221" fmla="*/ 12459 w 28575"/>
                              <a:gd name="connsiteY221" fmla="*/ 6353 h 9525"/>
                              <a:gd name="connsiteX222" fmla="*/ 12459 w 28575"/>
                              <a:gd name="connsiteY222" fmla="*/ 6353 h 9525"/>
                              <a:gd name="connsiteX223" fmla="*/ 12459 w 28575"/>
                              <a:gd name="connsiteY223" fmla="*/ 6353 h 9525"/>
                              <a:gd name="connsiteX224" fmla="*/ 12459 w 28575"/>
                              <a:gd name="connsiteY224" fmla="*/ 6353 h 9525"/>
                              <a:gd name="connsiteX225" fmla="*/ 12459 w 28575"/>
                              <a:gd name="connsiteY225" fmla="*/ 9525 h 9525"/>
                              <a:gd name="connsiteX226" fmla="*/ 12459 w 28575"/>
                              <a:gd name="connsiteY226" fmla="*/ 9525 h 9525"/>
                              <a:gd name="connsiteX227" fmla="*/ 13192 w 28575"/>
                              <a:gd name="connsiteY227" fmla="*/ 6353 h 9525"/>
                              <a:gd name="connsiteX228" fmla="*/ 13192 w 28575"/>
                              <a:gd name="connsiteY228" fmla="*/ 6353 h 9525"/>
                              <a:gd name="connsiteX229" fmla="*/ 13192 w 28575"/>
                              <a:gd name="connsiteY229" fmla="*/ 3172 h 9525"/>
                              <a:gd name="connsiteX230" fmla="*/ 13192 w 28575"/>
                              <a:gd name="connsiteY230" fmla="*/ 6353 h 9525"/>
                              <a:gd name="connsiteX231" fmla="*/ 13192 w 28575"/>
                              <a:gd name="connsiteY231" fmla="*/ 6353 h 9525"/>
                              <a:gd name="connsiteX232" fmla="*/ 13192 w 28575"/>
                              <a:gd name="connsiteY232" fmla="*/ 6353 h 9525"/>
                              <a:gd name="connsiteX233" fmla="*/ 13192 w 28575"/>
                              <a:gd name="connsiteY233" fmla="*/ 6353 h 9525"/>
                              <a:gd name="connsiteX234" fmla="*/ 13192 w 28575"/>
                              <a:gd name="connsiteY234" fmla="*/ 6353 h 9525"/>
                              <a:gd name="connsiteX235" fmla="*/ 13192 w 28575"/>
                              <a:gd name="connsiteY235" fmla="*/ 3172 h 9525"/>
                              <a:gd name="connsiteX236" fmla="*/ 13192 w 28575"/>
                              <a:gd name="connsiteY236" fmla="*/ 3172 h 9525"/>
                              <a:gd name="connsiteX237" fmla="*/ 13192 w 28575"/>
                              <a:gd name="connsiteY237" fmla="*/ 6353 h 9525"/>
                              <a:gd name="connsiteX238" fmla="*/ 13192 w 28575"/>
                              <a:gd name="connsiteY238" fmla="*/ 6353 h 9525"/>
                              <a:gd name="connsiteX239" fmla="*/ 13926 w 28575"/>
                              <a:gd name="connsiteY239" fmla="*/ 9525 h 9525"/>
                              <a:gd name="connsiteX240" fmla="*/ 13926 w 28575"/>
                              <a:gd name="connsiteY240" fmla="*/ 6353 h 9525"/>
                              <a:gd name="connsiteX241" fmla="*/ 13926 w 28575"/>
                              <a:gd name="connsiteY241" fmla="*/ 6353 h 9525"/>
                              <a:gd name="connsiteX242" fmla="*/ 13926 w 28575"/>
                              <a:gd name="connsiteY242" fmla="*/ 3172 h 9525"/>
                              <a:gd name="connsiteX243" fmla="*/ 13926 w 28575"/>
                              <a:gd name="connsiteY243" fmla="*/ 3172 h 9525"/>
                              <a:gd name="connsiteX244" fmla="*/ 13926 w 28575"/>
                              <a:gd name="connsiteY244" fmla="*/ 3172 h 9525"/>
                              <a:gd name="connsiteX245" fmla="*/ 13926 w 28575"/>
                              <a:gd name="connsiteY245" fmla="*/ 3172 h 9525"/>
                              <a:gd name="connsiteX246" fmla="*/ 13926 w 28575"/>
                              <a:gd name="connsiteY246" fmla="*/ 6353 h 9525"/>
                              <a:gd name="connsiteX247" fmla="*/ 13926 w 28575"/>
                              <a:gd name="connsiteY247" fmla="*/ 6353 h 9525"/>
                              <a:gd name="connsiteX248" fmla="*/ 13926 w 28575"/>
                              <a:gd name="connsiteY248" fmla="*/ 3172 h 9525"/>
                              <a:gd name="connsiteX249" fmla="*/ 13926 w 28575"/>
                              <a:gd name="connsiteY249" fmla="*/ 3172 h 9525"/>
                              <a:gd name="connsiteX250" fmla="*/ 13926 w 28575"/>
                              <a:gd name="connsiteY250" fmla="*/ 3172 h 9525"/>
                              <a:gd name="connsiteX251" fmla="*/ 13926 w 28575"/>
                              <a:gd name="connsiteY251" fmla="*/ 3172 h 9525"/>
                              <a:gd name="connsiteX252" fmla="*/ 13926 w 28575"/>
                              <a:gd name="connsiteY252" fmla="*/ 6353 h 9525"/>
                              <a:gd name="connsiteX253" fmla="*/ 13926 w 28575"/>
                              <a:gd name="connsiteY253" fmla="*/ 6353 h 9525"/>
                              <a:gd name="connsiteX254" fmla="*/ 13926 w 28575"/>
                              <a:gd name="connsiteY254" fmla="*/ 6353 h 9525"/>
                              <a:gd name="connsiteX255" fmla="*/ 13926 w 28575"/>
                              <a:gd name="connsiteY255" fmla="*/ 3172 h 9525"/>
                              <a:gd name="connsiteX256" fmla="*/ 13926 w 28575"/>
                              <a:gd name="connsiteY256" fmla="*/ 3172 h 9525"/>
                              <a:gd name="connsiteX257" fmla="*/ 14649 w 28575"/>
                              <a:gd name="connsiteY257" fmla="*/ 3172 h 9525"/>
                              <a:gd name="connsiteX258" fmla="*/ 14649 w 28575"/>
                              <a:gd name="connsiteY258" fmla="*/ 3172 h 9525"/>
                              <a:gd name="connsiteX259" fmla="*/ 14649 w 28575"/>
                              <a:gd name="connsiteY259" fmla="*/ 3172 h 9525"/>
                              <a:gd name="connsiteX260" fmla="*/ 14649 w 28575"/>
                              <a:gd name="connsiteY260" fmla="*/ 6353 h 9525"/>
                              <a:gd name="connsiteX261" fmla="*/ 14649 w 28575"/>
                              <a:gd name="connsiteY261" fmla="*/ 6353 h 9525"/>
                              <a:gd name="connsiteX262" fmla="*/ 14649 w 28575"/>
                              <a:gd name="connsiteY262" fmla="*/ 6353 h 9525"/>
                              <a:gd name="connsiteX263" fmla="*/ 14649 w 28575"/>
                              <a:gd name="connsiteY263" fmla="*/ 9525 h 9525"/>
                              <a:gd name="connsiteX264" fmla="*/ 14649 w 28575"/>
                              <a:gd name="connsiteY264" fmla="*/ 9525 h 9525"/>
                              <a:gd name="connsiteX265" fmla="*/ 14649 w 28575"/>
                              <a:gd name="connsiteY265" fmla="*/ 6353 h 9525"/>
                              <a:gd name="connsiteX266" fmla="*/ 14649 w 28575"/>
                              <a:gd name="connsiteY266" fmla="*/ 6353 h 9525"/>
                              <a:gd name="connsiteX267" fmla="*/ 14649 w 28575"/>
                              <a:gd name="connsiteY267" fmla="*/ 6353 h 9525"/>
                              <a:gd name="connsiteX268" fmla="*/ 14649 w 28575"/>
                              <a:gd name="connsiteY268" fmla="*/ 6353 h 9525"/>
                              <a:gd name="connsiteX269" fmla="*/ 15383 w 28575"/>
                              <a:gd name="connsiteY269" fmla="*/ 9525 h 9525"/>
                              <a:gd name="connsiteX270" fmla="*/ 15383 w 28575"/>
                              <a:gd name="connsiteY270" fmla="*/ 9525 h 9525"/>
                              <a:gd name="connsiteX271" fmla="*/ 15383 w 28575"/>
                              <a:gd name="connsiteY271" fmla="*/ 6353 h 9525"/>
                              <a:gd name="connsiteX272" fmla="*/ 15383 w 28575"/>
                              <a:gd name="connsiteY272" fmla="*/ 3172 h 9525"/>
                              <a:gd name="connsiteX273" fmla="*/ 15383 w 28575"/>
                              <a:gd name="connsiteY273" fmla="*/ 6353 h 9525"/>
                              <a:gd name="connsiteX274" fmla="*/ 15383 w 28575"/>
                              <a:gd name="connsiteY274" fmla="*/ 6353 h 9525"/>
                              <a:gd name="connsiteX275" fmla="*/ 15383 w 28575"/>
                              <a:gd name="connsiteY275" fmla="*/ 6353 h 9525"/>
                              <a:gd name="connsiteX276" fmla="*/ 15383 w 28575"/>
                              <a:gd name="connsiteY276" fmla="*/ 6353 h 9525"/>
                              <a:gd name="connsiteX277" fmla="*/ 15383 w 28575"/>
                              <a:gd name="connsiteY277" fmla="*/ 6353 h 9525"/>
                              <a:gd name="connsiteX278" fmla="*/ 15383 w 28575"/>
                              <a:gd name="connsiteY278" fmla="*/ 6353 h 9525"/>
                              <a:gd name="connsiteX279" fmla="*/ 15383 w 28575"/>
                              <a:gd name="connsiteY279" fmla="*/ 9525 h 9525"/>
                              <a:gd name="connsiteX280" fmla="*/ 15383 w 28575"/>
                              <a:gd name="connsiteY280" fmla="*/ 9525 h 9525"/>
                              <a:gd name="connsiteX281" fmla="*/ 15383 w 28575"/>
                              <a:gd name="connsiteY281" fmla="*/ 6353 h 9525"/>
                              <a:gd name="connsiteX282" fmla="*/ 15383 w 28575"/>
                              <a:gd name="connsiteY282" fmla="*/ 3172 h 9525"/>
                              <a:gd name="connsiteX283" fmla="*/ 16116 w 28575"/>
                              <a:gd name="connsiteY283" fmla="*/ 3172 h 9525"/>
                              <a:gd name="connsiteX284" fmla="*/ 16116 w 28575"/>
                              <a:gd name="connsiteY284" fmla="*/ 9525 h 9525"/>
                              <a:gd name="connsiteX285" fmla="*/ 16116 w 28575"/>
                              <a:gd name="connsiteY285" fmla="*/ 9525 h 9525"/>
                              <a:gd name="connsiteX286" fmla="*/ 16116 w 28575"/>
                              <a:gd name="connsiteY286" fmla="*/ 9525 h 9525"/>
                              <a:gd name="connsiteX287" fmla="*/ 16116 w 28575"/>
                              <a:gd name="connsiteY287" fmla="*/ 9525 h 9525"/>
                              <a:gd name="connsiteX288" fmla="*/ 16116 w 28575"/>
                              <a:gd name="connsiteY288" fmla="*/ 6353 h 9525"/>
                              <a:gd name="connsiteX289" fmla="*/ 16116 w 28575"/>
                              <a:gd name="connsiteY289" fmla="*/ 6353 h 9525"/>
                              <a:gd name="connsiteX290" fmla="*/ 16116 w 28575"/>
                              <a:gd name="connsiteY290" fmla="*/ 6353 h 9525"/>
                              <a:gd name="connsiteX291" fmla="*/ 16116 w 28575"/>
                              <a:gd name="connsiteY291" fmla="*/ 3172 h 9525"/>
                              <a:gd name="connsiteX292" fmla="*/ 16116 w 28575"/>
                              <a:gd name="connsiteY292" fmla="*/ 3172 h 9525"/>
                              <a:gd name="connsiteX293" fmla="*/ 16116 w 28575"/>
                              <a:gd name="connsiteY293" fmla="*/ 3172 h 9525"/>
                              <a:gd name="connsiteX294" fmla="*/ 16116 w 28575"/>
                              <a:gd name="connsiteY294" fmla="*/ 3172 h 9525"/>
                              <a:gd name="connsiteX295" fmla="*/ 16850 w 28575"/>
                              <a:gd name="connsiteY295" fmla="*/ 6353 h 9525"/>
                              <a:gd name="connsiteX296" fmla="*/ 16850 w 28575"/>
                              <a:gd name="connsiteY296" fmla="*/ 6353 h 9525"/>
                              <a:gd name="connsiteX297" fmla="*/ 16850 w 28575"/>
                              <a:gd name="connsiteY297" fmla="*/ 9525 h 9525"/>
                              <a:gd name="connsiteX298" fmla="*/ 16850 w 28575"/>
                              <a:gd name="connsiteY298" fmla="*/ 9525 h 9525"/>
                              <a:gd name="connsiteX299" fmla="*/ 16850 w 28575"/>
                              <a:gd name="connsiteY299" fmla="*/ 9525 h 9525"/>
                              <a:gd name="connsiteX300" fmla="*/ 16850 w 28575"/>
                              <a:gd name="connsiteY300" fmla="*/ 6353 h 9525"/>
                              <a:gd name="connsiteX301" fmla="*/ 16850 w 28575"/>
                              <a:gd name="connsiteY301" fmla="*/ 6353 h 9525"/>
                              <a:gd name="connsiteX302" fmla="*/ 16850 w 28575"/>
                              <a:gd name="connsiteY302" fmla="*/ 6353 h 9525"/>
                              <a:gd name="connsiteX303" fmla="*/ 16850 w 28575"/>
                              <a:gd name="connsiteY303" fmla="*/ 6353 h 9525"/>
                              <a:gd name="connsiteX304" fmla="*/ 16850 w 28575"/>
                              <a:gd name="connsiteY304" fmla="*/ 3172 h 9525"/>
                              <a:gd name="connsiteX305" fmla="*/ 16850 w 28575"/>
                              <a:gd name="connsiteY305" fmla="*/ 3172 h 9525"/>
                              <a:gd name="connsiteX306" fmla="*/ 16850 w 28575"/>
                              <a:gd name="connsiteY306" fmla="*/ 6353 h 9525"/>
                              <a:gd name="connsiteX307" fmla="*/ 17583 w 28575"/>
                              <a:gd name="connsiteY307" fmla="*/ 6353 h 9525"/>
                              <a:gd name="connsiteX308" fmla="*/ 17583 w 28575"/>
                              <a:gd name="connsiteY308" fmla="*/ 9525 h 9525"/>
                              <a:gd name="connsiteX309" fmla="*/ 17583 w 28575"/>
                              <a:gd name="connsiteY309" fmla="*/ 6353 h 9525"/>
                              <a:gd name="connsiteX310" fmla="*/ 17583 w 28575"/>
                              <a:gd name="connsiteY310" fmla="*/ 6353 h 9525"/>
                              <a:gd name="connsiteX311" fmla="*/ 17583 w 28575"/>
                              <a:gd name="connsiteY311" fmla="*/ 6353 h 9525"/>
                              <a:gd name="connsiteX312" fmla="*/ 17583 w 28575"/>
                              <a:gd name="connsiteY312" fmla="*/ 6353 h 9525"/>
                              <a:gd name="connsiteX313" fmla="*/ 17583 w 28575"/>
                              <a:gd name="connsiteY313" fmla="*/ 6353 h 9525"/>
                              <a:gd name="connsiteX314" fmla="*/ 17583 w 28575"/>
                              <a:gd name="connsiteY314" fmla="*/ 6353 h 9525"/>
                              <a:gd name="connsiteX315" fmla="*/ 17583 w 28575"/>
                              <a:gd name="connsiteY315" fmla="*/ 6353 h 9525"/>
                              <a:gd name="connsiteX316" fmla="*/ 17583 w 28575"/>
                              <a:gd name="connsiteY316" fmla="*/ 3172 h 9525"/>
                              <a:gd name="connsiteX317" fmla="*/ 17583 w 28575"/>
                              <a:gd name="connsiteY317" fmla="*/ 3172 h 9525"/>
                              <a:gd name="connsiteX318" fmla="*/ 17583 w 28575"/>
                              <a:gd name="connsiteY318" fmla="*/ 3172 h 9525"/>
                              <a:gd name="connsiteX319" fmla="*/ 18317 w 28575"/>
                              <a:gd name="connsiteY319" fmla="*/ 6353 h 9525"/>
                              <a:gd name="connsiteX320" fmla="*/ 18317 w 28575"/>
                              <a:gd name="connsiteY320" fmla="*/ 6353 h 9525"/>
                              <a:gd name="connsiteX321" fmla="*/ 18317 w 28575"/>
                              <a:gd name="connsiteY321" fmla="*/ 9525 h 9525"/>
                              <a:gd name="connsiteX322" fmla="*/ 18317 w 28575"/>
                              <a:gd name="connsiteY322" fmla="*/ 9525 h 9525"/>
                              <a:gd name="connsiteX323" fmla="*/ 18317 w 28575"/>
                              <a:gd name="connsiteY323" fmla="*/ 9525 h 9525"/>
                              <a:gd name="connsiteX324" fmla="*/ 18317 w 28575"/>
                              <a:gd name="connsiteY324" fmla="*/ 9525 h 9525"/>
                              <a:gd name="connsiteX325" fmla="*/ 18317 w 28575"/>
                              <a:gd name="connsiteY325" fmla="*/ 9525 h 9525"/>
                              <a:gd name="connsiteX326" fmla="*/ 18317 w 28575"/>
                              <a:gd name="connsiteY326" fmla="*/ 6353 h 9525"/>
                              <a:gd name="connsiteX327" fmla="*/ 18317 w 28575"/>
                              <a:gd name="connsiteY327" fmla="*/ 3172 h 9525"/>
                              <a:gd name="connsiteX328" fmla="*/ 18317 w 28575"/>
                              <a:gd name="connsiteY328" fmla="*/ 3172 h 9525"/>
                              <a:gd name="connsiteX329" fmla="*/ 18317 w 28575"/>
                              <a:gd name="connsiteY329" fmla="*/ 3172 h 9525"/>
                              <a:gd name="connsiteX330" fmla="*/ 18317 w 28575"/>
                              <a:gd name="connsiteY330" fmla="*/ 6353 h 9525"/>
                              <a:gd name="connsiteX331" fmla="*/ 18317 w 28575"/>
                              <a:gd name="connsiteY331" fmla="*/ 9525 h 9525"/>
                              <a:gd name="connsiteX332" fmla="*/ 18317 w 28575"/>
                              <a:gd name="connsiteY332" fmla="*/ 9525 h 9525"/>
                              <a:gd name="connsiteX333" fmla="*/ 18317 w 28575"/>
                              <a:gd name="connsiteY333" fmla="*/ 9525 h 9525"/>
                              <a:gd name="connsiteX334" fmla="*/ 18317 w 28575"/>
                              <a:gd name="connsiteY334" fmla="*/ 9525 h 9525"/>
                              <a:gd name="connsiteX335" fmla="*/ 18317 w 28575"/>
                              <a:gd name="connsiteY335" fmla="*/ 9525 h 9525"/>
                              <a:gd name="connsiteX336" fmla="*/ 18317 w 28575"/>
                              <a:gd name="connsiteY336" fmla="*/ 6353 h 9525"/>
                              <a:gd name="connsiteX337" fmla="*/ 19050 w 28575"/>
                              <a:gd name="connsiteY337" fmla="*/ 6353 h 9525"/>
                              <a:gd name="connsiteX338" fmla="*/ 19050 w 28575"/>
                              <a:gd name="connsiteY338" fmla="*/ 3172 h 9525"/>
                              <a:gd name="connsiteX339" fmla="*/ 19050 w 28575"/>
                              <a:gd name="connsiteY339" fmla="*/ 0 h 9525"/>
                              <a:gd name="connsiteX340" fmla="*/ 19050 w 28575"/>
                              <a:gd name="connsiteY340" fmla="*/ 0 h 9525"/>
                              <a:gd name="connsiteX341" fmla="*/ 19050 w 28575"/>
                              <a:gd name="connsiteY341" fmla="*/ 3172 h 9525"/>
                              <a:gd name="connsiteX342" fmla="*/ 19050 w 28575"/>
                              <a:gd name="connsiteY342" fmla="*/ 3172 h 9525"/>
                              <a:gd name="connsiteX343" fmla="*/ 19050 w 28575"/>
                              <a:gd name="connsiteY343" fmla="*/ 3172 h 9525"/>
                              <a:gd name="connsiteX344" fmla="*/ 19050 w 28575"/>
                              <a:gd name="connsiteY344" fmla="*/ 0 h 9525"/>
                              <a:gd name="connsiteX345" fmla="*/ 19050 w 28575"/>
                              <a:gd name="connsiteY345" fmla="*/ 3172 h 9525"/>
                              <a:gd name="connsiteX346" fmla="*/ 19050 w 28575"/>
                              <a:gd name="connsiteY346" fmla="*/ 3172 h 9525"/>
                              <a:gd name="connsiteX347" fmla="*/ 19050 w 28575"/>
                              <a:gd name="connsiteY347" fmla="*/ 0 h 9525"/>
                              <a:gd name="connsiteX348" fmla="*/ 19050 w 28575"/>
                              <a:gd name="connsiteY348" fmla="*/ 3172 h 9525"/>
                              <a:gd name="connsiteX349" fmla="*/ 19050 w 28575"/>
                              <a:gd name="connsiteY349" fmla="*/ 3172 h 9525"/>
                              <a:gd name="connsiteX350" fmla="*/ 19050 w 28575"/>
                              <a:gd name="connsiteY350" fmla="*/ 0 h 9525"/>
                              <a:gd name="connsiteX351" fmla="*/ 19783 w 28575"/>
                              <a:gd name="connsiteY351" fmla="*/ 3172 h 9525"/>
                              <a:gd name="connsiteX352" fmla="*/ 19783 w 28575"/>
                              <a:gd name="connsiteY352" fmla="*/ 6353 h 9525"/>
                              <a:gd name="connsiteX353" fmla="*/ 19783 w 28575"/>
                              <a:gd name="connsiteY353" fmla="*/ 3172 h 9525"/>
                              <a:gd name="connsiteX354" fmla="*/ 19783 w 28575"/>
                              <a:gd name="connsiteY354" fmla="*/ 6353 h 9525"/>
                              <a:gd name="connsiteX355" fmla="*/ 19783 w 28575"/>
                              <a:gd name="connsiteY355" fmla="*/ 6353 h 9525"/>
                              <a:gd name="connsiteX356" fmla="*/ 19783 w 28575"/>
                              <a:gd name="connsiteY356" fmla="*/ 6353 h 9525"/>
                              <a:gd name="connsiteX357" fmla="*/ 19783 w 28575"/>
                              <a:gd name="connsiteY357" fmla="*/ 6353 h 9525"/>
                              <a:gd name="connsiteX358" fmla="*/ 19783 w 28575"/>
                              <a:gd name="connsiteY358" fmla="*/ 6353 h 9525"/>
                              <a:gd name="connsiteX359" fmla="*/ 19783 w 28575"/>
                              <a:gd name="connsiteY359" fmla="*/ 6353 h 9525"/>
                              <a:gd name="connsiteX360" fmla="*/ 19783 w 28575"/>
                              <a:gd name="connsiteY360" fmla="*/ 3172 h 9525"/>
                              <a:gd name="connsiteX361" fmla="*/ 19783 w 28575"/>
                              <a:gd name="connsiteY361" fmla="*/ 3172 h 9525"/>
                              <a:gd name="connsiteX362" fmla="*/ 19783 w 28575"/>
                              <a:gd name="connsiteY362" fmla="*/ 3172 h 9525"/>
                              <a:gd name="connsiteX363" fmla="*/ 20517 w 28575"/>
                              <a:gd name="connsiteY363" fmla="*/ 3172 h 9525"/>
                              <a:gd name="connsiteX364" fmla="*/ 20517 w 28575"/>
                              <a:gd name="connsiteY364" fmla="*/ 3172 h 9525"/>
                              <a:gd name="connsiteX365" fmla="*/ 20517 w 28575"/>
                              <a:gd name="connsiteY365" fmla="*/ 3172 h 9525"/>
                              <a:gd name="connsiteX366" fmla="*/ 20517 w 28575"/>
                              <a:gd name="connsiteY366" fmla="*/ 6353 h 9525"/>
                              <a:gd name="connsiteX367" fmla="*/ 20517 w 28575"/>
                              <a:gd name="connsiteY367" fmla="*/ 6353 h 9525"/>
                              <a:gd name="connsiteX368" fmla="*/ 20517 w 28575"/>
                              <a:gd name="connsiteY368" fmla="*/ 6353 h 9525"/>
                              <a:gd name="connsiteX369" fmla="*/ 20517 w 28575"/>
                              <a:gd name="connsiteY369" fmla="*/ 9525 h 9525"/>
                              <a:gd name="connsiteX370" fmla="*/ 20517 w 28575"/>
                              <a:gd name="connsiteY370" fmla="*/ 6353 h 9525"/>
                              <a:gd name="connsiteX371" fmla="*/ 20517 w 28575"/>
                              <a:gd name="connsiteY371" fmla="*/ 6353 h 9525"/>
                              <a:gd name="connsiteX372" fmla="*/ 20517 w 28575"/>
                              <a:gd name="connsiteY372" fmla="*/ 6353 h 9525"/>
                              <a:gd name="connsiteX373" fmla="*/ 20517 w 28575"/>
                              <a:gd name="connsiteY373" fmla="*/ 6353 h 9525"/>
                              <a:gd name="connsiteX374" fmla="*/ 20517 w 28575"/>
                              <a:gd name="connsiteY374" fmla="*/ 6353 h 9525"/>
                              <a:gd name="connsiteX375" fmla="*/ 21250 w 28575"/>
                              <a:gd name="connsiteY375" fmla="*/ 6353 h 9525"/>
                              <a:gd name="connsiteX376" fmla="*/ 21250 w 28575"/>
                              <a:gd name="connsiteY376" fmla="*/ 9525 h 9525"/>
                              <a:gd name="connsiteX377" fmla="*/ 21250 w 28575"/>
                              <a:gd name="connsiteY377" fmla="*/ 9525 h 9525"/>
                              <a:gd name="connsiteX378" fmla="*/ 21250 w 28575"/>
                              <a:gd name="connsiteY378" fmla="*/ 9525 h 9525"/>
                              <a:gd name="connsiteX379" fmla="*/ 21250 w 28575"/>
                              <a:gd name="connsiteY379" fmla="*/ 9525 h 9525"/>
                              <a:gd name="connsiteX380" fmla="*/ 21250 w 28575"/>
                              <a:gd name="connsiteY380" fmla="*/ 9525 h 9525"/>
                              <a:gd name="connsiteX381" fmla="*/ 21250 w 28575"/>
                              <a:gd name="connsiteY381" fmla="*/ 9525 h 9525"/>
                              <a:gd name="connsiteX382" fmla="*/ 21250 w 28575"/>
                              <a:gd name="connsiteY382" fmla="*/ 9525 h 9525"/>
                              <a:gd name="connsiteX383" fmla="*/ 21250 w 28575"/>
                              <a:gd name="connsiteY383" fmla="*/ 9525 h 9525"/>
                              <a:gd name="connsiteX384" fmla="*/ 21250 w 28575"/>
                              <a:gd name="connsiteY384" fmla="*/ 9525 h 9525"/>
                              <a:gd name="connsiteX385" fmla="*/ 21250 w 28575"/>
                              <a:gd name="connsiteY385" fmla="*/ 6353 h 9525"/>
                              <a:gd name="connsiteX386" fmla="*/ 21250 w 28575"/>
                              <a:gd name="connsiteY386" fmla="*/ 9525 h 9525"/>
                              <a:gd name="connsiteX387" fmla="*/ 21984 w 28575"/>
                              <a:gd name="connsiteY387" fmla="*/ 9525 h 9525"/>
                              <a:gd name="connsiteX388" fmla="*/ 21984 w 28575"/>
                              <a:gd name="connsiteY388" fmla="*/ 6353 h 9525"/>
                              <a:gd name="connsiteX389" fmla="*/ 21984 w 28575"/>
                              <a:gd name="connsiteY389" fmla="*/ 6353 h 9525"/>
                              <a:gd name="connsiteX390" fmla="*/ 21984 w 28575"/>
                              <a:gd name="connsiteY390" fmla="*/ 6353 h 9525"/>
                              <a:gd name="connsiteX391" fmla="*/ 21984 w 28575"/>
                              <a:gd name="connsiteY391" fmla="*/ 6353 h 9525"/>
                              <a:gd name="connsiteX392" fmla="*/ 21984 w 28575"/>
                              <a:gd name="connsiteY392" fmla="*/ 6353 h 9525"/>
                              <a:gd name="connsiteX393" fmla="*/ 21984 w 28575"/>
                              <a:gd name="connsiteY393" fmla="*/ 6353 h 9525"/>
                              <a:gd name="connsiteX394" fmla="*/ 21984 w 28575"/>
                              <a:gd name="connsiteY394" fmla="*/ 9525 h 9525"/>
                              <a:gd name="connsiteX395" fmla="*/ 21984 w 28575"/>
                              <a:gd name="connsiteY395" fmla="*/ 9525 h 9525"/>
                              <a:gd name="connsiteX396" fmla="*/ 21984 w 28575"/>
                              <a:gd name="connsiteY396" fmla="*/ 9525 h 9525"/>
                              <a:gd name="connsiteX397" fmla="*/ 21984 w 28575"/>
                              <a:gd name="connsiteY397" fmla="*/ 9525 h 9525"/>
                              <a:gd name="connsiteX398" fmla="*/ 21984 w 28575"/>
                              <a:gd name="connsiteY398" fmla="*/ 6353 h 9525"/>
                              <a:gd name="connsiteX399" fmla="*/ 22717 w 28575"/>
                              <a:gd name="connsiteY399" fmla="*/ 6353 h 9525"/>
                              <a:gd name="connsiteX400" fmla="*/ 22717 w 28575"/>
                              <a:gd name="connsiteY400" fmla="*/ 6353 h 9525"/>
                              <a:gd name="connsiteX401" fmla="*/ 22717 w 28575"/>
                              <a:gd name="connsiteY401" fmla="*/ 6353 h 9525"/>
                              <a:gd name="connsiteX402" fmla="*/ 22717 w 28575"/>
                              <a:gd name="connsiteY402" fmla="*/ 6353 h 9525"/>
                              <a:gd name="connsiteX403" fmla="*/ 22717 w 28575"/>
                              <a:gd name="connsiteY403" fmla="*/ 6353 h 9525"/>
                              <a:gd name="connsiteX404" fmla="*/ 22717 w 28575"/>
                              <a:gd name="connsiteY404" fmla="*/ 6353 h 9525"/>
                              <a:gd name="connsiteX405" fmla="*/ 22717 w 28575"/>
                              <a:gd name="connsiteY405" fmla="*/ 6353 h 9525"/>
                              <a:gd name="connsiteX406" fmla="*/ 22717 w 28575"/>
                              <a:gd name="connsiteY406" fmla="*/ 6353 h 9525"/>
                              <a:gd name="connsiteX407" fmla="*/ 22717 w 28575"/>
                              <a:gd name="connsiteY407" fmla="*/ 9525 h 9525"/>
                              <a:gd name="connsiteX408" fmla="*/ 22717 w 28575"/>
                              <a:gd name="connsiteY408" fmla="*/ 6353 h 9525"/>
                              <a:gd name="connsiteX409" fmla="*/ 22717 w 28575"/>
                              <a:gd name="connsiteY409" fmla="*/ 9525 h 9525"/>
                              <a:gd name="connsiteX410" fmla="*/ 22717 w 28575"/>
                              <a:gd name="connsiteY410" fmla="*/ 6353 h 9525"/>
                              <a:gd name="connsiteX411" fmla="*/ 22717 w 28575"/>
                              <a:gd name="connsiteY411" fmla="*/ 9525 h 9525"/>
                              <a:gd name="connsiteX412" fmla="*/ 22717 w 28575"/>
                              <a:gd name="connsiteY412" fmla="*/ 9525 h 9525"/>
                              <a:gd name="connsiteX413" fmla="*/ 22717 w 28575"/>
                              <a:gd name="connsiteY413" fmla="*/ 3172 h 9525"/>
                              <a:gd name="connsiteX414" fmla="*/ 22717 w 28575"/>
                              <a:gd name="connsiteY414" fmla="*/ 6353 h 9525"/>
                              <a:gd name="connsiteX415" fmla="*/ 22717 w 28575"/>
                              <a:gd name="connsiteY415" fmla="*/ 3172 h 9525"/>
                              <a:gd name="connsiteX416" fmla="*/ 22717 w 28575"/>
                              <a:gd name="connsiteY416" fmla="*/ 3172 h 9525"/>
                              <a:gd name="connsiteX417" fmla="*/ 23451 w 28575"/>
                              <a:gd name="connsiteY417" fmla="*/ 3172 h 9525"/>
                              <a:gd name="connsiteX418" fmla="*/ 23451 w 28575"/>
                              <a:gd name="connsiteY418" fmla="*/ 3172 h 9525"/>
                              <a:gd name="connsiteX419" fmla="*/ 23451 w 28575"/>
                              <a:gd name="connsiteY419" fmla="*/ 3172 h 9525"/>
                              <a:gd name="connsiteX420" fmla="*/ 23451 w 28575"/>
                              <a:gd name="connsiteY420" fmla="*/ 6353 h 9525"/>
                              <a:gd name="connsiteX421" fmla="*/ 23451 w 28575"/>
                              <a:gd name="connsiteY421" fmla="*/ 6353 h 9525"/>
                              <a:gd name="connsiteX422" fmla="*/ 23451 w 28575"/>
                              <a:gd name="connsiteY422" fmla="*/ 6353 h 9525"/>
                              <a:gd name="connsiteX423" fmla="*/ 23451 w 28575"/>
                              <a:gd name="connsiteY423" fmla="*/ 6353 h 9525"/>
                              <a:gd name="connsiteX424" fmla="*/ 23451 w 28575"/>
                              <a:gd name="connsiteY424" fmla="*/ 6353 h 9525"/>
                              <a:gd name="connsiteX425" fmla="*/ 23451 w 28575"/>
                              <a:gd name="connsiteY425" fmla="*/ 3172 h 9525"/>
                              <a:gd name="connsiteX426" fmla="*/ 23451 w 28575"/>
                              <a:gd name="connsiteY426" fmla="*/ 6353 h 9525"/>
                              <a:gd name="connsiteX427" fmla="*/ 23451 w 28575"/>
                              <a:gd name="connsiteY427" fmla="*/ 6353 h 9525"/>
                              <a:gd name="connsiteX428" fmla="*/ 23451 w 28575"/>
                              <a:gd name="connsiteY428" fmla="*/ 3172 h 9525"/>
                              <a:gd name="connsiteX429" fmla="*/ 23451 w 28575"/>
                              <a:gd name="connsiteY429" fmla="*/ 3172 h 9525"/>
                              <a:gd name="connsiteX430" fmla="*/ 23451 w 28575"/>
                              <a:gd name="connsiteY430" fmla="*/ 3172 h 9525"/>
                              <a:gd name="connsiteX431" fmla="*/ 24174 w 28575"/>
                              <a:gd name="connsiteY431" fmla="*/ 3172 h 9525"/>
                              <a:gd name="connsiteX432" fmla="*/ 24174 w 28575"/>
                              <a:gd name="connsiteY432" fmla="*/ 6353 h 9525"/>
                              <a:gd name="connsiteX433" fmla="*/ 24174 w 28575"/>
                              <a:gd name="connsiteY433" fmla="*/ 6353 h 9525"/>
                              <a:gd name="connsiteX434" fmla="*/ 24174 w 28575"/>
                              <a:gd name="connsiteY434" fmla="*/ 9525 h 9525"/>
                              <a:gd name="connsiteX435" fmla="*/ 24174 w 28575"/>
                              <a:gd name="connsiteY435" fmla="*/ 9525 h 9525"/>
                              <a:gd name="connsiteX436" fmla="*/ 24174 w 28575"/>
                              <a:gd name="connsiteY436" fmla="*/ 9525 h 9525"/>
                              <a:gd name="connsiteX437" fmla="*/ 24174 w 28575"/>
                              <a:gd name="connsiteY437" fmla="*/ 9525 h 9525"/>
                              <a:gd name="connsiteX438" fmla="*/ 24174 w 28575"/>
                              <a:gd name="connsiteY438" fmla="*/ 9525 h 9525"/>
                              <a:gd name="connsiteX439" fmla="*/ 24174 w 28575"/>
                              <a:gd name="connsiteY439" fmla="*/ 6353 h 9525"/>
                              <a:gd name="connsiteX440" fmla="*/ 24174 w 28575"/>
                              <a:gd name="connsiteY440" fmla="*/ 6353 h 9525"/>
                              <a:gd name="connsiteX441" fmla="*/ 24174 w 28575"/>
                              <a:gd name="connsiteY441" fmla="*/ 3172 h 9525"/>
                              <a:gd name="connsiteX442" fmla="*/ 24174 w 28575"/>
                              <a:gd name="connsiteY442" fmla="*/ 6353 h 9525"/>
                              <a:gd name="connsiteX443" fmla="*/ 24908 w 28575"/>
                              <a:gd name="connsiteY443" fmla="*/ 3172 h 9525"/>
                              <a:gd name="connsiteX444" fmla="*/ 24908 w 28575"/>
                              <a:gd name="connsiteY444" fmla="*/ 6353 h 9525"/>
                              <a:gd name="connsiteX445" fmla="*/ 24908 w 28575"/>
                              <a:gd name="connsiteY445" fmla="*/ 6353 h 9525"/>
                              <a:gd name="connsiteX446" fmla="*/ 24908 w 28575"/>
                              <a:gd name="connsiteY446" fmla="*/ 3172 h 9525"/>
                              <a:gd name="connsiteX447" fmla="*/ 24908 w 28575"/>
                              <a:gd name="connsiteY447" fmla="*/ 6353 h 9525"/>
                              <a:gd name="connsiteX448" fmla="*/ 24908 w 28575"/>
                              <a:gd name="connsiteY448" fmla="*/ 6353 h 9525"/>
                              <a:gd name="connsiteX449" fmla="*/ 24908 w 28575"/>
                              <a:gd name="connsiteY449" fmla="*/ 6353 h 9525"/>
                              <a:gd name="connsiteX450" fmla="*/ 24908 w 28575"/>
                              <a:gd name="connsiteY450" fmla="*/ 6353 h 9525"/>
                              <a:gd name="connsiteX451" fmla="*/ 24908 w 28575"/>
                              <a:gd name="connsiteY451" fmla="*/ 9525 h 9525"/>
                              <a:gd name="connsiteX452" fmla="*/ 24908 w 28575"/>
                              <a:gd name="connsiteY452" fmla="*/ 9525 h 9525"/>
                              <a:gd name="connsiteX453" fmla="*/ 24908 w 28575"/>
                              <a:gd name="connsiteY453" fmla="*/ 6353 h 9525"/>
                              <a:gd name="connsiteX454" fmla="*/ 24908 w 28575"/>
                              <a:gd name="connsiteY454" fmla="*/ 9525 h 9525"/>
                              <a:gd name="connsiteX455" fmla="*/ 25641 w 28575"/>
                              <a:gd name="connsiteY455" fmla="*/ 9525 h 9525"/>
                              <a:gd name="connsiteX456" fmla="*/ 25641 w 28575"/>
                              <a:gd name="connsiteY456" fmla="*/ 6353 h 9525"/>
                              <a:gd name="connsiteX457" fmla="*/ 25641 w 28575"/>
                              <a:gd name="connsiteY457" fmla="*/ 6353 h 9525"/>
                              <a:gd name="connsiteX458" fmla="*/ 25641 w 28575"/>
                              <a:gd name="connsiteY458" fmla="*/ 6353 h 9525"/>
                              <a:gd name="connsiteX459" fmla="*/ 25641 w 28575"/>
                              <a:gd name="connsiteY459" fmla="*/ 3172 h 9525"/>
                              <a:gd name="connsiteX460" fmla="*/ 25641 w 28575"/>
                              <a:gd name="connsiteY460" fmla="*/ 6353 h 9525"/>
                              <a:gd name="connsiteX461" fmla="*/ 25641 w 28575"/>
                              <a:gd name="connsiteY461" fmla="*/ 6353 h 9525"/>
                              <a:gd name="connsiteX462" fmla="*/ 25641 w 28575"/>
                              <a:gd name="connsiteY462" fmla="*/ 6353 h 9525"/>
                              <a:gd name="connsiteX463" fmla="*/ 25641 w 28575"/>
                              <a:gd name="connsiteY463" fmla="*/ 6353 h 9525"/>
                              <a:gd name="connsiteX464" fmla="*/ 25641 w 28575"/>
                              <a:gd name="connsiteY464" fmla="*/ 0 h 9525"/>
                              <a:gd name="connsiteX465" fmla="*/ 25641 w 28575"/>
                              <a:gd name="connsiteY465" fmla="*/ 3172 h 9525"/>
                              <a:gd name="connsiteX466" fmla="*/ 25641 w 28575"/>
                              <a:gd name="connsiteY466" fmla="*/ 3172 h 9525"/>
                              <a:gd name="connsiteX467" fmla="*/ 26375 w 28575"/>
                              <a:gd name="connsiteY467" fmla="*/ 6353 h 9525"/>
                              <a:gd name="connsiteX468" fmla="*/ 26375 w 28575"/>
                              <a:gd name="connsiteY468" fmla="*/ 9525 h 9525"/>
                              <a:gd name="connsiteX469" fmla="*/ 26375 w 28575"/>
                              <a:gd name="connsiteY469" fmla="*/ 6353 h 9525"/>
                              <a:gd name="connsiteX470" fmla="*/ 26375 w 28575"/>
                              <a:gd name="connsiteY470" fmla="*/ 6353 h 9525"/>
                              <a:gd name="connsiteX471" fmla="*/ 26375 w 28575"/>
                              <a:gd name="connsiteY471" fmla="*/ 6353 h 9525"/>
                              <a:gd name="connsiteX472" fmla="*/ 26375 w 28575"/>
                              <a:gd name="connsiteY472" fmla="*/ 3172 h 9525"/>
                              <a:gd name="connsiteX473" fmla="*/ 26375 w 28575"/>
                              <a:gd name="connsiteY473" fmla="*/ 3172 h 9525"/>
                              <a:gd name="connsiteX474" fmla="*/ 26375 w 28575"/>
                              <a:gd name="connsiteY474" fmla="*/ 3172 h 9525"/>
                              <a:gd name="connsiteX475" fmla="*/ 26375 w 28575"/>
                              <a:gd name="connsiteY475" fmla="*/ 6353 h 9525"/>
                              <a:gd name="connsiteX476" fmla="*/ 26375 w 28575"/>
                              <a:gd name="connsiteY476" fmla="*/ 6353 h 9525"/>
                              <a:gd name="connsiteX477" fmla="*/ 26375 w 28575"/>
                              <a:gd name="connsiteY477" fmla="*/ 6353 h 9525"/>
                              <a:gd name="connsiteX478" fmla="*/ 26375 w 28575"/>
                              <a:gd name="connsiteY478" fmla="*/ 6353 h 9525"/>
                              <a:gd name="connsiteX479" fmla="*/ 27108 w 28575"/>
                              <a:gd name="connsiteY479" fmla="*/ 6353 h 9525"/>
                              <a:gd name="connsiteX480" fmla="*/ 27108 w 28575"/>
                              <a:gd name="connsiteY480" fmla="*/ 3172 h 9525"/>
                              <a:gd name="connsiteX481" fmla="*/ 27108 w 28575"/>
                              <a:gd name="connsiteY481" fmla="*/ 3172 h 9525"/>
                              <a:gd name="connsiteX482" fmla="*/ 27108 w 28575"/>
                              <a:gd name="connsiteY482" fmla="*/ 3172 h 9525"/>
                              <a:gd name="connsiteX483" fmla="*/ 27108 w 28575"/>
                              <a:gd name="connsiteY483" fmla="*/ 6353 h 9525"/>
                              <a:gd name="connsiteX484" fmla="*/ 27108 w 28575"/>
                              <a:gd name="connsiteY484" fmla="*/ 6353 h 9525"/>
                              <a:gd name="connsiteX485" fmla="*/ 27108 w 28575"/>
                              <a:gd name="connsiteY485" fmla="*/ 9525 h 9525"/>
                              <a:gd name="connsiteX486" fmla="*/ 27108 w 28575"/>
                              <a:gd name="connsiteY486" fmla="*/ 9525 h 9525"/>
                              <a:gd name="connsiteX487" fmla="*/ 27108 w 28575"/>
                              <a:gd name="connsiteY487" fmla="*/ 6353 h 9525"/>
                              <a:gd name="connsiteX488" fmla="*/ 27108 w 28575"/>
                              <a:gd name="connsiteY488" fmla="*/ 9525 h 9525"/>
                              <a:gd name="connsiteX489" fmla="*/ 27108 w 28575"/>
                              <a:gd name="connsiteY489" fmla="*/ 9525 h 9525"/>
                              <a:gd name="connsiteX490" fmla="*/ 27108 w 28575"/>
                              <a:gd name="connsiteY490" fmla="*/ 3172 h 9525"/>
                              <a:gd name="connsiteX491" fmla="*/ 27108 w 28575"/>
                              <a:gd name="connsiteY491" fmla="*/ 3172 h 9525"/>
                              <a:gd name="connsiteX492" fmla="*/ 27108 w 28575"/>
                              <a:gd name="connsiteY492" fmla="*/ 3172 h 9525"/>
                              <a:gd name="connsiteX493" fmla="*/ 27842 w 28575"/>
                              <a:gd name="connsiteY493" fmla="*/ 3172 h 9525"/>
                              <a:gd name="connsiteX494" fmla="*/ 27842 w 28575"/>
                              <a:gd name="connsiteY494" fmla="*/ 6353 h 9525"/>
                              <a:gd name="connsiteX495" fmla="*/ 27842 w 28575"/>
                              <a:gd name="connsiteY495" fmla="*/ 6353 h 9525"/>
                              <a:gd name="connsiteX496" fmla="*/ 27842 w 28575"/>
                              <a:gd name="connsiteY496" fmla="*/ 9525 h 9525"/>
                              <a:gd name="connsiteX497" fmla="*/ 27842 w 28575"/>
                              <a:gd name="connsiteY497" fmla="*/ 9525 h 9525"/>
                              <a:gd name="connsiteX498" fmla="*/ 27842 w 28575"/>
                              <a:gd name="connsiteY498" fmla="*/ 6353 h 9525"/>
                              <a:gd name="connsiteX499" fmla="*/ 27842 w 28575"/>
                              <a:gd name="connsiteY499" fmla="*/ 6353 h 9525"/>
                              <a:gd name="connsiteX500" fmla="*/ 27842 w 28575"/>
                              <a:gd name="connsiteY500" fmla="*/ 9525 h 9525"/>
                              <a:gd name="connsiteX501" fmla="*/ 27842 w 28575"/>
                              <a:gd name="connsiteY501" fmla="*/ 6353 h 9525"/>
                              <a:gd name="connsiteX502" fmla="*/ 27842 w 28575"/>
                              <a:gd name="connsiteY502" fmla="*/ 6353 h 9525"/>
                              <a:gd name="connsiteX503" fmla="*/ 27842 w 28575"/>
                              <a:gd name="connsiteY503" fmla="*/ 6353 h 9525"/>
                              <a:gd name="connsiteX504" fmla="*/ 27842 w 28575"/>
                              <a:gd name="connsiteY504" fmla="*/ 3172 h 9525"/>
                              <a:gd name="connsiteX505" fmla="*/ 27842 w 28575"/>
                              <a:gd name="connsiteY505" fmla="*/ 6353 h 9525"/>
                              <a:gd name="connsiteX506" fmla="*/ 27842 w 28575"/>
                              <a:gd name="connsiteY506" fmla="*/ 6353 h 9525"/>
                              <a:gd name="connsiteX507" fmla="*/ 27842 w 28575"/>
                              <a:gd name="connsiteY507" fmla="*/ 6353 h 9525"/>
                              <a:gd name="connsiteX508" fmla="*/ 27842 w 28575"/>
                              <a:gd name="connsiteY508" fmla="*/ 3172 h 9525"/>
                              <a:gd name="connsiteX509" fmla="*/ 27842 w 28575"/>
                              <a:gd name="connsiteY509" fmla="*/ 3172 h 9525"/>
                              <a:gd name="connsiteX510" fmla="*/ 27842 w 28575"/>
                              <a:gd name="connsiteY510" fmla="*/ 6353 h 9525"/>
                              <a:gd name="connsiteX511" fmla="*/ 28575 w 28575"/>
                              <a:gd name="connsiteY511" fmla="*/ 635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6353"/>
                                </a:moveTo>
                                <a:lnTo>
                                  <a:pt x="0" y="6353"/>
                                </a:lnTo>
                                <a:lnTo>
                                  <a:pt x="0" y="3172"/>
                                </a:lnTo>
                                <a:lnTo>
                                  <a:pt x="0" y="6353"/>
                                </a:lnTo>
                                <a:lnTo>
                                  <a:pt x="0" y="6353"/>
                                </a:lnTo>
                                <a:lnTo>
                                  <a:pt x="733" y="3172"/>
                                </a:lnTo>
                                <a:lnTo>
                                  <a:pt x="733" y="6353"/>
                                </a:lnTo>
                                <a:lnTo>
                                  <a:pt x="733" y="6353"/>
                                </a:lnTo>
                                <a:lnTo>
                                  <a:pt x="733" y="6353"/>
                                </a:lnTo>
                                <a:lnTo>
                                  <a:pt x="733" y="6353"/>
                                </a:lnTo>
                                <a:lnTo>
                                  <a:pt x="733" y="6353"/>
                                </a:lnTo>
                                <a:lnTo>
                                  <a:pt x="733" y="6353"/>
                                </a:lnTo>
                                <a:lnTo>
                                  <a:pt x="733" y="6353"/>
                                </a:lnTo>
                                <a:lnTo>
                                  <a:pt x="733" y="9525"/>
                                </a:lnTo>
                                <a:lnTo>
                                  <a:pt x="733" y="9525"/>
                                </a:lnTo>
                                <a:lnTo>
                                  <a:pt x="733" y="9525"/>
                                </a:lnTo>
                                <a:lnTo>
                                  <a:pt x="733" y="9525"/>
                                </a:lnTo>
                                <a:lnTo>
                                  <a:pt x="1467" y="6353"/>
                                </a:lnTo>
                                <a:lnTo>
                                  <a:pt x="1467" y="3172"/>
                                </a:lnTo>
                                <a:lnTo>
                                  <a:pt x="1467" y="6353"/>
                                </a:lnTo>
                                <a:lnTo>
                                  <a:pt x="1467" y="6353"/>
                                </a:lnTo>
                                <a:lnTo>
                                  <a:pt x="1467" y="6353"/>
                                </a:lnTo>
                                <a:lnTo>
                                  <a:pt x="1467" y="6353"/>
                                </a:lnTo>
                                <a:lnTo>
                                  <a:pt x="1467" y="6353"/>
                                </a:lnTo>
                                <a:lnTo>
                                  <a:pt x="1467" y="6353"/>
                                </a:lnTo>
                                <a:lnTo>
                                  <a:pt x="1467" y="3172"/>
                                </a:lnTo>
                                <a:lnTo>
                                  <a:pt x="1467" y="6353"/>
                                </a:lnTo>
                                <a:lnTo>
                                  <a:pt x="1467" y="6353"/>
                                </a:lnTo>
                                <a:lnTo>
                                  <a:pt x="1467" y="6353"/>
                                </a:lnTo>
                                <a:lnTo>
                                  <a:pt x="2200" y="6353"/>
                                </a:lnTo>
                                <a:lnTo>
                                  <a:pt x="2200" y="6353"/>
                                </a:lnTo>
                                <a:lnTo>
                                  <a:pt x="2200" y="6353"/>
                                </a:lnTo>
                                <a:lnTo>
                                  <a:pt x="2200" y="6353"/>
                                </a:lnTo>
                                <a:lnTo>
                                  <a:pt x="2200" y="6353"/>
                                </a:lnTo>
                                <a:lnTo>
                                  <a:pt x="2200" y="9525"/>
                                </a:lnTo>
                                <a:lnTo>
                                  <a:pt x="2200" y="9525"/>
                                </a:lnTo>
                                <a:lnTo>
                                  <a:pt x="2200" y="6353"/>
                                </a:lnTo>
                                <a:lnTo>
                                  <a:pt x="2200" y="6353"/>
                                </a:lnTo>
                                <a:lnTo>
                                  <a:pt x="2200" y="6353"/>
                                </a:lnTo>
                                <a:lnTo>
                                  <a:pt x="2200" y="3172"/>
                                </a:lnTo>
                                <a:lnTo>
                                  <a:pt x="2200" y="3172"/>
                                </a:lnTo>
                                <a:lnTo>
                                  <a:pt x="2934" y="6353"/>
                                </a:lnTo>
                                <a:lnTo>
                                  <a:pt x="2934" y="6353"/>
                                </a:lnTo>
                                <a:lnTo>
                                  <a:pt x="2934" y="6353"/>
                                </a:lnTo>
                                <a:lnTo>
                                  <a:pt x="2934" y="9525"/>
                                </a:lnTo>
                                <a:lnTo>
                                  <a:pt x="2934" y="9525"/>
                                </a:lnTo>
                                <a:lnTo>
                                  <a:pt x="2934" y="9525"/>
                                </a:lnTo>
                                <a:lnTo>
                                  <a:pt x="2934" y="6353"/>
                                </a:lnTo>
                                <a:lnTo>
                                  <a:pt x="2934" y="6353"/>
                                </a:lnTo>
                                <a:lnTo>
                                  <a:pt x="2934" y="6353"/>
                                </a:lnTo>
                                <a:lnTo>
                                  <a:pt x="2934" y="6353"/>
                                </a:lnTo>
                                <a:lnTo>
                                  <a:pt x="2934" y="9525"/>
                                </a:lnTo>
                                <a:lnTo>
                                  <a:pt x="2934" y="9525"/>
                                </a:lnTo>
                                <a:lnTo>
                                  <a:pt x="3667" y="6353"/>
                                </a:lnTo>
                                <a:lnTo>
                                  <a:pt x="3667" y="6353"/>
                                </a:lnTo>
                                <a:lnTo>
                                  <a:pt x="3667" y="9525"/>
                                </a:lnTo>
                                <a:lnTo>
                                  <a:pt x="3667" y="3172"/>
                                </a:lnTo>
                                <a:lnTo>
                                  <a:pt x="3667" y="6353"/>
                                </a:lnTo>
                                <a:lnTo>
                                  <a:pt x="3667" y="6353"/>
                                </a:lnTo>
                                <a:lnTo>
                                  <a:pt x="3667" y="3172"/>
                                </a:lnTo>
                                <a:lnTo>
                                  <a:pt x="3667" y="3172"/>
                                </a:lnTo>
                                <a:lnTo>
                                  <a:pt x="3667" y="3172"/>
                                </a:lnTo>
                                <a:lnTo>
                                  <a:pt x="3667" y="6353"/>
                                </a:lnTo>
                                <a:lnTo>
                                  <a:pt x="3667" y="6353"/>
                                </a:lnTo>
                                <a:lnTo>
                                  <a:pt x="3667" y="6353"/>
                                </a:lnTo>
                                <a:lnTo>
                                  <a:pt x="3667" y="6353"/>
                                </a:lnTo>
                                <a:lnTo>
                                  <a:pt x="3667" y="6353"/>
                                </a:lnTo>
                                <a:lnTo>
                                  <a:pt x="4401" y="6353"/>
                                </a:lnTo>
                                <a:lnTo>
                                  <a:pt x="4401" y="6353"/>
                                </a:lnTo>
                                <a:lnTo>
                                  <a:pt x="4401" y="6353"/>
                                </a:lnTo>
                                <a:lnTo>
                                  <a:pt x="4401" y="3172"/>
                                </a:lnTo>
                                <a:lnTo>
                                  <a:pt x="4401" y="3172"/>
                                </a:lnTo>
                                <a:lnTo>
                                  <a:pt x="4401" y="3172"/>
                                </a:lnTo>
                                <a:lnTo>
                                  <a:pt x="4401" y="6353"/>
                                </a:lnTo>
                                <a:lnTo>
                                  <a:pt x="4401" y="6353"/>
                                </a:lnTo>
                                <a:lnTo>
                                  <a:pt x="4401" y="9525"/>
                                </a:lnTo>
                                <a:lnTo>
                                  <a:pt x="4401" y="9525"/>
                                </a:lnTo>
                                <a:lnTo>
                                  <a:pt x="4401" y="9525"/>
                                </a:lnTo>
                                <a:lnTo>
                                  <a:pt x="4401" y="9525"/>
                                </a:lnTo>
                                <a:lnTo>
                                  <a:pt x="4401" y="6353"/>
                                </a:lnTo>
                                <a:lnTo>
                                  <a:pt x="4401" y="6353"/>
                                </a:lnTo>
                                <a:lnTo>
                                  <a:pt x="4401" y="6353"/>
                                </a:lnTo>
                                <a:lnTo>
                                  <a:pt x="4401" y="6353"/>
                                </a:lnTo>
                                <a:lnTo>
                                  <a:pt x="4401" y="6353"/>
                                </a:lnTo>
                                <a:lnTo>
                                  <a:pt x="4401" y="6353"/>
                                </a:lnTo>
                                <a:lnTo>
                                  <a:pt x="5124" y="9525"/>
                                </a:lnTo>
                                <a:lnTo>
                                  <a:pt x="5124" y="9525"/>
                                </a:lnTo>
                                <a:lnTo>
                                  <a:pt x="5124" y="9525"/>
                                </a:lnTo>
                                <a:lnTo>
                                  <a:pt x="5124" y="9525"/>
                                </a:lnTo>
                                <a:lnTo>
                                  <a:pt x="5124" y="9525"/>
                                </a:lnTo>
                                <a:lnTo>
                                  <a:pt x="5124" y="6353"/>
                                </a:lnTo>
                                <a:lnTo>
                                  <a:pt x="5124" y="3172"/>
                                </a:lnTo>
                                <a:lnTo>
                                  <a:pt x="5124" y="6353"/>
                                </a:lnTo>
                                <a:lnTo>
                                  <a:pt x="5124" y="3172"/>
                                </a:lnTo>
                                <a:lnTo>
                                  <a:pt x="5124" y="6353"/>
                                </a:lnTo>
                                <a:lnTo>
                                  <a:pt x="5124" y="6353"/>
                                </a:lnTo>
                                <a:lnTo>
                                  <a:pt x="5124" y="6353"/>
                                </a:lnTo>
                                <a:lnTo>
                                  <a:pt x="5858" y="6353"/>
                                </a:lnTo>
                                <a:lnTo>
                                  <a:pt x="5858" y="6353"/>
                                </a:lnTo>
                                <a:lnTo>
                                  <a:pt x="5858" y="9525"/>
                                </a:lnTo>
                                <a:lnTo>
                                  <a:pt x="5858" y="9525"/>
                                </a:lnTo>
                                <a:lnTo>
                                  <a:pt x="5858" y="9525"/>
                                </a:lnTo>
                                <a:lnTo>
                                  <a:pt x="5858" y="6353"/>
                                </a:lnTo>
                                <a:lnTo>
                                  <a:pt x="5858" y="6353"/>
                                </a:lnTo>
                                <a:lnTo>
                                  <a:pt x="5858" y="3172"/>
                                </a:lnTo>
                                <a:lnTo>
                                  <a:pt x="5858" y="3172"/>
                                </a:lnTo>
                                <a:lnTo>
                                  <a:pt x="5858" y="3172"/>
                                </a:lnTo>
                                <a:lnTo>
                                  <a:pt x="5858" y="3172"/>
                                </a:lnTo>
                                <a:lnTo>
                                  <a:pt x="5858" y="3172"/>
                                </a:lnTo>
                                <a:lnTo>
                                  <a:pt x="6591" y="3172"/>
                                </a:lnTo>
                                <a:lnTo>
                                  <a:pt x="6591" y="6353"/>
                                </a:lnTo>
                                <a:lnTo>
                                  <a:pt x="6591" y="6353"/>
                                </a:lnTo>
                                <a:lnTo>
                                  <a:pt x="6591" y="9525"/>
                                </a:lnTo>
                                <a:lnTo>
                                  <a:pt x="6591" y="6353"/>
                                </a:lnTo>
                                <a:lnTo>
                                  <a:pt x="6591" y="6353"/>
                                </a:lnTo>
                                <a:lnTo>
                                  <a:pt x="6591" y="3172"/>
                                </a:lnTo>
                                <a:lnTo>
                                  <a:pt x="6591" y="3172"/>
                                </a:lnTo>
                                <a:lnTo>
                                  <a:pt x="6591" y="3172"/>
                                </a:lnTo>
                                <a:lnTo>
                                  <a:pt x="6591" y="6353"/>
                                </a:lnTo>
                                <a:lnTo>
                                  <a:pt x="6591" y="6353"/>
                                </a:lnTo>
                                <a:lnTo>
                                  <a:pt x="6591" y="9525"/>
                                </a:lnTo>
                                <a:lnTo>
                                  <a:pt x="7325" y="9525"/>
                                </a:lnTo>
                                <a:lnTo>
                                  <a:pt x="7325" y="9525"/>
                                </a:lnTo>
                                <a:lnTo>
                                  <a:pt x="7325" y="9525"/>
                                </a:lnTo>
                                <a:lnTo>
                                  <a:pt x="7325" y="9525"/>
                                </a:lnTo>
                                <a:lnTo>
                                  <a:pt x="7325" y="6353"/>
                                </a:lnTo>
                                <a:lnTo>
                                  <a:pt x="7325" y="6353"/>
                                </a:lnTo>
                                <a:lnTo>
                                  <a:pt x="7325" y="6353"/>
                                </a:lnTo>
                                <a:lnTo>
                                  <a:pt x="7325" y="6353"/>
                                </a:lnTo>
                                <a:lnTo>
                                  <a:pt x="7325" y="6353"/>
                                </a:lnTo>
                                <a:lnTo>
                                  <a:pt x="7325" y="6353"/>
                                </a:lnTo>
                                <a:lnTo>
                                  <a:pt x="7325" y="6353"/>
                                </a:lnTo>
                                <a:lnTo>
                                  <a:pt x="7325" y="6353"/>
                                </a:lnTo>
                                <a:lnTo>
                                  <a:pt x="7325" y="6353"/>
                                </a:lnTo>
                                <a:lnTo>
                                  <a:pt x="7325" y="6353"/>
                                </a:lnTo>
                                <a:lnTo>
                                  <a:pt x="8058" y="3172"/>
                                </a:lnTo>
                                <a:lnTo>
                                  <a:pt x="8058" y="6353"/>
                                </a:lnTo>
                                <a:lnTo>
                                  <a:pt x="8058" y="6353"/>
                                </a:lnTo>
                                <a:lnTo>
                                  <a:pt x="8058" y="3172"/>
                                </a:lnTo>
                                <a:lnTo>
                                  <a:pt x="8058" y="6353"/>
                                </a:lnTo>
                                <a:lnTo>
                                  <a:pt x="8058" y="9525"/>
                                </a:lnTo>
                                <a:lnTo>
                                  <a:pt x="8058" y="9525"/>
                                </a:lnTo>
                                <a:lnTo>
                                  <a:pt x="8058" y="9525"/>
                                </a:lnTo>
                                <a:lnTo>
                                  <a:pt x="8058" y="6353"/>
                                </a:lnTo>
                                <a:lnTo>
                                  <a:pt x="8058" y="6353"/>
                                </a:lnTo>
                                <a:lnTo>
                                  <a:pt x="8058" y="6353"/>
                                </a:lnTo>
                                <a:lnTo>
                                  <a:pt x="8058" y="3172"/>
                                </a:lnTo>
                                <a:lnTo>
                                  <a:pt x="8792" y="6353"/>
                                </a:lnTo>
                                <a:lnTo>
                                  <a:pt x="8792" y="6353"/>
                                </a:lnTo>
                                <a:lnTo>
                                  <a:pt x="8792" y="6353"/>
                                </a:lnTo>
                                <a:lnTo>
                                  <a:pt x="8792" y="9525"/>
                                </a:lnTo>
                                <a:lnTo>
                                  <a:pt x="8792" y="6353"/>
                                </a:lnTo>
                                <a:lnTo>
                                  <a:pt x="8792" y="6353"/>
                                </a:lnTo>
                                <a:lnTo>
                                  <a:pt x="8792" y="6353"/>
                                </a:lnTo>
                                <a:lnTo>
                                  <a:pt x="8792" y="6353"/>
                                </a:lnTo>
                                <a:lnTo>
                                  <a:pt x="8792" y="6353"/>
                                </a:lnTo>
                                <a:lnTo>
                                  <a:pt x="8792" y="6353"/>
                                </a:lnTo>
                                <a:lnTo>
                                  <a:pt x="8792" y="6353"/>
                                </a:lnTo>
                                <a:lnTo>
                                  <a:pt x="8792" y="6353"/>
                                </a:lnTo>
                                <a:lnTo>
                                  <a:pt x="8792" y="6353"/>
                                </a:lnTo>
                                <a:lnTo>
                                  <a:pt x="8792" y="6353"/>
                                </a:lnTo>
                                <a:lnTo>
                                  <a:pt x="8792" y="6353"/>
                                </a:lnTo>
                                <a:lnTo>
                                  <a:pt x="8792" y="6353"/>
                                </a:lnTo>
                                <a:lnTo>
                                  <a:pt x="8792" y="3172"/>
                                </a:lnTo>
                                <a:lnTo>
                                  <a:pt x="8792" y="6353"/>
                                </a:lnTo>
                                <a:lnTo>
                                  <a:pt x="9525" y="3172"/>
                                </a:lnTo>
                                <a:lnTo>
                                  <a:pt x="9525" y="3172"/>
                                </a:lnTo>
                                <a:lnTo>
                                  <a:pt x="9525" y="6353"/>
                                </a:lnTo>
                                <a:lnTo>
                                  <a:pt x="9525" y="6353"/>
                                </a:lnTo>
                                <a:lnTo>
                                  <a:pt x="9525" y="6353"/>
                                </a:lnTo>
                                <a:lnTo>
                                  <a:pt x="9525" y="9525"/>
                                </a:lnTo>
                                <a:lnTo>
                                  <a:pt x="9525" y="6353"/>
                                </a:lnTo>
                                <a:lnTo>
                                  <a:pt x="9525" y="6353"/>
                                </a:lnTo>
                                <a:lnTo>
                                  <a:pt x="9525" y="3172"/>
                                </a:lnTo>
                                <a:lnTo>
                                  <a:pt x="9525" y="3172"/>
                                </a:lnTo>
                                <a:lnTo>
                                  <a:pt x="9525" y="3172"/>
                                </a:lnTo>
                                <a:lnTo>
                                  <a:pt x="9525" y="3172"/>
                                </a:lnTo>
                                <a:lnTo>
                                  <a:pt x="10258" y="3172"/>
                                </a:lnTo>
                                <a:lnTo>
                                  <a:pt x="10258" y="6353"/>
                                </a:lnTo>
                                <a:lnTo>
                                  <a:pt x="10258" y="3172"/>
                                </a:lnTo>
                                <a:lnTo>
                                  <a:pt x="10258" y="3172"/>
                                </a:lnTo>
                                <a:lnTo>
                                  <a:pt x="10258" y="6353"/>
                                </a:lnTo>
                                <a:lnTo>
                                  <a:pt x="10258" y="3172"/>
                                </a:lnTo>
                                <a:lnTo>
                                  <a:pt x="10258" y="3172"/>
                                </a:lnTo>
                                <a:lnTo>
                                  <a:pt x="10258" y="3172"/>
                                </a:lnTo>
                                <a:lnTo>
                                  <a:pt x="10258" y="6353"/>
                                </a:lnTo>
                                <a:lnTo>
                                  <a:pt x="10258" y="6353"/>
                                </a:lnTo>
                                <a:lnTo>
                                  <a:pt x="10258" y="6353"/>
                                </a:lnTo>
                                <a:lnTo>
                                  <a:pt x="10258" y="6353"/>
                                </a:lnTo>
                                <a:lnTo>
                                  <a:pt x="10992" y="3172"/>
                                </a:lnTo>
                                <a:lnTo>
                                  <a:pt x="10992" y="3172"/>
                                </a:lnTo>
                                <a:lnTo>
                                  <a:pt x="10992" y="3172"/>
                                </a:lnTo>
                                <a:lnTo>
                                  <a:pt x="10992" y="6353"/>
                                </a:lnTo>
                                <a:lnTo>
                                  <a:pt x="10992" y="6353"/>
                                </a:lnTo>
                                <a:lnTo>
                                  <a:pt x="10992" y="6353"/>
                                </a:lnTo>
                                <a:lnTo>
                                  <a:pt x="10992" y="6353"/>
                                </a:lnTo>
                                <a:lnTo>
                                  <a:pt x="10992" y="3172"/>
                                </a:lnTo>
                                <a:lnTo>
                                  <a:pt x="10992" y="3172"/>
                                </a:lnTo>
                                <a:lnTo>
                                  <a:pt x="10992" y="0"/>
                                </a:lnTo>
                                <a:lnTo>
                                  <a:pt x="10992" y="3172"/>
                                </a:lnTo>
                                <a:lnTo>
                                  <a:pt x="10992" y="3172"/>
                                </a:lnTo>
                                <a:lnTo>
                                  <a:pt x="11725" y="6353"/>
                                </a:lnTo>
                                <a:lnTo>
                                  <a:pt x="11725" y="6353"/>
                                </a:lnTo>
                                <a:lnTo>
                                  <a:pt x="11725" y="6353"/>
                                </a:lnTo>
                                <a:lnTo>
                                  <a:pt x="11725" y="6353"/>
                                </a:lnTo>
                                <a:lnTo>
                                  <a:pt x="11725" y="6353"/>
                                </a:lnTo>
                                <a:lnTo>
                                  <a:pt x="11725" y="6353"/>
                                </a:lnTo>
                                <a:lnTo>
                                  <a:pt x="11725" y="6353"/>
                                </a:lnTo>
                                <a:lnTo>
                                  <a:pt x="11725" y="6353"/>
                                </a:lnTo>
                                <a:lnTo>
                                  <a:pt x="11725" y="6353"/>
                                </a:lnTo>
                                <a:lnTo>
                                  <a:pt x="11725" y="9525"/>
                                </a:lnTo>
                                <a:lnTo>
                                  <a:pt x="11725" y="9525"/>
                                </a:lnTo>
                                <a:lnTo>
                                  <a:pt x="11725" y="6353"/>
                                </a:lnTo>
                                <a:lnTo>
                                  <a:pt x="11725" y="6353"/>
                                </a:lnTo>
                                <a:lnTo>
                                  <a:pt x="11725" y="3172"/>
                                </a:lnTo>
                                <a:lnTo>
                                  <a:pt x="12459" y="6353"/>
                                </a:lnTo>
                                <a:lnTo>
                                  <a:pt x="12459" y="6353"/>
                                </a:lnTo>
                                <a:lnTo>
                                  <a:pt x="12459" y="6353"/>
                                </a:lnTo>
                                <a:lnTo>
                                  <a:pt x="12459" y="9525"/>
                                </a:lnTo>
                                <a:lnTo>
                                  <a:pt x="12459" y="6353"/>
                                </a:lnTo>
                                <a:lnTo>
                                  <a:pt x="12459" y="6353"/>
                                </a:lnTo>
                                <a:lnTo>
                                  <a:pt x="12459" y="6353"/>
                                </a:lnTo>
                                <a:lnTo>
                                  <a:pt x="12459" y="6353"/>
                                </a:lnTo>
                                <a:lnTo>
                                  <a:pt x="12459" y="6353"/>
                                </a:lnTo>
                                <a:lnTo>
                                  <a:pt x="12459" y="6353"/>
                                </a:lnTo>
                                <a:lnTo>
                                  <a:pt x="12459" y="9525"/>
                                </a:lnTo>
                                <a:lnTo>
                                  <a:pt x="12459" y="9525"/>
                                </a:lnTo>
                                <a:lnTo>
                                  <a:pt x="13192" y="6353"/>
                                </a:lnTo>
                                <a:lnTo>
                                  <a:pt x="13192" y="6353"/>
                                </a:lnTo>
                                <a:lnTo>
                                  <a:pt x="13192" y="3172"/>
                                </a:lnTo>
                                <a:lnTo>
                                  <a:pt x="13192" y="6353"/>
                                </a:lnTo>
                                <a:lnTo>
                                  <a:pt x="13192" y="6353"/>
                                </a:lnTo>
                                <a:lnTo>
                                  <a:pt x="13192" y="6353"/>
                                </a:lnTo>
                                <a:lnTo>
                                  <a:pt x="13192" y="6353"/>
                                </a:lnTo>
                                <a:lnTo>
                                  <a:pt x="13192" y="6353"/>
                                </a:lnTo>
                                <a:lnTo>
                                  <a:pt x="13192" y="3172"/>
                                </a:lnTo>
                                <a:lnTo>
                                  <a:pt x="13192" y="3172"/>
                                </a:lnTo>
                                <a:lnTo>
                                  <a:pt x="13192" y="6353"/>
                                </a:lnTo>
                                <a:lnTo>
                                  <a:pt x="13192" y="6353"/>
                                </a:lnTo>
                                <a:lnTo>
                                  <a:pt x="13926" y="9525"/>
                                </a:lnTo>
                                <a:lnTo>
                                  <a:pt x="13926" y="6353"/>
                                </a:lnTo>
                                <a:lnTo>
                                  <a:pt x="13926" y="6353"/>
                                </a:lnTo>
                                <a:lnTo>
                                  <a:pt x="13926" y="3172"/>
                                </a:lnTo>
                                <a:lnTo>
                                  <a:pt x="13926" y="3172"/>
                                </a:lnTo>
                                <a:lnTo>
                                  <a:pt x="13926" y="3172"/>
                                </a:lnTo>
                                <a:lnTo>
                                  <a:pt x="13926" y="3172"/>
                                </a:lnTo>
                                <a:lnTo>
                                  <a:pt x="13926" y="6353"/>
                                </a:lnTo>
                                <a:lnTo>
                                  <a:pt x="13926" y="6353"/>
                                </a:lnTo>
                                <a:lnTo>
                                  <a:pt x="13926" y="3172"/>
                                </a:lnTo>
                                <a:lnTo>
                                  <a:pt x="13926" y="3172"/>
                                </a:lnTo>
                                <a:lnTo>
                                  <a:pt x="13926" y="3172"/>
                                </a:lnTo>
                                <a:lnTo>
                                  <a:pt x="13926" y="3172"/>
                                </a:lnTo>
                                <a:lnTo>
                                  <a:pt x="13926" y="6353"/>
                                </a:lnTo>
                                <a:lnTo>
                                  <a:pt x="13926" y="6353"/>
                                </a:lnTo>
                                <a:lnTo>
                                  <a:pt x="13926" y="6353"/>
                                </a:lnTo>
                                <a:lnTo>
                                  <a:pt x="13926" y="3172"/>
                                </a:lnTo>
                                <a:lnTo>
                                  <a:pt x="13926" y="3172"/>
                                </a:lnTo>
                                <a:lnTo>
                                  <a:pt x="14649" y="3172"/>
                                </a:lnTo>
                                <a:lnTo>
                                  <a:pt x="14649" y="3172"/>
                                </a:lnTo>
                                <a:lnTo>
                                  <a:pt x="14649" y="3172"/>
                                </a:lnTo>
                                <a:lnTo>
                                  <a:pt x="14649" y="6353"/>
                                </a:lnTo>
                                <a:lnTo>
                                  <a:pt x="14649" y="6353"/>
                                </a:lnTo>
                                <a:lnTo>
                                  <a:pt x="14649" y="6353"/>
                                </a:lnTo>
                                <a:lnTo>
                                  <a:pt x="14649" y="9525"/>
                                </a:lnTo>
                                <a:lnTo>
                                  <a:pt x="14649" y="9525"/>
                                </a:lnTo>
                                <a:lnTo>
                                  <a:pt x="14649" y="6353"/>
                                </a:lnTo>
                                <a:lnTo>
                                  <a:pt x="14649" y="6353"/>
                                </a:lnTo>
                                <a:lnTo>
                                  <a:pt x="14649" y="6353"/>
                                </a:lnTo>
                                <a:lnTo>
                                  <a:pt x="14649" y="6353"/>
                                </a:lnTo>
                                <a:lnTo>
                                  <a:pt x="15383" y="9525"/>
                                </a:lnTo>
                                <a:lnTo>
                                  <a:pt x="15383" y="9525"/>
                                </a:lnTo>
                                <a:lnTo>
                                  <a:pt x="15383" y="6353"/>
                                </a:lnTo>
                                <a:lnTo>
                                  <a:pt x="15383" y="3172"/>
                                </a:lnTo>
                                <a:lnTo>
                                  <a:pt x="15383" y="6353"/>
                                </a:lnTo>
                                <a:lnTo>
                                  <a:pt x="15383" y="6353"/>
                                </a:lnTo>
                                <a:lnTo>
                                  <a:pt x="15383" y="6353"/>
                                </a:lnTo>
                                <a:lnTo>
                                  <a:pt x="15383" y="6353"/>
                                </a:lnTo>
                                <a:lnTo>
                                  <a:pt x="15383" y="6353"/>
                                </a:lnTo>
                                <a:lnTo>
                                  <a:pt x="15383" y="6353"/>
                                </a:lnTo>
                                <a:lnTo>
                                  <a:pt x="15383" y="9525"/>
                                </a:lnTo>
                                <a:lnTo>
                                  <a:pt x="15383" y="9525"/>
                                </a:lnTo>
                                <a:lnTo>
                                  <a:pt x="15383" y="6353"/>
                                </a:lnTo>
                                <a:lnTo>
                                  <a:pt x="15383" y="3172"/>
                                </a:lnTo>
                                <a:lnTo>
                                  <a:pt x="16116" y="3172"/>
                                </a:lnTo>
                                <a:lnTo>
                                  <a:pt x="16116" y="9525"/>
                                </a:lnTo>
                                <a:lnTo>
                                  <a:pt x="16116" y="9525"/>
                                </a:lnTo>
                                <a:lnTo>
                                  <a:pt x="16116" y="9525"/>
                                </a:lnTo>
                                <a:lnTo>
                                  <a:pt x="16116" y="9525"/>
                                </a:lnTo>
                                <a:lnTo>
                                  <a:pt x="16116" y="6353"/>
                                </a:lnTo>
                                <a:lnTo>
                                  <a:pt x="16116" y="6353"/>
                                </a:lnTo>
                                <a:lnTo>
                                  <a:pt x="16116" y="6353"/>
                                </a:lnTo>
                                <a:lnTo>
                                  <a:pt x="16116" y="3172"/>
                                </a:lnTo>
                                <a:lnTo>
                                  <a:pt x="16116" y="3172"/>
                                </a:lnTo>
                                <a:lnTo>
                                  <a:pt x="16116" y="3172"/>
                                </a:lnTo>
                                <a:lnTo>
                                  <a:pt x="16116" y="3172"/>
                                </a:lnTo>
                                <a:lnTo>
                                  <a:pt x="16850" y="6353"/>
                                </a:lnTo>
                                <a:lnTo>
                                  <a:pt x="16850" y="6353"/>
                                </a:lnTo>
                                <a:lnTo>
                                  <a:pt x="16850" y="9525"/>
                                </a:lnTo>
                                <a:lnTo>
                                  <a:pt x="16850" y="9525"/>
                                </a:lnTo>
                                <a:lnTo>
                                  <a:pt x="16850" y="9525"/>
                                </a:lnTo>
                                <a:lnTo>
                                  <a:pt x="16850" y="6353"/>
                                </a:lnTo>
                                <a:lnTo>
                                  <a:pt x="16850" y="6353"/>
                                </a:lnTo>
                                <a:lnTo>
                                  <a:pt x="16850" y="6353"/>
                                </a:lnTo>
                                <a:lnTo>
                                  <a:pt x="16850" y="6353"/>
                                </a:lnTo>
                                <a:lnTo>
                                  <a:pt x="16850" y="3172"/>
                                </a:lnTo>
                                <a:lnTo>
                                  <a:pt x="16850" y="3172"/>
                                </a:lnTo>
                                <a:lnTo>
                                  <a:pt x="16850" y="6353"/>
                                </a:lnTo>
                                <a:lnTo>
                                  <a:pt x="17583" y="6353"/>
                                </a:lnTo>
                                <a:lnTo>
                                  <a:pt x="17583" y="9525"/>
                                </a:lnTo>
                                <a:lnTo>
                                  <a:pt x="17583" y="6353"/>
                                </a:lnTo>
                                <a:lnTo>
                                  <a:pt x="17583" y="6353"/>
                                </a:lnTo>
                                <a:lnTo>
                                  <a:pt x="17583" y="6353"/>
                                </a:lnTo>
                                <a:lnTo>
                                  <a:pt x="17583" y="6353"/>
                                </a:lnTo>
                                <a:lnTo>
                                  <a:pt x="17583" y="6353"/>
                                </a:lnTo>
                                <a:lnTo>
                                  <a:pt x="17583" y="6353"/>
                                </a:lnTo>
                                <a:lnTo>
                                  <a:pt x="17583" y="6353"/>
                                </a:lnTo>
                                <a:lnTo>
                                  <a:pt x="17583" y="3172"/>
                                </a:lnTo>
                                <a:lnTo>
                                  <a:pt x="17583" y="3172"/>
                                </a:lnTo>
                                <a:lnTo>
                                  <a:pt x="17583" y="3172"/>
                                </a:lnTo>
                                <a:lnTo>
                                  <a:pt x="18317" y="6353"/>
                                </a:lnTo>
                                <a:lnTo>
                                  <a:pt x="18317" y="6353"/>
                                </a:lnTo>
                                <a:lnTo>
                                  <a:pt x="18317" y="9525"/>
                                </a:lnTo>
                                <a:lnTo>
                                  <a:pt x="18317" y="9525"/>
                                </a:lnTo>
                                <a:lnTo>
                                  <a:pt x="18317" y="9525"/>
                                </a:lnTo>
                                <a:lnTo>
                                  <a:pt x="18317" y="9525"/>
                                </a:lnTo>
                                <a:lnTo>
                                  <a:pt x="18317" y="9525"/>
                                </a:lnTo>
                                <a:lnTo>
                                  <a:pt x="18317" y="6353"/>
                                </a:lnTo>
                                <a:lnTo>
                                  <a:pt x="18317" y="3172"/>
                                </a:lnTo>
                                <a:lnTo>
                                  <a:pt x="18317" y="3172"/>
                                </a:lnTo>
                                <a:lnTo>
                                  <a:pt x="18317" y="3172"/>
                                </a:lnTo>
                                <a:lnTo>
                                  <a:pt x="18317" y="6353"/>
                                </a:lnTo>
                                <a:lnTo>
                                  <a:pt x="18317" y="9525"/>
                                </a:lnTo>
                                <a:lnTo>
                                  <a:pt x="18317" y="9525"/>
                                </a:lnTo>
                                <a:lnTo>
                                  <a:pt x="18317" y="9525"/>
                                </a:lnTo>
                                <a:lnTo>
                                  <a:pt x="18317" y="9525"/>
                                </a:lnTo>
                                <a:lnTo>
                                  <a:pt x="18317" y="9525"/>
                                </a:lnTo>
                                <a:lnTo>
                                  <a:pt x="18317" y="6353"/>
                                </a:lnTo>
                                <a:lnTo>
                                  <a:pt x="19050" y="6353"/>
                                </a:lnTo>
                                <a:lnTo>
                                  <a:pt x="19050" y="3172"/>
                                </a:lnTo>
                                <a:lnTo>
                                  <a:pt x="19050" y="0"/>
                                </a:lnTo>
                                <a:lnTo>
                                  <a:pt x="19050" y="0"/>
                                </a:lnTo>
                                <a:lnTo>
                                  <a:pt x="19050" y="3172"/>
                                </a:lnTo>
                                <a:lnTo>
                                  <a:pt x="19050" y="3172"/>
                                </a:lnTo>
                                <a:lnTo>
                                  <a:pt x="19050" y="3172"/>
                                </a:lnTo>
                                <a:lnTo>
                                  <a:pt x="19050" y="0"/>
                                </a:lnTo>
                                <a:lnTo>
                                  <a:pt x="19050" y="3172"/>
                                </a:lnTo>
                                <a:lnTo>
                                  <a:pt x="19050" y="3172"/>
                                </a:lnTo>
                                <a:lnTo>
                                  <a:pt x="19050" y="0"/>
                                </a:lnTo>
                                <a:lnTo>
                                  <a:pt x="19050" y="3172"/>
                                </a:lnTo>
                                <a:lnTo>
                                  <a:pt x="19050" y="3172"/>
                                </a:lnTo>
                                <a:lnTo>
                                  <a:pt x="19050" y="0"/>
                                </a:lnTo>
                                <a:lnTo>
                                  <a:pt x="19783" y="3172"/>
                                </a:lnTo>
                                <a:lnTo>
                                  <a:pt x="19783" y="6353"/>
                                </a:lnTo>
                                <a:lnTo>
                                  <a:pt x="19783" y="3172"/>
                                </a:lnTo>
                                <a:lnTo>
                                  <a:pt x="19783" y="6353"/>
                                </a:lnTo>
                                <a:lnTo>
                                  <a:pt x="19783" y="6353"/>
                                </a:lnTo>
                                <a:lnTo>
                                  <a:pt x="19783" y="6353"/>
                                </a:lnTo>
                                <a:lnTo>
                                  <a:pt x="19783" y="6353"/>
                                </a:lnTo>
                                <a:lnTo>
                                  <a:pt x="19783" y="6353"/>
                                </a:lnTo>
                                <a:lnTo>
                                  <a:pt x="19783" y="6353"/>
                                </a:lnTo>
                                <a:lnTo>
                                  <a:pt x="19783" y="3172"/>
                                </a:lnTo>
                                <a:lnTo>
                                  <a:pt x="19783" y="3172"/>
                                </a:lnTo>
                                <a:lnTo>
                                  <a:pt x="19783" y="3172"/>
                                </a:lnTo>
                                <a:lnTo>
                                  <a:pt x="20517" y="3172"/>
                                </a:lnTo>
                                <a:lnTo>
                                  <a:pt x="20517" y="3172"/>
                                </a:lnTo>
                                <a:lnTo>
                                  <a:pt x="20517" y="3172"/>
                                </a:lnTo>
                                <a:lnTo>
                                  <a:pt x="20517" y="6353"/>
                                </a:lnTo>
                                <a:lnTo>
                                  <a:pt x="20517" y="6353"/>
                                </a:lnTo>
                                <a:lnTo>
                                  <a:pt x="20517" y="6353"/>
                                </a:lnTo>
                                <a:lnTo>
                                  <a:pt x="20517" y="9525"/>
                                </a:lnTo>
                                <a:lnTo>
                                  <a:pt x="20517" y="6353"/>
                                </a:lnTo>
                                <a:lnTo>
                                  <a:pt x="20517" y="6353"/>
                                </a:lnTo>
                                <a:lnTo>
                                  <a:pt x="20517" y="6353"/>
                                </a:lnTo>
                                <a:lnTo>
                                  <a:pt x="20517" y="6353"/>
                                </a:lnTo>
                                <a:lnTo>
                                  <a:pt x="20517" y="6353"/>
                                </a:lnTo>
                                <a:lnTo>
                                  <a:pt x="21250" y="6353"/>
                                </a:lnTo>
                                <a:lnTo>
                                  <a:pt x="21250" y="9525"/>
                                </a:lnTo>
                                <a:lnTo>
                                  <a:pt x="21250" y="9525"/>
                                </a:lnTo>
                                <a:lnTo>
                                  <a:pt x="21250" y="9525"/>
                                </a:lnTo>
                                <a:lnTo>
                                  <a:pt x="21250" y="9525"/>
                                </a:lnTo>
                                <a:lnTo>
                                  <a:pt x="21250" y="9525"/>
                                </a:lnTo>
                                <a:lnTo>
                                  <a:pt x="21250" y="9525"/>
                                </a:lnTo>
                                <a:lnTo>
                                  <a:pt x="21250" y="9525"/>
                                </a:lnTo>
                                <a:lnTo>
                                  <a:pt x="21250" y="9525"/>
                                </a:lnTo>
                                <a:lnTo>
                                  <a:pt x="21250" y="9525"/>
                                </a:lnTo>
                                <a:lnTo>
                                  <a:pt x="21250" y="6353"/>
                                </a:lnTo>
                                <a:lnTo>
                                  <a:pt x="21250" y="9525"/>
                                </a:lnTo>
                                <a:lnTo>
                                  <a:pt x="21984" y="9525"/>
                                </a:lnTo>
                                <a:lnTo>
                                  <a:pt x="21984" y="6353"/>
                                </a:lnTo>
                                <a:lnTo>
                                  <a:pt x="21984" y="6353"/>
                                </a:lnTo>
                                <a:lnTo>
                                  <a:pt x="21984" y="6353"/>
                                </a:lnTo>
                                <a:lnTo>
                                  <a:pt x="21984" y="6353"/>
                                </a:lnTo>
                                <a:lnTo>
                                  <a:pt x="21984" y="6353"/>
                                </a:lnTo>
                                <a:lnTo>
                                  <a:pt x="21984" y="6353"/>
                                </a:lnTo>
                                <a:lnTo>
                                  <a:pt x="21984" y="9525"/>
                                </a:lnTo>
                                <a:lnTo>
                                  <a:pt x="21984" y="9525"/>
                                </a:lnTo>
                                <a:lnTo>
                                  <a:pt x="21984" y="9525"/>
                                </a:lnTo>
                                <a:lnTo>
                                  <a:pt x="21984" y="9525"/>
                                </a:lnTo>
                                <a:lnTo>
                                  <a:pt x="21984" y="6353"/>
                                </a:lnTo>
                                <a:lnTo>
                                  <a:pt x="22717" y="6353"/>
                                </a:lnTo>
                                <a:lnTo>
                                  <a:pt x="22717" y="6353"/>
                                </a:lnTo>
                                <a:lnTo>
                                  <a:pt x="22717" y="6353"/>
                                </a:lnTo>
                                <a:lnTo>
                                  <a:pt x="22717" y="6353"/>
                                </a:lnTo>
                                <a:lnTo>
                                  <a:pt x="22717" y="6353"/>
                                </a:lnTo>
                                <a:lnTo>
                                  <a:pt x="22717" y="6353"/>
                                </a:lnTo>
                                <a:lnTo>
                                  <a:pt x="22717" y="6353"/>
                                </a:lnTo>
                                <a:lnTo>
                                  <a:pt x="22717" y="6353"/>
                                </a:lnTo>
                                <a:lnTo>
                                  <a:pt x="22717" y="9525"/>
                                </a:lnTo>
                                <a:lnTo>
                                  <a:pt x="22717" y="6353"/>
                                </a:lnTo>
                                <a:lnTo>
                                  <a:pt x="22717" y="9525"/>
                                </a:lnTo>
                                <a:lnTo>
                                  <a:pt x="22717" y="6353"/>
                                </a:lnTo>
                                <a:lnTo>
                                  <a:pt x="22717" y="9525"/>
                                </a:lnTo>
                                <a:lnTo>
                                  <a:pt x="22717" y="9525"/>
                                </a:lnTo>
                                <a:lnTo>
                                  <a:pt x="22717" y="3172"/>
                                </a:lnTo>
                                <a:lnTo>
                                  <a:pt x="22717" y="6353"/>
                                </a:lnTo>
                                <a:lnTo>
                                  <a:pt x="22717" y="3172"/>
                                </a:lnTo>
                                <a:lnTo>
                                  <a:pt x="22717" y="3172"/>
                                </a:lnTo>
                                <a:lnTo>
                                  <a:pt x="23451" y="3172"/>
                                </a:lnTo>
                                <a:lnTo>
                                  <a:pt x="23451" y="3172"/>
                                </a:lnTo>
                                <a:lnTo>
                                  <a:pt x="23451" y="3172"/>
                                </a:lnTo>
                                <a:lnTo>
                                  <a:pt x="23451" y="6353"/>
                                </a:lnTo>
                                <a:lnTo>
                                  <a:pt x="23451" y="6353"/>
                                </a:lnTo>
                                <a:lnTo>
                                  <a:pt x="23451" y="6353"/>
                                </a:lnTo>
                                <a:lnTo>
                                  <a:pt x="23451" y="6353"/>
                                </a:lnTo>
                                <a:lnTo>
                                  <a:pt x="23451" y="6353"/>
                                </a:lnTo>
                                <a:lnTo>
                                  <a:pt x="23451" y="3172"/>
                                </a:lnTo>
                                <a:lnTo>
                                  <a:pt x="23451" y="6353"/>
                                </a:lnTo>
                                <a:lnTo>
                                  <a:pt x="23451" y="6353"/>
                                </a:lnTo>
                                <a:lnTo>
                                  <a:pt x="23451" y="3172"/>
                                </a:lnTo>
                                <a:lnTo>
                                  <a:pt x="23451" y="3172"/>
                                </a:lnTo>
                                <a:lnTo>
                                  <a:pt x="23451" y="3172"/>
                                </a:lnTo>
                                <a:lnTo>
                                  <a:pt x="24174" y="3172"/>
                                </a:lnTo>
                                <a:lnTo>
                                  <a:pt x="24174" y="6353"/>
                                </a:lnTo>
                                <a:lnTo>
                                  <a:pt x="24174" y="6353"/>
                                </a:lnTo>
                                <a:lnTo>
                                  <a:pt x="24174" y="9525"/>
                                </a:lnTo>
                                <a:lnTo>
                                  <a:pt x="24174" y="9525"/>
                                </a:lnTo>
                                <a:lnTo>
                                  <a:pt x="24174" y="9525"/>
                                </a:lnTo>
                                <a:lnTo>
                                  <a:pt x="24174" y="9525"/>
                                </a:lnTo>
                                <a:lnTo>
                                  <a:pt x="24174" y="9525"/>
                                </a:lnTo>
                                <a:lnTo>
                                  <a:pt x="24174" y="6353"/>
                                </a:lnTo>
                                <a:lnTo>
                                  <a:pt x="24174" y="6353"/>
                                </a:lnTo>
                                <a:lnTo>
                                  <a:pt x="24174" y="3172"/>
                                </a:lnTo>
                                <a:lnTo>
                                  <a:pt x="24174" y="6353"/>
                                </a:lnTo>
                                <a:lnTo>
                                  <a:pt x="24908" y="3172"/>
                                </a:lnTo>
                                <a:lnTo>
                                  <a:pt x="24908" y="6353"/>
                                </a:lnTo>
                                <a:lnTo>
                                  <a:pt x="24908" y="6353"/>
                                </a:lnTo>
                                <a:lnTo>
                                  <a:pt x="24908" y="3172"/>
                                </a:lnTo>
                                <a:lnTo>
                                  <a:pt x="24908" y="6353"/>
                                </a:lnTo>
                                <a:lnTo>
                                  <a:pt x="24908" y="6353"/>
                                </a:lnTo>
                                <a:lnTo>
                                  <a:pt x="24908" y="6353"/>
                                </a:lnTo>
                                <a:lnTo>
                                  <a:pt x="24908" y="6353"/>
                                </a:lnTo>
                                <a:lnTo>
                                  <a:pt x="24908" y="9525"/>
                                </a:lnTo>
                                <a:lnTo>
                                  <a:pt x="24908" y="9525"/>
                                </a:lnTo>
                                <a:lnTo>
                                  <a:pt x="24908" y="6353"/>
                                </a:lnTo>
                                <a:lnTo>
                                  <a:pt x="24908" y="9525"/>
                                </a:lnTo>
                                <a:lnTo>
                                  <a:pt x="25641" y="9525"/>
                                </a:lnTo>
                                <a:lnTo>
                                  <a:pt x="25641" y="6353"/>
                                </a:lnTo>
                                <a:lnTo>
                                  <a:pt x="25641" y="6353"/>
                                </a:lnTo>
                                <a:lnTo>
                                  <a:pt x="25641" y="6353"/>
                                </a:lnTo>
                                <a:lnTo>
                                  <a:pt x="25641" y="3172"/>
                                </a:lnTo>
                                <a:lnTo>
                                  <a:pt x="25641" y="6353"/>
                                </a:lnTo>
                                <a:lnTo>
                                  <a:pt x="25641" y="6353"/>
                                </a:lnTo>
                                <a:lnTo>
                                  <a:pt x="25641" y="6353"/>
                                </a:lnTo>
                                <a:lnTo>
                                  <a:pt x="25641" y="6353"/>
                                </a:lnTo>
                                <a:lnTo>
                                  <a:pt x="25641" y="0"/>
                                </a:lnTo>
                                <a:lnTo>
                                  <a:pt x="25641" y="3172"/>
                                </a:lnTo>
                                <a:lnTo>
                                  <a:pt x="25641" y="3172"/>
                                </a:lnTo>
                                <a:lnTo>
                                  <a:pt x="26375" y="6353"/>
                                </a:lnTo>
                                <a:lnTo>
                                  <a:pt x="26375" y="9525"/>
                                </a:lnTo>
                                <a:lnTo>
                                  <a:pt x="26375" y="6353"/>
                                </a:lnTo>
                                <a:lnTo>
                                  <a:pt x="26375" y="6353"/>
                                </a:lnTo>
                                <a:lnTo>
                                  <a:pt x="26375" y="6353"/>
                                </a:lnTo>
                                <a:lnTo>
                                  <a:pt x="26375" y="3172"/>
                                </a:lnTo>
                                <a:lnTo>
                                  <a:pt x="26375" y="3172"/>
                                </a:lnTo>
                                <a:lnTo>
                                  <a:pt x="26375" y="3172"/>
                                </a:lnTo>
                                <a:lnTo>
                                  <a:pt x="26375" y="6353"/>
                                </a:lnTo>
                                <a:lnTo>
                                  <a:pt x="26375" y="6353"/>
                                </a:lnTo>
                                <a:lnTo>
                                  <a:pt x="26375" y="6353"/>
                                </a:lnTo>
                                <a:lnTo>
                                  <a:pt x="26375" y="6353"/>
                                </a:lnTo>
                                <a:lnTo>
                                  <a:pt x="27108" y="6353"/>
                                </a:lnTo>
                                <a:lnTo>
                                  <a:pt x="27108" y="3172"/>
                                </a:lnTo>
                                <a:lnTo>
                                  <a:pt x="27108" y="3172"/>
                                </a:lnTo>
                                <a:lnTo>
                                  <a:pt x="27108" y="3172"/>
                                </a:lnTo>
                                <a:lnTo>
                                  <a:pt x="27108" y="6353"/>
                                </a:lnTo>
                                <a:lnTo>
                                  <a:pt x="27108" y="6353"/>
                                </a:lnTo>
                                <a:lnTo>
                                  <a:pt x="27108" y="9525"/>
                                </a:lnTo>
                                <a:lnTo>
                                  <a:pt x="27108" y="9525"/>
                                </a:lnTo>
                                <a:lnTo>
                                  <a:pt x="27108" y="6353"/>
                                </a:lnTo>
                                <a:lnTo>
                                  <a:pt x="27108" y="9525"/>
                                </a:lnTo>
                                <a:lnTo>
                                  <a:pt x="27108" y="9525"/>
                                </a:lnTo>
                                <a:lnTo>
                                  <a:pt x="27108" y="3172"/>
                                </a:lnTo>
                                <a:lnTo>
                                  <a:pt x="27108" y="3172"/>
                                </a:lnTo>
                                <a:lnTo>
                                  <a:pt x="27108" y="3172"/>
                                </a:lnTo>
                                <a:lnTo>
                                  <a:pt x="27842" y="3172"/>
                                </a:lnTo>
                                <a:lnTo>
                                  <a:pt x="27842" y="6353"/>
                                </a:lnTo>
                                <a:lnTo>
                                  <a:pt x="27842" y="6353"/>
                                </a:lnTo>
                                <a:lnTo>
                                  <a:pt x="27842" y="9525"/>
                                </a:lnTo>
                                <a:lnTo>
                                  <a:pt x="27842" y="9525"/>
                                </a:lnTo>
                                <a:lnTo>
                                  <a:pt x="27842" y="6353"/>
                                </a:lnTo>
                                <a:lnTo>
                                  <a:pt x="27842" y="6353"/>
                                </a:lnTo>
                                <a:lnTo>
                                  <a:pt x="27842" y="9525"/>
                                </a:lnTo>
                                <a:lnTo>
                                  <a:pt x="27842" y="6353"/>
                                </a:lnTo>
                                <a:lnTo>
                                  <a:pt x="27842" y="6353"/>
                                </a:lnTo>
                                <a:lnTo>
                                  <a:pt x="27842" y="6353"/>
                                </a:lnTo>
                                <a:lnTo>
                                  <a:pt x="27842" y="3172"/>
                                </a:lnTo>
                                <a:lnTo>
                                  <a:pt x="27842" y="6353"/>
                                </a:lnTo>
                                <a:lnTo>
                                  <a:pt x="27842" y="6353"/>
                                </a:lnTo>
                                <a:lnTo>
                                  <a:pt x="27842" y="6353"/>
                                </a:lnTo>
                                <a:lnTo>
                                  <a:pt x="27842" y="3172"/>
                                </a:lnTo>
                                <a:lnTo>
                                  <a:pt x="27842" y="3172"/>
                                </a:lnTo>
                                <a:lnTo>
                                  <a:pt x="27842" y="6353"/>
                                </a:lnTo>
                                <a:lnTo>
                                  <a:pt x="28575" y="635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22" name="Freeform: Shape 1022"/>
                        <wps:cNvSpPr/>
                        <wps:spPr>
                          <a:xfrm>
                            <a:off x="1814512" y="1804987"/>
                            <a:ext cx="19050" cy="9525"/>
                          </a:xfrm>
                          <a:custGeom>
                            <a:avLst/>
                            <a:gdLst>
                              <a:gd name="connsiteX0" fmla="*/ 0 w 19050"/>
                              <a:gd name="connsiteY0" fmla="*/ 6353 h 9525"/>
                              <a:gd name="connsiteX1" fmla="*/ 0 w 19050"/>
                              <a:gd name="connsiteY1" fmla="*/ 3172 h 9525"/>
                              <a:gd name="connsiteX2" fmla="*/ 0 w 19050"/>
                              <a:gd name="connsiteY2" fmla="*/ 3172 h 9525"/>
                              <a:gd name="connsiteX3" fmla="*/ 0 w 19050"/>
                              <a:gd name="connsiteY3" fmla="*/ 3172 h 9525"/>
                              <a:gd name="connsiteX4" fmla="*/ 0 w 19050"/>
                              <a:gd name="connsiteY4" fmla="*/ 0 h 9525"/>
                              <a:gd name="connsiteX5" fmla="*/ 0 w 19050"/>
                              <a:gd name="connsiteY5" fmla="*/ 3172 h 9525"/>
                              <a:gd name="connsiteX6" fmla="*/ 0 w 19050"/>
                              <a:gd name="connsiteY6" fmla="*/ 6353 h 9525"/>
                              <a:gd name="connsiteX7" fmla="*/ 0 w 19050"/>
                              <a:gd name="connsiteY7" fmla="*/ 6353 h 9525"/>
                              <a:gd name="connsiteX8" fmla="*/ 0 w 19050"/>
                              <a:gd name="connsiteY8" fmla="*/ 6353 h 9525"/>
                              <a:gd name="connsiteX9" fmla="*/ 0 w 19050"/>
                              <a:gd name="connsiteY9" fmla="*/ 6353 h 9525"/>
                              <a:gd name="connsiteX10" fmla="*/ 0 w 19050"/>
                              <a:gd name="connsiteY10" fmla="*/ 6353 h 9525"/>
                              <a:gd name="connsiteX11" fmla="*/ 0 w 19050"/>
                              <a:gd name="connsiteY11" fmla="*/ 3172 h 9525"/>
                              <a:gd name="connsiteX12" fmla="*/ 505 w 19050"/>
                              <a:gd name="connsiteY12" fmla="*/ 3172 h 9525"/>
                              <a:gd name="connsiteX13" fmla="*/ 505 w 19050"/>
                              <a:gd name="connsiteY13" fmla="*/ 3172 h 9525"/>
                              <a:gd name="connsiteX14" fmla="*/ 505 w 19050"/>
                              <a:gd name="connsiteY14" fmla="*/ 3172 h 9525"/>
                              <a:gd name="connsiteX15" fmla="*/ 505 w 19050"/>
                              <a:gd name="connsiteY15" fmla="*/ 6353 h 9525"/>
                              <a:gd name="connsiteX16" fmla="*/ 505 w 19050"/>
                              <a:gd name="connsiteY16" fmla="*/ 6353 h 9525"/>
                              <a:gd name="connsiteX17" fmla="*/ 505 w 19050"/>
                              <a:gd name="connsiteY17" fmla="*/ 6353 h 9525"/>
                              <a:gd name="connsiteX18" fmla="*/ 505 w 19050"/>
                              <a:gd name="connsiteY18" fmla="*/ 9525 h 9525"/>
                              <a:gd name="connsiteX19" fmla="*/ 505 w 19050"/>
                              <a:gd name="connsiteY19" fmla="*/ 6353 h 9525"/>
                              <a:gd name="connsiteX20" fmla="*/ 505 w 19050"/>
                              <a:gd name="connsiteY20" fmla="*/ 6353 h 9525"/>
                              <a:gd name="connsiteX21" fmla="*/ 505 w 19050"/>
                              <a:gd name="connsiteY21" fmla="*/ 6353 h 9525"/>
                              <a:gd name="connsiteX22" fmla="*/ 505 w 19050"/>
                              <a:gd name="connsiteY22" fmla="*/ 6353 h 9525"/>
                              <a:gd name="connsiteX23" fmla="*/ 505 w 19050"/>
                              <a:gd name="connsiteY23" fmla="*/ 6353 h 9525"/>
                              <a:gd name="connsiteX24" fmla="*/ 1000 w 19050"/>
                              <a:gd name="connsiteY24" fmla="*/ 6353 h 9525"/>
                              <a:gd name="connsiteX25" fmla="*/ 1000 w 19050"/>
                              <a:gd name="connsiteY25" fmla="*/ 6353 h 9525"/>
                              <a:gd name="connsiteX26" fmla="*/ 1000 w 19050"/>
                              <a:gd name="connsiteY26" fmla="*/ 6353 h 9525"/>
                              <a:gd name="connsiteX27" fmla="*/ 1000 w 19050"/>
                              <a:gd name="connsiteY27" fmla="*/ 6353 h 9525"/>
                              <a:gd name="connsiteX28" fmla="*/ 1000 w 19050"/>
                              <a:gd name="connsiteY28" fmla="*/ 3172 h 9525"/>
                              <a:gd name="connsiteX29" fmla="*/ 1000 w 19050"/>
                              <a:gd name="connsiteY29" fmla="*/ 6353 h 9525"/>
                              <a:gd name="connsiteX30" fmla="*/ 1000 w 19050"/>
                              <a:gd name="connsiteY30" fmla="*/ 6353 h 9525"/>
                              <a:gd name="connsiteX31" fmla="*/ 1000 w 19050"/>
                              <a:gd name="connsiteY31" fmla="*/ 6353 h 9525"/>
                              <a:gd name="connsiteX32" fmla="*/ 1000 w 19050"/>
                              <a:gd name="connsiteY32" fmla="*/ 6353 h 9525"/>
                              <a:gd name="connsiteX33" fmla="*/ 1000 w 19050"/>
                              <a:gd name="connsiteY33" fmla="*/ 9525 h 9525"/>
                              <a:gd name="connsiteX34" fmla="*/ 1000 w 19050"/>
                              <a:gd name="connsiteY34" fmla="*/ 6353 h 9525"/>
                              <a:gd name="connsiteX35" fmla="*/ 1000 w 19050"/>
                              <a:gd name="connsiteY35" fmla="*/ 6353 h 9525"/>
                              <a:gd name="connsiteX36" fmla="*/ 1505 w 19050"/>
                              <a:gd name="connsiteY36" fmla="*/ 6353 h 9525"/>
                              <a:gd name="connsiteX37" fmla="*/ 1505 w 19050"/>
                              <a:gd name="connsiteY37" fmla="*/ 6353 h 9525"/>
                              <a:gd name="connsiteX38" fmla="*/ 1505 w 19050"/>
                              <a:gd name="connsiteY38" fmla="*/ 6353 h 9525"/>
                              <a:gd name="connsiteX39" fmla="*/ 1505 w 19050"/>
                              <a:gd name="connsiteY39" fmla="*/ 9525 h 9525"/>
                              <a:gd name="connsiteX40" fmla="*/ 1505 w 19050"/>
                              <a:gd name="connsiteY40" fmla="*/ 6353 h 9525"/>
                              <a:gd name="connsiteX41" fmla="*/ 1505 w 19050"/>
                              <a:gd name="connsiteY41" fmla="*/ 6353 h 9525"/>
                              <a:gd name="connsiteX42" fmla="*/ 1505 w 19050"/>
                              <a:gd name="connsiteY42" fmla="*/ 9525 h 9525"/>
                              <a:gd name="connsiteX43" fmla="*/ 1505 w 19050"/>
                              <a:gd name="connsiteY43" fmla="*/ 6353 h 9525"/>
                              <a:gd name="connsiteX44" fmla="*/ 1505 w 19050"/>
                              <a:gd name="connsiteY44" fmla="*/ 3172 h 9525"/>
                              <a:gd name="connsiteX45" fmla="*/ 1505 w 19050"/>
                              <a:gd name="connsiteY45" fmla="*/ 3172 h 9525"/>
                              <a:gd name="connsiteX46" fmla="*/ 1505 w 19050"/>
                              <a:gd name="connsiteY46" fmla="*/ 6353 h 9525"/>
                              <a:gd name="connsiteX47" fmla="*/ 1505 w 19050"/>
                              <a:gd name="connsiteY47" fmla="*/ 6353 h 9525"/>
                              <a:gd name="connsiteX48" fmla="*/ 2010 w 19050"/>
                              <a:gd name="connsiteY48" fmla="*/ 6353 h 9525"/>
                              <a:gd name="connsiteX49" fmla="*/ 2010 w 19050"/>
                              <a:gd name="connsiteY49" fmla="*/ 6353 h 9525"/>
                              <a:gd name="connsiteX50" fmla="*/ 2010 w 19050"/>
                              <a:gd name="connsiteY50" fmla="*/ 6353 h 9525"/>
                              <a:gd name="connsiteX51" fmla="*/ 2010 w 19050"/>
                              <a:gd name="connsiteY51" fmla="*/ 6353 h 9525"/>
                              <a:gd name="connsiteX52" fmla="*/ 2010 w 19050"/>
                              <a:gd name="connsiteY52" fmla="*/ 6353 h 9525"/>
                              <a:gd name="connsiteX53" fmla="*/ 2010 w 19050"/>
                              <a:gd name="connsiteY53" fmla="*/ 6353 h 9525"/>
                              <a:gd name="connsiteX54" fmla="*/ 2010 w 19050"/>
                              <a:gd name="connsiteY54" fmla="*/ 6353 h 9525"/>
                              <a:gd name="connsiteX55" fmla="*/ 2010 w 19050"/>
                              <a:gd name="connsiteY55" fmla="*/ 3172 h 9525"/>
                              <a:gd name="connsiteX56" fmla="*/ 2010 w 19050"/>
                              <a:gd name="connsiteY56" fmla="*/ 6353 h 9525"/>
                              <a:gd name="connsiteX57" fmla="*/ 2010 w 19050"/>
                              <a:gd name="connsiteY57" fmla="*/ 6353 h 9525"/>
                              <a:gd name="connsiteX58" fmla="*/ 2010 w 19050"/>
                              <a:gd name="connsiteY58" fmla="*/ 6353 h 9525"/>
                              <a:gd name="connsiteX59" fmla="*/ 2010 w 19050"/>
                              <a:gd name="connsiteY59" fmla="*/ 6353 h 9525"/>
                              <a:gd name="connsiteX60" fmla="*/ 2010 w 19050"/>
                              <a:gd name="connsiteY60" fmla="*/ 6353 h 9525"/>
                              <a:gd name="connsiteX61" fmla="*/ 2010 w 19050"/>
                              <a:gd name="connsiteY61" fmla="*/ 6353 h 9525"/>
                              <a:gd name="connsiteX62" fmla="*/ 2505 w 19050"/>
                              <a:gd name="connsiteY62" fmla="*/ 6353 h 9525"/>
                              <a:gd name="connsiteX63" fmla="*/ 2505 w 19050"/>
                              <a:gd name="connsiteY63" fmla="*/ 9525 h 9525"/>
                              <a:gd name="connsiteX64" fmla="*/ 2505 w 19050"/>
                              <a:gd name="connsiteY64" fmla="*/ 6353 h 9525"/>
                              <a:gd name="connsiteX65" fmla="*/ 2505 w 19050"/>
                              <a:gd name="connsiteY65" fmla="*/ 6353 h 9525"/>
                              <a:gd name="connsiteX66" fmla="*/ 2505 w 19050"/>
                              <a:gd name="connsiteY66" fmla="*/ 6353 h 9525"/>
                              <a:gd name="connsiteX67" fmla="*/ 2505 w 19050"/>
                              <a:gd name="connsiteY67" fmla="*/ 6353 h 9525"/>
                              <a:gd name="connsiteX68" fmla="*/ 2505 w 19050"/>
                              <a:gd name="connsiteY68" fmla="*/ 6353 h 9525"/>
                              <a:gd name="connsiteX69" fmla="*/ 2505 w 19050"/>
                              <a:gd name="connsiteY69" fmla="*/ 6353 h 9525"/>
                              <a:gd name="connsiteX70" fmla="*/ 2505 w 19050"/>
                              <a:gd name="connsiteY70" fmla="*/ 6353 h 9525"/>
                              <a:gd name="connsiteX71" fmla="*/ 2505 w 19050"/>
                              <a:gd name="connsiteY71" fmla="*/ 6353 h 9525"/>
                              <a:gd name="connsiteX72" fmla="*/ 2505 w 19050"/>
                              <a:gd name="connsiteY72" fmla="*/ 6353 h 9525"/>
                              <a:gd name="connsiteX73" fmla="*/ 2505 w 19050"/>
                              <a:gd name="connsiteY73" fmla="*/ 6353 h 9525"/>
                              <a:gd name="connsiteX74" fmla="*/ 2505 w 19050"/>
                              <a:gd name="connsiteY74" fmla="*/ 6353 h 9525"/>
                              <a:gd name="connsiteX75" fmla="*/ 2505 w 19050"/>
                              <a:gd name="connsiteY75" fmla="*/ 6353 h 9525"/>
                              <a:gd name="connsiteX76" fmla="*/ 2505 w 19050"/>
                              <a:gd name="connsiteY76" fmla="*/ 6353 h 9525"/>
                              <a:gd name="connsiteX77" fmla="*/ 2505 w 19050"/>
                              <a:gd name="connsiteY77" fmla="*/ 6353 h 9525"/>
                              <a:gd name="connsiteX78" fmla="*/ 2505 w 19050"/>
                              <a:gd name="connsiteY78" fmla="*/ 6353 h 9525"/>
                              <a:gd name="connsiteX79" fmla="*/ 2505 w 19050"/>
                              <a:gd name="connsiteY79" fmla="*/ 9525 h 9525"/>
                              <a:gd name="connsiteX80" fmla="*/ 3010 w 19050"/>
                              <a:gd name="connsiteY80" fmla="*/ 9525 h 9525"/>
                              <a:gd name="connsiteX81" fmla="*/ 3010 w 19050"/>
                              <a:gd name="connsiteY81" fmla="*/ 6353 h 9525"/>
                              <a:gd name="connsiteX82" fmla="*/ 3010 w 19050"/>
                              <a:gd name="connsiteY82" fmla="*/ 6353 h 9525"/>
                              <a:gd name="connsiteX83" fmla="*/ 3010 w 19050"/>
                              <a:gd name="connsiteY83" fmla="*/ 6353 h 9525"/>
                              <a:gd name="connsiteX84" fmla="*/ 3010 w 19050"/>
                              <a:gd name="connsiteY84" fmla="*/ 6353 h 9525"/>
                              <a:gd name="connsiteX85" fmla="*/ 3010 w 19050"/>
                              <a:gd name="connsiteY85" fmla="*/ 6353 h 9525"/>
                              <a:gd name="connsiteX86" fmla="*/ 3010 w 19050"/>
                              <a:gd name="connsiteY86" fmla="*/ 3172 h 9525"/>
                              <a:gd name="connsiteX87" fmla="*/ 3010 w 19050"/>
                              <a:gd name="connsiteY87" fmla="*/ 6353 h 9525"/>
                              <a:gd name="connsiteX88" fmla="*/ 3010 w 19050"/>
                              <a:gd name="connsiteY88" fmla="*/ 6353 h 9525"/>
                              <a:gd name="connsiteX89" fmla="*/ 3010 w 19050"/>
                              <a:gd name="connsiteY89" fmla="*/ 3172 h 9525"/>
                              <a:gd name="connsiteX90" fmla="*/ 3010 w 19050"/>
                              <a:gd name="connsiteY90" fmla="*/ 3172 h 9525"/>
                              <a:gd name="connsiteX91" fmla="*/ 3010 w 19050"/>
                              <a:gd name="connsiteY91" fmla="*/ 6353 h 9525"/>
                              <a:gd name="connsiteX92" fmla="*/ 3505 w 19050"/>
                              <a:gd name="connsiteY92" fmla="*/ 6353 h 9525"/>
                              <a:gd name="connsiteX93" fmla="*/ 3505 w 19050"/>
                              <a:gd name="connsiteY93" fmla="*/ 6353 h 9525"/>
                              <a:gd name="connsiteX94" fmla="*/ 3505 w 19050"/>
                              <a:gd name="connsiteY94" fmla="*/ 9525 h 9525"/>
                              <a:gd name="connsiteX95" fmla="*/ 3505 w 19050"/>
                              <a:gd name="connsiteY95" fmla="*/ 9525 h 9525"/>
                              <a:gd name="connsiteX96" fmla="*/ 3505 w 19050"/>
                              <a:gd name="connsiteY96" fmla="*/ 9525 h 9525"/>
                              <a:gd name="connsiteX97" fmla="*/ 3505 w 19050"/>
                              <a:gd name="connsiteY97" fmla="*/ 9525 h 9525"/>
                              <a:gd name="connsiteX98" fmla="*/ 3505 w 19050"/>
                              <a:gd name="connsiteY98" fmla="*/ 6353 h 9525"/>
                              <a:gd name="connsiteX99" fmla="*/ 3505 w 19050"/>
                              <a:gd name="connsiteY99" fmla="*/ 6353 h 9525"/>
                              <a:gd name="connsiteX100" fmla="*/ 3505 w 19050"/>
                              <a:gd name="connsiteY100" fmla="*/ 6353 h 9525"/>
                              <a:gd name="connsiteX101" fmla="*/ 3505 w 19050"/>
                              <a:gd name="connsiteY101" fmla="*/ 6353 h 9525"/>
                              <a:gd name="connsiteX102" fmla="*/ 3505 w 19050"/>
                              <a:gd name="connsiteY102" fmla="*/ 6353 h 9525"/>
                              <a:gd name="connsiteX103" fmla="*/ 3505 w 19050"/>
                              <a:gd name="connsiteY103" fmla="*/ 6353 h 9525"/>
                              <a:gd name="connsiteX104" fmla="*/ 4010 w 19050"/>
                              <a:gd name="connsiteY104" fmla="*/ 6353 h 9525"/>
                              <a:gd name="connsiteX105" fmla="*/ 4010 w 19050"/>
                              <a:gd name="connsiteY105" fmla="*/ 6353 h 9525"/>
                              <a:gd name="connsiteX106" fmla="*/ 4010 w 19050"/>
                              <a:gd name="connsiteY106" fmla="*/ 3172 h 9525"/>
                              <a:gd name="connsiteX107" fmla="*/ 4010 w 19050"/>
                              <a:gd name="connsiteY107" fmla="*/ 3172 h 9525"/>
                              <a:gd name="connsiteX108" fmla="*/ 4010 w 19050"/>
                              <a:gd name="connsiteY108" fmla="*/ 0 h 9525"/>
                              <a:gd name="connsiteX109" fmla="*/ 4010 w 19050"/>
                              <a:gd name="connsiteY109" fmla="*/ 0 h 9525"/>
                              <a:gd name="connsiteX110" fmla="*/ 4010 w 19050"/>
                              <a:gd name="connsiteY110" fmla="*/ 0 h 9525"/>
                              <a:gd name="connsiteX111" fmla="*/ 4010 w 19050"/>
                              <a:gd name="connsiteY111" fmla="*/ 3172 h 9525"/>
                              <a:gd name="connsiteX112" fmla="*/ 4010 w 19050"/>
                              <a:gd name="connsiteY112" fmla="*/ 6353 h 9525"/>
                              <a:gd name="connsiteX113" fmla="*/ 4010 w 19050"/>
                              <a:gd name="connsiteY113" fmla="*/ 6353 h 9525"/>
                              <a:gd name="connsiteX114" fmla="*/ 4010 w 19050"/>
                              <a:gd name="connsiteY114" fmla="*/ 6353 h 9525"/>
                              <a:gd name="connsiteX115" fmla="*/ 4010 w 19050"/>
                              <a:gd name="connsiteY115" fmla="*/ 9525 h 9525"/>
                              <a:gd name="connsiteX116" fmla="*/ 4515 w 19050"/>
                              <a:gd name="connsiteY116" fmla="*/ 6353 h 9525"/>
                              <a:gd name="connsiteX117" fmla="*/ 4515 w 19050"/>
                              <a:gd name="connsiteY117" fmla="*/ 6353 h 9525"/>
                              <a:gd name="connsiteX118" fmla="*/ 4515 w 19050"/>
                              <a:gd name="connsiteY118" fmla="*/ 6353 h 9525"/>
                              <a:gd name="connsiteX119" fmla="*/ 4515 w 19050"/>
                              <a:gd name="connsiteY119" fmla="*/ 6353 h 9525"/>
                              <a:gd name="connsiteX120" fmla="*/ 4515 w 19050"/>
                              <a:gd name="connsiteY120" fmla="*/ 9525 h 9525"/>
                              <a:gd name="connsiteX121" fmla="*/ 4515 w 19050"/>
                              <a:gd name="connsiteY121" fmla="*/ 6353 h 9525"/>
                              <a:gd name="connsiteX122" fmla="*/ 4515 w 19050"/>
                              <a:gd name="connsiteY122" fmla="*/ 9525 h 9525"/>
                              <a:gd name="connsiteX123" fmla="*/ 4515 w 19050"/>
                              <a:gd name="connsiteY123" fmla="*/ 9525 h 9525"/>
                              <a:gd name="connsiteX124" fmla="*/ 4515 w 19050"/>
                              <a:gd name="connsiteY124" fmla="*/ 6353 h 9525"/>
                              <a:gd name="connsiteX125" fmla="*/ 4515 w 19050"/>
                              <a:gd name="connsiteY125" fmla="*/ 9525 h 9525"/>
                              <a:gd name="connsiteX126" fmla="*/ 4515 w 19050"/>
                              <a:gd name="connsiteY126" fmla="*/ 6353 h 9525"/>
                              <a:gd name="connsiteX127" fmla="*/ 4515 w 19050"/>
                              <a:gd name="connsiteY127" fmla="*/ 6353 h 9525"/>
                              <a:gd name="connsiteX128" fmla="*/ 4515 w 19050"/>
                              <a:gd name="connsiteY128" fmla="*/ 9525 h 9525"/>
                              <a:gd name="connsiteX129" fmla="*/ 4515 w 19050"/>
                              <a:gd name="connsiteY129" fmla="*/ 6353 h 9525"/>
                              <a:gd name="connsiteX130" fmla="*/ 5010 w 19050"/>
                              <a:gd name="connsiteY130" fmla="*/ 6353 h 9525"/>
                              <a:gd name="connsiteX131" fmla="*/ 5010 w 19050"/>
                              <a:gd name="connsiteY131" fmla="*/ 6353 h 9525"/>
                              <a:gd name="connsiteX132" fmla="*/ 5010 w 19050"/>
                              <a:gd name="connsiteY132" fmla="*/ 3172 h 9525"/>
                              <a:gd name="connsiteX133" fmla="*/ 5010 w 19050"/>
                              <a:gd name="connsiteY133" fmla="*/ 3172 h 9525"/>
                              <a:gd name="connsiteX134" fmla="*/ 5010 w 19050"/>
                              <a:gd name="connsiteY134" fmla="*/ 3172 h 9525"/>
                              <a:gd name="connsiteX135" fmla="*/ 5010 w 19050"/>
                              <a:gd name="connsiteY135" fmla="*/ 6353 h 9525"/>
                              <a:gd name="connsiteX136" fmla="*/ 5010 w 19050"/>
                              <a:gd name="connsiteY136" fmla="*/ 6353 h 9525"/>
                              <a:gd name="connsiteX137" fmla="*/ 5010 w 19050"/>
                              <a:gd name="connsiteY137" fmla="*/ 6353 h 9525"/>
                              <a:gd name="connsiteX138" fmla="*/ 5010 w 19050"/>
                              <a:gd name="connsiteY138" fmla="*/ 6353 h 9525"/>
                              <a:gd name="connsiteX139" fmla="*/ 5010 w 19050"/>
                              <a:gd name="connsiteY139" fmla="*/ 6353 h 9525"/>
                              <a:gd name="connsiteX140" fmla="*/ 5010 w 19050"/>
                              <a:gd name="connsiteY140" fmla="*/ 3172 h 9525"/>
                              <a:gd name="connsiteX141" fmla="*/ 5010 w 19050"/>
                              <a:gd name="connsiteY141" fmla="*/ 3172 h 9525"/>
                              <a:gd name="connsiteX142" fmla="*/ 5515 w 19050"/>
                              <a:gd name="connsiteY142" fmla="*/ 6353 h 9525"/>
                              <a:gd name="connsiteX143" fmla="*/ 5515 w 19050"/>
                              <a:gd name="connsiteY143" fmla="*/ 3172 h 9525"/>
                              <a:gd name="connsiteX144" fmla="*/ 5515 w 19050"/>
                              <a:gd name="connsiteY144" fmla="*/ 3172 h 9525"/>
                              <a:gd name="connsiteX145" fmla="*/ 5515 w 19050"/>
                              <a:gd name="connsiteY145" fmla="*/ 6353 h 9525"/>
                              <a:gd name="connsiteX146" fmla="*/ 5515 w 19050"/>
                              <a:gd name="connsiteY146" fmla="*/ 3172 h 9525"/>
                              <a:gd name="connsiteX147" fmla="*/ 5515 w 19050"/>
                              <a:gd name="connsiteY147" fmla="*/ 3172 h 9525"/>
                              <a:gd name="connsiteX148" fmla="*/ 5515 w 19050"/>
                              <a:gd name="connsiteY148" fmla="*/ 6353 h 9525"/>
                              <a:gd name="connsiteX149" fmla="*/ 5515 w 19050"/>
                              <a:gd name="connsiteY149" fmla="*/ 6353 h 9525"/>
                              <a:gd name="connsiteX150" fmla="*/ 5515 w 19050"/>
                              <a:gd name="connsiteY150" fmla="*/ 6353 h 9525"/>
                              <a:gd name="connsiteX151" fmla="*/ 5515 w 19050"/>
                              <a:gd name="connsiteY151" fmla="*/ 9525 h 9525"/>
                              <a:gd name="connsiteX152" fmla="*/ 5515 w 19050"/>
                              <a:gd name="connsiteY152" fmla="*/ 6353 h 9525"/>
                              <a:gd name="connsiteX153" fmla="*/ 5515 w 19050"/>
                              <a:gd name="connsiteY153" fmla="*/ 6353 h 9525"/>
                              <a:gd name="connsiteX154" fmla="*/ 6020 w 19050"/>
                              <a:gd name="connsiteY154" fmla="*/ 6353 h 9525"/>
                              <a:gd name="connsiteX155" fmla="*/ 6020 w 19050"/>
                              <a:gd name="connsiteY155" fmla="*/ 3172 h 9525"/>
                              <a:gd name="connsiteX156" fmla="*/ 6020 w 19050"/>
                              <a:gd name="connsiteY156" fmla="*/ 6353 h 9525"/>
                              <a:gd name="connsiteX157" fmla="*/ 6020 w 19050"/>
                              <a:gd name="connsiteY157" fmla="*/ 3172 h 9525"/>
                              <a:gd name="connsiteX158" fmla="*/ 6020 w 19050"/>
                              <a:gd name="connsiteY158" fmla="*/ 3172 h 9525"/>
                              <a:gd name="connsiteX159" fmla="*/ 6020 w 19050"/>
                              <a:gd name="connsiteY159" fmla="*/ 6353 h 9525"/>
                              <a:gd name="connsiteX160" fmla="*/ 6020 w 19050"/>
                              <a:gd name="connsiteY160" fmla="*/ 6353 h 9525"/>
                              <a:gd name="connsiteX161" fmla="*/ 6020 w 19050"/>
                              <a:gd name="connsiteY161" fmla="*/ 6353 h 9525"/>
                              <a:gd name="connsiteX162" fmla="*/ 6020 w 19050"/>
                              <a:gd name="connsiteY162" fmla="*/ 9525 h 9525"/>
                              <a:gd name="connsiteX163" fmla="*/ 6020 w 19050"/>
                              <a:gd name="connsiteY163" fmla="*/ 9525 h 9525"/>
                              <a:gd name="connsiteX164" fmla="*/ 6020 w 19050"/>
                              <a:gd name="connsiteY164" fmla="*/ 9525 h 9525"/>
                              <a:gd name="connsiteX165" fmla="*/ 6020 w 19050"/>
                              <a:gd name="connsiteY165" fmla="*/ 6353 h 9525"/>
                              <a:gd name="connsiteX166" fmla="*/ 6020 w 19050"/>
                              <a:gd name="connsiteY166" fmla="*/ 6353 h 9525"/>
                              <a:gd name="connsiteX167" fmla="*/ 6020 w 19050"/>
                              <a:gd name="connsiteY167" fmla="*/ 6353 h 9525"/>
                              <a:gd name="connsiteX168" fmla="*/ 6020 w 19050"/>
                              <a:gd name="connsiteY168" fmla="*/ 6353 h 9525"/>
                              <a:gd name="connsiteX169" fmla="*/ 6020 w 19050"/>
                              <a:gd name="connsiteY169" fmla="*/ 6353 h 9525"/>
                              <a:gd name="connsiteX170" fmla="*/ 6020 w 19050"/>
                              <a:gd name="connsiteY170" fmla="*/ 6353 h 9525"/>
                              <a:gd name="connsiteX171" fmla="*/ 6020 w 19050"/>
                              <a:gd name="connsiteY171" fmla="*/ 6353 h 9525"/>
                              <a:gd name="connsiteX172" fmla="*/ 6515 w 19050"/>
                              <a:gd name="connsiteY172" fmla="*/ 6353 h 9525"/>
                              <a:gd name="connsiteX173" fmla="*/ 6515 w 19050"/>
                              <a:gd name="connsiteY173" fmla="*/ 6353 h 9525"/>
                              <a:gd name="connsiteX174" fmla="*/ 6515 w 19050"/>
                              <a:gd name="connsiteY174" fmla="*/ 3172 h 9525"/>
                              <a:gd name="connsiteX175" fmla="*/ 6515 w 19050"/>
                              <a:gd name="connsiteY175" fmla="*/ 3172 h 9525"/>
                              <a:gd name="connsiteX176" fmla="*/ 6515 w 19050"/>
                              <a:gd name="connsiteY176" fmla="*/ 6353 h 9525"/>
                              <a:gd name="connsiteX177" fmla="*/ 6515 w 19050"/>
                              <a:gd name="connsiteY177" fmla="*/ 6353 h 9525"/>
                              <a:gd name="connsiteX178" fmla="*/ 6515 w 19050"/>
                              <a:gd name="connsiteY178" fmla="*/ 6353 h 9525"/>
                              <a:gd name="connsiteX179" fmla="*/ 6515 w 19050"/>
                              <a:gd name="connsiteY179" fmla="*/ 9525 h 9525"/>
                              <a:gd name="connsiteX180" fmla="*/ 6515 w 19050"/>
                              <a:gd name="connsiteY180" fmla="*/ 9525 h 9525"/>
                              <a:gd name="connsiteX181" fmla="*/ 6515 w 19050"/>
                              <a:gd name="connsiteY181" fmla="*/ 9525 h 9525"/>
                              <a:gd name="connsiteX182" fmla="*/ 6515 w 19050"/>
                              <a:gd name="connsiteY182" fmla="*/ 9525 h 9525"/>
                              <a:gd name="connsiteX183" fmla="*/ 6515 w 19050"/>
                              <a:gd name="connsiteY183" fmla="*/ 6353 h 9525"/>
                              <a:gd name="connsiteX184" fmla="*/ 7020 w 19050"/>
                              <a:gd name="connsiteY184" fmla="*/ 6353 h 9525"/>
                              <a:gd name="connsiteX185" fmla="*/ 7020 w 19050"/>
                              <a:gd name="connsiteY185" fmla="*/ 6353 h 9525"/>
                              <a:gd name="connsiteX186" fmla="*/ 7020 w 19050"/>
                              <a:gd name="connsiteY186" fmla="*/ 9525 h 9525"/>
                              <a:gd name="connsiteX187" fmla="*/ 7020 w 19050"/>
                              <a:gd name="connsiteY187" fmla="*/ 9525 h 9525"/>
                              <a:gd name="connsiteX188" fmla="*/ 7020 w 19050"/>
                              <a:gd name="connsiteY188" fmla="*/ 3172 h 9525"/>
                              <a:gd name="connsiteX189" fmla="*/ 7020 w 19050"/>
                              <a:gd name="connsiteY189" fmla="*/ 0 h 9525"/>
                              <a:gd name="connsiteX190" fmla="*/ 7020 w 19050"/>
                              <a:gd name="connsiteY190" fmla="*/ 3172 h 9525"/>
                              <a:gd name="connsiteX191" fmla="*/ 7020 w 19050"/>
                              <a:gd name="connsiteY191" fmla="*/ 3172 h 9525"/>
                              <a:gd name="connsiteX192" fmla="*/ 7020 w 19050"/>
                              <a:gd name="connsiteY192" fmla="*/ 6353 h 9525"/>
                              <a:gd name="connsiteX193" fmla="*/ 7020 w 19050"/>
                              <a:gd name="connsiteY193" fmla="*/ 9525 h 9525"/>
                              <a:gd name="connsiteX194" fmla="*/ 7020 w 19050"/>
                              <a:gd name="connsiteY194" fmla="*/ 9525 h 9525"/>
                              <a:gd name="connsiteX195" fmla="*/ 7020 w 19050"/>
                              <a:gd name="connsiteY195" fmla="*/ 6353 h 9525"/>
                              <a:gd name="connsiteX196" fmla="*/ 7020 w 19050"/>
                              <a:gd name="connsiteY196" fmla="*/ 6353 h 9525"/>
                              <a:gd name="connsiteX197" fmla="*/ 7020 w 19050"/>
                              <a:gd name="connsiteY197" fmla="*/ 6353 h 9525"/>
                              <a:gd name="connsiteX198" fmla="*/ 7515 w 19050"/>
                              <a:gd name="connsiteY198" fmla="*/ 6353 h 9525"/>
                              <a:gd name="connsiteX199" fmla="*/ 7515 w 19050"/>
                              <a:gd name="connsiteY199" fmla="*/ 6353 h 9525"/>
                              <a:gd name="connsiteX200" fmla="*/ 7515 w 19050"/>
                              <a:gd name="connsiteY200" fmla="*/ 6353 h 9525"/>
                              <a:gd name="connsiteX201" fmla="*/ 7515 w 19050"/>
                              <a:gd name="connsiteY201" fmla="*/ 6353 h 9525"/>
                              <a:gd name="connsiteX202" fmla="*/ 7515 w 19050"/>
                              <a:gd name="connsiteY202" fmla="*/ 6353 h 9525"/>
                              <a:gd name="connsiteX203" fmla="*/ 7515 w 19050"/>
                              <a:gd name="connsiteY203" fmla="*/ 6353 h 9525"/>
                              <a:gd name="connsiteX204" fmla="*/ 7515 w 19050"/>
                              <a:gd name="connsiteY204" fmla="*/ 9525 h 9525"/>
                              <a:gd name="connsiteX205" fmla="*/ 7515 w 19050"/>
                              <a:gd name="connsiteY205" fmla="*/ 6353 h 9525"/>
                              <a:gd name="connsiteX206" fmla="*/ 7515 w 19050"/>
                              <a:gd name="connsiteY206" fmla="*/ 9525 h 9525"/>
                              <a:gd name="connsiteX207" fmla="*/ 7515 w 19050"/>
                              <a:gd name="connsiteY207" fmla="*/ 6353 h 9525"/>
                              <a:gd name="connsiteX208" fmla="*/ 7515 w 19050"/>
                              <a:gd name="connsiteY208" fmla="*/ 6353 h 9525"/>
                              <a:gd name="connsiteX209" fmla="*/ 7515 w 19050"/>
                              <a:gd name="connsiteY209" fmla="*/ 6353 h 9525"/>
                              <a:gd name="connsiteX210" fmla="*/ 8020 w 19050"/>
                              <a:gd name="connsiteY210" fmla="*/ 6353 h 9525"/>
                              <a:gd name="connsiteX211" fmla="*/ 8020 w 19050"/>
                              <a:gd name="connsiteY211" fmla="*/ 6353 h 9525"/>
                              <a:gd name="connsiteX212" fmla="*/ 8020 w 19050"/>
                              <a:gd name="connsiteY212" fmla="*/ 9525 h 9525"/>
                              <a:gd name="connsiteX213" fmla="*/ 8020 w 19050"/>
                              <a:gd name="connsiteY213" fmla="*/ 6353 h 9525"/>
                              <a:gd name="connsiteX214" fmla="*/ 8020 w 19050"/>
                              <a:gd name="connsiteY214" fmla="*/ 6353 h 9525"/>
                              <a:gd name="connsiteX215" fmla="*/ 8020 w 19050"/>
                              <a:gd name="connsiteY215" fmla="*/ 3172 h 9525"/>
                              <a:gd name="connsiteX216" fmla="*/ 8020 w 19050"/>
                              <a:gd name="connsiteY216" fmla="*/ 0 h 9525"/>
                              <a:gd name="connsiteX217" fmla="*/ 8020 w 19050"/>
                              <a:gd name="connsiteY217" fmla="*/ 3172 h 9525"/>
                              <a:gd name="connsiteX218" fmla="*/ 8020 w 19050"/>
                              <a:gd name="connsiteY218" fmla="*/ 6353 h 9525"/>
                              <a:gd name="connsiteX219" fmla="*/ 8020 w 19050"/>
                              <a:gd name="connsiteY219" fmla="*/ 6353 h 9525"/>
                              <a:gd name="connsiteX220" fmla="*/ 8020 w 19050"/>
                              <a:gd name="connsiteY220" fmla="*/ 6353 h 9525"/>
                              <a:gd name="connsiteX221" fmla="*/ 8020 w 19050"/>
                              <a:gd name="connsiteY221" fmla="*/ 6353 h 9525"/>
                              <a:gd name="connsiteX222" fmla="*/ 8525 w 19050"/>
                              <a:gd name="connsiteY222" fmla="*/ 6353 h 9525"/>
                              <a:gd name="connsiteX223" fmla="*/ 8525 w 19050"/>
                              <a:gd name="connsiteY223" fmla="*/ 6353 h 9525"/>
                              <a:gd name="connsiteX224" fmla="*/ 8525 w 19050"/>
                              <a:gd name="connsiteY224" fmla="*/ 6353 h 9525"/>
                              <a:gd name="connsiteX225" fmla="*/ 8525 w 19050"/>
                              <a:gd name="connsiteY225" fmla="*/ 6353 h 9525"/>
                              <a:gd name="connsiteX226" fmla="*/ 8525 w 19050"/>
                              <a:gd name="connsiteY226" fmla="*/ 6353 h 9525"/>
                              <a:gd name="connsiteX227" fmla="*/ 8525 w 19050"/>
                              <a:gd name="connsiteY227" fmla="*/ 6353 h 9525"/>
                              <a:gd name="connsiteX228" fmla="*/ 8525 w 19050"/>
                              <a:gd name="connsiteY228" fmla="*/ 6353 h 9525"/>
                              <a:gd name="connsiteX229" fmla="*/ 8525 w 19050"/>
                              <a:gd name="connsiteY229" fmla="*/ 6353 h 9525"/>
                              <a:gd name="connsiteX230" fmla="*/ 8525 w 19050"/>
                              <a:gd name="connsiteY230" fmla="*/ 6353 h 9525"/>
                              <a:gd name="connsiteX231" fmla="*/ 8525 w 19050"/>
                              <a:gd name="connsiteY231" fmla="*/ 9525 h 9525"/>
                              <a:gd name="connsiteX232" fmla="*/ 8525 w 19050"/>
                              <a:gd name="connsiteY232" fmla="*/ 9525 h 9525"/>
                              <a:gd name="connsiteX233" fmla="*/ 8525 w 19050"/>
                              <a:gd name="connsiteY233" fmla="*/ 9525 h 9525"/>
                              <a:gd name="connsiteX234" fmla="*/ 9020 w 19050"/>
                              <a:gd name="connsiteY234" fmla="*/ 6353 h 9525"/>
                              <a:gd name="connsiteX235" fmla="*/ 9020 w 19050"/>
                              <a:gd name="connsiteY235" fmla="*/ 6353 h 9525"/>
                              <a:gd name="connsiteX236" fmla="*/ 9020 w 19050"/>
                              <a:gd name="connsiteY236" fmla="*/ 3172 h 9525"/>
                              <a:gd name="connsiteX237" fmla="*/ 9020 w 19050"/>
                              <a:gd name="connsiteY237" fmla="*/ 3172 h 9525"/>
                              <a:gd name="connsiteX238" fmla="*/ 9020 w 19050"/>
                              <a:gd name="connsiteY238" fmla="*/ 3172 h 9525"/>
                              <a:gd name="connsiteX239" fmla="*/ 9020 w 19050"/>
                              <a:gd name="connsiteY239" fmla="*/ 3172 h 9525"/>
                              <a:gd name="connsiteX240" fmla="*/ 9020 w 19050"/>
                              <a:gd name="connsiteY240" fmla="*/ 3172 h 9525"/>
                              <a:gd name="connsiteX241" fmla="*/ 9020 w 19050"/>
                              <a:gd name="connsiteY241" fmla="*/ 6353 h 9525"/>
                              <a:gd name="connsiteX242" fmla="*/ 9020 w 19050"/>
                              <a:gd name="connsiteY242" fmla="*/ 6353 h 9525"/>
                              <a:gd name="connsiteX243" fmla="*/ 9020 w 19050"/>
                              <a:gd name="connsiteY243" fmla="*/ 6353 h 9525"/>
                              <a:gd name="connsiteX244" fmla="*/ 9020 w 19050"/>
                              <a:gd name="connsiteY244" fmla="*/ 3172 h 9525"/>
                              <a:gd name="connsiteX245" fmla="*/ 9020 w 19050"/>
                              <a:gd name="connsiteY245" fmla="*/ 6353 h 9525"/>
                              <a:gd name="connsiteX246" fmla="*/ 9020 w 19050"/>
                              <a:gd name="connsiteY246" fmla="*/ 6353 h 9525"/>
                              <a:gd name="connsiteX247" fmla="*/ 9020 w 19050"/>
                              <a:gd name="connsiteY247" fmla="*/ 6353 h 9525"/>
                              <a:gd name="connsiteX248" fmla="*/ 9020 w 19050"/>
                              <a:gd name="connsiteY248" fmla="*/ 6353 h 9525"/>
                              <a:gd name="connsiteX249" fmla="*/ 9020 w 19050"/>
                              <a:gd name="connsiteY249" fmla="*/ 6353 h 9525"/>
                              <a:gd name="connsiteX250" fmla="*/ 9020 w 19050"/>
                              <a:gd name="connsiteY250" fmla="*/ 6353 h 9525"/>
                              <a:gd name="connsiteX251" fmla="*/ 9020 w 19050"/>
                              <a:gd name="connsiteY251" fmla="*/ 9525 h 9525"/>
                              <a:gd name="connsiteX252" fmla="*/ 9525 w 19050"/>
                              <a:gd name="connsiteY252" fmla="*/ 6353 h 9525"/>
                              <a:gd name="connsiteX253" fmla="*/ 9525 w 19050"/>
                              <a:gd name="connsiteY253" fmla="*/ 6353 h 9525"/>
                              <a:gd name="connsiteX254" fmla="*/ 9525 w 19050"/>
                              <a:gd name="connsiteY254" fmla="*/ 6353 h 9525"/>
                              <a:gd name="connsiteX255" fmla="*/ 9525 w 19050"/>
                              <a:gd name="connsiteY255" fmla="*/ 6353 h 9525"/>
                              <a:gd name="connsiteX256" fmla="*/ 9525 w 19050"/>
                              <a:gd name="connsiteY256" fmla="*/ 6353 h 9525"/>
                              <a:gd name="connsiteX257" fmla="*/ 9525 w 19050"/>
                              <a:gd name="connsiteY257" fmla="*/ 3172 h 9525"/>
                              <a:gd name="connsiteX258" fmla="*/ 9525 w 19050"/>
                              <a:gd name="connsiteY258" fmla="*/ 6353 h 9525"/>
                              <a:gd name="connsiteX259" fmla="*/ 9525 w 19050"/>
                              <a:gd name="connsiteY259" fmla="*/ 6353 h 9525"/>
                              <a:gd name="connsiteX260" fmla="*/ 9525 w 19050"/>
                              <a:gd name="connsiteY260" fmla="*/ 6353 h 9525"/>
                              <a:gd name="connsiteX261" fmla="*/ 9525 w 19050"/>
                              <a:gd name="connsiteY261" fmla="*/ 6353 h 9525"/>
                              <a:gd name="connsiteX262" fmla="*/ 9525 w 19050"/>
                              <a:gd name="connsiteY262" fmla="*/ 6353 h 9525"/>
                              <a:gd name="connsiteX263" fmla="*/ 9525 w 19050"/>
                              <a:gd name="connsiteY263" fmla="*/ 9525 h 9525"/>
                              <a:gd name="connsiteX264" fmla="*/ 9525 w 19050"/>
                              <a:gd name="connsiteY264" fmla="*/ 9525 h 9525"/>
                              <a:gd name="connsiteX265" fmla="*/ 9525 w 19050"/>
                              <a:gd name="connsiteY265" fmla="*/ 9525 h 9525"/>
                              <a:gd name="connsiteX266" fmla="*/ 10030 w 19050"/>
                              <a:gd name="connsiteY266" fmla="*/ 6353 h 9525"/>
                              <a:gd name="connsiteX267" fmla="*/ 10030 w 19050"/>
                              <a:gd name="connsiteY267" fmla="*/ 6353 h 9525"/>
                              <a:gd name="connsiteX268" fmla="*/ 10030 w 19050"/>
                              <a:gd name="connsiteY268" fmla="*/ 6353 h 9525"/>
                              <a:gd name="connsiteX269" fmla="*/ 10030 w 19050"/>
                              <a:gd name="connsiteY269" fmla="*/ 9525 h 9525"/>
                              <a:gd name="connsiteX270" fmla="*/ 10030 w 19050"/>
                              <a:gd name="connsiteY270" fmla="*/ 9525 h 9525"/>
                              <a:gd name="connsiteX271" fmla="*/ 10030 w 19050"/>
                              <a:gd name="connsiteY271" fmla="*/ 6353 h 9525"/>
                              <a:gd name="connsiteX272" fmla="*/ 10030 w 19050"/>
                              <a:gd name="connsiteY272" fmla="*/ 6353 h 9525"/>
                              <a:gd name="connsiteX273" fmla="*/ 10030 w 19050"/>
                              <a:gd name="connsiteY273" fmla="*/ 6353 h 9525"/>
                              <a:gd name="connsiteX274" fmla="*/ 10030 w 19050"/>
                              <a:gd name="connsiteY274" fmla="*/ 3172 h 9525"/>
                              <a:gd name="connsiteX275" fmla="*/ 10030 w 19050"/>
                              <a:gd name="connsiteY275" fmla="*/ 6353 h 9525"/>
                              <a:gd name="connsiteX276" fmla="*/ 10030 w 19050"/>
                              <a:gd name="connsiteY276" fmla="*/ 6353 h 9525"/>
                              <a:gd name="connsiteX277" fmla="*/ 10030 w 19050"/>
                              <a:gd name="connsiteY277" fmla="*/ 6353 h 9525"/>
                              <a:gd name="connsiteX278" fmla="*/ 10525 w 19050"/>
                              <a:gd name="connsiteY278" fmla="*/ 6353 h 9525"/>
                              <a:gd name="connsiteX279" fmla="*/ 10525 w 19050"/>
                              <a:gd name="connsiteY279" fmla="*/ 3172 h 9525"/>
                              <a:gd name="connsiteX280" fmla="*/ 10525 w 19050"/>
                              <a:gd name="connsiteY280" fmla="*/ 3172 h 9525"/>
                              <a:gd name="connsiteX281" fmla="*/ 10525 w 19050"/>
                              <a:gd name="connsiteY281" fmla="*/ 6353 h 9525"/>
                              <a:gd name="connsiteX282" fmla="*/ 10525 w 19050"/>
                              <a:gd name="connsiteY282" fmla="*/ 6353 h 9525"/>
                              <a:gd name="connsiteX283" fmla="*/ 10525 w 19050"/>
                              <a:gd name="connsiteY283" fmla="*/ 6353 h 9525"/>
                              <a:gd name="connsiteX284" fmla="*/ 10525 w 19050"/>
                              <a:gd name="connsiteY284" fmla="*/ 3172 h 9525"/>
                              <a:gd name="connsiteX285" fmla="*/ 10525 w 19050"/>
                              <a:gd name="connsiteY285" fmla="*/ 3172 h 9525"/>
                              <a:gd name="connsiteX286" fmla="*/ 10525 w 19050"/>
                              <a:gd name="connsiteY286" fmla="*/ 6353 h 9525"/>
                              <a:gd name="connsiteX287" fmla="*/ 10525 w 19050"/>
                              <a:gd name="connsiteY287" fmla="*/ 6353 h 9525"/>
                              <a:gd name="connsiteX288" fmla="*/ 10525 w 19050"/>
                              <a:gd name="connsiteY288" fmla="*/ 9525 h 9525"/>
                              <a:gd name="connsiteX289" fmla="*/ 10525 w 19050"/>
                              <a:gd name="connsiteY289" fmla="*/ 9525 h 9525"/>
                              <a:gd name="connsiteX290" fmla="*/ 11030 w 19050"/>
                              <a:gd name="connsiteY290" fmla="*/ 6353 h 9525"/>
                              <a:gd name="connsiteX291" fmla="*/ 11030 w 19050"/>
                              <a:gd name="connsiteY291" fmla="*/ 6353 h 9525"/>
                              <a:gd name="connsiteX292" fmla="*/ 11030 w 19050"/>
                              <a:gd name="connsiteY292" fmla="*/ 6353 h 9525"/>
                              <a:gd name="connsiteX293" fmla="*/ 11030 w 19050"/>
                              <a:gd name="connsiteY293" fmla="*/ 6353 h 9525"/>
                              <a:gd name="connsiteX294" fmla="*/ 11030 w 19050"/>
                              <a:gd name="connsiteY294" fmla="*/ 6353 h 9525"/>
                              <a:gd name="connsiteX295" fmla="*/ 11030 w 19050"/>
                              <a:gd name="connsiteY295" fmla="*/ 9525 h 9525"/>
                              <a:gd name="connsiteX296" fmla="*/ 11030 w 19050"/>
                              <a:gd name="connsiteY296" fmla="*/ 9525 h 9525"/>
                              <a:gd name="connsiteX297" fmla="*/ 11030 w 19050"/>
                              <a:gd name="connsiteY297" fmla="*/ 6353 h 9525"/>
                              <a:gd name="connsiteX298" fmla="*/ 11030 w 19050"/>
                              <a:gd name="connsiteY298" fmla="*/ 3172 h 9525"/>
                              <a:gd name="connsiteX299" fmla="*/ 11030 w 19050"/>
                              <a:gd name="connsiteY299" fmla="*/ 3172 h 9525"/>
                              <a:gd name="connsiteX300" fmla="*/ 11030 w 19050"/>
                              <a:gd name="connsiteY300" fmla="*/ 6353 h 9525"/>
                              <a:gd name="connsiteX301" fmla="*/ 11030 w 19050"/>
                              <a:gd name="connsiteY301" fmla="*/ 9525 h 9525"/>
                              <a:gd name="connsiteX302" fmla="*/ 11535 w 19050"/>
                              <a:gd name="connsiteY302" fmla="*/ 9525 h 9525"/>
                              <a:gd name="connsiteX303" fmla="*/ 11535 w 19050"/>
                              <a:gd name="connsiteY303" fmla="*/ 9525 h 9525"/>
                              <a:gd name="connsiteX304" fmla="*/ 11535 w 19050"/>
                              <a:gd name="connsiteY304" fmla="*/ 9525 h 9525"/>
                              <a:gd name="connsiteX305" fmla="*/ 11535 w 19050"/>
                              <a:gd name="connsiteY305" fmla="*/ 6353 h 9525"/>
                              <a:gd name="connsiteX306" fmla="*/ 11535 w 19050"/>
                              <a:gd name="connsiteY306" fmla="*/ 9525 h 9525"/>
                              <a:gd name="connsiteX307" fmla="*/ 11535 w 19050"/>
                              <a:gd name="connsiteY307" fmla="*/ 6353 h 9525"/>
                              <a:gd name="connsiteX308" fmla="*/ 11535 w 19050"/>
                              <a:gd name="connsiteY308" fmla="*/ 6353 h 9525"/>
                              <a:gd name="connsiteX309" fmla="*/ 11535 w 19050"/>
                              <a:gd name="connsiteY309" fmla="*/ 6353 h 9525"/>
                              <a:gd name="connsiteX310" fmla="*/ 11535 w 19050"/>
                              <a:gd name="connsiteY310" fmla="*/ 6353 h 9525"/>
                              <a:gd name="connsiteX311" fmla="*/ 11535 w 19050"/>
                              <a:gd name="connsiteY311" fmla="*/ 6353 h 9525"/>
                              <a:gd name="connsiteX312" fmla="*/ 11535 w 19050"/>
                              <a:gd name="connsiteY312" fmla="*/ 6353 h 9525"/>
                              <a:gd name="connsiteX313" fmla="*/ 11535 w 19050"/>
                              <a:gd name="connsiteY313" fmla="*/ 6353 h 9525"/>
                              <a:gd name="connsiteX314" fmla="*/ 12030 w 19050"/>
                              <a:gd name="connsiteY314" fmla="*/ 3172 h 9525"/>
                              <a:gd name="connsiteX315" fmla="*/ 12030 w 19050"/>
                              <a:gd name="connsiteY315" fmla="*/ 3172 h 9525"/>
                              <a:gd name="connsiteX316" fmla="*/ 12030 w 19050"/>
                              <a:gd name="connsiteY316" fmla="*/ 6353 h 9525"/>
                              <a:gd name="connsiteX317" fmla="*/ 12030 w 19050"/>
                              <a:gd name="connsiteY317" fmla="*/ 6353 h 9525"/>
                              <a:gd name="connsiteX318" fmla="*/ 12030 w 19050"/>
                              <a:gd name="connsiteY318" fmla="*/ 6353 h 9525"/>
                              <a:gd name="connsiteX319" fmla="*/ 12030 w 19050"/>
                              <a:gd name="connsiteY319" fmla="*/ 6353 h 9525"/>
                              <a:gd name="connsiteX320" fmla="*/ 12030 w 19050"/>
                              <a:gd name="connsiteY320" fmla="*/ 6353 h 9525"/>
                              <a:gd name="connsiteX321" fmla="*/ 12030 w 19050"/>
                              <a:gd name="connsiteY321" fmla="*/ 3172 h 9525"/>
                              <a:gd name="connsiteX322" fmla="*/ 12030 w 19050"/>
                              <a:gd name="connsiteY322" fmla="*/ 6353 h 9525"/>
                              <a:gd name="connsiteX323" fmla="*/ 12030 w 19050"/>
                              <a:gd name="connsiteY323" fmla="*/ 6353 h 9525"/>
                              <a:gd name="connsiteX324" fmla="*/ 12030 w 19050"/>
                              <a:gd name="connsiteY324" fmla="*/ 6353 h 9525"/>
                              <a:gd name="connsiteX325" fmla="*/ 12030 w 19050"/>
                              <a:gd name="connsiteY325" fmla="*/ 9525 h 9525"/>
                              <a:gd name="connsiteX326" fmla="*/ 12535 w 19050"/>
                              <a:gd name="connsiteY326" fmla="*/ 6353 h 9525"/>
                              <a:gd name="connsiteX327" fmla="*/ 12535 w 19050"/>
                              <a:gd name="connsiteY327" fmla="*/ 6353 h 9525"/>
                              <a:gd name="connsiteX328" fmla="*/ 12535 w 19050"/>
                              <a:gd name="connsiteY328" fmla="*/ 6353 h 9525"/>
                              <a:gd name="connsiteX329" fmla="*/ 12535 w 19050"/>
                              <a:gd name="connsiteY329" fmla="*/ 6353 h 9525"/>
                              <a:gd name="connsiteX330" fmla="*/ 12535 w 19050"/>
                              <a:gd name="connsiteY330" fmla="*/ 6353 h 9525"/>
                              <a:gd name="connsiteX331" fmla="*/ 12535 w 19050"/>
                              <a:gd name="connsiteY331" fmla="*/ 6353 h 9525"/>
                              <a:gd name="connsiteX332" fmla="*/ 12535 w 19050"/>
                              <a:gd name="connsiteY332" fmla="*/ 3172 h 9525"/>
                              <a:gd name="connsiteX333" fmla="*/ 12535 w 19050"/>
                              <a:gd name="connsiteY333" fmla="*/ 0 h 9525"/>
                              <a:gd name="connsiteX334" fmla="*/ 12535 w 19050"/>
                              <a:gd name="connsiteY334" fmla="*/ 3172 h 9525"/>
                              <a:gd name="connsiteX335" fmla="*/ 12535 w 19050"/>
                              <a:gd name="connsiteY335" fmla="*/ 6353 h 9525"/>
                              <a:gd name="connsiteX336" fmla="*/ 12535 w 19050"/>
                              <a:gd name="connsiteY336" fmla="*/ 9525 h 9525"/>
                              <a:gd name="connsiteX337" fmla="*/ 12535 w 19050"/>
                              <a:gd name="connsiteY337" fmla="*/ 9525 h 9525"/>
                              <a:gd name="connsiteX338" fmla="*/ 12535 w 19050"/>
                              <a:gd name="connsiteY338" fmla="*/ 9525 h 9525"/>
                              <a:gd name="connsiteX339" fmla="*/ 12535 w 19050"/>
                              <a:gd name="connsiteY339" fmla="*/ 6353 h 9525"/>
                              <a:gd name="connsiteX340" fmla="*/ 12535 w 19050"/>
                              <a:gd name="connsiteY340" fmla="*/ 6353 h 9525"/>
                              <a:gd name="connsiteX341" fmla="*/ 12535 w 19050"/>
                              <a:gd name="connsiteY341" fmla="*/ 6353 h 9525"/>
                              <a:gd name="connsiteX342" fmla="*/ 12535 w 19050"/>
                              <a:gd name="connsiteY342" fmla="*/ 6353 h 9525"/>
                              <a:gd name="connsiteX343" fmla="*/ 12535 w 19050"/>
                              <a:gd name="connsiteY343" fmla="*/ 6353 h 9525"/>
                              <a:gd name="connsiteX344" fmla="*/ 12535 w 19050"/>
                              <a:gd name="connsiteY344" fmla="*/ 6353 h 9525"/>
                              <a:gd name="connsiteX345" fmla="*/ 12535 w 19050"/>
                              <a:gd name="connsiteY345" fmla="*/ 3172 h 9525"/>
                              <a:gd name="connsiteX346" fmla="*/ 13030 w 19050"/>
                              <a:gd name="connsiteY346" fmla="*/ 3172 h 9525"/>
                              <a:gd name="connsiteX347" fmla="*/ 13030 w 19050"/>
                              <a:gd name="connsiteY347" fmla="*/ 9525 h 9525"/>
                              <a:gd name="connsiteX348" fmla="*/ 13030 w 19050"/>
                              <a:gd name="connsiteY348" fmla="*/ 9525 h 9525"/>
                              <a:gd name="connsiteX349" fmla="*/ 13030 w 19050"/>
                              <a:gd name="connsiteY349" fmla="*/ 9525 h 9525"/>
                              <a:gd name="connsiteX350" fmla="*/ 13030 w 19050"/>
                              <a:gd name="connsiteY350" fmla="*/ 6353 h 9525"/>
                              <a:gd name="connsiteX351" fmla="*/ 13030 w 19050"/>
                              <a:gd name="connsiteY351" fmla="*/ 3172 h 9525"/>
                              <a:gd name="connsiteX352" fmla="*/ 13030 w 19050"/>
                              <a:gd name="connsiteY352" fmla="*/ 6353 h 9525"/>
                              <a:gd name="connsiteX353" fmla="*/ 13030 w 19050"/>
                              <a:gd name="connsiteY353" fmla="*/ 6353 h 9525"/>
                              <a:gd name="connsiteX354" fmla="*/ 13030 w 19050"/>
                              <a:gd name="connsiteY354" fmla="*/ 6353 h 9525"/>
                              <a:gd name="connsiteX355" fmla="*/ 13030 w 19050"/>
                              <a:gd name="connsiteY355" fmla="*/ 6353 h 9525"/>
                              <a:gd name="connsiteX356" fmla="*/ 13030 w 19050"/>
                              <a:gd name="connsiteY356" fmla="*/ 6353 h 9525"/>
                              <a:gd name="connsiteX357" fmla="*/ 13030 w 19050"/>
                              <a:gd name="connsiteY357" fmla="*/ 6353 h 9525"/>
                              <a:gd name="connsiteX358" fmla="*/ 13535 w 19050"/>
                              <a:gd name="connsiteY358" fmla="*/ 6353 h 9525"/>
                              <a:gd name="connsiteX359" fmla="*/ 13535 w 19050"/>
                              <a:gd name="connsiteY359" fmla="*/ 6353 h 9525"/>
                              <a:gd name="connsiteX360" fmla="*/ 13535 w 19050"/>
                              <a:gd name="connsiteY360" fmla="*/ 6353 h 9525"/>
                              <a:gd name="connsiteX361" fmla="*/ 13535 w 19050"/>
                              <a:gd name="connsiteY361" fmla="*/ 9525 h 9525"/>
                              <a:gd name="connsiteX362" fmla="*/ 13535 w 19050"/>
                              <a:gd name="connsiteY362" fmla="*/ 9525 h 9525"/>
                              <a:gd name="connsiteX363" fmla="*/ 13535 w 19050"/>
                              <a:gd name="connsiteY363" fmla="*/ 9525 h 9525"/>
                              <a:gd name="connsiteX364" fmla="*/ 13535 w 19050"/>
                              <a:gd name="connsiteY364" fmla="*/ 9525 h 9525"/>
                              <a:gd name="connsiteX365" fmla="*/ 13535 w 19050"/>
                              <a:gd name="connsiteY365" fmla="*/ 6353 h 9525"/>
                              <a:gd name="connsiteX366" fmla="*/ 13535 w 19050"/>
                              <a:gd name="connsiteY366" fmla="*/ 9525 h 9525"/>
                              <a:gd name="connsiteX367" fmla="*/ 13535 w 19050"/>
                              <a:gd name="connsiteY367" fmla="*/ 9525 h 9525"/>
                              <a:gd name="connsiteX368" fmla="*/ 13535 w 19050"/>
                              <a:gd name="connsiteY368" fmla="*/ 9525 h 9525"/>
                              <a:gd name="connsiteX369" fmla="*/ 13535 w 19050"/>
                              <a:gd name="connsiteY369" fmla="*/ 9525 h 9525"/>
                              <a:gd name="connsiteX370" fmla="*/ 14040 w 19050"/>
                              <a:gd name="connsiteY370" fmla="*/ 6353 h 9525"/>
                              <a:gd name="connsiteX371" fmla="*/ 14040 w 19050"/>
                              <a:gd name="connsiteY371" fmla="*/ 6353 h 9525"/>
                              <a:gd name="connsiteX372" fmla="*/ 14040 w 19050"/>
                              <a:gd name="connsiteY372" fmla="*/ 6353 h 9525"/>
                              <a:gd name="connsiteX373" fmla="*/ 14040 w 19050"/>
                              <a:gd name="connsiteY373" fmla="*/ 6353 h 9525"/>
                              <a:gd name="connsiteX374" fmla="*/ 14040 w 19050"/>
                              <a:gd name="connsiteY374" fmla="*/ 6353 h 9525"/>
                              <a:gd name="connsiteX375" fmla="*/ 14040 w 19050"/>
                              <a:gd name="connsiteY375" fmla="*/ 6353 h 9525"/>
                              <a:gd name="connsiteX376" fmla="*/ 14040 w 19050"/>
                              <a:gd name="connsiteY376" fmla="*/ 3172 h 9525"/>
                              <a:gd name="connsiteX377" fmla="*/ 14040 w 19050"/>
                              <a:gd name="connsiteY377" fmla="*/ 3172 h 9525"/>
                              <a:gd name="connsiteX378" fmla="*/ 14040 w 19050"/>
                              <a:gd name="connsiteY378" fmla="*/ 3172 h 9525"/>
                              <a:gd name="connsiteX379" fmla="*/ 14040 w 19050"/>
                              <a:gd name="connsiteY379" fmla="*/ 3172 h 9525"/>
                              <a:gd name="connsiteX380" fmla="*/ 14040 w 19050"/>
                              <a:gd name="connsiteY380" fmla="*/ 6353 h 9525"/>
                              <a:gd name="connsiteX381" fmla="*/ 14040 w 19050"/>
                              <a:gd name="connsiteY381" fmla="*/ 9525 h 9525"/>
                              <a:gd name="connsiteX382" fmla="*/ 14535 w 19050"/>
                              <a:gd name="connsiteY382" fmla="*/ 9525 h 9525"/>
                              <a:gd name="connsiteX383" fmla="*/ 14535 w 19050"/>
                              <a:gd name="connsiteY383" fmla="*/ 9525 h 9525"/>
                              <a:gd name="connsiteX384" fmla="*/ 14535 w 19050"/>
                              <a:gd name="connsiteY384" fmla="*/ 9525 h 9525"/>
                              <a:gd name="connsiteX385" fmla="*/ 14535 w 19050"/>
                              <a:gd name="connsiteY385" fmla="*/ 6353 h 9525"/>
                              <a:gd name="connsiteX386" fmla="*/ 14535 w 19050"/>
                              <a:gd name="connsiteY386" fmla="*/ 6353 h 9525"/>
                              <a:gd name="connsiteX387" fmla="*/ 14535 w 19050"/>
                              <a:gd name="connsiteY387" fmla="*/ 3172 h 9525"/>
                              <a:gd name="connsiteX388" fmla="*/ 14535 w 19050"/>
                              <a:gd name="connsiteY388" fmla="*/ 6353 h 9525"/>
                              <a:gd name="connsiteX389" fmla="*/ 14535 w 19050"/>
                              <a:gd name="connsiteY389" fmla="*/ 3172 h 9525"/>
                              <a:gd name="connsiteX390" fmla="*/ 14535 w 19050"/>
                              <a:gd name="connsiteY390" fmla="*/ 3172 h 9525"/>
                              <a:gd name="connsiteX391" fmla="*/ 14535 w 19050"/>
                              <a:gd name="connsiteY391" fmla="*/ 3172 h 9525"/>
                              <a:gd name="connsiteX392" fmla="*/ 14535 w 19050"/>
                              <a:gd name="connsiteY392" fmla="*/ 3172 h 9525"/>
                              <a:gd name="connsiteX393" fmla="*/ 14535 w 19050"/>
                              <a:gd name="connsiteY393" fmla="*/ 3172 h 9525"/>
                              <a:gd name="connsiteX394" fmla="*/ 15040 w 19050"/>
                              <a:gd name="connsiteY394" fmla="*/ 6353 h 9525"/>
                              <a:gd name="connsiteX395" fmla="*/ 15040 w 19050"/>
                              <a:gd name="connsiteY395" fmla="*/ 6353 h 9525"/>
                              <a:gd name="connsiteX396" fmla="*/ 15040 w 19050"/>
                              <a:gd name="connsiteY396" fmla="*/ 6353 h 9525"/>
                              <a:gd name="connsiteX397" fmla="*/ 15040 w 19050"/>
                              <a:gd name="connsiteY397" fmla="*/ 6353 h 9525"/>
                              <a:gd name="connsiteX398" fmla="*/ 15040 w 19050"/>
                              <a:gd name="connsiteY398" fmla="*/ 3172 h 9525"/>
                              <a:gd name="connsiteX399" fmla="*/ 15040 w 19050"/>
                              <a:gd name="connsiteY399" fmla="*/ 6353 h 9525"/>
                              <a:gd name="connsiteX400" fmla="*/ 15040 w 19050"/>
                              <a:gd name="connsiteY400" fmla="*/ 6353 h 9525"/>
                              <a:gd name="connsiteX401" fmla="*/ 15040 w 19050"/>
                              <a:gd name="connsiteY401" fmla="*/ 6353 h 9525"/>
                              <a:gd name="connsiteX402" fmla="*/ 15040 w 19050"/>
                              <a:gd name="connsiteY402" fmla="*/ 6353 h 9525"/>
                              <a:gd name="connsiteX403" fmla="*/ 15040 w 19050"/>
                              <a:gd name="connsiteY403" fmla="*/ 6353 h 9525"/>
                              <a:gd name="connsiteX404" fmla="*/ 15040 w 19050"/>
                              <a:gd name="connsiteY404" fmla="*/ 6353 h 9525"/>
                              <a:gd name="connsiteX405" fmla="*/ 15040 w 19050"/>
                              <a:gd name="connsiteY405" fmla="*/ 6353 h 9525"/>
                              <a:gd name="connsiteX406" fmla="*/ 15040 w 19050"/>
                              <a:gd name="connsiteY406" fmla="*/ 6353 h 9525"/>
                              <a:gd name="connsiteX407" fmla="*/ 15040 w 19050"/>
                              <a:gd name="connsiteY407" fmla="*/ 3172 h 9525"/>
                              <a:gd name="connsiteX408" fmla="*/ 15545 w 19050"/>
                              <a:gd name="connsiteY408" fmla="*/ 6353 h 9525"/>
                              <a:gd name="connsiteX409" fmla="*/ 15545 w 19050"/>
                              <a:gd name="connsiteY409" fmla="*/ 6353 h 9525"/>
                              <a:gd name="connsiteX410" fmla="*/ 15545 w 19050"/>
                              <a:gd name="connsiteY410" fmla="*/ 6353 h 9525"/>
                              <a:gd name="connsiteX411" fmla="*/ 15545 w 19050"/>
                              <a:gd name="connsiteY411" fmla="*/ 6353 h 9525"/>
                              <a:gd name="connsiteX412" fmla="*/ 15545 w 19050"/>
                              <a:gd name="connsiteY412" fmla="*/ 3172 h 9525"/>
                              <a:gd name="connsiteX413" fmla="*/ 15545 w 19050"/>
                              <a:gd name="connsiteY413" fmla="*/ 3172 h 9525"/>
                              <a:gd name="connsiteX414" fmla="*/ 15545 w 19050"/>
                              <a:gd name="connsiteY414" fmla="*/ 3172 h 9525"/>
                              <a:gd name="connsiteX415" fmla="*/ 15545 w 19050"/>
                              <a:gd name="connsiteY415" fmla="*/ 6353 h 9525"/>
                              <a:gd name="connsiteX416" fmla="*/ 15545 w 19050"/>
                              <a:gd name="connsiteY416" fmla="*/ 6353 h 9525"/>
                              <a:gd name="connsiteX417" fmla="*/ 15545 w 19050"/>
                              <a:gd name="connsiteY417" fmla="*/ 6353 h 9525"/>
                              <a:gd name="connsiteX418" fmla="*/ 15545 w 19050"/>
                              <a:gd name="connsiteY418" fmla="*/ 9525 h 9525"/>
                              <a:gd name="connsiteX419" fmla="*/ 15545 w 19050"/>
                              <a:gd name="connsiteY419" fmla="*/ 9525 h 9525"/>
                              <a:gd name="connsiteX420" fmla="*/ 15545 w 19050"/>
                              <a:gd name="connsiteY420" fmla="*/ 6353 h 9525"/>
                              <a:gd name="connsiteX421" fmla="*/ 15545 w 19050"/>
                              <a:gd name="connsiteY421" fmla="*/ 6353 h 9525"/>
                              <a:gd name="connsiteX422" fmla="*/ 15545 w 19050"/>
                              <a:gd name="connsiteY422" fmla="*/ 3172 h 9525"/>
                              <a:gd name="connsiteX423" fmla="*/ 15545 w 19050"/>
                              <a:gd name="connsiteY423" fmla="*/ 3172 h 9525"/>
                              <a:gd name="connsiteX424" fmla="*/ 15545 w 19050"/>
                              <a:gd name="connsiteY424" fmla="*/ 6353 h 9525"/>
                              <a:gd name="connsiteX425" fmla="*/ 15545 w 19050"/>
                              <a:gd name="connsiteY425" fmla="*/ 6353 h 9525"/>
                              <a:gd name="connsiteX426" fmla="*/ 16040 w 19050"/>
                              <a:gd name="connsiteY426" fmla="*/ 6353 h 9525"/>
                              <a:gd name="connsiteX427" fmla="*/ 16040 w 19050"/>
                              <a:gd name="connsiteY427" fmla="*/ 6353 h 9525"/>
                              <a:gd name="connsiteX428" fmla="*/ 16040 w 19050"/>
                              <a:gd name="connsiteY428" fmla="*/ 6353 h 9525"/>
                              <a:gd name="connsiteX429" fmla="*/ 16040 w 19050"/>
                              <a:gd name="connsiteY429" fmla="*/ 6353 h 9525"/>
                              <a:gd name="connsiteX430" fmla="*/ 16040 w 19050"/>
                              <a:gd name="connsiteY430" fmla="*/ 6353 h 9525"/>
                              <a:gd name="connsiteX431" fmla="*/ 16040 w 19050"/>
                              <a:gd name="connsiteY431" fmla="*/ 6353 h 9525"/>
                              <a:gd name="connsiteX432" fmla="*/ 16040 w 19050"/>
                              <a:gd name="connsiteY432" fmla="*/ 6353 h 9525"/>
                              <a:gd name="connsiteX433" fmla="*/ 16040 w 19050"/>
                              <a:gd name="connsiteY433" fmla="*/ 6353 h 9525"/>
                              <a:gd name="connsiteX434" fmla="*/ 16040 w 19050"/>
                              <a:gd name="connsiteY434" fmla="*/ 6353 h 9525"/>
                              <a:gd name="connsiteX435" fmla="*/ 16040 w 19050"/>
                              <a:gd name="connsiteY435" fmla="*/ 6353 h 9525"/>
                              <a:gd name="connsiteX436" fmla="*/ 16040 w 19050"/>
                              <a:gd name="connsiteY436" fmla="*/ 6353 h 9525"/>
                              <a:gd name="connsiteX437" fmla="*/ 16040 w 19050"/>
                              <a:gd name="connsiteY437" fmla="*/ 6353 h 9525"/>
                              <a:gd name="connsiteX438" fmla="*/ 16545 w 19050"/>
                              <a:gd name="connsiteY438" fmla="*/ 9525 h 9525"/>
                              <a:gd name="connsiteX439" fmla="*/ 16545 w 19050"/>
                              <a:gd name="connsiteY439" fmla="*/ 9525 h 9525"/>
                              <a:gd name="connsiteX440" fmla="*/ 16545 w 19050"/>
                              <a:gd name="connsiteY440" fmla="*/ 9525 h 9525"/>
                              <a:gd name="connsiteX441" fmla="*/ 16545 w 19050"/>
                              <a:gd name="connsiteY441" fmla="*/ 9525 h 9525"/>
                              <a:gd name="connsiteX442" fmla="*/ 16545 w 19050"/>
                              <a:gd name="connsiteY442" fmla="*/ 6353 h 9525"/>
                              <a:gd name="connsiteX443" fmla="*/ 16545 w 19050"/>
                              <a:gd name="connsiteY443" fmla="*/ 6353 h 9525"/>
                              <a:gd name="connsiteX444" fmla="*/ 16545 w 19050"/>
                              <a:gd name="connsiteY444" fmla="*/ 6353 h 9525"/>
                              <a:gd name="connsiteX445" fmla="*/ 16545 w 19050"/>
                              <a:gd name="connsiteY445" fmla="*/ 6353 h 9525"/>
                              <a:gd name="connsiteX446" fmla="*/ 16545 w 19050"/>
                              <a:gd name="connsiteY446" fmla="*/ 9525 h 9525"/>
                              <a:gd name="connsiteX447" fmla="*/ 16545 w 19050"/>
                              <a:gd name="connsiteY447" fmla="*/ 9525 h 9525"/>
                              <a:gd name="connsiteX448" fmla="*/ 16545 w 19050"/>
                              <a:gd name="connsiteY448" fmla="*/ 9525 h 9525"/>
                              <a:gd name="connsiteX449" fmla="*/ 16545 w 19050"/>
                              <a:gd name="connsiteY449" fmla="*/ 9525 h 9525"/>
                              <a:gd name="connsiteX450" fmla="*/ 17040 w 19050"/>
                              <a:gd name="connsiteY450" fmla="*/ 9525 h 9525"/>
                              <a:gd name="connsiteX451" fmla="*/ 17040 w 19050"/>
                              <a:gd name="connsiteY451" fmla="*/ 6353 h 9525"/>
                              <a:gd name="connsiteX452" fmla="*/ 17040 w 19050"/>
                              <a:gd name="connsiteY452" fmla="*/ 6353 h 9525"/>
                              <a:gd name="connsiteX453" fmla="*/ 17040 w 19050"/>
                              <a:gd name="connsiteY453" fmla="*/ 3172 h 9525"/>
                              <a:gd name="connsiteX454" fmla="*/ 17040 w 19050"/>
                              <a:gd name="connsiteY454" fmla="*/ 0 h 9525"/>
                              <a:gd name="connsiteX455" fmla="*/ 17040 w 19050"/>
                              <a:gd name="connsiteY455" fmla="*/ 3172 h 9525"/>
                              <a:gd name="connsiteX456" fmla="*/ 17040 w 19050"/>
                              <a:gd name="connsiteY456" fmla="*/ 3172 h 9525"/>
                              <a:gd name="connsiteX457" fmla="*/ 17040 w 19050"/>
                              <a:gd name="connsiteY457" fmla="*/ 6353 h 9525"/>
                              <a:gd name="connsiteX458" fmla="*/ 17040 w 19050"/>
                              <a:gd name="connsiteY458" fmla="*/ 3172 h 9525"/>
                              <a:gd name="connsiteX459" fmla="*/ 17040 w 19050"/>
                              <a:gd name="connsiteY459" fmla="*/ 3172 h 9525"/>
                              <a:gd name="connsiteX460" fmla="*/ 17040 w 19050"/>
                              <a:gd name="connsiteY460" fmla="*/ 6353 h 9525"/>
                              <a:gd name="connsiteX461" fmla="*/ 17040 w 19050"/>
                              <a:gd name="connsiteY461" fmla="*/ 6353 h 9525"/>
                              <a:gd name="connsiteX462" fmla="*/ 17545 w 19050"/>
                              <a:gd name="connsiteY462" fmla="*/ 6353 h 9525"/>
                              <a:gd name="connsiteX463" fmla="*/ 17545 w 19050"/>
                              <a:gd name="connsiteY463" fmla="*/ 6353 h 9525"/>
                              <a:gd name="connsiteX464" fmla="*/ 17545 w 19050"/>
                              <a:gd name="connsiteY464" fmla="*/ 6353 h 9525"/>
                              <a:gd name="connsiteX465" fmla="*/ 17545 w 19050"/>
                              <a:gd name="connsiteY465" fmla="*/ 0 h 9525"/>
                              <a:gd name="connsiteX466" fmla="*/ 17545 w 19050"/>
                              <a:gd name="connsiteY466" fmla="*/ 0 h 9525"/>
                              <a:gd name="connsiteX467" fmla="*/ 17545 w 19050"/>
                              <a:gd name="connsiteY467" fmla="*/ 0 h 9525"/>
                              <a:gd name="connsiteX468" fmla="*/ 17545 w 19050"/>
                              <a:gd name="connsiteY468" fmla="*/ 0 h 9525"/>
                              <a:gd name="connsiteX469" fmla="*/ 17545 w 19050"/>
                              <a:gd name="connsiteY469" fmla="*/ 0 h 9525"/>
                              <a:gd name="connsiteX470" fmla="*/ 17545 w 19050"/>
                              <a:gd name="connsiteY470" fmla="*/ 3172 h 9525"/>
                              <a:gd name="connsiteX471" fmla="*/ 17545 w 19050"/>
                              <a:gd name="connsiteY471" fmla="*/ 6353 h 9525"/>
                              <a:gd name="connsiteX472" fmla="*/ 17545 w 19050"/>
                              <a:gd name="connsiteY472" fmla="*/ 6353 h 9525"/>
                              <a:gd name="connsiteX473" fmla="*/ 17545 w 19050"/>
                              <a:gd name="connsiteY473" fmla="*/ 6353 h 9525"/>
                              <a:gd name="connsiteX474" fmla="*/ 18050 w 19050"/>
                              <a:gd name="connsiteY474" fmla="*/ 6353 h 9525"/>
                              <a:gd name="connsiteX475" fmla="*/ 18050 w 19050"/>
                              <a:gd name="connsiteY475" fmla="*/ 6353 h 9525"/>
                              <a:gd name="connsiteX476" fmla="*/ 18050 w 19050"/>
                              <a:gd name="connsiteY476" fmla="*/ 6353 h 9525"/>
                              <a:gd name="connsiteX477" fmla="*/ 18050 w 19050"/>
                              <a:gd name="connsiteY477" fmla="*/ 9525 h 9525"/>
                              <a:gd name="connsiteX478" fmla="*/ 18050 w 19050"/>
                              <a:gd name="connsiteY478" fmla="*/ 6353 h 9525"/>
                              <a:gd name="connsiteX479" fmla="*/ 18050 w 19050"/>
                              <a:gd name="connsiteY479" fmla="*/ 3172 h 9525"/>
                              <a:gd name="connsiteX480" fmla="*/ 18050 w 19050"/>
                              <a:gd name="connsiteY480" fmla="*/ 3172 h 9525"/>
                              <a:gd name="connsiteX481" fmla="*/ 18050 w 19050"/>
                              <a:gd name="connsiteY481" fmla="*/ 3172 h 9525"/>
                              <a:gd name="connsiteX482" fmla="*/ 18050 w 19050"/>
                              <a:gd name="connsiteY482" fmla="*/ 3172 h 9525"/>
                              <a:gd name="connsiteX483" fmla="*/ 18050 w 19050"/>
                              <a:gd name="connsiteY483" fmla="*/ 6353 h 9525"/>
                              <a:gd name="connsiteX484" fmla="*/ 18050 w 19050"/>
                              <a:gd name="connsiteY484" fmla="*/ 6353 h 9525"/>
                              <a:gd name="connsiteX485" fmla="*/ 18050 w 19050"/>
                              <a:gd name="connsiteY485" fmla="*/ 9525 h 9525"/>
                              <a:gd name="connsiteX486" fmla="*/ 18050 w 19050"/>
                              <a:gd name="connsiteY486" fmla="*/ 9525 h 9525"/>
                              <a:gd name="connsiteX487" fmla="*/ 18050 w 19050"/>
                              <a:gd name="connsiteY487" fmla="*/ 9525 h 9525"/>
                              <a:gd name="connsiteX488" fmla="*/ 18545 w 19050"/>
                              <a:gd name="connsiteY488" fmla="*/ 9525 h 9525"/>
                              <a:gd name="connsiteX489" fmla="*/ 18545 w 19050"/>
                              <a:gd name="connsiteY489" fmla="*/ 6353 h 9525"/>
                              <a:gd name="connsiteX490" fmla="*/ 18545 w 19050"/>
                              <a:gd name="connsiteY490" fmla="*/ 6353 h 9525"/>
                              <a:gd name="connsiteX491" fmla="*/ 18545 w 19050"/>
                              <a:gd name="connsiteY491" fmla="*/ 6353 h 9525"/>
                              <a:gd name="connsiteX492" fmla="*/ 18545 w 19050"/>
                              <a:gd name="connsiteY492" fmla="*/ 9525 h 9525"/>
                              <a:gd name="connsiteX493" fmla="*/ 18545 w 19050"/>
                              <a:gd name="connsiteY493" fmla="*/ 9525 h 9525"/>
                              <a:gd name="connsiteX494" fmla="*/ 18545 w 19050"/>
                              <a:gd name="connsiteY494" fmla="*/ 9525 h 9525"/>
                              <a:gd name="connsiteX495" fmla="*/ 18545 w 19050"/>
                              <a:gd name="connsiteY495" fmla="*/ 9525 h 9525"/>
                              <a:gd name="connsiteX496" fmla="*/ 18545 w 19050"/>
                              <a:gd name="connsiteY496" fmla="*/ 9525 h 9525"/>
                              <a:gd name="connsiteX497" fmla="*/ 18545 w 19050"/>
                              <a:gd name="connsiteY497" fmla="*/ 9525 h 9525"/>
                              <a:gd name="connsiteX498" fmla="*/ 18545 w 19050"/>
                              <a:gd name="connsiteY498" fmla="*/ 9525 h 9525"/>
                              <a:gd name="connsiteX499" fmla="*/ 18545 w 19050"/>
                              <a:gd name="connsiteY499" fmla="*/ 6353 h 9525"/>
                              <a:gd name="connsiteX500" fmla="*/ 18545 w 19050"/>
                              <a:gd name="connsiteY500" fmla="*/ 6353 h 9525"/>
                              <a:gd name="connsiteX501" fmla="*/ 18545 w 19050"/>
                              <a:gd name="connsiteY501" fmla="*/ 6353 h 9525"/>
                              <a:gd name="connsiteX502" fmla="*/ 18545 w 19050"/>
                              <a:gd name="connsiteY502" fmla="*/ 6353 h 9525"/>
                              <a:gd name="connsiteX503" fmla="*/ 18545 w 19050"/>
                              <a:gd name="connsiteY503" fmla="*/ 6353 h 9525"/>
                              <a:gd name="connsiteX504" fmla="*/ 18545 w 19050"/>
                              <a:gd name="connsiteY504" fmla="*/ 6353 h 9525"/>
                              <a:gd name="connsiteX505" fmla="*/ 18545 w 19050"/>
                              <a:gd name="connsiteY505" fmla="*/ 9525 h 9525"/>
                              <a:gd name="connsiteX506" fmla="*/ 19050 w 19050"/>
                              <a:gd name="connsiteY506" fmla="*/ 3172 h 9525"/>
                              <a:gd name="connsiteX507" fmla="*/ 19050 w 19050"/>
                              <a:gd name="connsiteY507" fmla="*/ 3172 h 9525"/>
                              <a:gd name="connsiteX508" fmla="*/ 19050 w 19050"/>
                              <a:gd name="connsiteY508" fmla="*/ 0 h 9525"/>
                              <a:gd name="connsiteX509" fmla="*/ 19050 w 19050"/>
                              <a:gd name="connsiteY509" fmla="*/ 3172 h 9525"/>
                              <a:gd name="connsiteX510" fmla="*/ 19050 w 19050"/>
                              <a:gd name="connsiteY510" fmla="*/ 6353 h 9525"/>
                              <a:gd name="connsiteX511" fmla="*/ 19050 w 19050"/>
                              <a:gd name="connsiteY511" fmla="*/ 635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19050" h="9525">
                                <a:moveTo>
                                  <a:pt x="0" y="6353"/>
                                </a:moveTo>
                                <a:lnTo>
                                  <a:pt x="0" y="3172"/>
                                </a:lnTo>
                                <a:lnTo>
                                  <a:pt x="0" y="3172"/>
                                </a:lnTo>
                                <a:lnTo>
                                  <a:pt x="0" y="3172"/>
                                </a:lnTo>
                                <a:lnTo>
                                  <a:pt x="0" y="0"/>
                                </a:lnTo>
                                <a:lnTo>
                                  <a:pt x="0" y="3172"/>
                                </a:lnTo>
                                <a:lnTo>
                                  <a:pt x="0" y="6353"/>
                                </a:lnTo>
                                <a:lnTo>
                                  <a:pt x="0" y="6353"/>
                                </a:lnTo>
                                <a:lnTo>
                                  <a:pt x="0" y="6353"/>
                                </a:lnTo>
                                <a:lnTo>
                                  <a:pt x="0" y="6353"/>
                                </a:lnTo>
                                <a:lnTo>
                                  <a:pt x="0" y="6353"/>
                                </a:lnTo>
                                <a:lnTo>
                                  <a:pt x="0" y="3172"/>
                                </a:lnTo>
                                <a:lnTo>
                                  <a:pt x="505" y="3172"/>
                                </a:lnTo>
                                <a:lnTo>
                                  <a:pt x="505" y="3172"/>
                                </a:lnTo>
                                <a:lnTo>
                                  <a:pt x="505" y="3172"/>
                                </a:lnTo>
                                <a:lnTo>
                                  <a:pt x="505" y="6353"/>
                                </a:lnTo>
                                <a:lnTo>
                                  <a:pt x="505" y="6353"/>
                                </a:lnTo>
                                <a:lnTo>
                                  <a:pt x="505" y="6353"/>
                                </a:lnTo>
                                <a:lnTo>
                                  <a:pt x="505" y="9525"/>
                                </a:lnTo>
                                <a:lnTo>
                                  <a:pt x="505" y="6353"/>
                                </a:lnTo>
                                <a:lnTo>
                                  <a:pt x="505" y="6353"/>
                                </a:lnTo>
                                <a:lnTo>
                                  <a:pt x="505" y="6353"/>
                                </a:lnTo>
                                <a:lnTo>
                                  <a:pt x="505" y="6353"/>
                                </a:lnTo>
                                <a:lnTo>
                                  <a:pt x="505" y="6353"/>
                                </a:lnTo>
                                <a:lnTo>
                                  <a:pt x="1000" y="6353"/>
                                </a:lnTo>
                                <a:lnTo>
                                  <a:pt x="1000" y="6353"/>
                                </a:lnTo>
                                <a:lnTo>
                                  <a:pt x="1000" y="6353"/>
                                </a:lnTo>
                                <a:lnTo>
                                  <a:pt x="1000" y="6353"/>
                                </a:lnTo>
                                <a:lnTo>
                                  <a:pt x="1000" y="3172"/>
                                </a:lnTo>
                                <a:lnTo>
                                  <a:pt x="1000" y="6353"/>
                                </a:lnTo>
                                <a:lnTo>
                                  <a:pt x="1000" y="6353"/>
                                </a:lnTo>
                                <a:lnTo>
                                  <a:pt x="1000" y="6353"/>
                                </a:lnTo>
                                <a:lnTo>
                                  <a:pt x="1000" y="6353"/>
                                </a:lnTo>
                                <a:lnTo>
                                  <a:pt x="1000" y="9525"/>
                                </a:lnTo>
                                <a:lnTo>
                                  <a:pt x="1000" y="6353"/>
                                </a:lnTo>
                                <a:lnTo>
                                  <a:pt x="1000" y="6353"/>
                                </a:lnTo>
                                <a:lnTo>
                                  <a:pt x="1505" y="6353"/>
                                </a:lnTo>
                                <a:lnTo>
                                  <a:pt x="1505" y="6353"/>
                                </a:lnTo>
                                <a:lnTo>
                                  <a:pt x="1505" y="6353"/>
                                </a:lnTo>
                                <a:lnTo>
                                  <a:pt x="1505" y="9525"/>
                                </a:lnTo>
                                <a:lnTo>
                                  <a:pt x="1505" y="6353"/>
                                </a:lnTo>
                                <a:lnTo>
                                  <a:pt x="1505" y="6353"/>
                                </a:lnTo>
                                <a:lnTo>
                                  <a:pt x="1505" y="9525"/>
                                </a:lnTo>
                                <a:lnTo>
                                  <a:pt x="1505" y="6353"/>
                                </a:lnTo>
                                <a:lnTo>
                                  <a:pt x="1505" y="3172"/>
                                </a:lnTo>
                                <a:lnTo>
                                  <a:pt x="1505" y="3172"/>
                                </a:lnTo>
                                <a:lnTo>
                                  <a:pt x="1505" y="6353"/>
                                </a:lnTo>
                                <a:lnTo>
                                  <a:pt x="1505" y="6353"/>
                                </a:lnTo>
                                <a:lnTo>
                                  <a:pt x="2010" y="6353"/>
                                </a:lnTo>
                                <a:lnTo>
                                  <a:pt x="2010" y="6353"/>
                                </a:lnTo>
                                <a:lnTo>
                                  <a:pt x="2010" y="6353"/>
                                </a:lnTo>
                                <a:lnTo>
                                  <a:pt x="2010" y="6353"/>
                                </a:lnTo>
                                <a:lnTo>
                                  <a:pt x="2010" y="6353"/>
                                </a:lnTo>
                                <a:lnTo>
                                  <a:pt x="2010" y="6353"/>
                                </a:lnTo>
                                <a:lnTo>
                                  <a:pt x="2010" y="6353"/>
                                </a:lnTo>
                                <a:lnTo>
                                  <a:pt x="2010" y="3172"/>
                                </a:lnTo>
                                <a:lnTo>
                                  <a:pt x="2010" y="6353"/>
                                </a:lnTo>
                                <a:lnTo>
                                  <a:pt x="2010" y="6353"/>
                                </a:lnTo>
                                <a:lnTo>
                                  <a:pt x="2010" y="6353"/>
                                </a:lnTo>
                                <a:lnTo>
                                  <a:pt x="2010" y="6353"/>
                                </a:lnTo>
                                <a:lnTo>
                                  <a:pt x="2010" y="6353"/>
                                </a:lnTo>
                                <a:lnTo>
                                  <a:pt x="2010" y="6353"/>
                                </a:lnTo>
                                <a:lnTo>
                                  <a:pt x="2505" y="6353"/>
                                </a:lnTo>
                                <a:lnTo>
                                  <a:pt x="2505" y="9525"/>
                                </a:lnTo>
                                <a:lnTo>
                                  <a:pt x="2505" y="6353"/>
                                </a:lnTo>
                                <a:lnTo>
                                  <a:pt x="2505" y="6353"/>
                                </a:lnTo>
                                <a:lnTo>
                                  <a:pt x="2505" y="6353"/>
                                </a:lnTo>
                                <a:lnTo>
                                  <a:pt x="2505" y="6353"/>
                                </a:lnTo>
                                <a:lnTo>
                                  <a:pt x="2505" y="6353"/>
                                </a:lnTo>
                                <a:lnTo>
                                  <a:pt x="2505" y="6353"/>
                                </a:lnTo>
                                <a:lnTo>
                                  <a:pt x="2505" y="6353"/>
                                </a:lnTo>
                                <a:lnTo>
                                  <a:pt x="2505" y="6353"/>
                                </a:lnTo>
                                <a:lnTo>
                                  <a:pt x="2505" y="6353"/>
                                </a:lnTo>
                                <a:lnTo>
                                  <a:pt x="2505" y="6353"/>
                                </a:lnTo>
                                <a:lnTo>
                                  <a:pt x="2505" y="6353"/>
                                </a:lnTo>
                                <a:lnTo>
                                  <a:pt x="2505" y="6353"/>
                                </a:lnTo>
                                <a:lnTo>
                                  <a:pt x="2505" y="6353"/>
                                </a:lnTo>
                                <a:lnTo>
                                  <a:pt x="2505" y="6353"/>
                                </a:lnTo>
                                <a:lnTo>
                                  <a:pt x="2505" y="6353"/>
                                </a:lnTo>
                                <a:lnTo>
                                  <a:pt x="2505" y="9525"/>
                                </a:lnTo>
                                <a:lnTo>
                                  <a:pt x="3010" y="9525"/>
                                </a:lnTo>
                                <a:lnTo>
                                  <a:pt x="3010" y="6353"/>
                                </a:lnTo>
                                <a:lnTo>
                                  <a:pt x="3010" y="6353"/>
                                </a:lnTo>
                                <a:lnTo>
                                  <a:pt x="3010" y="6353"/>
                                </a:lnTo>
                                <a:lnTo>
                                  <a:pt x="3010" y="6353"/>
                                </a:lnTo>
                                <a:lnTo>
                                  <a:pt x="3010" y="6353"/>
                                </a:lnTo>
                                <a:lnTo>
                                  <a:pt x="3010" y="3172"/>
                                </a:lnTo>
                                <a:lnTo>
                                  <a:pt x="3010" y="6353"/>
                                </a:lnTo>
                                <a:lnTo>
                                  <a:pt x="3010" y="6353"/>
                                </a:lnTo>
                                <a:lnTo>
                                  <a:pt x="3010" y="3172"/>
                                </a:lnTo>
                                <a:lnTo>
                                  <a:pt x="3010" y="3172"/>
                                </a:lnTo>
                                <a:lnTo>
                                  <a:pt x="3010" y="6353"/>
                                </a:lnTo>
                                <a:lnTo>
                                  <a:pt x="3505" y="6353"/>
                                </a:lnTo>
                                <a:lnTo>
                                  <a:pt x="3505" y="6353"/>
                                </a:lnTo>
                                <a:lnTo>
                                  <a:pt x="3505" y="9525"/>
                                </a:lnTo>
                                <a:lnTo>
                                  <a:pt x="3505" y="9525"/>
                                </a:lnTo>
                                <a:lnTo>
                                  <a:pt x="3505" y="9525"/>
                                </a:lnTo>
                                <a:lnTo>
                                  <a:pt x="3505" y="9525"/>
                                </a:lnTo>
                                <a:lnTo>
                                  <a:pt x="3505" y="6353"/>
                                </a:lnTo>
                                <a:lnTo>
                                  <a:pt x="3505" y="6353"/>
                                </a:lnTo>
                                <a:lnTo>
                                  <a:pt x="3505" y="6353"/>
                                </a:lnTo>
                                <a:lnTo>
                                  <a:pt x="3505" y="6353"/>
                                </a:lnTo>
                                <a:lnTo>
                                  <a:pt x="3505" y="6353"/>
                                </a:lnTo>
                                <a:lnTo>
                                  <a:pt x="3505" y="6353"/>
                                </a:lnTo>
                                <a:lnTo>
                                  <a:pt x="4010" y="6353"/>
                                </a:lnTo>
                                <a:lnTo>
                                  <a:pt x="4010" y="6353"/>
                                </a:lnTo>
                                <a:lnTo>
                                  <a:pt x="4010" y="3172"/>
                                </a:lnTo>
                                <a:lnTo>
                                  <a:pt x="4010" y="3172"/>
                                </a:lnTo>
                                <a:lnTo>
                                  <a:pt x="4010" y="0"/>
                                </a:lnTo>
                                <a:lnTo>
                                  <a:pt x="4010" y="0"/>
                                </a:lnTo>
                                <a:lnTo>
                                  <a:pt x="4010" y="0"/>
                                </a:lnTo>
                                <a:lnTo>
                                  <a:pt x="4010" y="3172"/>
                                </a:lnTo>
                                <a:lnTo>
                                  <a:pt x="4010" y="6353"/>
                                </a:lnTo>
                                <a:lnTo>
                                  <a:pt x="4010" y="6353"/>
                                </a:lnTo>
                                <a:lnTo>
                                  <a:pt x="4010" y="6353"/>
                                </a:lnTo>
                                <a:lnTo>
                                  <a:pt x="4010" y="9525"/>
                                </a:lnTo>
                                <a:lnTo>
                                  <a:pt x="4515" y="6353"/>
                                </a:lnTo>
                                <a:lnTo>
                                  <a:pt x="4515" y="6353"/>
                                </a:lnTo>
                                <a:lnTo>
                                  <a:pt x="4515" y="6353"/>
                                </a:lnTo>
                                <a:lnTo>
                                  <a:pt x="4515" y="6353"/>
                                </a:lnTo>
                                <a:lnTo>
                                  <a:pt x="4515" y="9525"/>
                                </a:lnTo>
                                <a:lnTo>
                                  <a:pt x="4515" y="6353"/>
                                </a:lnTo>
                                <a:lnTo>
                                  <a:pt x="4515" y="9525"/>
                                </a:lnTo>
                                <a:lnTo>
                                  <a:pt x="4515" y="9525"/>
                                </a:lnTo>
                                <a:lnTo>
                                  <a:pt x="4515" y="6353"/>
                                </a:lnTo>
                                <a:lnTo>
                                  <a:pt x="4515" y="9525"/>
                                </a:lnTo>
                                <a:lnTo>
                                  <a:pt x="4515" y="6353"/>
                                </a:lnTo>
                                <a:lnTo>
                                  <a:pt x="4515" y="6353"/>
                                </a:lnTo>
                                <a:lnTo>
                                  <a:pt x="4515" y="9525"/>
                                </a:lnTo>
                                <a:lnTo>
                                  <a:pt x="4515" y="6353"/>
                                </a:lnTo>
                                <a:lnTo>
                                  <a:pt x="5010" y="6353"/>
                                </a:lnTo>
                                <a:lnTo>
                                  <a:pt x="5010" y="6353"/>
                                </a:lnTo>
                                <a:lnTo>
                                  <a:pt x="5010" y="3172"/>
                                </a:lnTo>
                                <a:lnTo>
                                  <a:pt x="5010" y="3172"/>
                                </a:lnTo>
                                <a:lnTo>
                                  <a:pt x="5010" y="3172"/>
                                </a:lnTo>
                                <a:lnTo>
                                  <a:pt x="5010" y="6353"/>
                                </a:lnTo>
                                <a:lnTo>
                                  <a:pt x="5010" y="6353"/>
                                </a:lnTo>
                                <a:lnTo>
                                  <a:pt x="5010" y="6353"/>
                                </a:lnTo>
                                <a:lnTo>
                                  <a:pt x="5010" y="6353"/>
                                </a:lnTo>
                                <a:lnTo>
                                  <a:pt x="5010" y="6353"/>
                                </a:lnTo>
                                <a:lnTo>
                                  <a:pt x="5010" y="3172"/>
                                </a:lnTo>
                                <a:lnTo>
                                  <a:pt x="5010" y="3172"/>
                                </a:lnTo>
                                <a:lnTo>
                                  <a:pt x="5515" y="6353"/>
                                </a:lnTo>
                                <a:lnTo>
                                  <a:pt x="5515" y="3172"/>
                                </a:lnTo>
                                <a:lnTo>
                                  <a:pt x="5515" y="3172"/>
                                </a:lnTo>
                                <a:lnTo>
                                  <a:pt x="5515" y="6353"/>
                                </a:lnTo>
                                <a:lnTo>
                                  <a:pt x="5515" y="3172"/>
                                </a:lnTo>
                                <a:lnTo>
                                  <a:pt x="5515" y="3172"/>
                                </a:lnTo>
                                <a:lnTo>
                                  <a:pt x="5515" y="6353"/>
                                </a:lnTo>
                                <a:lnTo>
                                  <a:pt x="5515" y="6353"/>
                                </a:lnTo>
                                <a:lnTo>
                                  <a:pt x="5515" y="6353"/>
                                </a:lnTo>
                                <a:lnTo>
                                  <a:pt x="5515" y="9525"/>
                                </a:lnTo>
                                <a:lnTo>
                                  <a:pt x="5515" y="6353"/>
                                </a:lnTo>
                                <a:lnTo>
                                  <a:pt x="5515" y="6353"/>
                                </a:lnTo>
                                <a:lnTo>
                                  <a:pt x="6020" y="6353"/>
                                </a:lnTo>
                                <a:lnTo>
                                  <a:pt x="6020" y="3172"/>
                                </a:lnTo>
                                <a:lnTo>
                                  <a:pt x="6020" y="6353"/>
                                </a:lnTo>
                                <a:lnTo>
                                  <a:pt x="6020" y="3172"/>
                                </a:lnTo>
                                <a:lnTo>
                                  <a:pt x="6020" y="3172"/>
                                </a:lnTo>
                                <a:lnTo>
                                  <a:pt x="6020" y="6353"/>
                                </a:lnTo>
                                <a:lnTo>
                                  <a:pt x="6020" y="6353"/>
                                </a:lnTo>
                                <a:lnTo>
                                  <a:pt x="6020" y="6353"/>
                                </a:lnTo>
                                <a:lnTo>
                                  <a:pt x="6020" y="9525"/>
                                </a:lnTo>
                                <a:lnTo>
                                  <a:pt x="6020" y="9525"/>
                                </a:lnTo>
                                <a:lnTo>
                                  <a:pt x="6020" y="9525"/>
                                </a:lnTo>
                                <a:lnTo>
                                  <a:pt x="6020" y="6353"/>
                                </a:lnTo>
                                <a:lnTo>
                                  <a:pt x="6020" y="6353"/>
                                </a:lnTo>
                                <a:lnTo>
                                  <a:pt x="6020" y="6353"/>
                                </a:lnTo>
                                <a:lnTo>
                                  <a:pt x="6020" y="6353"/>
                                </a:lnTo>
                                <a:lnTo>
                                  <a:pt x="6020" y="6353"/>
                                </a:lnTo>
                                <a:lnTo>
                                  <a:pt x="6020" y="6353"/>
                                </a:lnTo>
                                <a:lnTo>
                                  <a:pt x="6020" y="6353"/>
                                </a:lnTo>
                                <a:lnTo>
                                  <a:pt x="6515" y="6353"/>
                                </a:lnTo>
                                <a:lnTo>
                                  <a:pt x="6515" y="6353"/>
                                </a:lnTo>
                                <a:lnTo>
                                  <a:pt x="6515" y="3172"/>
                                </a:lnTo>
                                <a:lnTo>
                                  <a:pt x="6515" y="3172"/>
                                </a:lnTo>
                                <a:lnTo>
                                  <a:pt x="6515" y="6353"/>
                                </a:lnTo>
                                <a:lnTo>
                                  <a:pt x="6515" y="6353"/>
                                </a:lnTo>
                                <a:lnTo>
                                  <a:pt x="6515" y="6353"/>
                                </a:lnTo>
                                <a:lnTo>
                                  <a:pt x="6515" y="9525"/>
                                </a:lnTo>
                                <a:lnTo>
                                  <a:pt x="6515" y="9525"/>
                                </a:lnTo>
                                <a:lnTo>
                                  <a:pt x="6515" y="9525"/>
                                </a:lnTo>
                                <a:lnTo>
                                  <a:pt x="6515" y="9525"/>
                                </a:lnTo>
                                <a:lnTo>
                                  <a:pt x="6515" y="6353"/>
                                </a:lnTo>
                                <a:lnTo>
                                  <a:pt x="7020" y="6353"/>
                                </a:lnTo>
                                <a:lnTo>
                                  <a:pt x="7020" y="6353"/>
                                </a:lnTo>
                                <a:lnTo>
                                  <a:pt x="7020" y="9525"/>
                                </a:lnTo>
                                <a:lnTo>
                                  <a:pt x="7020" y="9525"/>
                                </a:lnTo>
                                <a:lnTo>
                                  <a:pt x="7020" y="3172"/>
                                </a:lnTo>
                                <a:lnTo>
                                  <a:pt x="7020" y="0"/>
                                </a:lnTo>
                                <a:lnTo>
                                  <a:pt x="7020" y="3172"/>
                                </a:lnTo>
                                <a:lnTo>
                                  <a:pt x="7020" y="3172"/>
                                </a:lnTo>
                                <a:lnTo>
                                  <a:pt x="7020" y="6353"/>
                                </a:lnTo>
                                <a:lnTo>
                                  <a:pt x="7020" y="9525"/>
                                </a:lnTo>
                                <a:lnTo>
                                  <a:pt x="7020" y="9525"/>
                                </a:lnTo>
                                <a:lnTo>
                                  <a:pt x="7020" y="6353"/>
                                </a:lnTo>
                                <a:lnTo>
                                  <a:pt x="7020" y="6353"/>
                                </a:lnTo>
                                <a:lnTo>
                                  <a:pt x="7020" y="6353"/>
                                </a:lnTo>
                                <a:lnTo>
                                  <a:pt x="7515" y="6353"/>
                                </a:lnTo>
                                <a:lnTo>
                                  <a:pt x="7515" y="6353"/>
                                </a:lnTo>
                                <a:lnTo>
                                  <a:pt x="7515" y="6353"/>
                                </a:lnTo>
                                <a:lnTo>
                                  <a:pt x="7515" y="6353"/>
                                </a:lnTo>
                                <a:lnTo>
                                  <a:pt x="7515" y="6353"/>
                                </a:lnTo>
                                <a:lnTo>
                                  <a:pt x="7515" y="6353"/>
                                </a:lnTo>
                                <a:lnTo>
                                  <a:pt x="7515" y="9525"/>
                                </a:lnTo>
                                <a:lnTo>
                                  <a:pt x="7515" y="6353"/>
                                </a:lnTo>
                                <a:lnTo>
                                  <a:pt x="7515" y="9525"/>
                                </a:lnTo>
                                <a:lnTo>
                                  <a:pt x="7515" y="6353"/>
                                </a:lnTo>
                                <a:lnTo>
                                  <a:pt x="7515" y="6353"/>
                                </a:lnTo>
                                <a:lnTo>
                                  <a:pt x="7515" y="6353"/>
                                </a:lnTo>
                                <a:lnTo>
                                  <a:pt x="8020" y="6353"/>
                                </a:lnTo>
                                <a:lnTo>
                                  <a:pt x="8020" y="6353"/>
                                </a:lnTo>
                                <a:lnTo>
                                  <a:pt x="8020" y="9525"/>
                                </a:lnTo>
                                <a:lnTo>
                                  <a:pt x="8020" y="6353"/>
                                </a:lnTo>
                                <a:lnTo>
                                  <a:pt x="8020" y="6353"/>
                                </a:lnTo>
                                <a:lnTo>
                                  <a:pt x="8020" y="3172"/>
                                </a:lnTo>
                                <a:lnTo>
                                  <a:pt x="8020" y="0"/>
                                </a:lnTo>
                                <a:lnTo>
                                  <a:pt x="8020" y="3172"/>
                                </a:lnTo>
                                <a:lnTo>
                                  <a:pt x="8020" y="6353"/>
                                </a:lnTo>
                                <a:lnTo>
                                  <a:pt x="8020" y="6353"/>
                                </a:lnTo>
                                <a:lnTo>
                                  <a:pt x="8020" y="6353"/>
                                </a:lnTo>
                                <a:lnTo>
                                  <a:pt x="8020" y="6353"/>
                                </a:lnTo>
                                <a:lnTo>
                                  <a:pt x="8525" y="6353"/>
                                </a:lnTo>
                                <a:lnTo>
                                  <a:pt x="8525" y="6353"/>
                                </a:lnTo>
                                <a:lnTo>
                                  <a:pt x="8525" y="6353"/>
                                </a:lnTo>
                                <a:lnTo>
                                  <a:pt x="8525" y="6353"/>
                                </a:lnTo>
                                <a:lnTo>
                                  <a:pt x="8525" y="6353"/>
                                </a:lnTo>
                                <a:lnTo>
                                  <a:pt x="8525" y="6353"/>
                                </a:lnTo>
                                <a:lnTo>
                                  <a:pt x="8525" y="6353"/>
                                </a:lnTo>
                                <a:lnTo>
                                  <a:pt x="8525" y="6353"/>
                                </a:lnTo>
                                <a:lnTo>
                                  <a:pt x="8525" y="6353"/>
                                </a:lnTo>
                                <a:lnTo>
                                  <a:pt x="8525" y="9525"/>
                                </a:lnTo>
                                <a:lnTo>
                                  <a:pt x="8525" y="9525"/>
                                </a:lnTo>
                                <a:lnTo>
                                  <a:pt x="8525" y="9525"/>
                                </a:lnTo>
                                <a:lnTo>
                                  <a:pt x="9020" y="6353"/>
                                </a:lnTo>
                                <a:lnTo>
                                  <a:pt x="9020" y="6353"/>
                                </a:lnTo>
                                <a:lnTo>
                                  <a:pt x="9020" y="3172"/>
                                </a:lnTo>
                                <a:lnTo>
                                  <a:pt x="9020" y="3172"/>
                                </a:lnTo>
                                <a:lnTo>
                                  <a:pt x="9020" y="3172"/>
                                </a:lnTo>
                                <a:lnTo>
                                  <a:pt x="9020" y="3172"/>
                                </a:lnTo>
                                <a:lnTo>
                                  <a:pt x="9020" y="3172"/>
                                </a:lnTo>
                                <a:lnTo>
                                  <a:pt x="9020" y="6353"/>
                                </a:lnTo>
                                <a:lnTo>
                                  <a:pt x="9020" y="6353"/>
                                </a:lnTo>
                                <a:lnTo>
                                  <a:pt x="9020" y="6353"/>
                                </a:lnTo>
                                <a:lnTo>
                                  <a:pt x="9020" y="3172"/>
                                </a:lnTo>
                                <a:lnTo>
                                  <a:pt x="9020" y="6353"/>
                                </a:lnTo>
                                <a:lnTo>
                                  <a:pt x="9020" y="6353"/>
                                </a:lnTo>
                                <a:lnTo>
                                  <a:pt x="9020" y="6353"/>
                                </a:lnTo>
                                <a:lnTo>
                                  <a:pt x="9020" y="6353"/>
                                </a:lnTo>
                                <a:lnTo>
                                  <a:pt x="9020" y="6353"/>
                                </a:lnTo>
                                <a:lnTo>
                                  <a:pt x="9020" y="6353"/>
                                </a:lnTo>
                                <a:lnTo>
                                  <a:pt x="9020" y="9525"/>
                                </a:lnTo>
                                <a:lnTo>
                                  <a:pt x="9525" y="6353"/>
                                </a:lnTo>
                                <a:lnTo>
                                  <a:pt x="9525" y="6353"/>
                                </a:lnTo>
                                <a:lnTo>
                                  <a:pt x="9525" y="6353"/>
                                </a:lnTo>
                                <a:lnTo>
                                  <a:pt x="9525" y="6353"/>
                                </a:lnTo>
                                <a:lnTo>
                                  <a:pt x="9525" y="6353"/>
                                </a:lnTo>
                                <a:lnTo>
                                  <a:pt x="9525" y="3172"/>
                                </a:lnTo>
                                <a:lnTo>
                                  <a:pt x="9525" y="6353"/>
                                </a:lnTo>
                                <a:lnTo>
                                  <a:pt x="9525" y="6353"/>
                                </a:lnTo>
                                <a:lnTo>
                                  <a:pt x="9525" y="6353"/>
                                </a:lnTo>
                                <a:lnTo>
                                  <a:pt x="9525" y="6353"/>
                                </a:lnTo>
                                <a:lnTo>
                                  <a:pt x="9525" y="6353"/>
                                </a:lnTo>
                                <a:lnTo>
                                  <a:pt x="9525" y="9525"/>
                                </a:lnTo>
                                <a:lnTo>
                                  <a:pt x="9525" y="9525"/>
                                </a:lnTo>
                                <a:lnTo>
                                  <a:pt x="9525" y="9525"/>
                                </a:lnTo>
                                <a:lnTo>
                                  <a:pt x="10030" y="6353"/>
                                </a:lnTo>
                                <a:lnTo>
                                  <a:pt x="10030" y="6353"/>
                                </a:lnTo>
                                <a:lnTo>
                                  <a:pt x="10030" y="6353"/>
                                </a:lnTo>
                                <a:lnTo>
                                  <a:pt x="10030" y="9525"/>
                                </a:lnTo>
                                <a:lnTo>
                                  <a:pt x="10030" y="9525"/>
                                </a:lnTo>
                                <a:lnTo>
                                  <a:pt x="10030" y="6353"/>
                                </a:lnTo>
                                <a:lnTo>
                                  <a:pt x="10030" y="6353"/>
                                </a:lnTo>
                                <a:lnTo>
                                  <a:pt x="10030" y="6353"/>
                                </a:lnTo>
                                <a:lnTo>
                                  <a:pt x="10030" y="3172"/>
                                </a:lnTo>
                                <a:lnTo>
                                  <a:pt x="10030" y="6353"/>
                                </a:lnTo>
                                <a:lnTo>
                                  <a:pt x="10030" y="6353"/>
                                </a:lnTo>
                                <a:lnTo>
                                  <a:pt x="10030" y="6353"/>
                                </a:lnTo>
                                <a:lnTo>
                                  <a:pt x="10525" y="6353"/>
                                </a:lnTo>
                                <a:lnTo>
                                  <a:pt x="10525" y="3172"/>
                                </a:lnTo>
                                <a:lnTo>
                                  <a:pt x="10525" y="3172"/>
                                </a:lnTo>
                                <a:lnTo>
                                  <a:pt x="10525" y="6353"/>
                                </a:lnTo>
                                <a:lnTo>
                                  <a:pt x="10525" y="6353"/>
                                </a:lnTo>
                                <a:lnTo>
                                  <a:pt x="10525" y="6353"/>
                                </a:lnTo>
                                <a:lnTo>
                                  <a:pt x="10525" y="3172"/>
                                </a:lnTo>
                                <a:lnTo>
                                  <a:pt x="10525" y="3172"/>
                                </a:lnTo>
                                <a:lnTo>
                                  <a:pt x="10525" y="6353"/>
                                </a:lnTo>
                                <a:lnTo>
                                  <a:pt x="10525" y="6353"/>
                                </a:lnTo>
                                <a:lnTo>
                                  <a:pt x="10525" y="9525"/>
                                </a:lnTo>
                                <a:lnTo>
                                  <a:pt x="10525" y="9525"/>
                                </a:lnTo>
                                <a:lnTo>
                                  <a:pt x="11030" y="6353"/>
                                </a:lnTo>
                                <a:lnTo>
                                  <a:pt x="11030" y="6353"/>
                                </a:lnTo>
                                <a:lnTo>
                                  <a:pt x="11030" y="6353"/>
                                </a:lnTo>
                                <a:lnTo>
                                  <a:pt x="11030" y="6353"/>
                                </a:lnTo>
                                <a:lnTo>
                                  <a:pt x="11030" y="6353"/>
                                </a:lnTo>
                                <a:lnTo>
                                  <a:pt x="11030" y="9525"/>
                                </a:lnTo>
                                <a:lnTo>
                                  <a:pt x="11030" y="9525"/>
                                </a:lnTo>
                                <a:lnTo>
                                  <a:pt x="11030" y="6353"/>
                                </a:lnTo>
                                <a:lnTo>
                                  <a:pt x="11030" y="3172"/>
                                </a:lnTo>
                                <a:lnTo>
                                  <a:pt x="11030" y="3172"/>
                                </a:lnTo>
                                <a:lnTo>
                                  <a:pt x="11030" y="6353"/>
                                </a:lnTo>
                                <a:lnTo>
                                  <a:pt x="11030" y="9525"/>
                                </a:lnTo>
                                <a:lnTo>
                                  <a:pt x="11535" y="9525"/>
                                </a:lnTo>
                                <a:lnTo>
                                  <a:pt x="11535" y="9525"/>
                                </a:lnTo>
                                <a:lnTo>
                                  <a:pt x="11535" y="9525"/>
                                </a:lnTo>
                                <a:lnTo>
                                  <a:pt x="11535" y="6353"/>
                                </a:lnTo>
                                <a:lnTo>
                                  <a:pt x="11535" y="9525"/>
                                </a:lnTo>
                                <a:lnTo>
                                  <a:pt x="11535" y="6353"/>
                                </a:lnTo>
                                <a:lnTo>
                                  <a:pt x="11535" y="6353"/>
                                </a:lnTo>
                                <a:lnTo>
                                  <a:pt x="11535" y="6353"/>
                                </a:lnTo>
                                <a:lnTo>
                                  <a:pt x="11535" y="6353"/>
                                </a:lnTo>
                                <a:lnTo>
                                  <a:pt x="11535" y="6353"/>
                                </a:lnTo>
                                <a:lnTo>
                                  <a:pt x="11535" y="6353"/>
                                </a:lnTo>
                                <a:lnTo>
                                  <a:pt x="11535" y="6353"/>
                                </a:lnTo>
                                <a:lnTo>
                                  <a:pt x="12030" y="3172"/>
                                </a:lnTo>
                                <a:lnTo>
                                  <a:pt x="12030" y="3172"/>
                                </a:lnTo>
                                <a:lnTo>
                                  <a:pt x="12030" y="6353"/>
                                </a:lnTo>
                                <a:lnTo>
                                  <a:pt x="12030" y="6353"/>
                                </a:lnTo>
                                <a:lnTo>
                                  <a:pt x="12030" y="6353"/>
                                </a:lnTo>
                                <a:lnTo>
                                  <a:pt x="12030" y="6353"/>
                                </a:lnTo>
                                <a:lnTo>
                                  <a:pt x="12030" y="6353"/>
                                </a:lnTo>
                                <a:lnTo>
                                  <a:pt x="12030" y="3172"/>
                                </a:lnTo>
                                <a:lnTo>
                                  <a:pt x="12030" y="6353"/>
                                </a:lnTo>
                                <a:lnTo>
                                  <a:pt x="12030" y="6353"/>
                                </a:lnTo>
                                <a:lnTo>
                                  <a:pt x="12030" y="6353"/>
                                </a:lnTo>
                                <a:lnTo>
                                  <a:pt x="12030" y="9525"/>
                                </a:lnTo>
                                <a:lnTo>
                                  <a:pt x="12535" y="6353"/>
                                </a:lnTo>
                                <a:lnTo>
                                  <a:pt x="12535" y="6353"/>
                                </a:lnTo>
                                <a:lnTo>
                                  <a:pt x="12535" y="6353"/>
                                </a:lnTo>
                                <a:lnTo>
                                  <a:pt x="12535" y="6353"/>
                                </a:lnTo>
                                <a:lnTo>
                                  <a:pt x="12535" y="6353"/>
                                </a:lnTo>
                                <a:lnTo>
                                  <a:pt x="12535" y="6353"/>
                                </a:lnTo>
                                <a:lnTo>
                                  <a:pt x="12535" y="3172"/>
                                </a:lnTo>
                                <a:lnTo>
                                  <a:pt x="12535" y="0"/>
                                </a:lnTo>
                                <a:lnTo>
                                  <a:pt x="12535" y="3172"/>
                                </a:lnTo>
                                <a:lnTo>
                                  <a:pt x="12535" y="6353"/>
                                </a:lnTo>
                                <a:lnTo>
                                  <a:pt x="12535" y="9525"/>
                                </a:lnTo>
                                <a:lnTo>
                                  <a:pt x="12535" y="9525"/>
                                </a:lnTo>
                                <a:lnTo>
                                  <a:pt x="12535" y="9525"/>
                                </a:lnTo>
                                <a:lnTo>
                                  <a:pt x="12535" y="6353"/>
                                </a:lnTo>
                                <a:lnTo>
                                  <a:pt x="12535" y="6353"/>
                                </a:lnTo>
                                <a:lnTo>
                                  <a:pt x="12535" y="6353"/>
                                </a:lnTo>
                                <a:lnTo>
                                  <a:pt x="12535" y="6353"/>
                                </a:lnTo>
                                <a:lnTo>
                                  <a:pt x="12535" y="6353"/>
                                </a:lnTo>
                                <a:lnTo>
                                  <a:pt x="12535" y="6353"/>
                                </a:lnTo>
                                <a:lnTo>
                                  <a:pt x="12535" y="3172"/>
                                </a:lnTo>
                                <a:lnTo>
                                  <a:pt x="13030" y="3172"/>
                                </a:lnTo>
                                <a:lnTo>
                                  <a:pt x="13030" y="9525"/>
                                </a:lnTo>
                                <a:lnTo>
                                  <a:pt x="13030" y="9525"/>
                                </a:lnTo>
                                <a:lnTo>
                                  <a:pt x="13030" y="9525"/>
                                </a:lnTo>
                                <a:lnTo>
                                  <a:pt x="13030" y="6353"/>
                                </a:lnTo>
                                <a:lnTo>
                                  <a:pt x="13030" y="3172"/>
                                </a:lnTo>
                                <a:lnTo>
                                  <a:pt x="13030" y="6353"/>
                                </a:lnTo>
                                <a:lnTo>
                                  <a:pt x="13030" y="6353"/>
                                </a:lnTo>
                                <a:lnTo>
                                  <a:pt x="13030" y="6353"/>
                                </a:lnTo>
                                <a:lnTo>
                                  <a:pt x="13030" y="6353"/>
                                </a:lnTo>
                                <a:lnTo>
                                  <a:pt x="13030" y="6353"/>
                                </a:lnTo>
                                <a:lnTo>
                                  <a:pt x="13030" y="6353"/>
                                </a:lnTo>
                                <a:lnTo>
                                  <a:pt x="13535" y="6353"/>
                                </a:lnTo>
                                <a:lnTo>
                                  <a:pt x="13535" y="6353"/>
                                </a:lnTo>
                                <a:lnTo>
                                  <a:pt x="13535" y="6353"/>
                                </a:lnTo>
                                <a:lnTo>
                                  <a:pt x="13535" y="9525"/>
                                </a:lnTo>
                                <a:lnTo>
                                  <a:pt x="13535" y="9525"/>
                                </a:lnTo>
                                <a:lnTo>
                                  <a:pt x="13535" y="9525"/>
                                </a:lnTo>
                                <a:lnTo>
                                  <a:pt x="13535" y="9525"/>
                                </a:lnTo>
                                <a:lnTo>
                                  <a:pt x="13535" y="6353"/>
                                </a:lnTo>
                                <a:lnTo>
                                  <a:pt x="13535" y="9525"/>
                                </a:lnTo>
                                <a:lnTo>
                                  <a:pt x="13535" y="9525"/>
                                </a:lnTo>
                                <a:lnTo>
                                  <a:pt x="13535" y="9525"/>
                                </a:lnTo>
                                <a:lnTo>
                                  <a:pt x="13535" y="9525"/>
                                </a:lnTo>
                                <a:lnTo>
                                  <a:pt x="14040" y="6353"/>
                                </a:lnTo>
                                <a:lnTo>
                                  <a:pt x="14040" y="6353"/>
                                </a:lnTo>
                                <a:lnTo>
                                  <a:pt x="14040" y="6353"/>
                                </a:lnTo>
                                <a:lnTo>
                                  <a:pt x="14040" y="6353"/>
                                </a:lnTo>
                                <a:lnTo>
                                  <a:pt x="14040" y="6353"/>
                                </a:lnTo>
                                <a:lnTo>
                                  <a:pt x="14040" y="6353"/>
                                </a:lnTo>
                                <a:lnTo>
                                  <a:pt x="14040" y="3172"/>
                                </a:lnTo>
                                <a:lnTo>
                                  <a:pt x="14040" y="3172"/>
                                </a:lnTo>
                                <a:lnTo>
                                  <a:pt x="14040" y="3172"/>
                                </a:lnTo>
                                <a:lnTo>
                                  <a:pt x="14040" y="3172"/>
                                </a:lnTo>
                                <a:lnTo>
                                  <a:pt x="14040" y="6353"/>
                                </a:lnTo>
                                <a:lnTo>
                                  <a:pt x="14040" y="9525"/>
                                </a:lnTo>
                                <a:lnTo>
                                  <a:pt x="14535" y="9525"/>
                                </a:lnTo>
                                <a:lnTo>
                                  <a:pt x="14535" y="9525"/>
                                </a:lnTo>
                                <a:lnTo>
                                  <a:pt x="14535" y="9525"/>
                                </a:lnTo>
                                <a:lnTo>
                                  <a:pt x="14535" y="6353"/>
                                </a:lnTo>
                                <a:lnTo>
                                  <a:pt x="14535" y="6353"/>
                                </a:lnTo>
                                <a:lnTo>
                                  <a:pt x="14535" y="3172"/>
                                </a:lnTo>
                                <a:lnTo>
                                  <a:pt x="14535" y="6353"/>
                                </a:lnTo>
                                <a:lnTo>
                                  <a:pt x="14535" y="3172"/>
                                </a:lnTo>
                                <a:lnTo>
                                  <a:pt x="14535" y="3172"/>
                                </a:lnTo>
                                <a:lnTo>
                                  <a:pt x="14535" y="3172"/>
                                </a:lnTo>
                                <a:lnTo>
                                  <a:pt x="14535" y="3172"/>
                                </a:lnTo>
                                <a:lnTo>
                                  <a:pt x="14535" y="3172"/>
                                </a:lnTo>
                                <a:lnTo>
                                  <a:pt x="15040" y="6353"/>
                                </a:lnTo>
                                <a:lnTo>
                                  <a:pt x="15040" y="6353"/>
                                </a:lnTo>
                                <a:lnTo>
                                  <a:pt x="15040" y="6353"/>
                                </a:lnTo>
                                <a:lnTo>
                                  <a:pt x="15040" y="6353"/>
                                </a:lnTo>
                                <a:lnTo>
                                  <a:pt x="15040" y="3172"/>
                                </a:lnTo>
                                <a:lnTo>
                                  <a:pt x="15040" y="6353"/>
                                </a:lnTo>
                                <a:lnTo>
                                  <a:pt x="15040" y="6353"/>
                                </a:lnTo>
                                <a:lnTo>
                                  <a:pt x="15040" y="6353"/>
                                </a:lnTo>
                                <a:lnTo>
                                  <a:pt x="15040" y="6353"/>
                                </a:lnTo>
                                <a:lnTo>
                                  <a:pt x="15040" y="6353"/>
                                </a:lnTo>
                                <a:lnTo>
                                  <a:pt x="15040" y="6353"/>
                                </a:lnTo>
                                <a:lnTo>
                                  <a:pt x="15040" y="6353"/>
                                </a:lnTo>
                                <a:lnTo>
                                  <a:pt x="15040" y="6353"/>
                                </a:lnTo>
                                <a:lnTo>
                                  <a:pt x="15040" y="3172"/>
                                </a:lnTo>
                                <a:lnTo>
                                  <a:pt x="15545" y="6353"/>
                                </a:lnTo>
                                <a:lnTo>
                                  <a:pt x="15545" y="6353"/>
                                </a:lnTo>
                                <a:lnTo>
                                  <a:pt x="15545" y="6353"/>
                                </a:lnTo>
                                <a:lnTo>
                                  <a:pt x="15545" y="6353"/>
                                </a:lnTo>
                                <a:lnTo>
                                  <a:pt x="15545" y="3172"/>
                                </a:lnTo>
                                <a:lnTo>
                                  <a:pt x="15545" y="3172"/>
                                </a:lnTo>
                                <a:lnTo>
                                  <a:pt x="15545" y="3172"/>
                                </a:lnTo>
                                <a:lnTo>
                                  <a:pt x="15545" y="6353"/>
                                </a:lnTo>
                                <a:lnTo>
                                  <a:pt x="15545" y="6353"/>
                                </a:lnTo>
                                <a:lnTo>
                                  <a:pt x="15545" y="6353"/>
                                </a:lnTo>
                                <a:lnTo>
                                  <a:pt x="15545" y="9525"/>
                                </a:lnTo>
                                <a:lnTo>
                                  <a:pt x="15545" y="9525"/>
                                </a:lnTo>
                                <a:lnTo>
                                  <a:pt x="15545" y="6353"/>
                                </a:lnTo>
                                <a:lnTo>
                                  <a:pt x="15545" y="6353"/>
                                </a:lnTo>
                                <a:lnTo>
                                  <a:pt x="15545" y="3172"/>
                                </a:lnTo>
                                <a:lnTo>
                                  <a:pt x="15545" y="3172"/>
                                </a:lnTo>
                                <a:lnTo>
                                  <a:pt x="15545" y="6353"/>
                                </a:lnTo>
                                <a:lnTo>
                                  <a:pt x="15545" y="6353"/>
                                </a:lnTo>
                                <a:lnTo>
                                  <a:pt x="16040" y="6353"/>
                                </a:lnTo>
                                <a:lnTo>
                                  <a:pt x="16040" y="6353"/>
                                </a:lnTo>
                                <a:lnTo>
                                  <a:pt x="16040" y="6353"/>
                                </a:lnTo>
                                <a:lnTo>
                                  <a:pt x="16040" y="6353"/>
                                </a:lnTo>
                                <a:lnTo>
                                  <a:pt x="16040" y="6353"/>
                                </a:lnTo>
                                <a:lnTo>
                                  <a:pt x="16040" y="6353"/>
                                </a:lnTo>
                                <a:lnTo>
                                  <a:pt x="16040" y="6353"/>
                                </a:lnTo>
                                <a:lnTo>
                                  <a:pt x="16040" y="6353"/>
                                </a:lnTo>
                                <a:lnTo>
                                  <a:pt x="16040" y="6353"/>
                                </a:lnTo>
                                <a:lnTo>
                                  <a:pt x="16040" y="6353"/>
                                </a:lnTo>
                                <a:lnTo>
                                  <a:pt x="16040" y="6353"/>
                                </a:lnTo>
                                <a:lnTo>
                                  <a:pt x="16040" y="6353"/>
                                </a:lnTo>
                                <a:lnTo>
                                  <a:pt x="16545" y="9525"/>
                                </a:lnTo>
                                <a:lnTo>
                                  <a:pt x="16545" y="9525"/>
                                </a:lnTo>
                                <a:lnTo>
                                  <a:pt x="16545" y="9525"/>
                                </a:lnTo>
                                <a:lnTo>
                                  <a:pt x="16545" y="9525"/>
                                </a:lnTo>
                                <a:lnTo>
                                  <a:pt x="16545" y="6353"/>
                                </a:lnTo>
                                <a:lnTo>
                                  <a:pt x="16545" y="6353"/>
                                </a:lnTo>
                                <a:lnTo>
                                  <a:pt x="16545" y="6353"/>
                                </a:lnTo>
                                <a:lnTo>
                                  <a:pt x="16545" y="6353"/>
                                </a:lnTo>
                                <a:lnTo>
                                  <a:pt x="16545" y="9525"/>
                                </a:lnTo>
                                <a:lnTo>
                                  <a:pt x="16545" y="9525"/>
                                </a:lnTo>
                                <a:lnTo>
                                  <a:pt x="16545" y="9525"/>
                                </a:lnTo>
                                <a:lnTo>
                                  <a:pt x="16545" y="9525"/>
                                </a:lnTo>
                                <a:lnTo>
                                  <a:pt x="17040" y="9525"/>
                                </a:lnTo>
                                <a:lnTo>
                                  <a:pt x="17040" y="6353"/>
                                </a:lnTo>
                                <a:lnTo>
                                  <a:pt x="17040" y="6353"/>
                                </a:lnTo>
                                <a:lnTo>
                                  <a:pt x="17040" y="3172"/>
                                </a:lnTo>
                                <a:lnTo>
                                  <a:pt x="17040" y="0"/>
                                </a:lnTo>
                                <a:lnTo>
                                  <a:pt x="17040" y="3172"/>
                                </a:lnTo>
                                <a:lnTo>
                                  <a:pt x="17040" y="3172"/>
                                </a:lnTo>
                                <a:lnTo>
                                  <a:pt x="17040" y="6353"/>
                                </a:lnTo>
                                <a:lnTo>
                                  <a:pt x="17040" y="3172"/>
                                </a:lnTo>
                                <a:lnTo>
                                  <a:pt x="17040" y="3172"/>
                                </a:lnTo>
                                <a:lnTo>
                                  <a:pt x="17040" y="6353"/>
                                </a:lnTo>
                                <a:lnTo>
                                  <a:pt x="17040" y="6353"/>
                                </a:lnTo>
                                <a:lnTo>
                                  <a:pt x="17545" y="6353"/>
                                </a:lnTo>
                                <a:lnTo>
                                  <a:pt x="17545" y="6353"/>
                                </a:lnTo>
                                <a:lnTo>
                                  <a:pt x="17545" y="6353"/>
                                </a:lnTo>
                                <a:lnTo>
                                  <a:pt x="17545" y="0"/>
                                </a:lnTo>
                                <a:lnTo>
                                  <a:pt x="17545" y="0"/>
                                </a:lnTo>
                                <a:lnTo>
                                  <a:pt x="17545" y="0"/>
                                </a:lnTo>
                                <a:lnTo>
                                  <a:pt x="17545" y="0"/>
                                </a:lnTo>
                                <a:lnTo>
                                  <a:pt x="17545" y="0"/>
                                </a:lnTo>
                                <a:lnTo>
                                  <a:pt x="17545" y="3172"/>
                                </a:lnTo>
                                <a:lnTo>
                                  <a:pt x="17545" y="6353"/>
                                </a:lnTo>
                                <a:lnTo>
                                  <a:pt x="17545" y="6353"/>
                                </a:lnTo>
                                <a:lnTo>
                                  <a:pt x="17545" y="6353"/>
                                </a:lnTo>
                                <a:lnTo>
                                  <a:pt x="18050" y="6353"/>
                                </a:lnTo>
                                <a:lnTo>
                                  <a:pt x="18050" y="6353"/>
                                </a:lnTo>
                                <a:lnTo>
                                  <a:pt x="18050" y="6353"/>
                                </a:lnTo>
                                <a:lnTo>
                                  <a:pt x="18050" y="9525"/>
                                </a:lnTo>
                                <a:lnTo>
                                  <a:pt x="18050" y="6353"/>
                                </a:lnTo>
                                <a:lnTo>
                                  <a:pt x="18050" y="3172"/>
                                </a:lnTo>
                                <a:lnTo>
                                  <a:pt x="18050" y="3172"/>
                                </a:lnTo>
                                <a:lnTo>
                                  <a:pt x="18050" y="3172"/>
                                </a:lnTo>
                                <a:lnTo>
                                  <a:pt x="18050" y="3172"/>
                                </a:lnTo>
                                <a:lnTo>
                                  <a:pt x="18050" y="6353"/>
                                </a:lnTo>
                                <a:lnTo>
                                  <a:pt x="18050" y="6353"/>
                                </a:lnTo>
                                <a:lnTo>
                                  <a:pt x="18050" y="9525"/>
                                </a:lnTo>
                                <a:lnTo>
                                  <a:pt x="18050" y="9525"/>
                                </a:lnTo>
                                <a:lnTo>
                                  <a:pt x="18050" y="9525"/>
                                </a:lnTo>
                                <a:lnTo>
                                  <a:pt x="18545" y="9525"/>
                                </a:lnTo>
                                <a:lnTo>
                                  <a:pt x="18545" y="6353"/>
                                </a:lnTo>
                                <a:lnTo>
                                  <a:pt x="18545" y="6353"/>
                                </a:lnTo>
                                <a:lnTo>
                                  <a:pt x="18545" y="6353"/>
                                </a:lnTo>
                                <a:lnTo>
                                  <a:pt x="18545" y="9525"/>
                                </a:lnTo>
                                <a:lnTo>
                                  <a:pt x="18545" y="9525"/>
                                </a:lnTo>
                                <a:lnTo>
                                  <a:pt x="18545" y="9525"/>
                                </a:lnTo>
                                <a:lnTo>
                                  <a:pt x="18545" y="9525"/>
                                </a:lnTo>
                                <a:lnTo>
                                  <a:pt x="18545" y="9525"/>
                                </a:lnTo>
                                <a:lnTo>
                                  <a:pt x="18545" y="9525"/>
                                </a:lnTo>
                                <a:lnTo>
                                  <a:pt x="18545" y="9525"/>
                                </a:lnTo>
                                <a:lnTo>
                                  <a:pt x="18545" y="6353"/>
                                </a:lnTo>
                                <a:lnTo>
                                  <a:pt x="18545" y="6353"/>
                                </a:lnTo>
                                <a:lnTo>
                                  <a:pt x="18545" y="6353"/>
                                </a:lnTo>
                                <a:lnTo>
                                  <a:pt x="18545" y="6353"/>
                                </a:lnTo>
                                <a:lnTo>
                                  <a:pt x="18545" y="6353"/>
                                </a:lnTo>
                                <a:lnTo>
                                  <a:pt x="18545" y="6353"/>
                                </a:lnTo>
                                <a:lnTo>
                                  <a:pt x="18545" y="9525"/>
                                </a:lnTo>
                                <a:lnTo>
                                  <a:pt x="19050" y="3172"/>
                                </a:lnTo>
                                <a:lnTo>
                                  <a:pt x="19050" y="3172"/>
                                </a:lnTo>
                                <a:lnTo>
                                  <a:pt x="19050" y="0"/>
                                </a:lnTo>
                                <a:lnTo>
                                  <a:pt x="19050" y="3172"/>
                                </a:lnTo>
                                <a:lnTo>
                                  <a:pt x="19050" y="6353"/>
                                </a:lnTo>
                                <a:lnTo>
                                  <a:pt x="19050" y="635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23" name="Freeform: Shape 1023"/>
                        <wps:cNvSpPr/>
                        <wps:spPr>
                          <a:xfrm>
                            <a:off x="1833562" y="1776412"/>
                            <a:ext cx="28575" cy="28575"/>
                          </a:xfrm>
                          <a:custGeom>
                            <a:avLst/>
                            <a:gdLst>
                              <a:gd name="connsiteX0" fmla="*/ 0 w 28575"/>
                              <a:gd name="connsiteY0" fmla="*/ 27823 h 28575"/>
                              <a:gd name="connsiteX1" fmla="*/ 0 w 28575"/>
                              <a:gd name="connsiteY1" fmla="*/ 28575 h 28575"/>
                              <a:gd name="connsiteX2" fmla="*/ 0 w 28575"/>
                              <a:gd name="connsiteY2" fmla="*/ 27823 h 28575"/>
                              <a:gd name="connsiteX3" fmla="*/ 0 w 28575"/>
                              <a:gd name="connsiteY3" fmla="*/ 27823 h 28575"/>
                              <a:gd name="connsiteX4" fmla="*/ 0 w 28575"/>
                              <a:gd name="connsiteY4" fmla="*/ 28575 h 28575"/>
                              <a:gd name="connsiteX5" fmla="*/ 0 w 28575"/>
                              <a:gd name="connsiteY5" fmla="*/ 27823 h 28575"/>
                              <a:gd name="connsiteX6" fmla="*/ 0 w 28575"/>
                              <a:gd name="connsiteY6" fmla="*/ 27823 h 28575"/>
                              <a:gd name="connsiteX7" fmla="*/ 752 w 28575"/>
                              <a:gd name="connsiteY7" fmla="*/ 27823 h 28575"/>
                              <a:gd name="connsiteX8" fmla="*/ 752 w 28575"/>
                              <a:gd name="connsiteY8" fmla="*/ 27823 h 28575"/>
                              <a:gd name="connsiteX9" fmla="*/ 752 w 28575"/>
                              <a:gd name="connsiteY9" fmla="*/ 27823 h 28575"/>
                              <a:gd name="connsiteX10" fmla="*/ 752 w 28575"/>
                              <a:gd name="connsiteY10" fmla="*/ 27823 h 28575"/>
                              <a:gd name="connsiteX11" fmla="*/ 752 w 28575"/>
                              <a:gd name="connsiteY11" fmla="*/ 27823 h 28575"/>
                              <a:gd name="connsiteX12" fmla="*/ 752 w 28575"/>
                              <a:gd name="connsiteY12" fmla="*/ 27823 h 28575"/>
                              <a:gd name="connsiteX13" fmla="*/ 752 w 28575"/>
                              <a:gd name="connsiteY13" fmla="*/ 27823 h 28575"/>
                              <a:gd name="connsiteX14" fmla="*/ 752 w 28575"/>
                              <a:gd name="connsiteY14" fmla="*/ 27823 h 28575"/>
                              <a:gd name="connsiteX15" fmla="*/ 752 w 28575"/>
                              <a:gd name="connsiteY15" fmla="*/ 27823 h 28575"/>
                              <a:gd name="connsiteX16" fmla="*/ 752 w 28575"/>
                              <a:gd name="connsiteY16" fmla="*/ 27823 h 28575"/>
                              <a:gd name="connsiteX17" fmla="*/ 752 w 28575"/>
                              <a:gd name="connsiteY17" fmla="*/ 27823 h 28575"/>
                              <a:gd name="connsiteX18" fmla="*/ 752 w 28575"/>
                              <a:gd name="connsiteY18" fmla="*/ 28575 h 28575"/>
                              <a:gd name="connsiteX19" fmla="*/ 1505 w 28575"/>
                              <a:gd name="connsiteY19" fmla="*/ 28575 h 28575"/>
                              <a:gd name="connsiteX20" fmla="*/ 1505 w 28575"/>
                              <a:gd name="connsiteY20" fmla="*/ 28575 h 28575"/>
                              <a:gd name="connsiteX21" fmla="*/ 1505 w 28575"/>
                              <a:gd name="connsiteY21" fmla="*/ 28575 h 28575"/>
                              <a:gd name="connsiteX22" fmla="*/ 1505 w 28575"/>
                              <a:gd name="connsiteY22" fmla="*/ 27823 h 28575"/>
                              <a:gd name="connsiteX23" fmla="*/ 1505 w 28575"/>
                              <a:gd name="connsiteY23" fmla="*/ 27823 h 28575"/>
                              <a:gd name="connsiteX24" fmla="*/ 1505 w 28575"/>
                              <a:gd name="connsiteY24" fmla="*/ 27823 h 28575"/>
                              <a:gd name="connsiteX25" fmla="*/ 1505 w 28575"/>
                              <a:gd name="connsiteY25" fmla="*/ 27823 h 28575"/>
                              <a:gd name="connsiteX26" fmla="*/ 1505 w 28575"/>
                              <a:gd name="connsiteY26" fmla="*/ 28575 h 28575"/>
                              <a:gd name="connsiteX27" fmla="*/ 1505 w 28575"/>
                              <a:gd name="connsiteY27" fmla="*/ 27823 h 28575"/>
                              <a:gd name="connsiteX28" fmla="*/ 1505 w 28575"/>
                              <a:gd name="connsiteY28" fmla="*/ 27823 h 28575"/>
                              <a:gd name="connsiteX29" fmla="*/ 1505 w 28575"/>
                              <a:gd name="connsiteY29" fmla="*/ 27823 h 28575"/>
                              <a:gd name="connsiteX30" fmla="*/ 1505 w 28575"/>
                              <a:gd name="connsiteY30" fmla="*/ 27070 h 28575"/>
                              <a:gd name="connsiteX31" fmla="*/ 2257 w 28575"/>
                              <a:gd name="connsiteY31" fmla="*/ 27823 h 28575"/>
                              <a:gd name="connsiteX32" fmla="*/ 2257 w 28575"/>
                              <a:gd name="connsiteY32" fmla="*/ 27823 h 28575"/>
                              <a:gd name="connsiteX33" fmla="*/ 2257 w 28575"/>
                              <a:gd name="connsiteY33" fmla="*/ 27823 h 28575"/>
                              <a:gd name="connsiteX34" fmla="*/ 2257 w 28575"/>
                              <a:gd name="connsiteY34" fmla="*/ 27823 h 28575"/>
                              <a:gd name="connsiteX35" fmla="*/ 2257 w 28575"/>
                              <a:gd name="connsiteY35" fmla="*/ 27823 h 28575"/>
                              <a:gd name="connsiteX36" fmla="*/ 2257 w 28575"/>
                              <a:gd name="connsiteY36" fmla="*/ 27823 h 28575"/>
                              <a:gd name="connsiteX37" fmla="*/ 2257 w 28575"/>
                              <a:gd name="connsiteY37" fmla="*/ 27823 h 28575"/>
                              <a:gd name="connsiteX38" fmla="*/ 2257 w 28575"/>
                              <a:gd name="connsiteY38" fmla="*/ 27823 h 28575"/>
                              <a:gd name="connsiteX39" fmla="*/ 2257 w 28575"/>
                              <a:gd name="connsiteY39" fmla="*/ 28575 h 28575"/>
                              <a:gd name="connsiteX40" fmla="*/ 2257 w 28575"/>
                              <a:gd name="connsiteY40" fmla="*/ 27823 h 28575"/>
                              <a:gd name="connsiteX41" fmla="*/ 2257 w 28575"/>
                              <a:gd name="connsiteY41" fmla="*/ 27070 h 28575"/>
                              <a:gd name="connsiteX42" fmla="*/ 2257 w 28575"/>
                              <a:gd name="connsiteY42" fmla="*/ 27070 h 28575"/>
                              <a:gd name="connsiteX43" fmla="*/ 2257 w 28575"/>
                              <a:gd name="connsiteY43" fmla="*/ 27070 h 28575"/>
                              <a:gd name="connsiteX44" fmla="*/ 2257 w 28575"/>
                              <a:gd name="connsiteY44" fmla="*/ 27823 h 28575"/>
                              <a:gd name="connsiteX45" fmla="*/ 3010 w 28575"/>
                              <a:gd name="connsiteY45" fmla="*/ 27823 h 28575"/>
                              <a:gd name="connsiteX46" fmla="*/ 3010 w 28575"/>
                              <a:gd name="connsiteY46" fmla="*/ 27823 h 28575"/>
                              <a:gd name="connsiteX47" fmla="*/ 3010 w 28575"/>
                              <a:gd name="connsiteY47" fmla="*/ 27823 h 28575"/>
                              <a:gd name="connsiteX48" fmla="*/ 3010 w 28575"/>
                              <a:gd name="connsiteY48" fmla="*/ 27823 h 28575"/>
                              <a:gd name="connsiteX49" fmla="*/ 3010 w 28575"/>
                              <a:gd name="connsiteY49" fmla="*/ 27070 h 28575"/>
                              <a:gd name="connsiteX50" fmla="*/ 3010 w 28575"/>
                              <a:gd name="connsiteY50" fmla="*/ 27823 h 28575"/>
                              <a:gd name="connsiteX51" fmla="*/ 3010 w 28575"/>
                              <a:gd name="connsiteY51" fmla="*/ 27823 h 28575"/>
                              <a:gd name="connsiteX52" fmla="*/ 3010 w 28575"/>
                              <a:gd name="connsiteY52" fmla="*/ 27823 h 28575"/>
                              <a:gd name="connsiteX53" fmla="*/ 3010 w 28575"/>
                              <a:gd name="connsiteY53" fmla="*/ 27823 h 28575"/>
                              <a:gd name="connsiteX54" fmla="*/ 3010 w 28575"/>
                              <a:gd name="connsiteY54" fmla="*/ 27823 h 28575"/>
                              <a:gd name="connsiteX55" fmla="*/ 3010 w 28575"/>
                              <a:gd name="connsiteY55" fmla="*/ 28575 h 28575"/>
                              <a:gd name="connsiteX56" fmla="*/ 3010 w 28575"/>
                              <a:gd name="connsiteY56" fmla="*/ 28575 h 28575"/>
                              <a:gd name="connsiteX57" fmla="*/ 3762 w 28575"/>
                              <a:gd name="connsiteY57" fmla="*/ 28575 h 28575"/>
                              <a:gd name="connsiteX58" fmla="*/ 3762 w 28575"/>
                              <a:gd name="connsiteY58" fmla="*/ 28575 h 28575"/>
                              <a:gd name="connsiteX59" fmla="*/ 3762 w 28575"/>
                              <a:gd name="connsiteY59" fmla="*/ 28575 h 28575"/>
                              <a:gd name="connsiteX60" fmla="*/ 3762 w 28575"/>
                              <a:gd name="connsiteY60" fmla="*/ 28575 h 28575"/>
                              <a:gd name="connsiteX61" fmla="*/ 3762 w 28575"/>
                              <a:gd name="connsiteY61" fmla="*/ 28575 h 28575"/>
                              <a:gd name="connsiteX62" fmla="*/ 3762 w 28575"/>
                              <a:gd name="connsiteY62" fmla="*/ 28575 h 28575"/>
                              <a:gd name="connsiteX63" fmla="*/ 3762 w 28575"/>
                              <a:gd name="connsiteY63" fmla="*/ 28575 h 28575"/>
                              <a:gd name="connsiteX64" fmla="*/ 3762 w 28575"/>
                              <a:gd name="connsiteY64" fmla="*/ 28575 h 28575"/>
                              <a:gd name="connsiteX65" fmla="*/ 3762 w 28575"/>
                              <a:gd name="connsiteY65" fmla="*/ 28575 h 28575"/>
                              <a:gd name="connsiteX66" fmla="*/ 3762 w 28575"/>
                              <a:gd name="connsiteY66" fmla="*/ 28575 h 28575"/>
                              <a:gd name="connsiteX67" fmla="*/ 3762 w 28575"/>
                              <a:gd name="connsiteY67" fmla="*/ 27823 h 28575"/>
                              <a:gd name="connsiteX68" fmla="*/ 3762 w 28575"/>
                              <a:gd name="connsiteY68" fmla="*/ 27823 h 28575"/>
                              <a:gd name="connsiteX69" fmla="*/ 4515 w 28575"/>
                              <a:gd name="connsiteY69" fmla="*/ 27823 h 28575"/>
                              <a:gd name="connsiteX70" fmla="*/ 4515 w 28575"/>
                              <a:gd name="connsiteY70" fmla="*/ 27823 h 28575"/>
                              <a:gd name="connsiteX71" fmla="*/ 4515 w 28575"/>
                              <a:gd name="connsiteY71" fmla="*/ 27823 h 28575"/>
                              <a:gd name="connsiteX72" fmla="*/ 4515 w 28575"/>
                              <a:gd name="connsiteY72" fmla="*/ 27823 h 28575"/>
                              <a:gd name="connsiteX73" fmla="*/ 4515 w 28575"/>
                              <a:gd name="connsiteY73" fmla="*/ 27823 h 28575"/>
                              <a:gd name="connsiteX74" fmla="*/ 4515 w 28575"/>
                              <a:gd name="connsiteY74" fmla="*/ 27823 h 28575"/>
                              <a:gd name="connsiteX75" fmla="*/ 4515 w 28575"/>
                              <a:gd name="connsiteY75" fmla="*/ 27823 h 28575"/>
                              <a:gd name="connsiteX76" fmla="*/ 4515 w 28575"/>
                              <a:gd name="connsiteY76" fmla="*/ 27070 h 28575"/>
                              <a:gd name="connsiteX77" fmla="*/ 4515 w 28575"/>
                              <a:gd name="connsiteY77" fmla="*/ 26318 h 28575"/>
                              <a:gd name="connsiteX78" fmla="*/ 4515 w 28575"/>
                              <a:gd name="connsiteY78" fmla="*/ 27070 h 28575"/>
                              <a:gd name="connsiteX79" fmla="*/ 4515 w 28575"/>
                              <a:gd name="connsiteY79" fmla="*/ 27823 h 28575"/>
                              <a:gd name="connsiteX80" fmla="*/ 4515 w 28575"/>
                              <a:gd name="connsiteY80" fmla="*/ 27823 h 28575"/>
                              <a:gd name="connsiteX81" fmla="*/ 4515 w 28575"/>
                              <a:gd name="connsiteY81" fmla="*/ 28575 h 28575"/>
                              <a:gd name="connsiteX82" fmla="*/ 4515 w 28575"/>
                              <a:gd name="connsiteY82" fmla="*/ 27823 h 28575"/>
                              <a:gd name="connsiteX83" fmla="*/ 4515 w 28575"/>
                              <a:gd name="connsiteY83" fmla="*/ 27823 h 28575"/>
                              <a:gd name="connsiteX84" fmla="*/ 4515 w 28575"/>
                              <a:gd name="connsiteY84" fmla="*/ 27070 h 28575"/>
                              <a:gd name="connsiteX85" fmla="*/ 4515 w 28575"/>
                              <a:gd name="connsiteY85" fmla="*/ 27070 h 28575"/>
                              <a:gd name="connsiteX86" fmla="*/ 4515 w 28575"/>
                              <a:gd name="connsiteY86" fmla="*/ 27823 h 28575"/>
                              <a:gd name="connsiteX87" fmla="*/ 5267 w 28575"/>
                              <a:gd name="connsiteY87" fmla="*/ 27823 h 28575"/>
                              <a:gd name="connsiteX88" fmla="*/ 5267 w 28575"/>
                              <a:gd name="connsiteY88" fmla="*/ 27823 h 28575"/>
                              <a:gd name="connsiteX89" fmla="*/ 5267 w 28575"/>
                              <a:gd name="connsiteY89" fmla="*/ 27823 h 28575"/>
                              <a:gd name="connsiteX90" fmla="*/ 5267 w 28575"/>
                              <a:gd name="connsiteY90" fmla="*/ 27823 h 28575"/>
                              <a:gd name="connsiteX91" fmla="*/ 5267 w 28575"/>
                              <a:gd name="connsiteY91" fmla="*/ 28575 h 28575"/>
                              <a:gd name="connsiteX92" fmla="*/ 5267 w 28575"/>
                              <a:gd name="connsiteY92" fmla="*/ 27823 h 28575"/>
                              <a:gd name="connsiteX93" fmla="*/ 5267 w 28575"/>
                              <a:gd name="connsiteY93" fmla="*/ 28575 h 28575"/>
                              <a:gd name="connsiteX94" fmla="*/ 5267 w 28575"/>
                              <a:gd name="connsiteY94" fmla="*/ 28575 h 28575"/>
                              <a:gd name="connsiteX95" fmla="*/ 5267 w 28575"/>
                              <a:gd name="connsiteY95" fmla="*/ 27823 h 28575"/>
                              <a:gd name="connsiteX96" fmla="*/ 5267 w 28575"/>
                              <a:gd name="connsiteY96" fmla="*/ 28575 h 28575"/>
                              <a:gd name="connsiteX97" fmla="*/ 5267 w 28575"/>
                              <a:gd name="connsiteY97" fmla="*/ 27823 h 28575"/>
                              <a:gd name="connsiteX98" fmla="*/ 5267 w 28575"/>
                              <a:gd name="connsiteY98" fmla="*/ 27070 h 28575"/>
                              <a:gd name="connsiteX99" fmla="*/ 6020 w 28575"/>
                              <a:gd name="connsiteY99" fmla="*/ 27070 h 28575"/>
                              <a:gd name="connsiteX100" fmla="*/ 6020 w 28575"/>
                              <a:gd name="connsiteY100" fmla="*/ 27070 h 28575"/>
                              <a:gd name="connsiteX101" fmla="*/ 6020 w 28575"/>
                              <a:gd name="connsiteY101" fmla="*/ 26318 h 28575"/>
                              <a:gd name="connsiteX102" fmla="*/ 6020 w 28575"/>
                              <a:gd name="connsiteY102" fmla="*/ 27070 h 28575"/>
                              <a:gd name="connsiteX103" fmla="*/ 6020 w 28575"/>
                              <a:gd name="connsiteY103" fmla="*/ 27823 h 28575"/>
                              <a:gd name="connsiteX104" fmla="*/ 6020 w 28575"/>
                              <a:gd name="connsiteY104" fmla="*/ 28575 h 28575"/>
                              <a:gd name="connsiteX105" fmla="*/ 6020 w 28575"/>
                              <a:gd name="connsiteY105" fmla="*/ 28575 h 28575"/>
                              <a:gd name="connsiteX106" fmla="*/ 6020 w 28575"/>
                              <a:gd name="connsiteY106" fmla="*/ 28575 h 28575"/>
                              <a:gd name="connsiteX107" fmla="*/ 6020 w 28575"/>
                              <a:gd name="connsiteY107" fmla="*/ 28575 h 28575"/>
                              <a:gd name="connsiteX108" fmla="*/ 6020 w 28575"/>
                              <a:gd name="connsiteY108" fmla="*/ 27823 h 28575"/>
                              <a:gd name="connsiteX109" fmla="*/ 6020 w 28575"/>
                              <a:gd name="connsiteY109" fmla="*/ 27823 h 28575"/>
                              <a:gd name="connsiteX110" fmla="*/ 6020 w 28575"/>
                              <a:gd name="connsiteY110" fmla="*/ 28575 h 28575"/>
                              <a:gd name="connsiteX111" fmla="*/ 6020 w 28575"/>
                              <a:gd name="connsiteY111" fmla="*/ 27823 h 28575"/>
                              <a:gd name="connsiteX112" fmla="*/ 6020 w 28575"/>
                              <a:gd name="connsiteY112" fmla="*/ 27823 h 28575"/>
                              <a:gd name="connsiteX113" fmla="*/ 6772 w 28575"/>
                              <a:gd name="connsiteY113" fmla="*/ 28575 h 28575"/>
                              <a:gd name="connsiteX114" fmla="*/ 6772 w 28575"/>
                              <a:gd name="connsiteY114" fmla="*/ 27823 h 28575"/>
                              <a:gd name="connsiteX115" fmla="*/ 6772 w 28575"/>
                              <a:gd name="connsiteY115" fmla="*/ 28575 h 28575"/>
                              <a:gd name="connsiteX116" fmla="*/ 6772 w 28575"/>
                              <a:gd name="connsiteY116" fmla="*/ 28575 h 28575"/>
                              <a:gd name="connsiteX117" fmla="*/ 6772 w 28575"/>
                              <a:gd name="connsiteY117" fmla="*/ 27823 h 28575"/>
                              <a:gd name="connsiteX118" fmla="*/ 6772 w 28575"/>
                              <a:gd name="connsiteY118" fmla="*/ 27823 h 28575"/>
                              <a:gd name="connsiteX119" fmla="*/ 6772 w 28575"/>
                              <a:gd name="connsiteY119" fmla="*/ 27823 h 28575"/>
                              <a:gd name="connsiteX120" fmla="*/ 6772 w 28575"/>
                              <a:gd name="connsiteY120" fmla="*/ 27823 h 28575"/>
                              <a:gd name="connsiteX121" fmla="*/ 6772 w 28575"/>
                              <a:gd name="connsiteY121" fmla="*/ 28575 h 28575"/>
                              <a:gd name="connsiteX122" fmla="*/ 6772 w 28575"/>
                              <a:gd name="connsiteY122" fmla="*/ 27823 h 28575"/>
                              <a:gd name="connsiteX123" fmla="*/ 6772 w 28575"/>
                              <a:gd name="connsiteY123" fmla="*/ 27823 h 28575"/>
                              <a:gd name="connsiteX124" fmla="*/ 6772 w 28575"/>
                              <a:gd name="connsiteY124" fmla="*/ 27823 h 28575"/>
                              <a:gd name="connsiteX125" fmla="*/ 7515 w 28575"/>
                              <a:gd name="connsiteY125" fmla="*/ 27070 h 28575"/>
                              <a:gd name="connsiteX126" fmla="*/ 7515 w 28575"/>
                              <a:gd name="connsiteY126" fmla="*/ 27070 h 28575"/>
                              <a:gd name="connsiteX127" fmla="*/ 7515 w 28575"/>
                              <a:gd name="connsiteY127" fmla="*/ 27070 h 28575"/>
                              <a:gd name="connsiteX128" fmla="*/ 7515 w 28575"/>
                              <a:gd name="connsiteY128" fmla="*/ 27070 h 28575"/>
                              <a:gd name="connsiteX129" fmla="*/ 7515 w 28575"/>
                              <a:gd name="connsiteY129" fmla="*/ 27070 h 28575"/>
                              <a:gd name="connsiteX130" fmla="*/ 7515 w 28575"/>
                              <a:gd name="connsiteY130" fmla="*/ 27823 h 28575"/>
                              <a:gd name="connsiteX131" fmla="*/ 7515 w 28575"/>
                              <a:gd name="connsiteY131" fmla="*/ 27823 h 28575"/>
                              <a:gd name="connsiteX132" fmla="*/ 7515 w 28575"/>
                              <a:gd name="connsiteY132" fmla="*/ 27823 h 28575"/>
                              <a:gd name="connsiteX133" fmla="*/ 7515 w 28575"/>
                              <a:gd name="connsiteY133" fmla="*/ 27823 h 28575"/>
                              <a:gd name="connsiteX134" fmla="*/ 7515 w 28575"/>
                              <a:gd name="connsiteY134" fmla="*/ 27070 h 28575"/>
                              <a:gd name="connsiteX135" fmla="*/ 7515 w 28575"/>
                              <a:gd name="connsiteY135" fmla="*/ 27823 h 28575"/>
                              <a:gd name="connsiteX136" fmla="*/ 7515 w 28575"/>
                              <a:gd name="connsiteY136" fmla="*/ 27070 h 28575"/>
                              <a:gd name="connsiteX137" fmla="*/ 8268 w 28575"/>
                              <a:gd name="connsiteY137" fmla="*/ 27823 h 28575"/>
                              <a:gd name="connsiteX138" fmla="*/ 8268 w 28575"/>
                              <a:gd name="connsiteY138" fmla="*/ 27823 h 28575"/>
                              <a:gd name="connsiteX139" fmla="*/ 8268 w 28575"/>
                              <a:gd name="connsiteY139" fmla="*/ 28575 h 28575"/>
                              <a:gd name="connsiteX140" fmla="*/ 8268 w 28575"/>
                              <a:gd name="connsiteY140" fmla="*/ 28575 h 28575"/>
                              <a:gd name="connsiteX141" fmla="*/ 8268 w 28575"/>
                              <a:gd name="connsiteY141" fmla="*/ 28575 h 28575"/>
                              <a:gd name="connsiteX142" fmla="*/ 8268 w 28575"/>
                              <a:gd name="connsiteY142" fmla="*/ 28575 h 28575"/>
                              <a:gd name="connsiteX143" fmla="*/ 8268 w 28575"/>
                              <a:gd name="connsiteY143" fmla="*/ 28575 h 28575"/>
                              <a:gd name="connsiteX144" fmla="*/ 8268 w 28575"/>
                              <a:gd name="connsiteY144" fmla="*/ 28575 h 28575"/>
                              <a:gd name="connsiteX145" fmla="*/ 8268 w 28575"/>
                              <a:gd name="connsiteY145" fmla="*/ 27823 h 28575"/>
                              <a:gd name="connsiteX146" fmla="*/ 8268 w 28575"/>
                              <a:gd name="connsiteY146" fmla="*/ 27823 h 28575"/>
                              <a:gd name="connsiteX147" fmla="*/ 8268 w 28575"/>
                              <a:gd name="connsiteY147" fmla="*/ 27823 h 28575"/>
                              <a:gd name="connsiteX148" fmla="*/ 8268 w 28575"/>
                              <a:gd name="connsiteY148" fmla="*/ 27823 h 28575"/>
                              <a:gd name="connsiteX149" fmla="*/ 9020 w 28575"/>
                              <a:gd name="connsiteY149" fmla="*/ 27823 h 28575"/>
                              <a:gd name="connsiteX150" fmla="*/ 9020 w 28575"/>
                              <a:gd name="connsiteY150" fmla="*/ 27823 h 28575"/>
                              <a:gd name="connsiteX151" fmla="*/ 9020 w 28575"/>
                              <a:gd name="connsiteY151" fmla="*/ 27823 h 28575"/>
                              <a:gd name="connsiteX152" fmla="*/ 9020 w 28575"/>
                              <a:gd name="connsiteY152" fmla="*/ 27070 h 28575"/>
                              <a:gd name="connsiteX153" fmla="*/ 9020 w 28575"/>
                              <a:gd name="connsiteY153" fmla="*/ 27070 h 28575"/>
                              <a:gd name="connsiteX154" fmla="*/ 9020 w 28575"/>
                              <a:gd name="connsiteY154" fmla="*/ 27070 h 28575"/>
                              <a:gd name="connsiteX155" fmla="*/ 9020 w 28575"/>
                              <a:gd name="connsiteY155" fmla="*/ 27823 h 28575"/>
                              <a:gd name="connsiteX156" fmla="*/ 9020 w 28575"/>
                              <a:gd name="connsiteY156" fmla="*/ 27823 h 28575"/>
                              <a:gd name="connsiteX157" fmla="*/ 9020 w 28575"/>
                              <a:gd name="connsiteY157" fmla="*/ 27823 h 28575"/>
                              <a:gd name="connsiteX158" fmla="*/ 9020 w 28575"/>
                              <a:gd name="connsiteY158" fmla="*/ 27823 h 28575"/>
                              <a:gd name="connsiteX159" fmla="*/ 9020 w 28575"/>
                              <a:gd name="connsiteY159" fmla="*/ 27823 h 28575"/>
                              <a:gd name="connsiteX160" fmla="*/ 9020 w 28575"/>
                              <a:gd name="connsiteY160" fmla="*/ 27823 h 28575"/>
                              <a:gd name="connsiteX161" fmla="*/ 9020 w 28575"/>
                              <a:gd name="connsiteY161" fmla="*/ 28575 h 28575"/>
                              <a:gd name="connsiteX162" fmla="*/ 9020 w 28575"/>
                              <a:gd name="connsiteY162" fmla="*/ 27823 h 28575"/>
                              <a:gd name="connsiteX163" fmla="*/ 9020 w 28575"/>
                              <a:gd name="connsiteY163" fmla="*/ 27823 h 28575"/>
                              <a:gd name="connsiteX164" fmla="*/ 9020 w 28575"/>
                              <a:gd name="connsiteY164" fmla="*/ 27823 h 28575"/>
                              <a:gd name="connsiteX165" fmla="*/ 9020 w 28575"/>
                              <a:gd name="connsiteY165" fmla="*/ 27823 h 28575"/>
                              <a:gd name="connsiteX166" fmla="*/ 9020 w 28575"/>
                              <a:gd name="connsiteY166" fmla="*/ 27070 h 28575"/>
                              <a:gd name="connsiteX167" fmla="*/ 9773 w 28575"/>
                              <a:gd name="connsiteY167" fmla="*/ 27070 h 28575"/>
                              <a:gd name="connsiteX168" fmla="*/ 9773 w 28575"/>
                              <a:gd name="connsiteY168" fmla="*/ 27823 h 28575"/>
                              <a:gd name="connsiteX169" fmla="*/ 9773 w 28575"/>
                              <a:gd name="connsiteY169" fmla="*/ 27823 h 28575"/>
                              <a:gd name="connsiteX170" fmla="*/ 9773 w 28575"/>
                              <a:gd name="connsiteY170" fmla="*/ 27823 h 28575"/>
                              <a:gd name="connsiteX171" fmla="*/ 9773 w 28575"/>
                              <a:gd name="connsiteY171" fmla="*/ 28575 h 28575"/>
                              <a:gd name="connsiteX172" fmla="*/ 9773 w 28575"/>
                              <a:gd name="connsiteY172" fmla="*/ 28575 h 28575"/>
                              <a:gd name="connsiteX173" fmla="*/ 9773 w 28575"/>
                              <a:gd name="connsiteY173" fmla="*/ 28575 h 28575"/>
                              <a:gd name="connsiteX174" fmla="*/ 9773 w 28575"/>
                              <a:gd name="connsiteY174" fmla="*/ 28575 h 28575"/>
                              <a:gd name="connsiteX175" fmla="*/ 9773 w 28575"/>
                              <a:gd name="connsiteY175" fmla="*/ 28575 h 28575"/>
                              <a:gd name="connsiteX176" fmla="*/ 9773 w 28575"/>
                              <a:gd name="connsiteY176" fmla="*/ 28575 h 28575"/>
                              <a:gd name="connsiteX177" fmla="*/ 9773 w 28575"/>
                              <a:gd name="connsiteY177" fmla="*/ 28575 h 28575"/>
                              <a:gd name="connsiteX178" fmla="*/ 9773 w 28575"/>
                              <a:gd name="connsiteY178" fmla="*/ 28575 h 28575"/>
                              <a:gd name="connsiteX179" fmla="*/ 10525 w 28575"/>
                              <a:gd name="connsiteY179" fmla="*/ 28575 h 28575"/>
                              <a:gd name="connsiteX180" fmla="*/ 10525 w 28575"/>
                              <a:gd name="connsiteY180" fmla="*/ 27823 h 28575"/>
                              <a:gd name="connsiteX181" fmla="*/ 10525 w 28575"/>
                              <a:gd name="connsiteY181" fmla="*/ 27823 h 28575"/>
                              <a:gd name="connsiteX182" fmla="*/ 10525 w 28575"/>
                              <a:gd name="connsiteY182" fmla="*/ 28575 h 28575"/>
                              <a:gd name="connsiteX183" fmla="*/ 10525 w 28575"/>
                              <a:gd name="connsiteY183" fmla="*/ 27823 h 28575"/>
                              <a:gd name="connsiteX184" fmla="*/ 10525 w 28575"/>
                              <a:gd name="connsiteY184" fmla="*/ 27823 h 28575"/>
                              <a:gd name="connsiteX185" fmla="*/ 10525 w 28575"/>
                              <a:gd name="connsiteY185" fmla="*/ 27823 h 28575"/>
                              <a:gd name="connsiteX186" fmla="*/ 10525 w 28575"/>
                              <a:gd name="connsiteY186" fmla="*/ 28575 h 28575"/>
                              <a:gd name="connsiteX187" fmla="*/ 10525 w 28575"/>
                              <a:gd name="connsiteY187" fmla="*/ 28575 h 28575"/>
                              <a:gd name="connsiteX188" fmla="*/ 10525 w 28575"/>
                              <a:gd name="connsiteY188" fmla="*/ 28575 h 28575"/>
                              <a:gd name="connsiteX189" fmla="*/ 10525 w 28575"/>
                              <a:gd name="connsiteY189" fmla="*/ 28575 h 28575"/>
                              <a:gd name="connsiteX190" fmla="*/ 10525 w 28575"/>
                              <a:gd name="connsiteY190" fmla="*/ 27823 h 28575"/>
                              <a:gd name="connsiteX191" fmla="*/ 10525 w 28575"/>
                              <a:gd name="connsiteY191" fmla="*/ 27823 h 28575"/>
                              <a:gd name="connsiteX192" fmla="*/ 10525 w 28575"/>
                              <a:gd name="connsiteY192" fmla="*/ 27823 h 28575"/>
                              <a:gd name="connsiteX193" fmla="*/ 11278 w 28575"/>
                              <a:gd name="connsiteY193" fmla="*/ 27823 h 28575"/>
                              <a:gd name="connsiteX194" fmla="*/ 11278 w 28575"/>
                              <a:gd name="connsiteY194" fmla="*/ 27823 h 28575"/>
                              <a:gd name="connsiteX195" fmla="*/ 11278 w 28575"/>
                              <a:gd name="connsiteY195" fmla="*/ 28575 h 28575"/>
                              <a:gd name="connsiteX196" fmla="*/ 11278 w 28575"/>
                              <a:gd name="connsiteY196" fmla="*/ 27823 h 28575"/>
                              <a:gd name="connsiteX197" fmla="*/ 11278 w 28575"/>
                              <a:gd name="connsiteY197" fmla="*/ 28575 h 28575"/>
                              <a:gd name="connsiteX198" fmla="*/ 11278 w 28575"/>
                              <a:gd name="connsiteY198" fmla="*/ 27823 h 28575"/>
                              <a:gd name="connsiteX199" fmla="*/ 11278 w 28575"/>
                              <a:gd name="connsiteY199" fmla="*/ 27823 h 28575"/>
                              <a:gd name="connsiteX200" fmla="*/ 11278 w 28575"/>
                              <a:gd name="connsiteY200" fmla="*/ 27823 h 28575"/>
                              <a:gd name="connsiteX201" fmla="*/ 11278 w 28575"/>
                              <a:gd name="connsiteY201" fmla="*/ 27823 h 28575"/>
                              <a:gd name="connsiteX202" fmla="*/ 11278 w 28575"/>
                              <a:gd name="connsiteY202" fmla="*/ 27823 h 28575"/>
                              <a:gd name="connsiteX203" fmla="*/ 11278 w 28575"/>
                              <a:gd name="connsiteY203" fmla="*/ 27823 h 28575"/>
                              <a:gd name="connsiteX204" fmla="*/ 11278 w 28575"/>
                              <a:gd name="connsiteY204" fmla="*/ 27823 h 28575"/>
                              <a:gd name="connsiteX205" fmla="*/ 12030 w 28575"/>
                              <a:gd name="connsiteY205" fmla="*/ 27070 h 28575"/>
                              <a:gd name="connsiteX206" fmla="*/ 12030 w 28575"/>
                              <a:gd name="connsiteY206" fmla="*/ 27823 h 28575"/>
                              <a:gd name="connsiteX207" fmla="*/ 12030 w 28575"/>
                              <a:gd name="connsiteY207" fmla="*/ 27070 h 28575"/>
                              <a:gd name="connsiteX208" fmla="*/ 12030 w 28575"/>
                              <a:gd name="connsiteY208" fmla="*/ 27070 h 28575"/>
                              <a:gd name="connsiteX209" fmla="*/ 12030 w 28575"/>
                              <a:gd name="connsiteY209" fmla="*/ 27823 h 28575"/>
                              <a:gd name="connsiteX210" fmla="*/ 12030 w 28575"/>
                              <a:gd name="connsiteY210" fmla="*/ 27070 h 28575"/>
                              <a:gd name="connsiteX211" fmla="*/ 12030 w 28575"/>
                              <a:gd name="connsiteY211" fmla="*/ 27823 h 28575"/>
                              <a:gd name="connsiteX212" fmla="*/ 12030 w 28575"/>
                              <a:gd name="connsiteY212" fmla="*/ 27823 h 28575"/>
                              <a:gd name="connsiteX213" fmla="*/ 12030 w 28575"/>
                              <a:gd name="connsiteY213" fmla="*/ 27823 h 28575"/>
                              <a:gd name="connsiteX214" fmla="*/ 12030 w 28575"/>
                              <a:gd name="connsiteY214" fmla="*/ 27823 h 28575"/>
                              <a:gd name="connsiteX215" fmla="*/ 12030 w 28575"/>
                              <a:gd name="connsiteY215" fmla="*/ 27070 h 28575"/>
                              <a:gd name="connsiteX216" fmla="*/ 12030 w 28575"/>
                              <a:gd name="connsiteY216" fmla="*/ 27070 h 28575"/>
                              <a:gd name="connsiteX217" fmla="*/ 12783 w 28575"/>
                              <a:gd name="connsiteY217" fmla="*/ 27823 h 28575"/>
                              <a:gd name="connsiteX218" fmla="*/ 12783 w 28575"/>
                              <a:gd name="connsiteY218" fmla="*/ 28575 h 28575"/>
                              <a:gd name="connsiteX219" fmla="*/ 12783 w 28575"/>
                              <a:gd name="connsiteY219" fmla="*/ 28575 h 28575"/>
                              <a:gd name="connsiteX220" fmla="*/ 12783 w 28575"/>
                              <a:gd name="connsiteY220" fmla="*/ 28575 h 28575"/>
                              <a:gd name="connsiteX221" fmla="*/ 12783 w 28575"/>
                              <a:gd name="connsiteY221" fmla="*/ 28575 h 28575"/>
                              <a:gd name="connsiteX222" fmla="*/ 12783 w 28575"/>
                              <a:gd name="connsiteY222" fmla="*/ 27823 h 28575"/>
                              <a:gd name="connsiteX223" fmla="*/ 12783 w 28575"/>
                              <a:gd name="connsiteY223" fmla="*/ 27823 h 28575"/>
                              <a:gd name="connsiteX224" fmla="*/ 12783 w 28575"/>
                              <a:gd name="connsiteY224" fmla="*/ 27823 h 28575"/>
                              <a:gd name="connsiteX225" fmla="*/ 12783 w 28575"/>
                              <a:gd name="connsiteY225" fmla="*/ 27823 h 28575"/>
                              <a:gd name="connsiteX226" fmla="*/ 12783 w 28575"/>
                              <a:gd name="connsiteY226" fmla="*/ 28575 h 28575"/>
                              <a:gd name="connsiteX227" fmla="*/ 12783 w 28575"/>
                              <a:gd name="connsiteY227" fmla="*/ 28575 h 28575"/>
                              <a:gd name="connsiteX228" fmla="*/ 12783 w 28575"/>
                              <a:gd name="connsiteY228" fmla="*/ 28575 h 28575"/>
                              <a:gd name="connsiteX229" fmla="*/ 13535 w 28575"/>
                              <a:gd name="connsiteY229" fmla="*/ 28575 h 28575"/>
                              <a:gd name="connsiteX230" fmla="*/ 13535 w 28575"/>
                              <a:gd name="connsiteY230" fmla="*/ 27823 h 28575"/>
                              <a:gd name="connsiteX231" fmla="*/ 13535 w 28575"/>
                              <a:gd name="connsiteY231" fmla="*/ 27070 h 28575"/>
                              <a:gd name="connsiteX232" fmla="*/ 13535 w 28575"/>
                              <a:gd name="connsiteY232" fmla="*/ 27070 h 28575"/>
                              <a:gd name="connsiteX233" fmla="*/ 13535 w 28575"/>
                              <a:gd name="connsiteY233" fmla="*/ 27070 h 28575"/>
                              <a:gd name="connsiteX234" fmla="*/ 13535 w 28575"/>
                              <a:gd name="connsiteY234" fmla="*/ 27823 h 28575"/>
                              <a:gd name="connsiteX235" fmla="*/ 13535 w 28575"/>
                              <a:gd name="connsiteY235" fmla="*/ 27823 h 28575"/>
                              <a:gd name="connsiteX236" fmla="*/ 13535 w 28575"/>
                              <a:gd name="connsiteY236" fmla="*/ 27823 h 28575"/>
                              <a:gd name="connsiteX237" fmla="*/ 13535 w 28575"/>
                              <a:gd name="connsiteY237" fmla="*/ 27823 h 28575"/>
                              <a:gd name="connsiteX238" fmla="*/ 13535 w 28575"/>
                              <a:gd name="connsiteY238" fmla="*/ 27070 h 28575"/>
                              <a:gd name="connsiteX239" fmla="*/ 13535 w 28575"/>
                              <a:gd name="connsiteY239" fmla="*/ 27070 h 28575"/>
                              <a:gd name="connsiteX240" fmla="*/ 13535 w 28575"/>
                              <a:gd name="connsiteY240" fmla="*/ 27823 h 28575"/>
                              <a:gd name="connsiteX241" fmla="*/ 14288 w 28575"/>
                              <a:gd name="connsiteY241" fmla="*/ 27823 h 28575"/>
                              <a:gd name="connsiteX242" fmla="*/ 14288 w 28575"/>
                              <a:gd name="connsiteY242" fmla="*/ 28575 h 28575"/>
                              <a:gd name="connsiteX243" fmla="*/ 14288 w 28575"/>
                              <a:gd name="connsiteY243" fmla="*/ 28575 h 28575"/>
                              <a:gd name="connsiteX244" fmla="*/ 14288 w 28575"/>
                              <a:gd name="connsiteY244" fmla="*/ 28575 h 28575"/>
                              <a:gd name="connsiteX245" fmla="*/ 14288 w 28575"/>
                              <a:gd name="connsiteY245" fmla="*/ 28575 h 28575"/>
                              <a:gd name="connsiteX246" fmla="*/ 14288 w 28575"/>
                              <a:gd name="connsiteY246" fmla="*/ 27823 h 28575"/>
                              <a:gd name="connsiteX247" fmla="*/ 14288 w 28575"/>
                              <a:gd name="connsiteY247" fmla="*/ 28575 h 28575"/>
                              <a:gd name="connsiteX248" fmla="*/ 14288 w 28575"/>
                              <a:gd name="connsiteY248" fmla="*/ 28575 h 28575"/>
                              <a:gd name="connsiteX249" fmla="*/ 14288 w 28575"/>
                              <a:gd name="connsiteY249" fmla="*/ 27823 h 28575"/>
                              <a:gd name="connsiteX250" fmla="*/ 14288 w 28575"/>
                              <a:gd name="connsiteY250" fmla="*/ 27823 h 28575"/>
                              <a:gd name="connsiteX251" fmla="*/ 14288 w 28575"/>
                              <a:gd name="connsiteY251" fmla="*/ 27823 h 28575"/>
                              <a:gd name="connsiteX252" fmla="*/ 14288 w 28575"/>
                              <a:gd name="connsiteY252" fmla="*/ 27070 h 28575"/>
                              <a:gd name="connsiteX253" fmla="*/ 14288 w 28575"/>
                              <a:gd name="connsiteY253" fmla="*/ 27823 h 28575"/>
                              <a:gd name="connsiteX254" fmla="*/ 14288 w 28575"/>
                              <a:gd name="connsiteY254" fmla="*/ 27823 h 28575"/>
                              <a:gd name="connsiteX255" fmla="*/ 14288 w 28575"/>
                              <a:gd name="connsiteY255" fmla="*/ 27823 h 28575"/>
                              <a:gd name="connsiteX256" fmla="*/ 14288 w 28575"/>
                              <a:gd name="connsiteY256" fmla="*/ 28575 h 28575"/>
                              <a:gd name="connsiteX257" fmla="*/ 14288 w 28575"/>
                              <a:gd name="connsiteY257" fmla="*/ 27823 h 28575"/>
                              <a:gd name="connsiteX258" fmla="*/ 14288 w 28575"/>
                              <a:gd name="connsiteY258" fmla="*/ 27823 h 28575"/>
                              <a:gd name="connsiteX259" fmla="*/ 14288 w 28575"/>
                              <a:gd name="connsiteY259" fmla="*/ 27070 h 28575"/>
                              <a:gd name="connsiteX260" fmla="*/ 14288 w 28575"/>
                              <a:gd name="connsiteY260" fmla="*/ 27070 h 28575"/>
                              <a:gd name="connsiteX261" fmla="*/ 15040 w 28575"/>
                              <a:gd name="connsiteY261" fmla="*/ 27823 h 28575"/>
                              <a:gd name="connsiteX262" fmla="*/ 15040 w 28575"/>
                              <a:gd name="connsiteY262" fmla="*/ 27823 h 28575"/>
                              <a:gd name="connsiteX263" fmla="*/ 15040 w 28575"/>
                              <a:gd name="connsiteY263" fmla="*/ 27823 h 28575"/>
                              <a:gd name="connsiteX264" fmla="*/ 15040 w 28575"/>
                              <a:gd name="connsiteY264" fmla="*/ 27823 h 28575"/>
                              <a:gd name="connsiteX265" fmla="*/ 15040 w 28575"/>
                              <a:gd name="connsiteY265" fmla="*/ 27823 h 28575"/>
                              <a:gd name="connsiteX266" fmla="*/ 15040 w 28575"/>
                              <a:gd name="connsiteY266" fmla="*/ 28575 h 28575"/>
                              <a:gd name="connsiteX267" fmla="*/ 15040 w 28575"/>
                              <a:gd name="connsiteY267" fmla="*/ 28575 h 28575"/>
                              <a:gd name="connsiteX268" fmla="*/ 15040 w 28575"/>
                              <a:gd name="connsiteY268" fmla="*/ 28575 h 28575"/>
                              <a:gd name="connsiteX269" fmla="*/ 15040 w 28575"/>
                              <a:gd name="connsiteY269" fmla="*/ 28575 h 28575"/>
                              <a:gd name="connsiteX270" fmla="*/ 15040 w 28575"/>
                              <a:gd name="connsiteY270" fmla="*/ 27823 h 28575"/>
                              <a:gd name="connsiteX271" fmla="*/ 15040 w 28575"/>
                              <a:gd name="connsiteY271" fmla="*/ 27070 h 28575"/>
                              <a:gd name="connsiteX272" fmla="*/ 15040 w 28575"/>
                              <a:gd name="connsiteY272" fmla="*/ 27070 h 28575"/>
                              <a:gd name="connsiteX273" fmla="*/ 15792 w 28575"/>
                              <a:gd name="connsiteY273" fmla="*/ 27070 h 28575"/>
                              <a:gd name="connsiteX274" fmla="*/ 15792 w 28575"/>
                              <a:gd name="connsiteY274" fmla="*/ 27823 h 28575"/>
                              <a:gd name="connsiteX275" fmla="*/ 15792 w 28575"/>
                              <a:gd name="connsiteY275" fmla="*/ 27823 h 28575"/>
                              <a:gd name="connsiteX276" fmla="*/ 15792 w 28575"/>
                              <a:gd name="connsiteY276" fmla="*/ 27823 h 28575"/>
                              <a:gd name="connsiteX277" fmla="*/ 15792 w 28575"/>
                              <a:gd name="connsiteY277" fmla="*/ 27823 h 28575"/>
                              <a:gd name="connsiteX278" fmla="*/ 15792 w 28575"/>
                              <a:gd name="connsiteY278" fmla="*/ 27823 h 28575"/>
                              <a:gd name="connsiteX279" fmla="*/ 15792 w 28575"/>
                              <a:gd name="connsiteY279" fmla="*/ 27823 h 28575"/>
                              <a:gd name="connsiteX280" fmla="*/ 15792 w 28575"/>
                              <a:gd name="connsiteY280" fmla="*/ 27070 h 28575"/>
                              <a:gd name="connsiteX281" fmla="*/ 15792 w 28575"/>
                              <a:gd name="connsiteY281" fmla="*/ 27823 h 28575"/>
                              <a:gd name="connsiteX282" fmla="*/ 15792 w 28575"/>
                              <a:gd name="connsiteY282" fmla="*/ 27823 h 28575"/>
                              <a:gd name="connsiteX283" fmla="*/ 15792 w 28575"/>
                              <a:gd name="connsiteY283" fmla="*/ 27823 h 28575"/>
                              <a:gd name="connsiteX284" fmla="*/ 15792 w 28575"/>
                              <a:gd name="connsiteY284" fmla="*/ 28575 h 28575"/>
                              <a:gd name="connsiteX285" fmla="*/ 16545 w 28575"/>
                              <a:gd name="connsiteY285" fmla="*/ 27823 h 28575"/>
                              <a:gd name="connsiteX286" fmla="*/ 16545 w 28575"/>
                              <a:gd name="connsiteY286" fmla="*/ 27823 h 28575"/>
                              <a:gd name="connsiteX287" fmla="*/ 16545 w 28575"/>
                              <a:gd name="connsiteY287" fmla="*/ 27823 h 28575"/>
                              <a:gd name="connsiteX288" fmla="*/ 16545 w 28575"/>
                              <a:gd name="connsiteY288" fmla="*/ 27823 h 28575"/>
                              <a:gd name="connsiteX289" fmla="*/ 16545 w 28575"/>
                              <a:gd name="connsiteY289" fmla="*/ 28575 h 28575"/>
                              <a:gd name="connsiteX290" fmla="*/ 16545 w 28575"/>
                              <a:gd name="connsiteY290" fmla="*/ 28575 h 28575"/>
                              <a:gd name="connsiteX291" fmla="*/ 16545 w 28575"/>
                              <a:gd name="connsiteY291" fmla="*/ 28575 h 28575"/>
                              <a:gd name="connsiteX292" fmla="*/ 16545 w 28575"/>
                              <a:gd name="connsiteY292" fmla="*/ 27823 h 28575"/>
                              <a:gd name="connsiteX293" fmla="*/ 16545 w 28575"/>
                              <a:gd name="connsiteY293" fmla="*/ 28575 h 28575"/>
                              <a:gd name="connsiteX294" fmla="*/ 16545 w 28575"/>
                              <a:gd name="connsiteY294" fmla="*/ 27823 h 28575"/>
                              <a:gd name="connsiteX295" fmla="*/ 16545 w 28575"/>
                              <a:gd name="connsiteY295" fmla="*/ 27823 h 28575"/>
                              <a:gd name="connsiteX296" fmla="*/ 16545 w 28575"/>
                              <a:gd name="connsiteY296" fmla="*/ 27823 h 28575"/>
                              <a:gd name="connsiteX297" fmla="*/ 17297 w 28575"/>
                              <a:gd name="connsiteY297" fmla="*/ 27823 h 28575"/>
                              <a:gd name="connsiteX298" fmla="*/ 17297 w 28575"/>
                              <a:gd name="connsiteY298" fmla="*/ 28575 h 28575"/>
                              <a:gd name="connsiteX299" fmla="*/ 17297 w 28575"/>
                              <a:gd name="connsiteY299" fmla="*/ 27823 h 28575"/>
                              <a:gd name="connsiteX300" fmla="*/ 17297 w 28575"/>
                              <a:gd name="connsiteY300" fmla="*/ 28575 h 28575"/>
                              <a:gd name="connsiteX301" fmla="*/ 17297 w 28575"/>
                              <a:gd name="connsiteY301" fmla="*/ 28575 h 28575"/>
                              <a:gd name="connsiteX302" fmla="*/ 17297 w 28575"/>
                              <a:gd name="connsiteY302" fmla="*/ 27823 h 28575"/>
                              <a:gd name="connsiteX303" fmla="*/ 17297 w 28575"/>
                              <a:gd name="connsiteY303" fmla="*/ 27823 h 28575"/>
                              <a:gd name="connsiteX304" fmla="*/ 17297 w 28575"/>
                              <a:gd name="connsiteY304" fmla="*/ 27070 h 28575"/>
                              <a:gd name="connsiteX305" fmla="*/ 17297 w 28575"/>
                              <a:gd name="connsiteY305" fmla="*/ 27823 h 28575"/>
                              <a:gd name="connsiteX306" fmla="*/ 17297 w 28575"/>
                              <a:gd name="connsiteY306" fmla="*/ 27823 h 28575"/>
                              <a:gd name="connsiteX307" fmla="*/ 17297 w 28575"/>
                              <a:gd name="connsiteY307" fmla="*/ 27823 h 28575"/>
                              <a:gd name="connsiteX308" fmla="*/ 17297 w 28575"/>
                              <a:gd name="connsiteY308" fmla="*/ 27823 h 28575"/>
                              <a:gd name="connsiteX309" fmla="*/ 18050 w 28575"/>
                              <a:gd name="connsiteY309" fmla="*/ 27823 h 28575"/>
                              <a:gd name="connsiteX310" fmla="*/ 18050 w 28575"/>
                              <a:gd name="connsiteY310" fmla="*/ 27823 h 28575"/>
                              <a:gd name="connsiteX311" fmla="*/ 18050 w 28575"/>
                              <a:gd name="connsiteY311" fmla="*/ 28575 h 28575"/>
                              <a:gd name="connsiteX312" fmla="*/ 18050 w 28575"/>
                              <a:gd name="connsiteY312" fmla="*/ 28575 h 28575"/>
                              <a:gd name="connsiteX313" fmla="*/ 18050 w 28575"/>
                              <a:gd name="connsiteY313" fmla="*/ 28575 h 28575"/>
                              <a:gd name="connsiteX314" fmla="*/ 18050 w 28575"/>
                              <a:gd name="connsiteY314" fmla="*/ 28575 h 28575"/>
                              <a:gd name="connsiteX315" fmla="*/ 18050 w 28575"/>
                              <a:gd name="connsiteY315" fmla="*/ 28575 h 28575"/>
                              <a:gd name="connsiteX316" fmla="*/ 18050 w 28575"/>
                              <a:gd name="connsiteY316" fmla="*/ 28575 h 28575"/>
                              <a:gd name="connsiteX317" fmla="*/ 18050 w 28575"/>
                              <a:gd name="connsiteY317" fmla="*/ 27823 h 28575"/>
                              <a:gd name="connsiteX318" fmla="*/ 18050 w 28575"/>
                              <a:gd name="connsiteY318" fmla="*/ 27823 h 28575"/>
                              <a:gd name="connsiteX319" fmla="*/ 18050 w 28575"/>
                              <a:gd name="connsiteY319" fmla="*/ 27823 h 28575"/>
                              <a:gd name="connsiteX320" fmla="*/ 18050 w 28575"/>
                              <a:gd name="connsiteY320" fmla="*/ 27070 h 28575"/>
                              <a:gd name="connsiteX321" fmla="*/ 18802 w 28575"/>
                              <a:gd name="connsiteY321" fmla="*/ 27070 h 28575"/>
                              <a:gd name="connsiteX322" fmla="*/ 18802 w 28575"/>
                              <a:gd name="connsiteY322" fmla="*/ 27823 h 28575"/>
                              <a:gd name="connsiteX323" fmla="*/ 18802 w 28575"/>
                              <a:gd name="connsiteY323" fmla="*/ 27823 h 28575"/>
                              <a:gd name="connsiteX324" fmla="*/ 18802 w 28575"/>
                              <a:gd name="connsiteY324" fmla="*/ 27823 h 28575"/>
                              <a:gd name="connsiteX325" fmla="*/ 18802 w 28575"/>
                              <a:gd name="connsiteY325" fmla="*/ 28575 h 28575"/>
                              <a:gd name="connsiteX326" fmla="*/ 18802 w 28575"/>
                              <a:gd name="connsiteY326" fmla="*/ 28575 h 28575"/>
                              <a:gd name="connsiteX327" fmla="*/ 18802 w 28575"/>
                              <a:gd name="connsiteY327" fmla="*/ 28575 h 28575"/>
                              <a:gd name="connsiteX328" fmla="*/ 18802 w 28575"/>
                              <a:gd name="connsiteY328" fmla="*/ 27823 h 28575"/>
                              <a:gd name="connsiteX329" fmla="*/ 18802 w 28575"/>
                              <a:gd name="connsiteY329" fmla="*/ 27823 h 28575"/>
                              <a:gd name="connsiteX330" fmla="*/ 18802 w 28575"/>
                              <a:gd name="connsiteY330" fmla="*/ 27070 h 28575"/>
                              <a:gd name="connsiteX331" fmla="*/ 18802 w 28575"/>
                              <a:gd name="connsiteY331" fmla="*/ 27823 h 28575"/>
                              <a:gd name="connsiteX332" fmla="*/ 18802 w 28575"/>
                              <a:gd name="connsiteY332" fmla="*/ 27823 h 28575"/>
                              <a:gd name="connsiteX333" fmla="*/ 18802 w 28575"/>
                              <a:gd name="connsiteY333" fmla="*/ 27823 h 28575"/>
                              <a:gd name="connsiteX334" fmla="*/ 18802 w 28575"/>
                              <a:gd name="connsiteY334" fmla="*/ 27070 h 28575"/>
                              <a:gd name="connsiteX335" fmla="*/ 18802 w 28575"/>
                              <a:gd name="connsiteY335" fmla="*/ 27070 h 28575"/>
                              <a:gd name="connsiteX336" fmla="*/ 18802 w 28575"/>
                              <a:gd name="connsiteY336" fmla="*/ 27070 h 28575"/>
                              <a:gd name="connsiteX337" fmla="*/ 18802 w 28575"/>
                              <a:gd name="connsiteY337" fmla="*/ 27070 h 28575"/>
                              <a:gd name="connsiteX338" fmla="*/ 18802 w 28575"/>
                              <a:gd name="connsiteY338" fmla="*/ 26318 h 28575"/>
                              <a:gd name="connsiteX339" fmla="*/ 18802 w 28575"/>
                              <a:gd name="connsiteY339" fmla="*/ 27070 h 28575"/>
                              <a:gd name="connsiteX340" fmla="*/ 18802 w 28575"/>
                              <a:gd name="connsiteY340" fmla="*/ 27070 h 28575"/>
                              <a:gd name="connsiteX341" fmla="*/ 19555 w 28575"/>
                              <a:gd name="connsiteY341" fmla="*/ 27070 h 28575"/>
                              <a:gd name="connsiteX342" fmla="*/ 19555 w 28575"/>
                              <a:gd name="connsiteY342" fmla="*/ 27823 h 28575"/>
                              <a:gd name="connsiteX343" fmla="*/ 19555 w 28575"/>
                              <a:gd name="connsiteY343" fmla="*/ 27823 h 28575"/>
                              <a:gd name="connsiteX344" fmla="*/ 19555 w 28575"/>
                              <a:gd name="connsiteY344" fmla="*/ 27823 h 28575"/>
                              <a:gd name="connsiteX345" fmla="*/ 19555 w 28575"/>
                              <a:gd name="connsiteY345" fmla="*/ 27070 h 28575"/>
                              <a:gd name="connsiteX346" fmla="*/ 19555 w 28575"/>
                              <a:gd name="connsiteY346" fmla="*/ 27070 h 28575"/>
                              <a:gd name="connsiteX347" fmla="*/ 19555 w 28575"/>
                              <a:gd name="connsiteY347" fmla="*/ 27070 h 28575"/>
                              <a:gd name="connsiteX348" fmla="*/ 19555 w 28575"/>
                              <a:gd name="connsiteY348" fmla="*/ 27070 h 28575"/>
                              <a:gd name="connsiteX349" fmla="*/ 19555 w 28575"/>
                              <a:gd name="connsiteY349" fmla="*/ 27070 h 28575"/>
                              <a:gd name="connsiteX350" fmla="*/ 19555 w 28575"/>
                              <a:gd name="connsiteY350" fmla="*/ 27070 h 28575"/>
                              <a:gd name="connsiteX351" fmla="*/ 19555 w 28575"/>
                              <a:gd name="connsiteY351" fmla="*/ 26318 h 28575"/>
                              <a:gd name="connsiteX352" fmla="*/ 19555 w 28575"/>
                              <a:gd name="connsiteY352" fmla="*/ 26318 h 28575"/>
                              <a:gd name="connsiteX353" fmla="*/ 20307 w 28575"/>
                              <a:gd name="connsiteY353" fmla="*/ 26318 h 28575"/>
                              <a:gd name="connsiteX354" fmla="*/ 20307 w 28575"/>
                              <a:gd name="connsiteY354" fmla="*/ 26318 h 28575"/>
                              <a:gd name="connsiteX355" fmla="*/ 20307 w 28575"/>
                              <a:gd name="connsiteY355" fmla="*/ 26318 h 28575"/>
                              <a:gd name="connsiteX356" fmla="*/ 20307 w 28575"/>
                              <a:gd name="connsiteY356" fmla="*/ 26318 h 28575"/>
                              <a:gd name="connsiteX357" fmla="*/ 20307 w 28575"/>
                              <a:gd name="connsiteY357" fmla="*/ 26318 h 28575"/>
                              <a:gd name="connsiteX358" fmla="*/ 20307 w 28575"/>
                              <a:gd name="connsiteY358" fmla="*/ 27070 h 28575"/>
                              <a:gd name="connsiteX359" fmla="*/ 20307 w 28575"/>
                              <a:gd name="connsiteY359" fmla="*/ 26318 h 28575"/>
                              <a:gd name="connsiteX360" fmla="*/ 20307 w 28575"/>
                              <a:gd name="connsiteY360" fmla="*/ 27070 h 28575"/>
                              <a:gd name="connsiteX361" fmla="*/ 20307 w 28575"/>
                              <a:gd name="connsiteY361" fmla="*/ 27070 h 28575"/>
                              <a:gd name="connsiteX362" fmla="*/ 20307 w 28575"/>
                              <a:gd name="connsiteY362" fmla="*/ 27070 h 28575"/>
                              <a:gd name="connsiteX363" fmla="*/ 20307 w 28575"/>
                              <a:gd name="connsiteY363" fmla="*/ 27070 h 28575"/>
                              <a:gd name="connsiteX364" fmla="*/ 20307 w 28575"/>
                              <a:gd name="connsiteY364" fmla="*/ 27070 h 28575"/>
                              <a:gd name="connsiteX365" fmla="*/ 21060 w 28575"/>
                              <a:gd name="connsiteY365" fmla="*/ 27070 h 28575"/>
                              <a:gd name="connsiteX366" fmla="*/ 21060 w 28575"/>
                              <a:gd name="connsiteY366" fmla="*/ 27070 h 28575"/>
                              <a:gd name="connsiteX367" fmla="*/ 21060 w 28575"/>
                              <a:gd name="connsiteY367" fmla="*/ 27070 h 28575"/>
                              <a:gd name="connsiteX368" fmla="*/ 21060 w 28575"/>
                              <a:gd name="connsiteY368" fmla="*/ 27070 h 28575"/>
                              <a:gd name="connsiteX369" fmla="*/ 21060 w 28575"/>
                              <a:gd name="connsiteY369" fmla="*/ 27823 h 28575"/>
                              <a:gd name="connsiteX370" fmla="*/ 21060 w 28575"/>
                              <a:gd name="connsiteY370" fmla="*/ 27823 h 28575"/>
                              <a:gd name="connsiteX371" fmla="*/ 21060 w 28575"/>
                              <a:gd name="connsiteY371" fmla="*/ 27823 h 28575"/>
                              <a:gd name="connsiteX372" fmla="*/ 21060 w 28575"/>
                              <a:gd name="connsiteY372" fmla="*/ 27070 h 28575"/>
                              <a:gd name="connsiteX373" fmla="*/ 21060 w 28575"/>
                              <a:gd name="connsiteY373" fmla="*/ 26318 h 28575"/>
                              <a:gd name="connsiteX374" fmla="*/ 21060 w 28575"/>
                              <a:gd name="connsiteY374" fmla="*/ 26318 h 28575"/>
                              <a:gd name="connsiteX375" fmla="*/ 21060 w 28575"/>
                              <a:gd name="connsiteY375" fmla="*/ 26318 h 28575"/>
                              <a:gd name="connsiteX376" fmla="*/ 21060 w 28575"/>
                              <a:gd name="connsiteY376" fmla="*/ 26318 h 28575"/>
                              <a:gd name="connsiteX377" fmla="*/ 21803 w 28575"/>
                              <a:gd name="connsiteY377" fmla="*/ 26318 h 28575"/>
                              <a:gd name="connsiteX378" fmla="*/ 21803 w 28575"/>
                              <a:gd name="connsiteY378" fmla="*/ 26318 h 28575"/>
                              <a:gd name="connsiteX379" fmla="*/ 21803 w 28575"/>
                              <a:gd name="connsiteY379" fmla="*/ 25565 h 28575"/>
                              <a:gd name="connsiteX380" fmla="*/ 21803 w 28575"/>
                              <a:gd name="connsiteY380" fmla="*/ 26318 h 28575"/>
                              <a:gd name="connsiteX381" fmla="*/ 21803 w 28575"/>
                              <a:gd name="connsiteY381" fmla="*/ 26318 h 28575"/>
                              <a:gd name="connsiteX382" fmla="*/ 21803 w 28575"/>
                              <a:gd name="connsiteY382" fmla="*/ 26318 h 28575"/>
                              <a:gd name="connsiteX383" fmla="*/ 21803 w 28575"/>
                              <a:gd name="connsiteY383" fmla="*/ 26318 h 28575"/>
                              <a:gd name="connsiteX384" fmla="*/ 21803 w 28575"/>
                              <a:gd name="connsiteY384" fmla="*/ 26318 h 28575"/>
                              <a:gd name="connsiteX385" fmla="*/ 21803 w 28575"/>
                              <a:gd name="connsiteY385" fmla="*/ 26318 h 28575"/>
                              <a:gd name="connsiteX386" fmla="*/ 21803 w 28575"/>
                              <a:gd name="connsiteY386" fmla="*/ 26318 h 28575"/>
                              <a:gd name="connsiteX387" fmla="*/ 21803 w 28575"/>
                              <a:gd name="connsiteY387" fmla="*/ 26318 h 28575"/>
                              <a:gd name="connsiteX388" fmla="*/ 21803 w 28575"/>
                              <a:gd name="connsiteY388" fmla="*/ 26318 h 28575"/>
                              <a:gd name="connsiteX389" fmla="*/ 22555 w 28575"/>
                              <a:gd name="connsiteY389" fmla="*/ 26318 h 28575"/>
                              <a:gd name="connsiteX390" fmla="*/ 22555 w 28575"/>
                              <a:gd name="connsiteY390" fmla="*/ 26318 h 28575"/>
                              <a:gd name="connsiteX391" fmla="*/ 22555 w 28575"/>
                              <a:gd name="connsiteY391" fmla="*/ 27070 h 28575"/>
                              <a:gd name="connsiteX392" fmla="*/ 22555 w 28575"/>
                              <a:gd name="connsiteY392" fmla="*/ 26318 h 28575"/>
                              <a:gd name="connsiteX393" fmla="*/ 22555 w 28575"/>
                              <a:gd name="connsiteY393" fmla="*/ 26318 h 28575"/>
                              <a:gd name="connsiteX394" fmla="*/ 22555 w 28575"/>
                              <a:gd name="connsiteY394" fmla="*/ 26318 h 28575"/>
                              <a:gd name="connsiteX395" fmla="*/ 22555 w 28575"/>
                              <a:gd name="connsiteY395" fmla="*/ 25565 h 28575"/>
                              <a:gd name="connsiteX396" fmla="*/ 22555 w 28575"/>
                              <a:gd name="connsiteY396" fmla="*/ 25565 h 28575"/>
                              <a:gd name="connsiteX397" fmla="*/ 22555 w 28575"/>
                              <a:gd name="connsiteY397" fmla="*/ 26318 h 28575"/>
                              <a:gd name="connsiteX398" fmla="*/ 22555 w 28575"/>
                              <a:gd name="connsiteY398" fmla="*/ 25565 h 28575"/>
                              <a:gd name="connsiteX399" fmla="*/ 22555 w 28575"/>
                              <a:gd name="connsiteY399" fmla="*/ 25565 h 28575"/>
                              <a:gd name="connsiteX400" fmla="*/ 22555 w 28575"/>
                              <a:gd name="connsiteY400" fmla="*/ 26318 h 28575"/>
                              <a:gd name="connsiteX401" fmla="*/ 22555 w 28575"/>
                              <a:gd name="connsiteY401" fmla="*/ 26318 h 28575"/>
                              <a:gd name="connsiteX402" fmla="*/ 22555 w 28575"/>
                              <a:gd name="connsiteY402" fmla="*/ 25565 h 28575"/>
                              <a:gd name="connsiteX403" fmla="*/ 23308 w 28575"/>
                              <a:gd name="connsiteY403" fmla="*/ 25565 h 28575"/>
                              <a:gd name="connsiteX404" fmla="*/ 23308 w 28575"/>
                              <a:gd name="connsiteY404" fmla="*/ 24813 h 28575"/>
                              <a:gd name="connsiteX405" fmla="*/ 23308 w 28575"/>
                              <a:gd name="connsiteY405" fmla="*/ 24813 h 28575"/>
                              <a:gd name="connsiteX406" fmla="*/ 23308 w 28575"/>
                              <a:gd name="connsiteY406" fmla="*/ 25565 h 28575"/>
                              <a:gd name="connsiteX407" fmla="*/ 23308 w 28575"/>
                              <a:gd name="connsiteY407" fmla="*/ 25565 h 28575"/>
                              <a:gd name="connsiteX408" fmla="*/ 23308 w 28575"/>
                              <a:gd name="connsiteY408" fmla="*/ 25565 h 28575"/>
                              <a:gd name="connsiteX409" fmla="*/ 23308 w 28575"/>
                              <a:gd name="connsiteY409" fmla="*/ 24813 h 28575"/>
                              <a:gd name="connsiteX410" fmla="*/ 23308 w 28575"/>
                              <a:gd name="connsiteY410" fmla="*/ 24813 h 28575"/>
                              <a:gd name="connsiteX411" fmla="*/ 23308 w 28575"/>
                              <a:gd name="connsiteY411" fmla="*/ 25565 h 28575"/>
                              <a:gd name="connsiteX412" fmla="*/ 23308 w 28575"/>
                              <a:gd name="connsiteY412" fmla="*/ 25565 h 28575"/>
                              <a:gd name="connsiteX413" fmla="*/ 23308 w 28575"/>
                              <a:gd name="connsiteY413" fmla="*/ 24813 h 28575"/>
                              <a:gd name="connsiteX414" fmla="*/ 23308 w 28575"/>
                              <a:gd name="connsiteY414" fmla="*/ 24813 h 28575"/>
                              <a:gd name="connsiteX415" fmla="*/ 24060 w 28575"/>
                              <a:gd name="connsiteY415" fmla="*/ 24813 h 28575"/>
                              <a:gd name="connsiteX416" fmla="*/ 24060 w 28575"/>
                              <a:gd name="connsiteY416" fmla="*/ 24813 h 28575"/>
                              <a:gd name="connsiteX417" fmla="*/ 24060 w 28575"/>
                              <a:gd name="connsiteY417" fmla="*/ 24813 h 28575"/>
                              <a:gd name="connsiteX418" fmla="*/ 24060 w 28575"/>
                              <a:gd name="connsiteY418" fmla="*/ 24813 h 28575"/>
                              <a:gd name="connsiteX419" fmla="*/ 24060 w 28575"/>
                              <a:gd name="connsiteY419" fmla="*/ 24813 h 28575"/>
                              <a:gd name="connsiteX420" fmla="*/ 24060 w 28575"/>
                              <a:gd name="connsiteY420" fmla="*/ 24060 h 28575"/>
                              <a:gd name="connsiteX421" fmla="*/ 24060 w 28575"/>
                              <a:gd name="connsiteY421" fmla="*/ 24060 h 28575"/>
                              <a:gd name="connsiteX422" fmla="*/ 24060 w 28575"/>
                              <a:gd name="connsiteY422" fmla="*/ 23308 h 28575"/>
                              <a:gd name="connsiteX423" fmla="*/ 24060 w 28575"/>
                              <a:gd name="connsiteY423" fmla="*/ 23308 h 28575"/>
                              <a:gd name="connsiteX424" fmla="*/ 24060 w 28575"/>
                              <a:gd name="connsiteY424" fmla="*/ 23308 h 28575"/>
                              <a:gd name="connsiteX425" fmla="*/ 24060 w 28575"/>
                              <a:gd name="connsiteY425" fmla="*/ 24060 h 28575"/>
                              <a:gd name="connsiteX426" fmla="*/ 24060 w 28575"/>
                              <a:gd name="connsiteY426" fmla="*/ 23308 h 28575"/>
                              <a:gd name="connsiteX427" fmla="*/ 24060 w 28575"/>
                              <a:gd name="connsiteY427" fmla="*/ 22555 h 28575"/>
                              <a:gd name="connsiteX428" fmla="*/ 24060 w 28575"/>
                              <a:gd name="connsiteY428" fmla="*/ 22555 h 28575"/>
                              <a:gd name="connsiteX429" fmla="*/ 24060 w 28575"/>
                              <a:gd name="connsiteY429" fmla="*/ 22555 h 28575"/>
                              <a:gd name="connsiteX430" fmla="*/ 24060 w 28575"/>
                              <a:gd name="connsiteY430" fmla="*/ 22555 h 28575"/>
                              <a:gd name="connsiteX431" fmla="*/ 24060 w 28575"/>
                              <a:gd name="connsiteY431" fmla="*/ 22555 h 28575"/>
                              <a:gd name="connsiteX432" fmla="*/ 24060 w 28575"/>
                              <a:gd name="connsiteY432" fmla="*/ 22555 h 28575"/>
                              <a:gd name="connsiteX433" fmla="*/ 24813 w 28575"/>
                              <a:gd name="connsiteY433" fmla="*/ 22555 h 28575"/>
                              <a:gd name="connsiteX434" fmla="*/ 24813 w 28575"/>
                              <a:gd name="connsiteY434" fmla="*/ 22555 h 28575"/>
                              <a:gd name="connsiteX435" fmla="*/ 24813 w 28575"/>
                              <a:gd name="connsiteY435" fmla="*/ 22555 h 28575"/>
                              <a:gd name="connsiteX436" fmla="*/ 24813 w 28575"/>
                              <a:gd name="connsiteY436" fmla="*/ 21803 h 28575"/>
                              <a:gd name="connsiteX437" fmla="*/ 24813 w 28575"/>
                              <a:gd name="connsiteY437" fmla="*/ 21803 h 28575"/>
                              <a:gd name="connsiteX438" fmla="*/ 24813 w 28575"/>
                              <a:gd name="connsiteY438" fmla="*/ 22555 h 28575"/>
                              <a:gd name="connsiteX439" fmla="*/ 24813 w 28575"/>
                              <a:gd name="connsiteY439" fmla="*/ 22555 h 28575"/>
                              <a:gd name="connsiteX440" fmla="*/ 24813 w 28575"/>
                              <a:gd name="connsiteY440" fmla="*/ 21803 h 28575"/>
                              <a:gd name="connsiteX441" fmla="*/ 24813 w 28575"/>
                              <a:gd name="connsiteY441" fmla="*/ 21060 h 28575"/>
                              <a:gd name="connsiteX442" fmla="*/ 24813 w 28575"/>
                              <a:gd name="connsiteY442" fmla="*/ 21060 h 28575"/>
                              <a:gd name="connsiteX443" fmla="*/ 24813 w 28575"/>
                              <a:gd name="connsiteY443" fmla="*/ 21060 h 28575"/>
                              <a:gd name="connsiteX444" fmla="*/ 24813 w 28575"/>
                              <a:gd name="connsiteY444" fmla="*/ 21060 h 28575"/>
                              <a:gd name="connsiteX445" fmla="*/ 25565 w 28575"/>
                              <a:gd name="connsiteY445" fmla="*/ 20307 h 28575"/>
                              <a:gd name="connsiteX446" fmla="*/ 25565 w 28575"/>
                              <a:gd name="connsiteY446" fmla="*/ 20307 h 28575"/>
                              <a:gd name="connsiteX447" fmla="*/ 25565 w 28575"/>
                              <a:gd name="connsiteY447" fmla="*/ 20307 h 28575"/>
                              <a:gd name="connsiteX448" fmla="*/ 25565 w 28575"/>
                              <a:gd name="connsiteY448" fmla="*/ 19555 h 28575"/>
                              <a:gd name="connsiteX449" fmla="*/ 25565 w 28575"/>
                              <a:gd name="connsiteY449" fmla="*/ 20307 h 28575"/>
                              <a:gd name="connsiteX450" fmla="*/ 25565 w 28575"/>
                              <a:gd name="connsiteY450" fmla="*/ 21060 h 28575"/>
                              <a:gd name="connsiteX451" fmla="*/ 25565 w 28575"/>
                              <a:gd name="connsiteY451" fmla="*/ 20307 h 28575"/>
                              <a:gd name="connsiteX452" fmla="*/ 25565 w 28575"/>
                              <a:gd name="connsiteY452" fmla="*/ 20307 h 28575"/>
                              <a:gd name="connsiteX453" fmla="*/ 25565 w 28575"/>
                              <a:gd name="connsiteY453" fmla="*/ 19555 h 28575"/>
                              <a:gd name="connsiteX454" fmla="*/ 25565 w 28575"/>
                              <a:gd name="connsiteY454" fmla="*/ 19555 h 28575"/>
                              <a:gd name="connsiteX455" fmla="*/ 25565 w 28575"/>
                              <a:gd name="connsiteY455" fmla="*/ 18802 h 28575"/>
                              <a:gd name="connsiteX456" fmla="*/ 25565 w 28575"/>
                              <a:gd name="connsiteY456" fmla="*/ 19555 h 28575"/>
                              <a:gd name="connsiteX457" fmla="*/ 26318 w 28575"/>
                              <a:gd name="connsiteY457" fmla="*/ 19555 h 28575"/>
                              <a:gd name="connsiteX458" fmla="*/ 26318 w 28575"/>
                              <a:gd name="connsiteY458" fmla="*/ 18802 h 28575"/>
                              <a:gd name="connsiteX459" fmla="*/ 26318 w 28575"/>
                              <a:gd name="connsiteY459" fmla="*/ 18802 h 28575"/>
                              <a:gd name="connsiteX460" fmla="*/ 26318 w 28575"/>
                              <a:gd name="connsiteY460" fmla="*/ 18802 h 28575"/>
                              <a:gd name="connsiteX461" fmla="*/ 26318 w 28575"/>
                              <a:gd name="connsiteY461" fmla="*/ 18802 h 28575"/>
                              <a:gd name="connsiteX462" fmla="*/ 26318 w 28575"/>
                              <a:gd name="connsiteY462" fmla="*/ 18050 h 28575"/>
                              <a:gd name="connsiteX463" fmla="*/ 26318 w 28575"/>
                              <a:gd name="connsiteY463" fmla="*/ 17297 h 28575"/>
                              <a:gd name="connsiteX464" fmla="*/ 26318 w 28575"/>
                              <a:gd name="connsiteY464" fmla="*/ 17297 h 28575"/>
                              <a:gd name="connsiteX465" fmla="*/ 26318 w 28575"/>
                              <a:gd name="connsiteY465" fmla="*/ 17297 h 28575"/>
                              <a:gd name="connsiteX466" fmla="*/ 26318 w 28575"/>
                              <a:gd name="connsiteY466" fmla="*/ 16545 h 28575"/>
                              <a:gd name="connsiteX467" fmla="*/ 26318 w 28575"/>
                              <a:gd name="connsiteY467" fmla="*/ 16545 h 28575"/>
                              <a:gd name="connsiteX468" fmla="*/ 26318 w 28575"/>
                              <a:gd name="connsiteY468" fmla="*/ 15792 h 28575"/>
                              <a:gd name="connsiteX469" fmla="*/ 26318 w 28575"/>
                              <a:gd name="connsiteY469" fmla="*/ 15792 h 28575"/>
                              <a:gd name="connsiteX470" fmla="*/ 26318 w 28575"/>
                              <a:gd name="connsiteY470" fmla="*/ 16545 h 28575"/>
                              <a:gd name="connsiteX471" fmla="*/ 27070 w 28575"/>
                              <a:gd name="connsiteY471" fmla="*/ 16545 h 28575"/>
                              <a:gd name="connsiteX472" fmla="*/ 27070 w 28575"/>
                              <a:gd name="connsiteY472" fmla="*/ 16545 h 28575"/>
                              <a:gd name="connsiteX473" fmla="*/ 27070 w 28575"/>
                              <a:gd name="connsiteY473" fmla="*/ 16545 h 28575"/>
                              <a:gd name="connsiteX474" fmla="*/ 27070 w 28575"/>
                              <a:gd name="connsiteY474" fmla="*/ 15040 h 28575"/>
                              <a:gd name="connsiteX475" fmla="*/ 27070 w 28575"/>
                              <a:gd name="connsiteY475" fmla="*/ 15040 h 28575"/>
                              <a:gd name="connsiteX476" fmla="*/ 27070 w 28575"/>
                              <a:gd name="connsiteY476" fmla="*/ 14288 h 28575"/>
                              <a:gd name="connsiteX477" fmla="*/ 27070 w 28575"/>
                              <a:gd name="connsiteY477" fmla="*/ 13535 h 28575"/>
                              <a:gd name="connsiteX478" fmla="*/ 27070 w 28575"/>
                              <a:gd name="connsiteY478" fmla="*/ 13535 h 28575"/>
                              <a:gd name="connsiteX479" fmla="*/ 27070 w 28575"/>
                              <a:gd name="connsiteY479" fmla="*/ 13535 h 28575"/>
                              <a:gd name="connsiteX480" fmla="*/ 27070 w 28575"/>
                              <a:gd name="connsiteY480" fmla="*/ 13535 h 28575"/>
                              <a:gd name="connsiteX481" fmla="*/ 27070 w 28575"/>
                              <a:gd name="connsiteY481" fmla="*/ 13535 h 28575"/>
                              <a:gd name="connsiteX482" fmla="*/ 27070 w 28575"/>
                              <a:gd name="connsiteY482" fmla="*/ 13535 h 28575"/>
                              <a:gd name="connsiteX483" fmla="*/ 27823 w 28575"/>
                              <a:gd name="connsiteY483" fmla="*/ 12030 h 28575"/>
                              <a:gd name="connsiteX484" fmla="*/ 27823 w 28575"/>
                              <a:gd name="connsiteY484" fmla="*/ 11278 h 28575"/>
                              <a:gd name="connsiteX485" fmla="*/ 27823 w 28575"/>
                              <a:gd name="connsiteY485" fmla="*/ 11278 h 28575"/>
                              <a:gd name="connsiteX486" fmla="*/ 27823 w 28575"/>
                              <a:gd name="connsiteY486" fmla="*/ 11278 h 28575"/>
                              <a:gd name="connsiteX487" fmla="*/ 27823 w 28575"/>
                              <a:gd name="connsiteY487" fmla="*/ 11278 h 28575"/>
                              <a:gd name="connsiteX488" fmla="*/ 27823 w 28575"/>
                              <a:gd name="connsiteY488" fmla="*/ 10525 h 28575"/>
                              <a:gd name="connsiteX489" fmla="*/ 27823 w 28575"/>
                              <a:gd name="connsiteY489" fmla="*/ 10525 h 28575"/>
                              <a:gd name="connsiteX490" fmla="*/ 27823 w 28575"/>
                              <a:gd name="connsiteY490" fmla="*/ 9773 h 28575"/>
                              <a:gd name="connsiteX491" fmla="*/ 27823 w 28575"/>
                              <a:gd name="connsiteY491" fmla="*/ 9020 h 28575"/>
                              <a:gd name="connsiteX492" fmla="*/ 27823 w 28575"/>
                              <a:gd name="connsiteY492" fmla="*/ 9020 h 28575"/>
                              <a:gd name="connsiteX493" fmla="*/ 27823 w 28575"/>
                              <a:gd name="connsiteY493" fmla="*/ 8268 h 28575"/>
                              <a:gd name="connsiteX494" fmla="*/ 27823 w 28575"/>
                              <a:gd name="connsiteY494" fmla="*/ 8268 h 28575"/>
                              <a:gd name="connsiteX495" fmla="*/ 28575 w 28575"/>
                              <a:gd name="connsiteY495" fmla="*/ 7515 h 28575"/>
                              <a:gd name="connsiteX496" fmla="*/ 28575 w 28575"/>
                              <a:gd name="connsiteY496" fmla="*/ 7515 h 28575"/>
                              <a:gd name="connsiteX497" fmla="*/ 28575 w 28575"/>
                              <a:gd name="connsiteY497" fmla="*/ 6020 h 28575"/>
                              <a:gd name="connsiteX498" fmla="*/ 28575 w 28575"/>
                              <a:gd name="connsiteY498" fmla="*/ 6020 h 28575"/>
                              <a:gd name="connsiteX499" fmla="*/ 28575 w 28575"/>
                              <a:gd name="connsiteY499" fmla="*/ 5267 h 28575"/>
                              <a:gd name="connsiteX500" fmla="*/ 28575 w 28575"/>
                              <a:gd name="connsiteY500" fmla="*/ 6020 h 28575"/>
                              <a:gd name="connsiteX501" fmla="*/ 28575 w 28575"/>
                              <a:gd name="connsiteY501" fmla="*/ 6020 h 28575"/>
                              <a:gd name="connsiteX502" fmla="*/ 28575 w 28575"/>
                              <a:gd name="connsiteY502" fmla="*/ 6020 h 28575"/>
                              <a:gd name="connsiteX503" fmla="*/ 28575 w 28575"/>
                              <a:gd name="connsiteY503" fmla="*/ 6020 h 28575"/>
                              <a:gd name="connsiteX504" fmla="*/ 28575 w 28575"/>
                              <a:gd name="connsiteY504" fmla="*/ 4515 h 28575"/>
                              <a:gd name="connsiteX505" fmla="*/ 28575 w 28575"/>
                              <a:gd name="connsiteY505" fmla="*/ 3762 h 28575"/>
                              <a:gd name="connsiteX506" fmla="*/ 28575 w 28575"/>
                              <a:gd name="connsiteY506" fmla="*/ 3010 h 28575"/>
                              <a:gd name="connsiteX507" fmla="*/ 28575 w 28575"/>
                              <a:gd name="connsiteY507" fmla="*/ 2257 h 28575"/>
                              <a:gd name="connsiteX508" fmla="*/ 28575 w 28575"/>
                              <a:gd name="connsiteY508" fmla="*/ 1505 h 28575"/>
                              <a:gd name="connsiteX509" fmla="*/ 28575 w 28575"/>
                              <a:gd name="connsiteY509" fmla="*/ 1505 h 28575"/>
                              <a:gd name="connsiteX510" fmla="*/ 28575 w 28575"/>
                              <a:gd name="connsiteY510" fmla="*/ 752 h 28575"/>
                              <a:gd name="connsiteX511" fmla="*/ 28575 w 28575"/>
                              <a:gd name="connsiteY511" fmla="*/ 0 h 285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28575">
                                <a:moveTo>
                                  <a:pt x="0" y="27823"/>
                                </a:moveTo>
                                <a:lnTo>
                                  <a:pt x="0" y="28575"/>
                                </a:lnTo>
                                <a:lnTo>
                                  <a:pt x="0" y="27823"/>
                                </a:lnTo>
                                <a:lnTo>
                                  <a:pt x="0" y="27823"/>
                                </a:lnTo>
                                <a:lnTo>
                                  <a:pt x="0" y="28575"/>
                                </a:lnTo>
                                <a:lnTo>
                                  <a:pt x="0" y="27823"/>
                                </a:lnTo>
                                <a:lnTo>
                                  <a:pt x="0" y="27823"/>
                                </a:lnTo>
                                <a:lnTo>
                                  <a:pt x="752" y="27823"/>
                                </a:lnTo>
                                <a:lnTo>
                                  <a:pt x="752" y="27823"/>
                                </a:lnTo>
                                <a:lnTo>
                                  <a:pt x="752" y="27823"/>
                                </a:lnTo>
                                <a:lnTo>
                                  <a:pt x="752" y="27823"/>
                                </a:lnTo>
                                <a:lnTo>
                                  <a:pt x="752" y="27823"/>
                                </a:lnTo>
                                <a:lnTo>
                                  <a:pt x="752" y="27823"/>
                                </a:lnTo>
                                <a:lnTo>
                                  <a:pt x="752" y="27823"/>
                                </a:lnTo>
                                <a:lnTo>
                                  <a:pt x="752" y="27823"/>
                                </a:lnTo>
                                <a:lnTo>
                                  <a:pt x="752" y="27823"/>
                                </a:lnTo>
                                <a:lnTo>
                                  <a:pt x="752" y="27823"/>
                                </a:lnTo>
                                <a:lnTo>
                                  <a:pt x="752" y="27823"/>
                                </a:lnTo>
                                <a:lnTo>
                                  <a:pt x="752" y="28575"/>
                                </a:lnTo>
                                <a:lnTo>
                                  <a:pt x="1505" y="28575"/>
                                </a:lnTo>
                                <a:lnTo>
                                  <a:pt x="1505" y="28575"/>
                                </a:lnTo>
                                <a:lnTo>
                                  <a:pt x="1505" y="28575"/>
                                </a:lnTo>
                                <a:lnTo>
                                  <a:pt x="1505" y="27823"/>
                                </a:lnTo>
                                <a:lnTo>
                                  <a:pt x="1505" y="27823"/>
                                </a:lnTo>
                                <a:lnTo>
                                  <a:pt x="1505" y="27823"/>
                                </a:lnTo>
                                <a:lnTo>
                                  <a:pt x="1505" y="27823"/>
                                </a:lnTo>
                                <a:lnTo>
                                  <a:pt x="1505" y="28575"/>
                                </a:lnTo>
                                <a:lnTo>
                                  <a:pt x="1505" y="27823"/>
                                </a:lnTo>
                                <a:lnTo>
                                  <a:pt x="1505" y="27823"/>
                                </a:lnTo>
                                <a:lnTo>
                                  <a:pt x="1505" y="27823"/>
                                </a:lnTo>
                                <a:lnTo>
                                  <a:pt x="1505" y="27070"/>
                                </a:lnTo>
                                <a:lnTo>
                                  <a:pt x="2257" y="27823"/>
                                </a:lnTo>
                                <a:lnTo>
                                  <a:pt x="2257" y="27823"/>
                                </a:lnTo>
                                <a:lnTo>
                                  <a:pt x="2257" y="27823"/>
                                </a:lnTo>
                                <a:lnTo>
                                  <a:pt x="2257" y="27823"/>
                                </a:lnTo>
                                <a:lnTo>
                                  <a:pt x="2257" y="27823"/>
                                </a:lnTo>
                                <a:lnTo>
                                  <a:pt x="2257" y="27823"/>
                                </a:lnTo>
                                <a:lnTo>
                                  <a:pt x="2257" y="27823"/>
                                </a:lnTo>
                                <a:lnTo>
                                  <a:pt x="2257" y="27823"/>
                                </a:lnTo>
                                <a:lnTo>
                                  <a:pt x="2257" y="28575"/>
                                </a:lnTo>
                                <a:lnTo>
                                  <a:pt x="2257" y="27823"/>
                                </a:lnTo>
                                <a:lnTo>
                                  <a:pt x="2257" y="27070"/>
                                </a:lnTo>
                                <a:lnTo>
                                  <a:pt x="2257" y="27070"/>
                                </a:lnTo>
                                <a:lnTo>
                                  <a:pt x="2257" y="27070"/>
                                </a:lnTo>
                                <a:lnTo>
                                  <a:pt x="2257" y="27823"/>
                                </a:lnTo>
                                <a:lnTo>
                                  <a:pt x="3010" y="27823"/>
                                </a:lnTo>
                                <a:lnTo>
                                  <a:pt x="3010" y="27823"/>
                                </a:lnTo>
                                <a:lnTo>
                                  <a:pt x="3010" y="27823"/>
                                </a:lnTo>
                                <a:lnTo>
                                  <a:pt x="3010" y="27823"/>
                                </a:lnTo>
                                <a:lnTo>
                                  <a:pt x="3010" y="27070"/>
                                </a:lnTo>
                                <a:lnTo>
                                  <a:pt x="3010" y="27823"/>
                                </a:lnTo>
                                <a:lnTo>
                                  <a:pt x="3010" y="27823"/>
                                </a:lnTo>
                                <a:lnTo>
                                  <a:pt x="3010" y="27823"/>
                                </a:lnTo>
                                <a:lnTo>
                                  <a:pt x="3010" y="27823"/>
                                </a:lnTo>
                                <a:lnTo>
                                  <a:pt x="3010" y="27823"/>
                                </a:lnTo>
                                <a:lnTo>
                                  <a:pt x="3010" y="28575"/>
                                </a:lnTo>
                                <a:lnTo>
                                  <a:pt x="3010" y="28575"/>
                                </a:lnTo>
                                <a:lnTo>
                                  <a:pt x="3762" y="28575"/>
                                </a:lnTo>
                                <a:lnTo>
                                  <a:pt x="3762" y="28575"/>
                                </a:lnTo>
                                <a:lnTo>
                                  <a:pt x="3762" y="28575"/>
                                </a:lnTo>
                                <a:lnTo>
                                  <a:pt x="3762" y="28575"/>
                                </a:lnTo>
                                <a:lnTo>
                                  <a:pt x="3762" y="28575"/>
                                </a:lnTo>
                                <a:lnTo>
                                  <a:pt x="3762" y="28575"/>
                                </a:lnTo>
                                <a:lnTo>
                                  <a:pt x="3762" y="28575"/>
                                </a:lnTo>
                                <a:lnTo>
                                  <a:pt x="3762" y="28575"/>
                                </a:lnTo>
                                <a:lnTo>
                                  <a:pt x="3762" y="28575"/>
                                </a:lnTo>
                                <a:lnTo>
                                  <a:pt x="3762" y="28575"/>
                                </a:lnTo>
                                <a:lnTo>
                                  <a:pt x="3762" y="27823"/>
                                </a:lnTo>
                                <a:lnTo>
                                  <a:pt x="3762" y="27823"/>
                                </a:lnTo>
                                <a:lnTo>
                                  <a:pt x="4515" y="27823"/>
                                </a:lnTo>
                                <a:lnTo>
                                  <a:pt x="4515" y="27823"/>
                                </a:lnTo>
                                <a:lnTo>
                                  <a:pt x="4515" y="27823"/>
                                </a:lnTo>
                                <a:lnTo>
                                  <a:pt x="4515" y="27823"/>
                                </a:lnTo>
                                <a:lnTo>
                                  <a:pt x="4515" y="27823"/>
                                </a:lnTo>
                                <a:lnTo>
                                  <a:pt x="4515" y="27823"/>
                                </a:lnTo>
                                <a:lnTo>
                                  <a:pt x="4515" y="27823"/>
                                </a:lnTo>
                                <a:lnTo>
                                  <a:pt x="4515" y="27070"/>
                                </a:lnTo>
                                <a:lnTo>
                                  <a:pt x="4515" y="26318"/>
                                </a:lnTo>
                                <a:lnTo>
                                  <a:pt x="4515" y="27070"/>
                                </a:lnTo>
                                <a:lnTo>
                                  <a:pt x="4515" y="27823"/>
                                </a:lnTo>
                                <a:lnTo>
                                  <a:pt x="4515" y="27823"/>
                                </a:lnTo>
                                <a:lnTo>
                                  <a:pt x="4515" y="28575"/>
                                </a:lnTo>
                                <a:lnTo>
                                  <a:pt x="4515" y="27823"/>
                                </a:lnTo>
                                <a:lnTo>
                                  <a:pt x="4515" y="27823"/>
                                </a:lnTo>
                                <a:lnTo>
                                  <a:pt x="4515" y="27070"/>
                                </a:lnTo>
                                <a:lnTo>
                                  <a:pt x="4515" y="27070"/>
                                </a:lnTo>
                                <a:lnTo>
                                  <a:pt x="4515" y="27823"/>
                                </a:lnTo>
                                <a:lnTo>
                                  <a:pt x="5267" y="27823"/>
                                </a:lnTo>
                                <a:lnTo>
                                  <a:pt x="5267" y="27823"/>
                                </a:lnTo>
                                <a:lnTo>
                                  <a:pt x="5267" y="27823"/>
                                </a:lnTo>
                                <a:lnTo>
                                  <a:pt x="5267" y="27823"/>
                                </a:lnTo>
                                <a:lnTo>
                                  <a:pt x="5267" y="28575"/>
                                </a:lnTo>
                                <a:lnTo>
                                  <a:pt x="5267" y="27823"/>
                                </a:lnTo>
                                <a:lnTo>
                                  <a:pt x="5267" y="28575"/>
                                </a:lnTo>
                                <a:lnTo>
                                  <a:pt x="5267" y="28575"/>
                                </a:lnTo>
                                <a:lnTo>
                                  <a:pt x="5267" y="27823"/>
                                </a:lnTo>
                                <a:lnTo>
                                  <a:pt x="5267" y="28575"/>
                                </a:lnTo>
                                <a:lnTo>
                                  <a:pt x="5267" y="27823"/>
                                </a:lnTo>
                                <a:lnTo>
                                  <a:pt x="5267" y="27070"/>
                                </a:lnTo>
                                <a:lnTo>
                                  <a:pt x="6020" y="27070"/>
                                </a:lnTo>
                                <a:lnTo>
                                  <a:pt x="6020" y="27070"/>
                                </a:lnTo>
                                <a:lnTo>
                                  <a:pt x="6020" y="26318"/>
                                </a:lnTo>
                                <a:lnTo>
                                  <a:pt x="6020" y="27070"/>
                                </a:lnTo>
                                <a:lnTo>
                                  <a:pt x="6020" y="27823"/>
                                </a:lnTo>
                                <a:lnTo>
                                  <a:pt x="6020" y="28575"/>
                                </a:lnTo>
                                <a:lnTo>
                                  <a:pt x="6020" y="28575"/>
                                </a:lnTo>
                                <a:lnTo>
                                  <a:pt x="6020" y="28575"/>
                                </a:lnTo>
                                <a:lnTo>
                                  <a:pt x="6020" y="28575"/>
                                </a:lnTo>
                                <a:lnTo>
                                  <a:pt x="6020" y="27823"/>
                                </a:lnTo>
                                <a:lnTo>
                                  <a:pt x="6020" y="27823"/>
                                </a:lnTo>
                                <a:lnTo>
                                  <a:pt x="6020" y="28575"/>
                                </a:lnTo>
                                <a:lnTo>
                                  <a:pt x="6020" y="27823"/>
                                </a:lnTo>
                                <a:lnTo>
                                  <a:pt x="6020" y="27823"/>
                                </a:lnTo>
                                <a:lnTo>
                                  <a:pt x="6772" y="28575"/>
                                </a:lnTo>
                                <a:lnTo>
                                  <a:pt x="6772" y="27823"/>
                                </a:lnTo>
                                <a:lnTo>
                                  <a:pt x="6772" y="28575"/>
                                </a:lnTo>
                                <a:lnTo>
                                  <a:pt x="6772" y="28575"/>
                                </a:lnTo>
                                <a:lnTo>
                                  <a:pt x="6772" y="27823"/>
                                </a:lnTo>
                                <a:lnTo>
                                  <a:pt x="6772" y="27823"/>
                                </a:lnTo>
                                <a:lnTo>
                                  <a:pt x="6772" y="27823"/>
                                </a:lnTo>
                                <a:lnTo>
                                  <a:pt x="6772" y="27823"/>
                                </a:lnTo>
                                <a:lnTo>
                                  <a:pt x="6772" y="28575"/>
                                </a:lnTo>
                                <a:lnTo>
                                  <a:pt x="6772" y="27823"/>
                                </a:lnTo>
                                <a:lnTo>
                                  <a:pt x="6772" y="27823"/>
                                </a:lnTo>
                                <a:lnTo>
                                  <a:pt x="6772" y="27823"/>
                                </a:lnTo>
                                <a:lnTo>
                                  <a:pt x="7515" y="27070"/>
                                </a:lnTo>
                                <a:lnTo>
                                  <a:pt x="7515" y="27070"/>
                                </a:lnTo>
                                <a:lnTo>
                                  <a:pt x="7515" y="27070"/>
                                </a:lnTo>
                                <a:lnTo>
                                  <a:pt x="7515" y="27070"/>
                                </a:lnTo>
                                <a:lnTo>
                                  <a:pt x="7515" y="27070"/>
                                </a:lnTo>
                                <a:lnTo>
                                  <a:pt x="7515" y="27823"/>
                                </a:lnTo>
                                <a:lnTo>
                                  <a:pt x="7515" y="27823"/>
                                </a:lnTo>
                                <a:lnTo>
                                  <a:pt x="7515" y="27823"/>
                                </a:lnTo>
                                <a:lnTo>
                                  <a:pt x="7515" y="27823"/>
                                </a:lnTo>
                                <a:lnTo>
                                  <a:pt x="7515" y="27070"/>
                                </a:lnTo>
                                <a:lnTo>
                                  <a:pt x="7515" y="27823"/>
                                </a:lnTo>
                                <a:lnTo>
                                  <a:pt x="7515" y="27070"/>
                                </a:lnTo>
                                <a:lnTo>
                                  <a:pt x="8268" y="27823"/>
                                </a:lnTo>
                                <a:lnTo>
                                  <a:pt x="8268" y="27823"/>
                                </a:lnTo>
                                <a:lnTo>
                                  <a:pt x="8268" y="28575"/>
                                </a:lnTo>
                                <a:lnTo>
                                  <a:pt x="8268" y="28575"/>
                                </a:lnTo>
                                <a:lnTo>
                                  <a:pt x="8268" y="28575"/>
                                </a:lnTo>
                                <a:lnTo>
                                  <a:pt x="8268" y="28575"/>
                                </a:lnTo>
                                <a:lnTo>
                                  <a:pt x="8268" y="28575"/>
                                </a:lnTo>
                                <a:lnTo>
                                  <a:pt x="8268" y="28575"/>
                                </a:lnTo>
                                <a:lnTo>
                                  <a:pt x="8268" y="27823"/>
                                </a:lnTo>
                                <a:lnTo>
                                  <a:pt x="8268" y="27823"/>
                                </a:lnTo>
                                <a:lnTo>
                                  <a:pt x="8268" y="27823"/>
                                </a:lnTo>
                                <a:lnTo>
                                  <a:pt x="8268" y="27823"/>
                                </a:lnTo>
                                <a:lnTo>
                                  <a:pt x="9020" y="27823"/>
                                </a:lnTo>
                                <a:lnTo>
                                  <a:pt x="9020" y="27823"/>
                                </a:lnTo>
                                <a:lnTo>
                                  <a:pt x="9020" y="27823"/>
                                </a:lnTo>
                                <a:lnTo>
                                  <a:pt x="9020" y="27070"/>
                                </a:lnTo>
                                <a:lnTo>
                                  <a:pt x="9020" y="27070"/>
                                </a:lnTo>
                                <a:lnTo>
                                  <a:pt x="9020" y="27070"/>
                                </a:lnTo>
                                <a:lnTo>
                                  <a:pt x="9020" y="27823"/>
                                </a:lnTo>
                                <a:lnTo>
                                  <a:pt x="9020" y="27823"/>
                                </a:lnTo>
                                <a:lnTo>
                                  <a:pt x="9020" y="27823"/>
                                </a:lnTo>
                                <a:lnTo>
                                  <a:pt x="9020" y="27823"/>
                                </a:lnTo>
                                <a:lnTo>
                                  <a:pt x="9020" y="27823"/>
                                </a:lnTo>
                                <a:lnTo>
                                  <a:pt x="9020" y="27823"/>
                                </a:lnTo>
                                <a:lnTo>
                                  <a:pt x="9020" y="28575"/>
                                </a:lnTo>
                                <a:lnTo>
                                  <a:pt x="9020" y="27823"/>
                                </a:lnTo>
                                <a:lnTo>
                                  <a:pt x="9020" y="27823"/>
                                </a:lnTo>
                                <a:lnTo>
                                  <a:pt x="9020" y="27823"/>
                                </a:lnTo>
                                <a:lnTo>
                                  <a:pt x="9020" y="27823"/>
                                </a:lnTo>
                                <a:lnTo>
                                  <a:pt x="9020" y="27070"/>
                                </a:lnTo>
                                <a:lnTo>
                                  <a:pt x="9773" y="27070"/>
                                </a:lnTo>
                                <a:lnTo>
                                  <a:pt x="9773" y="27823"/>
                                </a:lnTo>
                                <a:lnTo>
                                  <a:pt x="9773" y="27823"/>
                                </a:lnTo>
                                <a:lnTo>
                                  <a:pt x="9773" y="27823"/>
                                </a:lnTo>
                                <a:lnTo>
                                  <a:pt x="9773" y="28575"/>
                                </a:lnTo>
                                <a:lnTo>
                                  <a:pt x="9773" y="28575"/>
                                </a:lnTo>
                                <a:lnTo>
                                  <a:pt x="9773" y="28575"/>
                                </a:lnTo>
                                <a:lnTo>
                                  <a:pt x="9773" y="28575"/>
                                </a:lnTo>
                                <a:lnTo>
                                  <a:pt x="9773" y="28575"/>
                                </a:lnTo>
                                <a:lnTo>
                                  <a:pt x="9773" y="28575"/>
                                </a:lnTo>
                                <a:lnTo>
                                  <a:pt x="9773" y="28575"/>
                                </a:lnTo>
                                <a:lnTo>
                                  <a:pt x="9773" y="28575"/>
                                </a:lnTo>
                                <a:lnTo>
                                  <a:pt x="10525" y="28575"/>
                                </a:lnTo>
                                <a:lnTo>
                                  <a:pt x="10525" y="27823"/>
                                </a:lnTo>
                                <a:lnTo>
                                  <a:pt x="10525" y="27823"/>
                                </a:lnTo>
                                <a:lnTo>
                                  <a:pt x="10525" y="28575"/>
                                </a:lnTo>
                                <a:lnTo>
                                  <a:pt x="10525" y="27823"/>
                                </a:lnTo>
                                <a:lnTo>
                                  <a:pt x="10525" y="27823"/>
                                </a:lnTo>
                                <a:lnTo>
                                  <a:pt x="10525" y="27823"/>
                                </a:lnTo>
                                <a:lnTo>
                                  <a:pt x="10525" y="28575"/>
                                </a:lnTo>
                                <a:lnTo>
                                  <a:pt x="10525" y="28575"/>
                                </a:lnTo>
                                <a:lnTo>
                                  <a:pt x="10525" y="28575"/>
                                </a:lnTo>
                                <a:lnTo>
                                  <a:pt x="10525" y="28575"/>
                                </a:lnTo>
                                <a:lnTo>
                                  <a:pt x="10525" y="27823"/>
                                </a:lnTo>
                                <a:lnTo>
                                  <a:pt x="10525" y="27823"/>
                                </a:lnTo>
                                <a:lnTo>
                                  <a:pt x="10525" y="27823"/>
                                </a:lnTo>
                                <a:lnTo>
                                  <a:pt x="11278" y="27823"/>
                                </a:lnTo>
                                <a:lnTo>
                                  <a:pt x="11278" y="27823"/>
                                </a:lnTo>
                                <a:lnTo>
                                  <a:pt x="11278" y="28575"/>
                                </a:lnTo>
                                <a:lnTo>
                                  <a:pt x="11278" y="27823"/>
                                </a:lnTo>
                                <a:lnTo>
                                  <a:pt x="11278" y="28575"/>
                                </a:lnTo>
                                <a:lnTo>
                                  <a:pt x="11278" y="27823"/>
                                </a:lnTo>
                                <a:lnTo>
                                  <a:pt x="11278" y="27823"/>
                                </a:lnTo>
                                <a:lnTo>
                                  <a:pt x="11278" y="27823"/>
                                </a:lnTo>
                                <a:lnTo>
                                  <a:pt x="11278" y="27823"/>
                                </a:lnTo>
                                <a:lnTo>
                                  <a:pt x="11278" y="27823"/>
                                </a:lnTo>
                                <a:lnTo>
                                  <a:pt x="11278" y="27823"/>
                                </a:lnTo>
                                <a:lnTo>
                                  <a:pt x="11278" y="27823"/>
                                </a:lnTo>
                                <a:lnTo>
                                  <a:pt x="12030" y="27070"/>
                                </a:lnTo>
                                <a:lnTo>
                                  <a:pt x="12030" y="27823"/>
                                </a:lnTo>
                                <a:lnTo>
                                  <a:pt x="12030" y="27070"/>
                                </a:lnTo>
                                <a:lnTo>
                                  <a:pt x="12030" y="27070"/>
                                </a:lnTo>
                                <a:lnTo>
                                  <a:pt x="12030" y="27823"/>
                                </a:lnTo>
                                <a:lnTo>
                                  <a:pt x="12030" y="27070"/>
                                </a:lnTo>
                                <a:lnTo>
                                  <a:pt x="12030" y="27823"/>
                                </a:lnTo>
                                <a:lnTo>
                                  <a:pt x="12030" y="27823"/>
                                </a:lnTo>
                                <a:lnTo>
                                  <a:pt x="12030" y="27823"/>
                                </a:lnTo>
                                <a:lnTo>
                                  <a:pt x="12030" y="27823"/>
                                </a:lnTo>
                                <a:lnTo>
                                  <a:pt x="12030" y="27070"/>
                                </a:lnTo>
                                <a:lnTo>
                                  <a:pt x="12030" y="27070"/>
                                </a:lnTo>
                                <a:lnTo>
                                  <a:pt x="12783" y="27823"/>
                                </a:lnTo>
                                <a:lnTo>
                                  <a:pt x="12783" y="28575"/>
                                </a:lnTo>
                                <a:lnTo>
                                  <a:pt x="12783" y="28575"/>
                                </a:lnTo>
                                <a:lnTo>
                                  <a:pt x="12783" y="28575"/>
                                </a:lnTo>
                                <a:lnTo>
                                  <a:pt x="12783" y="28575"/>
                                </a:lnTo>
                                <a:lnTo>
                                  <a:pt x="12783" y="27823"/>
                                </a:lnTo>
                                <a:lnTo>
                                  <a:pt x="12783" y="27823"/>
                                </a:lnTo>
                                <a:lnTo>
                                  <a:pt x="12783" y="27823"/>
                                </a:lnTo>
                                <a:lnTo>
                                  <a:pt x="12783" y="27823"/>
                                </a:lnTo>
                                <a:lnTo>
                                  <a:pt x="12783" y="28575"/>
                                </a:lnTo>
                                <a:lnTo>
                                  <a:pt x="12783" y="28575"/>
                                </a:lnTo>
                                <a:lnTo>
                                  <a:pt x="12783" y="28575"/>
                                </a:lnTo>
                                <a:lnTo>
                                  <a:pt x="13535" y="28575"/>
                                </a:lnTo>
                                <a:lnTo>
                                  <a:pt x="13535" y="27823"/>
                                </a:lnTo>
                                <a:lnTo>
                                  <a:pt x="13535" y="27070"/>
                                </a:lnTo>
                                <a:lnTo>
                                  <a:pt x="13535" y="27070"/>
                                </a:lnTo>
                                <a:lnTo>
                                  <a:pt x="13535" y="27070"/>
                                </a:lnTo>
                                <a:lnTo>
                                  <a:pt x="13535" y="27823"/>
                                </a:lnTo>
                                <a:lnTo>
                                  <a:pt x="13535" y="27823"/>
                                </a:lnTo>
                                <a:lnTo>
                                  <a:pt x="13535" y="27823"/>
                                </a:lnTo>
                                <a:lnTo>
                                  <a:pt x="13535" y="27823"/>
                                </a:lnTo>
                                <a:lnTo>
                                  <a:pt x="13535" y="27070"/>
                                </a:lnTo>
                                <a:lnTo>
                                  <a:pt x="13535" y="27070"/>
                                </a:lnTo>
                                <a:lnTo>
                                  <a:pt x="13535" y="27823"/>
                                </a:lnTo>
                                <a:lnTo>
                                  <a:pt x="14288" y="27823"/>
                                </a:lnTo>
                                <a:lnTo>
                                  <a:pt x="14288" y="28575"/>
                                </a:lnTo>
                                <a:lnTo>
                                  <a:pt x="14288" y="28575"/>
                                </a:lnTo>
                                <a:lnTo>
                                  <a:pt x="14288" y="28575"/>
                                </a:lnTo>
                                <a:lnTo>
                                  <a:pt x="14288" y="28575"/>
                                </a:lnTo>
                                <a:lnTo>
                                  <a:pt x="14288" y="27823"/>
                                </a:lnTo>
                                <a:lnTo>
                                  <a:pt x="14288" y="28575"/>
                                </a:lnTo>
                                <a:lnTo>
                                  <a:pt x="14288" y="28575"/>
                                </a:lnTo>
                                <a:lnTo>
                                  <a:pt x="14288" y="27823"/>
                                </a:lnTo>
                                <a:lnTo>
                                  <a:pt x="14288" y="27823"/>
                                </a:lnTo>
                                <a:lnTo>
                                  <a:pt x="14288" y="27823"/>
                                </a:lnTo>
                                <a:lnTo>
                                  <a:pt x="14288" y="27070"/>
                                </a:lnTo>
                                <a:lnTo>
                                  <a:pt x="14288" y="27823"/>
                                </a:lnTo>
                                <a:lnTo>
                                  <a:pt x="14288" y="27823"/>
                                </a:lnTo>
                                <a:lnTo>
                                  <a:pt x="14288" y="27823"/>
                                </a:lnTo>
                                <a:lnTo>
                                  <a:pt x="14288" y="28575"/>
                                </a:lnTo>
                                <a:lnTo>
                                  <a:pt x="14288" y="27823"/>
                                </a:lnTo>
                                <a:lnTo>
                                  <a:pt x="14288" y="27823"/>
                                </a:lnTo>
                                <a:lnTo>
                                  <a:pt x="14288" y="27070"/>
                                </a:lnTo>
                                <a:lnTo>
                                  <a:pt x="14288" y="27070"/>
                                </a:lnTo>
                                <a:lnTo>
                                  <a:pt x="15040" y="27823"/>
                                </a:lnTo>
                                <a:lnTo>
                                  <a:pt x="15040" y="27823"/>
                                </a:lnTo>
                                <a:lnTo>
                                  <a:pt x="15040" y="27823"/>
                                </a:lnTo>
                                <a:lnTo>
                                  <a:pt x="15040" y="27823"/>
                                </a:lnTo>
                                <a:lnTo>
                                  <a:pt x="15040" y="27823"/>
                                </a:lnTo>
                                <a:lnTo>
                                  <a:pt x="15040" y="28575"/>
                                </a:lnTo>
                                <a:lnTo>
                                  <a:pt x="15040" y="28575"/>
                                </a:lnTo>
                                <a:lnTo>
                                  <a:pt x="15040" y="28575"/>
                                </a:lnTo>
                                <a:lnTo>
                                  <a:pt x="15040" y="28575"/>
                                </a:lnTo>
                                <a:lnTo>
                                  <a:pt x="15040" y="27823"/>
                                </a:lnTo>
                                <a:lnTo>
                                  <a:pt x="15040" y="27070"/>
                                </a:lnTo>
                                <a:lnTo>
                                  <a:pt x="15040" y="27070"/>
                                </a:lnTo>
                                <a:lnTo>
                                  <a:pt x="15792" y="27070"/>
                                </a:lnTo>
                                <a:lnTo>
                                  <a:pt x="15792" y="27823"/>
                                </a:lnTo>
                                <a:lnTo>
                                  <a:pt x="15792" y="27823"/>
                                </a:lnTo>
                                <a:lnTo>
                                  <a:pt x="15792" y="27823"/>
                                </a:lnTo>
                                <a:lnTo>
                                  <a:pt x="15792" y="27823"/>
                                </a:lnTo>
                                <a:lnTo>
                                  <a:pt x="15792" y="27823"/>
                                </a:lnTo>
                                <a:lnTo>
                                  <a:pt x="15792" y="27823"/>
                                </a:lnTo>
                                <a:lnTo>
                                  <a:pt x="15792" y="27070"/>
                                </a:lnTo>
                                <a:lnTo>
                                  <a:pt x="15792" y="27823"/>
                                </a:lnTo>
                                <a:lnTo>
                                  <a:pt x="15792" y="27823"/>
                                </a:lnTo>
                                <a:lnTo>
                                  <a:pt x="15792" y="27823"/>
                                </a:lnTo>
                                <a:lnTo>
                                  <a:pt x="15792" y="28575"/>
                                </a:lnTo>
                                <a:lnTo>
                                  <a:pt x="16545" y="27823"/>
                                </a:lnTo>
                                <a:lnTo>
                                  <a:pt x="16545" y="27823"/>
                                </a:lnTo>
                                <a:lnTo>
                                  <a:pt x="16545" y="27823"/>
                                </a:lnTo>
                                <a:lnTo>
                                  <a:pt x="16545" y="27823"/>
                                </a:lnTo>
                                <a:lnTo>
                                  <a:pt x="16545" y="28575"/>
                                </a:lnTo>
                                <a:lnTo>
                                  <a:pt x="16545" y="28575"/>
                                </a:lnTo>
                                <a:lnTo>
                                  <a:pt x="16545" y="28575"/>
                                </a:lnTo>
                                <a:lnTo>
                                  <a:pt x="16545" y="27823"/>
                                </a:lnTo>
                                <a:lnTo>
                                  <a:pt x="16545" y="28575"/>
                                </a:lnTo>
                                <a:lnTo>
                                  <a:pt x="16545" y="27823"/>
                                </a:lnTo>
                                <a:lnTo>
                                  <a:pt x="16545" y="27823"/>
                                </a:lnTo>
                                <a:lnTo>
                                  <a:pt x="16545" y="27823"/>
                                </a:lnTo>
                                <a:lnTo>
                                  <a:pt x="17297" y="27823"/>
                                </a:lnTo>
                                <a:lnTo>
                                  <a:pt x="17297" y="28575"/>
                                </a:lnTo>
                                <a:lnTo>
                                  <a:pt x="17297" y="27823"/>
                                </a:lnTo>
                                <a:lnTo>
                                  <a:pt x="17297" y="28575"/>
                                </a:lnTo>
                                <a:lnTo>
                                  <a:pt x="17297" y="28575"/>
                                </a:lnTo>
                                <a:lnTo>
                                  <a:pt x="17297" y="27823"/>
                                </a:lnTo>
                                <a:lnTo>
                                  <a:pt x="17297" y="27823"/>
                                </a:lnTo>
                                <a:lnTo>
                                  <a:pt x="17297" y="27070"/>
                                </a:lnTo>
                                <a:lnTo>
                                  <a:pt x="17297" y="27823"/>
                                </a:lnTo>
                                <a:lnTo>
                                  <a:pt x="17297" y="27823"/>
                                </a:lnTo>
                                <a:lnTo>
                                  <a:pt x="17297" y="27823"/>
                                </a:lnTo>
                                <a:lnTo>
                                  <a:pt x="17297" y="27823"/>
                                </a:lnTo>
                                <a:lnTo>
                                  <a:pt x="18050" y="27823"/>
                                </a:lnTo>
                                <a:lnTo>
                                  <a:pt x="18050" y="27823"/>
                                </a:lnTo>
                                <a:lnTo>
                                  <a:pt x="18050" y="28575"/>
                                </a:lnTo>
                                <a:lnTo>
                                  <a:pt x="18050" y="28575"/>
                                </a:lnTo>
                                <a:lnTo>
                                  <a:pt x="18050" y="28575"/>
                                </a:lnTo>
                                <a:lnTo>
                                  <a:pt x="18050" y="28575"/>
                                </a:lnTo>
                                <a:lnTo>
                                  <a:pt x="18050" y="28575"/>
                                </a:lnTo>
                                <a:lnTo>
                                  <a:pt x="18050" y="28575"/>
                                </a:lnTo>
                                <a:lnTo>
                                  <a:pt x="18050" y="27823"/>
                                </a:lnTo>
                                <a:lnTo>
                                  <a:pt x="18050" y="27823"/>
                                </a:lnTo>
                                <a:lnTo>
                                  <a:pt x="18050" y="27823"/>
                                </a:lnTo>
                                <a:lnTo>
                                  <a:pt x="18050" y="27070"/>
                                </a:lnTo>
                                <a:lnTo>
                                  <a:pt x="18802" y="27070"/>
                                </a:lnTo>
                                <a:lnTo>
                                  <a:pt x="18802" y="27823"/>
                                </a:lnTo>
                                <a:lnTo>
                                  <a:pt x="18802" y="27823"/>
                                </a:lnTo>
                                <a:lnTo>
                                  <a:pt x="18802" y="27823"/>
                                </a:lnTo>
                                <a:lnTo>
                                  <a:pt x="18802" y="28575"/>
                                </a:lnTo>
                                <a:lnTo>
                                  <a:pt x="18802" y="28575"/>
                                </a:lnTo>
                                <a:lnTo>
                                  <a:pt x="18802" y="28575"/>
                                </a:lnTo>
                                <a:lnTo>
                                  <a:pt x="18802" y="27823"/>
                                </a:lnTo>
                                <a:lnTo>
                                  <a:pt x="18802" y="27823"/>
                                </a:lnTo>
                                <a:lnTo>
                                  <a:pt x="18802" y="27070"/>
                                </a:lnTo>
                                <a:lnTo>
                                  <a:pt x="18802" y="27823"/>
                                </a:lnTo>
                                <a:lnTo>
                                  <a:pt x="18802" y="27823"/>
                                </a:lnTo>
                                <a:lnTo>
                                  <a:pt x="18802" y="27823"/>
                                </a:lnTo>
                                <a:lnTo>
                                  <a:pt x="18802" y="27070"/>
                                </a:lnTo>
                                <a:lnTo>
                                  <a:pt x="18802" y="27070"/>
                                </a:lnTo>
                                <a:lnTo>
                                  <a:pt x="18802" y="27070"/>
                                </a:lnTo>
                                <a:lnTo>
                                  <a:pt x="18802" y="27070"/>
                                </a:lnTo>
                                <a:lnTo>
                                  <a:pt x="18802" y="26318"/>
                                </a:lnTo>
                                <a:lnTo>
                                  <a:pt x="18802" y="27070"/>
                                </a:lnTo>
                                <a:lnTo>
                                  <a:pt x="18802" y="27070"/>
                                </a:lnTo>
                                <a:lnTo>
                                  <a:pt x="19555" y="27070"/>
                                </a:lnTo>
                                <a:lnTo>
                                  <a:pt x="19555" y="27823"/>
                                </a:lnTo>
                                <a:lnTo>
                                  <a:pt x="19555" y="27823"/>
                                </a:lnTo>
                                <a:lnTo>
                                  <a:pt x="19555" y="27823"/>
                                </a:lnTo>
                                <a:lnTo>
                                  <a:pt x="19555" y="27070"/>
                                </a:lnTo>
                                <a:lnTo>
                                  <a:pt x="19555" y="27070"/>
                                </a:lnTo>
                                <a:lnTo>
                                  <a:pt x="19555" y="27070"/>
                                </a:lnTo>
                                <a:lnTo>
                                  <a:pt x="19555" y="27070"/>
                                </a:lnTo>
                                <a:lnTo>
                                  <a:pt x="19555" y="27070"/>
                                </a:lnTo>
                                <a:lnTo>
                                  <a:pt x="19555" y="27070"/>
                                </a:lnTo>
                                <a:lnTo>
                                  <a:pt x="19555" y="26318"/>
                                </a:lnTo>
                                <a:lnTo>
                                  <a:pt x="19555" y="26318"/>
                                </a:lnTo>
                                <a:lnTo>
                                  <a:pt x="20307" y="26318"/>
                                </a:lnTo>
                                <a:lnTo>
                                  <a:pt x="20307" y="26318"/>
                                </a:lnTo>
                                <a:lnTo>
                                  <a:pt x="20307" y="26318"/>
                                </a:lnTo>
                                <a:lnTo>
                                  <a:pt x="20307" y="26318"/>
                                </a:lnTo>
                                <a:lnTo>
                                  <a:pt x="20307" y="26318"/>
                                </a:lnTo>
                                <a:lnTo>
                                  <a:pt x="20307" y="27070"/>
                                </a:lnTo>
                                <a:lnTo>
                                  <a:pt x="20307" y="26318"/>
                                </a:lnTo>
                                <a:lnTo>
                                  <a:pt x="20307" y="27070"/>
                                </a:lnTo>
                                <a:lnTo>
                                  <a:pt x="20307" y="27070"/>
                                </a:lnTo>
                                <a:lnTo>
                                  <a:pt x="20307" y="27070"/>
                                </a:lnTo>
                                <a:lnTo>
                                  <a:pt x="20307" y="27070"/>
                                </a:lnTo>
                                <a:lnTo>
                                  <a:pt x="20307" y="27070"/>
                                </a:lnTo>
                                <a:lnTo>
                                  <a:pt x="21060" y="27070"/>
                                </a:lnTo>
                                <a:lnTo>
                                  <a:pt x="21060" y="27070"/>
                                </a:lnTo>
                                <a:lnTo>
                                  <a:pt x="21060" y="27070"/>
                                </a:lnTo>
                                <a:lnTo>
                                  <a:pt x="21060" y="27070"/>
                                </a:lnTo>
                                <a:lnTo>
                                  <a:pt x="21060" y="27823"/>
                                </a:lnTo>
                                <a:lnTo>
                                  <a:pt x="21060" y="27823"/>
                                </a:lnTo>
                                <a:lnTo>
                                  <a:pt x="21060" y="27823"/>
                                </a:lnTo>
                                <a:lnTo>
                                  <a:pt x="21060" y="27070"/>
                                </a:lnTo>
                                <a:lnTo>
                                  <a:pt x="21060" y="26318"/>
                                </a:lnTo>
                                <a:lnTo>
                                  <a:pt x="21060" y="26318"/>
                                </a:lnTo>
                                <a:lnTo>
                                  <a:pt x="21060" y="26318"/>
                                </a:lnTo>
                                <a:lnTo>
                                  <a:pt x="21060" y="26318"/>
                                </a:lnTo>
                                <a:lnTo>
                                  <a:pt x="21803" y="26318"/>
                                </a:lnTo>
                                <a:lnTo>
                                  <a:pt x="21803" y="26318"/>
                                </a:lnTo>
                                <a:lnTo>
                                  <a:pt x="21803" y="25565"/>
                                </a:lnTo>
                                <a:lnTo>
                                  <a:pt x="21803" y="26318"/>
                                </a:lnTo>
                                <a:lnTo>
                                  <a:pt x="21803" y="26318"/>
                                </a:lnTo>
                                <a:lnTo>
                                  <a:pt x="21803" y="26318"/>
                                </a:lnTo>
                                <a:lnTo>
                                  <a:pt x="21803" y="26318"/>
                                </a:lnTo>
                                <a:lnTo>
                                  <a:pt x="21803" y="26318"/>
                                </a:lnTo>
                                <a:lnTo>
                                  <a:pt x="21803" y="26318"/>
                                </a:lnTo>
                                <a:lnTo>
                                  <a:pt x="21803" y="26318"/>
                                </a:lnTo>
                                <a:lnTo>
                                  <a:pt x="21803" y="26318"/>
                                </a:lnTo>
                                <a:lnTo>
                                  <a:pt x="21803" y="26318"/>
                                </a:lnTo>
                                <a:lnTo>
                                  <a:pt x="22555" y="26318"/>
                                </a:lnTo>
                                <a:lnTo>
                                  <a:pt x="22555" y="26318"/>
                                </a:lnTo>
                                <a:lnTo>
                                  <a:pt x="22555" y="27070"/>
                                </a:lnTo>
                                <a:lnTo>
                                  <a:pt x="22555" y="26318"/>
                                </a:lnTo>
                                <a:lnTo>
                                  <a:pt x="22555" y="26318"/>
                                </a:lnTo>
                                <a:lnTo>
                                  <a:pt x="22555" y="26318"/>
                                </a:lnTo>
                                <a:lnTo>
                                  <a:pt x="22555" y="25565"/>
                                </a:lnTo>
                                <a:lnTo>
                                  <a:pt x="22555" y="25565"/>
                                </a:lnTo>
                                <a:lnTo>
                                  <a:pt x="22555" y="26318"/>
                                </a:lnTo>
                                <a:lnTo>
                                  <a:pt x="22555" y="25565"/>
                                </a:lnTo>
                                <a:lnTo>
                                  <a:pt x="22555" y="25565"/>
                                </a:lnTo>
                                <a:lnTo>
                                  <a:pt x="22555" y="26318"/>
                                </a:lnTo>
                                <a:lnTo>
                                  <a:pt x="22555" y="26318"/>
                                </a:lnTo>
                                <a:lnTo>
                                  <a:pt x="22555" y="25565"/>
                                </a:lnTo>
                                <a:lnTo>
                                  <a:pt x="23308" y="25565"/>
                                </a:lnTo>
                                <a:lnTo>
                                  <a:pt x="23308" y="24813"/>
                                </a:lnTo>
                                <a:lnTo>
                                  <a:pt x="23308" y="24813"/>
                                </a:lnTo>
                                <a:lnTo>
                                  <a:pt x="23308" y="25565"/>
                                </a:lnTo>
                                <a:lnTo>
                                  <a:pt x="23308" y="25565"/>
                                </a:lnTo>
                                <a:lnTo>
                                  <a:pt x="23308" y="25565"/>
                                </a:lnTo>
                                <a:lnTo>
                                  <a:pt x="23308" y="24813"/>
                                </a:lnTo>
                                <a:lnTo>
                                  <a:pt x="23308" y="24813"/>
                                </a:lnTo>
                                <a:lnTo>
                                  <a:pt x="23308" y="25565"/>
                                </a:lnTo>
                                <a:lnTo>
                                  <a:pt x="23308" y="25565"/>
                                </a:lnTo>
                                <a:lnTo>
                                  <a:pt x="23308" y="24813"/>
                                </a:lnTo>
                                <a:lnTo>
                                  <a:pt x="23308" y="24813"/>
                                </a:lnTo>
                                <a:lnTo>
                                  <a:pt x="24060" y="24813"/>
                                </a:lnTo>
                                <a:lnTo>
                                  <a:pt x="24060" y="24813"/>
                                </a:lnTo>
                                <a:lnTo>
                                  <a:pt x="24060" y="24813"/>
                                </a:lnTo>
                                <a:lnTo>
                                  <a:pt x="24060" y="24813"/>
                                </a:lnTo>
                                <a:lnTo>
                                  <a:pt x="24060" y="24813"/>
                                </a:lnTo>
                                <a:lnTo>
                                  <a:pt x="24060" y="24060"/>
                                </a:lnTo>
                                <a:lnTo>
                                  <a:pt x="24060" y="24060"/>
                                </a:lnTo>
                                <a:lnTo>
                                  <a:pt x="24060" y="23308"/>
                                </a:lnTo>
                                <a:lnTo>
                                  <a:pt x="24060" y="23308"/>
                                </a:lnTo>
                                <a:lnTo>
                                  <a:pt x="24060" y="23308"/>
                                </a:lnTo>
                                <a:lnTo>
                                  <a:pt x="24060" y="24060"/>
                                </a:lnTo>
                                <a:lnTo>
                                  <a:pt x="24060" y="23308"/>
                                </a:lnTo>
                                <a:lnTo>
                                  <a:pt x="24060" y="22555"/>
                                </a:lnTo>
                                <a:lnTo>
                                  <a:pt x="24060" y="22555"/>
                                </a:lnTo>
                                <a:lnTo>
                                  <a:pt x="24060" y="22555"/>
                                </a:lnTo>
                                <a:lnTo>
                                  <a:pt x="24060" y="22555"/>
                                </a:lnTo>
                                <a:lnTo>
                                  <a:pt x="24060" y="22555"/>
                                </a:lnTo>
                                <a:lnTo>
                                  <a:pt x="24060" y="22555"/>
                                </a:lnTo>
                                <a:lnTo>
                                  <a:pt x="24813" y="22555"/>
                                </a:lnTo>
                                <a:lnTo>
                                  <a:pt x="24813" y="22555"/>
                                </a:lnTo>
                                <a:lnTo>
                                  <a:pt x="24813" y="22555"/>
                                </a:lnTo>
                                <a:lnTo>
                                  <a:pt x="24813" y="21803"/>
                                </a:lnTo>
                                <a:lnTo>
                                  <a:pt x="24813" y="21803"/>
                                </a:lnTo>
                                <a:lnTo>
                                  <a:pt x="24813" y="22555"/>
                                </a:lnTo>
                                <a:lnTo>
                                  <a:pt x="24813" y="22555"/>
                                </a:lnTo>
                                <a:lnTo>
                                  <a:pt x="24813" y="21803"/>
                                </a:lnTo>
                                <a:lnTo>
                                  <a:pt x="24813" y="21060"/>
                                </a:lnTo>
                                <a:lnTo>
                                  <a:pt x="24813" y="21060"/>
                                </a:lnTo>
                                <a:lnTo>
                                  <a:pt x="24813" y="21060"/>
                                </a:lnTo>
                                <a:lnTo>
                                  <a:pt x="24813" y="21060"/>
                                </a:lnTo>
                                <a:lnTo>
                                  <a:pt x="25565" y="20307"/>
                                </a:lnTo>
                                <a:lnTo>
                                  <a:pt x="25565" y="20307"/>
                                </a:lnTo>
                                <a:lnTo>
                                  <a:pt x="25565" y="20307"/>
                                </a:lnTo>
                                <a:lnTo>
                                  <a:pt x="25565" y="19555"/>
                                </a:lnTo>
                                <a:lnTo>
                                  <a:pt x="25565" y="20307"/>
                                </a:lnTo>
                                <a:lnTo>
                                  <a:pt x="25565" y="21060"/>
                                </a:lnTo>
                                <a:lnTo>
                                  <a:pt x="25565" y="20307"/>
                                </a:lnTo>
                                <a:lnTo>
                                  <a:pt x="25565" y="20307"/>
                                </a:lnTo>
                                <a:lnTo>
                                  <a:pt x="25565" y="19555"/>
                                </a:lnTo>
                                <a:lnTo>
                                  <a:pt x="25565" y="19555"/>
                                </a:lnTo>
                                <a:lnTo>
                                  <a:pt x="25565" y="18802"/>
                                </a:lnTo>
                                <a:lnTo>
                                  <a:pt x="25565" y="19555"/>
                                </a:lnTo>
                                <a:lnTo>
                                  <a:pt x="26318" y="19555"/>
                                </a:lnTo>
                                <a:lnTo>
                                  <a:pt x="26318" y="18802"/>
                                </a:lnTo>
                                <a:lnTo>
                                  <a:pt x="26318" y="18802"/>
                                </a:lnTo>
                                <a:lnTo>
                                  <a:pt x="26318" y="18802"/>
                                </a:lnTo>
                                <a:lnTo>
                                  <a:pt x="26318" y="18802"/>
                                </a:lnTo>
                                <a:lnTo>
                                  <a:pt x="26318" y="18050"/>
                                </a:lnTo>
                                <a:lnTo>
                                  <a:pt x="26318" y="17297"/>
                                </a:lnTo>
                                <a:lnTo>
                                  <a:pt x="26318" y="17297"/>
                                </a:lnTo>
                                <a:lnTo>
                                  <a:pt x="26318" y="17297"/>
                                </a:lnTo>
                                <a:lnTo>
                                  <a:pt x="26318" y="16545"/>
                                </a:lnTo>
                                <a:lnTo>
                                  <a:pt x="26318" y="16545"/>
                                </a:lnTo>
                                <a:lnTo>
                                  <a:pt x="26318" y="15792"/>
                                </a:lnTo>
                                <a:lnTo>
                                  <a:pt x="26318" y="15792"/>
                                </a:lnTo>
                                <a:lnTo>
                                  <a:pt x="26318" y="16545"/>
                                </a:lnTo>
                                <a:lnTo>
                                  <a:pt x="27070" y="16545"/>
                                </a:lnTo>
                                <a:lnTo>
                                  <a:pt x="27070" y="16545"/>
                                </a:lnTo>
                                <a:lnTo>
                                  <a:pt x="27070" y="16545"/>
                                </a:lnTo>
                                <a:lnTo>
                                  <a:pt x="27070" y="15040"/>
                                </a:lnTo>
                                <a:lnTo>
                                  <a:pt x="27070" y="15040"/>
                                </a:lnTo>
                                <a:lnTo>
                                  <a:pt x="27070" y="14288"/>
                                </a:lnTo>
                                <a:lnTo>
                                  <a:pt x="27070" y="13535"/>
                                </a:lnTo>
                                <a:lnTo>
                                  <a:pt x="27070" y="13535"/>
                                </a:lnTo>
                                <a:lnTo>
                                  <a:pt x="27070" y="13535"/>
                                </a:lnTo>
                                <a:lnTo>
                                  <a:pt x="27070" y="13535"/>
                                </a:lnTo>
                                <a:lnTo>
                                  <a:pt x="27070" y="13535"/>
                                </a:lnTo>
                                <a:lnTo>
                                  <a:pt x="27070" y="13535"/>
                                </a:lnTo>
                                <a:lnTo>
                                  <a:pt x="27823" y="12030"/>
                                </a:lnTo>
                                <a:lnTo>
                                  <a:pt x="27823" y="11278"/>
                                </a:lnTo>
                                <a:lnTo>
                                  <a:pt x="27823" y="11278"/>
                                </a:lnTo>
                                <a:lnTo>
                                  <a:pt x="27823" y="11278"/>
                                </a:lnTo>
                                <a:lnTo>
                                  <a:pt x="27823" y="11278"/>
                                </a:lnTo>
                                <a:lnTo>
                                  <a:pt x="27823" y="10525"/>
                                </a:lnTo>
                                <a:lnTo>
                                  <a:pt x="27823" y="10525"/>
                                </a:lnTo>
                                <a:lnTo>
                                  <a:pt x="27823" y="9773"/>
                                </a:lnTo>
                                <a:lnTo>
                                  <a:pt x="27823" y="9020"/>
                                </a:lnTo>
                                <a:lnTo>
                                  <a:pt x="27823" y="9020"/>
                                </a:lnTo>
                                <a:lnTo>
                                  <a:pt x="27823" y="8268"/>
                                </a:lnTo>
                                <a:lnTo>
                                  <a:pt x="27823" y="8268"/>
                                </a:lnTo>
                                <a:lnTo>
                                  <a:pt x="28575" y="7515"/>
                                </a:lnTo>
                                <a:lnTo>
                                  <a:pt x="28575" y="7515"/>
                                </a:lnTo>
                                <a:lnTo>
                                  <a:pt x="28575" y="6020"/>
                                </a:lnTo>
                                <a:lnTo>
                                  <a:pt x="28575" y="6020"/>
                                </a:lnTo>
                                <a:lnTo>
                                  <a:pt x="28575" y="5267"/>
                                </a:lnTo>
                                <a:lnTo>
                                  <a:pt x="28575" y="6020"/>
                                </a:lnTo>
                                <a:lnTo>
                                  <a:pt x="28575" y="6020"/>
                                </a:lnTo>
                                <a:lnTo>
                                  <a:pt x="28575" y="6020"/>
                                </a:lnTo>
                                <a:lnTo>
                                  <a:pt x="28575" y="6020"/>
                                </a:lnTo>
                                <a:lnTo>
                                  <a:pt x="28575" y="4515"/>
                                </a:lnTo>
                                <a:lnTo>
                                  <a:pt x="28575" y="3762"/>
                                </a:lnTo>
                                <a:lnTo>
                                  <a:pt x="28575" y="3010"/>
                                </a:lnTo>
                                <a:lnTo>
                                  <a:pt x="28575" y="2257"/>
                                </a:lnTo>
                                <a:lnTo>
                                  <a:pt x="28575" y="1505"/>
                                </a:lnTo>
                                <a:lnTo>
                                  <a:pt x="28575" y="1505"/>
                                </a:lnTo>
                                <a:lnTo>
                                  <a:pt x="28575" y="752"/>
                                </a:lnTo>
                                <a:lnTo>
                                  <a:pt x="28575" y="0"/>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24" name="Freeform: Shape 1024"/>
                        <wps:cNvSpPr/>
                        <wps:spPr>
                          <a:xfrm>
                            <a:off x="1862137" y="1385887"/>
                            <a:ext cx="28575" cy="390525"/>
                          </a:xfrm>
                          <a:custGeom>
                            <a:avLst/>
                            <a:gdLst>
                              <a:gd name="connsiteX0" fmla="*/ 0 w 28575"/>
                              <a:gd name="connsiteY0" fmla="*/ 390525 h 390525"/>
                              <a:gd name="connsiteX1" fmla="*/ 0 w 28575"/>
                              <a:gd name="connsiteY1" fmla="*/ 390525 h 390525"/>
                              <a:gd name="connsiteX2" fmla="*/ 733 w 28575"/>
                              <a:gd name="connsiteY2" fmla="*/ 389801 h 390525"/>
                              <a:gd name="connsiteX3" fmla="*/ 733 w 28575"/>
                              <a:gd name="connsiteY3" fmla="*/ 389801 h 390525"/>
                              <a:gd name="connsiteX4" fmla="*/ 733 w 28575"/>
                              <a:gd name="connsiteY4" fmla="*/ 389087 h 390525"/>
                              <a:gd name="connsiteX5" fmla="*/ 733 w 28575"/>
                              <a:gd name="connsiteY5" fmla="*/ 388363 h 390525"/>
                              <a:gd name="connsiteX6" fmla="*/ 733 w 28575"/>
                              <a:gd name="connsiteY6" fmla="*/ 388363 h 390525"/>
                              <a:gd name="connsiteX7" fmla="*/ 733 w 28575"/>
                              <a:gd name="connsiteY7" fmla="*/ 386925 h 390525"/>
                              <a:gd name="connsiteX8" fmla="*/ 733 w 28575"/>
                              <a:gd name="connsiteY8" fmla="*/ 386925 h 390525"/>
                              <a:gd name="connsiteX9" fmla="*/ 733 w 28575"/>
                              <a:gd name="connsiteY9" fmla="*/ 386925 h 390525"/>
                              <a:gd name="connsiteX10" fmla="*/ 733 w 28575"/>
                              <a:gd name="connsiteY10" fmla="*/ 386210 h 390525"/>
                              <a:gd name="connsiteX11" fmla="*/ 733 w 28575"/>
                              <a:gd name="connsiteY11" fmla="*/ 385486 h 390525"/>
                              <a:gd name="connsiteX12" fmla="*/ 733 w 28575"/>
                              <a:gd name="connsiteY12" fmla="*/ 384772 h 390525"/>
                              <a:gd name="connsiteX13" fmla="*/ 733 w 28575"/>
                              <a:gd name="connsiteY13" fmla="*/ 384048 h 390525"/>
                              <a:gd name="connsiteX14" fmla="*/ 1467 w 28575"/>
                              <a:gd name="connsiteY14" fmla="*/ 383334 h 390525"/>
                              <a:gd name="connsiteX15" fmla="*/ 1467 w 28575"/>
                              <a:gd name="connsiteY15" fmla="*/ 382610 h 390525"/>
                              <a:gd name="connsiteX16" fmla="*/ 1467 w 28575"/>
                              <a:gd name="connsiteY16" fmla="*/ 381895 h 390525"/>
                              <a:gd name="connsiteX17" fmla="*/ 1467 w 28575"/>
                              <a:gd name="connsiteY17" fmla="*/ 381895 h 390525"/>
                              <a:gd name="connsiteX18" fmla="*/ 1467 w 28575"/>
                              <a:gd name="connsiteY18" fmla="*/ 381172 h 390525"/>
                              <a:gd name="connsiteX19" fmla="*/ 1467 w 28575"/>
                              <a:gd name="connsiteY19" fmla="*/ 379733 h 390525"/>
                              <a:gd name="connsiteX20" fmla="*/ 1467 w 28575"/>
                              <a:gd name="connsiteY20" fmla="*/ 379733 h 390525"/>
                              <a:gd name="connsiteX21" fmla="*/ 1467 w 28575"/>
                              <a:gd name="connsiteY21" fmla="*/ 378295 h 390525"/>
                              <a:gd name="connsiteX22" fmla="*/ 1467 w 28575"/>
                              <a:gd name="connsiteY22" fmla="*/ 378295 h 390525"/>
                              <a:gd name="connsiteX23" fmla="*/ 1467 w 28575"/>
                              <a:gd name="connsiteY23" fmla="*/ 377581 h 390525"/>
                              <a:gd name="connsiteX24" fmla="*/ 1467 w 28575"/>
                              <a:gd name="connsiteY24" fmla="*/ 376857 h 390525"/>
                              <a:gd name="connsiteX25" fmla="*/ 1467 w 28575"/>
                              <a:gd name="connsiteY25" fmla="*/ 376142 h 390525"/>
                              <a:gd name="connsiteX26" fmla="*/ 2200 w 28575"/>
                              <a:gd name="connsiteY26" fmla="*/ 375418 h 390525"/>
                              <a:gd name="connsiteX27" fmla="*/ 2200 w 28575"/>
                              <a:gd name="connsiteY27" fmla="*/ 374704 h 390525"/>
                              <a:gd name="connsiteX28" fmla="*/ 2200 w 28575"/>
                              <a:gd name="connsiteY28" fmla="*/ 374704 h 390525"/>
                              <a:gd name="connsiteX29" fmla="*/ 2200 w 28575"/>
                              <a:gd name="connsiteY29" fmla="*/ 373266 h 390525"/>
                              <a:gd name="connsiteX30" fmla="*/ 2200 w 28575"/>
                              <a:gd name="connsiteY30" fmla="*/ 373266 h 390525"/>
                              <a:gd name="connsiteX31" fmla="*/ 2200 w 28575"/>
                              <a:gd name="connsiteY31" fmla="*/ 371827 h 390525"/>
                              <a:gd name="connsiteX32" fmla="*/ 2200 w 28575"/>
                              <a:gd name="connsiteY32" fmla="*/ 371104 h 390525"/>
                              <a:gd name="connsiteX33" fmla="*/ 2200 w 28575"/>
                              <a:gd name="connsiteY33" fmla="*/ 370389 h 390525"/>
                              <a:gd name="connsiteX34" fmla="*/ 2200 w 28575"/>
                              <a:gd name="connsiteY34" fmla="*/ 369665 h 390525"/>
                              <a:gd name="connsiteX35" fmla="*/ 2200 w 28575"/>
                              <a:gd name="connsiteY35" fmla="*/ 368951 h 390525"/>
                              <a:gd name="connsiteX36" fmla="*/ 2200 w 28575"/>
                              <a:gd name="connsiteY36" fmla="*/ 367513 h 390525"/>
                              <a:gd name="connsiteX37" fmla="*/ 2200 w 28575"/>
                              <a:gd name="connsiteY37" fmla="*/ 367513 h 390525"/>
                              <a:gd name="connsiteX38" fmla="*/ 2200 w 28575"/>
                              <a:gd name="connsiteY38" fmla="*/ 366074 h 390525"/>
                              <a:gd name="connsiteX39" fmla="*/ 2200 w 28575"/>
                              <a:gd name="connsiteY39" fmla="*/ 365350 h 390525"/>
                              <a:gd name="connsiteX40" fmla="*/ 2934 w 28575"/>
                              <a:gd name="connsiteY40" fmla="*/ 364636 h 390525"/>
                              <a:gd name="connsiteX41" fmla="*/ 2934 w 28575"/>
                              <a:gd name="connsiteY41" fmla="*/ 363912 h 390525"/>
                              <a:gd name="connsiteX42" fmla="*/ 2934 w 28575"/>
                              <a:gd name="connsiteY42" fmla="*/ 362474 h 390525"/>
                              <a:gd name="connsiteX43" fmla="*/ 2934 w 28575"/>
                              <a:gd name="connsiteY43" fmla="*/ 361759 h 390525"/>
                              <a:gd name="connsiteX44" fmla="*/ 2934 w 28575"/>
                              <a:gd name="connsiteY44" fmla="*/ 360321 h 390525"/>
                              <a:gd name="connsiteX45" fmla="*/ 2934 w 28575"/>
                              <a:gd name="connsiteY45" fmla="*/ 359597 h 390525"/>
                              <a:gd name="connsiteX46" fmla="*/ 2934 w 28575"/>
                              <a:gd name="connsiteY46" fmla="*/ 358883 h 390525"/>
                              <a:gd name="connsiteX47" fmla="*/ 2934 w 28575"/>
                              <a:gd name="connsiteY47" fmla="*/ 358159 h 390525"/>
                              <a:gd name="connsiteX48" fmla="*/ 2934 w 28575"/>
                              <a:gd name="connsiteY48" fmla="*/ 356721 h 390525"/>
                              <a:gd name="connsiteX49" fmla="*/ 2934 w 28575"/>
                              <a:gd name="connsiteY49" fmla="*/ 356721 h 390525"/>
                              <a:gd name="connsiteX50" fmla="*/ 2934 w 28575"/>
                              <a:gd name="connsiteY50" fmla="*/ 355283 h 390525"/>
                              <a:gd name="connsiteX51" fmla="*/ 2934 w 28575"/>
                              <a:gd name="connsiteY51" fmla="*/ 354568 h 390525"/>
                              <a:gd name="connsiteX52" fmla="*/ 3667 w 28575"/>
                              <a:gd name="connsiteY52" fmla="*/ 353844 h 390525"/>
                              <a:gd name="connsiteX53" fmla="*/ 3667 w 28575"/>
                              <a:gd name="connsiteY53" fmla="*/ 353130 h 390525"/>
                              <a:gd name="connsiteX54" fmla="*/ 3667 w 28575"/>
                              <a:gd name="connsiteY54" fmla="*/ 352406 h 390525"/>
                              <a:gd name="connsiteX55" fmla="*/ 3667 w 28575"/>
                              <a:gd name="connsiteY55" fmla="*/ 351692 h 390525"/>
                              <a:gd name="connsiteX56" fmla="*/ 3667 w 28575"/>
                              <a:gd name="connsiteY56" fmla="*/ 350968 h 390525"/>
                              <a:gd name="connsiteX57" fmla="*/ 3667 w 28575"/>
                              <a:gd name="connsiteY57" fmla="*/ 349529 h 390525"/>
                              <a:gd name="connsiteX58" fmla="*/ 3667 w 28575"/>
                              <a:gd name="connsiteY58" fmla="*/ 348815 h 390525"/>
                              <a:gd name="connsiteX59" fmla="*/ 3667 w 28575"/>
                              <a:gd name="connsiteY59" fmla="*/ 347377 h 390525"/>
                              <a:gd name="connsiteX60" fmla="*/ 3667 w 28575"/>
                              <a:gd name="connsiteY60" fmla="*/ 345938 h 390525"/>
                              <a:gd name="connsiteX61" fmla="*/ 3667 w 28575"/>
                              <a:gd name="connsiteY61" fmla="*/ 344500 h 390525"/>
                              <a:gd name="connsiteX62" fmla="*/ 3667 w 28575"/>
                              <a:gd name="connsiteY62" fmla="*/ 343062 h 390525"/>
                              <a:gd name="connsiteX63" fmla="*/ 3667 w 28575"/>
                              <a:gd name="connsiteY63" fmla="*/ 341624 h 390525"/>
                              <a:gd name="connsiteX64" fmla="*/ 4401 w 28575"/>
                              <a:gd name="connsiteY64" fmla="*/ 340900 h 390525"/>
                              <a:gd name="connsiteX65" fmla="*/ 4401 w 28575"/>
                              <a:gd name="connsiteY65" fmla="*/ 339462 h 390525"/>
                              <a:gd name="connsiteX66" fmla="*/ 4401 w 28575"/>
                              <a:gd name="connsiteY66" fmla="*/ 338747 h 390525"/>
                              <a:gd name="connsiteX67" fmla="*/ 4401 w 28575"/>
                              <a:gd name="connsiteY67" fmla="*/ 338023 h 390525"/>
                              <a:gd name="connsiteX68" fmla="*/ 4401 w 28575"/>
                              <a:gd name="connsiteY68" fmla="*/ 336585 h 390525"/>
                              <a:gd name="connsiteX69" fmla="*/ 4401 w 28575"/>
                              <a:gd name="connsiteY69" fmla="*/ 335147 h 390525"/>
                              <a:gd name="connsiteX70" fmla="*/ 4401 w 28575"/>
                              <a:gd name="connsiteY70" fmla="*/ 333708 h 390525"/>
                              <a:gd name="connsiteX71" fmla="*/ 4401 w 28575"/>
                              <a:gd name="connsiteY71" fmla="*/ 333708 h 390525"/>
                              <a:gd name="connsiteX72" fmla="*/ 4401 w 28575"/>
                              <a:gd name="connsiteY72" fmla="*/ 332270 h 390525"/>
                              <a:gd name="connsiteX73" fmla="*/ 4401 w 28575"/>
                              <a:gd name="connsiteY73" fmla="*/ 331546 h 390525"/>
                              <a:gd name="connsiteX74" fmla="*/ 4401 w 28575"/>
                              <a:gd name="connsiteY74" fmla="*/ 330108 h 390525"/>
                              <a:gd name="connsiteX75" fmla="*/ 4401 w 28575"/>
                              <a:gd name="connsiteY75" fmla="*/ 328670 h 390525"/>
                              <a:gd name="connsiteX76" fmla="*/ 4401 w 28575"/>
                              <a:gd name="connsiteY76" fmla="*/ 327231 h 390525"/>
                              <a:gd name="connsiteX77" fmla="*/ 4401 w 28575"/>
                              <a:gd name="connsiteY77" fmla="*/ 325793 h 390525"/>
                              <a:gd name="connsiteX78" fmla="*/ 4401 w 28575"/>
                              <a:gd name="connsiteY78" fmla="*/ 325079 h 390525"/>
                              <a:gd name="connsiteX79" fmla="*/ 4401 w 28575"/>
                              <a:gd name="connsiteY79" fmla="*/ 322916 h 390525"/>
                              <a:gd name="connsiteX80" fmla="*/ 4401 w 28575"/>
                              <a:gd name="connsiteY80" fmla="*/ 321478 h 390525"/>
                              <a:gd name="connsiteX81" fmla="*/ 4401 w 28575"/>
                              <a:gd name="connsiteY81" fmla="*/ 321478 h 390525"/>
                              <a:gd name="connsiteX82" fmla="*/ 5124 w 28575"/>
                              <a:gd name="connsiteY82" fmla="*/ 319326 h 390525"/>
                              <a:gd name="connsiteX83" fmla="*/ 5124 w 28575"/>
                              <a:gd name="connsiteY83" fmla="*/ 317887 h 390525"/>
                              <a:gd name="connsiteX84" fmla="*/ 5124 w 28575"/>
                              <a:gd name="connsiteY84" fmla="*/ 316449 h 390525"/>
                              <a:gd name="connsiteX85" fmla="*/ 5124 w 28575"/>
                              <a:gd name="connsiteY85" fmla="*/ 315011 h 390525"/>
                              <a:gd name="connsiteX86" fmla="*/ 5124 w 28575"/>
                              <a:gd name="connsiteY86" fmla="*/ 312849 h 390525"/>
                              <a:gd name="connsiteX87" fmla="*/ 5124 w 28575"/>
                              <a:gd name="connsiteY87" fmla="*/ 312134 h 390525"/>
                              <a:gd name="connsiteX88" fmla="*/ 5124 w 28575"/>
                              <a:gd name="connsiteY88" fmla="*/ 310696 h 390525"/>
                              <a:gd name="connsiteX89" fmla="*/ 5124 w 28575"/>
                              <a:gd name="connsiteY89" fmla="*/ 309258 h 390525"/>
                              <a:gd name="connsiteX90" fmla="*/ 5124 w 28575"/>
                              <a:gd name="connsiteY90" fmla="*/ 308534 h 390525"/>
                              <a:gd name="connsiteX91" fmla="*/ 5124 w 28575"/>
                              <a:gd name="connsiteY91" fmla="*/ 307096 h 390525"/>
                              <a:gd name="connsiteX92" fmla="*/ 5124 w 28575"/>
                              <a:gd name="connsiteY92" fmla="*/ 305657 h 390525"/>
                              <a:gd name="connsiteX93" fmla="*/ 5124 w 28575"/>
                              <a:gd name="connsiteY93" fmla="*/ 304219 h 390525"/>
                              <a:gd name="connsiteX94" fmla="*/ 5858 w 28575"/>
                              <a:gd name="connsiteY94" fmla="*/ 302781 h 390525"/>
                              <a:gd name="connsiteX95" fmla="*/ 5858 w 28575"/>
                              <a:gd name="connsiteY95" fmla="*/ 301342 h 390525"/>
                              <a:gd name="connsiteX96" fmla="*/ 5858 w 28575"/>
                              <a:gd name="connsiteY96" fmla="*/ 299904 h 390525"/>
                              <a:gd name="connsiteX97" fmla="*/ 5858 w 28575"/>
                              <a:gd name="connsiteY97" fmla="*/ 297751 h 390525"/>
                              <a:gd name="connsiteX98" fmla="*/ 5858 w 28575"/>
                              <a:gd name="connsiteY98" fmla="*/ 296313 h 390525"/>
                              <a:gd name="connsiteX99" fmla="*/ 5858 w 28575"/>
                              <a:gd name="connsiteY99" fmla="*/ 294875 h 390525"/>
                              <a:gd name="connsiteX100" fmla="*/ 5858 w 28575"/>
                              <a:gd name="connsiteY100" fmla="*/ 294151 h 390525"/>
                              <a:gd name="connsiteX101" fmla="*/ 5858 w 28575"/>
                              <a:gd name="connsiteY101" fmla="*/ 292713 h 390525"/>
                              <a:gd name="connsiteX102" fmla="*/ 5858 w 28575"/>
                              <a:gd name="connsiteY102" fmla="*/ 290560 h 390525"/>
                              <a:gd name="connsiteX103" fmla="*/ 5858 w 28575"/>
                              <a:gd name="connsiteY103" fmla="*/ 289122 h 390525"/>
                              <a:gd name="connsiteX104" fmla="*/ 5858 w 28575"/>
                              <a:gd name="connsiteY104" fmla="*/ 286960 h 390525"/>
                              <a:gd name="connsiteX105" fmla="*/ 5858 w 28575"/>
                              <a:gd name="connsiteY105" fmla="*/ 286245 h 390525"/>
                              <a:gd name="connsiteX106" fmla="*/ 5858 w 28575"/>
                              <a:gd name="connsiteY106" fmla="*/ 284807 h 390525"/>
                              <a:gd name="connsiteX107" fmla="*/ 5858 w 28575"/>
                              <a:gd name="connsiteY107" fmla="*/ 283369 h 390525"/>
                              <a:gd name="connsiteX108" fmla="*/ 6591 w 28575"/>
                              <a:gd name="connsiteY108" fmla="*/ 281930 h 390525"/>
                              <a:gd name="connsiteX109" fmla="*/ 6591 w 28575"/>
                              <a:gd name="connsiteY109" fmla="*/ 279768 h 390525"/>
                              <a:gd name="connsiteX110" fmla="*/ 6591 w 28575"/>
                              <a:gd name="connsiteY110" fmla="*/ 278330 h 390525"/>
                              <a:gd name="connsiteX111" fmla="*/ 6591 w 28575"/>
                              <a:gd name="connsiteY111" fmla="*/ 276892 h 390525"/>
                              <a:gd name="connsiteX112" fmla="*/ 6591 w 28575"/>
                              <a:gd name="connsiteY112" fmla="*/ 274730 h 390525"/>
                              <a:gd name="connsiteX113" fmla="*/ 6591 w 28575"/>
                              <a:gd name="connsiteY113" fmla="*/ 273291 h 390525"/>
                              <a:gd name="connsiteX114" fmla="*/ 6591 w 28575"/>
                              <a:gd name="connsiteY114" fmla="*/ 271139 h 390525"/>
                              <a:gd name="connsiteX115" fmla="*/ 6591 w 28575"/>
                              <a:gd name="connsiteY115" fmla="*/ 269700 h 390525"/>
                              <a:gd name="connsiteX116" fmla="*/ 6591 w 28575"/>
                              <a:gd name="connsiteY116" fmla="*/ 268262 h 390525"/>
                              <a:gd name="connsiteX117" fmla="*/ 6591 w 28575"/>
                              <a:gd name="connsiteY117" fmla="*/ 266100 h 390525"/>
                              <a:gd name="connsiteX118" fmla="*/ 6591 w 28575"/>
                              <a:gd name="connsiteY118" fmla="*/ 264662 h 390525"/>
                              <a:gd name="connsiteX119" fmla="*/ 6591 w 28575"/>
                              <a:gd name="connsiteY119" fmla="*/ 263223 h 390525"/>
                              <a:gd name="connsiteX120" fmla="*/ 7325 w 28575"/>
                              <a:gd name="connsiteY120" fmla="*/ 261071 h 390525"/>
                              <a:gd name="connsiteX121" fmla="*/ 7325 w 28575"/>
                              <a:gd name="connsiteY121" fmla="*/ 259632 h 390525"/>
                              <a:gd name="connsiteX122" fmla="*/ 7325 w 28575"/>
                              <a:gd name="connsiteY122" fmla="*/ 258194 h 390525"/>
                              <a:gd name="connsiteX123" fmla="*/ 7325 w 28575"/>
                              <a:gd name="connsiteY123" fmla="*/ 256032 h 390525"/>
                              <a:gd name="connsiteX124" fmla="*/ 7325 w 28575"/>
                              <a:gd name="connsiteY124" fmla="*/ 254594 h 390525"/>
                              <a:gd name="connsiteX125" fmla="*/ 7325 w 28575"/>
                              <a:gd name="connsiteY125" fmla="*/ 253155 h 390525"/>
                              <a:gd name="connsiteX126" fmla="*/ 7325 w 28575"/>
                              <a:gd name="connsiteY126" fmla="*/ 251717 h 390525"/>
                              <a:gd name="connsiteX127" fmla="*/ 7325 w 28575"/>
                              <a:gd name="connsiteY127" fmla="*/ 248841 h 390525"/>
                              <a:gd name="connsiteX128" fmla="*/ 7325 w 28575"/>
                              <a:gd name="connsiteY128" fmla="*/ 247402 h 390525"/>
                              <a:gd name="connsiteX129" fmla="*/ 7325 w 28575"/>
                              <a:gd name="connsiteY129" fmla="*/ 245250 h 390525"/>
                              <a:gd name="connsiteX130" fmla="*/ 7325 w 28575"/>
                              <a:gd name="connsiteY130" fmla="*/ 243811 h 390525"/>
                              <a:gd name="connsiteX131" fmla="*/ 7325 w 28575"/>
                              <a:gd name="connsiteY131" fmla="*/ 242373 h 390525"/>
                              <a:gd name="connsiteX132" fmla="*/ 8058 w 28575"/>
                              <a:gd name="connsiteY132" fmla="*/ 240935 h 390525"/>
                              <a:gd name="connsiteX133" fmla="*/ 8058 w 28575"/>
                              <a:gd name="connsiteY133" fmla="*/ 238773 h 390525"/>
                              <a:gd name="connsiteX134" fmla="*/ 8058 w 28575"/>
                              <a:gd name="connsiteY134" fmla="*/ 236620 h 390525"/>
                              <a:gd name="connsiteX135" fmla="*/ 8058 w 28575"/>
                              <a:gd name="connsiteY135" fmla="*/ 233743 h 390525"/>
                              <a:gd name="connsiteX136" fmla="*/ 8058 w 28575"/>
                              <a:gd name="connsiteY136" fmla="*/ 232305 h 390525"/>
                              <a:gd name="connsiteX137" fmla="*/ 8058 w 28575"/>
                              <a:gd name="connsiteY137" fmla="*/ 230867 h 390525"/>
                              <a:gd name="connsiteX138" fmla="*/ 8058 w 28575"/>
                              <a:gd name="connsiteY138" fmla="*/ 229429 h 390525"/>
                              <a:gd name="connsiteX139" fmla="*/ 8058 w 28575"/>
                              <a:gd name="connsiteY139" fmla="*/ 227267 h 390525"/>
                              <a:gd name="connsiteX140" fmla="*/ 8058 w 28575"/>
                              <a:gd name="connsiteY140" fmla="*/ 225828 h 390525"/>
                              <a:gd name="connsiteX141" fmla="*/ 8058 w 28575"/>
                              <a:gd name="connsiteY141" fmla="*/ 223666 h 390525"/>
                              <a:gd name="connsiteX142" fmla="*/ 8058 w 28575"/>
                              <a:gd name="connsiteY142" fmla="*/ 221513 h 390525"/>
                              <a:gd name="connsiteX143" fmla="*/ 8058 w 28575"/>
                              <a:gd name="connsiteY143" fmla="*/ 219351 h 390525"/>
                              <a:gd name="connsiteX144" fmla="*/ 8792 w 28575"/>
                              <a:gd name="connsiteY144" fmla="*/ 217913 h 390525"/>
                              <a:gd name="connsiteX145" fmla="*/ 8792 w 28575"/>
                              <a:gd name="connsiteY145" fmla="*/ 215760 h 390525"/>
                              <a:gd name="connsiteX146" fmla="*/ 8792 w 28575"/>
                              <a:gd name="connsiteY146" fmla="*/ 214322 h 390525"/>
                              <a:gd name="connsiteX147" fmla="*/ 8792 w 28575"/>
                              <a:gd name="connsiteY147" fmla="*/ 212160 h 390525"/>
                              <a:gd name="connsiteX148" fmla="*/ 8792 w 28575"/>
                              <a:gd name="connsiteY148" fmla="*/ 210722 h 390525"/>
                              <a:gd name="connsiteX149" fmla="*/ 8792 w 28575"/>
                              <a:gd name="connsiteY149" fmla="*/ 208569 h 390525"/>
                              <a:gd name="connsiteX150" fmla="*/ 8792 w 28575"/>
                              <a:gd name="connsiteY150" fmla="*/ 207131 h 390525"/>
                              <a:gd name="connsiteX151" fmla="*/ 8792 w 28575"/>
                              <a:gd name="connsiteY151" fmla="*/ 204968 h 390525"/>
                              <a:gd name="connsiteX152" fmla="*/ 8792 w 28575"/>
                              <a:gd name="connsiteY152" fmla="*/ 202816 h 390525"/>
                              <a:gd name="connsiteX153" fmla="*/ 8792 w 28575"/>
                              <a:gd name="connsiteY153" fmla="*/ 199939 h 390525"/>
                              <a:gd name="connsiteX154" fmla="*/ 8792 w 28575"/>
                              <a:gd name="connsiteY154" fmla="*/ 197777 h 390525"/>
                              <a:gd name="connsiteX155" fmla="*/ 8792 w 28575"/>
                              <a:gd name="connsiteY155" fmla="*/ 196339 h 390525"/>
                              <a:gd name="connsiteX156" fmla="*/ 9525 w 28575"/>
                              <a:gd name="connsiteY156" fmla="*/ 194901 h 390525"/>
                              <a:gd name="connsiteX157" fmla="*/ 9525 w 28575"/>
                              <a:gd name="connsiteY157" fmla="*/ 193462 h 390525"/>
                              <a:gd name="connsiteX158" fmla="*/ 9525 w 28575"/>
                              <a:gd name="connsiteY158" fmla="*/ 192024 h 390525"/>
                              <a:gd name="connsiteX159" fmla="*/ 9525 w 28575"/>
                              <a:gd name="connsiteY159" fmla="*/ 189871 h 390525"/>
                              <a:gd name="connsiteX160" fmla="*/ 9525 w 28575"/>
                              <a:gd name="connsiteY160" fmla="*/ 187709 h 390525"/>
                              <a:gd name="connsiteX161" fmla="*/ 9525 w 28575"/>
                              <a:gd name="connsiteY161" fmla="*/ 185557 h 390525"/>
                              <a:gd name="connsiteX162" fmla="*/ 9525 w 28575"/>
                              <a:gd name="connsiteY162" fmla="*/ 183394 h 390525"/>
                              <a:gd name="connsiteX163" fmla="*/ 9525 w 28575"/>
                              <a:gd name="connsiteY163" fmla="*/ 181242 h 390525"/>
                              <a:gd name="connsiteX164" fmla="*/ 9525 w 28575"/>
                              <a:gd name="connsiteY164" fmla="*/ 179803 h 390525"/>
                              <a:gd name="connsiteX165" fmla="*/ 9525 w 28575"/>
                              <a:gd name="connsiteY165" fmla="*/ 176927 h 390525"/>
                              <a:gd name="connsiteX166" fmla="*/ 9525 w 28575"/>
                              <a:gd name="connsiteY166" fmla="*/ 175489 h 390525"/>
                              <a:gd name="connsiteX167" fmla="*/ 9525 w 28575"/>
                              <a:gd name="connsiteY167" fmla="*/ 173326 h 390525"/>
                              <a:gd name="connsiteX168" fmla="*/ 9525 w 28575"/>
                              <a:gd name="connsiteY168" fmla="*/ 171174 h 390525"/>
                              <a:gd name="connsiteX169" fmla="*/ 9525 w 28575"/>
                              <a:gd name="connsiteY169" fmla="*/ 169736 h 390525"/>
                              <a:gd name="connsiteX170" fmla="*/ 9525 w 28575"/>
                              <a:gd name="connsiteY170" fmla="*/ 167573 h 390525"/>
                              <a:gd name="connsiteX171" fmla="*/ 9525 w 28575"/>
                              <a:gd name="connsiteY171" fmla="*/ 165411 h 390525"/>
                              <a:gd name="connsiteX172" fmla="*/ 9525 w 28575"/>
                              <a:gd name="connsiteY172" fmla="*/ 163259 h 390525"/>
                              <a:gd name="connsiteX173" fmla="*/ 9525 w 28575"/>
                              <a:gd name="connsiteY173" fmla="*/ 161096 h 390525"/>
                              <a:gd name="connsiteX174" fmla="*/ 9525 w 28575"/>
                              <a:gd name="connsiteY174" fmla="*/ 158944 h 390525"/>
                              <a:gd name="connsiteX175" fmla="*/ 9525 w 28575"/>
                              <a:gd name="connsiteY175" fmla="*/ 157505 h 390525"/>
                              <a:gd name="connsiteX176" fmla="*/ 10258 w 28575"/>
                              <a:gd name="connsiteY176" fmla="*/ 155343 h 390525"/>
                              <a:gd name="connsiteX177" fmla="*/ 10258 w 28575"/>
                              <a:gd name="connsiteY177" fmla="*/ 153191 h 390525"/>
                              <a:gd name="connsiteX178" fmla="*/ 10258 w 28575"/>
                              <a:gd name="connsiteY178" fmla="*/ 151752 h 390525"/>
                              <a:gd name="connsiteX179" fmla="*/ 10258 w 28575"/>
                              <a:gd name="connsiteY179" fmla="*/ 149590 h 390525"/>
                              <a:gd name="connsiteX180" fmla="*/ 10258 w 28575"/>
                              <a:gd name="connsiteY180" fmla="*/ 148152 h 390525"/>
                              <a:gd name="connsiteX181" fmla="*/ 10258 w 28575"/>
                              <a:gd name="connsiteY181" fmla="*/ 145999 h 390525"/>
                              <a:gd name="connsiteX182" fmla="*/ 10258 w 28575"/>
                              <a:gd name="connsiteY182" fmla="*/ 144561 h 390525"/>
                              <a:gd name="connsiteX183" fmla="*/ 10258 w 28575"/>
                              <a:gd name="connsiteY183" fmla="*/ 142399 h 390525"/>
                              <a:gd name="connsiteX184" fmla="*/ 10258 w 28575"/>
                              <a:gd name="connsiteY184" fmla="*/ 140960 h 390525"/>
                              <a:gd name="connsiteX185" fmla="*/ 10258 w 28575"/>
                              <a:gd name="connsiteY185" fmla="*/ 138808 h 390525"/>
                              <a:gd name="connsiteX186" fmla="*/ 10258 w 28575"/>
                              <a:gd name="connsiteY186" fmla="*/ 135931 h 390525"/>
                              <a:gd name="connsiteX187" fmla="*/ 10258 w 28575"/>
                              <a:gd name="connsiteY187" fmla="*/ 134493 h 390525"/>
                              <a:gd name="connsiteX188" fmla="*/ 10992 w 28575"/>
                              <a:gd name="connsiteY188" fmla="*/ 133769 h 390525"/>
                              <a:gd name="connsiteX189" fmla="*/ 10992 w 28575"/>
                              <a:gd name="connsiteY189" fmla="*/ 131616 h 390525"/>
                              <a:gd name="connsiteX190" fmla="*/ 10992 w 28575"/>
                              <a:gd name="connsiteY190" fmla="*/ 129454 h 390525"/>
                              <a:gd name="connsiteX191" fmla="*/ 10992 w 28575"/>
                              <a:gd name="connsiteY191" fmla="*/ 128016 h 390525"/>
                              <a:gd name="connsiteX192" fmla="*/ 10992 w 28575"/>
                              <a:gd name="connsiteY192" fmla="*/ 125139 h 390525"/>
                              <a:gd name="connsiteX193" fmla="*/ 10992 w 28575"/>
                              <a:gd name="connsiteY193" fmla="*/ 123701 h 390525"/>
                              <a:gd name="connsiteX194" fmla="*/ 10992 w 28575"/>
                              <a:gd name="connsiteY194" fmla="*/ 121549 h 390525"/>
                              <a:gd name="connsiteX195" fmla="*/ 10992 w 28575"/>
                              <a:gd name="connsiteY195" fmla="*/ 119386 h 390525"/>
                              <a:gd name="connsiteX196" fmla="*/ 10992 w 28575"/>
                              <a:gd name="connsiteY196" fmla="*/ 117948 h 390525"/>
                              <a:gd name="connsiteX197" fmla="*/ 10992 w 28575"/>
                              <a:gd name="connsiteY197" fmla="*/ 115795 h 390525"/>
                              <a:gd name="connsiteX198" fmla="*/ 10992 w 28575"/>
                              <a:gd name="connsiteY198" fmla="*/ 114357 h 390525"/>
                              <a:gd name="connsiteX199" fmla="*/ 10992 w 28575"/>
                              <a:gd name="connsiteY199" fmla="*/ 112195 h 390525"/>
                              <a:gd name="connsiteX200" fmla="*/ 11725 w 28575"/>
                              <a:gd name="connsiteY200" fmla="*/ 110757 h 390525"/>
                              <a:gd name="connsiteX201" fmla="*/ 11725 w 28575"/>
                              <a:gd name="connsiteY201" fmla="*/ 108595 h 390525"/>
                              <a:gd name="connsiteX202" fmla="*/ 11725 w 28575"/>
                              <a:gd name="connsiteY202" fmla="*/ 107156 h 390525"/>
                              <a:gd name="connsiteX203" fmla="*/ 11725 w 28575"/>
                              <a:gd name="connsiteY203" fmla="*/ 105004 h 390525"/>
                              <a:gd name="connsiteX204" fmla="*/ 11725 w 28575"/>
                              <a:gd name="connsiteY204" fmla="*/ 102841 h 390525"/>
                              <a:gd name="connsiteX205" fmla="*/ 11725 w 28575"/>
                              <a:gd name="connsiteY205" fmla="*/ 101403 h 390525"/>
                              <a:gd name="connsiteX206" fmla="*/ 11725 w 28575"/>
                              <a:gd name="connsiteY206" fmla="*/ 99250 h 390525"/>
                              <a:gd name="connsiteX207" fmla="*/ 11725 w 28575"/>
                              <a:gd name="connsiteY207" fmla="*/ 97812 h 390525"/>
                              <a:gd name="connsiteX208" fmla="*/ 11725 w 28575"/>
                              <a:gd name="connsiteY208" fmla="*/ 96374 h 390525"/>
                              <a:gd name="connsiteX209" fmla="*/ 11725 w 28575"/>
                              <a:gd name="connsiteY209" fmla="*/ 94212 h 390525"/>
                              <a:gd name="connsiteX210" fmla="*/ 11725 w 28575"/>
                              <a:gd name="connsiteY210" fmla="*/ 92774 h 390525"/>
                              <a:gd name="connsiteX211" fmla="*/ 11725 w 28575"/>
                              <a:gd name="connsiteY211" fmla="*/ 92059 h 390525"/>
                              <a:gd name="connsiteX212" fmla="*/ 12459 w 28575"/>
                              <a:gd name="connsiteY212" fmla="*/ 89897 h 390525"/>
                              <a:gd name="connsiteX213" fmla="*/ 12459 w 28575"/>
                              <a:gd name="connsiteY213" fmla="*/ 88459 h 390525"/>
                              <a:gd name="connsiteX214" fmla="*/ 12459 w 28575"/>
                              <a:gd name="connsiteY214" fmla="*/ 85582 h 390525"/>
                              <a:gd name="connsiteX215" fmla="*/ 12459 w 28575"/>
                              <a:gd name="connsiteY215" fmla="*/ 83430 h 390525"/>
                              <a:gd name="connsiteX216" fmla="*/ 12459 w 28575"/>
                              <a:gd name="connsiteY216" fmla="*/ 81991 h 390525"/>
                              <a:gd name="connsiteX217" fmla="*/ 12459 w 28575"/>
                              <a:gd name="connsiteY217" fmla="*/ 80553 h 390525"/>
                              <a:gd name="connsiteX218" fmla="*/ 12459 w 28575"/>
                              <a:gd name="connsiteY218" fmla="*/ 78391 h 390525"/>
                              <a:gd name="connsiteX219" fmla="*/ 12459 w 28575"/>
                              <a:gd name="connsiteY219" fmla="*/ 76952 h 390525"/>
                              <a:gd name="connsiteX220" fmla="*/ 12459 w 28575"/>
                              <a:gd name="connsiteY220" fmla="*/ 74800 h 390525"/>
                              <a:gd name="connsiteX221" fmla="*/ 12459 w 28575"/>
                              <a:gd name="connsiteY221" fmla="*/ 74076 h 390525"/>
                              <a:gd name="connsiteX222" fmla="*/ 12459 w 28575"/>
                              <a:gd name="connsiteY222" fmla="*/ 73362 h 390525"/>
                              <a:gd name="connsiteX223" fmla="*/ 12459 w 28575"/>
                              <a:gd name="connsiteY223" fmla="*/ 71199 h 390525"/>
                              <a:gd name="connsiteX224" fmla="*/ 13192 w 28575"/>
                              <a:gd name="connsiteY224" fmla="*/ 69761 h 390525"/>
                              <a:gd name="connsiteX225" fmla="*/ 13192 w 28575"/>
                              <a:gd name="connsiteY225" fmla="*/ 67609 h 390525"/>
                              <a:gd name="connsiteX226" fmla="*/ 13192 w 28575"/>
                              <a:gd name="connsiteY226" fmla="*/ 66170 h 390525"/>
                              <a:gd name="connsiteX227" fmla="*/ 13192 w 28575"/>
                              <a:gd name="connsiteY227" fmla="*/ 64008 h 390525"/>
                              <a:gd name="connsiteX228" fmla="*/ 13192 w 28575"/>
                              <a:gd name="connsiteY228" fmla="*/ 62570 h 390525"/>
                              <a:gd name="connsiteX229" fmla="*/ 13192 w 28575"/>
                              <a:gd name="connsiteY229" fmla="*/ 61131 h 390525"/>
                              <a:gd name="connsiteX230" fmla="*/ 13192 w 28575"/>
                              <a:gd name="connsiteY230" fmla="*/ 59693 h 390525"/>
                              <a:gd name="connsiteX231" fmla="*/ 13192 w 28575"/>
                              <a:gd name="connsiteY231" fmla="*/ 58979 h 390525"/>
                              <a:gd name="connsiteX232" fmla="*/ 13192 w 28575"/>
                              <a:gd name="connsiteY232" fmla="*/ 56817 h 390525"/>
                              <a:gd name="connsiteX233" fmla="*/ 13192 w 28575"/>
                              <a:gd name="connsiteY233" fmla="*/ 55378 h 390525"/>
                              <a:gd name="connsiteX234" fmla="*/ 13192 w 28575"/>
                              <a:gd name="connsiteY234" fmla="*/ 53940 h 390525"/>
                              <a:gd name="connsiteX235" fmla="*/ 13192 w 28575"/>
                              <a:gd name="connsiteY235" fmla="*/ 51778 h 390525"/>
                              <a:gd name="connsiteX236" fmla="*/ 13926 w 28575"/>
                              <a:gd name="connsiteY236" fmla="*/ 50340 h 390525"/>
                              <a:gd name="connsiteX237" fmla="*/ 13926 w 28575"/>
                              <a:gd name="connsiteY237" fmla="*/ 49625 h 390525"/>
                              <a:gd name="connsiteX238" fmla="*/ 13926 w 28575"/>
                              <a:gd name="connsiteY238" fmla="*/ 48187 h 390525"/>
                              <a:gd name="connsiteX239" fmla="*/ 13926 w 28575"/>
                              <a:gd name="connsiteY239" fmla="*/ 46749 h 390525"/>
                              <a:gd name="connsiteX240" fmla="*/ 13926 w 28575"/>
                              <a:gd name="connsiteY240" fmla="*/ 45310 h 390525"/>
                              <a:gd name="connsiteX241" fmla="*/ 13926 w 28575"/>
                              <a:gd name="connsiteY241" fmla="*/ 43872 h 390525"/>
                              <a:gd name="connsiteX242" fmla="*/ 13926 w 28575"/>
                              <a:gd name="connsiteY242" fmla="*/ 42434 h 390525"/>
                              <a:gd name="connsiteX243" fmla="*/ 13926 w 28575"/>
                              <a:gd name="connsiteY243" fmla="*/ 40996 h 390525"/>
                              <a:gd name="connsiteX244" fmla="*/ 13926 w 28575"/>
                              <a:gd name="connsiteY244" fmla="*/ 40272 h 390525"/>
                              <a:gd name="connsiteX245" fmla="*/ 13926 w 28575"/>
                              <a:gd name="connsiteY245" fmla="*/ 38833 h 390525"/>
                              <a:gd name="connsiteX246" fmla="*/ 13926 w 28575"/>
                              <a:gd name="connsiteY246" fmla="*/ 38119 h 390525"/>
                              <a:gd name="connsiteX247" fmla="*/ 13926 w 28575"/>
                              <a:gd name="connsiteY247" fmla="*/ 36681 h 390525"/>
                              <a:gd name="connsiteX248" fmla="*/ 13926 w 28575"/>
                              <a:gd name="connsiteY248" fmla="*/ 35242 h 390525"/>
                              <a:gd name="connsiteX249" fmla="*/ 13926 w 28575"/>
                              <a:gd name="connsiteY249" fmla="*/ 34519 h 390525"/>
                              <a:gd name="connsiteX250" fmla="*/ 13926 w 28575"/>
                              <a:gd name="connsiteY250" fmla="*/ 33080 h 390525"/>
                              <a:gd name="connsiteX251" fmla="*/ 13926 w 28575"/>
                              <a:gd name="connsiteY251" fmla="*/ 32366 h 390525"/>
                              <a:gd name="connsiteX252" fmla="*/ 13926 w 28575"/>
                              <a:gd name="connsiteY252" fmla="*/ 30204 h 390525"/>
                              <a:gd name="connsiteX253" fmla="*/ 13926 w 28575"/>
                              <a:gd name="connsiteY253" fmla="*/ 29489 h 390525"/>
                              <a:gd name="connsiteX254" fmla="*/ 13926 w 28575"/>
                              <a:gd name="connsiteY254" fmla="*/ 28766 h 390525"/>
                              <a:gd name="connsiteX255" fmla="*/ 13926 w 28575"/>
                              <a:gd name="connsiteY255" fmla="*/ 28051 h 390525"/>
                              <a:gd name="connsiteX256" fmla="*/ 14649 w 28575"/>
                              <a:gd name="connsiteY256" fmla="*/ 26613 h 390525"/>
                              <a:gd name="connsiteX257" fmla="*/ 14649 w 28575"/>
                              <a:gd name="connsiteY257" fmla="*/ 25889 h 390525"/>
                              <a:gd name="connsiteX258" fmla="*/ 14649 w 28575"/>
                              <a:gd name="connsiteY258" fmla="*/ 25175 h 390525"/>
                              <a:gd name="connsiteX259" fmla="*/ 14649 w 28575"/>
                              <a:gd name="connsiteY259" fmla="*/ 23736 h 390525"/>
                              <a:gd name="connsiteX260" fmla="*/ 14649 w 28575"/>
                              <a:gd name="connsiteY260" fmla="*/ 23012 h 390525"/>
                              <a:gd name="connsiteX261" fmla="*/ 14649 w 28575"/>
                              <a:gd name="connsiteY261" fmla="*/ 22298 h 390525"/>
                              <a:gd name="connsiteX262" fmla="*/ 14649 w 28575"/>
                              <a:gd name="connsiteY262" fmla="*/ 21574 h 390525"/>
                              <a:gd name="connsiteX263" fmla="*/ 14649 w 28575"/>
                              <a:gd name="connsiteY263" fmla="*/ 20860 h 390525"/>
                              <a:gd name="connsiteX264" fmla="*/ 14649 w 28575"/>
                              <a:gd name="connsiteY264" fmla="*/ 19421 h 390525"/>
                              <a:gd name="connsiteX265" fmla="*/ 14649 w 28575"/>
                              <a:gd name="connsiteY265" fmla="*/ 18698 h 390525"/>
                              <a:gd name="connsiteX266" fmla="*/ 14649 w 28575"/>
                              <a:gd name="connsiteY266" fmla="*/ 17983 h 390525"/>
                              <a:gd name="connsiteX267" fmla="*/ 14649 w 28575"/>
                              <a:gd name="connsiteY267" fmla="*/ 15821 h 390525"/>
                              <a:gd name="connsiteX268" fmla="*/ 15383 w 28575"/>
                              <a:gd name="connsiteY268" fmla="*/ 15107 h 390525"/>
                              <a:gd name="connsiteX269" fmla="*/ 15383 w 28575"/>
                              <a:gd name="connsiteY269" fmla="*/ 14383 h 390525"/>
                              <a:gd name="connsiteX270" fmla="*/ 15383 w 28575"/>
                              <a:gd name="connsiteY270" fmla="*/ 12944 h 390525"/>
                              <a:gd name="connsiteX271" fmla="*/ 15383 w 28575"/>
                              <a:gd name="connsiteY271" fmla="*/ 12944 h 390525"/>
                              <a:gd name="connsiteX272" fmla="*/ 15383 w 28575"/>
                              <a:gd name="connsiteY272" fmla="*/ 12230 h 390525"/>
                              <a:gd name="connsiteX273" fmla="*/ 15383 w 28575"/>
                              <a:gd name="connsiteY273" fmla="*/ 10792 h 390525"/>
                              <a:gd name="connsiteX274" fmla="*/ 15383 w 28575"/>
                              <a:gd name="connsiteY274" fmla="*/ 10792 h 390525"/>
                              <a:gd name="connsiteX275" fmla="*/ 15383 w 28575"/>
                              <a:gd name="connsiteY275" fmla="*/ 10068 h 390525"/>
                              <a:gd name="connsiteX276" fmla="*/ 15383 w 28575"/>
                              <a:gd name="connsiteY276" fmla="*/ 9353 h 390525"/>
                              <a:gd name="connsiteX277" fmla="*/ 15383 w 28575"/>
                              <a:gd name="connsiteY277" fmla="*/ 8630 h 390525"/>
                              <a:gd name="connsiteX278" fmla="*/ 15383 w 28575"/>
                              <a:gd name="connsiteY278" fmla="*/ 7915 h 390525"/>
                              <a:gd name="connsiteX279" fmla="*/ 15383 w 28575"/>
                              <a:gd name="connsiteY279" fmla="*/ 7191 h 390525"/>
                              <a:gd name="connsiteX280" fmla="*/ 16116 w 28575"/>
                              <a:gd name="connsiteY280" fmla="*/ 7191 h 390525"/>
                              <a:gd name="connsiteX281" fmla="*/ 16116 w 28575"/>
                              <a:gd name="connsiteY281" fmla="*/ 6477 h 390525"/>
                              <a:gd name="connsiteX282" fmla="*/ 16116 w 28575"/>
                              <a:gd name="connsiteY282" fmla="*/ 6477 h 390525"/>
                              <a:gd name="connsiteX283" fmla="*/ 16116 w 28575"/>
                              <a:gd name="connsiteY283" fmla="*/ 5753 h 390525"/>
                              <a:gd name="connsiteX284" fmla="*/ 16116 w 28575"/>
                              <a:gd name="connsiteY284" fmla="*/ 5039 h 390525"/>
                              <a:gd name="connsiteX285" fmla="*/ 16116 w 28575"/>
                              <a:gd name="connsiteY285" fmla="*/ 5039 h 390525"/>
                              <a:gd name="connsiteX286" fmla="*/ 16116 w 28575"/>
                              <a:gd name="connsiteY286" fmla="*/ 4315 h 390525"/>
                              <a:gd name="connsiteX287" fmla="*/ 16116 w 28575"/>
                              <a:gd name="connsiteY287" fmla="*/ 3601 h 390525"/>
                              <a:gd name="connsiteX288" fmla="*/ 16116 w 28575"/>
                              <a:gd name="connsiteY288" fmla="*/ 3601 h 390525"/>
                              <a:gd name="connsiteX289" fmla="*/ 16116 w 28575"/>
                              <a:gd name="connsiteY289" fmla="*/ 2877 h 390525"/>
                              <a:gd name="connsiteX290" fmla="*/ 16116 w 28575"/>
                              <a:gd name="connsiteY290" fmla="*/ 2162 h 390525"/>
                              <a:gd name="connsiteX291" fmla="*/ 16116 w 28575"/>
                              <a:gd name="connsiteY291" fmla="*/ 1438 h 390525"/>
                              <a:gd name="connsiteX292" fmla="*/ 16850 w 28575"/>
                              <a:gd name="connsiteY292" fmla="*/ 1438 h 390525"/>
                              <a:gd name="connsiteX293" fmla="*/ 16850 w 28575"/>
                              <a:gd name="connsiteY293" fmla="*/ 1438 h 390525"/>
                              <a:gd name="connsiteX294" fmla="*/ 16850 w 28575"/>
                              <a:gd name="connsiteY294" fmla="*/ 1438 h 390525"/>
                              <a:gd name="connsiteX295" fmla="*/ 16850 w 28575"/>
                              <a:gd name="connsiteY295" fmla="*/ 1438 h 390525"/>
                              <a:gd name="connsiteX296" fmla="*/ 16850 w 28575"/>
                              <a:gd name="connsiteY296" fmla="*/ 1438 h 390525"/>
                              <a:gd name="connsiteX297" fmla="*/ 16850 w 28575"/>
                              <a:gd name="connsiteY297" fmla="*/ 1438 h 390525"/>
                              <a:gd name="connsiteX298" fmla="*/ 16850 w 28575"/>
                              <a:gd name="connsiteY298" fmla="*/ 724 h 390525"/>
                              <a:gd name="connsiteX299" fmla="*/ 16850 w 28575"/>
                              <a:gd name="connsiteY299" fmla="*/ 724 h 390525"/>
                              <a:gd name="connsiteX300" fmla="*/ 16850 w 28575"/>
                              <a:gd name="connsiteY300" fmla="*/ 0 h 390525"/>
                              <a:gd name="connsiteX301" fmla="*/ 16850 w 28575"/>
                              <a:gd name="connsiteY301" fmla="*/ 0 h 390525"/>
                              <a:gd name="connsiteX302" fmla="*/ 16850 w 28575"/>
                              <a:gd name="connsiteY302" fmla="*/ 0 h 390525"/>
                              <a:gd name="connsiteX303" fmla="*/ 16850 w 28575"/>
                              <a:gd name="connsiteY303" fmla="*/ 0 h 390525"/>
                              <a:gd name="connsiteX304" fmla="*/ 17583 w 28575"/>
                              <a:gd name="connsiteY304" fmla="*/ 0 h 390525"/>
                              <a:gd name="connsiteX305" fmla="*/ 17583 w 28575"/>
                              <a:gd name="connsiteY305" fmla="*/ 0 h 390525"/>
                              <a:gd name="connsiteX306" fmla="*/ 17583 w 28575"/>
                              <a:gd name="connsiteY306" fmla="*/ 0 h 390525"/>
                              <a:gd name="connsiteX307" fmla="*/ 17583 w 28575"/>
                              <a:gd name="connsiteY307" fmla="*/ 0 h 390525"/>
                              <a:gd name="connsiteX308" fmla="*/ 17583 w 28575"/>
                              <a:gd name="connsiteY308" fmla="*/ 0 h 390525"/>
                              <a:gd name="connsiteX309" fmla="*/ 17583 w 28575"/>
                              <a:gd name="connsiteY309" fmla="*/ 0 h 390525"/>
                              <a:gd name="connsiteX310" fmla="*/ 17583 w 28575"/>
                              <a:gd name="connsiteY310" fmla="*/ 724 h 390525"/>
                              <a:gd name="connsiteX311" fmla="*/ 17583 w 28575"/>
                              <a:gd name="connsiteY311" fmla="*/ 0 h 390525"/>
                              <a:gd name="connsiteX312" fmla="*/ 17583 w 28575"/>
                              <a:gd name="connsiteY312" fmla="*/ 0 h 390525"/>
                              <a:gd name="connsiteX313" fmla="*/ 17583 w 28575"/>
                              <a:gd name="connsiteY313" fmla="*/ 724 h 390525"/>
                              <a:gd name="connsiteX314" fmla="*/ 17583 w 28575"/>
                              <a:gd name="connsiteY314" fmla="*/ 724 h 390525"/>
                              <a:gd name="connsiteX315" fmla="*/ 17583 w 28575"/>
                              <a:gd name="connsiteY315" fmla="*/ 1438 h 390525"/>
                              <a:gd name="connsiteX316" fmla="*/ 17583 w 28575"/>
                              <a:gd name="connsiteY316" fmla="*/ 1438 h 390525"/>
                              <a:gd name="connsiteX317" fmla="*/ 17583 w 28575"/>
                              <a:gd name="connsiteY317" fmla="*/ 1438 h 390525"/>
                              <a:gd name="connsiteX318" fmla="*/ 18317 w 28575"/>
                              <a:gd name="connsiteY318" fmla="*/ 2162 h 390525"/>
                              <a:gd name="connsiteX319" fmla="*/ 18317 w 28575"/>
                              <a:gd name="connsiteY319" fmla="*/ 2162 h 390525"/>
                              <a:gd name="connsiteX320" fmla="*/ 18317 w 28575"/>
                              <a:gd name="connsiteY320" fmla="*/ 2877 h 390525"/>
                              <a:gd name="connsiteX321" fmla="*/ 18317 w 28575"/>
                              <a:gd name="connsiteY321" fmla="*/ 3601 h 390525"/>
                              <a:gd name="connsiteX322" fmla="*/ 18317 w 28575"/>
                              <a:gd name="connsiteY322" fmla="*/ 3601 h 390525"/>
                              <a:gd name="connsiteX323" fmla="*/ 18317 w 28575"/>
                              <a:gd name="connsiteY323" fmla="*/ 3601 h 390525"/>
                              <a:gd name="connsiteX324" fmla="*/ 18317 w 28575"/>
                              <a:gd name="connsiteY324" fmla="*/ 3601 h 390525"/>
                              <a:gd name="connsiteX325" fmla="*/ 18317 w 28575"/>
                              <a:gd name="connsiteY325" fmla="*/ 3601 h 390525"/>
                              <a:gd name="connsiteX326" fmla="*/ 18317 w 28575"/>
                              <a:gd name="connsiteY326" fmla="*/ 4315 h 390525"/>
                              <a:gd name="connsiteX327" fmla="*/ 18317 w 28575"/>
                              <a:gd name="connsiteY327" fmla="*/ 5039 h 390525"/>
                              <a:gd name="connsiteX328" fmla="*/ 18317 w 28575"/>
                              <a:gd name="connsiteY328" fmla="*/ 5039 h 390525"/>
                              <a:gd name="connsiteX329" fmla="*/ 18317 w 28575"/>
                              <a:gd name="connsiteY329" fmla="*/ 6477 h 390525"/>
                              <a:gd name="connsiteX330" fmla="*/ 19050 w 28575"/>
                              <a:gd name="connsiteY330" fmla="*/ 6477 h 390525"/>
                              <a:gd name="connsiteX331" fmla="*/ 19050 w 28575"/>
                              <a:gd name="connsiteY331" fmla="*/ 7191 h 390525"/>
                              <a:gd name="connsiteX332" fmla="*/ 19050 w 28575"/>
                              <a:gd name="connsiteY332" fmla="*/ 7191 h 390525"/>
                              <a:gd name="connsiteX333" fmla="*/ 19050 w 28575"/>
                              <a:gd name="connsiteY333" fmla="*/ 7191 h 390525"/>
                              <a:gd name="connsiteX334" fmla="*/ 19050 w 28575"/>
                              <a:gd name="connsiteY334" fmla="*/ 8630 h 390525"/>
                              <a:gd name="connsiteX335" fmla="*/ 19050 w 28575"/>
                              <a:gd name="connsiteY335" fmla="*/ 9353 h 390525"/>
                              <a:gd name="connsiteX336" fmla="*/ 19050 w 28575"/>
                              <a:gd name="connsiteY336" fmla="*/ 10068 h 390525"/>
                              <a:gd name="connsiteX337" fmla="*/ 19050 w 28575"/>
                              <a:gd name="connsiteY337" fmla="*/ 10792 h 390525"/>
                              <a:gd name="connsiteX338" fmla="*/ 19050 w 28575"/>
                              <a:gd name="connsiteY338" fmla="*/ 10792 h 390525"/>
                              <a:gd name="connsiteX339" fmla="*/ 19050 w 28575"/>
                              <a:gd name="connsiteY339" fmla="*/ 10792 h 390525"/>
                              <a:gd name="connsiteX340" fmla="*/ 19050 w 28575"/>
                              <a:gd name="connsiteY340" fmla="*/ 12230 h 390525"/>
                              <a:gd name="connsiteX341" fmla="*/ 19050 w 28575"/>
                              <a:gd name="connsiteY341" fmla="*/ 12230 h 390525"/>
                              <a:gd name="connsiteX342" fmla="*/ 19050 w 28575"/>
                              <a:gd name="connsiteY342" fmla="*/ 14383 h 390525"/>
                              <a:gd name="connsiteX343" fmla="*/ 19050 w 28575"/>
                              <a:gd name="connsiteY343" fmla="*/ 14383 h 390525"/>
                              <a:gd name="connsiteX344" fmla="*/ 19050 w 28575"/>
                              <a:gd name="connsiteY344" fmla="*/ 15821 h 390525"/>
                              <a:gd name="connsiteX345" fmla="*/ 19050 w 28575"/>
                              <a:gd name="connsiteY345" fmla="*/ 15821 h 390525"/>
                              <a:gd name="connsiteX346" fmla="*/ 19050 w 28575"/>
                              <a:gd name="connsiteY346" fmla="*/ 16545 h 390525"/>
                              <a:gd name="connsiteX347" fmla="*/ 19050 w 28575"/>
                              <a:gd name="connsiteY347" fmla="*/ 17259 h 390525"/>
                              <a:gd name="connsiteX348" fmla="*/ 19783 w 28575"/>
                              <a:gd name="connsiteY348" fmla="*/ 17983 h 390525"/>
                              <a:gd name="connsiteX349" fmla="*/ 19783 w 28575"/>
                              <a:gd name="connsiteY349" fmla="*/ 18698 h 390525"/>
                              <a:gd name="connsiteX350" fmla="*/ 19783 w 28575"/>
                              <a:gd name="connsiteY350" fmla="*/ 19421 h 390525"/>
                              <a:gd name="connsiteX351" fmla="*/ 19783 w 28575"/>
                              <a:gd name="connsiteY351" fmla="*/ 20860 h 390525"/>
                              <a:gd name="connsiteX352" fmla="*/ 19783 w 28575"/>
                              <a:gd name="connsiteY352" fmla="*/ 21574 h 390525"/>
                              <a:gd name="connsiteX353" fmla="*/ 19783 w 28575"/>
                              <a:gd name="connsiteY353" fmla="*/ 23012 h 390525"/>
                              <a:gd name="connsiteX354" fmla="*/ 19783 w 28575"/>
                              <a:gd name="connsiteY354" fmla="*/ 23736 h 390525"/>
                              <a:gd name="connsiteX355" fmla="*/ 19783 w 28575"/>
                              <a:gd name="connsiteY355" fmla="*/ 24451 h 390525"/>
                              <a:gd name="connsiteX356" fmla="*/ 19783 w 28575"/>
                              <a:gd name="connsiteY356" fmla="*/ 25175 h 390525"/>
                              <a:gd name="connsiteX357" fmla="*/ 19783 w 28575"/>
                              <a:gd name="connsiteY357" fmla="*/ 26613 h 390525"/>
                              <a:gd name="connsiteX358" fmla="*/ 19783 w 28575"/>
                              <a:gd name="connsiteY358" fmla="*/ 27327 h 390525"/>
                              <a:gd name="connsiteX359" fmla="*/ 19783 w 28575"/>
                              <a:gd name="connsiteY359" fmla="*/ 28766 h 390525"/>
                              <a:gd name="connsiteX360" fmla="*/ 20517 w 28575"/>
                              <a:gd name="connsiteY360" fmla="*/ 29489 h 390525"/>
                              <a:gd name="connsiteX361" fmla="*/ 20517 w 28575"/>
                              <a:gd name="connsiteY361" fmla="*/ 30204 h 390525"/>
                              <a:gd name="connsiteX362" fmla="*/ 20517 w 28575"/>
                              <a:gd name="connsiteY362" fmla="*/ 30928 h 390525"/>
                              <a:gd name="connsiteX363" fmla="*/ 20517 w 28575"/>
                              <a:gd name="connsiteY363" fmla="*/ 32366 h 390525"/>
                              <a:gd name="connsiteX364" fmla="*/ 20517 w 28575"/>
                              <a:gd name="connsiteY364" fmla="*/ 33080 h 390525"/>
                              <a:gd name="connsiteX365" fmla="*/ 20517 w 28575"/>
                              <a:gd name="connsiteY365" fmla="*/ 35242 h 390525"/>
                              <a:gd name="connsiteX366" fmla="*/ 20517 w 28575"/>
                              <a:gd name="connsiteY366" fmla="*/ 35957 h 390525"/>
                              <a:gd name="connsiteX367" fmla="*/ 20517 w 28575"/>
                              <a:gd name="connsiteY367" fmla="*/ 37395 h 390525"/>
                              <a:gd name="connsiteX368" fmla="*/ 20517 w 28575"/>
                              <a:gd name="connsiteY368" fmla="*/ 38833 h 390525"/>
                              <a:gd name="connsiteX369" fmla="*/ 20517 w 28575"/>
                              <a:gd name="connsiteY369" fmla="*/ 38833 h 390525"/>
                              <a:gd name="connsiteX370" fmla="*/ 20517 w 28575"/>
                              <a:gd name="connsiteY370" fmla="*/ 40272 h 390525"/>
                              <a:gd name="connsiteX371" fmla="*/ 20517 w 28575"/>
                              <a:gd name="connsiteY371" fmla="*/ 40996 h 390525"/>
                              <a:gd name="connsiteX372" fmla="*/ 21250 w 28575"/>
                              <a:gd name="connsiteY372" fmla="*/ 42434 h 390525"/>
                              <a:gd name="connsiteX373" fmla="*/ 21250 w 28575"/>
                              <a:gd name="connsiteY373" fmla="*/ 43872 h 390525"/>
                              <a:gd name="connsiteX374" fmla="*/ 21250 w 28575"/>
                              <a:gd name="connsiteY374" fmla="*/ 45310 h 390525"/>
                              <a:gd name="connsiteX375" fmla="*/ 21250 w 28575"/>
                              <a:gd name="connsiteY375" fmla="*/ 46025 h 390525"/>
                              <a:gd name="connsiteX376" fmla="*/ 21250 w 28575"/>
                              <a:gd name="connsiteY376" fmla="*/ 47463 h 390525"/>
                              <a:gd name="connsiteX377" fmla="*/ 21250 w 28575"/>
                              <a:gd name="connsiteY377" fmla="*/ 48901 h 390525"/>
                              <a:gd name="connsiteX378" fmla="*/ 21250 w 28575"/>
                              <a:gd name="connsiteY378" fmla="*/ 49625 h 390525"/>
                              <a:gd name="connsiteX379" fmla="*/ 21250 w 28575"/>
                              <a:gd name="connsiteY379" fmla="*/ 51063 h 390525"/>
                              <a:gd name="connsiteX380" fmla="*/ 21250 w 28575"/>
                              <a:gd name="connsiteY380" fmla="*/ 52502 h 390525"/>
                              <a:gd name="connsiteX381" fmla="*/ 21250 w 28575"/>
                              <a:gd name="connsiteY381" fmla="*/ 53216 h 390525"/>
                              <a:gd name="connsiteX382" fmla="*/ 21250 w 28575"/>
                              <a:gd name="connsiteY382" fmla="*/ 55378 h 390525"/>
                              <a:gd name="connsiteX383" fmla="*/ 21250 w 28575"/>
                              <a:gd name="connsiteY383" fmla="*/ 56817 h 390525"/>
                              <a:gd name="connsiteX384" fmla="*/ 21250 w 28575"/>
                              <a:gd name="connsiteY384" fmla="*/ 57541 h 390525"/>
                              <a:gd name="connsiteX385" fmla="*/ 21250 w 28575"/>
                              <a:gd name="connsiteY385" fmla="*/ 59693 h 390525"/>
                              <a:gd name="connsiteX386" fmla="*/ 21984 w 28575"/>
                              <a:gd name="connsiteY386" fmla="*/ 60417 h 390525"/>
                              <a:gd name="connsiteX387" fmla="*/ 21984 w 28575"/>
                              <a:gd name="connsiteY387" fmla="*/ 62570 h 390525"/>
                              <a:gd name="connsiteX388" fmla="*/ 21984 w 28575"/>
                              <a:gd name="connsiteY388" fmla="*/ 64008 h 390525"/>
                              <a:gd name="connsiteX389" fmla="*/ 21984 w 28575"/>
                              <a:gd name="connsiteY389" fmla="*/ 64732 h 390525"/>
                              <a:gd name="connsiteX390" fmla="*/ 21984 w 28575"/>
                              <a:gd name="connsiteY390" fmla="*/ 66170 h 390525"/>
                              <a:gd name="connsiteX391" fmla="*/ 21984 w 28575"/>
                              <a:gd name="connsiteY391" fmla="*/ 67609 h 390525"/>
                              <a:gd name="connsiteX392" fmla="*/ 21984 w 28575"/>
                              <a:gd name="connsiteY392" fmla="*/ 68323 h 390525"/>
                              <a:gd name="connsiteX393" fmla="*/ 21984 w 28575"/>
                              <a:gd name="connsiteY393" fmla="*/ 69761 h 390525"/>
                              <a:gd name="connsiteX394" fmla="*/ 21984 w 28575"/>
                              <a:gd name="connsiteY394" fmla="*/ 71923 h 390525"/>
                              <a:gd name="connsiteX395" fmla="*/ 21984 w 28575"/>
                              <a:gd name="connsiteY395" fmla="*/ 73362 h 390525"/>
                              <a:gd name="connsiteX396" fmla="*/ 21984 w 28575"/>
                              <a:gd name="connsiteY396" fmla="*/ 74800 h 390525"/>
                              <a:gd name="connsiteX397" fmla="*/ 21984 w 28575"/>
                              <a:gd name="connsiteY397" fmla="*/ 76952 h 390525"/>
                              <a:gd name="connsiteX398" fmla="*/ 22717 w 28575"/>
                              <a:gd name="connsiteY398" fmla="*/ 77676 h 390525"/>
                              <a:gd name="connsiteX399" fmla="*/ 22717 w 28575"/>
                              <a:gd name="connsiteY399" fmla="*/ 79115 h 390525"/>
                              <a:gd name="connsiteX400" fmla="*/ 22717 w 28575"/>
                              <a:gd name="connsiteY400" fmla="*/ 80553 h 390525"/>
                              <a:gd name="connsiteX401" fmla="*/ 22717 w 28575"/>
                              <a:gd name="connsiteY401" fmla="*/ 81991 h 390525"/>
                              <a:gd name="connsiteX402" fmla="*/ 22717 w 28575"/>
                              <a:gd name="connsiteY402" fmla="*/ 82706 h 390525"/>
                              <a:gd name="connsiteX403" fmla="*/ 22717 w 28575"/>
                              <a:gd name="connsiteY403" fmla="*/ 84868 h 390525"/>
                              <a:gd name="connsiteX404" fmla="*/ 22717 w 28575"/>
                              <a:gd name="connsiteY404" fmla="*/ 85582 h 390525"/>
                              <a:gd name="connsiteX405" fmla="*/ 22717 w 28575"/>
                              <a:gd name="connsiteY405" fmla="*/ 87020 h 390525"/>
                              <a:gd name="connsiteX406" fmla="*/ 22717 w 28575"/>
                              <a:gd name="connsiteY406" fmla="*/ 89183 h 390525"/>
                              <a:gd name="connsiteX407" fmla="*/ 22717 w 28575"/>
                              <a:gd name="connsiteY407" fmla="*/ 90621 h 390525"/>
                              <a:gd name="connsiteX408" fmla="*/ 22717 w 28575"/>
                              <a:gd name="connsiteY408" fmla="*/ 92059 h 390525"/>
                              <a:gd name="connsiteX409" fmla="*/ 22717 w 28575"/>
                              <a:gd name="connsiteY409" fmla="*/ 93497 h 390525"/>
                              <a:gd name="connsiteX410" fmla="*/ 23451 w 28575"/>
                              <a:gd name="connsiteY410" fmla="*/ 94936 h 390525"/>
                              <a:gd name="connsiteX411" fmla="*/ 23451 w 28575"/>
                              <a:gd name="connsiteY411" fmla="*/ 96374 h 390525"/>
                              <a:gd name="connsiteX412" fmla="*/ 23451 w 28575"/>
                              <a:gd name="connsiteY412" fmla="*/ 97812 h 390525"/>
                              <a:gd name="connsiteX413" fmla="*/ 23451 w 28575"/>
                              <a:gd name="connsiteY413" fmla="*/ 99250 h 390525"/>
                              <a:gd name="connsiteX414" fmla="*/ 23451 w 28575"/>
                              <a:gd name="connsiteY414" fmla="*/ 101403 h 390525"/>
                              <a:gd name="connsiteX415" fmla="*/ 23451 w 28575"/>
                              <a:gd name="connsiteY415" fmla="*/ 102841 h 390525"/>
                              <a:gd name="connsiteX416" fmla="*/ 23451 w 28575"/>
                              <a:gd name="connsiteY416" fmla="*/ 105004 h 390525"/>
                              <a:gd name="connsiteX417" fmla="*/ 23451 w 28575"/>
                              <a:gd name="connsiteY417" fmla="*/ 106442 h 390525"/>
                              <a:gd name="connsiteX418" fmla="*/ 23451 w 28575"/>
                              <a:gd name="connsiteY418" fmla="*/ 107156 h 390525"/>
                              <a:gd name="connsiteX419" fmla="*/ 23451 w 28575"/>
                              <a:gd name="connsiteY419" fmla="*/ 108595 h 390525"/>
                              <a:gd name="connsiteX420" fmla="*/ 23451 w 28575"/>
                              <a:gd name="connsiteY420" fmla="*/ 110757 h 390525"/>
                              <a:gd name="connsiteX421" fmla="*/ 23451 w 28575"/>
                              <a:gd name="connsiteY421" fmla="*/ 112195 h 390525"/>
                              <a:gd name="connsiteX422" fmla="*/ 23451 w 28575"/>
                              <a:gd name="connsiteY422" fmla="*/ 113633 h 390525"/>
                              <a:gd name="connsiteX423" fmla="*/ 23451 w 28575"/>
                              <a:gd name="connsiteY423" fmla="*/ 115795 h 390525"/>
                              <a:gd name="connsiteX424" fmla="*/ 23451 w 28575"/>
                              <a:gd name="connsiteY424" fmla="*/ 117234 h 390525"/>
                              <a:gd name="connsiteX425" fmla="*/ 23451 w 28575"/>
                              <a:gd name="connsiteY425" fmla="*/ 118672 h 390525"/>
                              <a:gd name="connsiteX426" fmla="*/ 23451 w 28575"/>
                              <a:gd name="connsiteY426" fmla="*/ 120110 h 390525"/>
                              <a:gd name="connsiteX427" fmla="*/ 23451 w 28575"/>
                              <a:gd name="connsiteY427" fmla="*/ 121549 h 390525"/>
                              <a:gd name="connsiteX428" fmla="*/ 24174 w 28575"/>
                              <a:gd name="connsiteY428" fmla="*/ 122987 h 390525"/>
                              <a:gd name="connsiteX429" fmla="*/ 24174 w 28575"/>
                              <a:gd name="connsiteY429" fmla="*/ 124425 h 390525"/>
                              <a:gd name="connsiteX430" fmla="*/ 24174 w 28575"/>
                              <a:gd name="connsiteY430" fmla="*/ 125863 h 390525"/>
                              <a:gd name="connsiteX431" fmla="*/ 24174 w 28575"/>
                              <a:gd name="connsiteY431" fmla="*/ 127302 h 390525"/>
                              <a:gd name="connsiteX432" fmla="*/ 24174 w 28575"/>
                              <a:gd name="connsiteY432" fmla="*/ 128740 h 390525"/>
                              <a:gd name="connsiteX433" fmla="*/ 24174 w 28575"/>
                              <a:gd name="connsiteY433" fmla="*/ 130178 h 390525"/>
                              <a:gd name="connsiteX434" fmla="*/ 24174 w 28575"/>
                              <a:gd name="connsiteY434" fmla="*/ 132331 h 390525"/>
                              <a:gd name="connsiteX435" fmla="*/ 24174 w 28575"/>
                              <a:gd name="connsiteY435" fmla="*/ 133769 h 390525"/>
                              <a:gd name="connsiteX436" fmla="*/ 24174 w 28575"/>
                              <a:gd name="connsiteY436" fmla="*/ 135207 h 390525"/>
                              <a:gd name="connsiteX437" fmla="*/ 24174 w 28575"/>
                              <a:gd name="connsiteY437" fmla="*/ 137370 h 390525"/>
                              <a:gd name="connsiteX438" fmla="*/ 24174 w 28575"/>
                              <a:gd name="connsiteY438" fmla="*/ 138808 h 390525"/>
                              <a:gd name="connsiteX439" fmla="*/ 24174 w 28575"/>
                              <a:gd name="connsiteY439" fmla="*/ 140246 h 390525"/>
                              <a:gd name="connsiteX440" fmla="*/ 24908 w 28575"/>
                              <a:gd name="connsiteY440" fmla="*/ 142399 h 390525"/>
                              <a:gd name="connsiteX441" fmla="*/ 24908 w 28575"/>
                              <a:gd name="connsiteY441" fmla="*/ 143837 h 390525"/>
                              <a:gd name="connsiteX442" fmla="*/ 24908 w 28575"/>
                              <a:gd name="connsiteY442" fmla="*/ 144561 h 390525"/>
                              <a:gd name="connsiteX443" fmla="*/ 24908 w 28575"/>
                              <a:gd name="connsiteY443" fmla="*/ 145999 h 390525"/>
                              <a:gd name="connsiteX444" fmla="*/ 24908 w 28575"/>
                              <a:gd name="connsiteY444" fmla="*/ 147438 h 390525"/>
                              <a:gd name="connsiteX445" fmla="*/ 24908 w 28575"/>
                              <a:gd name="connsiteY445" fmla="*/ 148876 h 390525"/>
                              <a:gd name="connsiteX446" fmla="*/ 24908 w 28575"/>
                              <a:gd name="connsiteY446" fmla="*/ 150314 h 390525"/>
                              <a:gd name="connsiteX447" fmla="*/ 24908 w 28575"/>
                              <a:gd name="connsiteY447" fmla="*/ 152467 h 390525"/>
                              <a:gd name="connsiteX448" fmla="*/ 24908 w 28575"/>
                              <a:gd name="connsiteY448" fmla="*/ 154629 h 390525"/>
                              <a:gd name="connsiteX449" fmla="*/ 24908 w 28575"/>
                              <a:gd name="connsiteY449" fmla="*/ 156067 h 390525"/>
                              <a:gd name="connsiteX450" fmla="*/ 24908 w 28575"/>
                              <a:gd name="connsiteY450" fmla="*/ 158220 h 390525"/>
                              <a:gd name="connsiteX451" fmla="*/ 24908 w 28575"/>
                              <a:gd name="connsiteY451" fmla="*/ 158944 h 390525"/>
                              <a:gd name="connsiteX452" fmla="*/ 25641 w 28575"/>
                              <a:gd name="connsiteY452" fmla="*/ 160382 h 390525"/>
                              <a:gd name="connsiteX453" fmla="*/ 25641 w 28575"/>
                              <a:gd name="connsiteY453" fmla="*/ 161820 h 390525"/>
                              <a:gd name="connsiteX454" fmla="*/ 25641 w 28575"/>
                              <a:gd name="connsiteY454" fmla="*/ 163973 h 390525"/>
                              <a:gd name="connsiteX455" fmla="*/ 25641 w 28575"/>
                              <a:gd name="connsiteY455" fmla="*/ 165411 h 390525"/>
                              <a:gd name="connsiteX456" fmla="*/ 25641 w 28575"/>
                              <a:gd name="connsiteY456" fmla="*/ 166849 h 390525"/>
                              <a:gd name="connsiteX457" fmla="*/ 25641 w 28575"/>
                              <a:gd name="connsiteY457" fmla="*/ 169012 h 390525"/>
                              <a:gd name="connsiteX458" fmla="*/ 25641 w 28575"/>
                              <a:gd name="connsiteY458" fmla="*/ 170450 h 390525"/>
                              <a:gd name="connsiteX459" fmla="*/ 25641 w 28575"/>
                              <a:gd name="connsiteY459" fmla="*/ 171174 h 390525"/>
                              <a:gd name="connsiteX460" fmla="*/ 25641 w 28575"/>
                              <a:gd name="connsiteY460" fmla="*/ 173326 h 390525"/>
                              <a:gd name="connsiteX461" fmla="*/ 25641 w 28575"/>
                              <a:gd name="connsiteY461" fmla="*/ 174765 h 390525"/>
                              <a:gd name="connsiteX462" fmla="*/ 25641 w 28575"/>
                              <a:gd name="connsiteY462" fmla="*/ 176203 h 390525"/>
                              <a:gd name="connsiteX463" fmla="*/ 25641 w 28575"/>
                              <a:gd name="connsiteY463" fmla="*/ 177641 h 390525"/>
                              <a:gd name="connsiteX464" fmla="*/ 25641 w 28575"/>
                              <a:gd name="connsiteY464" fmla="*/ 179079 h 390525"/>
                              <a:gd name="connsiteX465" fmla="*/ 25641 w 28575"/>
                              <a:gd name="connsiteY465" fmla="*/ 179803 h 390525"/>
                              <a:gd name="connsiteX466" fmla="*/ 26375 w 28575"/>
                              <a:gd name="connsiteY466" fmla="*/ 181956 h 390525"/>
                              <a:gd name="connsiteX467" fmla="*/ 26375 w 28575"/>
                              <a:gd name="connsiteY467" fmla="*/ 183394 h 390525"/>
                              <a:gd name="connsiteX468" fmla="*/ 26375 w 28575"/>
                              <a:gd name="connsiteY468" fmla="*/ 184118 h 390525"/>
                              <a:gd name="connsiteX469" fmla="*/ 26375 w 28575"/>
                              <a:gd name="connsiteY469" fmla="*/ 185557 h 390525"/>
                              <a:gd name="connsiteX470" fmla="*/ 26375 w 28575"/>
                              <a:gd name="connsiteY470" fmla="*/ 186995 h 390525"/>
                              <a:gd name="connsiteX471" fmla="*/ 26375 w 28575"/>
                              <a:gd name="connsiteY471" fmla="*/ 189147 h 390525"/>
                              <a:gd name="connsiteX472" fmla="*/ 26375 w 28575"/>
                              <a:gd name="connsiteY472" fmla="*/ 190586 h 390525"/>
                              <a:gd name="connsiteX473" fmla="*/ 26375 w 28575"/>
                              <a:gd name="connsiteY473" fmla="*/ 192748 h 390525"/>
                              <a:gd name="connsiteX474" fmla="*/ 26375 w 28575"/>
                              <a:gd name="connsiteY474" fmla="*/ 194186 h 390525"/>
                              <a:gd name="connsiteX475" fmla="*/ 26375 w 28575"/>
                              <a:gd name="connsiteY475" fmla="*/ 195624 h 390525"/>
                              <a:gd name="connsiteX476" fmla="*/ 26375 w 28575"/>
                              <a:gd name="connsiteY476" fmla="*/ 196339 h 390525"/>
                              <a:gd name="connsiteX477" fmla="*/ 26375 w 28575"/>
                              <a:gd name="connsiteY477" fmla="*/ 197777 h 390525"/>
                              <a:gd name="connsiteX478" fmla="*/ 27108 w 28575"/>
                              <a:gd name="connsiteY478" fmla="*/ 199939 h 390525"/>
                              <a:gd name="connsiteX479" fmla="*/ 27108 w 28575"/>
                              <a:gd name="connsiteY479" fmla="*/ 201378 h 390525"/>
                              <a:gd name="connsiteX480" fmla="*/ 27108 w 28575"/>
                              <a:gd name="connsiteY480" fmla="*/ 202816 h 390525"/>
                              <a:gd name="connsiteX481" fmla="*/ 27108 w 28575"/>
                              <a:gd name="connsiteY481" fmla="*/ 204968 h 390525"/>
                              <a:gd name="connsiteX482" fmla="*/ 27108 w 28575"/>
                              <a:gd name="connsiteY482" fmla="*/ 205692 h 390525"/>
                              <a:gd name="connsiteX483" fmla="*/ 27108 w 28575"/>
                              <a:gd name="connsiteY483" fmla="*/ 207131 h 390525"/>
                              <a:gd name="connsiteX484" fmla="*/ 27108 w 28575"/>
                              <a:gd name="connsiteY484" fmla="*/ 208569 h 390525"/>
                              <a:gd name="connsiteX485" fmla="*/ 27108 w 28575"/>
                              <a:gd name="connsiteY485" fmla="*/ 209283 h 390525"/>
                              <a:gd name="connsiteX486" fmla="*/ 27108 w 28575"/>
                              <a:gd name="connsiteY486" fmla="*/ 210722 h 390525"/>
                              <a:gd name="connsiteX487" fmla="*/ 27108 w 28575"/>
                              <a:gd name="connsiteY487" fmla="*/ 212160 h 390525"/>
                              <a:gd name="connsiteX488" fmla="*/ 27108 w 28575"/>
                              <a:gd name="connsiteY488" fmla="*/ 214322 h 390525"/>
                              <a:gd name="connsiteX489" fmla="*/ 27108 w 28575"/>
                              <a:gd name="connsiteY489" fmla="*/ 215760 h 390525"/>
                              <a:gd name="connsiteX490" fmla="*/ 27842 w 28575"/>
                              <a:gd name="connsiteY490" fmla="*/ 217913 h 390525"/>
                              <a:gd name="connsiteX491" fmla="*/ 27842 w 28575"/>
                              <a:gd name="connsiteY491" fmla="*/ 218637 h 390525"/>
                              <a:gd name="connsiteX492" fmla="*/ 27842 w 28575"/>
                              <a:gd name="connsiteY492" fmla="*/ 220075 h 390525"/>
                              <a:gd name="connsiteX493" fmla="*/ 27842 w 28575"/>
                              <a:gd name="connsiteY493" fmla="*/ 220789 h 390525"/>
                              <a:gd name="connsiteX494" fmla="*/ 27842 w 28575"/>
                              <a:gd name="connsiteY494" fmla="*/ 222228 h 390525"/>
                              <a:gd name="connsiteX495" fmla="*/ 27842 w 28575"/>
                              <a:gd name="connsiteY495" fmla="*/ 223666 h 390525"/>
                              <a:gd name="connsiteX496" fmla="*/ 27842 w 28575"/>
                              <a:gd name="connsiteY496" fmla="*/ 225828 h 390525"/>
                              <a:gd name="connsiteX497" fmla="*/ 27842 w 28575"/>
                              <a:gd name="connsiteY497" fmla="*/ 227267 h 390525"/>
                              <a:gd name="connsiteX498" fmla="*/ 27842 w 28575"/>
                              <a:gd name="connsiteY498" fmla="*/ 228705 h 390525"/>
                              <a:gd name="connsiteX499" fmla="*/ 27842 w 28575"/>
                              <a:gd name="connsiteY499" fmla="*/ 230143 h 390525"/>
                              <a:gd name="connsiteX500" fmla="*/ 27842 w 28575"/>
                              <a:gd name="connsiteY500" fmla="*/ 230143 h 390525"/>
                              <a:gd name="connsiteX501" fmla="*/ 27842 w 28575"/>
                              <a:gd name="connsiteY501" fmla="*/ 231581 h 390525"/>
                              <a:gd name="connsiteX502" fmla="*/ 28575 w 28575"/>
                              <a:gd name="connsiteY502" fmla="*/ 233020 h 390525"/>
                              <a:gd name="connsiteX503" fmla="*/ 28575 w 28575"/>
                              <a:gd name="connsiteY503" fmla="*/ 234458 h 390525"/>
                              <a:gd name="connsiteX504" fmla="*/ 28575 w 28575"/>
                              <a:gd name="connsiteY504" fmla="*/ 235896 h 390525"/>
                              <a:gd name="connsiteX505" fmla="*/ 28575 w 28575"/>
                              <a:gd name="connsiteY505" fmla="*/ 238058 h 390525"/>
                              <a:gd name="connsiteX506" fmla="*/ 28575 w 28575"/>
                              <a:gd name="connsiteY506" fmla="*/ 238773 h 390525"/>
                              <a:gd name="connsiteX507" fmla="*/ 28575 w 28575"/>
                              <a:gd name="connsiteY507" fmla="*/ 240211 h 390525"/>
                              <a:gd name="connsiteX508" fmla="*/ 28575 w 28575"/>
                              <a:gd name="connsiteY508" fmla="*/ 241649 h 390525"/>
                              <a:gd name="connsiteX509" fmla="*/ 28575 w 28575"/>
                              <a:gd name="connsiteY509" fmla="*/ 242373 h 390525"/>
                              <a:gd name="connsiteX510" fmla="*/ 28575 w 28575"/>
                              <a:gd name="connsiteY510" fmla="*/ 243811 h 390525"/>
                              <a:gd name="connsiteX511" fmla="*/ 28575 w 28575"/>
                              <a:gd name="connsiteY511" fmla="*/ 244526 h 390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390525">
                                <a:moveTo>
                                  <a:pt x="0" y="390525"/>
                                </a:moveTo>
                                <a:lnTo>
                                  <a:pt x="0" y="390525"/>
                                </a:lnTo>
                                <a:lnTo>
                                  <a:pt x="733" y="389801"/>
                                </a:lnTo>
                                <a:lnTo>
                                  <a:pt x="733" y="389801"/>
                                </a:lnTo>
                                <a:lnTo>
                                  <a:pt x="733" y="389087"/>
                                </a:lnTo>
                                <a:lnTo>
                                  <a:pt x="733" y="388363"/>
                                </a:lnTo>
                                <a:lnTo>
                                  <a:pt x="733" y="388363"/>
                                </a:lnTo>
                                <a:lnTo>
                                  <a:pt x="733" y="386925"/>
                                </a:lnTo>
                                <a:lnTo>
                                  <a:pt x="733" y="386925"/>
                                </a:lnTo>
                                <a:lnTo>
                                  <a:pt x="733" y="386925"/>
                                </a:lnTo>
                                <a:lnTo>
                                  <a:pt x="733" y="386210"/>
                                </a:lnTo>
                                <a:lnTo>
                                  <a:pt x="733" y="385486"/>
                                </a:lnTo>
                                <a:lnTo>
                                  <a:pt x="733" y="384772"/>
                                </a:lnTo>
                                <a:lnTo>
                                  <a:pt x="733" y="384048"/>
                                </a:lnTo>
                                <a:lnTo>
                                  <a:pt x="1467" y="383334"/>
                                </a:lnTo>
                                <a:lnTo>
                                  <a:pt x="1467" y="382610"/>
                                </a:lnTo>
                                <a:lnTo>
                                  <a:pt x="1467" y="381895"/>
                                </a:lnTo>
                                <a:lnTo>
                                  <a:pt x="1467" y="381895"/>
                                </a:lnTo>
                                <a:lnTo>
                                  <a:pt x="1467" y="381172"/>
                                </a:lnTo>
                                <a:lnTo>
                                  <a:pt x="1467" y="379733"/>
                                </a:lnTo>
                                <a:lnTo>
                                  <a:pt x="1467" y="379733"/>
                                </a:lnTo>
                                <a:lnTo>
                                  <a:pt x="1467" y="378295"/>
                                </a:lnTo>
                                <a:lnTo>
                                  <a:pt x="1467" y="378295"/>
                                </a:lnTo>
                                <a:lnTo>
                                  <a:pt x="1467" y="377581"/>
                                </a:lnTo>
                                <a:lnTo>
                                  <a:pt x="1467" y="376857"/>
                                </a:lnTo>
                                <a:lnTo>
                                  <a:pt x="1467" y="376142"/>
                                </a:lnTo>
                                <a:lnTo>
                                  <a:pt x="2200" y="375418"/>
                                </a:lnTo>
                                <a:lnTo>
                                  <a:pt x="2200" y="374704"/>
                                </a:lnTo>
                                <a:lnTo>
                                  <a:pt x="2200" y="374704"/>
                                </a:lnTo>
                                <a:lnTo>
                                  <a:pt x="2200" y="373266"/>
                                </a:lnTo>
                                <a:lnTo>
                                  <a:pt x="2200" y="373266"/>
                                </a:lnTo>
                                <a:lnTo>
                                  <a:pt x="2200" y="371827"/>
                                </a:lnTo>
                                <a:lnTo>
                                  <a:pt x="2200" y="371104"/>
                                </a:lnTo>
                                <a:lnTo>
                                  <a:pt x="2200" y="370389"/>
                                </a:lnTo>
                                <a:lnTo>
                                  <a:pt x="2200" y="369665"/>
                                </a:lnTo>
                                <a:lnTo>
                                  <a:pt x="2200" y="368951"/>
                                </a:lnTo>
                                <a:lnTo>
                                  <a:pt x="2200" y="367513"/>
                                </a:lnTo>
                                <a:lnTo>
                                  <a:pt x="2200" y="367513"/>
                                </a:lnTo>
                                <a:lnTo>
                                  <a:pt x="2200" y="366074"/>
                                </a:lnTo>
                                <a:lnTo>
                                  <a:pt x="2200" y="365350"/>
                                </a:lnTo>
                                <a:lnTo>
                                  <a:pt x="2934" y="364636"/>
                                </a:lnTo>
                                <a:lnTo>
                                  <a:pt x="2934" y="363912"/>
                                </a:lnTo>
                                <a:lnTo>
                                  <a:pt x="2934" y="362474"/>
                                </a:lnTo>
                                <a:lnTo>
                                  <a:pt x="2934" y="361759"/>
                                </a:lnTo>
                                <a:lnTo>
                                  <a:pt x="2934" y="360321"/>
                                </a:lnTo>
                                <a:lnTo>
                                  <a:pt x="2934" y="359597"/>
                                </a:lnTo>
                                <a:lnTo>
                                  <a:pt x="2934" y="358883"/>
                                </a:lnTo>
                                <a:lnTo>
                                  <a:pt x="2934" y="358159"/>
                                </a:lnTo>
                                <a:lnTo>
                                  <a:pt x="2934" y="356721"/>
                                </a:lnTo>
                                <a:lnTo>
                                  <a:pt x="2934" y="356721"/>
                                </a:lnTo>
                                <a:lnTo>
                                  <a:pt x="2934" y="355283"/>
                                </a:lnTo>
                                <a:lnTo>
                                  <a:pt x="2934" y="354568"/>
                                </a:lnTo>
                                <a:lnTo>
                                  <a:pt x="3667" y="353844"/>
                                </a:lnTo>
                                <a:lnTo>
                                  <a:pt x="3667" y="353130"/>
                                </a:lnTo>
                                <a:lnTo>
                                  <a:pt x="3667" y="352406"/>
                                </a:lnTo>
                                <a:lnTo>
                                  <a:pt x="3667" y="351692"/>
                                </a:lnTo>
                                <a:lnTo>
                                  <a:pt x="3667" y="350968"/>
                                </a:lnTo>
                                <a:lnTo>
                                  <a:pt x="3667" y="349529"/>
                                </a:lnTo>
                                <a:lnTo>
                                  <a:pt x="3667" y="348815"/>
                                </a:lnTo>
                                <a:lnTo>
                                  <a:pt x="3667" y="347377"/>
                                </a:lnTo>
                                <a:lnTo>
                                  <a:pt x="3667" y="345938"/>
                                </a:lnTo>
                                <a:lnTo>
                                  <a:pt x="3667" y="344500"/>
                                </a:lnTo>
                                <a:lnTo>
                                  <a:pt x="3667" y="343062"/>
                                </a:lnTo>
                                <a:lnTo>
                                  <a:pt x="3667" y="341624"/>
                                </a:lnTo>
                                <a:lnTo>
                                  <a:pt x="4401" y="340900"/>
                                </a:lnTo>
                                <a:lnTo>
                                  <a:pt x="4401" y="339462"/>
                                </a:lnTo>
                                <a:lnTo>
                                  <a:pt x="4401" y="338747"/>
                                </a:lnTo>
                                <a:lnTo>
                                  <a:pt x="4401" y="338023"/>
                                </a:lnTo>
                                <a:lnTo>
                                  <a:pt x="4401" y="336585"/>
                                </a:lnTo>
                                <a:lnTo>
                                  <a:pt x="4401" y="335147"/>
                                </a:lnTo>
                                <a:lnTo>
                                  <a:pt x="4401" y="333708"/>
                                </a:lnTo>
                                <a:lnTo>
                                  <a:pt x="4401" y="333708"/>
                                </a:lnTo>
                                <a:lnTo>
                                  <a:pt x="4401" y="332270"/>
                                </a:lnTo>
                                <a:lnTo>
                                  <a:pt x="4401" y="331546"/>
                                </a:lnTo>
                                <a:lnTo>
                                  <a:pt x="4401" y="330108"/>
                                </a:lnTo>
                                <a:lnTo>
                                  <a:pt x="4401" y="328670"/>
                                </a:lnTo>
                                <a:lnTo>
                                  <a:pt x="4401" y="327231"/>
                                </a:lnTo>
                                <a:lnTo>
                                  <a:pt x="4401" y="325793"/>
                                </a:lnTo>
                                <a:lnTo>
                                  <a:pt x="4401" y="325079"/>
                                </a:lnTo>
                                <a:lnTo>
                                  <a:pt x="4401" y="322916"/>
                                </a:lnTo>
                                <a:lnTo>
                                  <a:pt x="4401" y="321478"/>
                                </a:lnTo>
                                <a:lnTo>
                                  <a:pt x="4401" y="321478"/>
                                </a:lnTo>
                                <a:lnTo>
                                  <a:pt x="5124" y="319326"/>
                                </a:lnTo>
                                <a:lnTo>
                                  <a:pt x="5124" y="317887"/>
                                </a:lnTo>
                                <a:lnTo>
                                  <a:pt x="5124" y="316449"/>
                                </a:lnTo>
                                <a:lnTo>
                                  <a:pt x="5124" y="315011"/>
                                </a:lnTo>
                                <a:lnTo>
                                  <a:pt x="5124" y="312849"/>
                                </a:lnTo>
                                <a:lnTo>
                                  <a:pt x="5124" y="312134"/>
                                </a:lnTo>
                                <a:lnTo>
                                  <a:pt x="5124" y="310696"/>
                                </a:lnTo>
                                <a:lnTo>
                                  <a:pt x="5124" y="309258"/>
                                </a:lnTo>
                                <a:lnTo>
                                  <a:pt x="5124" y="308534"/>
                                </a:lnTo>
                                <a:lnTo>
                                  <a:pt x="5124" y="307096"/>
                                </a:lnTo>
                                <a:lnTo>
                                  <a:pt x="5124" y="305657"/>
                                </a:lnTo>
                                <a:lnTo>
                                  <a:pt x="5124" y="304219"/>
                                </a:lnTo>
                                <a:lnTo>
                                  <a:pt x="5858" y="302781"/>
                                </a:lnTo>
                                <a:lnTo>
                                  <a:pt x="5858" y="301342"/>
                                </a:lnTo>
                                <a:lnTo>
                                  <a:pt x="5858" y="299904"/>
                                </a:lnTo>
                                <a:lnTo>
                                  <a:pt x="5858" y="297751"/>
                                </a:lnTo>
                                <a:lnTo>
                                  <a:pt x="5858" y="296313"/>
                                </a:lnTo>
                                <a:lnTo>
                                  <a:pt x="5858" y="294875"/>
                                </a:lnTo>
                                <a:lnTo>
                                  <a:pt x="5858" y="294151"/>
                                </a:lnTo>
                                <a:lnTo>
                                  <a:pt x="5858" y="292713"/>
                                </a:lnTo>
                                <a:lnTo>
                                  <a:pt x="5858" y="290560"/>
                                </a:lnTo>
                                <a:lnTo>
                                  <a:pt x="5858" y="289122"/>
                                </a:lnTo>
                                <a:lnTo>
                                  <a:pt x="5858" y="286960"/>
                                </a:lnTo>
                                <a:lnTo>
                                  <a:pt x="5858" y="286245"/>
                                </a:lnTo>
                                <a:lnTo>
                                  <a:pt x="5858" y="284807"/>
                                </a:lnTo>
                                <a:lnTo>
                                  <a:pt x="5858" y="283369"/>
                                </a:lnTo>
                                <a:lnTo>
                                  <a:pt x="6591" y="281930"/>
                                </a:lnTo>
                                <a:lnTo>
                                  <a:pt x="6591" y="279768"/>
                                </a:lnTo>
                                <a:lnTo>
                                  <a:pt x="6591" y="278330"/>
                                </a:lnTo>
                                <a:lnTo>
                                  <a:pt x="6591" y="276892"/>
                                </a:lnTo>
                                <a:lnTo>
                                  <a:pt x="6591" y="274730"/>
                                </a:lnTo>
                                <a:lnTo>
                                  <a:pt x="6591" y="273291"/>
                                </a:lnTo>
                                <a:lnTo>
                                  <a:pt x="6591" y="271139"/>
                                </a:lnTo>
                                <a:lnTo>
                                  <a:pt x="6591" y="269700"/>
                                </a:lnTo>
                                <a:lnTo>
                                  <a:pt x="6591" y="268262"/>
                                </a:lnTo>
                                <a:lnTo>
                                  <a:pt x="6591" y="266100"/>
                                </a:lnTo>
                                <a:lnTo>
                                  <a:pt x="6591" y="264662"/>
                                </a:lnTo>
                                <a:lnTo>
                                  <a:pt x="6591" y="263223"/>
                                </a:lnTo>
                                <a:lnTo>
                                  <a:pt x="7325" y="261071"/>
                                </a:lnTo>
                                <a:lnTo>
                                  <a:pt x="7325" y="259632"/>
                                </a:lnTo>
                                <a:lnTo>
                                  <a:pt x="7325" y="258194"/>
                                </a:lnTo>
                                <a:lnTo>
                                  <a:pt x="7325" y="256032"/>
                                </a:lnTo>
                                <a:lnTo>
                                  <a:pt x="7325" y="254594"/>
                                </a:lnTo>
                                <a:lnTo>
                                  <a:pt x="7325" y="253155"/>
                                </a:lnTo>
                                <a:lnTo>
                                  <a:pt x="7325" y="251717"/>
                                </a:lnTo>
                                <a:lnTo>
                                  <a:pt x="7325" y="248841"/>
                                </a:lnTo>
                                <a:lnTo>
                                  <a:pt x="7325" y="247402"/>
                                </a:lnTo>
                                <a:lnTo>
                                  <a:pt x="7325" y="245250"/>
                                </a:lnTo>
                                <a:lnTo>
                                  <a:pt x="7325" y="243811"/>
                                </a:lnTo>
                                <a:lnTo>
                                  <a:pt x="7325" y="242373"/>
                                </a:lnTo>
                                <a:lnTo>
                                  <a:pt x="8058" y="240935"/>
                                </a:lnTo>
                                <a:lnTo>
                                  <a:pt x="8058" y="238773"/>
                                </a:lnTo>
                                <a:lnTo>
                                  <a:pt x="8058" y="236620"/>
                                </a:lnTo>
                                <a:lnTo>
                                  <a:pt x="8058" y="233743"/>
                                </a:lnTo>
                                <a:lnTo>
                                  <a:pt x="8058" y="232305"/>
                                </a:lnTo>
                                <a:lnTo>
                                  <a:pt x="8058" y="230867"/>
                                </a:lnTo>
                                <a:lnTo>
                                  <a:pt x="8058" y="229429"/>
                                </a:lnTo>
                                <a:lnTo>
                                  <a:pt x="8058" y="227267"/>
                                </a:lnTo>
                                <a:lnTo>
                                  <a:pt x="8058" y="225828"/>
                                </a:lnTo>
                                <a:lnTo>
                                  <a:pt x="8058" y="223666"/>
                                </a:lnTo>
                                <a:lnTo>
                                  <a:pt x="8058" y="221513"/>
                                </a:lnTo>
                                <a:lnTo>
                                  <a:pt x="8058" y="219351"/>
                                </a:lnTo>
                                <a:lnTo>
                                  <a:pt x="8792" y="217913"/>
                                </a:lnTo>
                                <a:lnTo>
                                  <a:pt x="8792" y="215760"/>
                                </a:lnTo>
                                <a:lnTo>
                                  <a:pt x="8792" y="214322"/>
                                </a:lnTo>
                                <a:lnTo>
                                  <a:pt x="8792" y="212160"/>
                                </a:lnTo>
                                <a:lnTo>
                                  <a:pt x="8792" y="210722"/>
                                </a:lnTo>
                                <a:lnTo>
                                  <a:pt x="8792" y="208569"/>
                                </a:lnTo>
                                <a:lnTo>
                                  <a:pt x="8792" y="207131"/>
                                </a:lnTo>
                                <a:lnTo>
                                  <a:pt x="8792" y="204968"/>
                                </a:lnTo>
                                <a:lnTo>
                                  <a:pt x="8792" y="202816"/>
                                </a:lnTo>
                                <a:lnTo>
                                  <a:pt x="8792" y="199939"/>
                                </a:lnTo>
                                <a:lnTo>
                                  <a:pt x="8792" y="197777"/>
                                </a:lnTo>
                                <a:lnTo>
                                  <a:pt x="8792" y="196339"/>
                                </a:lnTo>
                                <a:lnTo>
                                  <a:pt x="9525" y="194901"/>
                                </a:lnTo>
                                <a:lnTo>
                                  <a:pt x="9525" y="193462"/>
                                </a:lnTo>
                                <a:lnTo>
                                  <a:pt x="9525" y="192024"/>
                                </a:lnTo>
                                <a:lnTo>
                                  <a:pt x="9525" y="189871"/>
                                </a:lnTo>
                                <a:lnTo>
                                  <a:pt x="9525" y="187709"/>
                                </a:lnTo>
                                <a:lnTo>
                                  <a:pt x="9525" y="185557"/>
                                </a:lnTo>
                                <a:lnTo>
                                  <a:pt x="9525" y="183394"/>
                                </a:lnTo>
                                <a:lnTo>
                                  <a:pt x="9525" y="181242"/>
                                </a:lnTo>
                                <a:lnTo>
                                  <a:pt x="9525" y="179803"/>
                                </a:lnTo>
                                <a:lnTo>
                                  <a:pt x="9525" y="176927"/>
                                </a:lnTo>
                                <a:lnTo>
                                  <a:pt x="9525" y="175489"/>
                                </a:lnTo>
                                <a:lnTo>
                                  <a:pt x="9525" y="173326"/>
                                </a:lnTo>
                                <a:lnTo>
                                  <a:pt x="9525" y="171174"/>
                                </a:lnTo>
                                <a:lnTo>
                                  <a:pt x="9525" y="169736"/>
                                </a:lnTo>
                                <a:lnTo>
                                  <a:pt x="9525" y="167573"/>
                                </a:lnTo>
                                <a:lnTo>
                                  <a:pt x="9525" y="165411"/>
                                </a:lnTo>
                                <a:lnTo>
                                  <a:pt x="9525" y="163259"/>
                                </a:lnTo>
                                <a:lnTo>
                                  <a:pt x="9525" y="161096"/>
                                </a:lnTo>
                                <a:lnTo>
                                  <a:pt x="9525" y="158944"/>
                                </a:lnTo>
                                <a:lnTo>
                                  <a:pt x="9525" y="157505"/>
                                </a:lnTo>
                                <a:lnTo>
                                  <a:pt x="10258" y="155343"/>
                                </a:lnTo>
                                <a:lnTo>
                                  <a:pt x="10258" y="153191"/>
                                </a:lnTo>
                                <a:lnTo>
                                  <a:pt x="10258" y="151752"/>
                                </a:lnTo>
                                <a:lnTo>
                                  <a:pt x="10258" y="149590"/>
                                </a:lnTo>
                                <a:lnTo>
                                  <a:pt x="10258" y="148152"/>
                                </a:lnTo>
                                <a:lnTo>
                                  <a:pt x="10258" y="145999"/>
                                </a:lnTo>
                                <a:lnTo>
                                  <a:pt x="10258" y="144561"/>
                                </a:lnTo>
                                <a:lnTo>
                                  <a:pt x="10258" y="142399"/>
                                </a:lnTo>
                                <a:lnTo>
                                  <a:pt x="10258" y="140960"/>
                                </a:lnTo>
                                <a:lnTo>
                                  <a:pt x="10258" y="138808"/>
                                </a:lnTo>
                                <a:lnTo>
                                  <a:pt x="10258" y="135931"/>
                                </a:lnTo>
                                <a:lnTo>
                                  <a:pt x="10258" y="134493"/>
                                </a:lnTo>
                                <a:lnTo>
                                  <a:pt x="10992" y="133769"/>
                                </a:lnTo>
                                <a:lnTo>
                                  <a:pt x="10992" y="131616"/>
                                </a:lnTo>
                                <a:lnTo>
                                  <a:pt x="10992" y="129454"/>
                                </a:lnTo>
                                <a:lnTo>
                                  <a:pt x="10992" y="128016"/>
                                </a:lnTo>
                                <a:lnTo>
                                  <a:pt x="10992" y="125139"/>
                                </a:lnTo>
                                <a:lnTo>
                                  <a:pt x="10992" y="123701"/>
                                </a:lnTo>
                                <a:lnTo>
                                  <a:pt x="10992" y="121549"/>
                                </a:lnTo>
                                <a:lnTo>
                                  <a:pt x="10992" y="119386"/>
                                </a:lnTo>
                                <a:lnTo>
                                  <a:pt x="10992" y="117948"/>
                                </a:lnTo>
                                <a:lnTo>
                                  <a:pt x="10992" y="115795"/>
                                </a:lnTo>
                                <a:lnTo>
                                  <a:pt x="10992" y="114357"/>
                                </a:lnTo>
                                <a:lnTo>
                                  <a:pt x="10992" y="112195"/>
                                </a:lnTo>
                                <a:lnTo>
                                  <a:pt x="11725" y="110757"/>
                                </a:lnTo>
                                <a:lnTo>
                                  <a:pt x="11725" y="108595"/>
                                </a:lnTo>
                                <a:lnTo>
                                  <a:pt x="11725" y="107156"/>
                                </a:lnTo>
                                <a:lnTo>
                                  <a:pt x="11725" y="105004"/>
                                </a:lnTo>
                                <a:lnTo>
                                  <a:pt x="11725" y="102841"/>
                                </a:lnTo>
                                <a:lnTo>
                                  <a:pt x="11725" y="101403"/>
                                </a:lnTo>
                                <a:lnTo>
                                  <a:pt x="11725" y="99250"/>
                                </a:lnTo>
                                <a:lnTo>
                                  <a:pt x="11725" y="97812"/>
                                </a:lnTo>
                                <a:lnTo>
                                  <a:pt x="11725" y="96374"/>
                                </a:lnTo>
                                <a:lnTo>
                                  <a:pt x="11725" y="94212"/>
                                </a:lnTo>
                                <a:lnTo>
                                  <a:pt x="11725" y="92774"/>
                                </a:lnTo>
                                <a:lnTo>
                                  <a:pt x="11725" y="92059"/>
                                </a:lnTo>
                                <a:lnTo>
                                  <a:pt x="12459" y="89897"/>
                                </a:lnTo>
                                <a:lnTo>
                                  <a:pt x="12459" y="88459"/>
                                </a:lnTo>
                                <a:lnTo>
                                  <a:pt x="12459" y="85582"/>
                                </a:lnTo>
                                <a:lnTo>
                                  <a:pt x="12459" y="83430"/>
                                </a:lnTo>
                                <a:lnTo>
                                  <a:pt x="12459" y="81991"/>
                                </a:lnTo>
                                <a:lnTo>
                                  <a:pt x="12459" y="80553"/>
                                </a:lnTo>
                                <a:lnTo>
                                  <a:pt x="12459" y="78391"/>
                                </a:lnTo>
                                <a:lnTo>
                                  <a:pt x="12459" y="76952"/>
                                </a:lnTo>
                                <a:lnTo>
                                  <a:pt x="12459" y="74800"/>
                                </a:lnTo>
                                <a:lnTo>
                                  <a:pt x="12459" y="74076"/>
                                </a:lnTo>
                                <a:lnTo>
                                  <a:pt x="12459" y="73362"/>
                                </a:lnTo>
                                <a:lnTo>
                                  <a:pt x="12459" y="71199"/>
                                </a:lnTo>
                                <a:lnTo>
                                  <a:pt x="13192" y="69761"/>
                                </a:lnTo>
                                <a:lnTo>
                                  <a:pt x="13192" y="67609"/>
                                </a:lnTo>
                                <a:lnTo>
                                  <a:pt x="13192" y="66170"/>
                                </a:lnTo>
                                <a:lnTo>
                                  <a:pt x="13192" y="64008"/>
                                </a:lnTo>
                                <a:lnTo>
                                  <a:pt x="13192" y="62570"/>
                                </a:lnTo>
                                <a:lnTo>
                                  <a:pt x="13192" y="61131"/>
                                </a:lnTo>
                                <a:lnTo>
                                  <a:pt x="13192" y="59693"/>
                                </a:lnTo>
                                <a:lnTo>
                                  <a:pt x="13192" y="58979"/>
                                </a:lnTo>
                                <a:lnTo>
                                  <a:pt x="13192" y="56817"/>
                                </a:lnTo>
                                <a:lnTo>
                                  <a:pt x="13192" y="55378"/>
                                </a:lnTo>
                                <a:lnTo>
                                  <a:pt x="13192" y="53940"/>
                                </a:lnTo>
                                <a:lnTo>
                                  <a:pt x="13192" y="51778"/>
                                </a:lnTo>
                                <a:lnTo>
                                  <a:pt x="13926" y="50340"/>
                                </a:lnTo>
                                <a:lnTo>
                                  <a:pt x="13926" y="49625"/>
                                </a:lnTo>
                                <a:lnTo>
                                  <a:pt x="13926" y="48187"/>
                                </a:lnTo>
                                <a:lnTo>
                                  <a:pt x="13926" y="46749"/>
                                </a:lnTo>
                                <a:lnTo>
                                  <a:pt x="13926" y="45310"/>
                                </a:lnTo>
                                <a:lnTo>
                                  <a:pt x="13926" y="43872"/>
                                </a:lnTo>
                                <a:lnTo>
                                  <a:pt x="13926" y="42434"/>
                                </a:lnTo>
                                <a:lnTo>
                                  <a:pt x="13926" y="40996"/>
                                </a:lnTo>
                                <a:lnTo>
                                  <a:pt x="13926" y="40272"/>
                                </a:lnTo>
                                <a:lnTo>
                                  <a:pt x="13926" y="38833"/>
                                </a:lnTo>
                                <a:lnTo>
                                  <a:pt x="13926" y="38119"/>
                                </a:lnTo>
                                <a:lnTo>
                                  <a:pt x="13926" y="36681"/>
                                </a:lnTo>
                                <a:lnTo>
                                  <a:pt x="13926" y="35242"/>
                                </a:lnTo>
                                <a:lnTo>
                                  <a:pt x="13926" y="34519"/>
                                </a:lnTo>
                                <a:lnTo>
                                  <a:pt x="13926" y="33080"/>
                                </a:lnTo>
                                <a:lnTo>
                                  <a:pt x="13926" y="32366"/>
                                </a:lnTo>
                                <a:lnTo>
                                  <a:pt x="13926" y="30204"/>
                                </a:lnTo>
                                <a:lnTo>
                                  <a:pt x="13926" y="29489"/>
                                </a:lnTo>
                                <a:lnTo>
                                  <a:pt x="13926" y="28766"/>
                                </a:lnTo>
                                <a:lnTo>
                                  <a:pt x="13926" y="28051"/>
                                </a:lnTo>
                                <a:lnTo>
                                  <a:pt x="14649" y="26613"/>
                                </a:lnTo>
                                <a:lnTo>
                                  <a:pt x="14649" y="25889"/>
                                </a:lnTo>
                                <a:lnTo>
                                  <a:pt x="14649" y="25175"/>
                                </a:lnTo>
                                <a:lnTo>
                                  <a:pt x="14649" y="23736"/>
                                </a:lnTo>
                                <a:lnTo>
                                  <a:pt x="14649" y="23012"/>
                                </a:lnTo>
                                <a:lnTo>
                                  <a:pt x="14649" y="22298"/>
                                </a:lnTo>
                                <a:lnTo>
                                  <a:pt x="14649" y="21574"/>
                                </a:lnTo>
                                <a:lnTo>
                                  <a:pt x="14649" y="20860"/>
                                </a:lnTo>
                                <a:lnTo>
                                  <a:pt x="14649" y="19421"/>
                                </a:lnTo>
                                <a:lnTo>
                                  <a:pt x="14649" y="18698"/>
                                </a:lnTo>
                                <a:lnTo>
                                  <a:pt x="14649" y="17983"/>
                                </a:lnTo>
                                <a:lnTo>
                                  <a:pt x="14649" y="15821"/>
                                </a:lnTo>
                                <a:lnTo>
                                  <a:pt x="15383" y="15107"/>
                                </a:lnTo>
                                <a:lnTo>
                                  <a:pt x="15383" y="14383"/>
                                </a:lnTo>
                                <a:lnTo>
                                  <a:pt x="15383" y="12944"/>
                                </a:lnTo>
                                <a:lnTo>
                                  <a:pt x="15383" y="12944"/>
                                </a:lnTo>
                                <a:lnTo>
                                  <a:pt x="15383" y="12230"/>
                                </a:lnTo>
                                <a:lnTo>
                                  <a:pt x="15383" y="10792"/>
                                </a:lnTo>
                                <a:lnTo>
                                  <a:pt x="15383" y="10792"/>
                                </a:lnTo>
                                <a:lnTo>
                                  <a:pt x="15383" y="10068"/>
                                </a:lnTo>
                                <a:lnTo>
                                  <a:pt x="15383" y="9353"/>
                                </a:lnTo>
                                <a:lnTo>
                                  <a:pt x="15383" y="8630"/>
                                </a:lnTo>
                                <a:lnTo>
                                  <a:pt x="15383" y="7915"/>
                                </a:lnTo>
                                <a:lnTo>
                                  <a:pt x="15383" y="7191"/>
                                </a:lnTo>
                                <a:lnTo>
                                  <a:pt x="16116" y="7191"/>
                                </a:lnTo>
                                <a:lnTo>
                                  <a:pt x="16116" y="6477"/>
                                </a:lnTo>
                                <a:lnTo>
                                  <a:pt x="16116" y="6477"/>
                                </a:lnTo>
                                <a:lnTo>
                                  <a:pt x="16116" y="5753"/>
                                </a:lnTo>
                                <a:lnTo>
                                  <a:pt x="16116" y="5039"/>
                                </a:lnTo>
                                <a:lnTo>
                                  <a:pt x="16116" y="5039"/>
                                </a:lnTo>
                                <a:lnTo>
                                  <a:pt x="16116" y="4315"/>
                                </a:lnTo>
                                <a:lnTo>
                                  <a:pt x="16116" y="3601"/>
                                </a:lnTo>
                                <a:lnTo>
                                  <a:pt x="16116" y="3601"/>
                                </a:lnTo>
                                <a:lnTo>
                                  <a:pt x="16116" y="2877"/>
                                </a:lnTo>
                                <a:lnTo>
                                  <a:pt x="16116" y="2162"/>
                                </a:lnTo>
                                <a:lnTo>
                                  <a:pt x="16116" y="1438"/>
                                </a:lnTo>
                                <a:lnTo>
                                  <a:pt x="16850" y="1438"/>
                                </a:lnTo>
                                <a:lnTo>
                                  <a:pt x="16850" y="1438"/>
                                </a:lnTo>
                                <a:lnTo>
                                  <a:pt x="16850" y="1438"/>
                                </a:lnTo>
                                <a:lnTo>
                                  <a:pt x="16850" y="1438"/>
                                </a:lnTo>
                                <a:lnTo>
                                  <a:pt x="16850" y="1438"/>
                                </a:lnTo>
                                <a:lnTo>
                                  <a:pt x="16850" y="1438"/>
                                </a:lnTo>
                                <a:lnTo>
                                  <a:pt x="16850" y="724"/>
                                </a:lnTo>
                                <a:lnTo>
                                  <a:pt x="16850" y="724"/>
                                </a:lnTo>
                                <a:lnTo>
                                  <a:pt x="16850" y="0"/>
                                </a:lnTo>
                                <a:lnTo>
                                  <a:pt x="16850" y="0"/>
                                </a:lnTo>
                                <a:lnTo>
                                  <a:pt x="16850" y="0"/>
                                </a:lnTo>
                                <a:lnTo>
                                  <a:pt x="16850" y="0"/>
                                </a:lnTo>
                                <a:lnTo>
                                  <a:pt x="17583" y="0"/>
                                </a:lnTo>
                                <a:lnTo>
                                  <a:pt x="17583" y="0"/>
                                </a:lnTo>
                                <a:lnTo>
                                  <a:pt x="17583" y="0"/>
                                </a:lnTo>
                                <a:lnTo>
                                  <a:pt x="17583" y="0"/>
                                </a:lnTo>
                                <a:lnTo>
                                  <a:pt x="17583" y="0"/>
                                </a:lnTo>
                                <a:lnTo>
                                  <a:pt x="17583" y="0"/>
                                </a:lnTo>
                                <a:lnTo>
                                  <a:pt x="17583" y="724"/>
                                </a:lnTo>
                                <a:lnTo>
                                  <a:pt x="17583" y="0"/>
                                </a:lnTo>
                                <a:lnTo>
                                  <a:pt x="17583" y="0"/>
                                </a:lnTo>
                                <a:lnTo>
                                  <a:pt x="17583" y="724"/>
                                </a:lnTo>
                                <a:lnTo>
                                  <a:pt x="17583" y="724"/>
                                </a:lnTo>
                                <a:lnTo>
                                  <a:pt x="17583" y="1438"/>
                                </a:lnTo>
                                <a:lnTo>
                                  <a:pt x="17583" y="1438"/>
                                </a:lnTo>
                                <a:lnTo>
                                  <a:pt x="17583" y="1438"/>
                                </a:lnTo>
                                <a:lnTo>
                                  <a:pt x="18317" y="2162"/>
                                </a:lnTo>
                                <a:lnTo>
                                  <a:pt x="18317" y="2162"/>
                                </a:lnTo>
                                <a:lnTo>
                                  <a:pt x="18317" y="2877"/>
                                </a:lnTo>
                                <a:lnTo>
                                  <a:pt x="18317" y="3601"/>
                                </a:lnTo>
                                <a:lnTo>
                                  <a:pt x="18317" y="3601"/>
                                </a:lnTo>
                                <a:lnTo>
                                  <a:pt x="18317" y="3601"/>
                                </a:lnTo>
                                <a:lnTo>
                                  <a:pt x="18317" y="3601"/>
                                </a:lnTo>
                                <a:lnTo>
                                  <a:pt x="18317" y="3601"/>
                                </a:lnTo>
                                <a:lnTo>
                                  <a:pt x="18317" y="4315"/>
                                </a:lnTo>
                                <a:lnTo>
                                  <a:pt x="18317" y="5039"/>
                                </a:lnTo>
                                <a:lnTo>
                                  <a:pt x="18317" y="5039"/>
                                </a:lnTo>
                                <a:lnTo>
                                  <a:pt x="18317" y="6477"/>
                                </a:lnTo>
                                <a:lnTo>
                                  <a:pt x="19050" y="6477"/>
                                </a:lnTo>
                                <a:lnTo>
                                  <a:pt x="19050" y="7191"/>
                                </a:lnTo>
                                <a:lnTo>
                                  <a:pt x="19050" y="7191"/>
                                </a:lnTo>
                                <a:lnTo>
                                  <a:pt x="19050" y="7191"/>
                                </a:lnTo>
                                <a:lnTo>
                                  <a:pt x="19050" y="8630"/>
                                </a:lnTo>
                                <a:lnTo>
                                  <a:pt x="19050" y="9353"/>
                                </a:lnTo>
                                <a:lnTo>
                                  <a:pt x="19050" y="10068"/>
                                </a:lnTo>
                                <a:lnTo>
                                  <a:pt x="19050" y="10792"/>
                                </a:lnTo>
                                <a:lnTo>
                                  <a:pt x="19050" y="10792"/>
                                </a:lnTo>
                                <a:lnTo>
                                  <a:pt x="19050" y="10792"/>
                                </a:lnTo>
                                <a:lnTo>
                                  <a:pt x="19050" y="12230"/>
                                </a:lnTo>
                                <a:lnTo>
                                  <a:pt x="19050" y="12230"/>
                                </a:lnTo>
                                <a:lnTo>
                                  <a:pt x="19050" y="14383"/>
                                </a:lnTo>
                                <a:lnTo>
                                  <a:pt x="19050" y="14383"/>
                                </a:lnTo>
                                <a:lnTo>
                                  <a:pt x="19050" y="15821"/>
                                </a:lnTo>
                                <a:lnTo>
                                  <a:pt x="19050" y="15821"/>
                                </a:lnTo>
                                <a:lnTo>
                                  <a:pt x="19050" y="16545"/>
                                </a:lnTo>
                                <a:lnTo>
                                  <a:pt x="19050" y="17259"/>
                                </a:lnTo>
                                <a:lnTo>
                                  <a:pt x="19783" y="17983"/>
                                </a:lnTo>
                                <a:lnTo>
                                  <a:pt x="19783" y="18698"/>
                                </a:lnTo>
                                <a:lnTo>
                                  <a:pt x="19783" y="19421"/>
                                </a:lnTo>
                                <a:lnTo>
                                  <a:pt x="19783" y="20860"/>
                                </a:lnTo>
                                <a:lnTo>
                                  <a:pt x="19783" y="21574"/>
                                </a:lnTo>
                                <a:lnTo>
                                  <a:pt x="19783" y="23012"/>
                                </a:lnTo>
                                <a:lnTo>
                                  <a:pt x="19783" y="23736"/>
                                </a:lnTo>
                                <a:lnTo>
                                  <a:pt x="19783" y="24451"/>
                                </a:lnTo>
                                <a:lnTo>
                                  <a:pt x="19783" y="25175"/>
                                </a:lnTo>
                                <a:lnTo>
                                  <a:pt x="19783" y="26613"/>
                                </a:lnTo>
                                <a:lnTo>
                                  <a:pt x="19783" y="27327"/>
                                </a:lnTo>
                                <a:lnTo>
                                  <a:pt x="19783" y="28766"/>
                                </a:lnTo>
                                <a:lnTo>
                                  <a:pt x="20517" y="29489"/>
                                </a:lnTo>
                                <a:lnTo>
                                  <a:pt x="20517" y="30204"/>
                                </a:lnTo>
                                <a:lnTo>
                                  <a:pt x="20517" y="30928"/>
                                </a:lnTo>
                                <a:lnTo>
                                  <a:pt x="20517" y="32366"/>
                                </a:lnTo>
                                <a:lnTo>
                                  <a:pt x="20517" y="33080"/>
                                </a:lnTo>
                                <a:lnTo>
                                  <a:pt x="20517" y="35242"/>
                                </a:lnTo>
                                <a:lnTo>
                                  <a:pt x="20517" y="35957"/>
                                </a:lnTo>
                                <a:lnTo>
                                  <a:pt x="20517" y="37395"/>
                                </a:lnTo>
                                <a:lnTo>
                                  <a:pt x="20517" y="38833"/>
                                </a:lnTo>
                                <a:lnTo>
                                  <a:pt x="20517" y="38833"/>
                                </a:lnTo>
                                <a:lnTo>
                                  <a:pt x="20517" y="40272"/>
                                </a:lnTo>
                                <a:lnTo>
                                  <a:pt x="20517" y="40996"/>
                                </a:lnTo>
                                <a:lnTo>
                                  <a:pt x="21250" y="42434"/>
                                </a:lnTo>
                                <a:lnTo>
                                  <a:pt x="21250" y="43872"/>
                                </a:lnTo>
                                <a:lnTo>
                                  <a:pt x="21250" y="45310"/>
                                </a:lnTo>
                                <a:lnTo>
                                  <a:pt x="21250" y="46025"/>
                                </a:lnTo>
                                <a:lnTo>
                                  <a:pt x="21250" y="47463"/>
                                </a:lnTo>
                                <a:lnTo>
                                  <a:pt x="21250" y="48901"/>
                                </a:lnTo>
                                <a:lnTo>
                                  <a:pt x="21250" y="49625"/>
                                </a:lnTo>
                                <a:lnTo>
                                  <a:pt x="21250" y="51063"/>
                                </a:lnTo>
                                <a:lnTo>
                                  <a:pt x="21250" y="52502"/>
                                </a:lnTo>
                                <a:lnTo>
                                  <a:pt x="21250" y="53216"/>
                                </a:lnTo>
                                <a:lnTo>
                                  <a:pt x="21250" y="55378"/>
                                </a:lnTo>
                                <a:lnTo>
                                  <a:pt x="21250" y="56817"/>
                                </a:lnTo>
                                <a:lnTo>
                                  <a:pt x="21250" y="57541"/>
                                </a:lnTo>
                                <a:lnTo>
                                  <a:pt x="21250" y="59693"/>
                                </a:lnTo>
                                <a:lnTo>
                                  <a:pt x="21984" y="60417"/>
                                </a:lnTo>
                                <a:lnTo>
                                  <a:pt x="21984" y="62570"/>
                                </a:lnTo>
                                <a:lnTo>
                                  <a:pt x="21984" y="64008"/>
                                </a:lnTo>
                                <a:lnTo>
                                  <a:pt x="21984" y="64732"/>
                                </a:lnTo>
                                <a:lnTo>
                                  <a:pt x="21984" y="66170"/>
                                </a:lnTo>
                                <a:lnTo>
                                  <a:pt x="21984" y="67609"/>
                                </a:lnTo>
                                <a:lnTo>
                                  <a:pt x="21984" y="68323"/>
                                </a:lnTo>
                                <a:lnTo>
                                  <a:pt x="21984" y="69761"/>
                                </a:lnTo>
                                <a:lnTo>
                                  <a:pt x="21984" y="71923"/>
                                </a:lnTo>
                                <a:lnTo>
                                  <a:pt x="21984" y="73362"/>
                                </a:lnTo>
                                <a:lnTo>
                                  <a:pt x="21984" y="74800"/>
                                </a:lnTo>
                                <a:lnTo>
                                  <a:pt x="21984" y="76952"/>
                                </a:lnTo>
                                <a:lnTo>
                                  <a:pt x="22717" y="77676"/>
                                </a:lnTo>
                                <a:lnTo>
                                  <a:pt x="22717" y="79115"/>
                                </a:lnTo>
                                <a:lnTo>
                                  <a:pt x="22717" y="80553"/>
                                </a:lnTo>
                                <a:lnTo>
                                  <a:pt x="22717" y="81991"/>
                                </a:lnTo>
                                <a:lnTo>
                                  <a:pt x="22717" y="82706"/>
                                </a:lnTo>
                                <a:lnTo>
                                  <a:pt x="22717" y="84868"/>
                                </a:lnTo>
                                <a:lnTo>
                                  <a:pt x="22717" y="85582"/>
                                </a:lnTo>
                                <a:lnTo>
                                  <a:pt x="22717" y="87020"/>
                                </a:lnTo>
                                <a:lnTo>
                                  <a:pt x="22717" y="89183"/>
                                </a:lnTo>
                                <a:lnTo>
                                  <a:pt x="22717" y="90621"/>
                                </a:lnTo>
                                <a:lnTo>
                                  <a:pt x="22717" y="92059"/>
                                </a:lnTo>
                                <a:lnTo>
                                  <a:pt x="22717" y="93497"/>
                                </a:lnTo>
                                <a:lnTo>
                                  <a:pt x="23451" y="94936"/>
                                </a:lnTo>
                                <a:lnTo>
                                  <a:pt x="23451" y="96374"/>
                                </a:lnTo>
                                <a:lnTo>
                                  <a:pt x="23451" y="97812"/>
                                </a:lnTo>
                                <a:lnTo>
                                  <a:pt x="23451" y="99250"/>
                                </a:lnTo>
                                <a:lnTo>
                                  <a:pt x="23451" y="101403"/>
                                </a:lnTo>
                                <a:lnTo>
                                  <a:pt x="23451" y="102841"/>
                                </a:lnTo>
                                <a:lnTo>
                                  <a:pt x="23451" y="105004"/>
                                </a:lnTo>
                                <a:lnTo>
                                  <a:pt x="23451" y="106442"/>
                                </a:lnTo>
                                <a:lnTo>
                                  <a:pt x="23451" y="107156"/>
                                </a:lnTo>
                                <a:lnTo>
                                  <a:pt x="23451" y="108595"/>
                                </a:lnTo>
                                <a:lnTo>
                                  <a:pt x="23451" y="110757"/>
                                </a:lnTo>
                                <a:lnTo>
                                  <a:pt x="23451" y="112195"/>
                                </a:lnTo>
                                <a:lnTo>
                                  <a:pt x="23451" y="113633"/>
                                </a:lnTo>
                                <a:lnTo>
                                  <a:pt x="23451" y="115795"/>
                                </a:lnTo>
                                <a:lnTo>
                                  <a:pt x="23451" y="117234"/>
                                </a:lnTo>
                                <a:lnTo>
                                  <a:pt x="23451" y="118672"/>
                                </a:lnTo>
                                <a:lnTo>
                                  <a:pt x="23451" y="120110"/>
                                </a:lnTo>
                                <a:lnTo>
                                  <a:pt x="23451" y="121549"/>
                                </a:lnTo>
                                <a:lnTo>
                                  <a:pt x="24174" y="122987"/>
                                </a:lnTo>
                                <a:lnTo>
                                  <a:pt x="24174" y="124425"/>
                                </a:lnTo>
                                <a:lnTo>
                                  <a:pt x="24174" y="125863"/>
                                </a:lnTo>
                                <a:lnTo>
                                  <a:pt x="24174" y="127302"/>
                                </a:lnTo>
                                <a:lnTo>
                                  <a:pt x="24174" y="128740"/>
                                </a:lnTo>
                                <a:lnTo>
                                  <a:pt x="24174" y="130178"/>
                                </a:lnTo>
                                <a:lnTo>
                                  <a:pt x="24174" y="132331"/>
                                </a:lnTo>
                                <a:lnTo>
                                  <a:pt x="24174" y="133769"/>
                                </a:lnTo>
                                <a:lnTo>
                                  <a:pt x="24174" y="135207"/>
                                </a:lnTo>
                                <a:lnTo>
                                  <a:pt x="24174" y="137370"/>
                                </a:lnTo>
                                <a:lnTo>
                                  <a:pt x="24174" y="138808"/>
                                </a:lnTo>
                                <a:lnTo>
                                  <a:pt x="24174" y="140246"/>
                                </a:lnTo>
                                <a:lnTo>
                                  <a:pt x="24908" y="142399"/>
                                </a:lnTo>
                                <a:lnTo>
                                  <a:pt x="24908" y="143837"/>
                                </a:lnTo>
                                <a:lnTo>
                                  <a:pt x="24908" y="144561"/>
                                </a:lnTo>
                                <a:lnTo>
                                  <a:pt x="24908" y="145999"/>
                                </a:lnTo>
                                <a:lnTo>
                                  <a:pt x="24908" y="147438"/>
                                </a:lnTo>
                                <a:lnTo>
                                  <a:pt x="24908" y="148876"/>
                                </a:lnTo>
                                <a:lnTo>
                                  <a:pt x="24908" y="150314"/>
                                </a:lnTo>
                                <a:lnTo>
                                  <a:pt x="24908" y="152467"/>
                                </a:lnTo>
                                <a:lnTo>
                                  <a:pt x="24908" y="154629"/>
                                </a:lnTo>
                                <a:lnTo>
                                  <a:pt x="24908" y="156067"/>
                                </a:lnTo>
                                <a:lnTo>
                                  <a:pt x="24908" y="158220"/>
                                </a:lnTo>
                                <a:lnTo>
                                  <a:pt x="24908" y="158944"/>
                                </a:lnTo>
                                <a:lnTo>
                                  <a:pt x="25641" y="160382"/>
                                </a:lnTo>
                                <a:lnTo>
                                  <a:pt x="25641" y="161820"/>
                                </a:lnTo>
                                <a:lnTo>
                                  <a:pt x="25641" y="163973"/>
                                </a:lnTo>
                                <a:lnTo>
                                  <a:pt x="25641" y="165411"/>
                                </a:lnTo>
                                <a:lnTo>
                                  <a:pt x="25641" y="166849"/>
                                </a:lnTo>
                                <a:lnTo>
                                  <a:pt x="25641" y="169012"/>
                                </a:lnTo>
                                <a:lnTo>
                                  <a:pt x="25641" y="170450"/>
                                </a:lnTo>
                                <a:lnTo>
                                  <a:pt x="25641" y="171174"/>
                                </a:lnTo>
                                <a:lnTo>
                                  <a:pt x="25641" y="173326"/>
                                </a:lnTo>
                                <a:lnTo>
                                  <a:pt x="25641" y="174765"/>
                                </a:lnTo>
                                <a:lnTo>
                                  <a:pt x="25641" y="176203"/>
                                </a:lnTo>
                                <a:lnTo>
                                  <a:pt x="25641" y="177641"/>
                                </a:lnTo>
                                <a:lnTo>
                                  <a:pt x="25641" y="179079"/>
                                </a:lnTo>
                                <a:lnTo>
                                  <a:pt x="25641" y="179803"/>
                                </a:lnTo>
                                <a:lnTo>
                                  <a:pt x="26375" y="181956"/>
                                </a:lnTo>
                                <a:lnTo>
                                  <a:pt x="26375" y="183394"/>
                                </a:lnTo>
                                <a:lnTo>
                                  <a:pt x="26375" y="184118"/>
                                </a:lnTo>
                                <a:lnTo>
                                  <a:pt x="26375" y="185557"/>
                                </a:lnTo>
                                <a:lnTo>
                                  <a:pt x="26375" y="186995"/>
                                </a:lnTo>
                                <a:lnTo>
                                  <a:pt x="26375" y="189147"/>
                                </a:lnTo>
                                <a:lnTo>
                                  <a:pt x="26375" y="190586"/>
                                </a:lnTo>
                                <a:lnTo>
                                  <a:pt x="26375" y="192748"/>
                                </a:lnTo>
                                <a:lnTo>
                                  <a:pt x="26375" y="194186"/>
                                </a:lnTo>
                                <a:lnTo>
                                  <a:pt x="26375" y="195624"/>
                                </a:lnTo>
                                <a:lnTo>
                                  <a:pt x="26375" y="196339"/>
                                </a:lnTo>
                                <a:lnTo>
                                  <a:pt x="26375" y="197777"/>
                                </a:lnTo>
                                <a:lnTo>
                                  <a:pt x="27108" y="199939"/>
                                </a:lnTo>
                                <a:lnTo>
                                  <a:pt x="27108" y="201378"/>
                                </a:lnTo>
                                <a:lnTo>
                                  <a:pt x="27108" y="202816"/>
                                </a:lnTo>
                                <a:lnTo>
                                  <a:pt x="27108" y="204968"/>
                                </a:lnTo>
                                <a:lnTo>
                                  <a:pt x="27108" y="205692"/>
                                </a:lnTo>
                                <a:lnTo>
                                  <a:pt x="27108" y="207131"/>
                                </a:lnTo>
                                <a:lnTo>
                                  <a:pt x="27108" y="208569"/>
                                </a:lnTo>
                                <a:lnTo>
                                  <a:pt x="27108" y="209283"/>
                                </a:lnTo>
                                <a:lnTo>
                                  <a:pt x="27108" y="210722"/>
                                </a:lnTo>
                                <a:lnTo>
                                  <a:pt x="27108" y="212160"/>
                                </a:lnTo>
                                <a:lnTo>
                                  <a:pt x="27108" y="214322"/>
                                </a:lnTo>
                                <a:lnTo>
                                  <a:pt x="27108" y="215760"/>
                                </a:lnTo>
                                <a:lnTo>
                                  <a:pt x="27842" y="217913"/>
                                </a:lnTo>
                                <a:lnTo>
                                  <a:pt x="27842" y="218637"/>
                                </a:lnTo>
                                <a:lnTo>
                                  <a:pt x="27842" y="220075"/>
                                </a:lnTo>
                                <a:lnTo>
                                  <a:pt x="27842" y="220789"/>
                                </a:lnTo>
                                <a:lnTo>
                                  <a:pt x="27842" y="222228"/>
                                </a:lnTo>
                                <a:lnTo>
                                  <a:pt x="27842" y="223666"/>
                                </a:lnTo>
                                <a:lnTo>
                                  <a:pt x="27842" y="225828"/>
                                </a:lnTo>
                                <a:lnTo>
                                  <a:pt x="27842" y="227267"/>
                                </a:lnTo>
                                <a:lnTo>
                                  <a:pt x="27842" y="228705"/>
                                </a:lnTo>
                                <a:lnTo>
                                  <a:pt x="27842" y="230143"/>
                                </a:lnTo>
                                <a:lnTo>
                                  <a:pt x="27842" y="230143"/>
                                </a:lnTo>
                                <a:lnTo>
                                  <a:pt x="27842" y="231581"/>
                                </a:lnTo>
                                <a:lnTo>
                                  <a:pt x="28575" y="233020"/>
                                </a:lnTo>
                                <a:lnTo>
                                  <a:pt x="28575" y="234458"/>
                                </a:lnTo>
                                <a:lnTo>
                                  <a:pt x="28575" y="235896"/>
                                </a:lnTo>
                                <a:lnTo>
                                  <a:pt x="28575" y="238058"/>
                                </a:lnTo>
                                <a:lnTo>
                                  <a:pt x="28575" y="238773"/>
                                </a:lnTo>
                                <a:lnTo>
                                  <a:pt x="28575" y="240211"/>
                                </a:lnTo>
                                <a:lnTo>
                                  <a:pt x="28575" y="241649"/>
                                </a:lnTo>
                                <a:lnTo>
                                  <a:pt x="28575" y="242373"/>
                                </a:lnTo>
                                <a:lnTo>
                                  <a:pt x="28575" y="243811"/>
                                </a:lnTo>
                                <a:lnTo>
                                  <a:pt x="28575" y="244526"/>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25" name="Freeform: Shape 1025"/>
                        <wps:cNvSpPr/>
                        <wps:spPr>
                          <a:xfrm>
                            <a:off x="1890712" y="1633537"/>
                            <a:ext cx="28575" cy="161925"/>
                          </a:xfrm>
                          <a:custGeom>
                            <a:avLst/>
                            <a:gdLst>
                              <a:gd name="connsiteX0" fmla="*/ 0 w 28575"/>
                              <a:gd name="connsiteY0" fmla="*/ 0 h 161925"/>
                              <a:gd name="connsiteX1" fmla="*/ 0 w 28575"/>
                              <a:gd name="connsiteY1" fmla="*/ 2086 h 161925"/>
                              <a:gd name="connsiteX2" fmla="*/ 0 w 28575"/>
                              <a:gd name="connsiteY2" fmla="*/ 3477 h 161925"/>
                              <a:gd name="connsiteX3" fmla="*/ 0 w 28575"/>
                              <a:gd name="connsiteY3" fmla="*/ 4867 h 161925"/>
                              <a:gd name="connsiteX4" fmla="*/ 0 w 28575"/>
                              <a:gd name="connsiteY4" fmla="*/ 5563 h 161925"/>
                              <a:gd name="connsiteX5" fmla="*/ 0 w 28575"/>
                              <a:gd name="connsiteY5" fmla="*/ 6258 h 161925"/>
                              <a:gd name="connsiteX6" fmla="*/ 0 w 28575"/>
                              <a:gd name="connsiteY6" fmla="*/ 7649 h 161925"/>
                              <a:gd name="connsiteX7" fmla="*/ 0 w 28575"/>
                              <a:gd name="connsiteY7" fmla="*/ 9039 h 161925"/>
                              <a:gd name="connsiteX8" fmla="*/ 0 w 28575"/>
                              <a:gd name="connsiteY8" fmla="*/ 10420 h 161925"/>
                              <a:gd name="connsiteX9" fmla="*/ 752 w 28575"/>
                              <a:gd name="connsiteY9" fmla="*/ 11811 h 161925"/>
                              <a:gd name="connsiteX10" fmla="*/ 752 w 28575"/>
                              <a:gd name="connsiteY10" fmla="*/ 12506 h 161925"/>
                              <a:gd name="connsiteX11" fmla="*/ 752 w 28575"/>
                              <a:gd name="connsiteY11" fmla="*/ 13897 h 161925"/>
                              <a:gd name="connsiteX12" fmla="*/ 752 w 28575"/>
                              <a:gd name="connsiteY12" fmla="*/ 15288 h 161925"/>
                              <a:gd name="connsiteX13" fmla="*/ 752 w 28575"/>
                              <a:gd name="connsiteY13" fmla="*/ 15983 h 161925"/>
                              <a:gd name="connsiteX14" fmla="*/ 752 w 28575"/>
                              <a:gd name="connsiteY14" fmla="*/ 17374 h 161925"/>
                              <a:gd name="connsiteX15" fmla="*/ 752 w 28575"/>
                              <a:gd name="connsiteY15" fmla="*/ 18764 h 161925"/>
                              <a:gd name="connsiteX16" fmla="*/ 752 w 28575"/>
                              <a:gd name="connsiteY16" fmla="*/ 20155 h 161925"/>
                              <a:gd name="connsiteX17" fmla="*/ 752 w 28575"/>
                              <a:gd name="connsiteY17" fmla="*/ 20850 h 161925"/>
                              <a:gd name="connsiteX18" fmla="*/ 752 w 28575"/>
                              <a:gd name="connsiteY18" fmla="*/ 22241 h 161925"/>
                              <a:gd name="connsiteX19" fmla="*/ 752 w 28575"/>
                              <a:gd name="connsiteY19" fmla="*/ 22241 h 161925"/>
                              <a:gd name="connsiteX20" fmla="*/ 752 w 28575"/>
                              <a:gd name="connsiteY20" fmla="*/ 24327 h 161925"/>
                              <a:gd name="connsiteX21" fmla="*/ 752 w 28575"/>
                              <a:gd name="connsiteY21" fmla="*/ 25022 h 161925"/>
                              <a:gd name="connsiteX22" fmla="*/ 752 w 28575"/>
                              <a:gd name="connsiteY22" fmla="*/ 25717 h 161925"/>
                              <a:gd name="connsiteX23" fmla="*/ 1505 w 28575"/>
                              <a:gd name="connsiteY23" fmla="*/ 27099 h 161925"/>
                              <a:gd name="connsiteX24" fmla="*/ 1505 w 28575"/>
                              <a:gd name="connsiteY24" fmla="*/ 27794 h 161925"/>
                              <a:gd name="connsiteX25" fmla="*/ 1505 w 28575"/>
                              <a:gd name="connsiteY25" fmla="*/ 29185 h 161925"/>
                              <a:gd name="connsiteX26" fmla="*/ 1505 w 28575"/>
                              <a:gd name="connsiteY26" fmla="*/ 30575 h 161925"/>
                              <a:gd name="connsiteX27" fmla="*/ 1505 w 28575"/>
                              <a:gd name="connsiteY27" fmla="*/ 31271 h 161925"/>
                              <a:gd name="connsiteX28" fmla="*/ 1505 w 28575"/>
                              <a:gd name="connsiteY28" fmla="*/ 32661 h 161925"/>
                              <a:gd name="connsiteX29" fmla="*/ 1505 w 28575"/>
                              <a:gd name="connsiteY29" fmla="*/ 33357 h 161925"/>
                              <a:gd name="connsiteX30" fmla="*/ 1505 w 28575"/>
                              <a:gd name="connsiteY30" fmla="*/ 34052 h 161925"/>
                              <a:gd name="connsiteX31" fmla="*/ 1505 w 28575"/>
                              <a:gd name="connsiteY31" fmla="*/ 35442 h 161925"/>
                              <a:gd name="connsiteX32" fmla="*/ 1505 w 28575"/>
                              <a:gd name="connsiteY32" fmla="*/ 36138 h 161925"/>
                              <a:gd name="connsiteX33" fmla="*/ 1505 w 28575"/>
                              <a:gd name="connsiteY33" fmla="*/ 37529 h 161925"/>
                              <a:gd name="connsiteX34" fmla="*/ 1505 w 28575"/>
                              <a:gd name="connsiteY34" fmla="*/ 37529 h 161925"/>
                              <a:gd name="connsiteX35" fmla="*/ 2257 w 28575"/>
                              <a:gd name="connsiteY35" fmla="*/ 39614 h 161925"/>
                              <a:gd name="connsiteX36" fmla="*/ 2257 w 28575"/>
                              <a:gd name="connsiteY36" fmla="*/ 41005 h 161925"/>
                              <a:gd name="connsiteX37" fmla="*/ 2257 w 28575"/>
                              <a:gd name="connsiteY37" fmla="*/ 41701 h 161925"/>
                              <a:gd name="connsiteX38" fmla="*/ 2257 w 28575"/>
                              <a:gd name="connsiteY38" fmla="*/ 43091 h 161925"/>
                              <a:gd name="connsiteX39" fmla="*/ 2257 w 28575"/>
                              <a:gd name="connsiteY39" fmla="*/ 43786 h 161925"/>
                              <a:gd name="connsiteX40" fmla="*/ 2257 w 28575"/>
                              <a:gd name="connsiteY40" fmla="*/ 44482 h 161925"/>
                              <a:gd name="connsiteX41" fmla="*/ 2257 w 28575"/>
                              <a:gd name="connsiteY41" fmla="*/ 45168 h 161925"/>
                              <a:gd name="connsiteX42" fmla="*/ 2257 w 28575"/>
                              <a:gd name="connsiteY42" fmla="*/ 46558 h 161925"/>
                              <a:gd name="connsiteX43" fmla="*/ 2257 w 28575"/>
                              <a:gd name="connsiteY43" fmla="*/ 47949 h 161925"/>
                              <a:gd name="connsiteX44" fmla="*/ 2257 w 28575"/>
                              <a:gd name="connsiteY44" fmla="*/ 49339 h 161925"/>
                              <a:gd name="connsiteX45" fmla="*/ 2257 w 28575"/>
                              <a:gd name="connsiteY45" fmla="*/ 50035 h 161925"/>
                              <a:gd name="connsiteX46" fmla="*/ 2257 w 28575"/>
                              <a:gd name="connsiteY46" fmla="*/ 50730 h 161925"/>
                              <a:gd name="connsiteX47" fmla="*/ 3010 w 28575"/>
                              <a:gd name="connsiteY47" fmla="*/ 51425 h 161925"/>
                              <a:gd name="connsiteX48" fmla="*/ 3010 w 28575"/>
                              <a:gd name="connsiteY48" fmla="*/ 52121 h 161925"/>
                              <a:gd name="connsiteX49" fmla="*/ 3010 w 28575"/>
                              <a:gd name="connsiteY49" fmla="*/ 53511 h 161925"/>
                              <a:gd name="connsiteX50" fmla="*/ 3010 w 28575"/>
                              <a:gd name="connsiteY50" fmla="*/ 54207 h 161925"/>
                              <a:gd name="connsiteX51" fmla="*/ 3010 w 28575"/>
                              <a:gd name="connsiteY51" fmla="*/ 54902 h 161925"/>
                              <a:gd name="connsiteX52" fmla="*/ 3010 w 28575"/>
                              <a:gd name="connsiteY52" fmla="*/ 54902 h 161925"/>
                              <a:gd name="connsiteX53" fmla="*/ 3010 w 28575"/>
                              <a:gd name="connsiteY53" fmla="*/ 56988 h 161925"/>
                              <a:gd name="connsiteX54" fmla="*/ 3010 w 28575"/>
                              <a:gd name="connsiteY54" fmla="*/ 56988 h 161925"/>
                              <a:gd name="connsiteX55" fmla="*/ 3010 w 28575"/>
                              <a:gd name="connsiteY55" fmla="*/ 58379 h 161925"/>
                              <a:gd name="connsiteX56" fmla="*/ 3010 w 28575"/>
                              <a:gd name="connsiteY56" fmla="*/ 59769 h 161925"/>
                              <a:gd name="connsiteX57" fmla="*/ 3010 w 28575"/>
                              <a:gd name="connsiteY57" fmla="*/ 60465 h 161925"/>
                              <a:gd name="connsiteX58" fmla="*/ 3010 w 28575"/>
                              <a:gd name="connsiteY58" fmla="*/ 61160 h 161925"/>
                              <a:gd name="connsiteX59" fmla="*/ 3762 w 28575"/>
                              <a:gd name="connsiteY59" fmla="*/ 61855 h 161925"/>
                              <a:gd name="connsiteX60" fmla="*/ 3762 w 28575"/>
                              <a:gd name="connsiteY60" fmla="*/ 62551 h 161925"/>
                              <a:gd name="connsiteX61" fmla="*/ 3762 w 28575"/>
                              <a:gd name="connsiteY61" fmla="*/ 63932 h 161925"/>
                              <a:gd name="connsiteX62" fmla="*/ 3762 w 28575"/>
                              <a:gd name="connsiteY62" fmla="*/ 64627 h 161925"/>
                              <a:gd name="connsiteX63" fmla="*/ 3762 w 28575"/>
                              <a:gd name="connsiteY63" fmla="*/ 65322 h 161925"/>
                              <a:gd name="connsiteX64" fmla="*/ 3762 w 28575"/>
                              <a:gd name="connsiteY64" fmla="*/ 66018 h 161925"/>
                              <a:gd name="connsiteX65" fmla="*/ 3762 w 28575"/>
                              <a:gd name="connsiteY65" fmla="*/ 66713 h 161925"/>
                              <a:gd name="connsiteX66" fmla="*/ 3762 w 28575"/>
                              <a:gd name="connsiteY66" fmla="*/ 67408 h 161925"/>
                              <a:gd name="connsiteX67" fmla="*/ 3762 w 28575"/>
                              <a:gd name="connsiteY67" fmla="*/ 68799 h 161925"/>
                              <a:gd name="connsiteX68" fmla="*/ 3762 w 28575"/>
                              <a:gd name="connsiteY68" fmla="*/ 69494 h 161925"/>
                              <a:gd name="connsiteX69" fmla="*/ 3762 w 28575"/>
                              <a:gd name="connsiteY69" fmla="*/ 70190 h 161925"/>
                              <a:gd name="connsiteX70" fmla="*/ 3762 w 28575"/>
                              <a:gd name="connsiteY70" fmla="*/ 70885 h 161925"/>
                              <a:gd name="connsiteX71" fmla="*/ 4515 w 28575"/>
                              <a:gd name="connsiteY71" fmla="*/ 71580 h 161925"/>
                              <a:gd name="connsiteX72" fmla="*/ 4515 w 28575"/>
                              <a:gd name="connsiteY72" fmla="*/ 72276 h 161925"/>
                              <a:gd name="connsiteX73" fmla="*/ 4515 w 28575"/>
                              <a:gd name="connsiteY73" fmla="*/ 72971 h 161925"/>
                              <a:gd name="connsiteX74" fmla="*/ 4515 w 28575"/>
                              <a:gd name="connsiteY74" fmla="*/ 74362 h 161925"/>
                              <a:gd name="connsiteX75" fmla="*/ 4515 w 28575"/>
                              <a:gd name="connsiteY75" fmla="*/ 74362 h 161925"/>
                              <a:gd name="connsiteX76" fmla="*/ 4515 w 28575"/>
                              <a:gd name="connsiteY76" fmla="*/ 75752 h 161925"/>
                              <a:gd name="connsiteX77" fmla="*/ 4515 w 28575"/>
                              <a:gd name="connsiteY77" fmla="*/ 76448 h 161925"/>
                              <a:gd name="connsiteX78" fmla="*/ 4515 w 28575"/>
                              <a:gd name="connsiteY78" fmla="*/ 77143 h 161925"/>
                              <a:gd name="connsiteX79" fmla="*/ 4515 w 28575"/>
                              <a:gd name="connsiteY79" fmla="*/ 77838 h 161925"/>
                              <a:gd name="connsiteX80" fmla="*/ 4515 w 28575"/>
                              <a:gd name="connsiteY80" fmla="*/ 78534 h 161925"/>
                              <a:gd name="connsiteX81" fmla="*/ 4515 w 28575"/>
                              <a:gd name="connsiteY81" fmla="*/ 79229 h 161925"/>
                              <a:gd name="connsiteX82" fmla="*/ 4515 w 28575"/>
                              <a:gd name="connsiteY82" fmla="*/ 79229 h 161925"/>
                              <a:gd name="connsiteX83" fmla="*/ 4515 w 28575"/>
                              <a:gd name="connsiteY83" fmla="*/ 80620 h 161925"/>
                              <a:gd name="connsiteX84" fmla="*/ 4515 w 28575"/>
                              <a:gd name="connsiteY84" fmla="*/ 80620 h 161925"/>
                              <a:gd name="connsiteX85" fmla="*/ 4515 w 28575"/>
                              <a:gd name="connsiteY85" fmla="*/ 82001 h 161925"/>
                              <a:gd name="connsiteX86" fmla="*/ 4515 w 28575"/>
                              <a:gd name="connsiteY86" fmla="*/ 82696 h 161925"/>
                              <a:gd name="connsiteX87" fmla="*/ 4515 w 28575"/>
                              <a:gd name="connsiteY87" fmla="*/ 82696 h 161925"/>
                              <a:gd name="connsiteX88" fmla="*/ 4515 w 28575"/>
                              <a:gd name="connsiteY88" fmla="*/ 83391 h 161925"/>
                              <a:gd name="connsiteX89" fmla="*/ 4515 w 28575"/>
                              <a:gd name="connsiteY89" fmla="*/ 84087 h 161925"/>
                              <a:gd name="connsiteX90" fmla="*/ 4515 w 28575"/>
                              <a:gd name="connsiteY90" fmla="*/ 85477 h 161925"/>
                              <a:gd name="connsiteX91" fmla="*/ 5267 w 28575"/>
                              <a:gd name="connsiteY91" fmla="*/ 86173 h 161925"/>
                              <a:gd name="connsiteX92" fmla="*/ 5267 w 28575"/>
                              <a:gd name="connsiteY92" fmla="*/ 86868 h 161925"/>
                              <a:gd name="connsiteX93" fmla="*/ 5267 w 28575"/>
                              <a:gd name="connsiteY93" fmla="*/ 87563 h 161925"/>
                              <a:gd name="connsiteX94" fmla="*/ 5267 w 28575"/>
                              <a:gd name="connsiteY94" fmla="*/ 87563 h 161925"/>
                              <a:gd name="connsiteX95" fmla="*/ 5267 w 28575"/>
                              <a:gd name="connsiteY95" fmla="*/ 88954 h 161925"/>
                              <a:gd name="connsiteX96" fmla="*/ 5267 w 28575"/>
                              <a:gd name="connsiteY96" fmla="*/ 89649 h 161925"/>
                              <a:gd name="connsiteX97" fmla="*/ 5267 w 28575"/>
                              <a:gd name="connsiteY97" fmla="*/ 89649 h 161925"/>
                              <a:gd name="connsiteX98" fmla="*/ 5267 w 28575"/>
                              <a:gd name="connsiteY98" fmla="*/ 91040 h 161925"/>
                              <a:gd name="connsiteX99" fmla="*/ 5267 w 28575"/>
                              <a:gd name="connsiteY99" fmla="*/ 91040 h 161925"/>
                              <a:gd name="connsiteX100" fmla="*/ 5267 w 28575"/>
                              <a:gd name="connsiteY100" fmla="*/ 91735 h 161925"/>
                              <a:gd name="connsiteX101" fmla="*/ 5267 w 28575"/>
                              <a:gd name="connsiteY101" fmla="*/ 93126 h 161925"/>
                              <a:gd name="connsiteX102" fmla="*/ 5267 w 28575"/>
                              <a:gd name="connsiteY102" fmla="*/ 93126 h 161925"/>
                              <a:gd name="connsiteX103" fmla="*/ 6020 w 28575"/>
                              <a:gd name="connsiteY103" fmla="*/ 93821 h 161925"/>
                              <a:gd name="connsiteX104" fmla="*/ 6020 w 28575"/>
                              <a:gd name="connsiteY104" fmla="*/ 94517 h 161925"/>
                              <a:gd name="connsiteX105" fmla="*/ 6020 w 28575"/>
                              <a:gd name="connsiteY105" fmla="*/ 94517 h 161925"/>
                              <a:gd name="connsiteX106" fmla="*/ 6020 w 28575"/>
                              <a:gd name="connsiteY106" fmla="*/ 95212 h 161925"/>
                              <a:gd name="connsiteX107" fmla="*/ 6020 w 28575"/>
                              <a:gd name="connsiteY107" fmla="*/ 96603 h 161925"/>
                              <a:gd name="connsiteX108" fmla="*/ 6020 w 28575"/>
                              <a:gd name="connsiteY108" fmla="*/ 96603 h 161925"/>
                              <a:gd name="connsiteX109" fmla="*/ 6020 w 28575"/>
                              <a:gd name="connsiteY109" fmla="*/ 97993 h 161925"/>
                              <a:gd name="connsiteX110" fmla="*/ 6020 w 28575"/>
                              <a:gd name="connsiteY110" fmla="*/ 97993 h 161925"/>
                              <a:gd name="connsiteX111" fmla="*/ 6020 w 28575"/>
                              <a:gd name="connsiteY111" fmla="*/ 97993 h 161925"/>
                              <a:gd name="connsiteX112" fmla="*/ 6020 w 28575"/>
                              <a:gd name="connsiteY112" fmla="*/ 98688 h 161925"/>
                              <a:gd name="connsiteX113" fmla="*/ 6020 w 28575"/>
                              <a:gd name="connsiteY113" fmla="*/ 98688 h 161925"/>
                              <a:gd name="connsiteX114" fmla="*/ 6020 w 28575"/>
                              <a:gd name="connsiteY114" fmla="*/ 100070 h 161925"/>
                              <a:gd name="connsiteX115" fmla="*/ 6772 w 28575"/>
                              <a:gd name="connsiteY115" fmla="*/ 100765 h 161925"/>
                              <a:gd name="connsiteX116" fmla="*/ 6772 w 28575"/>
                              <a:gd name="connsiteY116" fmla="*/ 101460 h 161925"/>
                              <a:gd name="connsiteX117" fmla="*/ 6772 w 28575"/>
                              <a:gd name="connsiteY117" fmla="*/ 101460 h 161925"/>
                              <a:gd name="connsiteX118" fmla="*/ 6772 w 28575"/>
                              <a:gd name="connsiteY118" fmla="*/ 102156 h 161925"/>
                              <a:gd name="connsiteX119" fmla="*/ 6772 w 28575"/>
                              <a:gd name="connsiteY119" fmla="*/ 102851 h 161925"/>
                              <a:gd name="connsiteX120" fmla="*/ 6772 w 28575"/>
                              <a:gd name="connsiteY120" fmla="*/ 103546 h 161925"/>
                              <a:gd name="connsiteX121" fmla="*/ 6772 w 28575"/>
                              <a:gd name="connsiteY121" fmla="*/ 103546 h 161925"/>
                              <a:gd name="connsiteX122" fmla="*/ 6772 w 28575"/>
                              <a:gd name="connsiteY122" fmla="*/ 104937 h 161925"/>
                              <a:gd name="connsiteX123" fmla="*/ 6772 w 28575"/>
                              <a:gd name="connsiteY123" fmla="*/ 104937 h 161925"/>
                              <a:gd name="connsiteX124" fmla="*/ 6772 w 28575"/>
                              <a:gd name="connsiteY124" fmla="*/ 104937 h 161925"/>
                              <a:gd name="connsiteX125" fmla="*/ 6772 w 28575"/>
                              <a:gd name="connsiteY125" fmla="*/ 105632 h 161925"/>
                              <a:gd name="connsiteX126" fmla="*/ 6772 w 28575"/>
                              <a:gd name="connsiteY126" fmla="*/ 105632 h 161925"/>
                              <a:gd name="connsiteX127" fmla="*/ 7515 w 28575"/>
                              <a:gd name="connsiteY127" fmla="*/ 107023 h 161925"/>
                              <a:gd name="connsiteX128" fmla="*/ 7515 w 28575"/>
                              <a:gd name="connsiteY128" fmla="*/ 107023 h 161925"/>
                              <a:gd name="connsiteX129" fmla="*/ 7515 w 28575"/>
                              <a:gd name="connsiteY129" fmla="*/ 107718 h 161925"/>
                              <a:gd name="connsiteX130" fmla="*/ 7515 w 28575"/>
                              <a:gd name="connsiteY130" fmla="*/ 108414 h 161925"/>
                              <a:gd name="connsiteX131" fmla="*/ 7515 w 28575"/>
                              <a:gd name="connsiteY131" fmla="*/ 108414 h 161925"/>
                              <a:gd name="connsiteX132" fmla="*/ 7515 w 28575"/>
                              <a:gd name="connsiteY132" fmla="*/ 109109 h 161925"/>
                              <a:gd name="connsiteX133" fmla="*/ 7515 w 28575"/>
                              <a:gd name="connsiteY133" fmla="*/ 109804 h 161925"/>
                              <a:gd name="connsiteX134" fmla="*/ 7515 w 28575"/>
                              <a:gd name="connsiteY134" fmla="*/ 110500 h 161925"/>
                              <a:gd name="connsiteX135" fmla="*/ 7515 w 28575"/>
                              <a:gd name="connsiteY135" fmla="*/ 110500 h 161925"/>
                              <a:gd name="connsiteX136" fmla="*/ 7515 w 28575"/>
                              <a:gd name="connsiteY136" fmla="*/ 111195 h 161925"/>
                              <a:gd name="connsiteX137" fmla="*/ 7515 w 28575"/>
                              <a:gd name="connsiteY137" fmla="*/ 111195 h 161925"/>
                              <a:gd name="connsiteX138" fmla="*/ 7515 w 28575"/>
                              <a:gd name="connsiteY138" fmla="*/ 111890 h 161925"/>
                              <a:gd name="connsiteX139" fmla="*/ 8268 w 28575"/>
                              <a:gd name="connsiteY139" fmla="*/ 111890 h 161925"/>
                              <a:gd name="connsiteX140" fmla="*/ 8268 w 28575"/>
                              <a:gd name="connsiteY140" fmla="*/ 112586 h 161925"/>
                              <a:gd name="connsiteX141" fmla="*/ 8268 w 28575"/>
                              <a:gd name="connsiteY141" fmla="*/ 113976 h 161925"/>
                              <a:gd name="connsiteX142" fmla="*/ 8268 w 28575"/>
                              <a:gd name="connsiteY142" fmla="*/ 113976 h 161925"/>
                              <a:gd name="connsiteX143" fmla="*/ 8268 w 28575"/>
                              <a:gd name="connsiteY143" fmla="*/ 114671 h 161925"/>
                              <a:gd name="connsiteX144" fmla="*/ 8268 w 28575"/>
                              <a:gd name="connsiteY144" fmla="*/ 115367 h 161925"/>
                              <a:gd name="connsiteX145" fmla="*/ 8268 w 28575"/>
                              <a:gd name="connsiteY145" fmla="*/ 115367 h 161925"/>
                              <a:gd name="connsiteX146" fmla="*/ 8268 w 28575"/>
                              <a:gd name="connsiteY146" fmla="*/ 115367 h 161925"/>
                              <a:gd name="connsiteX147" fmla="*/ 8268 w 28575"/>
                              <a:gd name="connsiteY147" fmla="*/ 115367 h 161925"/>
                              <a:gd name="connsiteX148" fmla="*/ 8268 w 28575"/>
                              <a:gd name="connsiteY148" fmla="*/ 116062 h 161925"/>
                              <a:gd name="connsiteX149" fmla="*/ 8268 w 28575"/>
                              <a:gd name="connsiteY149" fmla="*/ 116757 h 161925"/>
                              <a:gd name="connsiteX150" fmla="*/ 8268 w 28575"/>
                              <a:gd name="connsiteY150" fmla="*/ 116757 h 161925"/>
                              <a:gd name="connsiteX151" fmla="*/ 9020 w 28575"/>
                              <a:gd name="connsiteY151" fmla="*/ 117443 h 161925"/>
                              <a:gd name="connsiteX152" fmla="*/ 9020 w 28575"/>
                              <a:gd name="connsiteY152" fmla="*/ 118139 h 161925"/>
                              <a:gd name="connsiteX153" fmla="*/ 9020 w 28575"/>
                              <a:gd name="connsiteY153" fmla="*/ 118139 h 161925"/>
                              <a:gd name="connsiteX154" fmla="*/ 9020 w 28575"/>
                              <a:gd name="connsiteY154" fmla="*/ 118834 h 161925"/>
                              <a:gd name="connsiteX155" fmla="*/ 9020 w 28575"/>
                              <a:gd name="connsiteY155" fmla="*/ 118834 h 161925"/>
                              <a:gd name="connsiteX156" fmla="*/ 9020 w 28575"/>
                              <a:gd name="connsiteY156" fmla="*/ 118834 h 161925"/>
                              <a:gd name="connsiteX157" fmla="*/ 9020 w 28575"/>
                              <a:gd name="connsiteY157" fmla="*/ 120224 h 161925"/>
                              <a:gd name="connsiteX158" fmla="*/ 9020 w 28575"/>
                              <a:gd name="connsiteY158" fmla="*/ 120224 h 161925"/>
                              <a:gd name="connsiteX159" fmla="*/ 9020 w 28575"/>
                              <a:gd name="connsiteY159" fmla="*/ 120920 h 161925"/>
                              <a:gd name="connsiteX160" fmla="*/ 9020 w 28575"/>
                              <a:gd name="connsiteY160" fmla="*/ 120920 h 161925"/>
                              <a:gd name="connsiteX161" fmla="*/ 9020 w 28575"/>
                              <a:gd name="connsiteY161" fmla="*/ 120920 h 161925"/>
                              <a:gd name="connsiteX162" fmla="*/ 9020 w 28575"/>
                              <a:gd name="connsiteY162" fmla="*/ 121615 h 161925"/>
                              <a:gd name="connsiteX163" fmla="*/ 9020 w 28575"/>
                              <a:gd name="connsiteY163" fmla="*/ 122311 h 161925"/>
                              <a:gd name="connsiteX164" fmla="*/ 9020 w 28575"/>
                              <a:gd name="connsiteY164" fmla="*/ 122311 h 161925"/>
                              <a:gd name="connsiteX165" fmla="*/ 9020 w 28575"/>
                              <a:gd name="connsiteY165" fmla="*/ 123006 h 161925"/>
                              <a:gd name="connsiteX166" fmla="*/ 9020 w 28575"/>
                              <a:gd name="connsiteY166" fmla="*/ 123701 h 161925"/>
                              <a:gd name="connsiteX167" fmla="*/ 9020 w 28575"/>
                              <a:gd name="connsiteY167" fmla="*/ 123701 h 161925"/>
                              <a:gd name="connsiteX168" fmla="*/ 9020 w 28575"/>
                              <a:gd name="connsiteY168" fmla="*/ 124396 h 161925"/>
                              <a:gd name="connsiteX169" fmla="*/ 9020 w 28575"/>
                              <a:gd name="connsiteY169" fmla="*/ 124396 h 161925"/>
                              <a:gd name="connsiteX170" fmla="*/ 9020 w 28575"/>
                              <a:gd name="connsiteY170" fmla="*/ 125092 h 161925"/>
                              <a:gd name="connsiteX171" fmla="*/ 9773 w 28575"/>
                              <a:gd name="connsiteY171" fmla="*/ 125092 h 161925"/>
                              <a:gd name="connsiteX172" fmla="*/ 9773 w 28575"/>
                              <a:gd name="connsiteY172" fmla="*/ 125787 h 161925"/>
                              <a:gd name="connsiteX173" fmla="*/ 9773 w 28575"/>
                              <a:gd name="connsiteY173" fmla="*/ 125787 h 161925"/>
                              <a:gd name="connsiteX174" fmla="*/ 9773 w 28575"/>
                              <a:gd name="connsiteY174" fmla="*/ 125787 h 161925"/>
                              <a:gd name="connsiteX175" fmla="*/ 9773 w 28575"/>
                              <a:gd name="connsiteY175" fmla="*/ 126483 h 161925"/>
                              <a:gd name="connsiteX176" fmla="*/ 9773 w 28575"/>
                              <a:gd name="connsiteY176" fmla="*/ 126483 h 161925"/>
                              <a:gd name="connsiteX177" fmla="*/ 9773 w 28575"/>
                              <a:gd name="connsiteY177" fmla="*/ 127178 h 161925"/>
                              <a:gd name="connsiteX178" fmla="*/ 9773 w 28575"/>
                              <a:gd name="connsiteY178" fmla="*/ 127178 h 161925"/>
                              <a:gd name="connsiteX179" fmla="*/ 9773 w 28575"/>
                              <a:gd name="connsiteY179" fmla="*/ 127178 h 161925"/>
                              <a:gd name="connsiteX180" fmla="*/ 9773 w 28575"/>
                              <a:gd name="connsiteY180" fmla="*/ 127178 h 161925"/>
                              <a:gd name="connsiteX181" fmla="*/ 9773 w 28575"/>
                              <a:gd name="connsiteY181" fmla="*/ 127178 h 161925"/>
                              <a:gd name="connsiteX182" fmla="*/ 9773 w 28575"/>
                              <a:gd name="connsiteY182" fmla="*/ 127873 h 161925"/>
                              <a:gd name="connsiteX183" fmla="*/ 10525 w 28575"/>
                              <a:gd name="connsiteY183" fmla="*/ 129264 h 161925"/>
                              <a:gd name="connsiteX184" fmla="*/ 10525 w 28575"/>
                              <a:gd name="connsiteY184" fmla="*/ 129264 h 161925"/>
                              <a:gd name="connsiteX185" fmla="*/ 10525 w 28575"/>
                              <a:gd name="connsiteY185" fmla="*/ 129264 h 161925"/>
                              <a:gd name="connsiteX186" fmla="*/ 10525 w 28575"/>
                              <a:gd name="connsiteY186" fmla="*/ 129959 h 161925"/>
                              <a:gd name="connsiteX187" fmla="*/ 10525 w 28575"/>
                              <a:gd name="connsiteY187" fmla="*/ 129959 h 161925"/>
                              <a:gd name="connsiteX188" fmla="*/ 10525 w 28575"/>
                              <a:gd name="connsiteY188" fmla="*/ 130654 h 161925"/>
                              <a:gd name="connsiteX189" fmla="*/ 10525 w 28575"/>
                              <a:gd name="connsiteY189" fmla="*/ 130654 h 161925"/>
                              <a:gd name="connsiteX190" fmla="*/ 10525 w 28575"/>
                              <a:gd name="connsiteY190" fmla="*/ 130654 h 161925"/>
                              <a:gd name="connsiteX191" fmla="*/ 10525 w 28575"/>
                              <a:gd name="connsiteY191" fmla="*/ 131350 h 161925"/>
                              <a:gd name="connsiteX192" fmla="*/ 10525 w 28575"/>
                              <a:gd name="connsiteY192" fmla="*/ 131350 h 161925"/>
                              <a:gd name="connsiteX193" fmla="*/ 10525 w 28575"/>
                              <a:gd name="connsiteY193" fmla="*/ 131350 h 161925"/>
                              <a:gd name="connsiteX194" fmla="*/ 10525 w 28575"/>
                              <a:gd name="connsiteY194" fmla="*/ 131350 h 161925"/>
                              <a:gd name="connsiteX195" fmla="*/ 11278 w 28575"/>
                              <a:gd name="connsiteY195" fmla="*/ 131350 h 161925"/>
                              <a:gd name="connsiteX196" fmla="*/ 11278 w 28575"/>
                              <a:gd name="connsiteY196" fmla="*/ 132045 h 161925"/>
                              <a:gd name="connsiteX197" fmla="*/ 11278 w 28575"/>
                              <a:gd name="connsiteY197" fmla="*/ 132740 h 161925"/>
                              <a:gd name="connsiteX198" fmla="*/ 11278 w 28575"/>
                              <a:gd name="connsiteY198" fmla="*/ 133436 h 161925"/>
                              <a:gd name="connsiteX199" fmla="*/ 11278 w 28575"/>
                              <a:gd name="connsiteY199" fmla="*/ 133436 h 161925"/>
                              <a:gd name="connsiteX200" fmla="*/ 11278 w 28575"/>
                              <a:gd name="connsiteY200" fmla="*/ 134131 h 161925"/>
                              <a:gd name="connsiteX201" fmla="*/ 11278 w 28575"/>
                              <a:gd name="connsiteY201" fmla="*/ 134131 h 161925"/>
                              <a:gd name="connsiteX202" fmla="*/ 11278 w 28575"/>
                              <a:gd name="connsiteY202" fmla="*/ 134131 h 161925"/>
                              <a:gd name="connsiteX203" fmla="*/ 11278 w 28575"/>
                              <a:gd name="connsiteY203" fmla="*/ 134826 h 161925"/>
                              <a:gd name="connsiteX204" fmla="*/ 11278 w 28575"/>
                              <a:gd name="connsiteY204" fmla="*/ 134826 h 161925"/>
                              <a:gd name="connsiteX205" fmla="*/ 11278 w 28575"/>
                              <a:gd name="connsiteY205" fmla="*/ 134826 h 161925"/>
                              <a:gd name="connsiteX206" fmla="*/ 11278 w 28575"/>
                              <a:gd name="connsiteY206" fmla="*/ 135512 h 161925"/>
                              <a:gd name="connsiteX207" fmla="*/ 12030 w 28575"/>
                              <a:gd name="connsiteY207" fmla="*/ 135512 h 161925"/>
                              <a:gd name="connsiteX208" fmla="*/ 12030 w 28575"/>
                              <a:gd name="connsiteY208" fmla="*/ 135512 h 161925"/>
                              <a:gd name="connsiteX209" fmla="*/ 12030 w 28575"/>
                              <a:gd name="connsiteY209" fmla="*/ 136208 h 161925"/>
                              <a:gd name="connsiteX210" fmla="*/ 12030 w 28575"/>
                              <a:gd name="connsiteY210" fmla="*/ 136208 h 161925"/>
                              <a:gd name="connsiteX211" fmla="*/ 12030 w 28575"/>
                              <a:gd name="connsiteY211" fmla="*/ 136208 h 161925"/>
                              <a:gd name="connsiteX212" fmla="*/ 12030 w 28575"/>
                              <a:gd name="connsiteY212" fmla="*/ 136208 h 161925"/>
                              <a:gd name="connsiteX213" fmla="*/ 12030 w 28575"/>
                              <a:gd name="connsiteY213" fmla="*/ 136208 h 161925"/>
                              <a:gd name="connsiteX214" fmla="*/ 12030 w 28575"/>
                              <a:gd name="connsiteY214" fmla="*/ 136903 h 161925"/>
                              <a:gd name="connsiteX215" fmla="*/ 12030 w 28575"/>
                              <a:gd name="connsiteY215" fmla="*/ 137598 h 161925"/>
                              <a:gd name="connsiteX216" fmla="*/ 12030 w 28575"/>
                              <a:gd name="connsiteY216" fmla="*/ 137598 h 161925"/>
                              <a:gd name="connsiteX217" fmla="*/ 12030 w 28575"/>
                              <a:gd name="connsiteY217" fmla="*/ 138293 h 161925"/>
                              <a:gd name="connsiteX218" fmla="*/ 12030 w 28575"/>
                              <a:gd name="connsiteY218" fmla="*/ 138293 h 161925"/>
                              <a:gd name="connsiteX219" fmla="*/ 12783 w 28575"/>
                              <a:gd name="connsiteY219" fmla="*/ 137598 h 161925"/>
                              <a:gd name="connsiteX220" fmla="*/ 12783 w 28575"/>
                              <a:gd name="connsiteY220" fmla="*/ 137598 h 161925"/>
                              <a:gd name="connsiteX221" fmla="*/ 12783 w 28575"/>
                              <a:gd name="connsiteY221" fmla="*/ 138293 h 161925"/>
                              <a:gd name="connsiteX222" fmla="*/ 12783 w 28575"/>
                              <a:gd name="connsiteY222" fmla="*/ 138293 h 161925"/>
                              <a:gd name="connsiteX223" fmla="*/ 12783 w 28575"/>
                              <a:gd name="connsiteY223" fmla="*/ 138989 h 161925"/>
                              <a:gd name="connsiteX224" fmla="*/ 12783 w 28575"/>
                              <a:gd name="connsiteY224" fmla="*/ 139684 h 161925"/>
                              <a:gd name="connsiteX225" fmla="*/ 12783 w 28575"/>
                              <a:gd name="connsiteY225" fmla="*/ 139684 h 161925"/>
                              <a:gd name="connsiteX226" fmla="*/ 12783 w 28575"/>
                              <a:gd name="connsiteY226" fmla="*/ 139684 h 161925"/>
                              <a:gd name="connsiteX227" fmla="*/ 12783 w 28575"/>
                              <a:gd name="connsiteY227" fmla="*/ 139684 h 161925"/>
                              <a:gd name="connsiteX228" fmla="*/ 12783 w 28575"/>
                              <a:gd name="connsiteY228" fmla="*/ 139684 h 161925"/>
                              <a:gd name="connsiteX229" fmla="*/ 12783 w 28575"/>
                              <a:gd name="connsiteY229" fmla="*/ 140380 h 161925"/>
                              <a:gd name="connsiteX230" fmla="*/ 12783 w 28575"/>
                              <a:gd name="connsiteY230" fmla="*/ 141075 h 161925"/>
                              <a:gd name="connsiteX231" fmla="*/ 12783 w 28575"/>
                              <a:gd name="connsiteY231" fmla="*/ 141075 h 161925"/>
                              <a:gd name="connsiteX232" fmla="*/ 12783 w 28575"/>
                              <a:gd name="connsiteY232" fmla="*/ 141075 h 161925"/>
                              <a:gd name="connsiteX233" fmla="*/ 13535 w 28575"/>
                              <a:gd name="connsiteY233" fmla="*/ 141075 h 161925"/>
                              <a:gd name="connsiteX234" fmla="*/ 13535 w 28575"/>
                              <a:gd name="connsiteY234" fmla="*/ 141075 h 161925"/>
                              <a:gd name="connsiteX235" fmla="*/ 13535 w 28575"/>
                              <a:gd name="connsiteY235" fmla="*/ 141075 h 161925"/>
                              <a:gd name="connsiteX236" fmla="*/ 13535 w 28575"/>
                              <a:gd name="connsiteY236" fmla="*/ 141075 h 161925"/>
                              <a:gd name="connsiteX237" fmla="*/ 13535 w 28575"/>
                              <a:gd name="connsiteY237" fmla="*/ 141075 h 161925"/>
                              <a:gd name="connsiteX238" fmla="*/ 13535 w 28575"/>
                              <a:gd name="connsiteY238" fmla="*/ 141075 h 161925"/>
                              <a:gd name="connsiteX239" fmla="*/ 13535 w 28575"/>
                              <a:gd name="connsiteY239" fmla="*/ 141770 h 161925"/>
                              <a:gd name="connsiteX240" fmla="*/ 13535 w 28575"/>
                              <a:gd name="connsiteY240" fmla="*/ 141770 h 161925"/>
                              <a:gd name="connsiteX241" fmla="*/ 13535 w 28575"/>
                              <a:gd name="connsiteY241" fmla="*/ 141770 h 161925"/>
                              <a:gd name="connsiteX242" fmla="*/ 13535 w 28575"/>
                              <a:gd name="connsiteY242" fmla="*/ 141770 h 161925"/>
                              <a:gd name="connsiteX243" fmla="*/ 13535 w 28575"/>
                              <a:gd name="connsiteY243" fmla="*/ 142465 h 161925"/>
                              <a:gd name="connsiteX244" fmla="*/ 13535 w 28575"/>
                              <a:gd name="connsiteY244" fmla="*/ 143161 h 161925"/>
                              <a:gd name="connsiteX245" fmla="*/ 14288 w 28575"/>
                              <a:gd name="connsiteY245" fmla="*/ 143161 h 161925"/>
                              <a:gd name="connsiteX246" fmla="*/ 14288 w 28575"/>
                              <a:gd name="connsiteY246" fmla="*/ 143856 h 161925"/>
                              <a:gd name="connsiteX247" fmla="*/ 14288 w 28575"/>
                              <a:gd name="connsiteY247" fmla="*/ 143856 h 161925"/>
                              <a:gd name="connsiteX248" fmla="*/ 14288 w 28575"/>
                              <a:gd name="connsiteY248" fmla="*/ 144551 h 161925"/>
                              <a:gd name="connsiteX249" fmla="*/ 14288 w 28575"/>
                              <a:gd name="connsiteY249" fmla="*/ 144551 h 161925"/>
                              <a:gd name="connsiteX250" fmla="*/ 14288 w 28575"/>
                              <a:gd name="connsiteY250" fmla="*/ 144551 h 161925"/>
                              <a:gd name="connsiteX251" fmla="*/ 14288 w 28575"/>
                              <a:gd name="connsiteY251" fmla="*/ 144551 h 161925"/>
                              <a:gd name="connsiteX252" fmla="*/ 14288 w 28575"/>
                              <a:gd name="connsiteY252" fmla="*/ 144551 h 161925"/>
                              <a:gd name="connsiteX253" fmla="*/ 14288 w 28575"/>
                              <a:gd name="connsiteY253" fmla="*/ 144551 h 161925"/>
                              <a:gd name="connsiteX254" fmla="*/ 14288 w 28575"/>
                              <a:gd name="connsiteY254" fmla="*/ 145247 h 161925"/>
                              <a:gd name="connsiteX255" fmla="*/ 14288 w 28575"/>
                              <a:gd name="connsiteY255" fmla="*/ 145247 h 161925"/>
                              <a:gd name="connsiteX256" fmla="*/ 14288 w 28575"/>
                              <a:gd name="connsiteY256" fmla="*/ 145247 h 161925"/>
                              <a:gd name="connsiteX257" fmla="*/ 14288 w 28575"/>
                              <a:gd name="connsiteY257" fmla="*/ 145247 h 161925"/>
                              <a:gd name="connsiteX258" fmla="*/ 14288 w 28575"/>
                              <a:gd name="connsiteY258" fmla="*/ 145247 h 161925"/>
                              <a:gd name="connsiteX259" fmla="*/ 14288 w 28575"/>
                              <a:gd name="connsiteY259" fmla="*/ 145247 h 161925"/>
                              <a:gd name="connsiteX260" fmla="*/ 14288 w 28575"/>
                              <a:gd name="connsiteY260" fmla="*/ 145247 h 161925"/>
                              <a:gd name="connsiteX261" fmla="*/ 14288 w 28575"/>
                              <a:gd name="connsiteY261" fmla="*/ 145247 h 161925"/>
                              <a:gd name="connsiteX262" fmla="*/ 14288 w 28575"/>
                              <a:gd name="connsiteY262" fmla="*/ 145942 h 161925"/>
                              <a:gd name="connsiteX263" fmla="*/ 15040 w 28575"/>
                              <a:gd name="connsiteY263" fmla="*/ 146637 h 161925"/>
                              <a:gd name="connsiteX264" fmla="*/ 15040 w 28575"/>
                              <a:gd name="connsiteY264" fmla="*/ 146637 h 161925"/>
                              <a:gd name="connsiteX265" fmla="*/ 15040 w 28575"/>
                              <a:gd name="connsiteY265" fmla="*/ 146637 h 161925"/>
                              <a:gd name="connsiteX266" fmla="*/ 15040 w 28575"/>
                              <a:gd name="connsiteY266" fmla="*/ 146637 h 161925"/>
                              <a:gd name="connsiteX267" fmla="*/ 15040 w 28575"/>
                              <a:gd name="connsiteY267" fmla="*/ 146637 h 161925"/>
                              <a:gd name="connsiteX268" fmla="*/ 15040 w 28575"/>
                              <a:gd name="connsiteY268" fmla="*/ 148028 h 161925"/>
                              <a:gd name="connsiteX269" fmla="*/ 15040 w 28575"/>
                              <a:gd name="connsiteY269" fmla="*/ 148028 h 161925"/>
                              <a:gd name="connsiteX270" fmla="*/ 15040 w 28575"/>
                              <a:gd name="connsiteY270" fmla="*/ 148028 h 161925"/>
                              <a:gd name="connsiteX271" fmla="*/ 15040 w 28575"/>
                              <a:gd name="connsiteY271" fmla="*/ 148028 h 161925"/>
                              <a:gd name="connsiteX272" fmla="*/ 15040 w 28575"/>
                              <a:gd name="connsiteY272" fmla="*/ 148028 h 161925"/>
                              <a:gd name="connsiteX273" fmla="*/ 15040 w 28575"/>
                              <a:gd name="connsiteY273" fmla="*/ 148028 h 161925"/>
                              <a:gd name="connsiteX274" fmla="*/ 15040 w 28575"/>
                              <a:gd name="connsiteY274" fmla="*/ 148028 h 161925"/>
                              <a:gd name="connsiteX275" fmla="*/ 15792 w 28575"/>
                              <a:gd name="connsiteY275" fmla="*/ 148028 h 161925"/>
                              <a:gd name="connsiteX276" fmla="*/ 15792 w 28575"/>
                              <a:gd name="connsiteY276" fmla="*/ 148028 h 161925"/>
                              <a:gd name="connsiteX277" fmla="*/ 15792 w 28575"/>
                              <a:gd name="connsiteY277" fmla="*/ 148028 h 161925"/>
                              <a:gd name="connsiteX278" fmla="*/ 15792 w 28575"/>
                              <a:gd name="connsiteY278" fmla="*/ 148028 h 161925"/>
                              <a:gd name="connsiteX279" fmla="*/ 15792 w 28575"/>
                              <a:gd name="connsiteY279" fmla="*/ 148028 h 161925"/>
                              <a:gd name="connsiteX280" fmla="*/ 15792 w 28575"/>
                              <a:gd name="connsiteY280" fmla="*/ 148028 h 161925"/>
                              <a:gd name="connsiteX281" fmla="*/ 15792 w 28575"/>
                              <a:gd name="connsiteY281" fmla="*/ 148723 h 161925"/>
                              <a:gd name="connsiteX282" fmla="*/ 15792 w 28575"/>
                              <a:gd name="connsiteY282" fmla="*/ 148723 h 161925"/>
                              <a:gd name="connsiteX283" fmla="*/ 15792 w 28575"/>
                              <a:gd name="connsiteY283" fmla="*/ 148723 h 161925"/>
                              <a:gd name="connsiteX284" fmla="*/ 15792 w 28575"/>
                              <a:gd name="connsiteY284" fmla="*/ 148723 h 161925"/>
                              <a:gd name="connsiteX285" fmla="*/ 15792 w 28575"/>
                              <a:gd name="connsiteY285" fmla="*/ 149419 h 161925"/>
                              <a:gd name="connsiteX286" fmla="*/ 15792 w 28575"/>
                              <a:gd name="connsiteY286" fmla="*/ 149419 h 161925"/>
                              <a:gd name="connsiteX287" fmla="*/ 16545 w 28575"/>
                              <a:gd name="connsiteY287" fmla="*/ 149419 h 161925"/>
                              <a:gd name="connsiteX288" fmla="*/ 16545 w 28575"/>
                              <a:gd name="connsiteY288" fmla="*/ 149419 h 161925"/>
                              <a:gd name="connsiteX289" fmla="*/ 16545 w 28575"/>
                              <a:gd name="connsiteY289" fmla="*/ 149419 h 161925"/>
                              <a:gd name="connsiteX290" fmla="*/ 16545 w 28575"/>
                              <a:gd name="connsiteY290" fmla="*/ 149419 h 161925"/>
                              <a:gd name="connsiteX291" fmla="*/ 16545 w 28575"/>
                              <a:gd name="connsiteY291" fmla="*/ 149419 h 161925"/>
                              <a:gd name="connsiteX292" fmla="*/ 16545 w 28575"/>
                              <a:gd name="connsiteY292" fmla="*/ 150114 h 161925"/>
                              <a:gd name="connsiteX293" fmla="*/ 16545 w 28575"/>
                              <a:gd name="connsiteY293" fmla="*/ 149419 h 161925"/>
                              <a:gd name="connsiteX294" fmla="*/ 16545 w 28575"/>
                              <a:gd name="connsiteY294" fmla="*/ 150114 h 161925"/>
                              <a:gd name="connsiteX295" fmla="*/ 16545 w 28575"/>
                              <a:gd name="connsiteY295" fmla="*/ 150114 h 161925"/>
                              <a:gd name="connsiteX296" fmla="*/ 16545 w 28575"/>
                              <a:gd name="connsiteY296" fmla="*/ 150114 h 161925"/>
                              <a:gd name="connsiteX297" fmla="*/ 16545 w 28575"/>
                              <a:gd name="connsiteY297" fmla="*/ 150809 h 161925"/>
                              <a:gd name="connsiteX298" fmla="*/ 16545 w 28575"/>
                              <a:gd name="connsiteY298" fmla="*/ 150809 h 161925"/>
                              <a:gd name="connsiteX299" fmla="*/ 17297 w 28575"/>
                              <a:gd name="connsiteY299" fmla="*/ 150809 h 161925"/>
                              <a:gd name="connsiteX300" fmla="*/ 17297 w 28575"/>
                              <a:gd name="connsiteY300" fmla="*/ 151505 h 161925"/>
                              <a:gd name="connsiteX301" fmla="*/ 17297 w 28575"/>
                              <a:gd name="connsiteY301" fmla="*/ 151505 h 161925"/>
                              <a:gd name="connsiteX302" fmla="*/ 17297 w 28575"/>
                              <a:gd name="connsiteY302" fmla="*/ 151505 h 161925"/>
                              <a:gd name="connsiteX303" fmla="*/ 17297 w 28575"/>
                              <a:gd name="connsiteY303" fmla="*/ 151505 h 161925"/>
                              <a:gd name="connsiteX304" fmla="*/ 17297 w 28575"/>
                              <a:gd name="connsiteY304" fmla="*/ 151505 h 161925"/>
                              <a:gd name="connsiteX305" fmla="*/ 17297 w 28575"/>
                              <a:gd name="connsiteY305" fmla="*/ 151505 h 161925"/>
                              <a:gd name="connsiteX306" fmla="*/ 17297 w 28575"/>
                              <a:gd name="connsiteY306" fmla="*/ 151505 h 161925"/>
                              <a:gd name="connsiteX307" fmla="*/ 17297 w 28575"/>
                              <a:gd name="connsiteY307" fmla="*/ 151505 h 161925"/>
                              <a:gd name="connsiteX308" fmla="*/ 17297 w 28575"/>
                              <a:gd name="connsiteY308" fmla="*/ 151505 h 161925"/>
                              <a:gd name="connsiteX309" fmla="*/ 17297 w 28575"/>
                              <a:gd name="connsiteY309" fmla="*/ 151505 h 161925"/>
                              <a:gd name="connsiteX310" fmla="*/ 17297 w 28575"/>
                              <a:gd name="connsiteY310" fmla="*/ 151505 h 161925"/>
                              <a:gd name="connsiteX311" fmla="*/ 17297 w 28575"/>
                              <a:gd name="connsiteY311" fmla="*/ 151505 h 161925"/>
                              <a:gd name="connsiteX312" fmla="*/ 17297 w 28575"/>
                              <a:gd name="connsiteY312" fmla="*/ 152200 h 161925"/>
                              <a:gd name="connsiteX313" fmla="*/ 18050 w 28575"/>
                              <a:gd name="connsiteY313" fmla="*/ 152200 h 161925"/>
                              <a:gd name="connsiteX314" fmla="*/ 18050 w 28575"/>
                              <a:gd name="connsiteY314" fmla="*/ 152200 h 161925"/>
                              <a:gd name="connsiteX315" fmla="*/ 18050 w 28575"/>
                              <a:gd name="connsiteY315" fmla="*/ 152200 h 161925"/>
                              <a:gd name="connsiteX316" fmla="*/ 18050 w 28575"/>
                              <a:gd name="connsiteY316" fmla="*/ 152200 h 161925"/>
                              <a:gd name="connsiteX317" fmla="*/ 18050 w 28575"/>
                              <a:gd name="connsiteY317" fmla="*/ 152886 h 161925"/>
                              <a:gd name="connsiteX318" fmla="*/ 18050 w 28575"/>
                              <a:gd name="connsiteY318" fmla="*/ 152886 h 161925"/>
                              <a:gd name="connsiteX319" fmla="*/ 18050 w 28575"/>
                              <a:gd name="connsiteY319" fmla="*/ 153581 h 161925"/>
                              <a:gd name="connsiteX320" fmla="*/ 18050 w 28575"/>
                              <a:gd name="connsiteY320" fmla="*/ 152886 h 161925"/>
                              <a:gd name="connsiteX321" fmla="*/ 18050 w 28575"/>
                              <a:gd name="connsiteY321" fmla="*/ 152200 h 161925"/>
                              <a:gd name="connsiteX322" fmla="*/ 18050 w 28575"/>
                              <a:gd name="connsiteY322" fmla="*/ 152200 h 161925"/>
                              <a:gd name="connsiteX323" fmla="*/ 18050 w 28575"/>
                              <a:gd name="connsiteY323" fmla="*/ 152200 h 161925"/>
                              <a:gd name="connsiteX324" fmla="*/ 18050 w 28575"/>
                              <a:gd name="connsiteY324" fmla="*/ 152200 h 161925"/>
                              <a:gd name="connsiteX325" fmla="*/ 18802 w 28575"/>
                              <a:gd name="connsiteY325" fmla="*/ 152886 h 161925"/>
                              <a:gd name="connsiteX326" fmla="*/ 18802 w 28575"/>
                              <a:gd name="connsiteY326" fmla="*/ 153581 h 161925"/>
                              <a:gd name="connsiteX327" fmla="*/ 18802 w 28575"/>
                              <a:gd name="connsiteY327" fmla="*/ 153581 h 161925"/>
                              <a:gd name="connsiteX328" fmla="*/ 18802 w 28575"/>
                              <a:gd name="connsiteY328" fmla="*/ 153581 h 161925"/>
                              <a:gd name="connsiteX329" fmla="*/ 18802 w 28575"/>
                              <a:gd name="connsiteY329" fmla="*/ 153581 h 161925"/>
                              <a:gd name="connsiteX330" fmla="*/ 18802 w 28575"/>
                              <a:gd name="connsiteY330" fmla="*/ 153581 h 161925"/>
                              <a:gd name="connsiteX331" fmla="*/ 18802 w 28575"/>
                              <a:gd name="connsiteY331" fmla="*/ 153581 h 161925"/>
                              <a:gd name="connsiteX332" fmla="*/ 18802 w 28575"/>
                              <a:gd name="connsiteY332" fmla="*/ 153581 h 161925"/>
                              <a:gd name="connsiteX333" fmla="*/ 18802 w 28575"/>
                              <a:gd name="connsiteY333" fmla="*/ 153581 h 161925"/>
                              <a:gd name="connsiteX334" fmla="*/ 18802 w 28575"/>
                              <a:gd name="connsiteY334" fmla="*/ 153581 h 161925"/>
                              <a:gd name="connsiteX335" fmla="*/ 18802 w 28575"/>
                              <a:gd name="connsiteY335" fmla="*/ 153581 h 161925"/>
                              <a:gd name="connsiteX336" fmla="*/ 18802 w 28575"/>
                              <a:gd name="connsiteY336" fmla="*/ 153581 h 161925"/>
                              <a:gd name="connsiteX337" fmla="*/ 18802 w 28575"/>
                              <a:gd name="connsiteY337" fmla="*/ 153581 h 161925"/>
                              <a:gd name="connsiteX338" fmla="*/ 18802 w 28575"/>
                              <a:gd name="connsiteY338" fmla="*/ 153581 h 161925"/>
                              <a:gd name="connsiteX339" fmla="*/ 18802 w 28575"/>
                              <a:gd name="connsiteY339" fmla="*/ 154972 h 161925"/>
                              <a:gd name="connsiteX340" fmla="*/ 18802 w 28575"/>
                              <a:gd name="connsiteY340" fmla="*/ 154276 h 161925"/>
                              <a:gd name="connsiteX341" fmla="*/ 18802 w 28575"/>
                              <a:gd name="connsiteY341" fmla="*/ 154276 h 161925"/>
                              <a:gd name="connsiteX342" fmla="*/ 18802 w 28575"/>
                              <a:gd name="connsiteY342" fmla="*/ 154276 h 161925"/>
                              <a:gd name="connsiteX343" fmla="*/ 19555 w 28575"/>
                              <a:gd name="connsiteY343" fmla="*/ 154276 h 161925"/>
                              <a:gd name="connsiteX344" fmla="*/ 19555 w 28575"/>
                              <a:gd name="connsiteY344" fmla="*/ 154972 h 161925"/>
                              <a:gd name="connsiteX345" fmla="*/ 19555 w 28575"/>
                              <a:gd name="connsiteY345" fmla="*/ 154972 h 161925"/>
                              <a:gd name="connsiteX346" fmla="*/ 19555 w 28575"/>
                              <a:gd name="connsiteY346" fmla="*/ 154972 h 161925"/>
                              <a:gd name="connsiteX347" fmla="*/ 19555 w 28575"/>
                              <a:gd name="connsiteY347" fmla="*/ 154972 h 161925"/>
                              <a:gd name="connsiteX348" fmla="*/ 19555 w 28575"/>
                              <a:gd name="connsiteY348" fmla="*/ 154972 h 161925"/>
                              <a:gd name="connsiteX349" fmla="*/ 19555 w 28575"/>
                              <a:gd name="connsiteY349" fmla="*/ 154972 h 161925"/>
                              <a:gd name="connsiteX350" fmla="*/ 19555 w 28575"/>
                              <a:gd name="connsiteY350" fmla="*/ 155667 h 161925"/>
                              <a:gd name="connsiteX351" fmla="*/ 19555 w 28575"/>
                              <a:gd name="connsiteY351" fmla="*/ 155667 h 161925"/>
                              <a:gd name="connsiteX352" fmla="*/ 19555 w 28575"/>
                              <a:gd name="connsiteY352" fmla="*/ 154972 h 161925"/>
                              <a:gd name="connsiteX353" fmla="*/ 19555 w 28575"/>
                              <a:gd name="connsiteY353" fmla="*/ 154972 h 161925"/>
                              <a:gd name="connsiteX354" fmla="*/ 19555 w 28575"/>
                              <a:gd name="connsiteY354" fmla="*/ 154972 h 161925"/>
                              <a:gd name="connsiteX355" fmla="*/ 20307 w 28575"/>
                              <a:gd name="connsiteY355" fmla="*/ 154972 h 161925"/>
                              <a:gd name="connsiteX356" fmla="*/ 20307 w 28575"/>
                              <a:gd name="connsiteY356" fmla="*/ 154972 h 161925"/>
                              <a:gd name="connsiteX357" fmla="*/ 20307 w 28575"/>
                              <a:gd name="connsiteY357" fmla="*/ 154972 h 161925"/>
                              <a:gd name="connsiteX358" fmla="*/ 20307 w 28575"/>
                              <a:gd name="connsiteY358" fmla="*/ 154972 h 161925"/>
                              <a:gd name="connsiteX359" fmla="*/ 20307 w 28575"/>
                              <a:gd name="connsiteY359" fmla="*/ 155667 h 161925"/>
                              <a:gd name="connsiteX360" fmla="*/ 20307 w 28575"/>
                              <a:gd name="connsiteY360" fmla="*/ 155667 h 161925"/>
                              <a:gd name="connsiteX361" fmla="*/ 20307 w 28575"/>
                              <a:gd name="connsiteY361" fmla="*/ 155667 h 161925"/>
                              <a:gd name="connsiteX362" fmla="*/ 20307 w 28575"/>
                              <a:gd name="connsiteY362" fmla="*/ 155667 h 161925"/>
                              <a:gd name="connsiteX363" fmla="*/ 20307 w 28575"/>
                              <a:gd name="connsiteY363" fmla="*/ 155667 h 161925"/>
                              <a:gd name="connsiteX364" fmla="*/ 20307 w 28575"/>
                              <a:gd name="connsiteY364" fmla="*/ 156362 h 161925"/>
                              <a:gd name="connsiteX365" fmla="*/ 20307 w 28575"/>
                              <a:gd name="connsiteY365" fmla="*/ 155667 h 161925"/>
                              <a:gd name="connsiteX366" fmla="*/ 20307 w 28575"/>
                              <a:gd name="connsiteY366" fmla="*/ 155667 h 161925"/>
                              <a:gd name="connsiteX367" fmla="*/ 21060 w 28575"/>
                              <a:gd name="connsiteY367" fmla="*/ 156362 h 161925"/>
                              <a:gd name="connsiteX368" fmla="*/ 21060 w 28575"/>
                              <a:gd name="connsiteY368" fmla="*/ 155667 h 161925"/>
                              <a:gd name="connsiteX369" fmla="*/ 21060 w 28575"/>
                              <a:gd name="connsiteY369" fmla="*/ 156362 h 161925"/>
                              <a:gd name="connsiteX370" fmla="*/ 21060 w 28575"/>
                              <a:gd name="connsiteY370" fmla="*/ 156362 h 161925"/>
                              <a:gd name="connsiteX371" fmla="*/ 21060 w 28575"/>
                              <a:gd name="connsiteY371" fmla="*/ 156362 h 161925"/>
                              <a:gd name="connsiteX372" fmla="*/ 21060 w 28575"/>
                              <a:gd name="connsiteY372" fmla="*/ 156362 h 161925"/>
                              <a:gd name="connsiteX373" fmla="*/ 21060 w 28575"/>
                              <a:gd name="connsiteY373" fmla="*/ 155667 h 161925"/>
                              <a:gd name="connsiteX374" fmla="*/ 21060 w 28575"/>
                              <a:gd name="connsiteY374" fmla="*/ 156362 h 161925"/>
                              <a:gd name="connsiteX375" fmla="*/ 21060 w 28575"/>
                              <a:gd name="connsiteY375" fmla="*/ 155667 h 161925"/>
                              <a:gd name="connsiteX376" fmla="*/ 21060 w 28575"/>
                              <a:gd name="connsiteY376" fmla="*/ 155667 h 161925"/>
                              <a:gd name="connsiteX377" fmla="*/ 21060 w 28575"/>
                              <a:gd name="connsiteY377" fmla="*/ 156362 h 161925"/>
                              <a:gd name="connsiteX378" fmla="*/ 21060 w 28575"/>
                              <a:gd name="connsiteY378" fmla="*/ 157058 h 161925"/>
                              <a:gd name="connsiteX379" fmla="*/ 21060 w 28575"/>
                              <a:gd name="connsiteY379" fmla="*/ 157058 h 161925"/>
                              <a:gd name="connsiteX380" fmla="*/ 21060 w 28575"/>
                              <a:gd name="connsiteY380" fmla="*/ 157058 h 161925"/>
                              <a:gd name="connsiteX381" fmla="*/ 21803 w 28575"/>
                              <a:gd name="connsiteY381" fmla="*/ 157753 h 161925"/>
                              <a:gd name="connsiteX382" fmla="*/ 21803 w 28575"/>
                              <a:gd name="connsiteY382" fmla="*/ 157058 h 161925"/>
                              <a:gd name="connsiteX383" fmla="*/ 21803 w 28575"/>
                              <a:gd name="connsiteY383" fmla="*/ 157058 h 161925"/>
                              <a:gd name="connsiteX384" fmla="*/ 21803 w 28575"/>
                              <a:gd name="connsiteY384" fmla="*/ 157058 h 161925"/>
                              <a:gd name="connsiteX385" fmla="*/ 21803 w 28575"/>
                              <a:gd name="connsiteY385" fmla="*/ 157058 h 161925"/>
                              <a:gd name="connsiteX386" fmla="*/ 21803 w 28575"/>
                              <a:gd name="connsiteY386" fmla="*/ 157058 h 161925"/>
                              <a:gd name="connsiteX387" fmla="*/ 21803 w 28575"/>
                              <a:gd name="connsiteY387" fmla="*/ 157058 h 161925"/>
                              <a:gd name="connsiteX388" fmla="*/ 21803 w 28575"/>
                              <a:gd name="connsiteY388" fmla="*/ 157058 h 161925"/>
                              <a:gd name="connsiteX389" fmla="*/ 21803 w 28575"/>
                              <a:gd name="connsiteY389" fmla="*/ 157058 h 161925"/>
                              <a:gd name="connsiteX390" fmla="*/ 21803 w 28575"/>
                              <a:gd name="connsiteY390" fmla="*/ 157058 h 161925"/>
                              <a:gd name="connsiteX391" fmla="*/ 21803 w 28575"/>
                              <a:gd name="connsiteY391" fmla="*/ 157753 h 161925"/>
                              <a:gd name="connsiteX392" fmla="*/ 21803 w 28575"/>
                              <a:gd name="connsiteY392" fmla="*/ 157058 h 161925"/>
                              <a:gd name="connsiteX393" fmla="*/ 22555 w 28575"/>
                              <a:gd name="connsiteY393" fmla="*/ 157753 h 161925"/>
                              <a:gd name="connsiteX394" fmla="*/ 22555 w 28575"/>
                              <a:gd name="connsiteY394" fmla="*/ 157058 h 161925"/>
                              <a:gd name="connsiteX395" fmla="*/ 22555 w 28575"/>
                              <a:gd name="connsiteY395" fmla="*/ 157058 h 161925"/>
                              <a:gd name="connsiteX396" fmla="*/ 22555 w 28575"/>
                              <a:gd name="connsiteY396" fmla="*/ 157058 h 161925"/>
                              <a:gd name="connsiteX397" fmla="*/ 22555 w 28575"/>
                              <a:gd name="connsiteY397" fmla="*/ 157058 h 161925"/>
                              <a:gd name="connsiteX398" fmla="*/ 22555 w 28575"/>
                              <a:gd name="connsiteY398" fmla="*/ 157058 h 161925"/>
                              <a:gd name="connsiteX399" fmla="*/ 22555 w 28575"/>
                              <a:gd name="connsiteY399" fmla="*/ 157058 h 161925"/>
                              <a:gd name="connsiteX400" fmla="*/ 22555 w 28575"/>
                              <a:gd name="connsiteY400" fmla="*/ 157058 h 161925"/>
                              <a:gd name="connsiteX401" fmla="*/ 22555 w 28575"/>
                              <a:gd name="connsiteY401" fmla="*/ 158448 h 161925"/>
                              <a:gd name="connsiteX402" fmla="*/ 22555 w 28575"/>
                              <a:gd name="connsiteY402" fmla="*/ 158448 h 161925"/>
                              <a:gd name="connsiteX403" fmla="*/ 22555 w 28575"/>
                              <a:gd name="connsiteY403" fmla="*/ 158448 h 161925"/>
                              <a:gd name="connsiteX404" fmla="*/ 22555 w 28575"/>
                              <a:gd name="connsiteY404" fmla="*/ 158448 h 161925"/>
                              <a:gd name="connsiteX405" fmla="*/ 23308 w 28575"/>
                              <a:gd name="connsiteY405" fmla="*/ 157753 h 161925"/>
                              <a:gd name="connsiteX406" fmla="*/ 23308 w 28575"/>
                              <a:gd name="connsiteY406" fmla="*/ 157753 h 161925"/>
                              <a:gd name="connsiteX407" fmla="*/ 23308 w 28575"/>
                              <a:gd name="connsiteY407" fmla="*/ 158448 h 161925"/>
                              <a:gd name="connsiteX408" fmla="*/ 23308 w 28575"/>
                              <a:gd name="connsiteY408" fmla="*/ 158448 h 161925"/>
                              <a:gd name="connsiteX409" fmla="*/ 23308 w 28575"/>
                              <a:gd name="connsiteY409" fmla="*/ 158448 h 161925"/>
                              <a:gd name="connsiteX410" fmla="*/ 23308 w 28575"/>
                              <a:gd name="connsiteY410" fmla="*/ 158448 h 161925"/>
                              <a:gd name="connsiteX411" fmla="*/ 23308 w 28575"/>
                              <a:gd name="connsiteY411" fmla="*/ 158448 h 161925"/>
                              <a:gd name="connsiteX412" fmla="*/ 23308 w 28575"/>
                              <a:gd name="connsiteY412" fmla="*/ 158448 h 161925"/>
                              <a:gd name="connsiteX413" fmla="*/ 23308 w 28575"/>
                              <a:gd name="connsiteY413" fmla="*/ 158448 h 161925"/>
                              <a:gd name="connsiteX414" fmla="*/ 23308 w 28575"/>
                              <a:gd name="connsiteY414" fmla="*/ 158448 h 161925"/>
                              <a:gd name="connsiteX415" fmla="*/ 23308 w 28575"/>
                              <a:gd name="connsiteY415" fmla="*/ 158448 h 161925"/>
                              <a:gd name="connsiteX416" fmla="*/ 23308 w 28575"/>
                              <a:gd name="connsiteY416" fmla="*/ 158448 h 161925"/>
                              <a:gd name="connsiteX417" fmla="*/ 24060 w 28575"/>
                              <a:gd name="connsiteY417" fmla="*/ 158448 h 161925"/>
                              <a:gd name="connsiteX418" fmla="*/ 24060 w 28575"/>
                              <a:gd name="connsiteY418" fmla="*/ 158448 h 161925"/>
                              <a:gd name="connsiteX419" fmla="*/ 24060 w 28575"/>
                              <a:gd name="connsiteY419" fmla="*/ 159144 h 161925"/>
                              <a:gd name="connsiteX420" fmla="*/ 24060 w 28575"/>
                              <a:gd name="connsiteY420" fmla="*/ 158448 h 161925"/>
                              <a:gd name="connsiteX421" fmla="*/ 24060 w 28575"/>
                              <a:gd name="connsiteY421" fmla="*/ 158448 h 161925"/>
                              <a:gd name="connsiteX422" fmla="*/ 24060 w 28575"/>
                              <a:gd name="connsiteY422" fmla="*/ 158448 h 161925"/>
                              <a:gd name="connsiteX423" fmla="*/ 24060 w 28575"/>
                              <a:gd name="connsiteY423" fmla="*/ 158448 h 161925"/>
                              <a:gd name="connsiteX424" fmla="*/ 24060 w 28575"/>
                              <a:gd name="connsiteY424" fmla="*/ 159144 h 161925"/>
                              <a:gd name="connsiteX425" fmla="*/ 24060 w 28575"/>
                              <a:gd name="connsiteY425" fmla="*/ 159144 h 161925"/>
                              <a:gd name="connsiteX426" fmla="*/ 24060 w 28575"/>
                              <a:gd name="connsiteY426" fmla="*/ 159144 h 161925"/>
                              <a:gd name="connsiteX427" fmla="*/ 24060 w 28575"/>
                              <a:gd name="connsiteY427" fmla="*/ 158448 h 161925"/>
                              <a:gd name="connsiteX428" fmla="*/ 24060 w 28575"/>
                              <a:gd name="connsiteY428" fmla="*/ 158448 h 161925"/>
                              <a:gd name="connsiteX429" fmla="*/ 24060 w 28575"/>
                              <a:gd name="connsiteY429" fmla="*/ 158448 h 161925"/>
                              <a:gd name="connsiteX430" fmla="*/ 24060 w 28575"/>
                              <a:gd name="connsiteY430" fmla="*/ 158448 h 161925"/>
                              <a:gd name="connsiteX431" fmla="*/ 24060 w 28575"/>
                              <a:gd name="connsiteY431" fmla="*/ 159144 h 161925"/>
                              <a:gd name="connsiteX432" fmla="*/ 24060 w 28575"/>
                              <a:gd name="connsiteY432" fmla="*/ 159839 h 161925"/>
                              <a:gd name="connsiteX433" fmla="*/ 24060 w 28575"/>
                              <a:gd name="connsiteY433" fmla="*/ 159839 h 161925"/>
                              <a:gd name="connsiteX434" fmla="*/ 24060 w 28575"/>
                              <a:gd name="connsiteY434" fmla="*/ 159839 h 161925"/>
                              <a:gd name="connsiteX435" fmla="*/ 24813 w 28575"/>
                              <a:gd name="connsiteY435" fmla="*/ 159144 h 161925"/>
                              <a:gd name="connsiteX436" fmla="*/ 24813 w 28575"/>
                              <a:gd name="connsiteY436" fmla="*/ 158448 h 161925"/>
                              <a:gd name="connsiteX437" fmla="*/ 24813 w 28575"/>
                              <a:gd name="connsiteY437" fmla="*/ 159144 h 161925"/>
                              <a:gd name="connsiteX438" fmla="*/ 24813 w 28575"/>
                              <a:gd name="connsiteY438" fmla="*/ 158448 h 161925"/>
                              <a:gd name="connsiteX439" fmla="*/ 24813 w 28575"/>
                              <a:gd name="connsiteY439" fmla="*/ 159144 h 161925"/>
                              <a:gd name="connsiteX440" fmla="*/ 24813 w 28575"/>
                              <a:gd name="connsiteY440" fmla="*/ 159839 h 161925"/>
                              <a:gd name="connsiteX441" fmla="*/ 24813 w 28575"/>
                              <a:gd name="connsiteY441" fmla="*/ 159839 h 161925"/>
                              <a:gd name="connsiteX442" fmla="*/ 24813 w 28575"/>
                              <a:gd name="connsiteY442" fmla="*/ 159839 h 161925"/>
                              <a:gd name="connsiteX443" fmla="*/ 24813 w 28575"/>
                              <a:gd name="connsiteY443" fmla="*/ 159839 h 161925"/>
                              <a:gd name="connsiteX444" fmla="*/ 24813 w 28575"/>
                              <a:gd name="connsiteY444" fmla="*/ 159839 h 161925"/>
                              <a:gd name="connsiteX445" fmla="*/ 24813 w 28575"/>
                              <a:gd name="connsiteY445" fmla="*/ 159839 h 161925"/>
                              <a:gd name="connsiteX446" fmla="*/ 24813 w 28575"/>
                              <a:gd name="connsiteY446" fmla="*/ 159839 h 161925"/>
                              <a:gd name="connsiteX447" fmla="*/ 24813 w 28575"/>
                              <a:gd name="connsiteY447" fmla="*/ 159839 h 161925"/>
                              <a:gd name="connsiteX448" fmla="*/ 24813 w 28575"/>
                              <a:gd name="connsiteY448" fmla="*/ 159839 h 161925"/>
                              <a:gd name="connsiteX449" fmla="*/ 25565 w 28575"/>
                              <a:gd name="connsiteY449" fmla="*/ 159839 h 161925"/>
                              <a:gd name="connsiteX450" fmla="*/ 25565 w 28575"/>
                              <a:gd name="connsiteY450" fmla="*/ 160534 h 161925"/>
                              <a:gd name="connsiteX451" fmla="*/ 25565 w 28575"/>
                              <a:gd name="connsiteY451" fmla="*/ 159839 h 161925"/>
                              <a:gd name="connsiteX452" fmla="*/ 25565 w 28575"/>
                              <a:gd name="connsiteY452" fmla="*/ 160534 h 161925"/>
                              <a:gd name="connsiteX453" fmla="*/ 25565 w 28575"/>
                              <a:gd name="connsiteY453" fmla="*/ 159839 h 161925"/>
                              <a:gd name="connsiteX454" fmla="*/ 25565 w 28575"/>
                              <a:gd name="connsiteY454" fmla="*/ 160534 h 161925"/>
                              <a:gd name="connsiteX455" fmla="*/ 25565 w 28575"/>
                              <a:gd name="connsiteY455" fmla="*/ 160534 h 161925"/>
                              <a:gd name="connsiteX456" fmla="*/ 25565 w 28575"/>
                              <a:gd name="connsiteY456" fmla="*/ 159839 h 161925"/>
                              <a:gd name="connsiteX457" fmla="*/ 25565 w 28575"/>
                              <a:gd name="connsiteY457" fmla="*/ 159839 h 161925"/>
                              <a:gd name="connsiteX458" fmla="*/ 25565 w 28575"/>
                              <a:gd name="connsiteY458" fmla="*/ 159839 h 161925"/>
                              <a:gd name="connsiteX459" fmla="*/ 25565 w 28575"/>
                              <a:gd name="connsiteY459" fmla="*/ 159839 h 161925"/>
                              <a:gd name="connsiteX460" fmla="*/ 25565 w 28575"/>
                              <a:gd name="connsiteY460" fmla="*/ 160534 h 161925"/>
                              <a:gd name="connsiteX461" fmla="*/ 26318 w 28575"/>
                              <a:gd name="connsiteY461" fmla="*/ 159839 h 161925"/>
                              <a:gd name="connsiteX462" fmla="*/ 26318 w 28575"/>
                              <a:gd name="connsiteY462" fmla="*/ 160534 h 161925"/>
                              <a:gd name="connsiteX463" fmla="*/ 26318 w 28575"/>
                              <a:gd name="connsiteY463" fmla="*/ 160534 h 161925"/>
                              <a:gd name="connsiteX464" fmla="*/ 26318 w 28575"/>
                              <a:gd name="connsiteY464" fmla="*/ 160534 h 161925"/>
                              <a:gd name="connsiteX465" fmla="*/ 26318 w 28575"/>
                              <a:gd name="connsiteY465" fmla="*/ 160534 h 161925"/>
                              <a:gd name="connsiteX466" fmla="*/ 26318 w 28575"/>
                              <a:gd name="connsiteY466" fmla="*/ 160534 h 161925"/>
                              <a:gd name="connsiteX467" fmla="*/ 26318 w 28575"/>
                              <a:gd name="connsiteY467" fmla="*/ 160534 h 161925"/>
                              <a:gd name="connsiteX468" fmla="*/ 26318 w 28575"/>
                              <a:gd name="connsiteY468" fmla="*/ 160534 h 161925"/>
                              <a:gd name="connsiteX469" fmla="*/ 26318 w 28575"/>
                              <a:gd name="connsiteY469" fmla="*/ 160534 h 161925"/>
                              <a:gd name="connsiteX470" fmla="*/ 26318 w 28575"/>
                              <a:gd name="connsiteY470" fmla="*/ 160534 h 161925"/>
                              <a:gd name="connsiteX471" fmla="*/ 26318 w 28575"/>
                              <a:gd name="connsiteY471" fmla="*/ 160534 h 161925"/>
                              <a:gd name="connsiteX472" fmla="*/ 26318 w 28575"/>
                              <a:gd name="connsiteY472" fmla="*/ 160534 h 161925"/>
                              <a:gd name="connsiteX473" fmla="*/ 27070 w 28575"/>
                              <a:gd name="connsiteY473" fmla="*/ 160534 h 161925"/>
                              <a:gd name="connsiteX474" fmla="*/ 27070 w 28575"/>
                              <a:gd name="connsiteY474" fmla="*/ 160534 h 161925"/>
                              <a:gd name="connsiteX475" fmla="*/ 27070 w 28575"/>
                              <a:gd name="connsiteY475" fmla="*/ 160534 h 161925"/>
                              <a:gd name="connsiteX476" fmla="*/ 27070 w 28575"/>
                              <a:gd name="connsiteY476" fmla="*/ 160534 h 161925"/>
                              <a:gd name="connsiteX477" fmla="*/ 27070 w 28575"/>
                              <a:gd name="connsiteY477" fmla="*/ 161230 h 161925"/>
                              <a:gd name="connsiteX478" fmla="*/ 27070 w 28575"/>
                              <a:gd name="connsiteY478" fmla="*/ 160534 h 161925"/>
                              <a:gd name="connsiteX479" fmla="*/ 27070 w 28575"/>
                              <a:gd name="connsiteY479" fmla="*/ 160534 h 161925"/>
                              <a:gd name="connsiteX480" fmla="*/ 27070 w 28575"/>
                              <a:gd name="connsiteY480" fmla="*/ 160534 h 161925"/>
                              <a:gd name="connsiteX481" fmla="*/ 27070 w 28575"/>
                              <a:gd name="connsiteY481" fmla="*/ 160534 h 161925"/>
                              <a:gd name="connsiteX482" fmla="*/ 27070 w 28575"/>
                              <a:gd name="connsiteY482" fmla="*/ 161230 h 161925"/>
                              <a:gd name="connsiteX483" fmla="*/ 27070 w 28575"/>
                              <a:gd name="connsiteY483" fmla="*/ 161230 h 161925"/>
                              <a:gd name="connsiteX484" fmla="*/ 27070 w 28575"/>
                              <a:gd name="connsiteY484" fmla="*/ 161925 h 161925"/>
                              <a:gd name="connsiteX485" fmla="*/ 27823 w 28575"/>
                              <a:gd name="connsiteY485" fmla="*/ 161925 h 161925"/>
                              <a:gd name="connsiteX486" fmla="*/ 27823 w 28575"/>
                              <a:gd name="connsiteY486" fmla="*/ 161230 h 161925"/>
                              <a:gd name="connsiteX487" fmla="*/ 27823 w 28575"/>
                              <a:gd name="connsiteY487" fmla="*/ 161230 h 161925"/>
                              <a:gd name="connsiteX488" fmla="*/ 27823 w 28575"/>
                              <a:gd name="connsiteY488" fmla="*/ 161230 h 161925"/>
                              <a:gd name="connsiteX489" fmla="*/ 27823 w 28575"/>
                              <a:gd name="connsiteY489" fmla="*/ 160534 h 161925"/>
                              <a:gd name="connsiteX490" fmla="*/ 27823 w 28575"/>
                              <a:gd name="connsiteY490" fmla="*/ 160534 h 161925"/>
                              <a:gd name="connsiteX491" fmla="*/ 27823 w 28575"/>
                              <a:gd name="connsiteY491" fmla="*/ 160534 h 161925"/>
                              <a:gd name="connsiteX492" fmla="*/ 27823 w 28575"/>
                              <a:gd name="connsiteY492" fmla="*/ 160534 h 161925"/>
                              <a:gd name="connsiteX493" fmla="*/ 27823 w 28575"/>
                              <a:gd name="connsiteY493" fmla="*/ 160534 h 161925"/>
                              <a:gd name="connsiteX494" fmla="*/ 27823 w 28575"/>
                              <a:gd name="connsiteY494" fmla="*/ 161230 h 161925"/>
                              <a:gd name="connsiteX495" fmla="*/ 27823 w 28575"/>
                              <a:gd name="connsiteY495" fmla="*/ 161230 h 161925"/>
                              <a:gd name="connsiteX496" fmla="*/ 27823 w 28575"/>
                              <a:gd name="connsiteY496" fmla="*/ 161230 h 161925"/>
                              <a:gd name="connsiteX497" fmla="*/ 28575 w 28575"/>
                              <a:gd name="connsiteY497" fmla="*/ 161230 h 161925"/>
                              <a:gd name="connsiteX498" fmla="*/ 28575 w 28575"/>
                              <a:gd name="connsiteY498" fmla="*/ 161230 h 161925"/>
                              <a:gd name="connsiteX499" fmla="*/ 28575 w 28575"/>
                              <a:gd name="connsiteY499" fmla="*/ 161230 h 161925"/>
                              <a:gd name="connsiteX500" fmla="*/ 28575 w 28575"/>
                              <a:gd name="connsiteY500" fmla="*/ 161230 h 161925"/>
                              <a:gd name="connsiteX501" fmla="*/ 28575 w 28575"/>
                              <a:gd name="connsiteY501" fmla="*/ 161230 h 161925"/>
                              <a:gd name="connsiteX502" fmla="*/ 28575 w 28575"/>
                              <a:gd name="connsiteY502" fmla="*/ 161230 h 161925"/>
                              <a:gd name="connsiteX503" fmla="*/ 28575 w 28575"/>
                              <a:gd name="connsiteY503" fmla="*/ 161230 h 161925"/>
                              <a:gd name="connsiteX504" fmla="*/ 28575 w 28575"/>
                              <a:gd name="connsiteY504" fmla="*/ 161230 h 161925"/>
                              <a:gd name="connsiteX505" fmla="*/ 28575 w 28575"/>
                              <a:gd name="connsiteY505" fmla="*/ 161925 h 161925"/>
                              <a:gd name="connsiteX506" fmla="*/ 28575 w 28575"/>
                              <a:gd name="connsiteY506" fmla="*/ 161925 h 161925"/>
                              <a:gd name="connsiteX507" fmla="*/ 28575 w 28575"/>
                              <a:gd name="connsiteY507" fmla="*/ 161230 h 161925"/>
                              <a:gd name="connsiteX508" fmla="*/ 28575 w 28575"/>
                              <a:gd name="connsiteY508" fmla="*/ 161230 h 161925"/>
                              <a:gd name="connsiteX509" fmla="*/ 28575 w 28575"/>
                              <a:gd name="connsiteY509" fmla="*/ 160534 h 161925"/>
                              <a:gd name="connsiteX510" fmla="*/ 28575 w 28575"/>
                              <a:gd name="connsiteY510" fmla="*/ 160534 h 161925"/>
                              <a:gd name="connsiteX511" fmla="*/ 28575 w 28575"/>
                              <a:gd name="connsiteY511" fmla="*/ 160534 h 1619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161925">
                                <a:moveTo>
                                  <a:pt x="0" y="0"/>
                                </a:moveTo>
                                <a:lnTo>
                                  <a:pt x="0" y="2086"/>
                                </a:lnTo>
                                <a:lnTo>
                                  <a:pt x="0" y="3477"/>
                                </a:lnTo>
                                <a:lnTo>
                                  <a:pt x="0" y="4867"/>
                                </a:lnTo>
                                <a:lnTo>
                                  <a:pt x="0" y="5563"/>
                                </a:lnTo>
                                <a:lnTo>
                                  <a:pt x="0" y="6258"/>
                                </a:lnTo>
                                <a:lnTo>
                                  <a:pt x="0" y="7649"/>
                                </a:lnTo>
                                <a:lnTo>
                                  <a:pt x="0" y="9039"/>
                                </a:lnTo>
                                <a:lnTo>
                                  <a:pt x="0" y="10420"/>
                                </a:lnTo>
                                <a:lnTo>
                                  <a:pt x="752" y="11811"/>
                                </a:lnTo>
                                <a:lnTo>
                                  <a:pt x="752" y="12506"/>
                                </a:lnTo>
                                <a:lnTo>
                                  <a:pt x="752" y="13897"/>
                                </a:lnTo>
                                <a:lnTo>
                                  <a:pt x="752" y="15288"/>
                                </a:lnTo>
                                <a:lnTo>
                                  <a:pt x="752" y="15983"/>
                                </a:lnTo>
                                <a:lnTo>
                                  <a:pt x="752" y="17374"/>
                                </a:lnTo>
                                <a:lnTo>
                                  <a:pt x="752" y="18764"/>
                                </a:lnTo>
                                <a:lnTo>
                                  <a:pt x="752" y="20155"/>
                                </a:lnTo>
                                <a:lnTo>
                                  <a:pt x="752" y="20850"/>
                                </a:lnTo>
                                <a:lnTo>
                                  <a:pt x="752" y="22241"/>
                                </a:lnTo>
                                <a:lnTo>
                                  <a:pt x="752" y="22241"/>
                                </a:lnTo>
                                <a:lnTo>
                                  <a:pt x="752" y="24327"/>
                                </a:lnTo>
                                <a:lnTo>
                                  <a:pt x="752" y="25022"/>
                                </a:lnTo>
                                <a:lnTo>
                                  <a:pt x="752" y="25717"/>
                                </a:lnTo>
                                <a:lnTo>
                                  <a:pt x="1505" y="27099"/>
                                </a:lnTo>
                                <a:lnTo>
                                  <a:pt x="1505" y="27794"/>
                                </a:lnTo>
                                <a:lnTo>
                                  <a:pt x="1505" y="29185"/>
                                </a:lnTo>
                                <a:lnTo>
                                  <a:pt x="1505" y="30575"/>
                                </a:lnTo>
                                <a:lnTo>
                                  <a:pt x="1505" y="31271"/>
                                </a:lnTo>
                                <a:lnTo>
                                  <a:pt x="1505" y="32661"/>
                                </a:lnTo>
                                <a:lnTo>
                                  <a:pt x="1505" y="33357"/>
                                </a:lnTo>
                                <a:lnTo>
                                  <a:pt x="1505" y="34052"/>
                                </a:lnTo>
                                <a:lnTo>
                                  <a:pt x="1505" y="35442"/>
                                </a:lnTo>
                                <a:lnTo>
                                  <a:pt x="1505" y="36138"/>
                                </a:lnTo>
                                <a:lnTo>
                                  <a:pt x="1505" y="37529"/>
                                </a:lnTo>
                                <a:lnTo>
                                  <a:pt x="1505" y="37529"/>
                                </a:lnTo>
                                <a:lnTo>
                                  <a:pt x="2257" y="39614"/>
                                </a:lnTo>
                                <a:lnTo>
                                  <a:pt x="2257" y="41005"/>
                                </a:lnTo>
                                <a:lnTo>
                                  <a:pt x="2257" y="41701"/>
                                </a:lnTo>
                                <a:lnTo>
                                  <a:pt x="2257" y="43091"/>
                                </a:lnTo>
                                <a:lnTo>
                                  <a:pt x="2257" y="43786"/>
                                </a:lnTo>
                                <a:lnTo>
                                  <a:pt x="2257" y="44482"/>
                                </a:lnTo>
                                <a:lnTo>
                                  <a:pt x="2257" y="45168"/>
                                </a:lnTo>
                                <a:lnTo>
                                  <a:pt x="2257" y="46558"/>
                                </a:lnTo>
                                <a:lnTo>
                                  <a:pt x="2257" y="47949"/>
                                </a:lnTo>
                                <a:lnTo>
                                  <a:pt x="2257" y="49339"/>
                                </a:lnTo>
                                <a:lnTo>
                                  <a:pt x="2257" y="50035"/>
                                </a:lnTo>
                                <a:lnTo>
                                  <a:pt x="2257" y="50730"/>
                                </a:lnTo>
                                <a:lnTo>
                                  <a:pt x="3010" y="51425"/>
                                </a:lnTo>
                                <a:lnTo>
                                  <a:pt x="3010" y="52121"/>
                                </a:lnTo>
                                <a:lnTo>
                                  <a:pt x="3010" y="53511"/>
                                </a:lnTo>
                                <a:lnTo>
                                  <a:pt x="3010" y="54207"/>
                                </a:lnTo>
                                <a:lnTo>
                                  <a:pt x="3010" y="54902"/>
                                </a:lnTo>
                                <a:lnTo>
                                  <a:pt x="3010" y="54902"/>
                                </a:lnTo>
                                <a:lnTo>
                                  <a:pt x="3010" y="56988"/>
                                </a:lnTo>
                                <a:lnTo>
                                  <a:pt x="3010" y="56988"/>
                                </a:lnTo>
                                <a:lnTo>
                                  <a:pt x="3010" y="58379"/>
                                </a:lnTo>
                                <a:lnTo>
                                  <a:pt x="3010" y="59769"/>
                                </a:lnTo>
                                <a:lnTo>
                                  <a:pt x="3010" y="60465"/>
                                </a:lnTo>
                                <a:lnTo>
                                  <a:pt x="3010" y="61160"/>
                                </a:lnTo>
                                <a:lnTo>
                                  <a:pt x="3762" y="61855"/>
                                </a:lnTo>
                                <a:lnTo>
                                  <a:pt x="3762" y="62551"/>
                                </a:lnTo>
                                <a:lnTo>
                                  <a:pt x="3762" y="63932"/>
                                </a:lnTo>
                                <a:lnTo>
                                  <a:pt x="3762" y="64627"/>
                                </a:lnTo>
                                <a:lnTo>
                                  <a:pt x="3762" y="65322"/>
                                </a:lnTo>
                                <a:lnTo>
                                  <a:pt x="3762" y="66018"/>
                                </a:lnTo>
                                <a:lnTo>
                                  <a:pt x="3762" y="66713"/>
                                </a:lnTo>
                                <a:lnTo>
                                  <a:pt x="3762" y="67408"/>
                                </a:lnTo>
                                <a:lnTo>
                                  <a:pt x="3762" y="68799"/>
                                </a:lnTo>
                                <a:lnTo>
                                  <a:pt x="3762" y="69494"/>
                                </a:lnTo>
                                <a:lnTo>
                                  <a:pt x="3762" y="70190"/>
                                </a:lnTo>
                                <a:lnTo>
                                  <a:pt x="3762" y="70885"/>
                                </a:lnTo>
                                <a:lnTo>
                                  <a:pt x="4515" y="71580"/>
                                </a:lnTo>
                                <a:lnTo>
                                  <a:pt x="4515" y="72276"/>
                                </a:lnTo>
                                <a:lnTo>
                                  <a:pt x="4515" y="72971"/>
                                </a:lnTo>
                                <a:lnTo>
                                  <a:pt x="4515" y="74362"/>
                                </a:lnTo>
                                <a:lnTo>
                                  <a:pt x="4515" y="74362"/>
                                </a:lnTo>
                                <a:lnTo>
                                  <a:pt x="4515" y="75752"/>
                                </a:lnTo>
                                <a:lnTo>
                                  <a:pt x="4515" y="76448"/>
                                </a:lnTo>
                                <a:lnTo>
                                  <a:pt x="4515" y="77143"/>
                                </a:lnTo>
                                <a:lnTo>
                                  <a:pt x="4515" y="77838"/>
                                </a:lnTo>
                                <a:lnTo>
                                  <a:pt x="4515" y="78534"/>
                                </a:lnTo>
                                <a:lnTo>
                                  <a:pt x="4515" y="79229"/>
                                </a:lnTo>
                                <a:lnTo>
                                  <a:pt x="4515" y="79229"/>
                                </a:lnTo>
                                <a:lnTo>
                                  <a:pt x="4515" y="80620"/>
                                </a:lnTo>
                                <a:lnTo>
                                  <a:pt x="4515" y="80620"/>
                                </a:lnTo>
                                <a:lnTo>
                                  <a:pt x="4515" y="82001"/>
                                </a:lnTo>
                                <a:lnTo>
                                  <a:pt x="4515" y="82696"/>
                                </a:lnTo>
                                <a:lnTo>
                                  <a:pt x="4515" y="82696"/>
                                </a:lnTo>
                                <a:lnTo>
                                  <a:pt x="4515" y="83391"/>
                                </a:lnTo>
                                <a:lnTo>
                                  <a:pt x="4515" y="84087"/>
                                </a:lnTo>
                                <a:lnTo>
                                  <a:pt x="4515" y="85477"/>
                                </a:lnTo>
                                <a:lnTo>
                                  <a:pt x="5267" y="86173"/>
                                </a:lnTo>
                                <a:lnTo>
                                  <a:pt x="5267" y="86868"/>
                                </a:lnTo>
                                <a:lnTo>
                                  <a:pt x="5267" y="87563"/>
                                </a:lnTo>
                                <a:lnTo>
                                  <a:pt x="5267" y="87563"/>
                                </a:lnTo>
                                <a:lnTo>
                                  <a:pt x="5267" y="88954"/>
                                </a:lnTo>
                                <a:lnTo>
                                  <a:pt x="5267" y="89649"/>
                                </a:lnTo>
                                <a:lnTo>
                                  <a:pt x="5267" y="89649"/>
                                </a:lnTo>
                                <a:lnTo>
                                  <a:pt x="5267" y="91040"/>
                                </a:lnTo>
                                <a:lnTo>
                                  <a:pt x="5267" y="91040"/>
                                </a:lnTo>
                                <a:lnTo>
                                  <a:pt x="5267" y="91735"/>
                                </a:lnTo>
                                <a:lnTo>
                                  <a:pt x="5267" y="93126"/>
                                </a:lnTo>
                                <a:lnTo>
                                  <a:pt x="5267" y="93126"/>
                                </a:lnTo>
                                <a:lnTo>
                                  <a:pt x="6020" y="93821"/>
                                </a:lnTo>
                                <a:lnTo>
                                  <a:pt x="6020" y="94517"/>
                                </a:lnTo>
                                <a:lnTo>
                                  <a:pt x="6020" y="94517"/>
                                </a:lnTo>
                                <a:lnTo>
                                  <a:pt x="6020" y="95212"/>
                                </a:lnTo>
                                <a:lnTo>
                                  <a:pt x="6020" y="96603"/>
                                </a:lnTo>
                                <a:lnTo>
                                  <a:pt x="6020" y="96603"/>
                                </a:lnTo>
                                <a:lnTo>
                                  <a:pt x="6020" y="97993"/>
                                </a:lnTo>
                                <a:lnTo>
                                  <a:pt x="6020" y="97993"/>
                                </a:lnTo>
                                <a:lnTo>
                                  <a:pt x="6020" y="97993"/>
                                </a:lnTo>
                                <a:lnTo>
                                  <a:pt x="6020" y="98688"/>
                                </a:lnTo>
                                <a:lnTo>
                                  <a:pt x="6020" y="98688"/>
                                </a:lnTo>
                                <a:lnTo>
                                  <a:pt x="6020" y="100070"/>
                                </a:lnTo>
                                <a:lnTo>
                                  <a:pt x="6772" y="100765"/>
                                </a:lnTo>
                                <a:lnTo>
                                  <a:pt x="6772" y="101460"/>
                                </a:lnTo>
                                <a:lnTo>
                                  <a:pt x="6772" y="101460"/>
                                </a:lnTo>
                                <a:lnTo>
                                  <a:pt x="6772" y="102156"/>
                                </a:lnTo>
                                <a:lnTo>
                                  <a:pt x="6772" y="102851"/>
                                </a:lnTo>
                                <a:lnTo>
                                  <a:pt x="6772" y="103546"/>
                                </a:lnTo>
                                <a:lnTo>
                                  <a:pt x="6772" y="103546"/>
                                </a:lnTo>
                                <a:lnTo>
                                  <a:pt x="6772" y="104937"/>
                                </a:lnTo>
                                <a:lnTo>
                                  <a:pt x="6772" y="104937"/>
                                </a:lnTo>
                                <a:lnTo>
                                  <a:pt x="6772" y="104937"/>
                                </a:lnTo>
                                <a:lnTo>
                                  <a:pt x="6772" y="105632"/>
                                </a:lnTo>
                                <a:lnTo>
                                  <a:pt x="6772" y="105632"/>
                                </a:lnTo>
                                <a:lnTo>
                                  <a:pt x="7515" y="107023"/>
                                </a:lnTo>
                                <a:lnTo>
                                  <a:pt x="7515" y="107023"/>
                                </a:lnTo>
                                <a:lnTo>
                                  <a:pt x="7515" y="107718"/>
                                </a:lnTo>
                                <a:lnTo>
                                  <a:pt x="7515" y="108414"/>
                                </a:lnTo>
                                <a:lnTo>
                                  <a:pt x="7515" y="108414"/>
                                </a:lnTo>
                                <a:lnTo>
                                  <a:pt x="7515" y="109109"/>
                                </a:lnTo>
                                <a:lnTo>
                                  <a:pt x="7515" y="109804"/>
                                </a:lnTo>
                                <a:lnTo>
                                  <a:pt x="7515" y="110500"/>
                                </a:lnTo>
                                <a:lnTo>
                                  <a:pt x="7515" y="110500"/>
                                </a:lnTo>
                                <a:lnTo>
                                  <a:pt x="7515" y="111195"/>
                                </a:lnTo>
                                <a:lnTo>
                                  <a:pt x="7515" y="111195"/>
                                </a:lnTo>
                                <a:lnTo>
                                  <a:pt x="7515" y="111890"/>
                                </a:lnTo>
                                <a:lnTo>
                                  <a:pt x="8268" y="111890"/>
                                </a:lnTo>
                                <a:lnTo>
                                  <a:pt x="8268" y="112586"/>
                                </a:lnTo>
                                <a:lnTo>
                                  <a:pt x="8268" y="113976"/>
                                </a:lnTo>
                                <a:lnTo>
                                  <a:pt x="8268" y="113976"/>
                                </a:lnTo>
                                <a:lnTo>
                                  <a:pt x="8268" y="114671"/>
                                </a:lnTo>
                                <a:lnTo>
                                  <a:pt x="8268" y="115367"/>
                                </a:lnTo>
                                <a:lnTo>
                                  <a:pt x="8268" y="115367"/>
                                </a:lnTo>
                                <a:lnTo>
                                  <a:pt x="8268" y="115367"/>
                                </a:lnTo>
                                <a:lnTo>
                                  <a:pt x="8268" y="115367"/>
                                </a:lnTo>
                                <a:lnTo>
                                  <a:pt x="8268" y="116062"/>
                                </a:lnTo>
                                <a:lnTo>
                                  <a:pt x="8268" y="116757"/>
                                </a:lnTo>
                                <a:lnTo>
                                  <a:pt x="8268" y="116757"/>
                                </a:lnTo>
                                <a:lnTo>
                                  <a:pt x="9020" y="117443"/>
                                </a:lnTo>
                                <a:lnTo>
                                  <a:pt x="9020" y="118139"/>
                                </a:lnTo>
                                <a:lnTo>
                                  <a:pt x="9020" y="118139"/>
                                </a:lnTo>
                                <a:lnTo>
                                  <a:pt x="9020" y="118834"/>
                                </a:lnTo>
                                <a:lnTo>
                                  <a:pt x="9020" y="118834"/>
                                </a:lnTo>
                                <a:lnTo>
                                  <a:pt x="9020" y="118834"/>
                                </a:lnTo>
                                <a:lnTo>
                                  <a:pt x="9020" y="120224"/>
                                </a:lnTo>
                                <a:lnTo>
                                  <a:pt x="9020" y="120224"/>
                                </a:lnTo>
                                <a:lnTo>
                                  <a:pt x="9020" y="120920"/>
                                </a:lnTo>
                                <a:lnTo>
                                  <a:pt x="9020" y="120920"/>
                                </a:lnTo>
                                <a:lnTo>
                                  <a:pt x="9020" y="120920"/>
                                </a:lnTo>
                                <a:lnTo>
                                  <a:pt x="9020" y="121615"/>
                                </a:lnTo>
                                <a:lnTo>
                                  <a:pt x="9020" y="122311"/>
                                </a:lnTo>
                                <a:lnTo>
                                  <a:pt x="9020" y="122311"/>
                                </a:lnTo>
                                <a:lnTo>
                                  <a:pt x="9020" y="123006"/>
                                </a:lnTo>
                                <a:lnTo>
                                  <a:pt x="9020" y="123701"/>
                                </a:lnTo>
                                <a:lnTo>
                                  <a:pt x="9020" y="123701"/>
                                </a:lnTo>
                                <a:lnTo>
                                  <a:pt x="9020" y="124396"/>
                                </a:lnTo>
                                <a:lnTo>
                                  <a:pt x="9020" y="124396"/>
                                </a:lnTo>
                                <a:lnTo>
                                  <a:pt x="9020" y="125092"/>
                                </a:lnTo>
                                <a:lnTo>
                                  <a:pt x="9773" y="125092"/>
                                </a:lnTo>
                                <a:lnTo>
                                  <a:pt x="9773" y="125787"/>
                                </a:lnTo>
                                <a:lnTo>
                                  <a:pt x="9773" y="125787"/>
                                </a:lnTo>
                                <a:lnTo>
                                  <a:pt x="9773" y="125787"/>
                                </a:lnTo>
                                <a:lnTo>
                                  <a:pt x="9773" y="126483"/>
                                </a:lnTo>
                                <a:lnTo>
                                  <a:pt x="9773" y="126483"/>
                                </a:lnTo>
                                <a:lnTo>
                                  <a:pt x="9773" y="127178"/>
                                </a:lnTo>
                                <a:lnTo>
                                  <a:pt x="9773" y="127178"/>
                                </a:lnTo>
                                <a:lnTo>
                                  <a:pt x="9773" y="127178"/>
                                </a:lnTo>
                                <a:lnTo>
                                  <a:pt x="9773" y="127178"/>
                                </a:lnTo>
                                <a:lnTo>
                                  <a:pt x="9773" y="127178"/>
                                </a:lnTo>
                                <a:lnTo>
                                  <a:pt x="9773" y="127873"/>
                                </a:lnTo>
                                <a:lnTo>
                                  <a:pt x="10525" y="129264"/>
                                </a:lnTo>
                                <a:lnTo>
                                  <a:pt x="10525" y="129264"/>
                                </a:lnTo>
                                <a:lnTo>
                                  <a:pt x="10525" y="129264"/>
                                </a:lnTo>
                                <a:lnTo>
                                  <a:pt x="10525" y="129959"/>
                                </a:lnTo>
                                <a:lnTo>
                                  <a:pt x="10525" y="129959"/>
                                </a:lnTo>
                                <a:lnTo>
                                  <a:pt x="10525" y="130654"/>
                                </a:lnTo>
                                <a:lnTo>
                                  <a:pt x="10525" y="130654"/>
                                </a:lnTo>
                                <a:lnTo>
                                  <a:pt x="10525" y="130654"/>
                                </a:lnTo>
                                <a:lnTo>
                                  <a:pt x="10525" y="131350"/>
                                </a:lnTo>
                                <a:lnTo>
                                  <a:pt x="10525" y="131350"/>
                                </a:lnTo>
                                <a:lnTo>
                                  <a:pt x="10525" y="131350"/>
                                </a:lnTo>
                                <a:lnTo>
                                  <a:pt x="10525" y="131350"/>
                                </a:lnTo>
                                <a:lnTo>
                                  <a:pt x="11278" y="131350"/>
                                </a:lnTo>
                                <a:lnTo>
                                  <a:pt x="11278" y="132045"/>
                                </a:lnTo>
                                <a:lnTo>
                                  <a:pt x="11278" y="132740"/>
                                </a:lnTo>
                                <a:lnTo>
                                  <a:pt x="11278" y="133436"/>
                                </a:lnTo>
                                <a:lnTo>
                                  <a:pt x="11278" y="133436"/>
                                </a:lnTo>
                                <a:lnTo>
                                  <a:pt x="11278" y="134131"/>
                                </a:lnTo>
                                <a:lnTo>
                                  <a:pt x="11278" y="134131"/>
                                </a:lnTo>
                                <a:lnTo>
                                  <a:pt x="11278" y="134131"/>
                                </a:lnTo>
                                <a:lnTo>
                                  <a:pt x="11278" y="134826"/>
                                </a:lnTo>
                                <a:lnTo>
                                  <a:pt x="11278" y="134826"/>
                                </a:lnTo>
                                <a:lnTo>
                                  <a:pt x="11278" y="134826"/>
                                </a:lnTo>
                                <a:lnTo>
                                  <a:pt x="11278" y="135512"/>
                                </a:lnTo>
                                <a:lnTo>
                                  <a:pt x="12030" y="135512"/>
                                </a:lnTo>
                                <a:lnTo>
                                  <a:pt x="12030" y="135512"/>
                                </a:lnTo>
                                <a:lnTo>
                                  <a:pt x="12030" y="136208"/>
                                </a:lnTo>
                                <a:lnTo>
                                  <a:pt x="12030" y="136208"/>
                                </a:lnTo>
                                <a:lnTo>
                                  <a:pt x="12030" y="136208"/>
                                </a:lnTo>
                                <a:lnTo>
                                  <a:pt x="12030" y="136208"/>
                                </a:lnTo>
                                <a:lnTo>
                                  <a:pt x="12030" y="136208"/>
                                </a:lnTo>
                                <a:lnTo>
                                  <a:pt x="12030" y="136903"/>
                                </a:lnTo>
                                <a:lnTo>
                                  <a:pt x="12030" y="137598"/>
                                </a:lnTo>
                                <a:lnTo>
                                  <a:pt x="12030" y="137598"/>
                                </a:lnTo>
                                <a:lnTo>
                                  <a:pt x="12030" y="138293"/>
                                </a:lnTo>
                                <a:lnTo>
                                  <a:pt x="12030" y="138293"/>
                                </a:lnTo>
                                <a:lnTo>
                                  <a:pt x="12783" y="137598"/>
                                </a:lnTo>
                                <a:lnTo>
                                  <a:pt x="12783" y="137598"/>
                                </a:lnTo>
                                <a:lnTo>
                                  <a:pt x="12783" y="138293"/>
                                </a:lnTo>
                                <a:lnTo>
                                  <a:pt x="12783" y="138293"/>
                                </a:lnTo>
                                <a:lnTo>
                                  <a:pt x="12783" y="138989"/>
                                </a:lnTo>
                                <a:lnTo>
                                  <a:pt x="12783" y="139684"/>
                                </a:lnTo>
                                <a:lnTo>
                                  <a:pt x="12783" y="139684"/>
                                </a:lnTo>
                                <a:lnTo>
                                  <a:pt x="12783" y="139684"/>
                                </a:lnTo>
                                <a:lnTo>
                                  <a:pt x="12783" y="139684"/>
                                </a:lnTo>
                                <a:lnTo>
                                  <a:pt x="12783" y="139684"/>
                                </a:lnTo>
                                <a:lnTo>
                                  <a:pt x="12783" y="140380"/>
                                </a:lnTo>
                                <a:lnTo>
                                  <a:pt x="12783" y="141075"/>
                                </a:lnTo>
                                <a:lnTo>
                                  <a:pt x="12783" y="141075"/>
                                </a:lnTo>
                                <a:lnTo>
                                  <a:pt x="12783" y="141075"/>
                                </a:lnTo>
                                <a:lnTo>
                                  <a:pt x="13535" y="141075"/>
                                </a:lnTo>
                                <a:lnTo>
                                  <a:pt x="13535" y="141075"/>
                                </a:lnTo>
                                <a:lnTo>
                                  <a:pt x="13535" y="141075"/>
                                </a:lnTo>
                                <a:lnTo>
                                  <a:pt x="13535" y="141075"/>
                                </a:lnTo>
                                <a:lnTo>
                                  <a:pt x="13535" y="141075"/>
                                </a:lnTo>
                                <a:lnTo>
                                  <a:pt x="13535" y="141075"/>
                                </a:lnTo>
                                <a:lnTo>
                                  <a:pt x="13535" y="141770"/>
                                </a:lnTo>
                                <a:lnTo>
                                  <a:pt x="13535" y="141770"/>
                                </a:lnTo>
                                <a:lnTo>
                                  <a:pt x="13535" y="141770"/>
                                </a:lnTo>
                                <a:lnTo>
                                  <a:pt x="13535" y="141770"/>
                                </a:lnTo>
                                <a:lnTo>
                                  <a:pt x="13535" y="142465"/>
                                </a:lnTo>
                                <a:lnTo>
                                  <a:pt x="13535" y="143161"/>
                                </a:lnTo>
                                <a:lnTo>
                                  <a:pt x="14288" y="143161"/>
                                </a:lnTo>
                                <a:lnTo>
                                  <a:pt x="14288" y="143856"/>
                                </a:lnTo>
                                <a:lnTo>
                                  <a:pt x="14288" y="143856"/>
                                </a:lnTo>
                                <a:lnTo>
                                  <a:pt x="14288" y="144551"/>
                                </a:lnTo>
                                <a:lnTo>
                                  <a:pt x="14288" y="144551"/>
                                </a:lnTo>
                                <a:lnTo>
                                  <a:pt x="14288" y="144551"/>
                                </a:lnTo>
                                <a:lnTo>
                                  <a:pt x="14288" y="144551"/>
                                </a:lnTo>
                                <a:lnTo>
                                  <a:pt x="14288" y="144551"/>
                                </a:lnTo>
                                <a:lnTo>
                                  <a:pt x="14288" y="144551"/>
                                </a:lnTo>
                                <a:lnTo>
                                  <a:pt x="14288" y="145247"/>
                                </a:lnTo>
                                <a:lnTo>
                                  <a:pt x="14288" y="145247"/>
                                </a:lnTo>
                                <a:lnTo>
                                  <a:pt x="14288" y="145247"/>
                                </a:lnTo>
                                <a:lnTo>
                                  <a:pt x="14288" y="145247"/>
                                </a:lnTo>
                                <a:lnTo>
                                  <a:pt x="14288" y="145247"/>
                                </a:lnTo>
                                <a:lnTo>
                                  <a:pt x="14288" y="145247"/>
                                </a:lnTo>
                                <a:lnTo>
                                  <a:pt x="14288" y="145247"/>
                                </a:lnTo>
                                <a:lnTo>
                                  <a:pt x="14288" y="145247"/>
                                </a:lnTo>
                                <a:lnTo>
                                  <a:pt x="14288" y="145942"/>
                                </a:lnTo>
                                <a:lnTo>
                                  <a:pt x="15040" y="146637"/>
                                </a:lnTo>
                                <a:lnTo>
                                  <a:pt x="15040" y="146637"/>
                                </a:lnTo>
                                <a:lnTo>
                                  <a:pt x="15040" y="146637"/>
                                </a:lnTo>
                                <a:lnTo>
                                  <a:pt x="15040" y="146637"/>
                                </a:lnTo>
                                <a:lnTo>
                                  <a:pt x="15040" y="146637"/>
                                </a:lnTo>
                                <a:lnTo>
                                  <a:pt x="15040" y="148028"/>
                                </a:lnTo>
                                <a:lnTo>
                                  <a:pt x="15040" y="148028"/>
                                </a:lnTo>
                                <a:lnTo>
                                  <a:pt x="15040" y="148028"/>
                                </a:lnTo>
                                <a:lnTo>
                                  <a:pt x="15040" y="148028"/>
                                </a:lnTo>
                                <a:lnTo>
                                  <a:pt x="15040" y="148028"/>
                                </a:lnTo>
                                <a:lnTo>
                                  <a:pt x="15040" y="148028"/>
                                </a:lnTo>
                                <a:lnTo>
                                  <a:pt x="15040" y="148028"/>
                                </a:lnTo>
                                <a:lnTo>
                                  <a:pt x="15792" y="148028"/>
                                </a:lnTo>
                                <a:lnTo>
                                  <a:pt x="15792" y="148028"/>
                                </a:lnTo>
                                <a:lnTo>
                                  <a:pt x="15792" y="148028"/>
                                </a:lnTo>
                                <a:lnTo>
                                  <a:pt x="15792" y="148028"/>
                                </a:lnTo>
                                <a:lnTo>
                                  <a:pt x="15792" y="148028"/>
                                </a:lnTo>
                                <a:lnTo>
                                  <a:pt x="15792" y="148028"/>
                                </a:lnTo>
                                <a:lnTo>
                                  <a:pt x="15792" y="148723"/>
                                </a:lnTo>
                                <a:lnTo>
                                  <a:pt x="15792" y="148723"/>
                                </a:lnTo>
                                <a:lnTo>
                                  <a:pt x="15792" y="148723"/>
                                </a:lnTo>
                                <a:lnTo>
                                  <a:pt x="15792" y="148723"/>
                                </a:lnTo>
                                <a:lnTo>
                                  <a:pt x="15792" y="149419"/>
                                </a:lnTo>
                                <a:lnTo>
                                  <a:pt x="15792" y="149419"/>
                                </a:lnTo>
                                <a:lnTo>
                                  <a:pt x="16545" y="149419"/>
                                </a:lnTo>
                                <a:lnTo>
                                  <a:pt x="16545" y="149419"/>
                                </a:lnTo>
                                <a:lnTo>
                                  <a:pt x="16545" y="149419"/>
                                </a:lnTo>
                                <a:lnTo>
                                  <a:pt x="16545" y="149419"/>
                                </a:lnTo>
                                <a:lnTo>
                                  <a:pt x="16545" y="149419"/>
                                </a:lnTo>
                                <a:lnTo>
                                  <a:pt x="16545" y="150114"/>
                                </a:lnTo>
                                <a:lnTo>
                                  <a:pt x="16545" y="149419"/>
                                </a:lnTo>
                                <a:lnTo>
                                  <a:pt x="16545" y="150114"/>
                                </a:lnTo>
                                <a:lnTo>
                                  <a:pt x="16545" y="150114"/>
                                </a:lnTo>
                                <a:lnTo>
                                  <a:pt x="16545" y="150114"/>
                                </a:lnTo>
                                <a:lnTo>
                                  <a:pt x="16545" y="150809"/>
                                </a:lnTo>
                                <a:lnTo>
                                  <a:pt x="16545" y="150809"/>
                                </a:lnTo>
                                <a:lnTo>
                                  <a:pt x="17297" y="150809"/>
                                </a:lnTo>
                                <a:lnTo>
                                  <a:pt x="17297" y="151505"/>
                                </a:lnTo>
                                <a:lnTo>
                                  <a:pt x="17297" y="151505"/>
                                </a:lnTo>
                                <a:lnTo>
                                  <a:pt x="17297" y="151505"/>
                                </a:lnTo>
                                <a:lnTo>
                                  <a:pt x="17297" y="151505"/>
                                </a:lnTo>
                                <a:lnTo>
                                  <a:pt x="17297" y="151505"/>
                                </a:lnTo>
                                <a:lnTo>
                                  <a:pt x="17297" y="151505"/>
                                </a:lnTo>
                                <a:lnTo>
                                  <a:pt x="17297" y="151505"/>
                                </a:lnTo>
                                <a:lnTo>
                                  <a:pt x="17297" y="151505"/>
                                </a:lnTo>
                                <a:lnTo>
                                  <a:pt x="17297" y="151505"/>
                                </a:lnTo>
                                <a:lnTo>
                                  <a:pt x="17297" y="151505"/>
                                </a:lnTo>
                                <a:lnTo>
                                  <a:pt x="17297" y="151505"/>
                                </a:lnTo>
                                <a:lnTo>
                                  <a:pt x="17297" y="151505"/>
                                </a:lnTo>
                                <a:lnTo>
                                  <a:pt x="17297" y="152200"/>
                                </a:lnTo>
                                <a:lnTo>
                                  <a:pt x="18050" y="152200"/>
                                </a:lnTo>
                                <a:lnTo>
                                  <a:pt x="18050" y="152200"/>
                                </a:lnTo>
                                <a:lnTo>
                                  <a:pt x="18050" y="152200"/>
                                </a:lnTo>
                                <a:lnTo>
                                  <a:pt x="18050" y="152200"/>
                                </a:lnTo>
                                <a:lnTo>
                                  <a:pt x="18050" y="152886"/>
                                </a:lnTo>
                                <a:lnTo>
                                  <a:pt x="18050" y="152886"/>
                                </a:lnTo>
                                <a:lnTo>
                                  <a:pt x="18050" y="153581"/>
                                </a:lnTo>
                                <a:lnTo>
                                  <a:pt x="18050" y="152886"/>
                                </a:lnTo>
                                <a:lnTo>
                                  <a:pt x="18050" y="152200"/>
                                </a:lnTo>
                                <a:lnTo>
                                  <a:pt x="18050" y="152200"/>
                                </a:lnTo>
                                <a:lnTo>
                                  <a:pt x="18050" y="152200"/>
                                </a:lnTo>
                                <a:lnTo>
                                  <a:pt x="18050" y="152200"/>
                                </a:lnTo>
                                <a:lnTo>
                                  <a:pt x="18802" y="152886"/>
                                </a:lnTo>
                                <a:lnTo>
                                  <a:pt x="18802" y="153581"/>
                                </a:lnTo>
                                <a:lnTo>
                                  <a:pt x="18802" y="153581"/>
                                </a:lnTo>
                                <a:lnTo>
                                  <a:pt x="18802" y="153581"/>
                                </a:lnTo>
                                <a:lnTo>
                                  <a:pt x="18802" y="153581"/>
                                </a:lnTo>
                                <a:lnTo>
                                  <a:pt x="18802" y="153581"/>
                                </a:lnTo>
                                <a:lnTo>
                                  <a:pt x="18802" y="153581"/>
                                </a:lnTo>
                                <a:lnTo>
                                  <a:pt x="18802" y="153581"/>
                                </a:lnTo>
                                <a:lnTo>
                                  <a:pt x="18802" y="153581"/>
                                </a:lnTo>
                                <a:lnTo>
                                  <a:pt x="18802" y="153581"/>
                                </a:lnTo>
                                <a:lnTo>
                                  <a:pt x="18802" y="153581"/>
                                </a:lnTo>
                                <a:lnTo>
                                  <a:pt x="18802" y="153581"/>
                                </a:lnTo>
                                <a:lnTo>
                                  <a:pt x="18802" y="153581"/>
                                </a:lnTo>
                                <a:lnTo>
                                  <a:pt x="18802" y="153581"/>
                                </a:lnTo>
                                <a:lnTo>
                                  <a:pt x="18802" y="154972"/>
                                </a:lnTo>
                                <a:lnTo>
                                  <a:pt x="18802" y="154276"/>
                                </a:lnTo>
                                <a:lnTo>
                                  <a:pt x="18802" y="154276"/>
                                </a:lnTo>
                                <a:lnTo>
                                  <a:pt x="18802" y="154276"/>
                                </a:lnTo>
                                <a:lnTo>
                                  <a:pt x="19555" y="154276"/>
                                </a:lnTo>
                                <a:lnTo>
                                  <a:pt x="19555" y="154972"/>
                                </a:lnTo>
                                <a:lnTo>
                                  <a:pt x="19555" y="154972"/>
                                </a:lnTo>
                                <a:lnTo>
                                  <a:pt x="19555" y="154972"/>
                                </a:lnTo>
                                <a:lnTo>
                                  <a:pt x="19555" y="154972"/>
                                </a:lnTo>
                                <a:lnTo>
                                  <a:pt x="19555" y="154972"/>
                                </a:lnTo>
                                <a:lnTo>
                                  <a:pt x="19555" y="154972"/>
                                </a:lnTo>
                                <a:lnTo>
                                  <a:pt x="19555" y="155667"/>
                                </a:lnTo>
                                <a:lnTo>
                                  <a:pt x="19555" y="155667"/>
                                </a:lnTo>
                                <a:lnTo>
                                  <a:pt x="19555" y="154972"/>
                                </a:lnTo>
                                <a:lnTo>
                                  <a:pt x="19555" y="154972"/>
                                </a:lnTo>
                                <a:lnTo>
                                  <a:pt x="19555" y="154972"/>
                                </a:lnTo>
                                <a:lnTo>
                                  <a:pt x="20307" y="154972"/>
                                </a:lnTo>
                                <a:lnTo>
                                  <a:pt x="20307" y="154972"/>
                                </a:lnTo>
                                <a:lnTo>
                                  <a:pt x="20307" y="154972"/>
                                </a:lnTo>
                                <a:lnTo>
                                  <a:pt x="20307" y="154972"/>
                                </a:lnTo>
                                <a:lnTo>
                                  <a:pt x="20307" y="155667"/>
                                </a:lnTo>
                                <a:lnTo>
                                  <a:pt x="20307" y="155667"/>
                                </a:lnTo>
                                <a:lnTo>
                                  <a:pt x="20307" y="155667"/>
                                </a:lnTo>
                                <a:lnTo>
                                  <a:pt x="20307" y="155667"/>
                                </a:lnTo>
                                <a:lnTo>
                                  <a:pt x="20307" y="155667"/>
                                </a:lnTo>
                                <a:lnTo>
                                  <a:pt x="20307" y="156362"/>
                                </a:lnTo>
                                <a:lnTo>
                                  <a:pt x="20307" y="155667"/>
                                </a:lnTo>
                                <a:lnTo>
                                  <a:pt x="20307" y="155667"/>
                                </a:lnTo>
                                <a:lnTo>
                                  <a:pt x="21060" y="156362"/>
                                </a:lnTo>
                                <a:lnTo>
                                  <a:pt x="21060" y="155667"/>
                                </a:lnTo>
                                <a:lnTo>
                                  <a:pt x="21060" y="156362"/>
                                </a:lnTo>
                                <a:lnTo>
                                  <a:pt x="21060" y="156362"/>
                                </a:lnTo>
                                <a:lnTo>
                                  <a:pt x="21060" y="156362"/>
                                </a:lnTo>
                                <a:lnTo>
                                  <a:pt x="21060" y="156362"/>
                                </a:lnTo>
                                <a:lnTo>
                                  <a:pt x="21060" y="155667"/>
                                </a:lnTo>
                                <a:lnTo>
                                  <a:pt x="21060" y="156362"/>
                                </a:lnTo>
                                <a:lnTo>
                                  <a:pt x="21060" y="155667"/>
                                </a:lnTo>
                                <a:lnTo>
                                  <a:pt x="21060" y="155667"/>
                                </a:lnTo>
                                <a:lnTo>
                                  <a:pt x="21060" y="156362"/>
                                </a:lnTo>
                                <a:lnTo>
                                  <a:pt x="21060" y="157058"/>
                                </a:lnTo>
                                <a:lnTo>
                                  <a:pt x="21060" y="157058"/>
                                </a:lnTo>
                                <a:lnTo>
                                  <a:pt x="21060" y="157058"/>
                                </a:lnTo>
                                <a:lnTo>
                                  <a:pt x="21803" y="157753"/>
                                </a:lnTo>
                                <a:lnTo>
                                  <a:pt x="21803" y="157058"/>
                                </a:lnTo>
                                <a:lnTo>
                                  <a:pt x="21803" y="157058"/>
                                </a:lnTo>
                                <a:lnTo>
                                  <a:pt x="21803" y="157058"/>
                                </a:lnTo>
                                <a:lnTo>
                                  <a:pt x="21803" y="157058"/>
                                </a:lnTo>
                                <a:lnTo>
                                  <a:pt x="21803" y="157058"/>
                                </a:lnTo>
                                <a:lnTo>
                                  <a:pt x="21803" y="157058"/>
                                </a:lnTo>
                                <a:lnTo>
                                  <a:pt x="21803" y="157058"/>
                                </a:lnTo>
                                <a:lnTo>
                                  <a:pt x="21803" y="157058"/>
                                </a:lnTo>
                                <a:lnTo>
                                  <a:pt x="21803" y="157058"/>
                                </a:lnTo>
                                <a:lnTo>
                                  <a:pt x="21803" y="157753"/>
                                </a:lnTo>
                                <a:lnTo>
                                  <a:pt x="21803" y="157058"/>
                                </a:lnTo>
                                <a:lnTo>
                                  <a:pt x="22555" y="157753"/>
                                </a:lnTo>
                                <a:lnTo>
                                  <a:pt x="22555" y="157058"/>
                                </a:lnTo>
                                <a:lnTo>
                                  <a:pt x="22555" y="157058"/>
                                </a:lnTo>
                                <a:lnTo>
                                  <a:pt x="22555" y="157058"/>
                                </a:lnTo>
                                <a:lnTo>
                                  <a:pt x="22555" y="157058"/>
                                </a:lnTo>
                                <a:lnTo>
                                  <a:pt x="22555" y="157058"/>
                                </a:lnTo>
                                <a:lnTo>
                                  <a:pt x="22555" y="157058"/>
                                </a:lnTo>
                                <a:lnTo>
                                  <a:pt x="22555" y="157058"/>
                                </a:lnTo>
                                <a:lnTo>
                                  <a:pt x="22555" y="158448"/>
                                </a:lnTo>
                                <a:lnTo>
                                  <a:pt x="22555" y="158448"/>
                                </a:lnTo>
                                <a:lnTo>
                                  <a:pt x="22555" y="158448"/>
                                </a:lnTo>
                                <a:lnTo>
                                  <a:pt x="22555" y="158448"/>
                                </a:lnTo>
                                <a:lnTo>
                                  <a:pt x="23308" y="157753"/>
                                </a:lnTo>
                                <a:lnTo>
                                  <a:pt x="23308" y="157753"/>
                                </a:lnTo>
                                <a:lnTo>
                                  <a:pt x="23308" y="158448"/>
                                </a:lnTo>
                                <a:lnTo>
                                  <a:pt x="23308" y="158448"/>
                                </a:lnTo>
                                <a:lnTo>
                                  <a:pt x="23308" y="158448"/>
                                </a:lnTo>
                                <a:lnTo>
                                  <a:pt x="23308" y="158448"/>
                                </a:lnTo>
                                <a:lnTo>
                                  <a:pt x="23308" y="158448"/>
                                </a:lnTo>
                                <a:lnTo>
                                  <a:pt x="23308" y="158448"/>
                                </a:lnTo>
                                <a:lnTo>
                                  <a:pt x="23308" y="158448"/>
                                </a:lnTo>
                                <a:lnTo>
                                  <a:pt x="23308" y="158448"/>
                                </a:lnTo>
                                <a:lnTo>
                                  <a:pt x="23308" y="158448"/>
                                </a:lnTo>
                                <a:lnTo>
                                  <a:pt x="23308" y="158448"/>
                                </a:lnTo>
                                <a:lnTo>
                                  <a:pt x="24060" y="158448"/>
                                </a:lnTo>
                                <a:lnTo>
                                  <a:pt x="24060" y="158448"/>
                                </a:lnTo>
                                <a:lnTo>
                                  <a:pt x="24060" y="159144"/>
                                </a:lnTo>
                                <a:lnTo>
                                  <a:pt x="24060" y="158448"/>
                                </a:lnTo>
                                <a:lnTo>
                                  <a:pt x="24060" y="158448"/>
                                </a:lnTo>
                                <a:lnTo>
                                  <a:pt x="24060" y="158448"/>
                                </a:lnTo>
                                <a:lnTo>
                                  <a:pt x="24060" y="158448"/>
                                </a:lnTo>
                                <a:lnTo>
                                  <a:pt x="24060" y="159144"/>
                                </a:lnTo>
                                <a:lnTo>
                                  <a:pt x="24060" y="159144"/>
                                </a:lnTo>
                                <a:lnTo>
                                  <a:pt x="24060" y="159144"/>
                                </a:lnTo>
                                <a:lnTo>
                                  <a:pt x="24060" y="158448"/>
                                </a:lnTo>
                                <a:lnTo>
                                  <a:pt x="24060" y="158448"/>
                                </a:lnTo>
                                <a:lnTo>
                                  <a:pt x="24060" y="158448"/>
                                </a:lnTo>
                                <a:lnTo>
                                  <a:pt x="24060" y="158448"/>
                                </a:lnTo>
                                <a:lnTo>
                                  <a:pt x="24060" y="159144"/>
                                </a:lnTo>
                                <a:lnTo>
                                  <a:pt x="24060" y="159839"/>
                                </a:lnTo>
                                <a:lnTo>
                                  <a:pt x="24060" y="159839"/>
                                </a:lnTo>
                                <a:lnTo>
                                  <a:pt x="24060" y="159839"/>
                                </a:lnTo>
                                <a:lnTo>
                                  <a:pt x="24813" y="159144"/>
                                </a:lnTo>
                                <a:lnTo>
                                  <a:pt x="24813" y="158448"/>
                                </a:lnTo>
                                <a:lnTo>
                                  <a:pt x="24813" y="159144"/>
                                </a:lnTo>
                                <a:lnTo>
                                  <a:pt x="24813" y="158448"/>
                                </a:lnTo>
                                <a:lnTo>
                                  <a:pt x="24813" y="159144"/>
                                </a:lnTo>
                                <a:lnTo>
                                  <a:pt x="24813" y="159839"/>
                                </a:lnTo>
                                <a:lnTo>
                                  <a:pt x="24813" y="159839"/>
                                </a:lnTo>
                                <a:lnTo>
                                  <a:pt x="24813" y="159839"/>
                                </a:lnTo>
                                <a:lnTo>
                                  <a:pt x="24813" y="159839"/>
                                </a:lnTo>
                                <a:lnTo>
                                  <a:pt x="24813" y="159839"/>
                                </a:lnTo>
                                <a:lnTo>
                                  <a:pt x="24813" y="159839"/>
                                </a:lnTo>
                                <a:lnTo>
                                  <a:pt x="24813" y="159839"/>
                                </a:lnTo>
                                <a:lnTo>
                                  <a:pt x="24813" y="159839"/>
                                </a:lnTo>
                                <a:lnTo>
                                  <a:pt x="24813" y="159839"/>
                                </a:lnTo>
                                <a:lnTo>
                                  <a:pt x="25565" y="159839"/>
                                </a:lnTo>
                                <a:lnTo>
                                  <a:pt x="25565" y="160534"/>
                                </a:lnTo>
                                <a:lnTo>
                                  <a:pt x="25565" y="159839"/>
                                </a:lnTo>
                                <a:lnTo>
                                  <a:pt x="25565" y="160534"/>
                                </a:lnTo>
                                <a:lnTo>
                                  <a:pt x="25565" y="159839"/>
                                </a:lnTo>
                                <a:lnTo>
                                  <a:pt x="25565" y="160534"/>
                                </a:lnTo>
                                <a:lnTo>
                                  <a:pt x="25565" y="160534"/>
                                </a:lnTo>
                                <a:lnTo>
                                  <a:pt x="25565" y="159839"/>
                                </a:lnTo>
                                <a:lnTo>
                                  <a:pt x="25565" y="159839"/>
                                </a:lnTo>
                                <a:lnTo>
                                  <a:pt x="25565" y="159839"/>
                                </a:lnTo>
                                <a:lnTo>
                                  <a:pt x="25565" y="159839"/>
                                </a:lnTo>
                                <a:lnTo>
                                  <a:pt x="25565" y="160534"/>
                                </a:lnTo>
                                <a:lnTo>
                                  <a:pt x="26318" y="159839"/>
                                </a:lnTo>
                                <a:lnTo>
                                  <a:pt x="26318" y="160534"/>
                                </a:lnTo>
                                <a:lnTo>
                                  <a:pt x="26318" y="160534"/>
                                </a:lnTo>
                                <a:lnTo>
                                  <a:pt x="26318" y="160534"/>
                                </a:lnTo>
                                <a:lnTo>
                                  <a:pt x="26318" y="160534"/>
                                </a:lnTo>
                                <a:lnTo>
                                  <a:pt x="26318" y="160534"/>
                                </a:lnTo>
                                <a:lnTo>
                                  <a:pt x="26318" y="160534"/>
                                </a:lnTo>
                                <a:lnTo>
                                  <a:pt x="26318" y="160534"/>
                                </a:lnTo>
                                <a:lnTo>
                                  <a:pt x="26318" y="160534"/>
                                </a:lnTo>
                                <a:lnTo>
                                  <a:pt x="26318" y="160534"/>
                                </a:lnTo>
                                <a:lnTo>
                                  <a:pt x="26318" y="160534"/>
                                </a:lnTo>
                                <a:lnTo>
                                  <a:pt x="26318" y="160534"/>
                                </a:lnTo>
                                <a:lnTo>
                                  <a:pt x="27070" y="160534"/>
                                </a:lnTo>
                                <a:lnTo>
                                  <a:pt x="27070" y="160534"/>
                                </a:lnTo>
                                <a:lnTo>
                                  <a:pt x="27070" y="160534"/>
                                </a:lnTo>
                                <a:lnTo>
                                  <a:pt x="27070" y="160534"/>
                                </a:lnTo>
                                <a:lnTo>
                                  <a:pt x="27070" y="161230"/>
                                </a:lnTo>
                                <a:lnTo>
                                  <a:pt x="27070" y="160534"/>
                                </a:lnTo>
                                <a:lnTo>
                                  <a:pt x="27070" y="160534"/>
                                </a:lnTo>
                                <a:lnTo>
                                  <a:pt x="27070" y="160534"/>
                                </a:lnTo>
                                <a:lnTo>
                                  <a:pt x="27070" y="160534"/>
                                </a:lnTo>
                                <a:lnTo>
                                  <a:pt x="27070" y="161230"/>
                                </a:lnTo>
                                <a:lnTo>
                                  <a:pt x="27070" y="161230"/>
                                </a:lnTo>
                                <a:lnTo>
                                  <a:pt x="27070" y="161925"/>
                                </a:lnTo>
                                <a:lnTo>
                                  <a:pt x="27823" y="161925"/>
                                </a:lnTo>
                                <a:lnTo>
                                  <a:pt x="27823" y="161230"/>
                                </a:lnTo>
                                <a:lnTo>
                                  <a:pt x="27823" y="161230"/>
                                </a:lnTo>
                                <a:lnTo>
                                  <a:pt x="27823" y="161230"/>
                                </a:lnTo>
                                <a:lnTo>
                                  <a:pt x="27823" y="160534"/>
                                </a:lnTo>
                                <a:lnTo>
                                  <a:pt x="27823" y="160534"/>
                                </a:lnTo>
                                <a:lnTo>
                                  <a:pt x="27823" y="160534"/>
                                </a:lnTo>
                                <a:lnTo>
                                  <a:pt x="27823" y="160534"/>
                                </a:lnTo>
                                <a:lnTo>
                                  <a:pt x="27823" y="160534"/>
                                </a:lnTo>
                                <a:lnTo>
                                  <a:pt x="27823" y="161230"/>
                                </a:lnTo>
                                <a:lnTo>
                                  <a:pt x="27823" y="161230"/>
                                </a:lnTo>
                                <a:lnTo>
                                  <a:pt x="27823" y="161230"/>
                                </a:lnTo>
                                <a:lnTo>
                                  <a:pt x="28575" y="161230"/>
                                </a:lnTo>
                                <a:lnTo>
                                  <a:pt x="28575" y="161230"/>
                                </a:lnTo>
                                <a:lnTo>
                                  <a:pt x="28575" y="161230"/>
                                </a:lnTo>
                                <a:lnTo>
                                  <a:pt x="28575" y="161230"/>
                                </a:lnTo>
                                <a:lnTo>
                                  <a:pt x="28575" y="161230"/>
                                </a:lnTo>
                                <a:lnTo>
                                  <a:pt x="28575" y="161230"/>
                                </a:lnTo>
                                <a:lnTo>
                                  <a:pt x="28575" y="161230"/>
                                </a:lnTo>
                                <a:lnTo>
                                  <a:pt x="28575" y="161230"/>
                                </a:lnTo>
                                <a:lnTo>
                                  <a:pt x="28575" y="161925"/>
                                </a:lnTo>
                                <a:lnTo>
                                  <a:pt x="28575" y="161925"/>
                                </a:lnTo>
                                <a:lnTo>
                                  <a:pt x="28575" y="161230"/>
                                </a:lnTo>
                                <a:lnTo>
                                  <a:pt x="28575" y="161230"/>
                                </a:lnTo>
                                <a:lnTo>
                                  <a:pt x="28575" y="160534"/>
                                </a:lnTo>
                                <a:lnTo>
                                  <a:pt x="28575" y="160534"/>
                                </a:lnTo>
                                <a:lnTo>
                                  <a:pt x="28575" y="160534"/>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26" name="Freeform: Shape 1026"/>
                        <wps:cNvSpPr/>
                        <wps:spPr>
                          <a:xfrm>
                            <a:off x="1919287" y="1795462"/>
                            <a:ext cx="28575" cy="9525"/>
                          </a:xfrm>
                          <a:custGeom>
                            <a:avLst/>
                            <a:gdLst>
                              <a:gd name="connsiteX0" fmla="*/ 0 w 28575"/>
                              <a:gd name="connsiteY0" fmla="*/ 0 h 9525"/>
                              <a:gd name="connsiteX1" fmla="*/ 0 w 28575"/>
                              <a:gd name="connsiteY1" fmla="*/ 0 h 9525"/>
                              <a:gd name="connsiteX2" fmla="*/ 0 w 28575"/>
                              <a:gd name="connsiteY2" fmla="*/ 0 h 9525"/>
                              <a:gd name="connsiteX3" fmla="*/ 0 w 28575"/>
                              <a:gd name="connsiteY3" fmla="*/ 1362 h 9525"/>
                              <a:gd name="connsiteX4" fmla="*/ 0 w 28575"/>
                              <a:gd name="connsiteY4" fmla="*/ 2724 h 9525"/>
                              <a:gd name="connsiteX5" fmla="*/ 0 w 28575"/>
                              <a:gd name="connsiteY5" fmla="*/ 2724 h 9525"/>
                              <a:gd name="connsiteX6" fmla="*/ 733 w 28575"/>
                              <a:gd name="connsiteY6" fmla="*/ 2724 h 9525"/>
                              <a:gd name="connsiteX7" fmla="*/ 733 w 28575"/>
                              <a:gd name="connsiteY7" fmla="*/ 1362 h 9525"/>
                              <a:gd name="connsiteX8" fmla="*/ 733 w 28575"/>
                              <a:gd name="connsiteY8" fmla="*/ 1362 h 9525"/>
                              <a:gd name="connsiteX9" fmla="*/ 733 w 28575"/>
                              <a:gd name="connsiteY9" fmla="*/ 0 h 9525"/>
                              <a:gd name="connsiteX10" fmla="*/ 733 w 28575"/>
                              <a:gd name="connsiteY10" fmla="*/ 1362 h 9525"/>
                              <a:gd name="connsiteX11" fmla="*/ 733 w 28575"/>
                              <a:gd name="connsiteY11" fmla="*/ 1362 h 9525"/>
                              <a:gd name="connsiteX12" fmla="*/ 733 w 28575"/>
                              <a:gd name="connsiteY12" fmla="*/ 1362 h 9525"/>
                              <a:gd name="connsiteX13" fmla="*/ 733 w 28575"/>
                              <a:gd name="connsiteY13" fmla="*/ 2724 h 9525"/>
                              <a:gd name="connsiteX14" fmla="*/ 733 w 28575"/>
                              <a:gd name="connsiteY14" fmla="*/ 2724 h 9525"/>
                              <a:gd name="connsiteX15" fmla="*/ 733 w 28575"/>
                              <a:gd name="connsiteY15" fmla="*/ 1362 h 9525"/>
                              <a:gd name="connsiteX16" fmla="*/ 733 w 28575"/>
                              <a:gd name="connsiteY16" fmla="*/ 0 h 9525"/>
                              <a:gd name="connsiteX17" fmla="*/ 733 w 28575"/>
                              <a:gd name="connsiteY17" fmla="*/ 0 h 9525"/>
                              <a:gd name="connsiteX18" fmla="*/ 1467 w 28575"/>
                              <a:gd name="connsiteY18" fmla="*/ 0 h 9525"/>
                              <a:gd name="connsiteX19" fmla="*/ 1467 w 28575"/>
                              <a:gd name="connsiteY19" fmla="*/ 1362 h 9525"/>
                              <a:gd name="connsiteX20" fmla="*/ 1467 w 28575"/>
                              <a:gd name="connsiteY20" fmla="*/ 1362 h 9525"/>
                              <a:gd name="connsiteX21" fmla="*/ 1467 w 28575"/>
                              <a:gd name="connsiteY21" fmla="*/ 2724 h 9525"/>
                              <a:gd name="connsiteX22" fmla="*/ 1467 w 28575"/>
                              <a:gd name="connsiteY22" fmla="*/ 1362 h 9525"/>
                              <a:gd name="connsiteX23" fmla="*/ 1467 w 28575"/>
                              <a:gd name="connsiteY23" fmla="*/ 1362 h 9525"/>
                              <a:gd name="connsiteX24" fmla="*/ 1467 w 28575"/>
                              <a:gd name="connsiteY24" fmla="*/ 2724 h 9525"/>
                              <a:gd name="connsiteX25" fmla="*/ 1467 w 28575"/>
                              <a:gd name="connsiteY25" fmla="*/ 2724 h 9525"/>
                              <a:gd name="connsiteX26" fmla="*/ 1467 w 28575"/>
                              <a:gd name="connsiteY26" fmla="*/ 1362 h 9525"/>
                              <a:gd name="connsiteX27" fmla="*/ 1467 w 28575"/>
                              <a:gd name="connsiteY27" fmla="*/ 2724 h 9525"/>
                              <a:gd name="connsiteX28" fmla="*/ 1467 w 28575"/>
                              <a:gd name="connsiteY28" fmla="*/ 1362 h 9525"/>
                              <a:gd name="connsiteX29" fmla="*/ 1467 w 28575"/>
                              <a:gd name="connsiteY29" fmla="*/ 1362 h 9525"/>
                              <a:gd name="connsiteX30" fmla="*/ 2200 w 28575"/>
                              <a:gd name="connsiteY30" fmla="*/ 2724 h 9525"/>
                              <a:gd name="connsiteX31" fmla="*/ 2200 w 28575"/>
                              <a:gd name="connsiteY31" fmla="*/ 1362 h 9525"/>
                              <a:gd name="connsiteX32" fmla="*/ 2200 w 28575"/>
                              <a:gd name="connsiteY32" fmla="*/ 2724 h 9525"/>
                              <a:gd name="connsiteX33" fmla="*/ 2200 w 28575"/>
                              <a:gd name="connsiteY33" fmla="*/ 2724 h 9525"/>
                              <a:gd name="connsiteX34" fmla="*/ 2200 w 28575"/>
                              <a:gd name="connsiteY34" fmla="*/ 2724 h 9525"/>
                              <a:gd name="connsiteX35" fmla="*/ 2200 w 28575"/>
                              <a:gd name="connsiteY35" fmla="*/ 2724 h 9525"/>
                              <a:gd name="connsiteX36" fmla="*/ 2200 w 28575"/>
                              <a:gd name="connsiteY36" fmla="*/ 2724 h 9525"/>
                              <a:gd name="connsiteX37" fmla="*/ 2200 w 28575"/>
                              <a:gd name="connsiteY37" fmla="*/ 2724 h 9525"/>
                              <a:gd name="connsiteX38" fmla="*/ 2200 w 28575"/>
                              <a:gd name="connsiteY38" fmla="*/ 2724 h 9525"/>
                              <a:gd name="connsiteX39" fmla="*/ 2200 w 28575"/>
                              <a:gd name="connsiteY39" fmla="*/ 2724 h 9525"/>
                              <a:gd name="connsiteX40" fmla="*/ 2200 w 28575"/>
                              <a:gd name="connsiteY40" fmla="*/ 2724 h 9525"/>
                              <a:gd name="connsiteX41" fmla="*/ 2200 w 28575"/>
                              <a:gd name="connsiteY41" fmla="*/ 2724 h 9525"/>
                              <a:gd name="connsiteX42" fmla="*/ 2934 w 28575"/>
                              <a:gd name="connsiteY42" fmla="*/ 2724 h 9525"/>
                              <a:gd name="connsiteX43" fmla="*/ 2934 w 28575"/>
                              <a:gd name="connsiteY43" fmla="*/ 2724 h 9525"/>
                              <a:gd name="connsiteX44" fmla="*/ 2934 w 28575"/>
                              <a:gd name="connsiteY44" fmla="*/ 2724 h 9525"/>
                              <a:gd name="connsiteX45" fmla="*/ 2934 w 28575"/>
                              <a:gd name="connsiteY45" fmla="*/ 4086 h 9525"/>
                              <a:gd name="connsiteX46" fmla="*/ 2934 w 28575"/>
                              <a:gd name="connsiteY46" fmla="*/ 4086 h 9525"/>
                              <a:gd name="connsiteX47" fmla="*/ 2934 w 28575"/>
                              <a:gd name="connsiteY47" fmla="*/ 2724 h 9525"/>
                              <a:gd name="connsiteX48" fmla="*/ 2934 w 28575"/>
                              <a:gd name="connsiteY48" fmla="*/ 2724 h 9525"/>
                              <a:gd name="connsiteX49" fmla="*/ 2934 w 28575"/>
                              <a:gd name="connsiteY49" fmla="*/ 2724 h 9525"/>
                              <a:gd name="connsiteX50" fmla="*/ 2934 w 28575"/>
                              <a:gd name="connsiteY50" fmla="*/ 2724 h 9525"/>
                              <a:gd name="connsiteX51" fmla="*/ 2934 w 28575"/>
                              <a:gd name="connsiteY51" fmla="*/ 2724 h 9525"/>
                              <a:gd name="connsiteX52" fmla="*/ 2934 w 28575"/>
                              <a:gd name="connsiteY52" fmla="*/ 4086 h 9525"/>
                              <a:gd name="connsiteX53" fmla="*/ 2934 w 28575"/>
                              <a:gd name="connsiteY53" fmla="*/ 4086 h 9525"/>
                              <a:gd name="connsiteX54" fmla="*/ 3667 w 28575"/>
                              <a:gd name="connsiteY54" fmla="*/ 4086 h 9525"/>
                              <a:gd name="connsiteX55" fmla="*/ 3667 w 28575"/>
                              <a:gd name="connsiteY55" fmla="*/ 4086 h 9525"/>
                              <a:gd name="connsiteX56" fmla="*/ 3667 w 28575"/>
                              <a:gd name="connsiteY56" fmla="*/ 2724 h 9525"/>
                              <a:gd name="connsiteX57" fmla="*/ 3667 w 28575"/>
                              <a:gd name="connsiteY57" fmla="*/ 2724 h 9525"/>
                              <a:gd name="connsiteX58" fmla="*/ 3667 w 28575"/>
                              <a:gd name="connsiteY58" fmla="*/ 2724 h 9525"/>
                              <a:gd name="connsiteX59" fmla="*/ 3667 w 28575"/>
                              <a:gd name="connsiteY59" fmla="*/ 2724 h 9525"/>
                              <a:gd name="connsiteX60" fmla="*/ 3667 w 28575"/>
                              <a:gd name="connsiteY60" fmla="*/ 2724 h 9525"/>
                              <a:gd name="connsiteX61" fmla="*/ 3667 w 28575"/>
                              <a:gd name="connsiteY61" fmla="*/ 2724 h 9525"/>
                              <a:gd name="connsiteX62" fmla="*/ 3667 w 28575"/>
                              <a:gd name="connsiteY62" fmla="*/ 4086 h 9525"/>
                              <a:gd name="connsiteX63" fmla="*/ 3667 w 28575"/>
                              <a:gd name="connsiteY63" fmla="*/ 4086 h 9525"/>
                              <a:gd name="connsiteX64" fmla="*/ 3667 w 28575"/>
                              <a:gd name="connsiteY64" fmla="*/ 4086 h 9525"/>
                              <a:gd name="connsiteX65" fmla="*/ 3667 w 28575"/>
                              <a:gd name="connsiteY65" fmla="*/ 4086 h 9525"/>
                              <a:gd name="connsiteX66" fmla="*/ 4401 w 28575"/>
                              <a:gd name="connsiteY66" fmla="*/ 4086 h 9525"/>
                              <a:gd name="connsiteX67" fmla="*/ 4401 w 28575"/>
                              <a:gd name="connsiteY67" fmla="*/ 4086 h 9525"/>
                              <a:gd name="connsiteX68" fmla="*/ 4401 w 28575"/>
                              <a:gd name="connsiteY68" fmla="*/ 5439 h 9525"/>
                              <a:gd name="connsiteX69" fmla="*/ 4401 w 28575"/>
                              <a:gd name="connsiteY69" fmla="*/ 5439 h 9525"/>
                              <a:gd name="connsiteX70" fmla="*/ 4401 w 28575"/>
                              <a:gd name="connsiteY70" fmla="*/ 5439 h 9525"/>
                              <a:gd name="connsiteX71" fmla="*/ 4401 w 28575"/>
                              <a:gd name="connsiteY71" fmla="*/ 4086 h 9525"/>
                              <a:gd name="connsiteX72" fmla="*/ 4401 w 28575"/>
                              <a:gd name="connsiteY72" fmla="*/ 2724 h 9525"/>
                              <a:gd name="connsiteX73" fmla="*/ 4401 w 28575"/>
                              <a:gd name="connsiteY73" fmla="*/ 2724 h 9525"/>
                              <a:gd name="connsiteX74" fmla="*/ 4401 w 28575"/>
                              <a:gd name="connsiteY74" fmla="*/ 2724 h 9525"/>
                              <a:gd name="connsiteX75" fmla="*/ 4401 w 28575"/>
                              <a:gd name="connsiteY75" fmla="*/ 2724 h 9525"/>
                              <a:gd name="connsiteX76" fmla="*/ 4401 w 28575"/>
                              <a:gd name="connsiteY76" fmla="*/ 2724 h 9525"/>
                              <a:gd name="connsiteX77" fmla="*/ 4401 w 28575"/>
                              <a:gd name="connsiteY77" fmla="*/ 2724 h 9525"/>
                              <a:gd name="connsiteX78" fmla="*/ 4401 w 28575"/>
                              <a:gd name="connsiteY78" fmla="*/ 2724 h 9525"/>
                              <a:gd name="connsiteX79" fmla="*/ 4401 w 28575"/>
                              <a:gd name="connsiteY79" fmla="*/ 2724 h 9525"/>
                              <a:gd name="connsiteX80" fmla="*/ 5124 w 28575"/>
                              <a:gd name="connsiteY80" fmla="*/ 4086 h 9525"/>
                              <a:gd name="connsiteX81" fmla="*/ 5124 w 28575"/>
                              <a:gd name="connsiteY81" fmla="*/ 4086 h 9525"/>
                              <a:gd name="connsiteX82" fmla="*/ 5124 w 28575"/>
                              <a:gd name="connsiteY82" fmla="*/ 4086 h 9525"/>
                              <a:gd name="connsiteX83" fmla="*/ 5124 w 28575"/>
                              <a:gd name="connsiteY83" fmla="*/ 4086 h 9525"/>
                              <a:gd name="connsiteX84" fmla="*/ 5124 w 28575"/>
                              <a:gd name="connsiteY84" fmla="*/ 4086 h 9525"/>
                              <a:gd name="connsiteX85" fmla="*/ 5124 w 28575"/>
                              <a:gd name="connsiteY85" fmla="*/ 4086 h 9525"/>
                              <a:gd name="connsiteX86" fmla="*/ 5124 w 28575"/>
                              <a:gd name="connsiteY86" fmla="*/ 4086 h 9525"/>
                              <a:gd name="connsiteX87" fmla="*/ 5124 w 28575"/>
                              <a:gd name="connsiteY87" fmla="*/ 4086 h 9525"/>
                              <a:gd name="connsiteX88" fmla="*/ 5124 w 28575"/>
                              <a:gd name="connsiteY88" fmla="*/ 5439 h 9525"/>
                              <a:gd name="connsiteX89" fmla="*/ 5124 w 28575"/>
                              <a:gd name="connsiteY89" fmla="*/ 5439 h 9525"/>
                              <a:gd name="connsiteX90" fmla="*/ 5124 w 28575"/>
                              <a:gd name="connsiteY90" fmla="*/ 5439 h 9525"/>
                              <a:gd name="connsiteX91" fmla="*/ 5124 w 28575"/>
                              <a:gd name="connsiteY91" fmla="*/ 4086 h 9525"/>
                              <a:gd name="connsiteX92" fmla="*/ 5124 w 28575"/>
                              <a:gd name="connsiteY92" fmla="*/ 5439 h 9525"/>
                              <a:gd name="connsiteX93" fmla="*/ 5124 w 28575"/>
                              <a:gd name="connsiteY93" fmla="*/ 5439 h 9525"/>
                              <a:gd name="connsiteX94" fmla="*/ 5124 w 28575"/>
                              <a:gd name="connsiteY94" fmla="*/ 5439 h 9525"/>
                              <a:gd name="connsiteX95" fmla="*/ 5124 w 28575"/>
                              <a:gd name="connsiteY95" fmla="*/ 5439 h 9525"/>
                              <a:gd name="connsiteX96" fmla="*/ 5124 w 28575"/>
                              <a:gd name="connsiteY96" fmla="*/ 4086 h 9525"/>
                              <a:gd name="connsiteX97" fmla="*/ 5124 w 28575"/>
                              <a:gd name="connsiteY97" fmla="*/ 4086 h 9525"/>
                              <a:gd name="connsiteX98" fmla="*/ 5858 w 28575"/>
                              <a:gd name="connsiteY98" fmla="*/ 4086 h 9525"/>
                              <a:gd name="connsiteX99" fmla="*/ 5858 w 28575"/>
                              <a:gd name="connsiteY99" fmla="*/ 4086 h 9525"/>
                              <a:gd name="connsiteX100" fmla="*/ 5858 w 28575"/>
                              <a:gd name="connsiteY100" fmla="*/ 5439 h 9525"/>
                              <a:gd name="connsiteX101" fmla="*/ 5858 w 28575"/>
                              <a:gd name="connsiteY101" fmla="*/ 5439 h 9525"/>
                              <a:gd name="connsiteX102" fmla="*/ 5858 w 28575"/>
                              <a:gd name="connsiteY102" fmla="*/ 4086 h 9525"/>
                              <a:gd name="connsiteX103" fmla="*/ 5858 w 28575"/>
                              <a:gd name="connsiteY103" fmla="*/ 5439 h 9525"/>
                              <a:gd name="connsiteX104" fmla="*/ 5858 w 28575"/>
                              <a:gd name="connsiteY104" fmla="*/ 4086 h 9525"/>
                              <a:gd name="connsiteX105" fmla="*/ 5858 w 28575"/>
                              <a:gd name="connsiteY105" fmla="*/ 4086 h 9525"/>
                              <a:gd name="connsiteX106" fmla="*/ 5858 w 28575"/>
                              <a:gd name="connsiteY106" fmla="*/ 5439 h 9525"/>
                              <a:gd name="connsiteX107" fmla="*/ 5858 w 28575"/>
                              <a:gd name="connsiteY107" fmla="*/ 5439 h 9525"/>
                              <a:gd name="connsiteX108" fmla="*/ 5858 w 28575"/>
                              <a:gd name="connsiteY108" fmla="*/ 5439 h 9525"/>
                              <a:gd name="connsiteX109" fmla="*/ 5858 w 28575"/>
                              <a:gd name="connsiteY109" fmla="*/ 5439 h 9525"/>
                              <a:gd name="connsiteX110" fmla="*/ 6591 w 28575"/>
                              <a:gd name="connsiteY110" fmla="*/ 5439 h 9525"/>
                              <a:gd name="connsiteX111" fmla="*/ 6591 w 28575"/>
                              <a:gd name="connsiteY111" fmla="*/ 4086 h 9525"/>
                              <a:gd name="connsiteX112" fmla="*/ 6591 w 28575"/>
                              <a:gd name="connsiteY112" fmla="*/ 4086 h 9525"/>
                              <a:gd name="connsiteX113" fmla="*/ 6591 w 28575"/>
                              <a:gd name="connsiteY113" fmla="*/ 4086 h 9525"/>
                              <a:gd name="connsiteX114" fmla="*/ 6591 w 28575"/>
                              <a:gd name="connsiteY114" fmla="*/ 5439 h 9525"/>
                              <a:gd name="connsiteX115" fmla="*/ 6591 w 28575"/>
                              <a:gd name="connsiteY115" fmla="*/ 5439 h 9525"/>
                              <a:gd name="connsiteX116" fmla="*/ 6591 w 28575"/>
                              <a:gd name="connsiteY116" fmla="*/ 6801 h 9525"/>
                              <a:gd name="connsiteX117" fmla="*/ 6591 w 28575"/>
                              <a:gd name="connsiteY117" fmla="*/ 6801 h 9525"/>
                              <a:gd name="connsiteX118" fmla="*/ 6591 w 28575"/>
                              <a:gd name="connsiteY118" fmla="*/ 5439 h 9525"/>
                              <a:gd name="connsiteX119" fmla="*/ 6591 w 28575"/>
                              <a:gd name="connsiteY119" fmla="*/ 4086 h 9525"/>
                              <a:gd name="connsiteX120" fmla="*/ 6591 w 28575"/>
                              <a:gd name="connsiteY120" fmla="*/ 4086 h 9525"/>
                              <a:gd name="connsiteX121" fmla="*/ 6591 w 28575"/>
                              <a:gd name="connsiteY121" fmla="*/ 4086 h 9525"/>
                              <a:gd name="connsiteX122" fmla="*/ 7325 w 28575"/>
                              <a:gd name="connsiteY122" fmla="*/ 4086 h 9525"/>
                              <a:gd name="connsiteX123" fmla="*/ 7325 w 28575"/>
                              <a:gd name="connsiteY123" fmla="*/ 5439 h 9525"/>
                              <a:gd name="connsiteX124" fmla="*/ 7325 w 28575"/>
                              <a:gd name="connsiteY124" fmla="*/ 5439 h 9525"/>
                              <a:gd name="connsiteX125" fmla="*/ 7325 w 28575"/>
                              <a:gd name="connsiteY125" fmla="*/ 5439 h 9525"/>
                              <a:gd name="connsiteX126" fmla="*/ 7325 w 28575"/>
                              <a:gd name="connsiteY126" fmla="*/ 5439 h 9525"/>
                              <a:gd name="connsiteX127" fmla="*/ 7325 w 28575"/>
                              <a:gd name="connsiteY127" fmla="*/ 6801 h 9525"/>
                              <a:gd name="connsiteX128" fmla="*/ 7325 w 28575"/>
                              <a:gd name="connsiteY128" fmla="*/ 6801 h 9525"/>
                              <a:gd name="connsiteX129" fmla="*/ 7325 w 28575"/>
                              <a:gd name="connsiteY129" fmla="*/ 6801 h 9525"/>
                              <a:gd name="connsiteX130" fmla="*/ 7325 w 28575"/>
                              <a:gd name="connsiteY130" fmla="*/ 6801 h 9525"/>
                              <a:gd name="connsiteX131" fmla="*/ 7325 w 28575"/>
                              <a:gd name="connsiteY131" fmla="*/ 5439 h 9525"/>
                              <a:gd name="connsiteX132" fmla="*/ 7325 w 28575"/>
                              <a:gd name="connsiteY132" fmla="*/ 5439 h 9525"/>
                              <a:gd name="connsiteX133" fmla="*/ 7325 w 28575"/>
                              <a:gd name="connsiteY133" fmla="*/ 5439 h 9525"/>
                              <a:gd name="connsiteX134" fmla="*/ 8058 w 28575"/>
                              <a:gd name="connsiteY134" fmla="*/ 5439 h 9525"/>
                              <a:gd name="connsiteX135" fmla="*/ 8058 w 28575"/>
                              <a:gd name="connsiteY135" fmla="*/ 5439 h 9525"/>
                              <a:gd name="connsiteX136" fmla="*/ 8058 w 28575"/>
                              <a:gd name="connsiteY136" fmla="*/ 5439 h 9525"/>
                              <a:gd name="connsiteX137" fmla="*/ 8058 w 28575"/>
                              <a:gd name="connsiteY137" fmla="*/ 4086 h 9525"/>
                              <a:gd name="connsiteX138" fmla="*/ 8058 w 28575"/>
                              <a:gd name="connsiteY138" fmla="*/ 5439 h 9525"/>
                              <a:gd name="connsiteX139" fmla="*/ 8058 w 28575"/>
                              <a:gd name="connsiteY139" fmla="*/ 5439 h 9525"/>
                              <a:gd name="connsiteX140" fmla="*/ 8058 w 28575"/>
                              <a:gd name="connsiteY140" fmla="*/ 5439 h 9525"/>
                              <a:gd name="connsiteX141" fmla="*/ 8058 w 28575"/>
                              <a:gd name="connsiteY141" fmla="*/ 5439 h 9525"/>
                              <a:gd name="connsiteX142" fmla="*/ 8058 w 28575"/>
                              <a:gd name="connsiteY142" fmla="*/ 5439 h 9525"/>
                              <a:gd name="connsiteX143" fmla="*/ 8058 w 28575"/>
                              <a:gd name="connsiteY143" fmla="*/ 5439 h 9525"/>
                              <a:gd name="connsiteX144" fmla="*/ 8058 w 28575"/>
                              <a:gd name="connsiteY144" fmla="*/ 6801 h 9525"/>
                              <a:gd name="connsiteX145" fmla="*/ 8058 w 28575"/>
                              <a:gd name="connsiteY145" fmla="*/ 5439 h 9525"/>
                              <a:gd name="connsiteX146" fmla="*/ 8792 w 28575"/>
                              <a:gd name="connsiteY146" fmla="*/ 5439 h 9525"/>
                              <a:gd name="connsiteX147" fmla="*/ 8792 w 28575"/>
                              <a:gd name="connsiteY147" fmla="*/ 6801 h 9525"/>
                              <a:gd name="connsiteX148" fmla="*/ 8792 w 28575"/>
                              <a:gd name="connsiteY148" fmla="*/ 6801 h 9525"/>
                              <a:gd name="connsiteX149" fmla="*/ 8792 w 28575"/>
                              <a:gd name="connsiteY149" fmla="*/ 6801 h 9525"/>
                              <a:gd name="connsiteX150" fmla="*/ 8792 w 28575"/>
                              <a:gd name="connsiteY150" fmla="*/ 6801 h 9525"/>
                              <a:gd name="connsiteX151" fmla="*/ 8792 w 28575"/>
                              <a:gd name="connsiteY151" fmla="*/ 6801 h 9525"/>
                              <a:gd name="connsiteX152" fmla="*/ 8792 w 28575"/>
                              <a:gd name="connsiteY152" fmla="*/ 6801 h 9525"/>
                              <a:gd name="connsiteX153" fmla="*/ 8792 w 28575"/>
                              <a:gd name="connsiteY153" fmla="*/ 5439 h 9525"/>
                              <a:gd name="connsiteX154" fmla="*/ 8792 w 28575"/>
                              <a:gd name="connsiteY154" fmla="*/ 5439 h 9525"/>
                              <a:gd name="connsiteX155" fmla="*/ 8792 w 28575"/>
                              <a:gd name="connsiteY155" fmla="*/ 4086 h 9525"/>
                              <a:gd name="connsiteX156" fmla="*/ 8792 w 28575"/>
                              <a:gd name="connsiteY156" fmla="*/ 4086 h 9525"/>
                              <a:gd name="connsiteX157" fmla="*/ 8792 w 28575"/>
                              <a:gd name="connsiteY157" fmla="*/ 4086 h 9525"/>
                              <a:gd name="connsiteX158" fmla="*/ 8792 w 28575"/>
                              <a:gd name="connsiteY158" fmla="*/ 4086 h 9525"/>
                              <a:gd name="connsiteX159" fmla="*/ 8792 w 28575"/>
                              <a:gd name="connsiteY159" fmla="*/ 4086 h 9525"/>
                              <a:gd name="connsiteX160" fmla="*/ 9525 w 28575"/>
                              <a:gd name="connsiteY160" fmla="*/ 4086 h 9525"/>
                              <a:gd name="connsiteX161" fmla="*/ 9525 w 28575"/>
                              <a:gd name="connsiteY161" fmla="*/ 6801 h 9525"/>
                              <a:gd name="connsiteX162" fmla="*/ 9525 w 28575"/>
                              <a:gd name="connsiteY162" fmla="*/ 5439 h 9525"/>
                              <a:gd name="connsiteX163" fmla="*/ 9525 w 28575"/>
                              <a:gd name="connsiteY163" fmla="*/ 5439 h 9525"/>
                              <a:gd name="connsiteX164" fmla="*/ 9525 w 28575"/>
                              <a:gd name="connsiteY164" fmla="*/ 6801 h 9525"/>
                              <a:gd name="connsiteX165" fmla="*/ 9525 w 28575"/>
                              <a:gd name="connsiteY165" fmla="*/ 5439 h 9525"/>
                              <a:gd name="connsiteX166" fmla="*/ 9525 w 28575"/>
                              <a:gd name="connsiteY166" fmla="*/ 5439 h 9525"/>
                              <a:gd name="connsiteX167" fmla="*/ 9525 w 28575"/>
                              <a:gd name="connsiteY167" fmla="*/ 5439 h 9525"/>
                              <a:gd name="connsiteX168" fmla="*/ 9525 w 28575"/>
                              <a:gd name="connsiteY168" fmla="*/ 5439 h 9525"/>
                              <a:gd name="connsiteX169" fmla="*/ 9525 w 28575"/>
                              <a:gd name="connsiteY169" fmla="*/ 5439 h 9525"/>
                              <a:gd name="connsiteX170" fmla="*/ 9525 w 28575"/>
                              <a:gd name="connsiteY170" fmla="*/ 5439 h 9525"/>
                              <a:gd name="connsiteX171" fmla="*/ 9525 w 28575"/>
                              <a:gd name="connsiteY171" fmla="*/ 5439 h 9525"/>
                              <a:gd name="connsiteX172" fmla="*/ 9525 w 28575"/>
                              <a:gd name="connsiteY172" fmla="*/ 5439 h 9525"/>
                              <a:gd name="connsiteX173" fmla="*/ 9525 w 28575"/>
                              <a:gd name="connsiteY173" fmla="*/ 5439 h 9525"/>
                              <a:gd name="connsiteX174" fmla="*/ 9525 w 28575"/>
                              <a:gd name="connsiteY174" fmla="*/ 6801 h 9525"/>
                              <a:gd name="connsiteX175" fmla="*/ 9525 w 28575"/>
                              <a:gd name="connsiteY175" fmla="*/ 6801 h 9525"/>
                              <a:gd name="connsiteX176" fmla="*/ 9525 w 28575"/>
                              <a:gd name="connsiteY176" fmla="*/ 6801 h 9525"/>
                              <a:gd name="connsiteX177" fmla="*/ 9525 w 28575"/>
                              <a:gd name="connsiteY177" fmla="*/ 6801 h 9525"/>
                              <a:gd name="connsiteX178" fmla="*/ 10258 w 28575"/>
                              <a:gd name="connsiteY178" fmla="*/ 5439 h 9525"/>
                              <a:gd name="connsiteX179" fmla="*/ 10258 w 28575"/>
                              <a:gd name="connsiteY179" fmla="*/ 4086 h 9525"/>
                              <a:gd name="connsiteX180" fmla="*/ 10258 w 28575"/>
                              <a:gd name="connsiteY180" fmla="*/ 5439 h 9525"/>
                              <a:gd name="connsiteX181" fmla="*/ 10258 w 28575"/>
                              <a:gd name="connsiteY181" fmla="*/ 5439 h 9525"/>
                              <a:gd name="connsiteX182" fmla="*/ 10258 w 28575"/>
                              <a:gd name="connsiteY182" fmla="*/ 6801 h 9525"/>
                              <a:gd name="connsiteX183" fmla="*/ 10258 w 28575"/>
                              <a:gd name="connsiteY183" fmla="*/ 6801 h 9525"/>
                              <a:gd name="connsiteX184" fmla="*/ 10258 w 28575"/>
                              <a:gd name="connsiteY184" fmla="*/ 6801 h 9525"/>
                              <a:gd name="connsiteX185" fmla="*/ 10258 w 28575"/>
                              <a:gd name="connsiteY185" fmla="*/ 5439 h 9525"/>
                              <a:gd name="connsiteX186" fmla="*/ 10258 w 28575"/>
                              <a:gd name="connsiteY186" fmla="*/ 5439 h 9525"/>
                              <a:gd name="connsiteX187" fmla="*/ 10258 w 28575"/>
                              <a:gd name="connsiteY187" fmla="*/ 6801 h 9525"/>
                              <a:gd name="connsiteX188" fmla="*/ 10258 w 28575"/>
                              <a:gd name="connsiteY188" fmla="*/ 6801 h 9525"/>
                              <a:gd name="connsiteX189" fmla="*/ 10258 w 28575"/>
                              <a:gd name="connsiteY189" fmla="*/ 6801 h 9525"/>
                              <a:gd name="connsiteX190" fmla="*/ 10992 w 28575"/>
                              <a:gd name="connsiteY190" fmla="*/ 6801 h 9525"/>
                              <a:gd name="connsiteX191" fmla="*/ 10992 w 28575"/>
                              <a:gd name="connsiteY191" fmla="*/ 6801 h 9525"/>
                              <a:gd name="connsiteX192" fmla="*/ 10992 w 28575"/>
                              <a:gd name="connsiteY192" fmla="*/ 6801 h 9525"/>
                              <a:gd name="connsiteX193" fmla="*/ 10992 w 28575"/>
                              <a:gd name="connsiteY193" fmla="*/ 6801 h 9525"/>
                              <a:gd name="connsiteX194" fmla="*/ 10992 w 28575"/>
                              <a:gd name="connsiteY194" fmla="*/ 6801 h 9525"/>
                              <a:gd name="connsiteX195" fmla="*/ 10992 w 28575"/>
                              <a:gd name="connsiteY195" fmla="*/ 6801 h 9525"/>
                              <a:gd name="connsiteX196" fmla="*/ 10992 w 28575"/>
                              <a:gd name="connsiteY196" fmla="*/ 6801 h 9525"/>
                              <a:gd name="connsiteX197" fmla="*/ 10992 w 28575"/>
                              <a:gd name="connsiteY197" fmla="*/ 6801 h 9525"/>
                              <a:gd name="connsiteX198" fmla="*/ 10992 w 28575"/>
                              <a:gd name="connsiteY198" fmla="*/ 6801 h 9525"/>
                              <a:gd name="connsiteX199" fmla="*/ 10992 w 28575"/>
                              <a:gd name="connsiteY199" fmla="*/ 6801 h 9525"/>
                              <a:gd name="connsiteX200" fmla="*/ 10992 w 28575"/>
                              <a:gd name="connsiteY200" fmla="*/ 6801 h 9525"/>
                              <a:gd name="connsiteX201" fmla="*/ 10992 w 28575"/>
                              <a:gd name="connsiteY201" fmla="*/ 6801 h 9525"/>
                              <a:gd name="connsiteX202" fmla="*/ 11725 w 28575"/>
                              <a:gd name="connsiteY202" fmla="*/ 6801 h 9525"/>
                              <a:gd name="connsiteX203" fmla="*/ 11725 w 28575"/>
                              <a:gd name="connsiteY203" fmla="*/ 6801 h 9525"/>
                              <a:gd name="connsiteX204" fmla="*/ 11725 w 28575"/>
                              <a:gd name="connsiteY204" fmla="*/ 6801 h 9525"/>
                              <a:gd name="connsiteX205" fmla="*/ 11725 w 28575"/>
                              <a:gd name="connsiteY205" fmla="*/ 6801 h 9525"/>
                              <a:gd name="connsiteX206" fmla="*/ 11725 w 28575"/>
                              <a:gd name="connsiteY206" fmla="*/ 6801 h 9525"/>
                              <a:gd name="connsiteX207" fmla="*/ 11725 w 28575"/>
                              <a:gd name="connsiteY207" fmla="*/ 6801 h 9525"/>
                              <a:gd name="connsiteX208" fmla="*/ 11725 w 28575"/>
                              <a:gd name="connsiteY208" fmla="*/ 5439 h 9525"/>
                              <a:gd name="connsiteX209" fmla="*/ 11725 w 28575"/>
                              <a:gd name="connsiteY209" fmla="*/ 5439 h 9525"/>
                              <a:gd name="connsiteX210" fmla="*/ 11725 w 28575"/>
                              <a:gd name="connsiteY210" fmla="*/ 5439 h 9525"/>
                              <a:gd name="connsiteX211" fmla="*/ 11725 w 28575"/>
                              <a:gd name="connsiteY211" fmla="*/ 5439 h 9525"/>
                              <a:gd name="connsiteX212" fmla="*/ 11725 w 28575"/>
                              <a:gd name="connsiteY212" fmla="*/ 6801 h 9525"/>
                              <a:gd name="connsiteX213" fmla="*/ 11725 w 28575"/>
                              <a:gd name="connsiteY213" fmla="*/ 6801 h 9525"/>
                              <a:gd name="connsiteX214" fmla="*/ 12459 w 28575"/>
                              <a:gd name="connsiteY214" fmla="*/ 6801 h 9525"/>
                              <a:gd name="connsiteX215" fmla="*/ 12459 w 28575"/>
                              <a:gd name="connsiteY215" fmla="*/ 6801 h 9525"/>
                              <a:gd name="connsiteX216" fmla="*/ 12459 w 28575"/>
                              <a:gd name="connsiteY216" fmla="*/ 6801 h 9525"/>
                              <a:gd name="connsiteX217" fmla="*/ 12459 w 28575"/>
                              <a:gd name="connsiteY217" fmla="*/ 6801 h 9525"/>
                              <a:gd name="connsiteX218" fmla="*/ 12459 w 28575"/>
                              <a:gd name="connsiteY218" fmla="*/ 6801 h 9525"/>
                              <a:gd name="connsiteX219" fmla="*/ 12459 w 28575"/>
                              <a:gd name="connsiteY219" fmla="*/ 6801 h 9525"/>
                              <a:gd name="connsiteX220" fmla="*/ 12459 w 28575"/>
                              <a:gd name="connsiteY220" fmla="*/ 6801 h 9525"/>
                              <a:gd name="connsiteX221" fmla="*/ 12459 w 28575"/>
                              <a:gd name="connsiteY221" fmla="*/ 6801 h 9525"/>
                              <a:gd name="connsiteX222" fmla="*/ 12459 w 28575"/>
                              <a:gd name="connsiteY222" fmla="*/ 6801 h 9525"/>
                              <a:gd name="connsiteX223" fmla="*/ 12459 w 28575"/>
                              <a:gd name="connsiteY223" fmla="*/ 6801 h 9525"/>
                              <a:gd name="connsiteX224" fmla="*/ 12459 w 28575"/>
                              <a:gd name="connsiteY224" fmla="*/ 6801 h 9525"/>
                              <a:gd name="connsiteX225" fmla="*/ 12459 w 28575"/>
                              <a:gd name="connsiteY225" fmla="*/ 6801 h 9525"/>
                              <a:gd name="connsiteX226" fmla="*/ 12459 w 28575"/>
                              <a:gd name="connsiteY226" fmla="*/ 6801 h 9525"/>
                              <a:gd name="connsiteX227" fmla="*/ 12459 w 28575"/>
                              <a:gd name="connsiteY227" fmla="*/ 5439 h 9525"/>
                              <a:gd name="connsiteX228" fmla="*/ 13192 w 28575"/>
                              <a:gd name="connsiteY228" fmla="*/ 5439 h 9525"/>
                              <a:gd name="connsiteX229" fmla="*/ 13192 w 28575"/>
                              <a:gd name="connsiteY229" fmla="*/ 5439 h 9525"/>
                              <a:gd name="connsiteX230" fmla="*/ 13192 w 28575"/>
                              <a:gd name="connsiteY230" fmla="*/ 6801 h 9525"/>
                              <a:gd name="connsiteX231" fmla="*/ 13192 w 28575"/>
                              <a:gd name="connsiteY231" fmla="*/ 6801 h 9525"/>
                              <a:gd name="connsiteX232" fmla="*/ 13192 w 28575"/>
                              <a:gd name="connsiteY232" fmla="*/ 6801 h 9525"/>
                              <a:gd name="connsiteX233" fmla="*/ 13192 w 28575"/>
                              <a:gd name="connsiteY233" fmla="*/ 6801 h 9525"/>
                              <a:gd name="connsiteX234" fmla="*/ 13192 w 28575"/>
                              <a:gd name="connsiteY234" fmla="*/ 6801 h 9525"/>
                              <a:gd name="connsiteX235" fmla="*/ 13192 w 28575"/>
                              <a:gd name="connsiteY235" fmla="*/ 6801 h 9525"/>
                              <a:gd name="connsiteX236" fmla="*/ 13192 w 28575"/>
                              <a:gd name="connsiteY236" fmla="*/ 6801 h 9525"/>
                              <a:gd name="connsiteX237" fmla="*/ 13192 w 28575"/>
                              <a:gd name="connsiteY237" fmla="*/ 6801 h 9525"/>
                              <a:gd name="connsiteX238" fmla="*/ 13192 w 28575"/>
                              <a:gd name="connsiteY238" fmla="*/ 6801 h 9525"/>
                              <a:gd name="connsiteX239" fmla="*/ 13192 w 28575"/>
                              <a:gd name="connsiteY239" fmla="*/ 6801 h 9525"/>
                              <a:gd name="connsiteX240" fmla="*/ 13926 w 28575"/>
                              <a:gd name="connsiteY240" fmla="*/ 6801 h 9525"/>
                              <a:gd name="connsiteX241" fmla="*/ 13926 w 28575"/>
                              <a:gd name="connsiteY241" fmla="*/ 6801 h 9525"/>
                              <a:gd name="connsiteX242" fmla="*/ 13926 w 28575"/>
                              <a:gd name="connsiteY242" fmla="*/ 5439 h 9525"/>
                              <a:gd name="connsiteX243" fmla="*/ 13926 w 28575"/>
                              <a:gd name="connsiteY243" fmla="*/ 5439 h 9525"/>
                              <a:gd name="connsiteX244" fmla="*/ 13926 w 28575"/>
                              <a:gd name="connsiteY244" fmla="*/ 5439 h 9525"/>
                              <a:gd name="connsiteX245" fmla="*/ 13926 w 28575"/>
                              <a:gd name="connsiteY245" fmla="*/ 6801 h 9525"/>
                              <a:gd name="connsiteX246" fmla="*/ 13926 w 28575"/>
                              <a:gd name="connsiteY246" fmla="*/ 6801 h 9525"/>
                              <a:gd name="connsiteX247" fmla="*/ 13926 w 28575"/>
                              <a:gd name="connsiteY247" fmla="*/ 6801 h 9525"/>
                              <a:gd name="connsiteX248" fmla="*/ 13926 w 28575"/>
                              <a:gd name="connsiteY248" fmla="*/ 6801 h 9525"/>
                              <a:gd name="connsiteX249" fmla="*/ 13926 w 28575"/>
                              <a:gd name="connsiteY249" fmla="*/ 6801 h 9525"/>
                              <a:gd name="connsiteX250" fmla="*/ 13926 w 28575"/>
                              <a:gd name="connsiteY250" fmla="*/ 6801 h 9525"/>
                              <a:gd name="connsiteX251" fmla="*/ 13926 w 28575"/>
                              <a:gd name="connsiteY251" fmla="*/ 6801 h 9525"/>
                              <a:gd name="connsiteX252" fmla="*/ 13926 w 28575"/>
                              <a:gd name="connsiteY252" fmla="*/ 6801 h 9525"/>
                              <a:gd name="connsiteX253" fmla="*/ 13926 w 28575"/>
                              <a:gd name="connsiteY253" fmla="*/ 6801 h 9525"/>
                              <a:gd name="connsiteX254" fmla="*/ 13926 w 28575"/>
                              <a:gd name="connsiteY254" fmla="*/ 8163 h 9525"/>
                              <a:gd name="connsiteX255" fmla="*/ 13926 w 28575"/>
                              <a:gd name="connsiteY255" fmla="*/ 8163 h 9525"/>
                              <a:gd name="connsiteX256" fmla="*/ 13926 w 28575"/>
                              <a:gd name="connsiteY256" fmla="*/ 8163 h 9525"/>
                              <a:gd name="connsiteX257" fmla="*/ 13926 w 28575"/>
                              <a:gd name="connsiteY257" fmla="*/ 6801 h 9525"/>
                              <a:gd name="connsiteX258" fmla="*/ 14649 w 28575"/>
                              <a:gd name="connsiteY258" fmla="*/ 8163 h 9525"/>
                              <a:gd name="connsiteX259" fmla="*/ 14649 w 28575"/>
                              <a:gd name="connsiteY259" fmla="*/ 6801 h 9525"/>
                              <a:gd name="connsiteX260" fmla="*/ 14649 w 28575"/>
                              <a:gd name="connsiteY260" fmla="*/ 6801 h 9525"/>
                              <a:gd name="connsiteX261" fmla="*/ 14649 w 28575"/>
                              <a:gd name="connsiteY261" fmla="*/ 6801 h 9525"/>
                              <a:gd name="connsiteX262" fmla="*/ 14649 w 28575"/>
                              <a:gd name="connsiteY262" fmla="*/ 5439 h 9525"/>
                              <a:gd name="connsiteX263" fmla="*/ 14649 w 28575"/>
                              <a:gd name="connsiteY263" fmla="*/ 6801 h 9525"/>
                              <a:gd name="connsiteX264" fmla="*/ 14649 w 28575"/>
                              <a:gd name="connsiteY264" fmla="*/ 6801 h 9525"/>
                              <a:gd name="connsiteX265" fmla="*/ 14649 w 28575"/>
                              <a:gd name="connsiteY265" fmla="*/ 6801 h 9525"/>
                              <a:gd name="connsiteX266" fmla="*/ 14649 w 28575"/>
                              <a:gd name="connsiteY266" fmla="*/ 6801 h 9525"/>
                              <a:gd name="connsiteX267" fmla="*/ 14649 w 28575"/>
                              <a:gd name="connsiteY267" fmla="*/ 6801 h 9525"/>
                              <a:gd name="connsiteX268" fmla="*/ 14649 w 28575"/>
                              <a:gd name="connsiteY268" fmla="*/ 6801 h 9525"/>
                              <a:gd name="connsiteX269" fmla="*/ 14649 w 28575"/>
                              <a:gd name="connsiteY269" fmla="*/ 6801 h 9525"/>
                              <a:gd name="connsiteX270" fmla="*/ 15383 w 28575"/>
                              <a:gd name="connsiteY270" fmla="*/ 6801 h 9525"/>
                              <a:gd name="connsiteX271" fmla="*/ 15383 w 28575"/>
                              <a:gd name="connsiteY271" fmla="*/ 6801 h 9525"/>
                              <a:gd name="connsiteX272" fmla="*/ 15383 w 28575"/>
                              <a:gd name="connsiteY272" fmla="*/ 6801 h 9525"/>
                              <a:gd name="connsiteX273" fmla="*/ 15383 w 28575"/>
                              <a:gd name="connsiteY273" fmla="*/ 6801 h 9525"/>
                              <a:gd name="connsiteX274" fmla="*/ 15383 w 28575"/>
                              <a:gd name="connsiteY274" fmla="*/ 6801 h 9525"/>
                              <a:gd name="connsiteX275" fmla="*/ 15383 w 28575"/>
                              <a:gd name="connsiteY275" fmla="*/ 8163 h 9525"/>
                              <a:gd name="connsiteX276" fmla="*/ 15383 w 28575"/>
                              <a:gd name="connsiteY276" fmla="*/ 8163 h 9525"/>
                              <a:gd name="connsiteX277" fmla="*/ 15383 w 28575"/>
                              <a:gd name="connsiteY277" fmla="*/ 8163 h 9525"/>
                              <a:gd name="connsiteX278" fmla="*/ 15383 w 28575"/>
                              <a:gd name="connsiteY278" fmla="*/ 6801 h 9525"/>
                              <a:gd name="connsiteX279" fmla="*/ 15383 w 28575"/>
                              <a:gd name="connsiteY279" fmla="*/ 6801 h 9525"/>
                              <a:gd name="connsiteX280" fmla="*/ 15383 w 28575"/>
                              <a:gd name="connsiteY280" fmla="*/ 6801 h 9525"/>
                              <a:gd name="connsiteX281" fmla="*/ 15383 w 28575"/>
                              <a:gd name="connsiteY281" fmla="*/ 6801 h 9525"/>
                              <a:gd name="connsiteX282" fmla="*/ 16116 w 28575"/>
                              <a:gd name="connsiteY282" fmla="*/ 6801 h 9525"/>
                              <a:gd name="connsiteX283" fmla="*/ 16116 w 28575"/>
                              <a:gd name="connsiteY283" fmla="*/ 6801 h 9525"/>
                              <a:gd name="connsiteX284" fmla="*/ 16116 w 28575"/>
                              <a:gd name="connsiteY284" fmla="*/ 6801 h 9525"/>
                              <a:gd name="connsiteX285" fmla="*/ 16116 w 28575"/>
                              <a:gd name="connsiteY285" fmla="*/ 6801 h 9525"/>
                              <a:gd name="connsiteX286" fmla="*/ 16116 w 28575"/>
                              <a:gd name="connsiteY286" fmla="*/ 6801 h 9525"/>
                              <a:gd name="connsiteX287" fmla="*/ 16116 w 28575"/>
                              <a:gd name="connsiteY287" fmla="*/ 6801 h 9525"/>
                              <a:gd name="connsiteX288" fmla="*/ 16116 w 28575"/>
                              <a:gd name="connsiteY288" fmla="*/ 8163 h 9525"/>
                              <a:gd name="connsiteX289" fmla="*/ 16116 w 28575"/>
                              <a:gd name="connsiteY289" fmla="*/ 6801 h 9525"/>
                              <a:gd name="connsiteX290" fmla="*/ 16116 w 28575"/>
                              <a:gd name="connsiteY290" fmla="*/ 6801 h 9525"/>
                              <a:gd name="connsiteX291" fmla="*/ 16116 w 28575"/>
                              <a:gd name="connsiteY291" fmla="*/ 6801 h 9525"/>
                              <a:gd name="connsiteX292" fmla="*/ 16116 w 28575"/>
                              <a:gd name="connsiteY292" fmla="*/ 6801 h 9525"/>
                              <a:gd name="connsiteX293" fmla="*/ 16116 w 28575"/>
                              <a:gd name="connsiteY293" fmla="*/ 8163 h 9525"/>
                              <a:gd name="connsiteX294" fmla="*/ 16116 w 28575"/>
                              <a:gd name="connsiteY294" fmla="*/ 9525 h 9525"/>
                              <a:gd name="connsiteX295" fmla="*/ 16116 w 28575"/>
                              <a:gd name="connsiteY295" fmla="*/ 9525 h 9525"/>
                              <a:gd name="connsiteX296" fmla="*/ 16850 w 28575"/>
                              <a:gd name="connsiteY296" fmla="*/ 9525 h 9525"/>
                              <a:gd name="connsiteX297" fmla="*/ 16850 w 28575"/>
                              <a:gd name="connsiteY297" fmla="*/ 8163 h 9525"/>
                              <a:gd name="connsiteX298" fmla="*/ 16850 w 28575"/>
                              <a:gd name="connsiteY298" fmla="*/ 6801 h 9525"/>
                              <a:gd name="connsiteX299" fmla="*/ 16850 w 28575"/>
                              <a:gd name="connsiteY299" fmla="*/ 8163 h 9525"/>
                              <a:gd name="connsiteX300" fmla="*/ 16850 w 28575"/>
                              <a:gd name="connsiteY300" fmla="*/ 6801 h 9525"/>
                              <a:gd name="connsiteX301" fmla="*/ 16850 w 28575"/>
                              <a:gd name="connsiteY301" fmla="*/ 8163 h 9525"/>
                              <a:gd name="connsiteX302" fmla="*/ 16850 w 28575"/>
                              <a:gd name="connsiteY302" fmla="*/ 9525 h 9525"/>
                              <a:gd name="connsiteX303" fmla="*/ 16850 w 28575"/>
                              <a:gd name="connsiteY303" fmla="*/ 6801 h 9525"/>
                              <a:gd name="connsiteX304" fmla="*/ 16850 w 28575"/>
                              <a:gd name="connsiteY304" fmla="*/ 8163 h 9525"/>
                              <a:gd name="connsiteX305" fmla="*/ 16850 w 28575"/>
                              <a:gd name="connsiteY305" fmla="*/ 6801 h 9525"/>
                              <a:gd name="connsiteX306" fmla="*/ 16850 w 28575"/>
                              <a:gd name="connsiteY306" fmla="*/ 6801 h 9525"/>
                              <a:gd name="connsiteX307" fmla="*/ 16850 w 28575"/>
                              <a:gd name="connsiteY307" fmla="*/ 6801 h 9525"/>
                              <a:gd name="connsiteX308" fmla="*/ 17583 w 28575"/>
                              <a:gd name="connsiteY308" fmla="*/ 6801 h 9525"/>
                              <a:gd name="connsiteX309" fmla="*/ 17583 w 28575"/>
                              <a:gd name="connsiteY309" fmla="*/ 6801 h 9525"/>
                              <a:gd name="connsiteX310" fmla="*/ 17583 w 28575"/>
                              <a:gd name="connsiteY310" fmla="*/ 6801 h 9525"/>
                              <a:gd name="connsiteX311" fmla="*/ 17583 w 28575"/>
                              <a:gd name="connsiteY311" fmla="*/ 6801 h 9525"/>
                              <a:gd name="connsiteX312" fmla="*/ 17583 w 28575"/>
                              <a:gd name="connsiteY312" fmla="*/ 6801 h 9525"/>
                              <a:gd name="connsiteX313" fmla="*/ 17583 w 28575"/>
                              <a:gd name="connsiteY313" fmla="*/ 8163 h 9525"/>
                              <a:gd name="connsiteX314" fmla="*/ 17583 w 28575"/>
                              <a:gd name="connsiteY314" fmla="*/ 8163 h 9525"/>
                              <a:gd name="connsiteX315" fmla="*/ 17583 w 28575"/>
                              <a:gd name="connsiteY315" fmla="*/ 8163 h 9525"/>
                              <a:gd name="connsiteX316" fmla="*/ 17583 w 28575"/>
                              <a:gd name="connsiteY316" fmla="*/ 6801 h 9525"/>
                              <a:gd name="connsiteX317" fmla="*/ 17583 w 28575"/>
                              <a:gd name="connsiteY317" fmla="*/ 6801 h 9525"/>
                              <a:gd name="connsiteX318" fmla="*/ 17583 w 28575"/>
                              <a:gd name="connsiteY318" fmla="*/ 6801 h 9525"/>
                              <a:gd name="connsiteX319" fmla="*/ 17583 w 28575"/>
                              <a:gd name="connsiteY319" fmla="*/ 6801 h 9525"/>
                              <a:gd name="connsiteX320" fmla="*/ 18317 w 28575"/>
                              <a:gd name="connsiteY320" fmla="*/ 6801 h 9525"/>
                              <a:gd name="connsiteX321" fmla="*/ 18317 w 28575"/>
                              <a:gd name="connsiteY321" fmla="*/ 6801 h 9525"/>
                              <a:gd name="connsiteX322" fmla="*/ 18317 w 28575"/>
                              <a:gd name="connsiteY322" fmla="*/ 6801 h 9525"/>
                              <a:gd name="connsiteX323" fmla="*/ 18317 w 28575"/>
                              <a:gd name="connsiteY323" fmla="*/ 6801 h 9525"/>
                              <a:gd name="connsiteX324" fmla="*/ 18317 w 28575"/>
                              <a:gd name="connsiteY324" fmla="*/ 6801 h 9525"/>
                              <a:gd name="connsiteX325" fmla="*/ 18317 w 28575"/>
                              <a:gd name="connsiteY325" fmla="*/ 8163 h 9525"/>
                              <a:gd name="connsiteX326" fmla="*/ 18317 w 28575"/>
                              <a:gd name="connsiteY326" fmla="*/ 6801 h 9525"/>
                              <a:gd name="connsiteX327" fmla="*/ 18317 w 28575"/>
                              <a:gd name="connsiteY327" fmla="*/ 8163 h 9525"/>
                              <a:gd name="connsiteX328" fmla="*/ 18317 w 28575"/>
                              <a:gd name="connsiteY328" fmla="*/ 9525 h 9525"/>
                              <a:gd name="connsiteX329" fmla="*/ 18317 w 28575"/>
                              <a:gd name="connsiteY329" fmla="*/ 9525 h 9525"/>
                              <a:gd name="connsiteX330" fmla="*/ 18317 w 28575"/>
                              <a:gd name="connsiteY330" fmla="*/ 8163 h 9525"/>
                              <a:gd name="connsiteX331" fmla="*/ 18317 w 28575"/>
                              <a:gd name="connsiteY331" fmla="*/ 6801 h 9525"/>
                              <a:gd name="connsiteX332" fmla="*/ 19050 w 28575"/>
                              <a:gd name="connsiteY332" fmla="*/ 6801 h 9525"/>
                              <a:gd name="connsiteX333" fmla="*/ 19050 w 28575"/>
                              <a:gd name="connsiteY333" fmla="*/ 6801 h 9525"/>
                              <a:gd name="connsiteX334" fmla="*/ 19050 w 28575"/>
                              <a:gd name="connsiteY334" fmla="*/ 6801 h 9525"/>
                              <a:gd name="connsiteX335" fmla="*/ 19050 w 28575"/>
                              <a:gd name="connsiteY335" fmla="*/ 6801 h 9525"/>
                              <a:gd name="connsiteX336" fmla="*/ 19050 w 28575"/>
                              <a:gd name="connsiteY336" fmla="*/ 6801 h 9525"/>
                              <a:gd name="connsiteX337" fmla="*/ 19050 w 28575"/>
                              <a:gd name="connsiteY337" fmla="*/ 6801 h 9525"/>
                              <a:gd name="connsiteX338" fmla="*/ 19050 w 28575"/>
                              <a:gd name="connsiteY338" fmla="*/ 8163 h 9525"/>
                              <a:gd name="connsiteX339" fmla="*/ 19050 w 28575"/>
                              <a:gd name="connsiteY339" fmla="*/ 8163 h 9525"/>
                              <a:gd name="connsiteX340" fmla="*/ 19050 w 28575"/>
                              <a:gd name="connsiteY340" fmla="*/ 6801 h 9525"/>
                              <a:gd name="connsiteX341" fmla="*/ 19050 w 28575"/>
                              <a:gd name="connsiteY341" fmla="*/ 6801 h 9525"/>
                              <a:gd name="connsiteX342" fmla="*/ 19050 w 28575"/>
                              <a:gd name="connsiteY342" fmla="*/ 6801 h 9525"/>
                              <a:gd name="connsiteX343" fmla="*/ 19050 w 28575"/>
                              <a:gd name="connsiteY343" fmla="*/ 6801 h 9525"/>
                              <a:gd name="connsiteX344" fmla="*/ 19050 w 28575"/>
                              <a:gd name="connsiteY344" fmla="*/ 6801 h 9525"/>
                              <a:gd name="connsiteX345" fmla="*/ 19050 w 28575"/>
                              <a:gd name="connsiteY345" fmla="*/ 8163 h 9525"/>
                              <a:gd name="connsiteX346" fmla="*/ 19050 w 28575"/>
                              <a:gd name="connsiteY346" fmla="*/ 8163 h 9525"/>
                              <a:gd name="connsiteX347" fmla="*/ 19050 w 28575"/>
                              <a:gd name="connsiteY347" fmla="*/ 8163 h 9525"/>
                              <a:gd name="connsiteX348" fmla="*/ 19050 w 28575"/>
                              <a:gd name="connsiteY348" fmla="*/ 9525 h 9525"/>
                              <a:gd name="connsiteX349" fmla="*/ 19050 w 28575"/>
                              <a:gd name="connsiteY349" fmla="*/ 9525 h 9525"/>
                              <a:gd name="connsiteX350" fmla="*/ 19783 w 28575"/>
                              <a:gd name="connsiteY350" fmla="*/ 8163 h 9525"/>
                              <a:gd name="connsiteX351" fmla="*/ 19783 w 28575"/>
                              <a:gd name="connsiteY351" fmla="*/ 8163 h 9525"/>
                              <a:gd name="connsiteX352" fmla="*/ 19783 w 28575"/>
                              <a:gd name="connsiteY352" fmla="*/ 8163 h 9525"/>
                              <a:gd name="connsiteX353" fmla="*/ 19783 w 28575"/>
                              <a:gd name="connsiteY353" fmla="*/ 6801 h 9525"/>
                              <a:gd name="connsiteX354" fmla="*/ 19783 w 28575"/>
                              <a:gd name="connsiteY354" fmla="*/ 6801 h 9525"/>
                              <a:gd name="connsiteX355" fmla="*/ 19783 w 28575"/>
                              <a:gd name="connsiteY355" fmla="*/ 6801 h 9525"/>
                              <a:gd name="connsiteX356" fmla="*/ 19783 w 28575"/>
                              <a:gd name="connsiteY356" fmla="*/ 6801 h 9525"/>
                              <a:gd name="connsiteX357" fmla="*/ 19783 w 28575"/>
                              <a:gd name="connsiteY357" fmla="*/ 8163 h 9525"/>
                              <a:gd name="connsiteX358" fmla="*/ 19783 w 28575"/>
                              <a:gd name="connsiteY358" fmla="*/ 8163 h 9525"/>
                              <a:gd name="connsiteX359" fmla="*/ 19783 w 28575"/>
                              <a:gd name="connsiteY359" fmla="*/ 8163 h 9525"/>
                              <a:gd name="connsiteX360" fmla="*/ 19783 w 28575"/>
                              <a:gd name="connsiteY360" fmla="*/ 8163 h 9525"/>
                              <a:gd name="connsiteX361" fmla="*/ 19783 w 28575"/>
                              <a:gd name="connsiteY361" fmla="*/ 9525 h 9525"/>
                              <a:gd name="connsiteX362" fmla="*/ 19783 w 28575"/>
                              <a:gd name="connsiteY362" fmla="*/ 9525 h 9525"/>
                              <a:gd name="connsiteX363" fmla="*/ 19783 w 28575"/>
                              <a:gd name="connsiteY363" fmla="*/ 9525 h 9525"/>
                              <a:gd name="connsiteX364" fmla="*/ 20517 w 28575"/>
                              <a:gd name="connsiteY364" fmla="*/ 9525 h 9525"/>
                              <a:gd name="connsiteX365" fmla="*/ 20517 w 28575"/>
                              <a:gd name="connsiteY365" fmla="*/ 8163 h 9525"/>
                              <a:gd name="connsiteX366" fmla="*/ 20517 w 28575"/>
                              <a:gd name="connsiteY366" fmla="*/ 6801 h 9525"/>
                              <a:gd name="connsiteX367" fmla="*/ 20517 w 28575"/>
                              <a:gd name="connsiteY367" fmla="*/ 8163 h 9525"/>
                              <a:gd name="connsiteX368" fmla="*/ 20517 w 28575"/>
                              <a:gd name="connsiteY368" fmla="*/ 6801 h 9525"/>
                              <a:gd name="connsiteX369" fmla="*/ 20517 w 28575"/>
                              <a:gd name="connsiteY369" fmla="*/ 8163 h 9525"/>
                              <a:gd name="connsiteX370" fmla="*/ 20517 w 28575"/>
                              <a:gd name="connsiteY370" fmla="*/ 8163 h 9525"/>
                              <a:gd name="connsiteX371" fmla="*/ 20517 w 28575"/>
                              <a:gd name="connsiteY371" fmla="*/ 8163 h 9525"/>
                              <a:gd name="connsiteX372" fmla="*/ 20517 w 28575"/>
                              <a:gd name="connsiteY372" fmla="*/ 8163 h 9525"/>
                              <a:gd name="connsiteX373" fmla="*/ 20517 w 28575"/>
                              <a:gd name="connsiteY373" fmla="*/ 8163 h 9525"/>
                              <a:gd name="connsiteX374" fmla="*/ 20517 w 28575"/>
                              <a:gd name="connsiteY374" fmla="*/ 8163 h 9525"/>
                              <a:gd name="connsiteX375" fmla="*/ 20517 w 28575"/>
                              <a:gd name="connsiteY375" fmla="*/ 8163 h 9525"/>
                              <a:gd name="connsiteX376" fmla="*/ 21250 w 28575"/>
                              <a:gd name="connsiteY376" fmla="*/ 8163 h 9525"/>
                              <a:gd name="connsiteX377" fmla="*/ 21250 w 28575"/>
                              <a:gd name="connsiteY377" fmla="*/ 8163 h 9525"/>
                              <a:gd name="connsiteX378" fmla="*/ 21250 w 28575"/>
                              <a:gd name="connsiteY378" fmla="*/ 8163 h 9525"/>
                              <a:gd name="connsiteX379" fmla="*/ 21250 w 28575"/>
                              <a:gd name="connsiteY379" fmla="*/ 8163 h 9525"/>
                              <a:gd name="connsiteX380" fmla="*/ 21250 w 28575"/>
                              <a:gd name="connsiteY380" fmla="*/ 9525 h 9525"/>
                              <a:gd name="connsiteX381" fmla="*/ 21250 w 28575"/>
                              <a:gd name="connsiteY381" fmla="*/ 8163 h 9525"/>
                              <a:gd name="connsiteX382" fmla="*/ 21250 w 28575"/>
                              <a:gd name="connsiteY382" fmla="*/ 8163 h 9525"/>
                              <a:gd name="connsiteX383" fmla="*/ 21250 w 28575"/>
                              <a:gd name="connsiteY383" fmla="*/ 8163 h 9525"/>
                              <a:gd name="connsiteX384" fmla="*/ 21250 w 28575"/>
                              <a:gd name="connsiteY384" fmla="*/ 8163 h 9525"/>
                              <a:gd name="connsiteX385" fmla="*/ 21250 w 28575"/>
                              <a:gd name="connsiteY385" fmla="*/ 8163 h 9525"/>
                              <a:gd name="connsiteX386" fmla="*/ 21250 w 28575"/>
                              <a:gd name="connsiteY386" fmla="*/ 8163 h 9525"/>
                              <a:gd name="connsiteX387" fmla="*/ 21250 w 28575"/>
                              <a:gd name="connsiteY387" fmla="*/ 9525 h 9525"/>
                              <a:gd name="connsiteX388" fmla="*/ 21984 w 28575"/>
                              <a:gd name="connsiteY388" fmla="*/ 9525 h 9525"/>
                              <a:gd name="connsiteX389" fmla="*/ 21984 w 28575"/>
                              <a:gd name="connsiteY389" fmla="*/ 9525 h 9525"/>
                              <a:gd name="connsiteX390" fmla="*/ 21984 w 28575"/>
                              <a:gd name="connsiteY390" fmla="*/ 8163 h 9525"/>
                              <a:gd name="connsiteX391" fmla="*/ 21984 w 28575"/>
                              <a:gd name="connsiteY391" fmla="*/ 8163 h 9525"/>
                              <a:gd name="connsiteX392" fmla="*/ 21984 w 28575"/>
                              <a:gd name="connsiteY392" fmla="*/ 8163 h 9525"/>
                              <a:gd name="connsiteX393" fmla="*/ 21984 w 28575"/>
                              <a:gd name="connsiteY393" fmla="*/ 9525 h 9525"/>
                              <a:gd name="connsiteX394" fmla="*/ 21984 w 28575"/>
                              <a:gd name="connsiteY394" fmla="*/ 9525 h 9525"/>
                              <a:gd name="connsiteX395" fmla="*/ 21984 w 28575"/>
                              <a:gd name="connsiteY395" fmla="*/ 9525 h 9525"/>
                              <a:gd name="connsiteX396" fmla="*/ 21984 w 28575"/>
                              <a:gd name="connsiteY396" fmla="*/ 9525 h 9525"/>
                              <a:gd name="connsiteX397" fmla="*/ 21984 w 28575"/>
                              <a:gd name="connsiteY397" fmla="*/ 9525 h 9525"/>
                              <a:gd name="connsiteX398" fmla="*/ 21984 w 28575"/>
                              <a:gd name="connsiteY398" fmla="*/ 8163 h 9525"/>
                              <a:gd name="connsiteX399" fmla="*/ 21984 w 28575"/>
                              <a:gd name="connsiteY399" fmla="*/ 8163 h 9525"/>
                              <a:gd name="connsiteX400" fmla="*/ 22717 w 28575"/>
                              <a:gd name="connsiteY400" fmla="*/ 6801 h 9525"/>
                              <a:gd name="connsiteX401" fmla="*/ 22717 w 28575"/>
                              <a:gd name="connsiteY401" fmla="*/ 8163 h 9525"/>
                              <a:gd name="connsiteX402" fmla="*/ 22717 w 28575"/>
                              <a:gd name="connsiteY402" fmla="*/ 9525 h 9525"/>
                              <a:gd name="connsiteX403" fmla="*/ 22717 w 28575"/>
                              <a:gd name="connsiteY403" fmla="*/ 8163 h 9525"/>
                              <a:gd name="connsiteX404" fmla="*/ 22717 w 28575"/>
                              <a:gd name="connsiteY404" fmla="*/ 8163 h 9525"/>
                              <a:gd name="connsiteX405" fmla="*/ 22717 w 28575"/>
                              <a:gd name="connsiteY405" fmla="*/ 9525 h 9525"/>
                              <a:gd name="connsiteX406" fmla="*/ 22717 w 28575"/>
                              <a:gd name="connsiteY406" fmla="*/ 8163 h 9525"/>
                              <a:gd name="connsiteX407" fmla="*/ 22717 w 28575"/>
                              <a:gd name="connsiteY407" fmla="*/ 8163 h 9525"/>
                              <a:gd name="connsiteX408" fmla="*/ 22717 w 28575"/>
                              <a:gd name="connsiteY408" fmla="*/ 8163 h 9525"/>
                              <a:gd name="connsiteX409" fmla="*/ 22717 w 28575"/>
                              <a:gd name="connsiteY409" fmla="*/ 8163 h 9525"/>
                              <a:gd name="connsiteX410" fmla="*/ 22717 w 28575"/>
                              <a:gd name="connsiteY410" fmla="*/ 9525 h 9525"/>
                              <a:gd name="connsiteX411" fmla="*/ 22717 w 28575"/>
                              <a:gd name="connsiteY411" fmla="*/ 8163 h 9525"/>
                              <a:gd name="connsiteX412" fmla="*/ 23451 w 28575"/>
                              <a:gd name="connsiteY412" fmla="*/ 8163 h 9525"/>
                              <a:gd name="connsiteX413" fmla="*/ 23451 w 28575"/>
                              <a:gd name="connsiteY413" fmla="*/ 8163 h 9525"/>
                              <a:gd name="connsiteX414" fmla="*/ 23451 w 28575"/>
                              <a:gd name="connsiteY414" fmla="*/ 6801 h 9525"/>
                              <a:gd name="connsiteX415" fmla="*/ 23451 w 28575"/>
                              <a:gd name="connsiteY415" fmla="*/ 8163 h 9525"/>
                              <a:gd name="connsiteX416" fmla="*/ 23451 w 28575"/>
                              <a:gd name="connsiteY416" fmla="*/ 8163 h 9525"/>
                              <a:gd name="connsiteX417" fmla="*/ 23451 w 28575"/>
                              <a:gd name="connsiteY417" fmla="*/ 9525 h 9525"/>
                              <a:gd name="connsiteX418" fmla="*/ 23451 w 28575"/>
                              <a:gd name="connsiteY418" fmla="*/ 8163 h 9525"/>
                              <a:gd name="connsiteX419" fmla="*/ 23451 w 28575"/>
                              <a:gd name="connsiteY419" fmla="*/ 8163 h 9525"/>
                              <a:gd name="connsiteX420" fmla="*/ 23451 w 28575"/>
                              <a:gd name="connsiteY420" fmla="*/ 8163 h 9525"/>
                              <a:gd name="connsiteX421" fmla="*/ 23451 w 28575"/>
                              <a:gd name="connsiteY421" fmla="*/ 8163 h 9525"/>
                              <a:gd name="connsiteX422" fmla="*/ 23451 w 28575"/>
                              <a:gd name="connsiteY422" fmla="*/ 9525 h 9525"/>
                              <a:gd name="connsiteX423" fmla="*/ 23451 w 28575"/>
                              <a:gd name="connsiteY423" fmla="*/ 8163 h 9525"/>
                              <a:gd name="connsiteX424" fmla="*/ 23451 w 28575"/>
                              <a:gd name="connsiteY424" fmla="*/ 9525 h 9525"/>
                              <a:gd name="connsiteX425" fmla="*/ 23451 w 28575"/>
                              <a:gd name="connsiteY425" fmla="*/ 9525 h 9525"/>
                              <a:gd name="connsiteX426" fmla="*/ 23451 w 28575"/>
                              <a:gd name="connsiteY426" fmla="*/ 9525 h 9525"/>
                              <a:gd name="connsiteX427" fmla="*/ 23451 w 28575"/>
                              <a:gd name="connsiteY427" fmla="*/ 9525 h 9525"/>
                              <a:gd name="connsiteX428" fmla="*/ 23451 w 28575"/>
                              <a:gd name="connsiteY428" fmla="*/ 9525 h 9525"/>
                              <a:gd name="connsiteX429" fmla="*/ 23451 w 28575"/>
                              <a:gd name="connsiteY429" fmla="*/ 9525 h 9525"/>
                              <a:gd name="connsiteX430" fmla="*/ 24174 w 28575"/>
                              <a:gd name="connsiteY430" fmla="*/ 8163 h 9525"/>
                              <a:gd name="connsiteX431" fmla="*/ 24174 w 28575"/>
                              <a:gd name="connsiteY431" fmla="*/ 8163 h 9525"/>
                              <a:gd name="connsiteX432" fmla="*/ 24174 w 28575"/>
                              <a:gd name="connsiteY432" fmla="*/ 8163 h 9525"/>
                              <a:gd name="connsiteX433" fmla="*/ 24174 w 28575"/>
                              <a:gd name="connsiteY433" fmla="*/ 6801 h 9525"/>
                              <a:gd name="connsiteX434" fmla="*/ 24174 w 28575"/>
                              <a:gd name="connsiteY434" fmla="*/ 8163 h 9525"/>
                              <a:gd name="connsiteX435" fmla="*/ 24174 w 28575"/>
                              <a:gd name="connsiteY435" fmla="*/ 9525 h 9525"/>
                              <a:gd name="connsiteX436" fmla="*/ 24174 w 28575"/>
                              <a:gd name="connsiteY436" fmla="*/ 9525 h 9525"/>
                              <a:gd name="connsiteX437" fmla="*/ 24174 w 28575"/>
                              <a:gd name="connsiteY437" fmla="*/ 8163 h 9525"/>
                              <a:gd name="connsiteX438" fmla="*/ 24174 w 28575"/>
                              <a:gd name="connsiteY438" fmla="*/ 9525 h 9525"/>
                              <a:gd name="connsiteX439" fmla="*/ 24174 w 28575"/>
                              <a:gd name="connsiteY439" fmla="*/ 8163 h 9525"/>
                              <a:gd name="connsiteX440" fmla="*/ 24174 w 28575"/>
                              <a:gd name="connsiteY440" fmla="*/ 9525 h 9525"/>
                              <a:gd name="connsiteX441" fmla="*/ 24174 w 28575"/>
                              <a:gd name="connsiteY441" fmla="*/ 9525 h 9525"/>
                              <a:gd name="connsiteX442" fmla="*/ 24174 w 28575"/>
                              <a:gd name="connsiteY442" fmla="*/ 9525 h 9525"/>
                              <a:gd name="connsiteX443" fmla="*/ 24174 w 28575"/>
                              <a:gd name="connsiteY443" fmla="*/ 9525 h 9525"/>
                              <a:gd name="connsiteX444" fmla="*/ 24908 w 28575"/>
                              <a:gd name="connsiteY444" fmla="*/ 9525 h 9525"/>
                              <a:gd name="connsiteX445" fmla="*/ 24908 w 28575"/>
                              <a:gd name="connsiteY445" fmla="*/ 9525 h 9525"/>
                              <a:gd name="connsiteX446" fmla="*/ 24908 w 28575"/>
                              <a:gd name="connsiteY446" fmla="*/ 9525 h 9525"/>
                              <a:gd name="connsiteX447" fmla="*/ 24908 w 28575"/>
                              <a:gd name="connsiteY447" fmla="*/ 8163 h 9525"/>
                              <a:gd name="connsiteX448" fmla="*/ 24908 w 28575"/>
                              <a:gd name="connsiteY448" fmla="*/ 8163 h 9525"/>
                              <a:gd name="connsiteX449" fmla="*/ 24908 w 28575"/>
                              <a:gd name="connsiteY449" fmla="*/ 8163 h 9525"/>
                              <a:gd name="connsiteX450" fmla="*/ 24908 w 28575"/>
                              <a:gd name="connsiteY450" fmla="*/ 8163 h 9525"/>
                              <a:gd name="connsiteX451" fmla="*/ 24908 w 28575"/>
                              <a:gd name="connsiteY451" fmla="*/ 8163 h 9525"/>
                              <a:gd name="connsiteX452" fmla="*/ 24908 w 28575"/>
                              <a:gd name="connsiteY452" fmla="*/ 9525 h 9525"/>
                              <a:gd name="connsiteX453" fmla="*/ 24908 w 28575"/>
                              <a:gd name="connsiteY453" fmla="*/ 8163 h 9525"/>
                              <a:gd name="connsiteX454" fmla="*/ 24908 w 28575"/>
                              <a:gd name="connsiteY454" fmla="*/ 8163 h 9525"/>
                              <a:gd name="connsiteX455" fmla="*/ 24908 w 28575"/>
                              <a:gd name="connsiteY455" fmla="*/ 6801 h 9525"/>
                              <a:gd name="connsiteX456" fmla="*/ 25641 w 28575"/>
                              <a:gd name="connsiteY456" fmla="*/ 6801 h 9525"/>
                              <a:gd name="connsiteX457" fmla="*/ 25641 w 28575"/>
                              <a:gd name="connsiteY457" fmla="*/ 6801 h 9525"/>
                              <a:gd name="connsiteX458" fmla="*/ 25641 w 28575"/>
                              <a:gd name="connsiteY458" fmla="*/ 6801 h 9525"/>
                              <a:gd name="connsiteX459" fmla="*/ 25641 w 28575"/>
                              <a:gd name="connsiteY459" fmla="*/ 6801 h 9525"/>
                              <a:gd name="connsiteX460" fmla="*/ 25641 w 28575"/>
                              <a:gd name="connsiteY460" fmla="*/ 8163 h 9525"/>
                              <a:gd name="connsiteX461" fmla="*/ 25641 w 28575"/>
                              <a:gd name="connsiteY461" fmla="*/ 8163 h 9525"/>
                              <a:gd name="connsiteX462" fmla="*/ 25641 w 28575"/>
                              <a:gd name="connsiteY462" fmla="*/ 8163 h 9525"/>
                              <a:gd name="connsiteX463" fmla="*/ 25641 w 28575"/>
                              <a:gd name="connsiteY463" fmla="*/ 8163 h 9525"/>
                              <a:gd name="connsiteX464" fmla="*/ 25641 w 28575"/>
                              <a:gd name="connsiteY464" fmla="*/ 8163 h 9525"/>
                              <a:gd name="connsiteX465" fmla="*/ 25641 w 28575"/>
                              <a:gd name="connsiteY465" fmla="*/ 9525 h 9525"/>
                              <a:gd name="connsiteX466" fmla="*/ 25641 w 28575"/>
                              <a:gd name="connsiteY466" fmla="*/ 9525 h 9525"/>
                              <a:gd name="connsiteX467" fmla="*/ 25641 w 28575"/>
                              <a:gd name="connsiteY467" fmla="*/ 9525 h 9525"/>
                              <a:gd name="connsiteX468" fmla="*/ 26375 w 28575"/>
                              <a:gd name="connsiteY468" fmla="*/ 8163 h 9525"/>
                              <a:gd name="connsiteX469" fmla="*/ 26375 w 28575"/>
                              <a:gd name="connsiteY469" fmla="*/ 8163 h 9525"/>
                              <a:gd name="connsiteX470" fmla="*/ 26375 w 28575"/>
                              <a:gd name="connsiteY470" fmla="*/ 8163 h 9525"/>
                              <a:gd name="connsiteX471" fmla="*/ 26375 w 28575"/>
                              <a:gd name="connsiteY471" fmla="*/ 9525 h 9525"/>
                              <a:gd name="connsiteX472" fmla="*/ 26375 w 28575"/>
                              <a:gd name="connsiteY472" fmla="*/ 9525 h 9525"/>
                              <a:gd name="connsiteX473" fmla="*/ 26375 w 28575"/>
                              <a:gd name="connsiteY473" fmla="*/ 9525 h 9525"/>
                              <a:gd name="connsiteX474" fmla="*/ 26375 w 28575"/>
                              <a:gd name="connsiteY474" fmla="*/ 9525 h 9525"/>
                              <a:gd name="connsiteX475" fmla="*/ 26375 w 28575"/>
                              <a:gd name="connsiteY475" fmla="*/ 9525 h 9525"/>
                              <a:gd name="connsiteX476" fmla="*/ 26375 w 28575"/>
                              <a:gd name="connsiteY476" fmla="*/ 9525 h 9525"/>
                              <a:gd name="connsiteX477" fmla="*/ 26375 w 28575"/>
                              <a:gd name="connsiteY477" fmla="*/ 9525 h 9525"/>
                              <a:gd name="connsiteX478" fmla="*/ 26375 w 28575"/>
                              <a:gd name="connsiteY478" fmla="*/ 8163 h 9525"/>
                              <a:gd name="connsiteX479" fmla="*/ 26375 w 28575"/>
                              <a:gd name="connsiteY479" fmla="*/ 8163 h 9525"/>
                              <a:gd name="connsiteX480" fmla="*/ 27108 w 28575"/>
                              <a:gd name="connsiteY480" fmla="*/ 8163 h 9525"/>
                              <a:gd name="connsiteX481" fmla="*/ 27108 w 28575"/>
                              <a:gd name="connsiteY481" fmla="*/ 8163 h 9525"/>
                              <a:gd name="connsiteX482" fmla="*/ 27108 w 28575"/>
                              <a:gd name="connsiteY482" fmla="*/ 9525 h 9525"/>
                              <a:gd name="connsiteX483" fmla="*/ 27108 w 28575"/>
                              <a:gd name="connsiteY483" fmla="*/ 8163 h 9525"/>
                              <a:gd name="connsiteX484" fmla="*/ 27108 w 28575"/>
                              <a:gd name="connsiteY484" fmla="*/ 9525 h 9525"/>
                              <a:gd name="connsiteX485" fmla="*/ 27108 w 28575"/>
                              <a:gd name="connsiteY485" fmla="*/ 8163 h 9525"/>
                              <a:gd name="connsiteX486" fmla="*/ 27108 w 28575"/>
                              <a:gd name="connsiteY486" fmla="*/ 9525 h 9525"/>
                              <a:gd name="connsiteX487" fmla="*/ 27108 w 28575"/>
                              <a:gd name="connsiteY487" fmla="*/ 9525 h 9525"/>
                              <a:gd name="connsiteX488" fmla="*/ 27108 w 28575"/>
                              <a:gd name="connsiteY488" fmla="*/ 9525 h 9525"/>
                              <a:gd name="connsiteX489" fmla="*/ 27108 w 28575"/>
                              <a:gd name="connsiteY489" fmla="*/ 9525 h 9525"/>
                              <a:gd name="connsiteX490" fmla="*/ 27108 w 28575"/>
                              <a:gd name="connsiteY490" fmla="*/ 9525 h 9525"/>
                              <a:gd name="connsiteX491" fmla="*/ 27108 w 28575"/>
                              <a:gd name="connsiteY491" fmla="*/ 9525 h 9525"/>
                              <a:gd name="connsiteX492" fmla="*/ 27842 w 28575"/>
                              <a:gd name="connsiteY492" fmla="*/ 9525 h 9525"/>
                              <a:gd name="connsiteX493" fmla="*/ 27842 w 28575"/>
                              <a:gd name="connsiteY493" fmla="*/ 8163 h 9525"/>
                              <a:gd name="connsiteX494" fmla="*/ 27842 w 28575"/>
                              <a:gd name="connsiteY494" fmla="*/ 8163 h 9525"/>
                              <a:gd name="connsiteX495" fmla="*/ 27842 w 28575"/>
                              <a:gd name="connsiteY495" fmla="*/ 8163 h 9525"/>
                              <a:gd name="connsiteX496" fmla="*/ 27842 w 28575"/>
                              <a:gd name="connsiteY496" fmla="*/ 8163 h 9525"/>
                              <a:gd name="connsiteX497" fmla="*/ 27842 w 28575"/>
                              <a:gd name="connsiteY497" fmla="*/ 6801 h 9525"/>
                              <a:gd name="connsiteX498" fmla="*/ 27842 w 28575"/>
                              <a:gd name="connsiteY498" fmla="*/ 8163 h 9525"/>
                              <a:gd name="connsiteX499" fmla="*/ 27842 w 28575"/>
                              <a:gd name="connsiteY499" fmla="*/ 6801 h 9525"/>
                              <a:gd name="connsiteX500" fmla="*/ 27842 w 28575"/>
                              <a:gd name="connsiteY500" fmla="*/ 6801 h 9525"/>
                              <a:gd name="connsiteX501" fmla="*/ 27842 w 28575"/>
                              <a:gd name="connsiteY501" fmla="*/ 8163 h 9525"/>
                              <a:gd name="connsiteX502" fmla="*/ 27842 w 28575"/>
                              <a:gd name="connsiteY502" fmla="*/ 6801 h 9525"/>
                              <a:gd name="connsiteX503" fmla="*/ 27842 w 28575"/>
                              <a:gd name="connsiteY503" fmla="*/ 8163 h 9525"/>
                              <a:gd name="connsiteX504" fmla="*/ 27842 w 28575"/>
                              <a:gd name="connsiteY504" fmla="*/ 9525 h 9525"/>
                              <a:gd name="connsiteX505" fmla="*/ 27842 w 28575"/>
                              <a:gd name="connsiteY505" fmla="*/ 8163 h 9525"/>
                              <a:gd name="connsiteX506" fmla="*/ 28575 w 28575"/>
                              <a:gd name="connsiteY506" fmla="*/ 9525 h 9525"/>
                              <a:gd name="connsiteX507" fmla="*/ 28575 w 28575"/>
                              <a:gd name="connsiteY507" fmla="*/ 9525 h 9525"/>
                              <a:gd name="connsiteX508" fmla="*/ 28575 w 28575"/>
                              <a:gd name="connsiteY508" fmla="*/ 8163 h 9525"/>
                              <a:gd name="connsiteX509" fmla="*/ 28575 w 28575"/>
                              <a:gd name="connsiteY509" fmla="*/ 9525 h 9525"/>
                              <a:gd name="connsiteX510" fmla="*/ 28575 w 28575"/>
                              <a:gd name="connsiteY510" fmla="*/ 9525 h 9525"/>
                              <a:gd name="connsiteX511" fmla="*/ 28575 w 28575"/>
                              <a:gd name="connsiteY511" fmla="*/ 9525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0"/>
                                </a:moveTo>
                                <a:lnTo>
                                  <a:pt x="0" y="0"/>
                                </a:lnTo>
                                <a:lnTo>
                                  <a:pt x="0" y="0"/>
                                </a:lnTo>
                                <a:lnTo>
                                  <a:pt x="0" y="1362"/>
                                </a:lnTo>
                                <a:lnTo>
                                  <a:pt x="0" y="2724"/>
                                </a:lnTo>
                                <a:lnTo>
                                  <a:pt x="0" y="2724"/>
                                </a:lnTo>
                                <a:lnTo>
                                  <a:pt x="733" y="2724"/>
                                </a:lnTo>
                                <a:lnTo>
                                  <a:pt x="733" y="1362"/>
                                </a:lnTo>
                                <a:lnTo>
                                  <a:pt x="733" y="1362"/>
                                </a:lnTo>
                                <a:lnTo>
                                  <a:pt x="733" y="0"/>
                                </a:lnTo>
                                <a:lnTo>
                                  <a:pt x="733" y="1362"/>
                                </a:lnTo>
                                <a:lnTo>
                                  <a:pt x="733" y="1362"/>
                                </a:lnTo>
                                <a:lnTo>
                                  <a:pt x="733" y="1362"/>
                                </a:lnTo>
                                <a:lnTo>
                                  <a:pt x="733" y="2724"/>
                                </a:lnTo>
                                <a:lnTo>
                                  <a:pt x="733" y="2724"/>
                                </a:lnTo>
                                <a:lnTo>
                                  <a:pt x="733" y="1362"/>
                                </a:lnTo>
                                <a:lnTo>
                                  <a:pt x="733" y="0"/>
                                </a:lnTo>
                                <a:lnTo>
                                  <a:pt x="733" y="0"/>
                                </a:lnTo>
                                <a:lnTo>
                                  <a:pt x="1467" y="0"/>
                                </a:lnTo>
                                <a:lnTo>
                                  <a:pt x="1467" y="1362"/>
                                </a:lnTo>
                                <a:lnTo>
                                  <a:pt x="1467" y="1362"/>
                                </a:lnTo>
                                <a:lnTo>
                                  <a:pt x="1467" y="2724"/>
                                </a:lnTo>
                                <a:lnTo>
                                  <a:pt x="1467" y="1362"/>
                                </a:lnTo>
                                <a:lnTo>
                                  <a:pt x="1467" y="1362"/>
                                </a:lnTo>
                                <a:lnTo>
                                  <a:pt x="1467" y="2724"/>
                                </a:lnTo>
                                <a:lnTo>
                                  <a:pt x="1467" y="2724"/>
                                </a:lnTo>
                                <a:lnTo>
                                  <a:pt x="1467" y="1362"/>
                                </a:lnTo>
                                <a:lnTo>
                                  <a:pt x="1467" y="2724"/>
                                </a:lnTo>
                                <a:lnTo>
                                  <a:pt x="1467" y="1362"/>
                                </a:lnTo>
                                <a:lnTo>
                                  <a:pt x="1467" y="1362"/>
                                </a:lnTo>
                                <a:lnTo>
                                  <a:pt x="2200" y="2724"/>
                                </a:lnTo>
                                <a:lnTo>
                                  <a:pt x="2200" y="1362"/>
                                </a:lnTo>
                                <a:lnTo>
                                  <a:pt x="2200" y="2724"/>
                                </a:lnTo>
                                <a:lnTo>
                                  <a:pt x="2200" y="2724"/>
                                </a:lnTo>
                                <a:lnTo>
                                  <a:pt x="2200" y="2724"/>
                                </a:lnTo>
                                <a:lnTo>
                                  <a:pt x="2200" y="2724"/>
                                </a:lnTo>
                                <a:lnTo>
                                  <a:pt x="2200" y="2724"/>
                                </a:lnTo>
                                <a:lnTo>
                                  <a:pt x="2200" y="2724"/>
                                </a:lnTo>
                                <a:lnTo>
                                  <a:pt x="2200" y="2724"/>
                                </a:lnTo>
                                <a:lnTo>
                                  <a:pt x="2200" y="2724"/>
                                </a:lnTo>
                                <a:lnTo>
                                  <a:pt x="2200" y="2724"/>
                                </a:lnTo>
                                <a:lnTo>
                                  <a:pt x="2200" y="2724"/>
                                </a:lnTo>
                                <a:lnTo>
                                  <a:pt x="2934" y="2724"/>
                                </a:lnTo>
                                <a:lnTo>
                                  <a:pt x="2934" y="2724"/>
                                </a:lnTo>
                                <a:lnTo>
                                  <a:pt x="2934" y="2724"/>
                                </a:lnTo>
                                <a:lnTo>
                                  <a:pt x="2934" y="4086"/>
                                </a:lnTo>
                                <a:lnTo>
                                  <a:pt x="2934" y="4086"/>
                                </a:lnTo>
                                <a:lnTo>
                                  <a:pt x="2934" y="2724"/>
                                </a:lnTo>
                                <a:lnTo>
                                  <a:pt x="2934" y="2724"/>
                                </a:lnTo>
                                <a:lnTo>
                                  <a:pt x="2934" y="2724"/>
                                </a:lnTo>
                                <a:lnTo>
                                  <a:pt x="2934" y="2724"/>
                                </a:lnTo>
                                <a:lnTo>
                                  <a:pt x="2934" y="2724"/>
                                </a:lnTo>
                                <a:lnTo>
                                  <a:pt x="2934" y="4086"/>
                                </a:lnTo>
                                <a:lnTo>
                                  <a:pt x="2934" y="4086"/>
                                </a:lnTo>
                                <a:lnTo>
                                  <a:pt x="3667" y="4086"/>
                                </a:lnTo>
                                <a:lnTo>
                                  <a:pt x="3667" y="4086"/>
                                </a:lnTo>
                                <a:lnTo>
                                  <a:pt x="3667" y="2724"/>
                                </a:lnTo>
                                <a:lnTo>
                                  <a:pt x="3667" y="2724"/>
                                </a:lnTo>
                                <a:lnTo>
                                  <a:pt x="3667" y="2724"/>
                                </a:lnTo>
                                <a:lnTo>
                                  <a:pt x="3667" y="2724"/>
                                </a:lnTo>
                                <a:lnTo>
                                  <a:pt x="3667" y="2724"/>
                                </a:lnTo>
                                <a:lnTo>
                                  <a:pt x="3667" y="2724"/>
                                </a:lnTo>
                                <a:lnTo>
                                  <a:pt x="3667" y="4086"/>
                                </a:lnTo>
                                <a:lnTo>
                                  <a:pt x="3667" y="4086"/>
                                </a:lnTo>
                                <a:lnTo>
                                  <a:pt x="3667" y="4086"/>
                                </a:lnTo>
                                <a:lnTo>
                                  <a:pt x="3667" y="4086"/>
                                </a:lnTo>
                                <a:lnTo>
                                  <a:pt x="4401" y="4086"/>
                                </a:lnTo>
                                <a:lnTo>
                                  <a:pt x="4401" y="4086"/>
                                </a:lnTo>
                                <a:lnTo>
                                  <a:pt x="4401" y="5439"/>
                                </a:lnTo>
                                <a:lnTo>
                                  <a:pt x="4401" y="5439"/>
                                </a:lnTo>
                                <a:lnTo>
                                  <a:pt x="4401" y="5439"/>
                                </a:lnTo>
                                <a:lnTo>
                                  <a:pt x="4401" y="4086"/>
                                </a:lnTo>
                                <a:lnTo>
                                  <a:pt x="4401" y="2724"/>
                                </a:lnTo>
                                <a:lnTo>
                                  <a:pt x="4401" y="2724"/>
                                </a:lnTo>
                                <a:lnTo>
                                  <a:pt x="4401" y="2724"/>
                                </a:lnTo>
                                <a:lnTo>
                                  <a:pt x="4401" y="2724"/>
                                </a:lnTo>
                                <a:lnTo>
                                  <a:pt x="4401" y="2724"/>
                                </a:lnTo>
                                <a:lnTo>
                                  <a:pt x="4401" y="2724"/>
                                </a:lnTo>
                                <a:lnTo>
                                  <a:pt x="4401" y="2724"/>
                                </a:lnTo>
                                <a:lnTo>
                                  <a:pt x="4401" y="2724"/>
                                </a:lnTo>
                                <a:lnTo>
                                  <a:pt x="5124" y="4086"/>
                                </a:lnTo>
                                <a:lnTo>
                                  <a:pt x="5124" y="4086"/>
                                </a:lnTo>
                                <a:lnTo>
                                  <a:pt x="5124" y="4086"/>
                                </a:lnTo>
                                <a:lnTo>
                                  <a:pt x="5124" y="4086"/>
                                </a:lnTo>
                                <a:lnTo>
                                  <a:pt x="5124" y="4086"/>
                                </a:lnTo>
                                <a:lnTo>
                                  <a:pt x="5124" y="4086"/>
                                </a:lnTo>
                                <a:lnTo>
                                  <a:pt x="5124" y="4086"/>
                                </a:lnTo>
                                <a:lnTo>
                                  <a:pt x="5124" y="4086"/>
                                </a:lnTo>
                                <a:lnTo>
                                  <a:pt x="5124" y="5439"/>
                                </a:lnTo>
                                <a:lnTo>
                                  <a:pt x="5124" y="5439"/>
                                </a:lnTo>
                                <a:lnTo>
                                  <a:pt x="5124" y="5439"/>
                                </a:lnTo>
                                <a:lnTo>
                                  <a:pt x="5124" y="4086"/>
                                </a:lnTo>
                                <a:lnTo>
                                  <a:pt x="5124" y="5439"/>
                                </a:lnTo>
                                <a:lnTo>
                                  <a:pt x="5124" y="5439"/>
                                </a:lnTo>
                                <a:lnTo>
                                  <a:pt x="5124" y="5439"/>
                                </a:lnTo>
                                <a:lnTo>
                                  <a:pt x="5124" y="5439"/>
                                </a:lnTo>
                                <a:lnTo>
                                  <a:pt x="5124" y="4086"/>
                                </a:lnTo>
                                <a:lnTo>
                                  <a:pt x="5124" y="4086"/>
                                </a:lnTo>
                                <a:lnTo>
                                  <a:pt x="5858" y="4086"/>
                                </a:lnTo>
                                <a:lnTo>
                                  <a:pt x="5858" y="4086"/>
                                </a:lnTo>
                                <a:lnTo>
                                  <a:pt x="5858" y="5439"/>
                                </a:lnTo>
                                <a:lnTo>
                                  <a:pt x="5858" y="5439"/>
                                </a:lnTo>
                                <a:lnTo>
                                  <a:pt x="5858" y="4086"/>
                                </a:lnTo>
                                <a:lnTo>
                                  <a:pt x="5858" y="5439"/>
                                </a:lnTo>
                                <a:lnTo>
                                  <a:pt x="5858" y="4086"/>
                                </a:lnTo>
                                <a:lnTo>
                                  <a:pt x="5858" y="4086"/>
                                </a:lnTo>
                                <a:lnTo>
                                  <a:pt x="5858" y="5439"/>
                                </a:lnTo>
                                <a:lnTo>
                                  <a:pt x="5858" y="5439"/>
                                </a:lnTo>
                                <a:lnTo>
                                  <a:pt x="5858" y="5439"/>
                                </a:lnTo>
                                <a:lnTo>
                                  <a:pt x="5858" y="5439"/>
                                </a:lnTo>
                                <a:lnTo>
                                  <a:pt x="6591" y="5439"/>
                                </a:lnTo>
                                <a:lnTo>
                                  <a:pt x="6591" y="4086"/>
                                </a:lnTo>
                                <a:lnTo>
                                  <a:pt x="6591" y="4086"/>
                                </a:lnTo>
                                <a:lnTo>
                                  <a:pt x="6591" y="4086"/>
                                </a:lnTo>
                                <a:lnTo>
                                  <a:pt x="6591" y="5439"/>
                                </a:lnTo>
                                <a:lnTo>
                                  <a:pt x="6591" y="5439"/>
                                </a:lnTo>
                                <a:lnTo>
                                  <a:pt x="6591" y="6801"/>
                                </a:lnTo>
                                <a:lnTo>
                                  <a:pt x="6591" y="6801"/>
                                </a:lnTo>
                                <a:lnTo>
                                  <a:pt x="6591" y="5439"/>
                                </a:lnTo>
                                <a:lnTo>
                                  <a:pt x="6591" y="4086"/>
                                </a:lnTo>
                                <a:lnTo>
                                  <a:pt x="6591" y="4086"/>
                                </a:lnTo>
                                <a:lnTo>
                                  <a:pt x="6591" y="4086"/>
                                </a:lnTo>
                                <a:lnTo>
                                  <a:pt x="7325" y="4086"/>
                                </a:lnTo>
                                <a:lnTo>
                                  <a:pt x="7325" y="5439"/>
                                </a:lnTo>
                                <a:lnTo>
                                  <a:pt x="7325" y="5439"/>
                                </a:lnTo>
                                <a:lnTo>
                                  <a:pt x="7325" y="5439"/>
                                </a:lnTo>
                                <a:lnTo>
                                  <a:pt x="7325" y="5439"/>
                                </a:lnTo>
                                <a:lnTo>
                                  <a:pt x="7325" y="6801"/>
                                </a:lnTo>
                                <a:lnTo>
                                  <a:pt x="7325" y="6801"/>
                                </a:lnTo>
                                <a:lnTo>
                                  <a:pt x="7325" y="6801"/>
                                </a:lnTo>
                                <a:lnTo>
                                  <a:pt x="7325" y="6801"/>
                                </a:lnTo>
                                <a:lnTo>
                                  <a:pt x="7325" y="5439"/>
                                </a:lnTo>
                                <a:lnTo>
                                  <a:pt x="7325" y="5439"/>
                                </a:lnTo>
                                <a:lnTo>
                                  <a:pt x="7325" y="5439"/>
                                </a:lnTo>
                                <a:lnTo>
                                  <a:pt x="8058" y="5439"/>
                                </a:lnTo>
                                <a:lnTo>
                                  <a:pt x="8058" y="5439"/>
                                </a:lnTo>
                                <a:lnTo>
                                  <a:pt x="8058" y="5439"/>
                                </a:lnTo>
                                <a:lnTo>
                                  <a:pt x="8058" y="4086"/>
                                </a:lnTo>
                                <a:lnTo>
                                  <a:pt x="8058" y="5439"/>
                                </a:lnTo>
                                <a:lnTo>
                                  <a:pt x="8058" y="5439"/>
                                </a:lnTo>
                                <a:lnTo>
                                  <a:pt x="8058" y="5439"/>
                                </a:lnTo>
                                <a:lnTo>
                                  <a:pt x="8058" y="5439"/>
                                </a:lnTo>
                                <a:lnTo>
                                  <a:pt x="8058" y="5439"/>
                                </a:lnTo>
                                <a:lnTo>
                                  <a:pt x="8058" y="5439"/>
                                </a:lnTo>
                                <a:lnTo>
                                  <a:pt x="8058" y="6801"/>
                                </a:lnTo>
                                <a:lnTo>
                                  <a:pt x="8058" y="5439"/>
                                </a:lnTo>
                                <a:lnTo>
                                  <a:pt x="8792" y="5439"/>
                                </a:lnTo>
                                <a:lnTo>
                                  <a:pt x="8792" y="6801"/>
                                </a:lnTo>
                                <a:lnTo>
                                  <a:pt x="8792" y="6801"/>
                                </a:lnTo>
                                <a:lnTo>
                                  <a:pt x="8792" y="6801"/>
                                </a:lnTo>
                                <a:lnTo>
                                  <a:pt x="8792" y="6801"/>
                                </a:lnTo>
                                <a:lnTo>
                                  <a:pt x="8792" y="6801"/>
                                </a:lnTo>
                                <a:lnTo>
                                  <a:pt x="8792" y="6801"/>
                                </a:lnTo>
                                <a:lnTo>
                                  <a:pt x="8792" y="5439"/>
                                </a:lnTo>
                                <a:lnTo>
                                  <a:pt x="8792" y="5439"/>
                                </a:lnTo>
                                <a:lnTo>
                                  <a:pt x="8792" y="4086"/>
                                </a:lnTo>
                                <a:lnTo>
                                  <a:pt x="8792" y="4086"/>
                                </a:lnTo>
                                <a:lnTo>
                                  <a:pt x="8792" y="4086"/>
                                </a:lnTo>
                                <a:lnTo>
                                  <a:pt x="8792" y="4086"/>
                                </a:lnTo>
                                <a:lnTo>
                                  <a:pt x="8792" y="4086"/>
                                </a:lnTo>
                                <a:lnTo>
                                  <a:pt x="9525" y="4086"/>
                                </a:lnTo>
                                <a:lnTo>
                                  <a:pt x="9525" y="6801"/>
                                </a:lnTo>
                                <a:lnTo>
                                  <a:pt x="9525" y="5439"/>
                                </a:lnTo>
                                <a:lnTo>
                                  <a:pt x="9525" y="5439"/>
                                </a:lnTo>
                                <a:lnTo>
                                  <a:pt x="9525" y="6801"/>
                                </a:lnTo>
                                <a:lnTo>
                                  <a:pt x="9525" y="5439"/>
                                </a:lnTo>
                                <a:lnTo>
                                  <a:pt x="9525" y="5439"/>
                                </a:lnTo>
                                <a:lnTo>
                                  <a:pt x="9525" y="5439"/>
                                </a:lnTo>
                                <a:lnTo>
                                  <a:pt x="9525" y="5439"/>
                                </a:lnTo>
                                <a:lnTo>
                                  <a:pt x="9525" y="5439"/>
                                </a:lnTo>
                                <a:lnTo>
                                  <a:pt x="9525" y="5439"/>
                                </a:lnTo>
                                <a:lnTo>
                                  <a:pt x="9525" y="5439"/>
                                </a:lnTo>
                                <a:lnTo>
                                  <a:pt x="9525" y="5439"/>
                                </a:lnTo>
                                <a:lnTo>
                                  <a:pt x="9525" y="5439"/>
                                </a:lnTo>
                                <a:lnTo>
                                  <a:pt x="9525" y="6801"/>
                                </a:lnTo>
                                <a:lnTo>
                                  <a:pt x="9525" y="6801"/>
                                </a:lnTo>
                                <a:lnTo>
                                  <a:pt x="9525" y="6801"/>
                                </a:lnTo>
                                <a:lnTo>
                                  <a:pt x="9525" y="6801"/>
                                </a:lnTo>
                                <a:lnTo>
                                  <a:pt x="10258" y="5439"/>
                                </a:lnTo>
                                <a:lnTo>
                                  <a:pt x="10258" y="4086"/>
                                </a:lnTo>
                                <a:lnTo>
                                  <a:pt x="10258" y="5439"/>
                                </a:lnTo>
                                <a:lnTo>
                                  <a:pt x="10258" y="5439"/>
                                </a:lnTo>
                                <a:lnTo>
                                  <a:pt x="10258" y="6801"/>
                                </a:lnTo>
                                <a:lnTo>
                                  <a:pt x="10258" y="6801"/>
                                </a:lnTo>
                                <a:lnTo>
                                  <a:pt x="10258" y="6801"/>
                                </a:lnTo>
                                <a:lnTo>
                                  <a:pt x="10258" y="5439"/>
                                </a:lnTo>
                                <a:lnTo>
                                  <a:pt x="10258" y="5439"/>
                                </a:lnTo>
                                <a:lnTo>
                                  <a:pt x="10258" y="6801"/>
                                </a:lnTo>
                                <a:lnTo>
                                  <a:pt x="10258" y="6801"/>
                                </a:lnTo>
                                <a:lnTo>
                                  <a:pt x="10258" y="6801"/>
                                </a:lnTo>
                                <a:lnTo>
                                  <a:pt x="10992" y="6801"/>
                                </a:lnTo>
                                <a:lnTo>
                                  <a:pt x="10992" y="6801"/>
                                </a:lnTo>
                                <a:lnTo>
                                  <a:pt x="10992" y="6801"/>
                                </a:lnTo>
                                <a:lnTo>
                                  <a:pt x="10992" y="6801"/>
                                </a:lnTo>
                                <a:lnTo>
                                  <a:pt x="10992" y="6801"/>
                                </a:lnTo>
                                <a:lnTo>
                                  <a:pt x="10992" y="6801"/>
                                </a:lnTo>
                                <a:lnTo>
                                  <a:pt x="10992" y="6801"/>
                                </a:lnTo>
                                <a:lnTo>
                                  <a:pt x="10992" y="6801"/>
                                </a:lnTo>
                                <a:lnTo>
                                  <a:pt x="10992" y="6801"/>
                                </a:lnTo>
                                <a:lnTo>
                                  <a:pt x="10992" y="6801"/>
                                </a:lnTo>
                                <a:lnTo>
                                  <a:pt x="10992" y="6801"/>
                                </a:lnTo>
                                <a:lnTo>
                                  <a:pt x="10992" y="6801"/>
                                </a:lnTo>
                                <a:lnTo>
                                  <a:pt x="11725" y="6801"/>
                                </a:lnTo>
                                <a:lnTo>
                                  <a:pt x="11725" y="6801"/>
                                </a:lnTo>
                                <a:lnTo>
                                  <a:pt x="11725" y="6801"/>
                                </a:lnTo>
                                <a:lnTo>
                                  <a:pt x="11725" y="6801"/>
                                </a:lnTo>
                                <a:lnTo>
                                  <a:pt x="11725" y="6801"/>
                                </a:lnTo>
                                <a:lnTo>
                                  <a:pt x="11725" y="6801"/>
                                </a:lnTo>
                                <a:lnTo>
                                  <a:pt x="11725" y="5439"/>
                                </a:lnTo>
                                <a:lnTo>
                                  <a:pt x="11725" y="5439"/>
                                </a:lnTo>
                                <a:lnTo>
                                  <a:pt x="11725" y="5439"/>
                                </a:lnTo>
                                <a:lnTo>
                                  <a:pt x="11725" y="5439"/>
                                </a:lnTo>
                                <a:lnTo>
                                  <a:pt x="11725" y="6801"/>
                                </a:lnTo>
                                <a:lnTo>
                                  <a:pt x="11725" y="6801"/>
                                </a:lnTo>
                                <a:lnTo>
                                  <a:pt x="12459" y="6801"/>
                                </a:lnTo>
                                <a:lnTo>
                                  <a:pt x="12459" y="6801"/>
                                </a:lnTo>
                                <a:lnTo>
                                  <a:pt x="12459" y="6801"/>
                                </a:lnTo>
                                <a:lnTo>
                                  <a:pt x="12459" y="6801"/>
                                </a:lnTo>
                                <a:lnTo>
                                  <a:pt x="12459" y="6801"/>
                                </a:lnTo>
                                <a:lnTo>
                                  <a:pt x="12459" y="6801"/>
                                </a:lnTo>
                                <a:lnTo>
                                  <a:pt x="12459" y="6801"/>
                                </a:lnTo>
                                <a:lnTo>
                                  <a:pt x="12459" y="6801"/>
                                </a:lnTo>
                                <a:lnTo>
                                  <a:pt x="12459" y="6801"/>
                                </a:lnTo>
                                <a:lnTo>
                                  <a:pt x="12459" y="6801"/>
                                </a:lnTo>
                                <a:lnTo>
                                  <a:pt x="12459" y="6801"/>
                                </a:lnTo>
                                <a:lnTo>
                                  <a:pt x="12459" y="6801"/>
                                </a:lnTo>
                                <a:lnTo>
                                  <a:pt x="12459" y="6801"/>
                                </a:lnTo>
                                <a:lnTo>
                                  <a:pt x="12459" y="5439"/>
                                </a:lnTo>
                                <a:lnTo>
                                  <a:pt x="13192" y="5439"/>
                                </a:lnTo>
                                <a:lnTo>
                                  <a:pt x="13192" y="5439"/>
                                </a:lnTo>
                                <a:lnTo>
                                  <a:pt x="13192" y="6801"/>
                                </a:lnTo>
                                <a:lnTo>
                                  <a:pt x="13192" y="6801"/>
                                </a:lnTo>
                                <a:lnTo>
                                  <a:pt x="13192" y="6801"/>
                                </a:lnTo>
                                <a:lnTo>
                                  <a:pt x="13192" y="6801"/>
                                </a:lnTo>
                                <a:lnTo>
                                  <a:pt x="13192" y="6801"/>
                                </a:lnTo>
                                <a:lnTo>
                                  <a:pt x="13192" y="6801"/>
                                </a:lnTo>
                                <a:lnTo>
                                  <a:pt x="13192" y="6801"/>
                                </a:lnTo>
                                <a:lnTo>
                                  <a:pt x="13192" y="6801"/>
                                </a:lnTo>
                                <a:lnTo>
                                  <a:pt x="13192" y="6801"/>
                                </a:lnTo>
                                <a:lnTo>
                                  <a:pt x="13192" y="6801"/>
                                </a:lnTo>
                                <a:lnTo>
                                  <a:pt x="13926" y="6801"/>
                                </a:lnTo>
                                <a:lnTo>
                                  <a:pt x="13926" y="6801"/>
                                </a:lnTo>
                                <a:lnTo>
                                  <a:pt x="13926" y="5439"/>
                                </a:lnTo>
                                <a:lnTo>
                                  <a:pt x="13926" y="5439"/>
                                </a:lnTo>
                                <a:lnTo>
                                  <a:pt x="13926" y="5439"/>
                                </a:lnTo>
                                <a:lnTo>
                                  <a:pt x="13926" y="6801"/>
                                </a:lnTo>
                                <a:lnTo>
                                  <a:pt x="13926" y="6801"/>
                                </a:lnTo>
                                <a:lnTo>
                                  <a:pt x="13926" y="6801"/>
                                </a:lnTo>
                                <a:lnTo>
                                  <a:pt x="13926" y="6801"/>
                                </a:lnTo>
                                <a:lnTo>
                                  <a:pt x="13926" y="6801"/>
                                </a:lnTo>
                                <a:lnTo>
                                  <a:pt x="13926" y="6801"/>
                                </a:lnTo>
                                <a:lnTo>
                                  <a:pt x="13926" y="6801"/>
                                </a:lnTo>
                                <a:lnTo>
                                  <a:pt x="13926" y="6801"/>
                                </a:lnTo>
                                <a:lnTo>
                                  <a:pt x="13926" y="6801"/>
                                </a:lnTo>
                                <a:lnTo>
                                  <a:pt x="13926" y="8163"/>
                                </a:lnTo>
                                <a:lnTo>
                                  <a:pt x="13926" y="8163"/>
                                </a:lnTo>
                                <a:lnTo>
                                  <a:pt x="13926" y="8163"/>
                                </a:lnTo>
                                <a:lnTo>
                                  <a:pt x="13926" y="6801"/>
                                </a:lnTo>
                                <a:lnTo>
                                  <a:pt x="14649" y="8163"/>
                                </a:lnTo>
                                <a:lnTo>
                                  <a:pt x="14649" y="6801"/>
                                </a:lnTo>
                                <a:lnTo>
                                  <a:pt x="14649" y="6801"/>
                                </a:lnTo>
                                <a:lnTo>
                                  <a:pt x="14649" y="6801"/>
                                </a:lnTo>
                                <a:lnTo>
                                  <a:pt x="14649" y="5439"/>
                                </a:lnTo>
                                <a:lnTo>
                                  <a:pt x="14649" y="6801"/>
                                </a:lnTo>
                                <a:lnTo>
                                  <a:pt x="14649" y="6801"/>
                                </a:lnTo>
                                <a:lnTo>
                                  <a:pt x="14649" y="6801"/>
                                </a:lnTo>
                                <a:lnTo>
                                  <a:pt x="14649" y="6801"/>
                                </a:lnTo>
                                <a:lnTo>
                                  <a:pt x="14649" y="6801"/>
                                </a:lnTo>
                                <a:lnTo>
                                  <a:pt x="14649" y="6801"/>
                                </a:lnTo>
                                <a:lnTo>
                                  <a:pt x="14649" y="6801"/>
                                </a:lnTo>
                                <a:lnTo>
                                  <a:pt x="15383" y="6801"/>
                                </a:lnTo>
                                <a:lnTo>
                                  <a:pt x="15383" y="6801"/>
                                </a:lnTo>
                                <a:lnTo>
                                  <a:pt x="15383" y="6801"/>
                                </a:lnTo>
                                <a:lnTo>
                                  <a:pt x="15383" y="6801"/>
                                </a:lnTo>
                                <a:lnTo>
                                  <a:pt x="15383" y="6801"/>
                                </a:lnTo>
                                <a:lnTo>
                                  <a:pt x="15383" y="8163"/>
                                </a:lnTo>
                                <a:lnTo>
                                  <a:pt x="15383" y="8163"/>
                                </a:lnTo>
                                <a:lnTo>
                                  <a:pt x="15383" y="8163"/>
                                </a:lnTo>
                                <a:lnTo>
                                  <a:pt x="15383" y="6801"/>
                                </a:lnTo>
                                <a:lnTo>
                                  <a:pt x="15383" y="6801"/>
                                </a:lnTo>
                                <a:lnTo>
                                  <a:pt x="15383" y="6801"/>
                                </a:lnTo>
                                <a:lnTo>
                                  <a:pt x="15383" y="6801"/>
                                </a:lnTo>
                                <a:lnTo>
                                  <a:pt x="16116" y="6801"/>
                                </a:lnTo>
                                <a:lnTo>
                                  <a:pt x="16116" y="6801"/>
                                </a:lnTo>
                                <a:lnTo>
                                  <a:pt x="16116" y="6801"/>
                                </a:lnTo>
                                <a:lnTo>
                                  <a:pt x="16116" y="6801"/>
                                </a:lnTo>
                                <a:lnTo>
                                  <a:pt x="16116" y="6801"/>
                                </a:lnTo>
                                <a:lnTo>
                                  <a:pt x="16116" y="6801"/>
                                </a:lnTo>
                                <a:lnTo>
                                  <a:pt x="16116" y="8163"/>
                                </a:lnTo>
                                <a:lnTo>
                                  <a:pt x="16116" y="6801"/>
                                </a:lnTo>
                                <a:lnTo>
                                  <a:pt x="16116" y="6801"/>
                                </a:lnTo>
                                <a:lnTo>
                                  <a:pt x="16116" y="6801"/>
                                </a:lnTo>
                                <a:lnTo>
                                  <a:pt x="16116" y="6801"/>
                                </a:lnTo>
                                <a:lnTo>
                                  <a:pt x="16116" y="8163"/>
                                </a:lnTo>
                                <a:lnTo>
                                  <a:pt x="16116" y="9525"/>
                                </a:lnTo>
                                <a:lnTo>
                                  <a:pt x="16116" y="9525"/>
                                </a:lnTo>
                                <a:lnTo>
                                  <a:pt x="16850" y="9525"/>
                                </a:lnTo>
                                <a:lnTo>
                                  <a:pt x="16850" y="8163"/>
                                </a:lnTo>
                                <a:lnTo>
                                  <a:pt x="16850" y="6801"/>
                                </a:lnTo>
                                <a:lnTo>
                                  <a:pt x="16850" y="8163"/>
                                </a:lnTo>
                                <a:lnTo>
                                  <a:pt x="16850" y="6801"/>
                                </a:lnTo>
                                <a:lnTo>
                                  <a:pt x="16850" y="8163"/>
                                </a:lnTo>
                                <a:lnTo>
                                  <a:pt x="16850" y="9525"/>
                                </a:lnTo>
                                <a:lnTo>
                                  <a:pt x="16850" y="6801"/>
                                </a:lnTo>
                                <a:lnTo>
                                  <a:pt x="16850" y="8163"/>
                                </a:lnTo>
                                <a:lnTo>
                                  <a:pt x="16850" y="6801"/>
                                </a:lnTo>
                                <a:lnTo>
                                  <a:pt x="16850" y="6801"/>
                                </a:lnTo>
                                <a:lnTo>
                                  <a:pt x="16850" y="6801"/>
                                </a:lnTo>
                                <a:lnTo>
                                  <a:pt x="17583" y="6801"/>
                                </a:lnTo>
                                <a:lnTo>
                                  <a:pt x="17583" y="6801"/>
                                </a:lnTo>
                                <a:lnTo>
                                  <a:pt x="17583" y="6801"/>
                                </a:lnTo>
                                <a:lnTo>
                                  <a:pt x="17583" y="6801"/>
                                </a:lnTo>
                                <a:lnTo>
                                  <a:pt x="17583" y="6801"/>
                                </a:lnTo>
                                <a:lnTo>
                                  <a:pt x="17583" y="8163"/>
                                </a:lnTo>
                                <a:lnTo>
                                  <a:pt x="17583" y="8163"/>
                                </a:lnTo>
                                <a:lnTo>
                                  <a:pt x="17583" y="8163"/>
                                </a:lnTo>
                                <a:lnTo>
                                  <a:pt x="17583" y="6801"/>
                                </a:lnTo>
                                <a:lnTo>
                                  <a:pt x="17583" y="6801"/>
                                </a:lnTo>
                                <a:lnTo>
                                  <a:pt x="17583" y="6801"/>
                                </a:lnTo>
                                <a:lnTo>
                                  <a:pt x="17583" y="6801"/>
                                </a:lnTo>
                                <a:lnTo>
                                  <a:pt x="18317" y="6801"/>
                                </a:lnTo>
                                <a:lnTo>
                                  <a:pt x="18317" y="6801"/>
                                </a:lnTo>
                                <a:lnTo>
                                  <a:pt x="18317" y="6801"/>
                                </a:lnTo>
                                <a:lnTo>
                                  <a:pt x="18317" y="6801"/>
                                </a:lnTo>
                                <a:lnTo>
                                  <a:pt x="18317" y="6801"/>
                                </a:lnTo>
                                <a:lnTo>
                                  <a:pt x="18317" y="8163"/>
                                </a:lnTo>
                                <a:lnTo>
                                  <a:pt x="18317" y="6801"/>
                                </a:lnTo>
                                <a:lnTo>
                                  <a:pt x="18317" y="8163"/>
                                </a:lnTo>
                                <a:lnTo>
                                  <a:pt x="18317" y="9525"/>
                                </a:lnTo>
                                <a:lnTo>
                                  <a:pt x="18317" y="9525"/>
                                </a:lnTo>
                                <a:lnTo>
                                  <a:pt x="18317" y="8163"/>
                                </a:lnTo>
                                <a:lnTo>
                                  <a:pt x="18317" y="6801"/>
                                </a:lnTo>
                                <a:lnTo>
                                  <a:pt x="19050" y="6801"/>
                                </a:lnTo>
                                <a:lnTo>
                                  <a:pt x="19050" y="6801"/>
                                </a:lnTo>
                                <a:lnTo>
                                  <a:pt x="19050" y="6801"/>
                                </a:lnTo>
                                <a:lnTo>
                                  <a:pt x="19050" y="6801"/>
                                </a:lnTo>
                                <a:lnTo>
                                  <a:pt x="19050" y="6801"/>
                                </a:lnTo>
                                <a:lnTo>
                                  <a:pt x="19050" y="6801"/>
                                </a:lnTo>
                                <a:lnTo>
                                  <a:pt x="19050" y="8163"/>
                                </a:lnTo>
                                <a:lnTo>
                                  <a:pt x="19050" y="8163"/>
                                </a:lnTo>
                                <a:lnTo>
                                  <a:pt x="19050" y="6801"/>
                                </a:lnTo>
                                <a:lnTo>
                                  <a:pt x="19050" y="6801"/>
                                </a:lnTo>
                                <a:lnTo>
                                  <a:pt x="19050" y="6801"/>
                                </a:lnTo>
                                <a:lnTo>
                                  <a:pt x="19050" y="6801"/>
                                </a:lnTo>
                                <a:lnTo>
                                  <a:pt x="19050" y="6801"/>
                                </a:lnTo>
                                <a:lnTo>
                                  <a:pt x="19050" y="8163"/>
                                </a:lnTo>
                                <a:lnTo>
                                  <a:pt x="19050" y="8163"/>
                                </a:lnTo>
                                <a:lnTo>
                                  <a:pt x="19050" y="8163"/>
                                </a:lnTo>
                                <a:lnTo>
                                  <a:pt x="19050" y="9525"/>
                                </a:lnTo>
                                <a:lnTo>
                                  <a:pt x="19050" y="9525"/>
                                </a:lnTo>
                                <a:lnTo>
                                  <a:pt x="19783" y="8163"/>
                                </a:lnTo>
                                <a:lnTo>
                                  <a:pt x="19783" y="8163"/>
                                </a:lnTo>
                                <a:lnTo>
                                  <a:pt x="19783" y="8163"/>
                                </a:lnTo>
                                <a:lnTo>
                                  <a:pt x="19783" y="6801"/>
                                </a:lnTo>
                                <a:lnTo>
                                  <a:pt x="19783" y="6801"/>
                                </a:lnTo>
                                <a:lnTo>
                                  <a:pt x="19783" y="6801"/>
                                </a:lnTo>
                                <a:lnTo>
                                  <a:pt x="19783" y="6801"/>
                                </a:lnTo>
                                <a:lnTo>
                                  <a:pt x="19783" y="8163"/>
                                </a:lnTo>
                                <a:lnTo>
                                  <a:pt x="19783" y="8163"/>
                                </a:lnTo>
                                <a:lnTo>
                                  <a:pt x="19783" y="8163"/>
                                </a:lnTo>
                                <a:lnTo>
                                  <a:pt x="19783" y="8163"/>
                                </a:lnTo>
                                <a:lnTo>
                                  <a:pt x="19783" y="9525"/>
                                </a:lnTo>
                                <a:lnTo>
                                  <a:pt x="19783" y="9525"/>
                                </a:lnTo>
                                <a:lnTo>
                                  <a:pt x="19783" y="9525"/>
                                </a:lnTo>
                                <a:lnTo>
                                  <a:pt x="20517" y="9525"/>
                                </a:lnTo>
                                <a:lnTo>
                                  <a:pt x="20517" y="8163"/>
                                </a:lnTo>
                                <a:lnTo>
                                  <a:pt x="20517" y="6801"/>
                                </a:lnTo>
                                <a:lnTo>
                                  <a:pt x="20517" y="8163"/>
                                </a:lnTo>
                                <a:lnTo>
                                  <a:pt x="20517" y="6801"/>
                                </a:lnTo>
                                <a:lnTo>
                                  <a:pt x="20517" y="8163"/>
                                </a:lnTo>
                                <a:lnTo>
                                  <a:pt x="20517" y="8163"/>
                                </a:lnTo>
                                <a:lnTo>
                                  <a:pt x="20517" y="8163"/>
                                </a:lnTo>
                                <a:lnTo>
                                  <a:pt x="20517" y="8163"/>
                                </a:lnTo>
                                <a:lnTo>
                                  <a:pt x="20517" y="8163"/>
                                </a:lnTo>
                                <a:lnTo>
                                  <a:pt x="20517" y="8163"/>
                                </a:lnTo>
                                <a:lnTo>
                                  <a:pt x="20517" y="8163"/>
                                </a:lnTo>
                                <a:lnTo>
                                  <a:pt x="21250" y="8163"/>
                                </a:lnTo>
                                <a:lnTo>
                                  <a:pt x="21250" y="8163"/>
                                </a:lnTo>
                                <a:lnTo>
                                  <a:pt x="21250" y="8163"/>
                                </a:lnTo>
                                <a:lnTo>
                                  <a:pt x="21250" y="8163"/>
                                </a:lnTo>
                                <a:lnTo>
                                  <a:pt x="21250" y="9525"/>
                                </a:lnTo>
                                <a:lnTo>
                                  <a:pt x="21250" y="8163"/>
                                </a:lnTo>
                                <a:lnTo>
                                  <a:pt x="21250" y="8163"/>
                                </a:lnTo>
                                <a:lnTo>
                                  <a:pt x="21250" y="8163"/>
                                </a:lnTo>
                                <a:lnTo>
                                  <a:pt x="21250" y="8163"/>
                                </a:lnTo>
                                <a:lnTo>
                                  <a:pt x="21250" y="8163"/>
                                </a:lnTo>
                                <a:lnTo>
                                  <a:pt x="21250" y="8163"/>
                                </a:lnTo>
                                <a:lnTo>
                                  <a:pt x="21250" y="9525"/>
                                </a:lnTo>
                                <a:lnTo>
                                  <a:pt x="21984" y="9525"/>
                                </a:lnTo>
                                <a:lnTo>
                                  <a:pt x="21984" y="9525"/>
                                </a:lnTo>
                                <a:lnTo>
                                  <a:pt x="21984" y="8163"/>
                                </a:lnTo>
                                <a:lnTo>
                                  <a:pt x="21984" y="8163"/>
                                </a:lnTo>
                                <a:lnTo>
                                  <a:pt x="21984" y="8163"/>
                                </a:lnTo>
                                <a:lnTo>
                                  <a:pt x="21984" y="9525"/>
                                </a:lnTo>
                                <a:lnTo>
                                  <a:pt x="21984" y="9525"/>
                                </a:lnTo>
                                <a:lnTo>
                                  <a:pt x="21984" y="9525"/>
                                </a:lnTo>
                                <a:lnTo>
                                  <a:pt x="21984" y="9525"/>
                                </a:lnTo>
                                <a:lnTo>
                                  <a:pt x="21984" y="9525"/>
                                </a:lnTo>
                                <a:lnTo>
                                  <a:pt x="21984" y="8163"/>
                                </a:lnTo>
                                <a:lnTo>
                                  <a:pt x="21984" y="8163"/>
                                </a:lnTo>
                                <a:lnTo>
                                  <a:pt x="22717" y="6801"/>
                                </a:lnTo>
                                <a:lnTo>
                                  <a:pt x="22717" y="8163"/>
                                </a:lnTo>
                                <a:lnTo>
                                  <a:pt x="22717" y="9525"/>
                                </a:lnTo>
                                <a:lnTo>
                                  <a:pt x="22717" y="8163"/>
                                </a:lnTo>
                                <a:lnTo>
                                  <a:pt x="22717" y="8163"/>
                                </a:lnTo>
                                <a:lnTo>
                                  <a:pt x="22717" y="9525"/>
                                </a:lnTo>
                                <a:lnTo>
                                  <a:pt x="22717" y="8163"/>
                                </a:lnTo>
                                <a:lnTo>
                                  <a:pt x="22717" y="8163"/>
                                </a:lnTo>
                                <a:lnTo>
                                  <a:pt x="22717" y="8163"/>
                                </a:lnTo>
                                <a:lnTo>
                                  <a:pt x="22717" y="8163"/>
                                </a:lnTo>
                                <a:lnTo>
                                  <a:pt x="22717" y="9525"/>
                                </a:lnTo>
                                <a:lnTo>
                                  <a:pt x="22717" y="8163"/>
                                </a:lnTo>
                                <a:lnTo>
                                  <a:pt x="23451" y="8163"/>
                                </a:lnTo>
                                <a:lnTo>
                                  <a:pt x="23451" y="8163"/>
                                </a:lnTo>
                                <a:lnTo>
                                  <a:pt x="23451" y="6801"/>
                                </a:lnTo>
                                <a:lnTo>
                                  <a:pt x="23451" y="8163"/>
                                </a:lnTo>
                                <a:lnTo>
                                  <a:pt x="23451" y="8163"/>
                                </a:lnTo>
                                <a:lnTo>
                                  <a:pt x="23451" y="9525"/>
                                </a:lnTo>
                                <a:lnTo>
                                  <a:pt x="23451" y="8163"/>
                                </a:lnTo>
                                <a:lnTo>
                                  <a:pt x="23451" y="8163"/>
                                </a:lnTo>
                                <a:lnTo>
                                  <a:pt x="23451" y="8163"/>
                                </a:lnTo>
                                <a:lnTo>
                                  <a:pt x="23451" y="8163"/>
                                </a:lnTo>
                                <a:lnTo>
                                  <a:pt x="23451" y="9525"/>
                                </a:lnTo>
                                <a:lnTo>
                                  <a:pt x="23451" y="8163"/>
                                </a:lnTo>
                                <a:lnTo>
                                  <a:pt x="23451" y="9525"/>
                                </a:lnTo>
                                <a:lnTo>
                                  <a:pt x="23451" y="9525"/>
                                </a:lnTo>
                                <a:lnTo>
                                  <a:pt x="23451" y="9525"/>
                                </a:lnTo>
                                <a:lnTo>
                                  <a:pt x="23451" y="9525"/>
                                </a:lnTo>
                                <a:lnTo>
                                  <a:pt x="23451" y="9525"/>
                                </a:lnTo>
                                <a:lnTo>
                                  <a:pt x="23451" y="9525"/>
                                </a:lnTo>
                                <a:lnTo>
                                  <a:pt x="24174" y="8163"/>
                                </a:lnTo>
                                <a:lnTo>
                                  <a:pt x="24174" y="8163"/>
                                </a:lnTo>
                                <a:lnTo>
                                  <a:pt x="24174" y="8163"/>
                                </a:lnTo>
                                <a:lnTo>
                                  <a:pt x="24174" y="6801"/>
                                </a:lnTo>
                                <a:lnTo>
                                  <a:pt x="24174" y="8163"/>
                                </a:lnTo>
                                <a:lnTo>
                                  <a:pt x="24174" y="9525"/>
                                </a:lnTo>
                                <a:lnTo>
                                  <a:pt x="24174" y="9525"/>
                                </a:lnTo>
                                <a:lnTo>
                                  <a:pt x="24174" y="8163"/>
                                </a:lnTo>
                                <a:lnTo>
                                  <a:pt x="24174" y="9525"/>
                                </a:lnTo>
                                <a:lnTo>
                                  <a:pt x="24174" y="8163"/>
                                </a:lnTo>
                                <a:lnTo>
                                  <a:pt x="24174" y="9525"/>
                                </a:lnTo>
                                <a:lnTo>
                                  <a:pt x="24174" y="9525"/>
                                </a:lnTo>
                                <a:lnTo>
                                  <a:pt x="24174" y="9525"/>
                                </a:lnTo>
                                <a:lnTo>
                                  <a:pt x="24174" y="9525"/>
                                </a:lnTo>
                                <a:lnTo>
                                  <a:pt x="24908" y="9525"/>
                                </a:lnTo>
                                <a:lnTo>
                                  <a:pt x="24908" y="9525"/>
                                </a:lnTo>
                                <a:lnTo>
                                  <a:pt x="24908" y="9525"/>
                                </a:lnTo>
                                <a:lnTo>
                                  <a:pt x="24908" y="8163"/>
                                </a:lnTo>
                                <a:lnTo>
                                  <a:pt x="24908" y="8163"/>
                                </a:lnTo>
                                <a:lnTo>
                                  <a:pt x="24908" y="8163"/>
                                </a:lnTo>
                                <a:lnTo>
                                  <a:pt x="24908" y="8163"/>
                                </a:lnTo>
                                <a:lnTo>
                                  <a:pt x="24908" y="8163"/>
                                </a:lnTo>
                                <a:lnTo>
                                  <a:pt x="24908" y="9525"/>
                                </a:lnTo>
                                <a:lnTo>
                                  <a:pt x="24908" y="8163"/>
                                </a:lnTo>
                                <a:lnTo>
                                  <a:pt x="24908" y="8163"/>
                                </a:lnTo>
                                <a:lnTo>
                                  <a:pt x="24908" y="6801"/>
                                </a:lnTo>
                                <a:lnTo>
                                  <a:pt x="25641" y="6801"/>
                                </a:lnTo>
                                <a:lnTo>
                                  <a:pt x="25641" y="6801"/>
                                </a:lnTo>
                                <a:lnTo>
                                  <a:pt x="25641" y="6801"/>
                                </a:lnTo>
                                <a:lnTo>
                                  <a:pt x="25641" y="6801"/>
                                </a:lnTo>
                                <a:lnTo>
                                  <a:pt x="25641" y="8163"/>
                                </a:lnTo>
                                <a:lnTo>
                                  <a:pt x="25641" y="8163"/>
                                </a:lnTo>
                                <a:lnTo>
                                  <a:pt x="25641" y="8163"/>
                                </a:lnTo>
                                <a:lnTo>
                                  <a:pt x="25641" y="8163"/>
                                </a:lnTo>
                                <a:lnTo>
                                  <a:pt x="25641" y="8163"/>
                                </a:lnTo>
                                <a:lnTo>
                                  <a:pt x="25641" y="9525"/>
                                </a:lnTo>
                                <a:lnTo>
                                  <a:pt x="25641" y="9525"/>
                                </a:lnTo>
                                <a:lnTo>
                                  <a:pt x="25641" y="9525"/>
                                </a:lnTo>
                                <a:lnTo>
                                  <a:pt x="26375" y="8163"/>
                                </a:lnTo>
                                <a:lnTo>
                                  <a:pt x="26375" y="8163"/>
                                </a:lnTo>
                                <a:lnTo>
                                  <a:pt x="26375" y="8163"/>
                                </a:lnTo>
                                <a:lnTo>
                                  <a:pt x="26375" y="9525"/>
                                </a:lnTo>
                                <a:lnTo>
                                  <a:pt x="26375" y="9525"/>
                                </a:lnTo>
                                <a:lnTo>
                                  <a:pt x="26375" y="9525"/>
                                </a:lnTo>
                                <a:lnTo>
                                  <a:pt x="26375" y="9525"/>
                                </a:lnTo>
                                <a:lnTo>
                                  <a:pt x="26375" y="9525"/>
                                </a:lnTo>
                                <a:lnTo>
                                  <a:pt x="26375" y="9525"/>
                                </a:lnTo>
                                <a:lnTo>
                                  <a:pt x="26375" y="9525"/>
                                </a:lnTo>
                                <a:lnTo>
                                  <a:pt x="26375" y="8163"/>
                                </a:lnTo>
                                <a:lnTo>
                                  <a:pt x="26375" y="8163"/>
                                </a:lnTo>
                                <a:lnTo>
                                  <a:pt x="27108" y="8163"/>
                                </a:lnTo>
                                <a:lnTo>
                                  <a:pt x="27108" y="8163"/>
                                </a:lnTo>
                                <a:lnTo>
                                  <a:pt x="27108" y="9525"/>
                                </a:lnTo>
                                <a:lnTo>
                                  <a:pt x="27108" y="8163"/>
                                </a:lnTo>
                                <a:lnTo>
                                  <a:pt x="27108" y="9525"/>
                                </a:lnTo>
                                <a:lnTo>
                                  <a:pt x="27108" y="8163"/>
                                </a:lnTo>
                                <a:lnTo>
                                  <a:pt x="27108" y="9525"/>
                                </a:lnTo>
                                <a:lnTo>
                                  <a:pt x="27108" y="9525"/>
                                </a:lnTo>
                                <a:lnTo>
                                  <a:pt x="27108" y="9525"/>
                                </a:lnTo>
                                <a:lnTo>
                                  <a:pt x="27108" y="9525"/>
                                </a:lnTo>
                                <a:lnTo>
                                  <a:pt x="27108" y="9525"/>
                                </a:lnTo>
                                <a:lnTo>
                                  <a:pt x="27108" y="9525"/>
                                </a:lnTo>
                                <a:lnTo>
                                  <a:pt x="27842" y="9525"/>
                                </a:lnTo>
                                <a:lnTo>
                                  <a:pt x="27842" y="8163"/>
                                </a:lnTo>
                                <a:lnTo>
                                  <a:pt x="27842" y="8163"/>
                                </a:lnTo>
                                <a:lnTo>
                                  <a:pt x="27842" y="8163"/>
                                </a:lnTo>
                                <a:lnTo>
                                  <a:pt x="27842" y="8163"/>
                                </a:lnTo>
                                <a:lnTo>
                                  <a:pt x="27842" y="6801"/>
                                </a:lnTo>
                                <a:lnTo>
                                  <a:pt x="27842" y="8163"/>
                                </a:lnTo>
                                <a:lnTo>
                                  <a:pt x="27842" y="6801"/>
                                </a:lnTo>
                                <a:lnTo>
                                  <a:pt x="27842" y="6801"/>
                                </a:lnTo>
                                <a:lnTo>
                                  <a:pt x="27842" y="8163"/>
                                </a:lnTo>
                                <a:lnTo>
                                  <a:pt x="27842" y="6801"/>
                                </a:lnTo>
                                <a:lnTo>
                                  <a:pt x="27842" y="8163"/>
                                </a:lnTo>
                                <a:lnTo>
                                  <a:pt x="27842" y="9525"/>
                                </a:lnTo>
                                <a:lnTo>
                                  <a:pt x="27842" y="8163"/>
                                </a:lnTo>
                                <a:lnTo>
                                  <a:pt x="28575" y="9525"/>
                                </a:lnTo>
                                <a:lnTo>
                                  <a:pt x="28575" y="9525"/>
                                </a:lnTo>
                                <a:lnTo>
                                  <a:pt x="28575" y="8163"/>
                                </a:lnTo>
                                <a:lnTo>
                                  <a:pt x="28575" y="9525"/>
                                </a:lnTo>
                                <a:lnTo>
                                  <a:pt x="28575" y="9525"/>
                                </a:lnTo>
                                <a:lnTo>
                                  <a:pt x="28575"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27" name="Freeform: Shape 1027"/>
                        <wps:cNvSpPr/>
                        <wps:spPr>
                          <a:xfrm>
                            <a:off x="1947862" y="1795462"/>
                            <a:ext cx="28575" cy="9525"/>
                          </a:xfrm>
                          <a:custGeom>
                            <a:avLst/>
                            <a:gdLst>
                              <a:gd name="connsiteX0" fmla="*/ 0 w 28575"/>
                              <a:gd name="connsiteY0" fmla="*/ 6353 h 9525"/>
                              <a:gd name="connsiteX1" fmla="*/ 0 w 28575"/>
                              <a:gd name="connsiteY1" fmla="*/ 6353 h 9525"/>
                              <a:gd name="connsiteX2" fmla="*/ 0 w 28575"/>
                              <a:gd name="connsiteY2" fmla="*/ 3172 h 9525"/>
                              <a:gd name="connsiteX3" fmla="*/ 0 w 28575"/>
                              <a:gd name="connsiteY3" fmla="*/ 3172 h 9525"/>
                              <a:gd name="connsiteX4" fmla="*/ 0 w 28575"/>
                              <a:gd name="connsiteY4" fmla="*/ 0 h 9525"/>
                              <a:gd name="connsiteX5" fmla="*/ 0 w 28575"/>
                              <a:gd name="connsiteY5" fmla="*/ 3172 h 9525"/>
                              <a:gd name="connsiteX6" fmla="*/ 0 w 28575"/>
                              <a:gd name="connsiteY6" fmla="*/ 3172 h 9525"/>
                              <a:gd name="connsiteX7" fmla="*/ 0 w 28575"/>
                              <a:gd name="connsiteY7" fmla="*/ 3172 h 9525"/>
                              <a:gd name="connsiteX8" fmla="*/ 0 w 28575"/>
                              <a:gd name="connsiteY8" fmla="*/ 3172 h 9525"/>
                              <a:gd name="connsiteX9" fmla="*/ 0 w 28575"/>
                              <a:gd name="connsiteY9" fmla="*/ 3172 h 9525"/>
                              <a:gd name="connsiteX10" fmla="*/ 0 w 28575"/>
                              <a:gd name="connsiteY10" fmla="*/ 3172 h 9525"/>
                              <a:gd name="connsiteX11" fmla="*/ 0 w 28575"/>
                              <a:gd name="connsiteY11" fmla="*/ 6353 h 9525"/>
                              <a:gd name="connsiteX12" fmla="*/ 0 w 28575"/>
                              <a:gd name="connsiteY12" fmla="*/ 6353 h 9525"/>
                              <a:gd name="connsiteX13" fmla="*/ 752 w 28575"/>
                              <a:gd name="connsiteY13" fmla="*/ 6353 h 9525"/>
                              <a:gd name="connsiteX14" fmla="*/ 752 w 28575"/>
                              <a:gd name="connsiteY14" fmla="*/ 6353 h 9525"/>
                              <a:gd name="connsiteX15" fmla="*/ 752 w 28575"/>
                              <a:gd name="connsiteY15" fmla="*/ 6353 h 9525"/>
                              <a:gd name="connsiteX16" fmla="*/ 752 w 28575"/>
                              <a:gd name="connsiteY16" fmla="*/ 6353 h 9525"/>
                              <a:gd name="connsiteX17" fmla="*/ 752 w 28575"/>
                              <a:gd name="connsiteY17" fmla="*/ 3172 h 9525"/>
                              <a:gd name="connsiteX18" fmla="*/ 752 w 28575"/>
                              <a:gd name="connsiteY18" fmla="*/ 3172 h 9525"/>
                              <a:gd name="connsiteX19" fmla="*/ 752 w 28575"/>
                              <a:gd name="connsiteY19" fmla="*/ 6353 h 9525"/>
                              <a:gd name="connsiteX20" fmla="*/ 752 w 28575"/>
                              <a:gd name="connsiteY20" fmla="*/ 6353 h 9525"/>
                              <a:gd name="connsiteX21" fmla="*/ 752 w 28575"/>
                              <a:gd name="connsiteY21" fmla="*/ 6353 h 9525"/>
                              <a:gd name="connsiteX22" fmla="*/ 752 w 28575"/>
                              <a:gd name="connsiteY22" fmla="*/ 6353 h 9525"/>
                              <a:gd name="connsiteX23" fmla="*/ 752 w 28575"/>
                              <a:gd name="connsiteY23" fmla="*/ 6353 h 9525"/>
                              <a:gd name="connsiteX24" fmla="*/ 752 w 28575"/>
                              <a:gd name="connsiteY24" fmla="*/ 3172 h 9525"/>
                              <a:gd name="connsiteX25" fmla="*/ 1505 w 28575"/>
                              <a:gd name="connsiteY25" fmla="*/ 3172 h 9525"/>
                              <a:gd name="connsiteX26" fmla="*/ 1505 w 28575"/>
                              <a:gd name="connsiteY26" fmla="*/ 3172 h 9525"/>
                              <a:gd name="connsiteX27" fmla="*/ 1505 w 28575"/>
                              <a:gd name="connsiteY27" fmla="*/ 0 h 9525"/>
                              <a:gd name="connsiteX28" fmla="*/ 1505 w 28575"/>
                              <a:gd name="connsiteY28" fmla="*/ 3172 h 9525"/>
                              <a:gd name="connsiteX29" fmla="*/ 1505 w 28575"/>
                              <a:gd name="connsiteY29" fmla="*/ 3172 h 9525"/>
                              <a:gd name="connsiteX30" fmla="*/ 1505 w 28575"/>
                              <a:gd name="connsiteY30" fmla="*/ 3172 h 9525"/>
                              <a:gd name="connsiteX31" fmla="*/ 1505 w 28575"/>
                              <a:gd name="connsiteY31" fmla="*/ 6353 h 9525"/>
                              <a:gd name="connsiteX32" fmla="*/ 1505 w 28575"/>
                              <a:gd name="connsiteY32" fmla="*/ 3172 h 9525"/>
                              <a:gd name="connsiteX33" fmla="*/ 1505 w 28575"/>
                              <a:gd name="connsiteY33" fmla="*/ 6353 h 9525"/>
                              <a:gd name="connsiteX34" fmla="*/ 1505 w 28575"/>
                              <a:gd name="connsiteY34" fmla="*/ 3172 h 9525"/>
                              <a:gd name="connsiteX35" fmla="*/ 1505 w 28575"/>
                              <a:gd name="connsiteY35" fmla="*/ 6353 h 9525"/>
                              <a:gd name="connsiteX36" fmla="*/ 1505 w 28575"/>
                              <a:gd name="connsiteY36" fmla="*/ 6353 h 9525"/>
                              <a:gd name="connsiteX37" fmla="*/ 2257 w 28575"/>
                              <a:gd name="connsiteY37" fmla="*/ 6353 h 9525"/>
                              <a:gd name="connsiteX38" fmla="*/ 2257 w 28575"/>
                              <a:gd name="connsiteY38" fmla="*/ 6353 h 9525"/>
                              <a:gd name="connsiteX39" fmla="*/ 2257 w 28575"/>
                              <a:gd name="connsiteY39" fmla="*/ 6353 h 9525"/>
                              <a:gd name="connsiteX40" fmla="*/ 2257 w 28575"/>
                              <a:gd name="connsiteY40" fmla="*/ 6353 h 9525"/>
                              <a:gd name="connsiteX41" fmla="*/ 2257 w 28575"/>
                              <a:gd name="connsiteY41" fmla="*/ 6353 h 9525"/>
                              <a:gd name="connsiteX42" fmla="*/ 2257 w 28575"/>
                              <a:gd name="connsiteY42" fmla="*/ 6353 h 9525"/>
                              <a:gd name="connsiteX43" fmla="*/ 2257 w 28575"/>
                              <a:gd name="connsiteY43" fmla="*/ 6353 h 9525"/>
                              <a:gd name="connsiteX44" fmla="*/ 2257 w 28575"/>
                              <a:gd name="connsiteY44" fmla="*/ 3172 h 9525"/>
                              <a:gd name="connsiteX45" fmla="*/ 2257 w 28575"/>
                              <a:gd name="connsiteY45" fmla="*/ 3172 h 9525"/>
                              <a:gd name="connsiteX46" fmla="*/ 2257 w 28575"/>
                              <a:gd name="connsiteY46" fmla="*/ 3172 h 9525"/>
                              <a:gd name="connsiteX47" fmla="*/ 2257 w 28575"/>
                              <a:gd name="connsiteY47" fmla="*/ 3172 h 9525"/>
                              <a:gd name="connsiteX48" fmla="*/ 2257 w 28575"/>
                              <a:gd name="connsiteY48" fmla="*/ 6353 h 9525"/>
                              <a:gd name="connsiteX49" fmla="*/ 3010 w 28575"/>
                              <a:gd name="connsiteY49" fmla="*/ 6353 h 9525"/>
                              <a:gd name="connsiteX50" fmla="*/ 3010 w 28575"/>
                              <a:gd name="connsiteY50" fmla="*/ 6353 h 9525"/>
                              <a:gd name="connsiteX51" fmla="*/ 3010 w 28575"/>
                              <a:gd name="connsiteY51" fmla="*/ 6353 h 9525"/>
                              <a:gd name="connsiteX52" fmla="*/ 3010 w 28575"/>
                              <a:gd name="connsiteY52" fmla="*/ 6353 h 9525"/>
                              <a:gd name="connsiteX53" fmla="*/ 3010 w 28575"/>
                              <a:gd name="connsiteY53" fmla="*/ 6353 h 9525"/>
                              <a:gd name="connsiteX54" fmla="*/ 3010 w 28575"/>
                              <a:gd name="connsiteY54" fmla="*/ 3172 h 9525"/>
                              <a:gd name="connsiteX55" fmla="*/ 3010 w 28575"/>
                              <a:gd name="connsiteY55" fmla="*/ 3172 h 9525"/>
                              <a:gd name="connsiteX56" fmla="*/ 3010 w 28575"/>
                              <a:gd name="connsiteY56" fmla="*/ 3172 h 9525"/>
                              <a:gd name="connsiteX57" fmla="*/ 3010 w 28575"/>
                              <a:gd name="connsiteY57" fmla="*/ 6353 h 9525"/>
                              <a:gd name="connsiteX58" fmla="*/ 3010 w 28575"/>
                              <a:gd name="connsiteY58" fmla="*/ 6353 h 9525"/>
                              <a:gd name="connsiteX59" fmla="*/ 3010 w 28575"/>
                              <a:gd name="connsiteY59" fmla="*/ 6353 h 9525"/>
                              <a:gd name="connsiteX60" fmla="*/ 3010 w 28575"/>
                              <a:gd name="connsiteY60" fmla="*/ 6353 h 9525"/>
                              <a:gd name="connsiteX61" fmla="*/ 3762 w 28575"/>
                              <a:gd name="connsiteY61" fmla="*/ 6353 h 9525"/>
                              <a:gd name="connsiteX62" fmla="*/ 3762 w 28575"/>
                              <a:gd name="connsiteY62" fmla="*/ 6353 h 9525"/>
                              <a:gd name="connsiteX63" fmla="*/ 3762 w 28575"/>
                              <a:gd name="connsiteY63" fmla="*/ 6353 h 9525"/>
                              <a:gd name="connsiteX64" fmla="*/ 3762 w 28575"/>
                              <a:gd name="connsiteY64" fmla="*/ 6353 h 9525"/>
                              <a:gd name="connsiteX65" fmla="*/ 3762 w 28575"/>
                              <a:gd name="connsiteY65" fmla="*/ 6353 h 9525"/>
                              <a:gd name="connsiteX66" fmla="*/ 3762 w 28575"/>
                              <a:gd name="connsiteY66" fmla="*/ 6353 h 9525"/>
                              <a:gd name="connsiteX67" fmla="*/ 3762 w 28575"/>
                              <a:gd name="connsiteY67" fmla="*/ 6353 h 9525"/>
                              <a:gd name="connsiteX68" fmla="*/ 3762 w 28575"/>
                              <a:gd name="connsiteY68" fmla="*/ 3172 h 9525"/>
                              <a:gd name="connsiteX69" fmla="*/ 3762 w 28575"/>
                              <a:gd name="connsiteY69" fmla="*/ 3172 h 9525"/>
                              <a:gd name="connsiteX70" fmla="*/ 3762 w 28575"/>
                              <a:gd name="connsiteY70" fmla="*/ 6353 h 9525"/>
                              <a:gd name="connsiteX71" fmla="*/ 3762 w 28575"/>
                              <a:gd name="connsiteY71" fmla="*/ 6353 h 9525"/>
                              <a:gd name="connsiteX72" fmla="*/ 3762 w 28575"/>
                              <a:gd name="connsiteY72" fmla="*/ 6353 h 9525"/>
                              <a:gd name="connsiteX73" fmla="*/ 3762 w 28575"/>
                              <a:gd name="connsiteY73" fmla="*/ 6353 h 9525"/>
                              <a:gd name="connsiteX74" fmla="*/ 3762 w 28575"/>
                              <a:gd name="connsiteY74" fmla="*/ 6353 h 9525"/>
                              <a:gd name="connsiteX75" fmla="*/ 4515 w 28575"/>
                              <a:gd name="connsiteY75" fmla="*/ 3172 h 9525"/>
                              <a:gd name="connsiteX76" fmla="*/ 4515 w 28575"/>
                              <a:gd name="connsiteY76" fmla="*/ 6353 h 9525"/>
                              <a:gd name="connsiteX77" fmla="*/ 4515 w 28575"/>
                              <a:gd name="connsiteY77" fmla="*/ 6353 h 9525"/>
                              <a:gd name="connsiteX78" fmla="*/ 4515 w 28575"/>
                              <a:gd name="connsiteY78" fmla="*/ 6353 h 9525"/>
                              <a:gd name="connsiteX79" fmla="*/ 4515 w 28575"/>
                              <a:gd name="connsiteY79" fmla="*/ 6353 h 9525"/>
                              <a:gd name="connsiteX80" fmla="*/ 4515 w 28575"/>
                              <a:gd name="connsiteY80" fmla="*/ 6353 h 9525"/>
                              <a:gd name="connsiteX81" fmla="*/ 4515 w 28575"/>
                              <a:gd name="connsiteY81" fmla="*/ 6353 h 9525"/>
                              <a:gd name="connsiteX82" fmla="*/ 4515 w 28575"/>
                              <a:gd name="connsiteY82" fmla="*/ 6353 h 9525"/>
                              <a:gd name="connsiteX83" fmla="*/ 4515 w 28575"/>
                              <a:gd name="connsiteY83" fmla="*/ 6353 h 9525"/>
                              <a:gd name="connsiteX84" fmla="*/ 4515 w 28575"/>
                              <a:gd name="connsiteY84" fmla="*/ 6353 h 9525"/>
                              <a:gd name="connsiteX85" fmla="*/ 4515 w 28575"/>
                              <a:gd name="connsiteY85" fmla="*/ 6353 h 9525"/>
                              <a:gd name="connsiteX86" fmla="*/ 4515 w 28575"/>
                              <a:gd name="connsiteY86" fmla="*/ 6353 h 9525"/>
                              <a:gd name="connsiteX87" fmla="*/ 4515 w 28575"/>
                              <a:gd name="connsiteY87" fmla="*/ 6353 h 9525"/>
                              <a:gd name="connsiteX88" fmla="*/ 4515 w 28575"/>
                              <a:gd name="connsiteY88" fmla="*/ 6353 h 9525"/>
                              <a:gd name="connsiteX89" fmla="*/ 4515 w 28575"/>
                              <a:gd name="connsiteY89" fmla="*/ 6353 h 9525"/>
                              <a:gd name="connsiteX90" fmla="*/ 4515 w 28575"/>
                              <a:gd name="connsiteY90" fmla="*/ 6353 h 9525"/>
                              <a:gd name="connsiteX91" fmla="*/ 4515 w 28575"/>
                              <a:gd name="connsiteY91" fmla="*/ 6353 h 9525"/>
                              <a:gd name="connsiteX92" fmla="*/ 4515 w 28575"/>
                              <a:gd name="connsiteY92" fmla="*/ 6353 h 9525"/>
                              <a:gd name="connsiteX93" fmla="*/ 5267 w 28575"/>
                              <a:gd name="connsiteY93" fmla="*/ 6353 h 9525"/>
                              <a:gd name="connsiteX94" fmla="*/ 5267 w 28575"/>
                              <a:gd name="connsiteY94" fmla="*/ 6353 h 9525"/>
                              <a:gd name="connsiteX95" fmla="*/ 5267 w 28575"/>
                              <a:gd name="connsiteY95" fmla="*/ 6353 h 9525"/>
                              <a:gd name="connsiteX96" fmla="*/ 5267 w 28575"/>
                              <a:gd name="connsiteY96" fmla="*/ 6353 h 9525"/>
                              <a:gd name="connsiteX97" fmla="*/ 5267 w 28575"/>
                              <a:gd name="connsiteY97" fmla="*/ 6353 h 9525"/>
                              <a:gd name="connsiteX98" fmla="*/ 5267 w 28575"/>
                              <a:gd name="connsiteY98" fmla="*/ 6353 h 9525"/>
                              <a:gd name="connsiteX99" fmla="*/ 5267 w 28575"/>
                              <a:gd name="connsiteY99" fmla="*/ 6353 h 9525"/>
                              <a:gd name="connsiteX100" fmla="*/ 5267 w 28575"/>
                              <a:gd name="connsiteY100" fmla="*/ 6353 h 9525"/>
                              <a:gd name="connsiteX101" fmla="*/ 5267 w 28575"/>
                              <a:gd name="connsiteY101" fmla="*/ 3172 h 9525"/>
                              <a:gd name="connsiteX102" fmla="*/ 5267 w 28575"/>
                              <a:gd name="connsiteY102" fmla="*/ 6353 h 9525"/>
                              <a:gd name="connsiteX103" fmla="*/ 5267 w 28575"/>
                              <a:gd name="connsiteY103" fmla="*/ 6353 h 9525"/>
                              <a:gd name="connsiteX104" fmla="*/ 5267 w 28575"/>
                              <a:gd name="connsiteY104" fmla="*/ 6353 h 9525"/>
                              <a:gd name="connsiteX105" fmla="*/ 6020 w 28575"/>
                              <a:gd name="connsiteY105" fmla="*/ 9525 h 9525"/>
                              <a:gd name="connsiteX106" fmla="*/ 6020 w 28575"/>
                              <a:gd name="connsiteY106" fmla="*/ 6353 h 9525"/>
                              <a:gd name="connsiteX107" fmla="*/ 6020 w 28575"/>
                              <a:gd name="connsiteY107" fmla="*/ 6353 h 9525"/>
                              <a:gd name="connsiteX108" fmla="*/ 6020 w 28575"/>
                              <a:gd name="connsiteY108" fmla="*/ 3172 h 9525"/>
                              <a:gd name="connsiteX109" fmla="*/ 6020 w 28575"/>
                              <a:gd name="connsiteY109" fmla="*/ 3172 h 9525"/>
                              <a:gd name="connsiteX110" fmla="*/ 6020 w 28575"/>
                              <a:gd name="connsiteY110" fmla="*/ 6353 h 9525"/>
                              <a:gd name="connsiteX111" fmla="*/ 6020 w 28575"/>
                              <a:gd name="connsiteY111" fmla="*/ 6353 h 9525"/>
                              <a:gd name="connsiteX112" fmla="*/ 6020 w 28575"/>
                              <a:gd name="connsiteY112" fmla="*/ 6353 h 9525"/>
                              <a:gd name="connsiteX113" fmla="*/ 6020 w 28575"/>
                              <a:gd name="connsiteY113" fmla="*/ 6353 h 9525"/>
                              <a:gd name="connsiteX114" fmla="*/ 6020 w 28575"/>
                              <a:gd name="connsiteY114" fmla="*/ 6353 h 9525"/>
                              <a:gd name="connsiteX115" fmla="*/ 6020 w 28575"/>
                              <a:gd name="connsiteY115" fmla="*/ 6353 h 9525"/>
                              <a:gd name="connsiteX116" fmla="*/ 6020 w 28575"/>
                              <a:gd name="connsiteY116" fmla="*/ 3172 h 9525"/>
                              <a:gd name="connsiteX117" fmla="*/ 6772 w 28575"/>
                              <a:gd name="connsiteY117" fmla="*/ 6353 h 9525"/>
                              <a:gd name="connsiteX118" fmla="*/ 6772 w 28575"/>
                              <a:gd name="connsiteY118" fmla="*/ 6353 h 9525"/>
                              <a:gd name="connsiteX119" fmla="*/ 6772 w 28575"/>
                              <a:gd name="connsiteY119" fmla="*/ 6353 h 9525"/>
                              <a:gd name="connsiteX120" fmla="*/ 6772 w 28575"/>
                              <a:gd name="connsiteY120" fmla="*/ 9525 h 9525"/>
                              <a:gd name="connsiteX121" fmla="*/ 6772 w 28575"/>
                              <a:gd name="connsiteY121" fmla="*/ 6353 h 9525"/>
                              <a:gd name="connsiteX122" fmla="*/ 6772 w 28575"/>
                              <a:gd name="connsiteY122" fmla="*/ 6353 h 9525"/>
                              <a:gd name="connsiteX123" fmla="*/ 6772 w 28575"/>
                              <a:gd name="connsiteY123" fmla="*/ 6353 h 9525"/>
                              <a:gd name="connsiteX124" fmla="*/ 6772 w 28575"/>
                              <a:gd name="connsiteY124" fmla="*/ 9525 h 9525"/>
                              <a:gd name="connsiteX125" fmla="*/ 6772 w 28575"/>
                              <a:gd name="connsiteY125" fmla="*/ 6353 h 9525"/>
                              <a:gd name="connsiteX126" fmla="*/ 6772 w 28575"/>
                              <a:gd name="connsiteY126" fmla="*/ 6353 h 9525"/>
                              <a:gd name="connsiteX127" fmla="*/ 6772 w 28575"/>
                              <a:gd name="connsiteY127" fmla="*/ 6353 h 9525"/>
                              <a:gd name="connsiteX128" fmla="*/ 6772 w 28575"/>
                              <a:gd name="connsiteY128" fmla="*/ 6353 h 9525"/>
                              <a:gd name="connsiteX129" fmla="*/ 7515 w 28575"/>
                              <a:gd name="connsiteY129" fmla="*/ 6353 h 9525"/>
                              <a:gd name="connsiteX130" fmla="*/ 7515 w 28575"/>
                              <a:gd name="connsiteY130" fmla="*/ 6353 h 9525"/>
                              <a:gd name="connsiteX131" fmla="*/ 7515 w 28575"/>
                              <a:gd name="connsiteY131" fmla="*/ 6353 h 9525"/>
                              <a:gd name="connsiteX132" fmla="*/ 7515 w 28575"/>
                              <a:gd name="connsiteY132" fmla="*/ 6353 h 9525"/>
                              <a:gd name="connsiteX133" fmla="*/ 7515 w 28575"/>
                              <a:gd name="connsiteY133" fmla="*/ 6353 h 9525"/>
                              <a:gd name="connsiteX134" fmla="*/ 7515 w 28575"/>
                              <a:gd name="connsiteY134" fmla="*/ 6353 h 9525"/>
                              <a:gd name="connsiteX135" fmla="*/ 7515 w 28575"/>
                              <a:gd name="connsiteY135" fmla="*/ 6353 h 9525"/>
                              <a:gd name="connsiteX136" fmla="*/ 7515 w 28575"/>
                              <a:gd name="connsiteY136" fmla="*/ 6353 h 9525"/>
                              <a:gd name="connsiteX137" fmla="*/ 7515 w 28575"/>
                              <a:gd name="connsiteY137" fmla="*/ 6353 h 9525"/>
                              <a:gd name="connsiteX138" fmla="*/ 7515 w 28575"/>
                              <a:gd name="connsiteY138" fmla="*/ 6353 h 9525"/>
                              <a:gd name="connsiteX139" fmla="*/ 7515 w 28575"/>
                              <a:gd name="connsiteY139" fmla="*/ 6353 h 9525"/>
                              <a:gd name="connsiteX140" fmla="*/ 7515 w 28575"/>
                              <a:gd name="connsiteY140" fmla="*/ 6353 h 9525"/>
                              <a:gd name="connsiteX141" fmla="*/ 7515 w 28575"/>
                              <a:gd name="connsiteY141" fmla="*/ 6353 h 9525"/>
                              <a:gd name="connsiteX142" fmla="*/ 7515 w 28575"/>
                              <a:gd name="connsiteY142" fmla="*/ 6353 h 9525"/>
                              <a:gd name="connsiteX143" fmla="*/ 8268 w 28575"/>
                              <a:gd name="connsiteY143" fmla="*/ 6353 h 9525"/>
                              <a:gd name="connsiteX144" fmla="*/ 8268 w 28575"/>
                              <a:gd name="connsiteY144" fmla="*/ 6353 h 9525"/>
                              <a:gd name="connsiteX145" fmla="*/ 8268 w 28575"/>
                              <a:gd name="connsiteY145" fmla="*/ 6353 h 9525"/>
                              <a:gd name="connsiteX146" fmla="*/ 8268 w 28575"/>
                              <a:gd name="connsiteY146" fmla="*/ 6353 h 9525"/>
                              <a:gd name="connsiteX147" fmla="*/ 8268 w 28575"/>
                              <a:gd name="connsiteY147" fmla="*/ 6353 h 9525"/>
                              <a:gd name="connsiteX148" fmla="*/ 8268 w 28575"/>
                              <a:gd name="connsiteY148" fmla="*/ 6353 h 9525"/>
                              <a:gd name="connsiteX149" fmla="*/ 8268 w 28575"/>
                              <a:gd name="connsiteY149" fmla="*/ 6353 h 9525"/>
                              <a:gd name="connsiteX150" fmla="*/ 8268 w 28575"/>
                              <a:gd name="connsiteY150" fmla="*/ 6353 h 9525"/>
                              <a:gd name="connsiteX151" fmla="*/ 8268 w 28575"/>
                              <a:gd name="connsiteY151" fmla="*/ 6353 h 9525"/>
                              <a:gd name="connsiteX152" fmla="*/ 8268 w 28575"/>
                              <a:gd name="connsiteY152" fmla="*/ 6353 h 9525"/>
                              <a:gd name="connsiteX153" fmla="*/ 8268 w 28575"/>
                              <a:gd name="connsiteY153" fmla="*/ 6353 h 9525"/>
                              <a:gd name="connsiteX154" fmla="*/ 8268 w 28575"/>
                              <a:gd name="connsiteY154" fmla="*/ 6353 h 9525"/>
                              <a:gd name="connsiteX155" fmla="*/ 9020 w 28575"/>
                              <a:gd name="connsiteY155" fmla="*/ 6353 h 9525"/>
                              <a:gd name="connsiteX156" fmla="*/ 9020 w 28575"/>
                              <a:gd name="connsiteY156" fmla="*/ 9525 h 9525"/>
                              <a:gd name="connsiteX157" fmla="*/ 9020 w 28575"/>
                              <a:gd name="connsiteY157" fmla="*/ 6353 h 9525"/>
                              <a:gd name="connsiteX158" fmla="*/ 9020 w 28575"/>
                              <a:gd name="connsiteY158" fmla="*/ 6353 h 9525"/>
                              <a:gd name="connsiteX159" fmla="*/ 9020 w 28575"/>
                              <a:gd name="connsiteY159" fmla="*/ 6353 h 9525"/>
                              <a:gd name="connsiteX160" fmla="*/ 9020 w 28575"/>
                              <a:gd name="connsiteY160" fmla="*/ 6353 h 9525"/>
                              <a:gd name="connsiteX161" fmla="*/ 9020 w 28575"/>
                              <a:gd name="connsiteY161" fmla="*/ 6353 h 9525"/>
                              <a:gd name="connsiteX162" fmla="*/ 9020 w 28575"/>
                              <a:gd name="connsiteY162" fmla="*/ 6353 h 9525"/>
                              <a:gd name="connsiteX163" fmla="*/ 9020 w 28575"/>
                              <a:gd name="connsiteY163" fmla="*/ 6353 h 9525"/>
                              <a:gd name="connsiteX164" fmla="*/ 9020 w 28575"/>
                              <a:gd name="connsiteY164" fmla="*/ 6353 h 9525"/>
                              <a:gd name="connsiteX165" fmla="*/ 9020 w 28575"/>
                              <a:gd name="connsiteY165" fmla="*/ 6353 h 9525"/>
                              <a:gd name="connsiteX166" fmla="*/ 9020 w 28575"/>
                              <a:gd name="connsiteY166" fmla="*/ 6353 h 9525"/>
                              <a:gd name="connsiteX167" fmla="*/ 9773 w 28575"/>
                              <a:gd name="connsiteY167" fmla="*/ 6353 h 9525"/>
                              <a:gd name="connsiteX168" fmla="*/ 9773 w 28575"/>
                              <a:gd name="connsiteY168" fmla="*/ 6353 h 9525"/>
                              <a:gd name="connsiteX169" fmla="*/ 9773 w 28575"/>
                              <a:gd name="connsiteY169" fmla="*/ 6353 h 9525"/>
                              <a:gd name="connsiteX170" fmla="*/ 9773 w 28575"/>
                              <a:gd name="connsiteY170" fmla="*/ 6353 h 9525"/>
                              <a:gd name="connsiteX171" fmla="*/ 9773 w 28575"/>
                              <a:gd name="connsiteY171" fmla="*/ 6353 h 9525"/>
                              <a:gd name="connsiteX172" fmla="*/ 9773 w 28575"/>
                              <a:gd name="connsiteY172" fmla="*/ 6353 h 9525"/>
                              <a:gd name="connsiteX173" fmla="*/ 9773 w 28575"/>
                              <a:gd name="connsiteY173" fmla="*/ 6353 h 9525"/>
                              <a:gd name="connsiteX174" fmla="*/ 9773 w 28575"/>
                              <a:gd name="connsiteY174" fmla="*/ 6353 h 9525"/>
                              <a:gd name="connsiteX175" fmla="*/ 9773 w 28575"/>
                              <a:gd name="connsiteY175" fmla="*/ 6353 h 9525"/>
                              <a:gd name="connsiteX176" fmla="*/ 9773 w 28575"/>
                              <a:gd name="connsiteY176" fmla="*/ 6353 h 9525"/>
                              <a:gd name="connsiteX177" fmla="*/ 9773 w 28575"/>
                              <a:gd name="connsiteY177" fmla="*/ 6353 h 9525"/>
                              <a:gd name="connsiteX178" fmla="*/ 9773 w 28575"/>
                              <a:gd name="connsiteY178" fmla="*/ 6353 h 9525"/>
                              <a:gd name="connsiteX179" fmla="*/ 9773 w 28575"/>
                              <a:gd name="connsiteY179" fmla="*/ 6353 h 9525"/>
                              <a:gd name="connsiteX180" fmla="*/ 9773 w 28575"/>
                              <a:gd name="connsiteY180" fmla="*/ 6353 h 9525"/>
                              <a:gd name="connsiteX181" fmla="*/ 9773 w 28575"/>
                              <a:gd name="connsiteY181" fmla="*/ 6353 h 9525"/>
                              <a:gd name="connsiteX182" fmla="*/ 9773 w 28575"/>
                              <a:gd name="connsiteY182" fmla="*/ 6353 h 9525"/>
                              <a:gd name="connsiteX183" fmla="*/ 9773 w 28575"/>
                              <a:gd name="connsiteY183" fmla="*/ 6353 h 9525"/>
                              <a:gd name="connsiteX184" fmla="*/ 9773 w 28575"/>
                              <a:gd name="connsiteY184" fmla="*/ 6353 h 9525"/>
                              <a:gd name="connsiteX185" fmla="*/ 10525 w 28575"/>
                              <a:gd name="connsiteY185" fmla="*/ 6353 h 9525"/>
                              <a:gd name="connsiteX186" fmla="*/ 10525 w 28575"/>
                              <a:gd name="connsiteY186" fmla="*/ 6353 h 9525"/>
                              <a:gd name="connsiteX187" fmla="*/ 10525 w 28575"/>
                              <a:gd name="connsiteY187" fmla="*/ 6353 h 9525"/>
                              <a:gd name="connsiteX188" fmla="*/ 10525 w 28575"/>
                              <a:gd name="connsiteY188" fmla="*/ 6353 h 9525"/>
                              <a:gd name="connsiteX189" fmla="*/ 10525 w 28575"/>
                              <a:gd name="connsiteY189" fmla="*/ 6353 h 9525"/>
                              <a:gd name="connsiteX190" fmla="*/ 10525 w 28575"/>
                              <a:gd name="connsiteY190" fmla="*/ 6353 h 9525"/>
                              <a:gd name="connsiteX191" fmla="*/ 10525 w 28575"/>
                              <a:gd name="connsiteY191" fmla="*/ 6353 h 9525"/>
                              <a:gd name="connsiteX192" fmla="*/ 10525 w 28575"/>
                              <a:gd name="connsiteY192" fmla="*/ 6353 h 9525"/>
                              <a:gd name="connsiteX193" fmla="*/ 10525 w 28575"/>
                              <a:gd name="connsiteY193" fmla="*/ 6353 h 9525"/>
                              <a:gd name="connsiteX194" fmla="*/ 10525 w 28575"/>
                              <a:gd name="connsiteY194" fmla="*/ 6353 h 9525"/>
                              <a:gd name="connsiteX195" fmla="*/ 10525 w 28575"/>
                              <a:gd name="connsiteY195" fmla="*/ 6353 h 9525"/>
                              <a:gd name="connsiteX196" fmla="*/ 10525 w 28575"/>
                              <a:gd name="connsiteY196" fmla="*/ 6353 h 9525"/>
                              <a:gd name="connsiteX197" fmla="*/ 11278 w 28575"/>
                              <a:gd name="connsiteY197" fmla="*/ 6353 h 9525"/>
                              <a:gd name="connsiteX198" fmla="*/ 11278 w 28575"/>
                              <a:gd name="connsiteY198" fmla="*/ 6353 h 9525"/>
                              <a:gd name="connsiteX199" fmla="*/ 11278 w 28575"/>
                              <a:gd name="connsiteY199" fmla="*/ 6353 h 9525"/>
                              <a:gd name="connsiteX200" fmla="*/ 11278 w 28575"/>
                              <a:gd name="connsiteY200" fmla="*/ 6353 h 9525"/>
                              <a:gd name="connsiteX201" fmla="*/ 11278 w 28575"/>
                              <a:gd name="connsiteY201" fmla="*/ 6353 h 9525"/>
                              <a:gd name="connsiteX202" fmla="*/ 11278 w 28575"/>
                              <a:gd name="connsiteY202" fmla="*/ 6353 h 9525"/>
                              <a:gd name="connsiteX203" fmla="*/ 11278 w 28575"/>
                              <a:gd name="connsiteY203" fmla="*/ 6353 h 9525"/>
                              <a:gd name="connsiteX204" fmla="*/ 11278 w 28575"/>
                              <a:gd name="connsiteY204" fmla="*/ 6353 h 9525"/>
                              <a:gd name="connsiteX205" fmla="*/ 11278 w 28575"/>
                              <a:gd name="connsiteY205" fmla="*/ 6353 h 9525"/>
                              <a:gd name="connsiteX206" fmla="*/ 11278 w 28575"/>
                              <a:gd name="connsiteY206" fmla="*/ 6353 h 9525"/>
                              <a:gd name="connsiteX207" fmla="*/ 11278 w 28575"/>
                              <a:gd name="connsiteY207" fmla="*/ 6353 h 9525"/>
                              <a:gd name="connsiteX208" fmla="*/ 11278 w 28575"/>
                              <a:gd name="connsiteY208" fmla="*/ 6353 h 9525"/>
                              <a:gd name="connsiteX209" fmla="*/ 11278 w 28575"/>
                              <a:gd name="connsiteY209" fmla="*/ 6353 h 9525"/>
                              <a:gd name="connsiteX210" fmla="*/ 11278 w 28575"/>
                              <a:gd name="connsiteY210" fmla="*/ 6353 h 9525"/>
                              <a:gd name="connsiteX211" fmla="*/ 12030 w 28575"/>
                              <a:gd name="connsiteY211" fmla="*/ 6353 h 9525"/>
                              <a:gd name="connsiteX212" fmla="*/ 12030 w 28575"/>
                              <a:gd name="connsiteY212" fmla="*/ 6353 h 9525"/>
                              <a:gd name="connsiteX213" fmla="*/ 12030 w 28575"/>
                              <a:gd name="connsiteY213" fmla="*/ 6353 h 9525"/>
                              <a:gd name="connsiteX214" fmla="*/ 12030 w 28575"/>
                              <a:gd name="connsiteY214" fmla="*/ 6353 h 9525"/>
                              <a:gd name="connsiteX215" fmla="*/ 12030 w 28575"/>
                              <a:gd name="connsiteY215" fmla="*/ 6353 h 9525"/>
                              <a:gd name="connsiteX216" fmla="*/ 12030 w 28575"/>
                              <a:gd name="connsiteY216" fmla="*/ 6353 h 9525"/>
                              <a:gd name="connsiteX217" fmla="*/ 12030 w 28575"/>
                              <a:gd name="connsiteY217" fmla="*/ 6353 h 9525"/>
                              <a:gd name="connsiteX218" fmla="*/ 12030 w 28575"/>
                              <a:gd name="connsiteY218" fmla="*/ 6353 h 9525"/>
                              <a:gd name="connsiteX219" fmla="*/ 12030 w 28575"/>
                              <a:gd name="connsiteY219" fmla="*/ 6353 h 9525"/>
                              <a:gd name="connsiteX220" fmla="*/ 12030 w 28575"/>
                              <a:gd name="connsiteY220" fmla="*/ 6353 h 9525"/>
                              <a:gd name="connsiteX221" fmla="*/ 12030 w 28575"/>
                              <a:gd name="connsiteY221" fmla="*/ 6353 h 9525"/>
                              <a:gd name="connsiteX222" fmla="*/ 12030 w 28575"/>
                              <a:gd name="connsiteY222" fmla="*/ 3172 h 9525"/>
                              <a:gd name="connsiteX223" fmla="*/ 12783 w 28575"/>
                              <a:gd name="connsiteY223" fmla="*/ 3172 h 9525"/>
                              <a:gd name="connsiteX224" fmla="*/ 12783 w 28575"/>
                              <a:gd name="connsiteY224" fmla="*/ 3172 h 9525"/>
                              <a:gd name="connsiteX225" fmla="*/ 12783 w 28575"/>
                              <a:gd name="connsiteY225" fmla="*/ 3172 h 9525"/>
                              <a:gd name="connsiteX226" fmla="*/ 12783 w 28575"/>
                              <a:gd name="connsiteY226" fmla="*/ 6353 h 9525"/>
                              <a:gd name="connsiteX227" fmla="*/ 12783 w 28575"/>
                              <a:gd name="connsiteY227" fmla="*/ 6353 h 9525"/>
                              <a:gd name="connsiteX228" fmla="*/ 12783 w 28575"/>
                              <a:gd name="connsiteY228" fmla="*/ 6353 h 9525"/>
                              <a:gd name="connsiteX229" fmla="*/ 12783 w 28575"/>
                              <a:gd name="connsiteY229" fmla="*/ 6353 h 9525"/>
                              <a:gd name="connsiteX230" fmla="*/ 12783 w 28575"/>
                              <a:gd name="connsiteY230" fmla="*/ 6353 h 9525"/>
                              <a:gd name="connsiteX231" fmla="*/ 12783 w 28575"/>
                              <a:gd name="connsiteY231" fmla="*/ 6353 h 9525"/>
                              <a:gd name="connsiteX232" fmla="*/ 12783 w 28575"/>
                              <a:gd name="connsiteY232" fmla="*/ 6353 h 9525"/>
                              <a:gd name="connsiteX233" fmla="*/ 12783 w 28575"/>
                              <a:gd name="connsiteY233" fmla="*/ 6353 h 9525"/>
                              <a:gd name="connsiteX234" fmla="*/ 12783 w 28575"/>
                              <a:gd name="connsiteY234" fmla="*/ 6353 h 9525"/>
                              <a:gd name="connsiteX235" fmla="*/ 13535 w 28575"/>
                              <a:gd name="connsiteY235" fmla="*/ 6353 h 9525"/>
                              <a:gd name="connsiteX236" fmla="*/ 13535 w 28575"/>
                              <a:gd name="connsiteY236" fmla="*/ 6353 h 9525"/>
                              <a:gd name="connsiteX237" fmla="*/ 13535 w 28575"/>
                              <a:gd name="connsiteY237" fmla="*/ 6353 h 9525"/>
                              <a:gd name="connsiteX238" fmla="*/ 13535 w 28575"/>
                              <a:gd name="connsiteY238" fmla="*/ 6353 h 9525"/>
                              <a:gd name="connsiteX239" fmla="*/ 13535 w 28575"/>
                              <a:gd name="connsiteY239" fmla="*/ 6353 h 9525"/>
                              <a:gd name="connsiteX240" fmla="*/ 13535 w 28575"/>
                              <a:gd name="connsiteY240" fmla="*/ 6353 h 9525"/>
                              <a:gd name="connsiteX241" fmla="*/ 13535 w 28575"/>
                              <a:gd name="connsiteY241" fmla="*/ 6353 h 9525"/>
                              <a:gd name="connsiteX242" fmla="*/ 13535 w 28575"/>
                              <a:gd name="connsiteY242" fmla="*/ 6353 h 9525"/>
                              <a:gd name="connsiteX243" fmla="*/ 13535 w 28575"/>
                              <a:gd name="connsiteY243" fmla="*/ 6353 h 9525"/>
                              <a:gd name="connsiteX244" fmla="*/ 13535 w 28575"/>
                              <a:gd name="connsiteY244" fmla="*/ 6353 h 9525"/>
                              <a:gd name="connsiteX245" fmla="*/ 13535 w 28575"/>
                              <a:gd name="connsiteY245" fmla="*/ 6353 h 9525"/>
                              <a:gd name="connsiteX246" fmla="*/ 13535 w 28575"/>
                              <a:gd name="connsiteY246" fmla="*/ 6353 h 9525"/>
                              <a:gd name="connsiteX247" fmla="*/ 14288 w 28575"/>
                              <a:gd name="connsiteY247" fmla="*/ 6353 h 9525"/>
                              <a:gd name="connsiteX248" fmla="*/ 14288 w 28575"/>
                              <a:gd name="connsiteY248" fmla="*/ 6353 h 9525"/>
                              <a:gd name="connsiteX249" fmla="*/ 14288 w 28575"/>
                              <a:gd name="connsiteY249" fmla="*/ 6353 h 9525"/>
                              <a:gd name="connsiteX250" fmla="*/ 14288 w 28575"/>
                              <a:gd name="connsiteY250" fmla="*/ 6353 h 9525"/>
                              <a:gd name="connsiteX251" fmla="*/ 14288 w 28575"/>
                              <a:gd name="connsiteY251" fmla="*/ 6353 h 9525"/>
                              <a:gd name="connsiteX252" fmla="*/ 14288 w 28575"/>
                              <a:gd name="connsiteY252" fmla="*/ 6353 h 9525"/>
                              <a:gd name="connsiteX253" fmla="*/ 14288 w 28575"/>
                              <a:gd name="connsiteY253" fmla="*/ 6353 h 9525"/>
                              <a:gd name="connsiteX254" fmla="*/ 14288 w 28575"/>
                              <a:gd name="connsiteY254" fmla="*/ 6353 h 9525"/>
                              <a:gd name="connsiteX255" fmla="*/ 14288 w 28575"/>
                              <a:gd name="connsiteY255" fmla="*/ 6353 h 9525"/>
                              <a:gd name="connsiteX256" fmla="*/ 14288 w 28575"/>
                              <a:gd name="connsiteY256" fmla="*/ 6353 h 9525"/>
                              <a:gd name="connsiteX257" fmla="*/ 14288 w 28575"/>
                              <a:gd name="connsiteY257" fmla="*/ 6353 h 9525"/>
                              <a:gd name="connsiteX258" fmla="*/ 14288 w 28575"/>
                              <a:gd name="connsiteY258" fmla="*/ 9525 h 9525"/>
                              <a:gd name="connsiteX259" fmla="*/ 14288 w 28575"/>
                              <a:gd name="connsiteY259" fmla="*/ 9525 h 9525"/>
                              <a:gd name="connsiteX260" fmla="*/ 14288 w 28575"/>
                              <a:gd name="connsiteY260" fmla="*/ 9525 h 9525"/>
                              <a:gd name="connsiteX261" fmla="*/ 14288 w 28575"/>
                              <a:gd name="connsiteY261" fmla="*/ 9525 h 9525"/>
                              <a:gd name="connsiteX262" fmla="*/ 14288 w 28575"/>
                              <a:gd name="connsiteY262" fmla="*/ 6353 h 9525"/>
                              <a:gd name="connsiteX263" fmla="*/ 14288 w 28575"/>
                              <a:gd name="connsiteY263" fmla="*/ 6353 h 9525"/>
                              <a:gd name="connsiteX264" fmla="*/ 14288 w 28575"/>
                              <a:gd name="connsiteY264" fmla="*/ 6353 h 9525"/>
                              <a:gd name="connsiteX265" fmla="*/ 15040 w 28575"/>
                              <a:gd name="connsiteY265" fmla="*/ 6353 h 9525"/>
                              <a:gd name="connsiteX266" fmla="*/ 15040 w 28575"/>
                              <a:gd name="connsiteY266" fmla="*/ 6353 h 9525"/>
                              <a:gd name="connsiteX267" fmla="*/ 15040 w 28575"/>
                              <a:gd name="connsiteY267" fmla="*/ 6353 h 9525"/>
                              <a:gd name="connsiteX268" fmla="*/ 15040 w 28575"/>
                              <a:gd name="connsiteY268" fmla="*/ 6353 h 9525"/>
                              <a:gd name="connsiteX269" fmla="*/ 15040 w 28575"/>
                              <a:gd name="connsiteY269" fmla="*/ 6353 h 9525"/>
                              <a:gd name="connsiteX270" fmla="*/ 15040 w 28575"/>
                              <a:gd name="connsiteY270" fmla="*/ 6353 h 9525"/>
                              <a:gd name="connsiteX271" fmla="*/ 15040 w 28575"/>
                              <a:gd name="connsiteY271" fmla="*/ 6353 h 9525"/>
                              <a:gd name="connsiteX272" fmla="*/ 15040 w 28575"/>
                              <a:gd name="connsiteY272" fmla="*/ 6353 h 9525"/>
                              <a:gd name="connsiteX273" fmla="*/ 15040 w 28575"/>
                              <a:gd name="connsiteY273" fmla="*/ 6353 h 9525"/>
                              <a:gd name="connsiteX274" fmla="*/ 15040 w 28575"/>
                              <a:gd name="connsiteY274" fmla="*/ 6353 h 9525"/>
                              <a:gd name="connsiteX275" fmla="*/ 15040 w 28575"/>
                              <a:gd name="connsiteY275" fmla="*/ 6353 h 9525"/>
                              <a:gd name="connsiteX276" fmla="*/ 15040 w 28575"/>
                              <a:gd name="connsiteY276" fmla="*/ 6353 h 9525"/>
                              <a:gd name="connsiteX277" fmla="*/ 15792 w 28575"/>
                              <a:gd name="connsiteY277" fmla="*/ 6353 h 9525"/>
                              <a:gd name="connsiteX278" fmla="*/ 15792 w 28575"/>
                              <a:gd name="connsiteY278" fmla="*/ 6353 h 9525"/>
                              <a:gd name="connsiteX279" fmla="*/ 15792 w 28575"/>
                              <a:gd name="connsiteY279" fmla="*/ 6353 h 9525"/>
                              <a:gd name="connsiteX280" fmla="*/ 15792 w 28575"/>
                              <a:gd name="connsiteY280" fmla="*/ 6353 h 9525"/>
                              <a:gd name="connsiteX281" fmla="*/ 15792 w 28575"/>
                              <a:gd name="connsiteY281" fmla="*/ 9525 h 9525"/>
                              <a:gd name="connsiteX282" fmla="*/ 15792 w 28575"/>
                              <a:gd name="connsiteY282" fmla="*/ 9525 h 9525"/>
                              <a:gd name="connsiteX283" fmla="*/ 15792 w 28575"/>
                              <a:gd name="connsiteY283" fmla="*/ 6353 h 9525"/>
                              <a:gd name="connsiteX284" fmla="*/ 15792 w 28575"/>
                              <a:gd name="connsiteY284" fmla="*/ 6353 h 9525"/>
                              <a:gd name="connsiteX285" fmla="*/ 15792 w 28575"/>
                              <a:gd name="connsiteY285" fmla="*/ 6353 h 9525"/>
                              <a:gd name="connsiteX286" fmla="*/ 15792 w 28575"/>
                              <a:gd name="connsiteY286" fmla="*/ 6353 h 9525"/>
                              <a:gd name="connsiteX287" fmla="*/ 15792 w 28575"/>
                              <a:gd name="connsiteY287" fmla="*/ 6353 h 9525"/>
                              <a:gd name="connsiteX288" fmla="*/ 15792 w 28575"/>
                              <a:gd name="connsiteY288" fmla="*/ 6353 h 9525"/>
                              <a:gd name="connsiteX289" fmla="*/ 15792 w 28575"/>
                              <a:gd name="connsiteY289" fmla="*/ 6353 h 9525"/>
                              <a:gd name="connsiteX290" fmla="*/ 15792 w 28575"/>
                              <a:gd name="connsiteY290" fmla="*/ 6353 h 9525"/>
                              <a:gd name="connsiteX291" fmla="*/ 16545 w 28575"/>
                              <a:gd name="connsiteY291" fmla="*/ 6353 h 9525"/>
                              <a:gd name="connsiteX292" fmla="*/ 16545 w 28575"/>
                              <a:gd name="connsiteY292" fmla="*/ 6353 h 9525"/>
                              <a:gd name="connsiteX293" fmla="*/ 16545 w 28575"/>
                              <a:gd name="connsiteY293" fmla="*/ 6353 h 9525"/>
                              <a:gd name="connsiteX294" fmla="*/ 16545 w 28575"/>
                              <a:gd name="connsiteY294" fmla="*/ 6353 h 9525"/>
                              <a:gd name="connsiteX295" fmla="*/ 16545 w 28575"/>
                              <a:gd name="connsiteY295" fmla="*/ 6353 h 9525"/>
                              <a:gd name="connsiteX296" fmla="*/ 16545 w 28575"/>
                              <a:gd name="connsiteY296" fmla="*/ 6353 h 9525"/>
                              <a:gd name="connsiteX297" fmla="*/ 16545 w 28575"/>
                              <a:gd name="connsiteY297" fmla="*/ 9525 h 9525"/>
                              <a:gd name="connsiteX298" fmla="*/ 16545 w 28575"/>
                              <a:gd name="connsiteY298" fmla="*/ 6353 h 9525"/>
                              <a:gd name="connsiteX299" fmla="*/ 16545 w 28575"/>
                              <a:gd name="connsiteY299" fmla="*/ 6353 h 9525"/>
                              <a:gd name="connsiteX300" fmla="*/ 16545 w 28575"/>
                              <a:gd name="connsiteY300" fmla="*/ 6353 h 9525"/>
                              <a:gd name="connsiteX301" fmla="*/ 16545 w 28575"/>
                              <a:gd name="connsiteY301" fmla="*/ 6353 h 9525"/>
                              <a:gd name="connsiteX302" fmla="*/ 16545 w 28575"/>
                              <a:gd name="connsiteY302" fmla="*/ 6353 h 9525"/>
                              <a:gd name="connsiteX303" fmla="*/ 17297 w 28575"/>
                              <a:gd name="connsiteY303" fmla="*/ 6353 h 9525"/>
                              <a:gd name="connsiteX304" fmla="*/ 17297 w 28575"/>
                              <a:gd name="connsiteY304" fmla="*/ 6353 h 9525"/>
                              <a:gd name="connsiteX305" fmla="*/ 17297 w 28575"/>
                              <a:gd name="connsiteY305" fmla="*/ 6353 h 9525"/>
                              <a:gd name="connsiteX306" fmla="*/ 17297 w 28575"/>
                              <a:gd name="connsiteY306" fmla="*/ 6353 h 9525"/>
                              <a:gd name="connsiteX307" fmla="*/ 17297 w 28575"/>
                              <a:gd name="connsiteY307" fmla="*/ 6353 h 9525"/>
                              <a:gd name="connsiteX308" fmla="*/ 17297 w 28575"/>
                              <a:gd name="connsiteY308" fmla="*/ 6353 h 9525"/>
                              <a:gd name="connsiteX309" fmla="*/ 17297 w 28575"/>
                              <a:gd name="connsiteY309" fmla="*/ 6353 h 9525"/>
                              <a:gd name="connsiteX310" fmla="*/ 17297 w 28575"/>
                              <a:gd name="connsiteY310" fmla="*/ 6353 h 9525"/>
                              <a:gd name="connsiteX311" fmla="*/ 17297 w 28575"/>
                              <a:gd name="connsiteY311" fmla="*/ 6353 h 9525"/>
                              <a:gd name="connsiteX312" fmla="*/ 17297 w 28575"/>
                              <a:gd name="connsiteY312" fmla="*/ 6353 h 9525"/>
                              <a:gd name="connsiteX313" fmla="*/ 17297 w 28575"/>
                              <a:gd name="connsiteY313" fmla="*/ 6353 h 9525"/>
                              <a:gd name="connsiteX314" fmla="*/ 17297 w 28575"/>
                              <a:gd name="connsiteY314" fmla="*/ 6353 h 9525"/>
                              <a:gd name="connsiteX315" fmla="*/ 18050 w 28575"/>
                              <a:gd name="connsiteY315" fmla="*/ 6353 h 9525"/>
                              <a:gd name="connsiteX316" fmla="*/ 18050 w 28575"/>
                              <a:gd name="connsiteY316" fmla="*/ 6353 h 9525"/>
                              <a:gd name="connsiteX317" fmla="*/ 18050 w 28575"/>
                              <a:gd name="connsiteY317" fmla="*/ 6353 h 9525"/>
                              <a:gd name="connsiteX318" fmla="*/ 18050 w 28575"/>
                              <a:gd name="connsiteY318" fmla="*/ 6353 h 9525"/>
                              <a:gd name="connsiteX319" fmla="*/ 18050 w 28575"/>
                              <a:gd name="connsiteY319" fmla="*/ 6353 h 9525"/>
                              <a:gd name="connsiteX320" fmla="*/ 18050 w 28575"/>
                              <a:gd name="connsiteY320" fmla="*/ 6353 h 9525"/>
                              <a:gd name="connsiteX321" fmla="*/ 18050 w 28575"/>
                              <a:gd name="connsiteY321" fmla="*/ 9525 h 9525"/>
                              <a:gd name="connsiteX322" fmla="*/ 18050 w 28575"/>
                              <a:gd name="connsiteY322" fmla="*/ 6353 h 9525"/>
                              <a:gd name="connsiteX323" fmla="*/ 18050 w 28575"/>
                              <a:gd name="connsiteY323" fmla="*/ 6353 h 9525"/>
                              <a:gd name="connsiteX324" fmla="*/ 18050 w 28575"/>
                              <a:gd name="connsiteY324" fmla="*/ 6353 h 9525"/>
                              <a:gd name="connsiteX325" fmla="*/ 18050 w 28575"/>
                              <a:gd name="connsiteY325" fmla="*/ 6353 h 9525"/>
                              <a:gd name="connsiteX326" fmla="*/ 18050 w 28575"/>
                              <a:gd name="connsiteY326" fmla="*/ 9525 h 9525"/>
                              <a:gd name="connsiteX327" fmla="*/ 18802 w 28575"/>
                              <a:gd name="connsiteY327" fmla="*/ 9525 h 9525"/>
                              <a:gd name="connsiteX328" fmla="*/ 18802 w 28575"/>
                              <a:gd name="connsiteY328" fmla="*/ 6353 h 9525"/>
                              <a:gd name="connsiteX329" fmla="*/ 18802 w 28575"/>
                              <a:gd name="connsiteY329" fmla="*/ 6353 h 9525"/>
                              <a:gd name="connsiteX330" fmla="*/ 18802 w 28575"/>
                              <a:gd name="connsiteY330" fmla="*/ 6353 h 9525"/>
                              <a:gd name="connsiteX331" fmla="*/ 18802 w 28575"/>
                              <a:gd name="connsiteY331" fmla="*/ 6353 h 9525"/>
                              <a:gd name="connsiteX332" fmla="*/ 18802 w 28575"/>
                              <a:gd name="connsiteY332" fmla="*/ 6353 h 9525"/>
                              <a:gd name="connsiteX333" fmla="*/ 18802 w 28575"/>
                              <a:gd name="connsiteY333" fmla="*/ 6353 h 9525"/>
                              <a:gd name="connsiteX334" fmla="*/ 18802 w 28575"/>
                              <a:gd name="connsiteY334" fmla="*/ 6353 h 9525"/>
                              <a:gd name="connsiteX335" fmla="*/ 18802 w 28575"/>
                              <a:gd name="connsiteY335" fmla="*/ 6353 h 9525"/>
                              <a:gd name="connsiteX336" fmla="*/ 18802 w 28575"/>
                              <a:gd name="connsiteY336" fmla="*/ 6353 h 9525"/>
                              <a:gd name="connsiteX337" fmla="*/ 18802 w 28575"/>
                              <a:gd name="connsiteY337" fmla="*/ 9525 h 9525"/>
                              <a:gd name="connsiteX338" fmla="*/ 18802 w 28575"/>
                              <a:gd name="connsiteY338" fmla="*/ 6353 h 9525"/>
                              <a:gd name="connsiteX339" fmla="*/ 18802 w 28575"/>
                              <a:gd name="connsiteY339" fmla="*/ 6353 h 9525"/>
                              <a:gd name="connsiteX340" fmla="*/ 18802 w 28575"/>
                              <a:gd name="connsiteY340" fmla="*/ 6353 h 9525"/>
                              <a:gd name="connsiteX341" fmla="*/ 18802 w 28575"/>
                              <a:gd name="connsiteY341" fmla="*/ 6353 h 9525"/>
                              <a:gd name="connsiteX342" fmla="*/ 18802 w 28575"/>
                              <a:gd name="connsiteY342" fmla="*/ 6353 h 9525"/>
                              <a:gd name="connsiteX343" fmla="*/ 18802 w 28575"/>
                              <a:gd name="connsiteY343" fmla="*/ 6353 h 9525"/>
                              <a:gd name="connsiteX344" fmla="*/ 18802 w 28575"/>
                              <a:gd name="connsiteY344" fmla="*/ 6353 h 9525"/>
                              <a:gd name="connsiteX345" fmla="*/ 19555 w 28575"/>
                              <a:gd name="connsiteY345" fmla="*/ 6353 h 9525"/>
                              <a:gd name="connsiteX346" fmla="*/ 19555 w 28575"/>
                              <a:gd name="connsiteY346" fmla="*/ 6353 h 9525"/>
                              <a:gd name="connsiteX347" fmla="*/ 19555 w 28575"/>
                              <a:gd name="connsiteY347" fmla="*/ 6353 h 9525"/>
                              <a:gd name="connsiteX348" fmla="*/ 19555 w 28575"/>
                              <a:gd name="connsiteY348" fmla="*/ 6353 h 9525"/>
                              <a:gd name="connsiteX349" fmla="*/ 19555 w 28575"/>
                              <a:gd name="connsiteY349" fmla="*/ 6353 h 9525"/>
                              <a:gd name="connsiteX350" fmla="*/ 19555 w 28575"/>
                              <a:gd name="connsiteY350" fmla="*/ 6353 h 9525"/>
                              <a:gd name="connsiteX351" fmla="*/ 19555 w 28575"/>
                              <a:gd name="connsiteY351" fmla="*/ 6353 h 9525"/>
                              <a:gd name="connsiteX352" fmla="*/ 19555 w 28575"/>
                              <a:gd name="connsiteY352" fmla="*/ 6353 h 9525"/>
                              <a:gd name="connsiteX353" fmla="*/ 19555 w 28575"/>
                              <a:gd name="connsiteY353" fmla="*/ 6353 h 9525"/>
                              <a:gd name="connsiteX354" fmla="*/ 19555 w 28575"/>
                              <a:gd name="connsiteY354" fmla="*/ 6353 h 9525"/>
                              <a:gd name="connsiteX355" fmla="*/ 19555 w 28575"/>
                              <a:gd name="connsiteY355" fmla="*/ 6353 h 9525"/>
                              <a:gd name="connsiteX356" fmla="*/ 19555 w 28575"/>
                              <a:gd name="connsiteY356" fmla="*/ 6353 h 9525"/>
                              <a:gd name="connsiteX357" fmla="*/ 19555 w 28575"/>
                              <a:gd name="connsiteY357" fmla="*/ 6353 h 9525"/>
                              <a:gd name="connsiteX358" fmla="*/ 19555 w 28575"/>
                              <a:gd name="connsiteY358" fmla="*/ 9525 h 9525"/>
                              <a:gd name="connsiteX359" fmla="*/ 20307 w 28575"/>
                              <a:gd name="connsiteY359" fmla="*/ 9525 h 9525"/>
                              <a:gd name="connsiteX360" fmla="*/ 20307 w 28575"/>
                              <a:gd name="connsiteY360" fmla="*/ 9525 h 9525"/>
                              <a:gd name="connsiteX361" fmla="*/ 20307 w 28575"/>
                              <a:gd name="connsiteY361" fmla="*/ 6353 h 9525"/>
                              <a:gd name="connsiteX362" fmla="*/ 20307 w 28575"/>
                              <a:gd name="connsiteY362" fmla="*/ 6353 h 9525"/>
                              <a:gd name="connsiteX363" fmla="*/ 20307 w 28575"/>
                              <a:gd name="connsiteY363" fmla="*/ 6353 h 9525"/>
                              <a:gd name="connsiteX364" fmla="*/ 20307 w 28575"/>
                              <a:gd name="connsiteY364" fmla="*/ 6353 h 9525"/>
                              <a:gd name="connsiteX365" fmla="*/ 20307 w 28575"/>
                              <a:gd name="connsiteY365" fmla="*/ 6353 h 9525"/>
                              <a:gd name="connsiteX366" fmla="*/ 20307 w 28575"/>
                              <a:gd name="connsiteY366" fmla="*/ 6353 h 9525"/>
                              <a:gd name="connsiteX367" fmla="*/ 20307 w 28575"/>
                              <a:gd name="connsiteY367" fmla="*/ 6353 h 9525"/>
                              <a:gd name="connsiteX368" fmla="*/ 20307 w 28575"/>
                              <a:gd name="connsiteY368" fmla="*/ 6353 h 9525"/>
                              <a:gd name="connsiteX369" fmla="*/ 20307 w 28575"/>
                              <a:gd name="connsiteY369" fmla="*/ 6353 h 9525"/>
                              <a:gd name="connsiteX370" fmla="*/ 20307 w 28575"/>
                              <a:gd name="connsiteY370" fmla="*/ 6353 h 9525"/>
                              <a:gd name="connsiteX371" fmla="*/ 21060 w 28575"/>
                              <a:gd name="connsiteY371" fmla="*/ 6353 h 9525"/>
                              <a:gd name="connsiteX372" fmla="*/ 21060 w 28575"/>
                              <a:gd name="connsiteY372" fmla="*/ 6353 h 9525"/>
                              <a:gd name="connsiteX373" fmla="*/ 21060 w 28575"/>
                              <a:gd name="connsiteY373" fmla="*/ 6353 h 9525"/>
                              <a:gd name="connsiteX374" fmla="*/ 21060 w 28575"/>
                              <a:gd name="connsiteY374" fmla="*/ 6353 h 9525"/>
                              <a:gd name="connsiteX375" fmla="*/ 21060 w 28575"/>
                              <a:gd name="connsiteY375" fmla="*/ 6353 h 9525"/>
                              <a:gd name="connsiteX376" fmla="*/ 21060 w 28575"/>
                              <a:gd name="connsiteY376" fmla="*/ 6353 h 9525"/>
                              <a:gd name="connsiteX377" fmla="*/ 21060 w 28575"/>
                              <a:gd name="connsiteY377" fmla="*/ 6353 h 9525"/>
                              <a:gd name="connsiteX378" fmla="*/ 21060 w 28575"/>
                              <a:gd name="connsiteY378" fmla="*/ 6353 h 9525"/>
                              <a:gd name="connsiteX379" fmla="*/ 21060 w 28575"/>
                              <a:gd name="connsiteY379" fmla="*/ 6353 h 9525"/>
                              <a:gd name="connsiteX380" fmla="*/ 21060 w 28575"/>
                              <a:gd name="connsiteY380" fmla="*/ 6353 h 9525"/>
                              <a:gd name="connsiteX381" fmla="*/ 21060 w 28575"/>
                              <a:gd name="connsiteY381" fmla="*/ 6353 h 9525"/>
                              <a:gd name="connsiteX382" fmla="*/ 21060 w 28575"/>
                              <a:gd name="connsiteY382" fmla="*/ 6353 h 9525"/>
                              <a:gd name="connsiteX383" fmla="*/ 21803 w 28575"/>
                              <a:gd name="connsiteY383" fmla="*/ 9525 h 9525"/>
                              <a:gd name="connsiteX384" fmla="*/ 21803 w 28575"/>
                              <a:gd name="connsiteY384" fmla="*/ 9525 h 9525"/>
                              <a:gd name="connsiteX385" fmla="*/ 21803 w 28575"/>
                              <a:gd name="connsiteY385" fmla="*/ 9525 h 9525"/>
                              <a:gd name="connsiteX386" fmla="*/ 21803 w 28575"/>
                              <a:gd name="connsiteY386" fmla="*/ 9525 h 9525"/>
                              <a:gd name="connsiteX387" fmla="*/ 21803 w 28575"/>
                              <a:gd name="connsiteY387" fmla="*/ 6353 h 9525"/>
                              <a:gd name="connsiteX388" fmla="*/ 21803 w 28575"/>
                              <a:gd name="connsiteY388" fmla="*/ 9525 h 9525"/>
                              <a:gd name="connsiteX389" fmla="*/ 21803 w 28575"/>
                              <a:gd name="connsiteY389" fmla="*/ 9525 h 9525"/>
                              <a:gd name="connsiteX390" fmla="*/ 21803 w 28575"/>
                              <a:gd name="connsiteY390" fmla="*/ 6353 h 9525"/>
                              <a:gd name="connsiteX391" fmla="*/ 21803 w 28575"/>
                              <a:gd name="connsiteY391" fmla="*/ 6353 h 9525"/>
                              <a:gd name="connsiteX392" fmla="*/ 21803 w 28575"/>
                              <a:gd name="connsiteY392" fmla="*/ 6353 h 9525"/>
                              <a:gd name="connsiteX393" fmla="*/ 21803 w 28575"/>
                              <a:gd name="connsiteY393" fmla="*/ 6353 h 9525"/>
                              <a:gd name="connsiteX394" fmla="*/ 21803 w 28575"/>
                              <a:gd name="connsiteY394" fmla="*/ 9525 h 9525"/>
                              <a:gd name="connsiteX395" fmla="*/ 22555 w 28575"/>
                              <a:gd name="connsiteY395" fmla="*/ 6353 h 9525"/>
                              <a:gd name="connsiteX396" fmla="*/ 22555 w 28575"/>
                              <a:gd name="connsiteY396" fmla="*/ 6353 h 9525"/>
                              <a:gd name="connsiteX397" fmla="*/ 22555 w 28575"/>
                              <a:gd name="connsiteY397" fmla="*/ 6353 h 9525"/>
                              <a:gd name="connsiteX398" fmla="*/ 22555 w 28575"/>
                              <a:gd name="connsiteY398" fmla="*/ 6353 h 9525"/>
                              <a:gd name="connsiteX399" fmla="*/ 22555 w 28575"/>
                              <a:gd name="connsiteY399" fmla="*/ 6353 h 9525"/>
                              <a:gd name="connsiteX400" fmla="*/ 22555 w 28575"/>
                              <a:gd name="connsiteY400" fmla="*/ 6353 h 9525"/>
                              <a:gd name="connsiteX401" fmla="*/ 22555 w 28575"/>
                              <a:gd name="connsiteY401" fmla="*/ 6353 h 9525"/>
                              <a:gd name="connsiteX402" fmla="*/ 22555 w 28575"/>
                              <a:gd name="connsiteY402" fmla="*/ 6353 h 9525"/>
                              <a:gd name="connsiteX403" fmla="*/ 22555 w 28575"/>
                              <a:gd name="connsiteY403" fmla="*/ 6353 h 9525"/>
                              <a:gd name="connsiteX404" fmla="*/ 22555 w 28575"/>
                              <a:gd name="connsiteY404" fmla="*/ 6353 h 9525"/>
                              <a:gd name="connsiteX405" fmla="*/ 22555 w 28575"/>
                              <a:gd name="connsiteY405" fmla="*/ 9525 h 9525"/>
                              <a:gd name="connsiteX406" fmla="*/ 22555 w 28575"/>
                              <a:gd name="connsiteY406" fmla="*/ 6353 h 9525"/>
                              <a:gd name="connsiteX407" fmla="*/ 23308 w 28575"/>
                              <a:gd name="connsiteY407" fmla="*/ 6353 h 9525"/>
                              <a:gd name="connsiteX408" fmla="*/ 23308 w 28575"/>
                              <a:gd name="connsiteY408" fmla="*/ 6353 h 9525"/>
                              <a:gd name="connsiteX409" fmla="*/ 23308 w 28575"/>
                              <a:gd name="connsiteY409" fmla="*/ 9525 h 9525"/>
                              <a:gd name="connsiteX410" fmla="*/ 23308 w 28575"/>
                              <a:gd name="connsiteY410" fmla="*/ 9525 h 9525"/>
                              <a:gd name="connsiteX411" fmla="*/ 23308 w 28575"/>
                              <a:gd name="connsiteY411" fmla="*/ 6353 h 9525"/>
                              <a:gd name="connsiteX412" fmla="*/ 23308 w 28575"/>
                              <a:gd name="connsiteY412" fmla="*/ 6353 h 9525"/>
                              <a:gd name="connsiteX413" fmla="*/ 23308 w 28575"/>
                              <a:gd name="connsiteY413" fmla="*/ 6353 h 9525"/>
                              <a:gd name="connsiteX414" fmla="*/ 23308 w 28575"/>
                              <a:gd name="connsiteY414" fmla="*/ 3172 h 9525"/>
                              <a:gd name="connsiteX415" fmla="*/ 23308 w 28575"/>
                              <a:gd name="connsiteY415" fmla="*/ 6353 h 9525"/>
                              <a:gd name="connsiteX416" fmla="*/ 23308 w 28575"/>
                              <a:gd name="connsiteY416" fmla="*/ 6353 h 9525"/>
                              <a:gd name="connsiteX417" fmla="*/ 23308 w 28575"/>
                              <a:gd name="connsiteY417" fmla="*/ 6353 h 9525"/>
                              <a:gd name="connsiteX418" fmla="*/ 23308 w 28575"/>
                              <a:gd name="connsiteY418" fmla="*/ 6353 h 9525"/>
                              <a:gd name="connsiteX419" fmla="*/ 24060 w 28575"/>
                              <a:gd name="connsiteY419" fmla="*/ 6353 h 9525"/>
                              <a:gd name="connsiteX420" fmla="*/ 24060 w 28575"/>
                              <a:gd name="connsiteY420" fmla="*/ 6353 h 9525"/>
                              <a:gd name="connsiteX421" fmla="*/ 24060 w 28575"/>
                              <a:gd name="connsiteY421" fmla="*/ 6353 h 9525"/>
                              <a:gd name="connsiteX422" fmla="*/ 24060 w 28575"/>
                              <a:gd name="connsiteY422" fmla="*/ 6353 h 9525"/>
                              <a:gd name="connsiteX423" fmla="*/ 24060 w 28575"/>
                              <a:gd name="connsiteY423" fmla="*/ 6353 h 9525"/>
                              <a:gd name="connsiteX424" fmla="*/ 24060 w 28575"/>
                              <a:gd name="connsiteY424" fmla="*/ 6353 h 9525"/>
                              <a:gd name="connsiteX425" fmla="*/ 24060 w 28575"/>
                              <a:gd name="connsiteY425" fmla="*/ 6353 h 9525"/>
                              <a:gd name="connsiteX426" fmla="*/ 24060 w 28575"/>
                              <a:gd name="connsiteY426" fmla="*/ 6353 h 9525"/>
                              <a:gd name="connsiteX427" fmla="*/ 24060 w 28575"/>
                              <a:gd name="connsiteY427" fmla="*/ 6353 h 9525"/>
                              <a:gd name="connsiteX428" fmla="*/ 24060 w 28575"/>
                              <a:gd name="connsiteY428" fmla="*/ 6353 h 9525"/>
                              <a:gd name="connsiteX429" fmla="*/ 24060 w 28575"/>
                              <a:gd name="connsiteY429" fmla="*/ 6353 h 9525"/>
                              <a:gd name="connsiteX430" fmla="*/ 24060 w 28575"/>
                              <a:gd name="connsiteY430" fmla="*/ 6353 h 9525"/>
                              <a:gd name="connsiteX431" fmla="*/ 24060 w 28575"/>
                              <a:gd name="connsiteY431" fmla="*/ 6353 h 9525"/>
                              <a:gd name="connsiteX432" fmla="*/ 24060 w 28575"/>
                              <a:gd name="connsiteY432" fmla="*/ 6353 h 9525"/>
                              <a:gd name="connsiteX433" fmla="*/ 24060 w 28575"/>
                              <a:gd name="connsiteY433" fmla="*/ 9525 h 9525"/>
                              <a:gd name="connsiteX434" fmla="*/ 24060 w 28575"/>
                              <a:gd name="connsiteY434" fmla="*/ 9525 h 9525"/>
                              <a:gd name="connsiteX435" fmla="*/ 24060 w 28575"/>
                              <a:gd name="connsiteY435" fmla="*/ 9525 h 9525"/>
                              <a:gd name="connsiteX436" fmla="*/ 24060 w 28575"/>
                              <a:gd name="connsiteY436" fmla="*/ 9525 h 9525"/>
                              <a:gd name="connsiteX437" fmla="*/ 24060 w 28575"/>
                              <a:gd name="connsiteY437" fmla="*/ 6353 h 9525"/>
                              <a:gd name="connsiteX438" fmla="*/ 24060 w 28575"/>
                              <a:gd name="connsiteY438" fmla="*/ 6353 h 9525"/>
                              <a:gd name="connsiteX439" fmla="*/ 24813 w 28575"/>
                              <a:gd name="connsiteY439" fmla="*/ 6353 h 9525"/>
                              <a:gd name="connsiteX440" fmla="*/ 24813 w 28575"/>
                              <a:gd name="connsiteY440" fmla="*/ 6353 h 9525"/>
                              <a:gd name="connsiteX441" fmla="*/ 24813 w 28575"/>
                              <a:gd name="connsiteY441" fmla="*/ 6353 h 9525"/>
                              <a:gd name="connsiteX442" fmla="*/ 24813 w 28575"/>
                              <a:gd name="connsiteY442" fmla="*/ 6353 h 9525"/>
                              <a:gd name="connsiteX443" fmla="*/ 24813 w 28575"/>
                              <a:gd name="connsiteY443" fmla="*/ 9525 h 9525"/>
                              <a:gd name="connsiteX444" fmla="*/ 24813 w 28575"/>
                              <a:gd name="connsiteY444" fmla="*/ 9525 h 9525"/>
                              <a:gd name="connsiteX445" fmla="*/ 24813 w 28575"/>
                              <a:gd name="connsiteY445" fmla="*/ 6353 h 9525"/>
                              <a:gd name="connsiteX446" fmla="*/ 24813 w 28575"/>
                              <a:gd name="connsiteY446" fmla="*/ 6353 h 9525"/>
                              <a:gd name="connsiteX447" fmla="*/ 24813 w 28575"/>
                              <a:gd name="connsiteY447" fmla="*/ 6353 h 9525"/>
                              <a:gd name="connsiteX448" fmla="*/ 24813 w 28575"/>
                              <a:gd name="connsiteY448" fmla="*/ 6353 h 9525"/>
                              <a:gd name="connsiteX449" fmla="*/ 24813 w 28575"/>
                              <a:gd name="connsiteY449" fmla="*/ 9525 h 9525"/>
                              <a:gd name="connsiteX450" fmla="*/ 24813 w 28575"/>
                              <a:gd name="connsiteY450" fmla="*/ 9525 h 9525"/>
                              <a:gd name="connsiteX451" fmla="*/ 25565 w 28575"/>
                              <a:gd name="connsiteY451" fmla="*/ 9525 h 9525"/>
                              <a:gd name="connsiteX452" fmla="*/ 25565 w 28575"/>
                              <a:gd name="connsiteY452" fmla="*/ 6353 h 9525"/>
                              <a:gd name="connsiteX453" fmla="*/ 25565 w 28575"/>
                              <a:gd name="connsiteY453" fmla="*/ 6353 h 9525"/>
                              <a:gd name="connsiteX454" fmla="*/ 25565 w 28575"/>
                              <a:gd name="connsiteY454" fmla="*/ 6353 h 9525"/>
                              <a:gd name="connsiteX455" fmla="*/ 25565 w 28575"/>
                              <a:gd name="connsiteY455" fmla="*/ 6353 h 9525"/>
                              <a:gd name="connsiteX456" fmla="*/ 25565 w 28575"/>
                              <a:gd name="connsiteY456" fmla="*/ 9525 h 9525"/>
                              <a:gd name="connsiteX457" fmla="*/ 25565 w 28575"/>
                              <a:gd name="connsiteY457" fmla="*/ 9525 h 9525"/>
                              <a:gd name="connsiteX458" fmla="*/ 25565 w 28575"/>
                              <a:gd name="connsiteY458" fmla="*/ 6353 h 9525"/>
                              <a:gd name="connsiteX459" fmla="*/ 25565 w 28575"/>
                              <a:gd name="connsiteY459" fmla="*/ 9525 h 9525"/>
                              <a:gd name="connsiteX460" fmla="*/ 25565 w 28575"/>
                              <a:gd name="connsiteY460" fmla="*/ 6353 h 9525"/>
                              <a:gd name="connsiteX461" fmla="*/ 25565 w 28575"/>
                              <a:gd name="connsiteY461" fmla="*/ 9525 h 9525"/>
                              <a:gd name="connsiteX462" fmla="*/ 25565 w 28575"/>
                              <a:gd name="connsiteY462" fmla="*/ 9525 h 9525"/>
                              <a:gd name="connsiteX463" fmla="*/ 26318 w 28575"/>
                              <a:gd name="connsiteY463" fmla="*/ 9525 h 9525"/>
                              <a:gd name="connsiteX464" fmla="*/ 26318 w 28575"/>
                              <a:gd name="connsiteY464" fmla="*/ 6353 h 9525"/>
                              <a:gd name="connsiteX465" fmla="*/ 26318 w 28575"/>
                              <a:gd name="connsiteY465" fmla="*/ 6353 h 9525"/>
                              <a:gd name="connsiteX466" fmla="*/ 26318 w 28575"/>
                              <a:gd name="connsiteY466" fmla="*/ 6353 h 9525"/>
                              <a:gd name="connsiteX467" fmla="*/ 26318 w 28575"/>
                              <a:gd name="connsiteY467" fmla="*/ 6353 h 9525"/>
                              <a:gd name="connsiteX468" fmla="*/ 26318 w 28575"/>
                              <a:gd name="connsiteY468" fmla="*/ 9525 h 9525"/>
                              <a:gd name="connsiteX469" fmla="*/ 26318 w 28575"/>
                              <a:gd name="connsiteY469" fmla="*/ 9525 h 9525"/>
                              <a:gd name="connsiteX470" fmla="*/ 26318 w 28575"/>
                              <a:gd name="connsiteY470" fmla="*/ 6353 h 9525"/>
                              <a:gd name="connsiteX471" fmla="*/ 26318 w 28575"/>
                              <a:gd name="connsiteY471" fmla="*/ 6353 h 9525"/>
                              <a:gd name="connsiteX472" fmla="*/ 26318 w 28575"/>
                              <a:gd name="connsiteY472" fmla="*/ 6353 h 9525"/>
                              <a:gd name="connsiteX473" fmla="*/ 26318 w 28575"/>
                              <a:gd name="connsiteY473" fmla="*/ 6353 h 9525"/>
                              <a:gd name="connsiteX474" fmla="*/ 26318 w 28575"/>
                              <a:gd name="connsiteY474" fmla="*/ 6353 h 9525"/>
                              <a:gd name="connsiteX475" fmla="*/ 27070 w 28575"/>
                              <a:gd name="connsiteY475" fmla="*/ 6353 h 9525"/>
                              <a:gd name="connsiteX476" fmla="*/ 27070 w 28575"/>
                              <a:gd name="connsiteY476" fmla="*/ 6353 h 9525"/>
                              <a:gd name="connsiteX477" fmla="*/ 27070 w 28575"/>
                              <a:gd name="connsiteY477" fmla="*/ 9525 h 9525"/>
                              <a:gd name="connsiteX478" fmla="*/ 27070 w 28575"/>
                              <a:gd name="connsiteY478" fmla="*/ 6353 h 9525"/>
                              <a:gd name="connsiteX479" fmla="*/ 27070 w 28575"/>
                              <a:gd name="connsiteY479" fmla="*/ 6353 h 9525"/>
                              <a:gd name="connsiteX480" fmla="*/ 27070 w 28575"/>
                              <a:gd name="connsiteY480" fmla="*/ 6353 h 9525"/>
                              <a:gd name="connsiteX481" fmla="*/ 27070 w 28575"/>
                              <a:gd name="connsiteY481" fmla="*/ 6353 h 9525"/>
                              <a:gd name="connsiteX482" fmla="*/ 27070 w 28575"/>
                              <a:gd name="connsiteY482" fmla="*/ 6353 h 9525"/>
                              <a:gd name="connsiteX483" fmla="*/ 27070 w 28575"/>
                              <a:gd name="connsiteY483" fmla="*/ 6353 h 9525"/>
                              <a:gd name="connsiteX484" fmla="*/ 27070 w 28575"/>
                              <a:gd name="connsiteY484" fmla="*/ 6353 h 9525"/>
                              <a:gd name="connsiteX485" fmla="*/ 27070 w 28575"/>
                              <a:gd name="connsiteY485" fmla="*/ 6353 h 9525"/>
                              <a:gd name="connsiteX486" fmla="*/ 27070 w 28575"/>
                              <a:gd name="connsiteY486" fmla="*/ 9525 h 9525"/>
                              <a:gd name="connsiteX487" fmla="*/ 27823 w 28575"/>
                              <a:gd name="connsiteY487" fmla="*/ 9525 h 9525"/>
                              <a:gd name="connsiteX488" fmla="*/ 27823 w 28575"/>
                              <a:gd name="connsiteY488" fmla="*/ 9525 h 9525"/>
                              <a:gd name="connsiteX489" fmla="*/ 27823 w 28575"/>
                              <a:gd name="connsiteY489" fmla="*/ 9525 h 9525"/>
                              <a:gd name="connsiteX490" fmla="*/ 27823 w 28575"/>
                              <a:gd name="connsiteY490" fmla="*/ 6353 h 9525"/>
                              <a:gd name="connsiteX491" fmla="*/ 27823 w 28575"/>
                              <a:gd name="connsiteY491" fmla="*/ 6353 h 9525"/>
                              <a:gd name="connsiteX492" fmla="*/ 27823 w 28575"/>
                              <a:gd name="connsiteY492" fmla="*/ 6353 h 9525"/>
                              <a:gd name="connsiteX493" fmla="*/ 27823 w 28575"/>
                              <a:gd name="connsiteY493" fmla="*/ 6353 h 9525"/>
                              <a:gd name="connsiteX494" fmla="*/ 27823 w 28575"/>
                              <a:gd name="connsiteY494" fmla="*/ 6353 h 9525"/>
                              <a:gd name="connsiteX495" fmla="*/ 27823 w 28575"/>
                              <a:gd name="connsiteY495" fmla="*/ 9525 h 9525"/>
                              <a:gd name="connsiteX496" fmla="*/ 27823 w 28575"/>
                              <a:gd name="connsiteY496" fmla="*/ 9525 h 9525"/>
                              <a:gd name="connsiteX497" fmla="*/ 27823 w 28575"/>
                              <a:gd name="connsiteY497" fmla="*/ 9525 h 9525"/>
                              <a:gd name="connsiteX498" fmla="*/ 27823 w 28575"/>
                              <a:gd name="connsiteY498" fmla="*/ 9525 h 9525"/>
                              <a:gd name="connsiteX499" fmla="*/ 27823 w 28575"/>
                              <a:gd name="connsiteY499" fmla="*/ 6353 h 9525"/>
                              <a:gd name="connsiteX500" fmla="*/ 27823 w 28575"/>
                              <a:gd name="connsiteY500" fmla="*/ 6353 h 9525"/>
                              <a:gd name="connsiteX501" fmla="*/ 28575 w 28575"/>
                              <a:gd name="connsiteY501" fmla="*/ 9525 h 9525"/>
                              <a:gd name="connsiteX502" fmla="*/ 28575 w 28575"/>
                              <a:gd name="connsiteY502" fmla="*/ 6353 h 9525"/>
                              <a:gd name="connsiteX503" fmla="*/ 28575 w 28575"/>
                              <a:gd name="connsiteY503" fmla="*/ 6353 h 9525"/>
                              <a:gd name="connsiteX504" fmla="*/ 28575 w 28575"/>
                              <a:gd name="connsiteY504" fmla="*/ 6353 h 9525"/>
                              <a:gd name="connsiteX505" fmla="*/ 28575 w 28575"/>
                              <a:gd name="connsiteY505" fmla="*/ 6353 h 9525"/>
                              <a:gd name="connsiteX506" fmla="*/ 28575 w 28575"/>
                              <a:gd name="connsiteY506" fmla="*/ 6353 h 9525"/>
                              <a:gd name="connsiteX507" fmla="*/ 28575 w 28575"/>
                              <a:gd name="connsiteY507" fmla="*/ 6353 h 9525"/>
                              <a:gd name="connsiteX508" fmla="*/ 28575 w 28575"/>
                              <a:gd name="connsiteY508" fmla="*/ 6353 h 9525"/>
                              <a:gd name="connsiteX509" fmla="*/ 28575 w 28575"/>
                              <a:gd name="connsiteY509" fmla="*/ 6353 h 9525"/>
                              <a:gd name="connsiteX510" fmla="*/ 28575 w 28575"/>
                              <a:gd name="connsiteY510" fmla="*/ 6353 h 9525"/>
                              <a:gd name="connsiteX511" fmla="*/ 28575 w 28575"/>
                              <a:gd name="connsiteY511" fmla="*/ 635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6353"/>
                                </a:moveTo>
                                <a:lnTo>
                                  <a:pt x="0" y="6353"/>
                                </a:lnTo>
                                <a:lnTo>
                                  <a:pt x="0" y="3172"/>
                                </a:lnTo>
                                <a:lnTo>
                                  <a:pt x="0" y="3172"/>
                                </a:lnTo>
                                <a:lnTo>
                                  <a:pt x="0" y="0"/>
                                </a:lnTo>
                                <a:lnTo>
                                  <a:pt x="0" y="3172"/>
                                </a:lnTo>
                                <a:lnTo>
                                  <a:pt x="0" y="3172"/>
                                </a:lnTo>
                                <a:lnTo>
                                  <a:pt x="0" y="3172"/>
                                </a:lnTo>
                                <a:lnTo>
                                  <a:pt x="0" y="3172"/>
                                </a:lnTo>
                                <a:lnTo>
                                  <a:pt x="0" y="3172"/>
                                </a:lnTo>
                                <a:lnTo>
                                  <a:pt x="0" y="3172"/>
                                </a:lnTo>
                                <a:lnTo>
                                  <a:pt x="0" y="6353"/>
                                </a:lnTo>
                                <a:lnTo>
                                  <a:pt x="0" y="6353"/>
                                </a:lnTo>
                                <a:lnTo>
                                  <a:pt x="752" y="6353"/>
                                </a:lnTo>
                                <a:lnTo>
                                  <a:pt x="752" y="6353"/>
                                </a:lnTo>
                                <a:lnTo>
                                  <a:pt x="752" y="6353"/>
                                </a:lnTo>
                                <a:lnTo>
                                  <a:pt x="752" y="6353"/>
                                </a:lnTo>
                                <a:lnTo>
                                  <a:pt x="752" y="3172"/>
                                </a:lnTo>
                                <a:lnTo>
                                  <a:pt x="752" y="3172"/>
                                </a:lnTo>
                                <a:lnTo>
                                  <a:pt x="752" y="6353"/>
                                </a:lnTo>
                                <a:lnTo>
                                  <a:pt x="752" y="6353"/>
                                </a:lnTo>
                                <a:lnTo>
                                  <a:pt x="752" y="6353"/>
                                </a:lnTo>
                                <a:lnTo>
                                  <a:pt x="752" y="6353"/>
                                </a:lnTo>
                                <a:lnTo>
                                  <a:pt x="752" y="6353"/>
                                </a:lnTo>
                                <a:lnTo>
                                  <a:pt x="752" y="3172"/>
                                </a:lnTo>
                                <a:lnTo>
                                  <a:pt x="1505" y="3172"/>
                                </a:lnTo>
                                <a:lnTo>
                                  <a:pt x="1505" y="3172"/>
                                </a:lnTo>
                                <a:lnTo>
                                  <a:pt x="1505" y="0"/>
                                </a:lnTo>
                                <a:lnTo>
                                  <a:pt x="1505" y="3172"/>
                                </a:lnTo>
                                <a:lnTo>
                                  <a:pt x="1505" y="3172"/>
                                </a:lnTo>
                                <a:lnTo>
                                  <a:pt x="1505" y="3172"/>
                                </a:lnTo>
                                <a:lnTo>
                                  <a:pt x="1505" y="6353"/>
                                </a:lnTo>
                                <a:lnTo>
                                  <a:pt x="1505" y="3172"/>
                                </a:lnTo>
                                <a:lnTo>
                                  <a:pt x="1505" y="6353"/>
                                </a:lnTo>
                                <a:lnTo>
                                  <a:pt x="1505" y="3172"/>
                                </a:lnTo>
                                <a:lnTo>
                                  <a:pt x="1505" y="6353"/>
                                </a:lnTo>
                                <a:lnTo>
                                  <a:pt x="1505" y="6353"/>
                                </a:lnTo>
                                <a:lnTo>
                                  <a:pt x="2257" y="6353"/>
                                </a:lnTo>
                                <a:lnTo>
                                  <a:pt x="2257" y="6353"/>
                                </a:lnTo>
                                <a:lnTo>
                                  <a:pt x="2257" y="6353"/>
                                </a:lnTo>
                                <a:lnTo>
                                  <a:pt x="2257" y="6353"/>
                                </a:lnTo>
                                <a:lnTo>
                                  <a:pt x="2257" y="6353"/>
                                </a:lnTo>
                                <a:lnTo>
                                  <a:pt x="2257" y="6353"/>
                                </a:lnTo>
                                <a:lnTo>
                                  <a:pt x="2257" y="6353"/>
                                </a:lnTo>
                                <a:lnTo>
                                  <a:pt x="2257" y="3172"/>
                                </a:lnTo>
                                <a:lnTo>
                                  <a:pt x="2257" y="3172"/>
                                </a:lnTo>
                                <a:lnTo>
                                  <a:pt x="2257" y="3172"/>
                                </a:lnTo>
                                <a:lnTo>
                                  <a:pt x="2257" y="3172"/>
                                </a:lnTo>
                                <a:lnTo>
                                  <a:pt x="2257" y="6353"/>
                                </a:lnTo>
                                <a:lnTo>
                                  <a:pt x="3010" y="6353"/>
                                </a:lnTo>
                                <a:lnTo>
                                  <a:pt x="3010" y="6353"/>
                                </a:lnTo>
                                <a:lnTo>
                                  <a:pt x="3010" y="6353"/>
                                </a:lnTo>
                                <a:lnTo>
                                  <a:pt x="3010" y="6353"/>
                                </a:lnTo>
                                <a:lnTo>
                                  <a:pt x="3010" y="6353"/>
                                </a:lnTo>
                                <a:lnTo>
                                  <a:pt x="3010" y="3172"/>
                                </a:lnTo>
                                <a:lnTo>
                                  <a:pt x="3010" y="3172"/>
                                </a:lnTo>
                                <a:lnTo>
                                  <a:pt x="3010" y="3172"/>
                                </a:lnTo>
                                <a:lnTo>
                                  <a:pt x="3010" y="6353"/>
                                </a:lnTo>
                                <a:lnTo>
                                  <a:pt x="3010" y="6353"/>
                                </a:lnTo>
                                <a:lnTo>
                                  <a:pt x="3010" y="6353"/>
                                </a:lnTo>
                                <a:lnTo>
                                  <a:pt x="3010" y="6353"/>
                                </a:lnTo>
                                <a:lnTo>
                                  <a:pt x="3762" y="6353"/>
                                </a:lnTo>
                                <a:lnTo>
                                  <a:pt x="3762" y="6353"/>
                                </a:lnTo>
                                <a:lnTo>
                                  <a:pt x="3762" y="6353"/>
                                </a:lnTo>
                                <a:lnTo>
                                  <a:pt x="3762" y="6353"/>
                                </a:lnTo>
                                <a:lnTo>
                                  <a:pt x="3762" y="6353"/>
                                </a:lnTo>
                                <a:lnTo>
                                  <a:pt x="3762" y="6353"/>
                                </a:lnTo>
                                <a:lnTo>
                                  <a:pt x="3762" y="6353"/>
                                </a:lnTo>
                                <a:lnTo>
                                  <a:pt x="3762" y="3172"/>
                                </a:lnTo>
                                <a:lnTo>
                                  <a:pt x="3762" y="3172"/>
                                </a:lnTo>
                                <a:lnTo>
                                  <a:pt x="3762" y="6353"/>
                                </a:lnTo>
                                <a:lnTo>
                                  <a:pt x="3762" y="6353"/>
                                </a:lnTo>
                                <a:lnTo>
                                  <a:pt x="3762" y="6353"/>
                                </a:lnTo>
                                <a:lnTo>
                                  <a:pt x="3762" y="6353"/>
                                </a:lnTo>
                                <a:lnTo>
                                  <a:pt x="3762" y="6353"/>
                                </a:lnTo>
                                <a:lnTo>
                                  <a:pt x="4515" y="3172"/>
                                </a:lnTo>
                                <a:lnTo>
                                  <a:pt x="4515" y="6353"/>
                                </a:lnTo>
                                <a:lnTo>
                                  <a:pt x="4515" y="6353"/>
                                </a:lnTo>
                                <a:lnTo>
                                  <a:pt x="4515" y="6353"/>
                                </a:lnTo>
                                <a:lnTo>
                                  <a:pt x="4515" y="6353"/>
                                </a:lnTo>
                                <a:lnTo>
                                  <a:pt x="4515" y="6353"/>
                                </a:lnTo>
                                <a:lnTo>
                                  <a:pt x="4515" y="6353"/>
                                </a:lnTo>
                                <a:lnTo>
                                  <a:pt x="4515" y="6353"/>
                                </a:lnTo>
                                <a:lnTo>
                                  <a:pt x="4515" y="6353"/>
                                </a:lnTo>
                                <a:lnTo>
                                  <a:pt x="4515" y="6353"/>
                                </a:lnTo>
                                <a:lnTo>
                                  <a:pt x="4515" y="6353"/>
                                </a:lnTo>
                                <a:lnTo>
                                  <a:pt x="4515" y="6353"/>
                                </a:lnTo>
                                <a:lnTo>
                                  <a:pt x="4515" y="6353"/>
                                </a:lnTo>
                                <a:lnTo>
                                  <a:pt x="4515" y="6353"/>
                                </a:lnTo>
                                <a:lnTo>
                                  <a:pt x="4515" y="6353"/>
                                </a:lnTo>
                                <a:lnTo>
                                  <a:pt x="4515" y="6353"/>
                                </a:lnTo>
                                <a:lnTo>
                                  <a:pt x="4515" y="6353"/>
                                </a:lnTo>
                                <a:lnTo>
                                  <a:pt x="4515" y="6353"/>
                                </a:lnTo>
                                <a:lnTo>
                                  <a:pt x="5267" y="6353"/>
                                </a:lnTo>
                                <a:lnTo>
                                  <a:pt x="5267" y="6353"/>
                                </a:lnTo>
                                <a:lnTo>
                                  <a:pt x="5267" y="6353"/>
                                </a:lnTo>
                                <a:lnTo>
                                  <a:pt x="5267" y="6353"/>
                                </a:lnTo>
                                <a:lnTo>
                                  <a:pt x="5267" y="6353"/>
                                </a:lnTo>
                                <a:lnTo>
                                  <a:pt x="5267" y="6353"/>
                                </a:lnTo>
                                <a:lnTo>
                                  <a:pt x="5267" y="6353"/>
                                </a:lnTo>
                                <a:lnTo>
                                  <a:pt x="5267" y="6353"/>
                                </a:lnTo>
                                <a:lnTo>
                                  <a:pt x="5267" y="3172"/>
                                </a:lnTo>
                                <a:lnTo>
                                  <a:pt x="5267" y="6353"/>
                                </a:lnTo>
                                <a:lnTo>
                                  <a:pt x="5267" y="6353"/>
                                </a:lnTo>
                                <a:lnTo>
                                  <a:pt x="5267" y="6353"/>
                                </a:lnTo>
                                <a:lnTo>
                                  <a:pt x="6020" y="9525"/>
                                </a:lnTo>
                                <a:lnTo>
                                  <a:pt x="6020" y="6353"/>
                                </a:lnTo>
                                <a:lnTo>
                                  <a:pt x="6020" y="6353"/>
                                </a:lnTo>
                                <a:lnTo>
                                  <a:pt x="6020" y="3172"/>
                                </a:lnTo>
                                <a:lnTo>
                                  <a:pt x="6020" y="3172"/>
                                </a:lnTo>
                                <a:lnTo>
                                  <a:pt x="6020" y="6353"/>
                                </a:lnTo>
                                <a:lnTo>
                                  <a:pt x="6020" y="6353"/>
                                </a:lnTo>
                                <a:lnTo>
                                  <a:pt x="6020" y="6353"/>
                                </a:lnTo>
                                <a:lnTo>
                                  <a:pt x="6020" y="6353"/>
                                </a:lnTo>
                                <a:lnTo>
                                  <a:pt x="6020" y="6353"/>
                                </a:lnTo>
                                <a:lnTo>
                                  <a:pt x="6020" y="6353"/>
                                </a:lnTo>
                                <a:lnTo>
                                  <a:pt x="6020" y="3172"/>
                                </a:lnTo>
                                <a:lnTo>
                                  <a:pt x="6772" y="6353"/>
                                </a:lnTo>
                                <a:lnTo>
                                  <a:pt x="6772" y="6353"/>
                                </a:lnTo>
                                <a:lnTo>
                                  <a:pt x="6772" y="6353"/>
                                </a:lnTo>
                                <a:lnTo>
                                  <a:pt x="6772" y="9525"/>
                                </a:lnTo>
                                <a:lnTo>
                                  <a:pt x="6772" y="6353"/>
                                </a:lnTo>
                                <a:lnTo>
                                  <a:pt x="6772" y="6353"/>
                                </a:lnTo>
                                <a:lnTo>
                                  <a:pt x="6772" y="6353"/>
                                </a:lnTo>
                                <a:lnTo>
                                  <a:pt x="6772" y="9525"/>
                                </a:lnTo>
                                <a:lnTo>
                                  <a:pt x="6772" y="6353"/>
                                </a:lnTo>
                                <a:lnTo>
                                  <a:pt x="6772" y="6353"/>
                                </a:lnTo>
                                <a:lnTo>
                                  <a:pt x="6772" y="6353"/>
                                </a:lnTo>
                                <a:lnTo>
                                  <a:pt x="6772" y="6353"/>
                                </a:lnTo>
                                <a:lnTo>
                                  <a:pt x="7515" y="6353"/>
                                </a:lnTo>
                                <a:lnTo>
                                  <a:pt x="7515" y="6353"/>
                                </a:lnTo>
                                <a:lnTo>
                                  <a:pt x="7515" y="6353"/>
                                </a:lnTo>
                                <a:lnTo>
                                  <a:pt x="7515" y="6353"/>
                                </a:lnTo>
                                <a:lnTo>
                                  <a:pt x="7515" y="6353"/>
                                </a:lnTo>
                                <a:lnTo>
                                  <a:pt x="7515" y="6353"/>
                                </a:lnTo>
                                <a:lnTo>
                                  <a:pt x="7515" y="6353"/>
                                </a:lnTo>
                                <a:lnTo>
                                  <a:pt x="7515" y="6353"/>
                                </a:lnTo>
                                <a:lnTo>
                                  <a:pt x="7515" y="6353"/>
                                </a:lnTo>
                                <a:lnTo>
                                  <a:pt x="7515" y="6353"/>
                                </a:lnTo>
                                <a:lnTo>
                                  <a:pt x="7515" y="6353"/>
                                </a:lnTo>
                                <a:lnTo>
                                  <a:pt x="7515" y="6353"/>
                                </a:lnTo>
                                <a:lnTo>
                                  <a:pt x="7515" y="6353"/>
                                </a:lnTo>
                                <a:lnTo>
                                  <a:pt x="7515" y="6353"/>
                                </a:lnTo>
                                <a:lnTo>
                                  <a:pt x="8268" y="6353"/>
                                </a:lnTo>
                                <a:lnTo>
                                  <a:pt x="8268" y="6353"/>
                                </a:lnTo>
                                <a:lnTo>
                                  <a:pt x="8268" y="6353"/>
                                </a:lnTo>
                                <a:lnTo>
                                  <a:pt x="8268" y="6353"/>
                                </a:lnTo>
                                <a:lnTo>
                                  <a:pt x="8268" y="6353"/>
                                </a:lnTo>
                                <a:lnTo>
                                  <a:pt x="8268" y="6353"/>
                                </a:lnTo>
                                <a:lnTo>
                                  <a:pt x="8268" y="6353"/>
                                </a:lnTo>
                                <a:lnTo>
                                  <a:pt x="8268" y="6353"/>
                                </a:lnTo>
                                <a:lnTo>
                                  <a:pt x="8268" y="6353"/>
                                </a:lnTo>
                                <a:lnTo>
                                  <a:pt x="8268" y="6353"/>
                                </a:lnTo>
                                <a:lnTo>
                                  <a:pt x="8268" y="6353"/>
                                </a:lnTo>
                                <a:lnTo>
                                  <a:pt x="8268" y="6353"/>
                                </a:lnTo>
                                <a:lnTo>
                                  <a:pt x="9020" y="6353"/>
                                </a:lnTo>
                                <a:lnTo>
                                  <a:pt x="9020" y="9525"/>
                                </a:lnTo>
                                <a:lnTo>
                                  <a:pt x="9020" y="6353"/>
                                </a:lnTo>
                                <a:lnTo>
                                  <a:pt x="9020" y="6353"/>
                                </a:lnTo>
                                <a:lnTo>
                                  <a:pt x="9020" y="6353"/>
                                </a:lnTo>
                                <a:lnTo>
                                  <a:pt x="9020" y="6353"/>
                                </a:lnTo>
                                <a:lnTo>
                                  <a:pt x="9020" y="6353"/>
                                </a:lnTo>
                                <a:lnTo>
                                  <a:pt x="9020" y="6353"/>
                                </a:lnTo>
                                <a:lnTo>
                                  <a:pt x="9020" y="6353"/>
                                </a:lnTo>
                                <a:lnTo>
                                  <a:pt x="9020" y="6353"/>
                                </a:lnTo>
                                <a:lnTo>
                                  <a:pt x="9020" y="6353"/>
                                </a:lnTo>
                                <a:lnTo>
                                  <a:pt x="9020" y="6353"/>
                                </a:lnTo>
                                <a:lnTo>
                                  <a:pt x="9773" y="6353"/>
                                </a:lnTo>
                                <a:lnTo>
                                  <a:pt x="9773" y="6353"/>
                                </a:lnTo>
                                <a:lnTo>
                                  <a:pt x="9773" y="6353"/>
                                </a:lnTo>
                                <a:lnTo>
                                  <a:pt x="9773" y="6353"/>
                                </a:lnTo>
                                <a:lnTo>
                                  <a:pt x="9773" y="6353"/>
                                </a:lnTo>
                                <a:lnTo>
                                  <a:pt x="9773" y="6353"/>
                                </a:lnTo>
                                <a:lnTo>
                                  <a:pt x="9773" y="6353"/>
                                </a:lnTo>
                                <a:lnTo>
                                  <a:pt x="9773" y="6353"/>
                                </a:lnTo>
                                <a:lnTo>
                                  <a:pt x="9773" y="6353"/>
                                </a:lnTo>
                                <a:lnTo>
                                  <a:pt x="9773" y="6353"/>
                                </a:lnTo>
                                <a:lnTo>
                                  <a:pt x="9773" y="6353"/>
                                </a:lnTo>
                                <a:lnTo>
                                  <a:pt x="9773" y="6353"/>
                                </a:lnTo>
                                <a:lnTo>
                                  <a:pt x="9773" y="6353"/>
                                </a:lnTo>
                                <a:lnTo>
                                  <a:pt x="9773" y="6353"/>
                                </a:lnTo>
                                <a:lnTo>
                                  <a:pt x="9773" y="6353"/>
                                </a:lnTo>
                                <a:lnTo>
                                  <a:pt x="9773" y="6353"/>
                                </a:lnTo>
                                <a:lnTo>
                                  <a:pt x="9773" y="6353"/>
                                </a:lnTo>
                                <a:lnTo>
                                  <a:pt x="9773" y="6353"/>
                                </a:lnTo>
                                <a:lnTo>
                                  <a:pt x="10525" y="6353"/>
                                </a:lnTo>
                                <a:lnTo>
                                  <a:pt x="10525" y="6353"/>
                                </a:lnTo>
                                <a:lnTo>
                                  <a:pt x="10525" y="6353"/>
                                </a:lnTo>
                                <a:lnTo>
                                  <a:pt x="10525" y="6353"/>
                                </a:lnTo>
                                <a:lnTo>
                                  <a:pt x="10525" y="6353"/>
                                </a:lnTo>
                                <a:lnTo>
                                  <a:pt x="10525" y="6353"/>
                                </a:lnTo>
                                <a:lnTo>
                                  <a:pt x="10525" y="6353"/>
                                </a:lnTo>
                                <a:lnTo>
                                  <a:pt x="10525" y="6353"/>
                                </a:lnTo>
                                <a:lnTo>
                                  <a:pt x="10525" y="6353"/>
                                </a:lnTo>
                                <a:lnTo>
                                  <a:pt x="10525" y="6353"/>
                                </a:lnTo>
                                <a:lnTo>
                                  <a:pt x="10525" y="6353"/>
                                </a:lnTo>
                                <a:lnTo>
                                  <a:pt x="10525" y="6353"/>
                                </a:lnTo>
                                <a:lnTo>
                                  <a:pt x="11278" y="6353"/>
                                </a:lnTo>
                                <a:lnTo>
                                  <a:pt x="11278" y="6353"/>
                                </a:lnTo>
                                <a:lnTo>
                                  <a:pt x="11278" y="6353"/>
                                </a:lnTo>
                                <a:lnTo>
                                  <a:pt x="11278" y="6353"/>
                                </a:lnTo>
                                <a:lnTo>
                                  <a:pt x="11278" y="6353"/>
                                </a:lnTo>
                                <a:lnTo>
                                  <a:pt x="11278" y="6353"/>
                                </a:lnTo>
                                <a:lnTo>
                                  <a:pt x="11278" y="6353"/>
                                </a:lnTo>
                                <a:lnTo>
                                  <a:pt x="11278" y="6353"/>
                                </a:lnTo>
                                <a:lnTo>
                                  <a:pt x="11278" y="6353"/>
                                </a:lnTo>
                                <a:lnTo>
                                  <a:pt x="11278" y="6353"/>
                                </a:lnTo>
                                <a:lnTo>
                                  <a:pt x="11278" y="6353"/>
                                </a:lnTo>
                                <a:lnTo>
                                  <a:pt x="11278" y="6353"/>
                                </a:lnTo>
                                <a:lnTo>
                                  <a:pt x="11278" y="6353"/>
                                </a:lnTo>
                                <a:lnTo>
                                  <a:pt x="11278" y="6353"/>
                                </a:lnTo>
                                <a:lnTo>
                                  <a:pt x="12030" y="6353"/>
                                </a:lnTo>
                                <a:lnTo>
                                  <a:pt x="12030" y="6353"/>
                                </a:lnTo>
                                <a:lnTo>
                                  <a:pt x="12030" y="6353"/>
                                </a:lnTo>
                                <a:lnTo>
                                  <a:pt x="12030" y="6353"/>
                                </a:lnTo>
                                <a:lnTo>
                                  <a:pt x="12030" y="6353"/>
                                </a:lnTo>
                                <a:lnTo>
                                  <a:pt x="12030" y="6353"/>
                                </a:lnTo>
                                <a:lnTo>
                                  <a:pt x="12030" y="6353"/>
                                </a:lnTo>
                                <a:lnTo>
                                  <a:pt x="12030" y="6353"/>
                                </a:lnTo>
                                <a:lnTo>
                                  <a:pt x="12030" y="6353"/>
                                </a:lnTo>
                                <a:lnTo>
                                  <a:pt x="12030" y="6353"/>
                                </a:lnTo>
                                <a:lnTo>
                                  <a:pt x="12030" y="6353"/>
                                </a:lnTo>
                                <a:lnTo>
                                  <a:pt x="12030" y="3172"/>
                                </a:lnTo>
                                <a:lnTo>
                                  <a:pt x="12783" y="3172"/>
                                </a:lnTo>
                                <a:lnTo>
                                  <a:pt x="12783" y="3172"/>
                                </a:lnTo>
                                <a:lnTo>
                                  <a:pt x="12783" y="3172"/>
                                </a:lnTo>
                                <a:lnTo>
                                  <a:pt x="12783" y="6353"/>
                                </a:lnTo>
                                <a:lnTo>
                                  <a:pt x="12783" y="6353"/>
                                </a:lnTo>
                                <a:lnTo>
                                  <a:pt x="12783" y="6353"/>
                                </a:lnTo>
                                <a:lnTo>
                                  <a:pt x="12783" y="6353"/>
                                </a:lnTo>
                                <a:lnTo>
                                  <a:pt x="12783" y="6353"/>
                                </a:lnTo>
                                <a:lnTo>
                                  <a:pt x="12783" y="6353"/>
                                </a:lnTo>
                                <a:lnTo>
                                  <a:pt x="12783" y="6353"/>
                                </a:lnTo>
                                <a:lnTo>
                                  <a:pt x="12783" y="6353"/>
                                </a:lnTo>
                                <a:lnTo>
                                  <a:pt x="12783" y="6353"/>
                                </a:lnTo>
                                <a:lnTo>
                                  <a:pt x="13535" y="6353"/>
                                </a:lnTo>
                                <a:lnTo>
                                  <a:pt x="13535" y="6353"/>
                                </a:lnTo>
                                <a:lnTo>
                                  <a:pt x="13535" y="6353"/>
                                </a:lnTo>
                                <a:lnTo>
                                  <a:pt x="13535" y="6353"/>
                                </a:lnTo>
                                <a:lnTo>
                                  <a:pt x="13535" y="6353"/>
                                </a:lnTo>
                                <a:lnTo>
                                  <a:pt x="13535" y="6353"/>
                                </a:lnTo>
                                <a:lnTo>
                                  <a:pt x="13535" y="6353"/>
                                </a:lnTo>
                                <a:lnTo>
                                  <a:pt x="13535" y="6353"/>
                                </a:lnTo>
                                <a:lnTo>
                                  <a:pt x="13535" y="6353"/>
                                </a:lnTo>
                                <a:lnTo>
                                  <a:pt x="13535" y="6353"/>
                                </a:lnTo>
                                <a:lnTo>
                                  <a:pt x="13535" y="6353"/>
                                </a:lnTo>
                                <a:lnTo>
                                  <a:pt x="13535" y="6353"/>
                                </a:lnTo>
                                <a:lnTo>
                                  <a:pt x="14288" y="6353"/>
                                </a:lnTo>
                                <a:lnTo>
                                  <a:pt x="14288" y="6353"/>
                                </a:lnTo>
                                <a:lnTo>
                                  <a:pt x="14288" y="6353"/>
                                </a:lnTo>
                                <a:lnTo>
                                  <a:pt x="14288" y="6353"/>
                                </a:lnTo>
                                <a:lnTo>
                                  <a:pt x="14288" y="6353"/>
                                </a:lnTo>
                                <a:lnTo>
                                  <a:pt x="14288" y="6353"/>
                                </a:lnTo>
                                <a:lnTo>
                                  <a:pt x="14288" y="6353"/>
                                </a:lnTo>
                                <a:lnTo>
                                  <a:pt x="14288" y="6353"/>
                                </a:lnTo>
                                <a:lnTo>
                                  <a:pt x="14288" y="6353"/>
                                </a:lnTo>
                                <a:lnTo>
                                  <a:pt x="14288" y="6353"/>
                                </a:lnTo>
                                <a:lnTo>
                                  <a:pt x="14288" y="6353"/>
                                </a:lnTo>
                                <a:lnTo>
                                  <a:pt x="14288" y="9525"/>
                                </a:lnTo>
                                <a:lnTo>
                                  <a:pt x="14288" y="9525"/>
                                </a:lnTo>
                                <a:lnTo>
                                  <a:pt x="14288" y="9525"/>
                                </a:lnTo>
                                <a:lnTo>
                                  <a:pt x="14288" y="9525"/>
                                </a:lnTo>
                                <a:lnTo>
                                  <a:pt x="14288" y="6353"/>
                                </a:lnTo>
                                <a:lnTo>
                                  <a:pt x="14288" y="6353"/>
                                </a:lnTo>
                                <a:lnTo>
                                  <a:pt x="14288" y="6353"/>
                                </a:lnTo>
                                <a:lnTo>
                                  <a:pt x="15040" y="6353"/>
                                </a:lnTo>
                                <a:lnTo>
                                  <a:pt x="15040" y="6353"/>
                                </a:lnTo>
                                <a:lnTo>
                                  <a:pt x="15040" y="6353"/>
                                </a:lnTo>
                                <a:lnTo>
                                  <a:pt x="15040" y="6353"/>
                                </a:lnTo>
                                <a:lnTo>
                                  <a:pt x="15040" y="6353"/>
                                </a:lnTo>
                                <a:lnTo>
                                  <a:pt x="15040" y="6353"/>
                                </a:lnTo>
                                <a:lnTo>
                                  <a:pt x="15040" y="6353"/>
                                </a:lnTo>
                                <a:lnTo>
                                  <a:pt x="15040" y="6353"/>
                                </a:lnTo>
                                <a:lnTo>
                                  <a:pt x="15040" y="6353"/>
                                </a:lnTo>
                                <a:lnTo>
                                  <a:pt x="15040" y="6353"/>
                                </a:lnTo>
                                <a:lnTo>
                                  <a:pt x="15040" y="6353"/>
                                </a:lnTo>
                                <a:lnTo>
                                  <a:pt x="15040" y="6353"/>
                                </a:lnTo>
                                <a:lnTo>
                                  <a:pt x="15792" y="6353"/>
                                </a:lnTo>
                                <a:lnTo>
                                  <a:pt x="15792" y="6353"/>
                                </a:lnTo>
                                <a:lnTo>
                                  <a:pt x="15792" y="6353"/>
                                </a:lnTo>
                                <a:lnTo>
                                  <a:pt x="15792" y="6353"/>
                                </a:lnTo>
                                <a:lnTo>
                                  <a:pt x="15792" y="9525"/>
                                </a:lnTo>
                                <a:lnTo>
                                  <a:pt x="15792" y="9525"/>
                                </a:lnTo>
                                <a:lnTo>
                                  <a:pt x="15792" y="6353"/>
                                </a:lnTo>
                                <a:lnTo>
                                  <a:pt x="15792" y="6353"/>
                                </a:lnTo>
                                <a:lnTo>
                                  <a:pt x="15792" y="6353"/>
                                </a:lnTo>
                                <a:lnTo>
                                  <a:pt x="15792" y="6353"/>
                                </a:lnTo>
                                <a:lnTo>
                                  <a:pt x="15792" y="6353"/>
                                </a:lnTo>
                                <a:lnTo>
                                  <a:pt x="15792" y="6353"/>
                                </a:lnTo>
                                <a:lnTo>
                                  <a:pt x="15792" y="6353"/>
                                </a:lnTo>
                                <a:lnTo>
                                  <a:pt x="15792" y="6353"/>
                                </a:lnTo>
                                <a:lnTo>
                                  <a:pt x="16545" y="6353"/>
                                </a:lnTo>
                                <a:lnTo>
                                  <a:pt x="16545" y="6353"/>
                                </a:lnTo>
                                <a:lnTo>
                                  <a:pt x="16545" y="6353"/>
                                </a:lnTo>
                                <a:lnTo>
                                  <a:pt x="16545" y="6353"/>
                                </a:lnTo>
                                <a:lnTo>
                                  <a:pt x="16545" y="6353"/>
                                </a:lnTo>
                                <a:lnTo>
                                  <a:pt x="16545" y="6353"/>
                                </a:lnTo>
                                <a:lnTo>
                                  <a:pt x="16545" y="9525"/>
                                </a:lnTo>
                                <a:lnTo>
                                  <a:pt x="16545" y="6353"/>
                                </a:lnTo>
                                <a:lnTo>
                                  <a:pt x="16545" y="6353"/>
                                </a:lnTo>
                                <a:lnTo>
                                  <a:pt x="16545" y="6353"/>
                                </a:lnTo>
                                <a:lnTo>
                                  <a:pt x="16545" y="6353"/>
                                </a:lnTo>
                                <a:lnTo>
                                  <a:pt x="16545" y="6353"/>
                                </a:lnTo>
                                <a:lnTo>
                                  <a:pt x="17297" y="6353"/>
                                </a:lnTo>
                                <a:lnTo>
                                  <a:pt x="17297" y="6353"/>
                                </a:lnTo>
                                <a:lnTo>
                                  <a:pt x="17297" y="6353"/>
                                </a:lnTo>
                                <a:lnTo>
                                  <a:pt x="17297" y="6353"/>
                                </a:lnTo>
                                <a:lnTo>
                                  <a:pt x="17297" y="6353"/>
                                </a:lnTo>
                                <a:lnTo>
                                  <a:pt x="17297" y="6353"/>
                                </a:lnTo>
                                <a:lnTo>
                                  <a:pt x="17297" y="6353"/>
                                </a:lnTo>
                                <a:lnTo>
                                  <a:pt x="17297" y="6353"/>
                                </a:lnTo>
                                <a:lnTo>
                                  <a:pt x="17297" y="6353"/>
                                </a:lnTo>
                                <a:lnTo>
                                  <a:pt x="17297" y="6353"/>
                                </a:lnTo>
                                <a:lnTo>
                                  <a:pt x="17297" y="6353"/>
                                </a:lnTo>
                                <a:lnTo>
                                  <a:pt x="17297" y="6353"/>
                                </a:lnTo>
                                <a:lnTo>
                                  <a:pt x="18050" y="6353"/>
                                </a:lnTo>
                                <a:lnTo>
                                  <a:pt x="18050" y="6353"/>
                                </a:lnTo>
                                <a:lnTo>
                                  <a:pt x="18050" y="6353"/>
                                </a:lnTo>
                                <a:lnTo>
                                  <a:pt x="18050" y="6353"/>
                                </a:lnTo>
                                <a:lnTo>
                                  <a:pt x="18050" y="6353"/>
                                </a:lnTo>
                                <a:lnTo>
                                  <a:pt x="18050" y="6353"/>
                                </a:lnTo>
                                <a:lnTo>
                                  <a:pt x="18050" y="9525"/>
                                </a:lnTo>
                                <a:lnTo>
                                  <a:pt x="18050" y="6353"/>
                                </a:lnTo>
                                <a:lnTo>
                                  <a:pt x="18050" y="6353"/>
                                </a:lnTo>
                                <a:lnTo>
                                  <a:pt x="18050" y="6353"/>
                                </a:lnTo>
                                <a:lnTo>
                                  <a:pt x="18050" y="6353"/>
                                </a:lnTo>
                                <a:lnTo>
                                  <a:pt x="18050" y="9525"/>
                                </a:lnTo>
                                <a:lnTo>
                                  <a:pt x="18802" y="9525"/>
                                </a:lnTo>
                                <a:lnTo>
                                  <a:pt x="18802" y="6353"/>
                                </a:lnTo>
                                <a:lnTo>
                                  <a:pt x="18802" y="6353"/>
                                </a:lnTo>
                                <a:lnTo>
                                  <a:pt x="18802" y="6353"/>
                                </a:lnTo>
                                <a:lnTo>
                                  <a:pt x="18802" y="6353"/>
                                </a:lnTo>
                                <a:lnTo>
                                  <a:pt x="18802" y="6353"/>
                                </a:lnTo>
                                <a:lnTo>
                                  <a:pt x="18802" y="6353"/>
                                </a:lnTo>
                                <a:lnTo>
                                  <a:pt x="18802" y="6353"/>
                                </a:lnTo>
                                <a:lnTo>
                                  <a:pt x="18802" y="6353"/>
                                </a:lnTo>
                                <a:lnTo>
                                  <a:pt x="18802" y="6353"/>
                                </a:lnTo>
                                <a:lnTo>
                                  <a:pt x="18802" y="9525"/>
                                </a:lnTo>
                                <a:lnTo>
                                  <a:pt x="18802" y="6353"/>
                                </a:lnTo>
                                <a:lnTo>
                                  <a:pt x="18802" y="6353"/>
                                </a:lnTo>
                                <a:lnTo>
                                  <a:pt x="18802" y="6353"/>
                                </a:lnTo>
                                <a:lnTo>
                                  <a:pt x="18802" y="6353"/>
                                </a:lnTo>
                                <a:lnTo>
                                  <a:pt x="18802" y="6353"/>
                                </a:lnTo>
                                <a:lnTo>
                                  <a:pt x="18802" y="6353"/>
                                </a:lnTo>
                                <a:lnTo>
                                  <a:pt x="18802" y="6353"/>
                                </a:lnTo>
                                <a:lnTo>
                                  <a:pt x="19555" y="6353"/>
                                </a:lnTo>
                                <a:lnTo>
                                  <a:pt x="19555" y="6353"/>
                                </a:lnTo>
                                <a:lnTo>
                                  <a:pt x="19555" y="6353"/>
                                </a:lnTo>
                                <a:lnTo>
                                  <a:pt x="19555" y="6353"/>
                                </a:lnTo>
                                <a:lnTo>
                                  <a:pt x="19555" y="6353"/>
                                </a:lnTo>
                                <a:lnTo>
                                  <a:pt x="19555" y="6353"/>
                                </a:lnTo>
                                <a:lnTo>
                                  <a:pt x="19555" y="6353"/>
                                </a:lnTo>
                                <a:lnTo>
                                  <a:pt x="19555" y="6353"/>
                                </a:lnTo>
                                <a:lnTo>
                                  <a:pt x="19555" y="6353"/>
                                </a:lnTo>
                                <a:lnTo>
                                  <a:pt x="19555" y="6353"/>
                                </a:lnTo>
                                <a:lnTo>
                                  <a:pt x="19555" y="6353"/>
                                </a:lnTo>
                                <a:lnTo>
                                  <a:pt x="19555" y="6353"/>
                                </a:lnTo>
                                <a:lnTo>
                                  <a:pt x="19555" y="6353"/>
                                </a:lnTo>
                                <a:lnTo>
                                  <a:pt x="19555" y="9525"/>
                                </a:lnTo>
                                <a:lnTo>
                                  <a:pt x="20307" y="9525"/>
                                </a:lnTo>
                                <a:lnTo>
                                  <a:pt x="20307" y="9525"/>
                                </a:lnTo>
                                <a:lnTo>
                                  <a:pt x="20307" y="6353"/>
                                </a:lnTo>
                                <a:lnTo>
                                  <a:pt x="20307" y="6353"/>
                                </a:lnTo>
                                <a:lnTo>
                                  <a:pt x="20307" y="6353"/>
                                </a:lnTo>
                                <a:lnTo>
                                  <a:pt x="20307" y="6353"/>
                                </a:lnTo>
                                <a:lnTo>
                                  <a:pt x="20307" y="6353"/>
                                </a:lnTo>
                                <a:lnTo>
                                  <a:pt x="20307" y="6353"/>
                                </a:lnTo>
                                <a:lnTo>
                                  <a:pt x="20307" y="6353"/>
                                </a:lnTo>
                                <a:lnTo>
                                  <a:pt x="20307" y="6353"/>
                                </a:lnTo>
                                <a:lnTo>
                                  <a:pt x="20307" y="6353"/>
                                </a:lnTo>
                                <a:lnTo>
                                  <a:pt x="20307" y="6353"/>
                                </a:lnTo>
                                <a:lnTo>
                                  <a:pt x="21060" y="6353"/>
                                </a:lnTo>
                                <a:lnTo>
                                  <a:pt x="21060" y="6353"/>
                                </a:lnTo>
                                <a:lnTo>
                                  <a:pt x="21060" y="6353"/>
                                </a:lnTo>
                                <a:lnTo>
                                  <a:pt x="21060" y="6353"/>
                                </a:lnTo>
                                <a:lnTo>
                                  <a:pt x="21060" y="6353"/>
                                </a:lnTo>
                                <a:lnTo>
                                  <a:pt x="21060" y="6353"/>
                                </a:lnTo>
                                <a:lnTo>
                                  <a:pt x="21060" y="6353"/>
                                </a:lnTo>
                                <a:lnTo>
                                  <a:pt x="21060" y="6353"/>
                                </a:lnTo>
                                <a:lnTo>
                                  <a:pt x="21060" y="6353"/>
                                </a:lnTo>
                                <a:lnTo>
                                  <a:pt x="21060" y="6353"/>
                                </a:lnTo>
                                <a:lnTo>
                                  <a:pt x="21060" y="6353"/>
                                </a:lnTo>
                                <a:lnTo>
                                  <a:pt x="21060" y="6353"/>
                                </a:lnTo>
                                <a:lnTo>
                                  <a:pt x="21803" y="9525"/>
                                </a:lnTo>
                                <a:lnTo>
                                  <a:pt x="21803" y="9525"/>
                                </a:lnTo>
                                <a:lnTo>
                                  <a:pt x="21803" y="9525"/>
                                </a:lnTo>
                                <a:lnTo>
                                  <a:pt x="21803" y="9525"/>
                                </a:lnTo>
                                <a:lnTo>
                                  <a:pt x="21803" y="6353"/>
                                </a:lnTo>
                                <a:lnTo>
                                  <a:pt x="21803" y="9525"/>
                                </a:lnTo>
                                <a:lnTo>
                                  <a:pt x="21803" y="9525"/>
                                </a:lnTo>
                                <a:lnTo>
                                  <a:pt x="21803" y="6353"/>
                                </a:lnTo>
                                <a:lnTo>
                                  <a:pt x="21803" y="6353"/>
                                </a:lnTo>
                                <a:lnTo>
                                  <a:pt x="21803" y="6353"/>
                                </a:lnTo>
                                <a:lnTo>
                                  <a:pt x="21803" y="6353"/>
                                </a:lnTo>
                                <a:lnTo>
                                  <a:pt x="21803" y="9525"/>
                                </a:lnTo>
                                <a:lnTo>
                                  <a:pt x="22555" y="6353"/>
                                </a:lnTo>
                                <a:lnTo>
                                  <a:pt x="22555" y="6353"/>
                                </a:lnTo>
                                <a:lnTo>
                                  <a:pt x="22555" y="6353"/>
                                </a:lnTo>
                                <a:lnTo>
                                  <a:pt x="22555" y="6353"/>
                                </a:lnTo>
                                <a:lnTo>
                                  <a:pt x="22555" y="6353"/>
                                </a:lnTo>
                                <a:lnTo>
                                  <a:pt x="22555" y="6353"/>
                                </a:lnTo>
                                <a:lnTo>
                                  <a:pt x="22555" y="6353"/>
                                </a:lnTo>
                                <a:lnTo>
                                  <a:pt x="22555" y="6353"/>
                                </a:lnTo>
                                <a:lnTo>
                                  <a:pt x="22555" y="6353"/>
                                </a:lnTo>
                                <a:lnTo>
                                  <a:pt x="22555" y="6353"/>
                                </a:lnTo>
                                <a:lnTo>
                                  <a:pt x="22555" y="9525"/>
                                </a:lnTo>
                                <a:lnTo>
                                  <a:pt x="22555" y="6353"/>
                                </a:lnTo>
                                <a:lnTo>
                                  <a:pt x="23308" y="6353"/>
                                </a:lnTo>
                                <a:lnTo>
                                  <a:pt x="23308" y="6353"/>
                                </a:lnTo>
                                <a:lnTo>
                                  <a:pt x="23308" y="9525"/>
                                </a:lnTo>
                                <a:lnTo>
                                  <a:pt x="23308" y="9525"/>
                                </a:lnTo>
                                <a:lnTo>
                                  <a:pt x="23308" y="6353"/>
                                </a:lnTo>
                                <a:lnTo>
                                  <a:pt x="23308" y="6353"/>
                                </a:lnTo>
                                <a:lnTo>
                                  <a:pt x="23308" y="6353"/>
                                </a:lnTo>
                                <a:lnTo>
                                  <a:pt x="23308" y="3172"/>
                                </a:lnTo>
                                <a:lnTo>
                                  <a:pt x="23308" y="6353"/>
                                </a:lnTo>
                                <a:lnTo>
                                  <a:pt x="23308" y="6353"/>
                                </a:lnTo>
                                <a:lnTo>
                                  <a:pt x="23308" y="6353"/>
                                </a:lnTo>
                                <a:lnTo>
                                  <a:pt x="23308" y="6353"/>
                                </a:lnTo>
                                <a:lnTo>
                                  <a:pt x="24060" y="6353"/>
                                </a:lnTo>
                                <a:lnTo>
                                  <a:pt x="24060" y="6353"/>
                                </a:lnTo>
                                <a:lnTo>
                                  <a:pt x="24060" y="6353"/>
                                </a:lnTo>
                                <a:lnTo>
                                  <a:pt x="24060" y="6353"/>
                                </a:lnTo>
                                <a:lnTo>
                                  <a:pt x="24060" y="6353"/>
                                </a:lnTo>
                                <a:lnTo>
                                  <a:pt x="24060" y="6353"/>
                                </a:lnTo>
                                <a:lnTo>
                                  <a:pt x="24060" y="6353"/>
                                </a:lnTo>
                                <a:lnTo>
                                  <a:pt x="24060" y="6353"/>
                                </a:lnTo>
                                <a:lnTo>
                                  <a:pt x="24060" y="6353"/>
                                </a:lnTo>
                                <a:lnTo>
                                  <a:pt x="24060" y="6353"/>
                                </a:lnTo>
                                <a:lnTo>
                                  <a:pt x="24060" y="6353"/>
                                </a:lnTo>
                                <a:lnTo>
                                  <a:pt x="24060" y="6353"/>
                                </a:lnTo>
                                <a:lnTo>
                                  <a:pt x="24060" y="6353"/>
                                </a:lnTo>
                                <a:lnTo>
                                  <a:pt x="24060" y="6353"/>
                                </a:lnTo>
                                <a:lnTo>
                                  <a:pt x="24060" y="9525"/>
                                </a:lnTo>
                                <a:lnTo>
                                  <a:pt x="24060" y="9525"/>
                                </a:lnTo>
                                <a:lnTo>
                                  <a:pt x="24060" y="9525"/>
                                </a:lnTo>
                                <a:lnTo>
                                  <a:pt x="24060" y="9525"/>
                                </a:lnTo>
                                <a:lnTo>
                                  <a:pt x="24060" y="6353"/>
                                </a:lnTo>
                                <a:lnTo>
                                  <a:pt x="24060" y="6353"/>
                                </a:lnTo>
                                <a:lnTo>
                                  <a:pt x="24813" y="6353"/>
                                </a:lnTo>
                                <a:lnTo>
                                  <a:pt x="24813" y="6353"/>
                                </a:lnTo>
                                <a:lnTo>
                                  <a:pt x="24813" y="6353"/>
                                </a:lnTo>
                                <a:lnTo>
                                  <a:pt x="24813" y="6353"/>
                                </a:lnTo>
                                <a:lnTo>
                                  <a:pt x="24813" y="9525"/>
                                </a:lnTo>
                                <a:lnTo>
                                  <a:pt x="24813" y="9525"/>
                                </a:lnTo>
                                <a:lnTo>
                                  <a:pt x="24813" y="6353"/>
                                </a:lnTo>
                                <a:lnTo>
                                  <a:pt x="24813" y="6353"/>
                                </a:lnTo>
                                <a:lnTo>
                                  <a:pt x="24813" y="6353"/>
                                </a:lnTo>
                                <a:lnTo>
                                  <a:pt x="24813" y="6353"/>
                                </a:lnTo>
                                <a:lnTo>
                                  <a:pt x="24813" y="9525"/>
                                </a:lnTo>
                                <a:lnTo>
                                  <a:pt x="24813" y="9525"/>
                                </a:lnTo>
                                <a:lnTo>
                                  <a:pt x="25565" y="9525"/>
                                </a:lnTo>
                                <a:lnTo>
                                  <a:pt x="25565" y="6353"/>
                                </a:lnTo>
                                <a:lnTo>
                                  <a:pt x="25565" y="6353"/>
                                </a:lnTo>
                                <a:lnTo>
                                  <a:pt x="25565" y="6353"/>
                                </a:lnTo>
                                <a:lnTo>
                                  <a:pt x="25565" y="6353"/>
                                </a:lnTo>
                                <a:lnTo>
                                  <a:pt x="25565" y="9525"/>
                                </a:lnTo>
                                <a:lnTo>
                                  <a:pt x="25565" y="9525"/>
                                </a:lnTo>
                                <a:lnTo>
                                  <a:pt x="25565" y="6353"/>
                                </a:lnTo>
                                <a:lnTo>
                                  <a:pt x="25565" y="9525"/>
                                </a:lnTo>
                                <a:lnTo>
                                  <a:pt x="25565" y="6353"/>
                                </a:lnTo>
                                <a:lnTo>
                                  <a:pt x="25565" y="9525"/>
                                </a:lnTo>
                                <a:lnTo>
                                  <a:pt x="25565" y="9525"/>
                                </a:lnTo>
                                <a:lnTo>
                                  <a:pt x="26318" y="9525"/>
                                </a:lnTo>
                                <a:lnTo>
                                  <a:pt x="26318" y="6353"/>
                                </a:lnTo>
                                <a:lnTo>
                                  <a:pt x="26318" y="6353"/>
                                </a:lnTo>
                                <a:lnTo>
                                  <a:pt x="26318" y="6353"/>
                                </a:lnTo>
                                <a:lnTo>
                                  <a:pt x="26318" y="6353"/>
                                </a:lnTo>
                                <a:lnTo>
                                  <a:pt x="26318" y="9525"/>
                                </a:lnTo>
                                <a:lnTo>
                                  <a:pt x="26318" y="9525"/>
                                </a:lnTo>
                                <a:lnTo>
                                  <a:pt x="26318" y="6353"/>
                                </a:lnTo>
                                <a:lnTo>
                                  <a:pt x="26318" y="6353"/>
                                </a:lnTo>
                                <a:lnTo>
                                  <a:pt x="26318" y="6353"/>
                                </a:lnTo>
                                <a:lnTo>
                                  <a:pt x="26318" y="6353"/>
                                </a:lnTo>
                                <a:lnTo>
                                  <a:pt x="26318" y="6353"/>
                                </a:lnTo>
                                <a:lnTo>
                                  <a:pt x="27070" y="6353"/>
                                </a:lnTo>
                                <a:lnTo>
                                  <a:pt x="27070" y="6353"/>
                                </a:lnTo>
                                <a:lnTo>
                                  <a:pt x="27070" y="9525"/>
                                </a:lnTo>
                                <a:lnTo>
                                  <a:pt x="27070" y="6353"/>
                                </a:lnTo>
                                <a:lnTo>
                                  <a:pt x="27070" y="6353"/>
                                </a:lnTo>
                                <a:lnTo>
                                  <a:pt x="27070" y="6353"/>
                                </a:lnTo>
                                <a:lnTo>
                                  <a:pt x="27070" y="6353"/>
                                </a:lnTo>
                                <a:lnTo>
                                  <a:pt x="27070" y="6353"/>
                                </a:lnTo>
                                <a:lnTo>
                                  <a:pt x="27070" y="6353"/>
                                </a:lnTo>
                                <a:lnTo>
                                  <a:pt x="27070" y="6353"/>
                                </a:lnTo>
                                <a:lnTo>
                                  <a:pt x="27070" y="6353"/>
                                </a:lnTo>
                                <a:lnTo>
                                  <a:pt x="27070" y="9525"/>
                                </a:lnTo>
                                <a:lnTo>
                                  <a:pt x="27823" y="9525"/>
                                </a:lnTo>
                                <a:lnTo>
                                  <a:pt x="27823" y="9525"/>
                                </a:lnTo>
                                <a:lnTo>
                                  <a:pt x="27823" y="9525"/>
                                </a:lnTo>
                                <a:lnTo>
                                  <a:pt x="27823" y="6353"/>
                                </a:lnTo>
                                <a:lnTo>
                                  <a:pt x="27823" y="6353"/>
                                </a:lnTo>
                                <a:lnTo>
                                  <a:pt x="27823" y="6353"/>
                                </a:lnTo>
                                <a:lnTo>
                                  <a:pt x="27823" y="6353"/>
                                </a:lnTo>
                                <a:lnTo>
                                  <a:pt x="27823" y="6353"/>
                                </a:lnTo>
                                <a:lnTo>
                                  <a:pt x="27823" y="9525"/>
                                </a:lnTo>
                                <a:lnTo>
                                  <a:pt x="27823" y="9525"/>
                                </a:lnTo>
                                <a:lnTo>
                                  <a:pt x="27823" y="9525"/>
                                </a:lnTo>
                                <a:lnTo>
                                  <a:pt x="27823" y="9525"/>
                                </a:lnTo>
                                <a:lnTo>
                                  <a:pt x="27823" y="6353"/>
                                </a:lnTo>
                                <a:lnTo>
                                  <a:pt x="27823" y="6353"/>
                                </a:lnTo>
                                <a:lnTo>
                                  <a:pt x="28575" y="9525"/>
                                </a:lnTo>
                                <a:lnTo>
                                  <a:pt x="28575" y="6353"/>
                                </a:lnTo>
                                <a:lnTo>
                                  <a:pt x="28575" y="6353"/>
                                </a:lnTo>
                                <a:lnTo>
                                  <a:pt x="28575" y="6353"/>
                                </a:lnTo>
                                <a:lnTo>
                                  <a:pt x="28575" y="6353"/>
                                </a:lnTo>
                                <a:lnTo>
                                  <a:pt x="28575" y="6353"/>
                                </a:lnTo>
                                <a:lnTo>
                                  <a:pt x="28575" y="6353"/>
                                </a:lnTo>
                                <a:lnTo>
                                  <a:pt x="28575" y="6353"/>
                                </a:lnTo>
                                <a:lnTo>
                                  <a:pt x="28575" y="6353"/>
                                </a:lnTo>
                                <a:lnTo>
                                  <a:pt x="28575" y="6353"/>
                                </a:lnTo>
                                <a:lnTo>
                                  <a:pt x="28575" y="635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28" name="Freeform: Shape 1028"/>
                        <wps:cNvSpPr/>
                        <wps:spPr>
                          <a:xfrm>
                            <a:off x="1976437" y="1795462"/>
                            <a:ext cx="28575" cy="9525"/>
                          </a:xfrm>
                          <a:custGeom>
                            <a:avLst/>
                            <a:gdLst>
                              <a:gd name="connsiteX0" fmla="*/ 0 w 28575"/>
                              <a:gd name="connsiteY0" fmla="*/ 2381 h 9525"/>
                              <a:gd name="connsiteX1" fmla="*/ 0 w 28575"/>
                              <a:gd name="connsiteY1" fmla="*/ 4763 h 9525"/>
                              <a:gd name="connsiteX2" fmla="*/ 0 w 28575"/>
                              <a:gd name="connsiteY2" fmla="*/ 2381 h 9525"/>
                              <a:gd name="connsiteX3" fmla="*/ 0 w 28575"/>
                              <a:gd name="connsiteY3" fmla="*/ 2381 h 9525"/>
                              <a:gd name="connsiteX4" fmla="*/ 0 w 28575"/>
                              <a:gd name="connsiteY4" fmla="*/ 2381 h 9525"/>
                              <a:gd name="connsiteX5" fmla="*/ 0 w 28575"/>
                              <a:gd name="connsiteY5" fmla="*/ 2381 h 9525"/>
                              <a:gd name="connsiteX6" fmla="*/ 0 w 28575"/>
                              <a:gd name="connsiteY6" fmla="*/ 2381 h 9525"/>
                              <a:gd name="connsiteX7" fmla="*/ 0 w 28575"/>
                              <a:gd name="connsiteY7" fmla="*/ 4763 h 9525"/>
                              <a:gd name="connsiteX8" fmla="*/ 733 w 28575"/>
                              <a:gd name="connsiteY8" fmla="*/ 4763 h 9525"/>
                              <a:gd name="connsiteX9" fmla="*/ 733 w 28575"/>
                              <a:gd name="connsiteY9" fmla="*/ 4763 h 9525"/>
                              <a:gd name="connsiteX10" fmla="*/ 733 w 28575"/>
                              <a:gd name="connsiteY10" fmla="*/ 2381 h 9525"/>
                              <a:gd name="connsiteX11" fmla="*/ 733 w 28575"/>
                              <a:gd name="connsiteY11" fmla="*/ 2381 h 9525"/>
                              <a:gd name="connsiteX12" fmla="*/ 733 w 28575"/>
                              <a:gd name="connsiteY12" fmla="*/ 2381 h 9525"/>
                              <a:gd name="connsiteX13" fmla="*/ 733 w 28575"/>
                              <a:gd name="connsiteY13" fmla="*/ 2381 h 9525"/>
                              <a:gd name="connsiteX14" fmla="*/ 733 w 28575"/>
                              <a:gd name="connsiteY14" fmla="*/ 4763 h 9525"/>
                              <a:gd name="connsiteX15" fmla="*/ 733 w 28575"/>
                              <a:gd name="connsiteY15" fmla="*/ 2381 h 9525"/>
                              <a:gd name="connsiteX16" fmla="*/ 733 w 28575"/>
                              <a:gd name="connsiteY16" fmla="*/ 4763 h 9525"/>
                              <a:gd name="connsiteX17" fmla="*/ 733 w 28575"/>
                              <a:gd name="connsiteY17" fmla="*/ 2381 h 9525"/>
                              <a:gd name="connsiteX18" fmla="*/ 733 w 28575"/>
                              <a:gd name="connsiteY18" fmla="*/ 2381 h 9525"/>
                              <a:gd name="connsiteX19" fmla="*/ 733 w 28575"/>
                              <a:gd name="connsiteY19" fmla="*/ 2381 h 9525"/>
                              <a:gd name="connsiteX20" fmla="*/ 1467 w 28575"/>
                              <a:gd name="connsiteY20" fmla="*/ 2381 h 9525"/>
                              <a:gd name="connsiteX21" fmla="*/ 1467 w 28575"/>
                              <a:gd name="connsiteY21" fmla="*/ 2381 h 9525"/>
                              <a:gd name="connsiteX22" fmla="*/ 1467 w 28575"/>
                              <a:gd name="connsiteY22" fmla="*/ 2381 h 9525"/>
                              <a:gd name="connsiteX23" fmla="*/ 1467 w 28575"/>
                              <a:gd name="connsiteY23" fmla="*/ 2381 h 9525"/>
                              <a:gd name="connsiteX24" fmla="*/ 1467 w 28575"/>
                              <a:gd name="connsiteY24" fmla="*/ 2381 h 9525"/>
                              <a:gd name="connsiteX25" fmla="*/ 1467 w 28575"/>
                              <a:gd name="connsiteY25" fmla="*/ 4763 h 9525"/>
                              <a:gd name="connsiteX26" fmla="*/ 1467 w 28575"/>
                              <a:gd name="connsiteY26" fmla="*/ 4763 h 9525"/>
                              <a:gd name="connsiteX27" fmla="*/ 1467 w 28575"/>
                              <a:gd name="connsiteY27" fmla="*/ 7144 h 9525"/>
                              <a:gd name="connsiteX28" fmla="*/ 1467 w 28575"/>
                              <a:gd name="connsiteY28" fmla="*/ 7144 h 9525"/>
                              <a:gd name="connsiteX29" fmla="*/ 1467 w 28575"/>
                              <a:gd name="connsiteY29" fmla="*/ 7144 h 9525"/>
                              <a:gd name="connsiteX30" fmla="*/ 1467 w 28575"/>
                              <a:gd name="connsiteY30" fmla="*/ 2381 h 9525"/>
                              <a:gd name="connsiteX31" fmla="*/ 1467 w 28575"/>
                              <a:gd name="connsiteY31" fmla="*/ 2381 h 9525"/>
                              <a:gd name="connsiteX32" fmla="*/ 2200 w 28575"/>
                              <a:gd name="connsiteY32" fmla="*/ 2381 h 9525"/>
                              <a:gd name="connsiteX33" fmla="*/ 2200 w 28575"/>
                              <a:gd name="connsiteY33" fmla="*/ 2381 h 9525"/>
                              <a:gd name="connsiteX34" fmla="*/ 2200 w 28575"/>
                              <a:gd name="connsiteY34" fmla="*/ 2381 h 9525"/>
                              <a:gd name="connsiteX35" fmla="*/ 2200 w 28575"/>
                              <a:gd name="connsiteY35" fmla="*/ 2381 h 9525"/>
                              <a:gd name="connsiteX36" fmla="*/ 2200 w 28575"/>
                              <a:gd name="connsiteY36" fmla="*/ 2381 h 9525"/>
                              <a:gd name="connsiteX37" fmla="*/ 2200 w 28575"/>
                              <a:gd name="connsiteY37" fmla="*/ 4763 h 9525"/>
                              <a:gd name="connsiteX38" fmla="*/ 2200 w 28575"/>
                              <a:gd name="connsiteY38" fmla="*/ 4763 h 9525"/>
                              <a:gd name="connsiteX39" fmla="*/ 2200 w 28575"/>
                              <a:gd name="connsiteY39" fmla="*/ 4763 h 9525"/>
                              <a:gd name="connsiteX40" fmla="*/ 2200 w 28575"/>
                              <a:gd name="connsiteY40" fmla="*/ 2381 h 9525"/>
                              <a:gd name="connsiteX41" fmla="*/ 2200 w 28575"/>
                              <a:gd name="connsiteY41" fmla="*/ 2381 h 9525"/>
                              <a:gd name="connsiteX42" fmla="*/ 2200 w 28575"/>
                              <a:gd name="connsiteY42" fmla="*/ 2381 h 9525"/>
                              <a:gd name="connsiteX43" fmla="*/ 2200 w 28575"/>
                              <a:gd name="connsiteY43" fmla="*/ 2381 h 9525"/>
                              <a:gd name="connsiteX44" fmla="*/ 2934 w 28575"/>
                              <a:gd name="connsiteY44" fmla="*/ 2381 h 9525"/>
                              <a:gd name="connsiteX45" fmla="*/ 2934 w 28575"/>
                              <a:gd name="connsiteY45" fmla="*/ 2381 h 9525"/>
                              <a:gd name="connsiteX46" fmla="*/ 2934 w 28575"/>
                              <a:gd name="connsiteY46" fmla="*/ 2381 h 9525"/>
                              <a:gd name="connsiteX47" fmla="*/ 2934 w 28575"/>
                              <a:gd name="connsiteY47" fmla="*/ 2381 h 9525"/>
                              <a:gd name="connsiteX48" fmla="*/ 2934 w 28575"/>
                              <a:gd name="connsiteY48" fmla="*/ 2381 h 9525"/>
                              <a:gd name="connsiteX49" fmla="*/ 2934 w 28575"/>
                              <a:gd name="connsiteY49" fmla="*/ 2381 h 9525"/>
                              <a:gd name="connsiteX50" fmla="*/ 2934 w 28575"/>
                              <a:gd name="connsiteY50" fmla="*/ 2381 h 9525"/>
                              <a:gd name="connsiteX51" fmla="*/ 2934 w 28575"/>
                              <a:gd name="connsiteY51" fmla="*/ 2381 h 9525"/>
                              <a:gd name="connsiteX52" fmla="*/ 2934 w 28575"/>
                              <a:gd name="connsiteY52" fmla="*/ 4763 h 9525"/>
                              <a:gd name="connsiteX53" fmla="*/ 2934 w 28575"/>
                              <a:gd name="connsiteY53" fmla="*/ 7144 h 9525"/>
                              <a:gd name="connsiteX54" fmla="*/ 2934 w 28575"/>
                              <a:gd name="connsiteY54" fmla="*/ 4763 h 9525"/>
                              <a:gd name="connsiteX55" fmla="*/ 2934 w 28575"/>
                              <a:gd name="connsiteY55" fmla="*/ 4763 h 9525"/>
                              <a:gd name="connsiteX56" fmla="*/ 2934 w 28575"/>
                              <a:gd name="connsiteY56" fmla="*/ 2381 h 9525"/>
                              <a:gd name="connsiteX57" fmla="*/ 2934 w 28575"/>
                              <a:gd name="connsiteY57" fmla="*/ 2381 h 9525"/>
                              <a:gd name="connsiteX58" fmla="*/ 3667 w 28575"/>
                              <a:gd name="connsiteY58" fmla="*/ 2381 h 9525"/>
                              <a:gd name="connsiteX59" fmla="*/ 3667 w 28575"/>
                              <a:gd name="connsiteY59" fmla="*/ 2381 h 9525"/>
                              <a:gd name="connsiteX60" fmla="*/ 3667 w 28575"/>
                              <a:gd name="connsiteY60" fmla="*/ 4763 h 9525"/>
                              <a:gd name="connsiteX61" fmla="*/ 3667 w 28575"/>
                              <a:gd name="connsiteY61" fmla="*/ 7144 h 9525"/>
                              <a:gd name="connsiteX62" fmla="*/ 3667 w 28575"/>
                              <a:gd name="connsiteY62" fmla="*/ 4763 h 9525"/>
                              <a:gd name="connsiteX63" fmla="*/ 3667 w 28575"/>
                              <a:gd name="connsiteY63" fmla="*/ 4763 h 9525"/>
                              <a:gd name="connsiteX64" fmla="*/ 3667 w 28575"/>
                              <a:gd name="connsiteY64" fmla="*/ 4763 h 9525"/>
                              <a:gd name="connsiteX65" fmla="*/ 3667 w 28575"/>
                              <a:gd name="connsiteY65" fmla="*/ 2381 h 9525"/>
                              <a:gd name="connsiteX66" fmla="*/ 3667 w 28575"/>
                              <a:gd name="connsiteY66" fmla="*/ 4763 h 9525"/>
                              <a:gd name="connsiteX67" fmla="*/ 3667 w 28575"/>
                              <a:gd name="connsiteY67" fmla="*/ 2381 h 9525"/>
                              <a:gd name="connsiteX68" fmla="*/ 3667 w 28575"/>
                              <a:gd name="connsiteY68" fmla="*/ 2381 h 9525"/>
                              <a:gd name="connsiteX69" fmla="*/ 3667 w 28575"/>
                              <a:gd name="connsiteY69" fmla="*/ 4763 h 9525"/>
                              <a:gd name="connsiteX70" fmla="*/ 4401 w 28575"/>
                              <a:gd name="connsiteY70" fmla="*/ 2381 h 9525"/>
                              <a:gd name="connsiteX71" fmla="*/ 4401 w 28575"/>
                              <a:gd name="connsiteY71" fmla="*/ 4763 h 9525"/>
                              <a:gd name="connsiteX72" fmla="*/ 4401 w 28575"/>
                              <a:gd name="connsiteY72" fmla="*/ 2381 h 9525"/>
                              <a:gd name="connsiteX73" fmla="*/ 4401 w 28575"/>
                              <a:gd name="connsiteY73" fmla="*/ 2381 h 9525"/>
                              <a:gd name="connsiteX74" fmla="*/ 4401 w 28575"/>
                              <a:gd name="connsiteY74" fmla="*/ 2381 h 9525"/>
                              <a:gd name="connsiteX75" fmla="*/ 4401 w 28575"/>
                              <a:gd name="connsiteY75" fmla="*/ 4763 h 9525"/>
                              <a:gd name="connsiteX76" fmla="*/ 4401 w 28575"/>
                              <a:gd name="connsiteY76" fmla="*/ 7144 h 9525"/>
                              <a:gd name="connsiteX77" fmla="*/ 4401 w 28575"/>
                              <a:gd name="connsiteY77" fmla="*/ 7144 h 9525"/>
                              <a:gd name="connsiteX78" fmla="*/ 4401 w 28575"/>
                              <a:gd name="connsiteY78" fmla="*/ 9525 h 9525"/>
                              <a:gd name="connsiteX79" fmla="*/ 4401 w 28575"/>
                              <a:gd name="connsiteY79" fmla="*/ 7144 h 9525"/>
                              <a:gd name="connsiteX80" fmla="*/ 4401 w 28575"/>
                              <a:gd name="connsiteY80" fmla="*/ 4763 h 9525"/>
                              <a:gd name="connsiteX81" fmla="*/ 4401 w 28575"/>
                              <a:gd name="connsiteY81" fmla="*/ 2381 h 9525"/>
                              <a:gd name="connsiteX82" fmla="*/ 5124 w 28575"/>
                              <a:gd name="connsiteY82" fmla="*/ 2381 h 9525"/>
                              <a:gd name="connsiteX83" fmla="*/ 5124 w 28575"/>
                              <a:gd name="connsiteY83" fmla="*/ 2381 h 9525"/>
                              <a:gd name="connsiteX84" fmla="*/ 5124 w 28575"/>
                              <a:gd name="connsiteY84" fmla="*/ 2381 h 9525"/>
                              <a:gd name="connsiteX85" fmla="*/ 5124 w 28575"/>
                              <a:gd name="connsiteY85" fmla="*/ 2381 h 9525"/>
                              <a:gd name="connsiteX86" fmla="*/ 5124 w 28575"/>
                              <a:gd name="connsiteY86" fmla="*/ 4763 h 9525"/>
                              <a:gd name="connsiteX87" fmla="*/ 5124 w 28575"/>
                              <a:gd name="connsiteY87" fmla="*/ 4763 h 9525"/>
                              <a:gd name="connsiteX88" fmla="*/ 5124 w 28575"/>
                              <a:gd name="connsiteY88" fmla="*/ 4763 h 9525"/>
                              <a:gd name="connsiteX89" fmla="*/ 5124 w 28575"/>
                              <a:gd name="connsiteY89" fmla="*/ 4763 h 9525"/>
                              <a:gd name="connsiteX90" fmla="*/ 5124 w 28575"/>
                              <a:gd name="connsiteY90" fmla="*/ 4763 h 9525"/>
                              <a:gd name="connsiteX91" fmla="*/ 5124 w 28575"/>
                              <a:gd name="connsiteY91" fmla="*/ 2381 h 9525"/>
                              <a:gd name="connsiteX92" fmla="*/ 5124 w 28575"/>
                              <a:gd name="connsiteY92" fmla="*/ 2381 h 9525"/>
                              <a:gd name="connsiteX93" fmla="*/ 5124 w 28575"/>
                              <a:gd name="connsiteY93" fmla="*/ 4763 h 9525"/>
                              <a:gd name="connsiteX94" fmla="*/ 5124 w 28575"/>
                              <a:gd name="connsiteY94" fmla="*/ 7144 h 9525"/>
                              <a:gd name="connsiteX95" fmla="*/ 5124 w 28575"/>
                              <a:gd name="connsiteY95" fmla="*/ 7144 h 9525"/>
                              <a:gd name="connsiteX96" fmla="*/ 5124 w 28575"/>
                              <a:gd name="connsiteY96" fmla="*/ 7144 h 9525"/>
                              <a:gd name="connsiteX97" fmla="*/ 5124 w 28575"/>
                              <a:gd name="connsiteY97" fmla="*/ 4763 h 9525"/>
                              <a:gd name="connsiteX98" fmla="*/ 5124 w 28575"/>
                              <a:gd name="connsiteY98" fmla="*/ 2381 h 9525"/>
                              <a:gd name="connsiteX99" fmla="*/ 5124 w 28575"/>
                              <a:gd name="connsiteY99" fmla="*/ 2381 h 9525"/>
                              <a:gd name="connsiteX100" fmla="*/ 5858 w 28575"/>
                              <a:gd name="connsiteY100" fmla="*/ 2381 h 9525"/>
                              <a:gd name="connsiteX101" fmla="*/ 5858 w 28575"/>
                              <a:gd name="connsiteY101" fmla="*/ 2381 h 9525"/>
                              <a:gd name="connsiteX102" fmla="*/ 5858 w 28575"/>
                              <a:gd name="connsiteY102" fmla="*/ 2381 h 9525"/>
                              <a:gd name="connsiteX103" fmla="*/ 5858 w 28575"/>
                              <a:gd name="connsiteY103" fmla="*/ 2381 h 9525"/>
                              <a:gd name="connsiteX104" fmla="*/ 5858 w 28575"/>
                              <a:gd name="connsiteY104" fmla="*/ 2381 h 9525"/>
                              <a:gd name="connsiteX105" fmla="*/ 5858 w 28575"/>
                              <a:gd name="connsiteY105" fmla="*/ 2381 h 9525"/>
                              <a:gd name="connsiteX106" fmla="*/ 5858 w 28575"/>
                              <a:gd name="connsiteY106" fmla="*/ 2381 h 9525"/>
                              <a:gd name="connsiteX107" fmla="*/ 5858 w 28575"/>
                              <a:gd name="connsiteY107" fmla="*/ 2381 h 9525"/>
                              <a:gd name="connsiteX108" fmla="*/ 5858 w 28575"/>
                              <a:gd name="connsiteY108" fmla="*/ 2381 h 9525"/>
                              <a:gd name="connsiteX109" fmla="*/ 5858 w 28575"/>
                              <a:gd name="connsiteY109" fmla="*/ 2381 h 9525"/>
                              <a:gd name="connsiteX110" fmla="*/ 5858 w 28575"/>
                              <a:gd name="connsiteY110" fmla="*/ 2381 h 9525"/>
                              <a:gd name="connsiteX111" fmla="*/ 5858 w 28575"/>
                              <a:gd name="connsiteY111" fmla="*/ 2381 h 9525"/>
                              <a:gd name="connsiteX112" fmla="*/ 6591 w 28575"/>
                              <a:gd name="connsiteY112" fmla="*/ 4763 h 9525"/>
                              <a:gd name="connsiteX113" fmla="*/ 6591 w 28575"/>
                              <a:gd name="connsiteY113" fmla="*/ 2381 h 9525"/>
                              <a:gd name="connsiteX114" fmla="*/ 6591 w 28575"/>
                              <a:gd name="connsiteY114" fmla="*/ 4763 h 9525"/>
                              <a:gd name="connsiteX115" fmla="*/ 6591 w 28575"/>
                              <a:gd name="connsiteY115" fmla="*/ 4763 h 9525"/>
                              <a:gd name="connsiteX116" fmla="*/ 6591 w 28575"/>
                              <a:gd name="connsiteY116" fmla="*/ 2381 h 9525"/>
                              <a:gd name="connsiteX117" fmla="*/ 6591 w 28575"/>
                              <a:gd name="connsiteY117" fmla="*/ 4763 h 9525"/>
                              <a:gd name="connsiteX118" fmla="*/ 6591 w 28575"/>
                              <a:gd name="connsiteY118" fmla="*/ 7144 h 9525"/>
                              <a:gd name="connsiteX119" fmla="*/ 6591 w 28575"/>
                              <a:gd name="connsiteY119" fmla="*/ 7144 h 9525"/>
                              <a:gd name="connsiteX120" fmla="*/ 6591 w 28575"/>
                              <a:gd name="connsiteY120" fmla="*/ 7144 h 9525"/>
                              <a:gd name="connsiteX121" fmla="*/ 6591 w 28575"/>
                              <a:gd name="connsiteY121" fmla="*/ 7144 h 9525"/>
                              <a:gd name="connsiteX122" fmla="*/ 6591 w 28575"/>
                              <a:gd name="connsiteY122" fmla="*/ 4763 h 9525"/>
                              <a:gd name="connsiteX123" fmla="*/ 6591 w 28575"/>
                              <a:gd name="connsiteY123" fmla="*/ 2381 h 9525"/>
                              <a:gd name="connsiteX124" fmla="*/ 6591 w 28575"/>
                              <a:gd name="connsiteY124" fmla="*/ 2381 h 9525"/>
                              <a:gd name="connsiteX125" fmla="*/ 6591 w 28575"/>
                              <a:gd name="connsiteY125" fmla="*/ 2381 h 9525"/>
                              <a:gd name="connsiteX126" fmla="*/ 7325 w 28575"/>
                              <a:gd name="connsiteY126" fmla="*/ 2381 h 9525"/>
                              <a:gd name="connsiteX127" fmla="*/ 7325 w 28575"/>
                              <a:gd name="connsiteY127" fmla="*/ 2381 h 9525"/>
                              <a:gd name="connsiteX128" fmla="*/ 7325 w 28575"/>
                              <a:gd name="connsiteY128" fmla="*/ 2381 h 9525"/>
                              <a:gd name="connsiteX129" fmla="*/ 7325 w 28575"/>
                              <a:gd name="connsiteY129" fmla="*/ 2381 h 9525"/>
                              <a:gd name="connsiteX130" fmla="*/ 7325 w 28575"/>
                              <a:gd name="connsiteY130" fmla="*/ 2381 h 9525"/>
                              <a:gd name="connsiteX131" fmla="*/ 7325 w 28575"/>
                              <a:gd name="connsiteY131" fmla="*/ 2381 h 9525"/>
                              <a:gd name="connsiteX132" fmla="*/ 7325 w 28575"/>
                              <a:gd name="connsiteY132" fmla="*/ 2381 h 9525"/>
                              <a:gd name="connsiteX133" fmla="*/ 7325 w 28575"/>
                              <a:gd name="connsiteY133" fmla="*/ 2381 h 9525"/>
                              <a:gd name="connsiteX134" fmla="*/ 7325 w 28575"/>
                              <a:gd name="connsiteY134" fmla="*/ 2381 h 9525"/>
                              <a:gd name="connsiteX135" fmla="*/ 7325 w 28575"/>
                              <a:gd name="connsiteY135" fmla="*/ 4763 h 9525"/>
                              <a:gd name="connsiteX136" fmla="*/ 7325 w 28575"/>
                              <a:gd name="connsiteY136" fmla="*/ 2381 h 9525"/>
                              <a:gd name="connsiteX137" fmla="*/ 7325 w 28575"/>
                              <a:gd name="connsiteY137" fmla="*/ 4763 h 9525"/>
                              <a:gd name="connsiteX138" fmla="*/ 8058 w 28575"/>
                              <a:gd name="connsiteY138" fmla="*/ 4763 h 9525"/>
                              <a:gd name="connsiteX139" fmla="*/ 8058 w 28575"/>
                              <a:gd name="connsiteY139" fmla="*/ 2381 h 9525"/>
                              <a:gd name="connsiteX140" fmla="*/ 8058 w 28575"/>
                              <a:gd name="connsiteY140" fmla="*/ 2381 h 9525"/>
                              <a:gd name="connsiteX141" fmla="*/ 8058 w 28575"/>
                              <a:gd name="connsiteY141" fmla="*/ 4763 h 9525"/>
                              <a:gd name="connsiteX142" fmla="*/ 8058 w 28575"/>
                              <a:gd name="connsiteY142" fmla="*/ 4763 h 9525"/>
                              <a:gd name="connsiteX143" fmla="*/ 8058 w 28575"/>
                              <a:gd name="connsiteY143" fmla="*/ 7144 h 9525"/>
                              <a:gd name="connsiteX144" fmla="*/ 8058 w 28575"/>
                              <a:gd name="connsiteY144" fmla="*/ 4763 h 9525"/>
                              <a:gd name="connsiteX145" fmla="*/ 8058 w 28575"/>
                              <a:gd name="connsiteY145" fmla="*/ 4763 h 9525"/>
                              <a:gd name="connsiteX146" fmla="*/ 8058 w 28575"/>
                              <a:gd name="connsiteY146" fmla="*/ 2381 h 9525"/>
                              <a:gd name="connsiteX147" fmla="*/ 8058 w 28575"/>
                              <a:gd name="connsiteY147" fmla="*/ 2381 h 9525"/>
                              <a:gd name="connsiteX148" fmla="*/ 8058 w 28575"/>
                              <a:gd name="connsiteY148" fmla="*/ 2381 h 9525"/>
                              <a:gd name="connsiteX149" fmla="*/ 8058 w 28575"/>
                              <a:gd name="connsiteY149" fmla="*/ 2381 h 9525"/>
                              <a:gd name="connsiteX150" fmla="*/ 8792 w 28575"/>
                              <a:gd name="connsiteY150" fmla="*/ 2381 h 9525"/>
                              <a:gd name="connsiteX151" fmla="*/ 8792 w 28575"/>
                              <a:gd name="connsiteY151" fmla="*/ 2381 h 9525"/>
                              <a:gd name="connsiteX152" fmla="*/ 8792 w 28575"/>
                              <a:gd name="connsiteY152" fmla="*/ 4763 h 9525"/>
                              <a:gd name="connsiteX153" fmla="*/ 8792 w 28575"/>
                              <a:gd name="connsiteY153" fmla="*/ 4763 h 9525"/>
                              <a:gd name="connsiteX154" fmla="*/ 8792 w 28575"/>
                              <a:gd name="connsiteY154" fmla="*/ 4763 h 9525"/>
                              <a:gd name="connsiteX155" fmla="*/ 8792 w 28575"/>
                              <a:gd name="connsiteY155" fmla="*/ 7144 h 9525"/>
                              <a:gd name="connsiteX156" fmla="*/ 8792 w 28575"/>
                              <a:gd name="connsiteY156" fmla="*/ 4763 h 9525"/>
                              <a:gd name="connsiteX157" fmla="*/ 8792 w 28575"/>
                              <a:gd name="connsiteY157" fmla="*/ 2381 h 9525"/>
                              <a:gd name="connsiteX158" fmla="*/ 8792 w 28575"/>
                              <a:gd name="connsiteY158" fmla="*/ 2381 h 9525"/>
                              <a:gd name="connsiteX159" fmla="*/ 8792 w 28575"/>
                              <a:gd name="connsiteY159" fmla="*/ 0 h 9525"/>
                              <a:gd name="connsiteX160" fmla="*/ 8792 w 28575"/>
                              <a:gd name="connsiteY160" fmla="*/ 2381 h 9525"/>
                              <a:gd name="connsiteX161" fmla="*/ 8792 w 28575"/>
                              <a:gd name="connsiteY161" fmla="*/ 0 h 9525"/>
                              <a:gd name="connsiteX162" fmla="*/ 9525 w 28575"/>
                              <a:gd name="connsiteY162" fmla="*/ 2381 h 9525"/>
                              <a:gd name="connsiteX163" fmla="*/ 9525 w 28575"/>
                              <a:gd name="connsiteY163" fmla="*/ 2381 h 9525"/>
                              <a:gd name="connsiteX164" fmla="*/ 9525 w 28575"/>
                              <a:gd name="connsiteY164" fmla="*/ 2381 h 9525"/>
                              <a:gd name="connsiteX165" fmla="*/ 9525 w 28575"/>
                              <a:gd name="connsiteY165" fmla="*/ 2381 h 9525"/>
                              <a:gd name="connsiteX166" fmla="*/ 9525 w 28575"/>
                              <a:gd name="connsiteY166" fmla="*/ 2381 h 9525"/>
                              <a:gd name="connsiteX167" fmla="*/ 9525 w 28575"/>
                              <a:gd name="connsiteY167" fmla="*/ 2381 h 9525"/>
                              <a:gd name="connsiteX168" fmla="*/ 9525 w 28575"/>
                              <a:gd name="connsiteY168" fmla="*/ 2381 h 9525"/>
                              <a:gd name="connsiteX169" fmla="*/ 9525 w 28575"/>
                              <a:gd name="connsiteY169" fmla="*/ 4763 h 9525"/>
                              <a:gd name="connsiteX170" fmla="*/ 9525 w 28575"/>
                              <a:gd name="connsiteY170" fmla="*/ 4763 h 9525"/>
                              <a:gd name="connsiteX171" fmla="*/ 9525 w 28575"/>
                              <a:gd name="connsiteY171" fmla="*/ 7144 h 9525"/>
                              <a:gd name="connsiteX172" fmla="*/ 9525 w 28575"/>
                              <a:gd name="connsiteY172" fmla="*/ 4763 h 9525"/>
                              <a:gd name="connsiteX173" fmla="*/ 9525 w 28575"/>
                              <a:gd name="connsiteY173" fmla="*/ 2381 h 9525"/>
                              <a:gd name="connsiteX174" fmla="*/ 9525 w 28575"/>
                              <a:gd name="connsiteY174" fmla="*/ 2381 h 9525"/>
                              <a:gd name="connsiteX175" fmla="*/ 9525 w 28575"/>
                              <a:gd name="connsiteY175" fmla="*/ 2381 h 9525"/>
                              <a:gd name="connsiteX176" fmla="*/ 9525 w 28575"/>
                              <a:gd name="connsiteY176" fmla="*/ 2381 h 9525"/>
                              <a:gd name="connsiteX177" fmla="*/ 9525 w 28575"/>
                              <a:gd name="connsiteY177" fmla="*/ 4763 h 9525"/>
                              <a:gd name="connsiteX178" fmla="*/ 9525 w 28575"/>
                              <a:gd name="connsiteY178" fmla="*/ 2381 h 9525"/>
                              <a:gd name="connsiteX179" fmla="*/ 9525 w 28575"/>
                              <a:gd name="connsiteY179" fmla="*/ 2381 h 9525"/>
                              <a:gd name="connsiteX180" fmla="*/ 10258 w 28575"/>
                              <a:gd name="connsiteY180" fmla="*/ 4763 h 9525"/>
                              <a:gd name="connsiteX181" fmla="*/ 10258 w 28575"/>
                              <a:gd name="connsiteY181" fmla="*/ 2381 h 9525"/>
                              <a:gd name="connsiteX182" fmla="*/ 10258 w 28575"/>
                              <a:gd name="connsiteY182" fmla="*/ 4763 h 9525"/>
                              <a:gd name="connsiteX183" fmla="*/ 10258 w 28575"/>
                              <a:gd name="connsiteY183" fmla="*/ 4763 h 9525"/>
                              <a:gd name="connsiteX184" fmla="*/ 10258 w 28575"/>
                              <a:gd name="connsiteY184" fmla="*/ 4763 h 9525"/>
                              <a:gd name="connsiteX185" fmla="*/ 10258 w 28575"/>
                              <a:gd name="connsiteY185" fmla="*/ 4763 h 9525"/>
                              <a:gd name="connsiteX186" fmla="*/ 10258 w 28575"/>
                              <a:gd name="connsiteY186" fmla="*/ 4763 h 9525"/>
                              <a:gd name="connsiteX187" fmla="*/ 10258 w 28575"/>
                              <a:gd name="connsiteY187" fmla="*/ 4763 h 9525"/>
                              <a:gd name="connsiteX188" fmla="*/ 10258 w 28575"/>
                              <a:gd name="connsiteY188" fmla="*/ 2381 h 9525"/>
                              <a:gd name="connsiteX189" fmla="*/ 10258 w 28575"/>
                              <a:gd name="connsiteY189" fmla="*/ 4763 h 9525"/>
                              <a:gd name="connsiteX190" fmla="*/ 10258 w 28575"/>
                              <a:gd name="connsiteY190" fmla="*/ 4763 h 9525"/>
                              <a:gd name="connsiteX191" fmla="*/ 10258 w 28575"/>
                              <a:gd name="connsiteY191" fmla="*/ 2381 h 9525"/>
                              <a:gd name="connsiteX192" fmla="*/ 10992 w 28575"/>
                              <a:gd name="connsiteY192" fmla="*/ 7144 h 9525"/>
                              <a:gd name="connsiteX193" fmla="*/ 10992 w 28575"/>
                              <a:gd name="connsiteY193" fmla="*/ 2381 h 9525"/>
                              <a:gd name="connsiteX194" fmla="*/ 10992 w 28575"/>
                              <a:gd name="connsiteY194" fmla="*/ 2381 h 9525"/>
                              <a:gd name="connsiteX195" fmla="*/ 10992 w 28575"/>
                              <a:gd name="connsiteY195" fmla="*/ 2381 h 9525"/>
                              <a:gd name="connsiteX196" fmla="*/ 10992 w 28575"/>
                              <a:gd name="connsiteY196" fmla="*/ 2381 h 9525"/>
                              <a:gd name="connsiteX197" fmla="*/ 10992 w 28575"/>
                              <a:gd name="connsiteY197" fmla="*/ 2381 h 9525"/>
                              <a:gd name="connsiteX198" fmla="*/ 10992 w 28575"/>
                              <a:gd name="connsiteY198" fmla="*/ 2381 h 9525"/>
                              <a:gd name="connsiteX199" fmla="*/ 10992 w 28575"/>
                              <a:gd name="connsiteY199" fmla="*/ 2381 h 9525"/>
                              <a:gd name="connsiteX200" fmla="*/ 10992 w 28575"/>
                              <a:gd name="connsiteY200" fmla="*/ 2381 h 9525"/>
                              <a:gd name="connsiteX201" fmla="*/ 10992 w 28575"/>
                              <a:gd name="connsiteY201" fmla="*/ 2381 h 9525"/>
                              <a:gd name="connsiteX202" fmla="*/ 10992 w 28575"/>
                              <a:gd name="connsiteY202" fmla="*/ 2381 h 9525"/>
                              <a:gd name="connsiteX203" fmla="*/ 10992 w 28575"/>
                              <a:gd name="connsiteY203" fmla="*/ 2381 h 9525"/>
                              <a:gd name="connsiteX204" fmla="*/ 10992 w 28575"/>
                              <a:gd name="connsiteY204" fmla="*/ 2381 h 9525"/>
                              <a:gd name="connsiteX205" fmla="*/ 10992 w 28575"/>
                              <a:gd name="connsiteY205" fmla="*/ 2381 h 9525"/>
                              <a:gd name="connsiteX206" fmla="*/ 11725 w 28575"/>
                              <a:gd name="connsiteY206" fmla="*/ 2381 h 9525"/>
                              <a:gd name="connsiteX207" fmla="*/ 11725 w 28575"/>
                              <a:gd name="connsiteY207" fmla="*/ 4763 h 9525"/>
                              <a:gd name="connsiteX208" fmla="*/ 11725 w 28575"/>
                              <a:gd name="connsiteY208" fmla="*/ 4763 h 9525"/>
                              <a:gd name="connsiteX209" fmla="*/ 11725 w 28575"/>
                              <a:gd name="connsiteY209" fmla="*/ 4763 h 9525"/>
                              <a:gd name="connsiteX210" fmla="*/ 11725 w 28575"/>
                              <a:gd name="connsiteY210" fmla="*/ 4763 h 9525"/>
                              <a:gd name="connsiteX211" fmla="*/ 11725 w 28575"/>
                              <a:gd name="connsiteY211" fmla="*/ 4763 h 9525"/>
                              <a:gd name="connsiteX212" fmla="*/ 11725 w 28575"/>
                              <a:gd name="connsiteY212" fmla="*/ 2381 h 9525"/>
                              <a:gd name="connsiteX213" fmla="*/ 11725 w 28575"/>
                              <a:gd name="connsiteY213" fmla="*/ 2381 h 9525"/>
                              <a:gd name="connsiteX214" fmla="*/ 11725 w 28575"/>
                              <a:gd name="connsiteY214" fmla="*/ 2381 h 9525"/>
                              <a:gd name="connsiteX215" fmla="*/ 11725 w 28575"/>
                              <a:gd name="connsiteY215" fmla="*/ 2381 h 9525"/>
                              <a:gd name="connsiteX216" fmla="*/ 11725 w 28575"/>
                              <a:gd name="connsiteY216" fmla="*/ 2381 h 9525"/>
                              <a:gd name="connsiteX217" fmla="*/ 11725 w 28575"/>
                              <a:gd name="connsiteY217" fmla="*/ 4763 h 9525"/>
                              <a:gd name="connsiteX218" fmla="*/ 12459 w 28575"/>
                              <a:gd name="connsiteY218" fmla="*/ 2381 h 9525"/>
                              <a:gd name="connsiteX219" fmla="*/ 12459 w 28575"/>
                              <a:gd name="connsiteY219" fmla="*/ 2381 h 9525"/>
                              <a:gd name="connsiteX220" fmla="*/ 12459 w 28575"/>
                              <a:gd name="connsiteY220" fmla="*/ 2381 h 9525"/>
                              <a:gd name="connsiteX221" fmla="*/ 12459 w 28575"/>
                              <a:gd name="connsiteY221" fmla="*/ 2381 h 9525"/>
                              <a:gd name="connsiteX222" fmla="*/ 12459 w 28575"/>
                              <a:gd name="connsiteY222" fmla="*/ 2381 h 9525"/>
                              <a:gd name="connsiteX223" fmla="*/ 12459 w 28575"/>
                              <a:gd name="connsiteY223" fmla="*/ 4763 h 9525"/>
                              <a:gd name="connsiteX224" fmla="*/ 12459 w 28575"/>
                              <a:gd name="connsiteY224" fmla="*/ 4763 h 9525"/>
                              <a:gd name="connsiteX225" fmla="*/ 12459 w 28575"/>
                              <a:gd name="connsiteY225" fmla="*/ 4763 h 9525"/>
                              <a:gd name="connsiteX226" fmla="*/ 12459 w 28575"/>
                              <a:gd name="connsiteY226" fmla="*/ 4763 h 9525"/>
                              <a:gd name="connsiteX227" fmla="*/ 12459 w 28575"/>
                              <a:gd name="connsiteY227" fmla="*/ 4763 h 9525"/>
                              <a:gd name="connsiteX228" fmla="*/ 12459 w 28575"/>
                              <a:gd name="connsiteY228" fmla="*/ 4763 h 9525"/>
                              <a:gd name="connsiteX229" fmla="*/ 12459 w 28575"/>
                              <a:gd name="connsiteY229" fmla="*/ 2381 h 9525"/>
                              <a:gd name="connsiteX230" fmla="*/ 13192 w 28575"/>
                              <a:gd name="connsiteY230" fmla="*/ 4763 h 9525"/>
                              <a:gd name="connsiteX231" fmla="*/ 13192 w 28575"/>
                              <a:gd name="connsiteY231" fmla="*/ 4763 h 9525"/>
                              <a:gd name="connsiteX232" fmla="*/ 13192 w 28575"/>
                              <a:gd name="connsiteY232" fmla="*/ 2381 h 9525"/>
                              <a:gd name="connsiteX233" fmla="*/ 13192 w 28575"/>
                              <a:gd name="connsiteY233" fmla="*/ 4763 h 9525"/>
                              <a:gd name="connsiteX234" fmla="*/ 13192 w 28575"/>
                              <a:gd name="connsiteY234" fmla="*/ 2381 h 9525"/>
                              <a:gd name="connsiteX235" fmla="*/ 13192 w 28575"/>
                              <a:gd name="connsiteY235" fmla="*/ 2381 h 9525"/>
                              <a:gd name="connsiteX236" fmla="*/ 13192 w 28575"/>
                              <a:gd name="connsiteY236" fmla="*/ 4763 h 9525"/>
                              <a:gd name="connsiteX237" fmla="*/ 13192 w 28575"/>
                              <a:gd name="connsiteY237" fmla="*/ 4763 h 9525"/>
                              <a:gd name="connsiteX238" fmla="*/ 13192 w 28575"/>
                              <a:gd name="connsiteY238" fmla="*/ 2381 h 9525"/>
                              <a:gd name="connsiteX239" fmla="*/ 13192 w 28575"/>
                              <a:gd name="connsiteY239" fmla="*/ 2381 h 9525"/>
                              <a:gd name="connsiteX240" fmla="*/ 13192 w 28575"/>
                              <a:gd name="connsiteY240" fmla="*/ 2381 h 9525"/>
                              <a:gd name="connsiteX241" fmla="*/ 13192 w 28575"/>
                              <a:gd name="connsiteY241" fmla="*/ 4763 h 9525"/>
                              <a:gd name="connsiteX242" fmla="*/ 13926 w 28575"/>
                              <a:gd name="connsiteY242" fmla="*/ 4763 h 9525"/>
                              <a:gd name="connsiteX243" fmla="*/ 13926 w 28575"/>
                              <a:gd name="connsiteY243" fmla="*/ 7144 h 9525"/>
                              <a:gd name="connsiteX244" fmla="*/ 13926 w 28575"/>
                              <a:gd name="connsiteY244" fmla="*/ 4763 h 9525"/>
                              <a:gd name="connsiteX245" fmla="*/ 13926 w 28575"/>
                              <a:gd name="connsiteY245" fmla="*/ 4763 h 9525"/>
                              <a:gd name="connsiteX246" fmla="*/ 13926 w 28575"/>
                              <a:gd name="connsiteY246" fmla="*/ 2381 h 9525"/>
                              <a:gd name="connsiteX247" fmla="*/ 13926 w 28575"/>
                              <a:gd name="connsiteY247" fmla="*/ 2381 h 9525"/>
                              <a:gd name="connsiteX248" fmla="*/ 13926 w 28575"/>
                              <a:gd name="connsiteY248" fmla="*/ 4763 h 9525"/>
                              <a:gd name="connsiteX249" fmla="*/ 13926 w 28575"/>
                              <a:gd name="connsiteY249" fmla="*/ 4763 h 9525"/>
                              <a:gd name="connsiteX250" fmla="*/ 13926 w 28575"/>
                              <a:gd name="connsiteY250" fmla="*/ 4763 h 9525"/>
                              <a:gd name="connsiteX251" fmla="*/ 13926 w 28575"/>
                              <a:gd name="connsiteY251" fmla="*/ 4763 h 9525"/>
                              <a:gd name="connsiteX252" fmla="*/ 13926 w 28575"/>
                              <a:gd name="connsiteY252" fmla="*/ 2381 h 9525"/>
                              <a:gd name="connsiteX253" fmla="*/ 13926 w 28575"/>
                              <a:gd name="connsiteY253" fmla="*/ 2381 h 9525"/>
                              <a:gd name="connsiteX254" fmla="*/ 14649 w 28575"/>
                              <a:gd name="connsiteY254" fmla="*/ 4763 h 9525"/>
                              <a:gd name="connsiteX255" fmla="*/ 14649 w 28575"/>
                              <a:gd name="connsiteY255" fmla="*/ 2381 h 9525"/>
                              <a:gd name="connsiteX256" fmla="*/ 14649 w 28575"/>
                              <a:gd name="connsiteY256" fmla="*/ 4763 h 9525"/>
                              <a:gd name="connsiteX257" fmla="*/ 14649 w 28575"/>
                              <a:gd name="connsiteY257" fmla="*/ 4763 h 9525"/>
                              <a:gd name="connsiteX258" fmla="*/ 14649 w 28575"/>
                              <a:gd name="connsiteY258" fmla="*/ 2381 h 9525"/>
                              <a:gd name="connsiteX259" fmla="*/ 14649 w 28575"/>
                              <a:gd name="connsiteY259" fmla="*/ 2381 h 9525"/>
                              <a:gd name="connsiteX260" fmla="*/ 14649 w 28575"/>
                              <a:gd name="connsiteY260" fmla="*/ 2381 h 9525"/>
                              <a:gd name="connsiteX261" fmla="*/ 14649 w 28575"/>
                              <a:gd name="connsiteY261" fmla="*/ 4763 h 9525"/>
                              <a:gd name="connsiteX262" fmla="*/ 14649 w 28575"/>
                              <a:gd name="connsiteY262" fmla="*/ 4763 h 9525"/>
                              <a:gd name="connsiteX263" fmla="*/ 14649 w 28575"/>
                              <a:gd name="connsiteY263" fmla="*/ 4763 h 9525"/>
                              <a:gd name="connsiteX264" fmla="*/ 14649 w 28575"/>
                              <a:gd name="connsiteY264" fmla="*/ 4763 h 9525"/>
                              <a:gd name="connsiteX265" fmla="*/ 14649 w 28575"/>
                              <a:gd name="connsiteY265" fmla="*/ 2381 h 9525"/>
                              <a:gd name="connsiteX266" fmla="*/ 14649 w 28575"/>
                              <a:gd name="connsiteY266" fmla="*/ 2381 h 9525"/>
                              <a:gd name="connsiteX267" fmla="*/ 14649 w 28575"/>
                              <a:gd name="connsiteY267" fmla="*/ 2381 h 9525"/>
                              <a:gd name="connsiteX268" fmla="*/ 14649 w 28575"/>
                              <a:gd name="connsiteY268" fmla="*/ 2381 h 9525"/>
                              <a:gd name="connsiteX269" fmla="*/ 14649 w 28575"/>
                              <a:gd name="connsiteY269" fmla="*/ 2381 h 9525"/>
                              <a:gd name="connsiteX270" fmla="*/ 14649 w 28575"/>
                              <a:gd name="connsiteY270" fmla="*/ 2381 h 9525"/>
                              <a:gd name="connsiteX271" fmla="*/ 14649 w 28575"/>
                              <a:gd name="connsiteY271" fmla="*/ 2381 h 9525"/>
                              <a:gd name="connsiteX272" fmla="*/ 14649 w 28575"/>
                              <a:gd name="connsiteY272" fmla="*/ 2381 h 9525"/>
                              <a:gd name="connsiteX273" fmla="*/ 14649 w 28575"/>
                              <a:gd name="connsiteY273" fmla="*/ 2381 h 9525"/>
                              <a:gd name="connsiteX274" fmla="*/ 15383 w 28575"/>
                              <a:gd name="connsiteY274" fmla="*/ 2381 h 9525"/>
                              <a:gd name="connsiteX275" fmla="*/ 15383 w 28575"/>
                              <a:gd name="connsiteY275" fmla="*/ 2381 h 9525"/>
                              <a:gd name="connsiteX276" fmla="*/ 15383 w 28575"/>
                              <a:gd name="connsiteY276" fmla="*/ 2381 h 9525"/>
                              <a:gd name="connsiteX277" fmla="*/ 15383 w 28575"/>
                              <a:gd name="connsiteY277" fmla="*/ 4763 h 9525"/>
                              <a:gd name="connsiteX278" fmla="*/ 15383 w 28575"/>
                              <a:gd name="connsiteY278" fmla="*/ 7144 h 9525"/>
                              <a:gd name="connsiteX279" fmla="*/ 15383 w 28575"/>
                              <a:gd name="connsiteY279" fmla="*/ 7144 h 9525"/>
                              <a:gd name="connsiteX280" fmla="*/ 15383 w 28575"/>
                              <a:gd name="connsiteY280" fmla="*/ 4763 h 9525"/>
                              <a:gd name="connsiteX281" fmla="*/ 15383 w 28575"/>
                              <a:gd name="connsiteY281" fmla="*/ 4763 h 9525"/>
                              <a:gd name="connsiteX282" fmla="*/ 15383 w 28575"/>
                              <a:gd name="connsiteY282" fmla="*/ 4763 h 9525"/>
                              <a:gd name="connsiteX283" fmla="*/ 15383 w 28575"/>
                              <a:gd name="connsiteY283" fmla="*/ 4763 h 9525"/>
                              <a:gd name="connsiteX284" fmla="*/ 15383 w 28575"/>
                              <a:gd name="connsiteY284" fmla="*/ 4763 h 9525"/>
                              <a:gd name="connsiteX285" fmla="*/ 15383 w 28575"/>
                              <a:gd name="connsiteY285" fmla="*/ 4763 h 9525"/>
                              <a:gd name="connsiteX286" fmla="*/ 16116 w 28575"/>
                              <a:gd name="connsiteY286" fmla="*/ 2381 h 9525"/>
                              <a:gd name="connsiteX287" fmla="*/ 16116 w 28575"/>
                              <a:gd name="connsiteY287" fmla="*/ 2381 h 9525"/>
                              <a:gd name="connsiteX288" fmla="*/ 16116 w 28575"/>
                              <a:gd name="connsiteY288" fmla="*/ 2381 h 9525"/>
                              <a:gd name="connsiteX289" fmla="*/ 16116 w 28575"/>
                              <a:gd name="connsiteY289" fmla="*/ 4763 h 9525"/>
                              <a:gd name="connsiteX290" fmla="*/ 16116 w 28575"/>
                              <a:gd name="connsiteY290" fmla="*/ 2381 h 9525"/>
                              <a:gd name="connsiteX291" fmla="*/ 16116 w 28575"/>
                              <a:gd name="connsiteY291" fmla="*/ 7144 h 9525"/>
                              <a:gd name="connsiteX292" fmla="*/ 16116 w 28575"/>
                              <a:gd name="connsiteY292" fmla="*/ 4763 h 9525"/>
                              <a:gd name="connsiteX293" fmla="*/ 16116 w 28575"/>
                              <a:gd name="connsiteY293" fmla="*/ 2381 h 9525"/>
                              <a:gd name="connsiteX294" fmla="*/ 16116 w 28575"/>
                              <a:gd name="connsiteY294" fmla="*/ 2381 h 9525"/>
                              <a:gd name="connsiteX295" fmla="*/ 16116 w 28575"/>
                              <a:gd name="connsiteY295" fmla="*/ 2381 h 9525"/>
                              <a:gd name="connsiteX296" fmla="*/ 16116 w 28575"/>
                              <a:gd name="connsiteY296" fmla="*/ 2381 h 9525"/>
                              <a:gd name="connsiteX297" fmla="*/ 16116 w 28575"/>
                              <a:gd name="connsiteY297" fmla="*/ 2381 h 9525"/>
                              <a:gd name="connsiteX298" fmla="*/ 16850 w 28575"/>
                              <a:gd name="connsiteY298" fmla="*/ 2381 h 9525"/>
                              <a:gd name="connsiteX299" fmla="*/ 16850 w 28575"/>
                              <a:gd name="connsiteY299" fmla="*/ 2381 h 9525"/>
                              <a:gd name="connsiteX300" fmla="*/ 16850 w 28575"/>
                              <a:gd name="connsiteY300" fmla="*/ 2381 h 9525"/>
                              <a:gd name="connsiteX301" fmla="*/ 16850 w 28575"/>
                              <a:gd name="connsiteY301" fmla="*/ 4763 h 9525"/>
                              <a:gd name="connsiteX302" fmla="*/ 16850 w 28575"/>
                              <a:gd name="connsiteY302" fmla="*/ 4763 h 9525"/>
                              <a:gd name="connsiteX303" fmla="*/ 16850 w 28575"/>
                              <a:gd name="connsiteY303" fmla="*/ 4763 h 9525"/>
                              <a:gd name="connsiteX304" fmla="*/ 16850 w 28575"/>
                              <a:gd name="connsiteY304" fmla="*/ 7144 h 9525"/>
                              <a:gd name="connsiteX305" fmla="*/ 16850 w 28575"/>
                              <a:gd name="connsiteY305" fmla="*/ 4763 h 9525"/>
                              <a:gd name="connsiteX306" fmla="*/ 16850 w 28575"/>
                              <a:gd name="connsiteY306" fmla="*/ 4763 h 9525"/>
                              <a:gd name="connsiteX307" fmla="*/ 16850 w 28575"/>
                              <a:gd name="connsiteY307" fmla="*/ 4763 h 9525"/>
                              <a:gd name="connsiteX308" fmla="*/ 16850 w 28575"/>
                              <a:gd name="connsiteY308" fmla="*/ 4763 h 9525"/>
                              <a:gd name="connsiteX309" fmla="*/ 16850 w 28575"/>
                              <a:gd name="connsiteY309" fmla="*/ 4763 h 9525"/>
                              <a:gd name="connsiteX310" fmla="*/ 17583 w 28575"/>
                              <a:gd name="connsiteY310" fmla="*/ 4763 h 9525"/>
                              <a:gd name="connsiteX311" fmla="*/ 17583 w 28575"/>
                              <a:gd name="connsiteY311" fmla="*/ 2381 h 9525"/>
                              <a:gd name="connsiteX312" fmla="*/ 17583 w 28575"/>
                              <a:gd name="connsiteY312" fmla="*/ 2381 h 9525"/>
                              <a:gd name="connsiteX313" fmla="*/ 17583 w 28575"/>
                              <a:gd name="connsiteY313" fmla="*/ 4763 h 9525"/>
                              <a:gd name="connsiteX314" fmla="*/ 17583 w 28575"/>
                              <a:gd name="connsiteY314" fmla="*/ 2381 h 9525"/>
                              <a:gd name="connsiteX315" fmla="*/ 17583 w 28575"/>
                              <a:gd name="connsiteY315" fmla="*/ 4763 h 9525"/>
                              <a:gd name="connsiteX316" fmla="*/ 17583 w 28575"/>
                              <a:gd name="connsiteY316" fmla="*/ 4763 h 9525"/>
                              <a:gd name="connsiteX317" fmla="*/ 17583 w 28575"/>
                              <a:gd name="connsiteY317" fmla="*/ 4763 h 9525"/>
                              <a:gd name="connsiteX318" fmla="*/ 17583 w 28575"/>
                              <a:gd name="connsiteY318" fmla="*/ 4763 h 9525"/>
                              <a:gd name="connsiteX319" fmla="*/ 17583 w 28575"/>
                              <a:gd name="connsiteY319" fmla="*/ 4763 h 9525"/>
                              <a:gd name="connsiteX320" fmla="*/ 17583 w 28575"/>
                              <a:gd name="connsiteY320" fmla="*/ 2381 h 9525"/>
                              <a:gd name="connsiteX321" fmla="*/ 17583 w 28575"/>
                              <a:gd name="connsiteY321" fmla="*/ 2381 h 9525"/>
                              <a:gd name="connsiteX322" fmla="*/ 18317 w 28575"/>
                              <a:gd name="connsiteY322" fmla="*/ 2381 h 9525"/>
                              <a:gd name="connsiteX323" fmla="*/ 18317 w 28575"/>
                              <a:gd name="connsiteY323" fmla="*/ 2381 h 9525"/>
                              <a:gd name="connsiteX324" fmla="*/ 18317 w 28575"/>
                              <a:gd name="connsiteY324" fmla="*/ 2381 h 9525"/>
                              <a:gd name="connsiteX325" fmla="*/ 18317 w 28575"/>
                              <a:gd name="connsiteY325" fmla="*/ 2381 h 9525"/>
                              <a:gd name="connsiteX326" fmla="*/ 18317 w 28575"/>
                              <a:gd name="connsiteY326" fmla="*/ 2381 h 9525"/>
                              <a:gd name="connsiteX327" fmla="*/ 18317 w 28575"/>
                              <a:gd name="connsiteY327" fmla="*/ 2381 h 9525"/>
                              <a:gd name="connsiteX328" fmla="*/ 18317 w 28575"/>
                              <a:gd name="connsiteY328" fmla="*/ 4763 h 9525"/>
                              <a:gd name="connsiteX329" fmla="*/ 18317 w 28575"/>
                              <a:gd name="connsiteY329" fmla="*/ 4763 h 9525"/>
                              <a:gd name="connsiteX330" fmla="*/ 18317 w 28575"/>
                              <a:gd name="connsiteY330" fmla="*/ 7144 h 9525"/>
                              <a:gd name="connsiteX331" fmla="*/ 18317 w 28575"/>
                              <a:gd name="connsiteY331" fmla="*/ 7144 h 9525"/>
                              <a:gd name="connsiteX332" fmla="*/ 18317 w 28575"/>
                              <a:gd name="connsiteY332" fmla="*/ 7144 h 9525"/>
                              <a:gd name="connsiteX333" fmla="*/ 18317 w 28575"/>
                              <a:gd name="connsiteY333" fmla="*/ 4763 h 9525"/>
                              <a:gd name="connsiteX334" fmla="*/ 19050 w 28575"/>
                              <a:gd name="connsiteY334" fmla="*/ 4763 h 9525"/>
                              <a:gd name="connsiteX335" fmla="*/ 19050 w 28575"/>
                              <a:gd name="connsiteY335" fmla="*/ 2381 h 9525"/>
                              <a:gd name="connsiteX336" fmla="*/ 19050 w 28575"/>
                              <a:gd name="connsiteY336" fmla="*/ 2381 h 9525"/>
                              <a:gd name="connsiteX337" fmla="*/ 19050 w 28575"/>
                              <a:gd name="connsiteY337" fmla="*/ 4763 h 9525"/>
                              <a:gd name="connsiteX338" fmla="*/ 19050 w 28575"/>
                              <a:gd name="connsiteY338" fmla="*/ 2381 h 9525"/>
                              <a:gd name="connsiteX339" fmla="*/ 19050 w 28575"/>
                              <a:gd name="connsiteY339" fmla="*/ 4763 h 9525"/>
                              <a:gd name="connsiteX340" fmla="*/ 19050 w 28575"/>
                              <a:gd name="connsiteY340" fmla="*/ 4763 h 9525"/>
                              <a:gd name="connsiteX341" fmla="*/ 19050 w 28575"/>
                              <a:gd name="connsiteY341" fmla="*/ 4763 h 9525"/>
                              <a:gd name="connsiteX342" fmla="*/ 19050 w 28575"/>
                              <a:gd name="connsiteY342" fmla="*/ 4763 h 9525"/>
                              <a:gd name="connsiteX343" fmla="*/ 19050 w 28575"/>
                              <a:gd name="connsiteY343" fmla="*/ 7144 h 9525"/>
                              <a:gd name="connsiteX344" fmla="*/ 19050 w 28575"/>
                              <a:gd name="connsiteY344" fmla="*/ 4763 h 9525"/>
                              <a:gd name="connsiteX345" fmla="*/ 19050 w 28575"/>
                              <a:gd name="connsiteY345" fmla="*/ 4763 h 9525"/>
                              <a:gd name="connsiteX346" fmla="*/ 19050 w 28575"/>
                              <a:gd name="connsiteY346" fmla="*/ 7144 h 9525"/>
                              <a:gd name="connsiteX347" fmla="*/ 19050 w 28575"/>
                              <a:gd name="connsiteY347" fmla="*/ 7144 h 9525"/>
                              <a:gd name="connsiteX348" fmla="*/ 19050 w 28575"/>
                              <a:gd name="connsiteY348" fmla="*/ 7144 h 9525"/>
                              <a:gd name="connsiteX349" fmla="*/ 19050 w 28575"/>
                              <a:gd name="connsiteY349" fmla="*/ 7144 h 9525"/>
                              <a:gd name="connsiteX350" fmla="*/ 19050 w 28575"/>
                              <a:gd name="connsiteY350" fmla="*/ 4763 h 9525"/>
                              <a:gd name="connsiteX351" fmla="*/ 19050 w 28575"/>
                              <a:gd name="connsiteY351" fmla="*/ 4763 h 9525"/>
                              <a:gd name="connsiteX352" fmla="*/ 19050 w 28575"/>
                              <a:gd name="connsiteY352" fmla="*/ 4763 h 9525"/>
                              <a:gd name="connsiteX353" fmla="*/ 19050 w 28575"/>
                              <a:gd name="connsiteY353" fmla="*/ 4763 h 9525"/>
                              <a:gd name="connsiteX354" fmla="*/ 19783 w 28575"/>
                              <a:gd name="connsiteY354" fmla="*/ 4763 h 9525"/>
                              <a:gd name="connsiteX355" fmla="*/ 19783 w 28575"/>
                              <a:gd name="connsiteY355" fmla="*/ 4763 h 9525"/>
                              <a:gd name="connsiteX356" fmla="*/ 19783 w 28575"/>
                              <a:gd name="connsiteY356" fmla="*/ 4763 h 9525"/>
                              <a:gd name="connsiteX357" fmla="*/ 19783 w 28575"/>
                              <a:gd name="connsiteY357" fmla="*/ 4763 h 9525"/>
                              <a:gd name="connsiteX358" fmla="*/ 19783 w 28575"/>
                              <a:gd name="connsiteY358" fmla="*/ 4763 h 9525"/>
                              <a:gd name="connsiteX359" fmla="*/ 19783 w 28575"/>
                              <a:gd name="connsiteY359" fmla="*/ 2381 h 9525"/>
                              <a:gd name="connsiteX360" fmla="*/ 19783 w 28575"/>
                              <a:gd name="connsiteY360" fmla="*/ 2381 h 9525"/>
                              <a:gd name="connsiteX361" fmla="*/ 19783 w 28575"/>
                              <a:gd name="connsiteY361" fmla="*/ 4763 h 9525"/>
                              <a:gd name="connsiteX362" fmla="*/ 19783 w 28575"/>
                              <a:gd name="connsiteY362" fmla="*/ 4763 h 9525"/>
                              <a:gd name="connsiteX363" fmla="*/ 19783 w 28575"/>
                              <a:gd name="connsiteY363" fmla="*/ 7144 h 9525"/>
                              <a:gd name="connsiteX364" fmla="*/ 19783 w 28575"/>
                              <a:gd name="connsiteY364" fmla="*/ 7144 h 9525"/>
                              <a:gd name="connsiteX365" fmla="*/ 19783 w 28575"/>
                              <a:gd name="connsiteY365" fmla="*/ 4763 h 9525"/>
                              <a:gd name="connsiteX366" fmla="*/ 20517 w 28575"/>
                              <a:gd name="connsiteY366" fmla="*/ 2381 h 9525"/>
                              <a:gd name="connsiteX367" fmla="*/ 20517 w 28575"/>
                              <a:gd name="connsiteY367" fmla="*/ 4763 h 9525"/>
                              <a:gd name="connsiteX368" fmla="*/ 20517 w 28575"/>
                              <a:gd name="connsiteY368" fmla="*/ 4763 h 9525"/>
                              <a:gd name="connsiteX369" fmla="*/ 20517 w 28575"/>
                              <a:gd name="connsiteY369" fmla="*/ 4763 h 9525"/>
                              <a:gd name="connsiteX370" fmla="*/ 20517 w 28575"/>
                              <a:gd name="connsiteY370" fmla="*/ 7144 h 9525"/>
                              <a:gd name="connsiteX371" fmla="*/ 20517 w 28575"/>
                              <a:gd name="connsiteY371" fmla="*/ 4763 h 9525"/>
                              <a:gd name="connsiteX372" fmla="*/ 20517 w 28575"/>
                              <a:gd name="connsiteY372" fmla="*/ 4763 h 9525"/>
                              <a:gd name="connsiteX373" fmla="*/ 20517 w 28575"/>
                              <a:gd name="connsiteY373" fmla="*/ 4763 h 9525"/>
                              <a:gd name="connsiteX374" fmla="*/ 20517 w 28575"/>
                              <a:gd name="connsiteY374" fmla="*/ 2381 h 9525"/>
                              <a:gd name="connsiteX375" fmla="*/ 20517 w 28575"/>
                              <a:gd name="connsiteY375" fmla="*/ 2381 h 9525"/>
                              <a:gd name="connsiteX376" fmla="*/ 20517 w 28575"/>
                              <a:gd name="connsiteY376" fmla="*/ 2381 h 9525"/>
                              <a:gd name="connsiteX377" fmla="*/ 20517 w 28575"/>
                              <a:gd name="connsiteY377" fmla="*/ 4763 h 9525"/>
                              <a:gd name="connsiteX378" fmla="*/ 21250 w 28575"/>
                              <a:gd name="connsiteY378" fmla="*/ 7144 h 9525"/>
                              <a:gd name="connsiteX379" fmla="*/ 21250 w 28575"/>
                              <a:gd name="connsiteY379" fmla="*/ 9525 h 9525"/>
                              <a:gd name="connsiteX380" fmla="*/ 21250 w 28575"/>
                              <a:gd name="connsiteY380" fmla="*/ 9525 h 9525"/>
                              <a:gd name="connsiteX381" fmla="*/ 21250 w 28575"/>
                              <a:gd name="connsiteY381" fmla="*/ 7144 h 9525"/>
                              <a:gd name="connsiteX382" fmla="*/ 21250 w 28575"/>
                              <a:gd name="connsiteY382" fmla="*/ 4763 h 9525"/>
                              <a:gd name="connsiteX383" fmla="*/ 21250 w 28575"/>
                              <a:gd name="connsiteY383" fmla="*/ 2381 h 9525"/>
                              <a:gd name="connsiteX384" fmla="*/ 21250 w 28575"/>
                              <a:gd name="connsiteY384" fmla="*/ 2381 h 9525"/>
                              <a:gd name="connsiteX385" fmla="*/ 21250 w 28575"/>
                              <a:gd name="connsiteY385" fmla="*/ 2381 h 9525"/>
                              <a:gd name="connsiteX386" fmla="*/ 21250 w 28575"/>
                              <a:gd name="connsiteY386" fmla="*/ 2381 h 9525"/>
                              <a:gd name="connsiteX387" fmla="*/ 21250 w 28575"/>
                              <a:gd name="connsiteY387" fmla="*/ 2381 h 9525"/>
                              <a:gd name="connsiteX388" fmla="*/ 21250 w 28575"/>
                              <a:gd name="connsiteY388" fmla="*/ 4763 h 9525"/>
                              <a:gd name="connsiteX389" fmla="*/ 21250 w 28575"/>
                              <a:gd name="connsiteY389" fmla="*/ 4763 h 9525"/>
                              <a:gd name="connsiteX390" fmla="*/ 21984 w 28575"/>
                              <a:gd name="connsiteY390" fmla="*/ 7144 h 9525"/>
                              <a:gd name="connsiteX391" fmla="*/ 21984 w 28575"/>
                              <a:gd name="connsiteY391" fmla="*/ 7144 h 9525"/>
                              <a:gd name="connsiteX392" fmla="*/ 21984 w 28575"/>
                              <a:gd name="connsiteY392" fmla="*/ 4763 h 9525"/>
                              <a:gd name="connsiteX393" fmla="*/ 21984 w 28575"/>
                              <a:gd name="connsiteY393" fmla="*/ 4763 h 9525"/>
                              <a:gd name="connsiteX394" fmla="*/ 21984 w 28575"/>
                              <a:gd name="connsiteY394" fmla="*/ 4763 h 9525"/>
                              <a:gd name="connsiteX395" fmla="*/ 21984 w 28575"/>
                              <a:gd name="connsiteY395" fmla="*/ 4763 h 9525"/>
                              <a:gd name="connsiteX396" fmla="*/ 21984 w 28575"/>
                              <a:gd name="connsiteY396" fmla="*/ 4763 h 9525"/>
                              <a:gd name="connsiteX397" fmla="*/ 21984 w 28575"/>
                              <a:gd name="connsiteY397" fmla="*/ 2381 h 9525"/>
                              <a:gd name="connsiteX398" fmla="*/ 21984 w 28575"/>
                              <a:gd name="connsiteY398" fmla="*/ 2381 h 9525"/>
                              <a:gd name="connsiteX399" fmla="*/ 21984 w 28575"/>
                              <a:gd name="connsiteY399" fmla="*/ 2381 h 9525"/>
                              <a:gd name="connsiteX400" fmla="*/ 21984 w 28575"/>
                              <a:gd name="connsiteY400" fmla="*/ 2381 h 9525"/>
                              <a:gd name="connsiteX401" fmla="*/ 21984 w 28575"/>
                              <a:gd name="connsiteY401" fmla="*/ 2381 h 9525"/>
                              <a:gd name="connsiteX402" fmla="*/ 22717 w 28575"/>
                              <a:gd name="connsiteY402" fmla="*/ 4763 h 9525"/>
                              <a:gd name="connsiteX403" fmla="*/ 22717 w 28575"/>
                              <a:gd name="connsiteY403" fmla="*/ 2381 h 9525"/>
                              <a:gd name="connsiteX404" fmla="*/ 22717 w 28575"/>
                              <a:gd name="connsiteY404" fmla="*/ 4763 h 9525"/>
                              <a:gd name="connsiteX405" fmla="*/ 22717 w 28575"/>
                              <a:gd name="connsiteY405" fmla="*/ 7144 h 9525"/>
                              <a:gd name="connsiteX406" fmla="*/ 22717 w 28575"/>
                              <a:gd name="connsiteY406" fmla="*/ 7144 h 9525"/>
                              <a:gd name="connsiteX407" fmla="*/ 22717 w 28575"/>
                              <a:gd name="connsiteY407" fmla="*/ 7144 h 9525"/>
                              <a:gd name="connsiteX408" fmla="*/ 22717 w 28575"/>
                              <a:gd name="connsiteY408" fmla="*/ 4763 h 9525"/>
                              <a:gd name="connsiteX409" fmla="*/ 22717 w 28575"/>
                              <a:gd name="connsiteY409" fmla="*/ 2381 h 9525"/>
                              <a:gd name="connsiteX410" fmla="*/ 22717 w 28575"/>
                              <a:gd name="connsiteY410" fmla="*/ 2381 h 9525"/>
                              <a:gd name="connsiteX411" fmla="*/ 22717 w 28575"/>
                              <a:gd name="connsiteY411" fmla="*/ 2381 h 9525"/>
                              <a:gd name="connsiteX412" fmla="*/ 22717 w 28575"/>
                              <a:gd name="connsiteY412" fmla="*/ 4763 h 9525"/>
                              <a:gd name="connsiteX413" fmla="*/ 22717 w 28575"/>
                              <a:gd name="connsiteY413" fmla="*/ 4763 h 9525"/>
                              <a:gd name="connsiteX414" fmla="*/ 22717 w 28575"/>
                              <a:gd name="connsiteY414" fmla="*/ 4763 h 9525"/>
                              <a:gd name="connsiteX415" fmla="*/ 22717 w 28575"/>
                              <a:gd name="connsiteY415" fmla="*/ 7144 h 9525"/>
                              <a:gd name="connsiteX416" fmla="*/ 23451 w 28575"/>
                              <a:gd name="connsiteY416" fmla="*/ 4763 h 9525"/>
                              <a:gd name="connsiteX417" fmla="*/ 23451 w 28575"/>
                              <a:gd name="connsiteY417" fmla="*/ 7144 h 9525"/>
                              <a:gd name="connsiteX418" fmla="*/ 23451 w 28575"/>
                              <a:gd name="connsiteY418" fmla="*/ 7144 h 9525"/>
                              <a:gd name="connsiteX419" fmla="*/ 23451 w 28575"/>
                              <a:gd name="connsiteY419" fmla="*/ 4763 h 9525"/>
                              <a:gd name="connsiteX420" fmla="*/ 23451 w 28575"/>
                              <a:gd name="connsiteY420" fmla="*/ 4763 h 9525"/>
                              <a:gd name="connsiteX421" fmla="*/ 23451 w 28575"/>
                              <a:gd name="connsiteY421" fmla="*/ 2381 h 9525"/>
                              <a:gd name="connsiteX422" fmla="*/ 23451 w 28575"/>
                              <a:gd name="connsiteY422" fmla="*/ 2381 h 9525"/>
                              <a:gd name="connsiteX423" fmla="*/ 23451 w 28575"/>
                              <a:gd name="connsiteY423" fmla="*/ 2381 h 9525"/>
                              <a:gd name="connsiteX424" fmla="*/ 23451 w 28575"/>
                              <a:gd name="connsiteY424" fmla="*/ 2381 h 9525"/>
                              <a:gd name="connsiteX425" fmla="*/ 23451 w 28575"/>
                              <a:gd name="connsiteY425" fmla="*/ 4763 h 9525"/>
                              <a:gd name="connsiteX426" fmla="*/ 23451 w 28575"/>
                              <a:gd name="connsiteY426" fmla="*/ 4763 h 9525"/>
                              <a:gd name="connsiteX427" fmla="*/ 23451 w 28575"/>
                              <a:gd name="connsiteY427" fmla="*/ 4763 h 9525"/>
                              <a:gd name="connsiteX428" fmla="*/ 23451 w 28575"/>
                              <a:gd name="connsiteY428" fmla="*/ 2381 h 9525"/>
                              <a:gd name="connsiteX429" fmla="*/ 23451 w 28575"/>
                              <a:gd name="connsiteY429" fmla="*/ 4763 h 9525"/>
                              <a:gd name="connsiteX430" fmla="*/ 23451 w 28575"/>
                              <a:gd name="connsiteY430" fmla="*/ 2381 h 9525"/>
                              <a:gd name="connsiteX431" fmla="*/ 23451 w 28575"/>
                              <a:gd name="connsiteY431" fmla="*/ 2381 h 9525"/>
                              <a:gd name="connsiteX432" fmla="*/ 23451 w 28575"/>
                              <a:gd name="connsiteY432" fmla="*/ 4763 h 9525"/>
                              <a:gd name="connsiteX433" fmla="*/ 23451 w 28575"/>
                              <a:gd name="connsiteY433" fmla="*/ 4763 h 9525"/>
                              <a:gd name="connsiteX434" fmla="*/ 24174 w 28575"/>
                              <a:gd name="connsiteY434" fmla="*/ 2381 h 9525"/>
                              <a:gd name="connsiteX435" fmla="*/ 24174 w 28575"/>
                              <a:gd name="connsiteY435" fmla="*/ 2381 h 9525"/>
                              <a:gd name="connsiteX436" fmla="*/ 24174 w 28575"/>
                              <a:gd name="connsiteY436" fmla="*/ 2381 h 9525"/>
                              <a:gd name="connsiteX437" fmla="*/ 24174 w 28575"/>
                              <a:gd name="connsiteY437" fmla="*/ 2381 h 9525"/>
                              <a:gd name="connsiteX438" fmla="*/ 24174 w 28575"/>
                              <a:gd name="connsiteY438" fmla="*/ 4763 h 9525"/>
                              <a:gd name="connsiteX439" fmla="*/ 24174 w 28575"/>
                              <a:gd name="connsiteY439" fmla="*/ 7144 h 9525"/>
                              <a:gd name="connsiteX440" fmla="*/ 24174 w 28575"/>
                              <a:gd name="connsiteY440" fmla="*/ 4763 h 9525"/>
                              <a:gd name="connsiteX441" fmla="*/ 24174 w 28575"/>
                              <a:gd name="connsiteY441" fmla="*/ 2381 h 9525"/>
                              <a:gd name="connsiteX442" fmla="*/ 24174 w 28575"/>
                              <a:gd name="connsiteY442" fmla="*/ 2381 h 9525"/>
                              <a:gd name="connsiteX443" fmla="*/ 24174 w 28575"/>
                              <a:gd name="connsiteY443" fmla="*/ 4763 h 9525"/>
                              <a:gd name="connsiteX444" fmla="*/ 24174 w 28575"/>
                              <a:gd name="connsiteY444" fmla="*/ 7144 h 9525"/>
                              <a:gd name="connsiteX445" fmla="*/ 24174 w 28575"/>
                              <a:gd name="connsiteY445" fmla="*/ 7144 h 9525"/>
                              <a:gd name="connsiteX446" fmla="*/ 24908 w 28575"/>
                              <a:gd name="connsiteY446" fmla="*/ 9525 h 9525"/>
                              <a:gd name="connsiteX447" fmla="*/ 24908 w 28575"/>
                              <a:gd name="connsiteY447" fmla="*/ 7144 h 9525"/>
                              <a:gd name="connsiteX448" fmla="*/ 24908 w 28575"/>
                              <a:gd name="connsiteY448" fmla="*/ 4763 h 9525"/>
                              <a:gd name="connsiteX449" fmla="*/ 24908 w 28575"/>
                              <a:gd name="connsiteY449" fmla="*/ 7144 h 9525"/>
                              <a:gd name="connsiteX450" fmla="*/ 24908 w 28575"/>
                              <a:gd name="connsiteY450" fmla="*/ 2381 h 9525"/>
                              <a:gd name="connsiteX451" fmla="*/ 24908 w 28575"/>
                              <a:gd name="connsiteY451" fmla="*/ 2381 h 9525"/>
                              <a:gd name="connsiteX452" fmla="*/ 24908 w 28575"/>
                              <a:gd name="connsiteY452" fmla="*/ 2381 h 9525"/>
                              <a:gd name="connsiteX453" fmla="*/ 24908 w 28575"/>
                              <a:gd name="connsiteY453" fmla="*/ 2381 h 9525"/>
                              <a:gd name="connsiteX454" fmla="*/ 24908 w 28575"/>
                              <a:gd name="connsiteY454" fmla="*/ 2381 h 9525"/>
                              <a:gd name="connsiteX455" fmla="*/ 24908 w 28575"/>
                              <a:gd name="connsiteY455" fmla="*/ 2381 h 9525"/>
                              <a:gd name="connsiteX456" fmla="*/ 24908 w 28575"/>
                              <a:gd name="connsiteY456" fmla="*/ 4763 h 9525"/>
                              <a:gd name="connsiteX457" fmla="*/ 24908 w 28575"/>
                              <a:gd name="connsiteY457" fmla="*/ 2381 h 9525"/>
                              <a:gd name="connsiteX458" fmla="*/ 25641 w 28575"/>
                              <a:gd name="connsiteY458" fmla="*/ 2381 h 9525"/>
                              <a:gd name="connsiteX459" fmla="*/ 25641 w 28575"/>
                              <a:gd name="connsiteY459" fmla="*/ 4763 h 9525"/>
                              <a:gd name="connsiteX460" fmla="*/ 25641 w 28575"/>
                              <a:gd name="connsiteY460" fmla="*/ 4763 h 9525"/>
                              <a:gd name="connsiteX461" fmla="*/ 25641 w 28575"/>
                              <a:gd name="connsiteY461" fmla="*/ 4763 h 9525"/>
                              <a:gd name="connsiteX462" fmla="*/ 25641 w 28575"/>
                              <a:gd name="connsiteY462" fmla="*/ 4763 h 9525"/>
                              <a:gd name="connsiteX463" fmla="*/ 25641 w 28575"/>
                              <a:gd name="connsiteY463" fmla="*/ 7144 h 9525"/>
                              <a:gd name="connsiteX464" fmla="*/ 25641 w 28575"/>
                              <a:gd name="connsiteY464" fmla="*/ 4763 h 9525"/>
                              <a:gd name="connsiteX465" fmla="*/ 25641 w 28575"/>
                              <a:gd name="connsiteY465" fmla="*/ 4763 h 9525"/>
                              <a:gd name="connsiteX466" fmla="*/ 25641 w 28575"/>
                              <a:gd name="connsiteY466" fmla="*/ 9525 h 9525"/>
                              <a:gd name="connsiteX467" fmla="*/ 25641 w 28575"/>
                              <a:gd name="connsiteY467" fmla="*/ 7144 h 9525"/>
                              <a:gd name="connsiteX468" fmla="*/ 25641 w 28575"/>
                              <a:gd name="connsiteY468" fmla="*/ 7144 h 9525"/>
                              <a:gd name="connsiteX469" fmla="*/ 25641 w 28575"/>
                              <a:gd name="connsiteY469" fmla="*/ 9525 h 9525"/>
                              <a:gd name="connsiteX470" fmla="*/ 26375 w 28575"/>
                              <a:gd name="connsiteY470" fmla="*/ 7144 h 9525"/>
                              <a:gd name="connsiteX471" fmla="*/ 26375 w 28575"/>
                              <a:gd name="connsiteY471" fmla="*/ 7144 h 9525"/>
                              <a:gd name="connsiteX472" fmla="*/ 26375 w 28575"/>
                              <a:gd name="connsiteY472" fmla="*/ 7144 h 9525"/>
                              <a:gd name="connsiteX473" fmla="*/ 26375 w 28575"/>
                              <a:gd name="connsiteY473" fmla="*/ 7144 h 9525"/>
                              <a:gd name="connsiteX474" fmla="*/ 26375 w 28575"/>
                              <a:gd name="connsiteY474" fmla="*/ 4763 h 9525"/>
                              <a:gd name="connsiteX475" fmla="*/ 26375 w 28575"/>
                              <a:gd name="connsiteY475" fmla="*/ 2381 h 9525"/>
                              <a:gd name="connsiteX476" fmla="*/ 26375 w 28575"/>
                              <a:gd name="connsiteY476" fmla="*/ 2381 h 9525"/>
                              <a:gd name="connsiteX477" fmla="*/ 26375 w 28575"/>
                              <a:gd name="connsiteY477" fmla="*/ 2381 h 9525"/>
                              <a:gd name="connsiteX478" fmla="*/ 26375 w 28575"/>
                              <a:gd name="connsiteY478" fmla="*/ 2381 h 9525"/>
                              <a:gd name="connsiteX479" fmla="*/ 26375 w 28575"/>
                              <a:gd name="connsiteY479" fmla="*/ 4763 h 9525"/>
                              <a:gd name="connsiteX480" fmla="*/ 26375 w 28575"/>
                              <a:gd name="connsiteY480" fmla="*/ 4763 h 9525"/>
                              <a:gd name="connsiteX481" fmla="*/ 26375 w 28575"/>
                              <a:gd name="connsiteY481" fmla="*/ 2381 h 9525"/>
                              <a:gd name="connsiteX482" fmla="*/ 26375 w 28575"/>
                              <a:gd name="connsiteY482" fmla="*/ 2381 h 9525"/>
                              <a:gd name="connsiteX483" fmla="*/ 26375 w 28575"/>
                              <a:gd name="connsiteY483" fmla="*/ 2381 h 9525"/>
                              <a:gd name="connsiteX484" fmla="*/ 27108 w 28575"/>
                              <a:gd name="connsiteY484" fmla="*/ 2381 h 9525"/>
                              <a:gd name="connsiteX485" fmla="*/ 27108 w 28575"/>
                              <a:gd name="connsiteY485" fmla="*/ 2381 h 9525"/>
                              <a:gd name="connsiteX486" fmla="*/ 27108 w 28575"/>
                              <a:gd name="connsiteY486" fmla="*/ 2381 h 9525"/>
                              <a:gd name="connsiteX487" fmla="*/ 27108 w 28575"/>
                              <a:gd name="connsiteY487" fmla="*/ 2381 h 9525"/>
                              <a:gd name="connsiteX488" fmla="*/ 27108 w 28575"/>
                              <a:gd name="connsiteY488" fmla="*/ 2381 h 9525"/>
                              <a:gd name="connsiteX489" fmla="*/ 27108 w 28575"/>
                              <a:gd name="connsiteY489" fmla="*/ 2381 h 9525"/>
                              <a:gd name="connsiteX490" fmla="*/ 27108 w 28575"/>
                              <a:gd name="connsiteY490" fmla="*/ 4763 h 9525"/>
                              <a:gd name="connsiteX491" fmla="*/ 27108 w 28575"/>
                              <a:gd name="connsiteY491" fmla="*/ 4763 h 9525"/>
                              <a:gd name="connsiteX492" fmla="*/ 27108 w 28575"/>
                              <a:gd name="connsiteY492" fmla="*/ 4763 h 9525"/>
                              <a:gd name="connsiteX493" fmla="*/ 27108 w 28575"/>
                              <a:gd name="connsiteY493" fmla="*/ 4763 h 9525"/>
                              <a:gd name="connsiteX494" fmla="*/ 27108 w 28575"/>
                              <a:gd name="connsiteY494" fmla="*/ 2381 h 9525"/>
                              <a:gd name="connsiteX495" fmla="*/ 27108 w 28575"/>
                              <a:gd name="connsiteY495" fmla="*/ 2381 h 9525"/>
                              <a:gd name="connsiteX496" fmla="*/ 27842 w 28575"/>
                              <a:gd name="connsiteY496" fmla="*/ 2381 h 9525"/>
                              <a:gd name="connsiteX497" fmla="*/ 27842 w 28575"/>
                              <a:gd name="connsiteY497" fmla="*/ 2381 h 9525"/>
                              <a:gd name="connsiteX498" fmla="*/ 27842 w 28575"/>
                              <a:gd name="connsiteY498" fmla="*/ 4763 h 9525"/>
                              <a:gd name="connsiteX499" fmla="*/ 27842 w 28575"/>
                              <a:gd name="connsiteY499" fmla="*/ 7144 h 9525"/>
                              <a:gd name="connsiteX500" fmla="*/ 27842 w 28575"/>
                              <a:gd name="connsiteY500" fmla="*/ 7144 h 9525"/>
                              <a:gd name="connsiteX501" fmla="*/ 27842 w 28575"/>
                              <a:gd name="connsiteY501" fmla="*/ 7144 h 9525"/>
                              <a:gd name="connsiteX502" fmla="*/ 27842 w 28575"/>
                              <a:gd name="connsiteY502" fmla="*/ 4763 h 9525"/>
                              <a:gd name="connsiteX503" fmla="*/ 27842 w 28575"/>
                              <a:gd name="connsiteY503" fmla="*/ 4763 h 9525"/>
                              <a:gd name="connsiteX504" fmla="*/ 27842 w 28575"/>
                              <a:gd name="connsiteY504" fmla="*/ 4763 h 9525"/>
                              <a:gd name="connsiteX505" fmla="*/ 27842 w 28575"/>
                              <a:gd name="connsiteY505" fmla="*/ 4763 h 9525"/>
                              <a:gd name="connsiteX506" fmla="*/ 27842 w 28575"/>
                              <a:gd name="connsiteY506" fmla="*/ 4763 h 9525"/>
                              <a:gd name="connsiteX507" fmla="*/ 27842 w 28575"/>
                              <a:gd name="connsiteY507" fmla="*/ 4763 h 9525"/>
                              <a:gd name="connsiteX508" fmla="*/ 28575 w 28575"/>
                              <a:gd name="connsiteY508" fmla="*/ 7144 h 9525"/>
                              <a:gd name="connsiteX509" fmla="*/ 28575 w 28575"/>
                              <a:gd name="connsiteY509" fmla="*/ 4763 h 9525"/>
                              <a:gd name="connsiteX510" fmla="*/ 28575 w 28575"/>
                              <a:gd name="connsiteY510" fmla="*/ 4763 h 9525"/>
                              <a:gd name="connsiteX511" fmla="*/ 28575 w 28575"/>
                              <a:gd name="connsiteY511" fmla="*/ 476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2381"/>
                                </a:moveTo>
                                <a:lnTo>
                                  <a:pt x="0" y="4763"/>
                                </a:lnTo>
                                <a:lnTo>
                                  <a:pt x="0" y="2381"/>
                                </a:lnTo>
                                <a:lnTo>
                                  <a:pt x="0" y="2381"/>
                                </a:lnTo>
                                <a:lnTo>
                                  <a:pt x="0" y="2381"/>
                                </a:lnTo>
                                <a:lnTo>
                                  <a:pt x="0" y="2381"/>
                                </a:lnTo>
                                <a:lnTo>
                                  <a:pt x="0" y="2381"/>
                                </a:lnTo>
                                <a:lnTo>
                                  <a:pt x="0" y="4763"/>
                                </a:lnTo>
                                <a:lnTo>
                                  <a:pt x="733" y="4763"/>
                                </a:lnTo>
                                <a:lnTo>
                                  <a:pt x="733" y="4763"/>
                                </a:lnTo>
                                <a:lnTo>
                                  <a:pt x="733" y="2381"/>
                                </a:lnTo>
                                <a:lnTo>
                                  <a:pt x="733" y="2381"/>
                                </a:lnTo>
                                <a:lnTo>
                                  <a:pt x="733" y="2381"/>
                                </a:lnTo>
                                <a:lnTo>
                                  <a:pt x="733" y="2381"/>
                                </a:lnTo>
                                <a:lnTo>
                                  <a:pt x="733" y="4763"/>
                                </a:lnTo>
                                <a:lnTo>
                                  <a:pt x="733" y="2381"/>
                                </a:lnTo>
                                <a:lnTo>
                                  <a:pt x="733" y="4763"/>
                                </a:lnTo>
                                <a:lnTo>
                                  <a:pt x="733" y="2381"/>
                                </a:lnTo>
                                <a:lnTo>
                                  <a:pt x="733" y="2381"/>
                                </a:lnTo>
                                <a:lnTo>
                                  <a:pt x="733" y="2381"/>
                                </a:lnTo>
                                <a:lnTo>
                                  <a:pt x="1467" y="2381"/>
                                </a:lnTo>
                                <a:lnTo>
                                  <a:pt x="1467" y="2381"/>
                                </a:lnTo>
                                <a:lnTo>
                                  <a:pt x="1467" y="2381"/>
                                </a:lnTo>
                                <a:lnTo>
                                  <a:pt x="1467" y="2381"/>
                                </a:lnTo>
                                <a:lnTo>
                                  <a:pt x="1467" y="2381"/>
                                </a:lnTo>
                                <a:lnTo>
                                  <a:pt x="1467" y="4763"/>
                                </a:lnTo>
                                <a:lnTo>
                                  <a:pt x="1467" y="4763"/>
                                </a:lnTo>
                                <a:lnTo>
                                  <a:pt x="1467" y="7144"/>
                                </a:lnTo>
                                <a:lnTo>
                                  <a:pt x="1467" y="7144"/>
                                </a:lnTo>
                                <a:lnTo>
                                  <a:pt x="1467" y="7144"/>
                                </a:lnTo>
                                <a:lnTo>
                                  <a:pt x="1467" y="2381"/>
                                </a:lnTo>
                                <a:lnTo>
                                  <a:pt x="1467" y="2381"/>
                                </a:lnTo>
                                <a:lnTo>
                                  <a:pt x="2200" y="2381"/>
                                </a:lnTo>
                                <a:lnTo>
                                  <a:pt x="2200" y="2381"/>
                                </a:lnTo>
                                <a:lnTo>
                                  <a:pt x="2200" y="2381"/>
                                </a:lnTo>
                                <a:lnTo>
                                  <a:pt x="2200" y="2381"/>
                                </a:lnTo>
                                <a:lnTo>
                                  <a:pt x="2200" y="2381"/>
                                </a:lnTo>
                                <a:lnTo>
                                  <a:pt x="2200" y="4763"/>
                                </a:lnTo>
                                <a:lnTo>
                                  <a:pt x="2200" y="4763"/>
                                </a:lnTo>
                                <a:lnTo>
                                  <a:pt x="2200" y="4763"/>
                                </a:lnTo>
                                <a:lnTo>
                                  <a:pt x="2200" y="2381"/>
                                </a:lnTo>
                                <a:lnTo>
                                  <a:pt x="2200" y="2381"/>
                                </a:lnTo>
                                <a:lnTo>
                                  <a:pt x="2200" y="2381"/>
                                </a:lnTo>
                                <a:lnTo>
                                  <a:pt x="2200" y="2381"/>
                                </a:lnTo>
                                <a:lnTo>
                                  <a:pt x="2934" y="2381"/>
                                </a:lnTo>
                                <a:lnTo>
                                  <a:pt x="2934" y="2381"/>
                                </a:lnTo>
                                <a:lnTo>
                                  <a:pt x="2934" y="2381"/>
                                </a:lnTo>
                                <a:lnTo>
                                  <a:pt x="2934" y="2381"/>
                                </a:lnTo>
                                <a:lnTo>
                                  <a:pt x="2934" y="2381"/>
                                </a:lnTo>
                                <a:lnTo>
                                  <a:pt x="2934" y="2381"/>
                                </a:lnTo>
                                <a:lnTo>
                                  <a:pt x="2934" y="2381"/>
                                </a:lnTo>
                                <a:lnTo>
                                  <a:pt x="2934" y="2381"/>
                                </a:lnTo>
                                <a:lnTo>
                                  <a:pt x="2934" y="4763"/>
                                </a:lnTo>
                                <a:lnTo>
                                  <a:pt x="2934" y="7144"/>
                                </a:lnTo>
                                <a:lnTo>
                                  <a:pt x="2934" y="4763"/>
                                </a:lnTo>
                                <a:lnTo>
                                  <a:pt x="2934" y="4763"/>
                                </a:lnTo>
                                <a:lnTo>
                                  <a:pt x="2934" y="2381"/>
                                </a:lnTo>
                                <a:lnTo>
                                  <a:pt x="2934" y="2381"/>
                                </a:lnTo>
                                <a:lnTo>
                                  <a:pt x="3667" y="2381"/>
                                </a:lnTo>
                                <a:lnTo>
                                  <a:pt x="3667" y="2381"/>
                                </a:lnTo>
                                <a:lnTo>
                                  <a:pt x="3667" y="4763"/>
                                </a:lnTo>
                                <a:lnTo>
                                  <a:pt x="3667" y="7144"/>
                                </a:lnTo>
                                <a:lnTo>
                                  <a:pt x="3667" y="4763"/>
                                </a:lnTo>
                                <a:lnTo>
                                  <a:pt x="3667" y="4763"/>
                                </a:lnTo>
                                <a:lnTo>
                                  <a:pt x="3667" y="4763"/>
                                </a:lnTo>
                                <a:lnTo>
                                  <a:pt x="3667" y="2381"/>
                                </a:lnTo>
                                <a:lnTo>
                                  <a:pt x="3667" y="4763"/>
                                </a:lnTo>
                                <a:lnTo>
                                  <a:pt x="3667" y="2381"/>
                                </a:lnTo>
                                <a:lnTo>
                                  <a:pt x="3667" y="2381"/>
                                </a:lnTo>
                                <a:lnTo>
                                  <a:pt x="3667" y="4763"/>
                                </a:lnTo>
                                <a:lnTo>
                                  <a:pt x="4401" y="2381"/>
                                </a:lnTo>
                                <a:lnTo>
                                  <a:pt x="4401" y="4763"/>
                                </a:lnTo>
                                <a:lnTo>
                                  <a:pt x="4401" y="2381"/>
                                </a:lnTo>
                                <a:lnTo>
                                  <a:pt x="4401" y="2381"/>
                                </a:lnTo>
                                <a:lnTo>
                                  <a:pt x="4401" y="2381"/>
                                </a:lnTo>
                                <a:lnTo>
                                  <a:pt x="4401" y="4763"/>
                                </a:lnTo>
                                <a:lnTo>
                                  <a:pt x="4401" y="7144"/>
                                </a:lnTo>
                                <a:lnTo>
                                  <a:pt x="4401" y="7144"/>
                                </a:lnTo>
                                <a:lnTo>
                                  <a:pt x="4401" y="9525"/>
                                </a:lnTo>
                                <a:lnTo>
                                  <a:pt x="4401" y="7144"/>
                                </a:lnTo>
                                <a:lnTo>
                                  <a:pt x="4401" y="4763"/>
                                </a:lnTo>
                                <a:lnTo>
                                  <a:pt x="4401" y="2381"/>
                                </a:lnTo>
                                <a:lnTo>
                                  <a:pt x="5124" y="2381"/>
                                </a:lnTo>
                                <a:lnTo>
                                  <a:pt x="5124" y="2381"/>
                                </a:lnTo>
                                <a:lnTo>
                                  <a:pt x="5124" y="2381"/>
                                </a:lnTo>
                                <a:lnTo>
                                  <a:pt x="5124" y="2381"/>
                                </a:lnTo>
                                <a:lnTo>
                                  <a:pt x="5124" y="4763"/>
                                </a:lnTo>
                                <a:lnTo>
                                  <a:pt x="5124" y="4763"/>
                                </a:lnTo>
                                <a:lnTo>
                                  <a:pt x="5124" y="4763"/>
                                </a:lnTo>
                                <a:lnTo>
                                  <a:pt x="5124" y="4763"/>
                                </a:lnTo>
                                <a:lnTo>
                                  <a:pt x="5124" y="4763"/>
                                </a:lnTo>
                                <a:lnTo>
                                  <a:pt x="5124" y="2381"/>
                                </a:lnTo>
                                <a:lnTo>
                                  <a:pt x="5124" y="2381"/>
                                </a:lnTo>
                                <a:lnTo>
                                  <a:pt x="5124" y="4763"/>
                                </a:lnTo>
                                <a:lnTo>
                                  <a:pt x="5124" y="7144"/>
                                </a:lnTo>
                                <a:lnTo>
                                  <a:pt x="5124" y="7144"/>
                                </a:lnTo>
                                <a:lnTo>
                                  <a:pt x="5124" y="7144"/>
                                </a:lnTo>
                                <a:lnTo>
                                  <a:pt x="5124" y="4763"/>
                                </a:lnTo>
                                <a:lnTo>
                                  <a:pt x="5124" y="2381"/>
                                </a:lnTo>
                                <a:lnTo>
                                  <a:pt x="5124" y="2381"/>
                                </a:lnTo>
                                <a:lnTo>
                                  <a:pt x="5858" y="2381"/>
                                </a:lnTo>
                                <a:lnTo>
                                  <a:pt x="5858" y="2381"/>
                                </a:lnTo>
                                <a:lnTo>
                                  <a:pt x="5858" y="2381"/>
                                </a:lnTo>
                                <a:lnTo>
                                  <a:pt x="5858" y="2381"/>
                                </a:lnTo>
                                <a:lnTo>
                                  <a:pt x="5858" y="2381"/>
                                </a:lnTo>
                                <a:lnTo>
                                  <a:pt x="5858" y="2381"/>
                                </a:lnTo>
                                <a:lnTo>
                                  <a:pt x="5858" y="2381"/>
                                </a:lnTo>
                                <a:lnTo>
                                  <a:pt x="5858" y="2381"/>
                                </a:lnTo>
                                <a:lnTo>
                                  <a:pt x="5858" y="2381"/>
                                </a:lnTo>
                                <a:lnTo>
                                  <a:pt x="5858" y="2381"/>
                                </a:lnTo>
                                <a:lnTo>
                                  <a:pt x="5858" y="2381"/>
                                </a:lnTo>
                                <a:lnTo>
                                  <a:pt x="5858" y="2381"/>
                                </a:lnTo>
                                <a:lnTo>
                                  <a:pt x="6591" y="4763"/>
                                </a:lnTo>
                                <a:lnTo>
                                  <a:pt x="6591" y="2381"/>
                                </a:lnTo>
                                <a:lnTo>
                                  <a:pt x="6591" y="4763"/>
                                </a:lnTo>
                                <a:lnTo>
                                  <a:pt x="6591" y="4763"/>
                                </a:lnTo>
                                <a:lnTo>
                                  <a:pt x="6591" y="2381"/>
                                </a:lnTo>
                                <a:lnTo>
                                  <a:pt x="6591" y="4763"/>
                                </a:lnTo>
                                <a:lnTo>
                                  <a:pt x="6591" y="7144"/>
                                </a:lnTo>
                                <a:lnTo>
                                  <a:pt x="6591" y="7144"/>
                                </a:lnTo>
                                <a:lnTo>
                                  <a:pt x="6591" y="7144"/>
                                </a:lnTo>
                                <a:lnTo>
                                  <a:pt x="6591" y="7144"/>
                                </a:lnTo>
                                <a:lnTo>
                                  <a:pt x="6591" y="4763"/>
                                </a:lnTo>
                                <a:lnTo>
                                  <a:pt x="6591" y="2381"/>
                                </a:lnTo>
                                <a:lnTo>
                                  <a:pt x="6591" y="2381"/>
                                </a:lnTo>
                                <a:lnTo>
                                  <a:pt x="6591" y="2381"/>
                                </a:lnTo>
                                <a:lnTo>
                                  <a:pt x="7325" y="2381"/>
                                </a:lnTo>
                                <a:lnTo>
                                  <a:pt x="7325" y="2381"/>
                                </a:lnTo>
                                <a:lnTo>
                                  <a:pt x="7325" y="2381"/>
                                </a:lnTo>
                                <a:lnTo>
                                  <a:pt x="7325" y="2381"/>
                                </a:lnTo>
                                <a:lnTo>
                                  <a:pt x="7325" y="2381"/>
                                </a:lnTo>
                                <a:lnTo>
                                  <a:pt x="7325" y="2381"/>
                                </a:lnTo>
                                <a:lnTo>
                                  <a:pt x="7325" y="2381"/>
                                </a:lnTo>
                                <a:lnTo>
                                  <a:pt x="7325" y="2381"/>
                                </a:lnTo>
                                <a:lnTo>
                                  <a:pt x="7325" y="2381"/>
                                </a:lnTo>
                                <a:lnTo>
                                  <a:pt x="7325" y="4763"/>
                                </a:lnTo>
                                <a:lnTo>
                                  <a:pt x="7325" y="2381"/>
                                </a:lnTo>
                                <a:lnTo>
                                  <a:pt x="7325" y="4763"/>
                                </a:lnTo>
                                <a:lnTo>
                                  <a:pt x="8058" y="4763"/>
                                </a:lnTo>
                                <a:lnTo>
                                  <a:pt x="8058" y="2381"/>
                                </a:lnTo>
                                <a:lnTo>
                                  <a:pt x="8058" y="2381"/>
                                </a:lnTo>
                                <a:lnTo>
                                  <a:pt x="8058" y="4763"/>
                                </a:lnTo>
                                <a:lnTo>
                                  <a:pt x="8058" y="4763"/>
                                </a:lnTo>
                                <a:lnTo>
                                  <a:pt x="8058" y="7144"/>
                                </a:lnTo>
                                <a:lnTo>
                                  <a:pt x="8058" y="4763"/>
                                </a:lnTo>
                                <a:lnTo>
                                  <a:pt x="8058" y="4763"/>
                                </a:lnTo>
                                <a:lnTo>
                                  <a:pt x="8058" y="2381"/>
                                </a:lnTo>
                                <a:lnTo>
                                  <a:pt x="8058" y="2381"/>
                                </a:lnTo>
                                <a:lnTo>
                                  <a:pt x="8058" y="2381"/>
                                </a:lnTo>
                                <a:lnTo>
                                  <a:pt x="8058" y="2381"/>
                                </a:lnTo>
                                <a:lnTo>
                                  <a:pt x="8792" y="2381"/>
                                </a:lnTo>
                                <a:lnTo>
                                  <a:pt x="8792" y="2381"/>
                                </a:lnTo>
                                <a:lnTo>
                                  <a:pt x="8792" y="4763"/>
                                </a:lnTo>
                                <a:lnTo>
                                  <a:pt x="8792" y="4763"/>
                                </a:lnTo>
                                <a:lnTo>
                                  <a:pt x="8792" y="4763"/>
                                </a:lnTo>
                                <a:lnTo>
                                  <a:pt x="8792" y="7144"/>
                                </a:lnTo>
                                <a:lnTo>
                                  <a:pt x="8792" y="4763"/>
                                </a:lnTo>
                                <a:lnTo>
                                  <a:pt x="8792" y="2381"/>
                                </a:lnTo>
                                <a:lnTo>
                                  <a:pt x="8792" y="2381"/>
                                </a:lnTo>
                                <a:lnTo>
                                  <a:pt x="8792" y="0"/>
                                </a:lnTo>
                                <a:lnTo>
                                  <a:pt x="8792" y="2381"/>
                                </a:lnTo>
                                <a:lnTo>
                                  <a:pt x="8792" y="0"/>
                                </a:lnTo>
                                <a:lnTo>
                                  <a:pt x="9525" y="2381"/>
                                </a:lnTo>
                                <a:lnTo>
                                  <a:pt x="9525" y="2381"/>
                                </a:lnTo>
                                <a:lnTo>
                                  <a:pt x="9525" y="2381"/>
                                </a:lnTo>
                                <a:lnTo>
                                  <a:pt x="9525" y="2381"/>
                                </a:lnTo>
                                <a:lnTo>
                                  <a:pt x="9525" y="2381"/>
                                </a:lnTo>
                                <a:lnTo>
                                  <a:pt x="9525" y="2381"/>
                                </a:lnTo>
                                <a:lnTo>
                                  <a:pt x="9525" y="2381"/>
                                </a:lnTo>
                                <a:lnTo>
                                  <a:pt x="9525" y="4763"/>
                                </a:lnTo>
                                <a:lnTo>
                                  <a:pt x="9525" y="4763"/>
                                </a:lnTo>
                                <a:lnTo>
                                  <a:pt x="9525" y="7144"/>
                                </a:lnTo>
                                <a:lnTo>
                                  <a:pt x="9525" y="4763"/>
                                </a:lnTo>
                                <a:lnTo>
                                  <a:pt x="9525" y="2381"/>
                                </a:lnTo>
                                <a:lnTo>
                                  <a:pt x="9525" y="2381"/>
                                </a:lnTo>
                                <a:lnTo>
                                  <a:pt x="9525" y="2381"/>
                                </a:lnTo>
                                <a:lnTo>
                                  <a:pt x="9525" y="2381"/>
                                </a:lnTo>
                                <a:lnTo>
                                  <a:pt x="9525" y="4763"/>
                                </a:lnTo>
                                <a:lnTo>
                                  <a:pt x="9525" y="2381"/>
                                </a:lnTo>
                                <a:lnTo>
                                  <a:pt x="9525" y="2381"/>
                                </a:lnTo>
                                <a:lnTo>
                                  <a:pt x="10258" y="4763"/>
                                </a:lnTo>
                                <a:lnTo>
                                  <a:pt x="10258" y="2381"/>
                                </a:lnTo>
                                <a:lnTo>
                                  <a:pt x="10258" y="4763"/>
                                </a:lnTo>
                                <a:lnTo>
                                  <a:pt x="10258" y="4763"/>
                                </a:lnTo>
                                <a:lnTo>
                                  <a:pt x="10258" y="4763"/>
                                </a:lnTo>
                                <a:lnTo>
                                  <a:pt x="10258" y="4763"/>
                                </a:lnTo>
                                <a:lnTo>
                                  <a:pt x="10258" y="4763"/>
                                </a:lnTo>
                                <a:lnTo>
                                  <a:pt x="10258" y="4763"/>
                                </a:lnTo>
                                <a:lnTo>
                                  <a:pt x="10258" y="2381"/>
                                </a:lnTo>
                                <a:lnTo>
                                  <a:pt x="10258" y="4763"/>
                                </a:lnTo>
                                <a:lnTo>
                                  <a:pt x="10258" y="4763"/>
                                </a:lnTo>
                                <a:lnTo>
                                  <a:pt x="10258" y="2381"/>
                                </a:lnTo>
                                <a:lnTo>
                                  <a:pt x="10992" y="7144"/>
                                </a:lnTo>
                                <a:lnTo>
                                  <a:pt x="10992" y="2381"/>
                                </a:lnTo>
                                <a:lnTo>
                                  <a:pt x="10992" y="2381"/>
                                </a:lnTo>
                                <a:lnTo>
                                  <a:pt x="10992" y="2381"/>
                                </a:lnTo>
                                <a:lnTo>
                                  <a:pt x="10992" y="2381"/>
                                </a:lnTo>
                                <a:lnTo>
                                  <a:pt x="10992" y="2381"/>
                                </a:lnTo>
                                <a:lnTo>
                                  <a:pt x="10992" y="2381"/>
                                </a:lnTo>
                                <a:lnTo>
                                  <a:pt x="10992" y="2381"/>
                                </a:lnTo>
                                <a:lnTo>
                                  <a:pt x="10992" y="2381"/>
                                </a:lnTo>
                                <a:lnTo>
                                  <a:pt x="10992" y="2381"/>
                                </a:lnTo>
                                <a:lnTo>
                                  <a:pt x="10992" y="2381"/>
                                </a:lnTo>
                                <a:lnTo>
                                  <a:pt x="10992" y="2381"/>
                                </a:lnTo>
                                <a:lnTo>
                                  <a:pt x="10992" y="2381"/>
                                </a:lnTo>
                                <a:lnTo>
                                  <a:pt x="10992" y="2381"/>
                                </a:lnTo>
                                <a:lnTo>
                                  <a:pt x="11725" y="2381"/>
                                </a:lnTo>
                                <a:lnTo>
                                  <a:pt x="11725" y="4763"/>
                                </a:lnTo>
                                <a:lnTo>
                                  <a:pt x="11725" y="4763"/>
                                </a:lnTo>
                                <a:lnTo>
                                  <a:pt x="11725" y="4763"/>
                                </a:lnTo>
                                <a:lnTo>
                                  <a:pt x="11725" y="4763"/>
                                </a:lnTo>
                                <a:lnTo>
                                  <a:pt x="11725" y="4763"/>
                                </a:lnTo>
                                <a:lnTo>
                                  <a:pt x="11725" y="2381"/>
                                </a:lnTo>
                                <a:lnTo>
                                  <a:pt x="11725" y="2381"/>
                                </a:lnTo>
                                <a:lnTo>
                                  <a:pt x="11725" y="2381"/>
                                </a:lnTo>
                                <a:lnTo>
                                  <a:pt x="11725" y="2381"/>
                                </a:lnTo>
                                <a:lnTo>
                                  <a:pt x="11725" y="2381"/>
                                </a:lnTo>
                                <a:lnTo>
                                  <a:pt x="11725" y="4763"/>
                                </a:lnTo>
                                <a:lnTo>
                                  <a:pt x="12459" y="2381"/>
                                </a:lnTo>
                                <a:lnTo>
                                  <a:pt x="12459" y="2381"/>
                                </a:lnTo>
                                <a:lnTo>
                                  <a:pt x="12459" y="2381"/>
                                </a:lnTo>
                                <a:lnTo>
                                  <a:pt x="12459" y="2381"/>
                                </a:lnTo>
                                <a:lnTo>
                                  <a:pt x="12459" y="2381"/>
                                </a:lnTo>
                                <a:lnTo>
                                  <a:pt x="12459" y="4763"/>
                                </a:lnTo>
                                <a:lnTo>
                                  <a:pt x="12459" y="4763"/>
                                </a:lnTo>
                                <a:lnTo>
                                  <a:pt x="12459" y="4763"/>
                                </a:lnTo>
                                <a:lnTo>
                                  <a:pt x="12459" y="4763"/>
                                </a:lnTo>
                                <a:lnTo>
                                  <a:pt x="12459" y="4763"/>
                                </a:lnTo>
                                <a:lnTo>
                                  <a:pt x="12459" y="4763"/>
                                </a:lnTo>
                                <a:lnTo>
                                  <a:pt x="12459" y="2381"/>
                                </a:lnTo>
                                <a:lnTo>
                                  <a:pt x="13192" y="4763"/>
                                </a:lnTo>
                                <a:lnTo>
                                  <a:pt x="13192" y="4763"/>
                                </a:lnTo>
                                <a:lnTo>
                                  <a:pt x="13192" y="2381"/>
                                </a:lnTo>
                                <a:lnTo>
                                  <a:pt x="13192" y="4763"/>
                                </a:lnTo>
                                <a:lnTo>
                                  <a:pt x="13192" y="2381"/>
                                </a:lnTo>
                                <a:lnTo>
                                  <a:pt x="13192" y="2381"/>
                                </a:lnTo>
                                <a:lnTo>
                                  <a:pt x="13192" y="4763"/>
                                </a:lnTo>
                                <a:lnTo>
                                  <a:pt x="13192" y="4763"/>
                                </a:lnTo>
                                <a:lnTo>
                                  <a:pt x="13192" y="2381"/>
                                </a:lnTo>
                                <a:lnTo>
                                  <a:pt x="13192" y="2381"/>
                                </a:lnTo>
                                <a:lnTo>
                                  <a:pt x="13192" y="2381"/>
                                </a:lnTo>
                                <a:lnTo>
                                  <a:pt x="13192" y="4763"/>
                                </a:lnTo>
                                <a:lnTo>
                                  <a:pt x="13926" y="4763"/>
                                </a:lnTo>
                                <a:lnTo>
                                  <a:pt x="13926" y="7144"/>
                                </a:lnTo>
                                <a:lnTo>
                                  <a:pt x="13926" y="4763"/>
                                </a:lnTo>
                                <a:lnTo>
                                  <a:pt x="13926" y="4763"/>
                                </a:lnTo>
                                <a:lnTo>
                                  <a:pt x="13926" y="2381"/>
                                </a:lnTo>
                                <a:lnTo>
                                  <a:pt x="13926" y="2381"/>
                                </a:lnTo>
                                <a:lnTo>
                                  <a:pt x="13926" y="4763"/>
                                </a:lnTo>
                                <a:lnTo>
                                  <a:pt x="13926" y="4763"/>
                                </a:lnTo>
                                <a:lnTo>
                                  <a:pt x="13926" y="4763"/>
                                </a:lnTo>
                                <a:lnTo>
                                  <a:pt x="13926" y="4763"/>
                                </a:lnTo>
                                <a:lnTo>
                                  <a:pt x="13926" y="2381"/>
                                </a:lnTo>
                                <a:lnTo>
                                  <a:pt x="13926" y="2381"/>
                                </a:lnTo>
                                <a:lnTo>
                                  <a:pt x="14649" y="4763"/>
                                </a:lnTo>
                                <a:lnTo>
                                  <a:pt x="14649" y="2381"/>
                                </a:lnTo>
                                <a:lnTo>
                                  <a:pt x="14649" y="4763"/>
                                </a:lnTo>
                                <a:lnTo>
                                  <a:pt x="14649" y="4763"/>
                                </a:lnTo>
                                <a:lnTo>
                                  <a:pt x="14649" y="2381"/>
                                </a:lnTo>
                                <a:lnTo>
                                  <a:pt x="14649" y="2381"/>
                                </a:lnTo>
                                <a:lnTo>
                                  <a:pt x="14649" y="2381"/>
                                </a:lnTo>
                                <a:lnTo>
                                  <a:pt x="14649" y="4763"/>
                                </a:lnTo>
                                <a:lnTo>
                                  <a:pt x="14649" y="4763"/>
                                </a:lnTo>
                                <a:lnTo>
                                  <a:pt x="14649" y="4763"/>
                                </a:lnTo>
                                <a:lnTo>
                                  <a:pt x="14649" y="4763"/>
                                </a:lnTo>
                                <a:lnTo>
                                  <a:pt x="14649" y="2381"/>
                                </a:lnTo>
                                <a:lnTo>
                                  <a:pt x="14649" y="2381"/>
                                </a:lnTo>
                                <a:lnTo>
                                  <a:pt x="14649" y="2381"/>
                                </a:lnTo>
                                <a:lnTo>
                                  <a:pt x="14649" y="2381"/>
                                </a:lnTo>
                                <a:lnTo>
                                  <a:pt x="14649" y="2381"/>
                                </a:lnTo>
                                <a:lnTo>
                                  <a:pt x="14649" y="2381"/>
                                </a:lnTo>
                                <a:lnTo>
                                  <a:pt x="14649" y="2381"/>
                                </a:lnTo>
                                <a:lnTo>
                                  <a:pt x="14649" y="2381"/>
                                </a:lnTo>
                                <a:lnTo>
                                  <a:pt x="14649" y="2381"/>
                                </a:lnTo>
                                <a:lnTo>
                                  <a:pt x="15383" y="2381"/>
                                </a:lnTo>
                                <a:lnTo>
                                  <a:pt x="15383" y="2381"/>
                                </a:lnTo>
                                <a:lnTo>
                                  <a:pt x="15383" y="2381"/>
                                </a:lnTo>
                                <a:lnTo>
                                  <a:pt x="15383" y="4763"/>
                                </a:lnTo>
                                <a:lnTo>
                                  <a:pt x="15383" y="7144"/>
                                </a:lnTo>
                                <a:lnTo>
                                  <a:pt x="15383" y="7144"/>
                                </a:lnTo>
                                <a:lnTo>
                                  <a:pt x="15383" y="4763"/>
                                </a:lnTo>
                                <a:lnTo>
                                  <a:pt x="15383" y="4763"/>
                                </a:lnTo>
                                <a:lnTo>
                                  <a:pt x="15383" y="4763"/>
                                </a:lnTo>
                                <a:lnTo>
                                  <a:pt x="15383" y="4763"/>
                                </a:lnTo>
                                <a:lnTo>
                                  <a:pt x="15383" y="4763"/>
                                </a:lnTo>
                                <a:lnTo>
                                  <a:pt x="15383" y="4763"/>
                                </a:lnTo>
                                <a:lnTo>
                                  <a:pt x="16116" y="2381"/>
                                </a:lnTo>
                                <a:lnTo>
                                  <a:pt x="16116" y="2381"/>
                                </a:lnTo>
                                <a:lnTo>
                                  <a:pt x="16116" y="2381"/>
                                </a:lnTo>
                                <a:lnTo>
                                  <a:pt x="16116" y="4763"/>
                                </a:lnTo>
                                <a:lnTo>
                                  <a:pt x="16116" y="2381"/>
                                </a:lnTo>
                                <a:lnTo>
                                  <a:pt x="16116" y="7144"/>
                                </a:lnTo>
                                <a:lnTo>
                                  <a:pt x="16116" y="4763"/>
                                </a:lnTo>
                                <a:lnTo>
                                  <a:pt x="16116" y="2381"/>
                                </a:lnTo>
                                <a:lnTo>
                                  <a:pt x="16116" y="2381"/>
                                </a:lnTo>
                                <a:lnTo>
                                  <a:pt x="16116" y="2381"/>
                                </a:lnTo>
                                <a:lnTo>
                                  <a:pt x="16116" y="2381"/>
                                </a:lnTo>
                                <a:lnTo>
                                  <a:pt x="16116" y="2381"/>
                                </a:lnTo>
                                <a:lnTo>
                                  <a:pt x="16850" y="2381"/>
                                </a:lnTo>
                                <a:lnTo>
                                  <a:pt x="16850" y="2381"/>
                                </a:lnTo>
                                <a:lnTo>
                                  <a:pt x="16850" y="2381"/>
                                </a:lnTo>
                                <a:lnTo>
                                  <a:pt x="16850" y="4763"/>
                                </a:lnTo>
                                <a:lnTo>
                                  <a:pt x="16850" y="4763"/>
                                </a:lnTo>
                                <a:lnTo>
                                  <a:pt x="16850" y="4763"/>
                                </a:lnTo>
                                <a:lnTo>
                                  <a:pt x="16850" y="7144"/>
                                </a:lnTo>
                                <a:lnTo>
                                  <a:pt x="16850" y="4763"/>
                                </a:lnTo>
                                <a:lnTo>
                                  <a:pt x="16850" y="4763"/>
                                </a:lnTo>
                                <a:lnTo>
                                  <a:pt x="16850" y="4763"/>
                                </a:lnTo>
                                <a:lnTo>
                                  <a:pt x="16850" y="4763"/>
                                </a:lnTo>
                                <a:lnTo>
                                  <a:pt x="16850" y="4763"/>
                                </a:lnTo>
                                <a:lnTo>
                                  <a:pt x="17583" y="4763"/>
                                </a:lnTo>
                                <a:lnTo>
                                  <a:pt x="17583" y="2381"/>
                                </a:lnTo>
                                <a:lnTo>
                                  <a:pt x="17583" y="2381"/>
                                </a:lnTo>
                                <a:lnTo>
                                  <a:pt x="17583" y="4763"/>
                                </a:lnTo>
                                <a:lnTo>
                                  <a:pt x="17583" y="2381"/>
                                </a:lnTo>
                                <a:lnTo>
                                  <a:pt x="17583" y="4763"/>
                                </a:lnTo>
                                <a:lnTo>
                                  <a:pt x="17583" y="4763"/>
                                </a:lnTo>
                                <a:lnTo>
                                  <a:pt x="17583" y="4763"/>
                                </a:lnTo>
                                <a:lnTo>
                                  <a:pt x="17583" y="4763"/>
                                </a:lnTo>
                                <a:lnTo>
                                  <a:pt x="17583" y="4763"/>
                                </a:lnTo>
                                <a:lnTo>
                                  <a:pt x="17583" y="2381"/>
                                </a:lnTo>
                                <a:lnTo>
                                  <a:pt x="17583" y="2381"/>
                                </a:lnTo>
                                <a:lnTo>
                                  <a:pt x="18317" y="2381"/>
                                </a:lnTo>
                                <a:lnTo>
                                  <a:pt x="18317" y="2381"/>
                                </a:lnTo>
                                <a:lnTo>
                                  <a:pt x="18317" y="2381"/>
                                </a:lnTo>
                                <a:lnTo>
                                  <a:pt x="18317" y="2381"/>
                                </a:lnTo>
                                <a:lnTo>
                                  <a:pt x="18317" y="2381"/>
                                </a:lnTo>
                                <a:lnTo>
                                  <a:pt x="18317" y="2381"/>
                                </a:lnTo>
                                <a:lnTo>
                                  <a:pt x="18317" y="4763"/>
                                </a:lnTo>
                                <a:lnTo>
                                  <a:pt x="18317" y="4763"/>
                                </a:lnTo>
                                <a:lnTo>
                                  <a:pt x="18317" y="7144"/>
                                </a:lnTo>
                                <a:lnTo>
                                  <a:pt x="18317" y="7144"/>
                                </a:lnTo>
                                <a:lnTo>
                                  <a:pt x="18317" y="7144"/>
                                </a:lnTo>
                                <a:lnTo>
                                  <a:pt x="18317" y="4763"/>
                                </a:lnTo>
                                <a:lnTo>
                                  <a:pt x="19050" y="4763"/>
                                </a:lnTo>
                                <a:lnTo>
                                  <a:pt x="19050" y="2381"/>
                                </a:lnTo>
                                <a:lnTo>
                                  <a:pt x="19050" y="2381"/>
                                </a:lnTo>
                                <a:lnTo>
                                  <a:pt x="19050" y="4763"/>
                                </a:lnTo>
                                <a:lnTo>
                                  <a:pt x="19050" y="2381"/>
                                </a:lnTo>
                                <a:lnTo>
                                  <a:pt x="19050" y="4763"/>
                                </a:lnTo>
                                <a:lnTo>
                                  <a:pt x="19050" y="4763"/>
                                </a:lnTo>
                                <a:lnTo>
                                  <a:pt x="19050" y="4763"/>
                                </a:lnTo>
                                <a:lnTo>
                                  <a:pt x="19050" y="4763"/>
                                </a:lnTo>
                                <a:lnTo>
                                  <a:pt x="19050" y="7144"/>
                                </a:lnTo>
                                <a:lnTo>
                                  <a:pt x="19050" y="4763"/>
                                </a:lnTo>
                                <a:lnTo>
                                  <a:pt x="19050" y="4763"/>
                                </a:lnTo>
                                <a:lnTo>
                                  <a:pt x="19050" y="7144"/>
                                </a:lnTo>
                                <a:lnTo>
                                  <a:pt x="19050" y="7144"/>
                                </a:lnTo>
                                <a:lnTo>
                                  <a:pt x="19050" y="7144"/>
                                </a:lnTo>
                                <a:lnTo>
                                  <a:pt x="19050" y="7144"/>
                                </a:lnTo>
                                <a:lnTo>
                                  <a:pt x="19050" y="4763"/>
                                </a:lnTo>
                                <a:lnTo>
                                  <a:pt x="19050" y="4763"/>
                                </a:lnTo>
                                <a:lnTo>
                                  <a:pt x="19050" y="4763"/>
                                </a:lnTo>
                                <a:lnTo>
                                  <a:pt x="19050" y="4763"/>
                                </a:lnTo>
                                <a:lnTo>
                                  <a:pt x="19783" y="4763"/>
                                </a:lnTo>
                                <a:lnTo>
                                  <a:pt x="19783" y="4763"/>
                                </a:lnTo>
                                <a:lnTo>
                                  <a:pt x="19783" y="4763"/>
                                </a:lnTo>
                                <a:lnTo>
                                  <a:pt x="19783" y="4763"/>
                                </a:lnTo>
                                <a:lnTo>
                                  <a:pt x="19783" y="4763"/>
                                </a:lnTo>
                                <a:lnTo>
                                  <a:pt x="19783" y="2381"/>
                                </a:lnTo>
                                <a:lnTo>
                                  <a:pt x="19783" y="2381"/>
                                </a:lnTo>
                                <a:lnTo>
                                  <a:pt x="19783" y="4763"/>
                                </a:lnTo>
                                <a:lnTo>
                                  <a:pt x="19783" y="4763"/>
                                </a:lnTo>
                                <a:lnTo>
                                  <a:pt x="19783" y="7144"/>
                                </a:lnTo>
                                <a:lnTo>
                                  <a:pt x="19783" y="7144"/>
                                </a:lnTo>
                                <a:lnTo>
                                  <a:pt x="19783" y="4763"/>
                                </a:lnTo>
                                <a:lnTo>
                                  <a:pt x="20517" y="2381"/>
                                </a:lnTo>
                                <a:lnTo>
                                  <a:pt x="20517" y="4763"/>
                                </a:lnTo>
                                <a:lnTo>
                                  <a:pt x="20517" y="4763"/>
                                </a:lnTo>
                                <a:lnTo>
                                  <a:pt x="20517" y="4763"/>
                                </a:lnTo>
                                <a:lnTo>
                                  <a:pt x="20517" y="7144"/>
                                </a:lnTo>
                                <a:lnTo>
                                  <a:pt x="20517" y="4763"/>
                                </a:lnTo>
                                <a:lnTo>
                                  <a:pt x="20517" y="4763"/>
                                </a:lnTo>
                                <a:lnTo>
                                  <a:pt x="20517" y="4763"/>
                                </a:lnTo>
                                <a:lnTo>
                                  <a:pt x="20517" y="2381"/>
                                </a:lnTo>
                                <a:lnTo>
                                  <a:pt x="20517" y="2381"/>
                                </a:lnTo>
                                <a:lnTo>
                                  <a:pt x="20517" y="2381"/>
                                </a:lnTo>
                                <a:lnTo>
                                  <a:pt x="20517" y="4763"/>
                                </a:lnTo>
                                <a:lnTo>
                                  <a:pt x="21250" y="7144"/>
                                </a:lnTo>
                                <a:lnTo>
                                  <a:pt x="21250" y="9525"/>
                                </a:lnTo>
                                <a:lnTo>
                                  <a:pt x="21250" y="9525"/>
                                </a:lnTo>
                                <a:lnTo>
                                  <a:pt x="21250" y="7144"/>
                                </a:lnTo>
                                <a:lnTo>
                                  <a:pt x="21250" y="4763"/>
                                </a:lnTo>
                                <a:lnTo>
                                  <a:pt x="21250" y="2381"/>
                                </a:lnTo>
                                <a:lnTo>
                                  <a:pt x="21250" y="2381"/>
                                </a:lnTo>
                                <a:lnTo>
                                  <a:pt x="21250" y="2381"/>
                                </a:lnTo>
                                <a:lnTo>
                                  <a:pt x="21250" y="2381"/>
                                </a:lnTo>
                                <a:lnTo>
                                  <a:pt x="21250" y="2381"/>
                                </a:lnTo>
                                <a:lnTo>
                                  <a:pt x="21250" y="4763"/>
                                </a:lnTo>
                                <a:lnTo>
                                  <a:pt x="21250" y="4763"/>
                                </a:lnTo>
                                <a:lnTo>
                                  <a:pt x="21984" y="7144"/>
                                </a:lnTo>
                                <a:lnTo>
                                  <a:pt x="21984" y="7144"/>
                                </a:lnTo>
                                <a:lnTo>
                                  <a:pt x="21984" y="4763"/>
                                </a:lnTo>
                                <a:lnTo>
                                  <a:pt x="21984" y="4763"/>
                                </a:lnTo>
                                <a:lnTo>
                                  <a:pt x="21984" y="4763"/>
                                </a:lnTo>
                                <a:lnTo>
                                  <a:pt x="21984" y="4763"/>
                                </a:lnTo>
                                <a:lnTo>
                                  <a:pt x="21984" y="4763"/>
                                </a:lnTo>
                                <a:lnTo>
                                  <a:pt x="21984" y="2381"/>
                                </a:lnTo>
                                <a:lnTo>
                                  <a:pt x="21984" y="2381"/>
                                </a:lnTo>
                                <a:lnTo>
                                  <a:pt x="21984" y="2381"/>
                                </a:lnTo>
                                <a:lnTo>
                                  <a:pt x="21984" y="2381"/>
                                </a:lnTo>
                                <a:lnTo>
                                  <a:pt x="21984" y="2381"/>
                                </a:lnTo>
                                <a:lnTo>
                                  <a:pt x="22717" y="4763"/>
                                </a:lnTo>
                                <a:lnTo>
                                  <a:pt x="22717" y="2381"/>
                                </a:lnTo>
                                <a:lnTo>
                                  <a:pt x="22717" y="4763"/>
                                </a:lnTo>
                                <a:lnTo>
                                  <a:pt x="22717" y="7144"/>
                                </a:lnTo>
                                <a:lnTo>
                                  <a:pt x="22717" y="7144"/>
                                </a:lnTo>
                                <a:lnTo>
                                  <a:pt x="22717" y="7144"/>
                                </a:lnTo>
                                <a:lnTo>
                                  <a:pt x="22717" y="4763"/>
                                </a:lnTo>
                                <a:lnTo>
                                  <a:pt x="22717" y="2381"/>
                                </a:lnTo>
                                <a:lnTo>
                                  <a:pt x="22717" y="2381"/>
                                </a:lnTo>
                                <a:lnTo>
                                  <a:pt x="22717" y="2381"/>
                                </a:lnTo>
                                <a:lnTo>
                                  <a:pt x="22717" y="4763"/>
                                </a:lnTo>
                                <a:lnTo>
                                  <a:pt x="22717" y="4763"/>
                                </a:lnTo>
                                <a:lnTo>
                                  <a:pt x="22717" y="4763"/>
                                </a:lnTo>
                                <a:lnTo>
                                  <a:pt x="22717" y="7144"/>
                                </a:lnTo>
                                <a:lnTo>
                                  <a:pt x="23451" y="4763"/>
                                </a:lnTo>
                                <a:lnTo>
                                  <a:pt x="23451" y="7144"/>
                                </a:lnTo>
                                <a:lnTo>
                                  <a:pt x="23451" y="7144"/>
                                </a:lnTo>
                                <a:lnTo>
                                  <a:pt x="23451" y="4763"/>
                                </a:lnTo>
                                <a:lnTo>
                                  <a:pt x="23451" y="4763"/>
                                </a:lnTo>
                                <a:lnTo>
                                  <a:pt x="23451" y="2381"/>
                                </a:lnTo>
                                <a:lnTo>
                                  <a:pt x="23451" y="2381"/>
                                </a:lnTo>
                                <a:lnTo>
                                  <a:pt x="23451" y="2381"/>
                                </a:lnTo>
                                <a:lnTo>
                                  <a:pt x="23451" y="2381"/>
                                </a:lnTo>
                                <a:lnTo>
                                  <a:pt x="23451" y="4763"/>
                                </a:lnTo>
                                <a:lnTo>
                                  <a:pt x="23451" y="4763"/>
                                </a:lnTo>
                                <a:lnTo>
                                  <a:pt x="23451" y="4763"/>
                                </a:lnTo>
                                <a:lnTo>
                                  <a:pt x="23451" y="2381"/>
                                </a:lnTo>
                                <a:lnTo>
                                  <a:pt x="23451" y="4763"/>
                                </a:lnTo>
                                <a:lnTo>
                                  <a:pt x="23451" y="2381"/>
                                </a:lnTo>
                                <a:lnTo>
                                  <a:pt x="23451" y="2381"/>
                                </a:lnTo>
                                <a:lnTo>
                                  <a:pt x="23451" y="4763"/>
                                </a:lnTo>
                                <a:lnTo>
                                  <a:pt x="23451" y="4763"/>
                                </a:lnTo>
                                <a:lnTo>
                                  <a:pt x="24174" y="2381"/>
                                </a:lnTo>
                                <a:lnTo>
                                  <a:pt x="24174" y="2381"/>
                                </a:lnTo>
                                <a:lnTo>
                                  <a:pt x="24174" y="2381"/>
                                </a:lnTo>
                                <a:lnTo>
                                  <a:pt x="24174" y="2381"/>
                                </a:lnTo>
                                <a:lnTo>
                                  <a:pt x="24174" y="4763"/>
                                </a:lnTo>
                                <a:lnTo>
                                  <a:pt x="24174" y="7144"/>
                                </a:lnTo>
                                <a:lnTo>
                                  <a:pt x="24174" y="4763"/>
                                </a:lnTo>
                                <a:lnTo>
                                  <a:pt x="24174" y="2381"/>
                                </a:lnTo>
                                <a:lnTo>
                                  <a:pt x="24174" y="2381"/>
                                </a:lnTo>
                                <a:lnTo>
                                  <a:pt x="24174" y="4763"/>
                                </a:lnTo>
                                <a:lnTo>
                                  <a:pt x="24174" y="7144"/>
                                </a:lnTo>
                                <a:lnTo>
                                  <a:pt x="24174" y="7144"/>
                                </a:lnTo>
                                <a:lnTo>
                                  <a:pt x="24908" y="9525"/>
                                </a:lnTo>
                                <a:lnTo>
                                  <a:pt x="24908" y="7144"/>
                                </a:lnTo>
                                <a:lnTo>
                                  <a:pt x="24908" y="4763"/>
                                </a:lnTo>
                                <a:lnTo>
                                  <a:pt x="24908" y="7144"/>
                                </a:lnTo>
                                <a:lnTo>
                                  <a:pt x="24908" y="2381"/>
                                </a:lnTo>
                                <a:lnTo>
                                  <a:pt x="24908" y="2381"/>
                                </a:lnTo>
                                <a:lnTo>
                                  <a:pt x="24908" y="2381"/>
                                </a:lnTo>
                                <a:lnTo>
                                  <a:pt x="24908" y="2381"/>
                                </a:lnTo>
                                <a:lnTo>
                                  <a:pt x="24908" y="2381"/>
                                </a:lnTo>
                                <a:lnTo>
                                  <a:pt x="24908" y="2381"/>
                                </a:lnTo>
                                <a:lnTo>
                                  <a:pt x="24908" y="4763"/>
                                </a:lnTo>
                                <a:lnTo>
                                  <a:pt x="24908" y="2381"/>
                                </a:lnTo>
                                <a:lnTo>
                                  <a:pt x="25641" y="2381"/>
                                </a:lnTo>
                                <a:lnTo>
                                  <a:pt x="25641" y="4763"/>
                                </a:lnTo>
                                <a:lnTo>
                                  <a:pt x="25641" y="4763"/>
                                </a:lnTo>
                                <a:lnTo>
                                  <a:pt x="25641" y="4763"/>
                                </a:lnTo>
                                <a:lnTo>
                                  <a:pt x="25641" y="4763"/>
                                </a:lnTo>
                                <a:lnTo>
                                  <a:pt x="25641" y="7144"/>
                                </a:lnTo>
                                <a:lnTo>
                                  <a:pt x="25641" y="4763"/>
                                </a:lnTo>
                                <a:lnTo>
                                  <a:pt x="25641" y="4763"/>
                                </a:lnTo>
                                <a:lnTo>
                                  <a:pt x="25641" y="9525"/>
                                </a:lnTo>
                                <a:lnTo>
                                  <a:pt x="25641" y="7144"/>
                                </a:lnTo>
                                <a:lnTo>
                                  <a:pt x="25641" y="7144"/>
                                </a:lnTo>
                                <a:lnTo>
                                  <a:pt x="25641" y="9525"/>
                                </a:lnTo>
                                <a:lnTo>
                                  <a:pt x="26375" y="7144"/>
                                </a:lnTo>
                                <a:lnTo>
                                  <a:pt x="26375" y="7144"/>
                                </a:lnTo>
                                <a:lnTo>
                                  <a:pt x="26375" y="7144"/>
                                </a:lnTo>
                                <a:lnTo>
                                  <a:pt x="26375" y="7144"/>
                                </a:lnTo>
                                <a:lnTo>
                                  <a:pt x="26375" y="4763"/>
                                </a:lnTo>
                                <a:lnTo>
                                  <a:pt x="26375" y="2381"/>
                                </a:lnTo>
                                <a:lnTo>
                                  <a:pt x="26375" y="2381"/>
                                </a:lnTo>
                                <a:lnTo>
                                  <a:pt x="26375" y="2381"/>
                                </a:lnTo>
                                <a:lnTo>
                                  <a:pt x="26375" y="2381"/>
                                </a:lnTo>
                                <a:lnTo>
                                  <a:pt x="26375" y="4763"/>
                                </a:lnTo>
                                <a:lnTo>
                                  <a:pt x="26375" y="4763"/>
                                </a:lnTo>
                                <a:lnTo>
                                  <a:pt x="26375" y="2381"/>
                                </a:lnTo>
                                <a:lnTo>
                                  <a:pt x="26375" y="2381"/>
                                </a:lnTo>
                                <a:lnTo>
                                  <a:pt x="26375" y="2381"/>
                                </a:lnTo>
                                <a:lnTo>
                                  <a:pt x="27108" y="2381"/>
                                </a:lnTo>
                                <a:lnTo>
                                  <a:pt x="27108" y="2381"/>
                                </a:lnTo>
                                <a:lnTo>
                                  <a:pt x="27108" y="2381"/>
                                </a:lnTo>
                                <a:lnTo>
                                  <a:pt x="27108" y="2381"/>
                                </a:lnTo>
                                <a:lnTo>
                                  <a:pt x="27108" y="2381"/>
                                </a:lnTo>
                                <a:lnTo>
                                  <a:pt x="27108" y="2381"/>
                                </a:lnTo>
                                <a:lnTo>
                                  <a:pt x="27108" y="4763"/>
                                </a:lnTo>
                                <a:lnTo>
                                  <a:pt x="27108" y="4763"/>
                                </a:lnTo>
                                <a:lnTo>
                                  <a:pt x="27108" y="4763"/>
                                </a:lnTo>
                                <a:lnTo>
                                  <a:pt x="27108" y="4763"/>
                                </a:lnTo>
                                <a:lnTo>
                                  <a:pt x="27108" y="2381"/>
                                </a:lnTo>
                                <a:lnTo>
                                  <a:pt x="27108" y="2381"/>
                                </a:lnTo>
                                <a:lnTo>
                                  <a:pt x="27842" y="2381"/>
                                </a:lnTo>
                                <a:lnTo>
                                  <a:pt x="27842" y="2381"/>
                                </a:lnTo>
                                <a:lnTo>
                                  <a:pt x="27842" y="4763"/>
                                </a:lnTo>
                                <a:lnTo>
                                  <a:pt x="27842" y="7144"/>
                                </a:lnTo>
                                <a:lnTo>
                                  <a:pt x="27842" y="7144"/>
                                </a:lnTo>
                                <a:lnTo>
                                  <a:pt x="27842" y="7144"/>
                                </a:lnTo>
                                <a:lnTo>
                                  <a:pt x="27842" y="4763"/>
                                </a:lnTo>
                                <a:lnTo>
                                  <a:pt x="27842" y="4763"/>
                                </a:lnTo>
                                <a:lnTo>
                                  <a:pt x="27842" y="4763"/>
                                </a:lnTo>
                                <a:lnTo>
                                  <a:pt x="27842" y="4763"/>
                                </a:lnTo>
                                <a:lnTo>
                                  <a:pt x="27842" y="4763"/>
                                </a:lnTo>
                                <a:lnTo>
                                  <a:pt x="27842" y="4763"/>
                                </a:lnTo>
                                <a:lnTo>
                                  <a:pt x="28575" y="7144"/>
                                </a:lnTo>
                                <a:lnTo>
                                  <a:pt x="28575" y="4763"/>
                                </a:lnTo>
                                <a:lnTo>
                                  <a:pt x="28575" y="4763"/>
                                </a:lnTo>
                                <a:lnTo>
                                  <a:pt x="28575" y="476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29" name="Freeform: Shape 1029"/>
                        <wps:cNvSpPr/>
                        <wps:spPr>
                          <a:xfrm>
                            <a:off x="2005012" y="1804987"/>
                            <a:ext cx="28575" cy="9525"/>
                          </a:xfrm>
                          <a:custGeom>
                            <a:avLst/>
                            <a:gdLst>
                              <a:gd name="connsiteX0" fmla="*/ 0 w 28575"/>
                              <a:gd name="connsiteY0" fmla="*/ 3172 h 9525"/>
                              <a:gd name="connsiteX1" fmla="*/ 0 w 28575"/>
                              <a:gd name="connsiteY1" fmla="*/ 3172 h 9525"/>
                              <a:gd name="connsiteX2" fmla="*/ 0 w 28575"/>
                              <a:gd name="connsiteY2" fmla="*/ 6353 h 9525"/>
                              <a:gd name="connsiteX3" fmla="*/ 0 w 28575"/>
                              <a:gd name="connsiteY3" fmla="*/ 6353 h 9525"/>
                              <a:gd name="connsiteX4" fmla="*/ 0 w 28575"/>
                              <a:gd name="connsiteY4" fmla="*/ 6353 h 9525"/>
                              <a:gd name="connsiteX5" fmla="*/ 0 w 28575"/>
                              <a:gd name="connsiteY5" fmla="*/ 3172 h 9525"/>
                              <a:gd name="connsiteX6" fmla="*/ 0 w 28575"/>
                              <a:gd name="connsiteY6" fmla="*/ 6353 h 9525"/>
                              <a:gd name="connsiteX7" fmla="*/ 0 w 28575"/>
                              <a:gd name="connsiteY7" fmla="*/ 6353 h 9525"/>
                              <a:gd name="connsiteX8" fmla="*/ 0 w 28575"/>
                              <a:gd name="connsiteY8" fmla="*/ 6353 h 9525"/>
                              <a:gd name="connsiteX9" fmla="*/ 0 w 28575"/>
                              <a:gd name="connsiteY9" fmla="*/ 3172 h 9525"/>
                              <a:gd name="connsiteX10" fmla="*/ 0 w 28575"/>
                              <a:gd name="connsiteY10" fmla="*/ 3172 h 9525"/>
                              <a:gd name="connsiteX11" fmla="*/ 0 w 28575"/>
                              <a:gd name="connsiteY11" fmla="*/ 0 h 9525"/>
                              <a:gd name="connsiteX12" fmla="*/ 0 w 28575"/>
                              <a:gd name="connsiteY12" fmla="*/ 3172 h 9525"/>
                              <a:gd name="connsiteX13" fmla="*/ 0 w 28575"/>
                              <a:gd name="connsiteY13" fmla="*/ 6353 h 9525"/>
                              <a:gd name="connsiteX14" fmla="*/ 0 w 28575"/>
                              <a:gd name="connsiteY14" fmla="*/ 6353 h 9525"/>
                              <a:gd name="connsiteX15" fmla="*/ 752 w 28575"/>
                              <a:gd name="connsiteY15" fmla="*/ 6353 h 9525"/>
                              <a:gd name="connsiteX16" fmla="*/ 752 w 28575"/>
                              <a:gd name="connsiteY16" fmla="*/ 3172 h 9525"/>
                              <a:gd name="connsiteX17" fmla="*/ 752 w 28575"/>
                              <a:gd name="connsiteY17" fmla="*/ 3172 h 9525"/>
                              <a:gd name="connsiteX18" fmla="*/ 752 w 28575"/>
                              <a:gd name="connsiteY18" fmla="*/ 3172 h 9525"/>
                              <a:gd name="connsiteX19" fmla="*/ 752 w 28575"/>
                              <a:gd name="connsiteY19" fmla="*/ 0 h 9525"/>
                              <a:gd name="connsiteX20" fmla="*/ 752 w 28575"/>
                              <a:gd name="connsiteY20" fmla="*/ 3172 h 9525"/>
                              <a:gd name="connsiteX21" fmla="*/ 752 w 28575"/>
                              <a:gd name="connsiteY21" fmla="*/ 6353 h 9525"/>
                              <a:gd name="connsiteX22" fmla="*/ 752 w 28575"/>
                              <a:gd name="connsiteY22" fmla="*/ 3172 h 9525"/>
                              <a:gd name="connsiteX23" fmla="*/ 752 w 28575"/>
                              <a:gd name="connsiteY23" fmla="*/ 3172 h 9525"/>
                              <a:gd name="connsiteX24" fmla="*/ 752 w 28575"/>
                              <a:gd name="connsiteY24" fmla="*/ 3172 h 9525"/>
                              <a:gd name="connsiteX25" fmla="*/ 752 w 28575"/>
                              <a:gd name="connsiteY25" fmla="*/ 0 h 9525"/>
                              <a:gd name="connsiteX26" fmla="*/ 752 w 28575"/>
                              <a:gd name="connsiteY26" fmla="*/ 3172 h 9525"/>
                              <a:gd name="connsiteX27" fmla="*/ 1505 w 28575"/>
                              <a:gd name="connsiteY27" fmla="*/ 9525 h 9525"/>
                              <a:gd name="connsiteX28" fmla="*/ 1505 w 28575"/>
                              <a:gd name="connsiteY28" fmla="*/ 6353 h 9525"/>
                              <a:gd name="connsiteX29" fmla="*/ 1505 w 28575"/>
                              <a:gd name="connsiteY29" fmla="*/ 6353 h 9525"/>
                              <a:gd name="connsiteX30" fmla="*/ 1505 w 28575"/>
                              <a:gd name="connsiteY30" fmla="*/ 6353 h 9525"/>
                              <a:gd name="connsiteX31" fmla="*/ 1505 w 28575"/>
                              <a:gd name="connsiteY31" fmla="*/ 0 h 9525"/>
                              <a:gd name="connsiteX32" fmla="*/ 1505 w 28575"/>
                              <a:gd name="connsiteY32" fmla="*/ 0 h 9525"/>
                              <a:gd name="connsiteX33" fmla="*/ 1505 w 28575"/>
                              <a:gd name="connsiteY33" fmla="*/ 3172 h 9525"/>
                              <a:gd name="connsiteX34" fmla="*/ 1505 w 28575"/>
                              <a:gd name="connsiteY34" fmla="*/ 3172 h 9525"/>
                              <a:gd name="connsiteX35" fmla="*/ 1505 w 28575"/>
                              <a:gd name="connsiteY35" fmla="*/ 3172 h 9525"/>
                              <a:gd name="connsiteX36" fmla="*/ 1505 w 28575"/>
                              <a:gd name="connsiteY36" fmla="*/ 3172 h 9525"/>
                              <a:gd name="connsiteX37" fmla="*/ 1505 w 28575"/>
                              <a:gd name="connsiteY37" fmla="*/ 3172 h 9525"/>
                              <a:gd name="connsiteX38" fmla="*/ 1505 w 28575"/>
                              <a:gd name="connsiteY38" fmla="*/ 3172 h 9525"/>
                              <a:gd name="connsiteX39" fmla="*/ 2257 w 28575"/>
                              <a:gd name="connsiteY39" fmla="*/ 3172 h 9525"/>
                              <a:gd name="connsiteX40" fmla="*/ 2257 w 28575"/>
                              <a:gd name="connsiteY40" fmla="*/ 3172 h 9525"/>
                              <a:gd name="connsiteX41" fmla="*/ 2257 w 28575"/>
                              <a:gd name="connsiteY41" fmla="*/ 3172 h 9525"/>
                              <a:gd name="connsiteX42" fmla="*/ 2257 w 28575"/>
                              <a:gd name="connsiteY42" fmla="*/ 0 h 9525"/>
                              <a:gd name="connsiteX43" fmla="*/ 2257 w 28575"/>
                              <a:gd name="connsiteY43" fmla="*/ 0 h 9525"/>
                              <a:gd name="connsiteX44" fmla="*/ 2257 w 28575"/>
                              <a:gd name="connsiteY44" fmla="*/ 3172 h 9525"/>
                              <a:gd name="connsiteX45" fmla="*/ 2257 w 28575"/>
                              <a:gd name="connsiteY45" fmla="*/ 6353 h 9525"/>
                              <a:gd name="connsiteX46" fmla="*/ 2257 w 28575"/>
                              <a:gd name="connsiteY46" fmla="*/ 6353 h 9525"/>
                              <a:gd name="connsiteX47" fmla="*/ 2257 w 28575"/>
                              <a:gd name="connsiteY47" fmla="*/ 6353 h 9525"/>
                              <a:gd name="connsiteX48" fmla="*/ 2257 w 28575"/>
                              <a:gd name="connsiteY48" fmla="*/ 6353 h 9525"/>
                              <a:gd name="connsiteX49" fmla="*/ 2257 w 28575"/>
                              <a:gd name="connsiteY49" fmla="*/ 6353 h 9525"/>
                              <a:gd name="connsiteX50" fmla="*/ 2257 w 28575"/>
                              <a:gd name="connsiteY50" fmla="*/ 6353 h 9525"/>
                              <a:gd name="connsiteX51" fmla="*/ 2257 w 28575"/>
                              <a:gd name="connsiteY51" fmla="*/ 3172 h 9525"/>
                              <a:gd name="connsiteX52" fmla="*/ 2257 w 28575"/>
                              <a:gd name="connsiteY52" fmla="*/ 0 h 9525"/>
                              <a:gd name="connsiteX53" fmla="*/ 3010 w 28575"/>
                              <a:gd name="connsiteY53" fmla="*/ 0 h 9525"/>
                              <a:gd name="connsiteX54" fmla="*/ 3010 w 28575"/>
                              <a:gd name="connsiteY54" fmla="*/ 3172 h 9525"/>
                              <a:gd name="connsiteX55" fmla="*/ 3010 w 28575"/>
                              <a:gd name="connsiteY55" fmla="*/ 3172 h 9525"/>
                              <a:gd name="connsiteX56" fmla="*/ 3010 w 28575"/>
                              <a:gd name="connsiteY56" fmla="*/ 6353 h 9525"/>
                              <a:gd name="connsiteX57" fmla="*/ 3010 w 28575"/>
                              <a:gd name="connsiteY57" fmla="*/ 6353 h 9525"/>
                              <a:gd name="connsiteX58" fmla="*/ 3010 w 28575"/>
                              <a:gd name="connsiteY58" fmla="*/ 6353 h 9525"/>
                              <a:gd name="connsiteX59" fmla="*/ 3010 w 28575"/>
                              <a:gd name="connsiteY59" fmla="*/ 3172 h 9525"/>
                              <a:gd name="connsiteX60" fmla="*/ 3010 w 28575"/>
                              <a:gd name="connsiteY60" fmla="*/ 3172 h 9525"/>
                              <a:gd name="connsiteX61" fmla="*/ 3010 w 28575"/>
                              <a:gd name="connsiteY61" fmla="*/ 6353 h 9525"/>
                              <a:gd name="connsiteX62" fmla="*/ 3010 w 28575"/>
                              <a:gd name="connsiteY62" fmla="*/ 3172 h 9525"/>
                              <a:gd name="connsiteX63" fmla="*/ 3010 w 28575"/>
                              <a:gd name="connsiteY63" fmla="*/ 3172 h 9525"/>
                              <a:gd name="connsiteX64" fmla="*/ 3010 w 28575"/>
                              <a:gd name="connsiteY64" fmla="*/ 3172 h 9525"/>
                              <a:gd name="connsiteX65" fmla="*/ 3762 w 28575"/>
                              <a:gd name="connsiteY65" fmla="*/ 3172 h 9525"/>
                              <a:gd name="connsiteX66" fmla="*/ 3762 w 28575"/>
                              <a:gd name="connsiteY66" fmla="*/ 3172 h 9525"/>
                              <a:gd name="connsiteX67" fmla="*/ 3762 w 28575"/>
                              <a:gd name="connsiteY67" fmla="*/ 3172 h 9525"/>
                              <a:gd name="connsiteX68" fmla="*/ 3762 w 28575"/>
                              <a:gd name="connsiteY68" fmla="*/ 3172 h 9525"/>
                              <a:gd name="connsiteX69" fmla="*/ 3762 w 28575"/>
                              <a:gd name="connsiteY69" fmla="*/ 6353 h 9525"/>
                              <a:gd name="connsiteX70" fmla="*/ 3762 w 28575"/>
                              <a:gd name="connsiteY70" fmla="*/ 3172 h 9525"/>
                              <a:gd name="connsiteX71" fmla="*/ 3762 w 28575"/>
                              <a:gd name="connsiteY71" fmla="*/ 6353 h 9525"/>
                              <a:gd name="connsiteX72" fmla="*/ 3762 w 28575"/>
                              <a:gd name="connsiteY72" fmla="*/ 6353 h 9525"/>
                              <a:gd name="connsiteX73" fmla="*/ 3762 w 28575"/>
                              <a:gd name="connsiteY73" fmla="*/ 3172 h 9525"/>
                              <a:gd name="connsiteX74" fmla="*/ 3762 w 28575"/>
                              <a:gd name="connsiteY74" fmla="*/ 3172 h 9525"/>
                              <a:gd name="connsiteX75" fmla="*/ 3762 w 28575"/>
                              <a:gd name="connsiteY75" fmla="*/ 3172 h 9525"/>
                              <a:gd name="connsiteX76" fmla="*/ 3762 w 28575"/>
                              <a:gd name="connsiteY76" fmla="*/ 0 h 9525"/>
                              <a:gd name="connsiteX77" fmla="*/ 4515 w 28575"/>
                              <a:gd name="connsiteY77" fmla="*/ 0 h 9525"/>
                              <a:gd name="connsiteX78" fmla="*/ 4515 w 28575"/>
                              <a:gd name="connsiteY78" fmla="*/ 3172 h 9525"/>
                              <a:gd name="connsiteX79" fmla="*/ 4515 w 28575"/>
                              <a:gd name="connsiteY79" fmla="*/ 3172 h 9525"/>
                              <a:gd name="connsiteX80" fmla="*/ 4515 w 28575"/>
                              <a:gd name="connsiteY80" fmla="*/ 6353 h 9525"/>
                              <a:gd name="connsiteX81" fmla="*/ 4515 w 28575"/>
                              <a:gd name="connsiteY81" fmla="*/ 6353 h 9525"/>
                              <a:gd name="connsiteX82" fmla="*/ 4515 w 28575"/>
                              <a:gd name="connsiteY82" fmla="*/ 3172 h 9525"/>
                              <a:gd name="connsiteX83" fmla="*/ 4515 w 28575"/>
                              <a:gd name="connsiteY83" fmla="*/ 0 h 9525"/>
                              <a:gd name="connsiteX84" fmla="*/ 4515 w 28575"/>
                              <a:gd name="connsiteY84" fmla="*/ 3172 h 9525"/>
                              <a:gd name="connsiteX85" fmla="*/ 4515 w 28575"/>
                              <a:gd name="connsiteY85" fmla="*/ 3172 h 9525"/>
                              <a:gd name="connsiteX86" fmla="*/ 4515 w 28575"/>
                              <a:gd name="connsiteY86" fmla="*/ 6353 h 9525"/>
                              <a:gd name="connsiteX87" fmla="*/ 4515 w 28575"/>
                              <a:gd name="connsiteY87" fmla="*/ 6353 h 9525"/>
                              <a:gd name="connsiteX88" fmla="*/ 4515 w 28575"/>
                              <a:gd name="connsiteY88" fmla="*/ 6353 h 9525"/>
                              <a:gd name="connsiteX89" fmla="*/ 4515 w 28575"/>
                              <a:gd name="connsiteY89" fmla="*/ 3172 h 9525"/>
                              <a:gd name="connsiteX90" fmla="*/ 4515 w 28575"/>
                              <a:gd name="connsiteY90" fmla="*/ 3172 h 9525"/>
                              <a:gd name="connsiteX91" fmla="*/ 4515 w 28575"/>
                              <a:gd name="connsiteY91" fmla="*/ 3172 h 9525"/>
                              <a:gd name="connsiteX92" fmla="*/ 4515 w 28575"/>
                              <a:gd name="connsiteY92" fmla="*/ 3172 h 9525"/>
                              <a:gd name="connsiteX93" fmla="*/ 4515 w 28575"/>
                              <a:gd name="connsiteY93" fmla="*/ 0 h 9525"/>
                              <a:gd name="connsiteX94" fmla="*/ 4515 w 28575"/>
                              <a:gd name="connsiteY94" fmla="*/ 0 h 9525"/>
                              <a:gd name="connsiteX95" fmla="*/ 5267 w 28575"/>
                              <a:gd name="connsiteY95" fmla="*/ 3172 h 9525"/>
                              <a:gd name="connsiteX96" fmla="*/ 5267 w 28575"/>
                              <a:gd name="connsiteY96" fmla="*/ 6353 h 9525"/>
                              <a:gd name="connsiteX97" fmla="*/ 5267 w 28575"/>
                              <a:gd name="connsiteY97" fmla="*/ 6353 h 9525"/>
                              <a:gd name="connsiteX98" fmla="*/ 5267 w 28575"/>
                              <a:gd name="connsiteY98" fmla="*/ 3172 h 9525"/>
                              <a:gd name="connsiteX99" fmla="*/ 5267 w 28575"/>
                              <a:gd name="connsiteY99" fmla="*/ 3172 h 9525"/>
                              <a:gd name="connsiteX100" fmla="*/ 5267 w 28575"/>
                              <a:gd name="connsiteY100" fmla="*/ 0 h 9525"/>
                              <a:gd name="connsiteX101" fmla="*/ 5267 w 28575"/>
                              <a:gd name="connsiteY101" fmla="*/ 0 h 9525"/>
                              <a:gd name="connsiteX102" fmla="*/ 5267 w 28575"/>
                              <a:gd name="connsiteY102" fmla="*/ 0 h 9525"/>
                              <a:gd name="connsiteX103" fmla="*/ 5267 w 28575"/>
                              <a:gd name="connsiteY103" fmla="*/ 3172 h 9525"/>
                              <a:gd name="connsiteX104" fmla="*/ 5267 w 28575"/>
                              <a:gd name="connsiteY104" fmla="*/ 3172 h 9525"/>
                              <a:gd name="connsiteX105" fmla="*/ 5267 w 28575"/>
                              <a:gd name="connsiteY105" fmla="*/ 3172 h 9525"/>
                              <a:gd name="connsiteX106" fmla="*/ 5267 w 28575"/>
                              <a:gd name="connsiteY106" fmla="*/ 6353 h 9525"/>
                              <a:gd name="connsiteX107" fmla="*/ 6020 w 28575"/>
                              <a:gd name="connsiteY107" fmla="*/ 0 h 9525"/>
                              <a:gd name="connsiteX108" fmla="*/ 6020 w 28575"/>
                              <a:gd name="connsiteY108" fmla="*/ 0 h 9525"/>
                              <a:gd name="connsiteX109" fmla="*/ 6020 w 28575"/>
                              <a:gd name="connsiteY109" fmla="*/ 3172 h 9525"/>
                              <a:gd name="connsiteX110" fmla="*/ 6020 w 28575"/>
                              <a:gd name="connsiteY110" fmla="*/ 3172 h 9525"/>
                              <a:gd name="connsiteX111" fmla="*/ 6020 w 28575"/>
                              <a:gd name="connsiteY111" fmla="*/ 3172 h 9525"/>
                              <a:gd name="connsiteX112" fmla="*/ 6020 w 28575"/>
                              <a:gd name="connsiteY112" fmla="*/ 3172 h 9525"/>
                              <a:gd name="connsiteX113" fmla="*/ 6020 w 28575"/>
                              <a:gd name="connsiteY113" fmla="*/ 3172 h 9525"/>
                              <a:gd name="connsiteX114" fmla="*/ 6020 w 28575"/>
                              <a:gd name="connsiteY114" fmla="*/ 3172 h 9525"/>
                              <a:gd name="connsiteX115" fmla="*/ 6020 w 28575"/>
                              <a:gd name="connsiteY115" fmla="*/ 3172 h 9525"/>
                              <a:gd name="connsiteX116" fmla="*/ 6020 w 28575"/>
                              <a:gd name="connsiteY116" fmla="*/ 3172 h 9525"/>
                              <a:gd name="connsiteX117" fmla="*/ 6020 w 28575"/>
                              <a:gd name="connsiteY117" fmla="*/ 3172 h 9525"/>
                              <a:gd name="connsiteX118" fmla="*/ 6020 w 28575"/>
                              <a:gd name="connsiteY118" fmla="*/ 3172 h 9525"/>
                              <a:gd name="connsiteX119" fmla="*/ 6020 w 28575"/>
                              <a:gd name="connsiteY119" fmla="*/ 3172 h 9525"/>
                              <a:gd name="connsiteX120" fmla="*/ 6020 w 28575"/>
                              <a:gd name="connsiteY120" fmla="*/ 0 h 9525"/>
                              <a:gd name="connsiteX121" fmla="*/ 6772 w 28575"/>
                              <a:gd name="connsiteY121" fmla="*/ 0 h 9525"/>
                              <a:gd name="connsiteX122" fmla="*/ 6772 w 28575"/>
                              <a:gd name="connsiteY122" fmla="*/ 0 h 9525"/>
                              <a:gd name="connsiteX123" fmla="*/ 6772 w 28575"/>
                              <a:gd name="connsiteY123" fmla="*/ 3172 h 9525"/>
                              <a:gd name="connsiteX124" fmla="*/ 6772 w 28575"/>
                              <a:gd name="connsiteY124" fmla="*/ 3172 h 9525"/>
                              <a:gd name="connsiteX125" fmla="*/ 6772 w 28575"/>
                              <a:gd name="connsiteY125" fmla="*/ 3172 h 9525"/>
                              <a:gd name="connsiteX126" fmla="*/ 6772 w 28575"/>
                              <a:gd name="connsiteY126" fmla="*/ 3172 h 9525"/>
                              <a:gd name="connsiteX127" fmla="*/ 6772 w 28575"/>
                              <a:gd name="connsiteY127" fmla="*/ 0 h 9525"/>
                              <a:gd name="connsiteX128" fmla="*/ 6772 w 28575"/>
                              <a:gd name="connsiteY128" fmla="*/ 0 h 9525"/>
                              <a:gd name="connsiteX129" fmla="*/ 6772 w 28575"/>
                              <a:gd name="connsiteY129" fmla="*/ 6353 h 9525"/>
                              <a:gd name="connsiteX130" fmla="*/ 6772 w 28575"/>
                              <a:gd name="connsiteY130" fmla="*/ 3172 h 9525"/>
                              <a:gd name="connsiteX131" fmla="*/ 6772 w 28575"/>
                              <a:gd name="connsiteY131" fmla="*/ 3172 h 9525"/>
                              <a:gd name="connsiteX132" fmla="*/ 6772 w 28575"/>
                              <a:gd name="connsiteY132" fmla="*/ 0 h 9525"/>
                              <a:gd name="connsiteX133" fmla="*/ 7515 w 28575"/>
                              <a:gd name="connsiteY133" fmla="*/ 0 h 9525"/>
                              <a:gd name="connsiteX134" fmla="*/ 7515 w 28575"/>
                              <a:gd name="connsiteY134" fmla="*/ 0 h 9525"/>
                              <a:gd name="connsiteX135" fmla="*/ 7515 w 28575"/>
                              <a:gd name="connsiteY135" fmla="*/ 3172 h 9525"/>
                              <a:gd name="connsiteX136" fmla="*/ 7515 w 28575"/>
                              <a:gd name="connsiteY136" fmla="*/ 6353 h 9525"/>
                              <a:gd name="connsiteX137" fmla="*/ 7515 w 28575"/>
                              <a:gd name="connsiteY137" fmla="*/ 6353 h 9525"/>
                              <a:gd name="connsiteX138" fmla="*/ 7515 w 28575"/>
                              <a:gd name="connsiteY138" fmla="*/ 6353 h 9525"/>
                              <a:gd name="connsiteX139" fmla="*/ 7515 w 28575"/>
                              <a:gd name="connsiteY139" fmla="*/ 3172 h 9525"/>
                              <a:gd name="connsiteX140" fmla="*/ 7515 w 28575"/>
                              <a:gd name="connsiteY140" fmla="*/ 3172 h 9525"/>
                              <a:gd name="connsiteX141" fmla="*/ 7515 w 28575"/>
                              <a:gd name="connsiteY141" fmla="*/ 3172 h 9525"/>
                              <a:gd name="connsiteX142" fmla="*/ 7515 w 28575"/>
                              <a:gd name="connsiteY142" fmla="*/ 0 h 9525"/>
                              <a:gd name="connsiteX143" fmla="*/ 7515 w 28575"/>
                              <a:gd name="connsiteY143" fmla="*/ 6353 h 9525"/>
                              <a:gd name="connsiteX144" fmla="*/ 7515 w 28575"/>
                              <a:gd name="connsiteY144" fmla="*/ 6353 h 9525"/>
                              <a:gd name="connsiteX145" fmla="*/ 8268 w 28575"/>
                              <a:gd name="connsiteY145" fmla="*/ 6353 h 9525"/>
                              <a:gd name="connsiteX146" fmla="*/ 8268 w 28575"/>
                              <a:gd name="connsiteY146" fmla="*/ 6353 h 9525"/>
                              <a:gd name="connsiteX147" fmla="*/ 8268 w 28575"/>
                              <a:gd name="connsiteY147" fmla="*/ 3172 h 9525"/>
                              <a:gd name="connsiteX148" fmla="*/ 8268 w 28575"/>
                              <a:gd name="connsiteY148" fmla="*/ 0 h 9525"/>
                              <a:gd name="connsiteX149" fmla="*/ 8268 w 28575"/>
                              <a:gd name="connsiteY149" fmla="*/ 0 h 9525"/>
                              <a:gd name="connsiteX150" fmla="*/ 8268 w 28575"/>
                              <a:gd name="connsiteY150" fmla="*/ 0 h 9525"/>
                              <a:gd name="connsiteX151" fmla="*/ 8268 w 28575"/>
                              <a:gd name="connsiteY151" fmla="*/ 3172 h 9525"/>
                              <a:gd name="connsiteX152" fmla="*/ 8268 w 28575"/>
                              <a:gd name="connsiteY152" fmla="*/ 3172 h 9525"/>
                              <a:gd name="connsiteX153" fmla="*/ 8268 w 28575"/>
                              <a:gd name="connsiteY153" fmla="*/ 6353 h 9525"/>
                              <a:gd name="connsiteX154" fmla="*/ 8268 w 28575"/>
                              <a:gd name="connsiteY154" fmla="*/ 6353 h 9525"/>
                              <a:gd name="connsiteX155" fmla="*/ 8268 w 28575"/>
                              <a:gd name="connsiteY155" fmla="*/ 3172 h 9525"/>
                              <a:gd name="connsiteX156" fmla="*/ 8268 w 28575"/>
                              <a:gd name="connsiteY156" fmla="*/ 3172 h 9525"/>
                              <a:gd name="connsiteX157" fmla="*/ 9020 w 28575"/>
                              <a:gd name="connsiteY157" fmla="*/ 3172 h 9525"/>
                              <a:gd name="connsiteX158" fmla="*/ 9020 w 28575"/>
                              <a:gd name="connsiteY158" fmla="*/ 3172 h 9525"/>
                              <a:gd name="connsiteX159" fmla="*/ 9020 w 28575"/>
                              <a:gd name="connsiteY159" fmla="*/ 3172 h 9525"/>
                              <a:gd name="connsiteX160" fmla="*/ 9020 w 28575"/>
                              <a:gd name="connsiteY160" fmla="*/ 3172 h 9525"/>
                              <a:gd name="connsiteX161" fmla="*/ 9020 w 28575"/>
                              <a:gd name="connsiteY161" fmla="*/ 3172 h 9525"/>
                              <a:gd name="connsiteX162" fmla="*/ 9020 w 28575"/>
                              <a:gd name="connsiteY162" fmla="*/ 3172 h 9525"/>
                              <a:gd name="connsiteX163" fmla="*/ 9020 w 28575"/>
                              <a:gd name="connsiteY163" fmla="*/ 3172 h 9525"/>
                              <a:gd name="connsiteX164" fmla="*/ 9020 w 28575"/>
                              <a:gd name="connsiteY164" fmla="*/ 3172 h 9525"/>
                              <a:gd name="connsiteX165" fmla="*/ 9020 w 28575"/>
                              <a:gd name="connsiteY165" fmla="*/ 3172 h 9525"/>
                              <a:gd name="connsiteX166" fmla="*/ 9020 w 28575"/>
                              <a:gd name="connsiteY166" fmla="*/ 3172 h 9525"/>
                              <a:gd name="connsiteX167" fmla="*/ 9020 w 28575"/>
                              <a:gd name="connsiteY167" fmla="*/ 3172 h 9525"/>
                              <a:gd name="connsiteX168" fmla="*/ 9020 w 28575"/>
                              <a:gd name="connsiteY168" fmla="*/ 3172 h 9525"/>
                              <a:gd name="connsiteX169" fmla="*/ 9773 w 28575"/>
                              <a:gd name="connsiteY169" fmla="*/ 6353 h 9525"/>
                              <a:gd name="connsiteX170" fmla="*/ 9773 w 28575"/>
                              <a:gd name="connsiteY170" fmla="*/ 6353 h 9525"/>
                              <a:gd name="connsiteX171" fmla="*/ 9773 w 28575"/>
                              <a:gd name="connsiteY171" fmla="*/ 6353 h 9525"/>
                              <a:gd name="connsiteX172" fmla="*/ 9773 w 28575"/>
                              <a:gd name="connsiteY172" fmla="*/ 6353 h 9525"/>
                              <a:gd name="connsiteX173" fmla="*/ 9773 w 28575"/>
                              <a:gd name="connsiteY173" fmla="*/ 3172 h 9525"/>
                              <a:gd name="connsiteX174" fmla="*/ 9773 w 28575"/>
                              <a:gd name="connsiteY174" fmla="*/ 6353 h 9525"/>
                              <a:gd name="connsiteX175" fmla="*/ 9773 w 28575"/>
                              <a:gd name="connsiteY175" fmla="*/ 3172 h 9525"/>
                              <a:gd name="connsiteX176" fmla="*/ 9773 w 28575"/>
                              <a:gd name="connsiteY176" fmla="*/ 6353 h 9525"/>
                              <a:gd name="connsiteX177" fmla="*/ 9773 w 28575"/>
                              <a:gd name="connsiteY177" fmla="*/ 6353 h 9525"/>
                              <a:gd name="connsiteX178" fmla="*/ 9773 w 28575"/>
                              <a:gd name="connsiteY178" fmla="*/ 6353 h 9525"/>
                              <a:gd name="connsiteX179" fmla="*/ 9773 w 28575"/>
                              <a:gd name="connsiteY179" fmla="*/ 6353 h 9525"/>
                              <a:gd name="connsiteX180" fmla="*/ 9773 w 28575"/>
                              <a:gd name="connsiteY180" fmla="*/ 6353 h 9525"/>
                              <a:gd name="connsiteX181" fmla="*/ 9773 w 28575"/>
                              <a:gd name="connsiteY181" fmla="*/ 6353 h 9525"/>
                              <a:gd name="connsiteX182" fmla="*/ 9773 w 28575"/>
                              <a:gd name="connsiteY182" fmla="*/ 3172 h 9525"/>
                              <a:gd name="connsiteX183" fmla="*/ 9773 w 28575"/>
                              <a:gd name="connsiteY183" fmla="*/ 3172 h 9525"/>
                              <a:gd name="connsiteX184" fmla="*/ 9773 w 28575"/>
                              <a:gd name="connsiteY184" fmla="*/ 3172 h 9525"/>
                              <a:gd name="connsiteX185" fmla="*/ 9773 w 28575"/>
                              <a:gd name="connsiteY185" fmla="*/ 3172 h 9525"/>
                              <a:gd name="connsiteX186" fmla="*/ 9773 w 28575"/>
                              <a:gd name="connsiteY186" fmla="*/ 3172 h 9525"/>
                              <a:gd name="connsiteX187" fmla="*/ 9773 w 28575"/>
                              <a:gd name="connsiteY187" fmla="*/ 3172 h 9525"/>
                              <a:gd name="connsiteX188" fmla="*/ 9773 w 28575"/>
                              <a:gd name="connsiteY188" fmla="*/ 6353 h 9525"/>
                              <a:gd name="connsiteX189" fmla="*/ 10525 w 28575"/>
                              <a:gd name="connsiteY189" fmla="*/ 3172 h 9525"/>
                              <a:gd name="connsiteX190" fmla="*/ 10525 w 28575"/>
                              <a:gd name="connsiteY190" fmla="*/ 0 h 9525"/>
                              <a:gd name="connsiteX191" fmla="*/ 10525 w 28575"/>
                              <a:gd name="connsiteY191" fmla="*/ 3172 h 9525"/>
                              <a:gd name="connsiteX192" fmla="*/ 10525 w 28575"/>
                              <a:gd name="connsiteY192" fmla="*/ 3172 h 9525"/>
                              <a:gd name="connsiteX193" fmla="*/ 10525 w 28575"/>
                              <a:gd name="connsiteY193" fmla="*/ 3172 h 9525"/>
                              <a:gd name="connsiteX194" fmla="*/ 10525 w 28575"/>
                              <a:gd name="connsiteY194" fmla="*/ 3172 h 9525"/>
                              <a:gd name="connsiteX195" fmla="*/ 10525 w 28575"/>
                              <a:gd name="connsiteY195" fmla="*/ 3172 h 9525"/>
                              <a:gd name="connsiteX196" fmla="*/ 10525 w 28575"/>
                              <a:gd name="connsiteY196" fmla="*/ 3172 h 9525"/>
                              <a:gd name="connsiteX197" fmla="*/ 10525 w 28575"/>
                              <a:gd name="connsiteY197" fmla="*/ 3172 h 9525"/>
                              <a:gd name="connsiteX198" fmla="*/ 10525 w 28575"/>
                              <a:gd name="connsiteY198" fmla="*/ 3172 h 9525"/>
                              <a:gd name="connsiteX199" fmla="*/ 10525 w 28575"/>
                              <a:gd name="connsiteY199" fmla="*/ 6353 h 9525"/>
                              <a:gd name="connsiteX200" fmla="*/ 10525 w 28575"/>
                              <a:gd name="connsiteY200" fmla="*/ 3172 h 9525"/>
                              <a:gd name="connsiteX201" fmla="*/ 11278 w 28575"/>
                              <a:gd name="connsiteY201" fmla="*/ 0 h 9525"/>
                              <a:gd name="connsiteX202" fmla="*/ 11278 w 28575"/>
                              <a:gd name="connsiteY202" fmla="*/ 0 h 9525"/>
                              <a:gd name="connsiteX203" fmla="*/ 11278 w 28575"/>
                              <a:gd name="connsiteY203" fmla="*/ 0 h 9525"/>
                              <a:gd name="connsiteX204" fmla="*/ 11278 w 28575"/>
                              <a:gd name="connsiteY204" fmla="*/ 0 h 9525"/>
                              <a:gd name="connsiteX205" fmla="*/ 11278 w 28575"/>
                              <a:gd name="connsiteY205" fmla="*/ 3172 h 9525"/>
                              <a:gd name="connsiteX206" fmla="*/ 11278 w 28575"/>
                              <a:gd name="connsiteY206" fmla="*/ 0 h 9525"/>
                              <a:gd name="connsiteX207" fmla="*/ 11278 w 28575"/>
                              <a:gd name="connsiteY207" fmla="*/ 0 h 9525"/>
                              <a:gd name="connsiteX208" fmla="*/ 11278 w 28575"/>
                              <a:gd name="connsiteY208" fmla="*/ 0 h 9525"/>
                              <a:gd name="connsiteX209" fmla="*/ 11278 w 28575"/>
                              <a:gd name="connsiteY209" fmla="*/ 3172 h 9525"/>
                              <a:gd name="connsiteX210" fmla="*/ 11278 w 28575"/>
                              <a:gd name="connsiteY210" fmla="*/ 3172 h 9525"/>
                              <a:gd name="connsiteX211" fmla="*/ 11278 w 28575"/>
                              <a:gd name="connsiteY211" fmla="*/ 3172 h 9525"/>
                              <a:gd name="connsiteX212" fmla="*/ 11278 w 28575"/>
                              <a:gd name="connsiteY212" fmla="*/ 3172 h 9525"/>
                              <a:gd name="connsiteX213" fmla="*/ 12030 w 28575"/>
                              <a:gd name="connsiteY213" fmla="*/ 0 h 9525"/>
                              <a:gd name="connsiteX214" fmla="*/ 12030 w 28575"/>
                              <a:gd name="connsiteY214" fmla="*/ 0 h 9525"/>
                              <a:gd name="connsiteX215" fmla="*/ 12030 w 28575"/>
                              <a:gd name="connsiteY215" fmla="*/ 3172 h 9525"/>
                              <a:gd name="connsiteX216" fmla="*/ 12030 w 28575"/>
                              <a:gd name="connsiteY216" fmla="*/ 6353 h 9525"/>
                              <a:gd name="connsiteX217" fmla="*/ 12030 w 28575"/>
                              <a:gd name="connsiteY217" fmla="*/ 3172 h 9525"/>
                              <a:gd name="connsiteX218" fmla="*/ 12030 w 28575"/>
                              <a:gd name="connsiteY218" fmla="*/ 6353 h 9525"/>
                              <a:gd name="connsiteX219" fmla="*/ 12030 w 28575"/>
                              <a:gd name="connsiteY219" fmla="*/ 6353 h 9525"/>
                              <a:gd name="connsiteX220" fmla="*/ 12030 w 28575"/>
                              <a:gd name="connsiteY220" fmla="*/ 6353 h 9525"/>
                              <a:gd name="connsiteX221" fmla="*/ 12030 w 28575"/>
                              <a:gd name="connsiteY221" fmla="*/ 6353 h 9525"/>
                              <a:gd name="connsiteX222" fmla="*/ 12030 w 28575"/>
                              <a:gd name="connsiteY222" fmla="*/ 3172 h 9525"/>
                              <a:gd name="connsiteX223" fmla="*/ 12030 w 28575"/>
                              <a:gd name="connsiteY223" fmla="*/ 3172 h 9525"/>
                              <a:gd name="connsiteX224" fmla="*/ 12030 w 28575"/>
                              <a:gd name="connsiteY224" fmla="*/ 0 h 9525"/>
                              <a:gd name="connsiteX225" fmla="*/ 12783 w 28575"/>
                              <a:gd name="connsiteY225" fmla="*/ 3172 h 9525"/>
                              <a:gd name="connsiteX226" fmla="*/ 12783 w 28575"/>
                              <a:gd name="connsiteY226" fmla="*/ 3172 h 9525"/>
                              <a:gd name="connsiteX227" fmla="*/ 12783 w 28575"/>
                              <a:gd name="connsiteY227" fmla="*/ 3172 h 9525"/>
                              <a:gd name="connsiteX228" fmla="*/ 12783 w 28575"/>
                              <a:gd name="connsiteY228" fmla="*/ 3172 h 9525"/>
                              <a:gd name="connsiteX229" fmla="*/ 12783 w 28575"/>
                              <a:gd name="connsiteY229" fmla="*/ 3172 h 9525"/>
                              <a:gd name="connsiteX230" fmla="*/ 12783 w 28575"/>
                              <a:gd name="connsiteY230" fmla="*/ 3172 h 9525"/>
                              <a:gd name="connsiteX231" fmla="*/ 12783 w 28575"/>
                              <a:gd name="connsiteY231" fmla="*/ 3172 h 9525"/>
                              <a:gd name="connsiteX232" fmla="*/ 12783 w 28575"/>
                              <a:gd name="connsiteY232" fmla="*/ 3172 h 9525"/>
                              <a:gd name="connsiteX233" fmla="*/ 12783 w 28575"/>
                              <a:gd name="connsiteY233" fmla="*/ 6353 h 9525"/>
                              <a:gd name="connsiteX234" fmla="*/ 12783 w 28575"/>
                              <a:gd name="connsiteY234" fmla="*/ 6353 h 9525"/>
                              <a:gd name="connsiteX235" fmla="*/ 12783 w 28575"/>
                              <a:gd name="connsiteY235" fmla="*/ 6353 h 9525"/>
                              <a:gd name="connsiteX236" fmla="*/ 12783 w 28575"/>
                              <a:gd name="connsiteY236" fmla="*/ 3172 h 9525"/>
                              <a:gd name="connsiteX237" fmla="*/ 13535 w 28575"/>
                              <a:gd name="connsiteY237" fmla="*/ 0 h 9525"/>
                              <a:gd name="connsiteX238" fmla="*/ 13535 w 28575"/>
                              <a:gd name="connsiteY238" fmla="*/ 0 h 9525"/>
                              <a:gd name="connsiteX239" fmla="*/ 13535 w 28575"/>
                              <a:gd name="connsiteY239" fmla="*/ 0 h 9525"/>
                              <a:gd name="connsiteX240" fmla="*/ 13535 w 28575"/>
                              <a:gd name="connsiteY240" fmla="*/ 0 h 9525"/>
                              <a:gd name="connsiteX241" fmla="*/ 13535 w 28575"/>
                              <a:gd name="connsiteY241" fmla="*/ 0 h 9525"/>
                              <a:gd name="connsiteX242" fmla="*/ 13535 w 28575"/>
                              <a:gd name="connsiteY242" fmla="*/ 3172 h 9525"/>
                              <a:gd name="connsiteX243" fmla="*/ 13535 w 28575"/>
                              <a:gd name="connsiteY243" fmla="*/ 3172 h 9525"/>
                              <a:gd name="connsiteX244" fmla="*/ 13535 w 28575"/>
                              <a:gd name="connsiteY244" fmla="*/ 6353 h 9525"/>
                              <a:gd name="connsiteX245" fmla="*/ 13535 w 28575"/>
                              <a:gd name="connsiteY245" fmla="*/ 6353 h 9525"/>
                              <a:gd name="connsiteX246" fmla="*/ 13535 w 28575"/>
                              <a:gd name="connsiteY246" fmla="*/ 3172 h 9525"/>
                              <a:gd name="connsiteX247" fmla="*/ 13535 w 28575"/>
                              <a:gd name="connsiteY247" fmla="*/ 6353 h 9525"/>
                              <a:gd name="connsiteX248" fmla="*/ 13535 w 28575"/>
                              <a:gd name="connsiteY248" fmla="*/ 3172 h 9525"/>
                              <a:gd name="connsiteX249" fmla="*/ 14288 w 28575"/>
                              <a:gd name="connsiteY249" fmla="*/ 3172 h 9525"/>
                              <a:gd name="connsiteX250" fmla="*/ 14288 w 28575"/>
                              <a:gd name="connsiteY250" fmla="*/ 3172 h 9525"/>
                              <a:gd name="connsiteX251" fmla="*/ 14288 w 28575"/>
                              <a:gd name="connsiteY251" fmla="*/ 3172 h 9525"/>
                              <a:gd name="connsiteX252" fmla="*/ 14288 w 28575"/>
                              <a:gd name="connsiteY252" fmla="*/ 3172 h 9525"/>
                              <a:gd name="connsiteX253" fmla="*/ 14288 w 28575"/>
                              <a:gd name="connsiteY253" fmla="*/ 3172 h 9525"/>
                              <a:gd name="connsiteX254" fmla="*/ 14288 w 28575"/>
                              <a:gd name="connsiteY254" fmla="*/ 3172 h 9525"/>
                              <a:gd name="connsiteX255" fmla="*/ 14288 w 28575"/>
                              <a:gd name="connsiteY255" fmla="*/ 3172 h 9525"/>
                              <a:gd name="connsiteX256" fmla="*/ 14288 w 28575"/>
                              <a:gd name="connsiteY256" fmla="*/ 3172 h 9525"/>
                              <a:gd name="connsiteX257" fmla="*/ 14288 w 28575"/>
                              <a:gd name="connsiteY257" fmla="*/ 3172 h 9525"/>
                              <a:gd name="connsiteX258" fmla="*/ 14288 w 28575"/>
                              <a:gd name="connsiteY258" fmla="*/ 0 h 9525"/>
                              <a:gd name="connsiteX259" fmla="*/ 14288 w 28575"/>
                              <a:gd name="connsiteY259" fmla="*/ 0 h 9525"/>
                              <a:gd name="connsiteX260" fmla="*/ 14288 w 28575"/>
                              <a:gd name="connsiteY260" fmla="*/ 3172 h 9525"/>
                              <a:gd name="connsiteX261" fmla="*/ 14288 w 28575"/>
                              <a:gd name="connsiteY261" fmla="*/ 0 h 9525"/>
                              <a:gd name="connsiteX262" fmla="*/ 14288 w 28575"/>
                              <a:gd name="connsiteY262" fmla="*/ 3172 h 9525"/>
                              <a:gd name="connsiteX263" fmla="*/ 14288 w 28575"/>
                              <a:gd name="connsiteY263" fmla="*/ 3172 h 9525"/>
                              <a:gd name="connsiteX264" fmla="*/ 14288 w 28575"/>
                              <a:gd name="connsiteY264" fmla="*/ 0 h 9525"/>
                              <a:gd name="connsiteX265" fmla="*/ 14288 w 28575"/>
                              <a:gd name="connsiteY265" fmla="*/ 3172 h 9525"/>
                              <a:gd name="connsiteX266" fmla="*/ 14288 w 28575"/>
                              <a:gd name="connsiteY266" fmla="*/ 3172 h 9525"/>
                              <a:gd name="connsiteX267" fmla="*/ 14288 w 28575"/>
                              <a:gd name="connsiteY267" fmla="*/ 3172 h 9525"/>
                              <a:gd name="connsiteX268" fmla="*/ 14288 w 28575"/>
                              <a:gd name="connsiteY268" fmla="*/ 3172 h 9525"/>
                              <a:gd name="connsiteX269" fmla="*/ 15040 w 28575"/>
                              <a:gd name="connsiteY269" fmla="*/ 3172 h 9525"/>
                              <a:gd name="connsiteX270" fmla="*/ 15040 w 28575"/>
                              <a:gd name="connsiteY270" fmla="*/ 3172 h 9525"/>
                              <a:gd name="connsiteX271" fmla="*/ 15040 w 28575"/>
                              <a:gd name="connsiteY271" fmla="*/ 6353 h 9525"/>
                              <a:gd name="connsiteX272" fmla="*/ 15040 w 28575"/>
                              <a:gd name="connsiteY272" fmla="*/ 6353 h 9525"/>
                              <a:gd name="connsiteX273" fmla="*/ 15040 w 28575"/>
                              <a:gd name="connsiteY273" fmla="*/ 6353 h 9525"/>
                              <a:gd name="connsiteX274" fmla="*/ 15040 w 28575"/>
                              <a:gd name="connsiteY274" fmla="*/ 6353 h 9525"/>
                              <a:gd name="connsiteX275" fmla="*/ 15040 w 28575"/>
                              <a:gd name="connsiteY275" fmla="*/ 3172 h 9525"/>
                              <a:gd name="connsiteX276" fmla="*/ 15040 w 28575"/>
                              <a:gd name="connsiteY276" fmla="*/ 3172 h 9525"/>
                              <a:gd name="connsiteX277" fmla="*/ 15040 w 28575"/>
                              <a:gd name="connsiteY277" fmla="*/ 3172 h 9525"/>
                              <a:gd name="connsiteX278" fmla="*/ 15040 w 28575"/>
                              <a:gd name="connsiteY278" fmla="*/ 6353 h 9525"/>
                              <a:gd name="connsiteX279" fmla="*/ 15040 w 28575"/>
                              <a:gd name="connsiteY279" fmla="*/ 6353 h 9525"/>
                              <a:gd name="connsiteX280" fmla="*/ 15040 w 28575"/>
                              <a:gd name="connsiteY280" fmla="*/ 6353 h 9525"/>
                              <a:gd name="connsiteX281" fmla="*/ 15792 w 28575"/>
                              <a:gd name="connsiteY281" fmla="*/ 6353 h 9525"/>
                              <a:gd name="connsiteX282" fmla="*/ 15792 w 28575"/>
                              <a:gd name="connsiteY282" fmla="*/ 6353 h 9525"/>
                              <a:gd name="connsiteX283" fmla="*/ 15792 w 28575"/>
                              <a:gd name="connsiteY283" fmla="*/ 3172 h 9525"/>
                              <a:gd name="connsiteX284" fmla="*/ 15792 w 28575"/>
                              <a:gd name="connsiteY284" fmla="*/ 6353 h 9525"/>
                              <a:gd name="connsiteX285" fmla="*/ 15792 w 28575"/>
                              <a:gd name="connsiteY285" fmla="*/ 3172 h 9525"/>
                              <a:gd name="connsiteX286" fmla="*/ 15792 w 28575"/>
                              <a:gd name="connsiteY286" fmla="*/ 3172 h 9525"/>
                              <a:gd name="connsiteX287" fmla="*/ 15792 w 28575"/>
                              <a:gd name="connsiteY287" fmla="*/ 3172 h 9525"/>
                              <a:gd name="connsiteX288" fmla="*/ 15792 w 28575"/>
                              <a:gd name="connsiteY288" fmla="*/ 3172 h 9525"/>
                              <a:gd name="connsiteX289" fmla="*/ 15792 w 28575"/>
                              <a:gd name="connsiteY289" fmla="*/ 3172 h 9525"/>
                              <a:gd name="connsiteX290" fmla="*/ 15792 w 28575"/>
                              <a:gd name="connsiteY290" fmla="*/ 3172 h 9525"/>
                              <a:gd name="connsiteX291" fmla="*/ 15792 w 28575"/>
                              <a:gd name="connsiteY291" fmla="*/ 6353 h 9525"/>
                              <a:gd name="connsiteX292" fmla="*/ 15792 w 28575"/>
                              <a:gd name="connsiteY292" fmla="*/ 3172 h 9525"/>
                              <a:gd name="connsiteX293" fmla="*/ 16545 w 28575"/>
                              <a:gd name="connsiteY293" fmla="*/ 3172 h 9525"/>
                              <a:gd name="connsiteX294" fmla="*/ 16545 w 28575"/>
                              <a:gd name="connsiteY294" fmla="*/ 6353 h 9525"/>
                              <a:gd name="connsiteX295" fmla="*/ 16545 w 28575"/>
                              <a:gd name="connsiteY295" fmla="*/ 0 h 9525"/>
                              <a:gd name="connsiteX296" fmla="*/ 16545 w 28575"/>
                              <a:gd name="connsiteY296" fmla="*/ 0 h 9525"/>
                              <a:gd name="connsiteX297" fmla="*/ 16545 w 28575"/>
                              <a:gd name="connsiteY297" fmla="*/ 0 h 9525"/>
                              <a:gd name="connsiteX298" fmla="*/ 16545 w 28575"/>
                              <a:gd name="connsiteY298" fmla="*/ 3172 h 9525"/>
                              <a:gd name="connsiteX299" fmla="*/ 16545 w 28575"/>
                              <a:gd name="connsiteY299" fmla="*/ 3172 h 9525"/>
                              <a:gd name="connsiteX300" fmla="*/ 16545 w 28575"/>
                              <a:gd name="connsiteY300" fmla="*/ 3172 h 9525"/>
                              <a:gd name="connsiteX301" fmla="*/ 16545 w 28575"/>
                              <a:gd name="connsiteY301" fmla="*/ 3172 h 9525"/>
                              <a:gd name="connsiteX302" fmla="*/ 16545 w 28575"/>
                              <a:gd name="connsiteY302" fmla="*/ 0 h 9525"/>
                              <a:gd name="connsiteX303" fmla="*/ 16545 w 28575"/>
                              <a:gd name="connsiteY303" fmla="*/ 3172 h 9525"/>
                              <a:gd name="connsiteX304" fmla="*/ 16545 w 28575"/>
                              <a:gd name="connsiteY304" fmla="*/ 6353 h 9525"/>
                              <a:gd name="connsiteX305" fmla="*/ 17297 w 28575"/>
                              <a:gd name="connsiteY305" fmla="*/ 3172 h 9525"/>
                              <a:gd name="connsiteX306" fmla="*/ 17297 w 28575"/>
                              <a:gd name="connsiteY306" fmla="*/ 3172 h 9525"/>
                              <a:gd name="connsiteX307" fmla="*/ 17297 w 28575"/>
                              <a:gd name="connsiteY307" fmla="*/ 3172 h 9525"/>
                              <a:gd name="connsiteX308" fmla="*/ 17297 w 28575"/>
                              <a:gd name="connsiteY308" fmla="*/ 3172 h 9525"/>
                              <a:gd name="connsiteX309" fmla="*/ 17297 w 28575"/>
                              <a:gd name="connsiteY309" fmla="*/ 6353 h 9525"/>
                              <a:gd name="connsiteX310" fmla="*/ 17297 w 28575"/>
                              <a:gd name="connsiteY310" fmla="*/ 6353 h 9525"/>
                              <a:gd name="connsiteX311" fmla="*/ 17297 w 28575"/>
                              <a:gd name="connsiteY311" fmla="*/ 6353 h 9525"/>
                              <a:gd name="connsiteX312" fmla="*/ 17297 w 28575"/>
                              <a:gd name="connsiteY312" fmla="*/ 3172 h 9525"/>
                              <a:gd name="connsiteX313" fmla="*/ 17297 w 28575"/>
                              <a:gd name="connsiteY313" fmla="*/ 0 h 9525"/>
                              <a:gd name="connsiteX314" fmla="*/ 17297 w 28575"/>
                              <a:gd name="connsiteY314" fmla="*/ 0 h 9525"/>
                              <a:gd name="connsiteX315" fmla="*/ 17297 w 28575"/>
                              <a:gd name="connsiteY315" fmla="*/ 3172 h 9525"/>
                              <a:gd name="connsiteX316" fmla="*/ 17297 w 28575"/>
                              <a:gd name="connsiteY316" fmla="*/ 3172 h 9525"/>
                              <a:gd name="connsiteX317" fmla="*/ 18050 w 28575"/>
                              <a:gd name="connsiteY317" fmla="*/ 6353 h 9525"/>
                              <a:gd name="connsiteX318" fmla="*/ 18050 w 28575"/>
                              <a:gd name="connsiteY318" fmla="*/ 6353 h 9525"/>
                              <a:gd name="connsiteX319" fmla="*/ 18050 w 28575"/>
                              <a:gd name="connsiteY319" fmla="*/ 3172 h 9525"/>
                              <a:gd name="connsiteX320" fmla="*/ 18050 w 28575"/>
                              <a:gd name="connsiteY320" fmla="*/ 3172 h 9525"/>
                              <a:gd name="connsiteX321" fmla="*/ 18050 w 28575"/>
                              <a:gd name="connsiteY321" fmla="*/ 3172 h 9525"/>
                              <a:gd name="connsiteX322" fmla="*/ 18050 w 28575"/>
                              <a:gd name="connsiteY322" fmla="*/ 3172 h 9525"/>
                              <a:gd name="connsiteX323" fmla="*/ 18050 w 28575"/>
                              <a:gd name="connsiteY323" fmla="*/ 6353 h 9525"/>
                              <a:gd name="connsiteX324" fmla="*/ 18050 w 28575"/>
                              <a:gd name="connsiteY324" fmla="*/ 3172 h 9525"/>
                              <a:gd name="connsiteX325" fmla="*/ 18050 w 28575"/>
                              <a:gd name="connsiteY325" fmla="*/ 3172 h 9525"/>
                              <a:gd name="connsiteX326" fmla="*/ 18050 w 28575"/>
                              <a:gd name="connsiteY326" fmla="*/ 3172 h 9525"/>
                              <a:gd name="connsiteX327" fmla="*/ 18050 w 28575"/>
                              <a:gd name="connsiteY327" fmla="*/ 0 h 9525"/>
                              <a:gd name="connsiteX328" fmla="*/ 18050 w 28575"/>
                              <a:gd name="connsiteY328" fmla="*/ 0 h 9525"/>
                              <a:gd name="connsiteX329" fmla="*/ 18050 w 28575"/>
                              <a:gd name="connsiteY329" fmla="*/ 0 h 9525"/>
                              <a:gd name="connsiteX330" fmla="*/ 18050 w 28575"/>
                              <a:gd name="connsiteY330" fmla="*/ 0 h 9525"/>
                              <a:gd name="connsiteX331" fmla="*/ 18802 w 28575"/>
                              <a:gd name="connsiteY331" fmla="*/ 3172 h 9525"/>
                              <a:gd name="connsiteX332" fmla="*/ 18802 w 28575"/>
                              <a:gd name="connsiteY332" fmla="*/ 3172 h 9525"/>
                              <a:gd name="connsiteX333" fmla="*/ 18802 w 28575"/>
                              <a:gd name="connsiteY333" fmla="*/ 3172 h 9525"/>
                              <a:gd name="connsiteX334" fmla="*/ 18802 w 28575"/>
                              <a:gd name="connsiteY334" fmla="*/ 0 h 9525"/>
                              <a:gd name="connsiteX335" fmla="*/ 18802 w 28575"/>
                              <a:gd name="connsiteY335" fmla="*/ 3172 h 9525"/>
                              <a:gd name="connsiteX336" fmla="*/ 18802 w 28575"/>
                              <a:gd name="connsiteY336" fmla="*/ 0 h 9525"/>
                              <a:gd name="connsiteX337" fmla="*/ 18802 w 28575"/>
                              <a:gd name="connsiteY337" fmla="*/ 3172 h 9525"/>
                              <a:gd name="connsiteX338" fmla="*/ 18802 w 28575"/>
                              <a:gd name="connsiteY338" fmla="*/ 3172 h 9525"/>
                              <a:gd name="connsiteX339" fmla="*/ 18802 w 28575"/>
                              <a:gd name="connsiteY339" fmla="*/ 3172 h 9525"/>
                              <a:gd name="connsiteX340" fmla="*/ 18802 w 28575"/>
                              <a:gd name="connsiteY340" fmla="*/ 3172 h 9525"/>
                              <a:gd name="connsiteX341" fmla="*/ 18802 w 28575"/>
                              <a:gd name="connsiteY341" fmla="*/ 0 h 9525"/>
                              <a:gd name="connsiteX342" fmla="*/ 18802 w 28575"/>
                              <a:gd name="connsiteY342" fmla="*/ 0 h 9525"/>
                              <a:gd name="connsiteX343" fmla="*/ 19555 w 28575"/>
                              <a:gd name="connsiteY343" fmla="*/ 0 h 9525"/>
                              <a:gd name="connsiteX344" fmla="*/ 19555 w 28575"/>
                              <a:gd name="connsiteY344" fmla="*/ 0 h 9525"/>
                              <a:gd name="connsiteX345" fmla="*/ 19555 w 28575"/>
                              <a:gd name="connsiteY345" fmla="*/ 0 h 9525"/>
                              <a:gd name="connsiteX346" fmla="*/ 19555 w 28575"/>
                              <a:gd name="connsiteY346" fmla="*/ 0 h 9525"/>
                              <a:gd name="connsiteX347" fmla="*/ 19555 w 28575"/>
                              <a:gd name="connsiteY347" fmla="*/ 0 h 9525"/>
                              <a:gd name="connsiteX348" fmla="*/ 19555 w 28575"/>
                              <a:gd name="connsiteY348" fmla="*/ 3172 h 9525"/>
                              <a:gd name="connsiteX349" fmla="*/ 19555 w 28575"/>
                              <a:gd name="connsiteY349" fmla="*/ 3172 h 9525"/>
                              <a:gd name="connsiteX350" fmla="*/ 19555 w 28575"/>
                              <a:gd name="connsiteY350" fmla="*/ 6353 h 9525"/>
                              <a:gd name="connsiteX351" fmla="*/ 19555 w 28575"/>
                              <a:gd name="connsiteY351" fmla="*/ 6353 h 9525"/>
                              <a:gd name="connsiteX352" fmla="*/ 19555 w 28575"/>
                              <a:gd name="connsiteY352" fmla="*/ 6353 h 9525"/>
                              <a:gd name="connsiteX353" fmla="*/ 19555 w 28575"/>
                              <a:gd name="connsiteY353" fmla="*/ 6353 h 9525"/>
                              <a:gd name="connsiteX354" fmla="*/ 19555 w 28575"/>
                              <a:gd name="connsiteY354" fmla="*/ 3172 h 9525"/>
                              <a:gd name="connsiteX355" fmla="*/ 19555 w 28575"/>
                              <a:gd name="connsiteY355" fmla="*/ 6353 h 9525"/>
                              <a:gd name="connsiteX356" fmla="*/ 19555 w 28575"/>
                              <a:gd name="connsiteY356" fmla="*/ 6353 h 9525"/>
                              <a:gd name="connsiteX357" fmla="*/ 19555 w 28575"/>
                              <a:gd name="connsiteY357" fmla="*/ 6353 h 9525"/>
                              <a:gd name="connsiteX358" fmla="*/ 19555 w 28575"/>
                              <a:gd name="connsiteY358" fmla="*/ 6353 h 9525"/>
                              <a:gd name="connsiteX359" fmla="*/ 19555 w 28575"/>
                              <a:gd name="connsiteY359" fmla="*/ 3172 h 9525"/>
                              <a:gd name="connsiteX360" fmla="*/ 19555 w 28575"/>
                              <a:gd name="connsiteY360" fmla="*/ 0 h 9525"/>
                              <a:gd name="connsiteX361" fmla="*/ 20307 w 28575"/>
                              <a:gd name="connsiteY361" fmla="*/ 0 h 9525"/>
                              <a:gd name="connsiteX362" fmla="*/ 20307 w 28575"/>
                              <a:gd name="connsiteY362" fmla="*/ 3172 h 9525"/>
                              <a:gd name="connsiteX363" fmla="*/ 20307 w 28575"/>
                              <a:gd name="connsiteY363" fmla="*/ 3172 h 9525"/>
                              <a:gd name="connsiteX364" fmla="*/ 20307 w 28575"/>
                              <a:gd name="connsiteY364" fmla="*/ 6353 h 9525"/>
                              <a:gd name="connsiteX365" fmla="*/ 20307 w 28575"/>
                              <a:gd name="connsiteY365" fmla="*/ 6353 h 9525"/>
                              <a:gd name="connsiteX366" fmla="*/ 20307 w 28575"/>
                              <a:gd name="connsiteY366" fmla="*/ 6353 h 9525"/>
                              <a:gd name="connsiteX367" fmla="*/ 20307 w 28575"/>
                              <a:gd name="connsiteY367" fmla="*/ 3172 h 9525"/>
                              <a:gd name="connsiteX368" fmla="*/ 20307 w 28575"/>
                              <a:gd name="connsiteY368" fmla="*/ 0 h 9525"/>
                              <a:gd name="connsiteX369" fmla="*/ 20307 w 28575"/>
                              <a:gd name="connsiteY369" fmla="*/ 3172 h 9525"/>
                              <a:gd name="connsiteX370" fmla="*/ 20307 w 28575"/>
                              <a:gd name="connsiteY370" fmla="*/ 3172 h 9525"/>
                              <a:gd name="connsiteX371" fmla="*/ 20307 w 28575"/>
                              <a:gd name="connsiteY371" fmla="*/ 3172 h 9525"/>
                              <a:gd name="connsiteX372" fmla="*/ 20307 w 28575"/>
                              <a:gd name="connsiteY372" fmla="*/ 6353 h 9525"/>
                              <a:gd name="connsiteX373" fmla="*/ 21060 w 28575"/>
                              <a:gd name="connsiteY373" fmla="*/ 6353 h 9525"/>
                              <a:gd name="connsiteX374" fmla="*/ 21060 w 28575"/>
                              <a:gd name="connsiteY374" fmla="*/ 3172 h 9525"/>
                              <a:gd name="connsiteX375" fmla="*/ 21060 w 28575"/>
                              <a:gd name="connsiteY375" fmla="*/ 6353 h 9525"/>
                              <a:gd name="connsiteX376" fmla="*/ 21060 w 28575"/>
                              <a:gd name="connsiteY376" fmla="*/ 3172 h 9525"/>
                              <a:gd name="connsiteX377" fmla="*/ 21060 w 28575"/>
                              <a:gd name="connsiteY377" fmla="*/ 3172 h 9525"/>
                              <a:gd name="connsiteX378" fmla="*/ 21060 w 28575"/>
                              <a:gd name="connsiteY378" fmla="*/ 3172 h 9525"/>
                              <a:gd name="connsiteX379" fmla="*/ 21060 w 28575"/>
                              <a:gd name="connsiteY379" fmla="*/ 6353 h 9525"/>
                              <a:gd name="connsiteX380" fmla="*/ 21060 w 28575"/>
                              <a:gd name="connsiteY380" fmla="*/ 6353 h 9525"/>
                              <a:gd name="connsiteX381" fmla="*/ 21060 w 28575"/>
                              <a:gd name="connsiteY381" fmla="*/ 6353 h 9525"/>
                              <a:gd name="connsiteX382" fmla="*/ 21060 w 28575"/>
                              <a:gd name="connsiteY382" fmla="*/ 3172 h 9525"/>
                              <a:gd name="connsiteX383" fmla="*/ 21060 w 28575"/>
                              <a:gd name="connsiteY383" fmla="*/ 3172 h 9525"/>
                              <a:gd name="connsiteX384" fmla="*/ 21060 w 28575"/>
                              <a:gd name="connsiteY384" fmla="*/ 0 h 9525"/>
                              <a:gd name="connsiteX385" fmla="*/ 21803 w 28575"/>
                              <a:gd name="connsiteY385" fmla="*/ 0 h 9525"/>
                              <a:gd name="connsiteX386" fmla="*/ 21803 w 28575"/>
                              <a:gd name="connsiteY386" fmla="*/ 0 h 9525"/>
                              <a:gd name="connsiteX387" fmla="*/ 21803 w 28575"/>
                              <a:gd name="connsiteY387" fmla="*/ 3172 h 9525"/>
                              <a:gd name="connsiteX388" fmla="*/ 21803 w 28575"/>
                              <a:gd name="connsiteY388" fmla="*/ 3172 h 9525"/>
                              <a:gd name="connsiteX389" fmla="*/ 21803 w 28575"/>
                              <a:gd name="connsiteY389" fmla="*/ 3172 h 9525"/>
                              <a:gd name="connsiteX390" fmla="*/ 21803 w 28575"/>
                              <a:gd name="connsiteY390" fmla="*/ 6353 h 9525"/>
                              <a:gd name="connsiteX391" fmla="*/ 21803 w 28575"/>
                              <a:gd name="connsiteY391" fmla="*/ 6353 h 9525"/>
                              <a:gd name="connsiteX392" fmla="*/ 21803 w 28575"/>
                              <a:gd name="connsiteY392" fmla="*/ 6353 h 9525"/>
                              <a:gd name="connsiteX393" fmla="*/ 21803 w 28575"/>
                              <a:gd name="connsiteY393" fmla="*/ 3172 h 9525"/>
                              <a:gd name="connsiteX394" fmla="*/ 21803 w 28575"/>
                              <a:gd name="connsiteY394" fmla="*/ 3172 h 9525"/>
                              <a:gd name="connsiteX395" fmla="*/ 21803 w 28575"/>
                              <a:gd name="connsiteY395" fmla="*/ 3172 h 9525"/>
                              <a:gd name="connsiteX396" fmla="*/ 21803 w 28575"/>
                              <a:gd name="connsiteY396" fmla="*/ 3172 h 9525"/>
                              <a:gd name="connsiteX397" fmla="*/ 22555 w 28575"/>
                              <a:gd name="connsiteY397" fmla="*/ 6353 h 9525"/>
                              <a:gd name="connsiteX398" fmla="*/ 22555 w 28575"/>
                              <a:gd name="connsiteY398" fmla="*/ 6353 h 9525"/>
                              <a:gd name="connsiteX399" fmla="*/ 22555 w 28575"/>
                              <a:gd name="connsiteY399" fmla="*/ 3172 h 9525"/>
                              <a:gd name="connsiteX400" fmla="*/ 22555 w 28575"/>
                              <a:gd name="connsiteY400" fmla="*/ 6353 h 9525"/>
                              <a:gd name="connsiteX401" fmla="*/ 22555 w 28575"/>
                              <a:gd name="connsiteY401" fmla="*/ 3172 h 9525"/>
                              <a:gd name="connsiteX402" fmla="*/ 22555 w 28575"/>
                              <a:gd name="connsiteY402" fmla="*/ 0 h 9525"/>
                              <a:gd name="connsiteX403" fmla="*/ 22555 w 28575"/>
                              <a:gd name="connsiteY403" fmla="*/ 3172 h 9525"/>
                              <a:gd name="connsiteX404" fmla="*/ 22555 w 28575"/>
                              <a:gd name="connsiteY404" fmla="*/ 3172 h 9525"/>
                              <a:gd name="connsiteX405" fmla="*/ 22555 w 28575"/>
                              <a:gd name="connsiteY405" fmla="*/ 6353 h 9525"/>
                              <a:gd name="connsiteX406" fmla="*/ 22555 w 28575"/>
                              <a:gd name="connsiteY406" fmla="*/ 3172 h 9525"/>
                              <a:gd name="connsiteX407" fmla="*/ 22555 w 28575"/>
                              <a:gd name="connsiteY407" fmla="*/ 3172 h 9525"/>
                              <a:gd name="connsiteX408" fmla="*/ 22555 w 28575"/>
                              <a:gd name="connsiteY408" fmla="*/ 3172 h 9525"/>
                              <a:gd name="connsiteX409" fmla="*/ 22555 w 28575"/>
                              <a:gd name="connsiteY409" fmla="*/ 3172 h 9525"/>
                              <a:gd name="connsiteX410" fmla="*/ 22555 w 28575"/>
                              <a:gd name="connsiteY410" fmla="*/ 3172 h 9525"/>
                              <a:gd name="connsiteX411" fmla="*/ 23308 w 28575"/>
                              <a:gd name="connsiteY411" fmla="*/ 3172 h 9525"/>
                              <a:gd name="connsiteX412" fmla="*/ 23308 w 28575"/>
                              <a:gd name="connsiteY412" fmla="*/ 3172 h 9525"/>
                              <a:gd name="connsiteX413" fmla="*/ 23308 w 28575"/>
                              <a:gd name="connsiteY413" fmla="*/ 6353 h 9525"/>
                              <a:gd name="connsiteX414" fmla="*/ 23308 w 28575"/>
                              <a:gd name="connsiteY414" fmla="*/ 6353 h 9525"/>
                              <a:gd name="connsiteX415" fmla="*/ 23308 w 28575"/>
                              <a:gd name="connsiteY415" fmla="*/ 6353 h 9525"/>
                              <a:gd name="connsiteX416" fmla="*/ 23308 w 28575"/>
                              <a:gd name="connsiteY416" fmla="*/ 6353 h 9525"/>
                              <a:gd name="connsiteX417" fmla="*/ 23308 w 28575"/>
                              <a:gd name="connsiteY417" fmla="*/ 3172 h 9525"/>
                              <a:gd name="connsiteX418" fmla="*/ 23308 w 28575"/>
                              <a:gd name="connsiteY418" fmla="*/ 3172 h 9525"/>
                              <a:gd name="connsiteX419" fmla="*/ 23308 w 28575"/>
                              <a:gd name="connsiteY419" fmla="*/ 0 h 9525"/>
                              <a:gd name="connsiteX420" fmla="*/ 23308 w 28575"/>
                              <a:gd name="connsiteY420" fmla="*/ 3172 h 9525"/>
                              <a:gd name="connsiteX421" fmla="*/ 23308 w 28575"/>
                              <a:gd name="connsiteY421" fmla="*/ 3172 h 9525"/>
                              <a:gd name="connsiteX422" fmla="*/ 23308 w 28575"/>
                              <a:gd name="connsiteY422" fmla="*/ 3172 h 9525"/>
                              <a:gd name="connsiteX423" fmla="*/ 24060 w 28575"/>
                              <a:gd name="connsiteY423" fmla="*/ 6353 h 9525"/>
                              <a:gd name="connsiteX424" fmla="*/ 24060 w 28575"/>
                              <a:gd name="connsiteY424" fmla="*/ 3172 h 9525"/>
                              <a:gd name="connsiteX425" fmla="*/ 24060 w 28575"/>
                              <a:gd name="connsiteY425" fmla="*/ 0 h 9525"/>
                              <a:gd name="connsiteX426" fmla="*/ 24060 w 28575"/>
                              <a:gd name="connsiteY426" fmla="*/ 0 h 9525"/>
                              <a:gd name="connsiteX427" fmla="*/ 24060 w 28575"/>
                              <a:gd name="connsiteY427" fmla="*/ 0 h 9525"/>
                              <a:gd name="connsiteX428" fmla="*/ 24060 w 28575"/>
                              <a:gd name="connsiteY428" fmla="*/ 0 h 9525"/>
                              <a:gd name="connsiteX429" fmla="*/ 24060 w 28575"/>
                              <a:gd name="connsiteY429" fmla="*/ 3172 h 9525"/>
                              <a:gd name="connsiteX430" fmla="*/ 24060 w 28575"/>
                              <a:gd name="connsiteY430" fmla="*/ 3172 h 9525"/>
                              <a:gd name="connsiteX431" fmla="*/ 24060 w 28575"/>
                              <a:gd name="connsiteY431" fmla="*/ 6353 h 9525"/>
                              <a:gd name="connsiteX432" fmla="*/ 24060 w 28575"/>
                              <a:gd name="connsiteY432" fmla="*/ 6353 h 9525"/>
                              <a:gd name="connsiteX433" fmla="*/ 24060 w 28575"/>
                              <a:gd name="connsiteY433" fmla="*/ 6353 h 9525"/>
                              <a:gd name="connsiteX434" fmla="*/ 24060 w 28575"/>
                              <a:gd name="connsiteY434" fmla="*/ 6353 h 9525"/>
                              <a:gd name="connsiteX435" fmla="*/ 24060 w 28575"/>
                              <a:gd name="connsiteY435" fmla="*/ 6353 h 9525"/>
                              <a:gd name="connsiteX436" fmla="*/ 24060 w 28575"/>
                              <a:gd name="connsiteY436" fmla="*/ 3172 h 9525"/>
                              <a:gd name="connsiteX437" fmla="*/ 24060 w 28575"/>
                              <a:gd name="connsiteY437" fmla="*/ 6353 h 9525"/>
                              <a:gd name="connsiteX438" fmla="*/ 24060 w 28575"/>
                              <a:gd name="connsiteY438" fmla="*/ 6353 h 9525"/>
                              <a:gd name="connsiteX439" fmla="*/ 24060 w 28575"/>
                              <a:gd name="connsiteY439" fmla="*/ 6353 h 9525"/>
                              <a:gd name="connsiteX440" fmla="*/ 24060 w 28575"/>
                              <a:gd name="connsiteY440" fmla="*/ 9525 h 9525"/>
                              <a:gd name="connsiteX441" fmla="*/ 24813 w 28575"/>
                              <a:gd name="connsiteY441" fmla="*/ 6353 h 9525"/>
                              <a:gd name="connsiteX442" fmla="*/ 24813 w 28575"/>
                              <a:gd name="connsiteY442" fmla="*/ 3172 h 9525"/>
                              <a:gd name="connsiteX443" fmla="*/ 24813 w 28575"/>
                              <a:gd name="connsiteY443" fmla="*/ 3172 h 9525"/>
                              <a:gd name="connsiteX444" fmla="*/ 24813 w 28575"/>
                              <a:gd name="connsiteY444" fmla="*/ 3172 h 9525"/>
                              <a:gd name="connsiteX445" fmla="*/ 24813 w 28575"/>
                              <a:gd name="connsiteY445" fmla="*/ 3172 h 9525"/>
                              <a:gd name="connsiteX446" fmla="*/ 24813 w 28575"/>
                              <a:gd name="connsiteY446" fmla="*/ 6353 h 9525"/>
                              <a:gd name="connsiteX447" fmla="*/ 24813 w 28575"/>
                              <a:gd name="connsiteY447" fmla="*/ 3172 h 9525"/>
                              <a:gd name="connsiteX448" fmla="*/ 24813 w 28575"/>
                              <a:gd name="connsiteY448" fmla="*/ 6353 h 9525"/>
                              <a:gd name="connsiteX449" fmla="*/ 24813 w 28575"/>
                              <a:gd name="connsiteY449" fmla="*/ 3172 h 9525"/>
                              <a:gd name="connsiteX450" fmla="*/ 24813 w 28575"/>
                              <a:gd name="connsiteY450" fmla="*/ 3172 h 9525"/>
                              <a:gd name="connsiteX451" fmla="*/ 24813 w 28575"/>
                              <a:gd name="connsiteY451" fmla="*/ 3172 h 9525"/>
                              <a:gd name="connsiteX452" fmla="*/ 24813 w 28575"/>
                              <a:gd name="connsiteY452" fmla="*/ 0 h 9525"/>
                              <a:gd name="connsiteX453" fmla="*/ 25565 w 28575"/>
                              <a:gd name="connsiteY453" fmla="*/ 3172 h 9525"/>
                              <a:gd name="connsiteX454" fmla="*/ 25565 w 28575"/>
                              <a:gd name="connsiteY454" fmla="*/ 3172 h 9525"/>
                              <a:gd name="connsiteX455" fmla="*/ 25565 w 28575"/>
                              <a:gd name="connsiteY455" fmla="*/ 3172 h 9525"/>
                              <a:gd name="connsiteX456" fmla="*/ 25565 w 28575"/>
                              <a:gd name="connsiteY456" fmla="*/ 3172 h 9525"/>
                              <a:gd name="connsiteX457" fmla="*/ 25565 w 28575"/>
                              <a:gd name="connsiteY457" fmla="*/ 3172 h 9525"/>
                              <a:gd name="connsiteX458" fmla="*/ 25565 w 28575"/>
                              <a:gd name="connsiteY458" fmla="*/ 6353 h 9525"/>
                              <a:gd name="connsiteX459" fmla="*/ 25565 w 28575"/>
                              <a:gd name="connsiteY459" fmla="*/ 6353 h 9525"/>
                              <a:gd name="connsiteX460" fmla="*/ 25565 w 28575"/>
                              <a:gd name="connsiteY460" fmla="*/ 6353 h 9525"/>
                              <a:gd name="connsiteX461" fmla="*/ 25565 w 28575"/>
                              <a:gd name="connsiteY461" fmla="*/ 6353 h 9525"/>
                              <a:gd name="connsiteX462" fmla="*/ 25565 w 28575"/>
                              <a:gd name="connsiteY462" fmla="*/ 6353 h 9525"/>
                              <a:gd name="connsiteX463" fmla="*/ 25565 w 28575"/>
                              <a:gd name="connsiteY463" fmla="*/ 6353 h 9525"/>
                              <a:gd name="connsiteX464" fmla="*/ 25565 w 28575"/>
                              <a:gd name="connsiteY464" fmla="*/ 6353 h 9525"/>
                              <a:gd name="connsiteX465" fmla="*/ 26318 w 28575"/>
                              <a:gd name="connsiteY465" fmla="*/ 6353 h 9525"/>
                              <a:gd name="connsiteX466" fmla="*/ 26318 w 28575"/>
                              <a:gd name="connsiteY466" fmla="*/ 3172 h 9525"/>
                              <a:gd name="connsiteX467" fmla="*/ 26318 w 28575"/>
                              <a:gd name="connsiteY467" fmla="*/ 6353 h 9525"/>
                              <a:gd name="connsiteX468" fmla="*/ 26318 w 28575"/>
                              <a:gd name="connsiteY468" fmla="*/ 6353 h 9525"/>
                              <a:gd name="connsiteX469" fmla="*/ 26318 w 28575"/>
                              <a:gd name="connsiteY469" fmla="*/ 6353 h 9525"/>
                              <a:gd name="connsiteX470" fmla="*/ 26318 w 28575"/>
                              <a:gd name="connsiteY470" fmla="*/ 6353 h 9525"/>
                              <a:gd name="connsiteX471" fmla="*/ 26318 w 28575"/>
                              <a:gd name="connsiteY471" fmla="*/ 6353 h 9525"/>
                              <a:gd name="connsiteX472" fmla="*/ 26318 w 28575"/>
                              <a:gd name="connsiteY472" fmla="*/ 6353 h 9525"/>
                              <a:gd name="connsiteX473" fmla="*/ 26318 w 28575"/>
                              <a:gd name="connsiteY473" fmla="*/ 6353 h 9525"/>
                              <a:gd name="connsiteX474" fmla="*/ 26318 w 28575"/>
                              <a:gd name="connsiteY474" fmla="*/ 6353 h 9525"/>
                              <a:gd name="connsiteX475" fmla="*/ 26318 w 28575"/>
                              <a:gd name="connsiteY475" fmla="*/ 3172 h 9525"/>
                              <a:gd name="connsiteX476" fmla="*/ 26318 w 28575"/>
                              <a:gd name="connsiteY476" fmla="*/ 6353 h 9525"/>
                              <a:gd name="connsiteX477" fmla="*/ 26318 w 28575"/>
                              <a:gd name="connsiteY477" fmla="*/ 3172 h 9525"/>
                              <a:gd name="connsiteX478" fmla="*/ 26318 w 28575"/>
                              <a:gd name="connsiteY478" fmla="*/ 6353 h 9525"/>
                              <a:gd name="connsiteX479" fmla="*/ 27070 w 28575"/>
                              <a:gd name="connsiteY479" fmla="*/ 6353 h 9525"/>
                              <a:gd name="connsiteX480" fmla="*/ 27070 w 28575"/>
                              <a:gd name="connsiteY480" fmla="*/ 3172 h 9525"/>
                              <a:gd name="connsiteX481" fmla="*/ 27070 w 28575"/>
                              <a:gd name="connsiteY481" fmla="*/ 3172 h 9525"/>
                              <a:gd name="connsiteX482" fmla="*/ 27070 w 28575"/>
                              <a:gd name="connsiteY482" fmla="*/ 6353 h 9525"/>
                              <a:gd name="connsiteX483" fmla="*/ 27070 w 28575"/>
                              <a:gd name="connsiteY483" fmla="*/ 3172 h 9525"/>
                              <a:gd name="connsiteX484" fmla="*/ 27070 w 28575"/>
                              <a:gd name="connsiteY484" fmla="*/ 6353 h 9525"/>
                              <a:gd name="connsiteX485" fmla="*/ 27070 w 28575"/>
                              <a:gd name="connsiteY485" fmla="*/ 6353 h 9525"/>
                              <a:gd name="connsiteX486" fmla="*/ 27070 w 28575"/>
                              <a:gd name="connsiteY486" fmla="*/ 6353 h 9525"/>
                              <a:gd name="connsiteX487" fmla="*/ 27070 w 28575"/>
                              <a:gd name="connsiteY487" fmla="*/ 6353 h 9525"/>
                              <a:gd name="connsiteX488" fmla="*/ 27070 w 28575"/>
                              <a:gd name="connsiteY488" fmla="*/ 6353 h 9525"/>
                              <a:gd name="connsiteX489" fmla="*/ 27070 w 28575"/>
                              <a:gd name="connsiteY489" fmla="*/ 6353 h 9525"/>
                              <a:gd name="connsiteX490" fmla="*/ 27070 w 28575"/>
                              <a:gd name="connsiteY490" fmla="*/ 6353 h 9525"/>
                              <a:gd name="connsiteX491" fmla="*/ 27823 w 28575"/>
                              <a:gd name="connsiteY491" fmla="*/ 6353 h 9525"/>
                              <a:gd name="connsiteX492" fmla="*/ 27823 w 28575"/>
                              <a:gd name="connsiteY492" fmla="*/ 6353 h 9525"/>
                              <a:gd name="connsiteX493" fmla="*/ 27823 w 28575"/>
                              <a:gd name="connsiteY493" fmla="*/ 6353 h 9525"/>
                              <a:gd name="connsiteX494" fmla="*/ 27823 w 28575"/>
                              <a:gd name="connsiteY494" fmla="*/ 6353 h 9525"/>
                              <a:gd name="connsiteX495" fmla="*/ 27823 w 28575"/>
                              <a:gd name="connsiteY495" fmla="*/ 6353 h 9525"/>
                              <a:gd name="connsiteX496" fmla="*/ 27823 w 28575"/>
                              <a:gd name="connsiteY496" fmla="*/ 6353 h 9525"/>
                              <a:gd name="connsiteX497" fmla="*/ 27823 w 28575"/>
                              <a:gd name="connsiteY497" fmla="*/ 6353 h 9525"/>
                              <a:gd name="connsiteX498" fmla="*/ 27823 w 28575"/>
                              <a:gd name="connsiteY498" fmla="*/ 6353 h 9525"/>
                              <a:gd name="connsiteX499" fmla="*/ 27823 w 28575"/>
                              <a:gd name="connsiteY499" fmla="*/ 6353 h 9525"/>
                              <a:gd name="connsiteX500" fmla="*/ 27823 w 28575"/>
                              <a:gd name="connsiteY500" fmla="*/ 3172 h 9525"/>
                              <a:gd name="connsiteX501" fmla="*/ 27823 w 28575"/>
                              <a:gd name="connsiteY501" fmla="*/ 3172 h 9525"/>
                              <a:gd name="connsiteX502" fmla="*/ 27823 w 28575"/>
                              <a:gd name="connsiteY502" fmla="*/ 3172 h 9525"/>
                              <a:gd name="connsiteX503" fmla="*/ 28575 w 28575"/>
                              <a:gd name="connsiteY503" fmla="*/ 3172 h 9525"/>
                              <a:gd name="connsiteX504" fmla="*/ 28575 w 28575"/>
                              <a:gd name="connsiteY504" fmla="*/ 3172 h 9525"/>
                              <a:gd name="connsiteX505" fmla="*/ 28575 w 28575"/>
                              <a:gd name="connsiteY505" fmla="*/ 3172 h 9525"/>
                              <a:gd name="connsiteX506" fmla="*/ 28575 w 28575"/>
                              <a:gd name="connsiteY506" fmla="*/ 3172 h 9525"/>
                              <a:gd name="connsiteX507" fmla="*/ 28575 w 28575"/>
                              <a:gd name="connsiteY507" fmla="*/ 0 h 9525"/>
                              <a:gd name="connsiteX508" fmla="*/ 28575 w 28575"/>
                              <a:gd name="connsiteY508" fmla="*/ 0 h 9525"/>
                              <a:gd name="connsiteX509" fmla="*/ 28575 w 28575"/>
                              <a:gd name="connsiteY509" fmla="*/ 3172 h 9525"/>
                              <a:gd name="connsiteX510" fmla="*/ 28575 w 28575"/>
                              <a:gd name="connsiteY510" fmla="*/ 6353 h 9525"/>
                              <a:gd name="connsiteX511" fmla="*/ 28575 w 28575"/>
                              <a:gd name="connsiteY511" fmla="*/ 635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3172"/>
                                </a:moveTo>
                                <a:lnTo>
                                  <a:pt x="0" y="3172"/>
                                </a:lnTo>
                                <a:lnTo>
                                  <a:pt x="0" y="6353"/>
                                </a:lnTo>
                                <a:lnTo>
                                  <a:pt x="0" y="6353"/>
                                </a:lnTo>
                                <a:lnTo>
                                  <a:pt x="0" y="6353"/>
                                </a:lnTo>
                                <a:lnTo>
                                  <a:pt x="0" y="3172"/>
                                </a:lnTo>
                                <a:lnTo>
                                  <a:pt x="0" y="6353"/>
                                </a:lnTo>
                                <a:lnTo>
                                  <a:pt x="0" y="6353"/>
                                </a:lnTo>
                                <a:lnTo>
                                  <a:pt x="0" y="6353"/>
                                </a:lnTo>
                                <a:lnTo>
                                  <a:pt x="0" y="3172"/>
                                </a:lnTo>
                                <a:lnTo>
                                  <a:pt x="0" y="3172"/>
                                </a:lnTo>
                                <a:lnTo>
                                  <a:pt x="0" y="0"/>
                                </a:lnTo>
                                <a:lnTo>
                                  <a:pt x="0" y="3172"/>
                                </a:lnTo>
                                <a:lnTo>
                                  <a:pt x="0" y="6353"/>
                                </a:lnTo>
                                <a:lnTo>
                                  <a:pt x="0" y="6353"/>
                                </a:lnTo>
                                <a:lnTo>
                                  <a:pt x="752" y="6353"/>
                                </a:lnTo>
                                <a:lnTo>
                                  <a:pt x="752" y="3172"/>
                                </a:lnTo>
                                <a:lnTo>
                                  <a:pt x="752" y="3172"/>
                                </a:lnTo>
                                <a:lnTo>
                                  <a:pt x="752" y="3172"/>
                                </a:lnTo>
                                <a:lnTo>
                                  <a:pt x="752" y="0"/>
                                </a:lnTo>
                                <a:lnTo>
                                  <a:pt x="752" y="3172"/>
                                </a:lnTo>
                                <a:lnTo>
                                  <a:pt x="752" y="6353"/>
                                </a:lnTo>
                                <a:lnTo>
                                  <a:pt x="752" y="3172"/>
                                </a:lnTo>
                                <a:lnTo>
                                  <a:pt x="752" y="3172"/>
                                </a:lnTo>
                                <a:lnTo>
                                  <a:pt x="752" y="3172"/>
                                </a:lnTo>
                                <a:lnTo>
                                  <a:pt x="752" y="0"/>
                                </a:lnTo>
                                <a:lnTo>
                                  <a:pt x="752" y="3172"/>
                                </a:lnTo>
                                <a:lnTo>
                                  <a:pt x="1505" y="9525"/>
                                </a:lnTo>
                                <a:lnTo>
                                  <a:pt x="1505" y="6353"/>
                                </a:lnTo>
                                <a:lnTo>
                                  <a:pt x="1505" y="6353"/>
                                </a:lnTo>
                                <a:lnTo>
                                  <a:pt x="1505" y="6353"/>
                                </a:lnTo>
                                <a:lnTo>
                                  <a:pt x="1505" y="0"/>
                                </a:lnTo>
                                <a:lnTo>
                                  <a:pt x="1505" y="0"/>
                                </a:lnTo>
                                <a:lnTo>
                                  <a:pt x="1505" y="3172"/>
                                </a:lnTo>
                                <a:lnTo>
                                  <a:pt x="1505" y="3172"/>
                                </a:lnTo>
                                <a:lnTo>
                                  <a:pt x="1505" y="3172"/>
                                </a:lnTo>
                                <a:lnTo>
                                  <a:pt x="1505" y="3172"/>
                                </a:lnTo>
                                <a:lnTo>
                                  <a:pt x="1505" y="3172"/>
                                </a:lnTo>
                                <a:lnTo>
                                  <a:pt x="1505" y="3172"/>
                                </a:lnTo>
                                <a:lnTo>
                                  <a:pt x="2257" y="3172"/>
                                </a:lnTo>
                                <a:lnTo>
                                  <a:pt x="2257" y="3172"/>
                                </a:lnTo>
                                <a:lnTo>
                                  <a:pt x="2257" y="3172"/>
                                </a:lnTo>
                                <a:lnTo>
                                  <a:pt x="2257" y="0"/>
                                </a:lnTo>
                                <a:lnTo>
                                  <a:pt x="2257" y="0"/>
                                </a:lnTo>
                                <a:lnTo>
                                  <a:pt x="2257" y="3172"/>
                                </a:lnTo>
                                <a:lnTo>
                                  <a:pt x="2257" y="6353"/>
                                </a:lnTo>
                                <a:lnTo>
                                  <a:pt x="2257" y="6353"/>
                                </a:lnTo>
                                <a:lnTo>
                                  <a:pt x="2257" y="6353"/>
                                </a:lnTo>
                                <a:lnTo>
                                  <a:pt x="2257" y="6353"/>
                                </a:lnTo>
                                <a:lnTo>
                                  <a:pt x="2257" y="6353"/>
                                </a:lnTo>
                                <a:lnTo>
                                  <a:pt x="2257" y="6353"/>
                                </a:lnTo>
                                <a:lnTo>
                                  <a:pt x="2257" y="3172"/>
                                </a:lnTo>
                                <a:lnTo>
                                  <a:pt x="2257" y="0"/>
                                </a:lnTo>
                                <a:lnTo>
                                  <a:pt x="3010" y="0"/>
                                </a:lnTo>
                                <a:lnTo>
                                  <a:pt x="3010" y="3172"/>
                                </a:lnTo>
                                <a:lnTo>
                                  <a:pt x="3010" y="3172"/>
                                </a:lnTo>
                                <a:lnTo>
                                  <a:pt x="3010" y="6353"/>
                                </a:lnTo>
                                <a:lnTo>
                                  <a:pt x="3010" y="6353"/>
                                </a:lnTo>
                                <a:lnTo>
                                  <a:pt x="3010" y="6353"/>
                                </a:lnTo>
                                <a:lnTo>
                                  <a:pt x="3010" y="3172"/>
                                </a:lnTo>
                                <a:lnTo>
                                  <a:pt x="3010" y="3172"/>
                                </a:lnTo>
                                <a:lnTo>
                                  <a:pt x="3010" y="6353"/>
                                </a:lnTo>
                                <a:lnTo>
                                  <a:pt x="3010" y="3172"/>
                                </a:lnTo>
                                <a:lnTo>
                                  <a:pt x="3010" y="3172"/>
                                </a:lnTo>
                                <a:lnTo>
                                  <a:pt x="3010" y="3172"/>
                                </a:lnTo>
                                <a:lnTo>
                                  <a:pt x="3762" y="3172"/>
                                </a:lnTo>
                                <a:lnTo>
                                  <a:pt x="3762" y="3172"/>
                                </a:lnTo>
                                <a:lnTo>
                                  <a:pt x="3762" y="3172"/>
                                </a:lnTo>
                                <a:lnTo>
                                  <a:pt x="3762" y="3172"/>
                                </a:lnTo>
                                <a:lnTo>
                                  <a:pt x="3762" y="6353"/>
                                </a:lnTo>
                                <a:lnTo>
                                  <a:pt x="3762" y="3172"/>
                                </a:lnTo>
                                <a:lnTo>
                                  <a:pt x="3762" y="6353"/>
                                </a:lnTo>
                                <a:lnTo>
                                  <a:pt x="3762" y="6353"/>
                                </a:lnTo>
                                <a:lnTo>
                                  <a:pt x="3762" y="3172"/>
                                </a:lnTo>
                                <a:lnTo>
                                  <a:pt x="3762" y="3172"/>
                                </a:lnTo>
                                <a:lnTo>
                                  <a:pt x="3762" y="3172"/>
                                </a:lnTo>
                                <a:lnTo>
                                  <a:pt x="3762" y="0"/>
                                </a:lnTo>
                                <a:lnTo>
                                  <a:pt x="4515" y="0"/>
                                </a:lnTo>
                                <a:lnTo>
                                  <a:pt x="4515" y="3172"/>
                                </a:lnTo>
                                <a:lnTo>
                                  <a:pt x="4515" y="3172"/>
                                </a:lnTo>
                                <a:lnTo>
                                  <a:pt x="4515" y="6353"/>
                                </a:lnTo>
                                <a:lnTo>
                                  <a:pt x="4515" y="6353"/>
                                </a:lnTo>
                                <a:lnTo>
                                  <a:pt x="4515" y="3172"/>
                                </a:lnTo>
                                <a:lnTo>
                                  <a:pt x="4515" y="0"/>
                                </a:lnTo>
                                <a:lnTo>
                                  <a:pt x="4515" y="3172"/>
                                </a:lnTo>
                                <a:lnTo>
                                  <a:pt x="4515" y="3172"/>
                                </a:lnTo>
                                <a:lnTo>
                                  <a:pt x="4515" y="6353"/>
                                </a:lnTo>
                                <a:lnTo>
                                  <a:pt x="4515" y="6353"/>
                                </a:lnTo>
                                <a:lnTo>
                                  <a:pt x="4515" y="6353"/>
                                </a:lnTo>
                                <a:lnTo>
                                  <a:pt x="4515" y="3172"/>
                                </a:lnTo>
                                <a:lnTo>
                                  <a:pt x="4515" y="3172"/>
                                </a:lnTo>
                                <a:lnTo>
                                  <a:pt x="4515" y="3172"/>
                                </a:lnTo>
                                <a:lnTo>
                                  <a:pt x="4515" y="3172"/>
                                </a:lnTo>
                                <a:lnTo>
                                  <a:pt x="4515" y="0"/>
                                </a:lnTo>
                                <a:lnTo>
                                  <a:pt x="4515" y="0"/>
                                </a:lnTo>
                                <a:lnTo>
                                  <a:pt x="5267" y="3172"/>
                                </a:lnTo>
                                <a:lnTo>
                                  <a:pt x="5267" y="6353"/>
                                </a:lnTo>
                                <a:lnTo>
                                  <a:pt x="5267" y="6353"/>
                                </a:lnTo>
                                <a:lnTo>
                                  <a:pt x="5267" y="3172"/>
                                </a:lnTo>
                                <a:lnTo>
                                  <a:pt x="5267" y="3172"/>
                                </a:lnTo>
                                <a:lnTo>
                                  <a:pt x="5267" y="0"/>
                                </a:lnTo>
                                <a:lnTo>
                                  <a:pt x="5267" y="0"/>
                                </a:lnTo>
                                <a:lnTo>
                                  <a:pt x="5267" y="0"/>
                                </a:lnTo>
                                <a:lnTo>
                                  <a:pt x="5267" y="3172"/>
                                </a:lnTo>
                                <a:lnTo>
                                  <a:pt x="5267" y="3172"/>
                                </a:lnTo>
                                <a:lnTo>
                                  <a:pt x="5267" y="3172"/>
                                </a:lnTo>
                                <a:lnTo>
                                  <a:pt x="5267" y="6353"/>
                                </a:lnTo>
                                <a:lnTo>
                                  <a:pt x="6020" y="0"/>
                                </a:lnTo>
                                <a:lnTo>
                                  <a:pt x="6020" y="0"/>
                                </a:lnTo>
                                <a:lnTo>
                                  <a:pt x="6020" y="3172"/>
                                </a:lnTo>
                                <a:lnTo>
                                  <a:pt x="6020" y="3172"/>
                                </a:lnTo>
                                <a:lnTo>
                                  <a:pt x="6020" y="3172"/>
                                </a:lnTo>
                                <a:lnTo>
                                  <a:pt x="6020" y="3172"/>
                                </a:lnTo>
                                <a:lnTo>
                                  <a:pt x="6020" y="3172"/>
                                </a:lnTo>
                                <a:lnTo>
                                  <a:pt x="6020" y="3172"/>
                                </a:lnTo>
                                <a:lnTo>
                                  <a:pt x="6020" y="3172"/>
                                </a:lnTo>
                                <a:lnTo>
                                  <a:pt x="6020" y="3172"/>
                                </a:lnTo>
                                <a:lnTo>
                                  <a:pt x="6020" y="3172"/>
                                </a:lnTo>
                                <a:lnTo>
                                  <a:pt x="6020" y="3172"/>
                                </a:lnTo>
                                <a:lnTo>
                                  <a:pt x="6020" y="3172"/>
                                </a:lnTo>
                                <a:lnTo>
                                  <a:pt x="6020" y="0"/>
                                </a:lnTo>
                                <a:lnTo>
                                  <a:pt x="6772" y="0"/>
                                </a:lnTo>
                                <a:lnTo>
                                  <a:pt x="6772" y="0"/>
                                </a:lnTo>
                                <a:lnTo>
                                  <a:pt x="6772" y="3172"/>
                                </a:lnTo>
                                <a:lnTo>
                                  <a:pt x="6772" y="3172"/>
                                </a:lnTo>
                                <a:lnTo>
                                  <a:pt x="6772" y="3172"/>
                                </a:lnTo>
                                <a:lnTo>
                                  <a:pt x="6772" y="3172"/>
                                </a:lnTo>
                                <a:lnTo>
                                  <a:pt x="6772" y="0"/>
                                </a:lnTo>
                                <a:lnTo>
                                  <a:pt x="6772" y="0"/>
                                </a:lnTo>
                                <a:lnTo>
                                  <a:pt x="6772" y="6353"/>
                                </a:lnTo>
                                <a:lnTo>
                                  <a:pt x="6772" y="3172"/>
                                </a:lnTo>
                                <a:lnTo>
                                  <a:pt x="6772" y="3172"/>
                                </a:lnTo>
                                <a:lnTo>
                                  <a:pt x="6772" y="0"/>
                                </a:lnTo>
                                <a:lnTo>
                                  <a:pt x="7515" y="0"/>
                                </a:lnTo>
                                <a:lnTo>
                                  <a:pt x="7515" y="0"/>
                                </a:lnTo>
                                <a:lnTo>
                                  <a:pt x="7515" y="3172"/>
                                </a:lnTo>
                                <a:lnTo>
                                  <a:pt x="7515" y="6353"/>
                                </a:lnTo>
                                <a:lnTo>
                                  <a:pt x="7515" y="6353"/>
                                </a:lnTo>
                                <a:lnTo>
                                  <a:pt x="7515" y="6353"/>
                                </a:lnTo>
                                <a:lnTo>
                                  <a:pt x="7515" y="3172"/>
                                </a:lnTo>
                                <a:lnTo>
                                  <a:pt x="7515" y="3172"/>
                                </a:lnTo>
                                <a:lnTo>
                                  <a:pt x="7515" y="3172"/>
                                </a:lnTo>
                                <a:lnTo>
                                  <a:pt x="7515" y="0"/>
                                </a:lnTo>
                                <a:lnTo>
                                  <a:pt x="7515" y="6353"/>
                                </a:lnTo>
                                <a:lnTo>
                                  <a:pt x="7515" y="6353"/>
                                </a:lnTo>
                                <a:lnTo>
                                  <a:pt x="8268" y="6353"/>
                                </a:lnTo>
                                <a:lnTo>
                                  <a:pt x="8268" y="6353"/>
                                </a:lnTo>
                                <a:lnTo>
                                  <a:pt x="8268" y="3172"/>
                                </a:lnTo>
                                <a:lnTo>
                                  <a:pt x="8268" y="0"/>
                                </a:lnTo>
                                <a:lnTo>
                                  <a:pt x="8268" y="0"/>
                                </a:lnTo>
                                <a:lnTo>
                                  <a:pt x="8268" y="0"/>
                                </a:lnTo>
                                <a:lnTo>
                                  <a:pt x="8268" y="3172"/>
                                </a:lnTo>
                                <a:lnTo>
                                  <a:pt x="8268" y="3172"/>
                                </a:lnTo>
                                <a:lnTo>
                                  <a:pt x="8268" y="6353"/>
                                </a:lnTo>
                                <a:lnTo>
                                  <a:pt x="8268" y="6353"/>
                                </a:lnTo>
                                <a:lnTo>
                                  <a:pt x="8268" y="3172"/>
                                </a:lnTo>
                                <a:lnTo>
                                  <a:pt x="8268" y="3172"/>
                                </a:lnTo>
                                <a:lnTo>
                                  <a:pt x="9020" y="3172"/>
                                </a:lnTo>
                                <a:lnTo>
                                  <a:pt x="9020" y="3172"/>
                                </a:lnTo>
                                <a:lnTo>
                                  <a:pt x="9020" y="3172"/>
                                </a:lnTo>
                                <a:lnTo>
                                  <a:pt x="9020" y="3172"/>
                                </a:lnTo>
                                <a:lnTo>
                                  <a:pt x="9020" y="3172"/>
                                </a:lnTo>
                                <a:lnTo>
                                  <a:pt x="9020" y="3172"/>
                                </a:lnTo>
                                <a:lnTo>
                                  <a:pt x="9020" y="3172"/>
                                </a:lnTo>
                                <a:lnTo>
                                  <a:pt x="9020" y="3172"/>
                                </a:lnTo>
                                <a:lnTo>
                                  <a:pt x="9020" y="3172"/>
                                </a:lnTo>
                                <a:lnTo>
                                  <a:pt x="9020" y="3172"/>
                                </a:lnTo>
                                <a:lnTo>
                                  <a:pt x="9020" y="3172"/>
                                </a:lnTo>
                                <a:lnTo>
                                  <a:pt x="9020" y="3172"/>
                                </a:lnTo>
                                <a:lnTo>
                                  <a:pt x="9773" y="6353"/>
                                </a:lnTo>
                                <a:lnTo>
                                  <a:pt x="9773" y="6353"/>
                                </a:lnTo>
                                <a:lnTo>
                                  <a:pt x="9773" y="6353"/>
                                </a:lnTo>
                                <a:lnTo>
                                  <a:pt x="9773" y="6353"/>
                                </a:lnTo>
                                <a:lnTo>
                                  <a:pt x="9773" y="3172"/>
                                </a:lnTo>
                                <a:lnTo>
                                  <a:pt x="9773" y="6353"/>
                                </a:lnTo>
                                <a:lnTo>
                                  <a:pt x="9773" y="3172"/>
                                </a:lnTo>
                                <a:lnTo>
                                  <a:pt x="9773" y="6353"/>
                                </a:lnTo>
                                <a:lnTo>
                                  <a:pt x="9773" y="6353"/>
                                </a:lnTo>
                                <a:lnTo>
                                  <a:pt x="9773" y="6353"/>
                                </a:lnTo>
                                <a:lnTo>
                                  <a:pt x="9773" y="6353"/>
                                </a:lnTo>
                                <a:lnTo>
                                  <a:pt x="9773" y="6353"/>
                                </a:lnTo>
                                <a:lnTo>
                                  <a:pt x="9773" y="6353"/>
                                </a:lnTo>
                                <a:lnTo>
                                  <a:pt x="9773" y="3172"/>
                                </a:lnTo>
                                <a:lnTo>
                                  <a:pt x="9773" y="3172"/>
                                </a:lnTo>
                                <a:lnTo>
                                  <a:pt x="9773" y="3172"/>
                                </a:lnTo>
                                <a:lnTo>
                                  <a:pt x="9773" y="3172"/>
                                </a:lnTo>
                                <a:lnTo>
                                  <a:pt x="9773" y="3172"/>
                                </a:lnTo>
                                <a:lnTo>
                                  <a:pt x="9773" y="3172"/>
                                </a:lnTo>
                                <a:lnTo>
                                  <a:pt x="9773" y="6353"/>
                                </a:lnTo>
                                <a:lnTo>
                                  <a:pt x="10525" y="3172"/>
                                </a:lnTo>
                                <a:lnTo>
                                  <a:pt x="10525" y="0"/>
                                </a:lnTo>
                                <a:lnTo>
                                  <a:pt x="10525" y="3172"/>
                                </a:lnTo>
                                <a:lnTo>
                                  <a:pt x="10525" y="3172"/>
                                </a:lnTo>
                                <a:lnTo>
                                  <a:pt x="10525" y="3172"/>
                                </a:lnTo>
                                <a:lnTo>
                                  <a:pt x="10525" y="3172"/>
                                </a:lnTo>
                                <a:lnTo>
                                  <a:pt x="10525" y="3172"/>
                                </a:lnTo>
                                <a:lnTo>
                                  <a:pt x="10525" y="3172"/>
                                </a:lnTo>
                                <a:lnTo>
                                  <a:pt x="10525" y="3172"/>
                                </a:lnTo>
                                <a:lnTo>
                                  <a:pt x="10525" y="3172"/>
                                </a:lnTo>
                                <a:lnTo>
                                  <a:pt x="10525" y="6353"/>
                                </a:lnTo>
                                <a:lnTo>
                                  <a:pt x="10525" y="3172"/>
                                </a:lnTo>
                                <a:lnTo>
                                  <a:pt x="11278" y="0"/>
                                </a:lnTo>
                                <a:lnTo>
                                  <a:pt x="11278" y="0"/>
                                </a:lnTo>
                                <a:lnTo>
                                  <a:pt x="11278" y="0"/>
                                </a:lnTo>
                                <a:lnTo>
                                  <a:pt x="11278" y="0"/>
                                </a:lnTo>
                                <a:lnTo>
                                  <a:pt x="11278" y="3172"/>
                                </a:lnTo>
                                <a:lnTo>
                                  <a:pt x="11278" y="0"/>
                                </a:lnTo>
                                <a:lnTo>
                                  <a:pt x="11278" y="0"/>
                                </a:lnTo>
                                <a:lnTo>
                                  <a:pt x="11278" y="0"/>
                                </a:lnTo>
                                <a:lnTo>
                                  <a:pt x="11278" y="3172"/>
                                </a:lnTo>
                                <a:lnTo>
                                  <a:pt x="11278" y="3172"/>
                                </a:lnTo>
                                <a:lnTo>
                                  <a:pt x="11278" y="3172"/>
                                </a:lnTo>
                                <a:lnTo>
                                  <a:pt x="11278" y="3172"/>
                                </a:lnTo>
                                <a:lnTo>
                                  <a:pt x="12030" y="0"/>
                                </a:lnTo>
                                <a:lnTo>
                                  <a:pt x="12030" y="0"/>
                                </a:lnTo>
                                <a:lnTo>
                                  <a:pt x="12030" y="3172"/>
                                </a:lnTo>
                                <a:lnTo>
                                  <a:pt x="12030" y="6353"/>
                                </a:lnTo>
                                <a:lnTo>
                                  <a:pt x="12030" y="3172"/>
                                </a:lnTo>
                                <a:lnTo>
                                  <a:pt x="12030" y="6353"/>
                                </a:lnTo>
                                <a:lnTo>
                                  <a:pt x="12030" y="6353"/>
                                </a:lnTo>
                                <a:lnTo>
                                  <a:pt x="12030" y="6353"/>
                                </a:lnTo>
                                <a:lnTo>
                                  <a:pt x="12030" y="6353"/>
                                </a:lnTo>
                                <a:lnTo>
                                  <a:pt x="12030" y="3172"/>
                                </a:lnTo>
                                <a:lnTo>
                                  <a:pt x="12030" y="3172"/>
                                </a:lnTo>
                                <a:lnTo>
                                  <a:pt x="12030" y="0"/>
                                </a:lnTo>
                                <a:lnTo>
                                  <a:pt x="12783" y="3172"/>
                                </a:lnTo>
                                <a:lnTo>
                                  <a:pt x="12783" y="3172"/>
                                </a:lnTo>
                                <a:lnTo>
                                  <a:pt x="12783" y="3172"/>
                                </a:lnTo>
                                <a:lnTo>
                                  <a:pt x="12783" y="3172"/>
                                </a:lnTo>
                                <a:lnTo>
                                  <a:pt x="12783" y="3172"/>
                                </a:lnTo>
                                <a:lnTo>
                                  <a:pt x="12783" y="3172"/>
                                </a:lnTo>
                                <a:lnTo>
                                  <a:pt x="12783" y="3172"/>
                                </a:lnTo>
                                <a:lnTo>
                                  <a:pt x="12783" y="3172"/>
                                </a:lnTo>
                                <a:lnTo>
                                  <a:pt x="12783" y="6353"/>
                                </a:lnTo>
                                <a:lnTo>
                                  <a:pt x="12783" y="6353"/>
                                </a:lnTo>
                                <a:lnTo>
                                  <a:pt x="12783" y="6353"/>
                                </a:lnTo>
                                <a:lnTo>
                                  <a:pt x="12783" y="3172"/>
                                </a:lnTo>
                                <a:lnTo>
                                  <a:pt x="13535" y="0"/>
                                </a:lnTo>
                                <a:lnTo>
                                  <a:pt x="13535" y="0"/>
                                </a:lnTo>
                                <a:lnTo>
                                  <a:pt x="13535" y="0"/>
                                </a:lnTo>
                                <a:lnTo>
                                  <a:pt x="13535" y="0"/>
                                </a:lnTo>
                                <a:lnTo>
                                  <a:pt x="13535" y="0"/>
                                </a:lnTo>
                                <a:lnTo>
                                  <a:pt x="13535" y="3172"/>
                                </a:lnTo>
                                <a:lnTo>
                                  <a:pt x="13535" y="3172"/>
                                </a:lnTo>
                                <a:lnTo>
                                  <a:pt x="13535" y="6353"/>
                                </a:lnTo>
                                <a:lnTo>
                                  <a:pt x="13535" y="6353"/>
                                </a:lnTo>
                                <a:lnTo>
                                  <a:pt x="13535" y="3172"/>
                                </a:lnTo>
                                <a:lnTo>
                                  <a:pt x="13535" y="6353"/>
                                </a:lnTo>
                                <a:lnTo>
                                  <a:pt x="13535" y="3172"/>
                                </a:lnTo>
                                <a:lnTo>
                                  <a:pt x="14288" y="3172"/>
                                </a:lnTo>
                                <a:lnTo>
                                  <a:pt x="14288" y="3172"/>
                                </a:lnTo>
                                <a:lnTo>
                                  <a:pt x="14288" y="3172"/>
                                </a:lnTo>
                                <a:lnTo>
                                  <a:pt x="14288" y="3172"/>
                                </a:lnTo>
                                <a:lnTo>
                                  <a:pt x="14288" y="3172"/>
                                </a:lnTo>
                                <a:lnTo>
                                  <a:pt x="14288" y="3172"/>
                                </a:lnTo>
                                <a:lnTo>
                                  <a:pt x="14288" y="3172"/>
                                </a:lnTo>
                                <a:lnTo>
                                  <a:pt x="14288" y="3172"/>
                                </a:lnTo>
                                <a:lnTo>
                                  <a:pt x="14288" y="3172"/>
                                </a:lnTo>
                                <a:lnTo>
                                  <a:pt x="14288" y="0"/>
                                </a:lnTo>
                                <a:lnTo>
                                  <a:pt x="14288" y="0"/>
                                </a:lnTo>
                                <a:lnTo>
                                  <a:pt x="14288" y="3172"/>
                                </a:lnTo>
                                <a:lnTo>
                                  <a:pt x="14288" y="0"/>
                                </a:lnTo>
                                <a:lnTo>
                                  <a:pt x="14288" y="3172"/>
                                </a:lnTo>
                                <a:lnTo>
                                  <a:pt x="14288" y="3172"/>
                                </a:lnTo>
                                <a:lnTo>
                                  <a:pt x="14288" y="0"/>
                                </a:lnTo>
                                <a:lnTo>
                                  <a:pt x="14288" y="3172"/>
                                </a:lnTo>
                                <a:lnTo>
                                  <a:pt x="14288" y="3172"/>
                                </a:lnTo>
                                <a:lnTo>
                                  <a:pt x="14288" y="3172"/>
                                </a:lnTo>
                                <a:lnTo>
                                  <a:pt x="14288" y="3172"/>
                                </a:lnTo>
                                <a:lnTo>
                                  <a:pt x="15040" y="3172"/>
                                </a:lnTo>
                                <a:lnTo>
                                  <a:pt x="15040" y="3172"/>
                                </a:lnTo>
                                <a:lnTo>
                                  <a:pt x="15040" y="6353"/>
                                </a:lnTo>
                                <a:lnTo>
                                  <a:pt x="15040" y="6353"/>
                                </a:lnTo>
                                <a:lnTo>
                                  <a:pt x="15040" y="6353"/>
                                </a:lnTo>
                                <a:lnTo>
                                  <a:pt x="15040" y="6353"/>
                                </a:lnTo>
                                <a:lnTo>
                                  <a:pt x="15040" y="3172"/>
                                </a:lnTo>
                                <a:lnTo>
                                  <a:pt x="15040" y="3172"/>
                                </a:lnTo>
                                <a:lnTo>
                                  <a:pt x="15040" y="3172"/>
                                </a:lnTo>
                                <a:lnTo>
                                  <a:pt x="15040" y="6353"/>
                                </a:lnTo>
                                <a:lnTo>
                                  <a:pt x="15040" y="6353"/>
                                </a:lnTo>
                                <a:lnTo>
                                  <a:pt x="15040" y="6353"/>
                                </a:lnTo>
                                <a:lnTo>
                                  <a:pt x="15792" y="6353"/>
                                </a:lnTo>
                                <a:lnTo>
                                  <a:pt x="15792" y="6353"/>
                                </a:lnTo>
                                <a:lnTo>
                                  <a:pt x="15792" y="3172"/>
                                </a:lnTo>
                                <a:lnTo>
                                  <a:pt x="15792" y="6353"/>
                                </a:lnTo>
                                <a:lnTo>
                                  <a:pt x="15792" y="3172"/>
                                </a:lnTo>
                                <a:lnTo>
                                  <a:pt x="15792" y="3172"/>
                                </a:lnTo>
                                <a:lnTo>
                                  <a:pt x="15792" y="3172"/>
                                </a:lnTo>
                                <a:lnTo>
                                  <a:pt x="15792" y="3172"/>
                                </a:lnTo>
                                <a:lnTo>
                                  <a:pt x="15792" y="3172"/>
                                </a:lnTo>
                                <a:lnTo>
                                  <a:pt x="15792" y="3172"/>
                                </a:lnTo>
                                <a:lnTo>
                                  <a:pt x="15792" y="6353"/>
                                </a:lnTo>
                                <a:lnTo>
                                  <a:pt x="15792" y="3172"/>
                                </a:lnTo>
                                <a:lnTo>
                                  <a:pt x="16545" y="3172"/>
                                </a:lnTo>
                                <a:lnTo>
                                  <a:pt x="16545" y="6353"/>
                                </a:lnTo>
                                <a:lnTo>
                                  <a:pt x="16545" y="0"/>
                                </a:lnTo>
                                <a:lnTo>
                                  <a:pt x="16545" y="0"/>
                                </a:lnTo>
                                <a:lnTo>
                                  <a:pt x="16545" y="0"/>
                                </a:lnTo>
                                <a:lnTo>
                                  <a:pt x="16545" y="3172"/>
                                </a:lnTo>
                                <a:lnTo>
                                  <a:pt x="16545" y="3172"/>
                                </a:lnTo>
                                <a:lnTo>
                                  <a:pt x="16545" y="3172"/>
                                </a:lnTo>
                                <a:lnTo>
                                  <a:pt x="16545" y="3172"/>
                                </a:lnTo>
                                <a:lnTo>
                                  <a:pt x="16545" y="0"/>
                                </a:lnTo>
                                <a:lnTo>
                                  <a:pt x="16545" y="3172"/>
                                </a:lnTo>
                                <a:lnTo>
                                  <a:pt x="16545" y="6353"/>
                                </a:lnTo>
                                <a:lnTo>
                                  <a:pt x="17297" y="3172"/>
                                </a:lnTo>
                                <a:lnTo>
                                  <a:pt x="17297" y="3172"/>
                                </a:lnTo>
                                <a:lnTo>
                                  <a:pt x="17297" y="3172"/>
                                </a:lnTo>
                                <a:lnTo>
                                  <a:pt x="17297" y="3172"/>
                                </a:lnTo>
                                <a:lnTo>
                                  <a:pt x="17297" y="6353"/>
                                </a:lnTo>
                                <a:lnTo>
                                  <a:pt x="17297" y="6353"/>
                                </a:lnTo>
                                <a:lnTo>
                                  <a:pt x="17297" y="6353"/>
                                </a:lnTo>
                                <a:lnTo>
                                  <a:pt x="17297" y="3172"/>
                                </a:lnTo>
                                <a:lnTo>
                                  <a:pt x="17297" y="0"/>
                                </a:lnTo>
                                <a:lnTo>
                                  <a:pt x="17297" y="0"/>
                                </a:lnTo>
                                <a:lnTo>
                                  <a:pt x="17297" y="3172"/>
                                </a:lnTo>
                                <a:lnTo>
                                  <a:pt x="17297" y="3172"/>
                                </a:lnTo>
                                <a:lnTo>
                                  <a:pt x="18050" y="6353"/>
                                </a:lnTo>
                                <a:lnTo>
                                  <a:pt x="18050" y="6353"/>
                                </a:lnTo>
                                <a:lnTo>
                                  <a:pt x="18050" y="3172"/>
                                </a:lnTo>
                                <a:lnTo>
                                  <a:pt x="18050" y="3172"/>
                                </a:lnTo>
                                <a:lnTo>
                                  <a:pt x="18050" y="3172"/>
                                </a:lnTo>
                                <a:lnTo>
                                  <a:pt x="18050" y="3172"/>
                                </a:lnTo>
                                <a:lnTo>
                                  <a:pt x="18050" y="6353"/>
                                </a:lnTo>
                                <a:lnTo>
                                  <a:pt x="18050" y="3172"/>
                                </a:lnTo>
                                <a:lnTo>
                                  <a:pt x="18050" y="3172"/>
                                </a:lnTo>
                                <a:lnTo>
                                  <a:pt x="18050" y="3172"/>
                                </a:lnTo>
                                <a:lnTo>
                                  <a:pt x="18050" y="0"/>
                                </a:lnTo>
                                <a:lnTo>
                                  <a:pt x="18050" y="0"/>
                                </a:lnTo>
                                <a:lnTo>
                                  <a:pt x="18050" y="0"/>
                                </a:lnTo>
                                <a:lnTo>
                                  <a:pt x="18050" y="0"/>
                                </a:lnTo>
                                <a:lnTo>
                                  <a:pt x="18802" y="3172"/>
                                </a:lnTo>
                                <a:lnTo>
                                  <a:pt x="18802" y="3172"/>
                                </a:lnTo>
                                <a:lnTo>
                                  <a:pt x="18802" y="3172"/>
                                </a:lnTo>
                                <a:lnTo>
                                  <a:pt x="18802" y="0"/>
                                </a:lnTo>
                                <a:lnTo>
                                  <a:pt x="18802" y="3172"/>
                                </a:lnTo>
                                <a:lnTo>
                                  <a:pt x="18802" y="0"/>
                                </a:lnTo>
                                <a:lnTo>
                                  <a:pt x="18802" y="3172"/>
                                </a:lnTo>
                                <a:lnTo>
                                  <a:pt x="18802" y="3172"/>
                                </a:lnTo>
                                <a:lnTo>
                                  <a:pt x="18802" y="3172"/>
                                </a:lnTo>
                                <a:lnTo>
                                  <a:pt x="18802" y="3172"/>
                                </a:lnTo>
                                <a:lnTo>
                                  <a:pt x="18802" y="0"/>
                                </a:lnTo>
                                <a:lnTo>
                                  <a:pt x="18802" y="0"/>
                                </a:lnTo>
                                <a:lnTo>
                                  <a:pt x="19555" y="0"/>
                                </a:lnTo>
                                <a:lnTo>
                                  <a:pt x="19555" y="0"/>
                                </a:lnTo>
                                <a:lnTo>
                                  <a:pt x="19555" y="0"/>
                                </a:lnTo>
                                <a:lnTo>
                                  <a:pt x="19555" y="0"/>
                                </a:lnTo>
                                <a:lnTo>
                                  <a:pt x="19555" y="0"/>
                                </a:lnTo>
                                <a:lnTo>
                                  <a:pt x="19555" y="3172"/>
                                </a:lnTo>
                                <a:lnTo>
                                  <a:pt x="19555" y="3172"/>
                                </a:lnTo>
                                <a:lnTo>
                                  <a:pt x="19555" y="6353"/>
                                </a:lnTo>
                                <a:lnTo>
                                  <a:pt x="19555" y="6353"/>
                                </a:lnTo>
                                <a:lnTo>
                                  <a:pt x="19555" y="6353"/>
                                </a:lnTo>
                                <a:lnTo>
                                  <a:pt x="19555" y="6353"/>
                                </a:lnTo>
                                <a:lnTo>
                                  <a:pt x="19555" y="3172"/>
                                </a:lnTo>
                                <a:lnTo>
                                  <a:pt x="19555" y="6353"/>
                                </a:lnTo>
                                <a:lnTo>
                                  <a:pt x="19555" y="6353"/>
                                </a:lnTo>
                                <a:lnTo>
                                  <a:pt x="19555" y="6353"/>
                                </a:lnTo>
                                <a:lnTo>
                                  <a:pt x="19555" y="6353"/>
                                </a:lnTo>
                                <a:lnTo>
                                  <a:pt x="19555" y="3172"/>
                                </a:lnTo>
                                <a:lnTo>
                                  <a:pt x="19555" y="0"/>
                                </a:lnTo>
                                <a:lnTo>
                                  <a:pt x="20307" y="0"/>
                                </a:lnTo>
                                <a:lnTo>
                                  <a:pt x="20307" y="3172"/>
                                </a:lnTo>
                                <a:lnTo>
                                  <a:pt x="20307" y="3172"/>
                                </a:lnTo>
                                <a:lnTo>
                                  <a:pt x="20307" y="6353"/>
                                </a:lnTo>
                                <a:lnTo>
                                  <a:pt x="20307" y="6353"/>
                                </a:lnTo>
                                <a:lnTo>
                                  <a:pt x="20307" y="6353"/>
                                </a:lnTo>
                                <a:lnTo>
                                  <a:pt x="20307" y="3172"/>
                                </a:lnTo>
                                <a:lnTo>
                                  <a:pt x="20307" y="0"/>
                                </a:lnTo>
                                <a:lnTo>
                                  <a:pt x="20307" y="3172"/>
                                </a:lnTo>
                                <a:lnTo>
                                  <a:pt x="20307" y="3172"/>
                                </a:lnTo>
                                <a:lnTo>
                                  <a:pt x="20307" y="3172"/>
                                </a:lnTo>
                                <a:lnTo>
                                  <a:pt x="20307" y="6353"/>
                                </a:lnTo>
                                <a:lnTo>
                                  <a:pt x="21060" y="6353"/>
                                </a:lnTo>
                                <a:lnTo>
                                  <a:pt x="21060" y="3172"/>
                                </a:lnTo>
                                <a:lnTo>
                                  <a:pt x="21060" y="6353"/>
                                </a:lnTo>
                                <a:lnTo>
                                  <a:pt x="21060" y="3172"/>
                                </a:lnTo>
                                <a:lnTo>
                                  <a:pt x="21060" y="3172"/>
                                </a:lnTo>
                                <a:lnTo>
                                  <a:pt x="21060" y="3172"/>
                                </a:lnTo>
                                <a:lnTo>
                                  <a:pt x="21060" y="6353"/>
                                </a:lnTo>
                                <a:lnTo>
                                  <a:pt x="21060" y="6353"/>
                                </a:lnTo>
                                <a:lnTo>
                                  <a:pt x="21060" y="6353"/>
                                </a:lnTo>
                                <a:lnTo>
                                  <a:pt x="21060" y="3172"/>
                                </a:lnTo>
                                <a:lnTo>
                                  <a:pt x="21060" y="3172"/>
                                </a:lnTo>
                                <a:lnTo>
                                  <a:pt x="21060" y="0"/>
                                </a:lnTo>
                                <a:lnTo>
                                  <a:pt x="21803" y="0"/>
                                </a:lnTo>
                                <a:lnTo>
                                  <a:pt x="21803" y="0"/>
                                </a:lnTo>
                                <a:lnTo>
                                  <a:pt x="21803" y="3172"/>
                                </a:lnTo>
                                <a:lnTo>
                                  <a:pt x="21803" y="3172"/>
                                </a:lnTo>
                                <a:lnTo>
                                  <a:pt x="21803" y="3172"/>
                                </a:lnTo>
                                <a:lnTo>
                                  <a:pt x="21803" y="6353"/>
                                </a:lnTo>
                                <a:lnTo>
                                  <a:pt x="21803" y="6353"/>
                                </a:lnTo>
                                <a:lnTo>
                                  <a:pt x="21803" y="6353"/>
                                </a:lnTo>
                                <a:lnTo>
                                  <a:pt x="21803" y="3172"/>
                                </a:lnTo>
                                <a:lnTo>
                                  <a:pt x="21803" y="3172"/>
                                </a:lnTo>
                                <a:lnTo>
                                  <a:pt x="21803" y="3172"/>
                                </a:lnTo>
                                <a:lnTo>
                                  <a:pt x="21803" y="3172"/>
                                </a:lnTo>
                                <a:lnTo>
                                  <a:pt x="22555" y="6353"/>
                                </a:lnTo>
                                <a:lnTo>
                                  <a:pt x="22555" y="6353"/>
                                </a:lnTo>
                                <a:lnTo>
                                  <a:pt x="22555" y="3172"/>
                                </a:lnTo>
                                <a:lnTo>
                                  <a:pt x="22555" y="6353"/>
                                </a:lnTo>
                                <a:lnTo>
                                  <a:pt x="22555" y="3172"/>
                                </a:lnTo>
                                <a:lnTo>
                                  <a:pt x="22555" y="0"/>
                                </a:lnTo>
                                <a:lnTo>
                                  <a:pt x="22555" y="3172"/>
                                </a:lnTo>
                                <a:lnTo>
                                  <a:pt x="22555" y="3172"/>
                                </a:lnTo>
                                <a:lnTo>
                                  <a:pt x="22555" y="6353"/>
                                </a:lnTo>
                                <a:lnTo>
                                  <a:pt x="22555" y="3172"/>
                                </a:lnTo>
                                <a:lnTo>
                                  <a:pt x="22555" y="3172"/>
                                </a:lnTo>
                                <a:lnTo>
                                  <a:pt x="22555" y="3172"/>
                                </a:lnTo>
                                <a:lnTo>
                                  <a:pt x="22555" y="3172"/>
                                </a:lnTo>
                                <a:lnTo>
                                  <a:pt x="22555" y="3172"/>
                                </a:lnTo>
                                <a:lnTo>
                                  <a:pt x="23308" y="3172"/>
                                </a:lnTo>
                                <a:lnTo>
                                  <a:pt x="23308" y="3172"/>
                                </a:lnTo>
                                <a:lnTo>
                                  <a:pt x="23308" y="6353"/>
                                </a:lnTo>
                                <a:lnTo>
                                  <a:pt x="23308" y="6353"/>
                                </a:lnTo>
                                <a:lnTo>
                                  <a:pt x="23308" y="6353"/>
                                </a:lnTo>
                                <a:lnTo>
                                  <a:pt x="23308" y="6353"/>
                                </a:lnTo>
                                <a:lnTo>
                                  <a:pt x="23308" y="3172"/>
                                </a:lnTo>
                                <a:lnTo>
                                  <a:pt x="23308" y="3172"/>
                                </a:lnTo>
                                <a:lnTo>
                                  <a:pt x="23308" y="0"/>
                                </a:lnTo>
                                <a:lnTo>
                                  <a:pt x="23308" y="3172"/>
                                </a:lnTo>
                                <a:lnTo>
                                  <a:pt x="23308" y="3172"/>
                                </a:lnTo>
                                <a:lnTo>
                                  <a:pt x="23308" y="3172"/>
                                </a:lnTo>
                                <a:lnTo>
                                  <a:pt x="24060" y="6353"/>
                                </a:lnTo>
                                <a:lnTo>
                                  <a:pt x="24060" y="3172"/>
                                </a:lnTo>
                                <a:lnTo>
                                  <a:pt x="24060" y="0"/>
                                </a:lnTo>
                                <a:lnTo>
                                  <a:pt x="24060" y="0"/>
                                </a:lnTo>
                                <a:lnTo>
                                  <a:pt x="24060" y="0"/>
                                </a:lnTo>
                                <a:lnTo>
                                  <a:pt x="24060" y="0"/>
                                </a:lnTo>
                                <a:lnTo>
                                  <a:pt x="24060" y="3172"/>
                                </a:lnTo>
                                <a:lnTo>
                                  <a:pt x="24060" y="3172"/>
                                </a:lnTo>
                                <a:lnTo>
                                  <a:pt x="24060" y="6353"/>
                                </a:lnTo>
                                <a:lnTo>
                                  <a:pt x="24060" y="6353"/>
                                </a:lnTo>
                                <a:lnTo>
                                  <a:pt x="24060" y="6353"/>
                                </a:lnTo>
                                <a:lnTo>
                                  <a:pt x="24060" y="6353"/>
                                </a:lnTo>
                                <a:lnTo>
                                  <a:pt x="24060" y="6353"/>
                                </a:lnTo>
                                <a:lnTo>
                                  <a:pt x="24060" y="3172"/>
                                </a:lnTo>
                                <a:lnTo>
                                  <a:pt x="24060" y="6353"/>
                                </a:lnTo>
                                <a:lnTo>
                                  <a:pt x="24060" y="6353"/>
                                </a:lnTo>
                                <a:lnTo>
                                  <a:pt x="24060" y="6353"/>
                                </a:lnTo>
                                <a:lnTo>
                                  <a:pt x="24060" y="9525"/>
                                </a:lnTo>
                                <a:lnTo>
                                  <a:pt x="24813" y="6353"/>
                                </a:lnTo>
                                <a:lnTo>
                                  <a:pt x="24813" y="3172"/>
                                </a:lnTo>
                                <a:lnTo>
                                  <a:pt x="24813" y="3172"/>
                                </a:lnTo>
                                <a:lnTo>
                                  <a:pt x="24813" y="3172"/>
                                </a:lnTo>
                                <a:lnTo>
                                  <a:pt x="24813" y="3172"/>
                                </a:lnTo>
                                <a:lnTo>
                                  <a:pt x="24813" y="6353"/>
                                </a:lnTo>
                                <a:lnTo>
                                  <a:pt x="24813" y="3172"/>
                                </a:lnTo>
                                <a:lnTo>
                                  <a:pt x="24813" y="6353"/>
                                </a:lnTo>
                                <a:lnTo>
                                  <a:pt x="24813" y="3172"/>
                                </a:lnTo>
                                <a:lnTo>
                                  <a:pt x="24813" y="3172"/>
                                </a:lnTo>
                                <a:lnTo>
                                  <a:pt x="24813" y="3172"/>
                                </a:lnTo>
                                <a:lnTo>
                                  <a:pt x="24813" y="0"/>
                                </a:lnTo>
                                <a:lnTo>
                                  <a:pt x="25565" y="3172"/>
                                </a:lnTo>
                                <a:lnTo>
                                  <a:pt x="25565" y="3172"/>
                                </a:lnTo>
                                <a:lnTo>
                                  <a:pt x="25565" y="3172"/>
                                </a:lnTo>
                                <a:lnTo>
                                  <a:pt x="25565" y="3172"/>
                                </a:lnTo>
                                <a:lnTo>
                                  <a:pt x="25565" y="3172"/>
                                </a:lnTo>
                                <a:lnTo>
                                  <a:pt x="25565" y="6353"/>
                                </a:lnTo>
                                <a:lnTo>
                                  <a:pt x="25565" y="6353"/>
                                </a:lnTo>
                                <a:lnTo>
                                  <a:pt x="25565" y="6353"/>
                                </a:lnTo>
                                <a:lnTo>
                                  <a:pt x="25565" y="6353"/>
                                </a:lnTo>
                                <a:lnTo>
                                  <a:pt x="25565" y="6353"/>
                                </a:lnTo>
                                <a:lnTo>
                                  <a:pt x="25565" y="6353"/>
                                </a:lnTo>
                                <a:lnTo>
                                  <a:pt x="25565" y="6353"/>
                                </a:lnTo>
                                <a:lnTo>
                                  <a:pt x="26318" y="6353"/>
                                </a:lnTo>
                                <a:lnTo>
                                  <a:pt x="26318" y="3172"/>
                                </a:lnTo>
                                <a:lnTo>
                                  <a:pt x="26318" y="6353"/>
                                </a:lnTo>
                                <a:lnTo>
                                  <a:pt x="26318" y="6353"/>
                                </a:lnTo>
                                <a:lnTo>
                                  <a:pt x="26318" y="6353"/>
                                </a:lnTo>
                                <a:lnTo>
                                  <a:pt x="26318" y="6353"/>
                                </a:lnTo>
                                <a:lnTo>
                                  <a:pt x="26318" y="6353"/>
                                </a:lnTo>
                                <a:lnTo>
                                  <a:pt x="26318" y="6353"/>
                                </a:lnTo>
                                <a:lnTo>
                                  <a:pt x="26318" y="6353"/>
                                </a:lnTo>
                                <a:lnTo>
                                  <a:pt x="26318" y="6353"/>
                                </a:lnTo>
                                <a:lnTo>
                                  <a:pt x="26318" y="3172"/>
                                </a:lnTo>
                                <a:lnTo>
                                  <a:pt x="26318" y="6353"/>
                                </a:lnTo>
                                <a:lnTo>
                                  <a:pt x="26318" y="3172"/>
                                </a:lnTo>
                                <a:lnTo>
                                  <a:pt x="26318" y="6353"/>
                                </a:lnTo>
                                <a:lnTo>
                                  <a:pt x="27070" y="6353"/>
                                </a:lnTo>
                                <a:lnTo>
                                  <a:pt x="27070" y="3172"/>
                                </a:lnTo>
                                <a:lnTo>
                                  <a:pt x="27070" y="3172"/>
                                </a:lnTo>
                                <a:lnTo>
                                  <a:pt x="27070" y="6353"/>
                                </a:lnTo>
                                <a:lnTo>
                                  <a:pt x="27070" y="3172"/>
                                </a:lnTo>
                                <a:lnTo>
                                  <a:pt x="27070" y="6353"/>
                                </a:lnTo>
                                <a:lnTo>
                                  <a:pt x="27070" y="6353"/>
                                </a:lnTo>
                                <a:lnTo>
                                  <a:pt x="27070" y="6353"/>
                                </a:lnTo>
                                <a:lnTo>
                                  <a:pt x="27070" y="6353"/>
                                </a:lnTo>
                                <a:lnTo>
                                  <a:pt x="27070" y="6353"/>
                                </a:lnTo>
                                <a:lnTo>
                                  <a:pt x="27070" y="6353"/>
                                </a:lnTo>
                                <a:lnTo>
                                  <a:pt x="27070" y="6353"/>
                                </a:lnTo>
                                <a:lnTo>
                                  <a:pt x="27823" y="6353"/>
                                </a:lnTo>
                                <a:lnTo>
                                  <a:pt x="27823" y="6353"/>
                                </a:lnTo>
                                <a:lnTo>
                                  <a:pt x="27823" y="6353"/>
                                </a:lnTo>
                                <a:lnTo>
                                  <a:pt x="27823" y="6353"/>
                                </a:lnTo>
                                <a:lnTo>
                                  <a:pt x="27823" y="6353"/>
                                </a:lnTo>
                                <a:lnTo>
                                  <a:pt x="27823" y="6353"/>
                                </a:lnTo>
                                <a:lnTo>
                                  <a:pt x="27823" y="6353"/>
                                </a:lnTo>
                                <a:lnTo>
                                  <a:pt x="27823" y="6353"/>
                                </a:lnTo>
                                <a:lnTo>
                                  <a:pt x="27823" y="6353"/>
                                </a:lnTo>
                                <a:lnTo>
                                  <a:pt x="27823" y="3172"/>
                                </a:lnTo>
                                <a:lnTo>
                                  <a:pt x="27823" y="3172"/>
                                </a:lnTo>
                                <a:lnTo>
                                  <a:pt x="27823" y="3172"/>
                                </a:lnTo>
                                <a:lnTo>
                                  <a:pt x="28575" y="3172"/>
                                </a:lnTo>
                                <a:lnTo>
                                  <a:pt x="28575" y="3172"/>
                                </a:lnTo>
                                <a:lnTo>
                                  <a:pt x="28575" y="3172"/>
                                </a:lnTo>
                                <a:lnTo>
                                  <a:pt x="28575" y="3172"/>
                                </a:lnTo>
                                <a:lnTo>
                                  <a:pt x="28575" y="0"/>
                                </a:lnTo>
                                <a:lnTo>
                                  <a:pt x="28575" y="0"/>
                                </a:lnTo>
                                <a:lnTo>
                                  <a:pt x="28575" y="3172"/>
                                </a:lnTo>
                                <a:lnTo>
                                  <a:pt x="28575" y="6353"/>
                                </a:lnTo>
                                <a:lnTo>
                                  <a:pt x="28575" y="635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30" name="Freeform: Shape 1030"/>
                        <wps:cNvSpPr/>
                        <wps:spPr>
                          <a:xfrm>
                            <a:off x="2033587" y="1804987"/>
                            <a:ext cx="28575" cy="9525"/>
                          </a:xfrm>
                          <a:custGeom>
                            <a:avLst/>
                            <a:gdLst>
                              <a:gd name="connsiteX0" fmla="*/ 0 w 28575"/>
                              <a:gd name="connsiteY0" fmla="*/ 6353 h 9525"/>
                              <a:gd name="connsiteX1" fmla="*/ 0 w 28575"/>
                              <a:gd name="connsiteY1" fmla="*/ 6353 h 9525"/>
                              <a:gd name="connsiteX2" fmla="*/ 0 w 28575"/>
                              <a:gd name="connsiteY2" fmla="*/ 3172 h 9525"/>
                              <a:gd name="connsiteX3" fmla="*/ 0 w 28575"/>
                              <a:gd name="connsiteY3" fmla="*/ 0 h 9525"/>
                              <a:gd name="connsiteX4" fmla="*/ 0 w 28575"/>
                              <a:gd name="connsiteY4" fmla="*/ 0 h 9525"/>
                              <a:gd name="connsiteX5" fmla="*/ 0 w 28575"/>
                              <a:gd name="connsiteY5" fmla="*/ 3172 h 9525"/>
                              <a:gd name="connsiteX6" fmla="*/ 0 w 28575"/>
                              <a:gd name="connsiteY6" fmla="*/ 3172 h 9525"/>
                              <a:gd name="connsiteX7" fmla="*/ 0 w 28575"/>
                              <a:gd name="connsiteY7" fmla="*/ 6353 h 9525"/>
                              <a:gd name="connsiteX8" fmla="*/ 0 w 28575"/>
                              <a:gd name="connsiteY8" fmla="*/ 6353 h 9525"/>
                              <a:gd name="connsiteX9" fmla="*/ 0 w 28575"/>
                              <a:gd name="connsiteY9" fmla="*/ 6353 h 9525"/>
                              <a:gd name="connsiteX10" fmla="*/ 733 w 28575"/>
                              <a:gd name="connsiteY10" fmla="*/ 6353 h 9525"/>
                              <a:gd name="connsiteX11" fmla="*/ 733 w 28575"/>
                              <a:gd name="connsiteY11" fmla="*/ 6353 h 9525"/>
                              <a:gd name="connsiteX12" fmla="*/ 733 w 28575"/>
                              <a:gd name="connsiteY12" fmla="*/ 6353 h 9525"/>
                              <a:gd name="connsiteX13" fmla="*/ 733 w 28575"/>
                              <a:gd name="connsiteY13" fmla="*/ 3172 h 9525"/>
                              <a:gd name="connsiteX14" fmla="*/ 733 w 28575"/>
                              <a:gd name="connsiteY14" fmla="*/ 3172 h 9525"/>
                              <a:gd name="connsiteX15" fmla="*/ 733 w 28575"/>
                              <a:gd name="connsiteY15" fmla="*/ 3172 h 9525"/>
                              <a:gd name="connsiteX16" fmla="*/ 733 w 28575"/>
                              <a:gd name="connsiteY16" fmla="*/ 3172 h 9525"/>
                              <a:gd name="connsiteX17" fmla="*/ 733 w 28575"/>
                              <a:gd name="connsiteY17" fmla="*/ 6353 h 9525"/>
                              <a:gd name="connsiteX18" fmla="*/ 733 w 28575"/>
                              <a:gd name="connsiteY18" fmla="*/ 6353 h 9525"/>
                              <a:gd name="connsiteX19" fmla="*/ 733 w 28575"/>
                              <a:gd name="connsiteY19" fmla="*/ 6353 h 9525"/>
                              <a:gd name="connsiteX20" fmla="*/ 733 w 28575"/>
                              <a:gd name="connsiteY20" fmla="*/ 6353 h 9525"/>
                              <a:gd name="connsiteX21" fmla="*/ 733 w 28575"/>
                              <a:gd name="connsiteY21" fmla="*/ 6353 h 9525"/>
                              <a:gd name="connsiteX22" fmla="*/ 1467 w 28575"/>
                              <a:gd name="connsiteY22" fmla="*/ 3172 h 9525"/>
                              <a:gd name="connsiteX23" fmla="*/ 1467 w 28575"/>
                              <a:gd name="connsiteY23" fmla="*/ 0 h 9525"/>
                              <a:gd name="connsiteX24" fmla="*/ 1467 w 28575"/>
                              <a:gd name="connsiteY24" fmla="*/ 0 h 9525"/>
                              <a:gd name="connsiteX25" fmla="*/ 1467 w 28575"/>
                              <a:gd name="connsiteY25" fmla="*/ 3172 h 9525"/>
                              <a:gd name="connsiteX26" fmla="*/ 1467 w 28575"/>
                              <a:gd name="connsiteY26" fmla="*/ 3172 h 9525"/>
                              <a:gd name="connsiteX27" fmla="*/ 1467 w 28575"/>
                              <a:gd name="connsiteY27" fmla="*/ 6353 h 9525"/>
                              <a:gd name="connsiteX28" fmla="*/ 1467 w 28575"/>
                              <a:gd name="connsiteY28" fmla="*/ 3172 h 9525"/>
                              <a:gd name="connsiteX29" fmla="*/ 1467 w 28575"/>
                              <a:gd name="connsiteY29" fmla="*/ 3172 h 9525"/>
                              <a:gd name="connsiteX30" fmla="*/ 1467 w 28575"/>
                              <a:gd name="connsiteY30" fmla="*/ 0 h 9525"/>
                              <a:gd name="connsiteX31" fmla="*/ 1467 w 28575"/>
                              <a:gd name="connsiteY31" fmla="*/ 0 h 9525"/>
                              <a:gd name="connsiteX32" fmla="*/ 1467 w 28575"/>
                              <a:gd name="connsiteY32" fmla="*/ 3172 h 9525"/>
                              <a:gd name="connsiteX33" fmla="*/ 1467 w 28575"/>
                              <a:gd name="connsiteY33" fmla="*/ 3172 h 9525"/>
                              <a:gd name="connsiteX34" fmla="*/ 1467 w 28575"/>
                              <a:gd name="connsiteY34" fmla="*/ 3172 h 9525"/>
                              <a:gd name="connsiteX35" fmla="*/ 1467 w 28575"/>
                              <a:gd name="connsiteY35" fmla="*/ 0 h 9525"/>
                              <a:gd name="connsiteX36" fmla="*/ 2200 w 28575"/>
                              <a:gd name="connsiteY36" fmla="*/ 0 h 9525"/>
                              <a:gd name="connsiteX37" fmla="*/ 2200 w 28575"/>
                              <a:gd name="connsiteY37" fmla="*/ 0 h 9525"/>
                              <a:gd name="connsiteX38" fmla="*/ 2200 w 28575"/>
                              <a:gd name="connsiteY38" fmla="*/ 0 h 9525"/>
                              <a:gd name="connsiteX39" fmla="*/ 2200 w 28575"/>
                              <a:gd name="connsiteY39" fmla="*/ 6353 h 9525"/>
                              <a:gd name="connsiteX40" fmla="*/ 2200 w 28575"/>
                              <a:gd name="connsiteY40" fmla="*/ 6353 h 9525"/>
                              <a:gd name="connsiteX41" fmla="*/ 2200 w 28575"/>
                              <a:gd name="connsiteY41" fmla="*/ 3172 h 9525"/>
                              <a:gd name="connsiteX42" fmla="*/ 2200 w 28575"/>
                              <a:gd name="connsiteY42" fmla="*/ 6353 h 9525"/>
                              <a:gd name="connsiteX43" fmla="*/ 2200 w 28575"/>
                              <a:gd name="connsiteY43" fmla="*/ 3172 h 9525"/>
                              <a:gd name="connsiteX44" fmla="*/ 2200 w 28575"/>
                              <a:gd name="connsiteY44" fmla="*/ 3172 h 9525"/>
                              <a:gd name="connsiteX45" fmla="*/ 2200 w 28575"/>
                              <a:gd name="connsiteY45" fmla="*/ 3172 h 9525"/>
                              <a:gd name="connsiteX46" fmla="*/ 2200 w 28575"/>
                              <a:gd name="connsiteY46" fmla="*/ 3172 h 9525"/>
                              <a:gd name="connsiteX47" fmla="*/ 2200 w 28575"/>
                              <a:gd name="connsiteY47" fmla="*/ 3172 h 9525"/>
                              <a:gd name="connsiteX48" fmla="*/ 2934 w 28575"/>
                              <a:gd name="connsiteY48" fmla="*/ 3172 h 9525"/>
                              <a:gd name="connsiteX49" fmla="*/ 2934 w 28575"/>
                              <a:gd name="connsiteY49" fmla="*/ 6353 h 9525"/>
                              <a:gd name="connsiteX50" fmla="*/ 2934 w 28575"/>
                              <a:gd name="connsiteY50" fmla="*/ 3172 h 9525"/>
                              <a:gd name="connsiteX51" fmla="*/ 2934 w 28575"/>
                              <a:gd name="connsiteY51" fmla="*/ 6353 h 9525"/>
                              <a:gd name="connsiteX52" fmla="*/ 2934 w 28575"/>
                              <a:gd name="connsiteY52" fmla="*/ 3172 h 9525"/>
                              <a:gd name="connsiteX53" fmla="*/ 2934 w 28575"/>
                              <a:gd name="connsiteY53" fmla="*/ 3172 h 9525"/>
                              <a:gd name="connsiteX54" fmla="*/ 2934 w 28575"/>
                              <a:gd name="connsiteY54" fmla="*/ 6353 h 9525"/>
                              <a:gd name="connsiteX55" fmla="*/ 2934 w 28575"/>
                              <a:gd name="connsiteY55" fmla="*/ 6353 h 9525"/>
                              <a:gd name="connsiteX56" fmla="*/ 2934 w 28575"/>
                              <a:gd name="connsiteY56" fmla="*/ 9525 h 9525"/>
                              <a:gd name="connsiteX57" fmla="*/ 2934 w 28575"/>
                              <a:gd name="connsiteY57" fmla="*/ 6353 h 9525"/>
                              <a:gd name="connsiteX58" fmla="*/ 2934 w 28575"/>
                              <a:gd name="connsiteY58" fmla="*/ 6353 h 9525"/>
                              <a:gd name="connsiteX59" fmla="*/ 2934 w 28575"/>
                              <a:gd name="connsiteY59" fmla="*/ 6353 h 9525"/>
                              <a:gd name="connsiteX60" fmla="*/ 3667 w 28575"/>
                              <a:gd name="connsiteY60" fmla="*/ 6353 h 9525"/>
                              <a:gd name="connsiteX61" fmla="*/ 3667 w 28575"/>
                              <a:gd name="connsiteY61" fmla="*/ 6353 h 9525"/>
                              <a:gd name="connsiteX62" fmla="*/ 3667 w 28575"/>
                              <a:gd name="connsiteY62" fmla="*/ 6353 h 9525"/>
                              <a:gd name="connsiteX63" fmla="*/ 3667 w 28575"/>
                              <a:gd name="connsiteY63" fmla="*/ 6353 h 9525"/>
                              <a:gd name="connsiteX64" fmla="*/ 3667 w 28575"/>
                              <a:gd name="connsiteY64" fmla="*/ 6353 h 9525"/>
                              <a:gd name="connsiteX65" fmla="*/ 3667 w 28575"/>
                              <a:gd name="connsiteY65" fmla="*/ 6353 h 9525"/>
                              <a:gd name="connsiteX66" fmla="*/ 3667 w 28575"/>
                              <a:gd name="connsiteY66" fmla="*/ 6353 h 9525"/>
                              <a:gd name="connsiteX67" fmla="*/ 3667 w 28575"/>
                              <a:gd name="connsiteY67" fmla="*/ 6353 h 9525"/>
                              <a:gd name="connsiteX68" fmla="*/ 3667 w 28575"/>
                              <a:gd name="connsiteY68" fmla="*/ 6353 h 9525"/>
                              <a:gd name="connsiteX69" fmla="*/ 3667 w 28575"/>
                              <a:gd name="connsiteY69" fmla="*/ 3172 h 9525"/>
                              <a:gd name="connsiteX70" fmla="*/ 3667 w 28575"/>
                              <a:gd name="connsiteY70" fmla="*/ 3172 h 9525"/>
                              <a:gd name="connsiteX71" fmla="*/ 3667 w 28575"/>
                              <a:gd name="connsiteY71" fmla="*/ 3172 h 9525"/>
                              <a:gd name="connsiteX72" fmla="*/ 4401 w 28575"/>
                              <a:gd name="connsiteY72" fmla="*/ 3172 h 9525"/>
                              <a:gd name="connsiteX73" fmla="*/ 4401 w 28575"/>
                              <a:gd name="connsiteY73" fmla="*/ 6353 h 9525"/>
                              <a:gd name="connsiteX74" fmla="*/ 4401 w 28575"/>
                              <a:gd name="connsiteY74" fmla="*/ 6353 h 9525"/>
                              <a:gd name="connsiteX75" fmla="*/ 4401 w 28575"/>
                              <a:gd name="connsiteY75" fmla="*/ 3172 h 9525"/>
                              <a:gd name="connsiteX76" fmla="*/ 4401 w 28575"/>
                              <a:gd name="connsiteY76" fmla="*/ 3172 h 9525"/>
                              <a:gd name="connsiteX77" fmla="*/ 4401 w 28575"/>
                              <a:gd name="connsiteY77" fmla="*/ 3172 h 9525"/>
                              <a:gd name="connsiteX78" fmla="*/ 4401 w 28575"/>
                              <a:gd name="connsiteY78" fmla="*/ 3172 h 9525"/>
                              <a:gd name="connsiteX79" fmla="*/ 4401 w 28575"/>
                              <a:gd name="connsiteY79" fmla="*/ 3172 h 9525"/>
                              <a:gd name="connsiteX80" fmla="*/ 4401 w 28575"/>
                              <a:gd name="connsiteY80" fmla="*/ 3172 h 9525"/>
                              <a:gd name="connsiteX81" fmla="*/ 4401 w 28575"/>
                              <a:gd name="connsiteY81" fmla="*/ 3172 h 9525"/>
                              <a:gd name="connsiteX82" fmla="*/ 4401 w 28575"/>
                              <a:gd name="connsiteY82" fmla="*/ 0 h 9525"/>
                              <a:gd name="connsiteX83" fmla="*/ 4401 w 28575"/>
                              <a:gd name="connsiteY83" fmla="*/ 3172 h 9525"/>
                              <a:gd name="connsiteX84" fmla="*/ 5124 w 28575"/>
                              <a:gd name="connsiteY84" fmla="*/ 3172 h 9525"/>
                              <a:gd name="connsiteX85" fmla="*/ 5124 w 28575"/>
                              <a:gd name="connsiteY85" fmla="*/ 6353 h 9525"/>
                              <a:gd name="connsiteX86" fmla="*/ 5124 w 28575"/>
                              <a:gd name="connsiteY86" fmla="*/ 6353 h 9525"/>
                              <a:gd name="connsiteX87" fmla="*/ 5124 w 28575"/>
                              <a:gd name="connsiteY87" fmla="*/ 6353 h 9525"/>
                              <a:gd name="connsiteX88" fmla="*/ 5124 w 28575"/>
                              <a:gd name="connsiteY88" fmla="*/ 6353 h 9525"/>
                              <a:gd name="connsiteX89" fmla="*/ 5124 w 28575"/>
                              <a:gd name="connsiteY89" fmla="*/ 3172 h 9525"/>
                              <a:gd name="connsiteX90" fmla="*/ 5124 w 28575"/>
                              <a:gd name="connsiteY90" fmla="*/ 6353 h 9525"/>
                              <a:gd name="connsiteX91" fmla="*/ 5124 w 28575"/>
                              <a:gd name="connsiteY91" fmla="*/ 6353 h 9525"/>
                              <a:gd name="connsiteX92" fmla="*/ 5124 w 28575"/>
                              <a:gd name="connsiteY92" fmla="*/ 6353 h 9525"/>
                              <a:gd name="connsiteX93" fmla="*/ 5124 w 28575"/>
                              <a:gd name="connsiteY93" fmla="*/ 6353 h 9525"/>
                              <a:gd name="connsiteX94" fmla="*/ 5124 w 28575"/>
                              <a:gd name="connsiteY94" fmla="*/ 6353 h 9525"/>
                              <a:gd name="connsiteX95" fmla="*/ 5124 w 28575"/>
                              <a:gd name="connsiteY95" fmla="*/ 3172 h 9525"/>
                              <a:gd name="connsiteX96" fmla="*/ 5124 w 28575"/>
                              <a:gd name="connsiteY96" fmla="*/ 0 h 9525"/>
                              <a:gd name="connsiteX97" fmla="*/ 5124 w 28575"/>
                              <a:gd name="connsiteY97" fmla="*/ 0 h 9525"/>
                              <a:gd name="connsiteX98" fmla="*/ 5124 w 28575"/>
                              <a:gd name="connsiteY98" fmla="*/ 0 h 9525"/>
                              <a:gd name="connsiteX99" fmla="*/ 5124 w 28575"/>
                              <a:gd name="connsiteY99" fmla="*/ 0 h 9525"/>
                              <a:gd name="connsiteX100" fmla="*/ 5124 w 28575"/>
                              <a:gd name="connsiteY100" fmla="*/ 0 h 9525"/>
                              <a:gd name="connsiteX101" fmla="*/ 5124 w 28575"/>
                              <a:gd name="connsiteY101" fmla="*/ 0 h 9525"/>
                              <a:gd name="connsiteX102" fmla="*/ 5124 w 28575"/>
                              <a:gd name="connsiteY102" fmla="*/ 3172 h 9525"/>
                              <a:gd name="connsiteX103" fmla="*/ 5124 w 28575"/>
                              <a:gd name="connsiteY103" fmla="*/ 3172 h 9525"/>
                              <a:gd name="connsiteX104" fmla="*/ 5858 w 28575"/>
                              <a:gd name="connsiteY104" fmla="*/ 6353 h 9525"/>
                              <a:gd name="connsiteX105" fmla="*/ 5858 w 28575"/>
                              <a:gd name="connsiteY105" fmla="*/ 6353 h 9525"/>
                              <a:gd name="connsiteX106" fmla="*/ 5858 w 28575"/>
                              <a:gd name="connsiteY106" fmla="*/ 3172 h 9525"/>
                              <a:gd name="connsiteX107" fmla="*/ 5858 w 28575"/>
                              <a:gd name="connsiteY107" fmla="*/ 6353 h 9525"/>
                              <a:gd name="connsiteX108" fmla="*/ 5858 w 28575"/>
                              <a:gd name="connsiteY108" fmla="*/ 3172 h 9525"/>
                              <a:gd name="connsiteX109" fmla="*/ 5858 w 28575"/>
                              <a:gd name="connsiteY109" fmla="*/ 3172 h 9525"/>
                              <a:gd name="connsiteX110" fmla="*/ 5858 w 28575"/>
                              <a:gd name="connsiteY110" fmla="*/ 3172 h 9525"/>
                              <a:gd name="connsiteX111" fmla="*/ 5858 w 28575"/>
                              <a:gd name="connsiteY111" fmla="*/ 3172 h 9525"/>
                              <a:gd name="connsiteX112" fmla="*/ 5858 w 28575"/>
                              <a:gd name="connsiteY112" fmla="*/ 3172 h 9525"/>
                              <a:gd name="connsiteX113" fmla="*/ 5858 w 28575"/>
                              <a:gd name="connsiteY113" fmla="*/ 3172 h 9525"/>
                              <a:gd name="connsiteX114" fmla="*/ 5858 w 28575"/>
                              <a:gd name="connsiteY114" fmla="*/ 3172 h 9525"/>
                              <a:gd name="connsiteX115" fmla="*/ 5858 w 28575"/>
                              <a:gd name="connsiteY115" fmla="*/ 6353 h 9525"/>
                              <a:gd name="connsiteX116" fmla="*/ 6591 w 28575"/>
                              <a:gd name="connsiteY116" fmla="*/ 6353 h 9525"/>
                              <a:gd name="connsiteX117" fmla="*/ 6591 w 28575"/>
                              <a:gd name="connsiteY117" fmla="*/ 3172 h 9525"/>
                              <a:gd name="connsiteX118" fmla="*/ 6591 w 28575"/>
                              <a:gd name="connsiteY118" fmla="*/ 6353 h 9525"/>
                              <a:gd name="connsiteX119" fmla="*/ 6591 w 28575"/>
                              <a:gd name="connsiteY119" fmla="*/ 6353 h 9525"/>
                              <a:gd name="connsiteX120" fmla="*/ 6591 w 28575"/>
                              <a:gd name="connsiteY120" fmla="*/ 6353 h 9525"/>
                              <a:gd name="connsiteX121" fmla="*/ 6591 w 28575"/>
                              <a:gd name="connsiteY121" fmla="*/ 6353 h 9525"/>
                              <a:gd name="connsiteX122" fmla="*/ 6591 w 28575"/>
                              <a:gd name="connsiteY122" fmla="*/ 6353 h 9525"/>
                              <a:gd name="connsiteX123" fmla="*/ 6591 w 28575"/>
                              <a:gd name="connsiteY123" fmla="*/ 6353 h 9525"/>
                              <a:gd name="connsiteX124" fmla="*/ 6591 w 28575"/>
                              <a:gd name="connsiteY124" fmla="*/ 3172 h 9525"/>
                              <a:gd name="connsiteX125" fmla="*/ 6591 w 28575"/>
                              <a:gd name="connsiteY125" fmla="*/ 3172 h 9525"/>
                              <a:gd name="connsiteX126" fmla="*/ 6591 w 28575"/>
                              <a:gd name="connsiteY126" fmla="*/ 3172 h 9525"/>
                              <a:gd name="connsiteX127" fmla="*/ 6591 w 28575"/>
                              <a:gd name="connsiteY127" fmla="*/ 3172 h 9525"/>
                              <a:gd name="connsiteX128" fmla="*/ 7325 w 28575"/>
                              <a:gd name="connsiteY128" fmla="*/ 6353 h 9525"/>
                              <a:gd name="connsiteX129" fmla="*/ 7325 w 28575"/>
                              <a:gd name="connsiteY129" fmla="*/ 6353 h 9525"/>
                              <a:gd name="connsiteX130" fmla="*/ 7325 w 28575"/>
                              <a:gd name="connsiteY130" fmla="*/ 3172 h 9525"/>
                              <a:gd name="connsiteX131" fmla="*/ 7325 w 28575"/>
                              <a:gd name="connsiteY131" fmla="*/ 6353 h 9525"/>
                              <a:gd name="connsiteX132" fmla="*/ 7325 w 28575"/>
                              <a:gd name="connsiteY132" fmla="*/ 6353 h 9525"/>
                              <a:gd name="connsiteX133" fmla="*/ 7325 w 28575"/>
                              <a:gd name="connsiteY133" fmla="*/ 6353 h 9525"/>
                              <a:gd name="connsiteX134" fmla="*/ 7325 w 28575"/>
                              <a:gd name="connsiteY134" fmla="*/ 6353 h 9525"/>
                              <a:gd name="connsiteX135" fmla="*/ 7325 w 28575"/>
                              <a:gd name="connsiteY135" fmla="*/ 9525 h 9525"/>
                              <a:gd name="connsiteX136" fmla="*/ 7325 w 28575"/>
                              <a:gd name="connsiteY136" fmla="*/ 6353 h 9525"/>
                              <a:gd name="connsiteX137" fmla="*/ 7325 w 28575"/>
                              <a:gd name="connsiteY137" fmla="*/ 3172 h 9525"/>
                              <a:gd name="connsiteX138" fmla="*/ 7325 w 28575"/>
                              <a:gd name="connsiteY138" fmla="*/ 0 h 9525"/>
                              <a:gd name="connsiteX139" fmla="*/ 7325 w 28575"/>
                              <a:gd name="connsiteY139" fmla="*/ 0 h 9525"/>
                              <a:gd name="connsiteX140" fmla="*/ 8058 w 28575"/>
                              <a:gd name="connsiteY140" fmla="*/ 0 h 9525"/>
                              <a:gd name="connsiteX141" fmla="*/ 8058 w 28575"/>
                              <a:gd name="connsiteY141" fmla="*/ 3172 h 9525"/>
                              <a:gd name="connsiteX142" fmla="*/ 8058 w 28575"/>
                              <a:gd name="connsiteY142" fmla="*/ 6353 h 9525"/>
                              <a:gd name="connsiteX143" fmla="*/ 8058 w 28575"/>
                              <a:gd name="connsiteY143" fmla="*/ 9525 h 9525"/>
                              <a:gd name="connsiteX144" fmla="*/ 8058 w 28575"/>
                              <a:gd name="connsiteY144" fmla="*/ 9525 h 9525"/>
                              <a:gd name="connsiteX145" fmla="*/ 8058 w 28575"/>
                              <a:gd name="connsiteY145" fmla="*/ 6353 h 9525"/>
                              <a:gd name="connsiteX146" fmla="*/ 8058 w 28575"/>
                              <a:gd name="connsiteY146" fmla="*/ 3172 h 9525"/>
                              <a:gd name="connsiteX147" fmla="*/ 8058 w 28575"/>
                              <a:gd name="connsiteY147" fmla="*/ 0 h 9525"/>
                              <a:gd name="connsiteX148" fmla="*/ 8058 w 28575"/>
                              <a:gd name="connsiteY148" fmla="*/ 0 h 9525"/>
                              <a:gd name="connsiteX149" fmla="*/ 8058 w 28575"/>
                              <a:gd name="connsiteY149" fmla="*/ 0 h 9525"/>
                              <a:gd name="connsiteX150" fmla="*/ 8058 w 28575"/>
                              <a:gd name="connsiteY150" fmla="*/ 3172 h 9525"/>
                              <a:gd name="connsiteX151" fmla="*/ 8058 w 28575"/>
                              <a:gd name="connsiteY151" fmla="*/ 6353 h 9525"/>
                              <a:gd name="connsiteX152" fmla="*/ 8792 w 28575"/>
                              <a:gd name="connsiteY152" fmla="*/ 6353 h 9525"/>
                              <a:gd name="connsiteX153" fmla="*/ 8792 w 28575"/>
                              <a:gd name="connsiteY153" fmla="*/ 6353 h 9525"/>
                              <a:gd name="connsiteX154" fmla="*/ 8792 w 28575"/>
                              <a:gd name="connsiteY154" fmla="*/ 6353 h 9525"/>
                              <a:gd name="connsiteX155" fmla="*/ 8792 w 28575"/>
                              <a:gd name="connsiteY155" fmla="*/ 6353 h 9525"/>
                              <a:gd name="connsiteX156" fmla="*/ 8792 w 28575"/>
                              <a:gd name="connsiteY156" fmla="*/ 6353 h 9525"/>
                              <a:gd name="connsiteX157" fmla="*/ 8792 w 28575"/>
                              <a:gd name="connsiteY157" fmla="*/ 6353 h 9525"/>
                              <a:gd name="connsiteX158" fmla="*/ 8792 w 28575"/>
                              <a:gd name="connsiteY158" fmla="*/ 6353 h 9525"/>
                              <a:gd name="connsiteX159" fmla="*/ 8792 w 28575"/>
                              <a:gd name="connsiteY159" fmla="*/ 9525 h 9525"/>
                              <a:gd name="connsiteX160" fmla="*/ 8792 w 28575"/>
                              <a:gd name="connsiteY160" fmla="*/ 6353 h 9525"/>
                              <a:gd name="connsiteX161" fmla="*/ 8792 w 28575"/>
                              <a:gd name="connsiteY161" fmla="*/ 6353 h 9525"/>
                              <a:gd name="connsiteX162" fmla="*/ 8792 w 28575"/>
                              <a:gd name="connsiteY162" fmla="*/ 6353 h 9525"/>
                              <a:gd name="connsiteX163" fmla="*/ 8792 w 28575"/>
                              <a:gd name="connsiteY163" fmla="*/ 3172 h 9525"/>
                              <a:gd name="connsiteX164" fmla="*/ 9525 w 28575"/>
                              <a:gd name="connsiteY164" fmla="*/ 3172 h 9525"/>
                              <a:gd name="connsiteX165" fmla="*/ 9525 w 28575"/>
                              <a:gd name="connsiteY165" fmla="*/ 3172 h 9525"/>
                              <a:gd name="connsiteX166" fmla="*/ 9525 w 28575"/>
                              <a:gd name="connsiteY166" fmla="*/ 6353 h 9525"/>
                              <a:gd name="connsiteX167" fmla="*/ 9525 w 28575"/>
                              <a:gd name="connsiteY167" fmla="*/ 6353 h 9525"/>
                              <a:gd name="connsiteX168" fmla="*/ 9525 w 28575"/>
                              <a:gd name="connsiteY168" fmla="*/ 3172 h 9525"/>
                              <a:gd name="connsiteX169" fmla="*/ 9525 w 28575"/>
                              <a:gd name="connsiteY169" fmla="*/ 3172 h 9525"/>
                              <a:gd name="connsiteX170" fmla="*/ 9525 w 28575"/>
                              <a:gd name="connsiteY170" fmla="*/ 3172 h 9525"/>
                              <a:gd name="connsiteX171" fmla="*/ 9525 w 28575"/>
                              <a:gd name="connsiteY171" fmla="*/ 3172 h 9525"/>
                              <a:gd name="connsiteX172" fmla="*/ 9525 w 28575"/>
                              <a:gd name="connsiteY172" fmla="*/ 9525 h 9525"/>
                              <a:gd name="connsiteX173" fmla="*/ 9525 w 28575"/>
                              <a:gd name="connsiteY173" fmla="*/ 6353 h 9525"/>
                              <a:gd name="connsiteX174" fmla="*/ 9525 w 28575"/>
                              <a:gd name="connsiteY174" fmla="*/ 6353 h 9525"/>
                              <a:gd name="connsiteX175" fmla="*/ 9525 w 28575"/>
                              <a:gd name="connsiteY175" fmla="*/ 3172 h 9525"/>
                              <a:gd name="connsiteX176" fmla="*/ 9525 w 28575"/>
                              <a:gd name="connsiteY176" fmla="*/ 0 h 9525"/>
                              <a:gd name="connsiteX177" fmla="*/ 9525 w 28575"/>
                              <a:gd name="connsiteY177" fmla="*/ 3172 h 9525"/>
                              <a:gd name="connsiteX178" fmla="*/ 9525 w 28575"/>
                              <a:gd name="connsiteY178" fmla="*/ 3172 h 9525"/>
                              <a:gd name="connsiteX179" fmla="*/ 9525 w 28575"/>
                              <a:gd name="connsiteY179" fmla="*/ 3172 h 9525"/>
                              <a:gd name="connsiteX180" fmla="*/ 9525 w 28575"/>
                              <a:gd name="connsiteY180" fmla="*/ 3172 h 9525"/>
                              <a:gd name="connsiteX181" fmla="*/ 9525 w 28575"/>
                              <a:gd name="connsiteY181" fmla="*/ 3172 h 9525"/>
                              <a:gd name="connsiteX182" fmla="*/ 9525 w 28575"/>
                              <a:gd name="connsiteY182" fmla="*/ 0 h 9525"/>
                              <a:gd name="connsiteX183" fmla="*/ 9525 w 28575"/>
                              <a:gd name="connsiteY183" fmla="*/ 3172 h 9525"/>
                              <a:gd name="connsiteX184" fmla="*/ 10258 w 28575"/>
                              <a:gd name="connsiteY184" fmla="*/ 3172 h 9525"/>
                              <a:gd name="connsiteX185" fmla="*/ 10258 w 28575"/>
                              <a:gd name="connsiteY185" fmla="*/ 3172 h 9525"/>
                              <a:gd name="connsiteX186" fmla="*/ 10258 w 28575"/>
                              <a:gd name="connsiteY186" fmla="*/ 3172 h 9525"/>
                              <a:gd name="connsiteX187" fmla="*/ 10258 w 28575"/>
                              <a:gd name="connsiteY187" fmla="*/ 3172 h 9525"/>
                              <a:gd name="connsiteX188" fmla="*/ 10258 w 28575"/>
                              <a:gd name="connsiteY188" fmla="*/ 3172 h 9525"/>
                              <a:gd name="connsiteX189" fmla="*/ 10258 w 28575"/>
                              <a:gd name="connsiteY189" fmla="*/ 6353 h 9525"/>
                              <a:gd name="connsiteX190" fmla="*/ 10258 w 28575"/>
                              <a:gd name="connsiteY190" fmla="*/ 6353 h 9525"/>
                              <a:gd name="connsiteX191" fmla="*/ 10258 w 28575"/>
                              <a:gd name="connsiteY191" fmla="*/ 3172 h 9525"/>
                              <a:gd name="connsiteX192" fmla="*/ 10258 w 28575"/>
                              <a:gd name="connsiteY192" fmla="*/ 6353 h 9525"/>
                              <a:gd name="connsiteX193" fmla="*/ 10258 w 28575"/>
                              <a:gd name="connsiteY193" fmla="*/ 6353 h 9525"/>
                              <a:gd name="connsiteX194" fmla="*/ 10258 w 28575"/>
                              <a:gd name="connsiteY194" fmla="*/ 6353 h 9525"/>
                              <a:gd name="connsiteX195" fmla="*/ 10258 w 28575"/>
                              <a:gd name="connsiteY195" fmla="*/ 6353 h 9525"/>
                              <a:gd name="connsiteX196" fmla="*/ 10992 w 28575"/>
                              <a:gd name="connsiteY196" fmla="*/ 6353 h 9525"/>
                              <a:gd name="connsiteX197" fmla="*/ 10992 w 28575"/>
                              <a:gd name="connsiteY197" fmla="*/ 6353 h 9525"/>
                              <a:gd name="connsiteX198" fmla="*/ 10992 w 28575"/>
                              <a:gd name="connsiteY198" fmla="*/ 6353 h 9525"/>
                              <a:gd name="connsiteX199" fmla="*/ 10992 w 28575"/>
                              <a:gd name="connsiteY199" fmla="*/ 9525 h 9525"/>
                              <a:gd name="connsiteX200" fmla="*/ 10992 w 28575"/>
                              <a:gd name="connsiteY200" fmla="*/ 6353 h 9525"/>
                              <a:gd name="connsiteX201" fmla="*/ 10992 w 28575"/>
                              <a:gd name="connsiteY201" fmla="*/ 9525 h 9525"/>
                              <a:gd name="connsiteX202" fmla="*/ 10992 w 28575"/>
                              <a:gd name="connsiteY202" fmla="*/ 6353 h 9525"/>
                              <a:gd name="connsiteX203" fmla="*/ 10992 w 28575"/>
                              <a:gd name="connsiteY203" fmla="*/ 6353 h 9525"/>
                              <a:gd name="connsiteX204" fmla="*/ 10992 w 28575"/>
                              <a:gd name="connsiteY204" fmla="*/ 9525 h 9525"/>
                              <a:gd name="connsiteX205" fmla="*/ 10992 w 28575"/>
                              <a:gd name="connsiteY205" fmla="*/ 6353 h 9525"/>
                              <a:gd name="connsiteX206" fmla="*/ 10992 w 28575"/>
                              <a:gd name="connsiteY206" fmla="*/ 6353 h 9525"/>
                              <a:gd name="connsiteX207" fmla="*/ 10992 w 28575"/>
                              <a:gd name="connsiteY207" fmla="*/ 6353 h 9525"/>
                              <a:gd name="connsiteX208" fmla="*/ 11725 w 28575"/>
                              <a:gd name="connsiteY208" fmla="*/ 6353 h 9525"/>
                              <a:gd name="connsiteX209" fmla="*/ 11725 w 28575"/>
                              <a:gd name="connsiteY209" fmla="*/ 3172 h 9525"/>
                              <a:gd name="connsiteX210" fmla="*/ 11725 w 28575"/>
                              <a:gd name="connsiteY210" fmla="*/ 6353 h 9525"/>
                              <a:gd name="connsiteX211" fmla="*/ 11725 w 28575"/>
                              <a:gd name="connsiteY211" fmla="*/ 3172 h 9525"/>
                              <a:gd name="connsiteX212" fmla="*/ 11725 w 28575"/>
                              <a:gd name="connsiteY212" fmla="*/ 3172 h 9525"/>
                              <a:gd name="connsiteX213" fmla="*/ 11725 w 28575"/>
                              <a:gd name="connsiteY213" fmla="*/ 3172 h 9525"/>
                              <a:gd name="connsiteX214" fmla="*/ 11725 w 28575"/>
                              <a:gd name="connsiteY214" fmla="*/ 3172 h 9525"/>
                              <a:gd name="connsiteX215" fmla="*/ 11725 w 28575"/>
                              <a:gd name="connsiteY215" fmla="*/ 3172 h 9525"/>
                              <a:gd name="connsiteX216" fmla="*/ 11725 w 28575"/>
                              <a:gd name="connsiteY216" fmla="*/ 3172 h 9525"/>
                              <a:gd name="connsiteX217" fmla="*/ 11725 w 28575"/>
                              <a:gd name="connsiteY217" fmla="*/ 3172 h 9525"/>
                              <a:gd name="connsiteX218" fmla="*/ 11725 w 28575"/>
                              <a:gd name="connsiteY218" fmla="*/ 3172 h 9525"/>
                              <a:gd name="connsiteX219" fmla="*/ 11725 w 28575"/>
                              <a:gd name="connsiteY219" fmla="*/ 0 h 9525"/>
                              <a:gd name="connsiteX220" fmla="*/ 12459 w 28575"/>
                              <a:gd name="connsiteY220" fmla="*/ 0 h 9525"/>
                              <a:gd name="connsiteX221" fmla="*/ 12459 w 28575"/>
                              <a:gd name="connsiteY221" fmla="*/ 3172 h 9525"/>
                              <a:gd name="connsiteX222" fmla="*/ 12459 w 28575"/>
                              <a:gd name="connsiteY222" fmla="*/ 0 h 9525"/>
                              <a:gd name="connsiteX223" fmla="*/ 12459 w 28575"/>
                              <a:gd name="connsiteY223" fmla="*/ 3172 h 9525"/>
                              <a:gd name="connsiteX224" fmla="*/ 12459 w 28575"/>
                              <a:gd name="connsiteY224" fmla="*/ 3172 h 9525"/>
                              <a:gd name="connsiteX225" fmla="*/ 12459 w 28575"/>
                              <a:gd name="connsiteY225" fmla="*/ 6353 h 9525"/>
                              <a:gd name="connsiteX226" fmla="*/ 12459 w 28575"/>
                              <a:gd name="connsiteY226" fmla="*/ 3172 h 9525"/>
                              <a:gd name="connsiteX227" fmla="*/ 12459 w 28575"/>
                              <a:gd name="connsiteY227" fmla="*/ 3172 h 9525"/>
                              <a:gd name="connsiteX228" fmla="*/ 12459 w 28575"/>
                              <a:gd name="connsiteY228" fmla="*/ 3172 h 9525"/>
                              <a:gd name="connsiteX229" fmla="*/ 12459 w 28575"/>
                              <a:gd name="connsiteY229" fmla="*/ 0 h 9525"/>
                              <a:gd name="connsiteX230" fmla="*/ 12459 w 28575"/>
                              <a:gd name="connsiteY230" fmla="*/ 3172 h 9525"/>
                              <a:gd name="connsiteX231" fmla="*/ 12459 w 28575"/>
                              <a:gd name="connsiteY231" fmla="*/ 3172 h 9525"/>
                              <a:gd name="connsiteX232" fmla="*/ 13192 w 28575"/>
                              <a:gd name="connsiteY232" fmla="*/ 3172 h 9525"/>
                              <a:gd name="connsiteX233" fmla="*/ 13192 w 28575"/>
                              <a:gd name="connsiteY233" fmla="*/ 3172 h 9525"/>
                              <a:gd name="connsiteX234" fmla="*/ 13192 w 28575"/>
                              <a:gd name="connsiteY234" fmla="*/ 3172 h 9525"/>
                              <a:gd name="connsiteX235" fmla="*/ 13192 w 28575"/>
                              <a:gd name="connsiteY235" fmla="*/ 6353 h 9525"/>
                              <a:gd name="connsiteX236" fmla="*/ 13192 w 28575"/>
                              <a:gd name="connsiteY236" fmla="*/ 9525 h 9525"/>
                              <a:gd name="connsiteX237" fmla="*/ 13192 w 28575"/>
                              <a:gd name="connsiteY237" fmla="*/ 9525 h 9525"/>
                              <a:gd name="connsiteX238" fmla="*/ 13192 w 28575"/>
                              <a:gd name="connsiteY238" fmla="*/ 6353 h 9525"/>
                              <a:gd name="connsiteX239" fmla="*/ 13192 w 28575"/>
                              <a:gd name="connsiteY239" fmla="*/ 6353 h 9525"/>
                              <a:gd name="connsiteX240" fmla="*/ 13192 w 28575"/>
                              <a:gd name="connsiteY240" fmla="*/ 3172 h 9525"/>
                              <a:gd name="connsiteX241" fmla="*/ 13192 w 28575"/>
                              <a:gd name="connsiteY241" fmla="*/ 6353 h 9525"/>
                              <a:gd name="connsiteX242" fmla="*/ 13192 w 28575"/>
                              <a:gd name="connsiteY242" fmla="*/ 6353 h 9525"/>
                              <a:gd name="connsiteX243" fmla="*/ 13192 w 28575"/>
                              <a:gd name="connsiteY243" fmla="*/ 6353 h 9525"/>
                              <a:gd name="connsiteX244" fmla="*/ 13192 w 28575"/>
                              <a:gd name="connsiteY244" fmla="*/ 6353 h 9525"/>
                              <a:gd name="connsiteX245" fmla="*/ 13192 w 28575"/>
                              <a:gd name="connsiteY245" fmla="*/ 6353 h 9525"/>
                              <a:gd name="connsiteX246" fmla="*/ 13926 w 28575"/>
                              <a:gd name="connsiteY246" fmla="*/ 3172 h 9525"/>
                              <a:gd name="connsiteX247" fmla="*/ 13926 w 28575"/>
                              <a:gd name="connsiteY247" fmla="*/ 3172 h 9525"/>
                              <a:gd name="connsiteX248" fmla="*/ 13926 w 28575"/>
                              <a:gd name="connsiteY248" fmla="*/ 6353 h 9525"/>
                              <a:gd name="connsiteX249" fmla="*/ 13926 w 28575"/>
                              <a:gd name="connsiteY249" fmla="*/ 6353 h 9525"/>
                              <a:gd name="connsiteX250" fmla="*/ 13926 w 28575"/>
                              <a:gd name="connsiteY250" fmla="*/ 9525 h 9525"/>
                              <a:gd name="connsiteX251" fmla="*/ 13926 w 28575"/>
                              <a:gd name="connsiteY251" fmla="*/ 9525 h 9525"/>
                              <a:gd name="connsiteX252" fmla="*/ 13926 w 28575"/>
                              <a:gd name="connsiteY252" fmla="*/ 9525 h 9525"/>
                              <a:gd name="connsiteX253" fmla="*/ 13926 w 28575"/>
                              <a:gd name="connsiteY253" fmla="*/ 6353 h 9525"/>
                              <a:gd name="connsiteX254" fmla="*/ 13926 w 28575"/>
                              <a:gd name="connsiteY254" fmla="*/ 6353 h 9525"/>
                              <a:gd name="connsiteX255" fmla="*/ 13926 w 28575"/>
                              <a:gd name="connsiteY255" fmla="*/ 6353 h 9525"/>
                              <a:gd name="connsiteX256" fmla="*/ 13926 w 28575"/>
                              <a:gd name="connsiteY256" fmla="*/ 6353 h 9525"/>
                              <a:gd name="connsiteX257" fmla="*/ 13926 w 28575"/>
                              <a:gd name="connsiteY257" fmla="*/ 3172 h 9525"/>
                              <a:gd name="connsiteX258" fmla="*/ 14649 w 28575"/>
                              <a:gd name="connsiteY258" fmla="*/ 3172 h 9525"/>
                              <a:gd name="connsiteX259" fmla="*/ 14649 w 28575"/>
                              <a:gd name="connsiteY259" fmla="*/ 3172 h 9525"/>
                              <a:gd name="connsiteX260" fmla="*/ 14649 w 28575"/>
                              <a:gd name="connsiteY260" fmla="*/ 3172 h 9525"/>
                              <a:gd name="connsiteX261" fmla="*/ 14649 w 28575"/>
                              <a:gd name="connsiteY261" fmla="*/ 3172 h 9525"/>
                              <a:gd name="connsiteX262" fmla="*/ 14649 w 28575"/>
                              <a:gd name="connsiteY262" fmla="*/ 6353 h 9525"/>
                              <a:gd name="connsiteX263" fmla="*/ 14649 w 28575"/>
                              <a:gd name="connsiteY263" fmla="*/ 3172 h 9525"/>
                              <a:gd name="connsiteX264" fmla="*/ 14649 w 28575"/>
                              <a:gd name="connsiteY264" fmla="*/ 3172 h 9525"/>
                              <a:gd name="connsiteX265" fmla="*/ 14649 w 28575"/>
                              <a:gd name="connsiteY265" fmla="*/ 3172 h 9525"/>
                              <a:gd name="connsiteX266" fmla="*/ 14649 w 28575"/>
                              <a:gd name="connsiteY266" fmla="*/ 0 h 9525"/>
                              <a:gd name="connsiteX267" fmla="*/ 14649 w 28575"/>
                              <a:gd name="connsiteY267" fmla="*/ 0 h 9525"/>
                              <a:gd name="connsiteX268" fmla="*/ 14649 w 28575"/>
                              <a:gd name="connsiteY268" fmla="*/ 0 h 9525"/>
                              <a:gd name="connsiteX269" fmla="*/ 14649 w 28575"/>
                              <a:gd name="connsiteY269" fmla="*/ 0 h 9525"/>
                              <a:gd name="connsiteX270" fmla="*/ 14649 w 28575"/>
                              <a:gd name="connsiteY270" fmla="*/ 6353 h 9525"/>
                              <a:gd name="connsiteX271" fmla="*/ 14649 w 28575"/>
                              <a:gd name="connsiteY271" fmla="*/ 6353 h 9525"/>
                              <a:gd name="connsiteX272" fmla="*/ 14649 w 28575"/>
                              <a:gd name="connsiteY272" fmla="*/ 9525 h 9525"/>
                              <a:gd name="connsiteX273" fmla="*/ 14649 w 28575"/>
                              <a:gd name="connsiteY273" fmla="*/ 9525 h 9525"/>
                              <a:gd name="connsiteX274" fmla="*/ 14649 w 28575"/>
                              <a:gd name="connsiteY274" fmla="*/ 6353 h 9525"/>
                              <a:gd name="connsiteX275" fmla="*/ 14649 w 28575"/>
                              <a:gd name="connsiteY275" fmla="*/ 6353 h 9525"/>
                              <a:gd name="connsiteX276" fmla="*/ 15383 w 28575"/>
                              <a:gd name="connsiteY276" fmla="*/ 6353 h 9525"/>
                              <a:gd name="connsiteX277" fmla="*/ 15383 w 28575"/>
                              <a:gd name="connsiteY277" fmla="*/ 6353 h 9525"/>
                              <a:gd name="connsiteX278" fmla="*/ 15383 w 28575"/>
                              <a:gd name="connsiteY278" fmla="*/ 6353 h 9525"/>
                              <a:gd name="connsiteX279" fmla="*/ 15383 w 28575"/>
                              <a:gd name="connsiteY279" fmla="*/ 6353 h 9525"/>
                              <a:gd name="connsiteX280" fmla="*/ 15383 w 28575"/>
                              <a:gd name="connsiteY280" fmla="*/ 6353 h 9525"/>
                              <a:gd name="connsiteX281" fmla="*/ 15383 w 28575"/>
                              <a:gd name="connsiteY281" fmla="*/ 3172 h 9525"/>
                              <a:gd name="connsiteX282" fmla="*/ 15383 w 28575"/>
                              <a:gd name="connsiteY282" fmla="*/ 3172 h 9525"/>
                              <a:gd name="connsiteX283" fmla="*/ 15383 w 28575"/>
                              <a:gd name="connsiteY283" fmla="*/ 3172 h 9525"/>
                              <a:gd name="connsiteX284" fmla="*/ 15383 w 28575"/>
                              <a:gd name="connsiteY284" fmla="*/ 3172 h 9525"/>
                              <a:gd name="connsiteX285" fmla="*/ 15383 w 28575"/>
                              <a:gd name="connsiteY285" fmla="*/ 3172 h 9525"/>
                              <a:gd name="connsiteX286" fmla="*/ 15383 w 28575"/>
                              <a:gd name="connsiteY286" fmla="*/ 3172 h 9525"/>
                              <a:gd name="connsiteX287" fmla="*/ 15383 w 28575"/>
                              <a:gd name="connsiteY287" fmla="*/ 3172 h 9525"/>
                              <a:gd name="connsiteX288" fmla="*/ 16116 w 28575"/>
                              <a:gd name="connsiteY288" fmla="*/ 6353 h 9525"/>
                              <a:gd name="connsiteX289" fmla="*/ 16116 w 28575"/>
                              <a:gd name="connsiteY289" fmla="*/ 6353 h 9525"/>
                              <a:gd name="connsiteX290" fmla="*/ 16116 w 28575"/>
                              <a:gd name="connsiteY290" fmla="*/ 6353 h 9525"/>
                              <a:gd name="connsiteX291" fmla="*/ 16116 w 28575"/>
                              <a:gd name="connsiteY291" fmla="*/ 6353 h 9525"/>
                              <a:gd name="connsiteX292" fmla="*/ 16116 w 28575"/>
                              <a:gd name="connsiteY292" fmla="*/ 6353 h 9525"/>
                              <a:gd name="connsiteX293" fmla="*/ 16116 w 28575"/>
                              <a:gd name="connsiteY293" fmla="*/ 9525 h 9525"/>
                              <a:gd name="connsiteX294" fmla="*/ 16116 w 28575"/>
                              <a:gd name="connsiteY294" fmla="*/ 6353 h 9525"/>
                              <a:gd name="connsiteX295" fmla="*/ 16116 w 28575"/>
                              <a:gd name="connsiteY295" fmla="*/ 6353 h 9525"/>
                              <a:gd name="connsiteX296" fmla="*/ 16116 w 28575"/>
                              <a:gd name="connsiteY296" fmla="*/ 6353 h 9525"/>
                              <a:gd name="connsiteX297" fmla="*/ 16116 w 28575"/>
                              <a:gd name="connsiteY297" fmla="*/ 6353 h 9525"/>
                              <a:gd name="connsiteX298" fmla="*/ 16116 w 28575"/>
                              <a:gd name="connsiteY298" fmla="*/ 6353 h 9525"/>
                              <a:gd name="connsiteX299" fmla="*/ 16116 w 28575"/>
                              <a:gd name="connsiteY299" fmla="*/ 3172 h 9525"/>
                              <a:gd name="connsiteX300" fmla="*/ 16850 w 28575"/>
                              <a:gd name="connsiteY300" fmla="*/ 3172 h 9525"/>
                              <a:gd name="connsiteX301" fmla="*/ 16850 w 28575"/>
                              <a:gd name="connsiteY301" fmla="*/ 6353 h 9525"/>
                              <a:gd name="connsiteX302" fmla="*/ 16850 w 28575"/>
                              <a:gd name="connsiteY302" fmla="*/ 6353 h 9525"/>
                              <a:gd name="connsiteX303" fmla="*/ 16850 w 28575"/>
                              <a:gd name="connsiteY303" fmla="*/ 9525 h 9525"/>
                              <a:gd name="connsiteX304" fmla="*/ 16850 w 28575"/>
                              <a:gd name="connsiteY304" fmla="*/ 9525 h 9525"/>
                              <a:gd name="connsiteX305" fmla="*/ 16850 w 28575"/>
                              <a:gd name="connsiteY305" fmla="*/ 9525 h 9525"/>
                              <a:gd name="connsiteX306" fmla="*/ 16850 w 28575"/>
                              <a:gd name="connsiteY306" fmla="*/ 6353 h 9525"/>
                              <a:gd name="connsiteX307" fmla="*/ 16850 w 28575"/>
                              <a:gd name="connsiteY307" fmla="*/ 6353 h 9525"/>
                              <a:gd name="connsiteX308" fmla="*/ 16850 w 28575"/>
                              <a:gd name="connsiteY308" fmla="*/ 3172 h 9525"/>
                              <a:gd name="connsiteX309" fmla="*/ 16850 w 28575"/>
                              <a:gd name="connsiteY309" fmla="*/ 3172 h 9525"/>
                              <a:gd name="connsiteX310" fmla="*/ 16850 w 28575"/>
                              <a:gd name="connsiteY310" fmla="*/ 6353 h 9525"/>
                              <a:gd name="connsiteX311" fmla="*/ 16850 w 28575"/>
                              <a:gd name="connsiteY311" fmla="*/ 6353 h 9525"/>
                              <a:gd name="connsiteX312" fmla="*/ 17583 w 28575"/>
                              <a:gd name="connsiteY312" fmla="*/ 6353 h 9525"/>
                              <a:gd name="connsiteX313" fmla="*/ 17583 w 28575"/>
                              <a:gd name="connsiteY313" fmla="*/ 6353 h 9525"/>
                              <a:gd name="connsiteX314" fmla="*/ 17583 w 28575"/>
                              <a:gd name="connsiteY314" fmla="*/ 3172 h 9525"/>
                              <a:gd name="connsiteX315" fmla="*/ 17583 w 28575"/>
                              <a:gd name="connsiteY315" fmla="*/ 0 h 9525"/>
                              <a:gd name="connsiteX316" fmla="*/ 17583 w 28575"/>
                              <a:gd name="connsiteY316" fmla="*/ 3172 h 9525"/>
                              <a:gd name="connsiteX317" fmla="*/ 17583 w 28575"/>
                              <a:gd name="connsiteY317" fmla="*/ 6353 h 9525"/>
                              <a:gd name="connsiteX318" fmla="*/ 17583 w 28575"/>
                              <a:gd name="connsiteY318" fmla="*/ 6353 h 9525"/>
                              <a:gd name="connsiteX319" fmla="*/ 17583 w 28575"/>
                              <a:gd name="connsiteY319" fmla="*/ 9525 h 9525"/>
                              <a:gd name="connsiteX320" fmla="*/ 17583 w 28575"/>
                              <a:gd name="connsiteY320" fmla="*/ 9525 h 9525"/>
                              <a:gd name="connsiteX321" fmla="*/ 17583 w 28575"/>
                              <a:gd name="connsiteY321" fmla="*/ 6353 h 9525"/>
                              <a:gd name="connsiteX322" fmla="*/ 17583 w 28575"/>
                              <a:gd name="connsiteY322" fmla="*/ 6353 h 9525"/>
                              <a:gd name="connsiteX323" fmla="*/ 17583 w 28575"/>
                              <a:gd name="connsiteY323" fmla="*/ 6353 h 9525"/>
                              <a:gd name="connsiteX324" fmla="*/ 17583 w 28575"/>
                              <a:gd name="connsiteY324" fmla="*/ 3172 h 9525"/>
                              <a:gd name="connsiteX325" fmla="*/ 17583 w 28575"/>
                              <a:gd name="connsiteY325" fmla="*/ 3172 h 9525"/>
                              <a:gd name="connsiteX326" fmla="*/ 18317 w 28575"/>
                              <a:gd name="connsiteY326" fmla="*/ 6353 h 9525"/>
                              <a:gd name="connsiteX327" fmla="*/ 18317 w 28575"/>
                              <a:gd name="connsiteY327" fmla="*/ 3172 h 9525"/>
                              <a:gd name="connsiteX328" fmla="*/ 18317 w 28575"/>
                              <a:gd name="connsiteY328" fmla="*/ 6353 h 9525"/>
                              <a:gd name="connsiteX329" fmla="*/ 18317 w 28575"/>
                              <a:gd name="connsiteY329" fmla="*/ 6353 h 9525"/>
                              <a:gd name="connsiteX330" fmla="*/ 18317 w 28575"/>
                              <a:gd name="connsiteY330" fmla="*/ 3172 h 9525"/>
                              <a:gd name="connsiteX331" fmla="*/ 18317 w 28575"/>
                              <a:gd name="connsiteY331" fmla="*/ 6353 h 9525"/>
                              <a:gd name="connsiteX332" fmla="*/ 18317 w 28575"/>
                              <a:gd name="connsiteY332" fmla="*/ 3172 h 9525"/>
                              <a:gd name="connsiteX333" fmla="*/ 18317 w 28575"/>
                              <a:gd name="connsiteY333" fmla="*/ 3172 h 9525"/>
                              <a:gd name="connsiteX334" fmla="*/ 18317 w 28575"/>
                              <a:gd name="connsiteY334" fmla="*/ 3172 h 9525"/>
                              <a:gd name="connsiteX335" fmla="*/ 18317 w 28575"/>
                              <a:gd name="connsiteY335" fmla="*/ 6353 h 9525"/>
                              <a:gd name="connsiteX336" fmla="*/ 18317 w 28575"/>
                              <a:gd name="connsiteY336" fmla="*/ 6353 h 9525"/>
                              <a:gd name="connsiteX337" fmla="*/ 18317 w 28575"/>
                              <a:gd name="connsiteY337" fmla="*/ 6353 h 9525"/>
                              <a:gd name="connsiteX338" fmla="*/ 19050 w 28575"/>
                              <a:gd name="connsiteY338" fmla="*/ 6353 h 9525"/>
                              <a:gd name="connsiteX339" fmla="*/ 19050 w 28575"/>
                              <a:gd name="connsiteY339" fmla="*/ 6353 h 9525"/>
                              <a:gd name="connsiteX340" fmla="*/ 19050 w 28575"/>
                              <a:gd name="connsiteY340" fmla="*/ 6353 h 9525"/>
                              <a:gd name="connsiteX341" fmla="*/ 19050 w 28575"/>
                              <a:gd name="connsiteY341" fmla="*/ 9525 h 9525"/>
                              <a:gd name="connsiteX342" fmla="*/ 19050 w 28575"/>
                              <a:gd name="connsiteY342" fmla="*/ 6353 h 9525"/>
                              <a:gd name="connsiteX343" fmla="*/ 19050 w 28575"/>
                              <a:gd name="connsiteY343" fmla="*/ 6353 h 9525"/>
                              <a:gd name="connsiteX344" fmla="*/ 19050 w 28575"/>
                              <a:gd name="connsiteY344" fmla="*/ 6353 h 9525"/>
                              <a:gd name="connsiteX345" fmla="*/ 19050 w 28575"/>
                              <a:gd name="connsiteY345" fmla="*/ 6353 h 9525"/>
                              <a:gd name="connsiteX346" fmla="*/ 19050 w 28575"/>
                              <a:gd name="connsiteY346" fmla="*/ 6353 h 9525"/>
                              <a:gd name="connsiteX347" fmla="*/ 19050 w 28575"/>
                              <a:gd name="connsiteY347" fmla="*/ 6353 h 9525"/>
                              <a:gd name="connsiteX348" fmla="*/ 19050 w 28575"/>
                              <a:gd name="connsiteY348" fmla="*/ 3172 h 9525"/>
                              <a:gd name="connsiteX349" fmla="*/ 19050 w 28575"/>
                              <a:gd name="connsiteY349" fmla="*/ 3172 h 9525"/>
                              <a:gd name="connsiteX350" fmla="*/ 19050 w 28575"/>
                              <a:gd name="connsiteY350" fmla="*/ 6353 h 9525"/>
                              <a:gd name="connsiteX351" fmla="*/ 19050 w 28575"/>
                              <a:gd name="connsiteY351" fmla="*/ 6353 h 9525"/>
                              <a:gd name="connsiteX352" fmla="*/ 19050 w 28575"/>
                              <a:gd name="connsiteY352" fmla="*/ 9525 h 9525"/>
                              <a:gd name="connsiteX353" fmla="*/ 19050 w 28575"/>
                              <a:gd name="connsiteY353" fmla="*/ 6353 h 9525"/>
                              <a:gd name="connsiteX354" fmla="*/ 19050 w 28575"/>
                              <a:gd name="connsiteY354" fmla="*/ 6353 h 9525"/>
                              <a:gd name="connsiteX355" fmla="*/ 19050 w 28575"/>
                              <a:gd name="connsiteY355" fmla="*/ 0 h 9525"/>
                              <a:gd name="connsiteX356" fmla="*/ 19783 w 28575"/>
                              <a:gd name="connsiteY356" fmla="*/ 3172 h 9525"/>
                              <a:gd name="connsiteX357" fmla="*/ 19783 w 28575"/>
                              <a:gd name="connsiteY357" fmla="*/ 3172 h 9525"/>
                              <a:gd name="connsiteX358" fmla="*/ 19783 w 28575"/>
                              <a:gd name="connsiteY358" fmla="*/ 6353 h 9525"/>
                              <a:gd name="connsiteX359" fmla="*/ 19783 w 28575"/>
                              <a:gd name="connsiteY359" fmla="*/ 6353 h 9525"/>
                              <a:gd name="connsiteX360" fmla="*/ 19783 w 28575"/>
                              <a:gd name="connsiteY360" fmla="*/ 3172 h 9525"/>
                              <a:gd name="connsiteX361" fmla="*/ 19783 w 28575"/>
                              <a:gd name="connsiteY361" fmla="*/ 6353 h 9525"/>
                              <a:gd name="connsiteX362" fmla="*/ 19783 w 28575"/>
                              <a:gd name="connsiteY362" fmla="*/ 0 h 9525"/>
                              <a:gd name="connsiteX363" fmla="*/ 19783 w 28575"/>
                              <a:gd name="connsiteY363" fmla="*/ 3172 h 9525"/>
                              <a:gd name="connsiteX364" fmla="*/ 19783 w 28575"/>
                              <a:gd name="connsiteY364" fmla="*/ 3172 h 9525"/>
                              <a:gd name="connsiteX365" fmla="*/ 19783 w 28575"/>
                              <a:gd name="connsiteY365" fmla="*/ 3172 h 9525"/>
                              <a:gd name="connsiteX366" fmla="*/ 19783 w 28575"/>
                              <a:gd name="connsiteY366" fmla="*/ 6353 h 9525"/>
                              <a:gd name="connsiteX367" fmla="*/ 19783 w 28575"/>
                              <a:gd name="connsiteY367" fmla="*/ 6353 h 9525"/>
                              <a:gd name="connsiteX368" fmla="*/ 20517 w 28575"/>
                              <a:gd name="connsiteY368" fmla="*/ 6353 h 9525"/>
                              <a:gd name="connsiteX369" fmla="*/ 20517 w 28575"/>
                              <a:gd name="connsiteY369" fmla="*/ 3172 h 9525"/>
                              <a:gd name="connsiteX370" fmla="*/ 20517 w 28575"/>
                              <a:gd name="connsiteY370" fmla="*/ 3172 h 9525"/>
                              <a:gd name="connsiteX371" fmla="*/ 20517 w 28575"/>
                              <a:gd name="connsiteY371" fmla="*/ 6353 h 9525"/>
                              <a:gd name="connsiteX372" fmla="*/ 20517 w 28575"/>
                              <a:gd name="connsiteY372" fmla="*/ 6353 h 9525"/>
                              <a:gd name="connsiteX373" fmla="*/ 20517 w 28575"/>
                              <a:gd name="connsiteY373" fmla="*/ 6353 h 9525"/>
                              <a:gd name="connsiteX374" fmla="*/ 20517 w 28575"/>
                              <a:gd name="connsiteY374" fmla="*/ 6353 h 9525"/>
                              <a:gd name="connsiteX375" fmla="*/ 20517 w 28575"/>
                              <a:gd name="connsiteY375" fmla="*/ 3172 h 9525"/>
                              <a:gd name="connsiteX376" fmla="*/ 20517 w 28575"/>
                              <a:gd name="connsiteY376" fmla="*/ 3172 h 9525"/>
                              <a:gd name="connsiteX377" fmla="*/ 20517 w 28575"/>
                              <a:gd name="connsiteY377" fmla="*/ 3172 h 9525"/>
                              <a:gd name="connsiteX378" fmla="*/ 20517 w 28575"/>
                              <a:gd name="connsiteY378" fmla="*/ 3172 h 9525"/>
                              <a:gd name="connsiteX379" fmla="*/ 20517 w 28575"/>
                              <a:gd name="connsiteY379" fmla="*/ 3172 h 9525"/>
                              <a:gd name="connsiteX380" fmla="*/ 21250 w 28575"/>
                              <a:gd name="connsiteY380" fmla="*/ 3172 h 9525"/>
                              <a:gd name="connsiteX381" fmla="*/ 21250 w 28575"/>
                              <a:gd name="connsiteY381" fmla="*/ 3172 h 9525"/>
                              <a:gd name="connsiteX382" fmla="*/ 21250 w 28575"/>
                              <a:gd name="connsiteY382" fmla="*/ 3172 h 9525"/>
                              <a:gd name="connsiteX383" fmla="*/ 21250 w 28575"/>
                              <a:gd name="connsiteY383" fmla="*/ 3172 h 9525"/>
                              <a:gd name="connsiteX384" fmla="*/ 21250 w 28575"/>
                              <a:gd name="connsiteY384" fmla="*/ 3172 h 9525"/>
                              <a:gd name="connsiteX385" fmla="*/ 21250 w 28575"/>
                              <a:gd name="connsiteY385" fmla="*/ 6353 h 9525"/>
                              <a:gd name="connsiteX386" fmla="*/ 21250 w 28575"/>
                              <a:gd name="connsiteY386" fmla="*/ 3172 h 9525"/>
                              <a:gd name="connsiteX387" fmla="*/ 21250 w 28575"/>
                              <a:gd name="connsiteY387" fmla="*/ 3172 h 9525"/>
                              <a:gd name="connsiteX388" fmla="*/ 21250 w 28575"/>
                              <a:gd name="connsiteY388" fmla="*/ 6353 h 9525"/>
                              <a:gd name="connsiteX389" fmla="*/ 21250 w 28575"/>
                              <a:gd name="connsiteY389" fmla="*/ 3172 h 9525"/>
                              <a:gd name="connsiteX390" fmla="*/ 21250 w 28575"/>
                              <a:gd name="connsiteY390" fmla="*/ 0 h 9525"/>
                              <a:gd name="connsiteX391" fmla="*/ 21250 w 28575"/>
                              <a:gd name="connsiteY391" fmla="*/ 0 h 9525"/>
                              <a:gd name="connsiteX392" fmla="*/ 21250 w 28575"/>
                              <a:gd name="connsiteY392" fmla="*/ 0 h 9525"/>
                              <a:gd name="connsiteX393" fmla="*/ 21250 w 28575"/>
                              <a:gd name="connsiteY393" fmla="*/ 0 h 9525"/>
                              <a:gd name="connsiteX394" fmla="*/ 21984 w 28575"/>
                              <a:gd name="connsiteY394" fmla="*/ 6353 h 9525"/>
                              <a:gd name="connsiteX395" fmla="*/ 21984 w 28575"/>
                              <a:gd name="connsiteY395" fmla="*/ 6353 h 9525"/>
                              <a:gd name="connsiteX396" fmla="*/ 21984 w 28575"/>
                              <a:gd name="connsiteY396" fmla="*/ 3172 h 9525"/>
                              <a:gd name="connsiteX397" fmla="*/ 21984 w 28575"/>
                              <a:gd name="connsiteY397" fmla="*/ 3172 h 9525"/>
                              <a:gd name="connsiteX398" fmla="*/ 21984 w 28575"/>
                              <a:gd name="connsiteY398" fmla="*/ 3172 h 9525"/>
                              <a:gd name="connsiteX399" fmla="*/ 21984 w 28575"/>
                              <a:gd name="connsiteY399" fmla="*/ 6353 h 9525"/>
                              <a:gd name="connsiteX400" fmla="*/ 21984 w 28575"/>
                              <a:gd name="connsiteY400" fmla="*/ 6353 h 9525"/>
                              <a:gd name="connsiteX401" fmla="*/ 21984 w 28575"/>
                              <a:gd name="connsiteY401" fmla="*/ 6353 h 9525"/>
                              <a:gd name="connsiteX402" fmla="*/ 21984 w 28575"/>
                              <a:gd name="connsiteY402" fmla="*/ 6353 h 9525"/>
                              <a:gd name="connsiteX403" fmla="*/ 21984 w 28575"/>
                              <a:gd name="connsiteY403" fmla="*/ 3172 h 9525"/>
                              <a:gd name="connsiteX404" fmla="*/ 21984 w 28575"/>
                              <a:gd name="connsiteY404" fmla="*/ 3172 h 9525"/>
                              <a:gd name="connsiteX405" fmla="*/ 21984 w 28575"/>
                              <a:gd name="connsiteY405" fmla="*/ 3172 h 9525"/>
                              <a:gd name="connsiteX406" fmla="*/ 22717 w 28575"/>
                              <a:gd name="connsiteY406" fmla="*/ 3172 h 9525"/>
                              <a:gd name="connsiteX407" fmla="*/ 22717 w 28575"/>
                              <a:gd name="connsiteY407" fmla="*/ 6353 h 9525"/>
                              <a:gd name="connsiteX408" fmla="*/ 22717 w 28575"/>
                              <a:gd name="connsiteY408" fmla="*/ 6353 h 9525"/>
                              <a:gd name="connsiteX409" fmla="*/ 22717 w 28575"/>
                              <a:gd name="connsiteY409" fmla="*/ 9525 h 9525"/>
                              <a:gd name="connsiteX410" fmla="*/ 22717 w 28575"/>
                              <a:gd name="connsiteY410" fmla="*/ 9525 h 9525"/>
                              <a:gd name="connsiteX411" fmla="*/ 22717 w 28575"/>
                              <a:gd name="connsiteY411" fmla="*/ 9525 h 9525"/>
                              <a:gd name="connsiteX412" fmla="*/ 22717 w 28575"/>
                              <a:gd name="connsiteY412" fmla="*/ 6353 h 9525"/>
                              <a:gd name="connsiteX413" fmla="*/ 22717 w 28575"/>
                              <a:gd name="connsiteY413" fmla="*/ 0 h 9525"/>
                              <a:gd name="connsiteX414" fmla="*/ 22717 w 28575"/>
                              <a:gd name="connsiteY414" fmla="*/ 3172 h 9525"/>
                              <a:gd name="connsiteX415" fmla="*/ 22717 w 28575"/>
                              <a:gd name="connsiteY415" fmla="*/ 3172 h 9525"/>
                              <a:gd name="connsiteX416" fmla="*/ 22717 w 28575"/>
                              <a:gd name="connsiteY416" fmla="*/ 6353 h 9525"/>
                              <a:gd name="connsiteX417" fmla="*/ 22717 w 28575"/>
                              <a:gd name="connsiteY417" fmla="*/ 6353 h 9525"/>
                              <a:gd name="connsiteX418" fmla="*/ 23451 w 28575"/>
                              <a:gd name="connsiteY418" fmla="*/ 6353 h 9525"/>
                              <a:gd name="connsiteX419" fmla="*/ 23451 w 28575"/>
                              <a:gd name="connsiteY419" fmla="*/ 9525 h 9525"/>
                              <a:gd name="connsiteX420" fmla="*/ 23451 w 28575"/>
                              <a:gd name="connsiteY420" fmla="*/ 6353 h 9525"/>
                              <a:gd name="connsiteX421" fmla="*/ 23451 w 28575"/>
                              <a:gd name="connsiteY421" fmla="*/ 6353 h 9525"/>
                              <a:gd name="connsiteX422" fmla="*/ 23451 w 28575"/>
                              <a:gd name="connsiteY422" fmla="*/ 6353 h 9525"/>
                              <a:gd name="connsiteX423" fmla="*/ 23451 w 28575"/>
                              <a:gd name="connsiteY423" fmla="*/ 6353 h 9525"/>
                              <a:gd name="connsiteX424" fmla="*/ 23451 w 28575"/>
                              <a:gd name="connsiteY424" fmla="*/ 6353 h 9525"/>
                              <a:gd name="connsiteX425" fmla="*/ 23451 w 28575"/>
                              <a:gd name="connsiteY425" fmla="*/ 6353 h 9525"/>
                              <a:gd name="connsiteX426" fmla="*/ 23451 w 28575"/>
                              <a:gd name="connsiteY426" fmla="*/ 3172 h 9525"/>
                              <a:gd name="connsiteX427" fmla="*/ 23451 w 28575"/>
                              <a:gd name="connsiteY427" fmla="*/ 3172 h 9525"/>
                              <a:gd name="connsiteX428" fmla="*/ 23451 w 28575"/>
                              <a:gd name="connsiteY428" fmla="*/ 0 h 9525"/>
                              <a:gd name="connsiteX429" fmla="*/ 23451 w 28575"/>
                              <a:gd name="connsiteY429" fmla="*/ 3172 h 9525"/>
                              <a:gd name="connsiteX430" fmla="*/ 24174 w 28575"/>
                              <a:gd name="connsiteY430" fmla="*/ 3172 h 9525"/>
                              <a:gd name="connsiteX431" fmla="*/ 24174 w 28575"/>
                              <a:gd name="connsiteY431" fmla="*/ 6353 h 9525"/>
                              <a:gd name="connsiteX432" fmla="*/ 24174 w 28575"/>
                              <a:gd name="connsiteY432" fmla="*/ 6353 h 9525"/>
                              <a:gd name="connsiteX433" fmla="*/ 24174 w 28575"/>
                              <a:gd name="connsiteY433" fmla="*/ 6353 h 9525"/>
                              <a:gd name="connsiteX434" fmla="*/ 24174 w 28575"/>
                              <a:gd name="connsiteY434" fmla="*/ 6353 h 9525"/>
                              <a:gd name="connsiteX435" fmla="*/ 24174 w 28575"/>
                              <a:gd name="connsiteY435" fmla="*/ 6353 h 9525"/>
                              <a:gd name="connsiteX436" fmla="*/ 24174 w 28575"/>
                              <a:gd name="connsiteY436" fmla="*/ 6353 h 9525"/>
                              <a:gd name="connsiteX437" fmla="*/ 24174 w 28575"/>
                              <a:gd name="connsiteY437" fmla="*/ 6353 h 9525"/>
                              <a:gd name="connsiteX438" fmla="*/ 24174 w 28575"/>
                              <a:gd name="connsiteY438" fmla="*/ 3172 h 9525"/>
                              <a:gd name="connsiteX439" fmla="*/ 24174 w 28575"/>
                              <a:gd name="connsiteY439" fmla="*/ 6353 h 9525"/>
                              <a:gd name="connsiteX440" fmla="*/ 24174 w 28575"/>
                              <a:gd name="connsiteY440" fmla="*/ 6353 h 9525"/>
                              <a:gd name="connsiteX441" fmla="*/ 24174 w 28575"/>
                              <a:gd name="connsiteY441" fmla="*/ 6353 h 9525"/>
                              <a:gd name="connsiteX442" fmla="*/ 24174 w 28575"/>
                              <a:gd name="connsiteY442" fmla="*/ 6353 h 9525"/>
                              <a:gd name="connsiteX443" fmla="*/ 24174 w 28575"/>
                              <a:gd name="connsiteY443" fmla="*/ 9525 h 9525"/>
                              <a:gd name="connsiteX444" fmla="*/ 24174 w 28575"/>
                              <a:gd name="connsiteY444" fmla="*/ 6353 h 9525"/>
                              <a:gd name="connsiteX445" fmla="*/ 24174 w 28575"/>
                              <a:gd name="connsiteY445" fmla="*/ 6353 h 9525"/>
                              <a:gd name="connsiteX446" fmla="*/ 24174 w 28575"/>
                              <a:gd name="connsiteY446" fmla="*/ 9525 h 9525"/>
                              <a:gd name="connsiteX447" fmla="*/ 24174 w 28575"/>
                              <a:gd name="connsiteY447" fmla="*/ 6353 h 9525"/>
                              <a:gd name="connsiteX448" fmla="*/ 24908 w 28575"/>
                              <a:gd name="connsiteY448" fmla="*/ 3172 h 9525"/>
                              <a:gd name="connsiteX449" fmla="*/ 24908 w 28575"/>
                              <a:gd name="connsiteY449" fmla="*/ 3172 h 9525"/>
                              <a:gd name="connsiteX450" fmla="*/ 24908 w 28575"/>
                              <a:gd name="connsiteY450" fmla="*/ 3172 h 9525"/>
                              <a:gd name="connsiteX451" fmla="*/ 24908 w 28575"/>
                              <a:gd name="connsiteY451" fmla="*/ 6353 h 9525"/>
                              <a:gd name="connsiteX452" fmla="*/ 24908 w 28575"/>
                              <a:gd name="connsiteY452" fmla="*/ 6353 h 9525"/>
                              <a:gd name="connsiteX453" fmla="*/ 24908 w 28575"/>
                              <a:gd name="connsiteY453" fmla="*/ 6353 h 9525"/>
                              <a:gd name="connsiteX454" fmla="*/ 24908 w 28575"/>
                              <a:gd name="connsiteY454" fmla="*/ 6353 h 9525"/>
                              <a:gd name="connsiteX455" fmla="*/ 24908 w 28575"/>
                              <a:gd name="connsiteY455" fmla="*/ 3172 h 9525"/>
                              <a:gd name="connsiteX456" fmla="*/ 24908 w 28575"/>
                              <a:gd name="connsiteY456" fmla="*/ 3172 h 9525"/>
                              <a:gd name="connsiteX457" fmla="*/ 24908 w 28575"/>
                              <a:gd name="connsiteY457" fmla="*/ 3172 h 9525"/>
                              <a:gd name="connsiteX458" fmla="*/ 24908 w 28575"/>
                              <a:gd name="connsiteY458" fmla="*/ 3172 h 9525"/>
                              <a:gd name="connsiteX459" fmla="*/ 24908 w 28575"/>
                              <a:gd name="connsiteY459" fmla="*/ 6353 h 9525"/>
                              <a:gd name="connsiteX460" fmla="*/ 24908 w 28575"/>
                              <a:gd name="connsiteY460" fmla="*/ 6353 h 9525"/>
                              <a:gd name="connsiteX461" fmla="*/ 24908 w 28575"/>
                              <a:gd name="connsiteY461" fmla="*/ 3172 h 9525"/>
                              <a:gd name="connsiteX462" fmla="*/ 25641 w 28575"/>
                              <a:gd name="connsiteY462" fmla="*/ 3172 h 9525"/>
                              <a:gd name="connsiteX463" fmla="*/ 25641 w 28575"/>
                              <a:gd name="connsiteY463" fmla="*/ 3172 h 9525"/>
                              <a:gd name="connsiteX464" fmla="*/ 25641 w 28575"/>
                              <a:gd name="connsiteY464" fmla="*/ 3172 h 9525"/>
                              <a:gd name="connsiteX465" fmla="*/ 25641 w 28575"/>
                              <a:gd name="connsiteY465" fmla="*/ 3172 h 9525"/>
                              <a:gd name="connsiteX466" fmla="*/ 25641 w 28575"/>
                              <a:gd name="connsiteY466" fmla="*/ 6353 h 9525"/>
                              <a:gd name="connsiteX467" fmla="*/ 25641 w 28575"/>
                              <a:gd name="connsiteY467" fmla="*/ 6353 h 9525"/>
                              <a:gd name="connsiteX468" fmla="*/ 25641 w 28575"/>
                              <a:gd name="connsiteY468" fmla="*/ 6353 h 9525"/>
                              <a:gd name="connsiteX469" fmla="*/ 25641 w 28575"/>
                              <a:gd name="connsiteY469" fmla="*/ 6353 h 9525"/>
                              <a:gd name="connsiteX470" fmla="*/ 25641 w 28575"/>
                              <a:gd name="connsiteY470" fmla="*/ 6353 h 9525"/>
                              <a:gd name="connsiteX471" fmla="*/ 25641 w 28575"/>
                              <a:gd name="connsiteY471" fmla="*/ 6353 h 9525"/>
                              <a:gd name="connsiteX472" fmla="*/ 25641 w 28575"/>
                              <a:gd name="connsiteY472" fmla="*/ 3172 h 9525"/>
                              <a:gd name="connsiteX473" fmla="*/ 25641 w 28575"/>
                              <a:gd name="connsiteY473" fmla="*/ 6353 h 9525"/>
                              <a:gd name="connsiteX474" fmla="*/ 26375 w 28575"/>
                              <a:gd name="connsiteY474" fmla="*/ 6353 h 9525"/>
                              <a:gd name="connsiteX475" fmla="*/ 26375 w 28575"/>
                              <a:gd name="connsiteY475" fmla="*/ 3172 h 9525"/>
                              <a:gd name="connsiteX476" fmla="*/ 26375 w 28575"/>
                              <a:gd name="connsiteY476" fmla="*/ 3172 h 9525"/>
                              <a:gd name="connsiteX477" fmla="*/ 26375 w 28575"/>
                              <a:gd name="connsiteY477" fmla="*/ 6353 h 9525"/>
                              <a:gd name="connsiteX478" fmla="*/ 26375 w 28575"/>
                              <a:gd name="connsiteY478" fmla="*/ 3172 h 9525"/>
                              <a:gd name="connsiteX479" fmla="*/ 26375 w 28575"/>
                              <a:gd name="connsiteY479" fmla="*/ 6353 h 9525"/>
                              <a:gd name="connsiteX480" fmla="*/ 26375 w 28575"/>
                              <a:gd name="connsiteY480" fmla="*/ 3172 h 9525"/>
                              <a:gd name="connsiteX481" fmla="*/ 26375 w 28575"/>
                              <a:gd name="connsiteY481" fmla="*/ 3172 h 9525"/>
                              <a:gd name="connsiteX482" fmla="*/ 26375 w 28575"/>
                              <a:gd name="connsiteY482" fmla="*/ 0 h 9525"/>
                              <a:gd name="connsiteX483" fmla="*/ 26375 w 28575"/>
                              <a:gd name="connsiteY483" fmla="*/ 3172 h 9525"/>
                              <a:gd name="connsiteX484" fmla="*/ 26375 w 28575"/>
                              <a:gd name="connsiteY484" fmla="*/ 6353 h 9525"/>
                              <a:gd name="connsiteX485" fmla="*/ 26375 w 28575"/>
                              <a:gd name="connsiteY485" fmla="*/ 6353 h 9525"/>
                              <a:gd name="connsiteX486" fmla="*/ 27108 w 28575"/>
                              <a:gd name="connsiteY486" fmla="*/ 6353 h 9525"/>
                              <a:gd name="connsiteX487" fmla="*/ 27108 w 28575"/>
                              <a:gd name="connsiteY487" fmla="*/ 6353 h 9525"/>
                              <a:gd name="connsiteX488" fmla="*/ 27108 w 28575"/>
                              <a:gd name="connsiteY488" fmla="*/ 6353 h 9525"/>
                              <a:gd name="connsiteX489" fmla="*/ 27108 w 28575"/>
                              <a:gd name="connsiteY489" fmla="*/ 6353 h 9525"/>
                              <a:gd name="connsiteX490" fmla="*/ 27108 w 28575"/>
                              <a:gd name="connsiteY490" fmla="*/ 6353 h 9525"/>
                              <a:gd name="connsiteX491" fmla="*/ 27108 w 28575"/>
                              <a:gd name="connsiteY491" fmla="*/ 6353 h 9525"/>
                              <a:gd name="connsiteX492" fmla="*/ 27108 w 28575"/>
                              <a:gd name="connsiteY492" fmla="*/ 6353 h 9525"/>
                              <a:gd name="connsiteX493" fmla="*/ 27108 w 28575"/>
                              <a:gd name="connsiteY493" fmla="*/ 6353 h 9525"/>
                              <a:gd name="connsiteX494" fmla="*/ 27108 w 28575"/>
                              <a:gd name="connsiteY494" fmla="*/ 6353 h 9525"/>
                              <a:gd name="connsiteX495" fmla="*/ 27108 w 28575"/>
                              <a:gd name="connsiteY495" fmla="*/ 6353 h 9525"/>
                              <a:gd name="connsiteX496" fmla="*/ 27108 w 28575"/>
                              <a:gd name="connsiteY496" fmla="*/ 3172 h 9525"/>
                              <a:gd name="connsiteX497" fmla="*/ 27108 w 28575"/>
                              <a:gd name="connsiteY497" fmla="*/ 3172 h 9525"/>
                              <a:gd name="connsiteX498" fmla="*/ 27842 w 28575"/>
                              <a:gd name="connsiteY498" fmla="*/ 0 h 9525"/>
                              <a:gd name="connsiteX499" fmla="*/ 27842 w 28575"/>
                              <a:gd name="connsiteY499" fmla="*/ 0 h 9525"/>
                              <a:gd name="connsiteX500" fmla="*/ 27842 w 28575"/>
                              <a:gd name="connsiteY500" fmla="*/ 3172 h 9525"/>
                              <a:gd name="connsiteX501" fmla="*/ 27842 w 28575"/>
                              <a:gd name="connsiteY501" fmla="*/ 3172 h 9525"/>
                              <a:gd name="connsiteX502" fmla="*/ 27842 w 28575"/>
                              <a:gd name="connsiteY502" fmla="*/ 3172 h 9525"/>
                              <a:gd name="connsiteX503" fmla="*/ 27842 w 28575"/>
                              <a:gd name="connsiteY503" fmla="*/ 3172 h 9525"/>
                              <a:gd name="connsiteX504" fmla="*/ 27842 w 28575"/>
                              <a:gd name="connsiteY504" fmla="*/ 3172 h 9525"/>
                              <a:gd name="connsiteX505" fmla="*/ 27842 w 28575"/>
                              <a:gd name="connsiteY505" fmla="*/ 6353 h 9525"/>
                              <a:gd name="connsiteX506" fmla="*/ 27842 w 28575"/>
                              <a:gd name="connsiteY506" fmla="*/ 3172 h 9525"/>
                              <a:gd name="connsiteX507" fmla="*/ 27842 w 28575"/>
                              <a:gd name="connsiteY507" fmla="*/ 6353 h 9525"/>
                              <a:gd name="connsiteX508" fmla="*/ 27842 w 28575"/>
                              <a:gd name="connsiteY508" fmla="*/ 3172 h 9525"/>
                              <a:gd name="connsiteX509" fmla="*/ 27842 w 28575"/>
                              <a:gd name="connsiteY509" fmla="*/ 6353 h 9525"/>
                              <a:gd name="connsiteX510" fmla="*/ 28575 w 28575"/>
                              <a:gd name="connsiteY510" fmla="*/ 6353 h 9525"/>
                              <a:gd name="connsiteX511" fmla="*/ 28575 w 28575"/>
                              <a:gd name="connsiteY511" fmla="*/ 635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6353"/>
                                </a:moveTo>
                                <a:lnTo>
                                  <a:pt x="0" y="6353"/>
                                </a:lnTo>
                                <a:lnTo>
                                  <a:pt x="0" y="3172"/>
                                </a:lnTo>
                                <a:lnTo>
                                  <a:pt x="0" y="0"/>
                                </a:lnTo>
                                <a:lnTo>
                                  <a:pt x="0" y="0"/>
                                </a:lnTo>
                                <a:lnTo>
                                  <a:pt x="0" y="3172"/>
                                </a:lnTo>
                                <a:lnTo>
                                  <a:pt x="0" y="3172"/>
                                </a:lnTo>
                                <a:lnTo>
                                  <a:pt x="0" y="6353"/>
                                </a:lnTo>
                                <a:lnTo>
                                  <a:pt x="0" y="6353"/>
                                </a:lnTo>
                                <a:lnTo>
                                  <a:pt x="0" y="6353"/>
                                </a:lnTo>
                                <a:lnTo>
                                  <a:pt x="733" y="6353"/>
                                </a:lnTo>
                                <a:lnTo>
                                  <a:pt x="733" y="6353"/>
                                </a:lnTo>
                                <a:lnTo>
                                  <a:pt x="733" y="6353"/>
                                </a:lnTo>
                                <a:lnTo>
                                  <a:pt x="733" y="3172"/>
                                </a:lnTo>
                                <a:lnTo>
                                  <a:pt x="733" y="3172"/>
                                </a:lnTo>
                                <a:lnTo>
                                  <a:pt x="733" y="3172"/>
                                </a:lnTo>
                                <a:lnTo>
                                  <a:pt x="733" y="3172"/>
                                </a:lnTo>
                                <a:lnTo>
                                  <a:pt x="733" y="6353"/>
                                </a:lnTo>
                                <a:lnTo>
                                  <a:pt x="733" y="6353"/>
                                </a:lnTo>
                                <a:lnTo>
                                  <a:pt x="733" y="6353"/>
                                </a:lnTo>
                                <a:lnTo>
                                  <a:pt x="733" y="6353"/>
                                </a:lnTo>
                                <a:lnTo>
                                  <a:pt x="733" y="6353"/>
                                </a:lnTo>
                                <a:lnTo>
                                  <a:pt x="1467" y="3172"/>
                                </a:lnTo>
                                <a:lnTo>
                                  <a:pt x="1467" y="0"/>
                                </a:lnTo>
                                <a:lnTo>
                                  <a:pt x="1467" y="0"/>
                                </a:lnTo>
                                <a:lnTo>
                                  <a:pt x="1467" y="3172"/>
                                </a:lnTo>
                                <a:lnTo>
                                  <a:pt x="1467" y="3172"/>
                                </a:lnTo>
                                <a:lnTo>
                                  <a:pt x="1467" y="6353"/>
                                </a:lnTo>
                                <a:lnTo>
                                  <a:pt x="1467" y="3172"/>
                                </a:lnTo>
                                <a:lnTo>
                                  <a:pt x="1467" y="3172"/>
                                </a:lnTo>
                                <a:lnTo>
                                  <a:pt x="1467" y="0"/>
                                </a:lnTo>
                                <a:lnTo>
                                  <a:pt x="1467" y="0"/>
                                </a:lnTo>
                                <a:lnTo>
                                  <a:pt x="1467" y="3172"/>
                                </a:lnTo>
                                <a:lnTo>
                                  <a:pt x="1467" y="3172"/>
                                </a:lnTo>
                                <a:lnTo>
                                  <a:pt x="1467" y="3172"/>
                                </a:lnTo>
                                <a:lnTo>
                                  <a:pt x="1467" y="0"/>
                                </a:lnTo>
                                <a:lnTo>
                                  <a:pt x="2200" y="0"/>
                                </a:lnTo>
                                <a:lnTo>
                                  <a:pt x="2200" y="0"/>
                                </a:lnTo>
                                <a:lnTo>
                                  <a:pt x="2200" y="0"/>
                                </a:lnTo>
                                <a:lnTo>
                                  <a:pt x="2200" y="6353"/>
                                </a:lnTo>
                                <a:lnTo>
                                  <a:pt x="2200" y="6353"/>
                                </a:lnTo>
                                <a:lnTo>
                                  <a:pt x="2200" y="3172"/>
                                </a:lnTo>
                                <a:lnTo>
                                  <a:pt x="2200" y="6353"/>
                                </a:lnTo>
                                <a:lnTo>
                                  <a:pt x="2200" y="3172"/>
                                </a:lnTo>
                                <a:lnTo>
                                  <a:pt x="2200" y="3172"/>
                                </a:lnTo>
                                <a:lnTo>
                                  <a:pt x="2200" y="3172"/>
                                </a:lnTo>
                                <a:lnTo>
                                  <a:pt x="2200" y="3172"/>
                                </a:lnTo>
                                <a:lnTo>
                                  <a:pt x="2200" y="3172"/>
                                </a:lnTo>
                                <a:lnTo>
                                  <a:pt x="2934" y="3172"/>
                                </a:lnTo>
                                <a:lnTo>
                                  <a:pt x="2934" y="6353"/>
                                </a:lnTo>
                                <a:lnTo>
                                  <a:pt x="2934" y="3172"/>
                                </a:lnTo>
                                <a:lnTo>
                                  <a:pt x="2934" y="6353"/>
                                </a:lnTo>
                                <a:lnTo>
                                  <a:pt x="2934" y="3172"/>
                                </a:lnTo>
                                <a:lnTo>
                                  <a:pt x="2934" y="3172"/>
                                </a:lnTo>
                                <a:lnTo>
                                  <a:pt x="2934" y="6353"/>
                                </a:lnTo>
                                <a:lnTo>
                                  <a:pt x="2934" y="6353"/>
                                </a:lnTo>
                                <a:lnTo>
                                  <a:pt x="2934" y="9525"/>
                                </a:lnTo>
                                <a:lnTo>
                                  <a:pt x="2934" y="6353"/>
                                </a:lnTo>
                                <a:lnTo>
                                  <a:pt x="2934" y="6353"/>
                                </a:lnTo>
                                <a:lnTo>
                                  <a:pt x="2934" y="6353"/>
                                </a:lnTo>
                                <a:lnTo>
                                  <a:pt x="3667" y="6353"/>
                                </a:lnTo>
                                <a:lnTo>
                                  <a:pt x="3667" y="6353"/>
                                </a:lnTo>
                                <a:lnTo>
                                  <a:pt x="3667" y="6353"/>
                                </a:lnTo>
                                <a:lnTo>
                                  <a:pt x="3667" y="6353"/>
                                </a:lnTo>
                                <a:lnTo>
                                  <a:pt x="3667" y="6353"/>
                                </a:lnTo>
                                <a:lnTo>
                                  <a:pt x="3667" y="6353"/>
                                </a:lnTo>
                                <a:lnTo>
                                  <a:pt x="3667" y="6353"/>
                                </a:lnTo>
                                <a:lnTo>
                                  <a:pt x="3667" y="6353"/>
                                </a:lnTo>
                                <a:lnTo>
                                  <a:pt x="3667" y="6353"/>
                                </a:lnTo>
                                <a:lnTo>
                                  <a:pt x="3667" y="3172"/>
                                </a:lnTo>
                                <a:lnTo>
                                  <a:pt x="3667" y="3172"/>
                                </a:lnTo>
                                <a:lnTo>
                                  <a:pt x="3667" y="3172"/>
                                </a:lnTo>
                                <a:lnTo>
                                  <a:pt x="4401" y="3172"/>
                                </a:lnTo>
                                <a:lnTo>
                                  <a:pt x="4401" y="6353"/>
                                </a:lnTo>
                                <a:lnTo>
                                  <a:pt x="4401" y="6353"/>
                                </a:lnTo>
                                <a:lnTo>
                                  <a:pt x="4401" y="3172"/>
                                </a:lnTo>
                                <a:lnTo>
                                  <a:pt x="4401" y="3172"/>
                                </a:lnTo>
                                <a:lnTo>
                                  <a:pt x="4401" y="3172"/>
                                </a:lnTo>
                                <a:lnTo>
                                  <a:pt x="4401" y="3172"/>
                                </a:lnTo>
                                <a:lnTo>
                                  <a:pt x="4401" y="3172"/>
                                </a:lnTo>
                                <a:lnTo>
                                  <a:pt x="4401" y="3172"/>
                                </a:lnTo>
                                <a:lnTo>
                                  <a:pt x="4401" y="3172"/>
                                </a:lnTo>
                                <a:lnTo>
                                  <a:pt x="4401" y="0"/>
                                </a:lnTo>
                                <a:lnTo>
                                  <a:pt x="4401" y="3172"/>
                                </a:lnTo>
                                <a:lnTo>
                                  <a:pt x="5124" y="3172"/>
                                </a:lnTo>
                                <a:lnTo>
                                  <a:pt x="5124" y="6353"/>
                                </a:lnTo>
                                <a:lnTo>
                                  <a:pt x="5124" y="6353"/>
                                </a:lnTo>
                                <a:lnTo>
                                  <a:pt x="5124" y="6353"/>
                                </a:lnTo>
                                <a:lnTo>
                                  <a:pt x="5124" y="6353"/>
                                </a:lnTo>
                                <a:lnTo>
                                  <a:pt x="5124" y="3172"/>
                                </a:lnTo>
                                <a:lnTo>
                                  <a:pt x="5124" y="6353"/>
                                </a:lnTo>
                                <a:lnTo>
                                  <a:pt x="5124" y="6353"/>
                                </a:lnTo>
                                <a:lnTo>
                                  <a:pt x="5124" y="6353"/>
                                </a:lnTo>
                                <a:lnTo>
                                  <a:pt x="5124" y="6353"/>
                                </a:lnTo>
                                <a:lnTo>
                                  <a:pt x="5124" y="6353"/>
                                </a:lnTo>
                                <a:lnTo>
                                  <a:pt x="5124" y="3172"/>
                                </a:lnTo>
                                <a:lnTo>
                                  <a:pt x="5124" y="0"/>
                                </a:lnTo>
                                <a:lnTo>
                                  <a:pt x="5124" y="0"/>
                                </a:lnTo>
                                <a:lnTo>
                                  <a:pt x="5124" y="0"/>
                                </a:lnTo>
                                <a:lnTo>
                                  <a:pt x="5124" y="0"/>
                                </a:lnTo>
                                <a:lnTo>
                                  <a:pt x="5124" y="0"/>
                                </a:lnTo>
                                <a:lnTo>
                                  <a:pt x="5124" y="0"/>
                                </a:lnTo>
                                <a:lnTo>
                                  <a:pt x="5124" y="3172"/>
                                </a:lnTo>
                                <a:lnTo>
                                  <a:pt x="5124" y="3172"/>
                                </a:lnTo>
                                <a:lnTo>
                                  <a:pt x="5858" y="6353"/>
                                </a:lnTo>
                                <a:lnTo>
                                  <a:pt x="5858" y="6353"/>
                                </a:lnTo>
                                <a:lnTo>
                                  <a:pt x="5858" y="3172"/>
                                </a:lnTo>
                                <a:lnTo>
                                  <a:pt x="5858" y="6353"/>
                                </a:lnTo>
                                <a:lnTo>
                                  <a:pt x="5858" y="3172"/>
                                </a:lnTo>
                                <a:lnTo>
                                  <a:pt x="5858" y="3172"/>
                                </a:lnTo>
                                <a:lnTo>
                                  <a:pt x="5858" y="3172"/>
                                </a:lnTo>
                                <a:lnTo>
                                  <a:pt x="5858" y="3172"/>
                                </a:lnTo>
                                <a:lnTo>
                                  <a:pt x="5858" y="3172"/>
                                </a:lnTo>
                                <a:lnTo>
                                  <a:pt x="5858" y="3172"/>
                                </a:lnTo>
                                <a:lnTo>
                                  <a:pt x="5858" y="3172"/>
                                </a:lnTo>
                                <a:lnTo>
                                  <a:pt x="5858" y="6353"/>
                                </a:lnTo>
                                <a:lnTo>
                                  <a:pt x="6591" y="6353"/>
                                </a:lnTo>
                                <a:lnTo>
                                  <a:pt x="6591" y="3172"/>
                                </a:lnTo>
                                <a:lnTo>
                                  <a:pt x="6591" y="6353"/>
                                </a:lnTo>
                                <a:lnTo>
                                  <a:pt x="6591" y="6353"/>
                                </a:lnTo>
                                <a:lnTo>
                                  <a:pt x="6591" y="6353"/>
                                </a:lnTo>
                                <a:lnTo>
                                  <a:pt x="6591" y="6353"/>
                                </a:lnTo>
                                <a:lnTo>
                                  <a:pt x="6591" y="6353"/>
                                </a:lnTo>
                                <a:lnTo>
                                  <a:pt x="6591" y="6353"/>
                                </a:lnTo>
                                <a:lnTo>
                                  <a:pt x="6591" y="3172"/>
                                </a:lnTo>
                                <a:lnTo>
                                  <a:pt x="6591" y="3172"/>
                                </a:lnTo>
                                <a:lnTo>
                                  <a:pt x="6591" y="3172"/>
                                </a:lnTo>
                                <a:lnTo>
                                  <a:pt x="6591" y="3172"/>
                                </a:lnTo>
                                <a:lnTo>
                                  <a:pt x="7325" y="6353"/>
                                </a:lnTo>
                                <a:lnTo>
                                  <a:pt x="7325" y="6353"/>
                                </a:lnTo>
                                <a:lnTo>
                                  <a:pt x="7325" y="3172"/>
                                </a:lnTo>
                                <a:lnTo>
                                  <a:pt x="7325" y="6353"/>
                                </a:lnTo>
                                <a:lnTo>
                                  <a:pt x="7325" y="6353"/>
                                </a:lnTo>
                                <a:lnTo>
                                  <a:pt x="7325" y="6353"/>
                                </a:lnTo>
                                <a:lnTo>
                                  <a:pt x="7325" y="6353"/>
                                </a:lnTo>
                                <a:lnTo>
                                  <a:pt x="7325" y="9525"/>
                                </a:lnTo>
                                <a:lnTo>
                                  <a:pt x="7325" y="6353"/>
                                </a:lnTo>
                                <a:lnTo>
                                  <a:pt x="7325" y="3172"/>
                                </a:lnTo>
                                <a:lnTo>
                                  <a:pt x="7325" y="0"/>
                                </a:lnTo>
                                <a:lnTo>
                                  <a:pt x="7325" y="0"/>
                                </a:lnTo>
                                <a:lnTo>
                                  <a:pt x="8058" y="0"/>
                                </a:lnTo>
                                <a:lnTo>
                                  <a:pt x="8058" y="3172"/>
                                </a:lnTo>
                                <a:lnTo>
                                  <a:pt x="8058" y="6353"/>
                                </a:lnTo>
                                <a:lnTo>
                                  <a:pt x="8058" y="9525"/>
                                </a:lnTo>
                                <a:lnTo>
                                  <a:pt x="8058" y="9525"/>
                                </a:lnTo>
                                <a:lnTo>
                                  <a:pt x="8058" y="6353"/>
                                </a:lnTo>
                                <a:lnTo>
                                  <a:pt x="8058" y="3172"/>
                                </a:lnTo>
                                <a:lnTo>
                                  <a:pt x="8058" y="0"/>
                                </a:lnTo>
                                <a:lnTo>
                                  <a:pt x="8058" y="0"/>
                                </a:lnTo>
                                <a:lnTo>
                                  <a:pt x="8058" y="0"/>
                                </a:lnTo>
                                <a:lnTo>
                                  <a:pt x="8058" y="3172"/>
                                </a:lnTo>
                                <a:lnTo>
                                  <a:pt x="8058" y="6353"/>
                                </a:lnTo>
                                <a:lnTo>
                                  <a:pt x="8792" y="6353"/>
                                </a:lnTo>
                                <a:lnTo>
                                  <a:pt x="8792" y="6353"/>
                                </a:lnTo>
                                <a:lnTo>
                                  <a:pt x="8792" y="6353"/>
                                </a:lnTo>
                                <a:lnTo>
                                  <a:pt x="8792" y="6353"/>
                                </a:lnTo>
                                <a:lnTo>
                                  <a:pt x="8792" y="6353"/>
                                </a:lnTo>
                                <a:lnTo>
                                  <a:pt x="8792" y="6353"/>
                                </a:lnTo>
                                <a:lnTo>
                                  <a:pt x="8792" y="6353"/>
                                </a:lnTo>
                                <a:lnTo>
                                  <a:pt x="8792" y="9525"/>
                                </a:lnTo>
                                <a:lnTo>
                                  <a:pt x="8792" y="6353"/>
                                </a:lnTo>
                                <a:lnTo>
                                  <a:pt x="8792" y="6353"/>
                                </a:lnTo>
                                <a:lnTo>
                                  <a:pt x="8792" y="6353"/>
                                </a:lnTo>
                                <a:lnTo>
                                  <a:pt x="8792" y="3172"/>
                                </a:lnTo>
                                <a:lnTo>
                                  <a:pt x="9525" y="3172"/>
                                </a:lnTo>
                                <a:lnTo>
                                  <a:pt x="9525" y="3172"/>
                                </a:lnTo>
                                <a:lnTo>
                                  <a:pt x="9525" y="6353"/>
                                </a:lnTo>
                                <a:lnTo>
                                  <a:pt x="9525" y="6353"/>
                                </a:lnTo>
                                <a:lnTo>
                                  <a:pt x="9525" y="3172"/>
                                </a:lnTo>
                                <a:lnTo>
                                  <a:pt x="9525" y="3172"/>
                                </a:lnTo>
                                <a:lnTo>
                                  <a:pt x="9525" y="3172"/>
                                </a:lnTo>
                                <a:lnTo>
                                  <a:pt x="9525" y="3172"/>
                                </a:lnTo>
                                <a:lnTo>
                                  <a:pt x="9525" y="9525"/>
                                </a:lnTo>
                                <a:lnTo>
                                  <a:pt x="9525" y="6353"/>
                                </a:lnTo>
                                <a:lnTo>
                                  <a:pt x="9525" y="6353"/>
                                </a:lnTo>
                                <a:lnTo>
                                  <a:pt x="9525" y="3172"/>
                                </a:lnTo>
                                <a:lnTo>
                                  <a:pt x="9525" y="0"/>
                                </a:lnTo>
                                <a:lnTo>
                                  <a:pt x="9525" y="3172"/>
                                </a:lnTo>
                                <a:lnTo>
                                  <a:pt x="9525" y="3172"/>
                                </a:lnTo>
                                <a:lnTo>
                                  <a:pt x="9525" y="3172"/>
                                </a:lnTo>
                                <a:lnTo>
                                  <a:pt x="9525" y="3172"/>
                                </a:lnTo>
                                <a:lnTo>
                                  <a:pt x="9525" y="3172"/>
                                </a:lnTo>
                                <a:lnTo>
                                  <a:pt x="9525" y="0"/>
                                </a:lnTo>
                                <a:lnTo>
                                  <a:pt x="9525" y="3172"/>
                                </a:lnTo>
                                <a:lnTo>
                                  <a:pt x="10258" y="3172"/>
                                </a:lnTo>
                                <a:lnTo>
                                  <a:pt x="10258" y="3172"/>
                                </a:lnTo>
                                <a:lnTo>
                                  <a:pt x="10258" y="3172"/>
                                </a:lnTo>
                                <a:lnTo>
                                  <a:pt x="10258" y="3172"/>
                                </a:lnTo>
                                <a:lnTo>
                                  <a:pt x="10258" y="3172"/>
                                </a:lnTo>
                                <a:lnTo>
                                  <a:pt x="10258" y="6353"/>
                                </a:lnTo>
                                <a:lnTo>
                                  <a:pt x="10258" y="6353"/>
                                </a:lnTo>
                                <a:lnTo>
                                  <a:pt x="10258" y="3172"/>
                                </a:lnTo>
                                <a:lnTo>
                                  <a:pt x="10258" y="6353"/>
                                </a:lnTo>
                                <a:lnTo>
                                  <a:pt x="10258" y="6353"/>
                                </a:lnTo>
                                <a:lnTo>
                                  <a:pt x="10258" y="6353"/>
                                </a:lnTo>
                                <a:lnTo>
                                  <a:pt x="10258" y="6353"/>
                                </a:lnTo>
                                <a:lnTo>
                                  <a:pt x="10992" y="6353"/>
                                </a:lnTo>
                                <a:lnTo>
                                  <a:pt x="10992" y="6353"/>
                                </a:lnTo>
                                <a:lnTo>
                                  <a:pt x="10992" y="6353"/>
                                </a:lnTo>
                                <a:lnTo>
                                  <a:pt x="10992" y="9525"/>
                                </a:lnTo>
                                <a:lnTo>
                                  <a:pt x="10992" y="6353"/>
                                </a:lnTo>
                                <a:lnTo>
                                  <a:pt x="10992" y="9525"/>
                                </a:lnTo>
                                <a:lnTo>
                                  <a:pt x="10992" y="6353"/>
                                </a:lnTo>
                                <a:lnTo>
                                  <a:pt x="10992" y="6353"/>
                                </a:lnTo>
                                <a:lnTo>
                                  <a:pt x="10992" y="9525"/>
                                </a:lnTo>
                                <a:lnTo>
                                  <a:pt x="10992" y="6353"/>
                                </a:lnTo>
                                <a:lnTo>
                                  <a:pt x="10992" y="6353"/>
                                </a:lnTo>
                                <a:lnTo>
                                  <a:pt x="10992" y="6353"/>
                                </a:lnTo>
                                <a:lnTo>
                                  <a:pt x="11725" y="6353"/>
                                </a:lnTo>
                                <a:lnTo>
                                  <a:pt x="11725" y="3172"/>
                                </a:lnTo>
                                <a:lnTo>
                                  <a:pt x="11725" y="6353"/>
                                </a:lnTo>
                                <a:lnTo>
                                  <a:pt x="11725" y="3172"/>
                                </a:lnTo>
                                <a:lnTo>
                                  <a:pt x="11725" y="3172"/>
                                </a:lnTo>
                                <a:lnTo>
                                  <a:pt x="11725" y="3172"/>
                                </a:lnTo>
                                <a:lnTo>
                                  <a:pt x="11725" y="3172"/>
                                </a:lnTo>
                                <a:lnTo>
                                  <a:pt x="11725" y="3172"/>
                                </a:lnTo>
                                <a:lnTo>
                                  <a:pt x="11725" y="3172"/>
                                </a:lnTo>
                                <a:lnTo>
                                  <a:pt x="11725" y="3172"/>
                                </a:lnTo>
                                <a:lnTo>
                                  <a:pt x="11725" y="3172"/>
                                </a:lnTo>
                                <a:lnTo>
                                  <a:pt x="11725" y="0"/>
                                </a:lnTo>
                                <a:lnTo>
                                  <a:pt x="12459" y="0"/>
                                </a:lnTo>
                                <a:lnTo>
                                  <a:pt x="12459" y="3172"/>
                                </a:lnTo>
                                <a:lnTo>
                                  <a:pt x="12459" y="0"/>
                                </a:lnTo>
                                <a:lnTo>
                                  <a:pt x="12459" y="3172"/>
                                </a:lnTo>
                                <a:lnTo>
                                  <a:pt x="12459" y="3172"/>
                                </a:lnTo>
                                <a:lnTo>
                                  <a:pt x="12459" y="6353"/>
                                </a:lnTo>
                                <a:lnTo>
                                  <a:pt x="12459" y="3172"/>
                                </a:lnTo>
                                <a:lnTo>
                                  <a:pt x="12459" y="3172"/>
                                </a:lnTo>
                                <a:lnTo>
                                  <a:pt x="12459" y="3172"/>
                                </a:lnTo>
                                <a:lnTo>
                                  <a:pt x="12459" y="0"/>
                                </a:lnTo>
                                <a:lnTo>
                                  <a:pt x="12459" y="3172"/>
                                </a:lnTo>
                                <a:lnTo>
                                  <a:pt x="12459" y="3172"/>
                                </a:lnTo>
                                <a:lnTo>
                                  <a:pt x="13192" y="3172"/>
                                </a:lnTo>
                                <a:lnTo>
                                  <a:pt x="13192" y="3172"/>
                                </a:lnTo>
                                <a:lnTo>
                                  <a:pt x="13192" y="3172"/>
                                </a:lnTo>
                                <a:lnTo>
                                  <a:pt x="13192" y="6353"/>
                                </a:lnTo>
                                <a:lnTo>
                                  <a:pt x="13192" y="9525"/>
                                </a:lnTo>
                                <a:lnTo>
                                  <a:pt x="13192" y="9525"/>
                                </a:lnTo>
                                <a:lnTo>
                                  <a:pt x="13192" y="6353"/>
                                </a:lnTo>
                                <a:lnTo>
                                  <a:pt x="13192" y="6353"/>
                                </a:lnTo>
                                <a:lnTo>
                                  <a:pt x="13192" y="3172"/>
                                </a:lnTo>
                                <a:lnTo>
                                  <a:pt x="13192" y="6353"/>
                                </a:lnTo>
                                <a:lnTo>
                                  <a:pt x="13192" y="6353"/>
                                </a:lnTo>
                                <a:lnTo>
                                  <a:pt x="13192" y="6353"/>
                                </a:lnTo>
                                <a:lnTo>
                                  <a:pt x="13192" y="6353"/>
                                </a:lnTo>
                                <a:lnTo>
                                  <a:pt x="13192" y="6353"/>
                                </a:lnTo>
                                <a:lnTo>
                                  <a:pt x="13926" y="3172"/>
                                </a:lnTo>
                                <a:lnTo>
                                  <a:pt x="13926" y="3172"/>
                                </a:lnTo>
                                <a:lnTo>
                                  <a:pt x="13926" y="6353"/>
                                </a:lnTo>
                                <a:lnTo>
                                  <a:pt x="13926" y="6353"/>
                                </a:lnTo>
                                <a:lnTo>
                                  <a:pt x="13926" y="9525"/>
                                </a:lnTo>
                                <a:lnTo>
                                  <a:pt x="13926" y="9525"/>
                                </a:lnTo>
                                <a:lnTo>
                                  <a:pt x="13926" y="9525"/>
                                </a:lnTo>
                                <a:lnTo>
                                  <a:pt x="13926" y="6353"/>
                                </a:lnTo>
                                <a:lnTo>
                                  <a:pt x="13926" y="6353"/>
                                </a:lnTo>
                                <a:lnTo>
                                  <a:pt x="13926" y="6353"/>
                                </a:lnTo>
                                <a:lnTo>
                                  <a:pt x="13926" y="6353"/>
                                </a:lnTo>
                                <a:lnTo>
                                  <a:pt x="13926" y="3172"/>
                                </a:lnTo>
                                <a:lnTo>
                                  <a:pt x="14649" y="3172"/>
                                </a:lnTo>
                                <a:lnTo>
                                  <a:pt x="14649" y="3172"/>
                                </a:lnTo>
                                <a:lnTo>
                                  <a:pt x="14649" y="3172"/>
                                </a:lnTo>
                                <a:lnTo>
                                  <a:pt x="14649" y="3172"/>
                                </a:lnTo>
                                <a:lnTo>
                                  <a:pt x="14649" y="6353"/>
                                </a:lnTo>
                                <a:lnTo>
                                  <a:pt x="14649" y="3172"/>
                                </a:lnTo>
                                <a:lnTo>
                                  <a:pt x="14649" y="3172"/>
                                </a:lnTo>
                                <a:lnTo>
                                  <a:pt x="14649" y="3172"/>
                                </a:lnTo>
                                <a:lnTo>
                                  <a:pt x="14649" y="0"/>
                                </a:lnTo>
                                <a:lnTo>
                                  <a:pt x="14649" y="0"/>
                                </a:lnTo>
                                <a:lnTo>
                                  <a:pt x="14649" y="0"/>
                                </a:lnTo>
                                <a:lnTo>
                                  <a:pt x="14649" y="0"/>
                                </a:lnTo>
                                <a:lnTo>
                                  <a:pt x="14649" y="6353"/>
                                </a:lnTo>
                                <a:lnTo>
                                  <a:pt x="14649" y="6353"/>
                                </a:lnTo>
                                <a:lnTo>
                                  <a:pt x="14649" y="9525"/>
                                </a:lnTo>
                                <a:lnTo>
                                  <a:pt x="14649" y="9525"/>
                                </a:lnTo>
                                <a:lnTo>
                                  <a:pt x="14649" y="6353"/>
                                </a:lnTo>
                                <a:lnTo>
                                  <a:pt x="14649" y="6353"/>
                                </a:lnTo>
                                <a:lnTo>
                                  <a:pt x="15383" y="6353"/>
                                </a:lnTo>
                                <a:lnTo>
                                  <a:pt x="15383" y="6353"/>
                                </a:lnTo>
                                <a:lnTo>
                                  <a:pt x="15383" y="6353"/>
                                </a:lnTo>
                                <a:lnTo>
                                  <a:pt x="15383" y="6353"/>
                                </a:lnTo>
                                <a:lnTo>
                                  <a:pt x="15383" y="6353"/>
                                </a:lnTo>
                                <a:lnTo>
                                  <a:pt x="15383" y="3172"/>
                                </a:lnTo>
                                <a:lnTo>
                                  <a:pt x="15383" y="3172"/>
                                </a:lnTo>
                                <a:lnTo>
                                  <a:pt x="15383" y="3172"/>
                                </a:lnTo>
                                <a:lnTo>
                                  <a:pt x="15383" y="3172"/>
                                </a:lnTo>
                                <a:lnTo>
                                  <a:pt x="15383" y="3172"/>
                                </a:lnTo>
                                <a:lnTo>
                                  <a:pt x="15383" y="3172"/>
                                </a:lnTo>
                                <a:lnTo>
                                  <a:pt x="15383" y="3172"/>
                                </a:lnTo>
                                <a:lnTo>
                                  <a:pt x="16116" y="6353"/>
                                </a:lnTo>
                                <a:lnTo>
                                  <a:pt x="16116" y="6353"/>
                                </a:lnTo>
                                <a:lnTo>
                                  <a:pt x="16116" y="6353"/>
                                </a:lnTo>
                                <a:lnTo>
                                  <a:pt x="16116" y="6353"/>
                                </a:lnTo>
                                <a:lnTo>
                                  <a:pt x="16116" y="6353"/>
                                </a:lnTo>
                                <a:lnTo>
                                  <a:pt x="16116" y="9525"/>
                                </a:lnTo>
                                <a:lnTo>
                                  <a:pt x="16116" y="6353"/>
                                </a:lnTo>
                                <a:lnTo>
                                  <a:pt x="16116" y="6353"/>
                                </a:lnTo>
                                <a:lnTo>
                                  <a:pt x="16116" y="6353"/>
                                </a:lnTo>
                                <a:lnTo>
                                  <a:pt x="16116" y="6353"/>
                                </a:lnTo>
                                <a:lnTo>
                                  <a:pt x="16116" y="6353"/>
                                </a:lnTo>
                                <a:lnTo>
                                  <a:pt x="16116" y="3172"/>
                                </a:lnTo>
                                <a:lnTo>
                                  <a:pt x="16850" y="3172"/>
                                </a:lnTo>
                                <a:lnTo>
                                  <a:pt x="16850" y="6353"/>
                                </a:lnTo>
                                <a:lnTo>
                                  <a:pt x="16850" y="6353"/>
                                </a:lnTo>
                                <a:lnTo>
                                  <a:pt x="16850" y="9525"/>
                                </a:lnTo>
                                <a:lnTo>
                                  <a:pt x="16850" y="9525"/>
                                </a:lnTo>
                                <a:lnTo>
                                  <a:pt x="16850" y="9525"/>
                                </a:lnTo>
                                <a:lnTo>
                                  <a:pt x="16850" y="6353"/>
                                </a:lnTo>
                                <a:lnTo>
                                  <a:pt x="16850" y="6353"/>
                                </a:lnTo>
                                <a:lnTo>
                                  <a:pt x="16850" y="3172"/>
                                </a:lnTo>
                                <a:lnTo>
                                  <a:pt x="16850" y="3172"/>
                                </a:lnTo>
                                <a:lnTo>
                                  <a:pt x="16850" y="6353"/>
                                </a:lnTo>
                                <a:lnTo>
                                  <a:pt x="16850" y="6353"/>
                                </a:lnTo>
                                <a:lnTo>
                                  <a:pt x="17583" y="6353"/>
                                </a:lnTo>
                                <a:lnTo>
                                  <a:pt x="17583" y="6353"/>
                                </a:lnTo>
                                <a:lnTo>
                                  <a:pt x="17583" y="3172"/>
                                </a:lnTo>
                                <a:lnTo>
                                  <a:pt x="17583" y="0"/>
                                </a:lnTo>
                                <a:lnTo>
                                  <a:pt x="17583" y="3172"/>
                                </a:lnTo>
                                <a:lnTo>
                                  <a:pt x="17583" y="6353"/>
                                </a:lnTo>
                                <a:lnTo>
                                  <a:pt x="17583" y="6353"/>
                                </a:lnTo>
                                <a:lnTo>
                                  <a:pt x="17583" y="9525"/>
                                </a:lnTo>
                                <a:lnTo>
                                  <a:pt x="17583" y="9525"/>
                                </a:lnTo>
                                <a:lnTo>
                                  <a:pt x="17583" y="6353"/>
                                </a:lnTo>
                                <a:lnTo>
                                  <a:pt x="17583" y="6353"/>
                                </a:lnTo>
                                <a:lnTo>
                                  <a:pt x="17583" y="6353"/>
                                </a:lnTo>
                                <a:lnTo>
                                  <a:pt x="17583" y="3172"/>
                                </a:lnTo>
                                <a:lnTo>
                                  <a:pt x="17583" y="3172"/>
                                </a:lnTo>
                                <a:lnTo>
                                  <a:pt x="18317" y="6353"/>
                                </a:lnTo>
                                <a:lnTo>
                                  <a:pt x="18317" y="3172"/>
                                </a:lnTo>
                                <a:lnTo>
                                  <a:pt x="18317" y="6353"/>
                                </a:lnTo>
                                <a:lnTo>
                                  <a:pt x="18317" y="6353"/>
                                </a:lnTo>
                                <a:lnTo>
                                  <a:pt x="18317" y="3172"/>
                                </a:lnTo>
                                <a:lnTo>
                                  <a:pt x="18317" y="6353"/>
                                </a:lnTo>
                                <a:lnTo>
                                  <a:pt x="18317" y="3172"/>
                                </a:lnTo>
                                <a:lnTo>
                                  <a:pt x="18317" y="3172"/>
                                </a:lnTo>
                                <a:lnTo>
                                  <a:pt x="18317" y="3172"/>
                                </a:lnTo>
                                <a:lnTo>
                                  <a:pt x="18317" y="6353"/>
                                </a:lnTo>
                                <a:lnTo>
                                  <a:pt x="18317" y="6353"/>
                                </a:lnTo>
                                <a:lnTo>
                                  <a:pt x="18317" y="6353"/>
                                </a:lnTo>
                                <a:lnTo>
                                  <a:pt x="19050" y="6353"/>
                                </a:lnTo>
                                <a:lnTo>
                                  <a:pt x="19050" y="6353"/>
                                </a:lnTo>
                                <a:lnTo>
                                  <a:pt x="19050" y="6353"/>
                                </a:lnTo>
                                <a:lnTo>
                                  <a:pt x="19050" y="9525"/>
                                </a:lnTo>
                                <a:lnTo>
                                  <a:pt x="19050" y="6353"/>
                                </a:lnTo>
                                <a:lnTo>
                                  <a:pt x="19050" y="6353"/>
                                </a:lnTo>
                                <a:lnTo>
                                  <a:pt x="19050" y="6353"/>
                                </a:lnTo>
                                <a:lnTo>
                                  <a:pt x="19050" y="6353"/>
                                </a:lnTo>
                                <a:lnTo>
                                  <a:pt x="19050" y="6353"/>
                                </a:lnTo>
                                <a:lnTo>
                                  <a:pt x="19050" y="6353"/>
                                </a:lnTo>
                                <a:lnTo>
                                  <a:pt x="19050" y="3172"/>
                                </a:lnTo>
                                <a:lnTo>
                                  <a:pt x="19050" y="3172"/>
                                </a:lnTo>
                                <a:lnTo>
                                  <a:pt x="19050" y="6353"/>
                                </a:lnTo>
                                <a:lnTo>
                                  <a:pt x="19050" y="6353"/>
                                </a:lnTo>
                                <a:lnTo>
                                  <a:pt x="19050" y="9525"/>
                                </a:lnTo>
                                <a:lnTo>
                                  <a:pt x="19050" y="6353"/>
                                </a:lnTo>
                                <a:lnTo>
                                  <a:pt x="19050" y="6353"/>
                                </a:lnTo>
                                <a:lnTo>
                                  <a:pt x="19050" y="0"/>
                                </a:lnTo>
                                <a:lnTo>
                                  <a:pt x="19783" y="3172"/>
                                </a:lnTo>
                                <a:lnTo>
                                  <a:pt x="19783" y="3172"/>
                                </a:lnTo>
                                <a:lnTo>
                                  <a:pt x="19783" y="6353"/>
                                </a:lnTo>
                                <a:lnTo>
                                  <a:pt x="19783" y="6353"/>
                                </a:lnTo>
                                <a:lnTo>
                                  <a:pt x="19783" y="3172"/>
                                </a:lnTo>
                                <a:lnTo>
                                  <a:pt x="19783" y="6353"/>
                                </a:lnTo>
                                <a:lnTo>
                                  <a:pt x="19783" y="0"/>
                                </a:lnTo>
                                <a:lnTo>
                                  <a:pt x="19783" y="3172"/>
                                </a:lnTo>
                                <a:lnTo>
                                  <a:pt x="19783" y="3172"/>
                                </a:lnTo>
                                <a:lnTo>
                                  <a:pt x="19783" y="3172"/>
                                </a:lnTo>
                                <a:lnTo>
                                  <a:pt x="19783" y="6353"/>
                                </a:lnTo>
                                <a:lnTo>
                                  <a:pt x="19783" y="6353"/>
                                </a:lnTo>
                                <a:lnTo>
                                  <a:pt x="20517" y="6353"/>
                                </a:lnTo>
                                <a:lnTo>
                                  <a:pt x="20517" y="3172"/>
                                </a:lnTo>
                                <a:lnTo>
                                  <a:pt x="20517" y="3172"/>
                                </a:lnTo>
                                <a:lnTo>
                                  <a:pt x="20517" y="6353"/>
                                </a:lnTo>
                                <a:lnTo>
                                  <a:pt x="20517" y="6353"/>
                                </a:lnTo>
                                <a:lnTo>
                                  <a:pt x="20517" y="6353"/>
                                </a:lnTo>
                                <a:lnTo>
                                  <a:pt x="20517" y="6353"/>
                                </a:lnTo>
                                <a:lnTo>
                                  <a:pt x="20517" y="3172"/>
                                </a:lnTo>
                                <a:lnTo>
                                  <a:pt x="20517" y="3172"/>
                                </a:lnTo>
                                <a:lnTo>
                                  <a:pt x="20517" y="3172"/>
                                </a:lnTo>
                                <a:lnTo>
                                  <a:pt x="20517" y="3172"/>
                                </a:lnTo>
                                <a:lnTo>
                                  <a:pt x="20517" y="3172"/>
                                </a:lnTo>
                                <a:lnTo>
                                  <a:pt x="21250" y="3172"/>
                                </a:lnTo>
                                <a:lnTo>
                                  <a:pt x="21250" y="3172"/>
                                </a:lnTo>
                                <a:lnTo>
                                  <a:pt x="21250" y="3172"/>
                                </a:lnTo>
                                <a:lnTo>
                                  <a:pt x="21250" y="3172"/>
                                </a:lnTo>
                                <a:lnTo>
                                  <a:pt x="21250" y="3172"/>
                                </a:lnTo>
                                <a:lnTo>
                                  <a:pt x="21250" y="6353"/>
                                </a:lnTo>
                                <a:lnTo>
                                  <a:pt x="21250" y="3172"/>
                                </a:lnTo>
                                <a:lnTo>
                                  <a:pt x="21250" y="3172"/>
                                </a:lnTo>
                                <a:lnTo>
                                  <a:pt x="21250" y="6353"/>
                                </a:lnTo>
                                <a:lnTo>
                                  <a:pt x="21250" y="3172"/>
                                </a:lnTo>
                                <a:lnTo>
                                  <a:pt x="21250" y="0"/>
                                </a:lnTo>
                                <a:lnTo>
                                  <a:pt x="21250" y="0"/>
                                </a:lnTo>
                                <a:lnTo>
                                  <a:pt x="21250" y="0"/>
                                </a:lnTo>
                                <a:lnTo>
                                  <a:pt x="21250" y="0"/>
                                </a:lnTo>
                                <a:lnTo>
                                  <a:pt x="21984" y="6353"/>
                                </a:lnTo>
                                <a:lnTo>
                                  <a:pt x="21984" y="6353"/>
                                </a:lnTo>
                                <a:lnTo>
                                  <a:pt x="21984" y="3172"/>
                                </a:lnTo>
                                <a:lnTo>
                                  <a:pt x="21984" y="3172"/>
                                </a:lnTo>
                                <a:lnTo>
                                  <a:pt x="21984" y="3172"/>
                                </a:lnTo>
                                <a:lnTo>
                                  <a:pt x="21984" y="6353"/>
                                </a:lnTo>
                                <a:lnTo>
                                  <a:pt x="21984" y="6353"/>
                                </a:lnTo>
                                <a:lnTo>
                                  <a:pt x="21984" y="6353"/>
                                </a:lnTo>
                                <a:lnTo>
                                  <a:pt x="21984" y="6353"/>
                                </a:lnTo>
                                <a:lnTo>
                                  <a:pt x="21984" y="3172"/>
                                </a:lnTo>
                                <a:lnTo>
                                  <a:pt x="21984" y="3172"/>
                                </a:lnTo>
                                <a:lnTo>
                                  <a:pt x="21984" y="3172"/>
                                </a:lnTo>
                                <a:lnTo>
                                  <a:pt x="22717" y="3172"/>
                                </a:lnTo>
                                <a:lnTo>
                                  <a:pt x="22717" y="6353"/>
                                </a:lnTo>
                                <a:lnTo>
                                  <a:pt x="22717" y="6353"/>
                                </a:lnTo>
                                <a:lnTo>
                                  <a:pt x="22717" y="9525"/>
                                </a:lnTo>
                                <a:lnTo>
                                  <a:pt x="22717" y="9525"/>
                                </a:lnTo>
                                <a:lnTo>
                                  <a:pt x="22717" y="9525"/>
                                </a:lnTo>
                                <a:lnTo>
                                  <a:pt x="22717" y="6353"/>
                                </a:lnTo>
                                <a:lnTo>
                                  <a:pt x="22717" y="0"/>
                                </a:lnTo>
                                <a:lnTo>
                                  <a:pt x="22717" y="3172"/>
                                </a:lnTo>
                                <a:lnTo>
                                  <a:pt x="22717" y="3172"/>
                                </a:lnTo>
                                <a:lnTo>
                                  <a:pt x="22717" y="6353"/>
                                </a:lnTo>
                                <a:lnTo>
                                  <a:pt x="22717" y="6353"/>
                                </a:lnTo>
                                <a:lnTo>
                                  <a:pt x="23451" y="6353"/>
                                </a:lnTo>
                                <a:lnTo>
                                  <a:pt x="23451" y="9525"/>
                                </a:lnTo>
                                <a:lnTo>
                                  <a:pt x="23451" y="6353"/>
                                </a:lnTo>
                                <a:lnTo>
                                  <a:pt x="23451" y="6353"/>
                                </a:lnTo>
                                <a:lnTo>
                                  <a:pt x="23451" y="6353"/>
                                </a:lnTo>
                                <a:lnTo>
                                  <a:pt x="23451" y="6353"/>
                                </a:lnTo>
                                <a:lnTo>
                                  <a:pt x="23451" y="6353"/>
                                </a:lnTo>
                                <a:lnTo>
                                  <a:pt x="23451" y="6353"/>
                                </a:lnTo>
                                <a:lnTo>
                                  <a:pt x="23451" y="3172"/>
                                </a:lnTo>
                                <a:lnTo>
                                  <a:pt x="23451" y="3172"/>
                                </a:lnTo>
                                <a:lnTo>
                                  <a:pt x="23451" y="0"/>
                                </a:lnTo>
                                <a:lnTo>
                                  <a:pt x="23451" y="3172"/>
                                </a:lnTo>
                                <a:lnTo>
                                  <a:pt x="24174" y="3172"/>
                                </a:lnTo>
                                <a:lnTo>
                                  <a:pt x="24174" y="6353"/>
                                </a:lnTo>
                                <a:lnTo>
                                  <a:pt x="24174" y="6353"/>
                                </a:lnTo>
                                <a:lnTo>
                                  <a:pt x="24174" y="6353"/>
                                </a:lnTo>
                                <a:lnTo>
                                  <a:pt x="24174" y="6353"/>
                                </a:lnTo>
                                <a:lnTo>
                                  <a:pt x="24174" y="6353"/>
                                </a:lnTo>
                                <a:lnTo>
                                  <a:pt x="24174" y="6353"/>
                                </a:lnTo>
                                <a:lnTo>
                                  <a:pt x="24174" y="6353"/>
                                </a:lnTo>
                                <a:lnTo>
                                  <a:pt x="24174" y="3172"/>
                                </a:lnTo>
                                <a:lnTo>
                                  <a:pt x="24174" y="6353"/>
                                </a:lnTo>
                                <a:lnTo>
                                  <a:pt x="24174" y="6353"/>
                                </a:lnTo>
                                <a:lnTo>
                                  <a:pt x="24174" y="6353"/>
                                </a:lnTo>
                                <a:lnTo>
                                  <a:pt x="24174" y="6353"/>
                                </a:lnTo>
                                <a:lnTo>
                                  <a:pt x="24174" y="9525"/>
                                </a:lnTo>
                                <a:lnTo>
                                  <a:pt x="24174" y="6353"/>
                                </a:lnTo>
                                <a:lnTo>
                                  <a:pt x="24174" y="6353"/>
                                </a:lnTo>
                                <a:lnTo>
                                  <a:pt x="24174" y="9525"/>
                                </a:lnTo>
                                <a:lnTo>
                                  <a:pt x="24174" y="6353"/>
                                </a:lnTo>
                                <a:lnTo>
                                  <a:pt x="24908" y="3172"/>
                                </a:lnTo>
                                <a:lnTo>
                                  <a:pt x="24908" y="3172"/>
                                </a:lnTo>
                                <a:lnTo>
                                  <a:pt x="24908" y="3172"/>
                                </a:lnTo>
                                <a:lnTo>
                                  <a:pt x="24908" y="6353"/>
                                </a:lnTo>
                                <a:lnTo>
                                  <a:pt x="24908" y="6353"/>
                                </a:lnTo>
                                <a:lnTo>
                                  <a:pt x="24908" y="6353"/>
                                </a:lnTo>
                                <a:lnTo>
                                  <a:pt x="24908" y="6353"/>
                                </a:lnTo>
                                <a:lnTo>
                                  <a:pt x="24908" y="3172"/>
                                </a:lnTo>
                                <a:lnTo>
                                  <a:pt x="24908" y="3172"/>
                                </a:lnTo>
                                <a:lnTo>
                                  <a:pt x="24908" y="3172"/>
                                </a:lnTo>
                                <a:lnTo>
                                  <a:pt x="24908" y="3172"/>
                                </a:lnTo>
                                <a:lnTo>
                                  <a:pt x="24908" y="6353"/>
                                </a:lnTo>
                                <a:lnTo>
                                  <a:pt x="24908" y="6353"/>
                                </a:lnTo>
                                <a:lnTo>
                                  <a:pt x="24908" y="3172"/>
                                </a:lnTo>
                                <a:lnTo>
                                  <a:pt x="25641" y="3172"/>
                                </a:lnTo>
                                <a:lnTo>
                                  <a:pt x="25641" y="3172"/>
                                </a:lnTo>
                                <a:lnTo>
                                  <a:pt x="25641" y="3172"/>
                                </a:lnTo>
                                <a:lnTo>
                                  <a:pt x="25641" y="3172"/>
                                </a:lnTo>
                                <a:lnTo>
                                  <a:pt x="25641" y="6353"/>
                                </a:lnTo>
                                <a:lnTo>
                                  <a:pt x="25641" y="6353"/>
                                </a:lnTo>
                                <a:lnTo>
                                  <a:pt x="25641" y="6353"/>
                                </a:lnTo>
                                <a:lnTo>
                                  <a:pt x="25641" y="6353"/>
                                </a:lnTo>
                                <a:lnTo>
                                  <a:pt x="25641" y="6353"/>
                                </a:lnTo>
                                <a:lnTo>
                                  <a:pt x="25641" y="6353"/>
                                </a:lnTo>
                                <a:lnTo>
                                  <a:pt x="25641" y="3172"/>
                                </a:lnTo>
                                <a:lnTo>
                                  <a:pt x="25641" y="6353"/>
                                </a:lnTo>
                                <a:lnTo>
                                  <a:pt x="26375" y="6353"/>
                                </a:lnTo>
                                <a:lnTo>
                                  <a:pt x="26375" y="3172"/>
                                </a:lnTo>
                                <a:lnTo>
                                  <a:pt x="26375" y="3172"/>
                                </a:lnTo>
                                <a:lnTo>
                                  <a:pt x="26375" y="6353"/>
                                </a:lnTo>
                                <a:lnTo>
                                  <a:pt x="26375" y="3172"/>
                                </a:lnTo>
                                <a:lnTo>
                                  <a:pt x="26375" y="6353"/>
                                </a:lnTo>
                                <a:lnTo>
                                  <a:pt x="26375" y="3172"/>
                                </a:lnTo>
                                <a:lnTo>
                                  <a:pt x="26375" y="3172"/>
                                </a:lnTo>
                                <a:lnTo>
                                  <a:pt x="26375" y="0"/>
                                </a:lnTo>
                                <a:lnTo>
                                  <a:pt x="26375" y="3172"/>
                                </a:lnTo>
                                <a:lnTo>
                                  <a:pt x="26375" y="6353"/>
                                </a:lnTo>
                                <a:lnTo>
                                  <a:pt x="26375" y="6353"/>
                                </a:lnTo>
                                <a:lnTo>
                                  <a:pt x="27108" y="6353"/>
                                </a:lnTo>
                                <a:lnTo>
                                  <a:pt x="27108" y="6353"/>
                                </a:lnTo>
                                <a:lnTo>
                                  <a:pt x="27108" y="6353"/>
                                </a:lnTo>
                                <a:lnTo>
                                  <a:pt x="27108" y="6353"/>
                                </a:lnTo>
                                <a:lnTo>
                                  <a:pt x="27108" y="6353"/>
                                </a:lnTo>
                                <a:lnTo>
                                  <a:pt x="27108" y="6353"/>
                                </a:lnTo>
                                <a:lnTo>
                                  <a:pt x="27108" y="6353"/>
                                </a:lnTo>
                                <a:lnTo>
                                  <a:pt x="27108" y="6353"/>
                                </a:lnTo>
                                <a:lnTo>
                                  <a:pt x="27108" y="6353"/>
                                </a:lnTo>
                                <a:lnTo>
                                  <a:pt x="27108" y="6353"/>
                                </a:lnTo>
                                <a:lnTo>
                                  <a:pt x="27108" y="3172"/>
                                </a:lnTo>
                                <a:lnTo>
                                  <a:pt x="27108" y="3172"/>
                                </a:lnTo>
                                <a:lnTo>
                                  <a:pt x="27842" y="0"/>
                                </a:lnTo>
                                <a:lnTo>
                                  <a:pt x="27842" y="0"/>
                                </a:lnTo>
                                <a:lnTo>
                                  <a:pt x="27842" y="3172"/>
                                </a:lnTo>
                                <a:lnTo>
                                  <a:pt x="27842" y="3172"/>
                                </a:lnTo>
                                <a:lnTo>
                                  <a:pt x="27842" y="3172"/>
                                </a:lnTo>
                                <a:lnTo>
                                  <a:pt x="27842" y="3172"/>
                                </a:lnTo>
                                <a:lnTo>
                                  <a:pt x="27842" y="3172"/>
                                </a:lnTo>
                                <a:lnTo>
                                  <a:pt x="27842" y="6353"/>
                                </a:lnTo>
                                <a:lnTo>
                                  <a:pt x="27842" y="3172"/>
                                </a:lnTo>
                                <a:lnTo>
                                  <a:pt x="27842" y="6353"/>
                                </a:lnTo>
                                <a:lnTo>
                                  <a:pt x="27842" y="3172"/>
                                </a:lnTo>
                                <a:lnTo>
                                  <a:pt x="27842" y="6353"/>
                                </a:lnTo>
                                <a:lnTo>
                                  <a:pt x="28575" y="6353"/>
                                </a:lnTo>
                                <a:lnTo>
                                  <a:pt x="28575" y="635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31" name="Freeform: Shape 1031"/>
                        <wps:cNvSpPr/>
                        <wps:spPr>
                          <a:xfrm>
                            <a:off x="2062162" y="1614487"/>
                            <a:ext cx="28575" cy="190500"/>
                          </a:xfrm>
                          <a:custGeom>
                            <a:avLst/>
                            <a:gdLst>
                              <a:gd name="connsiteX0" fmla="*/ 0 w 28575"/>
                              <a:gd name="connsiteY0" fmla="*/ 189786 h 190500"/>
                              <a:gd name="connsiteX1" fmla="*/ 0 w 28575"/>
                              <a:gd name="connsiteY1" fmla="*/ 190500 h 190500"/>
                              <a:gd name="connsiteX2" fmla="*/ 0 w 28575"/>
                              <a:gd name="connsiteY2" fmla="*/ 189786 h 190500"/>
                              <a:gd name="connsiteX3" fmla="*/ 0 w 28575"/>
                              <a:gd name="connsiteY3" fmla="*/ 189786 h 190500"/>
                              <a:gd name="connsiteX4" fmla="*/ 0 w 28575"/>
                              <a:gd name="connsiteY4" fmla="*/ 189071 h 190500"/>
                              <a:gd name="connsiteX5" fmla="*/ 0 w 28575"/>
                              <a:gd name="connsiteY5" fmla="*/ 188347 h 190500"/>
                              <a:gd name="connsiteX6" fmla="*/ 0 w 28575"/>
                              <a:gd name="connsiteY6" fmla="*/ 189071 h 190500"/>
                              <a:gd name="connsiteX7" fmla="*/ 0 w 28575"/>
                              <a:gd name="connsiteY7" fmla="*/ 189071 h 190500"/>
                              <a:gd name="connsiteX8" fmla="*/ 0 w 28575"/>
                              <a:gd name="connsiteY8" fmla="*/ 189071 h 190500"/>
                              <a:gd name="connsiteX9" fmla="*/ 0 w 28575"/>
                              <a:gd name="connsiteY9" fmla="*/ 189786 h 190500"/>
                              <a:gd name="connsiteX10" fmla="*/ 0 w 28575"/>
                              <a:gd name="connsiteY10" fmla="*/ 189786 h 190500"/>
                              <a:gd name="connsiteX11" fmla="*/ 0 w 28575"/>
                              <a:gd name="connsiteY11" fmla="*/ 189786 h 190500"/>
                              <a:gd name="connsiteX12" fmla="*/ 0 w 28575"/>
                              <a:gd name="connsiteY12" fmla="*/ 189786 h 190500"/>
                              <a:gd name="connsiteX13" fmla="*/ 0 w 28575"/>
                              <a:gd name="connsiteY13" fmla="*/ 189071 h 190500"/>
                              <a:gd name="connsiteX14" fmla="*/ 0 w 28575"/>
                              <a:gd name="connsiteY14" fmla="*/ 189071 h 190500"/>
                              <a:gd name="connsiteX15" fmla="*/ 0 w 28575"/>
                              <a:gd name="connsiteY15" fmla="*/ 189786 h 190500"/>
                              <a:gd name="connsiteX16" fmla="*/ 0 w 28575"/>
                              <a:gd name="connsiteY16" fmla="*/ 189071 h 190500"/>
                              <a:gd name="connsiteX17" fmla="*/ 752 w 28575"/>
                              <a:gd name="connsiteY17" fmla="*/ 189786 h 190500"/>
                              <a:gd name="connsiteX18" fmla="*/ 752 w 28575"/>
                              <a:gd name="connsiteY18" fmla="*/ 189071 h 190500"/>
                              <a:gd name="connsiteX19" fmla="*/ 752 w 28575"/>
                              <a:gd name="connsiteY19" fmla="*/ 189071 h 190500"/>
                              <a:gd name="connsiteX20" fmla="*/ 752 w 28575"/>
                              <a:gd name="connsiteY20" fmla="*/ 189071 h 190500"/>
                              <a:gd name="connsiteX21" fmla="*/ 752 w 28575"/>
                              <a:gd name="connsiteY21" fmla="*/ 189071 h 190500"/>
                              <a:gd name="connsiteX22" fmla="*/ 752 w 28575"/>
                              <a:gd name="connsiteY22" fmla="*/ 189071 h 190500"/>
                              <a:gd name="connsiteX23" fmla="*/ 752 w 28575"/>
                              <a:gd name="connsiteY23" fmla="*/ 189071 h 190500"/>
                              <a:gd name="connsiteX24" fmla="*/ 752 w 28575"/>
                              <a:gd name="connsiteY24" fmla="*/ 189786 h 190500"/>
                              <a:gd name="connsiteX25" fmla="*/ 752 w 28575"/>
                              <a:gd name="connsiteY25" fmla="*/ 189071 h 190500"/>
                              <a:gd name="connsiteX26" fmla="*/ 752 w 28575"/>
                              <a:gd name="connsiteY26" fmla="*/ 189786 h 190500"/>
                              <a:gd name="connsiteX27" fmla="*/ 752 w 28575"/>
                              <a:gd name="connsiteY27" fmla="*/ 189071 h 190500"/>
                              <a:gd name="connsiteX28" fmla="*/ 752 w 28575"/>
                              <a:gd name="connsiteY28" fmla="*/ 189071 h 190500"/>
                              <a:gd name="connsiteX29" fmla="*/ 752 w 28575"/>
                              <a:gd name="connsiteY29" fmla="*/ 189071 h 190500"/>
                              <a:gd name="connsiteX30" fmla="*/ 752 w 28575"/>
                              <a:gd name="connsiteY30" fmla="*/ 189071 h 190500"/>
                              <a:gd name="connsiteX31" fmla="*/ 1505 w 28575"/>
                              <a:gd name="connsiteY31" fmla="*/ 189071 h 190500"/>
                              <a:gd name="connsiteX32" fmla="*/ 1505 w 28575"/>
                              <a:gd name="connsiteY32" fmla="*/ 189071 h 190500"/>
                              <a:gd name="connsiteX33" fmla="*/ 1505 w 28575"/>
                              <a:gd name="connsiteY33" fmla="*/ 189071 h 190500"/>
                              <a:gd name="connsiteX34" fmla="*/ 1505 w 28575"/>
                              <a:gd name="connsiteY34" fmla="*/ 189071 h 190500"/>
                              <a:gd name="connsiteX35" fmla="*/ 1505 w 28575"/>
                              <a:gd name="connsiteY35" fmla="*/ 189071 h 190500"/>
                              <a:gd name="connsiteX36" fmla="*/ 1505 w 28575"/>
                              <a:gd name="connsiteY36" fmla="*/ 189786 h 190500"/>
                              <a:gd name="connsiteX37" fmla="*/ 1505 w 28575"/>
                              <a:gd name="connsiteY37" fmla="*/ 189786 h 190500"/>
                              <a:gd name="connsiteX38" fmla="*/ 1505 w 28575"/>
                              <a:gd name="connsiteY38" fmla="*/ 189786 h 190500"/>
                              <a:gd name="connsiteX39" fmla="*/ 1505 w 28575"/>
                              <a:gd name="connsiteY39" fmla="*/ 189071 h 190500"/>
                              <a:gd name="connsiteX40" fmla="*/ 1505 w 28575"/>
                              <a:gd name="connsiteY40" fmla="*/ 189071 h 190500"/>
                              <a:gd name="connsiteX41" fmla="*/ 1505 w 28575"/>
                              <a:gd name="connsiteY41" fmla="*/ 189071 h 190500"/>
                              <a:gd name="connsiteX42" fmla="*/ 1505 w 28575"/>
                              <a:gd name="connsiteY42" fmla="*/ 188347 h 190500"/>
                              <a:gd name="connsiteX43" fmla="*/ 2257 w 28575"/>
                              <a:gd name="connsiteY43" fmla="*/ 189071 h 190500"/>
                              <a:gd name="connsiteX44" fmla="*/ 2257 w 28575"/>
                              <a:gd name="connsiteY44" fmla="*/ 189786 h 190500"/>
                              <a:gd name="connsiteX45" fmla="*/ 2257 w 28575"/>
                              <a:gd name="connsiteY45" fmla="*/ 189786 h 190500"/>
                              <a:gd name="connsiteX46" fmla="*/ 2257 w 28575"/>
                              <a:gd name="connsiteY46" fmla="*/ 190500 h 190500"/>
                              <a:gd name="connsiteX47" fmla="*/ 2257 w 28575"/>
                              <a:gd name="connsiteY47" fmla="*/ 189786 h 190500"/>
                              <a:gd name="connsiteX48" fmla="*/ 2257 w 28575"/>
                              <a:gd name="connsiteY48" fmla="*/ 189786 h 190500"/>
                              <a:gd name="connsiteX49" fmla="*/ 2257 w 28575"/>
                              <a:gd name="connsiteY49" fmla="*/ 189071 h 190500"/>
                              <a:gd name="connsiteX50" fmla="*/ 2257 w 28575"/>
                              <a:gd name="connsiteY50" fmla="*/ 188347 h 190500"/>
                              <a:gd name="connsiteX51" fmla="*/ 2257 w 28575"/>
                              <a:gd name="connsiteY51" fmla="*/ 189071 h 190500"/>
                              <a:gd name="connsiteX52" fmla="*/ 2257 w 28575"/>
                              <a:gd name="connsiteY52" fmla="*/ 189786 h 190500"/>
                              <a:gd name="connsiteX53" fmla="*/ 2257 w 28575"/>
                              <a:gd name="connsiteY53" fmla="*/ 189071 h 190500"/>
                              <a:gd name="connsiteX54" fmla="*/ 2257 w 28575"/>
                              <a:gd name="connsiteY54" fmla="*/ 189071 h 190500"/>
                              <a:gd name="connsiteX55" fmla="*/ 3010 w 28575"/>
                              <a:gd name="connsiteY55" fmla="*/ 189071 h 190500"/>
                              <a:gd name="connsiteX56" fmla="*/ 3010 w 28575"/>
                              <a:gd name="connsiteY56" fmla="*/ 188347 h 190500"/>
                              <a:gd name="connsiteX57" fmla="*/ 3010 w 28575"/>
                              <a:gd name="connsiteY57" fmla="*/ 188347 h 190500"/>
                              <a:gd name="connsiteX58" fmla="*/ 3010 w 28575"/>
                              <a:gd name="connsiteY58" fmla="*/ 189071 h 190500"/>
                              <a:gd name="connsiteX59" fmla="*/ 3010 w 28575"/>
                              <a:gd name="connsiteY59" fmla="*/ 189786 h 190500"/>
                              <a:gd name="connsiteX60" fmla="*/ 3010 w 28575"/>
                              <a:gd name="connsiteY60" fmla="*/ 189071 h 190500"/>
                              <a:gd name="connsiteX61" fmla="*/ 3010 w 28575"/>
                              <a:gd name="connsiteY61" fmla="*/ 189071 h 190500"/>
                              <a:gd name="connsiteX62" fmla="*/ 3010 w 28575"/>
                              <a:gd name="connsiteY62" fmla="*/ 189071 h 190500"/>
                              <a:gd name="connsiteX63" fmla="*/ 3010 w 28575"/>
                              <a:gd name="connsiteY63" fmla="*/ 189071 h 190500"/>
                              <a:gd name="connsiteX64" fmla="*/ 3010 w 28575"/>
                              <a:gd name="connsiteY64" fmla="*/ 188347 h 190500"/>
                              <a:gd name="connsiteX65" fmla="*/ 3010 w 28575"/>
                              <a:gd name="connsiteY65" fmla="*/ 188347 h 190500"/>
                              <a:gd name="connsiteX66" fmla="*/ 3010 w 28575"/>
                              <a:gd name="connsiteY66" fmla="*/ 188347 h 190500"/>
                              <a:gd name="connsiteX67" fmla="*/ 3762 w 28575"/>
                              <a:gd name="connsiteY67" fmla="*/ 189071 h 190500"/>
                              <a:gd name="connsiteX68" fmla="*/ 3762 w 28575"/>
                              <a:gd name="connsiteY68" fmla="*/ 189071 h 190500"/>
                              <a:gd name="connsiteX69" fmla="*/ 3762 w 28575"/>
                              <a:gd name="connsiteY69" fmla="*/ 189071 h 190500"/>
                              <a:gd name="connsiteX70" fmla="*/ 3762 w 28575"/>
                              <a:gd name="connsiteY70" fmla="*/ 189071 h 190500"/>
                              <a:gd name="connsiteX71" fmla="*/ 3762 w 28575"/>
                              <a:gd name="connsiteY71" fmla="*/ 188347 h 190500"/>
                              <a:gd name="connsiteX72" fmla="*/ 3762 w 28575"/>
                              <a:gd name="connsiteY72" fmla="*/ 188347 h 190500"/>
                              <a:gd name="connsiteX73" fmla="*/ 3762 w 28575"/>
                              <a:gd name="connsiteY73" fmla="*/ 188347 h 190500"/>
                              <a:gd name="connsiteX74" fmla="*/ 3762 w 28575"/>
                              <a:gd name="connsiteY74" fmla="*/ 189071 h 190500"/>
                              <a:gd name="connsiteX75" fmla="*/ 3762 w 28575"/>
                              <a:gd name="connsiteY75" fmla="*/ 189071 h 190500"/>
                              <a:gd name="connsiteX76" fmla="*/ 3762 w 28575"/>
                              <a:gd name="connsiteY76" fmla="*/ 189071 h 190500"/>
                              <a:gd name="connsiteX77" fmla="*/ 3762 w 28575"/>
                              <a:gd name="connsiteY77" fmla="*/ 189071 h 190500"/>
                              <a:gd name="connsiteX78" fmla="*/ 3762 w 28575"/>
                              <a:gd name="connsiteY78" fmla="*/ 188347 h 190500"/>
                              <a:gd name="connsiteX79" fmla="*/ 4515 w 28575"/>
                              <a:gd name="connsiteY79" fmla="*/ 188347 h 190500"/>
                              <a:gd name="connsiteX80" fmla="*/ 4515 w 28575"/>
                              <a:gd name="connsiteY80" fmla="*/ 188347 h 190500"/>
                              <a:gd name="connsiteX81" fmla="*/ 4515 w 28575"/>
                              <a:gd name="connsiteY81" fmla="*/ 188347 h 190500"/>
                              <a:gd name="connsiteX82" fmla="*/ 4515 w 28575"/>
                              <a:gd name="connsiteY82" fmla="*/ 189071 h 190500"/>
                              <a:gd name="connsiteX83" fmla="*/ 4515 w 28575"/>
                              <a:gd name="connsiteY83" fmla="*/ 189071 h 190500"/>
                              <a:gd name="connsiteX84" fmla="*/ 4515 w 28575"/>
                              <a:gd name="connsiteY84" fmla="*/ 188347 h 190500"/>
                              <a:gd name="connsiteX85" fmla="*/ 4515 w 28575"/>
                              <a:gd name="connsiteY85" fmla="*/ 188347 h 190500"/>
                              <a:gd name="connsiteX86" fmla="*/ 4515 w 28575"/>
                              <a:gd name="connsiteY86" fmla="*/ 188347 h 190500"/>
                              <a:gd name="connsiteX87" fmla="*/ 4515 w 28575"/>
                              <a:gd name="connsiteY87" fmla="*/ 188347 h 190500"/>
                              <a:gd name="connsiteX88" fmla="*/ 4515 w 28575"/>
                              <a:gd name="connsiteY88" fmla="*/ 188347 h 190500"/>
                              <a:gd name="connsiteX89" fmla="*/ 4515 w 28575"/>
                              <a:gd name="connsiteY89" fmla="*/ 188347 h 190500"/>
                              <a:gd name="connsiteX90" fmla="*/ 4515 w 28575"/>
                              <a:gd name="connsiteY90" fmla="*/ 188347 h 190500"/>
                              <a:gd name="connsiteX91" fmla="*/ 4515 w 28575"/>
                              <a:gd name="connsiteY91" fmla="*/ 189071 h 190500"/>
                              <a:gd name="connsiteX92" fmla="*/ 4515 w 28575"/>
                              <a:gd name="connsiteY92" fmla="*/ 189071 h 190500"/>
                              <a:gd name="connsiteX93" fmla="*/ 4515 w 28575"/>
                              <a:gd name="connsiteY93" fmla="*/ 189071 h 190500"/>
                              <a:gd name="connsiteX94" fmla="*/ 4515 w 28575"/>
                              <a:gd name="connsiteY94" fmla="*/ 188347 h 190500"/>
                              <a:gd name="connsiteX95" fmla="*/ 4515 w 28575"/>
                              <a:gd name="connsiteY95" fmla="*/ 188347 h 190500"/>
                              <a:gd name="connsiteX96" fmla="*/ 4515 w 28575"/>
                              <a:gd name="connsiteY96" fmla="*/ 188347 h 190500"/>
                              <a:gd name="connsiteX97" fmla="*/ 4515 w 28575"/>
                              <a:gd name="connsiteY97" fmla="*/ 188347 h 190500"/>
                              <a:gd name="connsiteX98" fmla="*/ 4515 w 28575"/>
                              <a:gd name="connsiteY98" fmla="*/ 188347 h 190500"/>
                              <a:gd name="connsiteX99" fmla="*/ 5267 w 28575"/>
                              <a:gd name="connsiteY99" fmla="*/ 188347 h 190500"/>
                              <a:gd name="connsiteX100" fmla="*/ 5267 w 28575"/>
                              <a:gd name="connsiteY100" fmla="*/ 188347 h 190500"/>
                              <a:gd name="connsiteX101" fmla="*/ 5267 w 28575"/>
                              <a:gd name="connsiteY101" fmla="*/ 188347 h 190500"/>
                              <a:gd name="connsiteX102" fmla="*/ 5267 w 28575"/>
                              <a:gd name="connsiteY102" fmla="*/ 188347 h 190500"/>
                              <a:gd name="connsiteX103" fmla="*/ 5267 w 28575"/>
                              <a:gd name="connsiteY103" fmla="*/ 188347 h 190500"/>
                              <a:gd name="connsiteX104" fmla="*/ 5267 w 28575"/>
                              <a:gd name="connsiteY104" fmla="*/ 188347 h 190500"/>
                              <a:gd name="connsiteX105" fmla="*/ 5267 w 28575"/>
                              <a:gd name="connsiteY105" fmla="*/ 188347 h 190500"/>
                              <a:gd name="connsiteX106" fmla="*/ 5267 w 28575"/>
                              <a:gd name="connsiteY106" fmla="*/ 188347 h 190500"/>
                              <a:gd name="connsiteX107" fmla="*/ 5267 w 28575"/>
                              <a:gd name="connsiteY107" fmla="*/ 188347 h 190500"/>
                              <a:gd name="connsiteX108" fmla="*/ 5267 w 28575"/>
                              <a:gd name="connsiteY108" fmla="*/ 188347 h 190500"/>
                              <a:gd name="connsiteX109" fmla="*/ 5267 w 28575"/>
                              <a:gd name="connsiteY109" fmla="*/ 188347 h 190500"/>
                              <a:gd name="connsiteX110" fmla="*/ 5267 w 28575"/>
                              <a:gd name="connsiteY110" fmla="*/ 188347 h 190500"/>
                              <a:gd name="connsiteX111" fmla="*/ 6020 w 28575"/>
                              <a:gd name="connsiteY111" fmla="*/ 188347 h 190500"/>
                              <a:gd name="connsiteX112" fmla="*/ 6020 w 28575"/>
                              <a:gd name="connsiteY112" fmla="*/ 188347 h 190500"/>
                              <a:gd name="connsiteX113" fmla="*/ 6020 w 28575"/>
                              <a:gd name="connsiteY113" fmla="*/ 188347 h 190500"/>
                              <a:gd name="connsiteX114" fmla="*/ 6020 w 28575"/>
                              <a:gd name="connsiteY114" fmla="*/ 188347 h 190500"/>
                              <a:gd name="connsiteX115" fmla="*/ 6020 w 28575"/>
                              <a:gd name="connsiteY115" fmla="*/ 188347 h 190500"/>
                              <a:gd name="connsiteX116" fmla="*/ 6020 w 28575"/>
                              <a:gd name="connsiteY116" fmla="*/ 188347 h 190500"/>
                              <a:gd name="connsiteX117" fmla="*/ 6020 w 28575"/>
                              <a:gd name="connsiteY117" fmla="*/ 188347 h 190500"/>
                              <a:gd name="connsiteX118" fmla="*/ 6020 w 28575"/>
                              <a:gd name="connsiteY118" fmla="*/ 187633 h 190500"/>
                              <a:gd name="connsiteX119" fmla="*/ 6020 w 28575"/>
                              <a:gd name="connsiteY119" fmla="*/ 188347 h 190500"/>
                              <a:gd name="connsiteX120" fmla="*/ 6020 w 28575"/>
                              <a:gd name="connsiteY120" fmla="*/ 188347 h 190500"/>
                              <a:gd name="connsiteX121" fmla="*/ 6020 w 28575"/>
                              <a:gd name="connsiteY121" fmla="*/ 187633 h 190500"/>
                              <a:gd name="connsiteX122" fmla="*/ 6020 w 28575"/>
                              <a:gd name="connsiteY122" fmla="*/ 187633 h 190500"/>
                              <a:gd name="connsiteX123" fmla="*/ 6772 w 28575"/>
                              <a:gd name="connsiteY123" fmla="*/ 187633 h 190500"/>
                              <a:gd name="connsiteX124" fmla="*/ 6772 w 28575"/>
                              <a:gd name="connsiteY124" fmla="*/ 188347 h 190500"/>
                              <a:gd name="connsiteX125" fmla="*/ 6772 w 28575"/>
                              <a:gd name="connsiteY125" fmla="*/ 188347 h 190500"/>
                              <a:gd name="connsiteX126" fmla="*/ 6772 w 28575"/>
                              <a:gd name="connsiteY126" fmla="*/ 188347 h 190500"/>
                              <a:gd name="connsiteX127" fmla="*/ 6772 w 28575"/>
                              <a:gd name="connsiteY127" fmla="*/ 188347 h 190500"/>
                              <a:gd name="connsiteX128" fmla="*/ 6772 w 28575"/>
                              <a:gd name="connsiteY128" fmla="*/ 188347 h 190500"/>
                              <a:gd name="connsiteX129" fmla="*/ 6772 w 28575"/>
                              <a:gd name="connsiteY129" fmla="*/ 188347 h 190500"/>
                              <a:gd name="connsiteX130" fmla="*/ 6772 w 28575"/>
                              <a:gd name="connsiteY130" fmla="*/ 188347 h 190500"/>
                              <a:gd name="connsiteX131" fmla="*/ 6772 w 28575"/>
                              <a:gd name="connsiteY131" fmla="*/ 187633 h 190500"/>
                              <a:gd name="connsiteX132" fmla="*/ 6772 w 28575"/>
                              <a:gd name="connsiteY132" fmla="*/ 187633 h 190500"/>
                              <a:gd name="connsiteX133" fmla="*/ 6772 w 28575"/>
                              <a:gd name="connsiteY133" fmla="*/ 187633 h 190500"/>
                              <a:gd name="connsiteX134" fmla="*/ 6772 w 28575"/>
                              <a:gd name="connsiteY134" fmla="*/ 186919 h 190500"/>
                              <a:gd name="connsiteX135" fmla="*/ 7515 w 28575"/>
                              <a:gd name="connsiteY135" fmla="*/ 186919 h 190500"/>
                              <a:gd name="connsiteX136" fmla="*/ 7515 w 28575"/>
                              <a:gd name="connsiteY136" fmla="*/ 186919 h 190500"/>
                              <a:gd name="connsiteX137" fmla="*/ 7515 w 28575"/>
                              <a:gd name="connsiteY137" fmla="*/ 186919 h 190500"/>
                              <a:gd name="connsiteX138" fmla="*/ 7515 w 28575"/>
                              <a:gd name="connsiteY138" fmla="*/ 186919 h 190500"/>
                              <a:gd name="connsiteX139" fmla="*/ 7515 w 28575"/>
                              <a:gd name="connsiteY139" fmla="*/ 186919 h 190500"/>
                              <a:gd name="connsiteX140" fmla="*/ 7515 w 28575"/>
                              <a:gd name="connsiteY140" fmla="*/ 186919 h 190500"/>
                              <a:gd name="connsiteX141" fmla="*/ 7515 w 28575"/>
                              <a:gd name="connsiteY141" fmla="*/ 186919 h 190500"/>
                              <a:gd name="connsiteX142" fmla="*/ 7515 w 28575"/>
                              <a:gd name="connsiteY142" fmla="*/ 186919 h 190500"/>
                              <a:gd name="connsiteX143" fmla="*/ 7515 w 28575"/>
                              <a:gd name="connsiteY143" fmla="*/ 187633 h 190500"/>
                              <a:gd name="connsiteX144" fmla="*/ 7515 w 28575"/>
                              <a:gd name="connsiteY144" fmla="*/ 187633 h 190500"/>
                              <a:gd name="connsiteX145" fmla="*/ 7515 w 28575"/>
                              <a:gd name="connsiteY145" fmla="*/ 187633 h 190500"/>
                              <a:gd name="connsiteX146" fmla="*/ 7515 w 28575"/>
                              <a:gd name="connsiteY146" fmla="*/ 187633 h 190500"/>
                              <a:gd name="connsiteX147" fmla="*/ 8268 w 28575"/>
                              <a:gd name="connsiteY147" fmla="*/ 187633 h 190500"/>
                              <a:gd name="connsiteX148" fmla="*/ 8268 w 28575"/>
                              <a:gd name="connsiteY148" fmla="*/ 187633 h 190500"/>
                              <a:gd name="connsiteX149" fmla="*/ 8268 w 28575"/>
                              <a:gd name="connsiteY149" fmla="*/ 186919 h 190500"/>
                              <a:gd name="connsiteX150" fmla="*/ 8268 w 28575"/>
                              <a:gd name="connsiteY150" fmla="*/ 186919 h 190500"/>
                              <a:gd name="connsiteX151" fmla="*/ 8268 w 28575"/>
                              <a:gd name="connsiteY151" fmla="*/ 186919 h 190500"/>
                              <a:gd name="connsiteX152" fmla="*/ 8268 w 28575"/>
                              <a:gd name="connsiteY152" fmla="*/ 186919 h 190500"/>
                              <a:gd name="connsiteX153" fmla="*/ 8268 w 28575"/>
                              <a:gd name="connsiteY153" fmla="*/ 186919 h 190500"/>
                              <a:gd name="connsiteX154" fmla="*/ 8268 w 28575"/>
                              <a:gd name="connsiteY154" fmla="*/ 186919 h 190500"/>
                              <a:gd name="connsiteX155" fmla="*/ 8268 w 28575"/>
                              <a:gd name="connsiteY155" fmla="*/ 186919 h 190500"/>
                              <a:gd name="connsiteX156" fmla="*/ 8268 w 28575"/>
                              <a:gd name="connsiteY156" fmla="*/ 186919 h 190500"/>
                              <a:gd name="connsiteX157" fmla="*/ 8268 w 28575"/>
                              <a:gd name="connsiteY157" fmla="*/ 186919 h 190500"/>
                              <a:gd name="connsiteX158" fmla="*/ 8268 w 28575"/>
                              <a:gd name="connsiteY158" fmla="*/ 186919 h 190500"/>
                              <a:gd name="connsiteX159" fmla="*/ 9020 w 28575"/>
                              <a:gd name="connsiteY159" fmla="*/ 186919 h 190500"/>
                              <a:gd name="connsiteX160" fmla="*/ 9020 w 28575"/>
                              <a:gd name="connsiteY160" fmla="*/ 186204 h 190500"/>
                              <a:gd name="connsiteX161" fmla="*/ 9020 w 28575"/>
                              <a:gd name="connsiteY161" fmla="*/ 186204 h 190500"/>
                              <a:gd name="connsiteX162" fmla="*/ 9020 w 28575"/>
                              <a:gd name="connsiteY162" fmla="*/ 186204 h 190500"/>
                              <a:gd name="connsiteX163" fmla="*/ 9020 w 28575"/>
                              <a:gd name="connsiteY163" fmla="*/ 185490 h 190500"/>
                              <a:gd name="connsiteX164" fmla="*/ 9020 w 28575"/>
                              <a:gd name="connsiteY164" fmla="*/ 185490 h 190500"/>
                              <a:gd name="connsiteX165" fmla="*/ 9020 w 28575"/>
                              <a:gd name="connsiteY165" fmla="*/ 185490 h 190500"/>
                              <a:gd name="connsiteX166" fmla="*/ 9020 w 28575"/>
                              <a:gd name="connsiteY166" fmla="*/ 185490 h 190500"/>
                              <a:gd name="connsiteX167" fmla="*/ 9020 w 28575"/>
                              <a:gd name="connsiteY167" fmla="*/ 186204 h 190500"/>
                              <a:gd name="connsiteX168" fmla="*/ 9020 w 28575"/>
                              <a:gd name="connsiteY168" fmla="*/ 186204 h 190500"/>
                              <a:gd name="connsiteX169" fmla="*/ 9020 w 28575"/>
                              <a:gd name="connsiteY169" fmla="*/ 185490 h 190500"/>
                              <a:gd name="connsiteX170" fmla="*/ 9020 w 28575"/>
                              <a:gd name="connsiteY170" fmla="*/ 185490 h 190500"/>
                              <a:gd name="connsiteX171" fmla="*/ 9020 w 28575"/>
                              <a:gd name="connsiteY171" fmla="*/ 185490 h 190500"/>
                              <a:gd name="connsiteX172" fmla="*/ 9020 w 28575"/>
                              <a:gd name="connsiteY172" fmla="*/ 185490 h 190500"/>
                              <a:gd name="connsiteX173" fmla="*/ 9773 w 28575"/>
                              <a:gd name="connsiteY173" fmla="*/ 185490 h 190500"/>
                              <a:gd name="connsiteX174" fmla="*/ 9773 w 28575"/>
                              <a:gd name="connsiteY174" fmla="*/ 186204 h 190500"/>
                              <a:gd name="connsiteX175" fmla="*/ 9773 w 28575"/>
                              <a:gd name="connsiteY175" fmla="*/ 185490 h 190500"/>
                              <a:gd name="connsiteX176" fmla="*/ 9773 w 28575"/>
                              <a:gd name="connsiteY176" fmla="*/ 185490 h 190500"/>
                              <a:gd name="connsiteX177" fmla="*/ 9773 w 28575"/>
                              <a:gd name="connsiteY177" fmla="*/ 185490 h 190500"/>
                              <a:gd name="connsiteX178" fmla="*/ 9773 w 28575"/>
                              <a:gd name="connsiteY178" fmla="*/ 184766 h 190500"/>
                              <a:gd name="connsiteX179" fmla="*/ 9773 w 28575"/>
                              <a:gd name="connsiteY179" fmla="*/ 184766 h 190500"/>
                              <a:gd name="connsiteX180" fmla="*/ 9773 w 28575"/>
                              <a:gd name="connsiteY180" fmla="*/ 184766 h 190500"/>
                              <a:gd name="connsiteX181" fmla="*/ 9773 w 28575"/>
                              <a:gd name="connsiteY181" fmla="*/ 184766 h 190500"/>
                              <a:gd name="connsiteX182" fmla="*/ 9773 w 28575"/>
                              <a:gd name="connsiteY182" fmla="*/ 184052 h 190500"/>
                              <a:gd name="connsiteX183" fmla="*/ 9773 w 28575"/>
                              <a:gd name="connsiteY183" fmla="*/ 184052 h 190500"/>
                              <a:gd name="connsiteX184" fmla="*/ 9773 w 28575"/>
                              <a:gd name="connsiteY184" fmla="*/ 184052 h 190500"/>
                              <a:gd name="connsiteX185" fmla="*/ 9773 w 28575"/>
                              <a:gd name="connsiteY185" fmla="*/ 184052 h 190500"/>
                              <a:gd name="connsiteX186" fmla="*/ 9773 w 28575"/>
                              <a:gd name="connsiteY186" fmla="*/ 184052 h 190500"/>
                              <a:gd name="connsiteX187" fmla="*/ 9773 w 28575"/>
                              <a:gd name="connsiteY187" fmla="*/ 183337 h 190500"/>
                              <a:gd name="connsiteX188" fmla="*/ 9773 w 28575"/>
                              <a:gd name="connsiteY188" fmla="*/ 184052 h 190500"/>
                              <a:gd name="connsiteX189" fmla="*/ 9773 w 28575"/>
                              <a:gd name="connsiteY189" fmla="*/ 184052 h 190500"/>
                              <a:gd name="connsiteX190" fmla="*/ 9773 w 28575"/>
                              <a:gd name="connsiteY190" fmla="*/ 184052 h 190500"/>
                              <a:gd name="connsiteX191" fmla="*/ 10525 w 28575"/>
                              <a:gd name="connsiteY191" fmla="*/ 184052 h 190500"/>
                              <a:gd name="connsiteX192" fmla="*/ 10525 w 28575"/>
                              <a:gd name="connsiteY192" fmla="*/ 184052 h 190500"/>
                              <a:gd name="connsiteX193" fmla="*/ 10525 w 28575"/>
                              <a:gd name="connsiteY193" fmla="*/ 184052 h 190500"/>
                              <a:gd name="connsiteX194" fmla="*/ 10525 w 28575"/>
                              <a:gd name="connsiteY194" fmla="*/ 183337 h 190500"/>
                              <a:gd name="connsiteX195" fmla="*/ 10525 w 28575"/>
                              <a:gd name="connsiteY195" fmla="*/ 183337 h 190500"/>
                              <a:gd name="connsiteX196" fmla="*/ 10525 w 28575"/>
                              <a:gd name="connsiteY196" fmla="*/ 183337 h 190500"/>
                              <a:gd name="connsiteX197" fmla="*/ 10525 w 28575"/>
                              <a:gd name="connsiteY197" fmla="*/ 183337 h 190500"/>
                              <a:gd name="connsiteX198" fmla="*/ 10525 w 28575"/>
                              <a:gd name="connsiteY198" fmla="*/ 182623 h 190500"/>
                              <a:gd name="connsiteX199" fmla="*/ 10525 w 28575"/>
                              <a:gd name="connsiteY199" fmla="*/ 182623 h 190500"/>
                              <a:gd name="connsiteX200" fmla="*/ 10525 w 28575"/>
                              <a:gd name="connsiteY200" fmla="*/ 181909 h 190500"/>
                              <a:gd name="connsiteX201" fmla="*/ 10525 w 28575"/>
                              <a:gd name="connsiteY201" fmla="*/ 182623 h 190500"/>
                              <a:gd name="connsiteX202" fmla="*/ 10525 w 28575"/>
                              <a:gd name="connsiteY202" fmla="*/ 182623 h 190500"/>
                              <a:gd name="connsiteX203" fmla="*/ 11278 w 28575"/>
                              <a:gd name="connsiteY203" fmla="*/ 181909 h 190500"/>
                              <a:gd name="connsiteX204" fmla="*/ 11278 w 28575"/>
                              <a:gd name="connsiteY204" fmla="*/ 182623 h 190500"/>
                              <a:gd name="connsiteX205" fmla="*/ 11278 w 28575"/>
                              <a:gd name="connsiteY205" fmla="*/ 181909 h 190500"/>
                              <a:gd name="connsiteX206" fmla="*/ 11278 w 28575"/>
                              <a:gd name="connsiteY206" fmla="*/ 181194 h 190500"/>
                              <a:gd name="connsiteX207" fmla="*/ 11278 w 28575"/>
                              <a:gd name="connsiteY207" fmla="*/ 181194 h 190500"/>
                              <a:gd name="connsiteX208" fmla="*/ 11278 w 28575"/>
                              <a:gd name="connsiteY208" fmla="*/ 181194 h 190500"/>
                              <a:gd name="connsiteX209" fmla="*/ 11278 w 28575"/>
                              <a:gd name="connsiteY209" fmla="*/ 181909 h 190500"/>
                              <a:gd name="connsiteX210" fmla="*/ 11278 w 28575"/>
                              <a:gd name="connsiteY210" fmla="*/ 181909 h 190500"/>
                              <a:gd name="connsiteX211" fmla="*/ 11278 w 28575"/>
                              <a:gd name="connsiteY211" fmla="*/ 181909 h 190500"/>
                              <a:gd name="connsiteX212" fmla="*/ 11278 w 28575"/>
                              <a:gd name="connsiteY212" fmla="*/ 181194 h 190500"/>
                              <a:gd name="connsiteX213" fmla="*/ 11278 w 28575"/>
                              <a:gd name="connsiteY213" fmla="*/ 181194 h 190500"/>
                              <a:gd name="connsiteX214" fmla="*/ 11278 w 28575"/>
                              <a:gd name="connsiteY214" fmla="*/ 181194 h 190500"/>
                              <a:gd name="connsiteX215" fmla="*/ 12030 w 28575"/>
                              <a:gd name="connsiteY215" fmla="*/ 181194 h 190500"/>
                              <a:gd name="connsiteX216" fmla="*/ 12030 w 28575"/>
                              <a:gd name="connsiteY216" fmla="*/ 181194 h 190500"/>
                              <a:gd name="connsiteX217" fmla="*/ 12030 w 28575"/>
                              <a:gd name="connsiteY217" fmla="*/ 181194 h 190500"/>
                              <a:gd name="connsiteX218" fmla="*/ 12030 w 28575"/>
                              <a:gd name="connsiteY218" fmla="*/ 180470 h 190500"/>
                              <a:gd name="connsiteX219" fmla="*/ 12030 w 28575"/>
                              <a:gd name="connsiteY219" fmla="*/ 179756 h 190500"/>
                              <a:gd name="connsiteX220" fmla="*/ 12030 w 28575"/>
                              <a:gd name="connsiteY220" fmla="*/ 180470 h 190500"/>
                              <a:gd name="connsiteX221" fmla="*/ 12030 w 28575"/>
                              <a:gd name="connsiteY221" fmla="*/ 179756 h 190500"/>
                              <a:gd name="connsiteX222" fmla="*/ 12030 w 28575"/>
                              <a:gd name="connsiteY222" fmla="*/ 179756 h 190500"/>
                              <a:gd name="connsiteX223" fmla="*/ 12030 w 28575"/>
                              <a:gd name="connsiteY223" fmla="*/ 179756 h 190500"/>
                              <a:gd name="connsiteX224" fmla="*/ 12030 w 28575"/>
                              <a:gd name="connsiteY224" fmla="*/ 179041 h 190500"/>
                              <a:gd name="connsiteX225" fmla="*/ 12030 w 28575"/>
                              <a:gd name="connsiteY225" fmla="*/ 179041 h 190500"/>
                              <a:gd name="connsiteX226" fmla="*/ 12030 w 28575"/>
                              <a:gd name="connsiteY226" fmla="*/ 179041 h 190500"/>
                              <a:gd name="connsiteX227" fmla="*/ 12783 w 28575"/>
                              <a:gd name="connsiteY227" fmla="*/ 179041 h 190500"/>
                              <a:gd name="connsiteX228" fmla="*/ 12783 w 28575"/>
                              <a:gd name="connsiteY228" fmla="*/ 178327 h 190500"/>
                              <a:gd name="connsiteX229" fmla="*/ 12783 w 28575"/>
                              <a:gd name="connsiteY229" fmla="*/ 178327 h 190500"/>
                              <a:gd name="connsiteX230" fmla="*/ 12783 w 28575"/>
                              <a:gd name="connsiteY230" fmla="*/ 178327 h 190500"/>
                              <a:gd name="connsiteX231" fmla="*/ 12783 w 28575"/>
                              <a:gd name="connsiteY231" fmla="*/ 178327 h 190500"/>
                              <a:gd name="connsiteX232" fmla="*/ 12783 w 28575"/>
                              <a:gd name="connsiteY232" fmla="*/ 178327 h 190500"/>
                              <a:gd name="connsiteX233" fmla="*/ 12783 w 28575"/>
                              <a:gd name="connsiteY233" fmla="*/ 177613 h 190500"/>
                              <a:gd name="connsiteX234" fmla="*/ 12783 w 28575"/>
                              <a:gd name="connsiteY234" fmla="*/ 177613 h 190500"/>
                              <a:gd name="connsiteX235" fmla="*/ 12783 w 28575"/>
                              <a:gd name="connsiteY235" fmla="*/ 177613 h 190500"/>
                              <a:gd name="connsiteX236" fmla="*/ 12783 w 28575"/>
                              <a:gd name="connsiteY236" fmla="*/ 176889 h 190500"/>
                              <a:gd name="connsiteX237" fmla="*/ 12783 w 28575"/>
                              <a:gd name="connsiteY237" fmla="*/ 176889 h 190500"/>
                              <a:gd name="connsiteX238" fmla="*/ 12783 w 28575"/>
                              <a:gd name="connsiteY238" fmla="*/ 176889 h 190500"/>
                              <a:gd name="connsiteX239" fmla="*/ 12783 w 28575"/>
                              <a:gd name="connsiteY239" fmla="*/ 176174 h 190500"/>
                              <a:gd name="connsiteX240" fmla="*/ 12783 w 28575"/>
                              <a:gd name="connsiteY240" fmla="*/ 176174 h 190500"/>
                              <a:gd name="connsiteX241" fmla="*/ 13535 w 28575"/>
                              <a:gd name="connsiteY241" fmla="*/ 176174 h 190500"/>
                              <a:gd name="connsiteX242" fmla="*/ 13535 w 28575"/>
                              <a:gd name="connsiteY242" fmla="*/ 176174 h 190500"/>
                              <a:gd name="connsiteX243" fmla="*/ 13535 w 28575"/>
                              <a:gd name="connsiteY243" fmla="*/ 176174 h 190500"/>
                              <a:gd name="connsiteX244" fmla="*/ 13535 w 28575"/>
                              <a:gd name="connsiteY244" fmla="*/ 175460 h 190500"/>
                              <a:gd name="connsiteX245" fmla="*/ 13535 w 28575"/>
                              <a:gd name="connsiteY245" fmla="*/ 175460 h 190500"/>
                              <a:gd name="connsiteX246" fmla="*/ 13535 w 28575"/>
                              <a:gd name="connsiteY246" fmla="*/ 175460 h 190500"/>
                              <a:gd name="connsiteX247" fmla="*/ 13535 w 28575"/>
                              <a:gd name="connsiteY247" fmla="*/ 175460 h 190500"/>
                              <a:gd name="connsiteX248" fmla="*/ 13535 w 28575"/>
                              <a:gd name="connsiteY248" fmla="*/ 174746 h 190500"/>
                              <a:gd name="connsiteX249" fmla="*/ 13535 w 28575"/>
                              <a:gd name="connsiteY249" fmla="*/ 174746 h 190500"/>
                              <a:gd name="connsiteX250" fmla="*/ 13535 w 28575"/>
                              <a:gd name="connsiteY250" fmla="*/ 174746 h 190500"/>
                              <a:gd name="connsiteX251" fmla="*/ 13535 w 28575"/>
                              <a:gd name="connsiteY251" fmla="*/ 174746 h 190500"/>
                              <a:gd name="connsiteX252" fmla="*/ 13535 w 28575"/>
                              <a:gd name="connsiteY252" fmla="*/ 174031 h 190500"/>
                              <a:gd name="connsiteX253" fmla="*/ 14288 w 28575"/>
                              <a:gd name="connsiteY253" fmla="*/ 174031 h 190500"/>
                              <a:gd name="connsiteX254" fmla="*/ 14288 w 28575"/>
                              <a:gd name="connsiteY254" fmla="*/ 174031 h 190500"/>
                              <a:gd name="connsiteX255" fmla="*/ 14288 w 28575"/>
                              <a:gd name="connsiteY255" fmla="*/ 173307 h 190500"/>
                              <a:gd name="connsiteX256" fmla="*/ 14288 w 28575"/>
                              <a:gd name="connsiteY256" fmla="*/ 174031 h 190500"/>
                              <a:gd name="connsiteX257" fmla="*/ 14288 w 28575"/>
                              <a:gd name="connsiteY257" fmla="*/ 173307 h 190500"/>
                              <a:gd name="connsiteX258" fmla="*/ 14288 w 28575"/>
                              <a:gd name="connsiteY258" fmla="*/ 172593 h 190500"/>
                              <a:gd name="connsiteX259" fmla="*/ 14288 w 28575"/>
                              <a:gd name="connsiteY259" fmla="*/ 172593 h 190500"/>
                              <a:gd name="connsiteX260" fmla="*/ 14288 w 28575"/>
                              <a:gd name="connsiteY260" fmla="*/ 171879 h 190500"/>
                              <a:gd name="connsiteX261" fmla="*/ 14288 w 28575"/>
                              <a:gd name="connsiteY261" fmla="*/ 171164 h 190500"/>
                              <a:gd name="connsiteX262" fmla="*/ 14288 w 28575"/>
                              <a:gd name="connsiteY262" fmla="*/ 171164 h 190500"/>
                              <a:gd name="connsiteX263" fmla="*/ 14288 w 28575"/>
                              <a:gd name="connsiteY263" fmla="*/ 171164 h 190500"/>
                              <a:gd name="connsiteX264" fmla="*/ 14288 w 28575"/>
                              <a:gd name="connsiteY264" fmla="*/ 170450 h 190500"/>
                              <a:gd name="connsiteX265" fmla="*/ 14288 w 28575"/>
                              <a:gd name="connsiteY265" fmla="*/ 170450 h 190500"/>
                              <a:gd name="connsiteX266" fmla="*/ 14288 w 28575"/>
                              <a:gd name="connsiteY266" fmla="*/ 170450 h 190500"/>
                              <a:gd name="connsiteX267" fmla="*/ 14288 w 28575"/>
                              <a:gd name="connsiteY267" fmla="*/ 170450 h 190500"/>
                              <a:gd name="connsiteX268" fmla="*/ 14288 w 28575"/>
                              <a:gd name="connsiteY268" fmla="*/ 169736 h 190500"/>
                              <a:gd name="connsiteX269" fmla="*/ 14288 w 28575"/>
                              <a:gd name="connsiteY269" fmla="*/ 169736 h 190500"/>
                              <a:gd name="connsiteX270" fmla="*/ 14288 w 28575"/>
                              <a:gd name="connsiteY270" fmla="*/ 169012 h 190500"/>
                              <a:gd name="connsiteX271" fmla="*/ 15040 w 28575"/>
                              <a:gd name="connsiteY271" fmla="*/ 169012 h 190500"/>
                              <a:gd name="connsiteX272" fmla="*/ 15040 w 28575"/>
                              <a:gd name="connsiteY272" fmla="*/ 169012 h 190500"/>
                              <a:gd name="connsiteX273" fmla="*/ 15040 w 28575"/>
                              <a:gd name="connsiteY273" fmla="*/ 169012 h 190500"/>
                              <a:gd name="connsiteX274" fmla="*/ 15040 w 28575"/>
                              <a:gd name="connsiteY274" fmla="*/ 169012 h 190500"/>
                              <a:gd name="connsiteX275" fmla="*/ 15040 w 28575"/>
                              <a:gd name="connsiteY275" fmla="*/ 168297 h 190500"/>
                              <a:gd name="connsiteX276" fmla="*/ 15040 w 28575"/>
                              <a:gd name="connsiteY276" fmla="*/ 167583 h 190500"/>
                              <a:gd name="connsiteX277" fmla="*/ 15040 w 28575"/>
                              <a:gd name="connsiteY277" fmla="*/ 167583 h 190500"/>
                              <a:gd name="connsiteX278" fmla="*/ 15040 w 28575"/>
                              <a:gd name="connsiteY278" fmla="*/ 166868 h 190500"/>
                              <a:gd name="connsiteX279" fmla="*/ 15040 w 28575"/>
                              <a:gd name="connsiteY279" fmla="*/ 166868 h 190500"/>
                              <a:gd name="connsiteX280" fmla="*/ 15040 w 28575"/>
                              <a:gd name="connsiteY280" fmla="*/ 166868 h 190500"/>
                              <a:gd name="connsiteX281" fmla="*/ 15040 w 28575"/>
                              <a:gd name="connsiteY281" fmla="*/ 166868 h 190500"/>
                              <a:gd name="connsiteX282" fmla="*/ 15040 w 28575"/>
                              <a:gd name="connsiteY282" fmla="*/ 165430 h 190500"/>
                              <a:gd name="connsiteX283" fmla="*/ 15792 w 28575"/>
                              <a:gd name="connsiteY283" fmla="*/ 165430 h 190500"/>
                              <a:gd name="connsiteX284" fmla="*/ 15792 w 28575"/>
                              <a:gd name="connsiteY284" fmla="*/ 165430 h 190500"/>
                              <a:gd name="connsiteX285" fmla="*/ 15792 w 28575"/>
                              <a:gd name="connsiteY285" fmla="*/ 164716 h 190500"/>
                              <a:gd name="connsiteX286" fmla="*/ 15792 w 28575"/>
                              <a:gd name="connsiteY286" fmla="*/ 164716 h 190500"/>
                              <a:gd name="connsiteX287" fmla="*/ 15792 w 28575"/>
                              <a:gd name="connsiteY287" fmla="*/ 164716 h 190500"/>
                              <a:gd name="connsiteX288" fmla="*/ 15792 w 28575"/>
                              <a:gd name="connsiteY288" fmla="*/ 164001 h 190500"/>
                              <a:gd name="connsiteX289" fmla="*/ 15792 w 28575"/>
                              <a:gd name="connsiteY289" fmla="*/ 163287 h 190500"/>
                              <a:gd name="connsiteX290" fmla="*/ 15792 w 28575"/>
                              <a:gd name="connsiteY290" fmla="*/ 163287 h 190500"/>
                              <a:gd name="connsiteX291" fmla="*/ 15792 w 28575"/>
                              <a:gd name="connsiteY291" fmla="*/ 162573 h 190500"/>
                              <a:gd name="connsiteX292" fmla="*/ 15792 w 28575"/>
                              <a:gd name="connsiteY292" fmla="*/ 161849 h 190500"/>
                              <a:gd name="connsiteX293" fmla="*/ 15792 w 28575"/>
                              <a:gd name="connsiteY293" fmla="*/ 161135 h 190500"/>
                              <a:gd name="connsiteX294" fmla="*/ 15792 w 28575"/>
                              <a:gd name="connsiteY294" fmla="*/ 161135 h 190500"/>
                              <a:gd name="connsiteX295" fmla="*/ 16545 w 28575"/>
                              <a:gd name="connsiteY295" fmla="*/ 161135 h 190500"/>
                              <a:gd name="connsiteX296" fmla="*/ 16545 w 28575"/>
                              <a:gd name="connsiteY296" fmla="*/ 160420 h 190500"/>
                              <a:gd name="connsiteX297" fmla="*/ 16545 w 28575"/>
                              <a:gd name="connsiteY297" fmla="*/ 160420 h 190500"/>
                              <a:gd name="connsiteX298" fmla="*/ 16545 w 28575"/>
                              <a:gd name="connsiteY298" fmla="*/ 159706 h 190500"/>
                              <a:gd name="connsiteX299" fmla="*/ 16545 w 28575"/>
                              <a:gd name="connsiteY299" fmla="*/ 159706 h 190500"/>
                              <a:gd name="connsiteX300" fmla="*/ 16545 w 28575"/>
                              <a:gd name="connsiteY300" fmla="*/ 159706 h 190500"/>
                              <a:gd name="connsiteX301" fmla="*/ 16545 w 28575"/>
                              <a:gd name="connsiteY301" fmla="*/ 158991 h 190500"/>
                              <a:gd name="connsiteX302" fmla="*/ 16545 w 28575"/>
                              <a:gd name="connsiteY302" fmla="*/ 158277 h 190500"/>
                              <a:gd name="connsiteX303" fmla="*/ 16545 w 28575"/>
                              <a:gd name="connsiteY303" fmla="*/ 158277 h 190500"/>
                              <a:gd name="connsiteX304" fmla="*/ 16545 w 28575"/>
                              <a:gd name="connsiteY304" fmla="*/ 158277 h 190500"/>
                              <a:gd name="connsiteX305" fmla="*/ 16545 w 28575"/>
                              <a:gd name="connsiteY305" fmla="*/ 157553 h 190500"/>
                              <a:gd name="connsiteX306" fmla="*/ 16545 w 28575"/>
                              <a:gd name="connsiteY306" fmla="*/ 157553 h 190500"/>
                              <a:gd name="connsiteX307" fmla="*/ 16545 w 28575"/>
                              <a:gd name="connsiteY307" fmla="*/ 156839 h 190500"/>
                              <a:gd name="connsiteX308" fmla="*/ 16545 w 28575"/>
                              <a:gd name="connsiteY308" fmla="*/ 156124 h 190500"/>
                              <a:gd name="connsiteX309" fmla="*/ 17297 w 28575"/>
                              <a:gd name="connsiteY309" fmla="*/ 156124 h 190500"/>
                              <a:gd name="connsiteX310" fmla="*/ 17297 w 28575"/>
                              <a:gd name="connsiteY310" fmla="*/ 154696 h 190500"/>
                              <a:gd name="connsiteX311" fmla="*/ 17297 w 28575"/>
                              <a:gd name="connsiteY311" fmla="*/ 154696 h 190500"/>
                              <a:gd name="connsiteX312" fmla="*/ 17297 w 28575"/>
                              <a:gd name="connsiteY312" fmla="*/ 154696 h 190500"/>
                              <a:gd name="connsiteX313" fmla="*/ 17297 w 28575"/>
                              <a:gd name="connsiteY313" fmla="*/ 153972 h 190500"/>
                              <a:gd name="connsiteX314" fmla="*/ 17297 w 28575"/>
                              <a:gd name="connsiteY314" fmla="*/ 153257 h 190500"/>
                              <a:gd name="connsiteX315" fmla="*/ 17297 w 28575"/>
                              <a:gd name="connsiteY315" fmla="*/ 153257 h 190500"/>
                              <a:gd name="connsiteX316" fmla="*/ 17297 w 28575"/>
                              <a:gd name="connsiteY316" fmla="*/ 152543 h 190500"/>
                              <a:gd name="connsiteX317" fmla="*/ 17297 w 28575"/>
                              <a:gd name="connsiteY317" fmla="*/ 151829 h 190500"/>
                              <a:gd name="connsiteX318" fmla="*/ 17297 w 28575"/>
                              <a:gd name="connsiteY318" fmla="*/ 151114 h 190500"/>
                              <a:gd name="connsiteX319" fmla="*/ 17297 w 28575"/>
                              <a:gd name="connsiteY319" fmla="*/ 151114 h 190500"/>
                              <a:gd name="connsiteX320" fmla="*/ 17297 w 28575"/>
                              <a:gd name="connsiteY320" fmla="*/ 151114 h 190500"/>
                              <a:gd name="connsiteX321" fmla="*/ 18050 w 28575"/>
                              <a:gd name="connsiteY321" fmla="*/ 150390 h 190500"/>
                              <a:gd name="connsiteX322" fmla="*/ 18050 w 28575"/>
                              <a:gd name="connsiteY322" fmla="*/ 150390 h 190500"/>
                              <a:gd name="connsiteX323" fmla="*/ 18050 w 28575"/>
                              <a:gd name="connsiteY323" fmla="*/ 149676 h 190500"/>
                              <a:gd name="connsiteX324" fmla="*/ 18050 w 28575"/>
                              <a:gd name="connsiteY324" fmla="*/ 148962 h 190500"/>
                              <a:gd name="connsiteX325" fmla="*/ 18050 w 28575"/>
                              <a:gd name="connsiteY325" fmla="*/ 148247 h 190500"/>
                              <a:gd name="connsiteX326" fmla="*/ 18050 w 28575"/>
                              <a:gd name="connsiteY326" fmla="*/ 147533 h 190500"/>
                              <a:gd name="connsiteX327" fmla="*/ 18050 w 28575"/>
                              <a:gd name="connsiteY327" fmla="*/ 146818 h 190500"/>
                              <a:gd name="connsiteX328" fmla="*/ 18050 w 28575"/>
                              <a:gd name="connsiteY328" fmla="*/ 146094 h 190500"/>
                              <a:gd name="connsiteX329" fmla="*/ 18050 w 28575"/>
                              <a:gd name="connsiteY329" fmla="*/ 146094 h 190500"/>
                              <a:gd name="connsiteX330" fmla="*/ 18050 w 28575"/>
                              <a:gd name="connsiteY330" fmla="*/ 145380 h 190500"/>
                              <a:gd name="connsiteX331" fmla="*/ 18050 w 28575"/>
                              <a:gd name="connsiteY331" fmla="*/ 144666 h 190500"/>
                              <a:gd name="connsiteX332" fmla="*/ 18050 w 28575"/>
                              <a:gd name="connsiteY332" fmla="*/ 143951 h 190500"/>
                              <a:gd name="connsiteX333" fmla="*/ 18802 w 28575"/>
                              <a:gd name="connsiteY333" fmla="*/ 143951 h 190500"/>
                              <a:gd name="connsiteX334" fmla="*/ 18802 w 28575"/>
                              <a:gd name="connsiteY334" fmla="*/ 143237 h 190500"/>
                              <a:gd name="connsiteX335" fmla="*/ 18802 w 28575"/>
                              <a:gd name="connsiteY335" fmla="*/ 142513 h 190500"/>
                              <a:gd name="connsiteX336" fmla="*/ 18802 w 28575"/>
                              <a:gd name="connsiteY336" fmla="*/ 142513 h 190500"/>
                              <a:gd name="connsiteX337" fmla="*/ 18802 w 28575"/>
                              <a:gd name="connsiteY337" fmla="*/ 141799 h 190500"/>
                              <a:gd name="connsiteX338" fmla="*/ 18802 w 28575"/>
                              <a:gd name="connsiteY338" fmla="*/ 141084 h 190500"/>
                              <a:gd name="connsiteX339" fmla="*/ 18802 w 28575"/>
                              <a:gd name="connsiteY339" fmla="*/ 140370 h 190500"/>
                              <a:gd name="connsiteX340" fmla="*/ 18802 w 28575"/>
                              <a:gd name="connsiteY340" fmla="*/ 140370 h 190500"/>
                              <a:gd name="connsiteX341" fmla="*/ 18802 w 28575"/>
                              <a:gd name="connsiteY341" fmla="*/ 139656 h 190500"/>
                              <a:gd name="connsiteX342" fmla="*/ 18802 w 28575"/>
                              <a:gd name="connsiteY342" fmla="*/ 138932 h 190500"/>
                              <a:gd name="connsiteX343" fmla="*/ 18802 w 28575"/>
                              <a:gd name="connsiteY343" fmla="*/ 138217 h 190500"/>
                              <a:gd name="connsiteX344" fmla="*/ 18802 w 28575"/>
                              <a:gd name="connsiteY344" fmla="*/ 138217 h 190500"/>
                              <a:gd name="connsiteX345" fmla="*/ 19555 w 28575"/>
                              <a:gd name="connsiteY345" fmla="*/ 136788 h 190500"/>
                              <a:gd name="connsiteX346" fmla="*/ 19555 w 28575"/>
                              <a:gd name="connsiteY346" fmla="*/ 136788 h 190500"/>
                              <a:gd name="connsiteX347" fmla="*/ 19555 w 28575"/>
                              <a:gd name="connsiteY347" fmla="*/ 136074 h 190500"/>
                              <a:gd name="connsiteX348" fmla="*/ 19555 w 28575"/>
                              <a:gd name="connsiteY348" fmla="*/ 135360 h 190500"/>
                              <a:gd name="connsiteX349" fmla="*/ 19555 w 28575"/>
                              <a:gd name="connsiteY349" fmla="*/ 135360 h 190500"/>
                              <a:gd name="connsiteX350" fmla="*/ 19555 w 28575"/>
                              <a:gd name="connsiteY350" fmla="*/ 133921 h 190500"/>
                              <a:gd name="connsiteX351" fmla="*/ 19555 w 28575"/>
                              <a:gd name="connsiteY351" fmla="*/ 133207 h 190500"/>
                              <a:gd name="connsiteX352" fmla="*/ 19555 w 28575"/>
                              <a:gd name="connsiteY352" fmla="*/ 133207 h 190500"/>
                              <a:gd name="connsiteX353" fmla="*/ 19555 w 28575"/>
                              <a:gd name="connsiteY353" fmla="*/ 131778 h 190500"/>
                              <a:gd name="connsiteX354" fmla="*/ 19555 w 28575"/>
                              <a:gd name="connsiteY354" fmla="*/ 131778 h 190500"/>
                              <a:gd name="connsiteX355" fmla="*/ 19555 w 28575"/>
                              <a:gd name="connsiteY355" fmla="*/ 131778 h 190500"/>
                              <a:gd name="connsiteX356" fmla="*/ 19555 w 28575"/>
                              <a:gd name="connsiteY356" fmla="*/ 130340 h 190500"/>
                              <a:gd name="connsiteX357" fmla="*/ 19555 w 28575"/>
                              <a:gd name="connsiteY357" fmla="*/ 129626 h 190500"/>
                              <a:gd name="connsiteX358" fmla="*/ 19555 w 28575"/>
                              <a:gd name="connsiteY358" fmla="*/ 129626 h 190500"/>
                              <a:gd name="connsiteX359" fmla="*/ 19555 w 28575"/>
                              <a:gd name="connsiteY359" fmla="*/ 128911 h 190500"/>
                              <a:gd name="connsiteX360" fmla="*/ 19555 w 28575"/>
                              <a:gd name="connsiteY360" fmla="*/ 128197 h 190500"/>
                              <a:gd name="connsiteX361" fmla="*/ 19555 w 28575"/>
                              <a:gd name="connsiteY361" fmla="*/ 127473 h 190500"/>
                              <a:gd name="connsiteX362" fmla="*/ 19555 w 28575"/>
                              <a:gd name="connsiteY362" fmla="*/ 126759 h 190500"/>
                              <a:gd name="connsiteX363" fmla="*/ 20307 w 28575"/>
                              <a:gd name="connsiteY363" fmla="*/ 126044 h 190500"/>
                              <a:gd name="connsiteX364" fmla="*/ 20307 w 28575"/>
                              <a:gd name="connsiteY364" fmla="*/ 126044 h 190500"/>
                              <a:gd name="connsiteX365" fmla="*/ 20307 w 28575"/>
                              <a:gd name="connsiteY365" fmla="*/ 125330 h 190500"/>
                              <a:gd name="connsiteX366" fmla="*/ 20307 w 28575"/>
                              <a:gd name="connsiteY366" fmla="*/ 124616 h 190500"/>
                              <a:gd name="connsiteX367" fmla="*/ 20307 w 28575"/>
                              <a:gd name="connsiteY367" fmla="*/ 123901 h 190500"/>
                              <a:gd name="connsiteX368" fmla="*/ 20307 w 28575"/>
                              <a:gd name="connsiteY368" fmla="*/ 122463 h 190500"/>
                              <a:gd name="connsiteX369" fmla="*/ 20307 w 28575"/>
                              <a:gd name="connsiteY369" fmla="*/ 122463 h 190500"/>
                              <a:gd name="connsiteX370" fmla="*/ 20307 w 28575"/>
                              <a:gd name="connsiteY370" fmla="*/ 121034 h 190500"/>
                              <a:gd name="connsiteX371" fmla="*/ 20307 w 28575"/>
                              <a:gd name="connsiteY371" fmla="*/ 120320 h 190500"/>
                              <a:gd name="connsiteX372" fmla="*/ 20307 w 28575"/>
                              <a:gd name="connsiteY372" fmla="*/ 119596 h 190500"/>
                              <a:gd name="connsiteX373" fmla="*/ 20307 w 28575"/>
                              <a:gd name="connsiteY373" fmla="*/ 118882 h 190500"/>
                              <a:gd name="connsiteX374" fmla="*/ 20307 w 28575"/>
                              <a:gd name="connsiteY374" fmla="*/ 118882 h 190500"/>
                              <a:gd name="connsiteX375" fmla="*/ 20307 w 28575"/>
                              <a:gd name="connsiteY375" fmla="*/ 118167 h 190500"/>
                              <a:gd name="connsiteX376" fmla="*/ 20307 w 28575"/>
                              <a:gd name="connsiteY376" fmla="*/ 117453 h 190500"/>
                              <a:gd name="connsiteX377" fmla="*/ 21060 w 28575"/>
                              <a:gd name="connsiteY377" fmla="*/ 116738 h 190500"/>
                              <a:gd name="connsiteX378" fmla="*/ 21060 w 28575"/>
                              <a:gd name="connsiteY378" fmla="*/ 116014 h 190500"/>
                              <a:gd name="connsiteX379" fmla="*/ 21060 w 28575"/>
                              <a:gd name="connsiteY379" fmla="*/ 115300 h 190500"/>
                              <a:gd name="connsiteX380" fmla="*/ 21060 w 28575"/>
                              <a:gd name="connsiteY380" fmla="*/ 113871 h 190500"/>
                              <a:gd name="connsiteX381" fmla="*/ 21060 w 28575"/>
                              <a:gd name="connsiteY381" fmla="*/ 113871 h 190500"/>
                              <a:gd name="connsiteX382" fmla="*/ 21060 w 28575"/>
                              <a:gd name="connsiteY382" fmla="*/ 112443 h 190500"/>
                              <a:gd name="connsiteX383" fmla="*/ 21060 w 28575"/>
                              <a:gd name="connsiteY383" fmla="*/ 111719 h 190500"/>
                              <a:gd name="connsiteX384" fmla="*/ 21060 w 28575"/>
                              <a:gd name="connsiteY384" fmla="*/ 111004 h 190500"/>
                              <a:gd name="connsiteX385" fmla="*/ 21060 w 28575"/>
                              <a:gd name="connsiteY385" fmla="*/ 110290 h 190500"/>
                              <a:gd name="connsiteX386" fmla="*/ 21060 w 28575"/>
                              <a:gd name="connsiteY386" fmla="*/ 109576 h 190500"/>
                              <a:gd name="connsiteX387" fmla="*/ 21060 w 28575"/>
                              <a:gd name="connsiteY387" fmla="*/ 108861 h 190500"/>
                              <a:gd name="connsiteX388" fmla="*/ 21060 w 28575"/>
                              <a:gd name="connsiteY388" fmla="*/ 108137 h 190500"/>
                              <a:gd name="connsiteX389" fmla="*/ 21803 w 28575"/>
                              <a:gd name="connsiteY389" fmla="*/ 107423 h 190500"/>
                              <a:gd name="connsiteX390" fmla="*/ 21803 w 28575"/>
                              <a:gd name="connsiteY390" fmla="*/ 106709 h 190500"/>
                              <a:gd name="connsiteX391" fmla="*/ 21803 w 28575"/>
                              <a:gd name="connsiteY391" fmla="*/ 105280 h 190500"/>
                              <a:gd name="connsiteX392" fmla="*/ 21803 w 28575"/>
                              <a:gd name="connsiteY392" fmla="*/ 105280 h 190500"/>
                              <a:gd name="connsiteX393" fmla="*/ 21803 w 28575"/>
                              <a:gd name="connsiteY393" fmla="*/ 104556 h 190500"/>
                              <a:gd name="connsiteX394" fmla="*/ 21803 w 28575"/>
                              <a:gd name="connsiteY394" fmla="*/ 103841 h 190500"/>
                              <a:gd name="connsiteX395" fmla="*/ 21803 w 28575"/>
                              <a:gd name="connsiteY395" fmla="*/ 103127 h 190500"/>
                              <a:gd name="connsiteX396" fmla="*/ 21803 w 28575"/>
                              <a:gd name="connsiteY396" fmla="*/ 101698 h 190500"/>
                              <a:gd name="connsiteX397" fmla="*/ 21803 w 28575"/>
                              <a:gd name="connsiteY397" fmla="*/ 100984 h 190500"/>
                              <a:gd name="connsiteX398" fmla="*/ 21803 w 28575"/>
                              <a:gd name="connsiteY398" fmla="*/ 100260 h 190500"/>
                              <a:gd name="connsiteX399" fmla="*/ 21803 w 28575"/>
                              <a:gd name="connsiteY399" fmla="*/ 99546 h 190500"/>
                              <a:gd name="connsiteX400" fmla="*/ 21803 w 28575"/>
                              <a:gd name="connsiteY400" fmla="*/ 99546 h 190500"/>
                              <a:gd name="connsiteX401" fmla="*/ 22555 w 28575"/>
                              <a:gd name="connsiteY401" fmla="*/ 98117 h 190500"/>
                              <a:gd name="connsiteX402" fmla="*/ 22555 w 28575"/>
                              <a:gd name="connsiteY402" fmla="*/ 97403 h 190500"/>
                              <a:gd name="connsiteX403" fmla="*/ 22555 w 28575"/>
                              <a:gd name="connsiteY403" fmla="*/ 95964 h 190500"/>
                              <a:gd name="connsiteX404" fmla="*/ 22555 w 28575"/>
                              <a:gd name="connsiteY404" fmla="*/ 95964 h 190500"/>
                              <a:gd name="connsiteX405" fmla="*/ 22555 w 28575"/>
                              <a:gd name="connsiteY405" fmla="*/ 94536 h 190500"/>
                              <a:gd name="connsiteX406" fmla="*/ 22555 w 28575"/>
                              <a:gd name="connsiteY406" fmla="*/ 94536 h 190500"/>
                              <a:gd name="connsiteX407" fmla="*/ 22555 w 28575"/>
                              <a:gd name="connsiteY407" fmla="*/ 93097 h 190500"/>
                              <a:gd name="connsiteX408" fmla="*/ 22555 w 28575"/>
                              <a:gd name="connsiteY408" fmla="*/ 92383 h 190500"/>
                              <a:gd name="connsiteX409" fmla="*/ 22555 w 28575"/>
                              <a:gd name="connsiteY409" fmla="*/ 91669 h 190500"/>
                              <a:gd name="connsiteX410" fmla="*/ 22555 w 28575"/>
                              <a:gd name="connsiteY410" fmla="*/ 90954 h 190500"/>
                              <a:gd name="connsiteX411" fmla="*/ 22555 w 28575"/>
                              <a:gd name="connsiteY411" fmla="*/ 90240 h 190500"/>
                              <a:gd name="connsiteX412" fmla="*/ 22555 w 28575"/>
                              <a:gd name="connsiteY412" fmla="*/ 88802 h 190500"/>
                              <a:gd name="connsiteX413" fmla="*/ 23308 w 28575"/>
                              <a:gd name="connsiteY413" fmla="*/ 88087 h 190500"/>
                              <a:gd name="connsiteX414" fmla="*/ 23308 w 28575"/>
                              <a:gd name="connsiteY414" fmla="*/ 86659 h 190500"/>
                              <a:gd name="connsiteX415" fmla="*/ 23308 w 28575"/>
                              <a:gd name="connsiteY415" fmla="*/ 85220 h 190500"/>
                              <a:gd name="connsiteX416" fmla="*/ 23308 w 28575"/>
                              <a:gd name="connsiteY416" fmla="*/ 85220 h 190500"/>
                              <a:gd name="connsiteX417" fmla="*/ 23308 w 28575"/>
                              <a:gd name="connsiteY417" fmla="*/ 84506 h 190500"/>
                              <a:gd name="connsiteX418" fmla="*/ 23308 w 28575"/>
                              <a:gd name="connsiteY418" fmla="*/ 83791 h 190500"/>
                              <a:gd name="connsiteX419" fmla="*/ 23308 w 28575"/>
                              <a:gd name="connsiteY419" fmla="*/ 83077 h 190500"/>
                              <a:gd name="connsiteX420" fmla="*/ 23308 w 28575"/>
                              <a:gd name="connsiteY420" fmla="*/ 81639 h 190500"/>
                              <a:gd name="connsiteX421" fmla="*/ 23308 w 28575"/>
                              <a:gd name="connsiteY421" fmla="*/ 80924 h 190500"/>
                              <a:gd name="connsiteX422" fmla="*/ 23308 w 28575"/>
                              <a:gd name="connsiteY422" fmla="*/ 80210 h 190500"/>
                              <a:gd name="connsiteX423" fmla="*/ 23308 w 28575"/>
                              <a:gd name="connsiteY423" fmla="*/ 78781 h 190500"/>
                              <a:gd name="connsiteX424" fmla="*/ 23308 w 28575"/>
                              <a:gd name="connsiteY424" fmla="*/ 78057 h 190500"/>
                              <a:gd name="connsiteX425" fmla="*/ 24060 w 28575"/>
                              <a:gd name="connsiteY425" fmla="*/ 78057 h 190500"/>
                              <a:gd name="connsiteX426" fmla="*/ 24060 w 28575"/>
                              <a:gd name="connsiteY426" fmla="*/ 76629 h 190500"/>
                              <a:gd name="connsiteX427" fmla="*/ 24060 w 28575"/>
                              <a:gd name="connsiteY427" fmla="*/ 76629 h 190500"/>
                              <a:gd name="connsiteX428" fmla="*/ 24060 w 28575"/>
                              <a:gd name="connsiteY428" fmla="*/ 75200 h 190500"/>
                              <a:gd name="connsiteX429" fmla="*/ 24060 w 28575"/>
                              <a:gd name="connsiteY429" fmla="*/ 74486 h 190500"/>
                              <a:gd name="connsiteX430" fmla="*/ 24060 w 28575"/>
                              <a:gd name="connsiteY430" fmla="*/ 73762 h 190500"/>
                              <a:gd name="connsiteX431" fmla="*/ 24060 w 28575"/>
                              <a:gd name="connsiteY431" fmla="*/ 73047 h 190500"/>
                              <a:gd name="connsiteX432" fmla="*/ 24060 w 28575"/>
                              <a:gd name="connsiteY432" fmla="*/ 71618 h 190500"/>
                              <a:gd name="connsiteX433" fmla="*/ 24060 w 28575"/>
                              <a:gd name="connsiteY433" fmla="*/ 70180 h 190500"/>
                              <a:gd name="connsiteX434" fmla="*/ 24060 w 28575"/>
                              <a:gd name="connsiteY434" fmla="*/ 69466 h 190500"/>
                              <a:gd name="connsiteX435" fmla="*/ 24060 w 28575"/>
                              <a:gd name="connsiteY435" fmla="*/ 68751 h 190500"/>
                              <a:gd name="connsiteX436" fmla="*/ 24060 w 28575"/>
                              <a:gd name="connsiteY436" fmla="*/ 67323 h 190500"/>
                              <a:gd name="connsiteX437" fmla="*/ 24060 w 28575"/>
                              <a:gd name="connsiteY437" fmla="*/ 66599 h 190500"/>
                              <a:gd name="connsiteX438" fmla="*/ 24060 w 28575"/>
                              <a:gd name="connsiteY438" fmla="*/ 65884 h 190500"/>
                              <a:gd name="connsiteX439" fmla="*/ 24060 w 28575"/>
                              <a:gd name="connsiteY439" fmla="*/ 65170 h 190500"/>
                              <a:gd name="connsiteX440" fmla="*/ 24060 w 28575"/>
                              <a:gd name="connsiteY440" fmla="*/ 63741 h 190500"/>
                              <a:gd name="connsiteX441" fmla="*/ 24060 w 28575"/>
                              <a:gd name="connsiteY441" fmla="*/ 63741 h 190500"/>
                              <a:gd name="connsiteX442" fmla="*/ 24060 w 28575"/>
                              <a:gd name="connsiteY442" fmla="*/ 62303 h 190500"/>
                              <a:gd name="connsiteX443" fmla="*/ 24813 w 28575"/>
                              <a:gd name="connsiteY443" fmla="*/ 60874 h 190500"/>
                              <a:gd name="connsiteX444" fmla="*/ 24813 w 28575"/>
                              <a:gd name="connsiteY444" fmla="*/ 60160 h 190500"/>
                              <a:gd name="connsiteX445" fmla="*/ 24813 w 28575"/>
                              <a:gd name="connsiteY445" fmla="*/ 60160 h 190500"/>
                              <a:gd name="connsiteX446" fmla="*/ 24813 w 28575"/>
                              <a:gd name="connsiteY446" fmla="*/ 58722 h 190500"/>
                              <a:gd name="connsiteX447" fmla="*/ 24813 w 28575"/>
                              <a:gd name="connsiteY447" fmla="*/ 58007 h 190500"/>
                              <a:gd name="connsiteX448" fmla="*/ 24813 w 28575"/>
                              <a:gd name="connsiteY448" fmla="*/ 56579 h 190500"/>
                              <a:gd name="connsiteX449" fmla="*/ 24813 w 28575"/>
                              <a:gd name="connsiteY449" fmla="*/ 55864 h 190500"/>
                              <a:gd name="connsiteX450" fmla="*/ 24813 w 28575"/>
                              <a:gd name="connsiteY450" fmla="*/ 55140 h 190500"/>
                              <a:gd name="connsiteX451" fmla="*/ 24813 w 28575"/>
                              <a:gd name="connsiteY451" fmla="*/ 53712 h 190500"/>
                              <a:gd name="connsiteX452" fmla="*/ 24813 w 28575"/>
                              <a:gd name="connsiteY452" fmla="*/ 52997 h 190500"/>
                              <a:gd name="connsiteX453" fmla="*/ 24813 w 28575"/>
                              <a:gd name="connsiteY453" fmla="*/ 52283 h 190500"/>
                              <a:gd name="connsiteX454" fmla="*/ 24813 w 28575"/>
                              <a:gd name="connsiteY454" fmla="*/ 51568 h 190500"/>
                              <a:gd name="connsiteX455" fmla="*/ 24813 w 28575"/>
                              <a:gd name="connsiteY455" fmla="*/ 50844 h 190500"/>
                              <a:gd name="connsiteX456" fmla="*/ 24813 w 28575"/>
                              <a:gd name="connsiteY456" fmla="*/ 50130 h 190500"/>
                              <a:gd name="connsiteX457" fmla="*/ 25565 w 28575"/>
                              <a:gd name="connsiteY457" fmla="*/ 47987 h 190500"/>
                              <a:gd name="connsiteX458" fmla="*/ 25565 w 28575"/>
                              <a:gd name="connsiteY458" fmla="*/ 47263 h 190500"/>
                              <a:gd name="connsiteX459" fmla="*/ 25565 w 28575"/>
                              <a:gd name="connsiteY459" fmla="*/ 47263 h 190500"/>
                              <a:gd name="connsiteX460" fmla="*/ 25565 w 28575"/>
                              <a:gd name="connsiteY460" fmla="*/ 46549 h 190500"/>
                              <a:gd name="connsiteX461" fmla="*/ 25565 w 28575"/>
                              <a:gd name="connsiteY461" fmla="*/ 44406 h 190500"/>
                              <a:gd name="connsiteX462" fmla="*/ 25565 w 28575"/>
                              <a:gd name="connsiteY462" fmla="*/ 43682 h 190500"/>
                              <a:gd name="connsiteX463" fmla="*/ 25565 w 28575"/>
                              <a:gd name="connsiteY463" fmla="*/ 42967 h 190500"/>
                              <a:gd name="connsiteX464" fmla="*/ 25565 w 28575"/>
                              <a:gd name="connsiteY464" fmla="*/ 41538 h 190500"/>
                              <a:gd name="connsiteX465" fmla="*/ 25565 w 28575"/>
                              <a:gd name="connsiteY465" fmla="*/ 40824 h 190500"/>
                              <a:gd name="connsiteX466" fmla="*/ 25565 w 28575"/>
                              <a:gd name="connsiteY466" fmla="*/ 40110 h 190500"/>
                              <a:gd name="connsiteX467" fmla="*/ 25565 w 28575"/>
                              <a:gd name="connsiteY467" fmla="*/ 39386 h 190500"/>
                              <a:gd name="connsiteX468" fmla="*/ 25565 w 28575"/>
                              <a:gd name="connsiteY468" fmla="*/ 39386 h 190500"/>
                              <a:gd name="connsiteX469" fmla="*/ 26318 w 28575"/>
                              <a:gd name="connsiteY469" fmla="*/ 37957 h 190500"/>
                              <a:gd name="connsiteX470" fmla="*/ 26318 w 28575"/>
                              <a:gd name="connsiteY470" fmla="*/ 36528 h 190500"/>
                              <a:gd name="connsiteX471" fmla="*/ 26318 w 28575"/>
                              <a:gd name="connsiteY471" fmla="*/ 35805 h 190500"/>
                              <a:gd name="connsiteX472" fmla="*/ 26318 w 28575"/>
                              <a:gd name="connsiteY472" fmla="*/ 34376 h 190500"/>
                              <a:gd name="connsiteX473" fmla="*/ 26318 w 28575"/>
                              <a:gd name="connsiteY473" fmla="*/ 33661 h 190500"/>
                              <a:gd name="connsiteX474" fmla="*/ 26318 w 28575"/>
                              <a:gd name="connsiteY474" fmla="*/ 32223 h 190500"/>
                              <a:gd name="connsiteX475" fmla="*/ 26318 w 28575"/>
                              <a:gd name="connsiteY475" fmla="*/ 32223 h 190500"/>
                              <a:gd name="connsiteX476" fmla="*/ 26318 w 28575"/>
                              <a:gd name="connsiteY476" fmla="*/ 30794 h 190500"/>
                              <a:gd name="connsiteX477" fmla="*/ 26318 w 28575"/>
                              <a:gd name="connsiteY477" fmla="*/ 30080 h 190500"/>
                              <a:gd name="connsiteX478" fmla="*/ 26318 w 28575"/>
                              <a:gd name="connsiteY478" fmla="*/ 28651 h 190500"/>
                              <a:gd name="connsiteX479" fmla="*/ 26318 w 28575"/>
                              <a:gd name="connsiteY479" fmla="*/ 27927 h 190500"/>
                              <a:gd name="connsiteX480" fmla="*/ 26318 w 28575"/>
                              <a:gd name="connsiteY480" fmla="*/ 27213 h 190500"/>
                              <a:gd name="connsiteX481" fmla="*/ 27070 w 28575"/>
                              <a:gd name="connsiteY481" fmla="*/ 26499 h 190500"/>
                              <a:gd name="connsiteX482" fmla="*/ 27070 w 28575"/>
                              <a:gd name="connsiteY482" fmla="*/ 25070 h 190500"/>
                              <a:gd name="connsiteX483" fmla="*/ 27070 w 28575"/>
                              <a:gd name="connsiteY483" fmla="*/ 25070 h 190500"/>
                              <a:gd name="connsiteX484" fmla="*/ 27070 w 28575"/>
                              <a:gd name="connsiteY484" fmla="*/ 22917 h 190500"/>
                              <a:gd name="connsiteX485" fmla="*/ 27070 w 28575"/>
                              <a:gd name="connsiteY485" fmla="*/ 22917 h 190500"/>
                              <a:gd name="connsiteX486" fmla="*/ 27070 w 28575"/>
                              <a:gd name="connsiteY486" fmla="*/ 22203 h 190500"/>
                              <a:gd name="connsiteX487" fmla="*/ 27070 w 28575"/>
                              <a:gd name="connsiteY487" fmla="*/ 21488 h 190500"/>
                              <a:gd name="connsiteX488" fmla="*/ 27070 w 28575"/>
                              <a:gd name="connsiteY488" fmla="*/ 20050 h 190500"/>
                              <a:gd name="connsiteX489" fmla="*/ 27070 w 28575"/>
                              <a:gd name="connsiteY489" fmla="*/ 19336 h 190500"/>
                              <a:gd name="connsiteX490" fmla="*/ 27070 w 28575"/>
                              <a:gd name="connsiteY490" fmla="*/ 18621 h 190500"/>
                              <a:gd name="connsiteX491" fmla="*/ 27070 w 28575"/>
                              <a:gd name="connsiteY491" fmla="*/ 17193 h 190500"/>
                              <a:gd name="connsiteX492" fmla="*/ 27070 w 28575"/>
                              <a:gd name="connsiteY492" fmla="*/ 16469 h 190500"/>
                              <a:gd name="connsiteX493" fmla="*/ 27823 w 28575"/>
                              <a:gd name="connsiteY493" fmla="*/ 15754 h 190500"/>
                              <a:gd name="connsiteX494" fmla="*/ 27823 w 28575"/>
                              <a:gd name="connsiteY494" fmla="*/ 15040 h 190500"/>
                              <a:gd name="connsiteX495" fmla="*/ 27823 w 28575"/>
                              <a:gd name="connsiteY495" fmla="*/ 14326 h 190500"/>
                              <a:gd name="connsiteX496" fmla="*/ 27823 w 28575"/>
                              <a:gd name="connsiteY496" fmla="*/ 13611 h 190500"/>
                              <a:gd name="connsiteX497" fmla="*/ 27823 w 28575"/>
                              <a:gd name="connsiteY497" fmla="*/ 12173 h 190500"/>
                              <a:gd name="connsiteX498" fmla="*/ 27823 w 28575"/>
                              <a:gd name="connsiteY498" fmla="*/ 10744 h 190500"/>
                              <a:gd name="connsiteX499" fmla="*/ 27823 w 28575"/>
                              <a:gd name="connsiteY499" fmla="*/ 10030 h 190500"/>
                              <a:gd name="connsiteX500" fmla="*/ 27823 w 28575"/>
                              <a:gd name="connsiteY500" fmla="*/ 8591 h 190500"/>
                              <a:gd name="connsiteX501" fmla="*/ 27823 w 28575"/>
                              <a:gd name="connsiteY501" fmla="*/ 8591 h 190500"/>
                              <a:gd name="connsiteX502" fmla="*/ 27823 w 28575"/>
                              <a:gd name="connsiteY502" fmla="*/ 7163 h 190500"/>
                              <a:gd name="connsiteX503" fmla="*/ 27823 w 28575"/>
                              <a:gd name="connsiteY503" fmla="*/ 6448 h 190500"/>
                              <a:gd name="connsiteX504" fmla="*/ 27823 w 28575"/>
                              <a:gd name="connsiteY504" fmla="*/ 5010 h 190500"/>
                              <a:gd name="connsiteX505" fmla="*/ 28575 w 28575"/>
                              <a:gd name="connsiteY505" fmla="*/ 4296 h 190500"/>
                              <a:gd name="connsiteX506" fmla="*/ 28575 w 28575"/>
                              <a:gd name="connsiteY506" fmla="*/ 4296 h 190500"/>
                              <a:gd name="connsiteX507" fmla="*/ 28575 w 28575"/>
                              <a:gd name="connsiteY507" fmla="*/ 3581 h 190500"/>
                              <a:gd name="connsiteX508" fmla="*/ 28575 w 28575"/>
                              <a:gd name="connsiteY508" fmla="*/ 2153 h 190500"/>
                              <a:gd name="connsiteX509" fmla="*/ 28575 w 28575"/>
                              <a:gd name="connsiteY509" fmla="*/ 2153 h 190500"/>
                              <a:gd name="connsiteX510" fmla="*/ 28575 w 28575"/>
                              <a:gd name="connsiteY510" fmla="*/ 714 h 190500"/>
                              <a:gd name="connsiteX511" fmla="*/ 28575 w 28575"/>
                              <a:gd name="connsiteY511" fmla="*/ 0 h 1905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190500">
                                <a:moveTo>
                                  <a:pt x="0" y="189786"/>
                                </a:moveTo>
                                <a:lnTo>
                                  <a:pt x="0" y="190500"/>
                                </a:lnTo>
                                <a:lnTo>
                                  <a:pt x="0" y="189786"/>
                                </a:lnTo>
                                <a:lnTo>
                                  <a:pt x="0" y="189786"/>
                                </a:lnTo>
                                <a:lnTo>
                                  <a:pt x="0" y="189071"/>
                                </a:lnTo>
                                <a:lnTo>
                                  <a:pt x="0" y="188347"/>
                                </a:lnTo>
                                <a:lnTo>
                                  <a:pt x="0" y="189071"/>
                                </a:lnTo>
                                <a:lnTo>
                                  <a:pt x="0" y="189071"/>
                                </a:lnTo>
                                <a:lnTo>
                                  <a:pt x="0" y="189071"/>
                                </a:lnTo>
                                <a:lnTo>
                                  <a:pt x="0" y="189786"/>
                                </a:lnTo>
                                <a:lnTo>
                                  <a:pt x="0" y="189786"/>
                                </a:lnTo>
                                <a:lnTo>
                                  <a:pt x="0" y="189786"/>
                                </a:lnTo>
                                <a:lnTo>
                                  <a:pt x="0" y="189786"/>
                                </a:lnTo>
                                <a:lnTo>
                                  <a:pt x="0" y="189071"/>
                                </a:lnTo>
                                <a:lnTo>
                                  <a:pt x="0" y="189071"/>
                                </a:lnTo>
                                <a:lnTo>
                                  <a:pt x="0" y="189786"/>
                                </a:lnTo>
                                <a:lnTo>
                                  <a:pt x="0" y="189071"/>
                                </a:lnTo>
                                <a:lnTo>
                                  <a:pt x="752" y="189786"/>
                                </a:lnTo>
                                <a:lnTo>
                                  <a:pt x="752" y="189071"/>
                                </a:lnTo>
                                <a:lnTo>
                                  <a:pt x="752" y="189071"/>
                                </a:lnTo>
                                <a:lnTo>
                                  <a:pt x="752" y="189071"/>
                                </a:lnTo>
                                <a:lnTo>
                                  <a:pt x="752" y="189071"/>
                                </a:lnTo>
                                <a:lnTo>
                                  <a:pt x="752" y="189071"/>
                                </a:lnTo>
                                <a:lnTo>
                                  <a:pt x="752" y="189071"/>
                                </a:lnTo>
                                <a:lnTo>
                                  <a:pt x="752" y="189786"/>
                                </a:lnTo>
                                <a:lnTo>
                                  <a:pt x="752" y="189071"/>
                                </a:lnTo>
                                <a:lnTo>
                                  <a:pt x="752" y="189786"/>
                                </a:lnTo>
                                <a:lnTo>
                                  <a:pt x="752" y="189071"/>
                                </a:lnTo>
                                <a:lnTo>
                                  <a:pt x="752" y="189071"/>
                                </a:lnTo>
                                <a:lnTo>
                                  <a:pt x="752" y="189071"/>
                                </a:lnTo>
                                <a:lnTo>
                                  <a:pt x="752" y="189071"/>
                                </a:lnTo>
                                <a:lnTo>
                                  <a:pt x="1505" y="189071"/>
                                </a:lnTo>
                                <a:lnTo>
                                  <a:pt x="1505" y="189071"/>
                                </a:lnTo>
                                <a:lnTo>
                                  <a:pt x="1505" y="189071"/>
                                </a:lnTo>
                                <a:lnTo>
                                  <a:pt x="1505" y="189071"/>
                                </a:lnTo>
                                <a:lnTo>
                                  <a:pt x="1505" y="189071"/>
                                </a:lnTo>
                                <a:lnTo>
                                  <a:pt x="1505" y="189786"/>
                                </a:lnTo>
                                <a:lnTo>
                                  <a:pt x="1505" y="189786"/>
                                </a:lnTo>
                                <a:lnTo>
                                  <a:pt x="1505" y="189786"/>
                                </a:lnTo>
                                <a:lnTo>
                                  <a:pt x="1505" y="189071"/>
                                </a:lnTo>
                                <a:lnTo>
                                  <a:pt x="1505" y="189071"/>
                                </a:lnTo>
                                <a:lnTo>
                                  <a:pt x="1505" y="189071"/>
                                </a:lnTo>
                                <a:lnTo>
                                  <a:pt x="1505" y="188347"/>
                                </a:lnTo>
                                <a:lnTo>
                                  <a:pt x="2257" y="189071"/>
                                </a:lnTo>
                                <a:lnTo>
                                  <a:pt x="2257" y="189786"/>
                                </a:lnTo>
                                <a:lnTo>
                                  <a:pt x="2257" y="189786"/>
                                </a:lnTo>
                                <a:lnTo>
                                  <a:pt x="2257" y="190500"/>
                                </a:lnTo>
                                <a:lnTo>
                                  <a:pt x="2257" y="189786"/>
                                </a:lnTo>
                                <a:lnTo>
                                  <a:pt x="2257" y="189786"/>
                                </a:lnTo>
                                <a:lnTo>
                                  <a:pt x="2257" y="189071"/>
                                </a:lnTo>
                                <a:lnTo>
                                  <a:pt x="2257" y="188347"/>
                                </a:lnTo>
                                <a:lnTo>
                                  <a:pt x="2257" y="189071"/>
                                </a:lnTo>
                                <a:lnTo>
                                  <a:pt x="2257" y="189786"/>
                                </a:lnTo>
                                <a:lnTo>
                                  <a:pt x="2257" y="189071"/>
                                </a:lnTo>
                                <a:lnTo>
                                  <a:pt x="2257" y="189071"/>
                                </a:lnTo>
                                <a:lnTo>
                                  <a:pt x="3010" y="189071"/>
                                </a:lnTo>
                                <a:lnTo>
                                  <a:pt x="3010" y="188347"/>
                                </a:lnTo>
                                <a:lnTo>
                                  <a:pt x="3010" y="188347"/>
                                </a:lnTo>
                                <a:lnTo>
                                  <a:pt x="3010" y="189071"/>
                                </a:lnTo>
                                <a:lnTo>
                                  <a:pt x="3010" y="189786"/>
                                </a:lnTo>
                                <a:lnTo>
                                  <a:pt x="3010" y="189071"/>
                                </a:lnTo>
                                <a:lnTo>
                                  <a:pt x="3010" y="189071"/>
                                </a:lnTo>
                                <a:lnTo>
                                  <a:pt x="3010" y="189071"/>
                                </a:lnTo>
                                <a:lnTo>
                                  <a:pt x="3010" y="189071"/>
                                </a:lnTo>
                                <a:lnTo>
                                  <a:pt x="3010" y="188347"/>
                                </a:lnTo>
                                <a:lnTo>
                                  <a:pt x="3010" y="188347"/>
                                </a:lnTo>
                                <a:lnTo>
                                  <a:pt x="3010" y="188347"/>
                                </a:lnTo>
                                <a:lnTo>
                                  <a:pt x="3762" y="189071"/>
                                </a:lnTo>
                                <a:lnTo>
                                  <a:pt x="3762" y="189071"/>
                                </a:lnTo>
                                <a:lnTo>
                                  <a:pt x="3762" y="189071"/>
                                </a:lnTo>
                                <a:lnTo>
                                  <a:pt x="3762" y="189071"/>
                                </a:lnTo>
                                <a:lnTo>
                                  <a:pt x="3762" y="188347"/>
                                </a:lnTo>
                                <a:lnTo>
                                  <a:pt x="3762" y="188347"/>
                                </a:lnTo>
                                <a:lnTo>
                                  <a:pt x="3762" y="188347"/>
                                </a:lnTo>
                                <a:lnTo>
                                  <a:pt x="3762" y="189071"/>
                                </a:lnTo>
                                <a:lnTo>
                                  <a:pt x="3762" y="189071"/>
                                </a:lnTo>
                                <a:lnTo>
                                  <a:pt x="3762" y="189071"/>
                                </a:lnTo>
                                <a:lnTo>
                                  <a:pt x="3762" y="189071"/>
                                </a:lnTo>
                                <a:lnTo>
                                  <a:pt x="3762" y="188347"/>
                                </a:lnTo>
                                <a:lnTo>
                                  <a:pt x="4515" y="188347"/>
                                </a:lnTo>
                                <a:lnTo>
                                  <a:pt x="4515" y="188347"/>
                                </a:lnTo>
                                <a:lnTo>
                                  <a:pt x="4515" y="188347"/>
                                </a:lnTo>
                                <a:lnTo>
                                  <a:pt x="4515" y="189071"/>
                                </a:lnTo>
                                <a:lnTo>
                                  <a:pt x="4515" y="189071"/>
                                </a:lnTo>
                                <a:lnTo>
                                  <a:pt x="4515" y="188347"/>
                                </a:lnTo>
                                <a:lnTo>
                                  <a:pt x="4515" y="188347"/>
                                </a:lnTo>
                                <a:lnTo>
                                  <a:pt x="4515" y="188347"/>
                                </a:lnTo>
                                <a:lnTo>
                                  <a:pt x="4515" y="188347"/>
                                </a:lnTo>
                                <a:lnTo>
                                  <a:pt x="4515" y="188347"/>
                                </a:lnTo>
                                <a:lnTo>
                                  <a:pt x="4515" y="188347"/>
                                </a:lnTo>
                                <a:lnTo>
                                  <a:pt x="4515" y="188347"/>
                                </a:lnTo>
                                <a:lnTo>
                                  <a:pt x="4515" y="189071"/>
                                </a:lnTo>
                                <a:lnTo>
                                  <a:pt x="4515" y="189071"/>
                                </a:lnTo>
                                <a:lnTo>
                                  <a:pt x="4515" y="189071"/>
                                </a:lnTo>
                                <a:lnTo>
                                  <a:pt x="4515" y="188347"/>
                                </a:lnTo>
                                <a:lnTo>
                                  <a:pt x="4515" y="188347"/>
                                </a:lnTo>
                                <a:lnTo>
                                  <a:pt x="4515" y="188347"/>
                                </a:lnTo>
                                <a:lnTo>
                                  <a:pt x="4515" y="188347"/>
                                </a:lnTo>
                                <a:lnTo>
                                  <a:pt x="4515" y="188347"/>
                                </a:lnTo>
                                <a:lnTo>
                                  <a:pt x="5267" y="188347"/>
                                </a:lnTo>
                                <a:lnTo>
                                  <a:pt x="5267" y="188347"/>
                                </a:lnTo>
                                <a:lnTo>
                                  <a:pt x="5267" y="188347"/>
                                </a:lnTo>
                                <a:lnTo>
                                  <a:pt x="5267" y="188347"/>
                                </a:lnTo>
                                <a:lnTo>
                                  <a:pt x="5267" y="188347"/>
                                </a:lnTo>
                                <a:lnTo>
                                  <a:pt x="5267" y="188347"/>
                                </a:lnTo>
                                <a:lnTo>
                                  <a:pt x="5267" y="188347"/>
                                </a:lnTo>
                                <a:lnTo>
                                  <a:pt x="5267" y="188347"/>
                                </a:lnTo>
                                <a:lnTo>
                                  <a:pt x="5267" y="188347"/>
                                </a:lnTo>
                                <a:lnTo>
                                  <a:pt x="5267" y="188347"/>
                                </a:lnTo>
                                <a:lnTo>
                                  <a:pt x="5267" y="188347"/>
                                </a:lnTo>
                                <a:lnTo>
                                  <a:pt x="5267" y="188347"/>
                                </a:lnTo>
                                <a:lnTo>
                                  <a:pt x="6020" y="188347"/>
                                </a:lnTo>
                                <a:lnTo>
                                  <a:pt x="6020" y="188347"/>
                                </a:lnTo>
                                <a:lnTo>
                                  <a:pt x="6020" y="188347"/>
                                </a:lnTo>
                                <a:lnTo>
                                  <a:pt x="6020" y="188347"/>
                                </a:lnTo>
                                <a:lnTo>
                                  <a:pt x="6020" y="188347"/>
                                </a:lnTo>
                                <a:lnTo>
                                  <a:pt x="6020" y="188347"/>
                                </a:lnTo>
                                <a:lnTo>
                                  <a:pt x="6020" y="188347"/>
                                </a:lnTo>
                                <a:lnTo>
                                  <a:pt x="6020" y="187633"/>
                                </a:lnTo>
                                <a:lnTo>
                                  <a:pt x="6020" y="188347"/>
                                </a:lnTo>
                                <a:lnTo>
                                  <a:pt x="6020" y="188347"/>
                                </a:lnTo>
                                <a:lnTo>
                                  <a:pt x="6020" y="187633"/>
                                </a:lnTo>
                                <a:lnTo>
                                  <a:pt x="6020" y="187633"/>
                                </a:lnTo>
                                <a:lnTo>
                                  <a:pt x="6772" y="187633"/>
                                </a:lnTo>
                                <a:lnTo>
                                  <a:pt x="6772" y="188347"/>
                                </a:lnTo>
                                <a:lnTo>
                                  <a:pt x="6772" y="188347"/>
                                </a:lnTo>
                                <a:lnTo>
                                  <a:pt x="6772" y="188347"/>
                                </a:lnTo>
                                <a:lnTo>
                                  <a:pt x="6772" y="188347"/>
                                </a:lnTo>
                                <a:lnTo>
                                  <a:pt x="6772" y="188347"/>
                                </a:lnTo>
                                <a:lnTo>
                                  <a:pt x="6772" y="188347"/>
                                </a:lnTo>
                                <a:lnTo>
                                  <a:pt x="6772" y="188347"/>
                                </a:lnTo>
                                <a:lnTo>
                                  <a:pt x="6772" y="187633"/>
                                </a:lnTo>
                                <a:lnTo>
                                  <a:pt x="6772" y="187633"/>
                                </a:lnTo>
                                <a:lnTo>
                                  <a:pt x="6772" y="187633"/>
                                </a:lnTo>
                                <a:lnTo>
                                  <a:pt x="6772" y="186919"/>
                                </a:lnTo>
                                <a:lnTo>
                                  <a:pt x="7515" y="186919"/>
                                </a:lnTo>
                                <a:lnTo>
                                  <a:pt x="7515" y="186919"/>
                                </a:lnTo>
                                <a:lnTo>
                                  <a:pt x="7515" y="186919"/>
                                </a:lnTo>
                                <a:lnTo>
                                  <a:pt x="7515" y="186919"/>
                                </a:lnTo>
                                <a:lnTo>
                                  <a:pt x="7515" y="186919"/>
                                </a:lnTo>
                                <a:lnTo>
                                  <a:pt x="7515" y="186919"/>
                                </a:lnTo>
                                <a:lnTo>
                                  <a:pt x="7515" y="186919"/>
                                </a:lnTo>
                                <a:lnTo>
                                  <a:pt x="7515" y="186919"/>
                                </a:lnTo>
                                <a:lnTo>
                                  <a:pt x="7515" y="187633"/>
                                </a:lnTo>
                                <a:lnTo>
                                  <a:pt x="7515" y="187633"/>
                                </a:lnTo>
                                <a:lnTo>
                                  <a:pt x="7515" y="187633"/>
                                </a:lnTo>
                                <a:lnTo>
                                  <a:pt x="7515" y="187633"/>
                                </a:lnTo>
                                <a:lnTo>
                                  <a:pt x="8268" y="187633"/>
                                </a:lnTo>
                                <a:lnTo>
                                  <a:pt x="8268" y="187633"/>
                                </a:lnTo>
                                <a:lnTo>
                                  <a:pt x="8268" y="186919"/>
                                </a:lnTo>
                                <a:lnTo>
                                  <a:pt x="8268" y="186919"/>
                                </a:lnTo>
                                <a:lnTo>
                                  <a:pt x="8268" y="186919"/>
                                </a:lnTo>
                                <a:lnTo>
                                  <a:pt x="8268" y="186919"/>
                                </a:lnTo>
                                <a:lnTo>
                                  <a:pt x="8268" y="186919"/>
                                </a:lnTo>
                                <a:lnTo>
                                  <a:pt x="8268" y="186919"/>
                                </a:lnTo>
                                <a:lnTo>
                                  <a:pt x="8268" y="186919"/>
                                </a:lnTo>
                                <a:lnTo>
                                  <a:pt x="8268" y="186919"/>
                                </a:lnTo>
                                <a:lnTo>
                                  <a:pt x="8268" y="186919"/>
                                </a:lnTo>
                                <a:lnTo>
                                  <a:pt x="8268" y="186919"/>
                                </a:lnTo>
                                <a:lnTo>
                                  <a:pt x="9020" y="186919"/>
                                </a:lnTo>
                                <a:lnTo>
                                  <a:pt x="9020" y="186204"/>
                                </a:lnTo>
                                <a:lnTo>
                                  <a:pt x="9020" y="186204"/>
                                </a:lnTo>
                                <a:lnTo>
                                  <a:pt x="9020" y="186204"/>
                                </a:lnTo>
                                <a:lnTo>
                                  <a:pt x="9020" y="185490"/>
                                </a:lnTo>
                                <a:lnTo>
                                  <a:pt x="9020" y="185490"/>
                                </a:lnTo>
                                <a:lnTo>
                                  <a:pt x="9020" y="185490"/>
                                </a:lnTo>
                                <a:lnTo>
                                  <a:pt x="9020" y="185490"/>
                                </a:lnTo>
                                <a:lnTo>
                                  <a:pt x="9020" y="186204"/>
                                </a:lnTo>
                                <a:lnTo>
                                  <a:pt x="9020" y="186204"/>
                                </a:lnTo>
                                <a:lnTo>
                                  <a:pt x="9020" y="185490"/>
                                </a:lnTo>
                                <a:lnTo>
                                  <a:pt x="9020" y="185490"/>
                                </a:lnTo>
                                <a:lnTo>
                                  <a:pt x="9020" y="185490"/>
                                </a:lnTo>
                                <a:lnTo>
                                  <a:pt x="9020" y="185490"/>
                                </a:lnTo>
                                <a:lnTo>
                                  <a:pt x="9773" y="185490"/>
                                </a:lnTo>
                                <a:lnTo>
                                  <a:pt x="9773" y="186204"/>
                                </a:lnTo>
                                <a:lnTo>
                                  <a:pt x="9773" y="185490"/>
                                </a:lnTo>
                                <a:lnTo>
                                  <a:pt x="9773" y="185490"/>
                                </a:lnTo>
                                <a:lnTo>
                                  <a:pt x="9773" y="185490"/>
                                </a:lnTo>
                                <a:lnTo>
                                  <a:pt x="9773" y="184766"/>
                                </a:lnTo>
                                <a:lnTo>
                                  <a:pt x="9773" y="184766"/>
                                </a:lnTo>
                                <a:lnTo>
                                  <a:pt x="9773" y="184766"/>
                                </a:lnTo>
                                <a:lnTo>
                                  <a:pt x="9773" y="184766"/>
                                </a:lnTo>
                                <a:lnTo>
                                  <a:pt x="9773" y="184052"/>
                                </a:lnTo>
                                <a:lnTo>
                                  <a:pt x="9773" y="184052"/>
                                </a:lnTo>
                                <a:lnTo>
                                  <a:pt x="9773" y="184052"/>
                                </a:lnTo>
                                <a:lnTo>
                                  <a:pt x="9773" y="184052"/>
                                </a:lnTo>
                                <a:lnTo>
                                  <a:pt x="9773" y="184052"/>
                                </a:lnTo>
                                <a:lnTo>
                                  <a:pt x="9773" y="183337"/>
                                </a:lnTo>
                                <a:lnTo>
                                  <a:pt x="9773" y="184052"/>
                                </a:lnTo>
                                <a:lnTo>
                                  <a:pt x="9773" y="184052"/>
                                </a:lnTo>
                                <a:lnTo>
                                  <a:pt x="9773" y="184052"/>
                                </a:lnTo>
                                <a:lnTo>
                                  <a:pt x="10525" y="184052"/>
                                </a:lnTo>
                                <a:lnTo>
                                  <a:pt x="10525" y="184052"/>
                                </a:lnTo>
                                <a:lnTo>
                                  <a:pt x="10525" y="184052"/>
                                </a:lnTo>
                                <a:lnTo>
                                  <a:pt x="10525" y="183337"/>
                                </a:lnTo>
                                <a:lnTo>
                                  <a:pt x="10525" y="183337"/>
                                </a:lnTo>
                                <a:lnTo>
                                  <a:pt x="10525" y="183337"/>
                                </a:lnTo>
                                <a:lnTo>
                                  <a:pt x="10525" y="183337"/>
                                </a:lnTo>
                                <a:lnTo>
                                  <a:pt x="10525" y="182623"/>
                                </a:lnTo>
                                <a:lnTo>
                                  <a:pt x="10525" y="182623"/>
                                </a:lnTo>
                                <a:lnTo>
                                  <a:pt x="10525" y="181909"/>
                                </a:lnTo>
                                <a:lnTo>
                                  <a:pt x="10525" y="182623"/>
                                </a:lnTo>
                                <a:lnTo>
                                  <a:pt x="10525" y="182623"/>
                                </a:lnTo>
                                <a:lnTo>
                                  <a:pt x="11278" y="181909"/>
                                </a:lnTo>
                                <a:lnTo>
                                  <a:pt x="11278" y="182623"/>
                                </a:lnTo>
                                <a:lnTo>
                                  <a:pt x="11278" y="181909"/>
                                </a:lnTo>
                                <a:lnTo>
                                  <a:pt x="11278" y="181194"/>
                                </a:lnTo>
                                <a:lnTo>
                                  <a:pt x="11278" y="181194"/>
                                </a:lnTo>
                                <a:lnTo>
                                  <a:pt x="11278" y="181194"/>
                                </a:lnTo>
                                <a:lnTo>
                                  <a:pt x="11278" y="181909"/>
                                </a:lnTo>
                                <a:lnTo>
                                  <a:pt x="11278" y="181909"/>
                                </a:lnTo>
                                <a:lnTo>
                                  <a:pt x="11278" y="181909"/>
                                </a:lnTo>
                                <a:lnTo>
                                  <a:pt x="11278" y="181194"/>
                                </a:lnTo>
                                <a:lnTo>
                                  <a:pt x="11278" y="181194"/>
                                </a:lnTo>
                                <a:lnTo>
                                  <a:pt x="11278" y="181194"/>
                                </a:lnTo>
                                <a:lnTo>
                                  <a:pt x="12030" y="181194"/>
                                </a:lnTo>
                                <a:lnTo>
                                  <a:pt x="12030" y="181194"/>
                                </a:lnTo>
                                <a:lnTo>
                                  <a:pt x="12030" y="181194"/>
                                </a:lnTo>
                                <a:lnTo>
                                  <a:pt x="12030" y="180470"/>
                                </a:lnTo>
                                <a:lnTo>
                                  <a:pt x="12030" y="179756"/>
                                </a:lnTo>
                                <a:lnTo>
                                  <a:pt x="12030" y="180470"/>
                                </a:lnTo>
                                <a:lnTo>
                                  <a:pt x="12030" y="179756"/>
                                </a:lnTo>
                                <a:lnTo>
                                  <a:pt x="12030" y="179756"/>
                                </a:lnTo>
                                <a:lnTo>
                                  <a:pt x="12030" y="179756"/>
                                </a:lnTo>
                                <a:lnTo>
                                  <a:pt x="12030" y="179041"/>
                                </a:lnTo>
                                <a:lnTo>
                                  <a:pt x="12030" y="179041"/>
                                </a:lnTo>
                                <a:lnTo>
                                  <a:pt x="12030" y="179041"/>
                                </a:lnTo>
                                <a:lnTo>
                                  <a:pt x="12783" y="179041"/>
                                </a:lnTo>
                                <a:lnTo>
                                  <a:pt x="12783" y="178327"/>
                                </a:lnTo>
                                <a:lnTo>
                                  <a:pt x="12783" y="178327"/>
                                </a:lnTo>
                                <a:lnTo>
                                  <a:pt x="12783" y="178327"/>
                                </a:lnTo>
                                <a:lnTo>
                                  <a:pt x="12783" y="178327"/>
                                </a:lnTo>
                                <a:lnTo>
                                  <a:pt x="12783" y="178327"/>
                                </a:lnTo>
                                <a:lnTo>
                                  <a:pt x="12783" y="177613"/>
                                </a:lnTo>
                                <a:lnTo>
                                  <a:pt x="12783" y="177613"/>
                                </a:lnTo>
                                <a:lnTo>
                                  <a:pt x="12783" y="177613"/>
                                </a:lnTo>
                                <a:lnTo>
                                  <a:pt x="12783" y="176889"/>
                                </a:lnTo>
                                <a:lnTo>
                                  <a:pt x="12783" y="176889"/>
                                </a:lnTo>
                                <a:lnTo>
                                  <a:pt x="12783" y="176889"/>
                                </a:lnTo>
                                <a:lnTo>
                                  <a:pt x="12783" y="176174"/>
                                </a:lnTo>
                                <a:lnTo>
                                  <a:pt x="12783" y="176174"/>
                                </a:lnTo>
                                <a:lnTo>
                                  <a:pt x="13535" y="176174"/>
                                </a:lnTo>
                                <a:lnTo>
                                  <a:pt x="13535" y="176174"/>
                                </a:lnTo>
                                <a:lnTo>
                                  <a:pt x="13535" y="176174"/>
                                </a:lnTo>
                                <a:lnTo>
                                  <a:pt x="13535" y="175460"/>
                                </a:lnTo>
                                <a:lnTo>
                                  <a:pt x="13535" y="175460"/>
                                </a:lnTo>
                                <a:lnTo>
                                  <a:pt x="13535" y="175460"/>
                                </a:lnTo>
                                <a:lnTo>
                                  <a:pt x="13535" y="175460"/>
                                </a:lnTo>
                                <a:lnTo>
                                  <a:pt x="13535" y="174746"/>
                                </a:lnTo>
                                <a:lnTo>
                                  <a:pt x="13535" y="174746"/>
                                </a:lnTo>
                                <a:lnTo>
                                  <a:pt x="13535" y="174746"/>
                                </a:lnTo>
                                <a:lnTo>
                                  <a:pt x="13535" y="174746"/>
                                </a:lnTo>
                                <a:lnTo>
                                  <a:pt x="13535" y="174031"/>
                                </a:lnTo>
                                <a:lnTo>
                                  <a:pt x="14288" y="174031"/>
                                </a:lnTo>
                                <a:lnTo>
                                  <a:pt x="14288" y="174031"/>
                                </a:lnTo>
                                <a:lnTo>
                                  <a:pt x="14288" y="173307"/>
                                </a:lnTo>
                                <a:lnTo>
                                  <a:pt x="14288" y="174031"/>
                                </a:lnTo>
                                <a:lnTo>
                                  <a:pt x="14288" y="173307"/>
                                </a:lnTo>
                                <a:lnTo>
                                  <a:pt x="14288" y="172593"/>
                                </a:lnTo>
                                <a:lnTo>
                                  <a:pt x="14288" y="172593"/>
                                </a:lnTo>
                                <a:lnTo>
                                  <a:pt x="14288" y="171879"/>
                                </a:lnTo>
                                <a:lnTo>
                                  <a:pt x="14288" y="171164"/>
                                </a:lnTo>
                                <a:lnTo>
                                  <a:pt x="14288" y="171164"/>
                                </a:lnTo>
                                <a:lnTo>
                                  <a:pt x="14288" y="171164"/>
                                </a:lnTo>
                                <a:lnTo>
                                  <a:pt x="14288" y="170450"/>
                                </a:lnTo>
                                <a:lnTo>
                                  <a:pt x="14288" y="170450"/>
                                </a:lnTo>
                                <a:lnTo>
                                  <a:pt x="14288" y="170450"/>
                                </a:lnTo>
                                <a:lnTo>
                                  <a:pt x="14288" y="170450"/>
                                </a:lnTo>
                                <a:lnTo>
                                  <a:pt x="14288" y="169736"/>
                                </a:lnTo>
                                <a:lnTo>
                                  <a:pt x="14288" y="169736"/>
                                </a:lnTo>
                                <a:lnTo>
                                  <a:pt x="14288" y="169012"/>
                                </a:lnTo>
                                <a:lnTo>
                                  <a:pt x="15040" y="169012"/>
                                </a:lnTo>
                                <a:lnTo>
                                  <a:pt x="15040" y="169012"/>
                                </a:lnTo>
                                <a:lnTo>
                                  <a:pt x="15040" y="169012"/>
                                </a:lnTo>
                                <a:lnTo>
                                  <a:pt x="15040" y="169012"/>
                                </a:lnTo>
                                <a:lnTo>
                                  <a:pt x="15040" y="168297"/>
                                </a:lnTo>
                                <a:lnTo>
                                  <a:pt x="15040" y="167583"/>
                                </a:lnTo>
                                <a:lnTo>
                                  <a:pt x="15040" y="167583"/>
                                </a:lnTo>
                                <a:lnTo>
                                  <a:pt x="15040" y="166868"/>
                                </a:lnTo>
                                <a:lnTo>
                                  <a:pt x="15040" y="166868"/>
                                </a:lnTo>
                                <a:lnTo>
                                  <a:pt x="15040" y="166868"/>
                                </a:lnTo>
                                <a:lnTo>
                                  <a:pt x="15040" y="166868"/>
                                </a:lnTo>
                                <a:lnTo>
                                  <a:pt x="15040" y="165430"/>
                                </a:lnTo>
                                <a:lnTo>
                                  <a:pt x="15792" y="165430"/>
                                </a:lnTo>
                                <a:lnTo>
                                  <a:pt x="15792" y="165430"/>
                                </a:lnTo>
                                <a:lnTo>
                                  <a:pt x="15792" y="164716"/>
                                </a:lnTo>
                                <a:lnTo>
                                  <a:pt x="15792" y="164716"/>
                                </a:lnTo>
                                <a:lnTo>
                                  <a:pt x="15792" y="164716"/>
                                </a:lnTo>
                                <a:lnTo>
                                  <a:pt x="15792" y="164001"/>
                                </a:lnTo>
                                <a:lnTo>
                                  <a:pt x="15792" y="163287"/>
                                </a:lnTo>
                                <a:lnTo>
                                  <a:pt x="15792" y="163287"/>
                                </a:lnTo>
                                <a:lnTo>
                                  <a:pt x="15792" y="162573"/>
                                </a:lnTo>
                                <a:lnTo>
                                  <a:pt x="15792" y="161849"/>
                                </a:lnTo>
                                <a:lnTo>
                                  <a:pt x="15792" y="161135"/>
                                </a:lnTo>
                                <a:lnTo>
                                  <a:pt x="15792" y="161135"/>
                                </a:lnTo>
                                <a:lnTo>
                                  <a:pt x="16545" y="161135"/>
                                </a:lnTo>
                                <a:lnTo>
                                  <a:pt x="16545" y="160420"/>
                                </a:lnTo>
                                <a:lnTo>
                                  <a:pt x="16545" y="160420"/>
                                </a:lnTo>
                                <a:lnTo>
                                  <a:pt x="16545" y="159706"/>
                                </a:lnTo>
                                <a:lnTo>
                                  <a:pt x="16545" y="159706"/>
                                </a:lnTo>
                                <a:lnTo>
                                  <a:pt x="16545" y="159706"/>
                                </a:lnTo>
                                <a:lnTo>
                                  <a:pt x="16545" y="158991"/>
                                </a:lnTo>
                                <a:lnTo>
                                  <a:pt x="16545" y="158277"/>
                                </a:lnTo>
                                <a:lnTo>
                                  <a:pt x="16545" y="158277"/>
                                </a:lnTo>
                                <a:lnTo>
                                  <a:pt x="16545" y="158277"/>
                                </a:lnTo>
                                <a:lnTo>
                                  <a:pt x="16545" y="157553"/>
                                </a:lnTo>
                                <a:lnTo>
                                  <a:pt x="16545" y="157553"/>
                                </a:lnTo>
                                <a:lnTo>
                                  <a:pt x="16545" y="156839"/>
                                </a:lnTo>
                                <a:lnTo>
                                  <a:pt x="16545" y="156124"/>
                                </a:lnTo>
                                <a:lnTo>
                                  <a:pt x="17297" y="156124"/>
                                </a:lnTo>
                                <a:lnTo>
                                  <a:pt x="17297" y="154696"/>
                                </a:lnTo>
                                <a:lnTo>
                                  <a:pt x="17297" y="154696"/>
                                </a:lnTo>
                                <a:lnTo>
                                  <a:pt x="17297" y="154696"/>
                                </a:lnTo>
                                <a:lnTo>
                                  <a:pt x="17297" y="153972"/>
                                </a:lnTo>
                                <a:lnTo>
                                  <a:pt x="17297" y="153257"/>
                                </a:lnTo>
                                <a:lnTo>
                                  <a:pt x="17297" y="153257"/>
                                </a:lnTo>
                                <a:lnTo>
                                  <a:pt x="17297" y="152543"/>
                                </a:lnTo>
                                <a:lnTo>
                                  <a:pt x="17297" y="151829"/>
                                </a:lnTo>
                                <a:lnTo>
                                  <a:pt x="17297" y="151114"/>
                                </a:lnTo>
                                <a:lnTo>
                                  <a:pt x="17297" y="151114"/>
                                </a:lnTo>
                                <a:lnTo>
                                  <a:pt x="17297" y="151114"/>
                                </a:lnTo>
                                <a:lnTo>
                                  <a:pt x="18050" y="150390"/>
                                </a:lnTo>
                                <a:lnTo>
                                  <a:pt x="18050" y="150390"/>
                                </a:lnTo>
                                <a:lnTo>
                                  <a:pt x="18050" y="149676"/>
                                </a:lnTo>
                                <a:lnTo>
                                  <a:pt x="18050" y="148962"/>
                                </a:lnTo>
                                <a:lnTo>
                                  <a:pt x="18050" y="148247"/>
                                </a:lnTo>
                                <a:lnTo>
                                  <a:pt x="18050" y="147533"/>
                                </a:lnTo>
                                <a:lnTo>
                                  <a:pt x="18050" y="146818"/>
                                </a:lnTo>
                                <a:lnTo>
                                  <a:pt x="18050" y="146094"/>
                                </a:lnTo>
                                <a:lnTo>
                                  <a:pt x="18050" y="146094"/>
                                </a:lnTo>
                                <a:lnTo>
                                  <a:pt x="18050" y="145380"/>
                                </a:lnTo>
                                <a:lnTo>
                                  <a:pt x="18050" y="144666"/>
                                </a:lnTo>
                                <a:lnTo>
                                  <a:pt x="18050" y="143951"/>
                                </a:lnTo>
                                <a:lnTo>
                                  <a:pt x="18802" y="143951"/>
                                </a:lnTo>
                                <a:lnTo>
                                  <a:pt x="18802" y="143237"/>
                                </a:lnTo>
                                <a:lnTo>
                                  <a:pt x="18802" y="142513"/>
                                </a:lnTo>
                                <a:lnTo>
                                  <a:pt x="18802" y="142513"/>
                                </a:lnTo>
                                <a:lnTo>
                                  <a:pt x="18802" y="141799"/>
                                </a:lnTo>
                                <a:lnTo>
                                  <a:pt x="18802" y="141084"/>
                                </a:lnTo>
                                <a:lnTo>
                                  <a:pt x="18802" y="140370"/>
                                </a:lnTo>
                                <a:lnTo>
                                  <a:pt x="18802" y="140370"/>
                                </a:lnTo>
                                <a:lnTo>
                                  <a:pt x="18802" y="139656"/>
                                </a:lnTo>
                                <a:lnTo>
                                  <a:pt x="18802" y="138932"/>
                                </a:lnTo>
                                <a:lnTo>
                                  <a:pt x="18802" y="138217"/>
                                </a:lnTo>
                                <a:lnTo>
                                  <a:pt x="18802" y="138217"/>
                                </a:lnTo>
                                <a:lnTo>
                                  <a:pt x="19555" y="136788"/>
                                </a:lnTo>
                                <a:lnTo>
                                  <a:pt x="19555" y="136788"/>
                                </a:lnTo>
                                <a:lnTo>
                                  <a:pt x="19555" y="136074"/>
                                </a:lnTo>
                                <a:lnTo>
                                  <a:pt x="19555" y="135360"/>
                                </a:lnTo>
                                <a:lnTo>
                                  <a:pt x="19555" y="135360"/>
                                </a:lnTo>
                                <a:lnTo>
                                  <a:pt x="19555" y="133921"/>
                                </a:lnTo>
                                <a:lnTo>
                                  <a:pt x="19555" y="133207"/>
                                </a:lnTo>
                                <a:lnTo>
                                  <a:pt x="19555" y="133207"/>
                                </a:lnTo>
                                <a:lnTo>
                                  <a:pt x="19555" y="131778"/>
                                </a:lnTo>
                                <a:lnTo>
                                  <a:pt x="19555" y="131778"/>
                                </a:lnTo>
                                <a:lnTo>
                                  <a:pt x="19555" y="131778"/>
                                </a:lnTo>
                                <a:lnTo>
                                  <a:pt x="19555" y="130340"/>
                                </a:lnTo>
                                <a:lnTo>
                                  <a:pt x="19555" y="129626"/>
                                </a:lnTo>
                                <a:lnTo>
                                  <a:pt x="19555" y="129626"/>
                                </a:lnTo>
                                <a:lnTo>
                                  <a:pt x="19555" y="128911"/>
                                </a:lnTo>
                                <a:lnTo>
                                  <a:pt x="19555" y="128197"/>
                                </a:lnTo>
                                <a:lnTo>
                                  <a:pt x="19555" y="127473"/>
                                </a:lnTo>
                                <a:lnTo>
                                  <a:pt x="19555" y="126759"/>
                                </a:lnTo>
                                <a:lnTo>
                                  <a:pt x="20307" y="126044"/>
                                </a:lnTo>
                                <a:lnTo>
                                  <a:pt x="20307" y="126044"/>
                                </a:lnTo>
                                <a:lnTo>
                                  <a:pt x="20307" y="125330"/>
                                </a:lnTo>
                                <a:lnTo>
                                  <a:pt x="20307" y="124616"/>
                                </a:lnTo>
                                <a:lnTo>
                                  <a:pt x="20307" y="123901"/>
                                </a:lnTo>
                                <a:lnTo>
                                  <a:pt x="20307" y="122463"/>
                                </a:lnTo>
                                <a:lnTo>
                                  <a:pt x="20307" y="122463"/>
                                </a:lnTo>
                                <a:lnTo>
                                  <a:pt x="20307" y="121034"/>
                                </a:lnTo>
                                <a:lnTo>
                                  <a:pt x="20307" y="120320"/>
                                </a:lnTo>
                                <a:lnTo>
                                  <a:pt x="20307" y="119596"/>
                                </a:lnTo>
                                <a:lnTo>
                                  <a:pt x="20307" y="118882"/>
                                </a:lnTo>
                                <a:lnTo>
                                  <a:pt x="20307" y="118882"/>
                                </a:lnTo>
                                <a:lnTo>
                                  <a:pt x="20307" y="118167"/>
                                </a:lnTo>
                                <a:lnTo>
                                  <a:pt x="20307" y="117453"/>
                                </a:lnTo>
                                <a:lnTo>
                                  <a:pt x="21060" y="116738"/>
                                </a:lnTo>
                                <a:lnTo>
                                  <a:pt x="21060" y="116014"/>
                                </a:lnTo>
                                <a:lnTo>
                                  <a:pt x="21060" y="115300"/>
                                </a:lnTo>
                                <a:lnTo>
                                  <a:pt x="21060" y="113871"/>
                                </a:lnTo>
                                <a:lnTo>
                                  <a:pt x="21060" y="113871"/>
                                </a:lnTo>
                                <a:lnTo>
                                  <a:pt x="21060" y="112443"/>
                                </a:lnTo>
                                <a:lnTo>
                                  <a:pt x="21060" y="111719"/>
                                </a:lnTo>
                                <a:lnTo>
                                  <a:pt x="21060" y="111004"/>
                                </a:lnTo>
                                <a:lnTo>
                                  <a:pt x="21060" y="110290"/>
                                </a:lnTo>
                                <a:lnTo>
                                  <a:pt x="21060" y="109576"/>
                                </a:lnTo>
                                <a:lnTo>
                                  <a:pt x="21060" y="108861"/>
                                </a:lnTo>
                                <a:lnTo>
                                  <a:pt x="21060" y="108137"/>
                                </a:lnTo>
                                <a:lnTo>
                                  <a:pt x="21803" y="107423"/>
                                </a:lnTo>
                                <a:lnTo>
                                  <a:pt x="21803" y="106709"/>
                                </a:lnTo>
                                <a:lnTo>
                                  <a:pt x="21803" y="105280"/>
                                </a:lnTo>
                                <a:lnTo>
                                  <a:pt x="21803" y="105280"/>
                                </a:lnTo>
                                <a:lnTo>
                                  <a:pt x="21803" y="104556"/>
                                </a:lnTo>
                                <a:lnTo>
                                  <a:pt x="21803" y="103841"/>
                                </a:lnTo>
                                <a:lnTo>
                                  <a:pt x="21803" y="103127"/>
                                </a:lnTo>
                                <a:lnTo>
                                  <a:pt x="21803" y="101698"/>
                                </a:lnTo>
                                <a:lnTo>
                                  <a:pt x="21803" y="100984"/>
                                </a:lnTo>
                                <a:lnTo>
                                  <a:pt x="21803" y="100260"/>
                                </a:lnTo>
                                <a:lnTo>
                                  <a:pt x="21803" y="99546"/>
                                </a:lnTo>
                                <a:lnTo>
                                  <a:pt x="21803" y="99546"/>
                                </a:lnTo>
                                <a:lnTo>
                                  <a:pt x="22555" y="98117"/>
                                </a:lnTo>
                                <a:lnTo>
                                  <a:pt x="22555" y="97403"/>
                                </a:lnTo>
                                <a:lnTo>
                                  <a:pt x="22555" y="95964"/>
                                </a:lnTo>
                                <a:lnTo>
                                  <a:pt x="22555" y="95964"/>
                                </a:lnTo>
                                <a:lnTo>
                                  <a:pt x="22555" y="94536"/>
                                </a:lnTo>
                                <a:lnTo>
                                  <a:pt x="22555" y="94536"/>
                                </a:lnTo>
                                <a:lnTo>
                                  <a:pt x="22555" y="93097"/>
                                </a:lnTo>
                                <a:lnTo>
                                  <a:pt x="22555" y="92383"/>
                                </a:lnTo>
                                <a:lnTo>
                                  <a:pt x="22555" y="91669"/>
                                </a:lnTo>
                                <a:lnTo>
                                  <a:pt x="22555" y="90954"/>
                                </a:lnTo>
                                <a:lnTo>
                                  <a:pt x="22555" y="90240"/>
                                </a:lnTo>
                                <a:lnTo>
                                  <a:pt x="22555" y="88802"/>
                                </a:lnTo>
                                <a:lnTo>
                                  <a:pt x="23308" y="88087"/>
                                </a:lnTo>
                                <a:lnTo>
                                  <a:pt x="23308" y="86659"/>
                                </a:lnTo>
                                <a:lnTo>
                                  <a:pt x="23308" y="85220"/>
                                </a:lnTo>
                                <a:lnTo>
                                  <a:pt x="23308" y="85220"/>
                                </a:lnTo>
                                <a:lnTo>
                                  <a:pt x="23308" y="84506"/>
                                </a:lnTo>
                                <a:lnTo>
                                  <a:pt x="23308" y="83791"/>
                                </a:lnTo>
                                <a:lnTo>
                                  <a:pt x="23308" y="83077"/>
                                </a:lnTo>
                                <a:lnTo>
                                  <a:pt x="23308" y="81639"/>
                                </a:lnTo>
                                <a:lnTo>
                                  <a:pt x="23308" y="80924"/>
                                </a:lnTo>
                                <a:lnTo>
                                  <a:pt x="23308" y="80210"/>
                                </a:lnTo>
                                <a:lnTo>
                                  <a:pt x="23308" y="78781"/>
                                </a:lnTo>
                                <a:lnTo>
                                  <a:pt x="23308" y="78057"/>
                                </a:lnTo>
                                <a:lnTo>
                                  <a:pt x="24060" y="78057"/>
                                </a:lnTo>
                                <a:lnTo>
                                  <a:pt x="24060" y="76629"/>
                                </a:lnTo>
                                <a:lnTo>
                                  <a:pt x="24060" y="76629"/>
                                </a:lnTo>
                                <a:lnTo>
                                  <a:pt x="24060" y="75200"/>
                                </a:lnTo>
                                <a:lnTo>
                                  <a:pt x="24060" y="74486"/>
                                </a:lnTo>
                                <a:lnTo>
                                  <a:pt x="24060" y="73762"/>
                                </a:lnTo>
                                <a:lnTo>
                                  <a:pt x="24060" y="73047"/>
                                </a:lnTo>
                                <a:lnTo>
                                  <a:pt x="24060" y="71618"/>
                                </a:lnTo>
                                <a:lnTo>
                                  <a:pt x="24060" y="70180"/>
                                </a:lnTo>
                                <a:lnTo>
                                  <a:pt x="24060" y="69466"/>
                                </a:lnTo>
                                <a:lnTo>
                                  <a:pt x="24060" y="68751"/>
                                </a:lnTo>
                                <a:lnTo>
                                  <a:pt x="24060" y="67323"/>
                                </a:lnTo>
                                <a:lnTo>
                                  <a:pt x="24060" y="66599"/>
                                </a:lnTo>
                                <a:lnTo>
                                  <a:pt x="24060" y="65884"/>
                                </a:lnTo>
                                <a:lnTo>
                                  <a:pt x="24060" y="65170"/>
                                </a:lnTo>
                                <a:lnTo>
                                  <a:pt x="24060" y="63741"/>
                                </a:lnTo>
                                <a:lnTo>
                                  <a:pt x="24060" y="63741"/>
                                </a:lnTo>
                                <a:lnTo>
                                  <a:pt x="24060" y="62303"/>
                                </a:lnTo>
                                <a:lnTo>
                                  <a:pt x="24813" y="60874"/>
                                </a:lnTo>
                                <a:lnTo>
                                  <a:pt x="24813" y="60160"/>
                                </a:lnTo>
                                <a:lnTo>
                                  <a:pt x="24813" y="60160"/>
                                </a:lnTo>
                                <a:lnTo>
                                  <a:pt x="24813" y="58722"/>
                                </a:lnTo>
                                <a:lnTo>
                                  <a:pt x="24813" y="58007"/>
                                </a:lnTo>
                                <a:lnTo>
                                  <a:pt x="24813" y="56579"/>
                                </a:lnTo>
                                <a:lnTo>
                                  <a:pt x="24813" y="55864"/>
                                </a:lnTo>
                                <a:lnTo>
                                  <a:pt x="24813" y="55140"/>
                                </a:lnTo>
                                <a:lnTo>
                                  <a:pt x="24813" y="53712"/>
                                </a:lnTo>
                                <a:lnTo>
                                  <a:pt x="24813" y="52997"/>
                                </a:lnTo>
                                <a:lnTo>
                                  <a:pt x="24813" y="52283"/>
                                </a:lnTo>
                                <a:lnTo>
                                  <a:pt x="24813" y="51568"/>
                                </a:lnTo>
                                <a:lnTo>
                                  <a:pt x="24813" y="50844"/>
                                </a:lnTo>
                                <a:lnTo>
                                  <a:pt x="24813" y="50130"/>
                                </a:lnTo>
                                <a:lnTo>
                                  <a:pt x="25565" y="47987"/>
                                </a:lnTo>
                                <a:lnTo>
                                  <a:pt x="25565" y="47263"/>
                                </a:lnTo>
                                <a:lnTo>
                                  <a:pt x="25565" y="47263"/>
                                </a:lnTo>
                                <a:lnTo>
                                  <a:pt x="25565" y="46549"/>
                                </a:lnTo>
                                <a:lnTo>
                                  <a:pt x="25565" y="44406"/>
                                </a:lnTo>
                                <a:lnTo>
                                  <a:pt x="25565" y="43682"/>
                                </a:lnTo>
                                <a:lnTo>
                                  <a:pt x="25565" y="42967"/>
                                </a:lnTo>
                                <a:lnTo>
                                  <a:pt x="25565" y="41538"/>
                                </a:lnTo>
                                <a:lnTo>
                                  <a:pt x="25565" y="40824"/>
                                </a:lnTo>
                                <a:lnTo>
                                  <a:pt x="25565" y="40110"/>
                                </a:lnTo>
                                <a:lnTo>
                                  <a:pt x="25565" y="39386"/>
                                </a:lnTo>
                                <a:lnTo>
                                  <a:pt x="25565" y="39386"/>
                                </a:lnTo>
                                <a:lnTo>
                                  <a:pt x="26318" y="37957"/>
                                </a:lnTo>
                                <a:lnTo>
                                  <a:pt x="26318" y="36528"/>
                                </a:lnTo>
                                <a:lnTo>
                                  <a:pt x="26318" y="35805"/>
                                </a:lnTo>
                                <a:lnTo>
                                  <a:pt x="26318" y="34376"/>
                                </a:lnTo>
                                <a:lnTo>
                                  <a:pt x="26318" y="33661"/>
                                </a:lnTo>
                                <a:lnTo>
                                  <a:pt x="26318" y="32223"/>
                                </a:lnTo>
                                <a:lnTo>
                                  <a:pt x="26318" y="32223"/>
                                </a:lnTo>
                                <a:lnTo>
                                  <a:pt x="26318" y="30794"/>
                                </a:lnTo>
                                <a:lnTo>
                                  <a:pt x="26318" y="30080"/>
                                </a:lnTo>
                                <a:lnTo>
                                  <a:pt x="26318" y="28651"/>
                                </a:lnTo>
                                <a:lnTo>
                                  <a:pt x="26318" y="27927"/>
                                </a:lnTo>
                                <a:lnTo>
                                  <a:pt x="26318" y="27213"/>
                                </a:lnTo>
                                <a:lnTo>
                                  <a:pt x="27070" y="26499"/>
                                </a:lnTo>
                                <a:lnTo>
                                  <a:pt x="27070" y="25070"/>
                                </a:lnTo>
                                <a:lnTo>
                                  <a:pt x="27070" y="25070"/>
                                </a:lnTo>
                                <a:lnTo>
                                  <a:pt x="27070" y="22917"/>
                                </a:lnTo>
                                <a:lnTo>
                                  <a:pt x="27070" y="22917"/>
                                </a:lnTo>
                                <a:lnTo>
                                  <a:pt x="27070" y="22203"/>
                                </a:lnTo>
                                <a:lnTo>
                                  <a:pt x="27070" y="21488"/>
                                </a:lnTo>
                                <a:lnTo>
                                  <a:pt x="27070" y="20050"/>
                                </a:lnTo>
                                <a:lnTo>
                                  <a:pt x="27070" y="19336"/>
                                </a:lnTo>
                                <a:lnTo>
                                  <a:pt x="27070" y="18621"/>
                                </a:lnTo>
                                <a:lnTo>
                                  <a:pt x="27070" y="17193"/>
                                </a:lnTo>
                                <a:lnTo>
                                  <a:pt x="27070" y="16469"/>
                                </a:lnTo>
                                <a:lnTo>
                                  <a:pt x="27823" y="15754"/>
                                </a:lnTo>
                                <a:lnTo>
                                  <a:pt x="27823" y="15040"/>
                                </a:lnTo>
                                <a:lnTo>
                                  <a:pt x="27823" y="14326"/>
                                </a:lnTo>
                                <a:lnTo>
                                  <a:pt x="27823" y="13611"/>
                                </a:lnTo>
                                <a:lnTo>
                                  <a:pt x="27823" y="12173"/>
                                </a:lnTo>
                                <a:lnTo>
                                  <a:pt x="27823" y="10744"/>
                                </a:lnTo>
                                <a:lnTo>
                                  <a:pt x="27823" y="10030"/>
                                </a:lnTo>
                                <a:lnTo>
                                  <a:pt x="27823" y="8591"/>
                                </a:lnTo>
                                <a:lnTo>
                                  <a:pt x="27823" y="8591"/>
                                </a:lnTo>
                                <a:lnTo>
                                  <a:pt x="27823" y="7163"/>
                                </a:lnTo>
                                <a:lnTo>
                                  <a:pt x="27823" y="6448"/>
                                </a:lnTo>
                                <a:lnTo>
                                  <a:pt x="27823" y="5010"/>
                                </a:lnTo>
                                <a:lnTo>
                                  <a:pt x="28575" y="4296"/>
                                </a:lnTo>
                                <a:lnTo>
                                  <a:pt x="28575" y="4296"/>
                                </a:lnTo>
                                <a:lnTo>
                                  <a:pt x="28575" y="3581"/>
                                </a:lnTo>
                                <a:lnTo>
                                  <a:pt x="28575" y="2153"/>
                                </a:lnTo>
                                <a:lnTo>
                                  <a:pt x="28575" y="2153"/>
                                </a:lnTo>
                                <a:lnTo>
                                  <a:pt x="28575" y="714"/>
                                </a:lnTo>
                                <a:lnTo>
                                  <a:pt x="28575" y="0"/>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32" name="Freeform: Shape 1032"/>
                        <wps:cNvSpPr/>
                        <wps:spPr>
                          <a:xfrm>
                            <a:off x="2090737" y="1557337"/>
                            <a:ext cx="19050" cy="209550"/>
                          </a:xfrm>
                          <a:custGeom>
                            <a:avLst/>
                            <a:gdLst>
                              <a:gd name="connsiteX0" fmla="*/ 0 w 19050"/>
                              <a:gd name="connsiteY0" fmla="*/ 55407 h 209550"/>
                              <a:gd name="connsiteX1" fmla="*/ 0 w 19050"/>
                              <a:gd name="connsiteY1" fmla="*/ 54693 h 209550"/>
                              <a:gd name="connsiteX2" fmla="*/ 0 w 19050"/>
                              <a:gd name="connsiteY2" fmla="*/ 53988 h 209550"/>
                              <a:gd name="connsiteX3" fmla="*/ 0 w 19050"/>
                              <a:gd name="connsiteY3" fmla="*/ 53273 h 209550"/>
                              <a:gd name="connsiteX4" fmla="*/ 0 w 19050"/>
                              <a:gd name="connsiteY4" fmla="*/ 51854 h 209550"/>
                              <a:gd name="connsiteX5" fmla="*/ 0 w 19050"/>
                              <a:gd name="connsiteY5" fmla="*/ 51854 h 209550"/>
                              <a:gd name="connsiteX6" fmla="*/ 505 w 19050"/>
                              <a:gd name="connsiteY6" fmla="*/ 50435 h 209550"/>
                              <a:gd name="connsiteX7" fmla="*/ 505 w 19050"/>
                              <a:gd name="connsiteY7" fmla="*/ 49721 h 209550"/>
                              <a:gd name="connsiteX8" fmla="*/ 505 w 19050"/>
                              <a:gd name="connsiteY8" fmla="*/ 49016 h 209550"/>
                              <a:gd name="connsiteX9" fmla="*/ 505 w 19050"/>
                              <a:gd name="connsiteY9" fmla="*/ 48301 h 209550"/>
                              <a:gd name="connsiteX10" fmla="*/ 505 w 19050"/>
                              <a:gd name="connsiteY10" fmla="*/ 46882 h 209550"/>
                              <a:gd name="connsiteX11" fmla="*/ 505 w 19050"/>
                              <a:gd name="connsiteY11" fmla="*/ 46882 h 209550"/>
                              <a:gd name="connsiteX12" fmla="*/ 505 w 19050"/>
                              <a:gd name="connsiteY12" fmla="*/ 44748 h 209550"/>
                              <a:gd name="connsiteX13" fmla="*/ 505 w 19050"/>
                              <a:gd name="connsiteY13" fmla="*/ 44748 h 209550"/>
                              <a:gd name="connsiteX14" fmla="*/ 505 w 19050"/>
                              <a:gd name="connsiteY14" fmla="*/ 44044 h 209550"/>
                              <a:gd name="connsiteX15" fmla="*/ 505 w 19050"/>
                              <a:gd name="connsiteY15" fmla="*/ 43329 h 209550"/>
                              <a:gd name="connsiteX16" fmla="*/ 505 w 19050"/>
                              <a:gd name="connsiteY16" fmla="*/ 42624 h 209550"/>
                              <a:gd name="connsiteX17" fmla="*/ 505 w 19050"/>
                              <a:gd name="connsiteY17" fmla="*/ 41196 h 209550"/>
                              <a:gd name="connsiteX18" fmla="*/ 505 w 19050"/>
                              <a:gd name="connsiteY18" fmla="*/ 40491 h 209550"/>
                              <a:gd name="connsiteX19" fmla="*/ 505 w 19050"/>
                              <a:gd name="connsiteY19" fmla="*/ 39776 h 209550"/>
                              <a:gd name="connsiteX20" fmla="*/ 505 w 19050"/>
                              <a:gd name="connsiteY20" fmla="*/ 39776 h 209550"/>
                              <a:gd name="connsiteX21" fmla="*/ 505 w 19050"/>
                              <a:gd name="connsiteY21" fmla="*/ 38357 h 209550"/>
                              <a:gd name="connsiteX22" fmla="*/ 505 w 19050"/>
                              <a:gd name="connsiteY22" fmla="*/ 37652 h 209550"/>
                              <a:gd name="connsiteX23" fmla="*/ 505 w 19050"/>
                              <a:gd name="connsiteY23" fmla="*/ 36938 h 209550"/>
                              <a:gd name="connsiteX24" fmla="*/ 505 w 19050"/>
                              <a:gd name="connsiteY24" fmla="*/ 36224 h 209550"/>
                              <a:gd name="connsiteX25" fmla="*/ 505 w 19050"/>
                              <a:gd name="connsiteY25" fmla="*/ 36224 h 209550"/>
                              <a:gd name="connsiteX26" fmla="*/ 1000 w 19050"/>
                              <a:gd name="connsiteY26" fmla="*/ 36224 h 209550"/>
                              <a:gd name="connsiteX27" fmla="*/ 1000 w 19050"/>
                              <a:gd name="connsiteY27" fmla="*/ 35519 h 209550"/>
                              <a:gd name="connsiteX28" fmla="*/ 1000 w 19050"/>
                              <a:gd name="connsiteY28" fmla="*/ 34100 h 209550"/>
                              <a:gd name="connsiteX29" fmla="*/ 1000 w 19050"/>
                              <a:gd name="connsiteY29" fmla="*/ 33385 h 209550"/>
                              <a:gd name="connsiteX30" fmla="*/ 1000 w 19050"/>
                              <a:gd name="connsiteY30" fmla="*/ 31966 h 209550"/>
                              <a:gd name="connsiteX31" fmla="*/ 1000 w 19050"/>
                              <a:gd name="connsiteY31" fmla="*/ 31252 h 209550"/>
                              <a:gd name="connsiteX32" fmla="*/ 1000 w 19050"/>
                              <a:gd name="connsiteY32" fmla="*/ 30547 h 209550"/>
                              <a:gd name="connsiteX33" fmla="*/ 1000 w 19050"/>
                              <a:gd name="connsiteY33" fmla="*/ 29832 h 209550"/>
                              <a:gd name="connsiteX34" fmla="*/ 1000 w 19050"/>
                              <a:gd name="connsiteY34" fmla="*/ 29127 h 209550"/>
                              <a:gd name="connsiteX35" fmla="*/ 1000 w 19050"/>
                              <a:gd name="connsiteY35" fmla="*/ 28413 h 209550"/>
                              <a:gd name="connsiteX36" fmla="*/ 1000 w 19050"/>
                              <a:gd name="connsiteY36" fmla="*/ 28413 h 209550"/>
                              <a:gd name="connsiteX37" fmla="*/ 1000 w 19050"/>
                              <a:gd name="connsiteY37" fmla="*/ 27699 h 209550"/>
                              <a:gd name="connsiteX38" fmla="*/ 1505 w 19050"/>
                              <a:gd name="connsiteY38" fmla="*/ 26994 h 209550"/>
                              <a:gd name="connsiteX39" fmla="*/ 1505 w 19050"/>
                              <a:gd name="connsiteY39" fmla="*/ 26280 h 209550"/>
                              <a:gd name="connsiteX40" fmla="*/ 1505 w 19050"/>
                              <a:gd name="connsiteY40" fmla="*/ 25575 h 209550"/>
                              <a:gd name="connsiteX41" fmla="*/ 1505 w 19050"/>
                              <a:gd name="connsiteY41" fmla="*/ 24860 h 209550"/>
                              <a:gd name="connsiteX42" fmla="*/ 1505 w 19050"/>
                              <a:gd name="connsiteY42" fmla="*/ 24155 h 209550"/>
                              <a:gd name="connsiteX43" fmla="*/ 1505 w 19050"/>
                              <a:gd name="connsiteY43" fmla="*/ 23441 h 209550"/>
                              <a:gd name="connsiteX44" fmla="*/ 1505 w 19050"/>
                              <a:gd name="connsiteY44" fmla="*/ 23441 h 209550"/>
                              <a:gd name="connsiteX45" fmla="*/ 1505 w 19050"/>
                              <a:gd name="connsiteY45" fmla="*/ 22727 h 209550"/>
                              <a:gd name="connsiteX46" fmla="*/ 1505 w 19050"/>
                              <a:gd name="connsiteY46" fmla="*/ 22022 h 209550"/>
                              <a:gd name="connsiteX47" fmla="*/ 1505 w 19050"/>
                              <a:gd name="connsiteY47" fmla="*/ 22022 h 209550"/>
                              <a:gd name="connsiteX48" fmla="*/ 1505 w 19050"/>
                              <a:gd name="connsiteY48" fmla="*/ 21307 h 209550"/>
                              <a:gd name="connsiteX49" fmla="*/ 1505 w 19050"/>
                              <a:gd name="connsiteY49" fmla="*/ 20603 h 209550"/>
                              <a:gd name="connsiteX50" fmla="*/ 2010 w 19050"/>
                              <a:gd name="connsiteY50" fmla="*/ 20603 h 209550"/>
                              <a:gd name="connsiteX51" fmla="*/ 2010 w 19050"/>
                              <a:gd name="connsiteY51" fmla="*/ 19888 h 209550"/>
                              <a:gd name="connsiteX52" fmla="*/ 2010 w 19050"/>
                              <a:gd name="connsiteY52" fmla="*/ 18469 h 209550"/>
                              <a:gd name="connsiteX53" fmla="*/ 2010 w 19050"/>
                              <a:gd name="connsiteY53" fmla="*/ 18469 h 209550"/>
                              <a:gd name="connsiteX54" fmla="*/ 2010 w 19050"/>
                              <a:gd name="connsiteY54" fmla="*/ 17050 h 209550"/>
                              <a:gd name="connsiteX55" fmla="*/ 2010 w 19050"/>
                              <a:gd name="connsiteY55" fmla="*/ 16335 h 209550"/>
                              <a:gd name="connsiteX56" fmla="*/ 2010 w 19050"/>
                              <a:gd name="connsiteY56" fmla="*/ 16335 h 209550"/>
                              <a:gd name="connsiteX57" fmla="*/ 2010 w 19050"/>
                              <a:gd name="connsiteY57" fmla="*/ 16335 h 209550"/>
                              <a:gd name="connsiteX58" fmla="*/ 2010 w 19050"/>
                              <a:gd name="connsiteY58" fmla="*/ 15631 h 209550"/>
                              <a:gd name="connsiteX59" fmla="*/ 2010 w 19050"/>
                              <a:gd name="connsiteY59" fmla="*/ 14916 h 209550"/>
                              <a:gd name="connsiteX60" fmla="*/ 2010 w 19050"/>
                              <a:gd name="connsiteY60" fmla="*/ 14211 h 209550"/>
                              <a:gd name="connsiteX61" fmla="*/ 2010 w 19050"/>
                              <a:gd name="connsiteY61" fmla="*/ 14211 h 209550"/>
                              <a:gd name="connsiteX62" fmla="*/ 2505 w 19050"/>
                              <a:gd name="connsiteY62" fmla="*/ 12783 h 209550"/>
                              <a:gd name="connsiteX63" fmla="*/ 2505 w 19050"/>
                              <a:gd name="connsiteY63" fmla="*/ 12783 h 209550"/>
                              <a:gd name="connsiteX64" fmla="*/ 2505 w 19050"/>
                              <a:gd name="connsiteY64" fmla="*/ 12783 h 209550"/>
                              <a:gd name="connsiteX65" fmla="*/ 2505 w 19050"/>
                              <a:gd name="connsiteY65" fmla="*/ 11363 h 209550"/>
                              <a:gd name="connsiteX66" fmla="*/ 2505 w 19050"/>
                              <a:gd name="connsiteY66" fmla="*/ 11363 h 209550"/>
                              <a:gd name="connsiteX67" fmla="*/ 2505 w 19050"/>
                              <a:gd name="connsiteY67" fmla="*/ 10659 h 209550"/>
                              <a:gd name="connsiteX68" fmla="*/ 2505 w 19050"/>
                              <a:gd name="connsiteY68" fmla="*/ 10659 h 209550"/>
                              <a:gd name="connsiteX69" fmla="*/ 2505 w 19050"/>
                              <a:gd name="connsiteY69" fmla="*/ 9944 h 209550"/>
                              <a:gd name="connsiteX70" fmla="*/ 2505 w 19050"/>
                              <a:gd name="connsiteY70" fmla="*/ 9944 h 209550"/>
                              <a:gd name="connsiteX71" fmla="*/ 2505 w 19050"/>
                              <a:gd name="connsiteY71" fmla="*/ 9230 h 209550"/>
                              <a:gd name="connsiteX72" fmla="*/ 2505 w 19050"/>
                              <a:gd name="connsiteY72" fmla="*/ 9230 h 209550"/>
                              <a:gd name="connsiteX73" fmla="*/ 2505 w 19050"/>
                              <a:gd name="connsiteY73" fmla="*/ 9230 h 209550"/>
                              <a:gd name="connsiteX74" fmla="*/ 3010 w 19050"/>
                              <a:gd name="connsiteY74" fmla="*/ 9230 h 209550"/>
                              <a:gd name="connsiteX75" fmla="*/ 3010 w 19050"/>
                              <a:gd name="connsiteY75" fmla="*/ 9230 h 209550"/>
                              <a:gd name="connsiteX76" fmla="*/ 3010 w 19050"/>
                              <a:gd name="connsiteY76" fmla="*/ 7811 h 209550"/>
                              <a:gd name="connsiteX77" fmla="*/ 3010 w 19050"/>
                              <a:gd name="connsiteY77" fmla="*/ 7811 h 209550"/>
                              <a:gd name="connsiteX78" fmla="*/ 3010 w 19050"/>
                              <a:gd name="connsiteY78" fmla="*/ 7106 h 209550"/>
                              <a:gd name="connsiteX79" fmla="*/ 3010 w 19050"/>
                              <a:gd name="connsiteY79" fmla="*/ 6391 h 209550"/>
                              <a:gd name="connsiteX80" fmla="*/ 3010 w 19050"/>
                              <a:gd name="connsiteY80" fmla="*/ 6391 h 209550"/>
                              <a:gd name="connsiteX81" fmla="*/ 3010 w 19050"/>
                              <a:gd name="connsiteY81" fmla="*/ 6391 h 209550"/>
                              <a:gd name="connsiteX82" fmla="*/ 3010 w 19050"/>
                              <a:gd name="connsiteY82" fmla="*/ 5686 h 209550"/>
                              <a:gd name="connsiteX83" fmla="*/ 3010 w 19050"/>
                              <a:gd name="connsiteY83" fmla="*/ 5686 h 209550"/>
                              <a:gd name="connsiteX84" fmla="*/ 3010 w 19050"/>
                              <a:gd name="connsiteY84" fmla="*/ 4972 h 209550"/>
                              <a:gd name="connsiteX85" fmla="*/ 3010 w 19050"/>
                              <a:gd name="connsiteY85" fmla="*/ 4258 h 209550"/>
                              <a:gd name="connsiteX86" fmla="*/ 3010 w 19050"/>
                              <a:gd name="connsiteY86" fmla="*/ 4258 h 209550"/>
                              <a:gd name="connsiteX87" fmla="*/ 3010 w 19050"/>
                              <a:gd name="connsiteY87" fmla="*/ 4258 h 209550"/>
                              <a:gd name="connsiteX88" fmla="*/ 3505 w 19050"/>
                              <a:gd name="connsiteY88" fmla="*/ 4258 h 209550"/>
                              <a:gd name="connsiteX89" fmla="*/ 3505 w 19050"/>
                              <a:gd name="connsiteY89" fmla="*/ 3553 h 209550"/>
                              <a:gd name="connsiteX90" fmla="*/ 3505 w 19050"/>
                              <a:gd name="connsiteY90" fmla="*/ 3553 h 209550"/>
                              <a:gd name="connsiteX91" fmla="*/ 3505 w 19050"/>
                              <a:gd name="connsiteY91" fmla="*/ 2838 h 209550"/>
                              <a:gd name="connsiteX92" fmla="*/ 3505 w 19050"/>
                              <a:gd name="connsiteY92" fmla="*/ 2838 h 209550"/>
                              <a:gd name="connsiteX93" fmla="*/ 3505 w 19050"/>
                              <a:gd name="connsiteY93" fmla="*/ 2838 h 209550"/>
                              <a:gd name="connsiteX94" fmla="*/ 3505 w 19050"/>
                              <a:gd name="connsiteY94" fmla="*/ 2838 h 209550"/>
                              <a:gd name="connsiteX95" fmla="*/ 3505 w 19050"/>
                              <a:gd name="connsiteY95" fmla="*/ 2838 h 209550"/>
                              <a:gd name="connsiteX96" fmla="*/ 3505 w 19050"/>
                              <a:gd name="connsiteY96" fmla="*/ 2838 h 209550"/>
                              <a:gd name="connsiteX97" fmla="*/ 3505 w 19050"/>
                              <a:gd name="connsiteY97" fmla="*/ 2838 h 209550"/>
                              <a:gd name="connsiteX98" fmla="*/ 3505 w 19050"/>
                              <a:gd name="connsiteY98" fmla="*/ 2838 h 209550"/>
                              <a:gd name="connsiteX99" fmla="*/ 3505 w 19050"/>
                              <a:gd name="connsiteY99" fmla="*/ 2134 h 209550"/>
                              <a:gd name="connsiteX100" fmla="*/ 3505 w 19050"/>
                              <a:gd name="connsiteY100" fmla="*/ 1419 h 209550"/>
                              <a:gd name="connsiteX101" fmla="*/ 3505 w 19050"/>
                              <a:gd name="connsiteY101" fmla="*/ 1419 h 209550"/>
                              <a:gd name="connsiteX102" fmla="*/ 3505 w 19050"/>
                              <a:gd name="connsiteY102" fmla="*/ 714 h 209550"/>
                              <a:gd name="connsiteX103" fmla="*/ 3505 w 19050"/>
                              <a:gd name="connsiteY103" fmla="*/ 714 h 209550"/>
                              <a:gd name="connsiteX104" fmla="*/ 3505 w 19050"/>
                              <a:gd name="connsiteY104" fmla="*/ 714 h 209550"/>
                              <a:gd name="connsiteX105" fmla="*/ 3505 w 19050"/>
                              <a:gd name="connsiteY105" fmla="*/ 714 h 209550"/>
                              <a:gd name="connsiteX106" fmla="*/ 4010 w 19050"/>
                              <a:gd name="connsiteY106" fmla="*/ 714 h 209550"/>
                              <a:gd name="connsiteX107" fmla="*/ 4010 w 19050"/>
                              <a:gd name="connsiteY107" fmla="*/ 0 h 209550"/>
                              <a:gd name="connsiteX108" fmla="*/ 4010 w 19050"/>
                              <a:gd name="connsiteY108" fmla="*/ 714 h 209550"/>
                              <a:gd name="connsiteX109" fmla="*/ 4010 w 19050"/>
                              <a:gd name="connsiteY109" fmla="*/ 714 h 209550"/>
                              <a:gd name="connsiteX110" fmla="*/ 4010 w 19050"/>
                              <a:gd name="connsiteY110" fmla="*/ 714 h 209550"/>
                              <a:gd name="connsiteX111" fmla="*/ 4010 w 19050"/>
                              <a:gd name="connsiteY111" fmla="*/ 714 h 209550"/>
                              <a:gd name="connsiteX112" fmla="*/ 4010 w 19050"/>
                              <a:gd name="connsiteY112" fmla="*/ 714 h 209550"/>
                              <a:gd name="connsiteX113" fmla="*/ 4010 w 19050"/>
                              <a:gd name="connsiteY113" fmla="*/ 714 h 209550"/>
                              <a:gd name="connsiteX114" fmla="*/ 4010 w 19050"/>
                              <a:gd name="connsiteY114" fmla="*/ 0 h 209550"/>
                              <a:gd name="connsiteX115" fmla="*/ 4010 w 19050"/>
                              <a:gd name="connsiteY115" fmla="*/ 714 h 209550"/>
                              <a:gd name="connsiteX116" fmla="*/ 4010 w 19050"/>
                              <a:gd name="connsiteY116" fmla="*/ 0 h 209550"/>
                              <a:gd name="connsiteX117" fmla="*/ 4010 w 19050"/>
                              <a:gd name="connsiteY117" fmla="*/ 0 h 209550"/>
                              <a:gd name="connsiteX118" fmla="*/ 4515 w 19050"/>
                              <a:gd name="connsiteY118" fmla="*/ 0 h 209550"/>
                              <a:gd name="connsiteX119" fmla="*/ 4515 w 19050"/>
                              <a:gd name="connsiteY119" fmla="*/ 714 h 209550"/>
                              <a:gd name="connsiteX120" fmla="*/ 4515 w 19050"/>
                              <a:gd name="connsiteY120" fmla="*/ 714 h 209550"/>
                              <a:gd name="connsiteX121" fmla="*/ 4515 w 19050"/>
                              <a:gd name="connsiteY121" fmla="*/ 0 h 209550"/>
                              <a:gd name="connsiteX122" fmla="*/ 4515 w 19050"/>
                              <a:gd name="connsiteY122" fmla="*/ 0 h 209550"/>
                              <a:gd name="connsiteX123" fmla="*/ 4515 w 19050"/>
                              <a:gd name="connsiteY123" fmla="*/ 714 h 209550"/>
                              <a:gd name="connsiteX124" fmla="*/ 4515 w 19050"/>
                              <a:gd name="connsiteY124" fmla="*/ 714 h 209550"/>
                              <a:gd name="connsiteX125" fmla="*/ 4515 w 19050"/>
                              <a:gd name="connsiteY125" fmla="*/ 714 h 209550"/>
                              <a:gd name="connsiteX126" fmla="*/ 4515 w 19050"/>
                              <a:gd name="connsiteY126" fmla="*/ 714 h 209550"/>
                              <a:gd name="connsiteX127" fmla="*/ 4515 w 19050"/>
                              <a:gd name="connsiteY127" fmla="*/ 714 h 209550"/>
                              <a:gd name="connsiteX128" fmla="*/ 4515 w 19050"/>
                              <a:gd name="connsiteY128" fmla="*/ 714 h 209550"/>
                              <a:gd name="connsiteX129" fmla="*/ 4515 w 19050"/>
                              <a:gd name="connsiteY129" fmla="*/ 714 h 209550"/>
                              <a:gd name="connsiteX130" fmla="*/ 5010 w 19050"/>
                              <a:gd name="connsiteY130" fmla="*/ 0 h 209550"/>
                              <a:gd name="connsiteX131" fmla="*/ 5010 w 19050"/>
                              <a:gd name="connsiteY131" fmla="*/ 714 h 209550"/>
                              <a:gd name="connsiteX132" fmla="*/ 5010 w 19050"/>
                              <a:gd name="connsiteY132" fmla="*/ 714 h 209550"/>
                              <a:gd name="connsiteX133" fmla="*/ 5010 w 19050"/>
                              <a:gd name="connsiteY133" fmla="*/ 1419 h 209550"/>
                              <a:gd name="connsiteX134" fmla="*/ 5010 w 19050"/>
                              <a:gd name="connsiteY134" fmla="*/ 1419 h 209550"/>
                              <a:gd name="connsiteX135" fmla="*/ 5010 w 19050"/>
                              <a:gd name="connsiteY135" fmla="*/ 1419 h 209550"/>
                              <a:gd name="connsiteX136" fmla="*/ 5010 w 19050"/>
                              <a:gd name="connsiteY136" fmla="*/ 2134 h 209550"/>
                              <a:gd name="connsiteX137" fmla="*/ 5010 w 19050"/>
                              <a:gd name="connsiteY137" fmla="*/ 1419 h 209550"/>
                              <a:gd name="connsiteX138" fmla="*/ 5010 w 19050"/>
                              <a:gd name="connsiteY138" fmla="*/ 1419 h 209550"/>
                              <a:gd name="connsiteX139" fmla="*/ 5010 w 19050"/>
                              <a:gd name="connsiteY139" fmla="*/ 1419 h 209550"/>
                              <a:gd name="connsiteX140" fmla="*/ 5010 w 19050"/>
                              <a:gd name="connsiteY140" fmla="*/ 1419 h 209550"/>
                              <a:gd name="connsiteX141" fmla="*/ 5010 w 19050"/>
                              <a:gd name="connsiteY141" fmla="*/ 2134 h 209550"/>
                              <a:gd name="connsiteX142" fmla="*/ 5515 w 19050"/>
                              <a:gd name="connsiteY142" fmla="*/ 2838 h 209550"/>
                              <a:gd name="connsiteX143" fmla="*/ 5515 w 19050"/>
                              <a:gd name="connsiteY143" fmla="*/ 2838 h 209550"/>
                              <a:gd name="connsiteX144" fmla="*/ 5515 w 19050"/>
                              <a:gd name="connsiteY144" fmla="*/ 2838 h 209550"/>
                              <a:gd name="connsiteX145" fmla="*/ 5515 w 19050"/>
                              <a:gd name="connsiteY145" fmla="*/ 2838 h 209550"/>
                              <a:gd name="connsiteX146" fmla="*/ 5515 w 19050"/>
                              <a:gd name="connsiteY146" fmla="*/ 3553 h 209550"/>
                              <a:gd name="connsiteX147" fmla="*/ 5515 w 19050"/>
                              <a:gd name="connsiteY147" fmla="*/ 3553 h 209550"/>
                              <a:gd name="connsiteX148" fmla="*/ 5515 w 19050"/>
                              <a:gd name="connsiteY148" fmla="*/ 3553 h 209550"/>
                              <a:gd name="connsiteX149" fmla="*/ 5515 w 19050"/>
                              <a:gd name="connsiteY149" fmla="*/ 4258 h 209550"/>
                              <a:gd name="connsiteX150" fmla="*/ 5515 w 19050"/>
                              <a:gd name="connsiteY150" fmla="*/ 4258 h 209550"/>
                              <a:gd name="connsiteX151" fmla="*/ 5515 w 19050"/>
                              <a:gd name="connsiteY151" fmla="*/ 4972 h 209550"/>
                              <a:gd name="connsiteX152" fmla="*/ 5515 w 19050"/>
                              <a:gd name="connsiteY152" fmla="*/ 5686 h 209550"/>
                              <a:gd name="connsiteX153" fmla="*/ 5515 w 19050"/>
                              <a:gd name="connsiteY153" fmla="*/ 5686 h 209550"/>
                              <a:gd name="connsiteX154" fmla="*/ 5515 w 19050"/>
                              <a:gd name="connsiteY154" fmla="*/ 6391 h 209550"/>
                              <a:gd name="connsiteX155" fmla="*/ 5515 w 19050"/>
                              <a:gd name="connsiteY155" fmla="*/ 5686 h 209550"/>
                              <a:gd name="connsiteX156" fmla="*/ 6020 w 19050"/>
                              <a:gd name="connsiteY156" fmla="*/ 6391 h 209550"/>
                              <a:gd name="connsiteX157" fmla="*/ 6020 w 19050"/>
                              <a:gd name="connsiteY157" fmla="*/ 6391 h 209550"/>
                              <a:gd name="connsiteX158" fmla="*/ 6020 w 19050"/>
                              <a:gd name="connsiteY158" fmla="*/ 6391 h 209550"/>
                              <a:gd name="connsiteX159" fmla="*/ 6020 w 19050"/>
                              <a:gd name="connsiteY159" fmla="*/ 7106 h 209550"/>
                              <a:gd name="connsiteX160" fmla="*/ 6020 w 19050"/>
                              <a:gd name="connsiteY160" fmla="*/ 7811 h 209550"/>
                              <a:gd name="connsiteX161" fmla="*/ 6020 w 19050"/>
                              <a:gd name="connsiteY161" fmla="*/ 7811 h 209550"/>
                              <a:gd name="connsiteX162" fmla="*/ 6020 w 19050"/>
                              <a:gd name="connsiteY162" fmla="*/ 7811 h 209550"/>
                              <a:gd name="connsiteX163" fmla="*/ 6020 w 19050"/>
                              <a:gd name="connsiteY163" fmla="*/ 7811 h 209550"/>
                              <a:gd name="connsiteX164" fmla="*/ 6020 w 19050"/>
                              <a:gd name="connsiteY164" fmla="*/ 7811 h 209550"/>
                              <a:gd name="connsiteX165" fmla="*/ 6020 w 19050"/>
                              <a:gd name="connsiteY165" fmla="*/ 7811 h 209550"/>
                              <a:gd name="connsiteX166" fmla="*/ 6020 w 19050"/>
                              <a:gd name="connsiteY166" fmla="*/ 9230 h 209550"/>
                              <a:gd name="connsiteX167" fmla="*/ 6020 w 19050"/>
                              <a:gd name="connsiteY167" fmla="*/ 9230 h 209550"/>
                              <a:gd name="connsiteX168" fmla="*/ 6515 w 19050"/>
                              <a:gd name="connsiteY168" fmla="*/ 9944 h 209550"/>
                              <a:gd name="connsiteX169" fmla="*/ 6515 w 19050"/>
                              <a:gd name="connsiteY169" fmla="*/ 11363 h 209550"/>
                              <a:gd name="connsiteX170" fmla="*/ 6515 w 19050"/>
                              <a:gd name="connsiteY170" fmla="*/ 11363 h 209550"/>
                              <a:gd name="connsiteX171" fmla="*/ 6515 w 19050"/>
                              <a:gd name="connsiteY171" fmla="*/ 11363 h 209550"/>
                              <a:gd name="connsiteX172" fmla="*/ 6515 w 19050"/>
                              <a:gd name="connsiteY172" fmla="*/ 12078 h 209550"/>
                              <a:gd name="connsiteX173" fmla="*/ 6515 w 19050"/>
                              <a:gd name="connsiteY173" fmla="*/ 12783 h 209550"/>
                              <a:gd name="connsiteX174" fmla="*/ 6515 w 19050"/>
                              <a:gd name="connsiteY174" fmla="*/ 12783 h 209550"/>
                              <a:gd name="connsiteX175" fmla="*/ 6515 w 19050"/>
                              <a:gd name="connsiteY175" fmla="*/ 12783 h 209550"/>
                              <a:gd name="connsiteX176" fmla="*/ 6515 w 19050"/>
                              <a:gd name="connsiteY176" fmla="*/ 13497 h 209550"/>
                              <a:gd name="connsiteX177" fmla="*/ 6515 w 19050"/>
                              <a:gd name="connsiteY177" fmla="*/ 14211 h 209550"/>
                              <a:gd name="connsiteX178" fmla="*/ 6515 w 19050"/>
                              <a:gd name="connsiteY178" fmla="*/ 14916 h 209550"/>
                              <a:gd name="connsiteX179" fmla="*/ 6515 w 19050"/>
                              <a:gd name="connsiteY179" fmla="*/ 14916 h 209550"/>
                              <a:gd name="connsiteX180" fmla="*/ 6515 w 19050"/>
                              <a:gd name="connsiteY180" fmla="*/ 15631 h 209550"/>
                              <a:gd name="connsiteX181" fmla="*/ 6515 w 19050"/>
                              <a:gd name="connsiteY181" fmla="*/ 15631 h 209550"/>
                              <a:gd name="connsiteX182" fmla="*/ 6515 w 19050"/>
                              <a:gd name="connsiteY182" fmla="*/ 16335 h 209550"/>
                              <a:gd name="connsiteX183" fmla="*/ 6515 w 19050"/>
                              <a:gd name="connsiteY183" fmla="*/ 17050 h 209550"/>
                              <a:gd name="connsiteX184" fmla="*/ 6515 w 19050"/>
                              <a:gd name="connsiteY184" fmla="*/ 17755 h 209550"/>
                              <a:gd name="connsiteX185" fmla="*/ 6515 w 19050"/>
                              <a:gd name="connsiteY185" fmla="*/ 18469 h 209550"/>
                              <a:gd name="connsiteX186" fmla="*/ 7020 w 19050"/>
                              <a:gd name="connsiteY186" fmla="*/ 18469 h 209550"/>
                              <a:gd name="connsiteX187" fmla="*/ 7020 w 19050"/>
                              <a:gd name="connsiteY187" fmla="*/ 19183 h 209550"/>
                              <a:gd name="connsiteX188" fmla="*/ 7020 w 19050"/>
                              <a:gd name="connsiteY188" fmla="*/ 19888 h 209550"/>
                              <a:gd name="connsiteX189" fmla="*/ 7020 w 19050"/>
                              <a:gd name="connsiteY189" fmla="*/ 19888 h 209550"/>
                              <a:gd name="connsiteX190" fmla="*/ 7020 w 19050"/>
                              <a:gd name="connsiteY190" fmla="*/ 19888 h 209550"/>
                              <a:gd name="connsiteX191" fmla="*/ 7020 w 19050"/>
                              <a:gd name="connsiteY191" fmla="*/ 20603 h 209550"/>
                              <a:gd name="connsiteX192" fmla="*/ 7020 w 19050"/>
                              <a:gd name="connsiteY192" fmla="*/ 21307 h 209550"/>
                              <a:gd name="connsiteX193" fmla="*/ 7020 w 19050"/>
                              <a:gd name="connsiteY193" fmla="*/ 22022 h 209550"/>
                              <a:gd name="connsiteX194" fmla="*/ 7020 w 19050"/>
                              <a:gd name="connsiteY194" fmla="*/ 22727 h 209550"/>
                              <a:gd name="connsiteX195" fmla="*/ 7020 w 19050"/>
                              <a:gd name="connsiteY195" fmla="*/ 22727 h 209550"/>
                              <a:gd name="connsiteX196" fmla="*/ 7020 w 19050"/>
                              <a:gd name="connsiteY196" fmla="*/ 23441 h 209550"/>
                              <a:gd name="connsiteX197" fmla="*/ 7020 w 19050"/>
                              <a:gd name="connsiteY197" fmla="*/ 23441 h 209550"/>
                              <a:gd name="connsiteX198" fmla="*/ 7515 w 19050"/>
                              <a:gd name="connsiteY198" fmla="*/ 24860 h 209550"/>
                              <a:gd name="connsiteX199" fmla="*/ 7515 w 19050"/>
                              <a:gd name="connsiteY199" fmla="*/ 25575 h 209550"/>
                              <a:gd name="connsiteX200" fmla="*/ 7515 w 19050"/>
                              <a:gd name="connsiteY200" fmla="*/ 26280 h 209550"/>
                              <a:gd name="connsiteX201" fmla="*/ 7515 w 19050"/>
                              <a:gd name="connsiteY201" fmla="*/ 26994 h 209550"/>
                              <a:gd name="connsiteX202" fmla="*/ 7515 w 19050"/>
                              <a:gd name="connsiteY202" fmla="*/ 27699 h 209550"/>
                              <a:gd name="connsiteX203" fmla="*/ 7515 w 19050"/>
                              <a:gd name="connsiteY203" fmla="*/ 28413 h 209550"/>
                              <a:gd name="connsiteX204" fmla="*/ 7515 w 19050"/>
                              <a:gd name="connsiteY204" fmla="*/ 28413 h 209550"/>
                              <a:gd name="connsiteX205" fmla="*/ 7515 w 19050"/>
                              <a:gd name="connsiteY205" fmla="*/ 29127 h 209550"/>
                              <a:gd name="connsiteX206" fmla="*/ 7515 w 19050"/>
                              <a:gd name="connsiteY206" fmla="*/ 29832 h 209550"/>
                              <a:gd name="connsiteX207" fmla="*/ 7515 w 19050"/>
                              <a:gd name="connsiteY207" fmla="*/ 30547 h 209550"/>
                              <a:gd name="connsiteX208" fmla="*/ 7515 w 19050"/>
                              <a:gd name="connsiteY208" fmla="*/ 31252 h 209550"/>
                              <a:gd name="connsiteX209" fmla="*/ 7515 w 19050"/>
                              <a:gd name="connsiteY209" fmla="*/ 31966 h 209550"/>
                              <a:gd name="connsiteX210" fmla="*/ 8020 w 19050"/>
                              <a:gd name="connsiteY210" fmla="*/ 32680 h 209550"/>
                              <a:gd name="connsiteX211" fmla="*/ 8020 w 19050"/>
                              <a:gd name="connsiteY211" fmla="*/ 32680 h 209550"/>
                              <a:gd name="connsiteX212" fmla="*/ 8020 w 19050"/>
                              <a:gd name="connsiteY212" fmla="*/ 33385 h 209550"/>
                              <a:gd name="connsiteX213" fmla="*/ 8020 w 19050"/>
                              <a:gd name="connsiteY213" fmla="*/ 33385 h 209550"/>
                              <a:gd name="connsiteX214" fmla="*/ 8020 w 19050"/>
                              <a:gd name="connsiteY214" fmla="*/ 34100 h 209550"/>
                              <a:gd name="connsiteX215" fmla="*/ 8020 w 19050"/>
                              <a:gd name="connsiteY215" fmla="*/ 34804 h 209550"/>
                              <a:gd name="connsiteX216" fmla="*/ 8020 w 19050"/>
                              <a:gd name="connsiteY216" fmla="*/ 36224 h 209550"/>
                              <a:gd name="connsiteX217" fmla="*/ 8020 w 19050"/>
                              <a:gd name="connsiteY217" fmla="*/ 36938 h 209550"/>
                              <a:gd name="connsiteX218" fmla="*/ 8020 w 19050"/>
                              <a:gd name="connsiteY218" fmla="*/ 38357 h 209550"/>
                              <a:gd name="connsiteX219" fmla="*/ 8020 w 19050"/>
                              <a:gd name="connsiteY219" fmla="*/ 39072 h 209550"/>
                              <a:gd name="connsiteX220" fmla="*/ 8020 w 19050"/>
                              <a:gd name="connsiteY220" fmla="*/ 39776 h 209550"/>
                              <a:gd name="connsiteX221" fmla="*/ 8020 w 19050"/>
                              <a:gd name="connsiteY221" fmla="*/ 40491 h 209550"/>
                              <a:gd name="connsiteX222" fmla="*/ 8020 w 19050"/>
                              <a:gd name="connsiteY222" fmla="*/ 41196 h 209550"/>
                              <a:gd name="connsiteX223" fmla="*/ 8020 w 19050"/>
                              <a:gd name="connsiteY223" fmla="*/ 41196 h 209550"/>
                              <a:gd name="connsiteX224" fmla="*/ 8525 w 19050"/>
                              <a:gd name="connsiteY224" fmla="*/ 41910 h 209550"/>
                              <a:gd name="connsiteX225" fmla="*/ 8525 w 19050"/>
                              <a:gd name="connsiteY225" fmla="*/ 42624 h 209550"/>
                              <a:gd name="connsiteX226" fmla="*/ 8525 w 19050"/>
                              <a:gd name="connsiteY226" fmla="*/ 43329 h 209550"/>
                              <a:gd name="connsiteX227" fmla="*/ 8525 w 19050"/>
                              <a:gd name="connsiteY227" fmla="*/ 44044 h 209550"/>
                              <a:gd name="connsiteX228" fmla="*/ 8525 w 19050"/>
                              <a:gd name="connsiteY228" fmla="*/ 44044 h 209550"/>
                              <a:gd name="connsiteX229" fmla="*/ 8525 w 19050"/>
                              <a:gd name="connsiteY229" fmla="*/ 44748 h 209550"/>
                              <a:gd name="connsiteX230" fmla="*/ 8525 w 19050"/>
                              <a:gd name="connsiteY230" fmla="*/ 45463 h 209550"/>
                              <a:gd name="connsiteX231" fmla="*/ 8525 w 19050"/>
                              <a:gd name="connsiteY231" fmla="*/ 46168 h 209550"/>
                              <a:gd name="connsiteX232" fmla="*/ 8525 w 19050"/>
                              <a:gd name="connsiteY232" fmla="*/ 46882 h 209550"/>
                              <a:gd name="connsiteX233" fmla="*/ 8525 w 19050"/>
                              <a:gd name="connsiteY233" fmla="*/ 47596 h 209550"/>
                              <a:gd name="connsiteX234" fmla="*/ 8525 w 19050"/>
                              <a:gd name="connsiteY234" fmla="*/ 49016 h 209550"/>
                              <a:gd name="connsiteX235" fmla="*/ 8525 w 19050"/>
                              <a:gd name="connsiteY235" fmla="*/ 49721 h 209550"/>
                              <a:gd name="connsiteX236" fmla="*/ 9020 w 19050"/>
                              <a:gd name="connsiteY236" fmla="*/ 50435 h 209550"/>
                              <a:gd name="connsiteX237" fmla="*/ 9020 w 19050"/>
                              <a:gd name="connsiteY237" fmla="*/ 51140 h 209550"/>
                              <a:gd name="connsiteX238" fmla="*/ 9020 w 19050"/>
                              <a:gd name="connsiteY238" fmla="*/ 51854 h 209550"/>
                              <a:gd name="connsiteX239" fmla="*/ 9020 w 19050"/>
                              <a:gd name="connsiteY239" fmla="*/ 52568 h 209550"/>
                              <a:gd name="connsiteX240" fmla="*/ 9020 w 19050"/>
                              <a:gd name="connsiteY240" fmla="*/ 53273 h 209550"/>
                              <a:gd name="connsiteX241" fmla="*/ 9020 w 19050"/>
                              <a:gd name="connsiteY241" fmla="*/ 53988 h 209550"/>
                              <a:gd name="connsiteX242" fmla="*/ 9020 w 19050"/>
                              <a:gd name="connsiteY242" fmla="*/ 55407 h 209550"/>
                              <a:gd name="connsiteX243" fmla="*/ 9020 w 19050"/>
                              <a:gd name="connsiteY243" fmla="*/ 55407 h 209550"/>
                              <a:gd name="connsiteX244" fmla="*/ 9020 w 19050"/>
                              <a:gd name="connsiteY244" fmla="*/ 56826 h 209550"/>
                              <a:gd name="connsiteX245" fmla="*/ 9020 w 19050"/>
                              <a:gd name="connsiteY245" fmla="*/ 57541 h 209550"/>
                              <a:gd name="connsiteX246" fmla="*/ 9020 w 19050"/>
                              <a:gd name="connsiteY246" fmla="*/ 57541 h 209550"/>
                              <a:gd name="connsiteX247" fmla="*/ 9020 w 19050"/>
                              <a:gd name="connsiteY247" fmla="*/ 58245 h 209550"/>
                              <a:gd name="connsiteX248" fmla="*/ 9525 w 19050"/>
                              <a:gd name="connsiteY248" fmla="*/ 58960 h 209550"/>
                              <a:gd name="connsiteX249" fmla="*/ 9525 w 19050"/>
                              <a:gd name="connsiteY249" fmla="*/ 58960 h 209550"/>
                              <a:gd name="connsiteX250" fmla="*/ 9525 w 19050"/>
                              <a:gd name="connsiteY250" fmla="*/ 60379 h 209550"/>
                              <a:gd name="connsiteX251" fmla="*/ 9525 w 19050"/>
                              <a:gd name="connsiteY251" fmla="*/ 61093 h 209550"/>
                              <a:gd name="connsiteX252" fmla="*/ 9525 w 19050"/>
                              <a:gd name="connsiteY252" fmla="*/ 61798 h 209550"/>
                              <a:gd name="connsiteX253" fmla="*/ 9525 w 19050"/>
                              <a:gd name="connsiteY253" fmla="*/ 62513 h 209550"/>
                              <a:gd name="connsiteX254" fmla="*/ 9525 w 19050"/>
                              <a:gd name="connsiteY254" fmla="*/ 63217 h 209550"/>
                              <a:gd name="connsiteX255" fmla="*/ 9525 w 19050"/>
                              <a:gd name="connsiteY255" fmla="*/ 63932 h 209550"/>
                              <a:gd name="connsiteX256" fmla="*/ 9525 w 19050"/>
                              <a:gd name="connsiteY256" fmla="*/ 65351 h 209550"/>
                              <a:gd name="connsiteX257" fmla="*/ 9525 w 19050"/>
                              <a:gd name="connsiteY257" fmla="*/ 66065 h 209550"/>
                              <a:gd name="connsiteX258" fmla="*/ 9525 w 19050"/>
                              <a:gd name="connsiteY258" fmla="*/ 66770 h 209550"/>
                              <a:gd name="connsiteX259" fmla="*/ 9525 w 19050"/>
                              <a:gd name="connsiteY259" fmla="*/ 67485 h 209550"/>
                              <a:gd name="connsiteX260" fmla="*/ 10030 w 19050"/>
                              <a:gd name="connsiteY260" fmla="*/ 67485 h 209550"/>
                              <a:gd name="connsiteX261" fmla="*/ 10030 w 19050"/>
                              <a:gd name="connsiteY261" fmla="*/ 68189 h 209550"/>
                              <a:gd name="connsiteX262" fmla="*/ 10030 w 19050"/>
                              <a:gd name="connsiteY262" fmla="*/ 69609 h 209550"/>
                              <a:gd name="connsiteX263" fmla="*/ 10030 w 19050"/>
                              <a:gd name="connsiteY263" fmla="*/ 69609 h 209550"/>
                              <a:gd name="connsiteX264" fmla="*/ 10030 w 19050"/>
                              <a:gd name="connsiteY264" fmla="*/ 71037 h 209550"/>
                              <a:gd name="connsiteX265" fmla="*/ 10030 w 19050"/>
                              <a:gd name="connsiteY265" fmla="*/ 72457 h 209550"/>
                              <a:gd name="connsiteX266" fmla="*/ 10030 w 19050"/>
                              <a:gd name="connsiteY266" fmla="*/ 73162 h 209550"/>
                              <a:gd name="connsiteX267" fmla="*/ 10030 w 19050"/>
                              <a:gd name="connsiteY267" fmla="*/ 73162 h 209550"/>
                              <a:gd name="connsiteX268" fmla="*/ 10030 w 19050"/>
                              <a:gd name="connsiteY268" fmla="*/ 73876 h 209550"/>
                              <a:gd name="connsiteX269" fmla="*/ 10030 w 19050"/>
                              <a:gd name="connsiteY269" fmla="*/ 74590 h 209550"/>
                              <a:gd name="connsiteX270" fmla="*/ 10030 w 19050"/>
                              <a:gd name="connsiteY270" fmla="*/ 75295 h 209550"/>
                              <a:gd name="connsiteX271" fmla="*/ 10030 w 19050"/>
                              <a:gd name="connsiteY271" fmla="*/ 76714 h 209550"/>
                              <a:gd name="connsiteX272" fmla="*/ 10030 w 19050"/>
                              <a:gd name="connsiteY272" fmla="*/ 77429 h 209550"/>
                              <a:gd name="connsiteX273" fmla="*/ 10030 w 19050"/>
                              <a:gd name="connsiteY273" fmla="*/ 78134 h 209550"/>
                              <a:gd name="connsiteX274" fmla="*/ 10030 w 19050"/>
                              <a:gd name="connsiteY274" fmla="*/ 78848 h 209550"/>
                              <a:gd name="connsiteX275" fmla="*/ 10030 w 19050"/>
                              <a:gd name="connsiteY275" fmla="*/ 80267 h 209550"/>
                              <a:gd name="connsiteX276" fmla="*/ 10030 w 19050"/>
                              <a:gd name="connsiteY276" fmla="*/ 80267 h 209550"/>
                              <a:gd name="connsiteX277" fmla="*/ 10030 w 19050"/>
                              <a:gd name="connsiteY277" fmla="*/ 80982 h 209550"/>
                              <a:gd name="connsiteX278" fmla="*/ 10525 w 19050"/>
                              <a:gd name="connsiteY278" fmla="*/ 81686 h 209550"/>
                              <a:gd name="connsiteX279" fmla="*/ 10525 w 19050"/>
                              <a:gd name="connsiteY279" fmla="*/ 83106 h 209550"/>
                              <a:gd name="connsiteX280" fmla="*/ 10525 w 19050"/>
                              <a:gd name="connsiteY280" fmla="*/ 83820 h 209550"/>
                              <a:gd name="connsiteX281" fmla="*/ 10525 w 19050"/>
                              <a:gd name="connsiteY281" fmla="*/ 84534 h 209550"/>
                              <a:gd name="connsiteX282" fmla="*/ 10525 w 19050"/>
                              <a:gd name="connsiteY282" fmla="*/ 85239 h 209550"/>
                              <a:gd name="connsiteX283" fmla="*/ 10525 w 19050"/>
                              <a:gd name="connsiteY283" fmla="*/ 85954 h 209550"/>
                              <a:gd name="connsiteX284" fmla="*/ 10525 w 19050"/>
                              <a:gd name="connsiteY284" fmla="*/ 87373 h 209550"/>
                              <a:gd name="connsiteX285" fmla="*/ 10525 w 19050"/>
                              <a:gd name="connsiteY285" fmla="*/ 87373 h 209550"/>
                              <a:gd name="connsiteX286" fmla="*/ 10525 w 19050"/>
                              <a:gd name="connsiteY286" fmla="*/ 88792 h 209550"/>
                              <a:gd name="connsiteX287" fmla="*/ 10525 w 19050"/>
                              <a:gd name="connsiteY287" fmla="*/ 88792 h 209550"/>
                              <a:gd name="connsiteX288" fmla="*/ 10525 w 19050"/>
                              <a:gd name="connsiteY288" fmla="*/ 90211 h 209550"/>
                              <a:gd name="connsiteX289" fmla="*/ 10525 w 19050"/>
                              <a:gd name="connsiteY289" fmla="*/ 90926 h 209550"/>
                              <a:gd name="connsiteX290" fmla="*/ 11030 w 19050"/>
                              <a:gd name="connsiteY290" fmla="*/ 90926 h 209550"/>
                              <a:gd name="connsiteX291" fmla="*/ 11030 w 19050"/>
                              <a:gd name="connsiteY291" fmla="*/ 92345 h 209550"/>
                              <a:gd name="connsiteX292" fmla="*/ 11030 w 19050"/>
                              <a:gd name="connsiteY292" fmla="*/ 93050 h 209550"/>
                              <a:gd name="connsiteX293" fmla="*/ 11030 w 19050"/>
                              <a:gd name="connsiteY293" fmla="*/ 94479 h 209550"/>
                              <a:gd name="connsiteX294" fmla="*/ 11030 w 19050"/>
                              <a:gd name="connsiteY294" fmla="*/ 94479 h 209550"/>
                              <a:gd name="connsiteX295" fmla="*/ 11030 w 19050"/>
                              <a:gd name="connsiteY295" fmla="*/ 95183 h 209550"/>
                              <a:gd name="connsiteX296" fmla="*/ 11030 w 19050"/>
                              <a:gd name="connsiteY296" fmla="*/ 95898 h 209550"/>
                              <a:gd name="connsiteX297" fmla="*/ 11030 w 19050"/>
                              <a:gd name="connsiteY297" fmla="*/ 96603 h 209550"/>
                              <a:gd name="connsiteX298" fmla="*/ 11030 w 19050"/>
                              <a:gd name="connsiteY298" fmla="*/ 98031 h 209550"/>
                              <a:gd name="connsiteX299" fmla="*/ 11030 w 19050"/>
                              <a:gd name="connsiteY299" fmla="*/ 98736 h 209550"/>
                              <a:gd name="connsiteX300" fmla="*/ 11030 w 19050"/>
                              <a:gd name="connsiteY300" fmla="*/ 99450 h 209550"/>
                              <a:gd name="connsiteX301" fmla="*/ 11030 w 19050"/>
                              <a:gd name="connsiteY301" fmla="*/ 100155 h 209550"/>
                              <a:gd name="connsiteX302" fmla="*/ 11030 w 19050"/>
                              <a:gd name="connsiteY302" fmla="*/ 101575 h 209550"/>
                              <a:gd name="connsiteX303" fmla="*/ 11030 w 19050"/>
                              <a:gd name="connsiteY303" fmla="*/ 101575 h 209550"/>
                              <a:gd name="connsiteX304" fmla="*/ 11535 w 19050"/>
                              <a:gd name="connsiteY304" fmla="*/ 103003 h 209550"/>
                              <a:gd name="connsiteX305" fmla="*/ 11535 w 19050"/>
                              <a:gd name="connsiteY305" fmla="*/ 103003 h 209550"/>
                              <a:gd name="connsiteX306" fmla="*/ 11535 w 19050"/>
                              <a:gd name="connsiteY306" fmla="*/ 103708 h 209550"/>
                              <a:gd name="connsiteX307" fmla="*/ 11535 w 19050"/>
                              <a:gd name="connsiteY307" fmla="*/ 105127 h 209550"/>
                              <a:gd name="connsiteX308" fmla="*/ 11535 w 19050"/>
                              <a:gd name="connsiteY308" fmla="*/ 105842 h 209550"/>
                              <a:gd name="connsiteX309" fmla="*/ 11535 w 19050"/>
                              <a:gd name="connsiteY309" fmla="*/ 106547 h 209550"/>
                              <a:gd name="connsiteX310" fmla="*/ 11535 w 19050"/>
                              <a:gd name="connsiteY310" fmla="*/ 107261 h 209550"/>
                              <a:gd name="connsiteX311" fmla="*/ 11535 w 19050"/>
                              <a:gd name="connsiteY311" fmla="*/ 107975 h 209550"/>
                              <a:gd name="connsiteX312" fmla="*/ 11535 w 19050"/>
                              <a:gd name="connsiteY312" fmla="*/ 108680 h 209550"/>
                              <a:gd name="connsiteX313" fmla="*/ 11535 w 19050"/>
                              <a:gd name="connsiteY313" fmla="*/ 109395 h 209550"/>
                              <a:gd name="connsiteX314" fmla="*/ 11535 w 19050"/>
                              <a:gd name="connsiteY314" fmla="*/ 110100 h 209550"/>
                              <a:gd name="connsiteX315" fmla="*/ 11535 w 19050"/>
                              <a:gd name="connsiteY315" fmla="*/ 111519 h 209550"/>
                              <a:gd name="connsiteX316" fmla="*/ 12030 w 19050"/>
                              <a:gd name="connsiteY316" fmla="*/ 111519 h 209550"/>
                              <a:gd name="connsiteX317" fmla="*/ 12030 w 19050"/>
                              <a:gd name="connsiteY317" fmla="*/ 112947 h 209550"/>
                              <a:gd name="connsiteX318" fmla="*/ 12030 w 19050"/>
                              <a:gd name="connsiteY318" fmla="*/ 113652 h 209550"/>
                              <a:gd name="connsiteX319" fmla="*/ 12030 w 19050"/>
                              <a:gd name="connsiteY319" fmla="*/ 114367 h 209550"/>
                              <a:gd name="connsiteX320" fmla="*/ 12030 w 19050"/>
                              <a:gd name="connsiteY320" fmla="*/ 115071 h 209550"/>
                              <a:gd name="connsiteX321" fmla="*/ 12030 w 19050"/>
                              <a:gd name="connsiteY321" fmla="*/ 115786 h 209550"/>
                              <a:gd name="connsiteX322" fmla="*/ 12030 w 19050"/>
                              <a:gd name="connsiteY322" fmla="*/ 117205 h 209550"/>
                              <a:gd name="connsiteX323" fmla="*/ 12030 w 19050"/>
                              <a:gd name="connsiteY323" fmla="*/ 117205 h 209550"/>
                              <a:gd name="connsiteX324" fmla="*/ 12030 w 19050"/>
                              <a:gd name="connsiteY324" fmla="*/ 118624 h 209550"/>
                              <a:gd name="connsiteX325" fmla="*/ 12030 w 19050"/>
                              <a:gd name="connsiteY325" fmla="*/ 118624 h 209550"/>
                              <a:gd name="connsiteX326" fmla="*/ 12030 w 19050"/>
                              <a:gd name="connsiteY326" fmla="*/ 119339 h 209550"/>
                              <a:gd name="connsiteX327" fmla="*/ 12030 w 19050"/>
                              <a:gd name="connsiteY327" fmla="*/ 120044 h 209550"/>
                              <a:gd name="connsiteX328" fmla="*/ 12535 w 19050"/>
                              <a:gd name="connsiteY328" fmla="*/ 120758 h 209550"/>
                              <a:gd name="connsiteX329" fmla="*/ 12535 w 19050"/>
                              <a:gd name="connsiteY329" fmla="*/ 120758 h 209550"/>
                              <a:gd name="connsiteX330" fmla="*/ 12535 w 19050"/>
                              <a:gd name="connsiteY330" fmla="*/ 122177 h 209550"/>
                              <a:gd name="connsiteX331" fmla="*/ 12535 w 19050"/>
                              <a:gd name="connsiteY331" fmla="*/ 122891 h 209550"/>
                              <a:gd name="connsiteX332" fmla="*/ 12535 w 19050"/>
                              <a:gd name="connsiteY332" fmla="*/ 123596 h 209550"/>
                              <a:gd name="connsiteX333" fmla="*/ 12535 w 19050"/>
                              <a:gd name="connsiteY333" fmla="*/ 124311 h 209550"/>
                              <a:gd name="connsiteX334" fmla="*/ 12535 w 19050"/>
                              <a:gd name="connsiteY334" fmla="*/ 124311 h 209550"/>
                              <a:gd name="connsiteX335" fmla="*/ 12535 w 19050"/>
                              <a:gd name="connsiteY335" fmla="*/ 125730 h 209550"/>
                              <a:gd name="connsiteX336" fmla="*/ 12535 w 19050"/>
                              <a:gd name="connsiteY336" fmla="*/ 125730 h 209550"/>
                              <a:gd name="connsiteX337" fmla="*/ 12535 w 19050"/>
                              <a:gd name="connsiteY337" fmla="*/ 127149 h 209550"/>
                              <a:gd name="connsiteX338" fmla="*/ 12535 w 19050"/>
                              <a:gd name="connsiteY338" fmla="*/ 127864 h 209550"/>
                              <a:gd name="connsiteX339" fmla="*/ 12535 w 19050"/>
                              <a:gd name="connsiteY339" fmla="*/ 128568 h 209550"/>
                              <a:gd name="connsiteX340" fmla="*/ 13030 w 19050"/>
                              <a:gd name="connsiteY340" fmla="*/ 129283 h 209550"/>
                              <a:gd name="connsiteX341" fmla="*/ 13030 w 19050"/>
                              <a:gd name="connsiteY341" fmla="*/ 130702 h 209550"/>
                              <a:gd name="connsiteX342" fmla="*/ 13030 w 19050"/>
                              <a:gd name="connsiteY342" fmla="*/ 131416 h 209550"/>
                              <a:gd name="connsiteX343" fmla="*/ 13030 w 19050"/>
                              <a:gd name="connsiteY343" fmla="*/ 131416 h 209550"/>
                              <a:gd name="connsiteX344" fmla="*/ 13030 w 19050"/>
                              <a:gd name="connsiteY344" fmla="*/ 132836 h 209550"/>
                              <a:gd name="connsiteX345" fmla="*/ 13030 w 19050"/>
                              <a:gd name="connsiteY345" fmla="*/ 132836 h 209550"/>
                              <a:gd name="connsiteX346" fmla="*/ 13030 w 19050"/>
                              <a:gd name="connsiteY346" fmla="*/ 133541 h 209550"/>
                              <a:gd name="connsiteX347" fmla="*/ 13030 w 19050"/>
                              <a:gd name="connsiteY347" fmla="*/ 134255 h 209550"/>
                              <a:gd name="connsiteX348" fmla="*/ 13030 w 19050"/>
                              <a:gd name="connsiteY348" fmla="*/ 134960 h 209550"/>
                              <a:gd name="connsiteX349" fmla="*/ 13030 w 19050"/>
                              <a:gd name="connsiteY349" fmla="*/ 135674 h 209550"/>
                              <a:gd name="connsiteX350" fmla="*/ 13030 w 19050"/>
                              <a:gd name="connsiteY350" fmla="*/ 136388 h 209550"/>
                              <a:gd name="connsiteX351" fmla="*/ 13030 w 19050"/>
                              <a:gd name="connsiteY351" fmla="*/ 137093 h 209550"/>
                              <a:gd name="connsiteX352" fmla="*/ 13030 w 19050"/>
                              <a:gd name="connsiteY352" fmla="*/ 137808 h 209550"/>
                              <a:gd name="connsiteX353" fmla="*/ 13030 w 19050"/>
                              <a:gd name="connsiteY353" fmla="*/ 138513 h 209550"/>
                              <a:gd name="connsiteX354" fmla="*/ 13030 w 19050"/>
                              <a:gd name="connsiteY354" fmla="*/ 139227 h 209550"/>
                              <a:gd name="connsiteX355" fmla="*/ 13030 w 19050"/>
                              <a:gd name="connsiteY355" fmla="*/ 139941 h 209550"/>
                              <a:gd name="connsiteX356" fmla="*/ 13030 w 19050"/>
                              <a:gd name="connsiteY356" fmla="*/ 139941 h 209550"/>
                              <a:gd name="connsiteX357" fmla="*/ 13030 w 19050"/>
                              <a:gd name="connsiteY357" fmla="*/ 139941 h 209550"/>
                              <a:gd name="connsiteX358" fmla="*/ 13535 w 19050"/>
                              <a:gd name="connsiteY358" fmla="*/ 141361 h 209550"/>
                              <a:gd name="connsiteX359" fmla="*/ 13535 w 19050"/>
                              <a:gd name="connsiteY359" fmla="*/ 142065 h 209550"/>
                              <a:gd name="connsiteX360" fmla="*/ 13535 w 19050"/>
                              <a:gd name="connsiteY360" fmla="*/ 142065 h 209550"/>
                              <a:gd name="connsiteX361" fmla="*/ 13535 w 19050"/>
                              <a:gd name="connsiteY361" fmla="*/ 143485 h 209550"/>
                              <a:gd name="connsiteX362" fmla="*/ 13535 w 19050"/>
                              <a:gd name="connsiteY362" fmla="*/ 144199 h 209550"/>
                              <a:gd name="connsiteX363" fmla="*/ 13535 w 19050"/>
                              <a:gd name="connsiteY363" fmla="*/ 145618 h 209550"/>
                              <a:gd name="connsiteX364" fmla="*/ 13535 w 19050"/>
                              <a:gd name="connsiteY364" fmla="*/ 145618 h 209550"/>
                              <a:gd name="connsiteX365" fmla="*/ 13535 w 19050"/>
                              <a:gd name="connsiteY365" fmla="*/ 146333 h 209550"/>
                              <a:gd name="connsiteX366" fmla="*/ 13535 w 19050"/>
                              <a:gd name="connsiteY366" fmla="*/ 146333 h 209550"/>
                              <a:gd name="connsiteX367" fmla="*/ 13535 w 19050"/>
                              <a:gd name="connsiteY367" fmla="*/ 147037 h 209550"/>
                              <a:gd name="connsiteX368" fmla="*/ 13535 w 19050"/>
                              <a:gd name="connsiteY368" fmla="*/ 147752 h 209550"/>
                              <a:gd name="connsiteX369" fmla="*/ 13535 w 19050"/>
                              <a:gd name="connsiteY369" fmla="*/ 148457 h 209550"/>
                              <a:gd name="connsiteX370" fmla="*/ 13535 w 19050"/>
                              <a:gd name="connsiteY370" fmla="*/ 149171 h 209550"/>
                              <a:gd name="connsiteX371" fmla="*/ 13535 w 19050"/>
                              <a:gd name="connsiteY371" fmla="*/ 150590 h 209550"/>
                              <a:gd name="connsiteX372" fmla="*/ 14040 w 19050"/>
                              <a:gd name="connsiteY372" fmla="*/ 150590 h 209550"/>
                              <a:gd name="connsiteX373" fmla="*/ 14040 w 19050"/>
                              <a:gd name="connsiteY373" fmla="*/ 150590 h 209550"/>
                              <a:gd name="connsiteX374" fmla="*/ 14040 w 19050"/>
                              <a:gd name="connsiteY374" fmla="*/ 151305 h 209550"/>
                              <a:gd name="connsiteX375" fmla="*/ 14040 w 19050"/>
                              <a:gd name="connsiteY375" fmla="*/ 152009 h 209550"/>
                              <a:gd name="connsiteX376" fmla="*/ 14040 w 19050"/>
                              <a:gd name="connsiteY376" fmla="*/ 152724 h 209550"/>
                              <a:gd name="connsiteX377" fmla="*/ 14040 w 19050"/>
                              <a:gd name="connsiteY377" fmla="*/ 152724 h 209550"/>
                              <a:gd name="connsiteX378" fmla="*/ 14040 w 19050"/>
                              <a:gd name="connsiteY378" fmla="*/ 153429 h 209550"/>
                              <a:gd name="connsiteX379" fmla="*/ 14040 w 19050"/>
                              <a:gd name="connsiteY379" fmla="*/ 154143 h 209550"/>
                              <a:gd name="connsiteX380" fmla="*/ 14040 w 19050"/>
                              <a:gd name="connsiteY380" fmla="*/ 154857 h 209550"/>
                              <a:gd name="connsiteX381" fmla="*/ 14040 w 19050"/>
                              <a:gd name="connsiteY381" fmla="*/ 155562 h 209550"/>
                              <a:gd name="connsiteX382" fmla="*/ 14040 w 19050"/>
                              <a:gd name="connsiteY382" fmla="*/ 155562 h 209550"/>
                              <a:gd name="connsiteX383" fmla="*/ 14040 w 19050"/>
                              <a:gd name="connsiteY383" fmla="*/ 156277 h 209550"/>
                              <a:gd name="connsiteX384" fmla="*/ 14535 w 19050"/>
                              <a:gd name="connsiteY384" fmla="*/ 157696 h 209550"/>
                              <a:gd name="connsiteX385" fmla="*/ 14535 w 19050"/>
                              <a:gd name="connsiteY385" fmla="*/ 158410 h 209550"/>
                              <a:gd name="connsiteX386" fmla="*/ 14535 w 19050"/>
                              <a:gd name="connsiteY386" fmla="*/ 159115 h 209550"/>
                              <a:gd name="connsiteX387" fmla="*/ 14535 w 19050"/>
                              <a:gd name="connsiteY387" fmla="*/ 159115 h 209550"/>
                              <a:gd name="connsiteX388" fmla="*/ 14535 w 19050"/>
                              <a:gd name="connsiteY388" fmla="*/ 159829 h 209550"/>
                              <a:gd name="connsiteX389" fmla="*/ 14535 w 19050"/>
                              <a:gd name="connsiteY389" fmla="*/ 159829 h 209550"/>
                              <a:gd name="connsiteX390" fmla="*/ 14535 w 19050"/>
                              <a:gd name="connsiteY390" fmla="*/ 161249 h 209550"/>
                              <a:gd name="connsiteX391" fmla="*/ 14535 w 19050"/>
                              <a:gd name="connsiteY391" fmla="*/ 161249 h 209550"/>
                              <a:gd name="connsiteX392" fmla="*/ 14535 w 19050"/>
                              <a:gd name="connsiteY392" fmla="*/ 161954 h 209550"/>
                              <a:gd name="connsiteX393" fmla="*/ 14535 w 19050"/>
                              <a:gd name="connsiteY393" fmla="*/ 162668 h 209550"/>
                              <a:gd name="connsiteX394" fmla="*/ 14535 w 19050"/>
                              <a:gd name="connsiteY394" fmla="*/ 162668 h 209550"/>
                              <a:gd name="connsiteX395" fmla="*/ 14535 w 19050"/>
                              <a:gd name="connsiteY395" fmla="*/ 163382 h 209550"/>
                              <a:gd name="connsiteX396" fmla="*/ 15040 w 19050"/>
                              <a:gd name="connsiteY396" fmla="*/ 164087 h 209550"/>
                              <a:gd name="connsiteX397" fmla="*/ 15040 w 19050"/>
                              <a:gd name="connsiteY397" fmla="*/ 164802 h 209550"/>
                              <a:gd name="connsiteX398" fmla="*/ 15040 w 19050"/>
                              <a:gd name="connsiteY398" fmla="*/ 166221 h 209550"/>
                              <a:gd name="connsiteX399" fmla="*/ 15040 w 19050"/>
                              <a:gd name="connsiteY399" fmla="*/ 166221 h 209550"/>
                              <a:gd name="connsiteX400" fmla="*/ 15040 w 19050"/>
                              <a:gd name="connsiteY400" fmla="*/ 166926 h 209550"/>
                              <a:gd name="connsiteX401" fmla="*/ 15040 w 19050"/>
                              <a:gd name="connsiteY401" fmla="*/ 167640 h 209550"/>
                              <a:gd name="connsiteX402" fmla="*/ 15040 w 19050"/>
                              <a:gd name="connsiteY402" fmla="*/ 168354 h 209550"/>
                              <a:gd name="connsiteX403" fmla="*/ 15040 w 19050"/>
                              <a:gd name="connsiteY403" fmla="*/ 168354 h 209550"/>
                              <a:gd name="connsiteX404" fmla="*/ 15040 w 19050"/>
                              <a:gd name="connsiteY404" fmla="*/ 169059 h 209550"/>
                              <a:gd name="connsiteX405" fmla="*/ 15040 w 19050"/>
                              <a:gd name="connsiteY405" fmla="*/ 169059 h 209550"/>
                              <a:gd name="connsiteX406" fmla="*/ 15040 w 19050"/>
                              <a:gd name="connsiteY406" fmla="*/ 169774 h 209550"/>
                              <a:gd name="connsiteX407" fmla="*/ 15040 w 19050"/>
                              <a:gd name="connsiteY407" fmla="*/ 169774 h 209550"/>
                              <a:gd name="connsiteX408" fmla="*/ 15545 w 19050"/>
                              <a:gd name="connsiteY408" fmla="*/ 170478 h 209550"/>
                              <a:gd name="connsiteX409" fmla="*/ 15545 w 19050"/>
                              <a:gd name="connsiteY409" fmla="*/ 171898 h 209550"/>
                              <a:gd name="connsiteX410" fmla="*/ 15545 w 19050"/>
                              <a:gd name="connsiteY410" fmla="*/ 171898 h 209550"/>
                              <a:gd name="connsiteX411" fmla="*/ 15545 w 19050"/>
                              <a:gd name="connsiteY411" fmla="*/ 171898 h 209550"/>
                              <a:gd name="connsiteX412" fmla="*/ 15545 w 19050"/>
                              <a:gd name="connsiteY412" fmla="*/ 173326 h 209550"/>
                              <a:gd name="connsiteX413" fmla="*/ 15545 w 19050"/>
                              <a:gd name="connsiteY413" fmla="*/ 173326 h 209550"/>
                              <a:gd name="connsiteX414" fmla="*/ 15545 w 19050"/>
                              <a:gd name="connsiteY414" fmla="*/ 174746 h 209550"/>
                              <a:gd name="connsiteX415" fmla="*/ 15545 w 19050"/>
                              <a:gd name="connsiteY415" fmla="*/ 175450 h 209550"/>
                              <a:gd name="connsiteX416" fmla="*/ 15545 w 19050"/>
                              <a:gd name="connsiteY416" fmla="*/ 176165 h 209550"/>
                              <a:gd name="connsiteX417" fmla="*/ 15545 w 19050"/>
                              <a:gd name="connsiteY417" fmla="*/ 175450 h 209550"/>
                              <a:gd name="connsiteX418" fmla="*/ 15545 w 19050"/>
                              <a:gd name="connsiteY418" fmla="*/ 176165 h 209550"/>
                              <a:gd name="connsiteX419" fmla="*/ 15545 w 19050"/>
                              <a:gd name="connsiteY419" fmla="*/ 176870 h 209550"/>
                              <a:gd name="connsiteX420" fmla="*/ 16040 w 19050"/>
                              <a:gd name="connsiteY420" fmla="*/ 176870 h 209550"/>
                              <a:gd name="connsiteX421" fmla="*/ 16040 w 19050"/>
                              <a:gd name="connsiteY421" fmla="*/ 178298 h 209550"/>
                              <a:gd name="connsiteX422" fmla="*/ 16040 w 19050"/>
                              <a:gd name="connsiteY422" fmla="*/ 178298 h 209550"/>
                              <a:gd name="connsiteX423" fmla="*/ 16040 w 19050"/>
                              <a:gd name="connsiteY423" fmla="*/ 178298 h 209550"/>
                              <a:gd name="connsiteX424" fmla="*/ 16040 w 19050"/>
                              <a:gd name="connsiteY424" fmla="*/ 179003 h 209550"/>
                              <a:gd name="connsiteX425" fmla="*/ 16040 w 19050"/>
                              <a:gd name="connsiteY425" fmla="*/ 179003 h 209550"/>
                              <a:gd name="connsiteX426" fmla="*/ 16040 w 19050"/>
                              <a:gd name="connsiteY426" fmla="*/ 179003 h 209550"/>
                              <a:gd name="connsiteX427" fmla="*/ 16040 w 19050"/>
                              <a:gd name="connsiteY427" fmla="*/ 180423 h 209550"/>
                              <a:gd name="connsiteX428" fmla="*/ 16040 w 19050"/>
                              <a:gd name="connsiteY428" fmla="*/ 180423 h 209550"/>
                              <a:gd name="connsiteX429" fmla="*/ 16040 w 19050"/>
                              <a:gd name="connsiteY429" fmla="*/ 181137 h 209550"/>
                              <a:gd name="connsiteX430" fmla="*/ 16040 w 19050"/>
                              <a:gd name="connsiteY430" fmla="*/ 181137 h 209550"/>
                              <a:gd name="connsiteX431" fmla="*/ 16040 w 19050"/>
                              <a:gd name="connsiteY431" fmla="*/ 181851 h 209550"/>
                              <a:gd name="connsiteX432" fmla="*/ 16545 w 19050"/>
                              <a:gd name="connsiteY432" fmla="*/ 182556 h 209550"/>
                              <a:gd name="connsiteX433" fmla="*/ 16545 w 19050"/>
                              <a:gd name="connsiteY433" fmla="*/ 182556 h 209550"/>
                              <a:gd name="connsiteX434" fmla="*/ 16545 w 19050"/>
                              <a:gd name="connsiteY434" fmla="*/ 182556 h 209550"/>
                              <a:gd name="connsiteX435" fmla="*/ 16545 w 19050"/>
                              <a:gd name="connsiteY435" fmla="*/ 183271 h 209550"/>
                              <a:gd name="connsiteX436" fmla="*/ 16545 w 19050"/>
                              <a:gd name="connsiteY436" fmla="*/ 183975 h 209550"/>
                              <a:gd name="connsiteX437" fmla="*/ 16545 w 19050"/>
                              <a:gd name="connsiteY437" fmla="*/ 184690 h 209550"/>
                              <a:gd name="connsiteX438" fmla="*/ 16545 w 19050"/>
                              <a:gd name="connsiteY438" fmla="*/ 185395 h 209550"/>
                              <a:gd name="connsiteX439" fmla="*/ 16545 w 19050"/>
                              <a:gd name="connsiteY439" fmla="*/ 186109 h 209550"/>
                              <a:gd name="connsiteX440" fmla="*/ 16545 w 19050"/>
                              <a:gd name="connsiteY440" fmla="*/ 186109 h 209550"/>
                              <a:gd name="connsiteX441" fmla="*/ 16545 w 19050"/>
                              <a:gd name="connsiteY441" fmla="*/ 186109 h 209550"/>
                              <a:gd name="connsiteX442" fmla="*/ 16545 w 19050"/>
                              <a:gd name="connsiteY442" fmla="*/ 186823 h 209550"/>
                              <a:gd name="connsiteX443" fmla="*/ 16545 w 19050"/>
                              <a:gd name="connsiteY443" fmla="*/ 186823 h 209550"/>
                              <a:gd name="connsiteX444" fmla="*/ 16545 w 19050"/>
                              <a:gd name="connsiteY444" fmla="*/ 187528 h 209550"/>
                              <a:gd name="connsiteX445" fmla="*/ 16545 w 19050"/>
                              <a:gd name="connsiteY445" fmla="*/ 188243 h 209550"/>
                              <a:gd name="connsiteX446" fmla="*/ 16545 w 19050"/>
                              <a:gd name="connsiteY446" fmla="*/ 188947 h 209550"/>
                              <a:gd name="connsiteX447" fmla="*/ 16545 w 19050"/>
                              <a:gd name="connsiteY447" fmla="*/ 189662 h 209550"/>
                              <a:gd name="connsiteX448" fmla="*/ 16545 w 19050"/>
                              <a:gd name="connsiteY448" fmla="*/ 189662 h 209550"/>
                              <a:gd name="connsiteX449" fmla="*/ 16545 w 19050"/>
                              <a:gd name="connsiteY449" fmla="*/ 189662 h 209550"/>
                              <a:gd name="connsiteX450" fmla="*/ 16545 w 19050"/>
                              <a:gd name="connsiteY450" fmla="*/ 190367 h 209550"/>
                              <a:gd name="connsiteX451" fmla="*/ 16545 w 19050"/>
                              <a:gd name="connsiteY451" fmla="*/ 191081 h 209550"/>
                              <a:gd name="connsiteX452" fmla="*/ 17040 w 19050"/>
                              <a:gd name="connsiteY452" fmla="*/ 191081 h 209550"/>
                              <a:gd name="connsiteX453" fmla="*/ 17040 w 19050"/>
                              <a:gd name="connsiteY453" fmla="*/ 191081 h 209550"/>
                              <a:gd name="connsiteX454" fmla="*/ 17040 w 19050"/>
                              <a:gd name="connsiteY454" fmla="*/ 191795 h 209550"/>
                              <a:gd name="connsiteX455" fmla="*/ 17040 w 19050"/>
                              <a:gd name="connsiteY455" fmla="*/ 191795 h 209550"/>
                              <a:gd name="connsiteX456" fmla="*/ 17040 w 19050"/>
                              <a:gd name="connsiteY456" fmla="*/ 191795 h 209550"/>
                              <a:gd name="connsiteX457" fmla="*/ 17040 w 19050"/>
                              <a:gd name="connsiteY457" fmla="*/ 192500 h 209550"/>
                              <a:gd name="connsiteX458" fmla="*/ 17040 w 19050"/>
                              <a:gd name="connsiteY458" fmla="*/ 193215 h 209550"/>
                              <a:gd name="connsiteX459" fmla="*/ 17040 w 19050"/>
                              <a:gd name="connsiteY459" fmla="*/ 193215 h 209550"/>
                              <a:gd name="connsiteX460" fmla="*/ 17040 w 19050"/>
                              <a:gd name="connsiteY460" fmla="*/ 193919 h 209550"/>
                              <a:gd name="connsiteX461" fmla="*/ 17040 w 19050"/>
                              <a:gd name="connsiteY461" fmla="*/ 194634 h 209550"/>
                              <a:gd name="connsiteX462" fmla="*/ 17040 w 19050"/>
                              <a:gd name="connsiteY462" fmla="*/ 194634 h 209550"/>
                              <a:gd name="connsiteX463" fmla="*/ 17040 w 19050"/>
                              <a:gd name="connsiteY463" fmla="*/ 194634 h 209550"/>
                              <a:gd name="connsiteX464" fmla="*/ 17545 w 19050"/>
                              <a:gd name="connsiteY464" fmla="*/ 194634 h 209550"/>
                              <a:gd name="connsiteX465" fmla="*/ 17545 w 19050"/>
                              <a:gd name="connsiteY465" fmla="*/ 194634 h 209550"/>
                              <a:gd name="connsiteX466" fmla="*/ 17545 w 19050"/>
                              <a:gd name="connsiteY466" fmla="*/ 195339 h 209550"/>
                              <a:gd name="connsiteX467" fmla="*/ 17545 w 19050"/>
                              <a:gd name="connsiteY467" fmla="*/ 196053 h 209550"/>
                              <a:gd name="connsiteX468" fmla="*/ 17545 w 19050"/>
                              <a:gd name="connsiteY468" fmla="*/ 196768 h 209550"/>
                              <a:gd name="connsiteX469" fmla="*/ 17545 w 19050"/>
                              <a:gd name="connsiteY469" fmla="*/ 197472 h 209550"/>
                              <a:gd name="connsiteX470" fmla="*/ 17545 w 19050"/>
                              <a:gd name="connsiteY470" fmla="*/ 198187 h 209550"/>
                              <a:gd name="connsiteX471" fmla="*/ 17545 w 19050"/>
                              <a:gd name="connsiteY471" fmla="*/ 198187 h 209550"/>
                              <a:gd name="connsiteX472" fmla="*/ 17545 w 19050"/>
                              <a:gd name="connsiteY472" fmla="*/ 198187 h 209550"/>
                              <a:gd name="connsiteX473" fmla="*/ 17545 w 19050"/>
                              <a:gd name="connsiteY473" fmla="*/ 198892 h 209550"/>
                              <a:gd name="connsiteX474" fmla="*/ 17545 w 19050"/>
                              <a:gd name="connsiteY474" fmla="*/ 198892 h 209550"/>
                              <a:gd name="connsiteX475" fmla="*/ 17545 w 19050"/>
                              <a:gd name="connsiteY475" fmla="*/ 199606 h 209550"/>
                              <a:gd name="connsiteX476" fmla="*/ 18050 w 19050"/>
                              <a:gd name="connsiteY476" fmla="*/ 200320 h 209550"/>
                              <a:gd name="connsiteX477" fmla="*/ 18050 w 19050"/>
                              <a:gd name="connsiteY477" fmla="*/ 200320 h 209550"/>
                              <a:gd name="connsiteX478" fmla="*/ 18050 w 19050"/>
                              <a:gd name="connsiteY478" fmla="*/ 200320 h 209550"/>
                              <a:gd name="connsiteX479" fmla="*/ 18050 w 19050"/>
                              <a:gd name="connsiteY479" fmla="*/ 200320 h 209550"/>
                              <a:gd name="connsiteX480" fmla="*/ 18050 w 19050"/>
                              <a:gd name="connsiteY480" fmla="*/ 200320 h 209550"/>
                              <a:gd name="connsiteX481" fmla="*/ 18050 w 19050"/>
                              <a:gd name="connsiteY481" fmla="*/ 200320 h 209550"/>
                              <a:gd name="connsiteX482" fmla="*/ 18050 w 19050"/>
                              <a:gd name="connsiteY482" fmla="*/ 200320 h 209550"/>
                              <a:gd name="connsiteX483" fmla="*/ 18050 w 19050"/>
                              <a:gd name="connsiteY483" fmla="*/ 201025 h 209550"/>
                              <a:gd name="connsiteX484" fmla="*/ 18050 w 19050"/>
                              <a:gd name="connsiteY484" fmla="*/ 201739 h 209550"/>
                              <a:gd name="connsiteX485" fmla="*/ 18050 w 19050"/>
                              <a:gd name="connsiteY485" fmla="*/ 201739 h 209550"/>
                              <a:gd name="connsiteX486" fmla="*/ 18050 w 19050"/>
                              <a:gd name="connsiteY486" fmla="*/ 202444 h 209550"/>
                              <a:gd name="connsiteX487" fmla="*/ 18050 w 19050"/>
                              <a:gd name="connsiteY487" fmla="*/ 203159 h 209550"/>
                              <a:gd name="connsiteX488" fmla="*/ 18545 w 19050"/>
                              <a:gd name="connsiteY488" fmla="*/ 202444 h 209550"/>
                              <a:gd name="connsiteX489" fmla="*/ 18545 w 19050"/>
                              <a:gd name="connsiteY489" fmla="*/ 203159 h 209550"/>
                              <a:gd name="connsiteX490" fmla="*/ 18545 w 19050"/>
                              <a:gd name="connsiteY490" fmla="*/ 203159 h 209550"/>
                              <a:gd name="connsiteX491" fmla="*/ 18545 w 19050"/>
                              <a:gd name="connsiteY491" fmla="*/ 203159 h 209550"/>
                              <a:gd name="connsiteX492" fmla="*/ 18545 w 19050"/>
                              <a:gd name="connsiteY492" fmla="*/ 203864 h 209550"/>
                              <a:gd name="connsiteX493" fmla="*/ 18545 w 19050"/>
                              <a:gd name="connsiteY493" fmla="*/ 205292 h 209550"/>
                              <a:gd name="connsiteX494" fmla="*/ 18545 w 19050"/>
                              <a:gd name="connsiteY494" fmla="*/ 205292 h 209550"/>
                              <a:gd name="connsiteX495" fmla="*/ 18545 w 19050"/>
                              <a:gd name="connsiteY495" fmla="*/ 205292 h 209550"/>
                              <a:gd name="connsiteX496" fmla="*/ 18545 w 19050"/>
                              <a:gd name="connsiteY496" fmla="*/ 205292 h 209550"/>
                              <a:gd name="connsiteX497" fmla="*/ 18545 w 19050"/>
                              <a:gd name="connsiteY497" fmla="*/ 205292 h 209550"/>
                              <a:gd name="connsiteX498" fmla="*/ 18545 w 19050"/>
                              <a:gd name="connsiteY498" fmla="*/ 206712 h 209550"/>
                              <a:gd name="connsiteX499" fmla="*/ 18545 w 19050"/>
                              <a:gd name="connsiteY499" fmla="*/ 206712 h 209550"/>
                              <a:gd name="connsiteX500" fmla="*/ 19050 w 19050"/>
                              <a:gd name="connsiteY500" fmla="*/ 207416 h 209550"/>
                              <a:gd name="connsiteX501" fmla="*/ 19050 w 19050"/>
                              <a:gd name="connsiteY501" fmla="*/ 207416 h 209550"/>
                              <a:gd name="connsiteX502" fmla="*/ 19050 w 19050"/>
                              <a:gd name="connsiteY502" fmla="*/ 207416 h 209550"/>
                              <a:gd name="connsiteX503" fmla="*/ 19050 w 19050"/>
                              <a:gd name="connsiteY503" fmla="*/ 207416 h 209550"/>
                              <a:gd name="connsiteX504" fmla="*/ 19050 w 19050"/>
                              <a:gd name="connsiteY504" fmla="*/ 207416 h 209550"/>
                              <a:gd name="connsiteX505" fmla="*/ 19050 w 19050"/>
                              <a:gd name="connsiteY505" fmla="*/ 208131 h 209550"/>
                              <a:gd name="connsiteX506" fmla="*/ 19050 w 19050"/>
                              <a:gd name="connsiteY506" fmla="*/ 208131 h 209550"/>
                              <a:gd name="connsiteX507" fmla="*/ 19050 w 19050"/>
                              <a:gd name="connsiteY507" fmla="*/ 208131 h 209550"/>
                              <a:gd name="connsiteX508" fmla="*/ 19050 w 19050"/>
                              <a:gd name="connsiteY508" fmla="*/ 208836 h 209550"/>
                              <a:gd name="connsiteX509" fmla="*/ 19050 w 19050"/>
                              <a:gd name="connsiteY509" fmla="*/ 208836 h 209550"/>
                              <a:gd name="connsiteX510" fmla="*/ 19050 w 19050"/>
                              <a:gd name="connsiteY510" fmla="*/ 208836 h 209550"/>
                              <a:gd name="connsiteX511" fmla="*/ 19050 w 19050"/>
                              <a:gd name="connsiteY511" fmla="*/ 209550 h 2095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19050" h="209550">
                                <a:moveTo>
                                  <a:pt x="0" y="55407"/>
                                </a:moveTo>
                                <a:lnTo>
                                  <a:pt x="0" y="54693"/>
                                </a:lnTo>
                                <a:lnTo>
                                  <a:pt x="0" y="53988"/>
                                </a:lnTo>
                                <a:lnTo>
                                  <a:pt x="0" y="53273"/>
                                </a:lnTo>
                                <a:lnTo>
                                  <a:pt x="0" y="51854"/>
                                </a:lnTo>
                                <a:lnTo>
                                  <a:pt x="0" y="51854"/>
                                </a:lnTo>
                                <a:lnTo>
                                  <a:pt x="505" y="50435"/>
                                </a:lnTo>
                                <a:lnTo>
                                  <a:pt x="505" y="49721"/>
                                </a:lnTo>
                                <a:lnTo>
                                  <a:pt x="505" y="49016"/>
                                </a:lnTo>
                                <a:lnTo>
                                  <a:pt x="505" y="48301"/>
                                </a:lnTo>
                                <a:lnTo>
                                  <a:pt x="505" y="46882"/>
                                </a:lnTo>
                                <a:lnTo>
                                  <a:pt x="505" y="46882"/>
                                </a:lnTo>
                                <a:lnTo>
                                  <a:pt x="505" y="44748"/>
                                </a:lnTo>
                                <a:lnTo>
                                  <a:pt x="505" y="44748"/>
                                </a:lnTo>
                                <a:lnTo>
                                  <a:pt x="505" y="44044"/>
                                </a:lnTo>
                                <a:lnTo>
                                  <a:pt x="505" y="43329"/>
                                </a:lnTo>
                                <a:lnTo>
                                  <a:pt x="505" y="42624"/>
                                </a:lnTo>
                                <a:lnTo>
                                  <a:pt x="505" y="41196"/>
                                </a:lnTo>
                                <a:lnTo>
                                  <a:pt x="505" y="40491"/>
                                </a:lnTo>
                                <a:lnTo>
                                  <a:pt x="505" y="39776"/>
                                </a:lnTo>
                                <a:lnTo>
                                  <a:pt x="505" y="39776"/>
                                </a:lnTo>
                                <a:lnTo>
                                  <a:pt x="505" y="38357"/>
                                </a:lnTo>
                                <a:lnTo>
                                  <a:pt x="505" y="37652"/>
                                </a:lnTo>
                                <a:lnTo>
                                  <a:pt x="505" y="36938"/>
                                </a:lnTo>
                                <a:lnTo>
                                  <a:pt x="505" y="36224"/>
                                </a:lnTo>
                                <a:lnTo>
                                  <a:pt x="505" y="36224"/>
                                </a:lnTo>
                                <a:lnTo>
                                  <a:pt x="1000" y="36224"/>
                                </a:lnTo>
                                <a:lnTo>
                                  <a:pt x="1000" y="35519"/>
                                </a:lnTo>
                                <a:lnTo>
                                  <a:pt x="1000" y="34100"/>
                                </a:lnTo>
                                <a:lnTo>
                                  <a:pt x="1000" y="33385"/>
                                </a:lnTo>
                                <a:lnTo>
                                  <a:pt x="1000" y="31966"/>
                                </a:lnTo>
                                <a:lnTo>
                                  <a:pt x="1000" y="31252"/>
                                </a:lnTo>
                                <a:lnTo>
                                  <a:pt x="1000" y="30547"/>
                                </a:lnTo>
                                <a:lnTo>
                                  <a:pt x="1000" y="29832"/>
                                </a:lnTo>
                                <a:lnTo>
                                  <a:pt x="1000" y="29127"/>
                                </a:lnTo>
                                <a:lnTo>
                                  <a:pt x="1000" y="28413"/>
                                </a:lnTo>
                                <a:lnTo>
                                  <a:pt x="1000" y="28413"/>
                                </a:lnTo>
                                <a:lnTo>
                                  <a:pt x="1000" y="27699"/>
                                </a:lnTo>
                                <a:lnTo>
                                  <a:pt x="1505" y="26994"/>
                                </a:lnTo>
                                <a:lnTo>
                                  <a:pt x="1505" y="26280"/>
                                </a:lnTo>
                                <a:lnTo>
                                  <a:pt x="1505" y="25575"/>
                                </a:lnTo>
                                <a:lnTo>
                                  <a:pt x="1505" y="24860"/>
                                </a:lnTo>
                                <a:lnTo>
                                  <a:pt x="1505" y="24155"/>
                                </a:lnTo>
                                <a:lnTo>
                                  <a:pt x="1505" y="23441"/>
                                </a:lnTo>
                                <a:lnTo>
                                  <a:pt x="1505" y="23441"/>
                                </a:lnTo>
                                <a:lnTo>
                                  <a:pt x="1505" y="22727"/>
                                </a:lnTo>
                                <a:lnTo>
                                  <a:pt x="1505" y="22022"/>
                                </a:lnTo>
                                <a:lnTo>
                                  <a:pt x="1505" y="22022"/>
                                </a:lnTo>
                                <a:lnTo>
                                  <a:pt x="1505" y="21307"/>
                                </a:lnTo>
                                <a:lnTo>
                                  <a:pt x="1505" y="20603"/>
                                </a:lnTo>
                                <a:lnTo>
                                  <a:pt x="2010" y="20603"/>
                                </a:lnTo>
                                <a:lnTo>
                                  <a:pt x="2010" y="19888"/>
                                </a:lnTo>
                                <a:lnTo>
                                  <a:pt x="2010" y="18469"/>
                                </a:lnTo>
                                <a:lnTo>
                                  <a:pt x="2010" y="18469"/>
                                </a:lnTo>
                                <a:lnTo>
                                  <a:pt x="2010" y="17050"/>
                                </a:lnTo>
                                <a:lnTo>
                                  <a:pt x="2010" y="16335"/>
                                </a:lnTo>
                                <a:lnTo>
                                  <a:pt x="2010" y="16335"/>
                                </a:lnTo>
                                <a:lnTo>
                                  <a:pt x="2010" y="16335"/>
                                </a:lnTo>
                                <a:lnTo>
                                  <a:pt x="2010" y="15631"/>
                                </a:lnTo>
                                <a:lnTo>
                                  <a:pt x="2010" y="14916"/>
                                </a:lnTo>
                                <a:lnTo>
                                  <a:pt x="2010" y="14211"/>
                                </a:lnTo>
                                <a:lnTo>
                                  <a:pt x="2010" y="14211"/>
                                </a:lnTo>
                                <a:lnTo>
                                  <a:pt x="2505" y="12783"/>
                                </a:lnTo>
                                <a:lnTo>
                                  <a:pt x="2505" y="12783"/>
                                </a:lnTo>
                                <a:lnTo>
                                  <a:pt x="2505" y="12783"/>
                                </a:lnTo>
                                <a:lnTo>
                                  <a:pt x="2505" y="11363"/>
                                </a:lnTo>
                                <a:lnTo>
                                  <a:pt x="2505" y="11363"/>
                                </a:lnTo>
                                <a:lnTo>
                                  <a:pt x="2505" y="10659"/>
                                </a:lnTo>
                                <a:lnTo>
                                  <a:pt x="2505" y="10659"/>
                                </a:lnTo>
                                <a:lnTo>
                                  <a:pt x="2505" y="9944"/>
                                </a:lnTo>
                                <a:lnTo>
                                  <a:pt x="2505" y="9944"/>
                                </a:lnTo>
                                <a:lnTo>
                                  <a:pt x="2505" y="9230"/>
                                </a:lnTo>
                                <a:lnTo>
                                  <a:pt x="2505" y="9230"/>
                                </a:lnTo>
                                <a:lnTo>
                                  <a:pt x="2505" y="9230"/>
                                </a:lnTo>
                                <a:lnTo>
                                  <a:pt x="3010" y="9230"/>
                                </a:lnTo>
                                <a:lnTo>
                                  <a:pt x="3010" y="9230"/>
                                </a:lnTo>
                                <a:lnTo>
                                  <a:pt x="3010" y="7811"/>
                                </a:lnTo>
                                <a:lnTo>
                                  <a:pt x="3010" y="7811"/>
                                </a:lnTo>
                                <a:lnTo>
                                  <a:pt x="3010" y="7106"/>
                                </a:lnTo>
                                <a:lnTo>
                                  <a:pt x="3010" y="6391"/>
                                </a:lnTo>
                                <a:lnTo>
                                  <a:pt x="3010" y="6391"/>
                                </a:lnTo>
                                <a:lnTo>
                                  <a:pt x="3010" y="6391"/>
                                </a:lnTo>
                                <a:lnTo>
                                  <a:pt x="3010" y="5686"/>
                                </a:lnTo>
                                <a:lnTo>
                                  <a:pt x="3010" y="5686"/>
                                </a:lnTo>
                                <a:lnTo>
                                  <a:pt x="3010" y="4972"/>
                                </a:lnTo>
                                <a:lnTo>
                                  <a:pt x="3010" y="4258"/>
                                </a:lnTo>
                                <a:lnTo>
                                  <a:pt x="3010" y="4258"/>
                                </a:lnTo>
                                <a:lnTo>
                                  <a:pt x="3010" y="4258"/>
                                </a:lnTo>
                                <a:lnTo>
                                  <a:pt x="3505" y="4258"/>
                                </a:lnTo>
                                <a:lnTo>
                                  <a:pt x="3505" y="3553"/>
                                </a:lnTo>
                                <a:lnTo>
                                  <a:pt x="3505" y="3553"/>
                                </a:lnTo>
                                <a:lnTo>
                                  <a:pt x="3505" y="2838"/>
                                </a:lnTo>
                                <a:lnTo>
                                  <a:pt x="3505" y="2838"/>
                                </a:lnTo>
                                <a:lnTo>
                                  <a:pt x="3505" y="2838"/>
                                </a:lnTo>
                                <a:lnTo>
                                  <a:pt x="3505" y="2838"/>
                                </a:lnTo>
                                <a:lnTo>
                                  <a:pt x="3505" y="2838"/>
                                </a:lnTo>
                                <a:lnTo>
                                  <a:pt x="3505" y="2838"/>
                                </a:lnTo>
                                <a:lnTo>
                                  <a:pt x="3505" y="2838"/>
                                </a:lnTo>
                                <a:lnTo>
                                  <a:pt x="3505" y="2838"/>
                                </a:lnTo>
                                <a:lnTo>
                                  <a:pt x="3505" y="2134"/>
                                </a:lnTo>
                                <a:lnTo>
                                  <a:pt x="3505" y="1419"/>
                                </a:lnTo>
                                <a:lnTo>
                                  <a:pt x="3505" y="1419"/>
                                </a:lnTo>
                                <a:lnTo>
                                  <a:pt x="3505" y="714"/>
                                </a:lnTo>
                                <a:lnTo>
                                  <a:pt x="3505" y="714"/>
                                </a:lnTo>
                                <a:lnTo>
                                  <a:pt x="3505" y="714"/>
                                </a:lnTo>
                                <a:lnTo>
                                  <a:pt x="3505" y="714"/>
                                </a:lnTo>
                                <a:lnTo>
                                  <a:pt x="4010" y="714"/>
                                </a:lnTo>
                                <a:lnTo>
                                  <a:pt x="4010" y="0"/>
                                </a:lnTo>
                                <a:lnTo>
                                  <a:pt x="4010" y="714"/>
                                </a:lnTo>
                                <a:lnTo>
                                  <a:pt x="4010" y="714"/>
                                </a:lnTo>
                                <a:lnTo>
                                  <a:pt x="4010" y="714"/>
                                </a:lnTo>
                                <a:lnTo>
                                  <a:pt x="4010" y="714"/>
                                </a:lnTo>
                                <a:lnTo>
                                  <a:pt x="4010" y="714"/>
                                </a:lnTo>
                                <a:lnTo>
                                  <a:pt x="4010" y="714"/>
                                </a:lnTo>
                                <a:lnTo>
                                  <a:pt x="4010" y="0"/>
                                </a:lnTo>
                                <a:lnTo>
                                  <a:pt x="4010" y="714"/>
                                </a:lnTo>
                                <a:lnTo>
                                  <a:pt x="4010" y="0"/>
                                </a:lnTo>
                                <a:lnTo>
                                  <a:pt x="4010" y="0"/>
                                </a:lnTo>
                                <a:lnTo>
                                  <a:pt x="4515" y="0"/>
                                </a:lnTo>
                                <a:lnTo>
                                  <a:pt x="4515" y="714"/>
                                </a:lnTo>
                                <a:lnTo>
                                  <a:pt x="4515" y="714"/>
                                </a:lnTo>
                                <a:lnTo>
                                  <a:pt x="4515" y="0"/>
                                </a:lnTo>
                                <a:lnTo>
                                  <a:pt x="4515" y="0"/>
                                </a:lnTo>
                                <a:lnTo>
                                  <a:pt x="4515" y="714"/>
                                </a:lnTo>
                                <a:lnTo>
                                  <a:pt x="4515" y="714"/>
                                </a:lnTo>
                                <a:lnTo>
                                  <a:pt x="4515" y="714"/>
                                </a:lnTo>
                                <a:lnTo>
                                  <a:pt x="4515" y="714"/>
                                </a:lnTo>
                                <a:lnTo>
                                  <a:pt x="4515" y="714"/>
                                </a:lnTo>
                                <a:lnTo>
                                  <a:pt x="4515" y="714"/>
                                </a:lnTo>
                                <a:lnTo>
                                  <a:pt x="4515" y="714"/>
                                </a:lnTo>
                                <a:lnTo>
                                  <a:pt x="5010" y="0"/>
                                </a:lnTo>
                                <a:lnTo>
                                  <a:pt x="5010" y="714"/>
                                </a:lnTo>
                                <a:lnTo>
                                  <a:pt x="5010" y="714"/>
                                </a:lnTo>
                                <a:lnTo>
                                  <a:pt x="5010" y="1419"/>
                                </a:lnTo>
                                <a:lnTo>
                                  <a:pt x="5010" y="1419"/>
                                </a:lnTo>
                                <a:lnTo>
                                  <a:pt x="5010" y="1419"/>
                                </a:lnTo>
                                <a:lnTo>
                                  <a:pt x="5010" y="2134"/>
                                </a:lnTo>
                                <a:lnTo>
                                  <a:pt x="5010" y="1419"/>
                                </a:lnTo>
                                <a:lnTo>
                                  <a:pt x="5010" y="1419"/>
                                </a:lnTo>
                                <a:lnTo>
                                  <a:pt x="5010" y="1419"/>
                                </a:lnTo>
                                <a:lnTo>
                                  <a:pt x="5010" y="1419"/>
                                </a:lnTo>
                                <a:lnTo>
                                  <a:pt x="5010" y="2134"/>
                                </a:lnTo>
                                <a:lnTo>
                                  <a:pt x="5515" y="2838"/>
                                </a:lnTo>
                                <a:lnTo>
                                  <a:pt x="5515" y="2838"/>
                                </a:lnTo>
                                <a:lnTo>
                                  <a:pt x="5515" y="2838"/>
                                </a:lnTo>
                                <a:lnTo>
                                  <a:pt x="5515" y="2838"/>
                                </a:lnTo>
                                <a:lnTo>
                                  <a:pt x="5515" y="3553"/>
                                </a:lnTo>
                                <a:lnTo>
                                  <a:pt x="5515" y="3553"/>
                                </a:lnTo>
                                <a:lnTo>
                                  <a:pt x="5515" y="3553"/>
                                </a:lnTo>
                                <a:lnTo>
                                  <a:pt x="5515" y="4258"/>
                                </a:lnTo>
                                <a:lnTo>
                                  <a:pt x="5515" y="4258"/>
                                </a:lnTo>
                                <a:lnTo>
                                  <a:pt x="5515" y="4972"/>
                                </a:lnTo>
                                <a:lnTo>
                                  <a:pt x="5515" y="5686"/>
                                </a:lnTo>
                                <a:lnTo>
                                  <a:pt x="5515" y="5686"/>
                                </a:lnTo>
                                <a:lnTo>
                                  <a:pt x="5515" y="6391"/>
                                </a:lnTo>
                                <a:lnTo>
                                  <a:pt x="5515" y="5686"/>
                                </a:lnTo>
                                <a:lnTo>
                                  <a:pt x="6020" y="6391"/>
                                </a:lnTo>
                                <a:lnTo>
                                  <a:pt x="6020" y="6391"/>
                                </a:lnTo>
                                <a:lnTo>
                                  <a:pt x="6020" y="6391"/>
                                </a:lnTo>
                                <a:lnTo>
                                  <a:pt x="6020" y="7106"/>
                                </a:lnTo>
                                <a:lnTo>
                                  <a:pt x="6020" y="7811"/>
                                </a:lnTo>
                                <a:lnTo>
                                  <a:pt x="6020" y="7811"/>
                                </a:lnTo>
                                <a:lnTo>
                                  <a:pt x="6020" y="7811"/>
                                </a:lnTo>
                                <a:lnTo>
                                  <a:pt x="6020" y="7811"/>
                                </a:lnTo>
                                <a:lnTo>
                                  <a:pt x="6020" y="7811"/>
                                </a:lnTo>
                                <a:lnTo>
                                  <a:pt x="6020" y="7811"/>
                                </a:lnTo>
                                <a:lnTo>
                                  <a:pt x="6020" y="9230"/>
                                </a:lnTo>
                                <a:lnTo>
                                  <a:pt x="6020" y="9230"/>
                                </a:lnTo>
                                <a:lnTo>
                                  <a:pt x="6515" y="9944"/>
                                </a:lnTo>
                                <a:lnTo>
                                  <a:pt x="6515" y="11363"/>
                                </a:lnTo>
                                <a:lnTo>
                                  <a:pt x="6515" y="11363"/>
                                </a:lnTo>
                                <a:lnTo>
                                  <a:pt x="6515" y="11363"/>
                                </a:lnTo>
                                <a:lnTo>
                                  <a:pt x="6515" y="12078"/>
                                </a:lnTo>
                                <a:lnTo>
                                  <a:pt x="6515" y="12783"/>
                                </a:lnTo>
                                <a:lnTo>
                                  <a:pt x="6515" y="12783"/>
                                </a:lnTo>
                                <a:lnTo>
                                  <a:pt x="6515" y="12783"/>
                                </a:lnTo>
                                <a:lnTo>
                                  <a:pt x="6515" y="13497"/>
                                </a:lnTo>
                                <a:lnTo>
                                  <a:pt x="6515" y="14211"/>
                                </a:lnTo>
                                <a:lnTo>
                                  <a:pt x="6515" y="14916"/>
                                </a:lnTo>
                                <a:lnTo>
                                  <a:pt x="6515" y="14916"/>
                                </a:lnTo>
                                <a:lnTo>
                                  <a:pt x="6515" y="15631"/>
                                </a:lnTo>
                                <a:lnTo>
                                  <a:pt x="6515" y="15631"/>
                                </a:lnTo>
                                <a:lnTo>
                                  <a:pt x="6515" y="16335"/>
                                </a:lnTo>
                                <a:lnTo>
                                  <a:pt x="6515" y="17050"/>
                                </a:lnTo>
                                <a:lnTo>
                                  <a:pt x="6515" y="17755"/>
                                </a:lnTo>
                                <a:lnTo>
                                  <a:pt x="6515" y="18469"/>
                                </a:lnTo>
                                <a:lnTo>
                                  <a:pt x="7020" y="18469"/>
                                </a:lnTo>
                                <a:lnTo>
                                  <a:pt x="7020" y="19183"/>
                                </a:lnTo>
                                <a:lnTo>
                                  <a:pt x="7020" y="19888"/>
                                </a:lnTo>
                                <a:lnTo>
                                  <a:pt x="7020" y="19888"/>
                                </a:lnTo>
                                <a:lnTo>
                                  <a:pt x="7020" y="19888"/>
                                </a:lnTo>
                                <a:lnTo>
                                  <a:pt x="7020" y="20603"/>
                                </a:lnTo>
                                <a:lnTo>
                                  <a:pt x="7020" y="21307"/>
                                </a:lnTo>
                                <a:lnTo>
                                  <a:pt x="7020" y="22022"/>
                                </a:lnTo>
                                <a:lnTo>
                                  <a:pt x="7020" y="22727"/>
                                </a:lnTo>
                                <a:lnTo>
                                  <a:pt x="7020" y="22727"/>
                                </a:lnTo>
                                <a:lnTo>
                                  <a:pt x="7020" y="23441"/>
                                </a:lnTo>
                                <a:lnTo>
                                  <a:pt x="7020" y="23441"/>
                                </a:lnTo>
                                <a:lnTo>
                                  <a:pt x="7515" y="24860"/>
                                </a:lnTo>
                                <a:lnTo>
                                  <a:pt x="7515" y="25575"/>
                                </a:lnTo>
                                <a:lnTo>
                                  <a:pt x="7515" y="26280"/>
                                </a:lnTo>
                                <a:lnTo>
                                  <a:pt x="7515" y="26994"/>
                                </a:lnTo>
                                <a:lnTo>
                                  <a:pt x="7515" y="27699"/>
                                </a:lnTo>
                                <a:lnTo>
                                  <a:pt x="7515" y="28413"/>
                                </a:lnTo>
                                <a:lnTo>
                                  <a:pt x="7515" y="28413"/>
                                </a:lnTo>
                                <a:lnTo>
                                  <a:pt x="7515" y="29127"/>
                                </a:lnTo>
                                <a:lnTo>
                                  <a:pt x="7515" y="29832"/>
                                </a:lnTo>
                                <a:lnTo>
                                  <a:pt x="7515" y="30547"/>
                                </a:lnTo>
                                <a:lnTo>
                                  <a:pt x="7515" y="31252"/>
                                </a:lnTo>
                                <a:lnTo>
                                  <a:pt x="7515" y="31966"/>
                                </a:lnTo>
                                <a:lnTo>
                                  <a:pt x="8020" y="32680"/>
                                </a:lnTo>
                                <a:lnTo>
                                  <a:pt x="8020" y="32680"/>
                                </a:lnTo>
                                <a:lnTo>
                                  <a:pt x="8020" y="33385"/>
                                </a:lnTo>
                                <a:lnTo>
                                  <a:pt x="8020" y="33385"/>
                                </a:lnTo>
                                <a:lnTo>
                                  <a:pt x="8020" y="34100"/>
                                </a:lnTo>
                                <a:lnTo>
                                  <a:pt x="8020" y="34804"/>
                                </a:lnTo>
                                <a:lnTo>
                                  <a:pt x="8020" y="36224"/>
                                </a:lnTo>
                                <a:lnTo>
                                  <a:pt x="8020" y="36938"/>
                                </a:lnTo>
                                <a:lnTo>
                                  <a:pt x="8020" y="38357"/>
                                </a:lnTo>
                                <a:lnTo>
                                  <a:pt x="8020" y="39072"/>
                                </a:lnTo>
                                <a:lnTo>
                                  <a:pt x="8020" y="39776"/>
                                </a:lnTo>
                                <a:lnTo>
                                  <a:pt x="8020" y="40491"/>
                                </a:lnTo>
                                <a:lnTo>
                                  <a:pt x="8020" y="41196"/>
                                </a:lnTo>
                                <a:lnTo>
                                  <a:pt x="8020" y="41196"/>
                                </a:lnTo>
                                <a:lnTo>
                                  <a:pt x="8525" y="41910"/>
                                </a:lnTo>
                                <a:lnTo>
                                  <a:pt x="8525" y="42624"/>
                                </a:lnTo>
                                <a:lnTo>
                                  <a:pt x="8525" y="43329"/>
                                </a:lnTo>
                                <a:lnTo>
                                  <a:pt x="8525" y="44044"/>
                                </a:lnTo>
                                <a:lnTo>
                                  <a:pt x="8525" y="44044"/>
                                </a:lnTo>
                                <a:lnTo>
                                  <a:pt x="8525" y="44748"/>
                                </a:lnTo>
                                <a:lnTo>
                                  <a:pt x="8525" y="45463"/>
                                </a:lnTo>
                                <a:lnTo>
                                  <a:pt x="8525" y="46168"/>
                                </a:lnTo>
                                <a:lnTo>
                                  <a:pt x="8525" y="46882"/>
                                </a:lnTo>
                                <a:lnTo>
                                  <a:pt x="8525" y="47596"/>
                                </a:lnTo>
                                <a:lnTo>
                                  <a:pt x="8525" y="49016"/>
                                </a:lnTo>
                                <a:lnTo>
                                  <a:pt x="8525" y="49721"/>
                                </a:lnTo>
                                <a:lnTo>
                                  <a:pt x="9020" y="50435"/>
                                </a:lnTo>
                                <a:lnTo>
                                  <a:pt x="9020" y="51140"/>
                                </a:lnTo>
                                <a:lnTo>
                                  <a:pt x="9020" y="51854"/>
                                </a:lnTo>
                                <a:lnTo>
                                  <a:pt x="9020" y="52568"/>
                                </a:lnTo>
                                <a:lnTo>
                                  <a:pt x="9020" y="53273"/>
                                </a:lnTo>
                                <a:lnTo>
                                  <a:pt x="9020" y="53988"/>
                                </a:lnTo>
                                <a:lnTo>
                                  <a:pt x="9020" y="55407"/>
                                </a:lnTo>
                                <a:lnTo>
                                  <a:pt x="9020" y="55407"/>
                                </a:lnTo>
                                <a:lnTo>
                                  <a:pt x="9020" y="56826"/>
                                </a:lnTo>
                                <a:lnTo>
                                  <a:pt x="9020" y="57541"/>
                                </a:lnTo>
                                <a:lnTo>
                                  <a:pt x="9020" y="57541"/>
                                </a:lnTo>
                                <a:lnTo>
                                  <a:pt x="9020" y="58245"/>
                                </a:lnTo>
                                <a:lnTo>
                                  <a:pt x="9525" y="58960"/>
                                </a:lnTo>
                                <a:lnTo>
                                  <a:pt x="9525" y="58960"/>
                                </a:lnTo>
                                <a:lnTo>
                                  <a:pt x="9525" y="60379"/>
                                </a:lnTo>
                                <a:lnTo>
                                  <a:pt x="9525" y="61093"/>
                                </a:lnTo>
                                <a:lnTo>
                                  <a:pt x="9525" y="61798"/>
                                </a:lnTo>
                                <a:lnTo>
                                  <a:pt x="9525" y="62513"/>
                                </a:lnTo>
                                <a:lnTo>
                                  <a:pt x="9525" y="63217"/>
                                </a:lnTo>
                                <a:lnTo>
                                  <a:pt x="9525" y="63932"/>
                                </a:lnTo>
                                <a:lnTo>
                                  <a:pt x="9525" y="65351"/>
                                </a:lnTo>
                                <a:lnTo>
                                  <a:pt x="9525" y="66065"/>
                                </a:lnTo>
                                <a:lnTo>
                                  <a:pt x="9525" y="66770"/>
                                </a:lnTo>
                                <a:lnTo>
                                  <a:pt x="9525" y="67485"/>
                                </a:lnTo>
                                <a:lnTo>
                                  <a:pt x="10030" y="67485"/>
                                </a:lnTo>
                                <a:lnTo>
                                  <a:pt x="10030" y="68189"/>
                                </a:lnTo>
                                <a:lnTo>
                                  <a:pt x="10030" y="69609"/>
                                </a:lnTo>
                                <a:lnTo>
                                  <a:pt x="10030" y="69609"/>
                                </a:lnTo>
                                <a:lnTo>
                                  <a:pt x="10030" y="71037"/>
                                </a:lnTo>
                                <a:lnTo>
                                  <a:pt x="10030" y="72457"/>
                                </a:lnTo>
                                <a:lnTo>
                                  <a:pt x="10030" y="73162"/>
                                </a:lnTo>
                                <a:lnTo>
                                  <a:pt x="10030" y="73162"/>
                                </a:lnTo>
                                <a:lnTo>
                                  <a:pt x="10030" y="73876"/>
                                </a:lnTo>
                                <a:lnTo>
                                  <a:pt x="10030" y="74590"/>
                                </a:lnTo>
                                <a:lnTo>
                                  <a:pt x="10030" y="75295"/>
                                </a:lnTo>
                                <a:lnTo>
                                  <a:pt x="10030" y="76714"/>
                                </a:lnTo>
                                <a:lnTo>
                                  <a:pt x="10030" y="77429"/>
                                </a:lnTo>
                                <a:lnTo>
                                  <a:pt x="10030" y="78134"/>
                                </a:lnTo>
                                <a:lnTo>
                                  <a:pt x="10030" y="78848"/>
                                </a:lnTo>
                                <a:lnTo>
                                  <a:pt x="10030" y="80267"/>
                                </a:lnTo>
                                <a:lnTo>
                                  <a:pt x="10030" y="80267"/>
                                </a:lnTo>
                                <a:lnTo>
                                  <a:pt x="10030" y="80982"/>
                                </a:lnTo>
                                <a:lnTo>
                                  <a:pt x="10525" y="81686"/>
                                </a:lnTo>
                                <a:lnTo>
                                  <a:pt x="10525" y="83106"/>
                                </a:lnTo>
                                <a:lnTo>
                                  <a:pt x="10525" y="83820"/>
                                </a:lnTo>
                                <a:lnTo>
                                  <a:pt x="10525" y="84534"/>
                                </a:lnTo>
                                <a:lnTo>
                                  <a:pt x="10525" y="85239"/>
                                </a:lnTo>
                                <a:lnTo>
                                  <a:pt x="10525" y="85954"/>
                                </a:lnTo>
                                <a:lnTo>
                                  <a:pt x="10525" y="87373"/>
                                </a:lnTo>
                                <a:lnTo>
                                  <a:pt x="10525" y="87373"/>
                                </a:lnTo>
                                <a:lnTo>
                                  <a:pt x="10525" y="88792"/>
                                </a:lnTo>
                                <a:lnTo>
                                  <a:pt x="10525" y="88792"/>
                                </a:lnTo>
                                <a:lnTo>
                                  <a:pt x="10525" y="90211"/>
                                </a:lnTo>
                                <a:lnTo>
                                  <a:pt x="10525" y="90926"/>
                                </a:lnTo>
                                <a:lnTo>
                                  <a:pt x="11030" y="90926"/>
                                </a:lnTo>
                                <a:lnTo>
                                  <a:pt x="11030" y="92345"/>
                                </a:lnTo>
                                <a:lnTo>
                                  <a:pt x="11030" y="93050"/>
                                </a:lnTo>
                                <a:lnTo>
                                  <a:pt x="11030" y="94479"/>
                                </a:lnTo>
                                <a:lnTo>
                                  <a:pt x="11030" y="94479"/>
                                </a:lnTo>
                                <a:lnTo>
                                  <a:pt x="11030" y="95183"/>
                                </a:lnTo>
                                <a:lnTo>
                                  <a:pt x="11030" y="95898"/>
                                </a:lnTo>
                                <a:lnTo>
                                  <a:pt x="11030" y="96603"/>
                                </a:lnTo>
                                <a:lnTo>
                                  <a:pt x="11030" y="98031"/>
                                </a:lnTo>
                                <a:lnTo>
                                  <a:pt x="11030" y="98736"/>
                                </a:lnTo>
                                <a:lnTo>
                                  <a:pt x="11030" y="99450"/>
                                </a:lnTo>
                                <a:lnTo>
                                  <a:pt x="11030" y="100155"/>
                                </a:lnTo>
                                <a:lnTo>
                                  <a:pt x="11030" y="101575"/>
                                </a:lnTo>
                                <a:lnTo>
                                  <a:pt x="11030" y="101575"/>
                                </a:lnTo>
                                <a:lnTo>
                                  <a:pt x="11535" y="103003"/>
                                </a:lnTo>
                                <a:lnTo>
                                  <a:pt x="11535" y="103003"/>
                                </a:lnTo>
                                <a:lnTo>
                                  <a:pt x="11535" y="103708"/>
                                </a:lnTo>
                                <a:lnTo>
                                  <a:pt x="11535" y="105127"/>
                                </a:lnTo>
                                <a:lnTo>
                                  <a:pt x="11535" y="105842"/>
                                </a:lnTo>
                                <a:lnTo>
                                  <a:pt x="11535" y="106547"/>
                                </a:lnTo>
                                <a:lnTo>
                                  <a:pt x="11535" y="107261"/>
                                </a:lnTo>
                                <a:lnTo>
                                  <a:pt x="11535" y="107975"/>
                                </a:lnTo>
                                <a:lnTo>
                                  <a:pt x="11535" y="108680"/>
                                </a:lnTo>
                                <a:lnTo>
                                  <a:pt x="11535" y="109395"/>
                                </a:lnTo>
                                <a:lnTo>
                                  <a:pt x="11535" y="110100"/>
                                </a:lnTo>
                                <a:lnTo>
                                  <a:pt x="11535" y="111519"/>
                                </a:lnTo>
                                <a:lnTo>
                                  <a:pt x="12030" y="111519"/>
                                </a:lnTo>
                                <a:lnTo>
                                  <a:pt x="12030" y="112947"/>
                                </a:lnTo>
                                <a:lnTo>
                                  <a:pt x="12030" y="113652"/>
                                </a:lnTo>
                                <a:lnTo>
                                  <a:pt x="12030" y="114367"/>
                                </a:lnTo>
                                <a:lnTo>
                                  <a:pt x="12030" y="115071"/>
                                </a:lnTo>
                                <a:lnTo>
                                  <a:pt x="12030" y="115786"/>
                                </a:lnTo>
                                <a:lnTo>
                                  <a:pt x="12030" y="117205"/>
                                </a:lnTo>
                                <a:lnTo>
                                  <a:pt x="12030" y="117205"/>
                                </a:lnTo>
                                <a:lnTo>
                                  <a:pt x="12030" y="118624"/>
                                </a:lnTo>
                                <a:lnTo>
                                  <a:pt x="12030" y="118624"/>
                                </a:lnTo>
                                <a:lnTo>
                                  <a:pt x="12030" y="119339"/>
                                </a:lnTo>
                                <a:lnTo>
                                  <a:pt x="12030" y="120044"/>
                                </a:lnTo>
                                <a:lnTo>
                                  <a:pt x="12535" y="120758"/>
                                </a:lnTo>
                                <a:lnTo>
                                  <a:pt x="12535" y="120758"/>
                                </a:lnTo>
                                <a:lnTo>
                                  <a:pt x="12535" y="122177"/>
                                </a:lnTo>
                                <a:lnTo>
                                  <a:pt x="12535" y="122891"/>
                                </a:lnTo>
                                <a:lnTo>
                                  <a:pt x="12535" y="123596"/>
                                </a:lnTo>
                                <a:lnTo>
                                  <a:pt x="12535" y="124311"/>
                                </a:lnTo>
                                <a:lnTo>
                                  <a:pt x="12535" y="124311"/>
                                </a:lnTo>
                                <a:lnTo>
                                  <a:pt x="12535" y="125730"/>
                                </a:lnTo>
                                <a:lnTo>
                                  <a:pt x="12535" y="125730"/>
                                </a:lnTo>
                                <a:lnTo>
                                  <a:pt x="12535" y="127149"/>
                                </a:lnTo>
                                <a:lnTo>
                                  <a:pt x="12535" y="127864"/>
                                </a:lnTo>
                                <a:lnTo>
                                  <a:pt x="12535" y="128568"/>
                                </a:lnTo>
                                <a:lnTo>
                                  <a:pt x="13030" y="129283"/>
                                </a:lnTo>
                                <a:lnTo>
                                  <a:pt x="13030" y="130702"/>
                                </a:lnTo>
                                <a:lnTo>
                                  <a:pt x="13030" y="131416"/>
                                </a:lnTo>
                                <a:lnTo>
                                  <a:pt x="13030" y="131416"/>
                                </a:lnTo>
                                <a:lnTo>
                                  <a:pt x="13030" y="132836"/>
                                </a:lnTo>
                                <a:lnTo>
                                  <a:pt x="13030" y="132836"/>
                                </a:lnTo>
                                <a:lnTo>
                                  <a:pt x="13030" y="133541"/>
                                </a:lnTo>
                                <a:lnTo>
                                  <a:pt x="13030" y="134255"/>
                                </a:lnTo>
                                <a:lnTo>
                                  <a:pt x="13030" y="134960"/>
                                </a:lnTo>
                                <a:lnTo>
                                  <a:pt x="13030" y="135674"/>
                                </a:lnTo>
                                <a:lnTo>
                                  <a:pt x="13030" y="136388"/>
                                </a:lnTo>
                                <a:lnTo>
                                  <a:pt x="13030" y="137093"/>
                                </a:lnTo>
                                <a:lnTo>
                                  <a:pt x="13030" y="137808"/>
                                </a:lnTo>
                                <a:lnTo>
                                  <a:pt x="13030" y="138513"/>
                                </a:lnTo>
                                <a:lnTo>
                                  <a:pt x="13030" y="139227"/>
                                </a:lnTo>
                                <a:lnTo>
                                  <a:pt x="13030" y="139941"/>
                                </a:lnTo>
                                <a:lnTo>
                                  <a:pt x="13030" y="139941"/>
                                </a:lnTo>
                                <a:lnTo>
                                  <a:pt x="13030" y="139941"/>
                                </a:lnTo>
                                <a:lnTo>
                                  <a:pt x="13535" y="141361"/>
                                </a:lnTo>
                                <a:lnTo>
                                  <a:pt x="13535" y="142065"/>
                                </a:lnTo>
                                <a:lnTo>
                                  <a:pt x="13535" y="142065"/>
                                </a:lnTo>
                                <a:lnTo>
                                  <a:pt x="13535" y="143485"/>
                                </a:lnTo>
                                <a:lnTo>
                                  <a:pt x="13535" y="144199"/>
                                </a:lnTo>
                                <a:lnTo>
                                  <a:pt x="13535" y="145618"/>
                                </a:lnTo>
                                <a:lnTo>
                                  <a:pt x="13535" y="145618"/>
                                </a:lnTo>
                                <a:lnTo>
                                  <a:pt x="13535" y="146333"/>
                                </a:lnTo>
                                <a:lnTo>
                                  <a:pt x="13535" y="146333"/>
                                </a:lnTo>
                                <a:lnTo>
                                  <a:pt x="13535" y="147037"/>
                                </a:lnTo>
                                <a:lnTo>
                                  <a:pt x="13535" y="147752"/>
                                </a:lnTo>
                                <a:lnTo>
                                  <a:pt x="13535" y="148457"/>
                                </a:lnTo>
                                <a:lnTo>
                                  <a:pt x="13535" y="149171"/>
                                </a:lnTo>
                                <a:lnTo>
                                  <a:pt x="13535" y="150590"/>
                                </a:lnTo>
                                <a:lnTo>
                                  <a:pt x="14040" y="150590"/>
                                </a:lnTo>
                                <a:lnTo>
                                  <a:pt x="14040" y="150590"/>
                                </a:lnTo>
                                <a:lnTo>
                                  <a:pt x="14040" y="151305"/>
                                </a:lnTo>
                                <a:lnTo>
                                  <a:pt x="14040" y="152009"/>
                                </a:lnTo>
                                <a:lnTo>
                                  <a:pt x="14040" y="152724"/>
                                </a:lnTo>
                                <a:lnTo>
                                  <a:pt x="14040" y="152724"/>
                                </a:lnTo>
                                <a:lnTo>
                                  <a:pt x="14040" y="153429"/>
                                </a:lnTo>
                                <a:lnTo>
                                  <a:pt x="14040" y="154143"/>
                                </a:lnTo>
                                <a:lnTo>
                                  <a:pt x="14040" y="154857"/>
                                </a:lnTo>
                                <a:lnTo>
                                  <a:pt x="14040" y="155562"/>
                                </a:lnTo>
                                <a:lnTo>
                                  <a:pt x="14040" y="155562"/>
                                </a:lnTo>
                                <a:lnTo>
                                  <a:pt x="14040" y="156277"/>
                                </a:lnTo>
                                <a:lnTo>
                                  <a:pt x="14535" y="157696"/>
                                </a:lnTo>
                                <a:lnTo>
                                  <a:pt x="14535" y="158410"/>
                                </a:lnTo>
                                <a:lnTo>
                                  <a:pt x="14535" y="159115"/>
                                </a:lnTo>
                                <a:lnTo>
                                  <a:pt x="14535" y="159115"/>
                                </a:lnTo>
                                <a:lnTo>
                                  <a:pt x="14535" y="159829"/>
                                </a:lnTo>
                                <a:lnTo>
                                  <a:pt x="14535" y="159829"/>
                                </a:lnTo>
                                <a:lnTo>
                                  <a:pt x="14535" y="161249"/>
                                </a:lnTo>
                                <a:lnTo>
                                  <a:pt x="14535" y="161249"/>
                                </a:lnTo>
                                <a:lnTo>
                                  <a:pt x="14535" y="161954"/>
                                </a:lnTo>
                                <a:lnTo>
                                  <a:pt x="14535" y="162668"/>
                                </a:lnTo>
                                <a:lnTo>
                                  <a:pt x="14535" y="162668"/>
                                </a:lnTo>
                                <a:lnTo>
                                  <a:pt x="14535" y="163382"/>
                                </a:lnTo>
                                <a:lnTo>
                                  <a:pt x="15040" y="164087"/>
                                </a:lnTo>
                                <a:lnTo>
                                  <a:pt x="15040" y="164802"/>
                                </a:lnTo>
                                <a:lnTo>
                                  <a:pt x="15040" y="166221"/>
                                </a:lnTo>
                                <a:lnTo>
                                  <a:pt x="15040" y="166221"/>
                                </a:lnTo>
                                <a:lnTo>
                                  <a:pt x="15040" y="166926"/>
                                </a:lnTo>
                                <a:lnTo>
                                  <a:pt x="15040" y="167640"/>
                                </a:lnTo>
                                <a:lnTo>
                                  <a:pt x="15040" y="168354"/>
                                </a:lnTo>
                                <a:lnTo>
                                  <a:pt x="15040" y="168354"/>
                                </a:lnTo>
                                <a:lnTo>
                                  <a:pt x="15040" y="169059"/>
                                </a:lnTo>
                                <a:lnTo>
                                  <a:pt x="15040" y="169059"/>
                                </a:lnTo>
                                <a:lnTo>
                                  <a:pt x="15040" y="169774"/>
                                </a:lnTo>
                                <a:lnTo>
                                  <a:pt x="15040" y="169774"/>
                                </a:lnTo>
                                <a:lnTo>
                                  <a:pt x="15545" y="170478"/>
                                </a:lnTo>
                                <a:lnTo>
                                  <a:pt x="15545" y="171898"/>
                                </a:lnTo>
                                <a:lnTo>
                                  <a:pt x="15545" y="171898"/>
                                </a:lnTo>
                                <a:lnTo>
                                  <a:pt x="15545" y="171898"/>
                                </a:lnTo>
                                <a:lnTo>
                                  <a:pt x="15545" y="173326"/>
                                </a:lnTo>
                                <a:lnTo>
                                  <a:pt x="15545" y="173326"/>
                                </a:lnTo>
                                <a:lnTo>
                                  <a:pt x="15545" y="174746"/>
                                </a:lnTo>
                                <a:lnTo>
                                  <a:pt x="15545" y="175450"/>
                                </a:lnTo>
                                <a:lnTo>
                                  <a:pt x="15545" y="176165"/>
                                </a:lnTo>
                                <a:lnTo>
                                  <a:pt x="15545" y="175450"/>
                                </a:lnTo>
                                <a:lnTo>
                                  <a:pt x="15545" y="176165"/>
                                </a:lnTo>
                                <a:lnTo>
                                  <a:pt x="15545" y="176870"/>
                                </a:lnTo>
                                <a:lnTo>
                                  <a:pt x="16040" y="176870"/>
                                </a:lnTo>
                                <a:lnTo>
                                  <a:pt x="16040" y="178298"/>
                                </a:lnTo>
                                <a:lnTo>
                                  <a:pt x="16040" y="178298"/>
                                </a:lnTo>
                                <a:lnTo>
                                  <a:pt x="16040" y="178298"/>
                                </a:lnTo>
                                <a:lnTo>
                                  <a:pt x="16040" y="179003"/>
                                </a:lnTo>
                                <a:lnTo>
                                  <a:pt x="16040" y="179003"/>
                                </a:lnTo>
                                <a:lnTo>
                                  <a:pt x="16040" y="179003"/>
                                </a:lnTo>
                                <a:lnTo>
                                  <a:pt x="16040" y="180423"/>
                                </a:lnTo>
                                <a:lnTo>
                                  <a:pt x="16040" y="180423"/>
                                </a:lnTo>
                                <a:lnTo>
                                  <a:pt x="16040" y="181137"/>
                                </a:lnTo>
                                <a:lnTo>
                                  <a:pt x="16040" y="181137"/>
                                </a:lnTo>
                                <a:lnTo>
                                  <a:pt x="16040" y="181851"/>
                                </a:lnTo>
                                <a:lnTo>
                                  <a:pt x="16545" y="182556"/>
                                </a:lnTo>
                                <a:lnTo>
                                  <a:pt x="16545" y="182556"/>
                                </a:lnTo>
                                <a:lnTo>
                                  <a:pt x="16545" y="182556"/>
                                </a:lnTo>
                                <a:lnTo>
                                  <a:pt x="16545" y="183271"/>
                                </a:lnTo>
                                <a:lnTo>
                                  <a:pt x="16545" y="183975"/>
                                </a:lnTo>
                                <a:lnTo>
                                  <a:pt x="16545" y="184690"/>
                                </a:lnTo>
                                <a:lnTo>
                                  <a:pt x="16545" y="185395"/>
                                </a:lnTo>
                                <a:lnTo>
                                  <a:pt x="16545" y="186109"/>
                                </a:lnTo>
                                <a:lnTo>
                                  <a:pt x="16545" y="186109"/>
                                </a:lnTo>
                                <a:lnTo>
                                  <a:pt x="16545" y="186109"/>
                                </a:lnTo>
                                <a:lnTo>
                                  <a:pt x="16545" y="186823"/>
                                </a:lnTo>
                                <a:lnTo>
                                  <a:pt x="16545" y="186823"/>
                                </a:lnTo>
                                <a:lnTo>
                                  <a:pt x="16545" y="187528"/>
                                </a:lnTo>
                                <a:lnTo>
                                  <a:pt x="16545" y="188243"/>
                                </a:lnTo>
                                <a:lnTo>
                                  <a:pt x="16545" y="188947"/>
                                </a:lnTo>
                                <a:lnTo>
                                  <a:pt x="16545" y="189662"/>
                                </a:lnTo>
                                <a:lnTo>
                                  <a:pt x="16545" y="189662"/>
                                </a:lnTo>
                                <a:lnTo>
                                  <a:pt x="16545" y="189662"/>
                                </a:lnTo>
                                <a:lnTo>
                                  <a:pt x="16545" y="190367"/>
                                </a:lnTo>
                                <a:lnTo>
                                  <a:pt x="16545" y="191081"/>
                                </a:lnTo>
                                <a:lnTo>
                                  <a:pt x="17040" y="191081"/>
                                </a:lnTo>
                                <a:lnTo>
                                  <a:pt x="17040" y="191081"/>
                                </a:lnTo>
                                <a:lnTo>
                                  <a:pt x="17040" y="191795"/>
                                </a:lnTo>
                                <a:lnTo>
                                  <a:pt x="17040" y="191795"/>
                                </a:lnTo>
                                <a:lnTo>
                                  <a:pt x="17040" y="191795"/>
                                </a:lnTo>
                                <a:lnTo>
                                  <a:pt x="17040" y="192500"/>
                                </a:lnTo>
                                <a:lnTo>
                                  <a:pt x="17040" y="193215"/>
                                </a:lnTo>
                                <a:lnTo>
                                  <a:pt x="17040" y="193215"/>
                                </a:lnTo>
                                <a:lnTo>
                                  <a:pt x="17040" y="193919"/>
                                </a:lnTo>
                                <a:lnTo>
                                  <a:pt x="17040" y="194634"/>
                                </a:lnTo>
                                <a:lnTo>
                                  <a:pt x="17040" y="194634"/>
                                </a:lnTo>
                                <a:lnTo>
                                  <a:pt x="17040" y="194634"/>
                                </a:lnTo>
                                <a:lnTo>
                                  <a:pt x="17545" y="194634"/>
                                </a:lnTo>
                                <a:lnTo>
                                  <a:pt x="17545" y="194634"/>
                                </a:lnTo>
                                <a:lnTo>
                                  <a:pt x="17545" y="195339"/>
                                </a:lnTo>
                                <a:lnTo>
                                  <a:pt x="17545" y="196053"/>
                                </a:lnTo>
                                <a:lnTo>
                                  <a:pt x="17545" y="196768"/>
                                </a:lnTo>
                                <a:lnTo>
                                  <a:pt x="17545" y="197472"/>
                                </a:lnTo>
                                <a:lnTo>
                                  <a:pt x="17545" y="198187"/>
                                </a:lnTo>
                                <a:lnTo>
                                  <a:pt x="17545" y="198187"/>
                                </a:lnTo>
                                <a:lnTo>
                                  <a:pt x="17545" y="198187"/>
                                </a:lnTo>
                                <a:lnTo>
                                  <a:pt x="17545" y="198892"/>
                                </a:lnTo>
                                <a:lnTo>
                                  <a:pt x="17545" y="198892"/>
                                </a:lnTo>
                                <a:lnTo>
                                  <a:pt x="17545" y="199606"/>
                                </a:lnTo>
                                <a:lnTo>
                                  <a:pt x="18050" y="200320"/>
                                </a:lnTo>
                                <a:lnTo>
                                  <a:pt x="18050" y="200320"/>
                                </a:lnTo>
                                <a:lnTo>
                                  <a:pt x="18050" y="200320"/>
                                </a:lnTo>
                                <a:lnTo>
                                  <a:pt x="18050" y="200320"/>
                                </a:lnTo>
                                <a:lnTo>
                                  <a:pt x="18050" y="200320"/>
                                </a:lnTo>
                                <a:lnTo>
                                  <a:pt x="18050" y="200320"/>
                                </a:lnTo>
                                <a:lnTo>
                                  <a:pt x="18050" y="200320"/>
                                </a:lnTo>
                                <a:lnTo>
                                  <a:pt x="18050" y="201025"/>
                                </a:lnTo>
                                <a:lnTo>
                                  <a:pt x="18050" y="201739"/>
                                </a:lnTo>
                                <a:lnTo>
                                  <a:pt x="18050" y="201739"/>
                                </a:lnTo>
                                <a:lnTo>
                                  <a:pt x="18050" y="202444"/>
                                </a:lnTo>
                                <a:lnTo>
                                  <a:pt x="18050" y="203159"/>
                                </a:lnTo>
                                <a:lnTo>
                                  <a:pt x="18545" y="202444"/>
                                </a:lnTo>
                                <a:lnTo>
                                  <a:pt x="18545" y="203159"/>
                                </a:lnTo>
                                <a:lnTo>
                                  <a:pt x="18545" y="203159"/>
                                </a:lnTo>
                                <a:lnTo>
                                  <a:pt x="18545" y="203159"/>
                                </a:lnTo>
                                <a:lnTo>
                                  <a:pt x="18545" y="203864"/>
                                </a:lnTo>
                                <a:lnTo>
                                  <a:pt x="18545" y="205292"/>
                                </a:lnTo>
                                <a:lnTo>
                                  <a:pt x="18545" y="205292"/>
                                </a:lnTo>
                                <a:lnTo>
                                  <a:pt x="18545" y="205292"/>
                                </a:lnTo>
                                <a:lnTo>
                                  <a:pt x="18545" y="205292"/>
                                </a:lnTo>
                                <a:lnTo>
                                  <a:pt x="18545" y="205292"/>
                                </a:lnTo>
                                <a:lnTo>
                                  <a:pt x="18545" y="206712"/>
                                </a:lnTo>
                                <a:lnTo>
                                  <a:pt x="18545" y="206712"/>
                                </a:lnTo>
                                <a:lnTo>
                                  <a:pt x="19050" y="207416"/>
                                </a:lnTo>
                                <a:lnTo>
                                  <a:pt x="19050" y="207416"/>
                                </a:lnTo>
                                <a:lnTo>
                                  <a:pt x="19050" y="207416"/>
                                </a:lnTo>
                                <a:lnTo>
                                  <a:pt x="19050" y="207416"/>
                                </a:lnTo>
                                <a:lnTo>
                                  <a:pt x="19050" y="207416"/>
                                </a:lnTo>
                                <a:lnTo>
                                  <a:pt x="19050" y="208131"/>
                                </a:lnTo>
                                <a:lnTo>
                                  <a:pt x="19050" y="208131"/>
                                </a:lnTo>
                                <a:lnTo>
                                  <a:pt x="19050" y="208131"/>
                                </a:lnTo>
                                <a:lnTo>
                                  <a:pt x="19050" y="208836"/>
                                </a:lnTo>
                                <a:lnTo>
                                  <a:pt x="19050" y="208836"/>
                                </a:lnTo>
                                <a:lnTo>
                                  <a:pt x="19050" y="208836"/>
                                </a:lnTo>
                                <a:lnTo>
                                  <a:pt x="19050" y="209550"/>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33" name="Freeform: Shape 1033"/>
                        <wps:cNvSpPr/>
                        <wps:spPr>
                          <a:xfrm>
                            <a:off x="2109787" y="1766887"/>
                            <a:ext cx="28575" cy="38100"/>
                          </a:xfrm>
                          <a:custGeom>
                            <a:avLst/>
                            <a:gdLst>
                              <a:gd name="connsiteX0" fmla="*/ 0 w 28575"/>
                              <a:gd name="connsiteY0" fmla="*/ 0 h 38100"/>
                              <a:gd name="connsiteX1" fmla="*/ 0 w 28575"/>
                              <a:gd name="connsiteY1" fmla="*/ 0 h 38100"/>
                              <a:gd name="connsiteX2" fmla="*/ 0 w 28575"/>
                              <a:gd name="connsiteY2" fmla="*/ 829 h 38100"/>
                              <a:gd name="connsiteX3" fmla="*/ 733 w 28575"/>
                              <a:gd name="connsiteY3" fmla="*/ 829 h 38100"/>
                              <a:gd name="connsiteX4" fmla="*/ 733 w 28575"/>
                              <a:gd name="connsiteY4" fmla="*/ 829 h 38100"/>
                              <a:gd name="connsiteX5" fmla="*/ 733 w 28575"/>
                              <a:gd name="connsiteY5" fmla="*/ 829 h 38100"/>
                              <a:gd name="connsiteX6" fmla="*/ 733 w 28575"/>
                              <a:gd name="connsiteY6" fmla="*/ 829 h 38100"/>
                              <a:gd name="connsiteX7" fmla="*/ 733 w 28575"/>
                              <a:gd name="connsiteY7" fmla="*/ 1657 h 38100"/>
                              <a:gd name="connsiteX8" fmla="*/ 733 w 28575"/>
                              <a:gd name="connsiteY8" fmla="*/ 3315 h 38100"/>
                              <a:gd name="connsiteX9" fmla="*/ 733 w 28575"/>
                              <a:gd name="connsiteY9" fmla="*/ 3315 h 38100"/>
                              <a:gd name="connsiteX10" fmla="*/ 733 w 28575"/>
                              <a:gd name="connsiteY10" fmla="*/ 3315 h 38100"/>
                              <a:gd name="connsiteX11" fmla="*/ 733 w 28575"/>
                              <a:gd name="connsiteY11" fmla="*/ 4143 h 38100"/>
                              <a:gd name="connsiteX12" fmla="*/ 733 w 28575"/>
                              <a:gd name="connsiteY12" fmla="*/ 3315 h 38100"/>
                              <a:gd name="connsiteX13" fmla="*/ 733 w 28575"/>
                              <a:gd name="connsiteY13" fmla="*/ 4143 h 38100"/>
                              <a:gd name="connsiteX14" fmla="*/ 733 w 28575"/>
                              <a:gd name="connsiteY14" fmla="*/ 4143 h 38100"/>
                              <a:gd name="connsiteX15" fmla="*/ 733 w 28575"/>
                              <a:gd name="connsiteY15" fmla="*/ 4143 h 38100"/>
                              <a:gd name="connsiteX16" fmla="*/ 733 w 28575"/>
                              <a:gd name="connsiteY16" fmla="*/ 4972 h 38100"/>
                              <a:gd name="connsiteX17" fmla="*/ 733 w 28575"/>
                              <a:gd name="connsiteY17" fmla="*/ 4972 h 38100"/>
                              <a:gd name="connsiteX18" fmla="*/ 733 w 28575"/>
                              <a:gd name="connsiteY18" fmla="*/ 4972 h 38100"/>
                              <a:gd name="connsiteX19" fmla="*/ 733 w 28575"/>
                              <a:gd name="connsiteY19" fmla="*/ 4972 h 38100"/>
                              <a:gd name="connsiteX20" fmla="*/ 733 w 28575"/>
                              <a:gd name="connsiteY20" fmla="*/ 4972 h 38100"/>
                              <a:gd name="connsiteX21" fmla="*/ 1467 w 28575"/>
                              <a:gd name="connsiteY21" fmla="*/ 5801 h 38100"/>
                              <a:gd name="connsiteX22" fmla="*/ 1467 w 28575"/>
                              <a:gd name="connsiteY22" fmla="*/ 5801 h 38100"/>
                              <a:gd name="connsiteX23" fmla="*/ 1467 w 28575"/>
                              <a:gd name="connsiteY23" fmla="*/ 6629 h 38100"/>
                              <a:gd name="connsiteX24" fmla="*/ 1467 w 28575"/>
                              <a:gd name="connsiteY24" fmla="*/ 7458 h 38100"/>
                              <a:gd name="connsiteX25" fmla="*/ 1467 w 28575"/>
                              <a:gd name="connsiteY25" fmla="*/ 7458 h 38100"/>
                              <a:gd name="connsiteX26" fmla="*/ 1467 w 28575"/>
                              <a:gd name="connsiteY26" fmla="*/ 8287 h 38100"/>
                              <a:gd name="connsiteX27" fmla="*/ 1467 w 28575"/>
                              <a:gd name="connsiteY27" fmla="*/ 8287 h 38100"/>
                              <a:gd name="connsiteX28" fmla="*/ 1467 w 28575"/>
                              <a:gd name="connsiteY28" fmla="*/ 8287 h 38100"/>
                              <a:gd name="connsiteX29" fmla="*/ 1467 w 28575"/>
                              <a:gd name="connsiteY29" fmla="*/ 8287 h 38100"/>
                              <a:gd name="connsiteX30" fmla="*/ 1467 w 28575"/>
                              <a:gd name="connsiteY30" fmla="*/ 9115 h 38100"/>
                              <a:gd name="connsiteX31" fmla="*/ 1467 w 28575"/>
                              <a:gd name="connsiteY31" fmla="*/ 9115 h 38100"/>
                              <a:gd name="connsiteX32" fmla="*/ 1467 w 28575"/>
                              <a:gd name="connsiteY32" fmla="*/ 9115 h 38100"/>
                              <a:gd name="connsiteX33" fmla="*/ 2200 w 28575"/>
                              <a:gd name="connsiteY33" fmla="*/ 9115 h 38100"/>
                              <a:gd name="connsiteX34" fmla="*/ 2200 w 28575"/>
                              <a:gd name="connsiteY34" fmla="*/ 9115 h 38100"/>
                              <a:gd name="connsiteX35" fmla="*/ 2200 w 28575"/>
                              <a:gd name="connsiteY35" fmla="*/ 9115 h 38100"/>
                              <a:gd name="connsiteX36" fmla="*/ 2200 w 28575"/>
                              <a:gd name="connsiteY36" fmla="*/ 9115 h 38100"/>
                              <a:gd name="connsiteX37" fmla="*/ 2200 w 28575"/>
                              <a:gd name="connsiteY37" fmla="*/ 9935 h 38100"/>
                              <a:gd name="connsiteX38" fmla="*/ 2200 w 28575"/>
                              <a:gd name="connsiteY38" fmla="*/ 10763 h 38100"/>
                              <a:gd name="connsiteX39" fmla="*/ 2200 w 28575"/>
                              <a:gd name="connsiteY39" fmla="*/ 11592 h 38100"/>
                              <a:gd name="connsiteX40" fmla="*/ 2200 w 28575"/>
                              <a:gd name="connsiteY40" fmla="*/ 11592 h 38100"/>
                              <a:gd name="connsiteX41" fmla="*/ 2200 w 28575"/>
                              <a:gd name="connsiteY41" fmla="*/ 11592 h 38100"/>
                              <a:gd name="connsiteX42" fmla="*/ 2200 w 28575"/>
                              <a:gd name="connsiteY42" fmla="*/ 11592 h 38100"/>
                              <a:gd name="connsiteX43" fmla="*/ 2200 w 28575"/>
                              <a:gd name="connsiteY43" fmla="*/ 11592 h 38100"/>
                              <a:gd name="connsiteX44" fmla="*/ 2200 w 28575"/>
                              <a:gd name="connsiteY44" fmla="*/ 11592 h 38100"/>
                              <a:gd name="connsiteX45" fmla="*/ 2934 w 28575"/>
                              <a:gd name="connsiteY45" fmla="*/ 11592 h 38100"/>
                              <a:gd name="connsiteX46" fmla="*/ 2934 w 28575"/>
                              <a:gd name="connsiteY46" fmla="*/ 11592 h 38100"/>
                              <a:gd name="connsiteX47" fmla="*/ 2934 w 28575"/>
                              <a:gd name="connsiteY47" fmla="*/ 11592 h 38100"/>
                              <a:gd name="connsiteX48" fmla="*/ 2934 w 28575"/>
                              <a:gd name="connsiteY48" fmla="*/ 12421 h 38100"/>
                              <a:gd name="connsiteX49" fmla="*/ 2934 w 28575"/>
                              <a:gd name="connsiteY49" fmla="*/ 12421 h 38100"/>
                              <a:gd name="connsiteX50" fmla="*/ 2934 w 28575"/>
                              <a:gd name="connsiteY50" fmla="*/ 12421 h 38100"/>
                              <a:gd name="connsiteX51" fmla="*/ 2934 w 28575"/>
                              <a:gd name="connsiteY51" fmla="*/ 13249 h 38100"/>
                              <a:gd name="connsiteX52" fmla="*/ 2934 w 28575"/>
                              <a:gd name="connsiteY52" fmla="*/ 13249 h 38100"/>
                              <a:gd name="connsiteX53" fmla="*/ 2934 w 28575"/>
                              <a:gd name="connsiteY53" fmla="*/ 13249 h 38100"/>
                              <a:gd name="connsiteX54" fmla="*/ 2934 w 28575"/>
                              <a:gd name="connsiteY54" fmla="*/ 13249 h 38100"/>
                              <a:gd name="connsiteX55" fmla="*/ 2934 w 28575"/>
                              <a:gd name="connsiteY55" fmla="*/ 14078 h 38100"/>
                              <a:gd name="connsiteX56" fmla="*/ 2934 w 28575"/>
                              <a:gd name="connsiteY56" fmla="*/ 14078 h 38100"/>
                              <a:gd name="connsiteX57" fmla="*/ 3667 w 28575"/>
                              <a:gd name="connsiteY57" fmla="*/ 14078 h 38100"/>
                              <a:gd name="connsiteX58" fmla="*/ 3667 w 28575"/>
                              <a:gd name="connsiteY58" fmla="*/ 14078 h 38100"/>
                              <a:gd name="connsiteX59" fmla="*/ 3667 w 28575"/>
                              <a:gd name="connsiteY59" fmla="*/ 14078 h 38100"/>
                              <a:gd name="connsiteX60" fmla="*/ 3667 w 28575"/>
                              <a:gd name="connsiteY60" fmla="*/ 14078 h 38100"/>
                              <a:gd name="connsiteX61" fmla="*/ 3667 w 28575"/>
                              <a:gd name="connsiteY61" fmla="*/ 14078 h 38100"/>
                              <a:gd name="connsiteX62" fmla="*/ 3667 w 28575"/>
                              <a:gd name="connsiteY62" fmla="*/ 14907 h 38100"/>
                              <a:gd name="connsiteX63" fmla="*/ 3667 w 28575"/>
                              <a:gd name="connsiteY63" fmla="*/ 15735 h 38100"/>
                              <a:gd name="connsiteX64" fmla="*/ 3667 w 28575"/>
                              <a:gd name="connsiteY64" fmla="*/ 15735 h 38100"/>
                              <a:gd name="connsiteX65" fmla="*/ 3667 w 28575"/>
                              <a:gd name="connsiteY65" fmla="*/ 15735 h 38100"/>
                              <a:gd name="connsiteX66" fmla="*/ 3667 w 28575"/>
                              <a:gd name="connsiteY66" fmla="*/ 15735 h 38100"/>
                              <a:gd name="connsiteX67" fmla="*/ 3667 w 28575"/>
                              <a:gd name="connsiteY67" fmla="*/ 14907 h 38100"/>
                              <a:gd name="connsiteX68" fmla="*/ 3667 w 28575"/>
                              <a:gd name="connsiteY68" fmla="*/ 15735 h 38100"/>
                              <a:gd name="connsiteX69" fmla="*/ 3667 w 28575"/>
                              <a:gd name="connsiteY69" fmla="*/ 15735 h 38100"/>
                              <a:gd name="connsiteX70" fmla="*/ 3667 w 28575"/>
                              <a:gd name="connsiteY70" fmla="*/ 17393 h 38100"/>
                              <a:gd name="connsiteX71" fmla="*/ 4401 w 28575"/>
                              <a:gd name="connsiteY71" fmla="*/ 17393 h 38100"/>
                              <a:gd name="connsiteX72" fmla="*/ 4401 w 28575"/>
                              <a:gd name="connsiteY72" fmla="*/ 17393 h 38100"/>
                              <a:gd name="connsiteX73" fmla="*/ 4401 w 28575"/>
                              <a:gd name="connsiteY73" fmla="*/ 17393 h 38100"/>
                              <a:gd name="connsiteX74" fmla="*/ 4401 w 28575"/>
                              <a:gd name="connsiteY74" fmla="*/ 17393 h 38100"/>
                              <a:gd name="connsiteX75" fmla="*/ 4401 w 28575"/>
                              <a:gd name="connsiteY75" fmla="*/ 17393 h 38100"/>
                              <a:gd name="connsiteX76" fmla="*/ 4401 w 28575"/>
                              <a:gd name="connsiteY76" fmla="*/ 17393 h 38100"/>
                              <a:gd name="connsiteX77" fmla="*/ 4401 w 28575"/>
                              <a:gd name="connsiteY77" fmla="*/ 17393 h 38100"/>
                              <a:gd name="connsiteX78" fmla="*/ 4401 w 28575"/>
                              <a:gd name="connsiteY78" fmla="*/ 17393 h 38100"/>
                              <a:gd name="connsiteX79" fmla="*/ 4401 w 28575"/>
                              <a:gd name="connsiteY79" fmla="*/ 18221 h 38100"/>
                              <a:gd name="connsiteX80" fmla="*/ 4401 w 28575"/>
                              <a:gd name="connsiteY80" fmla="*/ 18221 h 38100"/>
                              <a:gd name="connsiteX81" fmla="*/ 4401 w 28575"/>
                              <a:gd name="connsiteY81" fmla="*/ 19050 h 38100"/>
                              <a:gd name="connsiteX82" fmla="*/ 4401 w 28575"/>
                              <a:gd name="connsiteY82" fmla="*/ 19050 h 38100"/>
                              <a:gd name="connsiteX83" fmla="*/ 5124 w 28575"/>
                              <a:gd name="connsiteY83" fmla="*/ 19050 h 38100"/>
                              <a:gd name="connsiteX84" fmla="*/ 5124 w 28575"/>
                              <a:gd name="connsiteY84" fmla="*/ 19050 h 38100"/>
                              <a:gd name="connsiteX85" fmla="*/ 5124 w 28575"/>
                              <a:gd name="connsiteY85" fmla="*/ 18221 h 38100"/>
                              <a:gd name="connsiteX86" fmla="*/ 5124 w 28575"/>
                              <a:gd name="connsiteY86" fmla="*/ 18221 h 38100"/>
                              <a:gd name="connsiteX87" fmla="*/ 5124 w 28575"/>
                              <a:gd name="connsiteY87" fmla="*/ 18221 h 38100"/>
                              <a:gd name="connsiteX88" fmla="*/ 5124 w 28575"/>
                              <a:gd name="connsiteY88" fmla="*/ 19050 h 38100"/>
                              <a:gd name="connsiteX89" fmla="*/ 5124 w 28575"/>
                              <a:gd name="connsiteY89" fmla="*/ 19879 h 38100"/>
                              <a:gd name="connsiteX90" fmla="*/ 5124 w 28575"/>
                              <a:gd name="connsiteY90" fmla="*/ 19879 h 38100"/>
                              <a:gd name="connsiteX91" fmla="*/ 5124 w 28575"/>
                              <a:gd name="connsiteY91" fmla="*/ 19879 h 38100"/>
                              <a:gd name="connsiteX92" fmla="*/ 5124 w 28575"/>
                              <a:gd name="connsiteY92" fmla="*/ 19879 h 38100"/>
                              <a:gd name="connsiteX93" fmla="*/ 5124 w 28575"/>
                              <a:gd name="connsiteY93" fmla="*/ 19879 h 38100"/>
                              <a:gd name="connsiteX94" fmla="*/ 5124 w 28575"/>
                              <a:gd name="connsiteY94" fmla="*/ 19879 h 38100"/>
                              <a:gd name="connsiteX95" fmla="*/ 5858 w 28575"/>
                              <a:gd name="connsiteY95" fmla="*/ 19879 h 38100"/>
                              <a:gd name="connsiteX96" fmla="*/ 5858 w 28575"/>
                              <a:gd name="connsiteY96" fmla="*/ 20707 h 38100"/>
                              <a:gd name="connsiteX97" fmla="*/ 5858 w 28575"/>
                              <a:gd name="connsiteY97" fmla="*/ 20707 h 38100"/>
                              <a:gd name="connsiteX98" fmla="*/ 5858 w 28575"/>
                              <a:gd name="connsiteY98" fmla="*/ 21536 h 38100"/>
                              <a:gd name="connsiteX99" fmla="*/ 5858 w 28575"/>
                              <a:gd name="connsiteY99" fmla="*/ 21536 h 38100"/>
                              <a:gd name="connsiteX100" fmla="*/ 5858 w 28575"/>
                              <a:gd name="connsiteY100" fmla="*/ 21536 h 38100"/>
                              <a:gd name="connsiteX101" fmla="*/ 5858 w 28575"/>
                              <a:gd name="connsiteY101" fmla="*/ 21536 h 38100"/>
                              <a:gd name="connsiteX102" fmla="*/ 5858 w 28575"/>
                              <a:gd name="connsiteY102" fmla="*/ 21536 h 38100"/>
                              <a:gd name="connsiteX103" fmla="*/ 5858 w 28575"/>
                              <a:gd name="connsiteY103" fmla="*/ 21536 h 38100"/>
                              <a:gd name="connsiteX104" fmla="*/ 5858 w 28575"/>
                              <a:gd name="connsiteY104" fmla="*/ 21536 h 38100"/>
                              <a:gd name="connsiteX105" fmla="*/ 5858 w 28575"/>
                              <a:gd name="connsiteY105" fmla="*/ 21536 h 38100"/>
                              <a:gd name="connsiteX106" fmla="*/ 5858 w 28575"/>
                              <a:gd name="connsiteY106" fmla="*/ 21536 h 38100"/>
                              <a:gd name="connsiteX107" fmla="*/ 5858 w 28575"/>
                              <a:gd name="connsiteY107" fmla="*/ 21536 h 38100"/>
                              <a:gd name="connsiteX108" fmla="*/ 5858 w 28575"/>
                              <a:gd name="connsiteY108" fmla="*/ 21536 h 38100"/>
                              <a:gd name="connsiteX109" fmla="*/ 5858 w 28575"/>
                              <a:gd name="connsiteY109" fmla="*/ 21536 h 38100"/>
                              <a:gd name="connsiteX110" fmla="*/ 5858 w 28575"/>
                              <a:gd name="connsiteY110" fmla="*/ 21536 h 38100"/>
                              <a:gd name="connsiteX111" fmla="*/ 5858 w 28575"/>
                              <a:gd name="connsiteY111" fmla="*/ 21536 h 38100"/>
                              <a:gd name="connsiteX112" fmla="*/ 5858 w 28575"/>
                              <a:gd name="connsiteY112" fmla="*/ 21536 h 38100"/>
                              <a:gd name="connsiteX113" fmla="*/ 6591 w 28575"/>
                              <a:gd name="connsiteY113" fmla="*/ 22365 h 38100"/>
                              <a:gd name="connsiteX114" fmla="*/ 6591 w 28575"/>
                              <a:gd name="connsiteY114" fmla="*/ 23193 h 38100"/>
                              <a:gd name="connsiteX115" fmla="*/ 6591 w 28575"/>
                              <a:gd name="connsiteY115" fmla="*/ 23193 h 38100"/>
                              <a:gd name="connsiteX116" fmla="*/ 6591 w 28575"/>
                              <a:gd name="connsiteY116" fmla="*/ 24022 h 38100"/>
                              <a:gd name="connsiteX117" fmla="*/ 6591 w 28575"/>
                              <a:gd name="connsiteY117" fmla="*/ 24022 h 38100"/>
                              <a:gd name="connsiteX118" fmla="*/ 6591 w 28575"/>
                              <a:gd name="connsiteY118" fmla="*/ 24022 h 38100"/>
                              <a:gd name="connsiteX119" fmla="*/ 6591 w 28575"/>
                              <a:gd name="connsiteY119" fmla="*/ 24022 h 38100"/>
                              <a:gd name="connsiteX120" fmla="*/ 6591 w 28575"/>
                              <a:gd name="connsiteY120" fmla="*/ 24022 h 38100"/>
                              <a:gd name="connsiteX121" fmla="*/ 6591 w 28575"/>
                              <a:gd name="connsiteY121" fmla="*/ 24022 h 38100"/>
                              <a:gd name="connsiteX122" fmla="*/ 6591 w 28575"/>
                              <a:gd name="connsiteY122" fmla="*/ 24022 h 38100"/>
                              <a:gd name="connsiteX123" fmla="*/ 6591 w 28575"/>
                              <a:gd name="connsiteY123" fmla="*/ 24022 h 38100"/>
                              <a:gd name="connsiteX124" fmla="*/ 6591 w 28575"/>
                              <a:gd name="connsiteY124" fmla="*/ 24022 h 38100"/>
                              <a:gd name="connsiteX125" fmla="*/ 7325 w 28575"/>
                              <a:gd name="connsiteY125" fmla="*/ 24022 h 38100"/>
                              <a:gd name="connsiteX126" fmla="*/ 7325 w 28575"/>
                              <a:gd name="connsiteY126" fmla="*/ 24022 h 38100"/>
                              <a:gd name="connsiteX127" fmla="*/ 7325 w 28575"/>
                              <a:gd name="connsiteY127" fmla="*/ 24022 h 38100"/>
                              <a:gd name="connsiteX128" fmla="*/ 7325 w 28575"/>
                              <a:gd name="connsiteY128" fmla="*/ 24022 h 38100"/>
                              <a:gd name="connsiteX129" fmla="*/ 7325 w 28575"/>
                              <a:gd name="connsiteY129" fmla="*/ 24022 h 38100"/>
                              <a:gd name="connsiteX130" fmla="*/ 7325 w 28575"/>
                              <a:gd name="connsiteY130" fmla="*/ 24022 h 38100"/>
                              <a:gd name="connsiteX131" fmla="*/ 7325 w 28575"/>
                              <a:gd name="connsiteY131" fmla="*/ 24851 h 38100"/>
                              <a:gd name="connsiteX132" fmla="*/ 7325 w 28575"/>
                              <a:gd name="connsiteY132" fmla="*/ 24022 h 38100"/>
                              <a:gd name="connsiteX133" fmla="*/ 7325 w 28575"/>
                              <a:gd name="connsiteY133" fmla="*/ 24022 h 38100"/>
                              <a:gd name="connsiteX134" fmla="*/ 7325 w 28575"/>
                              <a:gd name="connsiteY134" fmla="*/ 24851 h 38100"/>
                              <a:gd name="connsiteX135" fmla="*/ 7325 w 28575"/>
                              <a:gd name="connsiteY135" fmla="*/ 24851 h 38100"/>
                              <a:gd name="connsiteX136" fmla="*/ 7325 w 28575"/>
                              <a:gd name="connsiteY136" fmla="*/ 25679 h 38100"/>
                              <a:gd name="connsiteX137" fmla="*/ 8058 w 28575"/>
                              <a:gd name="connsiteY137" fmla="*/ 25679 h 38100"/>
                              <a:gd name="connsiteX138" fmla="*/ 8058 w 28575"/>
                              <a:gd name="connsiteY138" fmla="*/ 25679 h 38100"/>
                              <a:gd name="connsiteX139" fmla="*/ 8058 w 28575"/>
                              <a:gd name="connsiteY139" fmla="*/ 25679 h 38100"/>
                              <a:gd name="connsiteX140" fmla="*/ 8058 w 28575"/>
                              <a:gd name="connsiteY140" fmla="*/ 25679 h 38100"/>
                              <a:gd name="connsiteX141" fmla="*/ 8058 w 28575"/>
                              <a:gd name="connsiteY141" fmla="*/ 25679 h 38100"/>
                              <a:gd name="connsiteX142" fmla="*/ 8058 w 28575"/>
                              <a:gd name="connsiteY142" fmla="*/ 25679 h 38100"/>
                              <a:gd name="connsiteX143" fmla="*/ 8058 w 28575"/>
                              <a:gd name="connsiteY143" fmla="*/ 25679 h 38100"/>
                              <a:gd name="connsiteX144" fmla="*/ 8058 w 28575"/>
                              <a:gd name="connsiteY144" fmla="*/ 25679 h 38100"/>
                              <a:gd name="connsiteX145" fmla="*/ 8058 w 28575"/>
                              <a:gd name="connsiteY145" fmla="*/ 25679 h 38100"/>
                              <a:gd name="connsiteX146" fmla="*/ 8058 w 28575"/>
                              <a:gd name="connsiteY146" fmla="*/ 25679 h 38100"/>
                              <a:gd name="connsiteX147" fmla="*/ 8058 w 28575"/>
                              <a:gd name="connsiteY147" fmla="*/ 26508 h 38100"/>
                              <a:gd name="connsiteX148" fmla="*/ 8058 w 28575"/>
                              <a:gd name="connsiteY148" fmla="*/ 26508 h 38100"/>
                              <a:gd name="connsiteX149" fmla="*/ 8058 w 28575"/>
                              <a:gd name="connsiteY149" fmla="*/ 26508 h 38100"/>
                              <a:gd name="connsiteX150" fmla="*/ 8058 w 28575"/>
                              <a:gd name="connsiteY150" fmla="*/ 26508 h 38100"/>
                              <a:gd name="connsiteX151" fmla="*/ 8792 w 28575"/>
                              <a:gd name="connsiteY151" fmla="*/ 26508 h 38100"/>
                              <a:gd name="connsiteX152" fmla="*/ 8792 w 28575"/>
                              <a:gd name="connsiteY152" fmla="*/ 27337 h 38100"/>
                              <a:gd name="connsiteX153" fmla="*/ 8792 w 28575"/>
                              <a:gd name="connsiteY153" fmla="*/ 27337 h 38100"/>
                              <a:gd name="connsiteX154" fmla="*/ 8792 w 28575"/>
                              <a:gd name="connsiteY154" fmla="*/ 27337 h 38100"/>
                              <a:gd name="connsiteX155" fmla="*/ 8792 w 28575"/>
                              <a:gd name="connsiteY155" fmla="*/ 28165 h 38100"/>
                              <a:gd name="connsiteX156" fmla="*/ 8792 w 28575"/>
                              <a:gd name="connsiteY156" fmla="*/ 27337 h 38100"/>
                              <a:gd name="connsiteX157" fmla="*/ 8792 w 28575"/>
                              <a:gd name="connsiteY157" fmla="*/ 27337 h 38100"/>
                              <a:gd name="connsiteX158" fmla="*/ 8792 w 28575"/>
                              <a:gd name="connsiteY158" fmla="*/ 28165 h 38100"/>
                              <a:gd name="connsiteX159" fmla="*/ 8792 w 28575"/>
                              <a:gd name="connsiteY159" fmla="*/ 28165 h 38100"/>
                              <a:gd name="connsiteX160" fmla="*/ 8792 w 28575"/>
                              <a:gd name="connsiteY160" fmla="*/ 28165 h 38100"/>
                              <a:gd name="connsiteX161" fmla="*/ 8792 w 28575"/>
                              <a:gd name="connsiteY161" fmla="*/ 28165 h 38100"/>
                              <a:gd name="connsiteX162" fmla="*/ 8792 w 28575"/>
                              <a:gd name="connsiteY162" fmla="*/ 28165 h 38100"/>
                              <a:gd name="connsiteX163" fmla="*/ 9525 w 28575"/>
                              <a:gd name="connsiteY163" fmla="*/ 27337 h 38100"/>
                              <a:gd name="connsiteX164" fmla="*/ 9525 w 28575"/>
                              <a:gd name="connsiteY164" fmla="*/ 27337 h 38100"/>
                              <a:gd name="connsiteX165" fmla="*/ 9525 w 28575"/>
                              <a:gd name="connsiteY165" fmla="*/ 28165 h 38100"/>
                              <a:gd name="connsiteX166" fmla="*/ 9525 w 28575"/>
                              <a:gd name="connsiteY166" fmla="*/ 28165 h 38100"/>
                              <a:gd name="connsiteX167" fmla="*/ 9525 w 28575"/>
                              <a:gd name="connsiteY167" fmla="*/ 28165 h 38100"/>
                              <a:gd name="connsiteX168" fmla="*/ 9525 w 28575"/>
                              <a:gd name="connsiteY168" fmla="*/ 28165 h 38100"/>
                              <a:gd name="connsiteX169" fmla="*/ 9525 w 28575"/>
                              <a:gd name="connsiteY169" fmla="*/ 28165 h 38100"/>
                              <a:gd name="connsiteX170" fmla="*/ 9525 w 28575"/>
                              <a:gd name="connsiteY170" fmla="*/ 28165 h 38100"/>
                              <a:gd name="connsiteX171" fmla="*/ 9525 w 28575"/>
                              <a:gd name="connsiteY171" fmla="*/ 28165 h 38100"/>
                              <a:gd name="connsiteX172" fmla="*/ 9525 w 28575"/>
                              <a:gd name="connsiteY172" fmla="*/ 28165 h 38100"/>
                              <a:gd name="connsiteX173" fmla="*/ 9525 w 28575"/>
                              <a:gd name="connsiteY173" fmla="*/ 28165 h 38100"/>
                              <a:gd name="connsiteX174" fmla="*/ 9525 w 28575"/>
                              <a:gd name="connsiteY174" fmla="*/ 28985 h 38100"/>
                              <a:gd name="connsiteX175" fmla="*/ 10258 w 28575"/>
                              <a:gd name="connsiteY175" fmla="*/ 28985 h 38100"/>
                              <a:gd name="connsiteX176" fmla="*/ 10258 w 28575"/>
                              <a:gd name="connsiteY176" fmla="*/ 28985 h 38100"/>
                              <a:gd name="connsiteX177" fmla="*/ 10258 w 28575"/>
                              <a:gd name="connsiteY177" fmla="*/ 28985 h 38100"/>
                              <a:gd name="connsiteX178" fmla="*/ 10258 w 28575"/>
                              <a:gd name="connsiteY178" fmla="*/ 28985 h 38100"/>
                              <a:gd name="connsiteX179" fmla="*/ 10258 w 28575"/>
                              <a:gd name="connsiteY179" fmla="*/ 28985 h 38100"/>
                              <a:gd name="connsiteX180" fmla="*/ 10258 w 28575"/>
                              <a:gd name="connsiteY180" fmla="*/ 28985 h 38100"/>
                              <a:gd name="connsiteX181" fmla="*/ 10258 w 28575"/>
                              <a:gd name="connsiteY181" fmla="*/ 28985 h 38100"/>
                              <a:gd name="connsiteX182" fmla="*/ 10258 w 28575"/>
                              <a:gd name="connsiteY182" fmla="*/ 28985 h 38100"/>
                              <a:gd name="connsiteX183" fmla="*/ 10258 w 28575"/>
                              <a:gd name="connsiteY183" fmla="*/ 28165 h 38100"/>
                              <a:gd name="connsiteX184" fmla="*/ 10258 w 28575"/>
                              <a:gd name="connsiteY184" fmla="*/ 28985 h 38100"/>
                              <a:gd name="connsiteX185" fmla="*/ 10258 w 28575"/>
                              <a:gd name="connsiteY185" fmla="*/ 28985 h 38100"/>
                              <a:gd name="connsiteX186" fmla="*/ 10258 w 28575"/>
                              <a:gd name="connsiteY186" fmla="*/ 28985 h 38100"/>
                              <a:gd name="connsiteX187" fmla="*/ 10258 w 28575"/>
                              <a:gd name="connsiteY187" fmla="*/ 28985 h 38100"/>
                              <a:gd name="connsiteX188" fmla="*/ 10258 w 28575"/>
                              <a:gd name="connsiteY188" fmla="*/ 29813 h 38100"/>
                              <a:gd name="connsiteX189" fmla="*/ 10258 w 28575"/>
                              <a:gd name="connsiteY189" fmla="*/ 29813 h 38100"/>
                              <a:gd name="connsiteX190" fmla="*/ 10258 w 28575"/>
                              <a:gd name="connsiteY190" fmla="*/ 28985 h 38100"/>
                              <a:gd name="connsiteX191" fmla="*/ 10258 w 28575"/>
                              <a:gd name="connsiteY191" fmla="*/ 29813 h 38100"/>
                              <a:gd name="connsiteX192" fmla="*/ 10258 w 28575"/>
                              <a:gd name="connsiteY192" fmla="*/ 28985 h 38100"/>
                              <a:gd name="connsiteX193" fmla="*/ 10992 w 28575"/>
                              <a:gd name="connsiteY193" fmla="*/ 29813 h 38100"/>
                              <a:gd name="connsiteX194" fmla="*/ 10992 w 28575"/>
                              <a:gd name="connsiteY194" fmla="*/ 29813 h 38100"/>
                              <a:gd name="connsiteX195" fmla="*/ 10992 w 28575"/>
                              <a:gd name="connsiteY195" fmla="*/ 29813 h 38100"/>
                              <a:gd name="connsiteX196" fmla="*/ 10992 w 28575"/>
                              <a:gd name="connsiteY196" fmla="*/ 29813 h 38100"/>
                              <a:gd name="connsiteX197" fmla="*/ 10992 w 28575"/>
                              <a:gd name="connsiteY197" fmla="*/ 29813 h 38100"/>
                              <a:gd name="connsiteX198" fmla="*/ 10992 w 28575"/>
                              <a:gd name="connsiteY198" fmla="*/ 29813 h 38100"/>
                              <a:gd name="connsiteX199" fmla="*/ 10992 w 28575"/>
                              <a:gd name="connsiteY199" fmla="*/ 29813 h 38100"/>
                              <a:gd name="connsiteX200" fmla="*/ 10992 w 28575"/>
                              <a:gd name="connsiteY200" fmla="*/ 29813 h 38100"/>
                              <a:gd name="connsiteX201" fmla="*/ 10992 w 28575"/>
                              <a:gd name="connsiteY201" fmla="*/ 29813 h 38100"/>
                              <a:gd name="connsiteX202" fmla="*/ 10992 w 28575"/>
                              <a:gd name="connsiteY202" fmla="*/ 29813 h 38100"/>
                              <a:gd name="connsiteX203" fmla="*/ 10992 w 28575"/>
                              <a:gd name="connsiteY203" fmla="*/ 30642 h 38100"/>
                              <a:gd name="connsiteX204" fmla="*/ 10992 w 28575"/>
                              <a:gd name="connsiteY204" fmla="*/ 30642 h 38100"/>
                              <a:gd name="connsiteX205" fmla="*/ 11725 w 28575"/>
                              <a:gd name="connsiteY205" fmla="*/ 30642 h 38100"/>
                              <a:gd name="connsiteX206" fmla="*/ 11725 w 28575"/>
                              <a:gd name="connsiteY206" fmla="*/ 30642 h 38100"/>
                              <a:gd name="connsiteX207" fmla="*/ 11725 w 28575"/>
                              <a:gd name="connsiteY207" fmla="*/ 30642 h 38100"/>
                              <a:gd name="connsiteX208" fmla="*/ 11725 w 28575"/>
                              <a:gd name="connsiteY208" fmla="*/ 29813 h 38100"/>
                              <a:gd name="connsiteX209" fmla="*/ 11725 w 28575"/>
                              <a:gd name="connsiteY209" fmla="*/ 30642 h 38100"/>
                              <a:gd name="connsiteX210" fmla="*/ 11725 w 28575"/>
                              <a:gd name="connsiteY210" fmla="*/ 30642 h 38100"/>
                              <a:gd name="connsiteX211" fmla="*/ 11725 w 28575"/>
                              <a:gd name="connsiteY211" fmla="*/ 29813 h 38100"/>
                              <a:gd name="connsiteX212" fmla="*/ 11725 w 28575"/>
                              <a:gd name="connsiteY212" fmla="*/ 29813 h 38100"/>
                              <a:gd name="connsiteX213" fmla="*/ 11725 w 28575"/>
                              <a:gd name="connsiteY213" fmla="*/ 29813 h 38100"/>
                              <a:gd name="connsiteX214" fmla="*/ 11725 w 28575"/>
                              <a:gd name="connsiteY214" fmla="*/ 29813 h 38100"/>
                              <a:gd name="connsiteX215" fmla="*/ 11725 w 28575"/>
                              <a:gd name="connsiteY215" fmla="*/ 29813 h 38100"/>
                              <a:gd name="connsiteX216" fmla="*/ 11725 w 28575"/>
                              <a:gd name="connsiteY216" fmla="*/ 31471 h 38100"/>
                              <a:gd name="connsiteX217" fmla="*/ 11725 w 28575"/>
                              <a:gd name="connsiteY217" fmla="*/ 31471 h 38100"/>
                              <a:gd name="connsiteX218" fmla="*/ 11725 w 28575"/>
                              <a:gd name="connsiteY218" fmla="*/ 31471 h 38100"/>
                              <a:gd name="connsiteX219" fmla="*/ 12459 w 28575"/>
                              <a:gd name="connsiteY219" fmla="*/ 31471 h 38100"/>
                              <a:gd name="connsiteX220" fmla="*/ 12459 w 28575"/>
                              <a:gd name="connsiteY220" fmla="*/ 31471 h 38100"/>
                              <a:gd name="connsiteX221" fmla="*/ 12459 w 28575"/>
                              <a:gd name="connsiteY221" fmla="*/ 31471 h 38100"/>
                              <a:gd name="connsiteX222" fmla="*/ 12459 w 28575"/>
                              <a:gd name="connsiteY222" fmla="*/ 32299 h 38100"/>
                              <a:gd name="connsiteX223" fmla="*/ 12459 w 28575"/>
                              <a:gd name="connsiteY223" fmla="*/ 32299 h 38100"/>
                              <a:gd name="connsiteX224" fmla="*/ 12459 w 28575"/>
                              <a:gd name="connsiteY224" fmla="*/ 32299 h 38100"/>
                              <a:gd name="connsiteX225" fmla="*/ 12459 w 28575"/>
                              <a:gd name="connsiteY225" fmla="*/ 32299 h 38100"/>
                              <a:gd name="connsiteX226" fmla="*/ 12459 w 28575"/>
                              <a:gd name="connsiteY226" fmla="*/ 32299 h 38100"/>
                              <a:gd name="connsiteX227" fmla="*/ 12459 w 28575"/>
                              <a:gd name="connsiteY227" fmla="*/ 32299 h 38100"/>
                              <a:gd name="connsiteX228" fmla="*/ 12459 w 28575"/>
                              <a:gd name="connsiteY228" fmla="*/ 31471 h 38100"/>
                              <a:gd name="connsiteX229" fmla="*/ 12459 w 28575"/>
                              <a:gd name="connsiteY229" fmla="*/ 31471 h 38100"/>
                              <a:gd name="connsiteX230" fmla="*/ 12459 w 28575"/>
                              <a:gd name="connsiteY230" fmla="*/ 31471 h 38100"/>
                              <a:gd name="connsiteX231" fmla="*/ 13192 w 28575"/>
                              <a:gd name="connsiteY231" fmla="*/ 31471 h 38100"/>
                              <a:gd name="connsiteX232" fmla="*/ 13192 w 28575"/>
                              <a:gd name="connsiteY232" fmla="*/ 32299 h 38100"/>
                              <a:gd name="connsiteX233" fmla="*/ 13192 w 28575"/>
                              <a:gd name="connsiteY233" fmla="*/ 32299 h 38100"/>
                              <a:gd name="connsiteX234" fmla="*/ 13192 w 28575"/>
                              <a:gd name="connsiteY234" fmla="*/ 32299 h 38100"/>
                              <a:gd name="connsiteX235" fmla="*/ 13192 w 28575"/>
                              <a:gd name="connsiteY235" fmla="*/ 32299 h 38100"/>
                              <a:gd name="connsiteX236" fmla="*/ 13192 w 28575"/>
                              <a:gd name="connsiteY236" fmla="*/ 32299 h 38100"/>
                              <a:gd name="connsiteX237" fmla="*/ 13192 w 28575"/>
                              <a:gd name="connsiteY237" fmla="*/ 32299 h 38100"/>
                              <a:gd name="connsiteX238" fmla="*/ 13192 w 28575"/>
                              <a:gd name="connsiteY238" fmla="*/ 32299 h 38100"/>
                              <a:gd name="connsiteX239" fmla="*/ 13192 w 28575"/>
                              <a:gd name="connsiteY239" fmla="*/ 32299 h 38100"/>
                              <a:gd name="connsiteX240" fmla="*/ 13192 w 28575"/>
                              <a:gd name="connsiteY240" fmla="*/ 32299 h 38100"/>
                              <a:gd name="connsiteX241" fmla="*/ 13192 w 28575"/>
                              <a:gd name="connsiteY241" fmla="*/ 32299 h 38100"/>
                              <a:gd name="connsiteX242" fmla="*/ 13192 w 28575"/>
                              <a:gd name="connsiteY242" fmla="*/ 32299 h 38100"/>
                              <a:gd name="connsiteX243" fmla="*/ 13926 w 28575"/>
                              <a:gd name="connsiteY243" fmla="*/ 32299 h 38100"/>
                              <a:gd name="connsiteX244" fmla="*/ 13926 w 28575"/>
                              <a:gd name="connsiteY244" fmla="*/ 32299 h 38100"/>
                              <a:gd name="connsiteX245" fmla="*/ 13926 w 28575"/>
                              <a:gd name="connsiteY245" fmla="*/ 32299 h 38100"/>
                              <a:gd name="connsiteX246" fmla="*/ 13926 w 28575"/>
                              <a:gd name="connsiteY246" fmla="*/ 33128 h 38100"/>
                              <a:gd name="connsiteX247" fmla="*/ 13926 w 28575"/>
                              <a:gd name="connsiteY247" fmla="*/ 33128 h 38100"/>
                              <a:gd name="connsiteX248" fmla="*/ 13926 w 28575"/>
                              <a:gd name="connsiteY248" fmla="*/ 33128 h 38100"/>
                              <a:gd name="connsiteX249" fmla="*/ 13926 w 28575"/>
                              <a:gd name="connsiteY249" fmla="*/ 32299 h 38100"/>
                              <a:gd name="connsiteX250" fmla="*/ 13926 w 28575"/>
                              <a:gd name="connsiteY250" fmla="*/ 32299 h 38100"/>
                              <a:gd name="connsiteX251" fmla="*/ 13926 w 28575"/>
                              <a:gd name="connsiteY251" fmla="*/ 32299 h 38100"/>
                              <a:gd name="connsiteX252" fmla="*/ 13926 w 28575"/>
                              <a:gd name="connsiteY252" fmla="*/ 33128 h 38100"/>
                              <a:gd name="connsiteX253" fmla="*/ 13926 w 28575"/>
                              <a:gd name="connsiteY253" fmla="*/ 33128 h 38100"/>
                              <a:gd name="connsiteX254" fmla="*/ 13926 w 28575"/>
                              <a:gd name="connsiteY254" fmla="*/ 33128 h 38100"/>
                              <a:gd name="connsiteX255" fmla="*/ 14649 w 28575"/>
                              <a:gd name="connsiteY255" fmla="*/ 33128 h 38100"/>
                              <a:gd name="connsiteX256" fmla="*/ 14649 w 28575"/>
                              <a:gd name="connsiteY256" fmla="*/ 32299 h 38100"/>
                              <a:gd name="connsiteX257" fmla="*/ 14649 w 28575"/>
                              <a:gd name="connsiteY257" fmla="*/ 33128 h 38100"/>
                              <a:gd name="connsiteX258" fmla="*/ 14649 w 28575"/>
                              <a:gd name="connsiteY258" fmla="*/ 33128 h 38100"/>
                              <a:gd name="connsiteX259" fmla="*/ 14649 w 28575"/>
                              <a:gd name="connsiteY259" fmla="*/ 33128 h 38100"/>
                              <a:gd name="connsiteX260" fmla="*/ 14649 w 28575"/>
                              <a:gd name="connsiteY260" fmla="*/ 33128 h 38100"/>
                              <a:gd name="connsiteX261" fmla="*/ 14649 w 28575"/>
                              <a:gd name="connsiteY261" fmla="*/ 33128 h 38100"/>
                              <a:gd name="connsiteX262" fmla="*/ 14649 w 28575"/>
                              <a:gd name="connsiteY262" fmla="*/ 33128 h 38100"/>
                              <a:gd name="connsiteX263" fmla="*/ 14649 w 28575"/>
                              <a:gd name="connsiteY263" fmla="*/ 33128 h 38100"/>
                              <a:gd name="connsiteX264" fmla="*/ 14649 w 28575"/>
                              <a:gd name="connsiteY264" fmla="*/ 33128 h 38100"/>
                              <a:gd name="connsiteX265" fmla="*/ 14649 w 28575"/>
                              <a:gd name="connsiteY265" fmla="*/ 33128 h 38100"/>
                              <a:gd name="connsiteX266" fmla="*/ 14649 w 28575"/>
                              <a:gd name="connsiteY266" fmla="*/ 33128 h 38100"/>
                              <a:gd name="connsiteX267" fmla="*/ 14649 w 28575"/>
                              <a:gd name="connsiteY267" fmla="*/ 33957 h 38100"/>
                              <a:gd name="connsiteX268" fmla="*/ 14649 w 28575"/>
                              <a:gd name="connsiteY268" fmla="*/ 33957 h 38100"/>
                              <a:gd name="connsiteX269" fmla="*/ 14649 w 28575"/>
                              <a:gd name="connsiteY269" fmla="*/ 33957 h 38100"/>
                              <a:gd name="connsiteX270" fmla="*/ 14649 w 28575"/>
                              <a:gd name="connsiteY270" fmla="*/ 33128 h 38100"/>
                              <a:gd name="connsiteX271" fmla="*/ 14649 w 28575"/>
                              <a:gd name="connsiteY271" fmla="*/ 33128 h 38100"/>
                              <a:gd name="connsiteX272" fmla="*/ 14649 w 28575"/>
                              <a:gd name="connsiteY272" fmla="*/ 32299 h 38100"/>
                              <a:gd name="connsiteX273" fmla="*/ 15383 w 28575"/>
                              <a:gd name="connsiteY273" fmla="*/ 33128 h 38100"/>
                              <a:gd name="connsiteX274" fmla="*/ 15383 w 28575"/>
                              <a:gd name="connsiteY274" fmla="*/ 33957 h 38100"/>
                              <a:gd name="connsiteX275" fmla="*/ 15383 w 28575"/>
                              <a:gd name="connsiteY275" fmla="*/ 33957 h 38100"/>
                              <a:gd name="connsiteX276" fmla="*/ 15383 w 28575"/>
                              <a:gd name="connsiteY276" fmla="*/ 33128 h 38100"/>
                              <a:gd name="connsiteX277" fmla="*/ 15383 w 28575"/>
                              <a:gd name="connsiteY277" fmla="*/ 33957 h 38100"/>
                              <a:gd name="connsiteX278" fmla="*/ 15383 w 28575"/>
                              <a:gd name="connsiteY278" fmla="*/ 33128 h 38100"/>
                              <a:gd name="connsiteX279" fmla="*/ 15383 w 28575"/>
                              <a:gd name="connsiteY279" fmla="*/ 33957 h 38100"/>
                              <a:gd name="connsiteX280" fmla="*/ 15383 w 28575"/>
                              <a:gd name="connsiteY280" fmla="*/ 33957 h 38100"/>
                              <a:gd name="connsiteX281" fmla="*/ 15383 w 28575"/>
                              <a:gd name="connsiteY281" fmla="*/ 33957 h 38100"/>
                              <a:gd name="connsiteX282" fmla="*/ 15383 w 28575"/>
                              <a:gd name="connsiteY282" fmla="*/ 33957 h 38100"/>
                              <a:gd name="connsiteX283" fmla="*/ 15383 w 28575"/>
                              <a:gd name="connsiteY283" fmla="*/ 33957 h 38100"/>
                              <a:gd name="connsiteX284" fmla="*/ 15383 w 28575"/>
                              <a:gd name="connsiteY284" fmla="*/ 33957 h 38100"/>
                              <a:gd name="connsiteX285" fmla="*/ 15383 w 28575"/>
                              <a:gd name="connsiteY285" fmla="*/ 33128 h 38100"/>
                              <a:gd name="connsiteX286" fmla="*/ 15383 w 28575"/>
                              <a:gd name="connsiteY286" fmla="*/ 33957 h 38100"/>
                              <a:gd name="connsiteX287" fmla="*/ 16116 w 28575"/>
                              <a:gd name="connsiteY287" fmla="*/ 33957 h 38100"/>
                              <a:gd name="connsiteX288" fmla="*/ 16116 w 28575"/>
                              <a:gd name="connsiteY288" fmla="*/ 33957 h 38100"/>
                              <a:gd name="connsiteX289" fmla="*/ 16116 w 28575"/>
                              <a:gd name="connsiteY289" fmla="*/ 34785 h 38100"/>
                              <a:gd name="connsiteX290" fmla="*/ 16116 w 28575"/>
                              <a:gd name="connsiteY290" fmla="*/ 33957 h 38100"/>
                              <a:gd name="connsiteX291" fmla="*/ 16116 w 28575"/>
                              <a:gd name="connsiteY291" fmla="*/ 33957 h 38100"/>
                              <a:gd name="connsiteX292" fmla="*/ 16116 w 28575"/>
                              <a:gd name="connsiteY292" fmla="*/ 33957 h 38100"/>
                              <a:gd name="connsiteX293" fmla="*/ 16116 w 28575"/>
                              <a:gd name="connsiteY293" fmla="*/ 33957 h 38100"/>
                              <a:gd name="connsiteX294" fmla="*/ 16116 w 28575"/>
                              <a:gd name="connsiteY294" fmla="*/ 33957 h 38100"/>
                              <a:gd name="connsiteX295" fmla="*/ 16116 w 28575"/>
                              <a:gd name="connsiteY295" fmla="*/ 34785 h 38100"/>
                              <a:gd name="connsiteX296" fmla="*/ 16116 w 28575"/>
                              <a:gd name="connsiteY296" fmla="*/ 34785 h 38100"/>
                              <a:gd name="connsiteX297" fmla="*/ 16116 w 28575"/>
                              <a:gd name="connsiteY297" fmla="*/ 33957 h 38100"/>
                              <a:gd name="connsiteX298" fmla="*/ 16116 w 28575"/>
                              <a:gd name="connsiteY298" fmla="*/ 34785 h 38100"/>
                              <a:gd name="connsiteX299" fmla="*/ 16850 w 28575"/>
                              <a:gd name="connsiteY299" fmla="*/ 34785 h 38100"/>
                              <a:gd name="connsiteX300" fmla="*/ 16850 w 28575"/>
                              <a:gd name="connsiteY300" fmla="*/ 33957 h 38100"/>
                              <a:gd name="connsiteX301" fmla="*/ 16850 w 28575"/>
                              <a:gd name="connsiteY301" fmla="*/ 33957 h 38100"/>
                              <a:gd name="connsiteX302" fmla="*/ 16850 w 28575"/>
                              <a:gd name="connsiteY302" fmla="*/ 33957 h 38100"/>
                              <a:gd name="connsiteX303" fmla="*/ 16850 w 28575"/>
                              <a:gd name="connsiteY303" fmla="*/ 33957 h 38100"/>
                              <a:gd name="connsiteX304" fmla="*/ 16850 w 28575"/>
                              <a:gd name="connsiteY304" fmla="*/ 33957 h 38100"/>
                              <a:gd name="connsiteX305" fmla="*/ 16850 w 28575"/>
                              <a:gd name="connsiteY305" fmla="*/ 33957 h 38100"/>
                              <a:gd name="connsiteX306" fmla="*/ 16850 w 28575"/>
                              <a:gd name="connsiteY306" fmla="*/ 33957 h 38100"/>
                              <a:gd name="connsiteX307" fmla="*/ 16850 w 28575"/>
                              <a:gd name="connsiteY307" fmla="*/ 34785 h 38100"/>
                              <a:gd name="connsiteX308" fmla="*/ 16850 w 28575"/>
                              <a:gd name="connsiteY308" fmla="*/ 33957 h 38100"/>
                              <a:gd name="connsiteX309" fmla="*/ 16850 w 28575"/>
                              <a:gd name="connsiteY309" fmla="*/ 33957 h 38100"/>
                              <a:gd name="connsiteX310" fmla="*/ 16850 w 28575"/>
                              <a:gd name="connsiteY310" fmla="*/ 33957 h 38100"/>
                              <a:gd name="connsiteX311" fmla="*/ 17583 w 28575"/>
                              <a:gd name="connsiteY311" fmla="*/ 33957 h 38100"/>
                              <a:gd name="connsiteX312" fmla="*/ 17583 w 28575"/>
                              <a:gd name="connsiteY312" fmla="*/ 33957 h 38100"/>
                              <a:gd name="connsiteX313" fmla="*/ 17583 w 28575"/>
                              <a:gd name="connsiteY313" fmla="*/ 33957 h 38100"/>
                              <a:gd name="connsiteX314" fmla="*/ 17583 w 28575"/>
                              <a:gd name="connsiteY314" fmla="*/ 33957 h 38100"/>
                              <a:gd name="connsiteX315" fmla="*/ 17583 w 28575"/>
                              <a:gd name="connsiteY315" fmla="*/ 34785 h 38100"/>
                              <a:gd name="connsiteX316" fmla="*/ 17583 w 28575"/>
                              <a:gd name="connsiteY316" fmla="*/ 34785 h 38100"/>
                              <a:gd name="connsiteX317" fmla="*/ 17583 w 28575"/>
                              <a:gd name="connsiteY317" fmla="*/ 34785 h 38100"/>
                              <a:gd name="connsiteX318" fmla="*/ 17583 w 28575"/>
                              <a:gd name="connsiteY318" fmla="*/ 34785 h 38100"/>
                              <a:gd name="connsiteX319" fmla="*/ 17583 w 28575"/>
                              <a:gd name="connsiteY319" fmla="*/ 33957 h 38100"/>
                              <a:gd name="connsiteX320" fmla="*/ 17583 w 28575"/>
                              <a:gd name="connsiteY320" fmla="*/ 33957 h 38100"/>
                              <a:gd name="connsiteX321" fmla="*/ 17583 w 28575"/>
                              <a:gd name="connsiteY321" fmla="*/ 33957 h 38100"/>
                              <a:gd name="connsiteX322" fmla="*/ 17583 w 28575"/>
                              <a:gd name="connsiteY322" fmla="*/ 34785 h 38100"/>
                              <a:gd name="connsiteX323" fmla="*/ 18317 w 28575"/>
                              <a:gd name="connsiteY323" fmla="*/ 35614 h 38100"/>
                              <a:gd name="connsiteX324" fmla="*/ 18317 w 28575"/>
                              <a:gd name="connsiteY324" fmla="*/ 35614 h 38100"/>
                              <a:gd name="connsiteX325" fmla="*/ 18317 w 28575"/>
                              <a:gd name="connsiteY325" fmla="*/ 35614 h 38100"/>
                              <a:gd name="connsiteX326" fmla="*/ 18317 w 28575"/>
                              <a:gd name="connsiteY326" fmla="*/ 34785 h 38100"/>
                              <a:gd name="connsiteX327" fmla="*/ 18317 w 28575"/>
                              <a:gd name="connsiteY327" fmla="*/ 34785 h 38100"/>
                              <a:gd name="connsiteX328" fmla="*/ 18317 w 28575"/>
                              <a:gd name="connsiteY328" fmla="*/ 34785 h 38100"/>
                              <a:gd name="connsiteX329" fmla="*/ 18317 w 28575"/>
                              <a:gd name="connsiteY329" fmla="*/ 34785 h 38100"/>
                              <a:gd name="connsiteX330" fmla="*/ 18317 w 28575"/>
                              <a:gd name="connsiteY330" fmla="*/ 34785 h 38100"/>
                              <a:gd name="connsiteX331" fmla="*/ 18317 w 28575"/>
                              <a:gd name="connsiteY331" fmla="*/ 33957 h 38100"/>
                              <a:gd name="connsiteX332" fmla="*/ 18317 w 28575"/>
                              <a:gd name="connsiteY332" fmla="*/ 34785 h 38100"/>
                              <a:gd name="connsiteX333" fmla="*/ 18317 w 28575"/>
                              <a:gd name="connsiteY333" fmla="*/ 35614 h 38100"/>
                              <a:gd name="connsiteX334" fmla="*/ 18317 w 28575"/>
                              <a:gd name="connsiteY334" fmla="*/ 35614 h 38100"/>
                              <a:gd name="connsiteX335" fmla="*/ 19050 w 28575"/>
                              <a:gd name="connsiteY335" fmla="*/ 35614 h 38100"/>
                              <a:gd name="connsiteX336" fmla="*/ 19050 w 28575"/>
                              <a:gd name="connsiteY336" fmla="*/ 35614 h 38100"/>
                              <a:gd name="connsiteX337" fmla="*/ 19050 w 28575"/>
                              <a:gd name="connsiteY337" fmla="*/ 34785 h 38100"/>
                              <a:gd name="connsiteX338" fmla="*/ 19050 w 28575"/>
                              <a:gd name="connsiteY338" fmla="*/ 35614 h 38100"/>
                              <a:gd name="connsiteX339" fmla="*/ 19050 w 28575"/>
                              <a:gd name="connsiteY339" fmla="*/ 34785 h 38100"/>
                              <a:gd name="connsiteX340" fmla="*/ 19050 w 28575"/>
                              <a:gd name="connsiteY340" fmla="*/ 34785 h 38100"/>
                              <a:gd name="connsiteX341" fmla="*/ 19050 w 28575"/>
                              <a:gd name="connsiteY341" fmla="*/ 34785 h 38100"/>
                              <a:gd name="connsiteX342" fmla="*/ 19050 w 28575"/>
                              <a:gd name="connsiteY342" fmla="*/ 34785 h 38100"/>
                              <a:gd name="connsiteX343" fmla="*/ 19050 w 28575"/>
                              <a:gd name="connsiteY343" fmla="*/ 35614 h 38100"/>
                              <a:gd name="connsiteX344" fmla="*/ 19050 w 28575"/>
                              <a:gd name="connsiteY344" fmla="*/ 34785 h 38100"/>
                              <a:gd name="connsiteX345" fmla="*/ 19050 w 28575"/>
                              <a:gd name="connsiteY345" fmla="*/ 34785 h 38100"/>
                              <a:gd name="connsiteX346" fmla="*/ 19050 w 28575"/>
                              <a:gd name="connsiteY346" fmla="*/ 35614 h 38100"/>
                              <a:gd name="connsiteX347" fmla="*/ 19783 w 28575"/>
                              <a:gd name="connsiteY347" fmla="*/ 35614 h 38100"/>
                              <a:gd name="connsiteX348" fmla="*/ 19783 w 28575"/>
                              <a:gd name="connsiteY348" fmla="*/ 35614 h 38100"/>
                              <a:gd name="connsiteX349" fmla="*/ 19783 w 28575"/>
                              <a:gd name="connsiteY349" fmla="*/ 36443 h 38100"/>
                              <a:gd name="connsiteX350" fmla="*/ 19783 w 28575"/>
                              <a:gd name="connsiteY350" fmla="*/ 36443 h 38100"/>
                              <a:gd name="connsiteX351" fmla="*/ 19783 w 28575"/>
                              <a:gd name="connsiteY351" fmla="*/ 36443 h 38100"/>
                              <a:gd name="connsiteX352" fmla="*/ 19783 w 28575"/>
                              <a:gd name="connsiteY352" fmla="*/ 36443 h 38100"/>
                              <a:gd name="connsiteX353" fmla="*/ 19783 w 28575"/>
                              <a:gd name="connsiteY353" fmla="*/ 36443 h 38100"/>
                              <a:gd name="connsiteX354" fmla="*/ 19783 w 28575"/>
                              <a:gd name="connsiteY354" fmla="*/ 36443 h 38100"/>
                              <a:gd name="connsiteX355" fmla="*/ 19783 w 28575"/>
                              <a:gd name="connsiteY355" fmla="*/ 36443 h 38100"/>
                              <a:gd name="connsiteX356" fmla="*/ 19783 w 28575"/>
                              <a:gd name="connsiteY356" fmla="*/ 36443 h 38100"/>
                              <a:gd name="connsiteX357" fmla="*/ 19783 w 28575"/>
                              <a:gd name="connsiteY357" fmla="*/ 36443 h 38100"/>
                              <a:gd name="connsiteX358" fmla="*/ 19783 w 28575"/>
                              <a:gd name="connsiteY358" fmla="*/ 35614 h 38100"/>
                              <a:gd name="connsiteX359" fmla="*/ 19783 w 28575"/>
                              <a:gd name="connsiteY359" fmla="*/ 35614 h 38100"/>
                              <a:gd name="connsiteX360" fmla="*/ 19783 w 28575"/>
                              <a:gd name="connsiteY360" fmla="*/ 35614 h 38100"/>
                              <a:gd name="connsiteX361" fmla="*/ 19783 w 28575"/>
                              <a:gd name="connsiteY361" fmla="*/ 35614 h 38100"/>
                              <a:gd name="connsiteX362" fmla="*/ 19783 w 28575"/>
                              <a:gd name="connsiteY362" fmla="*/ 36443 h 38100"/>
                              <a:gd name="connsiteX363" fmla="*/ 19783 w 28575"/>
                              <a:gd name="connsiteY363" fmla="*/ 36443 h 38100"/>
                              <a:gd name="connsiteX364" fmla="*/ 19783 w 28575"/>
                              <a:gd name="connsiteY364" fmla="*/ 36443 h 38100"/>
                              <a:gd name="connsiteX365" fmla="*/ 19783 w 28575"/>
                              <a:gd name="connsiteY365" fmla="*/ 36443 h 38100"/>
                              <a:gd name="connsiteX366" fmla="*/ 19783 w 28575"/>
                              <a:gd name="connsiteY366" fmla="*/ 36443 h 38100"/>
                              <a:gd name="connsiteX367" fmla="*/ 20517 w 28575"/>
                              <a:gd name="connsiteY367" fmla="*/ 36443 h 38100"/>
                              <a:gd name="connsiteX368" fmla="*/ 20517 w 28575"/>
                              <a:gd name="connsiteY368" fmla="*/ 35614 h 38100"/>
                              <a:gd name="connsiteX369" fmla="*/ 20517 w 28575"/>
                              <a:gd name="connsiteY369" fmla="*/ 35614 h 38100"/>
                              <a:gd name="connsiteX370" fmla="*/ 20517 w 28575"/>
                              <a:gd name="connsiteY370" fmla="*/ 35614 h 38100"/>
                              <a:gd name="connsiteX371" fmla="*/ 20517 w 28575"/>
                              <a:gd name="connsiteY371" fmla="*/ 35614 h 38100"/>
                              <a:gd name="connsiteX372" fmla="*/ 20517 w 28575"/>
                              <a:gd name="connsiteY372" fmla="*/ 35614 h 38100"/>
                              <a:gd name="connsiteX373" fmla="*/ 20517 w 28575"/>
                              <a:gd name="connsiteY373" fmla="*/ 35614 h 38100"/>
                              <a:gd name="connsiteX374" fmla="*/ 20517 w 28575"/>
                              <a:gd name="connsiteY374" fmla="*/ 35614 h 38100"/>
                              <a:gd name="connsiteX375" fmla="*/ 20517 w 28575"/>
                              <a:gd name="connsiteY375" fmla="*/ 34785 h 38100"/>
                              <a:gd name="connsiteX376" fmla="*/ 20517 w 28575"/>
                              <a:gd name="connsiteY376" fmla="*/ 36443 h 38100"/>
                              <a:gd name="connsiteX377" fmla="*/ 20517 w 28575"/>
                              <a:gd name="connsiteY377" fmla="*/ 36443 h 38100"/>
                              <a:gd name="connsiteX378" fmla="*/ 20517 w 28575"/>
                              <a:gd name="connsiteY378" fmla="*/ 36443 h 38100"/>
                              <a:gd name="connsiteX379" fmla="*/ 21250 w 28575"/>
                              <a:gd name="connsiteY379" fmla="*/ 36443 h 38100"/>
                              <a:gd name="connsiteX380" fmla="*/ 21250 w 28575"/>
                              <a:gd name="connsiteY380" fmla="*/ 36443 h 38100"/>
                              <a:gd name="connsiteX381" fmla="*/ 21250 w 28575"/>
                              <a:gd name="connsiteY381" fmla="*/ 36443 h 38100"/>
                              <a:gd name="connsiteX382" fmla="*/ 21250 w 28575"/>
                              <a:gd name="connsiteY382" fmla="*/ 36443 h 38100"/>
                              <a:gd name="connsiteX383" fmla="*/ 21250 w 28575"/>
                              <a:gd name="connsiteY383" fmla="*/ 36443 h 38100"/>
                              <a:gd name="connsiteX384" fmla="*/ 21250 w 28575"/>
                              <a:gd name="connsiteY384" fmla="*/ 36443 h 38100"/>
                              <a:gd name="connsiteX385" fmla="*/ 21250 w 28575"/>
                              <a:gd name="connsiteY385" fmla="*/ 36443 h 38100"/>
                              <a:gd name="connsiteX386" fmla="*/ 21250 w 28575"/>
                              <a:gd name="connsiteY386" fmla="*/ 36443 h 38100"/>
                              <a:gd name="connsiteX387" fmla="*/ 21250 w 28575"/>
                              <a:gd name="connsiteY387" fmla="*/ 36443 h 38100"/>
                              <a:gd name="connsiteX388" fmla="*/ 21250 w 28575"/>
                              <a:gd name="connsiteY388" fmla="*/ 36443 h 38100"/>
                              <a:gd name="connsiteX389" fmla="*/ 21250 w 28575"/>
                              <a:gd name="connsiteY389" fmla="*/ 36443 h 38100"/>
                              <a:gd name="connsiteX390" fmla="*/ 21250 w 28575"/>
                              <a:gd name="connsiteY390" fmla="*/ 36443 h 38100"/>
                              <a:gd name="connsiteX391" fmla="*/ 21984 w 28575"/>
                              <a:gd name="connsiteY391" fmla="*/ 36443 h 38100"/>
                              <a:gd name="connsiteX392" fmla="*/ 21984 w 28575"/>
                              <a:gd name="connsiteY392" fmla="*/ 36443 h 38100"/>
                              <a:gd name="connsiteX393" fmla="*/ 21984 w 28575"/>
                              <a:gd name="connsiteY393" fmla="*/ 35614 h 38100"/>
                              <a:gd name="connsiteX394" fmla="*/ 21984 w 28575"/>
                              <a:gd name="connsiteY394" fmla="*/ 35614 h 38100"/>
                              <a:gd name="connsiteX395" fmla="*/ 21984 w 28575"/>
                              <a:gd name="connsiteY395" fmla="*/ 35614 h 38100"/>
                              <a:gd name="connsiteX396" fmla="*/ 21984 w 28575"/>
                              <a:gd name="connsiteY396" fmla="*/ 36443 h 38100"/>
                              <a:gd name="connsiteX397" fmla="*/ 21984 w 28575"/>
                              <a:gd name="connsiteY397" fmla="*/ 36443 h 38100"/>
                              <a:gd name="connsiteX398" fmla="*/ 21984 w 28575"/>
                              <a:gd name="connsiteY398" fmla="*/ 36443 h 38100"/>
                              <a:gd name="connsiteX399" fmla="*/ 21984 w 28575"/>
                              <a:gd name="connsiteY399" fmla="*/ 36443 h 38100"/>
                              <a:gd name="connsiteX400" fmla="*/ 21984 w 28575"/>
                              <a:gd name="connsiteY400" fmla="*/ 36443 h 38100"/>
                              <a:gd name="connsiteX401" fmla="*/ 21984 w 28575"/>
                              <a:gd name="connsiteY401" fmla="*/ 36443 h 38100"/>
                              <a:gd name="connsiteX402" fmla="*/ 21984 w 28575"/>
                              <a:gd name="connsiteY402" fmla="*/ 36443 h 38100"/>
                              <a:gd name="connsiteX403" fmla="*/ 22717 w 28575"/>
                              <a:gd name="connsiteY403" fmla="*/ 35614 h 38100"/>
                              <a:gd name="connsiteX404" fmla="*/ 22717 w 28575"/>
                              <a:gd name="connsiteY404" fmla="*/ 36443 h 38100"/>
                              <a:gd name="connsiteX405" fmla="*/ 22717 w 28575"/>
                              <a:gd name="connsiteY405" fmla="*/ 36443 h 38100"/>
                              <a:gd name="connsiteX406" fmla="*/ 22717 w 28575"/>
                              <a:gd name="connsiteY406" fmla="*/ 36443 h 38100"/>
                              <a:gd name="connsiteX407" fmla="*/ 22717 w 28575"/>
                              <a:gd name="connsiteY407" fmla="*/ 36443 h 38100"/>
                              <a:gd name="connsiteX408" fmla="*/ 22717 w 28575"/>
                              <a:gd name="connsiteY408" fmla="*/ 36443 h 38100"/>
                              <a:gd name="connsiteX409" fmla="*/ 22717 w 28575"/>
                              <a:gd name="connsiteY409" fmla="*/ 36443 h 38100"/>
                              <a:gd name="connsiteX410" fmla="*/ 22717 w 28575"/>
                              <a:gd name="connsiteY410" fmla="*/ 36443 h 38100"/>
                              <a:gd name="connsiteX411" fmla="*/ 22717 w 28575"/>
                              <a:gd name="connsiteY411" fmla="*/ 36443 h 38100"/>
                              <a:gd name="connsiteX412" fmla="*/ 22717 w 28575"/>
                              <a:gd name="connsiteY412" fmla="*/ 36443 h 38100"/>
                              <a:gd name="connsiteX413" fmla="*/ 22717 w 28575"/>
                              <a:gd name="connsiteY413" fmla="*/ 36443 h 38100"/>
                              <a:gd name="connsiteX414" fmla="*/ 22717 w 28575"/>
                              <a:gd name="connsiteY414" fmla="*/ 36443 h 38100"/>
                              <a:gd name="connsiteX415" fmla="*/ 23451 w 28575"/>
                              <a:gd name="connsiteY415" fmla="*/ 36443 h 38100"/>
                              <a:gd name="connsiteX416" fmla="*/ 23451 w 28575"/>
                              <a:gd name="connsiteY416" fmla="*/ 36443 h 38100"/>
                              <a:gd name="connsiteX417" fmla="*/ 23451 w 28575"/>
                              <a:gd name="connsiteY417" fmla="*/ 37271 h 38100"/>
                              <a:gd name="connsiteX418" fmla="*/ 23451 w 28575"/>
                              <a:gd name="connsiteY418" fmla="*/ 36443 h 38100"/>
                              <a:gd name="connsiteX419" fmla="*/ 23451 w 28575"/>
                              <a:gd name="connsiteY419" fmla="*/ 36443 h 38100"/>
                              <a:gd name="connsiteX420" fmla="*/ 23451 w 28575"/>
                              <a:gd name="connsiteY420" fmla="*/ 36443 h 38100"/>
                              <a:gd name="connsiteX421" fmla="*/ 23451 w 28575"/>
                              <a:gd name="connsiteY421" fmla="*/ 36443 h 38100"/>
                              <a:gd name="connsiteX422" fmla="*/ 23451 w 28575"/>
                              <a:gd name="connsiteY422" fmla="*/ 36443 h 38100"/>
                              <a:gd name="connsiteX423" fmla="*/ 23451 w 28575"/>
                              <a:gd name="connsiteY423" fmla="*/ 36443 h 38100"/>
                              <a:gd name="connsiteX424" fmla="*/ 23451 w 28575"/>
                              <a:gd name="connsiteY424" fmla="*/ 36443 h 38100"/>
                              <a:gd name="connsiteX425" fmla="*/ 23451 w 28575"/>
                              <a:gd name="connsiteY425" fmla="*/ 36443 h 38100"/>
                              <a:gd name="connsiteX426" fmla="*/ 23451 w 28575"/>
                              <a:gd name="connsiteY426" fmla="*/ 36443 h 38100"/>
                              <a:gd name="connsiteX427" fmla="*/ 23451 w 28575"/>
                              <a:gd name="connsiteY427" fmla="*/ 36443 h 38100"/>
                              <a:gd name="connsiteX428" fmla="*/ 23451 w 28575"/>
                              <a:gd name="connsiteY428" fmla="*/ 37271 h 38100"/>
                              <a:gd name="connsiteX429" fmla="*/ 24174 w 28575"/>
                              <a:gd name="connsiteY429" fmla="*/ 36443 h 38100"/>
                              <a:gd name="connsiteX430" fmla="*/ 24174 w 28575"/>
                              <a:gd name="connsiteY430" fmla="*/ 36443 h 38100"/>
                              <a:gd name="connsiteX431" fmla="*/ 24174 w 28575"/>
                              <a:gd name="connsiteY431" fmla="*/ 37271 h 38100"/>
                              <a:gd name="connsiteX432" fmla="*/ 24174 w 28575"/>
                              <a:gd name="connsiteY432" fmla="*/ 37271 h 38100"/>
                              <a:gd name="connsiteX433" fmla="*/ 24174 w 28575"/>
                              <a:gd name="connsiteY433" fmla="*/ 36443 h 38100"/>
                              <a:gd name="connsiteX434" fmla="*/ 24174 w 28575"/>
                              <a:gd name="connsiteY434" fmla="*/ 36443 h 38100"/>
                              <a:gd name="connsiteX435" fmla="*/ 24174 w 28575"/>
                              <a:gd name="connsiteY435" fmla="*/ 36443 h 38100"/>
                              <a:gd name="connsiteX436" fmla="*/ 24174 w 28575"/>
                              <a:gd name="connsiteY436" fmla="*/ 36443 h 38100"/>
                              <a:gd name="connsiteX437" fmla="*/ 24174 w 28575"/>
                              <a:gd name="connsiteY437" fmla="*/ 36443 h 38100"/>
                              <a:gd name="connsiteX438" fmla="*/ 24174 w 28575"/>
                              <a:gd name="connsiteY438" fmla="*/ 36443 h 38100"/>
                              <a:gd name="connsiteX439" fmla="*/ 24174 w 28575"/>
                              <a:gd name="connsiteY439" fmla="*/ 36443 h 38100"/>
                              <a:gd name="connsiteX440" fmla="*/ 24174 w 28575"/>
                              <a:gd name="connsiteY440" fmla="*/ 36443 h 38100"/>
                              <a:gd name="connsiteX441" fmla="*/ 24174 w 28575"/>
                              <a:gd name="connsiteY441" fmla="*/ 36443 h 38100"/>
                              <a:gd name="connsiteX442" fmla="*/ 24174 w 28575"/>
                              <a:gd name="connsiteY442" fmla="*/ 36443 h 38100"/>
                              <a:gd name="connsiteX443" fmla="*/ 24174 w 28575"/>
                              <a:gd name="connsiteY443" fmla="*/ 36443 h 38100"/>
                              <a:gd name="connsiteX444" fmla="*/ 24174 w 28575"/>
                              <a:gd name="connsiteY444" fmla="*/ 36443 h 38100"/>
                              <a:gd name="connsiteX445" fmla="*/ 24174 w 28575"/>
                              <a:gd name="connsiteY445" fmla="*/ 36443 h 38100"/>
                              <a:gd name="connsiteX446" fmla="*/ 24174 w 28575"/>
                              <a:gd name="connsiteY446" fmla="*/ 36443 h 38100"/>
                              <a:gd name="connsiteX447" fmla="*/ 24908 w 28575"/>
                              <a:gd name="connsiteY447" fmla="*/ 36443 h 38100"/>
                              <a:gd name="connsiteX448" fmla="*/ 24908 w 28575"/>
                              <a:gd name="connsiteY448" fmla="*/ 38100 h 38100"/>
                              <a:gd name="connsiteX449" fmla="*/ 24908 w 28575"/>
                              <a:gd name="connsiteY449" fmla="*/ 38100 h 38100"/>
                              <a:gd name="connsiteX450" fmla="*/ 24908 w 28575"/>
                              <a:gd name="connsiteY450" fmla="*/ 38100 h 38100"/>
                              <a:gd name="connsiteX451" fmla="*/ 24908 w 28575"/>
                              <a:gd name="connsiteY451" fmla="*/ 38100 h 38100"/>
                              <a:gd name="connsiteX452" fmla="*/ 24908 w 28575"/>
                              <a:gd name="connsiteY452" fmla="*/ 37271 h 38100"/>
                              <a:gd name="connsiteX453" fmla="*/ 24908 w 28575"/>
                              <a:gd name="connsiteY453" fmla="*/ 37271 h 38100"/>
                              <a:gd name="connsiteX454" fmla="*/ 24908 w 28575"/>
                              <a:gd name="connsiteY454" fmla="*/ 37271 h 38100"/>
                              <a:gd name="connsiteX455" fmla="*/ 24908 w 28575"/>
                              <a:gd name="connsiteY455" fmla="*/ 37271 h 38100"/>
                              <a:gd name="connsiteX456" fmla="*/ 24908 w 28575"/>
                              <a:gd name="connsiteY456" fmla="*/ 37271 h 38100"/>
                              <a:gd name="connsiteX457" fmla="*/ 24908 w 28575"/>
                              <a:gd name="connsiteY457" fmla="*/ 37271 h 38100"/>
                              <a:gd name="connsiteX458" fmla="*/ 24908 w 28575"/>
                              <a:gd name="connsiteY458" fmla="*/ 37271 h 38100"/>
                              <a:gd name="connsiteX459" fmla="*/ 25641 w 28575"/>
                              <a:gd name="connsiteY459" fmla="*/ 37271 h 38100"/>
                              <a:gd name="connsiteX460" fmla="*/ 25641 w 28575"/>
                              <a:gd name="connsiteY460" fmla="*/ 37271 h 38100"/>
                              <a:gd name="connsiteX461" fmla="*/ 25641 w 28575"/>
                              <a:gd name="connsiteY461" fmla="*/ 37271 h 38100"/>
                              <a:gd name="connsiteX462" fmla="*/ 25641 w 28575"/>
                              <a:gd name="connsiteY462" fmla="*/ 37271 h 38100"/>
                              <a:gd name="connsiteX463" fmla="*/ 25641 w 28575"/>
                              <a:gd name="connsiteY463" fmla="*/ 36443 h 38100"/>
                              <a:gd name="connsiteX464" fmla="*/ 25641 w 28575"/>
                              <a:gd name="connsiteY464" fmla="*/ 36443 h 38100"/>
                              <a:gd name="connsiteX465" fmla="*/ 25641 w 28575"/>
                              <a:gd name="connsiteY465" fmla="*/ 36443 h 38100"/>
                              <a:gd name="connsiteX466" fmla="*/ 25641 w 28575"/>
                              <a:gd name="connsiteY466" fmla="*/ 36443 h 38100"/>
                              <a:gd name="connsiteX467" fmla="*/ 25641 w 28575"/>
                              <a:gd name="connsiteY467" fmla="*/ 36443 h 38100"/>
                              <a:gd name="connsiteX468" fmla="*/ 25641 w 28575"/>
                              <a:gd name="connsiteY468" fmla="*/ 36443 h 38100"/>
                              <a:gd name="connsiteX469" fmla="*/ 25641 w 28575"/>
                              <a:gd name="connsiteY469" fmla="*/ 37271 h 38100"/>
                              <a:gd name="connsiteX470" fmla="*/ 25641 w 28575"/>
                              <a:gd name="connsiteY470" fmla="*/ 38100 h 38100"/>
                              <a:gd name="connsiteX471" fmla="*/ 26375 w 28575"/>
                              <a:gd name="connsiteY471" fmla="*/ 38100 h 38100"/>
                              <a:gd name="connsiteX472" fmla="*/ 26375 w 28575"/>
                              <a:gd name="connsiteY472" fmla="*/ 38100 h 38100"/>
                              <a:gd name="connsiteX473" fmla="*/ 26375 w 28575"/>
                              <a:gd name="connsiteY473" fmla="*/ 38100 h 38100"/>
                              <a:gd name="connsiteX474" fmla="*/ 26375 w 28575"/>
                              <a:gd name="connsiteY474" fmla="*/ 37271 h 38100"/>
                              <a:gd name="connsiteX475" fmla="*/ 26375 w 28575"/>
                              <a:gd name="connsiteY475" fmla="*/ 37271 h 38100"/>
                              <a:gd name="connsiteX476" fmla="*/ 26375 w 28575"/>
                              <a:gd name="connsiteY476" fmla="*/ 37271 h 38100"/>
                              <a:gd name="connsiteX477" fmla="*/ 26375 w 28575"/>
                              <a:gd name="connsiteY477" fmla="*/ 38100 h 38100"/>
                              <a:gd name="connsiteX478" fmla="*/ 26375 w 28575"/>
                              <a:gd name="connsiteY478" fmla="*/ 38100 h 38100"/>
                              <a:gd name="connsiteX479" fmla="*/ 26375 w 28575"/>
                              <a:gd name="connsiteY479" fmla="*/ 38100 h 38100"/>
                              <a:gd name="connsiteX480" fmla="*/ 26375 w 28575"/>
                              <a:gd name="connsiteY480" fmla="*/ 37271 h 38100"/>
                              <a:gd name="connsiteX481" fmla="*/ 26375 w 28575"/>
                              <a:gd name="connsiteY481" fmla="*/ 36443 h 38100"/>
                              <a:gd name="connsiteX482" fmla="*/ 26375 w 28575"/>
                              <a:gd name="connsiteY482" fmla="*/ 37271 h 38100"/>
                              <a:gd name="connsiteX483" fmla="*/ 27108 w 28575"/>
                              <a:gd name="connsiteY483" fmla="*/ 36443 h 38100"/>
                              <a:gd name="connsiteX484" fmla="*/ 27108 w 28575"/>
                              <a:gd name="connsiteY484" fmla="*/ 36443 h 38100"/>
                              <a:gd name="connsiteX485" fmla="*/ 27108 w 28575"/>
                              <a:gd name="connsiteY485" fmla="*/ 36443 h 38100"/>
                              <a:gd name="connsiteX486" fmla="*/ 27108 w 28575"/>
                              <a:gd name="connsiteY486" fmla="*/ 36443 h 38100"/>
                              <a:gd name="connsiteX487" fmla="*/ 27108 w 28575"/>
                              <a:gd name="connsiteY487" fmla="*/ 36443 h 38100"/>
                              <a:gd name="connsiteX488" fmla="*/ 27108 w 28575"/>
                              <a:gd name="connsiteY488" fmla="*/ 37271 h 38100"/>
                              <a:gd name="connsiteX489" fmla="*/ 27108 w 28575"/>
                              <a:gd name="connsiteY489" fmla="*/ 36443 h 38100"/>
                              <a:gd name="connsiteX490" fmla="*/ 27108 w 28575"/>
                              <a:gd name="connsiteY490" fmla="*/ 36443 h 38100"/>
                              <a:gd name="connsiteX491" fmla="*/ 27108 w 28575"/>
                              <a:gd name="connsiteY491" fmla="*/ 36443 h 38100"/>
                              <a:gd name="connsiteX492" fmla="*/ 27108 w 28575"/>
                              <a:gd name="connsiteY492" fmla="*/ 36443 h 38100"/>
                              <a:gd name="connsiteX493" fmla="*/ 27108 w 28575"/>
                              <a:gd name="connsiteY493" fmla="*/ 37271 h 38100"/>
                              <a:gd name="connsiteX494" fmla="*/ 27108 w 28575"/>
                              <a:gd name="connsiteY494" fmla="*/ 37271 h 38100"/>
                              <a:gd name="connsiteX495" fmla="*/ 27108 w 28575"/>
                              <a:gd name="connsiteY495" fmla="*/ 37271 h 38100"/>
                              <a:gd name="connsiteX496" fmla="*/ 27108 w 28575"/>
                              <a:gd name="connsiteY496" fmla="*/ 37271 h 38100"/>
                              <a:gd name="connsiteX497" fmla="*/ 27842 w 28575"/>
                              <a:gd name="connsiteY497" fmla="*/ 36443 h 38100"/>
                              <a:gd name="connsiteX498" fmla="*/ 27842 w 28575"/>
                              <a:gd name="connsiteY498" fmla="*/ 36443 h 38100"/>
                              <a:gd name="connsiteX499" fmla="*/ 27842 w 28575"/>
                              <a:gd name="connsiteY499" fmla="*/ 36443 h 38100"/>
                              <a:gd name="connsiteX500" fmla="*/ 27842 w 28575"/>
                              <a:gd name="connsiteY500" fmla="*/ 36443 h 38100"/>
                              <a:gd name="connsiteX501" fmla="*/ 27842 w 28575"/>
                              <a:gd name="connsiteY501" fmla="*/ 37271 h 38100"/>
                              <a:gd name="connsiteX502" fmla="*/ 27842 w 28575"/>
                              <a:gd name="connsiteY502" fmla="*/ 36443 h 38100"/>
                              <a:gd name="connsiteX503" fmla="*/ 27842 w 28575"/>
                              <a:gd name="connsiteY503" fmla="*/ 36443 h 38100"/>
                              <a:gd name="connsiteX504" fmla="*/ 27842 w 28575"/>
                              <a:gd name="connsiteY504" fmla="*/ 37271 h 38100"/>
                              <a:gd name="connsiteX505" fmla="*/ 27842 w 28575"/>
                              <a:gd name="connsiteY505" fmla="*/ 37271 h 38100"/>
                              <a:gd name="connsiteX506" fmla="*/ 27842 w 28575"/>
                              <a:gd name="connsiteY506" fmla="*/ 38100 h 38100"/>
                              <a:gd name="connsiteX507" fmla="*/ 27842 w 28575"/>
                              <a:gd name="connsiteY507" fmla="*/ 37271 h 38100"/>
                              <a:gd name="connsiteX508" fmla="*/ 27842 w 28575"/>
                              <a:gd name="connsiteY508" fmla="*/ 37271 h 38100"/>
                              <a:gd name="connsiteX509" fmla="*/ 28575 w 28575"/>
                              <a:gd name="connsiteY509" fmla="*/ 37271 h 38100"/>
                              <a:gd name="connsiteX510" fmla="*/ 28575 w 28575"/>
                              <a:gd name="connsiteY510" fmla="*/ 37271 h 38100"/>
                              <a:gd name="connsiteX511" fmla="*/ 28575 w 28575"/>
                              <a:gd name="connsiteY511" fmla="*/ 38100 h 381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38100">
                                <a:moveTo>
                                  <a:pt x="0" y="0"/>
                                </a:moveTo>
                                <a:lnTo>
                                  <a:pt x="0" y="0"/>
                                </a:lnTo>
                                <a:lnTo>
                                  <a:pt x="0" y="829"/>
                                </a:lnTo>
                                <a:lnTo>
                                  <a:pt x="733" y="829"/>
                                </a:lnTo>
                                <a:lnTo>
                                  <a:pt x="733" y="829"/>
                                </a:lnTo>
                                <a:lnTo>
                                  <a:pt x="733" y="829"/>
                                </a:lnTo>
                                <a:lnTo>
                                  <a:pt x="733" y="829"/>
                                </a:lnTo>
                                <a:lnTo>
                                  <a:pt x="733" y="1657"/>
                                </a:lnTo>
                                <a:lnTo>
                                  <a:pt x="733" y="3315"/>
                                </a:lnTo>
                                <a:lnTo>
                                  <a:pt x="733" y="3315"/>
                                </a:lnTo>
                                <a:lnTo>
                                  <a:pt x="733" y="3315"/>
                                </a:lnTo>
                                <a:lnTo>
                                  <a:pt x="733" y="4143"/>
                                </a:lnTo>
                                <a:lnTo>
                                  <a:pt x="733" y="3315"/>
                                </a:lnTo>
                                <a:lnTo>
                                  <a:pt x="733" y="4143"/>
                                </a:lnTo>
                                <a:lnTo>
                                  <a:pt x="733" y="4143"/>
                                </a:lnTo>
                                <a:lnTo>
                                  <a:pt x="733" y="4143"/>
                                </a:lnTo>
                                <a:lnTo>
                                  <a:pt x="733" y="4972"/>
                                </a:lnTo>
                                <a:lnTo>
                                  <a:pt x="733" y="4972"/>
                                </a:lnTo>
                                <a:lnTo>
                                  <a:pt x="733" y="4972"/>
                                </a:lnTo>
                                <a:lnTo>
                                  <a:pt x="733" y="4972"/>
                                </a:lnTo>
                                <a:lnTo>
                                  <a:pt x="733" y="4972"/>
                                </a:lnTo>
                                <a:lnTo>
                                  <a:pt x="1467" y="5801"/>
                                </a:lnTo>
                                <a:lnTo>
                                  <a:pt x="1467" y="5801"/>
                                </a:lnTo>
                                <a:lnTo>
                                  <a:pt x="1467" y="6629"/>
                                </a:lnTo>
                                <a:lnTo>
                                  <a:pt x="1467" y="7458"/>
                                </a:lnTo>
                                <a:lnTo>
                                  <a:pt x="1467" y="7458"/>
                                </a:lnTo>
                                <a:lnTo>
                                  <a:pt x="1467" y="8287"/>
                                </a:lnTo>
                                <a:lnTo>
                                  <a:pt x="1467" y="8287"/>
                                </a:lnTo>
                                <a:lnTo>
                                  <a:pt x="1467" y="8287"/>
                                </a:lnTo>
                                <a:lnTo>
                                  <a:pt x="1467" y="8287"/>
                                </a:lnTo>
                                <a:lnTo>
                                  <a:pt x="1467" y="9115"/>
                                </a:lnTo>
                                <a:lnTo>
                                  <a:pt x="1467" y="9115"/>
                                </a:lnTo>
                                <a:lnTo>
                                  <a:pt x="1467" y="9115"/>
                                </a:lnTo>
                                <a:lnTo>
                                  <a:pt x="2200" y="9115"/>
                                </a:lnTo>
                                <a:lnTo>
                                  <a:pt x="2200" y="9115"/>
                                </a:lnTo>
                                <a:lnTo>
                                  <a:pt x="2200" y="9115"/>
                                </a:lnTo>
                                <a:lnTo>
                                  <a:pt x="2200" y="9115"/>
                                </a:lnTo>
                                <a:lnTo>
                                  <a:pt x="2200" y="9935"/>
                                </a:lnTo>
                                <a:lnTo>
                                  <a:pt x="2200" y="10763"/>
                                </a:lnTo>
                                <a:lnTo>
                                  <a:pt x="2200" y="11592"/>
                                </a:lnTo>
                                <a:lnTo>
                                  <a:pt x="2200" y="11592"/>
                                </a:lnTo>
                                <a:lnTo>
                                  <a:pt x="2200" y="11592"/>
                                </a:lnTo>
                                <a:lnTo>
                                  <a:pt x="2200" y="11592"/>
                                </a:lnTo>
                                <a:lnTo>
                                  <a:pt x="2200" y="11592"/>
                                </a:lnTo>
                                <a:lnTo>
                                  <a:pt x="2200" y="11592"/>
                                </a:lnTo>
                                <a:lnTo>
                                  <a:pt x="2934" y="11592"/>
                                </a:lnTo>
                                <a:lnTo>
                                  <a:pt x="2934" y="11592"/>
                                </a:lnTo>
                                <a:lnTo>
                                  <a:pt x="2934" y="11592"/>
                                </a:lnTo>
                                <a:lnTo>
                                  <a:pt x="2934" y="12421"/>
                                </a:lnTo>
                                <a:lnTo>
                                  <a:pt x="2934" y="12421"/>
                                </a:lnTo>
                                <a:lnTo>
                                  <a:pt x="2934" y="12421"/>
                                </a:lnTo>
                                <a:lnTo>
                                  <a:pt x="2934" y="13249"/>
                                </a:lnTo>
                                <a:lnTo>
                                  <a:pt x="2934" y="13249"/>
                                </a:lnTo>
                                <a:lnTo>
                                  <a:pt x="2934" y="13249"/>
                                </a:lnTo>
                                <a:lnTo>
                                  <a:pt x="2934" y="13249"/>
                                </a:lnTo>
                                <a:lnTo>
                                  <a:pt x="2934" y="14078"/>
                                </a:lnTo>
                                <a:lnTo>
                                  <a:pt x="2934" y="14078"/>
                                </a:lnTo>
                                <a:lnTo>
                                  <a:pt x="3667" y="14078"/>
                                </a:lnTo>
                                <a:lnTo>
                                  <a:pt x="3667" y="14078"/>
                                </a:lnTo>
                                <a:lnTo>
                                  <a:pt x="3667" y="14078"/>
                                </a:lnTo>
                                <a:lnTo>
                                  <a:pt x="3667" y="14078"/>
                                </a:lnTo>
                                <a:lnTo>
                                  <a:pt x="3667" y="14078"/>
                                </a:lnTo>
                                <a:lnTo>
                                  <a:pt x="3667" y="14907"/>
                                </a:lnTo>
                                <a:lnTo>
                                  <a:pt x="3667" y="15735"/>
                                </a:lnTo>
                                <a:lnTo>
                                  <a:pt x="3667" y="15735"/>
                                </a:lnTo>
                                <a:lnTo>
                                  <a:pt x="3667" y="15735"/>
                                </a:lnTo>
                                <a:lnTo>
                                  <a:pt x="3667" y="15735"/>
                                </a:lnTo>
                                <a:lnTo>
                                  <a:pt x="3667" y="14907"/>
                                </a:lnTo>
                                <a:lnTo>
                                  <a:pt x="3667" y="15735"/>
                                </a:lnTo>
                                <a:lnTo>
                                  <a:pt x="3667" y="15735"/>
                                </a:lnTo>
                                <a:lnTo>
                                  <a:pt x="3667" y="17393"/>
                                </a:lnTo>
                                <a:lnTo>
                                  <a:pt x="4401" y="17393"/>
                                </a:lnTo>
                                <a:lnTo>
                                  <a:pt x="4401" y="17393"/>
                                </a:lnTo>
                                <a:lnTo>
                                  <a:pt x="4401" y="17393"/>
                                </a:lnTo>
                                <a:lnTo>
                                  <a:pt x="4401" y="17393"/>
                                </a:lnTo>
                                <a:lnTo>
                                  <a:pt x="4401" y="17393"/>
                                </a:lnTo>
                                <a:lnTo>
                                  <a:pt x="4401" y="17393"/>
                                </a:lnTo>
                                <a:lnTo>
                                  <a:pt x="4401" y="17393"/>
                                </a:lnTo>
                                <a:lnTo>
                                  <a:pt x="4401" y="17393"/>
                                </a:lnTo>
                                <a:lnTo>
                                  <a:pt x="4401" y="18221"/>
                                </a:lnTo>
                                <a:lnTo>
                                  <a:pt x="4401" y="18221"/>
                                </a:lnTo>
                                <a:lnTo>
                                  <a:pt x="4401" y="19050"/>
                                </a:lnTo>
                                <a:lnTo>
                                  <a:pt x="4401" y="19050"/>
                                </a:lnTo>
                                <a:lnTo>
                                  <a:pt x="5124" y="19050"/>
                                </a:lnTo>
                                <a:lnTo>
                                  <a:pt x="5124" y="19050"/>
                                </a:lnTo>
                                <a:lnTo>
                                  <a:pt x="5124" y="18221"/>
                                </a:lnTo>
                                <a:lnTo>
                                  <a:pt x="5124" y="18221"/>
                                </a:lnTo>
                                <a:lnTo>
                                  <a:pt x="5124" y="18221"/>
                                </a:lnTo>
                                <a:lnTo>
                                  <a:pt x="5124" y="19050"/>
                                </a:lnTo>
                                <a:lnTo>
                                  <a:pt x="5124" y="19879"/>
                                </a:lnTo>
                                <a:lnTo>
                                  <a:pt x="5124" y="19879"/>
                                </a:lnTo>
                                <a:lnTo>
                                  <a:pt x="5124" y="19879"/>
                                </a:lnTo>
                                <a:lnTo>
                                  <a:pt x="5124" y="19879"/>
                                </a:lnTo>
                                <a:lnTo>
                                  <a:pt x="5124" y="19879"/>
                                </a:lnTo>
                                <a:lnTo>
                                  <a:pt x="5124" y="19879"/>
                                </a:lnTo>
                                <a:lnTo>
                                  <a:pt x="5858" y="19879"/>
                                </a:lnTo>
                                <a:lnTo>
                                  <a:pt x="5858" y="20707"/>
                                </a:lnTo>
                                <a:lnTo>
                                  <a:pt x="5858" y="20707"/>
                                </a:lnTo>
                                <a:lnTo>
                                  <a:pt x="5858" y="21536"/>
                                </a:lnTo>
                                <a:lnTo>
                                  <a:pt x="5858" y="21536"/>
                                </a:lnTo>
                                <a:lnTo>
                                  <a:pt x="5858" y="21536"/>
                                </a:lnTo>
                                <a:lnTo>
                                  <a:pt x="5858" y="21536"/>
                                </a:lnTo>
                                <a:lnTo>
                                  <a:pt x="5858" y="21536"/>
                                </a:lnTo>
                                <a:lnTo>
                                  <a:pt x="5858" y="21536"/>
                                </a:lnTo>
                                <a:lnTo>
                                  <a:pt x="5858" y="21536"/>
                                </a:lnTo>
                                <a:lnTo>
                                  <a:pt x="5858" y="21536"/>
                                </a:lnTo>
                                <a:lnTo>
                                  <a:pt x="5858" y="21536"/>
                                </a:lnTo>
                                <a:lnTo>
                                  <a:pt x="5858" y="21536"/>
                                </a:lnTo>
                                <a:lnTo>
                                  <a:pt x="5858" y="21536"/>
                                </a:lnTo>
                                <a:lnTo>
                                  <a:pt x="5858" y="21536"/>
                                </a:lnTo>
                                <a:lnTo>
                                  <a:pt x="5858" y="21536"/>
                                </a:lnTo>
                                <a:lnTo>
                                  <a:pt x="5858" y="21536"/>
                                </a:lnTo>
                                <a:lnTo>
                                  <a:pt x="5858" y="21536"/>
                                </a:lnTo>
                                <a:lnTo>
                                  <a:pt x="6591" y="22365"/>
                                </a:lnTo>
                                <a:lnTo>
                                  <a:pt x="6591" y="23193"/>
                                </a:lnTo>
                                <a:lnTo>
                                  <a:pt x="6591" y="23193"/>
                                </a:lnTo>
                                <a:lnTo>
                                  <a:pt x="6591" y="24022"/>
                                </a:lnTo>
                                <a:lnTo>
                                  <a:pt x="6591" y="24022"/>
                                </a:lnTo>
                                <a:lnTo>
                                  <a:pt x="6591" y="24022"/>
                                </a:lnTo>
                                <a:lnTo>
                                  <a:pt x="6591" y="24022"/>
                                </a:lnTo>
                                <a:lnTo>
                                  <a:pt x="6591" y="24022"/>
                                </a:lnTo>
                                <a:lnTo>
                                  <a:pt x="6591" y="24022"/>
                                </a:lnTo>
                                <a:lnTo>
                                  <a:pt x="6591" y="24022"/>
                                </a:lnTo>
                                <a:lnTo>
                                  <a:pt x="6591" y="24022"/>
                                </a:lnTo>
                                <a:lnTo>
                                  <a:pt x="6591" y="24022"/>
                                </a:lnTo>
                                <a:lnTo>
                                  <a:pt x="7325" y="24022"/>
                                </a:lnTo>
                                <a:lnTo>
                                  <a:pt x="7325" y="24022"/>
                                </a:lnTo>
                                <a:lnTo>
                                  <a:pt x="7325" y="24022"/>
                                </a:lnTo>
                                <a:lnTo>
                                  <a:pt x="7325" y="24022"/>
                                </a:lnTo>
                                <a:lnTo>
                                  <a:pt x="7325" y="24022"/>
                                </a:lnTo>
                                <a:lnTo>
                                  <a:pt x="7325" y="24022"/>
                                </a:lnTo>
                                <a:lnTo>
                                  <a:pt x="7325" y="24851"/>
                                </a:lnTo>
                                <a:lnTo>
                                  <a:pt x="7325" y="24022"/>
                                </a:lnTo>
                                <a:lnTo>
                                  <a:pt x="7325" y="24022"/>
                                </a:lnTo>
                                <a:lnTo>
                                  <a:pt x="7325" y="24851"/>
                                </a:lnTo>
                                <a:lnTo>
                                  <a:pt x="7325" y="24851"/>
                                </a:lnTo>
                                <a:lnTo>
                                  <a:pt x="7325" y="25679"/>
                                </a:lnTo>
                                <a:lnTo>
                                  <a:pt x="8058" y="25679"/>
                                </a:lnTo>
                                <a:lnTo>
                                  <a:pt x="8058" y="25679"/>
                                </a:lnTo>
                                <a:lnTo>
                                  <a:pt x="8058" y="25679"/>
                                </a:lnTo>
                                <a:lnTo>
                                  <a:pt x="8058" y="25679"/>
                                </a:lnTo>
                                <a:lnTo>
                                  <a:pt x="8058" y="25679"/>
                                </a:lnTo>
                                <a:lnTo>
                                  <a:pt x="8058" y="25679"/>
                                </a:lnTo>
                                <a:lnTo>
                                  <a:pt x="8058" y="25679"/>
                                </a:lnTo>
                                <a:lnTo>
                                  <a:pt x="8058" y="25679"/>
                                </a:lnTo>
                                <a:lnTo>
                                  <a:pt x="8058" y="25679"/>
                                </a:lnTo>
                                <a:lnTo>
                                  <a:pt x="8058" y="25679"/>
                                </a:lnTo>
                                <a:lnTo>
                                  <a:pt x="8058" y="26508"/>
                                </a:lnTo>
                                <a:lnTo>
                                  <a:pt x="8058" y="26508"/>
                                </a:lnTo>
                                <a:lnTo>
                                  <a:pt x="8058" y="26508"/>
                                </a:lnTo>
                                <a:lnTo>
                                  <a:pt x="8058" y="26508"/>
                                </a:lnTo>
                                <a:lnTo>
                                  <a:pt x="8792" y="26508"/>
                                </a:lnTo>
                                <a:lnTo>
                                  <a:pt x="8792" y="27337"/>
                                </a:lnTo>
                                <a:lnTo>
                                  <a:pt x="8792" y="27337"/>
                                </a:lnTo>
                                <a:lnTo>
                                  <a:pt x="8792" y="27337"/>
                                </a:lnTo>
                                <a:lnTo>
                                  <a:pt x="8792" y="28165"/>
                                </a:lnTo>
                                <a:lnTo>
                                  <a:pt x="8792" y="27337"/>
                                </a:lnTo>
                                <a:lnTo>
                                  <a:pt x="8792" y="27337"/>
                                </a:lnTo>
                                <a:lnTo>
                                  <a:pt x="8792" y="28165"/>
                                </a:lnTo>
                                <a:lnTo>
                                  <a:pt x="8792" y="28165"/>
                                </a:lnTo>
                                <a:lnTo>
                                  <a:pt x="8792" y="28165"/>
                                </a:lnTo>
                                <a:lnTo>
                                  <a:pt x="8792" y="28165"/>
                                </a:lnTo>
                                <a:lnTo>
                                  <a:pt x="8792" y="28165"/>
                                </a:lnTo>
                                <a:lnTo>
                                  <a:pt x="9525" y="27337"/>
                                </a:lnTo>
                                <a:lnTo>
                                  <a:pt x="9525" y="27337"/>
                                </a:lnTo>
                                <a:lnTo>
                                  <a:pt x="9525" y="28165"/>
                                </a:lnTo>
                                <a:lnTo>
                                  <a:pt x="9525" y="28165"/>
                                </a:lnTo>
                                <a:lnTo>
                                  <a:pt x="9525" y="28165"/>
                                </a:lnTo>
                                <a:lnTo>
                                  <a:pt x="9525" y="28165"/>
                                </a:lnTo>
                                <a:lnTo>
                                  <a:pt x="9525" y="28165"/>
                                </a:lnTo>
                                <a:lnTo>
                                  <a:pt x="9525" y="28165"/>
                                </a:lnTo>
                                <a:lnTo>
                                  <a:pt x="9525" y="28165"/>
                                </a:lnTo>
                                <a:lnTo>
                                  <a:pt x="9525" y="28165"/>
                                </a:lnTo>
                                <a:lnTo>
                                  <a:pt x="9525" y="28165"/>
                                </a:lnTo>
                                <a:lnTo>
                                  <a:pt x="9525" y="28985"/>
                                </a:lnTo>
                                <a:lnTo>
                                  <a:pt x="10258" y="28985"/>
                                </a:lnTo>
                                <a:lnTo>
                                  <a:pt x="10258" y="28985"/>
                                </a:lnTo>
                                <a:lnTo>
                                  <a:pt x="10258" y="28985"/>
                                </a:lnTo>
                                <a:lnTo>
                                  <a:pt x="10258" y="28985"/>
                                </a:lnTo>
                                <a:lnTo>
                                  <a:pt x="10258" y="28985"/>
                                </a:lnTo>
                                <a:lnTo>
                                  <a:pt x="10258" y="28985"/>
                                </a:lnTo>
                                <a:lnTo>
                                  <a:pt x="10258" y="28985"/>
                                </a:lnTo>
                                <a:lnTo>
                                  <a:pt x="10258" y="28985"/>
                                </a:lnTo>
                                <a:lnTo>
                                  <a:pt x="10258" y="28165"/>
                                </a:lnTo>
                                <a:lnTo>
                                  <a:pt x="10258" y="28985"/>
                                </a:lnTo>
                                <a:lnTo>
                                  <a:pt x="10258" y="28985"/>
                                </a:lnTo>
                                <a:lnTo>
                                  <a:pt x="10258" y="28985"/>
                                </a:lnTo>
                                <a:lnTo>
                                  <a:pt x="10258" y="28985"/>
                                </a:lnTo>
                                <a:lnTo>
                                  <a:pt x="10258" y="29813"/>
                                </a:lnTo>
                                <a:lnTo>
                                  <a:pt x="10258" y="29813"/>
                                </a:lnTo>
                                <a:lnTo>
                                  <a:pt x="10258" y="28985"/>
                                </a:lnTo>
                                <a:lnTo>
                                  <a:pt x="10258" y="29813"/>
                                </a:lnTo>
                                <a:lnTo>
                                  <a:pt x="10258" y="28985"/>
                                </a:lnTo>
                                <a:lnTo>
                                  <a:pt x="10992" y="29813"/>
                                </a:lnTo>
                                <a:lnTo>
                                  <a:pt x="10992" y="29813"/>
                                </a:lnTo>
                                <a:lnTo>
                                  <a:pt x="10992" y="29813"/>
                                </a:lnTo>
                                <a:lnTo>
                                  <a:pt x="10992" y="29813"/>
                                </a:lnTo>
                                <a:lnTo>
                                  <a:pt x="10992" y="29813"/>
                                </a:lnTo>
                                <a:lnTo>
                                  <a:pt x="10992" y="29813"/>
                                </a:lnTo>
                                <a:lnTo>
                                  <a:pt x="10992" y="29813"/>
                                </a:lnTo>
                                <a:lnTo>
                                  <a:pt x="10992" y="29813"/>
                                </a:lnTo>
                                <a:lnTo>
                                  <a:pt x="10992" y="29813"/>
                                </a:lnTo>
                                <a:lnTo>
                                  <a:pt x="10992" y="29813"/>
                                </a:lnTo>
                                <a:lnTo>
                                  <a:pt x="10992" y="30642"/>
                                </a:lnTo>
                                <a:lnTo>
                                  <a:pt x="10992" y="30642"/>
                                </a:lnTo>
                                <a:lnTo>
                                  <a:pt x="11725" y="30642"/>
                                </a:lnTo>
                                <a:lnTo>
                                  <a:pt x="11725" y="30642"/>
                                </a:lnTo>
                                <a:lnTo>
                                  <a:pt x="11725" y="30642"/>
                                </a:lnTo>
                                <a:lnTo>
                                  <a:pt x="11725" y="29813"/>
                                </a:lnTo>
                                <a:lnTo>
                                  <a:pt x="11725" y="30642"/>
                                </a:lnTo>
                                <a:lnTo>
                                  <a:pt x="11725" y="30642"/>
                                </a:lnTo>
                                <a:lnTo>
                                  <a:pt x="11725" y="29813"/>
                                </a:lnTo>
                                <a:lnTo>
                                  <a:pt x="11725" y="29813"/>
                                </a:lnTo>
                                <a:lnTo>
                                  <a:pt x="11725" y="29813"/>
                                </a:lnTo>
                                <a:lnTo>
                                  <a:pt x="11725" y="29813"/>
                                </a:lnTo>
                                <a:lnTo>
                                  <a:pt x="11725" y="29813"/>
                                </a:lnTo>
                                <a:lnTo>
                                  <a:pt x="11725" y="31471"/>
                                </a:lnTo>
                                <a:lnTo>
                                  <a:pt x="11725" y="31471"/>
                                </a:lnTo>
                                <a:lnTo>
                                  <a:pt x="11725" y="31471"/>
                                </a:lnTo>
                                <a:lnTo>
                                  <a:pt x="12459" y="31471"/>
                                </a:lnTo>
                                <a:lnTo>
                                  <a:pt x="12459" y="31471"/>
                                </a:lnTo>
                                <a:lnTo>
                                  <a:pt x="12459" y="31471"/>
                                </a:lnTo>
                                <a:lnTo>
                                  <a:pt x="12459" y="32299"/>
                                </a:lnTo>
                                <a:lnTo>
                                  <a:pt x="12459" y="32299"/>
                                </a:lnTo>
                                <a:lnTo>
                                  <a:pt x="12459" y="32299"/>
                                </a:lnTo>
                                <a:lnTo>
                                  <a:pt x="12459" y="32299"/>
                                </a:lnTo>
                                <a:lnTo>
                                  <a:pt x="12459" y="32299"/>
                                </a:lnTo>
                                <a:lnTo>
                                  <a:pt x="12459" y="32299"/>
                                </a:lnTo>
                                <a:lnTo>
                                  <a:pt x="12459" y="31471"/>
                                </a:lnTo>
                                <a:lnTo>
                                  <a:pt x="12459" y="31471"/>
                                </a:lnTo>
                                <a:lnTo>
                                  <a:pt x="12459" y="31471"/>
                                </a:lnTo>
                                <a:lnTo>
                                  <a:pt x="13192" y="31471"/>
                                </a:lnTo>
                                <a:lnTo>
                                  <a:pt x="13192" y="32299"/>
                                </a:lnTo>
                                <a:lnTo>
                                  <a:pt x="13192" y="32299"/>
                                </a:lnTo>
                                <a:lnTo>
                                  <a:pt x="13192" y="32299"/>
                                </a:lnTo>
                                <a:lnTo>
                                  <a:pt x="13192" y="32299"/>
                                </a:lnTo>
                                <a:lnTo>
                                  <a:pt x="13192" y="32299"/>
                                </a:lnTo>
                                <a:lnTo>
                                  <a:pt x="13192" y="32299"/>
                                </a:lnTo>
                                <a:lnTo>
                                  <a:pt x="13192" y="32299"/>
                                </a:lnTo>
                                <a:lnTo>
                                  <a:pt x="13192" y="32299"/>
                                </a:lnTo>
                                <a:lnTo>
                                  <a:pt x="13192" y="32299"/>
                                </a:lnTo>
                                <a:lnTo>
                                  <a:pt x="13192" y="32299"/>
                                </a:lnTo>
                                <a:lnTo>
                                  <a:pt x="13192" y="32299"/>
                                </a:lnTo>
                                <a:lnTo>
                                  <a:pt x="13926" y="32299"/>
                                </a:lnTo>
                                <a:lnTo>
                                  <a:pt x="13926" y="32299"/>
                                </a:lnTo>
                                <a:lnTo>
                                  <a:pt x="13926" y="32299"/>
                                </a:lnTo>
                                <a:lnTo>
                                  <a:pt x="13926" y="33128"/>
                                </a:lnTo>
                                <a:lnTo>
                                  <a:pt x="13926" y="33128"/>
                                </a:lnTo>
                                <a:lnTo>
                                  <a:pt x="13926" y="33128"/>
                                </a:lnTo>
                                <a:lnTo>
                                  <a:pt x="13926" y="32299"/>
                                </a:lnTo>
                                <a:lnTo>
                                  <a:pt x="13926" y="32299"/>
                                </a:lnTo>
                                <a:lnTo>
                                  <a:pt x="13926" y="32299"/>
                                </a:lnTo>
                                <a:lnTo>
                                  <a:pt x="13926" y="33128"/>
                                </a:lnTo>
                                <a:lnTo>
                                  <a:pt x="13926" y="33128"/>
                                </a:lnTo>
                                <a:lnTo>
                                  <a:pt x="13926" y="33128"/>
                                </a:lnTo>
                                <a:lnTo>
                                  <a:pt x="14649" y="33128"/>
                                </a:lnTo>
                                <a:lnTo>
                                  <a:pt x="14649" y="32299"/>
                                </a:lnTo>
                                <a:lnTo>
                                  <a:pt x="14649" y="33128"/>
                                </a:lnTo>
                                <a:lnTo>
                                  <a:pt x="14649" y="33128"/>
                                </a:lnTo>
                                <a:lnTo>
                                  <a:pt x="14649" y="33128"/>
                                </a:lnTo>
                                <a:lnTo>
                                  <a:pt x="14649" y="33128"/>
                                </a:lnTo>
                                <a:lnTo>
                                  <a:pt x="14649" y="33128"/>
                                </a:lnTo>
                                <a:lnTo>
                                  <a:pt x="14649" y="33128"/>
                                </a:lnTo>
                                <a:lnTo>
                                  <a:pt x="14649" y="33128"/>
                                </a:lnTo>
                                <a:lnTo>
                                  <a:pt x="14649" y="33128"/>
                                </a:lnTo>
                                <a:lnTo>
                                  <a:pt x="14649" y="33128"/>
                                </a:lnTo>
                                <a:lnTo>
                                  <a:pt x="14649" y="33128"/>
                                </a:lnTo>
                                <a:lnTo>
                                  <a:pt x="14649" y="33957"/>
                                </a:lnTo>
                                <a:lnTo>
                                  <a:pt x="14649" y="33957"/>
                                </a:lnTo>
                                <a:lnTo>
                                  <a:pt x="14649" y="33957"/>
                                </a:lnTo>
                                <a:lnTo>
                                  <a:pt x="14649" y="33128"/>
                                </a:lnTo>
                                <a:lnTo>
                                  <a:pt x="14649" y="33128"/>
                                </a:lnTo>
                                <a:lnTo>
                                  <a:pt x="14649" y="32299"/>
                                </a:lnTo>
                                <a:lnTo>
                                  <a:pt x="15383" y="33128"/>
                                </a:lnTo>
                                <a:lnTo>
                                  <a:pt x="15383" y="33957"/>
                                </a:lnTo>
                                <a:lnTo>
                                  <a:pt x="15383" y="33957"/>
                                </a:lnTo>
                                <a:lnTo>
                                  <a:pt x="15383" y="33128"/>
                                </a:lnTo>
                                <a:lnTo>
                                  <a:pt x="15383" y="33957"/>
                                </a:lnTo>
                                <a:lnTo>
                                  <a:pt x="15383" y="33128"/>
                                </a:lnTo>
                                <a:lnTo>
                                  <a:pt x="15383" y="33957"/>
                                </a:lnTo>
                                <a:lnTo>
                                  <a:pt x="15383" y="33957"/>
                                </a:lnTo>
                                <a:lnTo>
                                  <a:pt x="15383" y="33957"/>
                                </a:lnTo>
                                <a:lnTo>
                                  <a:pt x="15383" y="33957"/>
                                </a:lnTo>
                                <a:lnTo>
                                  <a:pt x="15383" y="33957"/>
                                </a:lnTo>
                                <a:lnTo>
                                  <a:pt x="15383" y="33957"/>
                                </a:lnTo>
                                <a:lnTo>
                                  <a:pt x="15383" y="33128"/>
                                </a:lnTo>
                                <a:lnTo>
                                  <a:pt x="15383" y="33957"/>
                                </a:lnTo>
                                <a:lnTo>
                                  <a:pt x="16116" y="33957"/>
                                </a:lnTo>
                                <a:lnTo>
                                  <a:pt x="16116" y="33957"/>
                                </a:lnTo>
                                <a:lnTo>
                                  <a:pt x="16116" y="34785"/>
                                </a:lnTo>
                                <a:lnTo>
                                  <a:pt x="16116" y="33957"/>
                                </a:lnTo>
                                <a:lnTo>
                                  <a:pt x="16116" y="33957"/>
                                </a:lnTo>
                                <a:lnTo>
                                  <a:pt x="16116" y="33957"/>
                                </a:lnTo>
                                <a:lnTo>
                                  <a:pt x="16116" y="33957"/>
                                </a:lnTo>
                                <a:lnTo>
                                  <a:pt x="16116" y="33957"/>
                                </a:lnTo>
                                <a:lnTo>
                                  <a:pt x="16116" y="34785"/>
                                </a:lnTo>
                                <a:lnTo>
                                  <a:pt x="16116" y="34785"/>
                                </a:lnTo>
                                <a:lnTo>
                                  <a:pt x="16116" y="33957"/>
                                </a:lnTo>
                                <a:lnTo>
                                  <a:pt x="16116" y="34785"/>
                                </a:lnTo>
                                <a:lnTo>
                                  <a:pt x="16850" y="34785"/>
                                </a:lnTo>
                                <a:lnTo>
                                  <a:pt x="16850" y="33957"/>
                                </a:lnTo>
                                <a:lnTo>
                                  <a:pt x="16850" y="33957"/>
                                </a:lnTo>
                                <a:lnTo>
                                  <a:pt x="16850" y="33957"/>
                                </a:lnTo>
                                <a:lnTo>
                                  <a:pt x="16850" y="33957"/>
                                </a:lnTo>
                                <a:lnTo>
                                  <a:pt x="16850" y="33957"/>
                                </a:lnTo>
                                <a:lnTo>
                                  <a:pt x="16850" y="33957"/>
                                </a:lnTo>
                                <a:lnTo>
                                  <a:pt x="16850" y="33957"/>
                                </a:lnTo>
                                <a:lnTo>
                                  <a:pt x="16850" y="34785"/>
                                </a:lnTo>
                                <a:lnTo>
                                  <a:pt x="16850" y="33957"/>
                                </a:lnTo>
                                <a:lnTo>
                                  <a:pt x="16850" y="33957"/>
                                </a:lnTo>
                                <a:lnTo>
                                  <a:pt x="16850" y="33957"/>
                                </a:lnTo>
                                <a:lnTo>
                                  <a:pt x="17583" y="33957"/>
                                </a:lnTo>
                                <a:lnTo>
                                  <a:pt x="17583" y="33957"/>
                                </a:lnTo>
                                <a:lnTo>
                                  <a:pt x="17583" y="33957"/>
                                </a:lnTo>
                                <a:lnTo>
                                  <a:pt x="17583" y="33957"/>
                                </a:lnTo>
                                <a:lnTo>
                                  <a:pt x="17583" y="34785"/>
                                </a:lnTo>
                                <a:lnTo>
                                  <a:pt x="17583" y="34785"/>
                                </a:lnTo>
                                <a:lnTo>
                                  <a:pt x="17583" y="34785"/>
                                </a:lnTo>
                                <a:lnTo>
                                  <a:pt x="17583" y="34785"/>
                                </a:lnTo>
                                <a:lnTo>
                                  <a:pt x="17583" y="33957"/>
                                </a:lnTo>
                                <a:lnTo>
                                  <a:pt x="17583" y="33957"/>
                                </a:lnTo>
                                <a:lnTo>
                                  <a:pt x="17583" y="33957"/>
                                </a:lnTo>
                                <a:lnTo>
                                  <a:pt x="17583" y="34785"/>
                                </a:lnTo>
                                <a:lnTo>
                                  <a:pt x="18317" y="35614"/>
                                </a:lnTo>
                                <a:lnTo>
                                  <a:pt x="18317" y="35614"/>
                                </a:lnTo>
                                <a:lnTo>
                                  <a:pt x="18317" y="35614"/>
                                </a:lnTo>
                                <a:lnTo>
                                  <a:pt x="18317" y="34785"/>
                                </a:lnTo>
                                <a:lnTo>
                                  <a:pt x="18317" y="34785"/>
                                </a:lnTo>
                                <a:lnTo>
                                  <a:pt x="18317" y="34785"/>
                                </a:lnTo>
                                <a:lnTo>
                                  <a:pt x="18317" y="34785"/>
                                </a:lnTo>
                                <a:lnTo>
                                  <a:pt x="18317" y="34785"/>
                                </a:lnTo>
                                <a:lnTo>
                                  <a:pt x="18317" y="33957"/>
                                </a:lnTo>
                                <a:lnTo>
                                  <a:pt x="18317" y="34785"/>
                                </a:lnTo>
                                <a:lnTo>
                                  <a:pt x="18317" y="35614"/>
                                </a:lnTo>
                                <a:lnTo>
                                  <a:pt x="18317" y="35614"/>
                                </a:lnTo>
                                <a:lnTo>
                                  <a:pt x="19050" y="35614"/>
                                </a:lnTo>
                                <a:lnTo>
                                  <a:pt x="19050" y="35614"/>
                                </a:lnTo>
                                <a:lnTo>
                                  <a:pt x="19050" y="34785"/>
                                </a:lnTo>
                                <a:lnTo>
                                  <a:pt x="19050" y="35614"/>
                                </a:lnTo>
                                <a:lnTo>
                                  <a:pt x="19050" y="34785"/>
                                </a:lnTo>
                                <a:lnTo>
                                  <a:pt x="19050" y="34785"/>
                                </a:lnTo>
                                <a:lnTo>
                                  <a:pt x="19050" y="34785"/>
                                </a:lnTo>
                                <a:lnTo>
                                  <a:pt x="19050" y="34785"/>
                                </a:lnTo>
                                <a:lnTo>
                                  <a:pt x="19050" y="35614"/>
                                </a:lnTo>
                                <a:lnTo>
                                  <a:pt x="19050" y="34785"/>
                                </a:lnTo>
                                <a:lnTo>
                                  <a:pt x="19050" y="34785"/>
                                </a:lnTo>
                                <a:lnTo>
                                  <a:pt x="19050" y="35614"/>
                                </a:lnTo>
                                <a:lnTo>
                                  <a:pt x="19783" y="35614"/>
                                </a:lnTo>
                                <a:lnTo>
                                  <a:pt x="19783" y="35614"/>
                                </a:lnTo>
                                <a:lnTo>
                                  <a:pt x="19783" y="36443"/>
                                </a:lnTo>
                                <a:lnTo>
                                  <a:pt x="19783" y="36443"/>
                                </a:lnTo>
                                <a:lnTo>
                                  <a:pt x="19783" y="36443"/>
                                </a:lnTo>
                                <a:lnTo>
                                  <a:pt x="19783" y="36443"/>
                                </a:lnTo>
                                <a:lnTo>
                                  <a:pt x="19783" y="36443"/>
                                </a:lnTo>
                                <a:lnTo>
                                  <a:pt x="19783" y="36443"/>
                                </a:lnTo>
                                <a:lnTo>
                                  <a:pt x="19783" y="36443"/>
                                </a:lnTo>
                                <a:lnTo>
                                  <a:pt x="19783" y="36443"/>
                                </a:lnTo>
                                <a:lnTo>
                                  <a:pt x="19783" y="36443"/>
                                </a:lnTo>
                                <a:lnTo>
                                  <a:pt x="19783" y="35614"/>
                                </a:lnTo>
                                <a:lnTo>
                                  <a:pt x="19783" y="35614"/>
                                </a:lnTo>
                                <a:lnTo>
                                  <a:pt x="19783" y="35614"/>
                                </a:lnTo>
                                <a:lnTo>
                                  <a:pt x="19783" y="35614"/>
                                </a:lnTo>
                                <a:lnTo>
                                  <a:pt x="19783" y="36443"/>
                                </a:lnTo>
                                <a:lnTo>
                                  <a:pt x="19783" y="36443"/>
                                </a:lnTo>
                                <a:lnTo>
                                  <a:pt x="19783" y="36443"/>
                                </a:lnTo>
                                <a:lnTo>
                                  <a:pt x="19783" y="36443"/>
                                </a:lnTo>
                                <a:lnTo>
                                  <a:pt x="19783" y="36443"/>
                                </a:lnTo>
                                <a:lnTo>
                                  <a:pt x="20517" y="36443"/>
                                </a:lnTo>
                                <a:lnTo>
                                  <a:pt x="20517" y="35614"/>
                                </a:lnTo>
                                <a:lnTo>
                                  <a:pt x="20517" y="35614"/>
                                </a:lnTo>
                                <a:lnTo>
                                  <a:pt x="20517" y="35614"/>
                                </a:lnTo>
                                <a:lnTo>
                                  <a:pt x="20517" y="35614"/>
                                </a:lnTo>
                                <a:lnTo>
                                  <a:pt x="20517" y="35614"/>
                                </a:lnTo>
                                <a:lnTo>
                                  <a:pt x="20517" y="35614"/>
                                </a:lnTo>
                                <a:lnTo>
                                  <a:pt x="20517" y="35614"/>
                                </a:lnTo>
                                <a:lnTo>
                                  <a:pt x="20517" y="34785"/>
                                </a:lnTo>
                                <a:lnTo>
                                  <a:pt x="20517" y="36443"/>
                                </a:lnTo>
                                <a:lnTo>
                                  <a:pt x="20517" y="36443"/>
                                </a:lnTo>
                                <a:lnTo>
                                  <a:pt x="20517" y="36443"/>
                                </a:lnTo>
                                <a:lnTo>
                                  <a:pt x="21250" y="36443"/>
                                </a:lnTo>
                                <a:lnTo>
                                  <a:pt x="21250" y="36443"/>
                                </a:lnTo>
                                <a:lnTo>
                                  <a:pt x="21250" y="36443"/>
                                </a:lnTo>
                                <a:lnTo>
                                  <a:pt x="21250" y="36443"/>
                                </a:lnTo>
                                <a:lnTo>
                                  <a:pt x="21250" y="36443"/>
                                </a:lnTo>
                                <a:lnTo>
                                  <a:pt x="21250" y="36443"/>
                                </a:lnTo>
                                <a:lnTo>
                                  <a:pt x="21250" y="36443"/>
                                </a:lnTo>
                                <a:lnTo>
                                  <a:pt x="21250" y="36443"/>
                                </a:lnTo>
                                <a:lnTo>
                                  <a:pt x="21250" y="36443"/>
                                </a:lnTo>
                                <a:lnTo>
                                  <a:pt x="21250" y="36443"/>
                                </a:lnTo>
                                <a:lnTo>
                                  <a:pt x="21250" y="36443"/>
                                </a:lnTo>
                                <a:lnTo>
                                  <a:pt x="21250" y="36443"/>
                                </a:lnTo>
                                <a:lnTo>
                                  <a:pt x="21984" y="36443"/>
                                </a:lnTo>
                                <a:lnTo>
                                  <a:pt x="21984" y="36443"/>
                                </a:lnTo>
                                <a:lnTo>
                                  <a:pt x="21984" y="35614"/>
                                </a:lnTo>
                                <a:lnTo>
                                  <a:pt x="21984" y="35614"/>
                                </a:lnTo>
                                <a:lnTo>
                                  <a:pt x="21984" y="35614"/>
                                </a:lnTo>
                                <a:lnTo>
                                  <a:pt x="21984" y="36443"/>
                                </a:lnTo>
                                <a:lnTo>
                                  <a:pt x="21984" y="36443"/>
                                </a:lnTo>
                                <a:lnTo>
                                  <a:pt x="21984" y="36443"/>
                                </a:lnTo>
                                <a:lnTo>
                                  <a:pt x="21984" y="36443"/>
                                </a:lnTo>
                                <a:lnTo>
                                  <a:pt x="21984" y="36443"/>
                                </a:lnTo>
                                <a:lnTo>
                                  <a:pt x="21984" y="36443"/>
                                </a:lnTo>
                                <a:lnTo>
                                  <a:pt x="21984" y="36443"/>
                                </a:lnTo>
                                <a:lnTo>
                                  <a:pt x="22717" y="35614"/>
                                </a:lnTo>
                                <a:lnTo>
                                  <a:pt x="22717" y="36443"/>
                                </a:lnTo>
                                <a:lnTo>
                                  <a:pt x="22717" y="36443"/>
                                </a:lnTo>
                                <a:lnTo>
                                  <a:pt x="22717" y="36443"/>
                                </a:lnTo>
                                <a:lnTo>
                                  <a:pt x="22717" y="36443"/>
                                </a:lnTo>
                                <a:lnTo>
                                  <a:pt x="22717" y="36443"/>
                                </a:lnTo>
                                <a:lnTo>
                                  <a:pt x="22717" y="36443"/>
                                </a:lnTo>
                                <a:lnTo>
                                  <a:pt x="22717" y="36443"/>
                                </a:lnTo>
                                <a:lnTo>
                                  <a:pt x="22717" y="36443"/>
                                </a:lnTo>
                                <a:lnTo>
                                  <a:pt x="22717" y="36443"/>
                                </a:lnTo>
                                <a:lnTo>
                                  <a:pt x="22717" y="36443"/>
                                </a:lnTo>
                                <a:lnTo>
                                  <a:pt x="22717" y="36443"/>
                                </a:lnTo>
                                <a:lnTo>
                                  <a:pt x="23451" y="36443"/>
                                </a:lnTo>
                                <a:lnTo>
                                  <a:pt x="23451" y="36443"/>
                                </a:lnTo>
                                <a:lnTo>
                                  <a:pt x="23451" y="37271"/>
                                </a:lnTo>
                                <a:lnTo>
                                  <a:pt x="23451" y="36443"/>
                                </a:lnTo>
                                <a:lnTo>
                                  <a:pt x="23451" y="36443"/>
                                </a:lnTo>
                                <a:lnTo>
                                  <a:pt x="23451" y="36443"/>
                                </a:lnTo>
                                <a:lnTo>
                                  <a:pt x="23451" y="36443"/>
                                </a:lnTo>
                                <a:lnTo>
                                  <a:pt x="23451" y="36443"/>
                                </a:lnTo>
                                <a:lnTo>
                                  <a:pt x="23451" y="36443"/>
                                </a:lnTo>
                                <a:lnTo>
                                  <a:pt x="23451" y="36443"/>
                                </a:lnTo>
                                <a:lnTo>
                                  <a:pt x="23451" y="36443"/>
                                </a:lnTo>
                                <a:lnTo>
                                  <a:pt x="23451" y="36443"/>
                                </a:lnTo>
                                <a:lnTo>
                                  <a:pt x="23451" y="36443"/>
                                </a:lnTo>
                                <a:lnTo>
                                  <a:pt x="23451" y="37271"/>
                                </a:lnTo>
                                <a:lnTo>
                                  <a:pt x="24174" y="36443"/>
                                </a:lnTo>
                                <a:lnTo>
                                  <a:pt x="24174" y="36443"/>
                                </a:lnTo>
                                <a:lnTo>
                                  <a:pt x="24174" y="37271"/>
                                </a:lnTo>
                                <a:lnTo>
                                  <a:pt x="24174" y="37271"/>
                                </a:lnTo>
                                <a:lnTo>
                                  <a:pt x="24174" y="36443"/>
                                </a:lnTo>
                                <a:lnTo>
                                  <a:pt x="24174" y="36443"/>
                                </a:lnTo>
                                <a:lnTo>
                                  <a:pt x="24174" y="36443"/>
                                </a:lnTo>
                                <a:lnTo>
                                  <a:pt x="24174" y="36443"/>
                                </a:lnTo>
                                <a:lnTo>
                                  <a:pt x="24174" y="36443"/>
                                </a:lnTo>
                                <a:lnTo>
                                  <a:pt x="24174" y="36443"/>
                                </a:lnTo>
                                <a:lnTo>
                                  <a:pt x="24174" y="36443"/>
                                </a:lnTo>
                                <a:lnTo>
                                  <a:pt x="24174" y="36443"/>
                                </a:lnTo>
                                <a:lnTo>
                                  <a:pt x="24174" y="36443"/>
                                </a:lnTo>
                                <a:lnTo>
                                  <a:pt x="24174" y="36443"/>
                                </a:lnTo>
                                <a:lnTo>
                                  <a:pt x="24174" y="36443"/>
                                </a:lnTo>
                                <a:lnTo>
                                  <a:pt x="24174" y="36443"/>
                                </a:lnTo>
                                <a:lnTo>
                                  <a:pt x="24174" y="36443"/>
                                </a:lnTo>
                                <a:lnTo>
                                  <a:pt x="24174" y="36443"/>
                                </a:lnTo>
                                <a:lnTo>
                                  <a:pt x="24908" y="36443"/>
                                </a:lnTo>
                                <a:lnTo>
                                  <a:pt x="24908" y="38100"/>
                                </a:lnTo>
                                <a:lnTo>
                                  <a:pt x="24908" y="38100"/>
                                </a:lnTo>
                                <a:lnTo>
                                  <a:pt x="24908" y="38100"/>
                                </a:lnTo>
                                <a:lnTo>
                                  <a:pt x="24908" y="38100"/>
                                </a:lnTo>
                                <a:lnTo>
                                  <a:pt x="24908" y="37271"/>
                                </a:lnTo>
                                <a:lnTo>
                                  <a:pt x="24908" y="37271"/>
                                </a:lnTo>
                                <a:lnTo>
                                  <a:pt x="24908" y="37271"/>
                                </a:lnTo>
                                <a:lnTo>
                                  <a:pt x="24908" y="37271"/>
                                </a:lnTo>
                                <a:lnTo>
                                  <a:pt x="24908" y="37271"/>
                                </a:lnTo>
                                <a:lnTo>
                                  <a:pt x="24908" y="37271"/>
                                </a:lnTo>
                                <a:lnTo>
                                  <a:pt x="24908" y="37271"/>
                                </a:lnTo>
                                <a:lnTo>
                                  <a:pt x="25641" y="37271"/>
                                </a:lnTo>
                                <a:lnTo>
                                  <a:pt x="25641" y="37271"/>
                                </a:lnTo>
                                <a:lnTo>
                                  <a:pt x="25641" y="37271"/>
                                </a:lnTo>
                                <a:lnTo>
                                  <a:pt x="25641" y="37271"/>
                                </a:lnTo>
                                <a:lnTo>
                                  <a:pt x="25641" y="36443"/>
                                </a:lnTo>
                                <a:lnTo>
                                  <a:pt x="25641" y="36443"/>
                                </a:lnTo>
                                <a:lnTo>
                                  <a:pt x="25641" y="36443"/>
                                </a:lnTo>
                                <a:lnTo>
                                  <a:pt x="25641" y="36443"/>
                                </a:lnTo>
                                <a:lnTo>
                                  <a:pt x="25641" y="36443"/>
                                </a:lnTo>
                                <a:lnTo>
                                  <a:pt x="25641" y="36443"/>
                                </a:lnTo>
                                <a:lnTo>
                                  <a:pt x="25641" y="37271"/>
                                </a:lnTo>
                                <a:lnTo>
                                  <a:pt x="25641" y="38100"/>
                                </a:lnTo>
                                <a:lnTo>
                                  <a:pt x="26375" y="38100"/>
                                </a:lnTo>
                                <a:lnTo>
                                  <a:pt x="26375" y="38100"/>
                                </a:lnTo>
                                <a:lnTo>
                                  <a:pt x="26375" y="38100"/>
                                </a:lnTo>
                                <a:lnTo>
                                  <a:pt x="26375" y="37271"/>
                                </a:lnTo>
                                <a:lnTo>
                                  <a:pt x="26375" y="37271"/>
                                </a:lnTo>
                                <a:lnTo>
                                  <a:pt x="26375" y="37271"/>
                                </a:lnTo>
                                <a:lnTo>
                                  <a:pt x="26375" y="38100"/>
                                </a:lnTo>
                                <a:lnTo>
                                  <a:pt x="26375" y="38100"/>
                                </a:lnTo>
                                <a:lnTo>
                                  <a:pt x="26375" y="38100"/>
                                </a:lnTo>
                                <a:lnTo>
                                  <a:pt x="26375" y="37271"/>
                                </a:lnTo>
                                <a:lnTo>
                                  <a:pt x="26375" y="36443"/>
                                </a:lnTo>
                                <a:lnTo>
                                  <a:pt x="26375" y="37271"/>
                                </a:lnTo>
                                <a:lnTo>
                                  <a:pt x="27108" y="36443"/>
                                </a:lnTo>
                                <a:lnTo>
                                  <a:pt x="27108" y="36443"/>
                                </a:lnTo>
                                <a:lnTo>
                                  <a:pt x="27108" y="36443"/>
                                </a:lnTo>
                                <a:lnTo>
                                  <a:pt x="27108" y="36443"/>
                                </a:lnTo>
                                <a:lnTo>
                                  <a:pt x="27108" y="36443"/>
                                </a:lnTo>
                                <a:lnTo>
                                  <a:pt x="27108" y="37271"/>
                                </a:lnTo>
                                <a:lnTo>
                                  <a:pt x="27108" y="36443"/>
                                </a:lnTo>
                                <a:lnTo>
                                  <a:pt x="27108" y="36443"/>
                                </a:lnTo>
                                <a:lnTo>
                                  <a:pt x="27108" y="36443"/>
                                </a:lnTo>
                                <a:lnTo>
                                  <a:pt x="27108" y="36443"/>
                                </a:lnTo>
                                <a:lnTo>
                                  <a:pt x="27108" y="37271"/>
                                </a:lnTo>
                                <a:lnTo>
                                  <a:pt x="27108" y="37271"/>
                                </a:lnTo>
                                <a:lnTo>
                                  <a:pt x="27108" y="37271"/>
                                </a:lnTo>
                                <a:lnTo>
                                  <a:pt x="27108" y="37271"/>
                                </a:lnTo>
                                <a:lnTo>
                                  <a:pt x="27842" y="36443"/>
                                </a:lnTo>
                                <a:lnTo>
                                  <a:pt x="27842" y="36443"/>
                                </a:lnTo>
                                <a:lnTo>
                                  <a:pt x="27842" y="36443"/>
                                </a:lnTo>
                                <a:lnTo>
                                  <a:pt x="27842" y="36443"/>
                                </a:lnTo>
                                <a:lnTo>
                                  <a:pt x="27842" y="37271"/>
                                </a:lnTo>
                                <a:lnTo>
                                  <a:pt x="27842" y="36443"/>
                                </a:lnTo>
                                <a:lnTo>
                                  <a:pt x="27842" y="36443"/>
                                </a:lnTo>
                                <a:lnTo>
                                  <a:pt x="27842" y="37271"/>
                                </a:lnTo>
                                <a:lnTo>
                                  <a:pt x="27842" y="37271"/>
                                </a:lnTo>
                                <a:lnTo>
                                  <a:pt x="27842" y="38100"/>
                                </a:lnTo>
                                <a:lnTo>
                                  <a:pt x="27842" y="37271"/>
                                </a:lnTo>
                                <a:lnTo>
                                  <a:pt x="27842" y="37271"/>
                                </a:lnTo>
                                <a:lnTo>
                                  <a:pt x="28575" y="37271"/>
                                </a:lnTo>
                                <a:lnTo>
                                  <a:pt x="28575" y="37271"/>
                                </a:lnTo>
                                <a:lnTo>
                                  <a:pt x="28575" y="38100"/>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34" name="Freeform: Shape 1034"/>
                        <wps:cNvSpPr/>
                        <wps:spPr>
                          <a:xfrm>
                            <a:off x="2138362" y="1795462"/>
                            <a:ext cx="28575" cy="9525"/>
                          </a:xfrm>
                          <a:custGeom>
                            <a:avLst/>
                            <a:gdLst>
                              <a:gd name="connsiteX0" fmla="*/ 0 w 28575"/>
                              <a:gd name="connsiteY0" fmla="*/ 4763 h 9525"/>
                              <a:gd name="connsiteX1" fmla="*/ 0 w 28575"/>
                              <a:gd name="connsiteY1" fmla="*/ 4763 h 9525"/>
                              <a:gd name="connsiteX2" fmla="*/ 0 w 28575"/>
                              <a:gd name="connsiteY2" fmla="*/ 4763 h 9525"/>
                              <a:gd name="connsiteX3" fmla="*/ 0 w 28575"/>
                              <a:gd name="connsiteY3" fmla="*/ 4763 h 9525"/>
                              <a:gd name="connsiteX4" fmla="*/ 0 w 28575"/>
                              <a:gd name="connsiteY4" fmla="*/ 4763 h 9525"/>
                              <a:gd name="connsiteX5" fmla="*/ 0 w 28575"/>
                              <a:gd name="connsiteY5" fmla="*/ 0 h 9525"/>
                              <a:gd name="connsiteX6" fmla="*/ 0 w 28575"/>
                              <a:gd name="connsiteY6" fmla="*/ 2381 h 9525"/>
                              <a:gd name="connsiteX7" fmla="*/ 0 w 28575"/>
                              <a:gd name="connsiteY7" fmla="*/ 4763 h 9525"/>
                              <a:gd name="connsiteX8" fmla="*/ 0 w 28575"/>
                              <a:gd name="connsiteY8" fmla="*/ 4763 h 9525"/>
                              <a:gd name="connsiteX9" fmla="*/ 0 w 28575"/>
                              <a:gd name="connsiteY9" fmla="*/ 4763 h 9525"/>
                              <a:gd name="connsiteX10" fmla="*/ 752 w 28575"/>
                              <a:gd name="connsiteY10" fmla="*/ 2381 h 9525"/>
                              <a:gd name="connsiteX11" fmla="*/ 752 w 28575"/>
                              <a:gd name="connsiteY11" fmla="*/ 0 h 9525"/>
                              <a:gd name="connsiteX12" fmla="*/ 752 w 28575"/>
                              <a:gd name="connsiteY12" fmla="*/ 0 h 9525"/>
                              <a:gd name="connsiteX13" fmla="*/ 752 w 28575"/>
                              <a:gd name="connsiteY13" fmla="*/ 0 h 9525"/>
                              <a:gd name="connsiteX14" fmla="*/ 752 w 28575"/>
                              <a:gd name="connsiteY14" fmla="*/ 0 h 9525"/>
                              <a:gd name="connsiteX15" fmla="*/ 752 w 28575"/>
                              <a:gd name="connsiteY15" fmla="*/ 2381 h 9525"/>
                              <a:gd name="connsiteX16" fmla="*/ 752 w 28575"/>
                              <a:gd name="connsiteY16" fmla="*/ 0 h 9525"/>
                              <a:gd name="connsiteX17" fmla="*/ 752 w 28575"/>
                              <a:gd name="connsiteY17" fmla="*/ 2381 h 9525"/>
                              <a:gd name="connsiteX18" fmla="*/ 752 w 28575"/>
                              <a:gd name="connsiteY18" fmla="*/ 2381 h 9525"/>
                              <a:gd name="connsiteX19" fmla="*/ 752 w 28575"/>
                              <a:gd name="connsiteY19" fmla="*/ 2381 h 9525"/>
                              <a:gd name="connsiteX20" fmla="*/ 752 w 28575"/>
                              <a:gd name="connsiteY20" fmla="*/ 4763 h 9525"/>
                              <a:gd name="connsiteX21" fmla="*/ 752 w 28575"/>
                              <a:gd name="connsiteY21" fmla="*/ 2381 h 9525"/>
                              <a:gd name="connsiteX22" fmla="*/ 752 w 28575"/>
                              <a:gd name="connsiteY22" fmla="*/ 4763 h 9525"/>
                              <a:gd name="connsiteX23" fmla="*/ 752 w 28575"/>
                              <a:gd name="connsiteY23" fmla="*/ 2381 h 9525"/>
                              <a:gd name="connsiteX24" fmla="*/ 752 w 28575"/>
                              <a:gd name="connsiteY24" fmla="*/ 2381 h 9525"/>
                              <a:gd name="connsiteX25" fmla="*/ 752 w 28575"/>
                              <a:gd name="connsiteY25" fmla="*/ 4763 h 9525"/>
                              <a:gd name="connsiteX26" fmla="*/ 752 w 28575"/>
                              <a:gd name="connsiteY26" fmla="*/ 2381 h 9525"/>
                              <a:gd name="connsiteX27" fmla="*/ 752 w 28575"/>
                              <a:gd name="connsiteY27" fmla="*/ 4763 h 9525"/>
                              <a:gd name="connsiteX28" fmla="*/ 1505 w 28575"/>
                              <a:gd name="connsiteY28" fmla="*/ 2381 h 9525"/>
                              <a:gd name="connsiteX29" fmla="*/ 1505 w 28575"/>
                              <a:gd name="connsiteY29" fmla="*/ 2381 h 9525"/>
                              <a:gd name="connsiteX30" fmla="*/ 1505 w 28575"/>
                              <a:gd name="connsiteY30" fmla="*/ 2381 h 9525"/>
                              <a:gd name="connsiteX31" fmla="*/ 1505 w 28575"/>
                              <a:gd name="connsiteY31" fmla="*/ 2381 h 9525"/>
                              <a:gd name="connsiteX32" fmla="*/ 1505 w 28575"/>
                              <a:gd name="connsiteY32" fmla="*/ 2381 h 9525"/>
                              <a:gd name="connsiteX33" fmla="*/ 1505 w 28575"/>
                              <a:gd name="connsiteY33" fmla="*/ 2381 h 9525"/>
                              <a:gd name="connsiteX34" fmla="*/ 1505 w 28575"/>
                              <a:gd name="connsiteY34" fmla="*/ 2381 h 9525"/>
                              <a:gd name="connsiteX35" fmla="*/ 1505 w 28575"/>
                              <a:gd name="connsiteY35" fmla="*/ 2381 h 9525"/>
                              <a:gd name="connsiteX36" fmla="*/ 1505 w 28575"/>
                              <a:gd name="connsiteY36" fmla="*/ 2381 h 9525"/>
                              <a:gd name="connsiteX37" fmla="*/ 1505 w 28575"/>
                              <a:gd name="connsiteY37" fmla="*/ 2381 h 9525"/>
                              <a:gd name="connsiteX38" fmla="*/ 1505 w 28575"/>
                              <a:gd name="connsiteY38" fmla="*/ 2381 h 9525"/>
                              <a:gd name="connsiteX39" fmla="*/ 1505 w 28575"/>
                              <a:gd name="connsiteY39" fmla="*/ 2381 h 9525"/>
                              <a:gd name="connsiteX40" fmla="*/ 2257 w 28575"/>
                              <a:gd name="connsiteY40" fmla="*/ 2381 h 9525"/>
                              <a:gd name="connsiteX41" fmla="*/ 2257 w 28575"/>
                              <a:gd name="connsiteY41" fmla="*/ 2381 h 9525"/>
                              <a:gd name="connsiteX42" fmla="*/ 2257 w 28575"/>
                              <a:gd name="connsiteY42" fmla="*/ 4763 h 9525"/>
                              <a:gd name="connsiteX43" fmla="*/ 2257 w 28575"/>
                              <a:gd name="connsiteY43" fmla="*/ 4763 h 9525"/>
                              <a:gd name="connsiteX44" fmla="*/ 2257 w 28575"/>
                              <a:gd name="connsiteY44" fmla="*/ 4763 h 9525"/>
                              <a:gd name="connsiteX45" fmla="*/ 2257 w 28575"/>
                              <a:gd name="connsiteY45" fmla="*/ 2381 h 9525"/>
                              <a:gd name="connsiteX46" fmla="*/ 2257 w 28575"/>
                              <a:gd name="connsiteY46" fmla="*/ 2381 h 9525"/>
                              <a:gd name="connsiteX47" fmla="*/ 2257 w 28575"/>
                              <a:gd name="connsiteY47" fmla="*/ 2381 h 9525"/>
                              <a:gd name="connsiteX48" fmla="*/ 2257 w 28575"/>
                              <a:gd name="connsiteY48" fmla="*/ 2381 h 9525"/>
                              <a:gd name="connsiteX49" fmla="*/ 2257 w 28575"/>
                              <a:gd name="connsiteY49" fmla="*/ 4763 h 9525"/>
                              <a:gd name="connsiteX50" fmla="*/ 2257 w 28575"/>
                              <a:gd name="connsiteY50" fmla="*/ 4763 h 9525"/>
                              <a:gd name="connsiteX51" fmla="*/ 2257 w 28575"/>
                              <a:gd name="connsiteY51" fmla="*/ 4763 h 9525"/>
                              <a:gd name="connsiteX52" fmla="*/ 3010 w 28575"/>
                              <a:gd name="connsiteY52" fmla="*/ 4763 h 9525"/>
                              <a:gd name="connsiteX53" fmla="*/ 3010 w 28575"/>
                              <a:gd name="connsiteY53" fmla="*/ 4763 h 9525"/>
                              <a:gd name="connsiteX54" fmla="*/ 3010 w 28575"/>
                              <a:gd name="connsiteY54" fmla="*/ 4763 h 9525"/>
                              <a:gd name="connsiteX55" fmla="*/ 3010 w 28575"/>
                              <a:gd name="connsiteY55" fmla="*/ 4763 h 9525"/>
                              <a:gd name="connsiteX56" fmla="*/ 3010 w 28575"/>
                              <a:gd name="connsiteY56" fmla="*/ 2381 h 9525"/>
                              <a:gd name="connsiteX57" fmla="*/ 3010 w 28575"/>
                              <a:gd name="connsiteY57" fmla="*/ 2381 h 9525"/>
                              <a:gd name="connsiteX58" fmla="*/ 3010 w 28575"/>
                              <a:gd name="connsiteY58" fmla="*/ 2381 h 9525"/>
                              <a:gd name="connsiteX59" fmla="*/ 3010 w 28575"/>
                              <a:gd name="connsiteY59" fmla="*/ 2381 h 9525"/>
                              <a:gd name="connsiteX60" fmla="*/ 3010 w 28575"/>
                              <a:gd name="connsiteY60" fmla="*/ 2381 h 9525"/>
                              <a:gd name="connsiteX61" fmla="*/ 3010 w 28575"/>
                              <a:gd name="connsiteY61" fmla="*/ 4763 h 9525"/>
                              <a:gd name="connsiteX62" fmla="*/ 3010 w 28575"/>
                              <a:gd name="connsiteY62" fmla="*/ 2381 h 9525"/>
                              <a:gd name="connsiteX63" fmla="*/ 3010 w 28575"/>
                              <a:gd name="connsiteY63" fmla="*/ 2381 h 9525"/>
                              <a:gd name="connsiteX64" fmla="*/ 3010 w 28575"/>
                              <a:gd name="connsiteY64" fmla="*/ 4763 h 9525"/>
                              <a:gd name="connsiteX65" fmla="*/ 3010 w 28575"/>
                              <a:gd name="connsiteY65" fmla="*/ 4763 h 9525"/>
                              <a:gd name="connsiteX66" fmla="*/ 3762 w 28575"/>
                              <a:gd name="connsiteY66" fmla="*/ 4763 h 9525"/>
                              <a:gd name="connsiteX67" fmla="*/ 3762 w 28575"/>
                              <a:gd name="connsiteY67" fmla="*/ 4763 h 9525"/>
                              <a:gd name="connsiteX68" fmla="*/ 3762 w 28575"/>
                              <a:gd name="connsiteY68" fmla="*/ 4763 h 9525"/>
                              <a:gd name="connsiteX69" fmla="*/ 3762 w 28575"/>
                              <a:gd name="connsiteY69" fmla="*/ 4763 h 9525"/>
                              <a:gd name="connsiteX70" fmla="*/ 3762 w 28575"/>
                              <a:gd name="connsiteY70" fmla="*/ 4763 h 9525"/>
                              <a:gd name="connsiteX71" fmla="*/ 3762 w 28575"/>
                              <a:gd name="connsiteY71" fmla="*/ 4763 h 9525"/>
                              <a:gd name="connsiteX72" fmla="*/ 3762 w 28575"/>
                              <a:gd name="connsiteY72" fmla="*/ 4763 h 9525"/>
                              <a:gd name="connsiteX73" fmla="*/ 3762 w 28575"/>
                              <a:gd name="connsiteY73" fmla="*/ 2381 h 9525"/>
                              <a:gd name="connsiteX74" fmla="*/ 3762 w 28575"/>
                              <a:gd name="connsiteY74" fmla="*/ 2381 h 9525"/>
                              <a:gd name="connsiteX75" fmla="*/ 3762 w 28575"/>
                              <a:gd name="connsiteY75" fmla="*/ 2381 h 9525"/>
                              <a:gd name="connsiteX76" fmla="*/ 3762 w 28575"/>
                              <a:gd name="connsiteY76" fmla="*/ 2381 h 9525"/>
                              <a:gd name="connsiteX77" fmla="*/ 3762 w 28575"/>
                              <a:gd name="connsiteY77" fmla="*/ 2381 h 9525"/>
                              <a:gd name="connsiteX78" fmla="*/ 4515 w 28575"/>
                              <a:gd name="connsiteY78" fmla="*/ 4763 h 9525"/>
                              <a:gd name="connsiteX79" fmla="*/ 4515 w 28575"/>
                              <a:gd name="connsiteY79" fmla="*/ 2381 h 9525"/>
                              <a:gd name="connsiteX80" fmla="*/ 4515 w 28575"/>
                              <a:gd name="connsiteY80" fmla="*/ 0 h 9525"/>
                              <a:gd name="connsiteX81" fmla="*/ 4515 w 28575"/>
                              <a:gd name="connsiteY81" fmla="*/ 2381 h 9525"/>
                              <a:gd name="connsiteX82" fmla="*/ 4515 w 28575"/>
                              <a:gd name="connsiteY82" fmla="*/ 2381 h 9525"/>
                              <a:gd name="connsiteX83" fmla="*/ 4515 w 28575"/>
                              <a:gd name="connsiteY83" fmla="*/ 2381 h 9525"/>
                              <a:gd name="connsiteX84" fmla="*/ 4515 w 28575"/>
                              <a:gd name="connsiteY84" fmla="*/ 4763 h 9525"/>
                              <a:gd name="connsiteX85" fmla="*/ 4515 w 28575"/>
                              <a:gd name="connsiteY85" fmla="*/ 2381 h 9525"/>
                              <a:gd name="connsiteX86" fmla="*/ 4515 w 28575"/>
                              <a:gd name="connsiteY86" fmla="*/ 2381 h 9525"/>
                              <a:gd name="connsiteX87" fmla="*/ 4515 w 28575"/>
                              <a:gd name="connsiteY87" fmla="*/ 0 h 9525"/>
                              <a:gd name="connsiteX88" fmla="*/ 4515 w 28575"/>
                              <a:gd name="connsiteY88" fmla="*/ 2381 h 9525"/>
                              <a:gd name="connsiteX89" fmla="*/ 4515 w 28575"/>
                              <a:gd name="connsiteY89" fmla="*/ 2381 h 9525"/>
                              <a:gd name="connsiteX90" fmla="*/ 5267 w 28575"/>
                              <a:gd name="connsiteY90" fmla="*/ 2381 h 9525"/>
                              <a:gd name="connsiteX91" fmla="*/ 5267 w 28575"/>
                              <a:gd name="connsiteY91" fmla="*/ 2381 h 9525"/>
                              <a:gd name="connsiteX92" fmla="*/ 5267 w 28575"/>
                              <a:gd name="connsiteY92" fmla="*/ 2381 h 9525"/>
                              <a:gd name="connsiteX93" fmla="*/ 5267 w 28575"/>
                              <a:gd name="connsiteY93" fmla="*/ 2381 h 9525"/>
                              <a:gd name="connsiteX94" fmla="*/ 5267 w 28575"/>
                              <a:gd name="connsiteY94" fmla="*/ 2381 h 9525"/>
                              <a:gd name="connsiteX95" fmla="*/ 5267 w 28575"/>
                              <a:gd name="connsiteY95" fmla="*/ 0 h 9525"/>
                              <a:gd name="connsiteX96" fmla="*/ 5267 w 28575"/>
                              <a:gd name="connsiteY96" fmla="*/ 2381 h 9525"/>
                              <a:gd name="connsiteX97" fmla="*/ 5267 w 28575"/>
                              <a:gd name="connsiteY97" fmla="*/ 2381 h 9525"/>
                              <a:gd name="connsiteX98" fmla="*/ 5267 w 28575"/>
                              <a:gd name="connsiteY98" fmla="*/ 2381 h 9525"/>
                              <a:gd name="connsiteX99" fmla="*/ 5267 w 28575"/>
                              <a:gd name="connsiteY99" fmla="*/ 4763 h 9525"/>
                              <a:gd name="connsiteX100" fmla="*/ 5267 w 28575"/>
                              <a:gd name="connsiteY100" fmla="*/ 2381 h 9525"/>
                              <a:gd name="connsiteX101" fmla="*/ 5267 w 28575"/>
                              <a:gd name="connsiteY101" fmla="*/ 2381 h 9525"/>
                              <a:gd name="connsiteX102" fmla="*/ 5267 w 28575"/>
                              <a:gd name="connsiteY102" fmla="*/ 2381 h 9525"/>
                              <a:gd name="connsiteX103" fmla="*/ 5267 w 28575"/>
                              <a:gd name="connsiteY103" fmla="*/ 2381 h 9525"/>
                              <a:gd name="connsiteX104" fmla="*/ 5267 w 28575"/>
                              <a:gd name="connsiteY104" fmla="*/ 4763 h 9525"/>
                              <a:gd name="connsiteX105" fmla="*/ 5267 w 28575"/>
                              <a:gd name="connsiteY105" fmla="*/ 4763 h 9525"/>
                              <a:gd name="connsiteX106" fmla="*/ 5267 w 28575"/>
                              <a:gd name="connsiteY106" fmla="*/ 4763 h 9525"/>
                              <a:gd name="connsiteX107" fmla="*/ 5267 w 28575"/>
                              <a:gd name="connsiteY107" fmla="*/ 4763 h 9525"/>
                              <a:gd name="connsiteX108" fmla="*/ 6020 w 28575"/>
                              <a:gd name="connsiteY108" fmla="*/ 4763 h 9525"/>
                              <a:gd name="connsiteX109" fmla="*/ 6020 w 28575"/>
                              <a:gd name="connsiteY109" fmla="*/ 4763 h 9525"/>
                              <a:gd name="connsiteX110" fmla="*/ 6020 w 28575"/>
                              <a:gd name="connsiteY110" fmla="*/ 4763 h 9525"/>
                              <a:gd name="connsiteX111" fmla="*/ 6020 w 28575"/>
                              <a:gd name="connsiteY111" fmla="*/ 4763 h 9525"/>
                              <a:gd name="connsiteX112" fmla="*/ 6020 w 28575"/>
                              <a:gd name="connsiteY112" fmla="*/ 4763 h 9525"/>
                              <a:gd name="connsiteX113" fmla="*/ 6020 w 28575"/>
                              <a:gd name="connsiteY113" fmla="*/ 4763 h 9525"/>
                              <a:gd name="connsiteX114" fmla="*/ 6020 w 28575"/>
                              <a:gd name="connsiteY114" fmla="*/ 4763 h 9525"/>
                              <a:gd name="connsiteX115" fmla="*/ 6020 w 28575"/>
                              <a:gd name="connsiteY115" fmla="*/ 4763 h 9525"/>
                              <a:gd name="connsiteX116" fmla="*/ 6020 w 28575"/>
                              <a:gd name="connsiteY116" fmla="*/ 4763 h 9525"/>
                              <a:gd name="connsiteX117" fmla="*/ 6020 w 28575"/>
                              <a:gd name="connsiteY117" fmla="*/ 4763 h 9525"/>
                              <a:gd name="connsiteX118" fmla="*/ 6020 w 28575"/>
                              <a:gd name="connsiteY118" fmla="*/ 4763 h 9525"/>
                              <a:gd name="connsiteX119" fmla="*/ 6020 w 28575"/>
                              <a:gd name="connsiteY119" fmla="*/ 4763 h 9525"/>
                              <a:gd name="connsiteX120" fmla="*/ 6772 w 28575"/>
                              <a:gd name="connsiteY120" fmla="*/ 4763 h 9525"/>
                              <a:gd name="connsiteX121" fmla="*/ 6772 w 28575"/>
                              <a:gd name="connsiteY121" fmla="*/ 4763 h 9525"/>
                              <a:gd name="connsiteX122" fmla="*/ 6772 w 28575"/>
                              <a:gd name="connsiteY122" fmla="*/ 4763 h 9525"/>
                              <a:gd name="connsiteX123" fmla="*/ 6772 w 28575"/>
                              <a:gd name="connsiteY123" fmla="*/ 4763 h 9525"/>
                              <a:gd name="connsiteX124" fmla="*/ 6772 w 28575"/>
                              <a:gd name="connsiteY124" fmla="*/ 4763 h 9525"/>
                              <a:gd name="connsiteX125" fmla="*/ 6772 w 28575"/>
                              <a:gd name="connsiteY125" fmla="*/ 4763 h 9525"/>
                              <a:gd name="connsiteX126" fmla="*/ 6772 w 28575"/>
                              <a:gd name="connsiteY126" fmla="*/ 4763 h 9525"/>
                              <a:gd name="connsiteX127" fmla="*/ 6772 w 28575"/>
                              <a:gd name="connsiteY127" fmla="*/ 4763 h 9525"/>
                              <a:gd name="connsiteX128" fmla="*/ 6772 w 28575"/>
                              <a:gd name="connsiteY128" fmla="*/ 4763 h 9525"/>
                              <a:gd name="connsiteX129" fmla="*/ 6772 w 28575"/>
                              <a:gd name="connsiteY129" fmla="*/ 4763 h 9525"/>
                              <a:gd name="connsiteX130" fmla="*/ 6772 w 28575"/>
                              <a:gd name="connsiteY130" fmla="*/ 4763 h 9525"/>
                              <a:gd name="connsiteX131" fmla="*/ 6772 w 28575"/>
                              <a:gd name="connsiteY131" fmla="*/ 4763 h 9525"/>
                              <a:gd name="connsiteX132" fmla="*/ 6772 w 28575"/>
                              <a:gd name="connsiteY132" fmla="*/ 4763 h 9525"/>
                              <a:gd name="connsiteX133" fmla="*/ 6772 w 28575"/>
                              <a:gd name="connsiteY133" fmla="*/ 4763 h 9525"/>
                              <a:gd name="connsiteX134" fmla="*/ 7515 w 28575"/>
                              <a:gd name="connsiteY134" fmla="*/ 4763 h 9525"/>
                              <a:gd name="connsiteX135" fmla="*/ 7515 w 28575"/>
                              <a:gd name="connsiteY135" fmla="*/ 2381 h 9525"/>
                              <a:gd name="connsiteX136" fmla="*/ 7515 w 28575"/>
                              <a:gd name="connsiteY136" fmla="*/ 4763 h 9525"/>
                              <a:gd name="connsiteX137" fmla="*/ 7515 w 28575"/>
                              <a:gd name="connsiteY137" fmla="*/ 4763 h 9525"/>
                              <a:gd name="connsiteX138" fmla="*/ 7515 w 28575"/>
                              <a:gd name="connsiteY138" fmla="*/ 4763 h 9525"/>
                              <a:gd name="connsiteX139" fmla="*/ 7515 w 28575"/>
                              <a:gd name="connsiteY139" fmla="*/ 4763 h 9525"/>
                              <a:gd name="connsiteX140" fmla="*/ 7515 w 28575"/>
                              <a:gd name="connsiteY140" fmla="*/ 4763 h 9525"/>
                              <a:gd name="connsiteX141" fmla="*/ 7515 w 28575"/>
                              <a:gd name="connsiteY141" fmla="*/ 4763 h 9525"/>
                              <a:gd name="connsiteX142" fmla="*/ 7515 w 28575"/>
                              <a:gd name="connsiteY142" fmla="*/ 4763 h 9525"/>
                              <a:gd name="connsiteX143" fmla="*/ 7515 w 28575"/>
                              <a:gd name="connsiteY143" fmla="*/ 4763 h 9525"/>
                              <a:gd name="connsiteX144" fmla="*/ 7515 w 28575"/>
                              <a:gd name="connsiteY144" fmla="*/ 4763 h 9525"/>
                              <a:gd name="connsiteX145" fmla="*/ 7515 w 28575"/>
                              <a:gd name="connsiteY145" fmla="*/ 4763 h 9525"/>
                              <a:gd name="connsiteX146" fmla="*/ 8268 w 28575"/>
                              <a:gd name="connsiteY146" fmla="*/ 4763 h 9525"/>
                              <a:gd name="connsiteX147" fmla="*/ 8268 w 28575"/>
                              <a:gd name="connsiteY147" fmla="*/ 4763 h 9525"/>
                              <a:gd name="connsiteX148" fmla="*/ 8268 w 28575"/>
                              <a:gd name="connsiteY148" fmla="*/ 4763 h 9525"/>
                              <a:gd name="connsiteX149" fmla="*/ 8268 w 28575"/>
                              <a:gd name="connsiteY149" fmla="*/ 2381 h 9525"/>
                              <a:gd name="connsiteX150" fmla="*/ 8268 w 28575"/>
                              <a:gd name="connsiteY150" fmla="*/ 4763 h 9525"/>
                              <a:gd name="connsiteX151" fmla="*/ 8268 w 28575"/>
                              <a:gd name="connsiteY151" fmla="*/ 4763 h 9525"/>
                              <a:gd name="connsiteX152" fmla="*/ 8268 w 28575"/>
                              <a:gd name="connsiteY152" fmla="*/ 4763 h 9525"/>
                              <a:gd name="connsiteX153" fmla="*/ 8268 w 28575"/>
                              <a:gd name="connsiteY153" fmla="*/ 7144 h 9525"/>
                              <a:gd name="connsiteX154" fmla="*/ 8268 w 28575"/>
                              <a:gd name="connsiteY154" fmla="*/ 4763 h 9525"/>
                              <a:gd name="connsiteX155" fmla="*/ 8268 w 28575"/>
                              <a:gd name="connsiteY155" fmla="*/ 4763 h 9525"/>
                              <a:gd name="connsiteX156" fmla="*/ 8268 w 28575"/>
                              <a:gd name="connsiteY156" fmla="*/ 4763 h 9525"/>
                              <a:gd name="connsiteX157" fmla="*/ 8268 w 28575"/>
                              <a:gd name="connsiteY157" fmla="*/ 4763 h 9525"/>
                              <a:gd name="connsiteX158" fmla="*/ 9020 w 28575"/>
                              <a:gd name="connsiteY158" fmla="*/ 4763 h 9525"/>
                              <a:gd name="connsiteX159" fmla="*/ 9020 w 28575"/>
                              <a:gd name="connsiteY159" fmla="*/ 4763 h 9525"/>
                              <a:gd name="connsiteX160" fmla="*/ 9020 w 28575"/>
                              <a:gd name="connsiteY160" fmla="*/ 4763 h 9525"/>
                              <a:gd name="connsiteX161" fmla="*/ 9020 w 28575"/>
                              <a:gd name="connsiteY161" fmla="*/ 4763 h 9525"/>
                              <a:gd name="connsiteX162" fmla="*/ 9020 w 28575"/>
                              <a:gd name="connsiteY162" fmla="*/ 4763 h 9525"/>
                              <a:gd name="connsiteX163" fmla="*/ 9020 w 28575"/>
                              <a:gd name="connsiteY163" fmla="*/ 4763 h 9525"/>
                              <a:gd name="connsiteX164" fmla="*/ 9020 w 28575"/>
                              <a:gd name="connsiteY164" fmla="*/ 4763 h 9525"/>
                              <a:gd name="connsiteX165" fmla="*/ 9020 w 28575"/>
                              <a:gd name="connsiteY165" fmla="*/ 4763 h 9525"/>
                              <a:gd name="connsiteX166" fmla="*/ 9020 w 28575"/>
                              <a:gd name="connsiteY166" fmla="*/ 4763 h 9525"/>
                              <a:gd name="connsiteX167" fmla="*/ 9020 w 28575"/>
                              <a:gd name="connsiteY167" fmla="*/ 4763 h 9525"/>
                              <a:gd name="connsiteX168" fmla="*/ 9020 w 28575"/>
                              <a:gd name="connsiteY168" fmla="*/ 4763 h 9525"/>
                              <a:gd name="connsiteX169" fmla="*/ 9020 w 28575"/>
                              <a:gd name="connsiteY169" fmla="*/ 4763 h 9525"/>
                              <a:gd name="connsiteX170" fmla="*/ 9773 w 28575"/>
                              <a:gd name="connsiteY170" fmla="*/ 4763 h 9525"/>
                              <a:gd name="connsiteX171" fmla="*/ 9773 w 28575"/>
                              <a:gd name="connsiteY171" fmla="*/ 4763 h 9525"/>
                              <a:gd name="connsiteX172" fmla="*/ 9773 w 28575"/>
                              <a:gd name="connsiteY172" fmla="*/ 4763 h 9525"/>
                              <a:gd name="connsiteX173" fmla="*/ 9773 w 28575"/>
                              <a:gd name="connsiteY173" fmla="*/ 4763 h 9525"/>
                              <a:gd name="connsiteX174" fmla="*/ 9773 w 28575"/>
                              <a:gd name="connsiteY174" fmla="*/ 4763 h 9525"/>
                              <a:gd name="connsiteX175" fmla="*/ 9773 w 28575"/>
                              <a:gd name="connsiteY175" fmla="*/ 4763 h 9525"/>
                              <a:gd name="connsiteX176" fmla="*/ 9773 w 28575"/>
                              <a:gd name="connsiteY176" fmla="*/ 4763 h 9525"/>
                              <a:gd name="connsiteX177" fmla="*/ 9773 w 28575"/>
                              <a:gd name="connsiteY177" fmla="*/ 4763 h 9525"/>
                              <a:gd name="connsiteX178" fmla="*/ 9773 w 28575"/>
                              <a:gd name="connsiteY178" fmla="*/ 4763 h 9525"/>
                              <a:gd name="connsiteX179" fmla="*/ 9773 w 28575"/>
                              <a:gd name="connsiteY179" fmla="*/ 4763 h 9525"/>
                              <a:gd name="connsiteX180" fmla="*/ 9773 w 28575"/>
                              <a:gd name="connsiteY180" fmla="*/ 4763 h 9525"/>
                              <a:gd name="connsiteX181" fmla="*/ 9773 w 28575"/>
                              <a:gd name="connsiteY181" fmla="*/ 4763 h 9525"/>
                              <a:gd name="connsiteX182" fmla="*/ 10525 w 28575"/>
                              <a:gd name="connsiteY182" fmla="*/ 4763 h 9525"/>
                              <a:gd name="connsiteX183" fmla="*/ 10525 w 28575"/>
                              <a:gd name="connsiteY183" fmla="*/ 4763 h 9525"/>
                              <a:gd name="connsiteX184" fmla="*/ 10525 w 28575"/>
                              <a:gd name="connsiteY184" fmla="*/ 4763 h 9525"/>
                              <a:gd name="connsiteX185" fmla="*/ 10525 w 28575"/>
                              <a:gd name="connsiteY185" fmla="*/ 4763 h 9525"/>
                              <a:gd name="connsiteX186" fmla="*/ 10525 w 28575"/>
                              <a:gd name="connsiteY186" fmla="*/ 4763 h 9525"/>
                              <a:gd name="connsiteX187" fmla="*/ 10525 w 28575"/>
                              <a:gd name="connsiteY187" fmla="*/ 4763 h 9525"/>
                              <a:gd name="connsiteX188" fmla="*/ 10525 w 28575"/>
                              <a:gd name="connsiteY188" fmla="*/ 4763 h 9525"/>
                              <a:gd name="connsiteX189" fmla="*/ 10525 w 28575"/>
                              <a:gd name="connsiteY189" fmla="*/ 4763 h 9525"/>
                              <a:gd name="connsiteX190" fmla="*/ 10525 w 28575"/>
                              <a:gd name="connsiteY190" fmla="*/ 4763 h 9525"/>
                              <a:gd name="connsiteX191" fmla="*/ 10525 w 28575"/>
                              <a:gd name="connsiteY191" fmla="*/ 4763 h 9525"/>
                              <a:gd name="connsiteX192" fmla="*/ 10525 w 28575"/>
                              <a:gd name="connsiteY192" fmla="*/ 4763 h 9525"/>
                              <a:gd name="connsiteX193" fmla="*/ 10525 w 28575"/>
                              <a:gd name="connsiteY193" fmla="*/ 4763 h 9525"/>
                              <a:gd name="connsiteX194" fmla="*/ 10525 w 28575"/>
                              <a:gd name="connsiteY194" fmla="*/ 4763 h 9525"/>
                              <a:gd name="connsiteX195" fmla="*/ 10525 w 28575"/>
                              <a:gd name="connsiteY195" fmla="*/ 4763 h 9525"/>
                              <a:gd name="connsiteX196" fmla="*/ 10525 w 28575"/>
                              <a:gd name="connsiteY196" fmla="*/ 4763 h 9525"/>
                              <a:gd name="connsiteX197" fmla="*/ 10525 w 28575"/>
                              <a:gd name="connsiteY197" fmla="*/ 4763 h 9525"/>
                              <a:gd name="connsiteX198" fmla="*/ 10525 w 28575"/>
                              <a:gd name="connsiteY198" fmla="*/ 4763 h 9525"/>
                              <a:gd name="connsiteX199" fmla="*/ 10525 w 28575"/>
                              <a:gd name="connsiteY199" fmla="*/ 4763 h 9525"/>
                              <a:gd name="connsiteX200" fmla="*/ 10525 w 28575"/>
                              <a:gd name="connsiteY200" fmla="*/ 4763 h 9525"/>
                              <a:gd name="connsiteX201" fmla="*/ 10525 w 28575"/>
                              <a:gd name="connsiteY201" fmla="*/ 4763 h 9525"/>
                              <a:gd name="connsiteX202" fmla="*/ 11278 w 28575"/>
                              <a:gd name="connsiteY202" fmla="*/ 4763 h 9525"/>
                              <a:gd name="connsiteX203" fmla="*/ 11278 w 28575"/>
                              <a:gd name="connsiteY203" fmla="*/ 4763 h 9525"/>
                              <a:gd name="connsiteX204" fmla="*/ 11278 w 28575"/>
                              <a:gd name="connsiteY204" fmla="*/ 4763 h 9525"/>
                              <a:gd name="connsiteX205" fmla="*/ 11278 w 28575"/>
                              <a:gd name="connsiteY205" fmla="*/ 4763 h 9525"/>
                              <a:gd name="connsiteX206" fmla="*/ 11278 w 28575"/>
                              <a:gd name="connsiteY206" fmla="*/ 4763 h 9525"/>
                              <a:gd name="connsiteX207" fmla="*/ 11278 w 28575"/>
                              <a:gd name="connsiteY207" fmla="*/ 4763 h 9525"/>
                              <a:gd name="connsiteX208" fmla="*/ 11278 w 28575"/>
                              <a:gd name="connsiteY208" fmla="*/ 4763 h 9525"/>
                              <a:gd name="connsiteX209" fmla="*/ 11278 w 28575"/>
                              <a:gd name="connsiteY209" fmla="*/ 4763 h 9525"/>
                              <a:gd name="connsiteX210" fmla="*/ 11278 w 28575"/>
                              <a:gd name="connsiteY210" fmla="*/ 4763 h 9525"/>
                              <a:gd name="connsiteX211" fmla="*/ 11278 w 28575"/>
                              <a:gd name="connsiteY211" fmla="*/ 4763 h 9525"/>
                              <a:gd name="connsiteX212" fmla="*/ 11278 w 28575"/>
                              <a:gd name="connsiteY212" fmla="*/ 4763 h 9525"/>
                              <a:gd name="connsiteX213" fmla="*/ 11278 w 28575"/>
                              <a:gd name="connsiteY213" fmla="*/ 7144 h 9525"/>
                              <a:gd name="connsiteX214" fmla="*/ 12030 w 28575"/>
                              <a:gd name="connsiteY214" fmla="*/ 7144 h 9525"/>
                              <a:gd name="connsiteX215" fmla="*/ 12030 w 28575"/>
                              <a:gd name="connsiteY215" fmla="*/ 4763 h 9525"/>
                              <a:gd name="connsiteX216" fmla="*/ 12030 w 28575"/>
                              <a:gd name="connsiteY216" fmla="*/ 4763 h 9525"/>
                              <a:gd name="connsiteX217" fmla="*/ 12030 w 28575"/>
                              <a:gd name="connsiteY217" fmla="*/ 4763 h 9525"/>
                              <a:gd name="connsiteX218" fmla="*/ 12030 w 28575"/>
                              <a:gd name="connsiteY218" fmla="*/ 4763 h 9525"/>
                              <a:gd name="connsiteX219" fmla="*/ 12030 w 28575"/>
                              <a:gd name="connsiteY219" fmla="*/ 4763 h 9525"/>
                              <a:gd name="connsiteX220" fmla="*/ 12030 w 28575"/>
                              <a:gd name="connsiteY220" fmla="*/ 4763 h 9525"/>
                              <a:gd name="connsiteX221" fmla="*/ 12030 w 28575"/>
                              <a:gd name="connsiteY221" fmla="*/ 7144 h 9525"/>
                              <a:gd name="connsiteX222" fmla="*/ 12030 w 28575"/>
                              <a:gd name="connsiteY222" fmla="*/ 7144 h 9525"/>
                              <a:gd name="connsiteX223" fmla="*/ 12030 w 28575"/>
                              <a:gd name="connsiteY223" fmla="*/ 7144 h 9525"/>
                              <a:gd name="connsiteX224" fmla="*/ 12030 w 28575"/>
                              <a:gd name="connsiteY224" fmla="*/ 4763 h 9525"/>
                              <a:gd name="connsiteX225" fmla="*/ 12030 w 28575"/>
                              <a:gd name="connsiteY225" fmla="*/ 4763 h 9525"/>
                              <a:gd name="connsiteX226" fmla="*/ 12783 w 28575"/>
                              <a:gd name="connsiteY226" fmla="*/ 4763 h 9525"/>
                              <a:gd name="connsiteX227" fmla="*/ 12783 w 28575"/>
                              <a:gd name="connsiteY227" fmla="*/ 4763 h 9525"/>
                              <a:gd name="connsiteX228" fmla="*/ 12783 w 28575"/>
                              <a:gd name="connsiteY228" fmla="*/ 4763 h 9525"/>
                              <a:gd name="connsiteX229" fmla="*/ 12783 w 28575"/>
                              <a:gd name="connsiteY229" fmla="*/ 4763 h 9525"/>
                              <a:gd name="connsiteX230" fmla="*/ 12783 w 28575"/>
                              <a:gd name="connsiteY230" fmla="*/ 4763 h 9525"/>
                              <a:gd name="connsiteX231" fmla="*/ 12783 w 28575"/>
                              <a:gd name="connsiteY231" fmla="*/ 4763 h 9525"/>
                              <a:gd name="connsiteX232" fmla="*/ 12783 w 28575"/>
                              <a:gd name="connsiteY232" fmla="*/ 4763 h 9525"/>
                              <a:gd name="connsiteX233" fmla="*/ 12783 w 28575"/>
                              <a:gd name="connsiteY233" fmla="*/ 4763 h 9525"/>
                              <a:gd name="connsiteX234" fmla="*/ 12783 w 28575"/>
                              <a:gd name="connsiteY234" fmla="*/ 4763 h 9525"/>
                              <a:gd name="connsiteX235" fmla="*/ 12783 w 28575"/>
                              <a:gd name="connsiteY235" fmla="*/ 7144 h 9525"/>
                              <a:gd name="connsiteX236" fmla="*/ 12783 w 28575"/>
                              <a:gd name="connsiteY236" fmla="*/ 7144 h 9525"/>
                              <a:gd name="connsiteX237" fmla="*/ 12783 w 28575"/>
                              <a:gd name="connsiteY237" fmla="*/ 7144 h 9525"/>
                              <a:gd name="connsiteX238" fmla="*/ 13535 w 28575"/>
                              <a:gd name="connsiteY238" fmla="*/ 4763 h 9525"/>
                              <a:gd name="connsiteX239" fmla="*/ 13535 w 28575"/>
                              <a:gd name="connsiteY239" fmla="*/ 4763 h 9525"/>
                              <a:gd name="connsiteX240" fmla="*/ 13535 w 28575"/>
                              <a:gd name="connsiteY240" fmla="*/ 4763 h 9525"/>
                              <a:gd name="connsiteX241" fmla="*/ 13535 w 28575"/>
                              <a:gd name="connsiteY241" fmla="*/ 4763 h 9525"/>
                              <a:gd name="connsiteX242" fmla="*/ 13535 w 28575"/>
                              <a:gd name="connsiteY242" fmla="*/ 4763 h 9525"/>
                              <a:gd name="connsiteX243" fmla="*/ 13535 w 28575"/>
                              <a:gd name="connsiteY243" fmla="*/ 4763 h 9525"/>
                              <a:gd name="connsiteX244" fmla="*/ 13535 w 28575"/>
                              <a:gd name="connsiteY244" fmla="*/ 4763 h 9525"/>
                              <a:gd name="connsiteX245" fmla="*/ 13535 w 28575"/>
                              <a:gd name="connsiteY245" fmla="*/ 4763 h 9525"/>
                              <a:gd name="connsiteX246" fmla="*/ 13535 w 28575"/>
                              <a:gd name="connsiteY246" fmla="*/ 4763 h 9525"/>
                              <a:gd name="connsiteX247" fmla="*/ 13535 w 28575"/>
                              <a:gd name="connsiteY247" fmla="*/ 4763 h 9525"/>
                              <a:gd name="connsiteX248" fmla="*/ 13535 w 28575"/>
                              <a:gd name="connsiteY248" fmla="*/ 4763 h 9525"/>
                              <a:gd name="connsiteX249" fmla="*/ 13535 w 28575"/>
                              <a:gd name="connsiteY249" fmla="*/ 4763 h 9525"/>
                              <a:gd name="connsiteX250" fmla="*/ 14288 w 28575"/>
                              <a:gd name="connsiteY250" fmla="*/ 4763 h 9525"/>
                              <a:gd name="connsiteX251" fmla="*/ 14288 w 28575"/>
                              <a:gd name="connsiteY251" fmla="*/ 4763 h 9525"/>
                              <a:gd name="connsiteX252" fmla="*/ 14288 w 28575"/>
                              <a:gd name="connsiteY252" fmla="*/ 4763 h 9525"/>
                              <a:gd name="connsiteX253" fmla="*/ 14288 w 28575"/>
                              <a:gd name="connsiteY253" fmla="*/ 4763 h 9525"/>
                              <a:gd name="connsiteX254" fmla="*/ 14288 w 28575"/>
                              <a:gd name="connsiteY254" fmla="*/ 7144 h 9525"/>
                              <a:gd name="connsiteX255" fmla="*/ 14288 w 28575"/>
                              <a:gd name="connsiteY255" fmla="*/ 9525 h 9525"/>
                              <a:gd name="connsiteX256" fmla="*/ 14288 w 28575"/>
                              <a:gd name="connsiteY256" fmla="*/ 7144 h 9525"/>
                              <a:gd name="connsiteX257" fmla="*/ 14288 w 28575"/>
                              <a:gd name="connsiteY257" fmla="*/ 4763 h 9525"/>
                              <a:gd name="connsiteX258" fmla="*/ 14288 w 28575"/>
                              <a:gd name="connsiteY258" fmla="*/ 4763 h 9525"/>
                              <a:gd name="connsiteX259" fmla="*/ 14288 w 28575"/>
                              <a:gd name="connsiteY259" fmla="*/ 4763 h 9525"/>
                              <a:gd name="connsiteX260" fmla="*/ 14288 w 28575"/>
                              <a:gd name="connsiteY260" fmla="*/ 7144 h 9525"/>
                              <a:gd name="connsiteX261" fmla="*/ 14288 w 28575"/>
                              <a:gd name="connsiteY261" fmla="*/ 4763 h 9525"/>
                              <a:gd name="connsiteX262" fmla="*/ 15040 w 28575"/>
                              <a:gd name="connsiteY262" fmla="*/ 7144 h 9525"/>
                              <a:gd name="connsiteX263" fmla="*/ 15040 w 28575"/>
                              <a:gd name="connsiteY263" fmla="*/ 4763 h 9525"/>
                              <a:gd name="connsiteX264" fmla="*/ 15040 w 28575"/>
                              <a:gd name="connsiteY264" fmla="*/ 4763 h 9525"/>
                              <a:gd name="connsiteX265" fmla="*/ 15040 w 28575"/>
                              <a:gd name="connsiteY265" fmla="*/ 4763 h 9525"/>
                              <a:gd name="connsiteX266" fmla="*/ 15040 w 28575"/>
                              <a:gd name="connsiteY266" fmla="*/ 4763 h 9525"/>
                              <a:gd name="connsiteX267" fmla="*/ 15040 w 28575"/>
                              <a:gd name="connsiteY267" fmla="*/ 4763 h 9525"/>
                              <a:gd name="connsiteX268" fmla="*/ 15040 w 28575"/>
                              <a:gd name="connsiteY268" fmla="*/ 4763 h 9525"/>
                              <a:gd name="connsiteX269" fmla="*/ 15040 w 28575"/>
                              <a:gd name="connsiteY269" fmla="*/ 4763 h 9525"/>
                              <a:gd name="connsiteX270" fmla="*/ 15040 w 28575"/>
                              <a:gd name="connsiteY270" fmla="*/ 4763 h 9525"/>
                              <a:gd name="connsiteX271" fmla="*/ 15040 w 28575"/>
                              <a:gd name="connsiteY271" fmla="*/ 4763 h 9525"/>
                              <a:gd name="connsiteX272" fmla="*/ 15040 w 28575"/>
                              <a:gd name="connsiteY272" fmla="*/ 4763 h 9525"/>
                              <a:gd name="connsiteX273" fmla="*/ 15040 w 28575"/>
                              <a:gd name="connsiteY273" fmla="*/ 4763 h 9525"/>
                              <a:gd name="connsiteX274" fmla="*/ 15040 w 28575"/>
                              <a:gd name="connsiteY274" fmla="*/ 4763 h 9525"/>
                              <a:gd name="connsiteX275" fmla="*/ 15040 w 28575"/>
                              <a:gd name="connsiteY275" fmla="*/ 4763 h 9525"/>
                              <a:gd name="connsiteX276" fmla="*/ 15040 w 28575"/>
                              <a:gd name="connsiteY276" fmla="*/ 4763 h 9525"/>
                              <a:gd name="connsiteX277" fmla="*/ 15040 w 28575"/>
                              <a:gd name="connsiteY277" fmla="*/ 4763 h 9525"/>
                              <a:gd name="connsiteX278" fmla="*/ 15040 w 28575"/>
                              <a:gd name="connsiteY278" fmla="*/ 4763 h 9525"/>
                              <a:gd name="connsiteX279" fmla="*/ 15040 w 28575"/>
                              <a:gd name="connsiteY279" fmla="*/ 4763 h 9525"/>
                              <a:gd name="connsiteX280" fmla="*/ 15040 w 28575"/>
                              <a:gd name="connsiteY280" fmla="*/ 4763 h 9525"/>
                              <a:gd name="connsiteX281" fmla="*/ 15040 w 28575"/>
                              <a:gd name="connsiteY281" fmla="*/ 4763 h 9525"/>
                              <a:gd name="connsiteX282" fmla="*/ 15792 w 28575"/>
                              <a:gd name="connsiteY282" fmla="*/ 4763 h 9525"/>
                              <a:gd name="connsiteX283" fmla="*/ 15792 w 28575"/>
                              <a:gd name="connsiteY283" fmla="*/ 4763 h 9525"/>
                              <a:gd name="connsiteX284" fmla="*/ 15792 w 28575"/>
                              <a:gd name="connsiteY284" fmla="*/ 4763 h 9525"/>
                              <a:gd name="connsiteX285" fmla="*/ 15792 w 28575"/>
                              <a:gd name="connsiteY285" fmla="*/ 4763 h 9525"/>
                              <a:gd name="connsiteX286" fmla="*/ 15792 w 28575"/>
                              <a:gd name="connsiteY286" fmla="*/ 4763 h 9525"/>
                              <a:gd name="connsiteX287" fmla="*/ 15792 w 28575"/>
                              <a:gd name="connsiteY287" fmla="*/ 4763 h 9525"/>
                              <a:gd name="connsiteX288" fmla="*/ 15792 w 28575"/>
                              <a:gd name="connsiteY288" fmla="*/ 4763 h 9525"/>
                              <a:gd name="connsiteX289" fmla="*/ 15792 w 28575"/>
                              <a:gd name="connsiteY289" fmla="*/ 4763 h 9525"/>
                              <a:gd name="connsiteX290" fmla="*/ 15792 w 28575"/>
                              <a:gd name="connsiteY290" fmla="*/ 4763 h 9525"/>
                              <a:gd name="connsiteX291" fmla="*/ 15792 w 28575"/>
                              <a:gd name="connsiteY291" fmla="*/ 4763 h 9525"/>
                              <a:gd name="connsiteX292" fmla="*/ 15792 w 28575"/>
                              <a:gd name="connsiteY292" fmla="*/ 4763 h 9525"/>
                              <a:gd name="connsiteX293" fmla="*/ 15792 w 28575"/>
                              <a:gd name="connsiteY293" fmla="*/ 4763 h 9525"/>
                              <a:gd name="connsiteX294" fmla="*/ 16545 w 28575"/>
                              <a:gd name="connsiteY294" fmla="*/ 4763 h 9525"/>
                              <a:gd name="connsiteX295" fmla="*/ 16545 w 28575"/>
                              <a:gd name="connsiteY295" fmla="*/ 4763 h 9525"/>
                              <a:gd name="connsiteX296" fmla="*/ 16545 w 28575"/>
                              <a:gd name="connsiteY296" fmla="*/ 4763 h 9525"/>
                              <a:gd name="connsiteX297" fmla="*/ 16545 w 28575"/>
                              <a:gd name="connsiteY297" fmla="*/ 4763 h 9525"/>
                              <a:gd name="connsiteX298" fmla="*/ 16545 w 28575"/>
                              <a:gd name="connsiteY298" fmla="*/ 4763 h 9525"/>
                              <a:gd name="connsiteX299" fmla="*/ 16545 w 28575"/>
                              <a:gd name="connsiteY299" fmla="*/ 4763 h 9525"/>
                              <a:gd name="connsiteX300" fmla="*/ 16545 w 28575"/>
                              <a:gd name="connsiteY300" fmla="*/ 4763 h 9525"/>
                              <a:gd name="connsiteX301" fmla="*/ 16545 w 28575"/>
                              <a:gd name="connsiteY301" fmla="*/ 7144 h 9525"/>
                              <a:gd name="connsiteX302" fmla="*/ 16545 w 28575"/>
                              <a:gd name="connsiteY302" fmla="*/ 7144 h 9525"/>
                              <a:gd name="connsiteX303" fmla="*/ 16545 w 28575"/>
                              <a:gd name="connsiteY303" fmla="*/ 4763 h 9525"/>
                              <a:gd name="connsiteX304" fmla="*/ 16545 w 28575"/>
                              <a:gd name="connsiteY304" fmla="*/ 4763 h 9525"/>
                              <a:gd name="connsiteX305" fmla="*/ 16545 w 28575"/>
                              <a:gd name="connsiteY305" fmla="*/ 4763 h 9525"/>
                              <a:gd name="connsiteX306" fmla="*/ 17297 w 28575"/>
                              <a:gd name="connsiteY306" fmla="*/ 4763 h 9525"/>
                              <a:gd name="connsiteX307" fmla="*/ 17297 w 28575"/>
                              <a:gd name="connsiteY307" fmla="*/ 4763 h 9525"/>
                              <a:gd name="connsiteX308" fmla="*/ 17297 w 28575"/>
                              <a:gd name="connsiteY308" fmla="*/ 4763 h 9525"/>
                              <a:gd name="connsiteX309" fmla="*/ 17297 w 28575"/>
                              <a:gd name="connsiteY309" fmla="*/ 4763 h 9525"/>
                              <a:gd name="connsiteX310" fmla="*/ 17297 w 28575"/>
                              <a:gd name="connsiteY310" fmla="*/ 4763 h 9525"/>
                              <a:gd name="connsiteX311" fmla="*/ 17297 w 28575"/>
                              <a:gd name="connsiteY311" fmla="*/ 4763 h 9525"/>
                              <a:gd name="connsiteX312" fmla="*/ 17297 w 28575"/>
                              <a:gd name="connsiteY312" fmla="*/ 4763 h 9525"/>
                              <a:gd name="connsiteX313" fmla="*/ 17297 w 28575"/>
                              <a:gd name="connsiteY313" fmla="*/ 4763 h 9525"/>
                              <a:gd name="connsiteX314" fmla="*/ 17297 w 28575"/>
                              <a:gd name="connsiteY314" fmla="*/ 4763 h 9525"/>
                              <a:gd name="connsiteX315" fmla="*/ 17297 w 28575"/>
                              <a:gd name="connsiteY315" fmla="*/ 4763 h 9525"/>
                              <a:gd name="connsiteX316" fmla="*/ 17297 w 28575"/>
                              <a:gd name="connsiteY316" fmla="*/ 4763 h 9525"/>
                              <a:gd name="connsiteX317" fmla="*/ 17297 w 28575"/>
                              <a:gd name="connsiteY317" fmla="*/ 4763 h 9525"/>
                              <a:gd name="connsiteX318" fmla="*/ 18050 w 28575"/>
                              <a:gd name="connsiteY318" fmla="*/ 4763 h 9525"/>
                              <a:gd name="connsiteX319" fmla="*/ 18050 w 28575"/>
                              <a:gd name="connsiteY319" fmla="*/ 4763 h 9525"/>
                              <a:gd name="connsiteX320" fmla="*/ 18050 w 28575"/>
                              <a:gd name="connsiteY320" fmla="*/ 4763 h 9525"/>
                              <a:gd name="connsiteX321" fmla="*/ 18050 w 28575"/>
                              <a:gd name="connsiteY321" fmla="*/ 4763 h 9525"/>
                              <a:gd name="connsiteX322" fmla="*/ 18050 w 28575"/>
                              <a:gd name="connsiteY322" fmla="*/ 4763 h 9525"/>
                              <a:gd name="connsiteX323" fmla="*/ 18050 w 28575"/>
                              <a:gd name="connsiteY323" fmla="*/ 4763 h 9525"/>
                              <a:gd name="connsiteX324" fmla="*/ 18050 w 28575"/>
                              <a:gd name="connsiteY324" fmla="*/ 7144 h 9525"/>
                              <a:gd name="connsiteX325" fmla="*/ 18050 w 28575"/>
                              <a:gd name="connsiteY325" fmla="*/ 4763 h 9525"/>
                              <a:gd name="connsiteX326" fmla="*/ 18050 w 28575"/>
                              <a:gd name="connsiteY326" fmla="*/ 7144 h 9525"/>
                              <a:gd name="connsiteX327" fmla="*/ 18050 w 28575"/>
                              <a:gd name="connsiteY327" fmla="*/ 7144 h 9525"/>
                              <a:gd name="connsiteX328" fmla="*/ 18050 w 28575"/>
                              <a:gd name="connsiteY328" fmla="*/ 7144 h 9525"/>
                              <a:gd name="connsiteX329" fmla="*/ 18050 w 28575"/>
                              <a:gd name="connsiteY329" fmla="*/ 7144 h 9525"/>
                              <a:gd name="connsiteX330" fmla="*/ 18802 w 28575"/>
                              <a:gd name="connsiteY330" fmla="*/ 4763 h 9525"/>
                              <a:gd name="connsiteX331" fmla="*/ 18802 w 28575"/>
                              <a:gd name="connsiteY331" fmla="*/ 4763 h 9525"/>
                              <a:gd name="connsiteX332" fmla="*/ 18802 w 28575"/>
                              <a:gd name="connsiteY332" fmla="*/ 4763 h 9525"/>
                              <a:gd name="connsiteX333" fmla="*/ 18802 w 28575"/>
                              <a:gd name="connsiteY333" fmla="*/ 4763 h 9525"/>
                              <a:gd name="connsiteX334" fmla="*/ 18802 w 28575"/>
                              <a:gd name="connsiteY334" fmla="*/ 4763 h 9525"/>
                              <a:gd name="connsiteX335" fmla="*/ 18802 w 28575"/>
                              <a:gd name="connsiteY335" fmla="*/ 4763 h 9525"/>
                              <a:gd name="connsiteX336" fmla="*/ 18802 w 28575"/>
                              <a:gd name="connsiteY336" fmla="*/ 4763 h 9525"/>
                              <a:gd name="connsiteX337" fmla="*/ 18802 w 28575"/>
                              <a:gd name="connsiteY337" fmla="*/ 4763 h 9525"/>
                              <a:gd name="connsiteX338" fmla="*/ 18802 w 28575"/>
                              <a:gd name="connsiteY338" fmla="*/ 4763 h 9525"/>
                              <a:gd name="connsiteX339" fmla="*/ 18802 w 28575"/>
                              <a:gd name="connsiteY339" fmla="*/ 4763 h 9525"/>
                              <a:gd name="connsiteX340" fmla="*/ 18802 w 28575"/>
                              <a:gd name="connsiteY340" fmla="*/ 4763 h 9525"/>
                              <a:gd name="connsiteX341" fmla="*/ 18802 w 28575"/>
                              <a:gd name="connsiteY341" fmla="*/ 4763 h 9525"/>
                              <a:gd name="connsiteX342" fmla="*/ 18802 w 28575"/>
                              <a:gd name="connsiteY342" fmla="*/ 4763 h 9525"/>
                              <a:gd name="connsiteX343" fmla="*/ 18802 w 28575"/>
                              <a:gd name="connsiteY343" fmla="*/ 4763 h 9525"/>
                              <a:gd name="connsiteX344" fmla="*/ 19555 w 28575"/>
                              <a:gd name="connsiteY344" fmla="*/ 4763 h 9525"/>
                              <a:gd name="connsiteX345" fmla="*/ 19555 w 28575"/>
                              <a:gd name="connsiteY345" fmla="*/ 4763 h 9525"/>
                              <a:gd name="connsiteX346" fmla="*/ 19555 w 28575"/>
                              <a:gd name="connsiteY346" fmla="*/ 4763 h 9525"/>
                              <a:gd name="connsiteX347" fmla="*/ 19555 w 28575"/>
                              <a:gd name="connsiteY347" fmla="*/ 4763 h 9525"/>
                              <a:gd name="connsiteX348" fmla="*/ 19555 w 28575"/>
                              <a:gd name="connsiteY348" fmla="*/ 4763 h 9525"/>
                              <a:gd name="connsiteX349" fmla="*/ 19555 w 28575"/>
                              <a:gd name="connsiteY349" fmla="*/ 4763 h 9525"/>
                              <a:gd name="connsiteX350" fmla="*/ 19555 w 28575"/>
                              <a:gd name="connsiteY350" fmla="*/ 4763 h 9525"/>
                              <a:gd name="connsiteX351" fmla="*/ 19555 w 28575"/>
                              <a:gd name="connsiteY351" fmla="*/ 7144 h 9525"/>
                              <a:gd name="connsiteX352" fmla="*/ 19555 w 28575"/>
                              <a:gd name="connsiteY352" fmla="*/ 7144 h 9525"/>
                              <a:gd name="connsiteX353" fmla="*/ 19555 w 28575"/>
                              <a:gd name="connsiteY353" fmla="*/ 7144 h 9525"/>
                              <a:gd name="connsiteX354" fmla="*/ 19555 w 28575"/>
                              <a:gd name="connsiteY354" fmla="*/ 4763 h 9525"/>
                              <a:gd name="connsiteX355" fmla="*/ 19555 w 28575"/>
                              <a:gd name="connsiteY355" fmla="*/ 4763 h 9525"/>
                              <a:gd name="connsiteX356" fmla="*/ 19555 w 28575"/>
                              <a:gd name="connsiteY356" fmla="*/ 4763 h 9525"/>
                              <a:gd name="connsiteX357" fmla="*/ 19555 w 28575"/>
                              <a:gd name="connsiteY357" fmla="*/ 4763 h 9525"/>
                              <a:gd name="connsiteX358" fmla="*/ 19555 w 28575"/>
                              <a:gd name="connsiteY358" fmla="*/ 4763 h 9525"/>
                              <a:gd name="connsiteX359" fmla="*/ 19555 w 28575"/>
                              <a:gd name="connsiteY359" fmla="*/ 4763 h 9525"/>
                              <a:gd name="connsiteX360" fmla="*/ 19555 w 28575"/>
                              <a:gd name="connsiteY360" fmla="*/ 4763 h 9525"/>
                              <a:gd name="connsiteX361" fmla="*/ 19555 w 28575"/>
                              <a:gd name="connsiteY361" fmla="*/ 4763 h 9525"/>
                              <a:gd name="connsiteX362" fmla="*/ 20307 w 28575"/>
                              <a:gd name="connsiteY362" fmla="*/ 4763 h 9525"/>
                              <a:gd name="connsiteX363" fmla="*/ 20307 w 28575"/>
                              <a:gd name="connsiteY363" fmla="*/ 2381 h 9525"/>
                              <a:gd name="connsiteX364" fmla="*/ 20307 w 28575"/>
                              <a:gd name="connsiteY364" fmla="*/ 2381 h 9525"/>
                              <a:gd name="connsiteX365" fmla="*/ 20307 w 28575"/>
                              <a:gd name="connsiteY365" fmla="*/ 2381 h 9525"/>
                              <a:gd name="connsiteX366" fmla="*/ 20307 w 28575"/>
                              <a:gd name="connsiteY366" fmla="*/ 2381 h 9525"/>
                              <a:gd name="connsiteX367" fmla="*/ 20307 w 28575"/>
                              <a:gd name="connsiteY367" fmla="*/ 4763 h 9525"/>
                              <a:gd name="connsiteX368" fmla="*/ 20307 w 28575"/>
                              <a:gd name="connsiteY368" fmla="*/ 4763 h 9525"/>
                              <a:gd name="connsiteX369" fmla="*/ 20307 w 28575"/>
                              <a:gd name="connsiteY369" fmla="*/ 4763 h 9525"/>
                              <a:gd name="connsiteX370" fmla="*/ 20307 w 28575"/>
                              <a:gd name="connsiteY370" fmla="*/ 4763 h 9525"/>
                              <a:gd name="connsiteX371" fmla="*/ 20307 w 28575"/>
                              <a:gd name="connsiteY371" fmla="*/ 4763 h 9525"/>
                              <a:gd name="connsiteX372" fmla="*/ 20307 w 28575"/>
                              <a:gd name="connsiteY372" fmla="*/ 4763 h 9525"/>
                              <a:gd name="connsiteX373" fmla="*/ 20307 w 28575"/>
                              <a:gd name="connsiteY373" fmla="*/ 4763 h 9525"/>
                              <a:gd name="connsiteX374" fmla="*/ 21060 w 28575"/>
                              <a:gd name="connsiteY374" fmla="*/ 4763 h 9525"/>
                              <a:gd name="connsiteX375" fmla="*/ 21060 w 28575"/>
                              <a:gd name="connsiteY375" fmla="*/ 4763 h 9525"/>
                              <a:gd name="connsiteX376" fmla="*/ 21060 w 28575"/>
                              <a:gd name="connsiteY376" fmla="*/ 4763 h 9525"/>
                              <a:gd name="connsiteX377" fmla="*/ 21060 w 28575"/>
                              <a:gd name="connsiteY377" fmla="*/ 4763 h 9525"/>
                              <a:gd name="connsiteX378" fmla="*/ 21060 w 28575"/>
                              <a:gd name="connsiteY378" fmla="*/ 4763 h 9525"/>
                              <a:gd name="connsiteX379" fmla="*/ 21060 w 28575"/>
                              <a:gd name="connsiteY379" fmla="*/ 4763 h 9525"/>
                              <a:gd name="connsiteX380" fmla="*/ 21060 w 28575"/>
                              <a:gd name="connsiteY380" fmla="*/ 4763 h 9525"/>
                              <a:gd name="connsiteX381" fmla="*/ 21060 w 28575"/>
                              <a:gd name="connsiteY381" fmla="*/ 4763 h 9525"/>
                              <a:gd name="connsiteX382" fmla="*/ 21060 w 28575"/>
                              <a:gd name="connsiteY382" fmla="*/ 4763 h 9525"/>
                              <a:gd name="connsiteX383" fmla="*/ 21060 w 28575"/>
                              <a:gd name="connsiteY383" fmla="*/ 4763 h 9525"/>
                              <a:gd name="connsiteX384" fmla="*/ 21060 w 28575"/>
                              <a:gd name="connsiteY384" fmla="*/ 4763 h 9525"/>
                              <a:gd name="connsiteX385" fmla="*/ 21060 w 28575"/>
                              <a:gd name="connsiteY385" fmla="*/ 4763 h 9525"/>
                              <a:gd name="connsiteX386" fmla="*/ 21803 w 28575"/>
                              <a:gd name="connsiteY386" fmla="*/ 7144 h 9525"/>
                              <a:gd name="connsiteX387" fmla="*/ 21803 w 28575"/>
                              <a:gd name="connsiteY387" fmla="*/ 4763 h 9525"/>
                              <a:gd name="connsiteX388" fmla="*/ 21803 w 28575"/>
                              <a:gd name="connsiteY388" fmla="*/ 4763 h 9525"/>
                              <a:gd name="connsiteX389" fmla="*/ 21803 w 28575"/>
                              <a:gd name="connsiteY389" fmla="*/ 7144 h 9525"/>
                              <a:gd name="connsiteX390" fmla="*/ 21803 w 28575"/>
                              <a:gd name="connsiteY390" fmla="*/ 7144 h 9525"/>
                              <a:gd name="connsiteX391" fmla="*/ 21803 w 28575"/>
                              <a:gd name="connsiteY391" fmla="*/ 7144 h 9525"/>
                              <a:gd name="connsiteX392" fmla="*/ 21803 w 28575"/>
                              <a:gd name="connsiteY392" fmla="*/ 7144 h 9525"/>
                              <a:gd name="connsiteX393" fmla="*/ 21803 w 28575"/>
                              <a:gd name="connsiteY393" fmla="*/ 4763 h 9525"/>
                              <a:gd name="connsiteX394" fmla="*/ 21803 w 28575"/>
                              <a:gd name="connsiteY394" fmla="*/ 4763 h 9525"/>
                              <a:gd name="connsiteX395" fmla="*/ 21803 w 28575"/>
                              <a:gd name="connsiteY395" fmla="*/ 4763 h 9525"/>
                              <a:gd name="connsiteX396" fmla="*/ 21803 w 28575"/>
                              <a:gd name="connsiteY396" fmla="*/ 4763 h 9525"/>
                              <a:gd name="connsiteX397" fmla="*/ 21803 w 28575"/>
                              <a:gd name="connsiteY397" fmla="*/ 7144 h 9525"/>
                              <a:gd name="connsiteX398" fmla="*/ 22555 w 28575"/>
                              <a:gd name="connsiteY398" fmla="*/ 7144 h 9525"/>
                              <a:gd name="connsiteX399" fmla="*/ 22555 w 28575"/>
                              <a:gd name="connsiteY399" fmla="*/ 7144 h 9525"/>
                              <a:gd name="connsiteX400" fmla="*/ 22555 w 28575"/>
                              <a:gd name="connsiteY400" fmla="*/ 7144 h 9525"/>
                              <a:gd name="connsiteX401" fmla="*/ 22555 w 28575"/>
                              <a:gd name="connsiteY401" fmla="*/ 7144 h 9525"/>
                              <a:gd name="connsiteX402" fmla="*/ 22555 w 28575"/>
                              <a:gd name="connsiteY402" fmla="*/ 7144 h 9525"/>
                              <a:gd name="connsiteX403" fmla="*/ 22555 w 28575"/>
                              <a:gd name="connsiteY403" fmla="*/ 9525 h 9525"/>
                              <a:gd name="connsiteX404" fmla="*/ 22555 w 28575"/>
                              <a:gd name="connsiteY404" fmla="*/ 9525 h 9525"/>
                              <a:gd name="connsiteX405" fmla="*/ 22555 w 28575"/>
                              <a:gd name="connsiteY405" fmla="*/ 7144 h 9525"/>
                              <a:gd name="connsiteX406" fmla="*/ 22555 w 28575"/>
                              <a:gd name="connsiteY406" fmla="*/ 4763 h 9525"/>
                              <a:gd name="connsiteX407" fmla="*/ 22555 w 28575"/>
                              <a:gd name="connsiteY407" fmla="*/ 4763 h 9525"/>
                              <a:gd name="connsiteX408" fmla="*/ 22555 w 28575"/>
                              <a:gd name="connsiteY408" fmla="*/ 4763 h 9525"/>
                              <a:gd name="connsiteX409" fmla="*/ 22555 w 28575"/>
                              <a:gd name="connsiteY409" fmla="*/ 4763 h 9525"/>
                              <a:gd name="connsiteX410" fmla="*/ 23308 w 28575"/>
                              <a:gd name="connsiteY410" fmla="*/ 7144 h 9525"/>
                              <a:gd name="connsiteX411" fmla="*/ 23308 w 28575"/>
                              <a:gd name="connsiteY411" fmla="*/ 4763 h 9525"/>
                              <a:gd name="connsiteX412" fmla="*/ 23308 w 28575"/>
                              <a:gd name="connsiteY412" fmla="*/ 4763 h 9525"/>
                              <a:gd name="connsiteX413" fmla="*/ 23308 w 28575"/>
                              <a:gd name="connsiteY413" fmla="*/ 4763 h 9525"/>
                              <a:gd name="connsiteX414" fmla="*/ 23308 w 28575"/>
                              <a:gd name="connsiteY414" fmla="*/ 4763 h 9525"/>
                              <a:gd name="connsiteX415" fmla="*/ 23308 w 28575"/>
                              <a:gd name="connsiteY415" fmla="*/ 4763 h 9525"/>
                              <a:gd name="connsiteX416" fmla="*/ 23308 w 28575"/>
                              <a:gd name="connsiteY416" fmla="*/ 7144 h 9525"/>
                              <a:gd name="connsiteX417" fmla="*/ 23308 w 28575"/>
                              <a:gd name="connsiteY417" fmla="*/ 7144 h 9525"/>
                              <a:gd name="connsiteX418" fmla="*/ 23308 w 28575"/>
                              <a:gd name="connsiteY418" fmla="*/ 7144 h 9525"/>
                              <a:gd name="connsiteX419" fmla="*/ 23308 w 28575"/>
                              <a:gd name="connsiteY419" fmla="*/ 4763 h 9525"/>
                              <a:gd name="connsiteX420" fmla="*/ 23308 w 28575"/>
                              <a:gd name="connsiteY420" fmla="*/ 7144 h 9525"/>
                              <a:gd name="connsiteX421" fmla="*/ 23308 w 28575"/>
                              <a:gd name="connsiteY421" fmla="*/ 7144 h 9525"/>
                              <a:gd name="connsiteX422" fmla="*/ 23308 w 28575"/>
                              <a:gd name="connsiteY422" fmla="*/ 7144 h 9525"/>
                              <a:gd name="connsiteX423" fmla="*/ 23308 w 28575"/>
                              <a:gd name="connsiteY423" fmla="*/ 9525 h 9525"/>
                              <a:gd name="connsiteX424" fmla="*/ 24060 w 28575"/>
                              <a:gd name="connsiteY424" fmla="*/ 7144 h 9525"/>
                              <a:gd name="connsiteX425" fmla="*/ 24060 w 28575"/>
                              <a:gd name="connsiteY425" fmla="*/ 7144 h 9525"/>
                              <a:gd name="connsiteX426" fmla="*/ 24060 w 28575"/>
                              <a:gd name="connsiteY426" fmla="*/ 4763 h 9525"/>
                              <a:gd name="connsiteX427" fmla="*/ 24060 w 28575"/>
                              <a:gd name="connsiteY427" fmla="*/ 7144 h 9525"/>
                              <a:gd name="connsiteX428" fmla="*/ 24060 w 28575"/>
                              <a:gd name="connsiteY428" fmla="*/ 7144 h 9525"/>
                              <a:gd name="connsiteX429" fmla="*/ 24060 w 28575"/>
                              <a:gd name="connsiteY429" fmla="*/ 4763 h 9525"/>
                              <a:gd name="connsiteX430" fmla="*/ 24060 w 28575"/>
                              <a:gd name="connsiteY430" fmla="*/ 4763 h 9525"/>
                              <a:gd name="connsiteX431" fmla="*/ 24060 w 28575"/>
                              <a:gd name="connsiteY431" fmla="*/ 4763 h 9525"/>
                              <a:gd name="connsiteX432" fmla="*/ 24060 w 28575"/>
                              <a:gd name="connsiteY432" fmla="*/ 4763 h 9525"/>
                              <a:gd name="connsiteX433" fmla="*/ 24060 w 28575"/>
                              <a:gd name="connsiteY433" fmla="*/ 4763 h 9525"/>
                              <a:gd name="connsiteX434" fmla="*/ 24060 w 28575"/>
                              <a:gd name="connsiteY434" fmla="*/ 4763 h 9525"/>
                              <a:gd name="connsiteX435" fmla="*/ 24060 w 28575"/>
                              <a:gd name="connsiteY435" fmla="*/ 4763 h 9525"/>
                              <a:gd name="connsiteX436" fmla="*/ 24813 w 28575"/>
                              <a:gd name="connsiteY436" fmla="*/ 4763 h 9525"/>
                              <a:gd name="connsiteX437" fmla="*/ 24813 w 28575"/>
                              <a:gd name="connsiteY437" fmla="*/ 4763 h 9525"/>
                              <a:gd name="connsiteX438" fmla="*/ 24813 w 28575"/>
                              <a:gd name="connsiteY438" fmla="*/ 7144 h 9525"/>
                              <a:gd name="connsiteX439" fmla="*/ 24813 w 28575"/>
                              <a:gd name="connsiteY439" fmla="*/ 7144 h 9525"/>
                              <a:gd name="connsiteX440" fmla="*/ 24813 w 28575"/>
                              <a:gd name="connsiteY440" fmla="*/ 7144 h 9525"/>
                              <a:gd name="connsiteX441" fmla="*/ 24813 w 28575"/>
                              <a:gd name="connsiteY441" fmla="*/ 9525 h 9525"/>
                              <a:gd name="connsiteX442" fmla="*/ 24813 w 28575"/>
                              <a:gd name="connsiteY442" fmla="*/ 9525 h 9525"/>
                              <a:gd name="connsiteX443" fmla="*/ 24813 w 28575"/>
                              <a:gd name="connsiteY443" fmla="*/ 7144 h 9525"/>
                              <a:gd name="connsiteX444" fmla="*/ 24813 w 28575"/>
                              <a:gd name="connsiteY444" fmla="*/ 4763 h 9525"/>
                              <a:gd name="connsiteX445" fmla="*/ 24813 w 28575"/>
                              <a:gd name="connsiteY445" fmla="*/ 4763 h 9525"/>
                              <a:gd name="connsiteX446" fmla="*/ 24813 w 28575"/>
                              <a:gd name="connsiteY446" fmla="*/ 4763 h 9525"/>
                              <a:gd name="connsiteX447" fmla="*/ 24813 w 28575"/>
                              <a:gd name="connsiteY447" fmla="*/ 4763 h 9525"/>
                              <a:gd name="connsiteX448" fmla="*/ 24813 w 28575"/>
                              <a:gd name="connsiteY448" fmla="*/ 4763 h 9525"/>
                              <a:gd name="connsiteX449" fmla="*/ 24813 w 28575"/>
                              <a:gd name="connsiteY449" fmla="*/ 4763 h 9525"/>
                              <a:gd name="connsiteX450" fmla="*/ 24813 w 28575"/>
                              <a:gd name="connsiteY450" fmla="*/ 4763 h 9525"/>
                              <a:gd name="connsiteX451" fmla="*/ 24813 w 28575"/>
                              <a:gd name="connsiteY451" fmla="*/ 4763 h 9525"/>
                              <a:gd name="connsiteX452" fmla="*/ 24813 w 28575"/>
                              <a:gd name="connsiteY452" fmla="*/ 4763 h 9525"/>
                              <a:gd name="connsiteX453" fmla="*/ 24813 w 28575"/>
                              <a:gd name="connsiteY453" fmla="*/ 4763 h 9525"/>
                              <a:gd name="connsiteX454" fmla="*/ 25565 w 28575"/>
                              <a:gd name="connsiteY454" fmla="*/ 7144 h 9525"/>
                              <a:gd name="connsiteX455" fmla="*/ 25565 w 28575"/>
                              <a:gd name="connsiteY455" fmla="*/ 4763 h 9525"/>
                              <a:gd name="connsiteX456" fmla="*/ 25565 w 28575"/>
                              <a:gd name="connsiteY456" fmla="*/ 4763 h 9525"/>
                              <a:gd name="connsiteX457" fmla="*/ 25565 w 28575"/>
                              <a:gd name="connsiteY457" fmla="*/ 7144 h 9525"/>
                              <a:gd name="connsiteX458" fmla="*/ 25565 w 28575"/>
                              <a:gd name="connsiteY458" fmla="*/ 7144 h 9525"/>
                              <a:gd name="connsiteX459" fmla="*/ 25565 w 28575"/>
                              <a:gd name="connsiteY459" fmla="*/ 7144 h 9525"/>
                              <a:gd name="connsiteX460" fmla="*/ 25565 w 28575"/>
                              <a:gd name="connsiteY460" fmla="*/ 7144 h 9525"/>
                              <a:gd name="connsiteX461" fmla="*/ 25565 w 28575"/>
                              <a:gd name="connsiteY461" fmla="*/ 7144 h 9525"/>
                              <a:gd name="connsiteX462" fmla="*/ 25565 w 28575"/>
                              <a:gd name="connsiteY462" fmla="*/ 7144 h 9525"/>
                              <a:gd name="connsiteX463" fmla="*/ 25565 w 28575"/>
                              <a:gd name="connsiteY463" fmla="*/ 7144 h 9525"/>
                              <a:gd name="connsiteX464" fmla="*/ 25565 w 28575"/>
                              <a:gd name="connsiteY464" fmla="*/ 7144 h 9525"/>
                              <a:gd name="connsiteX465" fmla="*/ 25565 w 28575"/>
                              <a:gd name="connsiteY465" fmla="*/ 4763 h 9525"/>
                              <a:gd name="connsiteX466" fmla="*/ 26318 w 28575"/>
                              <a:gd name="connsiteY466" fmla="*/ 4763 h 9525"/>
                              <a:gd name="connsiteX467" fmla="*/ 26318 w 28575"/>
                              <a:gd name="connsiteY467" fmla="*/ 4763 h 9525"/>
                              <a:gd name="connsiteX468" fmla="*/ 26318 w 28575"/>
                              <a:gd name="connsiteY468" fmla="*/ 4763 h 9525"/>
                              <a:gd name="connsiteX469" fmla="*/ 26318 w 28575"/>
                              <a:gd name="connsiteY469" fmla="*/ 4763 h 9525"/>
                              <a:gd name="connsiteX470" fmla="*/ 26318 w 28575"/>
                              <a:gd name="connsiteY470" fmla="*/ 4763 h 9525"/>
                              <a:gd name="connsiteX471" fmla="*/ 26318 w 28575"/>
                              <a:gd name="connsiteY471" fmla="*/ 4763 h 9525"/>
                              <a:gd name="connsiteX472" fmla="*/ 26318 w 28575"/>
                              <a:gd name="connsiteY472" fmla="*/ 4763 h 9525"/>
                              <a:gd name="connsiteX473" fmla="*/ 26318 w 28575"/>
                              <a:gd name="connsiteY473" fmla="*/ 7144 h 9525"/>
                              <a:gd name="connsiteX474" fmla="*/ 26318 w 28575"/>
                              <a:gd name="connsiteY474" fmla="*/ 7144 h 9525"/>
                              <a:gd name="connsiteX475" fmla="*/ 26318 w 28575"/>
                              <a:gd name="connsiteY475" fmla="*/ 7144 h 9525"/>
                              <a:gd name="connsiteX476" fmla="*/ 26318 w 28575"/>
                              <a:gd name="connsiteY476" fmla="*/ 7144 h 9525"/>
                              <a:gd name="connsiteX477" fmla="*/ 26318 w 28575"/>
                              <a:gd name="connsiteY477" fmla="*/ 4763 h 9525"/>
                              <a:gd name="connsiteX478" fmla="*/ 27070 w 28575"/>
                              <a:gd name="connsiteY478" fmla="*/ 7144 h 9525"/>
                              <a:gd name="connsiteX479" fmla="*/ 27070 w 28575"/>
                              <a:gd name="connsiteY479" fmla="*/ 4763 h 9525"/>
                              <a:gd name="connsiteX480" fmla="*/ 27070 w 28575"/>
                              <a:gd name="connsiteY480" fmla="*/ 4763 h 9525"/>
                              <a:gd name="connsiteX481" fmla="*/ 27070 w 28575"/>
                              <a:gd name="connsiteY481" fmla="*/ 4763 h 9525"/>
                              <a:gd name="connsiteX482" fmla="*/ 27070 w 28575"/>
                              <a:gd name="connsiteY482" fmla="*/ 4763 h 9525"/>
                              <a:gd name="connsiteX483" fmla="*/ 27070 w 28575"/>
                              <a:gd name="connsiteY483" fmla="*/ 4763 h 9525"/>
                              <a:gd name="connsiteX484" fmla="*/ 27070 w 28575"/>
                              <a:gd name="connsiteY484" fmla="*/ 4763 h 9525"/>
                              <a:gd name="connsiteX485" fmla="*/ 27070 w 28575"/>
                              <a:gd name="connsiteY485" fmla="*/ 4763 h 9525"/>
                              <a:gd name="connsiteX486" fmla="*/ 27070 w 28575"/>
                              <a:gd name="connsiteY486" fmla="*/ 4763 h 9525"/>
                              <a:gd name="connsiteX487" fmla="*/ 27070 w 28575"/>
                              <a:gd name="connsiteY487" fmla="*/ 4763 h 9525"/>
                              <a:gd name="connsiteX488" fmla="*/ 27070 w 28575"/>
                              <a:gd name="connsiteY488" fmla="*/ 4763 h 9525"/>
                              <a:gd name="connsiteX489" fmla="*/ 27070 w 28575"/>
                              <a:gd name="connsiteY489" fmla="*/ 4763 h 9525"/>
                              <a:gd name="connsiteX490" fmla="*/ 27070 w 28575"/>
                              <a:gd name="connsiteY490" fmla="*/ 4763 h 9525"/>
                              <a:gd name="connsiteX491" fmla="*/ 27070 w 28575"/>
                              <a:gd name="connsiteY491" fmla="*/ 4763 h 9525"/>
                              <a:gd name="connsiteX492" fmla="*/ 27823 w 28575"/>
                              <a:gd name="connsiteY492" fmla="*/ 7144 h 9525"/>
                              <a:gd name="connsiteX493" fmla="*/ 27823 w 28575"/>
                              <a:gd name="connsiteY493" fmla="*/ 7144 h 9525"/>
                              <a:gd name="connsiteX494" fmla="*/ 27823 w 28575"/>
                              <a:gd name="connsiteY494" fmla="*/ 4763 h 9525"/>
                              <a:gd name="connsiteX495" fmla="*/ 27823 w 28575"/>
                              <a:gd name="connsiteY495" fmla="*/ 7144 h 9525"/>
                              <a:gd name="connsiteX496" fmla="*/ 27823 w 28575"/>
                              <a:gd name="connsiteY496" fmla="*/ 4763 h 9525"/>
                              <a:gd name="connsiteX497" fmla="*/ 27823 w 28575"/>
                              <a:gd name="connsiteY497" fmla="*/ 4763 h 9525"/>
                              <a:gd name="connsiteX498" fmla="*/ 27823 w 28575"/>
                              <a:gd name="connsiteY498" fmla="*/ 4763 h 9525"/>
                              <a:gd name="connsiteX499" fmla="*/ 27823 w 28575"/>
                              <a:gd name="connsiteY499" fmla="*/ 4763 h 9525"/>
                              <a:gd name="connsiteX500" fmla="*/ 27823 w 28575"/>
                              <a:gd name="connsiteY500" fmla="*/ 4763 h 9525"/>
                              <a:gd name="connsiteX501" fmla="*/ 27823 w 28575"/>
                              <a:gd name="connsiteY501" fmla="*/ 7144 h 9525"/>
                              <a:gd name="connsiteX502" fmla="*/ 27823 w 28575"/>
                              <a:gd name="connsiteY502" fmla="*/ 7144 h 9525"/>
                              <a:gd name="connsiteX503" fmla="*/ 27823 w 28575"/>
                              <a:gd name="connsiteY503" fmla="*/ 7144 h 9525"/>
                              <a:gd name="connsiteX504" fmla="*/ 28575 w 28575"/>
                              <a:gd name="connsiteY504" fmla="*/ 4763 h 9525"/>
                              <a:gd name="connsiteX505" fmla="*/ 28575 w 28575"/>
                              <a:gd name="connsiteY505" fmla="*/ 4763 h 9525"/>
                              <a:gd name="connsiteX506" fmla="*/ 28575 w 28575"/>
                              <a:gd name="connsiteY506" fmla="*/ 4763 h 9525"/>
                              <a:gd name="connsiteX507" fmla="*/ 28575 w 28575"/>
                              <a:gd name="connsiteY507" fmla="*/ 4763 h 9525"/>
                              <a:gd name="connsiteX508" fmla="*/ 28575 w 28575"/>
                              <a:gd name="connsiteY508" fmla="*/ 7144 h 9525"/>
                              <a:gd name="connsiteX509" fmla="*/ 28575 w 28575"/>
                              <a:gd name="connsiteY509" fmla="*/ 9525 h 9525"/>
                              <a:gd name="connsiteX510" fmla="*/ 28575 w 28575"/>
                              <a:gd name="connsiteY510" fmla="*/ 7144 h 9525"/>
                              <a:gd name="connsiteX511" fmla="*/ 28575 w 28575"/>
                              <a:gd name="connsiteY511" fmla="*/ 7144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4763"/>
                                </a:moveTo>
                                <a:lnTo>
                                  <a:pt x="0" y="4763"/>
                                </a:lnTo>
                                <a:lnTo>
                                  <a:pt x="0" y="4763"/>
                                </a:lnTo>
                                <a:lnTo>
                                  <a:pt x="0" y="4763"/>
                                </a:lnTo>
                                <a:lnTo>
                                  <a:pt x="0" y="4763"/>
                                </a:lnTo>
                                <a:lnTo>
                                  <a:pt x="0" y="0"/>
                                </a:lnTo>
                                <a:lnTo>
                                  <a:pt x="0" y="2381"/>
                                </a:lnTo>
                                <a:lnTo>
                                  <a:pt x="0" y="4763"/>
                                </a:lnTo>
                                <a:lnTo>
                                  <a:pt x="0" y="4763"/>
                                </a:lnTo>
                                <a:lnTo>
                                  <a:pt x="0" y="4763"/>
                                </a:lnTo>
                                <a:lnTo>
                                  <a:pt x="752" y="2381"/>
                                </a:lnTo>
                                <a:lnTo>
                                  <a:pt x="752" y="0"/>
                                </a:lnTo>
                                <a:lnTo>
                                  <a:pt x="752" y="0"/>
                                </a:lnTo>
                                <a:lnTo>
                                  <a:pt x="752" y="0"/>
                                </a:lnTo>
                                <a:lnTo>
                                  <a:pt x="752" y="0"/>
                                </a:lnTo>
                                <a:lnTo>
                                  <a:pt x="752" y="2381"/>
                                </a:lnTo>
                                <a:lnTo>
                                  <a:pt x="752" y="0"/>
                                </a:lnTo>
                                <a:lnTo>
                                  <a:pt x="752" y="2381"/>
                                </a:lnTo>
                                <a:lnTo>
                                  <a:pt x="752" y="2381"/>
                                </a:lnTo>
                                <a:lnTo>
                                  <a:pt x="752" y="2381"/>
                                </a:lnTo>
                                <a:lnTo>
                                  <a:pt x="752" y="4763"/>
                                </a:lnTo>
                                <a:lnTo>
                                  <a:pt x="752" y="2381"/>
                                </a:lnTo>
                                <a:lnTo>
                                  <a:pt x="752" y="4763"/>
                                </a:lnTo>
                                <a:lnTo>
                                  <a:pt x="752" y="2381"/>
                                </a:lnTo>
                                <a:lnTo>
                                  <a:pt x="752" y="2381"/>
                                </a:lnTo>
                                <a:lnTo>
                                  <a:pt x="752" y="4763"/>
                                </a:lnTo>
                                <a:lnTo>
                                  <a:pt x="752" y="2381"/>
                                </a:lnTo>
                                <a:lnTo>
                                  <a:pt x="752" y="4763"/>
                                </a:lnTo>
                                <a:lnTo>
                                  <a:pt x="1505" y="2381"/>
                                </a:lnTo>
                                <a:lnTo>
                                  <a:pt x="1505" y="2381"/>
                                </a:lnTo>
                                <a:lnTo>
                                  <a:pt x="1505" y="2381"/>
                                </a:lnTo>
                                <a:lnTo>
                                  <a:pt x="1505" y="2381"/>
                                </a:lnTo>
                                <a:lnTo>
                                  <a:pt x="1505" y="2381"/>
                                </a:lnTo>
                                <a:lnTo>
                                  <a:pt x="1505" y="2381"/>
                                </a:lnTo>
                                <a:lnTo>
                                  <a:pt x="1505" y="2381"/>
                                </a:lnTo>
                                <a:lnTo>
                                  <a:pt x="1505" y="2381"/>
                                </a:lnTo>
                                <a:lnTo>
                                  <a:pt x="1505" y="2381"/>
                                </a:lnTo>
                                <a:lnTo>
                                  <a:pt x="1505" y="2381"/>
                                </a:lnTo>
                                <a:lnTo>
                                  <a:pt x="1505" y="2381"/>
                                </a:lnTo>
                                <a:lnTo>
                                  <a:pt x="1505" y="2381"/>
                                </a:lnTo>
                                <a:lnTo>
                                  <a:pt x="2257" y="2381"/>
                                </a:lnTo>
                                <a:lnTo>
                                  <a:pt x="2257" y="2381"/>
                                </a:lnTo>
                                <a:lnTo>
                                  <a:pt x="2257" y="4763"/>
                                </a:lnTo>
                                <a:lnTo>
                                  <a:pt x="2257" y="4763"/>
                                </a:lnTo>
                                <a:lnTo>
                                  <a:pt x="2257" y="4763"/>
                                </a:lnTo>
                                <a:lnTo>
                                  <a:pt x="2257" y="2381"/>
                                </a:lnTo>
                                <a:lnTo>
                                  <a:pt x="2257" y="2381"/>
                                </a:lnTo>
                                <a:lnTo>
                                  <a:pt x="2257" y="2381"/>
                                </a:lnTo>
                                <a:lnTo>
                                  <a:pt x="2257" y="2381"/>
                                </a:lnTo>
                                <a:lnTo>
                                  <a:pt x="2257" y="4763"/>
                                </a:lnTo>
                                <a:lnTo>
                                  <a:pt x="2257" y="4763"/>
                                </a:lnTo>
                                <a:lnTo>
                                  <a:pt x="2257" y="4763"/>
                                </a:lnTo>
                                <a:lnTo>
                                  <a:pt x="3010" y="4763"/>
                                </a:lnTo>
                                <a:lnTo>
                                  <a:pt x="3010" y="4763"/>
                                </a:lnTo>
                                <a:lnTo>
                                  <a:pt x="3010" y="4763"/>
                                </a:lnTo>
                                <a:lnTo>
                                  <a:pt x="3010" y="4763"/>
                                </a:lnTo>
                                <a:lnTo>
                                  <a:pt x="3010" y="2381"/>
                                </a:lnTo>
                                <a:lnTo>
                                  <a:pt x="3010" y="2381"/>
                                </a:lnTo>
                                <a:lnTo>
                                  <a:pt x="3010" y="2381"/>
                                </a:lnTo>
                                <a:lnTo>
                                  <a:pt x="3010" y="2381"/>
                                </a:lnTo>
                                <a:lnTo>
                                  <a:pt x="3010" y="2381"/>
                                </a:lnTo>
                                <a:lnTo>
                                  <a:pt x="3010" y="4763"/>
                                </a:lnTo>
                                <a:lnTo>
                                  <a:pt x="3010" y="2381"/>
                                </a:lnTo>
                                <a:lnTo>
                                  <a:pt x="3010" y="2381"/>
                                </a:lnTo>
                                <a:lnTo>
                                  <a:pt x="3010" y="4763"/>
                                </a:lnTo>
                                <a:lnTo>
                                  <a:pt x="3010" y="4763"/>
                                </a:lnTo>
                                <a:lnTo>
                                  <a:pt x="3762" y="4763"/>
                                </a:lnTo>
                                <a:lnTo>
                                  <a:pt x="3762" y="4763"/>
                                </a:lnTo>
                                <a:lnTo>
                                  <a:pt x="3762" y="4763"/>
                                </a:lnTo>
                                <a:lnTo>
                                  <a:pt x="3762" y="4763"/>
                                </a:lnTo>
                                <a:lnTo>
                                  <a:pt x="3762" y="4763"/>
                                </a:lnTo>
                                <a:lnTo>
                                  <a:pt x="3762" y="4763"/>
                                </a:lnTo>
                                <a:lnTo>
                                  <a:pt x="3762" y="4763"/>
                                </a:lnTo>
                                <a:lnTo>
                                  <a:pt x="3762" y="2381"/>
                                </a:lnTo>
                                <a:lnTo>
                                  <a:pt x="3762" y="2381"/>
                                </a:lnTo>
                                <a:lnTo>
                                  <a:pt x="3762" y="2381"/>
                                </a:lnTo>
                                <a:lnTo>
                                  <a:pt x="3762" y="2381"/>
                                </a:lnTo>
                                <a:lnTo>
                                  <a:pt x="3762" y="2381"/>
                                </a:lnTo>
                                <a:lnTo>
                                  <a:pt x="4515" y="4763"/>
                                </a:lnTo>
                                <a:lnTo>
                                  <a:pt x="4515" y="2381"/>
                                </a:lnTo>
                                <a:lnTo>
                                  <a:pt x="4515" y="0"/>
                                </a:lnTo>
                                <a:lnTo>
                                  <a:pt x="4515" y="2381"/>
                                </a:lnTo>
                                <a:lnTo>
                                  <a:pt x="4515" y="2381"/>
                                </a:lnTo>
                                <a:lnTo>
                                  <a:pt x="4515" y="2381"/>
                                </a:lnTo>
                                <a:lnTo>
                                  <a:pt x="4515" y="4763"/>
                                </a:lnTo>
                                <a:lnTo>
                                  <a:pt x="4515" y="2381"/>
                                </a:lnTo>
                                <a:lnTo>
                                  <a:pt x="4515" y="2381"/>
                                </a:lnTo>
                                <a:lnTo>
                                  <a:pt x="4515" y="0"/>
                                </a:lnTo>
                                <a:lnTo>
                                  <a:pt x="4515" y="2381"/>
                                </a:lnTo>
                                <a:lnTo>
                                  <a:pt x="4515" y="2381"/>
                                </a:lnTo>
                                <a:lnTo>
                                  <a:pt x="5267" y="2381"/>
                                </a:lnTo>
                                <a:lnTo>
                                  <a:pt x="5267" y="2381"/>
                                </a:lnTo>
                                <a:lnTo>
                                  <a:pt x="5267" y="2381"/>
                                </a:lnTo>
                                <a:lnTo>
                                  <a:pt x="5267" y="2381"/>
                                </a:lnTo>
                                <a:lnTo>
                                  <a:pt x="5267" y="2381"/>
                                </a:lnTo>
                                <a:lnTo>
                                  <a:pt x="5267" y="0"/>
                                </a:lnTo>
                                <a:lnTo>
                                  <a:pt x="5267" y="2381"/>
                                </a:lnTo>
                                <a:lnTo>
                                  <a:pt x="5267" y="2381"/>
                                </a:lnTo>
                                <a:lnTo>
                                  <a:pt x="5267" y="2381"/>
                                </a:lnTo>
                                <a:lnTo>
                                  <a:pt x="5267" y="4763"/>
                                </a:lnTo>
                                <a:lnTo>
                                  <a:pt x="5267" y="2381"/>
                                </a:lnTo>
                                <a:lnTo>
                                  <a:pt x="5267" y="2381"/>
                                </a:lnTo>
                                <a:lnTo>
                                  <a:pt x="5267" y="2381"/>
                                </a:lnTo>
                                <a:lnTo>
                                  <a:pt x="5267" y="2381"/>
                                </a:lnTo>
                                <a:lnTo>
                                  <a:pt x="5267" y="4763"/>
                                </a:lnTo>
                                <a:lnTo>
                                  <a:pt x="5267" y="4763"/>
                                </a:lnTo>
                                <a:lnTo>
                                  <a:pt x="5267" y="4763"/>
                                </a:lnTo>
                                <a:lnTo>
                                  <a:pt x="5267" y="4763"/>
                                </a:lnTo>
                                <a:lnTo>
                                  <a:pt x="6020" y="4763"/>
                                </a:lnTo>
                                <a:lnTo>
                                  <a:pt x="6020" y="4763"/>
                                </a:lnTo>
                                <a:lnTo>
                                  <a:pt x="6020" y="4763"/>
                                </a:lnTo>
                                <a:lnTo>
                                  <a:pt x="6020" y="4763"/>
                                </a:lnTo>
                                <a:lnTo>
                                  <a:pt x="6020" y="4763"/>
                                </a:lnTo>
                                <a:lnTo>
                                  <a:pt x="6020" y="4763"/>
                                </a:lnTo>
                                <a:lnTo>
                                  <a:pt x="6020" y="4763"/>
                                </a:lnTo>
                                <a:lnTo>
                                  <a:pt x="6020" y="4763"/>
                                </a:lnTo>
                                <a:lnTo>
                                  <a:pt x="6020" y="4763"/>
                                </a:lnTo>
                                <a:lnTo>
                                  <a:pt x="6020" y="4763"/>
                                </a:lnTo>
                                <a:lnTo>
                                  <a:pt x="6020" y="4763"/>
                                </a:lnTo>
                                <a:lnTo>
                                  <a:pt x="6020" y="4763"/>
                                </a:lnTo>
                                <a:lnTo>
                                  <a:pt x="6772" y="4763"/>
                                </a:lnTo>
                                <a:lnTo>
                                  <a:pt x="6772" y="4763"/>
                                </a:lnTo>
                                <a:lnTo>
                                  <a:pt x="6772" y="4763"/>
                                </a:lnTo>
                                <a:lnTo>
                                  <a:pt x="6772" y="4763"/>
                                </a:lnTo>
                                <a:lnTo>
                                  <a:pt x="6772" y="4763"/>
                                </a:lnTo>
                                <a:lnTo>
                                  <a:pt x="6772" y="4763"/>
                                </a:lnTo>
                                <a:lnTo>
                                  <a:pt x="6772" y="4763"/>
                                </a:lnTo>
                                <a:lnTo>
                                  <a:pt x="6772" y="4763"/>
                                </a:lnTo>
                                <a:lnTo>
                                  <a:pt x="6772" y="4763"/>
                                </a:lnTo>
                                <a:lnTo>
                                  <a:pt x="6772" y="4763"/>
                                </a:lnTo>
                                <a:lnTo>
                                  <a:pt x="6772" y="4763"/>
                                </a:lnTo>
                                <a:lnTo>
                                  <a:pt x="6772" y="4763"/>
                                </a:lnTo>
                                <a:lnTo>
                                  <a:pt x="6772" y="4763"/>
                                </a:lnTo>
                                <a:lnTo>
                                  <a:pt x="6772" y="4763"/>
                                </a:lnTo>
                                <a:lnTo>
                                  <a:pt x="7515" y="4763"/>
                                </a:lnTo>
                                <a:lnTo>
                                  <a:pt x="7515" y="2381"/>
                                </a:lnTo>
                                <a:lnTo>
                                  <a:pt x="7515" y="4763"/>
                                </a:lnTo>
                                <a:lnTo>
                                  <a:pt x="7515" y="4763"/>
                                </a:lnTo>
                                <a:lnTo>
                                  <a:pt x="7515" y="4763"/>
                                </a:lnTo>
                                <a:lnTo>
                                  <a:pt x="7515" y="4763"/>
                                </a:lnTo>
                                <a:lnTo>
                                  <a:pt x="7515" y="4763"/>
                                </a:lnTo>
                                <a:lnTo>
                                  <a:pt x="7515" y="4763"/>
                                </a:lnTo>
                                <a:lnTo>
                                  <a:pt x="7515" y="4763"/>
                                </a:lnTo>
                                <a:lnTo>
                                  <a:pt x="7515" y="4763"/>
                                </a:lnTo>
                                <a:lnTo>
                                  <a:pt x="7515" y="4763"/>
                                </a:lnTo>
                                <a:lnTo>
                                  <a:pt x="7515" y="4763"/>
                                </a:lnTo>
                                <a:lnTo>
                                  <a:pt x="8268" y="4763"/>
                                </a:lnTo>
                                <a:lnTo>
                                  <a:pt x="8268" y="4763"/>
                                </a:lnTo>
                                <a:lnTo>
                                  <a:pt x="8268" y="4763"/>
                                </a:lnTo>
                                <a:lnTo>
                                  <a:pt x="8268" y="2381"/>
                                </a:lnTo>
                                <a:lnTo>
                                  <a:pt x="8268" y="4763"/>
                                </a:lnTo>
                                <a:lnTo>
                                  <a:pt x="8268" y="4763"/>
                                </a:lnTo>
                                <a:lnTo>
                                  <a:pt x="8268" y="4763"/>
                                </a:lnTo>
                                <a:lnTo>
                                  <a:pt x="8268" y="7144"/>
                                </a:lnTo>
                                <a:lnTo>
                                  <a:pt x="8268" y="4763"/>
                                </a:lnTo>
                                <a:lnTo>
                                  <a:pt x="8268" y="4763"/>
                                </a:lnTo>
                                <a:lnTo>
                                  <a:pt x="8268" y="4763"/>
                                </a:lnTo>
                                <a:lnTo>
                                  <a:pt x="8268" y="4763"/>
                                </a:lnTo>
                                <a:lnTo>
                                  <a:pt x="9020" y="4763"/>
                                </a:lnTo>
                                <a:lnTo>
                                  <a:pt x="9020" y="4763"/>
                                </a:lnTo>
                                <a:lnTo>
                                  <a:pt x="9020" y="4763"/>
                                </a:lnTo>
                                <a:lnTo>
                                  <a:pt x="9020" y="4763"/>
                                </a:lnTo>
                                <a:lnTo>
                                  <a:pt x="9020" y="4763"/>
                                </a:lnTo>
                                <a:lnTo>
                                  <a:pt x="9020" y="4763"/>
                                </a:lnTo>
                                <a:lnTo>
                                  <a:pt x="9020" y="4763"/>
                                </a:lnTo>
                                <a:lnTo>
                                  <a:pt x="9020" y="4763"/>
                                </a:lnTo>
                                <a:lnTo>
                                  <a:pt x="9020" y="4763"/>
                                </a:lnTo>
                                <a:lnTo>
                                  <a:pt x="9020" y="4763"/>
                                </a:lnTo>
                                <a:lnTo>
                                  <a:pt x="9020" y="4763"/>
                                </a:lnTo>
                                <a:lnTo>
                                  <a:pt x="9020" y="4763"/>
                                </a:lnTo>
                                <a:lnTo>
                                  <a:pt x="9773" y="4763"/>
                                </a:lnTo>
                                <a:lnTo>
                                  <a:pt x="9773" y="4763"/>
                                </a:lnTo>
                                <a:lnTo>
                                  <a:pt x="9773" y="4763"/>
                                </a:lnTo>
                                <a:lnTo>
                                  <a:pt x="9773" y="4763"/>
                                </a:lnTo>
                                <a:lnTo>
                                  <a:pt x="9773" y="4763"/>
                                </a:lnTo>
                                <a:lnTo>
                                  <a:pt x="9773" y="4763"/>
                                </a:lnTo>
                                <a:lnTo>
                                  <a:pt x="9773" y="4763"/>
                                </a:lnTo>
                                <a:lnTo>
                                  <a:pt x="9773" y="4763"/>
                                </a:lnTo>
                                <a:lnTo>
                                  <a:pt x="9773" y="4763"/>
                                </a:lnTo>
                                <a:lnTo>
                                  <a:pt x="9773" y="4763"/>
                                </a:lnTo>
                                <a:lnTo>
                                  <a:pt x="9773" y="4763"/>
                                </a:lnTo>
                                <a:lnTo>
                                  <a:pt x="9773" y="4763"/>
                                </a:lnTo>
                                <a:lnTo>
                                  <a:pt x="10525" y="4763"/>
                                </a:lnTo>
                                <a:lnTo>
                                  <a:pt x="10525" y="4763"/>
                                </a:lnTo>
                                <a:lnTo>
                                  <a:pt x="10525" y="4763"/>
                                </a:lnTo>
                                <a:lnTo>
                                  <a:pt x="10525" y="4763"/>
                                </a:lnTo>
                                <a:lnTo>
                                  <a:pt x="10525" y="4763"/>
                                </a:lnTo>
                                <a:lnTo>
                                  <a:pt x="10525" y="4763"/>
                                </a:lnTo>
                                <a:lnTo>
                                  <a:pt x="10525" y="4763"/>
                                </a:lnTo>
                                <a:lnTo>
                                  <a:pt x="10525" y="4763"/>
                                </a:lnTo>
                                <a:lnTo>
                                  <a:pt x="10525" y="4763"/>
                                </a:lnTo>
                                <a:lnTo>
                                  <a:pt x="10525" y="4763"/>
                                </a:lnTo>
                                <a:lnTo>
                                  <a:pt x="10525" y="4763"/>
                                </a:lnTo>
                                <a:lnTo>
                                  <a:pt x="10525" y="4763"/>
                                </a:lnTo>
                                <a:lnTo>
                                  <a:pt x="10525" y="4763"/>
                                </a:lnTo>
                                <a:lnTo>
                                  <a:pt x="10525" y="4763"/>
                                </a:lnTo>
                                <a:lnTo>
                                  <a:pt x="10525" y="4763"/>
                                </a:lnTo>
                                <a:lnTo>
                                  <a:pt x="10525" y="4763"/>
                                </a:lnTo>
                                <a:lnTo>
                                  <a:pt x="10525" y="4763"/>
                                </a:lnTo>
                                <a:lnTo>
                                  <a:pt x="10525" y="4763"/>
                                </a:lnTo>
                                <a:lnTo>
                                  <a:pt x="10525" y="4763"/>
                                </a:lnTo>
                                <a:lnTo>
                                  <a:pt x="10525" y="4763"/>
                                </a:lnTo>
                                <a:lnTo>
                                  <a:pt x="11278" y="4763"/>
                                </a:lnTo>
                                <a:lnTo>
                                  <a:pt x="11278" y="4763"/>
                                </a:lnTo>
                                <a:lnTo>
                                  <a:pt x="11278" y="4763"/>
                                </a:lnTo>
                                <a:lnTo>
                                  <a:pt x="11278" y="4763"/>
                                </a:lnTo>
                                <a:lnTo>
                                  <a:pt x="11278" y="4763"/>
                                </a:lnTo>
                                <a:lnTo>
                                  <a:pt x="11278" y="4763"/>
                                </a:lnTo>
                                <a:lnTo>
                                  <a:pt x="11278" y="4763"/>
                                </a:lnTo>
                                <a:lnTo>
                                  <a:pt x="11278" y="4763"/>
                                </a:lnTo>
                                <a:lnTo>
                                  <a:pt x="11278" y="4763"/>
                                </a:lnTo>
                                <a:lnTo>
                                  <a:pt x="11278" y="4763"/>
                                </a:lnTo>
                                <a:lnTo>
                                  <a:pt x="11278" y="4763"/>
                                </a:lnTo>
                                <a:lnTo>
                                  <a:pt x="11278" y="7144"/>
                                </a:lnTo>
                                <a:lnTo>
                                  <a:pt x="12030" y="7144"/>
                                </a:lnTo>
                                <a:lnTo>
                                  <a:pt x="12030" y="4763"/>
                                </a:lnTo>
                                <a:lnTo>
                                  <a:pt x="12030" y="4763"/>
                                </a:lnTo>
                                <a:lnTo>
                                  <a:pt x="12030" y="4763"/>
                                </a:lnTo>
                                <a:lnTo>
                                  <a:pt x="12030" y="4763"/>
                                </a:lnTo>
                                <a:lnTo>
                                  <a:pt x="12030" y="4763"/>
                                </a:lnTo>
                                <a:lnTo>
                                  <a:pt x="12030" y="4763"/>
                                </a:lnTo>
                                <a:lnTo>
                                  <a:pt x="12030" y="7144"/>
                                </a:lnTo>
                                <a:lnTo>
                                  <a:pt x="12030" y="7144"/>
                                </a:lnTo>
                                <a:lnTo>
                                  <a:pt x="12030" y="7144"/>
                                </a:lnTo>
                                <a:lnTo>
                                  <a:pt x="12030" y="4763"/>
                                </a:lnTo>
                                <a:lnTo>
                                  <a:pt x="12030" y="4763"/>
                                </a:lnTo>
                                <a:lnTo>
                                  <a:pt x="12783" y="4763"/>
                                </a:lnTo>
                                <a:lnTo>
                                  <a:pt x="12783" y="4763"/>
                                </a:lnTo>
                                <a:lnTo>
                                  <a:pt x="12783" y="4763"/>
                                </a:lnTo>
                                <a:lnTo>
                                  <a:pt x="12783" y="4763"/>
                                </a:lnTo>
                                <a:lnTo>
                                  <a:pt x="12783" y="4763"/>
                                </a:lnTo>
                                <a:lnTo>
                                  <a:pt x="12783" y="4763"/>
                                </a:lnTo>
                                <a:lnTo>
                                  <a:pt x="12783" y="4763"/>
                                </a:lnTo>
                                <a:lnTo>
                                  <a:pt x="12783" y="4763"/>
                                </a:lnTo>
                                <a:lnTo>
                                  <a:pt x="12783" y="4763"/>
                                </a:lnTo>
                                <a:lnTo>
                                  <a:pt x="12783" y="7144"/>
                                </a:lnTo>
                                <a:lnTo>
                                  <a:pt x="12783" y="7144"/>
                                </a:lnTo>
                                <a:lnTo>
                                  <a:pt x="12783" y="7144"/>
                                </a:lnTo>
                                <a:lnTo>
                                  <a:pt x="13535" y="4763"/>
                                </a:lnTo>
                                <a:lnTo>
                                  <a:pt x="13535" y="4763"/>
                                </a:lnTo>
                                <a:lnTo>
                                  <a:pt x="13535" y="4763"/>
                                </a:lnTo>
                                <a:lnTo>
                                  <a:pt x="13535" y="4763"/>
                                </a:lnTo>
                                <a:lnTo>
                                  <a:pt x="13535" y="4763"/>
                                </a:lnTo>
                                <a:lnTo>
                                  <a:pt x="13535" y="4763"/>
                                </a:lnTo>
                                <a:lnTo>
                                  <a:pt x="13535" y="4763"/>
                                </a:lnTo>
                                <a:lnTo>
                                  <a:pt x="13535" y="4763"/>
                                </a:lnTo>
                                <a:lnTo>
                                  <a:pt x="13535" y="4763"/>
                                </a:lnTo>
                                <a:lnTo>
                                  <a:pt x="13535" y="4763"/>
                                </a:lnTo>
                                <a:lnTo>
                                  <a:pt x="13535" y="4763"/>
                                </a:lnTo>
                                <a:lnTo>
                                  <a:pt x="13535" y="4763"/>
                                </a:lnTo>
                                <a:lnTo>
                                  <a:pt x="14288" y="4763"/>
                                </a:lnTo>
                                <a:lnTo>
                                  <a:pt x="14288" y="4763"/>
                                </a:lnTo>
                                <a:lnTo>
                                  <a:pt x="14288" y="4763"/>
                                </a:lnTo>
                                <a:lnTo>
                                  <a:pt x="14288" y="4763"/>
                                </a:lnTo>
                                <a:lnTo>
                                  <a:pt x="14288" y="7144"/>
                                </a:lnTo>
                                <a:lnTo>
                                  <a:pt x="14288" y="9525"/>
                                </a:lnTo>
                                <a:lnTo>
                                  <a:pt x="14288" y="7144"/>
                                </a:lnTo>
                                <a:lnTo>
                                  <a:pt x="14288" y="4763"/>
                                </a:lnTo>
                                <a:lnTo>
                                  <a:pt x="14288" y="4763"/>
                                </a:lnTo>
                                <a:lnTo>
                                  <a:pt x="14288" y="4763"/>
                                </a:lnTo>
                                <a:lnTo>
                                  <a:pt x="14288" y="7144"/>
                                </a:lnTo>
                                <a:lnTo>
                                  <a:pt x="14288" y="4763"/>
                                </a:lnTo>
                                <a:lnTo>
                                  <a:pt x="15040" y="7144"/>
                                </a:lnTo>
                                <a:lnTo>
                                  <a:pt x="15040" y="4763"/>
                                </a:lnTo>
                                <a:lnTo>
                                  <a:pt x="15040" y="4763"/>
                                </a:lnTo>
                                <a:lnTo>
                                  <a:pt x="15040" y="4763"/>
                                </a:lnTo>
                                <a:lnTo>
                                  <a:pt x="15040" y="4763"/>
                                </a:lnTo>
                                <a:lnTo>
                                  <a:pt x="15040" y="4763"/>
                                </a:lnTo>
                                <a:lnTo>
                                  <a:pt x="15040" y="4763"/>
                                </a:lnTo>
                                <a:lnTo>
                                  <a:pt x="15040" y="4763"/>
                                </a:lnTo>
                                <a:lnTo>
                                  <a:pt x="15040" y="4763"/>
                                </a:lnTo>
                                <a:lnTo>
                                  <a:pt x="15040" y="4763"/>
                                </a:lnTo>
                                <a:lnTo>
                                  <a:pt x="15040" y="4763"/>
                                </a:lnTo>
                                <a:lnTo>
                                  <a:pt x="15040" y="4763"/>
                                </a:lnTo>
                                <a:lnTo>
                                  <a:pt x="15040" y="4763"/>
                                </a:lnTo>
                                <a:lnTo>
                                  <a:pt x="15040" y="4763"/>
                                </a:lnTo>
                                <a:lnTo>
                                  <a:pt x="15040" y="4763"/>
                                </a:lnTo>
                                <a:lnTo>
                                  <a:pt x="15040" y="4763"/>
                                </a:lnTo>
                                <a:lnTo>
                                  <a:pt x="15040" y="4763"/>
                                </a:lnTo>
                                <a:lnTo>
                                  <a:pt x="15040" y="4763"/>
                                </a:lnTo>
                                <a:lnTo>
                                  <a:pt x="15040" y="4763"/>
                                </a:lnTo>
                                <a:lnTo>
                                  <a:pt x="15040" y="4763"/>
                                </a:lnTo>
                                <a:lnTo>
                                  <a:pt x="15792" y="4763"/>
                                </a:lnTo>
                                <a:lnTo>
                                  <a:pt x="15792" y="4763"/>
                                </a:lnTo>
                                <a:lnTo>
                                  <a:pt x="15792" y="4763"/>
                                </a:lnTo>
                                <a:lnTo>
                                  <a:pt x="15792" y="4763"/>
                                </a:lnTo>
                                <a:lnTo>
                                  <a:pt x="15792" y="4763"/>
                                </a:lnTo>
                                <a:lnTo>
                                  <a:pt x="15792" y="4763"/>
                                </a:lnTo>
                                <a:lnTo>
                                  <a:pt x="15792" y="4763"/>
                                </a:lnTo>
                                <a:lnTo>
                                  <a:pt x="15792" y="4763"/>
                                </a:lnTo>
                                <a:lnTo>
                                  <a:pt x="15792" y="4763"/>
                                </a:lnTo>
                                <a:lnTo>
                                  <a:pt x="15792" y="4763"/>
                                </a:lnTo>
                                <a:lnTo>
                                  <a:pt x="15792" y="4763"/>
                                </a:lnTo>
                                <a:lnTo>
                                  <a:pt x="15792" y="4763"/>
                                </a:lnTo>
                                <a:lnTo>
                                  <a:pt x="16545" y="4763"/>
                                </a:lnTo>
                                <a:lnTo>
                                  <a:pt x="16545" y="4763"/>
                                </a:lnTo>
                                <a:lnTo>
                                  <a:pt x="16545" y="4763"/>
                                </a:lnTo>
                                <a:lnTo>
                                  <a:pt x="16545" y="4763"/>
                                </a:lnTo>
                                <a:lnTo>
                                  <a:pt x="16545" y="4763"/>
                                </a:lnTo>
                                <a:lnTo>
                                  <a:pt x="16545" y="4763"/>
                                </a:lnTo>
                                <a:lnTo>
                                  <a:pt x="16545" y="4763"/>
                                </a:lnTo>
                                <a:lnTo>
                                  <a:pt x="16545" y="7144"/>
                                </a:lnTo>
                                <a:lnTo>
                                  <a:pt x="16545" y="7144"/>
                                </a:lnTo>
                                <a:lnTo>
                                  <a:pt x="16545" y="4763"/>
                                </a:lnTo>
                                <a:lnTo>
                                  <a:pt x="16545" y="4763"/>
                                </a:lnTo>
                                <a:lnTo>
                                  <a:pt x="16545" y="4763"/>
                                </a:lnTo>
                                <a:lnTo>
                                  <a:pt x="17297" y="4763"/>
                                </a:lnTo>
                                <a:lnTo>
                                  <a:pt x="17297" y="4763"/>
                                </a:lnTo>
                                <a:lnTo>
                                  <a:pt x="17297" y="4763"/>
                                </a:lnTo>
                                <a:lnTo>
                                  <a:pt x="17297" y="4763"/>
                                </a:lnTo>
                                <a:lnTo>
                                  <a:pt x="17297" y="4763"/>
                                </a:lnTo>
                                <a:lnTo>
                                  <a:pt x="17297" y="4763"/>
                                </a:lnTo>
                                <a:lnTo>
                                  <a:pt x="17297" y="4763"/>
                                </a:lnTo>
                                <a:lnTo>
                                  <a:pt x="17297" y="4763"/>
                                </a:lnTo>
                                <a:lnTo>
                                  <a:pt x="17297" y="4763"/>
                                </a:lnTo>
                                <a:lnTo>
                                  <a:pt x="17297" y="4763"/>
                                </a:lnTo>
                                <a:lnTo>
                                  <a:pt x="17297" y="4763"/>
                                </a:lnTo>
                                <a:lnTo>
                                  <a:pt x="17297" y="4763"/>
                                </a:lnTo>
                                <a:lnTo>
                                  <a:pt x="18050" y="4763"/>
                                </a:lnTo>
                                <a:lnTo>
                                  <a:pt x="18050" y="4763"/>
                                </a:lnTo>
                                <a:lnTo>
                                  <a:pt x="18050" y="4763"/>
                                </a:lnTo>
                                <a:lnTo>
                                  <a:pt x="18050" y="4763"/>
                                </a:lnTo>
                                <a:lnTo>
                                  <a:pt x="18050" y="4763"/>
                                </a:lnTo>
                                <a:lnTo>
                                  <a:pt x="18050" y="4763"/>
                                </a:lnTo>
                                <a:lnTo>
                                  <a:pt x="18050" y="7144"/>
                                </a:lnTo>
                                <a:lnTo>
                                  <a:pt x="18050" y="4763"/>
                                </a:lnTo>
                                <a:lnTo>
                                  <a:pt x="18050" y="7144"/>
                                </a:lnTo>
                                <a:lnTo>
                                  <a:pt x="18050" y="7144"/>
                                </a:lnTo>
                                <a:lnTo>
                                  <a:pt x="18050" y="7144"/>
                                </a:lnTo>
                                <a:lnTo>
                                  <a:pt x="18050" y="7144"/>
                                </a:lnTo>
                                <a:lnTo>
                                  <a:pt x="18802" y="4763"/>
                                </a:lnTo>
                                <a:lnTo>
                                  <a:pt x="18802" y="4763"/>
                                </a:lnTo>
                                <a:lnTo>
                                  <a:pt x="18802" y="4763"/>
                                </a:lnTo>
                                <a:lnTo>
                                  <a:pt x="18802" y="4763"/>
                                </a:lnTo>
                                <a:lnTo>
                                  <a:pt x="18802" y="4763"/>
                                </a:lnTo>
                                <a:lnTo>
                                  <a:pt x="18802" y="4763"/>
                                </a:lnTo>
                                <a:lnTo>
                                  <a:pt x="18802" y="4763"/>
                                </a:lnTo>
                                <a:lnTo>
                                  <a:pt x="18802" y="4763"/>
                                </a:lnTo>
                                <a:lnTo>
                                  <a:pt x="18802" y="4763"/>
                                </a:lnTo>
                                <a:lnTo>
                                  <a:pt x="18802" y="4763"/>
                                </a:lnTo>
                                <a:lnTo>
                                  <a:pt x="18802" y="4763"/>
                                </a:lnTo>
                                <a:lnTo>
                                  <a:pt x="18802" y="4763"/>
                                </a:lnTo>
                                <a:lnTo>
                                  <a:pt x="18802" y="4763"/>
                                </a:lnTo>
                                <a:lnTo>
                                  <a:pt x="18802" y="4763"/>
                                </a:lnTo>
                                <a:lnTo>
                                  <a:pt x="19555" y="4763"/>
                                </a:lnTo>
                                <a:lnTo>
                                  <a:pt x="19555" y="4763"/>
                                </a:lnTo>
                                <a:lnTo>
                                  <a:pt x="19555" y="4763"/>
                                </a:lnTo>
                                <a:lnTo>
                                  <a:pt x="19555" y="4763"/>
                                </a:lnTo>
                                <a:lnTo>
                                  <a:pt x="19555" y="4763"/>
                                </a:lnTo>
                                <a:lnTo>
                                  <a:pt x="19555" y="4763"/>
                                </a:lnTo>
                                <a:lnTo>
                                  <a:pt x="19555" y="4763"/>
                                </a:lnTo>
                                <a:lnTo>
                                  <a:pt x="19555" y="7144"/>
                                </a:lnTo>
                                <a:lnTo>
                                  <a:pt x="19555" y="7144"/>
                                </a:lnTo>
                                <a:lnTo>
                                  <a:pt x="19555" y="7144"/>
                                </a:lnTo>
                                <a:lnTo>
                                  <a:pt x="19555" y="4763"/>
                                </a:lnTo>
                                <a:lnTo>
                                  <a:pt x="19555" y="4763"/>
                                </a:lnTo>
                                <a:lnTo>
                                  <a:pt x="19555" y="4763"/>
                                </a:lnTo>
                                <a:lnTo>
                                  <a:pt x="19555" y="4763"/>
                                </a:lnTo>
                                <a:lnTo>
                                  <a:pt x="19555" y="4763"/>
                                </a:lnTo>
                                <a:lnTo>
                                  <a:pt x="19555" y="4763"/>
                                </a:lnTo>
                                <a:lnTo>
                                  <a:pt x="19555" y="4763"/>
                                </a:lnTo>
                                <a:lnTo>
                                  <a:pt x="19555" y="4763"/>
                                </a:lnTo>
                                <a:lnTo>
                                  <a:pt x="20307" y="4763"/>
                                </a:lnTo>
                                <a:lnTo>
                                  <a:pt x="20307" y="2381"/>
                                </a:lnTo>
                                <a:lnTo>
                                  <a:pt x="20307" y="2381"/>
                                </a:lnTo>
                                <a:lnTo>
                                  <a:pt x="20307" y="2381"/>
                                </a:lnTo>
                                <a:lnTo>
                                  <a:pt x="20307" y="2381"/>
                                </a:lnTo>
                                <a:lnTo>
                                  <a:pt x="20307" y="4763"/>
                                </a:lnTo>
                                <a:lnTo>
                                  <a:pt x="20307" y="4763"/>
                                </a:lnTo>
                                <a:lnTo>
                                  <a:pt x="20307" y="4763"/>
                                </a:lnTo>
                                <a:lnTo>
                                  <a:pt x="20307" y="4763"/>
                                </a:lnTo>
                                <a:lnTo>
                                  <a:pt x="20307" y="4763"/>
                                </a:lnTo>
                                <a:lnTo>
                                  <a:pt x="20307" y="4763"/>
                                </a:lnTo>
                                <a:lnTo>
                                  <a:pt x="20307" y="4763"/>
                                </a:lnTo>
                                <a:lnTo>
                                  <a:pt x="21060" y="4763"/>
                                </a:lnTo>
                                <a:lnTo>
                                  <a:pt x="21060" y="4763"/>
                                </a:lnTo>
                                <a:lnTo>
                                  <a:pt x="21060" y="4763"/>
                                </a:lnTo>
                                <a:lnTo>
                                  <a:pt x="21060" y="4763"/>
                                </a:lnTo>
                                <a:lnTo>
                                  <a:pt x="21060" y="4763"/>
                                </a:lnTo>
                                <a:lnTo>
                                  <a:pt x="21060" y="4763"/>
                                </a:lnTo>
                                <a:lnTo>
                                  <a:pt x="21060" y="4763"/>
                                </a:lnTo>
                                <a:lnTo>
                                  <a:pt x="21060" y="4763"/>
                                </a:lnTo>
                                <a:lnTo>
                                  <a:pt x="21060" y="4763"/>
                                </a:lnTo>
                                <a:lnTo>
                                  <a:pt x="21060" y="4763"/>
                                </a:lnTo>
                                <a:lnTo>
                                  <a:pt x="21060" y="4763"/>
                                </a:lnTo>
                                <a:lnTo>
                                  <a:pt x="21060" y="4763"/>
                                </a:lnTo>
                                <a:lnTo>
                                  <a:pt x="21803" y="7144"/>
                                </a:lnTo>
                                <a:lnTo>
                                  <a:pt x="21803" y="4763"/>
                                </a:lnTo>
                                <a:lnTo>
                                  <a:pt x="21803" y="4763"/>
                                </a:lnTo>
                                <a:lnTo>
                                  <a:pt x="21803" y="7144"/>
                                </a:lnTo>
                                <a:lnTo>
                                  <a:pt x="21803" y="7144"/>
                                </a:lnTo>
                                <a:lnTo>
                                  <a:pt x="21803" y="7144"/>
                                </a:lnTo>
                                <a:lnTo>
                                  <a:pt x="21803" y="7144"/>
                                </a:lnTo>
                                <a:lnTo>
                                  <a:pt x="21803" y="4763"/>
                                </a:lnTo>
                                <a:lnTo>
                                  <a:pt x="21803" y="4763"/>
                                </a:lnTo>
                                <a:lnTo>
                                  <a:pt x="21803" y="4763"/>
                                </a:lnTo>
                                <a:lnTo>
                                  <a:pt x="21803" y="4763"/>
                                </a:lnTo>
                                <a:lnTo>
                                  <a:pt x="21803" y="7144"/>
                                </a:lnTo>
                                <a:lnTo>
                                  <a:pt x="22555" y="7144"/>
                                </a:lnTo>
                                <a:lnTo>
                                  <a:pt x="22555" y="7144"/>
                                </a:lnTo>
                                <a:lnTo>
                                  <a:pt x="22555" y="7144"/>
                                </a:lnTo>
                                <a:lnTo>
                                  <a:pt x="22555" y="7144"/>
                                </a:lnTo>
                                <a:lnTo>
                                  <a:pt x="22555" y="7144"/>
                                </a:lnTo>
                                <a:lnTo>
                                  <a:pt x="22555" y="9525"/>
                                </a:lnTo>
                                <a:lnTo>
                                  <a:pt x="22555" y="9525"/>
                                </a:lnTo>
                                <a:lnTo>
                                  <a:pt x="22555" y="7144"/>
                                </a:lnTo>
                                <a:lnTo>
                                  <a:pt x="22555" y="4763"/>
                                </a:lnTo>
                                <a:lnTo>
                                  <a:pt x="22555" y="4763"/>
                                </a:lnTo>
                                <a:lnTo>
                                  <a:pt x="22555" y="4763"/>
                                </a:lnTo>
                                <a:lnTo>
                                  <a:pt x="22555" y="4763"/>
                                </a:lnTo>
                                <a:lnTo>
                                  <a:pt x="23308" y="7144"/>
                                </a:lnTo>
                                <a:lnTo>
                                  <a:pt x="23308" y="4763"/>
                                </a:lnTo>
                                <a:lnTo>
                                  <a:pt x="23308" y="4763"/>
                                </a:lnTo>
                                <a:lnTo>
                                  <a:pt x="23308" y="4763"/>
                                </a:lnTo>
                                <a:lnTo>
                                  <a:pt x="23308" y="4763"/>
                                </a:lnTo>
                                <a:lnTo>
                                  <a:pt x="23308" y="4763"/>
                                </a:lnTo>
                                <a:lnTo>
                                  <a:pt x="23308" y="7144"/>
                                </a:lnTo>
                                <a:lnTo>
                                  <a:pt x="23308" y="7144"/>
                                </a:lnTo>
                                <a:lnTo>
                                  <a:pt x="23308" y="7144"/>
                                </a:lnTo>
                                <a:lnTo>
                                  <a:pt x="23308" y="4763"/>
                                </a:lnTo>
                                <a:lnTo>
                                  <a:pt x="23308" y="7144"/>
                                </a:lnTo>
                                <a:lnTo>
                                  <a:pt x="23308" y="7144"/>
                                </a:lnTo>
                                <a:lnTo>
                                  <a:pt x="23308" y="7144"/>
                                </a:lnTo>
                                <a:lnTo>
                                  <a:pt x="23308" y="9525"/>
                                </a:lnTo>
                                <a:lnTo>
                                  <a:pt x="24060" y="7144"/>
                                </a:lnTo>
                                <a:lnTo>
                                  <a:pt x="24060" y="7144"/>
                                </a:lnTo>
                                <a:lnTo>
                                  <a:pt x="24060" y="4763"/>
                                </a:lnTo>
                                <a:lnTo>
                                  <a:pt x="24060" y="7144"/>
                                </a:lnTo>
                                <a:lnTo>
                                  <a:pt x="24060" y="7144"/>
                                </a:lnTo>
                                <a:lnTo>
                                  <a:pt x="24060" y="4763"/>
                                </a:lnTo>
                                <a:lnTo>
                                  <a:pt x="24060" y="4763"/>
                                </a:lnTo>
                                <a:lnTo>
                                  <a:pt x="24060" y="4763"/>
                                </a:lnTo>
                                <a:lnTo>
                                  <a:pt x="24060" y="4763"/>
                                </a:lnTo>
                                <a:lnTo>
                                  <a:pt x="24060" y="4763"/>
                                </a:lnTo>
                                <a:lnTo>
                                  <a:pt x="24060" y="4763"/>
                                </a:lnTo>
                                <a:lnTo>
                                  <a:pt x="24060" y="4763"/>
                                </a:lnTo>
                                <a:lnTo>
                                  <a:pt x="24813" y="4763"/>
                                </a:lnTo>
                                <a:lnTo>
                                  <a:pt x="24813" y="4763"/>
                                </a:lnTo>
                                <a:lnTo>
                                  <a:pt x="24813" y="7144"/>
                                </a:lnTo>
                                <a:lnTo>
                                  <a:pt x="24813" y="7144"/>
                                </a:lnTo>
                                <a:lnTo>
                                  <a:pt x="24813" y="7144"/>
                                </a:lnTo>
                                <a:lnTo>
                                  <a:pt x="24813" y="9525"/>
                                </a:lnTo>
                                <a:lnTo>
                                  <a:pt x="24813" y="9525"/>
                                </a:lnTo>
                                <a:lnTo>
                                  <a:pt x="24813" y="7144"/>
                                </a:lnTo>
                                <a:lnTo>
                                  <a:pt x="24813" y="4763"/>
                                </a:lnTo>
                                <a:lnTo>
                                  <a:pt x="24813" y="4763"/>
                                </a:lnTo>
                                <a:lnTo>
                                  <a:pt x="24813" y="4763"/>
                                </a:lnTo>
                                <a:lnTo>
                                  <a:pt x="24813" y="4763"/>
                                </a:lnTo>
                                <a:lnTo>
                                  <a:pt x="24813" y="4763"/>
                                </a:lnTo>
                                <a:lnTo>
                                  <a:pt x="24813" y="4763"/>
                                </a:lnTo>
                                <a:lnTo>
                                  <a:pt x="24813" y="4763"/>
                                </a:lnTo>
                                <a:lnTo>
                                  <a:pt x="24813" y="4763"/>
                                </a:lnTo>
                                <a:lnTo>
                                  <a:pt x="24813" y="4763"/>
                                </a:lnTo>
                                <a:lnTo>
                                  <a:pt x="24813" y="4763"/>
                                </a:lnTo>
                                <a:lnTo>
                                  <a:pt x="25565" y="7144"/>
                                </a:lnTo>
                                <a:lnTo>
                                  <a:pt x="25565" y="4763"/>
                                </a:lnTo>
                                <a:lnTo>
                                  <a:pt x="25565" y="4763"/>
                                </a:lnTo>
                                <a:lnTo>
                                  <a:pt x="25565" y="7144"/>
                                </a:lnTo>
                                <a:lnTo>
                                  <a:pt x="25565" y="7144"/>
                                </a:lnTo>
                                <a:lnTo>
                                  <a:pt x="25565" y="7144"/>
                                </a:lnTo>
                                <a:lnTo>
                                  <a:pt x="25565" y="7144"/>
                                </a:lnTo>
                                <a:lnTo>
                                  <a:pt x="25565" y="7144"/>
                                </a:lnTo>
                                <a:lnTo>
                                  <a:pt x="25565" y="7144"/>
                                </a:lnTo>
                                <a:lnTo>
                                  <a:pt x="25565" y="7144"/>
                                </a:lnTo>
                                <a:lnTo>
                                  <a:pt x="25565" y="7144"/>
                                </a:lnTo>
                                <a:lnTo>
                                  <a:pt x="25565" y="4763"/>
                                </a:lnTo>
                                <a:lnTo>
                                  <a:pt x="26318" y="4763"/>
                                </a:lnTo>
                                <a:lnTo>
                                  <a:pt x="26318" y="4763"/>
                                </a:lnTo>
                                <a:lnTo>
                                  <a:pt x="26318" y="4763"/>
                                </a:lnTo>
                                <a:lnTo>
                                  <a:pt x="26318" y="4763"/>
                                </a:lnTo>
                                <a:lnTo>
                                  <a:pt x="26318" y="4763"/>
                                </a:lnTo>
                                <a:lnTo>
                                  <a:pt x="26318" y="4763"/>
                                </a:lnTo>
                                <a:lnTo>
                                  <a:pt x="26318" y="4763"/>
                                </a:lnTo>
                                <a:lnTo>
                                  <a:pt x="26318" y="7144"/>
                                </a:lnTo>
                                <a:lnTo>
                                  <a:pt x="26318" y="7144"/>
                                </a:lnTo>
                                <a:lnTo>
                                  <a:pt x="26318" y="7144"/>
                                </a:lnTo>
                                <a:lnTo>
                                  <a:pt x="26318" y="7144"/>
                                </a:lnTo>
                                <a:lnTo>
                                  <a:pt x="26318" y="4763"/>
                                </a:lnTo>
                                <a:lnTo>
                                  <a:pt x="27070" y="7144"/>
                                </a:lnTo>
                                <a:lnTo>
                                  <a:pt x="27070" y="4763"/>
                                </a:lnTo>
                                <a:lnTo>
                                  <a:pt x="27070" y="4763"/>
                                </a:lnTo>
                                <a:lnTo>
                                  <a:pt x="27070" y="4763"/>
                                </a:lnTo>
                                <a:lnTo>
                                  <a:pt x="27070" y="4763"/>
                                </a:lnTo>
                                <a:lnTo>
                                  <a:pt x="27070" y="4763"/>
                                </a:lnTo>
                                <a:lnTo>
                                  <a:pt x="27070" y="4763"/>
                                </a:lnTo>
                                <a:lnTo>
                                  <a:pt x="27070" y="4763"/>
                                </a:lnTo>
                                <a:lnTo>
                                  <a:pt x="27070" y="4763"/>
                                </a:lnTo>
                                <a:lnTo>
                                  <a:pt x="27070" y="4763"/>
                                </a:lnTo>
                                <a:lnTo>
                                  <a:pt x="27070" y="4763"/>
                                </a:lnTo>
                                <a:lnTo>
                                  <a:pt x="27070" y="4763"/>
                                </a:lnTo>
                                <a:lnTo>
                                  <a:pt x="27070" y="4763"/>
                                </a:lnTo>
                                <a:lnTo>
                                  <a:pt x="27070" y="4763"/>
                                </a:lnTo>
                                <a:lnTo>
                                  <a:pt x="27823" y="7144"/>
                                </a:lnTo>
                                <a:lnTo>
                                  <a:pt x="27823" y="7144"/>
                                </a:lnTo>
                                <a:lnTo>
                                  <a:pt x="27823" y="4763"/>
                                </a:lnTo>
                                <a:lnTo>
                                  <a:pt x="27823" y="7144"/>
                                </a:lnTo>
                                <a:lnTo>
                                  <a:pt x="27823" y="4763"/>
                                </a:lnTo>
                                <a:lnTo>
                                  <a:pt x="27823" y="4763"/>
                                </a:lnTo>
                                <a:lnTo>
                                  <a:pt x="27823" y="4763"/>
                                </a:lnTo>
                                <a:lnTo>
                                  <a:pt x="27823" y="4763"/>
                                </a:lnTo>
                                <a:lnTo>
                                  <a:pt x="27823" y="4763"/>
                                </a:lnTo>
                                <a:lnTo>
                                  <a:pt x="27823" y="7144"/>
                                </a:lnTo>
                                <a:lnTo>
                                  <a:pt x="27823" y="7144"/>
                                </a:lnTo>
                                <a:lnTo>
                                  <a:pt x="27823" y="7144"/>
                                </a:lnTo>
                                <a:lnTo>
                                  <a:pt x="28575" y="4763"/>
                                </a:lnTo>
                                <a:lnTo>
                                  <a:pt x="28575" y="4763"/>
                                </a:lnTo>
                                <a:lnTo>
                                  <a:pt x="28575" y="4763"/>
                                </a:lnTo>
                                <a:lnTo>
                                  <a:pt x="28575" y="4763"/>
                                </a:lnTo>
                                <a:lnTo>
                                  <a:pt x="28575" y="7144"/>
                                </a:lnTo>
                                <a:lnTo>
                                  <a:pt x="28575" y="9525"/>
                                </a:lnTo>
                                <a:lnTo>
                                  <a:pt x="28575" y="7144"/>
                                </a:lnTo>
                                <a:lnTo>
                                  <a:pt x="28575" y="7144"/>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35" name="Freeform: Shape 1035"/>
                        <wps:cNvSpPr/>
                        <wps:spPr>
                          <a:xfrm>
                            <a:off x="2166937" y="1804987"/>
                            <a:ext cx="28575" cy="9525"/>
                          </a:xfrm>
                          <a:custGeom>
                            <a:avLst/>
                            <a:gdLst>
                              <a:gd name="connsiteX0" fmla="*/ 0 w 28575"/>
                              <a:gd name="connsiteY0" fmla="*/ 3172 h 9525"/>
                              <a:gd name="connsiteX1" fmla="*/ 0 w 28575"/>
                              <a:gd name="connsiteY1" fmla="*/ 0 h 9525"/>
                              <a:gd name="connsiteX2" fmla="*/ 0 w 28575"/>
                              <a:gd name="connsiteY2" fmla="*/ 3172 h 9525"/>
                              <a:gd name="connsiteX3" fmla="*/ 0 w 28575"/>
                              <a:gd name="connsiteY3" fmla="*/ 3172 h 9525"/>
                              <a:gd name="connsiteX4" fmla="*/ 0 w 28575"/>
                              <a:gd name="connsiteY4" fmla="*/ 3172 h 9525"/>
                              <a:gd name="connsiteX5" fmla="*/ 733 w 28575"/>
                              <a:gd name="connsiteY5" fmla="*/ 3172 h 9525"/>
                              <a:gd name="connsiteX6" fmla="*/ 733 w 28575"/>
                              <a:gd name="connsiteY6" fmla="*/ 3172 h 9525"/>
                              <a:gd name="connsiteX7" fmla="*/ 733 w 28575"/>
                              <a:gd name="connsiteY7" fmla="*/ 6353 h 9525"/>
                              <a:gd name="connsiteX8" fmla="*/ 733 w 28575"/>
                              <a:gd name="connsiteY8" fmla="*/ 9525 h 9525"/>
                              <a:gd name="connsiteX9" fmla="*/ 733 w 28575"/>
                              <a:gd name="connsiteY9" fmla="*/ 9525 h 9525"/>
                              <a:gd name="connsiteX10" fmla="*/ 733 w 28575"/>
                              <a:gd name="connsiteY10" fmla="*/ 6353 h 9525"/>
                              <a:gd name="connsiteX11" fmla="*/ 733 w 28575"/>
                              <a:gd name="connsiteY11" fmla="*/ 3172 h 9525"/>
                              <a:gd name="connsiteX12" fmla="*/ 733 w 28575"/>
                              <a:gd name="connsiteY12" fmla="*/ 3172 h 9525"/>
                              <a:gd name="connsiteX13" fmla="*/ 733 w 28575"/>
                              <a:gd name="connsiteY13" fmla="*/ 0 h 9525"/>
                              <a:gd name="connsiteX14" fmla="*/ 733 w 28575"/>
                              <a:gd name="connsiteY14" fmla="*/ 0 h 9525"/>
                              <a:gd name="connsiteX15" fmla="*/ 733 w 28575"/>
                              <a:gd name="connsiteY15" fmla="*/ 0 h 9525"/>
                              <a:gd name="connsiteX16" fmla="*/ 733 w 28575"/>
                              <a:gd name="connsiteY16" fmla="*/ 0 h 9525"/>
                              <a:gd name="connsiteX17" fmla="*/ 733 w 28575"/>
                              <a:gd name="connsiteY17" fmla="*/ 0 h 9525"/>
                              <a:gd name="connsiteX18" fmla="*/ 733 w 28575"/>
                              <a:gd name="connsiteY18" fmla="*/ 3172 h 9525"/>
                              <a:gd name="connsiteX19" fmla="*/ 733 w 28575"/>
                              <a:gd name="connsiteY19" fmla="*/ 6353 h 9525"/>
                              <a:gd name="connsiteX20" fmla="*/ 733 w 28575"/>
                              <a:gd name="connsiteY20" fmla="*/ 3172 h 9525"/>
                              <a:gd name="connsiteX21" fmla="*/ 733 w 28575"/>
                              <a:gd name="connsiteY21" fmla="*/ 6353 h 9525"/>
                              <a:gd name="connsiteX22" fmla="*/ 733 w 28575"/>
                              <a:gd name="connsiteY22" fmla="*/ 3172 h 9525"/>
                              <a:gd name="connsiteX23" fmla="*/ 1467 w 28575"/>
                              <a:gd name="connsiteY23" fmla="*/ 0 h 9525"/>
                              <a:gd name="connsiteX24" fmla="*/ 1467 w 28575"/>
                              <a:gd name="connsiteY24" fmla="*/ 0 h 9525"/>
                              <a:gd name="connsiteX25" fmla="*/ 1467 w 28575"/>
                              <a:gd name="connsiteY25" fmla="*/ 0 h 9525"/>
                              <a:gd name="connsiteX26" fmla="*/ 1467 w 28575"/>
                              <a:gd name="connsiteY26" fmla="*/ 0 h 9525"/>
                              <a:gd name="connsiteX27" fmla="*/ 1467 w 28575"/>
                              <a:gd name="connsiteY27" fmla="*/ 0 h 9525"/>
                              <a:gd name="connsiteX28" fmla="*/ 1467 w 28575"/>
                              <a:gd name="connsiteY28" fmla="*/ 3172 h 9525"/>
                              <a:gd name="connsiteX29" fmla="*/ 1467 w 28575"/>
                              <a:gd name="connsiteY29" fmla="*/ 3172 h 9525"/>
                              <a:gd name="connsiteX30" fmla="*/ 1467 w 28575"/>
                              <a:gd name="connsiteY30" fmla="*/ 3172 h 9525"/>
                              <a:gd name="connsiteX31" fmla="*/ 1467 w 28575"/>
                              <a:gd name="connsiteY31" fmla="*/ 0 h 9525"/>
                              <a:gd name="connsiteX32" fmla="*/ 1467 w 28575"/>
                              <a:gd name="connsiteY32" fmla="*/ 0 h 9525"/>
                              <a:gd name="connsiteX33" fmla="*/ 1467 w 28575"/>
                              <a:gd name="connsiteY33" fmla="*/ 0 h 9525"/>
                              <a:gd name="connsiteX34" fmla="*/ 1467 w 28575"/>
                              <a:gd name="connsiteY34" fmla="*/ 0 h 9525"/>
                              <a:gd name="connsiteX35" fmla="*/ 2200 w 28575"/>
                              <a:gd name="connsiteY35" fmla="*/ 0 h 9525"/>
                              <a:gd name="connsiteX36" fmla="*/ 2200 w 28575"/>
                              <a:gd name="connsiteY36" fmla="*/ 0 h 9525"/>
                              <a:gd name="connsiteX37" fmla="*/ 2200 w 28575"/>
                              <a:gd name="connsiteY37" fmla="*/ 0 h 9525"/>
                              <a:gd name="connsiteX38" fmla="*/ 2200 w 28575"/>
                              <a:gd name="connsiteY38" fmla="*/ 0 h 9525"/>
                              <a:gd name="connsiteX39" fmla="*/ 2200 w 28575"/>
                              <a:gd name="connsiteY39" fmla="*/ 0 h 9525"/>
                              <a:gd name="connsiteX40" fmla="*/ 2200 w 28575"/>
                              <a:gd name="connsiteY40" fmla="*/ 0 h 9525"/>
                              <a:gd name="connsiteX41" fmla="*/ 2200 w 28575"/>
                              <a:gd name="connsiteY41" fmla="*/ 0 h 9525"/>
                              <a:gd name="connsiteX42" fmla="*/ 2200 w 28575"/>
                              <a:gd name="connsiteY42" fmla="*/ 0 h 9525"/>
                              <a:gd name="connsiteX43" fmla="*/ 2200 w 28575"/>
                              <a:gd name="connsiteY43" fmla="*/ 0 h 9525"/>
                              <a:gd name="connsiteX44" fmla="*/ 2200 w 28575"/>
                              <a:gd name="connsiteY44" fmla="*/ 0 h 9525"/>
                              <a:gd name="connsiteX45" fmla="*/ 2200 w 28575"/>
                              <a:gd name="connsiteY45" fmla="*/ 0 h 9525"/>
                              <a:gd name="connsiteX46" fmla="*/ 2200 w 28575"/>
                              <a:gd name="connsiteY46" fmla="*/ 0 h 9525"/>
                              <a:gd name="connsiteX47" fmla="*/ 2200 w 28575"/>
                              <a:gd name="connsiteY47" fmla="*/ 0 h 9525"/>
                              <a:gd name="connsiteX48" fmla="*/ 2200 w 28575"/>
                              <a:gd name="connsiteY48" fmla="*/ 0 h 9525"/>
                              <a:gd name="connsiteX49" fmla="*/ 2934 w 28575"/>
                              <a:gd name="connsiteY49" fmla="*/ 0 h 9525"/>
                              <a:gd name="connsiteX50" fmla="*/ 2934 w 28575"/>
                              <a:gd name="connsiteY50" fmla="*/ 0 h 9525"/>
                              <a:gd name="connsiteX51" fmla="*/ 2934 w 28575"/>
                              <a:gd name="connsiteY51" fmla="*/ 3172 h 9525"/>
                              <a:gd name="connsiteX52" fmla="*/ 2934 w 28575"/>
                              <a:gd name="connsiteY52" fmla="*/ 3172 h 9525"/>
                              <a:gd name="connsiteX53" fmla="*/ 2934 w 28575"/>
                              <a:gd name="connsiteY53" fmla="*/ 0 h 9525"/>
                              <a:gd name="connsiteX54" fmla="*/ 2934 w 28575"/>
                              <a:gd name="connsiteY54" fmla="*/ 0 h 9525"/>
                              <a:gd name="connsiteX55" fmla="*/ 2934 w 28575"/>
                              <a:gd name="connsiteY55" fmla="*/ 0 h 9525"/>
                              <a:gd name="connsiteX56" fmla="*/ 2934 w 28575"/>
                              <a:gd name="connsiteY56" fmla="*/ 3172 h 9525"/>
                              <a:gd name="connsiteX57" fmla="*/ 2934 w 28575"/>
                              <a:gd name="connsiteY57" fmla="*/ 3172 h 9525"/>
                              <a:gd name="connsiteX58" fmla="*/ 2934 w 28575"/>
                              <a:gd name="connsiteY58" fmla="*/ 0 h 9525"/>
                              <a:gd name="connsiteX59" fmla="*/ 2934 w 28575"/>
                              <a:gd name="connsiteY59" fmla="*/ 0 h 9525"/>
                              <a:gd name="connsiteX60" fmla="*/ 2934 w 28575"/>
                              <a:gd name="connsiteY60" fmla="*/ 0 h 9525"/>
                              <a:gd name="connsiteX61" fmla="*/ 3667 w 28575"/>
                              <a:gd name="connsiteY61" fmla="*/ 0 h 9525"/>
                              <a:gd name="connsiteX62" fmla="*/ 3667 w 28575"/>
                              <a:gd name="connsiteY62" fmla="*/ 0 h 9525"/>
                              <a:gd name="connsiteX63" fmla="*/ 3667 w 28575"/>
                              <a:gd name="connsiteY63" fmla="*/ 0 h 9525"/>
                              <a:gd name="connsiteX64" fmla="*/ 3667 w 28575"/>
                              <a:gd name="connsiteY64" fmla="*/ 3172 h 9525"/>
                              <a:gd name="connsiteX65" fmla="*/ 3667 w 28575"/>
                              <a:gd name="connsiteY65" fmla="*/ 6353 h 9525"/>
                              <a:gd name="connsiteX66" fmla="*/ 3667 w 28575"/>
                              <a:gd name="connsiteY66" fmla="*/ 6353 h 9525"/>
                              <a:gd name="connsiteX67" fmla="*/ 3667 w 28575"/>
                              <a:gd name="connsiteY67" fmla="*/ 6353 h 9525"/>
                              <a:gd name="connsiteX68" fmla="*/ 3667 w 28575"/>
                              <a:gd name="connsiteY68" fmla="*/ 6353 h 9525"/>
                              <a:gd name="connsiteX69" fmla="*/ 3667 w 28575"/>
                              <a:gd name="connsiteY69" fmla="*/ 3172 h 9525"/>
                              <a:gd name="connsiteX70" fmla="*/ 3667 w 28575"/>
                              <a:gd name="connsiteY70" fmla="*/ 0 h 9525"/>
                              <a:gd name="connsiteX71" fmla="*/ 3667 w 28575"/>
                              <a:gd name="connsiteY71" fmla="*/ 0 h 9525"/>
                              <a:gd name="connsiteX72" fmla="*/ 3667 w 28575"/>
                              <a:gd name="connsiteY72" fmla="*/ 0 h 9525"/>
                              <a:gd name="connsiteX73" fmla="*/ 4401 w 28575"/>
                              <a:gd name="connsiteY73" fmla="*/ 0 h 9525"/>
                              <a:gd name="connsiteX74" fmla="*/ 4401 w 28575"/>
                              <a:gd name="connsiteY74" fmla="*/ 0 h 9525"/>
                              <a:gd name="connsiteX75" fmla="*/ 4401 w 28575"/>
                              <a:gd name="connsiteY75" fmla="*/ 0 h 9525"/>
                              <a:gd name="connsiteX76" fmla="*/ 4401 w 28575"/>
                              <a:gd name="connsiteY76" fmla="*/ 0 h 9525"/>
                              <a:gd name="connsiteX77" fmla="*/ 4401 w 28575"/>
                              <a:gd name="connsiteY77" fmla="*/ 0 h 9525"/>
                              <a:gd name="connsiteX78" fmla="*/ 4401 w 28575"/>
                              <a:gd name="connsiteY78" fmla="*/ 0 h 9525"/>
                              <a:gd name="connsiteX79" fmla="*/ 4401 w 28575"/>
                              <a:gd name="connsiteY79" fmla="*/ 0 h 9525"/>
                              <a:gd name="connsiteX80" fmla="*/ 4401 w 28575"/>
                              <a:gd name="connsiteY80" fmla="*/ 3172 h 9525"/>
                              <a:gd name="connsiteX81" fmla="*/ 4401 w 28575"/>
                              <a:gd name="connsiteY81" fmla="*/ 3172 h 9525"/>
                              <a:gd name="connsiteX82" fmla="*/ 4401 w 28575"/>
                              <a:gd name="connsiteY82" fmla="*/ 3172 h 9525"/>
                              <a:gd name="connsiteX83" fmla="*/ 4401 w 28575"/>
                              <a:gd name="connsiteY83" fmla="*/ 6353 h 9525"/>
                              <a:gd name="connsiteX84" fmla="*/ 4401 w 28575"/>
                              <a:gd name="connsiteY84" fmla="*/ 3172 h 9525"/>
                              <a:gd name="connsiteX85" fmla="*/ 5124 w 28575"/>
                              <a:gd name="connsiteY85" fmla="*/ 0 h 9525"/>
                              <a:gd name="connsiteX86" fmla="*/ 5124 w 28575"/>
                              <a:gd name="connsiteY86" fmla="*/ 3172 h 9525"/>
                              <a:gd name="connsiteX87" fmla="*/ 5124 w 28575"/>
                              <a:gd name="connsiteY87" fmla="*/ 0 h 9525"/>
                              <a:gd name="connsiteX88" fmla="*/ 5124 w 28575"/>
                              <a:gd name="connsiteY88" fmla="*/ 0 h 9525"/>
                              <a:gd name="connsiteX89" fmla="*/ 5124 w 28575"/>
                              <a:gd name="connsiteY89" fmla="*/ 0 h 9525"/>
                              <a:gd name="connsiteX90" fmla="*/ 5124 w 28575"/>
                              <a:gd name="connsiteY90" fmla="*/ 0 h 9525"/>
                              <a:gd name="connsiteX91" fmla="*/ 5124 w 28575"/>
                              <a:gd name="connsiteY91" fmla="*/ 0 h 9525"/>
                              <a:gd name="connsiteX92" fmla="*/ 5124 w 28575"/>
                              <a:gd name="connsiteY92" fmla="*/ 0 h 9525"/>
                              <a:gd name="connsiteX93" fmla="*/ 5124 w 28575"/>
                              <a:gd name="connsiteY93" fmla="*/ 0 h 9525"/>
                              <a:gd name="connsiteX94" fmla="*/ 5124 w 28575"/>
                              <a:gd name="connsiteY94" fmla="*/ 0 h 9525"/>
                              <a:gd name="connsiteX95" fmla="*/ 5124 w 28575"/>
                              <a:gd name="connsiteY95" fmla="*/ 0 h 9525"/>
                              <a:gd name="connsiteX96" fmla="*/ 5124 w 28575"/>
                              <a:gd name="connsiteY96" fmla="*/ 0 h 9525"/>
                              <a:gd name="connsiteX97" fmla="*/ 5858 w 28575"/>
                              <a:gd name="connsiteY97" fmla="*/ 3172 h 9525"/>
                              <a:gd name="connsiteX98" fmla="*/ 5858 w 28575"/>
                              <a:gd name="connsiteY98" fmla="*/ 3172 h 9525"/>
                              <a:gd name="connsiteX99" fmla="*/ 5858 w 28575"/>
                              <a:gd name="connsiteY99" fmla="*/ 3172 h 9525"/>
                              <a:gd name="connsiteX100" fmla="*/ 5858 w 28575"/>
                              <a:gd name="connsiteY100" fmla="*/ 3172 h 9525"/>
                              <a:gd name="connsiteX101" fmla="*/ 5858 w 28575"/>
                              <a:gd name="connsiteY101" fmla="*/ 0 h 9525"/>
                              <a:gd name="connsiteX102" fmla="*/ 5858 w 28575"/>
                              <a:gd name="connsiteY102" fmla="*/ 0 h 9525"/>
                              <a:gd name="connsiteX103" fmla="*/ 5858 w 28575"/>
                              <a:gd name="connsiteY103" fmla="*/ 0 h 9525"/>
                              <a:gd name="connsiteX104" fmla="*/ 5858 w 28575"/>
                              <a:gd name="connsiteY104" fmla="*/ 0 h 9525"/>
                              <a:gd name="connsiteX105" fmla="*/ 5858 w 28575"/>
                              <a:gd name="connsiteY105" fmla="*/ 0 h 9525"/>
                              <a:gd name="connsiteX106" fmla="*/ 5858 w 28575"/>
                              <a:gd name="connsiteY106" fmla="*/ 3172 h 9525"/>
                              <a:gd name="connsiteX107" fmla="*/ 5858 w 28575"/>
                              <a:gd name="connsiteY107" fmla="*/ 3172 h 9525"/>
                              <a:gd name="connsiteX108" fmla="*/ 5858 w 28575"/>
                              <a:gd name="connsiteY108" fmla="*/ 3172 h 9525"/>
                              <a:gd name="connsiteX109" fmla="*/ 5858 w 28575"/>
                              <a:gd name="connsiteY109" fmla="*/ 3172 h 9525"/>
                              <a:gd name="connsiteX110" fmla="*/ 5858 w 28575"/>
                              <a:gd name="connsiteY110" fmla="*/ 0 h 9525"/>
                              <a:gd name="connsiteX111" fmla="*/ 5858 w 28575"/>
                              <a:gd name="connsiteY111" fmla="*/ 0 h 9525"/>
                              <a:gd name="connsiteX112" fmla="*/ 5858 w 28575"/>
                              <a:gd name="connsiteY112" fmla="*/ 0 h 9525"/>
                              <a:gd name="connsiteX113" fmla="*/ 5858 w 28575"/>
                              <a:gd name="connsiteY113" fmla="*/ 0 h 9525"/>
                              <a:gd name="connsiteX114" fmla="*/ 5858 w 28575"/>
                              <a:gd name="connsiteY114" fmla="*/ 0 h 9525"/>
                              <a:gd name="connsiteX115" fmla="*/ 6591 w 28575"/>
                              <a:gd name="connsiteY115" fmla="*/ 0 h 9525"/>
                              <a:gd name="connsiteX116" fmla="*/ 6591 w 28575"/>
                              <a:gd name="connsiteY116" fmla="*/ 0 h 9525"/>
                              <a:gd name="connsiteX117" fmla="*/ 6591 w 28575"/>
                              <a:gd name="connsiteY117" fmla="*/ 3172 h 9525"/>
                              <a:gd name="connsiteX118" fmla="*/ 6591 w 28575"/>
                              <a:gd name="connsiteY118" fmla="*/ 3172 h 9525"/>
                              <a:gd name="connsiteX119" fmla="*/ 6591 w 28575"/>
                              <a:gd name="connsiteY119" fmla="*/ 3172 h 9525"/>
                              <a:gd name="connsiteX120" fmla="*/ 6591 w 28575"/>
                              <a:gd name="connsiteY120" fmla="*/ 0 h 9525"/>
                              <a:gd name="connsiteX121" fmla="*/ 6591 w 28575"/>
                              <a:gd name="connsiteY121" fmla="*/ 0 h 9525"/>
                              <a:gd name="connsiteX122" fmla="*/ 6591 w 28575"/>
                              <a:gd name="connsiteY122" fmla="*/ 3172 h 9525"/>
                              <a:gd name="connsiteX123" fmla="*/ 6591 w 28575"/>
                              <a:gd name="connsiteY123" fmla="*/ 3172 h 9525"/>
                              <a:gd name="connsiteX124" fmla="*/ 6591 w 28575"/>
                              <a:gd name="connsiteY124" fmla="*/ 6353 h 9525"/>
                              <a:gd name="connsiteX125" fmla="*/ 6591 w 28575"/>
                              <a:gd name="connsiteY125" fmla="*/ 6353 h 9525"/>
                              <a:gd name="connsiteX126" fmla="*/ 6591 w 28575"/>
                              <a:gd name="connsiteY126" fmla="*/ 3172 h 9525"/>
                              <a:gd name="connsiteX127" fmla="*/ 6591 w 28575"/>
                              <a:gd name="connsiteY127" fmla="*/ 3172 h 9525"/>
                              <a:gd name="connsiteX128" fmla="*/ 6591 w 28575"/>
                              <a:gd name="connsiteY128" fmla="*/ 3172 h 9525"/>
                              <a:gd name="connsiteX129" fmla="*/ 7325 w 28575"/>
                              <a:gd name="connsiteY129" fmla="*/ 3172 h 9525"/>
                              <a:gd name="connsiteX130" fmla="*/ 7325 w 28575"/>
                              <a:gd name="connsiteY130" fmla="*/ 0 h 9525"/>
                              <a:gd name="connsiteX131" fmla="*/ 7325 w 28575"/>
                              <a:gd name="connsiteY131" fmla="*/ 3172 h 9525"/>
                              <a:gd name="connsiteX132" fmla="*/ 7325 w 28575"/>
                              <a:gd name="connsiteY132" fmla="*/ 0 h 9525"/>
                              <a:gd name="connsiteX133" fmla="*/ 7325 w 28575"/>
                              <a:gd name="connsiteY133" fmla="*/ 0 h 9525"/>
                              <a:gd name="connsiteX134" fmla="*/ 7325 w 28575"/>
                              <a:gd name="connsiteY134" fmla="*/ 3172 h 9525"/>
                              <a:gd name="connsiteX135" fmla="*/ 7325 w 28575"/>
                              <a:gd name="connsiteY135" fmla="*/ 6353 h 9525"/>
                              <a:gd name="connsiteX136" fmla="*/ 7325 w 28575"/>
                              <a:gd name="connsiteY136" fmla="*/ 6353 h 9525"/>
                              <a:gd name="connsiteX137" fmla="*/ 7325 w 28575"/>
                              <a:gd name="connsiteY137" fmla="*/ 6353 h 9525"/>
                              <a:gd name="connsiteX138" fmla="*/ 7325 w 28575"/>
                              <a:gd name="connsiteY138" fmla="*/ 6353 h 9525"/>
                              <a:gd name="connsiteX139" fmla="*/ 7325 w 28575"/>
                              <a:gd name="connsiteY139" fmla="*/ 6353 h 9525"/>
                              <a:gd name="connsiteX140" fmla="*/ 7325 w 28575"/>
                              <a:gd name="connsiteY140" fmla="*/ 6353 h 9525"/>
                              <a:gd name="connsiteX141" fmla="*/ 8058 w 28575"/>
                              <a:gd name="connsiteY141" fmla="*/ 6353 h 9525"/>
                              <a:gd name="connsiteX142" fmla="*/ 8058 w 28575"/>
                              <a:gd name="connsiteY142" fmla="*/ 6353 h 9525"/>
                              <a:gd name="connsiteX143" fmla="*/ 8058 w 28575"/>
                              <a:gd name="connsiteY143" fmla="*/ 3172 h 9525"/>
                              <a:gd name="connsiteX144" fmla="*/ 8058 w 28575"/>
                              <a:gd name="connsiteY144" fmla="*/ 3172 h 9525"/>
                              <a:gd name="connsiteX145" fmla="*/ 8058 w 28575"/>
                              <a:gd name="connsiteY145" fmla="*/ 3172 h 9525"/>
                              <a:gd name="connsiteX146" fmla="*/ 8058 w 28575"/>
                              <a:gd name="connsiteY146" fmla="*/ 3172 h 9525"/>
                              <a:gd name="connsiteX147" fmla="*/ 8058 w 28575"/>
                              <a:gd name="connsiteY147" fmla="*/ 6353 h 9525"/>
                              <a:gd name="connsiteX148" fmla="*/ 8058 w 28575"/>
                              <a:gd name="connsiteY148" fmla="*/ 3172 h 9525"/>
                              <a:gd name="connsiteX149" fmla="*/ 8058 w 28575"/>
                              <a:gd name="connsiteY149" fmla="*/ 3172 h 9525"/>
                              <a:gd name="connsiteX150" fmla="*/ 8058 w 28575"/>
                              <a:gd name="connsiteY150" fmla="*/ 3172 h 9525"/>
                              <a:gd name="connsiteX151" fmla="*/ 8058 w 28575"/>
                              <a:gd name="connsiteY151" fmla="*/ 0 h 9525"/>
                              <a:gd name="connsiteX152" fmla="*/ 8058 w 28575"/>
                              <a:gd name="connsiteY152" fmla="*/ 3172 h 9525"/>
                              <a:gd name="connsiteX153" fmla="*/ 8792 w 28575"/>
                              <a:gd name="connsiteY153" fmla="*/ 0 h 9525"/>
                              <a:gd name="connsiteX154" fmla="*/ 8792 w 28575"/>
                              <a:gd name="connsiteY154" fmla="*/ 0 h 9525"/>
                              <a:gd name="connsiteX155" fmla="*/ 8792 w 28575"/>
                              <a:gd name="connsiteY155" fmla="*/ 3172 h 9525"/>
                              <a:gd name="connsiteX156" fmla="*/ 8792 w 28575"/>
                              <a:gd name="connsiteY156" fmla="*/ 0 h 9525"/>
                              <a:gd name="connsiteX157" fmla="*/ 8792 w 28575"/>
                              <a:gd name="connsiteY157" fmla="*/ 0 h 9525"/>
                              <a:gd name="connsiteX158" fmla="*/ 8792 w 28575"/>
                              <a:gd name="connsiteY158" fmla="*/ 3172 h 9525"/>
                              <a:gd name="connsiteX159" fmla="*/ 8792 w 28575"/>
                              <a:gd name="connsiteY159" fmla="*/ 0 h 9525"/>
                              <a:gd name="connsiteX160" fmla="*/ 8792 w 28575"/>
                              <a:gd name="connsiteY160" fmla="*/ 0 h 9525"/>
                              <a:gd name="connsiteX161" fmla="*/ 8792 w 28575"/>
                              <a:gd name="connsiteY161" fmla="*/ 0 h 9525"/>
                              <a:gd name="connsiteX162" fmla="*/ 8792 w 28575"/>
                              <a:gd name="connsiteY162" fmla="*/ 0 h 9525"/>
                              <a:gd name="connsiteX163" fmla="*/ 8792 w 28575"/>
                              <a:gd name="connsiteY163" fmla="*/ 0 h 9525"/>
                              <a:gd name="connsiteX164" fmla="*/ 8792 w 28575"/>
                              <a:gd name="connsiteY164" fmla="*/ 0 h 9525"/>
                              <a:gd name="connsiteX165" fmla="*/ 9525 w 28575"/>
                              <a:gd name="connsiteY165" fmla="*/ 0 h 9525"/>
                              <a:gd name="connsiteX166" fmla="*/ 9525 w 28575"/>
                              <a:gd name="connsiteY166" fmla="*/ 0 h 9525"/>
                              <a:gd name="connsiteX167" fmla="*/ 9525 w 28575"/>
                              <a:gd name="connsiteY167" fmla="*/ 0 h 9525"/>
                              <a:gd name="connsiteX168" fmla="*/ 9525 w 28575"/>
                              <a:gd name="connsiteY168" fmla="*/ 0 h 9525"/>
                              <a:gd name="connsiteX169" fmla="*/ 9525 w 28575"/>
                              <a:gd name="connsiteY169" fmla="*/ 3172 h 9525"/>
                              <a:gd name="connsiteX170" fmla="*/ 9525 w 28575"/>
                              <a:gd name="connsiteY170" fmla="*/ 3172 h 9525"/>
                              <a:gd name="connsiteX171" fmla="*/ 9525 w 28575"/>
                              <a:gd name="connsiteY171" fmla="*/ 0 h 9525"/>
                              <a:gd name="connsiteX172" fmla="*/ 9525 w 28575"/>
                              <a:gd name="connsiteY172" fmla="*/ 0 h 9525"/>
                              <a:gd name="connsiteX173" fmla="*/ 9525 w 28575"/>
                              <a:gd name="connsiteY173" fmla="*/ 3172 h 9525"/>
                              <a:gd name="connsiteX174" fmla="*/ 9525 w 28575"/>
                              <a:gd name="connsiteY174" fmla="*/ 0 h 9525"/>
                              <a:gd name="connsiteX175" fmla="*/ 9525 w 28575"/>
                              <a:gd name="connsiteY175" fmla="*/ 0 h 9525"/>
                              <a:gd name="connsiteX176" fmla="*/ 9525 w 28575"/>
                              <a:gd name="connsiteY176" fmla="*/ 0 h 9525"/>
                              <a:gd name="connsiteX177" fmla="*/ 10258 w 28575"/>
                              <a:gd name="connsiteY177" fmla="*/ 0 h 9525"/>
                              <a:gd name="connsiteX178" fmla="*/ 10258 w 28575"/>
                              <a:gd name="connsiteY178" fmla="*/ 0 h 9525"/>
                              <a:gd name="connsiteX179" fmla="*/ 10258 w 28575"/>
                              <a:gd name="connsiteY179" fmla="*/ 3172 h 9525"/>
                              <a:gd name="connsiteX180" fmla="*/ 10258 w 28575"/>
                              <a:gd name="connsiteY180" fmla="*/ 3172 h 9525"/>
                              <a:gd name="connsiteX181" fmla="*/ 10258 w 28575"/>
                              <a:gd name="connsiteY181" fmla="*/ 3172 h 9525"/>
                              <a:gd name="connsiteX182" fmla="*/ 10258 w 28575"/>
                              <a:gd name="connsiteY182" fmla="*/ 3172 h 9525"/>
                              <a:gd name="connsiteX183" fmla="*/ 10258 w 28575"/>
                              <a:gd name="connsiteY183" fmla="*/ 3172 h 9525"/>
                              <a:gd name="connsiteX184" fmla="*/ 10258 w 28575"/>
                              <a:gd name="connsiteY184" fmla="*/ 0 h 9525"/>
                              <a:gd name="connsiteX185" fmla="*/ 10258 w 28575"/>
                              <a:gd name="connsiteY185" fmla="*/ 0 h 9525"/>
                              <a:gd name="connsiteX186" fmla="*/ 10258 w 28575"/>
                              <a:gd name="connsiteY186" fmla="*/ 0 h 9525"/>
                              <a:gd name="connsiteX187" fmla="*/ 10258 w 28575"/>
                              <a:gd name="connsiteY187" fmla="*/ 0 h 9525"/>
                              <a:gd name="connsiteX188" fmla="*/ 10258 w 28575"/>
                              <a:gd name="connsiteY188" fmla="*/ 0 h 9525"/>
                              <a:gd name="connsiteX189" fmla="*/ 10258 w 28575"/>
                              <a:gd name="connsiteY189" fmla="*/ 3172 h 9525"/>
                              <a:gd name="connsiteX190" fmla="*/ 10258 w 28575"/>
                              <a:gd name="connsiteY190" fmla="*/ 3172 h 9525"/>
                              <a:gd name="connsiteX191" fmla="*/ 10258 w 28575"/>
                              <a:gd name="connsiteY191" fmla="*/ 0 h 9525"/>
                              <a:gd name="connsiteX192" fmla="*/ 10258 w 28575"/>
                              <a:gd name="connsiteY192" fmla="*/ 0 h 9525"/>
                              <a:gd name="connsiteX193" fmla="*/ 10258 w 28575"/>
                              <a:gd name="connsiteY193" fmla="*/ 3172 h 9525"/>
                              <a:gd name="connsiteX194" fmla="*/ 10258 w 28575"/>
                              <a:gd name="connsiteY194" fmla="*/ 3172 h 9525"/>
                              <a:gd name="connsiteX195" fmla="*/ 10258 w 28575"/>
                              <a:gd name="connsiteY195" fmla="*/ 6353 h 9525"/>
                              <a:gd name="connsiteX196" fmla="*/ 10258 w 28575"/>
                              <a:gd name="connsiteY196" fmla="*/ 6353 h 9525"/>
                              <a:gd name="connsiteX197" fmla="*/ 10992 w 28575"/>
                              <a:gd name="connsiteY197" fmla="*/ 3172 h 9525"/>
                              <a:gd name="connsiteX198" fmla="*/ 10992 w 28575"/>
                              <a:gd name="connsiteY198" fmla="*/ 6353 h 9525"/>
                              <a:gd name="connsiteX199" fmla="*/ 10992 w 28575"/>
                              <a:gd name="connsiteY199" fmla="*/ 3172 h 9525"/>
                              <a:gd name="connsiteX200" fmla="*/ 10992 w 28575"/>
                              <a:gd name="connsiteY200" fmla="*/ 0 h 9525"/>
                              <a:gd name="connsiteX201" fmla="*/ 10992 w 28575"/>
                              <a:gd name="connsiteY201" fmla="*/ 0 h 9525"/>
                              <a:gd name="connsiteX202" fmla="*/ 10992 w 28575"/>
                              <a:gd name="connsiteY202" fmla="*/ 0 h 9525"/>
                              <a:gd name="connsiteX203" fmla="*/ 10992 w 28575"/>
                              <a:gd name="connsiteY203" fmla="*/ 0 h 9525"/>
                              <a:gd name="connsiteX204" fmla="*/ 10992 w 28575"/>
                              <a:gd name="connsiteY204" fmla="*/ 3172 h 9525"/>
                              <a:gd name="connsiteX205" fmla="*/ 10992 w 28575"/>
                              <a:gd name="connsiteY205" fmla="*/ 3172 h 9525"/>
                              <a:gd name="connsiteX206" fmla="*/ 10992 w 28575"/>
                              <a:gd name="connsiteY206" fmla="*/ 3172 h 9525"/>
                              <a:gd name="connsiteX207" fmla="*/ 10992 w 28575"/>
                              <a:gd name="connsiteY207" fmla="*/ 6353 h 9525"/>
                              <a:gd name="connsiteX208" fmla="*/ 10992 w 28575"/>
                              <a:gd name="connsiteY208" fmla="*/ 3172 h 9525"/>
                              <a:gd name="connsiteX209" fmla="*/ 11725 w 28575"/>
                              <a:gd name="connsiteY209" fmla="*/ 3172 h 9525"/>
                              <a:gd name="connsiteX210" fmla="*/ 11725 w 28575"/>
                              <a:gd name="connsiteY210" fmla="*/ 6353 h 9525"/>
                              <a:gd name="connsiteX211" fmla="*/ 11725 w 28575"/>
                              <a:gd name="connsiteY211" fmla="*/ 6353 h 9525"/>
                              <a:gd name="connsiteX212" fmla="*/ 11725 w 28575"/>
                              <a:gd name="connsiteY212" fmla="*/ 3172 h 9525"/>
                              <a:gd name="connsiteX213" fmla="*/ 11725 w 28575"/>
                              <a:gd name="connsiteY213" fmla="*/ 6353 h 9525"/>
                              <a:gd name="connsiteX214" fmla="*/ 11725 w 28575"/>
                              <a:gd name="connsiteY214" fmla="*/ 3172 h 9525"/>
                              <a:gd name="connsiteX215" fmla="*/ 11725 w 28575"/>
                              <a:gd name="connsiteY215" fmla="*/ 3172 h 9525"/>
                              <a:gd name="connsiteX216" fmla="*/ 11725 w 28575"/>
                              <a:gd name="connsiteY216" fmla="*/ 3172 h 9525"/>
                              <a:gd name="connsiteX217" fmla="*/ 11725 w 28575"/>
                              <a:gd name="connsiteY217" fmla="*/ 0 h 9525"/>
                              <a:gd name="connsiteX218" fmla="*/ 11725 w 28575"/>
                              <a:gd name="connsiteY218" fmla="*/ 0 h 9525"/>
                              <a:gd name="connsiteX219" fmla="*/ 11725 w 28575"/>
                              <a:gd name="connsiteY219" fmla="*/ 0 h 9525"/>
                              <a:gd name="connsiteX220" fmla="*/ 11725 w 28575"/>
                              <a:gd name="connsiteY220" fmla="*/ 3172 h 9525"/>
                              <a:gd name="connsiteX221" fmla="*/ 12459 w 28575"/>
                              <a:gd name="connsiteY221" fmla="*/ 3172 h 9525"/>
                              <a:gd name="connsiteX222" fmla="*/ 12459 w 28575"/>
                              <a:gd name="connsiteY222" fmla="*/ 3172 h 9525"/>
                              <a:gd name="connsiteX223" fmla="*/ 12459 w 28575"/>
                              <a:gd name="connsiteY223" fmla="*/ 3172 h 9525"/>
                              <a:gd name="connsiteX224" fmla="*/ 12459 w 28575"/>
                              <a:gd name="connsiteY224" fmla="*/ 6353 h 9525"/>
                              <a:gd name="connsiteX225" fmla="*/ 12459 w 28575"/>
                              <a:gd name="connsiteY225" fmla="*/ 6353 h 9525"/>
                              <a:gd name="connsiteX226" fmla="*/ 12459 w 28575"/>
                              <a:gd name="connsiteY226" fmla="*/ 3172 h 9525"/>
                              <a:gd name="connsiteX227" fmla="*/ 12459 w 28575"/>
                              <a:gd name="connsiteY227" fmla="*/ 3172 h 9525"/>
                              <a:gd name="connsiteX228" fmla="*/ 12459 w 28575"/>
                              <a:gd name="connsiteY228" fmla="*/ 3172 h 9525"/>
                              <a:gd name="connsiteX229" fmla="*/ 12459 w 28575"/>
                              <a:gd name="connsiteY229" fmla="*/ 3172 h 9525"/>
                              <a:gd name="connsiteX230" fmla="*/ 12459 w 28575"/>
                              <a:gd name="connsiteY230" fmla="*/ 3172 h 9525"/>
                              <a:gd name="connsiteX231" fmla="*/ 12459 w 28575"/>
                              <a:gd name="connsiteY231" fmla="*/ 0 h 9525"/>
                              <a:gd name="connsiteX232" fmla="*/ 12459 w 28575"/>
                              <a:gd name="connsiteY232" fmla="*/ 0 h 9525"/>
                              <a:gd name="connsiteX233" fmla="*/ 13192 w 28575"/>
                              <a:gd name="connsiteY233" fmla="*/ 0 h 9525"/>
                              <a:gd name="connsiteX234" fmla="*/ 13192 w 28575"/>
                              <a:gd name="connsiteY234" fmla="*/ 0 h 9525"/>
                              <a:gd name="connsiteX235" fmla="*/ 13192 w 28575"/>
                              <a:gd name="connsiteY235" fmla="*/ 0 h 9525"/>
                              <a:gd name="connsiteX236" fmla="*/ 13192 w 28575"/>
                              <a:gd name="connsiteY236" fmla="*/ 0 h 9525"/>
                              <a:gd name="connsiteX237" fmla="*/ 13192 w 28575"/>
                              <a:gd name="connsiteY237" fmla="*/ 3172 h 9525"/>
                              <a:gd name="connsiteX238" fmla="*/ 13192 w 28575"/>
                              <a:gd name="connsiteY238" fmla="*/ 0 h 9525"/>
                              <a:gd name="connsiteX239" fmla="*/ 13192 w 28575"/>
                              <a:gd name="connsiteY239" fmla="*/ 0 h 9525"/>
                              <a:gd name="connsiteX240" fmla="*/ 13192 w 28575"/>
                              <a:gd name="connsiteY240" fmla="*/ 3172 h 9525"/>
                              <a:gd name="connsiteX241" fmla="*/ 13192 w 28575"/>
                              <a:gd name="connsiteY241" fmla="*/ 0 h 9525"/>
                              <a:gd name="connsiteX242" fmla="*/ 13192 w 28575"/>
                              <a:gd name="connsiteY242" fmla="*/ 0 h 9525"/>
                              <a:gd name="connsiteX243" fmla="*/ 13192 w 28575"/>
                              <a:gd name="connsiteY243" fmla="*/ 0 h 9525"/>
                              <a:gd name="connsiteX244" fmla="*/ 13192 w 28575"/>
                              <a:gd name="connsiteY244" fmla="*/ 0 h 9525"/>
                              <a:gd name="connsiteX245" fmla="*/ 13926 w 28575"/>
                              <a:gd name="connsiteY245" fmla="*/ 3172 h 9525"/>
                              <a:gd name="connsiteX246" fmla="*/ 13926 w 28575"/>
                              <a:gd name="connsiteY246" fmla="*/ 6353 h 9525"/>
                              <a:gd name="connsiteX247" fmla="*/ 13926 w 28575"/>
                              <a:gd name="connsiteY247" fmla="*/ 3172 h 9525"/>
                              <a:gd name="connsiteX248" fmla="*/ 13926 w 28575"/>
                              <a:gd name="connsiteY248" fmla="*/ 0 h 9525"/>
                              <a:gd name="connsiteX249" fmla="*/ 13926 w 28575"/>
                              <a:gd name="connsiteY249" fmla="*/ 0 h 9525"/>
                              <a:gd name="connsiteX250" fmla="*/ 13926 w 28575"/>
                              <a:gd name="connsiteY250" fmla="*/ 3172 h 9525"/>
                              <a:gd name="connsiteX251" fmla="*/ 13926 w 28575"/>
                              <a:gd name="connsiteY251" fmla="*/ 3172 h 9525"/>
                              <a:gd name="connsiteX252" fmla="*/ 13926 w 28575"/>
                              <a:gd name="connsiteY252" fmla="*/ 6353 h 9525"/>
                              <a:gd name="connsiteX253" fmla="*/ 13926 w 28575"/>
                              <a:gd name="connsiteY253" fmla="*/ 6353 h 9525"/>
                              <a:gd name="connsiteX254" fmla="*/ 13926 w 28575"/>
                              <a:gd name="connsiteY254" fmla="*/ 6353 h 9525"/>
                              <a:gd name="connsiteX255" fmla="*/ 13926 w 28575"/>
                              <a:gd name="connsiteY255" fmla="*/ 9525 h 9525"/>
                              <a:gd name="connsiteX256" fmla="*/ 13926 w 28575"/>
                              <a:gd name="connsiteY256" fmla="*/ 6353 h 9525"/>
                              <a:gd name="connsiteX257" fmla="*/ 14649 w 28575"/>
                              <a:gd name="connsiteY257" fmla="*/ 3172 h 9525"/>
                              <a:gd name="connsiteX258" fmla="*/ 14649 w 28575"/>
                              <a:gd name="connsiteY258" fmla="*/ 0 h 9525"/>
                              <a:gd name="connsiteX259" fmla="*/ 14649 w 28575"/>
                              <a:gd name="connsiteY259" fmla="*/ 0 h 9525"/>
                              <a:gd name="connsiteX260" fmla="*/ 14649 w 28575"/>
                              <a:gd name="connsiteY260" fmla="*/ 0 h 9525"/>
                              <a:gd name="connsiteX261" fmla="*/ 14649 w 28575"/>
                              <a:gd name="connsiteY261" fmla="*/ 0 h 9525"/>
                              <a:gd name="connsiteX262" fmla="*/ 14649 w 28575"/>
                              <a:gd name="connsiteY262" fmla="*/ 0 h 9525"/>
                              <a:gd name="connsiteX263" fmla="*/ 14649 w 28575"/>
                              <a:gd name="connsiteY263" fmla="*/ 3172 h 9525"/>
                              <a:gd name="connsiteX264" fmla="*/ 14649 w 28575"/>
                              <a:gd name="connsiteY264" fmla="*/ 3172 h 9525"/>
                              <a:gd name="connsiteX265" fmla="*/ 14649 w 28575"/>
                              <a:gd name="connsiteY265" fmla="*/ 0 h 9525"/>
                              <a:gd name="connsiteX266" fmla="*/ 14649 w 28575"/>
                              <a:gd name="connsiteY266" fmla="*/ 0 h 9525"/>
                              <a:gd name="connsiteX267" fmla="*/ 14649 w 28575"/>
                              <a:gd name="connsiteY267" fmla="*/ 0 h 9525"/>
                              <a:gd name="connsiteX268" fmla="*/ 14649 w 28575"/>
                              <a:gd name="connsiteY268" fmla="*/ 3172 h 9525"/>
                              <a:gd name="connsiteX269" fmla="*/ 14649 w 28575"/>
                              <a:gd name="connsiteY269" fmla="*/ 6353 h 9525"/>
                              <a:gd name="connsiteX270" fmla="*/ 14649 w 28575"/>
                              <a:gd name="connsiteY270" fmla="*/ 6353 h 9525"/>
                              <a:gd name="connsiteX271" fmla="*/ 15383 w 28575"/>
                              <a:gd name="connsiteY271" fmla="*/ 6353 h 9525"/>
                              <a:gd name="connsiteX272" fmla="*/ 15383 w 28575"/>
                              <a:gd name="connsiteY272" fmla="*/ 6353 h 9525"/>
                              <a:gd name="connsiteX273" fmla="*/ 15383 w 28575"/>
                              <a:gd name="connsiteY273" fmla="*/ 6353 h 9525"/>
                              <a:gd name="connsiteX274" fmla="*/ 15383 w 28575"/>
                              <a:gd name="connsiteY274" fmla="*/ 3172 h 9525"/>
                              <a:gd name="connsiteX275" fmla="*/ 15383 w 28575"/>
                              <a:gd name="connsiteY275" fmla="*/ 3172 h 9525"/>
                              <a:gd name="connsiteX276" fmla="*/ 15383 w 28575"/>
                              <a:gd name="connsiteY276" fmla="*/ 3172 h 9525"/>
                              <a:gd name="connsiteX277" fmla="*/ 15383 w 28575"/>
                              <a:gd name="connsiteY277" fmla="*/ 3172 h 9525"/>
                              <a:gd name="connsiteX278" fmla="*/ 15383 w 28575"/>
                              <a:gd name="connsiteY278" fmla="*/ 6353 h 9525"/>
                              <a:gd name="connsiteX279" fmla="*/ 15383 w 28575"/>
                              <a:gd name="connsiteY279" fmla="*/ 6353 h 9525"/>
                              <a:gd name="connsiteX280" fmla="*/ 15383 w 28575"/>
                              <a:gd name="connsiteY280" fmla="*/ 9525 h 9525"/>
                              <a:gd name="connsiteX281" fmla="*/ 15383 w 28575"/>
                              <a:gd name="connsiteY281" fmla="*/ 6353 h 9525"/>
                              <a:gd name="connsiteX282" fmla="*/ 15383 w 28575"/>
                              <a:gd name="connsiteY282" fmla="*/ 6353 h 9525"/>
                              <a:gd name="connsiteX283" fmla="*/ 15383 w 28575"/>
                              <a:gd name="connsiteY283" fmla="*/ 3172 h 9525"/>
                              <a:gd name="connsiteX284" fmla="*/ 15383 w 28575"/>
                              <a:gd name="connsiteY284" fmla="*/ 0 h 9525"/>
                              <a:gd name="connsiteX285" fmla="*/ 15383 w 28575"/>
                              <a:gd name="connsiteY285" fmla="*/ 0 h 9525"/>
                              <a:gd name="connsiteX286" fmla="*/ 15383 w 28575"/>
                              <a:gd name="connsiteY286" fmla="*/ 0 h 9525"/>
                              <a:gd name="connsiteX287" fmla="*/ 15383 w 28575"/>
                              <a:gd name="connsiteY287" fmla="*/ 0 h 9525"/>
                              <a:gd name="connsiteX288" fmla="*/ 15383 w 28575"/>
                              <a:gd name="connsiteY288" fmla="*/ 3172 h 9525"/>
                              <a:gd name="connsiteX289" fmla="*/ 16116 w 28575"/>
                              <a:gd name="connsiteY289" fmla="*/ 0 h 9525"/>
                              <a:gd name="connsiteX290" fmla="*/ 16116 w 28575"/>
                              <a:gd name="connsiteY290" fmla="*/ 0 h 9525"/>
                              <a:gd name="connsiteX291" fmla="*/ 16116 w 28575"/>
                              <a:gd name="connsiteY291" fmla="*/ 0 h 9525"/>
                              <a:gd name="connsiteX292" fmla="*/ 16116 w 28575"/>
                              <a:gd name="connsiteY292" fmla="*/ 0 h 9525"/>
                              <a:gd name="connsiteX293" fmla="*/ 16116 w 28575"/>
                              <a:gd name="connsiteY293" fmla="*/ 0 h 9525"/>
                              <a:gd name="connsiteX294" fmla="*/ 16116 w 28575"/>
                              <a:gd name="connsiteY294" fmla="*/ 0 h 9525"/>
                              <a:gd name="connsiteX295" fmla="*/ 16116 w 28575"/>
                              <a:gd name="connsiteY295" fmla="*/ 3172 h 9525"/>
                              <a:gd name="connsiteX296" fmla="*/ 16116 w 28575"/>
                              <a:gd name="connsiteY296" fmla="*/ 3172 h 9525"/>
                              <a:gd name="connsiteX297" fmla="*/ 16116 w 28575"/>
                              <a:gd name="connsiteY297" fmla="*/ 6353 h 9525"/>
                              <a:gd name="connsiteX298" fmla="*/ 16116 w 28575"/>
                              <a:gd name="connsiteY298" fmla="*/ 6353 h 9525"/>
                              <a:gd name="connsiteX299" fmla="*/ 16116 w 28575"/>
                              <a:gd name="connsiteY299" fmla="*/ 6353 h 9525"/>
                              <a:gd name="connsiteX300" fmla="*/ 16116 w 28575"/>
                              <a:gd name="connsiteY300" fmla="*/ 3172 h 9525"/>
                              <a:gd name="connsiteX301" fmla="*/ 16850 w 28575"/>
                              <a:gd name="connsiteY301" fmla="*/ 0 h 9525"/>
                              <a:gd name="connsiteX302" fmla="*/ 16850 w 28575"/>
                              <a:gd name="connsiteY302" fmla="*/ 0 h 9525"/>
                              <a:gd name="connsiteX303" fmla="*/ 16850 w 28575"/>
                              <a:gd name="connsiteY303" fmla="*/ 0 h 9525"/>
                              <a:gd name="connsiteX304" fmla="*/ 16850 w 28575"/>
                              <a:gd name="connsiteY304" fmla="*/ 0 h 9525"/>
                              <a:gd name="connsiteX305" fmla="*/ 16850 w 28575"/>
                              <a:gd name="connsiteY305" fmla="*/ 3172 h 9525"/>
                              <a:gd name="connsiteX306" fmla="*/ 16850 w 28575"/>
                              <a:gd name="connsiteY306" fmla="*/ 6353 h 9525"/>
                              <a:gd name="connsiteX307" fmla="*/ 16850 w 28575"/>
                              <a:gd name="connsiteY307" fmla="*/ 6353 h 9525"/>
                              <a:gd name="connsiteX308" fmla="*/ 16850 w 28575"/>
                              <a:gd name="connsiteY308" fmla="*/ 3172 h 9525"/>
                              <a:gd name="connsiteX309" fmla="*/ 16850 w 28575"/>
                              <a:gd name="connsiteY309" fmla="*/ 3172 h 9525"/>
                              <a:gd name="connsiteX310" fmla="*/ 16850 w 28575"/>
                              <a:gd name="connsiteY310" fmla="*/ 3172 h 9525"/>
                              <a:gd name="connsiteX311" fmla="*/ 16850 w 28575"/>
                              <a:gd name="connsiteY311" fmla="*/ 3172 h 9525"/>
                              <a:gd name="connsiteX312" fmla="*/ 16850 w 28575"/>
                              <a:gd name="connsiteY312" fmla="*/ 3172 h 9525"/>
                              <a:gd name="connsiteX313" fmla="*/ 17583 w 28575"/>
                              <a:gd name="connsiteY313" fmla="*/ 3172 h 9525"/>
                              <a:gd name="connsiteX314" fmla="*/ 17583 w 28575"/>
                              <a:gd name="connsiteY314" fmla="*/ 3172 h 9525"/>
                              <a:gd name="connsiteX315" fmla="*/ 17583 w 28575"/>
                              <a:gd name="connsiteY315" fmla="*/ 3172 h 9525"/>
                              <a:gd name="connsiteX316" fmla="*/ 17583 w 28575"/>
                              <a:gd name="connsiteY316" fmla="*/ 3172 h 9525"/>
                              <a:gd name="connsiteX317" fmla="*/ 17583 w 28575"/>
                              <a:gd name="connsiteY317" fmla="*/ 3172 h 9525"/>
                              <a:gd name="connsiteX318" fmla="*/ 17583 w 28575"/>
                              <a:gd name="connsiteY318" fmla="*/ 0 h 9525"/>
                              <a:gd name="connsiteX319" fmla="*/ 17583 w 28575"/>
                              <a:gd name="connsiteY319" fmla="*/ 3172 h 9525"/>
                              <a:gd name="connsiteX320" fmla="*/ 17583 w 28575"/>
                              <a:gd name="connsiteY320" fmla="*/ 6353 h 9525"/>
                              <a:gd name="connsiteX321" fmla="*/ 17583 w 28575"/>
                              <a:gd name="connsiteY321" fmla="*/ 3172 h 9525"/>
                              <a:gd name="connsiteX322" fmla="*/ 17583 w 28575"/>
                              <a:gd name="connsiteY322" fmla="*/ 3172 h 9525"/>
                              <a:gd name="connsiteX323" fmla="*/ 17583 w 28575"/>
                              <a:gd name="connsiteY323" fmla="*/ 6353 h 9525"/>
                              <a:gd name="connsiteX324" fmla="*/ 17583 w 28575"/>
                              <a:gd name="connsiteY324" fmla="*/ 3172 h 9525"/>
                              <a:gd name="connsiteX325" fmla="*/ 18317 w 28575"/>
                              <a:gd name="connsiteY325" fmla="*/ 6353 h 9525"/>
                              <a:gd name="connsiteX326" fmla="*/ 18317 w 28575"/>
                              <a:gd name="connsiteY326" fmla="*/ 9525 h 9525"/>
                              <a:gd name="connsiteX327" fmla="*/ 18317 w 28575"/>
                              <a:gd name="connsiteY327" fmla="*/ 6353 h 9525"/>
                              <a:gd name="connsiteX328" fmla="*/ 18317 w 28575"/>
                              <a:gd name="connsiteY328" fmla="*/ 6353 h 9525"/>
                              <a:gd name="connsiteX329" fmla="*/ 18317 w 28575"/>
                              <a:gd name="connsiteY329" fmla="*/ 3172 h 9525"/>
                              <a:gd name="connsiteX330" fmla="*/ 18317 w 28575"/>
                              <a:gd name="connsiteY330" fmla="*/ 3172 h 9525"/>
                              <a:gd name="connsiteX331" fmla="*/ 18317 w 28575"/>
                              <a:gd name="connsiteY331" fmla="*/ 3172 h 9525"/>
                              <a:gd name="connsiteX332" fmla="*/ 18317 w 28575"/>
                              <a:gd name="connsiteY332" fmla="*/ 3172 h 9525"/>
                              <a:gd name="connsiteX333" fmla="*/ 18317 w 28575"/>
                              <a:gd name="connsiteY333" fmla="*/ 3172 h 9525"/>
                              <a:gd name="connsiteX334" fmla="*/ 18317 w 28575"/>
                              <a:gd name="connsiteY334" fmla="*/ 6353 h 9525"/>
                              <a:gd name="connsiteX335" fmla="*/ 18317 w 28575"/>
                              <a:gd name="connsiteY335" fmla="*/ 6353 h 9525"/>
                              <a:gd name="connsiteX336" fmla="*/ 18317 w 28575"/>
                              <a:gd name="connsiteY336" fmla="*/ 6353 h 9525"/>
                              <a:gd name="connsiteX337" fmla="*/ 18317 w 28575"/>
                              <a:gd name="connsiteY337" fmla="*/ 6353 h 9525"/>
                              <a:gd name="connsiteX338" fmla="*/ 18317 w 28575"/>
                              <a:gd name="connsiteY338" fmla="*/ 6353 h 9525"/>
                              <a:gd name="connsiteX339" fmla="*/ 19050 w 28575"/>
                              <a:gd name="connsiteY339" fmla="*/ 3172 h 9525"/>
                              <a:gd name="connsiteX340" fmla="*/ 19050 w 28575"/>
                              <a:gd name="connsiteY340" fmla="*/ 6353 h 9525"/>
                              <a:gd name="connsiteX341" fmla="*/ 19050 w 28575"/>
                              <a:gd name="connsiteY341" fmla="*/ 3172 h 9525"/>
                              <a:gd name="connsiteX342" fmla="*/ 19050 w 28575"/>
                              <a:gd name="connsiteY342" fmla="*/ 3172 h 9525"/>
                              <a:gd name="connsiteX343" fmla="*/ 19050 w 28575"/>
                              <a:gd name="connsiteY343" fmla="*/ 6353 h 9525"/>
                              <a:gd name="connsiteX344" fmla="*/ 19050 w 28575"/>
                              <a:gd name="connsiteY344" fmla="*/ 3172 h 9525"/>
                              <a:gd name="connsiteX345" fmla="*/ 19050 w 28575"/>
                              <a:gd name="connsiteY345" fmla="*/ 3172 h 9525"/>
                              <a:gd name="connsiteX346" fmla="*/ 19050 w 28575"/>
                              <a:gd name="connsiteY346" fmla="*/ 3172 h 9525"/>
                              <a:gd name="connsiteX347" fmla="*/ 19050 w 28575"/>
                              <a:gd name="connsiteY347" fmla="*/ 0 h 9525"/>
                              <a:gd name="connsiteX348" fmla="*/ 19050 w 28575"/>
                              <a:gd name="connsiteY348" fmla="*/ 3172 h 9525"/>
                              <a:gd name="connsiteX349" fmla="*/ 19050 w 28575"/>
                              <a:gd name="connsiteY349" fmla="*/ 3172 h 9525"/>
                              <a:gd name="connsiteX350" fmla="*/ 19050 w 28575"/>
                              <a:gd name="connsiteY350" fmla="*/ 3172 h 9525"/>
                              <a:gd name="connsiteX351" fmla="*/ 19783 w 28575"/>
                              <a:gd name="connsiteY351" fmla="*/ 3172 h 9525"/>
                              <a:gd name="connsiteX352" fmla="*/ 19783 w 28575"/>
                              <a:gd name="connsiteY352" fmla="*/ 3172 h 9525"/>
                              <a:gd name="connsiteX353" fmla="*/ 19783 w 28575"/>
                              <a:gd name="connsiteY353" fmla="*/ 3172 h 9525"/>
                              <a:gd name="connsiteX354" fmla="*/ 19783 w 28575"/>
                              <a:gd name="connsiteY354" fmla="*/ 3172 h 9525"/>
                              <a:gd name="connsiteX355" fmla="*/ 19783 w 28575"/>
                              <a:gd name="connsiteY355" fmla="*/ 3172 h 9525"/>
                              <a:gd name="connsiteX356" fmla="*/ 19783 w 28575"/>
                              <a:gd name="connsiteY356" fmla="*/ 3172 h 9525"/>
                              <a:gd name="connsiteX357" fmla="*/ 19783 w 28575"/>
                              <a:gd name="connsiteY357" fmla="*/ 3172 h 9525"/>
                              <a:gd name="connsiteX358" fmla="*/ 19783 w 28575"/>
                              <a:gd name="connsiteY358" fmla="*/ 0 h 9525"/>
                              <a:gd name="connsiteX359" fmla="*/ 19783 w 28575"/>
                              <a:gd name="connsiteY359" fmla="*/ 0 h 9525"/>
                              <a:gd name="connsiteX360" fmla="*/ 19783 w 28575"/>
                              <a:gd name="connsiteY360" fmla="*/ 0 h 9525"/>
                              <a:gd name="connsiteX361" fmla="*/ 19783 w 28575"/>
                              <a:gd name="connsiteY361" fmla="*/ 3172 h 9525"/>
                              <a:gd name="connsiteX362" fmla="*/ 19783 w 28575"/>
                              <a:gd name="connsiteY362" fmla="*/ 3172 h 9525"/>
                              <a:gd name="connsiteX363" fmla="*/ 19783 w 28575"/>
                              <a:gd name="connsiteY363" fmla="*/ 3172 h 9525"/>
                              <a:gd name="connsiteX364" fmla="*/ 19783 w 28575"/>
                              <a:gd name="connsiteY364" fmla="*/ 6353 h 9525"/>
                              <a:gd name="connsiteX365" fmla="*/ 19783 w 28575"/>
                              <a:gd name="connsiteY365" fmla="*/ 6353 h 9525"/>
                              <a:gd name="connsiteX366" fmla="*/ 19783 w 28575"/>
                              <a:gd name="connsiteY366" fmla="*/ 3172 h 9525"/>
                              <a:gd name="connsiteX367" fmla="*/ 19783 w 28575"/>
                              <a:gd name="connsiteY367" fmla="*/ 6353 h 9525"/>
                              <a:gd name="connsiteX368" fmla="*/ 19783 w 28575"/>
                              <a:gd name="connsiteY368" fmla="*/ 0 h 9525"/>
                              <a:gd name="connsiteX369" fmla="*/ 20517 w 28575"/>
                              <a:gd name="connsiteY369" fmla="*/ 0 h 9525"/>
                              <a:gd name="connsiteX370" fmla="*/ 20517 w 28575"/>
                              <a:gd name="connsiteY370" fmla="*/ 0 h 9525"/>
                              <a:gd name="connsiteX371" fmla="*/ 20517 w 28575"/>
                              <a:gd name="connsiteY371" fmla="*/ 0 h 9525"/>
                              <a:gd name="connsiteX372" fmla="*/ 20517 w 28575"/>
                              <a:gd name="connsiteY372" fmla="*/ 0 h 9525"/>
                              <a:gd name="connsiteX373" fmla="*/ 20517 w 28575"/>
                              <a:gd name="connsiteY373" fmla="*/ 3172 h 9525"/>
                              <a:gd name="connsiteX374" fmla="*/ 20517 w 28575"/>
                              <a:gd name="connsiteY374" fmla="*/ 3172 h 9525"/>
                              <a:gd name="connsiteX375" fmla="*/ 20517 w 28575"/>
                              <a:gd name="connsiteY375" fmla="*/ 6353 h 9525"/>
                              <a:gd name="connsiteX376" fmla="*/ 20517 w 28575"/>
                              <a:gd name="connsiteY376" fmla="*/ 6353 h 9525"/>
                              <a:gd name="connsiteX377" fmla="*/ 20517 w 28575"/>
                              <a:gd name="connsiteY377" fmla="*/ 3172 h 9525"/>
                              <a:gd name="connsiteX378" fmla="*/ 20517 w 28575"/>
                              <a:gd name="connsiteY378" fmla="*/ 6353 h 9525"/>
                              <a:gd name="connsiteX379" fmla="*/ 20517 w 28575"/>
                              <a:gd name="connsiteY379" fmla="*/ 3172 h 9525"/>
                              <a:gd name="connsiteX380" fmla="*/ 20517 w 28575"/>
                              <a:gd name="connsiteY380" fmla="*/ 3172 h 9525"/>
                              <a:gd name="connsiteX381" fmla="*/ 21250 w 28575"/>
                              <a:gd name="connsiteY381" fmla="*/ 3172 h 9525"/>
                              <a:gd name="connsiteX382" fmla="*/ 21250 w 28575"/>
                              <a:gd name="connsiteY382" fmla="*/ 3172 h 9525"/>
                              <a:gd name="connsiteX383" fmla="*/ 21250 w 28575"/>
                              <a:gd name="connsiteY383" fmla="*/ 3172 h 9525"/>
                              <a:gd name="connsiteX384" fmla="*/ 21250 w 28575"/>
                              <a:gd name="connsiteY384" fmla="*/ 3172 h 9525"/>
                              <a:gd name="connsiteX385" fmla="*/ 21250 w 28575"/>
                              <a:gd name="connsiteY385" fmla="*/ 3172 h 9525"/>
                              <a:gd name="connsiteX386" fmla="*/ 21250 w 28575"/>
                              <a:gd name="connsiteY386" fmla="*/ 3172 h 9525"/>
                              <a:gd name="connsiteX387" fmla="*/ 21250 w 28575"/>
                              <a:gd name="connsiteY387" fmla="*/ 3172 h 9525"/>
                              <a:gd name="connsiteX388" fmla="*/ 21250 w 28575"/>
                              <a:gd name="connsiteY388" fmla="*/ 6353 h 9525"/>
                              <a:gd name="connsiteX389" fmla="*/ 21250 w 28575"/>
                              <a:gd name="connsiteY389" fmla="*/ 6353 h 9525"/>
                              <a:gd name="connsiteX390" fmla="*/ 21250 w 28575"/>
                              <a:gd name="connsiteY390" fmla="*/ 3172 h 9525"/>
                              <a:gd name="connsiteX391" fmla="*/ 21250 w 28575"/>
                              <a:gd name="connsiteY391" fmla="*/ 3172 h 9525"/>
                              <a:gd name="connsiteX392" fmla="*/ 21250 w 28575"/>
                              <a:gd name="connsiteY392" fmla="*/ 0 h 9525"/>
                              <a:gd name="connsiteX393" fmla="*/ 21984 w 28575"/>
                              <a:gd name="connsiteY393" fmla="*/ 0 h 9525"/>
                              <a:gd name="connsiteX394" fmla="*/ 21984 w 28575"/>
                              <a:gd name="connsiteY394" fmla="*/ 0 h 9525"/>
                              <a:gd name="connsiteX395" fmla="*/ 21984 w 28575"/>
                              <a:gd name="connsiteY395" fmla="*/ 0 h 9525"/>
                              <a:gd name="connsiteX396" fmla="*/ 21984 w 28575"/>
                              <a:gd name="connsiteY396" fmla="*/ 0 h 9525"/>
                              <a:gd name="connsiteX397" fmla="*/ 21984 w 28575"/>
                              <a:gd name="connsiteY397" fmla="*/ 3172 h 9525"/>
                              <a:gd name="connsiteX398" fmla="*/ 21984 w 28575"/>
                              <a:gd name="connsiteY398" fmla="*/ 6353 h 9525"/>
                              <a:gd name="connsiteX399" fmla="*/ 21984 w 28575"/>
                              <a:gd name="connsiteY399" fmla="*/ 6353 h 9525"/>
                              <a:gd name="connsiteX400" fmla="*/ 21984 w 28575"/>
                              <a:gd name="connsiteY400" fmla="*/ 6353 h 9525"/>
                              <a:gd name="connsiteX401" fmla="*/ 21984 w 28575"/>
                              <a:gd name="connsiteY401" fmla="*/ 6353 h 9525"/>
                              <a:gd name="connsiteX402" fmla="*/ 21984 w 28575"/>
                              <a:gd name="connsiteY402" fmla="*/ 3172 h 9525"/>
                              <a:gd name="connsiteX403" fmla="*/ 21984 w 28575"/>
                              <a:gd name="connsiteY403" fmla="*/ 3172 h 9525"/>
                              <a:gd name="connsiteX404" fmla="*/ 21984 w 28575"/>
                              <a:gd name="connsiteY404" fmla="*/ 0 h 9525"/>
                              <a:gd name="connsiteX405" fmla="*/ 21984 w 28575"/>
                              <a:gd name="connsiteY405" fmla="*/ 3172 h 9525"/>
                              <a:gd name="connsiteX406" fmla="*/ 21984 w 28575"/>
                              <a:gd name="connsiteY406" fmla="*/ 3172 h 9525"/>
                              <a:gd name="connsiteX407" fmla="*/ 22717 w 28575"/>
                              <a:gd name="connsiteY407" fmla="*/ 3172 h 9525"/>
                              <a:gd name="connsiteX408" fmla="*/ 22717 w 28575"/>
                              <a:gd name="connsiteY408" fmla="*/ 3172 h 9525"/>
                              <a:gd name="connsiteX409" fmla="*/ 22717 w 28575"/>
                              <a:gd name="connsiteY409" fmla="*/ 3172 h 9525"/>
                              <a:gd name="connsiteX410" fmla="*/ 22717 w 28575"/>
                              <a:gd name="connsiteY410" fmla="*/ 0 h 9525"/>
                              <a:gd name="connsiteX411" fmla="*/ 22717 w 28575"/>
                              <a:gd name="connsiteY411" fmla="*/ 3172 h 9525"/>
                              <a:gd name="connsiteX412" fmla="*/ 22717 w 28575"/>
                              <a:gd name="connsiteY412" fmla="*/ 3172 h 9525"/>
                              <a:gd name="connsiteX413" fmla="*/ 22717 w 28575"/>
                              <a:gd name="connsiteY413" fmla="*/ 3172 h 9525"/>
                              <a:gd name="connsiteX414" fmla="*/ 22717 w 28575"/>
                              <a:gd name="connsiteY414" fmla="*/ 3172 h 9525"/>
                              <a:gd name="connsiteX415" fmla="*/ 22717 w 28575"/>
                              <a:gd name="connsiteY415" fmla="*/ 6353 h 9525"/>
                              <a:gd name="connsiteX416" fmla="*/ 22717 w 28575"/>
                              <a:gd name="connsiteY416" fmla="*/ 3172 h 9525"/>
                              <a:gd name="connsiteX417" fmla="*/ 22717 w 28575"/>
                              <a:gd name="connsiteY417" fmla="*/ 0 h 9525"/>
                              <a:gd name="connsiteX418" fmla="*/ 22717 w 28575"/>
                              <a:gd name="connsiteY418" fmla="*/ 0 h 9525"/>
                              <a:gd name="connsiteX419" fmla="*/ 23451 w 28575"/>
                              <a:gd name="connsiteY419" fmla="*/ 0 h 9525"/>
                              <a:gd name="connsiteX420" fmla="*/ 23451 w 28575"/>
                              <a:gd name="connsiteY420" fmla="*/ 3172 h 9525"/>
                              <a:gd name="connsiteX421" fmla="*/ 23451 w 28575"/>
                              <a:gd name="connsiteY421" fmla="*/ 3172 h 9525"/>
                              <a:gd name="connsiteX422" fmla="*/ 23451 w 28575"/>
                              <a:gd name="connsiteY422" fmla="*/ 3172 h 9525"/>
                              <a:gd name="connsiteX423" fmla="*/ 23451 w 28575"/>
                              <a:gd name="connsiteY423" fmla="*/ 3172 h 9525"/>
                              <a:gd name="connsiteX424" fmla="*/ 23451 w 28575"/>
                              <a:gd name="connsiteY424" fmla="*/ 0 h 9525"/>
                              <a:gd name="connsiteX425" fmla="*/ 23451 w 28575"/>
                              <a:gd name="connsiteY425" fmla="*/ 0 h 9525"/>
                              <a:gd name="connsiteX426" fmla="*/ 23451 w 28575"/>
                              <a:gd name="connsiteY426" fmla="*/ 0 h 9525"/>
                              <a:gd name="connsiteX427" fmla="*/ 23451 w 28575"/>
                              <a:gd name="connsiteY427" fmla="*/ 0 h 9525"/>
                              <a:gd name="connsiteX428" fmla="*/ 23451 w 28575"/>
                              <a:gd name="connsiteY428" fmla="*/ 0 h 9525"/>
                              <a:gd name="connsiteX429" fmla="*/ 23451 w 28575"/>
                              <a:gd name="connsiteY429" fmla="*/ 0 h 9525"/>
                              <a:gd name="connsiteX430" fmla="*/ 23451 w 28575"/>
                              <a:gd name="connsiteY430" fmla="*/ 0 h 9525"/>
                              <a:gd name="connsiteX431" fmla="*/ 24174 w 28575"/>
                              <a:gd name="connsiteY431" fmla="*/ 3172 h 9525"/>
                              <a:gd name="connsiteX432" fmla="*/ 24174 w 28575"/>
                              <a:gd name="connsiteY432" fmla="*/ 0 h 9525"/>
                              <a:gd name="connsiteX433" fmla="*/ 24174 w 28575"/>
                              <a:gd name="connsiteY433" fmla="*/ 0 h 9525"/>
                              <a:gd name="connsiteX434" fmla="*/ 24174 w 28575"/>
                              <a:gd name="connsiteY434" fmla="*/ 3172 h 9525"/>
                              <a:gd name="connsiteX435" fmla="*/ 24174 w 28575"/>
                              <a:gd name="connsiteY435" fmla="*/ 6353 h 9525"/>
                              <a:gd name="connsiteX436" fmla="*/ 24174 w 28575"/>
                              <a:gd name="connsiteY436" fmla="*/ 6353 h 9525"/>
                              <a:gd name="connsiteX437" fmla="*/ 24174 w 28575"/>
                              <a:gd name="connsiteY437" fmla="*/ 9525 h 9525"/>
                              <a:gd name="connsiteX438" fmla="*/ 24174 w 28575"/>
                              <a:gd name="connsiteY438" fmla="*/ 6353 h 9525"/>
                              <a:gd name="connsiteX439" fmla="*/ 24174 w 28575"/>
                              <a:gd name="connsiteY439" fmla="*/ 6353 h 9525"/>
                              <a:gd name="connsiteX440" fmla="*/ 24174 w 28575"/>
                              <a:gd name="connsiteY440" fmla="*/ 6353 h 9525"/>
                              <a:gd name="connsiteX441" fmla="*/ 24174 w 28575"/>
                              <a:gd name="connsiteY441" fmla="*/ 3172 h 9525"/>
                              <a:gd name="connsiteX442" fmla="*/ 24174 w 28575"/>
                              <a:gd name="connsiteY442" fmla="*/ 3172 h 9525"/>
                              <a:gd name="connsiteX443" fmla="*/ 24174 w 28575"/>
                              <a:gd name="connsiteY443" fmla="*/ 3172 h 9525"/>
                              <a:gd name="connsiteX444" fmla="*/ 24174 w 28575"/>
                              <a:gd name="connsiteY444" fmla="*/ 0 h 9525"/>
                              <a:gd name="connsiteX445" fmla="*/ 24174 w 28575"/>
                              <a:gd name="connsiteY445" fmla="*/ 0 h 9525"/>
                              <a:gd name="connsiteX446" fmla="*/ 24174 w 28575"/>
                              <a:gd name="connsiteY446" fmla="*/ 0 h 9525"/>
                              <a:gd name="connsiteX447" fmla="*/ 24174 w 28575"/>
                              <a:gd name="connsiteY447" fmla="*/ 0 h 9525"/>
                              <a:gd name="connsiteX448" fmla="*/ 24174 w 28575"/>
                              <a:gd name="connsiteY448" fmla="*/ 0 h 9525"/>
                              <a:gd name="connsiteX449" fmla="*/ 24908 w 28575"/>
                              <a:gd name="connsiteY449" fmla="*/ 0 h 9525"/>
                              <a:gd name="connsiteX450" fmla="*/ 24908 w 28575"/>
                              <a:gd name="connsiteY450" fmla="*/ 3172 h 9525"/>
                              <a:gd name="connsiteX451" fmla="*/ 24908 w 28575"/>
                              <a:gd name="connsiteY451" fmla="*/ 3172 h 9525"/>
                              <a:gd name="connsiteX452" fmla="*/ 24908 w 28575"/>
                              <a:gd name="connsiteY452" fmla="*/ 6353 h 9525"/>
                              <a:gd name="connsiteX453" fmla="*/ 24908 w 28575"/>
                              <a:gd name="connsiteY453" fmla="*/ 6353 h 9525"/>
                              <a:gd name="connsiteX454" fmla="*/ 24908 w 28575"/>
                              <a:gd name="connsiteY454" fmla="*/ 6353 h 9525"/>
                              <a:gd name="connsiteX455" fmla="*/ 24908 w 28575"/>
                              <a:gd name="connsiteY455" fmla="*/ 6353 h 9525"/>
                              <a:gd name="connsiteX456" fmla="*/ 24908 w 28575"/>
                              <a:gd name="connsiteY456" fmla="*/ 3172 h 9525"/>
                              <a:gd name="connsiteX457" fmla="*/ 24908 w 28575"/>
                              <a:gd name="connsiteY457" fmla="*/ 3172 h 9525"/>
                              <a:gd name="connsiteX458" fmla="*/ 24908 w 28575"/>
                              <a:gd name="connsiteY458" fmla="*/ 3172 h 9525"/>
                              <a:gd name="connsiteX459" fmla="*/ 24908 w 28575"/>
                              <a:gd name="connsiteY459" fmla="*/ 3172 h 9525"/>
                              <a:gd name="connsiteX460" fmla="*/ 24908 w 28575"/>
                              <a:gd name="connsiteY460" fmla="*/ 0 h 9525"/>
                              <a:gd name="connsiteX461" fmla="*/ 25641 w 28575"/>
                              <a:gd name="connsiteY461" fmla="*/ 0 h 9525"/>
                              <a:gd name="connsiteX462" fmla="*/ 25641 w 28575"/>
                              <a:gd name="connsiteY462" fmla="*/ 0 h 9525"/>
                              <a:gd name="connsiteX463" fmla="*/ 25641 w 28575"/>
                              <a:gd name="connsiteY463" fmla="*/ 0 h 9525"/>
                              <a:gd name="connsiteX464" fmla="*/ 25641 w 28575"/>
                              <a:gd name="connsiteY464" fmla="*/ 6353 h 9525"/>
                              <a:gd name="connsiteX465" fmla="*/ 25641 w 28575"/>
                              <a:gd name="connsiteY465" fmla="*/ 6353 h 9525"/>
                              <a:gd name="connsiteX466" fmla="*/ 25641 w 28575"/>
                              <a:gd name="connsiteY466" fmla="*/ 3172 h 9525"/>
                              <a:gd name="connsiteX467" fmla="*/ 25641 w 28575"/>
                              <a:gd name="connsiteY467" fmla="*/ 6353 h 9525"/>
                              <a:gd name="connsiteX468" fmla="*/ 25641 w 28575"/>
                              <a:gd name="connsiteY468" fmla="*/ 0 h 9525"/>
                              <a:gd name="connsiteX469" fmla="*/ 25641 w 28575"/>
                              <a:gd name="connsiteY469" fmla="*/ 0 h 9525"/>
                              <a:gd name="connsiteX470" fmla="*/ 25641 w 28575"/>
                              <a:gd name="connsiteY470" fmla="*/ 3172 h 9525"/>
                              <a:gd name="connsiteX471" fmla="*/ 25641 w 28575"/>
                              <a:gd name="connsiteY471" fmla="*/ 0 h 9525"/>
                              <a:gd name="connsiteX472" fmla="*/ 25641 w 28575"/>
                              <a:gd name="connsiteY472" fmla="*/ 0 h 9525"/>
                              <a:gd name="connsiteX473" fmla="*/ 25641 w 28575"/>
                              <a:gd name="connsiteY473" fmla="*/ 0 h 9525"/>
                              <a:gd name="connsiteX474" fmla="*/ 25641 w 28575"/>
                              <a:gd name="connsiteY474" fmla="*/ 0 h 9525"/>
                              <a:gd name="connsiteX475" fmla="*/ 26375 w 28575"/>
                              <a:gd name="connsiteY475" fmla="*/ 0 h 9525"/>
                              <a:gd name="connsiteX476" fmla="*/ 26375 w 28575"/>
                              <a:gd name="connsiteY476" fmla="*/ 3172 h 9525"/>
                              <a:gd name="connsiteX477" fmla="*/ 26375 w 28575"/>
                              <a:gd name="connsiteY477" fmla="*/ 0 h 9525"/>
                              <a:gd name="connsiteX478" fmla="*/ 26375 w 28575"/>
                              <a:gd name="connsiteY478" fmla="*/ 0 h 9525"/>
                              <a:gd name="connsiteX479" fmla="*/ 26375 w 28575"/>
                              <a:gd name="connsiteY479" fmla="*/ 0 h 9525"/>
                              <a:gd name="connsiteX480" fmla="*/ 26375 w 28575"/>
                              <a:gd name="connsiteY480" fmla="*/ 3172 h 9525"/>
                              <a:gd name="connsiteX481" fmla="*/ 26375 w 28575"/>
                              <a:gd name="connsiteY481" fmla="*/ 6353 h 9525"/>
                              <a:gd name="connsiteX482" fmla="*/ 26375 w 28575"/>
                              <a:gd name="connsiteY482" fmla="*/ 6353 h 9525"/>
                              <a:gd name="connsiteX483" fmla="*/ 26375 w 28575"/>
                              <a:gd name="connsiteY483" fmla="*/ 6353 h 9525"/>
                              <a:gd name="connsiteX484" fmla="*/ 26375 w 28575"/>
                              <a:gd name="connsiteY484" fmla="*/ 6353 h 9525"/>
                              <a:gd name="connsiteX485" fmla="*/ 26375 w 28575"/>
                              <a:gd name="connsiteY485" fmla="*/ 3172 h 9525"/>
                              <a:gd name="connsiteX486" fmla="*/ 26375 w 28575"/>
                              <a:gd name="connsiteY486" fmla="*/ 0 h 9525"/>
                              <a:gd name="connsiteX487" fmla="*/ 27108 w 28575"/>
                              <a:gd name="connsiteY487" fmla="*/ 0 h 9525"/>
                              <a:gd name="connsiteX488" fmla="*/ 27108 w 28575"/>
                              <a:gd name="connsiteY488" fmla="*/ 0 h 9525"/>
                              <a:gd name="connsiteX489" fmla="*/ 27108 w 28575"/>
                              <a:gd name="connsiteY489" fmla="*/ 0 h 9525"/>
                              <a:gd name="connsiteX490" fmla="*/ 27108 w 28575"/>
                              <a:gd name="connsiteY490" fmla="*/ 3172 h 9525"/>
                              <a:gd name="connsiteX491" fmla="*/ 27108 w 28575"/>
                              <a:gd name="connsiteY491" fmla="*/ 6353 h 9525"/>
                              <a:gd name="connsiteX492" fmla="*/ 27108 w 28575"/>
                              <a:gd name="connsiteY492" fmla="*/ 3172 h 9525"/>
                              <a:gd name="connsiteX493" fmla="*/ 27108 w 28575"/>
                              <a:gd name="connsiteY493" fmla="*/ 3172 h 9525"/>
                              <a:gd name="connsiteX494" fmla="*/ 27108 w 28575"/>
                              <a:gd name="connsiteY494" fmla="*/ 3172 h 9525"/>
                              <a:gd name="connsiteX495" fmla="*/ 27108 w 28575"/>
                              <a:gd name="connsiteY495" fmla="*/ 3172 h 9525"/>
                              <a:gd name="connsiteX496" fmla="*/ 27108 w 28575"/>
                              <a:gd name="connsiteY496" fmla="*/ 3172 h 9525"/>
                              <a:gd name="connsiteX497" fmla="*/ 27108 w 28575"/>
                              <a:gd name="connsiteY497" fmla="*/ 0 h 9525"/>
                              <a:gd name="connsiteX498" fmla="*/ 27108 w 28575"/>
                              <a:gd name="connsiteY498" fmla="*/ 0 h 9525"/>
                              <a:gd name="connsiteX499" fmla="*/ 27842 w 28575"/>
                              <a:gd name="connsiteY499" fmla="*/ 3172 h 9525"/>
                              <a:gd name="connsiteX500" fmla="*/ 27842 w 28575"/>
                              <a:gd name="connsiteY500" fmla="*/ 3172 h 9525"/>
                              <a:gd name="connsiteX501" fmla="*/ 27842 w 28575"/>
                              <a:gd name="connsiteY501" fmla="*/ 6353 h 9525"/>
                              <a:gd name="connsiteX502" fmla="*/ 27842 w 28575"/>
                              <a:gd name="connsiteY502" fmla="*/ 3172 h 9525"/>
                              <a:gd name="connsiteX503" fmla="*/ 27842 w 28575"/>
                              <a:gd name="connsiteY503" fmla="*/ 3172 h 9525"/>
                              <a:gd name="connsiteX504" fmla="*/ 27842 w 28575"/>
                              <a:gd name="connsiteY504" fmla="*/ 6353 h 9525"/>
                              <a:gd name="connsiteX505" fmla="*/ 27842 w 28575"/>
                              <a:gd name="connsiteY505" fmla="*/ 3172 h 9525"/>
                              <a:gd name="connsiteX506" fmla="*/ 27842 w 28575"/>
                              <a:gd name="connsiteY506" fmla="*/ 6353 h 9525"/>
                              <a:gd name="connsiteX507" fmla="*/ 27842 w 28575"/>
                              <a:gd name="connsiteY507" fmla="*/ 6353 h 9525"/>
                              <a:gd name="connsiteX508" fmla="*/ 27842 w 28575"/>
                              <a:gd name="connsiteY508" fmla="*/ 3172 h 9525"/>
                              <a:gd name="connsiteX509" fmla="*/ 27842 w 28575"/>
                              <a:gd name="connsiteY509" fmla="*/ 3172 h 9525"/>
                              <a:gd name="connsiteX510" fmla="*/ 27842 w 28575"/>
                              <a:gd name="connsiteY510" fmla="*/ 0 h 9525"/>
                              <a:gd name="connsiteX511" fmla="*/ 28575 w 28575"/>
                              <a:gd name="connsiteY511" fmla="*/ 3172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3172"/>
                                </a:moveTo>
                                <a:lnTo>
                                  <a:pt x="0" y="0"/>
                                </a:lnTo>
                                <a:lnTo>
                                  <a:pt x="0" y="3172"/>
                                </a:lnTo>
                                <a:lnTo>
                                  <a:pt x="0" y="3172"/>
                                </a:lnTo>
                                <a:lnTo>
                                  <a:pt x="0" y="3172"/>
                                </a:lnTo>
                                <a:lnTo>
                                  <a:pt x="733" y="3172"/>
                                </a:lnTo>
                                <a:lnTo>
                                  <a:pt x="733" y="3172"/>
                                </a:lnTo>
                                <a:lnTo>
                                  <a:pt x="733" y="6353"/>
                                </a:lnTo>
                                <a:lnTo>
                                  <a:pt x="733" y="9525"/>
                                </a:lnTo>
                                <a:lnTo>
                                  <a:pt x="733" y="9525"/>
                                </a:lnTo>
                                <a:lnTo>
                                  <a:pt x="733" y="6353"/>
                                </a:lnTo>
                                <a:lnTo>
                                  <a:pt x="733" y="3172"/>
                                </a:lnTo>
                                <a:lnTo>
                                  <a:pt x="733" y="3172"/>
                                </a:lnTo>
                                <a:lnTo>
                                  <a:pt x="733" y="0"/>
                                </a:lnTo>
                                <a:lnTo>
                                  <a:pt x="733" y="0"/>
                                </a:lnTo>
                                <a:lnTo>
                                  <a:pt x="733" y="0"/>
                                </a:lnTo>
                                <a:lnTo>
                                  <a:pt x="733" y="0"/>
                                </a:lnTo>
                                <a:lnTo>
                                  <a:pt x="733" y="0"/>
                                </a:lnTo>
                                <a:lnTo>
                                  <a:pt x="733" y="3172"/>
                                </a:lnTo>
                                <a:lnTo>
                                  <a:pt x="733" y="6353"/>
                                </a:lnTo>
                                <a:lnTo>
                                  <a:pt x="733" y="3172"/>
                                </a:lnTo>
                                <a:lnTo>
                                  <a:pt x="733" y="6353"/>
                                </a:lnTo>
                                <a:lnTo>
                                  <a:pt x="733" y="3172"/>
                                </a:lnTo>
                                <a:lnTo>
                                  <a:pt x="1467" y="0"/>
                                </a:lnTo>
                                <a:lnTo>
                                  <a:pt x="1467" y="0"/>
                                </a:lnTo>
                                <a:lnTo>
                                  <a:pt x="1467" y="0"/>
                                </a:lnTo>
                                <a:lnTo>
                                  <a:pt x="1467" y="0"/>
                                </a:lnTo>
                                <a:lnTo>
                                  <a:pt x="1467" y="0"/>
                                </a:lnTo>
                                <a:lnTo>
                                  <a:pt x="1467" y="3172"/>
                                </a:lnTo>
                                <a:lnTo>
                                  <a:pt x="1467" y="3172"/>
                                </a:lnTo>
                                <a:lnTo>
                                  <a:pt x="1467" y="3172"/>
                                </a:lnTo>
                                <a:lnTo>
                                  <a:pt x="1467" y="0"/>
                                </a:lnTo>
                                <a:lnTo>
                                  <a:pt x="1467" y="0"/>
                                </a:lnTo>
                                <a:lnTo>
                                  <a:pt x="1467" y="0"/>
                                </a:lnTo>
                                <a:lnTo>
                                  <a:pt x="1467" y="0"/>
                                </a:lnTo>
                                <a:lnTo>
                                  <a:pt x="2200" y="0"/>
                                </a:lnTo>
                                <a:lnTo>
                                  <a:pt x="2200" y="0"/>
                                </a:lnTo>
                                <a:lnTo>
                                  <a:pt x="2200" y="0"/>
                                </a:lnTo>
                                <a:lnTo>
                                  <a:pt x="2200" y="0"/>
                                </a:lnTo>
                                <a:lnTo>
                                  <a:pt x="2200" y="0"/>
                                </a:lnTo>
                                <a:lnTo>
                                  <a:pt x="2200" y="0"/>
                                </a:lnTo>
                                <a:lnTo>
                                  <a:pt x="2200" y="0"/>
                                </a:lnTo>
                                <a:lnTo>
                                  <a:pt x="2200" y="0"/>
                                </a:lnTo>
                                <a:lnTo>
                                  <a:pt x="2200" y="0"/>
                                </a:lnTo>
                                <a:lnTo>
                                  <a:pt x="2200" y="0"/>
                                </a:lnTo>
                                <a:lnTo>
                                  <a:pt x="2200" y="0"/>
                                </a:lnTo>
                                <a:lnTo>
                                  <a:pt x="2200" y="0"/>
                                </a:lnTo>
                                <a:lnTo>
                                  <a:pt x="2200" y="0"/>
                                </a:lnTo>
                                <a:lnTo>
                                  <a:pt x="2200" y="0"/>
                                </a:lnTo>
                                <a:lnTo>
                                  <a:pt x="2934" y="0"/>
                                </a:lnTo>
                                <a:lnTo>
                                  <a:pt x="2934" y="0"/>
                                </a:lnTo>
                                <a:lnTo>
                                  <a:pt x="2934" y="3172"/>
                                </a:lnTo>
                                <a:lnTo>
                                  <a:pt x="2934" y="3172"/>
                                </a:lnTo>
                                <a:lnTo>
                                  <a:pt x="2934" y="0"/>
                                </a:lnTo>
                                <a:lnTo>
                                  <a:pt x="2934" y="0"/>
                                </a:lnTo>
                                <a:lnTo>
                                  <a:pt x="2934" y="0"/>
                                </a:lnTo>
                                <a:lnTo>
                                  <a:pt x="2934" y="3172"/>
                                </a:lnTo>
                                <a:lnTo>
                                  <a:pt x="2934" y="3172"/>
                                </a:lnTo>
                                <a:lnTo>
                                  <a:pt x="2934" y="0"/>
                                </a:lnTo>
                                <a:lnTo>
                                  <a:pt x="2934" y="0"/>
                                </a:lnTo>
                                <a:lnTo>
                                  <a:pt x="2934" y="0"/>
                                </a:lnTo>
                                <a:lnTo>
                                  <a:pt x="3667" y="0"/>
                                </a:lnTo>
                                <a:lnTo>
                                  <a:pt x="3667" y="0"/>
                                </a:lnTo>
                                <a:lnTo>
                                  <a:pt x="3667" y="0"/>
                                </a:lnTo>
                                <a:lnTo>
                                  <a:pt x="3667" y="3172"/>
                                </a:lnTo>
                                <a:lnTo>
                                  <a:pt x="3667" y="6353"/>
                                </a:lnTo>
                                <a:lnTo>
                                  <a:pt x="3667" y="6353"/>
                                </a:lnTo>
                                <a:lnTo>
                                  <a:pt x="3667" y="6353"/>
                                </a:lnTo>
                                <a:lnTo>
                                  <a:pt x="3667" y="6353"/>
                                </a:lnTo>
                                <a:lnTo>
                                  <a:pt x="3667" y="3172"/>
                                </a:lnTo>
                                <a:lnTo>
                                  <a:pt x="3667" y="0"/>
                                </a:lnTo>
                                <a:lnTo>
                                  <a:pt x="3667" y="0"/>
                                </a:lnTo>
                                <a:lnTo>
                                  <a:pt x="3667" y="0"/>
                                </a:lnTo>
                                <a:lnTo>
                                  <a:pt x="4401" y="0"/>
                                </a:lnTo>
                                <a:lnTo>
                                  <a:pt x="4401" y="0"/>
                                </a:lnTo>
                                <a:lnTo>
                                  <a:pt x="4401" y="0"/>
                                </a:lnTo>
                                <a:lnTo>
                                  <a:pt x="4401" y="0"/>
                                </a:lnTo>
                                <a:lnTo>
                                  <a:pt x="4401" y="0"/>
                                </a:lnTo>
                                <a:lnTo>
                                  <a:pt x="4401" y="0"/>
                                </a:lnTo>
                                <a:lnTo>
                                  <a:pt x="4401" y="0"/>
                                </a:lnTo>
                                <a:lnTo>
                                  <a:pt x="4401" y="3172"/>
                                </a:lnTo>
                                <a:lnTo>
                                  <a:pt x="4401" y="3172"/>
                                </a:lnTo>
                                <a:lnTo>
                                  <a:pt x="4401" y="3172"/>
                                </a:lnTo>
                                <a:lnTo>
                                  <a:pt x="4401" y="6353"/>
                                </a:lnTo>
                                <a:lnTo>
                                  <a:pt x="4401" y="3172"/>
                                </a:lnTo>
                                <a:lnTo>
                                  <a:pt x="5124" y="0"/>
                                </a:lnTo>
                                <a:lnTo>
                                  <a:pt x="5124" y="3172"/>
                                </a:lnTo>
                                <a:lnTo>
                                  <a:pt x="5124" y="0"/>
                                </a:lnTo>
                                <a:lnTo>
                                  <a:pt x="5124" y="0"/>
                                </a:lnTo>
                                <a:lnTo>
                                  <a:pt x="5124" y="0"/>
                                </a:lnTo>
                                <a:lnTo>
                                  <a:pt x="5124" y="0"/>
                                </a:lnTo>
                                <a:lnTo>
                                  <a:pt x="5124" y="0"/>
                                </a:lnTo>
                                <a:lnTo>
                                  <a:pt x="5124" y="0"/>
                                </a:lnTo>
                                <a:lnTo>
                                  <a:pt x="5124" y="0"/>
                                </a:lnTo>
                                <a:lnTo>
                                  <a:pt x="5124" y="0"/>
                                </a:lnTo>
                                <a:lnTo>
                                  <a:pt x="5124" y="0"/>
                                </a:lnTo>
                                <a:lnTo>
                                  <a:pt x="5124" y="0"/>
                                </a:lnTo>
                                <a:lnTo>
                                  <a:pt x="5858" y="3172"/>
                                </a:lnTo>
                                <a:lnTo>
                                  <a:pt x="5858" y="3172"/>
                                </a:lnTo>
                                <a:lnTo>
                                  <a:pt x="5858" y="3172"/>
                                </a:lnTo>
                                <a:lnTo>
                                  <a:pt x="5858" y="3172"/>
                                </a:lnTo>
                                <a:lnTo>
                                  <a:pt x="5858" y="0"/>
                                </a:lnTo>
                                <a:lnTo>
                                  <a:pt x="5858" y="0"/>
                                </a:lnTo>
                                <a:lnTo>
                                  <a:pt x="5858" y="0"/>
                                </a:lnTo>
                                <a:lnTo>
                                  <a:pt x="5858" y="0"/>
                                </a:lnTo>
                                <a:lnTo>
                                  <a:pt x="5858" y="0"/>
                                </a:lnTo>
                                <a:lnTo>
                                  <a:pt x="5858" y="3172"/>
                                </a:lnTo>
                                <a:lnTo>
                                  <a:pt x="5858" y="3172"/>
                                </a:lnTo>
                                <a:lnTo>
                                  <a:pt x="5858" y="3172"/>
                                </a:lnTo>
                                <a:lnTo>
                                  <a:pt x="5858" y="3172"/>
                                </a:lnTo>
                                <a:lnTo>
                                  <a:pt x="5858" y="0"/>
                                </a:lnTo>
                                <a:lnTo>
                                  <a:pt x="5858" y="0"/>
                                </a:lnTo>
                                <a:lnTo>
                                  <a:pt x="5858" y="0"/>
                                </a:lnTo>
                                <a:lnTo>
                                  <a:pt x="5858" y="0"/>
                                </a:lnTo>
                                <a:lnTo>
                                  <a:pt x="5858" y="0"/>
                                </a:lnTo>
                                <a:lnTo>
                                  <a:pt x="6591" y="0"/>
                                </a:lnTo>
                                <a:lnTo>
                                  <a:pt x="6591" y="0"/>
                                </a:lnTo>
                                <a:lnTo>
                                  <a:pt x="6591" y="3172"/>
                                </a:lnTo>
                                <a:lnTo>
                                  <a:pt x="6591" y="3172"/>
                                </a:lnTo>
                                <a:lnTo>
                                  <a:pt x="6591" y="3172"/>
                                </a:lnTo>
                                <a:lnTo>
                                  <a:pt x="6591" y="0"/>
                                </a:lnTo>
                                <a:lnTo>
                                  <a:pt x="6591" y="0"/>
                                </a:lnTo>
                                <a:lnTo>
                                  <a:pt x="6591" y="3172"/>
                                </a:lnTo>
                                <a:lnTo>
                                  <a:pt x="6591" y="3172"/>
                                </a:lnTo>
                                <a:lnTo>
                                  <a:pt x="6591" y="6353"/>
                                </a:lnTo>
                                <a:lnTo>
                                  <a:pt x="6591" y="6353"/>
                                </a:lnTo>
                                <a:lnTo>
                                  <a:pt x="6591" y="3172"/>
                                </a:lnTo>
                                <a:lnTo>
                                  <a:pt x="6591" y="3172"/>
                                </a:lnTo>
                                <a:lnTo>
                                  <a:pt x="6591" y="3172"/>
                                </a:lnTo>
                                <a:lnTo>
                                  <a:pt x="7325" y="3172"/>
                                </a:lnTo>
                                <a:lnTo>
                                  <a:pt x="7325" y="0"/>
                                </a:lnTo>
                                <a:lnTo>
                                  <a:pt x="7325" y="3172"/>
                                </a:lnTo>
                                <a:lnTo>
                                  <a:pt x="7325" y="0"/>
                                </a:lnTo>
                                <a:lnTo>
                                  <a:pt x="7325" y="0"/>
                                </a:lnTo>
                                <a:lnTo>
                                  <a:pt x="7325" y="3172"/>
                                </a:lnTo>
                                <a:lnTo>
                                  <a:pt x="7325" y="6353"/>
                                </a:lnTo>
                                <a:lnTo>
                                  <a:pt x="7325" y="6353"/>
                                </a:lnTo>
                                <a:lnTo>
                                  <a:pt x="7325" y="6353"/>
                                </a:lnTo>
                                <a:lnTo>
                                  <a:pt x="7325" y="6353"/>
                                </a:lnTo>
                                <a:lnTo>
                                  <a:pt x="7325" y="6353"/>
                                </a:lnTo>
                                <a:lnTo>
                                  <a:pt x="7325" y="6353"/>
                                </a:lnTo>
                                <a:lnTo>
                                  <a:pt x="8058" y="6353"/>
                                </a:lnTo>
                                <a:lnTo>
                                  <a:pt x="8058" y="6353"/>
                                </a:lnTo>
                                <a:lnTo>
                                  <a:pt x="8058" y="3172"/>
                                </a:lnTo>
                                <a:lnTo>
                                  <a:pt x="8058" y="3172"/>
                                </a:lnTo>
                                <a:lnTo>
                                  <a:pt x="8058" y="3172"/>
                                </a:lnTo>
                                <a:lnTo>
                                  <a:pt x="8058" y="3172"/>
                                </a:lnTo>
                                <a:lnTo>
                                  <a:pt x="8058" y="6353"/>
                                </a:lnTo>
                                <a:lnTo>
                                  <a:pt x="8058" y="3172"/>
                                </a:lnTo>
                                <a:lnTo>
                                  <a:pt x="8058" y="3172"/>
                                </a:lnTo>
                                <a:lnTo>
                                  <a:pt x="8058" y="3172"/>
                                </a:lnTo>
                                <a:lnTo>
                                  <a:pt x="8058" y="0"/>
                                </a:lnTo>
                                <a:lnTo>
                                  <a:pt x="8058" y="3172"/>
                                </a:lnTo>
                                <a:lnTo>
                                  <a:pt x="8792" y="0"/>
                                </a:lnTo>
                                <a:lnTo>
                                  <a:pt x="8792" y="0"/>
                                </a:lnTo>
                                <a:lnTo>
                                  <a:pt x="8792" y="3172"/>
                                </a:lnTo>
                                <a:lnTo>
                                  <a:pt x="8792" y="0"/>
                                </a:lnTo>
                                <a:lnTo>
                                  <a:pt x="8792" y="0"/>
                                </a:lnTo>
                                <a:lnTo>
                                  <a:pt x="8792" y="3172"/>
                                </a:lnTo>
                                <a:lnTo>
                                  <a:pt x="8792" y="0"/>
                                </a:lnTo>
                                <a:lnTo>
                                  <a:pt x="8792" y="0"/>
                                </a:lnTo>
                                <a:lnTo>
                                  <a:pt x="8792" y="0"/>
                                </a:lnTo>
                                <a:lnTo>
                                  <a:pt x="8792" y="0"/>
                                </a:lnTo>
                                <a:lnTo>
                                  <a:pt x="8792" y="0"/>
                                </a:lnTo>
                                <a:lnTo>
                                  <a:pt x="8792" y="0"/>
                                </a:lnTo>
                                <a:lnTo>
                                  <a:pt x="9525" y="0"/>
                                </a:lnTo>
                                <a:lnTo>
                                  <a:pt x="9525" y="0"/>
                                </a:lnTo>
                                <a:lnTo>
                                  <a:pt x="9525" y="0"/>
                                </a:lnTo>
                                <a:lnTo>
                                  <a:pt x="9525" y="0"/>
                                </a:lnTo>
                                <a:lnTo>
                                  <a:pt x="9525" y="3172"/>
                                </a:lnTo>
                                <a:lnTo>
                                  <a:pt x="9525" y="3172"/>
                                </a:lnTo>
                                <a:lnTo>
                                  <a:pt x="9525" y="0"/>
                                </a:lnTo>
                                <a:lnTo>
                                  <a:pt x="9525" y="0"/>
                                </a:lnTo>
                                <a:lnTo>
                                  <a:pt x="9525" y="3172"/>
                                </a:lnTo>
                                <a:lnTo>
                                  <a:pt x="9525" y="0"/>
                                </a:lnTo>
                                <a:lnTo>
                                  <a:pt x="9525" y="0"/>
                                </a:lnTo>
                                <a:lnTo>
                                  <a:pt x="9525" y="0"/>
                                </a:lnTo>
                                <a:lnTo>
                                  <a:pt x="10258" y="0"/>
                                </a:lnTo>
                                <a:lnTo>
                                  <a:pt x="10258" y="0"/>
                                </a:lnTo>
                                <a:lnTo>
                                  <a:pt x="10258" y="3172"/>
                                </a:lnTo>
                                <a:lnTo>
                                  <a:pt x="10258" y="3172"/>
                                </a:lnTo>
                                <a:lnTo>
                                  <a:pt x="10258" y="3172"/>
                                </a:lnTo>
                                <a:lnTo>
                                  <a:pt x="10258" y="3172"/>
                                </a:lnTo>
                                <a:lnTo>
                                  <a:pt x="10258" y="3172"/>
                                </a:lnTo>
                                <a:lnTo>
                                  <a:pt x="10258" y="0"/>
                                </a:lnTo>
                                <a:lnTo>
                                  <a:pt x="10258" y="0"/>
                                </a:lnTo>
                                <a:lnTo>
                                  <a:pt x="10258" y="0"/>
                                </a:lnTo>
                                <a:lnTo>
                                  <a:pt x="10258" y="0"/>
                                </a:lnTo>
                                <a:lnTo>
                                  <a:pt x="10258" y="0"/>
                                </a:lnTo>
                                <a:lnTo>
                                  <a:pt x="10258" y="3172"/>
                                </a:lnTo>
                                <a:lnTo>
                                  <a:pt x="10258" y="3172"/>
                                </a:lnTo>
                                <a:lnTo>
                                  <a:pt x="10258" y="0"/>
                                </a:lnTo>
                                <a:lnTo>
                                  <a:pt x="10258" y="0"/>
                                </a:lnTo>
                                <a:lnTo>
                                  <a:pt x="10258" y="3172"/>
                                </a:lnTo>
                                <a:lnTo>
                                  <a:pt x="10258" y="3172"/>
                                </a:lnTo>
                                <a:lnTo>
                                  <a:pt x="10258" y="6353"/>
                                </a:lnTo>
                                <a:lnTo>
                                  <a:pt x="10258" y="6353"/>
                                </a:lnTo>
                                <a:lnTo>
                                  <a:pt x="10992" y="3172"/>
                                </a:lnTo>
                                <a:lnTo>
                                  <a:pt x="10992" y="6353"/>
                                </a:lnTo>
                                <a:lnTo>
                                  <a:pt x="10992" y="3172"/>
                                </a:lnTo>
                                <a:lnTo>
                                  <a:pt x="10992" y="0"/>
                                </a:lnTo>
                                <a:lnTo>
                                  <a:pt x="10992" y="0"/>
                                </a:lnTo>
                                <a:lnTo>
                                  <a:pt x="10992" y="0"/>
                                </a:lnTo>
                                <a:lnTo>
                                  <a:pt x="10992" y="0"/>
                                </a:lnTo>
                                <a:lnTo>
                                  <a:pt x="10992" y="3172"/>
                                </a:lnTo>
                                <a:lnTo>
                                  <a:pt x="10992" y="3172"/>
                                </a:lnTo>
                                <a:lnTo>
                                  <a:pt x="10992" y="3172"/>
                                </a:lnTo>
                                <a:lnTo>
                                  <a:pt x="10992" y="6353"/>
                                </a:lnTo>
                                <a:lnTo>
                                  <a:pt x="10992" y="3172"/>
                                </a:lnTo>
                                <a:lnTo>
                                  <a:pt x="11725" y="3172"/>
                                </a:lnTo>
                                <a:lnTo>
                                  <a:pt x="11725" y="6353"/>
                                </a:lnTo>
                                <a:lnTo>
                                  <a:pt x="11725" y="6353"/>
                                </a:lnTo>
                                <a:lnTo>
                                  <a:pt x="11725" y="3172"/>
                                </a:lnTo>
                                <a:lnTo>
                                  <a:pt x="11725" y="6353"/>
                                </a:lnTo>
                                <a:lnTo>
                                  <a:pt x="11725" y="3172"/>
                                </a:lnTo>
                                <a:lnTo>
                                  <a:pt x="11725" y="3172"/>
                                </a:lnTo>
                                <a:lnTo>
                                  <a:pt x="11725" y="3172"/>
                                </a:lnTo>
                                <a:lnTo>
                                  <a:pt x="11725" y="0"/>
                                </a:lnTo>
                                <a:lnTo>
                                  <a:pt x="11725" y="0"/>
                                </a:lnTo>
                                <a:lnTo>
                                  <a:pt x="11725" y="0"/>
                                </a:lnTo>
                                <a:lnTo>
                                  <a:pt x="11725" y="3172"/>
                                </a:lnTo>
                                <a:lnTo>
                                  <a:pt x="12459" y="3172"/>
                                </a:lnTo>
                                <a:lnTo>
                                  <a:pt x="12459" y="3172"/>
                                </a:lnTo>
                                <a:lnTo>
                                  <a:pt x="12459" y="3172"/>
                                </a:lnTo>
                                <a:lnTo>
                                  <a:pt x="12459" y="6353"/>
                                </a:lnTo>
                                <a:lnTo>
                                  <a:pt x="12459" y="6353"/>
                                </a:lnTo>
                                <a:lnTo>
                                  <a:pt x="12459" y="3172"/>
                                </a:lnTo>
                                <a:lnTo>
                                  <a:pt x="12459" y="3172"/>
                                </a:lnTo>
                                <a:lnTo>
                                  <a:pt x="12459" y="3172"/>
                                </a:lnTo>
                                <a:lnTo>
                                  <a:pt x="12459" y="3172"/>
                                </a:lnTo>
                                <a:lnTo>
                                  <a:pt x="12459" y="3172"/>
                                </a:lnTo>
                                <a:lnTo>
                                  <a:pt x="12459" y="0"/>
                                </a:lnTo>
                                <a:lnTo>
                                  <a:pt x="12459" y="0"/>
                                </a:lnTo>
                                <a:lnTo>
                                  <a:pt x="13192" y="0"/>
                                </a:lnTo>
                                <a:lnTo>
                                  <a:pt x="13192" y="0"/>
                                </a:lnTo>
                                <a:lnTo>
                                  <a:pt x="13192" y="0"/>
                                </a:lnTo>
                                <a:lnTo>
                                  <a:pt x="13192" y="0"/>
                                </a:lnTo>
                                <a:lnTo>
                                  <a:pt x="13192" y="3172"/>
                                </a:lnTo>
                                <a:lnTo>
                                  <a:pt x="13192" y="0"/>
                                </a:lnTo>
                                <a:lnTo>
                                  <a:pt x="13192" y="0"/>
                                </a:lnTo>
                                <a:lnTo>
                                  <a:pt x="13192" y="3172"/>
                                </a:lnTo>
                                <a:lnTo>
                                  <a:pt x="13192" y="0"/>
                                </a:lnTo>
                                <a:lnTo>
                                  <a:pt x="13192" y="0"/>
                                </a:lnTo>
                                <a:lnTo>
                                  <a:pt x="13192" y="0"/>
                                </a:lnTo>
                                <a:lnTo>
                                  <a:pt x="13192" y="0"/>
                                </a:lnTo>
                                <a:lnTo>
                                  <a:pt x="13926" y="3172"/>
                                </a:lnTo>
                                <a:lnTo>
                                  <a:pt x="13926" y="6353"/>
                                </a:lnTo>
                                <a:lnTo>
                                  <a:pt x="13926" y="3172"/>
                                </a:lnTo>
                                <a:lnTo>
                                  <a:pt x="13926" y="0"/>
                                </a:lnTo>
                                <a:lnTo>
                                  <a:pt x="13926" y="0"/>
                                </a:lnTo>
                                <a:lnTo>
                                  <a:pt x="13926" y="3172"/>
                                </a:lnTo>
                                <a:lnTo>
                                  <a:pt x="13926" y="3172"/>
                                </a:lnTo>
                                <a:lnTo>
                                  <a:pt x="13926" y="6353"/>
                                </a:lnTo>
                                <a:lnTo>
                                  <a:pt x="13926" y="6353"/>
                                </a:lnTo>
                                <a:lnTo>
                                  <a:pt x="13926" y="6353"/>
                                </a:lnTo>
                                <a:lnTo>
                                  <a:pt x="13926" y="9525"/>
                                </a:lnTo>
                                <a:lnTo>
                                  <a:pt x="13926" y="6353"/>
                                </a:lnTo>
                                <a:lnTo>
                                  <a:pt x="14649" y="3172"/>
                                </a:lnTo>
                                <a:lnTo>
                                  <a:pt x="14649" y="0"/>
                                </a:lnTo>
                                <a:lnTo>
                                  <a:pt x="14649" y="0"/>
                                </a:lnTo>
                                <a:lnTo>
                                  <a:pt x="14649" y="0"/>
                                </a:lnTo>
                                <a:lnTo>
                                  <a:pt x="14649" y="0"/>
                                </a:lnTo>
                                <a:lnTo>
                                  <a:pt x="14649" y="0"/>
                                </a:lnTo>
                                <a:lnTo>
                                  <a:pt x="14649" y="3172"/>
                                </a:lnTo>
                                <a:lnTo>
                                  <a:pt x="14649" y="3172"/>
                                </a:lnTo>
                                <a:lnTo>
                                  <a:pt x="14649" y="0"/>
                                </a:lnTo>
                                <a:lnTo>
                                  <a:pt x="14649" y="0"/>
                                </a:lnTo>
                                <a:lnTo>
                                  <a:pt x="14649" y="0"/>
                                </a:lnTo>
                                <a:lnTo>
                                  <a:pt x="14649" y="3172"/>
                                </a:lnTo>
                                <a:lnTo>
                                  <a:pt x="14649" y="6353"/>
                                </a:lnTo>
                                <a:lnTo>
                                  <a:pt x="14649" y="6353"/>
                                </a:lnTo>
                                <a:lnTo>
                                  <a:pt x="15383" y="6353"/>
                                </a:lnTo>
                                <a:lnTo>
                                  <a:pt x="15383" y="6353"/>
                                </a:lnTo>
                                <a:lnTo>
                                  <a:pt x="15383" y="6353"/>
                                </a:lnTo>
                                <a:lnTo>
                                  <a:pt x="15383" y="3172"/>
                                </a:lnTo>
                                <a:lnTo>
                                  <a:pt x="15383" y="3172"/>
                                </a:lnTo>
                                <a:lnTo>
                                  <a:pt x="15383" y="3172"/>
                                </a:lnTo>
                                <a:lnTo>
                                  <a:pt x="15383" y="3172"/>
                                </a:lnTo>
                                <a:lnTo>
                                  <a:pt x="15383" y="6353"/>
                                </a:lnTo>
                                <a:lnTo>
                                  <a:pt x="15383" y="6353"/>
                                </a:lnTo>
                                <a:lnTo>
                                  <a:pt x="15383" y="9525"/>
                                </a:lnTo>
                                <a:lnTo>
                                  <a:pt x="15383" y="6353"/>
                                </a:lnTo>
                                <a:lnTo>
                                  <a:pt x="15383" y="6353"/>
                                </a:lnTo>
                                <a:lnTo>
                                  <a:pt x="15383" y="3172"/>
                                </a:lnTo>
                                <a:lnTo>
                                  <a:pt x="15383" y="0"/>
                                </a:lnTo>
                                <a:lnTo>
                                  <a:pt x="15383" y="0"/>
                                </a:lnTo>
                                <a:lnTo>
                                  <a:pt x="15383" y="0"/>
                                </a:lnTo>
                                <a:lnTo>
                                  <a:pt x="15383" y="0"/>
                                </a:lnTo>
                                <a:lnTo>
                                  <a:pt x="15383" y="3172"/>
                                </a:lnTo>
                                <a:lnTo>
                                  <a:pt x="16116" y="0"/>
                                </a:lnTo>
                                <a:lnTo>
                                  <a:pt x="16116" y="0"/>
                                </a:lnTo>
                                <a:lnTo>
                                  <a:pt x="16116" y="0"/>
                                </a:lnTo>
                                <a:lnTo>
                                  <a:pt x="16116" y="0"/>
                                </a:lnTo>
                                <a:lnTo>
                                  <a:pt x="16116" y="0"/>
                                </a:lnTo>
                                <a:lnTo>
                                  <a:pt x="16116" y="0"/>
                                </a:lnTo>
                                <a:lnTo>
                                  <a:pt x="16116" y="3172"/>
                                </a:lnTo>
                                <a:lnTo>
                                  <a:pt x="16116" y="3172"/>
                                </a:lnTo>
                                <a:lnTo>
                                  <a:pt x="16116" y="6353"/>
                                </a:lnTo>
                                <a:lnTo>
                                  <a:pt x="16116" y="6353"/>
                                </a:lnTo>
                                <a:lnTo>
                                  <a:pt x="16116" y="6353"/>
                                </a:lnTo>
                                <a:lnTo>
                                  <a:pt x="16116" y="3172"/>
                                </a:lnTo>
                                <a:lnTo>
                                  <a:pt x="16850" y="0"/>
                                </a:lnTo>
                                <a:lnTo>
                                  <a:pt x="16850" y="0"/>
                                </a:lnTo>
                                <a:lnTo>
                                  <a:pt x="16850" y="0"/>
                                </a:lnTo>
                                <a:lnTo>
                                  <a:pt x="16850" y="0"/>
                                </a:lnTo>
                                <a:lnTo>
                                  <a:pt x="16850" y="3172"/>
                                </a:lnTo>
                                <a:lnTo>
                                  <a:pt x="16850" y="6353"/>
                                </a:lnTo>
                                <a:lnTo>
                                  <a:pt x="16850" y="6353"/>
                                </a:lnTo>
                                <a:lnTo>
                                  <a:pt x="16850" y="3172"/>
                                </a:lnTo>
                                <a:lnTo>
                                  <a:pt x="16850" y="3172"/>
                                </a:lnTo>
                                <a:lnTo>
                                  <a:pt x="16850" y="3172"/>
                                </a:lnTo>
                                <a:lnTo>
                                  <a:pt x="16850" y="3172"/>
                                </a:lnTo>
                                <a:lnTo>
                                  <a:pt x="16850" y="3172"/>
                                </a:lnTo>
                                <a:lnTo>
                                  <a:pt x="17583" y="3172"/>
                                </a:lnTo>
                                <a:lnTo>
                                  <a:pt x="17583" y="3172"/>
                                </a:lnTo>
                                <a:lnTo>
                                  <a:pt x="17583" y="3172"/>
                                </a:lnTo>
                                <a:lnTo>
                                  <a:pt x="17583" y="3172"/>
                                </a:lnTo>
                                <a:lnTo>
                                  <a:pt x="17583" y="3172"/>
                                </a:lnTo>
                                <a:lnTo>
                                  <a:pt x="17583" y="0"/>
                                </a:lnTo>
                                <a:lnTo>
                                  <a:pt x="17583" y="3172"/>
                                </a:lnTo>
                                <a:lnTo>
                                  <a:pt x="17583" y="6353"/>
                                </a:lnTo>
                                <a:lnTo>
                                  <a:pt x="17583" y="3172"/>
                                </a:lnTo>
                                <a:lnTo>
                                  <a:pt x="17583" y="3172"/>
                                </a:lnTo>
                                <a:lnTo>
                                  <a:pt x="17583" y="6353"/>
                                </a:lnTo>
                                <a:lnTo>
                                  <a:pt x="17583" y="3172"/>
                                </a:lnTo>
                                <a:lnTo>
                                  <a:pt x="18317" y="6353"/>
                                </a:lnTo>
                                <a:lnTo>
                                  <a:pt x="18317" y="9525"/>
                                </a:lnTo>
                                <a:lnTo>
                                  <a:pt x="18317" y="6353"/>
                                </a:lnTo>
                                <a:lnTo>
                                  <a:pt x="18317" y="6353"/>
                                </a:lnTo>
                                <a:lnTo>
                                  <a:pt x="18317" y="3172"/>
                                </a:lnTo>
                                <a:lnTo>
                                  <a:pt x="18317" y="3172"/>
                                </a:lnTo>
                                <a:lnTo>
                                  <a:pt x="18317" y="3172"/>
                                </a:lnTo>
                                <a:lnTo>
                                  <a:pt x="18317" y="3172"/>
                                </a:lnTo>
                                <a:lnTo>
                                  <a:pt x="18317" y="3172"/>
                                </a:lnTo>
                                <a:lnTo>
                                  <a:pt x="18317" y="6353"/>
                                </a:lnTo>
                                <a:lnTo>
                                  <a:pt x="18317" y="6353"/>
                                </a:lnTo>
                                <a:lnTo>
                                  <a:pt x="18317" y="6353"/>
                                </a:lnTo>
                                <a:lnTo>
                                  <a:pt x="18317" y="6353"/>
                                </a:lnTo>
                                <a:lnTo>
                                  <a:pt x="18317" y="6353"/>
                                </a:lnTo>
                                <a:lnTo>
                                  <a:pt x="19050" y="3172"/>
                                </a:lnTo>
                                <a:lnTo>
                                  <a:pt x="19050" y="6353"/>
                                </a:lnTo>
                                <a:lnTo>
                                  <a:pt x="19050" y="3172"/>
                                </a:lnTo>
                                <a:lnTo>
                                  <a:pt x="19050" y="3172"/>
                                </a:lnTo>
                                <a:lnTo>
                                  <a:pt x="19050" y="6353"/>
                                </a:lnTo>
                                <a:lnTo>
                                  <a:pt x="19050" y="3172"/>
                                </a:lnTo>
                                <a:lnTo>
                                  <a:pt x="19050" y="3172"/>
                                </a:lnTo>
                                <a:lnTo>
                                  <a:pt x="19050" y="3172"/>
                                </a:lnTo>
                                <a:lnTo>
                                  <a:pt x="19050" y="0"/>
                                </a:lnTo>
                                <a:lnTo>
                                  <a:pt x="19050" y="3172"/>
                                </a:lnTo>
                                <a:lnTo>
                                  <a:pt x="19050" y="3172"/>
                                </a:lnTo>
                                <a:lnTo>
                                  <a:pt x="19050" y="3172"/>
                                </a:lnTo>
                                <a:lnTo>
                                  <a:pt x="19783" y="3172"/>
                                </a:lnTo>
                                <a:lnTo>
                                  <a:pt x="19783" y="3172"/>
                                </a:lnTo>
                                <a:lnTo>
                                  <a:pt x="19783" y="3172"/>
                                </a:lnTo>
                                <a:lnTo>
                                  <a:pt x="19783" y="3172"/>
                                </a:lnTo>
                                <a:lnTo>
                                  <a:pt x="19783" y="3172"/>
                                </a:lnTo>
                                <a:lnTo>
                                  <a:pt x="19783" y="3172"/>
                                </a:lnTo>
                                <a:lnTo>
                                  <a:pt x="19783" y="3172"/>
                                </a:lnTo>
                                <a:lnTo>
                                  <a:pt x="19783" y="0"/>
                                </a:lnTo>
                                <a:lnTo>
                                  <a:pt x="19783" y="0"/>
                                </a:lnTo>
                                <a:lnTo>
                                  <a:pt x="19783" y="0"/>
                                </a:lnTo>
                                <a:lnTo>
                                  <a:pt x="19783" y="3172"/>
                                </a:lnTo>
                                <a:lnTo>
                                  <a:pt x="19783" y="3172"/>
                                </a:lnTo>
                                <a:lnTo>
                                  <a:pt x="19783" y="3172"/>
                                </a:lnTo>
                                <a:lnTo>
                                  <a:pt x="19783" y="6353"/>
                                </a:lnTo>
                                <a:lnTo>
                                  <a:pt x="19783" y="6353"/>
                                </a:lnTo>
                                <a:lnTo>
                                  <a:pt x="19783" y="3172"/>
                                </a:lnTo>
                                <a:lnTo>
                                  <a:pt x="19783" y="6353"/>
                                </a:lnTo>
                                <a:lnTo>
                                  <a:pt x="19783" y="0"/>
                                </a:lnTo>
                                <a:lnTo>
                                  <a:pt x="20517" y="0"/>
                                </a:lnTo>
                                <a:lnTo>
                                  <a:pt x="20517" y="0"/>
                                </a:lnTo>
                                <a:lnTo>
                                  <a:pt x="20517" y="0"/>
                                </a:lnTo>
                                <a:lnTo>
                                  <a:pt x="20517" y="0"/>
                                </a:lnTo>
                                <a:lnTo>
                                  <a:pt x="20517" y="3172"/>
                                </a:lnTo>
                                <a:lnTo>
                                  <a:pt x="20517" y="3172"/>
                                </a:lnTo>
                                <a:lnTo>
                                  <a:pt x="20517" y="6353"/>
                                </a:lnTo>
                                <a:lnTo>
                                  <a:pt x="20517" y="6353"/>
                                </a:lnTo>
                                <a:lnTo>
                                  <a:pt x="20517" y="3172"/>
                                </a:lnTo>
                                <a:lnTo>
                                  <a:pt x="20517" y="6353"/>
                                </a:lnTo>
                                <a:lnTo>
                                  <a:pt x="20517" y="3172"/>
                                </a:lnTo>
                                <a:lnTo>
                                  <a:pt x="20517" y="3172"/>
                                </a:lnTo>
                                <a:lnTo>
                                  <a:pt x="21250" y="3172"/>
                                </a:lnTo>
                                <a:lnTo>
                                  <a:pt x="21250" y="3172"/>
                                </a:lnTo>
                                <a:lnTo>
                                  <a:pt x="21250" y="3172"/>
                                </a:lnTo>
                                <a:lnTo>
                                  <a:pt x="21250" y="3172"/>
                                </a:lnTo>
                                <a:lnTo>
                                  <a:pt x="21250" y="3172"/>
                                </a:lnTo>
                                <a:lnTo>
                                  <a:pt x="21250" y="3172"/>
                                </a:lnTo>
                                <a:lnTo>
                                  <a:pt x="21250" y="3172"/>
                                </a:lnTo>
                                <a:lnTo>
                                  <a:pt x="21250" y="6353"/>
                                </a:lnTo>
                                <a:lnTo>
                                  <a:pt x="21250" y="6353"/>
                                </a:lnTo>
                                <a:lnTo>
                                  <a:pt x="21250" y="3172"/>
                                </a:lnTo>
                                <a:lnTo>
                                  <a:pt x="21250" y="3172"/>
                                </a:lnTo>
                                <a:lnTo>
                                  <a:pt x="21250" y="0"/>
                                </a:lnTo>
                                <a:lnTo>
                                  <a:pt x="21984" y="0"/>
                                </a:lnTo>
                                <a:lnTo>
                                  <a:pt x="21984" y="0"/>
                                </a:lnTo>
                                <a:lnTo>
                                  <a:pt x="21984" y="0"/>
                                </a:lnTo>
                                <a:lnTo>
                                  <a:pt x="21984" y="0"/>
                                </a:lnTo>
                                <a:lnTo>
                                  <a:pt x="21984" y="3172"/>
                                </a:lnTo>
                                <a:lnTo>
                                  <a:pt x="21984" y="6353"/>
                                </a:lnTo>
                                <a:lnTo>
                                  <a:pt x="21984" y="6353"/>
                                </a:lnTo>
                                <a:lnTo>
                                  <a:pt x="21984" y="6353"/>
                                </a:lnTo>
                                <a:lnTo>
                                  <a:pt x="21984" y="6353"/>
                                </a:lnTo>
                                <a:lnTo>
                                  <a:pt x="21984" y="3172"/>
                                </a:lnTo>
                                <a:lnTo>
                                  <a:pt x="21984" y="3172"/>
                                </a:lnTo>
                                <a:lnTo>
                                  <a:pt x="21984" y="0"/>
                                </a:lnTo>
                                <a:lnTo>
                                  <a:pt x="21984" y="3172"/>
                                </a:lnTo>
                                <a:lnTo>
                                  <a:pt x="21984" y="3172"/>
                                </a:lnTo>
                                <a:lnTo>
                                  <a:pt x="22717" y="3172"/>
                                </a:lnTo>
                                <a:lnTo>
                                  <a:pt x="22717" y="3172"/>
                                </a:lnTo>
                                <a:lnTo>
                                  <a:pt x="22717" y="3172"/>
                                </a:lnTo>
                                <a:lnTo>
                                  <a:pt x="22717" y="0"/>
                                </a:lnTo>
                                <a:lnTo>
                                  <a:pt x="22717" y="3172"/>
                                </a:lnTo>
                                <a:lnTo>
                                  <a:pt x="22717" y="3172"/>
                                </a:lnTo>
                                <a:lnTo>
                                  <a:pt x="22717" y="3172"/>
                                </a:lnTo>
                                <a:lnTo>
                                  <a:pt x="22717" y="3172"/>
                                </a:lnTo>
                                <a:lnTo>
                                  <a:pt x="22717" y="6353"/>
                                </a:lnTo>
                                <a:lnTo>
                                  <a:pt x="22717" y="3172"/>
                                </a:lnTo>
                                <a:lnTo>
                                  <a:pt x="22717" y="0"/>
                                </a:lnTo>
                                <a:lnTo>
                                  <a:pt x="22717" y="0"/>
                                </a:lnTo>
                                <a:lnTo>
                                  <a:pt x="23451" y="0"/>
                                </a:lnTo>
                                <a:lnTo>
                                  <a:pt x="23451" y="3172"/>
                                </a:lnTo>
                                <a:lnTo>
                                  <a:pt x="23451" y="3172"/>
                                </a:lnTo>
                                <a:lnTo>
                                  <a:pt x="23451" y="3172"/>
                                </a:lnTo>
                                <a:lnTo>
                                  <a:pt x="23451" y="3172"/>
                                </a:lnTo>
                                <a:lnTo>
                                  <a:pt x="23451" y="0"/>
                                </a:lnTo>
                                <a:lnTo>
                                  <a:pt x="23451" y="0"/>
                                </a:lnTo>
                                <a:lnTo>
                                  <a:pt x="23451" y="0"/>
                                </a:lnTo>
                                <a:lnTo>
                                  <a:pt x="23451" y="0"/>
                                </a:lnTo>
                                <a:lnTo>
                                  <a:pt x="23451" y="0"/>
                                </a:lnTo>
                                <a:lnTo>
                                  <a:pt x="23451" y="0"/>
                                </a:lnTo>
                                <a:lnTo>
                                  <a:pt x="23451" y="0"/>
                                </a:lnTo>
                                <a:lnTo>
                                  <a:pt x="24174" y="3172"/>
                                </a:lnTo>
                                <a:lnTo>
                                  <a:pt x="24174" y="0"/>
                                </a:lnTo>
                                <a:lnTo>
                                  <a:pt x="24174" y="0"/>
                                </a:lnTo>
                                <a:lnTo>
                                  <a:pt x="24174" y="3172"/>
                                </a:lnTo>
                                <a:lnTo>
                                  <a:pt x="24174" y="6353"/>
                                </a:lnTo>
                                <a:lnTo>
                                  <a:pt x="24174" y="6353"/>
                                </a:lnTo>
                                <a:lnTo>
                                  <a:pt x="24174" y="9525"/>
                                </a:lnTo>
                                <a:lnTo>
                                  <a:pt x="24174" y="6353"/>
                                </a:lnTo>
                                <a:lnTo>
                                  <a:pt x="24174" y="6353"/>
                                </a:lnTo>
                                <a:lnTo>
                                  <a:pt x="24174" y="6353"/>
                                </a:lnTo>
                                <a:lnTo>
                                  <a:pt x="24174" y="3172"/>
                                </a:lnTo>
                                <a:lnTo>
                                  <a:pt x="24174" y="3172"/>
                                </a:lnTo>
                                <a:lnTo>
                                  <a:pt x="24174" y="3172"/>
                                </a:lnTo>
                                <a:lnTo>
                                  <a:pt x="24174" y="0"/>
                                </a:lnTo>
                                <a:lnTo>
                                  <a:pt x="24174" y="0"/>
                                </a:lnTo>
                                <a:lnTo>
                                  <a:pt x="24174" y="0"/>
                                </a:lnTo>
                                <a:lnTo>
                                  <a:pt x="24174" y="0"/>
                                </a:lnTo>
                                <a:lnTo>
                                  <a:pt x="24174" y="0"/>
                                </a:lnTo>
                                <a:lnTo>
                                  <a:pt x="24908" y="0"/>
                                </a:lnTo>
                                <a:lnTo>
                                  <a:pt x="24908" y="3172"/>
                                </a:lnTo>
                                <a:lnTo>
                                  <a:pt x="24908" y="3172"/>
                                </a:lnTo>
                                <a:lnTo>
                                  <a:pt x="24908" y="6353"/>
                                </a:lnTo>
                                <a:lnTo>
                                  <a:pt x="24908" y="6353"/>
                                </a:lnTo>
                                <a:lnTo>
                                  <a:pt x="24908" y="6353"/>
                                </a:lnTo>
                                <a:lnTo>
                                  <a:pt x="24908" y="6353"/>
                                </a:lnTo>
                                <a:lnTo>
                                  <a:pt x="24908" y="3172"/>
                                </a:lnTo>
                                <a:lnTo>
                                  <a:pt x="24908" y="3172"/>
                                </a:lnTo>
                                <a:lnTo>
                                  <a:pt x="24908" y="3172"/>
                                </a:lnTo>
                                <a:lnTo>
                                  <a:pt x="24908" y="3172"/>
                                </a:lnTo>
                                <a:lnTo>
                                  <a:pt x="24908" y="0"/>
                                </a:lnTo>
                                <a:lnTo>
                                  <a:pt x="25641" y="0"/>
                                </a:lnTo>
                                <a:lnTo>
                                  <a:pt x="25641" y="0"/>
                                </a:lnTo>
                                <a:lnTo>
                                  <a:pt x="25641" y="0"/>
                                </a:lnTo>
                                <a:lnTo>
                                  <a:pt x="25641" y="6353"/>
                                </a:lnTo>
                                <a:lnTo>
                                  <a:pt x="25641" y="6353"/>
                                </a:lnTo>
                                <a:lnTo>
                                  <a:pt x="25641" y="3172"/>
                                </a:lnTo>
                                <a:lnTo>
                                  <a:pt x="25641" y="6353"/>
                                </a:lnTo>
                                <a:lnTo>
                                  <a:pt x="25641" y="0"/>
                                </a:lnTo>
                                <a:lnTo>
                                  <a:pt x="25641" y="0"/>
                                </a:lnTo>
                                <a:lnTo>
                                  <a:pt x="25641" y="3172"/>
                                </a:lnTo>
                                <a:lnTo>
                                  <a:pt x="25641" y="0"/>
                                </a:lnTo>
                                <a:lnTo>
                                  <a:pt x="25641" y="0"/>
                                </a:lnTo>
                                <a:lnTo>
                                  <a:pt x="25641" y="0"/>
                                </a:lnTo>
                                <a:lnTo>
                                  <a:pt x="25641" y="0"/>
                                </a:lnTo>
                                <a:lnTo>
                                  <a:pt x="26375" y="0"/>
                                </a:lnTo>
                                <a:lnTo>
                                  <a:pt x="26375" y="3172"/>
                                </a:lnTo>
                                <a:lnTo>
                                  <a:pt x="26375" y="0"/>
                                </a:lnTo>
                                <a:lnTo>
                                  <a:pt x="26375" y="0"/>
                                </a:lnTo>
                                <a:lnTo>
                                  <a:pt x="26375" y="0"/>
                                </a:lnTo>
                                <a:lnTo>
                                  <a:pt x="26375" y="3172"/>
                                </a:lnTo>
                                <a:lnTo>
                                  <a:pt x="26375" y="6353"/>
                                </a:lnTo>
                                <a:lnTo>
                                  <a:pt x="26375" y="6353"/>
                                </a:lnTo>
                                <a:lnTo>
                                  <a:pt x="26375" y="6353"/>
                                </a:lnTo>
                                <a:lnTo>
                                  <a:pt x="26375" y="6353"/>
                                </a:lnTo>
                                <a:lnTo>
                                  <a:pt x="26375" y="3172"/>
                                </a:lnTo>
                                <a:lnTo>
                                  <a:pt x="26375" y="0"/>
                                </a:lnTo>
                                <a:lnTo>
                                  <a:pt x="27108" y="0"/>
                                </a:lnTo>
                                <a:lnTo>
                                  <a:pt x="27108" y="0"/>
                                </a:lnTo>
                                <a:lnTo>
                                  <a:pt x="27108" y="0"/>
                                </a:lnTo>
                                <a:lnTo>
                                  <a:pt x="27108" y="3172"/>
                                </a:lnTo>
                                <a:lnTo>
                                  <a:pt x="27108" y="6353"/>
                                </a:lnTo>
                                <a:lnTo>
                                  <a:pt x="27108" y="3172"/>
                                </a:lnTo>
                                <a:lnTo>
                                  <a:pt x="27108" y="3172"/>
                                </a:lnTo>
                                <a:lnTo>
                                  <a:pt x="27108" y="3172"/>
                                </a:lnTo>
                                <a:lnTo>
                                  <a:pt x="27108" y="3172"/>
                                </a:lnTo>
                                <a:lnTo>
                                  <a:pt x="27108" y="3172"/>
                                </a:lnTo>
                                <a:lnTo>
                                  <a:pt x="27108" y="0"/>
                                </a:lnTo>
                                <a:lnTo>
                                  <a:pt x="27108" y="0"/>
                                </a:lnTo>
                                <a:lnTo>
                                  <a:pt x="27842" y="3172"/>
                                </a:lnTo>
                                <a:lnTo>
                                  <a:pt x="27842" y="3172"/>
                                </a:lnTo>
                                <a:lnTo>
                                  <a:pt x="27842" y="6353"/>
                                </a:lnTo>
                                <a:lnTo>
                                  <a:pt x="27842" y="3172"/>
                                </a:lnTo>
                                <a:lnTo>
                                  <a:pt x="27842" y="3172"/>
                                </a:lnTo>
                                <a:lnTo>
                                  <a:pt x="27842" y="6353"/>
                                </a:lnTo>
                                <a:lnTo>
                                  <a:pt x="27842" y="3172"/>
                                </a:lnTo>
                                <a:lnTo>
                                  <a:pt x="27842" y="6353"/>
                                </a:lnTo>
                                <a:lnTo>
                                  <a:pt x="27842" y="6353"/>
                                </a:lnTo>
                                <a:lnTo>
                                  <a:pt x="27842" y="3172"/>
                                </a:lnTo>
                                <a:lnTo>
                                  <a:pt x="27842" y="3172"/>
                                </a:lnTo>
                                <a:lnTo>
                                  <a:pt x="27842" y="0"/>
                                </a:lnTo>
                                <a:lnTo>
                                  <a:pt x="28575" y="3172"/>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36" name="Freeform: Shape 1036"/>
                        <wps:cNvSpPr/>
                        <wps:spPr>
                          <a:xfrm>
                            <a:off x="2195512" y="1804987"/>
                            <a:ext cx="28575" cy="9525"/>
                          </a:xfrm>
                          <a:custGeom>
                            <a:avLst/>
                            <a:gdLst>
                              <a:gd name="connsiteX0" fmla="*/ 0 w 28575"/>
                              <a:gd name="connsiteY0" fmla="*/ 3172 h 9525"/>
                              <a:gd name="connsiteX1" fmla="*/ 0 w 28575"/>
                              <a:gd name="connsiteY1" fmla="*/ 3172 h 9525"/>
                              <a:gd name="connsiteX2" fmla="*/ 0 w 28575"/>
                              <a:gd name="connsiteY2" fmla="*/ 3172 h 9525"/>
                              <a:gd name="connsiteX3" fmla="*/ 0 w 28575"/>
                              <a:gd name="connsiteY3" fmla="*/ 6353 h 9525"/>
                              <a:gd name="connsiteX4" fmla="*/ 0 w 28575"/>
                              <a:gd name="connsiteY4" fmla="*/ 6353 h 9525"/>
                              <a:gd name="connsiteX5" fmla="*/ 0 w 28575"/>
                              <a:gd name="connsiteY5" fmla="*/ 6353 h 9525"/>
                              <a:gd name="connsiteX6" fmla="*/ 0 w 28575"/>
                              <a:gd name="connsiteY6" fmla="*/ 6353 h 9525"/>
                              <a:gd name="connsiteX7" fmla="*/ 0 w 28575"/>
                              <a:gd name="connsiteY7" fmla="*/ 6353 h 9525"/>
                              <a:gd name="connsiteX8" fmla="*/ 0 w 28575"/>
                              <a:gd name="connsiteY8" fmla="*/ 6353 h 9525"/>
                              <a:gd name="connsiteX9" fmla="*/ 0 w 28575"/>
                              <a:gd name="connsiteY9" fmla="*/ 6353 h 9525"/>
                              <a:gd name="connsiteX10" fmla="*/ 0 w 28575"/>
                              <a:gd name="connsiteY10" fmla="*/ 6353 h 9525"/>
                              <a:gd name="connsiteX11" fmla="*/ 0 w 28575"/>
                              <a:gd name="connsiteY11" fmla="*/ 6353 h 9525"/>
                              <a:gd name="connsiteX12" fmla="*/ 752 w 28575"/>
                              <a:gd name="connsiteY12" fmla="*/ 3172 h 9525"/>
                              <a:gd name="connsiteX13" fmla="*/ 752 w 28575"/>
                              <a:gd name="connsiteY13" fmla="*/ 3172 h 9525"/>
                              <a:gd name="connsiteX14" fmla="*/ 752 w 28575"/>
                              <a:gd name="connsiteY14" fmla="*/ 0 h 9525"/>
                              <a:gd name="connsiteX15" fmla="*/ 752 w 28575"/>
                              <a:gd name="connsiteY15" fmla="*/ 3172 h 9525"/>
                              <a:gd name="connsiteX16" fmla="*/ 752 w 28575"/>
                              <a:gd name="connsiteY16" fmla="*/ 3172 h 9525"/>
                              <a:gd name="connsiteX17" fmla="*/ 752 w 28575"/>
                              <a:gd name="connsiteY17" fmla="*/ 6353 h 9525"/>
                              <a:gd name="connsiteX18" fmla="*/ 752 w 28575"/>
                              <a:gd name="connsiteY18" fmla="*/ 3172 h 9525"/>
                              <a:gd name="connsiteX19" fmla="*/ 752 w 28575"/>
                              <a:gd name="connsiteY19" fmla="*/ 3172 h 9525"/>
                              <a:gd name="connsiteX20" fmla="*/ 752 w 28575"/>
                              <a:gd name="connsiteY20" fmla="*/ 3172 h 9525"/>
                              <a:gd name="connsiteX21" fmla="*/ 752 w 28575"/>
                              <a:gd name="connsiteY21" fmla="*/ 3172 h 9525"/>
                              <a:gd name="connsiteX22" fmla="*/ 752 w 28575"/>
                              <a:gd name="connsiteY22" fmla="*/ 0 h 9525"/>
                              <a:gd name="connsiteX23" fmla="*/ 752 w 28575"/>
                              <a:gd name="connsiteY23" fmla="*/ 0 h 9525"/>
                              <a:gd name="connsiteX24" fmla="*/ 752 w 28575"/>
                              <a:gd name="connsiteY24" fmla="*/ 0 h 9525"/>
                              <a:gd name="connsiteX25" fmla="*/ 752 w 28575"/>
                              <a:gd name="connsiteY25" fmla="*/ 0 h 9525"/>
                              <a:gd name="connsiteX26" fmla="*/ 752 w 28575"/>
                              <a:gd name="connsiteY26" fmla="*/ 0 h 9525"/>
                              <a:gd name="connsiteX27" fmla="*/ 752 w 28575"/>
                              <a:gd name="connsiteY27" fmla="*/ 0 h 9525"/>
                              <a:gd name="connsiteX28" fmla="*/ 752 w 28575"/>
                              <a:gd name="connsiteY28" fmla="*/ 0 h 9525"/>
                              <a:gd name="connsiteX29" fmla="*/ 752 w 28575"/>
                              <a:gd name="connsiteY29" fmla="*/ 0 h 9525"/>
                              <a:gd name="connsiteX30" fmla="*/ 1505 w 28575"/>
                              <a:gd name="connsiteY30" fmla="*/ 0 h 9525"/>
                              <a:gd name="connsiteX31" fmla="*/ 1505 w 28575"/>
                              <a:gd name="connsiteY31" fmla="*/ 3172 h 9525"/>
                              <a:gd name="connsiteX32" fmla="*/ 1505 w 28575"/>
                              <a:gd name="connsiteY32" fmla="*/ 0 h 9525"/>
                              <a:gd name="connsiteX33" fmla="*/ 1505 w 28575"/>
                              <a:gd name="connsiteY33" fmla="*/ 0 h 9525"/>
                              <a:gd name="connsiteX34" fmla="*/ 1505 w 28575"/>
                              <a:gd name="connsiteY34" fmla="*/ 0 h 9525"/>
                              <a:gd name="connsiteX35" fmla="*/ 1505 w 28575"/>
                              <a:gd name="connsiteY35" fmla="*/ 3172 h 9525"/>
                              <a:gd name="connsiteX36" fmla="*/ 1505 w 28575"/>
                              <a:gd name="connsiteY36" fmla="*/ 3172 h 9525"/>
                              <a:gd name="connsiteX37" fmla="*/ 1505 w 28575"/>
                              <a:gd name="connsiteY37" fmla="*/ 3172 h 9525"/>
                              <a:gd name="connsiteX38" fmla="*/ 1505 w 28575"/>
                              <a:gd name="connsiteY38" fmla="*/ 6353 h 9525"/>
                              <a:gd name="connsiteX39" fmla="*/ 1505 w 28575"/>
                              <a:gd name="connsiteY39" fmla="*/ 3172 h 9525"/>
                              <a:gd name="connsiteX40" fmla="*/ 1505 w 28575"/>
                              <a:gd name="connsiteY40" fmla="*/ 6353 h 9525"/>
                              <a:gd name="connsiteX41" fmla="*/ 1505 w 28575"/>
                              <a:gd name="connsiteY41" fmla="*/ 6353 h 9525"/>
                              <a:gd name="connsiteX42" fmla="*/ 1505 w 28575"/>
                              <a:gd name="connsiteY42" fmla="*/ 6353 h 9525"/>
                              <a:gd name="connsiteX43" fmla="*/ 1505 w 28575"/>
                              <a:gd name="connsiteY43" fmla="*/ 3172 h 9525"/>
                              <a:gd name="connsiteX44" fmla="*/ 2257 w 28575"/>
                              <a:gd name="connsiteY44" fmla="*/ 3172 h 9525"/>
                              <a:gd name="connsiteX45" fmla="*/ 2257 w 28575"/>
                              <a:gd name="connsiteY45" fmla="*/ 3172 h 9525"/>
                              <a:gd name="connsiteX46" fmla="*/ 2257 w 28575"/>
                              <a:gd name="connsiteY46" fmla="*/ 3172 h 9525"/>
                              <a:gd name="connsiteX47" fmla="*/ 2257 w 28575"/>
                              <a:gd name="connsiteY47" fmla="*/ 3172 h 9525"/>
                              <a:gd name="connsiteX48" fmla="*/ 2257 w 28575"/>
                              <a:gd name="connsiteY48" fmla="*/ 3172 h 9525"/>
                              <a:gd name="connsiteX49" fmla="*/ 2257 w 28575"/>
                              <a:gd name="connsiteY49" fmla="*/ 0 h 9525"/>
                              <a:gd name="connsiteX50" fmla="*/ 2257 w 28575"/>
                              <a:gd name="connsiteY50" fmla="*/ 0 h 9525"/>
                              <a:gd name="connsiteX51" fmla="*/ 2257 w 28575"/>
                              <a:gd name="connsiteY51" fmla="*/ 0 h 9525"/>
                              <a:gd name="connsiteX52" fmla="*/ 2257 w 28575"/>
                              <a:gd name="connsiteY52" fmla="*/ 0 h 9525"/>
                              <a:gd name="connsiteX53" fmla="*/ 2257 w 28575"/>
                              <a:gd name="connsiteY53" fmla="*/ 0 h 9525"/>
                              <a:gd name="connsiteX54" fmla="*/ 2257 w 28575"/>
                              <a:gd name="connsiteY54" fmla="*/ 0 h 9525"/>
                              <a:gd name="connsiteX55" fmla="*/ 2257 w 28575"/>
                              <a:gd name="connsiteY55" fmla="*/ 0 h 9525"/>
                              <a:gd name="connsiteX56" fmla="*/ 3010 w 28575"/>
                              <a:gd name="connsiteY56" fmla="*/ 0 h 9525"/>
                              <a:gd name="connsiteX57" fmla="*/ 3010 w 28575"/>
                              <a:gd name="connsiteY57" fmla="*/ 3172 h 9525"/>
                              <a:gd name="connsiteX58" fmla="*/ 3010 w 28575"/>
                              <a:gd name="connsiteY58" fmla="*/ 3172 h 9525"/>
                              <a:gd name="connsiteX59" fmla="*/ 3010 w 28575"/>
                              <a:gd name="connsiteY59" fmla="*/ 3172 h 9525"/>
                              <a:gd name="connsiteX60" fmla="*/ 3010 w 28575"/>
                              <a:gd name="connsiteY60" fmla="*/ 6353 h 9525"/>
                              <a:gd name="connsiteX61" fmla="*/ 3010 w 28575"/>
                              <a:gd name="connsiteY61" fmla="*/ 6353 h 9525"/>
                              <a:gd name="connsiteX62" fmla="*/ 3010 w 28575"/>
                              <a:gd name="connsiteY62" fmla="*/ 3172 h 9525"/>
                              <a:gd name="connsiteX63" fmla="*/ 3010 w 28575"/>
                              <a:gd name="connsiteY63" fmla="*/ 6353 h 9525"/>
                              <a:gd name="connsiteX64" fmla="*/ 3010 w 28575"/>
                              <a:gd name="connsiteY64" fmla="*/ 3172 h 9525"/>
                              <a:gd name="connsiteX65" fmla="*/ 3010 w 28575"/>
                              <a:gd name="connsiteY65" fmla="*/ 3172 h 9525"/>
                              <a:gd name="connsiteX66" fmla="*/ 3010 w 28575"/>
                              <a:gd name="connsiteY66" fmla="*/ 3172 h 9525"/>
                              <a:gd name="connsiteX67" fmla="*/ 3010 w 28575"/>
                              <a:gd name="connsiteY67" fmla="*/ 0 h 9525"/>
                              <a:gd name="connsiteX68" fmla="*/ 3762 w 28575"/>
                              <a:gd name="connsiteY68" fmla="*/ 3172 h 9525"/>
                              <a:gd name="connsiteX69" fmla="*/ 3762 w 28575"/>
                              <a:gd name="connsiteY69" fmla="*/ 6353 h 9525"/>
                              <a:gd name="connsiteX70" fmla="*/ 3762 w 28575"/>
                              <a:gd name="connsiteY70" fmla="*/ 6353 h 9525"/>
                              <a:gd name="connsiteX71" fmla="*/ 3762 w 28575"/>
                              <a:gd name="connsiteY71" fmla="*/ 9525 h 9525"/>
                              <a:gd name="connsiteX72" fmla="*/ 3762 w 28575"/>
                              <a:gd name="connsiteY72" fmla="*/ 6353 h 9525"/>
                              <a:gd name="connsiteX73" fmla="*/ 3762 w 28575"/>
                              <a:gd name="connsiteY73" fmla="*/ 6353 h 9525"/>
                              <a:gd name="connsiteX74" fmla="*/ 3762 w 28575"/>
                              <a:gd name="connsiteY74" fmla="*/ 6353 h 9525"/>
                              <a:gd name="connsiteX75" fmla="*/ 3762 w 28575"/>
                              <a:gd name="connsiteY75" fmla="*/ 3172 h 9525"/>
                              <a:gd name="connsiteX76" fmla="*/ 3762 w 28575"/>
                              <a:gd name="connsiteY76" fmla="*/ 3172 h 9525"/>
                              <a:gd name="connsiteX77" fmla="*/ 3762 w 28575"/>
                              <a:gd name="connsiteY77" fmla="*/ 0 h 9525"/>
                              <a:gd name="connsiteX78" fmla="*/ 3762 w 28575"/>
                              <a:gd name="connsiteY78" fmla="*/ 0 h 9525"/>
                              <a:gd name="connsiteX79" fmla="*/ 3762 w 28575"/>
                              <a:gd name="connsiteY79" fmla="*/ 3172 h 9525"/>
                              <a:gd name="connsiteX80" fmla="*/ 4515 w 28575"/>
                              <a:gd name="connsiteY80" fmla="*/ 3172 h 9525"/>
                              <a:gd name="connsiteX81" fmla="*/ 4515 w 28575"/>
                              <a:gd name="connsiteY81" fmla="*/ 3172 h 9525"/>
                              <a:gd name="connsiteX82" fmla="*/ 4515 w 28575"/>
                              <a:gd name="connsiteY82" fmla="*/ 3172 h 9525"/>
                              <a:gd name="connsiteX83" fmla="*/ 4515 w 28575"/>
                              <a:gd name="connsiteY83" fmla="*/ 3172 h 9525"/>
                              <a:gd name="connsiteX84" fmla="*/ 4515 w 28575"/>
                              <a:gd name="connsiteY84" fmla="*/ 3172 h 9525"/>
                              <a:gd name="connsiteX85" fmla="*/ 4515 w 28575"/>
                              <a:gd name="connsiteY85" fmla="*/ 3172 h 9525"/>
                              <a:gd name="connsiteX86" fmla="*/ 4515 w 28575"/>
                              <a:gd name="connsiteY86" fmla="*/ 6353 h 9525"/>
                              <a:gd name="connsiteX87" fmla="*/ 4515 w 28575"/>
                              <a:gd name="connsiteY87" fmla="*/ 3172 h 9525"/>
                              <a:gd name="connsiteX88" fmla="*/ 4515 w 28575"/>
                              <a:gd name="connsiteY88" fmla="*/ 6353 h 9525"/>
                              <a:gd name="connsiteX89" fmla="*/ 4515 w 28575"/>
                              <a:gd name="connsiteY89" fmla="*/ 6353 h 9525"/>
                              <a:gd name="connsiteX90" fmla="*/ 4515 w 28575"/>
                              <a:gd name="connsiteY90" fmla="*/ 6353 h 9525"/>
                              <a:gd name="connsiteX91" fmla="*/ 4515 w 28575"/>
                              <a:gd name="connsiteY91" fmla="*/ 6353 h 9525"/>
                              <a:gd name="connsiteX92" fmla="*/ 5267 w 28575"/>
                              <a:gd name="connsiteY92" fmla="*/ 6353 h 9525"/>
                              <a:gd name="connsiteX93" fmla="*/ 5267 w 28575"/>
                              <a:gd name="connsiteY93" fmla="*/ 6353 h 9525"/>
                              <a:gd name="connsiteX94" fmla="*/ 5267 w 28575"/>
                              <a:gd name="connsiteY94" fmla="*/ 6353 h 9525"/>
                              <a:gd name="connsiteX95" fmla="*/ 5267 w 28575"/>
                              <a:gd name="connsiteY95" fmla="*/ 6353 h 9525"/>
                              <a:gd name="connsiteX96" fmla="*/ 5267 w 28575"/>
                              <a:gd name="connsiteY96" fmla="*/ 9525 h 9525"/>
                              <a:gd name="connsiteX97" fmla="*/ 5267 w 28575"/>
                              <a:gd name="connsiteY97" fmla="*/ 6353 h 9525"/>
                              <a:gd name="connsiteX98" fmla="*/ 5267 w 28575"/>
                              <a:gd name="connsiteY98" fmla="*/ 6353 h 9525"/>
                              <a:gd name="connsiteX99" fmla="*/ 5267 w 28575"/>
                              <a:gd name="connsiteY99" fmla="*/ 9525 h 9525"/>
                              <a:gd name="connsiteX100" fmla="*/ 5267 w 28575"/>
                              <a:gd name="connsiteY100" fmla="*/ 6353 h 9525"/>
                              <a:gd name="connsiteX101" fmla="*/ 5267 w 28575"/>
                              <a:gd name="connsiteY101" fmla="*/ 6353 h 9525"/>
                              <a:gd name="connsiteX102" fmla="*/ 5267 w 28575"/>
                              <a:gd name="connsiteY102" fmla="*/ 6353 h 9525"/>
                              <a:gd name="connsiteX103" fmla="*/ 5267 w 28575"/>
                              <a:gd name="connsiteY103" fmla="*/ 6353 h 9525"/>
                              <a:gd name="connsiteX104" fmla="*/ 5267 w 28575"/>
                              <a:gd name="connsiteY104" fmla="*/ 3172 h 9525"/>
                              <a:gd name="connsiteX105" fmla="*/ 5267 w 28575"/>
                              <a:gd name="connsiteY105" fmla="*/ 3172 h 9525"/>
                              <a:gd name="connsiteX106" fmla="*/ 5267 w 28575"/>
                              <a:gd name="connsiteY106" fmla="*/ 0 h 9525"/>
                              <a:gd name="connsiteX107" fmla="*/ 5267 w 28575"/>
                              <a:gd name="connsiteY107" fmla="*/ 0 h 9525"/>
                              <a:gd name="connsiteX108" fmla="*/ 5267 w 28575"/>
                              <a:gd name="connsiteY108" fmla="*/ 3172 h 9525"/>
                              <a:gd name="connsiteX109" fmla="*/ 5267 w 28575"/>
                              <a:gd name="connsiteY109" fmla="*/ 6353 h 9525"/>
                              <a:gd name="connsiteX110" fmla="*/ 5267 w 28575"/>
                              <a:gd name="connsiteY110" fmla="*/ 6353 h 9525"/>
                              <a:gd name="connsiteX111" fmla="*/ 5267 w 28575"/>
                              <a:gd name="connsiteY111" fmla="*/ 6353 h 9525"/>
                              <a:gd name="connsiteX112" fmla="*/ 6020 w 28575"/>
                              <a:gd name="connsiteY112" fmla="*/ 6353 h 9525"/>
                              <a:gd name="connsiteX113" fmla="*/ 6020 w 28575"/>
                              <a:gd name="connsiteY113" fmla="*/ 6353 h 9525"/>
                              <a:gd name="connsiteX114" fmla="*/ 6020 w 28575"/>
                              <a:gd name="connsiteY114" fmla="*/ 6353 h 9525"/>
                              <a:gd name="connsiteX115" fmla="*/ 6020 w 28575"/>
                              <a:gd name="connsiteY115" fmla="*/ 3172 h 9525"/>
                              <a:gd name="connsiteX116" fmla="*/ 6020 w 28575"/>
                              <a:gd name="connsiteY116" fmla="*/ 6353 h 9525"/>
                              <a:gd name="connsiteX117" fmla="*/ 6020 w 28575"/>
                              <a:gd name="connsiteY117" fmla="*/ 3172 h 9525"/>
                              <a:gd name="connsiteX118" fmla="*/ 6020 w 28575"/>
                              <a:gd name="connsiteY118" fmla="*/ 3172 h 9525"/>
                              <a:gd name="connsiteX119" fmla="*/ 6020 w 28575"/>
                              <a:gd name="connsiteY119" fmla="*/ 0 h 9525"/>
                              <a:gd name="connsiteX120" fmla="*/ 6020 w 28575"/>
                              <a:gd name="connsiteY120" fmla="*/ 0 h 9525"/>
                              <a:gd name="connsiteX121" fmla="*/ 6020 w 28575"/>
                              <a:gd name="connsiteY121" fmla="*/ 0 h 9525"/>
                              <a:gd name="connsiteX122" fmla="*/ 6020 w 28575"/>
                              <a:gd name="connsiteY122" fmla="*/ 0 h 9525"/>
                              <a:gd name="connsiteX123" fmla="*/ 6020 w 28575"/>
                              <a:gd name="connsiteY123" fmla="*/ 3172 h 9525"/>
                              <a:gd name="connsiteX124" fmla="*/ 6772 w 28575"/>
                              <a:gd name="connsiteY124" fmla="*/ 6353 h 9525"/>
                              <a:gd name="connsiteX125" fmla="*/ 6772 w 28575"/>
                              <a:gd name="connsiteY125" fmla="*/ 6353 h 9525"/>
                              <a:gd name="connsiteX126" fmla="*/ 6772 w 28575"/>
                              <a:gd name="connsiteY126" fmla="*/ 6353 h 9525"/>
                              <a:gd name="connsiteX127" fmla="*/ 6772 w 28575"/>
                              <a:gd name="connsiteY127" fmla="*/ 3172 h 9525"/>
                              <a:gd name="connsiteX128" fmla="*/ 6772 w 28575"/>
                              <a:gd name="connsiteY128" fmla="*/ 3172 h 9525"/>
                              <a:gd name="connsiteX129" fmla="*/ 6772 w 28575"/>
                              <a:gd name="connsiteY129" fmla="*/ 3172 h 9525"/>
                              <a:gd name="connsiteX130" fmla="*/ 6772 w 28575"/>
                              <a:gd name="connsiteY130" fmla="*/ 3172 h 9525"/>
                              <a:gd name="connsiteX131" fmla="*/ 6772 w 28575"/>
                              <a:gd name="connsiteY131" fmla="*/ 3172 h 9525"/>
                              <a:gd name="connsiteX132" fmla="*/ 6772 w 28575"/>
                              <a:gd name="connsiteY132" fmla="*/ 3172 h 9525"/>
                              <a:gd name="connsiteX133" fmla="*/ 6772 w 28575"/>
                              <a:gd name="connsiteY133" fmla="*/ 6353 h 9525"/>
                              <a:gd name="connsiteX134" fmla="*/ 6772 w 28575"/>
                              <a:gd name="connsiteY134" fmla="*/ 6353 h 9525"/>
                              <a:gd name="connsiteX135" fmla="*/ 6772 w 28575"/>
                              <a:gd name="connsiteY135" fmla="*/ 3172 h 9525"/>
                              <a:gd name="connsiteX136" fmla="*/ 7515 w 28575"/>
                              <a:gd name="connsiteY136" fmla="*/ 3172 h 9525"/>
                              <a:gd name="connsiteX137" fmla="*/ 7515 w 28575"/>
                              <a:gd name="connsiteY137" fmla="*/ 3172 h 9525"/>
                              <a:gd name="connsiteX138" fmla="*/ 7515 w 28575"/>
                              <a:gd name="connsiteY138" fmla="*/ 3172 h 9525"/>
                              <a:gd name="connsiteX139" fmla="*/ 7515 w 28575"/>
                              <a:gd name="connsiteY139" fmla="*/ 3172 h 9525"/>
                              <a:gd name="connsiteX140" fmla="*/ 7515 w 28575"/>
                              <a:gd name="connsiteY140" fmla="*/ 3172 h 9525"/>
                              <a:gd name="connsiteX141" fmla="*/ 7515 w 28575"/>
                              <a:gd name="connsiteY141" fmla="*/ 3172 h 9525"/>
                              <a:gd name="connsiteX142" fmla="*/ 7515 w 28575"/>
                              <a:gd name="connsiteY142" fmla="*/ 3172 h 9525"/>
                              <a:gd name="connsiteX143" fmla="*/ 7515 w 28575"/>
                              <a:gd name="connsiteY143" fmla="*/ 3172 h 9525"/>
                              <a:gd name="connsiteX144" fmla="*/ 7515 w 28575"/>
                              <a:gd name="connsiteY144" fmla="*/ 3172 h 9525"/>
                              <a:gd name="connsiteX145" fmla="*/ 7515 w 28575"/>
                              <a:gd name="connsiteY145" fmla="*/ 0 h 9525"/>
                              <a:gd name="connsiteX146" fmla="*/ 7515 w 28575"/>
                              <a:gd name="connsiteY146" fmla="*/ 0 h 9525"/>
                              <a:gd name="connsiteX147" fmla="*/ 7515 w 28575"/>
                              <a:gd name="connsiteY147" fmla="*/ 3172 h 9525"/>
                              <a:gd name="connsiteX148" fmla="*/ 8268 w 28575"/>
                              <a:gd name="connsiteY148" fmla="*/ 3172 h 9525"/>
                              <a:gd name="connsiteX149" fmla="*/ 8268 w 28575"/>
                              <a:gd name="connsiteY149" fmla="*/ 6353 h 9525"/>
                              <a:gd name="connsiteX150" fmla="*/ 8268 w 28575"/>
                              <a:gd name="connsiteY150" fmla="*/ 6353 h 9525"/>
                              <a:gd name="connsiteX151" fmla="*/ 8268 w 28575"/>
                              <a:gd name="connsiteY151" fmla="*/ 3172 h 9525"/>
                              <a:gd name="connsiteX152" fmla="*/ 8268 w 28575"/>
                              <a:gd name="connsiteY152" fmla="*/ 3172 h 9525"/>
                              <a:gd name="connsiteX153" fmla="*/ 8268 w 28575"/>
                              <a:gd name="connsiteY153" fmla="*/ 3172 h 9525"/>
                              <a:gd name="connsiteX154" fmla="*/ 8268 w 28575"/>
                              <a:gd name="connsiteY154" fmla="*/ 3172 h 9525"/>
                              <a:gd name="connsiteX155" fmla="*/ 8268 w 28575"/>
                              <a:gd name="connsiteY155" fmla="*/ 3172 h 9525"/>
                              <a:gd name="connsiteX156" fmla="*/ 8268 w 28575"/>
                              <a:gd name="connsiteY156" fmla="*/ 3172 h 9525"/>
                              <a:gd name="connsiteX157" fmla="*/ 8268 w 28575"/>
                              <a:gd name="connsiteY157" fmla="*/ 3172 h 9525"/>
                              <a:gd name="connsiteX158" fmla="*/ 8268 w 28575"/>
                              <a:gd name="connsiteY158" fmla="*/ 6353 h 9525"/>
                              <a:gd name="connsiteX159" fmla="*/ 8268 w 28575"/>
                              <a:gd name="connsiteY159" fmla="*/ 3172 h 9525"/>
                              <a:gd name="connsiteX160" fmla="*/ 9020 w 28575"/>
                              <a:gd name="connsiteY160" fmla="*/ 3172 h 9525"/>
                              <a:gd name="connsiteX161" fmla="*/ 9020 w 28575"/>
                              <a:gd name="connsiteY161" fmla="*/ 3172 h 9525"/>
                              <a:gd name="connsiteX162" fmla="*/ 9020 w 28575"/>
                              <a:gd name="connsiteY162" fmla="*/ 3172 h 9525"/>
                              <a:gd name="connsiteX163" fmla="*/ 9020 w 28575"/>
                              <a:gd name="connsiteY163" fmla="*/ 3172 h 9525"/>
                              <a:gd name="connsiteX164" fmla="*/ 9020 w 28575"/>
                              <a:gd name="connsiteY164" fmla="*/ 3172 h 9525"/>
                              <a:gd name="connsiteX165" fmla="*/ 9020 w 28575"/>
                              <a:gd name="connsiteY165" fmla="*/ 3172 h 9525"/>
                              <a:gd name="connsiteX166" fmla="*/ 9020 w 28575"/>
                              <a:gd name="connsiteY166" fmla="*/ 3172 h 9525"/>
                              <a:gd name="connsiteX167" fmla="*/ 9020 w 28575"/>
                              <a:gd name="connsiteY167" fmla="*/ 3172 h 9525"/>
                              <a:gd name="connsiteX168" fmla="*/ 9020 w 28575"/>
                              <a:gd name="connsiteY168" fmla="*/ 6353 h 9525"/>
                              <a:gd name="connsiteX169" fmla="*/ 9020 w 28575"/>
                              <a:gd name="connsiteY169" fmla="*/ 3172 h 9525"/>
                              <a:gd name="connsiteX170" fmla="*/ 9020 w 28575"/>
                              <a:gd name="connsiteY170" fmla="*/ 3172 h 9525"/>
                              <a:gd name="connsiteX171" fmla="*/ 9020 w 28575"/>
                              <a:gd name="connsiteY171" fmla="*/ 6353 h 9525"/>
                              <a:gd name="connsiteX172" fmla="*/ 9773 w 28575"/>
                              <a:gd name="connsiteY172" fmla="*/ 6353 h 9525"/>
                              <a:gd name="connsiteX173" fmla="*/ 9773 w 28575"/>
                              <a:gd name="connsiteY173" fmla="*/ 6353 h 9525"/>
                              <a:gd name="connsiteX174" fmla="*/ 9773 w 28575"/>
                              <a:gd name="connsiteY174" fmla="*/ 9525 h 9525"/>
                              <a:gd name="connsiteX175" fmla="*/ 9773 w 28575"/>
                              <a:gd name="connsiteY175" fmla="*/ 6353 h 9525"/>
                              <a:gd name="connsiteX176" fmla="*/ 9773 w 28575"/>
                              <a:gd name="connsiteY176" fmla="*/ 6353 h 9525"/>
                              <a:gd name="connsiteX177" fmla="*/ 9773 w 28575"/>
                              <a:gd name="connsiteY177" fmla="*/ 3172 h 9525"/>
                              <a:gd name="connsiteX178" fmla="*/ 9773 w 28575"/>
                              <a:gd name="connsiteY178" fmla="*/ 3172 h 9525"/>
                              <a:gd name="connsiteX179" fmla="*/ 9773 w 28575"/>
                              <a:gd name="connsiteY179" fmla="*/ 6353 h 9525"/>
                              <a:gd name="connsiteX180" fmla="*/ 9773 w 28575"/>
                              <a:gd name="connsiteY180" fmla="*/ 6353 h 9525"/>
                              <a:gd name="connsiteX181" fmla="*/ 9773 w 28575"/>
                              <a:gd name="connsiteY181" fmla="*/ 6353 h 9525"/>
                              <a:gd name="connsiteX182" fmla="*/ 9773 w 28575"/>
                              <a:gd name="connsiteY182" fmla="*/ 3172 h 9525"/>
                              <a:gd name="connsiteX183" fmla="*/ 9773 w 28575"/>
                              <a:gd name="connsiteY183" fmla="*/ 0 h 9525"/>
                              <a:gd name="connsiteX184" fmla="*/ 9773 w 28575"/>
                              <a:gd name="connsiteY184" fmla="*/ 0 h 9525"/>
                              <a:gd name="connsiteX185" fmla="*/ 9773 w 28575"/>
                              <a:gd name="connsiteY185" fmla="*/ 0 h 9525"/>
                              <a:gd name="connsiteX186" fmla="*/ 10525 w 28575"/>
                              <a:gd name="connsiteY186" fmla="*/ 0 h 9525"/>
                              <a:gd name="connsiteX187" fmla="*/ 10525 w 28575"/>
                              <a:gd name="connsiteY187" fmla="*/ 3172 h 9525"/>
                              <a:gd name="connsiteX188" fmla="*/ 10525 w 28575"/>
                              <a:gd name="connsiteY188" fmla="*/ 3172 h 9525"/>
                              <a:gd name="connsiteX189" fmla="*/ 10525 w 28575"/>
                              <a:gd name="connsiteY189" fmla="*/ 3172 h 9525"/>
                              <a:gd name="connsiteX190" fmla="*/ 10525 w 28575"/>
                              <a:gd name="connsiteY190" fmla="*/ 3172 h 9525"/>
                              <a:gd name="connsiteX191" fmla="*/ 10525 w 28575"/>
                              <a:gd name="connsiteY191" fmla="*/ 3172 h 9525"/>
                              <a:gd name="connsiteX192" fmla="*/ 10525 w 28575"/>
                              <a:gd name="connsiteY192" fmla="*/ 3172 h 9525"/>
                              <a:gd name="connsiteX193" fmla="*/ 10525 w 28575"/>
                              <a:gd name="connsiteY193" fmla="*/ 0 h 9525"/>
                              <a:gd name="connsiteX194" fmla="*/ 10525 w 28575"/>
                              <a:gd name="connsiteY194" fmla="*/ 0 h 9525"/>
                              <a:gd name="connsiteX195" fmla="*/ 10525 w 28575"/>
                              <a:gd name="connsiteY195" fmla="*/ 0 h 9525"/>
                              <a:gd name="connsiteX196" fmla="*/ 10525 w 28575"/>
                              <a:gd name="connsiteY196" fmla="*/ 0 h 9525"/>
                              <a:gd name="connsiteX197" fmla="*/ 10525 w 28575"/>
                              <a:gd name="connsiteY197" fmla="*/ 3172 h 9525"/>
                              <a:gd name="connsiteX198" fmla="*/ 10525 w 28575"/>
                              <a:gd name="connsiteY198" fmla="*/ 6353 h 9525"/>
                              <a:gd name="connsiteX199" fmla="*/ 10525 w 28575"/>
                              <a:gd name="connsiteY199" fmla="*/ 6353 h 9525"/>
                              <a:gd name="connsiteX200" fmla="*/ 10525 w 28575"/>
                              <a:gd name="connsiteY200" fmla="*/ 3172 h 9525"/>
                              <a:gd name="connsiteX201" fmla="*/ 10525 w 28575"/>
                              <a:gd name="connsiteY201" fmla="*/ 3172 h 9525"/>
                              <a:gd name="connsiteX202" fmla="*/ 10525 w 28575"/>
                              <a:gd name="connsiteY202" fmla="*/ 3172 h 9525"/>
                              <a:gd name="connsiteX203" fmla="*/ 10525 w 28575"/>
                              <a:gd name="connsiteY203" fmla="*/ 0 h 9525"/>
                              <a:gd name="connsiteX204" fmla="*/ 11278 w 28575"/>
                              <a:gd name="connsiteY204" fmla="*/ 3172 h 9525"/>
                              <a:gd name="connsiteX205" fmla="*/ 11278 w 28575"/>
                              <a:gd name="connsiteY205" fmla="*/ 3172 h 9525"/>
                              <a:gd name="connsiteX206" fmla="*/ 11278 w 28575"/>
                              <a:gd name="connsiteY206" fmla="*/ 3172 h 9525"/>
                              <a:gd name="connsiteX207" fmla="*/ 11278 w 28575"/>
                              <a:gd name="connsiteY207" fmla="*/ 3172 h 9525"/>
                              <a:gd name="connsiteX208" fmla="*/ 11278 w 28575"/>
                              <a:gd name="connsiteY208" fmla="*/ 3172 h 9525"/>
                              <a:gd name="connsiteX209" fmla="*/ 11278 w 28575"/>
                              <a:gd name="connsiteY209" fmla="*/ 3172 h 9525"/>
                              <a:gd name="connsiteX210" fmla="*/ 11278 w 28575"/>
                              <a:gd name="connsiteY210" fmla="*/ 3172 h 9525"/>
                              <a:gd name="connsiteX211" fmla="*/ 11278 w 28575"/>
                              <a:gd name="connsiteY211" fmla="*/ 3172 h 9525"/>
                              <a:gd name="connsiteX212" fmla="*/ 11278 w 28575"/>
                              <a:gd name="connsiteY212" fmla="*/ 6353 h 9525"/>
                              <a:gd name="connsiteX213" fmla="*/ 11278 w 28575"/>
                              <a:gd name="connsiteY213" fmla="*/ 6353 h 9525"/>
                              <a:gd name="connsiteX214" fmla="*/ 11278 w 28575"/>
                              <a:gd name="connsiteY214" fmla="*/ 6353 h 9525"/>
                              <a:gd name="connsiteX215" fmla="*/ 11278 w 28575"/>
                              <a:gd name="connsiteY215" fmla="*/ 6353 h 9525"/>
                              <a:gd name="connsiteX216" fmla="*/ 12030 w 28575"/>
                              <a:gd name="connsiteY216" fmla="*/ 6353 h 9525"/>
                              <a:gd name="connsiteX217" fmla="*/ 12030 w 28575"/>
                              <a:gd name="connsiteY217" fmla="*/ 3172 h 9525"/>
                              <a:gd name="connsiteX218" fmla="*/ 12030 w 28575"/>
                              <a:gd name="connsiteY218" fmla="*/ 3172 h 9525"/>
                              <a:gd name="connsiteX219" fmla="*/ 12030 w 28575"/>
                              <a:gd name="connsiteY219" fmla="*/ 3172 h 9525"/>
                              <a:gd name="connsiteX220" fmla="*/ 12030 w 28575"/>
                              <a:gd name="connsiteY220" fmla="*/ 3172 h 9525"/>
                              <a:gd name="connsiteX221" fmla="*/ 12030 w 28575"/>
                              <a:gd name="connsiteY221" fmla="*/ 3172 h 9525"/>
                              <a:gd name="connsiteX222" fmla="*/ 12030 w 28575"/>
                              <a:gd name="connsiteY222" fmla="*/ 3172 h 9525"/>
                              <a:gd name="connsiteX223" fmla="*/ 12030 w 28575"/>
                              <a:gd name="connsiteY223" fmla="*/ 3172 h 9525"/>
                              <a:gd name="connsiteX224" fmla="*/ 12030 w 28575"/>
                              <a:gd name="connsiteY224" fmla="*/ 3172 h 9525"/>
                              <a:gd name="connsiteX225" fmla="*/ 12030 w 28575"/>
                              <a:gd name="connsiteY225" fmla="*/ 6353 h 9525"/>
                              <a:gd name="connsiteX226" fmla="*/ 12030 w 28575"/>
                              <a:gd name="connsiteY226" fmla="*/ 6353 h 9525"/>
                              <a:gd name="connsiteX227" fmla="*/ 12030 w 28575"/>
                              <a:gd name="connsiteY227" fmla="*/ 6353 h 9525"/>
                              <a:gd name="connsiteX228" fmla="*/ 12783 w 28575"/>
                              <a:gd name="connsiteY228" fmla="*/ 6353 h 9525"/>
                              <a:gd name="connsiteX229" fmla="*/ 12783 w 28575"/>
                              <a:gd name="connsiteY229" fmla="*/ 3172 h 9525"/>
                              <a:gd name="connsiteX230" fmla="*/ 12783 w 28575"/>
                              <a:gd name="connsiteY230" fmla="*/ 6353 h 9525"/>
                              <a:gd name="connsiteX231" fmla="*/ 12783 w 28575"/>
                              <a:gd name="connsiteY231" fmla="*/ 3172 h 9525"/>
                              <a:gd name="connsiteX232" fmla="*/ 12783 w 28575"/>
                              <a:gd name="connsiteY232" fmla="*/ 3172 h 9525"/>
                              <a:gd name="connsiteX233" fmla="*/ 12783 w 28575"/>
                              <a:gd name="connsiteY233" fmla="*/ 6353 h 9525"/>
                              <a:gd name="connsiteX234" fmla="*/ 12783 w 28575"/>
                              <a:gd name="connsiteY234" fmla="*/ 6353 h 9525"/>
                              <a:gd name="connsiteX235" fmla="*/ 12783 w 28575"/>
                              <a:gd name="connsiteY235" fmla="*/ 9525 h 9525"/>
                              <a:gd name="connsiteX236" fmla="*/ 12783 w 28575"/>
                              <a:gd name="connsiteY236" fmla="*/ 9525 h 9525"/>
                              <a:gd name="connsiteX237" fmla="*/ 12783 w 28575"/>
                              <a:gd name="connsiteY237" fmla="*/ 6353 h 9525"/>
                              <a:gd name="connsiteX238" fmla="*/ 12783 w 28575"/>
                              <a:gd name="connsiteY238" fmla="*/ 6353 h 9525"/>
                              <a:gd name="connsiteX239" fmla="*/ 12783 w 28575"/>
                              <a:gd name="connsiteY239" fmla="*/ 3172 h 9525"/>
                              <a:gd name="connsiteX240" fmla="*/ 13535 w 28575"/>
                              <a:gd name="connsiteY240" fmla="*/ 6353 h 9525"/>
                              <a:gd name="connsiteX241" fmla="*/ 13535 w 28575"/>
                              <a:gd name="connsiteY241" fmla="*/ 6353 h 9525"/>
                              <a:gd name="connsiteX242" fmla="*/ 13535 w 28575"/>
                              <a:gd name="connsiteY242" fmla="*/ 6353 h 9525"/>
                              <a:gd name="connsiteX243" fmla="*/ 13535 w 28575"/>
                              <a:gd name="connsiteY243" fmla="*/ 6353 h 9525"/>
                              <a:gd name="connsiteX244" fmla="*/ 13535 w 28575"/>
                              <a:gd name="connsiteY244" fmla="*/ 6353 h 9525"/>
                              <a:gd name="connsiteX245" fmla="*/ 13535 w 28575"/>
                              <a:gd name="connsiteY245" fmla="*/ 9525 h 9525"/>
                              <a:gd name="connsiteX246" fmla="*/ 13535 w 28575"/>
                              <a:gd name="connsiteY246" fmla="*/ 9525 h 9525"/>
                              <a:gd name="connsiteX247" fmla="*/ 13535 w 28575"/>
                              <a:gd name="connsiteY247" fmla="*/ 6353 h 9525"/>
                              <a:gd name="connsiteX248" fmla="*/ 13535 w 28575"/>
                              <a:gd name="connsiteY248" fmla="*/ 6353 h 9525"/>
                              <a:gd name="connsiteX249" fmla="*/ 13535 w 28575"/>
                              <a:gd name="connsiteY249" fmla="*/ 3172 h 9525"/>
                              <a:gd name="connsiteX250" fmla="*/ 13535 w 28575"/>
                              <a:gd name="connsiteY250" fmla="*/ 6353 h 9525"/>
                              <a:gd name="connsiteX251" fmla="*/ 13535 w 28575"/>
                              <a:gd name="connsiteY251" fmla="*/ 6353 h 9525"/>
                              <a:gd name="connsiteX252" fmla="*/ 13535 w 28575"/>
                              <a:gd name="connsiteY252" fmla="*/ 6353 h 9525"/>
                              <a:gd name="connsiteX253" fmla="*/ 13535 w 28575"/>
                              <a:gd name="connsiteY253" fmla="*/ 3172 h 9525"/>
                              <a:gd name="connsiteX254" fmla="*/ 14288 w 28575"/>
                              <a:gd name="connsiteY254" fmla="*/ 3172 h 9525"/>
                              <a:gd name="connsiteX255" fmla="*/ 14288 w 28575"/>
                              <a:gd name="connsiteY255" fmla="*/ 3172 h 9525"/>
                              <a:gd name="connsiteX256" fmla="*/ 14288 w 28575"/>
                              <a:gd name="connsiteY256" fmla="*/ 3172 h 9525"/>
                              <a:gd name="connsiteX257" fmla="*/ 14288 w 28575"/>
                              <a:gd name="connsiteY257" fmla="*/ 3172 h 9525"/>
                              <a:gd name="connsiteX258" fmla="*/ 14288 w 28575"/>
                              <a:gd name="connsiteY258" fmla="*/ 0 h 9525"/>
                              <a:gd name="connsiteX259" fmla="*/ 14288 w 28575"/>
                              <a:gd name="connsiteY259" fmla="*/ 0 h 9525"/>
                              <a:gd name="connsiteX260" fmla="*/ 14288 w 28575"/>
                              <a:gd name="connsiteY260" fmla="*/ 3172 h 9525"/>
                              <a:gd name="connsiteX261" fmla="*/ 14288 w 28575"/>
                              <a:gd name="connsiteY261" fmla="*/ 3172 h 9525"/>
                              <a:gd name="connsiteX262" fmla="*/ 14288 w 28575"/>
                              <a:gd name="connsiteY262" fmla="*/ 3172 h 9525"/>
                              <a:gd name="connsiteX263" fmla="*/ 14288 w 28575"/>
                              <a:gd name="connsiteY263" fmla="*/ 3172 h 9525"/>
                              <a:gd name="connsiteX264" fmla="*/ 14288 w 28575"/>
                              <a:gd name="connsiteY264" fmla="*/ 3172 h 9525"/>
                              <a:gd name="connsiteX265" fmla="*/ 14288 w 28575"/>
                              <a:gd name="connsiteY265" fmla="*/ 3172 h 9525"/>
                              <a:gd name="connsiteX266" fmla="*/ 15040 w 28575"/>
                              <a:gd name="connsiteY266" fmla="*/ 6353 h 9525"/>
                              <a:gd name="connsiteX267" fmla="*/ 15040 w 28575"/>
                              <a:gd name="connsiteY267" fmla="*/ 6353 h 9525"/>
                              <a:gd name="connsiteX268" fmla="*/ 15040 w 28575"/>
                              <a:gd name="connsiteY268" fmla="*/ 6353 h 9525"/>
                              <a:gd name="connsiteX269" fmla="*/ 15040 w 28575"/>
                              <a:gd name="connsiteY269" fmla="*/ 6353 h 9525"/>
                              <a:gd name="connsiteX270" fmla="*/ 15040 w 28575"/>
                              <a:gd name="connsiteY270" fmla="*/ 3172 h 9525"/>
                              <a:gd name="connsiteX271" fmla="*/ 15040 w 28575"/>
                              <a:gd name="connsiteY271" fmla="*/ 3172 h 9525"/>
                              <a:gd name="connsiteX272" fmla="*/ 15040 w 28575"/>
                              <a:gd name="connsiteY272" fmla="*/ 3172 h 9525"/>
                              <a:gd name="connsiteX273" fmla="*/ 15040 w 28575"/>
                              <a:gd name="connsiteY273" fmla="*/ 3172 h 9525"/>
                              <a:gd name="connsiteX274" fmla="*/ 15040 w 28575"/>
                              <a:gd name="connsiteY274" fmla="*/ 6353 h 9525"/>
                              <a:gd name="connsiteX275" fmla="*/ 15040 w 28575"/>
                              <a:gd name="connsiteY275" fmla="*/ 6353 h 9525"/>
                              <a:gd name="connsiteX276" fmla="*/ 15040 w 28575"/>
                              <a:gd name="connsiteY276" fmla="*/ 3172 h 9525"/>
                              <a:gd name="connsiteX277" fmla="*/ 15040 w 28575"/>
                              <a:gd name="connsiteY277" fmla="*/ 3172 h 9525"/>
                              <a:gd name="connsiteX278" fmla="*/ 15040 w 28575"/>
                              <a:gd name="connsiteY278" fmla="*/ 3172 h 9525"/>
                              <a:gd name="connsiteX279" fmla="*/ 15040 w 28575"/>
                              <a:gd name="connsiteY279" fmla="*/ 6353 h 9525"/>
                              <a:gd name="connsiteX280" fmla="*/ 15040 w 28575"/>
                              <a:gd name="connsiteY280" fmla="*/ 9525 h 9525"/>
                              <a:gd name="connsiteX281" fmla="*/ 15040 w 28575"/>
                              <a:gd name="connsiteY281" fmla="*/ 9525 h 9525"/>
                              <a:gd name="connsiteX282" fmla="*/ 15040 w 28575"/>
                              <a:gd name="connsiteY282" fmla="*/ 6353 h 9525"/>
                              <a:gd name="connsiteX283" fmla="*/ 15040 w 28575"/>
                              <a:gd name="connsiteY283" fmla="*/ 3172 h 9525"/>
                              <a:gd name="connsiteX284" fmla="*/ 15792 w 28575"/>
                              <a:gd name="connsiteY284" fmla="*/ 3172 h 9525"/>
                              <a:gd name="connsiteX285" fmla="*/ 15792 w 28575"/>
                              <a:gd name="connsiteY285" fmla="*/ 3172 h 9525"/>
                              <a:gd name="connsiteX286" fmla="*/ 15792 w 28575"/>
                              <a:gd name="connsiteY286" fmla="*/ 3172 h 9525"/>
                              <a:gd name="connsiteX287" fmla="*/ 15792 w 28575"/>
                              <a:gd name="connsiteY287" fmla="*/ 6353 h 9525"/>
                              <a:gd name="connsiteX288" fmla="*/ 15792 w 28575"/>
                              <a:gd name="connsiteY288" fmla="*/ 6353 h 9525"/>
                              <a:gd name="connsiteX289" fmla="*/ 15792 w 28575"/>
                              <a:gd name="connsiteY289" fmla="*/ 6353 h 9525"/>
                              <a:gd name="connsiteX290" fmla="*/ 15792 w 28575"/>
                              <a:gd name="connsiteY290" fmla="*/ 6353 h 9525"/>
                              <a:gd name="connsiteX291" fmla="*/ 15792 w 28575"/>
                              <a:gd name="connsiteY291" fmla="*/ 6353 h 9525"/>
                              <a:gd name="connsiteX292" fmla="*/ 15792 w 28575"/>
                              <a:gd name="connsiteY292" fmla="*/ 3172 h 9525"/>
                              <a:gd name="connsiteX293" fmla="*/ 15792 w 28575"/>
                              <a:gd name="connsiteY293" fmla="*/ 0 h 9525"/>
                              <a:gd name="connsiteX294" fmla="*/ 15792 w 28575"/>
                              <a:gd name="connsiteY294" fmla="*/ 3172 h 9525"/>
                              <a:gd name="connsiteX295" fmla="*/ 15792 w 28575"/>
                              <a:gd name="connsiteY295" fmla="*/ 0 h 9525"/>
                              <a:gd name="connsiteX296" fmla="*/ 16545 w 28575"/>
                              <a:gd name="connsiteY296" fmla="*/ 0 h 9525"/>
                              <a:gd name="connsiteX297" fmla="*/ 16545 w 28575"/>
                              <a:gd name="connsiteY297" fmla="*/ 0 h 9525"/>
                              <a:gd name="connsiteX298" fmla="*/ 16545 w 28575"/>
                              <a:gd name="connsiteY298" fmla="*/ 3172 h 9525"/>
                              <a:gd name="connsiteX299" fmla="*/ 16545 w 28575"/>
                              <a:gd name="connsiteY299" fmla="*/ 3172 h 9525"/>
                              <a:gd name="connsiteX300" fmla="*/ 16545 w 28575"/>
                              <a:gd name="connsiteY300" fmla="*/ 6353 h 9525"/>
                              <a:gd name="connsiteX301" fmla="*/ 16545 w 28575"/>
                              <a:gd name="connsiteY301" fmla="*/ 6353 h 9525"/>
                              <a:gd name="connsiteX302" fmla="*/ 16545 w 28575"/>
                              <a:gd name="connsiteY302" fmla="*/ 3172 h 9525"/>
                              <a:gd name="connsiteX303" fmla="*/ 16545 w 28575"/>
                              <a:gd name="connsiteY303" fmla="*/ 3172 h 9525"/>
                              <a:gd name="connsiteX304" fmla="*/ 16545 w 28575"/>
                              <a:gd name="connsiteY304" fmla="*/ 3172 h 9525"/>
                              <a:gd name="connsiteX305" fmla="*/ 16545 w 28575"/>
                              <a:gd name="connsiteY305" fmla="*/ 3172 h 9525"/>
                              <a:gd name="connsiteX306" fmla="*/ 16545 w 28575"/>
                              <a:gd name="connsiteY306" fmla="*/ 3172 h 9525"/>
                              <a:gd name="connsiteX307" fmla="*/ 16545 w 28575"/>
                              <a:gd name="connsiteY307" fmla="*/ 3172 h 9525"/>
                              <a:gd name="connsiteX308" fmla="*/ 17297 w 28575"/>
                              <a:gd name="connsiteY308" fmla="*/ 3172 h 9525"/>
                              <a:gd name="connsiteX309" fmla="*/ 17297 w 28575"/>
                              <a:gd name="connsiteY309" fmla="*/ 0 h 9525"/>
                              <a:gd name="connsiteX310" fmla="*/ 17297 w 28575"/>
                              <a:gd name="connsiteY310" fmla="*/ 0 h 9525"/>
                              <a:gd name="connsiteX311" fmla="*/ 17297 w 28575"/>
                              <a:gd name="connsiteY311" fmla="*/ 3172 h 9525"/>
                              <a:gd name="connsiteX312" fmla="*/ 17297 w 28575"/>
                              <a:gd name="connsiteY312" fmla="*/ 3172 h 9525"/>
                              <a:gd name="connsiteX313" fmla="*/ 17297 w 28575"/>
                              <a:gd name="connsiteY313" fmla="*/ 3172 h 9525"/>
                              <a:gd name="connsiteX314" fmla="*/ 17297 w 28575"/>
                              <a:gd name="connsiteY314" fmla="*/ 3172 h 9525"/>
                              <a:gd name="connsiteX315" fmla="*/ 17297 w 28575"/>
                              <a:gd name="connsiteY315" fmla="*/ 0 h 9525"/>
                              <a:gd name="connsiteX316" fmla="*/ 17297 w 28575"/>
                              <a:gd name="connsiteY316" fmla="*/ 0 h 9525"/>
                              <a:gd name="connsiteX317" fmla="*/ 17297 w 28575"/>
                              <a:gd name="connsiteY317" fmla="*/ 0 h 9525"/>
                              <a:gd name="connsiteX318" fmla="*/ 17297 w 28575"/>
                              <a:gd name="connsiteY318" fmla="*/ 3172 h 9525"/>
                              <a:gd name="connsiteX319" fmla="*/ 17297 w 28575"/>
                              <a:gd name="connsiteY319" fmla="*/ 3172 h 9525"/>
                              <a:gd name="connsiteX320" fmla="*/ 17297 w 28575"/>
                              <a:gd name="connsiteY320" fmla="*/ 3172 h 9525"/>
                              <a:gd name="connsiteX321" fmla="*/ 17297 w 28575"/>
                              <a:gd name="connsiteY321" fmla="*/ 6353 h 9525"/>
                              <a:gd name="connsiteX322" fmla="*/ 18050 w 28575"/>
                              <a:gd name="connsiteY322" fmla="*/ 6353 h 9525"/>
                              <a:gd name="connsiteX323" fmla="*/ 18050 w 28575"/>
                              <a:gd name="connsiteY323" fmla="*/ 6353 h 9525"/>
                              <a:gd name="connsiteX324" fmla="*/ 18050 w 28575"/>
                              <a:gd name="connsiteY324" fmla="*/ 3172 h 9525"/>
                              <a:gd name="connsiteX325" fmla="*/ 18050 w 28575"/>
                              <a:gd name="connsiteY325" fmla="*/ 3172 h 9525"/>
                              <a:gd name="connsiteX326" fmla="*/ 18050 w 28575"/>
                              <a:gd name="connsiteY326" fmla="*/ 3172 h 9525"/>
                              <a:gd name="connsiteX327" fmla="*/ 18050 w 28575"/>
                              <a:gd name="connsiteY327" fmla="*/ 3172 h 9525"/>
                              <a:gd name="connsiteX328" fmla="*/ 18050 w 28575"/>
                              <a:gd name="connsiteY328" fmla="*/ 6353 h 9525"/>
                              <a:gd name="connsiteX329" fmla="*/ 18050 w 28575"/>
                              <a:gd name="connsiteY329" fmla="*/ 3172 h 9525"/>
                              <a:gd name="connsiteX330" fmla="*/ 18050 w 28575"/>
                              <a:gd name="connsiteY330" fmla="*/ 6353 h 9525"/>
                              <a:gd name="connsiteX331" fmla="*/ 18050 w 28575"/>
                              <a:gd name="connsiteY331" fmla="*/ 3172 h 9525"/>
                              <a:gd name="connsiteX332" fmla="*/ 18050 w 28575"/>
                              <a:gd name="connsiteY332" fmla="*/ 6353 h 9525"/>
                              <a:gd name="connsiteX333" fmla="*/ 18050 w 28575"/>
                              <a:gd name="connsiteY333" fmla="*/ 6353 h 9525"/>
                              <a:gd name="connsiteX334" fmla="*/ 18802 w 28575"/>
                              <a:gd name="connsiteY334" fmla="*/ 6353 h 9525"/>
                              <a:gd name="connsiteX335" fmla="*/ 18802 w 28575"/>
                              <a:gd name="connsiteY335" fmla="*/ 6353 h 9525"/>
                              <a:gd name="connsiteX336" fmla="*/ 18802 w 28575"/>
                              <a:gd name="connsiteY336" fmla="*/ 3172 h 9525"/>
                              <a:gd name="connsiteX337" fmla="*/ 18802 w 28575"/>
                              <a:gd name="connsiteY337" fmla="*/ 3172 h 9525"/>
                              <a:gd name="connsiteX338" fmla="*/ 18802 w 28575"/>
                              <a:gd name="connsiteY338" fmla="*/ 0 h 9525"/>
                              <a:gd name="connsiteX339" fmla="*/ 18802 w 28575"/>
                              <a:gd name="connsiteY339" fmla="*/ 3172 h 9525"/>
                              <a:gd name="connsiteX340" fmla="*/ 18802 w 28575"/>
                              <a:gd name="connsiteY340" fmla="*/ 6353 h 9525"/>
                              <a:gd name="connsiteX341" fmla="*/ 18802 w 28575"/>
                              <a:gd name="connsiteY341" fmla="*/ 6353 h 9525"/>
                              <a:gd name="connsiteX342" fmla="*/ 18802 w 28575"/>
                              <a:gd name="connsiteY342" fmla="*/ 6353 h 9525"/>
                              <a:gd name="connsiteX343" fmla="*/ 18802 w 28575"/>
                              <a:gd name="connsiteY343" fmla="*/ 3172 h 9525"/>
                              <a:gd name="connsiteX344" fmla="*/ 18802 w 28575"/>
                              <a:gd name="connsiteY344" fmla="*/ 3172 h 9525"/>
                              <a:gd name="connsiteX345" fmla="*/ 18802 w 28575"/>
                              <a:gd name="connsiteY345" fmla="*/ 6353 h 9525"/>
                              <a:gd name="connsiteX346" fmla="*/ 19555 w 28575"/>
                              <a:gd name="connsiteY346" fmla="*/ 6353 h 9525"/>
                              <a:gd name="connsiteX347" fmla="*/ 19555 w 28575"/>
                              <a:gd name="connsiteY347" fmla="*/ 3172 h 9525"/>
                              <a:gd name="connsiteX348" fmla="*/ 19555 w 28575"/>
                              <a:gd name="connsiteY348" fmla="*/ 3172 h 9525"/>
                              <a:gd name="connsiteX349" fmla="*/ 19555 w 28575"/>
                              <a:gd name="connsiteY349" fmla="*/ 3172 h 9525"/>
                              <a:gd name="connsiteX350" fmla="*/ 19555 w 28575"/>
                              <a:gd name="connsiteY350" fmla="*/ 3172 h 9525"/>
                              <a:gd name="connsiteX351" fmla="*/ 19555 w 28575"/>
                              <a:gd name="connsiteY351" fmla="*/ 0 h 9525"/>
                              <a:gd name="connsiteX352" fmla="*/ 19555 w 28575"/>
                              <a:gd name="connsiteY352" fmla="*/ 0 h 9525"/>
                              <a:gd name="connsiteX353" fmla="*/ 19555 w 28575"/>
                              <a:gd name="connsiteY353" fmla="*/ 0 h 9525"/>
                              <a:gd name="connsiteX354" fmla="*/ 19555 w 28575"/>
                              <a:gd name="connsiteY354" fmla="*/ 0 h 9525"/>
                              <a:gd name="connsiteX355" fmla="*/ 19555 w 28575"/>
                              <a:gd name="connsiteY355" fmla="*/ 0 h 9525"/>
                              <a:gd name="connsiteX356" fmla="*/ 19555 w 28575"/>
                              <a:gd name="connsiteY356" fmla="*/ 6353 h 9525"/>
                              <a:gd name="connsiteX357" fmla="*/ 19555 w 28575"/>
                              <a:gd name="connsiteY357" fmla="*/ 6353 h 9525"/>
                              <a:gd name="connsiteX358" fmla="*/ 20307 w 28575"/>
                              <a:gd name="connsiteY358" fmla="*/ 3172 h 9525"/>
                              <a:gd name="connsiteX359" fmla="*/ 20307 w 28575"/>
                              <a:gd name="connsiteY359" fmla="*/ 6353 h 9525"/>
                              <a:gd name="connsiteX360" fmla="*/ 20307 w 28575"/>
                              <a:gd name="connsiteY360" fmla="*/ 6353 h 9525"/>
                              <a:gd name="connsiteX361" fmla="*/ 20307 w 28575"/>
                              <a:gd name="connsiteY361" fmla="*/ 3172 h 9525"/>
                              <a:gd name="connsiteX362" fmla="*/ 20307 w 28575"/>
                              <a:gd name="connsiteY362" fmla="*/ 3172 h 9525"/>
                              <a:gd name="connsiteX363" fmla="*/ 20307 w 28575"/>
                              <a:gd name="connsiteY363" fmla="*/ 3172 h 9525"/>
                              <a:gd name="connsiteX364" fmla="*/ 20307 w 28575"/>
                              <a:gd name="connsiteY364" fmla="*/ 3172 h 9525"/>
                              <a:gd name="connsiteX365" fmla="*/ 20307 w 28575"/>
                              <a:gd name="connsiteY365" fmla="*/ 0 h 9525"/>
                              <a:gd name="connsiteX366" fmla="*/ 20307 w 28575"/>
                              <a:gd name="connsiteY366" fmla="*/ 3172 h 9525"/>
                              <a:gd name="connsiteX367" fmla="*/ 20307 w 28575"/>
                              <a:gd name="connsiteY367" fmla="*/ 3172 h 9525"/>
                              <a:gd name="connsiteX368" fmla="*/ 20307 w 28575"/>
                              <a:gd name="connsiteY368" fmla="*/ 3172 h 9525"/>
                              <a:gd name="connsiteX369" fmla="*/ 20307 w 28575"/>
                              <a:gd name="connsiteY369" fmla="*/ 6353 h 9525"/>
                              <a:gd name="connsiteX370" fmla="*/ 20307 w 28575"/>
                              <a:gd name="connsiteY370" fmla="*/ 6353 h 9525"/>
                              <a:gd name="connsiteX371" fmla="*/ 20307 w 28575"/>
                              <a:gd name="connsiteY371" fmla="*/ 6353 h 9525"/>
                              <a:gd name="connsiteX372" fmla="*/ 20307 w 28575"/>
                              <a:gd name="connsiteY372" fmla="*/ 6353 h 9525"/>
                              <a:gd name="connsiteX373" fmla="*/ 20307 w 28575"/>
                              <a:gd name="connsiteY373" fmla="*/ 3172 h 9525"/>
                              <a:gd name="connsiteX374" fmla="*/ 20307 w 28575"/>
                              <a:gd name="connsiteY374" fmla="*/ 0 h 9525"/>
                              <a:gd name="connsiteX375" fmla="*/ 20307 w 28575"/>
                              <a:gd name="connsiteY375" fmla="*/ 3172 h 9525"/>
                              <a:gd name="connsiteX376" fmla="*/ 21060 w 28575"/>
                              <a:gd name="connsiteY376" fmla="*/ 3172 h 9525"/>
                              <a:gd name="connsiteX377" fmla="*/ 21060 w 28575"/>
                              <a:gd name="connsiteY377" fmla="*/ 6353 h 9525"/>
                              <a:gd name="connsiteX378" fmla="*/ 21060 w 28575"/>
                              <a:gd name="connsiteY378" fmla="*/ 6353 h 9525"/>
                              <a:gd name="connsiteX379" fmla="*/ 21060 w 28575"/>
                              <a:gd name="connsiteY379" fmla="*/ 6353 h 9525"/>
                              <a:gd name="connsiteX380" fmla="*/ 21060 w 28575"/>
                              <a:gd name="connsiteY380" fmla="*/ 9525 h 9525"/>
                              <a:gd name="connsiteX381" fmla="*/ 21060 w 28575"/>
                              <a:gd name="connsiteY381" fmla="*/ 6353 h 9525"/>
                              <a:gd name="connsiteX382" fmla="*/ 21060 w 28575"/>
                              <a:gd name="connsiteY382" fmla="*/ 6353 h 9525"/>
                              <a:gd name="connsiteX383" fmla="*/ 21060 w 28575"/>
                              <a:gd name="connsiteY383" fmla="*/ 6353 h 9525"/>
                              <a:gd name="connsiteX384" fmla="*/ 21060 w 28575"/>
                              <a:gd name="connsiteY384" fmla="*/ 6353 h 9525"/>
                              <a:gd name="connsiteX385" fmla="*/ 21060 w 28575"/>
                              <a:gd name="connsiteY385" fmla="*/ 9525 h 9525"/>
                              <a:gd name="connsiteX386" fmla="*/ 21060 w 28575"/>
                              <a:gd name="connsiteY386" fmla="*/ 9525 h 9525"/>
                              <a:gd name="connsiteX387" fmla="*/ 21060 w 28575"/>
                              <a:gd name="connsiteY387" fmla="*/ 6353 h 9525"/>
                              <a:gd name="connsiteX388" fmla="*/ 21803 w 28575"/>
                              <a:gd name="connsiteY388" fmla="*/ 3172 h 9525"/>
                              <a:gd name="connsiteX389" fmla="*/ 21803 w 28575"/>
                              <a:gd name="connsiteY389" fmla="*/ 3172 h 9525"/>
                              <a:gd name="connsiteX390" fmla="*/ 21803 w 28575"/>
                              <a:gd name="connsiteY390" fmla="*/ 3172 h 9525"/>
                              <a:gd name="connsiteX391" fmla="*/ 21803 w 28575"/>
                              <a:gd name="connsiteY391" fmla="*/ 3172 h 9525"/>
                              <a:gd name="connsiteX392" fmla="*/ 21803 w 28575"/>
                              <a:gd name="connsiteY392" fmla="*/ 3172 h 9525"/>
                              <a:gd name="connsiteX393" fmla="*/ 21803 w 28575"/>
                              <a:gd name="connsiteY393" fmla="*/ 3172 h 9525"/>
                              <a:gd name="connsiteX394" fmla="*/ 21803 w 28575"/>
                              <a:gd name="connsiteY394" fmla="*/ 6353 h 9525"/>
                              <a:gd name="connsiteX395" fmla="*/ 21803 w 28575"/>
                              <a:gd name="connsiteY395" fmla="*/ 3172 h 9525"/>
                              <a:gd name="connsiteX396" fmla="*/ 21803 w 28575"/>
                              <a:gd name="connsiteY396" fmla="*/ 3172 h 9525"/>
                              <a:gd name="connsiteX397" fmla="*/ 21803 w 28575"/>
                              <a:gd name="connsiteY397" fmla="*/ 6353 h 9525"/>
                              <a:gd name="connsiteX398" fmla="*/ 21803 w 28575"/>
                              <a:gd name="connsiteY398" fmla="*/ 3172 h 9525"/>
                              <a:gd name="connsiteX399" fmla="*/ 21803 w 28575"/>
                              <a:gd name="connsiteY399" fmla="*/ 6353 h 9525"/>
                              <a:gd name="connsiteX400" fmla="*/ 21803 w 28575"/>
                              <a:gd name="connsiteY400" fmla="*/ 6353 h 9525"/>
                              <a:gd name="connsiteX401" fmla="*/ 21803 w 28575"/>
                              <a:gd name="connsiteY401" fmla="*/ 6353 h 9525"/>
                              <a:gd name="connsiteX402" fmla="*/ 22555 w 28575"/>
                              <a:gd name="connsiteY402" fmla="*/ 6353 h 9525"/>
                              <a:gd name="connsiteX403" fmla="*/ 22555 w 28575"/>
                              <a:gd name="connsiteY403" fmla="*/ 6353 h 9525"/>
                              <a:gd name="connsiteX404" fmla="*/ 22555 w 28575"/>
                              <a:gd name="connsiteY404" fmla="*/ 6353 h 9525"/>
                              <a:gd name="connsiteX405" fmla="*/ 22555 w 28575"/>
                              <a:gd name="connsiteY405" fmla="*/ 6353 h 9525"/>
                              <a:gd name="connsiteX406" fmla="*/ 22555 w 28575"/>
                              <a:gd name="connsiteY406" fmla="*/ 3172 h 9525"/>
                              <a:gd name="connsiteX407" fmla="*/ 22555 w 28575"/>
                              <a:gd name="connsiteY407" fmla="*/ 3172 h 9525"/>
                              <a:gd name="connsiteX408" fmla="*/ 22555 w 28575"/>
                              <a:gd name="connsiteY408" fmla="*/ 0 h 9525"/>
                              <a:gd name="connsiteX409" fmla="*/ 22555 w 28575"/>
                              <a:gd name="connsiteY409" fmla="*/ 0 h 9525"/>
                              <a:gd name="connsiteX410" fmla="*/ 22555 w 28575"/>
                              <a:gd name="connsiteY410" fmla="*/ 0 h 9525"/>
                              <a:gd name="connsiteX411" fmla="*/ 22555 w 28575"/>
                              <a:gd name="connsiteY411" fmla="*/ 6353 h 9525"/>
                              <a:gd name="connsiteX412" fmla="*/ 22555 w 28575"/>
                              <a:gd name="connsiteY412" fmla="*/ 3172 h 9525"/>
                              <a:gd name="connsiteX413" fmla="*/ 22555 w 28575"/>
                              <a:gd name="connsiteY413" fmla="*/ 6353 h 9525"/>
                              <a:gd name="connsiteX414" fmla="*/ 23308 w 28575"/>
                              <a:gd name="connsiteY414" fmla="*/ 6353 h 9525"/>
                              <a:gd name="connsiteX415" fmla="*/ 23308 w 28575"/>
                              <a:gd name="connsiteY415" fmla="*/ 0 h 9525"/>
                              <a:gd name="connsiteX416" fmla="*/ 23308 w 28575"/>
                              <a:gd name="connsiteY416" fmla="*/ 6353 h 9525"/>
                              <a:gd name="connsiteX417" fmla="*/ 23308 w 28575"/>
                              <a:gd name="connsiteY417" fmla="*/ 3172 h 9525"/>
                              <a:gd name="connsiteX418" fmla="*/ 23308 w 28575"/>
                              <a:gd name="connsiteY418" fmla="*/ 6353 h 9525"/>
                              <a:gd name="connsiteX419" fmla="*/ 23308 w 28575"/>
                              <a:gd name="connsiteY419" fmla="*/ 3172 h 9525"/>
                              <a:gd name="connsiteX420" fmla="*/ 23308 w 28575"/>
                              <a:gd name="connsiteY420" fmla="*/ 0 h 9525"/>
                              <a:gd name="connsiteX421" fmla="*/ 23308 w 28575"/>
                              <a:gd name="connsiteY421" fmla="*/ 0 h 9525"/>
                              <a:gd name="connsiteX422" fmla="*/ 23308 w 28575"/>
                              <a:gd name="connsiteY422" fmla="*/ 0 h 9525"/>
                              <a:gd name="connsiteX423" fmla="*/ 23308 w 28575"/>
                              <a:gd name="connsiteY423" fmla="*/ 3172 h 9525"/>
                              <a:gd name="connsiteX424" fmla="*/ 23308 w 28575"/>
                              <a:gd name="connsiteY424" fmla="*/ 6353 h 9525"/>
                              <a:gd name="connsiteX425" fmla="*/ 23308 w 28575"/>
                              <a:gd name="connsiteY425" fmla="*/ 3172 h 9525"/>
                              <a:gd name="connsiteX426" fmla="*/ 24060 w 28575"/>
                              <a:gd name="connsiteY426" fmla="*/ 3172 h 9525"/>
                              <a:gd name="connsiteX427" fmla="*/ 24060 w 28575"/>
                              <a:gd name="connsiteY427" fmla="*/ 6353 h 9525"/>
                              <a:gd name="connsiteX428" fmla="*/ 24060 w 28575"/>
                              <a:gd name="connsiteY428" fmla="*/ 6353 h 9525"/>
                              <a:gd name="connsiteX429" fmla="*/ 24060 w 28575"/>
                              <a:gd name="connsiteY429" fmla="*/ 3172 h 9525"/>
                              <a:gd name="connsiteX430" fmla="*/ 24060 w 28575"/>
                              <a:gd name="connsiteY430" fmla="*/ 0 h 9525"/>
                              <a:gd name="connsiteX431" fmla="*/ 24060 w 28575"/>
                              <a:gd name="connsiteY431" fmla="*/ 0 h 9525"/>
                              <a:gd name="connsiteX432" fmla="*/ 24060 w 28575"/>
                              <a:gd name="connsiteY432" fmla="*/ 0 h 9525"/>
                              <a:gd name="connsiteX433" fmla="*/ 24060 w 28575"/>
                              <a:gd name="connsiteY433" fmla="*/ 3172 h 9525"/>
                              <a:gd name="connsiteX434" fmla="*/ 24060 w 28575"/>
                              <a:gd name="connsiteY434" fmla="*/ 6353 h 9525"/>
                              <a:gd name="connsiteX435" fmla="*/ 24060 w 28575"/>
                              <a:gd name="connsiteY435" fmla="*/ 0 h 9525"/>
                              <a:gd name="connsiteX436" fmla="*/ 24060 w 28575"/>
                              <a:gd name="connsiteY436" fmla="*/ 3172 h 9525"/>
                              <a:gd name="connsiteX437" fmla="*/ 24060 w 28575"/>
                              <a:gd name="connsiteY437" fmla="*/ 0 h 9525"/>
                              <a:gd name="connsiteX438" fmla="*/ 24813 w 28575"/>
                              <a:gd name="connsiteY438" fmla="*/ 3172 h 9525"/>
                              <a:gd name="connsiteX439" fmla="*/ 24813 w 28575"/>
                              <a:gd name="connsiteY439" fmla="*/ 3172 h 9525"/>
                              <a:gd name="connsiteX440" fmla="*/ 24813 w 28575"/>
                              <a:gd name="connsiteY440" fmla="*/ 3172 h 9525"/>
                              <a:gd name="connsiteX441" fmla="*/ 24813 w 28575"/>
                              <a:gd name="connsiteY441" fmla="*/ 3172 h 9525"/>
                              <a:gd name="connsiteX442" fmla="*/ 24813 w 28575"/>
                              <a:gd name="connsiteY442" fmla="*/ 0 h 9525"/>
                              <a:gd name="connsiteX443" fmla="*/ 24813 w 28575"/>
                              <a:gd name="connsiteY443" fmla="*/ 0 h 9525"/>
                              <a:gd name="connsiteX444" fmla="*/ 24813 w 28575"/>
                              <a:gd name="connsiteY444" fmla="*/ 0 h 9525"/>
                              <a:gd name="connsiteX445" fmla="*/ 24813 w 28575"/>
                              <a:gd name="connsiteY445" fmla="*/ 3172 h 9525"/>
                              <a:gd name="connsiteX446" fmla="*/ 24813 w 28575"/>
                              <a:gd name="connsiteY446" fmla="*/ 3172 h 9525"/>
                              <a:gd name="connsiteX447" fmla="*/ 24813 w 28575"/>
                              <a:gd name="connsiteY447" fmla="*/ 3172 h 9525"/>
                              <a:gd name="connsiteX448" fmla="*/ 24813 w 28575"/>
                              <a:gd name="connsiteY448" fmla="*/ 6353 h 9525"/>
                              <a:gd name="connsiteX449" fmla="*/ 24813 w 28575"/>
                              <a:gd name="connsiteY449" fmla="*/ 6353 h 9525"/>
                              <a:gd name="connsiteX450" fmla="*/ 24813 w 28575"/>
                              <a:gd name="connsiteY450" fmla="*/ 6353 h 9525"/>
                              <a:gd name="connsiteX451" fmla="*/ 24813 w 28575"/>
                              <a:gd name="connsiteY451" fmla="*/ 3172 h 9525"/>
                              <a:gd name="connsiteX452" fmla="*/ 24813 w 28575"/>
                              <a:gd name="connsiteY452" fmla="*/ 3172 h 9525"/>
                              <a:gd name="connsiteX453" fmla="*/ 24813 w 28575"/>
                              <a:gd name="connsiteY453" fmla="*/ 3172 h 9525"/>
                              <a:gd name="connsiteX454" fmla="*/ 24813 w 28575"/>
                              <a:gd name="connsiteY454" fmla="*/ 3172 h 9525"/>
                              <a:gd name="connsiteX455" fmla="*/ 24813 w 28575"/>
                              <a:gd name="connsiteY455" fmla="*/ 6353 h 9525"/>
                              <a:gd name="connsiteX456" fmla="*/ 25565 w 28575"/>
                              <a:gd name="connsiteY456" fmla="*/ 6353 h 9525"/>
                              <a:gd name="connsiteX457" fmla="*/ 25565 w 28575"/>
                              <a:gd name="connsiteY457" fmla="*/ 6353 h 9525"/>
                              <a:gd name="connsiteX458" fmla="*/ 25565 w 28575"/>
                              <a:gd name="connsiteY458" fmla="*/ 6353 h 9525"/>
                              <a:gd name="connsiteX459" fmla="*/ 25565 w 28575"/>
                              <a:gd name="connsiteY459" fmla="*/ 6353 h 9525"/>
                              <a:gd name="connsiteX460" fmla="*/ 25565 w 28575"/>
                              <a:gd name="connsiteY460" fmla="*/ 3172 h 9525"/>
                              <a:gd name="connsiteX461" fmla="*/ 25565 w 28575"/>
                              <a:gd name="connsiteY461" fmla="*/ 6353 h 9525"/>
                              <a:gd name="connsiteX462" fmla="*/ 25565 w 28575"/>
                              <a:gd name="connsiteY462" fmla="*/ 3172 h 9525"/>
                              <a:gd name="connsiteX463" fmla="*/ 25565 w 28575"/>
                              <a:gd name="connsiteY463" fmla="*/ 6353 h 9525"/>
                              <a:gd name="connsiteX464" fmla="*/ 25565 w 28575"/>
                              <a:gd name="connsiteY464" fmla="*/ 6353 h 9525"/>
                              <a:gd name="connsiteX465" fmla="*/ 25565 w 28575"/>
                              <a:gd name="connsiteY465" fmla="*/ 3172 h 9525"/>
                              <a:gd name="connsiteX466" fmla="*/ 25565 w 28575"/>
                              <a:gd name="connsiteY466" fmla="*/ 6353 h 9525"/>
                              <a:gd name="connsiteX467" fmla="*/ 25565 w 28575"/>
                              <a:gd name="connsiteY467" fmla="*/ 6353 h 9525"/>
                              <a:gd name="connsiteX468" fmla="*/ 25565 w 28575"/>
                              <a:gd name="connsiteY468" fmla="*/ 6353 h 9525"/>
                              <a:gd name="connsiteX469" fmla="*/ 25565 w 28575"/>
                              <a:gd name="connsiteY469" fmla="*/ 6353 h 9525"/>
                              <a:gd name="connsiteX470" fmla="*/ 26318 w 28575"/>
                              <a:gd name="connsiteY470" fmla="*/ 6353 h 9525"/>
                              <a:gd name="connsiteX471" fmla="*/ 26318 w 28575"/>
                              <a:gd name="connsiteY471" fmla="*/ 6353 h 9525"/>
                              <a:gd name="connsiteX472" fmla="*/ 26318 w 28575"/>
                              <a:gd name="connsiteY472" fmla="*/ 6353 h 9525"/>
                              <a:gd name="connsiteX473" fmla="*/ 26318 w 28575"/>
                              <a:gd name="connsiteY473" fmla="*/ 9525 h 9525"/>
                              <a:gd name="connsiteX474" fmla="*/ 26318 w 28575"/>
                              <a:gd name="connsiteY474" fmla="*/ 6353 h 9525"/>
                              <a:gd name="connsiteX475" fmla="*/ 26318 w 28575"/>
                              <a:gd name="connsiteY475" fmla="*/ 6353 h 9525"/>
                              <a:gd name="connsiteX476" fmla="*/ 26318 w 28575"/>
                              <a:gd name="connsiteY476" fmla="*/ 6353 h 9525"/>
                              <a:gd name="connsiteX477" fmla="*/ 26318 w 28575"/>
                              <a:gd name="connsiteY477" fmla="*/ 3172 h 9525"/>
                              <a:gd name="connsiteX478" fmla="*/ 26318 w 28575"/>
                              <a:gd name="connsiteY478" fmla="*/ 3172 h 9525"/>
                              <a:gd name="connsiteX479" fmla="*/ 26318 w 28575"/>
                              <a:gd name="connsiteY479" fmla="*/ 6353 h 9525"/>
                              <a:gd name="connsiteX480" fmla="*/ 26318 w 28575"/>
                              <a:gd name="connsiteY480" fmla="*/ 0 h 9525"/>
                              <a:gd name="connsiteX481" fmla="*/ 26318 w 28575"/>
                              <a:gd name="connsiteY481" fmla="*/ 0 h 9525"/>
                              <a:gd name="connsiteX482" fmla="*/ 27070 w 28575"/>
                              <a:gd name="connsiteY482" fmla="*/ 3172 h 9525"/>
                              <a:gd name="connsiteX483" fmla="*/ 27070 w 28575"/>
                              <a:gd name="connsiteY483" fmla="*/ 3172 h 9525"/>
                              <a:gd name="connsiteX484" fmla="*/ 27070 w 28575"/>
                              <a:gd name="connsiteY484" fmla="*/ 3172 h 9525"/>
                              <a:gd name="connsiteX485" fmla="*/ 27070 w 28575"/>
                              <a:gd name="connsiteY485" fmla="*/ 3172 h 9525"/>
                              <a:gd name="connsiteX486" fmla="*/ 27070 w 28575"/>
                              <a:gd name="connsiteY486" fmla="*/ 3172 h 9525"/>
                              <a:gd name="connsiteX487" fmla="*/ 27070 w 28575"/>
                              <a:gd name="connsiteY487" fmla="*/ 3172 h 9525"/>
                              <a:gd name="connsiteX488" fmla="*/ 27070 w 28575"/>
                              <a:gd name="connsiteY488" fmla="*/ 3172 h 9525"/>
                              <a:gd name="connsiteX489" fmla="*/ 27070 w 28575"/>
                              <a:gd name="connsiteY489" fmla="*/ 3172 h 9525"/>
                              <a:gd name="connsiteX490" fmla="*/ 27070 w 28575"/>
                              <a:gd name="connsiteY490" fmla="*/ 0 h 9525"/>
                              <a:gd name="connsiteX491" fmla="*/ 27070 w 28575"/>
                              <a:gd name="connsiteY491" fmla="*/ 3172 h 9525"/>
                              <a:gd name="connsiteX492" fmla="*/ 27070 w 28575"/>
                              <a:gd name="connsiteY492" fmla="*/ 3172 h 9525"/>
                              <a:gd name="connsiteX493" fmla="*/ 27070 w 28575"/>
                              <a:gd name="connsiteY493" fmla="*/ 0 h 9525"/>
                              <a:gd name="connsiteX494" fmla="*/ 27823 w 28575"/>
                              <a:gd name="connsiteY494" fmla="*/ 3172 h 9525"/>
                              <a:gd name="connsiteX495" fmla="*/ 27823 w 28575"/>
                              <a:gd name="connsiteY495" fmla="*/ 3172 h 9525"/>
                              <a:gd name="connsiteX496" fmla="*/ 27823 w 28575"/>
                              <a:gd name="connsiteY496" fmla="*/ 6353 h 9525"/>
                              <a:gd name="connsiteX497" fmla="*/ 27823 w 28575"/>
                              <a:gd name="connsiteY497" fmla="*/ 6353 h 9525"/>
                              <a:gd name="connsiteX498" fmla="*/ 27823 w 28575"/>
                              <a:gd name="connsiteY498" fmla="*/ 3172 h 9525"/>
                              <a:gd name="connsiteX499" fmla="*/ 27823 w 28575"/>
                              <a:gd name="connsiteY499" fmla="*/ 0 h 9525"/>
                              <a:gd name="connsiteX500" fmla="*/ 27823 w 28575"/>
                              <a:gd name="connsiteY500" fmla="*/ 0 h 9525"/>
                              <a:gd name="connsiteX501" fmla="*/ 27823 w 28575"/>
                              <a:gd name="connsiteY501" fmla="*/ 0 h 9525"/>
                              <a:gd name="connsiteX502" fmla="*/ 27823 w 28575"/>
                              <a:gd name="connsiteY502" fmla="*/ 0 h 9525"/>
                              <a:gd name="connsiteX503" fmla="*/ 27823 w 28575"/>
                              <a:gd name="connsiteY503" fmla="*/ 3172 h 9525"/>
                              <a:gd name="connsiteX504" fmla="*/ 27823 w 28575"/>
                              <a:gd name="connsiteY504" fmla="*/ 3172 h 9525"/>
                              <a:gd name="connsiteX505" fmla="*/ 27823 w 28575"/>
                              <a:gd name="connsiteY505" fmla="*/ 0 h 9525"/>
                              <a:gd name="connsiteX506" fmla="*/ 28575 w 28575"/>
                              <a:gd name="connsiteY506" fmla="*/ 3172 h 9525"/>
                              <a:gd name="connsiteX507" fmla="*/ 28575 w 28575"/>
                              <a:gd name="connsiteY507" fmla="*/ 3172 h 9525"/>
                              <a:gd name="connsiteX508" fmla="*/ 28575 w 28575"/>
                              <a:gd name="connsiteY508" fmla="*/ 3172 h 9525"/>
                              <a:gd name="connsiteX509" fmla="*/ 28575 w 28575"/>
                              <a:gd name="connsiteY509" fmla="*/ 6353 h 9525"/>
                              <a:gd name="connsiteX510" fmla="*/ 28575 w 28575"/>
                              <a:gd name="connsiteY510" fmla="*/ 6353 h 9525"/>
                              <a:gd name="connsiteX511" fmla="*/ 28575 w 28575"/>
                              <a:gd name="connsiteY511" fmla="*/ 3172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3172"/>
                                </a:moveTo>
                                <a:lnTo>
                                  <a:pt x="0" y="3172"/>
                                </a:lnTo>
                                <a:lnTo>
                                  <a:pt x="0" y="3172"/>
                                </a:lnTo>
                                <a:lnTo>
                                  <a:pt x="0" y="6353"/>
                                </a:lnTo>
                                <a:lnTo>
                                  <a:pt x="0" y="6353"/>
                                </a:lnTo>
                                <a:lnTo>
                                  <a:pt x="0" y="6353"/>
                                </a:lnTo>
                                <a:lnTo>
                                  <a:pt x="0" y="6353"/>
                                </a:lnTo>
                                <a:lnTo>
                                  <a:pt x="0" y="6353"/>
                                </a:lnTo>
                                <a:lnTo>
                                  <a:pt x="0" y="6353"/>
                                </a:lnTo>
                                <a:lnTo>
                                  <a:pt x="0" y="6353"/>
                                </a:lnTo>
                                <a:lnTo>
                                  <a:pt x="0" y="6353"/>
                                </a:lnTo>
                                <a:lnTo>
                                  <a:pt x="0" y="6353"/>
                                </a:lnTo>
                                <a:lnTo>
                                  <a:pt x="752" y="3172"/>
                                </a:lnTo>
                                <a:lnTo>
                                  <a:pt x="752" y="3172"/>
                                </a:lnTo>
                                <a:lnTo>
                                  <a:pt x="752" y="0"/>
                                </a:lnTo>
                                <a:lnTo>
                                  <a:pt x="752" y="3172"/>
                                </a:lnTo>
                                <a:lnTo>
                                  <a:pt x="752" y="3172"/>
                                </a:lnTo>
                                <a:lnTo>
                                  <a:pt x="752" y="6353"/>
                                </a:lnTo>
                                <a:lnTo>
                                  <a:pt x="752" y="3172"/>
                                </a:lnTo>
                                <a:lnTo>
                                  <a:pt x="752" y="3172"/>
                                </a:lnTo>
                                <a:lnTo>
                                  <a:pt x="752" y="3172"/>
                                </a:lnTo>
                                <a:lnTo>
                                  <a:pt x="752" y="3172"/>
                                </a:lnTo>
                                <a:lnTo>
                                  <a:pt x="752" y="0"/>
                                </a:lnTo>
                                <a:lnTo>
                                  <a:pt x="752" y="0"/>
                                </a:lnTo>
                                <a:lnTo>
                                  <a:pt x="752" y="0"/>
                                </a:lnTo>
                                <a:lnTo>
                                  <a:pt x="752" y="0"/>
                                </a:lnTo>
                                <a:lnTo>
                                  <a:pt x="752" y="0"/>
                                </a:lnTo>
                                <a:lnTo>
                                  <a:pt x="752" y="0"/>
                                </a:lnTo>
                                <a:lnTo>
                                  <a:pt x="752" y="0"/>
                                </a:lnTo>
                                <a:lnTo>
                                  <a:pt x="752" y="0"/>
                                </a:lnTo>
                                <a:lnTo>
                                  <a:pt x="1505" y="0"/>
                                </a:lnTo>
                                <a:lnTo>
                                  <a:pt x="1505" y="3172"/>
                                </a:lnTo>
                                <a:lnTo>
                                  <a:pt x="1505" y="0"/>
                                </a:lnTo>
                                <a:lnTo>
                                  <a:pt x="1505" y="0"/>
                                </a:lnTo>
                                <a:lnTo>
                                  <a:pt x="1505" y="0"/>
                                </a:lnTo>
                                <a:lnTo>
                                  <a:pt x="1505" y="3172"/>
                                </a:lnTo>
                                <a:lnTo>
                                  <a:pt x="1505" y="3172"/>
                                </a:lnTo>
                                <a:lnTo>
                                  <a:pt x="1505" y="3172"/>
                                </a:lnTo>
                                <a:lnTo>
                                  <a:pt x="1505" y="6353"/>
                                </a:lnTo>
                                <a:lnTo>
                                  <a:pt x="1505" y="3172"/>
                                </a:lnTo>
                                <a:lnTo>
                                  <a:pt x="1505" y="6353"/>
                                </a:lnTo>
                                <a:lnTo>
                                  <a:pt x="1505" y="6353"/>
                                </a:lnTo>
                                <a:lnTo>
                                  <a:pt x="1505" y="6353"/>
                                </a:lnTo>
                                <a:lnTo>
                                  <a:pt x="1505" y="3172"/>
                                </a:lnTo>
                                <a:lnTo>
                                  <a:pt x="2257" y="3172"/>
                                </a:lnTo>
                                <a:lnTo>
                                  <a:pt x="2257" y="3172"/>
                                </a:lnTo>
                                <a:lnTo>
                                  <a:pt x="2257" y="3172"/>
                                </a:lnTo>
                                <a:lnTo>
                                  <a:pt x="2257" y="3172"/>
                                </a:lnTo>
                                <a:lnTo>
                                  <a:pt x="2257" y="3172"/>
                                </a:lnTo>
                                <a:lnTo>
                                  <a:pt x="2257" y="0"/>
                                </a:lnTo>
                                <a:lnTo>
                                  <a:pt x="2257" y="0"/>
                                </a:lnTo>
                                <a:lnTo>
                                  <a:pt x="2257" y="0"/>
                                </a:lnTo>
                                <a:lnTo>
                                  <a:pt x="2257" y="0"/>
                                </a:lnTo>
                                <a:lnTo>
                                  <a:pt x="2257" y="0"/>
                                </a:lnTo>
                                <a:lnTo>
                                  <a:pt x="2257" y="0"/>
                                </a:lnTo>
                                <a:lnTo>
                                  <a:pt x="2257" y="0"/>
                                </a:lnTo>
                                <a:lnTo>
                                  <a:pt x="3010" y="0"/>
                                </a:lnTo>
                                <a:lnTo>
                                  <a:pt x="3010" y="3172"/>
                                </a:lnTo>
                                <a:lnTo>
                                  <a:pt x="3010" y="3172"/>
                                </a:lnTo>
                                <a:lnTo>
                                  <a:pt x="3010" y="3172"/>
                                </a:lnTo>
                                <a:lnTo>
                                  <a:pt x="3010" y="6353"/>
                                </a:lnTo>
                                <a:lnTo>
                                  <a:pt x="3010" y="6353"/>
                                </a:lnTo>
                                <a:lnTo>
                                  <a:pt x="3010" y="3172"/>
                                </a:lnTo>
                                <a:lnTo>
                                  <a:pt x="3010" y="6353"/>
                                </a:lnTo>
                                <a:lnTo>
                                  <a:pt x="3010" y="3172"/>
                                </a:lnTo>
                                <a:lnTo>
                                  <a:pt x="3010" y="3172"/>
                                </a:lnTo>
                                <a:lnTo>
                                  <a:pt x="3010" y="3172"/>
                                </a:lnTo>
                                <a:lnTo>
                                  <a:pt x="3010" y="0"/>
                                </a:lnTo>
                                <a:lnTo>
                                  <a:pt x="3762" y="3172"/>
                                </a:lnTo>
                                <a:lnTo>
                                  <a:pt x="3762" y="6353"/>
                                </a:lnTo>
                                <a:lnTo>
                                  <a:pt x="3762" y="6353"/>
                                </a:lnTo>
                                <a:lnTo>
                                  <a:pt x="3762" y="9525"/>
                                </a:lnTo>
                                <a:lnTo>
                                  <a:pt x="3762" y="6353"/>
                                </a:lnTo>
                                <a:lnTo>
                                  <a:pt x="3762" y="6353"/>
                                </a:lnTo>
                                <a:lnTo>
                                  <a:pt x="3762" y="6353"/>
                                </a:lnTo>
                                <a:lnTo>
                                  <a:pt x="3762" y="3172"/>
                                </a:lnTo>
                                <a:lnTo>
                                  <a:pt x="3762" y="3172"/>
                                </a:lnTo>
                                <a:lnTo>
                                  <a:pt x="3762" y="0"/>
                                </a:lnTo>
                                <a:lnTo>
                                  <a:pt x="3762" y="0"/>
                                </a:lnTo>
                                <a:lnTo>
                                  <a:pt x="3762" y="3172"/>
                                </a:lnTo>
                                <a:lnTo>
                                  <a:pt x="4515" y="3172"/>
                                </a:lnTo>
                                <a:lnTo>
                                  <a:pt x="4515" y="3172"/>
                                </a:lnTo>
                                <a:lnTo>
                                  <a:pt x="4515" y="3172"/>
                                </a:lnTo>
                                <a:lnTo>
                                  <a:pt x="4515" y="3172"/>
                                </a:lnTo>
                                <a:lnTo>
                                  <a:pt x="4515" y="3172"/>
                                </a:lnTo>
                                <a:lnTo>
                                  <a:pt x="4515" y="3172"/>
                                </a:lnTo>
                                <a:lnTo>
                                  <a:pt x="4515" y="6353"/>
                                </a:lnTo>
                                <a:lnTo>
                                  <a:pt x="4515" y="3172"/>
                                </a:lnTo>
                                <a:lnTo>
                                  <a:pt x="4515" y="6353"/>
                                </a:lnTo>
                                <a:lnTo>
                                  <a:pt x="4515" y="6353"/>
                                </a:lnTo>
                                <a:lnTo>
                                  <a:pt x="4515" y="6353"/>
                                </a:lnTo>
                                <a:lnTo>
                                  <a:pt x="4515" y="6353"/>
                                </a:lnTo>
                                <a:lnTo>
                                  <a:pt x="5267" y="6353"/>
                                </a:lnTo>
                                <a:lnTo>
                                  <a:pt x="5267" y="6353"/>
                                </a:lnTo>
                                <a:lnTo>
                                  <a:pt x="5267" y="6353"/>
                                </a:lnTo>
                                <a:lnTo>
                                  <a:pt x="5267" y="6353"/>
                                </a:lnTo>
                                <a:lnTo>
                                  <a:pt x="5267" y="9525"/>
                                </a:lnTo>
                                <a:lnTo>
                                  <a:pt x="5267" y="6353"/>
                                </a:lnTo>
                                <a:lnTo>
                                  <a:pt x="5267" y="6353"/>
                                </a:lnTo>
                                <a:lnTo>
                                  <a:pt x="5267" y="9525"/>
                                </a:lnTo>
                                <a:lnTo>
                                  <a:pt x="5267" y="6353"/>
                                </a:lnTo>
                                <a:lnTo>
                                  <a:pt x="5267" y="6353"/>
                                </a:lnTo>
                                <a:lnTo>
                                  <a:pt x="5267" y="6353"/>
                                </a:lnTo>
                                <a:lnTo>
                                  <a:pt x="5267" y="6353"/>
                                </a:lnTo>
                                <a:lnTo>
                                  <a:pt x="5267" y="3172"/>
                                </a:lnTo>
                                <a:lnTo>
                                  <a:pt x="5267" y="3172"/>
                                </a:lnTo>
                                <a:lnTo>
                                  <a:pt x="5267" y="0"/>
                                </a:lnTo>
                                <a:lnTo>
                                  <a:pt x="5267" y="0"/>
                                </a:lnTo>
                                <a:lnTo>
                                  <a:pt x="5267" y="3172"/>
                                </a:lnTo>
                                <a:lnTo>
                                  <a:pt x="5267" y="6353"/>
                                </a:lnTo>
                                <a:lnTo>
                                  <a:pt x="5267" y="6353"/>
                                </a:lnTo>
                                <a:lnTo>
                                  <a:pt x="5267" y="6353"/>
                                </a:lnTo>
                                <a:lnTo>
                                  <a:pt x="6020" y="6353"/>
                                </a:lnTo>
                                <a:lnTo>
                                  <a:pt x="6020" y="6353"/>
                                </a:lnTo>
                                <a:lnTo>
                                  <a:pt x="6020" y="6353"/>
                                </a:lnTo>
                                <a:lnTo>
                                  <a:pt x="6020" y="3172"/>
                                </a:lnTo>
                                <a:lnTo>
                                  <a:pt x="6020" y="6353"/>
                                </a:lnTo>
                                <a:lnTo>
                                  <a:pt x="6020" y="3172"/>
                                </a:lnTo>
                                <a:lnTo>
                                  <a:pt x="6020" y="3172"/>
                                </a:lnTo>
                                <a:lnTo>
                                  <a:pt x="6020" y="0"/>
                                </a:lnTo>
                                <a:lnTo>
                                  <a:pt x="6020" y="0"/>
                                </a:lnTo>
                                <a:lnTo>
                                  <a:pt x="6020" y="0"/>
                                </a:lnTo>
                                <a:lnTo>
                                  <a:pt x="6020" y="0"/>
                                </a:lnTo>
                                <a:lnTo>
                                  <a:pt x="6020" y="3172"/>
                                </a:lnTo>
                                <a:lnTo>
                                  <a:pt x="6772" y="6353"/>
                                </a:lnTo>
                                <a:lnTo>
                                  <a:pt x="6772" y="6353"/>
                                </a:lnTo>
                                <a:lnTo>
                                  <a:pt x="6772" y="6353"/>
                                </a:lnTo>
                                <a:lnTo>
                                  <a:pt x="6772" y="3172"/>
                                </a:lnTo>
                                <a:lnTo>
                                  <a:pt x="6772" y="3172"/>
                                </a:lnTo>
                                <a:lnTo>
                                  <a:pt x="6772" y="3172"/>
                                </a:lnTo>
                                <a:lnTo>
                                  <a:pt x="6772" y="3172"/>
                                </a:lnTo>
                                <a:lnTo>
                                  <a:pt x="6772" y="3172"/>
                                </a:lnTo>
                                <a:lnTo>
                                  <a:pt x="6772" y="3172"/>
                                </a:lnTo>
                                <a:lnTo>
                                  <a:pt x="6772" y="6353"/>
                                </a:lnTo>
                                <a:lnTo>
                                  <a:pt x="6772" y="6353"/>
                                </a:lnTo>
                                <a:lnTo>
                                  <a:pt x="6772" y="3172"/>
                                </a:lnTo>
                                <a:lnTo>
                                  <a:pt x="7515" y="3172"/>
                                </a:lnTo>
                                <a:lnTo>
                                  <a:pt x="7515" y="3172"/>
                                </a:lnTo>
                                <a:lnTo>
                                  <a:pt x="7515" y="3172"/>
                                </a:lnTo>
                                <a:lnTo>
                                  <a:pt x="7515" y="3172"/>
                                </a:lnTo>
                                <a:lnTo>
                                  <a:pt x="7515" y="3172"/>
                                </a:lnTo>
                                <a:lnTo>
                                  <a:pt x="7515" y="3172"/>
                                </a:lnTo>
                                <a:lnTo>
                                  <a:pt x="7515" y="3172"/>
                                </a:lnTo>
                                <a:lnTo>
                                  <a:pt x="7515" y="3172"/>
                                </a:lnTo>
                                <a:lnTo>
                                  <a:pt x="7515" y="3172"/>
                                </a:lnTo>
                                <a:lnTo>
                                  <a:pt x="7515" y="0"/>
                                </a:lnTo>
                                <a:lnTo>
                                  <a:pt x="7515" y="0"/>
                                </a:lnTo>
                                <a:lnTo>
                                  <a:pt x="7515" y="3172"/>
                                </a:lnTo>
                                <a:lnTo>
                                  <a:pt x="8268" y="3172"/>
                                </a:lnTo>
                                <a:lnTo>
                                  <a:pt x="8268" y="6353"/>
                                </a:lnTo>
                                <a:lnTo>
                                  <a:pt x="8268" y="6353"/>
                                </a:lnTo>
                                <a:lnTo>
                                  <a:pt x="8268" y="3172"/>
                                </a:lnTo>
                                <a:lnTo>
                                  <a:pt x="8268" y="3172"/>
                                </a:lnTo>
                                <a:lnTo>
                                  <a:pt x="8268" y="3172"/>
                                </a:lnTo>
                                <a:lnTo>
                                  <a:pt x="8268" y="3172"/>
                                </a:lnTo>
                                <a:lnTo>
                                  <a:pt x="8268" y="3172"/>
                                </a:lnTo>
                                <a:lnTo>
                                  <a:pt x="8268" y="3172"/>
                                </a:lnTo>
                                <a:lnTo>
                                  <a:pt x="8268" y="3172"/>
                                </a:lnTo>
                                <a:lnTo>
                                  <a:pt x="8268" y="6353"/>
                                </a:lnTo>
                                <a:lnTo>
                                  <a:pt x="8268" y="3172"/>
                                </a:lnTo>
                                <a:lnTo>
                                  <a:pt x="9020" y="3172"/>
                                </a:lnTo>
                                <a:lnTo>
                                  <a:pt x="9020" y="3172"/>
                                </a:lnTo>
                                <a:lnTo>
                                  <a:pt x="9020" y="3172"/>
                                </a:lnTo>
                                <a:lnTo>
                                  <a:pt x="9020" y="3172"/>
                                </a:lnTo>
                                <a:lnTo>
                                  <a:pt x="9020" y="3172"/>
                                </a:lnTo>
                                <a:lnTo>
                                  <a:pt x="9020" y="3172"/>
                                </a:lnTo>
                                <a:lnTo>
                                  <a:pt x="9020" y="3172"/>
                                </a:lnTo>
                                <a:lnTo>
                                  <a:pt x="9020" y="3172"/>
                                </a:lnTo>
                                <a:lnTo>
                                  <a:pt x="9020" y="6353"/>
                                </a:lnTo>
                                <a:lnTo>
                                  <a:pt x="9020" y="3172"/>
                                </a:lnTo>
                                <a:lnTo>
                                  <a:pt x="9020" y="3172"/>
                                </a:lnTo>
                                <a:lnTo>
                                  <a:pt x="9020" y="6353"/>
                                </a:lnTo>
                                <a:lnTo>
                                  <a:pt x="9773" y="6353"/>
                                </a:lnTo>
                                <a:lnTo>
                                  <a:pt x="9773" y="6353"/>
                                </a:lnTo>
                                <a:lnTo>
                                  <a:pt x="9773" y="9525"/>
                                </a:lnTo>
                                <a:lnTo>
                                  <a:pt x="9773" y="6353"/>
                                </a:lnTo>
                                <a:lnTo>
                                  <a:pt x="9773" y="6353"/>
                                </a:lnTo>
                                <a:lnTo>
                                  <a:pt x="9773" y="3172"/>
                                </a:lnTo>
                                <a:lnTo>
                                  <a:pt x="9773" y="3172"/>
                                </a:lnTo>
                                <a:lnTo>
                                  <a:pt x="9773" y="6353"/>
                                </a:lnTo>
                                <a:lnTo>
                                  <a:pt x="9773" y="6353"/>
                                </a:lnTo>
                                <a:lnTo>
                                  <a:pt x="9773" y="6353"/>
                                </a:lnTo>
                                <a:lnTo>
                                  <a:pt x="9773" y="3172"/>
                                </a:lnTo>
                                <a:lnTo>
                                  <a:pt x="9773" y="0"/>
                                </a:lnTo>
                                <a:lnTo>
                                  <a:pt x="9773" y="0"/>
                                </a:lnTo>
                                <a:lnTo>
                                  <a:pt x="9773" y="0"/>
                                </a:lnTo>
                                <a:lnTo>
                                  <a:pt x="10525" y="0"/>
                                </a:lnTo>
                                <a:lnTo>
                                  <a:pt x="10525" y="3172"/>
                                </a:lnTo>
                                <a:lnTo>
                                  <a:pt x="10525" y="3172"/>
                                </a:lnTo>
                                <a:lnTo>
                                  <a:pt x="10525" y="3172"/>
                                </a:lnTo>
                                <a:lnTo>
                                  <a:pt x="10525" y="3172"/>
                                </a:lnTo>
                                <a:lnTo>
                                  <a:pt x="10525" y="3172"/>
                                </a:lnTo>
                                <a:lnTo>
                                  <a:pt x="10525" y="3172"/>
                                </a:lnTo>
                                <a:lnTo>
                                  <a:pt x="10525" y="0"/>
                                </a:lnTo>
                                <a:lnTo>
                                  <a:pt x="10525" y="0"/>
                                </a:lnTo>
                                <a:lnTo>
                                  <a:pt x="10525" y="0"/>
                                </a:lnTo>
                                <a:lnTo>
                                  <a:pt x="10525" y="0"/>
                                </a:lnTo>
                                <a:lnTo>
                                  <a:pt x="10525" y="3172"/>
                                </a:lnTo>
                                <a:lnTo>
                                  <a:pt x="10525" y="6353"/>
                                </a:lnTo>
                                <a:lnTo>
                                  <a:pt x="10525" y="6353"/>
                                </a:lnTo>
                                <a:lnTo>
                                  <a:pt x="10525" y="3172"/>
                                </a:lnTo>
                                <a:lnTo>
                                  <a:pt x="10525" y="3172"/>
                                </a:lnTo>
                                <a:lnTo>
                                  <a:pt x="10525" y="3172"/>
                                </a:lnTo>
                                <a:lnTo>
                                  <a:pt x="10525" y="0"/>
                                </a:lnTo>
                                <a:lnTo>
                                  <a:pt x="11278" y="3172"/>
                                </a:lnTo>
                                <a:lnTo>
                                  <a:pt x="11278" y="3172"/>
                                </a:lnTo>
                                <a:lnTo>
                                  <a:pt x="11278" y="3172"/>
                                </a:lnTo>
                                <a:lnTo>
                                  <a:pt x="11278" y="3172"/>
                                </a:lnTo>
                                <a:lnTo>
                                  <a:pt x="11278" y="3172"/>
                                </a:lnTo>
                                <a:lnTo>
                                  <a:pt x="11278" y="3172"/>
                                </a:lnTo>
                                <a:lnTo>
                                  <a:pt x="11278" y="3172"/>
                                </a:lnTo>
                                <a:lnTo>
                                  <a:pt x="11278" y="3172"/>
                                </a:lnTo>
                                <a:lnTo>
                                  <a:pt x="11278" y="6353"/>
                                </a:lnTo>
                                <a:lnTo>
                                  <a:pt x="11278" y="6353"/>
                                </a:lnTo>
                                <a:lnTo>
                                  <a:pt x="11278" y="6353"/>
                                </a:lnTo>
                                <a:lnTo>
                                  <a:pt x="11278" y="6353"/>
                                </a:lnTo>
                                <a:lnTo>
                                  <a:pt x="12030" y="6353"/>
                                </a:lnTo>
                                <a:lnTo>
                                  <a:pt x="12030" y="3172"/>
                                </a:lnTo>
                                <a:lnTo>
                                  <a:pt x="12030" y="3172"/>
                                </a:lnTo>
                                <a:lnTo>
                                  <a:pt x="12030" y="3172"/>
                                </a:lnTo>
                                <a:lnTo>
                                  <a:pt x="12030" y="3172"/>
                                </a:lnTo>
                                <a:lnTo>
                                  <a:pt x="12030" y="3172"/>
                                </a:lnTo>
                                <a:lnTo>
                                  <a:pt x="12030" y="3172"/>
                                </a:lnTo>
                                <a:lnTo>
                                  <a:pt x="12030" y="3172"/>
                                </a:lnTo>
                                <a:lnTo>
                                  <a:pt x="12030" y="3172"/>
                                </a:lnTo>
                                <a:lnTo>
                                  <a:pt x="12030" y="6353"/>
                                </a:lnTo>
                                <a:lnTo>
                                  <a:pt x="12030" y="6353"/>
                                </a:lnTo>
                                <a:lnTo>
                                  <a:pt x="12030" y="6353"/>
                                </a:lnTo>
                                <a:lnTo>
                                  <a:pt x="12783" y="6353"/>
                                </a:lnTo>
                                <a:lnTo>
                                  <a:pt x="12783" y="3172"/>
                                </a:lnTo>
                                <a:lnTo>
                                  <a:pt x="12783" y="6353"/>
                                </a:lnTo>
                                <a:lnTo>
                                  <a:pt x="12783" y="3172"/>
                                </a:lnTo>
                                <a:lnTo>
                                  <a:pt x="12783" y="3172"/>
                                </a:lnTo>
                                <a:lnTo>
                                  <a:pt x="12783" y="6353"/>
                                </a:lnTo>
                                <a:lnTo>
                                  <a:pt x="12783" y="6353"/>
                                </a:lnTo>
                                <a:lnTo>
                                  <a:pt x="12783" y="9525"/>
                                </a:lnTo>
                                <a:lnTo>
                                  <a:pt x="12783" y="9525"/>
                                </a:lnTo>
                                <a:lnTo>
                                  <a:pt x="12783" y="6353"/>
                                </a:lnTo>
                                <a:lnTo>
                                  <a:pt x="12783" y="6353"/>
                                </a:lnTo>
                                <a:lnTo>
                                  <a:pt x="12783" y="3172"/>
                                </a:lnTo>
                                <a:lnTo>
                                  <a:pt x="13535" y="6353"/>
                                </a:lnTo>
                                <a:lnTo>
                                  <a:pt x="13535" y="6353"/>
                                </a:lnTo>
                                <a:lnTo>
                                  <a:pt x="13535" y="6353"/>
                                </a:lnTo>
                                <a:lnTo>
                                  <a:pt x="13535" y="6353"/>
                                </a:lnTo>
                                <a:lnTo>
                                  <a:pt x="13535" y="6353"/>
                                </a:lnTo>
                                <a:lnTo>
                                  <a:pt x="13535" y="9525"/>
                                </a:lnTo>
                                <a:lnTo>
                                  <a:pt x="13535" y="9525"/>
                                </a:lnTo>
                                <a:lnTo>
                                  <a:pt x="13535" y="6353"/>
                                </a:lnTo>
                                <a:lnTo>
                                  <a:pt x="13535" y="6353"/>
                                </a:lnTo>
                                <a:lnTo>
                                  <a:pt x="13535" y="3172"/>
                                </a:lnTo>
                                <a:lnTo>
                                  <a:pt x="13535" y="6353"/>
                                </a:lnTo>
                                <a:lnTo>
                                  <a:pt x="13535" y="6353"/>
                                </a:lnTo>
                                <a:lnTo>
                                  <a:pt x="13535" y="6353"/>
                                </a:lnTo>
                                <a:lnTo>
                                  <a:pt x="13535" y="3172"/>
                                </a:lnTo>
                                <a:lnTo>
                                  <a:pt x="14288" y="3172"/>
                                </a:lnTo>
                                <a:lnTo>
                                  <a:pt x="14288" y="3172"/>
                                </a:lnTo>
                                <a:lnTo>
                                  <a:pt x="14288" y="3172"/>
                                </a:lnTo>
                                <a:lnTo>
                                  <a:pt x="14288" y="3172"/>
                                </a:lnTo>
                                <a:lnTo>
                                  <a:pt x="14288" y="0"/>
                                </a:lnTo>
                                <a:lnTo>
                                  <a:pt x="14288" y="0"/>
                                </a:lnTo>
                                <a:lnTo>
                                  <a:pt x="14288" y="3172"/>
                                </a:lnTo>
                                <a:lnTo>
                                  <a:pt x="14288" y="3172"/>
                                </a:lnTo>
                                <a:lnTo>
                                  <a:pt x="14288" y="3172"/>
                                </a:lnTo>
                                <a:lnTo>
                                  <a:pt x="14288" y="3172"/>
                                </a:lnTo>
                                <a:lnTo>
                                  <a:pt x="14288" y="3172"/>
                                </a:lnTo>
                                <a:lnTo>
                                  <a:pt x="14288" y="3172"/>
                                </a:lnTo>
                                <a:lnTo>
                                  <a:pt x="15040" y="6353"/>
                                </a:lnTo>
                                <a:lnTo>
                                  <a:pt x="15040" y="6353"/>
                                </a:lnTo>
                                <a:lnTo>
                                  <a:pt x="15040" y="6353"/>
                                </a:lnTo>
                                <a:lnTo>
                                  <a:pt x="15040" y="6353"/>
                                </a:lnTo>
                                <a:lnTo>
                                  <a:pt x="15040" y="3172"/>
                                </a:lnTo>
                                <a:lnTo>
                                  <a:pt x="15040" y="3172"/>
                                </a:lnTo>
                                <a:lnTo>
                                  <a:pt x="15040" y="3172"/>
                                </a:lnTo>
                                <a:lnTo>
                                  <a:pt x="15040" y="3172"/>
                                </a:lnTo>
                                <a:lnTo>
                                  <a:pt x="15040" y="6353"/>
                                </a:lnTo>
                                <a:lnTo>
                                  <a:pt x="15040" y="6353"/>
                                </a:lnTo>
                                <a:lnTo>
                                  <a:pt x="15040" y="3172"/>
                                </a:lnTo>
                                <a:lnTo>
                                  <a:pt x="15040" y="3172"/>
                                </a:lnTo>
                                <a:lnTo>
                                  <a:pt x="15040" y="3172"/>
                                </a:lnTo>
                                <a:lnTo>
                                  <a:pt x="15040" y="6353"/>
                                </a:lnTo>
                                <a:lnTo>
                                  <a:pt x="15040" y="9525"/>
                                </a:lnTo>
                                <a:lnTo>
                                  <a:pt x="15040" y="9525"/>
                                </a:lnTo>
                                <a:lnTo>
                                  <a:pt x="15040" y="6353"/>
                                </a:lnTo>
                                <a:lnTo>
                                  <a:pt x="15040" y="3172"/>
                                </a:lnTo>
                                <a:lnTo>
                                  <a:pt x="15792" y="3172"/>
                                </a:lnTo>
                                <a:lnTo>
                                  <a:pt x="15792" y="3172"/>
                                </a:lnTo>
                                <a:lnTo>
                                  <a:pt x="15792" y="3172"/>
                                </a:lnTo>
                                <a:lnTo>
                                  <a:pt x="15792" y="6353"/>
                                </a:lnTo>
                                <a:lnTo>
                                  <a:pt x="15792" y="6353"/>
                                </a:lnTo>
                                <a:lnTo>
                                  <a:pt x="15792" y="6353"/>
                                </a:lnTo>
                                <a:lnTo>
                                  <a:pt x="15792" y="6353"/>
                                </a:lnTo>
                                <a:lnTo>
                                  <a:pt x="15792" y="6353"/>
                                </a:lnTo>
                                <a:lnTo>
                                  <a:pt x="15792" y="3172"/>
                                </a:lnTo>
                                <a:lnTo>
                                  <a:pt x="15792" y="0"/>
                                </a:lnTo>
                                <a:lnTo>
                                  <a:pt x="15792" y="3172"/>
                                </a:lnTo>
                                <a:lnTo>
                                  <a:pt x="15792" y="0"/>
                                </a:lnTo>
                                <a:lnTo>
                                  <a:pt x="16545" y="0"/>
                                </a:lnTo>
                                <a:lnTo>
                                  <a:pt x="16545" y="0"/>
                                </a:lnTo>
                                <a:lnTo>
                                  <a:pt x="16545" y="3172"/>
                                </a:lnTo>
                                <a:lnTo>
                                  <a:pt x="16545" y="3172"/>
                                </a:lnTo>
                                <a:lnTo>
                                  <a:pt x="16545" y="6353"/>
                                </a:lnTo>
                                <a:lnTo>
                                  <a:pt x="16545" y="6353"/>
                                </a:lnTo>
                                <a:lnTo>
                                  <a:pt x="16545" y="3172"/>
                                </a:lnTo>
                                <a:lnTo>
                                  <a:pt x="16545" y="3172"/>
                                </a:lnTo>
                                <a:lnTo>
                                  <a:pt x="16545" y="3172"/>
                                </a:lnTo>
                                <a:lnTo>
                                  <a:pt x="16545" y="3172"/>
                                </a:lnTo>
                                <a:lnTo>
                                  <a:pt x="16545" y="3172"/>
                                </a:lnTo>
                                <a:lnTo>
                                  <a:pt x="16545" y="3172"/>
                                </a:lnTo>
                                <a:lnTo>
                                  <a:pt x="17297" y="3172"/>
                                </a:lnTo>
                                <a:lnTo>
                                  <a:pt x="17297" y="0"/>
                                </a:lnTo>
                                <a:lnTo>
                                  <a:pt x="17297" y="0"/>
                                </a:lnTo>
                                <a:lnTo>
                                  <a:pt x="17297" y="3172"/>
                                </a:lnTo>
                                <a:lnTo>
                                  <a:pt x="17297" y="3172"/>
                                </a:lnTo>
                                <a:lnTo>
                                  <a:pt x="17297" y="3172"/>
                                </a:lnTo>
                                <a:lnTo>
                                  <a:pt x="17297" y="3172"/>
                                </a:lnTo>
                                <a:lnTo>
                                  <a:pt x="17297" y="0"/>
                                </a:lnTo>
                                <a:lnTo>
                                  <a:pt x="17297" y="0"/>
                                </a:lnTo>
                                <a:lnTo>
                                  <a:pt x="17297" y="0"/>
                                </a:lnTo>
                                <a:lnTo>
                                  <a:pt x="17297" y="3172"/>
                                </a:lnTo>
                                <a:lnTo>
                                  <a:pt x="17297" y="3172"/>
                                </a:lnTo>
                                <a:lnTo>
                                  <a:pt x="17297" y="3172"/>
                                </a:lnTo>
                                <a:lnTo>
                                  <a:pt x="17297" y="6353"/>
                                </a:lnTo>
                                <a:lnTo>
                                  <a:pt x="18050" y="6353"/>
                                </a:lnTo>
                                <a:lnTo>
                                  <a:pt x="18050" y="6353"/>
                                </a:lnTo>
                                <a:lnTo>
                                  <a:pt x="18050" y="3172"/>
                                </a:lnTo>
                                <a:lnTo>
                                  <a:pt x="18050" y="3172"/>
                                </a:lnTo>
                                <a:lnTo>
                                  <a:pt x="18050" y="3172"/>
                                </a:lnTo>
                                <a:lnTo>
                                  <a:pt x="18050" y="3172"/>
                                </a:lnTo>
                                <a:lnTo>
                                  <a:pt x="18050" y="6353"/>
                                </a:lnTo>
                                <a:lnTo>
                                  <a:pt x="18050" y="3172"/>
                                </a:lnTo>
                                <a:lnTo>
                                  <a:pt x="18050" y="6353"/>
                                </a:lnTo>
                                <a:lnTo>
                                  <a:pt x="18050" y="3172"/>
                                </a:lnTo>
                                <a:lnTo>
                                  <a:pt x="18050" y="6353"/>
                                </a:lnTo>
                                <a:lnTo>
                                  <a:pt x="18050" y="6353"/>
                                </a:lnTo>
                                <a:lnTo>
                                  <a:pt x="18802" y="6353"/>
                                </a:lnTo>
                                <a:lnTo>
                                  <a:pt x="18802" y="6353"/>
                                </a:lnTo>
                                <a:lnTo>
                                  <a:pt x="18802" y="3172"/>
                                </a:lnTo>
                                <a:lnTo>
                                  <a:pt x="18802" y="3172"/>
                                </a:lnTo>
                                <a:lnTo>
                                  <a:pt x="18802" y="0"/>
                                </a:lnTo>
                                <a:lnTo>
                                  <a:pt x="18802" y="3172"/>
                                </a:lnTo>
                                <a:lnTo>
                                  <a:pt x="18802" y="6353"/>
                                </a:lnTo>
                                <a:lnTo>
                                  <a:pt x="18802" y="6353"/>
                                </a:lnTo>
                                <a:lnTo>
                                  <a:pt x="18802" y="6353"/>
                                </a:lnTo>
                                <a:lnTo>
                                  <a:pt x="18802" y="3172"/>
                                </a:lnTo>
                                <a:lnTo>
                                  <a:pt x="18802" y="3172"/>
                                </a:lnTo>
                                <a:lnTo>
                                  <a:pt x="18802" y="6353"/>
                                </a:lnTo>
                                <a:lnTo>
                                  <a:pt x="19555" y="6353"/>
                                </a:lnTo>
                                <a:lnTo>
                                  <a:pt x="19555" y="3172"/>
                                </a:lnTo>
                                <a:lnTo>
                                  <a:pt x="19555" y="3172"/>
                                </a:lnTo>
                                <a:lnTo>
                                  <a:pt x="19555" y="3172"/>
                                </a:lnTo>
                                <a:lnTo>
                                  <a:pt x="19555" y="3172"/>
                                </a:lnTo>
                                <a:lnTo>
                                  <a:pt x="19555" y="0"/>
                                </a:lnTo>
                                <a:lnTo>
                                  <a:pt x="19555" y="0"/>
                                </a:lnTo>
                                <a:lnTo>
                                  <a:pt x="19555" y="0"/>
                                </a:lnTo>
                                <a:lnTo>
                                  <a:pt x="19555" y="0"/>
                                </a:lnTo>
                                <a:lnTo>
                                  <a:pt x="19555" y="0"/>
                                </a:lnTo>
                                <a:lnTo>
                                  <a:pt x="19555" y="6353"/>
                                </a:lnTo>
                                <a:lnTo>
                                  <a:pt x="19555" y="6353"/>
                                </a:lnTo>
                                <a:lnTo>
                                  <a:pt x="20307" y="3172"/>
                                </a:lnTo>
                                <a:lnTo>
                                  <a:pt x="20307" y="6353"/>
                                </a:lnTo>
                                <a:lnTo>
                                  <a:pt x="20307" y="6353"/>
                                </a:lnTo>
                                <a:lnTo>
                                  <a:pt x="20307" y="3172"/>
                                </a:lnTo>
                                <a:lnTo>
                                  <a:pt x="20307" y="3172"/>
                                </a:lnTo>
                                <a:lnTo>
                                  <a:pt x="20307" y="3172"/>
                                </a:lnTo>
                                <a:lnTo>
                                  <a:pt x="20307" y="3172"/>
                                </a:lnTo>
                                <a:lnTo>
                                  <a:pt x="20307" y="0"/>
                                </a:lnTo>
                                <a:lnTo>
                                  <a:pt x="20307" y="3172"/>
                                </a:lnTo>
                                <a:lnTo>
                                  <a:pt x="20307" y="3172"/>
                                </a:lnTo>
                                <a:lnTo>
                                  <a:pt x="20307" y="3172"/>
                                </a:lnTo>
                                <a:lnTo>
                                  <a:pt x="20307" y="6353"/>
                                </a:lnTo>
                                <a:lnTo>
                                  <a:pt x="20307" y="6353"/>
                                </a:lnTo>
                                <a:lnTo>
                                  <a:pt x="20307" y="6353"/>
                                </a:lnTo>
                                <a:lnTo>
                                  <a:pt x="20307" y="6353"/>
                                </a:lnTo>
                                <a:lnTo>
                                  <a:pt x="20307" y="3172"/>
                                </a:lnTo>
                                <a:lnTo>
                                  <a:pt x="20307" y="0"/>
                                </a:lnTo>
                                <a:lnTo>
                                  <a:pt x="20307" y="3172"/>
                                </a:lnTo>
                                <a:lnTo>
                                  <a:pt x="21060" y="3172"/>
                                </a:lnTo>
                                <a:lnTo>
                                  <a:pt x="21060" y="6353"/>
                                </a:lnTo>
                                <a:lnTo>
                                  <a:pt x="21060" y="6353"/>
                                </a:lnTo>
                                <a:lnTo>
                                  <a:pt x="21060" y="6353"/>
                                </a:lnTo>
                                <a:lnTo>
                                  <a:pt x="21060" y="9525"/>
                                </a:lnTo>
                                <a:lnTo>
                                  <a:pt x="21060" y="6353"/>
                                </a:lnTo>
                                <a:lnTo>
                                  <a:pt x="21060" y="6353"/>
                                </a:lnTo>
                                <a:lnTo>
                                  <a:pt x="21060" y="6353"/>
                                </a:lnTo>
                                <a:lnTo>
                                  <a:pt x="21060" y="6353"/>
                                </a:lnTo>
                                <a:lnTo>
                                  <a:pt x="21060" y="9525"/>
                                </a:lnTo>
                                <a:lnTo>
                                  <a:pt x="21060" y="9525"/>
                                </a:lnTo>
                                <a:lnTo>
                                  <a:pt x="21060" y="6353"/>
                                </a:lnTo>
                                <a:lnTo>
                                  <a:pt x="21803" y="3172"/>
                                </a:lnTo>
                                <a:lnTo>
                                  <a:pt x="21803" y="3172"/>
                                </a:lnTo>
                                <a:lnTo>
                                  <a:pt x="21803" y="3172"/>
                                </a:lnTo>
                                <a:lnTo>
                                  <a:pt x="21803" y="3172"/>
                                </a:lnTo>
                                <a:lnTo>
                                  <a:pt x="21803" y="3172"/>
                                </a:lnTo>
                                <a:lnTo>
                                  <a:pt x="21803" y="3172"/>
                                </a:lnTo>
                                <a:lnTo>
                                  <a:pt x="21803" y="6353"/>
                                </a:lnTo>
                                <a:lnTo>
                                  <a:pt x="21803" y="3172"/>
                                </a:lnTo>
                                <a:lnTo>
                                  <a:pt x="21803" y="3172"/>
                                </a:lnTo>
                                <a:lnTo>
                                  <a:pt x="21803" y="6353"/>
                                </a:lnTo>
                                <a:lnTo>
                                  <a:pt x="21803" y="3172"/>
                                </a:lnTo>
                                <a:lnTo>
                                  <a:pt x="21803" y="6353"/>
                                </a:lnTo>
                                <a:lnTo>
                                  <a:pt x="21803" y="6353"/>
                                </a:lnTo>
                                <a:lnTo>
                                  <a:pt x="21803" y="6353"/>
                                </a:lnTo>
                                <a:lnTo>
                                  <a:pt x="22555" y="6353"/>
                                </a:lnTo>
                                <a:lnTo>
                                  <a:pt x="22555" y="6353"/>
                                </a:lnTo>
                                <a:lnTo>
                                  <a:pt x="22555" y="6353"/>
                                </a:lnTo>
                                <a:lnTo>
                                  <a:pt x="22555" y="6353"/>
                                </a:lnTo>
                                <a:lnTo>
                                  <a:pt x="22555" y="3172"/>
                                </a:lnTo>
                                <a:lnTo>
                                  <a:pt x="22555" y="3172"/>
                                </a:lnTo>
                                <a:lnTo>
                                  <a:pt x="22555" y="0"/>
                                </a:lnTo>
                                <a:lnTo>
                                  <a:pt x="22555" y="0"/>
                                </a:lnTo>
                                <a:lnTo>
                                  <a:pt x="22555" y="0"/>
                                </a:lnTo>
                                <a:lnTo>
                                  <a:pt x="22555" y="6353"/>
                                </a:lnTo>
                                <a:lnTo>
                                  <a:pt x="22555" y="3172"/>
                                </a:lnTo>
                                <a:lnTo>
                                  <a:pt x="22555" y="6353"/>
                                </a:lnTo>
                                <a:lnTo>
                                  <a:pt x="23308" y="6353"/>
                                </a:lnTo>
                                <a:lnTo>
                                  <a:pt x="23308" y="0"/>
                                </a:lnTo>
                                <a:lnTo>
                                  <a:pt x="23308" y="6353"/>
                                </a:lnTo>
                                <a:lnTo>
                                  <a:pt x="23308" y="3172"/>
                                </a:lnTo>
                                <a:lnTo>
                                  <a:pt x="23308" y="6353"/>
                                </a:lnTo>
                                <a:lnTo>
                                  <a:pt x="23308" y="3172"/>
                                </a:lnTo>
                                <a:lnTo>
                                  <a:pt x="23308" y="0"/>
                                </a:lnTo>
                                <a:lnTo>
                                  <a:pt x="23308" y="0"/>
                                </a:lnTo>
                                <a:lnTo>
                                  <a:pt x="23308" y="0"/>
                                </a:lnTo>
                                <a:lnTo>
                                  <a:pt x="23308" y="3172"/>
                                </a:lnTo>
                                <a:lnTo>
                                  <a:pt x="23308" y="6353"/>
                                </a:lnTo>
                                <a:lnTo>
                                  <a:pt x="23308" y="3172"/>
                                </a:lnTo>
                                <a:lnTo>
                                  <a:pt x="24060" y="3172"/>
                                </a:lnTo>
                                <a:lnTo>
                                  <a:pt x="24060" y="6353"/>
                                </a:lnTo>
                                <a:lnTo>
                                  <a:pt x="24060" y="6353"/>
                                </a:lnTo>
                                <a:lnTo>
                                  <a:pt x="24060" y="3172"/>
                                </a:lnTo>
                                <a:lnTo>
                                  <a:pt x="24060" y="0"/>
                                </a:lnTo>
                                <a:lnTo>
                                  <a:pt x="24060" y="0"/>
                                </a:lnTo>
                                <a:lnTo>
                                  <a:pt x="24060" y="0"/>
                                </a:lnTo>
                                <a:lnTo>
                                  <a:pt x="24060" y="3172"/>
                                </a:lnTo>
                                <a:lnTo>
                                  <a:pt x="24060" y="6353"/>
                                </a:lnTo>
                                <a:lnTo>
                                  <a:pt x="24060" y="0"/>
                                </a:lnTo>
                                <a:lnTo>
                                  <a:pt x="24060" y="3172"/>
                                </a:lnTo>
                                <a:lnTo>
                                  <a:pt x="24060" y="0"/>
                                </a:lnTo>
                                <a:lnTo>
                                  <a:pt x="24813" y="3172"/>
                                </a:lnTo>
                                <a:lnTo>
                                  <a:pt x="24813" y="3172"/>
                                </a:lnTo>
                                <a:lnTo>
                                  <a:pt x="24813" y="3172"/>
                                </a:lnTo>
                                <a:lnTo>
                                  <a:pt x="24813" y="3172"/>
                                </a:lnTo>
                                <a:lnTo>
                                  <a:pt x="24813" y="0"/>
                                </a:lnTo>
                                <a:lnTo>
                                  <a:pt x="24813" y="0"/>
                                </a:lnTo>
                                <a:lnTo>
                                  <a:pt x="24813" y="0"/>
                                </a:lnTo>
                                <a:lnTo>
                                  <a:pt x="24813" y="3172"/>
                                </a:lnTo>
                                <a:lnTo>
                                  <a:pt x="24813" y="3172"/>
                                </a:lnTo>
                                <a:lnTo>
                                  <a:pt x="24813" y="3172"/>
                                </a:lnTo>
                                <a:lnTo>
                                  <a:pt x="24813" y="6353"/>
                                </a:lnTo>
                                <a:lnTo>
                                  <a:pt x="24813" y="6353"/>
                                </a:lnTo>
                                <a:lnTo>
                                  <a:pt x="24813" y="6353"/>
                                </a:lnTo>
                                <a:lnTo>
                                  <a:pt x="24813" y="3172"/>
                                </a:lnTo>
                                <a:lnTo>
                                  <a:pt x="24813" y="3172"/>
                                </a:lnTo>
                                <a:lnTo>
                                  <a:pt x="24813" y="3172"/>
                                </a:lnTo>
                                <a:lnTo>
                                  <a:pt x="24813" y="3172"/>
                                </a:lnTo>
                                <a:lnTo>
                                  <a:pt x="24813" y="6353"/>
                                </a:lnTo>
                                <a:lnTo>
                                  <a:pt x="25565" y="6353"/>
                                </a:lnTo>
                                <a:lnTo>
                                  <a:pt x="25565" y="6353"/>
                                </a:lnTo>
                                <a:lnTo>
                                  <a:pt x="25565" y="6353"/>
                                </a:lnTo>
                                <a:lnTo>
                                  <a:pt x="25565" y="6353"/>
                                </a:lnTo>
                                <a:lnTo>
                                  <a:pt x="25565" y="3172"/>
                                </a:lnTo>
                                <a:lnTo>
                                  <a:pt x="25565" y="6353"/>
                                </a:lnTo>
                                <a:lnTo>
                                  <a:pt x="25565" y="3172"/>
                                </a:lnTo>
                                <a:lnTo>
                                  <a:pt x="25565" y="6353"/>
                                </a:lnTo>
                                <a:lnTo>
                                  <a:pt x="25565" y="6353"/>
                                </a:lnTo>
                                <a:lnTo>
                                  <a:pt x="25565" y="3172"/>
                                </a:lnTo>
                                <a:lnTo>
                                  <a:pt x="25565" y="6353"/>
                                </a:lnTo>
                                <a:lnTo>
                                  <a:pt x="25565" y="6353"/>
                                </a:lnTo>
                                <a:lnTo>
                                  <a:pt x="25565" y="6353"/>
                                </a:lnTo>
                                <a:lnTo>
                                  <a:pt x="25565" y="6353"/>
                                </a:lnTo>
                                <a:lnTo>
                                  <a:pt x="26318" y="6353"/>
                                </a:lnTo>
                                <a:lnTo>
                                  <a:pt x="26318" y="6353"/>
                                </a:lnTo>
                                <a:lnTo>
                                  <a:pt x="26318" y="6353"/>
                                </a:lnTo>
                                <a:lnTo>
                                  <a:pt x="26318" y="9525"/>
                                </a:lnTo>
                                <a:lnTo>
                                  <a:pt x="26318" y="6353"/>
                                </a:lnTo>
                                <a:lnTo>
                                  <a:pt x="26318" y="6353"/>
                                </a:lnTo>
                                <a:lnTo>
                                  <a:pt x="26318" y="6353"/>
                                </a:lnTo>
                                <a:lnTo>
                                  <a:pt x="26318" y="3172"/>
                                </a:lnTo>
                                <a:lnTo>
                                  <a:pt x="26318" y="3172"/>
                                </a:lnTo>
                                <a:lnTo>
                                  <a:pt x="26318" y="6353"/>
                                </a:lnTo>
                                <a:lnTo>
                                  <a:pt x="26318" y="0"/>
                                </a:lnTo>
                                <a:lnTo>
                                  <a:pt x="26318" y="0"/>
                                </a:lnTo>
                                <a:lnTo>
                                  <a:pt x="27070" y="3172"/>
                                </a:lnTo>
                                <a:lnTo>
                                  <a:pt x="27070" y="3172"/>
                                </a:lnTo>
                                <a:lnTo>
                                  <a:pt x="27070" y="3172"/>
                                </a:lnTo>
                                <a:lnTo>
                                  <a:pt x="27070" y="3172"/>
                                </a:lnTo>
                                <a:lnTo>
                                  <a:pt x="27070" y="3172"/>
                                </a:lnTo>
                                <a:lnTo>
                                  <a:pt x="27070" y="3172"/>
                                </a:lnTo>
                                <a:lnTo>
                                  <a:pt x="27070" y="3172"/>
                                </a:lnTo>
                                <a:lnTo>
                                  <a:pt x="27070" y="3172"/>
                                </a:lnTo>
                                <a:lnTo>
                                  <a:pt x="27070" y="0"/>
                                </a:lnTo>
                                <a:lnTo>
                                  <a:pt x="27070" y="3172"/>
                                </a:lnTo>
                                <a:lnTo>
                                  <a:pt x="27070" y="3172"/>
                                </a:lnTo>
                                <a:lnTo>
                                  <a:pt x="27070" y="0"/>
                                </a:lnTo>
                                <a:lnTo>
                                  <a:pt x="27823" y="3172"/>
                                </a:lnTo>
                                <a:lnTo>
                                  <a:pt x="27823" y="3172"/>
                                </a:lnTo>
                                <a:lnTo>
                                  <a:pt x="27823" y="6353"/>
                                </a:lnTo>
                                <a:lnTo>
                                  <a:pt x="27823" y="6353"/>
                                </a:lnTo>
                                <a:lnTo>
                                  <a:pt x="27823" y="3172"/>
                                </a:lnTo>
                                <a:lnTo>
                                  <a:pt x="27823" y="0"/>
                                </a:lnTo>
                                <a:lnTo>
                                  <a:pt x="27823" y="0"/>
                                </a:lnTo>
                                <a:lnTo>
                                  <a:pt x="27823" y="0"/>
                                </a:lnTo>
                                <a:lnTo>
                                  <a:pt x="27823" y="0"/>
                                </a:lnTo>
                                <a:lnTo>
                                  <a:pt x="27823" y="3172"/>
                                </a:lnTo>
                                <a:lnTo>
                                  <a:pt x="27823" y="3172"/>
                                </a:lnTo>
                                <a:lnTo>
                                  <a:pt x="27823" y="0"/>
                                </a:lnTo>
                                <a:lnTo>
                                  <a:pt x="28575" y="3172"/>
                                </a:lnTo>
                                <a:lnTo>
                                  <a:pt x="28575" y="3172"/>
                                </a:lnTo>
                                <a:lnTo>
                                  <a:pt x="28575" y="3172"/>
                                </a:lnTo>
                                <a:lnTo>
                                  <a:pt x="28575" y="6353"/>
                                </a:lnTo>
                                <a:lnTo>
                                  <a:pt x="28575" y="6353"/>
                                </a:lnTo>
                                <a:lnTo>
                                  <a:pt x="28575" y="3172"/>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37" name="Freeform: Shape 1037"/>
                        <wps:cNvSpPr/>
                        <wps:spPr>
                          <a:xfrm>
                            <a:off x="2224087" y="1804987"/>
                            <a:ext cx="28575" cy="9525"/>
                          </a:xfrm>
                          <a:custGeom>
                            <a:avLst/>
                            <a:gdLst>
                              <a:gd name="connsiteX0" fmla="*/ 0 w 28575"/>
                              <a:gd name="connsiteY0" fmla="*/ 3172 h 9525"/>
                              <a:gd name="connsiteX1" fmla="*/ 0 w 28575"/>
                              <a:gd name="connsiteY1" fmla="*/ 3172 h 9525"/>
                              <a:gd name="connsiteX2" fmla="*/ 0 w 28575"/>
                              <a:gd name="connsiteY2" fmla="*/ 6353 h 9525"/>
                              <a:gd name="connsiteX3" fmla="*/ 0 w 28575"/>
                              <a:gd name="connsiteY3" fmla="*/ 6353 h 9525"/>
                              <a:gd name="connsiteX4" fmla="*/ 0 w 28575"/>
                              <a:gd name="connsiteY4" fmla="*/ 6353 h 9525"/>
                              <a:gd name="connsiteX5" fmla="*/ 0 w 28575"/>
                              <a:gd name="connsiteY5" fmla="*/ 6353 h 9525"/>
                              <a:gd name="connsiteX6" fmla="*/ 0 w 28575"/>
                              <a:gd name="connsiteY6" fmla="*/ 6353 h 9525"/>
                              <a:gd name="connsiteX7" fmla="*/ 752 w 28575"/>
                              <a:gd name="connsiteY7" fmla="*/ 3172 h 9525"/>
                              <a:gd name="connsiteX8" fmla="*/ 752 w 28575"/>
                              <a:gd name="connsiteY8" fmla="*/ 6353 h 9525"/>
                              <a:gd name="connsiteX9" fmla="*/ 752 w 28575"/>
                              <a:gd name="connsiteY9" fmla="*/ 6353 h 9525"/>
                              <a:gd name="connsiteX10" fmla="*/ 752 w 28575"/>
                              <a:gd name="connsiteY10" fmla="*/ 6353 h 9525"/>
                              <a:gd name="connsiteX11" fmla="*/ 752 w 28575"/>
                              <a:gd name="connsiteY11" fmla="*/ 6353 h 9525"/>
                              <a:gd name="connsiteX12" fmla="*/ 752 w 28575"/>
                              <a:gd name="connsiteY12" fmla="*/ 6353 h 9525"/>
                              <a:gd name="connsiteX13" fmla="*/ 752 w 28575"/>
                              <a:gd name="connsiteY13" fmla="*/ 3172 h 9525"/>
                              <a:gd name="connsiteX14" fmla="*/ 752 w 28575"/>
                              <a:gd name="connsiteY14" fmla="*/ 3172 h 9525"/>
                              <a:gd name="connsiteX15" fmla="*/ 752 w 28575"/>
                              <a:gd name="connsiteY15" fmla="*/ 0 h 9525"/>
                              <a:gd name="connsiteX16" fmla="*/ 752 w 28575"/>
                              <a:gd name="connsiteY16" fmla="*/ 0 h 9525"/>
                              <a:gd name="connsiteX17" fmla="*/ 752 w 28575"/>
                              <a:gd name="connsiteY17" fmla="*/ 3172 h 9525"/>
                              <a:gd name="connsiteX18" fmla="*/ 752 w 28575"/>
                              <a:gd name="connsiteY18" fmla="*/ 3172 h 9525"/>
                              <a:gd name="connsiteX19" fmla="*/ 752 w 28575"/>
                              <a:gd name="connsiteY19" fmla="*/ 6353 h 9525"/>
                              <a:gd name="connsiteX20" fmla="*/ 752 w 28575"/>
                              <a:gd name="connsiteY20" fmla="*/ 3172 h 9525"/>
                              <a:gd name="connsiteX21" fmla="*/ 752 w 28575"/>
                              <a:gd name="connsiteY21" fmla="*/ 3172 h 9525"/>
                              <a:gd name="connsiteX22" fmla="*/ 752 w 28575"/>
                              <a:gd name="connsiteY22" fmla="*/ 6353 h 9525"/>
                              <a:gd name="connsiteX23" fmla="*/ 752 w 28575"/>
                              <a:gd name="connsiteY23" fmla="*/ 6353 h 9525"/>
                              <a:gd name="connsiteX24" fmla="*/ 752 w 28575"/>
                              <a:gd name="connsiteY24" fmla="*/ 6353 h 9525"/>
                              <a:gd name="connsiteX25" fmla="*/ 752 w 28575"/>
                              <a:gd name="connsiteY25" fmla="*/ 6353 h 9525"/>
                              <a:gd name="connsiteX26" fmla="*/ 752 w 28575"/>
                              <a:gd name="connsiteY26" fmla="*/ 6353 h 9525"/>
                              <a:gd name="connsiteX27" fmla="*/ 1505 w 28575"/>
                              <a:gd name="connsiteY27" fmla="*/ 6353 h 9525"/>
                              <a:gd name="connsiteX28" fmla="*/ 1505 w 28575"/>
                              <a:gd name="connsiteY28" fmla="*/ 3172 h 9525"/>
                              <a:gd name="connsiteX29" fmla="*/ 1505 w 28575"/>
                              <a:gd name="connsiteY29" fmla="*/ 3172 h 9525"/>
                              <a:gd name="connsiteX30" fmla="*/ 1505 w 28575"/>
                              <a:gd name="connsiteY30" fmla="*/ 6353 h 9525"/>
                              <a:gd name="connsiteX31" fmla="*/ 1505 w 28575"/>
                              <a:gd name="connsiteY31" fmla="*/ 6353 h 9525"/>
                              <a:gd name="connsiteX32" fmla="*/ 1505 w 28575"/>
                              <a:gd name="connsiteY32" fmla="*/ 6353 h 9525"/>
                              <a:gd name="connsiteX33" fmla="*/ 1505 w 28575"/>
                              <a:gd name="connsiteY33" fmla="*/ 6353 h 9525"/>
                              <a:gd name="connsiteX34" fmla="*/ 1505 w 28575"/>
                              <a:gd name="connsiteY34" fmla="*/ 3172 h 9525"/>
                              <a:gd name="connsiteX35" fmla="*/ 1505 w 28575"/>
                              <a:gd name="connsiteY35" fmla="*/ 3172 h 9525"/>
                              <a:gd name="connsiteX36" fmla="*/ 1505 w 28575"/>
                              <a:gd name="connsiteY36" fmla="*/ 6353 h 9525"/>
                              <a:gd name="connsiteX37" fmla="*/ 1505 w 28575"/>
                              <a:gd name="connsiteY37" fmla="*/ 3172 h 9525"/>
                              <a:gd name="connsiteX38" fmla="*/ 1505 w 28575"/>
                              <a:gd name="connsiteY38" fmla="*/ 3172 h 9525"/>
                              <a:gd name="connsiteX39" fmla="*/ 2257 w 28575"/>
                              <a:gd name="connsiteY39" fmla="*/ 0 h 9525"/>
                              <a:gd name="connsiteX40" fmla="*/ 2257 w 28575"/>
                              <a:gd name="connsiteY40" fmla="*/ 0 h 9525"/>
                              <a:gd name="connsiteX41" fmla="*/ 2257 w 28575"/>
                              <a:gd name="connsiteY41" fmla="*/ 3172 h 9525"/>
                              <a:gd name="connsiteX42" fmla="*/ 2257 w 28575"/>
                              <a:gd name="connsiteY42" fmla="*/ 0 h 9525"/>
                              <a:gd name="connsiteX43" fmla="*/ 2257 w 28575"/>
                              <a:gd name="connsiteY43" fmla="*/ 3172 h 9525"/>
                              <a:gd name="connsiteX44" fmla="*/ 2257 w 28575"/>
                              <a:gd name="connsiteY44" fmla="*/ 0 h 9525"/>
                              <a:gd name="connsiteX45" fmla="*/ 2257 w 28575"/>
                              <a:gd name="connsiteY45" fmla="*/ 0 h 9525"/>
                              <a:gd name="connsiteX46" fmla="*/ 2257 w 28575"/>
                              <a:gd name="connsiteY46" fmla="*/ 6353 h 9525"/>
                              <a:gd name="connsiteX47" fmla="*/ 2257 w 28575"/>
                              <a:gd name="connsiteY47" fmla="*/ 6353 h 9525"/>
                              <a:gd name="connsiteX48" fmla="*/ 2257 w 28575"/>
                              <a:gd name="connsiteY48" fmla="*/ 6353 h 9525"/>
                              <a:gd name="connsiteX49" fmla="*/ 2257 w 28575"/>
                              <a:gd name="connsiteY49" fmla="*/ 6353 h 9525"/>
                              <a:gd name="connsiteX50" fmla="*/ 2257 w 28575"/>
                              <a:gd name="connsiteY50" fmla="*/ 6353 h 9525"/>
                              <a:gd name="connsiteX51" fmla="*/ 3010 w 28575"/>
                              <a:gd name="connsiteY51" fmla="*/ 3172 h 9525"/>
                              <a:gd name="connsiteX52" fmla="*/ 3010 w 28575"/>
                              <a:gd name="connsiteY52" fmla="*/ 3172 h 9525"/>
                              <a:gd name="connsiteX53" fmla="*/ 3010 w 28575"/>
                              <a:gd name="connsiteY53" fmla="*/ 3172 h 9525"/>
                              <a:gd name="connsiteX54" fmla="*/ 3010 w 28575"/>
                              <a:gd name="connsiteY54" fmla="*/ 3172 h 9525"/>
                              <a:gd name="connsiteX55" fmla="*/ 3010 w 28575"/>
                              <a:gd name="connsiteY55" fmla="*/ 3172 h 9525"/>
                              <a:gd name="connsiteX56" fmla="*/ 3010 w 28575"/>
                              <a:gd name="connsiteY56" fmla="*/ 9525 h 9525"/>
                              <a:gd name="connsiteX57" fmla="*/ 3010 w 28575"/>
                              <a:gd name="connsiteY57" fmla="*/ 9525 h 9525"/>
                              <a:gd name="connsiteX58" fmla="*/ 3010 w 28575"/>
                              <a:gd name="connsiteY58" fmla="*/ 6353 h 9525"/>
                              <a:gd name="connsiteX59" fmla="*/ 3010 w 28575"/>
                              <a:gd name="connsiteY59" fmla="*/ 6353 h 9525"/>
                              <a:gd name="connsiteX60" fmla="*/ 3010 w 28575"/>
                              <a:gd name="connsiteY60" fmla="*/ 3172 h 9525"/>
                              <a:gd name="connsiteX61" fmla="*/ 3010 w 28575"/>
                              <a:gd name="connsiteY61" fmla="*/ 3172 h 9525"/>
                              <a:gd name="connsiteX62" fmla="*/ 3010 w 28575"/>
                              <a:gd name="connsiteY62" fmla="*/ 3172 h 9525"/>
                              <a:gd name="connsiteX63" fmla="*/ 3762 w 28575"/>
                              <a:gd name="connsiteY63" fmla="*/ 3172 h 9525"/>
                              <a:gd name="connsiteX64" fmla="*/ 3762 w 28575"/>
                              <a:gd name="connsiteY64" fmla="*/ 3172 h 9525"/>
                              <a:gd name="connsiteX65" fmla="*/ 3762 w 28575"/>
                              <a:gd name="connsiteY65" fmla="*/ 0 h 9525"/>
                              <a:gd name="connsiteX66" fmla="*/ 3762 w 28575"/>
                              <a:gd name="connsiteY66" fmla="*/ 0 h 9525"/>
                              <a:gd name="connsiteX67" fmla="*/ 3762 w 28575"/>
                              <a:gd name="connsiteY67" fmla="*/ 3172 h 9525"/>
                              <a:gd name="connsiteX68" fmla="*/ 3762 w 28575"/>
                              <a:gd name="connsiteY68" fmla="*/ 3172 h 9525"/>
                              <a:gd name="connsiteX69" fmla="*/ 3762 w 28575"/>
                              <a:gd name="connsiteY69" fmla="*/ 3172 h 9525"/>
                              <a:gd name="connsiteX70" fmla="*/ 3762 w 28575"/>
                              <a:gd name="connsiteY70" fmla="*/ 3172 h 9525"/>
                              <a:gd name="connsiteX71" fmla="*/ 3762 w 28575"/>
                              <a:gd name="connsiteY71" fmla="*/ 6353 h 9525"/>
                              <a:gd name="connsiteX72" fmla="*/ 3762 w 28575"/>
                              <a:gd name="connsiteY72" fmla="*/ 6353 h 9525"/>
                              <a:gd name="connsiteX73" fmla="*/ 3762 w 28575"/>
                              <a:gd name="connsiteY73" fmla="*/ 6353 h 9525"/>
                              <a:gd name="connsiteX74" fmla="*/ 3762 w 28575"/>
                              <a:gd name="connsiteY74" fmla="*/ 6353 h 9525"/>
                              <a:gd name="connsiteX75" fmla="*/ 4515 w 28575"/>
                              <a:gd name="connsiteY75" fmla="*/ 6353 h 9525"/>
                              <a:gd name="connsiteX76" fmla="*/ 4515 w 28575"/>
                              <a:gd name="connsiteY76" fmla="*/ 3172 h 9525"/>
                              <a:gd name="connsiteX77" fmla="*/ 4515 w 28575"/>
                              <a:gd name="connsiteY77" fmla="*/ 3172 h 9525"/>
                              <a:gd name="connsiteX78" fmla="*/ 4515 w 28575"/>
                              <a:gd name="connsiteY78" fmla="*/ 3172 h 9525"/>
                              <a:gd name="connsiteX79" fmla="*/ 4515 w 28575"/>
                              <a:gd name="connsiteY79" fmla="*/ 3172 h 9525"/>
                              <a:gd name="connsiteX80" fmla="*/ 4515 w 28575"/>
                              <a:gd name="connsiteY80" fmla="*/ 3172 h 9525"/>
                              <a:gd name="connsiteX81" fmla="*/ 4515 w 28575"/>
                              <a:gd name="connsiteY81" fmla="*/ 3172 h 9525"/>
                              <a:gd name="connsiteX82" fmla="*/ 4515 w 28575"/>
                              <a:gd name="connsiteY82" fmla="*/ 3172 h 9525"/>
                              <a:gd name="connsiteX83" fmla="*/ 4515 w 28575"/>
                              <a:gd name="connsiteY83" fmla="*/ 3172 h 9525"/>
                              <a:gd name="connsiteX84" fmla="*/ 4515 w 28575"/>
                              <a:gd name="connsiteY84" fmla="*/ 0 h 9525"/>
                              <a:gd name="connsiteX85" fmla="*/ 4515 w 28575"/>
                              <a:gd name="connsiteY85" fmla="*/ 3172 h 9525"/>
                              <a:gd name="connsiteX86" fmla="*/ 4515 w 28575"/>
                              <a:gd name="connsiteY86" fmla="*/ 0 h 9525"/>
                              <a:gd name="connsiteX87" fmla="*/ 5267 w 28575"/>
                              <a:gd name="connsiteY87" fmla="*/ 3172 h 9525"/>
                              <a:gd name="connsiteX88" fmla="*/ 5267 w 28575"/>
                              <a:gd name="connsiteY88" fmla="*/ 3172 h 9525"/>
                              <a:gd name="connsiteX89" fmla="*/ 5267 w 28575"/>
                              <a:gd name="connsiteY89" fmla="*/ 0 h 9525"/>
                              <a:gd name="connsiteX90" fmla="*/ 5267 w 28575"/>
                              <a:gd name="connsiteY90" fmla="*/ 0 h 9525"/>
                              <a:gd name="connsiteX91" fmla="*/ 5267 w 28575"/>
                              <a:gd name="connsiteY91" fmla="*/ 0 h 9525"/>
                              <a:gd name="connsiteX92" fmla="*/ 5267 w 28575"/>
                              <a:gd name="connsiteY92" fmla="*/ 3172 h 9525"/>
                              <a:gd name="connsiteX93" fmla="*/ 5267 w 28575"/>
                              <a:gd name="connsiteY93" fmla="*/ 0 h 9525"/>
                              <a:gd name="connsiteX94" fmla="*/ 5267 w 28575"/>
                              <a:gd name="connsiteY94" fmla="*/ 3172 h 9525"/>
                              <a:gd name="connsiteX95" fmla="*/ 5267 w 28575"/>
                              <a:gd name="connsiteY95" fmla="*/ 6353 h 9525"/>
                              <a:gd name="connsiteX96" fmla="*/ 5267 w 28575"/>
                              <a:gd name="connsiteY96" fmla="*/ 6353 h 9525"/>
                              <a:gd name="connsiteX97" fmla="*/ 5267 w 28575"/>
                              <a:gd name="connsiteY97" fmla="*/ 6353 h 9525"/>
                              <a:gd name="connsiteX98" fmla="*/ 5267 w 28575"/>
                              <a:gd name="connsiteY98" fmla="*/ 3172 h 9525"/>
                              <a:gd name="connsiteX99" fmla="*/ 5267 w 28575"/>
                              <a:gd name="connsiteY99" fmla="*/ 3172 h 9525"/>
                              <a:gd name="connsiteX100" fmla="*/ 5267 w 28575"/>
                              <a:gd name="connsiteY100" fmla="*/ 3172 h 9525"/>
                              <a:gd name="connsiteX101" fmla="*/ 6020 w 28575"/>
                              <a:gd name="connsiteY101" fmla="*/ 6353 h 9525"/>
                              <a:gd name="connsiteX102" fmla="*/ 6020 w 28575"/>
                              <a:gd name="connsiteY102" fmla="*/ 6353 h 9525"/>
                              <a:gd name="connsiteX103" fmla="*/ 6020 w 28575"/>
                              <a:gd name="connsiteY103" fmla="*/ 6353 h 9525"/>
                              <a:gd name="connsiteX104" fmla="*/ 6020 w 28575"/>
                              <a:gd name="connsiteY104" fmla="*/ 6353 h 9525"/>
                              <a:gd name="connsiteX105" fmla="*/ 6020 w 28575"/>
                              <a:gd name="connsiteY105" fmla="*/ 6353 h 9525"/>
                              <a:gd name="connsiteX106" fmla="*/ 6020 w 28575"/>
                              <a:gd name="connsiteY106" fmla="*/ 6353 h 9525"/>
                              <a:gd name="connsiteX107" fmla="*/ 6020 w 28575"/>
                              <a:gd name="connsiteY107" fmla="*/ 6353 h 9525"/>
                              <a:gd name="connsiteX108" fmla="*/ 6020 w 28575"/>
                              <a:gd name="connsiteY108" fmla="*/ 6353 h 9525"/>
                              <a:gd name="connsiteX109" fmla="*/ 6020 w 28575"/>
                              <a:gd name="connsiteY109" fmla="*/ 6353 h 9525"/>
                              <a:gd name="connsiteX110" fmla="*/ 6020 w 28575"/>
                              <a:gd name="connsiteY110" fmla="*/ 3172 h 9525"/>
                              <a:gd name="connsiteX111" fmla="*/ 6020 w 28575"/>
                              <a:gd name="connsiteY111" fmla="*/ 6353 h 9525"/>
                              <a:gd name="connsiteX112" fmla="*/ 6020 w 28575"/>
                              <a:gd name="connsiteY112" fmla="*/ 9525 h 9525"/>
                              <a:gd name="connsiteX113" fmla="*/ 6020 w 28575"/>
                              <a:gd name="connsiteY113" fmla="*/ 6353 h 9525"/>
                              <a:gd name="connsiteX114" fmla="*/ 6020 w 28575"/>
                              <a:gd name="connsiteY114" fmla="*/ 6353 h 9525"/>
                              <a:gd name="connsiteX115" fmla="*/ 6020 w 28575"/>
                              <a:gd name="connsiteY115" fmla="*/ 6353 h 9525"/>
                              <a:gd name="connsiteX116" fmla="*/ 6020 w 28575"/>
                              <a:gd name="connsiteY116" fmla="*/ 3172 h 9525"/>
                              <a:gd name="connsiteX117" fmla="*/ 6020 w 28575"/>
                              <a:gd name="connsiteY117" fmla="*/ 3172 h 9525"/>
                              <a:gd name="connsiteX118" fmla="*/ 6020 w 28575"/>
                              <a:gd name="connsiteY118" fmla="*/ 3172 h 9525"/>
                              <a:gd name="connsiteX119" fmla="*/ 6772 w 28575"/>
                              <a:gd name="connsiteY119" fmla="*/ 3172 h 9525"/>
                              <a:gd name="connsiteX120" fmla="*/ 6772 w 28575"/>
                              <a:gd name="connsiteY120" fmla="*/ 3172 h 9525"/>
                              <a:gd name="connsiteX121" fmla="*/ 6772 w 28575"/>
                              <a:gd name="connsiteY121" fmla="*/ 3172 h 9525"/>
                              <a:gd name="connsiteX122" fmla="*/ 6772 w 28575"/>
                              <a:gd name="connsiteY122" fmla="*/ 3172 h 9525"/>
                              <a:gd name="connsiteX123" fmla="*/ 6772 w 28575"/>
                              <a:gd name="connsiteY123" fmla="*/ 0 h 9525"/>
                              <a:gd name="connsiteX124" fmla="*/ 6772 w 28575"/>
                              <a:gd name="connsiteY124" fmla="*/ 3172 h 9525"/>
                              <a:gd name="connsiteX125" fmla="*/ 6772 w 28575"/>
                              <a:gd name="connsiteY125" fmla="*/ 0 h 9525"/>
                              <a:gd name="connsiteX126" fmla="*/ 6772 w 28575"/>
                              <a:gd name="connsiteY126" fmla="*/ 0 h 9525"/>
                              <a:gd name="connsiteX127" fmla="*/ 6772 w 28575"/>
                              <a:gd name="connsiteY127" fmla="*/ 0 h 9525"/>
                              <a:gd name="connsiteX128" fmla="*/ 6772 w 28575"/>
                              <a:gd name="connsiteY128" fmla="*/ 0 h 9525"/>
                              <a:gd name="connsiteX129" fmla="*/ 6772 w 28575"/>
                              <a:gd name="connsiteY129" fmla="*/ 3172 h 9525"/>
                              <a:gd name="connsiteX130" fmla="*/ 6772 w 28575"/>
                              <a:gd name="connsiteY130" fmla="*/ 0 h 9525"/>
                              <a:gd name="connsiteX131" fmla="*/ 7515 w 28575"/>
                              <a:gd name="connsiteY131" fmla="*/ 0 h 9525"/>
                              <a:gd name="connsiteX132" fmla="*/ 7515 w 28575"/>
                              <a:gd name="connsiteY132" fmla="*/ 6353 h 9525"/>
                              <a:gd name="connsiteX133" fmla="*/ 7515 w 28575"/>
                              <a:gd name="connsiteY133" fmla="*/ 6353 h 9525"/>
                              <a:gd name="connsiteX134" fmla="*/ 7515 w 28575"/>
                              <a:gd name="connsiteY134" fmla="*/ 6353 h 9525"/>
                              <a:gd name="connsiteX135" fmla="*/ 7515 w 28575"/>
                              <a:gd name="connsiteY135" fmla="*/ 6353 h 9525"/>
                              <a:gd name="connsiteX136" fmla="*/ 7515 w 28575"/>
                              <a:gd name="connsiteY136" fmla="*/ 3172 h 9525"/>
                              <a:gd name="connsiteX137" fmla="*/ 7515 w 28575"/>
                              <a:gd name="connsiteY137" fmla="*/ 0 h 9525"/>
                              <a:gd name="connsiteX138" fmla="*/ 7515 w 28575"/>
                              <a:gd name="connsiteY138" fmla="*/ 3172 h 9525"/>
                              <a:gd name="connsiteX139" fmla="*/ 7515 w 28575"/>
                              <a:gd name="connsiteY139" fmla="*/ 6353 h 9525"/>
                              <a:gd name="connsiteX140" fmla="*/ 7515 w 28575"/>
                              <a:gd name="connsiteY140" fmla="*/ 6353 h 9525"/>
                              <a:gd name="connsiteX141" fmla="*/ 7515 w 28575"/>
                              <a:gd name="connsiteY141" fmla="*/ 6353 h 9525"/>
                              <a:gd name="connsiteX142" fmla="*/ 7515 w 28575"/>
                              <a:gd name="connsiteY142" fmla="*/ 6353 h 9525"/>
                              <a:gd name="connsiteX143" fmla="*/ 8268 w 28575"/>
                              <a:gd name="connsiteY143" fmla="*/ 3172 h 9525"/>
                              <a:gd name="connsiteX144" fmla="*/ 8268 w 28575"/>
                              <a:gd name="connsiteY144" fmla="*/ 6353 h 9525"/>
                              <a:gd name="connsiteX145" fmla="*/ 8268 w 28575"/>
                              <a:gd name="connsiteY145" fmla="*/ 3172 h 9525"/>
                              <a:gd name="connsiteX146" fmla="*/ 8268 w 28575"/>
                              <a:gd name="connsiteY146" fmla="*/ 6353 h 9525"/>
                              <a:gd name="connsiteX147" fmla="*/ 8268 w 28575"/>
                              <a:gd name="connsiteY147" fmla="*/ 6353 h 9525"/>
                              <a:gd name="connsiteX148" fmla="*/ 8268 w 28575"/>
                              <a:gd name="connsiteY148" fmla="*/ 6353 h 9525"/>
                              <a:gd name="connsiteX149" fmla="*/ 8268 w 28575"/>
                              <a:gd name="connsiteY149" fmla="*/ 6353 h 9525"/>
                              <a:gd name="connsiteX150" fmla="*/ 8268 w 28575"/>
                              <a:gd name="connsiteY150" fmla="*/ 3172 h 9525"/>
                              <a:gd name="connsiteX151" fmla="*/ 8268 w 28575"/>
                              <a:gd name="connsiteY151" fmla="*/ 3172 h 9525"/>
                              <a:gd name="connsiteX152" fmla="*/ 8268 w 28575"/>
                              <a:gd name="connsiteY152" fmla="*/ 3172 h 9525"/>
                              <a:gd name="connsiteX153" fmla="*/ 8268 w 28575"/>
                              <a:gd name="connsiteY153" fmla="*/ 3172 h 9525"/>
                              <a:gd name="connsiteX154" fmla="*/ 8268 w 28575"/>
                              <a:gd name="connsiteY154" fmla="*/ 3172 h 9525"/>
                              <a:gd name="connsiteX155" fmla="*/ 9020 w 28575"/>
                              <a:gd name="connsiteY155" fmla="*/ 6353 h 9525"/>
                              <a:gd name="connsiteX156" fmla="*/ 9020 w 28575"/>
                              <a:gd name="connsiteY156" fmla="*/ 0 h 9525"/>
                              <a:gd name="connsiteX157" fmla="*/ 9020 w 28575"/>
                              <a:gd name="connsiteY157" fmla="*/ 3172 h 9525"/>
                              <a:gd name="connsiteX158" fmla="*/ 9020 w 28575"/>
                              <a:gd name="connsiteY158" fmla="*/ 3172 h 9525"/>
                              <a:gd name="connsiteX159" fmla="*/ 9020 w 28575"/>
                              <a:gd name="connsiteY159" fmla="*/ 3172 h 9525"/>
                              <a:gd name="connsiteX160" fmla="*/ 9020 w 28575"/>
                              <a:gd name="connsiteY160" fmla="*/ 6353 h 9525"/>
                              <a:gd name="connsiteX161" fmla="*/ 9020 w 28575"/>
                              <a:gd name="connsiteY161" fmla="*/ 3172 h 9525"/>
                              <a:gd name="connsiteX162" fmla="*/ 9020 w 28575"/>
                              <a:gd name="connsiteY162" fmla="*/ 3172 h 9525"/>
                              <a:gd name="connsiteX163" fmla="*/ 9020 w 28575"/>
                              <a:gd name="connsiteY163" fmla="*/ 3172 h 9525"/>
                              <a:gd name="connsiteX164" fmla="*/ 9020 w 28575"/>
                              <a:gd name="connsiteY164" fmla="*/ 3172 h 9525"/>
                              <a:gd name="connsiteX165" fmla="*/ 9020 w 28575"/>
                              <a:gd name="connsiteY165" fmla="*/ 6353 h 9525"/>
                              <a:gd name="connsiteX166" fmla="*/ 9020 w 28575"/>
                              <a:gd name="connsiteY166" fmla="*/ 6353 h 9525"/>
                              <a:gd name="connsiteX167" fmla="*/ 9020 w 28575"/>
                              <a:gd name="connsiteY167" fmla="*/ 6353 h 9525"/>
                              <a:gd name="connsiteX168" fmla="*/ 9020 w 28575"/>
                              <a:gd name="connsiteY168" fmla="*/ 3172 h 9525"/>
                              <a:gd name="connsiteX169" fmla="*/ 9773 w 28575"/>
                              <a:gd name="connsiteY169" fmla="*/ 6353 h 9525"/>
                              <a:gd name="connsiteX170" fmla="*/ 9773 w 28575"/>
                              <a:gd name="connsiteY170" fmla="*/ 6353 h 9525"/>
                              <a:gd name="connsiteX171" fmla="*/ 9773 w 28575"/>
                              <a:gd name="connsiteY171" fmla="*/ 6353 h 9525"/>
                              <a:gd name="connsiteX172" fmla="*/ 9773 w 28575"/>
                              <a:gd name="connsiteY172" fmla="*/ 6353 h 9525"/>
                              <a:gd name="connsiteX173" fmla="*/ 9773 w 28575"/>
                              <a:gd name="connsiteY173" fmla="*/ 6353 h 9525"/>
                              <a:gd name="connsiteX174" fmla="*/ 9773 w 28575"/>
                              <a:gd name="connsiteY174" fmla="*/ 3172 h 9525"/>
                              <a:gd name="connsiteX175" fmla="*/ 9773 w 28575"/>
                              <a:gd name="connsiteY175" fmla="*/ 6353 h 9525"/>
                              <a:gd name="connsiteX176" fmla="*/ 9773 w 28575"/>
                              <a:gd name="connsiteY176" fmla="*/ 6353 h 9525"/>
                              <a:gd name="connsiteX177" fmla="*/ 9773 w 28575"/>
                              <a:gd name="connsiteY177" fmla="*/ 6353 h 9525"/>
                              <a:gd name="connsiteX178" fmla="*/ 9773 w 28575"/>
                              <a:gd name="connsiteY178" fmla="*/ 9525 h 9525"/>
                              <a:gd name="connsiteX179" fmla="*/ 9773 w 28575"/>
                              <a:gd name="connsiteY179" fmla="*/ 6353 h 9525"/>
                              <a:gd name="connsiteX180" fmla="*/ 9773 w 28575"/>
                              <a:gd name="connsiteY180" fmla="*/ 6353 h 9525"/>
                              <a:gd name="connsiteX181" fmla="*/ 10525 w 28575"/>
                              <a:gd name="connsiteY181" fmla="*/ 6353 h 9525"/>
                              <a:gd name="connsiteX182" fmla="*/ 10525 w 28575"/>
                              <a:gd name="connsiteY182" fmla="*/ 6353 h 9525"/>
                              <a:gd name="connsiteX183" fmla="*/ 10525 w 28575"/>
                              <a:gd name="connsiteY183" fmla="*/ 6353 h 9525"/>
                              <a:gd name="connsiteX184" fmla="*/ 10525 w 28575"/>
                              <a:gd name="connsiteY184" fmla="*/ 6353 h 9525"/>
                              <a:gd name="connsiteX185" fmla="*/ 10525 w 28575"/>
                              <a:gd name="connsiteY185" fmla="*/ 6353 h 9525"/>
                              <a:gd name="connsiteX186" fmla="*/ 10525 w 28575"/>
                              <a:gd name="connsiteY186" fmla="*/ 3172 h 9525"/>
                              <a:gd name="connsiteX187" fmla="*/ 10525 w 28575"/>
                              <a:gd name="connsiteY187" fmla="*/ 6353 h 9525"/>
                              <a:gd name="connsiteX188" fmla="*/ 10525 w 28575"/>
                              <a:gd name="connsiteY188" fmla="*/ 3172 h 9525"/>
                              <a:gd name="connsiteX189" fmla="*/ 10525 w 28575"/>
                              <a:gd name="connsiteY189" fmla="*/ 3172 h 9525"/>
                              <a:gd name="connsiteX190" fmla="*/ 10525 w 28575"/>
                              <a:gd name="connsiteY190" fmla="*/ 6353 h 9525"/>
                              <a:gd name="connsiteX191" fmla="*/ 10525 w 28575"/>
                              <a:gd name="connsiteY191" fmla="*/ 6353 h 9525"/>
                              <a:gd name="connsiteX192" fmla="*/ 10525 w 28575"/>
                              <a:gd name="connsiteY192" fmla="*/ 6353 h 9525"/>
                              <a:gd name="connsiteX193" fmla="*/ 10525 w 28575"/>
                              <a:gd name="connsiteY193" fmla="*/ 6353 h 9525"/>
                              <a:gd name="connsiteX194" fmla="*/ 10525 w 28575"/>
                              <a:gd name="connsiteY194" fmla="*/ 6353 h 9525"/>
                              <a:gd name="connsiteX195" fmla="*/ 10525 w 28575"/>
                              <a:gd name="connsiteY195" fmla="*/ 3172 h 9525"/>
                              <a:gd name="connsiteX196" fmla="*/ 10525 w 28575"/>
                              <a:gd name="connsiteY196" fmla="*/ 6353 h 9525"/>
                              <a:gd name="connsiteX197" fmla="*/ 10525 w 28575"/>
                              <a:gd name="connsiteY197" fmla="*/ 6353 h 9525"/>
                              <a:gd name="connsiteX198" fmla="*/ 10525 w 28575"/>
                              <a:gd name="connsiteY198" fmla="*/ 6353 h 9525"/>
                              <a:gd name="connsiteX199" fmla="*/ 11278 w 28575"/>
                              <a:gd name="connsiteY199" fmla="*/ 6353 h 9525"/>
                              <a:gd name="connsiteX200" fmla="*/ 11278 w 28575"/>
                              <a:gd name="connsiteY200" fmla="*/ 6353 h 9525"/>
                              <a:gd name="connsiteX201" fmla="*/ 11278 w 28575"/>
                              <a:gd name="connsiteY201" fmla="*/ 6353 h 9525"/>
                              <a:gd name="connsiteX202" fmla="*/ 11278 w 28575"/>
                              <a:gd name="connsiteY202" fmla="*/ 3172 h 9525"/>
                              <a:gd name="connsiteX203" fmla="*/ 11278 w 28575"/>
                              <a:gd name="connsiteY203" fmla="*/ 3172 h 9525"/>
                              <a:gd name="connsiteX204" fmla="*/ 11278 w 28575"/>
                              <a:gd name="connsiteY204" fmla="*/ 3172 h 9525"/>
                              <a:gd name="connsiteX205" fmla="*/ 11278 w 28575"/>
                              <a:gd name="connsiteY205" fmla="*/ 3172 h 9525"/>
                              <a:gd name="connsiteX206" fmla="*/ 11278 w 28575"/>
                              <a:gd name="connsiteY206" fmla="*/ 3172 h 9525"/>
                              <a:gd name="connsiteX207" fmla="*/ 11278 w 28575"/>
                              <a:gd name="connsiteY207" fmla="*/ 3172 h 9525"/>
                              <a:gd name="connsiteX208" fmla="*/ 11278 w 28575"/>
                              <a:gd name="connsiteY208" fmla="*/ 3172 h 9525"/>
                              <a:gd name="connsiteX209" fmla="*/ 11278 w 28575"/>
                              <a:gd name="connsiteY209" fmla="*/ 3172 h 9525"/>
                              <a:gd name="connsiteX210" fmla="*/ 11278 w 28575"/>
                              <a:gd name="connsiteY210" fmla="*/ 3172 h 9525"/>
                              <a:gd name="connsiteX211" fmla="*/ 12030 w 28575"/>
                              <a:gd name="connsiteY211" fmla="*/ 3172 h 9525"/>
                              <a:gd name="connsiteX212" fmla="*/ 12030 w 28575"/>
                              <a:gd name="connsiteY212" fmla="*/ 3172 h 9525"/>
                              <a:gd name="connsiteX213" fmla="*/ 12030 w 28575"/>
                              <a:gd name="connsiteY213" fmla="*/ 3172 h 9525"/>
                              <a:gd name="connsiteX214" fmla="*/ 12030 w 28575"/>
                              <a:gd name="connsiteY214" fmla="*/ 6353 h 9525"/>
                              <a:gd name="connsiteX215" fmla="*/ 12030 w 28575"/>
                              <a:gd name="connsiteY215" fmla="*/ 6353 h 9525"/>
                              <a:gd name="connsiteX216" fmla="*/ 12030 w 28575"/>
                              <a:gd name="connsiteY216" fmla="*/ 6353 h 9525"/>
                              <a:gd name="connsiteX217" fmla="*/ 12030 w 28575"/>
                              <a:gd name="connsiteY217" fmla="*/ 3172 h 9525"/>
                              <a:gd name="connsiteX218" fmla="*/ 12030 w 28575"/>
                              <a:gd name="connsiteY218" fmla="*/ 3172 h 9525"/>
                              <a:gd name="connsiteX219" fmla="*/ 12030 w 28575"/>
                              <a:gd name="connsiteY219" fmla="*/ 3172 h 9525"/>
                              <a:gd name="connsiteX220" fmla="*/ 12030 w 28575"/>
                              <a:gd name="connsiteY220" fmla="*/ 3172 h 9525"/>
                              <a:gd name="connsiteX221" fmla="*/ 12030 w 28575"/>
                              <a:gd name="connsiteY221" fmla="*/ 6353 h 9525"/>
                              <a:gd name="connsiteX222" fmla="*/ 12030 w 28575"/>
                              <a:gd name="connsiteY222" fmla="*/ 6353 h 9525"/>
                              <a:gd name="connsiteX223" fmla="*/ 12783 w 28575"/>
                              <a:gd name="connsiteY223" fmla="*/ 6353 h 9525"/>
                              <a:gd name="connsiteX224" fmla="*/ 12783 w 28575"/>
                              <a:gd name="connsiteY224" fmla="*/ 6353 h 9525"/>
                              <a:gd name="connsiteX225" fmla="*/ 12783 w 28575"/>
                              <a:gd name="connsiteY225" fmla="*/ 3172 h 9525"/>
                              <a:gd name="connsiteX226" fmla="*/ 12783 w 28575"/>
                              <a:gd name="connsiteY226" fmla="*/ 6353 h 9525"/>
                              <a:gd name="connsiteX227" fmla="*/ 12783 w 28575"/>
                              <a:gd name="connsiteY227" fmla="*/ 3172 h 9525"/>
                              <a:gd name="connsiteX228" fmla="*/ 12783 w 28575"/>
                              <a:gd name="connsiteY228" fmla="*/ 3172 h 9525"/>
                              <a:gd name="connsiteX229" fmla="*/ 12783 w 28575"/>
                              <a:gd name="connsiteY229" fmla="*/ 3172 h 9525"/>
                              <a:gd name="connsiteX230" fmla="*/ 12783 w 28575"/>
                              <a:gd name="connsiteY230" fmla="*/ 3172 h 9525"/>
                              <a:gd name="connsiteX231" fmla="*/ 12783 w 28575"/>
                              <a:gd name="connsiteY231" fmla="*/ 3172 h 9525"/>
                              <a:gd name="connsiteX232" fmla="*/ 12783 w 28575"/>
                              <a:gd name="connsiteY232" fmla="*/ 3172 h 9525"/>
                              <a:gd name="connsiteX233" fmla="*/ 12783 w 28575"/>
                              <a:gd name="connsiteY233" fmla="*/ 3172 h 9525"/>
                              <a:gd name="connsiteX234" fmla="*/ 12783 w 28575"/>
                              <a:gd name="connsiteY234" fmla="*/ 6353 h 9525"/>
                              <a:gd name="connsiteX235" fmla="*/ 13535 w 28575"/>
                              <a:gd name="connsiteY235" fmla="*/ 6353 h 9525"/>
                              <a:gd name="connsiteX236" fmla="*/ 13535 w 28575"/>
                              <a:gd name="connsiteY236" fmla="*/ 3172 h 9525"/>
                              <a:gd name="connsiteX237" fmla="*/ 13535 w 28575"/>
                              <a:gd name="connsiteY237" fmla="*/ 6353 h 9525"/>
                              <a:gd name="connsiteX238" fmla="*/ 13535 w 28575"/>
                              <a:gd name="connsiteY238" fmla="*/ 3172 h 9525"/>
                              <a:gd name="connsiteX239" fmla="*/ 13535 w 28575"/>
                              <a:gd name="connsiteY239" fmla="*/ 6353 h 9525"/>
                              <a:gd name="connsiteX240" fmla="*/ 13535 w 28575"/>
                              <a:gd name="connsiteY240" fmla="*/ 3172 h 9525"/>
                              <a:gd name="connsiteX241" fmla="*/ 13535 w 28575"/>
                              <a:gd name="connsiteY241" fmla="*/ 3172 h 9525"/>
                              <a:gd name="connsiteX242" fmla="*/ 13535 w 28575"/>
                              <a:gd name="connsiteY242" fmla="*/ 3172 h 9525"/>
                              <a:gd name="connsiteX243" fmla="*/ 13535 w 28575"/>
                              <a:gd name="connsiteY243" fmla="*/ 3172 h 9525"/>
                              <a:gd name="connsiteX244" fmla="*/ 13535 w 28575"/>
                              <a:gd name="connsiteY244" fmla="*/ 0 h 9525"/>
                              <a:gd name="connsiteX245" fmla="*/ 13535 w 28575"/>
                              <a:gd name="connsiteY245" fmla="*/ 0 h 9525"/>
                              <a:gd name="connsiteX246" fmla="*/ 13535 w 28575"/>
                              <a:gd name="connsiteY246" fmla="*/ 0 h 9525"/>
                              <a:gd name="connsiteX247" fmla="*/ 13535 w 28575"/>
                              <a:gd name="connsiteY247" fmla="*/ 0 h 9525"/>
                              <a:gd name="connsiteX248" fmla="*/ 13535 w 28575"/>
                              <a:gd name="connsiteY248" fmla="*/ 6353 h 9525"/>
                              <a:gd name="connsiteX249" fmla="*/ 14288 w 28575"/>
                              <a:gd name="connsiteY249" fmla="*/ 6353 h 9525"/>
                              <a:gd name="connsiteX250" fmla="*/ 14288 w 28575"/>
                              <a:gd name="connsiteY250" fmla="*/ 9525 h 9525"/>
                              <a:gd name="connsiteX251" fmla="*/ 14288 w 28575"/>
                              <a:gd name="connsiteY251" fmla="*/ 6353 h 9525"/>
                              <a:gd name="connsiteX252" fmla="*/ 14288 w 28575"/>
                              <a:gd name="connsiteY252" fmla="*/ 6353 h 9525"/>
                              <a:gd name="connsiteX253" fmla="*/ 14288 w 28575"/>
                              <a:gd name="connsiteY253" fmla="*/ 6353 h 9525"/>
                              <a:gd name="connsiteX254" fmla="*/ 14288 w 28575"/>
                              <a:gd name="connsiteY254" fmla="*/ 3172 h 9525"/>
                              <a:gd name="connsiteX255" fmla="*/ 14288 w 28575"/>
                              <a:gd name="connsiteY255" fmla="*/ 6353 h 9525"/>
                              <a:gd name="connsiteX256" fmla="*/ 14288 w 28575"/>
                              <a:gd name="connsiteY256" fmla="*/ 6353 h 9525"/>
                              <a:gd name="connsiteX257" fmla="*/ 14288 w 28575"/>
                              <a:gd name="connsiteY257" fmla="*/ 3172 h 9525"/>
                              <a:gd name="connsiteX258" fmla="*/ 14288 w 28575"/>
                              <a:gd name="connsiteY258" fmla="*/ 3172 h 9525"/>
                              <a:gd name="connsiteX259" fmla="*/ 14288 w 28575"/>
                              <a:gd name="connsiteY259" fmla="*/ 3172 h 9525"/>
                              <a:gd name="connsiteX260" fmla="*/ 14288 w 28575"/>
                              <a:gd name="connsiteY260" fmla="*/ 6353 h 9525"/>
                              <a:gd name="connsiteX261" fmla="*/ 15040 w 28575"/>
                              <a:gd name="connsiteY261" fmla="*/ 6353 h 9525"/>
                              <a:gd name="connsiteX262" fmla="*/ 15040 w 28575"/>
                              <a:gd name="connsiteY262" fmla="*/ 6353 h 9525"/>
                              <a:gd name="connsiteX263" fmla="*/ 15040 w 28575"/>
                              <a:gd name="connsiteY263" fmla="*/ 6353 h 9525"/>
                              <a:gd name="connsiteX264" fmla="*/ 15040 w 28575"/>
                              <a:gd name="connsiteY264" fmla="*/ 3172 h 9525"/>
                              <a:gd name="connsiteX265" fmla="*/ 15040 w 28575"/>
                              <a:gd name="connsiteY265" fmla="*/ 6353 h 9525"/>
                              <a:gd name="connsiteX266" fmla="*/ 15040 w 28575"/>
                              <a:gd name="connsiteY266" fmla="*/ 6353 h 9525"/>
                              <a:gd name="connsiteX267" fmla="*/ 15040 w 28575"/>
                              <a:gd name="connsiteY267" fmla="*/ 6353 h 9525"/>
                              <a:gd name="connsiteX268" fmla="*/ 15040 w 28575"/>
                              <a:gd name="connsiteY268" fmla="*/ 6353 h 9525"/>
                              <a:gd name="connsiteX269" fmla="*/ 15040 w 28575"/>
                              <a:gd name="connsiteY269" fmla="*/ 6353 h 9525"/>
                              <a:gd name="connsiteX270" fmla="*/ 15040 w 28575"/>
                              <a:gd name="connsiteY270" fmla="*/ 6353 h 9525"/>
                              <a:gd name="connsiteX271" fmla="*/ 15040 w 28575"/>
                              <a:gd name="connsiteY271" fmla="*/ 6353 h 9525"/>
                              <a:gd name="connsiteX272" fmla="*/ 15040 w 28575"/>
                              <a:gd name="connsiteY272" fmla="*/ 6353 h 9525"/>
                              <a:gd name="connsiteX273" fmla="*/ 15792 w 28575"/>
                              <a:gd name="connsiteY273" fmla="*/ 3172 h 9525"/>
                              <a:gd name="connsiteX274" fmla="*/ 15792 w 28575"/>
                              <a:gd name="connsiteY274" fmla="*/ 3172 h 9525"/>
                              <a:gd name="connsiteX275" fmla="*/ 15792 w 28575"/>
                              <a:gd name="connsiteY275" fmla="*/ 3172 h 9525"/>
                              <a:gd name="connsiteX276" fmla="*/ 15792 w 28575"/>
                              <a:gd name="connsiteY276" fmla="*/ 3172 h 9525"/>
                              <a:gd name="connsiteX277" fmla="*/ 15792 w 28575"/>
                              <a:gd name="connsiteY277" fmla="*/ 3172 h 9525"/>
                              <a:gd name="connsiteX278" fmla="*/ 15792 w 28575"/>
                              <a:gd name="connsiteY278" fmla="*/ 0 h 9525"/>
                              <a:gd name="connsiteX279" fmla="*/ 15792 w 28575"/>
                              <a:gd name="connsiteY279" fmla="*/ 3172 h 9525"/>
                              <a:gd name="connsiteX280" fmla="*/ 15792 w 28575"/>
                              <a:gd name="connsiteY280" fmla="*/ 3172 h 9525"/>
                              <a:gd name="connsiteX281" fmla="*/ 15792 w 28575"/>
                              <a:gd name="connsiteY281" fmla="*/ 3172 h 9525"/>
                              <a:gd name="connsiteX282" fmla="*/ 15792 w 28575"/>
                              <a:gd name="connsiteY282" fmla="*/ 6353 h 9525"/>
                              <a:gd name="connsiteX283" fmla="*/ 15792 w 28575"/>
                              <a:gd name="connsiteY283" fmla="*/ 3172 h 9525"/>
                              <a:gd name="connsiteX284" fmla="*/ 15792 w 28575"/>
                              <a:gd name="connsiteY284" fmla="*/ 3172 h 9525"/>
                              <a:gd name="connsiteX285" fmla="*/ 15792 w 28575"/>
                              <a:gd name="connsiteY285" fmla="*/ 0 h 9525"/>
                              <a:gd name="connsiteX286" fmla="*/ 15792 w 28575"/>
                              <a:gd name="connsiteY286" fmla="*/ 0 h 9525"/>
                              <a:gd name="connsiteX287" fmla="*/ 15792 w 28575"/>
                              <a:gd name="connsiteY287" fmla="*/ 3172 h 9525"/>
                              <a:gd name="connsiteX288" fmla="*/ 15792 w 28575"/>
                              <a:gd name="connsiteY288" fmla="*/ 0 h 9525"/>
                              <a:gd name="connsiteX289" fmla="*/ 15792 w 28575"/>
                              <a:gd name="connsiteY289" fmla="*/ 3172 h 9525"/>
                              <a:gd name="connsiteX290" fmla="*/ 15792 w 28575"/>
                              <a:gd name="connsiteY290" fmla="*/ 0 h 9525"/>
                              <a:gd name="connsiteX291" fmla="*/ 16545 w 28575"/>
                              <a:gd name="connsiteY291" fmla="*/ 0 h 9525"/>
                              <a:gd name="connsiteX292" fmla="*/ 16545 w 28575"/>
                              <a:gd name="connsiteY292" fmla="*/ 0 h 9525"/>
                              <a:gd name="connsiteX293" fmla="*/ 16545 w 28575"/>
                              <a:gd name="connsiteY293" fmla="*/ 3172 h 9525"/>
                              <a:gd name="connsiteX294" fmla="*/ 16545 w 28575"/>
                              <a:gd name="connsiteY294" fmla="*/ 3172 h 9525"/>
                              <a:gd name="connsiteX295" fmla="*/ 16545 w 28575"/>
                              <a:gd name="connsiteY295" fmla="*/ 3172 h 9525"/>
                              <a:gd name="connsiteX296" fmla="*/ 16545 w 28575"/>
                              <a:gd name="connsiteY296" fmla="*/ 3172 h 9525"/>
                              <a:gd name="connsiteX297" fmla="*/ 16545 w 28575"/>
                              <a:gd name="connsiteY297" fmla="*/ 3172 h 9525"/>
                              <a:gd name="connsiteX298" fmla="*/ 16545 w 28575"/>
                              <a:gd name="connsiteY298" fmla="*/ 3172 h 9525"/>
                              <a:gd name="connsiteX299" fmla="*/ 16545 w 28575"/>
                              <a:gd name="connsiteY299" fmla="*/ 3172 h 9525"/>
                              <a:gd name="connsiteX300" fmla="*/ 16545 w 28575"/>
                              <a:gd name="connsiteY300" fmla="*/ 3172 h 9525"/>
                              <a:gd name="connsiteX301" fmla="*/ 16545 w 28575"/>
                              <a:gd name="connsiteY301" fmla="*/ 3172 h 9525"/>
                              <a:gd name="connsiteX302" fmla="*/ 16545 w 28575"/>
                              <a:gd name="connsiteY302" fmla="*/ 6353 h 9525"/>
                              <a:gd name="connsiteX303" fmla="*/ 17297 w 28575"/>
                              <a:gd name="connsiteY303" fmla="*/ 6353 h 9525"/>
                              <a:gd name="connsiteX304" fmla="*/ 17297 w 28575"/>
                              <a:gd name="connsiteY304" fmla="*/ 3172 h 9525"/>
                              <a:gd name="connsiteX305" fmla="*/ 17297 w 28575"/>
                              <a:gd name="connsiteY305" fmla="*/ 3172 h 9525"/>
                              <a:gd name="connsiteX306" fmla="*/ 17297 w 28575"/>
                              <a:gd name="connsiteY306" fmla="*/ 6353 h 9525"/>
                              <a:gd name="connsiteX307" fmla="*/ 17297 w 28575"/>
                              <a:gd name="connsiteY307" fmla="*/ 6353 h 9525"/>
                              <a:gd name="connsiteX308" fmla="*/ 17297 w 28575"/>
                              <a:gd name="connsiteY308" fmla="*/ 9525 h 9525"/>
                              <a:gd name="connsiteX309" fmla="*/ 17297 w 28575"/>
                              <a:gd name="connsiteY309" fmla="*/ 9525 h 9525"/>
                              <a:gd name="connsiteX310" fmla="*/ 17297 w 28575"/>
                              <a:gd name="connsiteY310" fmla="*/ 6353 h 9525"/>
                              <a:gd name="connsiteX311" fmla="*/ 17297 w 28575"/>
                              <a:gd name="connsiteY311" fmla="*/ 6353 h 9525"/>
                              <a:gd name="connsiteX312" fmla="*/ 17297 w 28575"/>
                              <a:gd name="connsiteY312" fmla="*/ 6353 h 9525"/>
                              <a:gd name="connsiteX313" fmla="*/ 17297 w 28575"/>
                              <a:gd name="connsiteY313" fmla="*/ 6353 h 9525"/>
                              <a:gd name="connsiteX314" fmla="*/ 17297 w 28575"/>
                              <a:gd name="connsiteY314" fmla="*/ 6353 h 9525"/>
                              <a:gd name="connsiteX315" fmla="*/ 17297 w 28575"/>
                              <a:gd name="connsiteY315" fmla="*/ 6353 h 9525"/>
                              <a:gd name="connsiteX316" fmla="*/ 17297 w 28575"/>
                              <a:gd name="connsiteY316" fmla="*/ 3172 h 9525"/>
                              <a:gd name="connsiteX317" fmla="*/ 18050 w 28575"/>
                              <a:gd name="connsiteY317" fmla="*/ 3172 h 9525"/>
                              <a:gd name="connsiteX318" fmla="*/ 18050 w 28575"/>
                              <a:gd name="connsiteY318" fmla="*/ 3172 h 9525"/>
                              <a:gd name="connsiteX319" fmla="*/ 18050 w 28575"/>
                              <a:gd name="connsiteY319" fmla="*/ 3172 h 9525"/>
                              <a:gd name="connsiteX320" fmla="*/ 18050 w 28575"/>
                              <a:gd name="connsiteY320" fmla="*/ 6353 h 9525"/>
                              <a:gd name="connsiteX321" fmla="*/ 18050 w 28575"/>
                              <a:gd name="connsiteY321" fmla="*/ 6353 h 9525"/>
                              <a:gd name="connsiteX322" fmla="*/ 18050 w 28575"/>
                              <a:gd name="connsiteY322" fmla="*/ 9525 h 9525"/>
                              <a:gd name="connsiteX323" fmla="*/ 18050 w 28575"/>
                              <a:gd name="connsiteY323" fmla="*/ 6353 h 9525"/>
                              <a:gd name="connsiteX324" fmla="*/ 18050 w 28575"/>
                              <a:gd name="connsiteY324" fmla="*/ 6353 h 9525"/>
                              <a:gd name="connsiteX325" fmla="*/ 18050 w 28575"/>
                              <a:gd name="connsiteY325" fmla="*/ 3172 h 9525"/>
                              <a:gd name="connsiteX326" fmla="*/ 18050 w 28575"/>
                              <a:gd name="connsiteY326" fmla="*/ 3172 h 9525"/>
                              <a:gd name="connsiteX327" fmla="*/ 18050 w 28575"/>
                              <a:gd name="connsiteY327" fmla="*/ 6353 h 9525"/>
                              <a:gd name="connsiteX328" fmla="*/ 18050 w 28575"/>
                              <a:gd name="connsiteY328" fmla="*/ 3172 h 9525"/>
                              <a:gd name="connsiteX329" fmla="*/ 18802 w 28575"/>
                              <a:gd name="connsiteY329" fmla="*/ 6353 h 9525"/>
                              <a:gd name="connsiteX330" fmla="*/ 18802 w 28575"/>
                              <a:gd name="connsiteY330" fmla="*/ 3172 h 9525"/>
                              <a:gd name="connsiteX331" fmla="*/ 18802 w 28575"/>
                              <a:gd name="connsiteY331" fmla="*/ 3172 h 9525"/>
                              <a:gd name="connsiteX332" fmla="*/ 18802 w 28575"/>
                              <a:gd name="connsiteY332" fmla="*/ 3172 h 9525"/>
                              <a:gd name="connsiteX333" fmla="*/ 18802 w 28575"/>
                              <a:gd name="connsiteY333" fmla="*/ 0 h 9525"/>
                              <a:gd name="connsiteX334" fmla="*/ 18802 w 28575"/>
                              <a:gd name="connsiteY334" fmla="*/ 6353 h 9525"/>
                              <a:gd name="connsiteX335" fmla="*/ 18802 w 28575"/>
                              <a:gd name="connsiteY335" fmla="*/ 3172 h 9525"/>
                              <a:gd name="connsiteX336" fmla="*/ 18802 w 28575"/>
                              <a:gd name="connsiteY336" fmla="*/ 3172 h 9525"/>
                              <a:gd name="connsiteX337" fmla="*/ 18802 w 28575"/>
                              <a:gd name="connsiteY337" fmla="*/ 6353 h 9525"/>
                              <a:gd name="connsiteX338" fmla="*/ 18802 w 28575"/>
                              <a:gd name="connsiteY338" fmla="*/ 3172 h 9525"/>
                              <a:gd name="connsiteX339" fmla="*/ 18802 w 28575"/>
                              <a:gd name="connsiteY339" fmla="*/ 3172 h 9525"/>
                              <a:gd name="connsiteX340" fmla="*/ 18802 w 28575"/>
                              <a:gd name="connsiteY340" fmla="*/ 3172 h 9525"/>
                              <a:gd name="connsiteX341" fmla="*/ 19555 w 28575"/>
                              <a:gd name="connsiteY341" fmla="*/ 0 h 9525"/>
                              <a:gd name="connsiteX342" fmla="*/ 19555 w 28575"/>
                              <a:gd name="connsiteY342" fmla="*/ 0 h 9525"/>
                              <a:gd name="connsiteX343" fmla="*/ 19555 w 28575"/>
                              <a:gd name="connsiteY343" fmla="*/ 0 h 9525"/>
                              <a:gd name="connsiteX344" fmla="*/ 19555 w 28575"/>
                              <a:gd name="connsiteY344" fmla="*/ 3172 h 9525"/>
                              <a:gd name="connsiteX345" fmla="*/ 19555 w 28575"/>
                              <a:gd name="connsiteY345" fmla="*/ 6353 h 9525"/>
                              <a:gd name="connsiteX346" fmla="*/ 19555 w 28575"/>
                              <a:gd name="connsiteY346" fmla="*/ 6353 h 9525"/>
                              <a:gd name="connsiteX347" fmla="*/ 19555 w 28575"/>
                              <a:gd name="connsiteY347" fmla="*/ 6353 h 9525"/>
                              <a:gd name="connsiteX348" fmla="*/ 19555 w 28575"/>
                              <a:gd name="connsiteY348" fmla="*/ 0 h 9525"/>
                              <a:gd name="connsiteX349" fmla="*/ 19555 w 28575"/>
                              <a:gd name="connsiteY349" fmla="*/ 0 h 9525"/>
                              <a:gd name="connsiteX350" fmla="*/ 19555 w 28575"/>
                              <a:gd name="connsiteY350" fmla="*/ 3172 h 9525"/>
                              <a:gd name="connsiteX351" fmla="*/ 19555 w 28575"/>
                              <a:gd name="connsiteY351" fmla="*/ 0 h 9525"/>
                              <a:gd name="connsiteX352" fmla="*/ 19555 w 28575"/>
                              <a:gd name="connsiteY352" fmla="*/ 0 h 9525"/>
                              <a:gd name="connsiteX353" fmla="*/ 20307 w 28575"/>
                              <a:gd name="connsiteY353" fmla="*/ 0 h 9525"/>
                              <a:gd name="connsiteX354" fmla="*/ 20307 w 28575"/>
                              <a:gd name="connsiteY354" fmla="*/ 0 h 9525"/>
                              <a:gd name="connsiteX355" fmla="*/ 20307 w 28575"/>
                              <a:gd name="connsiteY355" fmla="*/ 3172 h 9525"/>
                              <a:gd name="connsiteX356" fmla="*/ 20307 w 28575"/>
                              <a:gd name="connsiteY356" fmla="*/ 3172 h 9525"/>
                              <a:gd name="connsiteX357" fmla="*/ 20307 w 28575"/>
                              <a:gd name="connsiteY357" fmla="*/ 3172 h 9525"/>
                              <a:gd name="connsiteX358" fmla="*/ 20307 w 28575"/>
                              <a:gd name="connsiteY358" fmla="*/ 3172 h 9525"/>
                              <a:gd name="connsiteX359" fmla="*/ 20307 w 28575"/>
                              <a:gd name="connsiteY359" fmla="*/ 3172 h 9525"/>
                              <a:gd name="connsiteX360" fmla="*/ 20307 w 28575"/>
                              <a:gd name="connsiteY360" fmla="*/ 3172 h 9525"/>
                              <a:gd name="connsiteX361" fmla="*/ 20307 w 28575"/>
                              <a:gd name="connsiteY361" fmla="*/ 6353 h 9525"/>
                              <a:gd name="connsiteX362" fmla="*/ 20307 w 28575"/>
                              <a:gd name="connsiteY362" fmla="*/ 3172 h 9525"/>
                              <a:gd name="connsiteX363" fmla="*/ 20307 w 28575"/>
                              <a:gd name="connsiteY363" fmla="*/ 3172 h 9525"/>
                              <a:gd name="connsiteX364" fmla="*/ 20307 w 28575"/>
                              <a:gd name="connsiteY364" fmla="*/ 6353 h 9525"/>
                              <a:gd name="connsiteX365" fmla="*/ 20307 w 28575"/>
                              <a:gd name="connsiteY365" fmla="*/ 3172 h 9525"/>
                              <a:gd name="connsiteX366" fmla="*/ 20307 w 28575"/>
                              <a:gd name="connsiteY366" fmla="*/ 6353 h 9525"/>
                              <a:gd name="connsiteX367" fmla="*/ 20307 w 28575"/>
                              <a:gd name="connsiteY367" fmla="*/ 3172 h 9525"/>
                              <a:gd name="connsiteX368" fmla="*/ 20307 w 28575"/>
                              <a:gd name="connsiteY368" fmla="*/ 3172 h 9525"/>
                              <a:gd name="connsiteX369" fmla="*/ 20307 w 28575"/>
                              <a:gd name="connsiteY369" fmla="*/ 0 h 9525"/>
                              <a:gd name="connsiteX370" fmla="*/ 20307 w 28575"/>
                              <a:gd name="connsiteY370" fmla="*/ 3172 h 9525"/>
                              <a:gd name="connsiteX371" fmla="*/ 21060 w 28575"/>
                              <a:gd name="connsiteY371" fmla="*/ 3172 h 9525"/>
                              <a:gd name="connsiteX372" fmla="*/ 21060 w 28575"/>
                              <a:gd name="connsiteY372" fmla="*/ 3172 h 9525"/>
                              <a:gd name="connsiteX373" fmla="*/ 21060 w 28575"/>
                              <a:gd name="connsiteY373" fmla="*/ 6353 h 9525"/>
                              <a:gd name="connsiteX374" fmla="*/ 21060 w 28575"/>
                              <a:gd name="connsiteY374" fmla="*/ 3172 h 9525"/>
                              <a:gd name="connsiteX375" fmla="*/ 21060 w 28575"/>
                              <a:gd name="connsiteY375" fmla="*/ 0 h 9525"/>
                              <a:gd name="connsiteX376" fmla="*/ 21060 w 28575"/>
                              <a:gd name="connsiteY376" fmla="*/ 3172 h 9525"/>
                              <a:gd name="connsiteX377" fmla="*/ 21060 w 28575"/>
                              <a:gd name="connsiteY377" fmla="*/ 0 h 9525"/>
                              <a:gd name="connsiteX378" fmla="*/ 21060 w 28575"/>
                              <a:gd name="connsiteY378" fmla="*/ 3172 h 9525"/>
                              <a:gd name="connsiteX379" fmla="*/ 21060 w 28575"/>
                              <a:gd name="connsiteY379" fmla="*/ 6353 h 9525"/>
                              <a:gd name="connsiteX380" fmla="*/ 21060 w 28575"/>
                              <a:gd name="connsiteY380" fmla="*/ 6353 h 9525"/>
                              <a:gd name="connsiteX381" fmla="*/ 21060 w 28575"/>
                              <a:gd name="connsiteY381" fmla="*/ 9525 h 9525"/>
                              <a:gd name="connsiteX382" fmla="*/ 21060 w 28575"/>
                              <a:gd name="connsiteY382" fmla="*/ 9525 h 9525"/>
                              <a:gd name="connsiteX383" fmla="*/ 21060 w 28575"/>
                              <a:gd name="connsiteY383" fmla="*/ 6353 h 9525"/>
                              <a:gd name="connsiteX384" fmla="*/ 21060 w 28575"/>
                              <a:gd name="connsiteY384" fmla="*/ 9525 h 9525"/>
                              <a:gd name="connsiteX385" fmla="*/ 21803 w 28575"/>
                              <a:gd name="connsiteY385" fmla="*/ 6353 h 9525"/>
                              <a:gd name="connsiteX386" fmla="*/ 21803 w 28575"/>
                              <a:gd name="connsiteY386" fmla="*/ 9525 h 9525"/>
                              <a:gd name="connsiteX387" fmla="*/ 21803 w 28575"/>
                              <a:gd name="connsiteY387" fmla="*/ 9525 h 9525"/>
                              <a:gd name="connsiteX388" fmla="*/ 21803 w 28575"/>
                              <a:gd name="connsiteY388" fmla="*/ 6353 h 9525"/>
                              <a:gd name="connsiteX389" fmla="*/ 21803 w 28575"/>
                              <a:gd name="connsiteY389" fmla="*/ 6353 h 9525"/>
                              <a:gd name="connsiteX390" fmla="*/ 21803 w 28575"/>
                              <a:gd name="connsiteY390" fmla="*/ 6353 h 9525"/>
                              <a:gd name="connsiteX391" fmla="*/ 21803 w 28575"/>
                              <a:gd name="connsiteY391" fmla="*/ 6353 h 9525"/>
                              <a:gd name="connsiteX392" fmla="*/ 21803 w 28575"/>
                              <a:gd name="connsiteY392" fmla="*/ 6353 h 9525"/>
                              <a:gd name="connsiteX393" fmla="*/ 21803 w 28575"/>
                              <a:gd name="connsiteY393" fmla="*/ 6353 h 9525"/>
                              <a:gd name="connsiteX394" fmla="*/ 21803 w 28575"/>
                              <a:gd name="connsiteY394" fmla="*/ 6353 h 9525"/>
                              <a:gd name="connsiteX395" fmla="*/ 21803 w 28575"/>
                              <a:gd name="connsiteY395" fmla="*/ 9525 h 9525"/>
                              <a:gd name="connsiteX396" fmla="*/ 21803 w 28575"/>
                              <a:gd name="connsiteY396" fmla="*/ 6353 h 9525"/>
                              <a:gd name="connsiteX397" fmla="*/ 22555 w 28575"/>
                              <a:gd name="connsiteY397" fmla="*/ 6353 h 9525"/>
                              <a:gd name="connsiteX398" fmla="*/ 22555 w 28575"/>
                              <a:gd name="connsiteY398" fmla="*/ 9525 h 9525"/>
                              <a:gd name="connsiteX399" fmla="*/ 22555 w 28575"/>
                              <a:gd name="connsiteY399" fmla="*/ 6353 h 9525"/>
                              <a:gd name="connsiteX400" fmla="*/ 22555 w 28575"/>
                              <a:gd name="connsiteY400" fmla="*/ 6353 h 9525"/>
                              <a:gd name="connsiteX401" fmla="*/ 22555 w 28575"/>
                              <a:gd name="connsiteY401" fmla="*/ 6353 h 9525"/>
                              <a:gd name="connsiteX402" fmla="*/ 22555 w 28575"/>
                              <a:gd name="connsiteY402" fmla="*/ 3172 h 9525"/>
                              <a:gd name="connsiteX403" fmla="*/ 22555 w 28575"/>
                              <a:gd name="connsiteY403" fmla="*/ 6353 h 9525"/>
                              <a:gd name="connsiteX404" fmla="*/ 22555 w 28575"/>
                              <a:gd name="connsiteY404" fmla="*/ 3172 h 9525"/>
                              <a:gd name="connsiteX405" fmla="*/ 22555 w 28575"/>
                              <a:gd name="connsiteY405" fmla="*/ 3172 h 9525"/>
                              <a:gd name="connsiteX406" fmla="*/ 22555 w 28575"/>
                              <a:gd name="connsiteY406" fmla="*/ 3172 h 9525"/>
                              <a:gd name="connsiteX407" fmla="*/ 22555 w 28575"/>
                              <a:gd name="connsiteY407" fmla="*/ 3172 h 9525"/>
                              <a:gd name="connsiteX408" fmla="*/ 22555 w 28575"/>
                              <a:gd name="connsiteY408" fmla="*/ 3172 h 9525"/>
                              <a:gd name="connsiteX409" fmla="*/ 23308 w 28575"/>
                              <a:gd name="connsiteY409" fmla="*/ 3172 h 9525"/>
                              <a:gd name="connsiteX410" fmla="*/ 23308 w 28575"/>
                              <a:gd name="connsiteY410" fmla="*/ 6353 h 9525"/>
                              <a:gd name="connsiteX411" fmla="*/ 23308 w 28575"/>
                              <a:gd name="connsiteY411" fmla="*/ 6353 h 9525"/>
                              <a:gd name="connsiteX412" fmla="*/ 23308 w 28575"/>
                              <a:gd name="connsiteY412" fmla="*/ 6353 h 9525"/>
                              <a:gd name="connsiteX413" fmla="*/ 23308 w 28575"/>
                              <a:gd name="connsiteY413" fmla="*/ 6353 h 9525"/>
                              <a:gd name="connsiteX414" fmla="*/ 23308 w 28575"/>
                              <a:gd name="connsiteY414" fmla="*/ 3172 h 9525"/>
                              <a:gd name="connsiteX415" fmla="*/ 23308 w 28575"/>
                              <a:gd name="connsiteY415" fmla="*/ 3172 h 9525"/>
                              <a:gd name="connsiteX416" fmla="*/ 23308 w 28575"/>
                              <a:gd name="connsiteY416" fmla="*/ 6353 h 9525"/>
                              <a:gd name="connsiteX417" fmla="*/ 23308 w 28575"/>
                              <a:gd name="connsiteY417" fmla="*/ 3172 h 9525"/>
                              <a:gd name="connsiteX418" fmla="*/ 23308 w 28575"/>
                              <a:gd name="connsiteY418" fmla="*/ 6353 h 9525"/>
                              <a:gd name="connsiteX419" fmla="*/ 23308 w 28575"/>
                              <a:gd name="connsiteY419" fmla="*/ 6353 h 9525"/>
                              <a:gd name="connsiteX420" fmla="*/ 23308 w 28575"/>
                              <a:gd name="connsiteY420" fmla="*/ 6353 h 9525"/>
                              <a:gd name="connsiteX421" fmla="*/ 24060 w 28575"/>
                              <a:gd name="connsiteY421" fmla="*/ 6353 h 9525"/>
                              <a:gd name="connsiteX422" fmla="*/ 24060 w 28575"/>
                              <a:gd name="connsiteY422" fmla="*/ 3172 h 9525"/>
                              <a:gd name="connsiteX423" fmla="*/ 24060 w 28575"/>
                              <a:gd name="connsiteY423" fmla="*/ 6353 h 9525"/>
                              <a:gd name="connsiteX424" fmla="*/ 24060 w 28575"/>
                              <a:gd name="connsiteY424" fmla="*/ 3172 h 9525"/>
                              <a:gd name="connsiteX425" fmla="*/ 24060 w 28575"/>
                              <a:gd name="connsiteY425" fmla="*/ 0 h 9525"/>
                              <a:gd name="connsiteX426" fmla="*/ 24060 w 28575"/>
                              <a:gd name="connsiteY426" fmla="*/ 3172 h 9525"/>
                              <a:gd name="connsiteX427" fmla="*/ 24060 w 28575"/>
                              <a:gd name="connsiteY427" fmla="*/ 3172 h 9525"/>
                              <a:gd name="connsiteX428" fmla="*/ 24060 w 28575"/>
                              <a:gd name="connsiteY428" fmla="*/ 3172 h 9525"/>
                              <a:gd name="connsiteX429" fmla="*/ 24060 w 28575"/>
                              <a:gd name="connsiteY429" fmla="*/ 6353 h 9525"/>
                              <a:gd name="connsiteX430" fmla="*/ 24060 w 28575"/>
                              <a:gd name="connsiteY430" fmla="*/ 6353 h 9525"/>
                              <a:gd name="connsiteX431" fmla="*/ 24060 w 28575"/>
                              <a:gd name="connsiteY431" fmla="*/ 3172 h 9525"/>
                              <a:gd name="connsiteX432" fmla="*/ 24060 w 28575"/>
                              <a:gd name="connsiteY432" fmla="*/ 3172 h 9525"/>
                              <a:gd name="connsiteX433" fmla="*/ 24813 w 28575"/>
                              <a:gd name="connsiteY433" fmla="*/ 3172 h 9525"/>
                              <a:gd name="connsiteX434" fmla="*/ 24813 w 28575"/>
                              <a:gd name="connsiteY434" fmla="*/ 3172 h 9525"/>
                              <a:gd name="connsiteX435" fmla="*/ 24813 w 28575"/>
                              <a:gd name="connsiteY435" fmla="*/ 0 h 9525"/>
                              <a:gd name="connsiteX436" fmla="*/ 24813 w 28575"/>
                              <a:gd name="connsiteY436" fmla="*/ 3172 h 9525"/>
                              <a:gd name="connsiteX437" fmla="*/ 24813 w 28575"/>
                              <a:gd name="connsiteY437" fmla="*/ 0 h 9525"/>
                              <a:gd name="connsiteX438" fmla="*/ 24813 w 28575"/>
                              <a:gd name="connsiteY438" fmla="*/ 3172 h 9525"/>
                              <a:gd name="connsiteX439" fmla="*/ 24813 w 28575"/>
                              <a:gd name="connsiteY439" fmla="*/ 3172 h 9525"/>
                              <a:gd name="connsiteX440" fmla="*/ 24813 w 28575"/>
                              <a:gd name="connsiteY440" fmla="*/ 6353 h 9525"/>
                              <a:gd name="connsiteX441" fmla="*/ 24813 w 28575"/>
                              <a:gd name="connsiteY441" fmla="*/ 6353 h 9525"/>
                              <a:gd name="connsiteX442" fmla="*/ 24813 w 28575"/>
                              <a:gd name="connsiteY442" fmla="*/ 6353 h 9525"/>
                              <a:gd name="connsiteX443" fmla="*/ 24813 w 28575"/>
                              <a:gd name="connsiteY443" fmla="*/ 6353 h 9525"/>
                              <a:gd name="connsiteX444" fmla="*/ 24813 w 28575"/>
                              <a:gd name="connsiteY444" fmla="*/ 3172 h 9525"/>
                              <a:gd name="connsiteX445" fmla="*/ 25565 w 28575"/>
                              <a:gd name="connsiteY445" fmla="*/ 6353 h 9525"/>
                              <a:gd name="connsiteX446" fmla="*/ 25565 w 28575"/>
                              <a:gd name="connsiteY446" fmla="*/ 3172 h 9525"/>
                              <a:gd name="connsiteX447" fmla="*/ 25565 w 28575"/>
                              <a:gd name="connsiteY447" fmla="*/ 3172 h 9525"/>
                              <a:gd name="connsiteX448" fmla="*/ 25565 w 28575"/>
                              <a:gd name="connsiteY448" fmla="*/ 0 h 9525"/>
                              <a:gd name="connsiteX449" fmla="*/ 25565 w 28575"/>
                              <a:gd name="connsiteY449" fmla="*/ 0 h 9525"/>
                              <a:gd name="connsiteX450" fmla="*/ 25565 w 28575"/>
                              <a:gd name="connsiteY450" fmla="*/ 0 h 9525"/>
                              <a:gd name="connsiteX451" fmla="*/ 25565 w 28575"/>
                              <a:gd name="connsiteY451" fmla="*/ 3172 h 9525"/>
                              <a:gd name="connsiteX452" fmla="*/ 25565 w 28575"/>
                              <a:gd name="connsiteY452" fmla="*/ 6353 h 9525"/>
                              <a:gd name="connsiteX453" fmla="*/ 25565 w 28575"/>
                              <a:gd name="connsiteY453" fmla="*/ 9525 h 9525"/>
                              <a:gd name="connsiteX454" fmla="*/ 25565 w 28575"/>
                              <a:gd name="connsiteY454" fmla="*/ 9525 h 9525"/>
                              <a:gd name="connsiteX455" fmla="*/ 25565 w 28575"/>
                              <a:gd name="connsiteY455" fmla="*/ 6353 h 9525"/>
                              <a:gd name="connsiteX456" fmla="*/ 25565 w 28575"/>
                              <a:gd name="connsiteY456" fmla="*/ 6353 h 9525"/>
                              <a:gd name="connsiteX457" fmla="*/ 25565 w 28575"/>
                              <a:gd name="connsiteY457" fmla="*/ 3172 h 9525"/>
                              <a:gd name="connsiteX458" fmla="*/ 25565 w 28575"/>
                              <a:gd name="connsiteY458" fmla="*/ 3172 h 9525"/>
                              <a:gd name="connsiteX459" fmla="*/ 25565 w 28575"/>
                              <a:gd name="connsiteY459" fmla="*/ 3172 h 9525"/>
                              <a:gd name="connsiteX460" fmla="*/ 25565 w 28575"/>
                              <a:gd name="connsiteY460" fmla="*/ 6353 h 9525"/>
                              <a:gd name="connsiteX461" fmla="*/ 25565 w 28575"/>
                              <a:gd name="connsiteY461" fmla="*/ 6353 h 9525"/>
                              <a:gd name="connsiteX462" fmla="*/ 25565 w 28575"/>
                              <a:gd name="connsiteY462" fmla="*/ 6353 h 9525"/>
                              <a:gd name="connsiteX463" fmla="*/ 25565 w 28575"/>
                              <a:gd name="connsiteY463" fmla="*/ 6353 h 9525"/>
                              <a:gd name="connsiteX464" fmla="*/ 25565 w 28575"/>
                              <a:gd name="connsiteY464" fmla="*/ 6353 h 9525"/>
                              <a:gd name="connsiteX465" fmla="*/ 26318 w 28575"/>
                              <a:gd name="connsiteY465" fmla="*/ 6353 h 9525"/>
                              <a:gd name="connsiteX466" fmla="*/ 26318 w 28575"/>
                              <a:gd name="connsiteY466" fmla="*/ 6353 h 9525"/>
                              <a:gd name="connsiteX467" fmla="*/ 26318 w 28575"/>
                              <a:gd name="connsiteY467" fmla="*/ 3172 h 9525"/>
                              <a:gd name="connsiteX468" fmla="*/ 26318 w 28575"/>
                              <a:gd name="connsiteY468" fmla="*/ 6353 h 9525"/>
                              <a:gd name="connsiteX469" fmla="*/ 26318 w 28575"/>
                              <a:gd name="connsiteY469" fmla="*/ 3172 h 9525"/>
                              <a:gd name="connsiteX470" fmla="*/ 26318 w 28575"/>
                              <a:gd name="connsiteY470" fmla="*/ 6353 h 9525"/>
                              <a:gd name="connsiteX471" fmla="*/ 26318 w 28575"/>
                              <a:gd name="connsiteY471" fmla="*/ 6353 h 9525"/>
                              <a:gd name="connsiteX472" fmla="*/ 26318 w 28575"/>
                              <a:gd name="connsiteY472" fmla="*/ 6353 h 9525"/>
                              <a:gd name="connsiteX473" fmla="*/ 26318 w 28575"/>
                              <a:gd name="connsiteY473" fmla="*/ 6353 h 9525"/>
                              <a:gd name="connsiteX474" fmla="*/ 26318 w 28575"/>
                              <a:gd name="connsiteY474" fmla="*/ 9525 h 9525"/>
                              <a:gd name="connsiteX475" fmla="*/ 26318 w 28575"/>
                              <a:gd name="connsiteY475" fmla="*/ 6353 h 9525"/>
                              <a:gd name="connsiteX476" fmla="*/ 26318 w 28575"/>
                              <a:gd name="connsiteY476" fmla="*/ 6353 h 9525"/>
                              <a:gd name="connsiteX477" fmla="*/ 27070 w 28575"/>
                              <a:gd name="connsiteY477" fmla="*/ 6353 h 9525"/>
                              <a:gd name="connsiteX478" fmla="*/ 27070 w 28575"/>
                              <a:gd name="connsiteY478" fmla="*/ 3172 h 9525"/>
                              <a:gd name="connsiteX479" fmla="*/ 27070 w 28575"/>
                              <a:gd name="connsiteY479" fmla="*/ 6353 h 9525"/>
                              <a:gd name="connsiteX480" fmla="*/ 27070 w 28575"/>
                              <a:gd name="connsiteY480" fmla="*/ 3172 h 9525"/>
                              <a:gd name="connsiteX481" fmla="*/ 27070 w 28575"/>
                              <a:gd name="connsiteY481" fmla="*/ 3172 h 9525"/>
                              <a:gd name="connsiteX482" fmla="*/ 27070 w 28575"/>
                              <a:gd name="connsiteY482" fmla="*/ 3172 h 9525"/>
                              <a:gd name="connsiteX483" fmla="*/ 27070 w 28575"/>
                              <a:gd name="connsiteY483" fmla="*/ 3172 h 9525"/>
                              <a:gd name="connsiteX484" fmla="*/ 27070 w 28575"/>
                              <a:gd name="connsiteY484" fmla="*/ 3172 h 9525"/>
                              <a:gd name="connsiteX485" fmla="*/ 27070 w 28575"/>
                              <a:gd name="connsiteY485" fmla="*/ 6353 h 9525"/>
                              <a:gd name="connsiteX486" fmla="*/ 27070 w 28575"/>
                              <a:gd name="connsiteY486" fmla="*/ 6353 h 9525"/>
                              <a:gd name="connsiteX487" fmla="*/ 27070 w 28575"/>
                              <a:gd name="connsiteY487" fmla="*/ 3172 h 9525"/>
                              <a:gd name="connsiteX488" fmla="*/ 27070 w 28575"/>
                              <a:gd name="connsiteY488" fmla="*/ 3172 h 9525"/>
                              <a:gd name="connsiteX489" fmla="*/ 27823 w 28575"/>
                              <a:gd name="connsiteY489" fmla="*/ 3172 h 9525"/>
                              <a:gd name="connsiteX490" fmla="*/ 27823 w 28575"/>
                              <a:gd name="connsiteY490" fmla="*/ 3172 h 9525"/>
                              <a:gd name="connsiteX491" fmla="*/ 27823 w 28575"/>
                              <a:gd name="connsiteY491" fmla="*/ 6353 h 9525"/>
                              <a:gd name="connsiteX492" fmla="*/ 27823 w 28575"/>
                              <a:gd name="connsiteY492" fmla="*/ 6353 h 9525"/>
                              <a:gd name="connsiteX493" fmla="*/ 27823 w 28575"/>
                              <a:gd name="connsiteY493" fmla="*/ 6353 h 9525"/>
                              <a:gd name="connsiteX494" fmla="*/ 27823 w 28575"/>
                              <a:gd name="connsiteY494" fmla="*/ 6353 h 9525"/>
                              <a:gd name="connsiteX495" fmla="*/ 27823 w 28575"/>
                              <a:gd name="connsiteY495" fmla="*/ 3172 h 9525"/>
                              <a:gd name="connsiteX496" fmla="*/ 27823 w 28575"/>
                              <a:gd name="connsiteY496" fmla="*/ 3172 h 9525"/>
                              <a:gd name="connsiteX497" fmla="*/ 27823 w 28575"/>
                              <a:gd name="connsiteY497" fmla="*/ 3172 h 9525"/>
                              <a:gd name="connsiteX498" fmla="*/ 27823 w 28575"/>
                              <a:gd name="connsiteY498" fmla="*/ 3172 h 9525"/>
                              <a:gd name="connsiteX499" fmla="*/ 27823 w 28575"/>
                              <a:gd name="connsiteY499" fmla="*/ 3172 h 9525"/>
                              <a:gd name="connsiteX500" fmla="*/ 27823 w 28575"/>
                              <a:gd name="connsiteY500" fmla="*/ 3172 h 9525"/>
                              <a:gd name="connsiteX501" fmla="*/ 28575 w 28575"/>
                              <a:gd name="connsiteY501" fmla="*/ 6353 h 9525"/>
                              <a:gd name="connsiteX502" fmla="*/ 28575 w 28575"/>
                              <a:gd name="connsiteY502" fmla="*/ 6353 h 9525"/>
                              <a:gd name="connsiteX503" fmla="*/ 28575 w 28575"/>
                              <a:gd name="connsiteY503" fmla="*/ 3172 h 9525"/>
                              <a:gd name="connsiteX504" fmla="*/ 28575 w 28575"/>
                              <a:gd name="connsiteY504" fmla="*/ 3172 h 9525"/>
                              <a:gd name="connsiteX505" fmla="*/ 28575 w 28575"/>
                              <a:gd name="connsiteY505" fmla="*/ 0 h 9525"/>
                              <a:gd name="connsiteX506" fmla="*/ 28575 w 28575"/>
                              <a:gd name="connsiteY506" fmla="*/ 3172 h 9525"/>
                              <a:gd name="connsiteX507" fmla="*/ 28575 w 28575"/>
                              <a:gd name="connsiteY507" fmla="*/ 6353 h 9525"/>
                              <a:gd name="connsiteX508" fmla="*/ 28575 w 28575"/>
                              <a:gd name="connsiteY508" fmla="*/ 6353 h 9525"/>
                              <a:gd name="connsiteX509" fmla="*/ 28575 w 28575"/>
                              <a:gd name="connsiteY509" fmla="*/ 9525 h 9525"/>
                              <a:gd name="connsiteX510" fmla="*/ 28575 w 28575"/>
                              <a:gd name="connsiteY510" fmla="*/ 6353 h 9525"/>
                              <a:gd name="connsiteX511" fmla="*/ 28575 w 28575"/>
                              <a:gd name="connsiteY511" fmla="*/ 635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3172"/>
                                </a:moveTo>
                                <a:lnTo>
                                  <a:pt x="0" y="3172"/>
                                </a:lnTo>
                                <a:lnTo>
                                  <a:pt x="0" y="6353"/>
                                </a:lnTo>
                                <a:lnTo>
                                  <a:pt x="0" y="6353"/>
                                </a:lnTo>
                                <a:lnTo>
                                  <a:pt x="0" y="6353"/>
                                </a:lnTo>
                                <a:lnTo>
                                  <a:pt x="0" y="6353"/>
                                </a:lnTo>
                                <a:lnTo>
                                  <a:pt x="0" y="6353"/>
                                </a:lnTo>
                                <a:lnTo>
                                  <a:pt x="752" y="3172"/>
                                </a:lnTo>
                                <a:lnTo>
                                  <a:pt x="752" y="6353"/>
                                </a:lnTo>
                                <a:lnTo>
                                  <a:pt x="752" y="6353"/>
                                </a:lnTo>
                                <a:lnTo>
                                  <a:pt x="752" y="6353"/>
                                </a:lnTo>
                                <a:lnTo>
                                  <a:pt x="752" y="6353"/>
                                </a:lnTo>
                                <a:lnTo>
                                  <a:pt x="752" y="6353"/>
                                </a:lnTo>
                                <a:lnTo>
                                  <a:pt x="752" y="3172"/>
                                </a:lnTo>
                                <a:lnTo>
                                  <a:pt x="752" y="3172"/>
                                </a:lnTo>
                                <a:lnTo>
                                  <a:pt x="752" y="0"/>
                                </a:lnTo>
                                <a:lnTo>
                                  <a:pt x="752" y="0"/>
                                </a:lnTo>
                                <a:lnTo>
                                  <a:pt x="752" y="3172"/>
                                </a:lnTo>
                                <a:lnTo>
                                  <a:pt x="752" y="3172"/>
                                </a:lnTo>
                                <a:lnTo>
                                  <a:pt x="752" y="6353"/>
                                </a:lnTo>
                                <a:lnTo>
                                  <a:pt x="752" y="3172"/>
                                </a:lnTo>
                                <a:lnTo>
                                  <a:pt x="752" y="3172"/>
                                </a:lnTo>
                                <a:lnTo>
                                  <a:pt x="752" y="6353"/>
                                </a:lnTo>
                                <a:lnTo>
                                  <a:pt x="752" y="6353"/>
                                </a:lnTo>
                                <a:lnTo>
                                  <a:pt x="752" y="6353"/>
                                </a:lnTo>
                                <a:lnTo>
                                  <a:pt x="752" y="6353"/>
                                </a:lnTo>
                                <a:lnTo>
                                  <a:pt x="752" y="6353"/>
                                </a:lnTo>
                                <a:lnTo>
                                  <a:pt x="1505" y="6353"/>
                                </a:lnTo>
                                <a:lnTo>
                                  <a:pt x="1505" y="3172"/>
                                </a:lnTo>
                                <a:lnTo>
                                  <a:pt x="1505" y="3172"/>
                                </a:lnTo>
                                <a:lnTo>
                                  <a:pt x="1505" y="6353"/>
                                </a:lnTo>
                                <a:lnTo>
                                  <a:pt x="1505" y="6353"/>
                                </a:lnTo>
                                <a:lnTo>
                                  <a:pt x="1505" y="6353"/>
                                </a:lnTo>
                                <a:lnTo>
                                  <a:pt x="1505" y="6353"/>
                                </a:lnTo>
                                <a:lnTo>
                                  <a:pt x="1505" y="3172"/>
                                </a:lnTo>
                                <a:lnTo>
                                  <a:pt x="1505" y="3172"/>
                                </a:lnTo>
                                <a:lnTo>
                                  <a:pt x="1505" y="6353"/>
                                </a:lnTo>
                                <a:lnTo>
                                  <a:pt x="1505" y="3172"/>
                                </a:lnTo>
                                <a:lnTo>
                                  <a:pt x="1505" y="3172"/>
                                </a:lnTo>
                                <a:lnTo>
                                  <a:pt x="2257" y="0"/>
                                </a:lnTo>
                                <a:lnTo>
                                  <a:pt x="2257" y="0"/>
                                </a:lnTo>
                                <a:lnTo>
                                  <a:pt x="2257" y="3172"/>
                                </a:lnTo>
                                <a:lnTo>
                                  <a:pt x="2257" y="0"/>
                                </a:lnTo>
                                <a:lnTo>
                                  <a:pt x="2257" y="3172"/>
                                </a:lnTo>
                                <a:lnTo>
                                  <a:pt x="2257" y="0"/>
                                </a:lnTo>
                                <a:lnTo>
                                  <a:pt x="2257" y="0"/>
                                </a:lnTo>
                                <a:lnTo>
                                  <a:pt x="2257" y="6353"/>
                                </a:lnTo>
                                <a:lnTo>
                                  <a:pt x="2257" y="6353"/>
                                </a:lnTo>
                                <a:lnTo>
                                  <a:pt x="2257" y="6353"/>
                                </a:lnTo>
                                <a:lnTo>
                                  <a:pt x="2257" y="6353"/>
                                </a:lnTo>
                                <a:lnTo>
                                  <a:pt x="2257" y="6353"/>
                                </a:lnTo>
                                <a:lnTo>
                                  <a:pt x="3010" y="3172"/>
                                </a:lnTo>
                                <a:lnTo>
                                  <a:pt x="3010" y="3172"/>
                                </a:lnTo>
                                <a:lnTo>
                                  <a:pt x="3010" y="3172"/>
                                </a:lnTo>
                                <a:lnTo>
                                  <a:pt x="3010" y="3172"/>
                                </a:lnTo>
                                <a:lnTo>
                                  <a:pt x="3010" y="3172"/>
                                </a:lnTo>
                                <a:lnTo>
                                  <a:pt x="3010" y="9525"/>
                                </a:lnTo>
                                <a:lnTo>
                                  <a:pt x="3010" y="9525"/>
                                </a:lnTo>
                                <a:lnTo>
                                  <a:pt x="3010" y="6353"/>
                                </a:lnTo>
                                <a:lnTo>
                                  <a:pt x="3010" y="6353"/>
                                </a:lnTo>
                                <a:lnTo>
                                  <a:pt x="3010" y="3172"/>
                                </a:lnTo>
                                <a:lnTo>
                                  <a:pt x="3010" y="3172"/>
                                </a:lnTo>
                                <a:lnTo>
                                  <a:pt x="3010" y="3172"/>
                                </a:lnTo>
                                <a:lnTo>
                                  <a:pt x="3762" y="3172"/>
                                </a:lnTo>
                                <a:lnTo>
                                  <a:pt x="3762" y="3172"/>
                                </a:lnTo>
                                <a:lnTo>
                                  <a:pt x="3762" y="0"/>
                                </a:lnTo>
                                <a:lnTo>
                                  <a:pt x="3762" y="0"/>
                                </a:lnTo>
                                <a:lnTo>
                                  <a:pt x="3762" y="3172"/>
                                </a:lnTo>
                                <a:lnTo>
                                  <a:pt x="3762" y="3172"/>
                                </a:lnTo>
                                <a:lnTo>
                                  <a:pt x="3762" y="3172"/>
                                </a:lnTo>
                                <a:lnTo>
                                  <a:pt x="3762" y="3172"/>
                                </a:lnTo>
                                <a:lnTo>
                                  <a:pt x="3762" y="6353"/>
                                </a:lnTo>
                                <a:lnTo>
                                  <a:pt x="3762" y="6353"/>
                                </a:lnTo>
                                <a:lnTo>
                                  <a:pt x="3762" y="6353"/>
                                </a:lnTo>
                                <a:lnTo>
                                  <a:pt x="3762" y="6353"/>
                                </a:lnTo>
                                <a:lnTo>
                                  <a:pt x="4515" y="6353"/>
                                </a:lnTo>
                                <a:lnTo>
                                  <a:pt x="4515" y="3172"/>
                                </a:lnTo>
                                <a:lnTo>
                                  <a:pt x="4515" y="3172"/>
                                </a:lnTo>
                                <a:lnTo>
                                  <a:pt x="4515" y="3172"/>
                                </a:lnTo>
                                <a:lnTo>
                                  <a:pt x="4515" y="3172"/>
                                </a:lnTo>
                                <a:lnTo>
                                  <a:pt x="4515" y="3172"/>
                                </a:lnTo>
                                <a:lnTo>
                                  <a:pt x="4515" y="3172"/>
                                </a:lnTo>
                                <a:lnTo>
                                  <a:pt x="4515" y="3172"/>
                                </a:lnTo>
                                <a:lnTo>
                                  <a:pt x="4515" y="3172"/>
                                </a:lnTo>
                                <a:lnTo>
                                  <a:pt x="4515" y="0"/>
                                </a:lnTo>
                                <a:lnTo>
                                  <a:pt x="4515" y="3172"/>
                                </a:lnTo>
                                <a:lnTo>
                                  <a:pt x="4515" y="0"/>
                                </a:lnTo>
                                <a:lnTo>
                                  <a:pt x="5267" y="3172"/>
                                </a:lnTo>
                                <a:lnTo>
                                  <a:pt x="5267" y="3172"/>
                                </a:lnTo>
                                <a:lnTo>
                                  <a:pt x="5267" y="0"/>
                                </a:lnTo>
                                <a:lnTo>
                                  <a:pt x="5267" y="0"/>
                                </a:lnTo>
                                <a:lnTo>
                                  <a:pt x="5267" y="0"/>
                                </a:lnTo>
                                <a:lnTo>
                                  <a:pt x="5267" y="3172"/>
                                </a:lnTo>
                                <a:lnTo>
                                  <a:pt x="5267" y="0"/>
                                </a:lnTo>
                                <a:lnTo>
                                  <a:pt x="5267" y="3172"/>
                                </a:lnTo>
                                <a:lnTo>
                                  <a:pt x="5267" y="6353"/>
                                </a:lnTo>
                                <a:lnTo>
                                  <a:pt x="5267" y="6353"/>
                                </a:lnTo>
                                <a:lnTo>
                                  <a:pt x="5267" y="6353"/>
                                </a:lnTo>
                                <a:lnTo>
                                  <a:pt x="5267" y="3172"/>
                                </a:lnTo>
                                <a:lnTo>
                                  <a:pt x="5267" y="3172"/>
                                </a:lnTo>
                                <a:lnTo>
                                  <a:pt x="5267" y="3172"/>
                                </a:lnTo>
                                <a:lnTo>
                                  <a:pt x="6020" y="6353"/>
                                </a:lnTo>
                                <a:lnTo>
                                  <a:pt x="6020" y="6353"/>
                                </a:lnTo>
                                <a:lnTo>
                                  <a:pt x="6020" y="6353"/>
                                </a:lnTo>
                                <a:lnTo>
                                  <a:pt x="6020" y="6353"/>
                                </a:lnTo>
                                <a:lnTo>
                                  <a:pt x="6020" y="6353"/>
                                </a:lnTo>
                                <a:lnTo>
                                  <a:pt x="6020" y="6353"/>
                                </a:lnTo>
                                <a:lnTo>
                                  <a:pt x="6020" y="6353"/>
                                </a:lnTo>
                                <a:lnTo>
                                  <a:pt x="6020" y="6353"/>
                                </a:lnTo>
                                <a:lnTo>
                                  <a:pt x="6020" y="6353"/>
                                </a:lnTo>
                                <a:lnTo>
                                  <a:pt x="6020" y="3172"/>
                                </a:lnTo>
                                <a:lnTo>
                                  <a:pt x="6020" y="6353"/>
                                </a:lnTo>
                                <a:lnTo>
                                  <a:pt x="6020" y="9525"/>
                                </a:lnTo>
                                <a:lnTo>
                                  <a:pt x="6020" y="6353"/>
                                </a:lnTo>
                                <a:lnTo>
                                  <a:pt x="6020" y="6353"/>
                                </a:lnTo>
                                <a:lnTo>
                                  <a:pt x="6020" y="6353"/>
                                </a:lnTo>
                                <a:lnTo>
                                  <a:pt x="6020" y="3172"/>
                                </a:lnTo>
                                <a:lnTo>
                                  <a:pt x="6020" y="3172"/>
                                </a:lnTo>
                                <a:lnTo>
                                  <a:pt x="6020" y="3172"/>
                                </a:lnTo>
                                <a:lnTo>
                                  <a:pt x="6772" y="3172"/>
                                </a:lnTo>
                                <a:lnTo>
                                  <a:pt x="6772" y="3172"/>
                                </a:lnTo>
                                <a:lnTo>
                                  <a:pt x="6772" y="3172"/>
                                </a:lnTo>
                                <a:lnTo>
                                  <a:pt x="6772" y="3172"/>
                                </a:lnTo>
                                <a:lnTo>
                                  <a:pt x="6772" y="0"/>
                                </a:lnTo>
                                <a:lnTo>
                                  <a:pt x="6772" y="3172"/>
                                </a:lnTo>
                                <a:lnTo>
                                  <a:pt x="6772" y="0"/>
                                </a:lnTo>
                                <a:lnTo>
                                  <a:pt x="6772" y="0"/>
                                </a:lnTo>
                                <a:lnTo>
                                  <a:pt x="6772" y="0"/>
                                </a:lnTo>
                                <a:lnTo>
                                  <a:pt x="6772" y="0"/>
                                </a:lnTo>
                                <a:lnTo>
                                  <a:pt x="6772" y="3172"/>
                                </a:lnTo>
                                <a:lnTo>
                                  <a:pt x="6772" y="0"/>
                                </a:lnTo>
                                <a:lnTo>
                                  <a:pt x="7515" y="0"/>
                                </a:lnTo>
                                <a:lnTo>
                                  <a:pt x="7515" y="6353"/>
                                </a:lnTo>
                                <a:lnTo>
                                  <a:pt x="7515" y="6353"/>
                                </a:lnTo>
                                <a:lnTo>
                                  <a:pt x="7515" y="6353"/>
                                </a:lnTo>
                                <a:lnTo>
                                  <a:pt x="7515" y="6353"/>
                                </a:lnTo>
                                <a:lnTo>
                                  <a:pt x="7515" y="3172"/>
                                </a:lnTo>
                                <a:lnTo>
                                  <a:pt x="7515" y="0"/>
                                </a:lnTo>
                                <a:lnTo>
                                  <a:pt x="7515" y="3172"/>
                                </a:lnTo>
                                <a:lnTo>
                                  <a:pt x="7515" y="6353"/>
                                </a:lnTo>
                                <a:lnTo>
                                  <a:pt x="7515" y="6353"/>
                                </a:lnTo>
                                <a:lnTo>
                                  <a:pt x="7515" y="6353"/>
                                </a:lnTo>
                                <a:lnTo>
                                  <a:pt x="7515" y="6353"/>
                                </a:lnTo>
                                <a:lnTo>
                                  <a:pt x="8268" y="3172"/>
                                </a:lnTo>
                                <a:lnTo>
                                  <a:pt x="8268" y="6353"/>
                                </a:lnTo>
                                <a:lnTo>
                                  <a:pt x="8268" y="3172"/>
                                </a:lnTo>
                                <a:lnTo>
                                  <a:pt x="8268" y="6353"/>
                                </a:lnTo>
                                <a:lnTo>
                                  <a:pt x="8268" y="6353"/>
                                </a:lnTo>
                                <a:lnTo>
                                  <a:pt x="8268" y="6353"/>
                                </a:lnTo>
                                <a:lnTo>
                                  <a:pt x="8268" y="6353"/>
                                </a:lnTo>
                                <a:lnTo>
                                  <a:pt x="8268" y="3172"/>
                                </a:lnTo>
                                <a:lnTo>
                                  <a:pt x="8268" y="3172"/>
                                </a:lnTo>
                                <a:lnTo>
                                  <a:pt x="8268" y="3172"/>
                                </a:lnTo>
                                <a:lnTo>
                                  <a:pt x="8268" y="3172"/>
                                </a:lnTo>
                                <a:lnTo>
                                  <a:pt x="8268" y="3172"/>
                                </a:lnTo>
                                <a:lnTo>
                                  <a:pt x="9020" y="6353"/>
                                </a:lnTo>
                                <a:lnTo>
                                  <a:pt x="9020" y="0"/>
                                </a:lnTo>
                                <a:lnTo>
                                  <a:pt x="9020" y="3172"/>
                                </a:lnTo>
                                <a:lnTo>
                                  <a:pt x="9020" y="3172"/>
                                </a:lnTo>
                                <a:lnTo>
                                  <a:pt x="9020" y="3172"/>
                                </a:lnTo>
                                <a:lnTo>
                                  <a:pt x="9020" y="6353"/>
                                </a:lnTo>
                                <a:lnTo>
                                  <a:pt x="9020" y="3172"/>
                                </a:lnTo>
                                <a:lnTo>
                                  <a:pt x="9020" y="3172"/>
                                </a:lnTo>
                                <a:lnTo>
                                  <a:pt x="9020" y="3172"/>
                                </a:lnTo>
                                <a:lnTo>
                                  <a:pt x="9020" y="3172"/>
                                </a:lnTo>
                                <a:lnTo>
                                  <a:pt x="9020" y="6353"/>
                                </a:lnTo>
                                <a:lnTo>
                                  <a:pt x="9020" y="6353"/>
                                </a:lnTo>
                                <a:lnTo>
                                  <a:pt x="9020" y="6353"/>
                                </a:lnTo>
                                <a:lnTo>
                                  <a:pt x="9020" y="3172"/>
                                </a:lnTo>
                                <a:lnTo>
                                  <a:pt x="9773" y="6353"/>
                                </a:lnTo>
                                <a:lnTo>
                                  <a:pt x="9773" y="6353"/>
                                </a:lnTo>
                                <a:lnTo>
                                  <a:pt x="9773" y="6353"/>
                                </a:lnTo>
                                <a:lnTo>
                                  <a:pt x="9773" y="6353"/>
                                </a:lnTo>
                                <a:lnTo>
                                  <a:pt x="9773" y="6353"/>
                                </a:lnTo>
                                <a:lnTo>
                                  <a:pt x="9773" y="3172"/>
                                </a:lnTo>
                                <a:lnTo>
                                  <a:pt x="9773" y="6353"/>
                                </a:lnTo>
                                <a:lnTo>
                                  <a:pt x="9773" y="6353"/>
                                </a:lnTo>
                                <a:lnTo>
                                  <a:pt x="9773" y="6353"/>
                                </a:lnTo>
                                <a:lnTo>
                                  <a:pt x="9773" y="9525"/>
                                </a:lnTo>
                                <a:lnTo>
                                  <a:pt x="9773" y="6353"/>
                                </a:lnTo>
                                <a:lnTo>
                                  <a:pt x="9773" y="6353"/>
                                </a:lnTo>
                                <a:lnTo>
                                  <a:pt x="10525" y="6353"/>
                                </a:lnTo>
                                <a:lnTo>
                                  <a:pt x="10525" y="6353"/>
                                </a:lnTo>
                                <a:lnTo>
                                  <a:pt x="10525" y="6353"/>
                                </a:lnTo>
                                <a:lnTo>
                                  <a:pt x="10525" y="6353"/>
                                </a:lnTo>
                                <a:lnTo>
                                  <a:pt x="10525" y="6353"/>
                                </a:lnTo>
                                <a:lnTo>
                                  <a:pt x="10525" y="3172"/>
                                </a:lnTo>
                                <a:lnTo>
                                  <a:pt x="10525" y="6353"/>
                                </a:lnTo>
                                <a:lnTo>
                                  <a:pt x="10525" y="3172"/>
                                </a:lnTo>
                                <a:lnTo>
                                  <a:pt x="10525" y="3172"/>
                                </a:lnTo>
                                <a:lnTo>
                                  <a:pt x="10525" y="6353"/>
                                </a:lnTo>
                                <a:lnTo>
                                  <a:pt x="10525" y="6353"/>
                                </a:lnTo>
                                <a:lnTo>
                                  <a:pt x="10525" y="6353"/>
                                </a:lnTo>
                                <a:lnTo>
                                  <a:pt x="10525" y="6353"/>
                                </a:lnTo>
                                <a:lnTo>
                                  <a:pt x="10525" y="6353"/>
                                </a:lnTo>
                                <a:lnTo>
                                  <a:pt x="10525" y="3172"/>
                                </a:lnTo>
                                <a:lnTo>
                                  <a:pt x="10525" y="6353"/>
                                </a:lnTo>
                                <a:lnTo>
                                  <a:pt x="10525" y="6353"/>
                                </a:lnTo>
                                <a:lnTo>
                                  <a:pt x="10525" y="6353"/>
                                </a:lnTo>
                                <a:lnTo>
                                  <a:pt x="11278" y="6353"/>
                                </a:lnTo>
                                <a:lnTo>
                                  <a:pt x="11278" y="6353"/>
                                </a:lnTo>
                                <a:lnTo>
                                  <a:pt x="11278" y="6353"/>
                                </a:lnTo>
                                <a:lnTo>
                                  <a:pt x="11278" y="3172"/>
                                </a:lnTo>
                                <a:lnTo>
                                  <a:pt x="11278" y="3172"/>
                                </a:lnTo>
                                <a:lnTo>
                                  <a:pt x="11278" y="3172"/>
                                </a:lnTo>
                                <a:lnTo>
                                  <a:pt x="11278" y="3172"/>
                                </a:lnTo>
                                <a:lnTo>
                                  <a:pt x="11278" y="3172"/>
                                </a:lnTo>
                                <a:lnTo>
                                  <a:pt x="11278" y="3172"/>
                                </a:lnTo>
                                <a:lnTo>
                                  <a:pt x="11278" y="3172"/>
                                </a:lnTo>
                                <a:lnTo>
                                  <a:pt x="11278" y="3172"/>
                                </a:lnTo>
                                <a:lnTo>
                                  <a:pt x="11278" y="3172"/>
                                </a:lnTo>
                                <a:lnTo>
                                  <a:pt x="12030" y="3172"/>
                                </a:lnTo>
                                <a:lnTo>
                                  <a:pt x="12030" y="3172"/>
                                </a:lnTo>
                                <a:lnTo>
                                  <a:pt x="12030" y="3172"/>
                                </a:lnTo>
                                <a:lnTo>
                                  <a:pt x="12030" y="6353"/>
                                </a:lnTo>
                                <a:lnTo>
                                  <a:pt x="12030" y="6353"/>
                                </a:lnTo>
                                <a:lnTo>
                                  <a:pt x="12030" y="6353"/>
                                </a:lnTo>
                                <a:lnTo>
                                  <a:pt x="12030" y="3172"/>
                                </a:lnTo>
                                <a:lnTo>
                                  <a:pt x="12030" y="3172"/>
                                </a:lnTo>
                                <a:lnTo>
                                  <a:pt x="12030" y="3172"/>
                                </a:lnTo>
                                <a:lnTo>
                                  <a:pt x="12030" y="3172"/>
                                </a:lnTo>
                                <a:lnTo>
                                  <a:pt x="12030" y="6353"/>
                                </a:lnTo>
                                <a:lnTo>
                                  <a:pt x="12030" y="6353"/>
                                </a:lnTo>
                                <a:lnTo>
                                  <a:pt x="12783" y="6353"/>
                                </a:lnTo>
                                <a:lnTo>
                                  <a:pt x="12783" y="6353"/>
                                </a:lnTo>
                                <a:lnTo>
                                  <a:pt x="12783" y="3172"/>
                                </a:lnTo>
                                <a:lnTo>
                                  <a:pt x="12783" y="6353"/>
                                </a:lnTo>
                                <a:lnTo>
                                  <a:pt x="12783" y="3172"/>
                                </a:lnTo>
                                <a:lnTo>
                                  <a:pt x="12783" y="3172"/>
                                </a:lnTo>
                                <a:lnTo>
                                  <a:pt x="12783" y="3172"/>
                                </a:lnTo>
                                <a:lnTo>
                                  <a:pt x="12783" y="3172"/>
                                </a:lnTo>
                                <a:lnTo>
                                  <a:pt x="12783" y="3172"/>
                                </a:lnTo>
                                <a:lnTo>
                                  <a:pt x="12783" y="3172"/>
                                </a:lnTo>
                                <a:lnTo>
                                  <a:pt x="12783" y="3172"/>
                                </a:lnTo>
                                <a:lnTo>
                                  <a:pt x="12783" y="6353"/>
                                </a:lnTo>
                                <a:lnTo>
                                  <a:pt x="13535" y="6353"/>
                                </a:lnTo>
                                <a:lnTo>
                                  <a:pt x="13535" y="3172"/>
                                </a:lnTo>
                                <a:lnTo>
                                  <a:pt x="13535" y="6353"/>
                                </a:lnTo>
                                <a:lnTo>
                                  <a:pt x="13535" y="3172"/>
                                </a:lnTo>
                                <a:lnTo>
                                  <a:pt x="13535" y="6353"/>
                                </a:lnTo>
                                <a:lnTo>
                                  <a:pt x="13535" y="3172"/>
                                </a:lnTo>
                                <a:lnTo>
                                  <a:pt x="13535" y="3172"/>
                                </a:lnTo>
                                <a:lnTo>
                                  <a:pt x="13535" y="3172"/>
                                </a:lnTo>
                                <a:lnTo>
                                  <a:pt x="13535" y="3172"/>
                                </a:lnTo>
                                <a:lnTo>
                                  <a:pt x="13535" y="0"/>
                                </a:lnTo>
                                <a:lnTo>
                                  <a:pt x="13535" y="0"/>
                                </a:lnTo>
                                <a:lnTo>
                                  <a:pt x="13535" y="0"/>
                                </a:lnTo>
                                <a:lnTo>
                                  <a:pt x="13535" y="0"/>
                                </a:lnTo>
                                <a:lnTo>
                                  <a:pt x="13535" y="6353"/>
                                </a:lnTo>
                                <a:lnTo>
                                  <a:pt x="14288" y="6353"/>
                                </a:lnTo>
                                <a:lnTo>
                                  <a:pt x="14288" y="9525"/>
                                </a:lnTo>
                                <a:lnTo>
                                  <a:pt x="14288" y="6353"/>
                                </a:lnTo>
                                <a:lnTo>
                                  <a:pt x="14288" y="6353"/>
                                </a:lnTo>
                                <a:lnTo>
                                  <a:pt x="14288" y="6353"/>
                                </a:lnTo>
                                <a:lnTo>
                                  <a:pt x="14288" y="3172"/>
                                </a:lnTo>
                                <a:lnTo>
                                  <a:pt x="14288" y="6353"/>
                                </a:lnTo>
                                <a:lnTo>
                                  <a:pt x="14288" y="6353"/>
                                </a:lnTo>
                                <a:lnTo>
                                  <a:pt x="14288" y="3172"/>
                                </a:lnTo>
                                <a:lnTo>
                                  <a:pt x="14288" y="3172"/>
                                </a:lnTo>
                                <a:lnTo>
                                  <a:pt x="14288" y="3172"/>
                                </a:lnTo>
                                <a:lnTo>
                                  <a:pt x="14288" y="6353"/>
                                </a:lnTo>
                                <a:lnTo>
                                  <a:pt x="15040" y="6353"/>
                                </a:lnTo>
                                <a:lnTo>
                                  <a:pt x="15040" y="6353"/>
                                </a:lnTo>
                                <a:lnTo>
                                  <a:pt x="15040" y="6353"/>
                                </a:lnTo>
                                <a:lnTo>
                                  <a:pt x="15040" y="3172"/>
                                </a:lnTo>
                                <a:lnTo>
                                  <a:pt x="15040" y="6353"/>
                                </a:lnTo>
                                <a:lnTo>
                                  <a:pt x="15040" y="6353"/>
                                </a:lnTo>
                                <a:lnTo>
                                  <a:pt x="15040" y="6353"/>
                                </a:lnTo>
                                <a:lnTo>
                                  <a:pt x="15040" y="6353"/>
                                </a:lnTo>
                                <a:lnTo>
                                  <a:pt x="15040" y="6353"/>
                                </a:lnTo>
                                <a:lnTo>
                                  <a:pt x="15040" y="6353"/>
                                </a:lnTo>
                                <a:lnTo>
                                  <a:pt x="15040" y="6353"/>
                                </a:lnTo>
                                <a:lnTo>
                                  <a:pt x="15040" y="6353"/>
                                </a:lnTo>
                                <a:lnTo>
                                  <a:pt x="15792" y="3172"/>
                                </a:lnTo>
                                <a:lnTo>
                                  <a:pt x="15792" y="3172"/>
                                </a:lnTo>
                                <a:lnTo>
                                  <a:pt x="15792" y="3172"/>
                                </a:lnTo>
                                <a:lnTo>
                                  <a:pt x="15792" y="3172"/>
                                </a:lnTo>
                                <a:lnTo>
                                  <a:pt x="15792" y="3172"/>
                                </a:lnTo>
                                <a:lnTo>
                                  <a:pt x="15792" y="0"/>
                                </a:lnTo>
                                <a:lnTo>
                                  <a:pt x="15792" y="3172"/>
                                </a:lnTo>
                                <a:lnTo>
                                  <a:pt x="15792" y="3172"/>
                                </a:lnTo>
                                <a:lnTo>
                                  <a:pt x="15792" y="3172"/>
                                </a:lnTo>
                                <a:lnTo>
                                  <a:pt x="15792" y="6353"/>
                                </a:lnTo>
                                <a:lnTo>
                                  <a:pt x="15792" y="3172"/>
                                </a:lnTo>
                                <a:lnTo>
                                  <a:pt x="15792" y="3172"/>
                                </a:lnTo>
                                <a:lnTo>
                                  <a:pt x="15792" y="0"/>
                                </a:lnTo>
                                <a:lnTo>
                                  <a:pt x="15792" y="0"/>
                                </a:lnTo>
                                <a:lnTo>
                                  <a:pt x="15792" y="3172"/>
                                </a:lnTo>
                                <a:lnTo>
                                  <a:pt x="15792" y="0"/>
                                </a:lnTo>
                                <a:lnTo>
                                  <a:pt x="15792" y="3172"/>
                                </a:lnTo>
                                <a:lnTo>
                                  <a:pt x="15792" y="0"/>
                                </a:lnTo>
                                <a:lnTo>
                                  <a:pt x="16545" y="0"/>
                                </a:lnTo>
                                <a:lnTo>
                                  <a:pt x="16545" y="0"/>
                                </a:lnTo>
                                <a:lnTo>
                                  <a:pt x="16545" y="3172"/>
                                </a:lnTo>
                                <a:lnTo>
                                  <a:pt x="16545" y="3172"/>
                                </a:lnTo>
                                <a:lnTo>
                                  <a:pt x="16545" y="3172"/>
                                </a:lnTo>
                                <a:lnTo>
                                  <a:pt x="16545" y="3172"/>
                                </a:lnTo>
                                <a:lnTo>
                                  <a:pt x="16545" y="3172"/>
                                </a:lnTo>
                                <a:lnTo>
                                  <a:pt x="16545" y="3172"/>
                                </a:lnTo>
                                <a:lnTo>
                                  <a:pt x="16545" y="3172"/>
                                </a:lnTo>
                                <a:lnTo>
                                  <a:pt x="16545" y="3172"/>
                                </a:lnTo>
                                <a:lnTo>
                                  <a:pt x="16545" y="3172"/>
                                </a:lnTo>
                                <a:lnTo>
                                  <a:pt x="16545" y="6353"/>
                                </a:lnTo>
                                <a:lnTo>
                                  <a:pt x="17297" y="6353"/>
                                </a:lnTo>
                                <a:lnTo>
                                  <a:pt x="17297" y="3172"/>
                                </a:lnTo>
                                <a:lnTo>
                                  <a:pt x="17297" y="3172"/>
                                </a:lnTo>
                                <a:lnTo>
                                  <a:pt x="17297" y="6353"/>
                                </a:lnTo>
                                <a:lnTo>
                                  <a:pt x="17297" y="6353"/>
                                </a:lnTo>
                                <a:lnTo>
                                  <a:pt x="17297" y="9525"/>
                                </a:lnTo>
                                <a:lnTo>
                                  <a:pt x="17297" y="9525"/>
                                </a:lnTo>
                                <a:lnTo>
                                  <a:pt x="17297" y="6353"/>
                                </a:lnTo>
                                <a:lnTo>
                                  <a:pt x="17297" y="6353"/>
                                </a:lnTo>
                                <a:lnTo>
                                  <a:pt x="17297" y="6353"/>
                                </a:lnTo>
                                <a:lnTo>
                                  <a:pt x="17297" y="6353"/>
                                </a:lnTo>
                                <a:lnTo>
                                  <a:pt x="17297" y="6353"/>
                                </a:lnTo>
                                <a:lnTo>
                                  <a:pt x="17297" y="6353"/>
                                </a:lnTo>
                                <a:lnTo>
                                  <a:pt x="17297" y="3172"/>
                                </a:lnTo>
                                <a:lnTo>
                                  <a:pt x="18050" y="3172"/>
                                </a:lnTo>
                                <a:lnTo>
                                  <a:pt x="18050" y="3172"/>
                                </a:lnTo>
                                <a:lnTo>
                                  <a:pt x="18050" y="3172"/>
                                </a:lnTo>
                                <a:lnTo>
                                  <a:pt x="18050" y="6353"/>
                                </a:lnTo>
                                <a:lnTo>
                                  <a:pt x="18050" y="6353"/>
                                </a:lnTo>
                                <a:lnTo>
                                  <a:pt x="18050" y="9525"/>
                                </a:lnTo>
                                <a:lnTo>
                                  <a:pt x="18050" y="6353"/>
                                </a:lnTo>
                                <a:lnTo>
                                  <a:pt x="18050" y="6353"/>
                                </a:lnTo>
                                <a:lnTo>
                                  <a:pt x="18050" y="3172"/>
                                </a:lnTo>
                                <a:lnTo>
                                  <a:pt x="18050" y="3172"/>
                                </a:lnTo>
                                <a:lnTo>
                                  <a:pt x="18050" y="6353"/>
                                </a:lnTo>
                                <a:lnTo>
                                  <a:pt x="18050" y="3172"/>
                                </a:lnTo>
                                <a:lnTo>
                                  <a:pt x="18802" y="6353"/>
                                </a:lnTo>
                                <a:lnTo>
                                  <a:pt x="18802" y="3172"/>
                                </a:lnTo>
                                <a:lnTo>
                                  <a:pt x="18802" y="3172"/>
                                </a:lnTo>
                                <a:lnTo>
                                  <a:pt x="18802" y="3172"/>
                                </a:lnTo>
                                <a:lnTo>
                                  <a:pt x="18802" y="0"/>
                                </a:lnTo>
                                <a:lnTo>
                                  <a:pt x="18802" y="6353"/>
                                </a:lnTo>
                                <a:lnTo>
                                  <a:pt x="18802" y="3172"/>
                                </a:lnTo>
                                <a:lnTo>
                                  <a:pt x="18802" y="3172"/>
                                </a:lnTo>
                                <a:lnTo>
                                  <a:pt x="18802" y="6353"/>
                                </a:lnTo>
                                <a:lnTo>
                                  <a:pt x="18802" y="3172"/>
                                </a:lnTo>
                                <a:lnTo>
                                  <a:pt x="18802" y="3172"/>
                                </a:lnTo>
                                <a:lnTo>
                                  <a:pt x="18802" y="3172"/>
                                </a:lnTo>
                                <a:lnTo>
                                  <a:pt x="19555" y="0"/>
                                </a:lnTo>
                                <a:lnTo>
                                  <a:pt x="19555" y="0"/>
                                </a:lnTo>
                                <a:lnTo>
                                  <a:pt x="19555" y="0"/>
                                </a:lnTo>
                                <a:lnTo>
                                  <a:pt x="19555" y="3172"/>
                                </a:lnTo>
                                <a:lnTo>
                                  <a:pt x="19555" y="6353"/>
                                </a:lnTo>
                                <a:lnTo>
                                  <a:pt x="19555" y="6353"/>
                                </a:lnTo>
                                <a:lnTo>
                                  <a:pt x="19555" y="6353"/>
                                </a:lnTo>
                                <a:lnTo>
                                  <a:pt x="19555" y="0"/>
                                </a:lnTo>
                                <a:lnTo>
                                  <a:pt x="19555" y="0"/>
                                </a:lnTo>
                                <a:lnTo>
                                  <a:pt x="19555" y="3172"/>
                                </a:lnTo>
                                <a:lnTo>
                                  <a:pt x="19555" y="0"/>
                                </a:lnTo>
                                <a:lnTo>
                                  <a:pt x="19555" y="0"/>
                                </a:lnTo>
                                <a:lnTo>
                                  <a:pt x="20307" y="0"/>
                                </a:lnTo>
                                <a:lnTo>
                                  <a:pt x="20307" y="0"/>
                                </a:lnTo>
                                <a:lnTo>
                                  <a:pt x="20307" y="3172"/>
                                </a:lnTo>
                                <a:lnTo>
                                  <a:pt x="20307" y="3172"/>
                                </a:lnTo>
                                <a:lnTo>
                                  <a:pt x="20307" y="3172"/>
                                </a:lnTo>
                                <a:lnTo>
                                  <a:pt x="20307" y="3172"/>
                                </a:lnTo>
                                <a:lnTo>
                                  <a:pt x="20307" y="3172"/>
                                </a:lnTo>
                                <a:lnTo>
                                  <a:pt x="20307" y="3172"/>
                                </a:lnTo>
                                <a:lnTo>
                                  <a:pt x="20307" y="6353"/>
                                </a:lnTo>
                                <a:lnTo>
                                  <a:pt x="20307" y="3172"/>
                                </a:lnTo>
                                <a:lnTo>
                                  <a:pt x="20307" y="3172"/>
                                </a:lnTo>
                                <a:lnTo>
                                  <a:pt x="20307" y="6353"/>
                                </a:lnTo>
                                <a:lnTo>
                                  <a:pt x="20307" y="3172"/>
                                </a:lnTo>
                                <a:lnTo>
                                  <a:pt x="20307" y="6353"/>
                                </a:lnTo>
                                <a:lnTo>
                                  <a:pt x="20307" y="3172"/>
                                </a:lnTo>
                                <a:lnTo>
                                  <a:pt x="20307" y="3172"/>
                                </a:lnTo>
                                <a:lnTo>
                                  <a:pt x="20307" y="0"/>
                                </a:lnTo>
                                <a:lnTo>
                                  <a:pt x="20307" y="3172"/>
                                </a:lnTo>
                                <a:lnTo>
                                  <a:pt x="21060" y="3172"/>
                                </a:lnTo>
                                <a:lnTo>
                                  <a:pt x="21060" y="3172"/>
                                </a:lnTo>
                                <a:lnTo>
                                  <a:pt x="21060" y="6353"/>
                                </a:lnTo>
                                <a:lnTo>
                                  <a:pt x="21060" y="3172"/>
                                </a:lnTo>
                                <a:lnTo>
                                  <a:pt x="21060" y="0"/>
                                </a:lnTo>
                                <a:lnTo>
                                  <a:pt x="21060" y="3172"/>
                                </a:lnTo>
                                <a:lnTo>
                                  <a:pt x="21060" y="0"/>
                                </a:lnTo>
                                <a:lnTo>
                                  <a:pt x="21060" y="3172"/>
                                </a:lnTo>
                                <a:lnTo>
                                  <a:pt x="21060" y="6353"/>
                                </a:lnTo>
                                <a:lnTo>
                                  <a:pt x="21060" y="6353"/>
                                </a:lnTo>
                                <a:lnTo>
                                  <a:pt x="21060" y="9525"/>
                                </a:lnTo>
                                <a:lnTo>
                                  <a:pt x="21060" y="9525"/>
                                </a:lnTo>
                                <a:lnTo>
                                  <a:pt x="21060" y="6353"/>
                                </a:lnTo>
                                <a:lnTo>
                                  <a:pt x="21060" y="9525"/>
                                </a:lnTo>
                                <a:lnTo>
                                  <a:pt x="21803" y="6353"/>
                                </a:lnTo>
                                <a:lnTo>
                                  <a:pt x="21803" y="9525"/>
                                </a:lnTo>
                                <a:lnTo>
                                  <a:pt x="21803" y="9525"/>
                                </a:lnTo>
                                <a:lnTo>
                                  <a:pt x="21803" y="6353"/>
                                </a:lnTo>
                                <a:lnTo>
                                  <a:pt x="21803" y="6353"/>
                                </a:lnTo>
                                <a:lnTo>
                                  <a:pt x="21803" y="6353"/>
                                </a:lnTo>
                                <a:lnTo>
                                  <a:pt x="21803" y="6353"/>
                                </a:lnTo>
                                <a:lnTo>
                                  <a:pt x="21803" y="6353"/>
                                </a:lnTo>
                                <a:lnTo>
                                  <a:pt x="21803" y="6353"/>
                                </a:lnTo>
                                <a:lnTo>
                                  <a:pt x="21803" y="6353"/>
                                </a:lnTo>
                                <a:lnTo>
                                  <a:pt x="21803" y="9525"/>
                                </a:lnTo>
                                <a:lnTo>
                                  <a:pt x="21803" y="6353"/>
                                </a:lnTo>
                                <a:lnTo>
                                  <a:pt x="22555" y="6353"/>
                                </a:lnTo>
                                <a:lnTo>
                                  <a:pt x="22555" y="9525"/>
                                </a:lnTo>
                                <a:lnTo>
                                  <a:pt x="22555" y="6353"/>
                                </a:lnTo>
                                <a:lnTo>
                                  <a:pt x="22555" y="6353"/>
                                </a:lnTo>
                                <a:lnTo>
                                  <a:pt x="22555" y="6353"/>
                                </a:lnTo>
                                <a:lnTo>
                                  <a:pt x="22555" y="3172"/>
                                </a:lnTo>
                                <a:lnTo>
                                  <a:pt x="22555" y="6353"/>
                                </a:lnTo>
                                <a:lnTo>
                                  <a:pt x="22555" y="3172"/>
                                </a:lnTo>
                                <a:lnTo>
                                  <a:pt x="22555" y="3172"/>
                                </a:lnTo>
                                <a:lnTo>
                                  <a:pt x="22555" y="3172"/>
                                </a:lnTo>
                                <a:lnTo>
                                  <a:pt x="22555" y="3172"/>
                                </a:lnTo>
                                <a:lnTo>
                                  <a:pt x="22555" y="3172"/>
                                </a:lnTo>
                                <a:lnTo>
                                  <a:pt x="23308" y="3172"/>
                                </a:lnTo>
                                <a:lnTo>
                                  <a:pt x="23308" y="6353"/>
                                </a:lnTo>
                                <a:lnTo>
                                  <a:pt x="23308" y="6353"/>
                                </a:lnTo>
                                <a:lnTo>
                                  <a:pt x="23308" y="6353"/>
                                </a:lnTo>
                                <a:lnTo>
                                  <a:pt x="23308" y="6353"/>
                                </a:lnTo>
                                <a:lnTo>
                                  <a:pt x="23308" y="3172"/>
                                </a:lnTo>
                                <a:lnTo>
                                  <a:pt x="23308" y="3172"/>
                                </a:lnTo>
                                <a:lnTo>
                                  <a:pt x="23308" y="6353"/>
                                </a:lnTo>
                                <a:lnTo>
                                  <a:pt x="23308" y="3172"/>
                                </a:lnTo>
                                <a:lnTo>
                                  <a:pt x="23308" y="6353"/>
                                </a:lnTo>
                                <a:lnTo>
                                  <a:pt x="23308" y="6353"/>
                                </a:lnTo>
                                <a:lnTo>
                                  <a:pt x="23308" y="6353"/>
                                </a:lnTo>
                                <a:lnTo>
                                  <a:pt x="24060" y="6353"/>
                                </a:lnTo>
                                <a:lnTo>
                                  <a:pt x="24060" y="3172"/>
                                </a:lnTo>
                                <a:lnTo>
                                  <a:pt x="24060" y="6353"/>
                                </a:lnTo>
                                <a:lnTo>
                                  <a:pt x="24060" y="3172"/>
                                </a:lnTo>
                                <a:lnTo>
                                  <a:pt x="24060" y="0"/>
                                </a:lnTo>
                                <a:lnTo>
                                  <a:pt x="24060" y="3172"/>
                                </a:lnTo>
                                <a:lnTo>
                                  <a:pt x="24060" y="3172"/>
                                </a:lnTo>
                                <a:lnTo>
                                  <a:pt x="24060" y="3172"/>
                                </a:lnTo>
                                <a:lnTo>
                                  <a:pt x="24060" y="6353"/>
                                </a:lnTo>
                                <a:lnTo>
                                  <a:pt x="24060" y="6353"/>
                                </a:lnTo>
                                <a:lnTo>
                                  <a:pt x="24060" y="3172"/>
                                </a:lnTo>
                                <a:lnTo>
                                  <a:pt x="24060" y="3172"/>
                                </a:lnTo>
                                <a:lnTo>
                                  <a:pt x="24813" y="3172"/>
                                </a:lnTo>
                                <a:lnTo>
                                  <a:pt x="24813" y="3172"/>
                                </a:lnTo>
                                <a:lnTo>
                                  <a:pt x="24813" y="0"/>
                                </a:lnTo>
                                <a:lnTo>
                                  <a:pt x="24813" y="3172"/>
                                </a:lnTo>
                                <a:lnTo>
                                  <a:pt x="24813" y="0"/>
                                </a:lnTo>
                                <a:lnTo>
                                  <a:pt x="24813" y="3172"/>
                                </a:lnTo>
                                <a:lnTo>
                                  <a:pt x="24813" y="3172"/>
                                </a:lnTo>
                                <a:lnTo>
                                  <a:pt x="24813" y="6353"/>
                                </a:lnTo>
                                <a:lnTo>
                                  <a:pt x="24813" y="6353"/>
                                </a:lnTo>
                                <a:lnTo>
                                  <a:pt x="24813" y="6353"/>
                                </a:lnTo>
                                <a:lnTo>
                                  <a:pt x="24813" y="6353"/>
                                </a:lnTo>
                                <a:lnTo>
                                  <a:pt x="24813" y="3172"/>
                                </a:lnTo>
                                <a:lnTo>
                                  <a:pt x="25565" y="6353"/>
                                </a:lnTo>
                                <a:lnTo>
                                  <a:pt x="25565" y="3172"/>
                                </a:lnTo>
                                <a:lnTo>
                                  <a:pt x="25565" y="3172"/>
                                </a:lnTo>
                                <a:lnTo>
                                  <a:pt x="25565" y="0"/>
                                </a:lnTo>
                                <a:lnTo>
                                  <a:pt x="25565" y="0"/>
                                </a:lnTo>
                                <a:lnTo>
                                  <a:pt x="25565" y="0"/>
                                </a:lnTo>
                                <a:lnTo>
                                  <a:pt x="25565" y="3172"/>
                                </a:lnTo>
                                <a:lnTo>
                                  <a:pt x="25565" y="6353"/>
                                </a:lnTo>
                                <a:lnTo>
                                  <a:pt x="25565" y="9525"/>
                                </a:lnTo>
                                <a:lnTo>
                                  <a:pt x="25565" y="9525"/>
                                </a:lnTo>
                                <a:lnTo>
                                  <a:pt x="25565" y="6353"/>
                                </a:lnTo>
                                <a:lnTo>
                                  <a:pt x="25565" y="6353"/>
                                </a:lnTo>
                                <a:lnTo>
                                  <a:pt x="25565" y="3172"/>
                                </a:lnTo>
                                <a:lnTo>
                                  <a:pt x="25565" y="3172"/>
                                </a:lnTo>
                                <a:lnTo>
                                  <a:pt x="25565" y="3172"/>
                                </a:lnTo>
                                <a:lnTo>
                                  <a:pt x="25565" y="6353"/>
                                </a:lnTo>
                                <a:lnTo>
                                  <a:pt x="25565" y="6353"/>
                                </a:lnTo>
                                <a:lnTo>
                                  <a:pt x="25565" y="6353"/>
                                </a:lnTo>
                                <a:lnTo>
                                  <a:pt x="25565" y="6353"/>
                                </a:lnTo>
                                <a:lnTo>
                                  <a:pt x="25565" y="6353"/>
                                </a:lnTo>
                                <a:lnTo>
                                  <a:pt x="26318" y="6353"/>
                                </a:lnTo>
                                <a:lnTo>
                                  <a:pt x="26318" y="6353"/>
                                </a:lnTo>
                                <a:lnTo>
                                  <a:pt x="26318" y="3172"/>
                                </a:lnTo>
                                <a:lnTo>
                                  <a:pt x="26318" y="6353"/>
                                </a:lnTo>
                                <a:lnTo>
                                  <a:pt x="26318" y="3172"/>
                                </a:lnTo>
                                <a:lnTo>
                                  <a:pt x="26318" y="6353"/>
                                </a:lnTo>
                                <a:lnTo>
                                  <a:pt x="26318" y="6353"/>
                                </a:lnTo>
                                <a:lnTo>
                                  <a:pt x="26318" y="6353"/>
                                </a:lnTo>
                                <a:lnTo>
                                  <a:pt x="26318" y="6353"/>
                                </a:lnTo>
                                <a:lnTo>
                                  <a:pt x="26318" y="9525"/>
                                </a:lnTo>
                                <a:lnTo>
                                  <a:pt x="26318" y="6353"/>
                                </a:lnTo>
                                <a:lnTo>
                                  <a:pt x="26318" y="6353"/>
                                </a:lnTo>
                                <a:lnTo>
                                  <a:pt x="27070" y="6353"/>
                                </a:lnTo>
                                <a:lnTo>
                                  <a:pt x="27070" y="3172"/>
                                </a:lnTo>
                                <a:lnTo>
                                  <a:pt x="27070" y="6353"/>
                                </a:lnTo>
                                <a:lnTo>
                                  <a:pt x="27070" y="3172"/>
                                </a:lnTo>
                                <a:lnTo>
                                  <a:pt x="27070" y="3172"/>
                                </a:lnTo>
                                <a:lnTo>
                                  <a:pt x="27070" y="3172"/>
                                </a:lnTo>
                                <a:lnTo>
                                  <a:pt x="27070" y="3172"/>
                                </a:lnTo>
                                <a:lnTo>
                                  <a:pt x="27070" y="3172"/>
                                </a:lnTo>
                                <a:lnTo>
                                  <a:pt x="27070" y="6353"/>
                                </a:lnTo>
                                <a:lnTo>
                                  <a:pt x="27070" y="6353"/>
                                </a:lnTo>
                                <a:lnTo>
                                  <a:pt x="27070" y="3172"/>
                                </a:lnTo>
                                <a:lnTo>
                                  <a:pt x="27070" y="3172"/>
                                </a:lnTo>
                                <a:lnTo>
                                  <a:pt x="27823" y="3172"/>
                                </a:lnTo>
                                <a:lnTo>
                                  <a:pt x="27823" y="3172"/>
                                </a:lnTo>
                                <a:lnTo>
                                  <a:pt x="27823" y="6353"/>
                                </a:lnTo>
                                <a:lnTo>
                                  <a:pt x="27823" y="6353"/>
                                </a:lnTo>
                                <a:lnTo>
                                  <a:pt x="27823" y="6353"/>
                                </a:lnTo>
                                <a:lnTo>
                                  <a:pt x="27823" y="6353"/>
                                </a:lnTo>
                                <a:lnTo>
                                  <a:pt x="27823" y="3172"/>
                                </a:lnTo>
                                <a:lnTo>
                                  <a:pt x="27823" y="3172"/>
                                </a:lnTo>
                                <a:lnTo>
                                  <a:pt x="27823" y="3172"/>
                                </a:lnTo>
                                <a:lnTo>
                                  <a:pt x="27823" y="3172"/>
                                </a:lnTo>
                                <a:lnTo>
                                  <a:pt x="27823" y="3172"/>
                                </a:lnTo>
                                <a:lnTo>
                                  <a:pt x="27823" y="3172"/>
                                </a:lnTo>
                                <a:lnTo>
                                  <a:pt x="28575" y="6353"/>
                                </a:lnTo>
                                <a:lnTo>
                                  <a:pt x="28575" y="6353"/>
                                </a:lnTo>
                                <a:lnTo>
                                  <a:pt x="28575" y="3172"/>
                                </a:lnTo>
                                <a:lnTo>
                                  <a:pt x="28575" y="3172"/>
                                </a:lnTo>
                                <a:lnTo>
                                  <a:pt x="28575" y="0"/>
                                </a:lnTo>
                                <a:lnTo>
                                  <a:pt x="28575" y="3172"/>
                                </a:lnTo>
                                <a:lnTo>
                                  <a:pt x="28575" y="6353"/>
                                </a:lnTo>
                                <a:lnTo>
                                  <a:pt x="28575" y="6353"/>
                                </a:lnTo>
                                <a:lnTo>
                                  <a:pt x="28575" y="9525"/>
                                </a:lnTo>
                                <a:lnTo>
                                  <a:pt x="28575" y="6353"/>
                                </a:lnTo>
                                <a:lnTo>
                                  <a:pt x="28575" y="635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38" name="Freeform: Shape 1038"/>
                        <wps:cNvSpPr/>
                        <wps:spPr>
                          <a:xfrm>
                            <a:off x="2252662" y="1804987"/>
                            <a:ext cx="28575" cy="9525"/>
                          </a:xfrm>
                          <a:custGeom>
                            <a:avLst/>
                            <a:gdLst>
                              <a:gd name="connsiteX0" fmla="*/ 0 w 28575"/>
                              <a:gd name="connsiteY0" fmla="*/ 6353 h 9525"/>
                              <a:gd name="connsiteX1" fmla="*/ 0 w 28575"/>
                              <a:gd name="connsiteY1" fmla="*/ 6353 h 9525"/>
                              <a:gd name="connsiteX2" fmla="*/ 733 w 28575"/>
                              <a:gd name="connsiteY2" fmla="*/ 3172 h 9525"/>
                              <a:gd name="connsiteX3" fmla="*/ 733 w 28575"/>
                              <a:gd name="connsiteY3" fmla="*/ 6353 h 9525"/>
                              <a:gd name="connsiteX4" fmla="*/ 733 w 28575"/>
                              <a:gd name="connsiteY4" fmla="*/ 6353 h 9525"/>
                              <a:gd name="connsiteX5" fmla="*/ 733 w 28575"/>
                              <a:gd name="connsiteY5" fmla="*/ 3172 h 9525"/>
                              <a:gd name="connsiteX6" fmla="*/ 733 w 28575"/>
                              <a:gd name="connsiteY6" fmla="*/ 6353 h 9525"/>
                              <a:gd name="connsiteX7" fmla="*/ 733 w 28575"/>
                              <a:gd name="connsiteY7" fmla="*/ 6353 h 9525"/>
                              <a:gd name="connsiteX8" fmla="*/ 733 w 28575"/>
                              <a:gd name="connsiteY8" fmla="*/ 6353 h 9525"/>
                              <a:gd name="connsiteX9" fmla="*/ 733 w 28575"/>
                              <a:gd name="connsiteY9" fmla="*/ 6353 h 9525"/>
                              <a:gd name="connsiteX10" fmla="*/ 733 w 28575"/>
                              <a:gd name="connsiteY10" fmla="*/ 6353 h 9525"/>
                              <a:gd name="connsiteX11" fmla="*/ 733 w 28575"/>
                              <a:gd name="connsiteY11" fmla="*/ 6353 h 9525"/>
                              <a:gd name="connsiteX12" fmla="*/ 733 w 28575"/>
                              <a:gd name="connsiteY12" fmla="*/ 6353 h 9525"/>
                              <a:gd name="connsiteX13" fmla="*/ 733 w 28575"/>
                              <a:gd name="connsiteY13" fmla="*/ 3172 h 9525"/>
                              <a:gd name="connsiteX14" fmla="*/ 733 w 28575"/>
                              <a:gd name="connsiteY14" fmla="*/ 0 h 9525"/>
                              <a:gd name="connsiteX15" fmla="*/ 733 w 28575"/>
                              <a:gd name="connsiteY15" fmla="*/ 0 h 9525"/>
                              <a:gd name="connsiteX16" fmla="*/ 1467 w 28575"/>
                              <a:gd name="connsiteY16" fmla="*/ 3172 h 9525"/>
                              <a:gd name="connsiteX17" fmla="*/ 1467 w 28575"/>
                              <a:gd name="connsiteY17" fmla="*/ 3172 h 9525"/>
                              <a:gd name="connsiteX18" fmla="*/ 1467 w 28575"/>
                              <a:gd name="connsiteY18" fmla="*/ 6353 h 9525"/>
                              <a:gd name="connsiteX19" fmla="*/ 1467 w 28575"/>
                              <a:gd name="connsiteY19" fmla="*/ 6353 h 9525"/>
                              <a:gd name="connsiteX20" fmla="*/ 1467 w 28575"/>
                              <a:gd name="connsiteY20" fmla="*/ 3172 h 9525"/>
                              <a:gd name="connsiteX21" fmla="*/ 1467 w 28575"/>
                              <a:gd name="connsiteY21" fmla="*/ 6353 h 9525"/>
                              <a:gd name="connsiteX22" fmla="*/ 1467 w 28575"/>
                              <a:gd name="connsiteY22" fmla="*/ 6353 h 9525"/>
                              <a:gd name="connsiteX23" fmla="*/ 1467 w 28575"/>
                              <a:gd name="connsiteY23" fmla="*/ 6353 h 9525"/>
                              <a:gd name="connsiteX24" fmla="*/ 1467 w 28575"/>
                              <a:gd name="connsiteY24" fmla="*/ 6353 h 9525"/>
                              <a:gd name="connsiteX25" fmla="*/ 1467 w 28575"/>
                              <a:gd name="connsiteY25" fmla="*/ 6353 h 9525"/>
                              <a:gd name="connsiteX26" fmla="*/ 1467 w 28575"/>
                              <a:gd name="connsiteY26" fmla="*/ 6353 h 9525"/>
                              <a:gd name="connsiteX27" fmla="*/ 1467 w 28575"/>
                              <a:gd name="connsiteY27" fmla="*/ 6353 h 9525"/>
                              <a:gd name="connsiteX28" fmla="*/ 1467 w 28575"/>
                              <a:gd name="connsiteY28" fmla="*/ 3172 h 9525"/>
                              <a:gd name="connsiteX29" fmla="*/ 1467 w 28575"/>
                              <a:gd name="connsiteY29" fmla="*/ 3172 h 9525"/>
                              <a:gd name="connsiteX30" fmla="*/ 1467 w 28575"/>
                              <a:gd name="connsiteY30" fmla="*/ 3172 h 9525"/>
                              <a:gd name="connsiteX31" fmla="*/ 1467 w 28575"/>
                              <a:gd name="connsiteY31" fmla="*/ 6353 h 9525"/>
                              <a:gd name="connsiteX32" fmla="*/ 1467 w 28575"/>
                              <a:gd name="connsiteY32" fmla="*/ 6353 h 9525"/>
                              <a:gd name="connsiteX33" fmla="*/ 1467 w 28575"/>
                              <a:gd name="connsiteY33" fmla="*/ 3172 h 9525"/>
                              <a:gd name="connsiteX34" fmla="*/ 2200 w 28575"/>
                              <a:gd name="connsiteY34" fmla="*/ 6353 h 9525"/>
                              <a:gd name="connsiteX35" fmla="*/ 2200 w 28575"/>
                              <a:gd name="connsiteY35" fmla="*/ 6353 h 9525"/>
                              <a:gd name="connsiteX36" fmla="*/ 2200 w 28575"/>
                              <a:gd name="connsiteY36" fmla="*/ 6353 h 9525"/>
                              <a:gd name="connsiteX37" fmla="*/ 2200 w 28575"/>
                              <a:gd name="connsiteY37" fmla="*/ 6353 h 9525"/>
                              <a:gd name="connsiteX38" fmla="*/ 2200 w 28575"/>
                              <a:gd name="connsiteY38" fmla="*/ 6353 h 9525"/>
                              <a:gd name="connsiteX39" fmla="*/ 2200 w 28575"/>
                              <a:gd name="connsiteY39" fmla="*/ 9525 h 9525"/>
                              <a:gd name="connsiteX40" fmla="*/ 2200 w 28575"/>
                              <a:gd name="connsiteY40" fmla="*/ 6353 h 9525"/>
                              <a:gd name="connsiteX41" fmla="*/ 2200 w 28575"/>
                              <a:gd name="connsiteY41" fmla="*/ 6353 h 9525"/>
                              <a:gd name="connsiteX42" fmla="*/ 2200 w 28575"/>
                              <a:gd name="connsiteY42" fmla="*/ 6353 h 9525"/>
                              <a:gd name="connsiteX43" fmla="*/ 2200 w 28575"/>
                              <a:gd name="connsiteY43" fmla="*/ 3172 h 9525"/>
                              <a:gd name="connsiteX44" fmla="*/ 2200 w 28575"/>
                              <a:gd name="connsiteY44" fmla="*/ 3172 h 9525"/>
                              <a:gd name="connsiteX45" fmla="*/ 2200 w 28575"/>
                              <a:gd name="connsiteY45" fmla="*/ 3172 h 9525"/>
                              <a:gd name="connsiteX46" fmla="*/ 2934 w 28575"/>
                              <a:gd name="connsiteY46" fmla="*/ 3172 h 9525"/>
                              <a:gd name="connsiteX47" fmla="*/ 2934 w 28575"/>
                              <a:gd name="connsiteY47" fmla="*/ 6353 h 9525"/>
                              <a:gd name="connsiteX48" fmla="*/ 2934 w 28575"/>
                              <a:gd name="connsiteY48" fmla="*/ 6353 h 9525"/>
                              <a:gd name="connsiteX49" fmla="*/ 2934 w 28575"/>
                              <a:gd name="connsiteY49" fmla="*/ 6353 h 9525"/>
                              <a:gd name="connsiteX50" fmla="*/ 2934 w 28575"/>
                              <a:gd name="connsiteY50" fmla="*/ 6353 h 9525"/>
                              <a:gd name="connsiteX51" fmla="*/ 2934 w 28575"/>
                              <a:gd name="connsiteY51" fmla="*/ 6353 h 9525"/>
                              <a:gd name="connsiteX52" fmla="*/ 2934 w 28575"/>
                              <a:gd name="connsiteY52" fmla="*/ 6353 h 9525"/>
                              <a:gd name="connsiteX53" fmla="*/ 2934 w 28575"/>
                              <a:gd name="connsiteY53" fmla="*/ 6353 h 9525"/>
                              <a:gd name="connsiteX54" fmla="*/ 2934 w 28575"/>
                              <a:gd name="connsiteY54" fmla="*/ 3172 h 9525"/>
                              <a:gd name="connsiteX55" fmla="*/ 2934 w 28575"/>
                              <a:gd name="connsiteY55" fmla="*/ 6353 h 9525"/>
                              <a:gd name="connsiteX56" fmla="*/ 2934 w 28575"/>
                              <a:gd name="connsiteY56" fmla="*/ 6353 h 9525"/>
                              <a:gd name="connsiteX57" fmla="*/ 2934 w 28575"/>
                              <a:gd name="connsiteY57" fmla="*/ 3172 h 9525"/>
                              <a:gd name="connsiteX58" fmla="*/ 3667 w 28575"/>
                              <a:gd name="connsiteY58" fmla="*/ 6353 h 9525"/>
                              <a:gd name="connsiteX59" fmla="*/ 3667 w 28575"/>
                              <a:gd name="connsiteY59" fmla="*/ 6353 h 9525"/>
                              <a:gd name="connsiteX60" fmla="*/ 3667 w 28575"/>
                              <a:gd name="connsiteY60" fmla="*/ 6353 h 9525"/>
                              <a:gd name="connsiteX61" fmla="*/ 3667 w 28575"/>
                              <a:gd name="connsiteY61" fmla="*/ 3172 h 9525"/>
                              <a:gd name="connsiteX62" fmla="*/ 3667 w 28575"/>
                              <a:gd name="connsiteY62" fmla="*/ 3172 h 9525"/>
                              <a:gd name="connsiteX63" fmla="*/ 3667 w 28575"/>
                              <a:gd name="connsiteY63" fmla="*/ 0 h 9525"/>
                              <a:gd name="connsiteX64" fmla="*/ 3667 w 28575"/>
                              <a:gd name="connsiteY64" fmla="*/ 0 h 9525"/>
                              <a:gd name="connsiteX65" fmla="*/ 3667 w 28575"/>
                              <a:gd name="connsiteY65" fmla="*/ 3172 h 9525"/>
                              <a:gd name="connsiteX66" fmla="*/ 3667 w 28575"/>
                              <a:gd name="connsiteY66" fmla="*/ 6353 h 9525"/>
                              <a:gd name="connsiteX67" fmla="*/ 3667 w 28575"/>
                              <a:gd name="connsiteY67" fmla="*/ 6353 h 9525"/>
                              <a:gd name="connsiteX68" fmla="*/ 3667 w 28575"/>
                              <a:gd name="connsiteY68" fmla="*/ 6353 h 9525"/>
                              <a:gd name="connsiteX69" fmla="*/ 3667 w 28575"/>
                              <a:gd name="connsiteY69" fmla="*/ 3172 h 9525"/>
                              <a:gd name="connsiteX70" fmla="*/ 4401 w 28575"/>
                              <a:gd name="connsiteY70" fmla="*/ 3172 h 9525"/>
                              <a:gd name="connsiteX71" fmla="*/ 4401 w 28575"/>
                              <a:gd name="connsiteY71" fmla="*/ 3172 h 9525"/>
                              <a:gd name="connsiteX72" fmla="*/ 4401 w 28575"/>
                              <a:gd name="connsiteY72" fmla="*/ 3172 h 9525"/>
                              <a:gd name="connsiteX73" fmla="*/ 4401 w 28575"/>
                              <a:gd name="connsiteY73" fmla="*/ 6353 h 9525"/>
                              <a:gd name="connsiteX74" fmla="*/ 4401 w 28575"/>
                              <a:gd name="connsiteY74" fmla="*/ 6353 h 9525"/>
                              <a:gd name="connsiteX75" fmla="*/ 4401 w 28575"/>
                              <a:gd name="connsiteY75" fmla="*/ 6353 h 9525"/>
                              <a:gd name="connsiteX76" fmla="*/ 4401 w 28575"/>
                              <a:gd name="connsiteY76" fmla="*/ 6353 h 9525"/>
                              <a:gd name="connsiteX77" fmla="*/ 4401 w 28575"/>
                              <a:gd name="connsiteY77" fmla="*/ 6353 h 9525"/>
                              <a:gd name="connsiteX78" fmla="*/ 4401 w 28575"/>
                              <a:gd name="connsiteY78" fmla="*/ 6353 h 9525"/>
                              <a:gd name="connsiteX79" fmla="*/ 4401 w 28575"/>
                              <a:gd name="connsiteY79" fmla="*/ 6353 h 9525"/>
                              <a:gd name="connsiteX80" fmla="*/ 4401 w 28575"/>
                              <a:gd name="connsiteY80" fmla="*/ 6353 h 9525"/>
                              <a:gd name="connsiteX81" fmla="*/ 4401 w 28575"/>
                              <a:gd name="connsiteY81" fmla="*/ 6353 h 9525"/>
                              <a:gd name="connsiteX82" fmla="*/ 4401 w 28575"/>
                              <a:gd name="connsiteY82" fmla="*/ 3172 h 9525"/>
                              <a:gd name="connsiteX83" fmla="*/ 4401 w 28575"/>
                              <a:gd name="connsiteY83" fmla="*/ 3172 h 9525"/>
                              <a:gd name="connsiteX84" fmla="*/ 5124 w 28575"/>
                              <a:gd name="connsiteY84" fmla="*/ 3172 h 9525"/>
                              <a:gd name="connsiteX85" fmla="*/ 5124 w 28575"/>
                              <a:gd name="connsiteY85" fmla="*/ 3172 h 9525"/>
                              <a:gd name="connsiteX86" fmla="*/ 5124 w 28575"/>
                              <a:gd name="connsiteY86" fmla="*/ 6353 h 9525"/>
                              <a:gd name="connsiteX87" fmla="*/ 5124 w 28575"/>
                              <a:gd name="connsiteY87" fmla="*/ 6353 h 9525"/>
                              <a:gd name="connsiteX88" fmla="*/ 5124 w 28575"/>
                              <a:gd name="connsiteY88" fmla="*/ 3172 h 9525"/>
                              <a:gd name="connsiteX89" fmla="*/ 5124 w 28575"/>
                              <a:gd name="connsiteY89" fmla="*/ 3172 h 9525"/>
                              <a:gd name="connsiteX90" fmla="*/ 5124 w 28575"/>
                              <a:gd name="connsiteY90" fmla="*/ 3172 h 9525"/>
                              <a:gd name="connsiteX91" fmla="*/ 5124 w 28575"/>
                              <a:gd name="connsiteY91" fmla="*/ 3172 h 9525"/>
                              <a:gd name="connsiteX92" fmla="*/ 5124 w 28575"/>
                              <a:gd name="connsiteY92" fmla="*/ 3172 h 9525"/>
                              <a:gd name="connsiteX93" fmla="*/ 5124 w 28575"/>
                              <a:gd name="connsiteY93" fmla="*/ 3172 h 9525"/>
                              <a:gd name="connsiteX94" fmla="*/ 5124 w 28575"/>
                              <a:gd name="connsiteY94" fmla="*/ 3172 h 9525"/>
                              <a:gd name="connsiteX95" fmla="*/ 5124 w 28575"/>
                              <a:gd name="connsiteY95" fmla="*/ 6353 h 9525"/>
                              <a:gd name="connsiteX96" fmla="*/ 5858 w 28575"/>
                              <a:gd name="connsiteY96" fmla="*/ 6353 h 9525"/>
                              <a:gd name="connsiteX97" fmla="*/ 5858 w 28575"/>
                              <a:gd name="connsiteY97" fmla="*/ 6353 h 9525"/>
                              <a:gd name="connsiteX98" fmla="*/ 5858 w 28575"/>
                              <a:gd name="connsiteY98" fmla="*/ 3172 h 9525"/>
                              <a:gd name="connsiteX99" fmla="*/ 5858 w 28575"/>
                              <a:gd name="connsiteY99" fmla="*/ 3172 h 9525"/>
                              <a:gd name="connsiteX100" fmla="*/ 5858 w 28575"/>
                              <a:gd name="connsiteY100" fmla="*/ 0 h 9525"/>
                              <a:gd name="connsiteX101" fmla="*/ 5858 w 28575"/>
                              <a:gd name="connsiteY101" fmla="*/ 0 h 9525"/>
                              <a:gd name="connsiteX102" fmla="*/ 5858 w 28575"/>
                              <a:gd name="connsiteY102" fmla="*/ 3172 h 9525"/>
                              <a:gd name="connsiteX103" fmla="*/ 5858 w 28575"/>
                              <a:gd name="connsiteY103" fmla="*/ 0 h 9525"/>
                              <a:gd name="connsiteX104" fmla="*/ 5858 w 28575"/>
                              <a:gd name="connsiteY104" fmla="*/ 3172 h 9525"/>
                              <a:gd name="connsiteX105" fmla="*/ 5858 w 28575"/>
                              <a:gd name="connsiteY105" fmla="*/ 3172 h 9525"/>
                              <a:gd name="connsiteX106" fmla="*/ 5858 w 28575"/>
                              <a:gd name="connsiteY106" fmla="*/ 3172 h 9525"/>
                              <a:gd name="connsiteX107" fmla="*/ 5858 w 28575"/>
                              <a:gd name="connsiteY107" fmla="*/ 3172 h 9525"/>
                              <a:gd name="connsiteX108" fmla="*/ 5858 w 28575"/>
                              <a:gd name="connsiteY108" fmla="*/ 3172 h 9525"/>
                              <a:gd name="connsiteX109" fmla="*/ 5858 w 28575"/>
                              <a:gd name="connsiteY109" fmla="*/ 3172 h 9525"/>
                              <a:gd name="connsiteX110" fmla="*/ 5858 w 28575"/>
                              <a:gd name="connsiteY110" fmla="*/ 6353 h 9525"/>
                              <a:gd name="connsiteX111" fmla="*/ 5858 w 28575"/>
                              <a:gd name="connsiteY111" fmla="*/ 3172 h 9525"/>
                              <a:gd name="connsiteX112" fmla="*/ 5858 w 28575"/>
                              <a:gd name="connsiteY112" fmla="*/ 3172 h 9525"/>
                              <a:gd name="connsiteX113" fmla="*/ 5858 w 28575"/>
                              <a:gd name="connsiteY113" fmla="*/ 3172 h 9525"/>
                              <a:gd name="connsiteX114" fmla="*/ 6591 w 28575"/>
                              <a:gd name="connsiteY114" fmla="*/ 3172 h 9525"/>
                              <a:gd name="connsiteX115" fmla="*/ 6591 w 28575"/>
                              <a:gd name="connsiteY115" fmla="*/ 3172 h 9525"/>
                              <a:gd name="connsiteX116" fmla="*/ 6591 w 28575"/>
                              <a:gd name="connsiteY116" fmla="*/ 3172 h 9525"/>
                              <a:gd name="connsiteX117" fmla="*/ 6591 w 28575"/>
                              <a:gd name="connsiteY117" fmla="*/ 6353 h 9525"/>
                              <a:gd name="connsiteX118" fmla="*/ 6591 w 28575"/>
                              <a:gd name="connsiteY118" fmla="*/ 6353 h 9525"/>
                              <a:gd name="connsiteX119" fmla="*/ 6591 w 28575"/>
                              <a:gd name="connsiteY119" fmla="*/ 6353 h 9525"/>
                              <a:gd name="connsiteX120" fmla="*/ 6591 w 28575"/>
                              <a:gd name="connsiteY120" fmla="*/ 6353 h 9525"/>
                              <a:gd name="connsiteX121" fmla="*/ 6591 w 28575"/>
                              <a:gd name="connsiteY121" fmla="*/ 6353 h 9525"/>
                              <a:gd name="connsiteX122" fmla="*/ 6591 w 28575"/>
                              <a:gd name="connsiteY122" fmla="*/ 6353 h 9525"/>
                              <a:gd name="connsiteX123" fmla="*/ 6591 w 28575"/>
                              <a:gd name="connsiteY123" fmla="*/ 6353 h 9525"/>
                              <a:gd name="connsiteX124" fmla="*/ 6591 w 28575"/>
                              <a:gd name="connsiteY124" fmla="*/ 3172 h 9525"/>
                              <a:gd name="connsiteX125" fmla="*/ 6591 w 28575"/>
                              <a:gd name="connsiteY125" fmla="*/ 3172 h 9525"/>
                              <a:gd name="connsiteX126" fmla="*/ 7325 w 28575"/>
                              <a:gd name="connsiteY126" fmla="*/ 3172 h 9525"/>
                              <a:gd name="connsiteX127" fmla="*/ 7325 w 28575"/>
                              <a:gd name="connsiteY127" fmla="*/ 6353 h 9525"/>
                              <a:gd name="connsiteX128" fmla="*/ 7325 w 28575"/>
                              <a:gd name="connsiteY128" fmla="*/ 6353 h 9525"/>
                              <a:gd name="connsiteX129" fmla="*/ 7325 w 28575"/>
                              <a:gd name="connsiteY129" fmla="*/ 6353 h 9525"/>
                              <a:gd name="connsiteX130" fmla="*/ 7325 w 28575"/>
                              <a:gd name="connsiteY130" fmla="*/ 6353 h 9525"/>
                              <a:gd name="connsiteX131" fmla="*/ 7325 w 28575"/>
                              <a:gd name="connsiteY131" fmla="*/ 6353 h 9525"/>
                              <a:gd name="connsiteX132" fmla="*/ 7325 w 28575"/>
                              <a:gd name="connsiteY132" fmla="*/ 3172 h 9525"/>
                              <a:gd name="connsiteX133" fmla="*/ 7325 w 28575"/>
                              <a:gd name="connsiteY133" fmla="*/ 6353 h 9525"/>
                              <a:gd name="connsiteX134" fmla="*/ 7325 w 28575"/>
                              <a:gd name="connsiteY134" fmla="*/ 6353 h 9525"/>
                              <a:gd name="connsiteX135" fmla="*/ 7325 w 28575"/>
                              <a:gd name="connsiteY135" fmla="*/ 6353 h 9525"/>
                              <a:gd name="connsiteX136" fmla="*/ 7325 w 28575"/>
                              <a:gd name="connsiteY136" fmla="*/ 3172 h 9525"/>
                              <a:gd name="connsiteX137" fmla="*/ 7325 w 28575"/>
                              <a:gd name="connsiteY137" fmla="*/ 6353 h 9525"/>
                              <a:gd name="connsiteX138" fmla="*/ 8058 w 28575"/>
                              <a:gd name="connsiteY138" fmla="*/ 6353 h 9525"/>
                              <a:gd name="connsiteX139" fmla="*/ 8058 w 28575"/>
                              <a:gd name="connsiteY139" fmla="*/ 6353 h 9525"/>
                              <a:gd name="connsiteX140" fmla="*/ 8058 w 28575"/>
                              <a:gd name="connsiteY140" fmla="*/ 6353 h 9525"/>
                              <a:gd name="connsiteX141" fmla="*/ 8058 w 28575"/>
                              <a:gd name="connsiteY141" fmla="*/ 3172 h 9525"/>
                              <a:gd name="connsiteX142" fmla="*/ 8058 w 28575"/>
                              <a:gd name="connsiteY142" fmla="*/ 0 h 9525"/>
                              <a:gd name="connsiteX143" fmla="*/ 8058 w 28575"/>
                              <a:gd name="connsiteY143" fmla="*/ 6353 h 9525"/>
                              <a:gd name="connsiteX144" fmla="*/ 8058 w 28575"/>
                              <a:gd name="connsiteY144" fmla="*/ 6353 h 9525"/>
                              <a:gd name="connsiteX145" fmla="*/ 8058 w 28575"/>
                              <a:gd name="connsiteY145" fmla="*/ 6353 h 9525"/>
                              <a:gd name="connsiteX146" fmla="*/ 8058 w 28575"/>
                              <a:gd name="connsiteY146" fmla="*/ 6353 h 9525"/>
                              <a:gd name="connsiteX147" fmla="*/ 8058 w 28575"/>
                              <a:gd name="connsiteY147" fmla="*/ 6353 h 9525"/>
                              <a:gd name="connsiteX148" fmla="*/ 8058 w 28575"/>
                              <a:gd name="connsiteY148" fmla="*/ 6353 h 9525"/>
                              <a:gd name="connsiteX149" fmla="*/ 8058 w 28575"/>
                              <a:gd name="connsiteY149" fmla="*/ 6353 h 9525"/>
                              <a:gd name="connsiteX150" fmla="*/ 8792 w 28575"/>
                              <a:gd name="connsiteY150" fmla="*/ 6353 h 9525"/>
                              <a:gd name="connsiteX151" fmla="*/ 8792 w 28575"/>
                              <a:gd name="connsiteY151" fmla="*/ 6353 h 9525"/>
                              <a:gd name="connsiteX152" fmla="*/ 8792 w 28575"/>
                              <a:gd name="connsiteY152" fmla="*/ 6353 h 9525"/>
                              <a:gd name="connsiteX153" fmla="*/ 8792 w 28575"/>
                              <a:gd name="connsiteY153" fmla="*/ 6353 h 9525"/>
                              <a:gd name="connsiteX154" fmla="*/ 8792 w 28575"/>
                              <a:gd name="connsiteY154" fmla="*/ 6353 h 9525"/>
                              <a:gd name="connsiteX155" fmla="*/ 8792 w 28575"/>
                              <a:gd name="connsiteY155" fmla="*/ 9525 h 9525"/>
                              <a:gd name="connsiteX156" fmla="*/ 8792 w 28575"/>
                              <a:gd name="connsiteY156" fmla="*/ 6353 h 9525"/>
                              <a:gd name="connsiteX157" fmla="*/ 8792 w 28575"/>
                              <a:gd name="connsiteY157" fmla="*/ 6353 h 9525"/>
                              <a:gd name="connsiteX158" fmla="*/ 8792 w 28575"/>
                              <a:gd name="connsiteY158" fmla="*/ 6353 h 9525"/>
                              <a:gd name="connsiteX159" fmla="*/ 8792 w 28575"/>
                              <a:gd name="connsiteY159" fmla="*/ 3172 h 9525"/>
                              <a:gd name="connsiteX160" fmla="*/ 8792 w 28575"/>
                              <a:gd name="connsiteY160" fmla="*/ 3172 h 9525"/>
                              <a:gd name="connsiteX161" fmla="*/ 8792 w 28575"/>
                              <a:gd name="connsiteY161" fmla="*/ 3172 h 9525"/>
                              <a:gd name="connsiteX162" fmla="*/ 8792 w 28575"/>
                              <a:gd name="connsiteY162" fmla="*/ 3172 h 9525"/>
                              <a:gd name="connsiteX163" fmla="*/ 8792 w 28575"/>
                              <a:gd name="connsiteY163" fmla="*/ 0 h 9525"/>
                              <a:gd name="connsiteX164" fmla="*/ 9525 w 28575"/>
                              <a:gd name="connsiteY164" fmla="*/ 3172 h 9525"/>
                              <a:gd name="connsiteX165" fmla="*/ 9525 w 28575"/>
                              <a:gd name="connsiteY165" fmla="*/ 6353 h 9525"/>
                              <a:gd name="connsiteX166" fmla="*/ 9525 w 28575"/>
                              <a:gd name="connsiteY166" fmla="*/ 6353 h 9525"/>
                              <a:gd name="connsiteX167" fmla="*/ 9525 w 28575"/>
                              <a:gd name="connsiteY167" fmla="*/ 6353 h 9525"/>
                              <a:gd name="connsiteX168" fmla="*/ 9525 w 28575"/>
                              <a:gd name="connsiteY168" fmla="*/ 6353 h 9525"/>
                              <a:gd name="connsiteX169" fmla="*/ 9525 w 28575"/>
                              <a:gd name="connsiteY169" fmla="*/ 9525 h 9525"/>
                              <a:gd name="connsiteX170" fmla="*/ 9525 w 28575"/>
                              <a:gd name="connsiteY170" fmla="*/ 9525 h 9525"/>
                              <a:gd name="connsiteX171" fmla="*/ 9525 w 28575"/>
                              <a:gd name="connsiteY171" fmla="*/ 9525 h 9525"/>
                              <a:gd name="connsiteX172" fmla="*/ 9525 w 28575"/>
                              <a:gd name="connsiteY172" fmla="*/ 9525 h 9525"/>
                              <a:gd name="connsiteX173" fmla="*/ 9525 w 28575"/>
                              <a:gd name="connsiteY173" fmla="*/ 6353 h 9525"/>
                              <a:gd name="connsiteX174" fmla="*/ 9525 w 28575"/>
                              <a:gd name="connsiteY174" fmla="*/ 3172 h 9525"/>
                              <a:gd name="connsiteX175" fmla="*/ 9525 w 28575"/>
                              <a:gd name="connsiteY175" fmla="*/ 6353 h 9525"/>
                              <a:gd name="connsiteX176" fmla="*/ 10258 w 28575"/>
                              <a:gd name="connsiteY176" fmla="*/ 6353 h 9525"/>
                              <a:gd name="connsiteX177" fmla="*/ 10258 w 28575"/>
                              <a:gd name="connsiteY177" fmla="*/ 6353 h 9525"/>
                              <a:gd name="connsiteX178" fmla="*/ 10258 w 28575"/>
                              <a:gd name="connsiteY178" fmla="*/ 9525 h 9525"/>
                              <a:gd name="connsiteX179" fmla="*/ 10258 w 28575"/>
                              <a:gd name="connsiteY179" fmla="*/ 6353 h 9525"/>
                              <a:gd name="connsiteX180" fmla="*/ 10258 w 28575"/>
                              <a:gd name="connsiteY180" fmla="*/ 6353 h 9525"/>
                              <a:gd name="connsiteX181" fmla="*/ 10258 w 28575"/>
                              <a:gd name="connsiteY181" fmla="*/ 6353 h 9525"/>
                              <a:gd name="connsiteX182" fmla="*/ 10258 w 28575"/>
                              <a:gd name="connsiteY182" fmla="*/ 6353 h 9525"/>
                              <a:gd name="connsiteX183" fmla="*/ 10258 w 28575"/>
                              <a:gd name="connsiteY183" fmla="*/ 6353 h 9525"/>
                              <a:gd name="connsiteX184" fmla="*/ 10258 w 28575"/>
                              <a:gd name="connsiteY184" fmla="*/ 6353 h 9525"/>
                              <a:gd name="connsiteX185" fmla="*/ 10258 w 28575"/>
                              <a:gd name="connsiteY185" fmla="*/ 6353 h 9525"/>
                              <a:gd name="connsiteX186" fmla="*/ 10258 w 28575"/>
                              <a:gd name="connsiteY186" fmla="*/ 6353 h 9525"/>
                              <a:gd name="connsiteX187" fmla="*/ 10258 w 28575"/>
                              <a:gd name="connsiteY187" fmla="*/ 3172 h 9525"/>
                              <a:gd name="connsiteX188" fmla="*/ 10992 w 28575"/>
                              <a:gd name="connsiteY188" fmla="*/ 3172 h 9525"/>
                              <a:gd name="connsiteX189" fmla="*/ 10992 w 28575"/>
                              <a:gd name="connsiteY189" fmla="*/ 0 h 9525"/>
                              <a:gd name="connsiteX190" fmla="*/ 10992 w 28575"/>
                              <a:gd name="connsiteY190" fmla="*/ 3172 h 9525"/>
                              <a:gd name="connsiteX191" fmla="*/ 10992 w 28575"/>
                              <a:gd name="connsiteY191" fmla="*/ 3172 h 9525"/>
                              <a:gd name="connsiteX192" fmla="*/ 10992 w 28575"/>
                              <a:gd name="connsiteY192" fmla="*/ 6353 h 9525"/>
                              <a:gd name="connsiteX193" fmla="*/ 10992 w 28575"/>
                              <a:gd name="connsiteY193" fmla="*/ 6353 h 9525"/>
                              <a:gd name="connsiteX194" fmla="*/ 10992 w 28575"/>
                              <a:gd name="connsiteY194" fmla="*/ 3172 h 9525"/>
                              <a:gd name="connsiteX195" fmla="*/ 10992 w 28575"/>
                              <a:gd name="connsiteY195" fmla="*/ 6353 h 9525"/>
                              <a:gd name="connsiteX196" fmla="*/ 10992 w 28575"/>
                              <a:gd name="connsiteY196" fmla="*/ 6353 h 9525"/>
                              <a:gd name="connsiteX197" fmla="*/ 10992 w 28575"/>
                              <a:gd name="connsiteY197" fmla="*/ 6353 h 9525"/>
                              <a:gd name="connsiteX198" fmla="*/ 10992 w 28575"/>
                              <a:gd name="connsiteY198" fmla="*/ 9525 h 9525"/>
                              <a:gd name="connsiteX199" fmla="*/ 10992 w 28575"/>
                              <a:gd name="connsiteY199" fmla="*/ 9525 h 9525"/>
                              <a:gd name="connsiteX200" fmla="*/ 10992 w 28575"/>
                              <a:gd name="connsiteY200" fmla="*/ 9525 h 9525"/>
                              <a:gd name="connsiteX201" fmla="*/ 10992 w 28575"/>
                              <a:gd name="connsiteY201" fmla="*/ 6353 h 9525"/>
                              <a:gd name="connsiteX202" fmla="*/ 10992 w 28575"/>
                              <a:gd name="connsiteY202" fmla="*/ 6353 h 9525"/>
                              <a:gd name="connsiteX203" fmla="*/ 10992 w 28575"/>
                              <a:gd name="connsiteY203" fmla="*/ 6353 h 9525"/>
                              <a:gd name="connsiteX204" fmla="*/ 10992 w 28575"/>
                              <a:gd name="connsiteY204" fmla="*/ 6353 h 9525"/>
                              <a:gd name="connsiteX205" fmla="*/ 10992 w 28575"/>
                              <a:gd name="connsiteY205" fmla="*/ 6353 h 9525"/>
                              <a:gd name="connsiteX206" fmla="*/ 11725 w 28575"/>
                              <a:gd name="connsiteY206" fmla="*/ 6353 h 9525"/>
                              <a:gd name="connsiteX207" fmla="*/ 11725 w 28575"/>
                              <a:gd name="connsiteY207" fmla="*/ 6353 h 9525"/>
                              <a:gd name="connsiteX208" fmla="*/ 11725 w 28575"/>
                              <a:gd name="connsiteY208" fmla="*/ 9525 h 9525"/>
                              <a:gd name="connsiteX209" fmla="*/ 11725 w 28575"/>
                              <a:gd name="connsiteY209" fmla="*/ 6353 h 9525"/>
                              <a:gd name="connsiteX210" fmla="*/ 11725 w 28575"/>
                              <a:gd name="connsiteY210" fmla="*/ 6353 h 9525"/>
                              <a:gd name="connsiteX211" fmla="*/ 11725 w 28575"/>
                              <a:gd name="connsiteY211" fmla="*/ 3172 h 9525"/>
                              <a:gd name="connsiteX212" fmla="*/ 11725 w 28575"/>
                              <a:gd name="connsiteY212" fmla="*/ 3172 h 9525"/>
                              <a:gd name="connsiteX213" fmla="*/ 11725 w 28575"/>
                              <a:gd name="connsiteY213" fmla="*/ 6353 h 9525"/>
                              <a:gd name="connsiteX214" fmla="*/ 11725 w 28575"/>
                              <a:gd name="connsiteY214" fmla="*/ 6353 h 9525"/>
                              <a:gd name="connsiteX215" fmla="*/ 11725 w 28575"/>
                              <a:gd name="connsiteY215" fmla="*/ 6353 h 9525"/>
                              <a:gd name="connsiteX216" fmla="*/ 11725 w 28575"/>
                              <a:gd name="connsiteY216" fmla="*/ 6353 h 9525"/>
                              <a:gd name="connsiteX217" fmla="*/ 11725 w 28575"/>
                              <a:gd name="connsiteY217" fmla="*/ 3172 h 9525"/>
                              <a:gd name="connsiteX218" fmla="*/ 12459 w 28575"/>
                              <a:gd name="connsiteY218" fmla="*/ 0 h 9525"/>
                              <a:gd name="connsiteX219" fmla="*/ 12459 w 28575"/>
                              <a:gd name="connsiteY219" fmla="*/ 0 h 9525"/>
                              <a:gd name="connsiteX220" fmla="*/ 12459 w 28575"/>
                              <a:gd name="connsiteY220" fmla="*/ 0 h 9525"/>
                              <a:gd name="connsiteX221" fmla="*/ 12459 w 28575"/>
                              <a:gd name="connsiteY221" fmla="*/ 3172 h 9525"/>
                              <a:gd name="connsiteX222" fmla="*/ 12459 w 28575"/>
                              <a:gd name="connsiteY222" fmla="*/ 3172 h 9525"/>
                              <a:gd name="connsiteX223" fmla="*/ 12459 w 28575"/>
                              <a:gd name="connsiteY223" fmla="*/ 6353 h 9525"/>
                              <a:gd name="connsiteX224" fmla="*/ 12459 w 28575"/>
                              <a:gd name="connsiteY224" fmla="*/ 3172 h 9525"/>
                              <a:gd name="connsiteX225" fmla="*/ 12459 w 28575"/>
                              <a:gd name="connsiteY225" fmla="*/ 3172 h 9525"/>
                              <a:gd name="connsiteX226" fmla="*/ 12459 w 28575"/>
                              <a:gd name="connsiteY226" fmla="*/ 3172 h 9525"/>
                              <a:gd name="connsiteX227" fmla="*/ 12459 w 28575"/>
                              <a:gd name="connsiteY227" fmla="*/ 6353 h 9525"/>
                              <a:gd name="connsiteX228" fmla="*/ 12459 w 28575"/>
                              <a:gd name="connsiteY228" fmla="*/ 6353 h 9525"/>
                              <a:gd name="connsiteX229" fmla="*/ 12459 w 28575"/>
                              <a:gd name="connsiteY229" fmla="*/ 9525 h 9525"/>
                              <a:gd name="connsiteX230" fmla="*/ 12459 w 28575"/>
                              <a:gd name="connsiteY230" fmla="*/ 9525 h 9525"/>
                              <a:gd name="connsiteX231" fmla="*/ 12459 w 28575"/>
                              <a:gd name="connsiteY231" fmla="*/ 9525 h 9525"/>
                              <a:gd name="connsiteX232" fmla="*/ 13192 w 28575"/>
                              <a:gd name="connsiteY232" fmla="*/ 9525 h 9525"/>
                              <a:gd name="connsiteX233" fmla="*/ 13192 w 28575"/>
                              <a:gd name="connsiteY233" fmla="*/ 6353 h 9525"/>
                              <a:gd name="connsiteX234" fmla="*/ 13192 w 28575"/>
                              <a:gd name="connsiteY234" fmla="*/ 9525 h 9525"/>
                              <a:gd name="connsiteX235" fmla="*/ 13192 w 28575"/>
                              <a:gd name="connsiteY235" fmla="*/ 6353 h 9525"/>
                              <a:gd name="connsiteX236" fmla="*/ 13192 w 28575"/>
                              <a:gd name="connsiteY236" fmla="*/ 6353 h 9525"/>
                              <a:gd name="connsiteX237" fmla="*/ 13192 w 28575"/>
                              <a:gd name="connsiteY237" fmla="*/ 9525 h 9525"/>
                              <a:gd name="connsiteX238" fmla="*/ 13192 w 28575"/>
                              <a:gd name="connsiteY238" fmla="*/ 6353 h 9525"/>
                              <a:gd name="connsiteX239" fmla="*/ 13192 w 28575"/>
                              <a:gd name="connsiteY239" fmla="*/ 9525 h 9525"/>
                              <a:gd name="connsiteX240" fmla="*/ 13192 w 28575"/>
                              <a:gd name="connsiteY240" fmla="*/ 6353 h 9525"/>
                              <a:gd name="connsiteX241" fmla="*/ 13192 w 28575"/>
                              <a:gd name="connsiteY241" fmla="*/ 6353 h 9525"/>
                              <a:gd name="connsiteX242" fmla="*/ 13192 w 28575"/>
                              <a:gd name="connsiteY242" fmla="*/ 6353 h 9525"/>
                              <a:gd name="connsiteX243" fmla="*/ 13192 w 28575"/>
                              <a:gd name="connsiteY243" fmla="*/ 6353 h 9525"/>
                              <a:gd name="connsiteX244" fmla="*/ 13926 w 28575"/>
                              <a:gd name="connsiteY244" fmla="*/ 9525 h 9525"/>
                              <a:gd name="connsiteX245" fmla="*/ 13926 w 28575"/>
                              <a:gd name="connsiteY245" fmla="*/ 6353 h 9525"/>
                              <a:gd name="connsiteX246" fmla="*/ 13926 w 28575"/>
                              <a:gd name="connsiteY246" fmla="*/ 6353 h 9525"/>
                              <a:gd name="connsiteX247" fmla="*/ 13926 w 28575"/>
                              <a:gd name="connsiteY247" fmla="*/ 6353 h 9525"/>
                              <a:gd name="connsiteX248" fmla="*/ 13926 w 28575"/>
                              <a:gd name="connsiteY248" fmla="*/ 3172 h 9525"/>
                              <a:gd name="connsiteX249" fmla="*/ 13926 w 28575"/>
                              <a:gd name="connsiteY249" fmla="*/ 3172 h 9525"/>
                              <a:gd name="connsiteX250" fmla="*/ 13926 w 28575"/>
                              <a:gd name="connsiteY250" fmla="*/ 3172 h 9525"/>
                              <a:gd name="connsiteX251" fmla="*/ 13926 w 28575"/>
                              <a:gd name="connsiteY251" fmla="*/ 3172 h 9525"/>
                              <a:gd name="connsiteX252" fmla="*/ 13926 w 28575"/>
                              <a:gd name="connsiteY252" fmla="*/ 6353 h 9525"/>
                              <a:gd name="connsiteX253" fmla="*/ 13926 w 28575"/>
                              <a:gd name="connsiteY253" fmla="*/ 6353 h 9525"/>
                              <a:gd name="connsiteX254" fmla="*/ 13926 w 28575"/>
                              <a:gd name="connsiteY254" fmla="*/ 6353 h 9525"/>
                              <a:gd name="connsiteX255" fmla="*/ 13926 w 28575"/>
                              <a:gd name="connsiteY255" fmla="*/ 6353 h 9525"/>
                              <a:gd name="connsiteX256" fmla="*/ 14649 w 28575"/>
                              <a:gd name="connsiteY256" fmla="*/ 6353 h 9525"/>
                              <a:gd name="connsiteX257" fmla="*/ 14649 w 28575"/>
                              <a:gd name="connsiteY257" fmla="*/ 6353 h 9525"/>
                              <a:gd name="connsiteX258" fmla="*/ 14649 w 28575"/>
                              <a:gd name="connsiteY258" fmla="*/ 6353 h 9525"/>
                              <a:gd name="connsiteX259" fmla="*/ 14649 w 28575"/>
                              <a:gd name="connsiteY259" fmla="*/ 6353 h 9525"/>
                              <a:gd name="connsiteX260" fmla="*/ 14649 w 28575"/>
                              <a:gd name="connsiteY260" fmla="*/ 6353 h 9525"/>
                              <a:gd name="connsiteX261" fmla="*/ 14649 w 28575"/>
                              <a:gd name="connsiteY261" fmla="*/ 6353 h 9525"/>
                              <a:gd name="connsiteX262" fmla="*/ 14649 w 28575"/>
                              <a:gd name="connsiteY262" fmla="*/ 3172 h 9525"/>
                              <a:gd name="connsiteX263" fmla="*/ 14649 w 28575"/>
                              <a:gd name="connsiteY263" fmla="*/ 3172 h 9525"/>
                              <a:gd name="connsiteX264" fmla="*/ 14649 w 28575"/>
                              <a:gd name="connsiteY264" fmla="*/ 3172 h 9525"/>
                              <a:gd name="connsiteX265" fmla="*/ 14649 w 28575"/>
                              <a:gd name="connsiteY265" fmla="*/ 6353 h 9525"/>
                              <a:gd name="connsiteX266" fmla="*/ 14649 w 28575"/>
                              <a:gd name="connsiteY266" fmla="*/ 3172 h 9525"/>
                              <a:gd name="connsiteX267" fmla="*/ 14649 w 28575"/>
                              <a:gd name="connsiteY267" fmla="*/ 3172 h 9525"/>
                              <a:gd name="connsiteX268" fmla="*/ 15383 w 28575"/>
                              <a:gd name="connsiteY268" fmla="*/ 3172 h 9525"/>
                              <a:gd name="connsiteX269" fmla="*/ 15383 w 28575"/>
                              <a:gd name="connsiteY269" fmla="*/ 6353 h 9525"/>
                              <a:gd name="connsiteX270" fmla="*/ 15383 w 28575"/>
                              <a:gd name="connsiteY270" fmla="*/ 6353 h 9525"/>
                              <a:gd name="connsiteX271" fmla="*/ 15383 w 28575"/>
                              <a:gd name="connsiteY271" fmla="*/ 6353 h 9525"/>
                              <a:gd name="connsiteX272" fmla="*/ 15383 w 28575"/>
                              <a:gd name="connsiteY272" fmla="*/ 6353 h 9525"/>
                              <a:gd name="connsiteX273" fmla="*/ 15383 w 28575"/>
                              <a:gd name="connsiteY273" fmla="*/ 3172 h 9525"/>
                              <a:gd name="connsiteX274" fmla="*/ 15383 w 28575"/>
                              <a:gd name="connsiteY274" fmla="*/ 6353 h 9525"/>
                              <a:gd name="connsiteX275" fmla="*/ 15383 w 28575"/>
                              <a:gd name="connsiteY275" fmla="*/ 6353 h 9525"/>
                              <a:gd name="connsiteX276" fmla="*/ 15383 w 28575"/>
                              <a:gd name="connsiteY276" fmla="*/ 3172 h 9525"/>
                              <a:gd name="connsiteX277" fmla="*/ 15383 w 28575"/>
                              <a:gd name="connsiteY277" fmla="*/ 6353 h 9525"/>
                              <a:gd name="connsiteX278" fmla="*/ 15383 w 28575"/>
                              <a:gd name="connsiteY278" fmla="*/ 6353 h 9525"/>
                              <a:gd name="connsiteX279" fmla="*/ 15383 w 28575"/>
                              <a:gd name="connsiteY279" fmla="*/ 6353 h 9525"/>
                              <a:gd name="connsiteX280" fmla="*/ 15383 w 28575"/>
                              <a:gd name="connsiteY280" fmla="*/ 6353 h 9525"/>
                              <a:gd name="connsiteX281" fmla="*/ 15383 w 28575"/>
                              <a:gd name="connsiteY281" fmla="*/ 6353 h 9525"/>
                              <a:gd name="connsiteX282" fmla="*/ 15383 w 28575"/>
                              <a:gd name="connsiteY282" fmla="*/ 6353 h 9525"/>
                              <a:gd name="connsiteX283" fmla="*/ 15383 w 28575"/>
                              <a:gd name="connsiteY283" fmla="*/ 3172 h 9525"/>
                              <a:gd name="connsiteX284" fmla="*/ 15383 w 28575"/>
                              <a:gd name="connsiteY284" fmla="*/ 3172 h 9525"/>
                              <a:gd name="connsiteX285" fmla="*/ 15383 w 28575"/>
                              <a:gd name="connsiteY285" fmla="*/ 6353 h 9525"/>
                              <a:gd name="connsiteX286" fmla="*/ 16116 w 28575"/>
                              <a:gd name="connsiteY286" fmla="*/ 3172 h 9525"/>
                              <a:gd name="connsiteX287" fmla="*/ 16116 w 28575"/>
                              <a:gd name="connsiteY287" fmla="*/ 6353 h 9525"/>
                              <a:gd name="connsiteX288" fmla="*/ 16116 w 28575"/>
                              <a:gd name="connsiteY288" fmla="*/ 6353 h 9525"/>
                              <a:gd name="connsiteX289" fmla="*/ 16116 w 28575"/>
                              <a:gd name="connsiteY289" fmla="*/ 3172 h 9525"/>
                              <a:gd name="connsiteX290" fmla="*/ 16116 w 28575"/>
                              <a:gd name="connsiteY290" fmla="*/ 3172 h 9525"/>
                              <a:gd name="connsiteX291" fmla="*/ 16116 w 28575"/>
                              <a:gd name="connsiteY291" fmla="*/ 3172 h 9525"/>
                              <a:gd name="connsiteX292" fmla="*/ 16116 w 28575"/>
                              <a:gd name="connsiteY292" fmla="*/ 6353 h 9525"/>
                              <a:gd name="connsiteX293" fmla="*/ 16116 w 28575"/>
                              <a:gd name="connsiteY293" fmla="*/ 6353 h 9525"/>
                              <a:gd name="connsiteX294" fmla="*/ 16116 w 28575"/>
                              <a:gd name="connsiteY294" fmla="*/ 9525 h 9525"/>
                              <a:gd name="connsiteX295" fmla="*/ 16116 w 28575"/>
                              <a:gd name="connsiteY295" fmla="*/ 6353 h 9525"/>
                              <a:gd name="connsiteX296" fmla="*/ 16116 w 28575"/>
                              <a:gd name="connsiteY296" fmla="*/ 6353 h 9525"/>
                              <a:gd name="connsiteX297" fmla="*/ 16116 w 28575"/>
                              <a:gd name="connsiteY297" fmla="*/ 6353 h 9525"/>
                              <a:gd name="connsiteX298" fmla="*/ 16116 w 28575"/>
                              <a:gd name="connsiteY298" fmla="*/ 6353 h 9525"/>
                              <a:gd name="connsiteX299" fmla="*/ 16116 w 28575"/>
                              <a:gd name="connsiteY299" fmla="*/ 6353 h 9525"/>
                              <a:gd name="connsiteX300" fmla="*/ 16850 w 28575"/>
                              <a:gd name="connsiteY300" fmla="*/ 3172 h 9525"/>
                              <a:gd name="connsiteX301" fmla="*/ 16850 w 28575"/>
                              <a:gd name="connsiteY301" fmla="*/ 6353 h 9525"/>
                              <a:gd name="connsiteX302" fmla="*/ 16850 w 28575"/>
                              <a:gd name="connsiteY302" fmla="*/ 6353 h 9525"/>
                              <a:gd name="connsiteX303" fmla="*/ 16850 w 28575"/>
                              <a:gd name="connsiteY303" fmla="*/ 6353 h 9525"/>
                              <a:gd name="connsiteX304" fmla="*/ 16850 w 28575"/>
                              <a:gd name="connsiteY304" fmla="*/ 6353 h 9525"/>
                              <a:gd name="connsiteX305" fmla="*/ 16850 w 28575"/>
                              <a:gd name="connsiteY305" fmla="*/ 6353 h 9525"/>
                              <a:gd name="connsiteX306" fmla="*/ 16850 w 28575"/>
                              <a:gd name="connsiteY306" fmla="*/ 6353 h 9525"/>
                              <a:gd name="connsiteX307" fmla="*/ 16850 w 28575"/>
                              <a:gd name="connsiteY307" fmla="*/ 6353 h 9525"/>
                              <a:gd name="connsiteX308" fmla="*/ 16850 w 28575"/>
                              <a:gd name="connsiteY308" fmla="*/ 3172 h 9525"/>
                              <a:gd name="connsiteX309" fmla="*/ 16850 w 28575"/>
                              <a:gd name="connsiteY309" fmla="*/ 6353 h 9525"/>
                              <a:gd name="connsiteX310" fmla="*/ 16850 w 28575"/>
                              <a:gd name="connsiteY310" fmla="*/ 6353 h 9525"/>
                              <a:gd name="connsiteX311" fmla="*/ 16850 w 28575"/>
                              <a:gd name="connsiteY311" fmla="*/ 6353 h 9525"/>
                              <a:gd name="connsiteX312" fmla="*/ 17583 w 28575"/>
                              <a:gd name="connsiteY312" fmla="*/ 6353 h 9525"/>
                              <a:gd name="connsiteX313" fmla="*/ 17583 w 28575"/>
                              <a:gd name="connsiteY313" fmla="*/ 6353 h 9525"/>
                              <a:gd name="connsiteX314" fmla="*/ 17583 w 28575"/>
                              <a:gd name="connsiteY314" fmla="*/ 6353 h 9525"/>
                              <a:gd name="connsiteX315" fmla="*/ 17583 w 28575"/>
                              <a:gd name="connsiteY315" fmla="*/ 6353 h 9525"/>
                              <a:gd name="connsiteX316" fmla="*/ 17583 w 28575"/>
                              <a:gd name="connsiteY316" fmla="*/ 6353 h 9525"/>
                              <a:gd name="connsiteX317" fmla="*/ 17583 w 28575"/>
                              <a:gd name="connsiteY317" fmla="*/ 3172 h 9525"/>
                              <a:gd name="connsiteX318" fmla="*/ 17583 w 28575"/>
                              <a:gd name="connsiteY318" fmla="*/ 0 h 9525"/>
                              <a:gd name="connsiteX319" fmla="*/ 17583 w 28575"/>
                              <a:gd name="connsiteY319" fmla="*/ 3172 h 9525"/>
                              <a:gd name="connsiteX320" fmla="*/ 17583 w 28575"/>
                              <a:gd name="connsiteY320" fmla="*/ 0 h 9525"/>
                              <a:gd name="connsiteX321" fmla="*/ 17583 w 28575"/>
                              <a:gd name="connsiteY321" fmla="*/ 3172 h 9525"/>
                              <a:gd name="connsiteX322" fmla="*/ 17583 w 28575"/>
                              <a:gd name="connsiteY322" fmla="*/ 6353 h 9525"/>
                              <a:gd name="connsiteX323" fmla="*/ 17583 w 28575"/>
                              <a:gd name="connsiteY323" fmla="*/ 3172 h 9525"/>
                              <a:gd name="connsiteX324" fmla="*/ 18317 w 28575"/>
                              <a:gd name="connsiteY324" fmla="*/ 6353 h 9525"/>
                              <a:gd name="connsiteX325" fmla="*/ 18317 w 28575"/>
                              <a:gd name="connsiteY325" fmla="*/ 6353 h 9525"/>
                              <a:gd name="connsiteX326" fmla="*/ 18317 w 28575"/>
                              <a:gd name="connsiteY326" fmla="*/ 6353 h 9525"/>
                              <a:gd name="connsiteX327" fmla="*/ 18317 w 28575"/>
                              <a:gd name="connsiteY327" fmla="*/ 6353 h 9525"/>
                              <a:gd name="connsiteX328" fmla="*/ 18317 w 28575"/>
                              <a:gd name="connsiteY328" fmla="*/ 6353 h 9525"/>
                              <a:gd name="connsiteX329" fmla="*/ 18317 w 28575"/>
                              <a:gd name="connsiteY329" fmla="*/ 3172 h 9525"/>
                              <a:gd name="connsiteX330" fmla="*/ 18317 w 28575"/>
                              <a:gd name="connsiteY330" fmla="*/ 3172 h 9525"/>
                              <a:gd name="connsiteX331" fmla="*/ 18317 w 28575"/>
                              <a:gd name="connsiteY331" fmla="*/ 0 h 9525"/>
                              <a:gd name="connsiteX332" fmla="*/ 18317 w 28575"/>
                              <a:gd name="connsiteY332" fmla="*/ 3172 h 9525"/>
                              <a:gd name="connsiteX333" fmla="*/ 18317 w 28575"/>
                              <a:gd name="connsiteY333" fmla="*/ 3172 h 9525"/>
                              <a:gd name="connsiteX334" fmla="*/ 18317 w 28575"/>
                              <a:gd name="connsiteY334" fmla="*/ 3172 h 9525"/>
                              <a:gd name="connsiteX335" fmla="*/ 18317 w 28575"/>
                              <a:gd name="connsiteY335" fmla="*/ 3172 h 9525"/>
                              <a:gd name="connsiteX336" fmla="*/ 19050 w 28575"/>
                              <a:gd name="connsiteY336" fmla="*/ 3172 h 9525"/>
                              <a:gd name="connsiteX337" fmla="*/ 19050 w 28575"/>
                              <a:gd name="connsiteY337" fmla="*/ 3172 h 9525"/>
                              <a:gd name="connsiteX338" fmla="*/ 19050 w 28575"/>
                              <a:gd name="connsiteY338" fmla="*/ 3172 h 9525"/>
                              <a:gd name="connsiteX339" fmla="*/ 19050 w 28575"/>
                              <a:gd name="connsiteY339" fmla="*/ 3172 h 9525"/>
                              <a:gd name="connsiteX340" fmla="*/ 19050 w 28575"/>
                              <a:gd name="connsiteY340" fmla="*/ 6353 h 9525"/>
                              <a:gd name="connsiteX341" fmla="*/ 19050 w 28575"/>
                              <a:gd name="connsiteY341" fmla="*/ 6353 h 9525"/>
                              <a:gd name="connsiteX342" fmla="*/ 19050 w 28575"/>
                              <a:gd name="connsiteY342" fmla="*/ 6353 h 9525"/>
                              <a:gd name="connsiteX343" fmla="*/ 19050 w 28575"/>
                              <a:gd name="connsiteY343" fmla="*/ 6353 h 9525"/>
                              <a:gd name="connsiteX344" fmla="*/ 19050 w 28575"/>
                              <a:gd name="connsiteY344" fmla="*/ 6353 h 9525"/>
                              <a:gd name="connsiteX345" fmla="*/ 19050 w 28575"/>
                              <a:gd name="connsiteY345" fmla="*/ 3172 h 9525"/>
                              <a:gd name="connsiteX346" fmla="*/ 19050 w 28575"/>
                              <a:gd name="connsiteY346" fmla="*/ 3172 h 9525"/>
                              <a:gd name="connsiteX347" fmla="*/ 19050 w 28575"/>
                              <a:gd name="connsiteY347" fmla="*/ 3172 h 9525"/>
                              <a:gd name="connsiteX348" fmla="*/ 19783 w 28575"/>
                              <a:gd name="connsiteY348" fmla="*/ 0 h 9525"/>
                              <a:gd name="connsiteX349" fmla="*/ 19783 w 28575"/>
                              <a:gd name="connsiteY349" fmla="*/ 3172 h 9525"/>
                              <a:gd name="connsiteX350" fmla="*/ 19783 w 28575"/>
                              <a:gd name="connsiteY350" fmla="*/ 3172 h 9525"/>
                              <a:gd name="connsiteX351" fmla="*/ 19783 w 28575"/>
                              <a:gd name="connsiteY351" fmla="*/ 3172 h 9525"/>
                              <a:gd name="connsiteX352" fmla="*/ 19783 w 28575"/>
                              <a:gd name="connsiteY352" fmla="*/ 6353 h 9525"/>
                              <a:gd name="connsiteX353" fmla="*/ 19783 w 28575"/>
                              <a:gd name="connsiteY353" fmla="*/ 3172 h 9525"/>
                              <a:gd name="connsiteX354" fmla="*/ 19783 w 28575"/>
                              <a:gd name="connsiteY354" fmla="*/ 3172 h 9525"/>
                              <a:gd name="connsiteX355" fmla="*/ 19783 w 28575"/>
                              <a:gd name="connsiteY355" fmla="*/ 3172 h 9525"/>
                              <a:gd name="connsiteX356" fmla="*/ 19783 w 28575"/>
                              <a:gd name="connsiteY356" fmla="*/ 3172 h 9525"/>
                              <a:gd name="connsiteX357" fmla="*/ 19783 w 28575"/>
                              <a:gd name="connsiteY357" fmla="*/ 3172 h 9525"/>
                              <a:gd name="connsiteX358" fmla="*/ 19783 w 28575"/>
                              <a:gd name="connsiteY358" fmla="*/ 6353 h 9525"/>
                              <a:gd name="connsiteX359" fmla="*/ 19783 w 28575"/>
                              <a:gd name="connsiteY359" fmla="*/ 3172 h 9525"/>
                              <a:gd name="connsiteX360" fmla="*/ 20517 w 28575"/>
                              <a:gd name="connsiteY360" fmla="*/ 6353 h 9525"/>
                              <a:gd name="connsiteX361" fmla="*/ 20517 w 28575"/>
                              <a:gd name="connsiteY361" fmla="*/ 6353 h 9525"/>
                              <a:gd name="connsiteX362" fmla="*/ 20517 w 28575"/>
                              <a:gd name="connsiteY362" fmla="*/ 3172 h 9525"/>
                              <a:gd name="connsiteX363" fmla="*/ 20517 w 28575"/>
                              <a:gd name="connsiteY363" fmla="*/ 3172 h 9525"/>
                              <a:gd name="connsiteX364" fmla="*/ 20517 w 28575"/>
                              <a:gd name="connsiteY364" fmla="*/ 3172 h 9525"/>
                              <a:gd name="connsiteX365" fmla="*/ 20517 w 28575"/>
                              <a:gd name="connsiteY365" fmla="*/ 3172 h 9525"/>
                              <a:gd name="connsiteX366" fmla="*/ 20517 w 28575"/>
                              <a:gd name="connsiteY366" fmla="*/ 6353 h 9525"/>
                              <a:gd name="connsiteX367" fmla="*/ 20517 w 28575"/>
                              <a:gd name="connsiteY367" fmla="*/ 6353 h 9525"/>
                              <a:gd name="connsiteX368" fmla="*/ 20517 w 28575"/>
                              <a:gd name="connsiteY368" fmla="*/ 6353 h 9525"/>
                              <a:gd name="connsiteX369" fmla="*/ 20517 w 28575"/>
                              <a:gd name="connsiteY369" fmla="*/ 6353 h 9525"/>
                              <a:gd name="connsiteX370" fmla="*/ 20517 w 28575"/>
                              <a:gd name="connsiteY370" fmla="*/ 6353 h 9525"/>
                              <a:gd name="connsiteX371" fmla="*/ 20517 w 28575"/>
                              <a:gd name="connsiteY371" fmla="*/ 6353 h 9525"/>
                              <a:gd name="connsiteX372" fmla="*/ 20517 w 28575"/>
                              <a:gd name="connsiteY372" fmla="*/ 6353 h 9525"/>
                              <a:gd name="connsiteX373" fmla="*/ 20517 w 28575"/>
                              <a:gd name="connsiteY373" fmla="*/ 6353 h 9525"/>
                              <a:gd name="connsiteX374" fmla="*/ 20517 w 28575"/>
                              <a:gd name="connsiteY374" fmla="*/ 6353 h 9525"/>
                              <a:gd name="connsiteX375" fmla="*/ 20517 w 28575"/>
                              <a:gd name="connsiteY375" fmla="*/ 6353 h 9525"/>
                              <a:gd name="connsiteX376" fmla="*/ 20517 w 28575"/>
                              <a:gd name="connsiteY376" fmla="*/ 6353 h 9525"/>
                              <a:gd name="connsiteX377" fmla="*/ 20517 w 28575"/>
                              <a:gd name="connsiteY377" fmla="*/ 6353 h 9525"/>
                              <a:gd name="connsiteX378" fmla="*/ 20517 w 28575"/>
                              <a:gd name="connsiteY378" fmla="*/ 6353 h 9525"/>
                              <a:gd name="connsiteX379" fmla="*/ 20517 w 28575"/>
                              <a:gd name="connsiteY379" fmla="*/ 6353 h 9525"/>
                              <a:gd name="connsiteX380" fmla="*/ 21250 w 28575"/>
                              <a:gd name="connsiteY380" fmla="*/ 6353 h 9525"/>
                              <a:gd name="connsiteX381" fmla="*/ 21250 w 28575"/>
                              <a:gd name="connsiteY381" fmla="*/ 6353 h 9525"/>
                              <a:gd name="connsiteX382" fmla="*/ 21250 w 28575"/>
                              <a:gd name="connsiteY382" fmla="*/ 6353 h 9525"/>
                              <a:gd name="connsiteX383" fmla="*/ 21250 w 28575"/>
                              <a:gd name="connsiteY383" fmla="*/ 6353 h 9525"/>
                              <a:gd name="connsiteX384" fmla="*/ 21250 w 28575"/>
                              <a:gd name="connsiteY384" fmla="*/ 6353 h 9525"/>
                              <a:gd name="connsiteX385" fmla="*/ 21250 w 28575"/>
                              <a:gd name="connsiteY385" fmla="*/ 3172 h 9525"/>
                              <a:gd name="connsiteX386" fmla="*/ 21250 w 28575"/>
                              <a:gd name="connsiteY386" fmla="*/ 3172 h 9525"/>
                              <a:gd name="connsiteX387" fmla="*/ 21250 w 28575"/>
                              <a:gd name="connsiteY387" fmla="*/ 0 h 9525"/>
                              <a:gd name="connsiteX388" fmla="*/ 21250 w 28575"/>
                              <a:gd name="connsiteY388" fmla="*/ 3172 h 9525"/>
                              <a:gd name="connsiteX389" fmla="*/ 21250 w 28575"/>
                              <a:gd name="connsiteY389" fmla="*/ 3172 h 9525"/>
                              <a:gd name="connsiteX390" fmla="*/ 21250 w 28575"/>
                              <a:gd name="connsiteY390" fmla="*/ 6353 h 9525"/>
                              <a:gd name="connsiteX391" fmla="*/ 21250 w 28575"/>
                              <a:gd name="connsiteY391" fmla="*/ 6353 h 9525"/>
                              <a:gd name="connsiteX392" fmla="*/ 21984 w 28575"/>
                              <a:gd name="connsiteY392" fmla="*/ 3172 h 9525"/>
                              <a:gd name="connsiteX393" fmla="*/ 21984 w 28575"/>
                              <a:gd name="connsiteY393" fmla="*/ 3172 h 9525"/>
                              <a:gd name="connsiteX394" fmla="*/ 21984 w 28575"/>
                              <a:gd name="connsiteY394" fmla="*/ 3172 h 9525"/>
                              <a:gd name="connsiteX395" fmla="*/ 21984 w 28575"/>
                              <a:gd name="connsiteY395" fmla="*/ 3172 h 9525"/>
                              <a:gd name="connsiteX396" fmla="*/ 21984 w 28575"/>
                              <a:gd name="connsiteY396" fmla="*/ 3172 h 9525"/>
                              <a:gd name="connsiteX397" fmla="*/ 21984 w 28575"/>
                              <a:gd name="connsiteY397" fmla="*/ 6353 h 9525"/>
                              <a:gd name="connsiteX398" fmla="*/ 21984 w 28575"/>
                              <a:gd name="connsiteY398" fmla="*/ 9525 h 9525"/>
                              <a:gd name="connsiteX399" fmla="*/ 21984 w 28575"/>
                              <a:gd name="connsiteY399" fmla="*/ 9525 h 9525"/>
                              <a:gd name="connsiteX400" fmla="*/ 21984 w 28575"/>
                              <a:gd name="connsiteY400" fmla="*/ 6353 h 9525"/>
                              <a:gd name="connsiteX401" fmla="*/ 21984 w 28575"/>
                              <a:gd name="connsiteY401" fmla="*/ 3172 h 9525"/>
                              <a:gd name="connsiteX402" fmla="*/ 21984 w 28575"/>
                              <a:gd name="connsiteY402" fmla="*/ 0 h 9525"/>
                              <a:gd name="connsiteX403" fmla="*/ 21984 w 28575"/>
                              <a:gd name="connsiteY403" fmla="*/ 0 h 9525"/>
                              <a:gd name="connsiteX404" fmla="*/ 22717 w 28575"/>
                              <a:gd name="connsiteY404" fmla="*/ 0 h 9525"/>
                              <a:gd name="connsiteX405" fmla="*/ 22717 w 28575"/>
                              <a:gd name="connsiteY405" fmla="*/ 3172 h 9525"/>
                              <a:gd name="connsiteX406" fmla="*/ 22717 w 28575"/>
                              <a:gd name="connsiteY406" fmla="*/ 6353 h 9525"/>
                              <a:gd name="connsiteX407" fmla="*/ 22717 w 28575"/>
                              <a:gd name="connsiteY407" fmla="*/ 3172 h 9525"/>
                              <a:gd name="connsiteX408" fmla="*/ 22717 w 28575"/>
                              <a:gd name="connsiteY408" fmla="*/ 6353 h 9525"/>
                              <a:gd name="connsiteX409" fmla="*/ 22717 w 28575"/>
                              <a:gd name="connsiteY409" fmla="*/ 3172 h 9525"/>
                              <a:gd name="connsiteX410" fmla="*/ 22717 w 28575"/>
                              <a:gd name="connsiteY410" fmla="*/ 6353 h 9525"/>
                              <a:gd name="connsiteX411" fmla="*/ 22717 w 28575"/>
                              <a:gd name="connsiteY411" fmla="*/ 9525 h 9525"/>
                              <a:gd name="connsiteX412" fmla="*/ 22717 w 28575"/>
                              <a:gd name="connsiteY412" fmla="*/ 9525 h 9525"/>
                              <a:gd name="connsiteX413" fmla="*/ 22717 w 28575"/>
                              <a:gd name="connsiteY413" fmla="*/ 9525 h 9525"/>
                              <a:gd name="connsiteX414" fmla="*/ 22717 w 28575"/>
                              <a:gd name="connsiteY414" fmla="*/ 9525 h 9525"/>
                              <a:gd name="connsiteX415" fmla="*/ 22717 w 28575"/>
                              <a:gd name="connsiteY415" fmla="*/ 6353 h 9525"/>
                              <a:gd name="connsiteX416" fmla="*/ 23451 w 28575"/>
                              <a:gd name="connsiteY416" fmla="*/ 6353 h 9525"/>
                              <a:gd name="connsiteX417" fmla="*/ 23451 w 28575"/>
                              <a:gd name="connsiteY417" fmla="*/ 0 h 9525"/>
                              <a:gd name="connsiteX418" fmla="*/ 23451 w 28575"/>
                              <a:gd name="connsiteY418" fmla="*/ 0 h 9525"/>
                              <a:gd name="connsiteX419" fmla="*/ 23451 w 28575"/>
                              <a:gd name="connsiteY419" fmla="*/ 0 h 9525"/>
                              <a:gd name="connsiteX420" fmla="*/ 23451 w 28575"/>
                              <a:gd name="connsiteY420" fmla="*/ 0 h 9525"/>
                              <a:gd name="connsiteX421" fmla="*/ 23451 w 28575"/>
                              <a:gd name="connsiteY421" fmla="*/ 6353 h 9525"/>
                              <a:gd name="connsiteX422" fmla="*/ 23451 w 28575"/>
                              <a:gd name="connsiteY422" fmla="*/ 3172 h 9525"/>
                              <a:gd name="connsiteX423" fmla="*/ 23451 w 28575"/>
                              <a:gd name="connsiteY423" fmla="*/ 6353 h 9525"/>
                              <a:gd name="connsiteX424" fmla="*/ 23451 w 28575"/>
                              <a:gd name="connsiteY424" fmla="*/ 6353 h 9525"/>
                              <a:gd name="connsiteX425" fmla="*/ 23451 w 28575"/>
                              <a:gd name="connsiteY425" fmla="*/ 6353 h 9525"/>
                              <a:gd name="connsiteX426" fmla="*/ 23451 w 28575"/>
                              <a:gd name="connsiteY426" fmla="*/ 6353 h 9525"/>
                              <a:gd name="connsiteX427" fmla="*/ 23451 w 28575"/>
                              <a:gd name="connsiteY427" fmla="*/ 6353 h 9525"/>
                              <a:gd name="connsiteX428" fmla="*/ 24174 w 28575"/>
                              <a:gd name="connsiteY428" fmla="*/ 3172 h 9525"/>
                              <a:gd name="connsiteX429" fmla="*/ 24174 w 28575"/>
                              <a:gd name="connsiteY429" fmla="*/ 6353 h 9525"/>
                              <a:gd name="connsiteX430" fmla="*/ 24174 w 28575"/>
                              <a:gd name="connsiteY430" fmla="*/ 6353 h 9525"/>
                              <a:gd name="connsiteX431" fmla="*/ 24174 w 28575"/>
                              <a:gd name="connsiteY431" fmla="*/ 6353 h 9525"/>
                              <a:gd name="connsiteX432" fmla="*/ 24174 w 28575"/>
                              <a:gd name="connsiteY432" fmla="*/ 3172 h 9525"/>
                              <a:gd name="connsiteX433" fmla="*/ 24174 w 28575"/>
                              <a:gd name="connsiteY433" fmla="*/ 3172 h 9525"/>
                              <a:gd name="connsiteX434" fmla="*/ 24174 w 28575"/>
                              <a:gd name="connsiteY434" fmla="*/ 3172 h 9525"/>
                              <a:gd name="connsiteX435" fmla="*/ 24174 w 28575"/>
                              <a:gd name="connsiteY435" fmla="*/ 3172 h 9525"/>
                              <a:gd name="connsiteX436" fmla="*/ 24174 w 28575"/>
                              <a:gd name="connsiteY436" fmla="*/ 6353 h 9525"/>
                              <a:gd name="connsiteX437" fmla="*/ 24174 w 28575"/>
                              <a:gd name="connsiteY437" fmla="*/ 6353 h 9525"/>
                              <a:gd name="connsiteX438" fmla="*/ 24174 w 28575"/>
                              <a:gd name="connsiteY438" fmla="*/ 9525 h 9525"/>
                              <a:gd name="connsiteX439" fmla="*/ 24174 w 28575"/>
                              <a:gd name="connsiteY439" fmla="*/ 6353 h 9525"/>
                              <a:gd name="connsiteX440" fmla="*/ 24174 w 28575"/>
                              <a:gd name="connsiteY440" fmla="*/ 6353 h 9525"/>
                              <a:gd name="connsiteX441" fmla="*/ 24174 w 28575"/>
                              <a:gd name="connsiteY441" fmla="*/ 6353 h 9525"/>
                              <a:gd name="connsiteX442" fmla="*/ 24908 w 28575"/>
                              <a:gd name="connsiteY442" fmla="*/ 3172 h 9525"/>
                              <a:gd name="connsiteX443" fmla="*/ 24908 w 28575"/>
                              <a:gd name="connsiteY443" fmla="*/ 3172 h 9525"/>
                              <a:gd name="connsiteX444" fmla="*/ 24908 w 28575"/>
                              <a:gd name="connsiteY444" fmla="*/ 0 h 9525"/>
                              <a:gd name="connsiteX445" fmla="*/ 24908 w 28575"/>
                              <a:gd name="connsiteY445" fmla="*/ 0 h 9525"/>
                              <a:gd name="connsiteX446" fmla="*/ 24908 w 28575"/>
                              <a:gd name="connsiteY446" fmla="*/ 3172 h 9525"/>
                              <a:gd name="connsiteX447" fmla="*/ 24908 w 28575"/>
                              <a:gd name="connsiteY447" fmla="*/ 3172 h 9525"/>
                              <a:gd name="connsiteX448" fmla="*/ 24908 w 28575"/>
                              <a:gd name="connsiteY448" fmla="*/ 6353 h 9525"/>
                              <a:gd name="connsiteX449" fmla="*/ 24908 w 28575"/>
                              <a:gd name="connsiteY449" fmla="*/ 9525 h 9525"/>
                              <a:gd name="connsiteX450" fmla="*/ 24908 w 28575"/>
                              <a:gd name="connsiteY450" fmla="*/ 6353 h 9525"/>
                              <a:gd name="connsiteX451" fmla="*/ 24908 w 28575"/>
                              <a:gd name="connsiteY451" fmla="*/ 6353 h 9525"/>
                              <a:gd name="connsiteX452" fmla="*/ 24908 w 28575"/>
                              <a:gd name="connsiteY452" fmla="*/ 6353 h 9525"/>
                              <a:gd name="connsiteX453" fmla="*/ 24908 w 28575"/>
                              <a:gd name="connsiteY453" fmla="*/ 3172 h 9525"/>
                              <a:gd name="connsiteX454" fmla="*/ 24908 w 28575"/>
                              <a:gd name="connsiteY454" fmla="*/ 3172 h 9525"/>
                              <a:gd name="connsiteX455" fmla="*/ 24908 w 28575"/>
                              <a:gd name="connsiteY455" fmla="*/ 3172 h 9525"/>
                              <a:gd name="connsiteX456" fmla="*/ 24908 w 28575"/>
                              <a:gd name="connsiteY456" fmla="*/ 6353 h 9525"/>
                              <a:gd name="connsiteX457" fmla="*/ 24908 w 28575"/>
                              <a:gd name="connsiteY457" fmla="*/ 6353 h 9525"/>
                              <a:gd name="connsiteX458" fmla="*/ 24908 w 28575"/>
                              <a:gd name="connsiteY458" fmla="*/ 3172 h 9525"/>
                              <a:gd name="connsiteX459" fmla="*/ 24908 w 28575"/>
                              <a:gd name="connsiteY459" fmla="*/ 6353 h 9525"/>
                              <a:gd name="connsiteX460" fmla="*/ 25641 w 28575"/>
                              <a:gd name="connsiteY460" fmla="*/ 3172 h 9525"/>
                              <a:gd name="connsiteX461" fmla="*/ 25641 w 28575"/>
                              <a:gd name="connsiteY461" fmla="*/ 3172 h 9525"/>
                              <a:gd name="connsiteX462" fmla="*/ 25641 w 28575"/>
                              <a:gd name="connsiteY462" fmla="*/ 6353 h 9525"/>
                              <a:gd name="connsiteX463" fmla="*/ 25641 w 28575"/>
                              <a:gd name="connsiteY463" fmla="*/ 3172 h 9525"/>
                              <a:gd name="connsiteX464" fmla="*/ 25641 w 28575"/>
                              <a:gd name="connsiteY464" fmla="*/ 3172 h 9525"/>
                              <a:gd name="connsiteX465" fmla="*/ 25641 w 28575"/>
                              <a:gd name="connsiteY465" fmla="*/ 6353 h 9525"/>
                              <a:gd name="connsiteX466" fmla="*/ 25641 w 28575"/>
                              <a:gd name="connsiteY466" fmla="*/ 6353 h 9525"/>
                              <a:gd name="connsiteX467" fmla="*/ 25641 w 28575"/>
                              <a:gd name="connsiteY467" fmla="*/ 6353 h 9525"/>
                              <a:gd name="connsiteX468" fmla="*/ 25641 w 28575"/>
                              <a:gd name="connsiteY468" fmla="*/ 6353 h 9525"/>
                              <a:gd name="connsiteX469" fmla="*/ 25641 w 28575"/>
                              <a:gd name="connsiteY469" fmla="*/ 6353 h 9525"/>
                              <a:gd name="connsiteX470" fmla="*/ 25641 w 28575"/>
                              <a:gd name="connsiteY470" fmla="*/ 6353 h 9525"/>
                              <a:gd name="connsiteX471" fmla="*/ 25641 w 28575"/>
                              <a:gd name="connsiteY471" fmla="*/ 6353 h 9525"/>
                              <a:gd name="connsiteX472" fmla="*/ 26375 w 28575"/>
                              <a:gd name="connsiteY472" fmla="*/ 6353 h 9525"/>
                              <a:gd name="connsiteX473" fmla="*/ 26375 w 28575"/>
                              <a:gd name="connsiteY473" fmla="*/ 3172 h 9525"/>
                              <a:gd name="connsiteX474" fmla="*/ 26375 w 28575"/>
                              <a:gd name="connsiteY474" fmla="*/ 3172 h 9525"/>
                              <a:gd name="connsiteX475" fmla="*/ 26375 w 28575"/>
                              <a:gd name="connsiteY475" fmla="*/ 6353 h 9525"/>
                              <a:gd name="connsiteX476" fmla="*/ 26375 w 28575"/>
                              <a:gd name="connsiteY476" fmla="*/ 6353 h 9525"/>
                              <a:gd name="connsiteX477" fmla="*/ 26375 w 28575"/>
                              <a:gd name="connsiteY477" fmla="*/ 6353 h 9525"/>
                              <a:gd name="connsiteX478" fmla="*/ 26375 w 28575"/>
                              <a:gd name="connsiteY478" fmla="*/ 6353 h 9525"/>
                              <a:gd name="connsiteX479" fmla="*/ 26375 w 28575"/>
                              <a:gd name="connsiteY479" fmla="*/ 6353 h 9525"/>
                              <a:gd name="connsiteX480" fmla="*/ 26375 w 28575"/>
                              <a:gd name="connsiteY480" fmla="*/ 6353 h 9525"/>
                              <a:gd name="connsiteX481" fmla="*/ 26375 w 28575"/>
                              <a:gd name="connsiteY481" fmla="*/ 6353 h 9525"/>
                              <a:gd name="connsiteX482" fmla="*/ 26375 w 28575"/>
                              <a:gd name="connsiteY482" fmla="*/ 3172 h 9525"/>
                              <a:gd name="connsiteX483" fmla="*/ 26375 w 28575"/>
                              <a:gd name="connsiteY483" fmla="*/ 3172 h 9525"/>
                              <a:gd name="connsiteX484" fmla="*/ 27108 w 28575"/>
                              <a:gd name="connsiteY484" fmla="*/ 0 h 9525"/>
                              <a:gd name="connsiteX485" fmla="*/ 27108 w 28575"/>
                              <a:gd name="connsiteY485" fmla="*/ 0 h 9525"/>
                              <a:gd name="connsiteX486" fmla="*/ 27108 w 28575"/>
                              <a:gd name="connsiteY486" fmla="*/ 3172 h 9525"/>
                              <a:gd name="connsiteX487" fmla="*/ 27108 w 28575"/>
                              <a:gd name="connsiteY487" fmla="*/ 6353 h 9525"/>
                              <a:gd name="connsiteX488" fmla="*/ 27108 w 28575"/>
                              <a:gd name="connsiteY488" fmla="*/ 6353 h 9525"/>
                              <a:gd name="connsiteX489" fmla="*/ 27108 w 28575"/>
                              <a:gd name="connsiteY489" fmla="*/ 6353 h 9525"/>
                              <a:gd name="connsiteX490" fmla="*/ 27108 w 28575"/>
                              <a:gd name="connsiteY490" fmla="*/ 6353 h 9525"/>
                              <a:gd name="connsiteX491" fmla="*/ 27108 w 28575"/>
                              <a:gd name="connsiteY491" fmla="*/ 6353 h 9525"/>
                              <a:gd name="connsiteX492" fmla="*/ 27108 w 28575"/>
                              <a:gd name="connsiteY492" fmla="*/ 3172 h 9525"/>
                              <a:gd name="connsiteX493" fmla="*/ 27108 w 28575"/>
                              <a:gd name="connsiteY493" fmla="*/ 3172 h 9525"/>
                              <a:gd name="connsiteX494" fmla="*/ 27108 w 28575"/>
                              <a:gd name="connsiteY494" fmla="*/ 3172 h 9525"/>
                              <a:gd name="connsiteX495" fmla="*/ 27108 w 28575"/>
                              <a:gd name="connsiteY495" fmla="*/ 0 h 9525"/>
                              <a:gd name="connsiteX496" fmla="*/ 27842 w 28575"/>
                              <a:gd name="connsiteY496" fmla="*/ 0 h 9525"/>
                              <a:gd name="connsiteX497" fmla="*/ 27842 w 28575"/>
                              <a:gd name="connsiteY497" fmla="*/ 3172 h 9525"/>
                              <a:gd name="connsiteX498" fmla="*/ 27842 w 28575"/>
                              <a:gd name="connsiteY498" fmla="*/ 3172 h 9525"/>
                              <a:gd name="connsiteX499" fmla="*/ 27842 w 28575"/>
                              <a:gd name="connsiteY499" fmla="*/ 3172 h 9525"/>
                              <a:gd name="connsiteX500" fmla="*/ 27842 w 28575"/>
                              <a:gd name="connsiteY500" fmla="*/ 6353 h 9525"/>
                              <a:gd name="connsiteX501" fmla="*/ 27842 w 28575"/>
                              <a:gd name="connsiteY501" fmla="*/ 6353 h 9525"/>
                              <a:gd name="connsiteX502" fmla="*/ 27842 w 28575"/>
                              <a:gd name="connsiteY502" fmla="*/ 6353 h 9525"/>
                              <a:gd name="connsiteX503" fmla="*/ 27842 w 28575"/>
                              <a:gd name="connsiteY503" fmla="*/ 6353 h 9525"/>
                              <a:gd name="connsiteX504" fmla="*/ 27842 w 28575"/>
                              <a:gd name="connsiteY504" fmla="*/ 6353 h 9525"/>
                              <a:gd name="connsiteX505" fmla="*/ 27842 w 28575"/>
                              <a:gd name="connsiteY505" fmla="*/ 6353 h 9525"/>
                              <a:gd name="connsiteX506" fmla="*/ 27842 w 28575"/>
                              <a:gd name="connsiteY506" fmla="*/ 3172 h 9525"/>
                              <a:gd name="connsiteX507" fmla="*/ 27842 w 28575"/>
                              <a:gd name="connsiteY507" fmla="*/ 6353 h 9525"/>
                              <a:gd name="connsiteX508" fmla="*/ 28575 w 28575"/>
                              <a:gd name="connsiteY508" fmla="*/ 6353 h 9525"/>
                              <a:gd name="connsiteX509" fmla="*/ 28575 w 28575"/>
                              <a:gd name="connsiteY509" fmla="*/ 6353 h 9525"/>
                              <a:gd name="connsiteX510" fmla="*/ 28575 w 28575"/>
                              <a:gd name="connsiteY510" fmla="*/ 6353 h 9525"/>
                              <a:gd name="connsiteX511" fmla="*/ 28575 w 28575"/>
                              <a:gd name="connsiteY511" fmla="*/ 635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6353"/>
                                </a:moveTo>
                                <a:lnTo>
                                  <a:pt x="0" y="6353"/>
                                </a:lnTo>
                                <a:lnTo>
                                  <a:pt x="733" y="3172"/>
                                </a:lnTo>
                                <a:lnTo>
                                  <a:pt x="733" y="6353"/>
                                </a:lnTo>
                                <a:lnTo>
                                  <a:pt x="733" y="6353"/>
                                </a:lnTo>
                                <a:lnTo>
                                  <a:pt x="733" y="3172"/>
                                </a:lnTo>
                                <a:lnTo>
                                  <a:pt x="733" y="6353"/>
                                </a:lnTo>
                                <a:lnTo>
                                  <a:pt x="733" y="6353"/>
                                </a:lnTo>
                                <a:lnTo>
                                  <a:pt x="733" y="6353"/>
                                </a:lnTo>
                                <a:lnTo>
                                  <a:pt x="733" y="6353"/>
                                </a:lnTo>
                                <a:lnTo>
                                  <a:pt x="733" y="6353"/>
                                </a:lnTo>
                                <a:lnTo>
                                  <a:pt x="733" y="6353"/>
                                </a:lnTo>
                                <a:lnTo>
                                  <a:pt x="733" y="6353"/>
                                </a:lnTo>
                                <a:lnTo>
                                  <a:pt x="733" y="3172"/>
                                </a:lnTo>
                                <a:lnTo>
                                  <a:pt x="733" y="0"/>
                                </a:lnTo>
                                <a:lnTo>
                                  <a:pt x="733" y="0"/>
                                </a:lnTo>
                                <a:lnTo>
                                  <a:pt x="1467" y="3172"/>
                                </a:lnTo>
                                <a:lnTo>
                                  <a:pt x="1467" y="3172"/>
                                </a:lnTo>
                                <a:lnTo>
                                  <a:pt x="1467" y="6353"/>
                                </a:lnTo>
                                <a:lnTo>
                                  <a:pt x="1467" y="6353"/>
                                </a:lnTo>
                                <a:lnTo>
                                  <a:pt x="1467" y="3172"/>
                                </a:lnTo>
                                <a:lnTo>
                                  <a:pt x="1467" y="6353"/>
                                </a:lnTo>
                                <a:lnTo>
                                  <a:pt x="1467" y="6353"/>
                                </a:lnTo>
                                <a:lnTo>
                                  <a:pt x="1467" y="6353"/>
                                </a:lnTo>
                                <a:lnTo>
                                  <a:pt x="1467" y="6353"/>
                                </a:lnTo>
                                <a:lnTo>
                                  <a:pt x="1467" y="6353"/>
                                </a:lnTo>
                                <a:lnTo>
                                  <a:pt x="1467" y="6353"/>
                                </a:lnTo>
                                <a:lnTo>
                                  <a:pt x="1467" y="6353"/>
                                </a:lnTo>
                                <a:lnTo>
                                  <a:pt x="1467" y="3172"/>
                                </a:lnTo>
                                <a:lnTo>
                                  <a:pt x="1467" y="3172"/>
                                </a:lnTo>
                                <a:lnTo>
                                  <a:pt x="1467" y="3172"/>
                                </a:lnTo>
                                <a:lnTo>
                                  <a:pt x="1467" y="6353"/>
                                </a:lnTo>
                                <a:lnTo>
                                  <a:pt x="1467" y="6353"/>
                                </a:lnTo>
                                <a:lnTo>
                                  <a:pt x="1467" y="3172"/>
                                </a:lnTo>
                                <a:lnTo>
                                  <a:pt x="2200" y="6353"/>
                                </a:lnTo>
                                <a:lnTo>
                                  <a:pt x="2200" y="6353"/>
                                </a:lnTo>
                                <a:lnTo>
                                  <a:pt x="2200" y="6353"/>
                                </a:lnTo>
                                <a:lnTo>
                                  <a:pt x="2200" y="6353"/>
                                </a:lnTo>
                                <a:lnTo>
                                  <a:pt x="2200" y="6353"/>
                                </a:lnTo>
                                <a:lnTo>
                                  <a:pt x="2200" y="9525"/>
                                </a:lnTo>
                                <a:lnTo>
                                  <a:pt x="2200" y="6353"/>
                                </a:lnTo>
                                <a:lnTo>
                                  <a:pt x="2200" y="6353"/>
                                </a:lnTo>
                                <a:lnTo>
                                  <a:pt x="2200" y="6353"/>
                                </a:lnTo>
                                <a:lnTo>
                                  <a:pt x="2200" y="3172"/>
                                </a:lnTo>
                                <a:lnTo>
                                  <a:pt x="2200" y="3172"/>
                                </a:lnTo>
                                <a:lnTo>
                                  <a:pt x="2200" y="3172"/>
                                </a:lnTo>
                                <a:lnTo>
                                  <a:pt x="2934" y="3172"/>
                                </a:lnTo>
                                <a:lnTo>
                                  <a:pt x="2934" y="6353"/>
                                </a:lnTo>
                                <a:lnTo>
                                  <a:pt x="2934" y="6353"/>
                                </a:lnTo>
                                <a:lnTo>
                                  <a:pt x="2934" y="6353"/>
                                </a:lnTo>
                                <a:lnTo>
                                  <a:pt x="2934" y="6353"/>
                                </a:lnTo>
                                <a:lnTo>
                                  <a:pt x="2934" y="6353"/>
                                </a:lnTo>
                                <a:lnTo>
                                  <a:pt x="2934" y="6353"/>
                                </a:lnTo>
                                <a:lnTo>
                                  <a:pt x="2934" y="6353"/>
                                </a:lnTo>
                                <a:lnTo>
                                  <a:pt x="2934" y="3172"/>
                                </a:lnTo>
                                <a:lnTo>
                                  <a:pt x="2934" y="6353"/>
                                </a:lnTo>
                                <a:lnTo>
                                  <a:pt x="2934" y="6353"/>
                                </a:lnTo>
                                <a:lnTo>
                                  <a:pt x="2934" y="3172"/>
                                </a:lnTo>
                                <a:lnTo>
                                  <a:pt x="3667" y="6353"/>
                                </a:lnTo>
                                <a:lnTo>
                                  <a:pt x="3667" y="6353"/>
                                </a:lnTo>
                                <a:lnTo>
                                  <a:pt x="3667" y="6353"/>
                                </a:lnTo>
                                <a:lnTo>
                                  <a:pt x="3667" y="3172"/>
                                </a:lnTo>
                                <a:lnTo>
                                  <a:pt x="3667" y="3172"/>
                                </a:lnTo>
                                <a:lnTo>
                                  <a:pt x="3667" y="0"/>
                                </a:lnTo>
                                <a:lnTo>
                                  <a:pt x="3667" y="0"/>
                                </a:lnTo>
                                <a:lnTo>
                                  <a:pt x="3667" y="3172"/>
                                </a:lnTo>
                                <a:lnTo>
                                  <a:pt x="3667" y="6353"/>
                                </a:lnTo>
                                <a:lnTo>
                                  <a:pt x="3667" y="6353"/>
                                </a:lnTo>
                                <a:lnTo>
                                  <a:pt x="3667" y="6353"/>
                                </a:lnTo>
                                <a:lnTo>
                                  <a:pt x="3667" y="3172"/>
                                </a:lnTo>
                                <a:lnTo>
                                  <a:pt x="4401" y="3172"/>
                                </a:lnTo>
                                <a:lnTo>
                                  <a:pt x="4401" y="3172"/>
                                </a:lnTo>
                                <a:lnTo>
                                  <a:pt x="4401" y="3172"/>
                                </a:lnTo>
                                <a:lnTo>
                                  <a:pt x="4401" y="6353"/>
                                </a:lnTo>
                                <a:lnTo>
                                  <a:pt x="4401" y="6353"/>
                                </a:lnTo>
                                <a:lnTo>
                                  <a:pt x="4401" y="6353"/>
                                </a:lnTo>
                                <a:lnTo>
                                  <a:pt x="4401" y="6353"/>
                                </a:lnTo>
                                <a:lnTo>
                                  <a:pt x="4401" y="6353"/>
                                </a:lnTo>
                                <a:lnTo>
                                  <a:pt x="4401" y="6353"/>
                                </a:lnTo>
                                <a:lnTo>
                                  <a:pt x="4401" y="6353"/>
                                </a:lnTo>
                                <a:lnTo>
                                  <a:pt x="4401" y="6353"/>
                                </a:lnTo>
                                <a:lnTo>
                                  <a:pt x="4401" y="6353"/>
                                </a:lnTo>
                                <a:lnTo>
                                  <a:pt x="4401" y="3172"/>
                                </a:lnTo>
                                <a:lnTo>
                                  <a:pt x="4401" y="3172"/>
                                </a:lnTo>
                                <a:lnTo>
                                  <a:pt x="5124" y="3172"/>
                                </a:lnTo>
                                <a:lnTo>
                                  <a:pt x="5124" y="3172"/>
                                </a:lnTo>
                                <a:lnTo>
                                  <a:pt x="5124" y="6353"/>
                                </a:lnTo>
                                <a:lnTo>
                                  <a:pt x="5124" y="6353"/>
                                </a:lnTo>
                                <a:lnTo>
                                  <a:pt x="5124" y="3172"/>
                                </a:lnTo>
                                <a:lnTo>
                                  <a:pt x="5124" y="3172"/>
                                </a:lnTo>
                                <a:lnTo>
                                  <a:pt x="5124" y="3172"/>
                                </a:lnTo>
                                <a:lnTo>
                                  <a:pt x="5124" y="3172"/>
                                </a:lnTo>
                                <a:lnTo>
                                  <a:pt x="5124" y="3172"/>
                                </a:lnTo>
                                <a:lnTo>
                                  <a:pt x="5124" y="3172"/>
                                </a:lnTo>
                                <a:lnTo>
                                  <a:pt x="5124" y="3172"/>
                                </a:lnTo>
                                <a:lnTo>
                                  <a:pt x="5124" y="6353"/>
                                </a:lnTo>
                                <a:lnTo>
                                  <a:pt x="5858" y="6353"/>
                                </a:lnTo>
                                <a:lnTo>
                                  <a:pt x="5858" y="6353"/>
                                </a:lnTo>
                                <a:lnTo>
                                  <a:pt x="5858" y="3172"/>
                                </a:lnTo>
                                <a:lnTo>
                                  <a:pt x="5858" y="3172"/>
                                </a:lnTo>
                                <a:lnTo>
                                  <a:pt x="5858" y="0"/>
                                </a:lnTo>
                                <a:lnTo>
                                  <a:pt x="5858" y="0"/>
                                </a:lnTo>
                                <a:lnTo>
                                  <a:pt x="5858" y="3172"/>
                                </a:lnTo>
                                <a:lnTo>
                                  <a:pt x="5858" y="0"/>
                                </a:lnTo>
                                <a:lnTo>
                                  <a:pt x="5858" y="3172"/>
                                </a:lnTo>
                                <a:lnTo>
                                  <a:pt x="5858" y="3172"/>
                                </a:lnTo>
                                <a:lnTo>
                                  <a:pt x="5858" y="3172"/>
                                </a:lnTo>
                                <a:lnTo>
                                  <a:pt x="5858" y="3172"/>
                                </a:lnTo>
                                <a:lnTo>
                                  <a:pt x="5858" y="3172"/>
                                </a:lnTo>
                                <a:lnTo>
                                  <a:pt x="5858" y="3172"/>
                                </a:lnTo>
                                <a:lnTo>
                                  <a:pt x="5858" y="6353"/>
                                </a:lnTo>
                                <a:lnTo>
                                  <a:pt x="5858" y="3172"/>
                                </a:lnTo>
                                <a:lnTo>
                                  <a:pt x="5858" y="3172"/>
                                </a:lnTo>
                                <a:lnTo>
                                  <a:pt x="5858" y="3172"/>
                                </a:lnTo>
                                <a:lnTo>
                                  <a:pt x="6591" y="3172"/>
                                </a:lnTo>
                                <a:lnTo>
                                  <a:pt x="6591" y="3172"/>
                                </a:lnTo>
                                <a:lnTo>
                                  <a:pt x="6591" y="3172"/>
                                </a:lnTo>
                                <a:lnTo>
                                  <a:pt x="6591" y="6353"/>
                                </a:lnTo>
                                <a:lnTo>
                                  <a:pt x="6591" y="6353"/>
                                </a:lnTo>
                                <a:lnTo>
                                  <a:pt x="6591" y="6353"/>
                                </a:lnTo>
                                <a:lnTo>
                                  <a:pt x="6591" y="6353"/>
                                </a:lnTo>
                                <a:lnTo>
                                  <a:pt x="6591" y="6353"/>
                                </a:lnTo>
                                <a:lnTo>
                                  <a:pt x="6591" y="6353"/>
                                </a:lnTo>
                                <a:lnTo>
                                  <a:pt x="6591" y="6353"/>
                                </a:lnTo>
                                <a:lnTo>
                                  <a:pt x="6591" y="3172"/>
                                </a:lnTo>
                                <a:lnTo>
                                  <a:pt x="6591" y="3172"/>
                                </a:lnTo>
                                <a:lnTo>
                                  <a:pt x="7325" y="3172"/>
                                </a:lnTo>
                                <a:lnTo>
                                  <a:pt x="7325" y="6353"/>
                                </a:lnTo>
                                <a:lnTo>
                                  <a:pt x="7325" y="6353"/>
                                </a:lnTo>
                                <a:lnTo>
                                  <a:pt x="7325" y="6353"/>
                                </a:lnTo>
                                <a:lnTo>
                                  <a:pt x="7325" y="6353"/>
                                </a:lnTo>
                                <a:lnTo>
                                  <a:pt x="7325" y="6353"/>
                                </a:lnTo>
                                <a:lnTo>
                                  <a:pt x="7325" y="3172"/>
                                </a:lnTo>
                                <a:lnTo>
                                  <a:pt x="7325" y="6353"/>
                                </a:lnTo>
                                <a:lnTo>
                                  <a:pt x="7325" y="6353"/>
                                </a:lnTo>
                                <a:lnTo>
                                  <a:pt x="7325" y="6353"/>
                                </a:lnTo>
                                <a:lnTo>
                                  <a:pt x="7325" y="3172"/>
                                </a:lnTo>
                                <a:lnTo>
                                  <a:pt x="7325" y="6353"/>
                                </a:lnTo>
                                <a:lnTo>
                                  <a:pt x="8058" y="6353"/>
                                </a:lnTo>
                                <a:lnTo>
                                  <a:pt x="8058" y="6353"/>
                                </a:lnTo>
                                <a:lnTo>
                                  <a:pt x="8058" y="6353"/>
                                </a:lnTo>
                                <a:lnTo>
                                  <a:pt x="8058" y="3172"/>
                                </a:lnTo>
                                <a:lnTo>
                                  <a:pt x="8058" y="0"/>
                                </a:lnTo>
                                <a:lnTo>
                                  <a:pt x="8058" y="6353"/>
                                </a:lnTo>
                                <a:lnTo>
                                  <a:pt x="8058" y="6353"/>
                                </a:lnTo>
                                <a:lnTo>
                                  <a:pt x="8058" y="6353"/>
                                </a:lnTo>
                                <a:lnTo>
                                  <a:pt x="8058" y="6353"/>
                                </a:lnTo>
                                <a:lnTo>
                                  <a:pt x="8058" y="6353"/>
                                </a:lnTo>
                                <a:lnTo>
                                  <a:pt x="8058" y="6353"/>
                                </a:lnTo>
                                <a:lnTo>
                                  <a:pt x="8058" y="6353"/>
                                </a:lnTo>
                                <a:lnTo>
                                  <a:pt x="8792" y="6353"/>
                                </a:lnTo>
                                <a:lnTo>
                                  <a:pt x="8792" y="6353"/>
                                </a:lnTo>
                                <a:lnTo>
                                  <a:pt x="8792" y="6353"/>
                                </a:lnTo>
                                <a:lnTo>
                                  <a:pt x="8792" y="6353"/>
                                </a:lnTo>
                                <a:lnTo>
                                  <a:pt x="8792" y="6353"/>
                                </a:lnTo>
                                <a:lnTo>
                                  <a:pt x="8792" y="9525"/>
                                </a:lnTo>
                                <a:lnTo>
                                  <a:pt x="8792" y="6353"/>
                                </a:lnTo>
                                <a:lnTo>
                                  <a:pt x="8792" y="6353"/>
                                </a:lnTo>
                                <a:lnTo>
                                  <a:pt x="8792" y="6353"/>
                                </a:lnTo>
                                <a:lnTo>
                                  <a:pt x="8792" y="3172"/>
                                </a:lnTo>
                                <a:lnTo>
                                  <a:pt x="8792" y="3172"/>
                                </a:lnTo>
                                <a:lnTo>
                                  <a:pt x="8792" y="3172"/>
                                </a:lnTo>
                                <a:lnTo>
                                  <a:pt x="8792" y="3172"/>
                                </a:lnTo>
                                <a:lnTo>
                                  <a:pt x="8792" y="0"/>
                                </a:lnTo>
                                <a:lnTo>
                                  <a:pt x="9525" y="3172"/>
                                </a:lnTo>
                                <a:lnTo>
                                  <a:pt x="9525" y="6353"/>
                                </a:lnTo>
                                <a:lnTo>
                                  <a:pt x="9525" y="6353"/>
                                </a:lnTo>
                                <a:lnTo>
                                  <a:pt x="9525" y="6353"/>
                                </a:lnTo>
                                <a:lnTo>
                                  <a:pt x="9525" y="6353"/>
                                </a:lnTo>
                                <a:lnTo>
                                  <a:pt x="9525" y="9525"/>
                                </a:lnTo>
                                <a:lnTo>
                                  <a:pt x="9525" y="9525"/>
                                </a:lnTo>
                                <a:lnTo>
                                  <a:pt x="9525" y="9525"/>
                                </a:lnTo>
                                <a:lnTo>
                                  <a:pt x="9525" y="9525"/>
                                </a:lnTo>
                                <a:lnTo>
                                  <a:pt x="9525" y="6353"/>
                                </a:lnTo>
                                <a:lnTo>
                                  <a:pt x="9525" y="3172"/>
                                </a:lnTo>
                                <a:lnTo>
                                  <a:pt x="9525" y="6353"/>
                                </a:lnTo>
                                <a:lnTo>
                                  <a:pt x="10258" y="6353"/>
                                </a:lnTo>
                                <a:lnTo>
                                  <a:pt x="10258" y="6353"/>
                                </a:lnTo>
                                <a:lnTo>
                                  <a:pt x="10258" y="9525"/>
                                </a:lnTo>
                                <a:lnTo>
                                  <a:pt x="10258" y="6353"/>
                                </a:lnTo>
                                <a:lnTo>
                                  <a:pt x="10258" y="6353"/>
                                </a:lnTo>
                                <a:lnTo>
                                  <a:pt x="10258" y="6353"/>
                                </a:lnTo>
                                <a:lnTo>
                                  <a:pt x="10258" y="6353"/>
                                </a:lnTo>
                                <a:lnTo>
                                  <a:pt x="10258" y="6353"/>
                                </a:lnTo>
                                <a:lnTo>
                                  <a:pt x="10258" y="6353"/>
                                </a:lnTo>
                                <a:lnTo>
                                  <a:pt x="10258" y="6353"/>
                                </a:lnTo>
                                <a:lnTo>
                                  <a:pt x="10258" y="6353"/>
                                </a:lnTo>
                                <a:lnTo>
                                  <a:pt x="10258" y="3172"/>
                                </a:lnTo>
                                <a:lnTo>
                                  <a:pt x="10992" y="3172"/>
                                </a:lnTo>
                                <a:lnTo>
                                  <a:pt x="10992" y="0"/>
                                </a:lnTo>
                                <a:lnTo>
                                  <a:pt x="10992" y="3172"/>
                                </a:lnTo>
                                <a:lnTo>
                                  <a:pt x="10992" y="3172"/>
                                </a:lnTo>
                                <a:lnTo>
                                  <a:pt x="10992" y="6353"/>
                                </a:lnTo>
                                <a:lnTo>
                                  <a:pt x="10992" y="6353"/>
                                </a:lnTo>
                                <a:lnTo>
                                  <a:pt x="10992" y="3172"/>
                                </a:lnTo>
                                <a:lnTo>
                                  <a:pt x="10992" y="6353"/>
                                </a:lnTo>
                                <a:lnTo>
                                  <a:pt x="10992" y="6353"/>
                                </a:lnTo>
                                <a:lnTo>
                                  <a:pt x="10992" y="6353"/>
                                </a:lnTo>
                                <a:lnTo>
                                  <a:pt x="10992" y="9525"/>
                                </a:lnTo>
                                <a:lnTo>
                                  <a:pt x="10992" y="9525"/>
                                </a:lnTo>
                                <a:lnTo>
                                  <a:pt x="10992" y="9525"/>
                                </a:lnTo>
                                <a:lnTo>
                                  <a:pt x="10992" y="6353"/>
                                </a:lnTo>
                                <a:lnTo>
                                  <a:pt x="10992" y="6353"/>
                                </a:lnTo>
                                <a:lnTo>
                                  <a:pt x="10992" y="6353"/>
                                </a:lnTo>
                                <a:lnTo>
                                  <a:pt x="10992" y="6353"/>
                                </a:lnTo>
                                <a:lnTo>
                                  <a:pt x="10992" y="6353"/>
                                </a:lnTo>
                                <a:lnTo>
                                  <a:pt x="11725" y="6353"/>
                                </a:lnTo>
                                <a:lnTo>
                                  <a:pt x="11725" y="6353"/>
                                </a:lnTo>
                                <a:lnTo>
                                  <a:pt x="11725" y="9525"/>
                                </a:lnTo>
                                <a:lnTo>
                                  <a:pt x="11725" y="6353"/>
                                </a:lnTo>
                                <a:lnTo>
                                  <a:pt x="11725" y="6353"/>
                                </a:lnTo>
                                <a:lnTo>
                                  <a:pt x="11725" y="3172"/>
                                </a:lnTo>
                                <a:lnTo>
                                  <a:pt x="11725" y="3172"/>
                                </a:lnTo>
                                <a:lnTo>
                                  <a:pt x="11725" y="6353"/>
                                </a:lnTo>
                                <a:lnTo>
                                  <a:pt x="11725" y="6353"/>
                                </a:lnTo>
                                <a:lnTo>
                                  <a:pt x="11725" y="6353"/>
                                </a:lnTo>
                                <a:lnTo>
                                  <a:pt x="11725" y="6353"/>
                                </a:lnTo>
                                <a:lnTo>
                                  <a:pt x="11725" y="3172"/>
                                </a:lnTo>
                                <a:lnTo>
                                  <a:pt x="12459" y="0"/>
                                </a:lnTo>
                                <a:lnTo>
                                  <a:pt x="12459" y="0"/>
                                </a:lnTo>
                                <a:lnTo>
                                  <a:pt x="12459" y="0"/>
                                </a:lnTo>
                                <a:lnTo>
                                  <a:pt x="12459" y="3172"/>
                                </a:lnTo>
                                <a:lnTo>
                                  <a:pt x="12459" y="3172"/>
                                </a:lnTo>
                                <a:lnTo>
                                  <a:pt x="12459" y="6353"/>
                                </a:lnTo>
                                <a:lnTo>
                                  <a:pt x="12459" y="3172"/>
                                </a:lnTo>
                                <a:lnTo>
                                  <a:pt x="12459" y="3172"/>
                                </a:lnTo>
                                <a:lnTo>
                                  <a:pt x="12459" y="3172"/>
                                </a:lnTo>
                                <a:lnTo>
                                  <a:pt x="12459" y="6353"/>
                                </a:lnTo>
                                <a:lnTo>
                                  <a:pt x="12459" y="6353"/>
                                </a:lnTo>
                                <a:lnTo>
                                  <a:pt x="12459" y="9525"/>
                                </a:lnTo>
                                <a:lnTo>
                                  <a:pt x="12459" y="9525"/>
                                </a:lnTo>
                                <a:lnTo>
                                  <a:pt x="12459" y="9525"/>
                                </a:lnTo>
                                <a:lnTo>
                                  <a:pt x="13192" y="9525"/>
                                </a:lnTo>
                                <a:lnTo>
                                  <a:pt x="13192" y="6353"/>
                                </a:lnTo>
                                <a:lnTo>
                                  <a:pt x="13192" y="9525"/>
                                </a:lnTo>
                                <a:lnTo>
                                  <a:pt x="13192" y="6353"/>
                                </a:lnTo>
                                <a:lnTo>
                                  <a:pt x="13192" y="6353"/>
                                </a:lnTo>
                                <a:lnTo>
                                  <a:pt x="13192" y="9525"/>
                                </a:lnTo>
                                <a:lnTo>
                                  <a:pt x="13192" y="6353"/>
                                </a:lnTo>
                                <a:lnTo>
                                  <a:pt x="13192" y="9525"/>
                                </a:lnTo>
                                <a:lnTo>
                                  <a:pt x="13192" y="6353"/>
                                </a:lnTo>
                                <a:lnTo>
                                  <a:pt x="13192" y="6353"/>
                                </a:lnTo>
                                <a:lnTo>
                                  <a:pt x="13192" y="6353"/>
                                </a:lnTo>
                                <a:lnTo>
                                  <a:pt x="13192" y="6353"/>
                                </a:lnTo>
                                <a:lnTo>
                                  <a:pt x="13926" y="9525"/>
                                </a:lnTo>
                                <a:lnTo>
                                  <a:pt x="13926" y="6353"/>
                                </a:lnTo>
                                <a:lnTo>
                                  <a:pt x="13926" y="6353"/>
                                </a:lnTo>
                                <a:lnTo>
                                  <a:pt x="13926" y="6353"/>
                                </a:lnTo>
                                <a:lnTo>
                                  <a:pt x="13926" y="3172"/>
                                </a:lnTo>
                                <a:lnTo>
                                  <a:pt x="13926" y="3172"/>
                                </a:lnTo>
                                <a:lnTo>
                                  <a:pt x="13926" y="3172"/>
                                </a:lnTo>
                                <a:lnTo>
                                  <a:pt x="13926" y="3172"/>
                                </a:lnTo>
                                <a:lnTo>
                                  <a:pt x="13926" y="6353"/>
                                </a:lnTo>
                                <a:lnTo>
                                  <a:pt x="13926" y="6353"/>
                                </a:lnTo>
                                <a:lnTo>
                                  <a:pt x="13926" y="6353"/>
                                </a:lnTo>
                                <a:lnTo>
                                  <a:pt x="13926" y="6353"/>
                                </a:lnTo>
                                <a:lnTo>
                                  <a:pt x="14649" y="6353"/>
                                </a:lnTo>
                                <a:lnTo>
                                  <a:pt x="14649" y="6353"/>
                                </a:lnTo>
                                <a:lnTo>
                                  <a:pt x="14649" y="6353"/>
                                </a:lnTo>
                                <a:lnTo>
                                  <a:pt x="14649" y="6353"/>
                                </a:lnTo>
                                <a:lnTo>
                                  <a:pt x="14649" y="6353"/>
                                </a:lnTo>
                                <a:lnTo>
                                  <a:pt x="14649" y="6353"/>
                                </a:lnTo>
                                <a:lnTo>
                                  <a:pt x="14649" y="3172"/>
                                </a:lnTo>
                                <a:lnTo>
                                  <a:pt x="14649" y="3172"/>
                                </a:lnTo>
                                <a:lnTo>
                                  <a:pt x="14649" y="3172"/>
                                </a:lnTo>
                                <a:lnTo>
                                  <a:pt x="14649" y="6353"/>
                                </a:lnTo>
                                <a:lnTo>
                                  <a:pt x="14649" y="3172"/>
                                </a:lnTo>
                                <a:lnTo>
                                  <a:pt x="14649" y="3172"/>
                                </a:lnTo>
                                <a:lnTo>
                                  <a:pt x="15383" y="3172"/>
                                </a:lnTo>
                                <a:lnTo>
                                  <a:pt x="15383" y="6353"/>
                                </a:lnTo>
                                <a:lnTo>
                                  <a:pt x="15383" y="6353"/>
                                </a:lnTo>
                                <a:lnTo>
                                  <a:pt x="15383" y="6353"/>
                                </a:lnTo>
                                <a:lnTo>
                                  <a:pt x="15383" y="6353"/>
                                </a:lnTo>
                                <a:lnTo>
                                  <a:pt x="15383" y="3172"/>
                                </a:lnTo>
                                <a:lnTo>
                                  <a:pt x="15383" y="6353"/>
                                </a:lnTo>
                                <a:lnTo>
                                  <a:pt x="15383" y="6353"/>
                                </a:lnTo>
                                <a:lnTo>
                                  <a:pt x="15383" y="3172"/>
                                </a:lnTo>
                                <a:lnTo>
                                  <a:pt x="15383" y="6353"/>
                                </a:lnTo>
                                <a:lnTo>
                                  <a:pt x="15383" y="6353"/>
                                </a:lnTo>
                                <a:lnTo>
                                  <a:pt x="15383" y="6353"/>
                                </a:lnTo>
                                <a:lnTo>
                                  <a:pt x="15383" y="6353"/>
                                </a:lnTo>
                                <a:lnTo>
                                  <a:pt x="15383" y="6353"/>
                                </a:lnTo>
                                <a:lnTo>
                                  <a:pt x="15383" y="6353"/>
                                </a:lnTo>
                                <a:lnTo>
                                  <a:pt x="15383" y="3172"/>
                                </a:lnTo>
                                <a:lnTo>
                                  <a:pt x="15383" y="3172"/>
                                </a:lnTo>
                                <a:lnTo>
                                  <a:pt x="15383" y="6353"/>
                                </a:lnTo>
                                <a:lnTo>
                                  <a:pt x="16116" y="3172"/>
                                </a:lnTo>
                                <a:lnTo>
                                  <a:pt x="16116" y="6353"/>
                                </a:lnTo>
                                <a:lnTo>
                                  <a:pt x="16116" y="6353"/>
                                </a:lnTo>
                                <a:lnTo>
                                  <a:pt x="16116" y="3172"/>
                                </a:lnTo>
                                <a:lnTo>
                                  <a:pt x="16116" y="3172"/>
                                </a:lnTo>
                                <a:lnTo>
                                  <a:pt x="16116" y="3172"/>
                                </a:lnTo>
                                <a:lnTo>
                                  <a:pt x="16116" y="6353"/>
                                </a:lnTo>
                                <a:lnTo>
                                  <a:pt x="16116" y="6353"/>
                                </a:lnTo>
                                <a:lnTo>
                                  <a:pt x="16116" y="9525"/>
                                </a:lnTo>
                                <a:lnTo>
                                  <a:pt x="16116" y="6353"/>
                                </a:lnTo>
                                <a:lnTo>
                                  <a:pt x="16116" y="6353"/>
                                </a:lnTo>
                                <a:lnTo>
                                  <a:pt x="16116" y="6353"/>
                                </a:lnTo>
                                <a:lnTo>
                                  <a:pt x="16116" y="6353"/>
                                </a:lnTo>
                                <a:lnTo>
                                  <a:pt x="16116" y="6353"/>
                                </a:lnTo>
                                <a:lnTo>
                                  <a:pt x="16850" y="3172"/>
                                </a:lnTo>
                                <a:lnTo>
                                  <a:pt x="16850" y="6353"/>
                                </a:lnTo>
                                <a:lnTo>
                                  <a:pt x="16850" y="6353"/>
                                </a:lnTo>
                                <a:lnTo>
                                  <a:pt x="16850" y="6353"/>
                                </a:lnTo>
                                <a:lnTo>
                                  <a:pt x="16850" y="6353"/>
                                </a:lnTo>
                                <a:lnTo>
                                  <a:pt x="16850" y="6353"/>
                                </a:lnTo>
                                <a:lnTo>
                                  <a:pt x="16850" y="6353"/>
                                </a:lnTo>
                                <a:lnTo>
                                  <a:pt x="16850" y="6353"/>
                                </a:lnTo>
                                <a:lnTo>
                                  <a:pt x="16850" y="3172"/>
                                </a:lnTo>
                                <a:lnTo>
                                  <a:pt x="16850" y="6353"/>
                                </a:lnTo>
                                <a:lnTo>
                                  <a:pt x="16850" y="6353"/>
                                </a:lnTo>
                                <a:lnTo>
                                  <a:pt x="16850" y="6353"/>
                                </a:lnTo>
                                <a:lnTo>
                                  <a:pt x="17583" y="6353"/>
                                </a:lnTo>
                                <a:lnTo>
                                  <a:pt x="17583" y="6353"/>
                                </a:lnTo>
                                <a:lnTo>
                                  <a:pt x="17583" y="6353"/>
                                </a:lnTo>
                                <a:lnTo>
                                  <a:pt x="17583" y="6353"/>
                                </a:lnTo>
                                <a:lnTo>
                                  <a:pt x="17583" y="6353"/>
                                </a:lnTo>
                                <a:lnTo>
                                  <a:pt x="17583" y="3172"/>
                                </a:lnTo>
                                <a:lnTo>
                                  <a:pt x="17583" y="0"/>
                                </a:lnTo>
                                <a:lnTo>
                                  <a:pt x="17583" y="3172"/>
                                </a:lnTo>
                                <a:lnTo>
                                  <a:pt x="17583" y="0"/>
                                </a:lnTo>
                                <a:lnTo>
                                  <a:pt x="17583" y="3172"/>
                                </a:lnTo>
                                <a:lnTo>
                                  <a:pt x="17583" y="6353"/>
                                </a:lnTo>
                                <a:lnTo>
                                  <a:pt x="17583" y="3172"/>
                                </a:lnTo>
                                <a:lnTo>
                                  <a:pt x="18317" y="6353"/>
                                </a:lnTo>
                                <a:lnTo>
                                  <a:pt x="18317" y="6353"/>
                                </a:lnTo>
                                <a:lnTo>
                                  <a:pt x="18317" y="6353"/>
                                </a:lnTo>
                                <a:lnTo>
                                  <a:pt x="18317" y="6353"/>
                                </a:lnTo>
                                <a:lnTo>
                                  <a:pt x="18317" y="6353"/>
                                </a:lnTo>
                                <a:lnTo>
                                  <a:pt x="18317" y="3172"/>
                                </a:lnTo>
                                <a:lnTo>
                                  <a:pt x="18317" y="3172"/>
                                </a:lnTo>
                                <a:lnTo>
                                  <a:pt x="18317" y="0"/>
                                </a:lnTo>
                                <a:lnTo>
                                  <a:pt x="18317" y="3172"/>
                                </a:lnTo>
                                <a:lnTo>
                                  <a:pt x="18317" y="3172"/>
                                </a:lnTo>
                                <a:lnTo>
                                  <a:pt x="18317" y="3172"/>
                                </a:lnTo>
                                <a:lnTo>
                                  <a:pt x="18317" y="3172"/>
                                </a:lnTo>
                                <a:lnTo>
                                  <a:pt x="19050" y="3172"/>
                                </a:lnTo>
                                <a:lnTo>
                                  <a:pt x="19050" y="3172"/>
                                </a:lnTo>
                                <a:lnTo>
                                  <a:pt x="19050" y="3172"/>
                                </a:lnTo>
                                <a:lnTo>
                                  <a:pt x="19050" y="3172"/>
                                </a:lnTo>
                                <a:lnTo>
                                  <a:pt x="19050" y="6353"/>
                                </a:lnTo>
                                <a:lnTo>
                                  <a:pt x="19050" y="6353"/>
                                </a:lnTo>
                                <a:lnTo>
                                  <a:pt x="19050" y="6353"/>
                                </a:lnTo>
                                <a:lnTo>
                                  <a:pt x="19050" y="6353"/>
                                </a:lnTo>
                                <a:lnTo>
                                  <a:pt x="19050" y="6353"/>
                                </a:lnTo>
                                <a:lnTo>
                                  <a:pt x="19050" y="3172"/>
                                </a:lnTo>
                                <a:lnTo>
                                  <a:pt x="19050" y="3172"/>
                                </a:lnTo>
                                <a:lnTo>
                                  <a:pt x="19050" y="3172"/>
                                </a:lnTo>
                                <a:lnTo>
                                  <a:pt x="19783" y="0"/>
                                </a:lnTo>
                                <a:lnTo>
                                  <a:pt x="19783" y="3172"/>
                                </a:lnTo>
                                <a:lnTo>
                                  <a:pt x="19783" y="3172"/>
                                </a:lnTo>
                                <a:lnTo>
                                  <a:pt x="19783" y="3172"/>
                                </a:lnTo>
                                <a:lnTo>
                                  <a:pt x="19783" y="6353"/>
                                </a:lnTo>
                                <a:lnTo>
                                  <a:pt x="19783" y="3172"/>
                                </a:lnTo>
                                <a:lnTo>
                                  <a:pt x="19783" y="3172"/>
                                </a:lnTo>
                                <a:lnTo>
                                  <a:pt x="19783" y="3172"/>
                                </a:lnTo>
                                <a:lnTo>
                                  <a:pt x="19783" y="3172"/>
                                </a:lnTo>
                                <a:lnTo>
                                  <a:pt x="19783" y="3172"/>
                                </a:lnTo>
                                <a:lnTo>
                                  <a:pt x="19783" y="6353"/>
                                </a:lnTo>
                                <a:lnTo>
                                  <a:pt x="19783" y="3172"/>
                                </a:lnTo>
                                <a:lnTo>
                                  <a:pt x="20517" y="6353"/>
                                </a:lnTo>
                                <a:lnTo>
                                  <a:pt x="20517" y="6353"/>
                                </a:lnTo>
                                <a:lnTo>
                                  <a:pt x="20517" y="3172"/>
                                </a:lnTo>
                                <a:lnTo>
                                  <a:pt x="20517" y="3172"/>
                                </a:lnTo>
                                <a:lnTo>
                                  <a:pt x="20517" y="3172"/>
                                </a:lnTo>
                                <a:lnTo>
                                  <a:pt x="20517" y="3172"/>
                                </a:lnTo>
                                <a:lnTo>
                                  <a:pt x="20517" y="6353"/>
                                </a:lnTo>
                                <a:lnTo>
                                  <a:pt x="20517" y="6353"/>
                                </a:lnTo>
                                <a:lnTo>
                                  <a:pt x="20517" y="6353"/>
                                </a:lnTo>
                                <a:lnTo>
                                  <a:pt x="20517" y="6353"/>
                                </a:lnTo>
                                <a:lnTo>
                                  <a:pt x="20517" y="6353"/>
                                </a:lnTo>
                                <a:lnTo>
                                  <a:pt x="20517" y="6353"/>
                                </a:lnTo>
                                <a:lnTo>
                                  <a:pt x="20517" y="6353"/>
                                </a:lnTo>
                                <a:lnTo>
                                  <a:pt x="20517" y="6353"/>
                                </a:lnTo>
                                <a:lnTo>
                                  <a:pt x="20517" y="6353"/>
                                </a:lnTo>
                                <a:lnTo>
                                  <a:pt x="20517" y="6353"/>
                                </a:lnTo>
                                <a:lnTo>
                                  <a:pt x="20517" y="6353"/>
                                </a:lnTo>
                                <a:lnTo>
                                  <a:pt x="20517" y="6353"/>
                                </a:lnTo>
                                <a:lnTo>
                                  <a:pt x="20517" y="6353"/>
                                </a:lnTo>
                                <a:lnTo>
                                  <a:pt x="20517" y="6353"/>
                                </a:lnTo>
                                <a:lnTo>
                                  <a:pt x="21250" y="6353"/>
                                </a:lnTo>
                                <a:lnTo>
                                  <a:pt x="21250" y="6353"/>
                                </a:lnTo>
                                <a:lnTo>
                                  <a:pt x="21250" y="6353"/>
                                </a:lnTo>
                                <a:lnTo>
                                  <a:pt x="21250" y="6353"/>
                                </a:lnTo>
                                <a:lnTo>
                                  <a:pt x="21250" y="6353"/>
                                </a:lnTo>
                                <a:lnTo>
                                  <a:pt x="21250" y="3172"/>
                                </a:lnTo>
                                <a:lnTo>
                                  <a:pt x="21250" y="3172"/>
                                </a:lnTo>
                                <a:lnTo>
                                  <a:pt x="21250" y="0"/>
                                </a:lnTo>
                                <a:lnTo>
                                  <a:pt x="21250" y="3172"/>
                                </a:lnTo>
                                <a:lnTo>
                                  <a:pt x="21250" y="3172"/>
                                </a:lnTo>
                                <a:lnTo>
                                  <a:pt x="21250" y="6353"/>
                                </a:lnTo>
                                <a:lnTo>
                                  <a:pt x="21250" y="6353"/>
                                </a:lnTo>
                                <a:lnTo>
                                  <a:pt x="21984" y="3172"/>
                                </a:lnTo>
                                <a:lnTo>
                                  <a:pt x="21984" y="3172"/>
                                </a:lnTo>
                                <a:lnTo>
                                  <a:pt x="21984" y="3172"/>
                                </a:lnTo>
                                <a:lnTo>
                                  <a:pt x="21984" y="3172"/>
                                </a:lnTo>
                                <a:lnTo>
                                  <a:pt x="21984" y="3172"/>
                                </a:lnTo>
                                <a:lnTo>
                                  <a:pt x="21984" y="6353"/>
                                </a:lnTo>
                                <a:lnTo>
                                  <a:pt x="21984" y="9525"/>
                                </a:lnTo>
                                <a:lnTo>
                                  <a:pt x="21984" y="9525"/>
                                </a:lnTo>
                                <a:lnTo>
                                  <a:pt x="21984" y="6353"/>
                                </a:lnTo>
                                <a:lnTo>
                                  <a:pt x="21984" y="3172"/>
                                </a:lnTo>
                                <a:lnTo>
                                  <a:pt x="21984" y="0"/>
                                </a:lnTo>
                                <a:lnTo>
                                  <a:pt x="21984" y="0"/>
                                </a:lnTo>
                                <a:lnTo>
                                  <a:pt x="22717" y="0"/>
                                </a:lnTo>
                                <a:lnTo>
                                  <a:pt x="22717" y="3172"/>
                                </a:lnTo>
                                <a:lnTo>
                                  <a:pt x="22717" y="6353"/>
                                </a:lnTo>
                                <a:lnTo>
                                  <a:pt x="22717" y="3172"/>
                                </a:lnTo>
                                <a:lnTo>
                                  <a:pt x="22717" y="6353"/>
                                </a:lnTo>
                                <a:lnTo>
                                  <a:pt x="22717" y="3172"/>
                                </a:lnTo>
                                <a:lnTo>
                                  <a:pt x="22717" y="6353"/>
                                </a:lnTo>
                                <a:lnTo>
                                  <a:pt x="22717" y="9525"/>
                                </a:lnTo>
                                <a:lnTo>
                                  <a:pt x="22717" y="9525"/>
                                </a:lnTo>
                                <a:lnTo>
                                  <a:pt x="22717" y="9525"/>
                                </a:lnTo>
                                <a:lnTo>
                                  <a:pt x="22717" y="9525"/>
                                </a:lnTo>
                                <a:lnTo>
                                  <a:pt x="22717" y="6353"/>
                                </a:lnTo>
                                <a:lnTo>
                                  <a:pt x="23451" y="6353"/>
                                </a:lnTo>
                                <a:lnTo>
                                  <a:pt x="23451" y="0"/>
                                </a:lnTo>
                                <a:lnTo>
                                  <a:pt x="23451" y="0"/>
                                </a:lnTo>
                                <a:lnTo>
                                  <a:pt x="23451" y="0"/>
                                </a:lnTo>
                                <a:lnTo>
                                  <a:pt x="23451" y="0"/>
                                </a:lnTo>
                                <a:lnTo>
                                  <a:pt x="23451" y="6353"/>
                                </a:lnTo>
                                <a:lnTo>
                                  <a:pt x="23451" y="3172"/>
                                </a:lnTo>
                                <a:lnTo>
                                  <a:pt x="23451" y="6353"/>
                                </a:lnTo>
                                <a:lnTo>
                                  <a:pt x="23451" y="6353"/>
                                </a:lnTo>
                                <a:lnTo>
                                  <a:pt x="23451" y="6353"/>
                                </a:lnTo>
                                <a:lnTo>
                                  <a:pt x="23451" y="6353"/>
                                </a:lnTo>
                                <a:lnTo>
                                  <a:pt x="23451" y="6353"/>
                                </a:lnTo>
                                <a:lnTo>
                                  <a:pt x="24174" y="3172"/>
                                </a:lnTo>
                                <a:lnTo>
                                  <a:pt x="24174" y="6353"/>
                                </a:lnTo>
                                <a:lnTo>
                                  <a:pt x="24174" y="6353"/>
                                </a:lnTo>
                                <a:lnTo>
                                  <a:pt x="24174" y="6353"/>
                                </a:lnTo>
                                <a:lnTo>
                                  <a:pt x="24174" y="3172"/>
                                </a:lnTo>
                                <a:lnTo>
                                  <a:pt x="24174" y="3172"/>
                                </a:lnTo>
                                <a:lnTo>
                                  <a:pt x="24174" y="3172"/>
                                </a:lnTo>
                                <a:lnTo>
                                  <a:pt x="24174" y="3172"/>
                                </a:lnTo>
                                <a:lnTo>
                                  <a:pt x="24174" y="6353"/>
                                </a:lnTo>
                                <a:lnTo>
                                  <a:pt x="24174" y="6353"/>
                                </a:lnTo>
                                <a:lnTo>
                                  <a:pt x="24174" y="9525"/>
                                </a:lnTo>
                                <a:lnTo>
                                  <a:pt x="24174" y="6353"/>
                                </a:lnTo>
                                <a:lnTo>
                                  <a:pt x="24174" y="6353"/>
                                </a:lnTo>
                                <a:lnTo>
                                  <a:pt x="24174" y="6353"/>
                                </a:lnTo>
                                <a:lnTo>
                                  <a:pt x="24908" y="3172"/>
                                </a:lnTo>
                                <a:lnTo>
                                  <a:pt x="24908" y="3172"/>
                                </a:lnTo>
                                <a:lnTo>
                                  <a:pt x="24908" y="0"/>
                                </a:lnTo>
                                <a:lnTo>
                                  <a:pt x="24908" y="0"/>
                                </a:lnTo>
                                <a:lnTo>
                                  <a:pt x="24908" y="3172"/>
                                </a:lnTo>
                                <a:lnTo>
                                  <a:pt x="24908" y="3172"/>
                                </a:lnTo>
                                <a:lnTo>
                                  <a:pt x="24908" y="6353"/>
                                </a:lnTo>
                                <a:lnTo>
                                  <a:pt x="24908" y="9525"/>
                                </a:lnTo>
                                <a:lnTo>
                                  <a:pt x="24908" y="6353"/>
                                </a:lnTo>
                                <a:lnTo>
                                  <a:pt x="24908" y="6353"/>
                                </a:lnTo>
                                <a:lnTo>
                                  <a:pt x="24908" y="6353"/>
                                </a:lnTo>
                                <a:lnTo>
                                  <a:pt x="24908" y="3172"/>
                                </a:lnTo>
                                <a:lnTo>
                                  <a:pt x="24908" y="3172"/>
                                </a:lnTo>
                                <a:lnTo>
                                  <a:pt x="24908" y="3172"/>
                                </a:lnTo>
                                <a:lnTo>
                                  <a:pt x="24908" y="6353"/>
                                </a:lnTo>
                                <a:lnTo>
                                  <a:pt x="24908" y="6353"/>
                                </a:lnTo>
                                <a:lnTo>
                                  <a:pt x="24908" y="3172"/>
                                </a:lnTo>
                                <a:lnTo>
                                  <a:pt x="24908" y="6353"/>
                                </a:lnTo>
                                <a:lnTo>
                                  <a:pt x="25641" y="3172"/>
                                </a:lnTo>
                                <a:lnTo>
                                  <a:pt x="25641" y="3172"/>
                                </a:lnTo>
                                <a:lnTo>
                                  <a:pt x="25641" y="6353"/>
                                </a:lnTo>
                                <a:lnTo>
                                  <a:pt x="25641" y="3172"/>
                                </a:lnTo>
                                <a:lnTo>
                                  <a:pt x="25641" y="3172"/>
                                </a:lnTo>
                                <a:lnTo>
                                  <a:pt x="25641" y="6353"/>
                                </a:lnTo>
                                <a:lnTo>
                                  <a:pt x="25641" y="6353"/>
                                </a:lnTo>
                                <a:lnTo>
                                  <a:pt x="25641" y="6353"/>
                                </a:lnTo>
                                <a:lnTo>
                                  <a:pt x="25641" y="6353"/>
                                </a:lnTo>
                                <a:lnTo>
                                  <a:pt x="25641" y="6353"/>
                                </a:lnTo>
                                <a:lnTo>
                                  <a:pt x="25641" y="6353"/>
                                </a:lnTo>
                                <a:lnTo>
                                  <a:pt x="25641" y="6353"/>
                                </a:lnTo>
                                <a:lnTo>
                                  <a:pt x="26375" y="6353"/>
                                </a:lnTo>
                                <a:lnTo>
                                  <a:pt x="26375" y="3172"/>
                                </a:lnTo>
                                <a:lnTo>
                                  <a:pt x="26375" y="3172"/>
                                </a:lnTo>
                                <a:lnTo>
                                  <a:pt x="26375" y="6353"/>
                                </a:lnTo>
                                <a:lnTo>
                                  <a:pt x="26375" y="6353"/>
                                </a:lnTo>
                                <a:lnTo>
                                  <a:pt x="26375" y="6353"/>
                                </a:lnTo>
                                <a:lnTo>
                                  <a:pt x="26375" y="6353"/>
                                </a:lnTo>
                                <a:lnTo>
                                  <a:pt x="26375" y="6353"/>
                                </a:lnTo>
                                <a:lnTo>
                                  <a:pt x="26375" y="6353"/>
                                </a:lnTo>
                                <a:lnTo>
                                  <a:pt x="26375" y="6353"/>
                                </a:lnTo>
                                <a:lnTo>
                                  <a:pt x="26375" y="3172"/>
                                </a:lnTo>
                                <a:lnTo>
                                  <a:pt x="26375" y="3172"/>
                                </a:lnTo>
                                <a:lnTo>
                                  <a:pt x="27108" y="0"/>
                                </a:lnTo>
                                <a:lnTo>
                                  <a:pt x="27108" y="0"/>
                                </a:lnTo>
                                <a:lnTo>
                                  <a:pt x="27108" y="3172"/>
                                </a:lnTo>
                                <a:lnTo>
                                  <a:pt x="27108" y="6353"/>
                                </a:lnTo>
                                <a:lnTo>
                                  <a:pt x="27108" y="6353"/>
                                </a:lnTo>
                                <a:lnTo>
                                  <a:pt x="27108" y="6353"/>
                                </a:lnTo>
                                <a:lnTo>
                                  <a:pt x="27108" y="6353"/>
                                </a:lnTo>
                                <a:lnTo>
                                  <a:pt x="27108" y="6353"/>
                                </a:lnTo>
                                <a:lnTo>
                                  <a:pt x="27108" y="3172"/>
                                </a:lnTo>
                                <a:lnTo>
                                  <a:pt x="27108" y="3172"/>
                                </a:lnTo>
                                <a:lnTo>
                                  <a:pt x="27108" y="3172"/>
                                </a:lnTo>
                                <a:lnTo>
                                  <a:pt x="27108" y="0"/>
                                </a:lnTo>
                                <a:lnTo>
                                  <a:pt x="27842" y="0"/>
                                </a:lnTo>
                                <a:lnTo>
                                  <a:pt x="27842" y="3172"/>
                                </a:lnTo>
                                <a:lnTo>
                                  <a:pt x="27842" y="3172"/>
                                </a:lnTo>
                                <a:lnTo>
                                  <a:pt x="27842" y="3172"/>
                                </a:lnTo>
                                <a:lnTo>
                                  <a:pt x="27842" y="6353"/>
                                </a:lnTo>
                                <a:lnTo>
                                  <a:pt x="27842" y="6353"/>
                                </a:lnTo>
                                <a:lnTo>
                                  <a:pt x="27842" y="6353"/>
                                </a:lnTo>
                                <a:lnTo>
                                  <a:pt x="27842" y="6353"/>
                                </a:lnTo>
                                <a:lnTo>
                                  <a:pt x="27842" y="6353"/>
                                </a:lnTo>
                                <a:lnTo>
                                  <a:pt x="27842" y="6353"/>
                                </a:lnTo>
                                <a:lnTo>
                                  <a:pt x="27842" y="3172"/>
                                </a:lnTo>
                                <a:lnTo>
                                  <a:pt x="27842" y="6353"/>
                                </a:lnTo>
                                <a:lnTo>
                                  <a:pt x="28575" y="6353"/>
                                </a:lnTo>
                                <a:lnTo>
                                  <a:pt x="28575" y="6353"/>
                                </a:lnTo>
                                <a:lnTo>
                                  <a:pt x="28575" y="6353"/>
                                </a:lnTo>
                                <a:lnTo>
                                  <a:pt x="28575" y="635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39" name="Freeform: Shape 1039"/>
                        <wps:cNvSpPr/>
                        <wps:spPr>
                          <a:xfrm>
                            <a:off x="2281237" y="1804987"/>
                            <a:ext cx="28575" cy="9525"/>
                          </a:xfrm>
                          <a:custGeom>
                            <a:avLst/>
                            <a:gdLst>
                              <a:gd name="connsiteX0" fmla="*/ 0 w 28575"/>
                              <a:gd name="connsiteY0" fmla="*/ 6353 h 9525"/>
                              <a:gd name="connsiteX1" fmla="*/ 0 w 28575"/>
                              <a:gd name="connsiteY1" fmla="*/ 3172 h 9525"/>
                              <a:gd name="connsiteX2" fmla="*/ 0 w 28575"/>
                              <a:gd name="connsiteY2" fmla="*/ 3172 h 9525"/>
                              <a:gd name="connsiteX3" fmla="*/ 0 w 28575"/>
                              <a:gd name="connsiteY3" fmla="*/ 0 h 9525"/>
                              <a:gd name="connsiteX4" fmla="*/ 0 w 28575"/>
                              <a:gd name="connsiteY4" fmla="*/ 0 h 9525"/>
                              <a:gd name="connsiteX5" fmla="*/ 0 w 28575"/>
                              <a:gd name="connsiteY5" fmla="*/ 0 h 9525"/>
                              <a:gd name="connsiteX6" fmla="*/ 0 w 28575"/>
                              <a:gd name="connsiteY6" fmla="*/ 0 h 9525"/>
                              <a:gd name="connsiteX7" fmla="*/ 0 w 28575"/>
                              <a:gd name="connsiteY7" fmla="*/ 0 h 9525"/>
                              <a:gd name="connsiteX8" fmla="*/ 0 w 28575"/>
                              <a:gd name="connsiteY8" fmla="*/ 0 h 9525"/>
                              <a:gd name="connsiteX9" fmla="*/ 0 w 28575"/>
                              <a:gd name="connsiteY9" fmla="*/ 3172 h 9525"/>
                              <a:gd name="connsiteX10" fmla="*/ 0 w 28575"/>
                              <a:gd name="connsiteY10" fmla="*/ 6353 h 9525"/>
                              <a:gd name="connsiteX11" fmla="*/ 752 w 28575"/>
                              <a:gd name="connsiteY11" fmla="*/ 6353 h 9525"/>
                              <a:gd name="connsiteX12" fmla="*/ 752 w 28575"/>
                              <a:gd name="connsiteY12" fmla="*/ 6353 h 9525"/>
                              <a:gd name="connsiteX13" fmla="*/ 752 w 28575"/>
                              <a:gd name="connsiteY13" fmla="*/ 6353 h 9525"/>
                              <a:gd name="connsiteX14" fmla="*/ 752 w 28575"/>
                              <a:gd name="connsiteY14" fmla="*/ 6353 h 9525"/>
                              <a:gd name="connsiteX15" fmla="*/ 752 w 28575"/>
                              <a:gd name="connsiteY15" fmla="*/ 6353 h 9525"/>
                              <a:gd name="connsiteX16" fmla="*/ 752 w 28575"/>
                              <a:gd name="connsiteY16" fmla="*/ 3172 h 9525"/>
                              <a:gd name="connsiteX17" fmla="*/ 752 w 28575"/>
                              <a:gd name="connsiteY17" fmla="*/ 6353 h 9525"/>
                              <a:gd name="connsiteX18" fmla="*/ 752 w 28575"/>
                              <a:gd name="connsiteY18" fmla="*/ 3172 h 9525"/>
                              <a:gd name="connsiteX19" fmla="*/ 752 w 28575"/>
                              <a:gd name="connsiteY19" fmla="*/ 3172 h 9525"/>
                              <a:gd name="connsiteX20" fmla="*/ 752 w 28575"/>
                              <a:gd name="connsiteY20" fmla="*/ 3172 h 9525"/>
                              <a:gd name="connsiteX21" fmla="*/ 752 w 28575"/>
                              <a:gd name="connsiteY21" fmla="*/ 0 h 9525"/>
                              <a:gd name="connsiteX22" fmla="*/ 752 w 28575"/>
                              <a:gd name="connsiteY22" fmla="*/ 3172 h 9525"/>
                              <a:gd name="connsiteX23" fmla="*/ 1505 w 28575"/>
                              <a:gd name="connsiteY23" fmla="*/ 3172 h 9525"/>
                              <a:gd name="connsiteX24" fmla="*/ 1505 w 28575"/>
                              <a:gd name="connsiteY24" fmla="*/ 6353 h 9525"/>
                              <a:gd name="connsiteX25" fmla="*/ 1505 w 28575"/>
                              <a:gd name="connsiteY25" fmla="*/ 6353 h 9525"/>
                              <a:gd name="connsiteX26" fmla="*/ 1505 w 28575"/>
                              <a:gd name="connsiteY26" fmla="*/ 6353 h 9525"/>
                              <a:gd name="connsiteX27" fmla="*/ 1505 w 28575"/>
                              <a:gd name="connsiteY27" fmla="*/ 6353 h 9525"/>
                              <a:gd name="connsiteX28" fmla="*/ 1505 w 28575"/>
                              <a:gd name="connsiteY28" fmla="*/ 3172 h 9525"/>
                              <a:gd name="connsiteX29" fmla="*/ 1505 w 28575"/>
                              <a:gd name="connsiteY29" fmla="*/ 0 h 9525"/>
                              <a:gd name="connsiteX30" fmla="*/ 1505 w 28575"/>
                              <a:gd name="connsiteY30" fmla="*/ 3172 h 9525"/>
                              <a:gd name="connsiteX31" fmla="*/ 1505 w 28575"/>
                              <a:gd name="connsiteY31" fmla="*/ 0 h 9525"/>
                              <a:gd name="connsiteX32" fmla="*/ 1505 w 28575"/>
                              <a:gd name="connsiteY32" fmla="*/ 3172 h 9525"/>
                              <a:gd name="connsiteX33" fmla="*/ 1505 w 28575"/>
                              <a:gd name="connsiteY33" fmla="*/ 6353 h 9525"/>
                              <a:gd name="connsiteX34" fmla="*/ 1505 w 28575"/>
                              <a:gd name="connsiteY34" fmla="*/ 3172 h 9525"/>
                              <a:gd name="connsiteX35" fmla="*/ 1505 w 28575"/>
                              <a:gd name="connsiteY35" fmla="*/ 3172 h 9525"/>
                              <a:gd name="connsiteX36" fmla="*/ 1505 w 28575"/>
                              <a:gd name="connsiteY36" fmla="*/ 3172 h 9525"/>
                              <a:gd name="connsiteX37" fmla="*/ 1505 w 28575"/>
                              <a:gd name="connsiteY37" fmla="*/ 3172 h 9525"/>
                              <a:gd name="connsiteX38" fmla="*/ 1505 w 28575"/>
                              <a:gd name="connsiteY38" fmla="*/ 0 h 9525"/>
                              <a:gd name="connsiteX39" fmla="*/ 1505 w 28575"/>
                              <a:gd name="connsiteY39" fmla="*/ 3172 h 9525"/>
                              <a:gd name="connsiteX40" fmla="*/ 1505 w 28575"/>
                              <a:gd name="connsiteY40" fmla="*/ 6353 h 9525"/>
                              <a:gd name="connsiteX41" fmla="*/ 2257 w 28575"/>
                              <a:gd name="connsiteY41" fmla="*/ 6353 h 9525"/>
                              <a:gd name="connsiteX42" fmla="*/ 2257 w 28575"/>
                              <a:gd name="connsiteY42" fmla="*/ 6353 h 9525"/>
                              <a:gd name="connsiteX43" fmla="*/ 2257 w 28575"/>
                              <a:gd name="connsiteY43" fmla="*/ 9525 h 9525"/>
                              <a:gd name="connsiteX44" fmla="*/ 2257 w 28575"/>
                              <a:gd name="connsiteY44" fmla="*/ 6353 h 9525"/>
                              <a:gd name="connsiteX45" fmla="*/ 2257 w 28575"/>
                              <a:gd name="connsiteY45" fmla="*/ 3172 h 9525"/>
                              <a:gd name="connsiteX46" fmla="*/ 2257 w 28575"/>
                              <a:gd name="connsiteY46" fmla="*/ 3172 h 9525"/>
                              <a:gd name="connsiteX47" fmla="*/ 2257 w 28575"/>
                              <a:gd name="connsiteY47" fmla="*/ 6353 h 9525"/>
                              <a:gd name="connsiteX48" fmla="*/ 2257 w 28575"/>
                              <a:gd name="connsiteY48" fmla="*/ 6353 h 9525"/>
                              <a:gd name="connsiteX49" fmla="*/ 2257 w 28575"/>
                              <a:gd name="connsiteY49" fmla="*/ 6353 h 9525"/>
                              <a:gd name="connsiteX50" fmla="*/ 2257 w 28575"/>
                              <a:gd name="connsiteY50" fmla="*/ 9525 h 9525"/>
                              <a:gd name="connsiteX51" fmla="*/ 2257 w 28575"/>
                              <a:gd name="connsiteY51" fmla="*/ 6353 h 9525"/>
                              <a:gd name="connsiteX52" fmla="*/ 2257 w 28575"/>
                              <a:gd name="connsiteY52" fmla="*/ 6353 h 9525"/>
                              <a:gd name="connsiteX53" fmla="*/ 3010 w 28575"/>
                              <a:gd name="connsiteY53" fmla="*/ 9525 h 9525"/>
                              <a:gd name="connsiteX54" fmla="*/ 3010 w 28575"/>
                              <a:gd name="connsiteY54" fmla="*/ 6353 h 9525"/>
                              <a:gd name="connsiteX55" fmla="*/ 3010 w 28575"/>
                              <a:gd name="connsiteY55" fmla="*/ 3172 h 9525"/>
                              <a:gd name="connsiteX56" fmla="*/ 3010 w 28575"/>
                              <a:gd name="connsiteY56" fmla="*/ 3172 h 9525"/>
                              <a:gd name="connsiteX57" fmla="*/ 3010 w 28575"/>
                              <a:gd name="connsiteY57" fmla="*/ 3172 h 9525"/>
                              <a:gd name="connsiteX58" fmla="*/ 3010 w 28575"/>
                              <a:gd name="connsiteY58" fmla="*/ 3172 h 9525"/>
                              <a:gd name="connsiteX59" fmla="*/ 3010 w 28575"/>
                              <a:gd name="connsiteY59" fmla="*/ 6353 h 9525"/>
                              <a:gd name="connsiteX60" fmla="*/ 3010 w 28575"/>
                              <a:gd name="connsiteY60" fmla="*/ 3172 h 9525"/>
                              <a:gd name="connsiteX61" fmla="*/ 3010 w 28575"/>
                              <a:gd name="connsiteY61" fmla="*/ 6353 h 9525"/>
                              <a:gd name="connsiteX62" fmla="*/ 3010 w 28575"/>
                              <a:gd name="connsiteY62" fmla="*/ 3172 h 9525"/>
                              <a:gd name="connsiteX63" fmla="*/ 3010 w 28575"/>
                              <a:gd name="connsiteY63" fmla="*/ 6353 h 9525"/>
                              <a:gd name="connsiteX64" fmla="*/ 3010 w 28575"/>
                              <a:gd name="connsiteY64" fmla="*/ 6353 h 9525"/>
                              <a:gd name="connsiteX65" fmla="*/ 3762 w 28575"/>
                              <a:gd name="connsiteY65" fmla="*/ 3172 h 9525"/>
                              <a:gd name="connsiteX66" fmla="*/ 3762 w 28575"/>
                              <a:gd name="connsiteY66" fmla="*/ 6353 h 9525"/>
                              <a:gd name="connsiteX67" fmla="*/ 3762 w 28575"/>
                              <a:gd name="connsiteY67" fmla="*/ 3172 h 9525"/>
                              <a:gd name="connsiteX68" fmla="*/ 3762 w 28575"/>
                              <a:gd name="connsiteY68" fmla="*/ 6353 h 9525"/>
                              <a:gd name="connsiteX69" fmla="*/ 3762 w 28575"/>
                              <a:gd name="connsiteY69" fmla="*/ 6353 h 9525"/>
                              <a:gd name="connsiteX70" fmla="*/ 3762 w 28575"/>
                              <a:gd name="connsiteY70" fmla="*/ 3172 h 9525"/>
                              <a:gd name="connsiteX71" fmla="*/ 3762 w 28575"/>
                              <a:gd name="connsiteY71" fmla="*/ 6353 h 9525"/>
                              <a:gd name="connsiteX72" fmla="*/ 3762 w 28575"/>
                              <a:gd name="connsiteY72" fmla="*/ 3172 h 9525"/>
                              <a:gd name="connsiteX73" fmla="*/ 3762 w 28575"/>
                              <a:gd name="connsiteY73" fmla="*/ 0 h 9525"/>
                              <a:gd name="connsiteX74" fmla="*/ 3762 w 28575"/>
                              <a:gd name="connsiteY74" fmla="*/ 3172 h 9525"/>
                              <a:gd name="connsiteX75" fmla="*/ 3762 w 28575"/>
                              <a:gd name="connsiteY75" fmla="*/ 3172 h 9525"/>
                              <a:gd name="connsiteX76" fmla="*/ 3762 w 28575"/>
                              <a:gd name="connsiteY76" fmla="*/ 6353 h 9525"/>
                              <a:gd name="connsiteX77" fmla="*/ 3762 w 28575"/>
                              <a:gd name="connsiteY77" fmla="*/ 6353 h 9525"/>
                              <a:gd name="connsiteX78" fmla="*/ 3762 w 28575"/>
                              <a:gd name="connsiteY78" fmla="*/ 3172 h 9525"/>
                              <a:gd name="connsiteX79" fmla="*/ 4515 w 28575"/>
                              <a:gd name="connsiteY79" fmla="*/ 3172 h 9525"/>
                              <a:gd name="connsiteX80" fmla="*/ 4515 w 28575"/>
                              <a:gd name="connsiteY80" fmla="*/ 0 h 9525"/>
                              <a:gd name="connsiteX81" fmla="*/ 4515 w 28575"/>
                              <a:gd name="connsiteY81" fmla="*/ 0 h 9525"/>
                              <a:gd name="connsiteX82" fmla="*/ 4515 w 28575"/>
                              <a:gd name="connsiteY82" fmla="*/ 3172 h 9525"/>
                              <a:gd name="connsiteX83" fmla="*/ 4515 w 28575"/>
                              <a:gd name="connsiteY83" fmla="*/ 3172 h 9525"/>
                              <a:gd name="connsiteX84" fmla="*/ 4515 w 28575"/>
                              <a:gd name="connsiteY84" fmla="*/ 3172 h 9525"/>
                              <a:gd name="connsiteX85" fmla="*/ 4515 w 28575"/>
                              <a:gd name="connsiteY85" fmla="*/ 3172 h 9525"/>
                              <a:gd name="connsiteX86" fmla="*/ 4515 w 28575"/>
                              <a:gd name="connsiteY86" fmla="*/ 6353 h 9525"/>
                              <a:gd name="connsiteX87" fmla="*/ 4515 w 28575"/>
                              <a:gd name="connsiteY87" fmla="*/ 3172 h 9525"/>
                              <a:gd name="connsiteX88" fmla="*/ 4515 w 28575"/>
                              <a:gd name="connsiteY88" fmla="*/ 3172 h 9525"/>
                              <a:gd name="connsiteX89" fmla="*/ 4515 w 28575"/>
                              <a:gd name="connsiteY89" fmla="*/ 3172 h 9525"/>
                              <a:gd name="connsiteX90" fmla="*/ 4515 w 28575"/>
                              <a:gd name="connsiteY90" fmla="*/ 0 h 9525"/>
                              <a:gd name="connsiteX91" fmla="*/ 5267 w 28575"/>
                              <a:gd name="connsiteY91" fmla="*/ 6353 h 9525"/>
                              <a:gd name="connsiteX92" fmla="*/ 5267 w 28575"/>
                              <a:gd name="connsiteY92" fmla="*/ 6353 h 9525"/>
                              <a:gd name="connsiteX93" fmla="*/ 5267 w 28575"/>
                              <a:gd name="connsiteY93" fmla="*/ 6353 h 9525"/>
                              <a:gd name="connsiteX94" fmla="*/ 5267 w 28575"/>
                              <a:gd name="connsiteY94" fmla="*/ 6353 h 9525"/>
                              <a:gd name="connsiteX95" fmla="*/ 5267 w 28575"/>
                              <a:gd name="connsiteY95" fmla="*/ 3172 h 9525"/>
                              <a:gd name="connsiteX96" fmla="*/ 5267 w 28575"/>
                              <a:gd name="connsiteY96" fmla="*/ 3172 h 9525"/>
                              <a:gd name="connsiteX97" fmla="*/ 5267 w 28575"/>
                              <a:gd name="connsiteY97" fmla="*/ 3172 h 9525"/>
                              <a:gd name="connsiteX98" fmla="*/ 5267 w 28575"/>
                              <a:gd name="connsiteY98" fmla="*/ 3172 h 9525"/>
                              <a:gd name="connsiteX99" fmla="*/ 5267 w 28575"/>
                              <a:gd name="connsiteY99" fmla="*/ 6353 h 9525"/>
                              <a:gd name="connsiteX100" fmla="*/ 5267 w 28575"/>
                              <a:gd name="connsiteY100" fmla="*/ 6353 h 9525"/>
                              <a:gd name="connsiteX101" fmla="*/ 5267 w 28575"/>
                              <a:gd name="connsiteY101" fmla="*/ 6353 h 9525"/>
                              <a:gd name="connsiteX102" fmla="*/ 5267 w 28575"/>
                              <a:gd name="connsiteY102" fmla="*/ 6353 h 9525"/>
                              <a:gd name="connsiteX103" fmla="*/ 6020 w 28575"/>
                              <a:gd name="connsiteY103" fmla="*/ 6353 h 9525"/>
                              <a:gd name="connsiteX104" fmla="*/ 6020 w 28575"/>
                              <a:gd name="connsiteY104" fmla="*/ 9525 h 9525"/>
                              <a:gd name="connsiteX105" fmla="*/ 6020 w 28575"/>
                              <a:gd name="connsiteY105" fmla="*/ 6353 h 9525"/>
                              <a:gd name="connsiteX106" fmla="*/ 6020 w 28575"/>
                              <a:gd name="connsiteY106" fmla="*/ 6353 h 9525"/>
                              <a:gd name="connsiteX107" fmla="*/ 6020 w 28575"/>
                              <a:gd name="connsiteY107" fmla="*/ 6353 h 9525"/>
                              <a:gd name="connsiteX108" fmla="*/ 6020 w 28575"/>
                              <a:gd name="connsiteY108" fmla="*/ 6353 h 9525"/>
                              <a:gd name="connsiteX109" fmla="*/ 6020 w 28575"/>
                              <a:gd name="connsiteY109" fmla="*/ 6353 h 9525"/>
                              <a:gd name="connsiteX110" fmla="*/ 6020 w 28575"/>
                              <a:gd name="connsiteY110" fmla="*/ 6353 h 9525"/>
                              <a:gd name="connsiteX111" fmla="*/ 6020 w 28575"/>
                              <a:gd name="connsiteY111" fmla="*/ 6353 h 9525"/>
                              <a:gd name="connsiteX112" fmla="*/ 6020 w 28575"/>
                              <a:gd name="connsiteY112" fmla="*/ 3172 h 9525"/>
                              <a:gd name="connsiteX113" fmla="*/ 6020 w 28575"/>
                              <a:gd name="connsiteY113" fmla="*/ 3172 h 9525"/>
                              <a:gd name="connsiteX114" fmla="*/ 6020 w 28575"/>
                              <a:gd name="connsiteY114" fmla="*/ 3172 h 9525"/>
                              <a:gd name="connsiteX115" fmla="*/ 6020 w 28575"/>
                              <a:gd name="connsiteY115" fmla="*/ 6353 h 9525"/>
                              <a:gd name="connsiteX116" fmla="*/ 6020 w 28575"/>
                              <a:gd name="connsiteY116" fmla="*/ 6353 h 9525"/>
                              <a:gd name="connsiteX117" fmla="*/ 6020 w 28575"/>
                              <a:gd name="connsiteY117" fmla="*/ 6353 h 9525"/>
                              <a:gd name="connsiteX118" fmla="*/ 6020 w 28575"/>
                              <a:gd name="connsiteY118" fmla="*/ 6353 h 9525"/>
                              <a:gd name="connsiteX119" fmla="*/ 6020 w 28575"/>
                              <a:gd name="connsiteY119" fmla="*/ 6353 h 9525"/>
                              <a:gd name="connsiteX120" fmla="*/ 6020 w 28575"/>
                              <a:gd name="connsiteY120" fmla="*/ 6353 h 9525"/>
                              <a:gd name="connsiteX121" fmla="*/ 6772 w 28575"/>
                              <a:gd name="connsiteY121" fmla="*/ 6353 h 9525"/>
                              <a:gd name="connsiteX122" fmla="*/ 6772 w 28575"/>
                              <a:gd name="connsiteY122" fmla="*/ 3172 h 9525"/>
                              <a:gd name="connsiteX123" fmla="*/ 6772 w 28575"/>
                              <a:gd name="connsiteY123" fmla="*/ 3172 h 9525"/>
                              <a:gd name="connsiteX124" fmla="*/ 6772 w 28575"/>
                              <a:gd name="connsiteY124" fmla="*/ 3172 h 9525"/>
                              <a:gd name="connsiteX125" fmla="*/ 6772 w 28575"/>
                              <a:gd name="connsiteY125" fmla="*/ 3172 h 9525"/>
                              <a:gd name="connsiteX126" fmla="*/ 6772 w 28575"/>
                              <a:gd name="connsiteY126" fmla="*/ 6353 h 9525"/>
                              <a:gd name="connsiteX127" fmla="*/ 6772 w 28575"/>
                              <a:gd name="connsiteY127" fmla="*/ 3172 h 9525"/>
                              <a:gd name="connsiteX128" fmla="*/ 6772 w 28575"/>
                              <a:gd name="connsiteY128" fmla="*/ 3172 h 9525"/>
                              <a:gd name="connsiteX129" fmla="*/ 6772 w 28575"/>
                              <a:gd name="connsiteY129" fmla="*/ 6353 h 9525"/>
                              <a:gd name="connsiteX130" fmla="*/ 6772 w 28575"/>
                              <a:gd name="connsiteY130" fmla="*/ 3172 h 9525"/>
                              <a:gd name="connsiteX131" fmla="*/ 6772 w 28575"/>
                              <a:gd name="connsiteY131" fmla="*/ 3172 h 9525"/>
                              <a:gd name="connsiteX132" fmla="*/ 6772 w 28575"/>
                              <a:gd name="connsiteY132" fmla="*/ 6353 h 9525"/>
                              <a:gd name="connsiteX133" fmla="*/ 7515 w 28575"/>
                              <a:gd name="connsiteY133" fmla="*/ 3172 h 9525"/>
                              <a:gd name="connsiteX134" fmla="*/ 7515 w 28575"/>
                              <a:gd name="connsiteY134" fmla="*/ 3172 h 9525"/>
                              <a:gd name="connsiteX135" fmla="*/ 7515 w 28575"/>
                              <a:gd name="connsiteY135" fmla="*/ 3172 h 9525"/>
                              <a:gd name="connsiteX136" fmla="*/ 7515 w 28575"/>
                              <a:gd name="connsiteY136" fmla="*/ 3172 h 9525"/>
                              <a:gd name="connsiteX137" fmla="*/ 7515 w 28575"/>
                              <a:gd name="connsiteY137" fmla="*/ 6353 h 9525"/>
                              <a:gd name="connsiteX138" fmla="*/ 7515 w 28575"/>
                              <a:gd name="connsiteY138" fmla="*/ 3172 h 9525"/>
                              <a:gd name="connsiteX139" fmla="*/ 7515 w 28575"/>
                              <a:gd name="connsiteY139" fmla="*/ 6353 h 9525"/>
                              <a:gd name="connsiteX140" fmla="*/ 7515 w 28575"/>
                              <a:gd name="connsiteY140" fmla="*/ 6353 h 9525"/>
                              <a:gd name="connsiteX141" fmla="*/ 7515 w 28575"/>
                              <a:gd name="connsiteY141" fmla="*/ 6353 h 9525"/>
                              <a:gd name="connsiteX142" fmla="*/ 7515 w 28575"/>
                              <a:gd name="connsiteY142" fmla="*/ 6353 h 9525"/>
                              <a:gd name="connsiteX143" fmla="*/ 7515 w 28575"/>
                              <a:gd name="connsiteY143" fmla="*/ 6353 h 9525"/>
                              <a:gd name="connsiteX144" fmla="*/ 7515 w 28575"/>
                              <a:gd name="connsiteY144" fmla="*/ 3172 h 9525"/>
                              <a:gd name="connsiteX145" fmla="*/ 7515 w 28575"/>
                              <a:gd name="connsiteY145" fmla="*/ 3172 h 9525"/>
                              <a:gd name="connsiteX146" fmla="*/ 7515 w 28575"/>
                              <a:gd name="connsiteY146" fmla="*/ 3172 h 9525"/>
                              <a:gd name="connsiteX147" fmla="*/ 8268 w 28575"/>
                              <a:gd name="connsiteY147" fmla="*/ 0 h 9525"/>
                              <a:gd name="connsiteX148" fmla="*/ 8268 w 28575"/>
                              <a:gd name="connsiteY148" fmla="*/ 0 h 9525"/>
                              <a:gd name="connsiteX149" fmla="*/ 8268 w 28575"/>
                              <a:gd name="connsiteY149" fmla="*/ 0 h 9525"/>
                              <a:gd name="connsiteX150" fmla="*/ 8268 w 28575"/>
                              <a:gd name="connsiteY150" fmla="*/ 0 h 9525"/>
                              <a:gd name="connsiteX151" fmla="*/ 8268 w 28575"/>
                              <a:gd name="connsiteY151" fmla="*/ 0 h 9525"/>
                              <a:gd name="connsiteX152" fmla="*/ 8268 w 28575"/>
                              <a:gd name="connsiteY152" fmla="*/ 0 h 9525"/>
                              <a:gd name="connsiteX153" fmla="*/ 8268 w 28575"/>
                              <a:gd name="connsiteY153" fmla="*/ 0 h 9525"/>
                              <a:gd name="connsiteX154" fmla="*/ 8268 w 28575"/>
                              <a:gd name="connsiteY154" fmla="*/ 6353 h 9525"/>
                              <a:gd name="connsiteX155" fmla="*/ 8268 w 28575"/>
                              <a:gd name="connsiteY155" fmla="*/ 3172 h 9525"/>
                              <a:gd name="connsiteX156" fmla="*/ 8268 w 28575"/>
                              <a:gd name="connsiteY156" fmla="*/ 3172 h 9525"/>
                              <a:gd name="connsiteX157" fmla="*/ 8268 w 28575"/>
                              <a:gd name="connsiteY157" fmla="*/ 3172 h 9525"/>
                              <a:gd name="connsiteX158" fmla="*/ 8268 w 28575"/>
                              <a:gd name="connsiteY158" fmla="*/ 3172 h 9525"/>
                              <a:gd name="connsiteX159" fmla="*/ 9020 w 28575"/>
                              <a:gd name="connsiteY159" fmla="*/ 0 h 9525"/>
                              <a:gd name="connsiteX160" fmla="*/ 9020 w 28575"/>
                              <a:gd name="connsiteY160" fmla="*/ 3172 h 9525"/>
                              <a:gd name="connsiteX161" fmla="*/ 9020 w 28575"/>
                              <a:gd name="connsiteY161" fmla="*/ 0 h 9525"/>
                              <a:gd name="connsiteX162" fmla="*/ 9020 w 28575"/>
                              <a:gd name="connsiteY162" fmla="*/ 3172 h 9525"/>
                              <a:gd name="connsiteX163" fmla="*/ 9020 w 28575"/>
                              <a:gd name="connsiteY163" fmla="*/ 3172 h 9525"/>
                              <a:gd name="connsiteX164" fmla="*/ 9020 w 28575"/>
                              <a:gd name="connsiteY164" fmla="*/ 3172 h 9525"/>
                              <a:gd name="connsiteX165" fmla="*/ 9020 w 28575"/>
                              <a:gd name="connsiteY165" fmla="*/ 3172 h 9525"/>
                              <a:gd name="connsiteX166" fmla="*/ 9020 w 28575"/>
                              <a:gd name="connsiteY166" fmla="*/ 3172 h 9525"/>
                              <a:gd name="connsiteX167" fmla="*/ 9020 w 28575"/>
                              <a:gd name="connsiteY167" fmla="*/ 3172 h 9525"/>
                              <a:gd name="connsiteX168" fmla="*/ 9020 w 28575"/>
                              <a:gd name="connsiteY168" fmla="*/ 0 h 9525"/>
                              <a:gd name="connsiteX169" fmla="*/ 9020 w 28575"/>
                              <a:gd name="connsiteY169" fmla="*/ 0 h 9525"/>
                              <a:gd name="connsiteX170" fmla="*/ 9020 w 28575"/>
                              <a:gd name="connsiteY170" fmla="*/ 0 h 9525"/>
                              <a:gd name="connsiteX171" fmla="*/ 9773 w 28575"/>
                              <a:gd name="connsiteY171" fmla="*/ 3172 h 9525"/>
                              <a:gd name="connsiteX172" fmla="*/ 9773 w 28575"/>
                              <a:gd name="connsiteY172" fmla="*/ 6353 h 9525"/>
                              <a:gd name="connsiteX173" fmla="*/ 9773 w 28575"/>
                              <a:gd name="connsiteY173" fmla="*/ 3172 h 9525"/>
                              <a:gd name="connsiteX174" fmla="*/ 9773 w 28575"/>
                              <a:gd name="connsiteY174" fmla="*/ 3172 h 9525"/>
                              <a:gd name="connsiteX175" fmla="*/ 9773 w 28575"/>
                              <a:gd name="connsiteY175" fmla="*/ 3172 h 9525"/>
                              <a:gd name="connsiteX176" fmla="*/ 9773 w 28575"/>
                              <a:gd name="connsiteY176" fmla="*/ 0 h 9525"/>
                              <a:gd name="connsiteX177" fmla="*/ 9773 w 28575"/>
                              <a:gd name="connsiteY177" fmla="*/ 3172 h 9525"/>
                              <a:gd name="connsiteX178" fmla="*/ 9773 w 28575"/>
                              <a:gd name="connsiteY178" fmla="*/ 0 h 9525"/>
                              <a:gd name="connsiteX179" fmla="*/ 9773 w 28575"/>
                              <a:gd name="connsiteY179" fmla="*/ 0 h 9525"/>
                              <a:gd name="connsiteX180" fmla="*/ 9773 w 28575"/>
                              <a:gd name="connsiteY180" fmla="*/ 3172 h 9525"/>
                              <a:gd name="connsiteX181" fmla="*/ 9773 w 28575"/>
                              <a:gd name="connsiteY181" fmla="*/ 3172 h 9525"/>
                              <a:gd name="connsiteX182" fmla="*/ 9773 w 28575"/>
                              <a:gd name="connsiteY182" fmla="*/ 3172 h 9525"/>
                              <a:gd name="connsiteX183" fmla="*/ 10525 w 28575"/>
                              <a:gd name="connsiteY183" fmla="*/ 6353 h 9525"/>
                              <a:gd name="connsiteX184" fmla="*/ 10525 w 28575"/>
                              <a:gd name="connsiteY184" fmla="*/ 6353 h 9525"/>
                              <a:gd name="connsiteX185" fmla="*/ 10525 w 28575"/>
                              <a:gd name="connsiteY185" fmla="*/ 3172 h 9525"/>
                              <a:gd name="connsiteX186" fmla="*/ 10525 w 28575"/>
                              <a:gd name="connsiteY186" fmla="*/ 6353 h 9525"/>
                              <a:gd name="connsiteX187" fmla="*/ 10525 w 28575"/>
                              <a:gd name="connsiteY187" fmla="*/ 6353 h 9525"/>
                              <a:gd name="connsiteX188" fmla="*/ 10525 w 28575"/>
                              <a:gd name="connsiteY188" fmla="*/ 6353 h 9525"/>
                              <a:gd name="connsiteX189" fmla="*/ 10525 w 28575"/>
                              <a:gd name="connsiteY189" fmla="*/ 6353 h 9525"/>
                              <a:gd name="connsiteX190" fmla="*/ 10525 w 28575"/>
                              <a:gd name="connsiteY190" fmla="*/ 3172 h 9525"/>
                              <a:gd name="connsiteX191" fmla="*/ 10525 w 28575"/>
                              <a:gd name="connsiteY191" fmla="*/ 3172 h 9525"/>
                              <a:gd name="connsiteX192" fmla="*/ 10525 w 28575"/>
                              <a:gd name="connsiteY192" fmla="*/ 6353 h 9525"/>
                              <a:gd name="connsiteX193" fmla="*/ 10525 w 28575"/>
                              <a:gd name="connsiteY193" fmla="*/ 6353 h 9525"/>
                              <a:gd name="connsiteX194" fmla="*/ 10525 w 28575"/>
                              <a:gd name="connsiteY194" fmla="*/ 9525 h 9525"/>
                              <a:gd name="connsiteX195" fmla="*/ 10525 w 28575"/>
                              <a:gd name="connsiteY195" fmla="*/ 9525 h 9525"/>
                              <a:gd name="connsiteX196" fmla="*/ 10525 w 28575"/>
                              <a:gd name="connsiteY196" fmla="*/ 6353 h 9525"/>
                              <a:gd name="connsiteX197" fmla="*/ 10525 w 28575"/>
                              <a:gd name="connsiteY197" fmla="*/ 9525 h 9525"/>
                              <a:gd name="connsiteX198" fmla="*/ 10525 w 28575"/>
                              <a:gd name="connsiteY198" fmla="*/ 6353 h 9525"/>
                              <a:gd name="connsiteX199" fmla="*/ 10525 w 28575"/>
                              <a:gd name="connsiteY199" fmla="*/ 3172 h 9525"/>
                              <a:gd name="connsiteX200" fmla="*/ 10525 w 28575"/>
                              <a:gd name="connsiteY200" fmla="*/ 6353 h 9525"/>
                              <a:gd name="connsiteX201" fmla="*/ 11278 w 28575"/>
                              <a:gd name="connsiteY201" fmla="*/ 3172 h 9525"/>
                              <a:gd name="connsiteX202" fmla="*/ 11278 w 28575"/>
                              <a:gd name="connsiteY202" fmla="*/ 6353 h 9525"/>
                              <a:gd name="connsiteX203" fmla="*/ 11278 w 28575"/>
                              <a:gd name="connsiteY203" fmla="*/ 6353 h 9525"/>
                              <a:gd name="connsiteX204" fmla="*/ 11278 w 28575"/>
                              <a:gd name="connsiteY204" fmla="*/ 3172 h 9525"/>
                              <a:gd name="connsiteX205" fmla="*/ 11278 w 28575"/>
                              <a:gd name="connsiteY205" fmla="*/ 6353 h 9525"/>
                              <a:gd name="connsiteX206" fmla="*/ 11278 w 28575"/>
                              <a:gd name="connsiteY206" fmla="*/ 3172 h 9525"/>
                              <a:gd name="connsiteX207" fmla="*/ 11278 w 28575"/>
                              <a:gd name="connsiteY207" fmla="*/ 3172 h 9525"/>
                              <a:gd name="connsiteX208" fmla="*/ 11278 w 28575"/>
                              <a:gd name="connsiteY208" fmla="*/ 6353 h 9525"/>
                              <a:gd name="connsiteX209" fmla="*/ 11278 w 28575"/>
                              <a:gd name="connsiteY209" fmla="*/ 3172 h 9525"/>
                              <a:gd name="connsiteX210" fmla="*/ 11278 w 28575"/>
                              <a:gd name="connsiteY210" fmla="*/ 3172 h 9525"/>
                              <a:gd name="connsiteX211" fmla="*/ 11278 w 28575"/>
                              <a:gd name="connsiteY211" fmla="*/ 6353 h 9525"/>
                              <a:gd name="connsiteX212" fmla="*/ 11278 w 28575"/>
                              <a:gd name="connsiteY212" fmla="*/ 6353 h 9525"/>
                              <a:gd name="connsiteX213" fmla="*/ 11278 w 28575"/>
                              <a:gd name="connsiteY213" fmla="*/ 6353 h 9525"/>
                              <a:gd name="connsiteX214" fmla="*/ 11278 w 28575"/>
                              <a:gd name="connsiteY214" fmla="*/ 6353 h 9525"/>
                              <a:gd name="connsiteX215" fmla="*/ 12030 w 28575"/>
                              <a:gd name="connsiteY215" fmla="*/ 6353 h 9525"/>
                              <a:gd name="connsiteX216" fmla="*/ 12030 w 28575"/>
                              <a:gd name="connsiteY216" fmla="*/ 6353 h 9525"/>
                              <a:gd name="connsiteX217" fmla="*/ 12030 w 28575"/>
                              <a:gd name="connsiteY217" fmla="*/ 6353 h 9525"/>
                              <a:gd name="connsiteX218" fmla="*/ 12030 w 28575"/>
                              <a:gd name="connsiteY218" fmla="*/ 6353 h 9525"/>
                              <a:gd name="connsiteX219" fmla="*/ 12030 w 28575"/>
                              <a:gd name="connsiteY219" fmla="*/ 6353 h 9525"/>
                              <a:gd name="connsiteX220" fmla="*/ 12030 w 28575"/>
                              <a:gd name="connsiteY220" fmla="*/ 6353 h 9525"/>
                              <a:gd name="connsiteX221" fmla="*/ 12030 w 28575"/>
                              <a:gd name="connsiteY221" fmla="*/ 6353 h 9525"/>
                              <a:gd name="connsiteX222" fmla="*/ 12030 w 28575"/>
                              <a:gd name="connsiteY222" fmla="*/ 6353 h 9525"/>
                              <a:gd name="connsiteX223" fmla="*/ 12030 w 28575"/>
                              <a:gd name="connsiteY223" fmla="*/ 6353 h 9525"/>
                              <a:gd name="connsiteX224" fmla="*/ 12030 w 28575"/>
                              <a:gd name="connsiteY224" fmla="*/ 6353 h 9525"/>
                              <a:gd name="connsiteX225" fmla="*/ 12030 w 28575"/>
                              <a:gd name="connsiteY225" fmla="*/ 0 h 9525"/>
                              <a:gd name="connsiteX226" fmla="*/ 12030 w 28575"/>
                              <a:gd name="connsiteY226" fmla="*/ 3172 h 9525"/>
                              <a:gd name="connsiteX227" fmla="*/ 12783 w 28575"/>
                              <a:gd name="connsiteY227" fmla="*/ 0 h 9525"/>
                              <a:gd name="connsiteX228" fmla="*/ 12783 w 28575"/>
                              <a:gd name="connsiteY228" fmla="*/ 0 h 9525"/>
                              <a:gd name="connsiteX229" fmla="*/ 12783 w 28575"/>
                              <a:gd name="connsiteY229" fmla="*/ 0 h 9525"/>
                              <a:gd name="connsiteX230" fmla="*/ 12783 w 28575"/>
                              <a:gd name="connsiteY230" fmla="*/ 0 h 9525"/>
                              <a:gd name="connsiteX231" fmla="*/ 12783 w 28575"/>
                              <a:gd name="connsiteY231" fmla="*/ 3172 h 9525"/>
                              <a:gd name="connsiteX232" fmla="*/ 12783 w 28575"/>
                              <a:gd name="connsiteY232" fmla="*/ 3172 h 9525"/>
                              <a:gd name="connsiteX233" fmla="*/ 12783 w 28575"/>
                              <a:gd name="connsiteY233" fmla="*/ 3172 h 9525"/>
                              <a:gd name="connsiteX234" fmla="*/ 12783 w 28575"/>
                              <a:gd name="connsiteY234" fmla="*/ 3172 h 9525"/>
                              <a:gd name="connsiteX235" fmla="*/ 12783 w 28575"/>
                              <a:gd name="connsiteY235" fmla="*/ 3172 h 9525"/>
                              <a:gd name="connsiteX236" fmla="*/ 12783 w 28575"/>
                              <a:gd name="connsiteY236" fmla="*/ 0 h 9525"/>
                              <a:gd name="connsiteX237" fmla="*/ 12783 w 28575"/>
                              <a:gd name="connsiteY237" fmla="*/ 3172 h 9525"/>
                              <a:gd name="connsiteX238" fmla="*/ 12783 w 28575"/>
                              <a:gd name="connsiteY238" fmla="*/ 3172 h 9525"/>
                              <a:gd name="connsiteX239" fmla="*/ 13535 w 28575"/>
                              <a:gd name="connsiteY239" fmla="*/ 3172 h 9525"/>
                              <a:gd name="connsiteX240" fmla="*/ 13535 w 28575"/>
                              <a:gd name="connsiteY240" fmla="*/ 6353 h 9525"/>
                              <a:gd name="connsiteX241" fmla="*/ 13535 w 28575"/>
                              <a:gd name="connsiteY241" fmla="*/ 3172 h 9525"/>
                              <a:gd name="connsiteX242" fmla="*/ 13535 w 28575"/>
                              <a:gd name="connsiteY242" fmla="*/ 6353 h 9525"/>
                              <a:gd name="connsiteX243" fmla="*/ 13535 w 28575"/>
                              <a:gd name="connsiteY243" fmla="*/ 0 h 9525"/>
                              <a:gd name="connsiteX244" fmla="*/ 13535 w 28575"/>
                              <a:gd name="connsiteY244" fmla="*/ 0 h 9525"/>
                              <a:gd name="connsiteX245" fmla="*/ 13535 w 28575"/>
                              <a:gd name="connsiteY245" fmla="*/ 3172 h 9525"/>
                              <a:gd name="connsiteX246" fmla="*/ 13535 w 28575"/>
                              <a:gd name="connsiteY246" fmla="*/ 3172 h 9525"/>
                              <a:gd name="connsiteX247" fmla="*/ 13535 w 28575"/>
                              <a:gd name="connsiteY247" fmla="*/ 6353 h 9525"/>
                              <a:gd name="connsiteX248" fmla="*/ 13535 w 28575"/>
                              <a:gd name="connsiteY248" fmla="*/ 3172 h 9525"/>
                              <a:gd name="connsiteX249" fmla="*/ 13535 w 28575"/>
                              <a:gd name="connsiteY249" fmla="*/ 3172 h 9525"/>
                              <a:gd name="connsiteX250" fmla="*/ 13535 w 28575"/>
                              <a:gd name="connsiteY250" fmla="*/ 0 h 9525"/>
                              <a:gd name="connsiteX251" fmla="*/ 14288 w 28575"/>
                              <a:gd name="connsiteY251" fmla="*/ 0 h 9525"/>
                              <a:gd name="connsiteX252" fmla="*/ 14288 w 28575"/>
                              <a:gd name="connsiteY252" fmla="*/ 3172 h 9525"/>
                              <a:gd name="connsiteX253" fmla="*/ 14288 w 28575"/>
                              <a:gd name="connsiteY253" fmla="*/ 6353 h 9525"/>
                              <a:gd name="connsiteX254" fmla="*/ 14288 w 28575"/>
                              <a:gd name="connsiteY254" fmla="*/ 6353 h 9525"/>
                              <a:gd name="connsiteX255" fmla="*/ 14288 w 28575"/>
                              <a:gd name="connsiteY255" fmla="*/ 6353 h 9525"/>
                              <a:gd name="connsiteX256" fmla="*/ 14288 w 28575"/>
                              <a:gd name="connsiteY256" fmla="*/ 6353 h 9525"/>
                              <a:gd name="connsiteX257" fmla="*/ 14288 w 28575"/>
                              <a:gd name="connsiteY257" fmla="*/ 3172 h 9525"/>
                              <a:gd name="connsiteX258" fmla="*/ 14288 w 28575"/>
                              <a:gd name="connsiteY258" fmla="*/ 3172 h 9525"/>
                              <a:gd name="connsiteX259" fmla="*/ 14288 w 28575"/>
                              <a:gd name="connsiteY259" fmla="*/ 3172 h 9525"/>
                              <a:gd name="connsiteX260" fmla="*/ 14288 w 28575"/>
                              <a:gd name="connsiteY260" fmla="*/ 3172 h 9525"/>
                              <a:gd name="connsiteX261" fmla="*/ 14288 w 28575"/>
                              <a:gd name="connsiteY261" fmla="*/ 3172 h 9525"/>
                              <a:gd name="connsiteX262" fmla="*/ 14288 w 28575"/>
                              <a:gd name="connsiteY262" fmla="*/ 3172 h 9525"/>
                              <a:gd name="connsiteX263" fmla="*/ 15040 w 28575"/>
                              <a:gd name="connsiteY263" fmla="*/ 3172 h 9525"/>
                              <a:gd name="connsiteX264" fmla="*/ 15040 w 28575"/>
                              <a:gd name="connsiteY264" fmla="*/ 3172 h 9525"/>
                              <a:gd name="connsiteX265" fmla="*/ 15040 w 28575"/>
                              <a:gd name="connsiteY265" fmla="*/ 6353 h 9525"/>
                              <a:gd name="connsiteX266" fmla="*/ 15040 w 28575"/>
                              <a:gd name="connsiteY266" fmla="*/ 6353 h 9525"/>
                              <a:gd name="connsiteX267" fmla="*/ 15040 w 28575"/>
                              <a:gd name="connsiteY267" fmla="*/ 6353 h 9525"/>
                              <a:gd name="connsiteX268" fmla="*/ 15040 w 28575"/>
                              <a:gd name="connsiteY268" fmla="*/ 6353 h 9525"/>
                              <a:gd name="connsiteX269" fmla="*/ 15040 w 28575"/>
                              <a:gd name="connsiteY269" fmla="*/ 6353 h 9525"/>
                              <a:gd name="connsiteX270" fmla="*/ 15040 w 28575"/>
                              <a:gd name="connsiteY270" fmla="*/ 3172 h 9525"/>
                              <a:gd name="connsiteX271" fmla="*/ 15040 w 28575"/>
                              <a:gd name="connsiteY271" fmla="*/ 3172 h 9525"/>
                              <a:gd name="connsiteX272" fmla="*/ 15040 w 28575"/>
                              <a:gd name="connsiteY272" fmla="*/ 6353 h 9525"/>
                              <a:gd name="connsiteX273" fmla="*/ 15040 w 28575"/>
                              <a:gd name="connsiteY273" fmla="*/ 6353 h 9525"/>
                              <a:gd name="connsiteX274" fmla="*/ 15040 w 28575"/>
                              <a:gd name="connsiteY274" fmla="*/ 6353 h 9525"/>
                              <a:gd name="connsiteX275" fmla="*/ 15792 w 28575"/>
                              <a:gd name="connsiteY275" fmla="*/ 6353 h 9525"/>
                              <a:gd name="connsiteX276" fmla="*/ 15792 w 28575"/>
                              <a:gd name="connsiteY276" fmla="*/ 6353 h 9525"/>
                              <a:gd name="connsiteX277" fmla="*/ 15792 w 28575"/>
                              <a:gd name="connsiteY277" fmla="*/ 6353 h 9525"/>
                              <a:gd name="connsiteX278" fmla="*/ 15792 w 28575"/>
                              <a:gd name="connsiteY278" fmla="*/ 3172 h 9525"/>
                              <a:gd name="connsiteX279" fmla="*/ 15792 w 28575"/>
                              <a:gd name="connsiteY279" fmla="*/ 3172 h 9525"/>
                              <a:gd name="connsiteX280" fmla="*/ 15792 w 28575"/>
                              <a:gd name="connsiteY280" fmla="*/ 3172 h 9525"/>
                              <a:gd name="connsiteX281" fmla="*/ 15792 w 28575"/>
                              <a:gd name="connsiteY281" fmla="*/ 3172 h 9525"/>
                              <a:gd name="connsiteX282" fmla="*/ 15792 w 28575"/>
                              <a:gd name="connsiteY282" fmla="*/ 3172 h 9525"/>
                              <a:gd name="connsiteX283" fmla="*/ 15792 w 28575"/>
                              <a:gd name="connsiteY283" fmla="*/ 3172 h 9525"/>
                              <a:gd name="connsiteX284" fmla="*/ 15792 w 28575"/>
                              <a:gd name="connsiteY284" fmla="*/ 0 h 9525"/>
                              <a:gd name="connsiteX285" fmla="*/ 15792 w 28575"/>
                              <a:gd name="connsiteY285" fmla="*/ 3172 h 9525"/>
                              <a:gd name="connsiteX286" fmla="*/ 15792 w 28575"/>
                              <a:gd name="connsiteY286" fmla="*/ 6353 h 9525"/>
                              <a:gd name="connsiteX287" fmla="*/ 15792 w 28575"/>
                              <a:gd name="connsiteY287" fmla="*/ 6353 h 9525"/>
                              <a:gd name="connsiteX288" fmla="*/ 15792 w 28575"/>
                              <a:gd name="connsiteY288" fmla="*/ 3172 h 9525"/>
                              <a:gd name="connsiteX289" fmla="*/ 15792 w 28575"/>
                              <a:gd name="connsiteY289" fmla="*/ 3172 h 9525"/>
                              <a:gd name="connsiteX290" fmla="*/ 15792 w 28575"/>
                              <a:gd name="connsiteY290" fmla="*/ 3172 h 9525"/>
                              <a:gd name="connsiteX291" fmla="*/ 15792 w 28575"/>
                              <a:gd name="connsiteY291" fmla="*/ 3172 h 9525"/>
                              <a:gd name="connsiteX292" fmla="*/ 15792 w 28575"/>
                              <a:gd name="connsiteY292" fmla="*/ 3172 h 9525"/>
                              <a:gd name="connsiteX293" fmla="*/ 15792 w 28575"/>
                              <a:gd name="connsiteY293" fmla="*/ 3172 h 9525"/>
                              <a:gd name="connsiteX294" fmla="*/ 15792 w 28575"/>
                              <a:gd name="connsiteY294" fmla="*/ 3172 h 9525"/>
                              <a:gd name="connsiteX295" fmla="*/ 16545 w 28575"/>
                              <a:gd name="connsiteY295" fmla="*/ 3172 h 9525"/>
                              <a:gd name="connsiteX296" fmla="*/ 16545 w 28575"/>
                              <a:gd name="connsiteY296" fmla="*/ 6353 h 9525"/>
                              <a:gd name="connsiteX297" fmla="*/ 16545 w 28575"/>
                              <a:gd name="connsiteY297" fmla="*/ 6353 h 9525"/>
                              <a:gd name="connsiteX298" fmla="*/ 16545 w 28575"/>
                              <a:gd name="connsiteY298" fmla="*/ 6353 h 9525"/>
                              <a:gd name="connsiteX299" fmla="*/ 16545 w 28575"/>
                              <a:gd name="connsiteY299" fmla="*/ 6353 h 9525"/>
                              <a:gd name="connsiteX300" fmla="*/ 16545 w 28575"/>
                              <a:gd name="connsiteY300" fmla="*/ 3172 h 9525"/>
                              <a:gd name="connsiteX301" fmla="*/ 16545 w 28575"/>
                              <a:gd name="connsiteY301" fmla="*/ 3172 h 9525"/>
                              <a:gd name="connsiteX302" fmla="*/ 16545 w 28575"/>
                              <a:gd name="connsiteY302" fmla="*/ 6353 h 9525"/>
                              <a:gd name="connsiteX303" fmla="*/ 16545 w 28575"/>
                              <a:gd name="connsiteY303" fmla="*/ 6353 h 9525"/>
                              <a:gd name="connsiteX304" fmla="*/ 16545 w 28575"/>
                              <a:gd name="connsiteY304" fmla="*/ 3172 h 9525"/>
                              <a:gd name="connsiteX305" fmla="*/ 16545 w 28575"/>
                              <a:gd name="connsiteY305" fmla="*/ 6353 h 9525"/>
                              <a:gd name="connsiteX306" fmla="*/ 16545 w 28575"/>
                              <a:gd name="connsiteY306" fmla="*/ 3172 h 9525"/>
                              <a:gd name="connsiteX307" fmla="*/ 17297 w 28575"/>
                              <a:gd name="connsiteY307" fmla="*/ 3172 h 9525"/>
                              <a:gd name="connsiteX308" fmla="*/ 17297 w 28575"/>
                              <a:gd name="connsiteY308" fmla="*/ 3172 h 9525"/>
                              <a:gd name="connsiteX309" fmla="*/ 17297 w 28575"/>
                              <a:gd name="connsiteY309" fmla="*/ 3172 h 9525"/>
                              <a:gd name="connsiteX310" fmla="*/ 17297 w 28575"/>
                              <a:gd name="connsiteY310" fmla="*/ 3172 h 9525"/>
                              <a:gd name="connsiteX311" fmla="*/ 17297 w 28575"/>
                              <a:gd name="connsiteY311" fmla="*/ 6353 h 9525"/>
                              <a:gd name="connsiteX312" fmla="*/ 17297 w 28575"/>
                              <a:gd name="connsiteY312" fmla="*/ 6353 h 9525"/>
                              <a:gd name="connsiteX313" fmla="*/ 17297 w 28575"/>
                              <a:gd name="connsiteY313" fmla="*/ 9525 h 9525"/>
                              <a:gd name="connsiteX314" fmla="*/ 17297 w 28575"/>
                              <a:gd name="connsiteY314" fmla="*/ 9525 h 9525"/>
                              <a:gd name="connsiteX315" fmla="*/ 17297 w 28575"/>
                              <a:gd name="connsiteY315" fmla="*/ 9525 h 9525"/>
                              <a:gd name="connsiteX316" fmla="*/ 17297 w 28575"/>
                              <a:gd name="connsiteY316" fmla="*/ 9525 h 9525"/>
                              <a:gd name="connsiteX317" fmla="*/ 17297 w 28575"/>
                              <a:gd name="connsiteY317" fmla="*/ 6353 h 9525"/>
                              <a:gd name="connsiteX318" fmla="*/ 17297 w 28575"/>
                              <a:gd name="connsiteY318" fmla="*/ 6353 h 9525"/>
                              <a:gd name="connsiteX319" fmla="*/ 18050 w 28575"/>
                              <a:gd name="connsiteY319" fmla="*/ 6353 h 9525"/>
                              <a:gd name="connsiteX320" fmla="*/ 18050 w 28575"/>
                              <a:gd name="connsiteY320" fmla="*/ 6353 h 9525"/>
                              <a:gd name="connsiteX321" fmla="*/ 18050 w 28575"/>
                              <a:gd name="connsiteY321" fmla="*/ 6353 h 9525"/>
                              <a:gd name="connsiteX322" fmla="*/ 18050 w 28575"/>
                              <a:gd name="connsiteY322" fmla="*/ 9525 h 9525"/>
                              <a:gd name="connsiteX323" fmla="*/ 18050 w 28575"/>
                              <a:gd name="connsiteY323" fmla="*/ 6353 h 9525"/>
                              <a:gd name="connsiteX324" fmla="*/ 18050 w 28575"/>
                              <a:gd name="connsiteY324" fmla="*/ 6353 h 9525"/>
                              <a:gd name="connsiteX325" fmla="*/ 18050 w 28575"/>
                              <a:gd name="connsiteY325" fmla="*/ 6353 h 9525"/>
                              <a:gd name="connsiteX326" fmla="*/ 18050 w 28575"/>
                              <a:gd name="connsiteY326" fmla="*/ 3172 h 9525"/>
                              <a:gd name="connsiteX327" fmla="*/ 18050 w 28575"/>
                              <a:gd name="connsiteY327" fmla="*/ 3172 h 9525"/>
                              <a:gd name="connsiteX328" fmla="*/ 18050 w 28575"/>
                              <a:gd name="connsiteY328" fmla="*/ 3172 h 9525"/>
                              <a:gd name="connsiteX329" fmla="*/ 18050 w 28575"/>
                              <a:gd name="connsiteY329" fmla="*/ 6353 h 9525"/>
                              <a:gd name="connsiteX330" fmla="*/ 18050 w 28575"/>
                              <a:gd name="connsiteY330" fmla="*/ 6353 h 9525"/>
                              <a:gd name="connsiteX331" fmla="*/ 18802 w 28575"/>
                              <a:gd name="connsiteY331" fmla="*/ 3172 h 9525"/>
                              <a:gd name="connsiteX332" fmla="*/ 18802 w 28575"/>
                              <a:gd name="connsiteY332" fmla="*/ 6353 h 9525"/>
                              <a:gd name="connsiteX333" fmla="*/ 18802 w 28575"/>
                              <a:gd name="connsiteY333" fmla="*/ 3172 h 9525"/>
                              <a:gd name="connsiteX334" fmla="*/ 18802 w 28575"/>
                              <a:gd name="connsiteY334" fmla="*/ 3172 h 9525"/>
                              <a:gd name="connsiteX335" fmla="*/ 18802 w 28575"/>
                              <a:gd name="connsiteY335" fmla="*/ 6353 h 9525"/>
                              <a:gd name="connsiteX336" fmla="*/ 18802 w 28575"/>
                              <a:gd name="connsiteY336" fmla="*/ 6353 h 9525"/>
                              <a:gd name="connsiteX337" fmla="*/ 18802 w 28575"/>
                              <a:gd name="connsiteY337" fmla="*/ 9525 h 9525"/>
                              <a:gd name="connsiteX338" fmla="*/ 18802 w 28575"/>
                              <a:gd name="connsiteY338" fmla="*/ 9525 h 9525"/>
                              <a:gd name="connsiteX339" fmla="*/ 18802 w 28575"/>
                              <a:gd name="connsiteY339" fmla="*/ 6353 h 9525"/>
                              <a:gd name="connsiteX340" fmla="*/ 18802 w 28575"/>
                              <a:gd name="connsiteY340" fmla="*/ 6353 h 9525"/>
                              <a:gd name="connsiteX341" fmla="*/ 18802 w 28575"/>
                              <a:gd name="connsiteY341" fmla="*/ 6353 h 9525"/>
                              <a:gd name="connsiteX342" fmla="*/ 18802 w 28575"/>
                              <a:gd name="connsiteY342" fmla="*/ 6353 h 9525"/>
                              <a:gd name="connsiteX343" fmla="*/ 19555 w 28575"/>
                              <a:gd name="connsiteY343" fmla="*/ 6353 h 9525"/>
                              <a:gd name="connsiteX344" fmla="*/ 19555 w 28575"/>
                              <a:gd name="connsiteY344" fmla="*/ 6353 h 9525"/>
                              <a:gd name="connsiteX345" fmla="*/ 19555 w 28575"/>
                              <a:gd name="connsiteY345" fmla="*/ 6353 h 9525"/>
                              <a:gd name="connsiteX346" fmla="*/ 19555 w 28575"/>
                              <a:gd name="connsiteY346" fmla="*/ 6353 h 9525"/>
                              <a:gd name="connsiteX347" fmla="*/ 19555 w 28575"/>
                              <a:gd name="connsiteY347" fmla="*/ 9525 h 9525"/>
                              <a:gd name="connsiteX348" fmla="*/ 19555 w 28575"/>
                              <a:gd name="connsiteY348" fmla="*/ 9525 h 9525"/>
                              <a:gd name="connsiteX349" fmla="*/ 19555 w 28575"/>
                              <a:gd name="connsiteY349" fmla="*/ 6353 h 9525"/>
                              <a:gd name="connsiteX350" fmla="*/ 19555 w 28575"/>
                              <a:gd name="connsiteY350" fmla="*/ 6353 h 9525"/>
                              <a:gd name="connsiteX351" fmla="*/ 19555 w 28575"/>
                              <a:gd name="connsiteY351" fmla="*/ 6353 h 9525"/>
                              <a:gd name="connsiteX352" fmla="*/ 19555 w 28575"/>
                              <a:gd name="connsiteY352" fmla="*/ 3172 h 9525"/>
                              <a:gd name="connsiteX353" fmla="*/ 19555 w 28575"/>
                              <a:gd name="connsiteY353" fmla="*/ 3172 h 9525"/>
                              <a:gd name="connsiteX354" fmla="*/ 19555 w 28575"/>
                              <a:gd name="connsiteY354" fmla="*/ 0 h 9525"/>
                              <a:gd name="connsiteX355" fmla="*/ 20307 w 28575"/>
                              <a:gd name="connsiteY355" fmla="*/ 3172 h 9525"/>
                              <a:gd name="connsiteX356" fmla="*/ 20307 w 28575"/>
                              <a:gd name="connsiteY356" fmla="*/ 3172 h 9525"/>
                              <a:gd name="connsiteX357" fmla="*/ 20307 w 28575"/>
                              <a:gd name="connsiteY357" fmla="*/ 3172 h 9525"/>
                              <a:gd name="connsiteX358" fmla="*/ 20307 w 28575"/>
                              <a:gd name="connsiteY358" fmla="*/ 3172 h 9525"/>
                              <a:gd name="connsiteX359" fmla="*/ 20307 w 28575"/>
                              <a:gd name="connsiteY359" fmla="*/ 3172 h 9525"/>
                              <a:gd name="connsiteX360" fmla="*/ 20307 w 28575"/>
                              <a:gd name="connsiteY360" fmla="*/ 3172 h 9525"/>
                              <a:gd name="connsiteX361" fmla="*/ 20307 w 28575"/>
                              <a:gd name="connsiteY361" fmla="*/ 6353 h 9525"/>
                              <a:gd name="connsiteX362" fmla="*/ 20307 w 28575"/>
                              <a:gd name="connsiteY362" fmla="*/ 6353 h 9525"/>
                              <a:gd name="connsiteX363" fmla="*/ 20307 w 28575"/>
                              <a:gd name="connsiteY363" fmla="*/ 6353 h 9525"/>
                              <a:gd name="connsiteX364" fmla="*/ 20307 w 28575"/>
                              <a:gd name="connsiteY364" fmla="*/ 6353 h 9525"/>
                              <a:gd name="connsiteX365" fmla="*/ 20307 w 28575"/>
                              <a:gd name="connsiteY365" fmla="*/ 3172 h 9525"/>
                              <a:gd name="connsiteX366" fmla="*/ 20307 w 28575"/>
                              <a:gd name="connsiteY366" fmla="*/ 0 h 9525"/>
                              <a:gd name="connsiteX367" fmla="*/ 20307 w 28575"/>
                              <a:gd name="connsiteY367" fmla="*/ 3172 h 9525"/>
                              <a:gd name="connsiteX368" fmla="*/ 20307 w 28575"/>
                              <a:gd name="connsiteY368" fmla="*/ 6353 h 9525"/>
                              <a:gd name="connsiteX369" fmla="*/ 20307 w 28575"/>
                              <a:gd name="connsiteY369" fmla="*/ 9525 h 9525"/>
                              <a:gd name="connsiteX370" fmla="*/ 20307 w 28575"/>
                              <a:gd name="connsiteY370" fmla="*/ 6353 h 9525"/>
                              <a:gd name="connsiteX371" fmla="*/ 20307 w 28575"/>
                              <a:gd name="connsiteY371" fmla="*/ 6353 h 9525"/>
                              <a:gd name="connsiteX372" fmla="*/ 20307 w 28575"/>
                              <a:gd name="connsiteY372" fmla="*/ 3172 h 9525"/>
                              <a:gd name="connsiteX373" fmla="*/ 20307 w 28575"/>
                              <a:gd name="connsiteY373" fmla="*/ 0 h 9525"/>
                              <a:gd name="connsiteX374" fmla="*/ 20307 w 28575"/>
                              <a:gd name="connsiteY374" fmla="*/ 0 h 9525"/>
                              <a:gd name="connsiteX375" fmla="*/ 21060 w 28575"/>
                              <a:gd name="connsiteY375" fmla="*/ 3172 h 9525"/>
                              <a:gd name="connsiteX376" fmla="*/ 21060 w 28575"/>
                              <a:gd name="connsiteY376" fmla="*/ 6353 h 9525"/>
                              <a:gd name="connsiteX377" fmla="*/ 21060 w 28575"/>
                              <a:gd name="connsiteY377" fmla="*/ 6353 h 9525"/>
                              <a:gd name="connsiteX378" fmla="*/ 21060 w 28575"/>
                              <a:gd name="connsiteY378" fmla="*/ 6353 h 9525"/>
                              <a:gd name="connsiteX379" fmla="*/ 21060 w 28575"/>
                              <a:gd name="connsiteY379" fmla="*/ 6353 h 9525"/>
                              <a:gd name="connsiteX380" fmla="*/ 21060 w 28575"/>
                              <a:gd name="connsiteY380" fmla="*/ 3172 h 9525"/>
                              <a:gd name="connsiteX381" fmla="*/ 21060 w 28575"/>
                              <a:gd name="connsiteY381" fmla="*/ 3172 h 9525"/>
                              <a:gd name="connsiteX382" fmla="*/ 21060 w 28575"/>
                              <a:gd name="connsiteY382" fmla="*/ 3172 h 9525"/>
                              <a:gd name="connsiteX383" fmla="*/ 21060 w 28575"/>
                              <a:gd name="connsiteY383" fmla="*/ 6353 h 9525"/>
                              <a:gd name="connsiteX384" fmla="*/ 21060 w 28575"/>
                              <a:gd name="connsiteY384" fmla="*/ 6353 h 9525"/>
                              <a:gd name="connsiteX385" fmla="*/ 21060 w 28575"/>
                              <a:gd name="connsiteY385" fmla="*/ 9525 h 9525"/>
                              <a:gd name="connsiteX386" fmla="*/ 21060 w 28575"/>
                              <a:gd name="connsiteY386" fmla="*/ 6353 h 9525"/>
                              <a:gd name="connsiteX387" fmla="*/ 21803 w 28575"/>
                              <a:gd name="connsiteY387" fmla="*/ 3172 h 9525"/>
                              <a:gd name="connsiteX388" fmla="*/ 21803 w 28575"/>
                              <a:gd name="connsiteY388" fmla="*/ 3172 h 9525"/>
                              <a:gd name="connsiteX389" fmla="*/ 21803 w 28575"/>
                              <a:gd name="connsiteY389" fmla="*/ 3172 h 9525"/>
                              <a:gd name="connsiteX390" fmla="*/ 21803 w 28575"/>
                              <a:gd name="connsiteY390" fmla="*/ 3172 h 9525"/>
                              <a:gd name="connsiteX391" fmla="*/ 21803 w 28575"/>
                              <a:gd name="connsiteY391" fmla="*/ 3172 h 9525"/>
                              <a:gd name="connsiteX392" fmla="*/ 21803 w 28575"/>
                              <a:gd name="connsiteY392" fmla="*/ 6353 h 9525"/>
                              <a:gd name="connsiteX393" fmla="*/ 21803 w 28575"/>
                              <a:gd name="connsiteY393" fmla="*/ 6353 h 9525"/>
                              <a:gd name="connsiteX394" fmla="*/ 21803 w 28575"/>
                              <a:gd name="connsiteY394" fmla="*/ 6353 h 9525"/>
                              <a:gd name="connsiteX395" fmla="*/ 21803 w 28575"/>
                              <a:gd name="connsiteY395" fmla="*/ 6353 h 9525"/>
                              <a:gd name="connsiteX396" fmla="*/ 21803 w 28575"/>
                              <a:gd name="connsiteY396" fmla="*/ 6353 h 9525"/>
                              <a:gd name="connsiteX397" fmla="*/ 21803 w 28575"/>
                              <a:gd name="connsiteY397" fmla="*/ 3172 h 9525"/>
                              <a:gd name="connsiteX398" fmla="*/ 21803 w 28575"/>
                              <a:gd name="connsiteY398" fmla="*/ 6353 h 9525"/>
                              <a:gd name="connsiteX399" fmla="*/ 22555 w 28575"/>
                              <a:gd name="connsiteY399" fmla="*/ 6353 h 9525"/>
                              <a:gd name="connsiteX400" fmla="*/ 22555 w 28575"/>
                              <a:gd name="connsiteY400" fmla="*/ 6353 h 9525"/>
                              <a:gd name="connsiteX401" fmla="*/ 22555 w 28575"/>
                              <a:gd name="connsiteY401" fmla="*/ 6353 h 9525"/>
                              <a:gd name="connsiteX402" fmla="*/ 22555 w 28575"/>
                              <a:gd name="connsiteY402" fmla="*/ 6353 h 9525"/>
                              <a:gd name="connsiteX403" fmla="*/ 22555 w 28575"/>
                              <a:gd name="connsiteY403" fmla="*/ 6353 h 9525"/>
                              <a:gd name="connsiteX404" fmla="*/ 22555 w 28575"/>
                              <a:gd name="connsiteY404" fmla="*/ 6353 h 9525"/>
                              <a:gd name="connsiteX405" fmla="*/ 22555 w 28575"/>
                              <a:gd name="connsiteY405" fmla="*/ 3172 h 9525"/>
                              <a:gd name="connsiteX406" fmla="*/ 22555 w 28575"/>
                              <a:gd name="connsiteY406" fmla="*/ 3172 h 9525"/>
                              <a:gd name="connsiteX407" fmla="*/ 22555 w 28575"/>
                              <a:gd name="connsiteY407" fmla="*/ 0 h 9525"/>
                              <a:gd name="connsiteX408" fmla="*/ 22555 w 28575"/>
                              <a:gd name="connsiteY408" fmla="*/ 0 h 9525"/>
                              <a:gd name="connsiteX409" fmla="*/ 22555 w 28575"/>
                              <a:gd name="connsiteY409" fmla="*/ 0 h 9525"/>
                              <a:gd name="connsiteX410" fmla="*/ 22555 w 28575"/>
                              <a:gd name="connsiteY410" fmla="*/ 3172 h 9525"/>
                              <a:gd name="connsiteX411" fmla="*/ 23308 w 28575"/>
                              <a:gd name="connsiteY411" fmla="*/ 3172 h 9525"/>
                              <a:gd name="connsiteX412" fmla="*/ 23308 w 28575"/>
                              <a:gd name="connsiteY412" fmla="*/ 6353 h 9525"/>
                              <a:gd name="connsiteX413" fmla="*/ 23308 w 28575"/>
                              <a:gd name="connsiteY413" fmla="*/ 6353 h 9525"/>
                              <a:gd name="connsiteX414" fmla="*/ 23308 w 28575"/>
                              <a:gd name="connsiteY414" fmla="*/ 3172 h 9525"/>
                              <a:gd name="connsiteX415" fmla="*/ 23308 w 28575"/>
                              <a:gd name="connsiteY415" fmla="*/ 6353 h 9525"/>
                              <a:gd name="connsiteX416" fmla="*/ 23308 w 28575"/>
                              <a:gd name="connsiteY416" fmla="*/ 6353 h 9525"/>
                              <a:gd name="connsiteX417" fmla="*/ 23308 w 28575"/>
                              <a:gd name="connsiteY417" fmla="*/ 3172 h 9525"/>
                              <a:gd name="connsiteX418" fmla="*/ 23308 w 28575"/>
                              <a:gd name="connsiteY418" fmla="*/ 3172 h 9525"/>
                              <a:gd name="connsiteX419" fmla="*/ 23308 w 28575"/>
                              <a:gd name="connsiteY419" fmla="*/ 3172 h 9525"/>
                              <a:gd name="connsiteX420" fmla="*/ 23308 w 28575"/>
                              <a:gd name="connsiteY420" fmla="*/ 3172 h 9525"/>
                              <a:gd name="connsiteX421" fmla="*/ 23308 w 28575"/>
                              <a:gd name="connsiteY421" fmla="*/ 3172 h 9525"/>
                              <a:gd name="connsiteX422" fmla="*/ 23308 w 28575"/>
                              <a:gd name="connsiteY422" fmla="*/ 3172 h 9525"/>
                              <a:gd name="connsiteX423" fmla="*/ 24060 w 28575"/>
                              <a:gd name="connsiteY423" fmla="*/ 3172 h 9525"/>
                              <a:gd name="connsiteX424" fmla="*/ 24060 w 28575"/>
                              <a:gd name="connsiteY424" fmla="*/ 6353 h 9525"/>
                              <a:gd name="connsiteX425" fmla="*/ 24060 w 28575"/>
                              <a:gd name="connsiteY425" fmla="*/ 6353 h 9525"/>
                              <a:gd name="connsiteX426" fmla="*/ 24060 w 28575"/>
                              <a:gd name="connsiteY426" fmla="*/ 9525 h 9525"/>
                              <a:gd name="connsiteX427" fmla="*/ 24060 w 28575"/>
                              <a:gd name="connsiteY427" fmla="*/ 6353 h 9525"/>
                              <a:gd name="connsiteX428" fmla="*/ 24060 w 28575"/>
                              <a:gd name="connsiteY428" fmla="*/ 6353 h 9525"/>
                              <a:gd name="connsiteX429" fmla="*/ 24060 w 28575"/>
                              <a:gd name="connsiteY429" fmla="*/ 6353 h 9525"/>
                              <a:gd name="connsiteX430" fmla="*/ 24060 w 28575"/>
                              <a:gd name="connsiteY430" fmla="*/ 6353 h 9525"/>
                              <a:gd name="connsiteX431" fmla="*/ 24060 w 28575"/>
                              <a:gd name="connsiteY431" fmla="*/ 6353 h 9525"/>
                              <a:gd name="connsiteX432" fmla="*/ 24060 w 28575"/>
                              <a:gd name="connsiteY432" fmla="*/ 6353 h 9525"/>
                              <a:gd name="connsiteX433" fmla="*/ 24060 w 28575"/>
                              <a:gd name="connsiteY433" fmla="*/ 6353 h 9525"/>
                              <a:gd name="connsiteX434" fmla="*/ 24060 w 28575"/>
                              <a:gd name="connsiteY434" fmla="*/ 6353 h 9525"/>
                              <a:gd name="connsiteX435" fmla="*/ 24060 w 28575"/>
                              <a:gd name="connsiteY435" fmla="*/ 6353 h 9525"/>
                              <a:gd name="connsiteX436" fmla="*/ 24060 w 28575"/>
                              <a:gd name="connsiteY436" fmla="*/ 3172 h 9525"/>
                              <a:gd name="connsiteX437" fmla="*/ 24813 w 28575"/>
                              <a:gd name="connsiteY437" fmla="*/ 6353 h 9525"/>
                              <a:gd name="connsiteX438" fmla="*/ 24813 w 28575"/>
                              <a:gd name="connsiteY438" fmla="*/ 3172 h 9525"/>
                              <a:gd name="connsiteX439" fmla="*/ 24813 w 28575"/>
                              <a:gd name="connsiteY439" fmla="*/ 3172 h 9525"/>
                              <a:gd name="connsiteX440" fmla="*/ 24813 w 28575"/>
                              <a:gd name="connsiteY440" fmla="*/ 6353 h 9525"/>
                              <a:gd name="connsiteX441" fmla="*/ 24813 w 28575"/>
                              <a:gd name="connsiteY441" fmla="*/ 6353 h 9525"/>
                              <a:gd name="connsiteX442" fmla="*/ 24813 w 28575"/>
                              <a:gd name="connsiteY442" fmla="*/ 6353 h 9525"/>
                              <a:gd name="connsiteX443" fmla="*/ 24813 w 28575"/>
                              <a:gd name="connsiteY443" fmla="*/ 9525 h 9525"/>
                              <a:gd name="connsiteX444" fmla="*/ 24813 w 28575"/>
                              <a:gd name="connsiteY444" fmla="*/ 6353 h 9525"/>
                              <a:gd name="connsiteX445" fmla="*/ 24813 w 28575"/>
                              <a:gd name="connsiteY445" fmla="*/ 6353 h 9525"/>
                              <a:gd name="connsiteX446" fmla="*/ 24813 w 28575"/>
                              <a:gd name="connsiteY446" fmla="*/ 3172 h 9525"/>
                              <a:gd name="connsiteX447" fmla="*/ 24813 w 28575"/>
                              <a:gd name="connsiteY447" fmla="*/ 3172 h 9525"/>
                              <a:gd name="connsiteX448" fmla="*/ 24813 w 28575"/>
                              <a:gd name="connsiteY448" fmla="*/ 3172 h 9525"/>
                              <a:gd name="connsiteX449" fmla="*/ 25565 w 28575"/>
                              <a:gd name="connsiteY449" fmla="*/ 0 h 9525"/>
                              <a:gd name="connsiteX450" fmla="*/ 25565 w 28575"/>
                              <a:gd name="connsiteY450" fmla="*/ 3172 h 9525"/>
                              <a:gd name="connsiteX451" fmla="*/ 25565 w 28575"/>
                              <a:gd name="connsiteY451" fmla="*/ 3172 h 9525"/>
                              <a:gd name="connsiteX452" fmla="*/ 25565 w 28575"/>
                              <a:gd name="connsiteY452" fmla="*/ 6353 h 9525"/>
                              <a:gd name="connsiteX453" fmla="*/ 25565 w 28575"/>
                              <a:gd name="connsiteY453" fmla="*/ 6353 h 9525"/>
                              <a:gd name="connsiteX454" fmla="*/ 25565 w 28575"/>
                              <a:gd name="connsiteY454" fmla="*/ 9525 h 9525"/>
                              <a:gd name="connsiteX455" fmla="*/ 25565 w 28575"/>
                              <a:gd name="connsiteY455" fmla="*/ 6353 h 9525"/>
                              <a:gd name="connsiteX456" fmla="*/ 25565 w 28575"/>
                              <a:gd name="connsiteY456" fmla="*/ 3172 h 9525"/>
                              <a:gd name="connsiteX457" fmla="*/ 25565 w 28575"/>
                              <a:gd name="connsiteY457" fmla="*/ 3172 h 9525"/>
                              <a:gd name="connsiteX458" fmla="*/ 25565 w 28575"/>
                              <a:gd name="connsiteY458" fmla="*/ 3172 h 9525"/>
                              <a:gd name="connsiteX459" fmla="*/ 25565 w 28575"/>
                              <a:gd name="connsiteY459" fmla="*/ 3172 h 9525"/>
                              <a:gd name="connsiteX460" fmla="*/ 25565 w 28575"/>
                              <a:gd name="connsiteY460" fmla="*/ 6353 h 9525"/>
                              <a:gd name="connsiteX461" fmla="*/ 25565 w 28575"/>
                              <a:gd name="connsiteY461" fmla="*/ 6353 h 9525"/>
                              <a:gd name="connsiteX462" fmla="*/ 25565 w 28575"/>
                              <a:gd name="connsiteY462" fmla="*/ 6353 h 9525"/>
                              <a:gd name="connsiteX463" fmla="*/ 25565 w 28575"/>
                              <a:gd name="connsiteY463" fmla="*/ 3172 h 9525"/>
                              <a:gd name="connsiteX464" fmla="*/ 25565 w 28575"/>
                              <a:gd name="connsiteY464" fmla="*/ 0 h 9525"/>
                              <a:gd name="connsiteX465" fmla="*/ 25565 w 28575"/>
                              <a:gd name="connsiteY465" fmla="*/ 0 h 9525"/>
                              <a:gd name="connsiteX466" fmla="*/ 25565 w 28575"/>
                              <a:gd name="connsiteY466" fmla="*/ 3172 h 9525"/>
                              <a:gd name="connsiteX467" fmla="*/ 26318 w 28575"/>
                              <a:gd name="connsiteY467" fmla="*/ 6353 h 9525"/>
                              <a:gd name="connsiteX468" fmla="*/ 26318 w 28575"/>
                              <a:gd name="connsiteY468" fmla="*/ 6353 h 9525"/>
                              <a:gd name="connsiteX469" fmla="*/ 26318 w 28575"/>
                              <a:gd name="connsiteY469" fmla="*/ 6353 h 9525"/>
                              <a:gd name="connsiteX470" fmla="*/ 26318 w 28575"/>
                              <a:gd name="connsiteY470" fmla="*/ 6353 h 9525"/>
                              <a:gd name="connsiteX471" fmla="*/ 26318 w 28575"/>
                              <a:gd name="connsiteY471" fmla="*/ 9525 h 9525"/>
                              <a:gd name="connsiteX472" fmla="*/ 26318 w 28575"/>
                              <a:gd name="connsiteY472" fmla="*/ 9525 h 9525"/>
                              <a:gd name="connsiteX473" fmla="*/ 26318 w 28575"/>
                              <a:gd name="connsiteY473" fmla="*/ 9525 h 9525"/>
                              <a:gd name="connsiteX474" fmla="*/ 26318 w 28575"/>
                              <a:gd name="connsiteY474" fmla="*/ 9525 h 9525"/>
                              <a:gd name="connsiteX475" fmla="*/ 26318 w 28575"/>
                              <a:gd name="connsiteY475" fmla="*/ 6353 h 9525"/>
                              <a:gd name="connsiteX476" fmla="*/ 26318 w 28575"/>
                              <a:gd name="connsiteY476" fmla="*/ 6353 h 9525"/>
                              <a:gd name="connsiteX477" fmla="*/ 26318 w 28575"/>
                              <a:gd name="connsiteY477" fmla="*/ 3172 h 9525"/>
                              <a:gd name="connsiteX478" fmla="*/ 26318 w 28575"/>
                              <a:gd name="connsiteY478" fmla="*/ 6353 h 9525"/>
                              <a:gd name="connsiteX479" fmla="*/ 27070 w 28575"/>
                              <a:gd name="connsiteY479" fmla="*/ 9525 h 9525"/>
                              <a:gd name="connsiteX480" fmla="*/ 27070 w 28575"/>
                              <a:gd name="connsiteY480" fmla="*/ 6353 h 9525"/>
                              <a:gd name="connsiteX481" fmla="*/ 27070 w 28575"/>
                              <a:gd name="connsiteY481" fmla="*/ 9525 h 9525"/>
                              <a:gd name="connsiteX482" fmla="*/ 27070 w 28575"/>
                              <a:gd name="connsiteY482" fmla="*/ 9525 h 9525"/>
                              <a:gd name="connsiteX483" fmla="*/ 27070 w 28575"/>
                              <a:gd name="connsiteY483" fmla="*/ 9525 h 9525"/>
                              <a:gd name="connsiteX484" fmla="*/ 27070 w 28575"/>
                              <a:gd name="connsiteY484" fmla="*/ 9525 h 9525"/>
                              <a:gd name="connsiteX485" fmla="*/ 27070 w 28575"/>
                              <a:gd name="connsiteY485" fmla="*/ 6353 h 9525"/>
                              <a:gd name="connsiteX486" fmla="*/ 27070 w 28575"/>
                              <a:gd name="connsiteY486" fmla="*/ 3172 h 9525"/>
                              <a:gd name="connsiteX487" fmla="*/ 27070 w 28575"/>
                              <a:gd name="connsiteY487" fmla="*/ 3172 h 9525"/>
                              <a:gd name="connsiteX488" fmla="*/ 27070 w 28575"/>
                              <a:gd name="connsiteY488" fmla="*/ 3172 h 9525"/>
                              <a:gd name="connsiteX489" fmla="*/ 27070 w 28575"/>
                              <a:gd name="connsiteY489" fmla="*/ 3172 h 9525"/>
                              <a:gd name="connsiteX490" fmla="*/ 27070 w 28575"/>
                              <a:gd name="connsiteY490" fmla="*/ 6353 h 9525"/>
                              <a:gd name="connsiteX491" fmla="*/ 27823 w 28575"/>
                              <a:gd name="connsiteY491" fmla="*/ 6353 h 9525"/>
                              <a:gd name="connsiteX492" fmla="*/ 27823 w 28575"/>
                              <a:gd name="connsiteY492" fmla="*/ 6353 h 9525"/>
                              <a:gd name="connsiteX493" fmla="*/ 27823 w 28575"/>
                              <a:gd name="connsiteY493" fmla="*/ 9525 h 9525"/>
                              <a:gd name="connsiteX494" fmla="*/ 27823 w 28575"/>
                              <a:gd name="connsiteY494" fmla="*/ 6353 h 9525"/>
                              <a:gd name="connsiteX495" fmla="*/ 27823 w 28575"/>
                              <a:gd name="connsiteY495" fmla="*/ 6353 h 9525"/>
                              <a:gd name="connsiteX496" fmla="*/ 27823 w 28575"/>
                              <a:gd name="connsiteY496" fmla="*/ 6353 h 9525"/>
                              <a:gd name="connsiteX497" fmla="*/ 27823 w 28575"/>
                              <a:gd name="connsiteY497" fmla="*/ 3172 h 9525"/>
                              <a:gd name="connsiteX498" fmla="*/ 27823 w 28575"/>
                              <a:gd name="connsiteY498" fmla="*/ 3172 h 9525"/>
                              <a:gd name="connsiteX499" fmla="*/ 27823 w 28575"/>
                              <a:gd name="connsiteY499" fmla="*/ 0 h 9525"/>
                              <a:gd name="connsiteX500" fmla="*/ 27823 w 28575"/>
                              <a:gd name="connsiteY500" fmla="*/ 3172 h 9525"/>
                              <a:gd name="connsiteX501" fmla="*/ 27823 w 28575"/>
                              <a:gd name="connsiteY501" fmla="*/ 3172 h 9525"/>
                              <a:gd name="connsiteX502" fmla="*/ 27823 w 28575"/>
                              <a:gd name="connsiteY502" fmla="*/ 3172 h 9525"/>
                              <a:gd name="connsiteX503" fmla="*/ 27823 w 28575"/>
                              <a:gd name="connsiteY503" fmla="*/ 3172 h 9525"/>
                              <a:gd name="connsiteX504" fmla="*/ 27823 w 28575"/>
                              <a:gd name="connsiteY504" fmla="*/ 3172 h 9525"/>
                              <a:gd name="connsiteX505" fmla="*/ 28575 w 28575"/>
                              <a:gd name="connsiteY505" fmla="*/ 6353 h 9525"/>
                              <a:gd name="connsiteX506" fmla="*/ 28575 w 28575"/>
                              <a:gd name="connsiteY506" fmla="*/ 9525 h 9525"/>
                              <a:gd name="connsiteX507" fmla="*/ 28575 w 28575"/>
                              <a:gd name="connsiteY507" fmla="*/ 6353 h 9525"/>
                              <a:gd name="connsiteX508" fmla="*/ 28575 w 28575"/>
                              <a:gd name="connsiteY508" fmla="*/ 6353 h 9525"/>
                              <a:gd name="connsiteX509" fmla="*/ 28575 w 28575"/>
                              <a:gd name="connsiteY509" fmla="*/ 6353 h 9525"/>
                              <a:gd name="connsiteX510" fmla="*/ 28575 w 28575"/>
                              <a:gd name="connsiteY510" fmla="*/ 3172 h 9525"/>
                              <a:gd name="connsiteX511" fmla="*/ 28575 w 28575"/>
                              <a:gd name="connsiteY511" fmla="*/ 3172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6353"/>
                                </a:moveTo>
                                <a:lnTo>
                                  <a:pt x="0" y="3172"/>
                                </a:lnTo>
                                <a:lnTo>
                                  <a:pt x="0" y="3172"/>
                                </a:lnTo>
                                <a:lnTo>
                                  <a:pt x="0" y="0"/>
                                </a:lnTo>
                                <a:lnTo>
                                  <a:pt x="0" y="0"/>
                                </a:lnTo>
                                <a:lnTo>
                                  <a:pt x="0" y="0"/>
                                </a:lnTo>
                                <a:lnTo>
                                  <a:pt x="0" y="0"/>
                                </a:lnTo>
                                <a:lnTo>
                                  <a:pt x="0" y="0"/>
                                </a:lnTo>
                                <a:lnTo>
                                  <a:pt x="0" y="0"/>
                                </a:lnTo>
                                <a:lnTo>
                                  <a:pt x="0" y="3172"/>
                                </a:lnTo>
                                <a:lnTo>
                                  <a:pt x="0" y="6353"/>
                                </a:lnTo>
                                <a:lnTo>
                                  <a:pt x="752" y="6353"/>
                                </a:lnTo>
                                <a:lnTo>
                                  <a:pt x="752" y="6353"/>
                                </a:lnTo>
                                <a:lnTo>
                                  <a:pt x="752" y="6353"/>
                                </a:lnTo>
                                <a:lnTo>
                                  <a:pt x="752" y="6353"/>
                                </a:lnTo>
                                <a:lnTo>
                                  <a:pt x="752" y="6353"/>
                                </a:lnTo>
                                <a:lnTo>
                                  <a:pt x="752" y="3172"/>
                                </a:lnTo>
                                <a:lnTo>
                                  <a:pt x="752" y="6353"/>
                                </a:lnTo>
                                <a:lnTo>
                                  <a:pt x="752" y="3172"/>
                                </a:lnTo>
                                <a:lnTo>
                                  <a:pt x="752" y="3172"/>
                                </a:lnTo>
                                <a:lnTo>
                                  <a:pt x="752" y="3172"/>
                                </a:lnTo>
                                <a:lnTo>
                                  <a:pt x="752" y="0"/>
                                </a:lnTo>
                                <a:lnTo>
                                  <a:pt x="752" y="3172"/>
                                </a:lnTo>
                                <a:lnTo>
                                  <a:pt x="1505" y="3172"/>
                                </a:lnTo>
                                <a:lnTo>
                                  <a:pt x="1505" y="6353"/>
                                </a:lnTo>
                                <a:lnTo>
                                  <a:pt x="1505" y="6353"/>
                                </a:lnTo>
                                <a:lnTo>
                                  <a:pt x="1505" y="6353"/>
                                </a:lnTo>
                                <a:lnTo>
                                  <a:pt x="1505" y="6353"/>
                                </a:lnTo>
                                <a:lnTo>
                                  <a:pt x="1505" y="3172"/>
                                </a:lnTo>
                                <a:lnTo>
                                  <a:pt x="1505" y="0"/>
                                </a:lnTo>
                                <a:lnTo>
                                  <a:pt x="1505" y="3172"/>
                                </a:lnTo>
                                <a:lnTo>
                                  <a:pt x="1505" y="0"/>
                                </a:lnTo>
                                <a:lnTo>
                                  <a:pt x="1505" y="3172"/>
                                </a:lnTo>
                                <a:lnTo>
                                  <a:pt x="1505" y="6353"/>
                                </a:lnTo>
                                <a:lnTo>
                                  <a:pt x="1505" y="3172"/>
                                </a:lnTo>
                                <a:lnTo>
                                  <a:pt x="1505" y="3172"/>
                                </a:lnTo>
                                <a:lnTo>
                                  <a:pt x="1505" y="3172"/>
                                </a:lnTo>
                                <a:lnTo>
                                  <a:pt x="1505" y="3172"/>
                                </a:lnTo>
                                <a:lnTo>
                                  <a:pt x="1505" y="0"/>
                                </a:lnTo>
                                <a:lnTo>
                                  <a:pt x="1505" y="3172"/>
                                </a:lnTo>
                                <a:lnTo>
                                  <a:pt x="1505" y="6353"/>
                                </a:lnTo>
                                <a:lnTo>
                                  <a:pt x="2257" y="6353"/>
                                </a:lnTo>
                                <a:lnTo>
                                  <a:pt x="2257" y="6353"/>
                                </a:lnTo>
                                <a:lnTo>
                                  <a:pt x="2257" y="9525"/>
                                </a:lnTo>
                                <a:lnTo>
                                  <a:pt x="2257" y="6353"/>
                                </a:lnTo>
                                <a:lnTo>
                                  <a:pt x="2257" y="3172"/>
                                </a:lnTo>
                                <a:lnTo>
                                  <a:pt x="2257" y="3172"/>
                                </a:lnTo>
                                <a:lnTo>
                                  <a:pt x="2257" y="6353"/>
                                </a:lnTo>
                                <a:lnTo>
                                  <a:pt x="2257" y="6353"/>
                                </a:lnTo>
                                <a:lnTo>
                                  <a:pt x="2257" y="6353"/>
                                </a:lnTo>
                                <a:lnTo>
                                  <a:pt x="2257" y="9525"/>
                                </a:lnTo>
                                <a:lnTo>
                                  <a:pt x="2257" y="6353"/>
                                </a:lnTo>
                                <a:lnTo>
                                  <a:pt x="2257" y="6353"/>
                                </a:lnTo>
                                <a:lnTo>
                                  <a:pt x="3010" y="9525"/>
                                </a:lnTo>
                                <a:lnTo>
                                  <a:pt x="3010" y="6353"/>
                                </a:lnTo>
                                <a:lnTo>
                                  <a:pt x="3010" y="3172"/>
                                </a:lnTo>
                                <a:lnTo>
                                  <a:pt x="3010" y="3172"/>
                                </a:lnTo>
                                <a:lnTo>
                                  <a:pt x="3010" y="3172"/>
                                </a:lnTo>
                                <a:lnTo>
                                  <a:pt x="3010" y="3172"/>
                                </a:lnTo>
                                <a:lnTo>
                                  <a:pt x="3010" y="6353"/>
                                </a:lnTo>
                                <a:lnTo>
                                  <a:pt x="3010" y="3172"/>
                                </a:lnTo>
                                <a:lnTo>
                                  <a:pt x="3010" y="6353"/>
                                </a:lnTo>
                                <a:lnTo>
                                  <a:pt x="3010" y="3172"/>
                                </a:lnTo>
                                <a:lnTo>
                                  <a:pt x="3010" y="6353"/>
                                </a:lnTo>
                                <a:lnTo>
                                  <a:pt x="3010" y="6353"/>
                                </a:lnTo>
                                <a:lnTo>
                                  <a:pt x="3762" y="3172"/>
                                </a:lnTo>
                                <a:lnTo>
                                  <a:pt x="3762" y="6353"/>
                                </a:lnTo>
                                <a:lnTo>
                                  <a:pt x="3762" y="3172"/>
                                </a:lnTo>
                                <a:lnTo>
                                  <a:pt x="3762" y="6353"/>
                                </a:lnTo>
                                <a:lnTo>
                                  <a:pt x="3762" y="6353"/>
                                </a:lnTo>
                                <a:lnTo>
                                  <a:pt x="3762" y="3172"/>
                                </a:lnTo>
                                <a:lnTo>
                                  <a:pt x="3762" y="6353"/>
                                </a:lnTo>
                                <a:lnTo>
                                  <a:pt x="3762" y="3172"/>
                                </a:lnTo>
                                <a:lnTo>
                                  <a:pt x="3762" y="0"/>
                                </a:lnTo>
                                <a:lnTo>
                                  <a:pt x="3762" y="3172"/>
                                </a:lnTo>
                                <a:lnTo>
                                  <a:pt x="3762" y="3172"/>
                                </a:lnTo>
                                <a:lnTo>
                                  <a:pt x="3762" y="6353"/>
                                </a:lnTo>
                                <a:lnTo>
                                  <a:pt x="3762" y="6353"/>
                                </a:lnTo>
                                <a:lnTo>
                                  <a:pt x="3762" y="3172"/>
                                </a:lnTo>
                                <a:lnTo>
                                  <a:pt x="4515" y="3172"/>
                                </a:lnTo>
                                <a:lnTo>
                                  <a:pt x="4515" y="0"/>
                                </a:lnTo>
                                <a:lnTo>
                                  <a:pt x="4515" y="0"/>
                                </a:lnTo>
                                <a:lnTo>
                                  <a:pt x="4515" y="3172"/>
                                </a:lnTo>
                                <a:lnTo>
                                  <a:pt x="4515" y="3172"/>
                                </a:lnTo>
                                <a:lnTo>
                                  <a:pt x="4515" y="3172"/>
                                </a:lnTo>
                                <a:lnTo>
                                  <a:pt x="4515" y="3172"/>
                                </a:lnTo>
                                <a:lnTo>
                                  <a:pt x="4515" y="6353"/>
                                </a:lnTo>
                                <a:lnTo>
                                  <a:pt x="4515" y="3172"/>
                                </a:lnTo>
                                <a:lnTo>
                                  <a:pt x="4515" y="3172"/>
                                </a:lnTo>
                                <a:lnTo>
                                  <a:pt x="4515" y="3172"/>
                                </a:lnTo>
                                <a:lnTo>
                                  <a:pt x="4515" y="0"/>
                                </a:lnTo>
                                <a:lnTo>
                                  <a:pt x="5267" y="6353"/>
                                </a:lnTo>
                                <a:lnTo>
                                  <a:pt x="5267" y="6353"/>
                                </a:lnTo>
                                <a:lnTo>
                                  <a:pt x="5267" y="6353"/>
                                </a:lnTo>
                                <a:lnTo>
                                  <a:pt x="5267" y="6353"/>
                                </a:lnTo>
                                <a:lnTo>
                                  <a:pt x="5267" y="3172"/>
                                </a:lnTo>
                                <a:lnTo>
                                  <a:pt x="5267" y="3172"/>
                                </a:lnTo>
                                <a:lnTo>
                                  <a:pt x="5267" y="3172"/>
                                </a:lnTo>
                                <a:lnTo>
                                  <a:pt x="5267" y="3172"/>
                                </a:lnTo>
                                <a:lnTo>
                                  <a:pt x="5267" y="6353"/>
                                </a:lnTo>
                                <a:lnTo>
                                  <a:pt x="5267" y="6353"/>
                                </a:lnTo>
                                <a:lnTo>
                                  <a:pt x="5267" y="6353"/>
                                </a:lnTo>
                                <a:lnTo>
                                  <a:pt x="5267" y="6353"/>
                                </a:lnTo>
                                <a:lnTo>
                                  <a:pt x="6020" y="6353"/>
                                </a:lnTo>
                                <a:lnTo>
                                  <a:pt x="6020" y="9525"/>
                                </a:lnTo>
                                <a:lnTo>
                                  <a:pt x="6020" y="6353"/>
                                </a:lnTo>
                                <a:lnTo>
                                  <a:pt x="6020" y="6353"/>
                                </a:lnTo>
                                <a:lnTo>
                                  <a:pt x="6020" y="6353"/>
                                </a:lnTo>
                                <a:lnTo>
                                  <a:pt x="6020" y="6353"/>
                                </a:lnTo>
                                <a:lnTo>
                                  <a:pt x="6020" y="6353"/>
                                </a:lnTo>
                                <a:lnTo>
                                  <a:pt x="6020" y="6353"/>
                                </a:lnTo>
                                <a:lnTo>
                                  <a:pt x="6020" y="6353"/>
                                </a:lnTo>
                                <a:lnTo>
                                  <a:pt x="6020" y="3172"/>
                                </a:lnTo>
                                <a:lnTo>
                                  <a:pt x="6020" y="3172"/>
                                </a:lnTo>
                                <a:lnTo>
                                  <a:pt x="6020" y="3172"/>
                                </a:lnTo>
                                <a:lnTo>
                                  <a:pt x="6020" y="6353"/>
                                </a:lnTo>
                                <a:lnTo>
                                  <a:pt x="6020" y="6353"/>
                                </a:lnTo>
                                <a:lnTo>
                                  <a:pt x="6020" y="6353"/>
                                </a:lnTo>
                                <a:lnTo>
                                  <a:pt x="6020" y="6353"/>
                                </a:lnTo>
                                <a:lnTo>
                                  <a:pt x="6020" y="6353"/>
                                </a:lnTo>
                                <a:lnTo>
                                  <a:pt x="6020" y="6353"/>
                                </a:lnTo>
                                <a:lnTo>
                                  <a:pt x="6772" y="6353"/>
                                </a:lnTo>
                                <a:lnTo>
                                  <a:pt x="6772" y="3172"/>
                                </a:lnTo>
                                <a:lnTo>
                                  <a:pt x="6772" y="3172"/>
                                </a:lnTo>
                                <a:lnTo>
                                  <a:pt x="6772" y="3172"/>
                                </a:lnTo>
                                <a:lnTo>
                                  <a:pt x="6772" y="3172"/>
                                </a:lnTo>
                                <a:lnTo>
                                  <a:pt x="6772" y="6353"/>
                                </a:lnTo>
                                <a:lnTo>
                                  <a:pt x="6772" y="3172"/>
                                </a:lnTo>
                                <a:lnTo>
                                  <a:pt x="6772" y="3172"/>
                                </a:lnTo>
                                <a:lnTo>
                                  <a:pt x="6772" y="6353"/>
                                </a:lnTo>
                                <a:lnTo>
                                  <a:pt x="6772" y="3172"/>
                                </a:lnTo>
                                <a:lnTo>
                                  <a:pt x="6772" y="3172"/>
                                </a:lnTo>
                                <a:lnTo>
                                  <a:pt x="6772" y="6353"/>
                                </a:lnTo>
                                <a:lnTo>
                                  <a:pt x="7515" y="3172"/>
                                </a:lnTo>
                                <a:lnTo>
                                  <a:pt x="7515" y="3172"/>
                                </a:lnTo>
                                <a:lnTo>
                                  <a:pt x="7515" y="3172"/>
                                </a:lnTo>
                                <a:lnTo>
                                  <a:pt x="7515" y="3172"/>
                                </a:lnTo>
                                <a:lnTo>
                                  <a:pt x="7515" y="6353"/>
                                </a:lnTo>
                                <a:lnTo>
                                  <a:pt x="7515" y="3172"/>
                                </a:lnTo>
                                <a:lnTo>
                                  <a:pt x="7515" y="6353"/>
                                </a:lnTo>
                                <a:lnTo>
                                  <a:pt x="7515" y="6353"/>
                                </a:lnTo>
                                <a:lnTo>
                                  <a:pt x="7515" y="6353"/>
                                </a:lnTo>
                                <a:lnTo>
                                  <a:pt x="7515" y="6353"/>
                                </a:lnTo>
                                <a:lnTo>
                                  <a:pt x="7515" y="6353"/>
                                </a:lnTo>
                                <a:lnTo>
                                  <a:pt x="7515" y="3172"/>
                                </a:lnTo>
                                <a:lnTo>
                                  <a:pt x="7515" y="3172"/>
                                </a:lnTo>
                                <a:lnTo>
                                  <a:pt x="7515" y="3172"/>
                                </a:lnTo>
                                <a:lnTo>
                                  <a:pt x="8268" y="0"/>
                                </a:lnTo>
                                <a:lnTo>
                                  <a:pt x="8268" y="0"/>
                                </a:lnTo>
                                <a:lnTo>
                                  <a:pt x="8268" y="0"/>
                                </a:lnTo>
                                <a:lnTo>
                                  <a:pt x="8268" y="0"/>
                                </a:lnTo>
                                <a:lnTo>
                                  <a:pt x="8268" y="0"/>
                                </a:lnTo>
                                <a:lnTo>
                                  <a:pt x="8268" y="0"/>
                                </a:lnTo>
                                <a:lnTo>
                                  <a:pt x="8268" y="0"/>
                                </a:lnTo>
                                <a:lnTo>
                                  <a:pt x="8268" y="6353"/>
                                </a:lnTo>
                                <a:lnTo>
                                  <a:pt x="8268" y="3172"/>
                                </a:lnTo>
                                <a:lnTo>
                                  <a:pt x="8268" y="3172"/>
                                </a:lnTo>
                                <a:lnTo>
                                  <a:pt x="8268" y="3172"/>
                                </a:lnTo>
                                <a:lnTo>
                                  <a:pt x="8268" y="3172"/>
                                </a:lnTo>
                                <a:lnTo>
                                  <a:pt x="9020" y="0"/>
                                </a:lnTo>
                                <a:lnTo>
                                  <a:pt x="9020" y="3172"/>
                                </a:lnTo>
                                <a:lnTo>
                                  <a:pt x="9020" y="0"/>
                                </a:lnTo>
                                <a:lnTo>
                                  <a:pt x="9020" y="3172"/>
                                </a:lnTo>
                                <a:lnTo>
                                  <a:pt x="9020" y="3172"/>
                                </a:lnTo>
                                <a:lnTo>
                                  <a:pt x="9020" y="3172"/>
                                </a:lnTo>
                                <a:lnTo>
                                  <a:pt x="9020" y="3172"/>
                                </a:lnTo>
                                <a:lnTo>
                                  <a:pt x="9020" y="3172"/>
                                </a:lnTo>
                                <a:lnTo>
                                  <a:pt x="9020" y="3172"/>
                                </a:lnTo>
                                <a:lnTo>
                                  <a:pt x="9020" y="0"/>
                                </a:lnTo>
                                <a:lnTo>
                                  <a:pt x="9020" y="0"/>
                                </a:lnTo>
                                <a:lnTo>
                                  <a:pt x="9020" y="0"/>
                                </a:lnTo>
                                <a:lnTo>
                                  <a:pt x="9773" y="3172"/>
                                </a:lnTo>
                                <a:lnTo>
                                  <a:pt x="9773" y="6353"/>
                                </a:lnTo>
                                <a:lnTo>
                                  <a:pt x="9773" y="3172"/>
                                </a:lnTo>
                                <a:lnTo>
                                  <a:pt x="9773" y="3172"/>
                                </a:lnTo>
                                <a:lnTo>
                                  <a:pt x="9773" y="3172"/>
                                </a:lnTo>
                                <a:lnTo>
                                  <a:pt x="9773" y="0"/>
                                </a:lnTo>
                                <a:lnTo>
                                  <a:pt x="9773" y="3172"/>
                                </a:lnTo>
                                <a:lnTo>
                                  <a:pt x="9773" y="0"/>
                                </a:lnTo>
                                <a:lnTo>
                                  <a:pt x="9773" y="0"/>
                                </a:lnTo>
                                <a:lnTo>
                                  <a:pt x="9773" y="3172"/>
                                </a:lnTo>
                                <a:lnTo>
                                  <a:pt x="9773" y="3172"/>
                                </a:lnTo>
                                <a:lnTo>
                                  <a:pt x="9773" y="3172"/>
                                </a:lnTo>
                                <a:lnTo>
                                  <a:pt x="10525" y="6353"/>
                                </a:lnTo>
                                <a:lnTo>
                                  <a:pt x="10525" y="6353"/>
                                </a:lnTo>
                                <a:lnTo>
                                  <a:pt x="10525" y="3172"/>
                                </a:lnTo>
                                <a:lnTo>
                                  <a:pt x="10525" y="6353"/>
                                </a:lnTo>
                                <a:lnTo>
                                  <a:pt x="10525" y="6353"/>
                                </a:lnTo>
                                <a:lnTo>
                                  <a:pt x="10525" y="6353"/>
                                </a:lnTo>
                                <a:lnTo>
                                  <a:pt x="10525" y="6353"/>
                                </a:lnTo>
                                <a:lnTo>
                                  <a:pt x="10525" y="3172"/>
                                </a:lnTo>
                                <a:lnTo>
                                  <a:pt x="10525" y="3172"/>
                                </a:lnTo>
                                <a:lnTo>
                                  <a:pt x="10525" y="6353"/>
                                </a:lnTo>
                                <a:lnTo>
                                  <a:pt x="10525" y="6353"/>
                                </a:lnTo>
                                <a:lnTo>
                                  <a:pt x="10525" y="9525"/>
                                </a:lnTo>
                                <a:lnTo>
                                  <a:pt x="10525" y="9525"/>
                                </a:lnTo>
                                <a:lnTo>
                                  <a:pt x="10525" y="6353"/>
                                </a:lnTo>
                                <a:lnTo>
                                  <a:pt x="10525" y="9525"/>
                                </a:lnTo>
                                <a:lnTo>
                                  <a:pt x="10525" y="6353"/>
                                </a:lnTo>
                                <a:lnTo>
                                  <a:pt x="10525" y="3172"/>
                                </a:lnTo>
                                <a:lnTo>
                                  <a:pt x="10525" y="6353"/>
                                </a:lnTo>
                                <a:lnTo>
                                  <a:pt x="11278" y="3172"/>
                                </a:lnTo>
                                <a:lnTo>
                                  <a:pt x="11278" y="6353"/>
                                </a:lnTo>
                                <a:lnTo>
                                  <a:pt x="11278" y="6353"/>
                                </a:lnTo>
                                <a:lnTo>
                                  <a:pt x="11278" y="3172"/>
                                </a:lnTo>
                                <a:lnTo>
                                  <a:pt x="11278" y="6353"/>
                                </a:lnTo>
                                <a:lnTo>
                                  <a:pt x="11278" y="3172"/>
                                </a:lnTo>
                                <a:lnTo>
                                  <a:pt x="11278" y="3172"/>
                                </a:lnTo>
                                <a:lnTo>
                                  <a:pt x="11278" y="6353"/>
                                </a:lnTo>
                                <a:lnTo>
                                  <a:pt x="11278" y="3172"/>
                                </a:lnTo>
                                <a:lnTo>
                                  <a:pt x="11278" y="3172"/>
                                </a:lnTo>
                                <a:lnTo>
                                  <a:pt x="11278" y="6353"/>
                                </a:lnTo>
                                <a:lnTo>
                                  <a:pt x="11278" y="6353"/>
                                </a:lnTo>
                                <a:lnTo>
                                  <a:pt x="11278" y="6353"/>
                                </a:lnTo>
                                <a:lnTo>
                                  <a:pt x="11278" y="6353"/>
                                </a:lnTo>
                                <a:lnTo>
                                  <a:pt x="12030" y="6353"/>
                                </a:lnTo>
                                <a:lnTo>
                                  <a:pt x="12030" y="6353"/>
                                </a:lnTo>
                                <a:lnTo>
                                  <a:pt x="12030" y="6353"/>
                                </a:lnTo>
                                <a:lnTo>
                                  <a:pt x="12030" y="6353"/>
                                </a:lnTo>
                                <a:lnTo>
                                  <a:pt x="12030" y="6353"/>
                                </a:lnTo>
                                <a:lnTo>
                                  <a:pt x="12030" y="6353"/>
                                </a:lnTo>
                                <a:lnTo>
                                  <a:pt x="12030" y="6353"/>
                                </a:lnTo>
                                <a:lnTo>
                                  <a:pt x="12030" y="6353"/>
                                </a:lnTo>
                                <a:lnTo>
                                  <a:pt x="12030" y="6353"/>
                                </a:lnTo>
                                <a:lnTo>
                                  <a:pt x="12030" y="6353"/>
                                </a:lnTo>
                                <a:lnTo>
                                  <a:pt x="12030" y="0"/>
                                </a:lnTo>
                                <a:lnTo>
                                  <a:pt x="12030" y="3172"/>
                                </a:lnTo>
                                <a:lnTo>
                                  <a:pt x="12783" y="0"/>
                                </a:lnTo>
                                <a:lnTo>
                                  <a:pt x="12783" y="0"/>
                                </a:lnTo>
                                <a:lnTo>
                                  <a:pt x="12783" y="0"/>
                                </a:lnTo>
                                <a:lnTo>
                                  <a:pt x="12783" y="0"/>
                                </a:lnTo>
                                <a:lnTo>
                                  <a:pt x="12783" y="3172"/>
                                </a:lnTo>
                                <a:lnTo>
                                  <a:pt x="12783" y="3172"/>
                                </a:lnTo>
                                <a:lnTo>
                                  <a:pt x="12783" y="3172"/>
                                </a:lnTo>
                                <a:lnTo>
                                  <a:pt x="12783" y="3172"/>
                                </a:lnTo>
                                <a:lnTo>
                                  <a:pt x="12783" y="3172"/>
                                </a:lnTo>
                                <a:lnTo>
                                  <a:pt x="12783" y="0"/>
                                </a:lnTo>
                                <a:lnTo>
                                  <a:pt x="12783" y="3172"/>
                                </a:lnTo>
                                <a:lnTo>
                                  <a:pt x="12783" y="3172"/>
                                </a:lnTo>
                                <a:lnTo>
                                  <a:pt x="13535" y="3172"/>
                                </a:lnTo>
                                <a:lnTo>
                                  <a:pt x="13535" y="6353"/>
                                </a:lnTo>
                                <a:lnTo>
                                  <a:pt x="13535" y="3172"/>
                                </a:lnTo>
                                <a:lnTo>
                                  <a:pt x="13535" y="6353"/>
                                </a:lnTo>
                                <a:lnTo>
                                  <a:pt x="13535" y="0"/>
                                </a:lnTo>
                                <a:lnTo>
                                  <a:pt x="13535" y="0"/>
                                </a:lnTo>
                                <a:lnTo>
                                  <a:pt x="13535" y="3172"/>
                                </a:lnTo>
                                <a:lnTo>
                                  <a:pt x="13535" y="3172"/>
                                </a:lnTo>
                                <a:lnTo>
                                  <a:pt x="13535" y="6353"/>
                                </a:lnTo>
                                <a:lnTo>
                                  <a:pt x="13535" y="3172"/>
                                </a:lnTo>
                                <a:lnTo>
                                  <a:pt x="13535" y="3172"/>
                                </a:lnTo>
                                <a:lnTo>
                                  <a:pt x="13535" y="0"/>
                                </a:lnTo>
                                <a:lnTo>
                                  <a:pt x="14288" y="0"/>
                                </a:lnTo>
                                <a:lnTo>
                                  <a:pt x="14288" y="3172"/>
                                </a:lnTo>
                                <a:lnTo>
                                  <a:pt x="14288" y="6353"/>
                                </a:lnTo>
                                <a:lnTo>
                                  <a:pt x="14288" y="6353"/>
                                </a:lnTo>
                                <a:lnTo>
                                  <a:pt x="14288" y="6353"/>
                                </a:lnTo>
                                <a:lnTo>
                                  <a:pt x="14288" y="6353"/>
                                </a:lnTo>
                                <a:lnTo>
                                  <a:pt x="14288" y="3172"/>
                                </a:lnTo>
                                <a:lnTo>
                                  <a:pt x="14288" y="3172"/>
                                </a:lnTo>
                                <a:lnTo>
                                  <a:pt x="14288" y="3172"/>
                                </a:lnTo>
                                <a:lnTo>
                                  <a:pt x="14288" y="3172"/>
                                </a:lnTo>
                                <a:lnTo>
                                  <a:pt x="14288" y="3172"/>
                                </a:lnTo>
                                <a:lnTo>
                                  <a:pt x="14288" y="3172"/>
                                </a:lnTo>
                                <a:lnTo>
                                  <a:pt x="15040" y="3172"/>
                                </a:lnTo>
                                <a:lnTo>
                                  <a:pt x="15040" y="3172"/>
                                </a:lnTo>
                                <a:lnTo>
                                  <a:pt x="15040" y="6353"/>
                                </a:lnTo>
                                <a:lnTo>
                                  <a:pt x="15040" y="6353"/>
                                </a:lnTo>
                                <a:lnTo>
                                  <a:pt x="15040" y="6353"/>
                                </a:lnTo>
                                <a:lnTo>
                                  <a:pt x="15040" y="6353"/>
                                </a:lnTo>
                                <a:lnTo>
                                  <a:pt x="15040" y="6353"/>
                                </a:lnTo>
                                <a:lnTo>
                                  <a:pt x="15040" y="3172"/>
                                </a:lnTo>
                                <a:lnTo>
                                  <a:pt x="15040" y="3172"/>
                                </a:lnTo>
                                <a:lnTo>
                                  <a:pt x="15040" y="6353"/>
                                </a:lnTo>
                                <a:lnTo>
                                  <a:pt x="15040" y="6353"/>
                                </a:lnTo>
                                <a:lnTo>
                                  <a:pt x="15040" y="6353"/>
                                </a:lnTo>
                                <a:lnTo>
                                  <a:pt x="15792" y="6353"/>
                                </a:lnTo>
                                <a:lnTo>
                                  <a:pt x="15792" y="6353"/>
                                </a:lnTo>
                                <a:lnTo>
                                  <a:pt x="15792" y="6353"/>
                                </a:lnTo>
                                <a:lnTo>
                                  <a:pt x="15792" y="3172"/>
                                </a:lnTo>
                                <a:lnTo>
                                  <a:pt x="15792" y="3172"/>
                                </a:lnTo>
                                <a:lnTo>
                                  <a:pt x="15792" y="3172"/>
                                </a:lnTo>
                                <a:lnTo>
                                  <a:pt x="15792" y="3172"/>
                                </a:lnTo>
                                <a:lnTo>
                                  <a:pt x="15792" y="3172"/>
                                </a:lnTo>
                                <a:lnTo>
                                  <a:pt x="15792" y="3172"/>
                                </a:lnTo>
                                <a:lnTo>
                                  <a:pt x="15792" y="0"/>
                                </a:lnTo>
                                <a:lnTo>
                                  <a:pt x="15792" y="3172"/>
                                </a:lnTo>
                                <a:lnTo>
                                  <a:pt x="15792" y="6353"/>
                                </a:lnTo>
                                <a:lnTo>
                                  <a:pt x="15792" y="6353"/>
                                </a:lnTo>
                                <a:lnTo>
                                  <a:pt x="15792" y="3172"/>
                                </a:lnTo>
                                <a:lnTo>
                                  <a:pt x="15792" y="3172"/>
                                </a:lnTo>
                                <a:lnTo>
                                  <a:pt x="15792" y="3172"/>
                                </a:lnTo>
                                <a:lnTo>
                                  <a:pt x="15792" y="3172"/>
                                </a:lnTo>
                                <a:lnTo>
                                  <a:pt x="15792" y="3172"/>
                                </a:lnTo>
                                <a:lnTo>
                                  <a:pt x="15792" y="3172"/>
                                </a:lnTo>
                                <a:lnTo>
                                  <a:pt x="15792" y="3172"/>
                                </a:lnTo>
                                <a:lnTo>
                                  <a:pt x="16545" y="3172"/>
                                </a:lnTo>
                                <a:lnTo>
                                  <a:pt x="16545" y="6353"/>
                                </a:lnTo>
                                <a:lnTo>
                                  <a:pt x="16545" y="6353"/>
                                </a:lnTo>
                                <a:lnTo>
                                  <a:pt x="16545" y="6353"/>
                                </a:lnTo>
                                <a:lnTo>
                                  <a:pt x="16545" y="6353"/>
                                </a:lnTo>
                                <a:lnTo>
                                  <a:pt x="16545" y="3172"/>
                                </a:lnTo>
                                <a:lnTo>
                                  <a:pt x="16545" y="3172"/>
                                </a:lnTo>
                                <a:lnTo>
                                  <a:pt x="16545" y="6353"/>
                                </a:lnTo>
                                <a:lnTo>
                                  <a:pt x="16545" y="6353"/>
                                </a:lnTo>
                                <a:lnTo>
                                  <a:pt x="16545" y="3172"/>
                                </a:lnTo>
                                <a:lnTo>
                                  <a:pt x="16545" y="6353"/>
                                </a:lnTo>
                                <a:lnTo>
                                  <a:pt x="16545" y="3172"/>
                                </a:lnTo>
                                <a:lnTo>
                                  <a:pt x="17297" y="3172"/>
                                </a:lnTo>
                                <a:lnTo>
                                  <a:pt x="17297" y="3172"/>
                                </a:lnTo>
                                <a:lnTo>
                                  <a:pt x="17297" y="3172"/>
                                </a:lnTo>
                                <a:lnTo>
                                  <a:pt x="17297" y="3172"/>
                                </a:lnTo>
                                <a:lnTo>
                                  <a:pt x="17297" y="6353"/>
                                </a:lnTo>
                                <a:lnTo>
                                  <a:pt x="17297" y="6353"/>
                                </a:lnTo>
                                <a:lnTo>
                                  <a:pt x="17297" y="9525"/>
                                </a:lnTo>
                                <a:lnTo>
                                  <a:pt x="17297" y="9525"/>
                                </a:lnTo>
                                <a:lnTo>
                                  <a:pt x="17297" y="9525"/>
                                </a:lnTo>
                                <a:lnTo>
                                  <a:pt x="17297" y="9525"/>
                                </a:lnTo>
                                <a:lnTo>
                                  <a:pt x="17297" y="6353"/>
                                </a:lnTo>
                                <a:lnTo>
                                  <a:pt x="17297" y="6353"/>
                                </a:lnTo>
                                <a:lnTo>
                                  <a:pt x="18050" y="6353"/>
                                </a:lnTo>
                                <a:lnTo>
                                  <a:pt x="18050" y="6353"/>
                                </a:lnTo>
                                <a:lnTo>
                                  <a:pt x="18050" y="6353"/>
                                </a:lnTo>
                                <a:lnTo>
                                  <a:pt x="18050" y="9525"/>
                                </a:lnTo>
                                <a:lnTo>
                                  <a:pt x="18050" y="6353"/>
                                </a:lnTo>
                                <a:lnTo>
                                  <a:pt x="18050" y="6353"/>
                                </a:lnTo>
                                <a:lnTo>
                                  <a:pt x="18050" y="6353"/>
                                </a:lnTo>
                                <a:lnTo>
                                  <a:pt x="18050" y="3172"/>
                                </a:lnTo>
                                <a:lnTo>
                                  <a:pt x="18050" y="3172"/>
                                </a:lnTo>
                                <a:lnTo>
                                  <a:pt x="18050" y="3172"/>
                                </a:lnTo>
                                <a:lnTo>
                                  <a:pt x="18050" y="6353"/>
                                </a:lnTo>
                                <a:lnTo>
                                  <a:pt x="18050" y="6353"/>
                                </a:lnTo>
                                <a:lnTo>
                                  <a:pt x="18802" y="3172"/>
                                </a:lnTo>
                                <a:lnTo>
                                  <a:pt x="18802" y="6353"/>
                                </a:lnTo>
                                <a:lnTo>
                                  <a:pt x="18802" y="3172"/>
                                </a:lnTo>
                                <a:lnTo>
                                  <a:pt x="18802" y="3172"/>
                                </a:lnTo>
                                <a:lnTo>
                                  <a:pt x="18802" y="6353"/>
                                </a:lnTo>
                                <a:lnTo>
                                  <a:pt x="18802" y="6353"/>
                                </a:lnTo>
                                <a:lnTo>
                                  <a:pt x="18802" y="9525"/>
                                </a:lnTo>
                                <a:lnTo>
                                  <a:pt x="18802" y="9525"/>
                                </a:lnTo>
                                <a:lnTo>
                                  <a:pt x="18802" y="6353"/>
                                </a:lnTo>
                                <a:lnTo>
                                  <a:pt x="18802" y="6353"/>
                                </a:lnTo>
                                <a:lnTo>
                                  <a:pt x="18802" y="6353"/>
                                </a:lnTo>
                                <a:lnTo>
                                  <a:pt x="18802" y="6353"/>
                                </a:lnTo>
                                <a:lnTo>
                                  <a:pt x="19555" y="6353"/>
                                </a:lnTo>
                                <a:lnTo>
                                  <a:pt x="19555" y="6353"/>
                                </a:lnTo>
                                <a:lnTo>
                                  <a:pt x="19555" y="6353"/>
                                </a:lnTo>
                                <a:lnTo>
                                  <a:pt x="19555" y="6353"/>
                                </a:lnTo>
                                <a:lnTo>
                                  <a:pt x="19555" y="9525"/>
                                </a:lnTo>
                                <a:lnTo>
                                  <a:pt x="19555" y="9525"/>
                                </a:lnTo>
                                <a:lnTo>
                                  <a:pt x="19555" y="6353"/>
                                </a:lnTo>
                                <a:lnTo>
                                  <a:pt x="19555" y="6353"/>
                                </a:lnTo>
                                <a:lnTo>
                                  <a:pt x="19555" y="6353"/>
                                </a:lnTo>
                                <a:lnTo>
                                  <a:pt x="19555" y="3172"/>
                                </a:lnTo>
                                <a:lnTo>
                                  <a:pt x="19555" y="3172"/>
                                </a:lnTo>
                                <a:lnTo>
                                  <a:pt x="19555" y="0"/>
                                </a:lnTo>
                                <a:lnTo>
                                  <a:pt x="20307" y="3172"/>
                                </a:lnTo>
                                <a:lnTo>
                                  <a:pt x="20307" y="3172"/>
                                </a:lnTo>
                                <a:lnTo>
                                  <a:pt x="20307" y="3172"/>
                                </a:lnTo>
                                <a:lnTo>
                                  <a:pt x="20307" y="3172"/>
                                </a:lnTo>
                                <a:lnTo>
                                  <a:pt x="20307" y="3172"/>
                                </a:lnTo>
                                <a:lnTo>
                                  <a:pt x="20307" y="3172"/>
                                </a:lnTo>
                                <a:lnTo>
                                  <a:pt x="20307" y="6353"/>
                                </a:lnTo>
                                <a:lnTo>
                                  <a:pt x="20307" y="6353"/>
                                </a:lnTo>
                                <a:lnTo>
                                  <a:pt x="20307" y="6353"/>
                                </a:lnTo>
                                <a:lnTo>
                                  <a:pt x="20307" y="6353"/>
                                </a:lnTo>
                                <a:lnTo>
                                  <a:pt x="20307" y="3172"/>
                                </a:lnTo>
                                <a:lnTo>
                                  <a:pt x="20307" y="0"/>
                                </a:lnTo>
                                <a:lnTo>
                                  <a:pt x="20307" y="3172"/>
                                </a:lnTo>
                                <a:lnTo>
                                  <a:pt x="20307" y="6353"/>
                                </a:lnTo>
                                <a:lnTo>
                                  <a:pt x="20307" y="9525"/>
                                </a:lnTo>
                                <a:lnTo>
                                  <a:pt x="20307" y="6353"/>
                                </a:lnTo>
                                <a:lnTo>
                                  <a:pt x="20307" y="6353"/>
                                </a:lnTo>
                                <a:lnTo>
                                  <a:pt x="20307" y="3172"/>
                                </a:lnTo>
                                <a:lnTo>
                                  <a:pt x="20307" y="0"/>
                                </a:lnTo>
                                <a:lnTo>
                                  <a:pt x="20307" y="0"/>
                                </a:lnTo>
                                <a:lnTo>
                                  <a:pt x="21060" y="3172"/>
                                </a:lnTo>
                                <a:lnTo>
                                  <a:pt x="21060" y="6353"/>
                                </a:lnTo>
                                <a:lnTo>
                                  <a:pt x="21060" y="6353"/>
                                </a:lnTo>
                                <a:lnTo>
                                  <a:pt x="21060" y="6353"/>
                                </a:lnTo>
                                <a:lnTo>
                                  <a:pt x="21060" y="6353"/>
                                </a:lnTo>
                                <a:lnTo>
                                  <a:pt x="21060" y="3172"/>
                                </a:lnTo>
                                <a:lnTo>
                                  <a:pt x="21060" y="3172"/>
                                </a:lnTo>
                                <a:lnTo>
                                  <a:pt x="21060" y="3172"/>
                                </a:lnTo>
                                <a:lnTo>
                                  <a:pt x="21060" y="6353"/>
                                </a:lnTo>
                                <a:lnTo>
                                  <a:pt x="21060" y="6353"/>
                                </a:lnTo>
                                <a:lnTo>
                                  <a:pt x="21060" y="9525"/>
                                </a:lnTo>
                                <a:lnTo>
                                  <a:pt x="21060" y="6353"/>
                                </a:lnTo>
                                <a:lnTo>
                                  <a:pt x="21803" y="3172"/>
                                </a:lnTo>
                                <a:lnTo>
                                  <a:pt x="21803" y="3172"/>
                                </a:lnTo>
                                <a:lnTo>
                                  <a:pt x="21803" y="3172"/>
                                </a:lnTo>
                                <a:lnTo>
                                  <a:pt x="21803" y="3172"/>
                                </a:lnTo>
                                <a:lnTo>
                                  <a:pt x="21803" y="3172"/>
                                </a:lnTo>
                                <a:lnTo>
                                  <a:pt x="21803" y="6353"/>
                                </a:lnTo>
                                <a:lnTo>
                                  <a:pt x="21803" y="6353"/>
                                </a:lnTo>
                                <a:lnTo>
                                  <a:pt x="21803" y="6353"/>
                                </a:lnTo>
                                <a:lnTo>
                                  <a:pt x="21803" y="6353"/>
                                </a:lnTo>
                                <a:lnTo>
                                  <a:pt x="21803" y="6353"/>
                                </a:lnTo>
                                <a:lnTo>
                                  <a:pt x="21803" y="3172"/>
                                </a:lnTo>
                                <a:lnTo>
                                  <a:pt x="21803" y="6353"/>
                                </a:lnTo>
                                <a:lnTo>
                                  <a:pt x="22555" y="6353"/>
                                </a:lnTo>
                                <a:lnTo>
                                  <a:pt x="22555" y="6353"/>
                                </a:lnTo>
                                <a:lnTo>
                                  <a:pt x="22555" y="6353"/>
                                </a:lnTo>
                                <a:lnTo>
                                  <a:pt x="22555" y="6353"/>
                                </a:lnTo>
                                <a:lnTo>
                                  <a:pt x="22555" y="6353"/>
                                </a:lnTo>
                                <a:lnTo>
                                  <a:pt x="22555" y="6353"/>
                                </a:lnTo>
                                <a:lnTo>
                                  <a:pt x="22555" y="3172"/>
                                </a:lnTo>
                                <a:lnTo>
                                  <a:pt x="22555" y="3172"/>
                                </a:lnTo>
                                <a:lnTo>
                                  <a:pt x="22555" y="0"/>
                                </a:lnTo>
                                <a:lnTo>
                                  <a:pt x="22555" y="0"/>
                                </a:lnTo>
                                <a:lnTo>
                                  <a:pt x="22555" y="0"/>
                                </a:lnTo>
                                <a:lnTo>
                                  <a:pt x="22555" y="3172"/>
                                </a:lnTo>
                                <a:lnTo>
                                  <a:pt x="23308" y="3172"/>
                                </a:lnTo>
                                <a:lnTo>
                                  <a:pt x="23308" y="6353"/>
                                </a:lnTo>
                                <a:lnTo>
                                  <a:pt x="23308" y="6353"/>
                                </a:lnTo>
                                <a:lnTo>
                                  <a:pt x="23308" y="3172"/>
                                </a:lnTo>
                                <a:lnTo>
                                  <a:pt x="23308" y="6353"/>
                                </a:lnTo>
                                <a:lnTo>
                                  <a:pt x="23308" y="6353"/>
                                </a:lnTo>
                                <a:lnTo>
                                  <a:pt x="23308" y="3172"/>
                                </a:lnTo>
                                <a:lnTo>
                                  <a:pt x="23308" y="3172"/>
                                </a:lnTo>
                                <a:lnTo>
                                  <a:pt x="23308" y="3172"/>
                                </a:lnTo>
                                <a:lnTo>
                                  <a:pt x="23308" y="3172"/>
                                </a:lnTo>
                                <a:lnTo>
                                  <a:pt x="23308" y="3172"/>
                                </a:lnTo>
                                <a:lnTo>
                                  <a:pt x="23308" y="3172"/>
                                </a:lnTo>
                                <a:lnTo>
                                  <a:pt x="24060" y="3172"/>
                                </a:lnTo>
                                <a:lnTo>
                                  <a:pt x="24060" y="6353"/>
                                </a:lnTo>
                                <a:lnTo>
                                  <a:pt x="24060" y="6353"/>
                                </a:lnTo>
                                <a:lnTo>
                                  <a:pt x="24060" y="9525"/>
                                </a:lnTo>
                                <a:lnTo>
                                  <a:pt x="24060" y="6353"/>
                                </a:lnTo>
                                <a:lnTo>
                                  <a:pt x="24060" y="6353"/>
                                </a:lnTo>
                                <a:lnTo>
                                  <a:pt x="24060" y="6353"/>
                                </a:lnTo>
                                <a:lnTo>
                                  <a:pt x="24060" y="6353"/>
                                </a:lnTo>
                                <a:lnTo>
                                  <a:pt x="24060" y="6353"/>
                                </a:lnTo>
                                <a:lnTo>
                                  <a:pt x="24060" y="6353"/>
                                </a:lnTo>
                                <a:lnTo>
                                  <a:pt x="24060" y="6353"/>
                                </a:lnTo>
                                <a:lnTo>
                                  <a:pt x="24060" y="6353"/>
                                </a:lnTo>
                                <a:lnTo>
                                  <a:pt x="24060" y="6353"/>
                                </a:lnTo>
                                <a:lnTo>
                                  <a:pt x="24060" y="3172"/>
                                </a:lnTo>
                                <a:lnTo>
                                  <a:pt x="24813" y="6353"/>
                                </a:lnTo>
                                <a:lnTo>
                                  <a:pt x="24813" y="3172"/>
                                </a:lnTo>
                                <a:lnTo>
                                  <a:pt x="24813" y="3172"/>
                                </a:lnTo>
                                <a:lnTo>
                                  <a:pt x="24813" y="6353"/>
                                </a:lnTo>
                                <a:lnTo>
                                  <a:pt x="24813" y="6353"/>
                                </a:lnTo>
                                <a:lnTo>
                                  <a:pt x="24813" y="6353"/>
                                </a:lnTo>
                                <a:lnTo>
                                  <a:pt x="24813" y="9525"/>
                                </a:lnTo>
                                <a:lnTo>
                                  <a:pt x="24813" y="6353"/>
                                </a:lnTo>
                                <a:lnTo>
                                  <a:pt x="24813" y="6353"/>
                                </a:lnTo>
                                <a:lnTo>
                                  <a:pt x="24813" y="3172"/>
                                </a:lnTo>
                                <a:lnTo>
                                  <a:pt x="24813" y="3172"/>
                                </a:lnTo>
                                <a:lnTo>
                                  <a:pt x="24813" y="3172"/>
                                </a:lnTo>
                                <a:lnTo>
                                  <a:pt x="25565" y="0"/>
                                </a:lnTo>
                                <a:lnTo>
                                  <a:pt x="25565" y="3172"/>
                                </a:lnTo>
                                <a:lnTo>
                                  <a:pt x="25565" y="3172"/>
                                </a:lnTo>
                                <a:lnTo>
                                  <a:pt x="25565" y="6353"/>
                                </a:lnTo>
                                <a:lnTo>
                                  <a:pt x="25565" y="6353"/>
                                </a:lnTo>
                                <a:lnTo>
                                  <a:pt x="25565" y="9525"/>
                                </a:lnTo>
                                <a:lnTo>
                                  <a:pt x="25565" y="6353"/>
                                </a:lnTo>
                                <a:lnTo>
                                  <a:pt x="25565" y="3172"/>
                                </a:lnTo>
                                <a:lnTo>
                                  <a:pt x="25565" y="3172"/>
                                </a:lnTo>
                                <a:lnTo>
                                  <a:pt x="25565" y="3172"/>
                                </a:lnTo>
                                <a:lnTo>
                                  <a:pt x="25565" y="3172"/>
                                </a:lnTo>
                                <a:lnTo>
                                  <a:pt x="25565" y="6353"/>
                                </a:lnTo>
                                <a:lnTo>
                                  <a:pt x="25565" y="6353"/>
                                </a:lnTo>
                                <a:lnTo>
                                  <a:pt x="25565" y="6353"/>
                                </a:lnTo>
                                <a:lnTo>
                                  <a:pt x="25565" y="3172"/>
                                </a:lnTo>
                                <a:lnTo>
                                  <a:pt x="25565" y="0"/>
                                </a:lnTo>
                                <a:lnTo>
                                  <a:pt x="25565" y="0"/>
                                </a:lnTo>
                                <a:lnTo>
                                  <a:pt x="25565" y="3172"/>
                                </a:lnTo>
                                <a:lnTo>
                                  <a:pt x="26318" y="6353"/>
                                </a:lnTo>
                                <a:lnTo>
                                  <a:pt x="26318" y="6353"/>
                                </a:lnTo>
                                <a:lnTo>
                                  <a:pt x="26318" y="6353"/>
                                </a:lnTo>
                                <a:lnTo>
                                  <a:pt x="26318" y="6353"/>
                                </a:lnTo>
                                <a:lnTo>
                                  <a:pt x="26318" y="9525"/>
                                </a:lnTo>
                                <a:lnTo>
                                  <a:pt x="26318" y="9525"/>
                                </a:lnTo>
                                <a:lnTo>
                                  <a:pt x="26318" y="9525"/>
                                </a:lnTo>
                                <a:lnTo>
                                  <a:pt x="26318" y="9525"/>
                                </a:lnTo>
                                <a:lnTo>
                                  <a:pt x="26318" y="6353"/>
                                </a:lnTo>
                                <a:lnTo>
                                  <a:pt x="26318" y="6353"/>
                                </a:lnTo>
                                <a:lnTo>
                                  <a:pt x="26318" y="3172"/>
                                </a:lnTo>
                                <a:lnTo>
                                  <a:pt x="26318" y="6353"/>
                                </a:lnTo>
                                <a:lnTo>
                                  <a:pt x="27070" y="9525"/>
                                </a:lnTo>
                                <a:lnTo>
                                  <a:pt x="27070" y="6353"/>
                                </a:lnTo>
                                <a:lnTo>
                                  <a:pt x="27070" y="9525"/>
                                </a:lnTo>
                                <a:lnTo>
                                  <a:pt x="27070" y="9525"/>
                                </a:lnTo>
                                <a:lnTo>
                                  <a:pt x="27070" y="9525"/>
                                </a:lnTo>
                                <a:lnTo>
                                  <a:pt x="27070" y="9525"/>
                                </a:lnTo>
                                <a:lnTo>
                                  <a:pt x="27070" y="6353"/>
                                </a:lnTo>
                                <a:lnTo>
                                  <a:pt x="27070" y="3172"/>
                                </a:lnTo>
                                <a:lnTo>
                                  <a:pt x="27070" y="3172"/>
                                </a:lnTo>
                                <a:lnTo>
                                  <a:pt x="27070" y="3172"/>
                                </a:lnTo>
                                <a:lnTo>
                                  <a:pt x="27070" y="3172"/>
                                </a:lnTo>
                                <a:lnTo>
                                  <a:pt x="27070" y="6353"/>
                                </a:lnTo>
                                <a:lnTo>
                                  <a:pt x="27823" y="6353"/>
                                </a:lnTo>
                                <a:lnTo>
                                  <a:pt x="27823" y="6353"/>
                                </a:lnTo>
                                <a:lnTo>
                                  <a:pt x="27823" y="9525"/>
                                </a:lnTo>
                                <a:lnTo>
                                  <a:pt x="27823" y="6353"/>
                                </a:lnTo>
                                <a:lnTo>
                                  <a:pt x="27823" y="6353"/>
                                </a:lnTo>
                                <a:lnTo>
                                  <a:pt x="27823" y="6353"/>
                                </a:lnTo>
                                <a:lnTo>
                                  <a:pt x="27823" y="3172"/>
                                </a:lnTo>
                                <a:lnTo>
                                  <a:pt x="27823" y="3172"/>
                                </a:lnTo>
                                <a:lnTo>
                                  <a:pt x="27823" y="0"/>
                                </a:lnTo>
                                <a:lnTo>
                                  <a:pt x="27823" y="3172"/>
                                </a:lnTo>
                                <a:lnTo>
                                  <a:pt x="27823" y="3172"/>
                                </a:lnTo>
                                <a:lnTo>
                                  <a:pt x="27823" y="3172"/>
                                </a:lnTo>
                                <a:lnTo>
                                  <a:pt x="27823" y="3172"/>
                                </a:lnTo>
                                <a:lnTo>
                                  <a:pt x="27823" y="3172"/>
                                </a:lnTo>
                                <a:lnTo>
                                  <a:pt x="28575" y="6353"/>
                                </a:lnTo>
                                <a:lnTo>
                                  <a:pt x="28575" y="9525"/>
                                </a:lnTo>
                                <a:lnTo>
                                  <a:pt x="28575" y="6353"/>
                                </a:lnTo>
                                <a:lnTo>
                                  <a:pt x="28575" y="6353"/>
                                </a:lnTo>
                                <a:lnTo>
                                  <a:pt x="28575" y="6353"/>
                                </a:lnTo>
                                <a:lnTo>
                                  <a:pt x="28575" y="3172"/>
                                </a:lnTo>
                                <a:lnTo>
                                  <a:pt x="28575" y="3172"/>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40" name="Freeform: Shape 1040"/>
                        <wps:cNvSpPr/>
                        <wps:spPr>
                          <a:xfrm>
                            <a:off x="2309812" y="1804987"/>
                            <a:ext cx="28575" cy="9525"/>
                          </a:xfrm>
                          <a:custGeom>
                            <a:avLst/>
                            <a:gdLst>
                              <a:gd name="connsiteX0" fmla="*/ 0 w 28575"/>
                              <a:gd name="connsiteY0" fmla="*/ 3172 h 9525"/>
                              <a:gd name="connsiteX1" fmla="*/ 0 w 28575"/>
                              <a:gd name="connsiteY1" fmla="*/ 6353 h 9525"/>
                              <a:gd name="connsiteX2" fmla="*/ 0 w 28575"/>
                              <a:gd name="connsiteY2" fmla="*/ 3172 h 9525"/>
                              <a:gd name="connsiteX3" fmla="*/ 0 w 28575"/>
                              <a:gd name="connsiteY3" fmla="*/ 3172 h 9525"/>
                              <a:gd name="connsiteX4" fmla="*/ 0 w 28575"/>
                              <a:gd name="connsiteY4" fmla="*/ 3172 h 9525"/>
                              <a:gd name="connsiteX5" fmla="*/ 0 w 28575"/>
                              <a:gd name="connsiteY5" fmla="*/ 3172 h 9525"/>
                              <a:gd name="connsiteX6" fmla="*/ 752 w 28575"/>
                              <a:gd name="connsiteY6" fmla="*/ 0 h 9525"/>
                              <a:gd name="connsiteX7" fmla="*/ 752 w 28575"/>
                              <a:gd name="connsiteY7" fmla="*/ 0 h 9525"/>
                              <a:gd name="connsiteX8" fmla="*/ 752 w 28575"/>
                              <a:gd name="connsiteY8" fmla="*/ 3172 h 9525"/>
                              <a:gd name="connsiteX9" fmla="*/ 752 w 28575"/>
                              <a:gd name="connsiteY9" fmla="*/ 0 h 9525"/>
                              <a:gd name="connsiteX10" fmla="*/ 752 w 28575"/>
                              <a:gd name="connsiteY10" fmla="*/ 0 h 9525"/>
                              <a:gd name="connsiteX11" fmla="*/ 752 w 28575"/>
                              <a:gd name="connsiteY11" fmla="*/ 3172 h 9525"/>
                              <a:gd name="connsiteX12" fmla="*/ 752 w 28575"/>
                              <a:gd name="connsiteY12" fmla="*/ 0 h 9525"/>
                              <a:gd name="connsiteX13" fmla="*/ 752 w 28575"/>
                              <a:gd name="connsiteY13" fmla="*/ 3172 h 9525"/>
                              <a:gd name="connsiteX14" fmla="*/ 752 w 28575"/>
                              <a:gd name="connsiteY14" fmla="*/ 6353 h 9525"/>
                              <a:gd name="connsiteX15" fmla="*/ 752 w 28575"/>
                              <a:gd name="connsiteY15" fmla="*/ 3172 h 9525"/>
                              <a:gd name="connsiteX16" fmla="*/ 752 w 28575"/>
                              <a:gd name="connsiteY16" fmla="*/ 3172 h 9525"/>
                              <a:gd name="connsiteX17" fmla="*/ 752 w 28575"/>
                              <a:gd name="connsiteY17" fmla="*/ 0 h 9525"/>
                              <a:gd name="connsiteX18" fmla="*/ 1505 w 28575"/>
                              <a:gd name="connsiteY18" fmla="*/ 3172 h 9525"/>
                              <a:gd name="connsiteX19" fmla="*/ 1505 w 28575"/>
                              <a:gd name="connsiteY19" fmla="*/ 3172 h 9525"/>
                              <a:gd name="connsiteX20" fmla="*/ 1505 w 28575"/>
                              <a:gd name="connsiteY20" fmla="*/ 6353 h 9525"/>
                              <a:gd name="connsiteX21" fmla="*/ 1505 w 28575"/>
                              <a:gd name="connsiteY21" fmla="*/ 9525 h 9525"/>
                              <a:gd name="connsiteX22" fmla="*/ 1505 w 28575"/>
                              <a:gd name="connsiteY22" fmla="*/ 9525 h 9525"/>
                              <a:gd name="connsiteX23" fmla="*/ 1505 w 28575"/>
                              <a:gd name="connsiteY23" fmla="*/ 9525 h 9525"/>
                              <a:gd name="connsiteX24" fmla="*/ 1505 w 28575"/>
                              <a:gd name="connsiteY24" fmla="*/ 9525 h 9525"/>
                              <a:gd name="connsiteX25" fmla="*/ 1505 w 28575"/>
                              <a:gd name="connsiteY25" fmla="*/ 6353 h 9525"/>
                              <a:gd name="connsiteX26" fmla="*/ 1505 w 28575"/>
                              <a:gd name="connsiteY26" fmla="*/ 3172 h 9525"/>
                              <a:gd name="connsiteX27" fmla="*/ 1505 w 28575"/>
                              <a:gd name="connsiteY27" fmla="*/ 3172 h 9525"/>
                              <a:gd name="connsiteX28" fmla="*/ 1505 w 28575"/>
                              <a:gd name="connsiteY28" fmla="*/ 3172 h 9525"/>
                              <a:gd name="connsiteX29" fmla="*/ 1505 w 28575"/>
                              <a:gd name="connsiteY29" fmla="*/ 6353 h 9525"/>
                              <a:gd name="connsiteX30" fmla="*/ 1505 w 28575"/>
                              <a:gd name="connsiteY30" fmla="*/ 6353 h 9525"/>
                              <a:gd name="connsiteX31" fmla="*/ 1505 w 28575"/>
                              <a:gd name="connsiteY31" fmla="*/ 6353 h 9525"/>
                              <a:gd name="connsiteX32" fmla="*/ 1505 w 28575"/>
                              <a:gd name="connsiteY32" fmla="*/ 6353 h 9525"/>
                              <a:gd name="connsiteX33" fmla="*/ 1505 w 28575"/>
                              <a:gd name="connsiteY33" fmla="*/ 3172 h 9525"/>
                              <a:gd name="connsiteX34" fmla="*/ 1505 w 28575"/>
                              <a:gd name="connsiteY34" fmla="*/ 3172 h 9525"/>
                              <a:gd name="connsiteX35" fmla="*/ 1505 w 28575"/>
                              <a:gd name="connsiteY35" fmla="*/ 3172 h 9525"/>
                              <a:gd name="connsiteX36" fmla="*/ 2257 w 28575"/>
                              <a:gd name="connsiteY36" fmla="*/ 3172 h 9525"/>
                              <a:gd name="connsiteX37" fmla="*/ 2257 w 28575"/>
                              <a:gd name="connsiteY37" fmla="*/ 3172 h 9525"/>
                              <a:gd name="connsiteX38" fmla="*/ 2257 w 28575"/>
                              <a:gd name="connsiteY38" fmla="*/ 6353 h 9525"/>
                              <a:gd name="connsiteX39" fmla="*/ 2257 w 28575"/>
                              <a:gd name="connsiteY39" fmla="*/ 6353 h 9525"/>
                              <a:gd name="connsiteX40" fmla="*/ 2257 w 28575"/>
                              <a:gd name="connsiteY40" fmla="*/ 6353 h 9525"/>
                              <a:gd name="connsiteX41" fmla="*/ 2257 w 28575"/>
                              <a:gd name="connsiteY41" fmla="*/ 6353 h 9525"/>
                              <a:gd name="connsiteX42" fmla="*/ 2257 w 28575"/>
                              <a:gd name="connsiteY42" fmla="*/ 6353 h 9525"/>
                              <a:gd name="connsiteX43" fmla="*/ 2257 w 28575"/>
                              <a:gd name="connsiteY43" fmla="*/ 6353 h 9525"/>
                              <a:gd name="connsiteX44" fmla="*/ 2257 w 28575"/>
                              <a:gd name="connsiteY44" fmla="*/ 3172 h 9525"/>
                              <a:gd name="connsiteX45" fmla="*/ 2257 w 28575"/>
                              <a:gd name="connsiteY45" fmla="*/ 3172 h 9525"/>
                              <a:gd name="connsiteX46" fmla="*/ 2257 w 28575"/>
                              <a:gd name="connsiteY46" fmla="*/ 6353 h 9525"/>
                              <a:gd name="connsiteX47" fmla="*/ 2257 w 28575"/>
                              <a:gd name="connsiteY47" fmla="*/ 6353 h 9525"/>
                              <a:gd name="connsiteX48" fmla="*/ 3010 w 28575"/>
                              <a:gd name="connsiteY48" fmla="*/ 6353 h 9525"/>
                              <a:gd name="connsiteX49" fmla="*/ 3010 w 28575"/>
                              <a:gd name="connsiteY49" fmla="*/ 6353 h 9525"/>
                              <a:gd name="connsiteX50" fmla="*/ 3010 w 28575"/>
                              <a:gd name="connsiteY50" fmla="*/ 6353 h 9525"/>
                              <a:gd name="connsiteX51" fmla="*/ 3010 w 28575"/>
                              <a:gd name="connsiteY51" fmla="*/ 6353 h 9525"/>
                              <a:gd name="connsiteX52" fmla="*/ 3010 w 28575"/>
                              <a:gd name="connsiteY52" fmla="*/ 6353 h 9525"/>
                              <a:gd name="connsiteX53" fmla="*/ 3010 w 28575"/>
                              <a:gd name="connsiteY53" fmla="*/ 3172 h 9525"/>
                              <a:gd name="connsiteX54" fmla="*/ 3010 w 28575"/>
                              <a:gd name="connsiteY54" fmla="*/ 3172 h 9525"/>
                              <a:gd name="connsiteX55" fmla="*/ 3010 w 28575"/>
                              <a:gd name="connsiteY55" fmla="*/ 3172 h 9525"/>
                              <a:gd name="connsiteX56" fmla="*/ 3010 w 28575"/>
                              <a:gd name="connsiteY56" fmla="*/ 6353 h 9525"/>
                              <a:gd name="connsiteX57" fmla="*/ 3010 w 28575"/>
                              <a:gd name="connsiteY57" fmla="*/ 6353 h 9525"/>
                              <a:gd name="connsiteX58" fmla="*/ 3010 w 28575"/>
                              <a:gd name="connsiteY58" fmla="*/ 6353 h 9525"/>
                              <a:gd name="connsiteX59" fmla="*/ 3010 w 28575"/>
                              <a:gd name="connsiteY59" fmla="*/ 6353 h 9525"/>
                              <a:gd name="connsiteX60" fmla="*/ 3010 w 28575"/>
                              <a:gd name="connsiteY60" fmla="*/ 3172 h 9525"/>
                              <a:gd name="connsiteX61" fmla="*/ 3010 w 28575"/>
                              <a:gd name="connsiteY61" fmla="*/ 3172 h 9525"/>
                              <a:gd name="connsiteX62" fmla="*/ 3762 w 28575"/>
                              <a:gd name="connsiteY62" fmla="*/ 3172 h 9525"/>
                              <a:gd name="connsiteX63" fmla="*/ 3762 w 28575"/>
                              <a:gd name="connsiteY63" fmla="*/ 3172 h 9525"/>
                              <a:gd name="connsiteX64" fmla="*/ 3762 w 28575"/>
                              <a:gd name="connsiteY64" fmla="*/ 3172 h 9525"/>
                              <a:gd name="connsiteX65" fmla="*/ 3762 w 28575"/>
                              <a:gd name="connsiteY65" fmla="*/ 3172 h 9525"/>
                              <a:gd name="connsiteX66" fmla="*/ 3762 w 28575"/>
                              <a:gd name="connsiteY66" fmla="*/ 3172 h 9525"/>
                              <a:gd name="connsiteX67" fmla="*/ 3762 w 28575"/>
                              <a:gd name="connsiteY67" fmla="*/ 0 h 9525"/>
                              <a:gd name="connsiteX68" fmla="*/ 3762 w 28575"/>
                              <a:gd name="connsiteY68" fmla="*/ 6353 h 9525"/>
                              <a:gd name="connsiteX69" fmla="*/ 3762 w 28575"/>
                              <a:gd name="connsiteY69" fmla="*/ 3172 h 9525"/>
                              <a:gd name="connsiteX70" fmla="*/ 3762 w 28575"/>
                              <a:gd name="connsiteY70" fmla="*/ 6353 h 9525"/>
                              <a:gd name="connsiteX71" fmla="*/ 3762 w 28575"/>
                              <a:gd name="connsiteY71" fmla="*/ 6353 h 9525"/>
                              <a:gd name="connsiteX72" fmla="*/ 3762 w 28575"/>
                              <a:gd name="connsiteY72" fmla="*/ 3172 h 9525"/>
                              <a:gd name="connsiteX73" fmla="*/ 3762 w 28575"/>
                              <a:gd name="connsiteY73" fmla="*/ 6353 h 9525"/>
                              <a:gd name="connsiteX74" fmla="*/ 4515 w 28575"/>
                              <a:gd name="connsiteY74" fmla="*/ 6353 h 9525"/>
                              <a:gd name="connsiteX75" fmla="*/ 4515 w 28575"/>
                              <a:gd name="connsiteY75" fmla="*/ 6353 h 9525"/>
                              <a:gd name="connsiteX76" fmla="*/ 4515 w 28575"/>
                              <a:gd name="connsiteY76" fmla="*/ 6353 h 9525"/>
                              <a:gd name="connsiteX77" fmla="*/ 4515 w 28575"/>
                              <a:gd name="connsiteY77" fmla="*/ 9525 h 9525"/>
                              <a:gd name="connsiteX78" fmla="*/ 4515 w 28575"/>
                              <a:gd name="connsiteY78" fmla="*/ 6353 h 9525"/>
                              <a:gd name="connsiteX79" fmla="*/ 4515 w 28575"/>
                              <a:gd name="connsiteY79" fmla="*/ 9525 h 9525"/>
                              <a:gd name="connsiteX80" fmla="*/ 4515 w 28575"/>
                              <a:gd name="connsiteY80" fmla="*/ 6353 h 9525"/>
                              <a:gd name="connsiteX81" fmla="*/ 4515 w 28575"/>
                              <a:gd name="connsiteY81" fmla="*/ 3172 h 9525"/>
                              <a:gd name="connsiteX82" fmla="*/ 4515 w 28575"/>
                              <a:gd name="connsiteY82" fmla="*/ 3172 h 9525"/>
                              <a:gd name="connsiteX83" fmla="*/ 4515 w 28575"/>
                              <a:gd name="connsiteY83" fmla="*/ 0 h 9525"/>
                              <a:gd name="connsiteX84" fmla="*/ 4515 w 28575"/>
                              <a:gd name="connsiteY84" fmla="*/ 0 h 9525"/>
                              <a:gd name="connsiteX85" fmla="*/ 4515 w 28575"/>
                              <a:gd name="connsiteY85" fmla="*/ 0 h 9525"/>
                              <a:gd name="connsiteX86" fmla="*/ 5267 w 28575"/>
                              <a:gd name="connsiteY86" fmla="*/ 3172 h 9525"/>
                              <a:gd name="connsiteX87" fmla="*/ 5267 w 28575"/>
                              <a:gd name="connsiteY87" fmla="*/ 6353 h 9525"/>
                              <a:gd name="connsiteX88" fmla="*/ 5267 w 28575"/>
                              <a:gd name="connsiteY88" fmla="*/ 6353 h 9525"/>
                              <a:gd name="connsiteX89" fmla="*/ 5267 w 28575"/>
                              <a:gd name="connsiteY89" fmla="*/ 6353 h 9525"/>
                              <a:gd name="connsiteX90" fmla="*/ 5267 w 28575"/>
                              <a:gd name="connsiteY90" fmla="*/ 6353 h 9525"/>
                              <a:gd name="connsiteX91" fmla="*/ 5267 w 28575"/>
                              <a:gd name="connsiteY91" fmla="*/ 6353 h 9525"/>
                              <a:gd name="connsiteX92" fmla="*/ 5267 w 28575"/>
                              <a:gd name="connsiteY92" fmla="*/ 6353 h 9525"/>
                              <a:gd name="connsiteX93" fmla="*/ 5267 w 28575"/>
                              <a:gd name="connsiteY93" fmla="*/ 6353 h 9525"/>
                              <a:gd name="connsiteX94" fmla="*/ 5267 w 28575"/>
                              <a:gd name="connsiteY94" fmla="*/ 3172 h 9525"/>
                              <a:gd name="connsiteX95" fmla="*/ 5267 w 28575"/>
                              <a:gd name="connsiteY95" fmla="*/ 0 h 9525"/>
                              <a:gd name="connsiteX96" fmla="*/ 5267 w 28575"/>
                              <a:gd name="connsiteY96" fmla="*/ 0 h 9525"/>
                              <a:gd name="connsiteX97" fmla="*/ 5267 w 28575"/>
                              <a:gd name="connsiteY97" fmla="*/ 0 h 9525"/>
                              <a:gd name="connsiteX98" fmla="*/ 6020 w 28575"/>
                              <a:gd name="connsiteY98" fmla="*/ 0 h 9525"/>
                              <a:gd name="connsiteX99" fmla="*/ 6020 w 28575"/>
                              <a:gd name="connsiteY99" fmla="*/ 3172 h 9525"/>
                              <a:gd name="connsiteX100" fmla="*/ 6020 w 28575"/>
                              <a:gd name="connsiteY100" fmla="*/ 6353 h 9525"/>
                              <a:gd name="connsiteX101" fmla="*/ 6020 w 28575"/>
                              <a:gd name="connsiteY101" fmla="*/ 3172 h 9525"/>
                              <a:gd name="connsiteX102" fmla="*/ 6020 w 28575"/>
                              <a:gd name="connsiteY102" fmla="*/ 6353 h 9525"/>
                              <a:gd name="connsiteX103" fmla="*/ 6020 w 28575"/>
                              <a:gd name="connsiteY103" fmla="*/ 6353 h 9525"/>
                              <a:gd name="connsiteX104" fmla="*/ 6020 w 28575"/>
                              <a:gd name="connsiteY104" fmla="*/ 6353 h 9525"/>
                              <a:gd name="connsiteX105" fmla="*/ 6020 w 28575"/>
                              <a:gd name="connsiteY105" fmla="*/ 9525 h 9525"/>
                              <a:gd name="connsiteX106" fmla="*/ 6020 w 28575"/>
                              <a:gd name="connsiteY106" fmla="*/ 6353 h 9525"/>
                              <a:gd name="connsiteX107" fmla="*/ 6020 w 28575"/>
                              <a:gd name="connsiteY107" fmla="*/ 9525 h 9525"/>
                              <a:gd name="connsiteX108" fmla="*/ 6020 w 28575"/>
                              <a:gd name="connsiteY108" fmla="*/ 6353 h 9525"/>
                              <a:gd name="connsiteX109" fmla="*/ 6020 w 28575"/>
                              <a:gd name="connsiteY109" fmla="*/ 6353 h 9525"/>
                              <a:gd name="connsiteX110" fmla="*/ 6020 w 28575"/>
                              <a:gd name="connsiteY110" fmla="*/ 3172 h 9525"/>
                              <a:gd name="connsiteX111" fmla="*/ 6020 w 28575"/>
                              <a:gd name="connsiteY111" fmla="*/ 3172 h 9525"/>
                              <a:gd name="connsiteX112" fmla="*/ 6020 w 28575"/>
                              <a:gd name="connsiteY112" fmla="*/ 3172 h 9525"/>
                              <a:gd name="connsiteX113" fmla="*/ 6020 w 28575"/>
                              <a:gd name="connsiteY113" fmla="*/ 0 h 9525"/>
                              <a:gd name="connsiteX114" fmla="*/ 6020 w 28575"/>
                              <a:gd name="connsiteY114" fmla="*/ 3172 h 9525"/>
                              <a:gd name="connsiteX115" fmla="*/ 6020 w 28575"/>
                              <a:gd name="connsiteY115" fmla="*/ 0 h 9525"/>
                              <a:gd name="connsiteX116" fmla="*/ 6772 w 28575"/>
                              <a:gd name="connsiteY116" fmla="*/ 0 h 9525"/>
                              <a:gd name="connsiteX117" fmla="*/ 6772 w 28575"/>
                              <a:gd name="connsiteY117" fmla="*/ 3172 h 9525"/>
                              <a:gd name="connsiteX118" fmla="*/ 6772 w 28575"/>
                              <a:gd name="connsiteY118" fmla="*/ 3172 h 9525"/>
                              <a:gd name="connsiteX119" fmla="*/ 6772 w 28575"/>
                              <a:gd name="connsiteY119" fmla="*/ 3172 h 9525"/>
                              <a:gd name="connsiteX120" fmla="*/ 6772 w 28575"/>
                              <a:gd name="connsiteY120" fmla="*/ 3172 h 9525"/>
                              <a:gd name="connsiteX121" fmla="*/ 6772 w 28575"/>
                              <a:gd name="connsiteY121" fmla="*/ 0 h 9525"/>
                              <a:gd name="connsiteX122" fmla="*/ 6772 w 28575"/>
                              <a:gd name="connsiteY122" fmla="*/ 0 h 9525"/>
                              <a:gd name="connsiteX123" fmla="*/ 6772 w 28575"/>
                              <a:gd name="connsiteY123" fmla="*/ 0 h 9525"/>
                              <a:gd name="connsiteX124" fmla="*/ 6772 w 28575"/>
                              <a:gd name="connsiteY124" fmla="*/ 6353 h 9525"/>
                              <a:gd name="connsiteX125" fmla="*/ 6772 w 28575"/>
                              <a:gd name="connsiteY125" fmla="*/ 6353 h 9525"/>
                              <a:gd name="connsiteX126" fmla="*/ 6772 w 28575"/>
                              <a:gd name="connsiteY126" fmla="*/ 6353 h 9525"/>
                              <a:gd name="connsiteX127" fmla="*/ 6772 w 28575"/>
                              <a:gd name="connsiteY127" fmla="*/ 9525 h 9525"/>
                              <a:gd name="connsiteX128" fmla="*/ 7515 w 28575"/>
                              <a:gd name="connsiteY128" fmla="*/ 6353 h 9525"/>
                              <a:gd name="connsiteX129" fmla="*/ 7515 w 28575"/>
                              <a:gd name="connsiteY129" fmla="*/ 6353 h 9525"/>
                              <a:gd name="connsiteX130" fmla="*/ 7515 w 28575"/>
                              <a:gd name="connsiteY130" fmla="*/ 6353 h 9525"/>
                              <a:gd name="connsiteX131" fmla="*/ 7515 w 28575"/>
                              <a:gd name="connsiteY131" fmla="*/ 3172 h 9525"/>
                              <a:gd name="connsiteX132" fmla="*/ 7515 w 28575"/>
                              <a:gd name="connsiteY132" fmla="*/ 3172 h 9525"/>
                              <a:gd name="connsiteX133" fmla="*/ 7515 w 28575"/>
                              <a:gd name="connsiteY133" fmla="*/ 3172 h 9525"/>
                              <a:gd name="connsiteX134" fmla="*/ 7515 w 28575"/>
                              <a:gd name="connsiteY134" fmla="*/ 6353 h 9525"/>
                              <a:gd name="connsiteX135" fmla="*/ 7515 w 28575"/>
                              <a:gd name="connsiteY135" fmla="*/ 3172 h 9525"/>
                              <a:gd name="connsiteX136" fmla="*/ 7515 w 28575"/>
                              <a:gd name="connsiteY136" fmla="*/ 3172 h 9525"/>
                              <a:gd name="connsiteX137" fmla="*/ 7515 w 28575"/>
                              <a:gd name="connsiteY137" fmla="*/ 3172 h 9525"/>
                              <a:gd name="connsiteX138" fmla="*/ 7515 w 28575"/>
                              <a:gd name="connsiteY138" fmla="*/ 3172 h 9525"/>
                              <a:gd name="connsiteX139" fmla="*/ 7515 w 28575"/>
                              <a:gd name="connsiteY139" fmla="*/ 6353 h 9525"/>
                              <a:gd name="connsiteX140" fmla="*/ 7515 w 28575"/>
                              <a:gd name="connsiteY140" fmla="*/ 6353 h 9525"/>
                              <a:gd name="connsiteX141" fmla="*/ 7515 w 28575"/>
                              <a:gd name="connsiteY141" fmla="*/ 6353 h 9525"/>
                              <a:gd name="connsiteX142" fmla="*/ 8268 w 28575"/>
                              <a:gd name="connsiteY142" fmla="*/ 3172 h 9525"/>
                              <a:gd name="connsiteX143" fmla="*/ 8268 w 28575"/>
                              <a:gd name="connsiteY143" fmla="*/ 3172 h 9525"/>
                              <a:gd name="connsiteX144" fmla="*/ 8268 w 28575"/>
                              <a:gd name="connsiteY144" fmla="*/ 6353 h 9525"/>
                              <a:gd name="connsiteX145" fmla="*/ 8268 w 28575"/>
                              <a:gd name="connsiteY145" fmla="*/ 3172 h 9525"/>
                              <a:gd name="connsiteX146" fmla="*/ 8268 w 28575"/>
                              <a:gd name="connsiteY146" fmla="*/ 6353 h 9525"/>
                              <a:gd name="connsiteX147" fmla="*/ 8268 w 28575"/>
                              <a:gd name="connsiteY147" fmla="*/ 6353 h 9525"/>
                              <a:gd name="connsiteX148" fmla="*/ 8268 w 28575"/>
                              <a:gd name="connsiteY148" fmla="*/ 3172 h 9525"/>
                              <a:gd name="connsiteX149" fmla="*/ 8268 w 28575"/>
                              <a:gd name="connsiteY149" fmla="*/ 3172 h 9525"/>
                              <a:gd name="connsiteX150" fmla="*/ 8268 w 28575"/>
                              <a:gd name="connsiteY150" fmla="*/ 3172 h 9525"/>
                              <a:gd name="connsiteX151" fmla="*/ 8268 w 28575"/>
                              <a:gd name="connsiteY151" fmla="*/ 3172 h 9525"/>
                              <a:gd name="connsiteX152" fmla="*/ 8268 w 28575"/>
                              <a:gd name="connsiteY152" fmla="*/ 6353 h 9525"/>
                              <a:gd name="connsiteX153" fmla="*/ 8268 w 28575"/>
                              <a:gd name="connsiteY153" fmla="*/ 6353 h 9525"/>
                              <a:gd name="connsiteX154" fmla="*/ 9020 w 28575"/>
                              <a:gd name="connsiteY154" fmla="*/ 3172 h 9525"/>
                              <a:gd name="connsiteX155" fmla="*/ 9020 w 28575"/>
                              <a:gd name="connsiteY155" fmla="*/ 3172 h 9525"/>
                              <a:gd name="connsiteX156" fmla="*/ 9020 w 28575"/>
                              <a:gd name="connsiteY156" fmla="*/ 0 h 9525"/>
                              <a:gd name="connsiteX157" fmla="*/ 9020 w 28575"/>
                              <a:gd name="connsiteY157" fmla="*/ 3172 h 9525"/>
                              <a:gd name="connsiteX158" fmla="*/ 9020 w 28575"/>
                              <a:gd name="connsiteY158" fmla="*/ 6353 h 9525"/>
                              <a:gd name="connsiteX159" fmla="*/ 9020 w 28575"/>
                              <a:gd name="connsiteY159" fmla="*/ 6353 h 9525"/>
                              <a:gd name="connsiteX160" fmla="*/ 9020 w 28575"/>
                              <a:gd name="connsiteY160" fmla="*/ 9525 h 9525"/>
                              <a:gd name="connsiteX161" fmla="*/ 9020 w 28575"/>
                              <a:gd name="connsiteY161" fmla="*/ 9525 h 9525"/>
                              <a:gd name="connsiteX162" fmla="*/ 9020 w 28575"/>
                              <a:gd name="connsiteY162" fmla="*/ 6353 h 9525"/>
                              <a:gd name="connsiteX163" fmla="*/ 9020 w 28575"/>
                              <a:gd name="connsiteY163" fmla="*/ 6353 h 9525"/>
                              <a:gd name="connsiteX164" fmla="*/ 9020 w 28575"/>
                              <a:gd name="connsiteY164" fmla="*/ 6353 h 9525"/>
                              <a:gd name="connsiteX165" fmla="*/ 9020 w 28575"/>
                              <a:gd name="connsiteY165" fmla="*/ 6353 h 9525"/>
                              <a:gd name="connsiteX166" fmla="*/ 9773 w 28575"/>
                              <a:gd name="connsiteY166" fmla="*/ 6353 h 9525"/>
                              <a:gd name="connsiteX167" fmla="*/ 9773 w 28575"/>
                              <a:gd name="connsiteY167" fmla="*/ 6353 h 9525"/>
                              <a:gd name="connsiteX168" fmla="*/ 9773 w 28575"/>
                              <a:gd name="connsiteY168" fmla="*/ 6353 h 9525"/>
                              <a:gd name="connsiteX169" fmla="*/ 9773 w 28575"/>
                              <a:gd name="connsiteY169" fmla="*/ 6353 h 9525"/>
                              <a:gd name="connsiteX170" fmla="*/ 9773 w 28575"/>
                              <a:gd name="connsiteY170" fmla="*/ 6353 h 9525"/>
                              <a:gd name="connsiteX171" fmla="*/ 9773 w 28575"/>
                              <a:gd name="connsiteY171" fmla="*/ 6353 h 9525"/>
                              <a:gd name="connsiteX172" fmla="*/ 9773 w 28575"/>
                              <a:gd name="connsiteY172" fmla="*/ 6353 h 9525"/>
                              <a:gd name="connsiteX173" fmla="*/ 9773 w 28575"/>
                              <a:gd name="connsiteY173" fmla="*/ 3172 h 9525"/>
                              <a:gd name="connsiteX174" fmla="*/ 9773 w 28575"/>
                              <a:gd name="connsiteY174" fmla="*/ 3172 h 9525"/>
                              <a:gd name="connsiteX175" fmla="*/ 9773 w 28575"/>
                              <a:gd name="connsiteY175" fmla="*/ 6353 h 9525"/>
                              <a:gd name="connsiteX176" fmla="*/ 9773 w 28575"/>
                              <a:gd name="connsiteY176" fmla="*/ 6353 h 9525"/>
                              <a:gd name="connsiteX177" fmla="*/ 9773 w 28575"/>
                              <a:gd name="connsiteY177" fmla="*/ 9525 h 9525"/>
                              <a:gd name="connsiteX178" fmla="*/ 10525 w 28575"/>
                              <a:gd name="connsiteY178" fmla="*/ 9525 h 9525"/>
                              <a:gd name="connsiteX179" fmla="*/ 10525 w 28575"/>
                              <a:gd name="connsiteY179" fmla="*/ 6353 h 9525"/>
                              <a:gd name="connsiteX180" fmla="*/ 10525 w 28575"/>
                              <a:gd name="connsiteY180" fmla="*/ 3172 h 9525"/>
                              <a:gd name="connsiteX181" fmla="*/ 10525 w 28575"/>
                              <a:gd name="connsiteY181" fmla="*/ 3172 h 9525"/>
                              <a:gd name="connsiteX182" fmla="*/ 10525 w 28575"/>
                              <a:gd name="connsiteY182" fmla="*/ 6353 h 9525"/>
                              <a:gd name="connsiteX183" fmla="*/ 10525 w 28575"/>
                              <a:gd name="connsiteY183" fmla="*/ 6353 h 9525"/>
                              <a:gd name="connsiteX184" fmla="*/ 10525 w 28575"/>
                              <a:gd name="connsiteY184" fmla="*/ 6353 h 9525"/>
                              <a:gd name="connsiteX185" fmla="*/ 10525 w 28575"/>
                              <a:gd name="connsiteY185" fmla="*/ 6353 h 9525"/>
                              <a:gd name="connsiteX186" fmla="*/ 10525 w 28575"/>
                              <a:gd name="connsiteY186" fmla="*/ 6353 h 9525"/>
                              <a:gd name="connsiteX187" fmla="*/ 10525 w 28575"/>
                              <a:gd name="connsiteY187" fmla="*/ 6353 h 9525"/>
                              <a:gd name="connsiteX188" fmla="*/ 10525 w 28575"/>
                              <a:gd name="connsiteY188" fmla="*/ 6353 h 9525"/>
                              <a:gd name="connsiteX189" fmla="*/ 10525 w 28575"/>
                              <a:gd name="connsiteY189" fmla="*/ 9525 h 9525"/>
                              <a:gd name="connsiteX190" fmla="*/ 11278 w 28575"/>
                              <a:gd name="connsiteY190" fmla="*/ 6353 h 9525"/>
                              <a:gd name="connsiteX191" fmla="*/ 11278 w 28575"/>
                              <a:gd name="connsiteY191" fmla="*/ 3172 h 9525"/>
                              <a:gd name="connsiteX192" fmla="*/ 11278 w 28575"/>
                              <a:gd name="connsiteY192" fmla="*/ 6353 h 9525"/>
                              <a:gd name="connsiteX193" fmla="*/ 11278 w 28575"/>
                              <a:gd name="connsiteY193" fmla="*/ 6353 h 9525"/>
                              <a:gd name="connsiteX194" fmla="*/ 11278 w 28575"/>
                              <a:gd name="connsiteY194" fmla="*/ 3172 h 9525"/>
                              <a:gd name="connsiteX195" fmla="*/ 11278 w 28575"/>
                              <a:gd name="connsiteY195" fmla="*/ 3172 h 9525"/>
                              <a:gd name="connsiteX196" fmla="*/ 11278 w 28575"/>
                              <a:gd name="connsiteY196" fmla="*/ 3172 h 9525"/>
                              <a:gd name="connsiteX197" fmla="*/ 11278 w 28575"/>
                              <a:gd name="connsiteY197" fmla="*/ 3172 h 9525"/>
                              <a:gd name="connsiteX198" fmla="*/ 11278 w 28575"/>
                              <a:gd name="connsiteY198" fmla="*/ 3172 h 9525"/>
                              <a:gd name="connsiteX199" fmla="*/ 11278 w 28575"/>
                              <a:gd name="connsiteY199" fmla="*/ 6353 h 9525"/>
                              <a:gd name="connsiteX200" fmla="*/ 11278 w 28575"/>
                              <a:gd name="connsiteY200" fmla="*/ 9525 h 9525"/>
                              <a:gd name="connsiteX201" fmla="*/ 11278 w 28575"/>
                              <a:gd name="connsiteY201" fmla="*/ 6353 h 9525"/>
                              <a:gd name="connsiteX202" fmla="*/ 11278 w 28575"/>
                              <a:gd name="connsiteY202" fmla="*/ 6353 h 9525"/>
                              <a:gd name="connsiteX203" fmla="*/ 11278 w 28575"/>
                              <a:gd name="connsiteY203" fmla="*/ 6353 h 9525"/>
                              <a:gd name="connsiteX204" fmla="*/ 11278 w 28575"/>
                              <a:gd name="connsiteY204" fmla="*/ 6353 h 9525"/>
                              <a:gd name="connsiteX205" fmla="*/ 11278 w 28575"/>
                              <a:gd name="connsiteY205" fmla="*/ 6353 h 9525"/>
                              <a:gd name="connsiteX206" fmla="*/ 11278 w 28575"/>
                              <a:gd name="connsiteY206" fmla="*/ 3172 h 9525"/>
                              <a:gd name="connsiteX207" fmla="*/ 11278 w 28575"/>
                              <a:gd name="connsiteY207" fmla="*/ 3172 h 9525"/>
                              <a:gd name="connsiteX208" fmla="*/ 11278 w 28575"/>
                              <a:gd name="connsiteY208" fmla="*/ 3172 h 9525"/>
                              <a:gd name="connsiteX209" fmla="*/ 11278 w 28575"/>
                              <a:gd name="connsiteY209" fmla="*/ 3172 h 9525"/>
                              <a:gd name="connsiteX210" fmla="*/ 12030 w 28575"/>
                              <a:gd name="connsiteY210" fmla="*/ 6353 h 9525"/>
                              <a:gd name="connsiteX211" fmla="*/ 12030 w 28575"/>
                              <a:gd name="connsiteY211" fmla="*/ 3172 h 9525"/>
                              <a:gd name="connsiteX212" fmla="*/ 12030 w 28575"/>
                              <a:gd name="connsiteY212" fmla="*/ 6353 h 9525"/>
                              <a:gd name="connsiteX213" fmla="*/ 12030 w 28575"/>
                              <a:gd name="connsiteY213" fmla="*/ 6353 h 9525"/>
                              <a:gd name="connsiteX214" fmla="*/ 12030 w 28575"/>
                              <a:gd name="connsiteY214" fmla="*/ 3172 h 9525"/>
                              <a:gd name="connsiteX215" fmla="*/ 12030 w 28575"/>
                              <a:gd name="connsiteY215" fmla="*/ 6353 h 9525"/>
                              <a:gd name="connsiteX216" fmla="*/ 12030 w 28575"/>
                              <a:gd name="connsiteY216" fmla="*/ 6353 h 9525"/>
                              <a:gd name="connsiteX217" fmla="*/ 12030 w 28575"/>
                              <a:gd name="connsiteY217" fmla="*/ 9525 h 9525"/>
                              <a:gd name="connsiteX218" fmla="*/ 12030 w 28575"/>
                              <a:gd name="connsiteY218" fmla="*/ 9525 h 9525"/>
                              <a:gd name="connsiteX219" fmla="*/ 12030 w 28575"/>
                              <a:gd name="connsiteY219" fmla="*/ 9525 h 9525"/>
                              <a:gd name="connsiteX220" fmla="*/ 12030 w 28575"/>
                              <a:gd name="connsiteY220" fmla="*/ 9525 h 9525"/>
                              <a:gd name="connsiteX221" fmla="*/ 12030 w 28575"/>
                              <a:gd name="connsiteY221" fmla="*/ 6353 h 9525"/>
                              <a:gd name="connsiteX222" fmla="*/ 12783 w 28575"/>
                              <a:gd name="connsiteY222" fmla="*/ 3172 h 9525"/>
                              <a:gd name="connsiteX223" fmla="*/ 12783 w 28575"/>
                              <a:gd name="connsiteY223" fmla="*/ 3172 h 9525"/>
                              <a:gd name="connsiteX224" fmla="*/ 12783 w 28575"/>
                              <a:gd name="connsiteY224" fmla="*/ 3172 h 9525"/>
                              <a:gd name="connsiteX225" fmla="*/ 12783 w 28575"/>
                              <a:gd name="connsiteY225" fmla="*/ 3172 h 9525"/>
                              <a:gd name="connsiteX226" fmla="*/ 12783 w 28575"/>
                              <a:gd name="connsiteY226" fmla="*/ 3172 h 9525"/>
                              <a:gd name="connsiteX227" fmla="*/ 12783 w 28575"/>
                              <a:gd name="connsiteY227" fmla="*/ 3172 h 9525"/>
                              <a:gd name="connsiteX228" fmla="*/ 12783 w 28575"/>
                              <a:gd name="connsiteY228" fmla="*/ 3172 h 9525"/>
                              <a:gd name="connsiteX229" fmla="*/ 12783 w 28575"/>
                              <a:gd name="connsiteY229" fmla="*/ 3172 h 9525"/>
                              <a:gd name="connsiteX230" fmla="*/ 12783 w 28575"/>
                              <a:gd name="connsiteY230" fmla="*/ 6353 h 9525"/>
                              <a:gd name="connsiteX231" fmla="*/ 12783 w 28575"/>
                              <a:gd name="connsiteY231" fmla="*/ 6353 h 9525"/>
                              <a:gd name="connsiteX232" fmla="*/ 12783 w 28575"/>
                              <a:gd name="connsiteY232" fmla="*/ 6353 h 9525"/>
                              <a:gd name="connsiteX233" fmla="*/ 12783 w 28575"/>
                              <a:gd name="connsiteY233" fmla="*/ 9525 h 9525"/>
                              <a:gd name="connsiteX234" fmla="*/ 13535 w 28575"/>
                              <a:gd name="connsiteY234" fmla="*/ 9525 h 9525"/>
                              <a:gd name="connsiteX235" fmla="*/ 13535 w 28575"/>
                              <a:gd name="connsiteY235" fmla="*/ 9525 h 9525"/>
                              <a:gd name="connsiteX236" fmla="*/ 13535 w 28575"/>
                              <a:gd name="connsiteY236" fmla="*/ 6353 h 9525"/>
                              <a:gd name="connsiteX237" fmla="*/ 13535 w 28575"/>
                              <a:gd name="connsiteY237" fmla="*/ 6353 h 9525"/>
                              <a:gd name="connsiteX238" fmla="*/ 13535 w 28575"/>
                              <a:gd name="connsiteY238" fmla="*/ 6353 h 9525"/>
                              <a:gd name="connsiteX239" fmla="*/ 13535 w 28575"/>
                              <a:gd name="connsiteY239" fmla="*/ 3172 h 9525"/>
                              <a:gd name="connsiteX240" fmla="*/ 13535 w 28575"/>
                              <a:gd name="connsiteY240" fmla="*/ 6353 h 9525"/>
                              <a:gd name="connsiteX241" fmla="*/ 13535 w 28575"/>
                              <a:gd name="connsiteY241" fmla="*/ 6353 h 9525"/>
                              <a:gd name="connsiteX242" fmla="*/ 13535 w 28575"/>
                              <a:gd name="connsiteY242" fmla="*/ 6353 h 9525"/>
                              <a:gd name="connsiteX243" fmla="*/ 13535 w 28575"/>
                              <a:gd name="connsiteY243" fmla="*/ 6353 h 9525"/>
                              <a:gd name="connsiteX244" fmla="*/ 13535 w 28575"/>
                              <a:gd name="connsiteY244" fmla="*/ 6353 h 9525"/>
                              <a:gd name="connsiteX245" fmla="*/ 13535 w 28575"/>
                              <a:gd name="connsiteY245" fmla="*/ 6353 h 9525"/>
                              <a:gd name="connsiteX246" fmla="*/ 14288 w 28575"/>
                              <a:gd name="connsiteY246" fmla="*/ 6353 h 9525"/>
                              <a:gd name="connsiteX247" fmla="*/ 14288 w 28575"/>
                              <a:gd name="connsiteY247" fmla="*/ 6353 h 9525"/>
                              <a:gd name="connsiteX248" fmla="*/ 14288 w 28575"/>
                              <a:gd name="connsiteY248" fmla="*/ 6353 h 9525"/>
                              <a:gd name="connsiteX249" fmla="*/ 14288 w 28575"/>
                              <a:gd name="connsiteY249" fmla="*/ 6353 h 9525"/>
                              <a:gd name="connsiteX250" fmla="*/ 14288 w 28575"/>
                              <a:gd name="connsiteY250" fmla="*/ 9525 h 9525"/>
                              <a:gd name="connsiteX251" fmla="*/ 14288 w 28575"/>
                              <a:gd name="connsiteY251" fmla="*/ 9525 h 9525"/>
                              <a:gd name="connsiteX252" fmla="*/ 14288 w 28575"/>
                              <a:gd name="connsiteY252" fmla="*/ 9525 h 9525"/>
                              <a:gd name="connsiteX253" fmla="*/ 14288 w 28575"/>
                              <a:gd name="connsiteY253" fmla="*/ 9525 h 9525"/>
                              <a:gd name="connsiteX254" fmla="*/ 14288 w 28575"/>
                              <a:gd name="connsiteY254" fmla="*/ 9525 h 9525"/>
                              <a:gd name="connsiteX255" fmla="*/ 14288 w 28575"/>
                              <a:gd name="connsiteY255" fmla="*/ 9525 h 9525"/>
                              <a:gd name="connsiteX256" fmla="*/ 14288 w 28575"/>
                              <a:gd name="connsiteY256" fmla="*/ 9525 h 9525"/>
                              <a:gd name="connsiteX257" fmla="*/ 14288 w 28575"/>
                              <a:gd name="connsiteY257" fmla="*/ 6353 h 9525"/>
                              <a:gd name="connsiteX258" fmla="*/ 15040 w 28575"/>
                              <a:gd name="connsiteY258" fmla="*/ 6353 h 9525"/>
                              <a:gd name="connsiteX259" fmla="*/ 15040 w 28575"/>
                              <a:gd name="connsiteY259" fmla="*/ 6353 h 9525"/>
                              <a:gd name="connsiteX260" fmla="*/ 15040 w 28575"/>
                              <a:gd name="connsiteY260" fmla="*/ 6353 h 9525"/>
                              <a:gd name="connsiteX261" fmla="*/ 15040 w 28575"/>
                              <a:gd name="connsiteY261" fmla="*/ 6353 h 9525"/>
                              <a:gd name="connsiteX262" fmla="*/ 15040 w 28575"/>
                              <a:gd name="connsiteY262" fmla="*/ 0 h 9525"/>
                              <a:gd name="connsiteX263" fmla="*/ 15040 w 28575"/>
                              <a:gd name="connsiteY263" fmla="*/ 0 h 9525"/>
                              <a:gd name="connsiteX264" fmla="*/ 15040 w 28575"/>
                              <a:gd name="connsiteY264" fmla="*/ 3172 h 9525"/>
                              <a:gd name="connsiteX265" fmla="*/ 15040 w 28575"/>
                              <a:gd name="connsiteY265" fmla="*/ 3172 h 9525"/>
                              <a:gd name="connsiteX266" fmla="*/ 15040 w 28575"/>
                              <a:gd name="connsiteY266" fmla="*/ 6353 h 9525"/>
                              <a:gd name="connsiteX267" fmla="*/ 15040 w 28575"/>
                              <a:gd name="connsiteY267" fmla="*/ 6353 h 9525"/>
                              <a:gd name="connsiteX268" fmla="*/ 15040 w 28575"/>
                              <a:gd name="connsiteY268" fmla="*/ 6353 h 9525"/>
                              <a:gd name="connsiteX269" fmla="*/ 15040 w 28575"/>
                              <a:gd name="connsiteY269" fmla="*/ 3172 h 9525"/>
                              <a:gd name="connsiteX270" fmla="*/ 15792 w 28575"/>
                              <a:gd name="connsiteY270" fmla="*/ 3172 h 9525"/>
                              <a:gd name="connsiteX271" fmla="*/ 15792 w 28575"/>
                              <a:gd name="connsiteY271" fmla="*/ 6353 h 9525"/>
                              <a:gd name="connsiteX272" fmla="*/ 15792 w 28575"/>
                              <a:gd name="connsiteY272" fmla="*/ 3172 h 9525"/>
                              <a:gd name="connsiteX273" fmla="*/ 15792 w 28575"/>
                              <a:gd name="connsiteY273" fmla="*/ 3172 h 9525"/>
                              <a:gd name="connsiteX274" fmla="*/ 15792 w 28575"/>
                              <a:gd name="connsiteY274" fmla="*/ 6353 h 9525"/>
                              <a:gd name="connsiteX275" fmla="*/ 15792 w 28575"/>
                              <a:gd name="connsiteY275" fmla="*/ 6353 h 9525"/>
                              <a:gd name="connsiteX276" fmla="*/ 15792 w 28575"/>
                              <a:gd name="connsiteY276" fmla="*/ 6353 h 9525"/>
                              <a:gd name="connsiteX277" fmla="*/ 15792 w 28575"/>
                              <a:gd name="connsiteY277" fmla="*/ 6353 h 9525"/>
                              <a:gd name="connsiteX278" fmla="*/ 15792 w 28575"/>
                              <a:gd name="connsiteY278" fmla="*/ 3172 h 9525"/>
                              <a:gd name="connsiteX279" fmla="*/ 15792 w 28575"/>
                              <a:gd name="connsiteY279" fmla="*/ 0 h 9525"/>
                              <a:gd name="connsiteX280" fmla="*/ 15792 w 28575"/>
                              <a:gd name="connsiteY280" fmla="*/ 3172 h 9525"/>
                              <a:gd name="connsiteX281" fmla="*/ 15792 w 28575"/>
                              <a:gd name="connsiteY281" fmla="*/ 3172 h 9525"/>
                              <a:gd name="connsiteX282" fmla="*/ 15792 w 28575"/>
                              <a:gd name="connsiteY282" fmla="*/ 3172 h 9525"/>
                              <a:gd name="connsiteX283" fmla="*/ 15792 w 28575"/>
                              <a:gd name="connsiteY283" fmla="*/ 6353 h 9525"/>
                              <a:gd name="connsiteX284" fmla="*/ 15792 w 28575"/>
                              <a:gd name="connsiteY284" fmla="*/ 6353 h 9525"/>
                              <a:gd name="connsiteX285" fmla="*/ 15792 w 28575"/>
                              <a:gd name="connsiteY285" fmla="*/ 6353 h 9525"/>
                              <a:gd name="connsiteX286" fmla="*/ 15792 w 28575"/>
                              <a:gd name="connsiteY286" fmla="*/ 6353 h 9525"/>
                              <a:gd name="connsiteX287" fmla="*/ 15792 w 28575"/>
                              <a:gd name="connsiteY287" fmla="*/ 6353 h 9525"/>
                              <a:gd name="connsiteX288" fmla="*/ 15792 w 28575"/>
                              <a:gd name="connsiteY288" fmla="*/ 6353 h 9525"/>
                              <a:gd name="connsiteX289" fmla="*/ 15792 w 28575"/>
                              <a:gd name="connsiteY289" fmla="*/ 6353 h 9525"/>
                              <a:gd name="connsiteX290" fmla="*/ 16545 w 28575"/>
                              <a:gd name="connsiteY290" fmla="*/ 6353 h 9525"/>
                              <a:gd name="connsiteX291" fmla="*/ 16545 w 28575"/>
                              <a:gd name="connsiteY291" fmla="*/ 9525 h 9525"/>
                              <a:gd name="connsiteX292" fmla="*/ 16545 w 28575"/>
                              <a:gd name="connsiteY292" fmla="*/ 6353 h 9525"/>
                              <a:gd name="connsiteX293" fmla="*/ 16545 w 28575"/>
                              <a:gd name="connsiteY293" fmla="*/ 6353 h 9525"/>
                              <a:gd name="connsiteX294" fmla="*/ 16545 w 28575"/>
                              <a:gd name="connsiteY294" fmla="*/ 6353 h 9525"/>
                              <a:gd name="connsiteX295" fmla="*/ 16545 w 28575"/>
                              <a:gd name="connsiteY295" fmla="*/ 6353 h 9525"/>
                              <a:gd name="connsiteX296" fmla="*/ 16545 w 28575"/>
                              <a:gd name="connsiteY296" fmla="*/ 6353 h 9525"/>
                              <a:gd name="connsiteX297" fmla="*/ 16545 w 28575"/>
                              <a:gd name="connsiteY297" fmla="*/ 6353 h 9525"/>
                              <a:gd name="connsiteX298" fmla="*/ 16545 w 28575"/>
                              <a:gd name="connsiteY298" fmla="*/ 3172 h 9525"/>
                              <a:gd name="connsiteX299" fmla="*/ 16545 w 28575"/>
                              <a:gd name="connsiteY299" fmla="*/ 3172 h 9525"/>
                              <a:gd name="connsiteX300" fmla="*/ 16545 w 28575"/>
                              <a:gd name="connsiteY300" fmla="*/ 6353 h 9525"/>
                              <a:gd name="connsiteX301" fmla="*/ 16545 w 28575"/>
                              <a:gd name="connsiteY301" fmla="*/ 6353 h 9525"/>
                              <a:gd name="connsiteX302" fmla="*/ 17297 w 28575"/>
                              <a:gd name="connsiteY302" fmla="*/ 6353 h 9525"/>
                              <a:gd name="connsiteX303" fmla="*/ 17297 w 28575"/>
                              <a:gd name="connsiteY303" fmla="*/ 6353 h 9525"/>
                              <a:gd name="connsiteX304" fmla="*/ 17297 w 28575"/>
                              <a:gd name="connsiteY304" fmla="*/ 6353 h 9525"/>
                              <a:gd name="connsiteX305" fmla="*/ 17297 w 28575"/>
                              <a:gd name="connsiteY305" fmla="*/ 6353 h 9525"/>
                              <a:gd name="connsiteX306" fmla="*/ 17297 w 28575"/>
                              <a:gd name="connsiteY306" fmla="*/ 6353 h 9525"/>
                              <a:gd name="connsiteX307" fmla="*/ 17297 w 28575"/>
                              <a:gd name="connsiteY307" fmla="*/ 6353 h 9525"/>
                              <a:gd name="connsiteX308" fmla="*/ 17297 w 28575"/>
                              <a:gd name="connsiteY308" fmla="*/ 3172 h 9525"/>
                              <a:gd name="connsiteX309" fmla="*/ 17297 w 28575"/>
                              <a:gd name="connsiteY309" fmla="*/ 3172 h 9525"/>
                              <a:gd name="connsiteX310" fmla="*/ 17297 w 28575"/>
                              <a:gd name="connsiteY310" fmla="*/ 0 h 9525"/>
                              <a:gd name="connsiteX311" fmla="*/ 17297 w 28575"/>
                              <a:gd name="connsiteY311" fmla="*/ 3172 h 9525"/>
                              <a:gd name="connsiteX312" fmla="*/ 17297 w 28575"/>
                              <a:gd name="connsiteY312" fmla="*/ 3172 h 9525"/>
                              <a:gd name="connsiteX313" fmla="*/ 17297 w 28575"/>
                              <a:gd name="connsiteY313" fmla="*/ 6353 h 9525"/>
                              <a:gd name="connsiteX314" fmla="*/ 18050 w 28575"/>
                              <a:gd name="connsiteY314" fmla="*/ 6353 h 9525"/>
                              <a:gd name="connsiteX315" fmla="*/ 18050 w 28575"/>
                              <a:gd name="connsiteY315" fmla="*/ 6353 h 9525"/>
                              <a:gd name="connsiteX316" fmla="*/ 18050 w 28575"/>
                              <a:gd name="connsiteY316" fmla="*/ 6353 h 9525"/>
                              <a:gd name="connsiteX317" fmla="*/ 18050 w 28575"/>
                              <a:gd name="connsiteY317" fmla="*/ 9525 h 9525"/>
                              <a:gd name="connsiteX318" fmla="*/ 18050 w 28575"/>
                              <a:gd name="connsiteY318" fmla="*/ 6353 h 9525"/>
                              <a:gd name="connsiteX319" fmla="*/ 18050 w 28575"/>
                              <a:gd name="connsiteY319" fmla="*/ 3172 h 9525"/>
                              <a:gd name="connsiteX320" fmla="*/ 18050 w 28575"/>
                              <a:gd name="connsiteY320" fmla="*/ 3172 h 9525"/>
                              <a:gd name="connsiteX321" fmla="*/ 18050 w 28575"/>
                              <a:gd name="connsiteY321" fmla="*/ 3172 h 9525"/>
                              <a:gd name="connsiteX322" fmla="*/ 18050 w 28575"/>
                              <a:gd name="connsiteY322" fmla="*/ 3172 h 9525"/>
                              <a:gd name="connsiteX323" fmla="*/ 18050 w 28575"/>
                              <a:gd name="connsiteY323" fmla="*/ 3172 h 9525"/>
                              <a:gd name="connsiteX324" fmla="*/ 18050 w 28575"/>
                              <a:gd name="connsiteY324" fmla="*/ 6353 h 9525"/>
                              <a:gd name="connsiteX325" fmla="*/ 18050 w 28575"/>
                              <a:gd name="connsiteY325" fmla="*/ 3172 h 9525"/>
                              <a:gd name="connsiteX326" fmla="*/ 18802 w 28575"/>
                              <a:gd name="connsiteY326" fmla="*/ 6353 h 9525"/>
                              <a:gd name="connsiteX327" fmla="*/ 18802 w 28575"/>
                              <a:gd name="connsiteY327" fmla="*/ 6353 h 9525"/>
                              <a:gd name="connsiteX328" fmla="*/ 18802 w 28575"/>
                              <a:gd name="connsiteY328" fmla="*/ 6353 h 9525"/>
                              <a:gd name="connsiteX329" fmla="*/ 18802 w 28575"/>
                              <a:gd name="connsiteY329" fmla="*/ 6353 h 9525"/>
                              <a:gd name="connsiteX330" fmla="*/ 18802 w 28575"/>
                              <a:gd name="connsiteY330" fmla="*/ 6353 h 9525"/>
                              <a:gd name="connsiteX331" fmla="*/ 18802 w 28575"/>
                              <a:gd name="connsiteY331" fmla="*/ 6353 h 9525"/>
                              <a:gd name="connsiteX332" fmla="*/ 18802 w 28575"/>
                              <a:gd name="connsiteY332" fmla="*/ 6353 h 9525"/>
                              <a:gd name="connsiteX333" fmla="*/ 18802 w 28575"/>
                              <a:gd name="connsiteY333" fmla="*/ 3172 h 9525"/>
                              <a:gd name="connsiteX334" fmla="*/ 18802 w 28575"/>
                              <a:gd name="connsiteY334" fmla="*/ 6353 h 9525"/>
                              <a:gd name="connsiteX335" fmla="*/ 18802 w 28575"/>
                              <a:gd name="connsiteY335" fmla="*/ 6353 h 9525"/>
                              <a:gd name="connsiteX336" fmla="*/ 18802 w 28575"/>
                              <a:gd name="connsiteY336" fmla="*/ 6353 h 9525"/>
                              <a:gd name="connsiteX337" fmla="*/ 18802 w 28575"/>
                              <a:gd name="connsiteY337" fmla="*/ 6353 h 9525"/>
                              <a:gd name="connsiteX338" fmla="*/ 19555 w 28575"/>
                              <a:gd name="connsiteY338" fmla="*/ 6353 h 9525"/>
                              <a:gd name="connsiteX339" fmla="*/ 19555 w 28575"/>
                              <a:gd name="connsiteY339" fmla="*/ 6353 h 9525"/>
                              <a:gd name="connsiteX340" fmla="*/ 19555 w 28575"/>
                              <a:gd name="connsiteY340" fmla="*/ 6353 h 9525"/>
                              <a:gd name="connsiteX341" fmla="*/ 19555 w 28575"/>
                              <a:gd name="connsiteY341" fmla="*/ 6353 h 9525"/>
                              <a:gd name="connsiteX342" fmla="*/ 19555 w 28575"/>
                              <a:gd name="connsiteY342" fmla="*/ 9525 h 9525"/>
                              <a:gd name="connsiteX343" fmla="*/ 19555 w 28575"/>
                              <a:gd name="connsiteY343" fmla="*/ 6353 h 9525"/>
                              <a:gd name="connsiteX344" fmla="*/ 19555 w 28575"/>
                              <a:gd name="connsiteY344" fmla="*/ 6353 h 9525"/>
                              <a:gd name="connsiteX345" fmla="*/ 19555 w 28575"/>
                              <a:gd name="connsiteY345" fmla="*/ 6353 h 9525"/>
                              <a:gd name="connsiteX346" fmla="*/ 19555 w 28575"/>
                              <a:gd name="connsiteY346" fmla="*/ 3172 h 9525"/>
                              <a:gd name="connsiteX347" fmla="*/ 19555 w 28575"/>
                              <a:gd name="connsiteY347" fmla="*/ 3172 h 9525"/>
                              <a:gd name="connsiteX348" fmla="*/ 19555 w 28575"/>
                              <a:gd name="connsiteY348" fmla="*/ 3172 h 9525"/>
                              <a:gd name="connsiteX349" fmla="*/ 19555 w 28575"/>
                              <a:gd name="connsiteY349" fmla="*/ 3172 h 9525"/>
                              <a:gd name="connsiteX350" fmla="*/ 19555 w 28575"/>
                              <a:gd name="connsiteY350" fmla="*/ 6353 h 9525"/>
                              <a:gd name="connsiteX351" fmla="*/ 19555 w 28575"/>
                              <a:gd name="connsiteY351" fmla="*/ 6353 h 9525"/>
                              <a:gd name="connsiteX352" fmla="*/ 20307 w 28575"/>
                              <a:gd name="connsiteY352" fmla="*/ 9525 h 9525"/>
                              <a:gd name="connsiteX353" fmla="*/ 20307 w 28575"/>
                              <a:gd name="connsiteY353" fmla="*/ 9525 h 9525"/>
                              <a:gd name="connsiteX354" fmla="*/ 20307 w 28575"/>
                              <a:gd name="connsiteY354" fmla="*/ 9525 h 9525"/>
                              <a:gd name="connsiteX355" fmla="*/ 20307 w 28575"/>
                              <a:gd name="connsiteY355" fmla="*/ 9525 h 9525"/>
                              <a:gd name="connsiteX356" fmla="*/ 20307 w 28575"/>
                              <a:gd name="connsiteY356" fmla="*/ 9525 h 9525"/>
                              <a:gd name="connsiteX357" fmla="*/ 20307 w 28575"/>
                              <a:gd name="connsiteY357" fmla="*/ 6353 h 9525"/>
                              <a:gd name="connsiteX358" fmla="*/ 20307 w 28575"/>
                              <a:gd name="connsiteY358" fmla="*/ 3172 h 9525"/>
                              <a:gd name="connsiteX359" fmla="*/ 20307 w 28575"/>
                              <a:gd name="connsiteY359" fmla="*/ 3172 h 9525"/>
                              <a:gd name="connsiteX360" fmla="*/ 20307 w 28575"/>
                              <a:gd name="connsiteY360" fmla="*/ 6353 h 9525"/>
                              <a:gd name="connsiteX361" fmla="*/ 20307 w 28575"/>
                              <a:gd name="connsiteY361" fmla="*/ 6353 h 9525"/>
                              <a:gd name="connsiteX362" fmla="*/ 20307 w 28575"/>
                              <a:gd name="connsiteY362" fmla="*/ 6353 h 9525"/>
                              <a:gd name="connsiteX363" fmla="*/ 20307 w 28575"/>
                              <a:gd name="connsiteY363" fmla="*/ 9525 h 9525"/>
                              <a:gd name="connsiteX364" fmla="*/ 21060 w 28575"/>
                              <a:gd name="connsiteY364" fmla="*/ 6353 h 9525"/>
                              <a:gd name="connsiteX365" fmla="*/ 21060 w 28575"/>
                              <a:gd name="connsiteY365" fmla="*/ 6353 h 9525"/>
                              <a:gd name="connsiteX366" fmla="*/ 21060 w 28575"/>
                              <a:gd name="connsiteY366" fmla="*/ 6353 h 9525"/>
                              <a:gd name="connsiteX367" fmla="*/ 21060 w 28575"/>
                              <a:gd name="connsiteY367" fmla="*/ 6353 h 9525"/>
                              <a:gd name="connsiteX368" fmla="*/ 21060 w 28575"/>
                              <a:gd name="connsiteY368" fmla="*/ 3172 h 9525"/>
                              <a:gd name="connsiteX369" fmla="*/ 21060 w 28575"/>
                              <a:gd name="connsiteY369" fmla="*/ 6353 h 9525"/>
                              <a:gd name="connsiteX370" fmla="*/ 21060 w 28575"/>
                              <a:gd name="connsiteY370" fmla="*/ 3172 h 9525"/>
                              <a:gd name="connsiteX371" fmla="*/ 21060 w 28575"/>
                              <a:gd name="connsiteY371" fmla="*/ 3172 h 9525"/>
                              <a:gd name="connsiteX372" fmla="*/ 21060 w 28575"/>
                              <a:gd name="connsiteY372" fmla="*/ 3172 h 9525"/>
                              <a:gd name="connsiteX373" fmla="*/ 21060 w 28575"/>
                              <a:gd name="connsiteY373" fmla="*/ 3172 h 9525"/>
                              <a:gd name="connsiteX374" fmla="*/ 21060 w 28575"/>
                              <a:gd name="connsiteY374" fmla="*/ 3172 h 9525"/>
                              <a:gd name="connsiteX375" fmla="*/ 21060 w 28575"/>
                              <a:gd name="connsiteY375" fmla="*/ 6353 h 9525"/>
                              <a:gd name="connsiteX376" fmla="*/ 21060 w 28575"/>
                              <a:gd name="connsiteY376" fmla="*/ 9525 h 9525"/>
                              <a:gd name="connsiteX377" fmla="*/ 21060 w 28575"/>
                              <a:gd name="connsiteY377" fmla="*/ 9525 h 9525"/>
                              <a:gd name="connsiteX378" fmla="*/ 21060 w 28575"/>
                              <a:gd name="connsiteY378" fmla="*/ 9525 h 9525"/>
                              <a:gd name="connsiteX379" fmla="*/ 21060 w 28575"/>
                              <a:gd name="connsiteY379" fmla="*/ 9525 h 9525"/>
                              <a:gd name="connsiteX380" fmla="*/ 21060 w 28575"/>
                              <a:gd name="connsiteY380" fmla="*/ 9525 h 9525"/>
                              <a:gd name="connsiteX381" fmla="*/ 21060 w 28575"/>
                              <a:gd name="connsiteY381" fmla="*/ 6353 h 9525"/>
                              <a:gd name="connsiteX382" fmla="*/ 21803 w 28575"/>
                              <a:gd name="connsiteY382" fmla="*/ 6353 h 9525"/>
                              <a:gd name="connsiteX383" fmla="*/ 21803 w 28575"/>
                              <a:gd name="connsiteY383" fmla="*/ 6353 h 9525"/>
                              <a:gd name="connsiteX384" fmla="*/ 21803 w 28575"/>
                              <a:gd name="connsiteY384" fmla="*/ 3172 h 9525"/>
                              <a:gd name="connsiteX385" fmla="*/ 21803 w 28575"/>
                              <a:gd name="connsiteY385" fmla="*/ 3172 h 9525"/>
                              <a:gd name="connsiteX386" fmla="*/ 21803 w 28575"/>
                              <a:gd name="connsiteY386" fmla="*/ 3172 h 9525"/>
                              <a:gd name="connsiteX387" fmla="*/ 21803 w 28575"/>
                              <a:gd name="connsiteY387" fmla="*/ 3172 h 9525"/>
                              <a:gd name="connsiteX388" fmla="*/ 21803 w 28575"/>
                              <a:gd name="connsiteY388" fmla="*/ 6353 h 9525"/>
                              <a:gd name="connsiteX389" fmla="*/ 21803 w 28575"/>
                              <a:gd name="connsiteY389" fmla="*/ 6353 h 9525"/>
                              <a:gd name="connsiteX390" fmla="*/ 21803 w 28575"/>
                              <a:gd name="connsiteY390" fmla="*/ 6353 h 9525"/>
                              <a:gd name="connsiteX391" fmla="*/ 21803 w 28575"/>
                              <a:gd name="connsiteY391" fmla="*/ 6353 h 9525"/>
                              <a:gd name="connsiteX392" fmla="*/ 21803 w 28575"/>
                              <a:gd name="connsiteY392" fmla="*/ 6353 h 9525"/>
                              <a:gd name="connsiteX393" fmla="*/ 21803 w 28575"/>
                              <a:gd name="connsiteY393" fmla="*/ 6353 h 9525"/>
                              <a:gd name="connsiteX394" fmla="*/ 22555 w 28575"/>
                              <a:gd name="connsiteY394" fmla="*/ 6353 h 9525"/>
                              <a:gd name="connsiteX395" fmla="*/ 22555 w 28575"/>
                              <a:gd name="connsiteY395" fmla="*/ 6353 h 9525"/>
                              <a:gd name="connsiteX396" fmla="*/ 22555 w 28575"/>
                              <a:gd name="connsiteY396" fmla="*/ 3172 h 9525"/>
                              <a:gd name="connsiteX397" fmla="*/ 22555 w 28575"/>
                              <a:gd name="connsiteY397" fmla="*/ 6353 h 9525"/>
                              <a:gd name="connsiteX398" fmla="*/ 22555 w 28575"/>
                              <a:gd name="connsiteY398" fmla="*/ 9525 h 9525"/>
                              <a:gd name="connsiteX399" fmla="*/ 22555 w 28575"/>
                              <a:gd name="connsiteY399" fmla="*/ 9525 h 9525"/>
                              <a:gd name="connsiteX400" fmla="*/ 22555 w 28575"/>
                              <a:gd name="connsiteY400" fmla="*/ 9525 h 9525"/>
                              <a:gd name="connsiteX401" fmla="*/ 22555 w 28575"/>
                              <a:gd name="connsiteY401" fmla="*/ 6353 h 9525"/>
                              <a:gd name="connsiteX402" fmla="*/ 22555 w 28575"/>
                              <a:gd name="connsiteY402" fmla="*/ 3172 h 9525"/>
                              <a:gd name="connsiteX403" fmla="*/ 22555 w 28575"/>
                              <a:gd name="connsiteY403" fmla="*/ 6353 h 9525"/>
                              <a:gd name="connsiteX404" fmla="*/ 22555 w 28575"/>
                              <a:gd name="connsiteY404" fmla="*/ 6353 h 9525"/>
                              <a:gd name="connsiteX405" fmla="*/ 22555 w 28575"/>
                              <a:gd name="connsiteY405" fmla="*/ 6353 h 9525"/>
                              <a:gd name="connsiteX406" fmla="*/ 23308 w 28575"/>
                              <a:gd name="connsiteY406" fmla="*/ 6353 h 9525"/>
                              <a:gd name="connsiteX407" fmla="*/ 23308 w 28575"/>
                              <a:gd name="connsiteY407" fmla="*/ 6353 h 9525"/>
                              <a:gd name="connsiteX408" fmla="*/ 23308 w 28575"/>
                              <a:gd name="connsiteY408" fmla="*/ 3172 h 9525"/>
                              <a:gd name="connsiteX409" fmla="*/ 23308 w 28575"/>
                              <a:gd name="connsiteY409" fmla="*/ 3172 h 9525"/>
                              <a:gd name="connsiteX410" fmla="*/ 23308 w 28575"/>
                              <a:gd name="connsiteY410" fmla="*/ 3172 h 9525"/>
                              <a:gd name="connsiteX411" fmla="*/ 23308 w 28575"/>
                              <a:gd name="connsiteY411" fmla="*/ 3172 h 9525"/>
                              <a:gd name="connsiteX412" fmla="*/ 23308 w 28575"/>
                              <a:gd name="connsiteY412" fmla="*/ 0 h 9525"/>
                              <a:gd name="connsiteX413" fmla="*/ 23308 w 28575"/>
                              <a:gd name="connsiteY413" fmla="*/ 0 h 9525"/>
                              <a:gd name="connsiteX414" fmla="*/ 23308 w 28575"/>
                              <a:gd name="connsiteY414" fmla="*/ 0 h 9525"/>
                              <a:gd name="connsiteX415" fmla="*/ 23308 w 28575"/>
                              <a:gd name="connsiteY415" fmla="*/ 0 h 9525"/>
                              <a:gd name="connsiteX416" fmla="*/ 23308 w 28575"/>
                              <a:gd name="connsiteY416" fmla="*/ 3172 h 9525"/>
                              <a:gd name="connsiteX417" fmla="*/ 23308 w 28575"/>
                              <a:gd name="connsiteY417" fmla="*/ 3172 h 9525"/>
                              <a:gd name="connsiteX418" fmla="*/ 23308 w 28575"/>
                              <a:gd name="connsiteY418" fmla="*/ 6353 h 9525"/>
                              <a:gd name="connsiteX419" fmla="*/ 23308 w 28575"/>
                              <a:gd name="connsiteY419" fmla="*/ 6353 h 9525"/>
                              <a:gd name="connsiteX420" fmla="*/ 24060 w 28575"/>
                              <a:gd name="connsiteY420" fmla="*/ 6353 h 9525"/>
                              <a:gd name="connsiteX421" fmla="*/ 24060 w 28575"/>
                              <a:gd name="connsiteY421" fmla="*/ 6353 h 9525"/>
                              <a:gd name="connsiteX422" fmla="*/ 24060 w 28575"/>
                              <a:gd name="connsiteY422" fmla="*/ 9525 h 9525"/>
                              <a:gd name="connsiteX423" fmla="*/ 24060 w 28575"/>
                              <a:gd name="connsiteY423" fmla="*/ 6353 h 9525"/>
                              <a:gd name="connsiteX424" fmla="*/ 24060 w 28575"/>
                              <a:gd name="connsiteY424" fmla="*/ 9525 h 9525"/>
                              <a:gd name="connsiteX425" fmla="*/ 24060 w 28575"/>
                              <a:gd name="connsiteY425" fmla="*/ 6353 h 9525"/>
                              <a:gd name="connsiteX426" fmla="*/ 24060 w 28575"/>
                              <a:gd name="connsiteY426" fmla="*/ 6353 h 9525"/>
                              <a:gd name="connsiteX427" fmla="*/ 24060 w 28575"/>
                              <a:gd name="connsiteY427" fmla="*/ 6353 h 9525"/>
                              <a:gd name="connsiteX428" fmla="*/ 24060 w 28575"/>
                              <a:gd name="connsiteY428" fmla="*/ 6353 h 9525"/>
                              <a:gd name="connsiteX429" fmla="*/ 24060 w 28575"/>
                              <a:gd name="connsiteY429" fmla="*/ 6353 h 9525"/>
                              <a:gd name="connsiteX430" fmla="*/ 24060 w 28575"/>
                              <a:gd name="connsiteY430" fmla="*/ 6353 h 9525"/>
                              <a:gd name="connsiteX431" fmla="*/ 24060 w 28575"/>
                              <a:gd name="connsiteY431" fmla="*/ 9525 h 9525"/>
                              <a:gd name="connsiteX432" fmla="*/ 24813 w 28575"/>
                              <a:gd name="connsiteY432" fmla="*/ 9525 h 9525"/>
                              <a:gd name="connsiteX433" fmla="*/ 24813 w 28575"/>
                              <a:gd name="connsiteY433" fmla="*/ 9525 h 9525"/>
                              <a:gd name="connsiteX434" fmla="*/ 24813 w 28575"/>
                              <a:gd name="connsiteY434" fmla="*/ 6353 h 9525"/>
                              <a:gd name="connsiteX435" fmla="*/ 24813 w 28575"/>
                              <a:gd name="connsiteY435" fmla="*/ 6353 h 9525"/>
                              <a:gd name="connsiteX436" fmla="*/ 24813 w 28575"/>
                              <a:gd name="connsiteY436" fmla="*/ 6353 h 9525"/>
                              <a:gd name="connsiteX437" fmla="*/ 24813 w 28575"/>
                              <a:gd name="connsiteY437" fmla="*/ 6353 h 9525"/>
                              <a:gd name="connsiteX438" fmla="*/ 24813 w 28575"/>
                              <a:gd name="connsiteY438" fmla="*/ 6353 h 9525"/>
                              <a:gd name="connsiteX439" fmla="*/ 24813 w 28575"/>
                              <a:gd name="connsiteY439" fmla="*/ 6353 h 9525"/>
                              <a:gd name="connsiteX440" fmla="*/ 24813 w 28575"/>
                              <a:gd name="connsiteY440" fmla="*/ 6353 h 9525"/>
                              <a:gd name="connsiteX441" fmla="*/ 24813 w 28575"/>
                              <a:gd name="connsiteY441" fmla="*/ 6353 h 9525"/>
                              <a:gd name="connsiteX442" fmla="*/ 24813 w 28575"/>
                              <a:gd name="connsiteY442" fmla="*/ 9525 h 9525"/>
                              <a:gd name="connsiteX443" fmla="*/ 24813 w 28575"/>
                              <a:gd name="connsiteY443" fmla="*/ 9525 h 9525"/>
                              <a:gd name="connsiteX444" fmla="*/ 25565 w 28575"/>
                              <a:gd name="connsiteY444" fmla="*/ 6353 h 9525"/>
                              <a:gd name="connsiteX445" fmla="*/ 25565 w 28575"/>
                              <a:gd name="connsiteY445" fmla="*/ 9525 h 9525"/>
                              <a:gd name="connsiteX446" fmla="*/ 25565 w 28575"/>
                              <a:gd name="connsiteY446" fmla="*/ 9525 h 9525"/>
                              <a:gd name="connsiteX447" fmla="*/ 25565 w 28575"/>
                              <a:gd name="connsiteY447" fmla="*/ 9525 h 9525"/>
                              <a:gd name="connsiteX448" fmla="*/ 25565 w 28575"/>
                              <a:gd name="connsiteY448" fmla="*/ 9525 h 9525"/>
                              <a:gd name="connsiteX449" fmla="*/ 25565 w 28575"/>
                              <a:gd name="connsiteY449" fmla="*/ 6353 h 9525"/>
                              <a:gd name="connsiteX450" fmla="*/ 25565 w 28575"/>
                              <a:gd name="connsiteY450" fmla="*/ 6353 h 9525"/>
                              <a:gd name="connsiteX451" fmla="*/ 25565 w 28575"/>
                              <a:gd name="connsiteY451" fmla="*/ 6353 h 9525"/>
                              <a:gd name="connsiteX452" fmla="*/ 25565 w 28575"/>
                              <a:gd name="connsiteY452" fmla="*/ 6353 h 9525"/>
                              <a:gd name="connsiteX453" fmla="*/ 25565 w 28575"/>
                              <a:gd name="connsiteY453" fmla="*/ 9525 h 9525"/>
                              <a:gd name="connsiteX454" fmla="*/ 25565 w 28575"/>
                              <a:gd name="connsiteY454" fmla="*/ 9525 h 9525"/>
                              <a:gd name="connsiteX455" fmla="*/ 25565 w 28575"/>
                              <a:gd name="connsiteY455" fmla="*/ 9525 h 9525"/>
                              <a:gd name="connsiteX456" fmla="*/ 25565 w 28575"/>
                              <a:gd name="connsiteY456" fmla="*/ 9525 h 9525"/>
                              <a:gd name="connsiteX457" fmla="*/ 25565 w 28575"/>
                              <a:gd name="connsiteY457" fmla="*/ 6353 h 9525"/>
                              <a:gd name="connsiteX458" fmla="*/ 25565 w 28575"/>
                              <a:gd name="connsiteY458" fmla="*/ 3172 h 9525"/>
                              <a:gd name="connsiteX459" fmla="*/ 25565 w 28575"/>
                              <a:gd name="connsiteY459" fmla="*/ 3172 h 9525"/>
                              <a:gd name="connsiteX460" fmla="*/ 25565 w 28575"/>
                              <a:gd name="connsiteY460" fmla="*/ 3172 h 9525"/>
                              <a:gd name="connsiteX461" fmla="*/ 25565 w 28575"/>
                              <a:gd name="connsiteY461" fmla="*/ 3172 h 9525"/>
                              <a:gd name="connsiteX462" fmla="*/ 26318 w 28575"/>
                              <a:gd name="connsiteY462" fmla="*/ 6353 h 9525"/>
                              <a:gd name="connsiteX463" fmla="*/ 26318 w 28575"/>
                              <a:gd name="connsiteY463" fmla="*/ 6353 h 9525"/>
                              <a:gd name="connsiteX464" fmla="*/ 26318 w 28575"/>
                              <a:gd name="connsiteY464" fmla="*/ 3172 h 9525"/>
                              <a:gd name="connsiteX465" fmla="*/ 26318 w 28575"/>
                              <a:gd name="connsiteY465" fmla="*/ 6353 h 9525"/>
                              <a:gd name="connsiteX466" fmla="*/ 26318 w 28575"/>
                              <a:gd name="connsiteY466" fmla="*/ 6353 h 9525"/>
                              <a:gd name="connsiteX467" fmla="*/ 26318 w 28575"/>
                              <a:gd name="connsiteY467" fmla="*/ 6353 h 9525"/>
                              <a:gd name="connsiteX468" fmla="*/ 26318 w 28575"/>
                              <a:gd name="connsiteY468" fmla="*/ 9525 h 9525"/>
                              <a:gd name="connsiteX469" fmla="*/ 26318 w 28575"/>
                              <a:gd name="connsiteY469" fmla="*/ 6353 h 9525"/>
                              <a:gd name="connsiteX470" fmla="*/ 26318 w 28575"/>
                              <a:gd name="connsiteY470" fmla="*/ 3172 h 9525"/>
                              <a:gd name="connsiteX471" fmla="*/ 26318 w 28575"/>
                              <a:gd name="connsiteY471" fmla="*/ 6353 h 9525"/>
                              <a:gd name="connsiteX472" fmla="*/ 26318 w 28575"/>
                              <a:gd name="connsiteY472" fmla="*/ 6353 h 9525"/>
                              <a:gd name="connsiteX473" fmla="*/ 26318 w 28575"/>
                              <a:gd name="connsiteY473" fmla="*/ 6353 h 9525"/>
                              <a:gd name="connsiteX474" fmla="*/ 27070 w 28575"/>
                              <a:gd name="connsiteY474" fmla="*/ 6353 h 9525"/>
                              <a:gd name="connsiteX475" fmla="*/ 27070 w 28575"/>
                              <a:gd name="connsiteY475" fmla="*/ 6353 h 9525"/>
                              <a:gd name="connsiteX476" fmla="*/ 27070 w 28575"/>
                              <a:gd name="connsiteY476" fmla="*/ 6353 h 9525"/>
                              <a:gd name="connsiteX477" fmla="*/ 27070 w 28575"/>
                              <a:gd name="connsiteY477" fmla="*/ 6353 h 9525"/>
                              <a:gd name="connsiteX478" fmla="*/ 27070 w 28575"/>
                              <a:gd name="connsiteY478" fmla="*/ 6353 h 9525"/>
                              <a:gd name="connsiteX479" fmla="*/ 27070 w 28575"/>
                              <a:gd name="connsiteY479" fmla="*/ 6353 h 9525"/>
                              <a:gd name="connsiteX480" fmla="*/ 27070 w 28575"/>
                              <a:gd name="connsiteY480" fmla="*/ 6353 h 9525"/>
                              <a:gd name="connsiteX481" fmla="*/ 27070 w 28575"/>
                              <a:gd name="connsiteY481" fmla="*/ 6353 h 9525"/>
                              <a:gd name="connsiteX482" fmla="*/ 27070 w 28575"/>
                              <a:gd name="connsiteY482" fmla="*/ 6353 h 9525"/>
                              <a:gd name="connsiteX483" fmla="*/ 27070 w 28575"/>
                              <a:gd name="connsiteY483" fmla="*/ 6353 h 9525"/>
                              <a:gd name="connsiteX484" fmla="*/ 27070 w 28575"/>
                              <a:gd name="connsiteY484" fmla="*/ 6353 h 9525"/>
                              <a:gd name="connsiteX485" fmla="*/ 27070 w 28575"/>
                              <a:gd name="connsiteY485" fmla="*/ 6353 h 9525"/>
                              <a:gd name="connsiteX486" fmla="*/ 27823 w 28575"/>
                              <a:gd name="connsiteY486" fmla="*/ 6353 h 9525"/>
                              <a:gd name="connsiteX487" fmla="*/ 27823 w 28575"/>
                              <a:gd name="connsiteY487" fmla="*/ 3172 h 9525"/>
                              <a:gd name="connsiteX488" fmla="*/ 27823 w 28575"/>
                              <a:gd name="connsiteY488" fmla="*/ 3172 h 9525"/>
                              <a:gd name="connsiteX489" fmla="*/ 27823 w 28575"/>
                              <a:gd name="connsiteY489" fmla="*/ 0 h 9525"/>
                              <a:gd name="connsiteX490" fmla="*/ 27823 w 28575"/>
                              <a:gd name="connsiteY490" fmla="*/ 0 h 9525"/>
                              <a:gd name="connsiteX491" fmla="*/ 27823 w 28575"/>
                              <a:gd name="connsiteY491" fmla="*/ 0 h 9525"/>
                              <a:gd name="connsiteX492" fmla="*/ 27823 w 28575"/>
                              <a:gd name="connsiteY492" fmla="*/ 0 h 9525"/>
                              <a:gd name="connsiteX493" fmla="*/ 27823 w 28575"/>
                              <a:gd name="connsiteY493" fmla="*/ 3172 h 9525"/>
                              <a:gd name="connsiteX494" fmla="*/ 27823 w 28575"/>
                              <a:gd name="connsiteY494" fmla="*/ 3172 h 9525"/>
                              <a:gd name="connsiteX495" fmla="*/ 27823 w 28575"/>
                              <a:gd name="connsiteY495" fmla="*/ 6353 h 9525"/>
                              <a:gd name="connsiteX496" fmla="*/ 27823 w 28575"/>
                              <a:gd name="connsiteY496" fmla="*/ 3172 h 9525"/>
                              <a:gd name="connsiteX497" fmla="*/ 27823 w 28575"/>
                              <a:gd name="connsiteY497" fmla="*/ 3172 h 9525"/>
                              <a:gd name="connsiteX498" fmla="*/ 27823 w 28575"/>
                              <a:gd name="connsiteY498" fmla="*/ 0 h 9525"/>
                              <a:gd name="connsiteX499" fmla="*/ 27823 w 28575"/>
                              <a:gd name="connsiteY499" fmla="*/ 3172 h 9525"/>
                              <a:gd name="connsiteX500" fmla="*/ 28575 w 28575"/>
                              <a:gd name="connsiteY500" fmla="*/ 3172 h 9525"/>
                              <a:gd name="connsiteX501" fmla="*/ 28575 w 28575"/>
                              <a:gd name="connsiteY501" fmla="*/ 3172 h 9525"/>
                              <a:gd name="connsiteX502" fmla="*/ 28575 w 28575"/>
                              <a:gd name="connsiteY502" fmla="*/ 3172 h 9525"/>
                              <a:gd name="connsiteX503" fmla="*/ 28575 w 28575"/>
                              <a:gd name="connsiteY503" fmla="*/ 3172 h 9525"/>
                              <a:gd name="connsiteX504" fmla="*/ 28575 w 28575"/>
                              <a:gd name="connsiteY504" fmla="*/ 6353 h 9525"/>
                              <a:gd name="connsiteX505" fmla="*/ 28575 w 28575"/>
                              <a:gd name="connsiteY505" fmla="*/ 3172 h 9525"/>
                              <a:gd name="connsiteX506" fmla="*/ 28575 w 28575"/>
                              <a:gd name="connsiteY506" fmla="*/ 9525 h 9525"/>
                              <a:gd name="connsiteX507" fmla="*/ 28575 w 28575"/>
                              <a:gd name="connsiteY507" fmla="*/ 9525 h 9525"/>
                              <a:gd name="connsiteX508" fmla="*/ 28575 w 28575"/>
                              <a:gd name="connsiteY508" fmla="*/ 6353 h 9525"/>
                              <a:gd name="connsiteX509" fmla="*/ 28575 w 28575"/>
                              <a:gd name="connsiteY509" fmla="*/ 6353 h 9525"/>
                              <a:gd name="connsiteX510" fmla="*/ 28575 w 28575"/>
                              <a:gd name="connsiteY510" fmla="*/ 3172 h 9525"/>
                              <a:gd name="connsiteX511" fmla="*/ 28575 w 28575"/>
                              <a:gd name="connsiteY511" fmla="*/ 3172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3172"/>
                                </a:moveTo>
                                <a:lnTo>
                                  <a:pt x="0" y="6353"/>
                                </a:lnTo>
                                <a:lnTo>
                                  <a:pt x="0" y="3172"/>
                                </a:lnTo>
                                <a:lnTo>
                                  <a:pt x="0" y="3172"/>
                                </a:lnTo>
                                <a:lnTo>
                                  <a:pt x="0" y="3172"/>
                                </a:lnTo>
                                <a:lnTo>
                                  <a:pt x="0" y="3172"/>
                                </a:lnTo>
                                <a:lnTo>
                                  <a:pt x="752" y="0"/>
                                </a:lnTo>
                                <a:lnTo>
                                  <a:pt x="752" y="0"/>
                                </a:lnTo>
                                <a:lnTo>
                                  <a:pt x="752" y="3172"/>
                                </a:lnTo>
                                <a:lnTo>
                                  <a:pt x="752" y="0"/>
                                </a:lnTo>
                                <a:lnTo>
                                  <a:pt x="752" y="0"/>
                                </a:lnTo>
                                <a:lnTo>
                                  <a:pt x="752" y="3172"/>
                                </a:lnTo>
                                <a:lnTo>
                                  <a:pt x="752" y="0"/>
                                </a:lnTo>
                                <a:lnTo>
                                  <a:pt x="752" y="3172"/>
                                </a:lnTo>
                                <a:lnTo>
                                  <a:pt x="752" y="6353"/>
                                </a:lnTo>
                                <a:lnTo>
                                  <a:pt x="752" y="3172"/>
                                </a:lnTo>
                                <a:lnTo>
                                  <a:pt x="752" y="3172"/>
                                </a:lnTo>
                                <a:lnTo>
                                  <a:pt x="752" y="0"/>
                                </a:lnTo>
                                <a:lnTo>
                                  <a:pt x="1505" y="3172"/>
                                </a:lnTo>
                                <a:lnTo>
                                  <a:pt x="1505" y="3172"/>
                                </a:lnTo>
                                <a:lnTo>
                                  <a:pt x="1505" y="6353"/>
                                </a:lnTo>
                                <a:lnTo>
                                  <a:pt x="1505" y="9525"/>
                                </a:lnTo>
                                <a:lnTo>
                                  <a:pt x="1505" y="9525"/>
                                </a:lnTo>
                                <a:lnTo>
                                  <a:pt x="1505" y="9525"/>
                                </a:lnTo>
                                <a:lnTo>
                                  <a:pt x="1505" y="9525"/>
                                </a:lnTo>
                                <a:lnTo>
                                  <a:pt x="1505" y="6353"/>
                                </a:lnTo>
                                <a:lnTo>
                                  <a:pt x="1505" y="3172"/>
                                </a:lnTo>
                                <a:lnTo>
                                  <a:pt x="1505" y="3172"/>
                                </a:lnTo>
                                <a:lnTo>
                                  <a:pt x="1505" y="3172"/>
                                </a:lnTo>
                                <a:lnTo>
                                  <a:pt x="1505" y="6353"/>
                                </a:lnTo>
                                <a:lnTo>
                                  <a:pt x="1505" y="6353"/>
                                </a:lnTo>
                                <a:lnTo>
                                  <a:pt x="1505" y="6353"/>
                                </a:lnTo>
                                <a:lnTo>
                                  <a:pt x="1505" y="6353"/>
                                </a:lnTo>
                                <a:lnTo>
                                  <a:pt x="1505" y="3172"/>
                                </a:lnTo>
                                <a:lnTo>
                                  <a:pt x="1505" y="3172"/>
                                </a:lnTo>
                                <a:lnTo>
                                  <a:pt x="1505" y="3172"/>
                                </a:lnTo>
                                <a:lnTo>
                                  <a:pt x="2257" y="3172"/>
                                </a:lnTo>
                                <a:lnTo>
                                  <a:pt x="2257" y="3172"/>
                                </a:lnTo>
                                <a:lnTo>
                                  <a:pt x="2257" y="6353"/>
                                </a:lnTo>
                                <a:lnTo>
                                  <a:pt x="2257" y="6353"/>
                                </a:lnTo>
                                <a:lnTo>
                                  <a:pt x="2257" y="6353"/>
                                </a:lnTo>
                                <a:lnTo>
                                  <a:pt x="2257" y="6353"/>
                                </a:lnTo>
                                <a:lnTo>
                                  <a:pt x="2257" y="6353"/>
                                </a:lnTo>
                                <a:lnTo>
                                  <a:pt x="2257" y="6353"/>
                                </a:lnTo>
                                <a:lnTo>
                                  <a:pt x="2257" y="3172"/>
                                </a:lnTo>
                                <a:lnTo>
                                  <a:pt x="2257" y="3172"/>
                                </a:lnTo>
                                <a:lnTo>
                                  <a:pt x="2257" y="6353"/>
                                </a:lnTo>
                                <a:lnTo>
                                  <a:pt x="2257" y="6353"/>
                                </a:lnTo>
                                <a:lnTo>
                                  <a:pt x="3010" y="6353"/>
                                </a:lnTo>
                                <a:lnTo>
                                  <a:pt x="3010" y="6353"/>
                                </a:lnTo>
                                <a:lnTo>
                                  <a:pt x="3010" y="6353"/>
                                </a:lnTo>
                                <a:lnTo>
                                  <a:pt x="3010" y="6353"/>
                                </a:lnTo>
                                <a:lnTo>
                                  <a:pt x="3010" y="6353"/>
                                </a:lnTo>
                                <a:lnTo>
                                  <a:pt x="3010" y="3172"/>
                                </a:lnTo>
                                <a:lnTo>
                                  <a:pt x="3010" y="3172"/>
                                </a:lnTo>
                                <a:lnTo>
                                  <a:pt x="3010" y="3172"/>
                                </a:lnTo>
                                <a:lnTo>
                                  <a:pt x="3010" y="6353"/>
                                </a:lnTo>
                                <a:lnTo>
                                  <a:pt x="3010" y="6353"/>
                                </a:lnTo>
                                <a:lnTo>
                                  <a:pt x="3010" y="6353"/>
                                </a:lnTo>
                                <a:lnTo>
                                  <a:pt x="3010" y="6353"/>
                                </a:lnTo>
                                <a:lnTo>
                                  <a:pt x="3010" y="3172"/>
                                </a:lnTo>
                                <a:lnTo>
                                  <a:pt x="3010" y="3172"/>
                                </a:lnTo>
                                <a:lnTo>
                                  <a:pt x="3762" y="3172"/>
                                </a:lnTo>
                                <a:lnTo>
                                  <a:pt x="3762" y="3172"/>
                                </a:lnTo>
                                <a:lnTo>
                                  <a:pt x="3762" y="3172"/>
                                </a:lnTo>
                                <a:lnTo>
                                  <a:pt x="3762" y="3172"/>
                                </a:lnTo>
                                <a:lnTo>
                                  <a:pt x="3762" y="3172"/>
                                </a:lnTo>
                                <a:lnTo>
                                  <a:pt x="3762" y="0"/>
                                </a:lnTo>
                                <a:lnTo>
                                  <a:pt x="3762" y="6353"/>
                                </a:lnTo>
                                <a:lnTo>
                                  <a:pt x="3762" y="3172"/>
                                </a:lnTo>
                                <a:lnTo>
                                  <a:pt x="3762" y="6353"/>
                                </a:lnTo>
                                <a:lnTo>
                                  <a:pt x="3762" y="6353"/>
                                </a:lnTo>
                                <a:lnTo>
                                  <a:pt x="3762" y="3172"/>
                                </a:lnTo>
                                <a:lnTo>
                                  <a:pt x="3762" y="6353"/>
                                </a:lnTo>
                                <a:lnTo>
                                  <a:pt x="4515" y="6353"/>
                                </a:lnTo>
                                <a:lnTo>
                                  <a:pt x="4515" y="6353"/>
                                </a:lnTo>
                                <a:lnTo>
                                  <a:pt x="4515" y="6353"/>
                                </a:lnTo>
                                <a:lnTo>
                                  <a:pt x="4515" y="9525"/>
                                </a:lnTo>
                                <a:lnTo>
                                  <a:pt x="4515" y="6353"/>
                                </a:lnTo>
                                <a:lnTo>
                                  <a:pt x="4515" y="9525"/>
                                </a:lnTo>
                                <a:lnTo>
                                  <a:pt x="4515" y="6353"/>
                                </a:lnTo>
                                <a:lnTo>
                                  <a:pt x="4515" y="3172"/>
                                </a:lnTo>
                                <a:lnTo>
                                  <a:pt x="4515" y="3172"/>
                                </a:lnTo>
                                <a:lnTo>
                                  <a:pt x="4515" y="0"/>
                                </a:lnTo>
                                <a:lnTo>
                                  <a:pt x="4515" y="0"/>
                                </a:lnTo>
                                <a:lnTo>
                                  <a:pt x="4515" y="0"/>
                                </a:lnTo>
                                <a:lnTo>
                                  <a:pt x="5267" y="3172"/>
                                </a:lnTo>
                                <a:lnTo>
                                  <a:pt x="5267" y="6353"/>
                                </a:lnTo>
                                <a:lnTo>
                                  <a:pt x="5267" y="6353"/>
                                </a:lnTo>
                                <a:lnTo>
                                  <a:pt x="5267" y="6353"/>
                                </a:lnTo>
                                <a:lnTo>
                                  <a:pt x="5267" y="6353"/>
                                </a:lnTo>
                                <a:lnTo>
                                  <a:pt x="5267" y="6353"/>
                                </a:lnTo>
                                <a:lnTo>
                                  <a:pt x="5267" y="6353"/>
                                </a:lnTo>
                                <a:lnTo>
                                  <a:pt x="5267" y="6353"/>
                                </a:lnTo>
                                <a:lnTo>
                                  <a:pt x="5267" y="3172"/>
                                </a:lnTo>
                                <a:lnTo>
                                  <a:pt x="5267" y="0"/>
                                </a:lnTo>
                                <a:lnTo>
                                  <a:pt x="5267" y="0"/>
                                </a:lnTo>
                                <a:lnTo>
                                  <a:pt x="5267" y="0"/>
                                </a:lnTo>
                                <a:lnTo>
                                  <a:pt x="6020" y="0"/>
                                </a:lnTo>
                                <a:lnTo>
                                  <a:pt x="6020" y="3172"/>
                                </a:lnTo>
                                <a:lnTo>
                                  <a:pt x="6020" y="6353"/>
                                </a:lnTo>
                                <a:lnTo>
                                  <a:pt x="6020" y="3172"/>
                                </a:lnTo>
                                <a:lnTo>
                                  <a:pt x="6020" y="6353"/>
                                </a:lnTo>
                                <a:lnTo>
                                  <a:pt x="6020" y="6353"/>
                                </a:lnTo>
                                <a:lnTo>
                                  <a:pt x="6020" y="6353"/>
                                </a:lnTo>
                                <a:lnTo>
                                  <a:pt x="6020" y="9525"/>
                                </a:lnTo>
                                <a:lnTo>
                                  <a:pt x="6020" y="6353"/>
                                </a:lnTo>
                                <a:lnTo>
                                  <a:pt x="6020" y="9525"/>
                                </a:lnTo>
                                <a:lnTo>
                                  <a:pt x="6020" y="6353"/>
                                </a:lnTo>
                                <a:lnTo>
                                  <a:pt x="6020" y="6353"/>
                                </a:lnTo>
                                <a:lnTo>
                                  <a:pt x="6020" y="3172"/>
                                </a:lnTo>
                                <a:lnTo>
                                  <a:pt x="6020" y="3172"/>
                                </a:lnTo>
                                <a:lnTo>
                                  <a:pt x="6020" y="3172"/>
                                </a:lnTo>
                                <a:lnTo>
                                  <a:pt x="6020" y="0"/>
                                </a:lnTo>
                                <a:lnTo>
                                  <a:pt x="6020" y="3172"/>
                                </a:lnTo>
                                <a:lnTo>
                                  <a:pt x="6020" y="0"/>
                                </a:lnTo>
                                <a:lnTo>
                                  <a:pt x="6772" y="0"/>
                                </a:lnTo>
                                <a:lnTo>
                                  <a:pt x="6772" y="3172"/>
                                </a:lnTo>
                                <a:lnTo>
                                  <a:pt x="6772" y="3172"/>
                                </a:lnTo>
                                <a:lnTo>
                                  <a:pt x="6772" y="3172"/>
                                </a:lnTo>
                                <a:lnTo>
                                  <a:pt x="6772" y="3172"/>
                                </a:lnTo>
                                <a:lnTo>
                                  <a:pt x="6772" y="0"/>
                                </a:lnTo>
                                <a:lnTo>
                                  <a:pt x="6772" y="0"/>
                                </a:lnTo>
                                <a:lnTo>
                                  <a:pt x="6772" y="0"/>
                                </a:lnTo>
                                <a:lnTo>
                                  <a:pt x="6772" y="6353"/>
                                </a:lnTo>
                                <a:lnTo>
                                  <a:pt x="6772" y="6353"/>
                                </a:lnTo>
                                <a:lnTo>
                                  <a:pt x="6772" y="6353"/>
                                </a:lnTo>
                                <a:lnTo>
                                  <a:pt x="6772" y="9525"/>
                                </a:lnTo>
                                <a:lnTo>
                                  <a:pt x="7515" y="6353"/>
                                </a:lnTo>
                                <a:lnTo>
                                  <a:pt x="7515" y="6353"/>
                                </a:lnTo>
                                <a:lnTo>
                                  <a:pt x="7515" y="6353"/>
                                </a:lnTo>
                                <a:lnTo>
                                  <a:pt x="7515" y="3172"/>
                                </a:lnTo>
                                <a:lnTo>
                                  <a:pt x="7515" y="3172"/>
                                </a:lnTo>
                                <a:lnTo>
                                  <a:pt x="7515" y="3172"/>
                                </a:lnTo>
                                <a:lnTo>
                                  <a:pt x="7515" y="6353"/>
                                </a:lnTo>
                                <a:lnTo>
                                  <a:pt x="7515" y="3172"/>
                                </a:lnTo>
                                <a:lnTo>
                                  <a:pt x="7515" y="3172"/>
                                </a:lnTo>
                                <a:lnTo>
                                  <a:pt x="7515" y="3172"/>
                                </a:lnTo>
                                <a:lnTo>
                                  <a:pt x="7515" y="3172"/>
                                </a:lnTo>
                                <a:lnTo>
                                  <a:pt x="7515" y="6353"/>
                                </a:lnTo>
                                <a:lnTo>
                                  <a:pt x="7515" y="6353"/>
                                </a:lnTo>
                                <a:lnTo>
                                  <a:pt x="7515" y="6353"/>
                                </a:lnTo>
                                <a:lnTo>
                                  <a:pt x="8268" y="3172"/>
                                </a:lnTo>
                                <a:lnTo>
                                  <a:pt x="8268" y="3172"/>
                                </a:lnTo>
                                <a:lnTo>
                                  <a:pt x="8268" y="6353"/>
                                </a:lnTo>
                                <a:lnTo>
                                  <a:pt x="8268" y="3172"/>
                                </a:lnTo>
                                <a:lnTo>
                                  <a:pt x="8268" y="6353"/>
                                </a:lnTo>
                                <a:lnTo>
                                  <a:pt x="8268" y="6353"/>
                                </a:lnTo>
                                <a:lnTo>
                                  <a:pt x="8268" y="3172"/>
                                </a:lnTo>
                                <a:lnTo>
                                  <a:pt x="8268" y="3172"/>
                                </a:lnTo>
                                <a:lnTo>
                                  <a:pt x="8268" y="3172"/>
                                </a:lnTo>
                                <a:lnTo>
                                  <a:pt x="8268" y="3172"/>
                                </a:lnTo>
                                <a:lnTo>
                                  <a:pt x="8268" y="6353"/>
                                </a:lnTo>
                                <a:lnTo>
                                  <a:pt x="8268" y="6353"/>
                                </a:lnTo>
                                <a:lnTo>
                                  <a:pt x="9020" y="3172"/>
                                </a:lnTo>
                                <a:lnTo>
                                  <a:pt x="9020" y="3172"/>
                                </a:lnTo>
                                <a:lnTo>
                                  <a:pt x="9020" y="0"/>
                                </a:lnTo>
                                <a:lnTo>
                                  <a:pt x="9020" y="3172"/>
                                </a:lnTo>
                                <a:lnTo>
                                  <a:pt x="9020" y="6353"/>
                                </a:lnTo>
                                <a:lnTo>
                                  <a:pt x="9020" y="6353"/>
                                </a:lnTo>
                                <a:lnTo>
                                  <a:pt x="9020" y="9525"/>
                                </a:lnTo>
                                <a:lnTo>
                                  <a:pt x="9020" y="9525"/>
                                </a:lnTo>
                                <a:lnTo>
                                  <a:pt x="9020" y="6353"/>
                                </a:lnTo>
                                <a:lnTo>
                                  <a:pt x="9020" y="6353"/>
                                </a:lnTo>
                                <a:lnTo>
                                  <a:pt x="9020" y="6353"/>
                                </a:lnTo>
                                <a:lnTo>
                                  <a:pt x="9020" y="6353"/>
                                </a:lnTo>
                                <a:lnTo>
                                  <a:pt x="9773" y="6353"/>
                                </a:lnTo>
                                <a:lnTo>
                                  <a:pt x="9773" y="6353"/>
                                </a:lnTo>
                                <a:lnTo>
                                  <a:pt x="9773" y="6353"/>
                                </a:lnTo>
                                <a:lnTo>
                                  <a:pt x="9773" y="6353"/>
                                </a:lnTo>
                                <a:lnTo>
                                  <a:pt x="9773" y="6353"/>
                                </a:lnTo>
                                <a:lnTo>
                                  <a:pt x="9773" y="6353"/>
                                </a:lnTo>
                                <a:lnTo>
                                  <a:pt x="9773" y="6353"/>
                                </a:lnTo>
                                <a:lnTo>
                                  <a:pt x="9773" y="3172"/>
                                </a:lnTo>
                                <a:lnTo>
                                  <a:pt x="9773" y="3172"/>
                                </a:lnTo>
                                <a:lnTo>
                                  <a:pt x="9773" y="6353"/>
                                </a:lnTo>
                                <a:lnTo>
                                  <a:pt x="9773" y="6353"/>
                                </a:lnTo>
                                <a:lnTo>
                                  <a:pt x="9773" y="9525"/>
                                </a:lnTo>
                                <a:lnTo>
                                  <a:pt x="10525" y="9525"/>
                                </a:lnTo>
                                <a:lnTo>
                                  <a:pt x="10525" y="6353"/>
                                </a:lnTo>
                                <a:lnTo>
                                  <a:pt x="10525" y="3172"/>
                                </a:lnTo>
                                <a:lnTo>
                                  <a:pt x="10525" y="3172"/>
                                </a:lnTo>
                                <a:lnTo>
                                  <a:pt x="10525" y="6353"/>
                                </a:lnTo>
                                <a:lnTo>
                                  <a:pt x="10525" y="6353"/>
                                </a:lnTo>
                                <a:lnTo>
                                  <a:pt x="10525" y="6353"/>
                                </a:lnTo>
                                <a:lnTo>
                                  <a:pt x="10525" y="6353"/>
                                </a:lnTo>
                                <a:lnTo>
                                  <a:pt x="10525" y="6353"/>
                                </a:lnTo>
                                <a:lnTo>
                                  <a:pt x="10525" y="6353"/>
                                </a:lnTo>
                                <a:lnTo>
                                  <a:pt x="10525" y="6353"/>
                                </a:lnTo>
                                <a:lnTo>
                                  <a:pt x="10525" y="9525"/>
                                </a:lnTo>
                                <a:lnTo>
                                  <a:pt x="11278" y="6353"/>
                                </a:lnTo>
                                <a:lnTo>
                                  <a:pt x="11278" y="3172"/>
                                </a:lnTo>
                                <a:lnTo>
                                  <a:pt x="11278" y="6353"/>
                                </a:lnTo>
                                <a:lnTo>
                                  <a:pt x="11278" y="6353"/>
                                </a:lnTo>
                                <a:lnTo>
                                  <a:pt x="11278" y="3172"/>
                                </a:lnTo>
                                <a:lnTo>
                                  <a:pt x="11278" y="3172"/>
                                </a:lnTo>
                                <a:lnTo>
                                  <a:pt x="11278" y="3172"/>
                                </a:lnTo>
                                <a:lnTo>
                                  <a:pt x="11278" y="3172"/>
                                </a:lnTo>
                                <a:lnTo>
                                  <a:pt x="11278" y="3172"/>
                                </a:lnTo>
                                <a:lnTo>
                                  <a:pt x="11278" y="6353"/>
                                </a:lnTo>
                                <a:lnTo>
                                  <a:pt x="11278" y="9525"/>
                                </a:lnTo>
                                <a:lnTo>
                                  <a:pt x="11278" y="6353"/>
                                </a:lnTo>
                                <a:lnTo>
                                  <a:pt x="11278" y="6353"/>
                                </a:lnTo>
                                <a:lnTo>
                                  <a:pt x="11278" y="6353"/>
                                </a:lnTo>
                                <a:lnTo>
                                  <a:pt x="11278" y="6353"/>
                                </a:lnTo>
                                <a:lnTo>
                                  <a:pt x="11278" y="6353"/>
                                </a:lnTo>
                                <a:lnTo>
                                  <a:pt x="11278" y="3172"/>
                                </a:lnTo>
                                <a:lnTo>
                                  <a:pt x="11278" y="3172"/>
                                </a:lnTo>
                                <a:lnTo>
                                  <a:pt x="11278" y="3172"/>
                                </a:lnTo>
                                <a:lnTo>
                                  <a:pt x="11278" y="3172"/>
                                </a:lnTo>
                                <a:lnTo>
                                  <a:pt x="12030" y="6353"/>
                                </a:lnTo>
                                <a:lnTo>
                                  <a:pt x="12030" y="3172"/>
                                </a:lnTo>
                                <a:lnTo>
                                  <a:pt x="12030" y="6353"/>
                                </a:lnTo>
                                <a:lnTo>
                                  <a:pt x="12030" y="6353"/>
                                </a:lnTo>
                                <a:lnTo>
                                  <a:pt x="12030" y="3172"/>
                                </a:lnTo>
                                <a:lnTo>
                                  <a:pt x="12030" y="6353"/>
                                </a:lnTo>
                                <a:lnTo>
                                  <a:pt x="12030" y="6353"/>
                                </a:lnTo>
                                <a:lnTo>
                                  <a:pt x="12030" y="9525"/>
                                </a:lnTo>
                                <a:lnTo>
                                  <a:pt x="12030" y="9525"/>
                                </a:lnTo>
                                <a:lnTo>
                                  <a:pt x="12030" y="9525"/>
                                </a:lnTo>
                                <a:lnTo>
                                  <a:pt x="12030" y="9525"/>
                                </a:lnTo>
                                <a:lnTo>
                                  <a:pt x="12030" y="6353"/>
                                </a:lnTo>
                                <a:lnTo>
                                  <a:pt x="12783" y="3172"/>
                                </a:lnTo>
                                <a:lnTo>
                                  <a:pt x="12783" y="3172"/>
                                </a:lnTo>
                                <a:lnTo>
                                  <a:pt x="12783" y="3172"/>
                                </a:lnTo>
                                <a:lnTo>
                                  <a:pt x="12783" y="3172"/>
                                </a:lnTo>
                                <a:lnTo>
                                  <a:pt x="12783" y="3172"/>
                                </a:lnTo>
                                <a:lnTo>
                                  <a:pt x="12783" y="3172"/>
                                </a:lnTo>
                                <a:lnTo>
                                  <a:pt x="12783" y="3172"/>
                                </a:lnTo>
                                <a:lnTo>
                                  <a:pt x="12783" y="3172"/>
                                </a:lnTo>
                                <a:lnTo>
                                  <a:pt x="12783" y="6353"/>
                                </a:lnTo>
                                <a:lnTo>
                                  <a:pt x="12783" y="6353"/>
                                </a:lnTo>
                                <a:lnTo>
                                  <a:pt x="12783" y="6353"/>
                                </a:lnTo>
                                <a:lnTo>
                                  <a:pt x="12783" y="9525"/>
                                </a:lnTo>
                                <a:lnTo>
                                  <a:pt x="13535" y="9525"/>
                                </a:lnTo>
                                <a:lnTo>
                                  <a:pt x="13535" y="9525"/>
                                </a:lnTo>
                                <a:lnTo>
                                  <a:pt x="13535" y="6353"/>
                                </a:lnTo>
                                <a:lnTo>
                                  <a:pt x="13535" y="6353"/>
                                </a:lnTo>
                                <a:lnTo>
                                  <a:pt x="13535" y="6353"/>
                                </a:lnTo>
                                <a:lnTo>
                                  <a:pt x="13535" y="3172"/>
                                </a:lnTo>
                                <a:lnTo>
                                  <a:pt x="13535" y="6353"/>
                                </a:lnTo>
                                <a:lnTo>
                                  <a:pt x="13535" y="6353"/>
                                </a:lnTo>
                                <a:lnTo>
                                  <a:pt x="13535" y="6353"/>
                                </a:lnTo>
                                <a:lnTo>
                                  <a:pt x="13535" y="6353"/>
                                </a:lnTo>
                                <a:lnTo>
                                  <a:pt x="13535" y="6353"/>
                                </a:lnTo>
                                <a:lnTo>
                                  <a:pt x="13535" y="6353"/>
                                </a:lnTo>
                                <a:lnTo>
                                  <a:pt x="14288" y="6353"/>
                                </a:lnTo>
                                <a:lnTo>
                                  <a:pt x="14288" y="6353"/>
                                </a:lnTo>
                                <a:lnTo>
                                  <a:pt x="14288" y="6353"/>
                                </a:lnTo>
                                <a:lnTo>
                                  <a:pt x="14288" y="6353"/>
                                </a:lnTo>
                                <a:lnTo>
                                  <a:pt x="14288" y="9525"/>
                                </a:lnTo>
                                <a:lnTo>
                                  <a:pt x="14288" y="9525"/>
                                </a:lnTo>
                                <a:lnTo>
                                  <a:pt x="14288" y="9525"/>
                                </a:lnTo>
                                <a:lnTo>
                                  <a:pt x="14288" y="9525"/>
                                </a:lnTo>
                                <a:lnTo>
                                  <a:pt x="14288" y="9525"/>
                                </a:lnTo>
                                <a:lnTo>
                                  <a:pt x="14288" y="9525"/>
                                </a:lnTo>
                                <a:lnTo>
                                  <a:pt x="14288" y="9525"/>
                                </a:lnTo>
                                <a:lnTo>
                                  <a:pt x="14288" y="6353"/>
                                </a:lnTo>
                                <a:lnTo>
                                  <a:pt x="15040" y="6353"/>
                                </a:lnTo>
                                <a:lnTo>
                                  <a:pt x="15040" y="6353"/>
                                </a:lnTo>
                                <a:lnTo>
                                  <a:pt x="15040" y="6353"/>
                                </a:lnTo>
                                <a:lnTo>
                                  <a:pt x="15040" y="6353"/>
                                </a:lnTo>
                                <a:lnTo>
                                  <a:pt x="15040" y="0"/>
                                </a:lnTo>
                                <a:lnTo>
                                  <a:pt x="15040" y="0"/>
                                </a:lnTo>
                                <a:lnTo>
                                  <a:pt x="15040" y="3172"/>
                                </a:lnTo>
                                <a:lnTo>
                                  <a:pt x="15040" y="3172"/>
                                </a:lnTo>
                                <a:lnTo>
                                  <a:pt x="15040" y="6353"/>
                                </a:lnTo>
                                <a:lnTo>
                                  <a:pt x="15040" y="6353"/>
                                </a:lnTo>
                                <a:lnTo>
                                  <a:pt x="15040" y="6353"/>
                                </a:lnTo>
                                <a:lnTo>
                                  <a:pt x="15040" y="3172"/>
                                </a:lnTo>
                                <a:lnTo>
                                  <a:pt x="15792" y="3172"/>
                                </a:lnTo>
                                <a:lnTo>
                                  <a:pt x="15792" y="6353"/>
                                </a:lnTo>
                                <a:lnTo>
                                  <a:pt x="15792" y="3172"/>
                                </a:lnTo>
                                <a:lnTo>
                                  <a:pt x="15792" y="3172"/>
                                </a:lnTo>
                                <a:lnTo>
                                  <a:pt x="15792" y="6353"/>
                                </a:lnTo>
                                <a:lnTo>
                                  <a:pt x="15792" y="6353"/>
                                </a:lnTo>
                                <a:lnTo>
                                  <a:pt x="15792" y="6353"/>
                                </a:lnTo>
                                <a:lnTo>
                                  <a:pt x="15792" y="6353"/>
                                </a:lnTo>
                                <a:lnTo>
                                  <a:pt x="15792" y="3172"/>
                                </a:lnTo>
                                <a:lnTo>
                                  <a:pt x="15792" y="0"/>
                                </a:lnTo>
                                <a:lnTo>
                                  <a:pt x="15792" y="3172"/>
                                </a:lnTo>
                                <a:lnTo>
                                  <a:pt x="15792" y="3172"/>
                                </a:lnTo>
                                <a:lnTo>
                                  <a:pt x="15792" y="3172"/>
                                </a:lnTo>
                                <a:lnTo>
                                  <a:pt x="15792" y="6353"/>
                                </a:lnTo>
                                <a:lnTo>
                                  <a:pt x="15792" y="6353"/>
                                </a:lnTo>
                                <a:lnTo>
                                  <a:pt x="15792" y="6353"/>
                                </a:lnTo>
                                <a:lnTo>
                                  <a:pt x="15792" y="6353"/>
                                </a:lnTo>
                                <a:lnTo>
                                  <a:pt x="15792" y="6353"/>
                                </a:lnTo>
                                <a:lnTo>
                                  <a:pt x="15792" y="6353"/>
                                </a:lnTo>
                                <a:lnTo>
                                  <a:pt x="15792" y="6353"/>
                                </a:lnTo>
                                <a:lnTo>
                                  <a:pt x="16545" y="6353"/>
                                </a:lnTo>
                                <a:lnTo>
                                  <a:pt x="16545" y="9525"/>
                                </a:lnTo>
                                <a:lnTo>
                                  <a:pt x="16545" y="6353"/>
                                </a:lnTo>
                                <a:lnTo>
                                  <a:pt x="16545" y="6353"/>
                                </a:lnTo>
                                <a:lnTo>
                                  <a:pt x="16545" y="6353"/>
                                </a:lnTo>
                                <a:lnTo>
                                  <a:pt x="16545" y="6353"/>
                                </a:lnTo>
                                <a:lnTo>
                                  <a:pt x="16545" y="6353"/>
                                </a:lnTo>
                                <a:lnTo>
                                  <a:pt x="16545" y="6353"/>
                                </a:lnTo>
                                <a:lnTo>
                                  <a:pt x="16545" y="3172"/>
                                </a:lnTo>
                                <a:lnTo>
                                  <a:pt x="16545" y="3172"/>
                                </a:lnTo>
                                <a:lnTo>
                                  <a:pt x="16545" y="6353"/>
                                </a:lnTo>
                                <a:lnTo>
                                  <a:pt x="16545" y="6353"/>
                                </a:lnTo>
                                <a:lnTo>
                                  <a:pt x="17297" y="6353"/>
                                </a:lnTo>
                                <a:lnTo>
                                  <a:pt x="17297" y="6353"/>
                                </a:lnTo>
                                <a:lnTo>
                                  <a:pt x="17297" y="6353"/>
                                </a:lnTo>
                                <a:lnTo>
                                  <a:pt x="17297" y="6353"/>
                                </a:lnTo>
                                <a:lnTo>
                                  <a:pt x="17297" y="6353"/>
                                </a:lnTo>
                                <a:lnTo>
                                  <a:pt x="17297" y="6353"/>
                                </a:lnTo>
                                <a:lnTo>
                                  <a:pt x="17297" y="3172"/>
                                </a:lnTo>
                                <a:lnTo>
                                  <a:pt x="17297" y="3172"/>
                                </a:lnTo>
                                <a:lnTo>
                                  <a:pt x="17297" y="0"/>
                                </a:lnTo>
                                <a:lnTo>
                                  <a:pt x="17297" y="3172"/>
                                </a:lnTo>
                                <a:lnTo>
                                  <a:pt x="17297" y="3172"/>
                                </a:lnTo>
                                <a:lnTo>
                                  <a:pt x="17297" y="6353"/>
                                </a:lnTo>
                                <a:lnTo>
                                  <a:pt x="18050" y="6353"/>
                                </a:lnTo>
                                <a:lnTo>
                                  <a:pt x="18050" y="6353"/>
                                </a:lnTo>
                                <a:lnTo>
                                  <a:pt x="18050" y="6353"/>
                                </a:lnTo>
                                <a:lnTo>
                                  <a:pt x="18050" y="9525"/>
                                </a:lnTo>
                                <a:lnTo>
                                  <a:pt x="18050" y="6353"/>
                                </a:lnTo>
                                <a:lnTo>
                                  <a:pt x="18050" y="3172"/>
                                </a:lnTo>
                                <a:lnTo>
                                  <a:pt x="18050" y="3172"/>
                                </a:lnTo>
                                <a:lnTo>
                                  <a:pt x="18050" y="3172"/>
                                </a:lnTo>
                                <a:lnTo>
                                  <a:pt x="18050" y="3172"/>
                                </a:lnTo>
                                <a:lnTo>
                                  <a:pt x="18050" y="3172"/>
                                </a:lnTo>
                                <a:lnTo>
                                  <a:pt x="18050" y="6353"/>
                                </a:lnTo>
                                <a:lnTo>
                                  <a:pt x="18050" y="3172"/>
                                </a:lnTo>
                                <a:lnTo>
                                  <a:pt x="18802" y="6353"/>
                                </a:lnTo>
                                <a:lnTo>
                                  <a:pt x="18802" y="6353"/>
                                </a:lnTo>
                                <a:lnTo>
                                  <a:pt x="18802" y="6353"/>
                                </a:lnTo>
                                <a:lnTo>
                                  <a:pt x="18802" y="6353"/>
                                </a:lnTo>
                                <a:lnTo>
                                  <a:pt x="18802" y="6353"/>
                                </a:lnTo>
                                <a:lnTo>
                                  <a:pt x="18802" y="6353"/>
                                </a:lnTo>
                                <a:lnTo>
                                  <a:pt x="18802" y="6353"/>
                                </a:lnTo>
                                <a:lnTo>
                                  <a:pt x="18802" y="3172"/>
                                </a:lnTo>
                                <a:lnTo>
                                  <a:pt x="18802" y="6353"/>
                                </a:lnTo>
                                <a:lnTo>
                                  <a:pt x="18802" y="6353"/>
                                </a:lnTo>
                                <a:lnTo>
                                  <a:pt x="18802" y="6353"/>
                                </a:lnTo>
                                <a:lnTo>
                                  <a:pt x="18802" y="6353"/>
                                </a:lnTo>
                                <a:lnTo>
                                  <a:pt x="19555" y="6353"/>
                                </a:lnTo>
                                <a:lnTo>
                                  <a:pt x="19555" y="6353"/>
                                </a:lnTo>
                                <a:lnTo>
                                  <a:pt x="19555" y="6353"/>
                                </a:lnTo>
                                <a:lnTo>
                                  <a:pt x="19555" y="6353"/>
                                </a:lnTo>
                                <a:lnTo>
                                  <a:pt x="19555" y="9525"/>
                                </a:lnTo>
                                <a:lnTo>
                                  <a:pt x="19555" y="6353"/>
                                </a:lnTo>
                                <a:lnTo>
                                  <a:pt x="19555" y="6353"/>
                                </a:lnTo>
                                <a:lnTo>
                                  <a:pt x="19555" y="6353"/>
                                </a:lnTo>
                                <a:lnTo>
                                  <a:pt x="19555" y="3172"/>
                                </a:lnTo>
                                <a:lnTo>
                                  <a:pt x="19555" y="3172"/>
                                </a:lnTo>
                                <a:lnTo>
                                  <a:pt x="19555" y="3172"/>
                                </a:lnTo>
                                <a:lnTo>
                                  <a:pt x="19555" y="3172"/>
                                </a:lnTo>
                                <a:lnTo>
                                  <a:pt x="19555" y="6353"/>
                                </a:lnTo>
                                <a:lnTo>
                                  <a:pt x="19555" y="6353"/>
                                </a:lnTo>
                                <a:lnTo>
                                  <a:pt x="20307" y="9525"/>
                                </a:lnTo>
                                <a:lnTo>
                                  <a:pt x="20307" y="9525"/>
                                </a:lnTo>
                                <a:lnTo>
                                  <a:pt x="20307" y="9525"/>
                                </a:lnTo>
                                <a:lnTo>
                                  <a:pt x="20307" y="9525"/>
                                </a:lnTo>
                                <a:lnTo>
                                  <a:pt x="20307" y="9525"/>
                                </a:lnTo>
                                <a:lnTo>
                                  <a:pt x="20307" y="6353"/>
                                </a:lnTo>
                                <a:lnTo>
                                  <a:pt x="20307" y="3172"/>
                                </a:lnTo>
                                <a:lnTo>
                                  <a:pt x="20307" y="3172"/>
                                </a:lnTo>
                                <a:lnTo>
                                  <a:pt x="20307" y="6353"/>
                                </a:lnTo>
                                <a:lnTo>
                                  <a:pt x="20307" y="6353"/>
                                </a:lnTo>
                                <a:lnTo>
                                  <a:pt x="20307" y="6353"/>
                                </a:lnTo>
                                <a:lnTo>
                                  <a:pt x="20307" y="9525"/>
                                </a:lnTo>
                                <a:lnTo>
                                  <a:pt x="21060" y="6353"/>
                                </a:lnTo>
                                <a:lnTo>
                                  <a:pt x="21060" y="6353"/>
                                </a:lnTo>
                                <a:lnTo>
                                  <a:pt x="21060" y="6353"/>
                                </a:lnTo>
                                <a:lnTo>
                                  <a:pt x="21060" y="6353"/>
                                </a:lnTo>
                                <a:lnTo>
                                  <a:pt x="21060" y="3172"/>
                                </a:lnTo>
                                <a:lnTo>
                                  <a:pt x="21060" y="6353"/>
                                </a:lnTo>
                                <a:lnTo>
                                  <a:pt x="21060" y="3172"/>
                                </a:lnTo>
                                <a:lnTo>
                                  <a:pt x="21060" y="3172"/>
                                </a:lnTo>
                                <a:lnTo>
                                  <a:pt x="21060" y="3172"/>
                                </a:lnTo>
                                <a:lnTo>
                                  <a:pt x="21060" y="3172"/>
                                </a:lnTo>
                                <a:lnTo>
                                  <a:pt x="21060" y="3172"/>
                                </a:lnTo>
                                <a:lnTo>
                                  <a:pt x="21060" y="6353"/>
                                </a:lnTo>
                                <a:lnTo>
                                  <a:pt x="21060" y="9525"/>
                                </a:lnTo>
                                <a:lnTo>
                                  <a:pt x="21060" y="9525"/>
                                </a:lnTo>
                                <a:lnTo>
                                  <a:pt x="21060" y="9525"/>
                                </a:lnTo>
                                <a:lnTo>
                                  <a:pt x="21060" y="9525"/>
                                </a:lnTo>
                                <a:lnTo>
                                  <a:pt x="21060" y="9525"/>
                                </a:lnTo>
                                <a:lnTo>
                                  <a:pt x="21060" y="6353"/>
                                </a:lnTo>
                                <a:lnTo>
                                  <a:pt x="21803" y="6353"/>
                                </a:lnTo>
                                <a:lnTo>
                                  <a:pt x="21803" y="6353"/>
                                </a:lnTo>
                                <a:lnTo>
                                  <a:pt x="21803" y="3172"/>
                                </a:lnTo>
                                <a:lnTo>
                                  <a:pt x="21803" y="3172"/>
                                </a:lnTo>
                                <a:lnTo>
                                  <a:pt x="21803" y="3172"/>
                                </a:lnTo>
                                <a:lnTo>
                                  <a:pt x="21803" y="3172"/>
                                </a:lnTo>
                                <a:lnTo>
                                  <a:pt x="21803" y="6353"/>
                                </a:lnTo>
                                <a:lnTo>
                                  <a:pt x="21803" y="6353"/>
                                </a:lnTo>
                                <a:lnTo>
                                  <a:pt x="21803" y="6353"/>
                                </a:lnTo>
                                <a:lnTo>
                                  <a:pt x="21803" y="6353"/>
                                </a:lnTo>
                                <a:lnTo>
                                  <a:pt x="21803" y="6353"/>
                                </a:lnTo>
                                <a:lnTo>
                                  <a:pt x="21803" y="6353"/>
                                </a:lnTo>
                                <a:lnTo>
                                  <a:pt x="22555" y="6353"/>
                                </a:lnTo>
                                <a:lnTo>
                                  <a:pt x="22555" y="6353"/>
                                </a:lnTo>
                                <a:lnTo>
                                  <a:pt x="22555" y="3172"/>
                                </a:lnTo>
                                <a:lnTo>
                                  <a:pt x="22555" y="6353"/>
                                </a:lnTo>
                                <a:lnTo>
                                  <a:pt x="22555" y="9525"/>
                                </a:lnTo>
                                <a:lnTo>
                                  <a:pt x="22555" y="9525"/>
                                </a:lnTo>
                                <a:lnTo>
                                  <a:pt x="22555" y="9525"/>
                                </a:lnTo>
                                <a:lnTo>
                                  <a:pt x="22555" y="6353"/>
                                </a:lnTo>
                                <a:lnTo>
                                  <a:pt x="22555" y="3172"/>
                                </a:lnTo>
                                <a:lnTo>
                                  <a:pt x="22555" y="6353"/>
                                </a:lnTo>
                                <a:lnTo>
                                  <a:pt x="22555" y="6353"/>
                                </a:lnTo>
                                <a:lnTo>
                                  <a:pt x="22555" y="6353"/>
                                </a:lnTo>
                                <a:lnTo>
                                  <a:pt x="23308" y="6353"/>
                                </a:lnTo>
                                <a:lnTo>
                                  <a:pt x="23308" y="6353"/>
                                </a:lnTo>
                                <a:lnTo>
                                  <a:pt x="23308" y="3172"/>
                                </a:lnTo>
                                <a:lnTo>
                                  <a:pt x="23308" y="3172"/>
                                </a:lnTo>
                                <a:lnTo>
                                  <a:pt x="23308" y="3172"/>
                                </a:lnTo>
                                <a:lnTo>
                                  <a:pt x="23308" y="3172"/>
                                </a:lnTo>
                                <a:lnTo>
                                  <a:pt x="23308" y="0"/>
                                </a:lnTo>
                                <a:lnTo>
                                  <a:pt x="23308" y="0"/>
                                </a:lnTo>
                                <a:lnTo>
                                  <a:pt x="23308" y="0"/>
                                </a:lnTo>
                                <a:lnTo>
                                  <a:pt x="23308" y="0"/>
                                </a:lnTo>
                                <a:lnTo>
                                  <a:pt x="23308" y="3172"/>
                                </a:lnTo>
                                <a:lnTo>
                                  <a:pt x="23308" y="3172"/>
                                </a:lnTo>
                                <a:lnTo>
                                  <a:pt x="23308" y="6353"/>
                                </a:lnTo>
                                <a:lnTo>
                                  <a:pt x="23308" y="6353"/>
                                </a:lnTo>
                                <a:lnTo>
                                  <a:pt x="24060" y="6353"/>
                                </a:lnTo>
                                <a:lnTo>
                                  <a:pt x="24060" y="6353"/>
                                </a:lnTo>
                                <a:lnTo>
                                  <a:pt x="24060" y="9525"/>
                                </a:lnTo>
                                <a:lnTo>
                                  <a:pt x="24060" y="6353"/>
                                </a:lnTo>
                                <a:lnTo>
                                  <a:pt x="24060" y="9525"/>
                                </a:lnTo>
                                <a:lnTo>
                                  <a:pt x="24060" y="6353"/>
                                </a:lnTo>
                                <a:lnTo>
                                  <a:pt x="24060" y="6353"/>
                                </a:lnTo>
                                <a:lnTo>
                                  <a:pt x="24060" y="6353"/>
                                </a:lnTo>
                                <a:lnTo>
                                  <a:pt x="24060" y="6353"/>
                                </a:lnTo>
                                <a:lnTo>
                                  <a:pt x="24060" y="6353"/>
                                </a:lnTo>
                                <a:lnTo>
                                  <a:pt x="24060" y="6353"/>
                                </a:lnTo>
                                <a:lnTo>
                                  <a:pt x="24060" y="9525"/>
                                </a:lnTo>
                                <a:lnTo>
                                  <a:pt x="24813" y="9525"/>
                                </a:lnTo>
                                <a:lnTo>
                                  <a:pt x="24813" y="9525"/>
                                </a:lnTo>
                                <a:lnTo>
                                  <a:pt x="24813" y="6353"/>
                                </a:lnTo>
                                <a:lnTo>
                                  <a:pt x="24813" y="6353"/>
                                </a:lnTo>
                                <a:lnTo>
                                  <a:pt x="24813" y="6353"/>
                                </a:lnTo>
                                <a:lnTo>
                                  <a:pt x="24813" y="6353"/>
                                </a:lnTo>
                                <a:lnTo>
                                  <a:pt x="24813" y="6353"/>
                                </a:lnTo>
                                <a:lnTo>
                                  <a:pt x="24813" y="6353"/>
                                </a:lnTo>
                                <a:lnTo>
                                  <a:pt x="24813" y="6353"/>
                                </a:lnTo>
                                <a:lnTo>
                                  <a:pt x="24813" y="6353"/>
                                </a:lnTo>
                                <a:lnTo>
                                  <a:pt x="24813" y="9525"/>
                                </a:lnTo>
                                <a:lnTo>
                                  <a:pt x="24813" y="9525"/>
                                </a:lnTo>
                                <a:lnTo>
                                  <a:pt x="25565" y="6353"/>
                                </a:lnTo>
                                <a:lnTo>
                                  <a:pt x="25565" y="9525"/>
                                </a:lnTo>
                                <a:lnTo>
                                  <a:pt x="25565" y="9525"/>
                                </a:lnTo>
                                <a:lnTo>
                                  <a:pt x="25565" y="9525"/>
                                </a:lnTo>
                                <a:lnTo>
                                  <a:pt x="25565" y="9525"/>
                                </a:lnTo>
                                <a:lnTo>
                                  <a:pt x="25565" y="6353"/>
                                </a:lnTo>
                                <a:lnTo>
                                  <a:pt x="25565" y="6353"/>
                                </a:lnTo>
                                <a:lnTo>
                                  <a:pt x="25565" y="6353"/>
                                </a:lnTo>
                                <a:lnTo>
                                  <a:pt x="25565" y="6353"/>
                                </a:lnTo>
                                <a:lnTo>
                                  <a:pt x="25565" y="9525"/>
                                </a:lnTo>
                                <a:lnTo>
                                  <a:pt x="25565" y="9525"/>
                                </a:lnTo>
                                <a:lnTo>
                                  <a:pt x="25565" y="9525"/>
                                </a:lnTo>
                                <a:lnTo>
                                  <a:pt x="25565" y="9525"/>
                                </a:lnTo>
                                <a:lnTo>
                                  <a:pt x="25565" y="6353"/>
                                </a:lnTo>
                                <a:lnTo>
                                  <a:pt x="25565" y="3172"/>
                                </a:lnTo>
                                <a:lnTo>
                                  <a:pt x="25565" y="3172"/>
                                </a:lnTo>
                                <a:lnTo>
                                  <a:pt x="25565" y="3172"/>
                                </a:lnTo>
                                <a:lnTo>
                                  <a:pt x="25565" y="3172"/>
                                </a:lnTo>
                                <a:lnTo>
                                  <a:pt x="26318" y="6353"/>
                                </a:lnTo>
                                <a:lnTo>
                                  <a:pt x="26318" y="6353"/>
                                </a:lnTo>
                                <a:lnTo>
                                  <a:pt x="26318" y="3172"/>
                                </a:lnTo>
                                <a:lnTo>
                                  <a:pt x="26318" y="6353"/>
                                </a:lnTo>
                                <a:lnTo>
                                  <a:pt x="26318" y="6353"/>
                                </a:lnTo>
                                <a:lnTo>
                                  <a:pt x="26318" y="6353"/>
                                </a:lnTo>
                                <a:lnTo>
                                  <a:pt x="26318" y="9525"/>
                                </a:lnTo>
                                <a:lnTo>
                                  <a:pt x="26318" y="6353"/>
                                </a:lnTo>
                                <a:lnTo>
                                  <a:pt x="26318" y="3172"/>
                                </a:lnTo>
                                <a:lnTo>
                                  <a:pt x="26318" y="6353"/>
                                </a:lnTo>
                                <a:lnTo>
                                  <a:pt x="26318" y="6353"/>
                                </a:lnTo>
                                <a:lnTo>
                                  <a:pt x="26318" y="6353"/>
                                </a:lnTo>
                                <a:lnTo>
                                  <a:pt x="27070" y="6353"/>
                                </a:lnTo>
                                <a:lnTo>
                                  <a:pt x="27070" y="6353"/>
                                </a:lnTo>
                                <a:lnTo>
                                  <a:pt x="27070" y="6353"/>
                                </a:lnTo>
                                <a:lnTo>
                                  <a:pt x="27070" y="6353"/>
                                </a:lnTo>
                                <a:lnTo>
                                  <a:pt x="27070" y="6353"/>
                                </a:lnTo>
                                <a:lnTo>
                                  <a:pt x="27070" y="6353"/>
                                </a:lnTo>
                                <a:lnTo>
                                  <a:pt x="27070" y="6353"/>
                                </a:lnTo>
                                <a:lnTo>
                                  <a:pt x="27070" y="6353"/>
                                </a:lnTo>
                                <a:lnTo>
                                  <a:pt x="27070" y="6353"/>
                                </a:lnTo>
                                <a:lnTo>
                                  <a:pt x="27070" y="6353"/>
                                </a:lnTo>
                                <a:lnTo>
                                  <a:pt x="27070" y="6353"/>
                                </a:lnTo>
                                <a:lnTo>
                                  <a:pt x="27070" y="6353"/>
                                </a:lnTo>
                                <a:lnTo>
                                  <a:pt x="27823" y="6353"/>
                                </a:lnTo>
                                <a:lnTo>
                                  <a:pt x="27823" y="3172"/>
                                </a:lnTo>
                                <a:lnTo>
                                  <a:pt x="27823" y="3172"/>
                                </a:lnTo>
                                <a:lnTo>
                                  <a:pt x="27823" y="0"/>
                                </a:lnTo>
                                <a:lnTo>
                                  <a:pt x="27823" y="0"/>
                                </a:lnTo>
                                <a:lnTo>
                                  <a:pt x="27823" y="0"/>
                                </a:lnTo>
                                <a:lnTo>
                                  <a:pt x="27823" y="0"/>
                                </a:lnTo>
                                <a:lnTo>
                                  <a:pt x="27823" y="3172"/>
                                </a:lnTo>
                                <a:lnTo>
                                  <a:pt x="27823" y="3172"/>
                                </a:lnTo>
                                <a:lnTo>
                                  <a:pt x="27823" y="6353"/>
                                </a:lnTo>
                                <a:lnTo>
                                  <a:pt x="27823" y="3172"/>
                                </a:lnTo>
                                <a:lnTo>
                                  <a:pt x="27823" y="3172"/>
                                </a:lnTo>
                                <a:lnTo>
                                  <a:pt x="27823" y="0"/>
                                </a:lnTo>
                                <a:lnTo>
                                  <a:pt x="27823" y="3172"/>
                                </a:lnTo>
                                <a:lnTo>
                                  <a:pt x="28575" y="3172"/>
                                </a:lnTo>
                                <a:lnTo>
                                  <a:pt x="28575" y="3172"/>
                                </a:lnTo>
                                <a:lnTo>
                                  <a:pt x="28575" y="3172"/>
                                </a:lnTo>
                                <a:lnTo>
                                  <a:pt x="28575" y="3172"/>
                                </a:lnTo>
                                <a:lnTo>
                                  <a:pt x="28575" y="6353"/>
                                </a:lnTo>
                                <a:lnTo>
                                  <a:pt x="28575" y="3172"/>
                                </a:lnTo>
                                <a:lnTo>
                                  <a:pt x="28575" y="9525"/>
                                </a:lnTo>
                                <a:lnTo>
                                  <a:pt x="28575" y="9525"/>
                                </a:lnTo>
                                <a:lnTo>
                                  <a:pt x="28575" y="6353"/>
                                </a:lnTo>
                                <a:lnTo>
                                  <a:pt x="28575" y="6353"/>
                                </a:lnTo>
                                <a:lnTo>
                                  <a:pt x="28575" y="3172"/>
                                </a:lnTo>
                                <a:lnTo>
                                  <a:pt x="28575" y="3172"/>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41" name="Freeform: Shape 1041"/>
                        <wps:cNvSpPr/>
                        <wps:spPr>
                          <a:xfrm>
                            <a:off x="2338387" y="1795462"/>
                            <a:ext cx="19050" cy="9525"/>
                          </a:xfrm>
                          <a:custGeom>
                            <a:avLst/>
                            <a:gdLst>
                              <a:gd name="connsiteX0" fmla="*/ 0 w 19050"/>
                              <a:gd name="connsiteY0" fmla="*/ 7620 h 9525"/>
                              <a:gd name="connsiteX1" fmla="*/ 486 w 19050"/>
                              <a:gd name="connsiteY1" fmla="*/ 7620 h 9525"/>
                              <a:gd name="connsiteX2" fmla="*/ 486 w 19050"/>
                              <a:gd name="connsiteY2" fmla="*/ 7620 h 9525"/>
                              <a:gd name="connsiteX3" fmla="*/ 486 w 19050"/>
                              <a:gd name="connsiteY3" fmla="*/ 7620 h 9525"/>
                              <a:gd name="connsiteX4" fmla="*/ 486 w 19050"/>
                              <a:gd name="connsiteY4" fmla="*/ 8572 h 9525"/>
                              <a:gd name="connsiteX5" fmla="*/ 486 w 19050"/>
                              <a:gd name="connsiteY5" fmla="*/ 8572 h 9525"/>
                              <a:gd name="connsiteX6" fmla="*/ 486 w 19050"/>
                              <a:gd name="connsiteY6" fmla="*/ 8572 h 9525"/>
                              <a:gd name="connsiteX7" fmla="*/ 486 w 19050"/>
                              <a:gd name="connsiteY7" fmla="*/ 9525 h 9525"/>
                              <a:gd name="connsiteX8" fmla="*/ 486 w 19050"/>
                              <a:gd name="connsiteY8" fmla="*/ 8572 h 9525"/>
                              <a:gd name="connsiteX9" fmla="*/ 486 w 19050"/>
                              <a:gd name="connsiteY9" fmla="*/ 8572 h 9525"/>
                              <a:gd name="connsiteX10" fmla="*/ 486 w 19050"/>
                              <a:gd name="connsiteY10" fmla="*/ 8572 h 9525"/>
                              <a:gd name="connsiteX11" fmla="*/ 486 w 19050"/>
                              <a:gd name="connsiteY11" fmla="*/ 8572 h 9525"/>
                              <a:gd name="connsiteX12" fmla="*/ 486 w 19050"/>
                              <a:gd name="connsiteY12" fmla="*/ 8572 h 9525"/>
                              <a:gd name="connsiteX13" fmla="*/ 981 w 19050"/>
                              <a:gd name="connsiteY13" fmla="*/ 8572 h 9525"/>
                              <a:gd name="connsiteX14" fmla="*/ 981 w 19050"/>
                              <a:gd name="connsiteY14" fmla="*/ 7620 h 9525"/>
                              <a:gd name="connsiteX15" fmla="*/ 981 w 19050"/>
                              <a:gd name="connsiteY15" fmla="*/ 7620 h 9525"/>
                              <a:gd name="connsiteX16" fmla="*/ 981 w 19050"/>
                              <a:gd name="connsiteY16" fmla="*/ 7620 h 9525"/>
                              <a:gd name="connsiteX17" fmla="*/ 981 w 19050"/>
                              <a:gd name="connsiteY17" fmla="*/ 8572 h 9525"/>
                              <a:gd name="connsiteX18" fmla="*/ 981 w 19050"/>
                              <a:gd name="connsiteY18" fmla="*/ 8572 h 9525"/>
                              <a:gd name="connsiteX19" fmla="*/ 981 w 19050"/>
                              <a:gd name="connsiteY19" fmla="*/ 8572 h 9525"/>
                              <a:gd name="connsiteX20" fmla="*/ 981 w 19050"/>
                              <a:gd name="connsiteY20" fmla="*/ 8572 h 9525"/>
                              <a:gd name="connsiteX21" fmla="*/ 981 w 19050"/>
                              <a:gd name="connsiteY21" fmla="*/ 7620 h 9525"/>
                              <a:gd name="connsiteX22" fmla="*/ 981 w 19050"/>
                              <a:gd name="connsiteY22" fmla="*/ 8572 h 9525"/>
                              <a:gd name="connsiteX23" fmla="*/ 981 w 19050"/>
                              <a:gd name="connsiteY23" fmla="*/ 8572 h 9525"/>
                              <a:gd name="connsiteX24" fmla="*/ 981 w 19050"/>
                              <a:gd name="connsiteY24" fmla="*/ 9525 h 9525"/>
                              <a:gd name="connsiteX25" fmla="*/ 1467 w 19050"/>
                              <a:gd name="connsiteY25" fmla="*/ 8572 h 9525"/>
                              <a:gd name="connsiteX26" fmla="*/ 1467 w 19050"/>
                              <a:gd name="connsiteY26" fmla="*/ 8572 h 9525"/>
                              <a:gd name="connsiteX27" fmla="*/ 1467 w 19050"/>
                              <a:gd name="connsiteY27" fmla="*/ 7620 h 9525"/>
                              <a:gd name="connsiteX28" fmla="*/ 1467 w 19050"/>
                              <a:gd name="connsiteY28" fmla="*/ 6667 h 9525"/>
                              <a:gd name="connsiteX29" fmla="*/ 1467 w 19050"/>
                              <a:gd name="connsiteY29" fmla="*/ 7620 h 9525"/>
                              <a:gd name="connsiteX30" fmla="*/ 1467 w 19050"/>
                              <a:gd name="connsiteY30" fmla="*/ 6667 h 9525"/>
                              <a:gd name="connsiteX31" fmla="*/ 1467 w 19050"/>
                              <a:gd name="connsiteY31" fmla="*/ 6667 h 9525"/>
                              <a:gd name="connsiteX32" fmla="*/ 1467 w 19050"/>
                              <a:gd name="connsiteY32" fmla="*/ 6667 h 9525"/>
                              <a:gd name="connsiteX33" fmla="*/ 1467 w 19050"/>
                              <a:gd name="connsiteY33" fmla="*/ 6667 h 9525"/>
                              <a:gd name="connsiteX34" fmla="*/ 1467 w 19050"/>
                              <a:gd name="connsiteY34" fmla="*/ 7620 h 9525"/>
                              <a:gd name="connsiteX35" fmla="*/ 1467 w 19050"/>
                              <a:gd name="connsiteY35" fmla="*/ 7620 h 9525"/>
                              <a:gd name="connsiteX36" fmla="*/ 1467 w 19050"/>
                              <a:gd name="connsiteY36" fmla="*/ 8572 h 9525"/>
                              <a:gd name="connsiteX37" fmla="*/ 1467 w 19050"/>
                              <a:gd name="connsiteY37" fmla="*/ 8572 h 9525"/>
                              <a:gd name="connsiteX38" fmla="*/ 1467 w 19050"/>
                              <a:gd name="connsiteY38" fmla="*/ 8572 h 9525"/>
                              <a:gd name="connsiteX39" fmla="*/ 1467 w 19050"/>
                              <a:gd name="connsiteY39" fmla="*/ 7620 h 9525"/>
                              <a:gd name="connsiteX40" fmla="*/ 1467 w 19050"/>
                              <a:gd name="connsiteY40" fmla="*/ 7620 h 9525"/>
                              <a:gd name="connsiteX41" fmla="*/ 1467 w 19050"/>
                              <a:gd name="connsiteY41" fmla="*/ 7620 h 9525"/>
                              <a:gd name="connsiteX42" fmla="*/ 1467 w 19050"/>
                              <a:gd name="connsiteY42" fmla="*/ 7620 h 9525"/>
                              <a:gd name="connsiteX43" fmla="*/ 1953 w 19050"/>
                              <a:gd name="connsiteY43" fmla="*/ 7620 h 9525"/>
                              <a:gd name="connsiteX44" fmla="*/ 1953 w 19050"/>
                              <a:gd name="connsiteY44" fmla="*/ 8572 h 9525"/>
                              <a:gd name="connsiteX45" fmla="*/ 1953 w 19050"/>
                              <a:gd name="connsiteY45" fmla="*/ 8572 h 9525"/>
                              <a:gd name="connsiteX46" fmla="*/ 1953 w 19050"/>
                              <a:gd name="connsiteY46" fmla="*/ 7620 h 9525"/>
                              <a:gd name="connsiteX47" fmla="*/ 1953 w 19050"/>
                              <a:gd name="connsiteY47" fmla="*/ 8572 h 9525"/>
                              <a:gd name="connsiteX48" fmla="*/ 1953 w 19050"/>
                              <a:gd name="connsiteY48" fmla="*/ 7620 h 9525"/>
                              <a:gd name="connsiteX49" fmla="*/ 1953 w 19050"/>
                              <a:gd name="connsiteY49" fmla="*/ 6667 h 9525"/>
                              <a:gd name="connsiteX50" fmla="*/ 1953 w 19050"/>
                              <a:gd name="connsiteY50" fmla="*/ 7620 h 9525"/>
                              <a:gd name="connsiteX51" fmla="*/ 1953 w 19050"/>
                              <a:gd name="connsiteY51" fmla="*/ 7620 h 9525"/>
                              <a:gd name="connsiteX52" fmla="*/ 1953 w 19050"/>
                              <a:gd name="connsiteY52" fmla="*/ 7620 h 9525"/>
                              <a:gd name="connsiteX53" fmla="*/ 1953 w 19050"/>
                              <a:gd name="connsiteY53" fmla="*/ 8572 h 9525"/>
                              <a:gd name="connsiteX54" fmla="*/ 1953 w 19050"/>
                              <a:gd name="connsiteY54" fmla="*/ 8572 h 9525"/>
                              <a:gd name="connsiteX55" fmla="*/ 1953 w 19050"/>
                              <a:gd name="connsiteY55" fmla="*/ 8572 h 9525"/>
                              <a:gd name="connsiteX56" fmla="*/ 1953 w 19050"/>
                              <a:gd name="connsiteY56" fmla="*/ 9525 h 9525"/>
                              <a:gd name="connsiteX57" fmla="*/ 2438 w 19050"/>
                              <a:gd name="connsiteY57" fmla="*/ 9525 h 9525"/>
                              <a:gd name="connsiteX58" fmla="*/ 2438 w 19050"/>
                              <a:gd name="connsiteY58" fmla="*/ 9525 h 9525"/>
                              <a:gd name="connsiteX59" fmla="*/ 2438 w 19050"/>
                              <a:gd name="connsiteY59" fmla="*/ 9525 h 9525"/>
                              <a:gd name="connsiteX60" fmla="*/ 2438 w 19050"/>
                              <a:gd name="connsiteY60" fmla="*/ 8572 h 9525"/>
                              <a:gd name="connsiteX61" fmla="*/ 2438 w 19050"/>
                              <a:gd name="connsiteY61" fmla="*/ 8572 h 9525"/>
                              <a:gd name="connsiteX62" fmla="*/ 2438 w 19050"/>
                              <a:gd name="connsiteY62" fmla="*/ 7620 h 9525"/>
                              <a:gd name="connsiteX63" fmla="*/ 2438 w 19050"/>
                              <a:gd name="connsiteY63" fmla="*/ 7620 h 9525"/>
                              <a:gd name="connsiteX64" fmla="*/ 2438 w 19050"/>
                              <a:gd name="connsiteY64" fmla="*/ 8572 h 9525"/>
                              <a:gd name="connsiteX65" fmla="*/ 2438 w 19050"/>
                              <a:gd name="connsiteY65" fmla="*/ 8572 h 9525"/>
                              <a:gd name="connsiteX66" fmla="*/ 2438 w 19050"/>
                              <a:gd name="connsiteY66" fmla="*/ 8572 h 9525"/>
                              <a:gd name="connsiteX67" fmla="*/ 2438 w 19050"/>
                              <a:gd name="connsiteY67" fmla="*/ 8572 h 9525"/>
                              <a:gd name="connsiteX68" fmla="*/ 2438 w 19050"/>
                              <a:gd name="connsiteY68" fmla="*/ 8572 h 9525"/>
                              <a:gd name="connsiteX69" fmla="*/ 2934 w 19050"/>
                              <a:gd name="connsiteY69" fmla="*/ 7620 h 9525"/>
                              <a:gd name="connsiteX70" fmla="*/ 2934 w 19050"/>
                              <a:gd name="connsiteY70" fmla="*/ 8572 h 9525"/>
                              <a:gd name="connsiteX71" fmla="*/ 2934 w 19050"/>
                              <a:gd name="connsiteY71" fmla="*/ 8572 h 9525"/>
                              <a:gd name="connsiteX72" fmla="*/ 2934 w 19050"/>
                              <a:gd name="connsiteY72" fmla="*/ 8572 h 9525"/>
                              <a:gd name="connsiteX73" fmla="*/ 2934 w 19050"/>
                              <a:gd name="connsiteY73" fmla="*/ 8572 h 9525"/>
                              <a:gd name="connsiteX74" fmla="*/ 2934 w 19050"/>
                              <a:gd name="connsiteY74" fmla="*/ 8572 h 9525"/>
                              <a:gd name="connsiteX75" fmla="*/ 2934 w 19050"/>
                              <a:gd name="connsiteY75" fmla="*/ 8572 h 9525"/>
                              <a:gd name="connsiteX76" fmla="*/ 2934 w 19050"/>
                              <a:gd name="connsiteY76" fmla="*/ 8572 h 9525"/>
                              <a:gd name="connsiteX77" fmla="*/ 2934 w 19050"/>
                              <a:gd name="connsiteY77" fmla="*/ 8572 h 9525"/>
                              <a:gd name="connsiteX78" fmla="*/ 2934 w 19050"/>
                              <a:gd name="connsiteY78" fmla="*/ 7620 h 9525"/>
                              <a:gd name="connsiteX79" fmla="*/ 2934 w 19050"/>
                              <a:gd name="connsiteY79" fmla="*/ 7620 h 9525"/>
                              <a:gd name="connsiteX80" fmla="*/ 2934 w 19050"/>
                              <a:gd name="connsiteY80" fmla="*/ 7620 h 9525"/>
                              <a:gd name="connsiteX81" fmla="*/ 3419 w 19050"/>
                              <a:gd name="connsiteY81" fmla="*/ 7620 h 9525"/>
                              <a:gd name="connsiteX82" fmla="*/ 3419 w 19050"/>
                              <a:gd name="connsiteY82" fmla="*/ 7620 h 9525"/>
                              <a:gd name="connsiteX83" fmla="*/ 3419 w 19050"/>
                              <a:gd name="connsiteY83" fmla="*/ 7620 h 9525"/>
                              <a:gd name="connsiteX84" fmla="*/ 3419 w 19050"/>
                              <a:gd name="connsiteY84" fmla="*/ 6667 h 9525"/>
                              <a:gd name="connsiteX85" fmla="*/ 3419 w 19050"/>
                              <a:gd name="connsiteY85" fmla="*/ 7620 h 9525"/>
                              <a:gd name="connsiteX86" fmla="*/ 3419 w 19050"/>
                              <a:gd name="connsiteY86" fmla="*/ 7620 h 9525"/>
                              <a:gd name="connsiteX87" fmla="*/ 3419 w 19050"/>
                              <a:gd name="connsiteY87" fmla="*/ 6667 h 9525"/>
                              <a:gd name="connsiteX88" fmla="*/ 3419 w 19050"/>
                              <a:gd name="connsiteY88" fmla="*/ 8572 h 9525"/>
                              <a:gd name="connsiteX89" fmla="*/ 3419 w 19050"/>
                              <a:gd name="connsiteY89" fmla="*/ 8572 h 9525"/>
                              <a:gd name="connsiteX90" fmla="*/ 3419 w 19050"/>
                              <a:gd name="connsiteY90" fmla="*/ 8572 h 9525"/>
                              <a:gd name="connsiteX91" fmla="*/ 3419 w 19050"/>
                              <a:gd name="connsiteY91" fmla="*/ 8572 h 9525"/>
                              <a:gd name="connsiteX92" fmla="*/ 3419 w 19050"/>
                              <a:gd name="connsiteY92" fmla="*/ 8572 h 9525"/>
                              <a:gd name="connsiteX93" fmla="*/ 3905 w 19050"/>
                              <a:gd name="connsiteY93" fmla="*/ 8572 h 9525"/>
                              <a:gd name="connsiteX94" fmla="*/ 3905 w 19050"/>
                              <a:gd name="connsiteY94" fmla="*/ 8572 h 9525"/>
                              <a:gd name="connsiteX95" fmla="*/ 3905 w 19050"/>
                              <a:gd name="connsiteY95" fmla="*/ 8572 h 9525"/>
                              <a:gd name="connsiteX96" fmla="*/ 3905 w 19050"/>
                              <a:gd name="connsiteY96" fmla="*/ 8572 h 9525"/>
                              <a:gd name="connsiteX97" fmla="*/ 3905 w 19050"/>
                              <a:gd name="connsiteY97" fmla="*/ 8572 h 9525"/>
                              <a:gd name="connsiteX98" fmla="*/ 3905 w 19050"/>
                              <a:gd name="connsiteY98" fmla="*/ 8572 h 9525"/>
                              <a:gd name="connsiteX99" fmla="*/ 3905 w 19050"/>
                              <a:gd name="connsiteY99" fmla="*/ 9525 h 9525"/>
                              <a:gd name="connsiteX100" fmla="*/ 3905 w 19050"/>
                              <a:gd name="connsiteY100" fmla="*/ 8572 h 9525"/>
                              <a:gd name="connsiteX101" fmla="*/ 3905 w 19050"/>
                              <a:gd name="connsiteY101" fmla="*/ 8572 h 9525"/>
                              <a:gd name="connsiteX102" fmla="*/ 3905 w 19050"/>
                              <a:gd name="connsiteY102" fmla="*/ 7620 h 9525"/>
                              <a:gd name="connsiteX103" fmla="*/ 3905 w 19050"/>
                              <a:gd name="connsiteY103" fmla="*/ 6667 h 9525"/>
                              <a:gd name="connsiteX104" fmla="*/ 3905 w 19050"/>
                              <a:gd name="connsiteY104" fmla="*/ 7620 h 9525"/>
                              <a:gd name="connsiteX105" fmla="*/ 4401 w 19050"/>
                              <a:gd name="connsiteY105" fmla="*/ 7620 h 9525"/>
                              <a:gd name="connsiteX106" fmla="*/ 4401 w 19050"/>
                              <a:gd name="connsiteY106" fmla="*/ 8572 h 9525"/>
                              <a:gd name="connsiteX107" fmla="*/ 4401 w 19050"/>
                              <a:gd name="connsiteY107" fmla="*/ 8572 h 9525"/>
                              <a:gd name="connsiteX108" fmla="*/ 4401 w 19050"/>
                              <a:gd name="connsiteY108" fmla="*/ 8572 h 9525"/>
                              <a:gd name="connsiteX109" fmla="*/ 4401 w 19050"/>
                              <a:gd name="connsiteY109" fmla="*/ 8572 h 9525"/>
                              <a:gd name="connsiteX110" fmla="*/ 4401 w 19050"/>
                              <a:gd name="connsiteY110" fmla="*/ 8572 h 9525"/>
                              <a:gd name="connsiteX111" fmla="*/ 4401 w 19050"/>
                              <a:gd name="connsiteY111" fmla="*/ 7620 h 9525"/>
                              <a:gd name="connsiteX112" fmla="*/ 4401 w 19050"/>
                              <a:gd name="connsiteY112" fmla="*/ 7620 h 9525"/>
                              <a:gd name="connsiteX113" fmla="*/ 4401 w 19050"/>
                              <a:gd name="connsiteY113" fmla="*/ 7620 h 9525"/>
                              <a:gd name="connsiteX114" fmla="*/ 4401 w 19050"/>
                              <a:gd name="connsiteY114" fmla="*/ 8572 h 9525"/>
                              <a:gd name="connsiteX115" fmla="*/ 4401 w 19050"/>
                              <a:gd name="connsiteY115" fmla="*/ 8572 h 9525"/>
                              <a:gd name="connsiteX116" fmla="*/ 4401 w 19050"/>
                              <a:gd name="connsiteY116" fmla="*/ 9525 h 9525"/>
                              <a:gd name="connsiteX117" fmla="*/ 4401 w 19050"/>
                              <a:gd name="connsiteY117" fmla="*/ 9525 h 9525"/>
                              <a:gd name="connsiteX118" fmla="*/ 4401 w 19050"/>
                              <a:gd name="connsiteY118" fmla="*/ 8572 h 9525"/>
                              <a:gd name="connsiteX119" fmla="*/ 4401 w 19050"/>
                              <a:gd name="connsiteY119" fmla="*/ 8572 h 9525"/>
                              <a:gd name="connsiteX120" fmla="*/ 4401 w 19050"/>
                              <a:gd name="connsiteY120" fmla="*/ 8572 h 9525"/>
                              <a:gd name="connsiteX121" fmla="*/ 4401 w 19050"/>
                              <a:gd name="connsiteY121" fmla="*/ 8572 h 9525"/>
                              <a:gd name="connsiteX122" fmla="*/ 4401 w 19050"/>
                              <a:gd name="connsiteY122" fmla="*/ 8572 h 9525"/>
                              <a:gd name="connsiteX123" fmla="*/ 4401 w 19050"/>
                              <a:gd name="connsiteY123" fmla="*/ 8572 h 9525"/>
                              <a:gd name="connsiteX124" fmla="*/ 4401 w 19050"/>
                              <a:gd name="connsiteY124" fmla="*/ 8572 h 9525"/>
                              <a:gd name="connsiteX125" fmla="*/ 4886 w 19050"/>
                              <a:gd name="connsiteY125" fmla="*/ 8572 h 9525"/>
                              <a:gd name="connsiteX126" fmla="*/ 4886 w 19050"/>
                              <a:gd name="connsiteY126" fmla="*/ 8572 h 9525"/>
                              <a:gd name="connsiteX127" fmla="*/ 4886 w 19050"/>
                              <a:gd name="connsiteY127" fmla="*/ 8572 h 9525"/>
                              <a:gd name="connsiteX128" fmla="*/ 4886 w 19050"/>
                              <a:gd name="connsiteY128" fmla="*/ 7620 h 9525"/>
                              <a:gd name="connsiteX129" fmla="*/ 4886 w 19050"/>
                              <a:gd name="connsiteY129" fmla="*/ 7620 h 9525"/>
                              <a:gd name="connsiteX130" fmla="*/ 4886 w 19050"/>
                              <a:gd name="connsiteY130" fmla="*/ 8572 h 9525"/>
                              <a:gd name="connsiteX131" fmla="*/ 4886 w 19050"/>
                              <a:gd name="connsiteY131" fmla="*/ 8572 h 9525"/>
                              <a:gd name="connsiteX132" fmla="*/ 4886 w 19050"/>
                              <a:gd name="connsiteY132" fmla="*/ 7620 h 9525"/>
                              <a:gd name="connsiteX133" fmla="*/ 4886 w 19050"/>
                              <a:gd name="connsiteY133" fmla="*/ 8572 h 9525"/>
                              <a:gd name="connsiteX134" fmla="*/ 4886 w 19050"/>
                              <a:gd name="connsiteY134" fmla="*/ 8572 h 9525"/>
                              <a:gd name="connsiteX135" fmla="*/ 4886 w 19050"/>
                              <a:gd name="connsiteY135" fmla="*/ 8572 h 9525"/>
                              <a:gd name="connsiteX136" fmla="*/ 4886 w 19050"/>
                              <a:gd name="connsiteY136" fmla="*/ 9525 h 9525"/>
                              <a:gd name="connsiteX137" fmla="*/ 5372 w 19050"/>
                              <a:gd name="connsiteY137" fmla="*/ 9525 h 9525"/>
                              <a:gd name="connsiteX138" fmla="*/ 5372 w 19050"/>
                              <a:gd name="connsiteY138" fmla="*/ 8572 h 9525"/>
                              <a:gd name="connsiteX139" fmla="*/ 5372 w 19050"/>
                              <a:gd name="connsiteY139" fmla="*/ 9525 h 9525"/>
                              <a:gd name="connsiteX140" fmla="*/ 5372 w 19050"/>
                              <a:gd name="connsiteY140" fmla="*/ 8572 h 9525"/>
                              <a:gd name="connsiteX141" fmla="*/ 5372 w 19050"/>
                              <a:gd name="connsiteY141" fmla="*/ 8572 h 9525"/>
                              <a:gd name="connsiteX142" fmla="*/ 5372 w 19050"/>
                              <a:gd name="connsiteY142" fmla="*/ 8572 h 9525"/>
                              <a:gd name="connsiteX143" fmla="*/ 5372 w 19050"/>
                              <a:gd name="connsiteY143" fmla="*/ 8572 h 9525"/>
                              <a:gd name="connsiteX144" fmla="*/ 5372 w 19050"/>
                              <a:gd name="connsiteY144" fmla="*/ 8572 h 9525"/>
                              <a:gd name="connsiteX145" fmla="*/ 5372 w 19050"/>
                              <a:gd name="connsiteY145" fmla="*/ 8572 h 9525"/>
                              <a:gd name="connsiteX146" fmla="*/ 5372 w 19050"/>
                              <a:gd name="connsiteY146" fmla="*/ 7620 h 9525"/>
                              <a:gd name="connsiteX147" fmla="*/ 5372 w 19050"/>
                              <a:gd name="connsiteY147" fmla="*/ 7620 h 9525"/>
                              <a:gd name="connsiteX148" fmla="*/ 5372 w 19050"/>
                              <a:gd name="connsiteY148" fmla="*/ 8572 h 9525"/>
                              <a:gd name="connsiteX149" fmla="*/ 5858 w 19050"/>
                              <a:gd name="connsiteY149" fmla="*/ 8572 h 9525"/>
                              <a:gd name="connsiteX150" fmla="*/ 5858 w 19050"/>
                              <a:gd name="connsiteY150" fmla="*/ 9525 h 9525"/>
                              <a:gd name="connsiteX151" fmla="*/ 5858 w 19050"/>
                              <a:gd name="connsiteY151" fmla="*/ 8572 h 9525"/>
                              <a:gd name="connsiteX152" fmla="*/ 5858 w 19050"/>
                              <a:gd name="connsiteY152" fmla="*/ 7620 h 9525"/>
                              <a:gd name="connsiteX153" fmla="*/ 5858 w 19050"/>
                              <a:gd name="connsiteY153" fmla="*/ 8572 h 9525"/>
                              <a:gd name="connsiteX154" fmla="*/ 5858 w 19050"/>
                              <a:gd name="connsiteY154" fmla="*/ 8572 h 9525"/>
                              <a:gd name="connsiteX155" fmla="*/ 5858 w 19050"/>
                              <a:gd name="connsiteY155" fmla="*/ 8572 h 9525"/>
                              <a:gd name="connsiteX156" fmla="*/ 5858 w 19050"/>
                              <a:gd name="connsiteY156" fmla="*/ 8572 h 9525"/>
                              <a:gd name="connsiteX157" fmla="*/ 5858 w 19050"/>
                              <a:gd name="connsiteY157" fmla="*/ 8572 h 9525"/>
                              <a:gd name="connsiteX158" fmla="*/ 5858 w 19050"/>
                              <a:gd name="connsiteY158" fmla="*/ 8572 h 9525"/>
                              <a:gd name="connsiteX159" fmla="*/ 5858 w 19050"/>
                              <a:gd name="connsiteY159" fmla="*/ 8572 h 9525"/>
                              <a:gd name="connsiteX160" fmla="*/ 5858 w 19050"/>
                              <a:gd name="connsiteY160" fmla="*/ 8572 h 9525"/>
                              <a:gd name="connsiteX161" fmla="*/ 6353 w 19050"/>
                              <a:gd name="connsiteY161" fmla="*/ 8572 h 9525"/>
                              <a:gd name="connsiteX162" fmla="*/ 6353 w 19050"/>
                              <a:gd name="connsiteY162" fmla="*/ 8572 h 9525"/>
                              <a:gd name="connsiteX163" fmla="*/ 6353 w 19050"/>
                              <a:gd name="connsiteY163" fmla="*/ 8572 h 9525"/>
                              <a:gd name="connsiteX164" fmla="*/ 6353 w 19050"/>
                              <a:gd name="connsiteY164" fmla="*/ 8572 h 9525"/>
                              <a:gd name="connsiteX165" fmla="*/ 6353 w 19050"/>
                              <a:gd name="connsiteY165" fmla="*/ 8572 h 9525"/>
                              <a:gd name="connsiteX166" fmla="*/ 6353 w 19050"/>
                              <a:gd name="connsiteY166" fmla="*/ 8572 h 9525"/>
                              <a:gd name="connsiteX167" fmla="*/ 6353 w 19050"/>
                              <a:gd name="connsiteY167" fmla="*/ 8572 h 9525"/>
                              <a:gd name="connsiteX168" fmla="*/ 6353 w 19050"/>
                              <a:gd name="connsiteY168" fmla="*/ 8572 h 9525"/>
                              <a:gd name="connsiteX169" fmla="*/ 6353 w 19050"/>
                              <a:gd name="connsiteY169" fmla="*/ 7620 h 9525"/>
                              <a:gd name="connsiteX170" fmla="*/ 6353 w 19050"/>
                              <a:gd name="connsiteY170" fmla="*/ 7620 h 9525"/>
                              <a:gd name="connsiteX171" fmla="*/ 6353 w 19050"/>
                              <a:gd name="connsiteY171" fmla="*/ 7620 h 9525"/>
                              <a:gd name="connsiteX172" fmla="*/ 6353 w 19050"/>
                              <a:gd name="connsiteY172" fmla="*/ 7620 h 9525"/>
                              <a:gd name="connsiteX173" fmla="*/ 6839 w 19050"/>
                              <a:gd name="connsiteY173" fmla="*/ 8572 h 9525"/>
                              <a:gd name="connsiteX174" fmla="*/ 6839 w 19050"/>
                              <a:gd name="connsiteY174" fmla="*/ 8572 h 9525"/>
                              <a:gd name="connsiteX175" fmla="*/ 6839 w 19050"/>
                              <a:gd name="connsiteY175" fmla="*/ 8572 h 9525"/>
                              <a:gd name="connsiteX176" fmla="*/ 6839 w 19050"/>
                              <a:gd name="connsiteY176" fmla="*/ 8572 h 9525"/>
                              <a:gd name="connsiteX177" fmla="*/ 6839 w 19050"/>
                              <a:gd name="connsiteY177" fmla="*/ 8572 h 9525"/>
                              <a:gd name="connsiteX178" fmla="*/ 6839 w 19050"/>
                              <a:gd name="connsiteY178" fmla="*/ 8572 h 9525"/>
                              <a:gd name="connsiteX179" fmla="*/ 6839 w 19050"/>
                              <a:gd name="connsiteY179" fmla="*/ 8572 h 9525"/>
                              <a:gd name="connsiteX180" fmla="*/ 6839 w 19050"/>
                              <a:gd name="connsiteY180" fmla="*/ 8572 h 9525"/>
                              <a:gd name="connsiteX181" fmla="*/ 6839 w 19050"/>
                              <a:gd name="connsiteY181" fmla="*/ 7620 h 9525"/>
                              <a:gd name="connsiteX182" fmla="*/ 6839 w 19050"/>
                              <a:gd name="connsiteY182" fmla="*/ 7620 h 9525"/>
                              <a:gd name="connsiteX183" fmla="*/ 6839 w 19050"/>
                              <a:gd name="connsiteY183" fmla="*/ 7620 h 9525"/>
                              <a:gd name="connsiteX184" fmla="*/ 6839 w 19050"/>
                              <a:gd name="connsiteY184" fmla="*/ 7620 h 9525"/>
                              <a:gd name="connsiteX185" fmla="*/ 7325 w 19050"/>
                              <a:gd name="connsiteY185" fmla="*/ 8572 h 9525"/>
                              <a:gd name="connsiteX186" fmla="*/ 7325 w 19050"/>
                              <a:gd name="connsiteY186" fmla="*/ 8572 h 9525"/>
                              <a:gd name="connsiteX187" fmla="*/ 7325 w 19050"/>
                              <a:gd name="connsiteY187" fmla="*/ 8572 h 9525"/>
                              <a:gd name="connsiteX188" fmla="*/ 7325 w 19050"/>
                              <a:gd name="connsiteY188" fmla="*/ 8572 h 9525"/>
                              <a:gd name="connsiteX189" fmla="*/ 7325 w 19050"/>
                              <a:gd name="connsiteY189" fmla="*/ 7620 h 9525"/>
                              <a:gd name="connsiteX190" fmla="*/ 7325 w 19050"/>
                              <a:gd name="connsiteY190" fmla="*/ 7620 h 9525"/>
                              <a:gd name="connsiteX191" fmla="*/ 7325 w 19050"/>
                              <a:gd name="connsiteY191" fmla="*/ 7620 h 9525"/>
                              <a:gd name="connsiteX192" fmla="*/ 7325 w 19050"/>
                              <a:gd name="connsiteY192" fmla="*/ 7620 h 9525"/>
                              <a:gd name="connsiteX193" fmla="*/ 7325 w 19050"/>
                              <a:gd name="connsiteY193" fmla="*/ 8572 h 9525"/>
                              <a:gd name="connsiteX194" fmla="*/ 7325 w 19050"/>
                              <a:gd name="connsiteY194" fmla="*/ 8572 h 9525"/>
                              <a:gd name="connsiteX195" fmla="*/ 7325 w 19050"/>
                              <a:gd name="connsiteY195" fmla="*/ 8572 h 9525"/>
                              <a:gd name="connsiteX196" fmla="*/ 7325 w 19050"/>
                              <a:gd name="connsiteY196" fmla="*/ 8572 h 9525"/>
                              <a:gd name="connsiteX197" fmla="*/ 7325 w 19050"/>
                              <a:gd name="connsiteY197" fmla="*/ 7620 h 9525"/>
                              <a:gd name="connsiteX198" fmla="*/ 7325 w 19050"/>
                              <a:gd name="connsiteY198" fmla="*/ 8572 h 9525"/>
                              <a:gd name="connsiteX199" fmla="*/ 7325 w 19050"/>
                              <a:gd name="connsiteY199" fmla="*/ 7620 h 9525"/>
                              <a:gd name="connsiteX200" fmla="*/ 7325 w 19050"/>
                              <a:gd name="connsiteY200" fmla="*/ 8572 h 9525"/>
                              <a:gd name="connsiteX201" fmla="*/ 7325 w 19050"/>
                              <a:gd name="connsiteY201" fmla="*/ 8572 h 9525"/>
                              <a:gd name="connsiteX202" fmla="*/ 7325 w 19050"/>
                              <a:gd name="connsiteY202" fmla="*/ 8572 h 9525"/>
                              <a:gd name="connsiteX203" fmla="*/ 7325 w 19050"/>
                              <a:gd name="connsiteY203" fmla="*/ 8572 h 9525"/>
                              <a:gd name="connsiteX204" fmla="*/ 7325 w 19050"/>
                              <a:gd name="connsiteY204" fmla="*/ 8572 h 9525"/>
                              <a:gd name="connsiteX205" fmla="*/ 7820 w 19050"/>
                              <a:gd name="connsiteY205" fmla="*/ 7620 h 9525"/>
                              <a:gd name="connsiteX206" fmla="*/ 7820 w 19050"/>
                              <a:gd name="connsiteY206" fmla="*/ 7620 h 9525"/>
                              <a:gd name="connsiteX207" fmla="*/ 7820 w 19050"/>
                              <a:gd name="connsiteY207" fmla="*/ 7620 h 9525"/>
                              <a:gd name="connsiteX208" fmla="*/ 7820 w 19050"/>
                              <a:gd name="connsiteY208" fmla="*/ 6667 h 9525"/>
                              <a:gd name="connsiteX209" fmla="*/ 7820 w 19050"/>
                              <a:gd name="connsiteY209" fmla="*/ 7620 h 9525"/>
                              <a:gd name="connsiteX210" fmla="*/ 7820 w 19050"/>
                              <a:gd name="connsiteY210" fmla="*/ 7620 h 9525"/>
                              <a:gd name="connsiteX211" fmla="*/ 7820 w 19050"/>
                              <a:gd name="connsiteY211" fmla="*/ 7620 h 9525"/>
                              <a:gd name="connsiteX212" fmla="*/ 7820 w 19050"/>
                              <a:gd name="connsiteY212" fmla="*/ 7620 h 9525"/>
                              <a:gd name="connsiteX213" fmla="*/ 7820 w 19050"/>
                              <a:gd name="connsiteY213" fmla="*/ 7620 h 9525"/>
                              <a:gd name="connsiteX214" fmla="*/ 7820 w 19050"/>
                              <a:gd name="connsiteY214" fmla="*/ 6667 h 9525"/>
                              <a:gd name="connsiteX215" fmla="*/ 7820 w 19050"/>
                              <a:gd name="connsiteY215" fmla="*/ 6667 h 9525"/>
                              <a:gd name="connsiteX216" fmla="*/ 7820 w 19050"/>
                              <a:gd name="connsiteY216" fmla="*/ 6667 h 9525"/>
                              <a:gd name="connsiteX217" fmla="*/ 8306 w 19050"/>
                              <a:gd name="connsiteY217" fmla="*/ 6667 h 9525"/>
                              <a:gd name="connsiteX218" fmla="*/ 8306 w 19050"/>
                              <a:gd name="connsiteY218" fmla="*/ 8572 h 9525"/>
                              <a:gd name="connsiteX219" fmla="*/ 8306 w 19050"/>
                              <a:gd name="connsiteY219" fmla="*/ 9525 h 9525"/>
                              <a:gd name="connsiteX220" fmla="*/ 8306 w 19050"/>
                              <a:gd name="connsiteY220" fmla="*/ 9525 h 9525"/>
                              <a:gd name="connsiteX221" fmla="*/ 8306 w 19050"/>
                              <a:gd name="connsiteY221" fmla="*/ 8572 h 9525"/>
                              <a:gd name="connsiteX222" fmla="*/ 8306 w 19050"/>
                              <a:gd name="connsiteY222" fmla="*/ 8572 h 9525"/>
                              <a:gd name="connsiteX223" fmla="*/ 8306 w 19050"/>
                              <a:gd name="connsiteY223" fmla="*/ 8572 h 9525"/>
                              <a:gd name="connsiteX224" fmla="*/ 8306 w 19050"/>
                              <a:gd name="connsiteY224" fmla="*/ 8572 h 9525"/>
                              <a:gd name="connsiteX225" fmla="*/ 8306 w 19050"/>
                              <a:gd name="connsiteY225" fmla="*/ 8572 h 9525"/>
                              <a:gd name="connsiteX226" fmla="*/ 8306 w 19050"/>
                              <a:gd name="connsiteY226" fmla="*/ 8572 h 9525"/>
                              <a:gd name="connsiteX227" fmla="*/ 8306 w 19050"/>
                              <a:gd name="connsiteY227" fmla="*/ 8572 h 9525"/>
                              <a:gd name="connsiteX228" fmla="*/ 8306 w 19050"/>
                              <a:gd name="connsiteY228" fmla="*/ 8572 h 9525"/>
                              <a:gd name="connsiteX229" fmla="*/ 8792 w 19050"/>
                              <a:gd name="connsiteY229" fmla="*/ 8572 h 9525"/>
                              <a:gd name="connsiteX230" fmla="*/ 8792 w 19050"/>
                              <a:gd name="connsiteY230" fmla="*/ 7620 h 9525"/>
                              <a:gd name="connsiteX231" fmla="*/ 8792 w 19050"/>
                              <a:gd name="connsiteY231" fmla="*/ 7620 h 9525"/>
                              <a:gd name="connsiteX232" fmla="*/ 8792 w 19050"/>
                              <a:gd name="connsiteY232" fmla="*/ 7620 h 9525"/>
                              <a:gd name="connsiteX233" fmla="*/ 8792 w 19050"/>
                              <a:gd name="connsiteY233" fmla="*/ 6667 h 9525"/>
                              <a:gd name="connsiteX234" fmla="*/ 8792 w 19050"/>
                              <a:gd name="connsiteY234" fmla="*/ 7620 h 9525"/>
                              <a:gd name="connsiteX235" fmla="*/ 8792 w 19050"/>
                              <a:gd name="connsiteY235" fmla="*/ 7620 h 9525"/>
                              <a:gd name="connsiteX236" fmla="*/ 8792 w 19050"/>
                              <a:gd name="connsiteY236" fmla="*/ 7620 h 9525"/>
                              <a:gd name="connsiteX237" fmla="*/ 8792 w 19050"/>
                              <a:gd name="connsiteY237" fmla="*/ 8572 h 9525"/>
                              <a:gd name="connsiteX238" fmla="*/ 8792 w 19050"/>
                              <a:gd name="connsiteY238" fmla="*/ 7620 h 9525"/>
                              <a:gd name="connsiteX239" fmla="*/ 8792 w 19050"/>
                              <a:gd name="connsiteY239" fmla="*/ 7620 h 9525"/>
                              <a:gd name="connsiteX240" fmla="*/ 8792 w 19050"/>
                              <a:gd name="connsiteY240" fmla="*/ 7620 h 9525"/>
                              <a:gd name="connsiteX241" fmla="*/ 9277 w 19050"/>
                              <a:gd name="connsiteY241" fmla="*/ 7620 h 9525"/>
                              <a:gd name="connsiteX242" fmla="*/ 9277 w 19050"/>
                              <a:gd name="connsiteY242" fmla="*/ 7620 h 9525"/>
                              <a:gd name="connsiteX243" fmla="*/ 9277 w 19050"/>
                              <a:gd name="connsiteY243" fmla="*/ 7620 h 9525"/>
                              <a:gd name="connsiteX244" fmla="*/ 9277 w 19050"/>
                              <a:gd name="connsiteY244" fmla="*/ 7620 h 9525"/>
                              <a:gd name="connsiteX245" fmla="*/ 9277 w 19050"/>
                              <a:gd name="connsiteY245" fmla="*/ 7620 h 9525"/>
                              <a:gd name="connsiteX246" fmla="*/ 9277 w 19050"/>
                              <a:gd name="connsiteY246" fmla="*/ 7620 h 9525"/>
                              <a:gd name="connsiteX247" fmla="*/ 9277 w 19050"/>
                              <a:gd name="connsiteY247" fmla="*/ 7620 h 9525"/>
                              <a:gd name="connsiteX248" fmla="*/ 9277 w 19050"/>
                              <a:gd name="connsiteY248" fmla="*/ 7620 h 9525"/>
                              <a:gd name="connsiteX249" fmla="*/ 9277 w 19050"/>
                              <a:gd name="connsiteY249" fmla="*/ 7620 h 9525"/>
                              <a:gd name="connsiteX250" fmla="*/ 9277 w 19050"/>
                              <a:gd name="connsiteY250" fmla="*/ 7620 h 9525"/>
                              <a:gd name="connsiteX251" fmla="*/ 9277 w 19050"/>
                              <a:gd name="connsiteY251" fmla="*/ 7620 h 9525"/>
                              <a:gd name="connsiteX252" fmla="*/ 9277 w 19050"/>
                              <a:gd name="connsiteY252" fmla="*/ 6667 h 9525"/>
                              <a:gd name="connsiteX253" fmla="*/ 9773 w 19050"/>
                              <a:gd name="connsiteY253" fmla="*/ 7620 h 9525"/>
                              <a:gd name="connsiteX254" fmla="*/ 9773 w 19050"/>
                              <a:gd name="connsiteY254" fmla="*/ 7620 h 9525"/>
                              <a:gd name="connsiteX255" fmla="*/ 9773 w 19050"/>
                              <a:gd name="connsiteY255" fmla="*/ 8572 h 9525"/>
                              <a:gd name="connsiteX256" fmla="*/ 9773 w 19050"/>
                              <a:gd name="connsiteY256" fmla="*/ 8572 h 9525"/>
                              <a:gd name="connsiteX257" fmla="*/ 9773 w 19050"/>
                              <a:gd name="connsiteY257" fmla="*/ 7620 h 9525"/>
                              <a:gd name="connsiteX258" fmla="*/ 9773 w 19050"/>
                              <a:gd name="connsiteY258" fmla="*/ 8572 h 9525"/>
                              <a:gd name="connsiteX259" fmla="*/ 9773 w 19050"/>
                              <a:gd name="connsiteY259" fmla="*/ 7620 h 9525"/>
                              <a:gd name="connsiteX260" fmla="*/ 9773 w 19050"/>
                              <a:gd name="connsiteY260" fmla="*/ 7620 h 9525"/>
                              <a:gd name="connsiteX261" fmla="*/ 9773 w 19050"/>
                              <a:gd name="connsiteY261" fmla="*/ 8572 h 9525"/>
                              <a:gd name="connsiteX262" fmla="*/ 9773 w 19050"/>
                              <a:gd name="connsiteY262" fmla="*/ 7620 h 9525"/>
                              <a:gd name="connsiteX263" fmla="*/ 9773 w 19050"/>
                              <a:gd name="connsiteY263" fmla="*/ 6667 h 9525"/>
                              <a:gd name="connsiteX264" fmla="*/ 9773 w 19050"/>
                              <a:gd name="connsiteY264" fmla="*/ 6667 h 9525"/>
                              <a:gd name="connsiteX265" fmla="*/ 9773 w 19050"/>
                              <a:gd name="connsiteY265" fmla="*/ 6667 h 9525"/>
                              <a:gd name="connsiteX266" fmla="*/ 9773 w 19050"/>
                              <a:gd name="connsiteY266" fmla="*/ 7620 h 9525"/>
                              <a:gd name="connsiteX267" fmla="*/ 10258 w 19050"/>
                              <a:gd name="connsiteY267" fmla="*/ 8572 h 9525"/>
                              <a:gd name="connsiteX268" fmla="*/ 10258 w 19050"/>
                              <a:gd name="connsiteY268" fmla="*/ 7620 h 9525"/>
                              <a:gd name="connsiteX269" fmla="*/ 10258 w 19050"/>
                              <a:gd name="connsiteY269" fmla="*/ 7620 h 9525"/>
                              <a:gd name="connsiteX270" fmla="*/ 10258 w 19050"/>
                              <a:gd name="connsiteY270" fmla="*/ 8572 h 9525"/>
                              <a:gd name="connsiteX271" fmla="*/ 10258 w 19050"/>
                              <a:gd name="connsiteY271" fmla="*/ 8572 h 9525"/>
                              <a:gd name="connsiteX272" fmla="*/ 10258 w 19050"/>
                              <a:gd name="connsiteY272" fmla="*/ 8572 h 9525"/>
                              <a:gd name="connsiteX273" fmla="*/ 10258 w 19050"/>
                              <a:gd name="connsiteY273" fmla="*/ 8572 h 9525"/>
                              <a:gd name="connsiteX274" fmla="*/ 10258 w 19050"/>
                              <a:gd name="connsiteY274" fmla="*/ 7620 h 9525"/>
                              <a:gd name="connsiteX275" fmla="*/ 10258 w 19050"/>
                              <a:gd name="connsiteY275" fmla="*/ 6667 h 9525"/>
                              <a:gd name="connsiteX276" fmla="*/ 10258 w 19050"/>
                              <a:gd name="connsiteY276" fmla="*/ 7620 h 9525"/>
                              <a:gd name="connsiteX277" fmla="*/ 10258 w 19050"/>
                              <a:gd name="connsiteY277" fmla="*/ 7620 h 9525"/>
                              <a:gd name="connsiteX278" fmla="*/ 10258 w 19050"/>
                              <a:gd name="connsiteY278" fmla="*/ 7620 h 9525"/>
                              <a:gd name="connsiteX279" fmla="*/ 10744 w 19050"/>
                              <a:gd name="connsiteY279" fmla="*/ 7620 h 9525"/>
                              <a:gd name="connsiteX280" fmla="*/ 10744 w 19050"/>
                              <a:gd name="connsiteY280" fmla="*/ 7620 h 9525"/>
                              <a:gd name="connsiteX281" fmla="*/ 10744 w 19050"/>
                              <a:gd name="connsiteY281" fmla="*/ 7620 h 9525"/>
                              <a:gd name="connsiteX282" fmla="*/ 10744 w 19050"/>
                              <a:gd name="connsiteY282" fmla="*/ 7620 h 9525"/>
                              <a:gd name="connsiteX283" fmla="*/ 10744 w 19050"/>
                              <a:gd name="connsiteY283" fmla="*/ 8572 h 9525"/>
                              <a:gd name="connsiteX284" fmla="*/ 10744 w 19050"/>
                              <a:gd name="connsiteY284" fmla="*/ 8572 h 9525"/>
                              <a:gd name="connsiteX285" fmla="*/ 10744 w 19050"/>
                              <a:gd name="connsiteY285" fmla="*/ 8572 h 9525"/>
                              <a:gd name="connsiteX286" fmla="*/ 10744 w 19050"/>
                              <a:gd name="connsiteY286" fmla="*/ 7620 h 9525"/>
                              <a:gd name="connsiteX287" fmla="*/ 10744 w 19050"/>
                              <a:gd name="connsiteY287" fmla="*/ 7620 h 9525"/>
                              <a:gd name="connsiteX288" fmla="*/ 10744 w 19050"/>
                              <a:gd name="connsiteY288" fmla="*/ 8572 h 9525"/>
                              <a:gd name="connsiteX289" fmla="*/ 10744 w 19050"/>
                              <a:gd name="connsiteY289" fmla="*/ 7620 h 9525"/>
                              <a:gd name="connsiteX290" fmla="*/ 10744 w 19050"/>
                              <a:gd name="connsiteY290" fmla="*/ 9525 h 9525"/>
                              <a:gd name="connsiteX291" fmla="*/ 10744 w 19050"/>
                              <a:gd name="connsiteY291" fmla="*/ 9525 h 9525"/>
                              <a:gd name="connsiteX292" fmla="*/ 10744 w 19050"/>
                              <a:gd name="connsiteY292" fmla="*/ 8572 h 9525"/>
                              <a:gd name="connsiteX293" fmla="*/ 10744 w 19050"/>
                              <a:gd name="connsiteY293" fmla="*/ 8572 h 9525"/>
                              <a:gd name="connsiteX294" fmla="*/ 10744 w 19050"/>
                              <a:gd name="connsiteY294" fmla="*/ 7620 h 9525"/>
                              <a:gd name="connsiteX295" fmla="*/ 10744 w 19050"/>
                              <a:gd name="connsiteY295" fmla="*/ 6667 h 9525"/>
                              <a:gd name="connsiteX296" fmla="*/ 10744 w 19050"/>
                              <a:gd name="connsiteY296" fmla="*/ 7620 h 9525"/>
                              <a:gd name="connsiteX297" fmla="*/ 11230 w 19050"/>
                              <a:gd name="connsiteY297" fmla="*/ 7620 h 9525"/>
                              <a:gd name="connsiteX298" fmla="*/ 11230 w 19050"/>
                              <a:gd name="connsiteY298" fmla="*/ 7620 h 9525"/>
                              <a:gd name="connsiteX299" fmla="*/ 11230 w 19050"/>
                              <a:gd name="connsiteY299" fmla="*/ 7620 h 9525"/>
                              <a:gd name="connsiteX300" fmla="*/ 11230 w 19050"/>
                              <a:gd name="connsiteY300" fmla="*/ 7620 h 9525"/>
                              <a:gd name="connsiteX301" fmla="*/ 11230 w 19050"/>
                              <a:gd name="connsiteY301" fmla="*/ 7620 h 9525"/>
                              <a:gd name="connsiteX302" fmla="*/ 11230 w 19050"/>
                              <a:gd name="connsiteY302" fmla="*/ 7620 h 9525"/>
                              <a:gd name="connsiteX303" fmla="*/ 11230 w 19050"/>
                              <a:gd name="connsiteY303" fmla="*/ 8572 h 9525"/>
                              <a:gd name="connsiteX304" fmla="*/ 11230 w 19050"/>
                              <a:gd name="connsiteY304" fmla="*/ 8572 h 9525"/>
                              <a:gd name="connsiteX305" fmla="*/ 11230 w 19050"/>
                              <a:gd name="connsiteY305" fmla="*/ 8572 h 9525"/>
                              <a:gd name="connsiteX306" fmla="*/ 11230 w 19050"/>
                              <a:gd name="connsiteY306" fmla="*/ 9525 h 9525"/>
                              <a:gd name="connsiteX307" fmla="*/ 11230 w 19050"/>
                              <a:gd name="connsiteY307" fmla="*/ 8572 h 9525"/>
                              <a:gd name="connsiteX308" fmla="*/ 11230 w 19050"/>
                              <a:gd name="connsiteY308" fmla="*/ 8572 h 9525"/>
                              <a:gd name="connsiteX309" fmla="*/ 11725 w 19050"/>
                              <a:gd name="connsiteY309" fmla="*/ 6667 h 9525"/>
                              <a:gd name="connsiteX310" fmla="*/ 11725 w 19050"/>
                              <a:gd name="connsiteY310" fmla="*/ 6667 h 9525"/>
                              <a:gd name="connsiteX311" fmla="*/ 11725 w 19050"/>
                              <a:gd name="connsiteY311" fmla="*/ 7620 h 9525"/>
                              <a:gd name="connsiteX312" fmla="*/ 11725 w 19050"/>
                              <a:gd name="connsiteY312" fmla="*/ 6667 h 9525"/>
                              <a:gd name="connsiteX313" fmla="*/ 11725 w 19050"/>
                              <a:gd name="connsiteY313" fmla="*/ 6667 h 9525"/>
                              <a:gd name="connsiteX314" fmla="*/ 11725 w 19050"/>
                              <a:gd name="connsiteY314" fmla="*/ 6667 h 9525"/>
                              <a:gd name="connsiteX315" fmla="*/ 11725 w 19050"/>
                              <a:gd name="connsiteY315" fmla="*/ 6667 h 9525"/>
                              <a:gd name="connsiteX316" fmla="*/ 11725 w 19050"/>
                              <a:gd name="connsiteY316" fmla="*/ 6667 h 9525"/>
                              <a:gd name="connsiteX317" fmla="*/ 11725 w 19050"/>
                              <a:gd name="connsiteY317" fmla="*/ 7620 h 9525"/>
                              <a:gd name="connsiteX318" fmla="*/ 11725 w 19050"/>
                              <a:gd name="connsiteY318" fmla="*/ 8572 h 9525"/>
                              <a:gd name="connsiteX319" fmla="*/ 11725 w 19050"/>
                              <a:gd name="connsiteY319" fmla="*/ 8572 h 9525"/>
                              <a:gd name="connsiteX320" fmla="*/ 11725 w 19050"/>
                              <a:gd name="connsiteY320" fmla="*/ 8572 h 9525"/>
                              <a:gd name="connsiteX321" fmla="*/ 12211 w 19050"/>
                              <a:gd name="connsiteY321" fmla="*/ 8572 h 9525"/>
                              <a:gd name="connsiteX322" fmla="*/ 12211 w 19050"/>
                              <a:gd name="connsiteY322" fmla="*/ 6667 h 9525"/>
                              <a:gd name="connsiteX323" fmla="*/ 12211 w 19050"/>
                              <a:gd name="connsiteY323" fmla="*/ 6667 h 9525"/>
                              <a:gd name="connsiteX324" fmla="*/ 12211 w 19050"/>
                              <a:gd name="connsiteY324" fmla="*/ 7620 h 9525"/>
                              <a:gd name="connsiteX325" fmla="*/ 12211 w 19050"/>
                              <a:gd name="connsiteY325" fmla="*/ 6667 h 9525"/>
                              <a:gd name="connsiteX326" fmla="*/ 12211 w 19050"/>
                              <a:gd name="connsiteY326" fmla="*/ 7620 h 9525"/>
                              <a:gd name="connsiteX327" fmla="*/ 12211 w 19050"/>
                              <a:gd name="connsiteY327" fmla="*/ 6667 h 9525"/>
                              <a:gd name="connsiteX328" fmla="*/ 12211 w 19050"/>
                              <a:gd name="connsiteY328" fmla="*/ 6667 h 9525"/>
                              <a:gd name="connsiteX329" fmla="*/ 12211 w 19050"/>
                              <a:gd name="connsiteY329" fmla="*/ 6667 h 9525"/>
                              <a:gd name="connsiteX330" fmla="*/ 12211 w 19050"/>
                              <a:gd name="connsiteY330" fmla="*/ 6667 h 9525"/>
                              <a:gd name="connsiteX331" fmla="*/ 12211 w 19050"/>
                              <a:gd name="connsiteY331" fmla="*/ 7620 h 9525"/>
                              <a:gd name="connsiteX332" fmla="*/ 12211 w 19050"/>
                              <a:gd name="connsiteY332" fmla="*/ 7620 h 9525"/>
                              <a:gd name="connsiteX333" fmla="*/ 12211 w 19050"/>
                              <a:gd name="connsiteY333" fmla="*/ 7620 h 9525"/>
                              <a:gd name="connsiteX334" fmla="*/ 12211 w 19050"/>
                              <a:gd name="connsiteY334" fmla="*/ 8572 h 9525"/>
                              <a:gd name="connsiteX335" fmla="*/ 12697 w 19050"/>
                              <a:gd name="connsiteY335" fmla="*/ 8572 h 9525"/>
                              <a:gd name="connsiteX336" fmla="*/ 12697 w 19050"/>
                              <a:gd name="connsiteY336" fmla="*/ 7620 h 9525"/>
                              <a:gd name="connsiteX337" fmla="*/ 12697 w 19050"/>
                              <a:gd name="connsiteY337" fmla="*/ 6667 h 9525"/>
                              <a:gd name="connsiteX338" fmla="*/ 12697 w 19050"/>
                              <a:gd name="connsiteY338" fmla="*/ 6667 h 9525"/>
                              <a:gd name="connsiteX339" fmla="*/ 12697 w 19050"/>
                              <a:gd name="connsiteY339" fmla="*/ 6667 h 9525"/>
                              <a:gd name="connsiteX340" fmla="*/ 12697 w 19050"/>
                              <a:gd name="connsiteY340" fmla="*/ 7620 h 9525"/>
                              <a:gd name="connsiteX341" fmla="*/ 12697 w 19050"/>
                              <a:gd name="connsiteY341" fmla="*/ 7620 h 9525"/>
                              <a:gd name="connsiteX342" fmla="*/ 12697 w 19050"/>
                              <a:gd name="connsiteY342" fmla="*/ 7620 h 9525"/>
                              <a:gd name="connsiteX343" fmla="*/ 12697 w 19050"/>
                              <a:gd name="connsiteY343" fmla="*/ 7620 h 9525"/>
                              <a:gd name="connsiteX344" fmla="*/ 12697 w 19050"/>
                              <a:gd name="connsiteY344" fmla="*/ 6667 h 9525"/>
                              <a:gd name="connsiteX345" fmla="*/ 12697 w 19050"/>
                              <a:gd name="connsiteY345" fmla="*/ 6667 h 9525"/>
                              <a:gd name="connsiteX346" fmla="*/ 12697 w 19050"/>
                              <a:gd name="connsiteY346" fmla="*/ 6667 h 9525"/>
                              <a:gd name="connsiteX347" fmla="*/ 13192 w 19050"/>
                              <a:gd name="connsiteY347" fmla="*/ 6667 h 9525"/>
                              <a:gd name="connsiteX348" fmla="*/ 13192 w 19050"/>
                              <a:gd name="connsiteY348" fmla="*/ 6667 h 9525"/>
                              <a:gd name="connsiteX349" fmla="*/ 13192 w 19050"/>
                              <a:gd name="connsiteY349" fmla="*/ 6667 h 9525"/>
                              <a:gd name="connsiteX350" fmla="*/ 13192 w 19050"/>
                              <a:gd name="connsiteY350" fmla="*/ 6667 h 9525"/>
                              <a:gd name="connsiteX351" fmla="*/ 13192 w 19050"/>
                              <a:gd name="connsiteY351" fmla="*/ 6667 h 9525"/>
                              <a:gd name="connsiteX352" fmla="*/ 13192 w 19050"/>
                              <a:gd name="connsiteY352" fmla="*/ 6667 h 9525"/>
                              <a:gd name="connsiteX353" fmla="*/ 13192 w 19050"/>
                              <a:gd name="connsiteY353" fmla="*/ 6667 h 9525"/>
                              <a:gd name="connsiteX354" fmla="*/ 13192 w 19050"/>
                              <a:gd name="connsiteY354" fmla="*/ 6667 h 9525"/>
                              <a:gd name="connsiteX355" fmla="*/ 13192 w 19050"/>
                              <a:gd name="connsiteY355" fmla="*/ 6667 h 9525"/>
                              <a:gd name="connsiteX356" fmla="*/ 13192 w 19050"/>
                              <a:gd name="connsiteY356" fmla="*/ 6667 h 9525"/>
                              <a:gd name="connsiteX357" fmla="*/ 13192 w 19050"/>
                              <a:gd name="connsiteY357" fmla="*/ 6667 h 9525"/>
                              <a:gd name="connsiteX358" fmla="*/ 13192 w 19050"/>
                              <a:gd name="connsiteY358" fmla="*/ 6667 h 9525"/>
                              <a:gd name="connsiteX359" fmla="*/ 13678 w 19050"/>
                              <a:gd name="connsiteY359" fmla="*/ 6667 h 9525"/>
                              <a:gd name="connsiteX360" fmla="*/ 13678 w 19050"/>
                              <a:gd name="connsiteY360" fmla="*/ 6667 h 9525"/>
                              <a:gd name="connsiteX361" fmla="*/ 13678 w 19050"/>
                              <a:gd name="connsiteY361" fmla="*/ 6667 h 9525"/>
                              <a:gd name="connsiteX362" fmla="*/ 13678 w 19050"/>
                              <a:gd name="connsiteY362" fmla="*/ 6667 h 9525"/>
                              <a:gd name="connsiteX363" fmla="*/ 13678 w 19050"/>
                              <a:gd name="connsiteY363" fmla="*/ 6667 h 9525"/>
                              <a:gd name="connsiteX364" fmla="*/ 13678 w 19050"/>
                              <a:gd name="connsiteY364" fmla="*/ 6667 h 9525"/>
                              <a:gd name="connsiteX365" fmla="*/ 13678 w 19050"/>
                              <a:gd name="connsiteY365" fmla="*/ 6667 h 9525"/>
                              <a:gd name="connsiteX366" fmla="*/ 13678 w 19050"/>
                              <a:gd name="connsiteY366" fmla="*/ 6667 h 9525"/>
                              <a:gd name="connsiteX367" fmla="*/ 13678 w 19050"/>
                              <a:gd name="connsiteY367" fmla="*/ 6667 h 9525"/>
                              <a:gd name="connsiteX368" fmla="*/ 13678 w 19050"/>
                              <a:gd name="connsiteY368" fmla="*/ 6667 h 9525"/>
                              <a:gd name="connsiteX369" fmla="*/ 13678 w 19050"/>
                              <a:gd name="connsiteY369" fmla="*/ 6667 h 9525"/>
                              <a:gd name="connsiteX370" fmla="*/ 13678 w 19050"/>
                              <a:gd name="connsiteY370" fmla="*/ 6667 h 9525"/>
                              <a:gd name="connsiteX371" fmla="*/ 13678 w 19050"/>
                              <a:gd name="connsiteY371" fmla="*/ 6667 h 9525"/>
                              <a:gd name="connsiteX372" fmla="*/ 13678 w 19050"/>
                              <a:gd name="connsiteY372" fmla="*/ 6667 h 9525"/>
                              <a:gd name="connsiteX373" fmla="*/ 13678 w 19050"/>
                              <a:gd name="connsiteY373" fmla="*/ 6667 h 9525"/>
                              <a:gd name="connsiteX374" fmla="*/ 13678 w 19050"/>
                              <a:gd name="connsiteY374" fmla="*/ 6667 h 9525"/>
                              <a:gd name="connsiteX375" fmla="*/ 13678 w 19050"/>
                              <a:gd name="connsiteY375" fmla="*/ 6667 h 9525"/>
                              <a:gd name="connsiteX376" fmla="*/ 13678 w 19050"/>
                              <a:gd name="connsiteY376" fmla="*/ 7620 h 9525"/>
                              <a:gd name="connsiteX377" fmla="*/ 14164 w 19050"/>
                              <a:gd name="connsiteY377" fmla="*/ 6667 h 9525"/>
                              <a:gd name="connsiteX378" fmla="*/ 14164 w 19050"/>
                              <a:gd name="connsiteY378" fmla="*/ 6667 h 9525"/>
                              <a:gd name="connsiteX379" fmla="*/ 14164 w 19050"/>
                              <a:gd name="connsiteY379" fmla="*/ 6667 h 9525"/>
                              <a:gd name="connsiteX380" fmla="*/ 14164 w 19050"/>
                              <a:gd name="connsiteY380" fmla="*/ 6667 h 9525"/>
                              <a:gd name="connsiteX381" fmla="*/ 14164 w 19050"/>
                              <a:gd name="connsiteY381" fmla="*/ 6667 h 9525"/>
                              <a:gd name="connsiteX382" fmla="*/ 14164 w 19050"/>
                              <a:gd name="connsiteY382" fmla="*/ 6667 h 9525"/>
                              <a:gd name="connsiteX383" fmla="*/ 14164 w 19050"/>
                              <a:gd name="connsiteY383" fmla="*/ 6667 h 9525"/>
                              <a:gd name="connsiteX384" fmla="*/ 14164 w 19050"/>
                              <a:gd name="connsiteY384" fmla="*/ 6667 h 9525"/>
                              <a:gd name="connsiteX385" fmla="*/ 14164 w 19050"/>
                              <a:gd name="connsiteY385" fmla="*/ 6667 h 9525"/>
                              <a:gd name="connsiteX386" fmla="*/ 14164 w 19050"/>
                              <a:gd name="connsiteY386" fmla="*/ 6667 h 9525"/>
                              <a:gd name="connsiteX387" fmla="*/ 14164 w 19050"/>
                              <a:gd name="connsiteY387" fmla="*/ 6667 h 9525"/>
                              <a:gd name="connsiteX388" fmla="*/ 14164 w 19050"/>
                              <a:gd name="connsiteY388" fmla="*/ 6667 h 9525"/>
                              <a:gd name="connsiteX389" fmla="*/ 14649 w 19050"/>
                              <a:gd name="connsiteY389" fmla="*/ 6667 h 9525"/>
                              <a:gd name="connsiteX390" fmla="*/ 14649 w 19050"/>
                              <a:gd name="connsiteY390" fmla="*/ 6667 h 9525"/>
                              <a:gd name="connsiteX391" fmla="*/ 14649 w 19050"/>
                              <a:gd name="connsiteY391" fmla="*/ 6667 h 9525"/>
                              <a:gd name="connsiteX392" fmla="*/ 14649 w 19050"/>
                              <a:gd name="connsiteY392" fmla="*/ 6667 h 9525"/>
                              <a:gd name="connsiteX393" fmla="*/ 14649 w 19050"/>
                              <a:gd name="connsiteY393" fmla="*/ 6667 h 9525"/>
                              <a:gd name="connsiteX394" fmla="*/ 14649 w 19050"/>
                              <a:gd name="connsiteY394" fmla="*/ 6667 h 9525"/>
                              <a:gd name="connsiteX395" fmla="*/ 14649 w 19050"/>
                              <a:gd name="connsiteY395" fmla="*/ 6667 h 9525"/>
                              <a:gd name="connsiteX396" fmla="*/ 14649 w 19050"/>
                              <a:gd name="connsiteY396" fmla="*/ 6667 h 9525"/>
                              <a:gd name="connsiteX397" fmla="*/ 14649 w 19050"/>
                              <a:gd name="connsiteY397" fmla="*/ 6667 h 9525"/>
                              <a:gd name="connsiteX398" fmla="*/ 14649 w 19050"/>
                              <a:gd name="connsiteY398" fmla="*/ 6667 h 9525"/>
                              <a:gd name="connsiteX399" fmla="*/ 14649 w 19050"/>
                              <a:gd name="connsiteY399" fmla="*/ 6667 h 9525"/>
                              <a:gd name="connsiteX400" fmla="*/ 14649 w 19050"/>
                              <a:gd name="connsiteY400" fmla="*/ 6667 h 9525"/>
                              <a:gd name="connsiteX401" fmla="*/ 15145 w 19050"/>
                              <a:gd name="connsiteY401" fmla="*/ 5715 h 9525"/>
                              <a:gd name="connsiteX402" fmla="*/ 15145 w 19050"/>
                              <a:gd name="connsiteY402" fmla="*/ 5715 h 9525"/>
                              <a:gd name="connsiteX403" fmla="*/ 15145 w 19050"/>
                              <a:gd name="connsiteY403" fmla="*/ 6667 h 9525"/>
                              <a:gd name="connsiteX404" fmla="*/ 15145 w 19050"/>
                              <a:gd name="connsiteY404" fmla="*/ 4763 h 9525"/>
                              <a:gd name="connsiteX405" fmla="*/ 15145 w 19050"/>
                              <a:gd name="connsiteY405" fmla="*/ 4763 h 9525"/>
                              <a:gd name="connsiteX406" fmla="*/ 15145 w 19050"/>
                              <a:gd name="connsiteY406" fmla="*/ 5715 h 9525"/>
                              <a:gd name="connsiteX407" fmla="*/ 15145 w 19050"/>
                              <a:gd name="connsiteY407" fmla="*/ 5715 h 9525"/>
                              <a:gd name="connsiteX408" fmla="*/ 15145 w 19050"/>
                              <a:gd name="connsiteY408" fmla="*/ 5715 h 9525"/>
                              <a:gd name="connsiteX409" fmla="*/ 15145 w 19050"/>
                              <a:gd name="connsiteY409" fmla="*/ 5715 h 9525"/>
                              <a:gd name="connsiteX410" fmla="*/ 15145 w 19050"/>
                              <a:gd name="connsiteY410" fmla="*/ 5715 h 9525"/>
                              <a:gd name="connsiteX411" fmla="*/ 15145 w 19050"/>
                              <a:gd name="connsiteY411" fmla="*/ 5715 h 9525"/>
                              <a:gd name="connsiteX412" fmla="*/ 15145 w 19050"/>
                              <a:gd name="connsiteY412" fmla="*/ 5715 h 9525"/>
                              <a:gd name="connsiteX413" fmla="*/ 15145 w 19050"/>
                              <a:gd name="connsiteY413" fmla="*/ 6667 h 9525"/>
                              <a:gd name="connsiteX414" fmla="*/ 15145 w 19050"/>
                              <a:gd name="connsiteY414" fmla="*/ 6667 h 9525"/>
                              <a:gd name="connsiteX415" fmla="*/ 15631 w 19050"/>
                              <a:gd name="connsiteY415" fmla="*/ 6667 h 9525"/>
                              <a:gd name="connsiteX416" fmla="*/ 15631 w 19050"/>
                              <a:gd name="connsiteY416" fmla="*/ 6667 h 9525"/>
                              <a:gd name="connsiteX417" fmla="*/ 15631 w 19050"/>
                              <a:gd name="connsiteY417" fmla="*/ 6667 h 9525"/>
                              <a:gd name="connsiteX418" fmla="*/ 15631 w 19050"/>
                              <a:gd name="connsiteY418" fmla="*/ 6667 h 9525"/>
                              <a:gd name="connsiteX419" fmla="*/ 15631 w 19050"/>
                              <a:gd name="connsiteY419" fmla="*/ 6667 h 9525"/>
                              <a:gd name="connsiteX420" fmla="*/ 15631 w 19050"/>
                              <a:gd name="connsiteY420" fmla="*/ 5715 h 9525"/>
                              <a:gd name="connsiteX421" fmla="*/ 15631 w 19050"/>
                              <a:gd name="connsiteY421" fmla="*/ 4763 h 9525"/>
                              <a:gd name="connsiteX422" fmla="*/ 15631 w 19050"/>
                              <a:gd name="connsiteY422" fmla="*/ 4763 h 9525"/>
                              <a:gd name="connsiteX423" fmla="*/ 15631 w 19050"/>
                              <a:gd name="connsiteY423" fmla="*/ 5715 h 9525"/>
                              <a:gd name="connsiteX424" fmla="*/ 15631 w 19050"/>
                              <a:gd name="connsiteY424" fmla="*/ 5715 h 9525"/>
                              <a:gd name="connsiteX425" fmla="*/ 15631 w 19050"/>
                              <a:gd name="connsiteY425" fmla="*/ 5715 h 9525"/>
                              <a:gd name="connsiteX426" fmla="*/ 15631 w 19050"/>
                              <a:gd name="connsiteY426" fmla="*/ 6667 h 9525"/>
                              <a:gd name="connsiteX427" fmla="*/ 16116 w 19050"/>
                              <a:gd name="connsiteY427" fmla="*/ 6667 h 9525"/>
                              <a:gd name="connsiteX428" fmla="*/ 16116 w 19050"/>
                              <a:gd name="connsiteY428" fmla="*/ 5715 h 9525"/>
                              <a:gd name="connsiteX429" fmla="*/ 16116 w 19050"/>
                              <a:gd name="connsiteY429" fmla="*/ 5715 h 9525"/>
                              <a:gd name="connsiteX430" fmla="*/ 16116 w 19050"/>
                              <a:gd name="connsiteY430" fmla="*/ 4763 h 9525"/>
                              <a:gd name="connsiteX431" fmla="*/ 16116 w 19050"/>
                              <a:gd name="connsiteY431" fmla="*/ 4763 h 9525"/>
                              <a:gd name="connsiteX432" fmla="*/ 16116 w 19050"/>
                              <a:gd name="connsiteY432" fmla="*/ 4763 h 9525"/>
                              <a:gd name="connsiteX433" fmla="*/ 16116 w 19050"/>
                              <a:gd name="connsiteY433" fmla="*/ 4763 h 9525"/>
                              <a:gd name="connsiteX434" fmla="*/ 16116 w 19050"/>
                              <a:gd name="connsiteY434" fmla="*/ 4763 h 9525"/>
                              <a:gd name="connsiteX435" fmla="*/ 16116 w 19050"/>
                              <a:gd name="connsiteY435" fmla="*/ 4763 h 9525"/>
                              <a:gd name="connsiteX436" fmla="*/ 16116 w 19050"/>
                              <a:gd name="connsiteY436" fmla="*/ 4763 h 9525"/>
                              <a:gd name="connsiteX437" fmla="*/ 16116 w 19050"/>
                              <a:gd name="connsiteY437" fmla="*/ 4763 h 9525"/>
                              <a:gd name="connsiteX438" fmla="*/ 16116 w 19050"/>
                              <a:gd name="connsiteY438" fmla="*/ 4763 h 9525"/>
                              <a:gd name="connsiteX439" fmla="*/ 16612 w 19050"/>
                              <a:gd name="connsiteY439" fmla="*/ 4763 h 9525"/>
                              <a:gd name="connsiteX440" fmla="*/ 16612 w 19050"/>
                              <a:gd name="connsiteY440" fmla="*/ 4763 h 9525"/>
                              <a:gd name="connsiteX441" fmla="*/ 16612 w 19050"/>
                              <a:gd name="connsiteY441" fmla="*/ 5715 h 9525"/>
                              <a:gd name="connsiteX442" fmla="*/ 16612 w 19050"/>
                              <a:gd name="connsiteY442" fmla="*/ 5715 h 9525"/>
                              <a:gd name="connsiteX443" fmla="*/ 16612 w 19050"/>
                              <a:gd name="connsiteY443" fmla="*/ 4763 h 9525"/>
                              <a:gd name="connsiteX444" fmla="*/ 16612 w 19050"/>
                              <a:gd name="connsiteY444" fmla="*/ 4763 h 9525"/>
                              <a:gd name="connsiteX445" fmla="*/ 16612 w 19050"/>
                              <a:gd name="connsiteY445" fmla="*/ 4763 h 9525"/>
                              <a:gd name="connsiteX446" fmla="*/ 16612 w 19050"/>
                              <a:gd name="connsiteY446" fmla="*/ 4763 h 9525"/>
                              <a:gd name="connsiteX447" fmla="*/ 16612 w 19050"/>
                              <a:gd name="connsiteY447" fmla="*/ 4763 h 9525"/>
                              <a:gd name="connsiteX448" fmla="*/ 16612 w 19050"/>
                              <a:gd name="connsiteY448" fmla="*/ 4763 h 9525"/>
                              <a:gd name="connsiteX449" fmla="*/ 16612 w 19050"/>
                              <a:gd name="connsiteY449" fmla="*/ 4763 h 9525"/>
                              <a:gd name="connsiteX450" fmla="*/ 16612 w 19050"/>
                              <a:gd name="connsiteY450" fmla="*/ 4763 h 9525"/>
                              <a:gd name="connsiteX451" fmla="*/ 17097 w 19050"/>
                              <a:gd name="connsiteY451" fmla="*/ 4763 h 9525"/>
                              <a:gd name="connsiteX452" fmla="*/ 17097 w 19050"/>
                              <a:gd name="connsiteY452" fmla="*/ 4763 h 9525"/>
                              <a:gd name="connsiteX453" fmla="*/ 17097 w 19050"/>
                              <a:gd name="connsiteY453" fmla="*/ 4763 h 9525"/>
                              <a:gd name="connsiteX454" fmla="*/ 17097 w 19050"/>
                              <a:gd name="connsiteY454" fmla="*/ 4763 h 9525"/>
                              <a:gd name="connsiteX455" fmla="*/ 17097 w 19050"/>
                              <a:gd name="connsiteY455" fmla="*/ 4763 h 9525"/>
                              <a:gd name="connsiteX456" fmla="*/ 17097 w 19050"/>
                              <a:gd name="connsiteY456" fmla="*/ 4763 h 9525"/>
                              <a:gd name="connsiteX457" fmla="*/ 17097 w 19050"/>
                              <a:gd name="connsiteY457" fmla="*/ 4763 h 9525"/>
                              <a:gd name="connsiteX458" fmla="*/ 17097 w 19050"/>
                              <a:gd name="connsiteY458" fmla="*/ 4763 h 9525"/>
                              <a:gd name="connsiteX459" fmla="*/ 17097 w 19050"/>
                              <a:gd name="connsiteY459" fmla="*/ 4763 h 9525"/>
                              <a:gd name="connsiteX460" fmla="*/ 17097 w 19050"/>
                              <a:gd name="connsiteY460" fmla="*/ 3810 h 9525"/>
                              <a:gd name="connsiteX461" fmla="*/ 17097 w 19050"/>
                              <a:gd name="connsiteY461" fmla="*/ 3810 h 9525"/>
                              <a:gd name="connsiteX462" fmla="*/ 17097 w 19050"/>
                              <a:gd name="connsiteY462" fmla="*/ 3810 h 9525"/>
                              <a:gd name="connsiteX463" fmla="*/ 17097 w 19050"/>
                              <a:gd name="connsiteY463" fmla="*/ 4763 h 9525"/>
                              <a:gd name="connsiteX464" fmla="*/ 17097 w 19050"/>
                              <a:gd name="connsiteY464" fmla="*/ 4763 h 9525"/>
                              <a:gd name="connsiteX465" fmla="*/ 17097 w 19050"/>
                              <a:gd name="connsiteY465" fmla="*/ 4763 h 9525"/>
                              <a:gd name="connsiteX466" fmla="*/ 17097 w 19050"/>
                              <a:gd name="connsiteY466" fmla="*/ 3810 h 9525"/>
                              <a:gd name="connsiteX467" fmla="*/ 17097 w 19050"/>
                              <a:gd name="connsiteY467" fmla="*/ 3810 h 9525"/>
                              <a:gd name="connsiteX468" fmla="*/ 17097 w 19050"/>
                              <a:gd name="connsiteY468" fmla="*/ 3810 h 9525"/>
                              <a:gd name="connsiteX469" fmla="*/ 17583 w 19050"/>
                              <a:gd name="connsiteY469" fmla="*/ 3810 h 9525"/>
                              <a:gd name="connsiteX470" fmla="*/ 17583 w 19050"/>
                              <a:gd name="connsiteY470" fmla="*/ 2858 h 9525"/>
                              <a:gd name="connsiteX471" fmla="*/ 17583 w 19050"/>
                              <a:gd name="connsiteY471" fmla="*/ 2858 h 9525"/>
                              <a:gd name="connsiteX472" fmla="*/ 17583 w 19050"/>
                              <a:gd name="connsiteY472" fmla="*/ 2858 h 9525"/>
                              <a:gd name="connsiteX473" fmla="*/ 17583 w 19050"/>
                              <a:gd name="connsiteY473" fmla="*/ 2858 h 9525"/>
                              <a:gd name="connsiteX474" fmla="*/ 17583 w 19050"/>
                              <a:gd name="connsiteY474" fmla="*/ 2858 h 9525"/>
                              <a:gd name="connsiteX475" fmla="*/ 17583 w 19050"/>
                              <a:gd name="connsiteY475" fmla="*/ 3810 h 9525"/>
                              <a:gd name="connsiteX476" fmla="*/ 17583 w 19050"/>
                              <a:gd name="connsiteY476" fmla="*/ 3810 h 9525"/>
                              <a:gd name="connsiteX477" fmla="*/ 17583 w 19050"/>
                              <a:gd name="connsiteY477" fmla="*/ 3810 h 9525"/>
                              <a:gd name="connsiteX478" fmla="*/ 17583 w 19050"/>
                              <a:gd name="connsiteY478" fmla="*/ 3810 h 9525"/>
                              <a:gd name="connsiteX479" fmla="*/ 17583 w 19050"/>
                              <a:gd name="connsiteY479" fmla="*/ 2858 h 9525"/>
                              <a:gd name="connsiteX480" fmla="*/ 17583 w 19050"/>
                              <a:gd name="connsiteY480" fmla="*/ 2858 h 9525"/>
                              <a:gd name="connsiteX481" fmla="*/ 17583 w 19050"/>
                              <a:gd name="connsiteY481" fmla="*/ 2858 h 9525"/>
                              <a:gd name="connsiteX482" fmla="*/ 17583 w 19050"/>
                              <a:gd name="connsiteY482" fmla="*/ 2858 h 9525"/>
                              <a:gd name="connsiteX483" fmla="*/ 18069 w 19050"/>
                              <a:gd name="connsiteY483" fmla="*/ 2858 h 9525"/>
                              <a:gd name="connsiteX484" fmla="*/ 18069 w 19050"/>
                              <a:gd name="connsiteY484" fmla="*/ 2858 h 9525"/>
                              <a:gd name="connsiteX485" fmla="*/ 18069 w 19050"/>
                              <a:gd name="connsiteY485" fmla="*/ 2858 h 9525"/>
                              <a:gd name="connsiteX486" fmla="*/ 18069 w 19050"/>
                              <a:gd name="connsiteY486" fmla="*/ 1905 h 9525"/>
                              <a:gd name="connsiteX487" fmla="*/ 18069 w 19050"/>
                              <a:gd name="connsiteY487" fmla="*/ 1905 h 9525"/>
                              <a:gd name="connsiteX488" fmla="*/ 18069 w 19050"/>
                              <a:gd name="connsiteY488" fmla="*/ 1905 h 9525"/>
                              <a:gd name="connsiteX489" fmla="*/ 18069 w 19050"/>
                              <a:gd name="connsiteY489" fmla="*/ 1905 h 9525"/>
                              <a:gd name="connsiteX490" fmla="*/ 18069 w 19050"/>
                              <a:gd name="connsiteY490" fmla="*/ 1905 h 9525"/>
                              <a:gd name="connsiteX491" fmla="*/ 18069 w 19050"/>
                              <a:gd name="connsiteY491" fmla="*/ 1905 h 9525"/>
                              <a:gd name="connsiteX492" fmla="*/ 18069 w 19050"/>
                              <a:gd name="connsiteY492" fmla="*/ 1905 h 9525"/>
                              <a:gd name="connsiteX493" fmla="*/ 18069 w 19050"/>
                              <a:gd name="connsiteY493" fmla="*/ 1905 h 9525"/>
                              <a:gd name="connsiteX494" fmla="*/ 18069 w 19050"/>
                              <a:gd name="connsiteY494" fmla="*/ 1905 h 9525"/>
                              <a:gd name="connsiteX495" fmla="*/ 18564 w 19050"/>
                              <a:gd name="connsiteY495" fmla="*/ 1905 h 9525"/>
                              <a:gd name="connsiteX496" fmla="*/ 18564 w 19050"/>
                              <a:gd name="connsiteY496" fmla="*/ 953 h 9525"/>
                              <a:gd name="connsiteX497" fmla="*/ 18564 w 19050"/>
                              <a:gd name="connsiteY497" fmla="*/ 953 h 9525"/>
                              <a:gd name="connsiteX498" fmla="*/ 18564 w 19050"/>
                              <a:gd name="connsiteY498" fmla="*/ 1905 h 9525"/>
                              <a:gd name="connsiteX499" fmla="*/ 18564 w 19050"/>
                              <a:gd name="connsiteY499" fmla="*/ 1905 h 9525"/>
                              <a:gd name="connsiteX500" fmla="*/ 18564 w 19050"/>
                              <a:gd name="connsiteY500" fmla="*/ 1905 h 9525"/>
                              <a:gd name="connsiteX501" fmla="*/ 18564 w 19050"/>
                              <a:gd name="connsiteY501" fmla="*/ 1905 h 9525"/>
                              <a:gd name="connsiteX502" fmla="*/ 18564 w 19050"/>
                              <a:gd name="connsiteY502" fmla="*/ 1905 h 9525"/>
                              <a:gd name="connsiteX503" fmla="*/ 18564 w 19050"/>
                              <a:gd name="connsiteY503" fmla="*/ 953 h 9525"/>
                              <a:gd name="connsiteX504" fmla="*/ 18564 w 19050"/>
                              <a:gd name="connsiteY504" fmla="*/ 953 h 9525"/>
                              <a:gd name="connsiteX505" fmla="*/ 18564 w 19050"/>
                              <a:gd name="connsiteY505" fmla="*/ 953 h 9525"/>
                              <a:gd name="connsiteX506" fmla="*/ 18564 w 19050"/>
                              <a:gd name="connsiteY506" fmla="*/ 0 h 9525"/>
                              <a:gd name="connsiteX507" fmla="*/ 19050 w 19050"/>
                              <a:gd name="connsiteY507" fmla="*/ 0 h 9525"/>
                              <a:gd name="connsiteX508" fmla="*/ 19050 w 19050"/>
                              <a:gd name="connsiteY508" fmla="*/ 953 h 9525"/>
                              <a:gd name="connsiteX509" fmla="*/ 19050 w 19050"/>
                              <a:gd name="connsiteY509" fmla="*/ 953 h 9525"/>
                              <a:gd name="connsiteX510" fmla="*/ 19050 w 19050"/>
                              <a:gd name="connsiteY510" fmla="*/ 0 h 9525"/>
                              <a:gd name="connsiteX511" fmla="*/ 19050 w 19050"/>
                              <a:gd name="connsiteY511" fmla="*/ 0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19050" h="9525">
                                <a:moveTo>
                                  <a:pt x="0" y="7620"/>
                                </a:moveTo>
                                <a:lnTo>
                                  <a:pt x="486" y="7620"/>
                                </a:lnTo>
                                <a:lnTo>
                                  <a:pt x="486" y="7620"/>
                                </a:lnTo>
                                <a:lnTo>
                                  <a:pt x="486" y="7620"/>
                                </a:lnTo>
                                <a:lnTo>
                                  <a:pt x="486" y="8572"/>
                                </a:lnTo>
                                <a:lnTo>
                                  <a:pt x="486" y="8572"/>
                                </a:lnTo>
                                <a:lnTo>
                                  <a:pt x="486" y="8572"/>
                                </a:lnTo>
                                <a:lnTo>
                                  <a:pt x="486" y="9525"/>
                                </a:lnTo>
                                <a:lnTo>
                                  <a:pt x="486" y="8572"/>
                                </a:lnTo>
                                <a:lnTo>
                                  <a:pt x="486" y="8572"/>
                                </a:lnTo>
                                <a:lnTo>
                                  <a:pt x="486" y="8572"/>
                                </a:lnTo>
                                <a:lnTo>
                                  <a:pt x="486" y="8572"/>
                                </a:lnTo>
                                <a:lnTo>
                                  <a:pt x="486" y="8572"/>
                                </a:lnTo>
                                <a:lnTo>
                                  <a:pt x="981" y="8572"/>
                                </a:lnTo>
                                <a:lnTo>
                                  <a:pt x="981" y="7620"/>
                                </a:lnTo>
                                <a:lnTo>
                                  <a:pt x="981" y="7620"/>
                                </a:lnTo>
                                <a:lnTo>
                                  <a:pt x="981" y="7620"/>
                                </a:lnTo>
                                <a:lnTo>
                                  <a:pt x="981" y="8572"/>
                                </a:lnTo>
                                <a:lnTo>
                                  <a:pt x="981" y="8572"/>
                                </a:lnTo>
                                <a:lnTo>
                                  <a:pt x="981" y="8572"/>
                                </a:lnTo>
                                <a:lnTo>
                                  <a:pt x="981" y="8572"/>
                                </a:lnTo>
                                <a:lnTo>
                                  <a:pt x="981" y="7620"/>
                                </a:lnTo>
                                <a:lnTo>
                                  <a:pt x="981" y="8572"/>
                                </a:lnTo>
                                <a:lnTo>
                                  <a:pt x="981" y="8572"/>
                                </a:lnTo>
                                <a:lnTo>
                                  <a:pt x="981" y="9525"/>
                                </a:lnTo>
                                <a:lnTo>
                                  <a:pt x="1467" y="8572"/>
                                </a:lnTo>
                                <a:lnTo>
                                  <a:pt x="1467" y="8572"/>
                                </a:lnTo>
                                <a:lnTo>
                                  <a:pt x="1467" y="7620"/>
                                </a:lnTo>
                                <a:lnTo>
                                  <a:pt x="1467" y="6667"/>
                                </a:lnTo>
                                <a:lnTo>
                                  <a:pt x="1467" y="7620"/>
                                </a:lnTo>
                                <a:lnTo>
                                  <a:pt x="1467" y="6667"/>
                                </a:lnTo>
                                <a:lnTo>
                                  <a:pt x="1467" y="6667"/>
                                </a:lnTo>
                                <a:lnTo>
                                  <a:pt x="1467" y="6667"/>
                                </a:lnTo>
                                <a:lnTo>
                                  <a:pt x="1467" y="6667"/>
                                </a:lnTo>
                                <a:lnTo>
                                  <a:pt x="1467" y="7620"/>
                                </a:lnTo>
                                <a:lnTo>
                                  <a:pt x="1467" y="7620"/>
                                </a:lnTo>
                                <a:lnTo>
                                  <a:pt x="1467" y="8572"/>
                                </a:lnTo>
                                <a:lnTo>
                                  <a:pt x="1467" y="8572"/>
                                </a:lnTo>
                                <a:lnTo>
                                  <a:pt x="1467" y="8572"/>
                                </a:lnTo>
                                <a:lnTo>
                                  <a:pt x="1467" y="7620"/>
                                </a:lnTo>
                                <a:lnTo>
                                  <a:pt x="1467" y="7620"/>
                                </a:lnTo>
                                <a:lnTo>
                                  <a:pt x="1467" y="7620"/>
                                </a:lnTo>
                                <a:lnTo>
                                  <a:pt x="1467" y="7620"/>
                                </a:lnTo>
                                <a:lnTo>
                                  <a:pt x="1953" y="7620"/>
                                </a:lnTo>
                                <a:lnTo>
                                  <a:pt x="1953" y="8572"/>
                                </a:lnTo>
                                <a:lnTo>
                                  <a:pt x="1953" y="8572"/>
                                </a:lnTo>
                                <a:lnTo>
                                  <a:pt x="1953" y="7620"/>
                                </a:lnTo>
                                <a:lnTo>
                                  <a:pt x="1953" y="8572"/>
                                </a:lnTo>
                                <a:lnTo>
                                  <a:pt x="1953" y="7620"/>
                                </a:lnTo>
                                <a:lnTo>
                                  <a:pt x="1953" y="6667"/>
                                </a:lnTo>
                                <a:lnTo>
                                  <a:pt x="1953" y="7620"/>
                                </a:lnTo>
                                <a:lnTo>
                                  <a:pt x="1953" y="7620"/>
                                </a:lnTo>
                                <a:lnTo>
                                  <a:pt x="1953" y="7620"/>
                                </a:lnTo>
                                <a:lnTo>
                                  <a:pt x="1953" y="8572"/>
                                </a:lnTo>
                                <a:lnTo>
                                  <a:pt x="1953" y="8572"/>
                                </a:lnTo>
                                <a:lnTo>
                                  <a:pt x="1953" y="8572"/>
                                </a:lnTo>
                                <a:lnTo>
                                  <a:pt x="1953" y="9525"/>
                                </a:lnTo>
                                <a:lnTo>
                                  <a:pt x="2438" y="9525"/>
                                </a:lnTo>
                                <a:lnTo>
                                  <a:pt x="2438" y="9525"/>
                                </a:lnTo>
                                <a:lnTo>
                                  <a:pt x="2438" y="9525"/>
                                </a:lnTo>
                                <a:lnTo>
                                  <a:pt x="2438" y="8572"/>
                                </a:lnTo>
                                <a:lnTo>
                                  <a:pt x="2438" y="8572"/>
                                </a:lnTo>
                                <a:lnTo>
                                  <a:pt x="2438" y="7620"/>
                                </a:lnTo>
                                <a:lnTo>
                                  <a:pt x="2438" y="7620"/>
                                </a:lnTo>
                                <a:lnTo>
                                  <a:pt x="2438" y="8572"/>
                                </a:lnTo>
                                <a:lnTo>
                                  <a:pt x="2438" y="8572"/>
                                </a:lnTo>
                                <a:lnTo>
                                  <a:pt x="2438" y="8572"/>
                                </a:lnTo>
                                <a:lnTo>
                                  <a:pt x="2438" y="8572"/>
                                </a:lnTo>
                                <a:lnTo>
                                  <a:pt x="2438" y="8572"/>
                                </a:lnTo>
                                <a:lnTo>
                                  <a:pt x="2934" y="7620"/>
                                </a:lnTo>
                                <a:lnTo>
                                  <a:pt x="2934" y="8572"/>
                                </a:lnTo>
                                <a:lnTo>
                                  <a:pt x="2934" y="8572"/>
                                </a:lnTo>
                                <a:lnTo>
                                  <a:pt x="2934" y="8572"/>
                                </a:lnTo>
                                <a:lnTo>
                                  <a:pt x="2934" y="8572"/>
                                </a:lnTo>
                                <a:lnTo>
                                  <a:pt x="2934" y="8572"/>
                                </a:lnTo>
                                <a:lnTo>
                                  <a:pt x="2934" y="8572"/>
                                </a:lnTo>
                                <a:lnTo>
                                  <a:pt x="2934" y="8572"/>
                                </a:lnTo>
                                <a:lnTo>
                                  <a:pt x="2934" y="8572"/>
                                </a:lnTo>
                                <a:lnTo>
                                  <a:pt x="2934" y="7620"/>
                                </a:lnTo>
                                <a:lnTo>
                                  <a:pt x="2934" y="7620"/>
                                </a:lnTo>
                                <a:lnTo>
                                  <a:pt x="2934" y="7620"/>
                                </a:lnTo>
                                <a:lnTo>
                                  <a:pt x="3419" y="7620"/>
                                </a:lnTo>
                                <a:lnTo>
                                  <a:pt x="3419" y="7620"/>
                                </a:lnTo>
                                <a:lnTo>
                                  <a:pt x="3419" y="7620"/>
                                </a:lnTo>
                                <a:lnTo>
                                  <a:pt x="3419" y="6667"/>
                                </a:lnTo>
                                <a:lnTo>
                                  <a:pt x="3419" y="7620"/>
                                </a:lnTo>
                                <a:lnTo>
                                  <a:pt x="3419" y="7620"/>
                                </a:lnTo>
                                <a:lnTo>
                                  <a:pt x="3419" y="6667"/>
                                </a:lnTo>
                                <a:lnTo>
                                  <a:pt x="3419" y="8572"/>
                                </a:lnTo>
                                <a:lnTo>
                                  <a:pt x="3419" y="8572"/>
                                </a:lnTo>
                                <a:lnTo>
                                  <a:pt x="3419" y="8572"/>
                                </a:lnTo>
                                <a:lnTo>
                                  <a:pt x="3419" y="8572"/>
                                </a:lnTo>
                                <a:lnTo>
                                  <a:pt x="3419" y="8572"/>
                                </a:lnTo>
                                <a:lnTo>
                                  <a:pt x="3905" y="8572"/>
                                </a:lnTo>
                                <a:lnTo>
                                  <a:pt x="3905" y="8572"/>
                                </a:lnTo>
                                <a:lnTo>
                                  <a:pt x="3905" y="8572"/>
                                </a:lnTo>
                                <a:lnTo>
                                  <a:pt x="3905" y="8572"/>
                                </a:lnTo>
                                <a:lnTo>
                                  <a:pt x="3905" y="8572"/>
                                </a:lnTo>
                                <a:lnTo>
                                  <a:pt x="3905" y="8572"/>
                                </a:lnTo>
                                <a:lnTo>
                                  <a:pt x="3905" y="9525"/>
                                </a:lnTo>
                                <a:lnTo>
                                  <a:pt x="3905" y="8572"/>
                                </a:lnTo>
                                <a:lnTo>
                                  <a:pt x="3905" y="8572"/>
                                </a:lnTo>
                                <a:lnTo>
                                  <a:pt x="3905" y="7620"/>
                                </a:lnTo>
                                <a:lnTo>
                                  <a:pt x="3905" y="6667"/>
                                </a:lnTo>
                                <a:lnTo>
                                  <a:pt x="3905" y="7620"/>
                                </a:lnTo>
                                <a:lnTo>
                                  <a:pt x="4401" y="7620"/>
                                </a:lnTo>
                                <a:lnTo>
                                  <a:pt x="4401" y="8572"/>
                                </a:lnTo>
                                <a:lnTo>
                                  <a:pt x="4401" y="8572"/>
                                </a:lnTo>
                                <a:lnTo>
                                  <a:pt x="4401" y="8572"/>
                                </a:lnTo>
                                <a:lnTo>
                                  <a:pt x="4401" y="8572"/>
                                </a:lnTo>
                                <a:lnTo>
                                  <a:pt x="4401" y="8572"/>
                                </a:lnTo>
                                <a:lnTo>
                                  <a:pt x="4401" y="7620"/>
                                </a:lnTo>
                                <a:lnTo>
                                  <a:pt x="4401" y="7620"/>
                                </a:lnTo>
                                <a:lnTo>
                                  <a:pt x="4401" y="7620"/>
                                </a:lnTo>
                                <a:lnTo>
                                  <a:pt x="4401" y="8572"/>
                                </a:lnTo>
                                <a:lnTo>
                                  <a:pt x="4401" y="8572"/>
                                </a:lnTo>
                                <a:lnTo>
                                  <a:pt x="4401" y="9525"/>
                                </a:lnTo>
                                <a:lnTo>
                                  <a:pt x="4401" y="9525"/>
                                </a:lnTo>
                                <a:lnTo>
                                  <a:pt x="4401" y="8572"/>
                                </a:lnTo>
                                <a:lnTo>
                                  <a:pt x="4401" y="8572"/>
                                </a:lnTo>
                                <a:lnTo>
                                  <a:pt x="4401" y="8572"/>
                                </a:lnTo>
                                <a:lnTo>
                                  <a:pt x="4401" y="8572"/>
                                </a:lnTo>
                                <a:lnTo>
                                  <a:pt x="4401" y="8572"/>
                                </a:lnTo>
                                <a:lnTo>
                                  <a:pt x="4401" y="8572"/>
                                </a:lnTo>
                                <a:lnTo>
                                  <a:pt x="4401" y="8572"/>
                                </a:lnTo>
                                <a:lnTo>
                                  <a:pt x="4886" y="8572"/>
                                </a:lnTo>
                                <a:lnTo>
                                  <a:pt x="4886" y="8572"/>
                                </a:lnTo>
                                <a:lnTo>
                                  <a:pt x="4886" y="8572"/>
                                </a:lnTo>
                                <a:lnTo>
                                  <a:pt x="4886" y="7620"/>
                                </a:lnTo>
                                <a:lnTo>
                                  <a:pt x="4886" y="7620"/>
                                </a:lnTo>
                                <a:lnTo>
                                  <a:pt x="4886" y="8572"/>
                                </a:lnTo>
                                <a:lnTo>
                                  <a:pt x="4886" y="8572"/>
                                </a:lnTo>
                                <a:lnTo>
                                  <a:pt x="4886" y="7620"/>
                                </a:lnTo>
                                <a:lnTo>
                                  <a:pt x="4886" y="8572"/>
                                </a:lnTo>
                                <a:lnTo>
                                  <a:pt x="4886" y="8572"/>
                                </a:lnTo>
                                <a:lnTo>
                                  <a:pt x="4886" y="8572"/>
                                </a:lnTo>
                                <a:lnTo>
                                  <a:pt x="4886" y="9525"/>
                                </a:lnTo>
                                <a:lnTo>
                                  <a:pt x="5372" y="9525"/>
                                </a:lnTo>
                                <a:lnTo>
                                  <a:pt x="5372" y="8572"/>
                                </a:lnTo>
                                <a:lnTo>
                                  <a:pt x="5372" y="9525"/>
                                </a:lnTo>
                                <a:lnTo>
                                  <a:pt x="5372" y="8572"/>
                                </a:lnTo>
                                <a:lnTo>
                                  <a:pt x="5372" y="8572"/>
                                </a:lnTo>
                                <a:lnTo>
                                  <a:pt x="5372" y="8572"/>
                                </a:lnTo>
                                <a:lnTo>
                                  <a:pt x="5372" y="8572"/>
                                </a:lnTo>
                                <a:lnTo>
                                  <a:pt x="5372" y="8572"/>
                                </a:lnTo>
                                <a:lnTo>
                                  <a:pt x="5372" y="8572"/>
                                </a:lnTo>
                                <a:lnTo>
                                  <a:pt x="5372" y="7620"/>
                                </a:lnTo>
                                <a:lnTo>
                                  <a:pt x="5372" y="7620"/>
                                </a:lnTo>
                                <a:lnTo>
                                  <a:pt x="5372" y="8572"/>
                                </a:lnTo>
                                <a:lnTo>
                                  <a:pt x="5858" y="8572"/>
                                </a:lnTo>
                                <a:lnTo>
                                  <a:pt x="5858" y="9525"/>
                                </a:lnTo>
                                <a:lnTo>
                                  <a:pt x="5858" y="8572"/>
                                </a:lnTo>
                                <a:lnTo>
                                  <a:pt x="5858" y="7620"/>
                                </a:lnTo>
                                <a:lnTo>
                                  <a:pt x="5858" y="8572"/>
                                </a:lnTo>
                                <a:lnTo>
                                  <a:pt x="5858" y="8572"/>
                                </a:lnTo>
                                <a:lnTo>
                                  <a:pt x="5858" y="8572"/>
                                </a:lnTo>
                                <a:lnTo>
                                  <a:pt x="5858" y="8572"/>
                                </a:lnTo>
                                <a:lnTo>
                                  <a:pt x="5858" y="8572"/>
                                </a:lnTo>
                                <a:lnTo>
                                  <a:pt x="5858" y="8572"/>
                                </a:lnTo>
                                <a:lnTo>
                                  <a:pt x="5858" y="8572"/>
                                </a:lnTo>
                                <a:lnTo>
                                  <a:pt x="5858" y="8572"/>
                                </a:lnTo>
                                <a:lnTo>
                                  <a:pt x="6353" y="8572"/>
                                </a:lnTo>
                                <a:lnTo>
                                  <a:pt x="6353" y="8572"/>
                                </a:lnTo>
                                <a:lnTo>
                                  <a:pt x="6353" y="8572"/>
                                </a:lnTo>
                                <a:lnTo>
                                  <a:pt x="6353" y="8572"/>
                                </a:lnTo>
                                <a:lnTo>
                                  <a:pt x="6353" y="8572"/>
                                </a:lnTo>
                                <a:lnTo>
                                  <a:pt x="6353" y="8572"/>
                                </a:lnTo>
                                <a:lnTo>
                                  <a:pt x="6353" y="8572"/>
                                </a:lnTo>
                                <a:lnTo>
                                  <a:pt x="6353" y="8572"/>
                                </a:lnTo>
                                <a:lnTo>
                                  <a:pt x="6353" y="7620"/>
                                </a:lnTo>
                                <a:lnTo>
                                  <a:pt x="6353" y="7620"/>
                                </a:lnTo>
                                <a:lnTo>
                                  <a:pt x="6353" y="7620"/>
                                </a:lnTo>
                                <a:lnTo>
                                  <a:pt x="6353" y="7620"/>
                                </a:lnTo>
                                <a:lnTo>
                                  <a:pt x="6839" y="8572"/>
                                </a:lnTo>
                                <a:lnTo>
                                  <a:pt x="6839" y="8572"/>
                                </a:lnTo>
                                <a:lnTo>
                                  <a:pt x="6839" y="8572"/>
                                </a:lnTo>
                                <a:lnTo>
                                  <a:pt x="6839" y="8572"/>
                                </a:lnTo>
                                <a:lnTo>
                                  <a:pt x="6839" y="8572"/>
                                </a:lnTo>
                                <a:lnTo>
                                  <a:pt x="6839" y="8572"/>
                                </a:lnTo>
                                <a:lnTo>
                                  <a:pt x="6839" y="8572"/>
                                </a:lnTo>
                                <a:lnTo>
                                  <a:pt x="6839" y="8572"/>
                                </a:lnTo>
                                <a:lnTo>
                                  <a:pt x="6839" y="7620"/>
                                </a:lnTo>
                                <a:lnTo>
                                  <a:pt x="6839" y="7620"/>
                                </a:lnTo>
                                <a:lnTo>
                                  <a:pt x="6839" y="7620"/>
                                </a:lnTo>
                                <a:lnTo>
                                  <a:pt x="6839" y="7620"/>
                                </a:lnTo>
                                <a:lnTo>
                                  <a:pt x="7325" y="8572"/>
                                </a:lnTo>
                                <a:lnTo>
                                  <a:pt x="7325" y="8572"/>
                                </a:lnTo>
                                <a:lnTo>
                                  <a:pt x="7325" y="8572"/>
                                </a:lnTo>
                                <a:lnTo>
                                  <a:pt x="7325" y="8572"/>
                                </a:lnTo>
                                <a:lnTo>
                                  <a:pt x="7325" y="7620"/>
                                </a:lnTo>
                                <a:lnTo>
                                  <a:pt x="7325" y="7620"/>
                                </a:lnTo>
                                <a:lnTo>
                                  <a:pt x="7325" y="7620"/>
                                </a:lnTo>
                                <a:lnTo>
                                  <a:pt x="7325" y="7620"/>
                                </a:lnTo>
                                <a:lnTo>
                                  <a:pt x="7325" y="8572"/>
                                </a:lnTo>
                                <a:lnTo>
                                  <a:pt x="7325" y="8572"/>
                                </a:lnTo>
                                <a:lnTo>
                                  <a:pt x="7325" y="8572"/>
                                </a:lnTo>
                                <a:lnTo>
                                  <a:pt x="7325" y="8572"/>
                                </a:lnTo>
                                <a:lnTo>
                                  <a:pt x="7325" y="7620"/>
                                </a:lnTo>
                                <a:lnTo>
                                  <a:pt x="7325" y="8572"/>
                                </a:lnTo>
                                <a:lnTo>
                                  <a:pt x="7325" y="7620"/>
                                </a:lnTo>
                                <a:lnTo>
                                  <a:pt x="7325" y="8572"/>
                                </a:lnTo>
                                <a:lnTo>
                                  <a:pt x="7325" y="8572"/>
                                </a:lnTo>
                                <a:lnTo>
                                  <a:pt x="7325" y="8572"/>
                                </a:lnTo>
                                <a:lnTo>
                                  <a:pt x="7325" y="8572"/>
                                </a:lnTo>
                                <a:lnTo>
                                  <a:pt x="7325" y="8572"/>
                                </a:lnTo>
                                <a:lnTo>
                                  <a:pt x="7820" y="7620"/>
                                </a:lnTo>
                                <a:lnTo>
                                  <a:pt x="7820" y="7620"/>
                                </a:lnTo>
                                <a:lnTo>
                                  <a:pt x="7820" y="7620"/>
                                </a:lnTo>
                                <a:lnTo>
                                  <a:pt x="7820" y="6667"/>
                                </a:lnTo>
                                <a:lnTo>
                                  <a:pt x="7820" y="7620"/>
                                </a:lnTo>
                                <a:lnTo>
                                  <a:pt x="7820" y="7620"/>
                                </a:lnTo>
                                <a:lnTo>
                                  <a:pt x="7820" y="7620"/>
                                </a:lnTo>
                                <a:lnTo>
                                  <a:pt x="7820" y="7620"/>
                                </a:lnTo>
                                <a:lnTo>
                                  <a:pt x="7820" y="7620"/>
                                </a:lnTo>
                                <a:lnTo>
                                  <a:pt x="7820" y="6667"/>
                                </a:lnTo>
                                <a:lnTo>
                                  <a:pt x="7820" y="6667"/>
                                </a:lnTo>
                                <a:lnTo>
                                  <a:pt x="7820" y="6667"/>
                                </a:lnTo>
                                <a:lnTo>
                                  <a:pt x="8306" y="6667"/>
                                </a:lnTo>
                                <a:lnTo>
                                  <a:pt x="8306" y="8572"/>
                                </a:lnTo>
                                <a:lnTo>
                                  <a:pt x="8306" y="9525"/>
                                </a:lnTo>
                                <a:lnTo>
                                  <a:pt x="8306" y="9525"/>
                                </a:lnTo>
                                <a:lnTo>
                                  <a:pt x="8306" y="8572"/>
                                </a:lnTo>
                                <a:lnTo>
                                  <a:pt x="8306" y="8572"/>
                                </a:lnTo>
                                <a:lnTo>
                                  <a:pt x="8306" y="8572"/>
                                </a:lnTo>
                                <a:lnTo>
                                  <a:pt x="8306" y="8572"/>
                                </a:lnTo>
                                <a:lnTo>
                                  <a:pt x="8306" y="8572"/>
                                </a:lnTo>
                                <a:lnTo>
                                  <a:pt x="8306" y="8572"/>
                                </a:lnTo>
                                <a:lnTo>
                                  <a:pt x="8306" y="8572"/>
                                </a:lnTo>
                                <a:lnTo>
                                  <a:pt x="8306" y="8572"/>
                                </a:lnTo>
                                <a:lnTo>
                                  <a:pt x="8792" y="8572"/>
                                </a:lnTo>
                                <a:lnTo>
                                  <a:pt x="8792" y="7620"/>
                                </a:lnTo>
                                <a:lnTo>
                                  <a:pt x="8792" y="7620"/>
                                </a:lnTo>
                                <a:lnTo>
                                  <a:pt x="8792" y="7620"/>
                                </a:lnTo>
                                <a:lnTo>
                                  <a:pt x="8792" y="6667"/>
                                </a:lnTo>
                                <a:lnTo>
                                  <a:pt x="8792" y="7620"/>
                                </a:lnTo>
                                <a:lnTo>
                                  <a:pt x="8792" y="7620"/>
                                </a:lnTo>
                                <a:lnTo>
                                  <a:pt x="8792" y="7620"/>
                                </a:lnTo>
                                <a:lnTo>
                                  <a:pt x="8792" y="8572"/>
                                </a:lnTo>
                                <a:lnTo>
                                  <a:pt x="8792" y="7620"/>
                                </a:lnTo>
                                <a:lnTo>
                                  <a:pt x="8792" y="7620"/>
                                </a:lnTo>
                                <a:lnTo>
                                  <a:pt x="8792" y="7620"/>
                                </a:lnTo>
                                <a:lnTo>
                                  <a:pt x="9277" y="7620"/>
                                </a:lnTo>
                                <a:lnTo>
                                  <a:pt x="9277" y="7620"/>
                                </a:lnTo>
                                <a:lnTo>
                                  <a:pt x="9277" y="7620"/>
                                </a:lnTo>
                                <a:lnTo>
                                  <a:pt x="9277" y="7620"/>
                                </a:lnTo>
                                <a:lnTo>
                                  <a:pt x="9277" y="7620"/>
                                </a:lnTo>
                                <a:lnTo>
                                  <a:pt x="9277" y="7620"/>
                                </a:lnTo>
                                <a:lnTo>
                                  <a:pt x="9277" y="7620"/>
                                </a:lnTo>
                                <a:lnTo>
                                  <a:pt x="9277" y="7620"/>
                                </a:lnTo>
                                <a:lnTo>
                                  <a:pt x="9277" y="7620"/>
                                </a:lnTo>
                                <a:lnTo>
                                  <a:pt x="9277" y="7620"/>
                                </a:lnTo>
                                <a:lnTo>
                                  <a:pt x="9277" y="7620"/>
                                </a:lnTo>
                                <a:lnTo>
                                  <a:pt x="9277" y="6667"/>
                                </a:lnTo>
                                <a:lnTo>
                                  <a:pt x="9773" y="7620"/>
                                </a:lnTo>
                                <a:lnTo>
                                  <a:pt x="9773" y="7620"/>
                                </a:lnTo>
                                <a:lnTo>
                                  <a:pt x="9773" y="8572"/>
                                </a:lnTo>
                                <a:lnTo>
                                  <a:pt x="9773" y="8572"/>
                                </a:lnTo>
                                <a:lnTo>
                                  <a:pt x="9773" y="7620"/>
                                </a:lnTo>
                                <a:lnTo>
                                  <a:pt x="9773" y="8572"/>
                                </a:lnTo>
                                <a:lnTo>
                                  <a:pt x="9773" y="7620"/>
                                </a:lnTo>
                                <a:lnTo>
                                  <a:pt x="9773" y="7620"/>
                                </a:lnTo>
                                <a:lnTo>
                                  <a:pt x="9773" y="8572"/>
                                </a:lnTo>
                                <a:lnTo>
                                  <a:pt x="9773" y="7620"/>
                                </a:lnTo>
                                <a:lnTo>
                                  <a:pt x="9773" y="6667"/>
                                </a:lnTo>
                                <a:lnTo>
                                  <a:pt x="9773" y="6667"/>
                                </a:lnTo>
                                <a:lnTo>
                                  <a:pt x="9773" y="6667"/>
                                </a:lnTo>
                                <a:lnTo>
                                  <a:pt x="9773" y="7620"/>
                                </a:lnTo>
                                <a:lnTo>
                                  <a:pt x="10258" y="8572"/>
                                </a:lnTo>
                                <a:lnTo>
                                  <a:pt x="10258" y="7620"/>
                                </a:lnTo>
                                <a:lnTo>
                                  <a:pt x="10258" y="7620"/>
                                </a:lnTo>
                                <a:lnTo>
                                  <a:pt x="10258" y="8572"/>
                                </a:lnTo>
                                <a:lnTo>
                                  <a:pt x="10258" y="8572"/>
                                </a:lnTo>
                                <a:lnTo>
                                  <a:pt x="10258" y="8572"/>
                                </a:lnTo>
                                <a:lnTo>
                                  <a:pt x="10258" y="8572"/>
                                </a:lnTo>
                                <a:lnTo>
                                  <a:pt x="10258" y="7620"/>
                                </a:lnTo>
                                <a:lnTo>
                                  <a:pt x="10258" y="6667"/>
                                </a:lnTo>
                                <a:lnTo>
                                  <a:pt x="10258" y="7620"/>
                                </a:lnTo>
                                <a:lnTo>
                                  <a:pt x="10258" y="7620"/>
                                </a:lnTo>
                                <a:lnTo>
                                  <a:pt x="10258" y="7620"/>
                                </a:lnTo>
                                <a:lnTo>
                                  <a:pt x="10744" y="7620"/>
                                </a:lnTo>
                                <a:lnTo>
                                  <a:pt x="10744" y="7620"/>
                                </a:lnTo>
                                <a:lnTo>
                                  <a:pt x="10744" y="7620"/>
                                </a:lnTo>
                                <a:lnTo>
                                  <a:pt x="10744" y="7620"/>
                                </a:lnTo>
                                <a:lnTo>
                                  <a:pt x="10744" y="8572"/>
                                </a:lnTo>
                                <a:lnTo>
                                  <a:pt x="10744" y="8572"/>
                                </a:lnTo>
                                <a:lnTo>
                                  <a:pt x="10744" y="8572"/>
                                </a:lnTo>
                                <a:lnTo>
                                  <a:pt x="10744" y="7620"/>
                                </a:lnTo>
                                <a:lnTo>
                                  <a:pt x="10744" y="7620"/>
                                </a:lnTo>
                                <a:lnTo>
                                  <a:pt x="10744" y="8572"/>
                                </a:lnTo>
                                <a:lnTo>
                                  <a:pt x="10744" y="7620"/>
                                </a:lnTo>
                                <a:lnTo>
                                  <a:pt x="10744" y="9525"/>
                                </a:lnTo>
                                <a:lnTo>
                                  <a:pt x="10744" y="9525"/>
                                </a:lnTo>
                                <a:lnTo>
                                  <a:pt x="10744" y="8572"/>
                                </a:lnTo>
                                <a:lnTo>
                                  <a:pt x="10744" y="8572"/>
                                </a:lnTo>
                                <a:lnTo>
                                  <a:pt x="10744" y="7620"/>
                                </a:lnTo>
                                <a:lnTo>
                                  <a:pt x="10744" y="6667"/>
                                </a:lnTo>
                                <a:lnTo>
                                  <a:pt x="10744" y="7620"/>
                                </a:lnTo>
                                <a:lnTo>
                                  <a:pt x="11230" y="7620"/>
                                </a:lnTo>
                                <a:lnTo>
                                  <a:pt x="11230" y="7620"/>
                                </a:lnTo>
                                <a:lnTo>
                                  <a:pt x="11230" y="7620"/>
                                </a:lnTo>
                                <a:lnTo>
                                  <a:pt x="11230" y="7620"/>
                                </a:lnTo>
                                <a:lnTo>
                                  <a:pt x="11230" y="7620"/>
                                </a:lnTo>
                                <a:lnTo>
                                  <a:pt x="11230" y="7620"/>
                                </a:lnTo>
                                <a:lnTo>
                                  <a:pt x="11230" y="8572"/>
                                </a:lnTo>
                                <a:lnTo>
                                  <a:pt x="11230" y="8572"/>
                                </a:lnTo>
                                <a:lnTo>
                                  <a:pt x="11230" y="8572"/>
                                </a:lnTo>
                                <a:lnTo>
                                  <a:pt x="11230" y="9525"/>
                                </a:lnTo>
                                <a:lnTo>
                                  <a:pt x="11230" y="8572"/>
                                </a:lnTo>
                                <a:lnTo>
                                  <a:pt x="11230" y="8572"/>
                                </a:lnTo>
                                <a:lnTo>
                                  <a:pt x="11725" y="6667"/>
                                </a:lnTo>
                                <a:lnTo>
                                  <a:pt x="11725" y="6667"/>
                                </a:lnTo>
                                <a:lnTo>
                                  <a:pt x="11725" y="7620"/>
                                </a:lnTo>
                                <a:lnTo>
                                  <a:pt x="11725" y="6667"/>
                                </a:lnTo>
                                <a:lnTo>
                                  <a:pt x="11725" y="6667"/>
                                </a:lnTo>
                                <a:lnTo>
                                  <a:pt x="11725" y="6667"/>
                                </a:lnTo>
                                <a:lnTo>
                                  <a:pt x="11725" y="6667"/>
                                </a:lnTo>
                                <a:lnTo>
                                  <a:pt x="11725" y="6667"/>
                                </a:lnTo>
                                <a:lnTo>
                                  <a:pt x="11725" y="7620"/>
                                </a:lnTo>
                                <a:lnTo>
                                  <a:pt x="11725" y="8572"/>
                                </a:lnTo>
                                <a:lnTo>
                                  <a:pt x="11725" y="8572"/>
                                </a:lnTo>
                                <a:lnTo>
                                  <a:pt x="11725" y="8572"/>
                                </a:lnTo>
                                <a:lnTo>
                                  <a:pt x="12211" y="8572"/>
                                </a:lnTo>
                                <a:lnTo>
                                  <a:pt x="12211" y="6667"/>
                                </a:lnTo>
                                <a:lnTo>
                                  <a:pt x="12211" y="6667"/>
                                </a:lnTo>
                                <a:lnTo>
                                  <a:pt x="12211" y="7620"/>
                                </a:lnTo>
                                <a:lnTo>
                                  <a:pt x="12211" y="6667"/>
                                </a:lnTo>
                                <a:lnTo>
                                  <a:pt x="12211" y="7620"/>
                                </a:lnTo>
                                <a:lnTo>
                                  <a:pt x="12211" y="6667"/>
                                </a:lnTo>
                                <a:lnTo>
                                  <a:pt x="12211" y="6667"/>
                                </a:lnTo>
                                <a:lnTo>
                                  <a:pt x="12211" y="6667"/>
                                </a:lnTo>
                                <a:lnTo>
                                  <a:pt x="12211" y="6667"/>
                                </a:lnTo>
                                <a:lnTo>
                                  <a:pt x="12211" y="7620"/>
                                </a:lnTo>
                                <a:lnTo>
                                  <a:pt x="12211" y="7620"/>
                                </a:lnTo>
                                <a:lnTo>
                                  <a:pt x="12211" y="7620"/>
                                </a:lnTo>
                                <a:lnTo>
                                  <a:pt x="12211" y="8572"/>
                                </a:lnTo>
                                <a:lnTo>
                                  <a:pt x="12697" y="8572"/>
                                </a:lnTo>
                                <a:lnTo>
                                  <a:pt x="12697" y="7620"/>
                                </a:lnTo>
                                <a:lnTo>
                                  <a:pt x="12697" y="6667"/>
                                </a:lnTo>
                                <a:lnTo>
                                  <a:pt x="12697" y="6667"/>
                                </a:lnTo>
                                <a:lnTo>
                                  <a:pt x="12697" y="6667"/>
                                </a:lnTo>
                                <a:lnTo>
                                  <a:pt x="12697" y="7620"/>
                                </a:lnTo>
                                <a:lnTo>
                                  <a:pt x="12697" y="7620"/>
                                </a:lnTo>
                                <a:lnTo>
                                  <a:pt x="12697" y="7620"/>
                                </a:lnTo>
                                <a:lnTo>
                                  <a:pt x="12697" y="7620"/>
                                </a:lnTo>
                                <a:lnTo>
                                  <a:pt x="12697" y="6667"/>
                                </a:lnTo>
                                <a:lnTo>
                                  <a:pt x="12697" y="6667"/>
                                </a:lnTo>
                                <a:lnTo>
                                  <a:pt x="12697" y="6667"/>
                                </a:lnTo>
                                <a:lnTo>
                                  <a:pt x="13192" y="6667"/>
                                </a:lnTo>
                                <a:lnTo>
                                  <a:pt x="13192" y="6667"/>
                                </a:lnTo>
                                <a:lnTo>
                                  <a:pt x="13192" y="6667"/>
                                </a:lnTo>
                                <a:lnTo>
                                  <a:pt x="13192" y="6667"/>
                                </a:lnTo>
                                <a:lnTo>
                                  <a:pt x="13192" y="6667"/>
                                </a:lnTo>
                                <a:lnTo>
                                  <a:pt x="13192" y="6667"/>
                                </a:lnTo>
                                <a:lnTo>
                                  <a:pt x="13192" y="6667"/>
                                </a:lnTo>
                                <a:lnTo>
                                  <a:pt x="13192" y="6667"/>
                                </a:lnTo>
                                <a:lnTo>
                                  <a:pt x="13192" y="6667"/>
                                </a:lnTo>
                                <a:lnTo>
                                  <a:pt x="13192" y="6667"/>
                                </a:lnTo>
                                <a:lnTo>
                                  <a:pt x="13192" y="6667"/>
                                </a:lnTo>
                                <a:lnTo>
                                  <a:pt x="13192" y="6667"/>
                                </a:lnTo>
                                <a:lnTo>
                                  <a:pt x="13678" y="6667"/>
                                </a:lnTo>
                                <a:lnTo>
                                  <a:pt x="13678" y="6667"/>
                                </a:lnTo>
                                <a:lnTo>
                                  <a:pt x="13678" y="6667"/>
                                </a:lnTo>
                                <a:lnTo>
                                  <a:pt x="13678" y="6667"/>
                                </a:lnTo>
                                <a:lnTo>
                                  <a:pt x="13678" y="6667"/>
                                </a:lnTo>
                                <a:lnTo>
                                  <a:pt x="13678" y="6667"/>
                                </a:lnTo>
                                <a:lnTo>
                                  <a:pt x="13678" y="6667"/>
                                </a:lnTo>
                                <a:lnTo>
                                  <a:pt x="13678" y="6667"/>
                                </a:lnTo>
                                <a:lnTo>
                                  <a:pt x="13678" y="6667"/>
                                </a:lnTo>
                                <a:lnTo>
                                  <a:pt x="13678" y="6667"/>
                                </a:lnTo>
                                <a:lnTo>
                                  <a:pt x="13678" y="6667"/>
                                </a:lnTo>
                                <a:lnTo>
                                  <a:pt x="13678" y="6667"/>
                                </a:lnTo>
                                <a:lnTo>
                                  <a:pt x="13678" y="6667"/>
                                </a:lnTo>
                                <a:lnTo>
                                  <a:pt x="13678" y="6667"/>
                                </a:lnTo>
                                <a:lnTo>
                                  <a:pt x="13678" y="6667"/>
                                </a:lnTo>
                                <a:lnTo>
                                  <a:pt x="13678" y="6667"/>
                                </a:lnTo>
                                <a:lnTo>
                                  <a:pt x="13678" y="6667"/>
                                </a:lnTo>
                                <a:lnTo>
                                  <a:pt x="13678" y="7620"/>
                                </a:lnTo>
                                <a:lnTo>
                                  <a:pt x="14164" y="6667"/>
                                </a:lnTo>
                                <a:lnTo>
                                  <a:pt x="14164" y="6667"/>
                                </a:lnTo>
                                <a:lnTo>
                                  <a:pt x="14164" y="6667"/>
                                </a:lnTo>
                                <a:lnTo>
                                  <a:pt x="14164" y="6667"/>
                                </a:lnTo>
                                <a:lnTo>
                                  <a:pt x="14164" y="6667"/>
                                </a:lnTo>
                                <a:lnTo>
                                  <a:pt x="14164" y="6667"/>
                                </a:lnTo>
                                <a:lnTo>
                                  <a:pt x="14164" y="6667"/>
                                </a:lnTo>
                                <a:lnTo>
                                  <a:pt x="14164" y="6667"/>
                                </a:lnTo>
                                <a:lnTo>
                                  <a:pt x="14164" y="6667"/>
                                </a:lnTo>
                                <a:lnTo>
                                  <a:pt x="14164" y="6667"/>
                                </a:lnTo>
                                <a:lnTo>
                                  <a:pt x="14164" y="6667"/>
                                </a:lnTo>
                                <a:lnTo>
                                  <a:pt x="14164" y="6667"/>
                                </a:lnTo>
                                <a:lnTo>
                                  <a:pt x="14649" y="6667"/>
                                </a:lnTo>
                                <a:lnTo>
                                  <a:pt x="14649" y="6667"/>
                                </a:lnTo>
                                <a:lnTo>
                                  <a:pt x="14649" y="6667"/>
                                </a:lnTo>
                                <a:lnTo>
                                  <a:pt x="14649" y="6667"/>
                                </a:lnTo>
                                <a:lnTo>
                                  <a:pt x="14649" y="6667"/>
                                </a:lnTo>
                                <a:lnTo>
                                  <a:pt x="14649" y="6667"/>
                                </a:lnTo>
                                <a:lnTo>
                                  <a:pt x="14649" y="6667"/>
                                </a:lnTo>
                                <a:lnTo>
                                  <a:pt x="14649" y="6667"/>
                                </a:lnTo>
                                <a:lnTo>
                                  <a:pt x="14649" y="6667"/>
                                </a:lnTo>
                                <a:lnTo>
                                  <a:pt x="14649" y="6667"/>
                                </a:lnTo>
                                <a:lnTo>
                                  <a:pt x="14649" y="6667"/>
                                </a:lnTo>
                                <a:lnTo>
                                  <a:pt x="14649" y="6667"/>
                                </a:lnTo>
                                <a:lnTo>
                                  <a:pt x="15145" y="5715"/>
                                </a:lnTo>
                                <a:lnTo>
                                  <a:pt x="15145" y="5715"/>
                                </a:lnTo>
                                <a:lnTo>
                                  <a:pt x="15145" y="6667"/>
                                </a:lnTo>
                                <a:lnTo>
                                  <a:pt x="15145" y="4763"/>
                                </a:lnTo>
                                <a:lnTo>
                                  <a:pt x="15145" y="4763"/>
                                </a:lnTo>
                                <a:lnTo>
                                  <a:pt x="15145" y="5715"/>
                                </a:lnTo>
                                <a:lnTo>
                                  <a:pt x="15145" y="5715"/>
                                </a:lnTo>
                                <a:lnTo>
                                  <a:pt x="15145" y="5715"/>
                                </a:lnTo>
                                <a:lnTo>
                                  <a:pt x="15145" y="5715"/>
                                </a:lnTo>
                                <a:lnTo>
                                  <a:pt x="15145" y="5715"/>
                                </a:lnTo>
                                <a:lnTo>
                                  <a:pt x="15145" y="5715"/>
                                </a:lnTo>
                                <a:lnTo>
                                  <a:pt x="15145" y="5715"/>
                                </a:lnTo>
                                <a:lnTo>
                                  <a:pt x="15145" y="6667"/>
                                </a:lnTo>
                                <a:lnTo>
                                  <a:pt x="15145" y="6667"/>
                                </a:lnTo>
                                <a:lnTo>
                                  <a:pt x="15631" y="6667"/>
                                </a:lnTo>
                                <a:lnTo>
                                  <a:pt x="15631" y="6667"/>
                                </a:lnTo>
                                <a:lnTo>
                                  <a:pt x="15631" y="6667"/>
                                </a:lnTo>
                                <a:lnTo>
                                  <a:pt x="15631" y="6667"/>
                                </a:lnTo>
                                <a:lnTo>
                                  <a:pt x="15631" y="6667"/>
                                </a:lnTo>
                                <a:lnTo>
                                  <a:pt x="15631" y="5715"/>
                                </a:lnTo>
                                <a:lnTo>
                                  <a:pt x="15631" y="4763"/>
                                </a:lnTo>
                                <a:lnTo>
                                  <a:pt x="15631" y="4763"/>
                                </a:lnTo>
                                <a:lnTo>
                                  <a:pt x="15631" y="5715"/>
                                </a:lnTo>
                                <a:lnTo>
                                  <a:pt x="15631" y="5715"/>
                                </a:lnTo>
                                <a:lnTo>
                                  <a:pt x="15631" y="5715"/>
                                </a:lnTo>
                                <a:lnTo>
                                  <a:pt x="15631" y="6667"/>
                                </a:lnTo>
                                <a:lnTo>
                                  <a:pt x="16116" y="6667"/>
                                </a:lnTo>
                                <a:lnTo>
                                  <a:pt x="16116" y="5715"/>
                                </a:lnTo>
                                <a:lnTo>
                                  <a:pt x="16116" y="5715"/>
                                </a:lnTo>
                                <a:lnTo>
                                  <a:pt x="16116" y="4763"/>
                                </a:lnTo>
                                <a:lnTo>
                                  <a:pt x="16116" y="4763"/>
                                </a:lnTo>
                                <a:lnTo>
                                  <a:pt x="16116" y="4763"/>
                                </a:lnTo>
                                <a:lnTo>
                                  <a:pt x="16116" y="4763"/>
                                </a:lnTo>
                                <a:lnTo>
                                  <a:pt x="16116" y="4763"/>
                                </a:lnTo>
                                <a:lnTo>
                                  <a:pt x="16116" y="4763"/>
                                </a:lnTo>
                                <a:lnTo>
                                  <a:pt x="16116" y="4763"/>
                                </a:lnTo>
                                <a:lnTo>
                                  <a:pt x="16116" y="4763"/>
                                </a:lnTo>
                                <a:lnTo>
                                  <a:pt x="16116" y="4763"/>
                                </a:lnTo>
                                <a:lnTo>
                                  <a:pt x="16612" y="4763"/>
                                </a:lnTo>
                                <a:lnTo>
                                  <a:pt x="16612" y="4763"/>
                                </a:lnTo>
                                <a:lnTo>
                                  <a:pt x="16612" y="5715"/>
                                </a:lnTo>
                                <a:lnTo>
                                  <a:pt x="16612" y="5715"/>
                                </a:lnTo>
                                <a:lnTo>
                                  <a:pt x="16612" y="4763"/>
                                </a:lnTo>
                                <a:lnTo>
                                  <a:pt x="16612" y="4763"/>
                                </a:lnTo>
                                <a:lnTo>
                                  <a:pt x="16612" y="4763"/>
                                </a:lnTo>
                                <a:lnTo>
                                  <a:pt x="16612" y="4763"/>
                                </a:lnTo>
                                <a:lnTo>
                                  <a:pt x="16612" y="4763"/>
                                </a:lnTo>
                                <a:lnTo>
                                  <a:pt x="16612" y="4763"/>
                                </a:lnTo>
                                <a:lnTo>
                                  <a:pt x="16612" y="4763"/>
                                </a:lnTo>
                                <a:lnTo>
                                  <a:pt x="16612" y="4763"/>
                                </a:lnTo>
                                <a:lnTo>
                                  <a:pt x="17097" y="4763"/>
                                </a:lnTo>
                                <a:lnTo>
                                  <a:pt x="17097" y="4763"/>
                                </a:lnTo>
                                <a:lnTo>
                                  <a:pt x="17097" y="4763"/>
                                </a:lnTo>
                                <a:lnTo>
                                  <a:pt x="17097" y="4763"/>
                                </a:lnTo>
                                <a:lnTo>
                                  <a:pt x="17097" y="4763"/>
                                </a:lnTo>
                                <a:lnTo>
                                  <a:pt x="17097" y="4763"/>
                                </a:lnTo>
                                <a:lnTo>
                                  <a:pt x="17097" y="4763"/>
                                </a:lnTo>
                                <a:lnTo>
                                  <a:pt x="17097" y="4763"/>
                                </a:lnTo>
                                <a:lnTo>
                                  <a:pt x="17097" y="4763"/>
                                </a:lnTo>
                                <a:lnTo>
                                  <a:pt x="17097" y="3810"/>
                                </a:lnTo>
                                <a:lnTo>
                                  <a:pt x="17097" y="3810"/>
                                </a:lnTo>
                                <a:lnTo>
                                  <a:pt x="17097" y="3810"/>
                                </a:lnTo>
                                <a:lnTo>
                                  <a:pt x="17097" y="4763"/>
                                </a:lnTo>
                                <a:lnTo>
                                  <a:pt x="17097" y="4763"/>
                                </a:lnTo>
                                <a:lnTo>
                                  <a:pt x="17097" y="4763"/>
                                </a:lnTo>
                                <a:lnTo>
                                  <a:pt x="17097" y="3810"/>
                                </a:lnTo>
                                <a:lnTo>
                                  <a:pt x="17097" y="3810"/>
                                </a:lnTo>
                                <a:lnTo>
                                  <a:pt x="17097" y="3810"/>
                                </a:lnTo>
                                <a:lnTo>
                                  <a:pt x="17583" y="3810"/>
                                </a:lnTo>
                                <a:lnTo>
                                  <a:pt x="17583" y="2858"/>
                                </a:lnTo>
                                <a:lnTo>
                                  <a:pt x="17583" y="2858"/>
                                </a:lnTo>
                                <a:lnTo>
                                  <a:pt x="17583" y="2858"/>
                                </a:lnTo>
                                <a:lnTo>
                                  <a:pt x="17583" y="2858"/>
                                </a:lnTo>
                                <a:lnTo>
                                  <a:pt x="17583" y="2858"/>
                                </a:lnTo>
                                <a:lnTo>
                                  <a:pt x="17583" y="3810"/>
                                </a:lnTo>
                                <a:lnTo>
                                  <a:pt x="17583" y="3810"/>
                                </a:lnTo>
                                <a:lnTo>
                                  <a:pt x="17583" y="3810"/>
                                </a:lnTo>
                                <a:lnTo>
                                  <a:pt x="17583" y="3810"/>
                                </a:lnTo>
                                <a:lnTo>
                                  <a:pt x="17583" y="2858"/>
                                </a:lnTo>
                                <a:lnTo>
                                  <a:pt x="17583" y="2858"/>
                                </a:lnTo>
                                <a:lnTo>
                                  <a:pt x="17583" y="2858"/>
                                </a:lnTo>
                                <a:lnTo>
                                  <a:pt x="17583" y="2858"/>
                                </a:lnTo>
                                <a:lnTo>
                                  <a:pt x="18069" y="2858"/>
                                </a:lnTo>
                                <a:lnTo>
                                  <a:pt x="18069" y="2858"/>
                                </a:lnTo>
                                <a:lnTo>
                                  <a:pt x="18069" y="2858"/>
                                </a:lnTo>
                                <a:lnTo>
                                  <a:pt x="18069" y="1905"/>
                                </a:lnTo>
                                <a:lnTo>
                                  <a:pt x="18069" y="1905"/>
                                </a:lnTo>
                                <a:lnTo>
                                  <a:pt x="18069" y="1905"/>
                                </a:lnTo>
                                <a:lnTo>
                                  <a:pt x="18069" y="1905"/>
                                </a:lnTo>
                                <a:lnTo>
                                  <a:pt x="18069" y="1905"/>
                                </a:lnTo>
                                <a:lnTo>
                                  <a:pt x="18069" y="1905"/>
                                </a:lnTo>
                                <a:lnTo>
                                  <a:pt x="18069" y="1905"/>
                                </a:lnTo>
                                <a:lnTo>
                                  <a:pt x="18069" y="1905"/>
                                </a:lnTo>
                                <a:lnTo>
                                  <a:pt x="18069" y="1905"/>
                                </a:lnTo>
                                <a:lnTo>
                                  <a:pt x="18564" y="1905"/>
                                </a:lnTo>
                                <a:lnTo>
                                  <a:pt x="18564" y="953"/>
                                </a:lnTo>
                                <a:lnTo>
                                  <a:pt x="18564" y="953"/>
                                </a:lnTo>
                                <a:lnTo>
                                  <a:pt x="18564" y="1905"/>
                                </a:lnTo>
                                <a:lnTo>
                                  <a:pt x="18564" y="1905"/>
                                </a:lnTo>
                                <a:lnTo>
                                  <a:pt x="18564" y="1905"/>
                                </a:lnTo>
                                <a:lnTo>
                                  <a:pt x="18564" y="1905"/>
                                </a:lnTo>
                                <a:lnTo>
                                  <a:pt x="18564" y="1905"/>
                                </a:lnTo>
                                <a:lnTo>
                                  <a:pt x="18564" y="953"/>
                                </a:lnTo>
                                <a:lnTo>
                                  <a:pt x="18564" y="953"/>
                                </a:lnTo>
                                <a:lnTo>
                                  <a:pt x="18564" y="953"/>
                                </a:lnTo>
                                <a:lnTo>
                                  <a:pt x="18564" y="0"/>
                                </a:lnTo>
                                <a:lnTo>
                                  <a:pt x="19050" y="0"/>
                                </a:lnTo>
                                <a:lnTo>
                                  <a:pt x="19050" y="953"/>
                                </a:lnTo>
                                <a:lnTo>
                                  <a:pt x="19050" y="953"/>
                                </a:lnTo>
                                <a:lnTo>
                                  <a:pt x="19050" y="0"/>
                                </a:lnTo>
                                <a:lnTo>
                                  <a:pt x="19050" y="0"/>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42" name="Freeform: Shape 1042"/>
                        <wps:cNvSpPr/>
                        <wps:spPr>
                          <a:xfrm>
                            <a:off x="2357437" y="1604962"/>
                            <a:ext cx="28575" cy="190500"/>
                          </a:xfrm>
                          <a:custGeom>
                            <a:avLst/>
                            <a:gdLst>
                              <a:gd name="connsiteX0" fmla="*/ 0 w 28575"/>
                              <a:gd name="connsiteY0" fmla="*/ 190500 h 190500"/>
                              <a:gd name="connsiteX1" fmla="*/ 0 w 28575"/>
                              <a:gd name="connsiteY1" fmla="*/ 190500 h 190500"/>
                              <a:gd name="connsiteX2" fmla="*/ 0 w 28575"/>
                              <a:gd name="connsiteY2" fmla="*/ 190500 h 190500"/>
                              <a:gd name="connsiteX3" fmla="*/ 0 w 28575"/>
                              <a:gd name="connsiteY3" fmla="*/ 190500 h 190500"/>
                              <a:gd name="connsiteX4" fmla="*/ 0 w 28575"/>
                              <a:gd name="connsiteY4" fmla="*/ 190500 h 190500"/>
                              <a:gd name="connsiteX5" fmla="*/ 0 w 28575"/>
                              <a:gd name="connsiteY5" fmla="*/ 190500 h 190500"/>
                              <a:gd name="connsiteX6" fmla="*/ 0 w 28575"/>
                              <a:gd name="connsiteY6" fmla="*/ 190500 h 190500"/>
                              <a:gd name="connsiteX7" fmla="*/ 0 w 28575"/>
                              <a:gd name="connsiteY7" fmla="*/ 190500 h 190500"/>
                              <a:gd name="connsiteX8" fmla="*/ 752 w 28575"/>
                              <a:gd name="connsiteY8" fmla="*/ 189776 h 190500"/>
                              <a:gd name="connsiteX9" fmla="*/ 752 w 28575"/>
                              <a:gd name="connsiteY9" fmla="*/ 189776 h 190500"/>
                              <a:gd name="connsiteX10" fmla="*/ 752 w 28575"/>
                              <a:gd name="connsiteY10" fmla="*/ 189776 h 190500"/>
                              <a:gd name="connsiteX11" fmla="*/ 752 w 28575"/>
                              <a:gd name="connsiteY11" fmla="*/ 189776 h 190500"/>
                              <a:gd name="connsiteX12" fmla="*/ 752 w 28575"/>
                              <a:gd name="connsiteY12" fmla="*/ 189776 h 190500"/>
                              <a:gd name="connsiteX13" fmla="*/ 752 w 28575"/>
                              <a:gd name="connsiteY13" fmla="*/ 189052 h 190500"/>
                              <a:gd name="connsiteX14" fmla="*/ 752 w 28575"/>
                              <a:gd name="connsiteY14" fmla="*/ 189052 h 190500"/>
                              <a:gd name="connsiteX15" fmla="*/ 752 w 28575"/>
                              <a:gd name="connsiteY15" fmla="*/ 189776 h 190500"/>
                              <a:gd name="connsiteX16" fmla="*/ 752 w 28575"/>
                              <a:gd name="connsiteY16" fmla="*/ 190500 h 190500"/>
                              <a:gd name="connsiteX17" fmla="*/ 752 w 28575"/>
                              <a:gd name="connsiteY17" fmla="*/ 189776 h 190500"/>
                              <a:gd name="connsiteX18" fmla="*/ 752 w 28575"/>
                              <a:gd name="connsiteY18" fmla="*/ 189776 h 190500"/>
                              <a:gd name="connsiteX19" fmla="*/ 752 w 28575"/>
                              <a:gd name="connsiteY19" fmla="*/ 189052 h 190500"/>
                              <a:gd name="connsiteX20" fmla="*/ 1505 w 28575"/>
                              <a:gd name="connsiteY20" fmla="*/ 188328 h 190500"/>
                              <a:gd name="connsiteX21" fmla="*/ 1505 w 28575"/>
                              <a:gd name="connsiteY21" fmla="*/ 188328 h 190500"/>
                              <a:gd name="connsiteX22" fmla="*/ 1505 w 28575"/>
                              <a:gd name="connsiteY22" fmla="*/ 188328 h 190500"/>
                              <a:gd name="connsiteX23" fmla="*/ 1505 w 28575"/>
                              <a:gd name="connsiteY23" fmla="*/ 188328 h 190500"/>
                              <a:gd name="connsiteX24" fmla="*/ 1505 w 28575"/>
                              <a:gd name="connsiteY24" fmla="*/ 188328 h 190500"/>
                              <a:gd name="connsiteX25" fmla="*/ 1505 w 28575"/>
                              <a:gd name="connsiteY25" fmla="*/ 188328 h 190500"/>
                              <a:gd name="connsiteX26" fmla="*/ 1505 w 28575"/>
                              <a:gd name="connsiteY26" fmla="*/ 188328 h 190500"/>
                              <a:gd name="connsiteX27" fmla="*/ 1505 w 28575"/>
                              <a:gd name="connsiteY27" fmla="*/ 188328 h 190500"/>
                              <a:gd name="connsiteX28" fmla="*/ 1505 w 28575"/>
                              <a:gd name="connsiteY28" fmla="*/ 188328 h 190500"/>
                              <a:gd name="connsiteX29" fmla="*/ 1505 w 28575"/>
                              <a:gd name="connsiteY29" fmla="*/ 187604 h 190500"/>
                              <a:gd name="connsiteX30" fmla="*/ 1505 w 28575"/>
                              <a:gd name="connsiteY30" fmla="*/ 187604 h 190500"/>
                              <a:gd name="connsiteX31" fmla="*/ 1505 w 28575"/>
                              <a:gd name="connsiteY31" fmla="*/ 186880 h 190500"/>
                              <a:gd name="connsiteX32" fmla="*/ 1505 w 28575"/>
                              <a:gd name="connsiteY32" fmla="*/ 187604 h 190500"/>
                              <a:gd name="connsiteX33" fmla="*/ 1505 w 28575"/>
                              <a:gd name="connsiteY33" fmla="*/ 187604 h 190500"/>
                              <a:gd name="connsiteX34" fmla="*/ 1505 w 28575"/>
                              <a:gd name="connsiteY34" fmla="*/ 186880 h 190500"/>
                              <a:gd name="connsiteX35" fmla="*/ 1505 w 28575"/>
                              <a:gd name="connsiteY35" fmla="*/ 186880 h 190500"/>
                              <a:gd name="connsiteX36" fmla="*/ 1505 w 28575"/>
                              <a:gd name="connsiteY36" fmla="*/ 186880 h 190500"/>
                              <a:gd name="connsiteX37" fmla="*/ 1505 w 28575"/>
                              <a:gd name="connsiteY37" fmla="*/ 186880 h 190500"/>
                              <a:gd name="connsiteX38" fmla="*/ 1505 w 28575"/>
                              <a:gd name="connsiteY38" fmla="*/ 186880 h 190500"/>
                              <a:gd name="connsiteX39" fmla="*/ 1505 w 28575"/>
                              <a:gd name="connsiteY39" fmla="*/ 186880 h 190500"/>
                              <a:gd name="connsiteX40" fmla="*/ 2257 w 28575"/>
                              <a:gd name="connsiteY40" fmla="*/ 186880 h 190500"/>
                              <a:gd name="connsiteX41" fmla="*/ 2257 w 28575"/>
                              <a:gd name="connsiteY41" fmla="*/ 186880 h 190500"/>
                              <a:gd name="connsiteX42" fmla="*/ 2257 w 28575"/>
                              <a:gd name="connsiteY42" fmla="*/ 186880 h 190500"/>
                              <a:gd name="connsiteX43" fmla="*/ 2257 w 28575"/>
                              <a:gd name="connsiteY43" fmla="*/ 186880 h 190500"/>
                              <a:gd name="connsiteX44" fmla="*/ 2257 w 28575"/>
                              <a:gd name="connsiteY44" fmla="*/ 186157 h 190500"/>
                              <a:gd name="connsiteX45" fmla="*/ 2257 w 28575"/>
                              <a:gd name="connsiteY45" fmla="*/ 186157 h 190500"/>
                              <a:gd name="connsiteX46" fmla="*/ 2257 w 28575"/>
                              <a:gd name="connsiteY46" fmla="*/ 186157 h 190500"/>
                              <a:gd name="connsiteX47" fmla="*/ 2257 w 28575"/>
                              <a:gd name="connsiteY47" fmla="*/ 185433 h 190500"/>
                              <a:gd name="connsiteX48" fmla="*/ 2257 w 28575"/>
                              <a:gd name="connsiteY48" fmla="*/ 186157 h 190500"/>
                              <a:gd name="connsiteX49" fmla="*/ 2257 w 28575"/>
                              <a:gd name="connsiteY49" fmla="*/ 186157 h 190500"/>
                              <a:gd name="connsiteX50" fmla="*/ 2257 w 28575"/>
                              <a:gd name="connsiteY50" fmla="*/ 186157 h 190500"/>
                              <a:gd name="connsiteX51" fmla="*/ 2257 w 28575"/>
                              <a:gd name="connsiteY51" fmla="*/ 185433 h 190500"/>
                              <a:gd name="connsiteX52" fmla="*/ 3010 w 28575"/>
                              <a:gd name="connsiteY52" fmla="*/ 185433 h 190500"/>
                              <a:gd name="connsiteX53" fmla="*/ 3010 w 28575"/>
                              <a:gd name="connsiteY53" fmla="*/ 184709 h 190500"/>
                              <a:gd name="connsiteX54" fmla="*/ 3010 w 28575"/>
                              <a:gd name="connsiteY54" fmla="*/ 184709 h 190500"/>
                              <a:gd name="connsiteX55" fmla="*/ 3010 w 28575"/>
                              <a:gd name="connsiteY55" fmla="*/ 184709 h 190500"/>
                              <a:gd name="connsiteX56" fmla="*/ 3010 w 28575"/>
                              <a:gd name="connsiteY56" fmla="*/ 184709 h 190500"/>
                              <a:gd name="connsiteX57" fmla="*/ 3010 w 28575"/>
                              <a:gd name="connsiteY57" fmla="*/ 184709 h 190500"/>
                              <a:gd name="connsiteX58" fmla="*/ 3010 w 28575"/>
                              <a:gd name="connsiteY58" fmla="*/ 184709 h 190500"/>
                              <a:gd name="connsiteX59" fmla="*/ 3010 w 28575"/>
                              <a:gd name="connsiteY59" fmla="*/ 184709 h 190500"/>
                              <a:gd name="connsiteX60" fmla="*/ 3010 w 28575"/>
                              <a:gd name="connsiteY60" fmla="*/ 184709 h 190500"/>
                              <a:gd name="connsiteX61" fmla="*/ 3010 w 28575"/>
                              <a:gd name="connsiteY61" fmla="*/ 183985 h 190500"/>
                              <a:gd name="connsiteX62" fmla="*/ 3010 w 28575"/>
                              <a:gd name="connsiteY62" fmla="*/ 183985 h 190500"/>
                              <a:gd name="connsiteX63" fmla="*/ 3010 w 28575"/>
                              <a:gd name="connsiteY63" fmla="*/ 183261 h 190500"/>
                              <a:gd name="connsiteX64" fmla="*/ 3762 w 28575"/>
                              <a:gd name="connsiteY64" fmla="*/ 183261 h 190500"/>
                              <a:gd name="connsiteX65" fmla="*/ 3762 w 28575"/>
                              <a:gd name="connsiteY65" fmla="*/ 183261 h 190500"/>
                              <a:gd name="connsiteX66" fmla="*/ 3762 w 28575"/>
                              <a:gd name="connsiteY66" fmla="*/ 183261 h 190500"/>
                              <a:gd name="connsiteX67" fmla="*/ 3762 w 28575"/>
                              <a:gd name="connsiteY67" fmla="*/ 183261 h 190500"/>
                              <a:gd name="connsiteX68" fmla="*/ 3762 w 28575"/>
                              <a:gd name="connsiteY68" fmla="*/ 182528 h 190500"/>
                              <a:gd name="connsiteX69" fmla="*/ 3762 w 28575"/>
                              <a:gd name="connsiteY69" fmla="*/ 183261 h 190500"/>
                              <a:gd name="connsiteX70" fmla="*/ 3762 w 28575"/>
                              <a:gd name="connsiteY70" fmla="*/ 183261 h 190500"/>
                              <a:gd name="connsiteX71" fmla="*/ 3762 w 28575"/>
                              <a:gd name="connsiteY71" fmla="*/ 181804 h 190500"/>
                              <a:gd name="connsiteX72" fmla="*/ 3762 w 28575"/>
                              <a:gd name="connsiteY72" fmla="*/ 181804 h 190500"/>
                              <a:gd name="connsiteX73" fmla="*/ 3762 w 28575"/>
                              <a:gd name="connsiteY73" fmla="*/ 181804 h 190500"/>
                              <a:gd name="connsiteX74" fmla="*/ 3762 w 28575"/>
                              <a:gd name="connsiteY74" fmla="*/ 181080 h 190500"/>
                              <a:gd name="connsiteX75" fmla="*/ 3762 w 28575"/>
                              <a:gd name="connsiteY75" fmla="*/ 181804 h 190500"/>
                              <a:gd name="connsiteX76" fmla="*/ 4515 w 28575"/>
                              <a:gd name="connsiteY76" fmla="*/ 181080 h 190500"/>
                              <a:gd name="connsiteX77" fmla="*/ 4515 w 28575"/>
                              <a:gd name="connsiteY77" fmla="*/ 181080 h 190500"/>
                              <a:gd name="connsiteX78" fmla="*/ 4515 w 28575"/>
                              <a:gd name="connsiteY78" fmla="*/ 181080 h 190500"/>
                              <a:gd name="connsiteX79" fmla="*/ 4515 w 28575"/>
                              <a:gd name="connsiteY79" fmla="*/ 181080 h 190500"/>
                              <a:gd name="connsiteX80" fmla="*/ 4515 w 28575"/>
                              <a:gd name="connsiteY80" fmla="*/ 181080 h 190500"/>
                              <a:gd name="connsiteX81" fmla="*/ 4515 w 28575"/>
                              <a:gd name="connsiteY81" fmla="*/ 181080 h 190500"/>
                              <a:gd name="connsiteX82" fmla="*/ 4515 w 28575"/>
                              <a:gd name="connsiteY82" fmla="*/ 181080 h 190500"/>
                              <a:gd name="connsiteX83" fmla="*/ 4515 w 28575"/>
                              <a:gd name="connsiteY83" fmla="*/ 181080 h 190500"/>
                              <a:gd name="connsiteX84" fmla="*/ 4515 w 28575"/>
                              <a:gd name="connsiteY84" fmla="*/ 181080 h 190500"/>
                              <a:gd name="connsiteX85" fmla="*/ 4515 w 28575"/>
                              <a:gd name="connsiteY85" fmla="*/ 180356 h 190500"/>
                              <a:gd name="connsiteX86" fmla="*/ 4515 w 28575"/>
                              <a:gd name="connsiteY86" fmla="*/ 180356 h 190500"/>
                              <a:gd name="connsiteX87" fmla="*/ 4515 w 28575"/>
                              <a:gd name="connsiteY87" fmla="*/ 179632 h 190500"/>
                              <a:gd name="connsiteX88" fmla="*/ 5267 w 28575"/>
                              <a:gd name="connsiteY88" fmla="*/ 179632 h 190500"/>
                              <a:gd name="connsiteX89" fmla="*/ 5267 w 28575"/>
                              <a:gd name="connsiteY89" fmla="*/ 179632 h 190500"/>
                              <a:gd name="connsiteX90" fmla="*/ 5267 w 28575"/>
                              <a:gd name="connsiteY90" fmla="*/ 179632 h 190500"/>
                              <a:gd name="connsiteX91" fmla="*/ 5267 w 28575"/>
                              <a:gd name="connsiteY91" fmla="*/ 178908 h 190500"/>
                              <a:gd name="connsiteX92" fmla="*/ 5267 w 28575"/>
                              <a:gd name="connsiteY92" fmla="*/ 178184 h 190500"/>
                              <a:gd name="connsiteX93" fmla="*/ 5267 w 28575"/>
                              <a:gd name="connsiteY93" fmla="*/ 178184 h 190500"/>
                              <a:gd name="connsiteX94" fmla="*/ 5267 w 28575"/>
                              <a:gd name="connsiteY94" fmla="*/ 178184 h 190500"/>
                              <a:gd name="connsiteX95" fmla="*/ 5267 w 28575"/>
                              <a:gd name="connsiteY95" fmla="*/ 178184 h 190500"/>
                              <a:gd name="connsiteX96" fmla="*/ 5267 w 28575"/>
                              <a:gd name="connsiteY96" fmla="*/ 178908 h 190500"/>
                              <a:gd name="connsiteX97" fmla="*/ 5267 w 28575"/>
                              <a:gd name="connsiteY97" fmla="*/ 178184 h 190500"/>
                              <a:gd name="connsiteX98" fmla="*/ 5267 w 28575"/>
                              <a:gd name="connsiteY98" fmla="*/ 178184 h 190500"/>
                              <a:gd name="connsiteX99" fmla="*/ 5267 w 28575"/>
                              <a:gd name="connsiteY99" fmla="*/ 178184 h 190500"/>
                              <a:gd name="connsiteX100" fmla="*/ 6020 w 28575"/>
                              <a:gd name="connsiteY100" fmla="*/ 177460 h 190500"/>
                              <a:gd name="connsiteX101" fmla="*/ 6020 w 28575"/>
                              <a:gd name="connsiteY101" fmla="*/ 177460 h 190500"/>
                              <a:gd name="connsiteX102" fmla="*/ 6020 w 28575"/>
                              <a:gd name="connsiteY102" fmla="*/ 176736 h 190500"/>
                              <a:gd name="connsiteX103" fmla="*/ 6020 w 28575"/>
                              <a:gd name="connsiteY103" fmla="*/ 176736 h 190500"/>
                              <a:gd name="connsiteX104" fmla="*/ 6020 w 28575"/>
                              <a:gd name="connsiteY104" fmla="*/ 176736 h 190500"/>
                              <a:gd name="connsiteX105" fmla="*/ 6020 w 28575"/>
                              <a:gd name="connsiteY105" fmla="*/ 176736 h 190500"/>
                              <a:gd name="connsiteX106" fmla="*/ 6020 w 28575"/>
                              <a:gd name="connsiteY106" fmla="*/ 176013 h 190500"/>
                              <a:gd name="connsiteX107" fmla="*/ 6020 w 28575"/>
                              <a:gd name="connsiteY107" fmla="*/ 176013 h 190500"/>
                              <a:gd name="connsiteX108" fmla="*/ 6020 w 28575"/>
                              <a:gd name="connsiteY108" fmla="*/ 175289 h 190500"/>
                              <a:gd name="connsiteX109" fmla="*/ 6020 w 28575"/>
                              <a:gd name="connsiteY109" fmla="*/ 174565 h 190500"/>
                              <a:gd name="connsiteX110" fmla="*/ 6020 w 28575"/>
                              <a:gd name="connsiteY110" fmla="*/ 174565 h 190500"/>
                              <a:gd name="connsiteX111" fmla="*/ 6020 w 28575"/>
                              <a:gd name="connsiteY111" fmla="*/ 173841 h 190500"/>
                              <a:gd name="connsiteX112" fmla="*/ 6020 w 28575"/>
                              <a:gd name="connsiteY112" fmla="*/ 173841 h 190500"/>
                              <a:gd name="connsiteX113" fmla="*/ 6020 w 28575"/>
                              <a:gd name="connsiteY113" fmla="*/ 173841 h 190500"/>
                              <a:gd name="connsiteX114" fmla="*/ 6772 w 28575"/>
                              <a:gd name="connsiteY114" fmla="*/ 173841 h 190500"/>
                              <a:gd name="connsiteX115" fmla="*/ 6772 w 28575"/>
                              <a:gd name="connsiteY115" fmla="*/ 173841 h 190500"/>
                              <a:gd name="connsiteX116" fmla="*/ 6772 w 28575"/>
                              <a:gd name="connsiteY116" fmla="*/ 173841 h 190500"/>
                              <a:gd name="connsiteX117" fmla="*/ 6772 w 28575"/>
                              <a:gd name="connsiteY117" fmla="*/ 173841 h 190500"/>
                              <a:gd name="connsiteX118" fmla="*/ 6772 w 28575"/>
                              <a:gd name="connsiteY118" fmla="*/ 173117 h 190500"/>
                              <a:gd name="connsiteX119" fmla="*/ 6772 w 28575"/>
                              <a:gd name="connsiteY119" fmla="*/ 173117 h 190500"/>
                              <a:gd name="connsiteX120" fmla="*/ 6772 w 28575"/>
                              <a:gd name="connsiteY120" fmla="*/ 173117 h 190500"/>
                              <a:gd name="connsiteX121" fmla="*/ 6772 w 28575"/>
                              <a:gd name="connsiteY121" fmla="*/ 173117 h 190500"/>
                              <a:gd name="connsiteX122" fmla="*/ 6772 w 28575"/>
                              <a:gd name="connsiteY122" fmla="*/ 172393 h 190500"/>
                              <a:gd name="connsiteX123" fmla="*/ 6772 w 28575"/>
                              <a:gd name="connsiteY123" fmla="*/ 172393 h 190500"/>
                              <a:gd name="connsiteX124" fmla="*/ 6772 w 28575"/>
                              <a:gd name="connsiteY124" fmla="*/ 172393 h 190500"/>
                              <a:gd name="connsiteX125" fmla="*/ 6772 w 28575"/>
                              <a:gd name="connsiteY125" fmla="*/ 172393 h 190500"/>
                              <a:gd name="connsiteX126" fmla="*/ 6772 w 28575"/>
                              <a:gd name="connsiteY126" fmla="*/ 170945 h 190500"/>
                              <a:gd name="connsiteX127" fmla="*/ 6772 w 28575"/>
                              <a:gd name="connsiteY127" fmla="*/ 170945 h 190500"/>
                              <a:gd name="connsiteX128" fmla="*/ 6772 w 28575"/>
                              <a:gd name="connsiteY128" fmla="*/ 170221 h 190500"/>
                              <a:gd name="connsiteX129" fmla="*/ 6772 w 28575"/>
                              <a:gd name="connsiteY129" fmla="*/ 170221 h 190500"/>
                              <a:gd name="connsiteX130" fmla="*/ 6772 w 28575"/>
                              <a:gd name="connsiteY130" fmla="*/ 170221 h 190500"/>
                              <a:gd name="connsiteX131" fmla="*/ 6772 w 28575"/>
                              <a:gd name="connsiteY131" fmla="*/ 169497 h 190500"/>
                              <a:gd name="connsiteX132" fmla="*/ 7515 w 28575"/>
                              <a:gd name="connsiteY132" fmla="*/ 168773 h 190500"/>
                              <a:gd name="connsiteX133" fmla="*/ 7515 w 28575"/>
                              <a:gd name="connsiteY133" fmla="*/ 168773 h 190500"/>
                              <a:gd name="connsiteX134" fmla="*/ 7515 w 28575"/>
                              <a:gd name="connsiteY134" fmla="*/ 168773 h 190500"/>
                              <a:gd name="connsiteX135" fmla="*/ 7515 w 28575"/>
                              <a:gd name="connsiteY135" fmla="*/ 168773 h 190500"/>
                              <a:gd name="connsiteX136" fmla="*/ 7515 w 28575"/>
                              <a:gd name="connsiteY136" fmla="*/ 168773 h 190500"/>
                              <a:gd name="connsiteX137" fmla="*/ 7515 w 28575"/>
                              <a:gd name="connsiteY137" fmla="*/ 168050 h 190500"/>
                              <a:gd name="connsiteX138" fmla="*/ 7515 w 28575"/>
                              <a:gd name="connsiteY138" fmla="*/ 168773 h 190500"/>
                              <a:gd name="connsiteX139" fmla="*/ 7515 w 28575"/>
                              <a:gd name="connsiteY139" fmla="*/ 168050 h 190500"/>
                              <a:gd name="connsiteX140" fmla="*/ 7515 w 28575"/>
                              <a:gd name="connsiteY140" fmla="*/ 167326 h 190500"/>
                              <a:gd name="connsiteX141" fmla="*/ 7515 w 28575"/>
                              <a:gd name="connsiteY141" fmla="*/ 166592 h 190500"/>
                              <a:gd name="connsiteX142" fmla="*/ 7515 w 28575"/>
                              <a:gd name="connsiteY142" fmla="*/ 166592 h 190500"/>
                              <a:gd name="connsiteX143" fmla="*/ 7515 w 28575"/>
                              <a:gd name="connsiteY143" fmla="*/ 166592 h 190500"/>
                              <a:gd name="connsiteX144" fmla="*/ 8268 w 28575"/>
                              <a:gd name="connsiteY144" fmla="*/ 165868 h 190500"/>
                              <a:gd name="connsiteX145" fmla="*/ 8268 w 28575"/>
                              <a:gd name="connsiteY145" fmla="*/ 165868 h 190500"/>
                              <a:gd name="connsiteX146" fmla="*/ 8268 w 28575"/>
                              <a:gd name="connsiteY146" fmla="*/ 165144 h 190500"/>
                              <a:gd name="connsiteX147" fmla="*/ 8268 w 28575"/>
                              <a:gd name="connsiteY147" fmla="*/ 165144 h 190500"/>
                              <a:gd name="connsiteX148" fmla="*/ 8268 w 28575"/>
                              <a:gd name="connsiteY148" fmla="*/ 165144 h 190500"/>
                              <a:gd name="connsiteX149" fmla="*/ 8268 w 28575"/>
                              <a:gd name="connsiteY149" fmla="*/ 165144 h 190500"/>
                              <a:gd name="connsiteX150" fmla="*/ 8268 w 28575"/>
                              <a:gd name="connsiteY150" fmla="*/ 165144 h 190500"/>
                              <a:gd name="connsiteX151" fmla="*/ 8268 w 28575"/>
                              <a:gd name="connsiteY151" fmla="*/ 164420 h 190500"/>
                              <a:gd name="connsiteX152" fmla="*/ 8268 w 28575"/>
                              <a:gd name="connsiteY152" fmla="*/ 164420 h 190500"/>
                              <a:gd name="connsiteX153" fmla="*/ 8268 w 28575"/>
                              <a:gd name="connsiteY153" fmla="*/ 163697 h 190500"/>
                              <a:gd name="connsiteX154" fmla="*/ 8268 w 28575"/>
                              <a:gd name="connsiteY154" fmla="*/ 163697 h 190500"/>
                              <a:gd name="connsiteX155" fmla="*/ 8268 w 28575"/>
                              <a:gd name="connsiteY155" fmla="*/ 163697 h 190500"/>
                              <a:gd name="connsiteX156" fmla="*/ 9020 w 28575"/>
                              <a:gd name="connsiteY156" fmla="*/ 162973 h 190500"/>
                              <a:gd name="connsiteX157" fmla="*/ 9020 w 28575"/>
                              <a:gd name="connsiteY157" fmla="*/ 162973 h 190500"/>
                              <a:gd name="connsiteX158" fmla="*/ 9020 w 28575"/>
                              <a:gd name="connsiteY158" fmla="*/ 162249 h 190500"/>
                              <a:gd name="connsiteX159" fmla="*/ 9020 w 28575"/>
                              <a:gd name="connsiteY159" fmla="*/ 162249 h 190500"/>
                              <a:gd name="connsiteX160" fmla="*/ 9020 w 28575"/>
                              <a:gd name="connsiteY160" fmla="*/ 161525 h 190500"/>
                              <a:gd name="connsiteX161" fmla="*/ 9020 w 28575"/>
                              <a:gd name="connsiteY161" fmla="*/ 161525 h 190500"/>
                              <a:gd name="connsiteX162" fmla="*/ 9020 w 28575"/>
                              <a:gd name="connsiteY162" fmla="*/ 161525 h 190500"/>
                              <a:gd name="connsiteX163" fmla="*/ 9020 w 28575"/>
                              <a:gd name="connsiteY163" fmla="*/ 160801 h 190500"/>
                              <a:gd name="connsiteX164" fmla="*/ 9020 w 28575"/>
                              <a:gd name="connsiteY164" fmla="*/ 160077 h 190500"/>
                              <a:gd name="connsiteX165" fmla="*/ 9020 w 28575"/>
                              <a:gd name="connsiteY165" fmla="*/ 160077 h 190500"/>
                              <a:gd name="connsiteX166" fmla="*/ 9020 w 28575"/>
                              <a:gd name="connsiteY166" fmla="*/ 160077 h 190500"/>
                              <a:gd name="connsiteX167" fmla="*/ 9020 w 28575"/>
                              <a:gd name="connsiteY167" fmla="*/ 159353 h 190500"/>
                              <a:gd name="connsiteX168" fmla="*/ 9773 w 28575"/>
                              <a:gd name="connsiteY168" fmla="*/ 159353 h 190500"/>
                              <a:gd name="connsiteX169" fmla="*/ 9773 w 28575"/>
                              <a:gd name="connsiteY169" fmla="*/ 159353 h 190500"/>
                              <a:gd name="connsiteX170" fmla="*/ 9773 w 28575"/>
                              <a:gd name="connsiteY170" fmla="*/ 158629 h 190500"/>
                              <a:gd name="connsiteX171" fmla="*/ 9773 w 28575"/>
                              <a:gd name="connsiteY171" fmla="*/ 158629 h 190500"/>
                              <a:gd name="connsiteX172" fmla="*/ 9773 w 28575"/>
                              <a:gd name="connsiteY172" fmla="*/ 157905 h 190500"/>
                              <a:gd name="connsiteX173" fmla="*/ 9773 w 28575"/>
                              <a:gd name="connsiteY173" fmla="*/ 157905 h 190500"/>
                              <a:gd name="connsiteX174" fmla="*/ 9773 w 28575"/>
                              <a:gd name="connsiteY174" fmla="*/ 157182 h 190500"/>
                              <a:gd name="connsiteX175" fmla="*/ 9773 w 28575"/>
                              <a:gd name="connsiteY175" fmla="*/ 156458 h 190500"/>
                              <a:gd name="connsiteX176" fmla="*/ 9773 w 28575"/>
                              <a:gd name="connsiteY176" fmla="*/ 155734 h 190500"/>
                              <a:gd name="connsiteX177" fmla="*/ 9773 w 28575"/>
                              <a:gd name="connsiteY177" fmla="*/ 155734 h 190500"/>
                              <a:gd name="connsiteX178" fmla="*/ 9773 w 28575"/>
                              <a:gd name="connsiteY178" fmla="*/ 155010 h 190500"/>
                              <a:gd name="connsiteX179" fmla="*/ 9773 w 28575"/>
                              <a:gd name="connsiteY179" fmla="*/ 155010 h 190500"/>
                              <a:gd name="connsiteX180" fmla="*/ 9773 w 28575"/>
                              <a:gd name="connsiteY180" fmla="*/ 155734 h 190500"/>
                              <a:gd name="connsiteX181" fmla="*/ 9773 w 28575"/>
                              <a:gd name="connsiteY181" fmla="*/ 155010 h 190500"/>
                              <a:gd name="connsiteX182" fmla="*/ 10525 w 28575"/>
                              <a:gd name="connsiteY182" fmla="*/ 154286 h 190500"/>
                              <a:gd name="connsiteX183" fmla="*/ 10525 w 28575"/>
                              <a:gd name="connsiteY183" fmla="*/ 154286 h 190500"/>
                              <a:gd name="connsiteX184" fmla="*/ 10525 w 28575"/>
                              <a:gd name="connsiteY184" fmla="*/ 153562 h 190500"/>
                              <a:gd name="connsiteX185" fmla="*/ 10525 w 28575"/>
                              <a:gd name="connsiteY185" fmla="*/ 152838 h 190500"/>
                              <a:gd name="connsiteX186" fmla="*/ 10525 w 28575"/>
                              <a:gd name="connsiteY186" fmla="*/ 152838 h 190500"/>
                              <a:gd name="connsiteX187" fmla="*/ 10525 w 28575"/>
                              <a:gd name="connsiteY187" fmla="*/ 152838 h 190500"/>
                              <a:gd name="connsiteX188" fmla="*/ 10525 w 28575"/>
                              <a:gd name="connsiteY188" fmla="*/ 152114 h 190500"/>
                              <a:gd name="connsiteX189" fmla="*/ 10525 w 28575"/>
                              <a:gd name="connsiteY189" fmla="*/ 151390 h 190500"/>
                              <a:gd name="connsiteX190" fmla="*/ 10525 w 28575"/>
                              <a:gd name="connsiteY190" fmla="*/ 151390 h 190500"/>
                              <a:gd name="connsiteX191" fmla="*/ 10525 w 28575"/>
                              <a:gd name="connsiteY191" fmla="*/ 150657 h 190500"/>
                              <a:gd name="connsiteX192" fmla="*/ 10525 w 28575"/>
                              <a:gd name="connsiteY192" fmla="*/ 150657 h 190500"/>
                              <a:gd name="connsiteX193" fmla="*/ 10525 w 28575"/>
                              <a:gd name="connsiteY193" fmla="*/ 150657 h 190500"/>
                              <a:gd name="connsiteX194" fmla="*/ 11278 w 28575"/>
                              <a:gd name="connsiteY194" fmla="*/ 149933 h 190500"/>
                              <a:gd name="connsiteX195" fmla="*/ 11278 w 28575"/>
                              <a:gd name="connsiteY195" fmla="*/ 149209 h 190500"/>
                              <a:gd name="connsiteX196" fmla="*/ 11278 w 28575"/>
                              <a:gd name="connsiteY196" fmla="*/ 149209 h 190500"/>
                              <a:gd name="connsiteX197" fmla="*/ 11278 w 28575"/>
                              <a:gd name="connsiteY197" fmla="*/ 149209 h 190500"/>
                              <a:gd name="connsiteX198" fmla="*/ 11278 w 28575"/>
                              <a:gd name="connsiteY198" fmla="*/ 148485 h 190500"/>
                              <a:gd name="connsiteX199" fmla="*/ 11278 w 28575"/>
                              <a:gd name="connsiteY199" fmla="*/ 147761 h 190500"/>
                              <a:gd name="connsiteX200" fmla="*/ 11278 w 28575"/>
                              <a:gd name="connsiteY200" fmla="*/ 147037 h 190500"/>
                              <a:gd name="connsiteX201" fmla="*/ 11278 w 28575"/>
                              <a:gd name="connsiteY201" fmla="*/ 146313 h 190500"/>
                              <a:gd name="connsiteX202" fmla="*/ 11278 w 28575"/>
                              <a:gd name="connsiteY202" fmla="*/ 145590 h 190500"/>
                              <a:gd name="connsiteX203" fmla="*/ 11278 w 28575"/>
                              <a:gd name="connsiteY203" fmla="*/ 146313 h 190500"/>
                              <a:gd name="connsiteX204" fmla="*/ 11278 w 28575"/>
                              <a:gd name="connsiteY204" fmla="*/ 145590 h 190500"/>
                              <a:gd name="connsiteX205" fmla="*/ 11278 w 28575"/>
                              <a:gd name="connsiteY205" fmla="*/ 145590 h 190500"/>
                              <a:gd name="connsiteX206" fmla="*/ 11278 w 28575"/>
                              <a:gd name="connsiteY206" fmla="*/ 145590 h 190500"/>
                              <a:gd name="connsiteX207" fmla="*/ 11278 w 28575"/>
                              <a:gd name="connsiteY207" fmla="*/ 144866 h 190500"/>
                              <a:gd name="connsiteX208" fmla="*/ 11278 w 28575"/>
                              <a:gd name="connsiteY208" fmla="*/ 143418 h 190500"/>
                              <a:gd name="connsiteX209" fmla="*/ 11278 w 28575"/>
                              <a:gd name="connsiteY209" fmla="*/ 143418 h 190500"/>
                              <a:gd name="connsiteX210" fmla="*/ 11278 w 28575"/>
                              <a:gd name="connsiteY210" fmla="*/ 143418 h 190500"/>
                              <a:gd name="connsiteX211" fmla="*/ 11278 w 28575"/>
                              <a:gd name="connsiteY211" fmla="*/ 143418 h 190500"/>
                              <a:gd name="connsiteX212" fmla="*/ 12030 w 28575"/>
                              <a:gd name="connsiteY212" fmla="*/ 142694 h 190500"/>
                              <a:gd name="connsiteX213" fmla="*/ 12030 w 28575"/>
                              <a:gd name="connsiteY213" fmla="*/ 141970 h 190500"/>
                              <a:gd name="connsiteX214" fmla="*/ 12030 w 28575"/>
                              <a:gd name="connsiteY214" fmla="*/ 141970 h 190500"/>
                              <a:gd name="connsiteX215" fmla="*/ 12030 w 28575"/>
                              <a:gd name="connsiteY215" fmla="*/ 141246 h 190500"/>
                              <a:gd name="connsiteX216" fmla="*/ 12030 w 28575"/>
                              <a:gd name="connsiteY216" fmla="*/ 140522 h 190500"/>
                              <a:gd name="connsiteX217" fmla="*/ 12030 w 28575"/>
                              <a:gd name="connsiteY217" fmla="*/ 140522 h 190500"/>
                              <a:gd name="connsiteX218" fmla="*/ 12030 w 28575"/>
                              <a:gd name="connsiteY218" fmla="*/ 139798 h 190500"/>
                              <a:gd name="connsiteX219" fmla="*/ 12030 w 28575"/>
                              <a:gd name="connsiteY219" fmla="*/ 139798 h 190500"/>
                              <a:gd name="connsiteX220" fmla="*/ 12030 w 28575"/>
                              <a:gd name="connsiteY220" fmla="*/ 139798 h 190500"/>
                              <a:gd name="connsiteX221" fmla="*/ 12030 w 28575"/>
                              <a:gd name="connsiteY221" fmla="*/ 139075 h 190500"/>
                              <a:gd name="connsiteX222" fmla="*/ 12030 w 28575"/>
                              <a:gd name="connsiteY222" fmla="*/ 138351 h 190500"/>
                              <a:gd name="connsiteX223" fmla="*/ 12030 w 28575"/>
                              <a:gd name="connsiteY223" fmla="*/ 138351 h 190500"/>
                              <a:gd name="connsiteX224" fmla="*/ 12783 w 28575"/>
                              <a:gd name="connsiteY224" fmla="*/ 137627 h 190500"/>
                              <a:gd name="connsiteX225" fmla="*/ 12783 w 28575"/>
                              <a:gd name="connsiteY225" fmla="*/ 136179 h 190500"/>
                              <a:gd name="connsiteX226" fmla="*/ 12783 w 28575"/>
                              <a:gd name="connsiteY226" fmla="*/ 136179 h 190500"/>
                              <a:gd name="connsiteX227" fmla="*/ 12783 w 28575"/>
                              <a:gd name="connsiteY227" fmla="*/ 136179 h 190500"/>
                              <a:gd name="connsiteX228" fmla="*/ 12783 w 28575"/>
                              <a:gd name="connsiteY228" fmla="*/ 135455 h 190500"/>
                              <a:gd name="connsiteX229" fmla="*/ 12783 w 28575"/>
                              <a:gd name="connsiteY229" fmla="*/ 134722 h 190500"/>
                              <a:gd name="connsiteX230" fmla="*/ 12783 w 28575"/>
                              <a:gd name="connsiteY230" fmla="*/ 134722 h 190500"/>
                              <a:gd name="connsiteX231" fmla="*/ 12783 w 28575"/>
                              <a:gd name="connsiteY231" fmla="*/ 133998 h 190500"/>
                              <a:gd name="connsiteX232" fmla="*/ 12783 w 28575"/>
                              <a:gd name="connsiteY232" fmla="*/ 133274 h 190500"/>
                              <a:gd name="connsiteX233" fmla="*/ 12783 w 28575"/>
                              <a:gd name="connsiteY233" fmla="*/ 132550 h 190500"/>
                              <a:gd name="connsiteX234" fmla="*/ 12783 w 28575"/>
                              <a:gd name="connsiteY234" fmla="*/ 132550 h 190500"/>
                              <a:gd name="connsiteX235" fmla="*/ 12783 w 28575"/>
                              <a:gd name="connsiteY235" fmla="*/ 131826 h 190500"/>
                              <a:gd name="connsiteX236" fmla="*/ 13535 w 28575"/>
                              <a:gd name="connsiteY236" fmla="*/ 131102 h 190500"/>
                              <a:gd name="connsiteX237" fmla="*/ 13535 w 28575"/>
                              <a:gd name="connsiteY237" fmla="*/ 131102 h 190500"/>
                              <a:gd name="connsiteX238" fmla="*/ 13535 w 28575"/>
                              <a:gd name="connsiteY238" fmla="*/ 131102 h 190500"/>
                              <a:gd name="connsiteX239" fmla="*/ 13535 w 28575"/>
                              <a:gd name="connsiteY239" fmla="*/ 129654 h 190500"/>
                              <a:gd name="connsiteX240" fmla="*/ 13535 w 28575"/>
                              <a:gd name="connsiteY240" fmla="*/ 129654 h 190500"/>
                              <a:gd name="connsiteX241" fmla="*/ 13535 w 28575"/>
                              <a:gd name="connsiteY241" fmla="*/ 129654 h 190500"/>
                              <a:gd name="connsiteX242" fmla="*/ 13535 w 28575"/>
                              <a:gd name="connsiteY242" fmla="*/ 128207 h 190500"/>
                              <a:gd name="connsiteX243" fmla="*/ 13535 w 28575"/>
                              <a:gd name="connsiteY243" fmla="*/ 127483 h 190500"/>
                              <a:gd name="connsiteX244" fmla="*/ 13535 w 28575"/>
                              <a:gd name="connsiteY244" fmla="*/ 127483 h 190500"/>
                              <a:gd name="connsiteX245" fmla="*/ 13535 w 28575"/>
                              <a:gd name="connsiteY245" fmla="*/ 126759 h 190500"/>
                              <a:gd name="connsiteX246" fmla="*/ 13535 w 28575"/>
                              <a:gd name="connsiteY246" fmla="*/ 126759 h 190500"/>
                              <a:gd name="connsiteX247" fmla="*/ 13535 w 28575"/>
                              <a:gd name="connsiteY247" fmla="*/ 126035 h 190500"/>
                              <a:gd name="connsiteX248" fmla="*/ 14288 w 28575"/>
                              <a:gd name="connsiteY248" fmla="*/ 125311 h 190500"/>
                              <a:gd name="connsiteX249" fmla="*/ 14288 w 28575"/>
                              <a:gd name="connsiteY249" fmla="*/ 125311 h 190500"/>
                              <a:gd name="connsiteX250" fmla="*/ 14288 w 28575"/>
                              <a:gd name="connsiteY250" fmla="*/ 124587 h 190500"/>
                              <a:gd name="connsiteX251" fmla="*/ 14288 w 28575"/>
                              <a:gd name="connsiteY251" fmla="*/ 123863 h 190500"/>
                              <a:gd name="connsiteX252" fmla="*/ 14288 w 28575"/>
                              <a:gd name="connsiteY252" fmla="*/ 123863 h 190500"/>
                              <a:gd name="connsiteX253" fmla="*/ 14288 w 28575"/>
                              <a:gd name="connsiteY253" fmla="*/ 123139 h 190500"/>
                              <a:gd name="connsiteX254" fmla="*/ 14288 w 28575"/>
                              <a:gd name="connsiteY254" fmla="*/ 123139 h 190500"/>
                              <a:gd name="connsiteX255" fmla="*/ 14288 w 28575"/>
                              <a:gd name="connsiteY255" fmla="*/ 122415 h 190500"/>
                              <a:gd name="connsiteX256" fmla="*/ 14288 w 28575"/>
                              <a:gd name="connsiteY256" fmla="*/ 122415 h 190500"/>
                              <a:gd name="connsiteX257" fmla="*/ 14288 w 28575"/>
                              <a:gd name="connsiteY257" fmla="*/ 121691 h 190500"/>
                              <a:gd name="connsiteX258" fmla="*/ 14288 w 28575"/>
                              <a:gd name="connsiteY258" fmla="*/ 121691 h 190500"/>
                              <a:gd name="connsiteX259" fmla="*/ 14288 w 28575"/>
                              <a:gd name="connsiteY259" fmla="*/ 120244 h 190500"/>
                              <a:gd name="connsiteX260" fmla="*/ 14288 w 28575"/>
                              <a:gd name="connsiteY260" fmla="*/ 120244 h 190500"/>
                              <a:gd name="connsiteX261" fmla="*/ 14288 w 28575"/>
                              <a:gd name="connsiteY261" fmla="*/ 120244 h 190500"/>
                              <a:gd name="connsiteX262" fmla="*/ 15040 w 28575"/>
                              <a:gd name="connsiteY262" fmla="*/ 119520 h 190500"/>
                              <a:gd name="connsiteX263" fmla="*/ 15040 w 28575"/>
                              <a:gd name="connsiteY263" fmla="*/ 118786 h 190500"/>
                              <a:gd name="connsiteX264" fmla="*/ 15040 w 28575"/>
                              <a:gd name="connsiteY264" fmla="*/ 118062 h 190500"/>
                              <a:gd name="connsiteX265" fmla="*/ 15040 w 28575"/>
                              <a:gd name="connsiteY265" fmla="*/ 118062 h 190500"/>
                              <a:gd name="connsiteX266" fmla="*/ 15040 w 28575"/>
                              <a:gd name="connsiteY266" fmla="*/ 116615 h 190500"/>
                              <a:gd name="connsiteX267" fmla="*/ 15040 w 28575"/>
                              <a:gd name="connsiteY267" fmla="*/ 116615 h 190500"/>
                              <a:gd name="connsiteX268" fmla="*/ 15040 w 28575"/>
                              <a:gd name="connsiteY268" fmla="*/ 115891 h 190500"/>
                              <a:gd name="connsiteX269" fmla="*/ 15040 w 28575"/>
                              <a:gd name="connsiteY269" fmla="*/ 114443 h 190500"/>
                              <a:gd name="connsiteX270" fmla="*/ 15040 w 28575"/>
                              <a:gd name="connsiteY270" fmla="*/ 114443 h 190500"/>
                              <a:gd name="connsiteX271" fmla="*/ 15040 w 28575"/>
                              <a:gd name="connsiteY271" fmla="*/ 112995 h 190500"/>
                              <a:gd name="connsiteX272" fmla="*/ 15040 w 28575"/>
                              <a:gd name="connsiteY272" fmla="*/ 112995 h 190500"/>
                              <a:gd name="connsiteX273" fmla="*/ 15040 w 28575"/>
                              <a:gd name="connsiteY273" fmla="*/ 112271 h 190500"/>
                              <a:gd name="connsiteX274" fmla="*/ 15792 w 28575"/>
                              <a:gd name="connsiteY274" fmla="*/ 111547 h 190500"/>
                              <a:gd name="connsiteX275" fmla="*/ 15792 w 28575"/>
                              <a:gd name="connsiteY275" fmla="*/ 111547 h 190500"/>
                              <a:gd name="connsiteX276" fmla="*/ 15792 w 28575"/>
                              <a:gd name="connsiteY276" fmla="*/ 110823 h 190500"/>
                              <a:gd name="connsiteX277" fmla="*/ 15792 w 28575"/>
                              <a:gd name="connsiteY277" fmla="*/ 110823 h 190500"/>
                              <a:gd name="connsiteX278" fmla="*/ 15792 w 28575"/>
                              <a:gd name="connsiteY278" fmla="*/ 110100 h 190500"/>
                              <a:gd name="connsiteX279" fmla="*/ 15792 w 28575"/>
                              <a:gd name="connsiteY279" fmla="*/ 109376 h 190500"/>
                              <a:gd name="connsiteX280" fmla="*/ 15792 w 28575"/>
                              <a:gd name="connsiteY280" fmla="*/ 108652 h 190500"/>
                              <a:gd name="connsiteX281" fmla="*/ 15792 w 28575"/>
                              <a:gd name="connsiteY281" fmla="*/ 108652 h 190500"/>
                              <a:gd name="connsiteX282" fmla="*/ 15792 w 28575"/>
                              <a:gd name="connsiteY282" fmla="*/ 108652 h 190500"/>
                              <a:gd name="connsiteX283" fmla="*/ 15792 w 28575"/>
                              <a:gd name="connsiteY283" fmla="*/ 107928 h 190500"/>
                              <a:gd name="connsiteX284" fmla="*/ 15792 w 28575"/>
                              <a:gd name="connsiteY284" fmla="*/ 107204 h 190500"/>
                              <a:gd name="connsiteX285" fmla="*/ 15792 w 28575"/>
                              <a:gd name="connsiteY285" fmla="*/ 107204 h 190500"/>
                              <a:gd name="connsiteX286" fmla="*/ 15792 w 28575"/>
                              <a:gd name="connsiteY286" fmla="*/ 105756 h 190500"/>
                              <a:gd name="connsiteX287" fmla="*/ 15792 w 28575"/>
                              <a:gd name="connsiteY287" fmla="*/ 105756 h 190500"/>
                              <a:gd name="connsiteX288" fmla="*/ 15792 w 28575"/>
                              <a:gd name="connsiteY288" fmla="*/ 105756 h 190500"/>
                              <a:gd name="connsiteX289" fmla="*/ 15792 w 28575"/>
                              <a:gd name="connsiteY289" fmla="*/ 104308 h 190500"/>
                              <a:gd name="connsiteX290" fmla="*/ 15792 w 28575"/>
                              <a:gd name="connsiteY290" fmla="*/ 104308 h 190500"/>
                              <a:gd name="connsiteX291" fmla="*/ 15792 w 28575"/>
                              <a:gd name="connsiteY291" fmla="*/ 102851 h 190500"/>
                              <a:gd name="connsiteX292" fmla="*/ 16545 w 28575"/>
                              <a:gd name="connsiteY292" fmla="*/ 102127 h 190500"/>
                              <a:gd name="connsiteX293" fmla="*/ 16545 w 28575"/>
                              <a:gd name="connsiteY293" fmla="*/ 102127 h 190500"/>
                              <a:gd name="connsiteX294" fmla="*/ 16545 w 28575"/>
                              <a:gd name="connsiteY294" fmla="*/ 101403 h 190500"/>
                              <a:gd name="connsiteX295" fmla="*/ 16545 w 28575"/>
                              <a:gd name="connsiteY295" fmla="*/ 100679 h 190500"/>
                              <a:gd name="connsiteX296" fmla="*/ 16545 w 28575"/>
                              <a:gd name="connsiteY296" fmla="*/ 100679 h 190500"/>
                              <a:gd name="connsiteX297" fmla="*/ 16545 w 28575"/>
                              <a:gd name="connsiteY297" fmla="*/ 99955 h 190500"/>
                              <a:gd name="connsiteX298" fmla="*/ 16545 w 28575"/>
                              <a:gd name="connsiteY298" fmla="*/ 99231 h 190500"/>
                              <a:gd name="connsiteX299" fmla="*/ 16545 w 28575"/>
                              <a:gd name="connsiteY299" fmla="*/ 99231 h 190500"/>
                              <a:gd name="connsiteX300" fmla="*/ 16545 w 28575"/>
                              <a:gd name="connsiteY300" fmla="*/ 98508 h 190500"/>
                              <a:gd name="connsiteX301" fmla="*/ 16545 w 28575"/>
                              <a:gd name="connsiteY301" fmla="*/ 97784 h 190500"/>
                              <a:gd name="connsiteX302" fmla="*/ 16545 w 28575"/>
                              <a:gd name="connsiteY302" fmla="*/ 97060 h 190500"/>
                              <a:gd name="connsiteX303" fmla="*/ 16545 w 28575"/>
                              <a:gd name="connsiteY303" fmla="*/ 96336 h 190500"/>
                              <a:gd name="connsiteX304" fmla="*/ 17297 w 28575"/>
                              <a:gd name="connsiteY304" fmla="*/ 94888 h 190500"/>
                              <a:gd name="connsiteX305" fmla="*/ 17297 w 28575"/>
                              <a:gd name="connsiteY305" fmla="*/ 94888 h 190500"/>
                              <a:gd name="connsiteX306" fmla="*/ 17297 w 28575"/>
                              <a:gd name="connsiteY306" fmla="*/ 94888 h 190500"/>
                              <a:gd name="connsiteX307" fmla="*/ 17297 w 28575"/>
                              <a:gd name="connsiteY307" fmla="*/ 94888 h 190500"/>
                              <a:gd name="connsiteX308" fmla="*/ 17297 w 28575"/>
                              <a:gd name="connsiteY308" fmla="*/ 93440 h 190500"/>
                              <a:gd name="connsiteX309" fmla="*/ 17297 w 28575"/>
                              <a:gd name="connsiteY309" fmla="*/ 93440 h 190500"/>
                              <a:gd name="connsiteX310" fmla="*/ 17297 w 28575"/>
                              <a:gd name="connsiteY310" fmla="*/ 92716 h 190500"/>
                              <a:gd name="connsiteX311" fmla="*/ 17297 w 28575"/>
                              <a:gd name="connsiteY311" fmla="*/ 91269 h 190500"/>
                              <a:gd name="connsiteX312" fmla="*/ 17297 w 28575"/>
                              <a:gd name="connsiteY312" fmla="*/ 91269 h 190500"/>
                              <a:gd name="connsiteX313" fmla="*/ 17297 w 28575"/>
                              <a:gd name="connsiteY313" fmla="*/ 91269 h 190500"/>
                              <a:gd name="connsiteX314" fmla="*/ 17297 w 28575"/>
                              <a:gd name="connsiteY314" fmla="*/ 90545 h 190500"/>
                              <a:gd name="connsiteX315" fmla="*/ 17297 w 28575"/>
                              <a:gd name="connsiteY315" fmla="*/ 89821 h 190500"/>
                              <a:gd name="connsiteX316" fmla="*/ 18050 w 28575"/>
                              <a:gd name="connsiteY316" fmla="*/ 89821 h 190500"/>
                              <a:gd name="connsiteX317" fmla="*/ 18050 w 28575"/>
                              <a:gd name="connsiteY317" fmla="*/ 89097 h 190500"/>
                              <a:gd name="connsiteX318" fmla="*/ 18050 w 28575"/>
                              <a:gd name="connsiteY318" fmla="*/ 87649 h 190500"/>
                              <a:gd name="connsiteX319" fmla="*/ 18050 w 28575"/>
                              <a:gd name="connsiteY319" fmla="*/ 87649 h 190500"/>
                              <a:gd name="connsiteX320" fmla="*/ 18050 w 28575"/>
                              <a:gd name="connsiteY320" fmla="*/ 86192 h 190500"/>
                              <a:gd name="connsiteX321" fmla="*/ 18050 w 28575"/>
                              <a:gd name="connsiteY321" fmla="*/ 86192 h 190500"/>
                              <a:gd name="connsiteX322" fmla="*/ 18050 w 28575"/>
                              <a:gd name="connsiteY322" fmla="*/ 85468 h 190500"/>
                              <a:gd name="connsiteX323" fmla="*/ 18050 w 28575"/>
                              <a:gd name="connsiteY323" fmla="*/ 84744 h 190500"/>
                              <a:gd name="connsiteX324" fmla="*/ 18050 w 28575"/>
                              <a:gd name="connsiteY324" fmla="*/ 84020 h 190500"/>
                              <a:gd name="connsiteX325" fmla="*/ 18050 w 28575"/>
                              <a:gd name="connsiteY325" fmla="*/ 84020 h 190500"/>
                              <a:gd name="connsiteX326" fmla="*/ 18050 w 28575"/>
                              <a:gd name="connsiteY326" fmla="*/ 83296 h 190500"/>
                              <a:gd name="connsiteX327" fmla="*/ 18050 w 28575"/>
                              <a:gd name="connsiteY327" fmla="*/ 82572 h 190500"/>
                              <a:gd name="connsiteX328" fmla="*/ 18050 w 28575"/>
                              <a:gd name="connsiteY328" fmla="*/ 82572 h 190500"/>
                              <a:gd name="connsiteX329" fmla="*/ 18050 w 28575"/>
                              <a:gd name="connsiteY329" fmla="*/ 81848 h 190500"/>
                              <a:gd name="connsiteX330" fmla="*/ 18802 w 28575"/>
                              <a:gd name="connsiteY330" fmla="*/ 81124 h 190500"/>
                              <a:gd name="connsiteX331" fmla="*/ 18802 w 28575"/>
                              <a:gd name="connsiteY331" fmla="*/ 80400 h 190500"/>
                              <a:gd name="connsiteX332" fmla="*/ 18802 w 28575"/>
                              <a:gd name="connsiteY332" fmla="*/ 79677 h 190500"/>
                              <a:gd name="connsiteX333" fmla="*/ 18802 w 28575"/>
                              <a:gd name="connsiteY333" fmla="*/ 78953 h 190500"/>
                              <a:gd name="connsiteX334" fmla="*/ 18802 w 28575"/>
                              <a:gd name="connsiteY334" fmla="*/ 78953 h 190500"/>
                              <a:gd name="connsiteX335" fmla="*/ 18802 w 28575"/>
                              <a:gd name="connsiteY335" fmla="*/ 77505 h 190500"/>
                              <a:gd name="connsiteX336" fmla="*/ 18802 w 28575"/>
                              <a:gd name="connsiteY336" fmla="*/ 76781 h 190500"/>
                              <a:gd name="connsiteX337" fmla="*/ 18802 w 28575"/>
                              <a:gd name="connsiteY337" fmla="*/ 76057 h 190500"/>
                              <a:gd name="connsiteX338" fmla="*/ 18802 w 28575"/>
                              <a:gd name="connsiteY338" fmla="*/ 75333 h 190500"/>
                              <a:gd name="connsiteX339" fmla="*/ 18802 w 28575"/>
                              <a:gd name="connsiteY339" fmla="*/ 75333 h 190500"/>
                              <a:gd name="connsiteX340" fmla="*/ 18802 w 28575"/>
                              <a:gd name="connsiteY340" fmla="*/ 74609 h 190500"/>
                              <a:gd name="connsiteX341" fmla="*/ 18802 w 28575"/>
                              <a:gd name="connsiteY341" fmla="*/ 75333 h 190500"/>
                              <a:gd name="connsiteX342" fmla="*/ 19555 w 28575"/>
                              <a:gd name="connsiteY342" fmla="*/ 74609 h 190500"/>
                              <a:gd name="connsiteX343" fmla="*/ 19555 w 28575"/>
                              <a:gd name="connsiteY343" fmla="*/ 73885 h 190500"/>
                              <a:gd name="connsiteX344" fmla="*/ 19555 w 28575"/>
                              <a:gd name="connsiteY344" fmla="*/ 73162 h 190500"/>
                              <a:gd name="connsiteX345" fmla="*/ 19555 w 28575"/>
                              <a:gd name="connsiteY345" fmla="*/ 71714 h 190500"/>
                              <a:gd name="connsiteX346" fmla="*/ 19555 w 28575"/>
                              <a:gd name="connsiteY346" fmla="*/ 70980 h 190500"/>
                              <a:gd name="connsiteX347" fmla="*/ 19555 w 28575"/>
                              <a:gd name="connsiteY347" fmla="*/ 70256 h 190500"/>
                              <a:gd name="connsiteX348" fmla="*/ 19555 w 28575"/>
                              <a:gd name="connsiteY348" fmla="*/ 70256 h 190500"/>
                              <a:gd name="connsiteX349" fmla="*/ 19555 w 28575"/>
                              <a:gd name="connsiteY349" fmla="*/ 69533 h 190500"/>
                              <a:gd name="connsiteX350" fmla="*/ 19555 w 28575"/>
                              <a:gd name="connsiteY350" fmla="*/ 69533 h 190500"/>
                              <a:gd name="connsiteX351" fmla="*/ 19555 w 28575"/>
                              <a:gd name="connsiteY351" fmla="*/ 68809 h 190500"/>
                              <a:gd name="connsiteX352" fmla="*/ 19555 w 28575"/>
                              <a:gd name="connsiteY352" fmla="*/ 68085 h 190500"/>
                              <a:gd name="connsiteX353" fmla="*/ 19555 w 28575"/>
                              <a:gd name="connsiteY353" fmla="*/ 68085 h 190500"/>
                              <a:gd name="connsiteX354" fmla="*/ 20307 w 28575"/>
                              <a:gd name="connsiteY354" fmla="*/ 66637 h 190500"/>
                              <a:gd name="connsiteX355" fmla="*/ 20307 w 28575"/>
                              <a:gd name="connsiteY355" fmla="*/ 65913 h 190500"/>
                              <a:gd name="connsiteX356" fmla="*/ 20307 w 28575"/>
                              <a:gd name="connsiteY356" fmla="*/ 65189 h 190500"/>
                              <a:gd name="connsiteX357" fmla="*/ 20307 w 28575"/>
                              <a:gd name="connsiteY357" fmla="*/ 65189 h 190500"/>
                              <a:gd name="connsiteX358" fmla="*/ 20307 w 28575"/>
                              <a:gd name="connsiteY358" fmla="*/ 65189 h 190500"/>
                              <a:gd name="connsiteX359" fmla="*/ 20307 w 28575"/>
                              <a:gd name="connsiteY359" fmla="*/ 65189 h 190500"/>
                              <a:gd name="connsiteX360" fmla="*/ 20307 w 28575"/>
                              <a:gd name="connsiteY360" fmla="*/ 64465 h 190500"/>
                              <a:gd name="connsiteX361" fmla="*/ 20307 w 28575"/>
                              <a:gd name="connsiteY361" fmla="*/ 64465 h 190500"/>
                              <a:gd name="connsiteX362" fmla="*/ 20307 w 28575"/>
                              <a:gd name="connsiteY362" fmla="*/ 62293 h 190500"/>
                              <a:gd name="connsiteX363" fmla="*/ 20307 w 28575"/>
                              <a:gd name="connsiteY363" fmla="*/ 61570 h 190500"/>
                              <a:gd name="connsiteX364" fmla="*/ 20307 w 28575"/>
                              <a:gd name="connsiteY364" fmla="*/ 60846 h 190500"/>
                              <a:gd name="connsiteX365" fmla="*/ 20307 w 28575"/>
                              <a:gd name="connsiteY365" fmla="*/ 60846 h 190500"/>
                              <a:gd name="connsiteX366" fmla="*/ 21060 w 28575"/>
                              <a:gd name="connsiteY366" fmla="*/ 60122 h 190500"/>
                              <a:gd name="connsiteX367" fmla="*/ 21060 w 28575"/>
                              <a:gd name="connsiteY367" fmla="*/ 60122 h 190500"/>
                              <a:gd name="connsiteX368" fmla="*/ 21060 w 28575"/>
                              <a:gd name="connsiteY368" fmla="*/ 58674 h 190500"/>
                              <a:gd name="connsiteX369" fmla="*/ 21060 w 28575"/>
                              <a:gd name="connsiteY369" fmla="*/ 57950 h 190500"/>
                              <a:gd name="connsiteX370" fmla="*/ 21060 w 28575"/>
                              <a:gd name="connsiteY370" fmla="*/ 57226 h 190500"/>
                              <a:gd name="connsiteX371" fmla="*/ 21060 w 28575"/>
                              <a:gd name="connsiteY371" fmla="*/ 57226 h 190500"/>
                              <a:gd name="connsiteX372" fmla="*/ 21060 w 28575"/>
                              <a:gd name="connsiteY372" fmla="*/ 57226 h 190500"/>
                              <a:gd name="connsiteX373" fmla="*/ 21060 w 28575"/>
                              <a:gd name="connsiteY373" fmla="*/ 56502 h 190500"/>
                              <a:gd name="connsiteX374" fmla="*/ 21060 w 28575"/>
                              <a:gd name="connsiteY374" fmla="*/ 55778 h 190500"/>
                              <a:gd name="connsiteX375" fmla="*/ 21060 w 28575"/>
                              <a:gd name="connsiteY375" fmla="*/ 55778 h 190500"/>
                              <a:gd name="connsiteX376" fmla="*/ 21060 w 28575"/>
                              <a:gd name="connsiteY376" fmla="*/ 54321 h 190500"/>
                              <a:gd name="connsiteX377" fmla="*/ 21060 w 28575"/>
                              <a:gd name="connsiteY377" fmla="*/ 53597 h 190500"/>
                              <a:gd name="connsiteX378" fmla="*/ 21060 w 28575"/>
                              <a:gd name="connsiteY378" fmla="*/ 53597 h 190500"/>
                              <a:gd name="connsiteX379" fmla="*/ 21060 w 28575"/>
                              <a:gd name="connsiteY379" fmla="*/ 52873 h 190500"/>
                              <a:gd name="connsiteX380" fmla="*/ 21060 w 28575"/>
                              <a:gd name="connsiteY380" fmla="*/ 52149 h 190500"/>
                              <a:gd name="connsiteX381" fmla="*/ 21060 w 28575"/>
                              <a:gd name="connsiteY381" fmla="*/ 52149 h 190500"/>
                              <a:gd name="connsiteX382" fmla="*/ 21060 w 28575"/>
                              <a:gd name="connsiteY382" fmla="*/ 50702 h 190500"/>
                              <a:gd name="connsiteX383" fmla="*/ 21060 w 28575"/>
                              <a:gd name="connsiteY383" fmla="*/ 49978 h 190500"/>
                              <a:gd name="connsiteX384" fmla="*/ 21803 w 28575"/>
                              <a:gd name="connsiteY384" fmla="*/ 49978 h 190500"/>
                              <a:gd name="connsiteX385" fmla="*/ 21803 w 28575"/>
                              <a:gd name="connsiteY385" fmla="*/ 48530 h 190500"/>
                              <a:gd name="connsiteX386" fmla="*/ 21803 w 28575"/>
                              <a:gd name="connsiteY386" fmla="*/ 48530 h 190500"/>
                              <a:gd name="connsiteX387" fmla="*/ 21803 w 28575"/>
                              <a:gd name="connsiteY387" fmla="*/ 47806 h 190500"/>
                              <a:gd name="connsiteX388" fmla="*/ 21803 w 28575"/>
                              <a:gd name="connsiteY388" fmla="*/ 47082 h 190500"/>
                              <a:gd name="connsiteX389" fmla="*/ 21803 w 28575"/>
                              <a:gd name="connsiteY389" fmla="*/ 47082 h 190500"/>
                              <a:gd name="connsiteX390" fmla="*/ 21803 w 28575"/>
                              <a:gd name="connsiteY390" fmla="*/ 46358 h 190500"/>
                              <a:gd name="connsiteX391" fmla="*/ 21803 w 28575"/>
                              <a:gd name="connsiteY391" fmla="*/ 45634 h 190500"/>
                              <a:gd name="connsiteX392" fmla="*/ 21803 w 28575"/>
                              <a:gd name="connsiteY392" fmla="*/ 44910 h 190500"/>
                              <a:gd name="connsiteX393" fmla="*/ 21803 w 28575"/>
                              <a:gd name="connsiteY393" fmla="*/ 44910 h 190500"/>
                              <a:gd name="connsiteX394" fmla="*/ 21803 w 28575"/>
                              <a:gd name="connsiteY394" fmla="*/ 44187 h 190500"/>
                              <a:gd name="connsiteX395" fmla="*/ 21803 w 28575"/>
                              <a:gd name="connsiteY395" fmla="*/ 44187 h 190500"/>
                              <a:gd name="connsiteX396" fmla="*/ 21803 w 28575"/>
                              <a:gd name="connsiteY396" fmla="*/ 43463 h 190500"/>
                              <a:gd name="connsiteX397" fmla="*/ 21803 w 28575"/>
                              <a:gd name="connsiteY397" fmla="*/ 42739 h 190500"/>
                              <a:gd name="connsiteX398" fmla="*/ 22555 w 28575"/>
                              <a:gd name="connsiteY398" fmla="*/ 42015 h 190500"/>
                              <a:gd name="connsiteX399" fmla="*/ 22555 w 28575"/>
                              <a:gd name="connsiteY399" fmla="*/ 41291 h 190500"/>
                              <a:gd name="connsiteX400" fmla="*/ 22555 w 28575"/>
                              <a:gd name="connsiteY400" fmla="*/ 40567 h 190500"/>
                              <a:gd name="connsiteX401" fmla="*/ 22555 w 28575"/>
                              <a:gd name="connsiteY401" fmla="*/ 40567 h 190500"/>
                              <a:gd name="connsiteX402" fmla="*/ 22555 w 28575"/>
                              <a:gd name="connsiteY402" fmla="*/ 39843 h 190500"/>
                              <a:gd name="connsiteX403" fmla="*/ 22555 w 28575"/>
                              <a:gd name="connsiteY403" fmla="*/ 39110 h 190500"/>
                              <a:gd name="connsiteX404" fmla="*/ 22555 w 28575"/>
                              <a:gd name="connsiteY404" fmla="*/ 39110 h 190500"/>
                              <a:gd name="connsiteX405" fmla="*/ 22555 w 28575"/>
                              <a:gd name="connsiteY405" fmla="*/ 38386 h 190500"/>
                              <a:gd name="connsiteX406" fmla="*/ 22555 w 28575"/>
                              <a:gd name="connsiteY406" fmla="*/ 37662 h 190500"/>
                              <a:gd name="connsiteX407" fmla="*/ 22555 w 28575"/>
                              <a:gd name="connsiteY407" fmla="*/ 37662 h 190500"/>
                              <a:gd name="connsiteX408" fmla="*/ 22555 w 28575"/>
                              <a:gd name="connsiteY408" fmla="*/ 36938 h 190500"/>
                              <a:gd name="connsiteX409" fmla="*/ 22555 w 28575"/>
                              <a:gd name="connsiteY409" fmla="*/ 36214 h 190500"/>
                              <a:gd name="connsiteX410" fmla="*/ 23308 w 28575"/>
                              <a:gd name="connsiteY410" fmla="*/ 35490 h 190500"/>
                              <a:gd name="connsiteX411" fmla="*/ 23308 w 28575"/>
                              <a:gd name="connsiteY411" fmla="*/ 34766 h 190500"/>
                              <a:gd name="connsiteX412" fmla="*/ 23308 w 28575"/>
                              <a:gd name="connsiteY412" fmla="*/ 34766 h 190500"/>
                              <a:gd name="connsiteX413" fmla="*/ 23308 w 28575"/>
                              <a:gd name="connsiteY413" fmla="*/ 34042 h 190500"/>
                              <a:gd name="connsiteX414" fmla="*/ 23308 w 28575"/>
                              <a:gd name="connsiteY414" fmla="*/ 34042 h 190500"/>
                              <a:gd name="connsiteX415" fmla="*/ 23308 w 28575"/>
                              <a:gd name="connsiteY415" fmla="*/ 34042 h 190500"/>
                              <a:gd name="connsiteX416" fmla="*/ 23308 w 28575"/>
                              <a:gd name="connsiteY416" fmla="*/ 32595 h 190500"/>
                              <a:gd name="connsiteX417" fmla="*/ 23308 w 28575"/>
                              <a:gd name="connsiteY417" fmla="*/ 31871 h 190500"/>
                              <a:gd name="connsiteX418" fmla="*/ 23308 w 28575"/>
                              <a:gd name="connsiteY418" fmla="*/ 31871 h 190500"/>
                              <a:gd name="connsiteX419" fmla="*/ 23308 w 28575"/>
                              <a:gd name="connsiteY419" fmla="*/ 31871 h 190500"/>
                              <a:gd name="connsiteX420" fmla="*/ 23308 w 28575"/>
                              <a:gd name="connsiteY420" fmla="*/ 31147 h 190500"/>
                              <a:gd name="connsiteX421" fmla="*/ 23308 w 28575"/>
                              <a:gd name="connsiteY421" fmla="*/ 30423 h 190500"/>
                              <a:gd name="connsiteX422" fmla="*/ 24060 w 28575"/>
                              <a:gd name="connsiteY422" fmla="*/ 30423 h 190500"/>
                              <a:gd name="connsiteX423" fmla="*/ 24060 w 28575"/>
                              <a:gd name="connsiteY423" fmla="*/ 29699 h 190500"/>
                              <a:gd name="connsiteX424" fmla="*/ 24060 w 28575"/>
                              <a:gd name="connsiteY424" fmla="*/ 28975 h 190500"/>
                              <a:gd name="connsiteX425" fmla="*/ 24060 w 28575"/>
                              <a:gd name="connsiteY425" fmla="*/ 28251 h 190500"/>
                              <a:gd name="connsiteX426" fmla="*/ 24060 w 28575"/>
                              <a:gd name="connsiteY426" fmla="*/ 28251 h 190500"/>
                              <a:gd name="connsiteX427" fmla="*/ 24060 w 28575"/>
                              <a:gd name="connsiteY427" fmla="*/ 27527 h 190500"/>
                              <a:gd name="connsiteX428" fmla="*/ 24060 w 28575"/>
                              <a:gd name="connsiteY428" fmla="*/ 26803 h 190500"/>
                              <a:gd name="connsiteX429" fmla="*/ 24060 w 28575"/>
                              <a:gd name="connsiteY429" fmla="*/ 26803 h 190500"/>
                              <a:gd name="connsiteX430" fmla="*/ 24060 w 28575"/>
                              <a:gd name="connsiteY430" fmla="*/ 26080 h 190500"/>
                              <a:gd name="connsiteX431" fmla="*/ 24060 w 28575"/>
                              <a:gd name="connsiteY431" fmla="*/ 24632 h 190500"/>
                              <a:gd name="connsiteX432" fmla="*/ 24060 w 28575"/>
                              <a:gd name="connsiteY432" fmla="*/ 24632 h 190500"/>
                              <a:gd name="connsiteX433" fmla="*/ 24060 w 28575"/>
                              <a:gd name="connsiteY433" fmla="*/ 24632 h 190500"/>
                              <a:gd name="connsiteX434" fmla="*/ 24813 w 28575"/>
                              <a:gd name="connsiteY434" fmla="*/ 24632 h 190500"/>
                              <a:gd name="connsiteX435" fmla="*/ 24813 w 28575"/>
                              <a:gd name="connsiteY435" fmla="*/ 24632 h 190500"/>
                              <a:gd name="connsiteX436" fmla="*/ 24813 w 28575"/>
                              <a:gd name="connsiteY436" fmla="*/ 23908 h 190500"/>
                              <a:gd name="connsiteX437" fmla="*/ 24813 w 28575"/>
                              <a:gd name="connsiteY437" fmla="*/ 23174 h 190500"/>
                              <a:gd name="connsiteX438" fmla="*/ 24813 w 28575"/>
                              <a:gd name="connsiteY438" fmla="*/ 23174 h 190500"/>
                              <a:gd name="connsiteX439" fmla="*/ 24813 w 28575"/>
                              <a:gd name="connsiteY439" fmla="*/ 22450 h 190500"/>
                              <a:gd name="connsiteX440" fmla="*/ 24813 w 28575"/>
                              <a:gd name="connsiteY440" fmla="*/ 21727 h 190500"/>
                              <a:gd name="connsiteX441" fmla="*/ 24813 w 28575"/>
                              <a:gd name="connsiteY441" fmla="*/ 21003 h 190500"/>
                              <a:gd name="connsiteX442" fmla="*/ 24813 w 28575"/>
                              <a:gd name="connsiteY442" fmla="*/ 20279 h 190500"/>
                              <a:gd name="connsiteX443" fmla="*/ 24813 w 28575"/>
                              <a:gd name="connsiteY443" fmla="*/ 19555 h 190500"/>
                              <a:gd name="connsiteX444" fmla="*/ 24813 w 28575"/>
                              <a:gd name="connsiteY444" fmla="*/ 19555 h 190500"/>
                              <a:gd name="connsiteX445" fmla="*/ 24813 w 28575"/>
                              <a:gd name="connsiteY445" fmla="*/ 19555 h 190500"/>
                              <a:gd name="connsiteX446" fmla="*/ 25565 w 28575"/>
                              <a:gd name="connsiteY446" fmla="*/ 18831 h 190500"/>
                              <a:gd name="connsiteX447" fmla="*/ 25565 w 28575"/>
                              <a:gd name="connsiteY447" fmla="*/ 18831 h 190500"/>
                              <a:gd name="connsiteX448" fmla="*/ 25565 w 28575"/>
                              <a:gd name="connsiteY448" fmla="*/ 18107 h 190500"/>
                              <a:gd name="connsiteX449" fmla="*/ 25565 w 28575"/>
                              <a:gd name="connsiteY449" fmla="*/ 17383 h 190500"/>
                              <a:gd name="connsiteX450" fmla="*/ 25565 w 28575"/>
                              <a:gd name="connsiteY450" fmla="*/ 17383 h 190500"/>
                              <a:gd name="connsiteX451" fmla="*/ 25565 w 28575"/>
                              <a:gd name="connsiteY451" fmla="*/ 15935 h 190500"/>
                              <a:gd name="connsiteX452" fmla="*/ 25565 w 28575"/>
                              <a:gd name="connsiteY452" fmla="*/ 15935 h 190500"/>
                              <a:gd name="connsiteX453" fmla="*/ 25565 w 28575"/>
                              <a:gd name="connsiteY453" fmla="*/ 15935 h 190500"/>
                              <a:gd name="connsiteX454" fmla="*/ 25565 w 28575"/>
                              <a:gd name="connsiteY454" fmla="*/ 15211 h 190500"/>
                              <a:gd name="connsiteX455" fmla="*/ 25565 w 28575"/>
                              <a:gd name="connsiteY455" fmla="*/ 15211 h 190500"/>
                              <a:gd name="connsiteX456" fmla="*/ 25565 w 28575"/>
                              <a:gd name="connsiteY456" fmla="*/ 15211 h 190500"/>
                              <a:gd name="connsiteX457" fmla="*/ 25565 w 28575"/>
                              <a:gd name="connsiteY457" fmla="*/ 14487 h 190500"/>
                              <a:gd name="connsiteX458" fmla="*/ 25565 w 28575"/>
                              <a:gd name="connsiteY458" fmla="*/ 14487 h 190500"/>
                              <a:gd name="connsiteX459" fmla="*/ 25565 w 28575"/>
                              <a:gd name="connsiteY459" fmla="*/ 13764 h 190500"/>
                              <a:gd name="connsiteX460" fmla="*/ 25565 w 28575"/>
                              <a:gd name="connsiteY460" fmla="*/ 13764 h 190500"/>
                              <a:gd name="connsiteX461" fmla="*/ 25565 w 28575"/>
                              <a:gd name="connsiteY461" fmla="*/ 13040 h 190500"/>
                              <a:gd name="connsiteX462" fmla="*/ 25565 w 28575"/>
                              <a:gd name="connsiteY462" fmla="*/ 12316 h 190500"/>
                              <a:gd name="connsiteX463" fmla="*/ 25565 w 28575"/>
                              <a:gd name="connsiteY463" fmla="*/ 12316 h 190500"/>
                              <a:gd name="connsiteX464" fmla="*/ 25565 w 28575"/>
                              <a:gd name="connsiteY464" fmla="*/ 12316 h 190500"/>
                              <a:gd name="connsiteX465" fmla="*/ 25565 w 28575"/>
                              <a:gd name="connsiteY465" fmla="*/ 11592 h 190500"/>
                              <a:gd name="connsiteX466" fmla="*/ 26318 w 28575"/>
                              <a:gd name="connsiteY466" fmla="*/ 10868 h 190500"/>
                              <a:gd name="connsiteX467" fmla="*/ 26318 w 28575"/>
                              <a:gd name="connsiteY467" fmla="*/ 10868 h 190500"/>
                              <a:gd name="connsiteX468" fmla="*/ 26318 w 28575"/>
                              <a:gd name="connsiteY468" fmla="*/ 10868 h 190500"/>
                              <a:gd name="connsiteX469" fmla="*/ 26318 w 28575"/>
                              <a:gd name="connsiteY469" fmla="*/ 10144 h 190500"/>
                              <a:gd name="connsiteX470" fmla="*/ 26318 w 28575"/>
                              <a:gd name="connsiteY470" fmla="*/ 10144 h 190500"/>
                              <a:gd name="connsiteX471" fmla="*/ 26318 w 28575"/>
                              <a:gd name="connsiteY471" fmla="*/ 10144 h 190500"/>
                              <a:gd name="connsiteX472" fmla="*/ 26318 w 28575"/>
                              <a:gd name="connsiteY472" fmla="*/ 9420 h 190500"/>
                              <a:gd name="connsiteX473" fmla="*/ 26318 w 28575"/>
                              <a:gd name="connsiteY473" fmla="*/ 8696 h 190500"/>
                              <a:gd name="connsiteX474" fmla="*/ 26318 w 28575"/>
                              <a:gd name="connsiteY474" fmla="*/ 8696 h 190500"/>
                              <a:gd name="connsiteX475" fmla="*/ 26318 w 28575"/>
                              <a:gd name="connsiteY475" fmla="*/ 7972 h 190500"/>
                              <a:gd name="connsiteX476" fmla="*/ 26318 w 28575"/>
                              <a:gd name="connsiteY476" fmla="*/ 7239 h 190500"/>
                              <a:gd name="connsiteX477" fmla="*/ 26318 w 28575"/>
                              <a:gd name="connsiteY477" fmla="*/ 7239 h 190500"/>
                              <a:gd name="connsiteX478" fmla="*/ 27070 w 28575"/>
                              <a:gd name="connsiteY478" fmla="*/ 7239 h 190500"/>
                              <a:gd name="connsiteX479" fmla="*/ 27070 w 28575"/>
                              <a:gd name="connsiteY479" fmla="*/ 7239 h 190500"/>
                              <a:gd name="connsiteX480" fmla="*/ 27070 w 28575"/>
                              <a:gd name="connsiteY480" fmla="*/ 7239 h 190500"/>
                              <a:gd name="connsiteX481" fmla="*/ 27070 w 28575"/>
                              <a:gd name="connsiteY481" fmla="*/ 6515 h 190500"/>
                              <a:gd name="connsiteX482" fmla="*/ 27070 w 28575"/>
                              <a:gd name="connsiteY482" fmla="*/ 5791 h 190500"/>
                              <a:gd name="connsiteX483" fmla="*/ 27070 w 28575"/>
                              <a:gd name="connsiteY483" fmla="*/ 5791 h 190500"/>
                              <a:gd name="connsiteX484" fmla="*/ 27070 w 28575"/>
                              <a:gd name="connsiteY484" fmla="*/ 5067 h 190500"/>
                              <a:gd name="connsiteX485" fmla="*/ 27070 w 28575"/>
                              <a:gd name="connsiteY485" fmla="*/ 5067 h 190500"/>
                              <a:gd name="connsiteX486" fmla="*/ 27070 w 28575"/>
                              <a:gd name="connsiteY486" fmla="*/ 5067 h 190500"/>
                              <a:gd name="connsiteX487" fmla="*/ 27070 w 28575"/>
                              <a:gd name="connsiteY487" fmla="*/ 5067 h 190500"/>
                              <a:gd name="connsiteX488" fmla="*/ 27070 w 28575"/>
                              <a:gd name="connsiteY488" fmla="*/ 4343 h 190500"/>
                              <a:gd name="connsiteX489" fmla="*/ 27070 w 28575"/>
                              <a:gd name="connsiteY489" fmla="*/ 4343 h 190500"/>
                              <a:gd name="connsiteX490" fmla="*/ 27823 w 28575"/>
                              <a:gd name="connsiteY490" fmla="*/ 4343 h 190500"/>
                              <a:gd name="connsiteX491" fmla="*/ 27823 w 28575"/>
                              <a:gd name="connsiteY491" fmla="*/ 3620 h 190500"/>
                              <a:gd name="connsiteX492" fmla="*/ 27823 w 28575"/>
                              <a:gd name="connsiteY492" fmla="*/ 2896 h 190500"/>
                              <a:gd name="connsiteX493" fmla="*/ 27823 w 28575"/>
                              <a:gd name="connsiteY493" fmla="*/ 2896 h 190500"/>
                              <a:gd name="connsiteX494" fmla="*/ 27823 w 28575"/>
                              <a:gd name="connsiteY494" fmla="*/ 2896 h 190500"/>
                              <a:gd name="connsiteX495" fmla="*/ 27823 w 28575"/>
                              <a:gd name="connsiteY495" fmla="*/ 2896 h 190500"/>
                              <a:gd name="connsiteX496" fmla="*/ 27823 w 28575"/>
                              <a:gd name="connsiteY496" fmla="*/ 2172 h 190500"/>
                              <a:gd name="connsiteX497" fmla="*/ 27823 w 28575"/>
                              <a:gd name="connsiteY497" fmla="*/ 2896 h 190500"/>
                              <a:gd name="connsiteX498" fmla="*/ 27823 w 28575"/>
                              <a:gd name="connsiteY498" fmla="*/ 2172 h 190500"/>
                              <a:gd name="connsiteX499" fmla="*/ 27823 w 28575"/>
                              <a:gd name="connsiteY499" fmla="*/ 2172 h 190500"/>
                              <a:gd name="connsiteX500" fmla="*/ 27823 w 28575"/>
                              <a:gd name="connsiteY500" fmla="*/ 1448 h 190500"/>
                              <a:gd name="connsiteX501" fmla="*/ 27823 w 28575"/>
                              <a:gd name="connsiteY501" fmla="*/ 1448 h 190500"/>
                              <a:gd name="connsiteX502" fmla="*/ 28575 w 28575"/>
                              <a:gd name="connsiteY502" fmla="*/ 1448 h 190500"/>
                              <a:gd name="connsiteX503" fmla="*/ 28575 w 28575"/>
                              <a:gd name="connsiteY503" fmla="*/ 724 h 190500"/>
                              <a:gd name="connsiteX504" fmla="*/ 28575 w 28575"/>
                              <a:gd name="connsiteY504" fmla="*/ 1448 h 190500"/>
                              <a:gd name="connsiteX505" fmla="*/ 28575 w 28575"/>
                              <a:gd name="connsiteY505" fmla="*/ 724 h 190500"/>
                              <a:gd name="connsiteX506" fmla="*/ 28575 w 28575"/>
                              <a:gd name="connsiteY506" fmla="*/ 0 h 190500"/>
                              <a:gd name="connsiteX507" fmla="*/ 28575 w 28575"/>
                              <a:gd name="connsiteY507" fmla="*/ 0 h 190500"/>
                              <a:gd name="connsiteX508" fmla="*/ 28575 w 28575"/>
                              <a:gd name="connsiteY508" fmla="*/ 0 h 190500"/>
                              <a:gd name="connsiteX509" fmla="*/ 28575 w 28575"/>
                              <a:gd name="connsiteY509" fmla="*/ 0 h 190500"/>
                              <a:gd name="connsiteX510" fmla="*/ 28575 w 28575"/>
                              <a:gd name="connsiteY510" fmla="*/ 0 h 190500"/>
                              <a:gd name="connsiteX511" fmla="*/ 28575 w 28575"/>
                              <a:gd name="connsiteY511" fmla="*/ 0 h 1905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190500">
                                <a:moveTo>
                                  <a:pt x="0" y="190500"/>
                                </a:moveTo>
                                <a:lnTo>
                                  <a:pt x="0" y="190500"/>
                                </a:lnTo>
                                <a:lnTo>
                                  <a:pt x="0" y="190500"/>
                                </a:lnTo>
                                <a:lnTo>
                                  <a:pt x="0" y="190500"/>
                                </a:lnTo>
                                <a:lnTo>
                                  <a:pt x="0" y="190500"/>
                                </a:lnTo>
                                <a:lnTo>
                                  <a:pt x="0" y="190500"/>
                                </a:lnTo>
                                <a:lnTo>
                                  <a:pt x="0" y="190500"/>
                                </a:lnTo>
                                <a:lnTo>
                                  <a:pt x="0" y="190500"/>
                                </a:lnTo>
                                <a:lnTo>
                                  <a:pt x="752" y="189776"/>
                                </a:lnTo>
                                <a:lnTo>
                                  <a:pt x="752" y="189776"/>
                                </a:lnTo>
                                <a:lnTo>
                                  <a:pt x="752" y="189776"/>
                                </a:lnTo>
                                <a:lnTo>
                                  <a:pt x="752" y="189776"/>
                                </a:lnTo>
                                <a:lnTo>
                                  <a:pt x="752" y="189776"/>
                                </a:lnTo>
                                <a:lnTo>
                                  <a:pt x="752" y="189052"/>
                                </a:lnTo>
                                <a:lnTo>
                                  <a:pt x="752" y="189052"/>
                                </a:lnTo>
                                <a:lnTo>
                                  <a:pt x="752" y="189776"/>
                                </a:lnTo>
                                <a:lnTo>
                                  <a:pt x="752" y="190500"/>
                                </a:lnTo>
                                <a:lnTo>
                                  <a:pt x="752" y="189776"/>
                                </a:lnTo>
                                <a:lnTo>
                                  <a:pt x="752" y="189776"/>
                                </a:lnTo>
                                <a:lnTo>
                                  <a:pt x="752" y="189052"/>
                                </a:lnTo>
                                <a:lnTo>
                                  <a:pt x="1505" y="188328"/>
                                </a:lnTo>
                                <a:lnTo>
                                  <a:pt x="1505" y="188328"/>
                                </a:lnTo>
                                <a:lnTo>
                                  <a:pt x="1505" y="188328"/>
                                </a:lnTo>
                                <a:lnTo>
                                  <a:pt x="1505" y="188328"/>
                                </a:lnTo>
                                <a:lnTo>
                                  <a:pt x="1505" y="188328"/>
                                </a:lnTo>
                                <a:lnTo>
                                  <a:pt x="1505" y="188328"/>
                                </a:lnTo>
                                <a:lnTo>
                                  <a:pt x="1505" y="188328"/>
                                </a:lnTo>
                                <a:lnTo>
                                  <a:pt x="1505" y="188328"/>
                                </a:lnTo>
                                <a:lnTo>
                                  <a:pt x="1505" y="188328"/>
                                </a:lnTo>
                                <a:lnTo>
                                  <a:pt x="1505" y="187604"/>
                                </a:lnTo>
                                <a:lnTo>
                                  <a:pt x="1505" y="187604"/>
                                </a:lnTo>
                                <a:lnTo>
                                  <a:pt x="1505" y="186880"/>
                                </a:lnTo>
                                <a:lnTo>
                                  <a:pt x="1505" y="187604"/>
                                </a:lnTo>
                                <a:lnTo>
                                  <a:pt x="1505" y="187604"/>
                                </a:lnTo>
                                <a:lnTo>
                                  <a:pt x="1505" y="186880"/>
                                </a:lnTo>
                                <a:lnTo>
                                  <a:pt x="1505" y="186880"/>
                                </a:lnTo>
                                <a:lnTo>
                                  <a:pt x="1505" y="186880"/>
                                </a:lnTo>
                                <a:lnTo>
                                  <a:pt x="1505" y="186880"/>
                                </a:lnTo>
                                <a:lnTo>
                                  <a:pt x="1505" y="186880"/>
                                </a:lnTo>
                                <a:lnTo>
                                  <a:pt x="1505" y="186880"/>
                                </a:lnTo>
                                <a:lnTo>
                                  <a:pt x="2257" y="186880"/>
                                </a:lnTo>
                                <a:lnTo>
                                  <a:pt x="2257" y="186880"/>
                                </a:lnTo>
                                <a:lnTo>
                                  <a:pt x="2257" y="186880"/>
                                </a:lnTo>
                                <a:lnTo>
                                  <a:pt x="2257" y="186880"/>
                                </a:lnTo>
                                <a:lnTo>
                                  <a:pt x="2257" y="186157"/>
                                </a:lnTo>
                                <a:lnTo>
                                  <a:pt x="2257" y="186157"/>
                                </a:lnTo>
                                <a:lnTo>
                                  <a:pt x="2257" y="186157"/>
                                </a:lnTo>
                                <a:lnTo>
                                  <a:pt x="2257" y="185433"/>
                                </a:lnTo>
                                <a:lnTo>
                                  <a:pt x="2257" y="186157"/>
                                </a:lnTo>
                                <a:lnTo>
                                  <a:pt x="2257" y="186157"/>
                                </a:lnTo>
                                <a:lnTo>
                                  <a:pt x="2257" y="186157"/>
                                </a:lnTo>
                                <a:lnTo>
                                  <a:pt x="2257" y="185433"/>
                                </a:lnTo>
                                <a:lnTo>
                                  <a:pt x="3010" y="185433"/>
                                </a:lnTo>
                                <a:lnTo>
                                  <a:pt x="3010" y="184709"/>
                                </a:lnTo>
                                <a:lnTo>
                                  <a:pt x="3010" y="184709"/>
                                </a:lnTo>
                                <a:lnTo>
                                  <a:pt x="3010" y="184709"/>
                                </a:lnTo>
                                <a:lnTo>
                                  <a:pt x="3010" y="184709"/>
                                </a:lnTo>
                                <a:lnTo>
                                  <a:pt x="3010" y="184709"/>
                                </a:lnTo>
                                <a:lnTo>
                                  <a:pt x="3010" y="184709"/>
                                </a:lnTo>
                                <a:lnTo>
                                  <a:pt x="3010" y="184709"/>
                                </a:lnTo>
                                <a:lnTo>
                                  <a:pt x="3010" y="184709"/>
                                </a:lnTo>
                                <a:lnTo>
                                  <a:pt x="3010" y="183985"/>
                                </a:lnTo>
                                <a:lnTo>
                                  <a:pt x="3010" y="183985"/>
                                </a:lnTo>
                                <a:lnTo>
                                  <a:pt x="3010" y="183261"/>
                                </a:lnTo>
                                <a:lnTo>
                                  <a:pt x="3762" y="183261"/>
                                </a:lnTo>
                                <a:lnTo>
                                  <a:pt x="3762" y="183261"/>
                                </a:lnTo>
                                <a:lnTo>
                                  <a:pt x="3762" y="183261"/>
                                </a:lnTo>
                                <a:lnTo>
                                  <a:pt x="3762" y="183261"/>
                                </a:lnTo>
                                <a:lnTo>
                                  <a:pt x="3762" y="182528"/>
                                </a:lnTo>
                                <a:lnTo>
                                  <a:pt x="3762" y="183261"/>
                                </a:lnTo>
                                <a:lnTo>
                                  <a:pt x="3762" y="183261"/>
                                </a:lnTo>
                                <a:lnTo>
                                  <a:pt x="3762" y="181804"/>
                                </a:lnTo>
                                <a:lnTo>
                                  <a:pt x="3762" y="181804"/>
                                </a:lnTo>
                                <a:lnTo>
                                  <a:pt x="3762" y="181804"/>
                                </a:lnTo>
                                <a:lnTo>
                                  <a:pt x="3762" y="181080"/>
                                </a:lnTo>
                                <a:lnTo>
                                  <a:pt x="3762" y="181804"/>
                                </a:lnTo>
                                <a:lnTo>
                                  <a:pt x="4515" y="181080"/>
                                </a:lnTo>
                                <a:lnTo>
                                  <a:pt x="4515" y="181080"/>
                                </a:lnTo>
                                <a:lnTo>
                                  <a:pt x="4515" y="181080"/>
                                </a:lnTo>
                                <a:lnTo>
                                  <a:pt x="4515" y="181080"/>
                                </a:lnTo>
                                <a:lnTo>
                                  <a:pt x="4515" y="181080"/>
                                </a:lnTo>
                                <a:lnTo>
                                  <a:pt x="4515" y="181080"/>
                                </a:lnTo>
                                <a:lnTo>
                                  <a:pt x="4515" y="181080"/>
                                </a:lnTo>
                                <a:lnTo>
                                  <a:pt x="4515" y="181080"/>
                                </a:lnTo>
                                <a:lnTo>
                                  <a:pt x="4515" y="181080"/>
                                </a:lnTo>
                                <a:lnTo>
                                  <a:pt x="4515" y="180356"/>
                                </a:lnTo>
                                <a:lnTo>
                                  <a:pt x="4515" y="180356"/>
                                </a:lnTo>
                                <a:lnTo>
                                  <a:pt x="4515" y="179632"/>
                                </a:lnTo>
                                <a:lnTo>
                                  <a:pt x="5267" y="179632"/>
                                </a:lnTo>
                                <a:lnTo>
                                  <a:pt x="5267" y="179632"/>
                                </a:lnTo>
                                <a:lnTo>
                                  <a:pt x="5267" y="179632"/>
                                </a:lnTo>
                                <a:lnTo>
                                  <a:pt x="5267" y="178908"/>
                                </a:lnTo>
                                <a:lnTo>
                                  <a:pt x="5267" y="178184"/>
                                </a:lnTo>
                                <a:lnTo>
                                  <a:pt x="5267" y="178184"/>
                                </a:lnTo>
                                <a:lnTo>
                                  <a:pt x="5267" y="178184"/>
                                </a:lnTo>
                                <a:lnTo>
                                  <a:pt x="5267" y="178184"/>
                                </a:lnTo>
                                <a:lnTo>
                                  <a:pt x="5267" y="178908"/>
                                </a:lnTo>
                                <a:lnTo>
                                  <a:pt x="5267" y="178184"/>
                                </a:lnTo>
                                <a:lnTo>
                                  <a:pt x="5267" y="178184"/>
                                </a:lnTo>
                                <a:lnTo>
                                  <a:pt x="5267" y="178184"/>
                                </a:lnTo>
                                <a:lnTo>
                                  <a:pt x="6020" y="177460"/>
                                </a:lnTo>
                                <a:lnTo>
                                  <a:pt x="6020" y="177460"/>
                                </a:lnTo>
                                <a:lnTo>
                                  <a:pt x="6020" y="176736"/>
                                </a:lnTo>
                                <a:lnTo>
                                  <a:pt x="6020" y="176736"/>
                                </a:lnTo>
                                <a:lnTo>
                                  <a:pt x="6020" y="176736"/>
                                </a:lnTo>
                                <a:lnTo>
                                  <a:pt x="6020" y="176736"/>
                                </a:lnTo>
                                <a:lnTo>
                                  <a:pt x="6020" y="176013"/>
                                </a:lnTo>
                                <a:lnTo>
                                  <a:pt x="6020" y="176013"/>
                                </a:lnTo>
                                <a:lnTo>
                                  <a:pt x="6020" y="175289"/>
                                </a:lnTo>
                                <a:lnTo>
                                  <a:pt x="6020" y="174565"/>
                                </a:lnTo>
                                <a:lnTo>
                                  <a:pt x="6020" y="174565"/>
                                </a:lnTo>
                                <a:lnTo>
                                  <a:pt x="6020" y="173841"/>
                                </a:lnTo>
                                <a:lnTo>
                                  <a:pt x="6020" y="173841"/>
                                </a:lnTo>
                                <a:lnTo>
                                  <a:pt x="6020" y="173841"/>
                                </a:lnTo>
                                <a:lnTo>
                                  <a:pt x="6772" y="173841"/>
                                </a:lnTo>
                                <a:lnTo>
                                  <a:pt x="6772" y="173841"/>
                                </a:lnTo>
                                <a:lnTo>
                                  <a:pt x="6772" y="173841"/>
                                </a:lnTo>
                                <a:lnTo>
                                  <a:pt x="6772" y="173841"/>
                                </a:lnTo>
                                <a:lnTo>
                                  <a:pt x="6772" y="173117"/>
                                </a:lnTo>
                                <a:lnTo>
                                  <a:pt x="6772" y="173117"/>
                                </a:lnTo>
                                <a:lnTo>
                                  <a:pt x="6772" y="173117"/>
                                </a:lnTo>
                                <a:lnTo>
                                  <a:pt x="6772" y="173117"/>
                                </a:lnTo>
                                <a:lnTo>
                                  <a:pt x="6772" y="172393"/>
                                </a:lnTo>
                                <a:lnTo>
                                  <a:pt x="6772" y="172393"/>
                                </a:lnTo>
                                <a:lnTo>
                                  <a:pt x="6772" y="172393"/>
                                </a:lnTo>
                                <a:lnTo>
                                  <a:pt x="6772" y="172393"/>
                                </a:lnTo>
                                <a:lnTo>
                                  <a:pt x="6772" y="170945"/>
                                </a:lnTo>
                                <a:lnTo>
                                  <a:pt x="6772" y="170945"/>
                                </a:lnTo>
                                <a:lnTo>
                                  <a:pt x="6772" y="170221"/>
                                </a:lnTo>
                                <a:lnTo>
                                  <a:pt x="6772" y="170221"/>
                                </a:lnTo>
                                <a:lnTo>
                                  <a:pt x="6772" y="170221"/>
                                </a:lnTo>
                                <a:lnTo>
                                  <a:pt x="6772" y="169497"/>
                                </a:lnTo>
                                <a:lnTo>
                                  <a:pt x="7515" y="168773"/>
                                </a:lnTo>
                                <a:lnTo>
                                  <a:pt x="7515" y="168773"/>
                                </a:lnTo>
                                <a:lnTo>
                                  <a:pt x="7515" y="168773"/>
                                </a:lnTo>
                                <a:lnTo>
                                  <a:pt x="7515" y="168773"/>
                                </a:lnTo>
                                <a:lnTo>
                                  <a:pt x="7515" y="168773"/>
                                </a:lnTo>
                                <a:lnTo>
                                  <a:pt x="7515" y="168050"/>
                                </a:lnTo>
                                <a:lnTo>
                                  <a:pt x="7515" y="168773"/>
                                </a:lnTo>
                                <a:lnTo>
                                  <a:pt x="7515" y="168050"/>
                                </a:lnTo>
                                <a:lnTo>
                                  <a:pt x="7515" y="167326"/>
                                </a:lnTo>
                                <a:lnTo>
                                  <a:pt x="7515" y="166592"/>
                                </a:lnTo>
                                <a:lnTo>
                                  <a:pt x="7515" y="166592"/>
                                </a:lnTo>
                                <a:lnTo>
                                  <a:pt x="7515" y="166592"/>
                                </a:lnTo>
                                <a:lnTo>
                                  <a:pt x="8268" y="165868"/>
                                </a:lnTo>
                                <a:lnTo>
                                  <a:pt x="8268" y="165868"/>
                                </a:lnTo>
                                <a:lnTo>
                                  <a:pt x="8268" y="165144"/>
                                </a:lnTo>
                                <a:lnTo>
                                  <a:pt x="8268" y="165144"/>
                                </a:lnTo>
                                <a:lnTo>
                                  <a:pt x="8268" y="165144"/>
                                </a:lnTo>
                                <a:lnTo>
                                  <a:pt x="8268" y="165144"/>
                                </a:lnTo>
                                <a:lnTo>
                                  <a:pt x="8268" y="165144"/>
                                </a:lnTo>
                                <a:lnTo>
                                  <a:pt x="8268" y="164420"/>
                                </a:lnTo>
                                <a:lnTo>
                                  <a:pt x="8268" y="164420"/>
                                </a:lnTo>
                                <a:lnTo>
                                  <a:pt x="8268" y="163697"/>
                                </a:lnTo>
                                <a:lnTo>
                                  <a:pt x="8268" y="163697"/>
                                </a:lnTo>
                                <a:lnTo>
                                  <a:pt x="8268" y="163697"/>
                                </a:lnTo>
                                <a:lnTo>
                                  <a:pt x="9020" y="162973"/>
                                </a:lnTo>
                                <a:lnTo>
                                  <a:pt x="9020" y="162973"/>
                                </a:lnTo>
                                <a:lnTo>
                                  <a:pt x="9020" y="162249"/>
                                </a:lnTo>
                                <a:lnTo>
                                  <a:pt x="9020" y="162249"/>
                                </a:lnTo>
                                <a:lnTo>
                                  <a:pt x="9020" y="161525"/>
                                </a:lnTo>
                                <a:lnTo>
                                  <a:pt x="9020" y="161525"/>
                                </a:lnTo>
                                <a:lnTo>
                                  <a:pt x="9020" y="161525"/>
                                </a:lnTo>
                                <a:lnTo>
                                  <a:pt x="9020" y="160801"/>
                                </a:lnTo>
                                <a:lnTo>
                                  <a:pt x="9020" y="160077"/>
                                </a:lnTo>
                                <a:lnTo>
                                  <a:pt x="9020" y="160077"/>
                                </a:lnTo>
                                <a:lnTo>
                                  <a:pt x="9020" y="160077"/>
                                </a:lnTo>
                                <a:lnTo>
                                  <a:pt x="9020" y="159353"/>
                                </a:lnTo>
                                <a:lnTo>
                                  <a:pt x="9773" y="159353"/>
                                </a:lnTo>
                                <a:lnTo>
                                  <a:pt x="9773" y="159353"/>
                                </a:lnTo>
                                <a:lnTo>
                                  <a:pt x="9773" y="158629"/>
                                </a:lnTo>
                                <a:lnTo>
                                  <a:pt x="9773" y="158629"/>
                                </a:lnTo>
                                <a:lnTo>
                                  <a:pt x="9773" y="157905"/>
                                </a:lnTo>
                                <a:lnTo>
                                  <a:pt x="9773" y="157905"/>
                                </a:lnTo>
                                <a:lnTo>
                                  <a:pt x="9773" y="157182"/>
                                </a:lnTo>
                                <a:lnTo>
                                  <a:pt x="9773" y="156458"/>
                                </a:lnTo>
                                <a:lnTo>
                                  <a:pt x="9773" y="155734"/>
                                </a:lnTo>
                                <a:lnTo>
                                  <a:pt x="9773" y="155734"/>
                                </a:lnTo>
                                <a:lnTo>
                                  <a:pt x="9773" y="155010"/>
                                </a:lnTo>
                                <a:lnTo>
                                  <a:pt x="9773" y="155010"/>
                                </a:lnTo>
                                <a:lnTo>
                                  <a:pt x="9773" y="155734"/>
                                </a:lnTo>
                                <a:lnTo>
                                  <a:pt x="9773" y="155010"/>
                                </a:lnTo>
                                <a:lnTo>
                                  <a:pt x="10525" y="154286"/>
                                </a:lnTo>
                                <a:lnTo>
                                  <a:pt x="10525" y="154286"/>
                                </a:lnTo>
                                <a:lnTo>
                                  <a:pt x="10525" y="153562"/>
                                </a:lnTo>
                                <a:lnTo>
                                  <a:pt x="10525" y="152838"/>
                                </a:lnTo>
                                <a:lnTo>
                                  <a:pt x="10525" y="152838"/>
                                </a:lnTo>
                                <a:lnTo>
                                  <a:pt x="10525" y="152838"/>
                                </a:lnTo>
                                <a:lnTo>
                                  <a:pt x="10525" y="152114"/>
                                </a:lnTo>
                                <a:lnTo>
                                  <a:pt x="10525" y="151390"/>
                                </a:lnTo>
                                <a:lnTo>
                                  <a:pt x="10525" y="151390"/>
                                </a:lnTo>
                                <a:lnTo>
                                  <a:pt x="10525" y="150657"/>
                                </a:lnTo>
                                <a:lnTo>
                                  <a:pt x="10525" y="150657"/>
                                </a:lnTo>
                                <a:lnTo>
                                  <a:pt x="10525" y="150657"/>
                                </a:lnTo>
                                <a:lnTo>
                                  <a:pt x="11278" y="149933"/>
                                </a:lnTo>
                                <a:lnTo>
                                  <a:pt x="11278" y="149209"/>
                                </a:lnTo>
                                <a:lnTo>
                                  <a:pt x="11278" y="149209"/>
                                </a:lnTo>
                                <a:lnTo>
                                  <a:pt x="11278" y="149209"/>
                                </a:lnTo>
                                <a:lnTo>
                                  <a:pt x="11278" y="148485"/>
                                </a:lnTo>
                                <a:lnTo>
                                  <a:pt x="11278" y="147761"/>
                                </a:lnTo>
                                <a:lnTo>
                                  <a:pt x="11278" y="147037"/>
                                </a:lnTo>
                                <a:lnTo>
                                  <a:pt x="11278" y="146313"/>
                                </a:lnTo>
                                <a:lnTo>
                                  <a:pt x="11278" y="145590"/>
                                </a:lnTo>
                                <a:lnTo>
                                  <a:pt x="11278" y="146313"/>
                                </a:lnTo>
                                <a:lnTo>
                                  <a:pt x="11278" y="145590"/>
                                </a:lnTo>
                                <a:lnTo>
                                  <a:pt x="11278" y="145590"/>
                                </a:lnTo>
                                <a:lnTo>
                                  <a:pt x="11278" y="145590"/>
                                </a:lnTo>
                                <a:lnTo>
                                  <a:pt x="11278" y="144866"/>
                                </a:lnTo>
                                <a:lnTo>
                                  <a:pt x="11278" y="143418"/>
                                </a:lnTo>
                                <a:lnTo>
                                  <a:pt x="11278" y="143418"/>
                                </a:lnTo>
                                <a:lnTo>
                                  <a:pt x="11278" y="143418"/>
                                </a:lnTo>
                                <a:lnTo>
                                  <a:pt x="11278" y="143418"/>
                                </a:lnTo>
                                <a:lnTo>
                                  <a:pt x="12030" y="142694"/>
                                </a:lnTo>
                                <a:lnTo>
                                  <a:pt x="12030" y="141970"/>
                                </a:lnTo>
                                <a:lnTo>
                                  <a:pt x="12030" y="141970"/>
                                </a:lnTo>
                                <a:lnTo>
                                  <a:pt x="12030" y="141246"/>
                                </a:lnTo>
                                <a:lnTo>
                                  <a:pt x="12030" y="140522"/>
                                </a:lnTo>
                                <a:lnTo>
                                  <a:pt x="12030" y="140522"/>
                                </a:lnTo>
                                <a:lnTo>
                                  <a:pt x="12030" y="139798"/>
                                </a:lnTo>
                                <a:lnTo>
                                  <a:pt x="12030" y="139798"/>
                                </a:lnTo>
                                <a:lnTo>
                                  <a:pt x="12030" y="139798"/>
                                </a:lnTo>
                                <a:lnTo>
                                  <a:pt x="12030" y="139075"/>
                                </a:lnTo>
                                <a:lnTo>
                                  <a:pt x="12030" y="138351"/>
                                </a:lnTo>
                                <a:lnTo>
                                  <a:pt x="12030" y="138351"/>
                                </a:lnTo>
                                <a:lnTo>
                                  <a:pt x="12783" y="137627"/>
                                </a:lnTo>
                                <a:lnTo>
                                  <a:pt x="12783" y="136179"/>
                                </a:lnTo>
                                <a:lnTo>
                                  <a:pt x="12783" y="136179"/>
                                </a:lnTo>
                                <a:lnTo>
                                  <a:pt x="12783" y="136179"/>
                                </a:lnTo>
                                <a:lnTo>
                                  <a:pt x="12783" y="135455"/>
                                </a:lnTo>
                                <a:lnTo>
                                  <a:pt x="12783" y="134722"/>
                                </a:lnTo>
                                <a:lnTo>
                                  <a:pt x="12783" y="134722"/>
                                </a:lnTo>
                                <a:lnTo>
                                  <a:pt x="12783" y="133998"/>
                                </a:lnTo>
                                <a:lnTo>
                                  <a:pt x="12783" y="133274"/>
                                </a:lnTo>
                                <a:lnTo>
                                  <a:pt x="12783" y="132550"/>
                                </a:lnTo>
                                <a:lnTo>
                                  <a:pt x="12783" y="132550"/>
                                </a:lnTo>
                                <a:lnTo>
                                  <a:pt x="12783" y="131826"/>
                                </a:lnTo>
                                <a:lnTo>
                                  <a:pt x="13535" y="131102"/>
                                </a:lnTo>
                                <a:lnTo>
                                  <a:pt x="13535" y="131102"/>
                                </a:lnTo>
                                <a:lnTo>
                                  <a:pt x="13535" y="131102"/>
                                </a:lnTo>
                                <a:lnTo>
                                  <a:pt x="13535" y="129654"/>
                                </a:lnTo>
                                <a:lnTo>
                                  <a:pt x="13535" y="129654"/>
                                </a:lnTo>
                                <a:lnTo>
                                  <a:pt x="13535" y="129654"/>
                                </a:lnTo>
                                <a:lnTo>
                                  <a:pt x="13535" y="128207"/>
                                </a:lnTo>
                                <a:lnTo>
                                  <a:pt x="13535" y="127483"/>
                                </a:lnTo>
                                <a:lnTo>
                                  <a:pt x="13535" y="127483"/>
                                </a:lnTo>
                                <a:lnTo>
                                  <a:pt x="13535" y="126759"/>
                                </a:lnTo>
                                <a:lnTo>
                                  <a:pt x="13535" y="126759"/>
                                </a:lnTo>
                                <a:lnTo>
                                  <a:pt x="13535" y="126035"/>
                                </a:lnTo>
                                <a:lnTo>
                                  <a:pt x="14288" y="125311"/>
                                </a:lnTo>
                                <a:lnTo>
                                  <a:pt x="14288" y="125311"/>
                                </a:lnTo>
                                <a:lnTo>
                                  <a:pt x="14288" y="124587"/>
                                </a:lnTo>
                                <a:lnTo>
                                  <a:pt x="14288" y="123863"/>
                                </a:lnTo>
                                <a:lnTo>
                                  <a:pt x="14288" y="123863"/>
                                </a:lnTo>
                                <a:lnTo>
                                  <a:pt x="14288" y="123139"/>
                                </a:lnTo>
                                <a:lnTo>
                                  <a:pt x="14288" y="123139"/>
                                </a:lnTo>
                                <a:lnTo>
                                  <a:pt x="14288" y="122415"/>
                                </a:lnTo>
                                <a:lnTo>
                                  <a:pt x="14288" y="122415"/>
                                </a:lnTo>
                                <a:lnTo>
                                  <a:pt x="14288" y="121691"/>
                                </a:lnTo>
                                <a:lnTo>
                                  <a:pt x="14288" y="121691"/>
                                </a:lnTo>
                                <a:lnTo>
                                  <a:pt x="14288" y="120244"/>
                                </a:lnTo>
                                <a:lnTo>
                                  <a:pt x="14288" y="120244"/>
                                </a:lnTo>
                                <a:lnTo>
                                  <a:pt x="14288" y="120244"/>
                                </a:lnTo>
                                <a:lnTo>
                                  <a:pt x="15040" y="119520"/>
                                </a:lnTo>
                                <a:lnTo>
                                  <a:pt x="15040" y="118786"/>
                                </a:lnTo>
                                <a:lnTo>
                                  <a:pt x="15040" y="118062"/>
                                </a:lnTo>
                                <a:lnTo>
                                  <a:pt x="15040" y="118062"/>
                                </a:lnTo>
                                <a:lnTo>
                                  <a:pt x="15040" y="116615"/>
                                </a:lnTo>
                                <a:lnTo>
                                  <a:pt x="15040" y="116615"/>
                                </a:lnTo>
                                <a:lnTo>
                                  <a:pt x="15040" y="115891"/>
                                </a:lnTo>
                                <a:lnTo>
                                  <a:pt x="15040" y="114443"/>
                                </a:lnTo>
                                <a:lnTo>
                                  <a:pt x="15040" y="114443"/>
                                </a:lnTo>
                                <a:lnTo>
                                  <a:pt x="15040" y="112995"/>
                                </a:lnTo>
                                <a:lnTo>
                                  <a:pt x="15040" y="112995"/>
                                </a:lnTo>
                                <a:lnTo>
                                  <a:pt x="15040" y="112271"/>
                                </a:lnTo>
                                <a:lnTo>
                                  <a:pt x="15792" y="111547"/>
                                </a:lnTo>
                                <a:lnTo>
                                  <a:pt x="15792" y="111547"/>
                                </a:lnTo>
                                <a:lnTo>
                                  <a:pt x="15792" y="110823"/>
                                </a:lnTo>
                                <a:lnTo>
                                  <a:pt x="15792" y="110823"/>
                                </a:lnTo>
                                <a:lnTo>
                                  <a:pt x="15792" y="110100"/>
                                </a:lnTo>
                                <a:lnTo>
                                  <a:pt x="15792" y="109376"/>
                                </a:lnTo>
                                <a:lnTo>
                                  <a:pt x="15792" y="108652"/>
                                </a:lnTo>
                                <a:lnTo>
                                  <a:pt x="15792" y="108652"/>
                                </a:lnTo>
                                <a:lnTo>
                                  <a:pt x="15792" y="108652"/>
                                </a:lnTo>
                                <a:lnTo>
                                  <a:pt x="15792" y="107928"/>
                                </a:lnTo>
                                <a:lnTo>
                                  <a:pt x="15792" y="107204"/>
                                </a:lnTo>
                                <a:lnTo>
                                  <a:pt x="15792" y="107204"/>
                                </a:lnTo>
                                <a:lnTo>
                                  <a:pt x="15792" y="105756"/>
                                </a:lnTo>
                                <a:lnTo>
                                  <a:pt x="15792" y="105756"/>
                                </a:lnTo>
                                <a:lnTo>
                                  <a:pt x="15792" y="105756"/>
                                </a:lnTo>
                                <a:lnTo>
                                  <a:pt x="15792" y="104308"/>
                                </a:lnTo>
                                <a:lnTo>
                                  <a:pt x="15792" y="104308"/>
                                </a:lnTo>
                                <a:lnTo>
                                  <a:pt x="15792" y="102851"/>
                                </a:lnTo>
                                <a:lnTo>
                                  <a:pt x="16545" y="102127"/>
                                </a:lnTo>
                                <a:lnTo>
                                  <a:pt x="16545" y="102127"/>
                                </a:lnTo>
                                <a:lnTo>
                                  <a:pt x="16545" y="101403"/>
                                </a:lnTo>
                                <a:lnTo>
                                  <a:pt x="16545" y="100679"/>
                                </a:lnTo>
                                <a:lnTo>
                                  <a:pt x="16545" y="100679"/>
                                </a:lnTo>
                                <a:lnTo>
                                  <a:pt x="16545" y="99955"/>
                                </a:lnTo>
                                <a:lnTo>
                                  <a:pt x="16545" y="99231"/>
                                </a:lnTo>
                                <a:lnTo>
                                  <a:pt x="16545" y="99231"/>
                                </a:lnTo>
                                <a:lnTo>
                                  <a:pt x="16545" y="98508"/>
                                </a:lnTo>
                                <a:lnTo>
                                  <a:pt x="16545" y="97784"/>
                                </a:lnTo>
                                <a:lnTo>
                                  <a:pt x="16545" y="97060"/>
                                </a:lnTo>
                                <a:lnTo>
                                  <a:pt x="16545" y="96336"/>
                                </a:lnTo>
                                <a:lnTo>
                                  <a:pt x="17297" y="94888"/>
                                </a:lnTo>
                                <a:lnTo>
                                  <a:pt x="17297" y="94888"/>
                                </a:lnTo>
                                <a:lnTo>
                                  <a:pt x="17297" y="94888"/>
                                </a:lnTo>
                                <a:lnTo>
                                  <a:pt x="17297" y="94888"/>
                                </a:lnTo>
                                <a:lnTo>
                                  <a:pt x="17297" y="93440"/>
                                </a:lnTo>
                                <a:lnTo>
                                  <a:pt x="17297" y="93440"/>
                                </a:lnTo>
                                <a:lnTo>
                                  <a:pt x="17297" y="92716"/>
                                </a:lnTo>
                                <a:lnTo>
                                  <a:pt x="17297" y="91269"/>
                                </a:lnTo>
                                <a:lnTo>
                                  <a:pt x="17297" y="91269"/>
                                </a:lnTo>
                                <a:lnTo>
                                  <a:pt x="17297" y="91269"/>
                                </a:lnTo>
                                <a:lnTo>
                                  <a:pt x="17297" y="90545"/>
                                </a:lnTo>
                                <a:lnTo>
                                  <a:pt x="17297" y="89821"/>
                                </a:lnTo>
                                <a:lnTo>
                                  <a:pt x="18050" y="89821"/>
                                </a:lnTo>
                                <a:lnTo>
                                  <a:pt x="18050" y="89097"/>
                                </a:lnTo>
                                <a:lnTo>
                                  <a:pt x="18050" y="87649"/>
                                </a:lnTo>
                                <a:lnTo>
                                  <a:pt x="18050" y="87649"/>
                                </a:lnTo>
                                <a:lnTo>
                                  <a:pt x="18050" y="86192"/>
                                </a:lnTo>
                                <a:lnTo>
                                  <a:pt x="18050" y="86192"/>
                                </a:lnTo>
                                <a:lnTo>
                                  <a:pt x="18050" y="85468"/>
                                </a:lnTo>
                                <a:lnTo>
                                  <a:pt x="18050" y="84744"/>
                                </a:lnTo>
                                <a:lnTo>
                                  <a:pt x="18050" y="84020"/>
                                </a:lnTo>
                                <a:lnTo>
                                  <a:pt x="18050" y="84020"/>
                                </a:lnTo>
                                <a:lnTo>
                                  <a:pt x="18050" y="83296"/>
                                </a:lnTo>
                                <a:lnTo>
                                  <a:pt x="18050" y="82572"/>
                                </a:lnTo>
                                <a:lnTo>
                                  <a:pt x="18050" y="82572"/>
                                </a:lnTo>
                                <a:lnTo>
                                  <a:pt x="18050" y="81848"/>
                                </a:lnTo>
                                <a:lnTo>
                                  <a:pt x="18802" y="81124"/>
                                </a:lnTo>
                                <a:lnTo>
                                  <a:pt x="18802" y="80400"/>
                                </a:lnTo>
                                <a:lnTo>
                                  <a:pt x="18802" y="79677"/>
                                </a:lnTo>
                                <a:lnTo>
                                  <a:pt x="18802" y="78953"/>
                                </a:lnTo>
                                <a:lnTo>
                                  <a:pt x="18802" y="78953"/>
                                </a:lnTo>
                                <a:lnTo>
                                  <a:pt x="18802" y="77505"/>
                                </a:lnTo>
                                <a:lnTo>
                                  <a:pt x="18802" y="76781"/>
                                </a:lnTo>
                                <a:lnTo>
                                  <a:pt x="18802" y="76057"/>
                                </a:lnTo>
                                <a:lnTo>
                                  <a:pt x="18802" y="75333"/>
                                </a:lnTo>
                                <a:lnTo>
                                  <a:pt x="18802" y="75333"/>
                                </a:lnTo>
                                <a:lnTo>
                                  <a:pt x="18802" y="74609"/>
                                </a:lnTo>
                                <a:lnTo>
                                  <a:pt x="18802" y="75333"/>
                                </a:lnTo>
                                <a:lnTo>
                                  <a:pt x="19555" y="74609"/>
                                </a:lnTo>
                                <a:lnTo>
                                  <a:pt x="19555" y="73885"/>
                                </a:lnTo>
                                <a:lnTo>
                                  <a:pt x="19555" y="73162"/>
                                </a:lnTo>
                                <a:lnTo>
                                  <a:pt x="19555" y="71714"/>
                                </a:lnTo>
                                <a:lnTo>
                                  <a:pt x="19555" y="70980"/>
                                </a:lnTo>
                                <a:lnTo>
                                  <a:pt x="19555" y="70256"/>
                                </a:lnTo>
                                <a:lnTo>
                                  <a:pt x="19555" y="70256"/>
                                </a:lnTo>
                                <a:lnTo>
                                  <a:pt x="19555" y="69533"/>
                                </a:lnTo>
                                <a:lnTo>
                                  <a:pt x="19555" y="69533"/>
                                </a:lnTo>
                                <a:lnTo>
                                  <a:pt x="19555" y="68809"/>
                                </a:lnTo>
                                <a:lnTo>
                                  <a:pt x="19555" y="68085"/>
                                </a:lnTo>
                                <a:lnTo>
                                  <a:pt x="19555" y="68085"/>
                                </a:lnTo>
                                <a:lnTo>
                                  <a:pt x="20307" y="66637"/>
                                </a:lnTo>
                                <a:lnTo>
                                  <a:pt x="20307" y="65913"/>
                                </a:lnTo>
                                <a:lnTo>
                                  <a:pt x="20307" y="65189"/>
                                </a:lnTo>
                                <a:lnTo>
                                  <a:pt x="20307" y="65189"/>
                                </a:lnTo>
                                <a:lnTo>
                                  <a:pt x="20307" y="65189"/>
                                </a:lnTo>
                                <a:lnTo>
                                  <a:pt x="20307" y="65189"/>
                                </a:lnTo>
                                <a:lnTo>
                                  <a:pt x="20307" y="64465"/>
                                </a:lnTo>
                                <a:lnTo>
                                  <a:pt x="20307" y="64465"/>
                                </a:lnTo>
                                <a:lnTo>
                                  <a:pt x="20307" y="62293"/>
                                </a:lnTo>
                                <a:lnTo>
                                  <a:pt x="20307" y="61570"/>
                                </a:lnTo>
                                <a:lnTo>
                                  <a:pt x="20307" y="60846"/>
                                </a:lnTo>
                                <a:lnTo>
                                  <a:pt x="20307" y="60846"/>
                                </a:lnTo>
                                <a:lnTo>
                                  <a:pt x="21060" y="60122"/>
                                </a:lnTo>
                                <a:lnTo>
                                  <a:pt x="21060" y="60122"/>
                                </a:lnTo>
                                <a:lnTo>
                                  <a:pt x="21060" y="58674"/>
                                </a:lnTo>
                                <a:lnTo>
                                  <a:pt x="21060" y="57950"/>
                                </a:lnTo>
                                <a:lnTo>
                                  <a:pt x="21060" y="57226"/>
                                </a:lnTo>
                                <a:lnTo>
                                  <a:pt x="21060" y="57226"/>
                                </a:lnTo>
                                <a:lnTo>
                                  <a:pt x="21060" y="57226"/>
                                </a:lnTo>
                                <a:lnTo>
                                  <a:pt x="21060" y="56502"/>
                                </a:lnTo>
                                <a:lnTo>
                                  <a:pt x="21060" y="55778"/>
                                </a:lnTo>
                                <a:lnTo>
                                  <a:pt x="21060" y="55778"/>
                                </a:lnTo>
                                <a:lnTo>
                                  <a:pt x="21060" y="54321"/>
                                </a:lnTo>
                                <a:lnTo>
                                  <a:pt x="21060" y="53597"/>
                                </a:lnTo>
                                <a:lnTo>
                                  <a:pt x="21060" y="53597"/>
                                </a:lnTo>
                                <a:lnTo>
                                  <a:pt x="21060" y="52873"/>
                                </a:lnTo>
                                <a:lnTo>
                                  <a:pt x="21060" y="52149"/>
                                </a:lnTo>
                                <a:lnTo>
                                  <a:pt x="21060" y="52149"/>
                                </a:lnTo>
                                <a:lnTo>
                                  <a:pt x="21060" y="50702"/>
                                </a:lnTo>
                                <a:lnTo>
                                  <a:pt x="21060" y="49978"/>
                                </a:lnTo>
                                <a:lnTo>
                                  <a:pt x="21803" y="49978"/>
                                </a:lnTo>
                                <a:lnTo>
                                  <a:pt x="21803" y="48530"/>
                                </a:lnTo>
                                <a:lnTo>
                                  <a:pt x="21803" y="48530"/>
                                </a:lnTo>
                                <a:lnTo>
                                  <a:pt x="21803" y="47806"/>
                                </a:lnTo>
                                <a:lnTo>
                                  <a:pt x="21803" y="47082"/>
                                </a:lnTo>
                                <a:lnTo>
                                  <a:pt x="21803" y="47082"/>
                                </a:lnTo>
                                <a:lnTo>
                                  <a:pt x="21803" y="46358"/>
                                </a:lnTo>
                                <a:lnTo>
                                  <a:pt x="21803" y="45634"/>
                                </a:lnTo>
                                <a:lnTo>
                                  <a:pt x="21803" y="44910"/>
                                </a:lnTo>
                                <a:lnTo>
                                  <a:pt x="21803" y="44910"/>
                                </a:lnTo>
                                <a:lnTo>
                                  <a:pt x="21803" y="44187"/>
                                </a:lnTo>
                                <a:lnTo>
                                  <a:pt x="21803" y="44187"/>
                                </a:lnTo>
                                <a:lnTo>
                                  <a:pt x="21803" y="43463"/>
                                </a:lnTo>
                                <a:lnTo>
                                  <a:pt x="21803" y="42739"/>
                                </a:lnTo>
                                <a:lnTo>
                                  <a:pt x="22555" y="42015"/>
                                </a:lnTo>
                                <a:lnTo>
                                  <a:pt x="22555" y="41291"/>
                                </a:lnTo>
                                <a:lnTo>
                                  <a:pt x="22555" y="40567"/>
                                </a:lnTo>
                                <a:lnTo>
                                  <a:pt x="22555" y="40567"/>
                                </a:lnTo>
                                <a:lnTo>
                                  <a:pt x="22555" y="39843"/>
                                </a:lnTo>
                                <a:lnTo>
                                  <a:pt x="22555" y="39110"/>
                                </a:lnTo>
                                <a:lnTo>
                                  <a:pt x="22555" y="39110"/>
                                </a:lnTo>
                                <a:lnTo>
                                  <a:pt x="22555" y="38386"/>
                                </a:lnTo>
                                <a:lnTo>
                                  <a:pt x="22555" y="37662"/>
                                </a:lnTo>
                                <a:lnTo>
                                  <a:pt x="22555" y="37662"/>
                                </a:lnTo>
                                <a:lnTo>
                                  <a:pt x="22555" y="36938"/>
                                </a:lnTo>
                                <a:lnTo>
                                  <a:pt x="22555" y="36214"/>
                                </a:lnTo>
                                <a:lnTo>
                                  <a:pt x="23308" y="35490"/>
                                </a:lnTo>
                                <a:lnTo>
                                  <a:pt x="23308" y="34766"/>
                                </a:lnTo>
                                <a:lnTo>
                                  <a:pt x="23308" y="34766"/>
                                </a:lnTo>
                                <a:lnTo>
                                  <a:pt x="23308" y="34042"/>
                                </a:lnTo>
                                <a:lnTo>
                                  <a:pt x="23308" y="34042"/>
                                </a:lnTo>
                                <a:lnTo>
                                  <a:pt x="23308" y="34042"/>
                                </a:lnTo>
                                <a:lnTo>
                                  <a:pt x="23308" y="32595"/>
                                </a:lnTo>
                                <a:lnTo>
                                  <a:pt x="23308" y="31871"/>
                                </a:lnTo>
                                <a:lnTo>
                                  <a:pt x="23308" y="31871"/>
                                </a:lnTo>
                                <a:lnTo>
                                  <a:pt x="23308" y="31871"/>
                                </a:lnTo>
                                <a:lnTo>
                                  <a:pt x="23308" y="31147"/>
                                </a:lnTo>
                                <a:lnTo>
                                  <a:pt x="23308" y="30423"/>
                                </a:lnTo>
                                <a:lnTo>
                                  <a:pt x="24060" y="30423"/>
                                </a:lnTo>
                                <a:lnTo>
                                  <a:pt x="24060" y="29699"/>
                                </a:lnTo>
                                <a:lnTo>
                                  <a:pt x="24060" y="28975"/>
                                </a:lnTo>
                                <a:lnTo>
                                  <a:pt x="24060" y="28251"/>
                                </a:lnTo>
                                <a:lnTo>
                                  <a:pt x="24060" y="28251"/>
                                </a:lnTo>
                                <a:lnTo>
                                  <a:pt x="24060" y="27527"/>
                                </a:lnTo>
                                <a:lnTo>
                                  <a:pt x="24060" y="26803"/>
                                </a:lnTo>
                                <a:lnTo>
                                  <a:pt x="24060" y="26803"/>
                                </a:lnTo>
                                <a:lnTo>
                                  <a:pt x="24060" y="26080"/>
                                </a:lnTo>
                                <a:lnTo>
                                  <a:pt x="24060" y="24632"/>
                                </a:lnTo>
                                <a:lnTo>
                                  <a:pt x="24060" y="24632"/>
                                </a:lnTo>
                                <a:lnTo>
                                  <a:pt x="24060" y="24632"/>
                                </a:lnTo>
                                <a:lnTo>
                                  <a:pt x="24813" y="24632"/>
                                </a:lnTo>
                                <a:lnTo>
                                  <a:pt x="24813" y="24632"/>
                                </a:lnTo>
                                <a:lnTo>
                                  <a:pt x="24813" y="23908"/>
                                </a:lnTo>
                                <a:lnTo>
                                  <a:pt x="24813" y="23174"/>
                                </a:lnTo>
                                <a:lnTo>
                                  <a:pt x="24813" y="23174"/>
                                </a:lnTo>
                                <a:lnTo>
                                  <a:pt x="24813" y="22450"/>
                                </a:lnTo>
                                <a:lnTo>
                                  <a:pt x="24813" y="21727"/>
                                </a:lnTo>
                                <a:lnTo>
                                  <a:pt x="24813" y="21003"/>
                                </a:lnTo>
                                <a:lnTo>
                                  <a:pt x="24813" y="20279"/>
                                </a:lnTo>
                                <a:lnTo>
                                  <a:pt x="24813" y="19555"/>
                                </a:lnTo>
                                <a:lnTo>
                                  <a:pt x="24813" y="19555"/>
                                </a:lnTo>
                                <a:lnTo>
                                  <a:pt x="24813" y="19555"/>
                                </a:lnTo>
                                <a:lnTo>
                                  <a:pt x="25565" y="18831"/>
                                </a:lnTo>
                                <a:lnTo>
                                  <a:pt x="25565" y="18831"/>
                                </a:lnTo>
                                <a:lnTo>
                                  <a:pt x="25565" y="18107"/>
                                </a:lnTo>
                                <a:lnTo>
                                  <a:pt x="25565" y="17383"/>
                                </a:lnTo>
                                <a:lnTo>
                                  <a:pt x="25565" y="17383"/>
                                </a:lnTo>
                                <a:lnTo>
                                  <a:pt x="25565" y="15935"/>
                                </a:lnTo>
                                <a:lnTo>
                                  <a:pt x="25565" y="15935"/>
                                </a:lnTo>
                                <a:lnTo>
                                  <a:pt x="25565" y="15935"/>
                                </a:lnTo>
                                <a:lnTo>
                                  <a:pt x="25565" y="15211"/>
                                </a:lnTo>
                                <a:lnTo>
                                  <a:pt x="25565" y="15211"/>
                                </a:lnTo>
                                <a:lnTo>
                                  <a:pt x="25565" y="15211"/>
                                </a:lnTo>
                                <a:lnTo>
                                  <a:pt x="25565" y="14487"/>
                                </a:lnTo>
                                <a:lnTo>
                                  <a:pt x="25565" y="14487"/>
                                </a:lnTo>
                                <a:lnTo>
                                  <a:pt x="25565" y="13764"/>
                                </a:lnTo>
                                <a:lnTo>
                                  <a:pt x="25565" y="13764"/>
                                </a:lnTo>
                                <a:lnTo>
                                  <a:pt x="25565" y="13040"/>
                                </a:lnTo>
                                <a:lnTo>
                                  <a:pt x="25565" y="12316"/>
                                </a:lnTo>
                                <a:lnTo>
                                  <a:pt x="25565" y="12316"/>
                                </a:lnTo>
                                <a:lnTo>
                                  <a:pt x="25565" y="12316"/>
                                </a:lnTo>
                                <a:lnTo>
                                  <a:pt x="25565" y="11592"/>
                                </a:lnTo>
                                <a:lnTo>
                                  <a:pt x="26318" y="10868"/>
                                </a:lnTo>
                                <a:lnTo>
                                  <a:pt x="26318" y="10868"/>
                                </a:lnTo>
                                <a:lnTo>
                                  <a:pt x="26318" y="10868"/>
                                </a:lnTo>
                                <a:lnTo>
                                  <a:pt x="26318" y="10144"/>
                                </a:lnTo>
                                <a:lnTo>
                                  <a:pt x="26318" y="10144"/>
                                </a:lnTo>
                                <a:lnTo>
                                  <a:pt x="26318" y="10144"/>
                                </a:lnTo>
                                <a:lnTo>
                                  <a:pt x="26318" y="9420"/>
                                </a:lnTo>
                                <a:lnTo>
                                  <a:pt x="26318" y="8696"/>
                                </a:lnTo>
                                <a:lnTo>
                                  <a:pt x="26318" y="8696"/>
                                </a:lnTo>
                                <a:lnTo>
                                  <a:pt x="26318" y="7972"/>
                                </a:lnTo>
                                <a:lnTo>
                                  <a:pt x="26318" y="7239"/>
                                </a:lnTo>
                                <a:lnTo>
                                  <a:pt x="26318" y="7239"/>
                                </a:lnTo>
                                <a:lnTo>
                                  <a:pt x="27070" y="7239"/>
                                </a:lnTo>
                                <a:lnTo>
                                  <a:pt x="27070" y="7239"/>
                                </a:lnTo>
                                <a:lnTo>
                                  <a:pt x="27070" y="7239"/>
                                </a:lnTo>
                                <a:lnTo>
                                  <a:pt x="27070" y="6515"/>
                                </a:lnTo>
                                <a:lnTo>
                                  <a:pt x="27070" y="5791"/>
                                </a:lnTo>
                                <a:lnTo>
                                  <a:pt x="27070" y="5791"/>
                                </a:lnTo>
                                <a:lnTo>
                                  <a:pt x="27070" y="5067"/>
                                </a:lnTo>
                                <a:lnTo>
                                  <a:pt x="27070" y="5067"/>
                                </a:lnTo>
                                <a:lnTo>
                                  <a:pt x="27070" y="5067"/>
                                </a:lnTo>
                                <a:lnTo>
                                  <a:pt x="27070" y="5067"/>
                                </a:lnTo>
                                <a:lnTo>
                                  <a:pt x="27070" y="4343"/>
                                </a:lnTo>
                                <a:lnTo>
                                  <a:pt x="27070" y="4343"/>
                                </a:lnTo>
                                <a:lnTo>
                                  <a:pt x="27823" y="4343"/>
                                </a:lnTo>
                                <a:lnTo>
                                  <a:pt x="27823" y="3620"/>
                                </a:lnTo>
                                <a:lnTo>
                                  <a:pt x="27823" y="2896"/>
                                </a:lnTo>
                                <a:lnTo>
                                  <a:pt x="27823" y="2896"/>
                                </a:lnTo>
                                <a:lnTo>
                                  <a:pt x="27823" y="2896"/>
                                </a:lnTo>
                                <a:lnTo>
                                  <a:pt x="27823" y="2896"/>
                                </a:lnTo>
                                <a:lnTo>
                                  <a:pt x="27823" y="2172"/>
                                </a:lnTo>
                                <a:lnTo>
                                  <a:pt x="27823" y="2896"/>
                                </a:lnTo>
                                <a:lnTo>
                                  <a:pt x="27823" y="2172"/>
                                </a:lnTo>
                                <a:lnTo>
                                  <a:pt x="27823" y="2172"/>
                                </a:lnTo>
                                <a:lnTo>
                                  <a:pt x="27823" y="1448"/>
                                </a:lnTo>
                                <a:lnTo>
                                  <a:pt x="27823" y="1448"/>
                                </a:lnTo>
                                <a:lnTo>
                                  <a:pt x="28575" y="1448"/>
                                </a:lnTo>
                                <a:lnTo>
                                  <a:pt x="28575" y="724"/>
                                </a:lnTo>
                                <a:lnTo>
                                  <a:pt x="28575" y="1448"/>
                                </a:lnTo>
                                <a:lnTo>
                                  <a:pt x="28575" y="724"/>
                                </a:lnTo>
                                <a:lnTo>
                                  <a:pt x="28575" y="0"/>
                                </a:lnTo>
                                <a:lnTo>
                                  <a:pt x="28575" y="0"/>
                                </a:lnTo>
                                <a:lnTo>
                                  <a:pt x="28575" y="0"/>
                                </a:lnTo>
                                <a:lnTo>
                                  <a:pt x="28575" y="0"/>
                                </a:lnTo>
                                <a:lnTo>
                                  <a:pt x="28575" y="0"/>
                                </a:lnTo>
                                <a:lnTo>
                                  <a:pt x="28575" y="0"/>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43" name="Freeform: Shape 1043"/>
                        <wps:cNvSpPr/>
                        <wps:spPr>
                          <a:xfrm>
                            <a:off x="2386012" y="1604962"/>
                            <a:ext cx="28575" cy="161925"/>
                          </a:xfrm>
                          <a:custGeom>
                            <a:avLst/>
                            <a:gdLst>
                              <a:gd name="connsiteX0" fmla="*/ 0 w 28575"/>
                              <a:gd name="connsiteY0" fmla="*/ 4820 h 161925"/>
                              <a:gd name="connsiteX1" fmla="*/ 0 w 28575"/>
                              <a:gd name="connsiteY1" fmla="*/ 4134 h 161925"/>
                              <a:gd name="connsiteX2" fmla="*/ 0 w 28575"/>
                              <a:gd name="connsiteY2" fmla="*/ 3448 h 161925"/>
                              <a:gd name="connsiteX3" fmla="*/ 733 w 28575"/>
                              <a:gd name="connsiteY3" fmla="*/ 3448 h 161925"/>
                              <a:gd name="connsiteX4" fmla="*/ 733 w 28575"/>
                              <a:gd name="connsiteY4" fmla="*/ 3448 h 161925"/>
                              <a:gd name="connsiteX5" fmla="*/ 733 w 28575"/>
                              <a:gd name="connsiteY5" fmla="*/ 3448 h 161925"/>
                              <a:gd name="connsiteX6" fmla="*/ 733 w 28575"/>
                              <a:gd name="connsiteY6" fmla="*/ 2753 h 161925"/>
                              <a:gd name="connsiteX7" fmla="*/ 733 w 28575"/>
                              <a:gd name="connsiteY7" fmla="*/ 2753 h 161925"/>
                              <a:gd name="connsiteX8" fmla="*/ 733 w 28575"/>
                              <a:gd name="connsiteY8" fmla="*/ 2753 h 161925"/>
                              <a:gd name="connsiteX9" fmla="*/ 733 w 28575"/>
                              <a:gd name="connsiteY9" fmla="*/ 2753 h 161925"/>
                              <a:gd name="connsiteX10" fmla="*/ 733 w 28575"/>
                              <a:gd name="connsiteY10" fmla="*/ 2753 h 161925"/>
                              <a:gd name="connsiteX11" fmla="*/ 733 w 28575"/>
                              <a:gd name="connsiteY11" fmla="*/ 2753 h 161925"/>
                              <a:gd name="connsiteX12" fmla="*/ 733 w 28575"/>
                              <a:gd name="connsiteY12" fmla="*/ 2753 h 161925"/>
                              <a:gd name="connsiteX13" fmla="*/ 733 w 28575"/>
                              <a:gd name="connsiteY13" fmla="*/ 2753 h 161925"/>
                              <a:gd name="connsiteX14" fmla="*/ 733 w 28575"/>
                              <a:gd name="connsiteY14" fmla="*/ 2753 h 161925"/>
                              <a:gd name="connsiteX15" fmla="*/ 1467 w 28575"/>
                              <a:gd name="connsiteY15" fmla="*/ 2753 h 161925"/>
                              <a:gd name="connsiteX16" fmla="*/ 1467 w 28575"/>
                              <a:gd name="connsiteY16" fmla="*/ 2067 h 161925"/>
                              <a:gd name="connsiteX17" fmla="*/ 1467 w 28575"/>
                              <a:gd name="connsiteY17" fmla="*/ 2753 h 161925"/>
                              <a:gd name="connsiteX18" fmla="*/ 1467 w 28575"/>
                              <a:gd name="connsiteY18" fmla="*/ 2753 h 161925"/>
                              <a:gd name="connsiteX19" fmla="*/ 1467 w 28575"/>
                              <a:gd name="connsiteY19" fmla="*/ 2067 h 161925"/>
                              <a:gd name="connsiteX20" fmla="*/ 1467 w 28575"/>
                              <a:gd name="connsiteY20" fmla="*/ 2067 h 161925"/>
                              <a:gd name="connsiteX21" fmla="*/ 1467 w 28575"/>
                              <a:gd name="connsiteY21" fmla="*/ 1381 h 161925"/>
                              <a:gd name="connsiteX22" fmla="*/ 1467 w 28575"/>
                              <a:gd name="connsiteY22" fmla="*/ 1381 h 161925"/>
                              <a:gd name="connsiteX23" fmla="*/ 1467 w 28575"/>
                              <a:gd name="connsiteY23" fmla="*/ 1381 h 161925"/>
                              <a:gd name="connsiteX24" fmla="*/ 1467 w 28575"/>
                              <a:gd name="connsiteY24" fmla="*/ 1381 h 161925"/>
                              <a:gd name="connsiteX25" fmla="*/ 1467 w 28575"/>
                              <a:gd name="connsiteY25" fmla="*/ 1381 h 161925"/>
                              <a:gd name="connsiteX26" fmla="*/ 1467 w 28575"/>
                              <a:gd name="connsiteY26" fmla="*/ 1381 h 161925"/>
                              <a:gd name="connsiteX27" fmla="*/ 1467 w 28575"/>
                              <a:gd name="connsiteY27" fmla="*/ 1381 h 161925"/>
                              <a:gd name="connsiteX28" fmla="*/ 1467 w 28575"/>
                              <a:gd name="connsiteY28" fmla="*/ 1381 h 161925"/>
                              <a:gd name="connsiteX29" fmla="*/ 2200 w 28575"/>
                              <a:gd name="connsiteY29" fmla="*/ 686 h 161925"/>
                              <a:gd name="connsiteX30" fmla="*/ 2200 w 28575"/>
                              <a:gd name="connsiteY30" fmla="*/ 1381 h 161925"/>
                              <a:gd name="connsiteX31" fmla="*/ 2200 w 28575"/>
                              <a:gd name="connsiteY31" fmla="*/ 1381 h 161925"/>
                              <a:gd name="connsiteX32" fmla="*/ 2200 w 28575"/>
                              <a:gd name="connsiteY32" fmla="*/ 1381 h 161925"/>
                              <a:gd name="connsiteX33" fmla="*/ 2200 w 28575"/>
                              <a:gd name="connsiteY33" fmla="*/ 1381 h 161925"/>
                              <a:gd name="connsiteX34" fmla="*/ 2200 w 28575"/>
                              <a:gd name="connsiteY34" fmla="*/ 1381 h 161925"/>
                              <a:gd name="connsiteX35" fmla="*/ 2200 w 28575"/>
                              <a:gd name="connsiteY35" fmla="*/ 1381 h 161925"/>
                              <a:gd name="connsiteX36" fmla="*/ 2200 w 28575"/>
                              <a:gd name="connsiteY36" fmla="*/ 1381 h 161925"/>
                              <a:gd name="connsiteX37" fmla="*/ 2200 w 28575"/>
                              <a:gd name="connsiteY37" fmla="*/ 1381 h 161925"/>
                              <a:gd name="connsiteX38" fmla="*/ 2200 w 28575"/>
                              <a:gd name="connsiteY38" fmla="*/ 1381 h 161925"/>
                              <a:gd name="connsiteX39" fmla="*/ 2200 w 28575"/>
                              <a:gd name="connsiteY39" fmla="*/ 686 h 161925"/>
                              <a:gd name="connsiteX40" fmla="*/ 2200 w 28575"/>
                              <a:gd name="connsiteY40" fmla="*/ 686 h 161925"/>
                              <a:gd name="connsiteX41" fmla="*/ 2200 w 28575"/>
                              <a:gd name="connsiteY41" fmla="*/ 686 h 161925"/>
                              <a:gd name="connsiteX42" fmla="*/ 2200 w 28575"/>
                              <a:gd name="connsiteY42" fmla="*/ 0 h 161925"/>
                              <a:gd name="connsiteX43" fmla="*/ 2200 w 28575"/>
                              <a:gd name="connsiteY43" fmla="*/ 0 h 161925"/>
                              <a:gd name="connsiteX44" fmla="*/ 2200 w 28575"/>
                              <a:gd name="connsiteY44" fmla="*/ 686 h 161925"/>
                              <a:gd name="connsiteX45" fmla="*/ 2200 w 28575"/>
                              <a:gd name="connsiteY45" fmla="*/ 686 h 161925"/>
                              <a:gd name="connsiteX46" fmla="*/ 2200 w 28575"/>
                              <a:gd name="connsiteY46" fmla="*/ 686 h 161925"/>
                              <a:gd name="connsiteX47" fmla="*/ 2934 w 28575"/>
                              <a:gd name="connsiteY47" fmla="*/ 686 h 161925"/>
                              <a:gd name="connsiteX48" fmla="*/ 2934 w 28575"/>
                              <a:gd name="connsiteY48" fmla="*/ 686 h 161925"/>
                              <a:gd name="connsiteX49" fmla="*/ 2934 w 28575"/>
                              <a:gd name="connsiteY49" fmla="*/ 686 h 161925"/>
                              <a:gd name="connsiteX50" fmla="*/ 2934 w 28575"/>
                              <a:gd name="connsiteY50" fmla="*/ 1381 h 161925"/>
                              <a:gd name="connsiteX51" fmla="*/ 2934 w 28575"/>
                              <a:gd name="connsiteY51" fmla="*/ 1381 h 161925"/>
                              <a:gd name="connsiteX52" fmla="*/ 2934 w 28575"/>
                              <a:gd name="connsiteY52" fmla="*/ 1381 h 161925"/>
                              <a:gd name="connsiteX53" fmla="*/ 2934 w 28575"/>
                              <a:gd name="connsiteY53" fmla="*/ 686 h 161925"/>
                              <a:gd name="connsiteX54" fmla="*/ 2934 w 28575"/>
                              <a:gd name="connsiteY54" fmla="*/ 1381 h 161925"/>
                              <a:gd name="connsiteX55" fmla="*/ 2934 w 28575"/>
                              <a:gd name="connsiteY55" fmla="*/ 1381 h 161925"/>
                              <a:gd name="connsiteX56" fmla="*/ 2934 w 28575"/>
                              <a:gd name="connsiteY56" fmla="*/ 1381 h 161925"/>
                              <a:gd name="connsiteX57" fmla="*/ 2934 w 28575"/>
                              <a:gd name="connsiteY57" fmla="*/ 1381 h 161925"/>
                              <a:gd name="connsiteX58" fmla="*/ 2934 w 28575"/>
                              <a:gd name="connsiteY58" fmla="*/ 1381 h 161925"/>
                              <a:gd name="connsiteX59" fmla="*/ 3667 w 28575"/>
                              <a:gd name="connsiteY59" fmla="*/ 1381 h 161925"/>
                              <a:gd name="connsiteX60" fmla="*/ 3667 w 28575"/>
                              <a:gd name="connsiteY60" fmla="*/ 1381 h 161925"/>
                              <a:gd name="connsiteX61" fmla="*/ 3667 w 28575"/>
                              <a:gd name="connsiteY61" fmla="*/ 1381 h 161925"/>
                              <a:gd name="connsiteX62" fmla="*/ 3667 w 28575"/>
                              <a:gd name="connsiteY62" fmla="*/ 1381 h 161925"/>
                              <a:gd name="connsiteX63" fmla="*/ 3667 w 28575"/>
                              <a:gd name="connsiteY63" fmla="*/ 1381 h 161925"/>
                              <a:gd name="connsiteX64" fmla="*/ 3667 w 28575"/>
                              <a:gd name="connsiteY64" fmla="*/ 1381 h 161925"/>
                              <a:gd name="connsiteX65" fmla="*/ 3667 w 28575"/>
                              <a:gd name="connsiteY65" fmla="*/ 1381 h 161925"/>
                              <a:gd name="connsiteX66" fmla="*/ 3667 w 28575"/>
                              <a:gd name="connsiteY66" fmla="*/ 2067 h 161925"/>
                              <a:gd name="connsiteX67" fmla="*/ 3667 w 28575"/>
                              <a:gd name="connsiteY67" fmla="*/ 2067 h 161925"/>
                              <a:gd name="connsiteX68" fmla="*/ 3667 w 28575"/>
                              <a:gd name="connsiteY68" fmla="*/ 2753 h 161925"/>
                              <a:gd name="connsiteX69" fmla="*/ 3667 w 28575"/>
                              <a:gd name="connsiteY69" fmla="*/ 2753 h 161925"/>
                              <a:gd name="connsiteX70" fmla="*/ 3667 w 28575"/>
                              <a:gd name="connsiteY70" fmla="*/ 2753 h 161925"/>
                              <a:gd name="connsiteX71" fmla="*/ 4401 w 28575"/>
                              <a:gd name="connsiteY71" fmla="*/ 2753 h 161925"/>
                              <a:gd name="connsiteX72" fmla="*/ 4401 w 28575"/>
                              <a:gd name="connsiteY72" fmla="*/ 2753 h 161925"/>
                              <a:gd name="connsiteX73" fmla="*/ 4401 w 28575"/>
                              <a:gd name="connsiteY73" fmla="*/ 2753 h 161925"/>
                              <a:gd name="connsiteX74" fmla="*/ 4401 w 28575"/>
                              <a:gd name="connsiteY74" fmla="*/ 2753 h 161925"/>
                              <a:gd name="connsiteX75" fmla="*/ 4401 w 28575"/>
                              <a:gd name="connsiteY75" fmla="*/ 2753 h 161925"/>
                              <a:gd name="connsiteX76" fmla="*/ 4401 w 28575"/>
                              <a:gd name="connsiteY76" fmla="*/ 3448 h 161925"/>
                              <a:gd name="connsiteX77" fmla="*/ 4401 w 28575"/>
                              <a:gd name="connsiteY77" fmla="*/ 2753 h 161925"/>
                              <a:gd name="connsiteX78" fmla="*/ 4401 w 28575"/>
                              <a:gd name="connsiteY78" fmla="*/ 3448 h 161925"/>
                              <a:gd name="connsiteX79" fmla="*/ 4401 w 28575"/>
                              <a:gd name="connsiteY79" fmla="*/ 4134 h 161925"/>
                              <a:gd name="connsiteX80" fmla="*/ 4401 w 28575"/>
                              <a:gd name="connsiteY80" fmla="*/ 4134 h 161925"/>
                              <a:gd name="connsiteX81" fmla="*/ 4401 w 28575"/>
                              <a:gd name="connsiteY81" fmla="*/ 4820 h 161925"/>
                              <a:gd name="connsiteX82" fmla="*/ 4401 w 28575"/>
                              <a:gd name="connsiteY82" fmla="*/ 4820 h 161925"/>
                              <a:gd name="connsiteX83" fmla="*/ 5124 w 28575"/>
                              <a:gd name="connsiteY83" fmla="*/ 4820 h 161925"/>
                              <a:gd name="connsiteX84" fmla="*/ 5124 w 28575"/>
                              <a:gd name="connsiteY84" fmla="*/ 5515 h 161925"/>
                              <a:gd name="connsiteX85" fmla="*/ 5124 w 28575"/>
                              <a:gd name="connsiteY85" fmla="*/ 5515 h 161925"/>
                              <a:gd name="connsiteX86" fmla="*/ 5124 w 28575"/>
                              <a:gd name="connsiteY86" fmla="*/ 5515 h 161925"/>
                              <a:gd name="connsiteX87" fmla="*/ 5124 w 28575"/>
                              <a:gd name="connsiteY87" fmla="*/ 4820 h 161925"/>
                              <a:gd name="connsiteX88" fmla="*/ 5124 w 28575"/>
                              <a:gd name="connsiteY88" fmla="*/ 4820 h 161925"/>
                              <a:gd name="connsiteX89" fmla="*/ 5124 w 28575"/>
                              <a:gd name="connsiteY89" fmla="*/ 5515 h 161925"/>
                              <a:gd name="connsiteX90" fmla="*/ 5124 w 28575"/>
                              <a:gd name="connsiteY90" fmla="*/ 5515 h 161925"/>
                              <a:gd name="connsiteX91" fmla="*/ 5124 w 28575"/>
                              <a:gd name="connsiteY91" fmla="*/ 5515 h 161925"/>
                              <a:gd name="connsiteX92" fmla="*/ 5124 w 28575"/>
                              <a:gd name="connsiteY92" fmla="*/ 6201 h 161925"/>
                              <a:gd name="connsiteX93" fmla="*/ 5124 w 28575"/>
                              <a:gd name="connsiteY93" fmla="*/ 6201 h 161925"/>
                              <a:gd name="connsiteX94" fmla="*/ 5124 w 28575"/>
                              <a:gd name="connsiteY94" fmla="*/ 6201 h 161925"/>
                              <a:gd name="connsiteX95" fmla="*/ 5858 w 28575"/>
                              <a:gd name="connsiteY95" fmla="*/ 7582 h 161925"/>
                              <a:gd name="connsiteX96" fmla="*/ 5858 w 28575"/>
                              <a:gd name="connsiteY96" fmla="*/ 6887 h 161925"/>
                              <a:gd name="connsiteX97" fmla="*/ 5858 w 28575"/>
                              <a:gd name="connsiteY97" fmla="*/ 7582 h 161925"/>
                              <a:gd name="connsiteX98" fmla="*/ 5858 w 28575"/>
                              <a:gd name="connsiteY98" fmla="*/ 8268 h 161925"/>
                              <a:gd name="connsiteX99" fmla="*/ 5858 w 28575"/>
                              <a:gd name="connsiteY99" fmla="*/ 8268 h 161925"/>
                              <a:gd name="connsiteX100" fmla="*/ 5858 w 28575"/>
                              <a:gd name="connsiteY100" fmla="*/ 8268 h 161925"/>
                              <a:gd name="connsiteX101" fmla="*/ 5858 w 28575"/>
                              <a:gd name="connsiteY101" fmla="*/ 8268 h 161925"/>
                              <a:gd name="connsiteX102" fmla="*/ 5858 w 28575"/>
                              <a:gd name="connsiteY102" fmla="*/ 8954 h 161925"/>
                              <a:gd name="connsiteX103" fmla="*/ 5858 w 28575"/>
                              <a:gd name="connsiteY103" fmla="*/ 8954 h 161925"/>
                              <a:gd name="connsiteX104" fmla="*/ 5858 w 28575"/>
                              <a:gd name="connsiteY104" fmla="*/ 8954 h 161925"/>
                              <a:gd name="connsiteX105" fmla="*/ 5858 w 28575"/>
                              <a:gd name="connsiteY105" fmla="*/ 8954 h 161925"/>
                              <a:gd name="connsiteX106" fmla="*/ 5858 w 28575"/>
                              <a:gd name="connsiteY106" fmla="*/ 8954 h 161925"/>
                              <a:gd name="connsiteX107" fmla="*/ 5858 w 28575"/>
                              <a:gd name="connsiteY107" fmla="*/ 9649 h 161925"/>
                              <a:gd name="connsiteX108" fmla="*/ 5858 w 28575"/>
                              <a:gd name="connsiteY108" fmla="*/ 10335 h 161925"/>
                              <a:gd name="connsiteX109" fmla="*/ 6591 w 28575"/>
                              <a:gd name="connsiteY109" fmla="*/ 9649 h 161925"/>
                              <a:gd name="connsiteX110" fmla="*/ 6591 w 28575"/>
                              <a:gd name="connsiteY110" fmla="*/ 10335 h 161925"/>
                              <a:gd name="connsiteX111" fmla="*/ 6591 w 28575"/>
                              <a:gd name="connsiteY111" fmla="*/ 10335 h 161925"/>
                              <a:gd name="connsiteX112" fmla="*/ 6591 w 28575"/>
                              <a:gd name="connsiteY112" fmla="*/ 10335 h 161925"/>
                              <a:gd name="connsiteX113" fmla="*/ 6591 w 28575"/>
                              <a:gd name="connsiteY113" fmla="*/ 11020 h 161925"/>
                              <a:gd name="connsiteX114" fmla="*/ 6591 w 28575"/>
                              <a:gd name="connsiteY114" fmla="*/ 11716 h 161925"/>
                              <a:gd name="connsiteX115" fmla="*/ 6591 w 28575"/>
                              <a:gd name="connsiteY115" fmla="*/ 11716 h 161925"/>
                              <a:gd name="connsiteX116" fmla="*/ 6591 w 28575"/>
                              <a:gd name="connsiteY116" fmla="*/ 11716 h 161925"/>
                              <a:gd name="connsiteX117" fmla="*/ 6591 w 28575"/>
                              <a:gd name="connsiteY117" fmla="*/ 12402 h 161925"/>
                              <a:gd name="connsiteX118" fmla="*/ 6591 w 28575"/>
                              <a:gd name="connsiteY118" fmla="*/ 12402 h 161925"/>
                              <a:gd name="connsiteX119" fmla="*/ 6591 w 28575"/>
                              <a:gd name="connsiteY119" fmla="*/ 13087 h 161925"/>
                              <a:gd name="connsiteX120" fmla="*/ 6591 w 28575"/>
                              <a:gd name="connsiteY120" fmla="*/ 13087 h 161925"/>
                              <a:gd name="connsiteX121" fmla="*/ 6591 w 28575"/>
                              <a:gd name="connsiteY121" fmla="*/ 13087 h 161925"/>
                              <a:gd name="connsiteX122" fmla="*/ 6591 w 28575"/>
                              <a:gd name="connsiteY122" fmla="*/ 13783 h 161925"/>
                              <a:gd name="connsiteX123" fmla="*/ 6591 w 28575"/>
                              <a:gd name="connsiteY123" fmla="*/ 14468 h 161925"/>
                              <a:gd name="connsiteX124" fmla="*/ 6591 w 28575"/>
                              <a:gd name="connsiteY124" fmla="*/ 14468 h 161925"/>
                              <a:gd name="connsiteX125" fmla="*/ 6591 w 28575"/>
                              <a:gd name="connsiteY125" fmla="*/ 14468 h 161925"/>
                              <a:gd name="connsiteX126" fmla="*/ 6591 w 28575"/>
                              <a:gd name="connsiteY126" fmla="*/ 14468 h 161925"/>
                              <a:gd name="connsiteX127" fmla="*/ 7325 w 28575"/>
                              <a:gd name="connsiteY127" fmla="*/ 14468 h 161925"/>
                              <a:gd name="connsiteX128" fmla="*/ 7325 w 28575"/>
                              <a:gd name="connsiteY128" fmla="*/ 14468 h 161925"/>
                              <a:gd name="connsiteX129" fmla="*/ 7325 w 28575"/>
                              <a:gd name="connsiteY129" fmla="*/ 15154 h 161925"/>
                              <a:gd name="connsiteX130" fmla="*/ 7325 w 28575"/>
                              <a:gd name="connsiteY130" fmla="*/ 15850 h 161925"/>
                              <a:gd name="connsiteX131" fmla="*/ 7325 w 28575"/>
                              <a:gd name="connsiteY131" fmla="*/ 16535 h 161925"/>
                              <a:gd name="connsiteX132" fmla="*/ 7325 w 28575"/>
                              <a:gd name="connsiteY132" fmla="*/ 16535 h 161925"/>
                              <a:gd name="connsiteX133" fmla="*/ 7325 w 28575"/>
                              <a:gd name="connsiteY133" fmla="*/ 17231 h 161925"/>
                              <a:gd name="connsiteX134" fmla="*/ 7325 w 28575"/>
                              <a:gd name="connsiteY134" fmla="*/ 17231 h 161925"/>
                              <a:gd name="connsiteX135" fmla="*/ 7325 w 28575"/>
                              <a:gd name="connsiteY135" fmla="*/ 17231 h 161925"/>
                              <a:gd name="connsiteX136" fmla="*/ 7325 w 28575"/>
                              <a:gd name="connsiteY136" fmla="*/ 17916 h 161925"/>
                              <a:gd name="connsiteX137" fmla="*/ 7325 w 28575"/>
                              <a:gd name="connsiteY137" fmla="*/ 17916 h 161925"/>
                              <a:gd name="connsiteX138" fmla="*/ 7325 w 28575"/>
                              <a:gd name="connsiteY138" fmla="*/ 17916 h 161925"/>
                              <a:gd name="connsiteX139" fmla="*/ 8058 w 28575"/>
                              <a:gd name="connsiteY139" fmla="*/ 18602 h 161925"/>
                              <a:gd name="connsiteX140" fmla="*/ 8058 w 28575"/>
                              <a:gd name="connsiteY140" fmla="*/ 19298 h 161925"/>
                              <a:gd name="connsiteX141" fmla="*/ 8058 w 28575"/>
                              <a:gd name="connsiteY141" fmla="*/ 19984 h 161925"/>
                              <a:gd name="connsiteX142" fmla="*/ 8058 w 28575"/>
                              <a:gd name="connsiteY142" fmla="*/ 19984 h 161925"/>
                              <a:gd name="connsiteX143" fmla="*/ 8058 w 28575"/>
                              <a:gd name="connsiteY143" fmla="*/ 19984 h 161925"/>
                              <a:gd name="connsiteX144" fmla="*/ 8058 w 28575"/>
                              <a:gd name="connsiteY144" fmla="*/ 20669 h 161925"/>
                              <a:gd name="connsiteX145" fmla="*/ 8058 w 28575"/>
                              <a:gd name="connsiteY145" fmla="*/ 21365 h 161925"/>
                              <a:gd name="connsiteX146" fmla="*/ 8058 w 28575"/>
                              <a:gd name="connsiteY146" fmla="*/ 21365 h 161925"/>
                              <a:gd name="connsiteX147" fmla="*/ 8058 w 28575"/>
                              <a:gd name="connsiteY147" fmla="*/ 22050 h 161925"/>
                              <a:gd name="connsiteX148" fmla="*/ 8058 w 28575"/>
                              <a:gd name="connsiteY148" fmla="*/ 22050 h 161925"/>
                              <a:gd name="connsiteX149" fmla="*/ 8058 w 28575"/>
                              <a:gd name="connsiteY149" fmla="*/ 22050 h 161925"/>
                              <a:gd name="connsiteX150" fmla="*/ 8058 w 28575"/>
                              <a:gd name="connsiteY150" fmla="*/ 22736 h 161925"/>
                              <a:gd name="connsiteX151" fmla="*/ 8792 w 28575"/>
                              <a:gd name="connsiteY151" fmla="*/ 23432 h 161925"/>
                              <a:gd name="connsiteX152" fmla="*/ 8792 w 28575"/>
                              <a:gd name="connsiteY152" fmla="*/ 23432 h 161925"/>
                              <a:gd name="connsiteX153" fmla="*/ 8792 w 28575"/>
                              <a:gd name="connsiteY153" fmla="*/ 23432 h 161925"/>
                              <a:gd name="connsiteX154" fmla="*/ 8792 w 28575"/>
                              <a:gd name="connsiteY154" fmla="*/ 24117 h 161925"/>
                              <a:gd name="connsiteX155" fmla="*/ 8792 w 28575"/>
                              <a:gd name="connsiteY155" fmla="*/ 24803 h 161925"/>
                              <a:gd name="connsiteX156" fmla="*/ 8792 w 28575"/>
                              <a:gd name="connsiteY156" fmla="*/ 25498 h 161925"/>
                              <a:gd name="connsiteX157" fmla="*/ 8792 w 28575"/>
                              <a:gd name="connsiteY157" fmla="*/ 26184 h 161925"/>
                              <a:gd name="connsiteX158" fmla="*/ 8792 w 28575"/>
                              <a:gd name="connsiteY158" fmla="*/ 26870 h 161925"/>
                              <a:gd name="connsiteX159" fmla="*/ 8792 w 28575"/>
                              <a:gd name="connsiteY159" fmla="*/ 26870 h 161925"/>
                              <a:gd name="connsiteX160" fmla="*/ 8792 w 28575"/>
                              <a:gd name="connsiteY160" fmla="*/ 26870 h 161925"/>
                              <a:gd name="connsiteX161" fmla="*/ 8792 w 28575"/>
                              <a:gd name="connsiteY161" fmla="*/ 27565 h 161925"/>
                              <a:gd name="connsiteX162" fmla="*/ 8792 w 28575"/>
                              <a:gd name="connsiteY162" fmla="*/ 27565 h 161925"/>
                              <a:gd name="connsiteX163" fmla="*/ 9525 w 28575"/>
                              <a:gd name="connsiteY163" fmla="*/ 28251 h 161925"/>
                              <a:gd name="connsiteX164" fmla="*/ 9525 w 28575"/>
                              <a:gd name="connsiteY164" fmla="*/ 28251 h 161925"/>
                              <a:gd name="connsiteX165" fmla="*/ 9525 w 28575"/>
                              <a:gd name="connsiteY165" fmla="*/ 28251 h 161925"/>
                              <a:gd name="connsiteX166" fmla="*/ 9525 w 28575"/>
                              <a:gd name="connsiteY166" fmla="*/ 28937 h 161925"/>
                              <a:gd name="connsiteX167" fmla="*/ 9525 w 28575"/>
                              <a:gd name="connsiteY167" fmla="*/ 29632 h 161925"/>
                              <a:gd name="connsiteX168" fmla="*/ 9525 w 28575"/>
                              <a:gd name="connsiteY168" fmla="*/ 30318 h 161925"/>
                              <a:gd name="connsiteX169" fmla="*/ 9525 w 28575"/>
                              <a:gd name="connsiteY169" fmla="*/ 31004 h 161925"/>
                              <a:gd name="connsiteX170" fmla="*/ 9525 w 28575"/>
                              <a:gd name="connsiteY170" fmla="*/ 31699 h 161925"/>
                              <a:gd name="connsiteX171" fmla="*/ 9525 w 28575"/>
                              <a:gd name="connsiteY171" fmla="*/ 31699 h 161925"/>
                              <a:gd name="connsiteX172" fmla="*/ 9525 w 28575"/>
                              <a:gd name="connsiteY172" fmla="*/ 31699 h 161925"/>
                              <a:gd name="connsiteX173" fmla="*/ 9525 w 28575"/>
                              <a:gd name="connsiteY173" fmla="*/ 31699 h 161925"/>
                              <a:gd name="connsiteX174" fmla="*/ 9525 w 28575"/>
                              <a:gd name="connsiteY174" fmla="*/ 31699 h 161925"/>
                              <a:gd name="connsiteX175" fmla="*/ 9525 w 28575"/>
                              <a:gd name="connsiteY175" fmla="*/ 33071 h 161925"/>
                              <a:gd name="connsiteX176" fmla="*/ 9525 w 28575"/>
                              <a:gd name="connsiteY176" fmla="*/ 33766 h 161925"/>
                              <a:gd name="connsiteX177" fmla="*/ 10258 w 28575"/>
                              <a:gd name="connsiteY177" fmla="*/ 33766 h 161925"/>
                              <a:gd name="connsiteX178" fmla="*/ 10258 w 28575"/>
                              <a:gd name="connsiteY178" fmla="*/ 34452 h 161925"/>
                              <a:gd name="connsiteX179" fmla="*/ 10258 w 28575"/>
                              <a:gd name="connsiteY179" fmla="*/ 35138 h 161925"/>
                              <a:gd name="connsiteX180" fmla="*/ 10258 w 28575"/>
                              <a:gd name="connsiteY180" fmla="*/ 35138 h 161925"/>
                              <a:gd name="connsiteX181" fmla="*/ 10258 w 28575"/>
                              <a:gd name="connsiteY181" fmla="*/ 35833 h 161925"/>
                              <a:gd name="connsiteX182" fmla="*/ 10258 w 28575"/>
                              <a:gd name="connsiteY182" fmla="*/ 36519 h 161925"/>
                              <a:gd name="connsiteX183" fmla="*/ 10258 w 28575"/>
                              <a:gd name="connsiteY183" fmla="*/ 37205 h 161925"/>
                              <a:gd name="connsiteX184" fmla="*/ 10258 w 28575"/>
                              <a:gd name="connsiteY184" fmla="*/ 37205 h 161925"/>
                              <a:gd name="connsiteX185" fmla="*/ 10258 w 28575"/>
                              <a:gd name="connsiteY185" fmla="*/ 37205 h 161925"/>
                              <a:gd name="connsiteX186" fmla="*/ 10258 w 28575"/>
                              <a:gd name="connsiteY186" fmla="*/ 37205 h 161925"/>
                              <a:gd name="connsiteX187" fmla="*/ 10258 w 28575"/>
                              <a:gd name="connsiteY187" fmla="*/ 37205 h 161925"/>
                              <a:gd name="connsiteX188" fmla="*/ 10258 w 28575"/>
                              <a:gd name="connsiteY188" fmla="*/ 37900 h 161925"/>
                              <a:gd name="connsiteX189" fmla="*/ 10992 w 28575"/>
                              <a:gd name="connsiteY189" fmla="*/ 38586 h 161925"/>
                              <a:gd name="connsiteX190" fmla="*/ 10992 w 28575"/>
                              <a:gd name="connsiteY190" fmla="*/ 39272 h 161925"/>
                              <a:gd name="connsiteX191" fmla="*/ 10992 w 28575"/>
                              <a:gd name="connsiteY191" fmla="*/ 39967 h 161925"/>
                              <a:gd name="connsiteX192" fmla="*/ 10992 w 28575"/>
                              <a:gd name="connsiteY192" fmla="*/ 40653 h 161925"/>
                              <a:gd name="connsiteX193" fmla="*/ 10992 w 28575"/>
                              <a:gd name="connsiteY193" fmla="*/ 40653 h 161925"/>
                              <a:gd name="connsiteX194" fmla="*/ 10992 w 28575"/>
                              <a:gd name="connsiteY194" fmla="*/ 41338 h 161925"/>
                              <a:gd name="connsiteX195" fmla="*/ 10992 w 28575"/>
                              <a:gd name="connsiteY195" fmla="*/ 42034 h 161925"/>
                              <a:gd name="connsiteX196" fmla="*/ 10992 w 28575"/>
                              <a:gd name="connsiteY196" fmla="*/ 42034 h 161925"/>
                              <a:gd name="connsiteX197" fmla="*/ 10992 w 28575"/>
                              <a:gd name="connsiteY197" fmla="*/ 42720 h 161925"/>
                              <a:gd name="connsiteX198" fmla="*/ 10992 w 28575"/>
                              <a:gd name="connsiteY198" fmla="*/ 43405 h 161925"/>
                              <a:gd name="connsiteX199" fmla="*/ 10992 w 28575"/>
                              <a:gd name="connsiteY199" fmla="*/ 44101 h 161925"/>
                              <a:gd name="connsiteX200" fmla="*/ 10992 w 28575"/>
                              <a:gd name="connsiteY200" fmla="*/ 44101 h 161925"/>
                              <a:gd name="connsiteX201" fmla="*/ 11725 w 28575"/>
                              <a:gd name="connsiteY201" fmla="*/ 44787 h 161925"/>
                              <a:gd name="connsiteX202" fmla="*/ 11725 w 28575"/>
                              <a:gd name="connsiteY202" fmla="*/ 45472 h 161925"/>
                              <a:gd name="connsiteX203" fmla="*/ 11725 w 28575"/>
                              <a:gd name="connsiteY203" fmla="*/ 45472 h 161925"/>
                              <a:gd name="connsiteX204" fmla="*/ 11725 w 28575"/>
                              <a:gd name="connsiteY204" fmla="*/ 46168 h 161925"/>
                              <a:gd name="connsiteX205" fmla="*/ 11725 w 28575"/>
                              <a:gd name="connsiteY205" fmla="*/ 46854 h 161925"/>
                              <a:gd name="connsiteX206" fmla="*/ 11725 w 28575"/>
                              <a:gd name="connsiteY206" fmla="*/ 46854 h 161925"/>
                              <a:gd name="connsiteX207" fmla="*/ 11725 w 28575"/>
                              <a:gd name="connsiteY207" fmla="*/ 47539 h 161925"/>
                              <a:gd name="connsiteX208" fmla="*/ 11725 w 28575"/>
                              <a:gd name="connsiteY208" fmla="*/ 47539 h 161925"/>
                              <a:gd name="connsiteX209" fmla="*/ 11725 w 28575"/>
                              <a:gd name="connsiteY209" fmla="*/ 48235 h 161925"/>
                              <a:gd name="connsiteX210" fmla="*/ 11725 w 28575"/>
                              <a:gd name="connsiteY210" fmla="*/ 48920 h 161925"/>
                              <a:gd name="connsiteX211" fmla="*/ 11725 w 28575"/>
                              <a:gd name="connsiteY211" fmla="*/ 50302 h 161925"/>
                              <a:gd name="connsiteX212" fmla="*/ 11725 w 28575"/>
                              <a:gd name="connsiteY212" fmla="*/ 50987 h 161925"/>
                              <a:gd name="connsiteX213" fmla="*/ 11725 w 28575"/>
                              <a:gd name="connsiteY213" fmla="*/ 50987 h 161925"/>
                              <a:gd name="connsiteX214" fmla="*/ 11725 w 28575"/>
                              <a:gd name="connsiteY214" fmla="*/ 50987 h 161925"/>
                              <a:gd name="connsiteX215" fmla="*/ 11725 w 28575"/>
                              <a:gd name="connsiteY215" fmla="*/ 51683 h 161925"/>
                              <a:gd name="connsiteX216" fmla="*/ 11725 w 28575"/>
                              <a:gd name="connsiteY216" fmla="*/ 52368 h 161925"/>
                              <a:gd name="connsiteX217" fmla="*/ 11725 w 28575"/>
                              <a:gd name="connsiteY217" fmla="*/ 52368 h 161925"/>
                              <a:gd name="connsiteX218" fmla="*/ 11725 w 28575"/>
                              <a:gd name="connsiteY218" fmla="*/ 52368 h 161925"/>
                              <a:gd name="connsiteX219" fmla="*/ 12459 w 28575"/>
                              <a:gd name="connsiteY219" fmla="*/ 53750 h 161925"/>
                              <a:gd name="connsiteX220" fmla="*/ 12459 w 28575"/>
                              <a:gd name="connsiteY220" fmla="*/ 53750 h 161925"/>
                              <a:gd name="connsiteX221" fmla="*/ 12459 w 28575"/>
                              <a:gd name="connsiteY221" fmla="*/ 54435 h 161925"/>
                              <a:gd name="connsiteX222" fmla="*/ 12459 w 28575"/>
                              <a:gd name="connsiteY222" fmla="*/ 55121 h 161925"/>
                              <a:gd name="connsiteX223" fmla="*/ 12459 w 28575"/>
                              <a:gd name="connsiteY223" fmla="*/ 54435 h 161925"/>
                              <a:gd name="connsiteX224" fmla="*/ 12459 w 28575"/>
                              <a:gd name="connsiteY224" fmla="*/ 55121 h 161925"/>
                              <a:gd name="connsiteX225" fmla="*/ 12459 w 28575"/>
                              <a:gd name="connsiteY225" fmla="*/ 55817 h 161925"/>
                              <a:gd name="connsiteX226" fmla="*/ 12459 w 28575"/>
                              <a:gd name="connsiteY226" fmla="*/ 55817 h 161925"/>
                              <a:gd name="connsiteX227" fmla="*/ 12459 w 28575"/>
                              <a:gd name="connsiteY227" fmla="*/ 57883 h 161925"/>
                              <a:gd name="connsiteX228" fmla="*/ 12459 w 28575"/>
                              <a:gd name="connsiteY228" fmla="*/ 57883 h 161925"/>
                              <a:gd name="connsiteX229" fmla="*/ 12459 w 28575"/>
                              <a:gd name="connsiteY229" fmla="*/ 58569 h 161925"/>
                              <a:gd name="connsiteX230" fmla="*/ 12459 w 28575"/>
                              <a:gd name="connsiteY230" fmla="*/ 58569 h 161925"/>
                              <a:gd name="connsiteX231" fmla="*/ 13192 w 28575"/>
                              <a:gd name="connsiteY231" fmla="*/ 59255 h 161925"/>
                              <a:gd name="connsiteX232" fmla="*/ 13192 w 28575"/>
                              <a:gd name="connsiteY232" fmla="*/ 59255 h 161925"/>
                              <a:gd name="connsiteX233" fmla="*/ 13192 w 28575"/>
                              <a:gd name="connsiteY233" fmla="*/ 59950 h 161925"/>
                              <a:gd name="connsiteX234" fmla="*/ 13192 w 28575"/>
                              <a:gd name="connsiteY234" fmla="*/ 60636 h 161925"/>
                              <a:gd name="connsiteX235" fmla="*/ 13192 w 28575"/>
                              <a:gd name="connsiteY235" fmla="*/ 61322 h 161925"/>
                              <a:gd name="connsiteX236" fmla="*/ 13192 w 28575"/>
                              <a:gd name="connsiteY236" fmla="*/ 62017 h 161925"/>
                              <a:gd name="connsiteX237" fmla="*/ 13192 w 28575"/>
                              <a:gd name="connsiteY237" fmla="*/ 62703 h 161925"/>
                              <a:gd name="connsiteX238" fmla="*/ 13192 w 28575"/>
                              <a:gd name="connsiteY238" fmla="*/ 62703 h 161925"/>
                              <a:gd name="connsiteX239" fmla="*/ 13192 w 28575"/>
                              <a:gd name="connsiteY239" fmla="*/ 62703 h 161925"/>
                              <a:gd name="connsiteX240" fmla="*/ 13192 w 28575"/>
                              <a:gd name="connsiteY240" fmla="*/ 62703 h 161925"/>
                              <a:gd name="connsiteX241" fmla="*/ 13192 w 28575"/>
                              <a:gd name="connsiteY241" fmla="*/ 62703 h 161925"/>
                              <a:gd name="connsiteX242" fmla="*/ 13192 w 28575"/>
                              <a:gd name="connsiteY242" fmla="*/ 63389 h 161925"/>
                              <a:gd name="connsiteX243" fmla="*/ 13192 w 28575"/>
                              <a:gd name="connsiteY243" fmla="*/ 64084 h 161925"/>
                              <a:gd name="connsiteX244" fmla="*/ 13192 w 28575"/>
                              <a:gd name="connsiteY244" fmla="*/ 64084 h 161925"/>
                              <a:gd name="connsiteX245" fmla="*/ 13926 w 28575"/>
                              <a:gd name="connsiteY245" fmla="*/ 65456 h 161925"/>
                              <a:gd name="connsiteX246" fmla="*/ 13926 w 28575"/>
                              <a:gd name="connsiteY246" fmla="*/ 66151 h 161925"/>
                              <a:gd name="connsiteX247" fmla="*/ 13926 w 28575"/>
                              <a:gd name="connsiteY247" fmla="*/ 66837 h 161925"/>
                              <a:gd name="connsiteX248" fmla="*/ 13926 w 28575"/>
                              <a:gd name="connsiteY248" fmla="*/ 67523 h 161925"/>
                              <a:gd name="connsiteX249" fmla="*/ 13926 w 28575"/>
                              <a:gd name="connsiteY249" fmla="*/ 68218 h 161925"/>
                              <a:gd name="connsiteX250" fmla="*/ 13926 w 28575"/>
                              <a:gd name="connsiteY250" fmla="*/ 68218 h 161925"/>
                              <a:gd name="connsiteX251" fmla="*/ 13926 w 28575"/>
                              <a:gd name="connsiteY251" fmla="*/ 69590 h 161925"/>
                              <a:gd name="connsiteX252" fmla="*/ 13926 w 28575"/>
                              <a:gd name="connsiteY252" fmla="*/ 69590 h 161925"/>
                              <a:gd name="connsiteX253" fmla="*/ 13926 w 28575"/>
                              <a:gd name="connsiteY253" fmla="*/ 69590 h 161925"/>
                              <a:gd name="connsiteX254" fmla="*/ 13926 w 28575"/>
                              <a:gd name="connsiteY254" fmla="*/ 70285 h 161925"/>
                              <a:gd name="connsiteX255" fmla="*/ 13926 w 28575"/>
                              <a:gd name="connsiteY255" fmla="*/ 70285 h 161925"/>
                              <a:gd name="connsiteX256" fmla="*/ 13926 w 28575"/>
                              <a:gd name="connsiteY256" fmla="*/ 70285 h 161925"/>
                              <a:gd name="connsiteX257" fmla="*/ 14649 w 28575"/>
                              <a:gd name="connsiteY257" fmla="*/ 70971 h 161925"/>
                              <a:gd name="connsiteX258" fmla="*/ 14649 w 28575"/>
                              <a:gd name="connsiteY258" fmla="*/ 71657 h 161925"/>
                              <a:gd name="connsiteX259" fmla="*/ 14649 w 28575"/>
                              <a:gd name="connsiteY259" fmla="*/ 72352 h 161925"/>
                              <a:gd name="connsiteX260" fmla="*/ 14649 w 28575"/>
                              <a:gd name="connsiteY260" fmla="*/ 73038 h 161925"/>
                              <a:gd name="connsiteX261" fmla="*/ 14649 w 28575"/>
                              <a:gd name="connsiteY261" fmla="*/ 73724 h 161925"/>
                              <a:gd name="connsiteX262" fmla="*/ 14649 w 28575"/>
                              <a:gd name="connsiteY262" fmla="*/ 74419 h 161925"/>
                              <a:gd name="connsiteX263" fmla="*/ 14649 w 28575"/>
                              <a:gd name="connsiteY263" fmla="*/ 74419 h 161925"/>
                              <a:gd name="connsiteX264" fmla="*/ 14649 w 28575"/>
                              <a:gd name="connsiteY264" fmla="*/ 75105 h 161925"/>
                              <a:gd name="connsiteX265" fmla="*/ 14649 w 28575"/>
                              <a:gd name="connsiteY265" fmla="*/ 75105 h 161925"/>
                              <a:gd name="connsiteX266" fmla="*/ 14649 w 28575"/>
                              <a:gd name="connsiteY266" fmla="*/ 75790 h 161925"/>
                              <a:gd name="connsiteX267" fmla="*/ 14649 w 28575"/>
                              <a:gd name="connsiteY267" fmla="*/ 76486 h 161925"/>
                              <a:gd name="connsiteX268" fmla="*/ 14649 w 28575"/>
                              <a:gd name="connsiteY268" fmla="*/ 76486 h 161925"/>
                              <a:gd name="connsiteX269" fmla="*/ 15383 w 28575"/>
                              <a:gd name="connsiteY269" fmla="*/ 77172 h 161925"/>
                              <a:gd name="connsiteX270" fmla="*/ 15383 w 28575"/>
                              <a:gd name="connsiteY270" fmla="*/ 77857 h 161925"/>
                              <a:gd name="connsiteX271" fmla="*/ 15383 w 28575"/>
                              <a:gd name="connsiteY271" fmla="*/ 78553 h 161925"/>
                              <a:gd name="connsiteX272" fmla="*/ 15383 w 28575"/>
                              <a:gd name="connsiteY272" fmla="*/ 78553 h 161925"/>
                              <a:gd name="connsiteX273" fmla="*/ 15383 w 28575"/>
                              <a:gd name="connsiteY273" fmla="*/ 79238 h 161925"/>
                              <a:gd name="connsiteX274" fmla="*/ 15383 w 28575"/>
                              <a:gd name="connsiteY274" fmla="*/ 79924 h 161925"/>
                              <a:gd name="connsiteX275" fmla="*/ 15383 w 28575"/>
                              <a:gd name="connsiteY275" fmla="*/ 79924 h 161925"/>
                              <a:gd name="connsiteX276" fmla="*/ 15383 w 28575"/>
                              <a:gd name="connsiteY276" fmla="*/ 80620 h 161925"/>
                              <a:gd name="connsiteX277" fmla="*/ 15383 w 28575"/>
                              <a:gd name="connsiteY277" fmla="*/ 81305 h 161925"/>
                              <a:gd name="connsiteX278" fmla="*/ 15383 w 28575"/>
                              <a:gd name="connsiteY278" fmla="*/ 81305 h 161925"/>
                              <a:gd name="connsiteX279" fmla="*/ 15383 w 28575"/>
                              <a:gd name="connsiteY279" fmla="*/ 82001 h 161925"/>
                              <a:gd name="connsiteX280" fmla="*/ 15383 w 28575"/>
                              <a:gd name="connsiteY280" fmla="*/ 83372 h 161925"/>
                              <a:gd name="connsiteX281" fmla="*/ 16116 w 28575"/>
                              <a:gd name="connsiteY281" fmla="*/ 83372 h 161925"/>
                              <a:gd name="connsiteX282" fmla="*/ 16116 w 28575"/>
                              <a:gd name="connsiteY282" fmla="*/ 83372 h 161925"/>
                              <a:gd name="connsiteX283" fmla="*/ 16116 w 28575"/>
                              <a:gd name="connsiteY283" fmla="*/ 84068 h 161925"/>
                              <a:gd name="connsiteX284" fmla="*/ 16116 w 28575"/>
                              <a:gd name="connsiteY284" fmla="*/ 84753 h 161925"/>
                              <a:gd name="connsiteX285" fmla="*/ 16116 w 28575"/>
                              <a:gd name="connsiteY285" fmla="*/ 84753 h 161925"/>
                              <a:gd name="connsiteX286" fmla="*/ 16116 w 28575"/>
                              <a:gd name="connsiteY286" fmla="*/ 84753 h 161925"/>
                              <a:gd name="connsiteX287" fmla="*/ 16116 w 28575"/>
                              <a:gd name="connsiteY287" fmla="*/ 85439 h 161925"/>
                              <a:gd name="connsiteX288" fmla="*/ 16116 w 28575"/>
                              <a:gd name="connsiteY288" fmla="*/ 86135 h 161925"/>
                              <a:gd name="connsiteX289" fmla="*/ 16116 w 28575"/>
                              <a:gd name="connsiteY289" fmla="*/ 86820 h 161925"/>
                              <a:gd name="connsiteX290" fmla="*/ 16116 w 28575"/>
                              <a:gd name="connsiteY290" fmla="*/ 88201 h 161925"/>
                              <a:gd name="connsiteX291" fmla="*/ 16116 w 28575"/>
                              <a:gd name="connsiteY291" fmla="*/ 88201 h 161925"/>
                              <a:gd name="connsiteX292" fmla="*/ 16116 w 28575"/>
                              <a:gd name="connsiteY292" fmla="*/ 88887 h 161925"/>
                              <a:gd name="connsiteX293" fmla="*/ 16116 w 28575"/>
                              <a:gd name="connsiteY293" fmla="*/ 89573 h 161925"/>
                              <a:gd name="connsiteX294" fmla="*/ 16116 w 28575"/>
                              <a:gd name="connsiteY294" fmla="*/ 90268 h 161925"/>
                              <a:gd name="connsiteX295" fmla="*/ 16116 w 28575"/>
                              <a:gd name="connsiteY295" fmla="*/ 90268 h 161925"/>
                              <a:gd name="connsiteX296" fmla="*/ 16116 w 28575"/>
                              <a:gd name="connsiteY296" fmla="*/ 90268 h 161925"/>
                              <a:gd name="connsiteX297" fmla="*/ 16116 w 28575"/>
                              <a:gd name="connsiteY297" fmla="*/ 90954 h 161925"/>
                              <a:gd name="connsiteX298" fmla="*/ 16116 w 28575"/>
                              <a:gd name="connsiteY298" fmla="*/ 91640 h 161925"/>
                              <a:gd name="connsiteX299" fmla="*/ 16850 w 28575"/>
                              <a:gd name="connsiteY299" fmla="*/ 91640 h 161925"/>
                              <a:gd name="connsiteX300" fmla="*/ 16850 w 28575"/>
                              <a:gd name="connsiteY300" fmla="*/ 93021 h 161925"/>
                              <a:gd name="connsiteX301" fmla="*/ 16850 w 28575"/>
                              <a:gd name="connsiteY301" fmla="*/ 93021 h 161925"/>
                              <a:gd name="connsiteX302" fmla="*/ 16850 w 28575"/>
                              <a:gd name="connsiteY302" fmla="*/ 93707 h 161925"/>
                              <a:gd name="connsiteX303" fmla="*/ 16850 w 28575"/>
                              <a:gd name="connsiteY303" fmla="*/ 93707 h 161925"/>
                              <a:gd name="connsiteX304" fmla="*/ 16850 w 28575"/>
                              <a:gd name="connsiteY304" fmla="*/ 93707 h 161925"/>
                              <a:gd name="connsiteX305" fmla="*/ 16850 w 28575"/>
                              <a:gd name="connsiteY305" fmla="*/ 93707 h 161925"/>
                              <a:gd name="connsiteX306" fmla="*/ 16850 w 28575"/>
                              <a:gd name="connsiteY306" fmla="*/ 94402 h 161925"/>
                              <a:gd name="connsiteX307" fmla="*/ 16850 w 28575"/>
                              <a:gd name="connsiteY307" fmla="*/ 95088 h 161925"/>
                              <a:gd name="connsiteX308" fmla="*/ 16850 w 28575"/>
                              <a:gd name="connsiteY308" fmla="*/ 95774 h 161925"/>
                              <a:gd name="connsiteX309" fmla="*/ 16850 w 28575"/>
                              <a:gd name="connsiteY309" fmla="*/ 96469 h 161925"/>
                              <a:gd name="connsiteX310" fmla="*/ 16850 w 28575"/>
                              <a:gd name="connsiteY310" fmla="*/ 97155 h 161925"/>
                              <a:gd name="connsiteX311" fmla="*/ 16850 w 28575"/>
                              <a:gd name="connsiteY311" fmla="*/ 97155 h 161925"/>
                              <a:gd name="connsiteX312" fmla="*/ 16850 w 28575"/>
                              <a:gd name="connsiteY312" fmla="*/ 97841 h 161925"/>
                              <a:gd name="connsiteX313" fmla="*/ 17583 w 28575"/>
                              <a:gd name="connsiteY313" fmla="*/ 98536 h 161925"/>
                              <a:gd name="connsiteX314" fmla="*/ 17583 w 28575"/>
                              <a:gd name="connsiteY314" fmla="*/ 98536 h 161925"/>
                              <a:gd name="connsiteX315" fmla="*/ 17583 w 28575"/>
                              <a:gd name="connsiteY315" fmla="*/ 99222 h 161925"/>
                              <a:gd name="connsiteX316" fmla="*/ 17583 w 28575"/>
                              <a:gd name="connsiteY316" fmla="*/ 99222 h 161925"/>
                              <a:gd name="connsiteX317" fmla="*/ 17583 w 28575"/>
                              <a:gd name="connsiteY317" fmla="*/ 99908 h 161925"/>
                              <a:gd name="connsiteX318" fmla="*/ 17583 w 28575"/>
                              <a:gd name="connsiteY318" fmla="*/ 100603 h 161925"/>
                              <a:gd name="connsiteX319" fmla="*/ 17583 w 28575"/>
                              <a:gd name="connsiteY319" fmla="*/ 101289 h 161925"/>
                              <a:gd name="connsiteX320" fmla="*/ 17583 w 28575"/>
                              <a:gd name="connsiteY320" fmla="*/ 101975 h 161925"/>
                              <a:gd name="connsiteX321" fmla="*/ 17583 w 28575"/>
                              <a:gd name="connsiteY321" fmla="*/ 101975 h 161925"/>
                              <a:gd name="connsiteX322" fmla="*/ 17583 w 28575"/>
                              <a:gd name="connsiteY322" fmla="*/ 101975 h 161925"/>
                              <a:gd name="connsiteX323" fmla="*/ 17583 w 28575"/>
                              <a:gd name="connsiteY323" fmla="*/ 102670 h 161925"/>
                              <a:gd name="connsiteX324" fmla="*/ 17583 w 28575"/>
                              <a:gd name="connsiteY324" fmla="*/ 103356 h 161925"/>
                              <a:gd name="connsiteX325" fmla="*/ 18317 w 28575"/>
                              <a:gd name="connsiteY325" fmla="*/ 104042 h 161925"/>
                              <a:gd name="connsiteX326" fmla="*/ 18317 w 28575"/>
                              <a:gd name="connsiteY326" fmla="*/ 104042 h 161925"/>
                              <a:gd name="connsiteX327" fmla="*/ 18317 w 28575"/>
                              <a:gd name="connsiteY327" fmla="*/ 104737 h 161925"/>
                              <a:gd name="connsiteX328" fmla="*/ 18317 w 28575"/>
                              <a:gd name="connsiteY328" fmla="*/ 105423 h 161925"/>
                              <a:gd name="connsiteX329" fmla="*/ 18317 w 28575"/>
                              <a:gd name="connsiteY329" fmla="*/ 105423 h 161925"/>
                              <a:gd name="connsiteX330" fmla="*/ 18317 w 28575"/>
                              <a:gd name="connsiteY330" fmla="*/ 105423 h 161925"/>
                              <a:gd name="connsiteX331" fmla="*/ 18317 w 28575"/>
                              <a:gd name="connsiteY331" fmla="*/ 106108 h 161925"/>
                              <a:gd name="connsiteX332" fmla="*/ 18317 w 28575"/>
                              <a:gd name="connsiteY332" fmla="*/ 106804 h 161925"/>
                              <a:gd name="connsiteX333" fmla="*/ 18317 w 28575"/>
                              <a:gd name="connsiteY333" fmla="*/ 106804 h 161925"/>
                              <a:gd name="connsiteX334" fmla="*/ 18317 w 28575"/>
                              <a:gd name="connsiteY334" fmla="*/ 106804 h 161925"/>
                              <a:gd name="connsiteX335" fmla="*/ 18317 w 28575"/>
                              <a:gd name="connsiteY335" fmla="*/ 107490 h 161925"/>
                              <a:gd name="connsiteX336" fmla="*/ 18317 w 28575"/>
                              <a:gd name="connsiteY336" fmla="*/ 108871 h 161925"/>
                              <a:gd name="connsiteX337" fmla="*/ 19050 w 28575"/>
                              <a:gd name="connsiteY337" fmla="*/ 108871 h 161925"/>
                              <a:gd name="connsiteX338" fmla="*/ 19050 w 28575"/>
                              <a:gd name="connsiteY338" fmla="*/ 108871 h 161925"/>
                              <a:gd name="connsiteX339" fmla="*/ 19050 w 28575"/>
                              <a:gd name="connsiteY339" fmla="*/ 109557 h 161925"/>
                              <a:gd name="connsiteX340" fmla="*/ 19050 w 28575"/>
                              <a:gd name="connsiteY340" fmla="*/ 110242 h 161925"/>
                              <a:gd name="connsiteX341" fmla="*/ 19050 w 28575"/>
                              <a:gd name="connsiteY341" fmla="*/ 110242 h 161925"/>
                              <a:gd name="connsiteX342" fmla="*/ 19050 w 28575"/>
                              <a:gd name="connsiteY342" fmla="*/ 110938 h 161925"/>
                              <a:gd name="connsiteX343" fmla="*/ 19050 w 28575"/>
                              <a:gd name="connsiteY343" fmla="*/ 112309 h 161925"/>
                              <a:gd name="connsiteX344" fmla="*/ 19050 w 28575"/>
                              <a:gd name="connsiteY344" fmla="*/ 112309 h 161925"/>
                              <a:gd name="connsiteX345" fmla="*/ 19050 w 28575"/>
                              <a:gd name="connsiteY345" fmla="*/ 112309 h 161925"/>
                              <a:gd name="connsiteX346" fmla="*/ 19050 w 28575"/>
                              <a:gd name="connsiteY346" fmla="*/ 113005 h 161925"/>
                              <a:gd name="connsiteX347" fmla="*/ 19050 w 28575"/>
                              <a:gd name="connsiteY347" fmla="*/ 113690 h 161925"/>
                              <a:gd name="connsiteX348" fmla="*/ 19050 w 28575"/>
                              <a:gd name="connsiteY348" fmla="*/ 113690 h 161925"/>
                              <a:gd name="connsiteX349" fmla="*/ 19783 w 28575"/>
                              <a:gd name="connsiteY349" fmla="*/ 113690 h 161925"/>
                              <a:gd name="connsiteX350" fmla="*/ 19783 w 28575"/>
                              <a:gd name="connsiteY350" fmla="*/ 113690 h 161925"/>
                              <a:gd name="connsiteX351" fmla="*/ 19783 w 28575"/>
                              <a:gd name="connsiteY351" fmla="*/ 114386 h 161925"/>
                              <a:gd name="connsiteX352" fmla="*/ 19783 w 28575"/>
                              <a:gd name="connsiteY352" fmla="*/ 114386 h 161925"/>
                              <a:gd name="connsiteX353" fmla="*/ 19783 w 28575"/>
                              <a:gd name="connsiteY353" fmla="*/ 115071 h 161925"/>
                              <a:gd name="connsiteX354" fmla="*/ 19783 w 28575"/>
                              <a:gd name="connsiteY354" fmla="*/ 115757 h 161925"/>
                              <a:gd name="connsiteX355" fmla="*/ 19783 w 28575"/>
                              <a:gd name="connsiteY355" fmla="*/ 115757 h 161925"/>
                              <a:gd name="connsiteX356" fmla="*/ 19783 w 28575"/>
                              <a:gd name="connsiteY356" fmla="*/ 116453 h 161925"/>
                              <a:gd name="connsiteX357" fmla="*/ 19783 w 28575"/>
                              <a:gd name="connsiteY357" fmla="*/ 117138 h 161925"/>
                              <a:gd name="connsiteX358" fmla="*/ 19783 w 28575"/>
                              <a:gd name="connsiteY358" fmla="*/ 117824 h 161925"/>
                              <a:gd name="connsiteX359" fmla="*/ 19783 w 28575"/>
                              <a:gd name="connsiteY359" fmla="*/ 118520 h 161925"/>
                              <a:gd name="connsiteX360" fmla="*/ 19783 w 28575"/>
                              <a:gd name="connsiteY360" fmla="*/ 119205 h 161925"/>
                              <a:gd name="connsiteX361" fmla="*/ 20517 w 28575"/>
                              <a:gd name="connsiteY361" fmla="*/ 119205 h 161925"/>
                              <a:gd name="connsiteX362" fmla="*/ 20517 w 28575"/>
                              <a:gd name="connsiteY362" fmla="*/ 119205 h 161925"/>
                              <a:gd name="connsiteX363" fmla="*/ 20517 w 28575"/>
                              <a:gd name="connsiteY363" fmla="*/ 119891 h 161925"/>
                              <a:gd name="connsiteX364" fmla="*/ 20517 w 28575"/>
                              <a:gd name="connsiteY364" fmla="*/ 120587 h 161925"/>
                              <a:gd name="connsiteX365" fmla="*/ 20517 w 28575"/>
                              <a:gd name="connsiteY365" fmla="*/ 120587 h 161925"/>
                              <a:gd name="connsiteX366" fmla="*/ 20517 w 28575"/>
                              <a:gd name="connsiteY366" fmla="*/ 121272 h 161925"/>
                              <a:gd name="connsiteX367" fmla="*/ 20517 w 28575"/>
                              <a:gd name="connsiteY367" fmla="*/ 121272 h 161925"/>
                              <a:gd name="connsiteX368" fmla="*/ 20517 w 28575"/>
                              <a:gd name="connsiteY368" fmla="*/ 121272 h 161925"/>
                              <a:gd name="connsiteX369" fmla="*/ 20517 w 28575"/>
                              <a:gd name="connsiteY369" fmla="*/ 121958 h 161925"/>
                              <a:gd name="connsiteX370" fmla="*/ 20517 w 28575"/>
                              <a:gd name="connsiteY370" fmla="*/ 122653 h 161925"/>
                              <a:gd name="connsiteX371" fmla="*/ 20517 w 28575"/>
                              <a:gd name="connsiteY371" fmla="*/ 122653 h 161925"/>
                              <a:gd name="connsiteX372" fmla="*/ 20517 w 28575"/>
                              <a:gd name="connsiteY372" fmla="*/ 123339 h 161925"/>
                              <a:gd name="connsiteX373" fmla="*/ 20517 w 28575"/>
                              <a:gd name="connsiteY373" fmla="*/ 124025 h 161925"/>
                              <a:gd name="connsiteX374" fmla="*/ 20517 w 28575"/>
                              <a:gd name="connsiteY374" fmla="*/ 124025 h 161925"/>
                              <a:gd name="connsiteX375" fmla="*/ 20517 w 28575"/>
                              <a:gd name="connsiteY375" fmla="*/ 124025 h 161925"/>
                              <a:gd name="connsiteX376" fmla="*/ 20517 w 28575"/>
                              <a:gd name="connsiteY376" fmla="*/ 124720 h 161925"/>
                              <a:gd name="connsiteX377" fmla="*/ 20517 w 28575"/>
                              <a:gd name="connsiteY377" fmla="*/ 124720 h 161925"/>
                              <a:gd name="connsiteX378" fmla="*/ 20517 w 28575"/>
                              <a:gd name="connsiteY378" fmla="*/ 124720 h 161925"/>
                              <a:gd name="connsiteX379" fmla="*/ 21250 w 28575"/>
                              <a:gd name="connsiteY379" fmla="*/ 125406 h 161925"/>
                              <a:gd name="connsiteX380" fmla="*/ 21250 w 28575"/>
                              <a:gd name="connsiteY380" fmla="*/ 126092 h 161925"/>
                              <a:gd name="connsiteX381" fmla="*/ 21250 w 28575"/>
                              <a:gd name="connsiteY381" fmla="*/ 126092 h 161925"/>
                              <a:gd name="connsiteX382" fmla="*/ 21250 w 28575"/>
                              <a:gd name="connsiteY382" fmla="*/ 126787 h 161925"/>
                              <a:gd name="connsiteX383" fmla="*/ 21250 w 28575"/>
                              <a:gd name="connsiteY383" fmla="*/ 127473 h 161925"/>
                              <a:gd name="connsiteX384" fmla="*/ 21250 w 28575"/>
                              <a:gd name="connsiteY384" fmla="*/ 127473 h 161925"/>
                              <a:gd name="connsiteX385" fmla="*/ 21250 w 28575"/>
                              <a:gd name="connsiteY385" fmla="*/ 127473 h 161925"/>
                              <a:gd name="connsiteX386" fmla="*/ 21250 w 28575"/>
                              <a:gd name="connsiteY386" fmla="*/ 128159 h 161925"/>
                              <a:gd name="connsiteX387" fmla="*/ 21250 w 28575"/>
                              <a:gd name="connsiteY387" fmla="*/ 128159 h 161925"/>
                              <a:gd name="connsiteX388" fmla="*/ 21250 w 28575"/>
                              <a:gd name="connsiteY388" fmla="*/ 128854 h 161925"/>
                              <a:gd name="connsiteX389" fmla="*/ 21250 w 28575"/>
                              <a:gd name="connsiteY389" fmla="*/ 129540 h 161925"/>
                              <a:gd name="connsiteX390" fmla="*/ 21250 w 28575"/>
                              <a:gd name="connsiteY390" fmla="*/ 129540 h 161925"/>
                              <a:gd name="connsiteX391" fmla="*/ 21250 w 28575"/>
                              <a:gd name="connsiteY391" fmla="*/ 130226 h 161925"/>
                              <a:gd name="connsiteX392" fmla="*/ 21250 w 28575"/>
                              <a:gd name="connsiteY392" fmla="*/ 130921 h 161925"/>
                              <a:gd name="connsiteX393" fmla="*/ 21984 w 28575"/>
                              <a:gd name="connsiteY393" fmla="*/ 130921 h 161925"/>
                              <a:gd name="connsiteX394" fmla="*/ 21984 w 28575"/>
                              <a:gd name="connsiteY394" fmla="*/ 131607 h 161925"/>
                              <a:gd name="connsiteX395" fmla="*/ 21984 w 28575"/>
                              <a:gd name="connsiteY395" fmla="*/ 131607 h 161925"/>
                              <a:gd name="connsiteX396" fmla="*/ 21984 w 28575"/>
                              <a:gd name="connsiteY396" fmla="*/ 130921 h 161925"/>
                              <a:gd name="connsiteX397" fmla="*/ 21984 w 28575"/>
                              <a:gd name="connsiteY397" fmla="*/ 131607 h 161925"/>
                              <a:gd name="connsiteX398" fmla="*/ 21984 w 28575"/>
                              <a:gd name="connsiteY398" fmla="*/ 132293 h 161925"/>
                              <a:gd name="connsiteX399" fmla="*/ 21984 w 28575"/>
                              <a:gd name="connsiteY399" fmla="*/ 132293 h 161925"/>
                              <a:gd name="connsiteX400" fmla="*/ 21984 w 28575"/>
                              <a:gd name="connsiteY400" fmla="*/ 132988 h 161925"/>
                              <a:gd name="connsiteX401" fmla="*/ 21984 w 28575"/>
                              <a:gd name="connsiteY401" fmla="*/ 132988 h 161925"/>
                              <a:gd name="connsiteX402" fmla="*/ 21984 w 28575"/>
                              <a:gd name="connsiteY402" fmla="*/ 132988 h 161925"/>
                              <a:gd name="connsiteX403" fmla="*/ 21984 w 28575"/>
                              <a:gd name="connsiteY403" fmla="*/ 133674 h 161925"/>
                              <a:gd name="connsiteX404" fmla="*/ 21984 w 28575"/>
                              <a:gd name="connsiteY404" fmla="*/ 134360 h 161925"/>
                              <a:gd name="connsiteX405" fmla="*/ 22717 w 28575"/>
                              <a:gd name="connsiteY405" fmla="*/ 135055 h 161925"/>
                              <a:gd name="connsiteX406" fmla="*/ 22717 w 28575"/>
                              <a:gd name="connsiteY406" fmla="*/ 135055 h 161925"/>
                              <a:gd name="connsiteX407" fmla="*/ 22717 w 28575"/>
                              <a:gd name="connsiteY407" fmla="*/ 135741 h 161925"/>
                              <a:gd name="connsiteX408" fmla="*/ 22717 w 28575"/>
                              <a:gd name="connsiteY408" fmla="*/ 135741 h 161925"/>
                              <a:gd name="connsiteX409" fmla="*/ 22717 w 28575"/>
                              <a:gd name="connsiteY409" fmla="*/ 135741 h 161925"/>
                              <a:gd name="connsiteX410" fmla="*/ 22717 w 28575"/>
                              <a:gd name="connsiteY410" fmla="*/ 135741 h 161925"/>
                              <a:gd name="connsiteX411" fmla="*/ 22717 w 28575"/>
                              <a:gd name="connsiteY411" fmla="*/ 136427 h 161925"/>
                              <a:gd name="connsiteX412" fmla="*/ 22717 w 28575"/>
                              <a:gd name="connsiteY412" fmla="*/ 137122 h 161925"/>
                              <a:gd name="connsiteX413" fmla="*/ 22717 w 28575"/>
                              <a:gd name="connsiteY413" fmla="*/ 137122 h 161925"/>
                              <a:gd name="connsiteX414" fmla="*/ 22717 w 28575"/>
                              <a:gd name="connsiteY414" fmla="*/ 137808 h 161925"/>
                              <a:gd name="connsiteX415" fmla="*/ 22717 w 28575"/>
                              <a:gd name="connsiteY415" fmla="*/ 137808 h 161925"/>
                              <a:gd name="connsiteX416" fmla="*/ 22717 w 28575"/>
                              <a:gd name="connsiteY416" fmla="*/ 137808 h 161925"/>
                              <a:gd name="connsiteX417" fmla="*/ 23451 w 28575"/>
                              <a:gd name="connsiteY417" fmla="*/ 137808 h 161925"/>
                              <a:gd name="connsiteX418" fmla="*/ 23451 w 28575"/>
                              <a:gd name="connsiteY418" fmla="*/ 138493 h 161925"/>
                              <a:gd name="connsiteX419" fmla="*/ 23451 w 28575"/>
                              <a:gd name="connsiteY419" fmla="*/ 139189 h 161925"/>
                              <a:gd name="connsiteX420" fmla="*/ 23451 w 28575"/>
                              <a:gd name="connsiteY420" fmla="*/ 139875 h 161925"/>
                              <a:gd name="connsiteX421" fmla="*/ 23451 w 28575"/>
                              <a:gd name="connsiteY421" fmla="*/ 139875 h 161925"/>
                              <a:gd name="connsiteX422" fmla="*/ 23451 w 28575"/>
                              <a:gd name="connsiteY422" fmla="*/ 140560 h 161925"/>
                              <a:gd name="connsiteX423" fmla="*/ 23451 w 28575"/>
                              <a:gd name="connsiteY423" fmla="*/ 140560 h 161925"/>
                              <a:gd name="connsiteX424" fmla="*/ 23451 w 28575"/>
                              <a:gd name="connsiteY424" fmla="*/ 140560 h 161925"/>
                              <a:gd name="connsiteX425" fmla="*/ 23451 w 28575"/>
                              <a:gd name="connsiteY425" fmla="*/ 141256 h 161925"/>
                              <a:gd name="connsiteX426" fmla="*/ 23451 w 28575"/>
                              <a:gd name="connsiteY426" fmla="*/ 141256 h 161925"/>
                              <a:gd name="connsiteX427" fmla="*/ 23451 w 28575"/>
                              <a:gd name="connsiteY427" fmla="*/ 141256 h 161925"/>
                              <a:gd name="connsiteX428" fmla="*/ 23451 w 28575"/>
                              <a:gd name="connsiteY428" fmla="*/ 141941 h 161925"/>
                              <a:gd name="connsiteX429" fmla="*/ 24174 w 28575"/>
                              <a:gd name="connsiteY429" fmla="*/ 141941 h 161925"/>
                              <a:gd name="connsiteX430" fmla="*/ 24174 w 28575"/>
                              <a:gd name="connsiteY430" fmla="*/ 142627 h 161925"/>
                              <a:gd name="connsiteX431" fmla="*/ 24174 w 28575"/>
                              <a:gd name="connsiteY431" fmla="*/ 143323 h 161925"/>
                              <a:gd name="connsiteX432" fmla="*/ 24174 w 28575"/>
                              <a:gd name="connsiteY432" fmla="*/ 143323 h 161925"/>
                              <a:gd name="connsiteX433" fmla="*/ 24174 w 28575"/>
                              <a:gd name="connsiteY433" fmla="*/ 144009 h 161925"/>
                              <a:gd name="connsiteX434" fmla="*/ 24174 w 28575"/>
                              <a:gd name="connsiteY434" fmla="*/ 144694 h 161925"/>
                              <a:gd name="connsiteX435" fmla="*/ 24174 w 28575"/>
                              <a:gd name="connsiteY435" fmla="*/ 144694 h 161925"/>
                              <a:gd name="connsiteX436" fmla="*/ 24174 w 28575"/>
                              <a:gd name="connsiteY436" fmla="*/ 144694 h 161925"/>
                              <a:gd name="connsiteX437" fmla="*/ 24174 w 28575"/>
                              <a:gd name="connsiteY437" fmla="*/ 144694 h 161925"/>
                              <a:gd name="connsiteX438" fmla="*/ 24174 w 28575"/>
                              <a:gd name="connsiteY438" fmla="*/ 144694 h 161925"/>
                              <a:gd name="connsiteX439" fmla="*/ 24174 w 28575"/>
                              <a:gd name="connsiteY439" fmla="*/ 144694 h 161925"/>
                              <a:gd name="connsiteX440" fmla="*/ 24174 w 28575"/>
                              <a:gd name="connsiteY440" fmla="*/ 145390 h 161925"/>
                              <a:gd name="connsiteX441" fmla="*/ 24908 w 28575"/>
                              <a:gd name="connsiteY441" fmla="*/ 145390 h 161925"/>
                              <a:gd name="connsiteX442" fmla="*/ 24908 w 28575"/>
                              <a:gd name="connsiteY442" fmla="*/ 146075 h 161925"/>
                              <a:gd name="connsiteX443" fmla="*/ 24908 w 28575"/>
                              <a:gd name="connsiteY443" fmla="*/ 146075 h 161925"/>
                              <a:gd name="connsiteX444" fmla="*/ 24908 w 28575"/>
                              <a:gd name="connsiteY444" fmla="*/ 146771 h 161925"/>
                              <a:gd name="connsiteX445" fmla="*/ 24908 w 28575"/>
                              <a:gd name="connsiteY445" fmla="*/ 146771 h 161925"/>
                              <a:gd name="connsiteX446" fmla="*/ 24908 w 28575"/>
                              <a:gd name="connsiteY446" fmla="*/ 146771 h 161925"/>
                              <a:gd name="connsiteX447" fmla="*/ 24908 w 28575"/>
                              <a:gd name="connsiteY447" fmla="*/ 147457 h 161925"/>
                              <a:gd name="connsiteX448" fmla="*/ 24908 w 28575"/>
                              <a:gd name="connsiteY448" fmla="*/ 148142 h 161925"/>
                              <a:gd name="connsiteX449" fmla="*/ 24908 w 28575"/>
                              <a:gd name="connsiteY449" fmla="*/ 148142 h 161925"/>
                              <a:gd name="connsiteX450" fmla="*/ 24908 w 28575"/>
                              <a:gd name="connsiteY450" fmla="*/ 148142 h 161925"/>
                              <a:gd name="connsiteX451" fmla="*/ 24908 w 28575"/>
                              <a:gd name="connsiteY451" fmla="*/ 148142 h 161925"/>
                              <a:gd name="connsiteX452" fmla="*/ 24908 w 28575"/>
                              <a:gd name="connsiteY452" fmla="*/ 148142 h 161925"/>
                              <a:gd name="connsiteX453" fmla="*/ 24908 w 28575"/>
                              <a:gd name="connsiteY453" fmla="*/ 148838 h 161925"/>
                              <a:gd name="connsiteX454" fmla="*/ 24908 w 28575"/>
                              <a:gd name="connsiteY454" fmla="*/ 148838 h 161925"/>
                              <a:gd name="connsiteX455" fmla="*/ 25641 w 28575"/>
                              <a:gd name="connsiteY455" fmla="*/ 149523 h 161925"/>
                              <a:gd name="connsiteX456" fmla="*/ 25641 w 28575"/>
                              <a:gd name="connsiteY456" fmla="*/ 150209 h 161925"/>
                              <a:gd name="connsiteX457" fmla="*/ 25641 w 28575"/>
                              <a:gd name="connsiteY457" fmla="*/ 150209 h 161925"/>
                              <a:gd name="connsiteX458" fmla="*/ 25641 w 28575"/>
                              <a:gd name="connsiteY458" fmla="*/ 150209 h 161925"/>
                              <a:gd name="connsiteX459" fmla="*/ 25641 w 28575"/>
                              <a:gd name="connsiteY459" fmla="*/ 150905 h 161925"/>
                              <a:gd name="connsiteX460" fmla="*/ 25641 w 28575"/>
                              <a:gd name="connsiteY460" fmla="*/ 151590 h 161925"/>
                              <a:gd name="connsiteX461" fmla="*/ 25641 w 28575"/>
                              <a:gd name="connsiteY461" fmla="*/ 151590 h 161925"/>
                              <a:gd name="connsiteX462" fmla="*/ 25641 w 28575"/>
                              <a:gd name="connsiteY462" fmla="*/ 151590 h 161925"/>
                              <a:gd name="connsiteX463" fmla="*/ 25641 w 28575"/>
                              <a:gd name="connsiteY463" fmla="*/ 151590 h 161925"/>
                              <a:gd name="connsiteX464" fmla="*/ 25641 w 28575"/>
                              <a:gd name="connsiteY464" fmla="*/ 151590 h 161925"/>
                              <a:gd name="connsiteX465" fmla="*/ 25641 w 28575"/>
                              <a:gd name="connsiteY465" fmla="*/ 151590 h 161925"/>
                              <a:gd name="connsiteX466" fmla="*/ 25641 w 28575"/>
                              <a:gd name="connsiteY466" fmla="*/ 152276 h 161925"/>
                              <a:gd name="connsiteX467" fmla="*/ 25641 w 28575"/>
                              <a:gd name="connsiteY467" fmla="*/ 152971 h 161925"/>
                              <a:gd name="connsiteX468" fmla="*/ 25641 w 28575"/>
                              <a:gd name="connsiteY468" fmla="*/ 152971 h 161925"/>
                              <a:gd name="connsiteX469" fmla="*/ 25641 w 28575"/>
                              <a:gd name="connsiteY469" fmla="*/ 152971 h 161925"/>
                              <a:gd name="connsiteX470" fmla="*/ 25641 w 28575"/>
                              <a:gd name="connsiteY470" fmla="*/ 152971 h 161925"/>
                              <a:gd name="connsiteX471" fmla="*/ 25641 w 28575"/>
                              <a:gd name="connsiteY471" fmla="*/ 152971 h 161925"/>
                              <a:gd name="connsiteX472" fmla="*/ 25641 w 28575"/>
                              <a:gd name="connsiteY472" fmla="*/ 152971 h 161925"/>
                              <a:gd name="connsiteX473" fmla="*/ 26375 w 28575"/>
                              <a:gd name="connsiteY473" fmla="*/ 152971 h 161925"/>
                              <a:gd name="connsiteX474" fmla="*/ 26375 w 28575"/>
                              <a:gd name="connsiteY474" fmla="*/ 154343 h 161925"/>
                              <a:gd name="connsiteX475" fmla="*/ 26375 w 28575"/>
                              <a:gd name="connsiteY475" fmla="*/ 154343 h 161925"/>
                              <a:gd name="connsiteX476" fmla="*/ 26375 w 28575"/>
                              <a:gd name="connsiteY476" fmla="*/ 155038 h 161925"/>
                              <a:gd name="connsiteX477" fmla="*/ 26375 w 28575"/>
                              <a:gd name="connsiteY477" fmla="*/ 155038 h 161925"/>
                              <a:gd name="connsiteX478" fmla="*/ 26375 w 28575"/>
                              <a:gd name="connsiteY478" fmla="*/ 155038 h 161925"/>
                              <a:gd name="connsiteX479" fmla="*/ 26375 w 28575"/>
                              <a:gd name="connsiteY479" fmla="*/ 155038 h 161925"/>
                              <a:gd name="connsiteX480" fmla="*/ 26375 w 28575"/>
                              <a:gd name="connsiteY480" fmla="*/ 155038 h 161925"/>
                              <a:gd name="connsiteX481" fmla="*/ 26375 w 28575"/>
                              <a:gd name="connsiteY481" fmla="*/ 155724 h 161925"/>
                              <a:gd name="connsiteX482" fmla="*/ 26375 w 28575"/>
                              <a:gd name="connsiteY482" fmla="*/ 156410 h 161925"/>
                              <a:gd name="connsiteX483" fmla="*/ 26375 w 28575"/>
                              <a:gd name="connsiteY483" fmla="*/ 156410 h 161925"/>
                              <a:gd name="connsiteX484" fmla="*/ 26375 w 28575"/>
                              <a:gd name="connsiteY484" fmla="*/ 156410 h 161925"/>
                              <a:gd name="connsiteX485" fmla="*/ 27108 w 28575"/>
                              <a:gd name="connsiteY485" fmla="*/ 156410 h 161925"/>
                              <a:gd name="connsiteX486" fmla="*/ 27108 w 28575"/>
                              <a:gd name="connsiteY486" fmla="*/ 156410 h 161925"/>
                              <a:gd name="connsiteX487" fmla="*/ 27108 w 28575"/>
                              <a:gd name="connsiteY487" fmla="*/ 157105 h 161925"/>
                              <a:gd name="connsiteX488" fmla="*/ 27108 w 28575"/>
                              <a:gd name="connsiteY488" fmla="*/ 157791 h 161925"/>
                              <a:gd name="connsiteX489" fmla="*/ 27108 w 28575"/>
                              <a:gd name="connsiteY489" fmla="*/ 158477 h 161925"/>
                              <a:gd name="connsiteX490" fmla="*/ 27108 w 28575"/>
                              <a:gd name="connsiteY490" fmla="*/ 158477 h 161925"/>
                              <a:gd name="connsiteX491" fmla="*/ 27108 w 28575"/>
                              <a:gd name="connsiteY491" fmla="*/ 158477 h 161925"/>
                              <a:gd name="connsiteX492" fmla="*/ 27108 w 28575"/>
                              <a:gd name="connsiteY492" fmla="*/ 158477 h 161925"/>
                              <a:gd name="connsiteX493" fmla="*/ 27108 w 28575"/>
                              <a:gd name="connsiteY493" fmla="*/ 158477 h 161925"/>
                              <a:gd name="connsiteX494" fmla="*/ 27108 w 28575"/>
                              <a:gd name="connsiteY494" fmla="*/ 158477 h 161925"/>
                              <a:gd name="connsiteX495" fmla="*/ 27108 w 28575"/>
                              <a:gd name="connsiteY495" fmla="*/ 158477 h 161925"/>
                              <a:gd name="connsiteX496" fmla="*/ 27108 w 28575"/>
                              <a:gd name="connsiteY496" fmla="*/ 158477 h 161925"/>
                              <a:gd name="connsiteX497" fmla="*/ 27842 w 28575"/>
                              <a:gd name="connsiteY497" fmla="*/ 159172 h 161925"/>
                              <a:gd name="connsiteX498" fmla="*/ 27842 w 28575"/>
                              <a:gd name="connsiteY498" fmla="*/ 159858 h 161925"/>
                              <a:gd name="connsiteX499" fmla="*/ 27842 w 28575"/>
                              <a:gd name="connsiteY499" fmla="*/ 159858 h 161925"/>
                              <a:gd name="connsiteX500" fmla="*/ 27842 w 28575"/>
                              <a:gd name="connsiteY500" fmla="*/ 159858 h 161925"/>
                              <a:gd name="connsiteX501" fmla="*/ 27842 w 28575"/>
                              <a:gd name="connsiteY501" fmla="*/ 159858 h 161925"/>
                              <a:gd name="connsiteX502" fmla="*/ 27842 w 28575"/>
                              <a:gd name="connsiteY502" fmla="*/ 159858 h 161925"/>
                              <a:gd name="connsiteX503" fmla="*/ 27842 w 28575"/>
                              <a:gd name="connsiteY503" fmla="*/ 159858 h 161925"/>
                              <a:gd name="connsiteX504" fmla="*/ 27842 w 28575"/>
                              <a:gd name="connsiteY504" fmla="*/ 160544 h 161925"/>
                              <a:gd name="connsiteX505" fmla="*/ 27842 w 28575"/>
                              <a:gd name="connsiteY505" fmla="*/ 160544 h 161925"/>
                              <a:gd name="connsiteX506" fmla="*/ 27842 w 28575"/>
                              <a:gd name="connsiteY506" fmla="*/ 161239 h 161925"/>
                              <a:gd name="connsiteX507" fmla="*/ 27842 w 28575"/>
                              <a:gd name="connsiteY507" fmla="*/ 161239 h 161925"/>
                              <a:gd name="connsiteX508" fmla="*/ 27842 w 28575"/>
                              <a:gd name="connsiteY508" fmla="*/ 161239 h 161925"/>
                              <a:gd name="connsiteX509" fmla="*/ 28575 w 28575"/>
                              <a:gd name="connsiteY509" fmla="*/ 161239 h 161925"/>
                              <a:gd name="connsiteX510" fmla="*/ 28575 w 28575"/>
                              <a:gd name="connsiteY510" fmla="*/ 161239 h 161925"/>
                              <a:gd name="connsiteX511" fmla="*/ 28575 w 28575"/>
                              <a:gd name="connsiteY511" fmla="*/ 161925 h 1619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161925">
                                <a:moveTo>
                                  <a:pt x="0" y="4820"/>
                                </a:moveTo>
                                <a:lnTo>
                                  <a:pt x="0" y="4134"/>
                                </a:lnTo>
                                <a:lnTo>
                                  <a:pt x="0" y="3448"/>
                                </a:lnTo>
                                <a:lnTo>
                                  <a:pt x="733" y="3448"/>
                                </a:lnTo>
                                <a:lnTo>
                                  <a:pt x="733" y="3448"/>
                                </a:lnTo>
                                <a:lnTo>
                                  <a:pt x="733" y="3448"/>
                                </a:lnTo>
                                <a:lnTo>
                                  <a:pt x="733" y="2753"/>
                                </a:lnTo>
                                <a:lnTo>
                                  <a:pt x="733" y="2753"/>
                                </a:lnTo>
                                <a:lnTo>
                                  <a:pt x="733" y="2753"/>
                                </a:lnTo>
                                <a:lnTo>
                                  <a:pt x="733" y="2753"/>
                                </a:lnTo>
                                <a:lnTo>
                                  <a:pt x="733" y="2753"/>
                                </a:lnTo>
                                <a:lnTo>
                                  <a:pt x="733" y="2753"/>
                                </a:lnTo>
                                <a:lnTo>
                                  <a:pt x="733" y="2753"/>
                                </a:lnTo>
                                <a:lnTo>
                                  <a:pt x="733" y="2753"/>
                                </a:lnTo>
                                <a:lnTo>
                                  <a:pt x="733" y="2753"/>
                                </a:lnTo>
                                <a:lnTo>
                                  <a:pt x="1467" y="2753"/>
                                </a:lnTo>
                                <a:lnTo>
                                  <a:pt x="1467" y="2067"/>
                                </a:lnTo>
                                <a:lnTo>
                                  <a:pt x="1467" y="2753"/>
                                </a:lnTo>
                                <a:lnTo>
                                  <a:pt x="1467" y="2753"/>
                                </a:lnTo>
                                <a:lnTo>
                                  <a:pt x="1467" y="2067"/>
                                </a:lnTo>
                                <a:lnTo>
                                  <a:pt x="1467" y="2067"/>
                                </a:lnTo>
                                <a:lnTo>
                                  <a:pt x="1467" y="1381"/>
                                </a:lnTo>
                                <a:lnTo>
                                  <a:pt x="1467" y="1381"/>
                                </a:lnTo>
                                <a:lnTo>
                                  <a:pt x="1467" y="1381"/>
                                </a:lnTo>
                                <a:lnTo>
                                  <a:pt x="1467" y="1381"/>
                                </a:lnTo>
                                <a:lnTo>
                                  <a:pt x="1467" y="1381"/>
                                </a:lnTo>
                                <a:lnTo>
                                  <a:pt x="1467" y="1381"/>
                                </a:lnTo>
                                <a:lnTo>
                                  <a:pt x="1467" y="1381"/>
                                </a:lnTo>
                                <a:lnTo>
                                  <a:pt x="1467" y="1381"/>
                                </a:lnTo>
                                <a:lnTo>
                                  <a:pt x="2200" y="686"/>
                                </a:lnTo>
                                <a:lnTo>
                                  <a:pt x="2200" y="1381"/>
                                </a:lnTo>
                                <a:lnTo>
                                  <a:pt x="2200" y="1381"/>
                                </a:lnTo>
                                <a:lnTo>
                                  <a:pt x="2200" y="1381"/>
                                </a:lnTo>
                                <a:lnTo>
                                  <a:pt x="2200" y="1381"/>
                                </a:lnTo>
                                <a:lnTo>
                                  <a:pt x="2200" y="1381"/>
                                </a:lnTo>
                                <a:lnTo>
                                  <a:pt x="2200" y="1381"/>
                                </a:lnTo>
                                <a:lnTo>
                                  <a:pt x="2200" y="1381"/>
                                </a:lnTo>
                                <a:lnTo>
                                  <a:pt x="2200" y="1381"/>
                                </a:lnTo>
                                <a:lnTo>
                                  <a:pt x="2200" y="1381"/>
                                </a:lnTo>
                                <a:lnTo>
                                  <a:pt x="2200" y="686"/>
                                </a:lnTo>
                                <a:lnTo>
                                  <a:pt x="2200" y="686"/>
                                </a:lnTo>
                                <a:lnTo>
                                  <a:pt x="2200" y="686"/>
                                </a:lnTo>
                                <a:lnTo>
                                  <a:pt x="2200" y="0"/>
                                </a:lnTo>
                                <a:lnTo>
                                  <a:pt x="2200" y="0"/>
                                </a:lnTo>
                                <a:lnTo>
                                  <a:pt x="2200" y="686"/>
                                </a:lnTo>
                                <a:lnTo>
                                  <a:pt x="2200" y="686"/>
                                </a:lnTo>
                                <a:lnTo>
                                  <a:pt x="2200" y="686"/>
                                </a:lnTo>
                                <a:lnTo>
                                  <a:pt x="2934" y="686"/>
                                </a:lnTo>
                                <a:lnTo>
                                  <a:pt x="2934" y="686"/>
                                </a:lnTo>
                                <a:lnTo>
                                  <a:pt x="2934" y="686"/>
                                </a:lnTo>
                                <a:lnTo>
                                  <a:pt x="2934" y="1381"/>
                                </a:lnTo>
                                <a:lnTo>
                                  <a:pt x="2934" y="1381"/>
                                </a:lnTo>
                                <a:lnTo>
                                  <a:pt x="2934" y="1381"/>
                                </a:lnTo>
                                <a:lnTo>
                                  <a:pt x="2934" y="686"/>
                                </a:lnTo>
                                <a:lnTo>
                                  <a:pt x="2934" y="1381"/>
                                </a:lnTo>
                                <a:lnTo>
                                  <a:pt x="2934" y="1381"/>
                                </a:lnTo>
                                <a:lnTo>
                                  <a:pt x="2934" y="1381"/>
                                </a:lnTo>
                                <a:lnTo>
                                  <a:pt x="2934" y="1381"/>
                                </a:lnTo>
                                <a:lnTo>
                                  <a:pt x="2934" y="1381"/>
                                </a:lnTo>
                                <a:lnTo>
                                  <a:pt x="3667" y="1381"/>
                                </a:lnTo>
                                <a:lnTo>
                                  <a:pt x="3667" y="1381"/>
                                </a:lnTo>
                                <a:lnTo>
                                  <a:pt x="3667" y="1381"/>
                                </a:lnTo>
                                <a:lnTo>
                                  <a:pt x="3667" y="1381"/>
                                </a:lnTo>
                                <a:lnTo>
                                  <a:pt x="3667" y="1381"/>
                                </a:lnTo>
                                <a:lnTo>
                                  <a:pt x="3667" y="1381"/>
                                </a:lnTo>
                                <a:lnTo>
                                  <a:pt x="3667" y="1381"/>
                                </a:lnTo>
                                <a:lnTo>
                                  <a:pt x="3667" y="2067"/>
                                </a:lnTo>
                                <a:lnTo>
                                  <a:pt x="3667" y="2067"/>
                                </a:lnTo>
                                <a:lnTo>
                                  <a:pt x="3667" y="2753"/>
                                </a:lnTo>
                                <a:lnTo>
                                  <a:pt x="3667" y="2753"/>
                                </a:lnTo>
                                <a:lnTo>
                                  <a:pt x="3667" y="2753"/>
                                </a:lnTo>
                                <a:lnTo>
                                  <a:pt x="4401" y="2753"/>
                                </a:lnTo>
                                <a:lnTo>
                                  <a:pt x="4401" y="2753"/>
                                </a:lnTo>
                                <a:lnTo>
                                  <a:pt x="4401" y="2753"/>
                                </a:lnTo>
                                <a:lnTo>
                                  <a:pt x="4401" y="2753"/>
                                </a:lnTo>
                                <a:lnTo>
                                  <a:pt x="4401" y="2753"/>
                                </a:lnTo>
                                <a:lnTo>
                                  <a:pt x="4401" y="3448"/>
                                </a:lnTo>
                                <a:lnTo>
                                  <a:pt x="4401" y="2753"/>
                                </a:lnTo>
                                <a:lnTo>
                                  <a:pt x="4401" y="3448"/>
                                </a:lnTo>
                                <a:lnTo>
                                  <a:pt x="4401" y="4134"/>
                                </a:lnTo>
                                <a:lnTo>
                                  <a:pt x="4401" y="4134"/>
                                </a:lnTo>
                                <a:lnTo>
                                  <a:pt x="4401" y="4820"/>
                                </a:lnTo>
                                <a:lnTo>
                                  <a:pt x="4401" y="4820"/>
                                </a:lnTo>
                                <a:lnTo>
                                  <a:pt x="5124" y="4820"/>
                                </a:lnTo>
                                <a:lnTo>
                                  <a:pt x="5124" y="5515"/>
                                </a:lnTo>
                                <a:lnTo>
                                  <a:pt x="5124" y="5515"/>
                                </a:lnTo>
                                <a:lnTo>
                                  <a:pt x="5124" y="5515"/>
                                </a:lnTo>
                                <a:lnTo>
                                  <a:pt x="5124" y="4820"/>
                                </a:lnTo>
                                <a:lnTo>
                                  <a:pt x="5124" y="4820"/>
                                </a:lnTo>
                                <a:lnTo>
                                  <a:pt x="5124" y="5515"/>
                                </a:lnTo>
                                <a:lnTo>
                                  <a:pt x="5124" y="5515"/>
                                </a:lnTo>
                                <a:lnTo>
                                  <a:pt x="5124" y="5515"/>
                                </a:lnTo>
                                <a:lnTo>
                                  <a:pt x="5124" y="6201"/>
                                </a:lnTo>
                                <a:lnTo>
                                  <a:pt x="5124" y="6201"/>
                                </a:lnTo>
                                <a:lnTo>
                                  <a:pt x="5124" y="6201"/>
                                </a:lnTo>
                                <a:lnTo>
                                  <a:pt x="5858" y="7582"/>
                                </a:lnTo>
                                <a:lnTo>
                                  <a:pt x="5858" y="6887"/>
                                </a:lnTo>
                                <a:lnTo>
                                  <a:pt x="5858" y="7582"/>
                                </a:lnTo>
                                <a:lnTo>
                                  <a:pt x="5858" y="8268"/>
                                </a:lnTo>
                                <a:lnTo>
                                  <a:pt x="5858" y="8268"/>
                                </a:lnTo>
                                <a:lnTo>
                                  <a:pt x="5858" y="8268"/>
                                </a:lnTo>
                                <a:lnTo>
                                  <a:pt x="5858" y="8268"/>
                                </a:lnTo>
                                <a:lnTo>
                                  <a:pt x="5858" y="8954"/>
                                </a:lnTo>
                                <a:lnTo>
                                  <a:pt x="5858" y="8954"/>
                                </a:lnTo>
                                <a:lnTo>
                                  <a:pt x="5858" y="8954"/>
                                </a:lnTo>
                                <a:lnTo>
                                  <a:pt x="5858" y="8954"/>
                                </a:lnTo>
                                <a:lnTo>
                                  <a:pt x="5858" y="8954"/>
                                </a:lnTo>
                                <a:lnTo>
                                  <a:pt x="5858" y="9649"/>
                                </a:lnTo>
                                <a:lnTo>
                                  <a:pt x="5858" y="10335"/>
                                </a:lnTo>
                                <a:lnTo>
                                  <a:pt x="6591" y="9649"/>
                                </a:lnTo>
                                <a:lnTo>
                                  <a:pt x="6591" y="10335"/>
                                </a:lnTo>
                                <a:lnTo>
                                  <a:pt x="6591" y="10335"/>
                                </a:lnTo>
                                <a:lnTo>
                                  <a:pt x="6591" y="10335"/>
                                </a:lnTo>
                                <a:lnTo>
                                  <a:pt x="6591" y="11020"/>
                                </a:lnTo>
                                <a:lnTo>
                                  <a:pt x="6591" y="11716"/>
                                </a:lnTo>
                                <a:lnTo>
                                  <a:pt x="6591" y="11716"/>
                                </a:lnTo>
                                <a:lnTo>
                                  <a:pt x="6591" y="11716"/>
                                </a:lnTo>
                                <a:lnTo>
                                  <a:pt x="6591" y="12402"/>
                                </a:lnTo>
                                <a:lnTo>
                                  <a:pt x="6591" y="12402"/>
                                </a:lnTo>
                                <a:lnTo>
                                  <a:pt x="6591" y="13087"/>
                                </a:lnTo>
                                <a:lnTo>
                                  <a:pt x="6591" y="13087"/>
                                </a:lnTo>
                                <a:lnTo>
                                  <a:pt x="6591" y="13087"/>
                                </a:lnTo>
                                <a:lnTo>
                                  <a:pt x="6591" y="13783"/>
                                </a:lnTo>
                                <a:lnTo>
                                  <a:pt x="6591" y="14468"/>
                                </a:lnTo>
                                <a:lnTo>
                                  <a:pt x="6591" y="14468"/>
                                </a:lnTo>
                                <a:lnTo>
                                  <a:pt x="6591" y="14468"/>
                                </a:lnTo>
                                <a:lnTo>
                                  <a:pt x="6591" y="14468"/>
                                </a:lnTo>
                                <a:lnTo>
                                  <a:pt x="7325" y="14468"/>
                                </a:lnTo>
                                <a:lnTo>
                                  <a:pt x="7325" y="14468"/>
                                </a:lnTo>
                                <a:lnTo>
                                  <a:pt x="7325" y="15154"/>
                                </a:lnTo>
                                <a:lnTo>
                                  <a:pt x="7325" y="15850"/>
                                </a:lnTo>
                                <a:lnTo>
                                  <a:pt x="7325" y="16535"/>
                                </a:lnTo>
                                <a:lnTo>
                                  <a:pt x="7325" y="16535"/>
                                </a:lnTo>
                                <a:lnTo>
                                  <a:pt x="7325" y="17231"/>
                                </a:lnTo>
                                <a:lnTo>
                                  <a:pt x="7325" y="17231"/>
                                </a:lnTo>
                                <a:lnTo>
                                  <a:pt x="7325" y="17231"/>
                                </a:lnTo>
                                <a:lnTo>
                                  <a:pt x="7325" y="17916"/>
                                </a:lnTo>
                                <a:lnTo>
                                  <a:pt x="7325" y="17916"/>
                                </a:lnTo>
                                <a:lnTo>
                                  <a:pt x="7325" y="17916"/>
                                </a:lnTo>
                                <a:lnTo>
                                  <a:pt x="8058" y="18602"/>
                                </a:lnTo>
                                <a:lnTo>
                                  <a:pt x="8058" y="19298"/>
                                </a:lnTo>
                                <a:lnTo>
                                  <a:pt x="8058" y="19984"/>
                                </a:lnTo>
                                <a:lnTo>
                                  <a:pt x="8058" y="19984"/>
                                </a:lnTo>
                                <a:lnTo>
                                  <a:pt x="8058" y="19984"/>
                                </a:lnTo>
                                <a:lnTo>
                                  <a:pt x="8058" y="20669"/>
                                </a:lnTo>
                                <a:lnTo>
                                  <a:pt x="8058" y="21365"/>
                                </a:lnTo>
                                <a:lnTo>
                                  <a:pt x="8058" y="21365"/>
                                </a:lnTo>
                                <a:lnTo>
                                  <a:pt x="8058" y="22050"/>
                                </a:lnTo>
                                <a:lnTo>
                                  <a:pt x="8058" y="22050"/>
                                </a:lnTo>
                                <a:lnTo>
                                  <a:pt x="8058" y="22050"/>
                                </a:lnTo>
                                <a:lnTo>
                                  <a:pt x="8058" y="22736"/>
                                </a:lnTo>
                                <a:lnTo>
                                  <a:pt x="8792" y="23432"/>
                                </a:lnTo>
                                <a:lnTo>
                                  <a:pt x="8792" y="23432"/>
                                </a:lnTo>
                                <a:lnTo>
                                  <a:pt x="8792" y="23432"/>
                                </a:lnTo>
                                <a:lnTo>
                                  <a:pt x="8792" y="24117"/>
                                </a:lnTo>
                                <a:lnTo>
                                  <a:pt x="8792" y="24803"/>
                                </a:lnTo>
                                <a:lnTo>
                                  <a:pt x="8792" y="25498"/>
                                </a:lnTo>
                                <a:lnTo>
                                  <a:pt x="8792" y="26184"/>
                                </a:lnTo>
                                <a:lnTo>
                                  <a:pt x="8792" y="26870"/>
                                </a:lnTo>
                                <a:lnTo>
                                  <a:pt x="8792" y="26870"/>
                                </a:lnTo>
                                <a:lnTo>
                                  <a:pt x="8792" y="26870"/>
                                </a:lnTo>
                                <a:lnTo>
                                  <a:pt x="8792" y="27565"/>
                                </a:lnTo>
                                <a:lnTo>
                                  <a:pt x="8792" y="27565"/>
                                </a:lnTo>
                                <a:lnTo>
                                  <a:pt x="9525" y="28251"/>
                                </a:lnTo>
                                <a:lnTo>
                                  <a:pt x="9525" y="28251"/>
                                </a:lnTo>
                                <a:lnTo>
                                  <a:pt x="9525" y="28251"/>
                                </a:lnTo>
                                <a:lnTo>
                                  <a:pt x="9525" y="28937"/>
                                </a:lnTo>
                                <a:lnTo>
                                  <a:pt x="9525" y="29632"/>
                                </a:lnTo>
                                <a:lnTo>
                                  <a:pt x="9525" y="30318"/>
                                </a:lnTo>
                                <a:lnTo>
                                  <a:pt x="9525" y="31004"/>
                                </a:lnTo>
                                <a:lnTo>
                                  <a:pt x="9525" y="31699"/>
                                </a:lnTo>
                                <a:lnTo>
                                  <a:pt x="9525" y="31699"/>
                                </a:lnTo>
                                <a:lnTo>
                                  <a:pt x="9525" y="31699"/>
                                </a:lnTo>
                                <a:lnTo>
                                  <a:pt x="9525" y="31699"/>
                                </a:lnTo>
                                <a:lnTo>
                                  <a:pt x="9525" y="31699"/>
                                </a:lnTo>
                                <a:lnTo>
                                  <a:pt x="9525" y="33071"/>
                                </a:lnTo>
                                <a:lnTo>
                                  <a:pt x="9525" y="33766"/>
                                </a:lnTo>
                                <a:lnTo>
                                  <a:pt x="10258" y="33766"/>
                                </a:lnTo>
                                <a:lnTo>
                                  <a:pt x="10258" y="34452"/>
                                </a:lnTo>
                                <a:lnTo>
                                  <a:pt x="10258" y="35138"/>
                                </a:lnTo>
                                <a:lnTo>
                                  <a:pt x="10258" y="35138"/>
                                </a:lnTo>
                                <a:lnTo>
                                  <a:pt x="10258" y="35833"/>
                                </a:lnTo>
                                <a:lnTo>
                                  <a:pt x="10258" y="36519"/>
                                </a:lnTo>
                                <a:lnTo>
                                  <a:pt x="10258" y="37205"/>
                                </a:lnTo>
                                <a:lnTo>
                                  <a:pt x="10258" y="37205"/>
                                </a:lnTo>
                                <a:lnTo>
                                  <a:pt x="10258" y="37205"/>
                                </a:lnTo>
                                <a:lnTo>
                                  <a:pt x="10258" y="37205"/>
                                </a:lnTo>
                                <a:lnTo>
                                  <a:pt x="10258" y="37205"/>
                                </a:lnTo>
                                <a:lnTo>
                                  <a:pt x="10258" y="37900"/>
                                </a:lnTo>
                                <a:lnTo>
                                  <a:pt x="10992" y="38586"/>
                                </a:lnTo>
                                <a:lnTo>
                                  <a:pt x="10992" y="39272"/>
                                </a:lnTo>
                                <a:lnTo>
                                  <a:pt x="10992" y="39967"/>
                                </a:lnTo>
                                <a:lnTo>
                                  <a:pt x="10992" y="40653"/>
                                </a:lnTo>
                                <a:lnTo>
                                  <a:pt x="10992" y="40653"/>
                                </a:lnTo>
                                <a:lnTo>
                                  <a:pt x="10992" y="41338"/>
                                </a:lnTo>
                                <a:lnTo>
                                  <a:pt x="10992" y="42034"/>
                                </a:lnTo>
                                <a:lnTo>
                                  <a:pt x="10992" y="42034"/>
                                </a:lnTo>
                                <a:lnTo>
                                  <a:pt x="10992" y="42720"/>
                                </a:lnTo>
                                <a:lnTo>
                                  <a:pt x="10992" y="43405"/>
                                </a:lnTo>
                                <a:lnTo>
                                  <a:pt x="10992" y="44101"/>
                                </a:lnTo>
                                <a:lnTo>
                                  <a:pt x="10992" y="44101"/>
                                </a:lnTo>
                                <a:lnTo>
                                  <a:pt x="11725" y="44787"/>
                                </a:lnTo>
                                <a:lnTo>
                                  <a:pt x="11725" y="45472"/>
                                </a:lnTo>
                                <a:lnTo>
                                  <a:pt x="11725" y="45472"/>
                                </a:lnTo>
                                <a:lnTo>
                                  <a:pt x="11725" y="46168"/>
                                </a:lnTo>
                                <a:lnTo>
                                  <a:pt x="11725" y="46854"/>
                                </a:lnTo>
                                <a:lnTo>
                                  <a:pt x="11725" y="46854"/>
                                </a:lnTo>
                                <a:lnTo>
                                  <a:pt x="11725" y="47539"/>
                                </a:lnTo>
                                <a:lnTo>
                                  <a:pt x="11725" y="47539"/>
                                </a:lnTo>
                                <a:lnTo>
                                  <a:pt x="11725" y="48235"/>
                                </a:lnTo>
                                <a:lnTo>
                                  <a:pt x="11725" y="48920"/>
                                </a:lnTo>
                                <a:lnTo>
                                  <a:pt x="11725" y="50302"/>
                                </a:lnTo>
                                <a:lnTo>
                                  <a:pt x="11725" y="50987"/>
                                </a:lnTo>
                                <a:lnTo>
                                  <a:pt x="11725" y="50987"/>
                                </a:lnTo>
                                <a:lnTo>
                                  <a:pt x="11725" y="50987"/>
                                </a:lnTo>
                                <a:lnTo>
                                  <a:pt x="11725" y="51683"/>
                                </a:lnTo>
                                <a:lnTo>
                                  <a:pt x="11725" y="52368"/>
                                </a:lnTo>
                                <a:lnTo>
                                  <a:pt x="11725" y="52368"/>
                                </a:lnTo>
                                <a:lnTo>
                                  <a:pt x="11725" y="52368"/>
                                </a:lnTo>
                                <a:lnTo>
                                  <a:pt x="12459" y="53750"/>
                                </a:lnTo>
                                <a:lnTo>
                                  <a:pt x="12459" y="53750"/>
                                </a:lnTo>
                                <a:lnTo>
                                  <a:pt x="12459" y="54435"/>
                                </a:lnTo>
                                <a:lnTo>
                                  <a:pt x="12459" y="55121"/>
                                </a:lnTo>
                                <a:lnTo>
                                  <a:pt x="12459" y="54435"/>
                                </a:lnTo>
                                <a:lnTo>
                                  <a:pt x="12459" y="55121"/>
                                </a:lnTo>
                                <a:lnTo>
                                  <a:pt x="12459" y="55817"/>
                                </a:lnTo>
                                <a:lnTo>
                                  <a:pt x="12459" y="55817"/>
                                </a:lnTo>
                                <a:lnTo>
                                  <a:pt x="12459" y="57883"/>
                                </a:lnTo>
                                <a:lnTo>
                                  <a:pt x="12459" y="57883"/>
                                </a:lnTo>
                                <a:lnTo>
                                  <a:pt x="12459" y="58569"/>
                                </a:lnTo>
                                <a:lnTo>
                                  <a:pt x="12459" y="58569"/>
                                </a:lnTo>
                                <a:lnTo>
                                  <a:pt x="13192" y="59255"/>
                                </a:lnTo>
                                <a:lnTo>
                                  <a:pt x="13192" y="59255"/>
                                </a:lnTo>
                                <a:lnTo>
                                  <a:pt x="13192" y="59950"/>
                                </a:lnTo>
                                <a:lnTo>
                                  <a:pt x="13192" y="60636"/>
                                </a:lnTo>
                                <a:lnTo>
                                  <a:pt x="13192" y="61322"/>
                                </a:lnTo>
                                <a:lnTo>
                                  <a:pt x="13192" y="62017"/>
                                </a:lnTo>
                                <a:lnTo>
                                  <a:pt x="13192" y="62703"/>
                                </a:lnTo>
                                <a:lnTo>
                                  <a:pt x="13192" y="62703"/>
                                </a:lnTo>
                                <a:lnTo>
                                  <a:pt x="13192" y="62703"/>
                                </a:lnTo>
                                <a:lnTo>
                                  <a:pt x="13192" y="62703"/>
                                </a:lnTo>
                                <a:lnTo>
                                  <a:pt x="13192" y="62703"/>
                                </a:lnTo>
                                <a:lnTo>
                                  <a:pt x="13192" y="63389"/>
                                </a:lnTo>
                                <a:lnTo>
                                  <a:pt x="13192" y="64084"/>
                                </a:lnTo>
                                <a:lnTo>
                                  <a:pt x="13192" y="64084"/>
                                </a:lnTo>
                                <a:lnTo>
                                  <a:pt x="13926" y="65456"/>
                                </a:lnTo>
                                <a:lnTo>
                                  <a:pt x="13926" y="66151"/>
                                </a:lnTo>
                                <a:lnTo>
                                  <a:pt x="13926" y="66837"/>
                                </a:lnTo>
                                <a:lnTo>
                                  <a:pt x="13926" y="67523"/>
                                </a:lnTo>
                                <a:lnTo>
                                  <a:pt x="13926" y="68218"/>
                                </a:lnTo>
                                <a:lnTo>
                                  <a:pt x="13926" y="68218"/>
                                </a:lnTo>
                                <a:lnTo>
                                  <a:pt x="13926" y="69590"/>
                                </a:lnTo>
                                <a:lnTo>
                                  <a:pt x="13926" y="69590"/>
                                </a:lnTo>
                                <a:lnTo>
                                  <a:pt x="13926" y="69590"/>
                                </a:lnTo>
                                <a:lnTo>
                                  <a:pt x="13926" y="70285"/>
                                </a:lnTo>
                                <a:lnTo>
                                  <a:pt x="13926" y="70285"/>
                                </a:lnTo>
                                <a:lnTo>
                                  <a:pt x="13926" y="70285"/>
                                </a:lnTo>
                                <a:lnTo>
                                  <a:pt x="14649" y="70971"/>
                                </a:lnTo>
                                <a:lnTo>
                                  <a:pt x="14649" y="71657"/>
                                </a:lnTo>
                                <a:lnTo>
                                  <a:pt x="14649" y="72352"/>
                                </a:lnTo>
                                <a:lnTo>
                                  <a:pt x="14649" y="73038"/>
                                </a:lnTo>
                                <a:lnTo>
                                  <a:pt x="14649" y="73724"/>
                                </a:lnTo>
                                <a:lnTo>
                                  <a:pt x="14649" y="74419"/>
                                </a:lnTo>
                                <a:lnTo>
                                  <a:pt x="14649" y="74419"/>
                                </a:lnTo>
                                <a:lnTo>
                                  <a:pt x="14649" y="75105"/>
                                </a:lnTo>
                                <a:lnTo>
                                  <a:pt x="14649" y="75105"/>
                                </a:lnTo>
                                <a:lnTo>
                                  <a:pt x="14649" y="75790"/>
                                </a:lnTo>
                                <a:lnTo>
                                  <a:pt x="14649" y="76486"/>
                                </a:lnTo>
                                <a:lnTo>
                                  <a:pt x="14649" y="76486"/>
                                </a:lnTo>
                                <a:lnTo>
                                  <a:pt x="15383" y="77172"/>
                                </a:lnTo>
                                <a:lnTo>
                                  <a:pt x="15383" y="77857"/>
                                </a:lnTo>
                                <a:lnTo>
                                  <a:pt x="15383" y="78553"/>
                                </a:lnTo>
                                <a:lnTo>
                                  <a:pt x="15383" y="78553"/>
                                </a:lnTo>
                                <a:lnTo>
                                  <a:pt x="15383" y="79238"/>
                                </a:lnTo>
                                <a:lnTo>
                                  <a:pt x="15383" y="79924"/>
                                </a:lnTo>
                                <a:lnTo>
                                  <a:pt x="15383" y="79924"/>
                                </a:lnTo>
                                <a:lnTo>
                                  <a:pt x="15383" y="80620"/>
                                </a:lnTo>
                                <a:lnTo>
                                  <a:pt x="15383" y="81305"/>
                                </a:lnTo>
                                <a:lnTo>
                                  <a:pt x="15383" y="81305"/>
                                </a:lnTo>
                                <a:lnTo>
                                  <a:pt x="15383" y="82001"/>
                                </a:lnTo>
                                <a:lnTo>
                                  <a:pt x="15383" y="83372"/>
                                </a:lnTo>
                                <a:lnTo>
                                  <a:pt x="16116" y="83372"/>
                                </a:lnTo>
                                <a:lnTo>
                                  <a:pt x="16116" y="83372"/>
                                </a:lnTo>
                                <a:lnTo>
                                  <a:pt x="16116" y="84068"/>
                                </a:lnTo>
                                <a:lnTo>
                                  <a:pt x="16116" y="84753"/>
                                </a:lnTo>
                                <a:lnTo>
                                  <a:pt x="16116" y="84753"/>
                                </a:lnTo>
                                <a:lnTo>
                                  <a:pt x="16116" y="84753"/>
                                </a:lnTo>
                                <a:lnTo>
                                  <a:pt x="16116" y="85439"/>
                                </a:lnTo>
                                <a:lnTo>
                                  <a:pt x="16116" y="86135"/>
                                </a:lnTo>
                                <a:lnTo>
                                  <a:pt x="16116" y="86820"/>
                                </a:lnTo>
                                <a:lnTo>
                                  <a:pt x="16116" y="88201"/>
                                </a:lnTo>
                                <a:lnTo>
                                  <a:pt x="16116" y="88201"/>
                                </a:lnTo>
                                <a:lnTo>
                                  <a:pt x="16116" y="88887"/>
                                </a:lnTo>
                                <a:lnTo>
                                  <a:pt x="16116" y="89573"/>
                                </a:lnTo>
                                <a:lnTo>
                                  <a:pt x="16116" y="90268"/>
                                </a:lnTo>
                                <a:lnTo>
                                  <a:pt x="16116" y="90268"/>
                                </a:lnTo>
                                <a:lnTo>
                                  <a:pt x="16116" y="90268"/>
                                </a:lnTo>
                                <a:lnTo>
                                  <a:pt x="16116" y="90954"/>
                                </a:lnTo>
                                <a:lnTo>
                                  <a:pt x="16116" y="91640"/>
                                </a:lnTo>
                                <a:lnTo>
                                  <a:pt x="16850" y="91640"/>
                                </a:lnTo>
                                <a:lnTo>
                                  <a:pt x="16850" y="93021"/>
                                </a:lnTo>
                                <a:lnTo>
                                  <a:pt x="16850" y="93021"/>
                                </a:lnTo>
                                <a:lnTo>
                                  <a:pt x="16850" y="93707"/>
                                </a:lnTo>
                                <a:lnTo>
                                  <a:pt x="16850" y="93707"/>
                                </a:lnTo>
                                <a:lnTo>
                                  <a:pt x="16850" y="93707"/>
                                </a:lnTo>
                                <a:lnTo>
                                  <a:pt x="16850" y="93707"/>
                                </a:lnTo>
                                <a:lnTo>
                                  <a:pt x="16850" y="94402"/>
                                </a:lnTo>
                                <a:lnTo>
                                  <a:pt x="16850" y="95088"/>
                                </a:lnTo>
                                <a:lnTo>
                                  <a:pt x="16850" y="95774"/>
                                </a:lnTo>
                                <a:lnTo>
                                  <a:pt x="16850" y="96469"/>
                                </a:lnTo>
                                <a:lnTo>
                                  <a:pt x="16850" y="97155"/>
                                </a:lnTo>
                                <a:lnTo>
                                  <a:pt x="16850" y="97155"/>
                                </a:lnTo>
                                <a:lnTo>
                                  <a:pt x="16850" y="97841"/>
                                </a:lnTo>
                                <a:lnTo>
                                  <a:pt x="17583" y="98536"/>
                                </a:lnTo>
                                <a:lnTo>
                                  <a:pt x="17583" y="98536"/>
                                </a:lnTo>
                                <a:lnTo>
                                  <a:pt x="17583" y="99222"/>
                                </a:lnTo>
                                <a:lnTo>
                                  <a:pt x="17583" y="99222"/>
                                </a:lnTo>
                                <a:lnTo>
                                  <a:pt x="17583" y="99908"/>
                                </a:lnTo>
                                <a:lnTo>
                                  <a:pt x="17583" y="100603"/>
                                </a:lnTo>
                                <a:lnTo>
                                  <a:pt x="17583" y="101289"/>
                                </a:lnTo>
                                <a:lnTo>
                                  <a:pt x="17583" y="101975"/>
                                </a:lnTo>
                                <a:lnTo>
                                  <a:pt x="17583" y="101975"/>
                                </a:lnTo>
                                <a:lnTo>
                                  <a:pt x="17583" y="101975"/>
                                </a:lnTo>
                                <a:lnTo>
                                  <a:pt x="17583" y="102670"/>
                                </a:lnTo>
                                <a:lnTo>
                                  <a:pt x="17583" y="103356"/>
                                </a:lnTo>
                                <a:lnTo>
                                  <a:pt x="18317" y="104042"/>
                                </a:lnTo>
                                <a:lnTo>
                                  <a:pt x="18317" y="104042"/>
                                </a:lnTo>
                                <a:lnTo>
                                  <a:pt x="18317" y="104737"/>
                                </a:lnTo>
                                <a:lnTo>
                                  <a:pt x="18317" y="105423"/>
                                </a:lnTo>
                                <a:lnTo>
                                  <a:pt x="18317" y="105423"/>
                                </a:lnTo>
                                <a:lnTo>
                                  <a:pt x="18317" y="105423"/>
                                </a:lnTo>
                                <a:lnTo>
                                  <a:pt x="18317" y="106108"/>
                                </a:lnTo>
                                <a:lnTo>
                                  <a:pt x="18317" y="106804"/>
                                </a:lnTo>
                                <a:lnTo>
                                  <a:pt x="18317" y="106804"/>
                                </a:lnTo>
                                <a:lnTo>
                                  <a:pt x="18317" y="106804"/>
                                </a:lnTo>
                                <a:lnTo>
                                  <a:pt x="18317" y="107490"/>
                                </a:lnTo>
                                <a:lnTo>
                                  <a:pt x="18317" y="108871"/>
                                </a:lnTo>
                                <a:lnTo>
                                  <a:pt x="19050" y="108871"/>
                                </a:lnTo>
                                <a:lnTo>
                                  <a:pt x="19050" y="108871"/>
                                </a:lnTo>
                                <a:lnTo>
                                  <a:pt x="19050" y="109557"/>
                                </a:lnTo>
                                <a:lnTo>
                                  <a:pt x="19050" y="110242"/>
                                </a:lnTo>
                                <a:lnTo>
                                  <a:pt x="19050" y="110242"/>
                                </a:lnTo>
                                <a:lnTo>
                                  <a:pt x="19050" y="110938"/>
                                </a:lnTo>
                                <a:lnTo>
                                  <a:pt x="19050" y="112309"/>
                                </a:lnTo>
                                <a:lnTo>
                                  <a:pt x="19050" y="112309"/>
                                </a:lnTo>
                                <a:lnTo>
                                  <a:pt x="19050" y="112309"/>
                                </a:lnTo>
                                <a:lnTo>
                                  <a:pt x="19050" y="113005"/>
                                </a:lnTo>
                                <a:lnTo>
                                  <a:pt x="19050" y="113690"/>
                                </a:lnTo>
                                <a:lnTo>
                                  <a:pt x="19050" y="113690"/>
                                </a:lnTo>
                                <a:lnTo>
                                  <a:pt x="19783" y="113690"/>
                                </a:lnTo>
                                <a:lnTo>
                                  <a:pt x="19783" y="113690"/>
                                </a:lnTo>
                                <a:lnTo>
                                  <a:pt x="19783" y="114386"/>
                                </a:lnTo>
                                <a:lnTo>
                                  <a:pt x="19783" y="114386"/>
                                </a:lnTo>
                                <a:lnTo>
                                  <a:pt x="19783" y="115071"/>
                                </a:lnTo>
                                <a:lnTo>
                                  <a:pt x="19783" y="115757"/>
                                </a:lnTo>
                                <a:lnTo>
                                  <a:pt x="19783" y="115757"/>
                                </a:lnTo>
                                <a:lnTo>
                                  <a:pt x="19783" y="116453"/>
                                </a:lnTo>
                                <a:lnTo>
                                  <a:pt x="19783" y="117138"/>
                                </a:lnTo>
                                <a:lnTo>
                                  <a:pt x="19783" y="117824"/>
                                </a:lnTo>
                                <a:lnTo>
                                  <a:pt x="19783" y="118520"/>
                                </a:lnTo>
                                <a:lnTo>
                                  <a:pt x="19783" y="119205"/>
                                </a:lnTo>
                                <a:lnTo>
                                  <a:pt x="20517" y="119205"/>
                                </a:lnTo>
                                <a:lnTo>
                                  <a:pt x="20517" y="119205"/>
                                </a:lnTo>
                                <a:lnTo>
                                  <a:pt x="20517" y="119891"/>
                                </a:lnTo>
                                <a:lnTo>
                                  <a:pt x="20517" y="120587"/>
                                </a:lnTo>
                                <a:lnTo>
                                  <a:pt x="20517" y="120587"/>
                                </a:lnTo>
                                <a:lnTo>
                                  <a:pt x="20517" y="121272"/>
                                </a:lnTo>
                                <a:lnTo>
                                  <a:pt x="20517" y="121272"/>
                                </a:lnTo>
                                <a:lnTo>
                                  <a:pt x="20517" y="121272"/>
                                </a:lnTo>
                                <a:lnTo>
                                  <a:pt x="20517" y="121958"/>
                                </a:lnTo>
                                <a:lnTo>
                                  <a:pt x="20517" y="122653"/>
                                </a:lnTo>
                                <a:lnTo>
                                  <a:pt x="20517" y="122653"/>
                                </a:lnTo>
                                <a:lnTo>
                                  <a:pt x="20517" y="123339"/>
                                </a:lnTo>
                                <a:lnTo>
                                  <a:pt x="20517" y="124025"/>
                                </a:lnTo>
                                <a:lnTo>
                                  <a:pt x="20517" y="124025"/>
                                </a:lnTo>
                                <a:lnTo>
                                  <a:pt x="20517" y="124025"/>
                                </a:lnTo>
                                <a:lnTo>
                                  <a:pt x="20517" y="124720"/>
                                </a:lnTo>
                                <a:lnTo>
                                  <a:pt x="20517" y="124720"/>
                                </a:lnTo>
                                <a:lnTo>
                                  <a:pt x="20517" y="124720"/>
                                </a:lnTo>
                                <a:lnTo>
                                  <a:pt x="21250" y="125406"/>
                                </a:lnTo>
                                <a:lnTo>
                                  <a:pt x="21250" y="126092"/>
                                </a:lnTo>
                                <a:lnTo>
                                  <a:pt x="21250" y="126092"/>
                                </a:lnTo>
                                <a:lnTo>
                                  <a:pt x="21250" y="126787"/>
                                </a:lnTo>
                                <a:lnTo>
                                  <a:pt x="21250" y="127473"/>
                                </a:lnTo>
                                <a:lnTo>
                                  <a:pt x="21250" y="127473"/>
                                </a:lnTo>
                                <a:lnTo>
                                  <a:pt x="21250" y="127473"/>
                                </a:lnTo>
                                <a:lnTo>
                                  <a:pt x="21250" y="128159"/>
                                </a:lnTo>
                                <a:lnTo>
                                  <a:pt x="21250" y="128159"/>
                                </a:lnTo>
                                <a:lnTo>
                                  <a:pt x="21250" y="128854"/>
                                </a:lnTo>
                                <a:lnTo>
                                  <a:pt x="21250" y="129540"/>
                                </a:lnTo>
                                <a:lnTo>
                                  <a:pt x="21250" y="129540"/>
                                </a:lnTo>
                                <a:lnTo>
                                  <a:pt x="21250" y="130226"/>
                                </a:lnTo>
                                <a:lnTo>
                                  <a:pt x="21250" y="130921"/>
                                </a:lnTo>
                                <a:lnTo>
                                  <a:pt x="21984" y="130921"/>
                                </a:lnTo>
                                <a:lnTo>
                                  <a:pt x="21984" y="131607"/>
                                </a:lnTo>
                                <a:lnTo>
                                  <a:pt x="21984" y="131607"/>
                                </a:lnTo>
                                <a:lnTo>
                                  <a:pt x="21984" y="130921"/>
                                </a:lnTo>
                                <a:lnTo>
                                  <a:pt x="21984" y="131607"/>
                                </a:lnTo>
                                <a:lnTo>
                                  <a:pt x="21984" y="132293"/>
                                </a:lnTo>
                                <a:lnTo>
                                  <a:pt x="21984" y="132293"/>
                                </a:lnTo>
                                <a:lnTo>
                                  <a:pt x="21984" y="132988"/>
                                </a:lnTo>
                                <a:lnTo>
                                  <a:pt x="21984" y="132988"/>
                                </a:lnTo>
                                <a:lnTo>
                                  <a:pt x="21984" y="132988"/>
                                </a:lnTo>
                                <a:lnTo>
                                  <a:pt x="21984" y="133674"/>
                                </a:lnTo>
                                <a:lnTo>
                                  <a:pt x="21984" y="134360"/>
                                </a:lnTo>
                                <a:lnTo>
                                  <a:pt x="22717" y="135055"/>
                                </a:lnTo>
                                <a:lnTo>
                                  <a:pt x="22717" y="135055"/>
                                </a:lnTo>
                                <a:lnTo>
                                  <a:pt x="22717" y="135741"/>
                                </a:lnTo>
                                <a:lnTo>
                                  <a:pt x="22717" y="135741"/>
                                </a:lnTo>
                                <a:lnTo>
                                  <a:pt x="22717" y="135741"/>
                                </a:lnTo>
                                <a:lnTo>
                                  <a:pt x="22717" y="135741"/>
                                </a:lnTo>
                                <a:lnTo>
                                  <a:pt x="22717" y="136427"/>
                                </a:lnTo>
                                <a:lnTo>
                                  <a:pt x="22717" y="137122"/>
                                </a:lnTo>
                                <a:lnTo>
                                  <a:pt x="22717" y="137122"/>
                                </a:lnTo>
                                <a:lnTo>
                                  <a:pt x="22717" y="137808"/>
                                </a:lnTo>
                                <a:lnTo>
                                  <a:pt x="22717" y="137808"/>
                                </a:lnTo>
                                <a:lnTo>
                                  <a:pt x="22717" y="137808"/>
                                </a:lnTo>
                                <a:lnTo>
                                  <a:pt x="23451" y="137808"/>
                                </a:lnTo>
                                <a:lnTo>
                                  <a:pt x="23451" y="138493"/>
                                </a:lnTo>
                                <a:lnTo>
                                  <a:pt x="23451" y="139189"/>
                                </a:lnTo>
                                <a:lnTo>
                                  <a:pt x="23451" y="139875"/>
                                </a:lnTo>
                                <a:lnTo>
                                  <a:pt x="23451" y="139875"/>
                                </a:lnTo>
                                <a:lnTo>
                                  <a:pt x="23451" y="140560"/>
                                </a:lnTo>
                                <a:lnTo>
                                  <a:pt x="23451" y="140560"/>
                                </a:lnTo>
                                <a:lnTo>
                                  <a:pt x="23451" y="140560"/>
                                </a:lnTo>
                                <a:lnTo>
                                  <a:pt x="23451" y="141256"/>
                                </a:lnTo>
                                <a:lnTo>
                                  <a:pt x="23451" y="141256"/>
                                </a:lnTo>
                                <a:lnTo>
                                  <a:pt x="23451" y="141256"/>
                                </a:lnTo>
                                <a:lnTo>
                                  <a:pt x="23451" y="141941"/>
                                </a:lnTo>
                                <a:lnTo>
                                  <a:pt x="24174" y="141941"/>
                                </a:lnTo>
                                <a:lnTo>
                                  <a:pt x="24174" y="142627"/>
                                </a:lnTo>
                                <a:lnTo>
                                  <a:pt x="24174" y="143323"/>
                                </a:lnTo>
                                <a:lnTo>
                                  <a:pt x="24174" y="143323"/>
                                </a:lnTo>
                                <a:lnTo>
                                  <a:pt x="24174" y="144009"/>
                                </a:lnTo>
                                <a:lnTo>
                                  <a:pt x="24174" y="144694"/>
                                </a:lnTo>
                                <a:lnTo>
                                  <a:pt x="24174" y="144694"/>
                                </a:lnTo>
                                <a:lnTo>
                                  <a:pt x="24174" y="144694"/>
                                </a:lnTo>
                                <a:lnTo>
                                  <a:pt x="24174" y="144694"/>
                                </a:lnTo>
                                <a:lnTo>
                                  <a:pt x="24174" y="144694"/>
                                </a:lnTo>
                                <a:lnTo>
                                  <a:pt x="24174" y="144694"/>
                                </a:lnTo>
                                <a:lnTo>
                                  <a:pt x="24174" y="145390"/>
                                </a:lnTo>
                                <a:lnTo>
                                  <a:pt x="24908" y="145390"/>
                                </a:lnTo>
                                <a:lnTo>
                                  <a:pt x="24908" y="146075"/>
                                </a:lnTo>
                                <a:lnTo>
                                  <a:pt x="24908" y="146075"/>
                                </a:lnTo>
                                <a:lnTo>
                                  <a:pt x="24908" y="146771"/>
                                </a:lnTo>
                                <a:lnTo>
                                  <a:pt x="24908" y="146771"/>
                                </a:lnTo>
                                <a:lnTo>
                                  <a:pt x="24908" y="146771"/>
                                </a:lnTo>
                                <a:lnTo>
                                  <a:pt x="24908" y="147457"/>
                                </a:lnTo>
                                <a:lnTo>
                                  <a:pt x="24908" y="148142"/>
                                </a:lnTo>
                                <a:lnTo>
                                  <a:pt x="24908" y="148142"/>
                                </a:lnTo>
                                <a:lnTo>
                                  <a:pt x="24908" y="148142"/>
                                </a:lnTo>
                                <a:lnTo>
                                  <a:pt x="24908" y="148142"/>
                                </a:lnTo>
                                <a:lnTo>
                                  <a:pt x="24908" y="148142"/>
                                </a:lnTo>
                                <a:lnTo>
                                  <a:pt x="24908" y="148838"/>
                                </a:lnTo>
                                <a:lnTo>
                                  <a:pt x="24908" y="148838"/>
                                </a:lnTo>
                                <a:lnTo>
                                  <a:pt x="25641" y="149523"/>
                                </a:lnTo>
                                <a:lnTo>
                                  <a:pt x="25641" y="150209"/>
                                </a:lnTo>
                                <a:lnTo>
                                  <a:pt x="25641" y="150209"/>
                                </a:lnTo>
                                <a:lnTo>
                                  <a:pt x="25641" y="150209"/>
                                </a:lnTo>
                                <a:lnTo>
                                  <a:pt x="25641" y="150905"/>
                                </a:lnTo>
                                <a:lnTo>
                                  <a:pt x="25641" y="151590"/>
                                </a:lnTo>
                                <a:lnTo>
                                  <a:pt x="25641" y="151590"/>
                                </a:lnTo>
                                <a:lnTo>
                                  <a:pt x="25641" y="151590"/>
                                </a:lnTo>
                                <a:lnTo>
                                  <a:pt x="25641" y="151590"/>
                                </a:lnTo>
                                <a:lnTo>
                                  <a:pt x="25641" y="151590"/>
                                </a:lnTo>
                                <a:lnTo>
                                  <a:pt x="25641" y="151590"/>
                                </a:lnTo>
                                <a:lnTo>
                                  <a:pt x="25641" y="152276"/>
                                </a:lnTo>
                                <a:lnTo>
                                  <a:pt x="25641" y="152971"/>
                                </a:lnTo>
                                <a:lnTo>
                                  <a:pt x="25641" y="152971"/>
                                </a:lnTo>
                                <a:lnTo>
                                  <a:pt x="25641" y="152971"/>
                                </a:lnTo>
                                <a:lnTo>
                                  <a:pt x="25641" y="152971"/>
                                </a:lnTo>
                                <a:lnTo>
                                  <a:pt x="25641" y="152971"/>
                                </a:lnTo>
                                <a:lnTo>
                                  <a:pt x="25641" y="152971"/>
                                </a:lnTo>
                                <a:lnTo>
                                  <a:pt x="26375" y="152971"/>
                                </a:lnTo>
                                <a:lnTo>
                                  <a:pt x="26375" y="154343"/>
                                </a:lnTo>
                                <a:lnTo>
                                  <a:pt x="26375" y="154343"/>
                                </a:lnTo>
                                <a:lnTo>
                                  <a:pt x="26375" y="155038"/>
                                </a:lnTo>
                                <a:lnTo>
                                  <a:pt x="26375" y="155038"/>
                                </a:lnTo>
                                <a:lnTo>
                                  <a:pt x="26375" y="155038"/>
                                </a:lnTo>
                                <a:lnTo>
                                  <a:pt x="26375" y="155038"/>
                                </a:lnTo>
                                <a:lnTo>
                                  <a:pt x="26375" y="155038"/>
                                </a:lnTo>
                                <a:lnTo>
                                  <a:pt x="26375" y="155724"/>
                                </a:lnTo>
                                <a:lnTo>
                                  <a:pt x="26375" y="156410"/>
                                </a:lnTo>
                                <a:lnTo>
                                  <a:pt x="26375" y="156410"/>
                                </a:lnTo>
                                <a:lnTo>
                                  <a:pt x="26375" y="156410"/>
                                </a:lnTo>
                                <a:lnTo>
                                  <a:pt x="27108" y="156410"/>
                                </a:lnTo>
                                <a:lnTo>
                                  <a:pt x="27108" y="156410"/>
                                </a:lnTo>
                                <a:lnTo>
                                  <a:pt x="27108" y="157105"/>
                                </a:lnTo>
                                <a:lnTo>
                                  <a:pt x="27108" y="157791"/>
                                </a:lnTo>
                                <a:lnTo>
                                  <a:pt x="27108" y="158477"/>
                                </a:lnTo>
                                <a:lnTo>
                                  <a:pt x="27108" y="158477"/>
                                </a:lnTo>
                                <a:lnTo>
                                  <a:pt x="27108" y="158477"/>
                                </a:lnTo>
                                <a:lnTo>
                                  <a:pt x="27108" y="158477"/>
                                </a:lnTo>
                                <a:lnTo>
                                  <a:pt x="27108" y="158477"/>
                                </a:lnTo>
                                <a:lnTo>
                                  <a:pt x="27108" y="158477"/>
                                </a:lnTo>
                                <a:lnTo>
                                  <a:pt x="27108" y="158477"/>
                                </a:lnTo>
                                <a:lnTo>
                                  <a:pt x="27108" y="158477"/>
                                </a:lnTo>
                                <a:lnTo>
                                  <a:pt x="27842" y="159172"/>
                                </a:lnTo>
                                <a:lnTo>
                                  <a:pt x="27842" y="159858"/>
                                </a:lnTo>
                                <a:lnTo>
                                  <a:pt x="27842" y="159858"/>
                                </a:lnTo>
                                <a:lnTo>
                                  <a:pt x="27842" y="159858"/>
                                </a:lnTo>
                                <a:lnTo>
                                  <a:pt x="27842" y="159858"/>
                                </a:lnTo>
                                <a:lnTo>
                                  <a:pt x="27842" y="159858"/>
                                </a:lnTo>
                                <a:lnTo>
                                  <a:pt x="27842" y="159858"/>
                                </a:lnTo>
                                <a:lnTo>
                                  <a:pt x="27842" y="160544"/>
                                </a:lnTo>
                                <a:lnTo>
                                  <a:pt x="27842" y="160544"/>
                                </a:lnTo>
                                <a:lnTo>
                                  <a:pt x="27842" y="161239"/>
                                </a:lnTo>
                                <a:lnTo>
                                  <a:pt x="27842" y="161239"/>
                                </a:lnTo>
                                <a:lnTo>
                                  <a:pt x="27842" y="161239"/>
                                </a:lnTo>
                                <a:lnTo>
                                  <a:pt x="28575" y="161239"/>
                                </a:lnTo>
                                <a:lnTo>
                                  <a:pt x="28575" y="161239"/>
                                </a:lnTo>
                                <a:lnTo>
                                  <a:pt x="28575" y="1619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44" name="Freeform: Shape 1044"/>
                        <wps:cNvSpPr/>
                        <wps:spPr>
                          <a:xfrm>
                            <a:off x="2414587" y="1766887"/>
                            <a:ext cx="28575" cy="38100"/>
                          </a:xfrm>
                          <a:custGeom>
                            <a:avLst/>
                            <a:gdLst>
                              <a:gd name="connsiteX0" fmla="*/ 0 w 28575"/>
                              <a:gd name="connsiteY0" fmla="*/ 0 h 38100"/>
                              <a:gd name="connsiteX1" fmla="*/ 0 w 28575"/>
                              <a:gd name="connsiteY1" fmla="*/ 0 h 38100"/>
                              <a:gd name="connsiteX2" fmla="*/ 0 w 28575"/>
                              <a:gd name="connsiteY2" fmla="*/ 0 h 38100"/>
                              <a:gd name="connsiteX3" fmla="*/ 0 w 28575"/>
                              <a:gd name="connsiteY3" fmla="*/ 1810 h 38100"/>
                              <a:gd name="connsiteX4" fmla="*/ 0 w 28575"/>
                              <a:gd name="connsiteY4" fmla="*/ 1810 h 38100"/>
                              <a:gd name="connsiteX5" fmla="*/ 0 w 28575"/>
                              <a:gd name="connsiteY5" fmla="*/ 1810 h 38100"/>
                              <a:gd name="connsiteX6" fmla="*/ 0 w 28575"/>
                              <a:gd name="connsiteY6" fmla="*/ 1810 h 38100"/>
                              <a:gd name="connsiteX7" fmla="*/ 0 w 28575"/>
                              <a:gd name="connsiteY7" fmla="*/ 1810 h 38100"/>
                              <a:gd name="connsiteX8" fmla="*/ 0 w 28575"/>
                              <a:gd name="connsiteY8" fmla="*/ 905 h 38100"/>
                              <a:gd name="connsiteX9" fmla="*/ 0 w 28575"/>
                              <a:gd name="connsiteY9" fmla="*/ 1810 h 38100"/>
                              <a:gd name="connsiteX10" fmla="*/ 752 w 28575"/>
                              <a:gd name="connsiteY10" fmla="*/ 2724 h 38100"/>
                              <a:gd name="connsiteX11" fmla="*/ 752 w 28575"/>
                              <a:gd name="connsiteY11" fmla="*/ 2724 h 38100"/>
                              <a:gd name="connsiteX12" fmla="*/ 752 w 28575"/>
                              <a:gd name="connsiteY12" fmla="*/ 2724 h 38100"/>
                              <a:gd name="connsiteX13" fmla="*/ 752 w 28575"/>
                              <a:gd name="connsiteY13" fmla="*/ 2724 h 38100"/>
                              <a:gd name="connsiteX14" fmla="*/ 752 w 28575"/>
                              <a:gd name="connsiteY14" fmla="*/ 2724 h 38100"/>
                              <a:gd name="connsiteX15" fmla="*/ 752 w 28575"/>
                              <a:gd name="connsiteY15" fmla="*/ 3629 h 38100"/>
                              <a:gd name="connsiteX16" fmla="*/ 752 w 28575"/>
                              <a:gd name="connsiteY16" fmla="*/ 3629 h 38100"/>
                              <a:gd name="connsiteX17" fmla="*/ 752 w 28575"/>
                              <a:gd name="connsiteY17" fmla="*/ 4534 h 38100"/>
                              <a:gd name="connsiteX18" fmla="*/ 752 w 28575"/>
                              <a:gd name="connsiteY18" fmla="*/ 4534 h 38100"/>
                              <a:gd name="connsiteX19" fmla="*/ 752 w 28575"/>
                              <a:gd name="connsiteY19" fmla="*/ 4534 h 38100"/>
                              <a:gd name="connsiteX20" fmla="*/ 752 w 28575"/>
                              <a:gd name="connsiteY20" fmla="*/ 4534 h 38100"/>
                              <a:gd name="connsiteX21" fmla="*/ 752 w 28575"/>
                              <a:gd name="connsiteY21" fmla="*/ 4534 h 38100"/>
                              <a:gd name="connsiteX22" fmla="*/ 752 w 28575"/>
                              <a:gd name="connsiteY22" fmla="*/ 5439 h 38100"/>
                              <a:gd name="connsiteX23" fmla="*/ 752 w 28575"/>
                              <a:gd name="connsiteY23" fmla="*/ 6353 h 38100"/>
                              <a:gd name="connsiteX24" fmla="*/ 1505 w 28575"/>
                              <a:gd name="connsiteY24" fmla="*/ 6353 h 38100"/>
                              <a:gd name="connsiteX25" fmla="*/ 1505 w 28575"/>
                              <a:gd name="connsiteY25" fmla="*/ 6353 h 38100"/>
                              <a:gd name="connsiteX26" fmla="*/ 1505 w 28575"/>
                              <a:gd name="connsiteY26" fmla="*/ 6353 h 38100"/>
                              <a:gd name="connsiteX27" fmla="*/ 1505 w 28575"/>
                              <a:gd name="connsiteY27" fmla="*/ 6353 h 38100"/>
                              <a:gd name="connsiteX28" fmla="*/ 1505 w 28575"/>
                              <a:gd name="connsiteY28" fmla="*/ 6353 h 38100"/>
                              <a:gd name="connsiteX29" fmla="*/ 1505 w 28575"/>
                              <a:gd name="connsiteY29" fmla="*/ 6353 h 38100"/>
                              <a:gd name="connsiteX30" fmla="*/ 1505 w 28575"/>
                              <a:gd name="connsiteY30" fmla="*/ 6353 h 38100"/>
                              <a:gd name="connsiteX31" fmla="*/ 1505 w 28575"/>
                              <a:gd name="connsiteY31" fmla="*/ 7258 h 38100"/>
                              <a:gd name="connsiteX32" fmla="*/ 1505 w 28575"/>
                              <a:gd name="connsiteY32" fmla="*/ 7258 h 38100"/>
                              <a:gd name="connsiteX33" fmla="*/ 1505 w 28575"/>
                              <a:gd name="connsiteY33" fmla="*/ 8163 h 38100"/>
                              <a:gd name="connsiteX34" fmla="*/ 1505 w 28575"/>
                              <a:gd name="connsiteY34" fmla="*/ 8163 h 38100"/>
                              <a:gd name="connsiteX35" fmla="*/ 1505 w 28575"/>
                              <a:gd name="connsiteY35" fmla="*/ 8163 h 38100"/>
                              <a:gd name="connsiteX36" fmla="*/ 1505 w 28575"/>
                              <a:gd name="connsiteY36" fmla="*/ 9068 h 38100"/>
                              <a:gd name="connsiteX37" fmla="*/ 1505 w 28575"/>
                              <a:gd name="connsiteY37" fmla="*/ 9068 h 38100"/>
                              <a:gd name="connsiteX38" fmla="*/ 1505 w 28575"/>
                              <a:gd name="connsiteY38" fmla="*/ 8163 h 38100"/>
                              <a:gd name="connsiteX39" fmla="*/ 1505 w 28575"/>
                              <a:gd name="connsiteY39" fmla="*/ 9068 h 38100"/>
                              <a:gd name="connsiteX40" fmla="*/ 1505 w 28575"/>
                              <a:gd name="connsiteY40" fmla="*/ 9068 h 38100"/>
                              <a:gd name="connsiteX41" fmla="*/ 1505 w 28575"/>
                              <a:gd name="connsiteY41" fmla="*/ 9068 h 38100"/>
                              <a:gd name="connsiteX42" fmla="*/ 2257 w 28575"/>
                              <a:gd name="connsiteY42" fmla="*/ 9068 h 38100"/>
                              <a:gd name="connsiteX43" fmla="*/ 2257 w 28575"/>
                              <a:gd name="connsiteY43" fmla="*/ 9982 h 38100"/>
                              <a:gd name="connsiteX44" fmla="*/ 2257 w 28575"/>
                              <a:gd name="connsiteY44" fmla="*/ 9982 h 38100"/>
                              <a:gd name="connsiteX45" fmla="*/ 2257 w 28575"/>
                              <a:gd name="connsiteY45" fmla="*/ 10887 h 38100"/>
                              <a:gd name="connsiteX46" fmla="*/ 2257 w 28575"/>
                              <a:gd name="connsiteY46" fmla="*/ 10887 h 38100"/>
                              <a:gd name="connsiteX47" fmla="*/ 2257 w 28575"/>
                              <a:gd name="connsiteY47" fmla="*/ 9982 h 38100"/>
                              <a:gd name="connsiteX48" fmla="*/ 2257 w 28575"/>
                              <a:gd name="connsiteY48" fmla="*/ 10887 h 38100"/>
                              <a:gd name="connsiteX49" fmla="*/ 2257 w 28575"/>
                              <a:gd name="connsiteY49" fmla="*/ 9982 h 38100"/>
                              <a:gd name="connsiteX50" fmla="*/ 2257 w 28575"/>
                              <a:gd name="connsiteY50" fmla="*/ 10887 h 38100"/>
                              <a:gd name="connsiteX51" fmla="*/ 2257 w 28575"/>
                              <a:gd name="connsiteY51" fmla="*/ 10887 h 38100"/>
                              <a:gd name="connsiteX52" fmla="*/ 2257 w 28575"/>
                              <a:gd name="connsiteY52" fmla="*/ 10887 h 38100"/>
                              <a:gd name="connsiteX53" fmla="*/ 2257 w 28575"/>
                              <a:gd name="connsiteY53" fmla="*/ 11792 h 38100"/>
                              <a:gd name="connsiteX54" fmla="*/ 3010 w 28575"/>
                              <a:gd name="connsiteY54" fmla="*/ 11792 h 38100"/>
                              <a:gd name="connsiteX55" fmla="*/ 3010 w 28575"/>
                              <a:gd name="connsiteY55" fmla="*/ 11792 h 38100"/>
                              <a:gd name="connsiteX56" fmla="*/ 3010 w 28575"/>
                              <a:gd name="connsiteY56" fmla="*/ 11792 h 38100"/>
                              <a:gd name="connsiteX57" fmla="*/ 3010 w 28575"/>
                              <a:gd name="connsiteY57" fmla="*/ 12697 h 38100"/>
                              <a:gd name="connsiteX58" fmla="*/ 3010 w 28575"/>
                              <a:gd name="connsiteY58" fmla="*/ 12697 h 38100"/>
                              <a:gd name="connsiteX59" fmla="*/ 3010 w 28575"/>
                              <a:gd name="connsiteY59" fmla="*/ 13611 h 38100"/>
                              <a:gd name="connsiteX60" fmla="*/ 3010 w 28575"/>
                              <a:gd name="connsiteY60" fmla="*/ 13611 h 38100"/>
                              <a:gd name="connsiteX61" fmla="*/ 3010 w 28575"/>
                              <a:gd name="connsiteY61" fmla="*/ 13611 h 38100"/>
                              <a:gd name="connsiteX62" fmla="*/ 3010 w 28575"/>
                              <a:gd name="connsiteY62" fmla="*/ 13611 h 38100"/>
                              <a:gd name="connsiteX63" fmla="*/ 3010 w 28575"/>
                              <a:gd name="connsiteY63" fmla="*/ 13611 h 38100"/>
                              <a:gd name="connsiteX64" fmla="*/ 3010 w 28575"/>
                              <a:gd name="connsiteY64" fmla="*/ 13611 h 38100"/>
                              <a:gd name="connsiteX65" fmla="*/ 3010 w 28575"/>
                              <a:gd name="connsiteY65" fmla="*/ 13611 h 38100"/>
                              <a:gd name="connsiteX66" fmla="*/ 3762 w 28575"/>
                              <a:gd name="connsiteY66" fmla="*/ 13611 h 38100"/>
                              <a:gd name="connsiteX67" fmla="*/ 3762 w 28575"/>
                              <a:gd name="connsiteY67" fmla="*/ 13611 h 38100"/>
                              <a:gd name="connsiteX68" fmla="*/ 3762 w 28575"/>
                              <a:gd name="connsiteY68" fmla="*/ 13611 h 38100"/>
                              <a:gd name="connsiteX69" fmla="*/ 3762 w 28575"/>
                              <a:gd name="connsiteY69" fmla="*/ 13611 h 38100"/>
                              <a:gd name="connsiteX70" fmla="*/ 3762 w 28575"/>
                              <a:gd name="connsiteY70" fmla="*/ 14516 h 38100"/>
                              <a:gd name="connsiteX71" fmla="*/ 3762 w 28575"/>
                              <a:gd name="connsiteY71" fmla="*/ 14516 h 38100"/>
                              <a:gd name="connsiteX72" fmla="*/ 3762 w 28575"/>
                              <a:gd name="connsiteY72" fmla="*/ 14516 h 38100"/>
                              <a:gd name="connsiteX73" fmla="*/ 3762 w 28575"/>
                              <a:gd name="connsiteY73" fmla="*/ 15421 h 38100"/>
                              <a:gd name="connsiteX74" fmla="*/ 3762 w 28575"/>
                              <a:gd name="connsiteY74" fmla="*/ 15421 h 38100"/>
                              <a:gd name="connsiteX75" fmla="*/ 3762 w 28575"/>
                              <a:gd name="connsiteY75" fmla="*/ 15421 h 38100"/>
                              <a:gd name="connsiteX76" fmla="*/ 3762 w 28575"/>
                              <a:gd name="connsiteY76" fmla="*/ 16326 h 38100"/>
                              <a:gd name="connsiteX77" fmla="*/ 3762 w 28575"/>
                              <a:gd name="connsiteY77" fmla="*/ 16326 h 38100"/>
                              <a:gd name="connsiteX78" fmla="*/ 4515 w 28575"/>
                              <a:gd name="connsiteY78" fmla="*/ 15421 h 38100"/>
                              <a:gd name="connsiteX79" fmla="*/ 4515 w 28575"/>
                              <a:gd name="connsiteY79" fmla="*/ 15421 h 38100"/>
                              <a:gd name="connsiteX80" fmla="*/ 4515 w 28575"/>
                              <a:gd name="connsiteY80" fmla="*/ 15421 h 38100"/>
                              <a:gd name="connsiteX81" fmla="*/ 4515 w 28575"/>
                              <a:gd name="connsiteY81" fmla="*/ 15421 h 38100"/>
                              <a:gd name="connsiteX82" fmla="*/ 4515 w 28575"/>
                              <a:gd name="connsiteY82" fmla="*/ 15421 h 38100"/>
                              <a:gd name="connsiteX83" fmla="*/ 4515 w 28575"/>
                              <a:gd name="connsiteY83" fmla="*/ 15421 h 38100"/>
                              <a:gd name="connsiteX84" fmla="*/ 4515 w 28575"/>
                              <a:gd name="connsiteY84" fmla="*/ 15421 h 38100"/>
                              <a:gd name="connsiteX85" fmla="*/ 4515 w 28575"/>
                              <a:gd name="connsiteY85" fmla="*/ 15421 h 38100"/>
                              <a:gd name="connsiteX86" fmla="*/ 4515 w 28575"/>
                              <a:gd name="connsiteY86" fmla="*/ 16326 h 38100"/>
                              <a:gd name="connsiteX87" fmla="*/ 4515 w 28575"/>
                              <a:gd name="connsiteY87" fmla="*/ 16326 h 38100"/>
                              <a:gd name="connsiteX88" fmla="*/ 4515 w 28575"/>
                              <a:gd name="connsiteY88" fmla="*/ 16326 h 38100"/>
                              <a:gd name="connsiteX89" fmla="*/ 4515 w 28575"/>
                              <a:gd name="connsiteY89" fmla="*/ 17240 h 38100"/>
                              <a:gd name="connsiteX90" fmla="*/ 4515 w 28575"/>
                              <a:gd name="connsiteY90" fmla="*/ 17240 h 38100"/>
                              <a:gd name="connsiteX91" fmla="*/ 4515 w 28575"/>
                              <a:gd name="connsiteY91" fmla="*/ 18145 h 38100"/>
                              <a:gd name="connsiteX92" fmla="*/ 5267 w 28575"/>
                              <a:gd name="connsiteY92" fmla="*/ 18145 h 38100"/>
                              <a:gd name="connsiteX93" fmla="*/ 5267 w 28575"/>
                              <a:gd name="connsiteY93" fmla="*/ 18145 h 38100"/>
                              <a:gd name="connsiteX94" fmla="*/ 5267 w 28575"/>
                              <a:gd name="connsiteY94" fmla="*/ 18145 h 38100"/>
                              <a:gd name="connsiteX95" fmla="*/ 5267 w 28575"/>
                              <a:gd name="connsiteY95" fmla="*/ 18145 h 38100"/>
                              <a:gd name="connsiteX96" fmla="*/ 5267 w 28575"/>
                              <a:gd name="connsiteY96" fmla="*/ 18145 h 38100"/>
                              <a:gd name="connsiteX97" fmla="*/ 5267 w 28575"/>
                              <a:gd name="connsiteY97" fmla="*/ 18145 h 38100"/>
                              <a:gd name="connsiteX98" fmla="*/ 5267 w 28575"/>
                              <a:gd name="connsiteY98" fmla="*/ 18145 h 38100"/>
                              <a:gd name="connsiteX99" fmla="*/ 5267 w 28575"/>
                              <a:gd name="connsiteY99" fmla="*/ 18145 h 38100"/>
                              <a:gd name="connsiteX100" fmla="*/ 5267 w 28575"/>
                              <a:gd name="connsiteY100" fmla="*/ 17240 h 38100"/>
                              <a:gd name="connsiteX101" fmla="*/ 5267 w 28575"/>
                              <a:gd name="connsiteY101" fmla="*/ 18145 h 38100"/>
                              <a:gd name="connsiteX102" fmla="*/ 5267 w 28575"/>
                              <a:gd name="connsiteY102" fmla="*/ 18145 h 38100"/>
                              <a:gd name="connsiteX103" fmla="*/ 5267 w 28575"/>
                              <a:gd name="connsiteY103" fmla="*/ 19050 h 38100"/>
                              <a:gd name="connsiteX104" fmla="*/ 6020 w 28575"/>
                              <a:gd name="connsiteY104" fmla="*/ 19955 h 38100"/>
                              <a:gd name="connsiteX105" fmla="*/ 6020 w 28575"/>
                              <a:gd name="connsiteY105" fmla="*/ 19955 h 38100"/>
                              <a:gd name="connsiteX106" fmla="*/ 6020 w 28575"/>
                              <a:gd name="connsiteY106" fmla="*/ 19955 h 38100"/>
                              <a:gd name="connsiteX107" fmla="*/ 6020 w 28575"/>
                              <a:gd name="connsiteY107" fmla="*/ 19955 h 38100"/>
                              <a:gd name="connsiteX108" fmla="*/ 6020 w 28575"/>
                              <a:gd name="connsiteY108" fmla="*/ 19955 h 38100"/>
                              <a:gd name="connsiteX109" fmla="*/ 6020 w 28575"/>
                              <a:gd name="connsiteY109" fmla="*/ 19955 h 38100"/>
                              <a:gd name="connsiteX110" fmla="*/ 6020 w 28575"/>
                              <a:gd name="connsiteY110" fmla="*/ 19955 h 38100"/>
                              <a:gd name="connsiteX111" fmla="*/ 6020 w 28575"/>
                              <a:gd name="connsiteY111" fmla="*/ 19955 h 38100"/>
                              <a:gd name="connsiteX112" fmla="*/ 6020 w 28575"/>
                              <a:gd name="connsiteY112" fmla="*/ 19955 h 38100"/>
                              <a:gd name="connsiteX113" fmla="*/ 6020 w 28575"/>
                              <a:gd name="connsiteY113" fmla="*/ 19955 h 38100"/>
                              <a:gd name="connsiteX114" fmla="*/ 6020 w 28575"/>
                              <a:gd name="connsiteY114" fmla="*/ 19955 h 38100"/>
                              <a:gd name="connsiteX115" fmla="*/ 6020 w 28575"/>
                              <a:gd name="connsiteY115" fmla="*/ 19955 h 38100"/>
                              <a:gd name="connsiteX116" fmla="*/ 6772 w 28575"/>
                              <a:gd name="connsiteY116" fmla="*/ 19955 h 38100"/>
                              <a:gd name="connsiteX117" fmla="*/ 6772 w 28575"/>
                              <a:gd name="connsiteY117" fmla="*/ 19955 h 38100"/>
                              <a:gd name="connsiteX118" fmla="*/ 6772 w 28575"/>
                              <a:gd name="connsiteY118" fmla="*/ 20860 h 38100"/>
                              <a:gd name="connsiteX119" fmla="*/ 6772 w 28575"/>
                              <a:gd name="connsiteY119" fmla="*/ 20860 h 38100"/>
                              <a:gd name="connsiteX120" fmla="*/ 6772 w 28575"/>
                              <a:gd name="connsiteY120" fmla="*/ 20860 h 38100"/>
                              <a:gd name="connsiteX121" fmla="*/ 6772 w 28575"/>
                              <a:gd name="connsiteY121" fmla="*/ 20860 h 38100"/>
                              <a:gd name="connsiteX122" fmla="*/ 6772 w 28575"/>
                              <a:gd name="connsiteY122" fmla="*/ 21774 h 38100"/>
                              <a:gd name="connsiteX123" fmla="*/ 6772 w 28575"/>
                              <a:gd name="connsiteY123" fmla="*/ 20860 h 38100"/>
                              <a:gd name="connsiteX124" fmla="*/ 6772 w 28575"/>
                              <a:gd name="connsiteY124" fmla="*/ 20860 h 38100"/>
                              <a:gd name="connsiteX125" fmla="*/ 6772 w 28575"/>
                              <a:gd name="connsiteY125" fmla="*/ 22679 h 38100"/>
                              <a:gd name="connsiteX126" fmla="*/ 6772 w 28575"/>
                              <a:gd name="connsiteY126" fmla="*/ 22679 h 38100"/>
                              <a:gd name="connsiteX127" fmla="*/ 6772 w 28575"/>
                              <a:gd name="connsiteY127" fmla="*/ 22679 h 38100"/>
                              <a:gd name="connsiteX128" fmla="*/ 6772 w 28575"/>
                              <a:gd name="connsiteY128" fmla="*/ 22679 h 38100"/>
                              <a:gd name="connsiteX129" fmla="*/ 6772 w 28575"/>
                              <a:gd name="connsiteY129" fmla="*/ 22679 h 38100"/>
                              <a:gd name="connsiteX130" fmla="*/ 6772 w 28575"/>
                              <a:gd name="connsiteY130" fmla="*/ 22679 h 38100"/>
                              <a:gd name="connsiteX131" fmla="*/ 6772 w 28575"/>
                              <a:gd name="connsiteY131" fmla="*/ 22679 h 38100"/>
                              <a:gd name="connsiteX132" fmla="*/ 6772 w 28575"/>
                              <a:gd name="connsiteY132" fmla="*/ 22679 h 38100"/>
                              <a:gd name="connsiteX133" fmla="*/ 6772 w 28575"/>
                              <a:gd name="connsiteY133" fmla="*/ 22679 h 38100"/>
                              <a:gd name="connsiteX134" fmla="*/ 7515 w 28575"/>
                              <a:gd name="connsiteY134" fmla="*/ 22679 h 38100"/>
                              <a:gd name="connsiteX135" fmla="*/ 7515 w 28575"/>
                              <a:gd name="connsiteY135" fmla="*/ 22679 h 38100"/>
                              <a:gd name="connsiteX136" fmla="*/ 7515 w 28575"/>
                              <a:gd name="connsiteY136" fmla="*/ 22679 h 38100"/>
                              <a:gd name="connsiteX137" fmla="*/ 7515 w 28575"/>
                              <a:gd name="connsiteY137" fmla="*/ 22679 h 38100"/>
                              <a:gd name="connsiteX138" fmla="*/ 7515 w 28575"/>
                              <a:gd name="connsiteY138" fmla="*/ 22679 h 38100"/>
                              <a:gd name="connsiteX139" fmla="*/ 7515 w 28575"/>
                              <a:gd name="connsiteY139" fmla="*/ 23584 h 38100"/>
                              <a:gd name="connsiteX140" fmla="*/ 7515 w 28575"/>
                              <a:gd name="connsiteY140" fmla="*/ 24489 h 38100"/>
                              <a:gd name="connsiteX141" fmla="*/ 7515 w 28575"/>
                              <a:gd name="connsiteY141" fmla="*/ 23584 h 38100"/>
                              <a:gd name="connsiteX142" fmla="*/ 7515 w 28575"/>
                              <a:gd name="connsiteY142" fmla="*/ 23584 h 38100"/>
                              <a:gd name="connsiteX143" fmla="*/ 7515 w 28575"/>
                              <a:gd name="connsiteY143" fmla="*/ 24489 h 38100"/>
                              <a:gd name="connsiteX144" fmla="*/ 7515 w 28575"/>
                              <a:gd name="connsiteY144" fmla="*/ 23584 h 38100"/>
                              <a:gd name="connsiteX145" fmla="*/ 7515 w 28575"/>
                              <a:gd name="connsiteY145" fmla="*/ 23584 h 38100"/>
                              <a:gd name="connsiteX146" fmla="*/ 8268 w 28575"/>
                              <a:gd name="connsiteY146" fmla="*/ 23584 h 38100"/>
                              <a:gd name="connsiteX147" fmla="*/ 8268 w 28575"/>
                              <a:gd name="connsiteY147" fmla="*/ 23584 h 38100"/>
                              <a:gd name="connsiteX148" fmla="*/ 8268 w 28575"/>
                              <a:gd name="connsiteY148" fmla="*/ 23584 h 38100"/>
                              <a:gd name="connsiteX149" fmla="*/ 8268 w 28575"/>
                              <a:gd name="connsiteY149" fmla="*/ 24489 h 38100"/>
                              <a:gd name="connsiteX150" fmla="*/ 8268 w 28575"/>
                              <a:gd name="connsiteY150" fmla="*/ 24489 h 38100"/>
                              <a:gd name="connsiteX151" fmla="*/ 8268 w 28575"/>
                              <a:gd name="connsiteY151" fmla="*/ 24489 h 38100"/>
                              <a:gd name="connsiteX152" fmla="*/ 8268 w 28575"/>
                              <a:gd name="connsiteY152" fmla="*/ 24489 h 38100"/>
                              <a:gd name="connsiteX153" fmla="*/ 8268 w 28575"/>
                              <a:gd name="connsiteY153" fmla="*/ 23584 h 38100"/>
                              <a:gd name="connsiteX154" fmla="*/ 8268 w 28575"/>
                              <a:gd name="connsiteY154" fmla="*/ 23584 h 38100"/>
                              <a:gd name="connsiteX155" fmla="*/ 8268 w 28575"/>
                              <a:gd name="connsiteY155" fmla="*/ 23584 h 38100"/>
                              <a:gd name="connsiteX156" fmla="*/ 8268 w 28575"/>
                              <a:gd name="connsiteY156" fmla="*/ 24489 h 38100"/>
                              <a:gd name="connsiteX157" fmla="*/ 8268 w 28575"/>
                              <a:gd name="connsiteY157" fmla="*/ 24489 h 38100"/>
                              <a:gd name="connsiteX158" fmla="*/ 8268 w 28575"/>
                              <a:gd name="connsiteY158" fmla="*/ 25403 h 38100"/>
                              <a:gd name="connsiteX159" fmla="*/ 8268 w 28575"/>
                              <a:gd name="connsiteY159" fmla="*/ 25403 h 38100"/>
                              <a:gd name="connsiteX160" fmla="*/ 9020 w 28575"/>
                              <a:gd name="connsiteY160" fmla="*/ 25403 h 38100"/>
                              <a:gd name="connsiteX161" fmla="*/ 9020 w 28575"/>
                              <a:gd name="connsiteY161" fmla="*/ 25403 h 38100"/>
                              <a:gd name="connsiteX162" fmla="*/ 9020 w 28575"/>
                              <a:gd name="connsiteY162" fmla="*/ 24489 h 38100"/>
                              <a:gd name="connsiteX163" fmla="*/ 9020 w 28575"/>
                              <a:gd name="connsiteY163" fmla="*/ 25403 h 38100"/>
                              <a:gd name="connsiteX164" fmla="*/ 9020 w 28575"/>
                              <a:gd name="connsiteY164" fmla="*/ 24489 h 38100"/>
                              <a:gd name="connsiteX165" fmla="*/ 9020 w 28575"/>
                              <a:gd name="connsiteY165" fmla="*/ 25403 h 38100"/>
                              <a:gd name="connsiteX166" fmla="*/ 9020 w 28575"/>
                              <a:gd name="connsiteY166" fmla="*/ 26308 h 38100"/>
                              <a:gd name="connsiteX167" fmla="*/ 9020 w 28575"/>
                              <a:gd name="connsiteY167" fmla="*/ 26308 h 38100"/>
                              <a:gd name="connsiteX168" fmla="*/ 9020 w 28575"/>
                              <a:gd name="connsiteY168" fmla="*/ 27213 h 38100"/>
                              <a:gd name="connsiteX169" fmla="*/ 9020 w 28575"/>
                              <a:gd name="connsiteY169" fmla="*/ 26308 h 38100"/>
                              <a:gd name="connsiteX170" fmla="*/ 9020 w 28575"/>
                              <a:gd name="connsiteY170" fmla="*/ 26308 h 38100"/>
                              <a:gd name="connsiteX171" fmla="*/ 9020 w 28575"/>
                              <a:gd name="connsiteY171" fmla="*/ 26308 h 38100"/>
                              <a:gd name="connsiteX172" fmla="*/ 9773 w 28575"/>
                              <a:gd name="connsiteY172" fmla="*/ 26308 h 38100"/>
                              <a:gd name="connsiteX173" fmla="*/ 9773 w 28575"/>
                              <a:gd name="connsiteY173" fmla="*/ 27213 h 38100"/>
                              <a:gd name="connsiteX174" fmla="*/ 9773 w 28575"/>
                              <a:gd name="connsiteY174" fmla="*/ 27213 h 38100"/>
                              <a:gd name="connsiteX175" fmla="*/ 9773 w 28575"/>
                              <a:gd name="connsiteY175" fmla="*/ 26308 h 38100"/>
                              <a:gd name="connsiteX176" fmla="*/ 9773 w 28575"/>
                              <a:gd name="connsiteY176" fmla="*/ 27213 h 38100"/>
                              <a:gd name="connsiteX177" fmla="*/ 9773 w 28575"/>
                              <a:gd name="connsiteY177" fmla="*/ 27213 h 38100"/>
                              <a:gd name="connsiteX178" fmla="*/ 9773 w 28575"/>
                              <a:gd name="connsiteY178" fmla="*/ 26308 h 38100"/>
                              <a:gd name="connsiteX179" fmla="*/ 9773 w 28575"/>
                              <a:gd name="connsiteY179" fmla="*/ 27213 h 38100"/>
                              <a:gd name="connsiteX180" fmla="*/ 9773 w 28575"/>
                              <a:gd name="connsiteY180" fmla="*/ 27213 h 38100"/>
                              <a:gd name="connsiteX181" fmla="*/ 9773 w 28575"/>
                              <a:gd name="connsiteY181" fmla="*/ 27213 h 38100"/>
                              <a:gd name="connsiteX182" fmla="*/ 9773 w 28575"/>
                              <a:gd name="connsiteY182" fmla="*/ 27213 h 38100"/>
                              <a:gd name="connsiteX183" fmla="*/ 9773 w 28575"/>
                              <a:gd name="connsiteY183" fmla="*/ 27213 h 38100"/>
                              <a:gd name="connsiteX184" fmla="*/ 10525 w 28575"/>
                              <a:gd name="connsiteY184" fmla="*/ 27213 h 38100"/>
                              <a:gd name="connsiteX185" fmla="*/ 10525 w 28575"/>
                              <a:gd name="connsiteY185" fmla="*/ 27213 h 38100"/>
                              <a:gd name="connsiteX186" fmla="*/ 10525 w 28575"/>
                              <a:gd name="connsiteY186" fmla="*/ 27213 h 38100"/>
                              <a:gd name="connsiteX187" fmla="*/ 10525 w 28575"/>
                              <a:gd name="connsiteY187" fmla="*/ 27213 h 38100"/>
                              <a:gd name="connsiteX188" fmla="*/ 10525 w 28575"/>
                              <a:gd name="connsiteY188" fmla="*/ 28118 h 38100"/>
                              <a:gd name="connsiteX189" fmla="*/ 10525 w 28575"/>
                              <a:gd name="connsiteY189" fmla="*/ 28118 h 38100"/>
                              <a:gd name="connsiteX190" fmla="*/ 10525 w 28575"/>
                              <a:gd name="connsiteY190" fmla="*/ 29032 h 38100"/>
                              <a:gd name="connsiteX191" fmla="*/ 10525 w 28575"/>
                              <a:gd name="connsiteY191" fmla="*/ 29032 h 38100"/>
                              <a:gd name="connsiteX192" fmla="*/ 10525 w 28575"/>
                              <a:gd name="connsiteY192" fmla="*/ 29032 h 38100"/>
                              <a:gd name="connsiteX193" fmla="*/ 10525 w 28575"/>
                              <a:gd name="connsiteY193" fmla="*/ 29032 h 38100"/>
                              <a:gd name="connsiteX194" fmla="*/ 10525 w 28575"/>
                              <a:gd name="connsiteY194" fmla="*/ 27213 h 38100"/>
                              <a:gd name="connsiteX195" fmla="*/ 10525 w 28575"/>
                              <a:gd name="connsiteY195" fmla="*/ 27213 h 38100"/>
                              <a:gd name="connsiteX196" fmla="*/ 11278 w 28575"/>
                              <a:gd name="connsiteY196" fmla="*/ 27213 h 38100"/>
                              <a:gd name="connsiteX197" fmla="*/ 11278 w 28575"/>
                              <a:gd name="connsiteY197" fmla="*/ 27213 h 38100"/>
                              <a:gd name="connsiteX198" fmla="*/ 11278 w 28575"/>
                              <a:gd name="connsiteY198" fmla="*/ 28118 h 38100"/>
                              <a:gd name="connsiteX199" fmla="*/ 11278 w 28575"/>
                              <a:gd name="connsiteY199" fmla="*/ 29032 h 38100"/>
                              <a:gd name="connsiteX200" fmla="*/ 11278 w 28575"/>
                              <a:gd name="connsiteY200" fmla="*/ 29032 h 38100"/>
                              <a:gd name="connsiteX201" fmla="*/ 11278 w 28575"/>
                              <a:gd name="connsiteY201" fmla="*/ 28118 h 38100"/>
                              <a:gd name="connsiteX202" fmla="*/ 11278 w 28575"/>
                              <a:gd name="connsiteY202" fmla="*/ 28118 h 38100"/>
                              <a:gd name="connsiteX203" fmla="*/ 11278 w 28575"/>
                              <a:gd name="connsiteY203" fmla="*/ 28118 h 38100"/>
                              <a:gd name="connsiteX204" fmla="*/ 11278 w 28575"/>
                              <a:gd name="connsiteY204" fmla="*/ 28118 h 38100"/>
                              <a:gd name="connsiteX205" fmla="*/ 11278 w 28575"/>
                              <a:gd name="connsiteY205" fmla="*/ 29032 h 38100"/>
                              <a:gd name="connsiteX206" fmla="*/ 11278 w 28575"/>
                              <a:gd name="connsiteY206" fmla="*/ 29032 h 38100"/>
                              <a:gd name="connsiteX207" fmla="*/ 11278 w 28575"/>
                              <a:gd name="connsiteY207" fmla="*/ 29032 h 38100"/>
                              <a:gd name="connsiteX208" fmla="*/ 11278 w 28575"/>
                              <a:gd name="connsiteY208" fmla="*/ 29032 h 38100"/>
                              <a:gd name="connsiteX209" fmla="*/ 11278 w 28575"/>
                              <a:gd name="connsiteY209" fmla="*/ 28118 h 38100"/>
                              <a:gd name="connsiteX210" fmla="*/ 11278 w 28575"/>
                              <a:gd name="connsiteY210" fmla="*/ 29032 h 38100"/>
                              <a:gd name="connsiteX211" fmla="*/ 11278 w 28575"/>
                              <a:gd name="connsiteY211" fmla="*/ 29032 h 38100"/>
                              <a:gd name="connsiteX212" fmla="*/ 11278 w 28575"/>
                              <a:gd name="connsiteY212" fmla="*/ 29032 h 38100"/>
                              <a:gd name="connsiteX213" fmla="*/ 11278 w 28575"/>
                              <a:gd name="connsiteY213" fmla="*/ 29032 h 38100"/>
                              <a:gd name="connsiteX214" fmla="*/ 12030 w 28575"/>
                              <a:gd name="connsiteY214" fmla="*/ 29032 h 38100"/>
                              <a:gd name="connsiteX215" fmla="*/ 12030 w 28575"/>
                              <a:gd name="connsiteY215" fmla="*/ 29032 h 38100"/>
                              <a:gd name="connsiteX216" fmla="*/ 12030 w 28575"/>
                              <a:gd name="connsiteY216" fmla="*/ 29032 h 38100"/>
                              <a:gd name="connsiteX217" fmla="*/ 12030 w 28575"/>
                              <a:gd name="connsiteY217" fmla="*/ 29032 h 38100"/>
                              <a:gd name="connsiteX218" fmla="*/ 12030 w 28575"/>
                              <a:gd name="connsiteY218" fmla="*/ 29032 h 38100"/>
                              <a:gd name="connsiteX219" fmla="*/ 12030 w 28575"/>
                              <a:gd name="connsiteY219" fmla="*/ 29032 h 38100"/>
                              <a:gd name="connsiteX220" fmla="*/ 12030 w 28575"/>
                              <a:gd name="connsiteY220" fmla="*/ 29032 h 38100"/>
                              <a:gd name="connsiteX221" fmla="*/ 12030 w 28575"/>
                              <a:gd name="connsiteY221" fmla="*/ 29937 h 38100"/>
                              <a:gd name="connsiteX222" fmla="*/ 12030 w 28575"/>
                              <a:gd name="connsiteY222" fmla="*/ 29937 h 38100"/>
                              <a:gd name="connsiteX223" fmla="*/ 12030 w 28575"/>
                              <a:gd name="connsiteY223" fmla="*/ 29032 h 38100"/>
                              <a:gd name="connsiteX224" fmla="*/ 12030 w 28575"/>
                              <a:gd name="connsiteY224" fmla="*/ 29032 h 38100"/>
                              <a:gd name="connsiteX225" fmla="*/ 12030 w 28575"/>
                              <a:gd name="connsiteY225" fmla="*/ 29032 h 38100"/>
                              <a:gd name="connsiteX226" fmla="*/ 12783 w 28575"/>
                              <a:gd name="connsiteY226" fmla="*/ 29032 h 38100"/>
                              <a:gd name="connsiteX227" fmla="*/ 12783 w 28575"/>
                              <a:gd name="connsiteY227" fmla="*/ 29032 h 38100"/>
                              <a:gd name="connsiteX228" fmla="*/ 12783 w 28575"/>
                              <a:gd name="connsiteY228" fmla="*/ 29937 h 38100"/>
                              <a:gd name="connsiteX229" fmla="*/ 12783 w 28575"/>
                              <a:gd name="connsiteY229" fmla="*/ 29937 h 38100"/>
                              <a:gd name="connsiteX230" fmla="*/ 12783 w 28575"/>
                              <a:gd name="connsiteY230" fmla="*/ 30842 h 38100"/>
                              <a:gd name="connsiteX231" fmla="*/ 12783 w 28575"/>
                              <a:gd name="connsiteY231" fmla="*/ 29937 h 38100"/>
                              <a:gd name="connsiteX232" fmla="*/ 12783 w 28575"/>
                              <a:gd name="connsiteY232" fmla="*/ 29937 h 38100"/>
                              <a:gd name="connsiteX233" fmla="*/ 12783 w 28575"/>
                              <a:gd name="connsiteY233" fmla="*/ 29032 h 38100"/>
                              <a:gd name="connsiteX234" fmla="*/ 12783 w 28575"/>
                              <a:gd name="connsiteY234" fmla="*/ 29937 h 38100"/>
                              <a:gd name="connsiteX235" fmla="*/ 12783 w 28575"/>
                              <a:gd name="connsiteY235" fmla="*/ 30842 h 38100"/>
                              <a:gd name="connsiteX236" fmla="*/ 12783 w 28575"/>
                              <a:gd name="connsiteY236" fmla="*/ 30842 h 38100"/>
                              <a:gd name="connsiteX237" fmla="*/ 12783 w 28575"/>
                              <a:gd name="connsiteY237" fmla="*/ 31747 h 38100"/>
                              <a:gd name="connsiteX238" fmla="*/ 12783 w 28575"/>
                              <a:gd name="connsiteY238" fmla="*/ 30842 h 38100"/>
                              <a:gd name="connsiteX239" fmla="*/ 12783 w 28575"/>
                              <a:gd name="connsiteY239" fmla="*/ 31747 h 38100"/>
                              <a:gd name="connsiteX240" fmla="*/ 13535 w 28575"/>
                              <a:gd name="connsiteY240" fmla="*/ 30842 h 38100"/>
                              <a:gd name="connsiteX241" fmla="*/ 13535 w 28575"/>
                              <a:gd name="connsiteY241" fmla="*/ 30842 h 38100"/>
                              <a:gd name="connsiteX242" fmla="*/ 13535 w 28575"/>
                              <a:gd name="connsiteY242" fmla="*/ 30842 h 38100"/>
                              <a:gd name="connsiteX243" fmla="*/ 13535 w 28575"/>
                              <a:gd name="connsiteY243" fmla="*/ 30842 h 38100"/>
                              <a:gd name="connsiteX244" fmla="*/ 13535 w 28575"/>
                              <a:gd name="connsiteY244" fmla="*/ 30842 h 38100"/>
                              <a:gd name="connsiteX245" fmla="*/ 13535 w 28575"/>
                              <a:gd name="connsiteY245" fmla="*/ 30842 h 38100"/>
                              <a:gd name="connsiteX246" fmla="*/ 13535 w 28575"/>
                              <a:gd name="connsiteY246" fmla="*/ 31747 h 38100"/>
                              <a:gd name="connsiteX247" fmla="*/ 13535 w 28575"/>
                              <a:gd name="connsiteY247" fmla="*/ 31747 h 38100"/>
                              <a:gd name="connsiteX248" fmla="*/ 13535 w 28575"/>
                              <a:gd name="connsiteY248" fmla="*/ 31747 h 38100"/>
                              <a:gd name="connsiteX249" fmla="*/ 13535 w 28575"/>
                              <a:gd name="connsiteY249" fmla="*/ 30842 h 38100"/>
                              <a:gd name="connsiteX250" fmla="*/ 13535 w 28575"/>
                              <a:gd name="connsiteY250" fmla="*/ 30842 h 38100"/>
                              <a:gd name="connsiteX251" fmla="*/ 13535 w 28575"/>
                              <a:gd name="connsiteY251" fmla="*/ 30842 h 38100"/>
                              <a:gd name="connsiteX252" fmla="*/ 14288 w 28575"/>
                              <a:gd name="connsiteY252" fmla="*/ 31747 h 38100"/>
                              <a:gd name="connsiteX253" fmla="*/ 14288 w 28575"/>
                              <a:gd name="connsiteY253" fmla="*/ 31747 h 38100"/>
                              <a:gd name="connsiteX254" fmla="*/ 14288 w 28575"/>
                              <a:gd name="connsiteY254" fmla="*/ 31747 h 38100"/>
                              <a:gd name="connsiteX255" fmla="*/ 14288 w 28575"/>
                              <a:gd name="connsiteY255" fmla="*/ 31747 h 38100"/>
                              <a:gd name="connsiteX256" fmla="*/ 14288 w 28575"/>
                              <a:gd name="connsiteY256" fmla="*/ 31747 h 38100"/>
                              <a:gd name="connsiteX257" fmla="*/ 14288 w 28575"/>
                              <a:gd name="connsiteY257" fmla="*/ 31747 h 38100"/>
                              <a:gd name="connsiteX258" fmla="*/ 14288 w 28575"/>
                              <a:gd name="connsiteY258" fmla="*/ 31747 h 38100"/>
                              <a:gd name="connsiteX259" fmla="*/ 14288 w 28575"/>
                              <a:gd name="connsiteY259" fmla="*/ 31747 h 38100"/>
                              <a:gd name="connsiteX260" fmla="*/ 14288 w 28575"/>
                              <a:gd name="connsiteY260" fmla="*/ 31747 h 38100"/>
                              <a:gd name="connsiteX261" fmla="*/ 14288 w 28575"/>
                              <a:gd name="connsiteY261" fmla="*/ 31747 h 38100"/>
                              <a:gd name="connsiteX262" fmla="*/ 14288 w 28575"/>
                              <a:gd name="connsiteY262" fmla="*/ 31747 h 38100"/>
                              <a:gd name="connsiteX263" fmla="*/ 14288 w 28575"/>
                              <a:gd name="connsiteY263" fmla="*/ 31747 h 38100"/>
                              <a:gd name="connsiteX264" fmla="*/ 15040 w 28575"/>
                              <a:gd name="connsiteY264" fmla="*/ 31747 h 38100"/>
                              <a:gd name="connsiteX265" fmla="*/ 15040 w 28575"/>
                              <a:gd name="connsiteY265" fmla="*/ 31747 h 38100"/>
                              <a:gd name="connsiteX266" fmla="*/ 15040 w 28575"/>
                              <a:gd name="connsiteY266" fmla="*/ 31747 h 38100"/>
                              <a:gd name="connsiteX267" fmla="*/ 15040 w 28575"/>
                              <a:gd name="connsiteY267" fmla="*/ 31747 h 38100"/>
                              <a:gd name="connsiteX268" fmla="*/ 15040 w 28575"/>
                              <a:gd name="connsiteY268" fmla="*/ 31747 h 38100"/>
                              <a:gd name="connsiteX269" fmla="*/ 15040 w 28575"/>
                              <a:gd name="connsiteY269" fmla="*/ 31747 h 38100"/>
                              <a:gd name="connsiteX270" fmla="*/ 15040 w 28575"/>
                              <a:gd name="connsiteY270" fmla="*/ 31747 h 38100"/>
                              <a:gd name="connsiteX271" fmla="*/ 15040 w 28575"/>
                              <a:gd name="connsiteY271" fmla="*/ 31747 h 38100"/>
                              <a:gd name="connsiteX272" fmla="*/ 15040 w 28575"/>
                              <a:gd name="connsiteY272" fmla="*/ 31747 h 38100"/>
                              <a:gd name="connsiteX273" fmla="*/ 15040 w 28575"/>
                              <a:gd name="connsiteY273" fmla="*/ 31747 h 38100"/>
                              <a:gd name="connsiteX274" fmla="*/ 15040 w 28575"/>
                              <a:gd name="connsiteY274" fmla="*/ 31747 h 38100"/>
                              <a:gd name="connsiteX275" fmla="*/ 15040 w 28575"/>
                              <a:gd name="connsiteY275" fmla="*/ 32661 h 38100"/>
                              <a:gd name="connsiteX276" fmla="*/ 15792 w 28575"/>
                              <a:gd name="connsiteY276" fmla="*/ 31747 h 38100"/>
                              <a:gd name="connsiteX277" fmla="*/ 15792 w 28575"/>
                              <a:gd name="connsiteY277" fmla="*/ 32661 h 38100"/>
                              <a:gd name="connsiteX278" fmla="*/ 15792 w 28575"/>
                              <a:gd name="connsiteY278" fmla="*/ 32661 h 38100"/>
                              <a:gd name="connsiteX279" fmla="*/ 15792 w 28575"/>
                              <a:gd name="connsiteY279" fmla="*/ 32661 h 38100"/>
                              <a:gd name="connsiteX280" fmla="*/ 15792 w 28575"/>
                              <a:gd name="connsiteY280" fmla="*/ 33566 h 38100"/>
                              <a:gd name="connsiteX281" fmla="*/ 15792 w 28575"/>
                              <a:gd name="connsiteY281" fmla="*/ 32661 h 38100"/>
                              <a:gd name="connsiteX282" fmla="*/ 15792 w 28575"/>
                              <a:gd name="connsiteY282" fmla="*/ 32661 h 38100"/>
                              <a:gd name="connsiteX283" fmla="*/ 15792 w 28575"/>
                              <a:gd name="connsiteY283" fmla="*/ 33566 h 38100"/>
                              <a:gd name="connsiteX284" fmla="*/ 15792 w 28575"/>
                              <a:gd name="connsiteY284" fmla="*/ 32661 h 38100"/>
                              <a:gd name="connsiteX285" fmla="*/ 15792 w 28575"/>
                              <a:gd name="connsiteY285" fmla="*/ 32661 h 38100"/>
                              <a:gd name="connsiteX286" fmla="*/ 15792 w 28575"/>
                              <a:gd name="connsiteY286" fmla="*/ 32661 h 38100"/>
                              <a:gd name="connsiteX287" fmla="*/ 15792 w 28575"/>
                              <a:gd name="connsiteY287" fmla="*/ 32661 h 38100"/>
                              <a:gd name="connsiteX288" fmla="*/ 16545 w 28575"/>
                              <a:gd name="connsiteY288" fmla="*/ 31747 h 38100"/>
                              <a:gd name="connsiteX289" fmla="*/ 16545 w 28575"/>
                              <a:gd name="connsiteY289" fmla="*/ 31747 h 38100"/>
                              <a:gd name="connsiteX290" fmla="*/ 16545 w 28575"/>
                              <a:gd name="connsiteY290" fmla="*/ 31747 h 38100"/>
                              <a:gd name="connsiteX291" fmla="*/ 16545 w 28575"/>
                              <a:gd name="connsiteY291" fmla="*/ 31747 h 38100"/>
                              <a:gd name="connsiteX292" fmla="*/ 16545 w 28575"/>
                              <a:gd name="connsiteY292" fmla="*/ 31747 h 38100"/>
                              <a:gd name="connsiteX293" fmla="*/ 16545 w 28575"/>
                              <a:gd name="connsiteY293" fmla="*/ 31747 h 38100"/>
                              <a:gd name="connsiteX294" fmla="*/ 16545 w 28575"/>
                              <a:gd name="connsiteY294" fmla="*/ 32661 h 38100"/>
                              <a:gd name="connsiteX295" fmla="*/ 16545 w 28575"/>
                              <a:gd name="connsiteY295" fmla="*/ 32661 h 38100"/>
                              <a:gd name="connsiteX296" fmla="*/ 16545 w 28575"/>
                              <a:gd name="connsiteY296" fmla="*/ 33566 h 38100"/>
                              <a:gd name="connsiteX297" fmla="*/ 16545 w 28575"/>
                              <a:gd name="connsiteY297" fmla="*/ 32661 h 38100"/>
                              <a:gd name="connsiteX298" fmla="*/ 16545 w 28575"/>
                              <a:gd name="connsiteY298" fmla="*/ 32661 h 38100"/>
                              <a:gd name="connsiteX299" fmla="*/ 16545 w 28575"/>
                              <a:gd name="connsiteY299" fmla="*/ 32661 h 38100"/>
                              <a:gd name="connsiteX300" fmla="*/ 16545 w 28575"/>
                              <a:gd name="connsiteY300" fmla="*/ 33566 h 38100"/>
                              <a:gd name="connsiteX301" fmla="*/ 16545 w 28575"/>
                              <a:gd name="connsiteY301" fmla="*/ 33566 h 38100"/>
                              <a:gd name="connsiteX302" fmla="*/ 16545 w 28575"/>
                              <a:gd name="connsiteY302" fmla="*/ 33566 h 38100"/>
                              <a:gd name="connsiteX303" fmla="*/ 16545 w 28575"/>
                              <a:gd name="connsiteY303" fmla="*/ 33566 h 38100"/>
                              <a:gd name="connsiteX304" fmla="*/ 16545 w 28575"/>
                              <a:gd name="connsiteY304" fmla="*/ 33566 h 38100"/>
                              <a:gd name="connsiteX305" fmla="*/ 16545 w 28575"/>
                              <a:gd name="connsiteY305" fmla="*/ 33566 h 38100"/>
                              <a:gd name="connsiteX306" fmla="*/ 16545 w 28575"/>
                              <a:gd name="connsiteY306" fmla="*/ 33566 h 38100"/>
                              <a:gd name="connsiteX307" fmla="*/ 16545 w 28575"/>
                              <a:gd name="connsiteY307" fmla="*/ 33566 h 38100"/>
                              <a:gd name="connsiteX308" fmla="*/ 17297 w 28575"/>
                              <a:gd name="connsiteY308" fmla="*/ 33566 h 38100"/>
                              <a:gd name="connsiteX309" fmla="*/ 17297 w 28575"/>
                              <a:gd name="connsiteY309" fmla="*/ 33566 h 38100"/>
                              <a:gd name="connsiteX310" fmla="*/ 17297 w 28575"/>
                              <a:gd name="connsiteY310" fmla="*/ 33566 h 38100"/>
                              <a:gd name="connsiteX311" fmla="*/ 17297 w 28575"/>
                              <a:gd name="connsiteY311" fmla="*/ 33566 h 38100"/>
                              <a:gd name="connsiteX312" fmla="*/ 17297 w 28575"/>
                              <a:gd name="connsiteY312" fmla="*/ 33566 h 38100"/>
                              <a:gd name="connsiteX313" fmla="*/ 17297 w 28575"/>
                              <a:gd name="connsiteY313" fmla="*/ 33566 h 38100"/>
                              <a:gd name="connsiteX314" fmla="*/ 17297 w 28575"/>
                              <a:gd name="connsiteY314" fmla="*/ 33566 h 38100"/>
                              <a:gd name="connsiteX315" fmla="*/ 17297 w 28575"/>
                              <a:gd name="connsiteY315" fmla="*/ 33566 h 38100"/>
                              <a:gd name="connsiteX316" fmla="*/ 17297 w 28575"/>
                              <a:gd name="connsiteY316" fmla="*/ 33566 h 38100"/>
                              <a:gd name="connsiteX317" fmla="*/ 17297 w 28575"/>
                              <a:gd name="connsiteY317" fmla="*/ 33566 h 38100"/>
                              <a:gd name="connsiteX318" fmla="*/ 17297 w 28575"/>
                              <a:gd name="connsiteY318" fmla="*/ 33566 h 38100"/>
                              <a:gd name="connsiteX319" fmla="*/ 17297 w 28575"/>
                              <a:gd name="connsiteY319" fmla="*/ 33566 h 38100"/>
                              <a:gd name="connsiteX320" fmla="*/ 18050 w 28575"/>
                              <a:gd name="connsiteY320" fmla="*/ 33566 h 38100"/>
                              <a:gd name="connsiteX321" fmla="*/ 18050 w 28575"/>
                              <a:gd name="connsiteY321" fmla="*/ 33566 h 38100"/>
                              <a:gd name="connsiteX322" fmla="*/ 18050 w 28575"/>
                              <a:gd name="connsiteY322" fmla="*/ 33566 h 38100"/>
                              <a:gd name="connsiteX323" fmla="*/ 18050 w 28575"/>
                              <a:gd name="connsiteY323" fmla="*/ 33566 h 38100"/>
                              <a:gd name="connsiteX324" fmla="*/ 18050 w 28575"/>
                              <a:gd name="connsiteY324" fmla="*/ 33566 h 38100"/>
                              <a:gd name="connsiteX325" fmla="*/ 18050 w 28575"/>
                              <a:gd name="connsiteY325" fmla="*/ 33566 h 38100"/>
                              <a:gd name="connsiteX326" fmla="*/ 18050 w 28575"/>
                              <a:gd name="connsiteY326" fmla="*/ 34471 h 38100"/>
                              <a:gd name="connsiteX327" fmla="*/ 18050 w 28575"/>
                              <a:gd name="connsiteY327" fmla="*/ 34471 h 38100"/>
                              <a:gd name="connsiteX328" fmla="*/ 18050 w 28575"/>
                              <a:gd name="connsiteY328" fmla="*/ 33566 h 38100"/>
                              <a:gd name="connsiteX329" fmla="*/ 18050 w 28575"/>
                              <a:gd name="connsiteY329" fmla="*/ 34471 h 38100"/>
                              <a:gd name="connsiteX330" fmla="*/ 18050 w 28575"/>
                              <a:gd name="connsiteY330" fmla="*/ 33566 h 38100"/>
                              <a:gd name="connsiteX331" fmla="*/ 18050 w 28575"/>
                              <a:gd name="connsiteY331" fmla="*/ 33566 h 38100"/>
                              <a:gd name="connsiteX332" fmla="*/ 18802 w 28575"/>
                              <a:gd name="connsiteY332" fmla="*/ 33566 h 38100"/>
                              <a:gd name="connsiteX333" fmla="*/ 18802 w 28575"/>
                              <a:gd name="connsiteY333" fmla="*/ 33566 h 38100"/>
                              <a:gd name="connsiteX334" fmla="*/ 18802 w 28575"/>
                              <a:gd name="connsiteY334" fmla="*/ 33566 h 38100"/>
                              <a:gd name="connsiteX335" fmla="*/ 18802 w 28575"/>
                              <a:gd name="connsiteY335" fmla="*/ 34471 h 38100"/>
                              <a:gd name="connsiteX336" fmla="*/ 18802 w 28575"/>
                              <a:gd name="connsiteY336" fmla="*/ 34471 h 38100"/>
                              <a:gd name="connsiteX337" fmla="*/ 18802 w 28575"/>
                              <a:gd name="connsiteY337" fmla="*/ 35376 h 38100"/>
                              <a:gd name="connsiteX338" fmla="*/ 18802 w 28575"/>
                              <a:gd name="connsiteY338" fmla="*/ 35376 h 38100"/>
                              <a:gd name="connsiteX339" fmla="*/ 18802 w 28575"/>
                              <a:gd name="connsiteY339" fmla="*/ 35376 h 38100"/>
                              <a:gd name="connsiteX340" fmla="*/ 18802 w 28575"/>
                              <a:gd name="connsiteY340" fmla="*/ 34471 h 38100"/>
                              <a:gd name="connsiteX341" fmla="*/ 18802 w 28575"/>
                              <a:gd name="connsiteY341" fmla="*/ 34471 h 38100"/>
                              <a:gd name="connsiteX342" fmla="*/ 18802 w 28575"/>
                              <a:gd name="connsiteY342" fmla="*/ 33566 h 38100"/>
                              <a:gd name="connsiteX343" fmla="*/ 18802 w 28575"/>
                              <a:gd name="connsiteY343" fmla="*/ 34471 h 38100"/>
                              <a:gd name="connsiteX344" fmla="*/ 19555 w 28575"/>
                              <a:gd name="connsiteY344" fmla="*/ 34471 h 38100"/>
                              <a:gd name="connsiteX345" fmla="*/ 19555 w 28575"/>
                              <a:gd name="connsiteY345" fmla="*/ 34471 h 38100"/>
                              <a:gd name="connsiteX346" fmla="*/ 19555 w 28575"/>
                              <a:gd name="connsiteY346" fmla="*/ 34471 h 38100"/>
                              <a:gd name="connsiteX347" fmla="*/ 19555 w 28575"/>
                              <a:gd name="connsiteY347" fmla="*/ 33566 h 38100"/>
                              <a:gd name="connsiteX348" fmla="*/ 19555 w 28575"/>
                              <a:gd name="connsiteY348" fmla="*/ 33566 h 38100"/>
                              <a:gd name="connsiteX349" fmla="*/ 19555 w 28575"/>
                              <a:gd name="connsiteY349" fmla="*/ 33566 h 38100"/>
                              <a:gd name="connsiteX350" fmla="*/ 19555 w 28575"/>
                              <a:gd name="connsiteY350" fmla="*/ 33566 h 38100"/>
                              <a:gd name="connsiteX351" fmla="*/ 19555 w 28575"/>
                              <a:gd name="connsiteY351" fmla="*/ 34471 h 38100"/>
                              <a:gd name="connsiteX352" fmla="*/ 19555 w 28575"/>
                              <a:gd name="connsiteY352" fmla="*/ 34471 h 38100"/>
                              <a:gd name="connsiteX353" fmla="*/ 19555 w 28575"/>
                              <a:gd name="connsiteY353" fmla="*/ 34471 h 38100"/>
                              <a:gd name="connsiteX354" fmla="*/ 19555 w 28575"/>
                              <a:gd name="connsiteY354" fmla="*/ 34471 h 38100"/>
                              <a:gd name="connsiteX355" fmla="*/ 19555 w 28575"/>
                              <a:gd name="connsiteY355" fmla="*/ 34471 h 38100"/>
                              <a:gd name="connsiteX356" fmla="*/ 20307 w 28575"/>
                              <a:gd name="connsiteY356" fmla="*/ 34471 h 38100"/>
                              <a:gd name="connsiteX357" fmla="*/ 20307 w 28575"/>
                              <a:gd name="connsiteY357" fmla="*/ 34471 h 38100"/>
                              <a:gd name="connsiteX358" fmla="*/ 20307 w 28575"/>
                              <a:gd name="connsiteY358" fmla="*/ 34471 h 38100"/>
                              <a:gd name="connsiteX359" fmla="*/ 20307 w 28575"/>
                              <a:gd name="connsiteY359" fmla="*/ 33566 h 38100"/>
                              <a:gd name="connsiteX360" fmla="*/ 20307 w 28575"/>
                              <a:gd name="connsiteY360" fmla="*/ 33566 h 38100"/>
                              <a:gd name="connsiteX361" fmla="*/ 20307 w 28575"/>
                              <a:gd name="connsiteY361" fmla="*/ 34471 h 38100"/>
                              <a:gd name="connsiteX362" fmla="*/ 20307 w 28575"/>
                              <a:gd name="connsiteY362" fmla="*/ 34471 h 38100"/>
                              <a:gd name="connsiteX363" fmla="*/ 20307 w 28575"/>
                              <a:gd name="connsiteY363" fmla="*/ 34471 h 38100"/>
                              <a:gd name="connsiteX364" fmla="*/ 20307 w 28575"/>
                              <a:gd name="connsiteY364" fmla="*/ 34471 h 38100"/>
                              <a:gd name="connsiteX365" fmla="*/ 20307 w 28575"/>
                              <a:gd name="connsiteY365" fmla="*/ 34471 h 38100"/>
                              <a:gd name="connsiteX366" fmla="*/ 20307 w 28575"/>
                              <a:gd name="connsiteY366" fmla="*/ 34471 h 38100"/>
                              <a:gd name="connsiteX367" fmla="*/ 20307 w 28575"/>
                              <a:gd name="connsiteY367" fmla="*/ 34471 h 38100"/>
                              <a:gd name="connsiteX368" fmla="*/ 21060 w 28575"/>
                              <a:gd name="connsiteY368" fmla="*/ 34471 h 38100"/>
                              <a:gd name="connsiteX369" fmla="*/ 21060 w 28575"/>
                              <a:gd name="connsiteY369" fmla="*/ 34471 h 38100"/>
                              <a:gd name="connsiteX370" fmla="*/ 21060 w 28575"/>
                              <a:gd name="connsiteY370" fmla="*/ 34471 h 38100"/>
                              <a:gd name="connsiteX371" fmla="*/ 21060 w 28575"/>
                              <a:gd name="connsiteY371" fmla="*/ 34471 h 38100"/>
                              <a:gd name="connsiteX372" fmla="*/ 21060 w 28575"/>
                              <a:gd name="connsiteY372" fmla="*/ 35376 h 38100"/>
                              <a:gd name="connsiteX373" fmla="*/ 21060 w 28575"/>
                              <a:gd name="connsiteY373" fmla="*/ 34471 h 38100"/>
                              <a:gd name="connsiteX374" fmla="*/ 21060 w 28575"/>
                              <a:gd name="connsiteY374" fmla="*/ 35376 h 38100"/>
                              <a:gd name="connsiteX375" fmla="*/ 21060 w 28575"/>
                              <a:gd name="connsiteY375" fmla="*/ 35376 h 38100"/>
                              <a:gd name="connsiteX376" fmla="*/ 21060 w 28575"/>
                              <a:gd name="connsiteY376" fmla="*/ 35376 h 38100"/>
                              <a:gd name="connsiteX377" fmla="*/ 21060 w 28575"/>
                              <a:gd name="connsiteY377" fmla="*/ 36290 h 38100"/>
                              <a:gd name="connsiteX378" fmla="*/ 21060 w 28575"/>
                              <a:gd name="connsiteY378" fmla="*/ 36290 h 38100"/>
                              <a:gd name="connsiteX379" fmla="*/ 21060 w 28575"/>
                              <a:gd name="connsiteY379" fmla="*/ 36290 h 38100"/>
                              <a:gd name="connsiteX380" fmla="*/ 21060 w 28575"/>
                              <a:gd name="connsiteY380" fmla="*/ 35376 h 38100"/>
                              <a:gd name="connsiteX381" fmla="*/ 21060 w 28575"/>
                              <a:gd name="connsiteY381" fmla="*/ 35376 h 38100"/>
                              <a:gd name="connsiteX382" fmla="*/ 21060 w 28575"/>
                              <a:gd name="connsiteY382" fmla="*/ 36290 h 38100"/>
                              <a:gd name="connsiteX383" fmla="*/ 21060 w 28575"/>
                              <a:gd name="connsiteY383" fmla="*/ 36290 h 38100"/>
                              <a:gd name="connsiteX384" fmla="*/ 21060 w 28575"/>
                              <a:gd name="connsiteY384" fmla="*/ 35376 h 38100"/>
                              <a:gd name="connsiteX385" fmla="*/ 21060 w 28575"/>
                              <a:gd name="connsiteY385" fmla="*/ 35376 h 38100"/>
                              <a:gd name="connsiteX386" fmla="*/ 21060 w 28575"/>
                              <a:gd name="connsiteY386" fmla="*/ 35376 h 38100"/>
                              <a:gd name="connsiteX387" fmla="*/ 21060 w 28575"/>
                              <a:gd name="connsiteY387" fmla="*/ 36290 h 38100"/>
                              <a:gd name="connsiteX388" fmla="*/ 21803 w 28575"/>
                              <a:gd name="connsiteY388" fmla="*/ 35376 h 38100"/>
                              <a:gd name="connsiteX389" fmla="*/ 21803 w 28575"/>
                              <a:gd name="connsiteY389" fmla="*/ 36290 h 38100"/>
                              <a:gd name="connsiteX390" fmla="*/ 21803 w 28575"/>
                              <a:gd name="connsiteY390" fmla="*/ 36290 h 38100"/>
                              <a:gd name="connsiteX391" fmla="*/ 21803 w 28575"/>
                              <a:gd name="connsiteY391" fmla="*/ 35376 h 38100"/>
                              <a:gd name="connsiteX392" fmla="*/ 21803 w 28575"/>
                              <a:gd name="connsiteY392" fmla="*/ 36290 h 38100"/>
                              <a:gd name="connsiteX393" fmla="*/ 21803 w 28575"/>
                              <a:gd name="connsiteY393" fmla="*/ 35376 h 38100"/>
                              <a:gd name="connsiteX394" fmla="*/ 21803 w 28575"/>
                              <a:gd name="connsiteY394" fmla="*/ 35376 h 38100"/>
                              <a:gd name="connsiteX395" fmla="*/ 21803 w 28575"/>
                              <a:gd name="connsiteY395" fmla="*/ 35376 h 38100"/>
                              <a:gd name="connsiteX396" fmla="*/ 21803 w 28575"/>
                              <a:gd name="connsiteY396" fmla="*/ 36290 h 38100"/>
                              <a:gd name="connsiteX397" fmla="*/ 21803 w 28575"/>
                              <a:gd name="connsiteY397" fmla="*/ 36290 h 38100"/>
                              <a:gd name="connsiteX398" fmla="*/ 21803 w 28575"/>
                              <a:gd name="connsiteY398" fmla="*/ 36290 h 38100"/>
                              <a:gd name="connsiteX399" fmla="*/ 21803 w 28575"/>
                              <a:gd name="connsiteY399" fmla="*/ 36290 h 38100"/>
                              <a:gd name="connsiteX400" fmla="*/ 22555 w 28575"/>
                              <a:gd name="connsiteY400" fmla="*/ 36290 h 38100"/>
                              <a:gd name="connsiteX401" fmla="*/ 22555 w 28575"/>
                              <a:gd name="connsiteY401" fmla="*/ 36290 h 38100"/>
                              <a:gd name="connsiteX402" fmla="*/ 22555 w 28575"/>
                              <a:gd name="connsiteY402" fmla="*/ 36290 h 38100"/>
                              <a:gd name="connsiteX403" fmla="*/ 22555 w 28575"/>
                              <a:gd name="connsiteY403" fmla="*/ 36290 h 38100"/>
                              <a:gd name="connsiteX404" fmla="*/ 22555 w 28575"/>
                              <a:gd name="connsiteY404" fmla="*/ 36290 h 38100"/>
                              <a:gd name="connsiteX405" fmla="*/ 22555 w 28575"/>
                              <a:gd name="connsiteY405" fmla="*/ 36290 h 38100"/>
                              <a:gd name="connsiteX406" fmla="*/ 22555 w 28575"/>
                              <a:gd name="connsiteY406" fmla="*/ 36290 h 38100"/>
                              <a:gd name="connsiteX407" fmla="*/ 22555 w 28575"/>
                              <a:gd name="connsiteY407" fmla="*/ 36290 h 38100"/>
                              <a:gd name="connsiteX408" fmla="*/ 22555 w 28575"/>
                              <a:gd name="connsiteY408" fmla="*/ 36290 h 38100"/>
                              <a:gd name="connsiteX409" fmla="*/ 22555 w 28575"/>
                              <a:gd name="connsiteY409" fmla="*/ 36290 h 38100"/>
                              <a:gd name="connsiteX410" fmla="*/ 22555 w 28575"/>
                              <a:gd name="connsiteY410" fmla="*/ 36290 h 38100"/>
                              <a:gd name="connsiteX411" fmla="*/ 22555 w 28575"/>
                              <a:gd name="connsiteY411" fmla="*/ 35376 h 38100"/>
                              <a:gd name="connsiteX412" fmla="*/ 23308 w 28575"/>
                              <a:gd name="connsiteY412" fmla="*/ 35376 h 38100"/>
                              <a:gd name="connsiteX413" fmla="*/ 23308 w 28575"/>
                              <a:gd name="connsiteY413" fmla="*/ 35376 h 38100"/>
                              <a:gd name="connsiteX414" fmla="*/ 23308 w 28575"/>
                              <a:gd name="connsiteY414" fmla="*/ 34471 h 38100"/>
                              <a:gd name="connsiteX415" fmla="*/ 23308 w 28575"/>
                              <a:gd name="connsiteY415" fmla="*/ 36290 h 38100"/>
                              <a:gd name="connsiteX416" fmla="*/ 23308 w 28575"/>
                              <a:gd name="connsiteY416" fmla="*/ 36290 h 38100"/>
                              <a:gd name="connsiteX417" fmla="*/ 23308 w 28575"/>
                              <a:gd name="connsiteY417" fmla="*/ 36290 h 38100"/>
                              <a:gd name="connsiteX418" fmla="*/ 23308 w 28575"/>
                              <a:gd name="connsiteY418" fmla="*/ 36290 h 38100"/>
                              <a:gd name="connsiteX419" fmla="*/ 23308 w 28575"/>
                              <a:gd name="connsiteY419" fmla="*/ 36290 h 38100"/>
                              <a:gd name="connsiteX420" fmla="*/ 23308 w 28575"/>
                              <a:gd name="connsiteY420" fmla="*/ 36290 h 38100"/>
                              <a:gd name="connsiteX421" fmla="*/ 23308 w 28575"/>
                              <a:gd name="connsiteY421" fmla="*/ 36290 h 38100"/>
                              <a:gd name="connsiteX422" fmla="*/ 23308 w 28575"/>
                              <a:gd name="connsiteY422" fmla="*/ 36290 h 38100"/>
                              <a:gd name="connsiteX423" fmla="*/ 23308 w 28575"/>
                              <a:gd name="connsiteY423" fmla="*/ 36290 h 38100"/>
                              <a:gd name="connsiteX424" fmla="*/ 24060 w 28575"/>
                              <a:gd name="connsiteY424" fmla="*/ 36290 h 38100"/>
                              <a:gd name="connsiteX425" fmla="*/ 24060 w 28575"/>
                              <a:gd name="connsiteY425" fmla="*/ 36290 h 38100"/>
                              <a:gd name="connsiteX426" fmla="*/ 24060 w 28575"/>
                              <a:gd name="connsiteY426" fmla="*/ 36290 h 38100"/>
                              <a:gd name="connsiteX427" fmla="*/ 24060 w 28575"/>
                              <a:gd name="connsiteY427" fmla="*/ 36290 h 38100"/>
                              <a:gd name="connsiteX428" fmla="*/ 24060 w 28575"/>
                              <a:gd name="connsiteY428" fmla="*/ 37195 h 38100"/>
                              <a:gd name="connsiteX429" fmla="*/ 24060 w 28575"/>
                              <a:gd name="connsiteY429" fmla="*/ 37195 h 38100"/>
                              <a:gd name="connsiteX430" fmla="*/ 24060 w 28575"/>
                              <a:gd name="connsiteY430" fmla="*/ 37195 h 38100"/>
                              <a:gd name="connsiteX431" fmla="*/ 24060 w 28575"/>
                              <a:gd name="connsiteY431" fmla="*/ 36290 h 38100"/>
                              <a:gd name="connsiteX432" fmla="*/ 24060 w 28575"/>
                              <a:gd name="connsiteY432" fmla="*/ 36290 h 38100"/>
                              <a:gd name="connsiteX433" fmla="*/ 24060 w 28575"/>
                              <a:gd name="connsiteY433" fmla="*/ 36290 h 38100"/>
                              <a:gd name="connsiteX434" fmla="*/ 24060 w 28575"/>
                              <a:gd name="connsiteY434" fmla="*/ 36290 h 38100"/>
                              <a:gd name="connsiteX435" fmla="*/ 24060 w 28575"/>
                              <a:gd name="connsiteY435" fmla="*/ 36290 h 38100"/>
                              <a:gd name="connsiteX436" fmla="*/ 24813 w 28575"/>
                              <a:gd name="connsiteY436" fmla="*/ 36290 h 38100"/>
                              <a:gd name="connsiteX437" fmla="*/ 24813 w 28575"/>
                              <a:gd name="connsiteY437" fmla="*/ 36290 h 38100"/>
                              <a:gd name="connsiteX438" fmla="*/ 24813 w 28575"/>
                              <a:gd name="connsiteY438" fmla="*/ 36290 h 38100"/>
                              <a:gd name="connsiteX439" fmla="*/ 24813 w 28575"/>
                              <a:gd name="connsiteY439" fmla="*/ 36290 h 38100"/>
                              <a:gd name="connsiteX440" fmla="*/ 24813 w 28575"/>
                              <a:gd name="connsiteY440" fmla="*/ 36290 h 38100"/>
                              <a:gd name="connsiteX441" fmla="*/ 24813 w 28575"/>
                              <a:gd name="connsiteY441" fmla="*/ 36290 h 38100"/>
                              <a:gd name="connsiteX442" fmla="*/ 24813 w 28575"/>
                              <a:gd name="connsiteY442" fmla="*/ 36290 h 38100"/>
                              <a:gd name="connsiteX443" fmla="*/ 24813 w 28575"/>
                              <a:gd name="connsiteY443" fmla="*/ 36290 h 38100"/>
                              <a:gd name="connsiteX444" fmla="*/ 24813 w 28575"/>
                              <a:gd name="connsiteY444" fmla="*/ 36290 h 38100"/>
                              <a:gd name="connsiteX445" fmla="*/ 24813 w 28575"/>
                              <a:gd name="connsiteY445" fmla="*/ 36290 h 38100"/>
                              <a:gd name="connsiteX446" fmla="*/ 24813 w 28575"/>
                              <a:gd name="connsiteY446" fmla="*/ 36290 h 38100"/>
                              <a:gd name="connsiteX447" fmla="*/ 24813 w 28575"/>
                              <a:gd name="connsiteY447" fmla="*/ 36290 h 38100"/>
                              <a:gd name="connsiteX448" fmla="*/ 24813 w 28575"/>
                              <a:gd name="connsiteY448" fmla="*/ 37195 h 38100"/>
                              <a:gd name="connsiteX449" fmla="*/ 24813 w 28575"/>
                              <a:gd name="connsiteY449" fmla="*/ 37195 h 38100"/>
                              <a:gd name="connsiteX450" fmla="*/ 25565 w 28575"/>
                              <a:gd name="connsiteY450" fmla="*/ 37195 h 38100"/>
                              <a:gd name="connsiteX451" fmla="*/ 25565 w 28575"/>
                              <a:gd name="connsiteY451" fmla="*/ 37195 h 38100"/>
                              <a:gd name="connsiteX452" fmla="*/ 25565 w 28575"/>
                              <a:gd name="connsiteY452" fmla="*/ 36290 h 38100"/>
                              <a:gd name="connsiteX453" fmla="*/ 25565 w 28575"/>
                              <a:gd name="connsiteY453" fmla="*/ 36290 h 38100"/>
                              <a:gd name="connsiteX454" fmla="*/ 25565 w 28575"/>
                              <a:gd name="connsiteY454" fmla="*/ 36290 h 38100"/>
                              <a:gd name="connsiteX455" fmla="*/ 25565 w 28575"/>
                              <a:gd name="connsiteY455" fmla="*/ 36290 h 38100"/>
                              <a:gd name="connsiteX456" fmla="*/ 25565 w 28575"/>
                              <a:gd name="connsiteY456" fmla="*/ 36290 h 38100"/>
                              <a:gd name="connsiteX457" fmla="*/ 25565 w 28575"/>
                              <a:gd name="connsiteY457" fmla="*/ 36290 h 38100"/>
                              <a:gd name="connsiteX458" fmla="*/ 25565 w 28575"/>
                              <a:gd name="connsiteY458" fmla="*/ 36290 h 38100"/>
                              <a:gd name="connsiteX459" fmla="*/ 25565 w 28575"/>
                              <a:gd name="connsiteY459" fmla="*/ 36290 h 38100"/>
                              <a:gd name="connsiteX460" fmla="*/ 25565 w 28575"/>
                              <a:gd name="connsiteY460" fmla="*/ 36290 h 38100"/>
                              <a:gd name="connsiteX461" fmla="*/ 25565 w 28575"/>
                              <a:gd name="connsiteY461" fmla="*/ 36290 h 38100"/>
                              <a:gd name="connsiteX462" fmla="*/ 25565 w 28575"/>
                              <a:gd name="connsiteY462" fmla="*/ 36290 h 38100"/>
                              <a:gd name="connsiteX463" fmla="*/ 25565 w 28575"/>
                              <a:gd name="connsiteY463" fmla="*/ 36290 h 38100"/>
                              <a:gd name="connsiteX464" fmla="*/ 25565 w 28575"/>
                              <a:gd name="connsiteY464" fmla="*/ 36290 h 38100"/>
                              <a:gd name="connsiteX465" fmla="*/ 25565 w 28575"/>
                              <a:gd name="connsiteY465" fmla="*/ 37195 h 38100"/>
                              <a:gd name="connsiteX466" fmla="*/ 25565 w 28575"/>
                              <a:gd name="connsiteY466" fmla="*/ 36290 h 38100"/>
                              <a:gd name="connsiteX467" fmla="*/ 25565 w 28575"/>
                              <a:gd name="connsiteY467" fmla="*/ 37195 h 38100"/>
                              <a:gd name="connsiteX468" fmla="*/ 26318 w 28575"/>
                              <a:gd name="connsiteY468" fmla="*/ 36290 h 38100"/>
                              <a:gd name="connsiteX469" fmla="*/ 26318 w 28575"/>
                              <a:gd name="connsiteY469" fmla="*/ 36290 h 38100"/>
                              <a:gd name="connsiteX470" fmla="*/ 26318 w 28575"/>
                              <a:gd name="connsiteY470" fmla="*/ 36290 h 38100"/>
                              <a:gd name="connsiteX471" fmla="*/ 26318 w 28575"/>
                              <a:gd name="connsiteY471" fmla="*/ 36290 h 38100"/>
                              <a:gd name="connsiteX472" fmla="*/ 26318 w 28575"/>
                              <a:gd name="connsiteY472" fmla="*/ 36290 h 38100"/>
                              <a:gd name="connsiteX473" fmla="*/ 26318 w 28575"/>
                              <a:gd name="connsiteY473" fmla="*/ 36290 h 38100"/>
                              <a:gd name="connsiteX474" fmla="*/ 26318 w 28575"/>
                              <a:gd name="connsiteY474" fmla="*/ 37195 h 38100"/>
                              <a:gd name="connsiteX475" fmla="*/ 26318 w 28575"/>
                              <a:gd name="connsiteY475" fmla="*/ 36290 h 38100"/>
                              <a:gd name="connsiteX476" fmla="*/ 26318 w 28575"/>
                              <a:gd name="connsiteY476" fmla="*/ 36290 h 38100"/>
                              <a:gd name="connsiteX477" fmla="*/ 26318 w 28575"/>
                              <a:gd name="connsiteY477" fmla="*/ 36290 h 38100"/>
                              <a:gd name="connsiteX478" fmla="*/ 26318 w 28575"/>
                              <a:gd name="connsiteY478" fmla="*/ 36290 h 38100"/>
                              <a:gd name="connsiteX479" fmla="*/ 26318 w 28575"/>
                              <a:gd name="connsiteY479" fmla="*/ 36290 h 38100"/>
                              <a:gd name="connsiteX480" fmla="*/ 27070 w 28575"/>
                              <a:gd name="connsiteY480" fmla="*/ 36290 h 38100"/>
                              <a:gd name="connsiteX481" fmla="*/ 27070 w 28575"/>
                              <a:gd name="connsiteY481" fmla="*/ 37195 h 38100"/>
                              <a:gd name="connsiteX482" fmla="*/ 27070 w 28575"/>
                              <a:gd name="connsiteY482" fmla="*/ 37195 h 38100"/>
                              <a:gd name="connsiteX483" fmla="*/ 27070 w 28575"/>
                              <a:gd name="connsiteY483" fmla="*/ 37195 h 38100"/>
                              <a:gd name="connsiteX484" fmla="*/ 27070 w 28575"/>
                              <a:gd name="connsiteY484" fmla="*/ 37195 h 38100"/>
                              <a:gd name="connsiteX485" fmla="*/ 27070 w 28575"/>
                              <a:gd name="connsiteY485" fmla="*/ 37195 h 38100"/>
                              <a:gd name="connsiteX486" fmla="*/ 27070 w 28575"/>
                              <a:gd name="connsiteY486" fmla="*/ 37195 h 38100"/>
                              <a:gd name="connsiteX487" fmla="*/ 27070 w 28575"/>
                              <a:gd name="connsiteY487" fmla="*/ 38100 h 38100"/>
                              <a:gd name="connsiteX488" fmla="*/ 27070 w 28575"/>
                              <a:gd name="connsiteY488" fmla="*/ 38100 h 38100"/>
                              <a:gd name="connsiteX489" fmla="*/ 27070 w 28575"/>
                              <a:gd name="connsiteY489" fmla="*/ 38100 h 38100"/>
                              <a:gd name="connsiteX490" fmla="*/ 27070 w 28575"/>
                              <a:gd name="connsiteY490" fmla="*/ 38100 h 38100"/>
                              <a:gd name="connsiteX491" fmla="*/ 27070 w 28575"/>
                              <a:gd name="connsiteY491" fmla="*/ 37195 h 38100"/>
                              <a:gd name="connsiteX492" fmla="*/ 27822 w 28575"/>
                              <a:gd name="connsiteY492" fmla="*/ 37195 h 38100"/>
                              <a:gd name="connsiteX493" fmla="*/ 27822 w 28575"/>
                              <a:gd name="connsiteY493" fmla="*/ 36290 h 38100"/>
                              <a:gd name="connsiteX494" fmla="*/ 27822 w 28575"/>
                              <a:gd name="connsiteY494" fmla="*/ 36290 h 38100"/>
                              <a:gd name="connsiteX495" fmla="*/ 27822 w 28575"/>
                              <a:gd name="connsiteY495" fmla="*/ 36290 h 38100"/>
                              <a:gd name="connsiteX496" fmla="*/ 27822 w 28575"/>
                              <a:gd name="connsiteY496" fmla="*/ 36290 h 38100"/>
                              <a:gd name="connsiteX497" fmla="*/ 27822 w 28575"/>
                              <a:gd name="connsiteY497" fmla="*/ 36290 h 38100"/>
                              <a:gd name="connsiteX498" fmla="*/ 27822 w 28575"/>
                              <a:gd name="connsiteY498" fmla="*/ 37195 h 38100"/>
                              <a:gd name="connsiteX499" fmla="*/ 27822 w 28575"/>
                              <a:gd name="connsiteY499" fmla="*/ 37195 h 38100"/>
                              <a:gd name="connsiteX500" fmla="*/ 27822 w 28575"/>
                              <a:gd name="connsiteY500" fmla="*/ 36290 h 38100"/>
                              <a:gd name="connsiteX501" fmla="*/ 27822 w 28575"/>
                              <a:gd name="connsiteY501" fmla="*/ 36290 h 38100"/>
                              <a:gd name="connsiteX502" fmla="*/ 27822 w 28575"/>
                              <a:gd name="connsiteY502" fmla="*/ 37195 h 38100"/>
                              <a:gd name="connsiteX503" fmla="*/ 27822 w 28575"/>
                              <a:gd name="connsiteY503" fmla="*/ 36290 h 38100"/>
                              <a:gd name="connsiteX504" fmla="*/ 28575 w 28575"/>
                              <a:gd name="connsiteY504" fmla="*/ 37195 h 38100"/>
                              <a:gd name="connsiteX505" fmla="*/ 28575 w 28575"/>
                              <a:gd name="connsiteY505" fmla="*/ 37195 h 38100"/>
                              <a:gd name="connsiteX506" fmla="*/ 28575 w 28575"/>
                              <a:gd name="connsiteY506" fmla="*/ 37195 h 38100"/>
                              <a:gd name="connsiteX507" fmla="*/ 28575 w 28575"/>
                              <a:gd name="connsiteY507" fmla="*/ 38100 h 38100"/>
                              <a:gd name="connsiteX508" fmla="*/ 28575 w 28575"/>
                              <a:gd name="connsiteY508" fmla="*/ 38100 h 38100"/>
                              <a:gd name="connsiteX509" fmla="*/ 28575 w 28575"/>
                              <a:gd name="connsiteY509" fmla="*/ 37195 h 38100"/>
                              <a:gd name="connsiteX510" fmla="*/ 28575 w 28575"/>
                              <a:gd name="connsiteY510" fmla="*/ 37195 h 38100"/>
                              <a:gd name="connsiteX511" fmla="*/ 28575 w 28575"/>
                              <a:gd name="connsiteY511" fmla="*/ 37195 h 381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38100">
                                <a:moveTo>
                                  <a:pt x="0" y="0"/>
                                </a:moveTo>
                                <a:lnTo>
                                  <a:pt x="0" y="0"/>
                                </a:lnTo>
                                <a:lnTo>
                                  <a:pt x="0" y="0"/>
                                </a:lnTo>
                                <a:lnTo>
                                  <a:pt x="0" y="1810"/>
                                </a:lnTo>
                                <a:lnTo>
                                  <a:pt x="0" y="1810"/>
                                </a:lnTo>
                                <a:lnTo>
                                  <a:pt x="0" y="1810"/>
                                </a:lnTo>
                                <a:lnTo>
                                  <a:pt x="0" y="1810"/>
                                </a:lnTo>
                                <a:lnTo>
                                  <a:pt x="0" y="1810"/>
                                </a:lnTo>
                                <a:lnTo>
                                  <a:pt x="0" y="905"/>
                                </a:lnTo>
                                <a:lnTo>
                                  <a:pt x="0" y="1810"/>
                                </a:lnTo>
                                <a:lnTo>
                                  <a:pt x="752" y="2724"/>
                                </a:lnTo>
                                <a:lnTo>
                                  <a:pt x="752" y="2724"/>
                                </a:lnTo>
                                <a:lnTo>
                                  <a:pt x="752" y="2724"/>
                                </a:lnTo>
                                <a:lnTo>
                                  <a:pt x="752" y="2724"/>
                                </a:lnTo>
                                <a:lnTo>
                                  <a:pt x="752" y="2724"/>
                                </a:lnTo>
                                <a:lnTo>
                                  <a:pt x="752" y="3629"/>
                                </a:lnTo>
                                <a:lnTo>
                                  <a:pt x="752" y="3629"/>
                                </a:lnTo>
                                <a:lnTo>
                                  <a:pt x="752" y="4534"/>
                                </a:lnTo>
                                <a:lnTo>
                                  <a:pt x="752" y="4534"/>
                                </a:lnTo>
                                <a:lnTo>
                                  <a:pt x="752" y="4534"/>
                                </a:lnTo>
                                <a:lnTo>
                                  <a:pt x="752" y="4534"/>
                                </a:lnTo>
                                <a:lnTo>
                                  <a:pt x="752" y="4534"/>
                                </a:lnTo>
                                <a:lnTo>
                                  <a:pt x="752" y="5439"/>
                                </a:lnTo>
                                <a:lnTo>
                                  <a:pt x="752" y="6353"/>
                                </a:lnTo>
                                <a:lnTo>
                                  <a:pt x="1505" y="6353"/>
                                </a:lnTo>
                                <a:lnTo>
                                  <a:pt x="1505" y="6353"/>
                                </a:lnTo>
                                <a:lnTo>
                                  <a:pt x="1505" y="6353"/>
                                </a:lnTo>
                                <a:lnTo>
                                  <a:pt x="1505" y="6353"/>
                                </a:lnTo>
                                <a:lnTo>
                                  <a:pt x="1505" y="6353"/>
                                </a:lnTo>
                                <a:lnTo>
                                  <a:pt x="1505" y="6353"/>
                                </a:lnTo>
                                <a:lnTo>
                                  <a:pt x="1505" y="6353"/>
                                </a:lnTo>
                                <a:lnTo>
                                  <a:pt x="1505" y="7258"/>
                                </a:lnTo>
                                <a:lnTo>
                                  <a:pt x="1505" y="7258"/>
                                </a:lnTo>
                                <a:lnTo>
                                  <a:pt x="1505" y="8163"/>
                                </a:lnTo>
                                <a:lnTo>
                                  <a:pt x="1505" y="8163"/>
                                </a:lnTo>
                                <a:lnTo>
                                  <a:pt x="1505" y="8163"/>
                                </a:lnTo>
                                <a:lnTo>
                                  <a:pt x="1505" y="9068"/>
                                </a:lnTo>
                                <a:lnTo>
                                  <a:pt x="1505" y="9068"/>
                                </a:lnTo>
                                <a:lnTo>
                                  <a:pt x="1505" y="8163"/>
                                </a:lnTo>
                                <a:lnTo>
                                  <a:pt x="1505" y="9068"/>
                                </a:lnTo>
                                <a:lnTo>
                                  <a:pt x="1505" y="9068"/>
                                </a:lnTo>
                                <a:lnTo>
                                  <a:pt x="1505" y="9068"/>
                                </a:lnTo>
                                <a:lnTo>
                                  <a:pt x="2257" y="9068"/>
                                </a:lnTo>
                                <a:lnTo>
                                  <a:pt x="2257" y="9982"/>
                                </a:lnTo>
                                <a:lnTo>
                                  <a:pt x="2257" y="9982"/>
                                </a:lnTo>
                                <a:lnTo>
                                  <a:pt x="2257" y="10887"/>
                                </a:lnTo>
                                <a:lnTo>
                                  <a:pt x="2257" y="10887"/>
                                </a:lnTo>
                                <a:lnTo>
                                  <a:pt x="2257" y="9982"/>
                                </a:lnTo>
                                <a:lnTo>
                                  <a:pt x="2257" y="10887"/>
                                </a:lnTo>
                                <a:lnTo>
                                  <a:pt x="2257" y="9982"/>
                                </a:lnTo>
                                <a:lnTo>
                                  <a:pt x="2257" y="10887"/>
                                </a:lnTo>
                                <a:lnTo>
                                  <a:pt x="2257" y="10887"/>
                                </a:lnTo>
                                <a:lnTo>
                                  <a:pt x="2257" y="10887"/>
                                </a:lnTo>
                                <a:lnTo>
                                  <a:pt x="2257" y="11792"/>
                                </a:lnTo>
                                <a:lnTo>
                                  <a:pt x="3010" y="11792"/>
                                </a:lnTo>
                                <a:lnTo>
                                  <a:pt x="3010" y="11792"/>
                                </a:lnTo>
                                <a:lnTo>
                                  <a:pt x="3010" y="11792"/>
                                </a:lnTo>
                                <a:lnTo>
                                  <a:pt x="3010" y="12697"/>
                                </a:lnTo>
                                <a:lnTo>
                                  <a:pt x="3010" y="12697"/>
                                </a:lnTo>
                                <a:lnTo>
                                  <a:pt x="3010" y="13611"/>
                                </a:lnTo>
                                <a:lnTo>
                                  <a:pt x="3010" y="13611"/>
                                </a:lnTo>
                                <a:lnTo>
                                  <a:pt x="3010" y="13611"/>
                                </a:lnTo>
                                <a:lnTo>
                                  <a:pt x="3010" y="13611"/>
                                </a:lnTo>
                                <a:lnTo>
                                  <a:pt x="3010" y="13611"/>
                                </a:lnTo>
                                <a:lnTo>
                                  <a:pt x="3010" y="13611"/>
                                </a:lnTo>
                                <a:lnTo>
                                  <a:pt x="3010" y="13611"/>
                                </a:lnTo>
                                <a:lnTo>
                                  <a:pt x="3762" y="13611"/>
                                </a:lnTo>
                                <a:lnTo>
                                  <a:pt x="3762" y="13611"/>
                                </a:lnTo>
                                <a:lnTo>
                                  <a:pt x="3762" y="13611"/>
                                </a:lnTo>
                                <a:lnTo>
                                  <a:pt x="3762" y="13611"/>
                                </a:lnTo>
                                <a:lnTo>
                                  <a:pt x="3762" y="14516"/>
                                </a:lnTo>
                                <a:lnTo>
                                  <a:pt x="3762" y="14516"/>
                                </a:lnTo>
                                <a:lnTo>
                                  <a:pt x="3762" y="14516"/>
                                </a:lnTo>
                                <a:lnTo>
                                  <a:pt x="3762" y="15421"/>
                                </a:lnTo>
                                <a:lnTo>
                                  <a:pt x="3762" y="15421"/>
                                </a:lnTo>
                                <a:lnTo>
                                  <a:pt x="3762" y="15421"/>
                                </a:lnTo>
                                <a:lnTo>
                                  <a:pt x="3762" y="16326"/>
                                </a:lnTo>
                                <a:lnTo>
                                  <a:pt x="3762" y="16326"/>
                                </a:lnTo>
                                <a:lnTo>
                                  <a:pt x="4515" y="15421"/>
                                </a:lnTo>
                                <a:lnTo>
                                  <a:pt x="4515" y="15421"/>
                                </a:lnTo>
                                <a:lnTo>
                                  <a:pt x="4515" y="15421"/>
                                </a:lnTo>
                                <a:lnTo>
                                  <a:pt x="4515" y="15421"/>
                                </a:lnTo>
                                <a:lnTo>
                                  <a:pt x="4515" y="15421"/>
                                </a:lnTo>
                                <a:lnTo>
                                  <a:pt x="4515" y="15421"/>
                                </a:lnTo>
                                <a:lnTo>
                                  <a:pt x="4515" y="15421"/>
                                </a:lnTo>
                                <a:lnTo>
                                  <a:pt x="4515" y="15421"/>
                                </a:lnTo>
                                <a:lnTo>
                                  <a:pt x="4515" y="16326"/>
                                </a:lnTo>
                                <a:lnTo>
                                  <a:pt x="4515" y="16326"/>
                                </a:lnTo>
                                <a:lnTo>
                                  <a:pt x="4515" y="16326"/>
                                </a:lnTo>
                                <a:lnTo>
                                  <a:pt x="4515" y="17240"/>
                                </a:lnTo>
                                <a:lnTo>
                                  <a:pt x="4515" y="17240"/>
                                </a:lnTo>
                                <a:lnTo>
                                  <a:pt x="4515" y="18145"/>
                                </a:lnTo>
                                <a:lnTo>
                                  <a:pt x="5267" y="18145"/>
                                </a:lnTo>
                                <a:lnTo>
                                  <a:pt x="5267" y="18145"/>
                                </a:lnTo>
                                <a:lnTo>
                                  <a:pt x="5267" y="18145"/>
                                </a:lnTo>
                                <a:lnTo>
                                  <a:pt x="5267" y="18145"/>
                                </a:lnTo>
                                <a:lnTo>
                                  <a:pt x="5267" y="18145"/>
                                </a:lnTo>
                                <a:lnTo>
                                  <a:pt x="5267" y="18145"/>
                                </a:lnTo>
                                <a:lnTo>
                                  <a:pt x="5267" y="18145"/>
                                </a:lnTo>
                                <a:lnTo>
                                  <a:pt x="5267" y="18145"/>
                                </a:lnTo>
                                <a:lnTo>
                                  <a:pt x="5267" y="17240"/>
                                </a:lnTo>
                                <a:lnTo>
                                  <a:pt x="5267" y="18145"/>
                                </a:lnTo>
                                <a:lnTo>
                                  <a:pt x="5267" y="18145"/>
                                </a:lnTo>
                                <a:lnTo>
                                  <a:pt x="5267" y="19050"/>
                                </a:lnTo>
                                <a:lnTo>
                                  <a:pt x="6020" y="19955"/>
                                </a:lnTo>
                                <a:lnTo>
                                  <a:pt x="6020" y="19955"/>
                                </a:lnTo>
                                <a:lnTo>
                                  <a:pt x="6020" y="19955"/>
                                </a:lnTo>
                                <a:lnTo>
                                  <a:pt x="6020" y="19955"/>
                                </a:lnTo>
                                <a:lnTo>
                                  <a:pt x="6020" y="19955"/>
                                </a:lnTo>
                                <a:lnTo>
                                  <a:pt x="6020" y="19955"/>
                                </a:lnTo>
                                <a:lnTo>
                                  <a:pt x="6020" y="19955"/>
                                </a:lnTo>
                                <a:lnTo>
                                  <a:pt x="6020" y="19955"/>
                                </a:lnTo>
                                <a:lnTo>
                                  <a:pt x="6020" y="19955"/>
                                </a:lnTo>
                                <a:lnTo>
                                  <a:pt x="6020" y="19955"/>
                                </a:lnTo>
                                <a:lnTo>
                                  <a:pt x="6020" y="19955"/>
                                </a:lnTo>
                                <a:lnTo>
                                  <a:pt x="6020" y="19955"/>
                                </a:lnTo>
                                <a:lnTo>
                                  <a:pt x="6772" y="19955"/>
                                </a:lnTo>
                                <a:lnTo>
                                  <a:pt x="6772" y="19955"/>
                                </a:lnTo>
                                <a:lnTo>
                                  <a:pt x="6772" y="20860"/>
                                </a:lnTo>
                                <a:lnTo>
                                  <a:pt x="6772" y="20860"/>
                                </a:lnTo>
                                <a:lnTo>
                                  <a:pt x="6772" y="20860"/>
                                </a:lnTo>
                                <a:lnTo>
                                  <a:pt x="6772" y="20860"/>
                                </a:lnTo>
                                <a:lnTo>
                                  <a:pt x="6772" y="21774"/>
                                </a:lnTo>
                                <a:lnTo>
                                  <a:pt x="6772" y="20860"/>
                                </a:lnTo>
                                <a:lnTo>
                                  <a:pt x="6772" y="20860"/>
                                </a:lnTo>
                                <a:lnTo>
                                  <a:pt x="6772" y="22679"/>
                                </a:lnTo>
                                <a:lnTo>
                                  <a:pt x="6772" y="22679"/>
                                </a:lnTo>
                                <a:lnTo>
                                  <a:pt x="6772" y="22679"/>
                                </a:lnTo>
                                <a:lnTo>
                                  <a:pt x="6772" y="22679"/>
                                </a:lnTo>
                                <a:lnTo>
                                  <a:pt x="6772" y="22679"/>
                                </a:lnTo>
                                <a:lnTo>
                                  <a:pt x="6772" y="22679"/>
                                </a:lnTo>
                                <a:lnTo>
                                  <a:pt x="6772" y="22679"/>
                                </a:lnTo>
                                <a:lnTo>
                                  <a:pt x="6772" y="22679"/>
                                </a:lnTo>
                                <a:lnTo>
                                  <a:pt x="6772" y="22679"/>
                                </a:lnTo>
                                <a:lnTo>
                                  <a:pt x="7515" y="22679"/>
                                </a:lnTo>
                                <a:lnTo>
                                  <a:pt x="7515" y="22679"/>
                                </a:lnTo>
                                <a:lnTo>
                                  <a:pt x="7515" y="22679"/>
                                </a:lnTo>
                                <a:lnTo>
                                  <a:pt x="7515" y="22679"/>
                                </a:lnTo>
                                <a:lnTo>
                                  <a:pt x="7515" y="22679"/>
                                </a:lnTo>
                                <a:lnTo>
                                  <a:pt x="7515" y="23584"/>
                                </a:lnTo>
                                <a:lnTo>
                                  <a:pt x="7515" y="24489"/>
                                </a:lnTo>
                                <a:lnTo>
                                  <a:pt x="7515" y="23584"/>
                                </a:lnTo>
                                <a:lnTo>
                                  <a:pt x="7515" y="23584"/>
                                </a:lnTo>
                                <a:lnTo>
                                  <a:pt x="7515" y="24489"/>
                                </a:lnTo>
                                <a:lnTo>
                                  <a:pt x="7515" y="23584"/>
                                </a:lnTo>
                                <a:lnTo>
                                  <a:pt x="7515" y="23584"/>
                                </a:lnTo>
                                <a:lnTo>
                                  <a:pt x="8268" y="23584"/>
                                </a:lnTo>
                                <a:lnTo>
                                  <a:pt x="8268" y="23584"/>
                                </a:lnTo>
                                <a:lnTo>
                                  <a:pt x="8268" y="23584"/>
                                </a:lnTo>
                                <a:lnTo>
                                  <a:pt x="8268" y="24489"/>
                                </a:lnTo>
                                <a:lnTo>
                                  <a:pt x="8268" y="24489"/>
                                </a:lnTo>
                                <a:lnTo>
                                  <a:pt x="8268" y="24489"/>
                                </a:lnTo>
                                <a:lnTo>
                                  <a:pt x="8268" y="24489"/>
                                </a:lnTo>
                                <a:lnTo>
                                  <a:pt x="8268" y="23584"/>
                                </a:lnTo>
                                <a:lnTo>
                                  <a:pt x="8268" y="23584"/>
                                </a:lnTo>
                                <a:lnTo>
                                  <a:pt x="8268" y="23584"/>
                                </a:lnTo>
                                <a:lnTo>
                                  <a:pt x="8268" y="24489"/>
                                </a:lnTo>
                                <a:lnTo>
                                  <a:pt x="8268" y="24489"/>
                                </a:lnTo>
                                <a:lnTo>
                                  <a:pt x="8268" y="25403"/>
                                </a:lnTo>
                                <a:lnTo>
                                  <a:pt x="8268" y="25403"/>
                                </a:lnTo>
                                <a:lnTo>
                                  <a:pt x="9020" y="25403"/>
                                </a:lnTo>
                                <a:lnTo>
                                  <a:pt x="9020" y="25403"/>
                                </a:lnTo>
                                <a:lnTo>
                                  <a:pt x="9020" y="24489"/>
                                </a:lnTo>
                                <a:lnTo>
                                  <a:pt x="9020" y="25403"/>
                                </a:lnTo>
                                <a:lnTo>
                                  <a:pt x="9020" y="24489"/>
                                </a:lnTo>
                                <a:lnTo>
                                  <a:pt x="9020" y="25403"/>
                                </a:lnTo>
                                <a:lnTo>
                                  <a:pt x="9020" y="26308"/>
                                </a:lnTo>
                                <a:lnTo>
                                  <a:pt x="9020" y="26308"/>
                                </a:lnTo>
                                <a:lnTo>
                                  <a:pt x="9020" y="27213"/>
                                </a:lnTo>
                                <a:lnTo>
                                  <a:pt x="9020" y="26308"/>
                                </a:lnTo>
                                <a:lnTo>
                                  <a:pt x="9020" y="26308"/>
                                </a:lnTo>
                                <a:lnTo>
                                  <a:pt x="9020" y="26308"/>
                                </a:lnTo>
                                <a:lnTo>
                                  <a:pt x="9773" y="26308"/>
                                </a:lnTo>
                                <a:lnTo>
                                  <a:pt x="9773" y="27213"/>
                                </a:lnTo>
                                <a:lnTo>
                                  <a:pt x="9773" y="27213"/>
                                </a:lnTo>
                                <a:lnTo>
                                  <a:pt x="9773" y="26308"/>
                                </a:lnTo>
                                <a:lnTo>
                                  <a:pt x="9773" y="27213"/>
                                </a:lnTo>
                                <a:lnTo>
                                  <a:pt x="9773" y="27213"/>
                                </a:lnTo>
                                <a:lnTo>
                                  <a:pt x="9773" y="26308"/>
                                </a:lnTo>
                                <a:lnTo>
                                  <a:pt x="9773" y="27213"/>
                                </a:lnTo>
                                <a:lnTo>
                                  <a:pt x="9773" y="27213"/>
                                </a:lnTo>
                                <a:lnTo>
                                  <a:pt x="9773" y="27213"/>
                                </a:lnTo>
                                <a:lnTo>
                                  <a:pt x="9773" y="27213"/>
                                </a:lnTo>
                                <a:lnTo>
                                  <a:pt x="9773" y="27213"/>
                                </a:lnTo>
                                <a:lnTo>
                                  <a:pt x="10525" y="27213"/>
                                </a:lnTo>
                                <a:lnTo>
                                  <a:pt x="10525" y="27213"/>
                                </a:lnTo>
                                <a:lnTo>
                                  <a:pt x="10525" y="27213"/>
                                </a:lnTo>
                                <a:lnTo>
                                  <a:pt x="10525" y="27213"/>
                                </a:lnTo>
                                <a:lnTo>
                                  <a:pt x="10525" y="28118"/>
                                </a:lnTo>
                                <a:lnTo>
                                  <a:pt x="10525" y="28118"/>
                                </a:lnTo>
                                <a:lnTo>
                                  <a:pt x="10525" y="29032"/>
                                </a:lnTo>
                                <a:lnTo>
                                  <a:pt x="10525" y="29032"/>
                                </a:lnTo>
                                <a:lnTo>
                                  <a:pt x="10525" y="29032"/>
                                </a:lnTo>
                                <a:lnTo>
                                  <a:pt x="10525" y="29032"/>
                                </a:lnTo>
                                <a:lnTo>
                                  <a:pt x="10525" y="27213"/>
                                </a:lnTo>
                                <a:lnTo>
                                  <a:pt x="10525" y="27213"/>
                                </a:lnTo>
                                <a:lnTo>
                                  <a:pt x="11278" y="27213"/>
                                </a:lnTo>
                                <a:lnTo>
                                  <a:pt x="11278" y="27213"/>
                                </a:lnTo>
                                <a:lnTo>
                                  <a:pt x="11278" y="28118"/>
                                </a:lnTo>
                                <a:lnTo>
                                  <a:pt x="11278" y="29032"/>
                                </a:lnTo>
                                <a:lnTo>
                                  <a:pt x="11278" y="29032"/>
                                </a:lnTo>
                                <a:lnTo>
                                  <a:pt x="11278" y="28118"/>
                                </a:lnTo>
                                <a:lnTo>
                                  <a:pt x="11278" y="28118"/>
                                </a:lnTo>
                                <a:lnTo>
                                  <a:pt x="11278" y="28118"/>
                                </a:lnTo>
                                <a:lnTo>
                                  <a:pt x="11278" y="28118"/>
                                </a:lnTo>
                                <a:lnTo>
                                  <a:pt x="11278" y="29032"/>
                                </a:lnTo>
                                <a:lnTo>
                                  <a:pt x="11278" y="29032"/>
                                </a:lnTo>
                                <a:lnTo>
                                  <a:pt x="11278" y="29032"/>
                                </a:lnTo>
                                <a:lnTo>
                                  <a:pt x="11278" y="29032"/>
                                </a:lnTo>
                                <a:lnTo>
                                  <a:pt x="11278" y="28118"/>
                                </a:lnTo>
                                <a:lnTo>
                                  <a:pt x="11278" y="29032"/>
                                </a:lnTo>
                                <a:lnTo>
                                  <a:pt x="11278" y="29032"/>
                                </a:lnTo>
                                <a:lnTo>
                                  <a:pt x="11278" y="29032"/>
                                </a:lnTo>
                                <a:lnTo>
                                  <a:pt x="11278" y="29032"/>
                                </a:lnTo>
                                <a:lnTo>
                                  <a:pt x="12030" y="29032"/>
                                </a:lnTo>
                                <a:lnTo>
                                  <a:pt x="12030" y="29032"/>
                                </a:lnTo>
                                <a:lnTo>
                                  <a:pt x="12030" y="29032"/>
                                </a:lnTo>
                                <a:lnTo>
                                  <a:pt x="12030" y="29032"/>
                                </a:lnTo>
                                <a:lnTo>
                                  <a:pt x="12030" y="29032"/>
                                </a:lnTo>
                                <a:lnTo>
                                  <a:pt x="12030" y="29032"/>
                                </a:lnTo>
                                <a:lnTo>
                                  <a:pt x="12030" y="29032"/>
                                </a:lnTo>
                                <a:lnTo>
                                  <a:pt x="12030" y="29937"/>
                                </a:lnTo>
                                <a:lnTo>
                                  <a:pt x="12030" y="29937"/>
                                </a:lnTo>
                                <a:lnTo>
                                  <a:pt x="12030" y="29032"/>
                                </a:lnTo>
                                <a:lnTo>
                                  <a:pt x="12030" y="29032"/>
                                </a:lnTo>
                                <a:lnTo>
                                  <a:pt x="12030" y="29032"/>
                                </a:lnTo>
                                <a:lnTo>
                                  <a:pt x="12783" y="29032"/>
                                </a:lnTo>
                                <a:lnTo>
                                  <a:pt x="12783" y="29032"/>
                                </a:lnTo>
                                <a:lnTo>
                                  <a:pt x="12783" y="29937"/>
                                </a:lnTo>
                                <a:lnTo>
                                  <a:pt x="12783" y="29937"/>
                                </a:lnTo>
                                <a:lnTo>
                                  <a:pt x="12783" y="30842"/>
                                </a:lnTo>
                                <a:lnTo>
                                  <a:pt x="12783" y="29937"/>
                                </a:lnTo>
                                <a:lnTo>
                                  <a:pt x="12783" y="29937"/>
                                </a:lnTo>
                                <a:lnTo>
                                  <a:pt x="12783" y="29032"/>
                                </a:lnTo>
                                <a:lnTo>
                                  <a:pt x="12783" y="29937"/>
                                </a:lnTo>
                                <a:lnTo>
                                  <a:pt x="12783" y="30842"/>
                                </a:lnTo>
                                <a:lnTo>
                                  <a:pt x="12783" y="30842"/>
                                </a:lnTo>
                                <a:lnTo>
                                  <a:pt x="12783" y="31747"/>
                                </a:lnTo>
                                <a:lnTo>
                                  <a:pt x="12783" y="30842"/>
                                </a:lnTo>
                                <a:lnTo>
                                  <a:pt x="12783" y="31747"/>
                                </a:lnTo>
                                <a:lnTo>
                                  <a:pt x="13535" y="30842"/>
                                </a:lnTo>
                                <a:lnTo>
                                  <a:pt x="13535" y="30842"/>
                                </a:lnTo>
                                <a:lnTo>
                                  <a:pt x="13535" y="30842"/>
                                </a:lnTo>
                                <a:lnTo>
                                  <a:pt x="13535" y="30842"/>
                                </a:lnTo>
                                <a:lnTo>
                                  <a:pt x="13535" y="30842"/>
                                </a:lnTo>
                                <a:lnTo>
                                  <a:pt x="13535" y="30842"/>
                                </a:lnTo>
                                <a:lnTo>
                                  <a:pt x="13535" y="31747"/>
                                </a:lnTo>
                                <a:lnTo>
                                  <a:pt x="13535" y="31747"/>
                                </a:lnTo>
                                <a:lnTo>
                                  <a:pt x="13535" y="31747"/>
                                </a:lnTo>
                                <a:lnTo>
                                  <a:pt x="13535" y="30842"/>
                                </a:lnTo>
                                <a:lnTo>
                                  <a:pt x="13535" y="30842"/>
                                </a:lnTo>
                                <a:lnTo>
                                  <a:pt x="13535" y="30842"/>
                                </a:lnTo>
                                <a:lnTo>
                                  <a:pt x="14288" y="31747"/>
                                </a:lnTo>
                                <a:lnTo>
                                  <a:pt x="14288" y="31747"/>
                                </a:lnTo>
                                <a:lnTo>
                                  <a:pt x="14288" y="31747"/>
                                </a:lnTo>
                                <a:lnTo>
                                  <a:pt x="14288" y="31747"/>
                                </a:lnTo>
                                <a:lnTo>
                                  <a:pt x="14288" y="31747"/>
                                </a:lnTo>
                                <a:lnTo>
                                  <a:pt x="14288" y="31747"/>
                                </a:lnTo>
                                <a:lnTo>
                                  <a:pt x="14288" y="31747"/>
                                </a:lnTo>
                                <a:lnTo>
                                  <a:pt x="14288" y="31747"/>
                                </a:lnTo>
                                <a:lnTo>
                                  <a:pt x="14288" y="31747"/>
                                </a:lnTo>
                                <a:lnTo>
                                  <a:pt x="14288" y="31747"/>
                                </a:lnTo>
                                <a:lnTo>
                                  <a:pt x="14288" y="31747"/>
                                </a:lnTo>
                                <a:lnTo>
                                  <a:pt x="14288" y="31747"/>
                                </a:lnTo>
                                <a:lnTo>
                                  <a:pt x="15040" y="31747"/>
                                </a:lnTo>
                                <a:lnTo>
                                  <a:pt x="15040" y="31747"/>
                                </a:lnTo>
                                <a:lnTo>
                                  <a:pt x="15040" y="31747"/>
                                </a:lnTo>
                                <a:lnTo>
                                  <a:pt x="15040" y="31747"/>
                                </a:lnTo>
                                <a:lnTo>
                                  <a:pt x="15040" y="31747"/>
                                </a:lnTo>
                                <a:lnTo>
                                  <a:pt x="15040" y="31747"/>
                                </a:lnTo>
                                <a:lnTo>
                                  <a:pt x="15040" y="31747"/>
                                </a:lnTo>
                                <a:lnTo>
                                  <a:pt x="15040" y="31747"/>
                                </a:lnTo>
                                <a:lnTo>
                                  <a:pt x="15040" y="31747"/>
                                </a:lnTo>
                                <a:lnTo>
                                  <a:pt x="15040" y="31747"/>
                                </a:lnTo>
                                <a:lnTo>
                                  <a:pt x="15040" y="31747"/>
                                </a:lnTo>
                                <a:lnTo>
                                  <a:pt x="15040" y="32661"/>
                                </a:lnTo>
                                <a:lnTo>
                                  <a:pt x="15792" y="31747"/>
                                </a:lnTo>
                                <a:lnTo>
                                  <a:pt x="15792" y="32661"/>
                                </a:lnTo>
                                <a:lnTo>
                                  <a:pt x="15792" y="32661"/>
                                </a:lnTo>
                                <a:lnTo>
                                  <a:pt x="15792" y="32661"/>
                                </a:lnTo>
                                <a:lnTo>
                                  <a:pt x="15792" y="33566"/>
                                </a:lnTo>
                                <a:lnTo>
                                  <a:pt x="15792" y="32661"/>
                                </a:lnTo>
                                <a:lnTo>
                                  <a:pt x="15792" y="32661"/>
                                </a:lnTo>
                                <a:lnTo>
                                  <a:pt x="15792" y="33566"/>
                                </a:lnTo>
                                <a:lnTo>
                                  <a:pt x="15792" y="32661"/>
                                </a:lnTo>
                                <a:lnTo>
                                  <a:pt x="15792" y="32661"/>
                                </a:lnTo>
                                <a:lnTo>
                                  <a:pt x="15792" y="32661"/>
                                </a:lnTo>
                                <a:lnTo>
                                  <a:pt x="15792" y="32661"/>
                                </a:lnTo>
                                <a:lnTo>
                                  <a:pt x="16545" y="31747"/>
                                </a:lnTo>
                                <a:lnTo>
                                  <a:pt x="16545" y="31747"/>
                                </a:lnTo>
                                <a:lnTo>
                                  <a:pt x="16545" y="31747"/>
                                </a:lnTo>
                                <a:lnTo>
                                  <a:pt x="16545" y="31747"/>
                                </a:lnTo>
                                <a:lnTo>
                                  <a:pt x="16545" y="31747"/>
                                </a:lnTo>
                                <a:lnTo>
                                  <a:pt x="16545" y="31747"/>
                                </a:lnTo>
                                <a:lnTo>
                                  <a:pt x="16545" y="32661"/>
                                </a:lnTo>
                                <a:lnTo>
                                  <a:pt x="16545" y="32661"/>
                                </a:lnTo>
                                <a:lnTo>
                                  <a:pt x="16545" y="33566"/>
                                </a:lnTo>
                                <a:lnTo>
                                  <a:pt x="16545" y="32661"/>
                                </a:lnTo>
                                <a:lnTo>
                                  <a:pt x="16545" y="32661"/>
                                </a:lnTo>
                                <a:lnTo>
                                  <a:pt x="16545" y="32661"/>
                                </a:lnTo>
                                <a:lnTo>
                                  <a:pt x="16545" y="33566"/>
                                </a:lnTo>
                                <a:lnTo>
                                  <a:pt x="16545" y="33566"/>
                                </a:lnTo>
                                <a:lnTo>
                                  <a:pt x="16545" y="33566"/>
                                </a:lnTo>
                                <a:lnTo>
                                  <a:pt x="16545" y="33566"/>
                                </a:lnTo>
                                <a:lnTo>
                                  <a:pt x="16545" y="33566"/>
                                </a:lnTo>
                                <a:lnTo>
                                  <a:pt x="16545" y="33566"/>
                                </a:lnTo>
                                <a:lnTo>
                                  <a:pt x="16545" y="33566"/>
                                </a:lnTo>
                                <a:lnTo>
                                  <a:pt x="16545" y="33566"/>
                                </a:lnTo>
                                <a:lnTo>
                                  <a:pt x="17297" y="33566"/>
                                </a:lnTo>
                                <a:lnTo>
                                  <a:pt x="17297" y="33566"/>
                                </a:lnTo>
                                <a:lnTo>
                                  <a:pt x="17297" y="33566"/>
                                </a:lnTo>
                                <a:lnTo>
                                  <a:pt x="17297" y="33566"/>
                                </a:lnTo>
                                <a:lnTo>
                                  <a:pt x="17297" y="33566"/>
                                </a:lnTo>
                                <a:lnTo>
                                  <a:pt x="17297" y="33566"/>
                                </a:lnTo>
                                <a:lnTo>
                                  <a:pt x="17297" y="33566"/>
                                </a:lnTo>
                                <a:lnTo>
                                  <a:pt x="17297" y="33566"/>
                                </a:lnTo>
                                <a:lnTo>
                                  <a:pt x="17297" y="33566"/>
                                </a:lnTo>
                                <a:lnTo>
                                  <a:pt x="17297" y="33566"/>
                                </a:lnTo>
                                <a:lnTo>
                                  <a:pt x="17297" y="33566"/>
                                </a:lnTo>
                                <a:lnTo>
                                  <a:pt x="17297" y="33566"/>
                                </a:lnTo>
                                <a:lnTo>
                                  <a:pt x="18050" y="33566"/>
                                </a:lnTo>
                                <a:lnTo>
                                  <a:pt x="18050" y="33566"/>
                                </a:lnTo>
                                <a:lnTo>
                                  <a:pt x="18050" y="33566"/>
                                </a:lnTo>
                                <a:lnTo>
                                  <a:pt x="18050" y="33566"/>
                                </a:lnTo>
                                <a:lnTo>
                                  <a:pt x="18050" y="33566"/>
                                </a:lnTo>
                                <a:lnTo>
                                  <a:pt x="18050" y="33566"/>
                                </a:lnTo>
                                <a:lnTo>
                                  <a:pt x="18050" y="34471"/>
                                </a:lnTo>
                                <a:lnTo>
                                  <a:pt x="18050" y="34471"/>
                                </a:lnTo>
                                <a:lnTo>
                                  <a:pt x="18050" y="33566"/>
                                </a:lnTo>
                                <a:lnTo>
                                  <a:pt x="18050" y="34471"/>
                                </a:lnTo>
                                <a:lnTo>
                                  <a:pt x="18050" y="33566"/>
                                </a:lnTo>
                                <a:lnTo>
                                  <a:pt x="18050" y="33566"/>
                                </a:lnTo>
                                <a:lnTo>
                                  <a:pt x="18802" y="33566"/>
                                </a:lnTo>
                                <a:lnTo>
                                  <a:pt x="18802" y="33566"/>
                                </a:lnTo>
                                <a:lnTo>
                                  <a:pt x="18802" y="33566"/>
                                </a:lnTo>
                                <a:lnTo>
                                  <a:pt x="18802" y="34471"/>
                                </a:lnTo>
                                <a:lnTo>
                                  <a:pt x="18802" y="34471"/>
                                </a:lnTo>
                                <a:lnTo>
                                  <a:pt x="18802" y="35376"/>
                                </a:lnTo>
                                <a:lnTo>
                                  <a:pt x="18802" y="35376"/>
                                </a:lnTo>
                                <a:lnTo>
                                  <a:pt x="18802" y="35376"/>
                                </a:lnTo>
                                <a:lnTo>
                                  <a:pt x="18802" y="34471"/>
                                </a:lnTo>
                                <a:lnTo>
                                  <a:pt x="18802" y="34471"/>
                                </a:lnTo>
                                <a:lnTo>
                                  <a:pt x="18802" y="33566"/>
                                </a:lnTo>
                                <a:lnTo>
                                  <a:pt x="18802" y="34471"/>
                                </a:lnTo>
                                <a:lnTo>
                                  <a:pt x="19555" y="34471"/>
                                </a:lnTo>
                                <a:lnTo>
                                  <a:pt x="19555" y="34471"/>
                                </a:lnTo>
                                <a:lnTo>
                                  <a:pt x="19555" y="34471"/>
                                </a:lnTo>
                                <a:lnTo>
                                  <a:pt x="19555" y="33566"/>
                                </a:lnTo>
                                <a:lnTo>
                                  <a:pt x="19555" y="33566"/>
                                </a:lnTo>
                                <a:lnTo>
                                  <a:pt x="19555" y="33566"/>
                                </a:lnTo>
                                <a:lnTo>
                                  <a:pt x="19555" y="33566"/>
                                </a:lnTo>
                                <a:lnTo>
                                  <a:pt x="19555" y="34471"/>
                                </a:lnTo>
                                <a:lnTo>
                                  <a:pt x="19555" y="34471"/>
                                </a:lnTo>
                                <a:lnTo>
                                  <a:pt x="19555" y="34471"/>
                                </a:lnTo>
                                <a:lnTo>
                                  <a:pt x="19555" y="34471"/>
                                </a:lnTo>
                                <a:lnTo>
                                  <a:pt x="19555" y="34471"/>
                                </a:lnTo>
                                <a:lnTo>
                                  <a:pt x="20307" y="34471"/>
                                </a:lnTo>
                                <a:lnTo>
                                  <a:pt x="20307" y="34471"/>
                                </a:lnTo>
                                <a:lnTo>
                                  <a:pt x="20307" y="34471"/>
                                </a:lnTo>
                                <a:lnTo>
                                  <a:pt x="20307" y="33566"/>
                                </a:lnTo>
                                <a:lnTo>
                                  <a:pt x="20307" y="33566"/>
                                </a:lnTo>
                                <a:lnTo>
                                  <a:pt x="20307" y="34471"/>
                                </a:lnTo>
                                <a:lnTo>
                                  <a:pt x="20307" y="34471"/>
                                </a:lnTo>
                                <a:lnTo>
                                  <a:pt x="20307" y="34471"/>
                                </a:lnTo>
                                <a:lnTo>
                                  <a:pt x="20307" y="34471"/>
                                </a:lnTo>
                                <a:lnTo>
                                  <a:pt x="20307" y="34471"/>
                                </a:lnTo>
                                <a:lnTo>
                                  <a:pt x="20307" y="34471"/>
                                </a:lnTo>
                                <a:lnTo>
                                  <a:pt x="20307" y="34471"/>
                                </a:lnTo>
                                <a:lnTo>
                                  <a:pt x="21060" y="34471"/>
                                </a:lnTo>
                                <a:lnTo>
                                  <a:pt x="21060" y="34471"/>
                                </a:lnTo>
                                <a:lnTo>
                                  <a:pt x="21060" y="34471"/>
                                </a:lnTo>
                                <a:lnTo>
                                  <a:pt x="21060" y="34471"/>
                                </a:lnTo>
                                <a:lnTo>
                                  <a:pt x="21060" y="35376"/>
                                </a:lnTo>
                                <a:lnTo>
                                  <a:pt x="21060" y="34471"/>
                                </a:lnTo>
                                <a:lnTo>
                                  <a:pt x="21060" y="35376"/>
                                </a:lnTo>
                                <a:lnTo>
                                  <a:pt x="21060" y="35376"/>
                                </a:lnTo>
                                <a:lnTo>
                                  <a:pt x="21060" y="35376"/>
                                </a:lnTo>
                                <a:lnTo>
                                  <a:pt x="21060" y="36290"/>
                                </a:lnTo>
                                <a:lnTo>
                                  <a:pt x="21060" y="36290"/>
                                </a:lnTo>
                                <a:lnTo>
                                  <a:pt x="21060" y="36290"/>
                                </a:lnTo>
                                <a:lnTo>
                                  <a:pt x="21060" y="35376"/>
                                </a:lnTo>
                                <a:lnTo>
                                  <a:pt x="21060" y="35376"/>
                                </a:lnTo>
                                <a:lnTo>
                                  <a:pt x="21060" y="36290"/>
                                </a:lnTo>
                                <a:lnTo>
                                  <a:pt x="21060" y="36290"/>
                                </a:lnTo>
                                <a:lnTo>
                                  <a:pt x="21060" y="35376"/>
                                </a:lnTo>
                                <a:lnTo>
                                  <a:pt x="21060" y="35376"/>
                                </a:lnTo>
                                <a:lnTo>
                                  <a:pt x="21060" y="35376"/>
                                </a:lnTo>
                                <a:lnTo>
                                  <a:pt x="21060" y="36290"/>
                                </a:lnTo>
                                <a:lnTo>
                                  <a:pt x="21803" y="35376"/>
                                </a:lnTo>
                                <a:lnTo>
                                  <a:pt x="21803" y="36290"/>
                                </a:lnTo>
                                <a:lnTo>
                                  <a:pt x="21803" y="36290"/>
                                </a:lnTo>
                                <a:lnTo>
                                  <a:pt x="21803" y="35376"/>
                                </a:lnTo>
                                <a:lnTo>
                                  <a:pt x="21803" y="36290"/>
                                </a:lnTo>
                                <a:lnTo>
                                  <a:pt x="21803" y="35376"/>
                                </a:lnTo>
                                <a:lnTo>
                                  <a:pt x="21803" y="35376"/>
                                </a:lnTo>
                                <a:lnTo>
                                  <a:pt x="21803" y="35376"/>
                                </a:lnTo>
                                <a:lnTo>
                                  <a:pt x="21803" y="36290"/>
                                </a:lnTo>
                                <a:lnTo>
                                  <a:pt x="21803" y="36290"/>
                                </a:lnTo>
                                <a:lnTo>
                                  <a:pt x="21803" y="36290"/>
                                </a:lnTo>
                                <a:lnTo>
                                  <a:pt x="21803" y="36290"/>
                                </a:lnTo>
                                <a:lnTo>
                                  <a:pt x="22555" y="36290"/>
                                </a:lnTo>
                                <a:lnTo>
                                  <a:pt x="22555" y="36290"/>
                                </a:lnTo>
                                <a:lnTo>
                                  <a:pt x="22555" y="36290"/>
                                </a:lnTo>
                                <a:lnTo>
                                  <a:pt x="22555" y="36290"/>
                                </a:lnTo>
                                <a:lnTo>
                                  <a:pt x="22555" y="36290"/>
                                </a:lnTo>
                                <a:lnTo>
                                  <a:pt x="22555" y="36290"/>
                                </a:lnTo>
                                <a:lnTo>
                                  <a:pt x="22555" y="36290"/>
                                </a:lnTo>
                                <a:lnTo>
                                  <a:pt x="22555" y="36290"/>
                                </a:lnTo>
                                <a:lnTo>
                                  <a:pt x="22555" y="36290"/>
                                </a:lnTo>
                                <a:lnTo>
                                  <a:pt x="22555" y="36290"/>
                                </a:lnTo>
                                <a:lnTo>
                                  <a:pt x="22555" y="36290"/>
                                </a:lnTo>
                                <a:lnTo>
                                  <a:pt x="22555" y="35376"/>
                                </a:lnTo>
                                <a:lnTo>
                                  <a:pt x="23308" y="35376"/>
                                </a:lnTo>
                                <a:lnTo>
                                  <a:pt x="23308" y="35376"/>
                                </a:lnTo>
                                <a:lnTo>
                                  <a:pt x="23308" y="34471"/>
                                </a:lnTo>
                                <a:lnTo>
                                  <a:pt x="23308" y="36290"/>
                                </a:lnTo>
                                <a:lnTo>
                                  <a:pt x="23308" y="36290"/>
                                </a:lnTo>
                                <a:lnTo>
                                  <a:pt x="23308" y="36290"/>
                                </a:lnTo>
                                <a:lnTo>
                                  <a:pt x="23308" y="36290"/>
                                </a:lnTo>
                                <a:lnTo>
                                  <a:pt x="23308" y="36290"/>
                                </a:lnTo>
                                <a:lnTo>
                                  <a:pt x="23308" y="36290"/>
                                </a:lnTo>
                                <a:lnTo>
                                  <a:pt x="23308" y="36290"/>
                                </a:lnTo>
                                <a:lnTo>
                                  <a:pt x="23308" y="36290"/>
                                </a:lnTo>
                                <a:lnTo>
                                  <a:pt x="23308" y="36290"/>
                                </a:lnTo>
                                <a:lnTo>
                                  <a:pt x="24060" y="36290"/>
                                </a:lnTo>
                                <a:lnTo>
                                  <a:pt x="24060" y="36290"/>
                                </a:lnTo>
                                <a:lnTo>
                                  <a:pt x="24060" y="36290"/>
                                </a:lnTo>
                                <a:lnTo>
                                  <a:pt x="24060" y="36290"/>
                                </a:lnTo>
                                <a:lnTo>
                                  <a:pt x="24060" y="37195"/>
                                </a:lnTo>
                                <a:lnTo>
                                  <a:pt x="24060" y="37195"/>
                                </a:lnTo>
                                <a:lnTo>
                                  <a:pt x="24060" y="37195"/>
                                </a:lnTo>
                                <a:lnTo>
                                  <a:pt x="24060" y="36290"/>
                                </a:lnTo>
                                <a:lnTo>
                                  <a:pt x="24060" y="36290"/>
                                </a:lnTo>
                                <a:lnTo>
                                  <a:pt x="24060" y="36290"/>
                                </a:lnTo>
                                <a:lnTo>
                                  <a:pt x="24060" y="36290"/>
                                </a:lnTo>
                                <a:lnTo>
                                  <a:pt x="24060" y="36290"/>
                                </a:lnTo>
                                <a:lnTo>
                                  <a:pt x="24813" y="36290"/>
                                </a:lnTo>
                                <a:lnTo>
                                  <a:pt x="24813" y="36290"/>
                                </a:lnTo>
                                <a:lnTo>
                                  <a:pt x="24813" y="36290"/>
                                </a:lnTo>
                                <a:lnTo>
                                  <a:pt x="24813" y="36290"/>
                                </a:lnTo>
                                <a:lnTo>
                                  <a:pt x="24813" y="36290"/>
                                </a:lnTo>
                                <a:lnTo>
                                  <a:pt x="24813" y="36290"/>
                                </a:lnTo>
                                <a:lnTo>
                                  <a:pt x="24813" y="36290"/>
                                </a:lnTo>
                                <a:lnTo>
                                  <a:pt x="24813" y="36290"/>
                                </a:lnTo>
                                <a:lnTo>
                                  <a:pt x="24813" y="36290"/>
                                </a:lnTo>
                                <a:lnTo>
                                  <a:pt x="24813" y="36290"/>
                                </a:lnTo>
                                <a:lnTo>
                                  <a:pt x="24813" y="36290"/>
                                </a:lnTo>
                                <a:lnTo>
                                  <a:pt x="24813" y="36290"/>
                                </a:lnTo>
                                <a:lnTo>
                                  <a:pt x="24813" y="37195"/>
                                </a:lnTo>
                                <a:lnTo>
                                  <a:pt x="24813" y="37195"/>
                                </a:lnTo>
                                <a:lnTo>
                                  <a:pt x="25565" y="37195"/>
                                </a:lnTo>
                                <a:lnTo>
                                  <a:pt x="25565" y="37195"/>
                                </a:lnTo>
                                <a:lnTo>
                                  <a:pt x="25565" y="36290"/>
                                </a:lnTo>
                                <a:lnTo>
                                  <a:pt x="25565" y="36290"/>
                                </a:lnTo>
                                <a:lnTo>
                                  <a:pt x="25565" y="36290"/>
                                </a:lnTo>
                                <a:lnTo>
                                  <a:pt x="25565" y="36290"/>
                                </a:lnTo>
                                <a:lnTo>
                                  <a:pt x="25565" y="36290"/>
                                </a:lnTo>
                                <a:lnTo>
                                  <a:pt x="25565" y="36290"/>
                                </a:lnTo>
                                <a:lnTo>
                                  <a:pt x="25565" y="36290"/>
                                </a:lnTo>
                                <a:lnTo>
                                  <a:pt x="25565" y="36290"/>
                                </a:lnTo>
                                <a:lnTo>
                                  <a:pt x="25565" y="36290"/>
                                </a:lnTo>
                                <a:lnTo>
                                  <a:pt x="25565" y="36290"/>
                                </a:lnTo>
                                <a:lnTo>
                                  <a:pt x="25565" y="36290"/>
                                </a:lnTo>
                                <a:lnTo>
                                  <a:pt x="25565" y="36290"/>
                                </a:lnTo>
                                <a:lnTo>
                                  <a:pt x="25565" y="36290"/>
                                </a:lnTo>
                                <a:lnTo>
                                  <a:pt x="25565" y="37195"/>
                                </a:lnTo>
                                <a:lnTo>
                                  <a:pt x="25565" y="36290"/>
                                </a:lnTo>
                                <a:lnTo>
                                  <a:pt x="25565" y="37195"/>
                                </a:lnTo>
                                <a:lnTo>
                                  <a:pt x="26318" y="36290"/>
                                </a:lnTo>
                                <a:lnTo>
                                  <a:pt x="26318" y="36290"/>
                                </a:lnTo>
                                <a:lnTo>
                                  <a:pt x="26318" y="36290"/>
                                </a:lnTo>
                                <a:lnTo>
                                  <a:pt x="26318" y="36290"/>
                                </a:lnTo>
                                <a:lnTo>
                                  <a:pt x="26318" y="36290"/>
                                </a:lnTo>
                                <a:lnTo>
                                  <a:pt x="26318" y="36290"/>
                                </a:lnTo>
                                <a:lnTo>
                                  <a:pt x="26318" y="37195"/>
                                </a:lnTo>
                                <a:lnTo>
                                  <a:pt x="26318" y="36290"/>
                                </a:lnTo>
                                <a:lnTo>
                                  <a:pt x="26318" y="36290"/>
                                </a:lnTo>
                                <a:lnTo>
                                  <a:pt x="26318" y="36290"/>
                                </a:lnTo>
                                <a:lnTo>
                                  <a:pt x="26318" y="36290"/>
                                </a:lnTo>
                                <a:lnTo>
                                  <a:pt x="26318" y="36290"/>
                                </a:lnTo>
                                <a:lnTo>
                                  <a:pt x="27070" y="36290"/>
                                </a:lnTo>
                                <a:lnTo>
                                  <a:pt x="27070" y="37195"/>
                                </a:lnTo>
                                <a:lnTo>
                                  <a:pt x="27070" y="37195"/>
                                </a:lnTo>
                                <a:lnTo>
                                  <a:pt x="27070" y="37195"/>
                                </a:lnTo>
                                <a:lnTo>
                                  <a:pt x="27070" y="37195"/>
                                </a:lnTo>
                                <a:lnTo>
                                  <a:pt x="27070" y="37195"/>
                                </a:lnTo>
                                <a:lnTo>
                                  <a:pt x="27070" y="37195"/>
                                </a:lnTo>
                                <a:lnTo>
                                  <a:pt x="27070" y="38100"/>
                                </a:lnTo>
                                <a:lnTo>
                                  <a:pt x="27070" y="38100"/>
                                </a:lnTo>
                                <a:lnTo>
                                  <a:pt x="27070" y="38100"/>
                                </a:lnTo>
                                <a:lnTo>
                                  <a:pt x="27070" y="38100"/>
                                </a:lnTo>
                                <a:lnTo>
                                  <a:pt x="27070" y="37195"/>
                                </a:lnTo>
                                <a:lnTo>
                                  <a:pt x="27822" y="37195"/>
                                </a:lnTo>
                                <a:lnTo>
                                  <a:pt x="27822" y="36290"/>
                                </a:lnTo>
                                <a:lnTo>
                                  <a:pt x="27822" y="36290"/>
                                </a:lnTo>
                                <a:lnTo>
                                  <a:pt x="27822" y="36290"/>
                                </a:lnTo>
                                <a:lnTo>
                                  <a:pt x="27822" y="36290"/>
                                </a:lnTo>
                                <a:lnTo>
                                  <a:pt x="27822" y="36290"/>
                                </a:lnTo>
                                <a:lnTo>
                                  <a:pt x="27822" y="37195"/>
                                </a:lnTo>
                                <a:lnTo>
                                  <a:pt x="27822" y="37195"/>
                                </a:lnTo>
                                <a:lnTo>
                                  <a:pt x="27822" y="36290"/>
                                </a:lnTo>
                                <a:lnTo>
                                  <a:pt x="27822" y="36290"/>
                                </a:lnTo>
                                <a:lnTo>
                                  <a:pt x="27822" y="37195"/>
                                </a:lnTo>
                                <a:lnTo>
                                  <a:pt x="27822" y="36290"/>
                                </a:lnTo>
                                <a:lnTo>
                                  <a:pt x="28575" y="37195"/>
                                </a:lnTo>
                                <a:lnTo>
                                  <a:pt x="28575" y="37195"/>
                                </a:lnTo>
                                <a:lnTo>
                                  <a:pt x="28575" y="37195"/>
                                </a:lnTo>
                                <a:lnTo>
                                  <a:pt x="28575" y="38100"/>
                                </a:lnTo>
                                <a:lnTo>
                                  <a:pt x="28575" y="38100"/>
                                </a:lnTo>
                                <a:lnTo>
                                  <a:pt x="28575" y="37195"/>
                                </a:lnTo>
                                <a:lnTo>
                                  <a:pt x="28575" y="37195"/>
                                </a:lnTo>
                                <a:lnTo>
                                  <a:pt x="28575" y="3719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45" name="Freeform: Shape 1045"/>
                        <wps:cNvSpPr/>
                        <wps:spPr>
                          <a:xfrm>
                            <a:off x="2443162" y="1795462"/>
                            <a:ext cx="28575" cy="9525"/>
                          </a:xfrm>
                          <a:custGeom>
                            <a:avLst/>
                            <a:gdLst>
                              <a:gd name="connsiteX0" fmla="*/ 0 w 28575"/>
                              <a:gd name="connsiteY0" fmla="*/ 1905 h 9525"/>
                              <a:gd name="connsiteX1" fmla="*/ 0 w 28575"/>
                              <a:gd name="connsiteY1" fmla="*/ 1905 h 9525"/>
                              <a:gd name="connsiteX2" fmla="*/ 0 w 28575"/>
                              <a:gd name="connsiteY2" fmla="*/ 1905 h 9525"/>
                              <a:gd name="connsiteX3" fmla="*/ 0 w 28575"/>
                              <a:gd name="connsiteY3" fmla="*/ 0 h 9525"/>
                              <a:gd name="connsiteX4" fmla="*/ 0 w 28575"/>
                              <a:gd name="connsiteY4" fmla="*/ 1905 h 9525"/>
                              <a:gd name="connsiteX5" fmla="*/ 0 w 28575"/>
                              <a:gd name="connsiteY5" fmla="*/ 0 h 9525"/>
                              <a:gd name="connsiteX6" fmla="*/ 0 w 28575"/>
                              <a:gd name="connsiteY6" fmla="*/ 1905 h 9525"/>
                              <a:gd name="connsiteX7" fmla="*/ 753 w 28575"/>
                              <a:gd name="connsiteY7" fmla="*/ 1905 h 9525"/>
                              <a:gd name="connsiteX8" fmla="*/ 753 w 28575"/>
                              <a:gd name="connsiteY8" fmla="*/ 1905 h 9525"/>
                              <a:gd name="connsiteX9" fmla="*/ 753 w 28575"/>
                              <a:gd name="connsiteY9" fmla="*/ 1905 h 9525"/>
                              <a:gd name="connsiteX10" fmla="*/ 753 w 28575"/>
                              <a:gd name="connsiteY10" fmla="*/ 0 h 9525"/>
                              <a:gd name="connsiteX11" fmla="*/ 753 w 28575"/>
                              <a:gd name="connsiteY11" fmla="*/ 1905 h 9525"/>
                              <a:gd name="connsiteX12" fmla="*/ 753 w 28575"/>
                              <a:gd name="connsiteY12" fmla="*/ 1905 h 9525"/>
                              <a:gd name="connsiteX13" fmla="*/ 753 w 28575"/>
                              <a:gd name="connsiteY13" fmla="*/ 1905 h 9525"/>
                              <a:gd name="connsiteX14" fmla="*/ 753 w 28575"/>
                              <a:gd name="connsiteY14" fmla="*/ 3810 h 9525"/>
                              <a:gd name="connsiteX15" fmla="*/ 753 w 28575"/>
                              <a:gd name="connsiteY15" fmla="*/ 1905 h 9525"/>
                              <a:gd name="connsiteX16" fmla="*/ 753 w 28575"/>
                              <a:gd name="connsiteY16" fmla="*/ 1905 h 9525"/>
                              <a:gd name="connsiteX17" fmla="*/ 753 w 28575"/>
                              <a:gd name="connsiteY17" fmla="*/ 0 h 9525"/>
                              <a:gd name="connsiteX18" fmla="*/ 753 w 28575"/>
                              <a:gd name="connsiteY18" fmla="*/ 1905 h 9525"/>
                              <a:gd name="connsiteX19" fmla="*/ 1505 w 28575"/>
                              <a:gd name="connsiteY19" fmla="*/ 1905 h 9525"/>
                              <a:gd name="connsiteX20" fmla="*/ 1505 w 28575"/>
                              <a:gd name="connsiteY20" fmla="*/ 1905 h 9525"/>
                              <a:gd name="connsiteX21" fmla="*/ 1505 w 28575"/>
                              <a:gd name="connsiteY21" fmla="*/ 3810 h 9525"/>
                              <a:gd name="connsiteX22" fmla="*/ 1505 w 28575"/>
                              <a:gd name="connsiteY22" fmla="*/ 3810 h 9525"/>
                              <a:gd name="connsiteX23" fmla="*/ 1505 w 28575"/>
                              <a:gd name="connsiteY23" fmla="*/ 1905 h 9525"/>
                              <a:gd name="connsiteX24" fmla="*/ 1505 w 28575"/>
                              <a:gd name="connsiteY24" fmla="*/ 3810 h 9525"/>
                              <a:gd name="connsiteX25" fmla="*/ 1505 w 28575"/>
                              <a:gd name="connsiteY25" fmla="*/ 3810 h 9525"/>
                              <a:gd name="connsiteX26" fmla="*/ 1505 w 28575"/>
                              <a:gd name="connsiteY26" fmla="*/ 1905 h 9525"/>
                              <a:gd name="connsiteX27" fmla="*/ 1505 w 28575"/>
                              <a:gd name="connsiteY27" fmla="*/ 1905 h 9525"/>
                              <a:gd name="connsiteX28" fmla="*/ 1505 w 28575"/>
                              <a:gd name="connsiteY28" fmla="*/ 3810 h 9525"/>
                              <a:gd name="connsiteX29" fmla="*/ 1505 w 28575"/>
                              <a:gd name="connsiteY29" fmla="*/ 1905 h 9525"/>
                              <a:gd name="connsiteX30" fmla="*/ 1505 w 28575"/>
                              <a:gd name="connsiteY30" fmla="*/ 1905 h 9525"/>
                              <a:gd name="connsiteX31" fmla="*/ 2257 w 28575"/>
                              <a:gd name="connsiteY31" fmla="*/ 1905 h 9525"/>
                              <a:gd name="connsiteX32" fmla="*/ 2257 w 28575"/>
                              <a:gd name="connsiteY32" fmla="*/ 1905 h 9525"/>
                              <a:gd name="connsiteX33" fmla="*/ 2257 w 28575"/>
                              <a:gd name="connsiteY33" fmla="*/ 1905 h 9525"/>
                              <a:gd name="connsiteX34" fmla="*/ 2257 w 28575"/>
                              <a:gd name="connsiteY34" fmla="*/ 1905 h 9525"/>
                              <a:gd name="connsiteX35" fmla="*/ 2257 w 28575"/>
                              <a:gd name="connsiteY35" fmla="*/ 1905 h 9525"/>
                              <a:gd name="connsiteX36" fmla="*/ 2257 w 28575"/>
                              <a:gd name="connsiteY36" fmla="*/ 3810 h 9525"/>
                              <a:gd name="connsiteX37" fmla="*/ 2257 w 28575"/>
                              <a:gd name="connsiteY37" fmla="*/ 3810 h 9525"/>
                              <a:gd name="connsiteX38" fmla="*/ 2257 w 28575"/>
                              <a:gd name="connsiteY38" fmla="*/ 3810 h 9525"/>
                              <a:gd name="connsiteX39" fmla="*/ 2257 w 28575"/>
                              <a:gd name="connsiteY39" fmla="*/ 3810 h 9525"/>
                              <a:gd name="connsiteX40" fmla="*/ 2257 w 28575"/>
                              <a:gd name="connsiteY40" fmla="*/ 1905 h 9525"/>
                              <a:gd name="connsiteX41" fmla="*/ 2257 w 28575"/>
                              <a:gd name="connsiteY41" fmla="*/ 1905 h 9525"/>
                              <a:gd name="connsiteX42" fmla="*/ 2257 w 28575"/>
                              <a:gd name="connsiteY42" fmla="*/ 3810 h 9525"/>
                              <a:gd name="connsiteX43" fmla="*/ 2257 w 28575"/>
                              <a:gd name="connsiteY43" fmla="*/ 1905 h 9525"/>
                              <a:gd name="connsiteX44" fmla="*/ 2257 w 28575"/>
                              <a:gd name="connsiteY44" fmla="*/ 1905 h 9525"/>
                              <a:gd name="connsiteX45" fmla="*/ 2257 w 28575"/>
                              <a:gd name="connsiteY45" fmla="*/ 1905 h 9525"/>
                              <a:gd name="connsiteX46" fmla="*/ 2257 w 28575"/>
                              <a:gd name="connsiteY46" fmla="*/ 3810 h 9525"/>
                              <a:gd name="connsiteX47" fmla="*/ 2257 w 28575"/>
                              <a:gd name="connsiteY47" fmla="*/ 3810 h 9525"/>
                              <a:gd name="connsiteX48" fmla="*/ 2257 w 28575"/>
                              <a:gd name="connsiteY48" fmla="*/ 3810 h 9525"/>
                              <a:gd name="connsiteX49" fmla="*/ 3010 w 28575"/>
                              <a:gd name="connsiteY49" fmla="*/ 3810 h 9525"/>
                              <a:gd name="connsiteX50" fmla="*/ 3010 w 28575"/>
                              <a:gd name="connsiteY50" fmla="*/ 0 h 9525"/>
                              <a:gd name="connsiteX51" fmla="*/ 3010 w 28575"/>
                              <a:gd name="connsiteY51" fmla="*/ 0 h 9525"/>
                              <a:gd name="connsiteX52" fmla="*/ 3010 w 28575"/>
                              <a:gd name="connsiteY52" fmla="*/ 1905 h 9525"/>
                              <a:gd name="connsiteX53" fmla="*/ 3010 w 28575"/>
                              <a:gd name="connsiteY53" fmla="*/ 1905 h 9525"/>
                              <a:gd name="connsiteX54" fmla="*/ 3010 w 28575"/>
                              <a:gd name="connsiteY54" fmla="*/ 3810 h 9525"/>
                              <a:gd name="connsiteX55" fmla="*/ 3010 w 28575"/>
                              <a:gd name="connsiteY55" fmla="*/ 3810 h 9525"/>
                              <a:gd name="connsiteX56" fmla="*/ 3010 w 28575"/>
                              <a:gd name="connsiteY56" fmla="*/ 3810 h 9525"/>
                              <a:gd name="connsiteX57" fmla="*/ 3010 w 28575"/>
                              <a:gd name="connsiteY57" fmla="*/ 3810 h 9525"/>
                              <a:gd name="connsiteX58" fmla="*/ 3010 w 28575"/>
                              <a:gd name="connsiteY58" fmla="*/ 3810 h 9525"/>
                              <a:gd name="connsiteX59" fmla="*/ 3010 w 28575"/>
                              <a:gd name="connsiteY59" fmla="*/ 3810 h 9525"/>
                              <a:gd name="connsiteX60" fmla="*/ 3010 w 28575"/>
                              <a:gd name="connsiteY60" fmla="*/ 3810 h 9525"/>
                              <a:gd name="connsiteX61" fmla="*/ 3762 w 28575"/>
                              <a:gd name="connsiteY61" fmla="*/ 3810 h 9525"/>
                              <a:gd name="connsiteX62" fmla="*/ 3762 w 28575"/>
                              <a:gd name="connsiteY62" fmla="*/ 3810 h 9525"/>
                              <a:gd name="connsiteX63" fmla="*/ 3762 w 28575"/>
                              <a:gd name="connsiteY63" fmla="*/ 3810 h 9525"/>
                              <a:gd name="connsiteX64" fmla="*/ 3762 w 28575"/>
                              <a:gd name="connsiteY64" fmla="*/ 3810 h 9525"/>
                              <a:gd name="connsiteX65" fmla="*/ 3762 w 28575"/>
                              <a:gd name="connsiteY65" fmla="*/ 3810 h 9525"/>
                              <a:gd name="connsiteX66" fmla="*/ 3762 w 28575"/>
                              <a:gd name="connsiteY66" fmla="*/ 1905 h 9525"/>
                              <a:gd name="connsiteX67" fmla="*/ 3762 w 28575"/>
                              <a:gd name="connsiteY67" fmla="*/ 0 h 9525"/>
                              <a:gd name="connsiteX68" fmla="*/ 3762 w 28575"/>
                              <a:gd name="connsiteY68" fmla="*/ 1905 h 9525"/>
                              <a:gd name="connsiteX69" fmla="*/ 3762 w 28575"/>
                              <a:gd name="connsiteY69" fmla="*/ 1905 h 9525"/>
                              <a:gd name="connsiteX70" fmla="*/ 3762 w 28575"/>
                              <a:gd name="connsiteY70" fmla="*/ 3810 h 9525"/>
                              <a:gd name="connsiteX71" fmla="*/ 3762 w 28575"/>
                              <a:gd name="connsiteY71" fmla="*/ 3810 h 9525"/>
                              <a:gd name="connsiteX72" fmla="*/ 3762 w 28575"/>
                              <a:gd name="connsiteY72" fmla="*/ 1905 h 9525"/>
                              <a:gd name="connsiteX73" fmla="*/ 3762 w 28575"/>
                              <a:gd name="connsiteY73" fmla="*/ 1905 h 9525"/>
                              <a:gd name="connsiteX74" fmla="*/ 3762 w 28575"/>
                              <a:gd name="connsiteY74" fmla="*/ 0 h 9525"/>
                              <a:gd name="connsiteX75" fmla="*/ 4515 w 28575"/>
                              <a:gd name="connsiteY75" fmla="*/ 0 h 9525"/>
                              <a:gd name="connsiteX76" fmla="*/ 4515 w 28575"/>
                              <a:gd name="connsiteY76" fmla="*/ 1905 h 9525"/>
                              <a:gd name="connsiteX77" fmla="*/ 4515 w 28575"/>
                              <a:gd name="connsiteY77" fmla="*/ 3810 h 9525"/>
                              <a:gd name="connsiteX78" fmla="*/ 4515 w 28575"/>
                              <a:gd name="connsiteY78" fmla="*/ 3810 h 9525"/>
                              <a:gd name="connsiteX79" fmla="*/ 4515 w 28575"/>
                              <a:gd name="connsiteY79" fmla="*/ 3810 h 9525"/>
                              <a:gd name="connsiteX80" fmla="*/ 4515 w 28575"/>
                              <a:gd name="connsiteY80" fmla="*/ 3810 h 9525"/>
                              <a:gd name="connsiteX81" fmla="*/ 4515 w 28575"/>
                              <a:gd name="connsiteY81" fmla="*/ 3810 h 9525"/>
                              <a:gd name="connsiteX82" fmla="*/ 4515 w 28575"/>
                              <a:gd name="connsiteY82" fmla="*/ 3810 h 9525"/>
                              <a:gd name="connsiteX83" fmla="*/ 4515 w 28575"/>
                              <a:gd name="connsiteY83" fmla="*/ 3810 h 9525"/>
                              <a:gd name="connsiteX84" fmla="*/ 4515 w 28575"/>
                              <a:gd name="connsiteY84" fmla="*/ 3810 h 9525"/>
                              <a:gd name="connsiteX85" fmla="*/ 4515 w 28575"/>
                              <a:gd name="connsiteY85" fmla="*/ 3810 h 9525"/>
                              <a:gd name="connsiteX86" fmla="*/ 4515 w 28575"/>
                              <a:gd name="connsiteY86" fmla="*/ 3810 h 9525"/>
                              <a:gd name="connsiteX87" fmla="*/ 5267 w 28575"/>
                              <a:gd name="connsiteY87" fmla="*/ 3810 h 9525"/>
                              <a:gd name="connsiteX88" fmla="*/ 5267 w 28575"/>
                              <a:gd name="connsiteY88" fmla="*/ 3810 h 9525"/>
                              <a:gd name="connsiteX89" fmla="*/ 5267 w 28575"/>
                              <a:gd name="connsiteY89" fmla="*/ 3810 h 9525"/>
                              <a:gd name="connsiteX90" fmla="*/ 5267 w 28575"/>
                              <a:gd name="connsiteY90" fmla="*/ 3810 h 9525"/>
                              <a:gd name="connsiteX91" fmla="*/ 5267 w 28575"/>
                              <a:gd name="connsiteY91" fmla="*/ 3810 h 9525"/>
                              <a:gd name="connsiteX92" fmla="*/ 5267 w 28575"/>
                              <a:gd name="connsiteY92" fmla="*/ 3810 h 9525"/>
                              <a:gd name="connsiteX93" fmla="*/ 5267 w 28575"/>
                              <a:gd name="connsiteY93" fmla="*/ 3810 h 9525"/>
                              <a:gd name="connsiteX94" fmla="*/ 5267 w 28575"/>
                              <a:gd name="connsiteY94" fmla="*/ 3810 h 9525"/>
                              <a:gd name="connsiteX95" fmla="*/ 5267 w 28575"/>
                              <a:gd name="connsiteY95" fmla="*/ 3810 h 9525"/>
                              <a:gd name="connsiteX96" fmla="*/ 5267 w 28575"/>
                              <a:gd name="connsiteY96" fmla="*/ 3810 h 9525"/>
                              <a:gd name="connsiteX97" fmla="*/ 5267 w 28575"/>
                              <a:gd name="connsiteY97" fmla="*/ 3810 h 9525"/>
                              <a:gd name="connsiteX98" fmla="*/ 5267 w 28575"/>
                              <a:gd name="connsiteY98" fmla="*/ 3810 h 9525"/>
                              <a:gd name="connsiteX99" fmla="*/ 6020 w 28575"/>
                              <a:gd name="connsiteY99" fmla="*/ 3810 h 9525"/>
                              <a:gd name="connsiteX100" fmla="*/ 6020 w 28575"/>
                              <a:gd name="connsiteY100" fmla="*/ 3810 h 9525"/>
                              <a:gd name="connsiteX101" fmla="*/ 6020 w 28575"/>
                              <a:gd name="connsiteY101" fmla="*/ 3810 h 9525"/>
                              <a:gd name="connsiteX102" fmla="*/ 6020 w 28575"/>
                              <a:gd name="connsiteY102" fmla="*/ 3810 h 9525"/>
                              <a:gd name="connsiteX103" fmla="*/ 6020 w 28575"/>
                              <a:gd name="connsiteY103" fmla="*/ 3810 h 9525"/>
                              <a:gd name="connsiteX104" fmla="*/ 6020 w 28575"/>
                              <a:gd name="connsiteY104" fmla="*/ 3810 h 9525"/>
                              <a:gd name="connsiteX105" fmla="*/ 6020 w 28575"/>
                              <a:gd name="connsiteY105" fmla="*/ 3810 h 9525"/>
                              <a:gd name="connsiteX106" fmla="*/ 6020 w 28575"/>
                              <a:gd name="connsiteY106" fmla="*/ 3810 h 9525"/>
                              <a:gd name="connsiteX107" fmla="*/ 6020 w 28575"/>
                              <a:gd name="connsiteY107" fmla="*/ 3810 h 9525"/>
                              <a:gd name="connsiteX108" fmla="*/ 6020 w 28575"/>
                              <a:gd name="connsiteY108" fmla="*/ 3810 h 9525"/>
                              <a:gd name="connsiteX109" fmla="*/ 6020 w 28575"/>
                              <a:gd name="connsiteY109" fmla="*/ 3810 h 9525"/>
                              <a:gd name="connsiteX110" fmla="*/ 6020 w 28575"/>
                              <a:gd name="connsiteY110" fmla="*/ 3810 h 9525"/>
                              <a:gd name="connsiteX111" fmla="*/ 6772 w 28575"/>
                              <a:gd name="connsiteY111" fmla="*/ 3810 h 9525"/>
                              <a:gd name="connsiteX112" fmla="*/ 6772 w 28575"/>
                              <a:gd name="connsiteY112" fmla="*/ 3810 h 9525"/>
                              <a:gd name="connsiteX113" fmla="*/ 6772 w 28575"/>
                              <a:gd name="connsiteY113" fmla="*/ 3810 h 9525"/>
                              <a:gd name="connsiteX114" fmla="*/ 6772 w 28575"/>
                              <a:gd name="connsiteY114" fmla="*/ 3810 h 9525"/>
                              <a:gd name="connsiteX115" fmla="*/ 6772 w 28575"/>
                              <a:gd name="connsiteY115" fmla="*/ 3810 h 9525"/>
                              <a:gd name="connsiteX116" fmla="*/ 6772 w 28575"/>
                              <a:gd name="connsiteY116" fmla="*/ 3810 h 9525"/>
                              <a:gd name="connsiteX117" fmla="*/ 6772 w 28575"/>
                              <a:gd name="connsiteY117" fmla="*/ 3810 h 9525"/>
                              <a:gd name="connsiteX118" fmla="*/ 6772 w 28575"/>
                              <a:gd name="connsiteY118" fmla="*/ 3810 h 9525"/>
                              <a:gd name="connsiteX119" fmla="*/ 6772 w 28575"/>
                              <a:gd name="connsiteY119" fmla="*/ 3810 h 9525"/>
                              <a:gd name="connsiteX120" fmla="*/ 6772 w 28575"/>
                              <a:gd name="connsiteY120" fmla="*/ 3810 h 9525"/>
                              <a:gd name="connsiteX121" fmla="*/ 6772 w 28575"/>
                              <a:gd name="connsiteY121" fmla="*/ 3810 h 9525"/>
                              <a:gd name="connsiteX122" fmla="*/ 6772 w 28575"/>
                              <a:gd name="connsiteY122" fmla="*/ 3810 h 9525"/>
                              <a:gd name="connsiteX123" fmla="*/ 6772 w 28575"/>
                              <a:gd name="connsiteY123" fmla="*/ 3810 h 9525"/>
                              <a:gd name="connsiteX124" fmla="*/ 6772 w 28575"/>
                              <a:gd name="connsiteY124" fmla="*/ 5715 h 9525"/>
                              <a:gd name="connsiteX125" fmla="*/ 6772 w 28575"/>
                              <a:gd name="connsiteY125" fmla="*/ 5715 h 9525"/>
                              <a:gd name="connsiteX126" fmla="*/ 6772 w 28575"/>
                              <a:gd name="connsiteY126" fmla="*/ 3810 h 9525"/>
                              <a:gd name="connsiteX127" fmla="*/ 6772 w 28575"/>
                              <a:gd name="connsiteY127" fmla="*/ 3810 h 9525"/>
                              <a:gd name="connsiteX128" fmla="*/ 6772 w 28575"/>
                              <a:gd name="connsiteY128" fmla="*/ 3810 h 9525"/>
                              <a:gd name="connsiteX129" fmla="*/ 7515 w 28575"/>
                              <a:gd name="connsiteY129" fmla="*/ 3810 h 9525"/>
                              <a:gd name="connsiteX130" fmla="*/ 7515 w 28575"/>
                              <a:gd name="connsiteY130" fmla="*/ 3810 h 9525"/>
                              <a:gd name="connsiteX131" fmla="*/ 7515 w 28575"/>
                              <a:gd name="connsiteY131" fmla="*/ 3810 h 9525"/>
                              <a:gd name="connsiteX132" fmla="*/ 7515 w 28575"/>
                              <a:gd name="connsiteY132" fmla="*/ 3810 h 9525"/>
                              <a:gd name="connsiteX133" fmla="*/ 7515 w 28575"/>
                              <a:gd name="connsiteY133" fmla="*/ 3810 h 9525"/>
                              <a:gd name="connsiteX134" fmla="*/ 7515 w 28575"/>
                              <a:gd name="connsiteY134" fmla="*/ 3810 h 9525"/>
                              <a:gd name="connsiteX135" fmla="*/ 7515 w 28575"/>
                              <a:gd name="connsiteY135" fmla="*/ 3810 h 9525"/>
                              <a:gd name="connsiteX136" fmla="*/ 7515 w 28575"/>
                              <a:gd name="connsiteY136" fmla="*/ 3810 h 9525"/>
                              <a:gd name="connsiteX137" fmla="*/ 7515 w 28575"/>
                              <a:gd name="connsiteY137" fmla="*/ 3810 h 9525"/>
                              <a:gd name="connsiteX138" fmla="*/ 7515 w 28575"/>
                              <a:gd name="connsiteY138" fmla="*/ 3810 h 9525"/>
                              <a:gd name="connsiteX139" fmla="*/ 7515 w 28575"/>
                              <a:gd name="connsiteY139" fmla="*/ 3810 h 9525"/>
                              <a:gd name="connsiteX140" fmla="*/ 7515 w 28575"/>
                              <a:gd name="connsiteY140" fmla="*/ 3810 h 9525"/>
                              <a:gd name="connsiteX141" fmla="*/ 8268 w 28575"/>
                              <a:gd name="connsiteY141" fmla="*/ 3810 h 9525"/>
                              <a:gd name="connsiteX142" fmla="*/ 8268 w 28575"/>
                              <a:gd name="connsiteY142" fmla="*/ 3810 h 9525"/>
                              <a:gd name="connsiteX143" fmla="*/ 8268 w 28575"/>
                              <a:gd name="connsiteY143" fmla="*/ 3810 h 9525"/>
                              <a:gd name="connsiteX144" fmla="*/ 8268 w 28575"/>
                              <a:gd name="connsiteY144" fmla="*/ 3810 h 9525"/>
                              <a:gd name="connsiteX145" fmla="*/ 8268 w 28575"/>
                              <a:gd name="connsiteY145" fmla="*/ 3810 h 9525"/>
                              <a:gd name="connsiteX146" fmla="*/ 8268 w 28575"/>
                              <a:gd name="connsiteY146" fmla="*/ 3810 h 9525"/>
                              <a:gd name="connsiteX147" fmla="*/ 8268 w 28575"/>
                              <a:gd name="connsiteY147" fmla="*/ 3810 h 9525"/>
                              <a:gd name="connsiteX148" fmla="*/ 8268 w 28575"/>
                              <a:gd name="connsiteY148" fmla="*/ 3810 h 9525"/>
                              <a:gd name="connsiteX149" fmla="*/ 8268 w 28575"/>
                              <a:gd name="connsiteY149" fmla="*/ 3810 h 9525"/>
                              <a:gd name="connsiteX150" fmla="*/ 8268 w 28575"/>
                              <a:gd name="connsiteY150" fmla="*/ 3810 h 9525"/>
                              <a:gd name="connsiteX151" fmla="*/ 8268 w 28575"/>
                              <a:gd name="connsiteY151" fmla="*/ 3810 h 9525"/>
                              <a:gd name="connsiteX152" fmla="*/ 8268 w 28575"/>
                              <a:gd name="connsiteY152" fmla="*/ 3810 h 9525"/>
                              <a:gd name="connsiteX153" fmla="*/ 8268 w 28575"/>
                              <a:gd name="connsiteY153" fmla="*/ 3810 h 9525"/>
                              <a:gd name="connsiteX154" fmla="*/ 8268 w 28575"/>
                              <a:gd name="connsiteY154" fmla="*/ 3810 h 9525"/>
                              <a:gd name="connsiteX155" fmla="*/ 9020 w 28575"/>
                              <a:gd name="connsiteY155" fmla="*/ 3810 h 9525"/>
                              <a:gd name="connsiteX156" fmla="*/ 9020 w 28575"/>
                              <a:gd name="connsiteY156" fmla="*/ 3810 h 9525"/>
                              <a:gd name="connsiteX157" fmla="*/ 9020 w 28575"/>
                              <a:gd name="connsiteY157" fmla="*/ 3810 h 9525"/>
                              <a:gd name="connsiteX158" fmla="*/ 9020 w 28575"/>
                              <a:gd name="connsiteY158" fmla="*/ 3810 h 9525"/>
                              <a:gd name="connsiteX159" fmla="*/ 9020 w 28575"/>
                              <a:gd name="connsiteY159" fmla="*/ 3810 h 9525"/>
                              <a:gd name="connsiteX160" fmla="*/ 9020 w 28575"/>
                              <a:gd name="connsiteY160" fmla="*/ 5715 h 9525"/>
                              <a:gd name="connsiteX161" fmla="*/ 9020 w 28575"/>
                              <a:gd name="connsiteY161" fmla="*/ 3810 h 9525"/>
                              <a:gd name="connsiteX162" fmla="*/ 9020 w 28575"/>
                              <a:gd name="connsiteY162" fmla="*/ 3810 h 9525"/>
                              <a:gd name="connsiteX163" fmla="*/ 9020 w 28575"/>
                              <a:gd name="connsiteY163" fmla="*/ 3810 h 9525"/>
                              <a:gd name="connsiteX164" fmla="*/ 9020 w 28575"/>
                              <a:gd name="connsiteY164" fmla="*/ 3810 h 9525"/>
                              <a:gd name="connsiteX165" fmla="*/ 9020 w 28575"/>
                              <a:gd name="connsiteY165" fmla="*/ 5715 h 9525"/>
                              <a:gd name="connsiteX166" fmla="*/ 9020 w 28575"/>
                              <a:gd name="connsiteY166" fmla="*/ 5715 h 9525"/>
                              <a:gd name="connsiteX167" fmla="*/ 9773 w 28575"/>
                              <a:gd name="connsiteY167" fmla="*/ 3810 h 9525"/>
                              <a:gd name="connsiteX168" fmla="*/ 9773 w 28575"/>
                              <a:gd name="connsiteY168" fmla="*/ 5715 h 9525"/>
                              <a:gd name="connsiteX169" fmla="*/ 9773 w 28575"/>
                              <a:gd name="connsiteY169" fmla="*/ 3810 h 9525"/>
                              <a:gd name="connsiteX170" fmla="*/ 9773 w 28575"/>
                              <a:gd name="connsiteY170" fmla="*/ 3810 h 9525"/>
                              <a:gd name="connsiteX171" fmla="*/ 9773 w 28575"/>
                              <a:gd name="connsiteY171" fmla="*/ 3810 h 9525"/>
                              <a:gd name="connsiteX172" fmla="*/ 9773 w 28575"/>
                              <a:gd name="connsiteY172" fmla="*/ 3810 h 9525"/>
                              <a:gd name="connsiteX173" fmla="*/ 9773 w 28575"/>
                              <a:gd name="connsiteY173" fmla="*/ 3810 h 9525"/>
                              <a:gd name="connsiteX174" fmla="*/ 9773 w 28575"/>
                              <a:gd name="connsiteY174" fmla="*/ 3810 h 9525"/>
                              <a:gd name="connsiteX175" fmla="*/ 9773 w 28575"/>
                              <a:gd name="connsiteY175" fmla="*/ 3810 h 9525"/>
                              <a:gd name="connsiteX176" fmla="*/ 9773 w 28575"/>
                              <a:gd name="connsiteY176" fmla="*/ 3810 h 9525"/>
                              <a:gd name="connsiteX177" fmla="*/ 9773 w 28575"/>
                              <a:gd name="connsiteY177" fmla="*/ 1905 h 9525"/>
                              <a:gd name="connsiteX178" fmla="*/ 9773 w 28575"/>
                              <a:gd name="connsiteY178" fmla="*/ 1905 h 9525"/>
                              <a:gd name="connsiteX179" fmla="*/ 10525 w 28575"/>
                              <a:gd name="connsiteY179" fmla="*/ 3810 h 9525"/>
                              <a:gd name="connsiteX180" fmla="*/ 10525 w 28575"/>
                              <a:gd name="connsiteY180" fmla="*/ 3810 h 9525"/>
                              <a:gd name="connsiteX181" fmla="*/ 10525 w 28575"/>
                              <a:gd name="connsiteY181" fmla="*/ 3810 h 9525"/>
                              <a:gd name="connsiteX182" fmla="*/ 10525 w 28575"/>
                              <a:gd name="connsiteY182" fmla="*/ 3810 h 9525"/>
                              <a:gd name="connsiteX183" fmla="*/ 10525 w 28575"/>
                              <a:gd name="connsiteY183" fmla="*/ 5715 h 9525"/>
                              <a:gd name="connsiteX184" fmla="*/ 10525 w 28575"/>
                              <a:gd name="connsiteY184" fmla="*/ 3810 h 9525"/>
                              <a:gd name="connsiteX185" fmla="*/ 10525 w 28575"/>
                              <a:gd name="connsiteY185" fmla="*/ 3810 h 9525"/>
                              <a:gd name="connsiteX186" fmla="*/ 10525 w 28575"/>
                              <a:gd name="connsiteY186" fmla="*/ 3810 h 9525"/>
                              <a:gd name="connsiteX187" fmla="*/ 10525 w 28575"/>
                              <a:gd name="connsiteY187" fmla="*/ 1905 h 9525"/>
                              <a:gd name="connsiteX188" fmla="*/ 10525 w 28575"/>
                              <a:gd name="connsiteY188" fmla="*/ 3810 h 9525"/>
                              <a:gd name="connsiteX189" fmla="*/ 10525 w 28575"/>
                              <a:gd name="connsiteY189" fmla="*/ 3810 h 9525"/>
                              <a:gd name="connsiteX190" fmla="*/ 10525 w 28575"/>
                              <a:gd name="connsiteY190" fmla="*/ 3810 h 9525"/>
                              <a:gd name="connsiteX191" fmla="*/ 11278 w 28575"/>
                              <a:gd name="connsiteY191" fmla="*/ 5715 h 9525"/>
                              <a:gd name="connsiteX192" fmla="*/ 11278 w 28575"/>
                              <a:gd name="connsiteY192" fmla="*/ 5715 h 9525"/>
                              <a:gd name="connsiteX193" fmla="*/ 11278 w 28575"/>
                              <a:gd name="connsiteY193" fmla="*/ 5715 h 9525"/>
                              <a:gd name="connsiteX194" fmla="*/ 11278 w 28575"/>
                              <a:gd name="connsiteY194" fmla="*/ 3810 h 9525"/>
                              <a:gd name="connsiteX195" fmla="*/ 11278 w 28575"/>
                              <a:gd name="connsiteY195" fmla="*/ 3810 h 9525"/>
                              <a:gd name="connsiteX196" fmla="*/ 11278 w 28575"/>
                              <a:gd name="connsiteY196" fmla="*/ 3810 h 9525"/>
                              <a:gd name="connsiteX197" fmla="*/ 11278 w 28575"/>
                              <a:gd name="connsiteY197" fmla="*/ 3810 h 9525"/>
                              <a:gd name="connsiteX198" fmla="*/ 11278 w 28575"/>
                              <a:gd name="connsiteY198" fmla="*/ 3810 h 9525"/>
                              <a:gd name="connsiteX199" fmla="*/ 11278 w 28575"/>
                              <a:gd name="connsiteY199" fmla="*/ 3810 h 9525"/>
                              <a:gd name="connsiteX200" fmla="*/ 11278 w 28575"/>
                              <a:gd name="connsiteY200" fmla="*/ 3810 h 9525"/>
                              <a:gd name="connsiteX201" fmla="*/ 11278 w 28575"/>
                              <a:gd name="connsiteY201" fmla="*/ 3810 h 9525"/>
                              <a:gd name="connsiteX202" fmla="*/ 11278 w 28575"/>
                              <a:gd name="connsiteY202" fmla="*/ 3810 h 9525"/>
                              <a:gd name="connsiteX203" fmla="*/ 12030 w 28575"/>
                              <a:gd name="connsiteY203" fmla="*/ 3810 h 9525"/>
                              <a:gd name="connsiteX204" fmla="*/ 12030 w 28575"/>
                              <a:gd name="connsiteY204" fmla="*/ 3810 h 9525"/>
                              <a:gd name="connsiteX205" fmla="*/ 12030 w 28575"/>
                              <a:gd name="connsiteY205" fmla="*/ 3810 h 9525"/>
                              <a:gd name="connsiteX206" fmla="*/ 12030 w 28575"/>
                              <a:gd name="connsiteY206" fmla="*/ 3810 h 9525"/>
                              <a:gd name="connsiteX207" fmla="*/ 12030 w 28575"/>
                              <a:gd name="connsiteY207" fmla="*/ 3810 h 9525"/>
                              <a:gd name="connsiteX208" fmla="*/ 12030 w 28575"/>
                              <a:gd name="connsiteY208" fmla="*/ 3810 h 9525"/>
                              <a:gd name="connsiteX209" fmla="*/ 12030 w 28575"/>
                              <a:gd name="connsiteY209" fmla="*/ 3810 h 9525"/>
                              <a:gd name="connsiteX210" fmla="*/ 12030 w 28575"/>
                              <a:gd name="connsiteY210" fmla="*/ 3810 h 9525"/>
                              <a:gd name="connsiteX211" fmla="*/ 12030 w 28575"/>
                              <a:gd name="connsiteY211" fmla="*/ 3810 h 9525"/>
                              <a:gd name="connsiteX212" fmla="*/ 12030 w 28575"/>
                              <a:gd name="connsiteY212" fmla="*/ 3810 h 9525"/>
                              <a:gd name="connsiteX213" fmla="*/ 12030 w 28575"/>
                              <a:gd name="connsiteY213" fmla="*/ 3810 h 9525"/>
                              <a:gd name="connsiteX214" fmla="*/ 12030 w 28575"/>
                              <a:gd name="connsiteY214" fmla="*/ 3810 h 9525"/>
                              <a:gd name="connsiteX215" fmla="*/ 12030 w 28575"/>
                              <a:gd name="connsiteY215" fmla="*/ 3810 h 9525"/>
                              <a:gd name="connsiteX216" fmla="*/ 12030 w 28575"/>
                              <a:gd name="connsiteY216" fmla="*/ 3810 h 9525"/>
                              <a:gd name="connsiteX217" fmla="*/ 12030 w 28575"/>
                              <a:gd name="connsiteY217" fmla="*/ 3810 h 9525"/>
                              <a:gd name="connsiteX218" fmla="*/ 12030 w 28575"/>
                              <a:gd name="connsiteY218" fmla="*/ 1905 h 9525"/>
                              <a:gd name="connsiteX219" fmla="*/ 12030 w 28575"/>
                              <a:gd name="connsiteY219" fmla="*/ 1905 h 9525"/>
                              <a:gd name="connsiteX220" fmla="*/ 12030 w 28575"/>
                              <a:gd name="connsiteY220" fmla="*/ 1905 h 9525"/>
                              <a:gd name="connsiteX221" fmla="*/ 12030 w 28575"/>
                              <a:gd name="connsiteY221" fmla="*/ 1905 h 9525"/>
                              <a:gd name="connsiteX222" fmla="*/ 12030 w 28575"/>
                              <a:gd name="connsiteY222" fmla="*/ 3810 h 9525"/>
                              <a:gd name="connsiteX223" fmla="*/ 12783 w 28575"/>
                              <a:gd name="connsiteY223" fmla="*/ 5715 h 9525"/>
                              <a:gd name="connsiteX224" fmla="*/ 12783 w 28575"/>
                              <a:gd name="connsiteY224" fmla="*/ 3810 h 9525"/>
                              <a:gd name="connsiteX225" fmla="*/ 12783 w 28575"/>
                              <a:gd name="connsiteY225" fmla="*/ 3810 h 9525"/>
                              <a:gd name="connsiteX226" fmla="*/ 12783 w 28575"/>
                              <a:gd name="connsiteY226" fmla="*/ 3810 h 9525"/>
                              <a:gd name="connsiteX227" fmla="*/ 12783 w 28575"/>
                              <a:gd name="connsiteY227" fmla="*/ 3810 h 9525"/>
                              <a:gd name="connsiteX228" fmla="*/ 12783 w 28575"/>
                              <a:gd name="connsiteY228" fmla="*/ 3810 h 9525"/>
                              <a:gd name="connsiteX229" fmla="*/ 12783 w 28575"/>
                              <a:gd name="connsiteY229" fmla="*/ 3810 h 9525"/>
                              <a:gd name="connsiteX230" fmla="*/ 12783 w 28575"/>
                              <a:gd name="connsiteY230" fmla="*/ 3810 h 9525"/>
                              <a:gd name="connsiteX231" fmla="*/ 12783 w 28575"/>
                              <a:gd name="connsiteY231" fmla="*/ 3810 h 9525"/>
                              <a:gd name="connsiteX232" fmla="*/ 12783 w 28575"/>
                              <a:gd name="connsiteY232" fmla="*/ 3810 h 9525"/>
                              <a:gd name="connsiteX233" fmla="*/ 12783 w 28575"/>
                              <a:gd name="connsiteY233" fmla="*/ 3810 h 9525"/>
                              <a:gd name="connsiteX234" fmla="*/ 12783 w 28575"/>
                              <a:gd name="connsiteY234" fmla="*/ 3810 h 9525"/>
                              <a:gd name="connsiteX235" fmla="*/ 13535 w 28575"/>
                              <a:gd name="connsiteY235" fmla="*/ 3810 h 9525"/>
                              <a:gd name="connsiteX236" fmla="*/ 13535 w 28575"/>
                              <a:gd name="connsiteY236" fmla="*/ 3810 h 9525"/>
                              <a:gd name="connsiteX237" fmla="*/ 13535 w 28575"/>
                              <a:gd name="connsiteY237" fmla="*/ 3810 h 9525"/>
                              <a:gd name="connsiteX238" fmla="*/ 13535 w 28575"/>
                              <a:gd name="connsiteY238" fmla="*/ 3810 h 9525"/>
                              <a:gd name="connsiteX239" fmla="*/ 13535 w 28575"/>
                              <a:gd name="connsiteY239" fmla="*/ 3810 h 9525"/>
                              <a:gd name="connsiteX240" fmla="*/ 13535 w 28575"/>
                              <a:gd name="connsiteY240" fmla="*/ 3810 h 9525"/>
                              <a:gd name="connsiteX241" fmla="*/ 13535 w 28575"/>
                              <a:gd name="connsiteY241" fmla="*/ 5715 h 9525"/>
                              <a:gd name="connsiteX242" fmla="*/ 13535 w 28575"/>
                              <a:gd name="connsiteY242" fmla="*/ 3810 h 9525"/>
                              <a:gd name="connsiteX243" fmla="*/ 13535 w 28575"/>
                              <a:gd name="connsiteY243" fmla="*/ 3810 h 9525"/>
                              <a:gd name="connsiteX244" fmla="*/ 13535 w 28575"/>
                              <a:gd name="connsiteY244" fmla="*/ 3810 h 9525"/>
                              <a:gd name="connsiteX245" fmla="*/ 13535 w 28575"/>
                              <a:gd name="connsiteY245" fmla="*/ 3810 h 9525"/>
                              <a:gd name="connsiteX246" fmla="*/ 13535 w 28575"/>
                              <a:gd name="connsiteY246" fmla="*/ 3810 h 9525"/>
                              <a:gd name="connsiteX247" fmla="*/ 14288 w 28575"/>
                              <a:gd name="connsiteY247" fmla="*/ 3810 h 9525"/>
                              <a:gd name="connsiteX248" fmla="*/ 14288 w 28575"/>
                              <a:gd name="connsiteY248" fmla="*/ 3810 h 9525"/>
                              <a:gd name="connsiteX249" fmla="*/ 14288 w 28575"/>
                              <a:gd name="connsiteY249" fmla="*/ 3810 h 9525"/>
                              <a:gd name="connsiteX250" fmla="*/ 14288 w 28575"/>
                              <a:gd name="connsiteY250" fmla="*/ 3810 h 9525"/>
                              <a:gd name="connsiteX251" fmla="*/ 14288 w 28575"/>
                              <a:gd name="connsiteY251" fmla="*/ 5715 h 9525"/>
                              <a:gd name="connsiteX252" fmla="*/ 14288 w 28575"/>
                              <a:gd name="connsiteY252" fmla="*/ 5715 h 9525"/>
                              <a:gd name="connsiteX253" fmla="*/ 14288 w 28575"/>
                              <a:gd name="connsiteY253" fmla="*/ 5715 h 9525"/>
                              <a:gd name="connsiteX254" fmla="*/ 14288 w 28575"/>
                              <a:gd name="connsiteY254" fmla="*/ 3810 h 9525"/>
                              <a:gd name="connsiteX255" fmla="*/ 14288 w 28575"/>
                              <a:gd name="connsiteY255" fmla="*/ 3810 h 9525"/>
                              <a:gd name="connsiteX256" fmla="*/ 14288 w 28575"/>
                              <a:gd name="connsiteY256" fmla="*/ 3810 h 9525"/>
                              <a:gd name="connsiteX257" fmla="*/ 14288 w 28575"/>
                              <a:gd name="connsiteY257" fmla="*/ 3810 h 9525"/>
                              <a:gd name="connsiteX258" fmla="*/ 14288 w 28575"/>
                              <a:gd name="connsiteY258" fmla="*/ 5715 h 9525"/>
                              <a:gd name="connsiteX259" fmla="*/ 15040 w 28575"/>
                              <a:gd name="connsiteY259" fmla="*/ 5715 h 9525"/>
                              <a:gd name="connsiteX260" fmla="*/ 15040 w 28575"/>
                              <a:gd name="connsiteY260" fmla="*/ 5715 h 9525"/>
                              <a:gd name="connsiteX261" fmla="*/ 15040 w 28575"/>
                              <a:gd name="connsiteY261" fmla="*/ 5715 h 9525"/>
                              <a:gd name="connsiteX262" fmla="*/ 15040 w 28575"/>
                              <a:gd name="connsiteY262" fmla="*/ 3810 h 9525"/>
                              <a:gd name="connsiteX263" fmla="*/ 15040 w 28575"/>
                              <a:gd name="connsiteY263" fmla="*/ 3810 h 9525"/>
                              <a:gd name="connsiteX264" fmla="*/ 15040 w 28575"/>
                              <a:gd name="connsiteY264" fmla="*/ 3810 h 9525"/>
                              <a:gd name="connsiteX265" fmla="*/ 15040 w 28575"/>
                              <a:gd name="connsiteY265" fmla="*/ 3810 h 9525"/>
                              <a:gd name="connsiteX266" fmla="*/ 15040 w 28575"/>
                              <a:gd name="connsiteY266" fmla="*/ 3810 h 9525"/>
                              <a:gd name="connsiteX267" fmla="*/ 15040 w 28575"/>
                              <a:gd name="connsiteY267" fmla="*/ 3810 h 9525"/>
                              <a:gd name="connsiteX268" fmla="*/ 15040 w 28575"/>
                              <a:gd name="connsiteY268" fmla="*/ 5715 h 9525"/>
                              <a:gd name="connsiteX269" fmla="*/ 15040 w 28575"/>
                              <a:gd name="connsiteY269" fmla="*/ 5715 h 9525"/>
                              <a:gd name="connsiteX270" fmla="*/ 15040 w 28575"/>
                              <a:gd name="connsiteY270" fmla="*/ 5715 h 9525"/>
                              <a:gd name="connsiteX271" fmla="*/ 15792 w 28575"/>
                              <a:gd name="connsiteY271" fmla="*/ 3810 h 9525"/>
                              <a:gd name="connsiteX272" fmla="*/ 15792 w 28575"/>
                              <a:gd name="connsiteY272" fmla="*/ 3810 h 9525"/>
                              <a:gd name="connsiteX273" fmla="*/ 15792 w 28575"/>
                              <a:gd name="connsiteY273" fmla="*/ 3810 h 9525"/>
                              <a:gd name="connsiteX274" fmla="*/ 15792 w 28575"/>
                              <a:gd name="connsiteY274" fmla="*/ 3810 h 9525"/>
                              <a:gd name="connsiteX275" fmla="*/ 15792 w 28575"/>
                              <a:gd name="connsiteY275" fmla="*/ 3810 h 9525"/>
                              <a:gd name="connsiteX276" fmla="*/ 15792 w 28575"/>
                              <a:gd name="connsiteY276" fmla="*/ 3810 h 9525"/>
                              <a:gd name="connsiteX277" fmla="*/ 15792 w 28575"/>
                              <a:gd name="connsiteY277" fmla="*/ 5715 h 9525"/>
                              <a:gd name="connsiteX278" fmla="*/ 15792 w 28575"/>
                              <a:gd name="connsiteY278" fmla="*/ 7620 h 9525"/>
                              <a:gd name="connsiteX279" fmla="*/ 15792 w 28575"/>
                              <a:gd name="connsiteY279" fmla="*/ 5715 h 9525"/>
                              <a:gd name="connsiteX280" fmla="*/ 15792 w 28575"/>
                              <a:gd name="connsiteY280" fmla="*/ 3810 h 9525"/>
                              <a:gd name="connsiteX281" fmla="*/ 15792 w 28575"/>
                              <a:gd name="connsiteY281" fmla="*/ 3810 h 9525"/>
                              <a:gd name="connsiteX282" fmla="*/ 15792 w 28575"/>
                              <a:gd name="connsiteY282" fmla="*/ 3810 h 9525"/>
                              <a:gd name="connsiteX283" fmla="*/ 16545 w 28575"/>
                              <a:gd name="connsiteY283" fmla="*/ 3810 h 9525"/>
                              <a:gd name="connsiteX284" fmla="*/ 16545 w 28575"/>
                              <a:gd name="connsiteY284" fmla="*/ 5715 h 9525"/>
                              <a:gd name="connsiteX285" fmla="*/ 16545 w 28575"/>
                              <a:gd name="connsiteY285" fmla="*/ 5715 h 9525"/>
                              <a:gd name="connsiteX286" fmla="*/ 16545 w 28575"/>
                              <a:gd name="connsiteY286" fmla="*/ 5715 h 9525"/>
                              <a:gd name="connsiteX287" fmla="*/ 16545 w 28575"/>
                              <a:gd name="connsiteY287" fmla="*/ 5715 h 9525"/>
                              <a:gd name="connsiteX288" fmla="*/ 16545 w 28575"/>
                              <a:gd name="connsiteY288" fmla="*/ 3810 h 9525"/>
                              <a:gd name="connsiteX289" fmla="*/ 16545 w 28575"/>
                              <a:gd name="connsiteY289" fmla="*/ 3810 h 9525"/>
                              <a:gd name="connsiteX290" fmla="*/ 16545 w 28575"/>
                              <a:gd name="connsiteY290" fmla="*/ 3810 h 9525"/>
                              <a:gd name="connsiteX291" fmla="*/ 16545 w 28575"/>
                              <a:gd name="connsiteY291" fmla="*/ 3810 h 9525"/>
                              <a:gd name="connsiteX292" fmla="*/ 16545 w 28575"/>
                              <a:gd name="connsiteY292" fmla="*/ 3810 h 9525"/>
                              <a:gd name="connsiteX293" fmla="*/ 16545 w 28575"/>
                              <a:gd name="connsiteY293" fmla="*/ 3810 h 9525"/>
                              <a:gd name="connsiteX294" fmla="*/ 16545 w 28575"/>
                              <a:gd name="connsiteY294" fmla="*/ 3810 h 9525"/>
                              <a:gd name="connsiteX295" fmla="*/ 16545 w 28575"/>
                              <a:gd name="connsiteY295" fmla="*/ 3810 h 9525"/>
                              <a:gd name="connsiteX296" fmla="*/ 16545 w 28575"/>
                              <a:gd name="connsiteY296" fmla="*/ 3810 h 9525"/>
                              <a:gd name="connsiteX297" fmla="*/ 16545 w 28575"/>
                              <a:gd name="connsiteY297" fmla="*/ 3810 h 9525"/>
                              <a:gd name="connsiteX298" fmla="*/ 16545 w 28575"/>
                              <a:gd name="connsiteY298" fmla="*/ 3810 h 9525"/>
                              <a:gd name="connsiteX299" fmla="*/ 16545 w 28575"/>
                              <a:gd name="connsiteY299" fmla="*/ 3810 h 9525"/>
                              <a:gd name="connsiteX300" fmla="*/ 16545 w 28575"/>
                              <a:gd name="connsiteY300" fmla="*/ 5715 h 9525"/>
                              <a:gd name="connsiteX301" fmla="*/ 16545 w 28575"/>
                              <a:gd name="connsiteY301" fmla="*/ 7620 h 9525"/>
                              <a:gd name="connsiteX302" fmla="*/ 16545 w 28575"/>
                              <a:gd name="connsiteY302" fmla="*/ 5715 h 9525"/>
                              <a:gd name="connsiteX303" fmla="*/ 17297 w 28575"/>
                              <a:gd name="connsiteY303" fmla="*/ 5715 h 9525"/>
                              <a:gd name="connsiteX304" fmla="*/ 17297 w 28575"/>
                              <a:gd name="connsiteY304" fmla="*/ 5715 h 9525"/>
                              <a:gd name="connsiteX305" fmla="*/ 17297 w 28575"/>
                              <a:gd name="connsiteY305" fmla="*/ 3810 h 9525"/>
                              <a:gd name="connsiteX306" fmla="*/ 17297 w 28575"/>
                              <a:gd name="connsiteY306" fmla="*/ 3810 h 9525"/>
                              <a:gd name="connsiteX307" fmla="*/ 17297 w 28575"/>
                              <a:gd name="connsiteY307" fmla="*/ 3810 h 9525"/>
                              <a:gd name="connsiteX308" fmla="*/ 17297 w 28575"/>
                              <a:gd name="connsiteY308" fmla="*/ 3810 h 9525"/>
                              <a:gd name="connsiteX309" fmla="*/ 17297 w 28575"/>
                              <a:gd name="connsiteY309" fmla="*/ 3810 h 9525"/>
                              <a:gd name="connsiteX310" fmla="*/ 17297 w 28575"/>
                              <a:gd name="connsiteY310" fmla="*/ 3810 h 9525"/>
                              <a:gd name="connsiteX311" fmla="*/ 17297 w 28575"/>
                              <a:gd name="connsiteY311" fmla="*/ 3810 h 9525"/>
                              <a:gd name="connsiteX312" fmla="*/ 17297 w 28575"/>
                              <a:gd name="connsiteY312" fmla="*/ 5715 h 9525"/>
                              <a:gd name="connsiteX313" fmla="*/ 17297 w 28575"/>
                              <a:gd name="connsiteY313" fmla="*/ 5715 h 9525"/>
                              <a:gd name="connsiteX314" fmla="*/ 17297 w 28575"/>
                              <a:gd name="connsiteY314" fmla="*/ 5715 h 9525"/>
                              <a:gd name="connsiteX315" fmla="*/ 18050 w 28575"/>
                              <a:gd name="connsiteY315" fmla="*/ 5715 h 9525"/>
                              <a:gd name="connsiteX316" fmla="*/ 18050 w 28575"/>
                              <a:gd name="connsiteY316" fmla="*/ 3810 h 9525"/>
                              <a:gd name="connsiteX317" fmla="*/ 18050 w 28575"/>
                              <a:gd name="connsiteY317" fmla="*/ 5715 h 9525"/>
                              <a:gd name="connsiteX318" fmla="*/ 18050 w 28575"/>
                              <a:gd name="connsiteY318" fmla="*/ 5715 h 9525"/>
                              <a:gd name="connsiteX319" fmla="*/ 18050 w 28575"/>
                              <a:gd name="connsiteY319" fmla="*/ 3810 h 9525"/>
                              <a:gd name="connsiteX320" fmla="*/ 18050 w 28575"/>
                              <a:gd name="connsiteY320" fmla="*/ 3810 h 9525"/>
                              <a:gd name="connsiteX321" fmla="*/ 18050 w 28575"/>
                              <a:gd name="connsiteY321" fmla="*/ 3810 h 9525"/>
                              <a:gd name="connsiteX322" fmla="*/ 18050 w 28575"/>
                              <a:gd name="connsiteY322" fmla="*/ 3810 h 9525"/>
                              <a:gd name="connsiteX323" fmla="*/ 18050 w 28575"/>
                              <a:gd name="connsiteY323" fmla="*/ 3810 h 9525"/>
                              <a:gd name="connsiteX324" fmla="*/ 18050 w 28575"/>
                              <a:gd name="connsiteY324" fmla="*/ 3810 h 9525"/>
                              <a:gd name="connsiteX325" fmla="*/ 18050 w 28575"/>
                              <a:gd name="connsiteY325" fmla="*/ 5715 h 9525"/>
                              <a:gd name="connsiteX326" fmla="*/ 18050 w 28575"/>
                              <a:gd name="connsiteY326" fmla="*/ 3810 h 9525"/>
                              <a:gd name="connsiteX327" fmla="*/ 18802 w 28575"/>
                              <a:gd name="connsiteY327" fmla="*/ 3810 h 9525"/>
                              <a:gd name="connsiteX328" fmla="*/ 18802 w 28575"/>
                              <a:gd name="connsiteY328" fmla="*/ 3810 h 9525"/>
                              <a:gd name="connsiteX329" fmla="*/ 18802 w 28575"/>
                              <a:gd name="connsiteY329" fmla="*/ 3810 h 9525"/>
                              <a:gd name="connsiteX330" fmla="*/ 18802 w 28575"/>
                              <a:gd name="connsiteY330" fmla="*/ 3810 h 9525"/>
                              <a:gd name="connsiteX331" fmla="*/ 18802 w 28575"/>
                              <a:gd name="connsiteY331" fmla="*/ 3810 h 9525"/>
                              <a:gd name="connsiteX332" fmla="*/ 18802 w 28575"/>
                              <a:gd name="connsiteY332" fmla="*/ 3810 h 9525"/>
                              <a:gd name="connsiteX333" fmla="*/ 18802 w 28575"/>
                              <a:gd name="connsiteY333" fmla="*/ 3810 h 9525"/>
                              <a:gd name="connsiteX334" fmla="*/ 18802 w 28575"/>
                              <a:gd name="connsiteY334" fmla="*/ 3810 h 9525"/>
                              <a:gd name="connsiteX335" fmla="*/ 18802 w 28575"/>
                              <a:gd name="connsiteY335" fmla="*/ 3810 h 9525"/>
                              <a:gd name="connsiteX336" fmla="*/ 18802 w 28575"/>
                              <a:gd name="connsiteY336" fmla="*/ 3810 h 9525"/>
                              <a:gd name="connsiteX337" fmla="*/ 18802 w 28575"/>
                              <a:gd name="connsiteY337" fmla="*/ 3810 h 9525"/>
                              <a:gd name="connsiteX338" fmla="*/ 18802 w 28575"/>
                              <a:gd name="connsiteY338" fmla="*/ 3810 h 9525"/>
                              <a:gd name="connsiteX339" fmla="*/ 19555 w 28575"/>
                              <a:gd name="connsiteY339" fmla="*/ 3810 h 9525"/>
                              <a:gd name="connsiteX340" fmla="*/ 19555 w 28575"/>
                              <a:gd name="connsiteY340" fmla="*/ 3810 h 9525"/>
                              <a:gd name="connsiteX341" fmla="*/ 19555 w 28575"/>
                              <a:gd name="connsiteY341" fmla="*/ 3810 h 9525"/>
                              <a:gd name="connsiteX342" fmla="*/ 19555 w 28575"/>
                              <a:gd name="connsiteY342" fmla="*/ 3810 h 9525"/>
                              <a:gd name="connsiteX343" fmla="*/ 19555 w 28575"/>
                              <a:gd name="connsiteY343" fmla="*/ 3810 h 9525"/>
                              <a:gd name="connsiteX344" fmla="*/ 19555 w 28575"/>
                              <a:gd name="connsiteY344" fmla="*/ 3810 h 9525"/>
                              <a:gd name="connsiteX345" fmla="*/ 19555 w 28575"/>
                              <a:gd name="connsiteY345" fmla="*/ 3810 h 9525"/>
                              <a:gd name="connsiteX346" fmla="*/ 19555 w 28575"/>
                              <a:gd name="connsiteY346" fmla="*/ 3810 h 9525"/>
                              <a:gd name="connsiteX347" fmla="*/ 19555 w 28575"/>
                              <a:gd name="connsiteY347" fmla="*/ 3810 h 9525"/>
                              <a:gd name="connsiteX348" fmla="*/ 19555 w 28575"/>
                              <a:gd name="connsiteY348" fmla="*/ 3810 h 9525"/>
                              <a:gd name="connsiteX349" fmla="*/ 19555 w 28575"/>
                              <a:gd name="connsiteY349" fmla="*/ 3810 h 9525"/>
                              <a:gd name="connsiteX350" fmla="*/ 19555 w 28575"/>
                              <a:gd name="connsiteY350" fmla="*/ 3810 h 9525"/>
                              <a:gd name="connsiteX351" fmla="*/ 20307 w 28575"/>
                              <a:gd name="connsiteY351" fmla="*/ 3810 h 9525"/>
                              <a:gd name="connsiteX352" fmla="*/ 20307 w 28575"/>
                              <a:gd name="connsiteY352" fmla="*/ 3810 h 9525"/>
                              <a:gd name="connsiteX353" fmla="*/ 20307 w 28575"/>
                              <a:gd name="connsiteY353" fmla="*/ 3810 h 9525"/>
                              <a:gd name="connsiteX354" fmla="*/ 20307 w 28575"/>
                              <a:gd name="connsiteY354" fmla="*/ 5715 h 9525"/>
                              <a:gd name="connsiteX355" fmla="*/ 20307 w 28575"/>
                              <a:gd name="connsiteY355" fmla="*/ 3810 h 9525"/>
                              <a:gd name="connsiteX356" fmla="*/ 20307 w 28575"/>
                              <a:gd name="connsiteY356" fmla="*/ 3810 h 9525"/>
                              <a:gd name="connsiteX357" fmla="*/ 20307 w 28575"/>
                              <a:gd name="connsiteY357" fmla="*/ 5715 h 9525"/>
                              <a:gd name="connsiteX358" fmla="*/ 20307 w 28575"/>
                              <a:gd name="connsiteY358" fmla="*/ 3810 h 9525"/>
                              <a:gd name="connsiteX359" fmla="*/ 20307 w 28575"/>
                              <a:gd name="connsiteY359" fmla="*/ 3810 h 9525"/>
                              <a:gd name="connsiteX360" fmla="*/ 20307 w 28575"/>
                              <a:gd name="connsiteY360" fmla="*/ 3810 h 9525"/>
                              <a:gd name="connsiteX361" fmla="*/ 20307 w 28575"/>
                              <a:gd name="connsiteY361" fmla="*/ 3810 h 9525"/>
                              <a:gd name="connsiteX362" fmla="*/ 20307 w 28575"/>
                              <a:gd name="connsiteY362" fmla="*/ 3810 h 9525"/>
                              <a:gd name="connsiteX363" fmla="*/ 20307 w 28575"/>
                              <a:gd name="connsiteY363" fmla="*/ 5715 h 9525"/>
                              <a:gd name="connsiteX364" fmla="*/ 20307 w 28575"/>
                              <a:gd name="connsiteY364" fmla="*/ 5715 h 9525"/>
                              <a:gd name="connsiteX365" fmla="*/ 21060 w 28575"/>
                              <a:gd name="connsiteY365" fmla="*/ 3810 h 9525"/>
                              <a:gd name="connsiteX366" fmla="*/ 21060 w 28575"/>
                              <a:gd name="connsiteY366" fmla="*/ 3810 h 9525"/>
                              <a:gd name="connsiteX367" fmla="*/ 21060 w 28575"/>
                              <a:gd name="connsiteY367" fmla="*/ 3810 h 9525"/>
                              <a:gd name="connsiteX368" fmla="*/ 21060 w 28575"/>
                              <a:gd name="connsiteY368" fmla="*/ 5715 h 9525"/>
                              <a:gd name="connsiteX369" fmla="*/ 21060 w 28575"/>
                              <a:gd name="connsiteY369" fmla="*/ 3810 h 9525"/>
                              <a:gd name="connsiteX370" fmla="*/ 21060 w 28575"/>
                              <a:gd name="connsiteY370" fmla="*/ 5715 h 9525"/>
                              <a:gd name="connsiteX371" fmla="*/ 21060 w 28575"/>
                              <a:gd name="connsiteY371" fmla="*/ 5715 h 9525"/>
                              <a:gd name="connsiteX372" fmla="*/ 21060 w 28575"/>
                              <a:gd name="connsiteY372" fmla="*/ 5715 h 9525"/>
                              <a:gd name="connsiteX373" fmla="*/ 21060 w 28575"/>
                              <a:gd name="connsiteY373" fmla="*/ 5715 h 9525"/>
                              <a:gd name="connsiteX374" fmla="*/ 21060 w 28575"/>
                              <a:gd name="connsiteY374" fmla="*/ 5715 h 9525"/>
                              <a:gd name="connsiteX375" fmla="*/ 21060 w 28575"/>
                              <a:gd name="connsiteY375" fmla="*/ 3810 h 9525"/>
                              <a:gd name="connsiteX376" fmla="*/ 21060 w 28575"/>
                              <a:gd name="connsiteY376" fmla="*/ 3810 h 9525"/>
                              <a:gd name="connsiteX377" fmla="*/ 21803 w 28575"/>
                              <a:gd name="connsiteY377" fmla="*/ 3810 h 9525"/>
                              <a:gd name="connsiteX378" fmla="*/ 21803 w 28575"/>
                              <a:gd name="connsiteY378" fmla="*/ 3810 h 9525"/>
                              <a:gd name="connsiteX379" fmla="*/ 21803 w 28575"/>
                              <a:gd name="connsiteY379" fmla="*/ 3810 h 9525"/>
                              <a:gd name="connsiteX380" fmla="*/ 21803 w 28575"/>
                              <a:gd name="connsiteY380" fmla="*/ 5715 h 9525"/>
                              <a:gd name="connsiteX381" fmla="*/ 21803 w 28575"/>
                              <a:gd name="connsiteY381" fmla="*/ 7620 h 9525"/>
                              <a:gd name="connsiteX382" fmla="*/ 21803 w 28575"/>
                              <a:gd name="connsiteY382" fmla="*/ 5715 h 9525"/>
                              <a:gd name="connsiteX383" fmla="*/ 21803 w 28575"/>
                              <a:gd name="connsiteY383" fmla="*/ 5715 h 9525"/>
                              <a:gd name="connsiteX384" fmla="*/ 21803 w 28575"/>
                              <a:gd name="connsiteY384" fmla="*/ 3810 h 9525"/>
                              <a:gd name="connsiteX385" fmla="*/ 21803 w 28575"/>
                              <a:gd name="connsiteY385" fmla="*/ 3810 h 9525"/>
                              <a:gd name="connsiteX386" fmla="*/ 21803 w 28575"/>
                              <a:gd name="connsiteY386" fmla="*/ 3810 h 9525"/>
                              <a:gd name="connsiteX387" fmla="*/ 21803 w 28575"/>
                              <a:gd name="connsiteY387" fmla="*/ 3810 h 9525"/>
                              <a:gd name="connsiteX388" fmla="*/ 21803 w 28575"/>
                              <a:gd name="connsiteY388" fmla="*/ 3810 h 9525"/>
                              <a:gd name="connsiteX389" fmla="*/ 21803 w 28575"/>
                              <a:gd name="connsiteY389" fmla="*/ 3810 h 9525"/>
                              <a:gd name="connsiteX390" fmla="*/ 21803 w 28575"/>
                              <a:gd name="connsiteY390" fmla="*/ 3810 h 9525"/>
                              <a:gd name="connsiteX391" fmla="*/ 21803 w 28575"/>
                              <a:gd name="connsiteY391" fmla="*/ 5715 h 9525"/>
                              <a:gd name="connsiteX392" fmla="*/ 21803 w 28575"/>
                              <a:gd name="connsiteY392" fmla="*/ 5715 h 9525"/>
                              <a:gd name="connsiteX393" fmla="*/ 21803 w 28575"/>
                              <a:gd name="connsiteY393" fmla="*/ 3810 h 9525"/>
                              <a:gd name="connsiteX394" fmla="*/ 21803 w 28575"/>
                              <a:gd name="connsiteY394" fmla="*/ 3810 h 9525"/>
                              <a:gd name="connsiteX395" fmla="*/ 22555 w 28575"/>
                              <a:gd name="connsiteY395" fmla="*/ 3810 h 9525"/>
                              <a:gd name="connsiteX396" fmla="*/ 22555 w 28575"/>
                              <a:gd name="connsiteY396" fmla="*/ 3810 h 9525"/>
                              <a:gd name="connsiteX397" fmla="*/ 22555 w 28575"/>
                              <a:gd name="connsiteY397" fmla="*/ 3810 h 9525"/>
                              <a:gd name="connsiteX398" fmla="*/ 22555 w 28575"/>
                              <a:gd name="connsiteY398" fmla="*/ 3810 h 9525"/>
                              <a:gd name="connsiteX399" fmla="*/ 22555 w 28575"/>
                              <a:gd name="connsiteY399" fmla="*/ 3810 h 9525"/>
                              <a:gd name="connsiteX400" fmla="*/ 22555 w 28575"/>
                              <a:gd name="connsiteY400" fmla="*/ 3810 h 9525"/>
                              <a:gd name="connsiteX401" fmla="*/ 22555 w 28575"/>
                              <a:gd name="connsiteY401" fmla="*/ 3810 h 9525"/>
                              <a:gd name="connsiteX402" fmla="*/ 22555 w 28575"/>
                              <a:gd name="connsiteY402" fmla="*/ 3810 h 9525"/>
                              <a:gd name="connsiteX403" fmla="*/ 22555 w 28575"/>
                              <a:gd name="connsiteY403" fmla="*/ 3810 h 9525"/>
                              <a:gd name="connsiteX404" fmla="*/ 22555 w 28575"/>
                              <a:gd name="connsiteY404" fmla="*/ 3810 h 9525"/>
                              <a:gd name="connsiteX405" fmla="*/ 22555 w 28575"/>
                              <a:gd name="connsiteY405" fmla="*/ 3810 h 9525"/>
                              <a:gd name="connsiteX406" fmla="*/ 22555 w 28575"/>
                              <a:gd name="connsiteY406" fmla="*/ 3810 h 9525"/>
                              <a:gd name="connsiteX407" fmla="*/ 23308 w 28575"/>
                              <a:gd name="connsiteY407" fmla="*/ 3810 h 9525"/>
                              <a:gd name="connsiteX408" fmla="*/ 23308 w 28575"/>
                              <a:gd name="connsiteY408" fmla="*/ 3810 h 9525"/>
                              <a:gd name="connsiteX409" fmla="*/ 23308 w 28575"/>
                              <a:gd name="connsiteY409" fmla="*/ 3810 h 9525"/>
                              <a:gd name="connsiteX410" fmla="*/ 23308 w 28575"/>
                              <a:gd name="connsiteY410" fmla="*/ 3810 h 9525"/>
                              <a:gd name="connsiteX411" fmla="*/ 23308 w 28575"/>
                              <a:gd name="connsiteY411" fmla="*/ 3810 h 9525"/>
                              <a:gd name="connsiteX412" fmla="*/ 23308 w 28575"/>
                              <a:gd name="connsiteY412" fmla="*/ 3810 h 9525"/>
                              <a:gd name="connsiteX413" fmla="*/ 23308 w 28575"/>
                              <a:gd name="connsiteY413" fmla="*/ 3810 h 9525"/>
                              <a:gd name="connsiteX414" fmla="*/ 23308 w 28575"/>
                              <a:gd name="connsiteY414" fmla="*/ 3810 h 9525"/>
                              <a:gd name="connsiteX415" fmla="*/ 23308 w 28575"/>
                              <a:gd name="connsiteY415" fmla="*/ 3810 h 9525"/>
                              <a:gd name="connsiteX416" fmla="*/ 23308 w 28575"/>
                              <a:gd name="connsiteY416" fmla="*/ 3810 h 9525"/>
                              <a:gd name="connsiteX417" fmla="*/ 23308 w 28575"/>
                              <a:gd name="connsiteY417" fmla="*/ 5715 h 9525"/>
                              <a:gd name="connsiteX418" fmla="*/ 23308 w 28575"/>
                              <a:gd name="connsiteY418" fmla="*/ 5715 h 9525"/>
                              <a:gd name="connsiteX419" fmla="*/ 24060 w 28575"/>
                              <a:gd name="connsiteY419" fmla="*/ 5715 h 9525"/>
                              <a:gd name="connsiteX420" fmla="*/ 24060 w 28575"/>
                              <a:gd name="connsiteY420" fmla="*/ 5715 h 9525"/>
                              <a:gd name="connsiteX421" fmla="*/ 24060 w 28575"/>
                              <a:gd name="connsiteY421" fmla="*/ 7620 h 9525"/>
                              <a:gd name="connsiteX422" fmla="*/ 24060 w 28575"/>
                              <a:gd name="connsiteY422" fmla="*/ 7620 h 9525"/>
                              <a:gd name="connsiteX423" fmla="*/ 24060 w 28575"/>
                              <a:gd name="connsiteY423" fmla="*/ 9525 h 9525"/>
                              <a:gd name="connsiteX424" fmla="*/ 24060 w 28575"/>
                              <a:gd name="connsiteY424" fmla="*/ 7620 h 9525"/>
                              <a:gd name="connsiteX425" fmla="*/ 24060 w 28575"/>
                              <a:gd name="connsiteY425" fmla="*/ 5715 h 9525"/>
                              <a:gd name="connsiteX426" fmla="*/ 24060 w 28575"/>
                              <a:gd name="connsiteY426" fmla="*/ 3810 h 9525"/>
                              <a:gd name="connsiteX427" fmla="*/ 24060 w 28575"/>
                              <a:gd name="connsiteY427" fmla="*/ 3810 h 9525"/>
                              <a:gd name="connsiteX428" fmla="*/ 24060 w 28575"/>
                              <a:gd name="connsiteY428" fmla="*/ 3810 h 9525"/>
                              <a:gd name="connsiteX429" fmla="*/ 24060 w 28575"/>
                              <a:gd name="connsiteY429" fmla="*/ 3810 h 9525"/>
                              <a:gd name="connsiteX430" fmla="*/ 24060 w 28575"/>
                              <a:gd name="connsiteY430" fmla="*/ 5715 h 9525"/>
                              <a:gd name="connsiteX431" fmla="*/ 24060 w 28575"/>
                              <a:gd name="connsiteY431" fmla="*/ 5715 h 9525"/>
                              <a:gd name="connsiteX432" fmla="*/ 24060 w 28575"/>
                              <a:gd name="connsiteY432" fmla="*/ 3810 h 9525"/>
                              <a:gd name="connsiteX433" fmla="*/ 24813 w 28575"/>
                              <a:gd name="connsiteY433" fmla="*/ 3810 h 9525"/>
                              <a:gd name="connsiteX434" fmla="*/ 24813 w 28575"/>
                              <a:gd name="connsiteY434" fmla="*/ 3810 h 9525"/>
                              <a:gd name="connsiteX435" fmla="*/ 24813 w 28575"/>
                              <a:gd name="connsiteY435" fmla="*/ 5715 h 9525"/>
                              <a:gd name="connsiteX436" fmla="*/ 24813 w 28575"/>
                              <a:gd name="connsiteY436" fmla="*/ 7620 h 9525"/>
                              <a:gd name="connsiteX437" fmla="*/ 24813 w 28575"/>
                              <a:gd name="connsiteY437" fmla="*/ 5715 h 9525"/>
                              <a:gd name="connsiteX438" fmla="*/ 24813 w 28575"/>
                              <a:gd name="connsiteY438" fmla="*/ 3810 h 9525"/>
                              <a:gd name="connsiteX439" fmla="*/ 24813 w 28575"/>
                              <a:gd name="connsiteY439" fmla="*/ 3810 h 9525"/>
                              <a:gd name="connsiteX440" fmla="*/ 24813 w 28575"/>
                              <a:gd name="connsiteY440" fmla="*/ 3810 h 9525"/>
                              <a:gd name="connsiteX441" fmla="*/ 24813 w 28575"/>
                              <a:gd name="connsiteY441" fmla="*/ 3810 h 9525"/>
                              <a:gd name="connsiteX442" fmla="*/ 24813 w 28575"/>
                              <a:gd name="connsiteY442" fmla="*/ 3810 h 9525"/>
                              <a:gd name="connsiteX443" fmla="*/ 24813 w 28575"/>
                              <a:gd name="connsiteY443" fmla="*/ 5715 h 9525"/>
                              <a:gd name="connsiteX444" fmla="*/ 24813 w 28575"/>
                              <a:gd name="connsiteY444" fmla="*/ 5715 h 9525"/>
                              <a:gd name="connsiteX445" fmla="*/ 25565 w 28575"/>
                              <a:gd name="connsiteY445" fmla="*/ 7620 h 9525"/>
                              <a:gd name="connsiteX446" fmla="*/ 25565 w 28575"/>
                              <a:gd name="connsiteY446" fmla="*/ 5715 h 9525"/>
                              <a:gd name="connsiteX447" fmla="*/ 25565 w 28575"/>
                              <a:gd name="connsiteY447" fmla="*/ 3810 h 9525"/>
                              <a:gd name="connsiteX448" fmla="*/ 25565 w 28575"/>
                              <a:gd name="connsiteY448" fmla="*/ 3810 h 9525"/>
                              <a:gd name="connsiteX449" fmla="*/ 25565 w 28575"/>
                              <a:gd name="connsiteY449" fmla="*/ 3810 h 9525"/>
                              <a:gd name="connsiteX450" fmla="*/ 25565 w 28575"/>
                              <a:gd name="connsiteY450" fmla="*/ 3810 h 9525"/>
                              <a:gd name="connsiteX451" fmla="*/ 25565 w 28575"/>
                              <a:gd name="connsiteY451" fmla="*/ 3810 h 9525"/>
                              <a:gd name="connsiteX452" fmla="*/ 25565 w 28575"/>
                              <a:gd name="connsiteY452" fmla="*/ 5715 h 9525"/>
                              <a:gd name="connsiteX453" fmla="*/ 25565 w 28575"/>
                              <a:gd name="connsiteY453" fmla="*/ 5715 h 9525"/>
                              <a:gd name="connsiteX454" fmla="*/ 25565 w 28575"/>
                              <a:gd name="connsiteY454" fmla="*/ 5715 h 9525"/>
                              <a:gd name="connsiteX455" fmla="*/ 25565 w 28575"/>
                              <a:gd name="connsiteY455" fmla="*/ 5715 h 9525"/>
                              <a:gd name="connsiteX456" fmla="*/ 25565 w 28575"/>
                              <a:gd name="connsiteY456" fmla="*/ 5715 h 9525"/>
                              <a:gd name="connsiteX457" fmla="*/ 26318 w 28575"/>
                              <a:gd name="connsiteY457" fmla="*/ 3810 h 9525"/>
                              <a:gd name="connsiteX458" fmla="*/ 26318 w 28575"/>
                              <a:gd name="connsiteY458" fmla="*/ 3810 h 9525"/>
                              <a:gd name="connsiteX459" fmla="*/ 26318 w 28575"/>
                              <a:gd name="connsiteY459" fmla="*/ 3810 h 9525"/>
                              <a:gd name="connsiteX460" fmla="*/ 26318 w 28575"/>
                              <a:gd name="connsiteY460" fmla="*/ 3810 h 9525"/>
                              <a:gd name="connsiteX461" fmla="*/ 26318 w 28575"/>
                              <a:gd name="connsiteY461" fmla="*/ 3810 h 9525"/>
                              <a:gd name="connsiteX462" fmla="*/ 26318 w 28575"/>
                              <a:gd name="connsiteY462" fmla="*/ 3810 h 9525"/>
                              <a:gd name="connsiteX463" fmla="*/ 26318 w 28575"/>
                              <a:gd name="connsiteY463" fmla="*/ 3810 h 9525"/>
                              <a:gd name="connsiteX464" fmla="*/ 26318 w 28575"/>
                              <a:gd name="connsiteY464" fmla="*/ 3810 h 9525"/>
                              <a:gd name="connsiteX465" fmla="*/ 26318 w 28575"/>
                              <a:gd name="connsiteY465" fmla="*/ 3810 h 9525"/>
                              <a:gd name="connsiteX466" fmla="*/ 26318 w 28575"/>
                              <a:gd name="connsiteY466" fmla="*/ 5715 h 9525"/>
                              <a:gd name="connsiteX467" fmla="*/ 26318 w 28575"/>
                              <a:gd name="connsiteY467" fmla="*/ 5715 h 9525"/>
                              <a:gd name="connsiteX468" fmla="*/ 26318 w 28575"/>
                              <a:gd name="connsiteY468" fmla="*/ 5715 h 9525"/>
                              <a:gd name="connsiteX469" fmla="*/ 26318 w 28575"/>
                              <a:gd name="connsiteY469" fmla="*/ 5715 h 9525"/>
                              <a:gd name="connsiteX470" fmla="*/ 26318 w 28575"/>
                              <a:gd name="connsiteY470" fmla="*/ 5715 h 9525"/>
                              <a:gd name="connsiteX471" fmla="*/ 26318 w 28575"/>
                              <a:gd name="connsiteY471" fmla="*/ 3810 h 9525"/>
                              <a:gd name="connsiteX472" fmla="*/ 26318 w 28575"/>
                              <a:gd name="connsiteY472" fmla="*/ 3810 h 9525"/>
                              <a:gd name="connsiteX473" fmla="*/ 26318 w 28575"/>
                              <a:gd name="connsiteY473" fmla="*/ 3810 h 9525"/>
                              <a:gd name="connsiteX474" fmla="*/ 26318 w 28575"/>
                              <a:gd name="connsiteY474" fmla="*/ 3810 h 9525"/>
                              <a:gd name="connsiteX475" fmla="*/ 27070 w 28575"/>
                              <a:gd name="connsiteY475" fmla="*/ 3810 h 9525"/>
                              <a:gd name="connsiteX476" fmla="*/ 27070 w 28575"/>
                              <a:gd name="connsiteY476" fmla="*/ 3810 h 9525"/>
                              <a:gd name="connsiteX477" fmla="*/ 27070 w 28575"/>
                              <a:gd name="connsiteY477" fmla="*/ 5715 h 9525"/>
                              <a:gd name="connsiteX478" fmla="*/ 27070 w 28575"/>
                              <a:gd name="connsiteY478" fmla="*/ 3810 h 9525"/>
                              <a:gd name="connsiteX479" fmla="*/ 27070 w 28575"/>
                              <a:gd name="connsiteY479" fmla="*/ 3810 h 9525"/>
                              <a:gd name="connsiteX480" fmla="*/ 27070 w 28575"/>
                              <a:gd name="connsiteY480" fmla="*/ 5715 h 9525"/>
                              <a:gd name="connsiteX481" fmla="*/ 27070 w 28575"/>
                              <a:gd name="connsiteY481" fmla="*/ 3810 h 9525"/>
                              <a:gd name="connsiteX482" fmla="*/ 27070 w 28575"/>
                              <a:gd name="connsiteY482" fmla="*/ 5715 h 9525"/>
                              <a:gd name="connsiteX483" fmla="*/ 27070 w 28575"/>
                              <a:gd name="connsiteY483" fmla="*/ 7620 h 9525"/>
                              <a:gd name="connsiteX484" fmla="*/ 27070 w 28575"/>
                              <a:gd name="connsiteY484" fmla="*/ 5715 h 9525"/>
                              <a:gd name="connsiteX485" fmla="*/ 27070 w 28575"/>
                              <a:gd name="connsiteY485" fmla="*/ 3810 h 9525"/>
                              <a:gd name="connsiteX486" fmla="*/ 27070 w 28575"/>
                              <a:gd name="connsiteY486" fmla="*/ 5715 h 9525"/>
                              <a:gd name="connsiteX487" fmla="*/ 27822 w 28575"/>
                              <a:gd name="connsiteY487" fmla="*/ 3810 h 9525"/>
                              <a:gd name="connsiteX488" fmla="*/ 27822 w 28575"/>
                              <a:gd name="connsiteY488" fmla="*/ 5715 h 9525"/>
                              <a:gd name="connsiteX489" fmla="*/ 27822 w 28575"/>
                              <a:gd name="connsiteY489" fmla="*/ 5715 h 9525"/>
                              <a:gd name="connsiteX490" fmla="*/ 27822 w 28575"/>
                              <a:gd name="connsiteY490" fmla="*/ 5715 h 9525"/>
                              <a:gd name="connsiteX491" fmla="*/ 27822 w 28575"/>
                              <a:gd name="connsiteY491" fmla="*/ 5715 h 9525"/>
                              <a:gd name="connsiteX492" fmla="*/ 27822 w 28575"/>
                              <a:gd name="connsiteY492" fmla="*/ 5715 h 9525"/>
                              <a:gd name="connsiteX493" fmla="*/ 27822 w 28575"/>
                              <a:gd name="connsiteY493" fmla="*/ 5715 h 9525"/>
                              <a:gd name="connsiteX494" fmla="*/ 27822 w 28575"/>
                              <a:gd name="connsiteY494" fmla="*/ 5715 h 9525"/>
                              <a:gd name="connsiteX495" fmla="*/ 27822 w 28575"/>
                              <a:gd name="connsiteY495" fmla="*/ 7620 h 9525"/>
                              <a:gd name="connsiteX496" fmla="*/ 27822 w 28575"/>
                              <a:gd name="connsiteY496" fmla="*/ 7620 h 9525"/>
                              <a:gd name="connsiteX497" fmla="*/ 27822 w 28575"/>
                              <a:gd name="connsiteY497" fmla="*/ 7620 h 9525"/>
                              <a:gd name="connsiteX498" fmla="*/ 27822 w 28575"/>
                              <a:gd name="connsiteY498" fmla="*/ 5715 h 9525"/>
                              <a:gd name="connsiteX499" fmla="*/ 28575 w 28575"/>
                              <a:gd name="connsiteY499" fmla="*/ 3810 h 9525"/>
                              <a:gd name="connsiteX500" fmla="*/ 28575 w 28575"/>
                              <a:gd name="connsiteY500" fmla="*/ 3810 h 9525"/>
                              <a:gd name="connsiteX501" fmla="*/ 28575 w 28575"/>
                              <a:gd name="connsiteY501" fmla="*/ 3810 h 9525"/>
                              <a:gd name="connsiteX502" fmla="*/ 28575 w 28575"/>
                              <a:gd name="connsiteY502" fmla="*/ 3810 h 9525"/>
                              <a:gd name="connsiteX503" fmla="*/ 28575 w 28575"/>
                              <a:gd name="connsiteY503" fmla="*/ 3810 h 9525"/>
                              <a:gd name="connsiteX504" fmla="*/ 28575 w 28575"/>
                              <a:gd name="connsiteY504" fmla="*/ 5715 h 9525"/>
                              <a:gd name="connsiteX505" fmla="*/ 28575 w 28575"/>
                              <a:gd name="connsiteY505" fmla="*/ 7620 h 9525"/>
                              <a:gd name="connsiteX506" fmla="*/ 28575 w 28575"/>
                              <a:gd name="connsiteY506" fmla="*/ 7620 h 9525"/>
                              <a:gd name="connsiteX507" fmla="*/ 28575 w 28575"/>
                              <a:gd name="connsiteY507" fmla="*/ 9525 h 9525"/>
                              <a:gd name="connsiteX508" fmla="*/ 28575 w 28575"/>
                              <a:gd name="connsiteY508" fmla="*/ 7620 h 9525"/>
                              <a:gd name="connsiteX509" fmla="*/ 28575 w 28575"/>
                              <a:gd name="connsiteY509" fmla="*/ 7620 h 9525"/>
                              <a:gd name="connsiteX510" fmla="*/ 28575 w 28575"/>
                              <a:gd name="connsiteY510" fmla="*/ 5715 h 9525"/>
                              <a:gd name="connsiteX511" fmla="*/ 28575 w 28575"/>
                              <a:gd name="connsiteY511" fmla="*/ 5715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1905"/>
                                </a:moveTo>
                                <a:lnTo>
                                  <a:pt x="0" y="1905"/>
                                </a:lnTo>
                                <a:lnTo>
                                  <a:pt x="0" y="1905"/>
                                </a:lnTo>
                                <a:lnTo>
                                  <a:pt x="0" y="0"/>
                                </a:lnTo>
                                <a:lnTo>
                                  <a:pt x="0" y="1905"/>
                                </a:lnTo>
                                <a:lnTo>
                                  <a:pt x="0" y="0"/>
                                </a:lnTo>
                                <a:lnTo>
                                  <a:pt x="0" y="1905"/>
                                </a:lnTo>
                                <a:lnTo>
                                  <a:pt x="753" y="1905"/>
                                </a:lnTo>
                                <a:lnTo>
                                  <a:pt x="753" y="1905"/>
                                </a:lnTo>
                                <a:lnTo>
                                  <a:pt x="753" y="1905"/>
                                </a:lnTo>
                                <a:lnTo>
                                  <a:pt x="753" y="0"/>
                                </a:lnTo>
                                <a:lnTo>
                                  <a:pt x="753" y="1905"/>
                                </a:lnTo>
                                <a:lnTo>
                                  <a:pt x="753" y="1905"/>
                                </a:lnTo>
                                <a:lnTo>
                                  <a:pt x="753" y="1905"/>
                                </a:lnTo>
                                <a:lnTo>
                                  <a:pt x="753" y="3810"/>
                                </a:lnTo>
                                <a:lnTo>
                                  <a:pt x="753" y="1905"/>
                                </a:lnTo>
                                <a:lnTo>
                                  <a:pt x="753" y="1905"/>
                                </a:lnTo>
                                <a:lnTo>
                                  <a:pt x="753" y="0"/>
                                </a:lnTo>
                                <a:lnTo>
                                  <a:pt x="753" y="1905"/>
                                </a:lnTo>
                                <a:lnTo>
                                  <a:pt x="1505" y="1905"/>
                                </a:lnTo>
                                <a:lnTo>
                                  <a:pt x="1505" y="1905"/>
                                </a:lnTo>
                                <a:lnTo>
                                  <a:pt x="1505" y="3810"/>
                                </a:lnTo>
                                <a:lnTo>
                                  <a:pt x="1505" y="3810"/>
                                </a:lnTo>
                                <a:lnTo>
                                  <a:pt x="1505" y="1905"/>
                                </a:lnTo>
                                <a:lnTo>
                                  <a:pt x="1505" y="3810"/>
                                </a:lnTo>
                                <a:lnTo>
                                  <a:pt x="1505" y="3810"/>
                                </a:lnTo>
                                <a:lnTo>
                                  <a:pt x="1505" y="1905"/>
                                </a:lnTo>
                                <a:lnTo>
                                  <a:pt x="1505" y="1905"/>
                                </a:lnTo>
                                <a:lnTo>
                                  <a:pt x="1505" y="3810"/>
                                </a:lnTo>
                                <a:lnTo>
                                  <a:pt x="1505" y="1905"/>
                                </a:lnTo>
                                <a:lnTo>
                                  <a:pt x="1505" y="1905"/>
                                </a:lnTo>
                                <a:lnTo>
                                  <a:pt x="2257" y="1905"/>
                                </a:lnTo>
                                <a:lnTo>
                                  <a:pt x="2257" y="1905"/>
                                </a:lnTo>
                                <a:lnTo>
                                  <a:pt x="2257" y="1905"/>
                                </a:lnTo>
                                <a:lnTo>
                                  <a:pt x="2257" y="1905"/>
                                </a:lnTo>
                                <a:lnTo>
                                  <a:pt x="2257" y="1905"/>
                                </a:lnTo>
                                <a:lnTo>
                                  <a:pt x="2257" y="3810"/>
                                </a:lnTo>
                                <a:lnTo>
                                  <a:pt x="2257" y="3810"/>
                                </a:lnTo>
                                <a:lnTo>
                                  <a:pt x="2257" y="3810"/>
                                </a:lnTo>
                                <a:lnTo>
                                  <a:pt x="2257" y="3810"/>
                                </a:lnTo>
                                <a:lnTo>
                                  <a:pt x="2257" y="1905"/>
                                </a:lnTo>
                                <a:lnTo>
                                  <a:pt x="2257" y="1905"/>
                                </a:lnTo>
                                <a:lnTo>
                                  <a:pt x="2257" y="3810"/>
                                </a:lnTo>
                                <a:lnTo>
                                  <a:pt x="2257" y="1905"/>
                                </a:lnTo>
                                <a:lnTo>
                                  <a:pt x="2257" y="1905"/>
                                </a:lnTo>
                                <a:lnTo>
                                  <a:pt x="2257" y="1905"/>
                                </a:lnTo>
                                <a:lnTo>
                                  <a:pt x="2257" y="3810"/>
                                </a:lnTo>
                                <a:lnTo>
                                  <a:pt x="2257" y="3810"/>
                                </a:lnTo>
                                <a:lnTo>
                                  <a:pt x="2257" y="3810"/>
                                </a:lnTo>
                                <a:lnTo>
                                  <a:pt x="3010" y="3810"/>
                                </a:lnTo>
                                <a:lnTo>
                                  <a:pt x="3010" y="0"/>
                                </a:lnTo>
                                <a:lnTo>
                                  <a:pt x="3010" y="0"/>
                                </a:lnTo>
                                <a:lnTo>
                                  <a:pt x="3010" y="1905"/>
                                </a:lnTo>
                                <a:lnTo>
                                  <a:pt x="3010" y="1905"/>
                                </a:lnTo>
                                <a:lnTo>
                                  <a:pt x="3010" y="3810"/>
                                </a:lnTo>
                                <a:lnTo>
                                  <a:pt x="3010" y="3810"/>
                                </a:lnTo>
                                <a:lnTo>
                                  <a:pt x="3010" y="3810"/>
                                </a:lnTo>
                                <a:lnTo>
                                  <a:pt x="3010" y="3810"/>
                                </a:lnTo>
                                <a:lnTo>
                                  <a:pt x="3010" y="3810"/>
                                </a:lnTo>
                                <a:lnTo>
                                  <a:pt x="3010" y="3810"/>
                                </a:lnTo>
                                <a:lnTo>
                                  <a:pt x="3010" y="3810"/>
                                </a:lnTo>
                                <a:lnTo>
                                  <a:pt x="3762" y="3810"/>
                                </a:lnTo>
                                <a:lnTo>
                                  <a:pt x="3762" y="3810"/>
                                </a:lnTo>
                                <a:lnTo>
                                  <a:pt x="3762" y="3810"/>
                                </a:lnTo>
                                <a:lnTo>
                                  <a:pt x="3762" y="3810"/>
                                </a:lnTo>
                                <a:lnTo>
                                  <a:pt x="3762" y="3810"/>
                                </a:lnTo>
                                <a:lnTo>
                                  <a:pt x="3762" y="1905"/>
                                </a:lnTo>
                                <a:lnTo>
                                  <a:pt x="3762" y="0"/>
                                </a:lnTo>
                                <a:lnTo>
                                  <a:pt x="3762" y="1905"/>
                                </a:lnTo>
                                <a:lnTo>
                                  <a:pt x="3762" y="1905"/>
                                </a:lnTo>
                                <a:lnTo>
                                  <a:pt x="3762" y="3810"/>
                                </a:lnTo>
                                <a:lnTo>
                                  <a:pt x="3762" y="3810"/>
                                </a:lnTo>
                                <a:lnTo>
                                  <a:pt x="3762" y="1905"/>
                                </a:lnTo>
                                <a:lnTo>
                                  <a:pt x="3762" y="1905"/>
                                </a:lnTo>
                                <a:lnTo>
                                  <a:pt x="3762" y="0"/>
                                </a:lnTo>
                                <a:lnTo>
                                  <a:pt x="4515" y="0"/>
                                </a:lnTo>
                                <a:lnTo>
                                  <a:pt x="4515" y="1905"/>
                                </a:lnTo>
                                <a:lnTo>
                                  <a:pt x="4515" y="3810"/>
                                </a:lnTo>
                                <a:lnTo>
                                  <a:pt x="4515" y="3810"/>
                                </a:lnTo>
                                <a:lnTo>
                                  <a:pt x="4515" y="3810"/>
                                </a:lnTo>
                                <a:lnTo>
                                  <a:pt x="4515" y="3810"/>
                                </a:lnTo>
                                <a:lnTo>
                                  <a:pt x="4515" y="3810"/>
                                </a:lnTo>
                                <a:lnTo>
                                  <a:pt x="4515" y="3810"/>
                                </a:lnTo>
                                <a:lnTo>
                                  <a:pt x="4515" y="3810"/>
                                </a:lnTo>
                                <a:lnTo>
                                  <a:pt x="4515" y="3810"/>
                                </a:lnTo>
                                <a:lnTo>
                                  <a:pt x="4515" y="3810"/>
                                </a:lnTo>
                                <a:lnTo>
                                  <a:pt x="4515" y="3810"/>
                                </a:lnTo>
                                <a:lnTo>
                                  <a:pt x="5267" y="3810"/>
                                </a:lnTo>
                                <a:lnTo>
                                  <a:pt x="5267" y="3810"/>
                                </a:lnTo>
                                <a:lnTo>
                                  <a:pt x="5267" y="3810"/>
                                </a:lnTo>
                                <a:lnTo>
                                  <a:pt x="5267" y="3810"/>
                                </a:lnTo>
                                <a:lnTo>
                                  <a:pt x="5267" y="3810"/>
                                </a:lnTo>
                                <a:lnTo>
                                  <a:pt x="5267" y="3810"/>
                                </a:lnTo>
                                <a:lnTo>
                                  <a:pt x="5267" y="3810"/>
                                </a:lnTo>
                                <a:lnTo>
                                  <a:pt x="5267" y="3810"/>
                                </a:lnTo>
                                <a:lnTo>
                                  <a:pt x="5267" y="3810"/>
                                </a:lnTo>
                                <a:lnTo>
                                  <a:pt x="5267" y="3810"/>
                                </a:lnTo>
                                <a:lnTo>
                                  <a:pt x="5267" y="3810"/>
                                </a:lnTo>
                                <a:lnTo>
                                  <a:pt x="5267" y="3810"/>
                                </a:lnTo>
                                <a:lnTo>
                                  <a:pt x="6020" y="3810"/>
                                </a:lnTo>
                                <a:lnTo>
                                  <a:pt x="6020" y="3810"/>
                                </a:lnTo>
                                <a:lnTo>
                                  <a:pt x="6020" y="3810"/>
                                </a:lnTo>
                                <a:lnTo>
                                  <a:pt x="6020" y="3810"/>
                                </a:lnTo>
                                <a:lnTo>
                                  <a:pt x="6020" y="3810"/>
                                </a:lnTo>
                                <a:lnTo>
                                  <a:pt x="6020" y="3810"/>
                                </a:lnTo>
                                <a:lnTo>
                                  <a:pt x="6020" y="3810"/>
                                </a:lnTo>
                                <a:lnTo>
                                  <a:pt x="6020" y="3810"/>
                                </a:lnTo>
                                <a:lnTo>
                                  <a:pt x="6020" y="3810"/>
                                </a:lnTo>
                                <a:lnTo>
                                  <a:pt x="6020" y="3810"/>
                                </a:lnTo>
                                <a:lnTo>
                                  <a:pt x="6020" y="3810"/>
                                </a:lnTo>
                                <a:lnTo>
                                  <a:pt x="6020" y="3810"/>
                                </a:lnTo>
                                <a:lnTo>
                                  <a:pt x="6772" y="3810"/>
                                </a:lnTo>
                                <a:lnTo>
                                  <a:pt x="6772" y="3810"/>
                                </a:lnTo>
                                <a:lnTo>
                                  <a:pt x="6772" y="3810"/>
                                </a:lnTo>
                                <a:lnTo>
                                  <a:pt x="6772" y="3810"/>
                                </a:lnTo>
                                <a:lnTo>
                                  <a:pt x="6772" y="3810"/>
                                </a:lnTo>
                                <a:lnTo>
                                  <a:pt x="6772" y="3810"/>
                                </a:lnTo>
                                <a:lnTo>
                                  <a:pt x="6772" y="3810"/>
                                </a:lnTo>
                                <a:lnTo>
                                  <a:pt x="6772" y="3810"/>
                                </a:lnTo>
                                <a:lnTo>
                                  <a:pt x="6772" y="3810"/>
                                </a:lnTo>
                                <a:lnTo>
                                  <a:pt x="6772" y="3810"/>
                                </a:lnTo>
                                <a:lnTo>
                                  <a:pt x="6772" y="3810"/>
                                </a:lnTo>
                                <a:lnTo>
                                  <a:pt x="6772" y="3810"/>
                                </a:lnTo>
                                <a:lnTo>
                                  <a:pt x="6772" y="3810"/>
                                </a:lnTo>
                                <a:lnTo>
                                  <a:pt x="6772" y="5715"/>
                                </a:lnTo>
                                <a:lnTo>
                                  <a:pt x="6772" y="5715"/>
                                </a:lnTo>
                                <a:lnTo>
                                  <a:pt x="6772" y="3810"/>
                                </a:lnTo>
                                <a:lnTo>
                                  <a:pt x="6772" y="3810"/>
                                </a:lnTo>
                                <a:lnTo>
                                  <a:pt x="6772" y="3810"/>
                                </a:lnTo>
                                <a:lnTo>
                                  <a:pt x="7515" y="3810"/>
                                </a:lnTo>
                                <a:lnTo>
                                  <a:pt x="7515" y="3810"/>
                                </a:lnTo>
                                <a:lnTo>
                                  <a:pt x="7515" y="3810"/>
                                </a:lnTo>
                                <a:lnTo>
                                  <a:pt x="7515" y="3810"/>
                                </a:lnTo>
                                <a:lnTo>
                                  <a:pt x="7515" y="3810"/>
                                </a:lnTo>
                                <a:lnTo>
                                  <a:pt x="7515" y="3810"/>
                                </a:lnTo>
                                <a:lnTo>
                                  <a:pt x="7515" y="3810"/>
                                </a:lnTo>
                                <a:lnTo>
                                  <a:pt x="7515" y="3810"/>
                                </a:lnTo>
                                <a:lnTo>
                                  <a:pt x="7515" y="3810"/>
                                </a:lnTo>
                                <a:lnTo>
                                  <a:pt x="7515" y="3810"/>
                                </a:lnTo>
                                <a:lnTo>
                                  <a:pt x="7515" y="3810"/>
                                </a:lnTo>
                                <a:lnTo>
                                  <a:pt x="7515" y="3810"/>
                                </a:lnTo>
                                <a:lnTo>
                                  <a:pt x="8268" y="3810"/>
                                </a:lnTo>
                                <a:lnTo>
                                  <a:pt x="8268" y="3810"/>
                                </a:lnTo>
                                <a:lnTo>
                                  <a:pt x="8268" y="3810"/>
                                </a:lnTo>
                                <a:lnTo>
                                  <a:pt x="8268" y="3810"/>
                                </a:lnTo>
                                <a:lnTo>
                                  <a:pt x="8268" y="3810"/>
                                </a:lnTo>
                                <a:lnTo>
                                  <a:pt x="8268" y="3810"/>
                                </a:lnTo>
                                <a:lnTo>
                                  <a:pt x="8268" y="3810"/>
                                </a:lnTo>
                                <a:lnTo>
                                  <a:pt x="8268" y="3810"/>
                                </a:lnTo>
                                <a:lnTo>
                                  <a:pt x="8268" y="3810"/>
                                </a:lnTo>
                                <a:lnTo>
                                  <a:pt x="8268" y="3810"/>
                                </a:lnTo>
                                <a:lnTo>
                                  <a:pt x="8268" y="3810"/>
                                </a:lnTo>
                                <a:lnTo>
                                  <a:pt x="8268" y="3810"/>
                                </a:lnTo>
                                <a:lnTo>
                                  <a:pt x="8268" y="3810"/>
                                </a:lnTo>
                                <a:lnTo>
                                  <a:pt x="8268" y="3810"/>
                                </a:lnTo>
                                <a:lnTo>
                                  <a:pt x="9020" y="3810"/>
                                </a:lnTo>
                                <a:lnTo>
                                  <a:pt x="9020" y="3810"/>
                                </a:lnTo>
                                <a:lnTo>
                                  <a:pt x="9020" y="3810"/>
                                </a:lnTo>
                                <a:lnTo>
                                  <a:pt x="9020" y="3810"/>
                                </a:lnTo>
                                <a:lnTo>
                                  <a:pt x="9020" y="3810"/>
                                </a:lnTo>
                                <a:lnTo>
                                  <a:pt x="9020" y="5715"/>
                                </a:lnTo>
                                <a:lnTo>
                                  <a:pt x="9020" y="3810"/>
                                </a:lnTo>
                                <a:lnTo>
                                  <a:pt x="9020" y="3810"/>
                                </a:lnTo>
                                <a:lnTo>
                                  <a:pt x="9020" y="3810"/>
                                </a:lnTo>
                                <a:lnTo>
                                  <a:pt x="9020" y="3810"/>
                                </a:lnTo>
                                <a:lnTo>
                                  <a:pt x="9020" y="5715"/>
                                </a:lnTo>
                                <a:lnTo>
                                  <a:pt x="9020" y="5715"/>
                                </a:lnTo>
                                <a:lnTo>
                                  <a:pt x="9773" y="3810"/>
                                </a:lnTo>
                                <a:lnTo>
                                  <a:pt x="9773" y="5715"/>
                                </a:lnTo>
                                <a:lnTo>
                                  <a:pt x="9773" y="3810"/>
                                </a:lnTo>
                                <a:lnTo>
                                  <a:pt x="9773" y="3810"/>
                                </a:lnTo>
                                <a:lnTo>
                                  <a:pt x="9773" y="3810"/>
                                </a:lnTo>
                                <a:lnTo>
                                  <a:pt x="9773" y="3810"/>
                                </a:lnTo>
                                <a:lnTo>
                                  <a:pt x="9773" y="3810"/>
                                </a:lnTo>
                                <a:lnTo>
                                  <a:pt x="9773" y="3810"/>
                                </a:lnTo>
                                <a:lnTo>
                                  <a:pt x="9773" y="3810"/>
                                </a:lnTo>
                                <a:lnTo>
                                  <a:pt x="9773" y="3810"/>
                                </a:lnTo>
                                <a:lnTo>
                                  <a:pt x="9773" y="1905"/>
                                </a:lnTo>
                                <a:lnTo>
                                  <a:pt x="9773" y="1905"/>
                                </a:lnTo>
                                <a:lnTo>
                                  <a:pt x="10525" y="3810"/>
                                </a:lnTo>
                                <a:lnTo>
                                  <a:pt x="10525" y="3810"/>
                                </a:lnTo>
                                <a:lnTo>
                                  <a:pt x="10525" y="3810"/>
                                </a:lnTo>
                                <a:lnTo>
                                  <a:pt x="10525" y="3810"/>
                                </a:lnTo>
                                <a:lnTo>
                                  <a:pt x="10525" y="5715"/>
                                </a:lnTo>
                                <a:lnTo>
                                  <a:pt x="10525" y="3810"/>
                                </a:lnTo>
                                <a:lnTo>
                                  <a:pt x="10525" y="3810"/>
                                </a:lnTo>
                                <a:lnTo>
                                  <a:pt x="10525" y="3810"/>
                                </a:lnTo>
                                <a:lnTo>
                                  <a:pt x="10525" y="1905"/>
                                </a:lnTo>
                                <a:lnTo>
                                  <a:pt x="10525" y="3810"/>
                                </a:lnTo>
                                <a:lnTo>
                                  <a:pt x="10525" y="3810"/>
                                </a:lnTo>
                                <a:lnTo>
                                  <a:pt x="10525" y="3810"/>
                                </a:lnTo>
                                <a:lnTo>
                                  <a:pt x="11278" y="5715"/>
                                </a:lnTo>
                                <a:lnTo>
                                  <a:pt x="11278" y="5715"/>
                                </a:lnTo>
                                <a:lnTo>
                                  <a:pt x="11278" y="5715"/>
                                </a:lnTo>
                                <a:lnTo>
                                  <a:pt x="11278" y="3810"/>
                                </a:lnTo>
                                <a:lnTo>
                                  <a:pt x="11278" y="3810"/>
                                </a:lnTo>
                                <a:lnTo>
                                  <a:pt x="11278" y="3810"/>
                                </a:lnTo>
                                <a:lnTo>
                                  <a:pt x="11278" y="3810"/>
                                </a:lnTo>
                                <a:lnTo>
                                  <a:pt x="11278" y="3810"/>
                                </a:lnTo>
                                <a:lnTo>
                                  <a:pt x="11278" y="3810"/>
                                </a:lnTo>
                                <a:lnTo>
                                  <a:pt x="11278" y="3810"/>
                                </a:lnTo>
                                <a:lnTo>
                                  <a:pt x="11278" y="3810"/>
                                </a:lnTo>
                                <a:lnTo>
                                  <a:pt x="11278" y="3810"/>
                                </a:lnTo>
                                <a:lnTo>
                                  <a:pt x="12030" y="3810"/>
                                </a:lnTo>
                                <a:lnTo>
                                  <a:pt x="12030" y="3810"/>
                                </a:lnTo>
                                <a:lnTo>
                                  <a:pt x="12030" y="3810"/>
                                </a:lnTo>
                                <a:lnTo>
                                  <a:pt x="12030" y="3810"/>
                                </a:lnTo>
                                <a:lnTo>
                                  <a:pt x="12030" y="3810"/>
                                </a:lnTo>
                                <a:lnTo>
                                  <a:pt x="12030" y="3810"/>
                                </a:lnTo>
                                <a:lnTo>
                                  <a:pt x="12030" y="3810"/>
                                </a:lnTo>
                                <a:lnTo>
                                  <a:pt x="12030" y="3810"/>
                                </a:lnTo>
                                <a:lnTo>
                                  <a:pt x="12030" y="3810"/>
                                </a:lnTo>
                                <a:lnTo>
                                  <a:pt x="12030" y="3810"/>
                                </a:lnTo>
                                <a:lnTo>
                                  <a:pt x="12030" y="3810"/>
                                </a:lnTo>
                                <a:lnTo>
                                  <a:pt x="12030" y="3810"/>
                                </a:lnTo>
                                <a:lnTo>
                                  <a:pt x="12030" y="3810"/>
                                </a:lnTo>
                                <a:lnTo>
                                  <a:pt x="12030" y="3810"/>
                                </a:lnTo>
                                <a:lnTo>
                                  <a:pt x="12030" y="3810"/>
                                </a:lnTo>
                                <a:lnTo>
                                  <a:pt x="12030" y="1905"/>
                                </a:lnTo>
                                <a:lnTo>
                                  <a:pt x="12030" y="1905"/>
                                </a:lnTo>
                                <a:lnTo>
                                  <a:pt x="12030" y="1905"/>
                                </a:lnTo>
                                <a:lnTo>
                                  <a:pt x="12030" y="1905"/>
                                </a:lnTo>
                                <a:lnTo>
                                  <a:pt x="12030" y="3810"/>
                                </a:lnTo>
                                <a:lnTo>
                                  <a:pt x="12783" y="5715"/>
                                </a:lnTo>
                                <a:lnTo>
                                  <a:pt x="12783" y="3810"/>
                                </a:lnTo>
                                <a:lnTo>
                                  <a:pt x="12783" y="3810"/>
                                </a:lnTo>
                                <a:lnTo>
                                  <a:pt x="12783" y="3810"/>
                                </a:lnTo>
                                <a:lnTo>
                                  <a:pt x="12783" y="3810"/>
                                </a:lnTo>
                                <a:lnTo>
                                  <a:pt x="12783" y="3810"/>
                                </a:lnTo>
                                <a:lnTo>
                                  <a:pt x="12783" y="3810"/>
                                </a:lnTo>
                                <a:lnTo>
                                  <a:pt x="12783" y="3810"/>
                                </a:lnTo>
                                <a:lnTo>
                                  <a:pt x="12783" y="3810"/>
                                </a:lnTo>
                                <a:lnTo>
                                  <a:pt x="12783" y="3810"/>
                                </a:lnTo>
                                <a:lnTo>
                                  <a:pt x="12783" y="3810"/>
                                </a:lnTo>
                                <a:lnTo>
                                  <a:pt x="12783" y="3810"/>
                                </a:lnTo>
                                <a:lnTo>
                                  <a:pt x="13535" y="3810"/>
                                </a:lnTo>
                                <a:lnTo>
                                  <a:pt x="13535" y="3810"/>
                                </a:lnTo>
                                <a:lnTo>
                                  <a:pt x="13535" y="3810"/>
                                </a:lnTo>
                                <a:lnTo>
                                  <a:pt x="13535" y="3810"/>
                                </a:lnTo>
                                <a:lnTo>
                                  <a:pt x="13535" y="3810"/>
                                </a:lnTo>
                                <a:lnTo>
                                  <a:pt x="13535" y="3810"/>
                                </a:lnTo>
                                <a:lnTo>
                                  <a:pt x="13535" y="5715"/>
                                </a:lnTo>
                                <a:lnTo>
                                  <a:pt x="13535" y="3810"/>
                                </a:lnTo>
                                <a:lnTo>
                                  <a:pt x="13535" y="3810"/>
                                </a:lnTo>
                                <a:lnTo>
                                  <a:pt x="13535" y="3810"/>
                                </a:lnTo>
                                <a:lnTo>
                                  <a:pt x="13535" y="3810"/>
                                </a:lnTo>
                                <a:lnTo>
                                  <a:pt x="13535" y="3810"/>
                                </a:lnTo>
                                <a:lnTo>
                                  <a:pt x="14288" y="3810"/>
                                </a:lnTo>
                                <a:lnTo>
                                  <a:pt x="14288" y="3810"/>
                                </a:lnTo>
                                <a:lnTo>
                                  <a:pt x="14288" y="3810"/>
                                </a:lnTo>
                                <a:lnTo>
                                  <a:pt x="14288" y="3810"/>
                                </a:lnTo>
                                <a:lnTo>
                                  <a:pt x="14288" y="5715"/>
                                </a:lnTo>
                                <a:lnTo>
                                  <a:pt x="14288" y="5715"/>
                                </a:lnTo>
                                <a:lnTo>
                                  <a:pt x="14288" y="5715"/>
                                </a:lnTo>
                                <a:lnTo>
                                  <a:pt x="14288" y="3810"/>
                                </a:lnTo>
                                <a:lnTo>
                                  <a:pt x="14288" y="3810"/>
                                </a:lnTo>
                                <a:lnTo>
                                  <a:pt x="14288" y="3810"/>
                                </a:lnTo>
                                <a:lnTo>
                                  <a:pt x="14288" y="3810"/>
                                </a:lnTo>
                                <a:lnTo>
                                  <a:pt x="14288" y="5715"/>
                                </a:lnTo>
                                <a:lnTo>
                                  <a:pt x="15040" y="5715"/>
                                </a:lnTo>
                                <a:lnTo>
                                  <a:pt x="15040" y="5715"/>
                                </a:lnTo>
                                <a:lnTo>
                                  <a:pt x="15040" y="5715"/>
                                </a:lnTo>
                                <a:lnTo>
                                  <a:pt x="15040" y="3810"/>
                                </a:lnTo>
                                <a:lnTo>
                                  <a:pt x="15040" y="3810"/>
                                </a:lnTo>
                                <a:lnTo>
                                  <a:pt x="15040" y="3810"/>
                                </a:lnTo>
                                <a:lnTo>
                                  <a:pt x="15040" y="3810"/>
                                </a:lnTo>
                                <a:lnTo>
                                  <a:pt x="15040" y="3810"/>
                                </a:lnTo>
                                <a:lnTo>
                                  <a:pt x="15040" y="3810"/>
                                </a:lnTo>
                                <a:lnTo>
                                  <a:pt x="15040" y="5715"/>
                                </a:lnTo>
                                <a:lnTo>
                                  <a:pt x="15040" y="5715"/>
                                </a:lnTo>
                                <a:lnTo>
                                  <a:pt x="15040" y="5715"/>
                                </a:lnTo>
                                <a:lnTo>
                                  <a:pt x="15792" y="3810"/>
                                </a:lnTo>
                                <a:lnTo>
                                  <a:pt x="15792" y="3810"/>
                                </a:lnTo>
                                <a:lnTo>
                                  <a:pt x="15792" y="3810"/>
                                </a:lnTo>
                                <a:lnTo>
                                  <a:pt x="15792" y="3810"/>
                                </a:lnTo>
                                <a:lnTo>
                                  <a:pt x="15792" y="3810"/>
                                </a:lnTo>
                                <a:lnTo>
                                  <a:pt x="15792" y="3810"/>
                                </a:lnTo>
                                <a:lnTo>
                                  <a:pt x="15792" y="5715"/>
                                </a:lnTo>
                                <a:lnTo>
                                  <a:pt x="15792" y="7620"/>
                                </a:lnTo>
                                <a:lnTo>
                                  <a:pt x="15792" y="5715"/>
                                </a:lnTo>
                                <a:lnTo>
                                  <a:pt x="15792" y="3810"/>
                                </a:lnTo>
                                <a:lnTo>
                                  <a:pt x="15792" y="3810"/>
                                </a:lnTo>
                                <a:lnTo>
                                  <a:pt x="15792" y="3810"/>
                                </a:lnTo>
                                <a:lnTo>
                                  <a:pt x="16545" y="3810"/>
                                </a:lnTo>
                                <a:lnTo>
                                  <a:pt x="16545" y="5715"/>
                                </a:lnTo>
                                <a:lnTo>
                                  <a:pt x="16545" y="5715"/>
                                </a:lnTo>
                                <a:lnTo>
                                  <a:pt x="16545" y="5715"/>
                                </a:lnTo>
                                <a:lnTo>
                                  <a:pt x="16545" y="5715"/>
                                </a:lnTo>
                                <a:lnTo>
                                  <a:pt x="16545" y="3810"/>
                                </a:lnTo>
                                <a:lnTo>
                                  <a:pt x="16545" y="3810"/>
                                </a:lnTo>
                                <a:lnTo>
                                  <a:pt x="16545" y="3810"/>
                                </a:lnTo>
                                <a:lnTo>
                                  <a:pt x="16545" y="3810"/>
                                </a:lnTo>
                                <a:lnTo>
                                  <a:pt x="16545" y="3810"/>
                                </a:lnTo>
                                <a:lnTo>
                                  <a:pt x="16545" y="3810"/>
                                </a:lnTo>
                                <a:lnTo>
                                  <a:pt x="16545" y="3810"/>
                                </a:lnTo>
                                <a:lnTo>
                                  <a:pt x="16545" y="3810"/>
                                </a:lnTo>
                                <a:lnTo>
                                  <a:pt x="16545" y="3810"/>
                                </a:lnTo>
                                <a:lnTo>
                                  <a:pt x="16545" y="3810"/>
                                </a:lnTo>
                                <a:lnTo>
                                  <a:pt x="16545" y="3810"/>
                                </a:lnTo>
                                <a:lnTo>
                                  <a:pt x="16545" y="3810"/>
                                </a:lnTo>
                                <a:lnTo>
                                  <a:pt x="16545" y="5715"/>
                                </a:lnTo>
                                <a:lnTo>
                                  <a:pt x="16545" y="7620"/>
                                </a:lnTo>
                                <a:lnTo>
                                  <a:pt x="16545" y="5715"/>
                                </a:lnTo>
                                <a:lnTo>
                                  <a:pt x="17297" y="5715"/>
                                </a:lnTo>
                                <a:lnTo>
                                  <a:pt x="17297" y="5715"/>
                                </a:lnTo>
                                <a:lnTo>
                                  <a:pt x="17297" y="3810"/>
                                </a:lnTo>
                                <a:lnTo>
                                  <a:pt x="17297" y="3810"/>
                                </a:lnTo>
                                <a:lnTo>
                                  <a:pt x="17297" y="3810"/>
                                </a:lnTo>
                                <a:lnTo>
                                  <a:pt x="17297" y="3810"/>
                                </a:lnTo>
                                <a:lnTo>
                                  <a:pt x="17297" y="3810"/>
                                </a:lnTo>
                                <a:lnTo>
                                  <a:pt x="17297" y="3810"/>
                                </a:lnTo>
                                <a:lnTo>
                                  <a:pt x="17297" y="3810"/>
                                </a:lnTo>
                                <a:lnTo>
                                  <a:pt x="17297" y="5715"/>
                                </a:lnTo>
                                <a:lnTo>
                                  <a:pt x="17297" y="5715"/>
                                </a:lnTo>
                                <a:lnTo>
                                  <a:pt x="17297" y="5715"/>
                                </a:lnTo>
                                <a:lnTo>
                                  <a:pt x="18050" y="5715"/>
                                </a:lnTo>
                                <a:lnTo>
                                  <a:pt x="18050" y="3810"/>
                                </a:lnTo>
                                <a:lnTo>
                                  <a:pt x="18050" y="5715"/>
                                </a:lnTo>
                                <a:lnTo>
                                  <a:pt x="18050" y="5715"/>
                                </a:lnTo>
                                <a:lnTo>
                                  <a:pt x="18050" y="3810"/>
                                </a:lnTo>
                                <a:lnTo>
                                  <a:pt x="18050" y="3810"/>
                                </a:lnTo>
                                <a:lnTo>
                                  <a:pt x="18050" y="3810"/>
                                </a:lnTo>
                                <a:lnTo>
                                  <a:pt x="18050" y="3810"/>
                                </a:lnTo>
                                <a:lnTo>
                                  <a:pt x="18050" y="3810"/>
                                </a:lnTo>
                                <a:lnTo>
                                  <a:pt x="18050" y="3810"/>
                                </a:lnTo>
                                <a:lnTo>
                                  <a:pt x="18050" y="5715"/>
                                </a:lnTo>
                                <a:lnTo>
                                  <a:pt x="18050" y="3810"/>
                                </a:lnTo>
                                <a:lnTo>
                                  <a:pt x="18802" y="3810"/>
                                </a:lnTo>
                                <a:lnTo>
                                  <a:pt x="18802" y="3810"/>
                                </a:lnTo>
                                <a:lnTo>
                                  <a:pt x="18802" y="3810"/>
                                </a:lnTo>
                                <a:lnTo>
                                  <a:pt x="18802" y="3810"/>
                                </a:lnTo>
                                <a:lnTo>
                                  <a:pt x="18802" y="3810"/>
                                </a:lnTo>
                                <a:lnTo>
                                  <a:pt x="18802" y="3810"/>
                                </a:lnTo>
                                <a:lnTo>
                                  <a:pt x="18802" y="3810"/>
                                </a:lnTo>
                                <a:lnTo>
                                  <a:pt x="18802" y="3810"/>
                                </a:lnTo>
                                <a:lnTo>
                                  <a:pt x="18802" y="3810"/>
                                </a:lnTo>
                                <a:lnTo>
                                  <a:pt x="18802" y="3810"/>
                                </a:lnTo>
                                <a:lnTo>
                                  <a:pt x="18802" y="3810"/>
                                </a:lnTo>
                                <a:lnTo>
                                  <a:pt x="18802" y="3810"/>
                                </a:lnTo>
                                <a:lnTo>
                                  <a:pt x="19555" y="3810"/>
                                </a:lnTo>
                                <a:lnTo>
                                  <a:pt x="19555" y="3810"/>
                                </a:lnTo>
                                <a:lnTo>
                                  <a:pt x="19555" y="3810"/>
                                </a:lnTo>
                                <a:lnTo>
                                  <a:pt x="19555" y="3810"/>
                                </a:lnTo>
                                <a:lnTo>
                                  <a:pt x="19555" y="3810"/>
                                </a:lnTo>
                                <a:lnTo>
                                  <a:pt x="19555" y="3810"/>
                                </a:lnTo>
                                <a:lnTo>
                                  <a:pt x="19555" y="3810"/>
                                </a:lnTo>
                                <a:lnTo>
                                  <a:pt x="19555" y="3810"/>
                                </a:lnTo>
                                <a:lnTo>
                                  <a:pt x="19555" y="3810"/>
                                </a:lnTo>
                                <a:lnTo>
                                  <a:pt x="19555" y="3810"/>
                                </a:lnTo>
                                <a:lnTo>
                                  <a:pt x="19555" y="3810"/>
                                </a:lnTo>
                                <a:lnTo>
                                  <a:pt x="19555" y="3810"/>
                                </a:lnTo>
                                <a:lnTo>
                                  <a:pt x="20307" y="3810"/>
                                </a:lnTo>
                                <a:lnTo>
                                  <a:pt x="20307" y="3810"/>
                                </a:lnTo>
                                <a:lnTo>
                                  <a:pt x="20307" y="3810"/>
                                </a:lnTo>
                                <a:lnTo>
                                  <a:pt x="20307" y="5715"/>
                                </a:lnTo>
                                <a:lnTo>
                                  <a:pt x="20307" y="3810"/>
                                </a:lnTo>
                                <a:lnTo>
                                  <a:pt x="20307" y="3810"/>
                                </a:lnTo>
                                <a:lnTo>
                                  <a:pt x="20307" y="5715"/>
                                </a:lnTo>
                                <a:lnTo>
                                  <a:pt x="20307" y="3810"/>
                                </a:lnTo>
                                <a:lnTo>
                                  <a:pt x="20307" y="3810"/>
                                </a:lnTo>
                                <a:lnTo>
                                  <a:pt x="20307" y="3810"/>
                                </a:lnTo>
                                <a:lnTo>
                                  <a:pt x="20307" y="3810"/>
                                </a:lnTo>
                                <a:lnTo>
                                  <a:pt x="20307" y="3810"/>
                                </a:lnTo>
                                <a:lnTo>
                                  <a:pt x="20307" y="5715"/>
                                </a:lnTo>
                                <a:lnTo>
                                  <a:pt x="20307" y="5715"/>
                                </a:lnTo>
                                <a:lnTo>
                                  <a:pt x="21060" y="3810"/>
                                </a:lnTo>
                                <a:lnTo>
                                  <a:pt x="21060" y="3810"/>
                                </a:lnTo>
                                <a:lnTo>
                                  <a:pt x="21060" y="3810"/>
                                </a:lnTo>
                                <a:lnTo>
                                  <a:pt x="21060" y="5715"/>
                                </a:lnTo>
                                <a:lnTo>
                                  <a:pt x="21060" y="3810"/>
                                </a:lnTo>
                                <a:lnTo>
                                  <a:pt x="21060" y="5715"/>
                                </a:lnTo>
                                <a:lnTo>
                                  <a:pt x="21060" y="5715"/>
                                </a:lnTo>
                                <a:lnTo>
                                  <a:pt x="21060" y="5715"/>
                                </a:lnTo>
                                <a:lnTo>
                                  <a:pt x="21060" y="5715"/>
                                </a:lnTo>
                                <a:lnTo>
                                  <a:pt x="21060" y="5715"/>
                                </a:lnTo>
                                <a:lnTo>
                                  <a:pt x="21060" y="3810"/>
                                </a:lnTo>
                                <a:lnTo>
                                  <a:pt x="21060" y="3810"/>
                                </a:lnTo>
                                <a:lnTo>
                                  <a:pt x="21803" y="3810"/>
                                </a:lnTo>
                                <a:lnTo>
                                  <a:pt x="21803" y="3810"/>
                                </a:lnTo>
                                <a:lnTo>
                                  <a:pt x="21803" y="3810"/>
                                </a:lnTo>
                                <a:lnTo>
                                  <a:pt x="21803" y="5715"/>
                                </a:lnTo>
                                <a:lnTo>
                                  <a:pt x="21803" y="7620"/>
                                </a:lnTo>
                                <a:lnTo>
                                  <a:pt x="21803" y="5715"/>
                                </a:lnTo>
                                <a:lnTo>
                                  <a:pt x="21803" y="5715"/>
                                </a:lnTo>
                                <a:lnTo>
                                  <a:pt x="21803" y="3810"/>
                                </a:lnTo>
                                <a:lnTo>
                                  <a:pt x="21803" y="3810"/>
                                </a:lnTo>
                                <a:lnTo>
                                  <a:pt x="21803" y="3810"/>
                                </a:lnTo>
                                <a:lnTo>
                                  <a:pt x="21803" y="3810"/>
                                </a:lnTo>
                                <a:lnTo>
                                  <a:pt x="21803" y="3810"/>
                                </a:lnTo>
                                <a:lnTo>
                                  <a:pt x="21803" y="3810"/>
                                </a:lnTo>
                                <a:lnTo>
                                  <a:pt x="21803" y="3810"/>
                                </a:lnTo>
                                <a:lnTo>
                                  <a:pt x="21803" y="5715"/>
                                </a:lnTo>
                                <a:lnTo>
                                  <a:pt x="21803" y="5715"/>
                                </a:lnTo>
                                <a:lnTo>
                                  <a:pt x="21803" y="3810"/>
                                </a:lnTo>
                                <a:lnTo>
                                  <a:pt x="21803" y="3810"/>
                                </a:lnTo>
                                <a:lnTo>
                                  <a:pt x="22555" y="3810"/>
                                </a:lnTo>
                                <a:lnTo>
                                  <a:pt x="22555" y="3810"/>
                                </a:lnTo>
                                <a:lnTo>
                                  <a:pt x="22555" y="3810"/>
                                </a:lnTo>
                                <a:lnTo>
                                  <a:pt x="22555" y="3810"/>
                                </a:lnTo>
                                <a:lnTo>
                                  <a:pt x="22555" y="3810"/>
                                </a:lnTo>
                                <a:lnTo>
                                  <a:pt x="22555" y="3810"/>
                                </a:lnTo>
                                <a:lnTo>
                                  <a:pt x="22555" y="3810"/>
                                </a:lnTo>
                                <a:lnTo>
                                  <a:pt x="22555" y="3810"/>
                                </a:lnTo>
                                <a:lnTo>
                                  <a:pt x="22555" y="3810"/>
                                </a:lnTo>
                                <a:lnTo>
                                  <a:pt x="22555" y="3810"/>
                                </a:lnTo>
                                <a:lnTo>
                                  <a:pt x="22555" y="3810"/>
                                </a:lnTo>
                                <a:lnTo>
                                  <a:pt x="22555" y="3810"/>
                                </a:lnTo>
                                <a:lnTo>
                                  <a:pt x="23308" y="3810"/>
                                </a:lnTo>
                                <a:lnTo>
                                  <a:pt x="23308" y="3810"/>
                                </a:lnTo>
                                <a:lnTo>
                                  <a:pt x="23308" y="3810"/>
                                </a:lnTo>
                                <a:lnTo>
                                  <a:pt x="23308" y="3810"/>
                                </a:lnTo>
                                <a:lnTo>
                                  <a:pt x="23308" y="3810"/>
                                </a:lnTo>
                                <a:lnTo>
                                  <a:pt x="23308" y="3810"/>
                                </a:lnTo>
                                <a:lnTo>
                                  <a:pt x="23308" y="3810"/>
                                </a:lnTo>
                                <a:lnTo>
                                  <a:pt x="23308" y="3810"/>
                                </a:lnTo>
                                <a:lnTo>
                                  <a:pt x="23308" y="3810"/>
                                </a:lnTo>
                                <a:lnTo>
                                  <a:pt x="23308" y="3810"/>
                                </a:lnTo>
                                <a:lnTo>
                                  <a:pt x="23308" y="5715"/>
                                </a:lnTo>
                                <a:lnTo>
                                  <a:pt x="23308" y="5715"/>
                                </a:lnTo>
                                <a:lnTo>
                                  <a:pt x="24060" y="5715"/>
                                </a:lnTo>
                                <a:lnTo>
                                  <a:pt x="24060" y="5715"/>
                                </a:lnTo>
                                <a:lnTo>
                                  <a:pt x="24060" y="7620"/>
                                </a:lnTo>
                                <a:lnTo>
                                  <a:pt x="24060" y="7620"/>
                                </a:lnTo>
                                <a:lnTo>
                                  <a:pt x="24060" y="9525"/>
                                </a:lnTo>
                                <a:lnTo>
                                  <a:pt x="24060" y="7620"/>
                                </a:lnTo>
                                <a:lnTo>
                                  <a:pt x="24060" y="5715"/>
                                </a:lnTo>
                                <a:lnTo>
                                  <a:pt x="24060" y="3810"/>
                                </a:lnTo>
                                <a:lnTo>
                                  <a:pt x="24060" y="3810"/>
                                </a:lnTo>
                                <a:lnTo>
                                  <a:pt x="24060" y="3810"/>
                                </a:lnTo>
                                <a:lnTo>
                                  <a:pt x="24060" y="3810"/>
                                </a:lnTo>
                                <a:lnTo>
                                  <a:pt x="24060" y="5715"/>
                                </a:lnTo>
                                <a:lnTo>
                                  <a:pt x="24060" y="5715"/>
                                </a:lnTo>
                                <a:lnTo>
                                  <a:pt x="24060" y="3810"/>
                                </a:lnTo>
                                <a:lnTo>
                                  <a:pt x="24813" y="3810"/>
                                </a:lnTo>
                                <a:lnTo>
                                  <a:pt x="24813" y="3810"/>
                                </a:lnTo>
                                <a:lnTo>
                                  <a:pt x="24813" y="5715"/>
                                </a:lnTo>
                                <a:lnTo>
                                  <a:pt x="24813" y="7620"/>
                                </a:lnTo>
                                <a:lnTo>
                                  <a:pt x="24813" y="5715"/>
                                </a:lnTo>
                                <a:lnTo>
                                  <a:pt x="24813" y="3810"/>
                                </a:lnTo>
                                <a:lnTo>
                                  <a:pt x="24813" y="3810"/>
                                </a:lnTo>
                                <a:lnTo>
                                  <a:pt x="24813" y="3810"/>
                                </a:lnTo>
                                <a:lnTo>
                                  <a:pt x="24813" y="3810"/>
                                </a:lnTo>
                                <a:lnTo>
                                  <a:pt x="24813" y="3810"/>
                                </a:lnTo>
                                <a:lnTo>
                                  <a:pt x="24813" y="5715"/>
                                </a:lnTo>
                                <a:lnTo>
                                  <a:pt x="24813" y="5715"/>
                                </a:lnTo>
                                <a:lnTo>
                                  <a:pt x="25565" y="7620"/>
                                </a:lnTo>
                                <a:lnTo>
                                  <a:pt x="25565" y="5715"/>
                                </a:lnTo>
                                <a:lnTo>
                                  <a:pt x="25565" y="3810"/>
                                </a:lnTo>
                                <a:lnTo>
                                  <a:pt x="25565" y="3810"/>
                                </a:lnTo>
                                <a:lnTo>
                                  <a:pt x="25565" y="3810"/>
                                </a:lnTo>
                                <a:lnTo>
                                  <a:pt x="25565" y="3810"/>
                                </a:lnTo>
                                <a:lnTo>
                                  <a:pt x="25565" y="3810"/>
                                </a:lnTo>
                                <a:lnTo>
                                  <a:pt x="25565" y="5715"/>
                                </a:lnTo>
                                <a:lnTo>
                                  <a:pt x="25565" y="5715"/>
                                </a:lnTo>
                                <a:lnTo>
                                  <a:pt x="25565" y="5715"/>
                                </a:lnTo>
                                <a:lnTo>
                                  <a:pt x="25565" y="5715"/>
                                </a:lnTo>
                                <a:lnTo>
                                  <a:pt x="25565" y="5715"/>
                                </a:lnTo>
                                <a:lnTo>
                                  <a:pt x="26318" y="3810"/>
                                </a:lnTo>
                                <a:lnTo>
                                  <a:pt x="26318" y="3810"/>
                                </a:lnTo>
                                <a:lnTo>
                                  <a:pt x="26318" y="3810"/>
                                </a:lnTo>
                                <a:lnTo>
                                  <a:pt x="26318" y="3810"/>
                                </a:lnTo>
                                <a:lnTo>
                                  <a:pt x="26318" y="3810"/>
                                </a:lnTo>
                                <a:lnTo>
                                  <a:pt x="26318" y="3810"/>
                                </a:lnTo>
                                <a:lnTo>
                                  <a:pt x="26318" y="3810"/>
                                </a:lnTo>
                                <a:lnTo>
                                  <a:pt x="26318" y="3810"/>
                                </a:lnTo>
                                <a:lnTo>
                                  <a:pt x="26318" y="3810"/>
                                </a:lnTo>
                                <a:lnTo>
                                  <a:pt x="26318" y="5715"/>
                                </a:lnTo>
                                <a:lnTo>
                                  <a:pt x="26318" y="5715"/>
                                </a:lnTo>
                                <a:lnTo>
                                  <a:pt x="26318" y="5715"/>
                                </a:lnTo>
                                <a:lnTo>
                                  <a:pt x="26318" y="5715"/>
                                </a:lnTo>
                                <a:lnTo>
                                  <a:pt x="26318" y="5715"/>
                                </a:lnTo>
                                <a:lnTo>
                                  <a:pt x="26318" y="3810"/>
                                </a:lnTo>
                                <a:lnTo>
                                  <a:pt x="26318" y="3810"/>
                                </a:lnTo>
                                <a:lnTo>
                                  <a:pt x="26318" y="3810"/>
                                </a:lnTo>
                                <a:lnTo>
                                  <a:pt x="26318" y="3810"/>
                                </a:lnTo>
                                <a:lnTo>
                                  <a:pt x="27070" y="3810"/>
                                </a:lnTo>
                                <a:lnTo>
                                  <a:pt x="27070" y="3810"/>
                                </a:lnTo>
                                <a:lnTo>
                                  <a:pt x="27070" y="5715"/>
                                </a:lnTo>
                                <a:lnTo>
                                  <a:pt x="27070" y="3810"/>
                                </a:lnTo>
                                <a:lnTo>
                                  <a:pt x="27070" y="3810"/>
                                </a:lnTo>
                                <a:lnTo>
                                  <a:pt x="27070" y="5715"/>
                                </a:lnTo>
                                <a:lnTo>
                                  <a:pt x="27070" y="3810"/>
                                </a:lnTo>
                                <a:lnTo>
                                  <a:pt x="27070" y="5715"/>
                                </a:lnTo>
                                <a:lnTo>
                                  <a:pt x="27070" y="7620"/>
                                </a:lnTo>
                                <a:lnTo>
                                  <a:pt x="27070" y="5715"/>
                                </a:lnTo>
                                <a:lnTo>
                                  <a:pt x="27070" y="3810"/>
                                </a:lnTo>
                                <a:lnTo>
                                  <a:pt x="27070" y="5715"/>
                                </a:lnTo>
                                <a:lnTo>
                                  <a:pt x="27822" y="3810"/>
                                </a:lnTo>
                                <a:lnTo>
                                  <a:pt x="27822" y="5715"/>
                                </a:lnTo>
                                <a:lnTo>
                                  <a:pt x="27822" y="5715"/>
                                </a:lnTo>
                                <a:lnTo>
                                  <a:pt x="27822" y="5715"/>
                                </a:lnTo>
                                <a:lnTo>
                                  <a:pt x="27822" y="5715"/>
                                </a:lnTo>
                                <a:lnTo>
                                  <a:pt x="27822" y="5715"/>
                                </a:lnTo>
                                <a:lnTo>
                                  <a:pt x="27822" y="5715"/>
                                </a:lnTo>
                                <a:lnTo>
                                  <a:pt x="27822" y="5715"/>
                                </a:lnTo>
                                <a:lnTo>
                                  <a:pt x="27822" y="7620"/>
                                </a:lnTo>
                                <a:lnTo>
                                  <a:pt x="27822" y="7620"/>
                                </a:lnTo>
                                <a:lnTo>
                                  <a:pt x="27822" y="7620"/>
                                </a:lnTo>
                                <a:lnTo>
                                  <a:pt x="27822" y="5715"/>
                                </a:lnTo>
                                <a:lnTo>
                                  <a:pt x="28575" y="3810"/>
                                </a:lnTo>
                                <a:lnTo>
                                  <a:pt x="28575" y="3810"/>
                                </a:lnTo>
                                <a:lnTo>
                                  <a:pt x="28575" y="3810"/>
                                </a:lnTo>
                                <a:lnTo>
                                  <a:pt x="28575" y="3810"/>
                                </a:lnTo>
                                <a:lnTo>
                                  <a:pt x="28575" y="3810"/>
                                </a:lnTo>
                                <a:lnTo>
                                  <a:pt x="28575" y="5715"/>
                                </a:lnTo>
                                <a:lnTo>
                                  <a:pt x="28575" y="7620"/>
                                </a:lnTo>
                                <a:lnTo>
                                  <a:pt x="28575" y="7620"/>
                                </a:lnTo>
                                <a:lnTo>
                                  <a:pt x="28575" y="9525"/>
                                </a:lnTo>
                                <a:lnTo>
                                  <a:pt x="28575" y="7620"/>
                                </a:lnTo>
                                <a:lnTo>
                                  <a:pt x="28575" y="7620"/>
                                </a:lnTo>
                                <a:lnTo>
                                  <a:pt x="28575" y="5715"/>
                                </a:lnTo>
                                <a:lnTo>
                                  <a:pt x="28575" y="571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46" name="Freeform: Shape 1046"/>
                        <wps:cNvSpPr/>
                        <wps:spPr>
                          <a:xfrm>
                            <a:off x="2471737" y="1804987"/>
                            <a:ext cx="28575" cy="9525"/>
                          </a:xfrm>
                          <a:custGeom>
                            <a:avLst/>
                            <a:gdLst>
                              <a:gd name="connsiteX0" fmla="*/ 0 w 28575"/>
                              <a:gd name="connsiteY0" fmla="*/ 3172 h 9525"/>
                              <a:gd name="connsiteX1" fmla="*/ 0 w 28575"/>
                              <a:gd name="connsiteY1" fmla="*/ 3172 h 9525"/>
                              <a:gd name="connsiteX2" fmla="*/ 733 w 28575"/>
                              <a:gd name="connsiteY2" fmla="*/ 3172 h 9525"/>
                              <a:gd name="connsiteX3" fmla="*/ 733 w 28575"/>
                              <a:gd name="connsiteY3" fmla="*/ 3172 h 9525"/>
                              <a:gd name="connsiteX4" fmla="*/ 733 w 28575"/>
                              <a:gd name="connsiteY4" fmla="*/ 0 h 9525"/>
                              <a:gd name="connsiteX5" fmla="*/ 733 w 28575"/>
                              <a:gd name="connsiteY5" fmla="*/ 0 h 9525"/>
                              <a:gd name="connsiteX6" fmla="*/ 733 w 28575"/>
                              <a:gd name="connsiteY6" fmla="*/ 0 h 9525"/>
                              <a:gd name="connsiteX7" fmla="*/ 733 w 28575"/>
                              <a:gd name="connsiteY7" fmla="*/ 0 h 9525"/>
                              <a:gd name="connsiteX8" fmla="*/ 733 w 28575"/>
                              <a:gd name="connsiteY8" fmla="*/ 0 h 9525"/>
                              <a:gd name="connsiteX9" fmla="*/ 733 w 28575"/>
                              <a:gd name="connsiteY9" fmla="*/ 6353 h 9525"/>
                              <a:gd name="connsiteX10" fmla="*/ 733 w 28575"/>
                              <a:gd name="connsiteY10" fmla="*/ 6353 h 9525"/>
                              <a:gd name="connsiteX11" fmla="*/ 733 w 28575"/>
                              <a:gd name="connsiteY11" fmla="*/ 3172 h 9525"/>
                              <a:gd name="connsiteX12" fmla="*/ 733 w 28575"/>
                              <a:gd name="connsiteY12" fmla="*/ 6353 h 9525"/>
                              <a:gd name="connsiteX13" fmla="*/ 733 w 28575"/>
                              <a:gd name="connsiteY13" fmla="*/ 6353 h 9525"/>
                              <a:gd name="connsiteX14" fmla="*/ 1467 w 28575"/>
                              <a:gd name="connsiteY14" fmla="*/ 6353 h 9525"/>
                              <a:gd name="connsiteX15" fmla="*/ 1467 w 28575"/>
                              <a:gd name="connsiteY15" fmla="*/ 3172 h 9525"/>
                              <a:gd name="connsiteX16" fmla="*/ 1467 w 28575"/>
                              <a:gd name="connsiteY16" fmla="*/ 3172 h 9525"/>
                              <a:gd name="connsiteX17" fmla="*/ 1467 w 28575"/>
                              <a:gd name="connsiteY17" fmla="*/ 3172 h 9525"/>
                              <a:gd name="connsiteX18" fmla="*/ 1467 w 28575"/>
                              <a:gd name="connsiteY18" fmla="*/ 0 h 9525"/>
                              <a:gd name="connsiteX19" fmla="*/ 1467 w 28575"/>
                              <a:gd name="connsiteY19" fmla="*/ 0 h 9525"/>
                              <a:gd name="connsiteX20" fmla="*/ 1467 w 28575"/>
                              <a:gd name="connsiteY20" fmla="*/ 3172 h 9525"/>
                              <a:gd name="connsiteX21" fmla="*/ 1467 w 28575"/>
                              <a:gd name="connsiteY21" fmla="*/ 0 h 9525"/>
                              <a:gd name="connsiteX22" fmla="*/ 1467 w 28575"/>
                              <a:gd name="connsiteY22" fmla="*/ 0 h 9525"/>
                              <a:gd name="connsiteX23" fmla="*/ 1467 w 28575"/>
                              <a:gd name="connsiteY23" fmla="*/ 3172 h 9525"/>
                              <a:gd name="connsiteX24" fmla="*/ 1467 w 28575"/>
                              <a:gd name="connsiteY24" fmla="*/ 3172 h 9525"/>
                              <a:gd name="connsiteX25" fmla="*/ 1467 w 28575"/>
                              <a:gd name="connsiteY25" fmla="*/ 6353 h 9525"/>
                              <a:gd name="connsiteX26" fmla="*/ 2200 w 28575"/>
                              <a:gd name="connsiteY26" fmla="*/ 6353 h 9525"/>
                              <a:gd name="connsiteX27" fmla="*/ 2200 w 28575"/>
                              <a:gd name="connsiteY27" fmla="*/ 6353 h 9525"/>
                              <a:gd name="connsiteX28" fmla="*/ 2200 w 28575"/>
                              <a:gd name="connsiteY28" fmla="*/ 6353 h 9525"/>
                              <a:gd name="connsiteX29" fmla="*/ 2200 w 28575"/>
                              <a:gd name="connsiteY29" fmla="*/ 3172 h 9525"/>
                              <a:gd name="connsiteX30" fmla="*/ 2200 w 28575"/>
                              <a:gd name="connsiteY30" fmla="*/ 3172 h 9525"/>
                              <a:gd name="connsiteX31" fmla="*/ 2200 w 28575"/>
                              <a:gd name="connsiteY31" fmla="*/ 3172 h 9525"/>
                              <a:gd name="connsiteX32" fmla="*/ 2200 w 28575"/>
                              <a:gd name="connsiteY32" fmla="*/ 3172 h 9525"/>
                              <a:gd name="connsiteX33" fmla="*/ 2200 w 28575"/>
                              <a:gd name="connsiteY33" fmla="*/ 3172 h 9525"/>
                              <a:gd name="connsiteX34" fmla="*/ 2200 w 28575"/>
                              <a:gd name="connsiteY34" fmla="*/ 3172 h 9525"/>
                              <a:gd name="connsiteX35" fmla="*/ 2200 w 28575"/>
                              <a:gd name="connsiteY35" fmla="*/ 0 h 9525"/>
                              <a:gd name="connsiteX36" fmla="*/ 2200 w 28575"/>
                              <a:gd name="connsiteY36" fmla="*/ 0 h 9525"/>
                              <a:gd name="connsiteX37" fmla="*/ 2200 w 28575"/>
                              <a:gd name="connsiteY37" fmla="*/ 3172 h 9525"/>
                              <a:gd name="connsiteX38" fmla="*/ 2200 w 28575"/>
                              <a:gd name="connsiteY38" fmla="*/ 3172 h 9525"/>
                              <a:gd name="connsiteX39" fmla="*/ 2200 w 28575"/>
                              <a:gd name="connsiteY39" fmla="*/ 3172 h 9525"/>
                              <a:gd name="connsiteX40" fmla="*/ 2200 w 28575"/>
                              <a:gd name="connsiteY40" fmla="*/ 3172 h 9525"/>
                              <a:gd name="connsiteX41" fmla="*/ 2200 w 28575"/>
                              <a:gd name="connsiteY41" fmla="*/ 0 h 9525"/>
                              <a:gd name="connsiteX42" fmla="*/ 2200 w 28575"/>
                              <a:gd name="connsiteY42" fmla="*/ 0 h 9525"/>
                              <a:gd name="connsiteX43" fmla="*/ 2200 w 28575"/>
                              <a:gd name="connsiteY43" fmla="*/ 0 h 9525"/>
                              <a:gd name="connsiteX44" fmla="*/ 2934 w 28575"/>
                              <a:gd name="connsiteY44" fmla="*/ 0 h 9525"/>
                              <a:gd name="connsiteX45" fmla="*/ 2934 w 28575"/>
                              <a:gd name="connsiteY45" fmla="*/ 3172 h 9525"/>
                              <a:gd name="connsiteX46" fmla="*/ 2934 w 28575"/>
                              <a:gd name="connsiteY46" fmla="*/ 3172 h 9525"/>
                              <a:gd name="connsiteX47" fmla="*/ 2934 w 28575"/>
                              <a:gd name="connsiteY47" fmla="*/ 6353 h 9525"/>
                              <a:gd name="connsiteX48" fmla="*/ 2934 w 28575"/>
                              <a:gd name="connsiteY48" fmla="*/ 6353 h 9525"/>
                              <a:gd name="connsiteX49" fmla="*/ 2934 w 28575"/>
                              <a:gd name="connsiteY49" fmla="*/ 6353 h 9525"/>
                              <a:gd name="connsiteX50" fmla="*/ 2934 w 28575"/>
                              <a:gd name="connsiteY50" fmla="*/ 6353 h 9525"/>
                              <a:gd name="connsiteX51" fmla="*/ 2934 w 28575"/>
                              <a:gd name="connsiteY51" fmla="*/ 6353 h 9525"/>
                              <a:gd name="connsiteX52" fmla="*/ 2934 w 28575"/>
                              <a:gd name="connsiteY52" fmla="*/ 6353 h 9525"/>
                              <a:gd name="connsiteX53" fmla="*/ 2934 w 28575"/>
                              <a:gd name="connsiteY53" fmla="*/ 3172 h 9525"/>
                              <a:gd name="connsiteX54" fmla="*/ 2934 w 28575"/>
                              <a:gd name="connsiteY54" fmla="*/ 3172 h 9525"/>
                              <a:gd name="connsiteX55" fmla="*/ 2934 w 28575"/>
                              <a:gd name="connsiteY55" fmla="*/ 0 h 9525"/>
                              <a:gd name="connsiteX56" fmla="*/ 3667 w 28575"/>
                              <a:gd name="connsiteY56" fmla="*/ 3172 h 9525"/>
                              <a:gd name="connsiteX57" fmla="*/ 3667 w 28575"/>
                              <a:gd name="connsiteY57" fmla="*/ 0 h 9525"/>
                              <a:gd name="connsiteX58" fmla="*/ 3667 w 28575"/>
                              <a:gd name="connsiteY58" fmla="*/ 0 h 9525"/>
                              <a:gd name="connsiteX59" fmla="*/ 3667 w 28575"/>
                              <a:gd name="connsiteY59" fmla="*/ 0 h 9525"/>
                              <a:gd name="connsiteX60" fmla="*/ 3667 w 28575"/>
                              <a:gd name="connsiteY60" fmla="*/ 0 h 9525"/>
                              <a:gd name="connsiteX61" fmla="*/ 3667 w 28575"/>
                              <a:gd name="connsiteY61" fmla="*/ 0 h 9525"/>
                              <a:gd name="connsiteX62" fmla="*/ 3667 w 28575"/>
                              <a:gd name="connsiteY62" fmla="*/ 0 h 9525"/>
                              <a:gd name="connsiteX63" fmla="*/ 3667 w 28575"/>
                              <a:gd name="connsiteY63" fmla="*/ 0 h 9525"/>
                              <a:gd name="connsiteX64" fmla="*/ 3667 w 28575"/>
                              <a:gd name="connsiteY64" fmla="*/ 6353 h 9525"/>
                              <a:gd name="connsiteX65" fmla="*/ 3667 w 28575"/>
                              <a:gd name="connsiteY65" fmla="*/ 6353 h 9525"/>
                              <a:gd name="connsiteX66" fmla="*/ 3667 w 28575"/>
                              <a:gd name="connsiteY66" fmla="*/ 6353 h 9525"/>
                              <a:gd name="connsiteX67" fmla="*/ 3667 w 28575"/>
                              <a:gd name="connsiteY67" fmla="*/ 6353 h 9525"/>
                              <a:gd name="connsiteX68" fmla="*/ 3667 w 28575"/>
                              <a:gd name="connsiteY68" fmla="*/ 6353 h 9525"/>
                              <a:gd name="connsiteX69" fmla="*/ 3667 w 28575"/>
                              <a:gd name="connsiteY69" fmla="*/ 6353 h 9525"/>
                              <a:gd name="connsiteX70" fmla="*/ 4401 w 28575"/>
                              <a:gd name="connsiteY70" fmla="*/ 6353 h 9525"/>
                              <a:gd name="connsiteX71" fmla="*/ 4401 w 28575"/>
                              <a:gd name="connsiteY71" fmla="*/ 6353 h 9525"/>
                              <a:gd name="connsiteX72" fmla="*/ 4401 w 28575"/>
                              <a:gd name="connsiteY72" fmla="*/ 6353 h 9525"/>
                              <a:gd name="connsiteX73" fmla="*/ 4401 w 28575"/>
                              <a:gd name="connsiteY73" fmla="*/ 3172 h 9525"/>
                              <a:gd name="connsiteX74" fmla="*/ 4401 w 28575"/>
                              <a:gd name="connsiteY74" fmla="*/ 3172 h 9525"/>
                              <a:gd name="connsiteX75" fmla="*/ 4401 w 28575"/>
                              <a:gd name="connsiteY75" fmla="*/ 3172 h 9525"/>
                              <a:gd name="connsiteX76" fmla="*/ 4401 w 28575"/>
                              <a:gd name="connsiteY76" fmla="*/ 0 h 9525"/>
                              <a:gd name="connsiteX77" fmla="*/ 4401 w 28575"/>
                              <a:gd name="connsiteY77" fmla="*/ 0 h 9525"/>
                              <a:gd name="connsiteX78" fmla="*/ 4401 w 28575"/>
                              <a:gd name="connsiteY78" fmla="*/ 3172 h 9525"/>
                              <a:gd name="connsiteX79" fmla="*/ 4401 w 28575"/>
                              <a:gd name="connsiteY79" fmla="*/ 3172 h 9525"/>
                              <a:gd name="connsiteX80" fmla="*/ 4401 w 28575"/>
                              <a:gd name="connsiteY80" fmla="*/ 3172 h 9525"/>
                              <a:gd name="connsiteX81" fmla="*/ 4401 w 28575"/>
                              <a:gd name="connsiteY81" fmla="*/ 3172 h 9525"/>
                              <a:gd name="connsiteX82" fmla="*/ 5124 w 28575"/>
                              <a:gd name="connsiteY82" fmla="*/ 3172 h 9525"/>
                              <a:gd name="connsiteX83" fmla="*/ 5124 w 28575"/>
                              <a:gd name="connsiteY83" fmla="*/ 3172 h 9525"/>
                              <a:gd name="connsiteX84" fmla="*/ 5124 w 28575"/>
                              <a:gd name="connsiteY84" fmla="*/ 6353 h 9525"/>
                              <a:gd name="connsiteX85" fmla="*/ 5124 w 28575"/>
                              <a:gd name="connsiteY85" fmla="*/ 6353 h 9525"/>
                              <a:gd name="connsiteX86" fmla="*/ 5124 w 28575"/>
                              <a:gd name="connsiteY86" fmla="*/ 0 h 9525"/>
                              <a:gd name="connsiteX87" fmla="*/ 5124 w 28575"/>
                              <a:gd name="connsiteY87" fmla="*/ 0 h 9525"/>
                              <a:gd name="connsiteX88" fmla="*/ 5124 w 28575"/>
                              <a:gd name="connsiteY88" fmla="*/ 0 h 9525"/>
                              <a:gd name="connsiteX89" fmla="*/ 5124 w 28575"/>
                              <a:gd name="connsiteY89" fmla="*/ 0 h 9525"/>
                              <a:gd name="connsiteX90" fmla="*/ 5124 w 28575"/>
                              <a:gd name="connsiteY90" fmla="*/ 3172 h 9525"/>
                              <a:gd name="connsiteX91" fmla="*/ 5124 w 28575"/>
                              <a:gd name="connsiteY91" fmla="*/ 3172 h 9525"/>
                              <a:gd name="connsiteX92" fmla="*/ 5124 w 28575"/>
                              <a:gd name="connsiteY92" fmla="*/ 3172 h 9525"/>
                              <a:gd name="connsiteX93" fmla="*/ 5124 w 28575"/>
                              <a:gd name="connsiteY93" fmla="*/ 3172 h 9525"/>
                              <a:gd name="connsiteX94" fmla="*/ 5858 w 28575"/>
                              <a:gd name="connsiteY94" fmla="*/ 6353 h 9525"/>
                              <a:gd name="connsiteX95" fmla="*/ 5858 w 28575"/>
                              <a:gd name="connsiteY95" fmla="*/ 3172 h 9525"/>
                              <a:gd name="connsiteX96" fmla="*/ 5858 w 28575"/>
                              <a:gd name="connsiteY96" fmla="*/ 6353 h 9525"/>
                              <a:gd name="connsiteX97" fmla="*/ 5858 w 28575"/>
                              <a:gd name="connsiteY97" fmla="*/ 3172 h 9525"/>
                              <a:gd name="connsiteX98" fmla="*/ 5858 w 28575"/>
                              <a:gd name="connsiteY98" fmla="*/ 3172 h 9525"/>
                              <a:gd name="connsiteX99" fmla="*/ 5858 w 28575"/>
                              <a:gd name="connsiteY99" fmla="*/ 3172 h 9525"/>
                              <a:gd name="connsiteX100" fmla="*/ 5858 w 28575"/>
                              <a:gd name="connsiteY100" fmla="*/ 0 h 9525"/>
                              <a:gd name="connsiteX101" fmla="*/ 5858 w 28575"/>
                              <a:gd name="connsiteY101" fmla="*/ 3172 h 9525"/>
                              <a:gd name="connsiteX102" fmla="*/ 5858 w 28575"/>
                              <a:gd name="connsiteY102" fmla="*/ 3172 h 9525"/>
                              <a:gd name="connsiteX103" fmla="*/ 5858 w 28575"/>
                              <a:gd name="connsiteY103" fmla="*/ 3172 h 9525"/>
                              <a:gd name="connsiteX104" fmla="*/ 5858 w 28575"/>
                              <a:gd name="connsiteY104" fmla="*/ 3172 h 9525"/>
                              <a:gd name="connsiteX105" fmla="*/ 5858 w 28575"/>
                              <a:gd name="connsiteY105" fmla="*/ 3172 h 9525"/>
                              <a:gd name="connsiteX106" fmla="*/ 6591 w 28575"/>
                              <a:gd name="connsiteY106" fmla="*/ 3172 h 9525"/>
                              <a:gd name="connsiteX107" fmla="*/ 6591 w 28575"/>
                              <a:gd name="connsiteY107" fmla="*/ 0 h 9525"/>
                              <a:gd name="connsiteX108" fmla="*/ 6591 w 28575"/>
                              <a:gd name="connsiteY108" fmla="*/ 0 h 9525"/>
                              <a:gd name="connsiteX109" fmla="*/ 6591 w 28575"/>
                              <a:gd name="connsiteY109" fmla="*/ 3172 h 9525"/>
                              <a:gd name="connsiteX110" fmla="*/ 6591 w 28575"/>
                              <a:gd name="connsiteY110" fmla="*/ 3172 h 9525"/>
                              <a:gd name="connsiteX111" fmla="*/ 6591 w 28575"/>
                              <a:gd name="connsiteY111" fmla="*/ 3172 h 9525"/>
                              <a:gd name="connsiteX112" fmla="*/ 6591 w 28575"/>
                              <a:gd name="connsiteY112" fmla="*/ 3172 h 9525"/>
                              <a:gd name="connsiteX113" fmla="*/ 6591 w 28575"/>
                              <a:gd name="connsiteY113" fmla="*/ 0 h 9525"/>
                              <a:gd name="connsiteX114" fmla="*/ 6591 w 28575"/>
                              <a:gd name="connsiteY114" fmla="*/ 0 h 9525"/>
                              <a:gd name="connsiteX115" fmla="*/ 6591 w 28575"/>
                              <a:gd name="connsiteY115" fmla="*/ 0 h 9525"/>
                              <a:gd name="connsiteX116" fmla="*/ 6591 w 28575"/>
                              <a:gd name="connsiteY116" fmla="*/ 0 h 9525"/>
                              <a:gd name="connsiteX117" fmla="*/ 6591 w 28575"/>
                              <a:gd name="connsiteY117" fmla="*/ 0 h 9525"/>
                              <a:gd name="connsiteX118" fmla="*/ 7325 w 28575"/>
                              <a:gd name="connsiteY118" fmla="*/ 0 h 9525"/>
                              <a:gd name="connsiteX119" fmla="*/ 7325 w 28575"/>
                              <a:gd name="connsiteY119" fmla="*/ 3172 h 9525"/>
                              <a:gd name="connsiteX120" fmla="*/ 7325 w 28575"/>
                              <a:gd name="connsiteY120" fmla="*/ 3172 h 9525"/>
                              <a:gd name="connsiteX121" fmla="*/ 7325 w 28575"/>
                              <a:gd name="connsiteY121" fmla="*/ 6353 h 9525"/>
                              <a:gd name="connsiteX122" fmla="*/ 7325 w 28575"/>
                              <a:gd name="connsiteY122" fmla="*/ 6353 h 9525"/>
                              <a:gd name="connsiteX123" fmla="*/ 7325 w 28575"/>
                              <a:gd name="connsiteY123" fmla="*/ 6353 h 9525"/>
                              <a:gd name="connsiteX124" fmla="*/ 7325 w 28575"/>
                              <a:gd name="connsiteY124" fmla="*/ 6353 h 9525"/>
                              <a:gd name="connsiteX125" fmla="*/ 7325 w 28575"/>
                              <a:gd name="connsiteY125" fmla="*/ 6353 h 9525"/>
                              <a:gd name="connsiteX126" fmla="*/ 7325 w 28575"/>
                              <a:gd name="connsiteY126" fmla="*/ 3172 h 9525"/>
                              <a:gd name="connsiteX127" fmla="*/ 7325 w 28575"/>
                              <a:gd name="connsiteY127" fmla="*/ 3172 h 9525"/>
                              <a:gd name="connsiteX128" fmla="*/ 7325 w 28575"/>
                              <a:gd name="connsiteY128" fmla="*/ 3172 h 9525"/>
                              <a:gd name="connsiteX129" fmla="*/ 7325 w 28575"/>
                              <a:gd name="connsiteY129" fmla="*/ 6353 h 9525"/>
                              <a:gd name="connsiteX130" fmla="*/ 7325 w 28575"/>
                              <a:gd name="connsiteY130" fmla="*/ 6353 h 9525"/>
                              <a:gd name="connsiteX131" fmla="*/ 7325 w 28575"/>
                              <a:gd name="connsiteY131" fmla="*/ 3172 h 9525"/>
                              <a:gd name="connsiteX132" fmla="*/ 7325 w 28575"/>
                              <a:gd name="connsiteY132" fmla="*/ 3172 h 9525"/>
                              <a:gd name="connsiteX133" fmla="*/ 7325 w 28575"/>
                              <a:gd name="connsiteY133" fmla="*/ 0 h 9525"/>
                              <a:gd name="connsiteX134" fmla="*/ 7325 w 28575"/>
                              <a:gd name="connsiteY134" fmla="*/ 0 h 9525"/>
                              <a:gd name="connsiteX135" fmla="*/ 7325 w 28575"/>
                              <a:gd name="connsiteY135" fmla="*/ 0 h 9525"/>
                              <a:gd name="connsiteX136" fmla="*/ 7325 w 28575"/>
                              <a:gd name="connsiteY136" fmla="*/ 6353 h 9525"/>
                              <a:gd name="connsiteX137" fmla="*/ 7325 w 28575"/>
                              <a:gd name="connsiteY137" fmla="*/ 6353 h 9525"/>
                              <a:gd name="connsiteX138" fmla="*/ 8058 w 28575"/>
                              <a:gd name="connsiteY138" fmla="*/ 6353 h 9525"/>
                              <a:gd name="connsiteX139" fmla="*/ 8058 w 28575"/>
                              <a:gd name="connsiteY139" fmla="*/ 3172 h 9525"/>
                              <a:gd name="connsiteX140" fmla="*/ 8058 w 28575"/>
                              <a:gd name="connsiteY140" fmla="*/ 3172 h 9525"/>
                              <a:gd name="connsiteX141" fmla="*/ 8058 w 28575"/>
                              <a:gd name="connsiteY141" fmla="*/ 0 h 9525"/>
                              <a:gd name="connsiteX142" fmla="*/ 8058 w 28575"/>
                              <a:gd name="connsiteY142" fmla="*/ 0 h 9525"/>
                              <a:gd name="connsiteX143" fmla="*/ 8058 w 28575"/>
                              <a:gd name="connsiteY143" fmla="*/ 3172 h 9525"/>
                              <a:gd name="connsiteX144" fmla="*/ 8058 w 28575"/>
                              <a:gd name="connsiteY144" fmla="*/ 3172 h 9525"/>
                              <a:gd name="connsiteX145" fmla="*/ 8058 w 28575"/>
                              <a:gd name="connsiteY145" fmla="*/ 3172 h 9525"/>
                              <a:gd name="connsiteX146" fmla="*/ 8058 w 28575"/>
                              <a:gd name="connsiteY146" fmla="*/ 3172 h 9525"/>
                              <a:gd name="connsiteX147" fmla="*/ 8058 w 28575"/>
                              <a:gd name="connsiteY147" fmla="*/ 3172 h 9525"/>
                              <a:gd name="connsiteX148" fmla="*/ 8058 w 28575"/>
                              <a:gd name="connsiteY148" fmla="*/ 3172 h 9525"/>
                              <a:gd name="connsiteX149" fmla="*/ 8058 w 28575"/>
                              <a:gd name="connsiteY149" fmla="*/ 0 h 9525"/>
                              <a:gd name="connsiteX150" fmla="*/ 8792 w 28575"/>
                              <a:gd name="connsiteY150" fmla="*/ 0 h 9525"/>
                              <a:gd name="connsiteX151" fmla="*/ 8792 w 28575"/>
                              <a:gd name="connsiteY151" fmla="*/ 0 h 9525"/>
                              <a:gd name="connsiteX152" fmla="*/ 8792 w 28575"/>
                              <a:gd name="connsiteY152" fmla="*/ 0 h 9525"/>
                              <a:gd name="connsiteX153" fmla="*/ 8792 w 28575"/>
                              <a:gd name="connsiteY153" fmla="*/ 0 h 9525"/>
                              <a:gd name="connsiteX154" fmla="*/ 8792 w 28575"/>
                              <a:gd name="connsiteY154" fmla="*/ 0 h 9525"/>
                              <a:gd name="connsiteX155" fmla="*/ 8792 w 28575"/>
                              <a:gd name="connsiteY155" fmla="*/ 0 h 9525"/>
                              <a:gd name="connsiteX156" fmla="*/ 8792 w 28575"/>
                              <a:gd name="connsiteY156" fmla="*/ 0 h 9525"/>
                              <a:gd name="connsiteX157" fmla="*/ 8792 w 28575"/>
                              <a:gd name="connsiteY157" fmla="*/ 3172 h 9525"/>
                              <a:gd name="connsiteX158" fmla="*/ 8792 w 28575"/>
                              <a:gd name="connsiteY158" fmla="*/ 3172 h 9525"/>
                              <a:gd name="connsiteX159" fmla="*/ 8792 w 28575"/>
                              <a:gd name="connsiteY159" fmla="*/ 3172 h 9525"/>
                              <a:gd name="connsiteX160" fmla="*/ 8792 w 28575"/>
                              <a:gd name="connsiteY160" fmla="*/ 6353 h 9525"/>
                              <a:gd name="connsiteX161" fmla="*/ 8792 w 28575"/>
                              <a:gd name="connsiteY161" fmla="*/ 6353 h 9525"/>
                              <a:gd name="connsiteX162" fmla="*/ 9525 w 28575"/>
                              <a:gd name="connsiteY162" fmla="*/ 3172 h 9525"/>
                              <a:gd name="connsiteX163" fmla="*/ 9525 w 28575"/>
                              <a:gd name="connsiteY163" fmla="*/ 3172 h 9525"/>
                              <a:gd name="connsiteX164" fmla="*/ 9525 w 28575"/>
                              <a:gd name="connsiteY164" fmla="*/ 0 h 9525"/>
                              <a:gd name="connsiteX165" fmla="*/ 9525 w 28575"/>
                              <a:gd name="connsiteY165" fmla="*/ 0 h 9525"/>
                              <a:gd name="connsiteX166" fmla="*/ 9525 w 28575"/>
                              <a:gd name="connsiteY166" fmla="*/ 0 h 9525"/>
                              <a:gd name="connsiteX167" fmla="*/ 9525 w 28575"/>
                              <a:gd name="connsiteY167" fmla="*/ 3172 h 9525"/>
                              <a:gd name="connsiteX168" fmla="*/ 9525 w 28575"/>
                              <a:gd name="connsiteY168" fmla="*/ 3172 h 9525"/>
                              <a:gd name="connsiteX169" fmla="*/ 9525 w 28575"/>
                              <a:gd name="connsiteY169" fmla="*/ 0 h 9525"/>
                              <a:gd name="connsiteX170" fmla="*/ 9525 w 28575"/>
                              <a:gd name="connsiteY170" fmla="*/ 0 h 9525"/>
                              <a:gd name="connsiteX171" fmla="*/ 9525 w 28575"/>
                              <a:gd name="connsiteY171" fmla="*/ 0 h 9525"/>
                              <a:gd name="connsiteX172" fmla="*/ 9525 w 28575"/>
                              <a:gd name="connsiteY172" fmla="*/ 0 h 9525"/>
                              <a:gd name="connsiteX173" fmla="*/ 9525 w 28575"/>
                              <a:gd name="connsiteY173" fmla="*/ 0 h 9525"/>
                              <a:gd name="connsiteX174" fmla="*/ 10258 w 28575"/>
                              <a:gd name="connsiteY174" fmla="*/ 3172 h 9525"/>
                              <a:gd name="connsiteX175" fmla="*/ 10258 w 28575"/>
                              <a:gd name="connsiteY175" fmla="*/ 0 h 9525"/>
                              <a:gd name="connsiteX176" fmla="*/ 10258 w 28575"/>
                              <a:gd name="connsiteY176" fmla="*/ 0 h 9525"/>
                              <a:gd name="connsiteX177" fmla="*/ 10258 w 28575"/>
                              <a:gd name="connsiteY177" fmla="*/ 0 h 9525"/>
                              <a:gd name="connsiteX178" fmla="*/ 10258 w 28575"/>
                              <a:gd name="connsiteY178" fmla="*/ 0 h 9525"/>
                              <a:gd name="connsiteX179" fmla="*/ 10258 w 28575"/>
                              <a:gd name="connsiteY179" fmla="*/ 3172 h 9525"/>
                              <a:gd name="connsiteX180" fmla="*/ 10258 w 28575"/>
                              <a:gd name="connsiteY180" fmla="*/ 3172 h 9525"/>
                              <a:gd name="connsiteX181" fmla="*/ 10258 w 28575"/>
                              <a:gd name="connsiteY181" fmla="*/ 3172 h 9525"/>
                              <a:gd name="connsiteX182" fmla="*/ 10258 w 28575"/>
                              <a:gd name="connsiteY182" fmla="*/ 3172 h 9525"/>
                              <a:gd name="connsiteX183" fmla="*/ 10258 w 28575"/>
                              <a:gd name="connsiteY183" fmla="*/ 3172 h 9525"/>
                              <a:gd name="connsiteX184" fmla="*/ 10258 w 28575"/>
                              <a:gd name="connsiteY184" fmla="*/ 3172 h 9525"/>
                              <a:gd name="connsiteX185" fmla="*/ 10258 w 28575"/>
                              <a:gd name="connsiteY185" fmla="*/ 3172 h 9525"/>
                              <a:gd name="connsiteX186" fmla="*/ 10992 w 28575"/>
                              <a:gd name="connsiteY186" fmla="*/ 0 h 9525"/>
                              <a:gd name="connsiteX187" fmla="*/ 10992 w 28575"/>
                              <a:gd name="connsiteY187" fmla="*/ 0 h 9525"/>
                              <a:gd name="connsiteX188" fmla="*/ 10992 w 28575"/>
                              <a:gd name="connsiteY188" fmla="*/ 3172 h 9525"/>
                              <a:gd name="connsiteX189" fmla="*/ 10992 w 28575"/>
                              <a:gd name="connsiteY189" fmla="*/ 3172 h 9525"/>
                              <a:gd name="connsiteX190" fmla="*/ 10992 w 28575"/>
                              <a:gd name="connsiteY190" fmla="*/ 6353 h 9525"/>
                              <a:gd name="connsiteX191" fmla="*/ 10992 w 28575"/>
                              <a:gd name="connsiteY191" fmla="*/ 6353 h 9525"/>
                              <a:gd name="connsiteX192" fmla="*/ 10992 w 28575"/>
                              <a:gd name="connsiteY192" fmla="*/ 3172 h 9525"/>
                              <a:gd name="connsiteX193" fmla="*/ 10992 w 28575"/>
                              <a:gd name="connsiteY193" fmla="*/ 3172 h 9525"/>
                              <a:gd name="connsiteX194" fmla="*/ 10992 w 28575"/>
                              <a:gd name="connsiteY194" fmla="*/ 0 h 9525"/>
                              <a:gd name="connsiteX195" fmla="*/ 10992 w 28575"/>
                              <a:gd name="connsiteY195" fmla="*/ 0 h 9525"/>
                              <a:gd name="connsiteX196" fmla="*/ 10992 w 28575"/>
                              <a:gd name="connsiteY196" fmla="*/ 3172 h 9525"/>
                              <a:gd name="connsiteX197" fmla="*/ 10992 w 28575"/>
                              <a:gd name="connsiteY197" fmla="*/ 3172 h 9525"/>
                              <a:gd name="connsiteX198" fmla="*/ 11725 w 28575"/>
                              <a:gd name="connsiteY198" fmla="*/ 3172 h 9525"/>
                              <a:gd name="connsiteX199" fmla="*/ 11725 w 28575"/>
                              <a:gd name="connsiteY199" fmla="*/ 0 h 9525"/>
                              <a:gd name="connsiteX200" fmla="*/ 11725 w 28575"/>
                              <a:gd name="connsiteY200" fmla="*/ 0 h 9525"/>
                              <a:gd name="connsiteX201" fmla="*/ 11725 w 28575"/>
                              <a:gd name="connsiteY201" fmla="*/ 0 h 9525"/>
                              <a:gd name="connsiteX202" fmla="*/ 11725 w 28575"/>
                              <a:gd name="connsiteY202" fmla="*/ 3172 h 9525"/>
                              <a:gd name="connsiteX203" fmla="*/ 11725 w 28575"/>
                              <a:gd name="connsiteY203" fmla="*/ 0 h 9525"/>
                              <a:gd name="connsiteX204" fmla="*/ 11725 w 28575"/>
                              <a:gd name="connsiteY204" fmla="*/ 3172 h 9525"/>
                              <a:gd name="connsiteX205" fmla="*/ 11725 w 28575"/>
                              <a:gd name="connsiteY205" fmla="*/ 0 h 9525"/>
                              <a:gd name="connsiteX206" fmla="*/ 11725 w 28575"/>
                              <a:gd name="connsiteY206" fmla="*/ 3172 h 9525"/>
                              <a:gd name="connsiteX207" fmla="*/ 11725 w 28575"/>
                              <a:gd name="connsiteY207" fmla="*/ 3172 h 9525"/>
                              <a:gd name="connsiteX208" fmla="*/ 11725 w 28575"/>
                              <a:gd name="connsiteY208" fmla="*/ 3172 h 9525"/>
                              <a:gd name="connsiteX209" fmla="*/ 11725 w 28575"/>
                              <a:gd name="connsiteY209" fmla="*/ 0 h 9525"/>
                              <a:gd name="connsiteX210" fmla="*/ 11725 w 28575"/>
                              <a:gd name="connsiteY210" fmla="*/ 0 h 9525"/>
                              <a:gd name="connsiteX211" fmla="*/ 11725 w 28575"/>
                              <a:gd name="connsiteY211" fmla="*/ 3172 h 9525"/>
                              <a:gd name="connsiteX212" fmla="*/ 11725 w 28575"/>
                              <a:gd name="connsiteY212" fmla="*/ 6353 h 9525"/>
                              <a:gd name="connsiteX213" fmla="*/ 11725 w 28575"/>
                              <a:gd name="connsiteY213" fmla="*/ 3172 h 9525"/>
                              <a:gd name="connsiteX214" fmla="*/ 11725 w 28575"/>
                              <a:gd name="connsiteY214" fmla="*/ 3172 h 9525"/>
                              <a:gd name="connsiteX215" fmla="*/ 11725 w 28575"/>
                              <a:gd name="connsiteY215" fmla="*/ 3172 h 9525"/>
                              <a:gd name="connsiteX216" fmla="*/ 11725 w 28575"/>
                              <a:gd name="connsiteY216" fmla="*/ 3172 h 9525"/>
                              <a:gd name="connsiteX217" fmla="*/ 11725 w 28575"/>
                              <a:gd name="connsiteY217" fmla="*/ 3172 h 9525"/>
                              <a:gd name="connsiteX218" fmla="*/ 12459 w 28575"/>
                              <a:gd name="connsiteY218" fmla="*/ 3172 h 9525"/>
                              <a:gd name="connsiteX219" fmla="*/ 12459 w 28575"/>
                              <a:gd name="connsiteY219" fmla="*/ 6353 h 9525"/>
                              <a:gd name="connsiteX220" fmla="*/ 12459 w 28575"/>
                              <a:gd name="connsiteY220" fmla="*/ 3172 h 9525"/>
                              <a:gd name="connsiteX221" fmla="*/ 12459 w 28575"/>
                              <a:gd name="connsiteY221" fmla="*/ 0 h 9525"/>
                              <a:gd name="connsiteX222" fmla="*/ 12459 w 28575"/>
                              <a:gd name="connsiteY222" fmla="*/ 3172 h 9525"/>
                              <a:gd name="connsiteX223" fmla="*/ 12459 w 28575"/>
                              <a:gd name="connsiteY223" fmla="*/ 0 h 9525"/>
                              <a:gd name="connsiteX224" fmla="*/ 12459 w 28575"/>
                              <a:gd name="connsiteY224" fmla="*/ 0 h 9525"/>
                              <a:gd name="connsiteX225" fmla="*/ 12459 w 28575"/>
                              <a:gd name="connsiteY225" fmla="*/ 0 h 9525"/>
                              <a:gd name="connsiteX226" fmla="*/ 12459 w 28575"/>
                              <a:gd name="connsiteY226" fmla="*/ 0 h 9525"/>
                              <a:gd name="connsiteX227" fmla="*/ 12459 w 28575"/>
                              <a:gd name="connsiteY227" fmla="*/ 0 h 9525"/>
                              <a:gd name="connsiteX228" fmla="*/ 12459 w 28575"/>
                              <a:gd name="connsiteY228" fmla="*/ 3172 h 9525"/>
                              <a:gd name="connsiteX229" fmla="*/ 12459 w 28575"/>
                              <a:gd name="connsiteY229" fmla="*/ 6353 h 9525"/>
                              <a:gd name="connsiteX230" fmla="*/ 13192 w 28575"/>
                              <a:gd name="connsiteY230" fmla="*/ 6353 h 9525"/>
                              <a:gd name="connsiteX231" fmla="*/ 13192 w 28575"/>
                              <a:gd name="connsiteY231" fmla="*/ 6353 h 9525"/>
                              <a:gd name="connsiteX232" fmla="*/ 13192 w 28575"/>
                              <a:gd name="connsiteY232" fmla="*/ 9525 h 9525"/>
                              <a:gd name="connsiteX233" fmla="*/ 13192 w 28575"/>
                              <a:gd name="connsiteY233" fmla="*/ 6353 h 9525"/>
                              <a:gd name="connsiteX234" fmla="*/ 13192 w 28575"/>
                              <a:gd name="connsiteY234" fmla="*/ 6353 h 9525"/>
                              <a:gd name="connsiteX235" fmla="*/ 13192 w 28575"/>
                              <a:gd name="connsiteY235" fmla="*/ 6353 h 9525"/>
                              <a:gd name="connsiteX236" fmla="*/ 13192 w 28575"/>
                              <a:gd name="connsiteY236" fmla="*/ 3172 h 9525"/>
                              <a:gd name="connsiteX237" fmla="*/ 13192 w 28575"/>
                              <a:gd name="connsiteY237" fmla="*/ 6353 h 9525"/>
                              <a:gd name="connsiteX238" fmla="*/ 13192 w 28575"/>
                              <a:gd name="connsiteY238" fmla="*/ 6353 h 9525"/>
                              <a:gd name="connsiteX239" fmla="*/ 13192 w 28575"/>
                              <a:gd name="connsiteY239" fmla="*/ 6353 h 9525"/>
                              <a:gd name="connsiteX240" fmla="*/ 13192 w 28575"/>
                              <a:gd name="connsiteY240" fmla="*/ 3172 h 9525"/>
                              <a:gd name="connsiteX241" fmla="*/ 13192 w 28575"/>
                              <a:gd name="connsiteY241" fmla="*/ 0 h 9525"/>
                              <a:gd name="connsiteX242" fmla="*/ 13926 w 28575"/>
                              <a:gd name="connsiteY242" fmla="*/ 3172 h 9525"/>
                              <a:gd name="connsiteX243" fmla="*/ 13926 w 28575"/>
                              <a:gd name="connsiteY243" fmla="*/ 0 h 9525"/>
                              <a:gd name="connsiteX244" fmla="*/ 13926 w 28575"/>
                              <a:gd name="connsiteY244" fmla="*/ 3172 h 9525"/>
                              <a:gd name="connsiteX245" fmla="*/ 13926 w 28575"/>
                              <a:gd name="connsiteY245" fmla="*/ 0 h 9525"/>
                              <a:gd name="connsiteX246" fmla="*/ 13926 w 28575"/>
                              <a:gd name="connsiteY246" fmla="*/ 3172 h 9525"/>
                              <a:gd name="connsiteX247" fmla="*/ 13926 w 28575"/>
                              <a:gd name="connsiteY247" fmla="*/ 3172 h 9525"/>
                              <a:gd name="connsiteX248" fmla="*/ 13926 w 28575"/>
                              <a:gd name="connsiteY248" fmla="*/ 3172 h 9525"/>
                              <a:gd name="connsiteX249" fmla="*/ 13926 w 28575"/>
                              <a:gd name="connsiteY249" fmla="*/ 6353 h 9525"/>
                              <a:gd name="connsiteX250" fmla="*/ 13926 w 28575"/>
                              <a:gd name="connsiteY250" fmla="*/ 3172 h 9525"/>
                              <a:gd name="connsiteX251" fmla="*/ 13926 w 28575"/>
                              <a:gd name="connsiteY251" fmla="*/ 3172 h 9525"/>
                              <a:gd name="connsiteX252" fmla="*/ 13926 w 28575"/>
                              <a:gd name="connsiteY252" fmla="*/ 3172 h 9525"/>
                              <a:gd name="connsiteX253" fmla="*/ 13926 w 28575"/>
                              <a:gd name="connsiteY253" fmla="*/ 0 h 9525"/>
                              <a:gd name="connsiteX254" fmla="*/ 14649 w 28575"/>
                              <a:gd name="connsiteY254" fmla="*/ 0 h 9525"/>
                              <a:gd name="connsiteX255" fmla="*/ 14649 w 28575"/>
                              <a:gd name="connsiteY255" fmla="*/ 0 h 9525"/>
                              <a:gd name="connsiteX256" fmla="*/ 14649 w 28575"/>
                              <a:gd name="connsiteY256" fmla="*/ 3172 h 9525"/>
                              <a:gd name="connsiteX257" fmla="*/ 14649 w 28575"/>
                              <a:gd name="connsiteY257" fmla="*/ 0 h 9525"/>
                              <a:gd name="connsiteX258" fmla="*/ 14649 w 28575"/>
                              <a:gd name="connsiteY258" fmla="*/ 3172 h 9525"/>
                              <a:gd name="connsiteX259" fmla="*/ 14649 w 28575"/>
                              <a:gd name="connsiteY259" fmla="*/ 3172 h 9525"/>
                              <a:gd name="connsiteX260" fmla="*/ 14649 w 28575"/>
                              <a:gd name="connsiteY260" fmla="*/ 6353 h 9525"/>
                              <a:gd name="connsiteX261" fmla="*/ 14649 w 28575"/>
                              <a:gd name="connsiteY261" fmla="*/ 6353 h 9525"/>
                              <a:gd name="connsiteX262" fmla="*/ 14649 w 28575"/>
                              <a:gd name="connsiteY262" fmla="*/ 3172 h 9525"/>
                              <a:gd name="connsiteX263" fmla="*/ 14649 w 28575"/>
                              <a:gd name="connsiteY263" fmla="*/ 6353 h 9525"/>
                              <a:gd name="connsiteX264" fmla="*/ 14649 w 28575"/>
                              <a:gd name="connsiteY264" fmla="*/ 6353 h 9525"/>
                              <a:gd name="connsiteX265" fmla="*/ 14649 w 28575"/>
                              <a:gd name="connsiteY265" fmla="*/ 6353 h 9525"/>
                              <a:gd name="connsiteX266" fmla="*/ 15383 w 28575"/>
                              <a:gd name="connsiteY266" fmla="*/ 6353 h 9525"/>
                              <a:gd name="connsiteX267" fmla="*/ 15383 w 28575"/>
                              <a:gd name="connsiteY267" fmla="*/ 6353 h 9525"/>
                              <a:gd name="connsiteX268" fmla="*/ 15383 w 28575"/>
                              <a:gd name="connsiteY268" fmla="*/ 6353 h 9525"/>
                              <a:gd name="connsiteX269" fmla="*/ 15383 w 28575"/>
                              <a:gd name="connsiteY269" fmla="*/ 3172 h 9525"/>
                              <a:gd name="connsiteX270" fmla="*/ 15383 w 28575"/>
                              <a:gd name="connsiteY270" fmla="*/ 3172 h 9525"/>
                              <a:gd name="connsiteX271" fmla="*/ 15383 w 28575"/>
                              <a:gd name="connsiteY271" fmla="*/ 3172 h 9525"/>
                              <a:gd name="connsiteX272" fmla="*/ 15383 w 28575"/>
                              <a:gd name="connsiteY272" fmla="*/ 3172 h 9525"/>
                              <a:gd name="connsiteX273" fmla="*/ 15383 w 28575"/>
                              <a:gd name="connsiteY273" fmla="*/ 3172 h 9525"/>
                              <a:gd name="connsiteX274" fmla="*/ 15383 w 28575"/>
                              <a:gd name="connsiteY274" fmla="*/ 3172 h 9525"/>
                              <a:gd name="connsiteX275" fmla="*/ 15383 w 28575"/>
                              <a:gd name="connsiteY275" fmla="*/ 3172 h 9525"/>
                              <a:gd name="connsiteX276" fmla="*/ 15383 w 28575"/>
                              <a:gd name="connsiteY276" fmla="*/ 3172 h 9525"/>
                              <a:gd name="connsiteX277" fmla="*/ 15383 w 28575"/>
                              <a:gd name="connsiteY277" fmla="*/ 0 h 9525"/>
                              <a:gd name="connsiteX278" fmla="*/ 15383 w 28575"/>
                              <a:gd name="connsiteY278" fmla="*/ 0 h 9525"/>
                              <a:gd name="connsiteX279" fmla="*/ 15383 w 28575"/>
                              <a:gd name="connsiteY279" fmla="*/ 0 h 9525"/>
                              <a:gd name="connsiteX280" fmla="*/ 16116 w 28575"/>
                              <a:gd name="connsiteY280" fmla="*/ 3172 h 9525"/>
                              <a:gd name="connsiteX281" fmla="*/ 16116 w 28575"/>
                              <a:gd name="connsiteY281" fmla="*/ 3172 h 9525"/>
                              <a:gd name="connsiteX282" fmla="*/ 16116 w 28575"/>
                              <a:gd name="connsiteY282" fmla="*/ 3172 h 9525"/>
                              <a:gd name="connsiteX283" fmla="*/ 16116 w 28575"/>
                              <a:gd name="connsiteY283" fmla="*/ 6353 h 9525"/>
                              <a:gd name="connsiteX284" fmla="*/ 16116 w 28575"/>
                              <a:gd name="connsiteY284" fmla="*/ 6353 h 9525"/>
                              <a:gd name="connsiteX285" fmla="*/ 16116 w 28575"/>
                              <a:gd name="connsiteY285" fmla="*/ 3172 h 9525"/>
                              <a:gd name="connsiteX286" fmla="*/ 16116 w 28575"/>
                              <a:gd name="connsiteY286" fmla="*/ 3172 h 9525"/>
                              <a:gd name="connsiteX287" fmla="*/ 16116 w 28575"/>
                              <a:gd name="connsiteY287" fmla="*/ 0 h 9525"/>
                              <a:gd name="connsiteX288" fmla="*/ 16116 w 28575"/>
                              <a:gd name="connsiteY288" fmla="*/ 0 h 9525"/>
                              <a:gd name="connsiteX289" fmla="*/ 16116 w 28575"/>
                              <a:gd name="connsiteY289" fmla="*/ 0 h 9525"/>
                              <a:gd name="connsiteX290" fmla="*/ 16116 w 28575"/>
                              <a:gd name="connsiteY290" fmla="*/ 0 h 9525"/>
                              <a:gd name="connsiteX291" fmla="*/ 16116 w 28575"/>
                              <a:gd name="connsiteY291" fmla="*/ 3172 h 9525"/>
                              <a:gd name="connsiteX292" fmla="*/ 16850 w 28575"/>
                              <a:gd name="connsiteY292" fmla="*/ 3172 h 9525"/>
                              <a:gd name="connsiteX293" fmla="*/ 16850 w 28575"/>
                              <a:gd name="connsiteY293" fmla="*/ 3172 h 9525"/>
                              <a:gd name="connsiteX294" fmla="*/ 16850 w 28575"/>
                              <a:gd name="connsiteY294" fmla="*/ 3172 h 9525"/>
                              <a:gd name="connsiteX295" fmla="*/ 16850 w 28575"/>
                              <a:gd name="connsiteY295" fmla="*/ 0 h 9525"/>
                              <a:gd name="connsiteX296" fmla="*/ 16850 w 28575"/>
                              <a:gd name="connsiteY296" fmla="*/ 0 h 9525"/>
                              <a:gd name="connsiteX297" fmla="*/ 16850 w 28575"/>
                              <a:gd name="connsiteY297" fmla="*/ 3172 h 9525"/>
                              <a:gd name="connsiteX298" fmla="*/ 16850 w 28575"/>
                              <a:gd name="connsiteY298" fmla="*/ 3172 h 9525"/>
                              <a:gd name="connsiteX299" fmla="*/ 16850 w 28575"/>
                              <a:gd name="connsiteY299" fmla="*/ 6353 h 9525"/>
                              <a:gd name="connsiteX300" fmla="*/ 16850 w 28575"/>
                              <a:gd name="connsiteY300" fmla="*/ 6353 h 9525"/>
                              <a:gd name="connsiteX301" fmla="*/ 16850 w 28575"/>
                              <a:gd name="connsiteY301" fmla="*/ 6353 h 9525"/>
                              <a:gd name="connsiteX302" fmla="*/ 16850 w 28575"/>
                              <a:gd name="connsiteY302" fmla="*/ 3172 h 9525"/>
                              <a:gd name="connsiteX303" fmla="*/ 16850 w 28575"/>
                              <a:gd name="connsiteY303" fmla="*/ 6353 h 9525"/>
                              <a:gd name="connsiteX304" fmla="*/ 16850 w 28575"/>
                              <a:gd name="connsiteY304" fmla="*/ 3172 h 9525"/>
                              <a:gd name="connsiteX305" fmla="*/ 16850 w 28575"/>
                              <a:gd name="connsiteY305" fmla="*/ 3172 h 9525"/>
                              <a:gd name="connsiteX306" fmla="*/ 16850 w 28575"/>
                              <a:gd name="connsiteY306" fmla="*/ 3172 h 9525"/>
                              <a:gd name="connsiteX307" fmla="*/ 16850 w 28575"/>
                              <a:gd name="connsiteY307" fmla="*/ 6353 h 9525"/>
                              <a:gd name="connsiteX308" fmla="*/ 16850 w 28575"/>
                              <a:gd name="connsiteY308" fmla="*/ 3172 h 9525"/>
                              <a:gd name="connsiteX309" fmla="*/ 16850 w 28575"/>
                              <a:gd name="connsiteY309" fmla="*/ 3172 h 9525"/>
                              <a:gd name="connsiteX310" fmla="*/ 17583 w 28575"/>
                              <a:gd name="connsiteY310" fmla="*/ 3172 h 9525"/>
                              <a:gd name="connsiteX311" fmla="*/ 17583 w 28575"/>
                              <a:gd name="connsiteY311" fmla="*/ 3172 h 9525"/>
                              <a:gd name="connsiteX312" fmla="*/ 17583 w 28575"/>
                              <a:gd name="connsiteY312" fmla="*/ 3172 h 9525"/>
                              <a:gd name="connsiteX313" fmla="*/ 17583 w 28575"/>
                              <a:gd name="connsiteY313" fmla="*/ 3172 h 9525"/>
                              <a:gd name="connsiteX314" fmla="*/ 17583 w 28575"/>
                              <a:gd name="connsiteY314" fmla="*/ 6353 h 9525"/>
                              <a:gd name="connsiteX315" fmla="*/ 17583 w 28575"/>
                              <a:gd name="connsiteY315" fmla="*/ 0 h 9525"/>
                              <a:gd name="connsiteX316" fmla="*/ 17583 w 28575"/>
                              <a:gd name="connsiteY316" fmla="*/ 0 h 9525"/>
                              <a:gd name="connsiteX317" fmla="*/ 17583 w 28575"/>
                              <a:gd name="connsiteY317" fmla="*/ 3172 h 9525"/>
                              <a:gd name="connsiteX318" fmla="*/ 17583 w 28575"/>
                              <a:gd name="connsiteY318" fmla="*/ 3172 h 9525"/>
                              <a:gd name="connsiteX319" fmla="*/ 17583 w 28575"/>
                              <a:gd name="connsiteY319" fmla="*/ 0 h 9525"/>
                              <a:gd name="connsiteX320" fmla="*/ 17583 w 28575"/>
                              <a:gd name="connsiteY320" fmla="*/ 3172 h 9525"/>
                              <a:gd name="connsiteX321" fmla="*/ 17583 w 28575"/>
                              <a:gd name="connsiteY321" fmla="*/ 3172 h 9525"/>
                              <a:gd name="connsiteX322" fmla="*/ 18317 w 28575"/>
                              <a:gd name="connsiteY322" fmla="*/ 0 h 9525"/>
                              <a:gd name="connsiteX323" fmla="*/ 18317 w 28575"/>
                              <a:gd name="connsiteY323" fmla="*/ 0 h 9525"/>
                              <a:gd name="connsiteX324" fmla="*/ 18317 w 28575"/>
                              <a:gd name="connsiteY324" fmla="*/ 0 h 9525"/>
                              <a:gd name="connsiteX325" fmla="*/ 18317 w 28575"/>
                              <a:gd name="connsiteY325" fmla="*/ 0 h 9525"/>
                              <a:gd name="connsiteX326" fmla="*/ 18317 w 28575"/>
                              <a:gd name="connsiteY326" fmla="*/ 3172 h 9525"/>
                              <a:gd name="connsiteX327" fmla="*/ 18317 w 28575"/>
                              <a:gd name="connsiteY327" fmla="*/ 3172 h 9525"/>
                              <a:gd name="connsiteX328" fmla="*/ 18317 w 28575"/>
                              <a:gd name="connsiteY328" fmla="*/ 3172 h 9525"/>
                              <a:gd name="connsiteX329" fmla="*/ 18317 w 28575"/>
                              <a:gd name="connsiteY329" fmla="*/ 0 h 9525"/>
                              <a:gd name="connsiteX330" fmla="*/ 18317 w 28575"/>
                              <a:gd name="connsiteY330" fmla="*/ 0 h 9525"/>
                              <a:gd name="connsiteX331" fmla="*/ 18317 w 28575"/>
                              <a:gd name="connsiteY331" fmla="*/ 0 h 9525"/>
                              <a:gd name="connsiteX332" fmla="*/ 18317 w 28575"/>
                              <a:gd name="connsiteY332" fmla="*/ 3172 h 9525"/>
                              <a:gd name="connsiteX333" fmla="*/ 18317 w 28575"/>
                              <a:gd name="connsiteY333" fmla="*/ 3172 h 9525"/>
                              <a:gd name="connsiteX334" fmla="*/ 19050 w 28575"/>
                              <a:gd name="connsiteY334" fmla="*/ 3172 h 9525"/>
                              <a:gd name="connsiteX335" fmla="*/ 19050 w 28575"/>
                              <a:gd name="connsiteY335" fmla="*/ 3172 h 9525"/>
                              <a:gd name="connsiteX336" fmla="*/ 19050 w 28575"/>
                              <a:gd name="connsiteY336" fmla="*/ 3172 h 9525"/>
                              <a:gd name="connsiteX337" fmla="*/ 19050 w 28575"/>
                              <a:gd name="connsiteY337" fmla="*/ 3172 h 9525"/>
                              <a:gd name="connsiteX338" fmla="*/ 19050 w 28575"/>
                              <a:gd name="connsiteY338" fmla="*/ 3172 h 9525"/>
                              <a:gd name="connsiteX339" fmla="*/ 19050 w 28575"/>
                              <a:gd name="connsiteY339" fmla="*/ 3172 h 9525"/>
                              <a:gd name="connsiteX340" fmla="*/ 19050 w 28575"/>
                              <a:gd name="connsiteY340" fmla="*/ 3172 h 9525"/>
                              <a:gd name="connsiteX341" fmla="*/ 19050 w 28575"/>
                              <a:gd name="connsiteY341" fmla="*/ 3172 h 9525"/>
                              <a:gd name="connsiteX342" fmla="*/ 19050 w 28575"/>
                              <a:gd name="connsiteY342" fmla="*/ 3172 h 9525"/>
                              <a:gd name="connsiteX343" fmla="*/ 19050 w 28575"/>
                              <a:gd name="connsiteY343" fmla="*/ 3172 h 9525"/>
                              <a:gd name="connsiteX344" fmla="*/ 19050 w 28575"/>
                              <a:gd name="connsiteY344" fmla="*/ 3172 h 9525"/>
                              <a:gd name="connsiteX345" fmla="*/ 19050 w 28575"/>
                              <a:gd name="connsiteY345" fmla="*/ 3172 h 9525"/>
                              <a:gd name="connsiteX346" fmla="*/ 19783 w 28575"/>
                              <a:gd name="connsiteY346" fmla="*/ 3172 h 9525"/>
                              <a:gd name="connsiteX347" fmla="*/ 19783 w 28575"/>
                              <a:gd name="connsiteY347" fmla="*/ 3172 h 9525"/>
                              <a:gd name="connsiteX348" fmla="*/ 19783 w 28575"/>
                              <a:gd name="connsiteY348" fmla="*/ 6353 h 9525"/>
                              <a:gd name="connsiteX349" fmla="*/ 19783 w 28575"/>
                              <a:gd name="connsiteY349" fmla="*/ 3172 h 9525"/>
                              <a:gd name="connsiteX350" fmla="*/ 19783 w 28575"/>
                              <a:gd name="connsiteY350" fmla="*/ 3172 h 9525"/>
                              <a:gd name="connsiteX351" fmla="*/ 19783 w 28575"/>
                              <a:gd name="connsiteY351" fmla="*/ 3172 h 9525"/>
                              <a:gd name="connsiteX352" fmla="*/ 19783 w 28575"/>
                              <a:gd name="connsiteY352" fmla="*/ 3172 h 9525"/>
                              <a:gd name="connsiteX353" fmla="*/ 19783 w 28575"/>
                              <a:gd name="connsiteY353" fmla="*/ 0 h 9525"/>
                              <a:gd name="connsiteX354" fmla="*/ 19783 w 28575"/>
                              <a:gd name="connsiteY354" fmla="*/ 3172 h 9525"/>
                              <a:gd name="connsiteX355" fmla="*/ 19783 w 28575"/>
                              <a:gd name="connsiteY355" fmla="*/ 0 h 9525"/>
                              <a:gd name="connsiteX356" fmla="*/ 19783 w 28575"/>
                              <a:gd name="connsiteY356" fmla="*/ 0 h 9525"/>
                              <a:gd name="connsiteX357" fmla="*/ 19783 w 28575"/>
                              <a:gd name="connsiteY357" fmla="*/ 3172 h 9525"/>
                              <a:gd name="connsiteX358" fmla="*/ 19783 w 28575"/>
                              <a:gd name="connsiteY358" fmla="*/ 3172 h 9525"/>
                              <a:gd name="connsiteX359" fmla="*/ 19783 w 28575"/>
                              <a:gd name="connsiteY359" fmla="*/ 3172 h 9525"/>
                              <a:gd name="connsiteX360" fmla="*/ 20517 w 28575"/>
                              <a:gd name="connsiteY360" fmla="*/ 3172 h 9525"/>
                              <a:gd name="connsiteX361" fmla="*/ 20517 w 28575"/>
                              <a:gd name="connsiteY361" fmla="*/ 3172 h 9525"/>
                              <a:gd name="connsiteX362" fmla="*/ 20517 w 28575"/>
                              <a:gd name="connsiteY362" fmla="*/ 3172 h 9525"/>
                              <a:gd name="connsiteX363" fmla="*/ 20517 w 28575"/>
                              <a:gd name="connsiteY363" fmla="*/ 3172 h 9525"/>
                              <a:gd name="connsiteX364" fmla="*/ 20517 w 28575"/>
                              <a:gd name="connsiteY364" fmla="*/ 3172 h 9525"/>
                              <a:gd name="connsiteX365" fmla="*/ 20517 w 28575"/>
                              <a:gd name="connsiteY365" fmla="*/ 3172 h 9525"/>
                              <a:gd name="connsiteX366" fmla="*/ 20517 w 28575"/>
                              <a:gd name="connsiteY366" fmla="*/ 3172 h 9525"/>
                              <a:gd name="connsiteX367" fmla="*/ 20517 w 28575"/>
                              <a:gd name="connsiteY367" fmla="*/ 3172 h 9525"/>
                              <a:gd name="connsiteX368" fmla="*/ 20517 w 28575"/>
                              <a:gd name="connsiteY368" fmla="*/ 3172 h 9525"/>
                              <a:gd name="connsiteX369" fmla="*/ 20517 w 28575"/>
                              <a:gd name="connsiteY369" fmla="*/ 3172 h 9525"/>
                              <a:gd name="connsiteX370" fmla="*/ 20517 w 28575"/>
                              <a:gd name="connsiteY370" fmla="*/ 6353 h 9525"/>
                              <a:gd name="connsiteX371" fmla="*/ 20517 w 28575"/>
                              <a:gd name="connsiteY371" fmla="*/ 3172 h 9525"/>
                              <a:gd name="connsiteX372" fmla="*/ 21250 w 28575"/>
                              <a:gd name="connsiteY372" fmla="*/ 3172 h 9525"/>
                              <a:gd name="connsiteX373" fmla="*/ 21250 w 28575"/>
                              <a:gd name="connsiteY373" fmla="*/ 3172 h 9525"/>
                              <a:gd name="connsiteX374" fmla="*/ 21250 w 28575"/>
                              <a:gd name="connsiteY374" fmla="*/ 3172 h 9525"/>
                              <a:gd name="connsiteX375" fmla="*/ 21250 w 28575"/>
                              <a:gd name="connsiteY375" fmla="*/ 3172 h 9525"/>
                              <a:gd name="connsiteX376" fmla="*/ 21250 w 28575"/>
                              <a:gd name="connsiteY376" fmla="*/ 6353 h 9525"/>
                              <a:gd name="connsiteX377" fmla="*/ 21250 w 28575"/>
                              <a:gd name="connsiteY377" fmla="*/ 3172 h 9525"/>
                              <a:gd name="connsiteX378" fmla="*/ 21250 w 28575"/>
                              <a:gd name="connsiteY378" fmla="*/ 0 h 9525"/>
                              <a:gd name="connsiteX379" fmla="*/ 21250 w 28575"/>
                              <a:gd name="connsiteY379" fmla="*/ 3172 h 9525"/>
                              <a:gd name="connsiteX380" fmla="*/ 21250 w 28575"/>
                              <a:gd name="connsiteY380" fmla="*/ 3172 h 9525"/>
                              <a:gd name="connsiteX381" fmla="*/ 21250 w 28575"/>
                              <a:gd name="connsiteY381" fmla="*/ 3172 h 9525"/>
                              <a:gd name="connsiteX382" fmla="*/ 21250 w 28575"/>
                              <a:gd name="connsiteY382" fmla="*/ 3172 h 9525"/>
                              <a:gd name="connsiteX383" fmla="*/ 21250 w 28575"/>
                              <a:gd name="connsiteY383" fmla="*/ 3172 h 9525"/>
                              <a:gd name="connsiteX384" fmla="*/ 21250 w 28575"/>
                              <a:gd name="connsiteY384" fmla="*/ 0 h 9525"/>
                              <a:gd name="connsiteX385" fmla="*/ 21250 w 28575"/>
                              <a:gd name="connsiteY385" fmla="*/ 0 h 9525"/>
                              <a:gd name="connsiteX386" fmla="*/ 21250 w 28575"/>
                              <a:gd name="connsiteY386" fmla="*/ 3172 h 9525"/>
                              <a:gd name="connsiteX387" fmla="*/ 21250 w 28575"/>
                              <a:gd name="connsiteY387" fmla="*/ 6353 h 9525"/>
                              <a:gd name="connsiteX388" fmla="*/ 21250 w 28575"/>
                              <a:gd name="connsiteY388" fmla="*/ 6353 h 9525"/>
                              <a:gd name="connsiteX389" fmla="*/ 21250 w 28575"/>
                              <a:gd name="connsiteY389" fmla="*/ 9525 h 9525"/>
                              <a:gd name="connsiteX390" fmla="*/ 21984 w 28575"/>
                              <a:gd name="connsiteY390" fmla="*/ 6353 h 9525"/>
                              <a:gd name="connsiteX391" fmla="*/ 21984 w 28575"/>
                              <a:gd name="connsiteY391" fmla="*/ 6353 h 9525"/>
                              <a:gd name="connsiteX392" fmla="*/ 21984 w 28575"/>
                              <a:gd name="connsiteY392" fmla="*/ 6353 h 9525"/>
                              <a:gd name="connsiteX393" fmla="*/ 21984 w 28575"/>
                              <a:gd name="connsiteY393" fmla="*/ 6353 h 9525"/>
                              <a:gd name="connsiteX394" fmla="*/ 21984 w 28575"/>
                              <a:gd name="connsiteY394" fmla="*/ 6353 h 9525"/>
                              <a:gd name="connsiteX395" fmla="*/ 21984 w 28575"/>
                              <a:gd name="connsiteY395" fmla="*/ 6353 h 9525"/>
                              <a:gd name="connsiteX396" fmla="*/ 21984 w 28575"/>
                              <a:gd name="connsiteY396" fmla="*/ 6353 h 9525"/>
                              <a:gd name="connsiteX397" fmla="*/ 21984 w 28575"/>
                              <a:gd name="connsiteY397" fmla="*/ 6353 h 9525"/>
                              <a:gd name="connsiteX398" fmla="*/ 21984 w 28575"/>
                              <a:gd name="connsiteY398" fmla="*/ 3172 h 9525"/>
                              <a:gd name="connsiteX399" fmla="*/ 21984 w 28575"/>
                              <a:gd name="connsiteY399" fmla="*/ 0 h 9525"/>
                              <a:gd name="connsiteX400" fmla="*/ 21984 w 28575"/>
                              <a:gd name="connsiteY400" fmla="*/ 0 h 9525"/>
                              <a:gd name="connsiteX401" fmla="*/ 21984 w 28575"/>
                              <a:gd name="connsiteY401" fmla="*/ 0 h 9525"/>
                              <a:gd name="connsiteX402" fmla="*/ 22717 w 28575"/>
                              <a:gd name="connsiteY402" fmla="*/ 3172 h 9525"/>
                              <a:gd name="connsiteX403" fmla="*/ 22717 w 28575"/>
                              <a:gd name="connsiteY403" fmla="*/ 3172 h 9525"/>
                              <a:gd name="connsiteX404" fmla="*/ 22717 w 28575"/>
                              <a:gd name="connsiteY404" fmla="*/ 3172 h 9525"/>
                              <a:gd name="connsiteX405" fmla="*/ 22717 w 28575"/>
                              <a:gd name="connsiteY405" fmla="*/ 6353 h 9525"/>
                              <a:gd name="connsiteX406" fmla="*/ 22717 w 28575"/>
                              <a:gd name="connsiteY406" fmla="*/ 3172 h 9525"/>
                              <a:gd name="connsiteX407" fmla="*/ 22717 w 28575"/>
                              <a:gd name="connsiteY407" fmla="*/ 3172 h 9525"/>
                              <a:gd name="connsiteX408" fmla="*/ 22717 w 28575"/>
                              <a:gd name="connsiteY408" fmla="*/ 3172 h 9525"/>
                              <a:gd name="connsiteX409" fmla="*/ 22717 w 28575"/>
                              <a:gd name="connsiteY409" fmla="*/ 3172 h 9525"/>
                              <a:gd name="connsiteX410" fmla="*/ 22717 w 28575"/>
                              <a:gd name="connsiteY410" fmla="*/ 3172 h 9525"/>
                              <a:gd name="connsiteX411" fmla="*/ 22717 w 28575"/>
                              <a:gd name="connsiteY411" fmla="*/ 3172 h 9525"/>
                              <a:gd name="connsiteX412" fmla="*/ 22717 w 28575"/>
                              <a:gd name="connsiteY412" fmla="*/ 3172 h 9525"/>
                              <a:gd name="connsiteX413" fmla="*/ 22717 w 28575"/>
                              <a:gd name="connsiteY413" fmla="*/ 0 h 9525"/>
                              <a:gd name="connsiteX414" fmla="*/ 23451 w 28575"/>
                              <a:gd name="connsiteY414" fmla="*/ 3172 h 9525"/>
                              <a:gd name="connsiteX415" fmla="*/ 23451 w 28575"/>
                              <a:gd name="connsiteY415" fmla="*/ 0 h 9525"/>
                              <a:gd name="connsiteX416" fmla="*/ 23451 w 28575"/>
                              <a:gd name="connsiteY416" fmla="*/ 0 h 9525"/>
                              <a:gd name="connsiteX417" fmla="*/ 23451 w 28575"/>
                              <a:gd name="connsiteY417" fmla="*/ 3172 h 9525"/>
                              <a:gd name="connsiteX418" fmla="*/ 23451 w 28575"/>
                              <a:gd name="connsiteY418" fmla="*/ 0 h 9525"/>
                              <a:gd name="connsiteX419" fmla="*/ 23451 w 28575"/>
                              <a:gd name="connsiteY419" fmla="*/ 3172 h 9525"/>
                              <a:gd name="connsiteX420" fmla="*/ 23451 w 28575"/>
                              <a:gd name="connsiteY420" fmla="*/ 6353 h 9525"/>
                              <a:gd name="connsiteX421" fmla="*/ 23451 w 28575"/>
                              <a:gd name="connsiteY421" fmla="*/ 3172 h 9525"/>
                              <a:gd name="connsiteX422" fmla="*/ 23451 w 28575"/>
                              <a:gd name="connsiteY422" fmla="*/ 3172 h 9525"/>
                              <a:gd name="connsiteX423" fmla="*/ 23451 w 28575"/>
                              <a:gd name="connsiteY423" fmla="*/ 0 h 9525"/>
                              <a:gd name="connsiteX424" fmla="*/ 23451 w 28575"/>
                              <a:gd name="connsiteY424" fmla="*/ 0 h 9525"/>
                              <a:gd name="connsiteX425" fmla="*/ 23451 w 28575"/>
                              <a:gd name="connsiteY425" fmla="*/ 0 h 9525"/>
                              <a:gd name="connsiteX426" fmla="*/ 23451 w 28575"/>
                              <a:gd name="connsiteY426" fmla="*/ 0 h 9525"/>
                              <a:gd name="connsiteX427" fmla="*/ 23451 w 28575"/>
                              <a:gd name="connsiteY427" fmla="*/ 3172 h 9525"/>
                              <a:gd name="connsiteX428" fmla="*/ 24174 w 28575"/>
                              <a:gd name="connsiteY428" fmla="*/ 6353 h 9525"/>
                              <a:gd name="connsiteX429" fmla="*/ 24174 w 28575"/>
                              <a:gd name="connsiteY429" fmla="*/ 6353 h 9525"/>
                              <a:gd name="connsiteX430" fmla="*/ 24174 w 28575"/>
                              <a:gd name="connsiteY430" fmla="*/ 6353 h 9525"/>
                              <a:gd name="connsiteX431" fmla="*/ 24174 w 28575"/>
                              <a:gd name="connsiteY431" fmla="*/ 6353 h 9525"/>
                              <a:gd name="connsiteX432" fmla="*/ 24174 w 28575"/>
                              <a:gd name="connsiteY432" fmla="*/ 6353 h 9525"/>
                              <a:gd name="connsiteX433" fmla="*/ 24174 w 28575"/>
                              <a:gd name="connsiteY433" fmla="*/ 3172 h 9525"/>
                              <a:gd name="connsiteX434" fmla="*/ 24174 w 28575"/>
                              <a:gd name="connsiteY434" fmla="*/ 3172 h 9525"/>
                              <a:gd name="connsiteX435" fmla="*/ 24174 w 28575"/>
                              <a:gd name="connsiteY435" fmla="*/ 3172 h 9525"/>
                              <a:gd name="connsiteX436" fmla="*/ 24174 w 28575"/>
                              <a:gd name="connsiteY436" fmla="*/ 6353 h 9525"/>
                              <a:gd name="connsiteX437" fmla="*/ 24174 w 28575"/>
                              <a:gd name="connsiteY437" fmla="*/ 6353 h 9525"/>
                              <a:gd name="connsiteX438" fmla="*/ 24174 w 28575"/>
                              <a:gd name="connsiteY438" fmla="*/ 6353 h 9525"/>
                              <a:gd name="connsiteX439" fmla="*/ 24174 w 28575"/>
                              <a:gd name="connsiteY439" fmla="*/ 3172 h 9525"/>
                              <a:gd name="connsiteX440" fmla="*/ 24908 w 28575"/>
                              <a:gd name="connsiteY440" fmla="*/ 6353 h 9525"/>
                              <a:gd name="connsiteX441" fmla="*/ 24908 w 28575"/>
                              <a:gd name="connsiteY441" fmla="*/ 6353 h 9525"/>
                              <a:gd name="connsiteX442" fmla="*/ 24908 w 28575"/>
                              <a:gd name="connsiteY442" fmla="*/ 9525 h 9525"/>
                              <a:gd name="connsiteX443" fmla="*/ 24908 w 28575"/>
                              <a:gd name="connsiteY443" fmla="*/ 9525 h 9525"/>
                              <a:gd name="connsiteX444" fmla="*/ 24908 w 28575"/>
                              <a:gd name="connsiteY444" fmla="*/ 9525 h 9525"/>
                              <a:gd name="connsiteX445" fmla="*/ 24908 w 28575"/>
                              <a:gd name="connsiteY445" fmla="*/ 6353 h 9525"/>
                              <a:gd name="connsiteX446" fmla="*/ 24908 w 28575"/>
                              <a:gd name="connsiteY446" fmla="*/ 3172 h 9525"/>
                              <a:gd name="connsiteX447" fmla="*/ 24908 w 28575"/>
                              <a:gd name="connsiteY447" fmla="*/ 3172 h 9525"/>
                              <a:gd name="connsiteX448" fmla="*/ 24908 w 28575"/>
                              <a:gd name="connsiteY448" fmla="*/ 3172 h 9525"/>
                              <a:gd name="connsiteX449" fmla="*/ 24908 w 28575"/>
                              <a:gd name="connsiteY449" fmla="*/ 0 h 9525"/>
                              <a:gd name="connsiteX450" fmla="*/ 24908 w 28575"/>
                              <a:gd name="connsiteY450" fmla="*/ 3172 h 9525"/>
                              <a:gd name="connsiteX451" fmla="*/ 24908 w 28575"/>
                              <a:gd name="connsiteY451" fmla="*/ 3172 h 9525"/>
                              <a:gd name="connsiteX452" fmla="*/ 25641 w 28575"/>
                              <a:gd name="connsiteY452" fmla="*/ 3172 h 9525"/>
                              <a:gd name="connsiteX453" fmla="*/ 25641 w 28575"/>
                              <a:gd name="connsiteY453" fmla="*/ 6353 h 9525"/>
                              <a:gd name="connsiteX454" fmla="*/ 25641 w 28575"/>
                              <a:gd name="connsiteY454" fmla="*/ 6353 h 9525"/>
                              <a:gd name="connsiteX455" fmla="*/ 25641 w 28575"/>
                              <a:gd name="connsiteY455" fmla="*/ 6353 h 9525"/>
                              <a:gd name="connsiteX456" fmla="*/ 25641 w 28575"/>
                              <a:gd name="connsiteY456" fmla="*/ 3172 h 9525"/>
                              <a:gd name="connsiteX457" fmla="*/ 25641 w 28575"/>
                              <a:gd name="connsiteY457" fmla="*/ 3172 h 9525"/>
                              <a:gd name="connsiteX458" fmla="*/ 25641 w 28575"/>
                              <a:gd name="connsiteY458" fmla="*/ 3172 h 9525"/>
                              <a:gd name="connsiteX459" fmla="*/ 25641 w 28575"/>
                              <a:gd name="connsiteY459" fmla="*/ 3172 h 9525"/>
                              <a:gd name="connsiteX460" fmla="*/ 25641 w 28575"/>
                              <a:gd name="connsiteY460" fmla="*/ 6353 h 9525"/>
                              <a:gd name="connsiteX461" fmla="*/ 25641 w 28575"/>
                              <a:gd name="connsiteY461" fmla="*/ 6353 h 9525"/>
                              <a:gd name="connsiteX462" fmla="*/ 25641 w 28575"/>
                              <a:gd name="connsiteY462" fmla="*/ 6353 h 9525"/>
                              <a:gd name="connsiteX463" fmla="*/ 25641 w 28575"/>
                              <a:gd name="connsiteY463" fmla="*/ 6353 h 9525"/>
                              <a:gd name="connsiteX464" fmla="*/ 26375 w 28575"/>
                              <a:gd name="connsiteY464" fmla="*/ 9525 h 9525"/>
                              <a:gd name="connsiteX465" fmla="*/ 26375 w 28575"/>
                              <a:gd name="connsiteY465" fmla="*/ 9525 h 9525"/>
                              <a:gd name="connsiteX466" fmla="*/ 26375 w 28575"/>
                              <a:gd name="connsiteY466" fmla="*/ 6353 h 9525"/>
                              <a:gd name="connsiteX467" fmla="*/ 26375 w 28575"/>
                              <a:gd name="connsiteY467" fmla="*/ 6353 h 9525"/>
                              <a:gd name="connsiteX468" fmla="*/ 26375 w 28575"/>
                              <a:gd name="connsiteY468" fmla="*/ 3172 h 9525"/>
                              <a:gd name="connsiteX469" fmla="*/ 26375 w 28575"/>
                              <a:gd name="connsiteY469" fmla="*/ 3172 h 9525"/>
                              <a:gd name="connsiteX470" fmla="*/ 26375 w 28575"/>
                              <a:gd name="connsiteY470" fmla="*/ 3172 h 9525"/>
                              <a:gd name="connsiteX471" fmla="*/ 26375 w 28575"/>
                              <a:gd name="connsiteY471" fmla="*/ 0 h 9525"/>
                              <a:gd name="connsiteX472" fmla="*/ 26375 w 28575"/>
                              <a:gd name="connsiteY472" fmla="*/ 3172 h 9525"/>
                              <a:gd name="connsiteX473" fmla="*/ 26375 w 28575"/>
                              <a:gd name="connsiteY473" fmla="*/ 6353 h 9525"/>
                              <a:gd name="connsiteX474" fmla="*/ 26375 w 28575"/>
                              <a:gd name="connsiteY474" fmla="*/ 3172 h 9525"/>
                              <a:gd name="connsiteX475" fmla="*/ 26375 w 28575"/>
                              <a:gd name="connsiteY475" fmla="*/ 6353 h 9525"/>
                              <a:gd name="connsiteX476" fmla="*/ 26375 w 28575"/>
                              <a:gd name="connsiteY476" fmla="*/ 6353 h 9525"/>
                              <a:gd name="connsiteX477" fmla="*/ 26375 w 28575"/>
                              <a:gd name="connsiteY477" fmla="*/ 3172 h 9525"/>
                              <a:gd name="connsiteX478" fmla="*/ 26375 w 28575"/>
                              <a:gd name="connsiteY478" fmla="*/ 3172 h 9525"/>
                              <a:gd name="connsiteX479" fmla="*/ 26375 w 28575"/>
                              <a:gd name="connsiteY479" fmla="*/ 3172 h 9525"/>
                              <a:gd name="connsiteX480" fmla="*/ 26375 w 28575"/>
                              <a:gd name="connsiteY480" fmla="*/ 3172 h 9525"/>
                              <a:gd name="connsiteX481" fmla="*/ 26375 w 28575"/>
                              <a:gd name="connsiteY481" fmla="*/ 3172 h 9525"/>
                              <a:gd name="connsiteX482" fmla="*/ 27108 w 28575"/>
                              <a:gd name="connsiteY482" fmla="*/ 0 h 9525"/>
                              <a:gd name="connsiteX483" fmla="*/ 27108 w 28575"/>
                              <a:gd name="connsiteY483" fmla="*/ 3172 h 9525"/>
                              <a:gd name="connsiteX484" fmla="*/ 27108 w 28575"/>
                              <a:gd name="connsiteY484" fmla="*/ 0 h 9525"/>
                              <a:gd name="connsiteX485" fmla="*/ 27108 w 28575"/>
                              <a:gd name="connsiteY485" fmla="*/ 3172 h 9525"/>
                              <a:gd name="connsiteX486" fmla="*/ 27108 w 28575"/>
                              <a:gd name="connsiteY486" fmla="*/ 6353 h 9525"/>
                              <a:gd name="connsiteX487" fmla="*/ 27108 w 28575"/>
                              <a:gd name="connsiteY487" fmla="*/ 6353 h 9525"/>
                              <a:gd name="connsiteX488" fmla="*/ 27108 w 28575"/>
                              <a:gd name="connsiteY488" fmla="*/ 6353 h 9525"/>
                              <a:gd name="connsiteX489" fmla="*/ 27108 w 28575"/>
                              <a:gd name="connsiteY489" fmla="*/ 6353 h 9525"/>
                              <a:gd name="connsiteX490" fmla="*/ 27108 w 28575"/>
                              <a:gd name="connsiteY490" fmla="*/ 0 h 9525"/>
                              <a:gd name="connsiteX491" fmla="*/ 27108 w 28575"/>
                              <a:gd name="connsiteY491" fmla="*/ 0 h 9525"/>
                              <a:gd name="connsiteX492" fmla="*/ 27108 w 28575"/>
                              <a:gd name="connsiteY492" fmla="*/ 0 h 9525"/>
                              <a:gd name="connsiteX493" fmla="*/ 27108 w 28575"/>
                              <a:gd name="connsiteY493" fmla="*/ 0 h 9525"/>
                              <a:gd name="connsiteX494" fmla="*/ 27108 w 28575"/>
                              <a:gd name="connsiteY494" fmla="*/ 0 h 9525"/>
                              <a:gd name="connsiteX495" fmla="*/ 27108 w 28575"/>
                              <a:gd name="connsiteY495" fmla="*/ 3172 h 9525"/>
                              <a:gd name="connsiteX496" fmla="*/ 27842 w 28575"/>
                              <a:gd name="connsiteY496" fmla="*/ 3172 h 9525"/>
                              <a:gd name="connsiteX497" fmla="*/ 27842 w 28575"/>
                              <a:gd name="connsiteY497" fmla="*/ 6353 h 9525"/>
                              <a:gd name="connsiteX498" fmla="*/ 27842 w 28575"/>
                              <a:gd name="connsiteY498" fmla="*/ 3172 h 9525"/>
                              <a:gd name="connsiteX499" fmla="*/ 27842 w 28575"/>
                              <a:gd name="connsiteY499" fmla="*/ 3172 h 9525"/>
                              <a:gd name="connsiteX500" fmla="*/ 27842 w 28575"/>
                              <a:gd name="connsiteY500" fmla="*/ 0 h 9525"/>
                              <a:gd name="connsiteX501" fmla="*/ 27842 w 28575"/>
                              <a:gd name="connsiteY501" fmla="*/ 0 h 9525"/>
                              <a:gd name="connsiteX502" fmla="*/ 27842 w 28575"/>
                              <a:gd name="connsiteY502" fmla="*/ 0 h 9525"/>
                              <a:gd name="connsiteX503" fmla="*/ 27842 w 28575"/>
                              <a:gd name="connsiteY503" fmla="*/ 0 h 9525"/>
                              <a:gd name="connsiteX504" fmla="*/ 27842 w 28575"/>
                              <a:gd name="connsiteY504" fmla="*/ 3172 h 9525"/>
                              <a:gd name="connsiteX505" fmla="*/ 27842 w 28575"/>
                              <a:gd name="connsiteY505" fmla="*/ 3172 h 9525"/>
                              <a:gd name="connsiteX506" fmla="*/ 27842 w 28575"/>
                              <a:gd name="connsiteY506" fmla="*/ 3172 h 9525"/>
                              <a:gd name="connsiteX507" fmla="*/ 27842 w 28575"/>
                              <a:gd name="connsiteY507" fmla="*/ 3172 h 9525"/>
                              <a:gd name="connsiteX508" fmla="*/ 28575 w 28575"/>
                              <a:gd name="connsiteY508" fmla="*/ 3172 h 9525"/>
                              <a:gd name="connsiteX509" fmla="*/ 28575 w 28575"/>
                              <a:gd name="connsiteY509" fmla="*/ 3172 h 9525"/>
                              <a:gd name="connsiteX510" fmla="*/ 28575 w 28575"/>
                              <a:gd name="connsiteY510" fmla="*/ 6353 h 9525"/>
                              <a:gd name="connsiteX511" fmla="*/ 28575 w 28575"/>
                              <a:gd name="connsiteY511" fmla="*/ 635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3172"/>
                                </a:moveTo>
                                <a:lnTo>
                                  <a:pt x="0" y="3172"/>
                                </a:lnTo>
                                <a:lnTo>
                                  <a:pt x="733" y="3172"/>
                                </a:lnTo>
                                <a:lnTo>
                                  <a:pt x="733" y="3172"/>
                                </a:lnTo>
                                <a:lnTo>
                                  <a:pt x="733" y="0"/>
                                </a:lnTo>
                                <a:lnTo>
                                  <a:pt x="733" y="0"/>
                                </a:lnTo>
                                <a:lnTo>
                                  <a:pt x="733" y="0"/>
                                </a:lnTo>
                                <a:lnTo>
                                  <a:pt x="733" y="0"/>
                                </a:lnTo>
                                <a:lnTo>
                                  <a:pt x="733" y="0"/>
                                </a:lnTo>
                                <a:lnTo>
                                  <a:pt x="733" y="6353"/>
                                </a:lnTo>
                                <a:lnTo>
                                  <a:pt x="733" y="6353"/>
                                </a:lnTo>
                                <a:lnTo>
                                  <a:pt x="733" y="3172"/>
                                </a:lnTo>
                                <a:lnTo>
                                  <a:pt x="733" y="6353"/>
                                </a:lnTo>
                                <a:lnTo>
                                  <a:pt x="733" y="6353"/>
                                </a:lnTo>
                                <a:lnTo>
                                  <a:pt x="1467" y="6353"/>
                                </a:lnTo>
                                <a:lnTo>
                                  <a:pt x="1467" y="3172"/>
                                </a:lnTo>
                                <a:lnTo>
                                  <a:pt x="1467" y="3172"/>
                                </a:lnTo>
                                <a:lnTo>
                                  <a:pt x="1467" y="3172"/>
                                </a:lnTo>
                                <a:lnTo>
                                  <a:pt x="1467" y="0"/>
                                </a:lnTo>
                                <a:lnTo>
                                  <a:pt x="1467" y="0"/>
                                </a:lnTo>
                                <a:lnTo>
                                  <a:pt x="1467" y="3172"/>
                                </a:lnTo>
                                <a:lnTo>
                                  <a:pt x="1467" y="0"/>
                                </a:lnTo>
                                <a:lnTo>
                                  <a:pt x="1467" y="0"/>
                                </a:lnTo>
                                <a:lnTo>
                                  <a:pt x="1467" y="3172"/>
                                </a:lnTo>
                                <a:lnTo>
                                  <a:pt x="1467" y="3172"/>
                                </a:lnTo>
                                <a:lnTo>
                                  <a:pt x="1467" y="6353"/>
                                </a:lnTo>
                                <a:lnTo>
                                  <a:pt x="2200" y="6353"/>
                                </a:lnTo>
                                <a:lnTo>
                                  <a:pt x="2200" y="6353"/>
                                </a:lnTo>
                                <a:lnTo>
                                  <a:pt x="2200" y="6353"/>
                                </a:lnTo>
                                <a:lnTo>
                                  <a:pt x="2200" y="3172"/>
                                </a:lnTo>
                                <a:lnTo>
                                  <a:pt x="2200" y="3172"/>
                                </a:lnTo>
                                <a:lnTo>
                                  <a:pt x="2200" y="3172"/>
                                </a:lnTo>
                                <a:lnTo>
                                  <a:pt x="2200" y="3172"/>
                                </a:lnTo>
                                <a:lnTo>
                                  <a:pt x="2200" y="3172"/>
                                </a:lnTo>
                                <a:lnTo>
                                  <a:pt x="2200" y="3172"/>
                                </a:lnTo>
                                <a:lnTo>
                                  <a:pt x="2200" y="0"/>
                                </a:lnTo>
                                <a:lnTo>
                                  <a:pt x="2200" y="0"/>
                                </a:lnTo>
                                <a:lnTo>
                                  <a:pt x="2200" y="3172"/>
                                </a:lnTo>
                                <a:lnTo>
                                  <a:pt x="2200" y="3172"/>
                                </a:lnTo>
                                <a:lnTo>
                                  <a:pt x="2200" y="3172"/>
                                </a:lnTo>
                                <a:lnTo>
                                  <a:pt x="2200" y="3172"/>
                                </a:lnTo>
                                <a:lnTo>
                                  <a:pt x="2200" y="0"/>
                                </a:lnTo>
                                <a:lnTo>
                                  <a:pt x="2200" y="0"/>
                                </a:lnTo>
                                <a:lnTo>
                                  <a:pt x="2200" y="0"/>
                                </a:lnTo>
                                <a:lnTo>
                                  <a:pt x="2934" y="0"/>
                                </a:lnTo>
                                <a:lnTo>
                                  <a:pt x="2934" y="3172"/>
                                </a:lnTo>
                                <a:lnTo>
                                  <a:pt x="2934" y="3172"/>
                                </a:lnTo>
                                <a:lnTo>
                                  <a:pt x="2934" y="6353"/>
                                </a:lnTo>
                                <a:lnTo>
                                  <a:pt x="2934" y="6353"/>
                                </a:lnTo>
                                <a:lnTo>
                                  <a:pt x="2934" y="6353"/>
                                </a:lnTo>
                                <a:lnTo>
                                  <a:pt x="2934" y="6353"/>
                                </a:lnTo>
                                <a:lnTo>
                                  <a:pt x="2934" y="6353"/>
                                </a:lnTo>
                                <a:lnTo>
                                  <a:pt x="2934" y="6353"/>
                                </a:lnTo>
                                <a:lnTo>
                                  <a:pt x="2934" y="3172"/>
                                </a:lnTo>
                                <a:lnTo>
                                  <a:pt x="2934" y="3172"/>
                                </a:lnTo>
                                <a:lnTo>
                                  <a:pt x="2934" y="0"/>
                                </a:lnTo>
                                <a:lnTo>
                                  <a:pt x="3667" y="3172"/>
                                </a:lnTo>
                                <a:lnTo>
                                  <a:pt x="3667" y="0"/>
                                </a:lnTo>
                                <a:lnTo>
                                  <a:pt x="3667" y="0"/>
                                </a:lnTo>
                                <a:lnTo>
                                  <a:pt x="3667" y="0"/>
                                </a:lnTo>
                                <a:lnTo>
                                  <a:pt x="3667" y="0"/>
                                </a:lnTo>
                                <a:lnTo>
                                  <a:pt x="3667" y="0"/>
                                </a:lnTo>
                                <a:lnTo>
                                  <a:pt x="3667" y="0"/>
                                </a:lnTo>
                                <a:lnTo>
                                  <a:pt x="3667" y="0"/>
                                </a:lnTo>
                                <a:lnTo>
                                  <a:pt x="3667" y="6353"/>
                                </a:lnTo>
                                <a:lnTo>
                                  <a:pt x="3667" y="6353"/>
                                </a:lnTo>
                                <a:lnTo>
                                  <a:pt x="3667" y="6353"/>
                                </a:lnTo>
                                <a:lnTo>
                                  <a:pt x="3667" y="6353"/>
                                </a:lnTo>
                                <a:lnTo>
                                  <a:pt x="3667" y="6353"/>
                                </a:lnTo>
                                <a:lnTo>
                                  <a:pt x="3667" y="6353"/>
                                </a:lnTo>
                                <a:lnTo>
                                  <a:pt x="4401" y="6353"/>
                                </a:lnTo>
                                <a:lnTo>
                                  <a:pt x="4401" y="6353"/>
                                </a:lnTo>
                                <a:lnTo>
                                  <a:pt x="4401" y="6353"/>
                                </a:lnTo>
                                <a:lnTo>
                                  <a:pt x="4401" y="3172"/>
                                </a:lnTo>
                                <a:lnTo>
                                  <a:pt x="4401" y="3172"/>
                                </a:lnTo>
                                <a:lnTo>
                                  <a:pt x="4401" y="3172"/>
                                </a:lnTo>
                                <a:lnTo>
                                  <a:pt x="4401" y="0"/>
                                </a:lnTo>
                                <a:lnTo>
                                  <a:pt x="4401" y="0"/>
                                </a:lnTo>
                                <a:lnTo>
                                  <a:pt x="4401" y="3172"/>
                                </a:lnTo>
                                <a:lnTo>
                                  <a:pt x="4401" y="3172"/>
                                </a:lnTo>
                                <a:lnTo>
                                  <a:pt x="4401" y="3172"/>
                                </a:lnTo>
                                <a:lnTo>
                                  <a:pt x="4401" y="3172"/>
                                </a:lnTo>
                                <a:lnTo>
                                  <a:pt x="5124" y="3172"/>
                                </a:lnTo>
                                <a:lnTo>
                                  <a:pt x="5124" y="3172"/>
                                </a:lnTo>
                                <a:lnTo>
                                  <a:pt x="5124" y="6353"/>
                                </a:lnTo>
                                <a:lnTo>
                                  <a:pt x="5124" y="6353"/>
                                </a:lnTo>
                                <a:lnTo>
                                  <a:pt x="5124" y="0"/>
                                </a:lnTo>
                                <a:lnTo>
                                  <a:pt x="5124" y="0"/>
                                </a:lnTo>
                                <a:lnTo>
                                  <a:pt x="5124" y="0"/>
                                </a:lnTo>
                                <a:lnTo>
                                  <a:pt x="5124" y="0"/>
                                </a:lnTo>
                                <a:lnTo>
                                  <a:pt x="5124" y="3172"/>
                                </a:lnTo>
                                <a:lnTo>
                                  <a:pt x="5124" y="3172"/>
                                </a:lnTo>
                                <a:lnTo>
                                  <a:pt x="5124" y="3172"/>
                                </a:lnTo>
                                <a:lnTo>
                                  <a:pt x="5124" y="3172"/>
                                </a:lnTo>
                                <a:lnTo>
                                  <a:pt x="5858" y="6353"/>
                                </a:lnTo>
                                <a:lnTo>
                                  <a:pt x="5858" y="3172"/>
                                </a:lnTo>
                                <a:lnTo>
                                  <a:pt x="5858" y="6353"/>
                                </a:lnTo>
                                <a:lnTo>
                                  <a:pt x="5858" y="3172"/>
                                </a:lnTo>
                                <a:lnTo>
                                  <a:pt x="5858" y="3172"/>
                                </a:lnTo>
                                <a:lnTo>
                                  <a:pt x="5858" y="3172"/>
                                </a:lnTo>
                                <a:lnTo>
                                  <a:pt x="5858" y="0"/>
                                </a:lnTo>
                                <a:lnTo>
                                  <a:pt x="5858" y="3172"/>
                                </a:lnTo>
                                <a:lnTo>
                                  <a:pt x="5858" y="3172"/>
                                </a:lnTo>
                                <a:lnTo>
                                  <a:pt x="5858" y="3172"/>
                                </a:lnTo>
                                <a:lnTo>
                                  <a:pt x="5858" y="3172"/>
                                </a:lnTo>
                                <a:lnTo>
                                  <a:pt x="5858" y="3172"/>
                                </a:lnTo>
                                <a:lnTo>
                                  <a:pt x="6591" y="3172"/>
                                </a:lnTo>
                                <a:lnTo>
                                  <a:pt x="6591" y="0"/>
                                </a:lnTo>
                                <a:lnTo>
                                  <a:pt x="6591" y="0"/>
                                </a:lnTo>
                                <a:lnTo>
                                  <a:pt x="6591" y="3172"/>
                                </a:lnTo>
                                <a:lnTo>
                                  <a:pt x="6591" y="3172"/>
                                </a:lnTo>
                                <a:lnTo>
                                  <a:pt x="6591" y="3172"/>
                                </a:lnTo>
                                <a:lnTo>
                                  <a:pt x="6591" y="3172"/>
                                </a:lnTo>
                                <a:lnTo>
                                  <a:pt x="6591" y="0"/>
                                </a:lnTo>
                                <a:lnTo>
                                  <a:pt x="6591" y="0"/>
                                </a:lnTo>
                                <a:lnTo>
                                  <a:pt x="6591" y="0"/>
                                </a:lnTo>
                                <a:lnTo>
                                  <a:pt x="6591" y="0"/>
                                </a:lnTo>
                                <a:lnTo>
                                  <a:pt x="6591" y="0"/>
                                </a:lnTo>
                                <a:lnTo>
                                  <a:pt x="7325" y="0"/>
                                </a:lnTo>
                                <a:lnTo>
                                  <a:pt x="7325" y="3172"/>
                                </a:lnTo>
                                <a:lnTo>
                                  <a:pt x="7325" y="3172"/>
                                </a:lnTo>
                                <a:lnTo>
                                  <a:pt x="7325" y="6353"/>
                                </a:lnTo>
                                <a:lnTo>
                                  <a:pt x="7325" y="6353"/>
                                </a:lnTo>
                                <a:lnTo>
                                  <a:pt x="7325" y="6353"/>
                                </a:lnTo>
                                <a:lnTo>
                                  <a:pt x="7325" y="6353"/>
                                </a:lnTo>
                                <a:lnTo>
                                  <a:pt x="7325" y="6353"/>
                                </a:lnTo>
                                <a:lnTo>
                                  <a:pt x="7325" y="3172"/>
                                </a:lnTo>
                                <a:lnTo>
                                  <a:pt x="7325" y="3172"/>
                                </a:lnTo>
                                <a:lnTo>
                                  <a:pt x="7325" y="3172"/>
                                </a:lnTo>
                                <a:lnTo>
                                  <a:pt x="7325" y="6353"/>
                                </a:lnTo>
                                <a:lnTo>
                                  <a:pt x="7325" y="6353"/>
                                </a:lnTo>
                                <a:lnTo>
                                  <a:pt x="7325" y="3172"/>
                                </a:lnTo>
                                <a:lnTo>
                                  <a:pt x="7325" y="3172"/>
                                </a:lnTo>
                                <a:lnTo>
                                  <a:pt x="7325" y="0"/>
                                </a:lnTo>
                                <a:lnTo>
                                  <a:pt x="7325" y="0"/>
                                </a:lnTo>
                                <a:lnTo>
                                  <a:pt x="7325" y="0"/>
                                </a:lnTo>
                                <a:lnTo>
                                  <a:pt x="7325" y="6353"/>
                                </a:lnTo>
                                <a:lnTo>
                                  <a:pt x="7325" y="6353"/>
                                </a:lnTo>
                                <a:lnTo>
                                  <a:pt x="8058" y="6353"/>
                                </a:lnTo>
                                <a:lnTo>
                                  <a:pt x="8058" y="3172"/>
                                </a:lnTo>
                                <a:lnTo>
                                  <a:pt x="8058" y="3172"/>
                                </a:lnTo>
                                <a:lnTo>
                                  <a:pt x="8058" y="0"/>
                                </a:lnTo>
                                <a:lnTo>
                                  <a:pt x="8058" y="0"/>
                                </a:lnTo>
                                <a:lnTo>
                                  <a:pt x="8058" y="3172"/>
                                </a:lnTo>
                                <a:lnTo>
                                  <a:pt x="8058" y="3172"/>
                                </a:lnTo>
                                <a:lnTo>
                                  <a:pt x="8058" y="3172"/>
                                </a:lnTo>
                                <a:lnTo>
                                  <a:pt x="8058" y="3172"/>
                                </a:lnTo>
                                <a:lnTo>
                                  <a:pt x="8058" y="3172"/>
                                </a:lnTo>
                                <a:lnTo>
                                  <a:pt x="8058" y="3172"/>
                                </a:lnTo>
                                <a:lnTo>
                                  <a:pt x="8058" y="0"/>
                                </a:lnTo>
                                <a:lnTo>
                                  <a:pt x="8792" y="0"/>
                                </a:lnTo>
                                <a:lnTo>
                                  <a:pt x="8792" y="0"/>
                                </a:lnTo>
                                <a:lnTo>
                                  <a:pt x="8792" y="0"/>
                                </a:lnTo>
                                <a:lnTo>
                                  <a:pt x="8792" y="0"/>
                                </a:lnTo>
                                <a:lnTo>
                                  <a:pt x="8792" y="0"/>
                                </a:lnTo>
                                <a:lnTo>
                                  <a:pt x="8792" y="0"/>
                                </a:lnTo>
                                <a:lnTo>
                                  <a:pt x="8792" y="0"/>
                                </a:lnTo>
                                <a:lnTo>
                                  <a:pt x="8792" y="3172"/>
                                </a:lnTo>
                                <a:lnTo>
                                  <a:pt x="8792" y="3172"/>
                                </a:lnTo>
                                <a:lnTo>
                                  <a:pt x="8792" y="3172"/>
                                </a:lnTo>
                                <a:lnTo>
                                  <a:pt x="8792" y="6353"/>
                                </a:lnTo>
                                <a:lnTo>
                                  <a:pt x="8792" y="6353"/>
                                </a:lnTo>
                                <a:lnTo>
                                  <a:pt x="9525" y="3172"/>
                                </a:lnTo>
                                <a:lnTo>
                                  <a:pt x="9525" y="3172"/>
                                </a:lnTo>
                                <a:lnTo>
                                  <a:pt x="9525" y="0"/>
                                </a:lnTo>
                                <a:lnTo>
                                  <a:pt x="9525" y="0"/>
                                </a:lnTo>
                                <a:lnTo>
                                  <a:pt x="9525" y="0"/>
                                </a:lnTo>
                                <a:lnTo>
                                  <a:pt x="9525" y="3172"/>
                                </a:lnTo>
                                <a:lnTo>
                                  <a:pt x="9525" y="3172"/>
                                </a:lnTo>
                                <a:lnTo>
                                  <a:pt x="9525" y="0"/>
                                </a:lnTo>
                                <a:lnTo>
                                  <a:pt x="9525" y="0"/>
                                </a:lnTo>
                                <a:lnTo>
                                  <a:pt x="9525" y="0"/>
                                </a:lnTo>
                                <a:lnTo>
                                  <a:pt x="9525" y="0"/>
                                </a:lnTo>
                                <a:lnTo>
                                  <a:pt x="9525" y="0"/>
                                </a:lnTo>
                                <a:lnTo>
                                  <a:pt x="10258" y="3172"/>
                                </a:lnTo>
                                <a:lnTo>
                                  <a:pt x="10258" y="0"/>
                                </a:lnTo>
                                <a:lnTo>
                                  <a:pt x="10258" y="0"/>
                                </a:lnTo>
                                <a:lnTo>
                                  <a:pt x="10258" y="0"/>
                                </a:lnTo>
                                <a:lnTo>
                                  <a:pt x="10258" y="0"/>
                                </a:lnTo>
                                <a:lnTo>
                                  <a:pt x="10258" y="3172"/>
                                </a:lnTo>
                                <a:lnTo>
                                  <a:pt x="10258" y="3172"/>
                                </a:lnTo>
                                <a:lnTo>
                                  <a:pt x="10258" y="3172"/>
                                </a:lnTo>
                                <a:lnTo>
                                  <a:pt x="10258" y="3172"/>
                                </a:lnTo>
                                <a:lnTo>
                                  <a:pt x="10258" y="3172"/>
                                </a:lnTo>
                                <a:lnTo>
                                  <a:pt x="10258" y="3172"/>
                                </a:lnTo>
                                <a:lnTo>
                                  <a:pt x="10258" y="3172"/>
                                </a:lnTo>
                                <a:lnTo>
                                  <a:pt x="10992" y="0"/>
                                </a:lnTo>
                                <a:lnTo>
                                  <a:pt x="10992" y="0"/>
                                </a:lnTo>
                                <a:lnTo>
                                  <a:pt x="10992" y="3172"/>
                                </a:lnTo>
                                <a:lnTo>
                                  <a:pt x="10992" y="3172"/>
                                </a:lnTo>
                                <a:lnTo>
                                  <a:pt x="10992" y="6353"/>
                                </a:lnTo>
                                <a:lnTo>
                                  <a:pt x="10992" y="6353"/>
                                </a:lnTo>
                                <a:lnTo>
                                  <a:pt x="10992" y="3172"/>
                                </a:lnTo>
                                <a:lnTo>
                                  <a:pt x="10992" y="3172"/>
                                </a:lnTo>
                                <a:lnTo>
                                  <a:pt x="10992" y="0"/>
                                </a:lnTo>
                                <a:lnTo>
                                  <a:pt x="10992" y="0"/>
                                </a:lnTo>
                                <a:lnTo>
                                  <a:pt x="10992" y="3172"/>
                                </a:lnTo>
                                <a:lnTo>
                                  <a:pt x="10992" y="3172"/>
                                </a:lnTo>
                                <a:lnTo>
                                  <a:pt x="11725" y="3172"/>
                                </a:lnTo>
                                <a:lnTo>
                                  <a:pt x="11725" y="0"/>
                                </a:lnTo>
                                <a:lnTo>
                                  <a:pt x="11725" y="0"/>
                                </a:lnTo>
                                <a:lnTo>
                                  <a:pt x="11725" y="0"/>
                                </a:lnTo>
                                <a:lnTo>
                                  <a:pt x="11725" y="3172"/>
                                </a:lnTo>
                                <a:lnTo>
                                  <a:pt x="11725" y="0"/>
                                </a:lnTo>
                                <a:lnTo>
                                  <a:pt x="11725" y="3172"/>
                                </a:lnTo>
                                <a:lnTo>
                                  <a:pt x="11725" y="0"/>
                                </a:lnTo>
                                <a:lnTo>
                                  <a:pt x="11725" y="3172"/>
                                </a:lnTo>
                                <a:lnTo>
                                  <a:pt x="11725" y="3172"/>
                                </a:lnTo>
                                <a:lnTo>
                                  <a:pt x="11725" y="3172"/>
                                </a:lnTo>
                                <a:lnTo>
                                  <a:pt x="11725" y="0"/>
                                </a:lnTo>
                                <a:lnTo>
                                  <a:pt x="11725" y="0"/>
                                </a:lnTo>
                                <a:lnTo>
                                  <a:pt x="11725" y="3172"/>
                                </a:lnTo>
                                <a:lnTo>
                                  <a:pt x="11725" y="6353"/>
                                </a:lnTo>
                                <a:lnTo>
                                  <a:pt x="11725" y="3172"/>
                                </a:lnTo>
                                <a:lnTo>
                                  <a:pt x="11725" y="3172"/>
                                </a:lnTo>
                                <a:lnTo>
                                  <a:pt x="11725" y="3172"/>
                                </a:lnTo>
                                <a:lnTo>
                                  <a:pt x="11725" y="3172"/>
                                </a:lnTo>
                                <a:lnTo>
                                  <a:pt x="11725" y="3172"/>
                                </a:lnTo>
                                <a:lnTo>
                                  <a:pt x="12459" y="3172"/>
                                </a:lnTo>
                                <a:lnTo>
                                  <a:pt x="12459" y="6353"/>
                                </a:lnTo>
                                <a:lnTo>
                                  <a:pt x="12459" y="3172"/>
                                </a:lnTo>
                                <a:lnTo>
                                  <a:pt x="12459" y="0"/>
                                </a:lnTo>
                                <a:lnTo>
                                  <a:pt x="12459" y="3172"/>
                                </a:lnTo>
                                <a:lnTo>
                                  <a:pt x="12459" y="0"/>
                                </a:lnTo>
                                <a:lnTo>
                                  <a:pt x="12459" y="0"/>
                                </a:lnTo>
                                <a:lnTo>
                                  <a:pt x="12459" y="0"/>
                                </a:lnTo>
                                <a:lnTo>
                                  <a:pt x="12459" y="0"/>
                                </a:lnTo>
                                <a:lnTo>
                                  <a:pt x="12459" y="0"/>
                                </a:lnTo>
                                <a:lnTo>
                                  <a:pt x="12459" y="3172"/>
                                </a:lnTo>
                                <a:lnTo>
                                  <a:pt x="12459" y="6353"/>
                                </a:lnTo>
                                <a:lnTo>
                                  <a:pt x="13192" y="6353"/>
                                </a:lnTo>
                                <a:lnTo>
                                  <a:pt x="13192" y="6353"/>
                                </a:lnTo>
                                <a:lnTo>
                                  <a:pt x="13192" y="9525"/>
                                </a:lnTo>
                                <a:lnTo>
                                  <a:pt x="13192" y="6353"/>
                                </a:lnTo>
                                <a:lnTo>
                                  <a:pt x="13192" y="6353"/>
                                </a:lnTo>
                                <a:lnTo>
                                  <a:pt x="13192" y="6353"/>
                                </a:lnTo>
                                <a:lnTo>
                                  <a:pt x="13192" y="3172"/>
                                </a:lnTo>
                                <a:lnTo>
                                  <a:pt x="13192" y="6353"/>
                                </a:lnTo>
                                <a:lnTo>
                                  <a:pt x="13192" y="6353"/>
                                </a:lnTo>
                                <a:lnTo>
                                  <a:pt x="13192" y="6353"/>
                                </a:lnTo>
                                <a:lnTo>
                                  <a:pt x="13192" y="3172"/>
                                </a:lnTo>
                                <a:lnTo>
                                  <a:pt x="13192" y="0"/>
                                </a:lnTo>
                                <a:lnTo>
                                  <a:pt x="13926" y="3172"/>
                                </a:lnTo>
                                <a:lnTo>
                                  <a:pt x="13926" y="0"/>
                                </a:lnTo>
                                <a:lnTo>
                                  <a:pt x="13926" y="3172"/>
                                </a:lnTo>
                                <a:lnTo>
                                  <a:pt x="13926" y="0"/>
                                </a:lnTo>
                                <a:lnTo>
                                  <a:pt x="13926" y="3172"/>
                                </a:lnTo>
                                <a:lnTo>
                                  <a:pt x="13926" y="3172"/>
                                </a:lnTo>
                                <a:lnTo>
                                  <a:pt x="13926" y="3172"/>
                                </a:lnTo>
                                <a:lnTo>
                                  <a:pt x="13926" y="6353"/>
                                </a:lnTo>
                                <a:lnTo>
                                  <a:pt x="13926" y="3172"/>
                                </a:lnTo>
                                <a:lnTo>
                                  <a:pt x="13926" y="3172"/>
                                </a:lnTo>
                                <a:lnTo>
                                  <a:pt x="13926" y="3172"/>
                                </a:lnTo>
                                <a:lnTo>
                                  <a:pt x="13926" y="0"/>
                                </a:lnTo>
                                <a:lnTo>
                                  <a:pt x="14649" y="0"/>
                                </a:lnTo>
                                <a:lnTo>
                                  <a:pt x="14649" y="0"/>
                                </a:lnTo>
                                <a:lnTo>
                                  <a:pt x="14649" y="3172"/>
                                </a:lnTo>
                                <a:lnTo>
                                  <a:pt x="14649" y="0"/>
                                </a:lnTo>
                                <a:lnTo>
                                  <a:pt x="14649" y="3172"/>
                                </a:lnTo>
                                <a:lnTo>
                                  <a:pt x="14649" y="3172"/>
                                </a:lnTo>
                                <a:lnTo>
                                  <a:pt x="14649" y="6353"/>
                                </a:lnTo>
                                <a:lnTo>
                                  <a:pt x="14649" y="6353"/>
                                </a:lnTo>
                                <a:lnTo>
                                  <a:pt x="14649" y="3172"/>
                                </a:lnTo>
                                <a:lnTo>
                                  <a:pt x="14649" y="6353"/>
                                </a:lnTo>
                                <a:lnTo>
                                  <a:pt x="14649" y="6353"/>
                                </a:lnTo>
                                <a:lnTo>
                                  <a:pt x="14649" y="6353"/>
                                </a:lnTo>
                                <a:lnTo>
                                  <a:pt x="15383" y="6353"/>
                                </a:lnTo>
                                <a:lnTo>
                                  <a:pt x="15383" y="6353"/>
                                </a:lnTo>
                                <a:lnTo>
                                  <a:pt x="15383" y="6353"/>
                                </a:lnTo>
                                <a:lnTo>
                                  <a:pt x="15383" y="3172"/>
                                </a:lnTo>
                                <a:lnTo>
                                  <a:pt x="15383" y="3172"/>
                                </a:lnTo>
                                <a:lnTo>
                                  <a:pt x="15383" y="3172"/>
                                </a:lnTo>
                                <a:lnTo>
                                  <a:pt x="15383" y="3172"/>
                                </a:lnTo>
                                <a:lnTo>
                                  <a:pt x="15383" y="3172"/>
                                </a:lnTo>
                                <a:lnTo>
                                  <a:pt x="15383" y="3172"/>
                                </a:lnTo>
                                <a:lnTo>
                                  <a:pt x="15383" y="3172"/>
                                </a:lnTo>
                                <a:lnTo>
                                  <a:pt x="15383" y="3172"/>
                                </a:lnTo>
                                <a:lnTo>
                                  <a:pt x="15383" y="0"/>
                                </a:lnTo>
                                <a:lnTo>
                                  <a:pt x="15383" y="0"/>
                                </a:lnTo>
                                <a:lnTo>
                                  <a:pt x="15383" y="0"/>
                                </a:lnTo>
                                <a:lnTo>
                                  <a:pt x="16116" y="3172"/>
                                </a:lnTo>
                                <a:lnTo>
                                  <a:pt x="16116" y="3172"/>
                                </a:lnTo>
                                <a:lnTo>
                                  <a:pt x="16116" y="3172"/>
                                </a:lnTo>
                                <a:lnTo>
                                  <a:pt x="16116" y="6353"/>
                                </a:lnTo>
                                <a:lnTo>
                                  <a:pt x="16116" y="6353"/>
                                </a:lnTo>
                                <a:lnTo>
                                  <a:pt x="16116" y="3172"/>
                                </a:lnTo>
                                <a:lnTo>
                                  <a:pt x="16116" y="3172"/>
                                </a:lnTo>
                                <a:lnTo>
                                  <a:pt x="16116" y="0"/>
                                </a:lnTo>
                                <a:lnTo>
                                  <a:pt x="16116" y="0"/>
                                </a:lnTo>
                                <a:lnTo>
                                  <a:pt x="16116" y="0"/>
                                </a:lnTo>
                                <a:lnTo>
                                  <a:pt x="16116" y="0"/>
                                </a:lnTo>
                                <a:lnTo>
                                  <a:pt x="16116" y="3172"/>
                                </a:lnTo>
                                <a:lnTo>
                                  <a:pt x="16850" y="3172"/>
                                </a:lnTo>
                                <a:lnTo>
                                  <a:pt x="16850" y="3172"/>
                                </a:lnTo>
                                <a:lnTo>
                                  <a:pt x="16850" y="3172"/>
                                </a:lnTo>
                                <a:lnTo>
                                  <a:pt x="16850" y="0"/>
                                </a:lnTo>
                                <a:lnTo>
                                  <a:pt x="16850" y="0"/>
                                </a:lnTo>
                                <a:lnTo>
                                  <a:pt x="16850" y="3172"/>
                                </a:lnTo>
                                <a:lnTo>
                                  <a:pt x="16850" y="3172"/>
                                </a:lnTo>
                                <a:lnTo>
                                  <a:pt x="16850" y="6353"/>
                                </a:lnTo>
                                <a:lnTo>
                                  <a:pt x="16850" y="6353"/>
                                </a:lnTo>
                                <a:lnTo>
                                  <a:pt x="16850" y="6353"/>
                                </a:lnTo>
                                <a:lnTo>
                                  <a:pt x="16850" y="3172"/>
                                </a:lnTo>
                                <a:lnTo>
                                  <a:pt x="16850" y="6353"/>
                                </a:lnTo>
                                <a:lnTo>
                                  <a:pt x="16850" y="3172"/>
                                </a:lnTo>
                                <a:lnTo>
                                  <a:pt x="16850" y="3172"/>
                                </a:lnTo>
                                <a:lnTo>
                                  <a:pt x="16850" y="3172"/>
                                </a:lnTo>
                                <a:lnTo>
                                  <a:pt x="16850" y="6353"/>
                                </a:lnTo>
                                <a:lnTo>
                                  <a:pt x="16850" y="3172"/>
                                </a:lnTo>
                                <a:lnTo>
                                  <a:pt x="16850" y="3172"/>
                                </a:lnTo>
                                <a:lnTo>
                                  <a:pt x="17583" y="3172"/>
                                </a:lnTo>
                                <a:lnTo>
                                  <a:pt x="17583" y="3172"/>
                                </a:lnTo>
                                <a:lnTo>
                                  <a:pt x="17583" y="3172"/>
                                </a:lnTo>
                                <a:lnTo>
                                  <a:pt x="17583" y="3172"/>
                                </a:lnTo>
                                <a:lnTo>
                                  <a:pt x="17583" y="6353"/>
                                </a:lnTo>
                                <a:lnTo>
                                  <a:pt x="17583" y="0"/>
                                </a:lnTo>
                                <a:lnTo>
                                  <a:pt x="17583" y="0"/>
                                </a:lnTo>
                                <a:lnTo>
                                  <a:pt x="17583" y="3172"/>
                                </a:lnTo>
                                <a:lnTo>
                                  <a:pt x="17583" y="3172"/>
                                </a:lnTo>
                                <a:lnTo>
                                  <a:pt x="17583" y="0"/>
                                </a:lnTo>
                                <a:lnTo>
                                  <a:pt x="17583" y="3172"/>
                                </a:lnTo>
                                <a:lnTo>
                                  <a:pt x="17583" y="3172"/>
                                </a:lnTo>
                                <a:lnTo>
                                  <a:pt x="18317" y="0"/>
                                </a:lnTo>
                                <a:lnTo>
                                  <a:pt x="18317" y="0"/>
                                </a:lnTo>
                                <a:lnTo>
                                  <a:pt x="18317" y="0"/>
                                </a:lnTo>
                                <a:lnTo>
                                  <a:pt x="18317" y="0"/>
                                </a:lnTo>
                                <a:lnTo>
                                  <a:pt x="18317" y="3172"/>
                                </a:lnTo>
                                <a:lnTo>
                                  <a:pt x="18317" y="3172"/>
                                </a:lnTo>
                                <a:lnTo>
                                  <a:pt x="18317" y="3172"/>
                                </a:lnTo>
                                <a:lnTo>
                                  <a:pt x="18317" y="0"/>
                                </a:lnTo>
                                <a:lnTo>
                                  <a:pt x="18317" y="0"/>
                                </a:lnTo>
                                <a:lnTo>
                                  <a:pt x="18317" y="0"/>
                                </a:lnTo>
                                <a:lnTo>
                                  <a:pt x="18317" y="3172"/>
                                </a:lnTo>
                                <a:lnTo>
                                  <a:pt x="18317" y="3172"/>
                                </a:lnTo>
                                <a:lnTo>
                                  <a:pt x="19050" y="3172"/>
                                </a:lnTo>
                                <a:lnTo>
                                  <a:pt x="19050" y="3172"/>
                                </a:lnTo>
                                <a:lnTo>
                                  <a:pt x="19050" y="3172"/>
                                </a:lnTo>
                                <a:lnTo>
                                  <a:pt x="19050" y="3172"/>
                                </a:lnTo>
                                <a:lnTo>
                                  <a:pt x="19050" y="3172"/>
                                </a:lnTo>
                                <a:lnTo>
                                  <a:pt x="19050" y="3172"/>
                                </a:lnTo>
                                <a:lnTo>
                                  <a:pt x="19050" y="3172"/>
                                </a:lnTo>
                                <a:lnTo>
                                  <a:pt x="19050" y="3172"/>
                                </a:lnTo>
                                <a:lnTo>
                                  <a:pt x="19050" y="3172"/>
                                </a:lnTo>
                                <a:lnTo>
                                  <a:pt x="19050" y="3172"/>
                                </a:lnTo>
                                <a:lnTo>
                                  <a:pt x="19050" y="3172"/>
                                </a:lnTo>
                                <a:lnTo>
                                  <a:pt x="19050" y="3172"/>
                                </a:lnTo>
                                <a:lnTo>
                                  <a:pt x="19783" y="3172"/>
                                </a:lnTo>
                                <a:lnTo>
                                  <a:pt x="19783" y="3172"/>
                                </a:lnTo>
                                <a:lnTo>
                                  <a:pt x="19783" y="6353"/>
                                </a:lnTo>
                                <a:lnTo>
                                  <a:pt x="19783" y="3172"/>
                                </a:lnTo>
                                <a:lnTo>
                                  <a:pt x="19783" y="3172"/>
                                </a:lnTo>
                                <a:lnTo>
                                  <a:pt x="19783" y="3172"/>
                                </a:lnTo>
                                <a:lnTo>
                                  <a:pt x="19783" y="3172"/>
                                </a:lnTo>
                                <a:lnTo>
                                  <a:pt x="19783" y="0"/>
                                </a:lnTo>
                                <a:lnTo>
                                  <a:pt x="19783" y="3172"/>
                                </a:lnTo>
                                <a:lnTo>
                                  <a:pt x="19783" y="0"/>
                                </a:lnTo>
                                <a:lnTo>
                                  <a:pt x="19783" y="0"/>
                                </a:lnTo>
                                <a:lnTo>
                                  <a:pt x="19783" y="3172"/>
                                </a:lnTo>
                                <a:lnTo>
                                  <a:pt x="19783" y="3172"/>
                                </a:lnTo>
                                <a:lnTo>
                                  <a:pt x="19783" y="3172"/>
                                </a:lnTo>
                                <a:lnTo>
                                  <a:pt x="20517" y="3172"/>
                                </a:lnTo>
                                <a:lnTo>
                                  <a:pt x="20517" y="3172"/>
                                </a:lnTo>
                                <a:lnTo>
                                  <a:pt x="20517" y="3172"/>
                                </a:lnTo>
                                <a:lnTo>
                                  <a:pt x="20517" y="3172"/>
                                </a:lnTo>
                                <a:lnTo>
                                  <a:pt x="20517" y="3172"/>
                                </a:lnTo>
                                <a:lnTo>
                                  <a:pt x="20517" y="3172"/>
                                </a:lnTo>
                                <a:lnTo>
                                  <a:pt x="20517" y="3172"/>
                                </a:lnTo>
                                <a:lnTo>
                                  <a:pt x="20517" y="3172"/>
                                </a:lnTo>
                                <a:lnTo>
                                  <a:pt x="20517" y="3172"/>
                                </a:lnTo>
                                <a:lnTo>
                                  <a:pt x="20517" y="3172"/>
                                </a:lnTo>
                                <a:lnTo>
                                  <a:pt x="20517" y="6353"/>
                                </a:lnTo>
                                <a:lnTo>
                                  <a:pt x="20517" y="3172"/>
                                </a:lnTo>
                                <a:lnTo>
                                  <a:pt x="21250" y="3172"/>
                                </a:lnTo>
                                <a:lnTo>
                                  <a:pt x="21250" y="3172"/>
                                </a:lnTo>
                                <a:lnTo>
                                  <a:pt x="21250" y="3172"/>
                                </a:lnTo>
                                <a:lnTo>
                                  <a:pt x="21250" y="3172"/>
                                </a:lnTo>
                                <a:lnTo>
                                  <a:pt x="21250" y="6353"/>
                                </a:lnTo>
                                <a:lnTo>
                                  <a:pt x="21250" y="3172"/>
                                </a:lnTo>
                                <a:lnTo>
                                  <a:pt x="21250" y="0"/>
                                </a:lnTo>
                                <a:lnTo>
                                  <a:pt x="21250" y="3172"/>
                                </a:lnTo>
                                <a:lnTo>
                                  <a:pt x="21250" y="3172"/>
                                </a:lnTo>
                                <a:lnTo>
                                  <a:pt x="21250" y="3172"/>
                                </a:lnTo>
                                <a:lnTo>
                                  <a:pt x="21250" y="3172"/>
                                </a:lnTo>
                                <a:lnTo>
                                  <a:pt x="21250" y="3172"/>
                                </a:lnTo>
                                <a:lnTo>
                                  <a:pt x="21250" y="0"/>
                                </a:lnTo>
                                <a:lnTo>
                                  <a:pt x="21250" y="0"/>
                                </a:lnTo>
                                <a:lnTo>
                                  <a:pt x="21250" y="3172"/>
                                </a:lnTo>
                                <a:lnTo>
                                  <a:pt x="21250" y="6353"/>
                                </a:lnTo>
                                <a:lnTo>
                                  <a:pt x="21250" y="6353"/>
                                </a:lnTo>
                                <a:lnTo>
                                  <a:pt x="21250" y="9525"/>
                                </a:lnTo>
                                <a:lnTo>
                                  <a:pt x="21984" y="6353"/>
                                </a:lnTo>
                                <a:lnTo>
                                  <a:pt x="21984" y="6353"/>
                                </a:lnTo>
                                <a:lnTo>
                                  <a:pt x="21984" y="6353"/>
                                </a:lnTo>
                                <a:lnTo>
                                  <a:pt x="21984" y="6353"/>
                                </a:lnTo>
                                <a:lnTo>
                                  <a:pt x="21984" y="6353"/>
                                </a:lnTo>
                                <a:lnTo>
                                  <a:pt x="21984" y="6353"/>
                                </a:lnTo>
                                <a:lnTo>
                                  <a:pt x="21984" y="6353"/>
                                </a:lnTo>
                                <a:lnTo>
                                  <a:pt x="21984" y="6353"/>
                                </a:lnTo>
                                <a:lnTo>
                                  <a:pt x="21984" y="3172"/>
                                </a:lnTo>
                                <a:lnTo>
                                  <a:pt x="21984" y="0"/>
                                </a:lnTo>
                                <a:lnTo>
                                  <a:pt x="21984" y="0"/>
                                </a:lnTo>
                                <a:lnTo>
                                  <a:pt x="21984" y="0"/>
                                </a:lnTo>
                                <a:lnTo>
                                  <a:pt x="22717" y="3172"/>
                                </a:lnTo>
                                <a:lnTo>
                                  <a:pt x="22717" y="3172"/>
                                </a:lnTo>
                                <a:lnTo>
                                  <a:pt x="22717" y="3172"/>
                                </a:lnTo>
                                <a:lnTo>
                                  <a:pt x="22717" y="6353"/>
                                </a:lnTo>
                                <a:lnTo>
                                  <a:pt x="22717" y="3172"/>
                                </a:lnTo>
                                <a:lnTo>
                                  <a:pt x="22717" y="3172"/>
                                </a:lnTo>
                                <a:lnTo>
                                  <a:pt x="22717" y="3172"/>
                                </a:lnTo>
                                <a:lnTo>
                                  <a:pt x="22717" y="3172"/>
                                </a:lnTo>
                                <a:lnTo>
                                  <a:pt x="22717" y="3172"/>
                                </a:lnTo>
                                <a:lnTo>
                                  <a:pt x="22717" y="3172"/>
                                </a:lnTo>
                                <a:lnTo>
                                  <a:pt x="22717" y="3172"/>
                                </a:lnTo>
                                <a:lnTo>
                                  <a:pt x="22717" y="0"/>
                                </a:lnTo>
                                <a:lnTo>
                                  <a:pt x="23451" y="3172"/>
                                </a:lnTo>
                                <a:lnTo>
                                  <a:pt x="23451" y="0"/>
                                </a:lnTo>
                                <a:lnTo>
                                  <a:pt x="23451" y="0"/>
                                </a:lnTo>
                                <a:lnTo>
                                  <a:pt x="23451" y="3172"/>
                                </a:lnTo>
                                <a:lnTo>
                                  <a:pt x="23451" y="0"/>
                                </a:lnTo>
                                <a:lnTo>
                                  <a:pt x="23451" y="3172"/>
                                </a:lnTo>
                                <a:lnTo>
                                  <a:pt x="23451" y="6353"/>
                                </a:lnTo>
                                <a:lnTo>
                                  <a:pt x="23451" y="3172"/>
                                </a:lnTo>
                                <a:lnTo>
                                  <a:pt x="23451" y="3172"/>
                                </a:lnTo>
                                <a:lnTo>
                                  <a:pt x="23451" y="0"/>
                                </a:lnTo>
                                <a:lnTo>
                                  <a:pt x="23451" y="0"/>
                                </a:lnTo>
                                <a:lnTo>
                                  <a:pt x="23451" y="0"/>
                                </a:lnTo>
                                <a:lnTo>
                                  <a:pt x="23451" y="0"/>
                                </a:lnTo>
                                <a:lnTo>
                                  <a:pt x="23451" y="3172"/>
                                </a:lnTo>
                                <a:lnTo>
                                  <a:pt x="24174" y="6353"/>
                                </a:lnTo>
                                <a:lnTo>
                                  <a:pt x="24174" y="6353"/>
                                </a:lnTo>
                                <a:lnTo>
                                  <a:pt x="24174" y="6353"/>
                                </a:lnTo>
                                <a:lnTo>
                                  <a:pt x="24174" y="6353"/>
                                </a:lnTo>
                                <a:lnTo>
                                  <a:pt x="24174" y="6353"/>
                                </a:lnTo>
                                <a:lnTo>
                                  <a:pt x="24174" y="3172"/>
                                </a:lnTo>
                                <a:lnTo>
                                  <a:pt x="24174" y="3172"/>
                                </a:lnTo>
                                <a:lnTo>
                                  <a:pt x="24174" y="3172"/>
                                </a:lnTo>
                                <a:lnTo>
                                  <a:pt x="24174" y="6353"/>
                                </a:lnTo>
                                <a:lnTo>
                                  <a:pt x="24174" y="6353"/>
                                </a:lnTo>
                                <a:lnTo>
                                  <a:pt x="24174" y="6353"/>
                                </a:lnTo>
                                <a:lnTo>
                                  <a:pt x="24174" y="3172"/>
                                </a:lnTo>
                                <a:lnTo>
                                  <a:pt x="24908" y="6353"/>
                                </a:lnTo>
                                <a:lnTo>
                                  <a:pt x="24908" y="6353"/>
                                </a:lnTo>
                                <a:lnTo>
                                  <a:pt x="24908" y="9525"/>
                                </a:lnTo>
                                <a:lnTo>
                                  <a:pt x="24908" y="9525"/>
                                </a:lnTo>
                                <a:lnTo>
                                  <a:pt x="24908" y="9525"/>
                                </a:lnTo>
                                <a:lnTo>
                                  <a:pt x="24908" y="6353"/>
                                </a:lnTo>
                                <a:lnTo>
                                  <a:pt x="24908" y="3172"/>
                                </a:lnTo>
                                <a:lnTo>
                                  <a:pt x="24908" y="3172"/>
                                </a:lnTo>
                                <a:lnTo>
                                  <a:pt x="24908" y="3172"/>
                                </a:lnTo>
                                <a:lnTo>
                                  <a:pt x="24908" y="0"/>
                                </a:lnTo>
                                <a:lnTo>
                                  <a:pt x="24908" y="3172"/>
                                </a:lnTo>
                                <a:lnTo>
                                  <a:pt x="24908" y="3172"/>
                                </a:lnTo>
                                <a:lnTo>
                                  <a:pt x="25641" y="3172"/>
                                </a:lnTo>
                                <a:lnTo>
                                  <a:pt x="25641" y="6353"/>
                                </a:lnTo>
                                <a:lnTo>
                                  <a:pt x="25641" y="6353"/>
                                </a:lnTo>
                                <a:lnTo>
                                  <a:pt x="25641" y="6353"/>
                                </a:lnTo>
                                <a:lnTo>
                                  <a:pt x="25641" y="3172"/>
                                </a:lnTo>
                                <a:lnTo>
                                  <a:pt x="25641" y="3172"/>
                                </a:lnTo>
                                <a:lnTo>
                                  <a:pt x="25641" y="3172"/>
                                </a:lnTo>
                                <a:lnTo>
                                  <a:pt x="25641" y="3172"/>
                                </a:lnTo>
                                <a:lnTo>
                                  <a:pt x="25641" y="6353"/>
                                </a:lnTo>
                                <a:lnTo>
                                  <a:pt x="25641" y="6353"/>
                                </a:lnTo>
                                <a:lnTo>
                                  <a:pt x="25641" y="6353"/>
                                </a:lnTo>
                                <a:lnTo>
                                  <a:pt x="25641" y="6353"/>
                                </a:lnTo>
                                <a:lnTo>
                                  <a:pt x="26375" y="9525"/>
                                </a:lnTo>
                                <a:lnTo>
                                  <a:pt x="26375" y="9525"/>
                                </a:lnTo>
                                <a:lnTo>
                                  <a:pt x="26375" y="6353"/>
                                </a:lnTo>
                                <a:lnTo>
                                  <a:pt x="26375" y="6353"/>
                                </a:lnTo>
                                <a:lnTo>
                                  <a:pt x="26375" y="3172"/>
                                </a:lnTo>
                                <a:lnTo>
                                  <a:pt x="26375" y="3172"/>
                                </a:lnTo>
                                <a:lnTo>
                                  <a:pt x="26375" y="3172"/>
                                </a:lnTo>
                                <a:lnTo>
                                  <a:pt x="26375" y="0"/>
                                </a:lnTo>
                                <a:lnTo>
                                  <a:pt x="26375" y="3172"/>
                                </a:lnTo>
                                <a:lnTo>
                                  <a:pt x="26375" y="6353"/>
                                </a:lnTo>
                                <a:lnTo>
                                  <a:pt x="26375" y="3172"/>
                                </a:lnTo>
                                <a:lnTo>
                                  <a:pt x="26375" y="6353"/>
                                </a:lnTo>
                                <a:lnTo>
                                  <a:pt x="26375" y="6353"/>
                                </a:lnTo>
                                <a:lnTo>
                                  <a:pt x="26375" y="3172"/>
                                </a:lnTo>
                                <a:lnTo>
                                  <a:pt x="26375" y="3172"/>
                                </a:lnTo>
                                <a:lnTo>
                                  <a:pt x="26375" y="3172"/>
                                </a:lnTo>
                                <a:lnTo>
                                  <a:pt x="26375" y="3172"/>
                                </a:lnTo>
                                <a:lnTo>
                                  <a:pt x="26375" y="3172"/>
                                </a:lnTo>
                                <a:lnTo>
                                  <a:pt x="27108" y="0"/>
                                </a:lnTo>
                                <a:lnTo>
                                  <a:pt x="27108" y="3172"/>
                                </a:lnTo>
                                <a:lnTo>
                                  <a:pt x="27108" y="0"/>
                                </a:lnTo>
                                <a:lnTo>
                                  <a:pt x="27108" y="3172"/>
                                </a:lnTo>
                                <a:lnTo>
                                  <a:pt x="27108" y="6353"/>
                                </a:lnTo>
                                <a:lnTo>
                                  <a:pt x="27108" y="6353"/>
                                </a:lnTo>
                                <a:lnTo>
                                  <a:pt x="27108" y="6353"/>
                                </a:lnTo>
                                <a:lnTo>
                                  <a:pt x="27108" y="6353"/>
                                </a:lnTo>
                                <a:lnTo>
                                  <a:pt x="27108" y="0"/>
                                </a:lnTo>
                                <a:lnTo>
                                  <a:pt x="27108" y="0"/>
                                </a:lnTo>
                                <a:lnTo>
                                  <a:pt x="27108" y="0"/>
                                </a:lnTo>
                                <a:lnTo>
                                  <a:pt x="27108" y="0"/>
                                </a:lnTo>
                                <a:lnTo>
                                  <a:pt x="27108" y="0"/>
                                </a:lnTo>
                                <a:lnTo>
                                  <a:pt x="27108" y="3172"/>
                                </a:lnTo>
                                <a:lnTo>
                                  <a:pt x="27842" y="3172"/>
                                </a:lnTo>
                                <a:lnTo>
                                  <a:pt x="27842" y="6353"/>
                                </a:lnTo>
                                <a:lnTo>
                                  <a:pt x="27842" y="3172"/>
                                </a:lnTo>
                                <a:lnTo>
                                  <a:pt x="27842" y="3172"/>
                                </a:lnTo>
                                <a:lnTo>
                                  <a:pt x="27842" y="0"/>
                                </a:lnTo>
                                <a:lnTo>
                                  <a:pt x="27842" y="0"/>
                                </a:lnTo>
                                <a:lnTo>
                                  <a:pt x="27842" y="0"/>
                                </a:lnTo>
                                <a:lnTo>
                                  <a:pt x="27842" y="0"/>
                                </a:lnTo>
                                <a:lnTo>
                                  <a:pt x="27842" y="3172"/>
                                </a:lnTo>
                                <a:lnTo>
                                  <a:pt x="27842" y="3172"/>
                                </a:lnTo>
                                <a:lnTo>
                                  <a:pt x="27842" y="3172"/>
                                </a:lnTo>
                                <a:lnTo>
                                  <a:pt x="27842" y="3172"/>
                                </a:lnTo>
                                <a:lnTo>
                                  <a:pt x="28575" y="3172"/>
                                </a:lnTo>
                                <a:lnTo>
                                  <a:pt x="28575" y="3172"/>
                                </a:lnTo>
                                <a:lnTo>
                                  <a:pt x="28575" y="6353"/>
                                </a:lnTo>
                                <a:lnTo>
                                  <a:pt x="28575" y="635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47" name="Freeform: Shape 1047"/>
                        <wps:cNvSpPr/>
                        <wps:spPr>
                          <a:xfrm>
                            <a:off x="2500312" y="1804987"/>
                            <a:ext cx="28575" cy="9525"/>
                          </a:xfrm>
                          <a:custGeom>
                            <a:avLst/>
                            <a:gdLst>
                              <a:gd name="connsiteX0" fmla="*/ 0 w 28575"/>
                              <a:gd name="connsiteY0" fmla="*/ 6353 h 9525"/>
                              <a:gd name="connsiteX1" fmla="*/ 0 w 28575"/>
                              <a:gd name="connsiteY1" fmla="*/ 3172 h 9525"/>
                              <a:gd name="connsiteX2" fmla="*/ 0 w 28575"/>
                              <a:gd name="connsiteY2" fmla="*/ 6353 h 9525"/>
                              <a:gd name="connsiteX3" fmla="*/ 0 w 28575"/>
                              <a:gd name="connsiteY3" fmla="*/ 6353 h 9525"/>
                              <a:gd name="connsiteX4" fmla="*/ 0 w 28575"/>
                              <a:gd name="connsiteY4" fmla="*/ 6353 h 9525"/>
                              <a:gd name="connsiteX5" fmla="*/ 0 w 28575"/>
                              <a:gd name="connsiteY5" fmla="*/ 3172 h 9525"/>
                              <a:gd name="connsiteX6" fmla="*/ 0 w 28575"/>
                              <a:gd name="connsiteY6" fmla="*/ 3172 h 9525"/>
                              <a:gd name="connsiteX7" fmla="*/ 0 w 28575"/>
                              <a:gd name="connsiteY7" fmla="*/ 3172 h 9525"/>
                              <a:gd name="connsiteX8" fmla="*/ 0 w 28575"/>
                              <a:gd name="connsiteY8" fmla="*/ 0 h 9525"/>
                              <a:gd name="connsiteX9" fmla="*/ 753 w 28575"/>
                              <a:gd name="connsiteY9" fmla="*/ 3172 h 9525"/>
                              <a:gd name="connsiteX10" fmla="*/ 753 w 28575"/>
                              <a:gd name="connsiteY10" fmla="*/ 6353 h 9525"/>
                              <a:gd name="connsiteX11" fmla="*/ 753 w 28575"/>
                              <a:gd name="connsiteY11" fmla="*/ 3172 h 9525"/>
                              <a:gd name="connsiteX12" fmla="*/ 753 w 28575"/>
                              <a:gd name="connsiteY12" fmla="*/ 6353 h 9525"/>
                              <a:gd name="connsiteX13" fmla="*/ 753 w 28575"/>
                              <a:gd name="connsiteY13" fmla="*/ 3172 h 9525"/>
                              <a:gd name="connsiteX14" fmla="*/ 753 w 28575"/>
                              <a:gd name="connsiteY14" fmla="*/ 3172 h 9525"/>
                              <a:gd name="connsiteX15" fmla="*/ 753 w 28575"/>
                              <a:gd name="connsiteY15" fmla="*/ 6353 h 9525"/>
                              <a:gd name="connsiteX16" fmla="*/ 753 w 28575"/>
                              <a:gd name="connsiteY16" fmla="*/ 6353 h 9525"/>
                              <a:gd name="connsiteX17" fmla="*/ 753 w 28575"/>
                              <a:gd name="connsiteY17" fmla="*/ 3172 h 9525"/>
                              <a:gd name="connsiteX18" fmla="*/ 753 w 28575"/>
                              <a:gd name="connsiteY18" fmla="*/ 3172 h 9525"/>
                              <a:gd name="connsiteX19" fmla="*/ 753 w 28575"/>
                              <a:gd name="connsiteY19" fmla="*/ 3172 h 9525"/>
                              <a:gd name="connsiteX20" fmla="*/ 753 w 28575"/>
                              <a:gd name="connsiteY20" fmla="*/ 3172 h 9525"/>
                              <a:gd name="connsiteX21" fmla="*/ 1505 w 28575"/>
                              <a:gd name="connsiteY21" fmla="*/ 3172 h 9525"/>
                              <a:gd name="connsiteX22" fmla="*/ 1505 w 28575"/>
                              <a:gd name="connsiteY22" fmla="*/ 3172 h 9525"/>
                              <a:gd name="connsiteX23" fmla="*/ 1505 w 28575"/>
                              <a:gd name="connsiteY23" fmla="*/ 3172 h 9525"/>
                              <a:gd name="connsiteX24" fmla="*/ 1505 w 28575"/>
                              <a:gd name="connsiteY24" fmla="*/ 0 h 9525"/>
                              <a:gd name="connsiteX25" fmla="*/ 1505 w 28575"/>
                              <a:gd name="connsiteY25" fmla="*/ 0 h 9525"/>
                              <a:gd name="connsiteX26" fmla="*/ 1505 w 28575"/>
                              <a:gd name="connsiteY26" fmla="*/ 3172 h 9525"/>
                              <a:gd name="connsiteX27" fmla="*/ 1505 w 28575"/>
                              <a:gd name="connsiteY27" fmla="*/ 3172 h 9525"/>
                              <a:gd name="connsiteX28" fmla="*/ 1505 w 28575"/>
                              <a:gd name="connsiteY28" fmla="*/ 3172 h 9525"/>
                              <a:gd name="connsiteX29" fmla="*/ 1505 w 28575"/>
                              <a:gd name="connsiteY29" fmla="*/ 3172 h 9525"/>
                              <a:gd name="connsiteX30" fmla="*/ 1505 w 28575"/>
                              <a:gd name="connsiteY30" fmla="*/ 6353 h 9525"/>
                              <a:gd name="connsiteX31" fmla="*/ 1505 w 28575"/>
                              <a:gd name="connsiteY31" fmla="*/ 3172 h 9525"/>
                              <a:gd name="connsiteX32" fmla="*/ 1505 w 28575"/>
                              <a:gd name="connsiteY32" fmla="*/ 3172 h 9525"/>
                              <a:gd name="connsiteX33" fmla="*/ 2257 w 28575"/>
                              <a:gd name="connsiteY33" fmla="*/ 6353 h 9525"/>
                              <a:gd name="connsiteX34" fmla="*/ 2257 w 28575"/>
                              <a:gd name="connsiteY34" fmla="*/ 3172 h 9525"/>
                              <a:gd name="connsiteX35" fmla="*/ 2257 w 28575"/>
                              <a:gd name="connsiteY35" fmla="*/ 6353 h 9525"/>
                              <a:gd name="connsiteX36" fmla="*/ 2257 w 28575"/>
                              <a:gd name="connsiteY36" fmla="*/ 6353 h 9525"/>
                              <a:gd name="connsiteX37" fmla="*/ 2257 w 28575"/>
                              <a:gd name="connsiteY37" fmla="*/ 6353 h 9525"/>
                              <a:gd name="connsiteX38" fmla="*/ 2257 w 28575"/>
                              <a:gd name="connsiteY38" fmla="*/ 3172 h 9525"/>
                              <a:gd name="connsiteX39" fmla="*/ 2257 w 28575"/>
                              <a:gd name="connsiteY39" fmla="*/ 3172 h 9525"/>
                              <a:gd name="connsiteX40" fmla="*/ 2257 w 28575"/>
                              <a:gd name="connsiteY40" fmla="*/ 6353 h 9525"/>
                              <a:gd name="connsiteX41" fmla="*/ 2257 w 28575"/>
                              <a:gd name="connsiteY41" fmla="*/ 6353 h 9525"/>
                              <a:gd name="connsiteX42" fmla="*/ 2257 w 28575"/>
                              <a:gd name="connsiteY42" fmla="*/ 6353 h 9525"/>
                              <a:gd name="connsiteX43" fmla="*/ 2257 w 28575"/>
                              <a:gd name="connsiteY43" fmla="*/ 6353 h 9525"/>
                              <a:gd name="connsiteX44" fmla="*/ 2257 w 28575"/>
                              <a:gd name="connsiteY44" fmla="*/ 6353 h 9525"/>
                              <a:gd name="connsiteX45" fmla="*/ 2257 w 28575"/>
                              <a:gd name="connsiteY45" fmla="*/ 6353 h 9525"/>
                              <a:gd name="connsiteX46" fmla="*/ 2257 w 28575"/>
                              <a:gd name="connsiteY46" fmla="*/ 6353 h 9525"/>
                              <a:gd name="connsiteX47" fmla="*/ 2257 w 28575"/>
                              <a:gd name="connsiteY47" fmla="*/ 3172 h 9525"/>
                              <a:gd name="connsiteX48" fmla="*/ 2257 w 28575"/>
                              <a:gd name="connsiteY48" fmla="*/ 3172 h 9525"/>
                              <a:gd name="connsiteX49" fmla="*/ 2257 w 28575"/>
                              <a:gd name="connsiteY49" fmla="*/ 3172 h 9525"/>
                              <a:gd name="connsiteX50" fmla="*/ 2257 w 28575"/>
                              <a:gd name="connsiteY50" fmla="*/ 3172 h 9525"/>
                              <a:gd name="connsiteX51" fmla="*/ 2257 w 28575"/>
                              <a:gd name="connsiteY51" fmla="*/ 3172 h 9525"/>
                              <a:gd name="connsiteX52" fmla="*/ 2257 w 28575"/>
                              <a:gd name="connsiteY52" fmla="*/ 0 h 9525"/>
                              <a:gd name="connsiteX53" fmla="*/ 3010 w 28575"/>
                              <a:gd name="connsiteY53" fmla="*/ 3172 h 9525"/>
                              <a:gd name="connsiteX54" fmla="*/ 3010 w 28575"/>
                              <a:gd name="connsiteY54" fmla="*/ 0 h 9525"/>
                              <a:gd name="connsiteX55" fmla="*/ 3010 w 28575"/>
                              <a:gd name="connsiteY55" fmla="*/ 3172 h 9525"/>
                              <a:gd name="connsiteX56" fmla="*/ 3010 w 28575"/>
                              <a:gd name="connsiteY56" fmla="*/ 3172 h 9525"/>
                              <a:gd name="connsiteX57" fmla="*/ 3010 w 28575"/>
                              <a:gd name="connsiteY57" fmla="*/ 3172 h 9525"/>
                              <a:gd name="connsiteX58" fmla="*/ 3010 w 28575"/>
                              <a:gd name="connsiteY58" fmla="*/ 3172 h 9525"/>
                              <a:gd name="connsiteX59" fmla="*/ 3010 w 28575"/>
                              <a:gd name="connsiteY59" fmla="*/ 3172 h 9525"/>
                              <a:gd name="connsiteX60" fmla="*/ 3010 w 28575"/>
                              <a:gd name="connsiteY60" fmla="*/ 6353 h 9525"/>
                              <a:gd name="connsiteX61" fmla="*/ 3010 w 28575"/>
                              <a:gd name="connsiteY61" fmla="*/ 3172 h 9525"/>
                              <a:gd name="connsiteX62" fmla="*/ 3010 w 28575"/>
                              <a:gd name="connsiteY62" fmla="*/ 6353 h 9525"/>
                              <a:gd name="connsiteX63" fmla="*/ 3010 w 28575"/>
                              <a:gd name="connsiteY63" fmla="*/ 6353 h 9525"/>
                              <a:gd name="connsiteX64" fmla="*/ 3010 w 28575"/>
                              <a:gd name="connsiteY64" fmla="*/ 6353 h 9525"/>
                              <a:gd name="connsiteX65" fmla="*/ 3762 w 28575"/>
                              <a:gd name="connsiteY65" fmla="*/ 3172 h 9525"/>
                              <a:gd name="connsiteX66" fmla="*/ 3762 w 28575"/>
                              <a:gd name="connsiteY66" fmla="*/ 3172 h 9525"/>
                              <a:gd name="connsiteX67" fmla="*/ 3762 w 28575"/>
                              <a:gd name="connsiteY67" fmla="*/ 3172 h 9525"/>
                              <a:gd name="connsiteX68" fmla="*/ 3762 w 28575"/>
                              <a:gd name="connsiteY68" fmla="*/ 0 h 9525"/>
                              <a:gd name="connsiteX69" fmla="*/ 3762 w 28575"/>
                              <a:gd name="connsiteY69" fmla="*/ 3172 h 9525"/>
                              <a:gd name="connsiteX70" fmla="*/ 3762 w 28575"/>
                              <a:gd name="connsiteY70" fmla="*/ 3172 h 9525"/>
                              <a:gd name="connsiteX71" fmla="*/ 3762 w 28575"/>
                              <a:gd name="connsiteY71" fmla="*/ 3172 h 9525"/>
                              <a:gd name="connsiteX72" fmla="*/ 3762 w 28575"/>
                              <a:gd name="connsiteY72" fmla="*/ 0 h 9525"/>
                              <a:gd name="connsiteX73" fmla="*/ 3762 w 28575"/>
                              <a:gd name="connsiteY73" fmla="*/ 3172 h 9525"/>
                              <a:gd name="connsiteX74" fmla="*/ 3762 w 28575"/>
                              <a:gd name="connsiteY74" fmla="*/ 3172 h 9525"/>
                              <a:gd name="connsiteX75" fmla="*/ 3762 w 28575"/>
                              <a:gd name="connsiteY75" fmla="*/ 6353 h 9525"/>
                              <a:gd name="connsiteX76" fmla="*/ 3762 w 28575"/>
                              <a:gd name="connsiteY76" fmla="*/ 6353 h 9525"/>
                              <a:gd name="connsiteX77" fmla="*/ 4515 w 28575"/>
                              <a:gd name="connsiteY77" fmla="*/ 6353 h 9525"/>
                              <a:gd name="connsiteX78" fmla="*/ 4515 w 28575"/>
                              <a:gd name="connsiteY78" fmla="*/ 3172 h 9525"/>
                              <a:gd name="connsiteX79" fmla="*/ 4515 w 28575"/>
                              <a:gd name="connsiteY79" fmla="*/ 3172 h 9525"/>
                              <a:gd name="connsiteX80" fmla="*/ 4515 w 28575"/>
                              <a:gd name="connsiteY80" fmla="*/ 6353 h 9525"/>
                              <a:gd name="connsiteX81" fmla="*/ 4515 w 28575"/>
                              <a:gd name="connsiteY81" fmla="*/ 3172 h 9525"/>
                              <a:gd name="connsiteX82" fmla="*/ 4515 w 28575"/>
                              <a:gd name="connsiteY82" fmla="*/ 3172 h 9525"/>
                              <a:gd name="connsiteX83" fmla="*/ 4515 w 28575"/>
                              <a:gd name="connsiteY83" fmla="*/ 0 h 9525"/>
                              <a:gd name="connsiteX84" fmla="*/ 4515 w 28575"/>
                              <a:gd name="connsiteY84" fmla="*/ 0 h 9525"/>
                              <a:gd name="connsiteX85" fmla="*/ 4515 w 28575"/>
                              <a:gd name="connsiteY85" fmla="*/ 3172 h 9525"/>
                              <a:gd name="connsiteX86" fmla="*/ 4515 w 28575"/>
                              <a:gd name="connsiteY86" fmla="*/ 3172 h 9525"/>
                              <a:gd name="connsiteX87" fmla="*/ 4515 w 28575"/>
                              <a:gd name="connsiteY87" fmla="*/ 6353 h 9525"/>
                              <a:gd name="connsiteX88" fmla="*/ 4515 w 28575"/>
                              <a:gd name="connsiteY88" fmla="*/ 6353 h 9525"/>
                              <a:gd name="connsiteX89" fmla="*/ 5267 w 28575"/>
                              <a:gd name="connsiteY89" fmla="*/ 6353 h 9525"/>
                              <a:gd name="connsiteX90" fmla="*/ 5267 w 28575"/>
                              <a:gd name="connsiteY90" fmla="*/ 6353 h 9525"/>
                              <a:gd name="connsiteX91" fmla="*/ 5267 w 28575"/>
                              <a:gd name="connsiteY91" fmla="*/ 6353 h 9525"/>
                              <a:gd name="connsiteX92" fmla="*/ 5267 w 28575"/>
                              <a:gd name="connsiteY92" fmla="*/ 6353 h 9525"/>
                              <a:gd name="connsiteX93" fmla="*/ 5267 w 28575"/>
                              <a:gd name="connsiteY93" fmla="*/ 6353 h 9525"/>
                              <a:gd name="connsiteX94" fmla="*/ 5267 w 28575"/>
                              <a:gd name="connsiteY94" fmla="*/ 6353 h 9525"/>
                              <a:gd name="connsiteX95" fmla="*/ 5267 w 28575"/>
                              <a:gd name="connsiteY95" fmla="*/ 3172 h 9525"/>
                              <a:gd name="connsiteX96" fmla="*/ 5267 w 28575"/>
                              <a:gd name="connsiteY96" fmla="*/ 6353 h 9525"/>
                              <a:gd name="connsiteX97" fmla="*/ 5267 w 28575"/>
                              <a:gd name="connsiteY97" fmla="*/ 6353 h 9525"/>
                              <a:gd name="connsiteX98" fmla="*/ 5267 w 28575"/>
                              <a:gd name="connsiteY98" fmla="*/ 6353 h 9525"/>
                              <a:gd name="connsiteX99" fmla="*/ 5267 w 28575"/>
                              <a:gd name="connsiteY99" fmla="*/ 6353 h 9525"/>
                              <a:gd name="connsiteX100" fmla="*/ 5267 w 28575"/>
                              <a:gd name="connsiteY100" fmla="*/ 3172 h 9525"/>
                              <a:gd name="connsiteX101" fmla="*/ 6020 w 28575"/>
                              <a:gd name="connsiteY101" fmla="*/ 3172 h 9525"/>
                              <a:gd name="connsiteX102" fmla="*/ 6020 w 28575"/>
                              <a:gd name="connsiteY102" fmla="*/ 3172 h 9525"/>
                              <a:gd name="connsiteX103" fmla="*/ 6020 w 28575"/>
                              <a:gd name="connsiteY103" fmla="*/ 3172 h 9525"/>
                              <a:gd name="connsiteX104" fmla="*/ 6020 w 28575"/>
                              <a:gd name="connsiteY104" fmla="*/ 3172 h 9525"/>
                              <a:gd name="connsiteX105" fmla="*/ 6020 w 28575"/>
                              <a:gd name="connsiteY105" fmla="*/ 6353 h 9525"/>
                              <a:gd name="connsiteX106" fmla="*/ 6020 w 28575"/>
                              <a:gd name="connsiteY106" fmla="*/ 3172 h 9525"/>
                              <a:gd name="connsiteX107" fmla="*/ 6020 w 28575"/>
                              <a:gd name="connsiteY107" fmla="*/ 6353 h 9525"/>
                              <a:gd name="connsiteX108" fmla="*/ 6020 w 28575"/>
                              <a:gd name="connsiteY108" fmla="*/ 9525 h 9525"/>
                              <a:gd name="connsiteX109" fmla="*/ 6020 w 28575"/>
                              <a:gd name="connsiteY109" fmla="*/ 6353 h 9525"/>
                              <a:gd name="connsiteX110" fmla="*/ 6020 w 28575"/>
                              <a:gd name="connsiteY110" fmla="*/ 9525 h 9525"/>
                              <a:gd name="connsiteX111" fmla="*/ 6020 w 28575"/>
                              <a:gd name="connsiteY111" fmla="*/ 9525 h 9525"/>
                              <a:gd name="connsiteX112" fmla="*/ 6020 w 28575"/>
                              <a:gd name="connsiteY112" fmla="*/ 9525 h 9525"/>
                              <a:gd name="connsiteX113" fmla="*/ 6772 w 28575"/>
                              <a:gd name="connsiteY113" fmla="*/ 9525 h 9525"/>
                              <a:gd name="connsiteX114" fmla="*/ 6772 w 28575"/>
                              <a:gd name="connsiteY114" fmla="*/ 9525 h 9525"/>
                              <a:gd name="connsiteX115" fmla="*/ 6772 w 28575"/>
                              <a:gd name="connsiteY115" fmla="*/ 9525 h 9525"/>
                              <a:gd name="connsiteX116" fmla="*/ 6772 w 28575"/>
                              <a:gd name="connsiteY116" fmla="*/ 6353 h 9525"/>
                              <a:gd name="connsiteX117" fmla="*/ 6772 w 28575"/>
                              <a:gd name="connsiteY117" fmla="*/ 6353 h 9525"/>
                              <a:gd name="connsiteX118" fmla="*/ 6772 w 28575"/>
                              <a:gd name="connsiteY118" fmla="*/ 6353 h 9525"/>
                              <a:gd name="connsiteX119" fmla="*/ 6772 w 28575"/>
                              <a:gd name="connsiteY119" fmla="*/ 6353 h 9525"/>
                              <a:gd name="connsiteX120" fmla="*/ 6772 w 28575"/>
                              <a:gd name="connsiteY120" fmla="*/ 6353 h 9525"/>
                              <a:gd name="connsiteX121" fmla="*/ 6772 w 28575"/>
                              <a:gd name="connsiteY121" fmla="*/ 6353 h 9525"/>
                              <a:gd name="connsiteX122" fmla="*/ 6772 w 28575"/>
                              <a:gd name="connsiteY122" fmla="*/ 6353 h 9525"/>
                              <a:gd name="connsiteX123" fmla="*/ 6772 w 28575"/>
                              <a:gd name="connsiteY123" fmla="*/ 6353 h 9525"/>
                              <a:gd name="connsiteX124" fmla="*/ 6772 w 28575"/>
                              <a:gd name="connsiteY124" fmla="*/ 6353 h 9525"/>
                              <a:gd name="connsiteX125" fmla="*/ 6772 w 28575"/>
                              <a:gd name="connsiteY125" fmla="*/ 6353 h 9525"/>
                              <a:gd name="connsiteX126" fmla="*/ 6772 w 28575"/>
                              <a:gd name="connsiteY126" fmla="*/ 6353 h 9525"/>
                              <a:gd name="connsiteX127" fmla="*/ 6772 w 28575"/>
                              <a:gd name="connsiteY127" fmla="*/ 6353 h 9525"/>
                              <a:gd name="connsiteX128" fmla="*/ 6772 w 28575"/>
                              <a:gd name="connsiteY128" fmla="*/ 6353 h 9525"/>
                              <a:gd name="connsiteX129" fmla="*/ 6772 w 28575"/>
                              <a:gd name="connsiteY129" fmla="*/ 3172 h 9525"/>
                              <a:gd name="connsiteX130" fmla="*/ 6772 w 28575"/>
                              <a:gd name="connsiteY130" fmla="*/ 3172 h 9525"/>
                              <a:gd name="connsiteX131" fmla="*/ 6772 w 28575"/>
                              <a:gd name="connsiteY131" fmla="*/ 3172 h 9525"/>
                              <a:gd name="connsiteX132" fmla="*/ 6772 w 28575"/>
                              <a:gd name="connsiteY132" fmla="*/ 3172 h 9525"/>
                              <a:gd name="connsiteX133" fmla="*/ 7515 w 28575"/>
                              <a:gd name="connsiteY133" fmla="*/ 3172 h 9525"/>
                              <a:gd name="connsiteX134" fmla="*/ 7515 w 28575"/>
                              <a:gd name="connsiteY134" fmla="*/ 3172 h 9525"/>
                              <a:gd name="connsiteX135" fmla="*/ 7515 w 28575"/>
                              <a:gd name="connsiteY135" fmla="*/ 6353 h 9525"/>
                              <a:gd name="connsiteX136" fmla="*/ 7515 w 28575"/>
                              <a:gd name="connsiteY136" fmla="*/ 6353 h 9525"/>
                              <a:gd name="connsiteX137" fmla="*/ 7515 w 28575"/>
                              <a:gd name="connsiteY137" fmla="*/ 6353 h 9525"/>
                              <a:gd name="connsiteX138" fmla="*/ 7515 w 28575"/>
                              <a:gd name="connsiteY138" fmla="*/ 9525 h 9525"/>
                              <a:gd name="connsiteX139" fmla="*/ 7515 w 28575"/>
                              <a:gd name="connsiteY139" fmla="*/ 6353 h 9525"/>
                              <a:gd name="connsiteX140" fmla="*/ 7515 w 28575"/>
                              <a:gd name="connsiteY140" fmla="*/ 6353 h 9525"/>
                              <a:gd name="connsiteX141" fmla="*/ 7515 w 28575"/>
                              <a:gd name="connsiteY141" fmla="*/ 6353 h 9525"/>
                              <a:gd name="connsiteX142" fmla="*/ 7515 w 28575"/>
                              <a:gd name="connsiteY142" fmla="*/ 6353 h 9525"/>
                              <a:gd name="connsiteX143" fmla="*/ 7515 w 28575"/>
                              <a:gd name="connsiteY143" fmla="*/ 6353 h 9525"/>
                              <a:gd name="connsiteX144" fmla="*/ 7515 w 28575"/>
                              <a:gd name="connsiteY144" fmla="*/ 6353 h 9525"/>
                              <a:gd name="connsiteX145" fmla="*/ 8268 w 28575"/>
                              <a:gd name="connsiteY145" fmla="*/ 6353 h 9525"/>
                              <a:gd name="connsiteX146" fmla="*/ 8268 w 28575"/>
                              <a:gd name="connsiteY146" fmla="*/ 6353 h 9525"/>
                              <a:gd name="connsiteX147" fmla="*/ 8268 w 28575"/>
                              <a:gd name="connsiteY147" fmla="*/ 6353 h 9525"/>
                              <a:gd name="connsiteX148" fmla="*/ 8268 w 28575"/>
                              <a:gd name="connsiteY148" fmla="*/ 6353 h 9525"/>
                              <a:gd name="connsiteX149" fmla="*/ 8268 w 28575"/>
                              <a:gd name="connsiteY149" fmla="*/ 6353 h 9525"/>
                              <a:gd name="connsiteX150" fmla="*/ 8268 w 28575"/>
                              <a:gd name="connsiteY150" fmla="*/ 3172 h 9525"/>
                              <a:gd name="connsiteX151" fmla="*/ 8268 w 28575"/>
                              <a:gd name="connsiteY151" fmla="*/ 3172 h 9525"/>
                              <a:gd name="connsiteX152" fmla="*/ 8268 w 28575"/>
                              <a:gd name="connsiteY152" fmla="*/ 6353 h 9525"/>
                              <a:gd name="connsiteX153" fmla="*/ 8268 w 28575"/>
                              <a:gd name="connsiteY153" fmla="*/ 3172 h 9525"/>
                              <a:gd name="connsiteX154" fmla="*/ 8268 w 28575"/>
                              <a:gd name="connsiteY154" fmla="*/ 3172 h 9525"/>
                              <a:gd name="connsiteX155" fmla="*/ 8268 w 28575"/>
                              <a:gd name="connsiteY155" fmla="*/ 6353 h 9525"/>
                              <a:gd name="connsiteX156" fmla="*/ 8268 w 28575"/>
                              <a:gd name="connsiteY156" fmla="*/ 6353 h 9525"/>
                              <a:gd name="connsiteX157" fmla="*/ 9020 w 28575"/>
                              <a:gd name="connsiteY157" fmla="*/ 6353 h 9525"/>
                              <a:gd name="connsiteX158" fmla="*/ 9020 w 28575"/>
                              <a:gd name="connsiteY158" fmla="*/ 6353 h 9525"/>
                              <a:gd name="connsiteX159" fmla="*/ 9020 w 28575"/>
                              <a:gd name="connsiteY159" fmla="*/ 0 h 9525"/>
                              <a:gd name="connsiteX160" fmla="*/ 9020 w 28575"/>
                              <a:gd name="connsiteY160" fmla="*/ 0 h 9525"/>
                              <a:gd name="connsiteX161" fmla="*/ 9020 w 28575"/>
                              <a:gd name="connsiteY161" fmla="*/ 0 h 9525"/>
                              <a:gd name="connsiteX162" fmla="*/ 9020 w 28575"/>
                              <a:gd name="connsiteY162" fmla="*/ 0 h 9525"/>
                              <a:gd name="connsiteX163" fmla="*/ 9020 w 28575"/>
                              <a:gd name="connsiteY163" fmla="*/ 3172 h 9525"/>
                              <a:gd name="connsiteX164" fmla="*/ 9020 w 28575"/>
                              <a:gd name="connsiteY164" fmla="*/ 3172 h 9525"/>
                              <a:gd name="connsiteX165" fmla="*/ 9020 w 28575"/>
                              <a:gd name="connsiteY165" fmla="*/ 3172 h 9525"/>
                              <a:gd name="connsiteX166" fmla="*/ 9020 w 28575"/>
                              <a:gd name="connsiteY166" fmla="*/ 6353 h 9525"/>
                              <a:gd name="connsiteX167" fmla="*/ 9020 w 28575"/>
                              <a:gd name="connsiteY167" fmla="*/ 6353 h 9525"/>
                              <a:gd name="connsiteX168" fmla="*/ 9020 w 28575"/>
                              <a:gd name="connsiteY168" fmla="*/ 6353 h 9525"/>
                              <a:gd name="connsiteX169" fmla="*/ 9773 w 28575"/>
                              <a:gd name="connsiteY169" fmla="*/ 6353 h 9525"/>
                              <a:gd name="connsiteX170" fmla="*/ 9773 w 28575"/>
                              <a:gd name="connsiteY170" fmla="*/ 6353 h 9525"/>
                              <a:gd name="connsiteX171" fmla="*/ 9773 w 28575"/>
                              <a:gd name="connsiteY171" fmla="*/ 6353 h 9525"/>
                              <a:gd name="connsiteX172" fmla="*/ 9773 w 28575"/>
                              <a:gd name="connsiteY172" fmla="*/ 3172 h 9525"/>
                              <a:gd name="connsiteX173" fmla="*/ 9773 w 28575"/>
                              <a:gd name="connsiteY173" fmla="*/ 3172 h 9525"/>
                              <a:gd name="connsiteX174" fmla="*/ 9773 w 28575"/>
                              <a:gd name="connsiteY174" fmla="*/ 0 h 9525"/>
                              <a:gd name="connsiteX175" fmla="*/ 9773 w 28575"/>
                              <a:gd name="connsiteY175" fmla="*/ 0 h 9525"/>
                              <a:gd name="connsiteX176" fmla="*/ 9773 w 28575"/>
                              <a:gd name="connsiteY176" fmla="*/ 3172 h 9525"/>
                              <a:gd name="connsiteX177" fmla="*/ 9773 w 28575"/>
                              <a:gd name="connsiteY177" fmla="*/ 3172 h 9525"/>
                              <a:gd name="connsiteX178" fmla="*/ 9773 w 28575"/>
                              <a:gd name="connsiteY178" fmla="*/ 3172 h 9525"/>
                              <a:gd name="connsiteX179" fmla="*/ 9773 w 28575"/>
                              <a:gd name="connsiteY179" fmla="*/ 3172 h 9525"/>
                              <a:gd name="connsiteX180" fmla="*/ 9773 w 28575"/>
                              <a:gd name="connsiteY180" fmla="*/ 3172 h 9525"/>
                              <a:gd name="connsiteX181" fmla="*/ 10525 w 28575"/>
                              <a:gd name="connsiteY181" fmla="*/ 3172 h 9525"/>
                              <a:gd name="connsiteX182" fmla="*/ 10525 w 28575"/>
                              <a:gd name="connsiteY182" fmla="*/ 6353 h 9525"/>
                              <a:gd name="connsiteX183" fmla="*/ 10525 w 28575"/>
                              <a:gd name="connsiteY183" fmla="*/ 6353 h 9525"/>
                              <a:gd name="connsiteX184" fmla="*/ 10525 w 28575"/>
                              <a:gd name="connsiteY184" fmla="*/ 6353 h 9525"/>
                              <a:gd name="connsiteX185" fmla="*/ 10525 w 28575"/>
                              <a:gd name="connsiteY185" fmla="*/ 9525 h 9525"/>
                              <a:gd name="connsiteX186" fmla="*/ 10525 w 28575"/>
                              <a:gd name="connsiteY186" fmla="*/ 9525 h 9525"/>
                              <a:gd name="connsiteX187" fmla="*/ 10525 w 28575"/>
                              <a:gd name="connsiteY187" fmla="*/ 9525 h 9525"/>
                              <a:gd name="connsiteX188" fmla="*/ 10525 w 28575"/>
                              <a:gd name="connsiteY188" fmla="*/ 9525 h 9525"/>
                              <a:gd name="connsiteX189" fmla="*/ 10525 w 28575"/>
                              <a:gd name="connsiteY189" fmla="*/ 6353 h 9525"/>
                              <a:gd name="connsiteX190" fmla="*/ 10525 w 28575"/>
                              <a:gd name="connsiteY190" fmla="*/ 6353 h 9525"/>
                              <a:gd name="connsiteX191" fmla="*/ 10525 w 28575"/>
                              <a:gd name="connsiteY191" fmla="*/ 6353 h 9525"/>
                              <a:gd name="connsiteX192" fmla="*/ 10525 w 28575"/>
                              <a:gd name="connsiteY192" fmla="*/ 3172 h 9525"/>
                              <a:gd name="connsiteX193" fmla="*/ 10525 w 28575"/>
                              <a:gd name="connsiteY193" fmla="*/ 6353 h 9525"/>
                              <a:gd name="connsiteX194" fmla="*/ 10525 w 28575"/>
                              <a:gd name="connsiteY194" fmla="*/ 6353 h 9525"/>
                              <a:gd name="connsiteX195" fmla="*/ 11278 w 28575"/>
                              <a:gd name="connsiteY195" fmla="*/ 3172 h 9525"/>
                              <a:gd name="connsiteX196" fmla="*/ 11278 w 28575"/>
                              <a:gd name="connsiteY196" fmla="*/ 6353 h 9525"/>
                              <a:gd name="connsiteX197" fmla="*/ 11278 w 28575"/>
                              <a:gd name="connsiteY197" fmla="*/ 3172 h 9525"/>
                              <a:gd name="connsiteX198" fmla="*/ 11278 w 28575"/>
                              <a:gd name="connsiteY198" fmla="*/ 3172 h 9525"/>
                              <a:gd name="connsiteX199" fmla="*/ 11278 w 28575"/>
                              <a:gd name="connsiteY199" fmla="*/ 3172 h 9525"/>
                              <a:gd name="connsiteX200" fmla="*/ 11278 w 28575"/>
                              <a:gd name="connsiteY200" fmla="*/ 3172 h 9525"/>
                              <a:gd name="connsiteX201" fmla="*/ 11278 w 28575"/>
                              <a:gd name="connsiteY201" fmla="*/ 6353 h 9525"/>
                              <a:gd name="connsiteX202" fmla="*/ 11278 w 28575"/>
                              <a:gd name="connsiteY202" fmla="*/ 6353 h 9525"/>
                              <a:gd name="connsiteX203" fmla="*/ 11278 w 28575"/>
                              <a:gd name="connsiteY203" fmla="*/ 9525 h 9525"/>
                              <a:gd name="connsiteX204" fmla="*/ 11278 w 28575"/>
                              <a:gd name="connsiteY204" fmla="*/ 6353 h 9525"/>
                              <a:gd name="connsiteX205" fmla="*/ 11278 w 28575"/>
                              <a:gd name="connsiteY205" fmla="*/ 3172 h 9525"/>
                              <a:gd name="connsiteX206" fmla="*/ 11278 w 28575"/>
                              <a:gd name="connsiteY206" fmla="*/ 3172 h 9525"/>
                              <a:gd name="connsiteX207" fmla="*/ 12030 w 28575"/>
                              <a:gd name="connsiteY207" fmla="*/ 0 h 9525"/>
                              <a:gd name="connsiteX208" fmla="*/ 12030 w 28575"/>
                              <a:gd name="connsiteY208" fmla="*/ 0 h 9525"/>
                              <a:gd name="connsiteX209" fmla="*/ 12030 w 28575"/>
                              <a:gd name="connsiteY209" fmla="*/ 0 h 9525"/>
                              <a:gd name="connsiteX210" fmla="*/ 12030 w 28575"/>
                              <a:gd name="connsiteY210" fmla="*/ 3172 h 9525"/>
                              <a:gd name="connsiteX211" fmla="*/ 12030 w 28575"/>
                              <a:gd name="connsiteY211" fmla="*/ 3172 h 9525"/>
                              <a:gd name="connsiteX212" fmla="*/ 12030 w 28575"/>
                              <a:gd name="connsiteY212" fmla="*/ 3172 h 9525"/>
                              <a:gd name="connsiteX213" fmla="*/ 12030 w 28575"/>
                              <a:gd name="connsiteY213" fmla="*/ 3172 h 9525"/>
                              <a:gd name="connsiteX214" fmla="*/ 12030 w 28575"/>
                              <a:gd name="connsiteY214" fmla="*/ 3172 h 9525"/>
                              <a:gd name="connsiteX215" fmla="*/ 12030 w 28575"/>
                              <a:gd name="connsiteY215" fmla="*/ 3172 h 9525"/>
                              <a:gd name="connsiteX216" fmla="*/ 12030 w 28575"/>
                              <a:gd name="connsiteY216" fmla="*/ 3172 h 9525"/>
                              <a:gd name="connsiteX217" fmla="*/ 12030 w 28575"/>
                              <a:gd name="connsiteY217" fmla="*/ 3172 h 9525"/>
                              <a:gd name="connsiteX218" fmla="*/ 12030 w 28575"/>
                              <a:gd name="connsiteY218" fmla="*/ 3172 h 9525"/>
                              <a:gd name="connsiteX219" fmla="*/ 12030 w 28575"/>
                              <a:gd name="connsiteY219" fmla="*/ 3172 h 9525"/>
                              <a:gd name="connsiteX220" fmla="*/ 12030 w 28575"/>
                              <a:gd name="connsiteY220" fmla="*/ 3172 h 9525"/>
                              <a:gd name="connsiteX221" fmla="*/ 12030 w 28575"/>
                              <a:gd name="connsiteY221" fmla="*/ 3172 h 9525"/>
                              <a:gd name="connsiteX222" fmla="*/ 12030 w 28575"/>
                              <a:gd name="connsiteY222" fmla="*/ 0 h 9525"/>
                              <a:gd name="connsiteX223" fmla="*/ 12030 w 28575"/>
                              <a:gd name="connsiteY223" fmla="*/ 0 h 9525"/>
                              <a:gd name="connsiteX224" fmla="*/ 12030 w 28575"/>
                              <a:gd name="connsiteY224" fmla="*/ 0 h 9525"/>
                              <a:gd name="connsiteX225" fmla="*/ 12783 w 28575"/>
                              <a:gd name="connsiteY225" fmla="*/ 0 h 9525"/>
                              <a:gd name="connsiteX226" fmla="*/ 12783 w 28575"/>
                              <a:gd name="connsiteY226" fmla="*/ 0 h 9525"/>
                              <a:gd name="connsiteX227" fmla="*/ 12783 w 28575"/>
                              <a:gd name="connsiteY227" fmla="*/ 6353 h 9525"/>
                              <a:gd name="connsiteX228" fmla="*/ 12783 w 28575"/>
                              <a:gd name="connsiteY228" fmla="*/ 6353 h 9525"/>
                              <a:gd name="connsiteX229" fmla="*/ 12783 w 28575"/>
                              <a:gd name="connsiteY229" fmla="*/ 3172 h 9525"/>
                              <a:gd name="connsiteX230" fmla="*/ 12783 w 28575"/>
                              <a:gd name="connsiteY230" fmla="*/ 0 h 9525"/>
                              <a:gd name="connsiteX231" fmla="*/ 12783 w 28575"/>
                              <a:gd name="connsiteY231" fmla="*/ 0 h 9525"/>
                              <a:gd name="connsiteX232" fmla="*/ 12783 w 28575"/>
                              <a:gd name="connsiteY232" fmla="*/ 0 h 9525"/>
                              <a:gd name="connsiteX233" fmla="*/ 12783 w 28575"/>
                              <a:gd name="connsiteY233" fmla="*/ 0 h 9525"/>
                              <a:gd name="connsiteX234" fmla="*/ 12783 w 28575"/>
                              <a:gd name="connsiteY234" fmla="*/ 3172 h 9525"/>
                              <a:gd name="connsiteX235" fmla="*/ 12783 w 28575"/>
                              <a:gd name="connsiteY235" fmla="*/ 6353 h 9525"/>
                              <a:gd name="connsiteX236" fmla="*/ 12783 w 28575"/>
                              <a:gd name="connsiteY236" fmla="*/ 6353 h 9525"/>
                              <a:gd name="connsiteX237" fmla="*/ 13535 w 28575"/>
                              <a:gd name="connsiteY237" fmla="*/ 3172 h 9525"/>
                              <a:gd name="connsiteX238" fmla="*/ 13535 w 28575"/>
                              <a:gd name="connsiteY238" fmla="*/ 3172 h 9525"/>
                              <a:gd name="connsiteX239" fmla="*/ 13535 w 28575"/>
                              <a:gd name="connsiteY239" fmla="*/ 0 h 9525"/>
                              <a:gd name="connsiteX240" fmla="*/ 13535 w 28575"/>
                              <a:gd name="connsiteY240" fmla="*/ 0 h 9525"/>
                              <a:gd name="connsiteX241" fmla="*/ 13535 w 28575"/>
                              <a:gd name="connsiteY241" fmla="*/ 6353 h 9525"/>
                              <a:gd name="connsiteX242" fmla="*/ 13535 w 28575"/>
                              <a:gd name="connsiteY242" fmla="*/ 6353 h 9525"/>
                              <a:gd name="connsiteX243" fmla="*/ 13535 w 28575"/>
                              <a:gd name="connsiteY243" fmla="*/ 6353 h 9525"/>
                              <a:gd name="connsiteX244" fmla="*/ 13535 w 28575"/>
                              <a:gd name="connsiteY244" fmla="*/ 6353 h 9525"/>
                              <a:gd name="connsiteX245" fmla="*/ 13535 w 28575"/>
                              <a:gd name="connsiteY245" fmla="*/ 3172 h 9525"/>
                              <a:gd name="connsiteX246" fmla="*/ 13535 w 28575"/>
                              <a:gd name="connsiteY246" fmla="*/ 0 h 9525"/>
                              <a:gd name="connsiteX247" fmla="*/ 13535 w 28575"/>
                              <a:gd name="connsiteY247" fmla="*/ 3172 h 9525"/>
                              <a:gd name="connsiteX248" fmla="*/ 13535 w 28575"/>
                              <a:gd name="connsiteY248" fmla="*/ 3172 h 9525"/>
                              <a:gd name="connsiteX249" fmla="*/ 14288 w 28575"/>
                              <a:gd name="connsiteY249" fmla="*/ 3172 h 9525"/>
                              <a:gd name="connsiteX250" fmla="*/ 14288 w 28575"/>
                              <a:gd name="connsiteY250" fmla="*/ 3172 h 9525"/>
                              <a:gd name="connsiteX251" fmla="*/ 14288 w 28575"/>
                              <a:gd name="connsiteY251" fmla="*/ 6353 h 9525"/>
                              <a:gd name="connsiteX252" fmla="*/ 14288 w 28575"/>
                              <a:gd name="connsiteY252" fmla="*/ 6353 h 9525"/>
                              <a:gd name="connsiteX253" fmla="*/ 14288 w 28575"/>
                              <a:gd name="connsiteY253" fmla="*/ 6353 h 9525"/>
                              <a:gd name="connsiteX254" fmla="*/ 14288 w 28575"/>
                              <a:gd name="connsiteY254" fmla="*/ 6353 h 9525"/>
                              <a:gd name="connsiteX255" fmla="*/ 14288 w 28575"/>
                              <a:gd name="connsiteY255" fmla="*/ 3172 h 9525"/>
                              <a:gd name="connsiteX256" fmla="*/ 14288 w 28575"/>
                              <a:gd name="connsiteY256" fmla="*/ 3172 h 9525"/>
                              <a:gd name="connsiteX257" fmla="*/ 14288 w 28575"/>
                              <a:gd name="connsiteY257" fmla="*/ 3172 h 9525"/>
                              <a:gd name="connsiteX258" fmla="*/ 14288 w 28575"/>
                              <a:gd name="connsiteY258" fmla="*/ 6353 h 9525"/>
                              <a:gd name="connsiteX259" fmla="*/ 14288 w 28575"/>
                              <a:gd name="connsiteY259" fmla="*/ 6353 h 9525"/>
                              <a:gd name="connsiteX260" fmla="*/ 14288 w 28575"/>
                              <a:gd name="connsiteY260" fmla="*/ 6353 h 9525"/>
                              <a:gd name="connsiteX261" fmla="*/ 15040 w 28575"/>
                              <a:gd name="connsiteY261" fmla="*/ 6353 h 9525"/>
                              <a:gd name="connsiteX262" fmla="*/ 15040 w 28575"/>
                              <a:gd name="connsiteY262" fmla="*/ 6353 h 9525"/>
                              <a:gd name="connsiteX263" fmla="*/ 15040 w 28575"/>
                              <a:gd name="connsiteY263" fmla="*/ 3172 h 9525"/>
                              <a:gd name="connsiteX264" fmla="*/ 15040 w 28575"/>
                              <a:gd name="connsiteY264" fmla="*/ 6353 h 9525"/>
                              <a:gd name="connsiteX265" fmla="*/ 15040 w 28575"/>
                              <a:gd name="connsiteY265" fmla="*/ 9525 h 9525"/>
                              <a:gd name="connsiteX266" fmla="*/ 15040 w 28575"/>
                              <a:gd name="connsiteY266" fmla="*/ 9525 h 9525"/>
                              <a:gd name="connsiteX267" fmla="*/ 15040 w 28575"/>
                              <a:gd name="connsiteY267" fmla="*/ 9525 h 9525"/>
                              <a:gd name="connsiteX268" fmla="*/ 15040 w 28575"/>
                              <a:gd name="connsiteY268" fmla="*/ 6353 h 9525"/>
                              <a:gd name="connsiteX269" fmla="*/ 15040 w 28575"/>
                              <a:gd name="connsiteY269" fmla="*/ 3172 h 9525"/>
                              <a:gd name="connsiteX270" fmla="*/ 15040 w 28575"/>
                              <a:gd name="connsiteY270" fmla="*/ 3172 h 9525"/>
                              <a:gd name="connsiteX271" fmla="*/ 15040 w 28575"/>
                              <a:gd name="connsiteY271" fmla="*/ 6353 h 9525"/>
                              <a:gd name="connsiteX272" fmla="*/ 15040 w 28575"/>
                              <a:gd name="connsiteY272" fmla="*/ 6353 h 9525"/>
                              <a:gd name="connsiteX273" fmla="*/ 15040 w 28575"/>
                              <a:gd name="connsiteY273" fmla="*/ 9525 h 9525"/>
                              <a:gd name="connsiteX274" fmla="*/ 15040 w 28575"/>
                              <a:gd name="connsiteY274" fmla="*/ 6353 h 9525"/>
                              <a:gd name="connsiteX275" fmla="*/ 15792 w 28575"/>
                              <a:gd name="connsiteY275" fmla="*/ 9525 h 9525"/>
                              <a:gd name="connsiteX276" fmla="*/ 15792 w 28575"/>
                              <a:gd name="connsiteY276" fmla="*/ 6353 h 9525"/>
                              <a:gd name="connsiteX277" fmla="*/ 15792 w 28575"/>
                              <a:gd name="connsiteY277" fmla="*/ 3172 h 9525"/>
                              <a:gd name="connsiteX278" fmla="*/ 15792 w 28575"/>
                              <a:gd name="connsiteY278" fmla="*/ 0 h 9525"/>
                              <a:gd name="connsiteX279" fmla="*/ 15792 w 28575"/>
                              <a:gd name="connsiteY279" fmla="*/ 0 h 9525"/>
                              <a:gd name="connsiteX280" fmla="*/ 15792 w 28575"/>
                              <a:gd name="connsiteY280" fmla="*/ 0 h 9525"/>
                              <a:gd name="connsiteX281" fmla="*/ 15792 w 28575"/>
                              <a:gd name="connsiteY281" fmla="*/ 0 h 9525"/>
                              <a:gd name="connsiteX282" fmla="*/ 15792 w 28575"/>
                              <a:gd name="connsiteY282" fmla="*/ 3172 h 9525"/>
                              <a:gd name="connsiteX283" fmla="*/ 15792 w 28575"/>
                              <a:gd name="connsiteY283" fmla="*/ 3172 h 9525"/>
                              <a:gd name="connsiteX284" fmla="*/ 15792 w 28575"/>
                              <a:gd name="connsiteY284" fmla="*/ 3172 h 9525"/>
                              <a:gd name="connsiteX285" fmla="*/ 15792 w 28575"/>
                              <a:gd name="connsiteY285" fmla="*/ 3172 h 9525"/>
                              <a:gd name="connsiteX286" fmla="*/ 15792 w 28575"/>
                              <a:gd name="connsiteY286" fmla="*/ 3172 h 9525"/>
                              <a:gd name="connsiteX287" fmla="*/ 16545 w 28575"/>
                              <a:gd name="connsiteY287" fmla="*/ 0 h 9525"/>
                              <a:gd name="connsiteX288" fmla="*/ 16545 w 28575"/>
                              <a:gd name="connsiteY288" fmla="*/ 0 h 9525"/>
                              <a:gd name="connsiteX289" fmla="*/ 16545 w 28575"/>
                              <a:gd name="connsiteY289" fmla="*/ 3172 h 9525"/>
                              <a:gd name="connsiteX290" fmla="*/ 16545 w 28575"/>
                              <a:gd name="connsiteY290" fmla="*/ 3172 h 9525"/>
                              <a:gd name="connsiteX291" fmla="*/ 16545 w 28575"/>
                              <a:gd name="connsiteY291" fmla="*/ 3172 h 9525"/>
                              <a:gd name="connsiteX292" fmla="*/ 16545 w 28575"/>
                              <a:gd name="connsiteY292" fmla="*/ 6353 h 9525"/>
                              <a:gd name="connsiteX293" fmla="*/ 16545 w 28575"/>
                              <a:gd name="connsiteY293" fmla="*/ 6353 h 9525"/>
                              <a:gd name="connsiteX294" fmla="*/ 16545 w 28575"/>
                              <a:gd name="connsiteY294" fmla="*/ 3172 h 9525"/>
                              <a:gd name="connsiteX295" fmla="*/ 16545 w 28575"/>
                              <a:gd name="connsiteY295" fmla="*/ 6353 h 9525"/>
                              <a:gd name="connsiteX296" fmla="*/ 16545 w 28575"/>
                              <a:gd name="connsiteY296" fmla="*/ 6353 h 9525"/>
                              <a:gd name="connsiteX297" fmla="*/ 16545 w 28575"/>
                              <a:gd name="connsiteY297" fmla="*/ 9525 h 9525"/>
                              <a:gd name="connsiteX298" fmla="*/ 16545 w 28575"/>
                              <a:gd name="connsiteY298" fmla="*/ 9525 h 9525"/>
                              <a:gd name="connsiteX299" fmla="*/ 16545 w 28575"/>
                              <a:gd name="connsiteY299" fmla="*/ 9525 h 9525"/>
                              <a:gd name="connsiteX300" fmla="*/ 16545 w 28575"/>
                              <a:gd name="connsiteY300" fmla="*/ 6353 h 9525"/>
                              <a:gd name="connsiteX301" fmla="*/ 16545 w 28575"/>
                              <a:gd name="connsiteY301" fmla="*/ 6353 h 9525"/>
                              <a:gd name="connsiteX302" fmla="*/ 16545 w 28575"/>
                              <a:gd name="connsiteY302" fmla="*/ 6353 h 9525"/>
                              <a:gd name="connsiteX303" fmla="*/ 16545 w 28575"/>
                              <a:gd name="connsiteY303" fmla="*/ 6353 h 9525"/>
                              <a:gd name="connsiteX304" fmla="*/ 16545 w 28575"/>
                              <a:gd name="connsiteY304" fmla="*/ 6353 h 9525"/>
                              <a:gd name="connsiteX305" fmla="*/ 17297 w 28575"/>
                              <a:gd name="connsiteY305" fmla="*/ 6353 h 9525"/>
                              <a:gd name="connsiteX306" fmla="*/ 17297 w 28575"/>
                              <a:gd name="connsiteY306" fmla="*/ 6353 h 9525"/>
                              <a:gd name="connsiteX307" fmla="*/ 17297 w 28575"/>
                              <a:gd name="connsiteY307" fmla="*/ 6353 h 9525"/>
                              <a:gd name="connsiteX308" fmla="*/ 17297 w 28575"/>
                              <a:gd name="connsiteY308" fmla="*/ 3172 h 9525"/>
                              <a:gd name="connsiteX309" fmla="*/ 17297 w 28575"/>
                              <a:gd name="connsiteY309" fmla="*/ 6353 h 9525"/>
                              <a:gd name="connsiteX310" fmla="*/ 17297 w 28575"/>
                              <a:gd name="connsiteY310" fmla="*/ 6353 h 9525"/>
                              <a:gd name="connsiteX311" fmla="*/ 17297 w 28575"/>
                              <a:gd name="connsiteY311" fmla="*/ 6353 h 9525"/>
                              <a:gd name="connsiteX312" fmla="*/ 17297 w 28575"/>
                              <a:gd name="connsiteY312" fmla="*/ 6353 h 9525"/>
                              <a:gd name="connsiteX313" fmla="*/ 17297 w 28575"/>
                              <a:gd name="connsiteY313" fmla="*/ 3172 h 9525"/>
                              <a:gd name="connsiteX314" fmla="*/ 17297 w 28575"/>
                              <a:gd name="connsiteY314" fmla="*/ 3172 h 9525"/>
                              <a:gd name="connsiteX315" fmla="*/ 17297 w 28575"/>
                              <a:gd name="connsiteY315" fmla="*/ 6353 h 9525"/>
                              <a:gd name="connsiteX316" fmla="*/ 17297 w 28575"/>
                              <a:gd name="connsiteY316" fmla="*/ 6353 h 9525"/>
                              <a:gd name="connsiteX317" fmla="*/ 18050 w 28575"/>
                              <a:gd name="connsiteY317" fmla="*/ 6353 h 9525"/>
                              <a:gd name="connsiteX318" fmla="*/ 18050 w 28575"/>
                              <a:gd name="connsiteY318" fmla="*/ 3172 h 9525"/>
                              <a:gd name="connsiteX319" fmla="*/ 18050 w 28575"/>
                              <a:gd name="connsiteY319" fmla="*/ 3172 h 9525"/>
                              <a:gd name="connsiteX320" fmla="*/ 18050 w 28575"/>
                              <a:gd name="connsiteY320" fmla="*/ 0 h 9525"/>
                              <a:gd name="connsiteX321" fmla="*/ 18050 w 28575"/>
                              <a:gd name="connsiteY321" fmla="*/ 3172 h 9525"/>
                              <a:gd name="connsiteX322" fmla="*/ 18050 w 28575"/>
                              <a:gd name="connsiteY322" fmla="*/ 3172 h 9525"/>
                              <a:gd name="connsiteX323" fmla="*/ 18050 w 28575"/>
                              <a:gd name="connsiteY323" fmla="*/ 3172 h 9525"/>
                              <a:gd name="connsiteX324" fmla="*/ 18050 w 28575"/>
                              <a:gd name="connsiteY324" fmla="*/ 6353 h 9525"/>
                              <a:gd name="connsiteX325" fmla="*/ 18050 w 28575"/>
                              <a:gd name="connsiteY325" fmla="*/ 6353 h 9525"/>
                              <a:gd name="connsiteX326" fmla="*/ 18050 w 28575"/>
                              <a:gd name="connsiteY326" fmla="*/ 6353 h 9525"/>
                              <a:gd name="connsiteX327" fmla="*/ 18050 w 28575"/>
                              <a:gd name="connsiteY327" fmla="*/ 6353 h 9525"/>
                              <a:gd name="connsiteX328" fmla="*/ 18050 w 28575"/>
                              <a:gd name="connsiteY328" fmla="*/ 6353 h 9525"/>
                              <a:gd name="connsiteX329" fmla="*/ 18802 w 28575"/>
                              <a:gd name="connsiteY329" fmla="*/ 6353 h 9525"/>
                              <a:gd name="connsiteX330" fmla="*/ 18802 w 28575"/>
                              <a:gd name="connsiteY330" fmla="*/ 9525 h 9525"/>
                              <a:gd name="connsiteX331" fmla="*/ 18802 w 28575"/>
                              <a:gd name="connsiteY331" fmla="*/ 6353 h 9525"/>
                              <a:gd name="connsiteX332" fmla="*/ 18802 w 28575"/>
                              <a:gd name="connsiteY332" fmla="*/ 6353 h 9525"/>
                              <a:gd name="connsiteX333" fmla="*/ 18802 w 28575"/>
                              <a:gd name="connsiteY333" fmla="*/ 9525 h 9525"/>
                              <a:gd name="connsiteX334" fmla="*/ 18802 w 28575"/>
                              <a:gd name="connsiteY334" fmla="*/ 9525 h 9525"/>
                              <a:gd name="connsiteX335" fmla="*/ 18802 w 28575"/>
                              <a:gd name="connsiteY335" fmla="*/ 9525 h 9525"/>
                              <a:gd name="connsiteX336" fmla="*/ 18802 w 28575"/>
                              <a:gd name="connsiteY336" fmla="*/ 9525 h 9525"/>
                              <a:gd name="connsiteX337" fmla="*/ 18802 w 28575"/>
                              <a:gd name="connsiteY337" fmla="*/ 9525 h 9525"/>
                              <a:gd name="connsiteX338" fmla="*/ 18802 w 28575"/>
                              <a:gd name="connsiteY338" fmla="*/ 6353 h 9525"/>
                              <a:gd name="connsiteX339" fmla="*/ 18802 w 28575"/>
                              <a:gd name="connsiteY339" fmla="*/ 3172 h 9525"/>
                              <a:gd name="connsiteX340" fmla="*/ 18802 w 28575"/>
                              <a:gd name="connsiteY340" fmla="*/ 3172 h 9525"/>
                              <a:gd name="connsiteX341" fmla="*/ 18802 w 28575"/>
                              <a:gd name="connsiteY341" fmla="*/ 3172 h 9525"/>
                              <a:gd name="connsiteX342" fmla="*/ 18802 w 28575"/>
                              <a:gd name="connsiteY342" fmla="*/ 3172 h 9525"/>
                              <a:gd name="connsiteX343" fmla="*/ 19555 w 28575"/>
                              <a:gd name="connsiteY343" fmla="*/ 6353 h 9525"/>
                              <a:gd name="connsiteX344" fmla="*/ 19555 w 28575"/>
                              <a:gd name="connsiteY344" fmla="*/ 3172 h 9525"/>
                              <a:gd name="connsiteX345" fmla="*/ 19555 w 28575"/>
                              <a:gd name="connsiteY345" fmla="*/ 3172 h 9525"/>
                              <a:gd name="connsiteX346" fmla="*/ 19555 w 28575"/>
                              <a:gd name="connsiteY346" fmla="*/ 3172 h 9525"/>
                              <a:gd name="connsiteX347" fmla="*/ 19555 w 28575"/>
                              <a:gd name="connsiteY347" fmla="*/ 3172 h 9525"/>
                              <a:gd name="connsiteX348" fmla="*/ 19555 w 28575"/>
                              <a:gd name="connsiteY348" fmla="*/ 6353 h 9525"/>
                              <a:gd name="connsiteX349" fmla="*/ 19555 w 28575"/>
                              <a:gd name="connsiteY349" fmla="*/ 6353 h 9525"/>
                              <a:gd name="connsiteX350" fmla="*/ 19555 w 28575"/>
                              <a:gd name="connsiteY350" fmla="*/ 6353 h 9525"/>
                              <a:gd name="connsiteX351" fmla="*/ 19555 w 28575"/>
                              <a:gd name="connsiteY351" fmla="*/ 6353 h 9525"/>
                              <a:gd name="connsiteX352" fmla="*/ 19555 w 28575"/>
                              <a:gd name="connsiteY352" fmla="*/ 6353 h 9525"/>
                              <a:gd name="connsiteX353" fmla="*/ 19555 w 28575"/>
                              <a:gd name="connsiteY353" fmla="*/ 6353 h 9525"/>
                              <a:gd name="connsiteX354" fmla="*/ 19555 w 28575"/>
                              <a:gd name="connsiteY354" fmla="*/ 6353 h 9525"/>
                              <a:gd name="connsiteX355" fmla="*/ 20307 w 28575"/>
                              <a:gd name="connsiteY355" fmla="*/ 9525 h 9525"/>
                              <a:gd name="connsiteX356" fmla="*/ 20307 w 28575"/>
                              <a:gd name="connsiteY356" fmla="*/ 6353 h 9525"/>
                              <a:gd name="connsiteX357" fmla="*/ 20307 w 28575"/>
                              <a:gd name="connsiteY357" fmla="*/ 6353 h 9525"/>
                              <a:gd name="connsiteX358" fmla="*/ 20307 w 28575"/>
                              <a:gd name="connsiteY358" fmla="*/ 3172 h 9525"/>
                              <a:gd name="connsiteX359" fmla="*/ 20307 w 28575"/>
                              <a:gd name="connsiteY359" fmla="*/ 0 h 9525"/>
                              <a:gd name="connsiteX360" fmla="*/ 20307 w 28575"/>
                              <a:gd name="connsiteY360" fmla="*/ 3172 h 9525"/>
                              <a:gd name="connsiteX361" fmla="*/ 20307 w 28575"/>
                              <a:gd name="connsiteY361" fmla="*/ 3172 h 9525"/>
                              <a:gd name="connsiteX362" fmla="*/ 20307 w 28575"/>
                              <a:gd name="connsiteY362" fmla="*/ 3172 h 9525"/>
                              <a:gd name="connsiteX363" fmla="*/ 20307 w 28575"/>
                              <a:gd name="connsiteY363" fmla="*/ 3172 h 9525"/>
                              <a:gd name="connsiteX364" fmla="*/ 20307 w 28575"/>
                              <a:gd name="connsiteY364" fmla="*/ 6353 h 9525"/>
                              <a:gd name="connsiteX365" fmla="*/ 20307 w 28575"/>
                              <a:gd name="connsiteY365" fmla="*/ 6353 h 9525"/>
                              <a:gd name="connsiteX366" fmla="*/ 20307 w 28575"/>
                              <a:gd name="connsiteY366" fmla="*/ 3172 h 9525"/>
                              <a:gd name="connsiteX367" fmla="*/ 21060 w 28575"/>
                              <a:gd name="connsiteY367" fmla="*/ 3172 h 9525"/>
                              <a:gd name="connsiteX368" fmla="*/ 21060 w 28575"/>
                              <a:gd name="connsiteY368" fmla="*/ 3172 h 9525"/>
                              <a:gd name="connsiteX369" fmla="*/ 21060 w 28575"/>
                              <a:gd name="connsiteY369" fmla="*/ 3172 h 9525"/>
                              <a:gd name="connsiteX370" fmla="*/ 21060 w 28575"/>
                              <a:gd name="connsiteY370" fmla="*/ 6353 h 9525"/>
                              <a:gd name="connsiteX371" fmla="*/ 21060 w 28575"/>
                              <a:gd name="connsiteY371" fmla="*/ 6353 h 9525"/>
                              <a:gd name="connsiteX372" fmla="*/ 21060 w 28575"/>
                              <a:gd name="connsiteY372" fmla="*/ 6353 h 9525"/>
                              <a:gd name="connsiteX373" fmla="*/ 21060 w 28575"/>
                              <a:gd name="connsiteY373" fmla="*/ 3172 h 9525"/>
                              <a:gd name="connsiteX374" fmla="*/ 21060 w 28575"/>
                              <a:gd name="connsiteY374" fmla="*/ 3172 h 9525"/>
                              <a:gd name="connsiteX375" fmla="*/ 21060 w 28575"/>
                              <a:gd name="connsiteY375" fmla="*/ 3172 h 9525"/>
                              <a:gd name="connsiteX376" fmla="*/ 21060 w 28575"/>
                              <a:gd name="connsiteY376" fmla="*/ 3172 h 9525"/>
                              <a:gd name="connsiteX377" fmla="*/ 21060 w 28575"/>
                              <a:gd name="connsiteY377" fmla="*/ 3172 h 9525"/>
                              <a:gd name="connsiteX378" fmla="*/ 21060 w 28575"/>
                              <a:gd name="connsiteY378" fmla="*/ 6353 h 9525"/>
                              <a:gd name="connsiteX379" fmla="*/ 21803 w 28575"/>
                              <a:gd name="connsiteY379" fmla="*/ 6353 h 9525"/>
                              <a:gd name="connsiteX380" fmla="*/ 21803 w 28575"/>
                              <a:gd name="connsiteY380" fmla="*/ 6353 h 9525"/>
                              <a:gd name="connsiteX381" fmla="*/ 21803 w 28575"/>
                              <a:gd name="connsiteY381" fmla="*/ 6353 h 9525"/>
                              <a:gd name="connsiteX382" fmla="*/ 21803 w 28575"/>
                              <a:gd name="connsiteY382" fmla="*/ 6353 h 9525"/>
                              <a:gd name="connsiteX383" fmla="*/ 21803 w 28575"/>
                              <a:gd name="connsiteY383" fmla="*/ 6353 h 9525"/>
                              <a:gd name="connsiteX384" fmla="*/ 21803 w 28575"/>
                              <a:gd name="connsiteY384" fmla="*/ 9525 h 9525"/>
                              <a:gd name="connsiteX385" fmla="*/ 21803 w 28575"/>
                              <a:gd name="connsiteY385" fmla="*/ 6353 h 9525"/>
                              <a:gd name="connsiteX386" fmla="*/ 21803 w 28575"/>
                              <a:gd name="connsiteY386" fmla="*/ 6353 h 9525"/>
                              <a:gd name="connsiteX387" fmla="*/ 21803 w 28575"/>
                              <a:gd name="connsiteY387" fmla="*/ 6353 h 9525"/>
                              <a:gd name="connsiteX388" fmla="*/ 21803 w 28575"/>
                              <a:gd name="connsiteY388" fmla="*/ 6353 h 9525"/>
                              <a:gd name="connsiteX389" fmla="*/ 21803 w 28575"/>
                              <a:gd name="connsiteY389" fmla="*/ 6353 h 9525"/>
                              <a:gd name="connsiteX390" fmla="*/ 21803 w 28575"/>
                              <a:gd name="connsiteY390" fmla="*/ 6353 h 9525"/>
                              <a:gd name="connsiteX391" fmla="*/ 21803 w 28575"/>
                              <a:gd name="connsiteY391" fmla="*/ 9525 h 9525"/>
                              <a:gd name="connsiteX392" fmla="*/ 21803 w 28575"/>
                              <a:gd name="connsiteY392" fmla="*/ 6353 h 9525"/>
                              <a:gd name="connsiteX393" fmla="*/ 21803 w 28575"/>
                              <a:gd name="connsiteY393" fmla="*/ 3172 h 9525"/>
                              <a:gd name="connsiteX394" fmla="*/ 21803 w 28575"/>
                              <a:gd name="connsiteY394" fmla="*/ 3172 h 9525"/>
                              <a:gd name="connsiteX395" fmla="*/ 21803 w 28575"/>
                              <a:gd name="connsiteY395" fmla="*/ 3172 h 9525"/>
                              <a:gd name="connsiteX396" fmla="*/ 21803 w 28575"/>
                              <a:gd name="connsiteY396" fmla="*/ 3172 h 9525"/>
                              <a:gd name="connsiteX397" fmla="*/ 22555 w 28575"/>
                              <a:gd name="connsiteY397" fmla="*/ 3172 h 9525"/>
                              <a:gd name="connsiteX398" fmla="*/ 22555 w 28575"/>
                              <a:gd name="connsiteY398" fmla="*/ 6353 h 9525"/>
                              <a:gd name="connsiteX399" fmla="*/ 22555 w 28575"/>
                              <a:gd name="connsiteY399" fmla="*/ 6353 h 9525"/>
                              <a:gd name="connsiteX400" fmla="*/ 22555 w 28575"/>
                              <a:gd name="connsiteY400" fmla="*/ 6353 h 9525"/>
                              <a:gd name="connsiteX401" fmla="*/ 22555 w 28575"/>
                              <a:gd name="connsiteY401" fmla="*/ 6353 h 9525"/>
                              <a:gd name="connsiteX402" fmla="*/ 22555 w 28575"/>
                              <a:gd name="connsiteY402" fmla="*/ 6353 h 9525"/>
                              <a:gd name="connsiteX403" fmla="*/ 22555 w 28575"/>
                              <a:gd name="connsiteY403" fmla="*/ 3172 h 9525"/>
                              <a:gd name="connsiteX404" fmla="*/ 22555 w 28575"/>
                              <a:gd name="connsiteY404" fmla="*/ 3172 h 9525"/>
                              <a:gd name="connsiteX405" fmla="*/ 22555 w 28575"/>
                              <a:gd name="connsiteY405" fmla="*/ 3172 h 9525"/>
                              <a:gd name="connsiteX406" fmla="*/ 22555 w 28575"/>
                              <a:gd name="connsiteY406" fmla="*/ 6353 h 9525"/>
                              <a:gd name="connsiteX407" fmla="*/ 22555 w 28575"/>
                              <a:gd name="connsiteY407" fmla="*/ 6353 h 9525"/>
                              <a:gd name="connsiteX408" fmla="*/ 22555 w 28575"/>
                              <a:gd name="connsiteY408" fmla="*/ 6353 h 9525"/>
                              <a:gd name="connsiteX409" fmla="*/ 22555 w 28575"/>
                              <a:gd name="connsiteY409" fmla="*/ 3172 h 9525"/>
                              <a:gd name="connsiteX410" fmla="*/ 22555 w 28575"/>
                              <a:gd name="connsiteY410" fmla="*/ 0 h 9525"/>
                              <a:gd name="connsiteX411" fmla="*/ 23308 w 28575"/>
                              <a:gd name="connsiteY411" fmla="*/ 0 h 9525"/>
                              <a:gd name="connsiteX412" fmla="*/ 23308 w 28575"/>
                              <a:gd name="connsiteY412" fmla="*/ 3172 h 9525"/>
                              <a:gd name="connsiteX413" fmla="*/ 23308 w 28575"/>
                              <a:gd name="connsiteY413" fmla="*/ 3172 h 9525"/>
                              <a:gd name="connsiteX414" fmla="*/ 23308 w 28575"/>
                              <a:gd name="connsiteY414" fmla="*/ 3172 h 9525"/>
                              <a:gd name="connsiteX415" fmla="*/ 23308 w 28575"/>
                              <a:gd name="connsiteY415" fmla="*/ 3172 h 9525"/>
                              <a:gd name="connsiteX416" fmla="*/ 23308 w 28575"/>
                              <a:gd name="connsiteY416" fmla="*/ 3172 h 9525"/>
                              <a:gd name="connsiteX417" fmla="*/ 23308 w 28575"/>
                              <a:gd name="connsiteY417" fmla="*/ 3172 h 9525"/>
                              <a:gd name="connsiteX418" fmla="*/ 23308 w 28575"/>
                              <a:gd name="connsiteY418" fmla="*/ 3172 h 9525"/>
                              <a:gd name="connsiteX419" fmla="*/ 23308 w 28575"/>
                              <a:gd name="connsiteY419" fmla="*/ 6353 h 9525"/>
                              <a:gd name="connsiteX420" fmla="*/ 23308 w 28575"/>
                              <a:gd name="connsiteY420" fmla="*/ 3172 h 9525"/>
                              <a:gd name="connsiteX421" fmla="*/ 23308 w 28575"/>
                              <a:gd name="connsiteY421" fmla="*/ 3172 h 9525"/>
                              <a:gd name="connsiteX422" fmla="*/ 23308 w 28575"/>
                              <a:gd name="connsiteY422" fmla="*/ 3172 h 9525"/>
                              <a:gd name="connsiteX423" fmla="*/ 24060 w 28575"/>
                              <a:gd name="connsiteY423" fmla="*/ 3172 h 9525"/>
                              <a:gd name="connsiteX424" fmla="*/ 24060 w 28575"/>
                              <a:gd name="connsiteY424" fmla="*/ 6353 h 9525"/>
                              <a:gd name="connsiteX425" fmla="*/ 24060 w 28575"/>
                              <a:gd name="connsiteY425" fmla="*/ 6353 h 9525"/>
                              <a:gd name="connsiteX426" fmla="*/ 24060 w 28575"/>
                              <a:gd name="connsiteY426" fmla="*/ 3172 h 9525"/>
                              <a:gd name="connsiteX427" fmla="*/ 24060 w 28575"/>
                              <a:gd name="connsiteY427" fmla="*/ 0 h 9525"/>
                              <a:gd name="connsiteX428" fmla="*/ 24060 w 28575"/>
                              <a:gd name="connsiteY428" fmla="*/ 3172 h 9525"/>
                              <a:gd name="connsiteX429" fmla="*/ 24060 w 28575"/>
                              <a:gd name="connsiteY429" fmla="*/ 6353 h 9525"/>
                              <a:gd name="connsiteX430" fmla="*/ 24060 w 28575"/>
                              <a:gd name="connsiteY430" fmla="*/ 6353 h 9525"/>
                              <a:gd name="connsiteX431" fmla="*/ 24060 w 28575"/>
                              <a:gd name="connsiteY431" fmla="*/ 6353 h 9525"/>
                              <a:gd name="connsiteX432" fmla="*/ 24060 w 28575"/>
                              <a:gd name="connsiteY432" fmla="*/ 6353 h 9525"/>
                              <a:gd name="connsiteX433" fmla="*/ 24060 w 28575"/>
                              <a:gd name="connsiteY433" fmla="*/ 3172 h 9525"/>
                              <a:gd name="connsiteX434" fmla="*/ 24060 w 28575"/>
                              <a:gd name="connsiteY434" fmla="*/ 0 h 9525"/>
                              <a:gd name="connsiteX435" fmla="*/ 24813 w 28575"/>
                              <a:gd name="connsiteY435" fmla="*/ 0 h 9525"/>
                              <a:gd name="connsiteX436" fmla="*/ 24813 w 28575"/>
                              <a:gd name="connsiteY436" fmla="*/ 0 h 9525"/>
                              <a:gd name="connsiteX437" fmla="*/ 24813 w 28575"/>
                              <a:gd name="connsiteY437" fmla="*/ 0 h 9525"/>
                              <a:gd name="connsiteX438" fmla="*/ 24813 w 28575"/>
                              <a:gd name="connsiteY438" fmla="*/ 0 h 9525"/>
                              <a:gd name="connsiteX439" fmla="*/ 24813 w 28575"/>
                              <a:gd name="connsiteY439" fmla="*/ 6353 h 9525"/>
                              <a:gd name="connsiteX440" fmla="*/ 24813 w 28575"/>
                              <a:gd name="connsiteY440" fmla="*/ 6353 h 9525"/>
                              <a:gd name="connsiteX441" fmla="*/ 24813 w 28575"/>
                              <a:gd name="connsiteY441" fmla="*/ 6353 h 9525"/>
                              <a:gd name="connsiteX442" fmla="*/ 24813 w 28575"/>
                              <a:gd name="connsiteY442" fmla="*/ 6353 h 9525"/>
                              <a:gd name="connsiteX443" fmla="*/ 24813 w 28575"/>
                              <a:gd name="connsiteY443" fmla="*/ 3172 h 9525"/>
                              <a:gd name="connsiteX444" fmla="*/ 24813 w 28575"/>
                              <a:gd name="connsiteY444" fmla="*/ 0 h 9525"/>
                              <a:gd name="connsiteX445" fmla="*/ 24813 w 28575"/>
                              <a:gd name="connsiteY445" fmla="*/ 0 h 9525"/>
                              <a:gd name="connsiteX446" fmla="*/ 24813 w 28575"/>
                              <a:gd name="connsiteY446" fmla="*/ 6353 h 9525"/>
                              <a:gd name="connsiteX447" fmla="*/ 25565 w 28575"/>
                              <a:gd name="connsiteY447" fmla="*/ 6353 h 9525"/>
                              <a:gd name="connsiteX448" fmla="*/ 25565 w 28575"/>
                              <a:gd name="connsiteY448" fmla="*/ 9525 h 9525"/>
                              <a:gd name="connsiteX449" fmla="*/ 25565 w 28575"/>
                              <a:gd name="connsiteY449" fmla="*/ 9525 h 9525"/>
                              <a:gd name="connsiteX450" fmla="*/ 25565 w 28575"/>
                              <a:gd name="connsiteY450" fmla="*/ 6353 h 9525"/>
                              <a:gd name="connsiteX451" fmla="*/ 25565 w 28575"/>
                              <a:gd name="connsiteY451" fmla="*/ 6353 h 9525"/>
                              <a:gd name="connsiteX452" fmla="*/ 25565 w 28575"/>
                              <a:gd name="connsiteY452" fmla="*/ 6353 h 9525"/>
                              <a:gd name="connsiteX453" fmla="*/ 25565 w 28575"/>
                              <a:gd name="connsiteY453" fmla="*/ 9525 h 9525"/>
                              <a:gd name="connsiteX454" fmla="*/ 25565 w 28575"/>
                              <a:gd name="connsiteY454" fmla="*/ 6353 h 9525"/>
                              <a:gd name="connsiteX455" fmla="*/ 25565 w 28575"/>
                              <a:gd name="connsiteY455" fmla="*/ 6353 h 9525"/>
                              <a:gd name="connsiteX456" fmla="*/ 25565 w 28575"/>
                              <a:gd name="connsiteY456" fmla="*/ 6353 h 9525"/>
                              <a:gd name="connsiteX457" fmla="*/ 25565 w 28575"/>
                              <a:gd name="connsiteY457" fmla="*/ 6353 h 9525"/>
                              <a:gd name="connsiteX458" fmla="*/ 25565 w 28575"/>
                              <a:gd name="connsiteY458" fmla="*/ 3172 h 9525"/>
                              <a:gd name="connsiteX459" fmla="*/ 26318 w 28575"/>
                              <a:gd name="connsiteY459" fmla="*/ 3172 h 9525"/>
                              <a:gd name="connsiteX460" fmla="*/ 26318 w 28575"/>
                              <a:gd name="connsiteY460" fmla="*/ 3172 h 9525"/>
                              <a:gd name="connsiteX461" fmla="*/ 26318 w 28575"/>
                              <a:gd name="connsiteY461" fmla="*/ 6353 h 9525"/>
                              <a:gd name="connsiteX462" fmla="*/ 26318 w 28575"/>
                              <a:gd name="connsiteY462" fmla="*/ 9525 h 9525"/>
                              <a:gd name="connsiteX463" fmla="*/ 26318 w 28575"/>
                              <a:gd name="connsiteY463" fmla="*/ 6353 h 9525"/>
                              <a:gd name="connsiteX464" fmla="*/ 26318 w 28575"/>
                              <a:gd name="connsiteY464" fmla="*/ 6353 h 9525"/>
                              <a:gd name="connsiteX465" fmla="*/ 26318 w 28575"/>
                              <a:gd name="connsiteY465" fmla="*/ 6353 h 9525"/>
                              <a:gd name="connsiteX466" fmla="*/ 26318 w 28575"/>
                              <a:gd name="connsiteY466" fmla="*/ 3172 h 9525"/>
                              <a:gd name="connsiteX467" fmla="*/ 26318 w 28575"/>
                              <a:gd name="connsiteY467" fmla="*/ 3172 h 9525"/>
                              <a:gd name="connsiteX468" fmla="*/ 26318 w 28575"/>
                              <a:gd name="connsiteY468" fmla="*/ 3172 h 9525"/>
                              <a:gd name="connsiteX469" fmla="*/ 26318 w 28575"/>
                              <a:gd name="connsiteY469" fmla="*/ 3172 h 9525"/>
                              <a:gd name="connsiteX470" fmla="*/ 26318 w 28575"/>
                              <a:gd name="connsiteY470" fmla="*/ 3172 h 9525"/>
                              <a:gd name="connsiteX471" fmla="*/ 26318 w 28575"/>
                              <a:gd name="connsiteY471" fmla="*/ 6353 h 9525"/>
                              <a:gd name="connsiteX472" fmla="*/ 26318 w 28575"/>
                              <a:gd name="connsiteY472" fmla="*/ 6353 h 9525"/>
                              <a:gd name="connsiteX473" fmla="*/ 26318 w 28575"/>
                              <a:gd name="connsiteY473" fmla="*/ 6353 h 9525"/>
                              <a:gd name="connsiteX474" fmla="*/ 26318 w 28575"/>
                              <a:gd name="connsiteY474" fmla="*/ 6353 h 9525"/>
                              <a:gd name="connsiteX475" fmla="*/ 26318 w 28575"/>
                              <a:gd name="connsiteY475" fmla="*/ 3172 h 9525"/>
                              <a:gd name="connsiteX476" fmla="*/ 26318 w 28575"/>
                              <a:gd name="connsiteY476" fmla="*/ 3172 h 9525"/>
                              <a:gd name="connsiteX477" fmla="*/ 27070 w 28575"/>
                              <a:gd name="connsiteY477" fmla="*/ 6353 h 9525"/>
                              <a:gd name="connsiteX478" fmla="*/ 27070 w 28575"/>
                              <a:gd name="connsiteY478" fmla="*/ 6353 h 9525"/>
                              <a:gd name="connsiteX479" fmla="*/ 27070 w 28575"/>
                              <a:gd name="connsiteY479" fmla="*/ 6353 h 9525"/>
                              <a:gd name="connsiteX480" fmla="*/ 27070 w 28575"/>
                              <a:gd name="connsiteY480" fmla="*/ 6353 h 9525"/>
                              <a:gd name="connsiteX481" fmla="*/ 27070 w 28575"/>
                              <a:gd name="connsiteY481" fmla="*/ 6353 h 9525"/>
                              <a:gd name="connsiteX482" fmla="*/ 27070 w 28575"/>
                              <a:gd name="connsiteY482" fmla="*/ 9525 h 9525"/>
                              <a:gd name="connsiteX483" fmla="*/ 27070 w 28575"/>
                              <a:gd name="connsiteY483" fmla="*/ 6353 h 9525"/>
                              <a:gd name="connsiteX484" fmla="*/ 27070 w 28575"/>
                              <a:gd name="connsiteY484" fmla="*/ 6353 h 9525"/>
                              <a:gd name="connsiteX485" fmla="*/ 27070 w 28575"/>
                              <a:gd name="connsiteY485" fmla="*/ 6353 h 9525"/>
                              <a:gd name="connsiteX486" fmla="*/ 27070 w 28575"/>
                              <a:gd name="connsiteY486" fmla="*/ 3172 h 9525"/>
                              <a:gd name="connsiteX487" fmla="*/ 27070 w 28575"/>
                              <a:gd name="connsiteY487" fmla="*/ 3172 h 9525"/>
                              <a:gd name="connsiteX488" fmla="*/ 27070 w 28575"/>
                              <a:gd name="connsiteY488" fmla="*/ 3172 h 9525"/>
                              <a:gd name="connsiteX489" fmla="*/ 27070 w 28575"/>
                              <a:gd name="connsiteY489" fmla="*/ 3172 h 9525"/>
                              <a:gd name="connsiteX490" fmla="*/ 27070 w 28575"/>
                              <a:gd name="connsiteY490" fmla="*/ 3172 h 9525"/>
                              <a:gd name="connsiteX491" fmla="*/ 27822 w 28575"/>
                              <a:gd name="connsiteY491" fmla="*/ 3172 h 9525"/>
                              <a:gd name="connsiteX492" fmla="*/ 27822 w 28575"/>
                              <a:gd name="connsiteY492" fmla="*/ 3172 h 9525"/>
                              <a:gd name="connsiteX493" fmla="*/ 27822 w 28575"/>
                              <a:gd name="connsiteY493" fmla="*/ 3172 h 9525"/>
                              <a:gd name="connsiteX494" fmla="*/ 27822 w 28575"/>
                              <a:gd name="connsiteY494" fmla="*/ 6353 h 9525"/>
                              <a:gd name="connsiteX495" fmla="*/ 27822 w 28575"/>
                              <a:gd name="connsiteY495" fmla="*/ 3172 h 9525"/>
                              <a:gd name="connsiteX496" fmla="*/ 27822 w 28575"/>
                              <a:gd name="connsiteY496" fmla="*/ 3172 h 9525"/>
                              <a:gd name="connsiteX497" fmla="*/ 27822 w 28575"/>
                              <a:gd name="connsiteY497" fmla="*/ 3172 h 9525"/>
                              <a:gd name="connsiteX498" fmla="*/ 27822 w 28575"/>
                              <a:gd name="connsiteY498" fmla="*/ 3172 h 9525"/>
                              <a:gd name="connsiteX499" fmla="*/ 27822 w 28575"/>
                              <a:gd name="connsiteY499" fmla="*/ 0 h 9525"/>
                              <a:gd name="connsiteX500" fmla="*/ 27822 w 28575"/>
                              <a:gd name="connsiteY500" fmla="*/ 0 h 9525"/>
                              <a:gd name="connsiteX501" fmla="*/ 27822 w 28575"/>
                              <a:gd name="connsiteY501" fmla="*/ 0 h 9525"/>
                              <a:gd name="connsiteX502" fmla="*/ 27822 w 28575"/>
                              <a:gd name="connsiteY502" fmla="*/ 3172 h 9525"/>
                              <a:gd name="connsiteX503" fmla="*/ 28575 w 28575"/>
                              <a:gd name="connsiteY503" fmla="*/ 6353 h 9525"/>
                              <a:gd name="connsiteX504" fmla="*/ 28575 w 28575"/>
                              <a:gd name="connsiteY504" fmla="*/ 6353 h 9525"/>
                              <a:gd name="connsiteX505" fmla="*/ 28575 w 28575"/>
                              <a:gd name="connsiteY505" fmla="*/ 9525 h 9525"/>
                              <a:gd name="connsiteX506" fmla="*/ 28575 w 28575"/>
                              <a:gd name="connsiteY506" fmla="*/ 6353 h 9525"/>
                              <a:gd name="connsiteX507" fmla="*/ 28575 w 28575"/>
                              <a:gd name="connsiteY507" fmla="*/ 6353 h 9525"/>
                              <a:gd name="connsiteX508" fmla="*/ 28575 w 28575"/>
                              <a:gd name="connsiteY508" fmla="*/ 6353 h 9525"/>
                              <a:gd name="connsiteX509" fmla="*/ 28575 w 28575"/>
                              <a:gd name="connsiteY509" fmla="*/ 3172 h 9525"/>
                              <a:gd name="connsiteX510" fmla="*/ 28575 w 28575"/>
                              <a:gd name="connsiteY510" fmla="*/ 3172 h 9525"/>
                              <a:gd name="connsiteX511" fmla="*/ 28575 w 28575"/>
                              <a:gd name="connsiteY511" fmla="*/ 635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6353"/>
                                </a:moveTo>
                                <a:lnTo>
                                  <a:pt x="0" y="3172"/>
                                </a:lnTo>
                                <a:lnTo>
                                  <a:pt x="0" y="6353"/>
                                </a:lnTo>
                                <a:lnTo>
                                  <a:pt x="0" y="6353"/>
                                </a:lnTo>
                                <a:lnTo>
                                  <a:pt x="0" y="6353"/>
                                </a:lnTo>
                                <a:lnTo>
                                  <a:pt x="0" y="3172"/>
                                </a:lnTo>
                                <a:lnTo>
                                  <a:pt x="0" y="3172"/>
                                </a:lnTo>
                                <a:lnTo>
                                  <a:pt x="0" y="3172"/>
                                </a:lnTo>
                                <a:lnTo>
                                  <a:pt x="0" y="0"/>
                                </a:lnTo>
                                <a:lnTo>
                                  <a:pt x="753" y="3172"/>
                                </a:lnTo>
                                <a:lnTo>
                                  <a:pt x="753" y="6353"/>
                                </a:lnTo>
                                <a:lnTo>
                                  <a:pt x="753" y="3172"/>
                                </a:lnTo>
                                <a:lnTo>
                                  <a:pt x="753" y="6353"/>
                                </a:lnTo>
                                <a:lnTo>
                                  <a:pt x="753" y="3172"/>
                                </a:lnTo>
                                <a:lnTo>
                                  <a:pt x="753" y="3172"/>
                                </a:lnTo>
                                <a:lnTo>
                                  <a:pt x="753" y="6353"/>
                                </a:lnTo>
                                <a:lnTo>
                                  <a:pt x="753" y="6353"/>
                                </a:lnTo>
                                <a:lnTo>
                                  <a:pt x="753" y="3172"/>
                                </a:lnTo>
                                <a:lnTo>
                                  <a:pt x="753" y="3172"/>
                                </a:lnTo>
                                <a:lnTo>
                                  <a:pt x="753" y="3172"/>
                                </a:lnTo>
                                <a:lnTo>
                                  <a:pt x="753" y="3172"/>
                                </a:lnTo>
                                <a:lnTo>
                                  <a:pt x="1505" y="3172"/>
                                </a:lnTo>
                                <a:lnTo>
                                  <a:pt x="1505" y="3172"/>
                                </a:lnTo>
                                <a:lnTo>
                                  <a:pt x="1505" y="3172"/>
                                </a:lnTo>
                                <a:lnTo>
                                  <a:pt x="1505" y="0"/>
                                </a:lnTo>
                                <a:lnTo>
                                  <a:pt x="1505" y="0"/>
                                </a:lnTo>
                                <a:lnTo>
                                  <a:pt x="1505" y="3172"/>
                                </a:lnTo>
                                <a:lnTo>
                                  <a:pt x="1505" y="3172"/>
                                </a:lnTo>
                                <a:lnTo>
                                  <a:pt x="1505" y="3172"/>
                                </a:lnTo>
                                <a:lnTo>
                                  <a:pt x="1505" y="3172"/>
                                </a:lnTo>
                                <a:lnTo>
                                  <a:pt x="1505" y="6353"/>
                                </a:lnTo>
                                <a:lnTo>
                                  <a:pt x="1505" y="3172"/>
                                </a:lnTo>
                                <a:lnTo>
                                  <a:pt x="1505" y="3172"/>
                                </a:lnTo>
                                <a:lnTo>
                                  <a:pt x="2257" y="6353"/>
                                </a:lnTo>
                                <a:lnTo>
                                  <a:pt x="2257" y="3172"/>
                                </a:lnTo>
                                <a:lnTo>
                                  <a:pt x="2257" y="6353"/>
                                </a:lnTo>
                                <a:lnTo>
                                  <a:pt x="2257" y="6353"/>
                                </a:lnTo>
                                <a:lnTo>
                                  <a:pt x="2257" y="6353"/>
                                </a:lnTo>
                                <a:lnTo>
                                  <a:pt x="2257" y="3172"/>
                                </a:lnTo>
                                <a:lnTo>
                                  <a:pt x="2257" y="3172"/>
                                </a:lnTo>
                                <a:lnTo>
                                  <a:pt x="2257" y="6353"/>
                                </a:lnTo>
                                <a:lnTo>
                                  <a:pt x="2257" y="6353"/>
                                </a:lnTo>
                                <a:lnTo>
                                  <a:pt x="2257" y="6353"/>
                                </a:lnTo>
                                <a:lnTo>
                                  <a:pt x="2257" y="6353"/>
                                </a:lnTo>
                                <a:lnTo>
                                  <a:pt x="2257" y="6353"/>
                                </a:lnTo>
                                <a:lnTo>
                                  <a:pt x="2257" y="6353"/>
                                </a:lnTo>
                                <a:lnTo>
                                  <a:pt x="2257" y="6353"/>
                                </a:lnTo>
                                <a:lnTo>
                                  <a:pt x="2257" y="3172"/>
                                </a:lnTo>
                                <a:lnTo>
                                  <a:pt x="2257" y="3172"/>
                                </a:lnTo>
                                <a:lnTo>
                                  <a:pt x="2257" y="3172"/>
                                </a:lnTo>
                                <a:lnTo>
                                  <a:pt x="2257" y="3172"/>
                                </a:lnTo>
                                <a:lnTo>
                                  <a:pt x="2257" y="3172"/>
                                </a:lnTo>
                                <a:lnTo>
                                  <a:pt x="2257" y="0"/>
                                </a:lnTo>
                                <a:lnTo>
                                  <a:pt x="3010" y="3172"/>
                                </a:lnTo>
                                <a:lnTo>
                                  <a:pt x="3010" y="0"/>
                                </a:lnTo>
                                <a:lnTo>
                                  <a:pt x="3010" y="3172"/>
                                </a:lnTo>
                                <a:lnTo>
                                  <a:pt x="3010" y="3172"/>
                                </a:lnTo>
                                <a:lnTo>
                                  <a:pt x="3010" y="3172"/>
                                </a:lnTo>
                                <a:lnTo>
                                  <a:pt x="3010" y="3172"/>
                                </a:lnTo>
                                <a:lnTo>
                                  <a:pt x="3010" y="3172"/>
                                </a:lnTo>
                                <a:lnTo>
                                  <a:pt x="3010" y="6353"/>
                                </a:lnTo>
                                <a:lnTo>
                                  <a:pt x="3010" y="3172"/>
                                </a:lnTo>
                                <a:lnTo>
                                  <a:pt x="3010" y="6353"/>
                                </a:lnTo>
                                <a:lnTo>
                                  <a:pt x="3010" y="6353"/>
                                </a:lnTo>
                                <a:lnTo>
                                  <a:pt x="3010" y="6353"/>
                                </a:lnTo>
                                <a:lnTo>
                                  <a:pt x="3762" y="3172"/>
                                </a:lnTo>
                                <a:lnTo>
                                  <a:pt x="3762" y="3172"/>
                                </a:lnTo>
                                <a:lnTo>
                                  <a:pt x="3762" y="3172"/>
                                </a:lnTo>
                                <a:lnTo>
                                  <a:pt x="3762" y="0"/>
                                </a:lnTo>
                                <a:lnTo>
                                  <a:pt x="3762" y="3172"/>
                                </a:lnTo>
                                <a:lnTo>
                                  <a:pt x="3762" y="3172"/>
                                </a:lnTo>
                                <a:lnTo>
                                  <a:pt x="3762" y="3172"/>
                                </a:lnTo>
                                <a:lnTo>
                                  <a:pt x="3762" y="0"/>
                                </a:lnTo>
                                <a:lnTo>
                                  <a:pt x="3762" y="3172"/>
                                </a:lnTo>
                                <a:lnTo>
                                  <a:pt x="3762" y="3172"/>
                                </a:lnTo>
                                <a:lnTo>
                                  <a:pt x="3762" y="6353"/>
                                </a:lnTo>
                                <a:lnTo>
                                  <a:pt x="3762" y="6353"/>
                                </a:lnTo>
                                <a:lnTo>
                                  <a:pt x="4515" y="6353"/>
                                </a:lnTo>
                                <a:lnTo>
                                  <a:pt x="4515" y="3172"/>
                                </a:lnTo>
                                <a:lnTo>
                                  <a:pt x="4515" y="3172"/>
                                </a:lnTo>
                                <a:lnTo>
                                  <a:pt x="4515" y="6353"/>
                                </a:lnTo>
                                <a:lnTo>
                                  <a:pt x="4515" y="3172"/>
                                </a:lnTo>
                                <a:lnTo>
                                  <a:pt x="4515" y="3172"/>
                                </a:lnTo>
                                <a:lnTo>
                                  <a:pt x="4515" y="0"/>
                                </a:lnTo>
                                <a:lnTo>
                                  <a:pt x="4515" y="0"/>
                                </a:lnTo>
                                <a:lnTo>
                                  <a:pt x="4515" y="3172"/>
                                </a:lnTo>
                                <a:lnTo>
                                  <a:pt x="4515" y="3172"/>
                                </a:lnTo>
                                <a:lnTo>
                                  <a:pt x="4515" y="6353"/>
                                </a:lnTo>
                                <a:lnTo>
                                  <a:pt x="4515" y="6353"/>
                                </a:lnTo>
                                <a:lnTo>
                                  <a:pt x="5267" y="6353"/>
                                </a:lnTo>
                                <a:lnTo>
                                  <a:pt x="5267" y="6353"/>
                                </a:lnTo>
                                <a:lnTo>
                                  <a:pt x="5267" y="6353"/>
                                </a:lnTo>
                                <a:lnTo>
                                  <a:pt x="5267" y="6353"/>
                                </a:lnTo>
                                <a:lnTo>
                                  <a:pt x="5267" y="6353"/>
                                </a:lnTo>
                                <a:lnTo>
                                  <a:pt x="5267" y="6353"/>
                                </a:lnTo>
                                <a:lnTo>
                                  <a:pt x="5267" y="3172"/>
                                </a:lnTo>
                                <a:lnTo>
                                  <a:pt x="5267" y="6353"/>
                                </a:lnTo>
                                <a:lnTo>
                                  <a:pt x="5267" y="6353"/>
                                </a:lnTo>
                                <a:lnTo>
                                  <a:pt x="5267" y="6353"/>
                                </a:lnTo>
                                <a:lnTo>
                                  <a:pt x="5267" y="6353"/>
                                </a:lnTo>
                                <a:lnTo>
                                  <a:pt x="5267" y="3172"/>
                                </a:lnTo>
                                <a:lnTo>
                                  <a:pt x="6020" y="3172"/>
                                </a:lnTo>
                                <a:lnTo>
                                  <a:pt x="6020" y="3172"/>
                                </a:lnTo>
                                <a:lnTo>
                                  <a:pt x="6020" y="3172"/>
                                </a:lnTo>
                                <a:lnTo>
                                  <a:pt x="6020" y="3172"/>
                                </a:lnTo>
                                <a:lnTo>
                                  <a:pt x="6020" y="6353"/>
                                </a:lnTo>
                                <a:lnTo>
                                  <a:pt x="6020" y="3172"/>
                                </a:lnTo>
                                <a:lnTo>
                                  <a:pt x="6020" y="6353"/>
                                </a:lnTo>
                                <a:lnTo>
                                  <a:pt x="6020" y="9525"/>
                                </a:lnTo>
                                <a:lnTo>
                                  <a:pt x="6020" y="6353"/>
                                </a:lnTo>
                                <a:lnTo>
                                  <a:pt x="6020" y="9525"/>
                                </a:lnTo>
                                <a:lnTo>
                                  <a:pt x="6020" y="9525"/>
                                </a:lnTo>
                                <a:lnTo>
                                  <a:pt x="6020" y="9525"/>
                                </a:lnTo>
                                <a:lnTo>
                                  <a:pt x="6772" y="9525"/>
                                </a:lnTo>
                                <a:lnTo>
                                  <a:pt x="6772" y="9525"/>
                                </a:lnTo>
                                <a:lnTo>
                                  <a:pt x="6772" y="9525"/>
                                </a:lnTo>
                                <a:lnTo>
                                  <a:pt x="6772" y="6353"/>
                                </a:lnTo>
                                <a:lnTo>
                                  <a:pt x="6772" y="6353"/>
                                </a:lnTo>
                                <a:lnTo>
                                  <a:pt x="6772" y="6353"/>
                                </a:lnTo>
                                <a:lnTo>
                                  <a:pt x="6772" y="6353"/>
                                </a:lnTo>
                                <a:lnTo>
                                  <a:pt x="6772" y="6353"/>
                                </a:lnTo>
                                <a:lnTo>
                                  <a:pt x="6772" y="6353"/>
                                </a:lnTo>
                                <a:lnTo>
                                  <a:pt x="6772" y="6353"/>
                                </a:lnTo>
                                <a:lnTo>
                                  <a:pt x="6772" y="6353"/>
                                </a:lnTo>
                                <a:lnTo>
                                  <a:pt x="6772" y="6353"/>
                                </a:lnTo>
                                <a:lnTo>
                                  <a:pt x="6772" y="6353"/>
                                </a:lnTo>
                                <a:lnTo>
                                  <a:pt x="6772" y="6353"/>
                                </a:lnTo>
                                <a:lnTo>
                                  <a:pt x="6772" y="6353"/>
                                </a:lnTo>
                                <a:lnTo>
                                  <a:pt x="6772" y="6353"/>
                                </a:lnTo>
                                <a:lnTo>
                                  <a:pt x="6772" y="3172"/>
                                </a:lnTo>
                                <a:lnTo>
                                  <a:pt x="6772" y="3172"/>
                                </a:lnTo>
                                <a:lnTo>
                                  <a:pt x="6772" y="3172"/>
                                </a:lnTo>
                                <a:lnTo>
                                  <a:pt x="6772" y="3172"/>
                                </a:lnTo>
                                <a:lnTo>
                                  <a:pt x="7515" y="3172"/>
                                </a:lnTo>
                                <a:lnTo>
                                  <a:pt x="7515" y="3172"/>
                                </a:lnTo>
                                <a:lnTo>
                                  <a:pt x="7515" y="6353"/>
                                </a:lnTo>
                                <a:lnTo>
                                  <a:pt x="7515" y="6353"/>
                                </a:lnTo>
                                <a:lnTo>
                                  <a:pt x="7515" y="6353"/>
                                </a:lnTo>
                                <a:lnTo>
                                  <a:pt x="7515" y="9525"/>
                                </a:lnTo>
                                <a:lnTo>
                                  <a:pt x="7515" y="6353"/>
                                </a:lnTo>
                                <a:lnTo>
                                  <a:pt x="7515" y="6353"/>
                                </a:lnTo>
                                <a:lnTo>
                                  <a:pt x="7515" y="6353"/>
                                </a:lnTo>
                                <a:lnTo>
                                  <a:pt x="7515" y="6353"/>
                                </a:lnTo>
                                <a:lnTo>
                                  <a:pt x="7515" y="6353"/>
                                </a:lnTo>
                                <a:lnTo>
                                  <a:pt x="7515" y="6353"/>
                                </a:lnTo>
                                <a:lnTo>
                                  <a:pt x="8268" y="6353"/>
                                </a:lnTo>
                                <a:lnTo>
                                  <a:pt x="8268" y="6353"/>
                                </a:lnTo>
                                <a:lnTo>
                                  <a:pt x="8268" y="6353"/>
                                </a:lnTo>
                                <a:lnTo>
                                  <a:pt x="8268" y="6353"/>
                                </a:lnTo>
                                <a:lnTo>
                                  <a:pt x="8268" y="6353"/>
                                </a:lnTo>
                                <a:lnTo>
                                  <a:pt x="8268" y="3172"/>
                                </a:lnTo>
                                <a:lnTo>
                                  <a:pt x="8268" y="3172"/>
                                </a:lnTo>
                                <a:lnTo>
                                  <a:pt x="8268" y="6353"/>
                                </a:lnTo>
                                <a:lnTo>
                                  <a:pt x="8268" y="3172"/>
                                </a:lnTo>
                                <a:lnTo>
                                  <a:pt x="8268" y="3172"/>
                                </a:lnTo>
                                <a:lnTo>
                                  <a:pt x="8268" y="6353"/>
                                </a:lnTo>
                                <a:lnTo>
                                  <a:pt x="8268" y="6353"/>
                                </a:lnTo>
                                <a:lnTo>
                                  <a:pt x="9020" y="6353"/>
                                </a:lnTo>
                                <a:lnTo>
                                  <a:pt x="9020" y="6353"/>
                                </a:lnTo>
                                <a:lnTo>
                                  <a:pt x="9020" y="0"/>
                                </a:lnTo>
                                <a:lnTo>
                                  <a:pt x="9020" y="0"/>
                                </a:lnTo>
                                <a:lnTo>
                                  <a:pt x="9020" y="0"/>
                                </a:lnTo>
                                <a:lnTo>
                                  <a:pt x="9020" y="0"/>
                                </a:lnTo>
                                <a:lnTo>
                                  <a:pt x="9020" y="3172"/>
                                </a:lnTo>
                                <a:lnTo>
                                  <a:pt x="9020" y="3172"/>
                                </a:lnTo>
                                <a:lnTo>
                                  <a:pt x="9020" y="3172"/>
                                </a:lnTo>
                                <a:lnTo>
                                  <a:pt x="9020" y="6353"/>
                                </a:lnTo>
                                <a:lnTo>
                                  <a:pt x="9020" y="6353"/>
                                </a:lnTo>
                                <a:lnTo>
                                  <a:pt x="9020" y="6353"/>
                                </a:lnTo>
                                <a:lnTo>
                                  <a:pt x="9773" y="6353"/>
                                </a:lnTo>
                                <a:lnTo>
                                  <a:pt x="9773" y="6353"/>
                                </a:lnTo>
                                <a:lnTo>
                                  <a:pt x="9773" y="6353"/>
                                </a:lnTo>
                                <a:lnTo>
                                  <a:pt x="9773" y="3172"/>
                                </a:lnTo>
                                <a:lnTo>
                                  <a:pt x="9773" y="3172"/>
                                </a:lnTo>
                                <a:lnTo>
                                  <a:pt x="9773" y="0"/>
                                </a:lnTo>
                                <a:lnTo>
                                  <a:pt x="9773" y="0"/>
                                </a:lnTo>
                                <a:lnTo>
                                  <a:pt x="9773" y="3172"/>
                                </a:lnTo>
                                <a:lnTo>
                                  <a:pt x="9773" y="3172"/>
                                </a:lnTo>
                                <a:lnTo>
                                  <a:pt x="9773" y="3172"/>
                                </a:lnTo>
                                <a:lnTo>
                                  <a:pt x="9773" y="3172"/>
                                </a:lnTo>
                                <a:lnTo>
                                  <a:pt x="9773" y="3172"/>
                                </a:lnTo>
                                <a:lnTo>
                                  <a:pt x="10525" y="3172"/>
                                </a:lnTo>
                                <a:lnTo>
                                  <a:pt x="10525" y="6353"/>
                                </a:lnTo>
                                <a:lnTo>
                                  <a:pt x="10525" y="6353"/>
                                </a:lnTo>
                                <a:lnTo>
                                  <a:pt x="10525" y="6353"/>
                                </a:lnTo>
                                <a:lnTo>
                                  <a:pt x="10525" y="9525"/>
                                </a:lnTo>
                                <a:lnTo>
                                  <a:pt x="10525" y="9525"/>
                                </a:lnTo>
                                <a:lnTo>
                                  <a:pt x="10525" y="9525"/>
                                </a:lnTo>
                                <a:lnTo>
                                  <a:pt x="10525" y="9525"/>
                                </a:lnTo>
                                <a:lnTo>
                                  <a:pt x="10525" y="6353"/>
                                </a:lnTo>
                                <a:lnTo>
                                  <a:pt x="10525" y="6353"/>
                                </a:lnTo>
                                <a:lnTo>
                                  <a:pt x="10525" y="6353"/>
                                </a:lnTo>
                                <a:lnTo>
                                  <a:pt x="10525" y="3172"/>
                                </a:lnTo>
                                <a:lnTo>
                                  <a:pt x="10525" y="6353"/>
                                </a:lnTo>
                                <a:lnTo>
                                  <a:pt x="10525" y="6353"/>
                                </a:lnTo>
                                <a:lnTo>
                                  <a:pt x="11278" y="3172"/>
                                </a:lnTo>
                                <a:lnTo>
                                  <a:pt x="11278" y="6353"/>
                                </a:lnTo>
                                <a:lnTo>
                                  <a:pt x="11278" y="3172"/>
                                </a:lnTo>
                                <a:lnTo>
                                  <a:pt x="11278" y="3172"/>
                                </a:lnTo>
                                <a:lnTo>
                                  <a:pt x="11278" y="3172"/>
                                </a:lnTo>
                                <a:lnTo>
                                  <a:pt x="11278" y="3172"/>
                                </a:lnTo>
                                <a:lnTo>
                                  <a:pt x="11278" y="6353"/>
                                </a:lnTo>
                                <a:lnTo>
                                  <a:pt x="11278" y="6353"/>
                                </a:lnTo>
                                <a:lnTo>
                                  <a:pt x="11278" y="9525"/>
                                </a:lnTo>
                                <a:lnTo>
                                  <a:pt x="11278" y="6353"/>
                                </a:lnTo>
                                <a:lnTo>
                                  <a:pt x="11278" y="3172"/>
                                </a:lnTo>
                                <a:lnTo>
                                  <a:pt x="11278" y="3172"/>
                                </a:lnTo>
                                <a:lnTo>
                                  <a:pt x="12030" y="0"/>
                                </a:lnTo>
                                <a:lnTo>
                                  <a:pt x="12030" y="0"/>
                                </a:lnTo>
                                <a:lnTo>
                                  <a:pt x="12030" y="0"/>
                                </a:lnTo>
                                <a:lnTo>
                                  <a:pt x="12030" y="3172"/>
                                </a:lnTo>
                                <a:lnTo>
                                  <a:pt x="12030" y="3172"/>
                                </a:lnTo>
                                <a:lnTo>
                                  <a:pt x="12030" y="3172"/>
                                </a:lnTo>
                                <a:lnTo>
                                  <a:pt x="12030" y="3172"/>
                                </a:lnTo>
                                <a:lnTo>
                                  <a:pt x="12030" y="3172"/>
                                </a:lnTo>
                                <a:lnTo>
                                  <a:pt x="12030" y="3172"/>
                                </a:lnTo>
                                <a:lnTo>
                                  <a:pt x="12030" y="3172"/>
                                </a:lnTo>
                                <a:lnTo>
                                  <a:pt x="12030" y="3172"/>
                                </a:lnTo>
                                <a:lnTo>
                                  <a:pt x="12030" y="3172"/>
                                </a:lnTo>
                                <a:lnTo>
                                  <a:pt x="12030" y="3172"/>
                                </a:lnTo>
                                <a:lnTo>
                                  <a:pt x="12030" y="3172"/>
                                </a:lnTo>
                                <a:lnTo>
                                  <a:pt x="12030" y="3172"/>
                                </a:lnTo>
                                <a:lnTo>
                                  <a:pt x="12030" y="0"/>
                                </a:lnTo>
                                <a:lnTo>
                                  <a:pt x="12030" y="0"/>
                                </a:lnTo>
                                <a:lnTo>
                                  <a:pt x="12030" y="0"/>
                                </a:lnTo>
                                <a:lnTo>
                                  <a:pt x="12783" y="0"/>
                                </a:lnTo>
                                <a:lnTo>
                                  <a:pt x="12783" y="0"/>
                                </a:lnTo>
                                <a:lnTo>
                                  <a:pt x="12783" y="6353"/>
                                </a:lnTo>
                                <a:lnTo>
                                  <a:pt x="12783" y="6353"/>
                                </a:lnTo>
                                <a:lnTo>
                                  <a:pt x="12783" y="3172"/>
                                </a:lnTo>
                                <a:lnTo>
                                  <a:pt x="12783" y="0"/>
                                </a:lnTo>
                                <a:lnTo>
                                  <a:pt x="12783" y="0"/>
                                </a:lnTo>
                                <a:lnTo>
                                  <a:pt x="12783" y="0"/>
                                </a:lnTo>
                                <a:lnTo>
                                  <a:pt x="12783" y="0"/>
                                </a:lnTo>
                                <a:lnTo>
                                  <a:pt x="12783" y="3172"/>
                                </a:lnTo>
                                <a:lnTo>
                                  <a:pt x="12783" y="6353"/>
                                </a:lnTo>
                                <a:lnTo>
                                  <a:pt x="12783" y="6353"/>
                                </a:lnTo>
                                <a:lnTo>
                                  <a:pt x="13535" y="3172"/>
                                </a:lnTo>
                                <a:lnTo>
                                  <a:pt x="13535" y="3172"/>
                                </a:lnTo>
                                <a:lnTo>
                                  <a:pt x="13535" y="0"/>
                                </a:lnTo>
                                <a:lnTo>
                                  <a:pt x="13535" y="0"/>
                                </a:lnTo>
                                <a:lnTo>
                                  <a:pt x="13535" y="6353"/>
                                </a:lnTo>
                                <a:lnTo>
                                  <a:pt x="13535" y="6353"/>
                                </a:lnTo>
                                <a:lnTo>
                                  <a:pt x="13535" y="6353"/>
                                </a:lnTo>
                                <a:lnTo>
                                  <a:pt x="13535" y="6353"/>
                                </a:lnTo>
                                <a:lnTo>
                                  <a:pt x="13535" y="3172"/>
                                </a:lnTo>
                                <a:lnTo>
                                  <a:pt x="13535" y="0"/>
                                </a:lnTo>
                                <a:lnTo>
                                  <a:pt x="13535" y="3172"/>
                                </a:lnTo>
                                <a:lnTo>
                                  <a:pt x="13535" y="3172"/>
                                </a:lnTo>
                                <a:lnTo>
                                  <a:pt x="14288" y="3172"/>
                                </a:lnTo>
                                <a:lnTo>
                                  <a:pt x="14288" y="3172"/>
                                </a:lnTo>
                                <a:lnTo>
                                  <a:pt x="14288" y="6353"/>
                                </a:lnTo>
                                <a:lnTo>
                                  <a:pt x="14288" y="6353"/>
                                </a:lnTo>
                                <a:lnTo>
                                  <a:pt x="14288" y="6353"/>
                                </a:lnTo>
                                <a:lnTo>
                                  <a:pt x="14288" y="6353"/>
                                </a:lnTo>
                                <a:lnTo>
                                  <a:pt x="14288" y="3172"/>
                                </a:lnTo>
                                <a:lnTo>
                                  <a:pt x="14288" y="3172"/>
                                </a:lnTo>
                                <a:lnTo>
                                  <a:pt x="14288" y="3172"/>
                                </a:lnTo>
                                <a:lnTo>
                                  <a:pt x="14288" y="6353"/>
                                </a:lnTo>
                                <a:lnTo>
                                  <a:pt x="14288" y="6353"/>
                                </a:lnTo>
                                <a:lnTo>
                                  <a:pt x="14288" y="6353"/>
                                </a:lnTo>
                                <a:lnTo>
                                  <a:pt x="15040" y="6353"/>
                                </a:lnTo>
                                <a:lnTo>
                                  <a:pt x="15040" y="6353"/>
                                </a:lnTo>
                                <a:lnTo>
                                  <a:pt x="15040" y="3172"/>
                                </a:lnTo>
                                <a:lnTo>
                                  <a:pt x="15040" y="6353"/>
                                </a:lnTo>
                                <a:lnTo>
                                  <a:pt x="15040" y="9525"/>
                                </a:lnTo>
                                <a:lnTo>
                                  <a:pt x="15040" y="9525"/>
                                </a:lnTo>
                                <a:lnTo>
                                  <a:pt x="15040" y="9525"/>
                                </a:lnTo>
                                <a:lnTo>
                                  <a:pt x="15040" y="6353"/>
                                </a:lnTo>
                                <a:lnTo>
                                  <a:pt x="15040" y="3172"/>
                                </a:lnTo>
                                <a:lnTo>
                                  <a:pt x="15040" y="3172"/>
                                </a:lnTo>
                                <a:lnTo>
                                  <a:pt x="15040" y="6353"/>
                                </a:lnTo>
                                <a:lnTo>
                                  <a:pt x="15040" y="6353"/>
                                </a:lnTo>
                                <a:lnTo>
                                  <a:pt x="15040" y="9525"/>
                                </a:lnTo>
                                <a:lnTo>
                                  <a:pt x="15040" y="6353"/>
                                </a:lnTo>
                                <a:lnTo>
                                  <a:pt x="15792" y="9525"/>
                                </a:lnTo>
                                <a:lnTo>
                                  <a:pt x="15792" y="6353"/>
                                </a:lnTo>
                                <a:lnTo>
                                  <a:pt x="15792" y="3172"/>
                                </a:lnTo>
                                <a:lnTo>
                                  <a:pt x="15792" y="0"/>
                                </a:lnTo>
                                <a:lnTo>
                                  <a:pt x="15792" y="0"/>
                                </a:lnTo>
                                <a:lnTo>
                                  <a:pt x="15792" y="0"/>
                                </a:lnTo>
                                <a:lnTo>
                                  <a:pt x="15792" y="0"/>
                                </a:lnTo>
                                <a:lnTo>
                                  <a:pt x="15792" y="3172"/>
                                </a:lnTo>
                                <a:lnTo>
                                  <a:pt x="15792" y="3172"/>
                                </a:lnTo>
                                <a:lnTo>
                                  <a:pt x="15792" y="3172"/>
                                </a:lnTo>
                                <a:lnTo>
                                  <a:pt x="15792" y="3172"/>
                                </a:lnTo>
                                <a:lnTo>
                                  <a:pt x="15792" y="3172"/>
                                </a:lnTo>
                                <a:lnTo>
                                  <a:pt x="16545" y="0"/>
                                </a:lnTo>
                                <a:lnTo>
                                  <a:pt x="16545" y="0"/>
                                </a:lnTo>
                                <a:lnTo>
                                  <a:pt x="16545" y="3172"/>
                                </a:lnTo>
                                <a:lnTo>
                                  <a:pt x="16545" y="3172"/>
                                </a:lnTo>
                                <a:lnTo>
                                  <a:pt x="16545" y="3172"/>
                                </a:lnTo>
                                <a:lnTo>
                                  <a:pt x="16545" y="6353"/>
                                </a:lnTo>
                                <a:lnTo>
                                  <a:pt x="16545" y="6353"/>
                                </a:lnTo>
                                <a:lnTo>
                                  <a:pt x="16545" y="3172"/>
                                </a:lnTo>
                                <a:lnTo>
                                  <a:pt x="16545" y="6353"/>
                                </a:lnTo>
                                <a:lnTo>
                                  <a:pt x="16545" y="6353"/>
                                </a:lnTo>
                                <a:lnTo>
                                  <a:pt x="16545" y="9525"/>
                                </a:lnTo>
                                <a:lnTo>
                                  <a:pt x="16545" y="9525"/>
                                </a:lnTo>
                                <a:lnTo>
                                  <a:pt x="16545" y="9525"/>
                                </a:lnTo>
                                <a:lnTo>
                                  <a:pt x="16545" y="6353"/>
                                </a:lnTo>
                                <a:lnTo>
                                  <a:pt x="16545" y="6353"/>
                                </a:lnTo>
                                <a:lnTo>
                                  <a:pt x="16545" y="6353"/>
                                </a:lnTo>
                                <a:lnTo>
                                  <a:pt x="16545" y="6353"/>
                                </a:lnTo>
                                <a:lnTo>
                                  <a:pt x="16545" y="6353"/>
                                </a:lnTo>
                                <a:lnTo>
                                  <a:pt x="17297" y="6353"/>
                                </a:lnTo>
                                <a:lnTo>
                                  <a:pt x="17297" y="6353"/>
                                </a:lnTo>
                                <a:lnTo>
                                  <a:pt x="17297" y="6353"/>
                                </a:lnTo>
                                <a:lnTo>
                                  <a:pt x="17297" y="3172"/>
                                </a:lnTo>
                                <a:lnTo>
                                  <a:pt x="17297" y="6353"/>
                                </a:lnTo>
                                <a:lnTo>
                                  <a:pt x="17297" y="6353"/>
                                </a:lnTo>
                                <a:lnTo>
                                  <a:pt x="17297" y="6353"/>
                                </a:lnTo>
                                <a:lnTo>
                                  <a:pt x="17297" y="6353"/>
                                </a:lnTo>
                                <a:lnTo>
                                  <a:pt x="17297" y="3172"/>
                                </a:lnTo>
                                <a:lnTo>
                                  <a:pt x="17297" y="3172"/>
                                </a:lnTo>
                                <a:lnTo>
                                  <a:pt x="17297" y="6353"/>
                                </a:lnTo>
                                <a:lnTo>
                                  <a:pt x="17297" y="6353"/>
                                </a:lnTo>
                                <a:lnTo>
                                  <a:pt x="18050" y="6353"/>
                                </a:lnTo>
                                <a:lnTo>
                                  <a:pt x="18050" y="3172"/>
                                </a:lnTo>
                                <a:lnTo>
                                  <a:pt x="18050" y="3172"/>
                                </a:lnTo>
                                <a:lnTo>
                                  <a:pt x="18050" y="0"/>
                                </a:lnTo>
                                <a:lnTo>
                                  <a:pt x="18050" y="3172"/>
                                </a:lnTo>
                                <a:lnTo>
                                  <a:pt x="18050" y="3172"/>
                                </a:lnTo>
                                <a:lnTo>
                                  <a:pt x="18050" y="3172"/>
                                </a:lnTo>
                                <a:lnTo>
                                  <a:pt x="18050" y="6353"/>
                                </a:lnTo>
                                <a:lnTo>
                                  <a:pt x="18050" y="6353"/>
                                </a:lnTo>
                                <a:lnTo>
                                  <a:pt x="18050" y="6353"/>
                                </a:lnTo>
                                <a:lnTo>
                                  <a:pt x="18050" y="6353"/>
                                </a:lnTo>
                                <a:lnTo>
                                  <a:pt x="18050" y="6353"/>
                                </a:lnTo>
                                <a:lnTo>
                                  <a:pt x="18802" y="6353"/>
                                </a:lnTo>
                                <a:lnTo>
                                  <a:pt x="18802" y="9525"/>
                                </a:lnTo>
                                <a:lnTo>
                                  <a:pt x="18802" y="6353"/>
                                </a:lnTo>
                                <a:lnTo>
                                  <a:pt x="18802" y="6353"/>
                                </a:lnTo>
                                <a:lnTo>
                                  <a:pt x="18802" y="9525"/>
                                </a:lnTo>
                                <a:lnTo>
                                  <a:pt x="18802" y="9525"/>
                                </a:lnTo>
                                <a:lnTo>
                                  <a:pt x="18802" y="9525"/>
                                </a:lnTo>
                                <a:lnTo>
                                  <a:pt x="18802" y="9525"/>
                                </a:lnTo>
                                <a:lnTo>
                                  <a:pt x="18802" y="9525"/>
                                </a:lnTo>
                                <a:lnTo>
                                  <a:pt x="18802" y="6353"/>
                                </a:lnTo>
                                <a:lnTo>
                                  <a:pt x="18802" y="3172"/>
                                </a:lnTo>
                                <a:lnTo>
                                  <a:pt x="18802" y="3172"/>
                                </a:lnTo>
                                <a:lnTo>
                                  <a:pt x="18802" y="3172"/>
                                </a:lnTo>
                                <a:lnTo>
                                  <a:pt x="18802" y="3172"/>
                                </a:lnTo>
                                <a:lnTo>
                                  <a:pt x="19555" y="6353"/>
                                </a:lnTo>
                                <a:lnTo>
                                  <a:pt x="19555" y="3172"/>
                                </a:lnTo>
                                <a:lnTo>
                                  <a:pt x="19555" y="3172"/>
                                </a:lnTo>
                                <a:lnTo>
                                  <a:pt x="19555" y="3172"/>
                                </a:lnTo>
                                <a:lnTo>
                                  <a:pt x="19555" y="3172"/>
                                </a:lnTo>
                                <a:lnTo>
                                  <a:pt x="19555" y="6353"/>
                                </a:lnTo>
                                <a:lnTo>
                                  <a:pt x="19555" y="6353"/>
                                </a:lnTo>
                                <a:lnTo>
                                  <a:pt x="19555" y="6353"/>
                                </a:lnTo>
                                <a:lnTo>
                                  <a:pt x="19555" y="6353"/>
                                </a:lnTo>
                                <a:lnTo>
                                  <a:pt x="19555" y="6353"/>
                                </a:lnTo>
                                <a:lnTo>
                                  <a:pt x="19555" y="6353"/>
                                </a:lnTo>
                                <a:lnTo>
                                  <a:pt x="19555" y="6353"/>
                                </a:lnTo>
                                <a:lnTo>
                                  <a:pt x="20307" y="9525"/>
                                </a:lnTo>
                                <a:lnTo>
                                  <a:pt x="20307" y="6353"/>
                                </a:lnTo>
                                <a:lnTo>
                                  <a:pt x="20307" y="6353"/>
                                </a:lnTo>
                                <a:lnTo>
                                  <a:pt x="20307" y="3172"/>
                                </a:lnTo>
                                <a:lnTo>
                                  <a:pt x="20307" y="0"/>
                                </a:lnTo>
                                <a:lnTo>
                                  <a:pt x="20307" y="3172"/>
                                </a:lnTo>
                                <a:lnTo>
                                  <a:pt x="20307" y="3172"/>
                                </a:lnTo>
                                <a:lnTo>
                                  <a:pt x="20307" y="3172"/>
                                </a:lnTo>
                                <a:lnTo>
                                  <a:pt x="20307" y="3172"/>
                                </a:lnTo>
                                <a:lnTo>
                                  <a:pt x="20307" y="6353"/>
                                </a:lnTo>
                                <a:lnTo>
                                  <a:pt x="20307" y="6353"/>
                                </a:lnTo>
                                <a:lnTo>
                                  <a:pt x="20307" y="3172"/>
                                </a:lnTo>
                                <a:lnTo>
                                  <a:pt x="21060" y="3172"/>
                                </a:lnTo>
                                <a:lnTo>
                                  <a:pt x="21060" y="3172"/>
                                </a:lnTo>
                                <a:lnTo>
                                  <a:pt x="21060" y="3172"/>
                                </a:lnTo>
                                <a:lnTo>
                                  <a:pt x="21060" y="6353"/>
                                </a:lnTo>
                                <a:lnTo>
                                  <a:pt x="21060" y="6353"/>
                                </a:lnTo>
                                <a:lnTo>
                                  <a:pt x="21060" y="6353"/>
                                </a:lnTo>
                                <a:lnTo>
                                  <a:pt x="21060" y="3172"/>
                                </a:lnTo>
                                <a:lnTo>
                                  <a:pt x="21060" y="3172"/>
                                </a:lnTo>
                                <a:lnTo>
                                  <a:pt x="21060" y="3172"/>
                                </a:lnTo>
                                <a:lnTo>
                                  <a:pt x="21060" y="3172"/>
                                </a:lnTo>
                                <a:lnTo>
                                  <a:pt x="21060" y="3172"/>
                                </a:lnTo>
                                <a:lnTo>
                                  <a:pt x="21060" y="6353"/>
                                </a:lnTo>
                                <a:lnTo>
                                  <a:pt x="21803" y="6353"/>
                                </a:lnTo>
                                <a:lnTo>
                                  <a:pt x="21803" y="6353"/>
                                </a:lnTo>
                                <a:lnTo>
                                  <a:pt x="21803" y="6353"/>
                                </a:lnTo>
                                <a:lnTo>
                                  <a:pt x="21803" y="6353"/>
                                </a:lnTo>
                                <a:lnTo>
                                  <a:pt x="21803" y="6353"/>
                                </a:lnTo>
                                <a:lnTo>
                                  <a:pt x="21803" y="9525"/>
                                </a:lnTo>
                                <a:lnTo>
                                  <a:pt x="21803" y="6353"/>
                                </a:lnTo>
                                <a:lnTo>
                                  <a:pt x="21803" y="6353"/>
                                </a:lnTo>
                                <a:lnTo>
                                  <a:pt x="21803" y="6353"/>
                                </a:lnTo>
                                <a:lnTo>
                                  <a:pt x="21803" y="6353"/>
                                </a:lnTo>
                                <a:lnTo>
                                  <a:pt x="21803" y="6353"/>
                                </a:lnTo>
                                <a:lnTo>
                                  <a:pt x="21803" y="6353"/>
                                </a:lnTo>
                                <a:lnTo>
                                  <a:pt x="21803" y="9525"/>
                                </a:lnTo>
                                <a:lnTo>
                                  <a:pt x="21803" y="6353"/>
                                </a:lnTo>
                                <a:lnTo>
                                  <a:pt x="21803" y="3172"/>
                                </a:lnTo>
                                <a:lnTo>
                                  <a:pt x="21803" y="3172"/>
                                </a:lnTo>
                                <a:lnTo>
                                  <a:pt x="21803" y="3172"/>
                                </a:lnTo>
                                <a:lnTo>
                                  <a:pt x="21803" y="3172"/>
                                </a:lnTo>
                                <a:lnTo>
                                  <a:pt x="22555" y="3172"/>
                                </a:lnTo>
                                <a:lnTo>
                                  <a:pt x="22555" y="6353"/>
                                </a:lnTo>
                                <a:lnTo>
                                  <a:pt x="22555" y="6353"/>
                                </a:lnTo>
                                <a:lnTo>
                                  <a:pt x="22555" y="6353"/>
                                </a:lnTo>
                                <a:lnTo>
                                  <a:pt x="22555" y="6353"/>
                                </a:lnTo>
                                <a:lnTo>
                                  <a:pt x="22555" y="6353"/>
                                </a:lnTo>
                                <a:lnTo>
                                  <a:pt x="22555" y="3172"/>
                                </a:lnTo>
                                <a:lnTo>
                                  <a:pt x="22555" y="3172"/>
                                </a:lnTo>
                                <a:lnTo>
                                  <a:pt x="22555" y="3172"/>
                                </a:lnTo>
                                <a:lnTo>
                                  <a:pt x="22555" y="6353"/>
                                </a:lnTo>
                                <a:lnTo>
                                  <a:pt x="22555" y="6353"/>
                                </a:lnTo>
                                <a:lnTo>
                                  <a:pt x="22555" y="6353"/>
                                </a:lnTo>
                                <a:lnTo>
                                  <a:pt x="22555" y="3172"/>
                                </a:lnTo>
                                <a:lnTo>
                                  <a:pt x="22555" y="0"/>
                                </a:lnTo>
                                <a:lnTo>
                                  <a:pt x="23308" y="0"/>
                                </a:lnTo>
                                <a:lnTo>
                                  <a:pt x="23308" y="3172"/>
                                </a:lnTo>
                                <a:lnTo>
                                  <a:pt x="23308" y="3172"/>
                                </a:lnTo>
                                <a:lnTo>
                                  <a:pt x="23308" y="3172"/>
                                </a:lnTo>
                                <a:lnTo>
                                  <a:pt x="23308" y="3172"/>
                                </a:lnTo>
                                <a:lnTo>
                                  <a:pt x="23308" y="3172"/>
                                </a:lnTo>
                                <a:lnTo>
                                  <a:pt x="23308" y="3172"/>
                                </a:lnTo>
                                <a:lnTo>
                                  <a:pt x="23308" y="3172"/>
                                </a:lnTo>
                                <a:lnTo>
                                  <a:pt x="23308" y="6353"/>
                                </a:lnTo>
                                <a:lnTo>
                                  <a:pt x="23308" y="3172"/>
                                </a:lnTo>
                                <a:lnTo>
                                  <a:pt x="23308" y="3172"/>
                                </a:lnTo>
                                <a:lnTo>
                                  <a:pt x="23308" y="3172"/>
                                </a:lnTo>
                                <a:lnTo>
                                  <a:pt x="24060" y="3172"/>
                                </a:lnTo>
                                <a:lnTo>
                                  <a:pt x="24060" y="6353"/>
                                </a:lnTo>
                                <a:lnTo>
                                  <a:pt x="24060" y="6353"/>
                                </a:lnTo>
                                <a:lnTo>
                                  <a:pt x="24060" y="3172"/>
                                </a:lnTo>
                                <a:lnTo>
                                  <a:pt x="24060" y="0"/>
                                </a:lnTo>
                                <a:lnTo>
                                  <a:pt x="24060" y="3172"/>
                                </a:lnTo>
                                <a:lnTo>
                                  <a:pt x="24060" y="6353"/>
                                </a:lnTo>
                                <a:lnTo>
                                  <a:pt x="24060" y="6353"/>
                                </a:lnTo>
                                <a:lnTo>
                                  <a:pt x="24060" y="6353"/>
                                </a:lnTo>
                                <a:lnTo>
                                  <a:pt x="24060" y="6353"/>
                                </a:lnTo>
                                <a:lnTo>
                                  <a:pt x="24060" y="3172"/>
                                </a:lnTo>
                                <a:lnTo>
                                  <a:pt x="24060" y="0"/>
                                </a:lnTo>
                                <a:lnTo>
                                  <a:pt x="24813" y="0"/>
                                </a:lnTo>
                                <a:lnTo>
                                  <a:pt x="24813" y="0"/>
                                </a:lnTo>
                                <a:lnTo>
                                  <a:pt x="24813" y="0"/>
                                </a:lnTo>
                                <a:lnTo>
                                  <a:pt x="24813" y="0"/>
                                </a:lnTo>
                                <a:lnTo>
                                  <a:pt x="24813" y="6353"/>
                                </a:lnTo>
                                <a:lnTo>
                                  <a:pt x="24813" y="6353"/>
                                </a:lnTo>
                                <a:lnTo>
                                  <a:pt x="24813" y="6353"/>
                                </a:lnTo>
                                <a:lnTo>
                                  <a:pt x="24813" y="6353"/>
                                </a:lnTo>
                                <a:lnTo>
                                  <a:pt x="24813" y="3172"/>
                                </a:lnTo>
                                <a:lnTo>
                                  <a:pt x="24813" y="0"/>
                                </a:lnTo>
                                <a:lnTo>
                                  <a:pt x="24813" y="0"/>
                                </a:lnTo>
                                <a:lnTo>
                                  <a:pt x="24813" y="6353"/>
                                </a:lnTo>
                                <a:lnTo>
                                  <a:pt x="25565" y="6353"/>
                                </a:lnTo>
                                <a:lnTo>
                                  <a:pt x="25565" y="9525"/>
                                </a:lnTo>
                                <a:lnTo>
                                  <a:pt x="25565" y="9525"/>
                                </a:lnTo>
                                <a:lnTo>
                                  <a:pt x="25565" y="6353"/>
                                </a:lnTo>
                                <a:lnTo>
                                  <a:pt x="25565" y="6353"/>
                                </a:lnTo>
                                <a:lnTo>
                                  <a:pt x="25565" y="6353"/>
                                </a:lnTo>
                                <a:lnTo>
                                  <a:pt x="25565" y="9525"/>
                                </a:lnTo>
                                <a:lnTo>
                                  <a:pt x="25565" y="6353"/>
                                </a:lnTo>
                                <a:lnTo>
                                  <a:pt x="25565" y="6353"/>
                                </a:lnTo>
                                <a:lnTo>
                                  <a:pt x="25565" y="6353"/>
                                </a:lnTo>
                                <a:lnTo>
                                  <a:pt x="25565" y="6353"/>
                                </a:lnTo>
                                <a:lnTo>
                                  <a:pt x="25565" y="3172"/>
                                </a:lnTo>
                                <a:lnTo>
                                  <a:pt x="26318" y="3172"/>
                                </a:lnTo>
                                <a:lnTo>
                                  <a:pt x="26318" y="3172"/>
                                </a:lnTo>
                                <a:lnTo>
                                  <a:pt x="26318" y="6353"/>
                                </a:lnTo>
                                <a:lnTo>
                                  <a:pt x="26318" y="9525"/>
                                </a:lnTo>
                                <a:lnTo>
                                  <a:pt x="26318" y="6353"/>
                                </a:lnTo>
                                <a:lnTo>
                                  <a:pt x="26318" y="6353"/>
                                </a:lnTo>
                                <a:lnTo>
                                  <a:pt x="26318" y="6353"/>
                                </a:lnTo>
                                <a:lnTo>
                                  <a:pt x="26318" y="3172"/>
                                </a:lnTo>
                                <a:lnTo>
                                  <a:pt x="26318" y="3172"/>
                                </a:lnTo>
                                <a:lnTo>
                                  <a:pt x="26318" y="3172"/>
                                </a:lnTo>
                                <a:lnTo>
                                  <a:pt x="26318" y="3172"/>
                                </a:lnTo>
                                <a:lnTo>
                                  <a:pt x="26318" y="3172"/>
                                </a:lnTo>
                                <a:lnTo>
                                  <a:pt x="26318" y="6353"/>
                                </a:lnTo>
                                <a:lnTo>
                                  <a:pt x="26318" y="6353"/>
                                </a:lnTo>
                                <a:lnTo>
                                  <a:pt x="26318" y="6353"/>
                                </a:lnTo>
                                <a:lnTo>
                                  <a:pt x="26318" y="6353"/>
                                </a:lnTo>
                                <a:lnTo>
                                  <a:pt x="26318" y="3172"/>
                                </a:lnTo>
                                <a:lnTo>
                                  <a:pt x="26318" y="3172"/>
                                </a:lnTo>
                                <a:lnTo>
                                  <a:pt x="27070" y="6353"/>
                                </a:lnTo>
                                <a:lnTo>
                                  <a:pt x="27070" y="6353"/>
                                </a:lnTo>
                                <a:lnTo>
                                  <a:pt x="27070" y="6353"/>
                                </a:lnTo>
                                <a:lnTo>
                                  <a:pt x="27070" y="6353"/>
                                </a:lnTo>
                                <a:lnTo>
                                  <a:pt x="27070" y="6353"/>
                                </a:lnTo>
                                <a:lnTo>
                                  <a:pt x="27070" y="9525"/>
                                </a:lnTo>
                                <a:lnTo>
                                  <a:pt x="27070" y="6353"/>
                                </a:lnTo>
                                <a:lnTo>
                                  <a:pt x="27070" y="6353"/>
                                </a:lnTo>
                                <a:lnTo>
                                  <a:pt x="27070" y="6353"/>
                                </a:lnTo>
                                <a:lnTo>
                                  <a:pt x="27070" y="3172"/>
                                </a:lnTo>
                                <a:lnTo>
                                  <a:pt x="27070" y="3172"/>
                                </a:lnTo>
                                <a:lnTo>
                                  <a:pt x="27070" y="3172"/>
                                </a:lnTo>
                                <a:lnTo>
                                  <a:pt x="27070" y="3172"/>
                                </a:lnTo>
                                <a:lnTo>
                                  <a:pt x="27070" y="3172"/>
                                </a:lnTo>
                                <a:lnTo>
                                  <a:pt x="27822" y="3172"/>
                                </a:lnTo>
                                <a:lnTo>
                                  <a:pt x="27822" y="3172"/>
                                </a:lnTo>
                                <a:lnTo>
                                  <a:pt x="27822" y="3172"/>
                                </a:lnTo>
                                <a:lnTo>
                                  <a:pt x="27822" y="6353"/>
                                </a:lnTo>
                                <a:lnTo>
                                  <a:pt x="27822" y="3172"/>
                                </a:lnTo>
                                <a:lnTo>
                                  <a:pt x="27822" y="3172"/>
                                </a:lnTo>
                                <a:lnTo>
                                  <a:pt x="27822" y="3172"/>
                                </a:lnTo>
                                <a:lnTo>
                                  <a:pt x="27822" y="3172"/>
                                </a:lnTo>
                                <a:lnTo>
                                  <a:pt x="27822" y="0"/>
                                </a:lnTo>
                                <a:lnTo>
                                  <a:pt x="27822" y="0"/>
                                </a:lnTo>
                                <a:lnTo>
                                  <a:pt x="27822" y="0"/>
                                </a:lnTo>
                                <a:lnTo>
                                  <a:pt x="27822" y="3172"/>
                                </a:lnTo>
                                <a:lnTo>
                                  <a:pt x="28575" y="6353"/>
                                </a:lnTo>
                                <a:lnTo>
                                  <a:pt x="28575" y="6353"/>
                                </a:lnTo>
                                <a:lnTo>
                                  <a:pt x="28575" y="9525"/>
                                </a:lnTo>
                                <a:lnTo>
                                  <a:pt x="28575" y="6353"/>
                                </a:lnTo>
                                <a:lnTo>
                                  <a:pt x="28575" y="6353"/>
                                </a:lnTo>
                                <a:lnTo>
                                  <a:pt x="28575" y="6353"/>
                                </a:lnTo>
                                <a:lnTo>
                                  <a:pt x="28575" y="3172"/>
                                </a:lnTo>
                                <a:lnTo>
                                  <a:pt x="28575" y="3172"/>
                                </a:lnTo>
                                <a:lnTo>
                                  <a:pt x="28575" y="635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48" name="Freeform: Shape 1048"/>
                        <wps:cNvSpPr/>
                        <wps:spPr>
                          <a:xfrm>
                            <a:off x="2528887" y="1804987"/>
                            <a:ext cx="28575" cy="9525"/>
                          </a:xfrm>
                          <a:custGeom>
                            <a:avLst/>
                            <a:gdLst>
                              <a:gd name="connsiteX0" fmla="*/ 0 w 28575"/>
                              <a:gd name="connsiteY0" fmla="*/ 6353 h 9525"/>
                              <a:gd name="connsiteX1" fmla="*/ 0 w 28575"/>
                              <a:gd name="connsiteY1" fmla="*/ 6353 h 9525"/>
                              <a:gd name="connsiteX2" fmla="*/ 0 w 28575"/>
                              <a:gd name="connsiteY2" fmla="*/ 6353 h 9525"/>
                              <a:gd name="connsiteX3" fmla="*/ 0 w 28575"/>
                              <a:gd name="connsiteY3" fmla="*/ 6353 h 9525"/>
                              <a:gd name="connsiteX4" fmla="*/ 733 w 28575"/>
                              <a:gd name="connsiteY4" fmla="*/ 6353 h 9525"/>
                              <a:gd name="connsiteX5" fmla="*/ 733 w 28575"/>
                              <a:gd name="connsiteY5" fmla="*/ 3172 h 9525"/>
                              <a:gd name="connsiteX6" fmla="*/ 733 w 28575"/>
                              <a:gd name="connsiteY6" fmla="*/ 0 h 9525"/>
                              <a:gd name="connsiteX7" fmla="*/ 733 w 28575"/>
                              <a:gd name="connsiteY7" fmla="*/ 0 h 9525"/>
                              <a:gd name="connsiteX8" fmla="*/ 733 w 28575"/>
                              <a:gd name="connsiteY8" fmla="*/ 0 h 9525"/>
                              <a:gd name="connsiteX9" fmla="*/ 733 w 28575"/>
                              <a:gd name="connsiteY9" fmla="*/ 0 h 9525"/>
                              <a:gd name="connsiteX10" fmla="*/ 733 w 28575"/>
                              <a:gd name="connsiteY10" fmla="*/ 3172 h 9525"/>
                              <a:gd name="connsiteX11" fmla="*/ 733 w 28575"/>
                              <a:gd name="connsiteY11" fmla="*/ 6353 h 9525"/>
                              <a:gd name="connsiteX12" fmla="*/ 733 w 28575"/>
                              <a:gd name="connsiteY12" fmla="*/ 6353 h 9525"/>
                              <a:gd name="connsiteX13" fmla="*/ 733 w 28575"/>
                              <a:gd name="connsiteY13" fmla="*/ 6353 h 9525"/>
                              <a:gd name="connsiteX14" fmla="*/ 733 w 28575"/>
                              <a:gd name="connsiteY14" fmla="*/ 6353 h 9525"/>
                              <a:gd name="connsiteX15" fmla="*/ 733 w 28575"/>
                              <a:gd name="connsiteY15" fmla="*/ 3172 h 9525"/>
                              <a:gd name="connsiteX16" fmla="*/ 1467 w 28575"/>
                              <a:gd name="connsiteY16" fmla="*/ 0 h 9525"/>
                              <a:gd name="connsiteX17" fmla="*/ 1467 w 28575"/>
                              <a:gd name="connsiteY17" fmla="*/ 6353 h 9525"/>
                              <a:gd name="connsiteX18" fmla="*/ 1467 w 28575"/>
                              <a:gd name="connsiteY18" fmla="*/ 6353 h 9525"/>
                              <a:gd name="connsiteX19" fmla="*/ 1467 w 28575"/>
                              <a:gd name="connsiteY19" fmla="*/ 6353 h 9525"/>
                              <a:gd name="connsiteX20" fmla="*/ 1467 w 28575"/>
                              <a:gd name="connsiteY20" fmla="*/ 6353 h 9525"/>
                              <a:gd name="connsiteX21" fmla="*/ 1467 w 28575"/>
                              <a:gd name="connsiteY21" fmla="*/ 6353 h 9525"/>
                              <a:gd name="connsiteX22" fmla="*/ 1467 w 28575"/>
                              <a:gd name="connsiteY22" fmla="*/ 6353 h 9525"/>
                              <a:gd name="connsiteX23" fmla="*/ 1467 w 28575"/>
                              <a:gd name="connsiteY23" fmla="*/ 6353 h 9525"/>
                              <a:gd name="connsiteX24" fmla="*/ 1467 w 28575"/>
                              <a:gd name="connsiteY24" fmla="*/ 3172 h 9525"/>
                              <a:gd name="connsiteX25" fmla="*/ 1467 w 28575"/>
                              <a:gd name="connsiteY25" fmla="*/ 3172 h 9525"/>
                              <a:gd name="connsiteX26" fmla="*/ 1467 w 28575"/>
                              <a:gd name="connsiteY26" fmla="*/ 3172 h 9525"/>
                              <a:gd name="connsiteX27" fmla="*/ 1467 w 28575"/>
                              <a:gd name="connsiteY27" fmla="*/ 3172 h 9525"/>
                              <a:gd name="connsiteX28" fmla="*/ 2200 w 28575"/>
                              <a:gd name="connsiteY28" fmla="*/ 3172 h 9525"/>
                              <a:gd name="connsiteX29" fmla="*/ 2200 w 28575"/>
                              <a:gd name="connsiteY29" fmla="*/ 3172 h 9525"/>
                              <a:gd name="connsiteX30" fmla="*/ 2200 w 28575"/>
                              <a:gd name="connsiteY30" fmla="*/ 3172 h 9525"/>
                              <a:gd name="connsiteX31" fmla="*/ 2200 w 28575"/>
                              <a:gd name="connsiteY31" fmla="*/ 3172 h 9525"/>
                              <a:gd name="connsiteX32" fmla="*/ 2200 w 28575"/>
                              <a:gd name="connsiteY32" fmla="*/ 6353 h 9525"/>
                              <a:gd name="connsiteX33" fmla="*/ 2200 w 28575"/>
                              <a:gd name="connsiteY33" fmla="*/ 6353 h 9525"/>
                              <a:gd name="connsiteX34" fmla="*/ 2200 w 28575"/>
                              <a:gd name="connsiteY34" fmla="*/ 6353 h 9525"/>
                              <a:gd name="connsiteX35" fmla="*/ 2200 w 28575"/>
                              <a:gd name="connsiteY35" fmla="*/ 6353 h 9525"/>
                              <a:gd name="connsiteX36" fmla="*/ 2200 w 28575"/>
                              <a:gd name="connsiteY36" fmla="*/ 3172 h 9525"/>
                              <a:gd name="connsiteX37" fmla="*/ 2200 w 28575"/>
                              <a:gd name="connsiteY37" fmla="*/ 3172 h 9525"/>
                              <a:gd name="connsiteX38" fmla="*/ 2200 w 28575"/>
                              <a:gd name="connsiteY38" fmla="*/ 0 h 9525"/>
                              <a:gd name="connsiteX39" fmla="*/ 2200 w 28575"/>
                              <a:gd name="connsiteY39" fmla="*/ 3172 h 9525"/>
                              <a:gd name="connsiteX40" fmla="*/ 2200 w 28575"/>
                              <a:gd name="connsiteY40" fmla="*/ 6353 h 9525"/>
                              <a:gd name="connsiteX41" fmla="*/ 2200 w 28575"/>
                              <a:gd name="connsiteY41" fmla="*/ 9525 h 9525"/>
                              <a:gd name="connsiteX42" fmla="*/ 2934 w 28575"/>
                              <a:gd name="connsiteY42" fmla="*/ 9525 h 9525"/>
                              <a:gd name="connsiteX43" fmla="*/ 2934 w 28575"/>
                              <a:gd name="connsiteY43" fmla="*/ 6353 h 9525"/>
                              <a:gd name="connsiteX44" fmla="*/ 2934 w 28575"/>
                              <a:gd name="connsiteY44" fmla="*/ 6353 h 9525"/>
                              <a:gd name="connsiteX45" fmla="*/ 2934 w 28575"/>
                              <a:gd name="connsiteY45" fmla="*/ 3172 h 9525"/>
                              <a:gd name="connsiteX46" fmla="*/ 2934 w 28575"/>
                              <a:gd name="connsiteY46" fmla="*/ 3172 h 9525"/>
                              <a:gd name="connsiteX47" fmla="*/ 2934 w 28575"/>
                              <a:gd name="connsiteY47" fmla="*/ 0 h 9525"/>
                              <a:gd name="connsiteX48" fmla="*/ 2934 w 28575"/>
                              <a:gd name="connsiteY48" fmla="*/ 6353 h 9525"/>
                              <a:gd name="connsiteX49" fmla="*/ 2934 w 28575"/>
                              <a:gd name="connsiteY49" fmla="*/ 6353 h 9525"/>
                              <a:gd name="connsiteX50" fmla="*/ 2934 w 28575"/>
                              <a:gd name="connsiteY50" fmla="*/ 6353 h 9525"/>
                              <a:gd name="connsiteX51" fmla="*/ 2934 w 28575"/>
                              <a:gd name="connsiteY51" fmla="*/ 6353 h 9525"/>
                              <a:gd name="connsiteX52" fmla="*/ 2934 w 28575"/>
                              <a:gd name="connsiteY52" fmla="*/ 3172 h 9525"/>
                              <a:gd name="connsiteX53" fmla="*/ 2934 w 28575"/>
                              <a:gd name="connsiteY53" fmla="*/ 0 h 9525"/>
                              <a:gd name="connsiteX54" fmla="*/ 2934 w 28575"/>
                              <a:gd name="connsiteY54" fmla="*/ 0 h 9525"/>
                              <a:gd name="connsiteX55" fmla="*/ 2934 w 28575"/>
                              <a:gd name="connsiteY55" fmla="*/ 3172 h 9525"/>
                              <a:gd name="connsiteX56" fmla="*/ 2934 w 28575"/>
                              <a:gd name="connsiteY56" fmla="*/ 3172 h 9525"/>
                              <a:gd name="connsiteX57" fmla="*/ 2934 w 28575"/>
                              <a:gd name="connsiteY57" fmla="*/ 6353 h 9525"/>
                              <a:gd name="connsiteX58" fmla="*/ 2934 w 28575"/>
                              <a:gd name="connsiteY58" fmla="*/ 9525 h 9525"/>
                              <a:gd name="connsiteX59" fmla="*/ 2934 w 28575"/>
                              <a:gd name="connsiteY59" fmla="*/ 6353 h 9525"/>
                              <a:gd name="connsiteX60" fmla="*/ 3667 w 28575"/>
                              <a:gd name="connsiteY60" fmla="*/ 6353 h 9525"/>
                              <a:gd name="connsiteX61" fmla="*/ 3667 w 28575"/>
                              <a:gd name="connsiteY61" fmla="*/ 3172 h 9525"/>
                              <a:gd name="connsiteX62" fmla="*/ 3667 w 28575"/>
                              <a:gd name="connsiteY62" fmla="*/ 6353 h 9525"/>
                              <a:gd name="connsiteX63" fmla="*/ 3667 w 28575"/>
                              <a:gd name="connsiteY63" fmla="*/ 6353 h 9525"/>
                              <a:gd name="connsiteX64" fmla="*/ 3667 w 28575"/>
                              <a:gd name="connsiteY64" fmla="*/ 6353 h 9525"/>
                              <a:gd name="connsiteX65" fmla="*/ 3667 w 28575"/>
                              <a:gd name="connsiteY65" fmla="*/ 6353 h 9525"/>
                              <a:gd name="connsiteX66" fmla="*/ 3667 w 28575"/>
                              <a:gd name="connsiteY66" fmla="*/ 9525 h 9525"/>
                              <a:gd name="connsiteX67" fmla="*/ 3667 w 28575"/>
                              <a:gd name="connsiteY67" fmla="*/ 6353 h 9525"/>
                              <a:gd name="connsiteX68" fmla="*/ 3667 w 28575"/>
                              <a:gd name="connsiteY68" fmla="*/ 6353 h 9525"/>
                              <a:gd name="connsiteX69" fmla="*/ 3667 w 28575"/>
                              <a:gd name="connsiteY69" fmla="*/ 6353 h 9525"/>
                              <a:gd name="connsiteX70" fmla="*/ 3667 w 28575"/>
                              <a:gd name="connsiteY70" fmla="*/ 3172 h 9525"/>
                              <a:gd name="connsiteX71" fmla="*/ 3667 w 28575"/>
                              <a:gd name="connsiteY71" fmla="*/ 6353 h 9525"/>
                              <a:gd name="connsiteX72" fmla="*/ 4401 w 28575"/>
                              <a:gd name="connsiteY72" fmla="*/ 6353 h 9525"/>
                              <a:gd name="connsiteX73" fmla="*/ 4401 w 28575"/>
                              <a:gd name="connsiteY73" fmla="*/ 6353 h 9525"/>
                              <a:gd name="connsiteX74" fmla="*/ 4401 w 28575"/>
                              <a:gd name="connsiteY74" fmla="*/ 6353 h 9525"/>
                              <a:gd name="connsiteX75" fmla="*/ 4401 w 28575"/>
                              <a:gd name="connsiteY75" fmla="*/ 6353 h 9525"/>
                              <a:gd name="connsiteX76" fmla="*/ 4401 w 28575"/>
                              <a:gd name="connsiteY76" fmla="*/ 3172 h 9525"/>
                              <a:gd name="connsiteX77" fmla="*/ 4401 w 28575"/>
                              <a:gd name="connsiteY77" fmla="*/ 3172 h 9525"/>
                              <a:gd name="connsiteX78" fmla="*/ 4401 w 28575"/>
                              <a:gd name="connsiteY78" fmla="*/ 3172 h 9525"/>
                              <a:gd name="connsiteX79" fmla="*/ 4401 w 28575"/>
                              <a:gd name="connsiteY79" fmla="*/ 3172 h 9525"/>
                              <a:gd name="connsiteX80" fmla="*/ 4401 w 28575"/>
                              <a:gd name="connsiteY80" fmla="*/ 6353 h 9525"/>
                              <a:gd name="connsiteX81" fmla="*/ 4401 w 28575"/>
                              <a:gd name="connsiteY81" fmla="*/ 3172 h 9525"/>
                              <a:gd name="connsiteX82" fmla="*/ 4401 w 28575"/>
                              <a:gd name="connsiteY82" fmla="*/ 6353 h 9525"/>
                              <a:gd name="connsiteX83" fmla="*/ 4401 w 28575"/>
                              <a:gd name="connsiteY83" fmla="*/ 6353 h 9525"/>
                              <a:gd name="connsiteX84" fmla="*/ 5124 w 28575"/>
                              <a:gd name="connsiteY84" fmla="*/ 3172 h 9525"/>
                              <a:gd name="connsiteX85" fmla="*/ 5124 w 28575"/>
                              <a:gd name="connsiteY85" fmla="*/ 3172 h 9525"/>
                              <a:gd name="connsiteX86" fmla="*/ 5124 w 28575"/>
                              <a:gd name="connsiteY86" fmla="*/ 3172 h 9525"/>
                              <a:gd name="connsiteX87" fmla="*/ 5124 w 28575"/>
                              <a:gd name="connsiteY87" fmla="*/ 0 h 9525"/>
                              <a:gd name="connsiteX88" fmla="*/ 5124 w 28575"/>
                              <a:gd name="connsiteY88" fmla="*/ 0 h 9525"/>
                              <a:gd name="connsiteX89" fmla="*/ 5124 w 28575"/>
                              <a:gd name="connsiteY89" fmla="*/ 0 h 9525"/>
                              <a:gd name="connsiteX90" fmla="*/ 5124 w 28575"/>
                              <a:gd name="connsiteY90" fmla="*/ 6353 h 9525"/>
                              <a:gd name="connsiteX91" fmla="*/ 5124 w 28575"/>
                              <a:gd name="connsiteY91" fmla="*/ 6353 h 9525"/>
                              <a:gd name="connsiteX92" fmla="*/ 5124 w 28575"/>
                              <a:gd name="connsiteY92" fmla="*/ 9525 h 9525"/>
                              <a:gd name="connsiteX93" fmla="*/ 5124 w 28575"/>
                              <a:gd name="connsiteY93" fmla="*/ 6353 h 9525"/>
                              <a:gd name="connsiteX94" fmla="*/ 5124 w 28575"/>
                              <a:gd name="connsiteY94" fmla="*/ 6353 h 9525"/>
                              <a:gd name="connsiteX95" fmla="*/ 5124 w 28575"/>
                              <a:gd name="connsiteY95" fmla="*/ 6353 h 9525"/>
                              <a:gd name="connsiteX96" fmla="*/ 5858 w 28575"/>
                              <a:gd name="connsiteY96" fmla="*/ 6353 h 9525"/>
                              <a:gd name="connsiteX97" fmla="*/ 5858 w 28575"/>
                              <a:gd name="connsiteY97" fmla="*/ 6353 h 9525"/>
                              <a:gd name="connsiteX98" fmla="*/ 5858 w 28575"/>
                              <a:gd name="connsiteY98" fmla="*/ 6353 h 9525"/>
                              <a:gd name="connsiteX99" fmla="*/ 5858 w 28575"/>
                              <a:gd name="connsiteY99" fmla="*/ 6353 h 9525"/>
                              <a:gd name="connsiteX100" fmla="*/ 5858 w 28575"/>
                              <a:gd name="connsiteY100" fmla="*/ 6353 h 9525"/>
                              <a:gd name="connsiteX101" fmla="*/ 5858 w 28575"/>
                              <a:gd name="connsiteY101" fmla="*/ 6353 h 9525"/>
                              <a:gd name="connsiteX102" fmla="*/ 5858 w 28575"/>
                              <a:gd name="connsiteY102" fmla="*/ 6353 h 9525"/>
                              <a:gd name="connsiteX103" fmla="*/ 5858 w 28575"/>
                              <a:gd name="connsiteY103" fmla="*/ 6353 h 9525"/>
                              <a:gd name="connsiteX104" fmla="*/ 5858 w 28575"/>
                              <a:gd name="connsiteY104" fmla="*/ 6353 h 9525"/>
                              <a:gd name="connsiteX105" fmla="*/ 5858 w 28575"/>
                              <a:gd name="connsiteY105" fmla="*/ 3172 h 9525"/>
                              <a:gd name="connsiteX106" fmla="*/ 5858 w 28575"/>
                              <a:gd name="connsiteY106" fmla="*/ 6353 h 9525"/>
                              <a:gd name="connsiteX107" fmla="*/ 5858 w 28575"/>
                              <a:gd name="connsiteY107" fmla="*/ 6353 h 9525"/>
                              <a:gd name="connsiteX108" fmla="*/ 6591 w 28575"/>
                              <a:gd name="connsiteY108" fmla="*/ 6353 h 9525"/>
                              <a:gd name="connsiteX109" fmla="*/ 6591 w 28575"/>
                              <a:gd name="connsiteY109" fmla="*/ 6353 h 9525"/>
                              <a:gd name="connsiteX110" fmla="*/ 6591 w 28575"/>
                              <a:gd name="connsiteY110" fmla="*/ 6353 h 9525"/>
                              <a:gd name="connsiteX111" fmla="*/ 6591 w 28575"/>
                              <a:gd name="connsiteY111" fmla="*/ 6353 h 9525"/>
                              <a:gd name="connsiteX112" fmla="*/ 6591 w 28575"/>
                              <a:gd name="connsiteY112" fmla="*/ 6353 h 9525"/>
                              <a:gd name="connsiteX113" fmla="*/ 6591 w 28575"/>
                              <a:gd name="connsiteY113" fmla="*/ 6353 h 9525"/>
                              <a:gd name="connsiteX114" fmla="*/ 6591 w 28575"/>
                              <a:gd name="connsiteY114" fmla="*/ 6353 h 9525"/>
                              <a:gd name="connsiteX115" fmla="*/ 6591 w 28575"/>
                              <a:gd name="connsiteY115" fmla="*/ 6353 h 9525"/>
                              <a:gd name="connsiteX116" fmla="*/ 6591 w 28575"/>
                              <a:gd name="connsiteY116" fmla="*/ 3172 h 9525"/>
                              <a:gd name="connsiteX117" fmla="*/ 6591 w 28575"/>
                              <a:gd name="connsiteY117" fmla="*/ 0 h 9525"/>
                              <a:gd name="connsiteX118" fmla="*/ 6591 w 28575"/>
                              <a:gd name="connsiteY118" fmla="*/ 0 h 9525"/>
                              <a:gd name="connsiteX119" fmla="*/ 6591 w 28575"/>
                              <a:gd name="connsiteY119" fmla="*/ 0 h 9525"/>
                              <a:gd name="connsiteX120" fmla="*/ 6591 w 28575"/>
                              <a:gd name="connsiteY120" fmla="*/ 0 h 9525"/>
                              <a:gd name="connsiteX121" fmla="*/ 6591 w 28575"/>
                              <a:gd name="connsiteY121" fmla="*/ 6353 h 9525"/>
                              <a:gd name="connsiteX122" fmla="*/ 7325 w 28575"/>
                              <a:gd name="connsiteY122" fmla="*/ 6353 h 9525"/>
                              <a:gd name="connsiteX123" fmla="*/ 7325 w 28575"/>
                              <a:gd name="connsiteY123" fmla="*/ 3172 h 9525"/>
                              <a:gd name="connsiteX124" fmla="*/ 7325 w 28575"/>
                              <a:gd name="connsiteY124" fmla="*/ 6353 h 9525"/>
                              <a:gd name="connsiteX125" fmla="*/ 7325 w 28575"/>
                              <a:gd name="connsiteY125" fmla="*/ 3172 h 9525"/>
                              <a:gd name="connsiteX126" fmla="*/ 7325 w 28575"/>
                              <a:gd name="connsiteY126" fmla="*/ 3172 h 9525"/>
                              <a:gd name="connsiteX127" fmla="*/ 7325 w 28575"/>
                              <a:gd name="connsiteY127" fmla="*/ 0 h 9525"/>
                              <a:gd name="connsiteX128" fmla="*/ 7325 w 28575"/>
                              <a:gd name="connsiteY128" fmla="*/ 0 h 9525"/>
                              <a:gd name="connsiteX129" fmla="*/ 7325 w 28575"/>
                              <a:gd name="connsiteY129" fmla="*/ 0 h 9525"/>
                              <a:gd name="connsiteX130" fmla="*/ 7325 w 28575"/>
                              <a:gd name="connsiteY130" fmla="*/ 6353 h 9525"/>
                              <a:gd name="connsiteX131" fmla="*/ 7325 w 28575"/>
                              <a:gd name="connsiteY131" fmla="*/ 9525 h 9525"/>
                              <a:gd name="connsiteX132" fmla="*/ 7325 w 28575"/>
                              <a:gd name="connsiteY132" fmla="*/ 9525 h 9525"/>
                              <a:gd name="connsiteX133" fmla="*/ 7325 w 28575"/>
                              <a:gd name="connsiteY133" fmla="*/ 9525 h 9525"/>
                              <a:gd name="connsiteX134" fmla="*/ 7325 w 28575"/>
                              <a:gd name="connsiteY134" fmla="*/ 6353 h 9525"/>
                              <a:gd name="connsiteX135" fmla="*/ 7325 w 28575"/>
                              <a:gd name="connsiteY135" fmla="*/ 3172 h 9525"/>
                              <a:gd name="connsiteX136" fmla="*/ 7325 w 28575"/>
                              <a:gd name="connsiteY136" fmla="*/ 3172 h 9525"/>
                              <a:gd name="connsiteX137" fmla="*/ 7325 w 28575"/>
                              <a:gd name="connsiteY137" fmla="*/ 6353 h 9525"/>
                              <a:gd name="connsiteX138" fmla="*/ 7325 w 28575"/>
                              <a:gd name="connsiteY138" fmla="*/ 6353 h 9525"/>
                              <a:gd name="connsiteX139" fmla="*/ 7325 w 28575"/>
                              <a:gd name="connsiteY139" fmla="*/ 6353 h 9525"/>
                              <a:gd name="connsiteX140" fmla="*/ 8058 w 28575"/>
                              <a:gd name="connsiteY140" fmla="*/ 6353 h 9525"/>
                              <a:gd name="connsiteX141" fmla="*/ 8058 w 28575"/>
                              <a:gd name="connsiteY141" fmla="*/ 6353 h 9525"/>
                              <a:gd name="connsiteX142" fmla="*/ 8058 w 28575"/>
                              <a:gd name="connsiteY142" fmla="*/ 6353 h 9525"/>
                              <a:gd name="connsiteX143" fmla="*/ 8058 w 28575"/>
                              <a:gd name="connsiteY143" fmla="*/ 6353 h 9525"/>
                              <a:gd name="connsiteX144" fmla="*/ 8058 w 28575"/>
                              <a:gd name="connsiteY144" fmla="*/ 6353 h 9525"/>
                              <a:gd name="connsiteX145" fmla="*/ 8058 w 28575"/>
                              <a:gd name="connsiteY145" fmla="*/ 6353 h 9525"/>
                              <a:gd name="connsiteX146" fmla="*/ 8058 w 28575"/>
                              <a:gd name="connsiteY146" fmla="*/ 6353 h 9525"/>
                              <a:gd name="connsiteX147" fmla="*/ 8058 w 28575"/>
                              <a:gd name="connsiteY147" fmla="*/ 6353 h 9525"/>
                              <a:gd name="connsiteX148" fmla="*/ 8058 w 28575"/>
                              <a:gd name="connsiteY148" fmla="*/ 6353 h 9525"/>
                              <a:gd name="connsiteX149" fmla="*/ 8058 w 28575"/>
                              <a:gd name="connsiteY149" fmla="*/ 6353 h 9525"/>
                              <a:gd name="connsiteX150" fmla="*/ 8058 w 28575"/>
                              <a:gd name="connsiteY150" fmla="*/ 6353 h 9525"/>
                              <a:gd name="connsiteX151" fmla="*/ 8058 w 28575"/>
                              <a:gd name="connsiteY151" fmla="*/ 3172 h 9525"/>
                              <a:gd name="connsiteX152" fmla="*/ 8792 w 28575"/>
                              <a:gd name="connsiteY152" fmla="*/ 3172 h 9525"/>
                              <a:gd name="connsiteX153" fmla="*/ 8792 w 28575"/>
                              <a:gd name="connsiteY153" fmla="*/ 0 h 9525"/>
                              <a:gd name="connsiteX154" fmla="*/ 8792 w 28575"/>
                              <a:gd name="connsiteY154" fmla="*/ 3172 h 9525"/>
                              <a:gd name="connsiteX155" fmla="*/ 8792 w 28575"/>
                              <a:gd name="connsiteY155" fmla="*/ 3172 h 9525"/>
                              <a:gd name="connsiteX156" fmla="*/ 8792 w 28575"/>
                              <a:gd name="connsiteY156" fmla="*/ 3172 h 9525"/>
                              <a:gd name="connsiteX157" fmla="*/ 8792 w 28575"/>
                              <a:gd name="connsiteY157" fmla="*/ 3172 h 9525"/>
                              <a:gd name="connsiteX158" fmla="*/ 8792 w 28575"/>
                              <a:gd name="connsiteY158" fmla="*/ 3172 h 9525"/>
                              <a:gd name="connsiteX159" fmla="*/ 8792 w 28575"/>
                              <a:gd name="connsiteY159" fmla="*/ 3172 h 9525"/>
                              <a:gd name="connsiteX160" fmla="*/ 8792 w 28575"/>
                              <a:gd name="connsiteY160" fmla="*/ 3172 h 9525"/>
                              <a:gd name="connsiteX161" fmla="*/ 8792 w 28575"/>
                              <a:gd name="connsiteY161" fmla="*/ 6353 h 9525"/>
                              <a:gd name="connsiteX162" fmla="*/ 8792 w 28575"/>
                              <a:gd name="connsiteY162" fmla="*/ 6353 h 9525"/>
                              <a:gd name="connsiteX163" fmla="*/ 8792 w 28575"/>
                              <a:gd name="connsiteY163" fmla="*/ 6353 h 9525"/>
                              <a:gd name="connsiteX164" fmla="*/ 9525 w 28575"/>
                              <a:gd name="connsiteY164" fmla="*/ 6353 h 9525"/>
                              <a:gd name="connsiteX165" fmla="*/ 9525 w 28575"/>
                              <a:gd name="connsiteY165" fmla="*/ 3172 h 9525"/>
                              <a:gd name="connsiteX166" fmla="*/ 9525 w 28575"/>
                              <a:gd name="connsiteY166" fmla="*/ 3172 h 9525"/>
                              <a:gd name="connsiteX167" fmla="*/ 9525 w 28575"/>
                              <a:gd name="connsiteY167" fmla="*/ 3172 h 9525"/>
                              <a:gd name="connsiteX168" fmla="*/ 9525 w 28575"/>
                              <a:gd name="connsiteY168" fmla="*/ 3172 h 9525"/>
                              <a:gd name="connsiteX169" fmla="*/ 9525 w 28575"/>
                              <a:gd name="connsiteY169" fmla="*/ 3172 h 9525"/>
                              <a:gd name="connsiteX170" fmla="*/ 9525 w 28575"/>
                              <a:gd name="connsiteY170" fmla="*/ 3172 h 9525"/>
                              <a:gd name="connsiteX171" fmla="*/ 9525 w 28575"/>
                              <a:gd name="connsiteY171" fmla="*/ 0 h 9525"/>
                              <a:gd name="connsiteX172" fmla="*/ 9525 w 28575"/>
                              <a:gd name="connsiteY172" fmla="*/ 3172 h 9525"/>
                              <a:gd name="connsiteX173" fmla="*/ 9525 w 28575"/>
                              <a:gd name="connsiteY173" fmla="*/ 3172 h 9525"/>
                              <a:gd name="connsiteX174" fmla="*/ 9525 w 28575"/>
                              <a:gd name="connsiteY174" fmla="*/ 3172 h 9525"/>
                              <a:gd name="connsiteX175" fmla="*/ 9525 w 28575"/>
                              <a:gd name="connsiteY175" fmla="*/ 3172 h 9525"/>
                              <a:gd name="connsiteX176" fmla="*/ 10258 w 28575"/>
                              <a:gd name="connsiteY176" fmla="*/ 3172 h 9525"/>
                              <a:gd name="connsiteX177" fmla="*/ 10258 w 28575"/>
                              <a:gd name="connsiteY177" fmla="*/ 3172 h 9525"/>
                              <a:gd name="connsiteX178" fmla="*/ 10258 w 28575"/>
                              <a:gd name="connsiteY178" fmla="*/ 6353 h 9525"/>
                              <a:gd name="connsiteX179" fmla="*/ 10258 w 28575"/>
                              <a:gd name="connsiteY179" fmla="*/ 6353 h 9525"/>
                              <a:gd name="connsiteX180" fmla="*/ 10258 w 28575"/>
                              <a:gd name="connsiteY180" fmla="*/ 6353 h 9525"/>
                              <a:gd name="connsiteX181" fmla="*/ 10258 w 28575"/>
                              <a:gd name="connsiteY181" fmla="*/ 3172 h 9525"/>
                              <a:gd name="connsiteX182" fmla="*/ 10258 w 28575"/>
                              <a:gd name="connsiteY182" fmla="*/ 0 h 9525"/>
                              <a:gd name="connsiteX183" fmla="*/ 10258 w 28575"/>
                              <a:gd name="connsiteY183" fmla="*/ 0 h 9525"/>
                              <a:gd name="connsiteX184" fmla="*/ 10258 w 28575"/>
                              <a:gd name="connsiteY184" fmla="*/ 0 h 9525"/>
                              <a:gd name="connsiteX185" fmla="*/ 10258 w 28575"/>
                              <a:gd name="connsiteY185" fmla="*/ 0 h 9525"/>
                              <a:gd name="connsiteX186" fmla="*/ 10258 w 28575"/>
                              <a:gd name="connsiteY186" fmla="*/ 0 h 9525"/>
                              <a:gd name="connsiteX187" fmla="*/ 10258 w 28575"/>
                              <a:gd name="connsiteY187" fmla="*/ 0 h 9525"/>
                              <a:gd name="connsiteX188" fmla="*/ 10258 w 28575"/>
                              <a:gd name="connsiteY188" fmla="*/ 0 h 9525"/>
                              <a:gd name="connsiteX189" fmla="*/ 10258 w 28575"/>
                              <a:gd name="connsiteY189" fmla="*/ 0 h 9525"/>
                              <a:gd name="connsiteX190" fmla="*/ 10992 w 28575"/>
                              <a:gd name="connsiteY190" fmla="*/ 0 h 9525"/>
                              <a:gd name="connsiteX191" fmla="*/ 10992 w 28575"/>
                              <a:gd name="connsiteY191" fmla="*/ 3172 h 9525"/>
                              <a:gd name="connsiteX192" fmla="*/ 10992 w 28575"/>
                              <a:gd name="connsiteY192" fmla="*/ 3172 h 9525"/>
                              <a:gd name="connsiteX193" fmla="*/ 10992 w 28575"/>
                              <a:gd name="connsiteY193" fmla="*/ 3172 h 9525"/>
                              <a:gd name="connsiteX194" fmla="*/ 10992 w 28575"/>
                              <a:gd name="connsiteY194" fmla="*/ 6353 h 9525"/>
                              <a:gd name="connsiteX195" fmla="*/ 10992 w 28575"/>
                              <a:gd name="connsiteY195" fmla="*/ 6353 h 9525"/>
                              <a:gd name="connsiteX196" fmla="*/ 10992 w 28575"/>
                              <a:gd name="connsiteY196" fmla="*/ 9525 h 9525"/>
                              <a:gd name="connsiteX197" fmla="*/ 10992 w 28575"/>
                              <a:gd name="connsiteY197" fmla="*/ 6353 h 9525"/>
                              <a:gd name="connsiteX198" fmla="*/ 10992 w 28575"/>
                              <a:gd name="connsiteY198" fmla="*/ 6353 h 9525"/>
                              <a:gd name="connsiteX199" fmla="*/ 10992 w 28575"/>
                              <a:gd name="connsiteY199" fmla="*/ 6353 h 9525"/>
                              <a:gd name="connsiteX200" fmla="*/ 10992 w 28575"/>
                              <a:gd name="connsiteY200" fmla="*/ 6353 h 9525"/>
                              <a:gd name="connsiteX201" fmla="*/ 10992 w 28575"/>
                              <a:gd name="connsiteY201" fmla="*/ 6353 h 9525"/>
                              <a:gd name="connsiteX202" fmla="*/ 11725 w 28575"/>
                              <a:gd name="connsiteY202" fmla="*/ 3172 h 9525"/>
                              <a:gd name="connsiteX203" fmla="*/ 11725 w 28575"/>
                              <a:gd name="connsiteY203" fmla="*/ 6353 h 9525"/>
                              <a:gd name="connsiteX204" fmla="*/ 11725 w 28575"/>
                              <a:gd name="connsiteY204" fmla="*/ 6353 h 9525"/>
                              <a:gd name="connsiteX205" fmla="*/ 11725 w 28575"/>
                              <a:gd name="connsiteY205" fmla="*/ 6353 h 9525"/>
                              <a:gd name="connsiteX206" fmla="*/ 11725 w 28575"/>
                              <a:gd name="connsiteY206" fmla="*/ 6353 h 9525"/>
                              <a:gd name="connsiteX207" fmla="*/ 11725 w 28575"/>
                              <a:gd name="connsiteY207" fmla="*/ 6353 h 9525"/>
                              <a:gd name="connsiteX208" fmla="*/ 11725 w 28575"/>
                              <a:gd name="connsiteY208" fmla="*/ 3172 h 9525"/>
                              <a:gd name="connsiteX209" fmla="*/ 11725 w 28575"/>
                              <a:gd name="connsiteY209" fmla="*/ 6353 h 9525"/>
                              <a:gd name="connsiteX210" fmla="*/ 11725 w 28575"/>
                              <a:gd name="connsiteY210" fmla="*/ 3172 h 9525"/>
                              <a:gd name="connsiteX211" fmla="*/ 11725 w 28575"/>
                              <a:gd name="connsiteY211" fmla="*/ 3172 h 9525"/>
                              <a:gd name="connsiteX212" fmla="*/ 11725 w 28575"/>
                              <a:gd name="connsiteY212" fmla="*/ 3172 h 9525"/>
                              <a:gd name="connsiteX213" fmla="*/ 11725 w 28575"/>
                              <a:gd name="connsiteY213" fmla="*/ 3172 h 9525"/>
                              <a:gd name="connsiteX214" fmla="*/ 11725 w 28575"/>
                              <a:gd name="connsiteY214" fmla="*/ 3172 h 9525"/>
                              <a:gd name="connsiteX215" fmla="*/ 11725 w 28575"/>
                              <a:gd name="connsiteY215" fmla="*/ 3172 h 9525"/>
                              <a:gd name="connsiteX216" fmla="*/ 11725 w 28575"/>
                              <a:gd name="connsiteY216" fmla="*/ 6353 h 9525"/>
                              <a:gd name="connsiteX217" fmla="*/ 11725 w 28575"/>
                              <a:gd name="connsiteY217" fmla="*/ 3172 h 9525"/>
                              <a:gd name="connsiteX218" fmla="*/ 11725 w 28575"/>
                              <a:gd name="connsiteY218" fmla="*/ 6353 h 9525"/>
                              <a:gd name="connsiteX219" fmla="*/ 11725 w 28575"/>
                              <a:gd name="connsiteY219" fmla="*/ 6353 h 9525"/>
                              <a:gd name="connsiteX220" fmla="*/ 12459 w 28575"/>
                              <a:gd name="connsiteY220" fmla="*/ 6353 h 9525"/>
                              <a:gd name="connsiteX221" fmla="*/ 12459 w 28575"/>
                              <a:gd name="connsiteY221" fmla="*/ 6353 h 9525"/>
                              <a:gd name="connsiteX222" fmla="*/ 12459 w 28575"/>
                              <a:gd name="connsiteY222" fmla="*/ 6353 h 9525"/>
                              <a:gd name="connsiteX223" fmla="*/ 12459 w 28575"/>
                              <a:gd name="connsiteY223" fmla="*/ 6353 h 9525"/>
                              <a:gd name="connsiteX224" fmla="*/ 12459 w 28575"/>
                              <a:gd name="connsiteY224" fmla="*/ 6353 h 9525"/>
                              <a:gd name="connsiteX225" fmla="*/ 12459 w 28575"/>
                              <a:gd name="connsiteY225" fmla="*/ 3172 h 9525"/>
                              <a:gd name="connsiteX226" fmla="*/ 12459 w 28575"/>
                              <a:gd name="connsiteY226" fmla="*/ 3172 h 9525"/>
                              <a:gd name="connsiteX227" fmla="*/ 12459 w 28575"/>
                              <a:gd name="connsiteY227" fmla="*/ 3172 h 9525"/>
                              <a:gd name="connsiteX228" fmla="*/ 12459 w 28575"/>
                              <a:gd name="connsiteY228" fmla="*/ 3172 h 9525"/>
                              <a:gd name="connsiteX229" fmla="*/ 12459 w 28575"/>
                              <a:gd name="connsiteY229" fmla="*/ 3172 h 9525"/>
                              <a:gd name="connsiteX230" fmla="*/ 12459 w 28575"/>
                              <a:gd name="connsiteY230" fmla="*/ 3172 h 9525"/>
                              <a:gd name="connsiteX231" fmla="*/ 12459 w 28575"/>
                              <a:gd name="connsiteY231" fmla="*/ 3172 h 9525"/>
                              <a:gd name="connsiteX232" fmla="*/ 13192 w 28575"/>
                              <a:gd name="connsiteY232" fmla="*/ 3172 h 9525"/>
                              <a:gd name="connsiteX233" fmla="*/ 13192 w 28575"/>
                              <a:gd name="connsiteY233" fmla="*/ 3172 h 9525"/>
                              <a:gd name="connsiteX234" fmla="*/ 13192 w 28575"/>
                              <a:gd name="connsiteY234" fmla="*/ 6353 h 9525"/>
                              <a:gd name="connsiteX235" fmla="*/ 13192 w 28575"/>
                              <a:gd name="connsiteY235" fmla="*/ 6353 h 9525"/>
                              <a:gd name="connsiteX236" fmla="*/ 13192 w 28575"/>
                              <a:gd name="connsiteY236" fmla="*/ 9525 h 9525"/>
                              <a:gd name="connsiteX237" fmla="*/ 13192 w 28575"/>
                              <a:gd name="connsiteY237" fmla="*/ 9525 h 9525"/>
                              <a:gd name="connsiteX238" fmla="*/ 13192 w 28575"/>
                              <a:gd name="connsiteY238" fmla="*/ 6353 h 9525"/>
                              <a:gd name="connsiteX239" fmla="*/ 13192 w 28575"/>
                              <a:gd name="connsiteY239" fmla="*/ 6353 h 9525"/>
                              <a:gd name="connsiteX240" fmla="*/ 13192 w 28575"/>
                              <a:gd name="connsiteY240" fmla="*/ 6353 h 9525"/>
                              <a:gd name="connsiteX241" fmla="*/ 13192 w 28575"/>
                              <a:gd name="connsiteY241" fmla="*/ 6353 h 9525"/>
                              <a:gd name="connsiteX242" fmla="*/ 13192 w 28575"/>
                              <a:gd name="connsiteY242" fmla="*/ 6353 h 9525"/>
                              <a:gd name="connsiteX243" fmla="*/ 13192 w 28575"/>
                              <a:gd name="connsiteY243" fmla="*/ 6353 h 9525"/>
                              <a:gd name="connsiteX244" fmla="*/ 13926 w 28575"/>
                              <a:gd name="connsiteY244" fmla="*/ 9525 h 9525"/>
                              <a:gd name="connsiteX245" fmla="*/ 13926 w 28575"/>
                              <a:gd name="connsiteY245" fmla="*/ 6353 h 9525"/>
                              <a:gd name="connsiteX246" fmla="*/ 13926 w 28575"/>
                              <a:gd name="connsiteY246" fmla="*/ 9525 h 9525"/>
                              <a:gd name="connsiteX247" fmla="*/ 13926 w 28575"/>
                              <a:gd name="connsiteY247" fmla="*/ 6353 h 9525"/>
                              <a:gd name="connsiteX248" fmla="*/ 13926 w 28575"/>
                              <a:gd name="connsiteY248" fmla="*/ 6353 h 9525"/>
                              <a:gd name="connsiteX249" fmla="*/ 13926 w 28575"/>
                              <a:gd name="connsiteY249" fmla="*/ 6353 h 9525"/>
                              <a:gd name="connsiteX250" fmla="*/ 13926 w 28575"/>
                              <a:gd name="connsiteY250" fmla="*/ 6353 h 9525"/>
                              <a:gd name="connsiteX251" fmla="*/ 13926 w 28575"/>
                              <a:gd name="connsiteY251" fmla="*/ 3172 h 9525"/>
                              <a:gd name="connsiteX252" fmla="*/ 13926 w 28575"/>
                              <a:gd name="connsiteY252" fmla="*/ 3172 h 9525"/>
                              <a:gd name="connsiteX253" fmla="*/ 13926 w 28575"/>
                              <a:gd name="connsiteY253" fmla="*/ 3172 h 9525"/>
                              <a:gd name="connsiteX254" fmla="*/ 13926 w 28575"/>
                              <a:gd name="connsiteY254" fmla="*/ 3172 h 9525"/>
                              <a:gd name="connsiteX255" fmla="*/ 13926 w 28575"/>
                              <a:gd name="connsiteY255" fmla="*/ 3172 h 9525"/>
                              <a:gd name="connsiteX256" fmla="*/ 13926 w 28575"/>
                              <a:gd name="connsiteY256" fmla="*/ 3172 h 9525"/>
                              <a:gd name="connsiteX257" fmla="*/ 13926 w 28575"/>
                              <a:gd name="connsiteY257" fmla="*/ 3172 h 9525"/>
                              <a:gd name="connsiteX258" fmla="*/ 14649 w 28575"/>
                              <a:gd name="connsiteY258" fmla="*/ 3172 h 9525"/>
                              <a:gd name="connsiteX259" fmla="*/ 14649 w 28575"/>
                              <a:gd name="connsiteY259" fmla="*/ 6353 h 9525"/>
                              <a:gd name="connsiteX260" fmla="*/ 14649 w 28575"/>
                              <a:gd name="connsiteY260" fmla="*/ 6353 h 9525"/>
                              <a:gd name="connsiteX261" fmla="*/ 14649 w 28575"/>
                              <a:gd name="connsiteY261" fmla="*/ 6353 h 9525"/>
                              <a:gd name="connsiteX262" fmla="*/ 14649 w 28575"/>
                              <a:gd name="connsiteY262" fmla="*/ 9525 h 9525"/>
                              <a:gd name="connsiteX263" fmla="*/ 14649 w 28575"/>
                              <a:gd name="connsiteY263" fmla="*/ 6353 h 9525"/>
                              <a:gd name="connsiteX264" fmla="*/ 14649 w 28575"/>
                              <a:gd name="connsiteY264" fmla="*/ 9525 h 9525"/>
                              <a:gd name="connsiteX265" fmla="*/ 14649 w 28575"/>
                              <a:gd name="connsiteY265" fmla="*/ 6353 h 9525"/>
                              <a:gd name="connsiteX266" fmla="*/ 14649 w 28575"/>
                              <a:gd name="connsiteY266" fmla="*/ 3172 h 9525"/>
                              <a:gd name="connsiteX267" fmla="*/ 14649 w 28575"/>
                              <a:gd name="connsiteY267" fmla="*/ 6353 h 9525"/>
                              <a:gd name="connsiteX268" fmla="*/ 14649 w 28575"/>
                              <a:gd name="connsiteY268" fmla="*/ 6353 h 9525"/>
                              <a:gd name="connsiteX269" fmla="*/ 14649 w 28575"/>
                              <a:gd name="connsiteY269" fmla="*/ 6353 h 9525"/>
                              <a:gd name="connsiteX270" fmla="*/ 15383 w 28575"/>
                              <a:gd name="connsiteY270" fmla="*/ 6353 h 9525"/>
                              <a:gd name="connsiteX271" fmla="*/ 15383 w 28575"/>
                              <a:gd name="connsiteY271" fmla="*/ 9525 h 9525"/>
                              <a:gd name="connsiteX272" fmla="*/ 15383 w 28575"/>
                              <a:gd name="connsiteY272" fmla="*/ 6353 h 9525"/>
                              <a:gd name="connsiteX273" fmla="*/ 15383 w 28575"/>
                              <a:gd name="connsiteY273" fmla="*/ 6353 h 9525"/>
                              <a:gd name="connsiteX274" fmla="*/ 15383 w 28575"/>
                              <a:gd name="connsiteY274" fmla="*/ 6353 h 9525"/>
                              <a:gd name="connsiteX275" fmla="*/ 15383 w 28575"/>
                              <a:gd name="connsiteY275" fmla="*/ 6353 h 9525"/>
                              <a:gd name="connsiteX276" fmla="*/ 15383 w 28575"/>
                              <a:gd name="connsiteY276" fmla="*/ 6353 h 9525"/>
                              <a:gd name="connsiteX277" fmla="*/ 15383 w 28575"/>
                              <a:gd name="connsiteY277" fmla="*/ 6353 h 9525"/>
                              <a:gd name="connsiteX278" fmla="*/ 15383 w 28575"/>
                              <a:gd name="connsiteY278" fmla="*/ 3172 h 9525"/>
                              <a:gd name="connsiteX279" fmla="*/ 15383 w 28575"/>
                              <a:gd name="connsiteY279" fmla="*/ 3172 h 9525"/>
                              <a:gd name="connsiteX280" fmla="*/ 15383 w 28575"/>
                              <a:gd name="connsiteY280" fmla="*/ 3172 h 9525"/>
                              <a:gd name="connsiteX281" fmla="*/ 15383 w 28575"/>
                              <a:gd name="connsiteY281" fmla="*/ 6353 h 9525"/>
                              <a:gd name="connsiteX282" fmla="*/ 16116 w 28575"/>
                              <a:gd name="connsiteY282" fmla="*/ 6353 h 9525"/>
                              <a:gd name="connsiteX283" fmla="*/ 16116 w 28575"/>
                              <a:gd name="connsiteY283" fmla="*/ 9525 h 9525"/>
                              <a:gd name="connsiteX284" fmla="*/ 16116 w 28575"/>
                              <a:gd name="connsiteY284" fmla="*/ 9525 h 9525"/>
                              <a:gd name="connsiteX285" fmla="*/ 16116 w 28575"/>
                              <a:gd name="connsiteY285" fmla="*/ 9525 h 9525"/>
                              <a:gd name="connsiteX286" fmla="*/ 16116 w 28575"/>
                              <a:gd name="connsiteY286" fmla="*/ 9525 h 9525"/>
                              <a:gd name="connsiteX287" fmla="*/ 16116 w 28575"/>
                              <a:gd name="connsiteY287" fmla="*/ 6353 h 9525"/>
                              <a:gd name="connsiteX288" fmla="*/ 16116 w 28575"/>
                              <a:gd name="connsiteY288" fmla="*/ 6353 h 9525"/>
                              <a:gd name="connsiteX289" fmla="*/ 16116 w 28575"/>
                              <a:gd name="connsiteY289" fmla="*/ 6353 h 9525"/>
                              <a:gd name="connsiteX290" fmla="*/ 16116 w 28575"/>
                              <a:gd name="connsiteY290" fmla="*/ 3172 h 9525"/>
                              <a:gd name="connsiteX291" fmla="*/ 16116 w 28575"/>
                              <a:gd name="connsiteY291" fmla="*/ 6353 h 9525"/>
                              <a:gd name="connsiteX292" fmla="*/ 16116 w 28575"/>
                              <a:gd name="connsiteY292" fmla="*/ 6353 h 9525"/>
                              <a:gd name="connsiteX293" fmla="*/ 16116 w 28575"/>
                              <a:gd name="connsiteY293" fmla="*/ 9525 h 9525"/>
                              <a:gd name="connsiteX294" fmla="*/ 16850 w 28575"/>
                              <a:gd name="connsiteY294" fmla="*/ 9525 h 9525"/>
                              <a:gd name="connsiteX295" fmla="*/ 16850 w 28575"/>
                              <a:gd name="connsiteY295" fmla="*/ 6353 h 9525"/>
                              <a:gd name="connsiteX296" fmla="*/ 16850 w 28575"/>
                              <a:gd name="connsiteY296" fmla="*/ 6353 h 9525"/>
                              <a:gd name="connsiteX297" fmla="*/ 16850 w 28575"/>
                              <a:gd name="connsiteY297" fmla="*/ 3172 h 9525"/>
                              <a:gd name="connsiteX298" fmla="*/ 16850 w 28575"/>
                              <a:gd name="connsiteY298" fmla="*/ 0 h 9525"/>
                              <a:gd name="connsiteX299" fmla="*/ 16850 w 28575"/>
                              <a:gd name="connsiteY299" fmla="*/ 3172 h 9525"/>
                              <a:gd name="connsiteX300" fmla="*/ 16850 w 28575"/>
                              <a:gd name="connsiteY300" fmla="*/ 3172 h 9525"/>
                              <a:gd name="connsiteX301" fmla="*/ 16850 w 28575"/>
                              <a:gd name="connsiteY301" fmla="*/ 3172 h 9525"/>
                              <a:gd name="connsiteX302" fmla="*/ 16850 w 28575"/>
                              <a:gd name="connsiteY302" fmla="*/ 9525 h 9525"/>
                              <a:gd name="connsiteX303" fmla="*/ 16850 w 28575"/>
                              <a:gd name="connsiteY303" fmla="*/ 6353 h 9525"/>
                              <a:gd name="connsiteX304" fmla="*/ 16850 w 28575"/>
                              <a:gd name="connsiteY304" fmla="*/ 6353 h 9525"/>
                              <a:gd name="connsiteX305" fmla="*/ 16850 w 28575"/>
                              <a:gd name="connsiteY305" fmla="*/ 6353 h 9525"/>
                              <a:gd name="connsiteX306" fmla="*/ 16850 w 28575"/>
                              <a:gd name="connsiteY306" fmla="*/ 6353 h 9525"/>
                              <a:gd name="connsiteX307" fmla="*/ 16850 w 28575"/>
                              <a:gd name="connsiteY307" fmla="*/ 6353 h 9525"/>
                              <a:gd name="connsiteX308" fmla="*/ 16850 w 28575"/>
                              <a:gd name="connsiteY308" fmla="*/ 6353 h 9525"/>
                              <a:gd name="connsiteX309" fmla="*/ 16850 w 28575"/>
                              <a:gd name="connsiteY309" fmla="*/ 6353 h 9525"/>
                              <a:gd name="connsiteX310" fmla="*/ 16850 w 28575"/>
                              <a:gd name="connsiteY310" fmla="*/ 3172 h 9525"/>
                              <a:gd name="connsiteX311" fmla="*/ 16850 w 28575"/>
                              <a:gd name="connsiteY311" fmla="*/ 3172 h 9525"/>
                              <a:gd name="connsiteX312" fmla="*/ 17583 w 28575"/>
                              <a:gd name="connsiteY312" fmla="*/ 3172 h 9525"/>
                              <a:gd name="connsiteX313" fmla="*/ 17583 w 28575"/>
                              <a:gd name="connsiteY313" fmla="*/ 3172 h 9525"/>
                              <a:gd name="connsiteX314" fmla="*/ 17583 w 28575"/>
                              <a:gd name="connsiteY314" fmla="*/ 3172 h 9525"/>
                              <a:gd name="connsiteX315" fmla="*/ 17583 w 28575"/>
                              <a:gd name="connsiteY315" fmla="*/ 6353 h 9525"/>
                              <a:gd name="connsiteX316" fmla="*/ 17583 w 28575"/>
                              <a:gd name="connsiteY316" fmla="*/ 6353 h 9525"/>
                              <a:gd name="connsiteX317" fmla="*/ 17583 w 28575"/>
                              <a:gd name="connsiteY317" fmla="*/ 3172 h 9525"/>
                              <a:gd name="connsiteX318" fmla="*/ 17583 w 28575"/>
                              <a:gd name="connsiteY318" fmla="*/ 6353 h 9525"/>
                              <a:gd name="connsiteX319" fmla="*/ 17583 w 28575"/>
                              <a:gd name="connsiteY319" fmla="*/ 3172 h 9525"/>
                              <a:gd name="connsiteX320" fmla="*/ 17583 w 28575"/>
                              <a:gd name="connsiteY320" fmla="*/ 3172 h 9525"/>
                              <a:gd name="connsiteX321" fmla="*/ 17583 w 28575"/>
                              <a:gd name="connsiteY321" fmla="*/ 3172 h 9525"/>
                              <a:gd name="connsiteX322" fmla="*/ 17583 w 28575"/>
                              <a:gd name="connsiteY322" fmla="*/ 3172 h 9525"/>
                              <a:gd name="connsiteX323" fmla="*/ 17583 w 28575"/>
                              <a:gd name="connsiteY323" fmla="*/ 3172 h 9525"/>
                              <a:gd name="connsiteX324" fmla="*/ 18317 w 28575"/>
                              <a:gd name="connsiteY324" fmla="*/ 6353 h 9525"/>
                              <a:gd name="connsiteX325" fmla="*/ 18317 w 28575"/>
                              <a:gd name="connsiteY325" fmla="*/ 6353 h 9525"/>
                              <a:gd name="connsiteX326" fmla="*/ 18317 w 28575"/>
                              <a:gd name="connsiteY326" fmla="*/ 9525 h 9525"/>
                              <a:gd name="connsiteX327" fmla="*/ 18317 w 28575"/>
                              <a:gd name="connsiteY327" fmla="*/ 6353 h 9525"/>
                              <a:gd name="connsiteX328" fmla="*/ 18317 w 28575"/>
                              <a:gd name="connsiteY328" fmla="*/ 9525 h 9525"/>
                              <a:gd name="connsiteX329" fmla="*/ 18317 w 28575"/>
                              <a:gd name="connsiteY329" fmla="*/ 6353 h 9525"/>
                              <a:gd name="connsiteX330" fmla="*/ 18317 w 28575"/>
                              <a:gd name="connsiteY330" fmla="*/ 6353 h 9525"/>
                              <a:gd name="connsiteX331" fmla="*/ 18317 w 28575"/>
                              <a:gd name="connsiteY331" fmla="*/ 6353 h 9525"/>
                              <a:gd name="connsiteX332" fmla="*/ 18317 w 28575"/>
                              <a:gd name="connsiteY332" fmla="*/ 6353 h 9525"/>
                              <a:gd name="connsiteX333" fmla="*/ 18317 w 28575"/>
                              <a:gd name="connsiteY333" fmla="*/ 6353 h 9525"/>
                              <a:gd name="connsiteX334" fmla="*/ 18317 w 28575"/>
                              <a:gd name="connsiteY334" fmla="*/ 6353 h 9525"/>
                              <a:gd name="connsiteX335" fmla="*/ 18317 w 28575"/>
                              <a:gd name="connsiteY335" fmla="*/ 6353 h 9525"/>
                              <a:gd name="connsiteX336" fmla="*/ 18317 w 28575"/>
                              <a:gd name="connsiteY336" fmla="*/ 6353 h 9525"/>
                              <a:gd name="connsiteX337" fmla="*/ 18317 w 28575"/>
                              <a:gd name="connsiteY337" fmla="*/ 0 h 9525"/>
                              <a:gd name="connsiteX338" fmla="*/ 19050 w 28575"/>
                              <a:gd name="connsiteY338" fmla="*/ 0 h 9525"/>
                              <a:gd name="connsiteX339" fmla="*/ 19050 w 28575"/>
                              <a:gd name="connsiteY339" fmla="*/ 3172 h 9525"/>
                              <a:gd name="connsiteX340" fmla="*/ 19050 w 28575"/>
                              <a:gd name="connsiteY340" fmla="*/ 3172 h 9525"/>
                              <a:gd name="connsiteX341" fmla="*/ 19050 w 28575"/>
                              <a:gd name="connsiteY341" fmla="*/ 9525 h 9525"/>
                              <a:gd name="connsiteX342" fmla="*/ 19050 w 28575"/>
                              <a:gd name="connsiteY342" fmla="*/ 9525 h 9525"/>
                              <a:gd name="connsiteX343" fmla="*/ 19050 w 28575"/>
                              <a:gd name="connsiteY343" fmla="*/ 6353 h 9525"/>
                              <a:gd name="connsiteX344" fmla="*/ 19050 w 28575"/>
                              <a:gd name="connsiteY344" fmla="*/ 6353 h 9525"/>
                              <a:gd name="connsiteX345" fmla="*/ 19050 w 28575"/>
                              <a:gd name="connsiteY345" fmla="*/ 3172 h 9525"/>
                              <a:gd name="connsiteX346" fmla="*/ 19050 w 28575"/>
                              <a:gd name="connsiteY346" fmla="*/ 6353 h 9525"/>
                              <a:gd name="connsiteX347" fmla="*/ 19050 w 28575"/>
                              <a:gd name="connsiteY347" fmla="*/ 6353 h 9525"/>
                              <a:gd name="connsiteX348" fmla="*/ 19050 w 28575"/>
                              <a:gd name="connsiteY348" fmla="*/ 6353 h 9525"/>
                              <a:gd name="connsiteX349" fmla="*/ 19050 w 28575"/>
                              <a:gd name="connsiteY349" fmla="*/ 9525 h 9525"/>
                              <a:gd name="connsiteX350" fmla="*/ 19783 w 28575"/>
                              <a:gd name="connsiteY350" fmla="*/ 9525 h 9525"/>
                              <a:gd name="connsiteX351" fmla="*/ 19783 w 28575"/>
                              <a:gd name="connsiteY351" fmla="*/ 9525 h 9525"/>
                              <a:gd name="connsiteX352" fmla="*/ 19783 w 28575"/>
                              <a:gd name="connsiteY352" fmla="*/ 6353 h 9525"/>
                              <a:gd name="connsiteX353" fmla="*/ 19783 w 28575"/>
                              <a:gd name="connsiteY353" fmla="*/ 6353 h 9525"/>
                              <a:gd name="connsiteX354" fmla="*/ 19783 w 28575"/>
                              <a:gd name="connsiteY354" fmla="*/ 3172 h 9525"/>
                              <a:gd name="connsiteX355" fmla="*/ 19783 w 28575"/>
                              <a:gd name="connsiteY355" fmla="*/ 3172 h 9525"/>
                              <a:gd name="connsiteX356" fmla="*/ 19783 w 28575"/>
                              <a:gd name="connsiteY356" fmla="*/ 6353 h 9525"/>
                              <a:gd name="connsiteX357" fmla="*/ 19783 w 28575"/>
                              <a:gd name="connsiteY357" fmla="*/ 6353 h 9525"/>
                              <a:gd name="connsiteX358" fmla="*/ 19783 w 28575"/>
                              <a:gd name="connsiteY358" fmla="*/ 6353 h 9525"/>
                              <a:gd name="connsiteX359" fmla="*/ 19783 w 28575"/>
                              <a:gd name="connsiteY359" fmla="*/ 6353 h 9525"/>
                              <a:gd name="connsiteX360" fmla="*/ 19783 w 28575"/>
                              <a:gd name="connsiteY360" fmla="*/ 9525 h 9525"/>
                              <a:gd name="connsiteX361" fmla="*/ 19783 w 28575"/>
                              <a:gd name="connsiteY361" fmla="*/ 6353 h 9525"/>
                              <a:gd name="connsiteX362" fmla="*/ 20517 w 28575"/>
                              <a:gd name="connsiteY362" fmla="*/ 6353 h 9525"/>
                              <a:gd name="connsiteX363" fmla="*/ 20517 w 28575"/>
                              <a:gd name="connsiteY363" fmla="*/ 3172 h 9525"/>
                              <a:gd name="connsiteX364" fmla="*/ 20517 w 28575"/>
                              <a:gd name="connsiteY364" fmla="*/ 0 h 9525"/>
                              <a:gd name="connsiteX365" fmla="*/ 20517 w 28575"/>
                              <a:gd name="connsiteY365" fmla="*/ 0 h 9525"/>
                              <a:gd name="connsiteX366" fmla="*/ 20517 w 28575"/>
                              <a:gd name="connsiteY366" fmla="*/ 3172 h 9525"/>
                              <a:gd name="connsiteX367" fmla="*/ 20517 w 28575"/>
                              <a:gd name="connsiteY367" fmla="*/ 3172 h 9525"/>
                              <a:gd name="connsiteX368" fmla="*/ 20517 w 28575"/>
                              <a:gd name="connsiteY368" fmla="*/ 3172 h 9525"/>
                              <a:gd name="connsiteX369" fmla="*/ 20517 w 28575"/>
                              <a:gd name="connsiteY369" fmla="*/ 6353 h 9525"/>
                              <a:gd name="connsiteX370" fmla="*/ 20517 w 28575"/>
                              <a:gd name="connsiteY370" fmla="*/ 6353 h 9525"/>
                              <a:gd name="connsiteX371" fmla="*/ 20517 w 28575"/>
                              <a:gd name="connsiteY371" fmla="*/ 3172 h 9525"/>
                              <a:gd name="connsiteX372" fmla="*/ 20517 w 28575"/>
                              <a:gd name="connsiteY372" fmla="*/ 6353 h 9525"/>
                              <a:gd name="connsiteX373" fmla="*/ 20517 w 28575"/>
                              <a:gd name="connsiteY373" fmla="*/ 6353 h 9525"/>
                              <a:gd name="connsiteX374" fmla="*/ 21250 w 28575"/>
                              <a:gd name="connsiteY374" fmla="*/ 6353 h 9525"/>
                              <a:gd name="connsiteX375" fmla="*/ 21250 w 28575"/>
                              <a:gd name="connsiteY375" fmla="*/ 6353 h 9525"/>
                              <a:gd name="connsiteX376" fmla="*/ 21250 w 28575"/>
                              <a:gd name="connsiteY376" fmla="*/ 6353 h 9525"/>
                              <a:gd name="connsiteX377" fmla="*/ 21250 w 28575"/>
                              <a:gd name="connsiteY377" fmla="*/ 6353 h 9525"/>
                              <a:gd name="connsiteX378" fmla="*/ 21250 w 28575"/>
                              <a:gd name="connsiteY378" fmla="*/ 3172 h 9525"/>
                              <a:gd name="connsiteX379" fmla="*/ 21250 w 28575"/>
                              <a:gd name="connsiteY379" fmla="*/ 6353 h 9525"/>
                              <a:gd name="connsiteX380" fmla="*/ 21250 w 28575"/>
                              <a:gd name="connsiteY380" fmla="*/ 3172 h 9525"/>
                              <a:gd name="connsiteX381" fmla="*/ 21250 w 28575"/>
                              <a:gd name="connsiteY381" fmla="*/ 3172 h 9525"/>
                              <a:gd name="connsiteX382" fmla="*/ 21250 w 28575"/>
                              <a:gd name="connsiteY382" fmla="*/ 6353 h 9525"/>
                              <a:gd name="connsiteX383" fmla="*/ 21250 w 28575"/>
                              <a:gd name="connsiteY383" fmla="*/ 6353 h 9525"/>
                              <a:gd name="connsiteX384" fmla="*/ 21250 w 28575"/>
                              <a:gd name="connsiteY384" fmla="*/ 6353 h 9525"/>
                              <a:gd name="connsiteX385" fmla="*/ 21250 w 28575"/>
                              <a:gd name="connsiteY385" fmla="*/ 6353 h 9525"/>
                              <a:gd name="connsiteX386" fmla="*/ 21250 w 28575"/>
                              <a:gd name="connsiteY386" fmla="*/ 3172 h 9525"/>
                              <a:gd name="connsiteX387" fmla="*/ 21250 w 28575"/>
                              <a:gd name="connsiteY387" fmla="*/ 6353 h 9525"/>
                              <a:gd name="connsiteX388" fmla="*/ 21250 w 28575"/>
                              <a:gd name="connsiteY388" fmla="*/ 6353 h 9525"/>
                              <a:gd name="connsiteX389" fmla="*/ 21250 w 28575"/>
                              <a:gd name="connsiteY389" fmla="*/ 3172 h 9525"/>
                              <a:gd name="connsiteX390" fmla="*/ 21250 w 28575"/>
                              <a:gd name="connsiteY390" fmla="*/ 6353 h 9525"/>
                              <a:gd name="connsiteX391" fmla="*/ 21250 w 28575"/>
                              <a:gd name="connsiteY391" fmla="*/ 6353 h 9525"/>
                              <a:gd name="connsiteX392" fmla="*/ 21984 w 28575"/>
                              <a:gd name="connsiteY392" fmla="*/ 3172 h 9525"/>
                              <a:gd name="connsiteX393" fmla="*/ 21984 w 28575"/>
                              <a:gd name="connsiteY393" fmla="*/ 6353 h 9525"/>
                              <a:gd name="connsiteX394" fmla="*/ 21984 w 28575"/>
                              <a:gd name="connsiteY394" fmla="*/ 6353 h 9525"/>
                              <a:gd name="connsiteX395" fmla="*/ 21984 w 28575"/>
                              <a:gd name="connsiteY395" fmla="*/ 3172 h 9525"/>
                              <a:gd name="connsiteX396" fmla="*/ 21984 w 28575"/>
                              <a:gd name="connsiteY396" fmla="*/ 3172 h 9525"/>
                              <a:gd name="connsiteX397" fmla="*/ 21984 w 28575"/>
                              <a:gd name="connsiteY397" fmla="*/ 3172 h 9525"/>
                              <a:gd name="connsiteX398" fmla="*/ 21984 w 28575"/>
                              <a:gd name="connsiteY398" fmla="*/ 3172 h 9525"/>
                              <a:gd name="connsiteX399" fmla="*/ 21984 w 28575"/>
                              <a:gd name="connsiteY399" fmla="*/ 3172 h 9525"/>
                              <a:gd name="connsiteX400" fmla="*/ 21984 w 28575"/>
                              <a:gd name="connsiteY400" fmla="*/ 3172 h 9525"/>
                              <a:gd name="connsiteX401" fmla="*/ 21984 w 28575"/>
                              <a:gd name="connsiteY401" fmla="*/ 3172 h 9525"/>
                              <a:gd name="connsiteX402" fmla="*/ 21984 w 28575"/>
                              <a:gd name="connsiteY402" fmla="*/ 3172 h 9525"/>
                              <a:gd name="connsiteX403" fmla="*/ 21984 w 28575"/>
                              <a:gd name="connsiteY403" fmla="*/ 3172 h 9525"/>
                              <a:gd name="connsiteX404" fmla="*/ 21984 w 28575"/>
                              <a:gd name="connsiteY404" fmla="*/ 3172 h 9525"/>
                              <a:gd name="connsiteX405" fmla="*/ 21984 w 28575"/>
                              <a:gd name="connsiteY405" fmla="*/ 6353 h 9525"/>
                              <a:gd name="connsiteX406" fmla="*/ 22717 w 28575"/>
                              <a:gd name="connsiteY406" fmla="*/ 6353 h 9525"/>
                              <a:gd name="connsiteX407" fmla="*/ 22717 w 28575"/>
                              <a:gd name="connsiteY407" fmla="*/ 6353 h 9525"/>
                              <a:gd name="connsiteX408" fmla="*/ 22717 w 28575"/>
                              <a:gd name="connsiteY408" fmla="*/ 6353 h 9525"/>
                              <a:gd name="connsiteX409" fmla="*/ 22717 w 28575"/>
                              <a:gd name="connsiteY409" fmla="*/ 6353 h 9525"/>
                              <a:gd name="connsiteX410" fmla="*/ 22717 w 28575"/>
                              <a:gd name="connsiteY410" fmla="*/ 6353 h 9525"/>
                              <a:gd name="connsiteX411" fmla="*/ 22717 w 28575"/>
                              <a:gd name="connsiteY411" fmla="*/ 6353 h 9525"/>
                              <a:gd name="connsiteX412" fmla="*/ 22717 w 28575"/>
                              <a:gd name="connsiteY412" fmla="*/ 9525 h 9525"/>
                              <a:gd name="connsiteX413" fmla="*/ 22717 w 28575"/>
                              <a:gd name="connsiteY413" fmla="*/ 6353 h 9525"/>
                              <a:gd name="connsiteX414" fmla="*/ 22717 w 28575"/>
                              <a:gd name="connsiteY414" fmla="*/ 9525 h 9525"/>
                              <a:gd name="connsiteX415" fmla="*/ 22717 w 28575"/>
                              <a:gd name="connsiteY415" fmla="*/ 9525 h 9525"/>
                              <a:gd name="connsiteX416" fmla="*/ 22717 w 28575"/>
                              <a:gd name="connsiteY416" fmla="*/ 6353 h 9525"/>
                              <a:gd name="connsiteX417" fmla="*/ 22717 w 28575"/>
                              <a:gd name="connsiteY417" fmla="*/ 6353 h 9525"/>
                              <a:gd name="connsiteX418" fmla="*/ 23451 w 28575"/>
                              <a:gd name="connsiteY418" fmla="*/ 3172 h 9525"/>
                              <a:gd name="connsiteX419" fmla="*/ 23451 w 28575"/>
                              <a:gd name="connsiteY419" fmla="*/ 3172 h 9525"/>
                              <a:gd name="connsiteX420" fmla="*/ 23451 w 28575"/>
                              <a:gd name="connsiteY420" fmla="*/ 0 h 9525"/>
                              <a:gd name="connsiteX421" fmla="*/ 23451 w 28575"/>
                              <a:gd name="connsiteY421" fmla="*/ 0 h 9525"/>
                              <a:gd name="connsiteX422" fmla="*/ 23451 w 28575"/>
                              <a:gd name="connsiteY422" fmla="*/ 0 h 9525"/>
                              <a:gd name="connsiteX423" fmla="*/ 23451 w 28575"/>
                              <a:gd name="connsiteY423" fmla="*/ 3172 h 9525"/>
                              <a:gd name="connsiteX424" fmla="*/ 23451 w 28575"/>
                              <a:gd name="connsiteY424" fmla="*/ 6353 h 9525"/>
                              <a:gd name="connsiteX425" fmla="*/ 23451 w 28575"/>
                              <a:gd name="connsiteY425" fmla="*/ 6353 h 9525"/>
                              <a:gd name="connsiteX426" fmla="*/ 23451 w 28575"/>
                              <a:gd name="connsiteY426" fmla="*/ 6353 h 9525"/>
                              <a:gd name="connsiteX427" fmla="*/ 23451 w 28575"/>
                              <a:gd name="connsiteY427" fmla="*/ 3172 h 9525"/>
                              <a:gd name="connsiteX428" fmla="*/ 23451 w 28575"/>
                              <a:gd name="connsiteY428" fmla="*/ 3172 h 9525"/>
                              <a:gd name="connsiteX429" fmla="*/ 23451 w 28575"/>
                              <a:gd name="connsiteY429" fmla="*/ 3172 h 9525"/>
                              <a:gd name="connsiteX430" fmla="*/ 24174 w 28575"/>
                              <a:gd name="connsiteY430" fmla="*/ 3172 h 9525"/>
                              <a:gd name="connsiteX431" fmla="*/ 24174 w 28575"/>
                              <a:gd name="connsiteY431" fmla="*/ 6353 h 9525"/>
                              <a:gd name="connsiteX432" fmla="*/ 24174 w 28575"/>
                              <a:gd name="connsiteY432" fmla="*/ 6353 h 9525"/>
                              <a:gd name="connsiteX433" fmla="*/ 24174 w 28575"/>
                              <a:gd name="connsiteY433" fmla="*/ 3172 h 9525"/>
                              <a:gd name="connsiteX434" fmla="*/ 24174 w 28575"/>
                              <a:gd name="connsiteY434" fmla="*/ 3172 h 9525"/>
                              <a:gd name="connsiteX435" fmla="*/ 24174 w 28575"/>
                              <a:gd name="connsiteY435" fmla="*/ 3172 h 9525"/>
                              <a:gd name="connsiteX436" fmla="*/ 24174 w 28575"/>
                              <a:gd name="connsiteY436" fmla="*/ 0 h 9525"/>
                              <a:gd name="connsiteX437" fmla="*/ 24174 w 28575"/>
                              <a:gd name="connsiteY437" fmla="*/ 0 h 9525"/>
                              <a:gd name="connsiteX438" fmla="*/ 24174 w 28575"/>
                              <a:gd name="connsiteY438" fmla="*/ 0 h 9525"/>
                              <a:gd name="connsiteX439" fmla="*/ 24174 w 28575"/>
                              <a:gd name="connsiteY439" fmla="*/ 3172 h 9525"/>
                              <a:gd name="connsiteX440" fmla="*/ 24174 w 28575"/>
                              <a:gd name="connsiteY440" fmla="*/ 6353 h 9525"/>
                              <a:gd name="connsiteX441" fmla="*/ 24174 w 28575"/>
                              <a:gd name="connsiteY441" fmla="*/ 3172 h 9525"/>
                              <a:gd name="connsiteX442" fmla="*/ 24908 w 28575"/>
                              <a:gd name="connsiteY442" fmla="*/ 3172 h 9525"/>
                              <a:gd name="connsiteX443" fmla="*/ 24908 w 28575"/>
                              <a:gd name="connsiteY443" fmla="*/ 3172 h 9525"/>
                              <a:gd name="connsiteX444" fmla="*/ 24908 w 28575"/>
                              <a:gd name="connsiteY444" fmla="*/ 0 h 9525"/>
                              <a:gd name="connsiteX445" fmla="*/ 24908 w 28575"/>
                              <a:gd name="connsiteY445" fmla="*/ 3172 h 9525"/>
                              <a:gd name="connsiteX446" fmla="*/ 24908 w 28575"/>
                              <a:gd name="connsiteY446" fmla="*/ 0 h 9525"/>
                              <a:gd name="connsiteX447" fmla="*/ 24908 w 28575"/>
                              <a:gd name="connsiteY447" fmla="*/ 3172 h 9525"/>
                              <a:gd name="connsiteX448" fmla="*/ 24908 w 28575"/>
                              <a:gd name="connsiteY448" fmla="*/ 3172 h 9525"/>
                              <a:gd name="connsiteX449" fmla="*/ 24908 w 28575"/>
                              <a:gd name="connsiteY449" fmla="*/ 3172 h 9525"/>
                              <a:gd name="connsiteX450" fmla="*/ 24908 w 28575"/>
                              <a:gd name="connsiteY450" fmla="*/ 3172 h 9525"/>
                              <a:gd name="connsiteX451" fmla="*/ 24908 w 28575"/>
                              <a:gd name="connsiteY451" fmla="*/ 3172 h 9525"/>
                              <a:gd name="connsiteX452" fmla="*/ 24908 w 28575"/>
                              <a:gd name="connsiteY452" fmla="*/ 6353 h 9525"/>
                              <a:gd name="connsiteX453" fmla="*/ 24908 w 28575"/>
                              <a:gd name="connsiteY453" fmla="*/ 6353 h 9525"/>
                              <a:gd name="connsiteX454" fmla="*/ 25641 w 28575"/>
                              <a:gd name="connsiteY454" fmla="*/ 6353 h 9525"/>
                              <a:gd name="connsiteX455" fmla="*/ 25641 w 28575"/>
                              <a:gd name="connsiteY455" fmla="*/ 6353 h 9525"/>
                              <a:gd name="connsiteX456" fmla="*/ 25641 w 28575"/>
                              <a:gd name="connsiteY456" fmla="*/ 6353 h 9525"/>
                              <a:gd name="connsiteX457" fmla="*/ 25641 w 28575"/>
                              <a:gd name="connsiteY457" fmla="*/ 6353 h 9525"/>
                              <a:gd name="connsiteX458" fmla="*/ 25641 w 28575"/>
                              <a:gd name="connsiteY458" fmla="*/ 9525 h 9525"/>
                              <a:gd name="connsiteX459" fmla="*/ 25641 w 28575"/>
                              <a:gd name="connsiteY459" fmla="*/ 9525 h 9525"/>
                              <a:gd name="connsiteX460" fmla="*/ 25641 w 28575"/>
                              <a:gd name="connsiteY460" fmla="*/ 6353 h 9525"/>
                              <a:gd name="connsiteX461" fmla="*/ 25641 w 28575"/>
                              <a:gd name="connsiteY461" fmla="*/ 6353 h 9525"/>
                              <a:gd name="connsiteX462" fmla="*/ 25641 w 28575"/>
                              <a:gd name="connsiteY462" fmla="*/ 6353 h 9525"/>
                              <a:gd name="connsiteX463" fmla="*/ 25641 w 28575"/>
                              <a:gd name="connsiteY463" fmla="*/ 9525 h 9525"/>
                              <a:gd name="connsiteX464" fmla="*/ 25641 w 28575"/>
                              <a:gd name="connsiteY464" fmla="*/ 9525 h 9525"/>
                              <a:gd name="connsiteX465" fmla="*/ 25641 w 28575"/>
                              <a:gd name="connsiteY465" fmla="*/ 6353 h 9525"/>
                              <a:gd name="connsiteX466" fmla="*/ 26375 w 28575"/>
                              <a:gd name="connsiteY466" fmla="*/ 3172 h 9525"/>
                              <a:gd name="connsiteX467" fmla="*/ 26375 w 28575"/>
                              <a:gd name="connsiteY467" fmla="*/ 0 h 9525"/>
                              <a:gd name="connsiteX468" fmla="*/ 26375 w 28575"/>
                              <a:gd name="connsiteY468" fmla="*/ 0 h 9525"/>
                              <a:gd name="connsiteX469" fmla="*/ 26375 w 28575"/>
                              <a:gd name="connsiteY469" fmla="*/ 0 h 9525"/>
                              <a:gd name="connsiteX470" fmla="*/ 26375 w 28575"/>
                              <a:gd name="connsiteY470" fmla="*/ 3172 h 9525"/>
                              <a:gd name="connsiteX471" fmla="*/ 26375 w 28575"/>
                              <a:gd name="connsiteY471" fmla="*/ 3172 h 9525"/>
                              <a:gd name="connsiteX472" fmla="*/ 26375 w 28575"/>
                              <a:gd name="connsiteY472" fmla="*/ 6353 h 9525"/>
                              <a:gd name="connsiteX473" fmla="*/ 26375 w 28575"/>
                              <a:gd name="connsiteY473" fmla="*/ 6353 h 9525"/>
                              <a:gd name="connsiteX474" fmla="*/ 26375 w 28575"/>
                              <a:gd name="connsiteY474" fmla="*/ 6353 h 9525"/>
                              <a:gd name="connsiteX475" fmla="*/ 26375 w 28575"/>
                              <a:gd name="connsiteY475" fmla="*/ 6353 h 9525"/>
                              <a:gd name="connsiteX476" fmla="*/ 26375 w 28575"/>
                              <a:gd name="connsiteY476" fmla="*/ 6353 h 9525"/>
                              <a:gd name="connsiteX477" fmla="*/ 26375 w 28575"/>
                              <a:gd name="connsiteY477" fmla="*/ 6353 h 9525"/>
                              <a:gd name="connsiteX478" fmla="*/ 26375 w 28575"/>
                              <a:gd name="connsiteY478" fmla="*/ 3172 h 9525"/>
                              <a:gd name="connsiteX479" fmla="*/ 26375 w 28575"/>
                              <a:gd name="connsiteY479" fmla="*/ 6353 h 9525"/>
                              <a:gd name="connsiteX480" fmla="*/ 26375 w 28575"/>
                              <a:gd name="connsiteY480" fmla="*/ 6353 h 9525"/>
                              <a:gd name="connsiteX481" fmla="*/ 26375 w 28575"/>
                              <a:gd name="connsiteY481" fmla="*/ 6353 h 9525"/>
                              <a:gd name="connsiteX482" fmla="*/ 26375 w 28575"/>
                              <a:gd name="connsiteY482" fmla="*/ 6353 h 9525"/>
                              <a:gd name="connsiteX483" fmla="*/ 26375 w 28575"/>
                              <a:gd name="connsiteY483" fmla="*/ 6353 h 9525"/>
                              <a:gd name="connsiteX484" fmla="*/ 26375 w 28575"/>
                              <a:gd name="connsiteY484" fmla="*/ 6353 h 9525"/>
                              <a:gd name="connsiteX485" fmla="*/ 26375 w 28575"/>
                              <a:gd name="connsiteY485" fmla="*/ 6353 h 9525"/>
                              <a:gd name="connsiteX486" fmla="*/ 27108 w 28575"/>
                              <a:gd name="connsiteY486" fmla="*/ 6353 h 9525"/>
                              <a:gd name="connsiteX487" fmla="*/ 27108 w 28575"/>
                              <a:gd name="connsiteY487" fmla="*/ 9525 h 9525"/>
                              <a:gd name="connsiteX488" fmla="*/ 27108 w 28575"/>
                              <a:gd name="connsiteY488" fmla="*/ 9525 h 9525"/>
                              <a:gd name="connsiteX489" fmla="*/ 27108 w 28575"/>
                              <a:gd name="connsiteY489" fmla="*/ 9525 h 9525"/>
                              <a:gd name="connsiteX490" fmla="*/ 27108 w 28575"/>
                              <a:gd name="connsiteY490" fmla="*/ 6353 h 9525"/>
                              <a:gd name="connsiteX491" fmla="*/ 27108 w 28575"/>
                              <a:gd name="connsiteY491" fmla="*/ 6353 h 9525"/>
                              <a:gd name="connsiteX492" fmla="*/ 27108 w 28575"/>
                              <a:gd name="connsiteY492" fmla="*/ 6353 h 9525"/>
                              <a:gd name="connsiteX493" fmla="*/ 27108 w 28575"/>
                              <a:gd name="connsiteY493" fmla="*/ 6353 h 9525"/>
                              <a:gd name="connsiteX494" fmla="*/ 27108 w 28575"/>
                              <a:gd name="connsiteY494" fmla="*/ 3172 h 9525"/>
                              <a:gd name="connsiteX495" fmla="*/ 27108 w 28575"/>
                              <a:gd name="connsiteY495" fmla="*/ 6353 h 9525"/>
                              <a:gd name="connsiteX496" fmla="*/ 27108 w 28575"/>
                              <a:gd name="connsiteY496" fmla="*/ 3172 h 9525"/>
                              <a:gd name="connsiteX497" fmla="*/ 27108 w 28575"/>
                              <a:gd name="connsiteY497" fmla="*/ 6353 h 9525"/>
                              <a:gd name="connsiteX498" fmla="*/ 27842 w 28575"/>
                              <a:gd name="connsiteY498" fmla="*/ 6353 h 9525"/>
                              <a:gd name="connsiteX499" fmla="*/ 27842 w 28575"/>
                              <a:gd name="connsiteY499" fmla="*/ 6353 h 9525"/>
                              <a:gd name="connsiteX500" fmla="*/ 27842 w 28575"/>
                              <a:gd name="connsiteY500" fmla="*/ 6353 h 9525"/>
                              <a:gd name="connsiteX501" fmla="*/ 27842 w 28575"/>
                              <a:gd name="connsiteY501" fmla="*/ 6353 h 9525"/>
                              <a:gd name="connsiteX502" fmla="*/ 27842 w 28575"/>
                              <a:gd name="connsiteY502" fmla="*/ 6353 h 9525"/>
                              <a:gd name="connsiteX503" fmla="*/ 27842 w 28575"/>
                              <a:gd name="connsiteY503" fmla="*/ 6353 h 9525"/>
                              <a:gd name="connsiteX504" fmla="*/ 27842 w 28575"/>
                              <a:gd name="connsiteY504" fmla="*/ 6353 h 9525"/>
                              <a:gd name="connsiteX505" fmla="*/ 27842 w 28575"/>
                              <a:gd name="connsiteY505" fmla="*/ 6353 h 9525"/>
                              <a:gd name="connsiteX506" fmla="*/ 27842 w 28575"/>
                              <a:gd name="connsiteY506" fmla="*/ 6353 h 9525"/>
                              <a:gd name="connsiteX507" fmla="*/ 27842 w 28575"/>
                              <a:gd name="connsiteY507" fmla="*/ 6353 h 9525"/>
                              <a:gd name="connsiteX508" fmla="*/ 27842 w 28575"/>
                              <a:gd name="connsiteY508" fmla="*/ 3172 h 9525"/>
                              <a:gd name="connsiteX509" fmla="*/ 27842 w 28575"/>
                              <a:gd name="connsiteY509" fmla="*/ 3172 h 9525"/>
                              <a:gd name="connsiteX510" fmla="*/ 28575 w 28575"/>
                              <a:gd name="connsiteY510" fmla="*/ 3172 h 9525"/>
                              <a:gd name="connsiteX511" fmla="*/ 28575 w 28575"/>
                              <a:gd name="connsiteY511" fmla="*/ 635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6353"/>
                                </a:moveTo>
                                <a:lnTo>
                                  <a:pt x="0" y="6353"/>
                                </a:lnTo>
                                <a:lnTo>
                                  <a:pt x="0" y="6353"/>
                                </a:lnTo>
                                <a:lnTo>
                                  <a:pt x="0" y="6353"/>
                                </a:lnTo>
                                <a:lnTo>
                                  <a:pt x="733" y="6353"/>
                                </a:lnTo>
                                <a:lnTo>
                                  <a:pt x="733" y="3172"/>
                                </a:lnTo>
                                <a:lnTo>
                                  <a:pt x="733" y="0"/>
                                </a:lnTo>
                                <a:lnTo>
                                  <a:pt x="733" y="0"/>
                                </a:lnTo>
                                <a:lnTo>
                                  <a:pt x="733" y="0"/>
                                </a:lnTo>
                                <a:lnTo>
                                  <a:pt x="733" y="0"/>
                                </a:lnTo>
                                <a:lnTo>
                                  <a:pt x="733" y="3172"/>
                                </a:lnTo>
                                <a:lnTo>
                                  <a:pt x="733" y="6353"/>
                                </a:lnTo>
                                <a:lnTo>
                                  <a:pt x="733" y="6353"/>
                                </a:lnTo>
                                <a:lnTo>
                                  <a:pt x="733" y="6353"/>
                                </a:lnTo>
                                <a:lnTo>
                                  <a:pt x="733" y="6353"/>
                                </a:lnTo>
                                <a:lnTo>
                                  <a:pt x="733" y="3172"/>
                                </a:lnTo>
                                <a:lnTo>
                                  <a:pt x="1467" y="0"/>
                                </a:lnTo>
                                <a:lnTo>
                                  <a:pt x="1467" y="6353"/>
                                </a:lnTo>
                                <a:lnTo>
                                  <a:pt x="1467" y="6353"/>
                                </a:lnTo>
                                <a:lnTo>
                                  <a:pt x="1467" y="6353"/>
                                </a:lnTo>
                                <a:lnTo>
                                  <a:pt x="1467" y="6353"/>
                                </a:lnTo>
                                <a:lnTo>
                                  <a:pt x="1467" y="6353"/>
                                </a:lnTo>
                                <a:lnTo>
                                  <a:pt x="1467" y="6353"/>
                                </a:lnTo>
                                <a:lnTo>
                                  <a:pt x="1467" y="6353"/>
                                </a:lnTo>
                                <a:lnTo>
                                  <a:pt x="1467" y="3172"/>
                                </a:lnTo>
                                <a:lnTo>
                                  <a:pt x="1467" y="3172"/>
                                </a:lnTo>
                                <a:lnTo>
                                  <a:pt x="1467" y="3172"/>
                                </a:lnTo>
                                <a:lnTo>
                                  <a:pt x="1467" y="3172"/>
                                </a:lnTo>
                                <a:lnTo>
                                  <a:pt x="2200" y="3172"/>
                                </a:lnTo>
                                <a:lnTo>
                                  <a:pt x="2200" y="3172"/>
                                </a:lnTo>
                                <a:lnTo>
                                  <a:pt x="2200" y="3172"/>
                                </a:lnTo>
                                <a:lnTo>
                                  <a:pt x="2200" y="3172"/>
                                </a:lnTo>
                                <a:lnTo>
                                  <a:pt x="2200" y="6353"/>
                                </a:lnTo>
                                <a:lnTo>
                                  <a:pt x="2200" y="6353"/>
                                </a:lnTo>
                                <a:lnTo>
                                  <a:pt x="2200" y="6353"/>
                                </a:lnTo>
                                <a:lnTo>
                                  <a:pt x="2200" y="6353"/>
                                </a:lnTo>
                                <a:lnTo>
                                  <a:pt x="2200" y="3172"/>
                                </a:lnTo>
                                <a:lnTo>
                                  <a:pt x="2200" y="3172"/>
                                </a:lnTo>
                                <a:lnTo>
                                  <a:pt x="2200" y="0"/>
                                </a:lnTo>
                                <a:lnTo>
                                  <a:pt x="2200" y="3172"/>
                                </a:lnTo>
                                <a:lnTo>
                                  <a:pt x="2200" y="6353"/>
                                </a:lnTo>
                                <a:lnTo>
                                  <a:pt x="2200" y="9525"/>
                                </a:lnTo>
                                <a:lnTo>
                                  <a:pt x="2934" y="9525"/>
                                </a:lnTo>
                                <a:lnTo>
                                  <a:pt x="2934" y="6353"/>
                                </a:lnTo>
                                <a:lnTo>
                                  <a:pt x="2934" y="6353"/>
                                </a:lnTo>
                                <a:lnTo>
                                  <a:pt x="2934" y="3172"/>
                                </a:lnTo>
                                <a:lnTo>
                                  <a:pt x="2934" y="3172"/>
                                </a:lnTo>
                                <a:lnTo>
                                  <a:pt x="2934" y="0"/>
                                </a:lnTo>
                                <a:lnTo>
                                  <a:pt x="2934" y="6353"/>
                                </a:lnTo>
                                <a:lnTo>
                                  <a:pt x="2934" y="6353"/>
                                </a:lnTo>
                                <a:lnTo>
                                  <a:pt x="2934" y="6353"/>
                                </a:lnTo>
                                <a:lnTo>
                                  <a:pt x="2934" y="6353"/>
                                </a:lnTo>
                                <a:lnTo>
                                  <a:pt x="2934" y="3172"/>
                                </a:lnTo>
                                <a:lnTo>
                                  <a:pt x="2934" y="0"/>
                                </a:lnTo>
                                <a:lnTo>
                                  <a:pt x="2934" y="0"/>
                                </a:lnTo>
                                <a:lnTo>
                                  <a:pt x="2934" y="3172"/>
                                </a:lnTo>
                                <a:lnTo>
                                  <a:pt x="2934" y="3172"/>
                                </a:lnTo>
                                <a:lnTo>
                                  <a:pt x="2934" y="6353"/>
                                </a:lnTo>
                                <a:lnTo>
                                  <a:pt x="2934" y="9525"/>
                                </a:lnTo>
                                <a:lnTo>
                                  <a:pt x="2934" y="6353"/>
                                </a:lnTo>
                                <a:lnTo>
                                  <a:pt x="3667" y="6353"/>
                                </a:lnTo>
                                <a:lnTo>
                                  <a:pt x="3667" y="3172"/>
                                </a:lnTo>
                                <a:lnTo>
                                  <a:pt x="3667" y="6353"/>
                                </a:lnTo>
                                <a:lnTo>
                                  <a:pt x="3667" y="6353"/>
                                </a:lnTo>
                                <a:lnTo>
                                  <a:pt x="3667" y="6353"/>
                                </a:lnTo>
                                <a:lnTo>
                                  <a:pt x="3667" y="6353"/>
                                </a:lnTo>
                                <a:lnTo>
                                  <a:pt x="3667" y="9525"/>
                                </a:lnTo>
                                <a:lnTo>
                                  <a:pt x="3667" y="6353"/>
                                </a:lnTo>
                                <a:lnTo>
                                  <a:pt x="3667" y="6353"/>
                                </a:lnTo>
                                <a:lnTo>
                                  <a:pt x="3667" y="6353"/>
                                </a:lnTo>
                                <a:lnTo>
                                  <a:pt x="3667" y="3172"/>
                                </a:lnTo>
                                <a:lnTo>
                                  <a:pt x="3667" y="6353"/>
                                </a:lnTo>
                                <a:lnTo>
                                  <a:pt x="4401" y="6353"/>
                                </a:lnTo>
                                <a:lnTo>
                                  <a:pt x="4401" y="6353"/>
                                </a:lnTo>
                                <a:lnTo>
                                  <a:pt x="4401" y="6353"/>
                                </a:lnTo>
                                <a:lnTo>
                                  <a:pt x="4401" y="6353"/>
                                </a:lnTo>
                                <a:lnTo>
                                  <a:pt x="4401" y="3172"/>
                                </a:lnTo>
                                <a:lnTo>
                                  <a:pt x="4401" y="3172"/>
                                </a:lnTo>
                                <a:lnTo>
                                  <a:pt x="4401" y="3172"/>
                                </a:lnTo>
                                <a:lnTo>
                                  <a:pt x="4401" y="3172"/>
                                </a:lnTo>
                                <a:lnTo>
                                  <a:pt x="4401" y="6353"/>
                                </a:lnTo>
                                <a:lnTo>
                                  <a:pt x="4401" y="3172"/>
                                </a:lnTo>
                                <a:lnTo>
                                  <a:pt x="4401" y="6353"/>
                                </a:lnTo>
                                <a:lnTo>
                                  <a:pt x="4401" y="6353"/>
                                </a:lnTo>
                                <a:lnTo>
                                  <a:pt x="5124" y="3172"/>
                                </a:lnTo>
                                <a:lnTo>
                                  <a:pt x="5124" y="3172"/>
                                </a:lnTo>
                                <a:lnTo>
                                  <a:pt x="5124" y="3172"/>
                                </a:lnTo>
                                <a:lnTo>
                                  <a:pt x="5124" y="0"/>
                                </a:lnTo>
                                <a:lnTo>
                                  <a:pt x="5124" y="0"/>
                                </a:lnTo>
                                <a:lnTo>
                                  <a:pt x="5124" y="0"/>
                                </a:lnTo>
                                <a:lnTo>
                                  <a:pt x="5124" y="6353"/>
                                </a:lnTo>
                                <a:lnTo>
                                  <a:pt x="5124" y="6353"/>
                                </a:lnTo>
                                <a:lnTo>
                                  <a:pt x="5124" y="9525"/>
                                </a:lnTo>
                                <a:lnTo>
                                  <a:pt x="5124" y="6353"/>
                                </a:lnTo>
                                <a:lnTo>
                                  <a:pt x="5124" y="6353"/>
                                </a:lnTo>
                                <a:lnTo>
                                  <a:pt x="5124" y="6353"/>
                                </a:lnTo>
                                <a:lnTo>
                                  <a:pt x="5858" y="6353"/>
                                </a:lnTo>
                                <a:lnTo>
                                  <a:pt x="5858" y="6353"/>
                                </a:lnTo>
                                <a:lnTo>
                                  <a:pt x="5858" y="6353"/>
                                </a:lnTo>
                                <a:lnTo>
                                  <a:pt x="5858" y="6353"/>
                                </a:lnTo>
                                <a:lnTo>
                                  <a:pt x="5858" y="6353"/>
                                </a:lnTo>
                                <a:lnTo>
                                  <a:pt x="5858" y="6353"/>
                                </a:lnTo>
                                <a:lnTo>
                                  <a:pt x="5858" y="6353"/>
                                </a:lnTo>
                                <a:lnTo>
                                  <a:pt x="5858" y="6353"/>
                                </a:lnTo>
                                <a:lnTo>
                                  <a:pt x="5858" y="6353"/>
                                </a:lnTo>
                                <a:lnTo>
                                  <a:pt x="5858" y="3172"/>
                                </a:lnTo>
                                <a:lnTo>
                                  <a:pt x="5858" y="6353"/>
                                </a:lnTo>
                                <a:lnTo>
                                  <a:pt x="5858" y="6353"/>
                                </a:lnTo>
                                <a:lnTo>
                                  <a:pt x="6591" y="6353"/>
                                </a:lnTo>
                                <a:lnTo>
                                  <a:pt x="6591" y="6353"/>
                                </a:lnTo>
                                <a:lnTo>
                                  <a:pt x="6591" y="6353"/>
                                </a:lnTo>
                                <a:lnTo>
                                  <a:pt x="6591" y="6353"/>
                                </a:lnTo>
                                <a:lnTo>
                                  <a:pt x="6591" y="6353"/>
                                </a:lnTo>
                                <a:lnTo>
                                  <a:pt x="6591" y="6353"/>
                                </a:lnTo>
                                <a:lnTo>
                                  <a:pt x="6591" y="6353"/>
                                </a:lnTo>
                                <a:lnTo>
                                  <a:pt x="6591" y="6353"/>
                                </a:lnTo>
                                <a:lnTo>
                                  <a:pt x="6591" y="3172"/>
                                </a:lnTo>
                                <a:lnTo>
                                  <a:pt x="6591" y="0"/>
                                </a:lnTo>
                                <a:lnTo>
                                  <a:pt x="6591" y="0"/>
                                </a:lnTo>
                                <a:lnTo>
                                  <a:pt x="6591" y="0"/>
                                </a:lnTo>
                                <a:lnTo>
                                  <a:pt x="6591" y="0"/>
                                </a:lnTo>
                                <a:lnTo>
                                  <a:pt x="6591" y="6353"/>
                                </a:lnTo>
                                <a:lnTo>
                                  <a:pt x="7325" y="6353"/>
                                </a:lnTo>
                                <a:lnTo>
                                  <a:pt x="7325" y="3172"/>
                                </a:lnTo>
                                <a:lnTo>
                                  <a:pt x="7325" y="6353"/>
                                </a:lnTo>
                                <a:lnTo>
                                  <a:pt x="7325" y="3172"/>
                                </a:lnTo>
                                <a:lnTo>
                                  <a:pt x="7325" y="3172"/>
                                </a:lnTo>
                                <a:lnTo>
                                  <a:pt x="7325" y="0"/>
                                </a:lnTo>
                                <a:lnTo>
                                  <a:pt x="7325" y="0"/>
                                </a:lnTo>
                                <a:lnTo>
                                  <a:pt x="7325" y="0"/>
                                </a:lnTo>
                                <a:lnTo>
                                  <a:pt x="7325" y="6353"/>
                                </a:lnTo>
                                <a:lnTo>
                                  <a:pt x="7325" y="9525"/>
                                </a:lnTo>
                                <a:lnTo>
                                  <a:pt x="7325" y="9525"/>
                                </a:lnTo>
                                <a:lnTo>
                                  <a:pt x="7325" y="9525"/>
                                </a:lnTo>
                                <a:lnTo>
                                  <a:pt x="7325" y="6353"/>
                                </a:lnTo>
                                <a:lnTo>
                                  <a:pt x="7325" y="3172"/>
                                </a:lnTo>
                                <a:lnTo>
                                  <a:pt x="7325" y="3172"/>
                                </a:lnTo>
                                <a:lnTo>
                                  <a:pt x="7325" y="6353"/>
                                </a:lnTo>
                                <a:lnTo>
                                  <a:pt x="7325" y="6353"/>
                                </a:lnTo>
                                <a:lnTo>
                                  <a:pt x="7325" y="6353"/>
                                </a:lnTo>
                                <a:lnTo>
                                  <a:pt x="8058" y="6353"/>
                                </a:lnTo>
                                <a:lnTo>
                                  <a:pt x="8058" y="6353"/>
                                </a:lnTo>
                                <a:lnTo>
                                  <a:pt x="8058" y="6353"/>
                                </a:lnTo>
                                <a:lnTo>
                                  <a:pt x="8058" y="6353"/>
                                </a:lnTo>
                                <a:lnTo>
                                  <a:pt x="8058" y="6353"/>
                                </a:lnTo>
                                <a:lnTo>
                                  <a:pt x="8058" y="6353"/>
                                </a:lnTo>
                                <a:lnTo>
                                  <a:pt x="8058" y="6353"/>
                                </a:lnTo>
                                <a:lnTo>
                                  <a:pt x="8058" y="6353"/>
                                </a:lnTo>
                                <a:lnTo>
                                  <a:pt x="8058" y="6353"/>
                                </a:lnTo>
                                <a:lnTo>
                                  <a:pt x="8058" y="6353"/>
                                </a:lnTo>
                                <a:lnTo>
                                  <a:pt x="8058" y="6353"/>
                                </a:lnTo>
                                <a:lnTo>
                                  <a:pt x="8058" y="3172"/>
                                </a:lnTo>
                                <a:lnTo>
                                  <a:pt x="8792" y="3172"/>
                                </a:lnTo>
                                <a:lnTo>
                                  <a:pt x="8792" y="0"/>
                                </a:lnTo>
                                <a:lnTo>
                                  <a:pt x="8792" y="3172"/>
                                </a:lnTo>
                                <a:lnTo>
                                  <a:pt x="8792" y="3172"/>
                                </a:lnTo>
                                <a:lnTo>
                                  <a:pt x="8792" y="3172"/>
                                </a:lnTo>
                                <a:lnTo>
                                  <a:pt x="8792" y="3172"/>
                                </a:lnTo>
                                <a:lnTo>
                                  <a:pt x="8792" y="3172"/>
                                </a:lnTo>
                                <a:lnTo>
                                  <a:pt x="8792" y="3172"/>
                                </a:lnTo>
                                <a:lnTo>
                                  <a:pt x="8792" y="3172"/>
                                </a:lnTo>
                                <a:lnTo>
                                  <a:pt x="8792" y="6353"/>
                                </a:lnTo>
                                <a:lnTo>
                                  <a:pt x="8792" y="6353"/>
                                </a:lnTo>
                                <a:lnTo>
                                  <a:pt x="8792" y="6353"/>
                                </a:lnTo>
                                <a:lnTo>
                                  <a:pt x="9525" y="6353"/>
                                </a:lnTo>
                                <a:lnTo>
                                  <a:pt x="9525" y="3172"/>
                                </a:lnTo>
                                <a:lnTo>
                                  <a:pt x="9525" y="3172"/>
                                </a:lnTo>
                                <a:lnTo>
                                  <a:pt x="9525" y="3172"/>
                                </a:lnTo>
                                <a:lnTo>
                                  <a:pt x="9525" y="3172"/>
                                </a:lnTo>
                                <a:lnTo>
                                  <a:pt x="9525" y="3172"/>
                                </a:lnTo>
                                <a:lnTo>
                                  <a:pt x="9525" y="3172"/>
                                </a:lnTo>
                                <a:lnTo>
                                  <a:pt x="9525" y="0"/>
                                </a:lnTo>
                                <a:lnTo>
                                  <a:pt x="9525" y="3172"/>
                                </a:lnTo>
                                <a:lnTo>
                                  <a:pt x="9525" y="3172"/>
                                </a:lnTo>
                                <a:lnTo>
                                  <a:pt x="9525" y="3172"/>
                                </a:lnTo>
                                <a:lnTo>
                                  <a:pt x="9525" y="3172"/>
                                </a:lnTo>
                                <a:lnTo>
                                  <a:pt x="10258" y="3172"/>
                                </a:lnTo>
                                <a:lnTo>
                                  <a:pt x="10258" y="3172"/>
                                </a:lnTo>
                                <a:lnTo>
                                  <a:pt x="10258" y="6353"/>
                                </a:lnTo>
                                <a:lnTo>
                                  <a:pt x="10258" y="6353"/>
                                </a:lnTo>
                                <a:lnTo>
                                  <a:pt x="10258" y="6353"/>
                                </a:lnTo>
                                <a:lnTo>
                                  <a:pt x="10258" y="3172"/>
                                </a:lnTo>
                                <a:lnTo>
                                  <a:pt x="10258" y="0"/>
                                </a:lnTo>
                                <a:lnTo>
                                  <a:pt x="10258" y="0"/>
                                </a:lnTo>
                                <a:lnTo>
                                  <a:pt x="10258" y="0"/>
                                </a:lnTo>
                                <a:lnTo>
                                  <a:pt x="10258" y="0"/>
                                </a:lnTo>
                                <a:lnTo>
                                  <a:pt x="10258" y="0"/>
                                </a:lnTo>
                                <a:lnTo>
                                  <a:pt x="10258" y="0"/>
                                </a:lnTo>
                                <a:lnTo>
                                  <a:pt x="10258" y="0"/>
                                </a:lnTo>
                                <a:lnTo>
                                  <a:pt x="10258" y="0"/>
                                </a:lnTo>
                                <a:lnTo>
                                  <a:pt x="10992" y="0"/>
                                </a:lnTo>
                                <a:lnTo>
                                  <a:pt x="10992" y="3172"/>
                                </a:lnTo>
                                <a:lnTo>
                                  <a:pt x="10992" y="3172"/>
                                </a:lnTo>
                                <a:lnTo>
                                  <a:pt x="10992" y="3172"/>
                                </a:lnTo>
                                <a:lnTo>
                                  <a:pt x="10992" y="6353"/>
                                </a:lnTo>
                                <a:lnTo>
                                  <a:pt x="10992" y="6353"/>
                                </a:lnTo>
                                <a:lnTo>
                                  <a:pt x="10992" y="9525"/>
                                </a:lnTo>
                                <a:lnTo>
                                  <a:pt x="10992" y="6353"/>
                                </a:lnTo>
                                <a:lnTo>
                                  <a:pt x="10992" y="6353"/>
                                </a:lnTo>
                                <a:lnTo>
                                  <a:pt x="10992" y="6353"/>
                                </a:lnTo>
                                <a:lnTo>
                                  <a:pt x="10992" y="6353"/>
                                </a:lnTo>
                                <a:lnTo>
                                  <a:pt x="10992" y="6353"/>
                                </a:lnTo>
                                <a:lnTo>
                                  <a:pt x="11725" y="3172"/>
                                </a:lnTo>
                                <a:lnTo>
                                  <a:pt x="11725" y="6353"/>
                                </a:lnTo>
                                <a:lnTo>
                                  <a:pt x="11725" y="6353"/>
                                </a:lnTo>
                                <a:lnTo>
                                  <a:pt x="11725" y="6353"/>
                                </a:lnTo>
                                <a:lnTo>
                                  <a:pt x="11725" y="6353"/>
                                </a:lnTo>
                                <a:lnTo>
                                  <a:pt x="11725" y="6353"/>
                                </a:lnTo>
                                <a:lnTo>
                                  <a:pt x="11725" y="3172"/>
                                </a:lnTo>
                                <a:lnTo>
                                  <a:pt x="11725" y="6353"/>
                                </a:lnTo>
                                <a:lnTo>
                                  <a:pt x="11725" y="3172"/>
                                </a:lnTo>
                                <a:lnTo>
                                  <a:pt x="11725" y="3172"/>
                                </a:lnTo>
                                <a:lnTo>
                                  <a:pt x="11725" y="3172"/>
                                </a:lnTo>
                                <a:lnTo>
                                  <a:pt x="11725" y="3172"/>
                                </a:lnTo>
                                <a:lnTo>
                                  <a:pt x="11725" y="3172"/>
                                </a:lnTo>
                                <a:lnTo>
                                  <a:pt x="11725" y="3172"/>
                                </a:lnTo>
                                <a:lnTo>
                                  <a:pt x="11725" y="6353"/>
                                </a:lnTo>
                                <a:lnTo>
                                  <a:pt x="11725" y="3172"/>
                                </a:lnTo>
                                <a:lnTo>
                                  <a:pt x="11725" y="6353"/>
                                </a:lnTo>
                                <a:lnTo>
                                  <a:pt x="11725" y="6353"/>
                                </a:lnTo>
                                <a:lnTo>
                                  <a:pt x="12459" y="6353"/>
                                </a:lnTo>
                                <a:lnTo>
                                  <a:pt x="12459" y="6353"/>
                                </a:lnTo>
                                <a:lnTo>
                                  <a:pt x="12459" y="6353"/>
                                </a:lnTo>
                                <a:lnTo>
                                  <a:pt x="12459" y="6353"/>
                                </a:lnTo>
                                <a:lnTo>
                                  <a:pt x="12459" y="6353"/>
                                </a:lnTo>
                                <a:lnTo>
                                  <a:pt x="12459" y="3172"/>
                                </a:lnTo>
                                <a:lnTo>
                                  <a:pt x="12459" y="3172"/>
                                </a:lnTo>
                                <a:lnTo>
                                  <a:pt x="12459" y="3172"/>
                                </a:lnTo>
                                <a:lnTo>
                                  <a:pt x="12459" y="3172"/>
                                </a:lnTo>
                                <a:lnTo>
                                  <a:pt x="12459" y="3172"/>
                                </a:lnTo>
                                <a:lnTo>
                                  <a:pt x="12459" y="3172"/>
                                </a:lnTo>
                                <a:lnTo>
                                  <a:pt x="12459" y="3172"/>
                                </a:lnTo>
                                <a:lnTo>
                                  <a:pt x="13192" y="3172"/>
                                </a:lnTo>
                                <a:lnTo>
                                  <a:pt x="13192" y="3172"/>
                                </a:lnTo>
                                <a:lnTo>
                                  <a:pt x="13192" y="6353"/>
                                </a:lnTo>
                                <a:lnTo>
                                  <a:pt x="13192" y="6353"/>
                                </a:lnTo>
                                <a:lnTo>
                                  <a:pt x="13192" y="9525"/>
                                </a:lnTo>
                                <a:lnTo>
                                  <a:pt x="13192" y="9525"/>
                                </a:lnTo>
                                <a:lnTo>
                                  <a:pt x="13192" y="6353"/>
                                </a:lnTo>
                                <a:lnTo>
                                  <a:pt x="13192" y="6353"/>
                                </a:lnTo>
                                <a:lnTo>
                                  <a:pt x="13192" y="6353"/>
                                </a:lnTo>
                                <a:lnTo>
                                  <a:pt x="13192" y="6353"/>
                                </a:lnTo>
                                <a:lnTo>
                                  <a:pt x="13192" y="6353"/>
                                </a:lnTo>
                                <a:lnTo>
                                  <a:pt x="13192" y="6353"/>
                                </a:lnTo>
                                <a:lnTo>
                                  <a:pt x="13926" y="9525"/>
                                </a:lnTo>
                                <a:lnTo>
                                  <a:pt x="13926" y="6353"/>
                                </a:lnTo>
                                <a:lnTo>
                                  <a:pt x="13926" y="9525"/>
                                </a:lnTo>
                                <a:lnTo>
                                  <a:pt x="13926" y="6353"/>
                                </a:lnTo>
                                <a:lnTo>
                                  <a:pt x="13926" y="6353"/>
                                </a:lnTo>
                                <a:lnTo>
                                  <a:pt x="13926" y="6353"/>
                                </a:lnTo>
                                <a:lnTo>
                                  <a:pt x="13926" y="6353"/>
                                </a:lnTo>
                                <a:lnTo>
                                  <a:pt x="13926" y="3172"/>
                                </a:lnTo>
                                <a:lnTo>
                                  <a:pt x="13926" y="3172"/>
                                </a:lnTo>
                                <a:lnTo>
                                  <a:pt x="13926" y="3172"/>
                                </a:lnTo>
                                <a:lnTo>
                                  <a:pt x="13926" y="3172"/>
                                </a:lnTo>
                                <a:lnTo>
                                  <a:pt x="13926" y="3172"/>
                                </a:lnTo>
                                <a:lnTo>
                                  <a:pt x="13926" y="3172"/>
                                </a:lnTo>
                                <a:lnTo>
                                  <a:pt x="13926" y="3172"/>
                                </a:lnTo>
                                <a:lnTo>
                                  <a:pt x="14649" y="3172"/>
                                </a:lnTo>
                                <a:lnTo>
                                  <a:pt x="14649" y="6353"/>
                                </a:lnTo>
                                <a:lnTo>
                                  <a:pt x="14649" y="6353"/>
                                </a:lnTo>
                                <a:lnTo>
                                  <a:pt x="14649" y="6353"/>
                                </a:lnTo>
                                <a:lnTo>
                                  <a:pt x="14649" y="9525"/>
                                </a:lnTo>
                                <a:lnTo>
                                  <a:pt x="14649" y="6353"/>
                                </a:lnTo>
                                <a:lnTo>
                                  <a:pt x="14649" y="9525"/>
                                </a:lnTo>
                                <a:lnTo>
                                  <a:pt x="14649" y="6353"/>
                                </a:lnTo>
                                <a:lnTo>
                                  <a:pt x="14649" y="3172"/>
                                </a:lnTo>
                                <a:lnTo>
                                  <a:pt x="14649" y="6353"/>
                                </a:lnTo>
                                <a:lnTo>
                                  <a:pt x="14649" y="6353"/>
                                </a:lnTo>
                                <a:lnTo>
                                  <a:pt x="14649" y="6353"/>
                                </a:lnTo>
                                <a:lnTo>
                                  <a:pt x="15383" y="6353"/>
                                </a:lnTo>
                                <a:lnTo>
                                  <a:pt x="15383" y="9525"/>
                                </a:lnTo>
                                <a:lnTo>
                                  <a:pt x="15383" y="6353"/>
                                </a:lnTo>
                                <a:lnTo>
                                  <a:pt x="15383" y="6353"/>
                                </a:lnTo>
                                <a:lnTo>
                                  <a:pt x="15383" y="6353"/>
                                </a:lnTo>
                                <a:lnTo>
                                  <a:pt x="15383" y="6353"/>
                                </a:lnTo>
                                <a:lnTo>
                                  <a:pt x="15383" y="6353"/>
                                </a:lnTo>
                                <a:lnTo>
                                  <a:pt x="15383" y="6353"/>
                                </a:lnTo>
                                <a:lnTo>
                                  <a:pt x="15383" y="3172"/>
                                </a:lnTo>
                                <a:lnTo>
                                  <a:pt x="15383" y="3172"/>
                                </a:lnTo>
                                <a:lnTo>
                                  <a:pt x="15383" y="3172"/>
                                </a:lnTo>
                                <a:lnTo>
                                  <a:pt x="15383" y="6353"/>
                                </a:lnTo>
                                <a:lnTo>
                                  <a:pt x="16116" y="6353"/>
                                </a:lnTo>
                                <a:lnTo>
                                  <a:pt x="16116" y="9525"/>
                                </a:lnTo>
                                <a:lnTo>
                                  <a:pt x="16116" y="9525"/>
                                </a:lnTo>
                                <a:lnTo>
                                  <a:pt x="16116" y="9525"/>
                                </a:lnTo>
                                <a:lnTo>
                                  <a:pt x="16116" y="9525"/>
                                </a:lnTo>
                                <a:lnTo>
                                  <a:pt x="16116" y="6353"/>
                                </a:lnTo>
                                <a:lnTo>
                                  <a:pt x="16116" y="6353"/>
                                </a:lnTo>
                                <a:lnTo>
                                  <a:pt x="16116" y="6353"/>
                                </a:lnTo>
                                <a:lnTo>
                                  <a:pt x="16116" y="3172"/>
                                </a:lnTo>
                                <a:lnTo>
                                  <a:pt x="16116" y="6353"/>
                                </a:lnTo>
                                <a:lnTo>
                                  <a:pt x="16116" y="6353"/>
                                </a:lnTo>
                                <a:lnTo>
                                  <a:pt x="16116" y="9525"/>
                                </a:lnTo>
                                <a:lnTo>
                                  <a:pt x="16850" y="9525"/>
                                </a:lnTo>
                                <a:lnTo>
                                  <a:pt x="16850" y="6353"/>
                                </a:lnTo>
                                <a:lnTo>
                                  <a:pt x="16850" y="6353"/>
                                </a:lnTo>
                                <a:lnTo>
                                  <a:pt x="16850" y="3172"/>
                                </a:lnTo>
                                <a:lnTo>
                                  <a:pt x="16850" y="0"/>
                                </a:lnTo>
                                <a:lnTo>
                                  <a:pt x="16850" y="3172"/>
                                </a:lnTo>
                                <a:lnTo>
                                  <a:pt x="16850" y="3172"/>
                                </a:lnTo>
                                <a:lnTo>
                                  <a:pt x="16850" y="3172"/>
                                </a:lnTo>
                                <a:lnTo>
                                  <a:pt x="16850" y="9525"/>
                                </a:lnTo>
                                <a:lnTo>
                                  <a:pt x="16850" y="6353"/>
                                </a:lnTo>
                                <a:lnTo>
                                  <a:pt x="16850" y="6353"/>
                                </a:lnTo>
                                <a:lnTo>
                                  <a:pt x="16850" y="6353"/>
                                </a:lnTo>
                                <a:lnTo>
                                  <a:pt x="16850" y="6353"/>
                                </a:lnTo>
                                <a:lnTo>
                                  <a:pt x="16850" y="6353"/>
                                </a:lnTo>
                                <a:lnTo>
                                  <a:pt x="16850" y="6353"/>
                                </a:lnTo>
                                <a:lnTo>
                                  <a:pt x="16850" y="6353"/>
                                </a:lnTo>
                                <a:lnTo>
                                  <a:pt x="16850" y="3172"/>
                                </a:lnTo>
                                <a:lnTo>
                                  <a:pt x="16850" y="3172"/>
                                </a:lnTo>
                                <a:lnTo>
                                  <a:pt x="17583" y="3172"/>
                                </a:lnTo>
                                <a:lnTo>
                                  <a:pt x="17583" y="3172"/>
                                </a:lnTo>
                                <a:lnTo>
                                  <a:pt x="17583" y="3172"/>
                                </a:lnTo>
                                <a:lnTo>
                                  <a:pt x="17583" y="6353"/>
                                </a:lnTo>
                                <a:lnTo>
                                  <a:pt x="17583" y="6353"/>
                                </a:lnTo>
                                <a:lnTo>
                                  <a:pt x="17583" y="3172"/>
                                </a:lnTo>
                                <a:lnTo>
                                  <a:pt x="17583" y="6353"/>
                                </a:lnTo>
                                <a:lnTo>
                                  <a:pt x="17583" y="3172"/>
                                </a:lnTo>
                                <a:lnTo>
                                  <a:pt x="17583" y="3172"/>
                                </a:lnTo>
                                <a:lnTo>
                                  <a:pt x="17583" y="3172"/>
                                </a:lnTo>
                                <a:lnTo>
                                  <a:pt x="17583" y="3172"/>
                                </a:lnTo>
                                <a:lnTo>
                                  <a:pt x="17583" y="3172"/>
                                </a:lnTo>
                                <a:lnTo>
                                  <a:pt x="18317" y="6353"/>
                                </a:lnTo>
                                <a:lnTo>
                                  <a:pt x="18317" y="6353"/>
                                </a:lnTo>
                                <a:lnTo>
                                  <a:pt x="18317" y="9525"/>
                                </a:lnTo>
                                <a:lnTo>
                                  <a:pt x="18317" y="6353"/>
                                </a:lnTo>
                                <a:lnTo>
                                  <a:pt x="18317" y="9525"/>
                                </a:lnTo>
                                <a:lnTo>
                                  <a:pt x="18317" y="6353"/>
                                </a:lnTo>
                                <a:lnTo>
                                  <a:pt x="18317" y="6353"/>
                                </a:lnTo>
                                <a:lnTo>
                                  <a:pt x="18317" y="6353"/>
                                </a:lnTo>
                                <a:lnTo>
                                  <a:pt x="18317" y="6353"/>
                                </a:lnTo>
                                <a:lnTo>
                                  <a:pt x="18317" y="6353"/>
                                </a:lnTo>
                                <a:lnTo>
                                  <a:pt x="18317" y="6353"/>
                                </a:lnTo>
                                <a:lnTo>
                                  <a:pt x="18317" y="6353"/>
                                </a:lnTo>
                                <a:lnTo>
                                  <a:pt x="18317" y="6353"/>
                                </a:lnTo>
                                <a:lnTo>
                                  <a:pt x="18317" y="0"/>
                                </a:lnTo>
                                <a:lnTo>
                                  <a:pt x="19050" y="0"/>
                                </a:lnTo>
                                <a:lnTo>
                                  <a:pt x="19050" y="3172"/>
                                </a:lnTo>
                                <a:lnTo>
                                  <a:pt x="19050" y="3172"/>
                                </a:lnTo>
                                <a:lnTo>
                                  <a:pt x="19050" y="9525"/>
                                </a:lnTo>
                                <a:lnTo>
                                  <a:pt x="19050" y="9525"/>
                                </a:lnTo>
                                <a:lnTo>
                                  <a:pt x="19050" y="6353"/>
                                </a:lnTo>
                                <a:lnTo>
                                  <a:pt x="19050" y="6353"/>
                                </a:lnTo>
                                <a:lnTo>
                                  <a:pt x="19050" y="3172"/>
                                </a:lnTo>
                                <a:lnTo>
                                  <a:pt x="19050" y="6353"/>
                                </a:lnTo>
                                <a:lnTo>
                                  <a:pt x="19050" y="6353"/>
                                </a:lnTo>
                                <a:lnTo>
                                  <a:pt x="19050" y="6353"/>
                                </a:lnTo>
                                <a:lnTo>
                                  <a:pt x="19050" y="9525"/>
                                </a:lnTo>
                                <a:lnTo>
                                  <a:pt x="19783" y="9525"/>
                                </a:lnTo>
                                <a:lnTo>
                                  <a:pt x="19783" y="9525"/>
                                </a:lnTo>
                                <a:lnTo>
                                  <a:pt x="19783" y="6353"/>
                                </a:lnTo>
                                <a:lnTo>
                                  <a:pt x="19783" y="6353"/>
                                </a:lnTo>
                                <a:lnTo>
                                  <a:pt x="19783" y="3172"/>
                                </a:lnTo>
                                <a:lnTo>
                                  <a:pt x="19783" y="3172"/>
                                </a:lnTo>
                                <a:lnTo>
                                  <a:pt x="19783" y="6353"/>
                                </a:lnTo>
                                <a:lnTo>
                                  <a:pt x="19783" y="6353"/>
                                </a:lnTo>
                                <a:lnTo>
                                  <a:pt x="19783" y="6353"/>
                                </a:lnTo>
                                <a:lnTo>
                                  <a:pt x="19783" y="6353"/>
                                </a:lnTo>
                                <a:lnTo>
                                  <a:pt x="19783" y="9525"/>
                                </a:lnTo>
                                <a:lnTo>
                                  <a:pt x="19783" y="6353"/>
                                </a:lnTo>
                                <a:lnTo>
                                  <a:pt x="20517" y="6353"/>
                                </a:lnTo>
                                <a:lnTo>
                                  <a:pt x="20517" y="3172"/>
                                </a:lnTo>
                                <a:lnTo>
                                  <a:pt x="20517" y="0"/>
                                </a:lnTo>
                                <a:lnTo>
                                  <a:pt x="20517" y="0"/>
                                </a:lnTo>
                                <a:lnTo>
                                  <a:pt x="20517" y="3172"/>
                                </a:lnTo>
                                <a:lnTo>
                                  <a:pt x="20517" y="3172"/>
                                </a:lnTo>
                                <a:lnTo>
                                  <a:pt x="20517" y="3172"/>
                                </a:lnTo>
                                <a:lnTo>
                                  <a:pt x="20517" y="6353"/>
                                </a:lnTo>
                                <a:lnTo>
                                  <a:pt x="20517" y="6353"/>
                                </a:lnTo>
                                <a:lnTo>
                                  <a:pt x="20517" y="3172"/>
                                </a:lnTo>
                                <a:lnTo>
                                  <a:pt x="20517" y="6353"/>
                                </a:lnTo>
                                <a:lnTo>
                                  <a:pt x="20517" y="6353"/>
                                </a:lnTo>
                                <a:lnTo>
                                  <a:pt x="21250" y="6353"/>
                                </a:lnTo>
                                <a:lnTo>
                                  <a:pt x="21250" y="6353"/>
                                </a:lnTo>
                                <a:lnTo>
                                  <a:pt x="21250" y="6353"/>
                                </a:lnTo>
                                <a:lnTo>
                                  <a:pt x="21250" y="6353"/>
                                </a:lnTo>
                                <a:lnTo>
                                  <a:pt x="21250" y="3172"/>
                                </a:lnTo>
                                <a:lnTo>
                                  <a:pt x="21250" y="6353"/>
                                </a:lnTo>
                                <a:lnTo>
                                  <a:pt x="21250" y="3172"/>
                                </a:lnTo>
                                <a:lnTo>
                                  <a:pt x="21250" y="3172"/>
                                </a:lnTo>
                                <a:lnTo>
                                  <a:pt x="21250" y="6353"/>
                                </a:lnTo>
                                <a:lnTo>
                                  <a:pt x="21250" y="6353"/>
                                </a:lnTo>
                                <a:lnTo>
                                  <a:pt x="21250" y="6353"/>
                                </a:lnTo>
                                <a:lnTo>
                                  <a:pt x="21250" y="6353"/>
                                </a:lnTo>
                                <a:lnTo>
                                  <a:pt x="21250" y="3172"/>
                                </a:lnTo>
                                <a:lnTo>
                                  <a:pt x="21250" y="6353"/>
                                </a:lnTo>
                                <a:lnTo>
                                  <a:pt x="21250" y="6353"/>
                                </a:lnTo>
                                <a:lnTo>
                                  <a:pt x="21250" y="3172"/>
                                </a:lnTo>
                                <a:lnTo>
                                  <a:pt x="21250" y="6353"/>
                                </a:lnTo>
                                <a:lnTo>
                                  <a:pt x="21250" y="6353"/>
                                </a:lnTo>
                                <a:lnTo>
                                  <a:pt x="21984" y="3172"/>
                                </a:lnTo>
                                <a:lnTo>
                                  <a:pt x="21984" y="6353"/>
                                </a:lnTo>
                                <a:lnTo>
                                  <a:pt x="21984" y="6353"/>
                                </a:lnTo>
                                <a:lnTo>
                                  <a:pt x="21984" y="3172"/>
                                </a:lnTo>
                                <a:lnTo>
                                  <a:pt x="21984" y="3172"/>
                                </a:lnTo>
                                <a:lnTo>
                                  <a:pt x="21984" y="3172"/>
                                </a:lnTo>
                                <a:lnTo>
                                  <a:pt x="21984" y="3172"/>
                                </a:lnTo>
                                <a:lnTo>
                                  <a:pt x="21984" y="3172"/>
                                </a:lnTo>
                                <a:lnTo>
                                  <a:pt x="21984" y="3172"/>
                                </a:lnTo>
                                <a:lnTo>
                                  <a:pt x="21984" y="3172"/>
                                </a:lnTo>
                                <a:lnTo>
                                  <a:pt x="21984" y="3172"/>
                                </a:lnTo>
                                <a:lnTo>
                                  <a:pt x="21984" y="3172"/>
                                </a:lnTo>
                                <a:lnTo>
                                  <a:pt x="21984" y="3172"/>
                                </a:lnTo>
                                <a:lnTo>
                                  <a:pt x="21984" y="6353"/>
                                </a:lnTo>
                                <a:lnTo>
                                  <a:pt x="22717" y="6353"/>
                                </a:lnTo>
                                <a:lnTo>
                                  <a:pt x="22717" y="6353"/>
                                </a:lnTo>
                                <a:lnTo>
                                  <a:pt x="22717" y="6353"/>
                                </a:lnTo>
                                <a:lnTo>
                                  <a:pt x="22717" y="6353"/>
                                </a:lnTo>
                                <a:lnTo>
                                  <a:pt x="22717" y="6353"/>
                                </a:lnTo>
                                <a:lnTo>
                                  <a:pt x="22717" y="6353"/>
                                </a:lnTo>
                                <a:lnTo>
                                  <a:pt x="22717" y="9525"/>
                                </a:lnTo>
                                <a:lnTo>
                                  <a:pt x="22717" y="6353"/>
                                </a:lnTo>
                                <a:lnTo>
                                  <a:pt x="22717" y="9525"/>
                                </a:lnTo>
                                <a:lnTo>
                                  <a:pt x="22717" y="9525"/>
                                </a:lnTo>
                                <a:lnTo>
                                  <a:pt x="22717" y="6353"/>
                                </a:lnTo>
                                <a:lnTo>
                                  <a:pt x="22717" y="6353"/>
                                </a:lnTo>
                                <a:lnTo>
                                  <a:pt x="23451" y="3172"/>
                                </a:lnTo>
                                <a:lnTo>
                                  <a:pt x="23451" y="3172"/>
                                </a:lnTo>
                                <a:lnTo>
                                  <a:pt x="23451" y="0"/>
                                </a:lnTo>
                                <a:lnTo>
                                  <a:pt x="23451" y="0"/>
                                </a:lnTo>
                                <a:lnTo>
                                  <a:pt x="23451" y="0"/>
                                </a:lnTo>
                                <a:lnTo>
                                  <a:pt x="23451" y="3172"/>
                                </a:lnTo>
                                <a:lnTo>
                                  <a:pt x="23451" y="6353"/>
                                </a:lnTo>
                                <a:lnTo>
                                  <a:pt x="23451" y="6353"/>
                                </a:lnTo>
                                <a:lnTo>
                                  <a:pt x="23451" y="6353"/>
                                </a:lnTo>
                                <a:lnTo>
                                  <a:pt x="23451" y="3172"/>
                                </a:lnTo>
                                <a:lnTo>
                                  <a:pt x="23451" y="3172"/>
                                </a:lnTo>
                                <a:lnTo>
                                  <a:pt x="23451" y="3172"/>
                                </a:lnTo>
                                <a:lnTo>
                                  <a:pt x="24174" y="3172"/>
                                </a:lnTo>
                                <a:lnTo>
                                  <a:pt x="24174" y="6353"/>
                                </a:lnTo>
                                <a:lnTo>
                                  <a:pt x="24174" y="6353"/>
                                </a:lnTo>
                                <a:lnTo>
                                  <a:pt x="24174" y="3172"/>
                                </a:lnTo>
                                <a:lnTo>
                                  <a:pt x="24174" y="3172"/>
                                </a:lnTo>
                                <a:lnTo>
                                  <a:pt x="24174" y="3172"/>
                                </a:lnTo>
                                <a:lnTo>
                                  <a:pt x="24174" y="0"/>
                                </a:lnTo>
                                <a:lnTo>
                                  <a:pt x="24174" y="0"/>
                                </a:lnTo>
                                <a:lnTo>
                                  <a:pt x="24174" y="0"/>
                                </a:lnTo>
                                <a:lnTo>
                                  <a:pt x="24174" y="3172"/>
                                </a:lnTo>
                                <a:lnTo>
                                  <a:pt x="24174" y="6353"/>
                                </a:lnTo>
                                <a:lnTo>
                                  <a:pt x="24174" y="3172"/>
                                </a:lnTo>
                                <a:lnTo>
                                  <a:pt x="24908" y="3172"/>
                                </a:lnTo>
                                <a:lnTo>
                                  <a:pt x="24908" y="3172"/>
                                </a:lnTo>
                                <a:lnTo>
                                  <a:pt x="24908" y="0"/>
                                </a:lnTo>
                                <a:lnTo>
                                  <a:pt x="24908" y="3172"/>
                                </a:lnTo>
                                <a:lnTo>
                                  <a:pt x="24908" y="0"/>
                                </a:lnTo>
                                <a:lnTo>
                                  <a:pt x="24908" y="3172"/>
                                </a:lnTo>
                                <a:lnTo>
                                  <a:pt x="24908" y="3172"/>
                                </a:lnTo>
                                <a:lnTo>
                                  <a:pt x="24908" y="3172"/>
                                </a:lnTo>
                                <a:lnTo>
                                  <a:pt x="24908" y="3172"/>
                                </a:lnTo>
                                <a:lnTo>
                                  <a:pt x="24908" y="3172"/>
                                </a:lnTo>
                                <a:lnTo>
                                  <a:pt x="24908" y="6353"/>
                                </a:lnTo>
                                <a:lnTo>
                                  <a:pt x="24908" y="6353"/>
                                </a:lnTo>
                                <a:lnTo>
                                  <a:pt x="25641" y="6353"/>
                                </a:lnTo>
                                <a:lnTo>
                                  <a:pt x="25641" y="6353"/>
                                </a:lnTo>
                                <a:lnTo>
                                  <a:pt x="25641" y="6353"/>
                                </a:lnTo>
                                <a:lnTo>
                                  <a:pt x="25641" y="6353"/>
                                </a:lnTo>
                                <a:lnTo>
                                  <a:pt x="25641" y="9525"/>
                                </a:lnTo>
                                <a:lnTo>
                                  <a:pt x="25641" y="9525"/>
                                </a:lnTo>
                                <a:lnTo>
                                  <a:pt x="25641" y="6353"/>
                                </a:lnTo>
                                <a:lnTo>
                                  <a:pt x="25641" y="6353"/>
                                </a:lnTo>
                                <a:lnTo>
                                  <a:pt x="25641" y="6353"/>
                                </a:lnTo>
                                <a:lnTo>
                                  <a:pt x="25641" y="9525"/>
                                </a:lnTo>
                                <a:lnTo>
                                  <a:pt x="25641" y="9525"/>
                                </a:lnTo>
                                <a:lnTo>
                                  <a:pt x="25641" y="6353"/>
                                </a:lnTo>
                                <a:lnTo>
                                  <a:pt x="26375" y="3172"/>
                                </a:lnTo>
                                <a:lnTo>
                                  <a:pt x="26375" y="0"/>
                                </a:lnTo>
                                <a:lnTo>
                                  <a:pt x="26375" y="0"/>
                                </a:lnTo>
                                <a:lnTo>
                                  <a:pt x="26375" y="0"/>
                                </a:lnTo>
                                <a:lnTo>
                                  <a:pt x="26375" y="3172"/>
                                </a:lnTo>
                                <a:lnTo>
                                  <a:pt x="26375" y="3172"/>
                                </a:lnTo>
                                <a:lnTo>
                                  <a:pt x="26375" y="6353"/>
                                </a:lnTo>
                                <a:lnTo>
                                  <a:pt x="26375" y="6353"/>
                                </a:lnTo>
                                <a:lnTo>
                                  <a:pt x="26375" y="6353"/>
                                </a:lnTo>
                                <a:lnTo>
                                  <a:pt x="26375" y="6353"/>
                                </a:lnTo>
                                <a:lnTo>
                                  <a:pt x="26375" y="6353"/>
                                </a:lnTo>
                                <a:lnTo>
                                  <a:pt x="26375" y="6353"/>
                                </a:lnTo>
                                <a:lnTo>
                                  <a:pt x="26375" y="3172"/>
                                </a:lnTo>
                                <a:lnTo>
                                  <a:pt x="26375" y="6353"/>
                                </a:lnTo>
                                <a:lnTo>
                                  <a:pt x="26375" y="6353"/>
                                </a:lnTo>
                                <a:lnTo>
                                  <a:pt x="26375" y="6353"/>
                                </a:lnTo>
                                <a:lnTo>
                                  <a:pt x="26375" y="6353"/>
                                </a:lnTo>
                                <a:lnTo>
                                  <a:pt x="26375" y="6353"/>
                                </a:lnTo>
                                <a:lnTo>
                                  <a:pt x="26375" y="6353"/>
                                </a:lnTo>
                                <a:lnTo>
                                  <a:pt x="26375" y="6353"/>
                                </a:lnTo>
                                <a:lnTo>
                                  <a:pt x="27108" y="6353"/>
                                </a:lnTo>
                                <a:lnTo>
                                  <a:pt x="27108" y="9525"/>
                                </a:lnTo>
                                <a:lnTo>
                                  <a:pt x="27108" y="9525"/>
                                </a:lnTo>
                                <a:lnTo>
                                  <a:pt x="27108" y="9525"/>
                                </a:lnTo>
                                <a:lnTo>
                                  <a:pt x="27108" y="6353"/>
                                </a:lnTo>
                                <a:lnTo>
                                  <a:pt x="27108" y="6353"/>
                                </a:lnTo>
                                <a:lnTo>
                                  <a:pt x="27108" y="6353"/>
                                </a:lnTo>
                                <a:lnTo>
                                  <a:pt x="27108" y="6353"/>
                                </a:lnTo>
                                <a:lnTo>
                                  <a:pt x="27108" y="3172"/>
                                </a:lnTo>
                                <a:lnTo>
                                  <a:pt x="27108" y="6353"/>
                                </a:lnTo>
                                <a:lnTo>
                                  <a:pt x="27108" y="3172"/>
                                </a:lnTo>
                                <a:lnTo>
                                  <a:pt x="27108" y="6353"/>
                                </a:lnTo>
                                <a:lnTo>
                                  <a:pt x="27842" y="6353"/>
                                </a:lnTo>
                                <a:lnTo>
                                  <a:pt x="27842" y="6353"/>
                                </a:lnTo>
                                <a:lnTo>
                                  <a:pt x="27842" y="6353"/>
                                </a:lnTo>
                                <a:lnTo>
                                  <a:pt x="27842" y="6353"/>
                                </a:lnTo>
                                <a:lnTo>
                                  <a:pt x="27842" y="6353"/>
                                </a:lnTo>
                                <a:lnTo>
                                  <a:pt x="27842" y="6353"/>
                                </a:lnTo>
                                <a:lnTo>
                                  <a:pt x="27842" y="6353"/>
                                </a:lnTo>
                                <a:lnTo>
                                  <a:pt x="27842" y="6353"/>
                                </a:lnTo>
                                <a:lnTo>
                                  <a:pt x="27842" y="6353"/>
                                </a:lnTo>
                                <a:lnTo>
                                  <a:pt x="27842" y="6353"/>
                                </a:lnTo>
                                <a:lnTo>
                                  <a:pt x="27842" y="3172"/>
                                </a:lnTo>
                                <a:lnTo>
                                  <a:pt x="27842" y="3172"/>
                                </a:lnTo>
                                <a:lnTo>
                                  <a:pt x="28575" y="3172"/>
                                </a:lnTo>
                                <a:lnTo>
                                  <a:pt x="28575" y="635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49" name="Freeform: Shape 1049"/>
                        <wps:cNvSpPr/>
                        <wps:spPr>
                          <a:xfrm>
                            <a:off x="2557462" y="1804987"/>
                            <a:ext cx="28575" cy="9525"/>
                          </a:xfrm>
                          <a:custGeom>
                            <a:avLst/>
                            <a:gdLst>
                              <a:gd name="connsiteX0" fmla="*/ 0 w 28575"/>
                              <a:gd name="connsiteY0" fmla="*/ 6353 h 9525"/>
                              <a:gd name="connsiteX1" fmla="*/ 0 w 28575"/>
                              <a:gd name="connsiteY1" fmla="*/ 3172 h 9525"/>
                              <a:gd name="connsiteX2" fmla="*/ 0 w 28575"/>
                              <a:gd name="connsiteY2" fmla="*/ 3172 h 9525"/>
                              <a:gd name="connsiteX3" fmla="*/ 0 w 28575"/>
                              <a:gd name="connsiteY3" fmla="*/ 3172 h 9525"/>
                              <a:gd name="connsiteX4" fmla="*/ 0 w 28575"/>
                              <a:gd name="connsiteY4" fmla="*/ 3172 h 9525"/>
                              <a:gd name="connsiteX5" fmla="*/ 0 w 28575"/>
                              <a:gd name="connsiteY5" fmla="*/ 3172 h 9525"/>
                              <a:gd name="connsiteX6" fmla="*/ 0 w 28575"/>
                              <a:gd name="connsiteY6" fmla="*/ 3172 h 9525"/>
                              <a:gd name="connsiteX7" fmla="*/ 0 w 28575"/>
                              <a:gd name="connsiteY7" fmla="*/ 3172 h 9525"/>
                              <a:gd name="connsiteX8" fmla="*/ 0 w 28575"/>
                              <a:gd name="connsiteY8" fmla="*/ 0 h 9525"/>
                              <a:gd name="connsiteX9" fmla="*/ 0 w 28575"/>
                              <a:gd name="connsiteY9" fmla="*/ 3172 h 9525"/>
                              <a:gd name="connsiteX10" fmla="*/ 0 w 28575"/>
                              <a:gd name="connsiteY10" fmla="*/ 6353 h 9525"/>
                              <a:gd name="connsiteX11" fmla="*/ 753 w 28575"/>
                              <a:gd name="connsiteY11" fmla="*/ 3172 h 9525"/>
                              <a:gd name="connsiteX12" fmla="*/ 753 w 28575"/>
                              <a:gd name="connsiteY12" fmla="*/ 3172 h 9525"/>
                              <a:gd name="connsiteX13" fmla="*/ 753 w 28575"/>
                              <a:gd name="connsiteY13" fmla="*/ 3172 h 9525"/>
                              <a:gd name="connsiteX14" fmla="*/ 753 w 28575"/>
                              <a:gd name="connsiteY14" fmla="*/ 3172 h 9525"/>
                              <a:gd name="connsiteX15" fmla="*/ 753 w 28575"/>
                              <a:gd name="connsiteY15" fmla="*/ 3172 h 9525"/>
                              <a:gd name="connsiteX16" fmla="*/ 753 w 28575"/>
                              <a:gd name="connsiteY16" fmla="*/ 9525 h 9525"/>
                              <a:gd name="connsiteX17" fmla="*/ 753 w 28575"/>
                              <a:gd name="connsiteY17" fmla="*/ 6353 h 9525"/>
                              <a:gd name="connsiteX18" fmla="*/ 753 w 28575"/>
                              <a:gd name="connsiteY18" fmla="*/ 3172 h 9525"/>
                              <a:gd name="connsiteX19" fmla="*/ 753 w 28575"/>
                              <a:gd name="connsiteY19" fmla="*/ 3172 h 9525"/>
                              <a:gd name="connsiteX20" fmla="*/ 753 w 28575"/>
                              <a:gd name="connsiteY20" fmla="*/ 3172 h 9525"/>
                              <a:gd name="connsiteX21" fmla="*/ 753 w 28575"/>
                              <a:gd name="connsiteY21" fmla="*/ 3172 h 9525"/>
                              <a:gd name="connsiteX22" fmla="*/ 753 w 28575"/>
                              <a:gd name="connsiteY22" fmla="*/ 6353 h 9525"/>
                              <a:gd name="connsiteX23" fmla="*/ 1505 w 28575"/>
                              <a:gd name="connsiteY23" fmla="*/ 9525 h 9525"/>
                              <a:gd name="connsiteX24" fmla="*/ 1505 w 28575"/>
                              <a:gd name="connsiteY24" fmla="*/ 6353 h 9525"/>
                              <a:gd name="connsiteX25" fmla="*/ 1505 w 28575"/>
                              <a:gd name="connsiteY25" fmla="*/ 3172 h 9525"/>
                              <a:gd name="connsiteX26" fmla="*/ 1505 w 28575"/>
                              <a:gd name="connsiteY26" fmla="*/ 3172 h 9525"/>
                              <a:gd name="connsiteX27" fmla="*/ 1505 w 28575"/>
                              <a:gd name="connsiteY27" fmla="*/ 0 h 9525"/>
                              <a:gd name="connsiteX28" fmla="*/ 1505 w 28575"/>
                              <a:gd name="connsiteY28" fmla="*/ 3172 h 9525"/>
                              <a:gd name="connsiteX29" fmla="*/ 1505 w 28575"/>
                              <a:gd name="connsiteY29" fmla="*/ 6353 h 9525"/>
                              <a:gd name="connsiteX30" fmla="*/ 1505 w 28575"/>
                              <a:gd name="connsiteY30" fmla="*/ 6353 h 9525"/>
                              <a:gd name="connsiteX31" fmla="*/ 1505 w 28575"/>
                              <a:gd name="connsiteY31" fmla="*/ 6353 h 9525"/>
                              <a:gd name="connsiteX32" fmla="*/ 1505 w 28575"/>
                              <a:gd name="connsiteY32" fmla="*/ 6353 h 9525"/>
                              <a:gd name="connsiteX33" fmla="*/ 1505 w 28575"/>
                              <a:gd name="connsiteY33" fmla="*/ 6353 h 9525"/>
                              <a:gd name="connsiteX34" fmla="*/ 1505 w 28575"/>
                              <a:gd name="connsiteY34" fmla="*/ 9525 h 9525"/>
                              <a:gd name="connsiteX35" fmla="*/ 1505 w 28575"/>
                              <a:gd name="connsiteY35" fmla="*/ 6353 h 9525"/>
                              <a:gd name="connsiteX36" fmla="*/ 1505 w 28575"/>
                              <a:gd name="connsiteY36" fmla="*/ 3172 h 9525"/>
                              <a:gd name="connsiteX37" fmla="*/ 2257 w 28575"/>
                              <a:gd name="connsiteY37" fmla="*/ 0 h 9525"/>
                              <a:gd name="connsiteX38" fmla="*/ 2257 w 28575"/>
                              <a:gd name="connsiteY38" fmla="*/ 0 h 9525"/>
                              <a:gd name="connsiteX39" fmla="*/ 2257 w 28575"/>
                              <a:gd name="connsiteY39" fmla="*/ 3172 h 9525"/>
                              <a:gd name="connsiteX40" fmla="*/ 2257 w 28575"/>
                              <a:gd name="connsiteY40" fmla="*/ 6353 h 9525"/>
                              <a:gd name="connsiteX41" fmla="*/ 2257 w 28575"/>
                              <a:gd name="connsiteY41" fmla="*/ 6353 h 9525"/>
                              <a:gd name="connsiteX42" fmla="*/ 2257 w 28575"/>
                              <a:gd name="connsiteY42" fmla="*/ 6353 h 9525"/>
                              <a:gd name="connsiteX43" fmla="*/ 2257 w 28575"/>
                              <a:gd name="connsiteY43" fmla="*/ 6353 h 9525"/>
                              <a:gd name="connsiteX44" fmla="*/ 2257 w 28575"/>
                              <a:gd name="connsiteY44" fmla="*/ 6353 h 9525"/>
                              <a:gd name="connsiteX45" fmla="*/ 2257 w 28575"/>
                              <a:gd name="connsiteY45" fmla="*/ 6353 h 9525"/>
                              <a:gd name="connsiteX46" fmla="*/ 2257 w 28575"/>
                              <a:gd name="connsiteY46" fmla="*/ 6353 h 9525"/>
                              <a:gd name="connsiteX47" fmla="*/ 2257 w 28575"/>
                              <a:gd name="connsiteY47" fmla="*/ 6353 h 9525"/>
                              <a:gd name="connsiteX48" fmla="*/ 2257 w 28575"/>
                              <a:gd name="connsiteY48" fmla="*/ 6353 h 9525"/>
                              <a:gd name="connsiteX49" fmla="*/ 2257 w 28575"/>
                              <a:gd name="connsiteY49" fmla="*/ 6353 h 9525"/>
                              <a:gd name="connsiteX50" fmla="*/ 2257 w 28575"/>
                              <a:gd name="connsiteY50" fmla="*/ 6353 h 9525"/>
                              <a:gd name="connsiteX51" fmla="*/ 2257 w 28575"/>
                              <a:gd name="connsiteY51" fmla="*/ 6353 h 9525"/>
                              <a:gd name="connsiteX52" fmla="*/ 2257 w 28575"/>
                              <a:gd name="connsiteY52" fmla="*/ 6353 h 9525"/>
                              <a:gd name="connsiteX53" fmla="*/ 2257 w 28575"/>
                              <a:gd name="connsiteY53" fmla="*/ 6353 h 9525"/>
                              <a:gd name="connsiteX54" fmla="*/ 2257 w 28575"/>
                              <a:gd name="connsiteY54" fmla="*/ 3172 h 9525"/>
                              <a:gd name="connsiteX55" fmla="*/ 3010 w 28575"/>
                              <a:gd name="connsiteY55" fmla="*/ 3172 h 9525"/>
                              <a:gd name="connsiteX56" fmla="*/ 3010 w 28575"/>
                              <a:gd name="connsiteY56" fmla="*/ 0 h 9525"/>
                              <a:gd name="connsiteX57" fmla="*/ 3010 w 28575"/>
                              <a:gd name="connsiteY57" fmla="*/ 3172 h 9525"/>
                              <a:gd name="connsiteX58" fmla="*/ 3010 w 28575"/>
                              <a:gd name="connsiteY58" fmla="*/ 3172 h 9525"/>
                              <a:gd name="connsiteX59" fmla="*/ 3010 w 28575"/>
                              <a:gd name="connsiteY59" fmla="*/ 6353 h 9525"/>
                              <a:gd name="connsiteX60" fmla="*/ 3010 w 28575"/>
                              <a:gd name="connsiteY60" fmla="*/ 6353 h 9525"/>
                              <a:gd name="connsiteX61" fmla="*/ 3010 w 28575"/>
                              <a:gd name="connsiteY61" fmla="*/ 6353 h 9525"/>
                              <a:gd name="connsiteX62" fmla="*/ 3010 w 28575"/>
                              <a:gd name="connsiteY62" fmla="*/ 6353 h 9525"/>
                              <a:gd name="connsiteX63" fmla="*/ 3010 w 28575"/>
                              <a:gd name="connsiteY63" fmla="*/ 9525 h 9525"/>
                              <a:gd name="connsiteX64" fmla="*/ 3010 w 28575"/>
                              <a:gd name="connsiteY64" fmla="*/ 9525 h 9525"/>
                              <a:gd name="connsiteX65" fmla="*/ 3010 w 28575"/>
                              <a:gd name="connsiteY65" fmla="*/ 9525 h 9525"/>
                              <a:gd name="connsiteX66" fmla="*/ 3010 w 28575"/>
                              <a:gd name="connsiteY66" fmla="*/ 6353 h 9525"/>
                              <a:gd name="connsiteX67" fmla="*/ 3762 w 28575"/>
                              <a:gd name="connsiteY67" fmla="*/ 6353 h 9525"/>
                              <a:gd name="connsiteX68" fmla="*/ 3762 w 28575"/>
                              <a:gd name="connsiteY68" fmla="*/ 6353 h 9525"/>
                              <a:gd name="connsiteX69" fmla="*/ 3762 w 28575"/>
                              <a:gd name="connsiteY69" fmla="*/ 3172 h 9525"/>
                              <a:gd name="connsiteX70" fmla="*/ 3762 w 28575"/>
                              <a:gd name="connsiteY70" fmla="*/ 3172 h 9525"/>
                              <a:gd name="connsiteX71" fmla="*/ 3762 w 28575"/>
                              <a:gd name="connsiteY71" fmla="*/ 3172 h 9525"/>
                              <a:gd name="connsiteX72" fmla="*/ 3762 w 28575"/>
                              <a:gd name="connsiteY72" fmla="*/ 3172 h 9525"/>
                              <a:gd name="connsiteX73" fmla="*/ 3762 w 28575"/>
                              <a:gd name="connsiteY73" fmla="*/ 3172 h 9525"/>
                              <a:gd name="connsiteX74" fmla="*/ 3762 w 28575"/>
                              <a:gd name="connsiteY74" fmla="*/ 6353 h 9525"/>
                              <a:gd name="connsiteX75" fmla="*/ 3762 w 28575"/>
                              <a:gd name="connsiteY75" fmla="*/ 6353 h 9525"/>
                              <a:gd name="connsiteX76" fmla="*/ 3762 w 28575"/>
                              <a:gd name="connsiteY76" fmla="*/ 6353 h 9525"/>
                              <a:gd name="connsiteX77" fmla="*/ 3762 w 28575"/>
                              <a:gd name="connsiteY77" fmla="*/ 6353 h 9525"/>
                              <a:gd name="connsiteX78" fmla="*/ 3762 w 28575"/>
                              <a:gd name="connsiteY78" fmla="*/ 9525 h 9525"/>
                              <a:gd name="connsiteX79" fmla="*/ 4515 w 28575"/>
                              <a:gd name="connsiteY79" fmla="*/ 9525 h 9525"/>
                              <a:gd name="connsiteX80" fmla="*/ 4515 w 28575"/>
                              <a:gd name="connsiteY80" fmla="*/ 9525 h 9525"/>
                              <a:gd name="connsiteX81" fmla="*/ 4515 w 28575"/>
                              <a:gd name="connsiteY81" fmla="*/ 9525 h 9525"/>
                              <a:gd name="connsiteX82" fmla="*/ 4515 w 28575"/>
                              <a:gd name="connsiteY82" fmla="*/ 9525 h 9525"/>
                              <a:gd name="connsiteX83" fmla="*/ 4515 w 28575"/>
                              <a:gd name="connsiteY83" fmla="*/ 6353 h 9525"/>
                              <a:gd name="connsiteX84" fmla="*/ 4515 w 28575"/>
                              <a:gd name="connsiteY84" fmla="*/ 6353 h 9525"/>
                              <a:gd name="connsiteX85" fmla="*/ 4515 w 28575"/>
                              <a:gd name="connsiteY85" fmla="*/ 3172 h 9525"/>
                              <a:gd name="connsiteX86" fmla="*/ 4515 w 28575"/>
                              <a:gd name="connsiteY86" fmla="*/ 3172 h 9525"/>
                              <a:gd name="connsiteX87" fmla="*/ 4515 w 28575"/>
                              <a:gd name="connsiteY87" fmla="*/ 3172 h 9525"/>
                              <a:gd name="connsiteX88" fmla="*/ 4515 w 28575"/>
                              <a:gd name="connsiteY88" fmla="*/ 6353 h 9525"/>
                              <a:gd name="connsiteX89" fmla="*/ 4515 w 28575"/>
                              <a:gd name="connsiteY89" fmla="*/ 6353 h 9525"/>
                              <a:gd name="connsiteX90" fmla="*/ 4515 w 28575"/>
                              <a:gd name="connsiteY90" fmla="*/ 9525 h 9525"/>
                              <a:gd name="connsiteX91" fmla="*/ 5267 w 28575"/>
                              <a:gd name="connsiteY91" fmla="*/ 9525 h 9525"/>
                              <a:gd name="connsiteX92" fmla="*/ 5267 w 28575"/>
                              <a:gd name="connsiteY92" fmla="*/ 9525 h 9525"/>
                              <a:gd name="connsiteX93" fmla="*/ 5267 w 28575"/>
                              <a:gd name="connsiteY93" fmla="*/ 6353 h 9525"/>
                              <a:gd name="connsiteX94" fmla="*/ 5267 w 28575"/>
                              <a:gd name="connsiteY94" fmla="*/ 6353 h 9525"/>
                              <a:gd name="connsiteX95" fmla="*/ 5267 w 28575"/>
                              <a:gd name="connsiteY95" fmla="*/ 6353 h 9525"/>
                              <a:gd name="connsiteX96" fmla="*/ 5267 w 28575"/>
                              <a:gd name="connsiteY96" fmla="*/ 3172 h 9525"/>
                              <a:gd name="connsiteX97" fmla="*/ 5267 w 28575"/>
                              <a:gd name="connsiteY97" fmla="*/ 6353 h 9525"/>
                              <a:gd name="connsiteX98" fmla="*/ 5267 w 28575"/>
                              <a:gd name="connsiteY98" fmla="*/ 6353 h 9525"/>
                              <a:gd name="connsiteX99" fmla="*/ 5267 w 28575"/>
                              <a:gd name="connsiteY99" fmla="*/ 6353 h 9525"/>
                              <a:gd name="connsiteX100" fmla="*/ 5267 w 28575"/>
                              <a:gd name="connsiteY100" fmla="*/ 6353 h 9525"/>
                              <a:gd name="connsiteX101" fmla="*/ 5267 w 28575"/>
                              <a:gd name="connsiteY101" fmla="*/ 6353 h 9525"/>
                              <a:gd name="connsiteX102" fmla="*/ 5267 w 28575"/>
                              <a:gd name="connsiteY102" fmla="*/ 6353 h 9525"/>
                              <a:gd name="connsiteX103" fmla="*/ 5267 w 28575"/>
                              <a:gd name="connsiteY103" fmla="*/ 3172 h 9525"/>
                              <a:gd name="connsiteX104" fmla="*/ 5267 w 28575"/>
                              <a:gd name="connsiteY104" fmla="*/ 3172 h 9525"/>
                              <a:gd name="connsiteX105" fmla="*/ 6020 w 28575"/>
                              <a:gd name="connsiteY105" fmla="*/ 6353 h 9525"/>
                              <a:gd name="connsiteX106" fmla="*/ 6020 w 28575"/>
                              <a:gd name="connsiteY106" fmla="*/ 6353 h 9525"/>
                              <a:gd name="connsiteX107" fmla="*/ 6020 w 28575"/>
                              <a:gd name="connsiteY107" fmla="*/ 6353 h 9525"/>
                              <a:gd name="connsiteX108" fmla="*/ 6020 w 28575"/>
                              <a:gd name="connsiteY108" fmla="*/ 6353 h 9525"/>
                              <a:gd name="connsiteX109" fmla="*/ 6020 w 28575"/>
                              <a:gd name="connsiteY109" fmla="*/ 6353 h 9525"/>
                              <a:gd name="connsiteX110" fmla="*/ 6020 w 28575"/>
                              <a:gd name="connsiteY110" fmla="*/ 6353 h 9525"/>
                              <a:gd name="connsiteX111" fmla="*/ 6020 w 28575"/>
                              <a:gd name="connsiteY111" fmla="*/ 3172 h 9525"/>
                              <a:gd name="connsiteX112" fmla="*/ 6020 w 28575"/>
                              <a:gd name="connsiteY112" fmla="*/ 6353 h 9525"/>
                              <a:gd name="connsiteX113" fmla="*/ 6020 w 28575"/>
                              <a:gd name="connsiteY113" fmla="*/ 6353 h 9525"/>
                              <a:gd name="connsiteX114" fmla="*/ 6020 w 28575"/>
                              <a:gd name="connsiteY114" fmla="*/ 6353 h 9525"/>
                              <a:gd name="connsiteX115" fmla="*/ 6020 w 28575"/>
                              <a:gd name="connsiteY115" fmla="*/ 9525 h 9525"/>
                              <a:gd name="connsiteX116" fmla="*/ 6020 w 28575"/>
                              <a:gd name="connsiteY116" fmla="*/ 9525 h 9525"/>
                              <a:gd name="connsiteX117" fmla="*/ 6772 w 28575"/>
                              <a:gd name="connsiteY117" fmla="*/ 9525 h 9525"/>
                              <a:gd name="connsiteX118" fmla="*/ 6772 w 28575"/>
                              <a:gd name="connsiteY118" fmla="*/ 9525 h 9525"/>
                              <a:gd name="connsiteX119" fmla="*/ 6772 w 28575"/>
                              <a:gd name="connsiteY119" fmla="*/ 6353 h 9525"/>
                              <a:gd name="connsiteX120" fmla="*/ 6772 w 28575"/>
                              <a:gd name="connsiteY120" fmla="*/ 6353 h 9525"/>
                              <a:gd name="connsiteX121" fmla="*/ 6772 w 28575"/>
                              <a:gd name="connsiteY121" fmla="*/ 6353 h 9525"/>
                              <a:gd name="connsiteX122" fmla="*/ 6772 w 28575"/>
                              <a:gd name="connsiteY122" fmla="*/ 6353 h 9525"/>
                              <a:gd name="connsiteX123" fmla="*/ 6772 w 28575"/>
                              <a:gd name="connsiteY123" fmla="*/ 6353 h 9525"/>
                              <a:gd name="connsiteX124" fmla="*/ 6772 w 28575"/>
                              <a:gd name="connsiteY124" fmla="*/ 6353 h 9525"/>
                              <a:gd name="connsiteX125" fmla="*/ 6772 w 28575"/>
                              <a:gd name="connsiteY125" fmla="*/ 6353 h 9525"/>
                              <a:gd name="connsiteX126" fmla="*/ 6772 w 28575"/>
                              <a:gd name="connsiteY126" fmla="*/ 6353 h 9525"/>
                              <a:gd name="connsiteX127" fmla="*/ 6772 w 28575"/>
                              <a:gd name="connsiteY127" fmla="*/ 6353 h 9525"/>
                              <a:gd name="connsiteX128" fmla="*/ 6772 w 28575"/>
                              <a:gd name="connsiteY128" fmla="*/ 9525 h 9525"/>
                              <a:gd name="connsiteX129" fmla="*/ 7515 w 28575"/>
                              <a:gd name="connsiteY129" fmla="*/ 6353 h 9525"/>
                              <a:gd name="connsiteX130" fmla="*/ 7515 w 28575"/>
                              <a:gd name="connsiteY130" fmla="*/ 6353 h 9525"/>
                              <a:gd name="connsiteX131" fmla="*/ 7515 w 28575"/>
                              <a:gd name="connsiteY131" fmla="*/ 9525 h 9525"/>
                              <a:gd name="connsiteX132" fmla="*/ 7515 w 28575"/>
                              <a:gd name="connsiteY132" fmla="*/ 9525 h 9525"/>
                              <a:gd name="connsiteX133" fmla="*/ 7515 w 28575"/>
                              <a:gd name="connsiteY133" fmla="*/ 9525 h 9525"/>
                              <a:gd name="connsiteX134" fmla="*/ 7515 w 28575"/>
                              <a:gd name="connsiteY134" fmla="*/ 9525 h 9525"/>
                              <a:gd name="connsiteX135" fmla="*/ 7515 w 28575"/>
                              <a:gd name="connsiteY135" fmla="*/ 6353 h 9525"/>
                              <a:gd name="connsiteX136" fmla="*/ 7515 w 28575"/>
                              <a:gd name="connsiteY136" fmla="*/ 6353 h 9525"/>
                              <a:gd name="connsiteX137" fmla="*/ 7515 w 28575"/>
                              <a:gd name="connsiteY137" fmla="*/ 6353 h 9525"/>
                              <a:gd name="connsiteX138" fmla="*/ 7515 w 28575"/>
                              <a:gd name="connsiteY138" fmla="*/ 6353 h 9525"/>
                              <a:gd name="connsiteX139" fmla="*/ 7515 w 28575"/>
                              <a:gd name="connsiteY139" fmla="*/ 6353 h 9525"/>
                              <a:gd name="connsiteX140" fmla="*/ 7515 w 28575"/>
                              <a:gd name="connsiteY140" fmla="*/ 6353 h 9525"/>
                              <a:gd name="connsiteX141" fmla="*/ 7515 w 28575"/>
                              <a:gd name="connsiteY141" fmla="*/ 3172 h 9525"/>
                              <a:gd name="connsiteX142" fmla="*/ 7515 w 28575"/>
                              <a:gd name="connsiteY142" fmla="*/ 3172 h 9525"/>
                              <a:gd name="connsiteX143" fmla="*/ 7515 w 28575"/>
                              <a:gd name="connsiteY143" fmla="*/ 3172 h 9525"/>
                              <a:gd name="connsiteX144" fmla="*/ 7515 w 28575"/>
                              <a:gd name="connsiteY144" fmla="*/ 0 h 9525"/>
                              <a:gd name="connsiteX145" fmla="*/ 7515 w 28575"/>
                              <a:gd name="connsiteY145" fmla="*/ 0 h 9525"/>
                              <a:gd name="connsiteX146" fmla="*/ 7515 w 28575"/>
                              <a:gd name="connsiteY146" fmla="*/ 0 h 9525"/>
                              <a:gd name="connsiteX147" fmla="*/ 8268 w 28575"/>
                              <a:gd name="connsiteY147" fmla="*/ 0 h 9525"/>
                              <a:gd name="connsiteX148" fmla="*/ 8268 w 28575"/>
                              <a:gd name="connsiteY148" fmla="*/ 0 h 9525"/>
                              <a:gd name="connsiteX149" fmla="*/ 8268 w 28575"/>
                              <a:gd name="connsiteY149" fmla="*/ 0 h 9525"/>
                              <a:gd name="connsiteX150" fmla="*/ 8268 w 28575"/>
                              <a:gd name="connsiteY150" fmla="*/ 0 h 9525"/>
                              <a:gd name="connsiteX151" fmla="*/ 8268 w 28575"/>
                              <a:gd name="connsiteY151" fmla="*/ 0 h 9525"/>
                              <a:gd name="connsiteX152" fmla="*/ 8268 w 28575"/>
                              <a:gd name="connsiteY152" fmla="*/ 6353 h 9525"/>
                              <a:gd name="connsiteX153" fmla="*/ 8268 w 28575"/>
                              <a:gd name="connsiteY153" fmla="*/ 6353 h 9525"/>
                              <a:gd name="connsiteX154" fmla="*/ 8268 w 28575"/>
                              <a:gd name="connsiteY154" fmla="*/ 6353 h 9525"/>
                              <a:gd name="connsiteX155" fmla="*/ 8268 w 28575"/>
                              <a:gd name="connsiteY155" fmla="*/ 6353 h 9525"/>
                              <a:gd name="connsiteX156" fmla="*/ 8268 w 28575"/>
                              <a:gd name="connsiteY156" fmla="*/ 6353 h 9525"/>
                              <a:gd name="connsiteX157" fmla="*/ 8268 w 28575"/>
                              <a:gd name="connsiteY157" fmla="*/ 6353 h 9525"/>
                              <a:gd name="connsiteX158" fmla="*/ 8268 w 28575"/>
                              <a:gd name="connsiteY158" fmla="*/ 6353 h 9525"/>
                              <a:gd name="connsiteX159" fmla="*/ 9020 w 28575"/>
                              <a:gd name="connsiteY159" fmla="*/ 6353 h 9525"/>
                              <a:gd name="connsiteX160" fmla="*/ 9020 w 28575"/>
                              <a:gd name="connsiteY160" fmla="*/ 6353 h 9525"/>
                              <a:gd name="connsiteX161" fmla="*/ 9020 w 28575"/>
                              <a:gd name="connsiteY161" fmla="*/ 6353 h 9525"/>
                              <a:gd name="connsiteX162" fmla="*/ 9020 w 28575"/>
                              <a:gd name="connsiteY162" fmla="*/ 6353 h 9525"/>
                              <a:gd name="connsiteX163" fmla="*/ 9020 w 28575"/>
                              <a:gd name="connsiteY163" fmla="*/ 6353 h 9525"/>
                              <a:gd name="connsiteX164" fmla="*/ 9020 w 28575"/>
                              <a:gd name="connsiteY164" fmla="*/ 6353 h 9525"/>
                              <a:gd name="connsiteX165" fmla="*/ 9020 w 28575"/>
                              <a:gd name="connsiteY165" fmla="*/ 6353 h 9525"/>
                              <a:gd name="connsiteX166" fmla="*/ 9020 w 28575"/>
                              <a:gd name="connsiteY166" fmla="*/ 3172 h 9525"/>
                              <a:gd name="connsiteX167" fmla="*/ 9020 w 28575"/>
                              <a:gd name="connsiteY167" fmla="*/ 3172 h 9525"/>
                              <a:gd name="connsiteX168" fmla="*/ 9020 w 28575"/>
                              <a:gd name="connsiteY168" fmla="*/ 3172 h 9525"/>
                              <a:gd name="connsiteX169" fmla="*/ 9020 w 28575"/>
                              <a:gd name="connsiteY169" fmla="*/ 3172 h 9525"/>
                              <a:gd name="connsiteX170" fmla="*/ 9020 w 28575"/>
                              <a:gd name="connsiteY170" fmla="*/ 3172 h 9525"/>
                              <a:gd name="connsiteX171" fmla="*/ 9020 w 28575"/>
                              <a:gd name="connsiteY171" fmla="*/ 6353 h 9525"/>
                              <a:gd name="connsiteX172" fmla="*/ 9020 w 28575"/>
                              <a:gd name="connsiteY172" fmla="*/ 6353 h 9525"/>
                              <a:gd name="connsiteX173" fmla="*/ 9773 w 28575"/>
                              <a:gd name="connsiteY173" fmla="*/ 6353 h 9525"/>
                              <a:gd name="connsiteX174" fmla="*/ 9773 w 28575"/>
                              <a:gd name="connsiteY174" fmla="*/ 6353 h 9525"/>
                              <a:gd name="connsiteX175" fmla="*/ 9773 w 28575"/>
                              <a:gd name="connsiteY175" fmla="*/ 6353 h 9525"/>
                              <a:gd name="connsiteX176" fmla="*/ 9773 w 28575"/>
                              <a:gd name="connsiteY176" fmla="*/ 0 h 9525"/>
                              <a:gd name="connsiteX177" fmla="*/ 9773 w 28575"/>
                              <a:gd name="connsiteY177" fmla="*/ 3172 h 9525"/>
                              <a:gd name="connsiteX178" fmla="*/ 9773 w 28575"/>
                              <a:gd name="connsiteY178" fmla="*/ 3172 h 9525"/>
                              <a:gd name="connsiteX179" fmla="*/ 9773 w 28575"/>
                              <a:gd name="connsiteY179" fmla="*/ 3172 h 9525"/>
                              <a:gd name="connsiteX180" fmla="*/ 9773 w 28575"/>
                              <a:gd name="connsiteY180" fmla="*/ 6353 h 9525"/>
                              <a:gd name="connsiteX181" fmla="*/ 9773 w 28575"/>
                              <a:gd name="connsiteY181" fmla="*/ 6353 h 9525"/>
                              <a:gd name="connsiteX182" fmla="*/ 9773 w 28575"/>
                              <a:gd name="connsiteY182" fmla="*/ 6353 h 9525"/>
                              <a:gd name="connsiteX183" fmla="*/ 9773 w 28575"/>
                              <a:gd name="connsiteY183" fmla="*/ 6353 h 9525"/>
                              <a:gd name="connsiteX184" fmla="*/ 9773 w 28575"/>
                              <a:gd name="connsiteY184" fmla="*/ 6353 h 9525"/>
                              <a:gd name="connsiteX185" fmla="*/ 10525 w 28575"/>
                              <a:gd name="connsiteY185" fmla="*/ 6353 h 9525"/>
                              <a:gd name="connsiteX186" fmla="*/ 10525 w 28575"/>
                              <a:gd name="connsiteY186" fmla="*/ 6353 h 9525"/>
                              <a:gd name="connsiteX187" fmla="*/ 10525 w 28575"/>
                              <a:gd name="connsiteY187" fmla="*/ 6353 h 9525"/>
                              <a:gd name="connsiteX188" fmla="*/ 10525 w 28575"/>
                              <a:gd name="connsiteY188" fmla="*/ 3172 h 9525"/>
                              <a:gd name="connsiteX189" fmla="*/ 10525 w 28575"/>
                              <a:gd name="connsiteY189" fmla="*/ 3172 h 9525"/>
                              <a:gd name="connsiteX190" fmla="*/ 10525 w 28575"/>
                              <a:gd name="connsiteY190" fmla="*/ 6353 h 9525"/>
                              <a:gd name="connsiteX191" fmla="*/ 10525 w 28575"/>
                              <a:gd name="connsiteY191" fmla="*/ 6353 h 9525"/>
                              <a:gd name="connsiteX192" fmla="*/ 10525 w 28575"/>
                              <a:gd name="connsiteY192" fmla="*/ 9525 h 9525"/>
                              <a:gd name="connsiteX193" fmla="*/ 10525 w 28575"/>
                              <a:gd name="connsiteY193" fmla="*/ 6353 h 9525"/>
                              <a:gd name="connsiteX194" fmla="*/ 10525 w 28575"/>
                              <a:gd name="connsiteY194" fmla="*/ 6353 h 9525"/>
                              <a:gd name="connsiteX195" fmla="*/ 10525 w 28575"/>
                              <a:gd name="connsiteY195" fmla="*/ 6353 h 9525"/>
                              <a:gd name="connsiteX196" fmla="*/ 10525 w 28575"/>
                              <a:gd name="connsiteY196" fmla="*/ 6353 h 9525"/>
                              <a:gd name="connsiteX197" fmla="*/ 11278 w 28575"/>
                              <a:gd name="connsiteY197" fmla="*/ 6353 h 9525"/>
                              <a:gd name="connsiteX198" fmla="*/ 11278 w 28575"/>
                              <a:gd name="connsiteY198" fmla="*/ 6353 h 9525"/>
                              <a:gd name="connsiteX199" fmla="*/ 11278 w 28575"/>
                              <a:gd name="connsiteY199" fmla="*/ 6353 h 9525"/>
                              <a:gd name="connsiteX200" fmla="*/ 11278 w 28575"/>
                              <a:gd name="connsiteY200" fmla="*/ 3172 h 9525"/>
                              <a:gd name="connsiteX201" fmla="*/ 11278 w 28575"/>
                              <a:gd name="connsiteY201" fmla="*/ 6353 h 9525"/>
                              <a:gd name="connsiteX202" fmla="*/ 11278 w 28575"/>
                              <a:gd name="connsiteY202" fmla="*/ 6353 h 9525"/>
                              <a:gd name="connsiteX203" fmla="*/ 11278 w 28575"/>
                              <a:gd name="connsiteY203" fmla="*/ 6353 h 9525"/>
                              <a:gd name="connsiteX204" fmla="*/ 11278 w 28575"/>
                              <a:gd name="connsiteY204" fmla="*/ 6353 h 9525"/>
                              <a:gd name="connsiteX205" fmla="*/ 11278 w 28575"/>
                              <a:gd name="connsiteY205" fmla="*/ 6353 h 9525"/>
                              <a:gd name="connsiteX206" fmla="*/ 11278 w 28575"/>
                              <a:gd name="connsiteY206" fmla="*/ 6353 h 9525"/>
                              <a:gd name="connsiteX207" fmla="*/ 11278 w 28575"/>
                              <a:gd name="connsiteY207" fmla="*/ 3172 h 9525"/>
                              <a:gd name="connsiteX208" fmla="*/ 11278 w 28575"/>
                              <a:gd name="connsiteY208" fmla="*/ 6353 h 9525"/>
                              <a:gd name="connsiteX209" fmla="*/ 12030 w 28575"/>
                              <a:gd name="connsiteY209" fmla="*/ 6353 h 9525"/>
                              <a:gd name="connsiteX210" fmla="*/ 12030 w 28575"/>
                              <a:gd name="connsiteY210" fmla="*/ 6353 h 9525"/>
                              <a:gd name="connsiteX211" fmla="*/ 12030 w 28575"/>
                              <a:gd name="connsiteY211" fmla="*/ 9525 h 9525"/>
                              <a:gd name="connsiteX212" fmla="*/ 12030 w 28575"/>
                              <a:gd name="connsiteY212" fmla="*/ 6353 h 9525"/>
                              <a:gd name="connsiteX213" fmla="*/ 12030 w 28575"/>
                              <a:gd name="connsiteY213" fmla="*/ 3172 h 9525"/>
                              <a:gd name="connsiteX214" fmla="*/ 12030 w 28575"/>
                              <a:gd name="connsiteY214" fmla="*/ 0 h 9525"/>
                              <a:gd name="connsiteX215" fmla="*/ 12030 w 28575"/>
                              <a:gd name="connsiteY215" fmla="*/ 0 h 9525"/>
                              <a:gd name="connsiteX216" fmla="*/ 12030 w 28575"/>
                              <a:gd name="connsiteY216" fmla="*/ 3172 h 9525"/>
                              <a:gd name="connsiteX217" fmla="*/ 12030 w 28575"/>
                              <a:gd name="connsiteY217" fmla="*/ 6353 h 9525"/>
                              <a:gd name="connsiteX218" fmla="*/ 12030 w 28575"/>
                              <a:gd name="connsiteY218" fmla="*/ 6353 h 9525"/>
                              <a:gd name="connsiteX219" fmla="*/ 12030 w 28575"/>
                              <a:gd name="connsiteY219" fmla="*/ 6353 h 9525"/>
                              <a:gd name="connsiteX220" fmla="*/ 12030 w 28575"/>
                              <a:gd name="connsiteY220" fmla="*/ 6353 h 9525"/>
                              <a:gd name="connsiteX221" fmla="*/ 12030 w 28575"/>
                              <a:gd name="connsiteY221" fmla="*/ 6353 h 9525"/>
                              <a:gd name="connsiteX222" fmla="*/ 12030 w 28575"/>
                              <a:gd name="connsiteY222" fmla="*/ 6353 h 9525"/>
                              <a:gd name="connsiteX223" fmla="*/ 12030 w 28575"/>
                              <a:gd name="connsiteY223" fmla="*/ 3172 h 9525"/>
                              <a:gd name="connsiteX224" fmla="*/ 12030 w 28575"/>
                              <a:gd name="connsiteY224" fmla="*/ 3172 h 9525"/>
                              <a:gd name="connsiteX225" fmla="*/ 12030 w 28575"/>
                              <a:gd name="connsiteY225" fmla="*/ 3172 h 9525"/>
                              <a:gd name="connsiteX226" fmla="*/ 12030 w 28575"/>
                              <a:gd name="connsiteY226" fmla="*/ 3172 h 9525"/>
                              <a:gd name="connsiteX227" fmla="*/ 12783 w 28575"/>
                              <a:gd name="connsiteY227" fmla="*/ 9525 h 9525"/>
                              <a:gd name="connsiteX228" fmla="*/ 12783 w 28575"/>
                              <a:gd name="connsiteY228" fmla="*/ 9525 h 9525"/>
                              <a:gd name="connsiteX229" fmla="*/ 12783 w 28575"/>
                              <a:gd name="connsiteY229" fmla="*/ 9525 h 9525"/>
                              <a:gd name="connsiteX230" fmla="*/ 12783 w 28575"/>
                              <a:gd name="connsiteY230" fmla="*/ 9525 h 9525"/>
                              <a:gd name="connsiteX231" fmla="*/ 12783 w 28575"/>
                              <a:gd name="connsiteY231" fmla="*/ 9525 h 9525"/>
                              <a:gd name="connsiteX232" fmla="*/ 12783 w 28575"/>
                              <a:gd name="connsiteY232" fmla="*/ 6353 h 9525"/>
                              <a:gd name="connsiteX233" fmla="*/ 12783 w 28575"/>
                              <a:gd name="connsiteY233" fmla="*/ 9525 h 9525"/>
                              <a:gd name="connsiteX234" fmla="*/ 12783 w 28575"/>
                              <a:gd name="connsiteY234" fmla="*/ 6353 h 9525"/>
                              <a:gd name="connsiteX235" fmla="*/ 12783 w 28575"/>
                              <a:gd name="connsiteY235" fmla="*/ 9525 h 9525"/>
                              <a:gd name="connsiteX236" fmla="*/ 12783 w 28575"/>
                              <a:gd name="connsiteY236" fmla="*/ 9525 h 9525"/>
                              <a:gd name="connsiteX237" fmla="*/ 12783 w 28575"/>
                              <a:gd name="connsiteY237" fmla="*/ 9525 h 9525"/>
                              <a:gd name="connsiteX238" fmla="*/ 12783 w 28575"/>
                              <a:gd name="connsiteY238" fmla="*/ 9525 h 9525"/>
                              <a:gd name="connsiteX239" fmla="*/ 13535 w 28575"/>
                              <a:gd name="connsiteY239" fmla="*/ 6353 h 9525"/>
                              <a:gd name="connsiteX240" fmla="*/ 13535 w 28575"/>
                              <a:gd name="connsiteY240" fmla="*/ 6353 h 9525"/>
                              <a:gd name="connsiteX241" fmla="*/ 13535 w 28575"/>
                              <a:gd name="connsiteY241" fmla="*/ 3172 h 9525"/>
                              <a:gd name="connsiteX242" fmla="*/ 13535 w 28575"/>
                              <a:gd name="connsiteY242" fmla="*/ 6353 h 9525"/>
                              <a:gd name="connsiteX243" fmla="*/ 13535 w 28575"/>
                              <a:gd name="connsiteY243" fmla="*/ 3172 h 9525"/>
                              <a:gd name="connsiteX244" fmla="*/ 13535 w 28575"/>
                              <a:gd name="connsiteY244" fmla="*/ 3172 h 9525"/>
                              <a:gd name="connsiteX245" fmla="*/ 13535 w 28575"/>
                              <a:gd name="connsiteY245" fmla="*/ 6353 h 9525"/>
                              <a:gd name="connsiteX246" fmla="*/ 13535 w 28575"/>
                              <a:gd name="connsiteY246" fmla="*/ 6353 h 9525"/>
                              <a:gd name="connsiteX247" fmla="*/ 13535 w 28575"/>
                              <a:gd name="connsiteY247" fmla="*/ 6353 h 9525"/>
                              <a:gd name="connsiteX248" fmla="*/ 13535 w 28575"/>
                              <a:gd name="connsiteY248" fmla="*/ 9525 h 9525"/>
                              <a:gd name="connsiteX249" fmla="*/ 13535 w 28575"/>
                              <a:gd name="connsiteY249" fmla="*/ 6353 h 9525"/>
                              <a:gd name="connsiteX250" fmla="*/ 13535 w 28575"/>
                              <a:gd name="connsiteY250" fmla="*/ 6353 h 9525"/>
                              <a:gd name="connsiteX251" fmla="*/ 13535 w 28575"/>
                              <a:gd name="connsiteY251" fmla="*/ 6353 h 9525"/>
                              <a:gd name="connsiteX252" fmla="*/ 13535 w 28575"/>
                              <a:gd name="connsiteY252" fmla="*/ 9525 h 9525"/>
                              <a:gd name="connsiteX253" fmla="*/ 14288 w 28575"/>
                              <a:gd name="connsiteY253" fmla="*/ 6353 h 9525"/>
                              <a:gd name="connsiteX254" fmla="*/ 14288 w 28575"/>
                              <a:gd name="connsiteY254" fmla="*/ 9525 h 9525"/>
                              <a:gd name="connsiteX255" fmla="*/ 14288 w 28575"/>
                              <a:gd name="connsiteY255" fmla="*/ 9525 h 9525"/>
                              <a:gd name="connsiteX256" fmla="*/ 14288 w 28575"/>
                              <a:gd name="connsiteY256" fmla="*/ 9525 h 9525"/>
                              <a:gd name="connsiteX257" fmla="*/ 14288 w 28575"/>
                              <a:gd name="connsiteY257" fmla="*/ 9525 h 9525"/>
                              <a:gd name="connsiteX258" fmla="*/ 14288 w 28575"/>
                              <a:gd name="connsiteY258" fmla="*/ 9525 h 9525"/>
                              <a:gd name="connsiteX259" fmla="*/ 14288 w 28575"/>
                              <a:gd name="connsiteY259" fmla="*/ 9525 h 9525"/>
                              <a:gd name="connsiteX260" fmla="*/ 14288 w 28575"/>
                              <a:gd name="connsiteY260" fmla="*/ 6353 h 9525"/>
                              <a:gd name="connsiteX261" fmla="*/ 14288 w 28575"/>
                              <a:gd name="connsiteY261" fmla="*/ 6353 h 9525"/>
                              <a:gd name="connsiteX262" fmla="*/ 14288 w 28575"/>
                              <a:gd name="connsiteY262" fmla="*/ 6353 h 9525"/>
                              <a:gd name="connsiteX263" fmla="*/ 14288 w 28575"/>
                              <a:gd name="connsiteY263" fmla="*/ 6353 h 9525"/>
                              <a:gd name="connsiteX264" fmla="*/ 14288 w 28575"/>
                              <a:gd name="connsiteY264" fmla="*/ 6353 h 9525"/>
                              <a:gd name="connsiteX265" fmla="*/ 15040 w 28575"/>
                              <a:gd name="connsiteY265" fmla="*/ 3172 h 9525"/>
                              <a:gd name="connsiteX266" fmla="*/ 15040 w 28575"/>
                              <a:gd name="connsiteY266" fmla="*/ 0 h 9525"/>
                              <a:gd name="connsiteX267" fmla="*/ 15040 w 28575"/>
                              <a:gd name="connsiteY267" fmla="*/ 0 h 9525"/>
                              <a:gd name="connsiteX268" fmla="*/ 15040 w 28575"/>
                              <a:gd name="connsiteY268" fmla="*/ 0 h 9525"/>
                              <a:gd name="connsiteX269" fmla="*/ 15040 w 28575"/>
                              <a:gd name="connsiteY269" fmla="*/ 3172 h 9525"/>
                              <a:gd name="connsiteX270" fmla="*/ 15040 w 28575"/>
                              <a:gd name="connsiteY270" fmla="*/ 6353 h 9525"/>
                              <a:gd name="connsiteX271" fmla="*/ 15040 w 28575"/>
                              <a:gd name="connsiteY271" fmla="*/ 6353 h 9525"/>
                              <a:gd name="connsiteX272" fmla="*/ 15040 w 28575"/>
                              <a:gd name="connsiteY272" fmla="*/ 6353 h 9525"/>
                              <a:gd name="connsiteX273" fmla="*/ 15040 w 28575"/>
                              <a:gd name="connsiteY273" fmla="*/ 6353 h 9525"/>
                              <a:gd name="connsiteX274" fmla="*/ 15040 w 28575"/>
                              <a:gd name="connsiteY274" fmla="*/ 6353 h 9525"/>
                              <a:gd name="connsiteX275" fmla="*/ 15040 w 28575"/>
                              <a:gd name="connsiteY275" fmla="*/ 6353 h 9525"/>
                              <a:gd name="connsiteX276" fmla="*/ 15040 w 28575"/>
                              <a:gd name="connsiteY276" fmla="*/ 6353 h 9525"/>
                              <a:gd name="connsiteX277" fmla="*/ 15792 w 28575"/>
                              <a:gd name="connsiteY277" fmla="*/ 6353 h 9525"/>
                              <a:gd name="connsiteX278" fmla="*/ 15792 w 28575"/>
                              <a:gd name="connsiteY278" fmla="*/ 6353 h 9525"/>
                              <a:gd name="connsiteX279" fmla="*/ 15792 w 28575"/>
                              <a:gd name="connsiteY279" fmla="*/ 6353 h 9525"/>
                              <a:gd name="connsiteX280" fmla="*/ 15792 w 28575"/>
                              <a:gd name="connsiteY280" fmla="*/ 6353 h 9525"/>
                              <a:gd name="connsiteX281" fmla="*/ 15792 w 28575"/>
                              <a:gd name="connsiteY281" fmla="*/ 3172 h 9525"/>
                              <a:gd name="connsiteX282" fmla="*/ 15792 w 28575"/>
                              <a:gd name="connsiteY282" fmla="*/ 3172 h 9525"/>
                              <a:gd name="connsiteX283" fmla="*/ 15792 w 28575"/>
                              <a:gd name="connsiteY283" fmla="*/ 3172 h 9525"/>
                              <a:gd name="connsiteX284" fmla="*/ 15792 w 28575"/>
                              <a:gd name="connsiteY284" fmla="*/ 3172 h 9525"/>
                              <a:gd name="connsiteX285" fmla="*/ 15792 w 28575"/>
                              <a:gd name="connsiteY285" fmla="*/ 3172 h 9525"/>
                              <a:gd name="connsiteX286" fmla="*/ 15792 w 28575"/>
                              <a:gd name="connsiteY286" fmla="*/ 6353 h 9525"/>
                              <a:gd name="connsiteX287" fmla="*/ 15792 w 28575"/>
                              <a:gd name="connsiteY287" fmla="*/ 6353 h 9525"/>
                              <a:gd name="connsiteX288" fmla="*/ 15792 w 28575"/>
                              <a:gd name="connsiteY288" fmla="*/ 6353 h 9525"/>
                              <a:gd name="connsiteX289" fmla="*/ 16545 w 28575"/>
                              <a:gd name="connsiteY289" fmla="*/ 6353 h 9525"/>
                              <a:gd name="connsiteX290" fmla="*/ 16545 w 28575"/>
                              <a:gd name="connsiteY290" fmla="*/ 6353 h 9525"/>
                              <a:gd name="connsiteX291" fmla="*/ 16545 w 28575"/>
                              <a:gd name="connsiteY291" fmla="*/ 9525 h 9525"/>
                              <a:gd name="connsiteX292" fmla="*/ 16545 w 28575"/>
                              <a:gd name="connsiteY292" fmla="*/ 9525 h 9525"/>
                              <a:gd name="connsiteX293" fmla="*/ 16545 w 28575"/>
                              <a:gd name="connsiteY293" fmla="*/ 9525 h 9525"/>
                              <a:gd name="connsiteX294" fmla="*/ 16545 w 28575"/>
                              <a:gd name="connsiteY294" fmla="*/ 6353 h 9525"/>
                              <a:gd name="connsiteX295" fmla="*/ 16545 w 28575"/>
                              <a:gd name="connsiteY295" fmla="*/ 0 h 9525"/>
                              <a:gd name="connsiteX296" fmla="*/ 16545 w 28575"/>
                              <a:gd name="connsiteY296" fmla="*/ 0 h 9525"/>
                              <a:gd name="connsiteX297" fmla="*/ 16545 w 28575"/>
                              <a:gd name="connsiteY297" fmla="*/ 0 h 9525"/>
                              <a:gd name="connsiteX298" fmla="*/ 16545 w 28575"/>
                              <a:gd name="connsiteY298" fmla="*/ 0 h 9525"/>
                              <a:gd name="connsiteX299" fmla="*/ 16545 w 28575"/>
                              <a:gd name="connsiteY299" fmla="*/ 3172 h 9525"/>
                              <a:gd name="connsiteX300" fmla="*/ 16545 w 28575"/>
                              <a:gd name="connsiteY300" fmla="*/ 9525 h 9525"/>
                              <a:gd name="connsiteX301" fmla="*/ 16545 w 28575"/>
                              <a:gd name="connsiteY301" fmla="*/ 6353 h 9525"/>
                              <a:gd name="connsiteX302" fmla="*/ 16545 w 28575"/>
                              <a:gd name="connsiteY302" fmla="*/ 6353 h 9525"/>
                              <a:gd name="connsiteX303" fmla="*/ 16545 w 28575"/>
                              <a:gd name="connsiteY303" fmla="*/ 6353 h 9525"/>
                              <a:gd name="connsiteX304" fmla="*/ 16545 w 28575"/>
                              <a:gd name="connsiteY304" fmla="*/ 3172 h 9525"/>
                              <a:gd name="connsiteX305" fmla="*/ 16545 w 28575"/>
                              <a:gd name="connsiteY305" fmla="*/ 3172 h 9525"/>
                              <a:gd name="connsiteX306" fmla="*/ 16545 w 28575"/>
                              <a:gd name="connsiteY306" fmla="*/ 3172 h 9525"/>
                              <a:gd name="connsiteX307" fmla="*/ 17297 w 28575"/>
                              <a:gd name="connsiteY307" fmla="*/ 6353 h 9525"/>
                              <a:gd name="connsiteX308" fmla="*/ 17297 w 28575"/>
                              <a:gd name="connsiteY308" fmla="*/ 6353 h 9525"/>
                              <a:gd name="connsiteX309" fmla="*/ 17297 w 28575"/>
                              <a:gd name="connsiteY309" fmla="*/ 6353 h 9525"/>
                              <a:gd name="connsiteX310" fmla="*/ 17297 w 28575"/>
                              <a:gd name="connsiteY310" fmla="*/ 3172 h 9525"/>
                              <a:gd name="connsiteX311" fmla="*/ 17297 w 28575"/>
                              <a:gd name="connsiteY311" fmla="*/ 3172 h 9525"/>
                              <a:gd name="connsiteX312" fmla="*/ 17297 w 28575"/>
                              <a:gd name="connsiteY312" fmla="*/ 3172 h 9525"/>
                              <a:gd name="connsiteX313" fmla="*/ 17297 w 28575"/>
                              <a:gd name="connsiteY313" fmla="*/ 3172 h 9525"/>
                              <a:gd name="connsiteX314" fmla="*/ 17297 w 28575"/>
                              <a:gd name="connsiteY314" fmla="*/ 3172 h 9525"/>
                              <a:gd name="connsiteX315" fmla="*/ 17297 w 28575"/>
                              <a:gd name="connsiteY315" fmla="*/ 3172 h 9525"/>
                              <a:gd name="connsiteX316" fmla="*/ 17297 w 28575"/>
                              <a:gd name="connsiteY316" fmla="*/ 6353 h 9525"/>
                              <a:gd name="connsiteX317" fmla="*/ 17297 w 28575"/>
                              <a:gd name="connsiteY317" fmla="*/ 6353 h 9525"/>
                              <a:gd name="connsiteX318" fmla="*/ 17297 w 28575"/>
                              <a:gd name="connsiteY318" fmla="*/ 6353 h 9525"/>
                              <a:gd name="connsiteX319" fmla="*/ 17297 w 28575"/>
                              <a:gd name="connsiteY319" fmla="*/ 6353 h 9525"/>
                              <a:gd name="connsiteX320" fmla="*/ 17297 w 28575"/>
                              <a:gd name="connsiteY320" fmla="*/ 6353 h 9525"/>
                              <a:gd name="connsiteX321" fmla="*/ 18050 w 28575"/>
                              <a:gd name="connsiteY321" fmla="*/ 6353 h 9525"/>
                              <a:gd name="connsiteX322" fmla="*/ 18050 w 28575"/>
                              <a:gd name="connsiteY322" fmla="*/ 6353 h 9525"/>
                              <a:gd name="connsiteX323" fmla="*/ 18050 w 28575"/>
                              <a:gd name="connsiteY323" fmla="*/ 6353 h 9525"/>
                              <a:gd name="connsiteX324" fmla="*/ 18050 w 28575"/>
                              <a:gd name="connsiteY324" fmla="*/ 6353 h 9525"/>
                              <a:gd name="connsiteX325" fmla="*/ 18050 w 28575"/>
                              <a:gd name="connsiteY325" fmla="*/ 9525 h 9525"/>
                              <a:gd name="connsiteX326" fmla="*/ 18050 w 28575"/>
                              <a:gd name="connsiteY326" fmla="*/ 9525 h 9525"/>
                              <a:gd name="connsiteX327" fmla="*/ 18050 w 28575"/>
                              <a:gd name="connsiteY327" fmla="*/ 6353 h 9525"/>
                              <a:gd name="connsiteX328" fmla="*/ 18050 w 28575"/>
                              <a:gd name="connsiteY328" fmla="*/ 6353 h 9525"/>
                              <a:gd name="connsiteX329" fmla="*/ 18050 w 28575"/>
                              <a:gd name="connsiteY329" fmla="*/ 3172 h 9525"/>
                              <a:gd name="connsiteX330" fmla="*/ 18050 w 28575"/>
                              <a:gd name="connsiteY330" fmla="*/ 3172 h 9525"/>
                              <a:gd name="connsiteX331" fmla="*/ 18050 w 28575"/>
                              <a:gd name="connsiteY331" fmla="*/ 3172 h 9525"/>
                              <a:gd name="connsiteX332" fmla="*/ 18050 w 28575"/>
                              <a:gd name="connsiteY332" fmla="*/ 3172 h 9525"/>
                              <a:gd name="connsiteX333" fmla="*/ 18802 w 28575"/>
                              <a:gd name="connsiteY333" fmla="*/ 3172 h 9525"/>
                              <a:gd name="connsiteX334" fmla="*/ 18802 w 28575"/>
                              <a:gd name="connsiteY334" fmla="*/ 3172 h 9525"/>
                              <a:gd name="connsiteX335" fmla="*/ 18802 w 28575"/>
                              <a:gd name="connsiteY335" fmla="*/ 9525 h 9525"/>
                              <a:gd name="connsiteX336" fmla="*/ 18802 w 28575"/>
                              <a:gd name="connsiteY336" fmla="*/ 9525 h 9525"/>
                              <a:gd name="connsiteX337" fmla="*/ 18802 w 28575"/>
                              <a:gd name="connsiteY337" fmla="*/ 9525 h 9525"/>
                              <a:gd name="connsiteX338" fmla="*/ 18802 w 28575"/>
                              <a:gd name="connsiteY338" fmla="*/ 9525 h 9525"/>
                              <a:gd name="connsiteX339" fmla="*/ 18802 w 28575"/>
                              <a:gd name="connsiteY339" fmla="*/ 9525 h 9525"/>
                              <a:gd name="connsiteX340" fmla="*/ 18802 w 28575"/>
                              <a:gd name="connsiteY340" fmla="*/ 6353 h 9525"/>
                              <a:gd name="connsiteX341" fmla="*/ 18802 w 28575"/>
                              <a:gd name="connsiteY341" fmla="*/ 6353 h 9525"/>
                              <a:gd name="connsiteX342" fmla="*/ 18802 w 28575"/>
                              <a:gd name="connsiteY342" fmla="*/ 3172 h 9525"/>
                              <a:gd name="connsiteX343" fmla="*/ 18802 w 28575"/>
                              <a:gd name="connsiteY343" fmla="*/ 3172 h 9525"/>
                              <a:gd name="connsiteX344" fmla="*/ 18802 w 28575"/>
                              <a:gd name="connsiteY344" fmla="*/ 3172 h 9525"/>
                              <a:gd name="connsiteX345" fmla="*/ 19555 w 28575"/>
                              <a:gd name="connsiteY345" fmla="*/ 3172 h 9525"/>
                              <a:gd name="connsiteX346" fmla="*/ 19555 w 28575"/>
                              <a:gd name="connsiteY346" fmla="*/ 6353 h 9525"/>
                              <a:gd name="connsiteX347" fmla="*/ 19555 w 28575"/>
                              <a:gd name="connsiteY347" fmla="*/ 6353 h 9525"/>
                              <a:gd name="connsiteX348" fmla="*/ 19555 w 28575"/>
                              <a:gd name="connsiteY348" fmla="*/ 6353 h 9525"/>
                              <a:gd name="connsiteX349" fmla="*/ 19555 w 28575"/>
                              <a:gd name="connsiteY349" fmla="*/ 6353 h 9525"/>
                              <a:gd name="connsiteX350" fmla="*/ 19555 w 28575"/>
                              <a:gd name="connsiteY350" fmla="*/ 6353 h 9525"/>
                              <a:gd name="connsiteX351" fmla="*/ 19555 w 28575"/>
                              <a:gd name="connsiteY351" fmla="*/ 6353 h 9525"/>
                              <a:gd name="connsiteX352" fmla="*/ 19555 w 28575"/>
                              <a:gd name="connsiteY352" fmla="*/ 6353 h 9525"/>
                              <a:gd name="connsiteX353" fmla="*/ 19555 w 28575"/>
                              <a:gd name="connsiteY353" fmla="*/ 6353 h 9525"/>
                              <a:gd name="connsiteX354" fmla="*/ 19555 w 28575"/>
                              <a:gd name="connsiteY354" fmla="*/ 6353 h 9525"/>
                              <a:gd name="connsiteX355" fmla="*/ 19555 w 28575"/>
                              <a:gd name="connsiteY355" fmla="*/ 6353 h 9525"/>
                              <a:gd name="connsiteX356" fmla="*/ 19555 w 28575"/>
                              <a:gd name="connsiteY356" fmla="*/ 3172 h 9525"/>
                              <a:gd name="connsiteX357" fmla="*/ 20307 w 28575"/>
                              <a:gd name="connsiteY357" fmla="*/ 3172 h 9525"/>
                              <a:gd name="connsiteX358" fmla="*/ 20307 w 28575"/>
                              <a:gd name="connsiteY358" fmla="*/ 6353 h 9525"/>
                              <a:gd name="connsiteX359" fmla="*/ 20307 w 28575"/>
                              <a:gd name="connsiteY359" fmla="*/ 6353 h 9525"/>
                              <a:gd name="connsiteX360" fmla="*/ 20307 w 28575"/>
                              <a:gd name="connsiteY360" fmla="*/ 9525 h 9525"/>
                              <a:gd name="connsiteX361" fmla="*/ 20307 w 28575"/>
                              <a:gd name="connsiteY361" fmla="*/ 9525 h 9525"/>
                              <a:gd name="connsiteX362" fmla="*/ 20307 w 28575"/>
                              <a:gd name="connsiteY362" fmla="*/ 6353 h 9525"/>
                              <a:gd name="connsiteX363" fmla="*/ 20307 w 28575"/>
                              <a:gd name="connsiteY363" fmla="*/ 6353 h 9525"/>
                              <a:gd name="connsiteX364" fmla="*/ 20307 w 28575"/>
                              <a:gd name="connsiteY364" fmla="*/ 6353 h 9525"/>
                              <a:gd name="connsiteX365" fmla="*/ 20307 w 28575"/>
                              <a:gd name="connsiteY365" fmla="*/ 6353 h 9525"/>
                              <a:gd name="connsiteX366" fmla="*/ 20307 w 28575"/>
                              <a:gd name="connsiteY366" fmla="*/ 6353 h 9525"/>
                              <a:gd name="connsiteX367" fmla="*/ 20307 w 28575"/>
                              <a:gd name="connsiteY367" fmla="*/ 6353 h 9525"/>
                              <a:gd name="connsiteX368" fmla="*/ 20307 w 28575"/>
                              <a:gd name="connsiteY368" fmla="*/ 6353 h 9525"/>
                              <a:gd name="connsiteX369" fmla="*/ 21060 w 28575"/>
                              <a:gd name="connsiteY369" fmla="*/ 6353 h 9525"/>
                              <a:gd name="connsiteX370" fmla="*/ 21060 w 28575"/>
                              <a:gd name="connsiteY370" fmla="*/ 6353 h 9525"/>
                              <a:gd name="connsiteX371" fmla="*/ 21060 w 28575"/>
                              <a:gd name="connsiteY371" fmla="*/ 6353 h 9525"/>
                              <a:gd name="connsiteX372" fmla="*/ 21060 w 28575"/>
                              <a:gd name="connsiteY372" fmla="*/ 6353 h 9525"/>
                              <a:gd name="connsiteX373" fmla="*/ 21060 w 28575"/>
                              <a:gd name="connsiteY373" fmla="*/ 9525 h 9525"/>
                              <a:gd name="connsiteX374" fmla="*/ 21060 w 28575"/>
                              <a:gd name="connsiteY374" fmla="*/ 6353 h 9525"/>
                              <a:gd name="connsiteX375" fmla="*/ 21060 w 28575"/>
                              <a:gd name="connsiteY375" fmla="*/ 6353 h 9525"/>
                              <a:gd name="connsiteX376" fmla="*/ 21060 w 28575"/>
                              <a:gd name="connsiteY376" fmla="*/ 3172 h 9525"/>
                              <a:gd name="connsiteX377" fmla="*/ 21060 w 28575"/>
                              <a:gd name="connsiteY377" fmla="*/ 3172 h 9525"/>
                              <a:gd name="connsiteX378" fmla="*/ 21060 w 28575"/>
                              <a:gd name="connsiteY378" fmla="*/ 3172 h 9525"/>
                              <a:gd name="connsiteX379" fmla="*/ 21060 w 28575"/>
                              <a:gd name="connsiteY379" fmla="*/ 3172 h 9525"/>
                              <a:gd name="connsiteX380" fmla="*/ 21060 w 28575"/>
                              <a:gd name="connsiteY380" fmla="*/ 3172 h 9525"/>
                              <a:gd name="connsiteX381" fmla="*/ 21803 w 28575"/>
                              <a:gd name="connsiteY381" fmla="*/ 3172 h 9525"/>
                              <a:gd name="connsiteX382" fmla="*/ 21803 w 28575"/>
                              <a:gd name="connsiteY382" fmla="*/ 3172 h 9525"/>
                              <a:gd name="connsiteX383" fmla="*/ 21803 w 28575"/>
                              <a:gd name="connsiteY383" fmla="*/ 3172 h 9525"/>
                              <a:gd name="connsiteX384" fmla="*/ 21803 w 28575"/>
                              <a:gd name="connsiteY384" fmla="*/ 6353 h 9525"/>
                              <a:gd name="connsiteX385" fmla="*/ 21803 w 28575"/>
                              <a:gd name="connsiteY385" fmla="*/ 6353 h 9525"/>
                              <a:gd name="connsiteX386" fmla="*/ 21803 w 28575"/>
                              <a:gd name="connsiteY386" fmla="*/ 6353 h 9525"/>
                              <a:gd name="connsiteX387" fmla="*/ 21803 w 28575"/>
                              <a:gd name="connsiteY387" fmla="*/ 3172 h 9525"/>
                              <a:gd name="connsiteX388" fmla="*/ 21803 w 28575"/>
                              <a:gd name="connsiteY388" fmla="*/ 3172 h 9525"/>
                              <a:gd name="connsiteX389" fmla="*/ 21803 w 28575"/>
                              <a:gd name="connsiteY389" fmla="*/ 3172 h 9525"/>
                              <a:gd name="connsiteX390" fmla="*/ 21803 w 28575"/>
                              <a:gd name="connsiteY390" fmla="*/ 6353 h 9525"/>
                              <a:gd name="connsiteX391" fmla="*/ 21803 w 28575"/>
                              <a:gd name="connsiteY391" fmla="*/ 6353 h 9525"/>
                              <a:gd name="connsiteX392" fmla="*/ 21803 w 28575"/>
                              <a:gd name="connsiteY392" fmla="*/ 9525 h 9525"/>
                              <a:gd name="connsiteX393" fmla="*/ 21803 w 28575"/>
                              <a:gd name="connsiteY393" fmla="*/ 6353 h 9525"/>
                              <a:gd name="connsiteX394" fmla="*/ 21803 w 28575"/>
                              <a:gd name="connsiteY394" fmla="*/ 6353 h 9525"/>
                              <a:gd name="connsiteX395" fmla="*/ 21803 w 28575"/>
                              <a:gd name="connsiteY395" fmla="*/ 3172 h 9525"/>
                              <a:gd name="connsiteX396" fmla="*/ 21803 w 28575"/>
                              <a:gd name="connsiteY396" fmla="*/ 3172 h 9525"/>
                              <a:gd name="connsiteX397" fmla="*/ 21803 w 28575"/>
                              <a:gd name="connsiteY397" fmla="*/ 3172 h 9525"/>
                              <a:gd name="connsiteX398" fmla="*/ 21803 w 28575"/>
                              <a:gd name="connsiteY398" fmla="*/ 0 h 9525"/>
                              <a:gd name="connsiteX399" fmla="*/ 21803 w 28575"/>
                              <a:gd name="connsiteY399" fmla="*/ 3172 h 9525"/>
                              <a:gd name="connsiteX400" fmla="*/ 21803 w 28575"/>
                              <a:gd name="connsiteY400" fmla="*/ 6353 h 9525"/>
                              <a:gd name="connsiteX401" fmla="*/ 22555 w 28575"/>
                              <a:gd name="connsiteY401" fmla="*/ 6353 h 9525"/>
                              <a:gd name="connsiteX402" fmla="*/ 22555 w 28575"/>
                              <a:gd name="connsiteY402" fmla="*/ 9525 h 9525"/>
                              <a:gd name="connsiteX403" fmla="*/ 22555 w 28575"/>
                              <a:gd name="connsiteY403" fmla="*/ 6353 h 9525"/>
                              <a:gd name="connsiteX404" fmla="*/ 22555 w 28575"/>
                              <a:gd name="connsiteY404" fmla="*/ 6353 h 9525"/>
                              <a:gd name="connsiteX405" fmla="*/ 22555 w 28575"/>
                              <a:gd name="connsiteY405" fmla="*/ 6353 h 9525"/>
                              <a:gd name="connsiteX406" fmla="*/ 22555 w 28575"/>
                              <a:gd name="connsiteY406" fmla="*/ 3172 h 9525"/>
                              <a:gd name="connsiteX407" fmla="*/ 22555 w 28575"/>
                              <a:gd name="connsiteY407" fmla="*/ 6353 h 9525"/>
                              <a:gd name="connsiteX408" fmla="*/ 22555 w 28575"/>
                              <a:gd name="connsiteY408" fmla="*/ 6353 h 9525"/>
                              <a:gd name="connsiteX409" fmla="*/ 22555 w 28575"/>
                              <a:gd name="connsiteY409" fmla="*/ 3172 h 9525"/>
                              <a:gd name="connsiteX410" fmla="*/ 22555 w 28575"/>
                              <a:gd name="connsiteY410" fmla="*/ 3172 h 9525"/>
                              <a:gd name="connsiteX411" fmla="*/ 22555 w 28575"/>
                              <a:gd name="connsiteY411" fmla="*/ 3172 h 9525"/>
                              <a:gd name="connsiteX412" fmla="*/ 22555 w 28575"/>
                              <a:gd name="connsiteY412" fmla="*/ 6353 h 9525"/>
                              <a:gd name="connsiteX413" fmla="*/ 23308 w 28575"/>
                              <a:gd name="connsiteY413" fmla="*/ 6353 h 9525"/>
                              <a:gd name="connsiteX414" fmla="*/ 23308 w 28575"/>
                              <a:gd name="connsiteY414" fmla="*/ 6353 h 9525"/>
                              <a:gd name="connsiteX415" fmla="*/ 23308 w 28575"/>
                              <a:gd name="connsiteY415" fmla="*/ 3172 h 9525"/>
                              <a:gd name="connsiteX416" fmla="*/ 23308 w 28575"/>
                              <a:gd name="connsiteY416" fmla="*/ 3172 h 9525"/>
                              <a:gd name="connsiteX417" fmla="*/ 23308 w 28575"/>
                              <a:gd name="connsiteY417" fmla="*/ 3172 h 9525"/>
                              <a:gd name="connsiteX418" fmla="*/ 23308 w 28575"/>
                              <a:gd name="connsiteY418" fmla="*/ 3172 h 9525"/>
                              <a:gd name="connsiteX419" fmla="*/ 23308 w 28575"/>
                              <a:gd name="connsiteY419" fmla="*/ 6353 h 9525"/>
                              <a:gd name="connsiteX420" fmla="*/ 23308 w 28575"/>
                              <a:gd name="connsiteY420" fmla="*/ 6353 h 9525"/>
                              <a:gd name="connsiteX421" fmla="*/ 23308 w 28575"/>
                              <a:gd name="connsiteY421" fmla="*/ 3172 h 9525"/>
                              <a:gd name="connsiteX422" fmla="*/ 23308 w 28575"/>
                              <a:gd name="connsiteY422" fmla="*/ 3172 h 9525"/>
                              <a:gd name="connsiteX423" fmla="*/ 23308 w 28575"/>
                              <a:gd name="connsiteY423" fmla="*/ 3172 h 9525"/>
                              <a:gd name="connsiteX424" fmla="*/ 23308 w 28575"/>
                              <a:gd name="connsiteY424" fmla="*/ 3172 h 9525"/>
                              <a:gd name="connsiteX425" fmla="*/ 24060 w 28575"/>
                              <a:gd name="connsiteY425" fmla="*/ 3172 h 9525"/>
                              <a:gd name="connsiteX426" fmla="*/ 24060 w 28575"/>
                              <a:gd name="connsiteY426" fmla="*/ 6353 h 9525"/>
                              <a:gd name="connsiteX427" fmla="*/ 24060 w 28575"/>
                              <a:gd name="connsiteY427" fmla="*/ 6353 h 9525"/>
                              <a:gd name="connsiteX428" fmla="*/ 24060 w 28575"/>
                              <a:gd name="connsiteY428" fmla="*/ 9525 h 9525"/>
                              <a:gd name="connsiteX429" fmla="*/ 24060 w 28575"/>
                              <a:gd name="connsiteY429" fmla="*/ 6353 h 9525"/>
                              <a:gd name="connsiteX430" fmla="*/ 24060 w 28575"/>
                              <a:gd name="connsiteY430" fmla="*/ 6353 h 9525"/>
                              <a:gd name="connsiteX431" fmla="*/ 24060 w 28575"/>
                              <a:gd name="connsiteY431" fmla="*/ 3172 h 9525"/>
                              <a:gd name="connsiteX432" fmla="*/ 24060 w 28575"/>
                              <a:gd name="connsiteY432" fmla="*/ 3172 h 9525"/>
                              <a:gd name="connsiteX433" fmla="*/ 24060 w 28575"/>
                              <a:gd name="connsiteY433" fmla="*/ 6353 h 9525"/>
                              <a:gd name="connsiteX434" fmla="*/ 24060 w 28575"/>
                              <a:gd name="connsiteY434" fmla="*/ 6353 h 9525"/>
                              <a:gd name="connsiteX435" fmla="*/ 24060 w 28575"/>
                              <a:gd name="connsiteY435" fmla="*/ 6353 h 9525"/>
                              <a:gd name="connsiteX436" fmla="*/ 24060 w 28575"/>
                              <a:gd name="connsiteY436" fmla="*/ 3172 h 9525"/>
                              <a:gd name="connsiteX437" fmla="*/ 24813 w 28575"/>
                              <a:gd name="connsiteY437" fmla="*/ 6353 h 9525"/>
                              <a:gd name="connsiteX438" fmla="*/ 24813 w 28575"/>
                              <a:gd name="connsiteY438" fmla="*/ 6353 h 9525"/>
                              <a:gd name="connsiteX439" fmla="*/ 24813 w 28575"/>
                              <a:gd name="connsiteY439" fmla="*/ 6353 h 9525"/>
                              <a:gd name="connsiteX440" fmla="*/ 24813 w 28575"/>
                              <a:gd name="connsiteY440" fmla="*/ 9525 h 9525"/>
                              <a:gd name="connsiteX441" fmla="*/ 24813 w 28575"/>
                              <a:gd name="connsiteY441" fmla="*/ 6353 h 9525"/>
                              <a:gd name="connsiteX442" fmla="*/ 24813 w 28575"/>
                              <a:gd name="connsiteY442" fmla="*/ 6353 h 9525"/>
                              <a:gd name="connsiteX443" fmla="*/ 24813 w 28575"/>
                              <a:gd name="connsiteY443" fmla="*/ 3172 h 9525"/>
                              <a:gd name="connsiteX444" fmla="*/ 24813 w 28575"/>
                              <a:gd name="connsiteY444" fmla="*/ 3172 h 9525"/>
                              <a:gd name="connsiteX445" fmla="*/ 24813 w 28575"/>
                              <a:gd name="connsiteY445" fmla="*/ 3172 h 9525"/>
                              <a:gd name="connsiteX446" fmla="*/ 24813 w 28575"/>
                              <a:gd name="connsiteY446" fmla="*/ 0 h 9525"/>
                              <a:gd name="connsiteX447" fmla="*/ 24813 w 28575"/>
                              <a:gd name="connsiteY447" fmla="*/ 3172 h 9525"/>
                              <a:gd name="connsiteX448" fmla="*/ 24813 w 28575"/>
                              <a:gd name="connsiteY448" fmla="*/ 6353 h 9525"/>
                              <a:gd name="connsiteX449" fmla="*/ 25565 w 28575"/>
                              <a:gd name="connsiteY449" fmla="*/ 3172 h 9525"/>
                              <a:gd name="connsiteX450" fmla="*/ 25565 w 28575"/>
                              <a:gd name="connsiteY450" fmla="*/ 6353 h 9525"/>
                              <a:gd name="connsiteX451" fmla="*/ 25565 w 28575"/>
                              <a:gd name="connsiteY451" fmla="*/ 6353 h 9525"/>
                              <a:gd name="connsiteX452" fmla="*/ 25565 w 28575"/>
                              <a:gd name="connsiteY452" fmla="*/ 6353 h 9525"/>
                              <a:gd name="connsiteX453" fmla="*/ 25565 w 28575"/>
                              <a:gd name="connsiteY453" fmla="*/ 6353 h 9525"/>
                              <a:gd name="connsiteX454" fmla="*/ 25565 w 28575"/>
                              <a:gd name="connsiteY454" fmla="*/ 6353 h 9525"/>
                              <a:gd name="connsiteX455" fmla="*/ 25565 w 28575"/>
                              <a:gd name="connsiteY455" fmla="*/ 6353 h 9525"/>
                              <a:gd name="connsiteX456" fmla="*/ 25565 w 28575"/>
                              <a:gd name="connsiteY456" fmla="*/ 3172 h 9525"/>
                              <a:gd name="connsiteX457" fmla="*/ 25565 w 28575"/>
                              <a:gd name="connsiteY457" fmla="*/ 6353 h 9525"/>
                              <a:gd name="connsiteX458" fmla="*/ 25565 w 28575"/>
                              <a:gd name="connsiteY458" fmla="*/ 6353 h 9525"/>
                              <a:gd name="connsiteX459" fmla="*/ 25565 w 28575"/>
                              <a:gd name="connsiteY459" fmla="*/ 6353 h 9525"/>
                              <a:gd name="connsiteX460" fmla="*/ 25565 w 28575"/>
                              <a:gd name="connsiteY460" fmla="*/ 6353 h 9525"/>
                              <a:gd name="connsiteX461" fmla="*/ 25565 w 28575"/>
                              <a:gd name="connsiteY461" fmla="*/ 6353 h 9525"/>
                              <a:gd name="connsiteX462" fmla="*/ 25565 w 28575"/>
                              <a:gd name="connsiteY462" fmla="*/ 6353 h 9525"/>
                              <a:gd name="connsiteX463" fmla="*/ 26318 w 28575"/>
                              <a:gd name="connsiteY463" fmla="*/ 6353 h 9525"/>
                              <a:gd name="connsiteX464" fmla="*/ 26318 w 28575"/>
                              <a:gd name="connsiteY464" fmla="*/ 6353 h 9525"/>
                              <a:gd name="connsiteX465" fmla="*/ 26318 w 28575"/>
                              <a:gd name="connsiteY465" fmla="*/ 6353 h 9525"/>
                              <a:gd name="connsiteX466" fmla="*/ 26318 w 28575"/>
                              <a:gd name="connsiteY466" fmla="*/ 6353 h 9525"/>
                              <a:gd name="connsiteX467" fmla="*/ 26318 w 28575"/>
                              <a:gd name="connsiteY467" fmla="*/ 6353 h 9525"/>
                              <a:gd name="connsiteX468" fmla="*/ 26318 w 28575"/>
                              <a:gd name="connsiteY468" fmla="*/ 3172 h 9525"/>
                              <a:gd name="connsiteX469" fmla="*/ 26318 w 28575"/>
                              <a:gd name="connsiteY469" fmla="*/ 3172 h 9525"/>
                              <a:gd name="connsiteX470" fmla="*/ 26318 w 28575"/>
                              <a:gd name="connsiteY470" fmla="*/ 3172 h 9525"/>
                              <a:gd name="connsiteX471" fmla="*/ 26318 w 28575"/>
                              <a:gd name="connsiteY471" fmla="*/ 3172 h 9525"/>
                              <a:gd name="connsiteX472" fmla="*/ 26318 w 28575"/>
                              <a:gd name="connsiteY472" fmla="*/ 3172 h 9525"/>
                              <a:gd name="connsiteX473" fmla="*/ 26318 w 28575"/>
                              <a:gd name="connsiteY473" fmla="*/ 3172 h 9525"/>
                              <a:gd name="connsiteX474" fmla="*/ 26318 w 28575"/>
                              <a:gd name="connsiteY474" fmla="*/ 6353 h 9525"/>
                              <a:gd name="connsiteX475" fmla="*/ 26318 w 28575"/>
                              <a:gd name="connsiteY475" fmla="*/ 6353 h 9525"/>
                              <a:gd name="connsiteX476" fmla="*/ 26318 w 28575"/>
                              <a:gd name="connsiteY476" fmla="*/ 6353 h 9525"/>
                              <a:gd name="connsiteX477" fmla="*/ 26318 w 28575"/>
                              <a:gd name="connsiteY477" fmla="*/ 6353 h 9525"/>
                              <a:gd name="connsiteX478" fmla="*/ 26318 w 28575"/>
                              <a:gd name="connsiteY478" fmla="*/ 6353 h 9525"/>
                              <a:gd name="connsiteX479" fmla="*/ 26318 w 28575"/>
                              <a:gd name="connsiteY479" fmla="*/ 6353 h 9525"/>
                              <a:gd name="connsiteX480" fmla="*/ 26318 w 28575"/>
                              <a:gd name="connsiteY480" fmla="*/ 6353 h 9525"/>
                              <a:gd name="connsiteX481" fmla="*/ 27070 w 28575"/>
                              <a:gd name="connsiteY481" fmla="*/ 6353 h 9525"/>
                              <a:gd name="connsiteX482" fmla="*/ 27070 w 28575"/>
                              <a:gd name="connsiteY482" fmla="*/ 6353 h 9525"/>
                              <a:gd name="connsiteX483" fmla="*/ 27070 w 28575"/>
                              <a:gd name="connsiteY483" fmla="*/ 3172 h 9525"/>
                              <a:gd name="connsiteX484" fmla="*/ 27070 w 28575"/>
                              <a:gd name="connsiteY484" fmla="*/ 3172 h 9525"/>
                              <a:gd name="connsiteX485" fmla="*/ 27070 w 28575"/>
                              <a:gd name="connsiteY485" fmla="*/ 6353 h 9525"/>
                              <a:gd name="connsiteX486" fmla="*/ 27070 w 28575"/>
                              <a:gd name="connsiteY486" fmla="*/ 6353 h 9525"/>
                              <a:gd name="connsiteX487" fmla="*/ 27070 w 28575"/>
                              <a:gd name="connsiteY487" fmla="*/ 6353 h 9525"/>
                              <a:gd name="connsiteX488" fmla="*/ 27070 w 28575"/>
                              <a:gd name="connsiteY488" fmla="*/ 9525 h 9525"/>
                              <a:gd name="connsiteX489" fmla="*/ 27070 w 28575"/>
                              <a:gd name="connsiteY489" fmla="*/ 6353 h 9525"/>
                              <a:gd name="connsiteX490" fmla="*/ 27070 w 28575"/>
                              <a:gd name="connsiteY490" fmla="*/ 6353 h 9525"/>
                              <a:gd name="connsiteX491" fmla="*/ 27070 w 28575"/>
                              <a:gd name="connsiteY491" fmla="*/ 6353 h 9525"/>
                              <a:gd name="connsiteX492" fmla="*/ 27070 w 28575"/>
                              <a:gd name="connsiteY492" fmla="*/ 6353 h 9525"/>
                              <a:gd name="connsiteX493" fmla="*/ 27822 w 28575"/>
                              <a:gd name="connsiteY493" fmla="*/ 6353 h 9525"/>
                              <a:gd name="connsiteX494" fmla="*/ 27822 w 28575"/>
                              <a:gd name="connsiteY494" fmla="*/ 6353 h 9525"/>
                              <a:gd name="connsiteX495" fmla="*/ 27822 w 28575"/>
                              <a:gd name="connsiteY495" fmla="*/ 9525 h 9525"/>
                              <a:gd name="connsiteX496" fmla="*/ 27822 w 28575"/>
                              <a:gd name="connsiteY496" fmla="*/ 6353 h 9525"/>
                              <a:gd name="connsiteX497" fmla="*/ 27822 w 28575"/>
                              <a:gd name="connsiteY497" fmla="*/ 6353 h 9525"/>
                              <a:gd name="connsiteX498" fmla="*/ 27822 w 28575"/>
                              <a:gd name="connsiteY498" fmla="*/ 6353 h 9525"/>
                              <a:gd name="connsiteX499" fmla="*/ 27822 w 28575"/>
                              <a:gd name="connsiteY499" fmla="*/ 3172 h 9525"/>
                              <a:gd name="connsiteX500" fmla="*/ 27822 w 28575"/>
                              <a:gd name="connsiteY500" fmla="*/ 3172 h 9525"/>
                              <a:gd name="connsiteX501" fmla="*/ 27822 w 28575"/>
                              <a:gd name="connsiteY501" fmla="*/ 3172 h 9525"/>
                              <a:gd name="connsiteX502" fmla="*/ 27822 w 28575"/>
                              <a:gd name="connsiteY502" fmla="*/ 6353 h 9525"/>
                              <a:gd name="connsiteX503" fmla="*/ 27822 w 28575"/>
                              <a:gd name="connsiteY503" fmla="*/ 6353 h 9525"/>
                              <a:gd name="connsiteX504" fmla="*/ 27822 w 28575"/>
                              <a:gd name="connsiteY504" fmla="*/ 6353 h 9525"/>
                              <a:gd name="connsiteX505" fmla="*/ 28575 w 28575"/>
                              <a:gd name="connsiteY505" fmla="*/ 9525 h 9525"/>
                              <a:gd name="connsiteX506" fmla="*/ 28575 w 28575"/>
                              <a:gd name="connsiteY506" fmla="*/ 6353 h 9525"/>
                              <a:gd name="connsiteX507" fmla="*/ 28575 w 28575"/>
                              <a:gd name="connsiteY507" fmla="*/ 3172 h 9525"/>
                              <a:gd name="connsiteX508" fmla="*/ 28575 w 28575"/>
                              <a:gd name="connsiteY508" fmla="*/ 3172 h 9525"/>
                              <a:gd name="connsiteX509" fmla="*/ 28575 w 28575"/>
                              <a:gd name="connsiteY509" fmla="*/ 3172 h 9525"/>
                              <a:gd name="connsiteX510" fmla="*/ 28575 w 28575"/>
                              <a:gd name="connsiteY510" fmla="*/ 3172 h 9525"/>
                              <a:gd name="connsiteX511" fmla="*/ 28575 w 28575"/>
                              <a:gd name="connsiteY511" fmla="*/ 3172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6353"/>
                                </a:moveTo>
                                <a:lnTo>
                                  <a:pt x="0" y="3172"/>
                                </a:lnTo>
                                <a:lnTo>
                                  <a:pt x="0" y="3172"/>
                                </a:lnTo>
                                <a:lnTo>
                                  <a:pt x="0" y="3172"/>
                                </a:lnTo>
                                <a:lnTo>
                                  <a:pt x="0" y="3172"/>
                                </a:lnTo>
                                <a:lnTo>
                                  <a:pt x="0" y="3172"/>
                                </a:lnTo>
                                <a:lnTo>
                                  <a:pt x="0" y="3172"/>
                                </a:lnTo>
                                <a:lnTo>
                                  <a:pt x="0" y="3172"/>
                                </a:lnTo>
                                <a:lnTo>
                                  <a:pt x="0" y="0"/>
                                </a:lnTo>
                                <a:lnTo>
                                  <a:pt x="0" y="3172"/>
                                </a:lnTo>
                                <a:lnTo>
                                  <a:pt x="0" y="6353"/>
                                </a:lnTo>
                                <a:lnTo>
                                  <a:pt x="753" y="3172"/>
                                </a:lnTo>
                                <a:lnTo>
                                  <a:pt x="753" y="3172"/>
                                </a:lnTo>
                                <a:lnTo>
                                  <a:pt x="753" y="3172"/>
                                </a:lnTo>
                                <a:lnTo>
                                  <a:pt x="753" y="3172"/>
                                </a:lnTo>
                                <a:lnTo>
                                  <a:pt x="753" y="3172"/>
                                </a:lnTo>
                                <a:lnTo>
                                  <a:pt x="753" y="9525"/>
                                </a:lnTo>
                                <a:lnTo>
                                  <a:pt x="753" y="6353"/>
                                </a:lnTo>
                                <a:lnTo>
                                  <a:pt x="753" y="3172"/>
                                </a:lnTo>
                                <a:lnTo>
                                  <a:pt x="753" y="3172"/>
                                </a:lnTo>
                                <a:lnTo>
                                  <a:pt x="753" y="3172"/>
                                </a:lnTo>
                                <a:lnTo>
                                  <a:pt x="753" y="3172"/>
                                </a:lnTo>
                                <a:lnTo>
                                  <a:pt x="753" y="6353"/>
                                </a:lnTo>
                                <a:lnTo>
                                  <a:pt x="1505" y="9525"/>
                                </a:lnTo>
                                <a:lnTo>
                                  <a:pt x="1505" y="6353"/>
                                </a:lnTo>
                                <a:lnTo>
                                  <a:pt x="1505" y="3172"/>
                                </a:lnTo>
                                <a:lnTo>
                                  <a:pt x="1505" y="3172"/>
                                </a:lnTo>
                                <a:lnTo>
                                  <a:pt x="1505" y="0"/>
                                </a:lnTo>
                                <a:lnTo>
                                  <a:pt x="1505" y="3172"/>
                                </a:lnTo>
                                <a:lnTo>
                                  <a:pt x="1505" y="6353"/>
                                </a:lnTo>
                                <a:lnTo>
                                  <a:pt x="1505" y="6353"/>
                                </a:lnTo>
                                <a:lnTo>
                                  <a:pt x="1505" y="6353"/>
                                </a:lnTo>
                                <a:lnTo>
                                  <a:pt x="1505" y="6353"/>
                                </a:lnTo>
                                <a:lnTo>
                                  <a:pt x="1505" y="6353"/>
                                </a:lnTo>
                                <a:lnTo>
                                  <a:pt x="1505" y="9525"/>
                                </a:lnTo>
                                <a:lnTo>
                                  <a:pt x="1505" y="6353"/>
                                </a:lnTo>
                                <a:lnTo>
                                  <a:pt x="1505" y="3172"/>
                                </a:lnTo>
                                <a:lnTo>
                                  <a:pt x="2257" y="0"/>
                                </a:lnTo>
                                <a:lnTo>
                                  <a:pt x="2257" y="0"/>
                                </a:lnTo>
                                <a:lnTo>
                                  <a:pt x="2257" y="3172"/>
                                </a:lnTo>
                                <a:lnTo>
                                  <a:pt x="2257" y="6353"/>
                                </a:lnTo>
                                <a:lnTo>
                                  <a:pt x="2257" y="6353"/>
                                </a:lnTo>
                                <a:lnTo>
                                  <a:pt x="2257" y="6353"/>
                                </a:lnTo>
                                <a:lnTo>
                                  <a:pt x="2257" y="6353"/>
                                </a:lnTo>
                                <a:lnTo>
                                  <a:pt x="2257" y="6353"/>
                                </a:lnTo>
                                <a:lnTo>
                                  <a:pt x="2257" y="6353"/>
                                </a:lnTo>
                                <a:lnTo>
                                  <a:pt x="2257" y="6353"/>
                                </a:lnTo>
                                <a:lnTo>
                                  <a:pt x="2257" y="6353"/>
                                </a:lnTo>
                                <a:lnTo>
                                  <a:pt x="2257" y="6353"/>
                                </a:lnTo>
                                <a:lnTo>
                                  <a:pt x="2257" y="6353"/>
                                </a:lnTo>
                                <a:lnTo>
                                  <a:pt x="2257" y="6353"/>
                                </a:lnTo>
                                <a:lnTo>
                                  <a:pt x="2257" y="6353"/>
                                </a:lnTo>
                                <a:lnTo>
                                  <a:pt x="2257" y="6353"/>
                                </a:lnTo>
                                <a:lnTo>
                                  <a:pt x="2257" y="6353"/>
                                </a:lnTo>
                                <a:lnTo>
                                  <a:pt x="2257" y="3172"/>
                                </a:lnTo>
                                <a:lnTo>
                                  <a:pt x="3010" y="3172"/>
                                </a:lnTo>
                                <a:lnTo>
                                  <a:pt x="3010" y="0"/>
                                </a:lnTo>
                                <a:lnTo>
                                  <a:pt x="3010" y="3172"/>
                                </a:lnTo>
                                <a:lnTo>
                                  <a:pt x="3010" y="3172"/>
                                </a:lnTo>
                                <a:lnTo>
                                  <a:pt x="3010" y="6353"/>
                                </a:lnTo>
                                <a:lnTo>
                                  <a:pt x="3010" y="6353"/>
                                </a:lnTo>
                                <a:lnTo>
                                  <a:pt x="3010" y="6353"/>
                                </a:lnTo>
                                <a:lnTo>
                                  <a:pt x="3010" y="6353"/>
                                </a:lnTo>
                                <a:lnTo>
                                  <a:pt x="3010" y="9525"/>
                                </a:lnTo>
                                <a:lnTo>
                                  <a:pt x="3010" y="9525"/>
                                </a:lnTo>
                                <a:lnTo>
                                  <a:pt x="3010" y="9525"/>
                                </a:lnTo>
                                <a:lnTo>
                                  <a:pt x="3010" y="6353"/>
                                </a:lnTo>
                                <a:lnTo>
                                  <a:pt x="3762" y="6353"/>
                                </a:lnTo>
                                <a:lnTo>
                                  <a:pt x="3762" y="6353"/>
                                </a:lnTo>
                                <a:lnTo>
                                  <a:pt x="3762" y="3172"/>
                                </a:lnTo>
                                <a:lnTo>
                                  <a:pt x="3762" y="3172"/>
                                </a:lnTo>
                                <a:lnTo>
                                  <a:pt x="3762" y="3172"/>
                                </a:lnTo>
                                <a:lnTo>
                                  <a:pt x="3762" y="3172"/>
                                </a:lnTo>
                                <a:lnTo>
                                  <a:pt x="3762" y="3172"/>
                                </a:lnTo>
                                <a:lnTo>
                                  <a:pt x="3762" y="6353"/>
                                </a:lnTo>
                                <a:lnTo>
                                  <a:pt x="3762" y="6353"/>
                                </a:lnTo>
                                <a:lnTo>
                                  <a:pt x="3762" y="6353"/>
                                </a:lnTo>
                                <a:lnTo>
                                  <a:pt x="3762" y="6353"/>
                                </a:lnTo>
                                <a:lnTo>
                                  <a:pt x="3762" y="9525"/>
                                </a:lnTo>
                                <a:lnTo>
                                  <a:pt x="4515" y="9525"/>
                                </a:lnTo>
                                <a:lnTo>
                                  <a:pt x="4515" y="9525"/>
                                </a:lnTo>
                                <a:lnTo>
                                  <a:pt x="4515" y="9525"/>
                                </a:lnTo>
                                <a:lnTo>
                                  <a:pt x="4515" y="9525"/>
                                </a:lnTo>
                                <a:lnTo>
                                  <a:pt x="4515" y="6353"/>
                                </a:lnTo>
                                <a:lnTo>
                                  <a:pt x="4515" y="6353"/>
                                </a:lnTo>
                                <a:lnTo>
                                  <a:pt x="4515" y="3172"/>
                                </a:lnTo>
                                <a:lnTo>
                                  <a:pt x="4515" y="3172"/>
                                </a:lnTo>
                                <a:lnTo>
                                  <a:pt x="4515" y="3172"/>
                                </a:lnTo>
                                <a:lnTo>
                                  <a:pt x="4515" y="6353"/>
                                </a:lnTo>
                                <a:lnTo>
                                  <a:pt x="4515" y="6353"/>
                                </a:lnTo>
                                <a:lnTo>
                                  <a:pt x="4515" y="9525"/>
                                </a:lnTo>
                                <a:lnTo>
                                  <a:pt x="5267" y="9525"/>
                                </a:lnTo>
                                <a:lnTo>
                                  <a:pt x="5267" y="9525"/>
                                </a:lnTo>
                                <a:lnTo>
                                  <a:pt x="5267" y="6353"/>
                                </a:lnTo>
                                <a:lnTo>
                                  <a:pt x="5267" y="6353"/>
                                </a:lnTo>
                                <a:lnTo>
                                  <a:pt x="5267" y="6353"/>
                                </a:lnTo>
                                <a:lnTo>
                                  <a:pt x="5267" y="3172"/>
                                </a:lnTo>
                                <a:lnTo>
                                  <a:pt x="5267" y="6353"/>
                                </a:lnTo>
                                <a:lnTo>
                                  <a:pt x="5267" y="6353"/>
                                </a:lnTo>
                                <a:lnTo>
                                  <a:pt x="5267" y="6353"/>
                                </a:lnTo>
                                <a:lnTo>
                                  <a:pt x="5267" y="6353"/>
                                </a:lnTo>
                                <a:lnTo>
                                  <a:pt x="5267" y="6353"/>
                                </a:lnTo>
                                <a:lnTo>
                                  <a:pt x="5267" y="6353"/>
                                </a:lnTo>
                                <a:lnTo>
                                  <a:pt x="5267" y="3172"/>
                                </a:lnTo>
                                <a:lnTo>
                                  <a:pt x="5267" y="3172"/>
                                </a:lnTo>
                                <a:lnTo>
                                  <a:pt x="6020" y="6353"/>
                                </a:lnTo>
                                <a:lnTo>
                                  <a:pt x="6020" y="6353"/>
                                </a:lnTo>
                                <a:lnTo>
                                  <a:pt x="6020" y="6353"/>
                                </a:lnTo>
                                <a:lnTo>
                                  <a:pt x="6020" y="6353"/>
                                </a:lnTo>
                                <a:lnTo>
                                  <a:pt x="6020" y="6353"/>
                                </a:lnTo>
                                <a:lnTo>
                                  <a:pt x="6020" y="6353"/>
                                </a:lnTo>
                                <a:lnTo>
                                  <a:pt x="6020" y="3172"/>
                                </a:lnTo>
                                <a:lnTo>
                                  <a:pt x="6020" y="6353"/>
                                </a:lnTo>
                                <a:lnTo>
                                  <a:pt x="6020" y="6353"/>
                                </a:lnTo>
                                <a:lnTo>
                                  <a:pt x="6020" y="6353"/>
                                </a:lnTo>
                                <a:lnTo>
                                  <a:pt x="6020" y="9525"/>
                                </a:lnTo>
                                <a:lnTo>
                                  <a:pt x="6020" y="9525"/>
                                </a:lnTo>
                                <a:lnTo>
                                  <a:pt x="6772" y="9525"/>
                                </a:lnTo>
                                <a:lnTo>
                                  <a:pt x="6772" y="9525"/>
                                </a:lnTo>
                                <a:lnTo>
                                  <a:pt x="6772" y="6353"/>
                                </a:lnTo>
                                <a:lnTo>
                                  <a:pt x="6772" y="6353"/>
                                </a:lnTo>
                                <a:lnTo>
                                  <a:pt x="6772" y="6353"/>
                                </a:lnTo>
                                <a:lnTo>
                                  <a:pt x="6772" y="6353"/>
                                </a:lnTo>
                                <a:lnTo>
                                  <a:pt x="6772" y="6353"/>
                                </a:lnTo>
                                <a:lnTo>
                                  <a:pt x="6772" y="6353"/>
                                </a:lnTo>
                                <a:lnTo>
                                  <a:pt x="6772" y="6353"/>
                                </a:lnTo>
                                <a:lnTo>
                                  <a:pt x="6772" y="6353"/>
                                </a:lnTo>
                                <a:lnTo>
                                  <a:pt x="6772" y="6353"/>
                                </a:lnTo>
                                <a:lnTo>
                                  <a:pt x="6772" y="9525"/>
                                </a:lnTo>
                                <a:lnTo>
                                  <a:pt x="7515" y="6353"/>
                                </a:lnTo>
                                <a:lnTo>
                                  <a:pt x="7515" y="6353"/>
                                </a:lnTo>
                                <a:lnTo>
                                  <a:pt x="7515" y="9525"/>
                                </a:lnTo>
                                <a:lnTo>
                                  <a:pt x="7515" y="9525"/>
                                </a:lnTo>
                                <a:lnTo>
                                  <a:pt x="7515" y="9525"/>
                                </a:lnTo>
                                <a:lnTo>
                                  <a:pt x="7515" y="9525"/>
                                </a:lnTo>
                                <a:lnTo>
                                  <a:pt x="7515" y="6353"/>
                                </a:lnTo>
                                <a:lnTo>
                                  <a:pt x="7515" y="6353"/>
                                </a:lnTo>
                                <a:lnTo>
                                  <a:pt x="7515" y="6353"/>
                                </a:lnTo>
                                <a:lnTo>
                                  <a:pt x="7515" y="6353"/>
                                </a:lnTo>
                                <a:lnTo>
                                  <a:pt x="7515" y="6353"/>
                                </a:lnTo>
                                <a:lnTo>
                                  <a:pt x="7515" y="6353"/>
                                </a:lnTo>
                                <a:lnTo>
                                  <a:pt x="7515" y="3172"/>
                                </a:lnTo>
                                <a:lnTo>
                                  <a:pt x="7515" y="3172"/>
                                </a:lnTo>
                                <a:lnTo>
                                  <a:pt x="7515" y="3172"/>
                                </a:lnTo>
                                <a:lnTo>
                                  <a:pt x="7515" y="0"/>
                                </a:lnTo>
                                <a:lnTo>
                                  <a:pt x="7515" y="0"/>
                                </a:lnTo>
                                <a:lnTo>
                                  <a:pt x="7515" y="0"/>
                                </a:lnTo>
                                <a:lnTo>
                                  <a:pt x="8268" y="0"/>
                                </a:lnTo>
                                <a:lnTo>
                                  <a:pt x="8268" y="0"/>
                                </a:lnTo>
                                <a:lnTo>
                                  <a:pt x="8268" y="0"/>
                                </a:lnTo>
                                <a:lnTo>
                                  <a:pt x="8268" y="0"/>
                                </a:lnTo>
                                <a:lnTo>
                                  <a:pt x="8268" y="0"/>
                                </a:lnTo>
                                <a:lnTo>
                                  <a:pt x="8268" y="6353"/>
                                </a:lnTo>
                                <a:lnTo>
                                  <a:pt x="8268" y="6353"/>
                                </a:lnTo>
                                <a:lnTo>
                                  <a:pt x="8268" y="6353"/>
                                </a:lnTo>
                                <a:lnTo>
                                  <a:pt x="8268" y="6353"/>
                                </a:lnTo>
                                <a:lnTo>
                                  <a:pt x="8268" y="6353"/>
                                </a:lnTo>
                                <a:lnTo>
                                  <a:pt x="8268" y="6353"/>
                                </a:lnTo>
                                <a:lnTo>
                                  <a:pt x="8268" y="6353"/>
                                </a:lnTo>
                                <a:lnTo>
                                  <a:pt x="9020" y="6353"/>
                                </a:lnTo>
                                <a:lnTo>
                                  <a:pt x="9020" y="6353"/>
                                </a:lnTo>
                                <a:lnTo>
                                  <a:pt x="9020" y="6353"/>
                                </a:lnTo>
                                <a:lnTo>
                                  <a:pt x="9020" y="6353"/>
                                </a:lnTo>
                                <a:lnTo>
                                  <a:pt x="9020" y="6353"/>
                                </a:lnTo>
                                <a:lnTo>
                                  <a:pt x="9020" y="6353"/>
                                </a:lnTo>
                                <a:lnTo>
                                  <a:pt x="9020" y="6353"/>
                                </a:lnTo>
                                <a:lnTo>
                                  <a:pt x="9020" y="3172"/>
                                </a:lnTo>
                                <a:lnTo>
                                  <a:pt x="9020" y="3172"/>
                                </a:lnTo>
                                <a:lnTo>
                                  <a:pt x="9020" y="3172"/>
                                </a:lnTo>
                                <a:lnTo>
                                  <a:pt x="9020" y="3172"/>
                                </a:lnTo>
                                <a:lnTo>
                                  <a:pt x="9020" y="3172"/>
                                </a:lnTo>
                                <a:lnTo>
                                  <a:pt x="9020" y="6353"/>
                                </a:lnTo>
                                <a:lnTo>
                                  <a:pt x="9020" y="6353"/>
                                </a:lnTo>
                                <a:lnTo>
                                  <a:pt x="9773" y="6353"/>
                                </a:lnTo>
                                <a:lnTo>
                                  <a:pt x="9773" y="6353"/>
                                </a:lnTo>
                                <a:lnTo>
                                  <a:pt x="9773" y="6353"/>
                                </a:lnTo>
                                <a:lnTo>
                                  <a:pt x="9773" y="0"/>
                                </a:lnTo>
                                <a:lnTo>
                                  <a:pt x="9773" y="3172"/>
                                </a:lnTo>
                                <a:lnTo>
                                  <a:pt x="9773" y="3172"/>
                                </a:lnTo>
                                <a:lnTo>
                                  <a:pt x="9773" y="3172"/>
                                </a:lnTo>
                                <a:lnTo>
                                  <a:pt x="9773" y="6353"/>
                                </a:lnTo>
                                <a:lnTo>
                                  <a:pt x="9773" y="6353"/>
                                </a:lnTo>
                                <a:lnTo>
                                  <a:pt x="9773" y="6353"/>
                                </a:lnTo>
                                <a:lnTo>
                                  <a:pt x="9773" y="6353"/>
                                </a:lnTo>
                                <a:lnTo>
                                  <a:pt x="9773" y="6353"/>
                                </a:lnTo>
                                <a:lnTo>
                                  <a:pt x="10525" y="6353"/>
                                </a:lnTo>
                                <a:lnTo>
                                  <a:pt x="10525" y="6353"/>
                                </a:lnTo>
                                <a:lnTo>
                                  <a:pt x="10525" y="6353"/>
                                </a:lnTo>
                                <a:lnTo>
                                  <a:pt x="10525" y="3172"/>
                                </a:lnTo>
                                <a:lnTo>
                                  <a:pt x="10525" y="3172"/>
                                </a:lnTo>
                                <a:lnTo>
                                  <a:pt x="10525" y="6353"/>
                                </a:lnTo>
                                <a:lnTo>
                                  <a:pt x="10525" y="6353"/>
                                </a:lnTo>
                                <a:lnTo>
                                  <a:pt x="10525" y="9525"/>
                                </a:lnTo>
                                <a:lnTo>
                                  <a:pt x="10525" y="6353"/>
                                </a:lnTo>
                                <a:lnTo>
                                  <a:pt x="10525" y="6353"/>
                                </a:lnTo>
                                <a:lnTo>
                                  <a:pt x="10525" y="6353"/>
                                </a:lnTo>
                                <a:lnTo>
                                  <a:pt x="10525" y="6353"/>
                                </a:lnTo>
                                <a:lnTo>
                                  <a:pt x="11278" y="6353"/>
                                </a:lnTo>
                                <a:lnTo>
                                  <a:pt x="11278" y="6353"/>
                                </a:lnTo>
                                <a:lnTo>
                                  <a:pt x="11278" y="6353"/>
                                </a:lnTo>
                                <a:lnTo>
                                  <a:pt x="11278" y="3172"/>
                                </a:lnTo>
                                <a:lnTo>
                                  <a:pt x="11278" y="6353"/>
                                </a:lnTo>
                                <a:lnTo>
                                  <a:pt x="11278" y="6353"/>
                                </a:lnTo>
                                <a:lnTo>
                                  <a:pt x="11278" y="6353"/>
                                </a:lnTo>
                                <a:lnTo>
                                  <a:pt x="11278" y="6353"/>
                                </a:lnTo>
                                <a:lnTo>
                                  <a:pt x="11278" y="6353"/>
                                </a:lnTo>
                                <a:lnTo>
                                  <a:pt x="11278" y="6353"/>
                                </a:lnTo>
                                <a:lnTo>
                                  <a:pt x="11278" y="3172"/>
                                </a:lnTo>
                                <a:lnTo>
                                  <a:pt x="11278" y="6353"/>
                                </a:lnTo>
                                <a:lnTo>
                                  <a:pt x="12030" y="6353"/>
                                </a:lnTo>
                                <a:lnTo>
                                  <a:pt x="12030" y="6353"/>
                                </a:lnTo>
                                <a:lnTo>
                                  <a:pt x="12030" y="9525"/>
                                </a:lnTo>
                                <a:lnTo>
                                  <a:pt x="12030" y="6353"/>
                                </a:lnTo>
                                <a:lnTo>
                                  <a:pt x="12030" y="3172"/>
                                </a:lnTo>
                                <a:lnTo>
                                  <a:pt x="12030" y="0"/>
                                </a:lnTo>
                                <a:lnTo>
                                  <a:pt x="12030" y="0"/>
                                </a:lnTo>
                                <a:lnTo>
                                  <a:pt x="12030" y="3172"/>
                                </a:lnTo>
                                <a:lnTo>
                                  <a:pt x="12030" y="6353"/>
                                </a:lnTo>
                                <a:lnTo>
                                  <a:pt x="12030" y="6353"/>
                                </a:lnTo>
                                <a:lnTo>
                                  <a:pt x="12030" y="6353"/>
                                </a:lnTo>
                                <a:lnTo>
                                  <a:pt x="12030" y="6353"/>
                                </a:lnTo>
                                <a:lnTo>
                                  <a:pt x="12030" y="6353"/>
                                </a:lnTo>
                                <a:lnTo>
                                  <a:pt x="12030" y="6353"/>
                                </a:lnTo>
                                <a:lnTo>
                                  <a:pt x="12030" y="3172"/>
                                </a:lnTo>
                                <a:lnTo>
                                  <a:pt x="12030" y="3172"/>
                                </a:lnTo>
                                <a:lnTo>
                                  <a:pt x="12030" y="3172"/>
                                </a:lnTo>
                                <a:lnTo>
                                  <a:pt x="12030" y="3172"/>
                                </a:lnTo>
                                <a:lnTo>
                                  <a:pt x="12783" y="9525"/>
                                </a:lnTo>
                                <a:lnTo>
                                  <a:pt x="12783" y="9525"/>
                                </a:lnTo>
                                <a:lnTo>
                                  <a:pt x="12783" y="9525"/>
                                </a:lnTo>
                                <a:lnTo>
                                  <a:pt x="12783" y="9525"/>
                                </a:lnTo>
                                <a:lnTo>
                                  <a:pt x="12783" y="9525"/>
                                </a:lnTo>
                                <a:lnTo>
                                  <a:pt x="12783" y="6353"/>
                                </a:lnTo>
                                <a:lnTo>
                                  <a:pt x="12783" y="9525"/>
                                </a:lnTo>
                                <a:lnTo>
                                  <a:pt x="12783" y="6353"/>
                                </a:lnTo>
                                <a:lnTo>
                                  <a:pt x="12783" y="9525"/>
                                </a:lnTo>
                                <a:lnTo>
                                  <a:pt x="12783" y="9525"/>
                                </a:lnTo>
                                <a:lnTo>
                                  <a:pt x="12783" y="9525"/>
                                </a:lnTo>
                                <a:lnTo>
                                  <a:pt x="12783" y="9525"/>
                                </a:lnTo>
                                <a:lnTo>
                                  <a:pt x="13535" y="6353"/>
                                </a:lnTo>
                                <a:lnTo>
                                  <a:pt x="13535" y="6353"/>
                                </a:lnTo>
                                <a:lnTo>
                                  <a:pt x="13535" y="3172"/>
                                </a:lnTo>
                                <a:lnTo>
                                  <a:pt x="13535" y="6353"/>
                                </a:lnTo>
                                <a:lnTo>
                                  <a:pt x="13535" y="3172"/>
                                </a:lnTo>
                                <a:lnTo>
                                  <a:pt x="13535" y="3172"/>
                                </a:lnTo>
                                <a:lnTo>
                                  <a:pt x="13535" y="6353"/>
                                </a:lnTo>
                                <a:lnTo>
                                  <a:pt x="13535" y="6353"/>
                                </a:lnTo>
                                <a:lnTo>
                                  <a:pt x="13535" y="6353"/>
                                </a:lnTo>
                                <a:lnTo>
                                  <a:pt x="13535" y="9525"/>
                                </a:lnTo>
                                <a:lnTo>
                                  <a:pt x="13535" y="6353"/>
                                </a:lnTo>
                                <a:lnTo>
                                  <a:pt x="13535" y="6353"/>
                                </a:lnTo>
                                <a:lnTo>
                                  <a:pt x="13535" y="6353"/>
                                </a:lnTo>
                                <a:lnTo>
                                  <a:pt x="13535" y="9525"/>
                                </a:lnTo>
                                <a:lnTo>
                                  <a:pt x="14288" y="6353"/>
                                </a:lnTo>
                                <a:lnTo>
                                  <a:pt x="14288" y="9525"/>
                                </a:lnTo>
                                <a:lnTo>
                                  <a:pt x="14288" y="9525"/>
                                </a:lnTo>
                                <a:lnTo>
                                  <a:pt x="14288" y="9525"/>
                                </a:lnTo>
                                <a:lnTo>
                                  <a:pt x="14288" y="9525"/>
                                </a:lnTo>
                                <a:lnTo>
                                  <a:pt x="14288" y="9525"/>
                                </a:lnTo>
                                <a:lnTo>
                                  <a:pt x="14288" y="9525"/>
                                </a:lnTo>
                                <a:lnTo>
                                  <a:pt x="14288" y="6353"/>
                                </a:lnTo>
                                <a:lnTo>
                                  <a:pt x="14288" y="6353"/>
                                </a:lnTo>
                                <a:lnTo>
                                  <a:pt x="14288" y="6353"/>
                                </a:lnTo>
                                <a:lnTo>
                                  <a:pt x="14288" y="6353"/>
                                </a:lnTo>
                                <a:lnTo>
                                  <a:pt x="14288" y="6353"/>
                                </a:lnTo>
                                <a:lnTo>
                                  <a:pt x="15040" y="3172"/>
                                </a:lnTo>
                                <a:lnTo>
                                  <a:pt x="15040" y="0"/>
                                </a:lnTo>
                                <a:lnTo>
                                  <a:pt x="15040" y="0"/>
                                </a:lnTo>
                                <a:lnTo>
                                  <a:pt x="15040" y="0"/>
                                </a:lnTo>
                                <a:lnTo>
                                  <a:pt x="15040" y="3172"/>
                                </a:lnTo>
                                <a:lnTo>
                                  <a:pt x="15040" y="6353"/>
                                </a:lnTo>
                                <a:lnTo>
                                  <a:pt x="15040" y="6353"/>
                                </a:lnTo>
                                <a:lnTo>
                                  <a:pt x="15040" y="6353"/>
                                </a:lnTo>
                                <a:lnTo>
                                  <a:pt x="15040" y="6353"/>
                                </a:lnTo>
                                <a:lnTo>
                                  <a:pt x="15040" y="6353"/>
                                </a:lnTo>
                                <a:lnTo>
                                  <a:pt x="15040" y="6353"/>
                                </a:lnTo>
                                <a:lnTo>
                                  <a:pt x="15040" y="6353"/>
                                </a:lnTo>
                                <a:lnTo>
                                  <a:pt x="15792" y="6353"/>
                                </a:lnTo>
                                <a:lnTo>
                                  <a:pt x="15792" y="6353"/>
                                </a:lnTo>
                                <a:lnTo>
                                  <a:pt x="15792" y="6353"/>
                                </a:lnTo>
                                <a:lnTo>
                                  <a:pt x="15792" y="6353"/>
                                </a:lnTo>
                                <a:lnTo>
                                  <a:pt x="15792" y="3172"/>
                                </a:lnTo>
                                <a:lnTo>
                                  <a:pt x="15792" y="3172"/>
                                </a:lnTo>
                                <a:lnTo>
                                  <a:pt x="15792" y="3172"/>
                                </a:lnTo>
                                <a:lnTo>
                                  <a:pt x="15792" y="3172"/>
                                </a:lnTo>
                                <a:lnTo>
                                  <a:pt x="15792" y="3172"/>
                                </a:lnTo>
                                <a:lnTo>
                                  <a:pt x="15792" y="6353"/>
                                </a:lnTo>
                                <a:lnTo>
                                  <a:pt x="15792" y="6353"/>
                                </a:lnTo>
                                <a:lnTo>
                                  <a:pt x="15792" y="6353"/>
                                </a:lnTo>
                                <a:lnTo>
                                  <a:pt x="16545" y="6353"/>
                                </a:lnTo>
                                <a:lnTo>
                                  <a:pt x="16545" y="6353"/>
                                </a:lnTo>
                                <a:lnTo>
                                  <a:pt x="16545" y="9525"/>
                                </a:lnTo>
                                <a:lnTo>
                                  <a:pt x="16545" y="9525"/>
                                </a:lnTo>
                                <a:lnTo>
                                  <a:pt x="16545" y="9525"/>
                                </a:lnTo>
                                <a:lnTo>
                                  <a:pt x="16545" y="6353"/>
                                </a:lnTo>
                                <a:lnTo>
                                  <a:pt x="16545" y="0"/>
                                </a:lnTo>
                                <a:lnTo>
                                  <a:pt x="16545" y="0"/>
                                </a:lnTo>
                                <a:lnTo>
                                  <a:pt x="16545" y="0"/>
                                </a:lnTo>
                                <a:lnTo>
                                  <a:pt x="16545" y="0"/>
                                </a:lnTo>
                                <a:lnTo>
                                  <a:pt x="16545" y="3172"/>
                                </a:lnTo>
                                <a:lnTo>
                                  <a:pt x="16545" y="9525"/>
                                </a:lnTo>
                                <a:lnTo>
                                  <a:pt x="16545" y="6353"/>
                                </a:lnTo>
                                <a:lnTo>
                                  <a:pt x="16545" y="6353"/>
                                </a:lnTo>
                                <a:lnTo>
                                  <a:pt x="16545" y="6353"/>
                                </a:lnTo>
                                <a:lnTo>
                                  <a:pt x="16545" y="3172"/>
                                </a:lnTo>
                                <a:lnTo>
                                  <a:pt x="16545" y="3172"/>
                                </a:lnTo>
                                <a:lnTo>
                                  <a:pt x="16545" y="3172"/>
                                </a:lnTo>
                                <a:lnTo>
                                  <a:pt x="17297" y="6353"/>
                                </a:lnTo>
                                <a:lnTo>
                                  <a:pt x="17297" y="6353"/>
                                </a:lnTo>
                                <a:lnTo>
                                  <a:pt x="17297" y="6353"/>
                                </a:lnTo>
                                <a:lnTo>
                                  <a:pt x="17297" y="3172"/>
                                </a:lnTo>
                                <a:lnTo>
                                  <a:pt x="17297" y="3172"/>
                                </a:lnTo>
                                <a:lnTo>
                                  <a:pt x="17297" y="3172"/>
                                </a:lnTo>
                                <a:lnTo>
                                  <a:pt x="17297" y="3172"/>
                                </a:lnTo>
                                <a:lnTo>
                                  <a:pt x="17297" y="3172"/>
                                </a:lnTo>
                                <a:lnTo>
                                  <a:pt x="17297" y="3172"/>
                                </a:lnTo>
                                <a:lnTo>
                                  <a:pt x="17297" y="6353"/>
                                </a:lnTo>
                                <a:lnTo>
                                  <a:pt x="17297" y="6353"/>
                                </a:lnTo>
                                <a:lnTo>
                                  <a:pt x="17297" y="6353"/>
                                </a:lnTo>
                                <a:lnTo>
                                  <a:pt x="17297" y="6353"/>
                                </a:lnTo>
                                <a:lnTo>
                                  <a:pt x="17297" y="6353"/>
                                </a:lnTo>
                                <a:lnTo>
                                  <a:pt x="18050" y="6353"/>
                                </a:lnTo>
                                <a:lnTo>
                                  <a:pt x="18050" y="6353"/>
                                </a:lnTo>
                                <a:lnTo>
                                  <a:pt x="18050" y="6353"/>
                                </a:lnTo>
                                <a:lnTo>
                                  <a:pt x="18050" y="6353"/>
                                </a:lnTo>
                                <a:lnTo>
                                  <a:pt x="18050" y="9525"/>
                                </a:lnTo>
                                <a:lnTo>
                                  <a:pt x="18050" y="9525"/>
                                </a:lnTo>
                                <a:lnTo>
                                  <a:pt x="18050" y="6353"/>
                                </a:lnTo>
                                <a:lnTo>
                                  <a:pt x="18050" y="6353"/>
                                </a:lnTo>
                                <a:lnTo>
                                  <a:pt x="18050" y="3172"/>
                                </a:lnTo>
                                <a:lnTo>
                                  <a:pt x="18050" y="3172"/>
                                </a:lnTo>
                                <a:lnTo>
                                  <a:pt x="18050" y="3172"/>
                                </a:lnTo>
                                <a:lnTo>
                                  <a:pt x="18050" y="3172"/>
                                </a:lnTo>
                                <a:lnTo>
                                  <a:pt x="18802" y="3172"/>
                                </a:lnTo>
                                <a:lnTo>
                                  <a:pt x="18802" y="3172"/>
                                </a:lnTo>
                                <a:lnTo>
                                  <a:pt x="18802" y="9525"/>
                                </a:lnTo>
                                <a:lnTo>
                                  <a:pt x="18802" y="9525"/>
                                </a:lnTo>
                                <a:lnTo>
                                  <a:pt x="18802" y="9525"/>
                                </a:lnTo>
                                <a:lnTo>
                                  <a:pt x="18802" y="9525"/>
                                </a:lnTo>
                                <a:lnTo>
                                  <a:pt x="18802" y="9525"/>
                                </a:lnTo>
                                <a:lnTo>
                                  <a:pt x="18802" y="6353"/>
                                </a:lnTo>
                                <a:lnTo>
                                  <a:pt x="18802" y="6353"/>
                                </a:lnTo>
                                <a:lnTo>
                                  <a:pt x="18802" y="3172"/>
                                </a:lnTo>
                                <a:lnTo>
                                  <a:pt x="18802" y="3172"/>
                                </a:lnTo>
                                <a:lnTo>
                                  <a:pt x="18802" y="3172"/>
                                </a:lnTo>
                                <a:lnTo>
                                  <a:pt x="19555" y="3172"/>
                                </a:lnTo>
                                <a:lnTo>
                                  <a:pt x="19555" y="6353"/>
                                </a:lnTo>
                                <a:lnTo>
                                  <a:pt x="19555" y="6353"/>
                                </a:lnTo>
                                <a:lnTo>
                                  <a:pt x="19555" y="6353"/>
                                </a:lnTo>
                                <a:lnTo>
                                  <a:pt x="19555" y="6353"/>
                                </a:lnTo>
                                <a:lnTo>
                                  <a:pt x="19555" y="6353"/>
                                </a:lnTo>
                                <a:lnTo>
                                  <a:pt x="19555" y="6353"/>
                                </a:lnTo>
                                <a:lnTo>
                                  <a:pt x="19555" y="6353"/>
                                </a:lnTo>
                                <a:lnTo>
                                  <a:pt x="19555" y="6353"/>
                                </a:lnTo>
                                <a:lnTo>
                                  <a:pt x="19555" y="6353"/>
                                </a:lnTo>
                                <a:lnTo>
                                  <a:pt x="19555" y="6353"/>
                                </a:lnTo>
                                <a:lnTo>
                                  <a:pt x="19555" y="3172"/>
                                </a:lnTo>
                                <a:lnTo>
                                  <a:pt x="20307" y="3172"/>
                                </a:lnTo>
                                <a:lnTo>
                                  <a:pt x="20307" y="6353"/>
                                </a:lnTo>
                                <a:lnTo>
                                  <a:pt x="20307" y="6353"/>
                                </a:lnTo>
                                <a:lnTo>
                                  <a:pt x="20307" y="9525"/>
                                </a:lnTo>
                                <a:lnTo>
                                  <a:pt x="20307" y="9525"/>
                                </a:lnTo>
                                <a:lnTo>
                                  <a:pt x="20307" y="6353"/>
                                </a:lnTo>
                                <a:lnTo>
                                  <a:pt x="20307" y="6353"/>
                                </a:lnTo>
                                <a:lnTo>
                                  <a:pt x="20307" y="6353"/>
                                </a:lnTo>
                                <a:lnTo>
                                  <a:pt x="20307" y="6353"/>
                                </a:lnTo>
                                <a:lnTo>
                                  <a:pt x="20307" y="6353"/>
                                </a:lnTo>
                                <a:lnTo>
                                  <a:pt x="20307" y="6353"/>
                                </a:lnTo>
                                <a:lnTo>
                                  <a:pt x="20307" y="6353"/>
                                </a:lnTo>
                                <a:lnTo>
                                  <a:pt x="21060" y="6353"/>
                                </a:lnTo>
                                <a:lnTo>
                                  <a:pt x="21060" y="6353"/>
                                </a:lnTo>
                                <a:lnTo>
                                  <a:pt x="21060" y="6353"/>
                                </a:lnTo>
                                <a:lnTo>
                                  <a:pt x="21060" y="6353"/>
                                </a:lnTo>
                                <a:lnTo>
                                  <a:pt x="21060" y="9525"/>
                                </a:lnTo>
                                <a:lnTo>
                                  <a:pt x="21060" y="6353"/>
                                </a:lnTo>
                                <a:lnTo>
                                  <a:pt x="21060" y="6353"/>
                                </a:lnTo>
                                <a:lnTo>
                                  <a:pt x="21060" y="3172"/>
                                </a:lnTo>
                                <a:lnTo>
                                  <a:pt x="21060" y="3172"/>
                                </a:lnTo>
                                <a:lnTo>
                                  <a:pt x="21060" y="3172"/>
                                </a:lnTo>
                                <a:lnTo>
                                  <a:pt x="21060" y="3172"/>
                                </a:lnTo>
                                <a:lnTo>
                                  <a:pt x="21060" y="3172"/>
                                </a:lnTo>
                                <a:lnTo>
                                  <a:pt x="21803" y="3172"/>
                                </a:lnTo>
                                <a:lnTo>
                                  <a:pt x="21803" y="3172"/>
                                </a:lnTo>
                                <a:lnTo>
                                  <a:pt x="21803" y="3172"/>
                                </a:lnTo>
                                <a:lnTo>
                                  <a:pt x="21803" y="6353"/>
                                </a:lnTo>
                                <a:lnTo>
                                  <a:pt x="21803" y="6353"/>
                                </a:lnTo>
                                <a:lnTo>
                                  <a:pt x="21803" y="6353"/>
                                </a:lnTo>
                                <a:lnTo>
                                  <a:pt x="21803" y="3172"/>
                                </a:lnTo>
                                <a:lnTo>
                                  <a:pt x="21803" y="3172"/>
                                </a:lnTo>
                                <a:lnTo>
                                  <a:pt x="21803" y="3172"/>
                                </a:lnTo>
                                <a:lnTo>
                                  <a:pt x="21803" y="6353"/>
                                </a:lnTo>
                                <a:lnTo>
                                  <a:pt x="21803" y="6353"/>
                                </a:lnTo>
                                <a:lnTo>
                                  <a:pt x="21803" y="9525"/>
                                </a:lnTo>
                                <a:lnTo>
                                  <a:pt x="21803" y="6353"/>
                                </a:lnTo>
                                <a:lnTo>
                                  <a:pt x="21803" y="6353"/>
                                </a:lnTo>
                                <a:lnTo>
                                  <a:pt x="21803" y="3172"/>
                                </a:lnTo>
                                <a:lnTo>
                                  <a:pt x="21803" y="3172"/>
                                </a:lnTo>
                                <a:lnTo>
                                  <a:pt x="21803" y="3172"/>
                                </a:lnTo>
                                <a:lnTo>
                                  <a:pt x="21803" y="0"/>
                                </a:lnTo>
                                <a:lnTo>
                                  <a:pt x="21803" y="3172"/>
                                </a:lnTo>
                                <a:lnTo>
                                  <a:pt x="21803" y="6353"/>
                                </a:lnTo>
                                <a:lnTo>
                                  <a:pt x="22555" y="6353"/>
                                </a:lnTo>
                                <a:lnTo>
                                  <a:pt x="22555" y="9525"/>
                                </a:lnTo>
                                <a:lnTo>
                                  <a:pt x="22555" y="6353"/>
                                </a:lnTo>
                                <a:lnTo>
                                  <a:pt x="22555" y="6353"/>
                                </a:lnTo>
                                <a:lnTo>
                                  <a:pt x="22555" y="6353"/>
                                </a:lnTo>
                                <a:lnTo>
                                  <a:pt x="22555" y="3172"/>
                                </a:lnTo>
                                <a:lnTo>
                                  <a:pt x="22555" y="6353"/>
                                </a:lnTo>
                                <a:lnTo>
                                  <a:pt x="22555" y="6353"/>
                                </a:lnTo>
                                <a:lnTo>
                                  <a:pt x="22555" y="3172"/>
                                </a:lnTo>
                                <a:lnTo>
                                  <a:pt x="22555" y="3172"/>
                                </a:lnTo>
                                <a:lnTo>
                                  <a:pt x="22555" y="3172"/>
                                </a:lnTo>
                                <a:lnTo>
                                  <a:pt x="22555" y="6353"/>
                                </a:lnTo>
                                <a:lnTo>
                                  <a:pt x="23308" y="6353"/>
                                </a:lnTo>
                                <a:lnTo>
                                  <a:pt x="23308" y="6353"/>
                                </a:lnTo>
                                <a:lnTo>
                                  <a:pt x="23308" y="3172"/>
                                </a:lnTo>
                                <a:lnTo>
                                  <a:pt x="23308" y="3172"/>
                                </a:lnTo>
                                <a:lnTo>
                                  <a:pt x="23308" y="3172"/>
                                </a:lnTo>
                                <a:lnTo>
                                  <a:pt x="23308" y="3172"/>
                                </a:lnTo>
                                <a:lnTo>
                                  <a:pt x="23308" y="6353"/>
                                </a:lnTo>
                                <a:lnTo>
                                  <a:pt x="23308" y="6353"/>
                                </a:lnTo>
                                <a:lnTo>
                                  <a:pt x="23308" y="3172"/>
                                </a:lnTo>
                                <a:lnTo>
                                  <a:pt x="23308" y="3172"/>
                                </a:lnTo>
                                <a:lnTo>
                                  <a:pt x="23308" y="3172"/>
                                </a:lnTo>
                                <a:lnTo>
                                  <a:pt x="23308" y="3172"/>
                                </a:lnTo>
                                <a:lnTo>
                                  <a:pt x="24060" y="3172"/>
                                </a:lnTo>
                                <a:lnTo>
                                  <a:pt x="24060" y="6353"/>
                                </a:lnTo>
                                <a:lnTo>
                                  <a:pt x="24060" y="6353"/>
                                </a:lnTo>
                                <a:lnTo>
                                  <a:pt x="24060" y="9525"/>
                                </a:lnTo>
                                <a:lnTo>
                                  <a:pt x="24060" y="6353"/>
                                </a:lnTo>
                                <a:lnTo>
                                  <a:pt x="24060" y="6353"/>
                                </a:lnTo>
                                <a:lnTo>
                                  <a:pt x="24060" y="3172"/>
                                </a:lnTo>
                                <a:lnTo>
                                  <a:pt x="24060" y="3172"/>
                                </a:lnTo>
                                <a:lnTo>
                                  <a:pt x="24060" y="6353"/>
                                </a:lnTo>
                                <a:lnTo>
                                  <a:pt x="24060" y="6353"/>
                                </a:lnTo>
                                <a:lnTo>
                                  <a:pt x="24060" y="6353"/>
                                </a:lnTo>
                                <a:lnTo>
                                  <a:pt x="24060" y="3172"/>
                                </a:lnTo>
                                <a:lnTo>
                                  <a:pt x="24813" y="6353"/>
                                </a:lnTo>
                                <a:lnTo>
                                  <a:pt x="24813" y="6353"/>
                                </a:lnTo>
                                <a:lnTo>
                                  <a:pt x="24813" y="6353"/>
                                </a:lnTo>
                                <a:lnTo>
                                  <a:pt x="24813" y="9525"/>
                                </a:lnTo>
                                <a:lnTo>
                                  <a:pt x="24813" y="6353"/>
                                </a:lnTo>
                                <a:lnTo>
                                  <a:pt x="24813" y="6353"/>
                                </a:lnTo>
                                <a:lnTo>
                                  <a:pt x="24813" y="3172"/>
                                </a:lnTo>
                                <a:lnTo>
                                  <a:pt x="24813" y="3172"/>
                                </a:lnTo>
                                <a:lnTo>
                                  <a:pt x="24813" y="3172"/>
                                </a:lnTo>
                                <a:lnTo>
                                  <a:pt x="24813" y="0"/>
                                </a:lnTo>
                                <a:lnTo>
                                  <a:pt x="24813" y="3172"/>
                                </a:lnTo>
                                <a:lnTo>
                                  <a:pt x="24813" y="6353"/>
                                </a:lnTo>
                                <a:lnTo>
                                  <a:pt x="25565" y="3172"/>
                                </a:lnTo>
                                <a:lnTo>
                                  <a:pt x="25565" y="6353"/>
                                </a:lnTo>
                                <a:lnTo>
                                  <a:pt x="25565" y="6353"/>
                                </a:lnTo>
                                <a:lnTo>
                                  <a:pt x="25565" y="6353"/>
                                </a:lnTo>
                                <a:lnTo>
                                  <a:pt x="25565" y="6353"/>
                                </a:lnTo>
                                <a:lnTo>
                                  <a:pt x="25565" y="6353"/>
                                </a:lnTo>
                                <a:lnTo>
                                  <a:pt x="25565" y="6353"/>
                                </a:lnTo>
                                <a:lnTo>
                                  <a:pt x="25565" y="3172"/>
                                </a:lnTo>
                                <a:lnTo>
                                  <a:pt x="25565" y="6353"/>
                                </a:lnTo>
                                <a:lnTo>
                                  <a:pt x="25565" y="6353"/>
                                </a:lnTo>
                                <a:lnTo>
                                  <a:pt x="25565" y="6353"/>
                                </a:lnTo>
                                <a:lnTo>
                                  <a:pt x="25565" y="6353"/>
                                </a:lnTo>
                                <a:lnTo>
                                  <a:pt x="25565" y="6353"/>
                                </a:lnTo>
                                <a:lnTo>
                                  <a:pt x="25565" y="6353"/>
                                </a:lnTo>
                                <a:lnTo>
                                  <a:pt x="26318" y="6353"/>
                                </a:lnTo>
                                <a:lnTo>
                                  <a:pt x="26318" y="6353"/>
                                </a:lnTo>
                                <a:lnTo>
                                  <a:pt x="26318" y="6353"/>
                                </a:lnTo>
                                <a:lnTo>
                                  <a:pt x="26318" y="6353"/>
                                </a:lnTo>
                                <a:lnTo>
                                  <a:pt x="26318" y="6353"/>
                                </a:lnTo>
                                <a:lnTo>
                                  <a:pt x="26318" y="3172"/>
                                </a:lnTo>
                                <a:lnTo>
                                  <a:pt x="26318" y="3172"/>
                                </a:lnTo>
                                <a:lnTo>
                                  <a:pt x="26318" y="3172"/>
                                </a:lnTo>
                                <a:lnTo>
                                  <a:pt x="26318" y="3172"/>
                                </a:lnTo>
                                <a:lnTo>
                                  <a:pt x="26318" y="3172"/>
                                </a:lnTo>
                                <a:lnTo>
                                  <a:pt x="26318" y="3172"/>
                                </a:lnTo>
                                <a:lnTo>
                                  <a:pt x="26318" y="6353"/>
                                </a:lnTo>
                                <a:lnTo>
                                  <a:pt x="26318" y="6353"/>
                                </a:lnTo>
                                <a:lnTo>
                                  <a:pt x="26318" y="6353"/>
                                </a:lnTo>
                                <a:lnTo>
                                  <a:pt x="26318" y="6353"/>
                                </a:lnTo>
                                <a:lnTo>
                                  <a:pt x="26318" y="6353"/>
                                </a:lnTo>
                                <a:lnTo>
                                  <a:pt x="26318" y="6353"/>
                                </a:lnTo>
                                <a:lnTo>
                                  <a:pt x="26318" y="6353"/>
                                </a:lnTo>
                                <a:lnTo>
                                  <a:pt x="27070" y="6353"/>
                                </a:lnTo>
                                <a:lnTo>
                                  <a:pt x="27070" y="6353"/>
                                </a:lnTo>
                                <a:lnTo>
                                  <a:pt x="27070" y="3172"/>
                                </a:lnTo>
                                <a:lnTo>
                                  <a:pt x="27070" y="3172"/>
                                </a:lnTo>
                                <a:lnTo>
                                  <a:pt x="27070" y="6353"/>
                                </a:lnTo>
                                <a:lnTo>
                                  <a:pt x="27070" y="6353"/>
                                </a:lnTo>
                                <a:lnTo>
                                  <a:pt x="27070" y="6353"/>
                                </a:lnTo>
                                <a:lnTo>
                                  <a:pt x="27070" y="9525"/>
                                </a:lnTo>
                                <a:lnTo>
                                  <a:pt x="27070" y="6353"/>
                                </a:lnTo>
                                <a:lnTo>
                                  <a:pt x="27070" y="6353"/>
                                </a:lnTo>
                                <a:lnTo>
                                  <a:pt x="27070" y="6353"/>
                                </a:lnTo>
                                <a:lnTo>
                                  <a:pt x="27070" y="6353"/>
                                </a:lnTo>
                                <a:lnTo>
                                  <a:pt x="27822" y="6353"/>
                                </a:lnTo>
                                <a:lnTo>
                                  <a:pt x="27822" y="6353"/>
                                </a:lnTo>
                                <a:lnTo>
                                  <a:pt x="27822" y="9525"/>
                                </a:lnTo>
                                <a:lnTo>
                                  <a:pt x="27822" y="6353"/>
                                </a:lnTo>
                                <a:lnTo>
                                  <a:pt x="27822" y="6353"/>
                                </a:lnTo>
                                <a:lnTo>
                                  <a:pt x="27822" y="6353"/>
                                </a:lnTo>
                                <a:lnTo>
                                  <a:pt x="27822" y="3172"/>
                                </a:lnTo>
                                <a:lnTo>
                                  <a:pt x="27822" y="3172"/>
                                </a:lnTo>
                                <a:lnTo>
                                  <a:pt x="27822" y="3172"/>
                                </a:lnTo>
                                <a:lnTo>
                                  <a:pt x="27822" y="6353"/>
                                </a:lnTo>
                                <a:lnTo>
                                  <a:pt x="27822" y="6353"/>
                                </a:lnTo>
                                <a:lnTo>
                                  <a:pt x="27822" y="6353"/>
                                </a:lnTo>
                                <a:lnTo>
                                  <a:pt x="28575" y="9525"/>
                                </a:lnTo>
                                <a:lnTo>
                                  <a:pt x="28575" y="6353"/>
                                </a:lnTo>
                                <a:lnTo>
                                  <a:pt x="28575" y="3172"/>
                                </a:lnTo>
                                <a:lnTo>
                                  <a:pt x="28575" y="3172"/>
                                </a:lnTo>
                                <a:lnTo>
                                  <a:pt x="28575" y="3172"/>
                                </a:lnTo>
                                <a:lnTo>
                                  <a:pt x="28575" y="3172"/>
                                </a:lnTo>
                                <a:lnTo>
                                  <a:pt x="28575" y="3172"/>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50" name="Freeform: Shape 1050"/>
                        <wps:cNvSpPr/>
                        <wps:spPr>
                          <a:xfrm>
                            <a:off x="2586037" y="1804987"/>
                            <a:ext cx="19050" cy="9525"/>
                          </a:xfrm>
                          <a:custGeom>
                            <a:avLst/>
                            <a:gdLst>
                              <a:gd name="connsiteX0" fmla="*/ 0 w 19050"/>
                              <a:gd name="connsiteY0" fmla="*/ 3172 h 9525"/>
                              <a:gd name="connsiteX1" fmla="*/ 0 w 19050"/>
                              <a:gd name="connsiteY1" fmla="*/ 6353 h 9525"/>
                              <a:gd name="connsiteX2" fmla="*/ 0 w 19050"/>
                              <a:gd name="connsiteY2" fmla="*/ 9525 h 9525"/>
                              <a:gd name="connsiteX3" fmla="*/ 0 w 19050"/>
                              <a:gd name="connsiteY3" fmla="*/ 9525 h 9525"/>
                              <a:gd name="connsiteX4" fmla="*/ 0 w 19050"/>
                              <a:gd name="connsiteY4" fmla="*/ 9525 h 9525"/>
                              <a:gd name="connsiteX5" fmla="*/ 0 w 19050"/>
                              <a:gd name="connsiteY5" fmla="*/ 9525 h 9525"/>
                              <a:gd name="connsiteX6" fmla="*/ 505 w 19050"/>
                              <a:gd name="connsiteY6" fmla="*/ 6353 h 9525"/>
                              <a:gd name="connsiteX7" fmla="*/ 505 w 19050"/>
                              <a:gd name="connsiteY7" fmla="*/ 6353 h 9525"/>
                              <a:gd name="connsiteX8" fmla="*/ 505 w 19050"/>
                              <a:gd name="connsiteY8" fmla="*/ 6353 h 9525"/>
                              <a:gd name="connsiteX9" fmla="*/ 505 w 19050"/>
                              <a:gd name="connsiteY9" fmla="*/ 3172 h 9525"/>
                              <a:gd name="connsiteX10" fmla="*/ 505 w 19050"/>
                              <a:gd name="connsiteY10" fmla="*/ 3172 h 9525"/>
                              <a:gd name="connsiteX11" fmla="*/ 505 w 19050"/>
                              <a:gd name="connsiteY11" fmla="*/ 9525 h 9525"/>
                              <a:gd name="connsiteX12" fmla="*/ 505 w 19050"/>
                              <a:gd name="connsiteY12" fmla="*/ 9525 h 9525"/>
                              <a:gd name="connsiteX13" fmla="*/ 505 w 19050"/>
                              <a:gd name="connsiteY13" fmla="*/ 9525 h 9525"/>
                              <a:gd name="connsiteX14" fmla="*/ 505 w 19050"/>
                              <a:gd name="connsiteY14" fmla="*/ 9525 h 9525"/>
                              <a:gd name="connsiteX15" fmla="*/ 505 w 19050"/>
                              <a:gd name="connsiteY15" fmla="*/ 6353 h 9525"/>
                              <a:gd name="connsiteX16" fmla="*/ 505 w 19050"/>
                              <a:gd name="connsiteY16" fmla="*/ 6353 h 9525"/>
                              <a:gd name="connsiteX17" fmla="*/ 505 w 19050"/>
                              <a:gd name="connsiteY17" fmla="*/ 6353 h 9525"/>
                              <a:gd name="connsiteX18" fmla="*/ 505 w 19050"/>
                              <a:gd name="connsiteY18" fmla="*/ 9525 h 9525"/>
                              <a:gd name="connsiteX19" fmla="*/ 505 w 19050"/>
                              <a:gd name="connsiteY19" fmla="*/ 9525 h 9525"/>
                              <a:gd name="connsiteX20" fmla="*/ 1000 w 19050"/>
                              <a:gd name="connsiteY20" fmla="*/ 9525 h 9525"/>
                              <a:gd name="connsiteX21" fmla="*/ 1000 w 19050"/>
                              <a:gd name="connsiteY21" fmla="*/ 9525 h 9525"/>
                              <a:gd name="connsiteX22" fmla="*/ 1000 w 19050"/>
                              <a:gd name="connsiteY22" fmla="*/ 6353 h 9525"/>
                              <a:gd name="connsiteX23" fmla="*/ 1000 w 19050"/>
                              <a:gd name="connsiteY23" fmla="*/ 3172 h 9525"/>
                              <a:gd name="connsiteX24" fmla="*/ 1000 w 19050"/>
                              <a:gd name="connsiteY24" fmla="*/ 3172 h 9525"/>
                              <a:gd name="connsiteX25" fmla="*/ 1000 w 19050"/>
                              <a:gd name="connsiteY25" fmla="*/ 3172 h 9525"/>
                              <a:gd name="connsiteX26" fmla="*/ 1000 w 19050"/>
                              <a:gd name="connsiteY26" fmla="*/ 0 h 9525"/>
                              <a:gd name="connsiteX27" fmla="*/ 1000 w 19050"/>
                              <a:gd name="connsiteY27" fmla="*/ 3172 h 9525"/>
                              <a:gd name="connsiteX28" fmla="*/ 1000 w 19050"/>
                              <a:gd name="connsiteY28" fmla="*/ 3172 h 9525"/>
                              <a:gd name="connsiteX29" fmla="*/ 1000 w 19050"/>
                              <a:gd name="connsiteY29" fmla="*/ 3172 h 9525"/>
                              <a:gd name="connsiteX30" fmla="*/ 1000 w 19050"/>
                              <a:gd name="connsiteY30" fmla="*/ 6353 h 9525"/>
                              <a:gd name="connsiteX31" fmla="*/ 1000 w 19050"/>
                              <a:gd name="connsiteY31" fmla="*/ 6353 h 9525"/>
                              <a:gd name="connsiteX32" fmla="*/ 1505 w 19050"/>
                              <a:gd name="connsiteY32" fmla="*/ 9525 h 9525"/>
                              <a:gd name="connsiteX33" fmla="*/ 1505 w 19050"/>
                              <a:gd name="connsiteY33" fmla="*/ 6353 h 9525"/>
                              <a:gd name="connsiteX34" fmla="*/ 1505 w 19050"/>
                              <a:gd name="connsiteY34" fmla="*/ 6353 h 9525"/>
                              <a:gd name="connsiteX35" fmla="*/ 1505 w 19050"/>
                              <a:gd name="connsiteY35" fmla="*/ 6353 h 9525"/>
                              <a:gd name="connsiteX36" fmla="*/ 1505 w 19050"/>
                              <a:gd name="connsiteY36" fmla="*/ 3172 h 9525"/>
                              <a:gd name="connsiteX37" fmla="*/ 1505 w 19050"/>
                              <a:gd name="connsiteY37" fmla="*/ 6353 h 9525"/>
                              <a:gd name="connsiteX38" fmla="*/ 1505 w 19050"/>
                              <a:gd name="connsiteY38" fmla="*/ 3172 h 9525"/>
                              <a:gd name="connsiteX39" fmla="*/ 1505 w 19050"/>
                              <a:gd name="connsiteY39" fmla="*/ 3172 h 9525"/>
                              <a:gd name="connsiteX40" fmla="*/ 1505 w 19050"/>
                              <a:gd name="connsiteY40" fmla="*/ 6353 h 9525"/>
                              <a:gd name="connsiteX41" fmla="*/ 1505 w 19050"/>
                              <a:gd name="connsiteY41" fmla="*/ 6353 h 9525"/>
                              <a:gd name="connsiteX42" fmla="*/ 1505 w 19050"/>
                              <a:gd name="connsiteY42" fmla="*/ 6353 h 9525"/>
                              <a:gd name="connsiteX43" fmla="*/ 1505 w 19050"/>
                              <a:gd name="connsiteY43" fmla="*/ 6353 h 9525"/>
                              <a:gd name="connsiteX44" fmla="*/ 2010 w 19050"/>
                              <a:gd name="connsiteY44" fmla="*/ 3172 h 9525"/>
                              <a:gd name="connsiteX45" fmla="*/ 2010 w 19050"/>
                              <a:gd name="connsiteY45" fmla="*/ 3172 h 9525"/>
                              <a:gd name="connsiteX46" fmla="*/ 2010 w 19050"/>
                              <a:gd name="connsiteY46" fmla="*/ 3172 h 9525"/>
                              <a:gd name="connsiteX47" fmla="*/ 2010 w 19050"/>
                              <a:gd name="connsiteY47" fmla="*/ 3172 h 9525"/>
                              <a:gd name="connsiteX48" fmla="*/ 2010 w 19050"/>
                              <a:gd name="connsiteY48" fmla="*/ 3172 h 9525"/>
                              <a:gd name="connsiteX49" fmla="*/ 2010 w 19050"/>
                              <a:gd name="connsiteY49" fmla="*/ 6353 h 9525"/>
                              <a:gd name="connsiteX50" fmla="*/ 2010 w 19050"/>
                              <a:gd name="connsiteY50" fmla="*/ 6353 h 9525"/>
                              <a:gd name="connsiteX51" fmla="*/ 2010 w 19050"/>
                              <a:gd name="connsiteY51" fmla="*/ 6353 h 9525"/>
                              <a:gd name="connsiteX52" fmla="*/ 2010 w 19050"/>
                              <a:gd name="connsiteY52" fmla="*/ 9525 h 9525"/>
                              <a:gd name="connsiteX53" fmla="*/ 2010 w 19050"/>
                              <a:gd name="connsiteY53" fmla="*/ 6353 h 9525"/>
                              <a:gd name="connsiteX54" fmla="*/ 2010 w 19050"/>
                              <a:gd name="connsiteY54" fmla="*/ 6353 h 9525"/>
                              <a:gd name="connsiteX55" fmla="*/ 2010 w 19050"/>
                              <a:gd name="connsiteY55" fmla="*/ 6353 h 9525"/>
                              <a:gd name="connsiteX56" fmla="*/ 2010 w 19050"/>
                              <a:gd name="connsiteY56" fmla="*/ 6353 h 9525"/>
                              <a:gd name="connsiteX57" fmla="*/ 2010 w 19050"/>
                              <a:gd name="connsiteY57" fmla="*/ 6353 h 9525"/>
                              <a:gd name="connsiteX58" fmla="*/ 2010 w 19050"/>
                              <a:gd name="connsiteY58" fmla="*/ 6353 h 9525"/>
                              <a:gd name="connsiteX59" fmla="*/ 2010 w 19050"/>
                              <a:gd name="connsiteY59" fmla="*/ 9525 h 9525"/>
                              <a:gd name="connsiteX60" fmla="*/ 2010 w 19050"/>
                              <a:gd name="connsiteY60" fmla="*/ 6353 h 9525"/>
                              <a:gd name="connsiteX61" fmla="*/ 2010 w 19050"/>
                              <a:gd name="connsiteY61" fmla="*/ 3172 h 9525"/>
                              <a:gd name="connsiteX62" fmla="*/ 2505 w 19050"/>
                              <a:gd name="connsiteY62" fmla="*/ 6353 h 9525"/>
                              <a:gd name="connsiteX63" fmla="*/ 2505 w 19050"/>
                              <a:gd name="connsiteY63" fmla="*/ 6353 h 9525"/>
                              <a:gd name="connsiteX64" fmla="*/ 2505 w 19050"/>
                              <a:gd name="connsiteY64" fmla="*/ 6353 h 9525"/>
                              <a:gd name="connsiteX65" fmla="*/ 2505 w 19050"/>
                              <a:gd name="connsiteY65" fmla="*/ 9525 h 9525"/>
                              <a:gd name="connsiteX66" fmla="*/ 2505 w 19050"/>
                              <a:gd name="connsiteY66" fmla="*/ 9525 h 9525"/>
                              <a:gd name="connsiteX67" fmla="*/ 2505 w 19050"/>
                              <a:gd name="connsiteY67" fmla="*/ 9525 h 9525"/>
                              <a:gd name="connsiteX68" fmla="*/ 2505 w 19050"/>
                              <a:gd name="connsiteY68" fmla="*/ 9525 h 9525"/>
                              <a:gd name="connsiteX69" fmla="*/ 2505 w 19050"/>
                              <a:gd name="connsiteY69" fmla="*/ 6353 h 9525"/>
                              <a:gd name="connsiteX70" fmla="*/ 2505 w 19050"/>
                              <a:gd name="connsiteY70" fmla="*/ 6353 h 9525"/>
                              <a:gd name="connsiteX71" fmla="*/ 2505 w 19050"/>
                              <a:gd name="connsiteY71" fmla="*/ 6353 h 9525"/>
                              <a:gd name="connsiteX72" fmla="*/ 2505 w 19050"/>
                              <a:gd name="connsiteY72" fmla="*/ 3172 h 9525"/>
                              <a:gd name="connsiteX73" fmla="*/ 2505 w 19050"/>
                              <a:gd name="connsiteY73" fmla="*/ 0 h 9525"/>
                              <a:gd name="connsiteX74" fmla="*/ 3010 w 19050"/>
                              <a:gd name="connsiteY74" fmla="*/ 0 h 9525"/>
                              <a:gd name="connsiteX75" fmla="*/ 3010 w 19050"/>
                              <a:gd name="connsiteY75" fmla="*/ 3172 h 9525"/>
                              <a:gd name="connsiteX76" fmla="*/ 3010 w 19050"/>
                              <a:gd name="connsiteY76" fmla="*/ 6353 h 9525"/>
                              <a:gd name="connsiteX77" fmla="*/ 3010 w 19050"/>
                              <a:gd name="connsiteY77" fmla="*/ 6353 h 9525"/>
                              <a:gd name="connsiteX78" fmla="*/ 3010 w 19050"/>
                              <a:gd name="connsiteY78" fmla="*/ 6353 h 9525"/>
                              <a:gd name="connsiteX79" fmla="*/ 3010 w 19050"/>
                              <a:gd name="connsiteY79" fmla="*/ 6353 h 9525"/>
                              <a:gd name="connsiteX80" fmla="*/ 3010 w 19050"/>
                              <a:gd name="connsiteY80" fmla="*/ 6353 h 9525"/>
                              <a:gd name="connsiteX81" fmla="*/ 3010 w 19050"/>
                              <a:gd name="connsiteY81" fmla="*/ 6353 h 9525"/>
                              <a:gd name="connsiteX82" fmla="*/ 3010 w 19050"/>
                              <a:gd name="connsiteY82" fmla="*/ 6353 h 9525"/>
                              <a:gd name="connsiteX83" fmla="*/ 3010 w 19050"/>
                              <a:gd name="connsiteY83" fmla="*/ 6353 h 9525"/>
                              <a:gd name="connsiteX84" fmla="*/ 3010 w 19050"/>
                              <a:gd name="connsiteY84" fmla="*/ 9525 h 9525"/>
                              <a:gd name="connsiteX85" fmla="*/ 3010 w 19050"/>
                              <a:gd name="connsiteY85" fmla="*/ 9525 h 9525"/>
                              <a:gd name="connsiteX86" fmla="*/ 3505 w 19050"/>
                              <a:gd name="connsiteY86" fmla="*/ 6353 h 9525"/>
                              <a:gd name="connsiteX87" fmla="*/ 3505 w 19050"/>
                              <a:gd name="connsiteY87" fmla="*/ 6353 h 9525"/>
                              <a:gd name="connsiteX88" fmla="*/ 3505 w 19050"/>
                              <a:gd name="connsiteY88" fmla="*/ 6353 h 9525"/>
                              <a:gd name="connsiteX89" fmla="*/ 3505 w 19050"/>
                              <a:gd name="connsiteY89" fmla="*/ 6353 h 9525"/>
                              <a:gd name="connsiteX90" fmla="*/ 3505 w 19050"/>
                              <a:gd name="connsiteY90" fmla="*/ 3172 h 9525"/>
                              <a:gd name="connsiteX91" fmla="*/ 3505 w 19050"/>
                              <a:gd name="connsiteY91" fmla="*/ 3172 h 9525"/>
                              <a:gd name="connsiteX92" fmla="*/ 3505 w 19050"/>
                              <a:gd name="connsiteY92" fmla="*/ 3172 h 9525"/>
                              <a:gd name="connsiteX93" fmla="*/ 3505 w 19050"/>
                              <a:gd name="connsiteY93" fmla="*/ 3172 h 9525"/>
                              <a:gd name="connsiteX94" fmla="*/ 3505 w 19050"/>
                              <a:gd name="connsiteY94" fmla="*/ 3172 h 9525"/>
                              <a:gd name="connsiteX95" fmla="*/ 3505 w 19050"/>
                              <a:gd name="connsiteY95" fmla="*/ 6353 h 9525"/>
                              <a:gd name="connsiteX96" fmla="*/ 3505 w 19050"/>
                              <a:gd name="connsiteY96" fmla="*/ 6353 h 9525"/>
                              <a:gd name="connsiteX97" fmla="*/ 3505 w 19050"/>
                              <a:gd name="connsiteY97" fmla="*/ 6353 h 9525"/>
                              <a:gd name="connsiteX98" fmla="*/ 3505 w 19050"/>
                              <a:gd name="connsiteY98" fmla="*/ 6353 h 9525"/>
                              <a:gd name="connsiteX99" fmla="*/ 3505 w 19050"/>
                              <a:gd name="connsiteY99" fmla="*/ 6353 h 9525"/>
                              <a:gd name="connsiteX100" fmla="*/ 4010 w 19050"/>
                              <a:gd name="connsiteY100" fmla="*/ 6353 h 9525"/>
                              <a:gd name="connsiteX101" fmla="*/ 4010 w 19050"/>
                              <a:gd name="connsiteY101" fmla="*/ 3172 h 9525"/>
                              <a:gd name="connsiteX102" fmla="*/ 4010 w 19050"/>
                              <a:gd name="connsiteY102" fmla="*/ 3172 h 9525"/>
                              <a:gd name="connsiteX103" fmla="*/ 4010 w 19050"/>
                              <a:gd name="connsiteY103" fmla="*/ 6353 h 9525"/>
                              <a:gd name="connsiteX104" fmla="*/ 4010 w 19050"/>
                              <a:gd name="connsiteY104" fmla="*/ 6353 h 9525"/>
                              <a:gd name="connsiteX105" fmla="*/ 4010 w 19050"/>
                              <a:gd name="connsiteY105" fmla="*/ 9525 h 9525"/>
                              <a:gd name="connsiteX106" fmla="*/ 4010 w 19050"/>
                              <a:gd name="connsiteY106" fmla="*/ 9525 h 9525"/>
                              <a:gd name="connsiteX107" fmla="*/ 4010 w 19050"/>
                              <a:gd name="connsiteY107" fmla="*/ 6353 h 9525"/>
                              <a:gd name="connsiteX108" fmla="*/ 4010 w 19050"/>
                              <a:gd name="connsiteY108" fmla="*/ 9525 h 9525"/>
                              <a:gd name="connsiteX109" fmla="*/ 4010 w 19050"/>
                              <a:gd name="connsiteY109" fmla="*/ 6353 h 9525"/>
                              <a:gd name="connsiteX110" fmla="*/ 4010 w 19050"/>
                              <a:gd name="connsiteY110" fmla="*/ 6353 h 9525"/>
                              <a:gd name="connsiteX111" fmla="*/ 4010 w 19050"/>
                              <a:gd name="connsiteY111" fmla="*/ 9525 h 9525"/>
                              <a:gd name="connsiteX112" fmla="*/ 4515 w 19050"/>
                              <a:gd name="connsiteY112" fmla="*/ 6353 h 9525"/>
                              <a:gd name="connsiteX113" fmla="*/ 4515 w 19050"/>
                              <a:gd name="connsiteY113" fmla="*/ 6353 h 9525"/>
                              <a:gd name="connsiteX114" fmla="*/ 4515 w 19050"/>
                              <a:gd name="connsiteY114" fmla="*/ 6353 h 9525"/>
                              <a:gd name="connsiteX115" fmla="*/ 4515 w 19050"/>
                              <a:gd name="connsiteY115" fmla="*/ 3172 h 9525"/>
                              <a:gd name="connsiteX116" fmla="*/ 4515 w 19050"/>
                              <a:gd name="connsiteY116" fmla="*/ 3172 h 9525"/>
                              <a:gd name="connsiteX117" fmla="*/ 4515 w 19050"/>
                              <a:gd name="connsiteY117" fmla="*/ 3172 h 9525"/>
                              <a:gd name="connsiteX118" fmla="*/ 4515 w 19050"/>
                              <a:gd name="connsiteY118" fmla="*/ 3172 h 9525"/>
                              <a:gd name="connsiteX119" fmla="*/ 4515 w 19050"/>
                              <a:gd name="connsiteY119" fmla="*/ 3172 h 9525"/>
                              <a:gd name="connsiteX120" fmla="*/ 4515 w 19050"/>
                              <a:gd name="connsiteY120" fmla="*/ 3172 h 9525"/>
                              <a:gd name="connsiteX121" fmla="*/ 4515 w 19050"/>
                              <a:gd name="connsiteY121" fmla="*/ 3172 h 9525"/>
                              <a:gd name="connsiteX122" fmla="*/ 4515 w 19050"/>
                              <a:gd name="connsiteY122" fmla="*/ 6353 h 9525"/>
                              <a:gd name="connsiteX123" fmla="*/ 4515 w 19050"/>
                              <a:gd name="connsiteY123" fmla="*/ 6353 h 9525"/>
                              <a:gd name="connsiteX124" fmla="*/ 5010 w 19050"/>
                              <a:gd name="connsiteY124" fmla="*/ 6353 h 9525"/>
                              <a:gd name="connsiteX125" fmla="*/ 5010 w 19050"/>
                              <a:gd name="connsiteY125" fmla="*/ 6353 h 9525"/>
                              <a:gd name="connsiteX126" fmla="*/ 5010 w 19050"/>
                              <a:gd name="connsiteY126" fmla="*/ 6353 h 9525"/>
                              <a:gd name="connsiteX127" fmla="*/ 5010 w 19050"/>
                              <a:gd name="connsiteY127" fmla="*/ 9525 h 9525"/>
                              <a:gd name="connsiteX128" fmla="*/ 5010 w 19050"/>
                              <a:gd name="connsiteY128" fmla="*/ 9525 h 9525"/>
                              <a:gd name="connsiteX129" fmla="*/ 5010 w 19050"/>
                              <a:gd name="connsiteY129" fmla="*/ 6353 h 9525"/>
                              <a:gd name="connsiteX130" fmla="*/ 5010 w 19050"/>
                              <a:gd name="connsiteY130" fmla="*/ 6353 h 9525"/>
                              <a:gd name="connsiteX131" fmla="*/ 5010 w 19050"/>
                              <a:gd name="connsiteY131" fmla="*/ 3172 h 9525"/>
                              <a:gd name="connsiteX132" fmla="*/ 5010 w 19050"/>
                              <a:gd name="connsiteY132" fmla="*/ 3172 h 9525"/>
                              <a:gd name="connsiteX133" fmla="*/ 5010 w 19050"/>
                              <a:gd name="connsiteY133" fmla="*/ 3172 h 9525"/>
                              <a:gd name="connsiteX134" fmla="*/ 5010 w 19050"/>
                              <a:gd name="connsiteY134" fmla="*/ 6353 h 9525"/>
                              <a:gd name="connsiteX135" fmla="*/ 5010 w 19050"/>
                              <a:gd name="connsiteY135" fmla="*/ 3172 h 9525"/>
                              <a:gd name="connsiteX136" fmla="*/ 5010 w 19050"/>
                              <a:gd name="connsiteY136" fmla="*/ 6353 h 9525"/>
                              <a:gd name="connsiteX137" fmla="*/ 5010 w 19050"/>
                              <a:gd name="connsiteY137" fmla="*/ 3172 h 9525"/>
                              <a:gd name="connsiteX138" fmla="*/ 5010 w 19050"/>
                              <a:gd name="connsiteY138" fmla="*/ 6353 h 9525"/>
                              <a:gd name="connsiteX139" fmla="*/ 5010 w 19050"/>
                              <a:gd name="connsiteY139" fmla="*/ 9525 h 9525"/>
                              <a:gd name="connsiteX140" fmla="*/ 5010 w 19050"/>
                              <a:gd name="connsiteY140" fmla="*/ 9525 h 9525"/>
                              <a:gd name="connsiteX141" fmla="*/ 5010 w 19050"/>
                              <a:gd name="connsiteY141" fmla="*/ 6353 h 9525"/>
                              <a:gd name="connsiteX142" fmla="*/ 5515 w 19050"/>
                              <a:gd name="connsiteY142" fmla="*/ 6353 h 9525"/>
                              <a:gd name="connsiteX143" fmla="*/ 5515 w 19050"/>
                              <a:gd name="connsiteY143" fmla="*/ 6353 h 9525"/>
                              <a:gd name="connsiteX144" fmla="*/ 5515 w 19050"/>
                              <a:gd name="connsiteY144" fmla="*/ 6353 h 9525"/>
                              <a:gd name="connsiteX145" fmla="*/ 5515 w 19050"/>
                              <a:gd name="connsiteY145" fmla="*/ 6353 h 9525"/>
                              <a:gd name="connsiteX146" fmla="*/ 5515 w 19050"/>
                              <a:gd name="connsiteY146" fmla="*/ 6353 h 9525"/>
                              <a:gd name="connsiteX147" fmla="*/ 5515 w 19050"/>
                              <a:gd name="connsiteY147" fmla="*/ 6353 h 9525"/>
                              <a:gd name="connsiteX148" fmla="*/ 5515 w 19050"/>
                              <a:gd name="connsiteY148" fmla="*/ 6353 h 9525"/>
                              <a:gd name="connsiteX149" fmla="*/ 5515 w 19050"/>
                              <a:gd name="connsiteY149" fmla="*/ 6353 h 9525"/>
                              <a:gd name="connsiteX150" fmla="*/ 5515 w 19050"/>
                              <a:gd name="connsiteY150" fmla="*/ 6353 h 9525"/>
                              <a:gd name="connsiteX151" fmla="*/ 5515 w 19050"/>
                              <a:gd name="connsiteY151" fmla="*/ 3172 h 9525"/>
                              <a:gd name="connsiteX152" fmla="*/ 5515 w 19050"/>
                              <a:gd name="connsiteY152" fmla="*/ 6353 h 9525"/>
                              <a:gd name="connsiteX153" fmla="*/ 5515 w 19050"/>
                              <a:gd name="connsiteY153" fmla="*/ 6353 h 9525"/>
                              <a:gd name="connsiteX154" fmla="*/ 6020 w 19050"/>
                              <a:gd name="connsiteY154" fmla="*/ 9525 h 9525"/>
                              <a:gd name="connsiteX155" fmla="*/ 6020 w 19050"/>
                              <a:gd name="connsiteY155" fmla="*/ 6353 h 9525"/>
                              <a:gd name="connsiteX156" fmla="*/ 6020 w 19050"/>
                              <a:gd name="connsiteY156" fmla="*/ 6353 h 9525"/>
                              <a:gd name="connsiteX157" fmla="*/ 6020 w 19050"/>
                              <a:gd name="connsiteY157" fmla="*/ 6353 h 9525"/>
                              <a:gd name="connsiteX158" fmla="*/ 6020 w 19050"/>
                              <a:gd name="connsiteY158" fmla="*/ 3172 h 9525"/>
                              <a:gd name="connsiteX159" fmla="*/ 6020 w 19050"/>
                              <a:gd name="connsiteY159" fmla="*/ 6353 h 9525"/>
                              <a:gd name="connsiteX160" fmla="*/ 6020 w 19050"/>
                              <a:gd name="connsiteY160" fmla="*/ 3172 h 9525"/>
                              <a:gd name="connsiteX161" fmla="*/ 6020 w 19050"/>
                              <a:gd name="connsiteY161" fmla="*/ 3172 h 9525"/>
                              <a:gd name="connsiteX162" fmla="*/ 6020 w 19050"/>
                              <a:gd name="connsiteY162" fmla="*/ 3172 h 9525"/>
                              <a:gd name="connsiteX163" fmla="*/ 6020 w 19050"/>
                              <a:gd name="connsiteY163" fmla="*/ 6353 h 9525"/>
                              <a:gd name="connsiteX164" fmla="*/ 6020 w 19050"/>
                              <a:gd name="connsiteY164" fmla="*/ 9525 h 9525"/>
                              <a:gd name="connsiteX165" fmla="*/ 6020 w 19050"/>
                              <a:gd name="connsiteY165" fmla="*/ 9525 h 9525"/>
                              <a:gd name="connsiteX166" fmla="*/ 6020 w 19050"/>
                              <a:gd name="connsiteY166" fmla="*/ 9525 h 9525"/>
                              <a:gd name="connsiteX167" fmla="*/ 6020 w 19050"/>
                              <a:gd name="connsiteY167" fmla="*/ 9525 h 9525"/>
                              <a:gd name="connsiteX168" fmla="*/ 6515 w 19050"/>
                              <a:gd name="connsiteY168" fmla="*/ 9525 h 9525"/>
                              <a:gd name="connsiteX169" fmla="*/ 6515 w 19050"/>
                              <a:gd name="connsiteY169" fmla="*/ 9525 h 9525"/>
                              <a:gd name="connsiteX170" fmla="*/ 6515 w 19050"/>
                              <a:gd name="connsiteY170" fmla="*/ 9525 h 9525"/>
                              <a:gd name="connsiteX171" fmla="*/ 6515 w 19050"/>
                              <a:gd name="connsiteY171" fmla="*/ 9525 h 9525"/>
                              <a:gd name="connsiteX172" fmla="*/ 6515 w 19050"/>
                              <a:gd name="connsiteY172" fmla="*/ 9525 h 9525"/>
                              <a:gd name="connsiteX173" fmla="*/ 6515 w 19050"/>
                              <a:gd name="connsiteY173" fmla="*/ 6353 h 9525"/>
                              <a:gd name="connsiteX174" fmla="*/ 6515 w 19050"/>
                              <a:gd name="connsiteY174" fmla="*/ 3172 h 9525"/>
                              <a:gd name="connsiteX175" fmla="*/ 6515 w 19050"/>
                              <a:gd name="connsiteY175" fmla="*/ 6353 h 9525"/>
                              <a:gd name="connsiteX176" fmla="*/ 6515 w 19050"/>
                              <a:gd name="connsiteY176" fmla="*/ 3172 h 9525"/>
                              <a:gd name="connsiteX177" fmla="*/ 6515 w 19050"/>
                              <a:gd name="connsiteY177" fmla="*/ 3172 h 9525"/>
                              <a:gd name="connsiteX178" fmla="*/ 6515 w 19050"/>
                              <a:gd name="connsiteY178" fmla="*/ 3172 h 9525"/>
                              <a:gd name="connsiteX179" fmla="*/ 6515 w 19050"/>
                              <a:gd name="connsiteY179" fmla="*/ 3172 h 9525"/>
                              <a:gd name="connsiteX180" fmla="*/ 7020 w 19050"/>
                              <a:gd name="connsiteY180" fmla="*/ 6353 h 9525"/>
                              <a:gd name="connsiteX181" fmla="*/ 7020 w 19050"/>
                              <a:gd name="connsiteY181" fmla="*/ 6353 h 9525"/>
                              <a:gd name="connsiteX182" fmla="*/ 7020 w 19050"/>
                              <a:gd name="connsiteY182" fmla="*/ 6353 h 9525"/>
                              <a:gd name="connsiteX183" fmla="*/ 7020 w 19050"/>
                              <a:gd name="connsiteY183" fmla="*/ 3172 h 9525"/>
                              <a:gd name="connsiteX184" fmla="*/ 7020 w 19050"/>
                              <a:gd name="connsiteY184" fmla="*/ 3172 h 9525"/>
                              <a:gd name="connsiteX185" fmla="*/ 7020 w 19050"/>
                              <a:gd name="connsiteY185" fmla="*/ 3172 h 9525"/>
                              <a:gd name="connsiteX186" fmla="*/ 7020 w 19050"/>
                              <a:gd name="connsiteY186" fmla="*/ 6353 h 9525"/>
                              <a:gd name="connsiteX187" fmla="*/ 7020 w 19050"/>
                              <a:gd name="connsiteY187" fmla="*/ 6353 h 9525"/>
                              <a:gd name="connsiteX188" fmla="*/ 7020 w 19050"/>
                              <a:gd name="connsiteY188" fmla="*/ 6353 h 9525"/>
                              <a:gd name="connsiteX189" fmla="*/ 7020 w 19050"/>
                              <a:gd name="connsiteY189" fmla="*/ 6353 h 9525"/>
                              <a:gd name="connsiteX190" fmla="*/ 7020 w 19050"/>
                              <a:gd name="connsiteY190" fmla="*/ 6353 h 9525"/>
                              <a:gd name="connsiteX191" fmla="*/ 7020 w 19050"/>
                              <a:gd name="connsiteY191" fmla="*/ 6353 h 9525"/>
                              <a:gd name="connsiteX192" fmla="*/ 7515 w 19050"/>
                              <a:gd name="connsiteY192" fmla="*/ 9525 h 9525"/>
                              <a:gd name="connsiteX193" fmla="*/ 7515 w 19050"/>
                              <a:gd name="connsiteY193" fmla="*/ 9525 h 9525"/>
                              <a:gd name="connsiteX194" fmla="*/ 7515 w 19050"/>
                              <a:gd name="connsiteY194" fmla="*/ 9525 h 9525"/>
                              <a:gd name="connsiteX195" fmla="*/ 7515 w 19050"/>
                              <a:gd name="connsiteY195" fmla="*/ 9525 h 9525"/>
                              <a:gd name="connsiteX196" fmla="*/ 7515 w 19050"/>
                              <a:gd name="connsiteY196" fmla="*/ 9525 h 9525"/>
                              <a:gd name="connsiteX197" fmla="*/ 7515 w 19050"/>
                              <a:gd name="connsiteY197" fmla="*/ 6353 h 9525"/>
                              <a:gd name="connsiteX198" fmla="*/ 7515 w 19050"/>
                              <a:gd name="connsiteY198" fmla="*/ 6353 h 9525"/>
                              <a:gd name="connsiteX199" fmla="*/ 7515 w 19050"/>
                              <a:gd name="connsiteY199" fmla="*/ 6353 h 9525"/>
                              <a:gd name="connsiteX200" fmla="*/ 7515 w 19050"/>
                              <a:gd name="connsiteY200" fmla="*/ 3172 h 9525"/>
                              <a:gd name="connsiteX201" fmla="*/ 7515 w 19050"/>
                              <a:gd name="connsiteY201" fmla="*/ 3172 h 9525"/>
                              <a:gd name="connsiteX202" fmla="*/ 7515 w 19050"/>
                              <a:gd name="connsiteY202" fmla="*/ 3172 h 9525"/>
                              <a:gd name="connsiteX203" fmla="*/ 7515 w 19050"/>
                              <a:gd name="connsiteY203" fmla="*/ 6353 h 9525"/>
                              <a:gd name="connsiteX204" fmla="*/ 8020 w 19050"/>
                              <a:gd name="connsiteY204" fmla="*/ 6353 h 9525"/>
                              <a:gd name="connsiteX205" fmla="*/ 8020 w 19050"/>
                              <a:gd name="connsiteY205" fmla="*/ 6353 h 9525"/>
                              <a:gd name="connsiteX206" fmla="*/ 8020 w 19050"/>
                              <a:gd name="connsiteY206" fmla="*/ 6353 h 9525"/>
                              <a:gd name="connsiteX207" fmla="*/ 8020 w 19050"/>
                              <a:gd name="connsiteY207" fmla="*/ 6353 h 9525"/>
                              <a:gd name="connsiteX208" fmla="*/ 8020 w 19050"/>
                              <a:gd name="connsiteY208" fmla="*/ 6353 h 9525"/>
                              <a:gd name="connsiteX209" fmla="*/ 8020 w 19050"/>
                              <a:gd name="connsiteY209" fmla="*/ 9525 h 9525"/>
                              <a:gd name="connsiteX210" fmla="*/ 8020 w 19050"/>
                              <a:gd name="connsiteY210" fmla="*/ 6353 h 9525"/>
                              <a:gd name="connsiteX211" fmla="*/ 8020 w 19050"/>
                              <a:gd name="connsiteY211" fmla="*/ 9525 h 9525"/>
                              <a:gd name="connsiteX212" fmla="*/ 8020 w 19050"/>
                              <a:gd name="connsiteY212" fmla="*/ 9525 h 9525"/>
                              <a:gd name="connsiteX213" fmla="*/ 8020 w 19050"/>
                              <a:gd name="connsiteY213" fmla="*/ 6353 h 9525"/>
                              <a:gd name="connsiteX214" fmla="*/ 8020 w 19050"/>
                              <a:gd name="connsiteY214" fmla="*/ 6353 h 9525"/>
                              <a:gd name="connsiteX215" fmla="*/ 8020 w 19050"/>
                              <a:gd name="connsiteY215" fmla="*/ 3172 h 9525"/>
                              <a:gd name="connsiteX216" fmla="*/ 8525 w 19050"/>
                              <a:gd name="connsiteY216" fmla="*/ 3172 h 9525"/>
                              <a:gd name="connsiteX217" fmla="*/ 8525 w 19050"/>
                              <a:gd name="connsiteY217" fmla="*/ 6353 h 9525"/>
                              <a:gd name="connsiteX218" fmla="*/ 8525 w 19050"/>
                              <a:gd name="connsiteY218" fmla="*/ 3172 h 9525"/>
                              <a:gd name="connsiteX219" fmla="*/ 8525 w 19050"/>
                              <a:gd name="connsiteY219" fmla="*/ 3172 h 9525"/>
                              <a:gd name="connsiteX220" fmla="*/ 8525 w 19050"/>
                              <a:gd name="connsiteY220" fmla="*/ 6353 h 9525"/>
                              <a:gd name="connsiteX221" fmla="*/ 8525 w 19050"/>
                              <a:gd name="connsiteY221" fmla="*/ 3172 h 9525"/>
                              <a:gd name="connsiteX222" fmla="*/ 8525 w 19050"/>
                              <a:gd name="connsiteY222" fmla="*/ 3172 h 9525"/>
                              <a:gd name="connsiteX223" fmla="*/ 8525 w 19050"/>
                              <a:gd name="connsiteY223" fmla="*/ 3172 h 9525"/>
                              <a:gd name="connsiteX224" fmla="*/ 8525 w 19050"/>
                              <a:gd name="connsiteY224" fmla="*/ 0 h 9525"/>
                              <a:gd name="connsiteX225" fmla="*/ 8525 w 19050"/>
                              <a:gd name="connsiteY225" fmla="*/ 3172 h 9525"/>
                              <a:gd name="connsiteX226" fmla="*/ 8525 w 19050"/>
                              <a:gd name="connsiteY226" fmla="*/ 3172 h 9525"/>
                              <a:gd name="connsiteX227" fmla="*/ 8525 w 19050"/>
                              <a:gd name="connsiteY227" fmla="*/ 6353 h 9525"/>
                              <a:gd name="connsiteX228" fmla="*/ 8525 w 19050"/>
                              <a:gd name="connsiteY228" fmla="*/ 6353 h 9525"/>
                              <a:gd name="connsiteX229" fmla="*/ 8525 w 19050"/>
                              <a:gd name="connsiteY229" fmla="*/ 3172 h 9525"/>
                              <a:gd name="connsiteX230" fmla="*/ 8525 w 19050"/>
                              <a:gd name="connsiteY230" fmla="*/ 3172 h 9525"/>
                              <a:gd name="connsiteX231" fmla="*/ 8525 w 19050"/>
                              <a:gd name="connsiteY231" fmla="*/ 3172 h 9525"/>
                              <a:gd name="connsiteX232" fmla="*/ 8525 w 19050"/>
                              <a:gd name="connsiteY232" fmla="*/ 3172 h 9525"/>
                              <a:gd name="connsiteX233" fmla="*/ 8525 w 19050"/>
                              <a:gd name="connsiteY233" fmla="*/ 6353 h 9525"/>
                              <a:gd name="connsiteX234" fmla="*/ 8525 w 19050"/>
                              <a:gd name="connsiteY234" fmla="*/ 6353 h 9525"/>
                              <a:gd name="connsiteX235" fmla="*/ 8525 w 19050"/>
                              <a:gd name="connsiteY235" fmla="*/ 6353 h 9525"/>
                              <a:gd name="connsiteX236" fmla="*/ 9020 w 19050"/>
                              <a:gd name="connsiteY236" fmla="*/ 9525 h 9525"/>
                              <a:gd name="connsiteX237" fmla="*/ 9020 w 19050"/>
                              <a:gd name="connsiteY237" fmla="*/ 6353 h 9525"/>
                              <a:gd name="connsiteX238" fmla="*/ 9020 w 19050"/>
                              <a:gd name="connsiteY238" fmla="*/ 6353 h 9525"/>
                              <a:gd name="connsiteX239" fmla="*/ 9020 w 19050"/>
                              <a:gd name="connsiteY239" fmla="*/ 6353 h 9525"/>
                              <a:gd name="connsiteX240" fmla="*/ 9020 w 19050"/>
                              <a:gd name="connsiteY240" fmla="*/ 3172 h 9525"/>
                              <a:gd name="connsiteX241" fmla="*/ 9020 w 19050"/>
                              <a:gd name="connsiteY241" fmla="*/ 6353 h 9525"/>
                              <a:gd name="connsiteX242" fmla="*/ 9020 w 19050"/>
                              <a:gd name="connsiteY242" fmla="*/ 6353 h 9525"/>
                              <a:gd name="connsiteX243" fmla="*/ 9020 w 19050"/>
                              <a:gd name="connsiteY243" fmla="*/ 6353 h 9525"/>
                              <a:gd name="connsiteX244" fmla="*/ 9020 w 19050"/>
                              <a:gd name="connsiteY244" fmla="*/ 6353 h 9525"/>
                              <a:gd name="connsiteX245" fmla="*/ 9020 w 19050"/>
                              <a:gd name="connsiteY245" fmla="*/ 3172 h 9525"/>
                              <a:gd name="connsiteX246" fmla="*/ 9020 w 19050"/>
                              <a:gd name="connsiteY246" fmla="*/ 3172 h 9525"/>
                              <a:gd name="connsiteX247" fmla="*/ 9020 w 19050"/>
                              <a:gd name="connsiteY247" fmla="*/ 3172 h 9525"/>
                              <a:gd name="connsiteX248" fmla="*/ 9525 w 19050"/>
                              <a:gd name="connsiteY248" fmla="*/ 3172 h 9525"/>
                              <a:gd name="connsiteX249" fmla="*/ 9525 w 19050"/>
                              <a:gd name="connsiteY249" fmla="*/ 3172 h 9525"/>
                              <a:gd name="connsiteX250" fmla="*/ 9525 w 19050"/>
                              <a:gd name="connsiteY250" fmla="*/ 3172 h 9525"/>
                              <a:gd name="connsiteX251" fmla="*/ 9525 w 19050"/>
                              <a:gd name="connsiteY251" fmla="*/ 6353 h 9525"/>
                              <a:gd name="connsiteX252" fmla="*/ 9525 w 19050"/>
                              <a:gd name="connsiteY252" fmla="*/ 6353 h 9525"/>
                              <a:gd name="connsiteX253" fmla="*/ 9525 w 19050"/>
                              <a:gd name="connsiteY253" fmla="*/ 6353 h 9525"/>
                              <a:gd name="connsiteX254" fmla="*/ 9525 w 19050"/>
                              <a:gd name="connsiteY254" fmla="*/ 9525 h 9525"/>
                              <a:gd name="connsiteX255" fmla="*/ 9525 w 19050"/>
                              <a:gd name="connsiteY255" fmla="*/ 6353 h 9525"/>
                              <a:gd name="connsiteX256" fmla="*/ 9525 w 19050"/>
                              <a:gd name="connsiteY256" fmla="*/ 6353 h 9525"/>
                              <a:gd name="connsiteX257" fmla="*/ 9525 w 19050"/>
                              <a:gd name="connsiteY257" fmla="*/ 6353 h 9525"/>
                              <a:gd name="connsiteX258" fmla="*/ 9525 w 19050"/>
                              <a:gd name="connsiteY258" fmla="*/ 3172 h 9525"/>
                              <a:gd name="connsiteX259" fmla="*/ 9525 w 19050"/>
                              <a:gd name="connsiteY259" fmla="*/ 3172 h 9525"/>
                              <a:gd name="connsiteX260" fmla="*/ 10030 w 19050"/>
                              <a:gd name="connsiteY260" fmla="*/ 3172 h 9525"/>
                              <a:gd name="connsiteX261" fmla="*/ 10030 w 19050"/>
                              <a:gd name="connsiteY261" fmla="*/ 3172 h 9525"/>
                              <a:gd name="connsiteX262" fmla="*/ 10030 w 19050"/>
                              <a:gd name="connsiteY262" fmla="*/ 3172 h 9525"/>
                              <a:gd name="connsiteX263" fmla="*/ 10030 w 19050"/>
                              <a:gd name="connsiteY263" fmla="*/ 3172 h 9525"/>
                              <a:gd name="connsiteX264" fmla="*/ 10030 w 19050"/>
                              <a:gd name="connsiteY264" fmla="*/ 3172 h 9525"/>
                              <a:gd name="connsiteX265" fmla="*/ 10030 w 19050"/>
                              <a:gd name="connsiteY265" fmla="*/ 3172 h 9525"/>
                              <a:gd name="connsiteX266" fmla="*/ 10030 w 19050"/>
                              <a:gd name="connsiteY266" fmla="*/ 6353 h 9525"/>
                              <a:gd name="connsiteX267" fmla="*/ 10030 w 19050"/>
                              <a:gd name="connsiteY267" fmla="*/ 6353 h 9525"/>
                              <a:gd name="connsiteX268" fmla="*/ 10030 w 19050"/>
                              <a:gd name="connsiteY268" fmla="*/ 6353 h 9525"/>
                              <a:gd name="connsiteX269" fmla="*/ 10030 w 19050"/>
                              <a:gd name="connsiteY269" fmla="*/ 6353 h 9525"/>
                              <a:gd name="connsiteX270" fmla="*/ 10030 w 19050"/>
                              <a:gd name="connsiteY270" fmla="*/ 6353 h 9525"/>
                              <a:gd name="connsiteX271" fmla="*/ 10030 w 19050"/>
                              <a:gd name="connsiteY271" fmla="*/ 6353 h 9525"/>
                              <a:gd name="connsiteX272" fmla="*/ 10525 w 19050"/>
                              <a:gd name="connsiteY272" fmla="*/ 6353 h 9525"/>
                              <a:gd name="connsiteX273" fmla="*/ 10525 w 19050"/>
                              <a:gd name="connsiteY273" fmla="*/ 6353 h 9525"/>
                              <a:gd name="connsiteX274" fmla="*/ 10525 w 19050"/>
                              <a:gd name="connsiteY274" fmla="*/ 3172 h 9525"/>
                              <a:gd name="connsiteX275" fmla="*/ 10525 w 19050"/>
                              <a:gd name="connsiteY275" fmla="*/ 6353 h 9525"/>
                              <a:gd name="connsiteX276" fmla="*/ 10525 w 19050"/>
                              <a:gd name="connsiteY276" fmla="*/ 6353 h 9525"/>
                              <a:gd name="connsiteX277" fmla="*/ 10525 w 19050"/>
                              <a:gd name="connsiteY277" fmla="*/ 3172 h 9525"/>
                              <a:gd name="connsiteX278" fmla="*/ 10525 w 19050"/>
                              <a:gd name="connsiteY278" fmla="*/ 6353 h 9525"/>
                              <a:gd name="connsiteX279" fmla="*/ 10525 w 19050"/>
                              <a:gd name="connsiteY279" fmla="*/ 6353 h 9525"/>
                              <a:gd name="connsiteX280" fmla="*/ 10525 w 19050"/>
                              <a:gd name="connsiteY280" fmla="*/ 6353 h 9525"/>
                              <a:gd name="connsiteX281" fmla="*/ 10525 w 19050"/>
                              <a:gd name="connsiteY281" fmla="*/ 6353 h 9525"/>
                              <a:gd name="connsiteX282" fmla="*/ 10525 w 19050"/>
                              <a:gd name="connsiteY282" fmla="*/ 3172 h 9525"/>
                              <a:gd name="connsiteX283" fmla="*/ 10525 w 19050"/>
                              <a:gd name="connsiteY283" fmla="*/ 6353 h 9525"/>
                              <a:gd name="connsiteX284" fmla="*/ 11030 w 19050"/>
                              <a:gd name="connsiteY284" fmla="*/ 3172 h 9525"/>
                              <a:gd name="connsiteX285" fmla="*/ 11030 w 19050"/>
                              <a:gd name="connsiteY285" fmla="*/ 3172 h 9525"/>
                              <a:gd name="connsiteX286" fmla="*/ 11030 w 19050"/>
                              <a:gd name="connsiteY286" fmla="*/ 6353 h 9525"/>
                              <a:gd name="connsiteX287" fmla="*/ 11030 w 19050"/>
                              <a:gd name="connsiteY287" fmla="*/ 3172 h 9525"/>
                              <a:gd name="connsiteX288" fmla="*/ 11030 w 19050"/>
                              <a:gd name="connsiteY288" fmla="*/ 9525 h 9525"/>
                              <a:gd name="connsiteX289" fmla="*/ 11030 w 19050"/>
                              <a:gd name="connsiteY289" fmla="*/ 6353 h 9525"/>
                              <a:gd name="connsiteX290" fmla="*/ 11030 w 19050"/>
                              <a:gd name="connsiteY290" fmla="*/ 6353 h 9525"/>
                              <a:gd name="connsiteX291" fmla="*/ 11030 w 19050"/>
                              <a:gd name="connsiteY291" fmla="*/ 3172 h 9525"/>
                              <a:gd name="connsiteX292" fmla="*/ 11030 w 19050"/>
                              <a:gd name="connsiteY292" fmla="*/ 3172 h 9525"/>
                              <a:gd name="connsiteX293" fmla="*/ 11030 w 19050"/>
                              <a:gd name="connsiteY293" fmla="*/ 3172 h 9525"/>
                              <a:gd name="connsiteX294" fmla="*/ 11030 w 19050"/>
                              <a:gd name="connsiteY294" fmla="*/ 3172 h 9525"/>
                              <a:gd name="connsiteX295" fmla="*/ 11030 w 19050"/>
                              <a:gd name="connsiteY295" fmla="*/ 6353 h 9525"/>
                              <a:gd name="connsiteX296" fmla="*/ 11535 w 19050"/>
                              <a:gd name="connsiteY296" fmla="*/ 9525 h 9525"/>
                              <a:gd name="connsiteX297" fmla="*/ 11535 w 19050"/>
                              <a:gd name="connsiteY297" fmla="*/ 9525 h 9525"/>
                              <a:gd name="connsiteX298" fmla="*/ 11535 w 19050"/>
                              <a:gd name="connsiteY298" fmla="*/ 9525 h 9525"/>
                              <a:gd name="connsiteX299" fmla="*/ 11535 w 19050"/>
                              <a:gd name="connsiteY299" fmla="*/ 9525 h 9525"/>
                              <a:gd name="connsiteX300" fmla="*/ 11535 w 19050"/>
                              <a:gd name="connsiteY300" fmla="*/ 6353 h 9525"/>
                              <a:gd name="connsiteX301" fmla="*/ 11535 w 19050"/>
                              <a:gd name="connsiteY301" fmla="*/ 3172 h 9525"/>
                              <a:gd name="connsiteX302" fmla="*/ 11535 w 19050"/>
                              <a:gd name="connsiteY302" fmla="*/ 6353 h 9525"/>
                              <a:gd name="connsiteX303" fmla="*/ 11535 w 19050"/>
                              <a:gd name="connsiteY303" fmla="*/ 3172 h 9525"/>
                              <a:gd name="connsiteX304" fmla="*/ 11535 w 19050"/>
                              <a:gd name="connsiteY304" fmla="*/ 6353 h 9525"/>
                              <a:gd name="connsiteX305" fmla="*/ 11535 w 19050"/>
                              <a:gd name="connsiteY305" fmla="*/ 6353 h 9525"/>
                              <a:gd name="connsiteX306" fmla="*/ 11535 w 19050"/>
                              <a:gd name="connsiteY306" fmla="*/ 3172 h 9525"/>
                              <a:gd name="connsiteX307" fmla="*/ 11535 w 19050"/>
                              <a:gd name="connsiteY307" fmla="*/ 6353 h 9525"/>
                              <a:gd name="connsiteX308" fmla="*/ 11535 w 19050"/>
                              <a:gd name="connsiteY308" fmla="*/ 6353 h 9525"/>
                              <a:gd name="connsiteX309" fmla="*/ 11535 w 19050"/>
                              <a:gd name="connsiteY309" fmla="*/ 6353 h 9525"/>
                              <a:gd name="connsiteX310" fmla="*/ 11535 w 19050"/>
                              <a:gd name="connsiteY310" fmla="*/ 6353 h 9525"/>
                              <a:gd name="connsiteX311" fmla="*/ 11535 w 19050"/>
                              <a:gd name="connsiteY311" fmla="*/ 6353 h 9525"/>
                              <a:gd name="connsiteX312" fmla="*/ 11535 w 19050"/>
                              <a:gd name="connsiteY312" fmla="*/ 6353 h 9525"/>
                              <a:gd name="connsiteX313" fmla="*/ 11535 w 19050"/>
                              <a:gd name="connsiteY313" fmla="*/ 6353 h 9525"/>
                              <a:gd name="connsiteX314" fmla="*/ 11535 w 19050"/>
                              <a:gd name="connsiteY314" fmla="*/ 9525 h 9525"/>
                              <a:gd name="connsiteX315" fmla="*/ 11535 w 19050"/>
                              <a:gd name="connsiteY315" fmla="*/ 6353 h 9525"/>
                              <a:gd name="connsiteX316" fmla="*/ 12030 w 19050"/>
                              <a:gd name="connsiteY316" fmla="*/ 6353 h 9525"/>
                              <a:gd name="connsiteX317" fmla="*/ 12030 w 19050"/>
                              <a:gd name="connsiteY317" fmla="*/ 6353 h 9525"/>
                              <a:gd name="connsiteX318" fmla="*/ 12030 w 19050"/>
                              <a:gd name="connsiteY318" fmla="*/ 6353 h 9525"/>
                              <a:gd name="connsiteX319" fmla="*/ 12030 w 19050"/>
                              <a:gd name="connsiteY319" fmla="*/ 6353 h 9525"/>
                              <a:gd name="connsiteX320" fmla="*/ 12030 w 19050"/>
                              <a:gd name="connsiteY320" fmla="*/ 9525 h 9525"/>
                              <a:gd name="connsiteX321" fmla="*/ 12030 w 19050"/>
                              <a:gd name="connsiteY321" fmla="*/ 6353 h 9525"/>
                              <a:gd name="connsiteX322" fmla="*/ 12030 w 19050"/>
                              <a:gd name="connsiteY322" fmla="*/ 6353 h 9525"/>
                              <a:gd name="connsiteX323" fmla="*/ 12030 w 19050"/>
                              <a:gd name="connsiteY323" fmla="*/ 6353 h 9525"/>
                              <a:gd name="connsiteX324" fmla="*/ 12030 w 19050"/>
                              <a:gd name="connsiteY324" fmla="*/ 3172 h 9525"/>
                              <a:gd name="connsiteX325" fmla="*/ 12030 w 19050"/>
                              <a:gd name="connsiteY325" fmla="*/ 3172 h 9525"/>
                              <a:gd name="connsiteX326" fmla="*/ 12030 w 19050"/>
                              <a:gd name="connsiteY326" fmla="*/ 6353 h 9525"/>
                              <a:gd name="connsiteX327" fmla="*/ 12030 w 19050"/>
                              <a:gd name="connsiteY327" fmla="*/ 6353 h 9525"/>
                              <a:gd name="connsiteX328" fmla="*/ 12535 w 19050"/>
                              <a:gd name="connsiteY328" fmla="*/ 6353 h 9525"/>
                              <a:gd name="connsiteX329" fmla="*/ 12535 w 19050"/>
                              <a:gd name="connsiteY329" fmla="*/ 3172 h 9525"/>
                              <a:gd name="connsiteX330" fmla="*/ 12535 w 19050"/>
                              <a:gd name="connsiteY330" fmla="*/ 3172 h 9525"/>
                              <a:gd name="connsiteX331" fmla="*/ 12535 w 19050"/>
                              <a:gd name="connsiteY331" fmla="*/ 0 h 9525"/>
                              <a:gd name="connsiteX332" fmla="*/ 12535 w 19050"/>
                              <a:gd name="connsiteY332" fmla="*/ 3172 h 9525"/>
                              <a:gd name="connsiteX333" fmla="*/ 12535 w 19050"/>
                              <a:gd name="connsiteY333" fmla="*/ 6353 h 9525"/>
                              <a:gd name="connsiteX334" fmla="*/ 12535 w 19050"/>
                              <a:gd name="connsiteY334" fmla="*/ 6353 h 9525"/>
                              <a:gd name="connsiteX335" fmla="*/ 12535 w 19050"/>
                              <a:gd name="connsiteY335" fmla="*/ 6353 h 9525"/>
                              <a:gd name="connsiteX336" fmla="*/ 12535 w 19050"/>
                              <a:gd name="connsiteY336" fmla="*/ 9525 h 9525"/>
                              <a:gd name="connsiteX337" fmla="*/ 12535 w 19050"/>
                              <a:gd name="connsiteY337" fmla="*/ 6353 h 9525"/>
                              <a:gd name="connsiteX338" fmla="*/ 12535 w 19050"/>
                              <a:gd name="connsiteY338" fmla="*/ 6353 h 9525"/>
                              <a:gd name="connsiteX339" fmla="*/ 12535 w 19050"/>
                              <a:gd name="connsiteY339" fmla="*/ 6353 h 9525"/>
                              <a:gd name="connsiteX340" fmla="*/ 13030 w 19050"/>
                              <a:gd name="connsiteY340" fmla="*/ 3172 h 9525"/>
                              <a:gd name="connsiteX341" fmla="*/ 13030 w 19050"/>
                              <a:gd name="connsiteY341" fmla="*/ 3172 h 9525"/>
                              <a:gd name="connsiteX342" fmla="*/ 13030 w 19050"/>
                              <a:gd name="connsiteY342" fmla="*/ 6353 h 9525"/>
                              <a:gd name="connsiteX343" fmla="*/ 13030 w 19050"/>
                              <a:gd name="connsiteY343" fmla="*/ 6353 h 9525"/>
                              <a:gd name="connsiteX344" fmla="*/ 13030 w 19050"/>
                              <a:gd name="connsiteY344" fmla="*/ 9525 h 9525"/>
                              <a:gd name="connsiteX345" fmla="*/ 13030 w 19050"/>
                              <a:gd name="connsiteY345" fmla="*/ 9525 h 9525"/>
                              <a:gd name="connsiteX346" fmla="*/ 13030 w 19050"/>
                              <a:gd name="connsiteY346" fmla="*/ 9525 h 9525"/>
                              <a:gd name="connsiteX347" fmla="*/ 13030 w 19050"/>
                              <a:gd name="connsiteY347" fmla="*/ 9525 h 9525"/>
                              <a:gd name="connsiteX348" fmla="*/ 13030 w 19050"/>
                              <a:gd name="connsiteY348" fmla="*/ 9525 h 9525"/>
                              <a:gd name="connsiteX349" fmla="*/ 13030 w 19050"/>
                              <a:gd name="connsiteY349" fmla="*/ 6353 h 9525"/>
                              <a:gd name="connsiteX350" fmla="*/ 13030 w 19050"/>
                              <a:gd name="connsiteY350" fmla="*/ 6353 h 9525"/>
                              <a:gd name="connsiteX351" fmla="*/ 13030 w 19050"/>
                              <a:gd name="connsiteY351" fmla="*/ 6353 h 9525"/>
                              <a:gd name="connsiteX352" fmla="*/ 13535 w 19050"/>
                              <a:gd name="connsiteY352" fmla="*/ 6353 h 9525"/>
                              <a:gd name="connsiteX353" fmla="*/ 13535 w 19050"/>
                              <a:gd name="connsiteY353" fmla="*/ 6353 h 9525"/>
                              <a:gd name="connsiteX354" fmla="*/ 13535 w 19050"/>
                              <a:gd name="connsiteY354" fmla="*/ 6353 h 9525"/>
                              <a:gd name="connsiteX355" fmla="*/ 13535 w 19050"/>
                              <a:gd name="connsiteY355" fmla="*/ 3172 h 9525"/>
                              <a:gd name="connsiteX356" fmla="*/ 13535 w 19050"/>
                              <a:gd name="connsiteY356" fmla="*/ 0 h 9525"/>
                              <a:gd name="connsiteX357" fmla="*/ 13535 w 19050"/>
                              <a:gd name="connsiteY357" fmla="*/ 3172 h 9525"/>
                              <a:gd name="connsiteX358" fmla="*/ 13535 w 19050"/>
                              <a:gd name="connsiteY358" fmla="*/ 6353 h 9525"/>
                              <a:gd name="connsiteX359" fmla="*/ 13535 w 19050"/>
                              <a:gd name="connsiteY359" fmla="*/ 3172 h 9525"/>
                              <a:gd name="connsiteX360" fmla="*/ 13535 w 19050"/>
                              <a:gd name="connsiteY360" fmla="*/ 6353 h 9525"/>
                              <a:gd name="connsiteX361" fmla="*/ 13535 w 19050"/>
                              <a:gd name="connsiteY361" fmla="*/ 3172 h 9525"/>
                              <a:gd name="connsiteX362" fmla="*/ 13535 w 19050"/>
                              <a:gd name="connsiteY362" fmla="*/ 3172 h 9525"/>
                              <a:gd name="connsiteX363" fmla="*/ 13535 w 19050"/>
                              <a:gd name="connsiteY363" fmla="*/ 6353 h 9525"/>
                              <a:gd name="connsiteX364" fmla="*/ 14040 w 19050"/>
                              <a:gd name="connsiteY364" fmla="*/ 3172 h 9525"/>
                              <a:gd name="connsiteX365" fmla="*/ 14040 w 19050"/>
                              <a:gd name="connsiteY365" fmla="*/ 6353 h 9525"/>
                              <a:gd name="connsiteX366" fmla="*/ 14040 w 19050"/>
                              <a:gd name="connsiteY366" fmla="*/ 6353 h 9525"/>
                              <a:gd name="connsiteX367" fmla="*/ 14040 w 19050"/>
                              <a:gd name="connsiteY367" fmla="*/ 9525 h 9525"/>
                              <a:gd name="connsiteX368" fmla="*/ 14040 w 19050"/>
                              <a:gd name="connsiteY368" fmla="*/ 6353 h 9525"/>
                              <a:gd name="connsiteX369" fmla="*/ 14040 w 19050"/>
                              <a:gd name="connsiteY369" fmla="*/ 6353 h 9525"/>
                              <a:gd name="connsiteX370" fmla="*/ 14040 w 19050"/>
                              <a:gd name="connsiteY370" fmla="*/ 6353 h 9525"/>
                              <a:gd name="connsiteX371" fmla="*/ 14040 w 19050"/>
                              <a:gd name="connsiteY371" fmla="*/ 3172 h 9525"/>
                              <a:gd name="connsiteX372" fmla="*/ 14040 w 19050"/>
                              <a:gd name="connsiteY372" fmla="*/ 3172 h 9525"/>
                              <a:gd name="connsiteX373" fmla="*/ 14040 w 19050"/>
                              <a:gd name="connsiteY373" fmla="*/ 3172 h 9525"/>
                              <a:gd name="connsiteX374" fmla="*/ 14040 w 19050"/>
                              <a:gd name="connsiteY374" fmla="*/ 3172 h 9525"/>
                              <a:gd name="connsiteX375" fmla="*/ 14040 w 19050"/>
                              <a:gd name="connsiteY375" fmla="*/ 6353 h 9525"/>
                              <a:gd name="connsiteX376" fmla="*/ 14040 w 19050"/>
                              <a:gd name="connsiteY376" fmla="*/ 6353 h 9525"/>
                              <a:gd name="connsiteX377" fmla="*/ 14040 w 19050"/>
                              <a:gd name="connsiteY377" fmla="*/ 6353 h 9525"/>
                              <a:gd name="connsiteX378" fmla="*/ 14535 w 19050"/>
                              <a:gd name="connsiteY378" fmla="*/ 6353 h 9525"/>
                              <a:gd name="connsiteX379" fmla="*/ 14535 w 19050"/>
                              <a:gd name="connsiteY379" fmla="*/ 6353 h 9525"/>
                              <a:gd name="connsiteX380" fmla="*/ 14535 w 19050"/>
                              <a:gd name="connsiteY380" fmla="*/ 6353 h 9525"/>
                              <a:gd name="connsiteX381" fmla="*/ 14535 w 19050"/>
                              <a:gd name="connsiteY381" fmla="*/ 6353 h 9525"/>
                              <a:gd name="connsiteX382" fmla="*/ 14535 w 19050"/>
                              <a:gd name="connsiteY382" fmla="*/ 9525 h 9525"/>
                              <a:gd name="connsiteX383" fmla="*/ 14535 w 19050"/>
                              <a:gd name="connsiteY383" fmla="*/ 9525 h 9525"/>
                              <a:gd name="connsiteX384" fmla="*/ 14535 w 19050"/>
                              <a:gd name="connsiteY384" fmla="*/ 9525 h 9525"/>
                              <a:gd name="connsiteX385" fmla="*/ 14535 w 19050"/>
                              <a:gd name="connsiteY385" fmla="*/ 9525 h 9525"/>
                              <a:gd name="connsiteX386" fmla="*/ 14535 w 19050"/>
                              <a:gd name="connsiteY386" fmla="*/ 9525 h 9525"/>
                              <a:gd name="connsiteX387" fmla="*/ 14535 w 19050"/>
                              <a:gd name="connsiteY387" fmla="*/ 6353 h 9525"/>
                              <a:gd name="connsiteX388" fmla="*/ 14535 w 19050"/>
                              <a:gd name="connsiteY388" fmla="*/ 6353 h 9525"/>
                              <a:gd name="connsiteX389" fmla="*/ 14535 w 19050"/>
                              <a:gd name="connsiteY389" fmla="*/ 3172 h 9525"/>
                              <a:gd name="connsiteX390" fmla="*/ 14535 w 19050"/>
                              <a:gd name="connsiteY390" fmla="*/ 6353 h 9525"/>
                              <a:gd name="connsiteX391" fmla="*/ 14535 w 19050"/>
                              <a:gd name="connsiteY391" fmla="*/ 6353 h 9525"/>
                              <a:gd name="connsiteX392" fmla="*/ 14535 w 19050"/>
                              <a:gd name="connsiteY392" fmla="*/ 6353 h 9525"/>
                              <a:gd name="connsiteX393" fmla="*/ 14535 w 19050"/>
                              <a:gd name="connsiteY393" fmla="*/ 9525 h 9525"/>
                              <a:gd name="connsiteX394" fmla="*/ 14535 w 19050"/>
                              <a:gd name="connsiteY394" fmla="*/ 6353 h 9525"/>
                              <a:gd name="connsiteX395" fmla="*/ 14535 w 19050"/>
                              <a:gd name="connsiteY395" fmla="*/ 9525 h 9525"/>
                              <a:gd name="connsiteX396" fmla="*/ 15040 w 19050"/>
                              <a:gd name="connsiteY396" fmla="*/ 6353 h 9525"/>
                              <a:gd name="connsiteX397" fmla="*/ 15040 w 19050"/>
                              <a:gd name="connsiteY397" fmla="*/ 6353 h 9525"/>
                              <a:gd name="connsiteX398" fmla="*/ 15040 w 19050"/>
                              <a:gd name="connsiteY398" fmla="*/ 9525 h 9525"/>
                              <a:gd name="connsiteX399" fmla="*/ 15040 w 19050"/>
                              <a:gd name="connsiteY399" fmla="*/ 9525 h 9525"/>
                              <a:gd name="connsiteX400" fmla="*/ 15040 w 19050"/>
                              <a:gd name="connsiteY400" fmla="*/ 9525 h 9525"/>
                              <a:gd name="connsiteX401" fmla="*/ 15040 w 19050"/>
                              <a:gd name="connsiteY401" fmla="*/ 9525 h 9525"/>
                              <a:gd name="connsiteX402" fmla="*/ 15040 w 19050"/>
                              <a:gd name="connsiteY402" fmla="*/ 6353 h 9525"/>
                              <a:gd name="connsiteX403" fmla="*/ 15040 w 19050"/>
                              <a:gd name="connsiteY403" fmla="*/ 6353 h 9525"/>
                              <a:gd name="connsiteX404" fmla="*/ 15040 w 19050"/>
                              <a:gd name="connsiteY404" fmla="*/ 6353 h 9525"/>
                              <a:gd name="connsiteX405" fmla="*/ 15040 w 19050"/>
                              <a:gd name="connsiteY405" fmla="*/ 3172 h 9525"/>
                              <a:gd name="connsiteX406" fmla="*/ 15040 w 19050"/>
                              <a:gd name="connsiteY406" fmla="*/ 6353 h 9525"/>
                              <a:gd name="connsiteX407" fmla="*/ 15040 w 19050"/>
                              <a:gd name="connsiteY407" fmla="*/ 6353 h 9525"/>
                              <a:gd name="connsiteX408" fmla="*/ 15545 w 19050"/>
                              <a:gd name="connsiteY408" fmla="*/ 9525 h 9525"/>
                              <a:gd name="connsiteX409" fmla="*/ 15545 w 19050"/>
                              <a:gd name="connsiteY409" fmla="*/ 9525 h 9525"/>
                              <a:gd name="connsiteX410" fmla="*/ 15545 w 19050"/>
                              <a:gd name="connsiteY410" fmla="*/ 9525 h 9525"/>
                              <a:gd name="connsiteX411" fmla="*/ 15545 w 19050"/>
                              <a:gd name="connsiteY411" fmla="*/ 9525 h 9525"/>
                              <a:gd name="connsiteX412" fmla="*/ 15545 w 19050"/>
                              <a:gd name="connsiteY412" fmla="*/ 6353 h 9525"/>
                              <a:gd name="connsiteX413" fmla="*/ 15545 w 19050"/>
                              <a:gd name="connsiteY413" fmla="*/ 3172 h 9525"/>
                              <a:gd name="connsiteX414" fmla="*/ 15545 w 19050"/>
                              <a:gd name="connsiteY414" fmla="*/ 6353 h 9525"/>
                              <a:gd name="connsiteX415" fmla="*/ 15545 w 19050"/>
                              <a:gd name="connsiteY415" fmla="*/ 6353 h 9525"/>
                              <a:gd name="connsiteX416" fmla="*/ 15545 w 19050"/>
                              <a:gd name="connsiteY416" fmla="*/ 9525 h 9525"/>
                              <a:gd name="connsiteX417" fmla="*/ 15545 w 19050"/>
                              <a:gd name="connsiteY417" fmla="*/ 9525 h 9525"/>
                              <a:gd name="connsiteX418" fmla="*/ 15545 w 19050"/>
                              <a:gd name="connsiteY418" fmla="*/ 9525 h 9525"/>
                              <a:gd name="connsiteX419" fmla="*/ 15545 w 19050"/>
                              <a:gd name="connsiteY419" fmla="*/ 9525 h 9525"/>
                              <a:gd name="connsiteX420" fmla="*/ 16040 w 19050"/>
                              <a:gd name="connsiteY420" fmla="*/ 6353 h 9525"/>
                              <a:gd name="connsiteX421" fmla="*/ 16040 w 19050"/>
                              <a:gd name="connsiteY421" fmla="*/ 3172 h 9525"/>
                              <a:gd name="connsiteX422" fmla="*/ 16040 w 19050"/>
                              <a:gd name="connsiteY422" fmla="*/ 3172 h 9525"/>
                              <a:gd name="connsiteX423" fmla="*/ 16040 w 19050"/>
                              <a:gd name="connsiteY423" fmla="*/ 0 h 9525"/>
                              <a:gd name="connsiteX424" fmla="*/ 16040 w 19050"/>
                              <a:gd name="connsiteY424" fmla="*/ 3172 h 9525"/>
                              <a:gd name="connsiteX425" fmla="*/ 16040 w 19050"/>
                              <a:gd name="connsiteY425" fmla="*/ 6353 h 9525"/>
                              <a:gd name="connsiteX426" fmla="*/ 16040 w 19050"/>
                              <a:gd name="connsiteY426" fmla="*/ 6353 h 9525"/>
                              <a:gd name="connsiteX427" fmla="*/ 16040 w 19050"/>
                              <a:gd name="connsiteY427" fmla="*/ 9525 h 9525"/>
                              <a:gd name="connsiteX428" fmla="*/ 16040 w 19050"/>
                              <a:gd name="connsiteY428" fmla="*/ 9525 h 9525"/>
                              <a:gd name="connsiteX429" fmla="*/ 16040 w 19050"/>
                              <a:gd name="connsiteY429" fmla="*/ 9525 h 9525"/>
                              <a:gd name="connsiteX430" fmla="*/ 16040 w 19050"/>
                              <a:gd name="connsiteY430" fmla="*/ 6353 h 9525"/>
                              <a:gd name="connsiteX431" fmla="*/ 16040 w 19050"/>
                              <a:gd name="connsiteY431" fmla="*/ 6353 h 9525"/>
                              <a:gd name="connsiteX432" fmla="*/ 16545 w 19050"/>
                              <a:gd name="connsiteY432" fmla="*/ 6353 h 9525"/>
                              <a:gd name="connsiteX433" fmla="*/ 16545 w 19050"/>
                              <a:gd name="connsiteY433" fmla="*/ 3172 h 9525"/>
                              <a:gd name="connsiteX434" fmla="*/ 16545 w 19050"/>
                              <a:gd name="connsiteY434" fmla="*/ 6353 h 9525"/>
                              <a:gd name="connsiteX435" fmla="*/ 16545 w 19050"/>
                              <a:gd name="connsiteY435" fmla="*/ 6353 h 9525"/>
                              <a:gd name="connsiteX436" fmla="*/ 16545 w 19050"/>
                              <a:gd name="connsiteY436" fmla="*/ 6353 h 9525"/>
                              <a:gd name="connsiteX437" fmla="*/ 16545 w 19050"/>
                              <a:gd name="connsiteY437" fmla="*/ 6353 h 9525"/>
                              <a:gd name="connsiteX438" fmla="*/ 16545 w 19050"/>
                              <a:gd name="connsiteY438" fmla="*/ 6353 h 9525"/>
                              <a:gd name="connsiteX439" fmla="*/ 16545 w 19050"/>
                              <a:gd name="connsiteY439" fmla="*/ 3172 h 9525"/>
                              <a:gd name="connsiteX440" fmla="*/ 16545 w 19050"/>
                              <a:gd name="connsiteY440" fmla="*/ 6353 h 9525"/>
                              <a:gd name="connsiteX441" fmla="*/ 16545 w 19050"/>
                              <a:gd name="connsiteY441" fmla="*/ 6353 h 9525"/>
                              <a:gd name="connsiteX442" fmla="*/ 16545 w 19050"/>
                              <a:gd name="connsiteY442" fmla="*/ 9525 h 9525"/>
                              <a:gd name="connsiteX443" fmla="*/ 16545 w 19050"/>
                              <a:gd name="connsiteY443" fmla="*/ 9525 h 9525"/>
                              <a:gd name="connsiteX444" fmla="*/ 17040 w 19050"/>
                              <a:gd name="connsiteY444" fmla="*/ 9525 h 9525"/>
                              <a:gd name="connsiteX445" fmla="*/ 17040 w 19050"/>
                              <a:gd name="connsiteY445" fmla="*/ 9525 h 9525"/>
                              <a:gd name="connsiteX446" fmla="*/ 17040 w 19050"/>
                              <a:gd name="connsiteY446" fmla="*/ 9525 h 9525"/>
                              <a:gd name="connsiteX447" fmla="*/ 17040 w 19050"/>
                              <a:gd name="connsiteY447" fmla="*/ 9525 h 9525"/>
                              <a:gd name="connsiteX448" fmla="*/ 17040 w 19050"/>
                              <a:gd name="connsiteY448" fmla="*/ 6353 h 9525"/>
                              <a:gd name="connsiteX449" fmla="*/ 17040 w 19050"/>
                              <a:gd name="connsiteY449" fmla="*/ 6353 h 9525"/>
                              <a:gd name="connsiteX450" fmla="*/ 17040 w 19050"/>
                              <a:gd name="connsiteY450" fmla="*/ 6353 h 9525"/>
                              <a:gd name="connsiteX451" fmla="*/ 17040 w 19050"/>
                              <a:gd name="connsiteY451" fmla="*/ 6353 h 9525"/>
                              <a:gd name="connsiteX452" fmla="*/ 17040 w 19050"/>
                              <a:gd name="connsiteY452" fmla="*/ 6353 h 9525"/>
                              <a:gd name="connsiteX453" fmla="*/ 17040 w 19050"/>
                              <a:gd name="connsiteY453" fmla="*/ 6353 h 9525"/>
                              <a:gd name="connsiteX454" fmla="*/ 17040 w 19050"/>
                              <a:gd name="connsiteY454" fmla="*/ 6353 h 9525"/>
                              <a:gd name="connsiteX455" fmla="*/ 17040 w 19050"/>
                              <a:gd name="connsiteY455" fmla="*/ 6353 h 9525"/>
                              <a:gd name="connsiteX456" fmla="*/ 17040 w 19050"/>
                              <a:gd name="connsiteY456" fmla="*/ 9525 h 9525"/>
                              <a:gd name="connsiteX457" fmla="*/ 17040 w 19050"/>
                              <a:gd name="connsiteY457" fmla="*/ 9525 h 9525"/>
                              <a:gd name="connsiteX458" fmla="*/ 17545 w 19050"/>
                              <a:gd name="connsiteY458" fmla="*/ 9525 h 9525"/>
                              <a:gd name="connsiteX459" fmla="*/ 17545 w 19050"/>
                              <a:gd name="connsiteY459" fmla="*/ 9525 h 9525"/>
                              <a:gd name="connsiteX460" fmla="*/ 17545 w 19050"/>
                              <a:gd name="connsiteY460" fmla="*/ 9525 h 9525"/>
                              <a:gd name="connsiteX461" fmla="*/ 17545 w 19050"/>
                              <a:gd name="connsiteY461" fmla="*/ 6353 h 9525"/>
                              <a:gd name="connsiteX462" fmla="*/ 17545 w 19050"/>
                              <a:gd name="connsiteY462" fmla="*/ 6353 h 9525"/>
                              <a:gd name="connsiteX463" fmla="*/ 17545 w 19050"/>
                              <a:gd name="connsiteY463" fmla="*/ 6353 h 9525"/>
                              <a:gd name="connsiteX464" fmla="*/ 17545 w 19050"/>
                              <a:gd name="connsiteY464" fmla="*/ 6353 h 9525"/>
                              <a:gd name="connsiteX465" fmla="*/ 17545 w 19050"/>
                              <a:gd name="connsiteY465" fmla="*/ 9525 h 9525"/>
                              <a:gd name="connsiteX466" fmla="*/ 17545 w 19050"/>
                              <a:gd name="connsiteY466" fmla="*/ 9525 h 9525"/>
                              <a:gd name="connsiteX467" fmla="*/ 17545 w 19050"/>
                              <a:gd name="connsiteY467" fmla="*/ 9525 h 9525"/>
                              <a:gd name="connsiteX468" fmla="*/ 17545 w 19050"/>
                              <a:gd name="connsiteY468" fmla="*/ 9525 h 9525"/>
                              <a:gd name="connsiteX469" fmla="*/ 17545 w 19050"/>
                              <a:gd name="connsiteY469" fmla="*/ 9525 h 9525"/>
                              <a:gd name="connsiteX470" fmla="*/ 18050 w 19050"/>
                              <a:gd name="connsiteY470" fmla="*/ 9525 h 9525"/>
                              <a:gd name="connsiteX471" fmla="*/ 18050 w 19050"/>
                              <a:gd name="connsiteY471" fmla="*/ 9525 h 9525"/>
                              <a:gd name="connsiteX472" fmla="*/ 18050 w 19050"/>
                              <a:gd name="connsiteY472" fmla="*/ 9525 h 9525"/>
                              <a:gd name="connsiteX473" fmla="*/ 18050 w 19050"/>
                              <a:gd name="connsiteY473" fmla="*/ 9525 h 9525"/>
                              <a:gd name="connsiteX474" fmla="*/ 18050 w 19050"/>
                              <a:gd name="connsiteY474" fmla="*/ 9525 h 9525"/>
                              <a:gd name="connsiteX475" fmla="*/ 18050 w 19050"/>
                              <a:gd name="connsiteY475" fmla="*/ 9525 h 9525"/>
                              <a:gd name="connsiteX476" fmla="*/ 18050 w 19050"/>
                              <a:gd name="connsiteY476" fmla="*/ 9525 h 9525"/>
                              <a:gd name="connsiteX477" fmla="*/ 18050 w 19050"/>
                              <a:gd name="connsiteY477" fmla="*/ 6353 h 9525"/>
                              <a:gd name="connsiteX478" fmla="*/ 18050 w 19050"/>
                              <a:gd name="connsiteY478" fmla="*/ 6353 h 9525"/>
                              <a:gd name="connsiteX479" fmla="*/ 18050 w 19050"/>
                              <a:gd name="connsiteY479" fmla="*/ 6353 h 9525"/>
                              <a:gd name="connsiteX480" fmla="*/ 18050 w 19050"/>
                              <a:gd name="connsiteY480" fmla="*/ 9525 h 9525"/>
                              <a:gd name="connsiteX481" fmla="*/ 18050 w 19050"/>
                              <a:gd name="connsiteY481" fmla="*/ 6353 h 9525"/>
                              <a:gd name="connsiteX482" fmla="*/ 18050 w 19050"/>
                              <a:gd name="connsiteY482" fmla="*/ 6353 h 9525"/>
                              <a:gd name="connsiteX483" fmla="*/ 18050 w 19050"/>
                              <a:gd name="connsiteY483" fmla="*/ 9525 h 9525"/>
                              <a:gd name="connsiteX484" fmla="*/ 18050 w 19050"/>
                              <a:gd name="connsiteY484" fmla="*/ 9525 h 9525"/>
                              <a:gd name="connsiteX485" fmla="*/ 18050 w 19050"/>
                              <a:gd name="connsiteY485" fmla="*/ 9525 h 9525"/>
                              <a:gd name="connsiteX486" fmla="*/ 18050 w 19050"/>
                              <a:gd name="connsiteY486" fmla="*/ 9525 h 9525"/>
                              <a:gd name="connsiteX487" fmla="*/ 18050 w 19050"/>
                              <a:gd name="connsiteY487" fmla="*/ 9525 h 9525"/>
                              <a:gd name="connsiteX488" fmla="*/ 18545 w 19050"/>
                              <a:gd name="connsiteY488" fmla="*/ 9525 h 9525"/>
                              <a:gd name="connsiteX489" fmla="*/ 18545 w 19050"/>
                              <a:gd name="connsiteY489" fmla="*/ 6353 h 9525"/>
                              <a:gd name="connsiteX490" fmla="*/ 18545 w 19050"/>
                              <a:gd name="connsiteY490" fmla="*/ 6353 h 9525"/>
                              <a:gd name="connsiteX491" fmla="*/ 18545 w 19050"/>
                              <a:gd name="connsiteY491" fmla="*/ 6353 h 9525"/>
                              <a:gd name="connsiteX492" fmla="*/ 18545 w 19050"/>
                              <a:gd name="connsiteY492" fmla="*/ 9525 h 9525"/>
                              <a:gd name="connsiteX493" fmla="*/ 18545 w 19050"/>
                              <a:gd name="connsiteY493" fmla="*/ 9525 h 9525"/>
                              <a:gd name="connsiteX494" fmla="*/ 18545 w 19050"/>
                              <a:gd name="connsiteY494" fmla="*/ 9525 h 9525"/>
                              <a:gd name="connsiteX495" fmla="*/ 18545 w 19050"/>
                              <a:gd name="connsiteY495" fmla="*/ 6353 h 9525"/>
                              <a:gd name="connsiteX496" fmla="*/ 18545 w 19050"/>
                              <a:gd name="connsiteY496" fmla="*/ 3172 h 9525"/>
                              <a:gd name="connsiteX497" fmla="*/ 18545 w 19050"/>
                              <a:gd name="connsiteY497" fmla="*/ 3172 h 9525"/>
                              <a:gd name="connsiteX498" fmla="*/ 18545 w 19050"/>
                              <a:gd name="connsiteY498" fmla="*/ 3172 h 9525"/>
                              <a:gd name="connsiteX499" fmla="*/ 18545 w 19050"/>
                              <a:gd name="connsiteY499" fmla="*/ 6353 h 9525"/>
                              <a:gd name="connsiteX500" fmla="*/ 19050 w 19050"/>
                              <a:gd name="connsiteY500" fmla="*/ 6353 h 9525"/>
                              <a:gd name="connsiteX501" fmla="*/ 19050 w 19050"/>
                              <a:gd name="connsiteY501" fmla="*/ 6353 h 9525"/>
                              <a:gd name="connsiteX502" fmla="*/ 19050 w 19050"/>
                              <a:gd name="connsiteY502" fmla="*/ 6353 h 9525"/>
                              <a:gd name="connsiteX503" fmla="*/ 19050 w 19050"/>
                              <a:gd name="connsiteY503" fmla="*/ 6353 h 9525"/>
                              <a:gd name="connsiteX504" fmla="*/ 19050 w 19050"/>
                              <a:gd name="connsiteY504" fmla="*/ 6353 h 9525"/>
                              <a:gd name="connsiteX505" fmla="*/ 19050 w 19050"/>
                              <a:gd name="connsiteY505" fmla="*/ 9525 h 9525"/>
                              <a:gd name="connsiteX506" fmla="*/ 19050 w 19050"/>
                              <a:gd name="connsiteY506" fmla="*/ 9525 h 9525"/>
                              <a:gd name="connsiteX507" fmla="*/ 19050 w 19050"/>
                              <a:gd name="connsiteY507" fmla="*/ 9525 h 9525"/>
                              <a:gd name="connsiteX508" fmla="*/ 19050 w 19050"/>
                              <a:gd name="connsiteY508" fmla="*/ 9525 h 9525"/>
                              <a:gd name="connsiteX509" fmla="*/ 19050 w 19050"/>
                              <a:gd name="connsiteY509" fmla="*/ 9525 h 9525"/>
                              <a:gd name="connsiteX510" fmla="*/ 19050 w 19050"/>
                              <a:gd name="connsiteY510" fmla="*/ 9525 h 9525"/>
                              <a:gd name="connsiteX511" fmla="*/ 19050 w 19050"/>
                              <a:gd name="connsiteY511" fmla="*/ 9525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19050" h="9525">
                                <a:moveTo>
                                  <a:pt x="0" y="3172"/>
                                </a:moveTo>
                                <a:lnTo>
                                  <a:pt x="0" y="6353"/>
                                </a:lnTo>
                                <a:lnTo>
                                  <a:pt x="0" y="9525"/>
                                </a:lnTo>
                                <a:lnTo>
                                  <a:pt x="0" y="9525"/>
                                </a:lnTo>
                                <a:lnTo>
                                  <a:pt x="0" y="9525"/>
                                </a:lnTo>
                                <a:lnTo>
                                  <a:pt x="0" y="9525"/>
                                </a:lnTo>
                                <a:lnTo>
                                  <a:pt x="505" y="6353"/>
                                </a:lnTo>
                                <a:lnTo>
                                  <a:pt x="505" y="6353"/>
                                </a:lnTo>
                                <a:lnTo>
                                  <a:pt x="505" y="6353"/>
                                </a:lnTo>
                                <a:lnTo>
                                  <a:pt x="505" y="3172"/>
                                </a:lnTo>
                                <a:lnTo>
                                  <a:pt x="505" y="3172"/>
                                </a:lnTo>
                                <a:lnTo>
                                  <a:pt x="505" y="9525"/>
                                </a:lnTo>
                                <a:lnTo>
                                  <a:pt x="505" y="9525"/>
                                </a:lnTo>
                                <a:lnTo>
                                  <a:pt x="505" y="9525"/>
                                </a:lnTo>
                                <a:lnTo>
                                  <a:pt x="505" y="9525"/>
                                </a:lnTo>
                                <a:lnTo>
                                  <a:pt x="505" y="6353"/>
                                </a:lnTo>
                                <a:lnTo>
                                  <a:pt x="505" y="6353"/>
                                </a:lnTo>
                                <a:lnTo>
                                  <a:pt x="505" y="6353"/>
                                </a:lnTo>
                                <a:lnTo>
                                  <a:pt x="505" y="9525"/>
                                </a:lnTo>
                                <a:lnTo>
                                  <a:pt x="505" y="9525"/>
                                </a:lnTo>
                                <a:lnTo>
                                  <a:pt x="1000" y="9525"/>
                                </a:lnTo>
                                <a:lnTo>
                                  <a:pt x="1000" y="9525"/>
                                </a:lnTo>
                                <a:lnTo>
                                  <a:pt x="1000" y="6353"/>
                                </a:lnTo>
                                <a:lnTo>
                                  <a:pt x="1000" y="3172"/>
                                </a:lnTo>
                                <a:lnTo>
                                  <a:pt x="1000" y="3172"/>
                                </a:lnTo>
                                <a:lnTo>
                                  <a:pt x="1000" y="3172"/>
                                </a:lnTo>
                                <a:lnTo>
                                  <a:pt x="1000" y="0"/>
                                </a:lnTo>
                                <a:lnTo>
                                  <a:pt x="1000" y="3172"/>
                                </a:lnTo>
                                <a:lnTo>
                                  <a:pt x="1000" y="3172"/>
                                </a:lnTo>
                                <a:lnTo>
                                  <a:pt x="1000" y="3172"/>
                                </a:lnTo>
                                <a:lnTo>
                                  <a:pt x="1000" y="6353"/>
                                </a:lnTo>
                                <a:lnTo>
                                  <a:pt x="1000" y="6353"/>
                                </a:lnTo>
                                <a:lnTo>
                                  <a:pt x="1505" y="9525"/>
                                </a:lnTo>
                                <a:lnTo>
                                  <a:pt x="1505" y="6353"/>
                                </a:lnTo>
                                <a:lnTo>
                                  <a:pt x="1505" y="6353"/>
                                </a:lnTo>
                                <a:lnTo>
                                  <a:pt x="1505" y="6353"/>
                                </a:lnTo>
                                <a:lnTo>
                                  <a:pt x="1505" y="3172"/>
                                </a:lnTo>
                                <a:lnTo>
                                  <a:pt x="1505" y="6353"/>
                                </a:lnTo>
                                <a:lnTo>
                                  <a:pt x="1505" y="3172"/>
                                </a:lnTo>
                                <a:lnTo>
                                  <a:pt x="1505" y="3172"/>
                                </a:lnTo>
                                <a:lnTo>
                                  <a:pt x="1505" y="6353"/>
                                </a:lnTo>
                                <a:lnTo>
                                  <a:pt x="1505" y="6353"/>
                                </a:lnTo>
                                <a:lnTo>
                                  <a:pt x="1505" y="6353"/>
                                </a:lnTo>
                                <a:lnTo>
                                  <a:pt x="1505" y="6353"/>
                                </a:lnTo>
                                <a:lnTo>
                                  <a:pt x="2010" y="3172"/>
                                </a:lnTo>
                                <a:lnTo>
                                  <a:pt x="2010" y="3172"/>
                                </a:lnTo>
                                <a:lnTo>
                                  <a:pt x="2010" y="3172"/>
                                </a:lnTo>
                                <a:lnTo>
                                  <a:pt x="2010" y="3172"/>
                                </a:lnTo>
                                <a:lnTo>
                                  <a:pt x="2010" y="3172"/>
                                </a:lnTo>
                                <a:lnTo>
                                  <a:pt x="2010" y="6353"/>
                                </a:lnTo>
                                <a:lnTo>
                                  <a:pt x="2010" y="6353"/>
                                </a:lnTo>
                                <a:lnTo>
                                  <a:pt x="2010" y="6353"/>
                                </a:lnTo>
                                <a:lnTo>
                                  <a:pt x="2010" y="9525"/>
                                </a:lnTo>
                                <a:lnTo>
                                  <a:pt x="2010" y="6353"/>
                                </a:lnTo>
                                <a:lnTo>
                                  <a:pt x="2010" y="6353"/>
                                </a:lnTo>
                                <a:lnTo>
                                  <a:pt x="2010" y="6353"/>
                                </a:lnTo>
                                <a:lnTo>
                                  <a:pt x="2010" y="6353"/>
                                </a:lnTo>
                                <a:lnTo>
                                  <a:pt x="2010" y="6353"/>
                                </a:lnTo>
                                <a:lnTo>
                                  <a:pt x="2010" y="6353"/>
                                </a:lnTo>
                                <a:lnTo>
                                  <a:pt x="2010" y="9525"/>
                                </a:lnTo>
                                <a:lnTo>
                                  <a:pt x="2010" y="6353"/>
                                </a:lnTo>
                                <a:lnTo>
                                  <a:pt x="2010" y="3172"/>
                                </a:lnTo>
                                <a:lnTo>
                                  <a:pt x="2505" y="6353"/>
                                </a:lnTo>
                                <a:lnTo>
                                  <a:pt x="2505" y="6353"/>
                                </a:lnTo>
                                <a:lnTo>
                                  <a:pt x="2505" y="6353"/>
                                </a:lnTo>
                                <a:lnTo>
                                  <a:pt x="2505" y="9525"/>
                                </a:lnTo>
                                <a:lnTo>
                                  <a:pt x="2505" y="9525"/>
                                </a:lnTo>
                                <a:lnTo>
                                  <a:pt x="2505" y="9525"/>
                                </a:lnTo>
                                <a:lnTo>
                                  <a:pt x="2505" y="9525"/>
                                </a:lnTo>
                                <a:lnTo>
                                  <a:pt x="2505" y="6353"/>
                                </a:lnTo>
                                <a:lnTo>
                                  <a:pt x="2505" y="6353"/>
                                </a:lnTo>
                                <a:lnTo>
                                  <a:pt x="2505" y="6353"/>
                                </a:lnTo>
                                <a:lnTo>
                                  <a:pt x="2505" y="3172"/>
                                </a:lnTo>
                                <a:lnTo>
                                  <a:pt x="2505" y="0"/>
                                </a:lnTo>
                                <a:lnTo>
                                  <a:pt x="3010" y="0"/>
                                </a:lnTo>
                                <a:lnTo>
                                  <a:pt x="3010" y="3172"/>
                                </a:lnTo>
                                <a:lnTo>
                                  <a:pt x="3010" y="6353"/>
                                </a:lnTo>
                                <a:lnTo>
                                  <a:pt x="3010" y="6353"/>
                                </a:lnTo>
                                <a:lnTo>
                                  <a:pt x="3010" y="6353"/>
                                </a:lnTo>
                                <a:lnTo>
                                  <a:pt x="3010" y="6353"/>
                                </a:lnTo>
                                <a:lnTo>
                                  <a:pt x="3010" y="6353"/>
                                </a:lnTo>
                                <a:lnTo>
                                  <a:pt x="3010" y="6353"/>
                                </a:lnTo>
                                <a:lnTo>
                                  <a:pt x="3010" y="6353"/>
                                </a:lnTo>
                                <a:lnTo>
                                  <a:pt x="3010" y="6353"/>
                                </a:lnTo>
                                <a:lnTo>
                                  <a:pt x="3010" y="9525"/>
                                </a:lnTo>
                                <a:lnTo>
                                  <a:pt x="3010" y="9525"/>
                                </a:lnTo>
                                <a:lnTo>
                                  <a:pt x="3505" y="6353"/>
                                </a:lnTo>
                                <a:lnTo>
                                  <a:pt x="3505" y="6353"/>
                                </a:lnTo>
                                <a:lnTo>
                                  <a:pt x="3505" y="6353"/>
                                </a:lnTo>
                                <a:lnTo>
                                  <a:pt x="3505" y="6353"/>
                                </a:lnTo>
                                <a:lnTo>
                                  <a:pt x="3505" y="3172"/>
                                </a:lnTo>
                                <a:lnTo>
                                  <a:pt x="3505" y="3172"/>
                                </a:lnTo>
                                <a:lnTo>
                                  <a:pt x="3505" y="3172"/>
                                </a:lnTo>
                                <a:lnTo>
                                  <a:pt x="3505" y="3172"/>
                                </a:lnTo>
                                <a:lnTo>
                                  <a:pt x="3505" y="3172"/>
                                </a:lnTo>
                                <a:lnTo>
                                  <a:pt x="3505" y="6353"/>
                                </a:lnTo>
                                <a:lnTo>
                                  <a:pt x="3505" y="6353"/>
                                </a:lnTo>
                                <a:lnTo>
                                  <a:pt x="3505" y="6353"/>
                                </a:lnTo>
                                <a:lnTo>
                                  <a:pt x="3505" y="6353"/>
                                </a:lnTo>
                                <a:lnTo>
                                  <a:pt x="3505" y="6353"/>
                                </a:lnTo>
                                <a:lnTo>
                                  <a:pt x="4010" y="6353"/>
                                </a:lnTo>
                                <a:lnTo>
                                  <a:pt x="4010" y="3172"/>
                                </a:lnTo>
                                <a:lnTo>
                                  <a:pt x="4010" y="3172"/>
                                </a:lnTo>
                                <a:lnTo>
                                  <a:pt x="4010" y="6353"/>
                                </a:lnTo>
                                <a:lnTo>
                                  <a:pt x="4010" y="6353"/>
                                </a:lnTo>
                                <a:lnTo>
                                  <a:pt x="4010" y="9525"/>
                                </a:lnTo>
                                <a:lnTo>
                                  <a:pt x="4010" y="9525"/>
                                </a:lnTo>
                                <a:lnTo>
                                  <a:pt x="4010" y="6353"/>
                                </a:lnTo>
                                <a:lnTo>
                                  <a:pt x="4010" y="9525"/>
                                </a:lnTo>
                                <a:lnTo>
                                  <a:pt x="4010" y="6353"/>
                                </a:lnTo>
                                <a:lnTo>
                                  <a:pt x="4010" y="6353"/>
                                </a:lnTo>
                                <a:lnTo>
                                  <a:pt x="4010" y="9525"/>
                                </a:lnTo>
                                <a:lnTo>
                                  <a:pt x="4515" y="6353"/>
                                </a:lnTo>
                                <a:lnTo>
                                  <a:pt x="4515" y="6353"/>
                                </a:lnTo>
                                <a:lnTo>
                                  <a:pt x="4515" y="6353"/>
                                </a:lnTo>
                                <a:lnTo>
                                  <a:pt x="4515" y="3172"/>
                                </a:lnTo>
                                <a:lnTo>
                                  <a:pt x="4515" y="3172"/>
                                </a:lnTo>
                                <a:lnTo>
                                  <a:pt x="4515" y="3172"/>
                                </a:lnTo>
                                <a:lnTo>
                                  <a:pt x="4515" y="3172"/>
                                </a:lnTo>
                                <a:lnTo>
                                  <a:pt x="4515" y="3172"/>
                                </a:lnTo>
                                <a:lnTo>
                                  <a:pt x="4515" y="3172"/>
                                </a:lnTo>
                                <a:lnTo>
                                  <a:pt x="4515" y="3172"/>
                                </a:lnTo>
                                <a:lnTo>
                                  <a:pt x="4515" y="6353"/>
                                </a:lnTo>
                                <a:lnTo>
                                  <a:pt x="4515" y="6353"/>
                                </a:lnTo>
                                <a:lnTo>
                                  <a:pt x="5010" y="6353"/>
                                </a:lnTo>
                                <a:lnTo>
                                  <a:pt x="5010" y="6353"/>
                                </a:lnTo>
                                <a:lnTo>
                                  <a:pt x="5010" y="6353"/>
                                </a:lnTo>
                                <a:lnTo>
                                  <a:pt x="5010" y="9525"/>
                                </a:lnTo>
                                <a:lnTo>
                                  <a:pt x="5010" y="9525"/>
                                </a:lnTo>
                                <a:lnTo>
                                  <a:pt x="5010" y="6353"/>
                                </a:lnTo>
                                <a:lnTo>
                                  <a:pt x="5010" y="6353"/>
                                </a:lnTo>
                                <a:lnTo>
                                  <a:pt x="5010" y="3172"/>
                                </a:lnTo>
                                <a:lnTo>
                                  <a:pt x="5010" y="3172"/>
                                </a:lnTo>
                                <a:lnTo>
                                  <a:pt x="5010" y="3172"/>
                                </a:lnTo>
                                <a:lnTo>
                                  <a:pt x="5010" y="6353"/>
                                </a:lnTo>
                                <a:lnTo>
                                  <a:pt x="5010" y="3172"/>
                                </a:lnTo>
                                <a:lnTo>
                                  <a:pt x="5010" y="6353"/>
                                </a:lnTo>
                                <a:lnTo>
                                  <a:pt x="5010" y="3172"/>
                                </a:lnTo>
                                <a:lnTo>
                                  <a:pt x="5010" y="6353"/>
                                </a:lnTo>
                                <a:lnTo>
                                  <a:pt x="5010" y="9525"/>
                                </a:lnTo>
                                <a:lnTo>
                                  <a:pt x="5010" y="9525"/>
                                </a:lnTo>
                                <a:lnTo>
                                  <a:pt x="5010" y="6353"/>
                                </a:lnTo>
                                <a:lnTo>
                                  <a:pt x="5515" y="6353"/>
                                </a:lnTo>
                                <a:lnTo>
                                  <a:pt x="5515" y="6353"/>
                                </a:lnTo>
                                <a:lnTo>
                                  <a:pt x="5515" y="6353"/>
                                </a:lnTo>
                                <a:lnTo>
                                  <a:pt x="5515" y="6353"/>
                                </a:lnTo>
                                <a:lnTo>
                                  <a:pt x="5515" y="6353"/>
                                </a:lnTo>
                                <a:lnTo>
                                  <a:pt x="5515" y="6353"/>
                                </a:lnTo>
                                <a:lnTo>
                                  <a:pt x="5515" y="6353"/>
                                </a:lnTo>
                                <a:lnTo>
                                  <a:pt x="5515" y="6353"/>
                                </a:lnTo>
                                <a:lnTo>
                                  <a:pt x="5515" y="6353"/>
                                </a:lnTo>
                                <a:lnTo>
                                  <a:pt x="5515" y="3172"/>
                                </a:lnTo>
                                <a:lnTo>
                                  <a:pt x="5515" y="6353"/>
                                </a:lnTo>
                                <a:lnTo>
                                  <a:pt x="5515" y="6353"/>
                                </a:lnTo>
                                <a:lnTo>
                                  <a:pt x="6020" y="9525"/>
                                </a:lnTo>
                                <a:lnTo>
                                  <a:pt x="6020" y="6353"/>
                                </a:lnTo>
                                <a:lnTo>
                                  <a:pt x="6020" y="6353"/>
                                </a:lnTo>
                                <a:lnTo>
                                  <a:pt x="6020" y="6353"/>
                                </a:lnTo>
                                <a:lnTo>
                                  <a:pt x="6020" y="3172"/>
                                </a:lnTo>
                                <a:lnTo>
                                  <a:pt x="6020" y="6353"/>
                                </a:lnTo>
                                <a:lnTo>
                                  <a:pt x="6020" y="3172"/>
                                </a:lnTo>
                                <a:lnTo>
                                  <a:pt x="6020" y="3172"/>
                                </a:lnTo>
                                <a:lnTo>
                                  <a:pt x="6020" y="3172"/>
                                </a:lnTo>
                                <a:lnTo>
                                  <a:pt x="6020" y="6353"/>
                                </a:lnTo>
                                <a:lnTo>
                                  <a:pt x="6020" y="9525"/>
                                </a:lnTo>
                                <a:lnTo>
                                  <a:pt x="6020" y="9525"/>
                                </a:lnTo>
                                <a:lnTo>
                                  <a:pt x="6020" y="9525"/>
                                </a:lnTo>
                                <a:lnTo>
                                  <a:pt x="6020" y="9525"/>
                                </a:lnTo>
                                <a:lnTo>
                                  <a:pt x="6515" y="9525"/>
                                </a:lnTo>
                                <a:lnTo>
                                  <a:pt x="6515" y="9525"/>
                                </a:lnTo>
                                <a:lnTo>
                                  <a:pt x="6515" y="9525"/>
                                </a:lnTo>
                                <a:lnTo>
                                  <a:pt x="6515" y="9525"/>
                                </a:lnTo>
                                <a:lnTo>
                                  <a:pt x="6515" y="9525"/>
                                </a:lnTo>
                                <a:lnTo>
                                  <a:pt x="6515" y="6353"/>
                                </a:lnTo>
                                <a:lnTo>
                                  <a:pt x="6515" y="3172"/>
                                </a:lnTo>
                                <a:lnTo>
                                  <a:pt x="6515" y="6353"/>
                                </a:lnTo>
                                <a:lnTo>
                                  <a:pt x="6515" y="3172"/>
                                </a:lnTo>
                                <a:lnTo>
                                  <a:pt x="6515" y="3172"/>
                                </a:lnTo>
                                <a:lnTo>
                                  <a:pt x="6515" y="3172"/>
                                </a:lnTo>
                                <a:lnTo>
                                  <a:pt x="6515" y="3172"/>
                                </a:lnTo>
                                <a:lnTo>
                                  <a:pt x="7020" y="6353"/>
                                </a:lnTo>
                                <a:lnTo>
                                  <a:pt x="7020" y="6353"/>
                                </a:lnTo>
                                <a:lnTo>
                                  <a:pt x="7020" y="6353"/>
                                </a:lnTo>
                                <a:lnTo>
                                  <a:pt x="7020" y="3172"/>
                                </a:lnTo>
                                <a:lnTo>
                                  <a:pt x="7020" y="3172"/>
                                </a:lnTo>
                                <a:lnTo>
                                  <a:pt x="7020" y="3172"/>
                                </a:lnTo>
                                <a:lnTo>
                                  <a:pt x="7020" y="6353"/>
                                </a:lnTo>
                                <a:lnTo>
                                  <a:pt x="7020" y="6353"/>
                                </a:lnTo>
                                <a:lnTo>
                                  <a:pt x="7020" y="6353"/>
                                </a:lnTo>
                                <a:lnTo>
                                  <a:pt x="7020" y="6353"/>
                                </a:lnTo>
                                <a:lnTo>
                                  <a:pt x="7020" y="6353"/>
                                </a:lnTo>
                                <a:lnTo>
                                  <a:pt x="7020" y="6353"/>
                                </a:lnTo>
                                <a:lnTo>
                                  <a:pt x="7515" y="9525"/>
                                </a:lnTo>
                                <a:lnTo>
                                  <a:pt x="7515" y="9525"/>
                                </a:lnTo>
                                <a:lnTo>
                                  <a:pt x="7515" y="9525"/>
                                </a:lnTo>
                                <a:lnTo>
                                  <a:pt x="7515" y="9525"/>
                                </a:lnTo>
                                <a:lnTo>
                                  <a:pt x="7515" y="9525"/>
                                </a:lnTo>
                                <a:lnTo>
                                  <a:pt x="7515" y="6353"/>
                                </a:lnTo>
                                <a:lnTo>
                                  <a:pt x="7515" y="6353"/>
                                </a:lnTo>
                                <a:lnTo>
                                  <a:pt x="7515" y="6353"/>
                                </a:lnTo>
                                <a:lnTo>
                                  <a:pt x="7515" y="3172"/>
                                </a:lnTo>
                                <a:lnTo>
                                  <a:pt x="7515" y="3172"/>
                                </a:lnTo>
                                <a:lnTo>
                                  <a:pt x="7515" y="3172"/>
                                </a:lnTo>
                                <a:lnTo>
                                  <a:pt x="7515" y="6353"/>
                                </a:lnTo>
                                <a:lnTo>
                                  <a:pt x="8020" y="6353"/>
                                </a:lnTo>
                                <a:lnTo>
                                  <a:pt x="8020" y="6353"/>
                                </a:lnTo>
                                <a:lnTo>
                                  <a:pt x="8020" y="6353"/>
                                </a:lnTo>
                                <a:lnTo>
                                  <a:pt x="8020" y="6353"/>
                                </a:lnTo>
                                <a:lnTo>
                                  <a:pt x="8020" y="6353"/>
                                </a:lnTo>
                                <a:lnTo>
                                  <a:pt x="8020" y="9525"/>
                                </a:lnTo>
                                <a:lnTo>
                                  <a:pt x="8020" y="6353"/>
                                </a:lnTo>
                                <a:lnTo>
                                  <a:pt x="8020" y="9525"/>
                                </a:lnTo>
                                <a:lnTo>
                                  <a:pt x="8020" y="9525"/>
                                </a:lnTo>
                                <a:lnTo>
                                  <a:pt x="8020" y="6353"/>
                                </a:lnTo>
                                <a:lnTo>
                                  <a:pt x="8020" y="6353"/>
                                </a:lnTo>
                                <a:lnTo>
                                  <a:pt x="8020" y="3172"/>
                                </a:lnTo>
                                <a:lnTo>
                                  <a:pt x="8525" y="3172"/>
                                </a:lnTo>
                                <a:lnTo>
                                  <a:pt x="8525" y="6353"/>
                                </a:lnTo>
                                <a:lnTo>
                                  <a:pt x="8525" y="3172"/>
                                </a:lnTo>
                                <a:lnTo>
                                  <a:pt x="8525" y="3172"/>
                                </a:lnTo>
                                <a:lnTo>
                                  <a:pt x="8525" y="6353"/>
                                </a:lnTo>
                                <a:lnTo>
                                  <a:pt x="8525" y="3172"/>
                                </a:lnTo>
                                <a:lnTo>
                                  <a:pt x="8525" y="3172"/>
                                </a:lnTo>
                                <a:lnTo>
                                  <a:pt x="8525" y="3172"/>
                                </a:lnTo>
                                <a:lnTo>
                                  <a:pt x="8525" y="0"/>
                                </a:lnTo>
                                <a:lnTo>
                                  <a:pt x="8525" y="3172"/>
                                </a:lnTo>
                                <a:lnTo>
                                  <a:pt x="8525" y="3172"/>
                                </a:lnTo>
                                <a:lnTo>
                                  <a:pt x="8525" y="6353"/>
                                </a:lnTo>
                                <a:lnTo>
                                  <a:pt x="8525" y="6353"/>
                                </a:lnTo>
                                <a:lnTo>
                                  <a:pt x="8525" y="3172"/>
                                </a:lnTo>
                                <a:lnTo>
                                  <a:pt x="8525" y="3172"/>
                                </a:lnTo>
                                <a:lnTo>
                                  <a:pt x="8525" y="3172"/>
                                </a:lnTo>
                                <a:lnTo>
                                  <a:pt x="8525" y="3172"/>
                                </a:lnTo>
                                <a:lnTo>
                                  <a:pt x="8525" y="6353"/>
                                </a:lnTo>
                                <a:lnTo>
                                  <a:pt x="8525" y="6353"/>
                                </a:lnTo>
                                <a:lnTo>
                                  <a:pt x="8525" y="6353"/>
                                </a:lnTo>
                                <a:lnTo>
                                  <a:pt x="9020" y="9525"/>
                                </a:lnTo>
                                <a:lnTo>
                                  <a:pt x="9020" y="6353"/>
                                </a:lnTo>
                                <a:lnTo>
                                  <a:pt x="9020" y="6353"/>
                                </a:lnTo>
                                <a:lnTo>
                                  <a:pt x="9020" y="6353"/>
                                </a:lnTo>
                                <a:lnTo>
                                  <a:pt x="9020" y="3172"/>
                                </a:lnTo>
                                <a:lnTo>
                                  <a:pt x="9020" y="6353"/>
                                </a:lnTo>
                                <a:lnTo>
                                  <a:pt x="9020" y="6353"/>
                                </a:lnTo>
                                <a:lnTo>
                                  <a:pt x="9020" y="6353"/>
                                </a:lnTo>
                                <a:lnTo>
                                  <a:pt x="9020" y="6353"/>
                                </a:lnTo>
                                <a:lnTo>
                                  <a:pt x="9020" y="3172"/>
                                </a:lnTo>
                                <a:lnTo>
                                  <a:pt x="9020" y="3172"/>
                                </a:lnTo>
                                <a:lnTo>
                                  <a:pt x="9020" y="3172"/>
                                </a:lnTo>
                                <a:lnTo>
                                  <a:pt x="9525" y="3172"/>
                                </a:lnTo>
                                <a:lnTo>
                                  <a:pt x="9525" y="3172"/>
                                </a:lnTo>
                                <a:lnTo>
                                  <a:pt x="9525" y="3172"/>
                                </a:lnTo>
                                <a:lnTo>
                                  <a:pt x="9525" y="6353"/>
                                </a:lnTo>
                                <a:lnTo>
                                  <a:pt x="9525" y="6353"/>
                                </a:lnTo>
                                <a:lnTo>
                                  <a:pt x="9525" y="6353"/>
                                </a:lnTo>
                                <a:lnTo>
                                  <a:pt x="9525" y="9525"/>
                                </a:lnTo>
                                <a:lnTo>
                                  <a:pt x="9525" y="6353"/>
                                </a:lnTo>
                                <a:lnTo>
                                  <a:pt x="9525" y="6353"/>
                                </a:lnTo>
                                <a:lnTo>
                                  <a:pt x="9525" y="6353"/>
                                </a:lnTo>
                                <a:lnTo>
                                  <a:pt x="9525" y="3172"/>
                                </a:lnTo>
                                <a:lnTo>
                                  <a:pt x="9525" y="3172"/>
                                </a:lnTo>
                                <a:lnTo>
                                  <a:pt x="10030" y="3172"/>
                                </a:lnTo>
                                <a:lnTo>
                                  <a:pt x="10030" y="3172"/>
                                </a:lnTo>
                                <a:lnTo>
                                  <a:pt x="10030" y="3172"/>
                                </a:lnTo>
                                <a:lnTo>
                                  <a:pt x="10030" y="3172"/>
                                </a:lnTo>
                                <a:lnTo>
                                  <a:pt x="10030" y="3172"/>
                                </a:lnTo>
                                <a:lnTo>
                                  <a:pt x="10030" y="3172"/>
                                </a:lnTo>
                                <a:lnTo>
                                  <a:pt x="10030" y="6353"/>
                                </a:lnTo>
                                <a:lnTo>
                                  <a:pt x="10030" y="6353"/>
                                </a:lnTo>
                                <a:lnTo>
                                  <a:pt x="10030" y="6353"/>
                                </a:lnTo>
                                <a:lnTo>
                                  <a:pt x="10030" y="6353"/>
                                </a:lnTo>
                                <a:lnTo>
                                  <a:pt x="10030" y="6353"/>
                                </a:lnTo>
                                <a:lnTo>
                                  <a:pt x="10030" y="6353"/>
                                </a:lnTo>
                                <a:lnTo>
                                  <a:pt x="10525" y="6353"/>
                                </a:lnTo>
                                <a:lnTo>
                                  <a:pt x="10525" y="6353"/>
                                </a:lnTo>
                                <a:lnTo>
                                  <a:pt x="10525" y="3172"/>
                                </a:lnTo>
                                <a:lnTo>
                                  <a:pt x="10525" y="6353"/>
                                </a:lnTo>
                                <a:lnTo>
                                  <a:pt x="10525" y="6353"/>
                                </a:lnTo>
                                <a:lnTo>
                                  <a:pt x="10525" y="3172"/>
                                </a:lnTo>
                                <a:lnTo>
                                  <a:pt x="10525" y="6353"/>
                                </a:lnTo>
                                <a:lnTo>
                                  <a:pt x="10525" y="6353"/>
                                </a:lnTo>
                                <a:lnTo>
                                  <a:pt x="10525" y="6353"/>
                                </a:lnTo>
                                <a:lnTo>
                                  <a:pt x="10525" y="6353"/>
                                </a:lnTo>
                                <a:lnTo>
                                  <a:pt x="10525" y="3172"/>
                                </a:lnTo>
                                <a:lnTo>
                                  <a:pt x="10525" y="6353"/>
                                </a:lnTo>
                                <a:lnTo>
                                  <a:pt x="11030" y="3172"/>
                                </a:lnTo>
                                <a:lnTo>
                                  <a:pt x="11030" y="3172"/>
                                </a:lnTo>
                                <a:lnTo>
                                  <a:pt x="11030" y="6353"/>
                                </a:lnTo>
                                <a:lnTo>
                                  <a:pt x="11030" y="3172"/>
                                </a:lnTo>
                                <a:lnTo>
                                  <a:pt x="11030" y="9525"/>
                                </a:lnTo>
                                <a:lnTo>
                                  <a:pt x="11030" y="6353"/>
                                </a:lnTo>
                                <a:lnTo>
                                  <a:pt x="11030" y="6353"/>
                                </a:lnTo>
                                <a:lnTo>
                                  <a:pt x="11030" y="3172"/>
                                </a:lnTo>
                                <a:lnTo>
                                  <a:pt x="11030" y="3172"/>
                                </a:lnTo>
                                <a:lnTo>
                                  <a:pt x="11030" y="3172"/>
                                </a:lnTo>
                                <a:lnTo>
                                  <a:pt x="11030" y="3172"/>
                                </a:lnTo>
                                <a:lnTo>
                                  <a:pt x="11030" y="6353"/>
                                </a:lnTo>
                                <a:lnTo>
                                  <a:pt x="11535" y="9525"/>
                                </a:lnTo>
                                <a:lnTo>
                                  <a:pt x="11535" y="9525"/>
                                </a:lnTo>
                                <a:lnTo>
                                  <a:pt x="11535" y="9525"/>
                                </a:lnTo>
                                <a:lnTo>
                                  <a:pt x="11535" y="9525"/>
                                </a:lnTo>
                                <a:lnTo>
                                  <a:pt x="11535" y="6353"/>
                                </a:lnTo>
                                <a:lnTo>
                                  <a:pt x="11535" y="3172"/>
                                </a:lnTo>
                                <a:lnTo>
                                  <a:pt x="11535" y="6353"/>
                                </a:lnTo>
                                <a:lnTo>
                                  <a:pt x="11535" y="3172"/>
                                </a:lnTo>
                                <a:lnTo>
                                  <a:pt x="11535" y="6353"/>
                                </a:lnTo>
                                <a:lnTo>
                                  <a:pt x="11535" y="6353"/>
                                </a:lnTo>
                                <a:lnTo>
                                  <a:pt x="11535" y="3172"/>
                                </a:lnTo>
                                <a:lnTo>
                                  <a:pt x="11535" y="6353"/>
                                </a:lnTo>
                                <a:lnTo>
                                  <a:pt x="11535" y="6353"/>
                                </a:lnTo>
                                <a:lnTo>
                                  <a:pt x="11535" y="6353"/>
                                </a:lnTo>
                                <a:lnTo>
                                  <a:pt x="11535" y="6353"/>
                                </a:lnTo>
                                <a:lnTo>
                                  <a:pt x="11535" y="6353"/>
                                </a:lnTo>
                                <a:lnTo>
                                  <a:pt x="11535" y="6353"/>
                                </a:lnTo>
                                <a:lnTo>
                                  <a:pt x="11535" y="6353"/>
                                </a:lnTo>
                                <a:lnTo>
                                  <a:pt x="11535" y="9525"/>
                                </a:lnTo>
                                <a:lnTo>
                                  <a:pt x="11535" y="6353"/>
                                </a:lnTo>
                                <a:lnTo>
                                  <a:pt x="12030" y="6353"/>
                                </a:lnTo>
                                <a:lnTo>
                                  <a:pt x="12030" y="6353"/>
                                </a:lnTo>
                                <a:lnTo>
                                  <a:pt x="12030" y="6353"/>
                                </a:lnTo>
                                <a:lnTo>
                                  <a:pt x="12030" y="6353"/>
                                </a:lnTo>
                                <a:lnTo>
                                  <a:pt x="12030" y="9525"/>
                                </a:lnTo>
                                <a:lnTo>
                                  <a:pt x="12030" y="6353"/>
                                </a:lnTo>
                                <a:lnTo>
                                  <a:pt x="12030" y="6353"/>
                                </a:lnTo>
                                <a:lnTo>
                                  <a:pt x="12030" y="6353"/>
                                </a:lnTo>
                                <a:lnTo>
                                  <a:pt x="12030" y="3172"/>
                                </a:lnTo>
                                <a:lnTo>
                                  <a:pt x="12030" y="3172"/>
                                </a:lnTo>
                                <a:lnTo>
                                  <a:pt x="12030" y="6353"/>
                                </a:lnTo>
                                <a:lnTo>
                                  <a:pt x="12030" y="6353"/>
                                </a:lnTo>
                                <a:lnTo>
                                  <a:pt x="12535" y="6353"/>
                                </a:lnTo>
                                <a:lnTo>
                                  <a:pt x="12535" y="3172"/>
                                </a:lnTo>
                                <a:lnTo>
                                  <a:pt x="12535" y="3172"/>
                                </a:lnTo>
                                <a:lnTo>
                                  <a:pt x="12535" y="0"/>
                                </a:lnTo>
                                <a:lnTo>
                                  <a:pt x="12535" y="3172"/>
                                </a:lnTo>
                                <a:lnTo>
                                  <a:pt x="12535" y="6353"/>
                                </a:lnTo>
                                <a:lnTo>
                                  <a:pt x="12535" y="6353"/>
                                </a:lnTo>
                                <a:lnTo>
                                  <a:pt x="12535" y="6353"/>
                                </a:lnTo>
                                <a:lnTo>
                                  <a:pt x="12535" y="9525"/>
                                </a:lnTo>
                                <a:lnTo>
                                  <a:pt x="12535" y="6353"/>
                                </a:lnTo>
                                <a:lnTo>
                                  <a:pt x="12535" y="6353"/>
                                </a:lnTo>
                                <a:lnTo>
                                  <a:pt x="12535" y="6353"/>
                                </a:lnTo>
                                <a:lnTo>
                                  <a:pt x="13030" y="3172"/>
                                </a:lnTo>
                                <a:lnTo>
                                  <a:pt x="13030" y="3172"/>
                                </a:lnTo>
                                <a:lnTo>
                                  <a:pt x="13030" y="6353"/>
                                </a:lnTo>
                                <a:lnTo>
                                  <a:pt x="13030" y="6353"/>
                                </a:lnTo>
                                <a:lnTo>
                                  <a:pt x="13030" y="9525"/>
                                </a:lnTo>
                                <a:lnTo>
                                  <a:pt x="13030" y="9525"/>
                                </a:lnTo>
                                <a:lnTo>
                                  <a:pt x="13030" y="9525"/>
                                </a:lnTo>
                                <a:lnTo>
                                  <a:pt x="13030" y="9525"/>
                                </a:lnTo>
                                <a:lnTo>
                                  <a:pt x="13030" y="9525"/>
                                </a:lnTo>
                                <a:lnTo>
                                  <a:pt x="13030" y="6353"/>
                                </a:lnTo>
                                <a:lnTo>
                                  <a:pt x="13030" y="6353"/>
                                </a:lnTo>
                                <a:lnTo>
                                  <a:pt x="13030" y="6353"/>
                                </a:lnTo>
                                <a:lnTo>
                                  <a:pt x="13535" y="6353"/>
                                </a:lnTo>
                                <a:lnTo>
                                  <a:pt x="13535" y="6353"/>
                                </a:lnTo>
                                <a:lnTo>
                                  <a:pt x="13535" y="6353"/>
                                </a:lnTo>
                                <a:lnTo>
                                  <a:pt x="13535" y="3172"/>
                                </a:lnTo>
                                <a:lnTo>
                                  <a:pt x="13535" y="0"/>
                                </a:lnTo>
                                <a:lnTo>
                                  <a:pt x="13535" y="3172"/>
                                </a:lnTo>
                                <a:lnTo>
                                  <a:pt x="13535" y="6353"/>
                                </a:lnTo>
                                <a:lnTo>
                                  <a:pt x="13535" y="3172"/>
                                </a:lnTo>
                                <a:lnTo>
                                  <a:pt x="13535" y="6353"/>
                                </a:lnTo>
                                <a:lnTo>
                                  <a:pt x="13535" y="3172"/>
                                </a:lnTo>
                                <a:lnTo>
                                  <a:pt x="13535" y="3172"/>
                                </a:lnTo>
                                <a:lnTo>
                                  <a:pt x="13535" y="6353"/>
                                </a:lnTo>
                                <a:lnTo>
                                  <a:pt x="14040" y="3172"/>
                                </a:lnTo>
                                <a:lnTo>
                                  <a:pt x="14040" y="6353"/>
                                </a:lnTo>
                                <a:lnTo>
                                  <a:pt x="14040" y="6353"/>
                                </a:lnTo>
                                <a:lnTo>
                                  <a:pt x="14040" y="9525"/>
                                </a:lnTo>
                                <a:lnTo>
                                  <a:pt x="14040" y="6353"/>
                                </a:lnTo>
                                <a:lnTo>
                                  <a:pt x="14040" y="6353"/>
                                </a:lnTo>
                                <a:lnTo>
                                  <a:pt x="14040" y="6353"/>
                                </a:lnTo>
                                <a:lnTo>
                                  <a:pt x="14040" y="3172"/>
                                </a:lnTo>
                                <a:lnTo>
                                  <a:pt x="14040" y="3172"/>
                                </a:lnTo>
                                <a:lnTo>
                                  <a:pt x="14040" y="3172"/>
                                </a:lnTo>
                                <a:lnTo>
                                  <a:pt x="14040" y="3172"/>
                                </a:lnTo>
                                <a:lnTo>
                                  <a:pt x="14040" y="6353"/>
                                </a:lnTo>
                                <a:lnTo>
                                  <a:pt x="14040" y="6353"/>
                                </a:lnTo>
                                <a:lnTo>
                                  <a:pt x="14040" y="6353"/>
                                </a:lnTo>
                                <a:lnTo>
                                  <a:pt x="14535" y="6353"/>
                                </a:lnTo>
                                <a:lnTo>
                                  <a:pt x="14535" y="6353"/>
                                </a:lnTo>
                                <a:lnTo>
                                  <a:pt x="14535" y="6353"/>
                                </a:lnTo>
                                <a:lnTo>
                                  <a:pt x="14535" y="6353"/>
                                </a:lnTo>
                                <a:lnTo>
                                  <a:pt x="14535" y="9525"/>
                                </a:lnTo>
                                <a:lnTo>
                                  <a:pt x="14535" y="9525"/>
                                </a:lnTo>
                                <a:lnTo>
                                  <a:pt x="14535" y="9525"/>
                                </a:lnTo>
                                <a:lnTo>
                                  <a:pt x="14535" y="9525"/>
                                </a:lnTo>
                                <a:lnTo>
                                  <a:pt x="14535" y="9525"/>
                                </a:lnTo>
                                <a:lnTo>
                                  <a:pt x="14535" y="6353"/>
                                </a:lnTo>
                                <a:lnTo>
                                  <a:pt x="14535" y="6353"/>
                                </a:lnTo>
                                <a:lnTo>
                                  <a:pt x="14535" y="3172"/>
                                </a:lnTo>
                                <a:lnTo>
                                  <a:pt x="14535" y="6353"/>
                                </a:lnTo>
                                <a:lnTo>
                                  <a:pt x="14535" y="6353"/>
                                </a:lnTo>
                                <a:lnTo>
                                  <a:pt x="14535" y="6353"/>
                                </a:lnTo>
                                <a:lnTo>
                                  <a:pt x="14535" y="9525"/>
                                </a:lnTo>
                                <a:lnTo>
                                  <a:pt x="14535" y="6353"/>
                                </a:lnTo>
                                <a:lnTo>
                                  <a:pt x="14535" y="9525"/>
                                </a:lnTo>
                                <a:lnTo>
                                  <a:pt x="15040" y="6353"/>
                                </a:lnTo>
                                <a:lnTo>
                                  <a:pt x="15040" y="6353"/>
                                </a:lnTo>
                                <a:lnTo>
                                  <a:pt x="15040" y="9525"/>
                                </a:lnTo>
                                <a:lnTo>
                                  <a:pt x="15040" y="9525"/>
                                </a:lnTo>
                                <a:lnTo>
                                  <a:pt x="15040" y="9525"/>
                                </a:lnTo>
                                <a:lnTo>
                                  <a:pt x="15040" y="9525"/>
                                </a:lnTo>
                                <a:lnTo>
                                  <a:pt x="15040" y="6353"/>
                                </a:lnTo>
                                <a:lnTo>
                                  <a:pt x="15040" y="6353"/>
                                </a:lnTo>
                                <a:lnTo>
                                  <a:pt x="15040" y="6353"/>
                                </a:lnTo>
                                <a:lnTo>
                                  <a:pt x="15040" y="3172"/>
                                </a:lnTo>
                                <a:lnTo>
                                  <a:pt x="15040" y="6353"/>
                                </a:lnTo>
                                <a:lnTo>
                                  <a:pt x="15040" y="6353"/>
                                </a:lnTo>
                                <a:lnTo>
                                  <a:pt x="15545" y="9525"/>
                                </a:lnTo>
                                <a:lnTo>
                                  <a:pt x="15545" y="9525"/>
                                </a:lnTo>
                                <a:lnTo>
                                  <a:pt x="15545" y="9525"/>
                                </a:lnTo>
                                <a:lnTo>
                                  <a:pt x="15545" y="9525"/>
                                </a:lnTo>
                                <a:lnTo>
                                  <a:pt x="15545" y="6353"/>
                                </a:lnTo>
                                <a:lnTo>
                                  <a:pt x="15545" y="3172"/>
                                </a:lnTo>
                                <a:lnTo>
                                  <a:pt x="15545" y="6353"/>
                                </a:lnTo>
                                <a:lnTo>
                                  <a:pt x="15545" y="6353"/>
                                </a:lnTo>
                                <a:lnTo>
                                  <a:pt x="15545" y="9525"/>
                                </a:lnTo>
                                <a:lnTo>
                                  <a:pt x="15545" y="9525"/>
                                </a:lnTo>
                                <a:lnTo>
                                  <a:pt x="15545" y="9525"/>
                                </a:lnTo>
                                <a:lnTo>
                                  <a:pt x="15545" y="9525"/>
                                </a:lnTo>
                                <a:lnTo>
                                  <a:pt x="16040" y="6353"/>
                                </a:lnTo>
                                <a:lnTo>
                                  <a:pt x="16040" y="3172"/>
                                </a:lnTo>
                                <a:lnTo>
                                  <a:pt x="16040" y="3172"/>
                                </a:lnTo>
                                <a:lnTo>
                                  <a:pt x="16040" y="0"/>
                                </a:lnTo>
                                <a:lnTo>
                                  <a:pt x="16040" y="3172"/>
                                </a:lnTo>
                                <a:lnTo>
                                  <a:pt x="16040" y="6353"/>
                                </a:lnTo>
                                <a:lnTo>
                                  <a:pt x="16040" y="6353"/>
                                </a:lnTo>
                                <a:lnTo>
                                  <a:pt x="16040" y="9525"/>
                                </a:lnTo>
                                <a:lnTo>
                                  <a:pt x="16040" y="9525"/>
                                </a:lnTo>
                                <a:lnTo>
                                  <a:pt x="16040" y="9525"/>
                                </a:lnTo>
                                <a:lnTo>
                                  <a:pt x="16040" y="6353"/>
                                </a:lnTo>
                                <a:lnTo>
                                  <a:pt x="16040" y="6353"/>
                                </a:lnTo>
                                <a:lnTo>
                                  <a:pt x="16545" y="6353"/>
                                </a:lnTo>
                                <a:lnTo>
                                  <a:pt x="16545" y="3172"/>
                                </a:lnTo>
                                <a:lnTo>
                                  <a:pt x="16545" y="6353"/>
                                </a:lnTo>
                                <a:lnTo>
                                  <a:pt x="16545" y="6353"/>
                                </a:lnTo>
                                <a:lnTo>
                                  <a:pt x="16545" y="6353"/>
                                </a:lnTo>
                                <a:lnTo>
                                  <a:pt x="16545" y="6353"/>
                                </a:lnTo>
                                <a:lnTo>
                                  <a:pt x="16545" y="6353"/>
                                </a:lnTo>
                                <a:lnTo>
                                  <a:pt x="16545" y="3172"/>
                                </a:lnTo>
                                <a:lnTo>
                                  <a:pt x="16545" y="6353"/>
                                </a:lnTo>
                                <a:lnTo>
                                  <a:pt x="16545" y="6353"/>
                                </a:lnTo>
                                <a:lnTo>
                                  <a:pt x="16545" y="9525"/>
                                </a:lnTo>
                                <a:lnTo>
                                  <a:pt x="16545" y="9525"/>
                                </a:lnTo>
                                <a:lnTo>
                                  <a:pt x="17040" y="9525"/>
                                </a:lnTo>
                                <a:lnTo>
                                  <a:pt x="17040" y="9525"/>
                                </a:lnTo>
                                <a:lnTo>
                                  <a:pt x="17040" y="9525"/>
                                </a:lnTo>
                                <a:lnTo>
                                  <a:pt x="17040" y="9525"/>
                                </a:lnTo>
                                <a:lnTo>
                                  <a:pt x="17040" y="6353"/>
                                </a:lnTo>
                                <a:lnTo>
                                  <a:pt x="17040" y="6353"/>
                                </a:lnTo>
                                <a:lnTo>
                                  <a:pt x="17040" y="6353"/>
                                </a:lnTo>
                                <a:lnTo>
                                  <a:pt x="17040" y="6353"/>
                                </a:lnTo>
                                <a:lnTo>
                                  <a:pt x="17040" y="6353"/>
                                </a:lnTo>
                                <a:lnTo>
                                  <a:pt x="17040" y="6353"/>
                                </a:lnTo>
                                <a:lnTo>
                                  <a:pt x="17040" y="6353"/>
                                </a:lnTo>
                                <a:lnTo>
                                  <a:pt x="17040" y="6353"/>
                                </a:lnTo>
                                <a:lnTo>
                                  <a:pt x="17040" y="9525"/>
                                </a:lnTo>
                                <a:lnTo>
                                  <a:pt x="17040" y="9525"/>
                                </a:lnTo>
                                <a:lnTo>
                                  <a:pt x="17545" y="9525"/>
                                </a:lnTo>
                                <a:lnTo>
                                  <a:pt x="17545" y="9525"/>
                                </a:lnTo>
                                <a:lnTo>
                                  <a:pt x="17545" y="9525"/>
                                </a:lnTo>
                                <a:lnTo>
                                  <a:pt x="17545" y="6353"/>
                                </a:lnTo>
                                <a:lnTo>
                                  <a:pt x="17545" y="6353"/>
                                </a:lnTo>
                                <a:lnTo>
                                  <a:pt x="17545" y="6353"/>
                                </a:lnTo>
                                <a:lnTo>
                                  <a:pt x="17545" y="6353"/>
                                </a:lnTo>
                                <a:lnTo>
                                  <a:pt x="17545" y="9525"/>
                                </a:lnTo>
                                <a:lnTo>
                                  <a:pt x="17545" y="9525"/>
                                </a:lnTo>
                                <a:lnTo>
                                  <a:pt x="17545" y="9525"/>
                                </a:lnTo>
                                <a:lnTo>
                                  <a:pt x="17545" y="9525"/>
                                </a:lnTo>
                                <a:lnTo>
                                  <a:pt x="17545" y="9525"/>
                                </a:lnTo>
                                <a:lnTo>
                                  <a:pt x="18050" y="9525"/>
                                </a:lnTo>
                                <a:lnTo>
                                  <a:pt x="18050" y="9525"/>
                                </a:lnTo>
                                <a:lnTo>
                                  <a:pt x="18050" y="9525"/>
                                </a:lnTo>
                                <a:lnTo>
                                  <a:pt x="18050" y="9525"/>
                                </a:lnTo>
                                <a:lnTo>
                                  <a:pt x="18050" y="9525"/>
                                </a:lnTo>
                                <a:lnTo>
                                  <a:pt x="18050" y="9525"/>
                                </a:lnTo>
                                <a:lnTo>
                                  <a:pt x="18050" y="9525"/>
                                </a:lnTo>
                                <a:lnTo>
                                  <a:pt x="18050" y="6353"/>
                                </a:lnTo>
                                <a:lnTo>
                                  <a:pt x="18050" y="6353"/>
                                </a:lnTo>
                                <a:lnTo>
                                  <a:pt x="18050" y="6353"/>
                                </a:lnTo>
                                <a:lnTo>
                                  <a:pt x="18050" y="9525"/>
                                </a:lnTo>
                                <a:lnTo>
                                  <a:pt x="18050" y="6353"/>
                                </a:lnTo>
                                <a:lnTo>
                                  <a:pt x="18050" y="6353"/>
                                </a:lnTo>
                                <a:lnTo>
                                  <a:pt x="18050" y="9525"/>
                                </a:lnTo>
                                <a:lnTo>
                                  <a:pt x="18050" y="9525"/>
                                </a:lnTo>
                                <a:lnTo>
                                  <a:pt x="18050" y="9525"/>
                                </a:lnTo>
                                <a:lnTo>
                                  <a:pt x="18050" y="9525"/>
                                </a:lnTo>
                                <a:lnTo>
                                  <a:pt x="18050" y="9525"/>
                                </a:lnTo>
                                <a:lnTo>
                                  <a:pt x="18545" y="9525"/>
                                </a:lnTo>
                                <a:lnTo>
                                  <a:pt x="18545" y="6353"/>
                                </a:lnTo>
                                <a:lnTo>
                                  <a:pt x="18545" y="6353"/>
                                </a:lnTo>
                                <a:lnTo>
                                  <a:pt x="18545" y="6353"/>
                                </a:lnTo>
                                <a:lnTo>
                                  <a:pt x="18545" y="9525"/>
                                </a:lnTo>
                                <a:lnTo>
                                  <a:pt x="18545" y="9525"/>
                                </a:lnTo>
                                <a:lnTo>
                                  <a:pt x="18545" y="9525"/>
                                </a:lnTo>
                                <a:lnTo>
                                  <a:pt x="18545" y="6353"/>
                                </a:lnTo>
                                <a:lnTo>
                                  <a:pt x="18545" y="3172"/>
                                </a:lnTo>
                                <a:lnTo>
                                  <a:pt x="18545" y="3172"/>
                                </a:lnTo>
                                <a:lnTo>
                                  <a:pt x="18545" y="3172"/>
                                </a:lnTo>
                                <a:lnTo>
                                  <a:pt x="18545" y="6353"/>
                                </a:lnTo>
                                <a:lnTo>
                                  <a:pt x="19050" y="6353"/>
                                </a:lnTo>
                                <a:lnTo>
                                  <a:pt x="19050" y="6353"/>
                                </a:lnTo>
                                <a:lnTo>
                                  <a:pt x="19050" y="6353"/>
                                </a:lnTo>
                                <a:lnTo>
                                  <a:pt x="19050" y="6353"/>
                                </a:lnTo>
                                <a:lnTo>
                                  <a:pt x="19050" y="6353"/>
                                </a:lnTo>
                                <a:lnTo>
                                  <a:pt x="19050" y="9525"/>
                                </a:lnTo>
                                <a:lnTo>
                                  <a:pt x="19050" y="9525"/>
                                </a:lnTo>
                                <a:lnTo>
                                  <a:pt x="19050" y="9525"/>
                                </a:lnTo>
                                <a:lnTo>
                                  <a:pt x="19050" y="9525"/>
                                </a:lnTo>
                                <a:lnTo>
                                  <a:pt x="19050" y="9525"/>
                                </a:lnTo>
                                <a:lnTo>
                                  <a:pt x="19050" y="9525"/>
                                </a:lnTo>
                                <a:lnTo>
                                  <a:pt x="19050"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51" name="Freeform: Shape 1051"/>
                        <wps:cNvSpPr/>
                        <wps:spPr>
                          <a:xfrm>
                            <a:off x="2605087" y="1804987"/>
                            <a:ext cx="28575" cy="9525"/>
                          </a:xfrm>
                          <a:custGeom>
                            <a:avLst/>
                            <a:gdLst>
                              <a:gd name="connsiteX0" fmla="*/ 0 w 28575"/>
                              <a:gd name="connsiteY0" fmla="*/ 9525 h 9525"/>
                              <a:gd name="connsiteX1" fmla="*/ 733 w 28575"/>
                              <a:gd name="connsiteY1" fmla="*/ 9525 h 9525"/>
                              <a:gd name="connsiteX2" fmla="*/ 733 w 28575"/>
                              <a:gd name="connsiteY2" fmla="*/ 9525 h 9525"/>
                              <a:gd name="connsiteX3" fmla="*/ 733 w 28575"/>
                              <a:gd name="connsiteY3" fmla="*/ 9525 h 9525"/>
                              <a:gd name="connsiteX4" fmla="*/ 733 w 28575"/>
                              <a:gd name="connsiteY4" fmla="*/ 6353 h 9525"/>
                              <a:gd name="connsiteX5" fmla="*/ 733 w 28575"/>
                              <a:gd name="connsiteY5" fmla="*/ 3172 h 9525"/>
                              <a:gd name="connsiteX6" fmla="*/ 733 w 28575"/>
                              <a:gd name="connsiteY6" fmla="*/ 6353 h 9525"/>
                              <a:gd name="connsiteX7" fmla="*/ 733 w 28575"/>
                              <a:gd name="connsiteY7" fmla="*/ 6353 h 9525"/>
                              <a:gd name="connsiteX8" fmla="*/ 733 w 28575"/>
                              <a:gd name="connsiteY8" fmla="*/ 3172 h 9525"/>
                              <a:gd name="connsiteX9" fmla="*/ 733 w 28575"/>
                              <a:gd name="connsiteY9" fmla="*/ 3172 h 9525"/>
                              <a:gd name="connsiteX10" fmla="*/ 733 w 28575"/>
                              <a:gd name="connsiteY10" fmla="*/ 3172 h 9525"/>
                              <a:gd name="connsiteX11" fmla="*/ 733 w 28575"/>
                              <a:gd name="connsiteY11" fmla="*/ 6353 h 9525"/>
                              <a:gd name="connsiteX12" fmla="*/ 733 w 28575"/>
                              <a:gd name="connsiteY12" fmla="*/ 6353 h 9525"/>
                              <a:gd name="connsiteX13" fmla="*/ 733 w 28575"/>
                              <a:gd name="connsiteY13" fmla="*/ 6353 h 9525"/>
                              <a:gd name="connsiteX14" fmla="*/ 733 w 28575"/>
                              <a:gd name="connsiteY14" fmla="*/ 3172 h 9525"/>
                              <a:gd name="connsiteX15" fmla="*/ 1467 w 28575"/>
                              <a:gd name="connsiteY15" fmla="*/ 3172 h 9525"/>
                              <a:gd name="connsiteX16" fmla="*/ 1467 w 28575"/>
                              <a:gd name="connsiteY16" fmla="*/ 3172 h 9525"/>
                              <a:gd name="connsiteX17" fmla="*/ 1467 w 28575"/>
                              <a:gd name="connsiteY17" fmla="*/ 3172 h 9525"/>
                              <a:gd name="connsiteX18" fmla="*/ 1467 w 28575"/>
                              <a:gd name="connsiteY18" fmla="*/ 3172 h 9525"/>
                              <a:gd name="connsiteX19" fmla="*/ 1467 w 28575"/>
                              <a:gd name="connsiteY19" fmla="*/ 6353 h 9525"/>
                              <a:gd name="connsiteX20" fmla="*/ 1467 w 28575"/>
                              <a:gd name="connsiteY20" fmla="*/ 6353 h 9525"/>
                              <a:gd name="connsiteX21" fmla="*/ 1467 w 28575"/>
                              <a:gd name="connsiteY21" fmla="*/ 9525 h 9525"/>
                              <a:gd name="connsiteX22" fmla="*/ 1467 w 28575"/>
                              <a:gd name="connsiteY22" fmla="*/ 6353 h 9525"/>
                              <a:gd name="connsiteX23" fmla="*/ 1467 w 28575"/>
                              <a:gd name="connsiteY23" fmla="*/ 6353 h 9525"/>
                              <a:gd name="connsiteX24" fmla="*/ 1467 w 28575"/>
                              <a:gd name="connsiteY24" fmla="*/ 3172 h 9525"/>
                              <a:gd name="connsiteX25" fmla="*/ 1467 w 28575"/>
                              <a:gd name="connsiteY25" fmla="*/ 0 h 9525"/>
                              <a:gd name="connsiteX26" fmla="*/ 1467 w 28575"/>
                              <a:gd name="connsiteY26" fmla="*/ 3172 h 9525"/>
                              <a:gd name="connsiteX27" fmla="*/ 2200 w 28575"/>
                              <a:gd name="connsiteY27" fmla="*/ 3172 h 9525"/>
                              <a:gd name="connsiteX28" fmla="*/ 2200 w 28575"/>
                              <a:gd name="connsiteY28" fmla="*/ 6353 h 9525"/>
                              <a:gd name="connsiteX29" fmla="*/ 2200 w 28575"/>
                              <a:gd name="connsiteY29" fmla="*/ 6353 h 9525"/>
                              <a:gd name="connsiteX30" fmla="*/ 2200 w 28575"/>
                              <a:gd name="connsiteY30" fmla="*/ 6353 h 9525"/>
                              <a:gd name="connsiteX31" fmla="*/ 2200 w 28575"/>
                              <a:gd name="connsiteY31" fmla="*/ 6353 h 9525"/>
                              <a:gd name="connsiteX32" fmla="*/ 2200 w 28575"/>
                              <a:gd name="connsiteY32" fmla="*/ 3172 h 9525"/>
                              <a:gd name="connsiteX33" fmla="*/ 2200 w 28575"/>
                              <a:gd name="connsiteY33" fmla="*/ 6353 h 9525"/>
                              <a:gd name="connsiteX34" fmla="*/ 2200 w 28575"/>
                              <a:gd name="connsiteY34" fmla="*/ 3172 h 9525"/>
                              <a:gd name="connsiteX35" fmla="*/ 2200 w 28575"/>
                              <a:gd name="connsiteY35" fmla="*/ 6353 h 9525"/>
                              <a:gd name="connsiteX36" fmla="*/ 2200 w 28575"/>
                              <a:gd name="connsiteY36" fmla="*/ 9525 h 9525"/>
                              <a:gd name="connsiteX37" fmla="*/ 2200 w 28575"/>
                              <a:gd name="connsiteY37" fmla="*/ 6353 h 9525"/>
                              <a:gd name="connsiteX38" fmla="*/ 2200 w 28575"/>
                              <a:gd name="connsiteY38" fmla="*/ 9525 h 9525"/>
                              <a:gd name="connsiteX39" fmla="*/ 2934 w 28575"/>
                              <a:gd name="connsiteY39" fmla="*/ 6353 h 9525"/>
                              <a:gd name="connsiteX40" fmla="*/ 2934 w 28575"/>
                              <a:gd name="connsiteY40" fmla="*/ 6353 h 9525"/>
                              <a:gd name="connsiteX41" fmla="*/ 2934 w 28575"/>
                              <a:gd name="connsiteY41" fmla="*/ 9525 h 9525"/>
                              <a:gd name="connsiteX42" fmla="*/ 2934 w 28575"/>
                              <a:gd name="connsiteY42" fmla="*/ 6353 h 9525"/>
                              <a:gd name="connsiteX43" fmla="*/ 2934 w 28575"/>
                              <a:gd name="connsiteY43" fmla="*/ 9525 h 9525"/>
                              <a:gd name="connsiteX44" fmla="*/ 2934 w 28575"/>
                              <a:gd name="connsiteY44" fmla="*/ 6353 h 9525"/>
                              <a:gd name="connsiteX45" fmla="*/ 2934 w 28575"/>
                              <a:gd name="connsiteY45" fmla="*/ 6353 h 9525"/>
                              <a:gd name="connsiteX46" fmla="*/ 2934 w 28575"/>
                              <a:gd name="connsiteY46" fmla="*/ 6353 h 9525"/>
                              <a:gd name="connsiteX47" fmla="*/ 2934 w 28575"/>
                              <a:gd name="connsiteY47" fmla="*/ 9525 h 9525"/>
                              <a:gd name="connsiteX48" fmla="*/ 2934 w 28575"/>
                              <a:gd name="connsiteY48" fmla="*/ 6353 h 9525"/>
                              <a:gd name="connsiteX49" fmla="*/ 2934 w 28575"/>
                              <a:gd name="connsiteY49" fmla="*/ 6353 h 9525"/>
                              <a:gd name="connsiteX50" fmla="*/ 2934 w 28575"/>
                              <a:gd name="connsiteY50" fmla="*/ 6353 h 9525"/>
                              <a:gd name="connsiteX51" fmla="*/ 2934 w 28575"/>
                              <a:gd name="connsiteY51" fmla="*/ 3172 h 9525"/>
                              <a:gd name="connsiteX52" fmla="*/ 2934 w 28575"/>
                              <a:gd name="connsiteY52" fmla="*/ 6353 h 9525"/>
                              <a:gd name="connsiteX53" fmla="*/ 2934 w 28575"/>
                              <a:gd name="connsiteY53" fmla="*/ 6353 h 9525"/>
                              <a:gd name="connsiteX54" fmla="*/ 2934 w 28575"/>
                              <a:gd name="connsiteY54" fmla="*/ 6353 h 9525"/>
                              <a:gd name="connsiteX55" fmla="*/ 2934 w 28575"/>
                              <a:gd name="connsiteY55" fmla="*/ 6353 h 9525"/>
                              <a:gd name="connsiteX56" fmla="*/ 2934 w 28575"/>
                              <a:gd name="connsiteY56" fmla="*/ 6353 h 9525"/>
                              <a:gd name="connsiteX57" fmla="*/ 3667 w 28575"/>
                              <a:gd name="connsiteY57" fmla="*/ 9525 h 9525"/>
                              <a:gd name="connsiteX58" fmla="*/ 3667 w 28575"/>
                              <a:gd name="connsiteY58" fmla="*/ 6353 h 9525"/>
                              <a:gd name="connsiteX59" fmla="*/ 3667 w 28575"/>
                              <a:gd name="connsiteY59" fmla="*/ 9525 h 9525"/>
                              <a:gd name="connsiteX60" fmla="*/ 3667 w 28575"/>
                              <a:gd name="connsiteY60" fmla="*/ 9525 h 9525"/>
                              <a:gd name="connsiteX61" fmla="*/ 3667 w 28575"/>
                              <a:gd name="connsiteY61" fmla="*/ 9525 h 9525"/>
                              <a:gd name="connsiteX62" fmla="*/ 3667 w 28575"/>
                              <a:gd name="connsiteY62" fmla="*/ 6353 h 9525"/>
                              <a:gd name="connsiteX63" fmla="*/ 3667 w 28575"/>
                              <a:gd name="connsiteY63" fmla="*/ 6353 h 9525"/>
                              <a:gd name="connsiteX64" fmla="*/ 3667 w 28575"/>
                              <a:gd name="connsiteY64" fmla="*/ 6353 h 9525"/>
                              <a:gd name="connsiteX65" fmla="*/ 3667 w 28575"/>
                              <a:gd name="connsiteY65" fmla="*/ 9525 h 9525"/>
                              <a:gd name="connsiteX66" fmla="*/ 3667 w 28575"/>
                              <a:gd name="connsiteY66" fmla="*/ 9525 h 9525"/>
                              <a:gd name="connsiteX67" fmla="*/ 3667 w 28575"/>
                              <a:gd name="connsiteY67" fmla="*/ 6353 h 9525"/>
                              <a:gd name="connsiteX68" fmla="*/ 3667 w 28575"/>
                              <a:gd name="connsiteY68" fmla="*/ 9525 h 9525"/>
                              <a:gd name="connsiteX69" fmla="*/ 4401 w 28575"/>
                              <a:gd name="connsiteY69" fmla="*/ 6353 h 9525"/>
                              <a:gd name="connsiteX70" fmla="*/ 4401 w 28575"/>
                              <a:gd name="connsiteY70" fmla="*/ 6353 h 9525"/>
                              <a:gd name="connsiteX71" fmla="*/ 4401 w 28575"/>
                              <a:gd name="connsiteY71" fmla="*/ 9525 h 9525"/>
                              <a:gd name="connsiteX72" fmla="*/ 4401 w 28575"/>
                              <a:gd name="connsiteY72" fmla="*/ 9525 h 9525"/>
                              <a:gd name="connsiteX73" fmla="*/ 4401 w 28575"/>
                              <a:gd name="connsiteY73" fmla="*/ 9525 h 9525"/>
                              <a:gd name="connsiteX74" fmla="*/ 4401 w 28575"/>
                              <a:gd name="connsiteY74" fmla="*/ 9525 h 9525"/>
                              <a:gd name="connsiteX75" fmla="*/ 4401 w 28575"/>
                              <a:gd name="connsiteY75" fmla="*/ 9525 h 9525"/>
                              <a:gd name="connsiteX76" fmla="*/ 4401 w 28575"/>
                              <a:gd name="connsiteY76" fmla="*/ 6353 h 9525"/>
                              <a:gd name="connsiteX77" fmla="*/ 4401 w 28575"/>
                              <a:gd name="connsiteY77" fmla="*/ 6353 h 9525"/>
                              <a:gd name="connsiteX78" fmla="*/ 4401 w 28575"/>
                              <a:gd name="connsiteY78" fmla="*/ 6353 h 9525"/>
                              <a:gd name="connsiteX79" fmla="*/ 4401 w 28575"/>
                              <a:gd name="connsiteY79" fmla="*/ 3172 h 9525"/>
                              <a:gd name="connsiteX80" fmla="*/ 4401 w 28575"/>
                              <a:gd name="connsiteY80" fmla="*/ 3172 h 9525"/>
                              <a:gd name="connsiteX81" fmla="*/ 4401 w 28575"/>
                              <a:gd name="connsiteY81" fmla="*/ 3172 h 9525"/>
                              <a:gd name="connsiteX82" fmla="*/ 4401 w 28575"/>
                              <a:gd name="connsiteY82" fmla="*/ 3172 h 9525"/>
                              <a:gd name="connsiteX83" fmla="*/ 5124 w 28575"/>
                              <a:gd name="connsiteY83" fmla="*/ 9525 h 9525"/>
                              <a:gd name="connsiteX84" fmla="*/ 5124 w 28575"/>
                              <a:gd name="connsiteY84" fmla="*/ 6353 h 9525"/>
                              <a:gd name="connsiteX85" fmla="*/ 5124 w 28575"/>
                              <a:gd name="connsiteY85" fmla="*/ 9525 h 9525"/>
                              <a:gd name="connsiteX86" fmla="*/ 5124 w 28575"/>
                              <a:gd name="connsiteY86" fmla="*/ 9525 h 9525"/>
                              <a:gd name="connsiteX87" fmla="*/ 5124 w 28575"/>
                              <a:gd name="connsiteY87" fmla="*/ 6353 h 9525"/>
                              <a:gd name="connsiteX88" fmla="*/ 5124 w 28575"/>
                              <a:gd name="connsiteY88" fmla="*/ 9525 h 9525"/>
                              <a:gd name="connsiteX89" fmla="*/ 5124 w 28575"/>
                              <a:gd name="connsiteY89" fmla="*/ 9525 h 9525"/>
                              <a:gd name="connsiteX90" fmla="*/ 5124 w 28575"/>
                              <a:gd name="connsiteY90" fmla="*/ 9525 h 9525"/>
                              <a:gd name="connsiteX91" fmla="*/ 5124 w 28575"/>
                              <a:gd name="connsiteY91" fmla="*/ 6353 h 9525"/>
                              <a:gd name="connsiteX92" fmla="*/ 5124 w 28575"/>
                              <a:gd name="connsiteY92" fmla="*/ 6353 h 9525"/>
                              <a:gd name="connsiteX93" fmla="*/ 5124 w 28575"/>
                              <a:gd name="connsiteY93" fmla="*/ 6353 h 9525"/>
                              <a:gd name="connsiteX94" fmla="*/ 5124 w 28575"/>
                              <a:gd name="connsiteY94" fmla="*/ 6353 h 9525"/>
                              <a:gd name="connsiteX95" fmla="*/ 5858 w 28575"/>
                              <a:gd name="connsiteY95" fmla="*/ 6353 h 9525"/>
                              <a:gd name="connsiteX96" fmla="*/ 5858 w 28575"/>
                              <a:gd name="connsiteY96" fmla="*/ 9525 h 9525"/>
                              <a:gd name="connsiteX97" fmla="*/ 5858 w 28575"/>
                              <a:gd name="connsiteY97" fmla="*/ 9525 h 9525"/>
                              <a:gd name="connsiteX98" fmla="*/ 5858 w 28575"/>
                              <a:gd name="connsiteY98" fmla="*/ 9525 h 9525"/>
                              <a:gd name="connsiteX99" fmla="*/ 5858 w 28575"/>
                              <a:gd name="connsiteY99" fmla="*/ 6353 h 9525"/>
                              <a:gd name="connsiteX100" fmla="*/ 5858 w 28575"/>
                              <a:gd name="connsiteY100" fmla="*/ 3172 h 9525"/>
                              <a:gd name="connsiteX101" fmla="*/ 5858 w 28575"/>
                              <a:gd name="connsiteY101" fmla="*/ 3172 h 9525"/>
                              <a:gd name="connsiteX102" fmla="*/ 5858 w 28575"/>
                              <a:gd name="connsiteY102" fmla="*/ 3172 h 9525"/>
                              <a:gd name="connsiteX103" fmla="*/ 5858 w 28575"/>
                              <a:gd name="connsiteY103" fmla="*/ 3172 h 9525"/>
                              <a:gd name="connsiteX104" fmla="*/ 5858 w 28575"/>
                              <a:gd name="connsiteY104" fmla="*/ 6353 h 9525"/>
                              <a:gd name="connsiteX105" fmla="*/ 5858 w 28575"/>
                              <a:gd name="connsiteY105" fmla="*/ 6353 h 9525"/>
                              <a:gd name="connsiteX106" fmla="*/ 5858 w 28575"/>
                              <a:gd name="connsiteY106" fmla="*/ 9525 h 9525"/>
                              <a:gd name="connsiteX107" fmla="*/ 6591 w 28575"/>
                              <a:gd name="connsiteY107" fmla="*/ 6353 h 9525"/>
                              <a:gd name="connsiteX108" fmla="*/ 6591 w 28575"/>
                              <a:gd name="connsiteY108" fmla="*/ 9525 h 9525"/>
                              <a:gd name="connsiteX109" fmla="*/ 6591 w 28575"/>
                              <a:gd name="connsiteY109" fmla="*/ 9525 h 9525"/>
                              <a:gd name="connsiteX110" fmla="*/ 6591 w 28575"/>
                              <a:gd name="connsiteY110" fmla="*/ 9525 h 9525"/>
                              <a:gd name="connsiteX111" fmla="*/ 6591 w 28575"/>
                              <a:gd name="connsiteY111" fmla="*/ 9525 h 9525"/>
                              <a:gd name="connsiteX112" fmla="*/ 6591 w 28575"/>
                              <a:gd name="connsiteY112" fmla="*/ 6353 h 9525"/>
                              <a:gd name="connsiteX113" fmla="*/ 6591 w 28575"/>
                              <a:gd name="connsiteY113" fmla="*/ 6353 h 9525"/>
                              <a:gd name="connsiteX114" fmla="*/ 6591 w 28575"/>
                              <a:gd name="connsiteY114" fmla="*/ 6353 h 9525"/>
                              <a:gd name="connsiteX115" fmla="*/ 6591 w 28575"/>
                              <a:gd name="connsiteY115" fmla="*/ 9525 h 9525"/>
                              <a:gd name="connsiteX116" fmla="*/ 6591 w 28575"/>
                              <a:gd name="connsiteY116" fmla="*/ 9525 h 9525"/>
                              <a:gd name="connsiteX117" fmla="*/ 6591 w 28575"/>
                              <a:gd name="connsiteY117" fmla="*/ 6353 h 9525"/>
                              <a:gd name="connsiteX118" fmla="*/ 6591 w 28575"/>
                              <a:gd name="connsiteY118" fmla="*/ 6353 h 9525"/>
                              <a:gd name="connsiteX119" fmla="*/ 7325 w 28575"/>
                              <a:gd name="connsiteY119" fmla="*/ 6353 h 9525"/>
                              <a:gd name="connsiteX120" fmla="*/ 7325 w 28575"/>
                              <a:gd name="connsiteY120" fmla="*/ 3172 h 9525"/>
                              <a:gd name="connsiteX121" fmla="*/ 7325 w 28575"/>
                              <a:gd name="connsiteY121" fmla="*/ 3172 h 9525"/>
                              <a:gd name="connsiteX122" fmla="*/ 7325 w 28575"/>
                              <a:gd name="connsiteY122" fmla="*/ 3172 h 9525"/>
                              <a:gd name="connsiteX123" fmla="*/ 7325 w 28575"/>
                              <a:gd name="connsiteY123" fmla="*/ 6353 h 9525"/>
                              <a:gd name="connsiteX124" fmla="*/ 7325 w 28575"/>
                              <a:gd name="connsiteY124" fmla="*/ 6353 h 9525"/>
                              <a:gd name="connsiteX125" fmla="*/ 7325 w 28575"/>
                              <a:gd name="connsiteY125" fmla="*/ 9525 h 9525"/>
                              <a:gd name="connsiteX126" fmla="*/ 7325 w 28575"/>
                              <a:gd name="connsiteY126" fmla="*/ 6353 h 9525"/>
                              <a:gd name="connsiteX127" fmla="*/ 7325 w 28575"/>
                              <a:gd name="connsiteY127" fmla="*/ 6353 h 9525"/>
                              <a:gd name="connsiteX128" fmla="*/ 7325 w 28575"/>
                              <a:gd name="connsiteY128" fmla="*/ 6353 h 9525"/>
                              <a:gd name="connsiteX129" fmla="*/ 7325 w 28575"/>
                              <a:gd name="connsiteY129" fmla="*/ 6353 h 9525"/>
                              <a:gd name="connsiteX130" fmla="*/ 7325 w 28575"/>
                              <a:gd name="connsiteY130" fmla="*/ 6353 h 9525"/>
                              <a:gd name="connsiteX131" fmla="*/ 8058 w 28575"/>
                              <a:gd name="connsiteY131" fmla="*/ 6353 h 9525"/>
                              <a:gd name="connsiteX132" fmla="*/ 8058 w 28575"/>
                              <a:gd name="connsiteY132" fmla="*/ 6353 h 9525"/>
                              <a:gd name="connsiteX133" fmla="*/ 8058 w 28575"/>
                              <a:gd name="connsiteY133" fmla="*/ 6353 h 9525"/>
                              <a:gd name="connsiteX134" fmla="*/ 8058 w 28575"/>
                              <a:gd name="connsiteY134" fmla="*/ 6353 h 9525"/>
                              <a:gd name="connsiteX135" fmla="*/ 8058 w 28575"/>
                              <a:gd name="connsiteY135" fmla="*/ 6353 h 9525"/>
                              <a:gd name="connsiteX136" fmla="*/ 8058 w 28575"/>
                              <a:gd name="connsiteY136" fmla="*/ 6353 h 9525"/>
                              <a:gd name="connsiteX137" fmla="*/ 8058 w 28575"/>
                              <a:gd name="connsiteY137" fmla="*/ 6353 h 9525"/>
                              <a:gd name="connsiteX138" fmla="*/ 8058 w 28575"/>
                              <a:gd name="connsiteY138" fmla="*/ 6353 h 9525"/>
                              <a:gd name="connsiteX139" fmla="*/ 8058 w 28575"/>
                              <a:gd name="connsiteY139" fmla="*/ 6353 h 9525"/>
                              <a:gd name="connsiteX140" fmla="*/ 8058 w 28575"/>
                              <a:gd name="connsiteY140" fmla="*/ 6353 h 9525"/>
                              <a:gd name="connsiteX141" fmla="*/ 8058 w 28575"/>
                              <a:gd name="connsiteY141" fmla="*/ 6353 h 9525"/>
                              <a:gd name="connsiteX142" fmla="*/ 8058 w 28575"/>
                              <a:gd name="connsiteY142" fmla="*/ 6353 h 9525"/>
                              <a:gd name="connsiteX143" fmla="*/ 8058 w 28575"/>
                              <a:gd name="connsiteY143" fmla="*/ 9525 h 9525"/>
                              <a:gd name="connsiteX144" fmla="*/ 8058 w 28575"/>
                              <a:gd name="connsiteY144" fmla="*/ 6353 h 9525"/>
                              <a:gd name="connsiteX145" fmla="*/ 8058 w 28575"/>
                              <a:gd name="connsiteY145" fmla="*/ 3172 h 9525"/>
                              <a:gd name="connsiteX146" fmla="*/ 8058 w 28575"/>
                              <a:gd name="connsiteY146" fmla="*/ 6353 h 9525"/>
                              <a:gd name="connsiteX147" fmla="*/ 8058 w 28575"/>
                              <a:gd name="connsiteY147" fmla="*/ 6353 h 9525"/>
                              <a:gd name="connsiteX148" fmla="*/ 8058 w 28575"/>
                              <a:gd name="connsiteY148" fmla="*/ 6353 h 9525"/>
                              <a:gd name="connsiteX149" fmla="*/ 8058 w 28575"/>
                              <a:gd name="connsiteY149" fmla="*/ 6353 h 9525"/>
                              <a:gd name="connsiteX150" fmla="*/ 8058 w 28575"/>
                              <a:gd name="connsiteY150" fmla="*/ 6353 h 9525"/>
                              <a:gd name="connsiteX151" fmla="*/ 8792 w 28575"/>
                              <a:gd name="connsiteY151" fmla="*/ 6353 h 9525"/>
                              <a:gd name="connsiteX152" fmla="*/ 8792 w 28575"/>
                              <a:gd name="connsiteY152" fmla="*/ 6353 h 9525"/>
                              <a:gd name="connsiteX153" fmla="*/ 8792 w 28575"/>
                              <a:gd name="connsiteY153" fmla="*/ 6353 h 9525"/>
                              <a:gd name="connsiteX154" fmla="*/ 8792 w 28575"/>
                              <a:gd name="connsiteY154" fmla="*/ 6353 h 9525"/>
                              <a:gd name="connsiteX155" fmla="*/ 8792 w 28575"/>
                              <a:gd name="connsiteY155" fmla="*/ 6353 h 9525"/>
                              <a:gd name="connsiteX156" fmla="*/ 8792 w 28575"/>
                              <a:gd name="connsiteY156" fmla="*/ 3172 h 9525"/>
                              <a:gd name="connsiteX157" fmla="*/ 8792 w 28575"/>
                              <a:gd name="connsiteY157" fmla="*/ 6353 h 9525"/>
                              <a:gd name="connsiteX158" fmla="*/ 8792 w 28575"/>
                              <a:gd name="connsiteY158" fmla="*/ 6353 h 9525"/>
                              <a:gd name="connsiteX159" fmla="*/ 8792 w 28575"/>
                              <a:gd name="connsiteY159" fmla="*/ 6353 h 9525"/>
                              <a:gd name="connsiteX160" fmla="*/ 8792 w 28575"/>
                              <a:gd name="connsiteY160" fmla="*/ 9525 h 9525"/>
                              <a:gd name="connsiteX161" fmla="*/ 8792 w 28575"/>
                              <a:gd name="connsiteY161" fmla="*/ 6353 h 9525"/>
                              <a:gd name="connsiteX162" fmla="*/ 8792 w 28575"/>
                              <a:gd name="connsiteY162" fmla="*/ 6353 h 9525"/>
                              <a:gd name="connsiteX163" fmla="*/ 9525 w 28575"/>
                              <a:gd name="connsiteY163" fmla="*/ 6353 h 9525"/>
                              <a:gd name="connsiteX164" fmla="*/ 9525 w 28575"/>
                              <a:gd name="connsiteY164" fmla="*/ 9525 h 9525"/>
                              <a:gd name="connsiteX165" fmla="*/ 9525 w 28575"/>
                              <a:gd name="connsiteY165" fmla="*/ 6353 h 9525"/>
                              <a:gd name="connsiteX166" fmla="*/ 9525 w 28575"/>
                              <a:gd name="connsiteY166" fmla="*/ 9525 h 9525"/>
                              <a:gd name="connsiteX167" fmla="*/ 9525 w 28575"/>
                              <a:gd name="connsiteY167" fmla="*/ 9525 h 9525"/>
                              <a:gd name="connsiteX168" fmla="*/ 9525 w 28575"/>
                              <a:gd name="connsiteY168" fmla="*/ 9525 h 9525"/>
                              <a:gd name="connsiteX169" fmla="*/ 9525 w 28575"/>
                              <a:gd name="connsiteY169" fmla="*/ 6353 h 9525"/>
                              <a:gd name="connsiteX170" fmla="*/ 9525 w 28575"/>
                              <a:gd name="connsiteY170" fmla="*/ 6353 h 9525"/>
                              <a:gd name="connsiteX171" fmla="*/ 9525 w 28575"/>
                              <a:gd name="connsiteY171" fmla="*/ 3172 h 9525"/>
                              <a:gd name="connsiteX172" fmla="*/ 9525 w 28575"/>
                              <a:gd name="connsiteY172" fmla="*/ 3172 h 9525"/>
                              <a:gd name="connsiteX173" fmla="*/ 9525 w 28575"/>
                              <a:gd name="connsiteY173" fmla="*/ 3172 h 9525"/>
                              <a:gd name="connsiteX174" fmla="*/ 9525 w 28575"/>
                              <a:gd name="connsiteY174" fmla="*/ 3172 h 9525"/>
                              <a:gd name="connsiteX175" fmla="*/ 10258 w 28575"/>
                              <a:gd name="connsiteY175" fmla="*/ 6353 h 9525"/>
                              <a:gd name="connsiteX176" fmla="*/ 10258 w 28575"/>
                              <a:gd name="connsiteY176" fmla="*/ 6353 h 9525"/>
                              <a:gd name="connsiteX177" fmla="*/ 10258 w 28575"/>
                              <a:gd name="connsiteY177" fmla="*/ 6353 h 9525"/>
                              <a:gd name="connsiteX178" fmla="*/ 10258 w 28575"/>
                              <a:gd name="connsiteY178" fmla="*/ 6353 h 9525"/>
                              <a:gd name="connsiteX179" fmla="*/ 10258 w 28575"/>
                              <a:gd name="connsiteY179" fmla="*/ 6353 h 9525"/>
                              <a:gd name="connsiteX180" fmla="*/ 10258 w 28575"/>
                              <a:gd name="connsiteY180" fmla="*/ 6353 h 9525"/>
                              <a:gd name="connsiteX181" fmla="*/ 10258 w 28575"/>
                              <a:gd name="connsiteY181" fmla="*/ 6353 h 9525"/>
                              <a:gd name="connsiteX182" fmla="*/ 10258 w 28575"/>
                              <a:gd name="connsiteY182" fmla="*/ 6353 h 9525"/>
                              <a:gd name="connsiteX183" fmla="*/ 10258 w 28575"/>
                              <a:gd name="connsiteY183" fmla="*/ 6353 h 9525"/>
                              <a:gd name="connsiteX184" fmla="*/ 10258 w 28575"/>
                              <a:gd name="connsiteY184" fmla="*/ 6353 h 9525"/>
                              <a:gd name="connsiteX185" fmla="*/ 10258 w 28575"/>
                              <a:gd name="connsiteY185" fmla="*/ 9525 h 9525"/>
                              <a:gd name="connsiteX186" fmla="*/ 10258 w 28575"/>
                              <a:gd name="connsiteY186" fmla="*/ 9525 h 9525"/>
                              <a:gd name="connsiteX187" fmla="*/ 10992 w 28575"/>
                              <a:gd name="connsiteY187" fmla="*/ 9525 h 9525"/>
                              <a:gd name="connsiteX188" fmla="*/ 10992 w 28575"/>
                              <a:gd name="connsiteY188" fmla="*/ 9525 h 9525"/>
                              <a:gd name="connsiteX189" fmla="*/ 10992 w 28575"/>
                              <a:gd name="connsiteY189" fmla="*/ 9525 h 9525"/>
                              <a:gd name="connsiteX190" fmla="*/ 10992 w 28575"/>
                              <a:gd name="connsiteY190" fmla="*/ 9525 h 9525"/>
                              <a:gd name="connsiteX191" fmla="*/ 10992 w 28575"/>
                              <a:gd name="connsiteY191" fmla="*/ 9525 h 9525"/>
                              <a:gd name="connsiteX192" fmla="*/ 10992 w 28575"/>
                              <a:gd name="connsiteY192" fmla="*/ 9525 h 9525"/>
                              <a:gd name="connsiteX193" fmla="*/ 10992 w 28575"/>
                              <a:gd name="connsiteY193" fmla="*/ 9525 h 9525"/>
                              <a:gd name="connsiteX194" fmla="*/ 10992 w 28575"/>
                              <a:gd name="connsiteY194" fmla="*/ 9525 h 9525"/>
                              <a:gd name="connsiteX195" fmla="*/ 10992 w 28575"/>
                              <a:gd name="connsiteY195" fmla="*/ 6353 h 9525"/>
                              <a:gd name="connsiteX196" fmla="*/ 10992 w 28575"/>
                              <a:gd name="connsiteY196" fmla="*/ 6353 h 9525"/>
                              <a:gd name="connsiteX197" fmla="*/ 10992 w 28575"/>
                              <a:gd name="connsiteY197" fmla="*/ 6353 h 9525"/>
                              <a:gd name="connsiteX198" fmla="*/ 10992 w 28575"/>
                              <a:gd name="connsiteY198" fmla="*/ 3172 h 9525"/>
                              <a:gd name="connsiteX199" fmla="*/ 11725 w 28575"/>
                              <a:gd name="connsiteY199" fmla="*/ 3172 h 9525"/>
                              <a:gd name="connsiteX200" fmla="*/ 11725 w 28575"/>
                              <a:gd name="connsiteY200" fmla="*/ 6353 h 9525"/>
                              <a:gd name="connsiteX201" fmla="*/ 11725 w 28575"/>
                              <a:gd name="connsiteY201" fmla="*/ 6353 h 9525"/>
                              <a:gd name="connsiteX202" fmla="*/ 11725 w 28575"/>
                              <a:gd name="connsiteY202" fmla="*/ 6353 h 9525"/>
                              <a:gd name="connsiteX203" fmla="*/ 11725 w 28575"/>
                              <a:gd name="connsiteY203" fmla="*/ 6353 h 9525"/>
                              <a:gd name="connsiteX204" fmla="*/ 11725 w 28575"/>
                              <a:gd name="connsiteY204" fmla="*/ 6353 h 9525"/>
                              <a:gd name="connsiteX205" fmla="*/ 11725 w 28575"/>
                              <a:gd name="connsiteY205" fmla="*/ 6353 h 9525"/>
                              <a:gd name="connsiteX206" fmla="*/ 11725 w 28575"/>
                              <a:gd name="connsiteY206" fmla="*/ 6353 h 9525"/>
                              <a:gd name="connsiteX207" fmla="*/ 11725 w 28575"/>
                              <a:gd name="connsiteY207" fmla="*/ 3172 h 9525"/>
                              <a:gd name="connsiteX208" fmla="*/ 11725 w 28575"/>
                              <a:gd name="connsiteY208" fmla="*/ 6353 h 9525"/>
                              <a:gd name="connsiteX209" fmla="*/ 11725 w 28575"/>
                              <a:gd name="connsiteY209" fmla="*/ 6353 h 9525"/>
                              <a:gd name="connsiteX210" fmla="*/ 11725 w 28575"/>
                              <a:gd name="connsiteY210" fmla="*/ 6353 h 9525"/>
                              <a:gd name="connsiteX211" fmla="*/ 12459 w 28575"/>
                              <a:gd name="connsiteY211" fmla="*/ 6353 h 9525"/>
                              <a:gd name="connsiteX212" fmla="*/ 12459 w 28575"/>
                              <a:gd name="connsiteY212" fmla="*/ 6353 h 9525"/>
                              <a:gd name="connsiteX213" fmla="*/ 12459 w 28575"/>
                              <a:gd name="connsiteY213" fmla="*/ 9525 h 9525"/>
                              <a:gd name="connsiteX214" fmla="*/ 12459 w 28575"/>
                              <a:gd name="connsiteY214" fmla="*/ 6353 h 9525"/>
                              <a:gd name="connsiteX215" fmla="*/ 12459 w 28575"/>
                              <a:gd name="connsiteY215" fmla="*/ 6353 h 9525"/>
                              <a:gd name="connsiteX216" fmla="*/ 12459 w 28575"/>
                              <a:gd name="connsiteY216" fmla="*/ 3172 h 9525"/>
                              <a:gd name="connsiteX217" fmla="*/ 12459 w 28575"/>
                              <a:gd name="connsiteY217" fmla="*/ 3172 h 9525"/>
                              <a:gd name="connsiteX218" fmla="*/ 12459 w 28575"/>
                              <a:gd name="connsiteY218" fmla="*/ 6353 h 9525"/>
                              <a:gd name="connsiteX219" fmla="*/ 12459 w 28575"/>
                              <a:gd name="connsiteY219" fmla="*/ 6353 h 9525"/>
                              <a:gd name="connsiteX220" fmla="*/ 12459 w 28575"/>
                              <a:gd name="connsiteY220" fmla="*/ 6353 h 9525"/>
                              <a:gd name="connsiteX221" fmla="*/ 12459 w 28575"/>
                              <a:gd name="connsiteY221" fmla="*/ 6353 h 9525"/>
                              <a:gd name="connsiteX222" fmla="*/ 12459 w 28575"/>
                              <a:gd name="connsiteY222" fmla="*/ 6353 h 9525"/>
                              <a:gd name="connsiteX223" fmla="*/ 12459 w 28575"/>
                              <a:gd name="connsiteY223" fmla="*/ 6353 h 9525"/>
                              <a:gd name="connsiteX224" fmla="*/ 12459 w 28575"/>
                              <a:gd name="connsiteY224" fmla="*/ 6353 h 9525"/>
                              <a:gd name="connsiteX225" fmla="*/ 12459 w 28575"/>
                              <a:gd name="connsiteY225" fmla="*/ 6353 h 9525"/>
                              <a:gd name="connsiteX226" fmla="*/ 12459 w 28575"/>
                              <a:gd name="connsiteY226" fmla="*/ 6353 h 9525"/>
                              <a:gd name="connsiteX227" fmla="*/ 12459 w 28575"/>
                              <a:gd name="connsiteY227" fmla="*/ 6353 h 9525"/>
                              <a:gd name="connsiteX228" fmla="*/ 12459 w 28575"/>
                              <a:gd name="connsiteY228" fmla="*/ 9525 h 9525"/>
                              <a:gd name="connsiteX229" fmla="*/ 12459 w 28575"/>
                              <a:gd name="connsiteY229" fmla="*/ 9525 h 9525"/>
                              <a:gd name="connsiteX230" fmla="*/ 12459 w 28575"/>
                              <a:gd name="connsiteY230" fmla="*/ 9525 h 9525"/>
                              <a:gd name="connsiteX231" fmla="*/ 13192 w 28575"/>
                              <a:gd name="connsiteY231" fmla="*/ 9525 h 9525"/>
                              <a:gd name="connsiteX232" fmla="*/ 13192 w 28575"/>
                              <a:gd name="connsiteY232" fmla="*/ 6353 h 9525"/>
                              <a:gd name="connsiteX233" fmla="*/ 13192 w 28575"/>
                              <a:gd name="connsiteY233" fmla="*/ 6353 h 9525"/>
                              <a:gd name="connsiteX234" fmla="*/ 13192 w 28575"/>
                              <a:gd name="connsiteY234" fmla="*/ 6353 h 9525"/>
                              <a:gd name="connsiteX235" fmla="*/ 13192 w 28575"/>
                              <a:gd name="connsiteY235" fmla="*/ 6353 h 9525"/>
                              <a:gd name="connsiteX236" fmla="*/ 13192 w 28575"/>
                              <a:gd name="connsiteY236" fmla="*/ 9525 h 9525"/>
                              <a:gd name="connsiteX237" fmla="*/ 13192 w 28575"/>
                              <a:gd name="connsiteY237" fmla="*/ 6353 h 9525"/>
                              <a:gd name="connsiteX238" fmla="*/ 13192 w 28575"/>
                              <a:gd name="connsiteY238" fmla="*/ 6353 h 9525"/>
                              <a:gd name="connsiteX239" fmla="*/ 13192 w 28575"/>
                              <a:gd name="connsiteY239" fmla="*/ 9525 h 9525"/>
                              <a:gd name="connsiteX240" fmla="*/ 13192 w 28575"/>
                              <a:gd name="connsiteY240" fmla="*/ 6353 h 9525"/>
                              <a:gd name="connsiteX241" fmla="*/ 13192 w 28575"/>
                              <a:gd name="connsiteY241" fmla="*/ 9525 h 9525"/>
                              <a:gd name="connsiteX242" fmla="*/ 13192 w 28575"/>
                              <a:gd name="connsiteY242" fmla="*/ 6353 h 9525"/>
                              <a:gd name="connsiteX243" fmla="*/ 13926 w 28575"/>
                              <a:gd name="connsiteY243" fmla="*/ 6353 h 9525"/>
                              <a:gd name="connsiteX244" fmla="*/ 13926 w 28575"/>
                              <a:gd name="connsiteY244" fmla="*/ 6353 h 9525"/>
                              <a:gd name="connsiteX245" fmla="*/ 13926 w 28575"/>
                              <a:gd name="connsiteY245" fmla="*/ 6353 h 9525"/>
                              <a:gd name="connsiteX246" fmla="*/ 13926 w 28575"/>
                              <a:gd name="connsiteY246" fmla="*/ 6353 h 9525"/>
                              <a:gd name="connsiteX247" fmla="*/ 13926 w 28575"/>
                              <a:gd name="connsiteY247" fmla="*/ 6353 h 9525"/>
                              <a:gd name="connsiteX248" fmla="*/ 13926 w 28575"/>
                              <a:gd name="connsiteY248" fmla="*/ 9525 h 9525"/>
                              <a:gd name="connsiteX249" fmla="*/ 13926 w 28575"/>
                              <a:gd name="connsiteY249" fmla="*/ 9525 h 9525"/>
                              <a:gd name="connsiteX250" fmla="*/ 13926 w 28575"/>
                              <a:gd name="connsiteY250" fmla="*/ 9525 h 9525"/>
                              <a:gd name="connsiteX251" fmla="*/ 13926 w 28575"/>
                              <a:gd name="connsiteY251" fmla="*/ 9525 h 9525"/>
                              <a:gd name="connsiteX252" fmla="*/ 13926 w 28575"/>
                              <a:gd name="connsiteY252" fmla="*/ 3172 h 9525"/>
                              <a:gd name="connsiteX253" fmla="*/ 13926 w 28575"/>
                              <a:gd name="connsiteY253" fmla="*/ 3172 h 9525"/>
                              <a:gd name="connsiteX254" fmla="*/ 13926 w 28575"/>
                              <a:gd name="connsiteY254" fmla="*/ 6353 h 9525"/>
                              <a:gd name="connsiteX255" fmla="*/ 14649 w 28575"/>
                              <a:gd name="connsiteY255" fmla="*/ 6353 h 9525"/>
                              <a:gd name="connsiteX256" fmla="*/ 14649 w 28575"/>
                              <a:gd name="connsiteY256" fmla="*/ 9525 h 9525"/>
                              <a:gd name="connsiteX257" fmla="*/ 14649 w 28575"/>
                              <a:gd name="connsiteY257" fmla="*/ 9525 h 9525"/>
                              <a:gd name="connsiteX258" fmla="*/ 14649 w 28575"/>
                              <a:gd name="connsiteY258" fmla="*/ 9525 h 9525"/>
                              <a:gd name="connsiteX259" fmla="*/ 14649 w 28575"/>
                              <a:gd name="connsiteY259" fmla="*/ 9525 h 9525"/>
                              <a:gd name="connsiteX260" fmla="*/ 14649 w 28575"/>
                              <a:gd name="connsiteY260" fmla="*/ 9525 h 9525"/>
                              <a:gd name="connsiteX261" fmla="*/ 14649 w 28575"/>
                              <a:gd name="connsiteY261" fmla="*/ 6353 h 9525"/>
                              <a:gd name="connsiteX262" fmla="*/ 14649 w 28575"/>
                              <a:gd name="connsiteY262" fmla="*/ 6353 h 9525"/>
                              <a:gd name="connsiteX263" fmla="*/ 14649 w 28575"/>
                              <a:gd name="connsiteY263" fmla="*/ 9525 h 9525"/>
                              <a:gd name="connsiteX264" fmla="*/ 14649 w 28575"/>
                              <a:gd name="connsiteY264" fmla="*/ 6353 h 9525"/>
                              <a:gd name="connsiteX265" fmla="*/ 14649 w 28575"/>
                              <a:gd name="connsiteY265" fmla="*/ 6353 h 9525"/>
                              <a:gd name="connsiteX266" fmla="*/ 14649 w 28575"/>
                              <a:gd name="connsiteY266" fmla="*/ 6353 h 9525"/>
                              <a:gd name="connsiteX267" fmla="*/ 15383 w 28575"/>
                              <a:gd name="connsiteY267" fmla="*/ 3172 h 9525"/>
                              <a:gd name="connsiteX268" fmla="*/ 15383 w 28575"/>
                              <a:gd name="connsiteY268" fmla="*/ 3172 h 9525"/>
                              <a:gd name="connsiteX269" fmla="*/ 15383 w 28575"/>
                              <a:gd name="connsiteY269" fmla="*/ 3172 h 9525"/>
                              <a:gd name="connsiteX270" fmla="*/ 15383 w 28575"/>
                              <a:gd name="connsiteY270" fmla="*/ 3172 h 9525"/>
                              <a:gd name="connsiteX271" fmla="*/ 15383 w 28575"/>
                              <a:gd name="connsiteY271" fmla="*/ 6353 h 9525"/>
                              <a:gd name="connsiteX272" fmla="*/ 15383 w 28575"/>
                              <a:gd name="connsiteY272" fmla="*/ 3172 h 9525"/>
                              <a:gd name="connsiteX273" fmla="*/ 15383 w 28575"/>
                              <a:gd name="connsiteY273" fmla="*/ 6353 h 9525"/>
                              <a:gd name="connsiteX274" fmla="*/ 15383 w 28575"/>
                              <a:gd name="connsiteY274" fmla="*/ 6353 h 9525"/>
                              <a:gd name="connsiteX275" fmla="*/ 15383 w 28575"/>
                              <a:gd name="connsiteY275" fmla="*/ 3172 h 9525"/>
                              <a:gd name="connsiteX276" fmla="*/ 15383 w 28575"/>
                              <a:gd name="connsiteY276" fmla="*/ 6353 h 9525"/>
                              <a:gd name="connsiteX277" fmla="*/ 15383 w 28575"/>
                              <a:gd name="connsiteY277" fmla="*/ 6353 h 9525"/>
                              <a:gd name="connsiteX278" fmla="*/ 15383 w 28575"/>
                              <a:gd name="connsiteY278" fmla="*/ 6353 h 9525"/>
                              <a:gd name="connsiteX279" fmla="*/ 16116 w 28575"/>
                              <a:gd name="connsiteY279" fmla="*/ 6353 h 9525"/>
                              <a:gd name="connsiteX280" fmla="*/ 16116 w 28575"/>
                              <a:gd name="connsiteY280" fmla="*/ 6353 h 9525"/>
                              <a:gd name="connsiteX281" fmla="*/ 16116 w 28575"/>
                              <a:gd name="connsiteY281" fmla="*/ 9525 h 9525"/>
                              <a:gd name="connsiteX282" fmla="*/ 16116 w 28575"/>
                              <a:gd name="connsiteY282" fmla="*/ 6353 h 9525"/>
                              <a:gd name="connsiteX283" fmla="*/ 16116 w 28575"/>
                              <a:gd name="connsiteY283" fmla="*/ 6353 h 9525"/>
                              <a:gd name="connsiteX284" fmla="*/ 16116 w 28575"/>
                              <a:gd name="connsiteY284" fmla="*/ 6353 h 9525"/>
                              <a:gd name="connsiteX285" fmla="*/ 16116 w 28575"/>
                              <a:gd name="connsiteY285" fmla="*/ 6353 h 9525"/>
                              <a:gd name="connsiteX286" fmla="*/ 16116 w 28575"/>
                              <a:gd name="connsiteY286" fmla="*/ 6353 h 9525"/>
                              <a:gd name="connsiteX287" fmla="*/ 16116 w 28575"/>
                              <a:gd name="connsiteY287" fmla="*/ 6353 h 9525"/>
                              <a:gd name="connsiteX288" fmla="*/ 16116 w 28575"/>
                              <a:gd name="connsiteY288" fmla="*/ 6353 h 9525"/>
                              <a:gd name="connsiteX289" fmla="*/ 16116 w 28575"/>
                              <a:gd name="connsiteY289" fmla="*/ 6353 h 9525"/>
                              <a:gd name="connsiteX290" fmla="*/ 16116 w 28575"/>
                              <a:gd name="connsiteY290" fmla="*/ 6353 h 9525"/>
                              <a:gd name="connsiteX291" fmla="*/ 16116 w 28575"/>
                              <a:gd name="connsiteY291" fmla="*/ 9525 h 9525"/>
                              <a:gd name="connsiteX292" fmla="*/ 16116 w 28575"/>
                              <a:gd name="connsiteY292" fmla="*/ 9525 h 9525"/>
                              <a:gd name="connsiteX293" fmla="*/ 16850 w 28575"/>
                              <a:gd name="connsiteY293" fmla="*/ 9525 h 9525"/>
                              <a:gd name="connsiteX294" fmla="*/ 16850 w 28575"/>
                              <a:gd name="connsiteY294" fmla="*/ 9525 h 9525"/>
                              <a:gd name="connsiteX295" fmla="*/ 16850 w 28575"/>
                              <a:gd name="connsiteY295" fmla="*/ 6353 h 9525"/>
                              <a:gd name="connsiteX296" fmla="*/ 16850 w 28575"/>
                              <a:gd name="connsiteY296" fmla="*/ 6353 h 9525"/>
                              <a:gd name="connsiteX297" fmla="*/ 16850 w 28575"/>
                              <a:gd name="connsiteY297" fmla="*/ 9525 h 9525"/>
                              <a:gd name="connsiteX298" fmla="*/ 16850 w 28575"/>
                              <a:gd name="connsiteY298" fmla="*/ 6353 h 9525"/>
                              <a:gd name="connsiteX299" fmla="*/ 16850 w 28575"/>
                              <a:gd name="connsiteY299" fmla="*/ 6353 h 9525"/>
                              <a:gd name="connsiteX300" fmla="*/ 16850 w 28575"/>
                              <a:gd name="connsiteY300" fmla="*/ 6353 h 9525"/>
                              <a:gd name="connsiteX301" fmla="*/ 16850 w 28575"/>
                              <a:gd name="connsiteY301" fmla="*/ 6353 h 9525"/>
                              <a:gd name="connsiteX302" fmla="*/ 16850 w 28575"/>
                              <a:gd name="connsiteY302" fmla="*/ 6353 h 9525"/>
                              <a:gd name="connsiteX303" fmla="*/ 16850 w 28575"/>
                              <a:gd name="connsiteY303" fmla="*/ 6353 h 9525"/>
                              <a:gd name="connsiteX304" fmla="*/ 16850 w 28575"/>
                              <a:gd name="connsiteY304" fmla="*/ 9525 h 9525"/>
                              <a:gd name="connsiteX305" fmla="*/ 17583 w 28575"/>
                              <a:gd name="connsiteY305" fmla="*/ 6353 h 9525"/>
                              <a:gd name="connsiteX306" fmla="*/ 17583 w 28575"/>
                              <a:gd name="connsiteY306" fmla="*/ 9525 h 9525"/>
                              <a:gd name="connsiteX307" fmla="*/ 17583 w 28575"/>
                              <a:gd name="connsiteY307" fmla="*/ 6353 h 9525"/>
                              <a:gd name="connsiteX308" fmla="*/ 17583 w 28575"/>
                              <a:gd name="connsiteY308" fmla="*/ 6353 h 9525"/>
                              <a:gd name="connsiteX309" fmla="*/ 17583 w 28575"/>
                              <a:gd name="connsiteY309" fmla="*/ 6353 h 9525"/>
                              <a:gd name="connsiteX310" fmla="*/ 17583 w 28575"/>
                              <a:gd name="connsiteY310" fmla="*/ 6353 h 9525"/>
                              <a:gd name="connsiteX311" fmla="*/ 17583 w 28575"/>
                              <a:gd name="connsiteY311" fmla="*/ 6353 h 9525"/>
                              <a:gd name="connsiteX312" fmla="*/ 17583 w 28575"/>
                              <a:gd name="connsiteY312" fmla="*/ 6353 h 9525"/>
                              <a:gd name="connsiteX313" fmla="*/ 17583 w 28575"/>
                              <a:gd name="connsiteY313" fmla="*/ 6353 h 9525"/>
                              <a:gd name="connsiteX314" fmla="*/ 17583 w 28575"/>
                              <a:gd name="connsiteY314" fmla="*/ 6353 h 9525"/>
                              <a:gd name="connsiteX315" fmla="*/ 17583 w 28575"/>
                              <a:gd name="connsiteY315" fmla="*/ 6353 h 9525"/>
                              <a:gd name="connsiteX316" fmla="*/ 17583 w 28575"/>
                              <a:gd name="connsiteY316" fmla="*/ 6353 h 9525"/>
                              <a:gd name="connsiteX317" fmla="*/ 17583 w 28575"/>
                              <a:gd name="connsiteY317" fmla="*/ 6353 h 9525"/>
                              <a:gd name="connsiteX318" fmla="*/ 17583 w 28575"/>
                              <a:gd name="connsiteY318" fmla="*/ 6353 h 9525"/>
                              <a:gd name="connsiteX319" fmla="*/ 17583 w 28575"/>
                              <a:gd name="connsiteY319" fmla="*/ 9525 h 9525"/>
                              <a:gd name="connsiteX320" fmla="*/ 17583 w 28575"/>
                              <a:gd name="connsiteY320" fmla="*/ 6353 h 9525"/>
                              <a:gd name="connsiteX321" fmla="*/ 17583 w 28575"/>
                              <a:gd name="connsiteY321" fmla="*/ 6353 h 9525"/>
                              <a:gd name="connsiteX322" fmla="*/ 17583 w 28575"/>
                              <a:gd name="connsiteY322" fmla="*/ 9525 h 9525"/>
                              <a:gd name="connsiteX323" fmla="*/ 18317 w 28575"/>
                              <a:gd name="connsiteY323" fmla="*/ 9525 h 9525"/>
                              <a:gd name="connsiteX324" fmla="*/ 18317 w 28575"/>
                              <a:gd name="connsiteY324" fmla="*/ 9525 h 9525"/>
                              <a:gd name="connsiteX325" fmla="*/ 18317 w 28575"/>
                              <a:gd name="connsiteY325" fmla="*/ 9525 h 9525"/>
                              <a:gd name="connsiteX326" fmla="*/ 18317 w 28575"/>
                              <a:gd name="connsiteY326" fmla="*/ 9525 h 9525"/>
                              <a:gd name="connsiteX327" fmla="*/ 18317 w 28575"/>
                              <a:gd name="connsiteY327" fmla="*/ 6353 h 9525"/>
                              <a:gd name="connsiteX328" fmla="*/ 18317 w 28575"/>
                              <a:gd name="connsiteY328" fmla="*/ 6353 h 9525"/>
                              <a:gd name="connsiteX329" fmla="*/ 18317 w 28575"/>
                              <a:gd name="connsiteY329" fmla="*/ 6353 h 9525"/>
                              <a:gd name="connsiteX330" fmla="*/ 18317 w 28575"/>
                              <a:gd name="connsiteY330" fmla="*/ 3172 h 9525"/>
                              <a:gd name="connsiteX331" fmla="*/ 18317 w 28575"/>
                              <a:gd name="connsiteY331" fmla="*/ 3172 h 9525"/>
                              <a:gd name="connsiteX332" fmla="*/ 18317 w 28575"/>
                              <a:gd name="connsiteY332" fmla="*/ 3172 h 9525"/>
                              <a:gd name="connsiteX333" fmla="*/ 18317 w 28575"/>
                              <a:gd name="connsiteY333" fmla="*/ 6353 h 9525"/>
                              <a:gd name="connsiteX334" fmla="*/ 18317 w 28575"/>
                              <a:gd name="connsiteY334" fmla="*/ 6353 h 9525"/>
                              <a:gd name="connsiteX335" fmla="*/ 19050 w 28575"/>
                              <a:gd name="connsiteY335" fmla="*/ 9525 h 9525"/>
                              <a:gd name="connsiteX336" fmla="*/ 19050 w 28575"/>
                              <a:gd name="connsiteY336" fmla="*/ 9525 h 9525"/>
                              <a:gd name="connsiteX337" fmla="*/ 19050 w 28575"/>
                              <a:gd name="connsiteY337" fmla="*/ 9525 h 9525"/>
                              <a:gd name="connsiteX338" fmla="*/ 19050 w 28575"/>
                              <a:gd name="connsiteY338" fmla="*/ 9525 h 9525"/>
                              <a:gd name="connsiteX339" fmla="*/ 19050 w 28575"/>
                              <a:gd name="connsiteY339" fmla="*/ 9525 h 9525"/>
                              <a:gd name="connsiteX340" fmla="*/ 19050 w 28575"/>
                              <a:gd name="connsiteY340" fmla="*/ 6353 h 9525"/>
                              <a:gd name="connsiteX341" fmla="*/ 19050 w 28575"/>
                              <a:gd name="connsiteY341" fmla="*/ 3172 h 9525"/>
                              <a:gd name="connsiteX342" fmla="*/ 19050 w 28575"/>
                              <a:gd name="connsiteY342" fmla="*/ 6353 h 9525"/>
                              <a:gd name="connsiteX343" fmla="*/ 19050 w 28575"/>
                              <a:gd name="connsiteY343" fmla="*/ 3172 h 9525"/>
                              <a:gd name="connsiteX344" fmla="*/ 19050 w 28575"/>
                              <a:gd name="connsiteY344" fmla="*/ 6353 h 9525"/>
                              <a:gd name="connsiteX345" fmla="*/ 19050 w 28575"/>
                              <a:gd name="connsiteY345" fmla="*/ 6353 h 9525"/>
                              <a:gd name="connsiteX346" fmla="*/ 19050 w 28575"/>
                              <a:gd name="connsiteY346" fmla="*/ 3172 h 9525"/>
                              <a:gd name="connsiteX347" fmla="*/ 19783 w 28575"/>
                              <a:gd name="connsiteY347" fmla="*/ 3172 h 9525"/>
                              <a:gd name="connsiteX348" fmla="*/ 19783 w 28575"/>
                              <a:gd name="connsiteY348" fmla="*/ 3172 h 9525"/>
                              <a:gd name="connsiteX349" fmla="*/ 19783 w 28575"/>
                              <a:gd name="connsiteY349" fmla="*/ 3172 h 9525"/>
                              <a:gd name="connsiteX350" fmla="*/ 19783 w 28575"/>
                              <a:gd name="connsiteY350" fmla="*/ 6353 h 9525"/>
                              <a:gd name="connsiteX351" fmla="*/ 19783 w 28575"/>
                              <a:gd name="connsiteY351" fmla="*/ 6353 h 9525"/>
                              <a:gd name="connsiteX352" fmla="*/ 19783 w 28575"/>
                              <a:gd name="connsiteY352" fmla="*/ 6353 h 9525"/>
                              <a:gd name="connsiteX353" fmla="*/ 19783 w 28575"/>
                              <a:gd name="connsiteY353" fmla="*/ 6353 h 9525"/>
                              <a:gd name="connsiteX354" fmla="*/ 19783 w 28575"/>
                              <a:gd name="connsiteY354" fmla="*/ 6353 h 9525"/>
                              <a:gd name="connsiteX355" fmla="*/ 19783 w 28575"/>
                              <a:gd name="connsiteY355" fmla="*/ 6353 h 9525"/>
                              <a:gd name="connsiteX356" fmla="*/ 19783 w 28575"/>
                              <a:gd name="connsiteY356" fmla="*/ 6353 h 9525"/>
                              <a:gd name="connsiteX357" fmla="*/ 19783 w 28575"/>
                              <a:gd name="connsiteY357" fmla="*/ 6353 h 9525"/>
                              <a:gd name="connsiteX358" fmla="*/ 19783 w 28575"/>
                              <a:gd name="connsiteY358" fmla="*/ 6353 h 9525"/>
                              <a:gd name="connsiteX359" fmla="*/ 20517 w 28575"/>
                              <a:gd name="connsiteY359" fmla="*/ 6353 h 9525"/>
                              <a:gd name="connsiteX360" fmla="*/ 20517 w 28575"/>
                              <a:gd name="connsiteY360" fmla="*/ 6353 h 9525"/>
                              <a:gd name="connsiteX361" fmla="*/ 20517 w 28575"/>
                              <a:gd name="connsiteY361" fmla="*/ 6353 h 9525"/>
                              <a:gd name="connsiteX362" fmla="*/ 20517 w 28575"/>
                              <a:gd name="connsiteY362" fmla="*/ 6353 h 9525"/>
                              <a:gd name="connsiteX363" fmla="*/ 20517 w 28575"/>
                              <a:gd name="connsiteY363" fmla="*/ 6353 h 9525"/>
                              <a:gd name="connsiteX364" fmla="*/ 20517 w 28575"/>
                              <a:gd name="connsiteY364" fmla="*/ 9525 h 9525"/>
                              <a:gd name="connsiteX365" fmla="*/ 20517 w 28575"/>
                              <a:gd name="connsiteY365" fmla="*/ 9525 h 9525"/>
                              <a:gd name="connsiteX366" fmla="*/ 20517 w 28575"/>
                              <a:gd name="connsiteY366" fmla="*/ 9525 h 9525"/>
                              <a:gd name="connsiteX367" fmla="*/ 20517 w 28575"/>
                              <a:gd name="connsiteY367" fmla="*/ 6353 h 9525"/>
                              <a:gd name="connsiteX368" fmla="*/ 20517 w 28575"/>
                              <a:gd name="connsiteY368" fmla="*/ 6353 h 9525"/>
                              <a:gd name="connsiteX369" fmla="*/ 20517 w 28575"/>
                              <a:gd name="connsiteY369" fmla="*/ 6353 h 9525"/>
                              <a:gd name="connsiteX370" fmla="*/ 20517 w 28575"/>
                              <a:gd name="connsiteY370" fmla="*/ 6353 h 9525"/>
                              <a:gd name="connsiteX371" fmla="*/ 20517 w 28575"/>
                              <a:gd name="connsiteY371" fmla="*/ 6353 h 9525"/>
                              <a:gd name="connsiteX372" fmla="*/ 20517 w 28575"/>
                              <a:gd name="connsiteY372" fmla="*/ 3172 h 9525"/>
                              <a:gd name="connsiteX373" fmla="*/ 21250 w 28575"/>
                              <a:gd name="connsiteY373" fmla="*/ 6353 h 9525"/>
                              <a:gd name="connsiteX374" fmla="*/ 21250 w 28575"/>
                              <a:gd name="connsiteY374" fmla="*/ 3172 h 9525"/>
                              <a:gd name="connsiteX375" fmla="*/ 21250 w 28575"/>
                              <a:gd name="connsiteY375" fmla="*/ 6353 h 9525"/>
                              <a:gd name="connsiteX376" fmla="*/ 21250 w 28575"/>
                              <a:gd name="connsiteY376" fmla="*/ 6353 h 9525"/>
                              <a:gd name="connsiteX377" fmla="*/ 21250 w 28575"/>
                              <a:gd name="connsiteY377" fmla="*/ 9525 h 9525"/>
                              <a:gd name="connsiteX378" fmla="*/ 21250 w 28575"/>
                              <a:gd name="connsiteY378" fmla="*/ 9525 h 9525"/>
                              <a:gd name="connsiteX379" fmla="*/ 21250 w 28575"/>
                              <a:gd name="connsiteY379" fmla="*/ 9525 h 9525"/>
                              <a:gd name="connsiteX380" fmla="*/ 21250 w 28575"/>
                              <a:gd name="connsiteY380" fmla="*/ 9525 h 9525"/>
                              <a:gd name="connsiteX381" fmla="*/ 21250 w 28575"/>
                              <a:gd name="connsiteY381" fmla="*/ 6353 h 9525"/>
                              <a:gd name="connsiteX382" fmla="*/ 21250 w 28575"/>
                              <a:gd name="connsiteY382" fmla="*/ 6353 h 9525"/>
                              <a:gd name="connsiteX383" fmla="*/ 21250 w 28575"/>
                              <a:gd name="connsiteY383" fmla="*/ 6353 h 9525"/>
                              <a:gd name="connsiteX384" fmla="*/ 21250 w 28575"/>
                              <a:gd name="connsiteY384" fmla="*/ 6353 h 9525"/>
                              <a:gd name="connsiteX385" fmla="*/ 21984 w 28575"/>
                              <a:gd name="connsiteY385" fmla="*/ 3172 h 9525"/>
                              <a:gd name="connsiteX386" fmla="*/ 21984 w 28575"/>
                              <a:gd name="connsiteY386" fmla="*/ 6353 h 9525"/>
                              <a:gd name="connsiteX387" fmla="*/ 21984 w 28575"/>
                              <a:gd name="connsiteY387" fmla="*/ 6353 h 9525"/>
                              <a:gd name="connsiteX388" fmla="*/ 21984 w 28575"/>
                              <a:gd name="connsiteY388" fmla="*/ 6353 h 9525"/>
                              <a:gd name="connsiteX389" fmla="*/ 21984 w 28575"/>
                              <a:gd name="connsiteY389" fmla="*/ 6353 h 9525"/>
                              <a:gd name="connsiteX390" fmla="*/ 21984 w 28575"/>
                              <a:gd name="connsiteY390" fmla="*/ 6353 h 9525"/>
                              <a:gd name="connsiteX391" fmla="*/ 21984 w 28575"/>
                              <a:gd name="connsiteY391" fmla="*/ 6353 h 9525"/>
                              <a:gd name="connsiteX392" fmla="*/ 21984 w 28575"/>
                              <a:gd name="connsiteY392" fmla="*/ 6353 h 9525"/>
                              <a:gd name="connsiteX393" fmla="*/ 21984 w 28575"/>
                              <a:gd name="connsiteY393" fmla="*/ 6353 h 9525"/>
                              <a:gd name="connsiteX394" fmla="*/ 21984 w 28575"/>
                              <a:gd name="connsiteY394" fmla="*/ 9525 h 9525"/>
                              <a:gd name="connsiteX395" fmla="*/ 21984 w 28575"/>
                              <a:gd name="connsiteY395" fmla="*/ 9525 h 9525"/>
                              <a:gd name="connsiteX396" fmla="*/ 21984 w 28575"/>
                              <a:gd name="connsiteY396" fmla="*/ 9525 h 9525"/>
                              <a:gd name="connsiteX397" fmla="*/ 21984 w 28575"/>
                              <a:gd name="connsiteY397" fmla="*/ 9525 h 9525"/>
                              <a:gd name="connsiteX398" fmla="*/ 21984 w 28575"/>
                              <a:gd name="connsiteY398" fmla="*/ 3172 h 9525"/>
                              <a:gd name="connsiteX399" fmla="*/ 21984 w 28575"/>
                              <a:gd name="connsiteY399" fmla="*/ 6353 h 9525"/>
                              <a:gd name="connsiteX400" fmla="*/ 21984 w 28575"/>
                              <a:gd name="connsiteY400" fmla="*/ 6353 h 9525"/>
                              <a:gd name="connsiteX401" fmla="*/ 21984 w 28575"/>
                              <a:gd name="connsiteY401" fmla="*/ 9525 h 9525"/>
                              <a:gd name="connsiteX402" fmla="*/ 21984 w 28575"/>
                              <a:gd name="connsiteY402" fmla="*/ 9525 h 9525"/>
                              <a:gd name="connsiteX403" fmla="*/ 22717 w 28575"/>
                              <a:gd name="connsiteY403" fmla="*/ 6353 h 9525"/>
                              <a:gd name="connsiteX404" fmla="*/ 22717 w 28575"/>
                              <a:gd name="connsiteY404" fmla="*/ 6353 h 9525"/>
                              <a:gd name="connsiteX405" fmla="*/ 22717 w 28575"/>
                              <a:gd name="connsiteY405" fmla="*/ 6353 h 9525"/>
                              <a:gd name="connsiteX406" fmla="*/ 22717 w 28575"/>
                              <a:gd name="connsiteY406" fmla="*/ 6353 h 9525"/>
                              <a:gd name="connsiteX407" fmla="*/ 22717 w 28575"/>
                              <a:gd name="connsiteY407" fmla="*/ 9525 h 9525"/>
                              <a:gd name="connsiteX408" fmla="*/ 22717 w 28575"/>
                              <a:gd name="connsiteY408" fmla="*/ 9525 h 9525"/>
                              <a:gd name="connsiteX409" fmla="*/ 22717 w 28575"/>
                              <a:gd name="connsiteY409" fmla="*/ 6353 h 9525"/>
                              <a:gd name="connsiteX410" fmla="*/ 22717 w 28575"/>
                              <a:gd name="connsiteY410" fmla="*/ 6353 h 9525"/>
                              <a:gd name="connsiteX411" fmla="*/ 22717 w 28575"/>
                              <a:gd name="connsiteY411" fmla="*/ 6353 h 9525"/>
                              <a:gd name="connsiteX412" fmla="*/ 22717 w 28575"/>
                              <a:gd name="connsiteY412" fmla="*/ 6353 h 9525"/>
                              <a:gd name="connsiteX413" fmla="*/ 22717 w 28575"/>
                              <a:gd name="connsiteY413" fmla="*/ 6353 h 9525"/>
                              <a:gd name="connsiteX414" fmla="*/ 22717 w 28575"/>
                              <a:gd name="connsiteY414" fmla="*/ 3172 h 9525"/>
                              <a:gd name="connsiteX415" fmla="*/ 23451 w 28575"/>
                              <a:gd name="connsiteY415" fmla="*/ 3172 h 9525"/>
                              <a:gd name="connsiteX416" fmla="*/ 23451 w 28575"/>
                              <a:gd name="connsiteY416" fmla="*/ 0 h 9525"/>
                              <a:gd name="connsiteX417" fmla="*/ 23451 w 28575"/>
                              <a:gd name="connsiteY417" fmla="*/ 6353 h 9525"/>
                              <a:gd name="connsiteX418" fmla="*/ 23451 w 28575"/>
                              <a:gd name="connsiteY418" fmla="*/ 6353 h 9525"/>
                              <a:gd name="connsiteX419" fmla="*/ 23451 w 28575"/>
                              <a:gd name="connsiteY419" fmla="*/ 9525 h 9525"/>
                              <a:gd name="connsiteX420" fmla="*/ 23451 w 28575"/>
                              <a:gd name="connsiteY420" fmla="*/ 9525 h 9525"/>
                              <a:gd name="connsiteX421" fmla="*/ 23451 w 28575"/>
                              <a:gd name="connsiteY421" fmla="*/ 6353 h 9525"/>
                              <a:gd name="connsiteX422" fmla="*/ 23451 w 28575"/>
                              <a:gd name="connsiteY422" fmla="*/ 6353 h 9525"/>
                              <a:gd name="connsiteX423" fmla="*/ 23451 w 28575"/>
                              <a:gd name="connsiteY423" fmla="*/ 3172 h 9525"/>
                              <a:gd name="connsiteX424" fmla="*/ 23451 w 28575"/>
                              <a:gd name="connsiteY424" fmla="*/ 6353 h 9525"/>
                              <a:gd name="connsiteX425" fmla="*/ 23451 w 28575"/>
                              <a:gd name="connsiteY425" fmla="*/ 9525 h 9525"/>
                              <a:gd name="connsiteX426" fmla="*/ 23451 w 28575"/>
                              <a:gd name="connsiteY426" fmla="*/ 6353 h 9525"/>
                              <a:gd name="connsiteX427" fmla="*/ 24174 w 28575"/>
                              <a:gd name="connsiteY427" fmla="*/ 6353 h 9525"/>
                              <a:gd name="connsiteX428" fmla="*/ 24174 w 28575"/>
                              <a:gd name="connsiteY428" fmla="*/ 6353 h 9525"/>
                              <a:gd name="connsiteX429" fmla="*/ 24174 w 28575"/>
                              <a:gd name="connsiteY429" fmla="*/ 3172 h 9525"/>
                              <a:gd name="connsiteX430" fmla="*/ 24174 w 28575"/>
                              <a:gd name="connsiteY430" fmla="*/ 6353 h 9525"/>
                              <a:gd name="connsiteX431" fmla="*/ 24174 w 28575"/>
                              <a:gd name="connsiteY431" fmla="*/ 6353 h 9525"/>
                              <a:gd name="connsiteX432" fmla="*/ 24174 w 28575"/>
                              <a:gd name="connsiteY432" fmla="*/ 6353 h 9525"/>
                              <a:gd name="connsiteX433" fmla="*/ 24174 w 28575"/>
                              <a:gd name="connsiteY433" fmla="*/ 6353 h 9525"/>
                              <a:gd name="connsiteX434" fmla="*/ 24174 w 28575"/>
                              <a:gd name="connsiteY434" fmla="*/ 6353 h 9525"/>
                              <a:gd name="connsiteX435" fmla="*/ 24174 w 28575"/>
                              <a:gd name="connsiteY435" fmla="*/ 6353 h 9525"/>
                              <a:gd name="connsiteX436" fmla="*/ 24174 w 28575"/>
                              <a:gd name="connsiteY436" fmla="*/ 6353 h 9525"/>
                              <a:gd name="connsiteX437" fmla="*/ 24174 w 28575"/>
                              <a:gd name="connsiteY437" fmla="*/ 6353 h 9525"/>
                              <a:gd name="connsiteX438" fmla="*/ 24174 w 28575"/>
                              <a:gd name="connsiteY438" fmla="*/ 6353 h 9525"/>
                              <a:gd name="connsiteX439" fmla="*/ 24174 w 28575"/>
                              <a:gd name="connsiteY439" fmla="*/ 6353 h 9525"/>
                              <a:gd name="connsiteX440" fmla="*/ 24174 w 28575"/>
                              <a:gd name="connsiteY440" fmla="*/ 6353 h 9525"/>
                              <a:gd name="connsiteX441" fmla="*/ 24908 w 28575"/>
                              <a:gd name="connsiteY441" fmla="*/ 6353 h 9525"/>
                              <a:gd name="connsiteX442" fmla="*/ 24908 w 28575"/>
                              <a:gd name="connsiteY442" fmla="*/ 6353 h 9525"/>
                              <a:gd name="connsiteX443" fmla="*/ 24908 w 28575"/>
                              <a:gd name="connsiteY443" fmla="*/ 6353 h 9525"/>
                              <a:gd name="connsiteX444" fmla="*/ 24908 w 28575"/>
                              <a:gd name="connsiteY444" fmla="*/ 6353 h 9525"/>
                              <a:gd name="connsiteX445" fmla="*/ 24908 w 28575"/>
                              <a:gd name="connsiteY445" fmla="*/ 6353 h 9525"/>
                              <a:gd name="connsiteX446" fmla="*/ 24908 w 28575"/>
                              <a:gd name="connsiteY446" fmla="*/ 6353 h 9525"/>
                              <a:gd name="connsiteX447" fmla="*/ 24908 w 28575"/>
                              <a:gd name="connsiteY447" fmla="*/ 6353 h 9525"/>
                              <a:gd name="connsiteX448" fmla="*/ 24908 w 28575"/>
                              <a:gd name="connsiteY448" fmla="*/ 9525 h 9525"/>
                              <a:gd name="connsiteX449" fmla="*/ 24908 w 28575"/>
                              <a:gd name="connsiteY449" fmla="*/ 9525 h 9525"/>
                              <a:gd name="connsiteX450" fmla="*/ 24908 w 28575"/>
                              <a:gd name="connsiteY450" fmla="*/ 6353 h 9525"/>
                              <a:gd name="connsiteX451" fmla="*/ 24908 w 28575"/>
                              <a:gd name="connsiteY451" fmla="*/ 6353 h 9525"/>
                              <a:gd name="connsiteX452" fmla="*/ 24908 w 28575"/>
                              <a:gd name="connsiteY452" fmla="*/ 9525 h 9525"/>
                              <a:gd name="connsiteX453" fmla="*/ 25641 w 28575"/>
                              <a:gd name="connsiteY453" fmla="*/ 9525 h 9525"/>
                              <a:gd name="connsiteX454" fmla="*/ 25641 w 28575"/>
                              <a:gd name="connsiteY454" fmla="*/ 9525 h 9525"/>
                              <a:gd name="connsiteX455" fmla="*/ 25641 w 28575"/>
                              <a:gd name="connsiteY455" fmla="*/ 9525 h 9525"/>
                              <a:gd name="connsiteX456" fmla="*/ 25641 w 28575"/>
                              <a:gd name="connsiteY456" fmla="*/ 6353 h 9525"/>
                              <a:gd name="connsiteX457" fmla="*/ 25641 w 28575"/>
                              <a:gd name="connsiteY457" fmla="*/ 6353 h 9525"/>
                              <a:gd name="connsiteX458" fmla="*/ 25641 w 28575"/>
                              <a:gd name="connsiteY458" fmla="*/ 6353 h 9525"/>
                              <a:gd name="connsiteX459" fmla="*/ 25641 w 28575"/>
                              <a:gd name="connsiteY459" fmla="*/ 6353 h 9525"/>
                              <a:gd name="connsiteX460" fmla="*/ 25641 w 28575"/>
                              <a:gd name="connsiteY460" fmla="*/ 6353 h 9525"/>
                              <a:gd name="connsiteX461" fmla="*/ 25641 w 28575"/>
                              <a:gd name="connsiteY461" fmla="*/ 6353 h 9525"/>
                              <a:gd name="connsiteX462" fmla="*/ 25641 w 28575"/>
                              <a:gd name="connsiteY462" fmla="*/ 6353 h 9525"/>
                              <a:gd name="connsiteX463" fmla="*/ 25641 w 28575"/>
                              <a:gd name="connsiteY463" fmla="*/ 3172 h 9525"/>
                              <a:gd name="connsiteX464" fmla="*/ 25641 w 28575"/>
                              <a:gd name="connsiteY464" fmla="*/ 6353 h 9525"/>
                              <a:gd name="connsiteX465" fmla="*/ 26375 w 28575"/>
                              <a:gd name="connsiteY465" fmla="*/ 6353 h 9525"/>
                              <a:gd name="connsiteX466" fmla="*/ 26375 w 28575"/>
                              <a:gd name="connsiteY466" fmla="*/ 6353 h 9525"/>
                              <a:gd name="connsiteX467" fmla="*/ 26375 w 28575"/>
                              <a:gd name="connsiteY467" fmla="*/ 6353 h 9525"/>
                              <a:gd name="connsiteX468" fmla="*/ 26375 w 28575"/>
                              <a:gd name="connsiteY468" fmla="*/ 9525 h 9525"/>
                              <a:gd name="connsiteX469" fmla="*/ 26375 w 28575"/>
                              <a:gd name="connsiteY469" fmla="*/ 9525 h 9525"/>
                              <a:gd name="connsiteX470" fmla="*/ 26375 w 28575"/>
                              <a:gd name="connsiteY470" fmla="*/ 6353 h 9525"/>
                              <a:gd name="connsiteX471" fmla="*/ 26375 w 28575"/>
                              <a:gd name="connsiteY471" fmla="*/ 9525 h 9525"/>
                              <a:gd name="connsiteX472" fmla="*/ 26375 w 28575"/>
                              <a:gd name="connsiteY472" fmla="*/ 9525 h 9525"/>
                              <a:gd name="connsiteX473" fmla="*/ 26375 w 28575"/>
                              <a:gd name="connsiteY473" fmla="*/ 9525 h 9525"/>
                              <a:gd name="connsiteX474" fmla="*/ 26375 w 28575"/>
                              <a:gd name="connsiteY474" fmla="*/ 9525 h 9525"/>
                              <a:gd name="connsiteX475" fmla="*/ 26375 w 28575"/>
                              <a:gd name="connsiteY475" fmla="*/ 9525 h 9525"/>
                              <a:gd name="connsiteX476" fmla="*/ 26375 w 28575"/>
                              <a:gd name="connsiteY476" fmla="*/ 3172 h 9525"/>
                              <a:gd name="connsiteX477" fmla="*/ 26375 w 28575"/>
                              <a:gd name="connsiteY477" fmla="*/ 3172 h 9525"/>
                              <a:gd name="connsiteX478" fmla="*/ 26375 w 28575"/>
                              <a:gd name="connsiteY478" fmla="*/ 6353 h 9525"/>
                              <a:gd name="connsiteX479" fmla="*/ 26375 w 28575"/>
                              <a:gd name="connsiteY479" fmla="*/ 3172 h 9525"/>
                              <a:gd name="connsiteX480" fmla="*/ 26375 w 28575"/>
                              <a:gd name="connsiteY480" fmla="*/ 6353 h 9525"/>
                              <a:gd name="connsiteX481" fmla="*/ 26375 w 28575"/>
                              <a:gd name="connsiteY481" fmla="*/ 6353 h 9525"/>
                              <a:gd name="connsiteX482" fmla="*/ 26375 w 28575"/>
                              <a:gd name="connsiteY482" fmla="*/ 3172 h 9525"/>
                              <a:gd name="connsiteX483" fmla="*/ 27108 w 28575"/>
                              <a:gd name="connsiteY483" fmla="*/ 3172 h 9525"/>
                              <a:gd name="connsiteX484" fmla="*/ 27108 w 28575"/>
                              <a:gd name="connsiteY484" fmla="*/ 3172 h 9525"/>
                              <a:gd name="connsiteX485" fmla="*/ 27108 w 28575"/>
                              <a:gd name="connsiteY485" fmla="*/ 3172 h 9525"/>
                              <a:gd name="connsiteX486" fmla="*/ 27108 w 28575"/>
                              <a:gd name="connsiteY486" fmla="*/ 6353 h 9525"/>
                              <a:gd name="connsiteX487" fmla="*/ 27108 w 28575"/>
                              <a:gd name="connsiteY487" fmla="*/ 6353 h 9525"/>
                              <a:gd name="connsiteX488" fmla="*/ 27108 w 28575"/>
                              <a:gd name="connsiteY488" fmla="*/ 6353 h 9525"/>
                              <a:gd name="connsiteX489" fmla="*/ 27108 w 28575"/>
                              <a:gd name="connsiteY489" fmla="*/ 6353 h 9525"/>
                              <a:gd name="connsiteX490" fmla="*/ 27108 w 28575"/>
                              <a:gd name="connsiteY490" fmla="*/ 6353 h 9525"/>
                              <a:gd name="connsiteX491" fmla="*/ 27108 w 28575"/>
                              <a:gd name="connsiteY491" fmla="*/ 6353 h 9525"/>
                              <a:gd name="connsiteX492" fmla="*/ 27108 w 28575"/>
                              <a:gd name="connsiteY492" fmla="*/ 6353 h 9525"/>
                              <a:gd name="connsiteX493" fmla="*/ 27108 w 28575"/>
                              <a:gd name="connsiteY493" fmla="*/ 6353 h 9525"/>
                              <a:gd name="connsiteX494" fmla="*/ 27108 w 28575"/>
                              <a:gd name="connsiteY494" fmla="*/ 6353 h 9525"/>
                              <a:gd name="connsiteX495" fmla="*/ 27842 w 28575"/>
                              <a:gd name="connsiteY495" fmla="*/ 9525 h 9525"/>
                              <a:gd name="connsiteX496" fmla="*/ 27842 w 28575"/>
                              <a:gd name="connsiteY496" fmla="*/ 9525 h 9525"/>
                              <a:gd name="connsiteX497" fmla="*/ 27842 w 28575"/>
                              <a:gd name="connsiteY497" fmla="*/ 9525 h 9525"/>
                              <a:gd name="connsiteX498" fmla="*/ 27842 w 28575"/>
                              <a:gd name="connsiteY498" fmla="*/ 9525 h 9525"/>
                              <a:gd name="connsiteX499" fmla="*/ 27842 w 28575"/>
                              <a:gd name="connsiteY499" fmla="*/ 9525 h 9525"/>
                              <a:gd name="connsiteX500" fmla="*/ 27842 w 28575"/>
                              <a:gd name="connsiteY500" fmla="*/ 9525 h 9525"/>
                              <a:gd name="connsiteX501" fmla="*/ 27842 w 28575"/>
                              <a:gd name="connsiteY501" fmla="*/ 9525 h 9525"/>
                              <a:gd name="connsiteX502" fmla="*/ 27842 w 28575"/>
                              <a:gd name="connsiteY502" fmla="*/ 9525 h 9525"/>
                              <a:gd name="connsiteX503" fmla="*/ 27842 w 28575"/>
                              <a:gd name="connsiteY503" fmla="*/ 9525 h 9525"/>
                              <a:gd name="connsiteX504" fmla="*/ 27842 w 28575"/>
                              <a:gd name="connsiteY504" fmla="*/ 9525 h 9525"/>
                              <a:gd name="connsiteX505" fmla="*/ 27842 w 28575"/>
                              <a:gd name="connsiteY505" fmla="*/ 9525 h 9525"/>
                              <a:gd name="connsiteX506" fmla="*/ 27842 w 28575"/>
                              <a:gd name="connsiteY506" fmla="*/ 9525 h 9525"/>
                              <a:gd name="connsiteX507" fmla="*/ 27842 w 28575"/>
                              <a:gd name="connsiteY507" fmla="*/ 9525 h 9525"/>
                              <a:gd name="connsiteX508" fmla="*/ 27842 w 28575"/>
                              <a:gd name="connsiteY508" fmla="*/ 9525 h 9525"/>
                              <a:gd name="connsiteX509" fmla="*/ 28575 w 28575"/>
                              <a:gd name="connsiteY509" fmla="*/ 9525 h 9525"/>
                              <a:gd name="connsiteX510" fmla="*/ 28575 w 28575"/>
                              <a:gd name="connsiteY510" fmla="*/ 9525 h 9525"/>
                              <a:gd name="connsiteX511" fmla="*/ 28575 w 28575"/>
                              <a:gd name="connsiteY511" fmla="*/ 635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9525"/>
                                </a:moveTo>
                                <a:lnTo>
                                  <a:pt x="733" y="9525"/>
                                </a:lnTo>
                                <a:lnTo>
                                  <a:pt x="733" y="9525"/>
                                </a:lnTo>
                                <a:lnTo>
                                  <a:pt x="733" y="9525"/>
                                </a:lnTo>
                                <a:lnTo>
                                  <a:pt x="733" y="6353"/>
                                </a:lnTo>
                                <a:lnTo>
                                  <a:pt x="733" y="3172"/>
                                </a:lnTo>
                                <a:lnTo>
                                  <a:pt x="733" y="6353"/>
                                </a:lnTo>
                                <a:lnTo>
                                  <a:pt x="733" y="6353"/>
                                </a:lnTo>
                                <a:lnTo>
                                  <a:pt x="733" y="3172"/>
                                </a:lnTo>
                                <a:lnTo>
                                  <a:pt x="733" y="3172"/>
                                </a:lnTo>
                                <a:lnTo>
                                  <a:pt x="733" y="3172"/>
                                </a:lnTo>
                                <a:lnTo>
                                  <a:pt x="733" y="6353"/>
                                </a:lnTo>
                                <a:lnTo>
                                  <a:pt x="733" y="6353"/>
                                </a:lnTo>
                                <a:lnTo>
                                  <a:pt x="733" y="6353"/>
                                </a:lnTo>
                                <a:lnTo>
                                  <a:pt x="733" y="3172"/>
                                </a:lnTo>
                                <a:lnTo>
                                  <a:pt x="1467" y="3172"/>
                                </a:lnTo>
                                <a:lnTo>
                                  <a:pt x="1467" y="3172"/>
                                </a:lnTo>
                                <a:lnTo>
                                  <a:pt x="1467" y="3172"/>
                                </a:lnTo>
                                <a:lnTo>
                                  <a:pt x="1467" y="3172"/>
                                </a:lnTo>
                                <a:lnTo>
                                  <a:pt x="1467" y="6353"/>
                                </a:lnTo>
                                <a:lnTo>
                                  <a:pt x="1467" y="6353"/>
                                </a:lnTo>
                                <a:lnTo>
                                  <a:pt x="1467" y="9525"/>
                                </a:lnTo>
                                <a:lnTo>
                                  <a:pt x="1467" y="6353"/>
                                </a:lnTo>
                                <a:lnTo>
                                  <a:pt x="1467" y="6353"/>
                                </a:lnTo>
                                <a:lnTo>
                                  <a:pt x="1467" y="3172"/>
                                </a:lnTo>
                                <a:lnTo>
                                  <a:pt x="1467" y="0"/>
                                </a:lnTo>
                                <a:lnTo>
                                  <a:pt x="1467" y="3172"/>
                                </a:lnTo>
                                <a:lnTo>
                                  <a:pt x="2200" y="3172"/>
                                </a:lnTo>
                                <a:lnTo>
                                  <a:pt x="2200" y="6353"/>
                                </a:lnTo>
                                <a:lnTo>
                                  <a:pt x="2200" y="6353"/>
                                </a:lnTo>
                                <a:lnTo>
                                  <a:pt x="2200" y="6353"/>
                                </a:lnTo>
                                <a:lnTo>
                                  <a:pt x="2200" y="6353"/>
                                </a:lnTo>
                                <a:lnTo>
                                  <a:pt x="2200" y="3172"/>
                                </a:lnTo>
                                <a:lnTo>
                                  <a:pt x="2200" y="6353"/>
                                </a:lnTo>
                                <a:lnTo>
                                  <a:pt x="2200" y="3172"/>
                                </a:lnTo>
                                <a:lnTo>
                                  <a:pt x="2200" y="6353"/>
                                </a:lnTo>
                                <a:lnTo>
                                  <a:pt x="2200" y="9525"/>
                                </a:lnTo>
                                <a:lnTo>
                                  <a:pt x="2200" y="6353"/>
                                </a:lnTo>
                                <a:lnTo>
                                  <a:pt x="2200" y="9525"/>
                                </a:lnTo>
                                <a:lnTo>
                                  <a:pt x="2934" y="6353"/>
                                </a:lnTo>
                                <a:lnTo>
                                  <a:pt x="2934" y="6353"/>
                                </a:lnTo>
                                <a:lnTo>
                                  <a:pt x="2934" y="9525"/>
                                </a:lnTo>
                                <a:lnTo>
                                  <a:pt x="2934" y="6353"/>
                                </a:lnTo>
                                <a:lnTo>
                                  <a:pt x="2934" y="9525"/>
                                </a:lnTo>
                                <a:lnTo>
                                  <a:pt x="2934" y="6353"/>
                                </a:lnTo>
                                <a:lnTo>
                                  <a:pt x="2934" y="6353"/>
                                </a:lnTo>
                                <a:lnTo>
                                  <a:pt x="2934" y="6353"/>
                                </a:lnTo>
                                <a:lnTo>
                                  <a:pt x="2934" y="9525"/>
                                </a:lnTo>
                                <a:lnTo>
                                  <a:pt x="2934" y="6353"/>
                                </a:lnTo>
                                <a:lnTo>
                                  <a:pt x="2934" y="6353"/>
                                </a:lnTo>
                                <a:lnTo>
                                  <a:pt x="2934" y="6353"/>
                                </a:lnTo>
                                <a:lnTo>
                                  <a:pt x="2934" y="3172"/>
                                </a:lnTo>
                                <a:lnTo>
                                  <a:pt x="2934" y="6353"/>
                                </a:lnTo>
                                <a:lnTo>
                                  <a:pt x="2934" y="6353"/>
                                </a:lnTo>
                                <a:lnTo>
                                  <a:pt x="2934" y="6353"/>
                                </a:lnTo>
                                <a:lnTo>
                                  <a:pt x="2934" y="6353"/>
                                </a:lnTo>
                                <a:lnTo>
                                  <a:pt x="2934" y="6353"/>
                                </a:lnTo>
                                <a:lnTo>
                                  <a:pt x="3667" y="9525"/>
                                </a:lnTo>
                                <a:lnTo>
                                  <a:pt x="3667" y="6353"/>
                                </a:lnTo>
                                <a:lnTo>
                                  <a:pt x="3667" y="9525"/>
                                </a:lnTo>
                                <a:lnTo>
                                  <a:pt x="3667" y="9525"/>
                                </a:lnTo>
                                <a:lnTo>
                                  <a:pt x="3667" y="9525"/>
                                </a:lnTo>
                                <a:lnTo>
                                  <a:pt x="3667" y="6353"/>
                                </a:lnTo>
                                <a:lnTo>
                                  <a:pt x="3667" y="6353"/>
                                </a:lnTo>
                                <a:lnTo>
                                  <a:pt x="3667" y="6353"/>
                                </a:lnTo>
                                <a:lnTo>
                                  <a:pt x="3667" y="9525"/>
                                </a:lnTo>
                                <a:lnTo>
                                  <a:pt x="3667" y="9525"/>
                                </a:lnTo>
                                <a:lnTo>
                                  <a:pt x="3667" y="6353"/>
                                </a:lnTo>
                                <a:lnTo>
                                  <a:pt x="3667" y="9525"/>
                                </a:lnTo>
                                <a:lnTo>
                                  <a:pt x="4401" y="6353"/>
                                </a:lnTo>
                                <a:lnTo>
                                  <a:pt x="4401" y="6353"/>
                                </a:lnTo>
                                <a:lnTo>
                                  <a:pt x="4401" y="9525"/>
                                </a:lnTo>
                                <a:lnTo>
                                  <a:pt x="4401" y="9525"/>
                                </a:lnTo>
                                <a:lnTo>
                                  <a:pt x="4401" y="9525"/>
                                </a:lnTo>
                                <a:lnTo>
                                  <a:pt x="4401" y="9525"/>
                                </a:lnTo>
                                <a:lnTo>
                                  <a:pt x="4401" y="9525"/>
                                </a:lnTo>
                                <a:lnTo>
                                  <a:pt x="4401" y="6353"/>
                                </a:lnTo>
                                <a:lnTo>
                                  <a:pt x="4401" y="6353"/>
                                </a:lnTo>
                                <a:lnTo>
                                  <a:pt x="4401" y="6353"/>
                                </a:lnTo>
                                <a:lnTo>
                                  <a:pt x="4401" y="3172"/>
                                </a:lnTo>
                                <a:lnTo>
                                  <a:pt x="4401" y="3172"/>
                                </a:lnTo>
                                <a:lnTo>
                                  <a:pt x="4401" y="3172"/>
                                </a:lnTo>
                                <a:lnTo>
                                  <a:pt x="4401" y="3172"/>
                                </a:lnTo>
                                <a:lnTo>
                                  <a:pt x="5124" y="9525"/>
                                </a:lnTo>
                                <a:lnTo>
                                  <a:pt x="5124" y="6353"/>
                                </a:lnTo>
                                <a:lnTo>
                                  <a:pt x="5124" y="9525"/>
                                </a:lnTo>
                                <a:lnTo>
                                  <a:pt x="5124" y="9525"/>
                                </a:lnTo>
                                <a:lnTo>
                                  <a:pt x="5124" y="6353"/>
                                </a:lnTo>
                                <a:lnTo>
                                  <a:pt x="5124" y="9525"/>
                                </a:lnTo>
                                <a:lnTo>
                                  <a:pt x="5124" y="9525"/>
                                </a:lnTo>
                                <a:lnTo>
                                  <a:pt x="5124" y="9525"/>
                                </a:lnTo>
                                <a:lnTo>
                                  <a:pt x="5124" y="6353"/>
                                </a:lnTo>
                                <a:lnTo>
                                  <a:pt x="5124" y="6353"/>
                                </a:lnTo>
                                <a:lnTo>
                                  <a:pt x="5124" y="6353"/>
                                </a:lnTo>
                                <a:lnTo>
                                  <a:pt x="5124" y="6353"/>
                                </a:lnTo>
                                <a:lnTo>
                                  <a:pt x="5858" y="6353"/>
                                </a:lnTo>
                                <a:lnTo>
                                  <a:pt x="5858" y="9525"/>
                                </a:lnTo>
                                <a:lnTo>
                                  <a:pt x="5858" y="9525"/>
                                </a:lnTo>
                                <a:lnTo>
                                  <a:pt x="5858" y="9525"/>
                                </a:lnTo>
                                <a:lnTo>
                                  <a:pt x="5858" y="6353"/>
                                </a:lnTo>
                                <a:lnTo>
                                  <a:pt x="5858" y="3172"/>
                                </a:lnTo>
                                <a:lnTo>
                                  <a:pt x="5858" y="3172"/>
                                </a:lnTo>
                                <a:lnTo>
                                  <a:pt x="5858" y="3172"/>
                                </a:lnTo>
                                <a:lnTo>
                                  <a:pt x="5858" y="3172"/>
                                </a:lnTo>
                                <a:lnTo>
                                  <a:pt x="5858" y="6353"/>
                                </a:lnTo>
                                <a:lnTo>
                                  <a:pt x="5858" y="6353"/>
                                </a:lnTo>
                                <a:lnTo>
                                  <a:pt x="5858" y="9525"/>
                                </a:lnTo>
                                <a:lnTo>
                                  <a:pt x="6591" y="6353"/>
                                </a:lnTo>
                                <a:lnTo>
                                  <a:pt x="6591" y="9525"/>
                                </a:lnTo>
                                <a:lnTo>
                                  <a:pt x="6591" y="9525"/>
                                </a:lnTo>
                                <a:lnTo>
                                  <a:pt x="6591" y="9525"/>
                                </a:lnTo>
                                <a:lnTo>
                                  <a:pt x="6591" y="9525"/>
                                </a:lnTo>
                                <a:lnTo>
                                  <a:pt x="6591" y="6353"/>
                                </a:lnTo>
                                <a:lnTo>
                                  <a:pt x="6591" y="6353"/>
                                </a:lnTo>
                                <a:lnTo>
                                  <a:pt x="6591" y="6353"/>
                                </a:lnTo>
                                <a:lnTo>
                                  <a:pt x="6591" y="9525"/>
                                </a:lnTo>
                                <a:lnTo>
                                  <a:pt x="6591" y="9525"/>
                                </a:lnTo>
                                <a:lnTo>
                                  <a:pt x="6591" y="6353"/>
                                </a:lnTo>
                                <a:lnTo>
                                  <a:pt x="6591" y="6353"/>
                                </a:lnTo>
                                <a:lnTo>
                                  <a:pt x="7325" y="6353"/>
                                </a:lnTo>
                                <a:lnTo>
                                  <a:pt x="7325" y="3172"/>
                                </a:lnTo>
                                <a:lnTo>
                                  <a:pt x="7325" y="3172"/>
                                </a:lnTo>
                                <a:lnTo>
                                  <a:pt x="7325" y="3172"/>
                                </a:lnTo>
                                <a:lnTo>
                                  <a:pt x="7325" y="6353"/>
                                </a:lnTo>
                                <a:lnTo>
                                  <a:pt x="7325" y="6353"/>
                                </a:lnTo>
                                <a:lnTo>
                                  <a:pt x="7325" y="9525"/>
                                </a:lnTo>
                                <a:lnTo>
                                  <a:pt x="7325" y="6353"/>
                                </a:lnTo>
                                <a:lnTo>
                                  <a:pt x="7325" y="6353"/>
                                </a:lnTo>
                                <a:lnTo>
                                  <a:pt x="7325" y="6353"/>
                                </a:lnTo>
                                <a:lnTo>
                                  <a:pt x="7325" y="6353"/>
                                </a:lnTo>
                                <a:lnTo>
                                  <a:pt x="7325" y="6353"/>
                                </a:lnTo>
                                <a:lnTo>
                                  <a:pt x="8058" y="6353"/>
                                </a:lnTo>
                                <a:lnTo>
                                  <a:pt x="8058" y="6353"/>
                                </a:lnTo>
                                <a:lnTo>
                                  <a:pt x="8058" y="6353"/>
                                </a:lnTo>
                                <a:lnTo>
                                  <a:pt x="8058" y="6353"/>
                                </a:lnTo>
                                <a:lnTo>
                                  <a:pt x="8058" y="6353"/>
                                </a:lnTo>
                                <a:lnTo>
                                  <a:pt x="8058" y="6353"/>
                                </a:lnTo>
                                <a:lnTo>
                                  <a:pt x="8058" y="6353"/>
                                </a:lnTo>
                                <a:lnTo>
                                  <a:pt x="8058" y="6353"/>
                                </a:lnTo>
                                <a:lnTo>
                                  <a:pt x="8058" y="6353"/>
                                </a:lnTo>
                                <a:lnTo>
                                  <a:pt x="8058" y="6353"/>
                                </a:lnTo>
                                <a:lnTo>
                                  <a:pt x="8058" y="6353"/>
                                </a:lnTo>
                                <a:lnTo>
                                  <a:pt x="8058" y="6353"/>
                                </a:lnTo>
                                <a:lnTo>
                                  <a:pt x="8058" y="9525"/>
                                </a:lnTo>
                                <a:lnTo>
                                  <a:pt x="8058" y="6353"/>
                                </a:lnTo>
                                <a:lnTo>
                                  <a:pt x="8058" y="3172"/>
                                </a:lnTo>
                                <a:lnTo>
                                  <a:pt x="8058" y="6353"/>
                                </a:lnTo>
                                <a:lnTo>
                                  <a:pt x="8058" y="6353"/>
                                </a:lnTo>
                                <a:lnTo>
                                  <a:pt x="8058" y="6353"/>
                                </a:lnTo>
                                <a:lnTo>
                                  <a:pt x="8058" y="6353"/>
                                </a:lnTo>
                                <a:lnTo>
                                  <a:pt x="8058" y="6353"/>
                                </a:lnTo>
                                <a:lnTo>
                                  <a:pt x="8792" y="6353"/>
                                </a:lnTo>
                                <a:lnTo>
                                  <a:pt x="8792" y="6353"/>
                                </a:lnTo>
                                <a:lnTo>
                                  <a:pt x="8792" y="6353"/>
                                </a:lnTo>
                                <a:lnTo>
                                  <a:pt x="8792" y="6353"/>
                                </a:lnTo>
                                <a:lnTo>
                                  <a:pt x="8792" y="6353"/>
                                </a:lnTo>
                                <a:lnTo>
                                  <a:pt x="8792" y="3172"/>
                                </a:lnTo>
                                <a:lnTo>
                                  <a:pt x="8792" y="6353"/>
                                </a:lnTo>
                                <a:lnTo>
                                  <a:pt x="8792" y="6353"/>
                                </a:lnTo>
                                <a:lnTo>
                                  <a:pt x="8792" y="6353"/>
                                </a:lnTo>
                                <a:lnTo>
                                  <a:pt x="8792" y="9525"/>
                                </a:lnTo>
                                <a:lnTo>
                                  <a:pt x="8792" y="6353"/>
                                </a:lnTo>
                                <a:lnTo>
                                  <a:pt x="8792" y="6353"/>
                                </a:lnTo>
                                <a:lnTo>
                                  <a:pt x="9525" y="6353"/>
                                </a:lnTo>
                                <a:lnTo>
                                  <a:pt x="9525" y="9525"/>
                                </a:lnTo>
                                <a:lnTo>
                                  <a:pt x="9525" y="6353"/>
                                </a:lnTo>
                                <a:lnTo>
                                  <a:pt x="9525" y="9525"/>
                                </a:lnTo>
                                <a:lnTo>
                                  <a:pt x="9525" y="9525"/>
                                </a:lnTo>
                                <a:lnTo>
                                  <a:pt x="9525" y="9525"/>
                                </a:lnTo>
                                <a:lnTo>
                                  <a:pt x="9525" y="6353"/>
                                </a:lnTo>
                                <a:lnTo>
                                  <a:pt x="9525" y="6353"/>
                                </a:lnTo>
                                <a:lnTo>
                                  <a:pt x="9525" y="3172"/>
                                </a:lnTo>
                                <a:lnTo>
                                  <a:pt x="9525" y="3172"/>
                                </a:lnTo>
                                <a:lnTo>
                                  <a:pt x="9525" y="3172"/>
                                </a:lnTo>
                                <a:lnTo>
                                  <a:pt x="9525" y="3172"/>
                                </a:lnTo>
                                <a:lnTo>
                                  <a:pt x="10258" y="6353"/>
                                </a:lnTo>
                                <a:lnTo>
                                  <a:pt x="10258" y="6353"/>
                                </a:lnTo>
                                <a:lnTo>
                                  <a:pt x="10258" y="6353"/>
                                </a:lnTo>
                                <a:lnTo>
                                  <a:pt x="10258" y="6353"/>
                                </a:lnTo>
                                <a:lnTo>
                                  <a:pt x="10258" y="6353"/>
                                </a:lnTo>
                                <a:lnTo>
                                  <a:pt x="10258" y="6353"/>
                                </a:lnTo>
                                <a:lnTo>
                                  <a:pt x="10258" y="6353"/>
                                </a:lnTo>
                                <a:lnTo>
                                  <a:pt x="10258" y="6353"/>
                                </a:lnTo>
                                <a:lnTo>
                                  <a:pt x="10258" y="6353"/>
                                </a:lnTo>
                                <a:lnTo>
                                  <a:pt x="10258" y="6353"/>
                                </a:lnTo>
                                <a:lnTo>
                                  <a:pt x="10258" y="9525"/>
                                </a:lnTo>
                                <a:lnTo>
                                  <a:pt x="10258" y="9525"/>
                                </a:lnTo>
                                <a:lnTo>
                                  <a:pt x="10992" y="9525"/>
                                </a:lnTo>
                                <a:lnTo>
                                  <a:pt x="10992" y="9525"/>
                                </a:lnTo>
                                <a:lnTo>
                                  <a:pt x="10992" y="9525"/>
                                </a:lnTo>
                                <a:lnTo>
                                  <a:pt x="10992" y="9525"/>
                                </a:lnTo>
                                <a:lnTo>
                                  <a:pt x="10992" y="9525"/>
                                </a:lnTo>
                                <a:lnTo>
                                  <a:pt x="10992" y="9525"/>
                                </a:lnTo>
                                <a:lnTo>
                                  <a:pt x="10992" y="9525"/>
                                </a:lnTo>
                                <a:lnTo>
                                  <a:pt x="10992" y="9525"/>
                                </a:lnTo>
                                <a:lnTo>
                                  <a:pt x="10992" y="6353"/>
                                </a:lnTo>
                                <a:lnTo>
                                  <a:pt x="10992" y="6353"/>
                                </a:lnTo>
                                <a:lnTo>
                                  <a:pt x="10992" y="6353"/>
                                </a:lnTo>
                                <a:lnTo>
                                  <a:pt x="10992" y="3172"/>
                                </a:lnTo>
                                <a:lnTo>
                                  <a:pt x="11725" y="3172"/>
                                </a:lnTo>
                                <a:lnTo>
                                  <a:pt x="11725" y="6353"/>
                                </a:lnTo>
                                <a:lnTo>
                                  <a:pt x="11725" y="6353"/>
                                </a:lnTo>
                                <a:lnTo>
                                  <a:pt x="11725" y="6353"/>
                                </a:lnTo>
                                <a:lnTo>
                                  <a:pt x="11725" y="6353"/>
                                </a:lnTo>
                                <a:lnTo>
                                  <a:pt x="11725" y="6353"/>
                                </a:lnTo>
                                <a:lnTo>
                                  <a:pt x="11725" y="6353"/>
                                </a:lnTo>
                                <a:lnTo>
                                  <a:pt x="11725" y="6353"/>
                                </a:lnTo>
                                <a:lnTo>
                                  <a:pt x="11725" y="3172"/>
                                </a:lnTo>
                                <a:lnTo>
                                  <a:pt x="11725" y="6353"/>
                                </a:lnTo>
                                <a:lnTo>
                                  <a:pt x="11725" y="6353"/>
                                </a:lnTo>
                                <a:lnTo>
                                  <a:pt x="11725" y="6353"/>
                                </a:lnTo>
                                <a:lnTo>
                                  <a:pt x="12459" y="6353"/>
                                </a:lnTo>
                                <a:lnTo>
                                  <a:pt x="12459" y="6353"/>
                                </a:lnTo>
                                <a:lnTo>
                                  <a:pt x="12459" y="9525"/>
                                </a:lnTo>
                                <a:lnTo>
                                  <a:pt x="12459" y="6353"/>
                                </a:lnTo>
                                <a:lnTo>
                                  <a:pt x="12459" y="6353"/>
                                </a:lnTo>
                                <a:lnTo>
                                  <a:pt x="12459" y="3172"/>
                                </a:lnTo>
                                <a:lnTo>
                                  <a:pt x="12459" y="3172"/>
                                </a:lnTo>
                                <a:lnTo>
                                  <a:pt x="12459" y="6353"/>
                                </a:lnTo>
                                <a:lnTo>
                                  <a:pt x="12459" y="6353"/>
                                </a:lnTo>
                                <a:lnTo>
                                  <a:pt x="12459" y="6353"/>
                                </a:lnTo>
                                <a:lnTo>
                                  <a:pt x="12459" y="6353"/>
                                </a:lnTo>
                                <a:lnTo>
                                  <a:pt x="12459" y="6353"/>
                                </a:lnTo>
                                <a:lnTo>
                                  <a:pt x="12459" y="6353"/>
                                </a:lnTo>
                                <a:lnTo>
                                  <a:pt x="12459" y="6353"/>
                                </a:lnTo>
                                <a:lnTo>
                                  <a:pt x="12459" y="6353"/>
                                </a:lnTo>
                                <a:lnTo>
                                  <a:pt x="12459" y="6353"/>
                                </a:lnTo>
                                <a:lnTo>
                                  <a:pt x="12459" y="6353"/>
                                </a:lnTo>
                                <a:lnTo>
                                  <a:pt x="12459" y="9525"/>
                                </a:lnTo>
                                <a:lnTo>
                                  <a:pt x="12459" y="9525"/>
                                </a:lnTo>
                                <a:lnTo>
                                  <a:pt x="12459" y="9525"/>
                                </a:lnTo>
                                <a:lnTo>
                                  <a:pt x="13192" y="9525"/>
                                </a:lnTo>
                                <a:lnTo>
                                  <a:pt x="13192" y="6353"/>
                                </a:lnTo>
                                <a:lnTo>
                                  <a:pt x="13192" y="6353"/>
                                </a:lnTo>
                                <a:lnTo>
                                  <a:pt x="13192" y="6353"/>
                                </a:lnTo>
                                <a:lnTo>
                                  <a:pt x="13192" y="6353"/>
                                </a:lnTo>
                                <a:lnTo>
                                  <a:pt x="13192" y="9525"/>
                                </a:lnTo>
                                <a:lnTo>
                                  <a:pt x="13192" y="6353"/>
                                </a:lnTo>
                                <a:lnTo>
                                  <a:pt x="13192" y="6353"/>
                                </a:lnTo>
                                <a:lnTo>
                                  <a:pt x="13192" y="9525"/>
                                </a:lnTo>
                                <a:lnTo>
                                  <a:pt x="13192" y="6353"/>
                                </a:lnTo>
                                <a:lnTo>
                                  <a:pt x="13192" y="9525"/>
                                </a:lnTo>
                                <a:lnTo>
                                  <a:pt x="13192" y="6353"/>
                                </a:lnTo>
                                <a:lnTo>
                                  <a:pt x="13926" y="6353"/>
                                </a:lnTo>
                                <a:lnTo>
                                  <a:pt x="13926" y="6353"/>
                                </a:lnTo>
                                <a:lnTo>
                                  <a:pt x="13926" y="6353"/>
                                </a:lnTo>
                                <a:lnTo>
                                  <a:pt x="13926" y="6353"/>
                                </a:lnTo>
                                <a:lnTo>
                                  <a:pt x="13926" y="6353"/>
                                </a:lnTo>
                                <a:lnTo>
                                  <a:pt x="13926" y="9525"/>
                                </a:lnTo>
                                <a:lnTo>
                                  <a:pt x="13926" y="9525"/>
                                </a:lnTo>
                                <a:lnTo>
                                  <a:pt x="13926" y="9525"/>
                                </a:lnTo>
                                <a:lnTo>
                                  <a:pt x="13926" y="9525"/>
                                </a:lnTo>
                                <a:lnTo>
                                  <a:pt x="13926" y="3172"/>
                                </a:lnTo>
                                <a:lnTo>
                                  <a:pt x="13926" y="3172"/>
                                </a:lnTo>
                                <a:lnTo>
                                  <a:pt x="13926" y="6353"/>
                                </a:lnTo>
                                <a:lnTo>
                                  <a:pt x="14649" y="6353"/>
                                </a:lnTo>
                                <a:lnTo>
                                  <a:pt x="14649" y="9525"/>
                                </a:lnTo>
                                <a:lnTo>
                                  <a:pt x="14649" y="9525"/>
                                </a:lnTo>
                                <a:lnTo>
                                  <a:pt x="14649" y="9525"/>
                                </a:lnTo>
                                <a:lnTo>
                                  <a:pt x="14649" y="9525"/>
                                </a:lnTo>
                                <a:lnTo>
                                  <a:pt x="14649" y="9525"/>
                                </a:lnTo>
                                <a:lnTo>
                                  <a:pt x="14649" y="6353"/>
                                </a:lnTo>
                                <a:lnTo>
                                  <a:pt x="14649" y="6353"/>
                                </a:lnTo>
                                <a:lnTo>
                                  <a:pt x="14649" y="9525"/>
                                </a:lnTo>
                                <a:lnTo>
                                  <a:pt x="14649" y="6353"/>
                                </a:lnTo>
                                <a:lnTo>
                                  <a:pt x="14649" y="6353"/>
                                </a:lnTo>
                                <a:lnTo>
                                  <a:pt x="14649" y="6353"/>
                                </a:lnTo>
                                <a:lnTo>
                                  <a:pt x="15383" y="3172"/>
                                </a:lnTo>
                                <a:lnTo>
                                  <a:pt x="15383" y="3172"/>
                                </a:lnTo>
                                <a:lnTo>
                                  <a:pt x="15383" y="3172"/>
                                </a:lnTo>
                                <a:lnTo>
                                  <a:pt x="15383" y="3172"/>
                                </a:lnTo>
                                <a:lnTo>
                                  <a:pt x="15383" y="6353"/>
                                </a:lnTo>
                                <a:lnTo>
                                  <a:pt x="15383" y="3172"/>
                                </a:lnTo>
                                <a:lnTo>
                                  <a:pt x="15383" y="6353"/>
                                </a:lnTo>
                                <a:lnTo>
                                  <a:pt x="15383" y="6353"/>
                                </a:lnTo>
                                <a:lnTo>
                                  <a:pt x="15383" y="3172"/>
                                </a:lnTo>
                                <a:lnTo>
                                  <a:pt x="15383" y="6353"/>
                                </a:lnTo>
                                <a:lnTo>
                                  <a:pt x="15383" y="6353"/>
                                </a:lnTo>
                                <a:lnTo>
                                  <a:pt x="15383" y="6353"/>
                                </a:lnTo>
                                <a:lnTo>
                                  <a:pt x="16116" y="6353"/>
                                </a:lnTo>
                                <a:lnTo>
                                  <a:pt x="16116" y="6353"/>
                                </a:lnTo>
                                <a:lnTo>
                                  <a:pt x="16116" y="9525"/>
                                </a:lnTo>
                                <a:lnTo>
                                  <a:pt x="16116" y="6353"/>
                                </a:lnTo>
                                <a:lnTo>
                                  <a:pt x="16116" y="6353"/>
                                </a:lnTo>
                                <a:lnTo>
                                  <a:pt x="16116" y="6353"/>
                                </a:lnTo>
                                <a:lnTo>
                                  <a:pt x="16116" y="6353"/>
                                </a:lnTo>
                                <a:lnTo>
                                  <a:pt x="16116" y="6353"/>
                                </a:lnTo>
                                <a:lnTo>
                                  <a:pt x="16116" y="6353"/>
                                </a:lnTo>
                                <a:lnTo>
                                  <a:pt x="16116" y="6353"/>
                                </a:lnTo>
                                <a:lnTo>
                                  <a:pt x="16116" y="6353"/>
                                </a:lnTo>
                                <a:lnTo>
                                  <a:pt x="16116" y="6353"/>
                                </a:lnTo>
                                <a:lnTo>
                                  <a:pt x="16116" y="9525"/>
                                </a:lnTo>
                                <a:lnTo>
                                  <a:pt x="16116" y="9525"/>
                                </a:lnTo>
                                <a:lnTo>
                                  <a:pt x="16850" y="9525"/>
                                </a:lnTo>
                                <a:lnTo>
                                  <a:pt x="16850" y="9525"/>
                                </a:lnTo>
                                <a:lnTo>
                                  <a:pt x="16850" y="6353"/>
                                </a:lnTo>
                                <a:lnTo>
                                  <a:pt x="16850" y="6353"/>
                                </a:lnTo>
                                <a:lnTo>
                                  <a:pt x="16850" y="9525"/>
                                </a:lnTo>
                                <a:lnTo>
                                  <a:pt x="16850" y="6353"/>
                                </a:lnTo>
                                <a:lnTo>
                                  <a:pt x="16850" y="6353"/>
                                </a:lnTo>
                                <a:lnTo>
                                  <a:pt x="16850" y="6353"/>
                                </a:lnTo>
                                <a:lnTo>
                                  <a:pt x="16850" y="6353"/>
                                </a:lnTo>
                                <a:lnTo>
                                  <a:pt x="16850" y="6353"/>
                                </a:lnTo>
                                <a:lnTo>
                                  <a:pt x="16850" y="6353"/>
                                </a:lnTo>
                                <a:lnTo>
                                  <a:pt x="16850" y="9525"/>
                                </a:lnTo>
                                <a:lnTo>
                                  <a:pt x="17583" y="6353"/>
                                </a:lnTo>
                                <a:lnTo>
                                  <a:pt x="17583" y="9525"/>
                                </a:lnTo>
                                <a:lnTo>
                                  <a:pt x="17583" y="6353"/>
                                </a:lnTo>
                                <a:lnTo>
                                  <a:pt x="17583" y="6353"/>
                                </a:lnTo>
                                <a:lnTo>
                                  <a:pt x="17583" y="6353"/>
                                </a:lnTo>
                                <a:lnTo>
                                  <a:pt x="17583" y="6353"/>
                                </a:lnTo>
                                <a:lnTo>
                                  <a:pt x="17583" y="6353"/>
                                </a:lnTo>
                                <a:lnTo>
                                  <a:pt x="17583" y="6353"/>
                                </a:lnTo>
                                <a:lnTo>
                                  <a:pt x="17583" y="6353"/>
                                </a:lnTo>
                                <a:lnTo>
                                  <a:pt x="17583" y="6353"/>
                                </a:lnTo>
                                <a:lnTo>
                                  <a:pt x="17583" y="6353"/>
                                </a:lnTo>
                                <a:lnTo>
                                  <a:pt x="17583" y="6353"/>
                                </a:lnTo>
                                <a:lnTo>
                                  <a:pt x="17583" y="6353"/>
                                </a:lnTo>
                                <a:lnTo>
                                  <a:pt x="17583" y="6353"/>
                                </a:lnTo>
                                <a:lnTo>
                                  <a:pt x="17583" y="9525"/>
                                </a:lnTo>
                                <a:lnTo>
                                  <a:pt x="17583" y="6353"/>
                                </a:lnTo>
                                <a:lnTo>
                                  <a:pt x="17583" y="6353"/>
                                </a:lnTo>
                                <a:lnTo>
                                  <a:pt x="17583" y="9525"/>
                                </a:lnTo>
                                <a:lnTo>
                                  <a:pt x="18317" y="9525"/>
                                </a:lnTo>
                                <a:lnTo>
                                  <a:pt x="18317" y="9525"/>
                                </a:lnTo>
                                <a:lnTo>
                                  <a:pt x="18317" y="9525"/>
                                </a:lnTo>
                                <a:lnTo>
                                  <a:pt x="18317" y="9525"/>
                                </a:lnTo>
                                <a:lnTo>
                                  <a:pt x="18317" y="6353"/>
                                </a:lnTo>
                                <a:lnTo>
                                  <a:pt x="18317" y="6353"/>
                                </a:lnTo>
                                <a:lnTo>
                                  <a:pt x="18317" y="6353"/>
                                </a:lnTo>
                                <a:lnTo>
                                  <a:pt x="18317" y="3172"/>
                                </a:lnTo>
                                <a:lnTo>
                                  <a:pt x="18317" y="3172"/>
                                </a:lnTo>
                                <a:lnTo>
                                  <a:pt x="18317" y="3172"/>
                                </a:lnTo>
                                <a:lnTo>
                                  <a:pt x="18317" y="6353"/>
                                </a:lnTo>
                                <a:lnTo>
                                  <a:pt x="18317" y="6353"/>
                                </a:lnTo>
                                <a:lnTo>
                                  <a:pt x="19050" y="9525"/>
                                </a:lnTo>
                                <a:lnTo>
                                  <a:pt x="19050" y="9525"/>
                                </a:lnTo>
                                <a:lnTo>
                                  <a:pt x="19050" y="9525"/>
                                </a:lnTo>
                                <a:lnTo>
                                  <a:pt x="19050" y="9525"/>
                                </a:lnTo>
                                <a:lnTo>
                                  <a:pt x="19050" y="9525"/>
                                </a:lnTo>
                                <a:lnTo>
                                  <a:pt x="19050" y="6353"/>
                                </a:lnTo>
                                <a:lnTo>
                                  <a:pt x="19050" y="3172"/>
                                </a:lnTo>
                                <a:lnTo>
                                  <a:pt x="19050" y="6353"/>
                                </a:lnTo>
                                <a:lnTo>
                                  <a:pt x="19050" y="3172"/>
                                </a:lnTo>
                                <a:lnTo>
                                  <a:pt x="19050" y="6353"/>
                                </a:lnTo>
                                <a:lnTo>
                                  <a:pt x="19050" y="6353"/>
                                </a:lnTo>
                                <a:lnTo>
                                  <a:pt x="19050" y="3172"/>
                                </a:lnTo>
                                <a:lnTo>
                                  <a:pt x="19783" y="3172"/>
                                </a:lnTo>
                                <a:lnTo>
                                  <a:pt x="19783" y="3172"/>
                                </a:lnTo>
                                <a:lnTo>
                                  <a:pt x="19783" y="3172"/>
                                </a:lnTo>
                                <a:lnTo>
                                  <a:pt x="19783" y="6353"/>
                                </a:lnTo>
                                <a:lnTo>
                                  <a:pt x="19783" y="6353"/>
                                </a:lnTo>
                                <a:lnTo>
                                  <a:pt x="19783" y="6353"/>
                                </a:lnTo>
                                <a:lnTo>
                                  <a:pt x="19783" y="6353"/>
                                </a:lnTo>
                                <a:lnTo>
                                  <a:pt x="19783" y="6353"/>
                                </a:lnTo>
                                <a:lnTo>
                                  <a:pt x="19783" y="6353"/>
                                </a:lnTo>
                                <a:lnTo>
                                  <a:pt x="19783" y="6353"/>
                                </a:lnTo>
                                <a:lnTo>
                                  <a:pt x="19783" y="6353"/>
                                </a:lnTo>
                                <a:lnTo>
                                  <a:pt x="19783" y="6353"/>
                                </a:lnTo>
                                <a:lnTo>
                                  <a:pt x="20517" y="6353"/>
                                </a:lnTo>
                                <a:lnTo>
                                  <a:pt x="20517" y="6353"/>
                                </a:lnTo>
                                <a:lnTo>
                                  <a:pt x="20517" y="6353"/>
                                </a:lnTo>
                                <a:lnTo>
                                  <a:pt x="20517" y="6353"/>
                                </a:lnTo>
                                <a:lnTo>
                                  <a:pt x="20517" y="6353"/>
                                </a:lnTo>
                                <a:lnTo>
                                  <a:pt x="20517" y="9525"/>
                                </a:lnTo>
                                <a:lnTo>
                                  <a:pt x="20517" y="9525"/>
                                </a:lnTo>
                                <a:lnTo>
                                  <a:pt x="20517" y="9525"/>
                                </a:lnTo>
                                <a:lnTo>
                                  <a:pt x="20517" y="6353"/>
                                </a:lnTo>
                                <a:lnTo>
                                  <a:pt x="20517" y="6353"/>
                                </a:lnTo>
                                <a:lnTo>
                                  <a:pt x="20517" y="6353"/>
                                </a:lnTo>
                                <a:lnTo>
                                  <a:pt x="20517" y="6353"/>
                                </a:lnTo>
                                <a:lnTo>
                                  <a:pt x="20517" y="6353"/>
                                </a:lnTo>
                                <a:lnTo>
                                  <a:pt x="20517" y="3172"/>
                                </a:lnTo>
                                <a:lnTo>
                                  <a:pt x="21250" y="6353"/>
                                </a:lnTo>
                                <a:lnTo>
                                  <a:pt x="21250" y="3172"/>
                                </a:lnTo>
                                <a:lnTo>
                                  <a:pt x="21250" y="6353"/>
                                </a:lnTo>
                                <a:lnTo>
                                  <a:pt x="21250" y="6353"/>
                                </a:lnTo>
                                <a:lnTo>
                                  <a:pt x="21250" y="9525"/>
                                </a:lnTo>
                                <a:lnTo>
                                  <a:pt x="21250" y="9525"/>
                                </a:lnTo>
                                <a:lnTo>
                                  <a:pt x="21250" y="9525"/>
                                </a:lnTo>
                                <a:lnTo>
                                  <a:pt x="21250" y="9525"/>
                                </a:lnTo>
                                <a:lnTo>
                                  <a:pt x="21250" y="6353"/>
                                </a:lnTo>
                                <a:lnTo>
                                  <a:pt x="21250" y="6353"/>
                                </a:lnTo>
                                <a:lnTo>
                                  <a:pt x="21250" y="6353"/>
                                </a:lnTo>
                                <a:lnTo>
                                  <a:pt x="21250" y="6353"/>
                                </a:lnTo>
                                <a:lnTo>
                                  <a:pt x="21984" y="3172"/>
                                </a:lnTo>
                                <a:lnTo>
                                  <a:pt x="21984" y="6353"/>
                                </a:lnTo>
                                <a:lnTo>
                                  <a:pt x="21984" y="6353"/>
                                </a:lnTo>
                                <a:lnTo>
                                  <a:pt x="21984" y="6353"/>
                                </a:lnTo>
                                <a:lnTo>
                                  <a:pt x="21984" y="6353"/>
                                </a:lnTo>
                                <a:lnTo>
                                  <a:pt x="21984" y="6353"/>
                                </a:lnTo>
                                <a:lnTo>
                                  <a:pt x="21984" y="6353"/>
                                </a:lnTo>
                                <a:lnTo>
                                  <a:pt x="21984" y="6353"/>
                                </a:lnTo>
                                <a:lnTo>
                                  <a:pt x="21984" y="6353"/>
                                </a:lnTo>
                                <a:lnTo>
                                  <a:pt x="21984" y="9525"/>
                                </a:lnTo>
                                <a:lnTo>
                                  <a:pt x="21984" y="9525"/>
                                </a:lnTo>
                                <a:lnTo>
                                  <a:pt x="21984" y="9525"/>
                                </a:lnTo>
                                <a:lnTo>
                                  <a:pt x="21984" y="9525"/>
                                </a:lnTo>
                                <a:lnTo>
                                  <a:pt x="21984" y="3172"/>
                                </a:lnTo>
                                <a:lnTo>
                                  <a:pt x="21984" y="6353"/>
                                </a:lnTo>
                                <a:lnTo>
                                  <a:pt x="21984" y="6353"/>
                                </a:lnTo>
                                <a:lnTo>
                                  <a:pt x="21984" y="9525"/>
                                </a:lnTo>
                                <a:lnTo>
                                  <a:pt x="21984" y="9525"/>
                                </a:lnTo>
                                <a:lnTo>
                                  <a:pt x="22717" y="6353"/>
                                </a:lnTo>
                                <a:lnTo>
                                  <a:pt x="22717" y="6353"/>
                                </a:lnTo>
                                <a:lnTo>
                                  <a:pt x="22717" y="6353"/>
                                </a:lnTo>
                                <a:lnTo>
                                  <a:pt x="22717" y="6353"/>
                                </a:lnTo>
                                <a:lnTo>
                                  <a:pt x="22717" y="9525"/>
                                </a:lnTo>
                                <a:lnTo>
                                  <a:pt x="22717" y="9525"/>
                                </a:lnTo>
                                <a:lnTo>
                                  <a:pt x="22717" y="6353"/>
                                </a:lnTo>
                                <a:lnTo>
                                  <a:pt x="22717" y="6353"/>
                                </a:lnTo>
                                <a:lnTo>
                                  <a:pt x="22717" y="6353"/>
                                </a:lnTo>
                                <a:lnTo>
                                  <a:pt x="22717" y="6353"/>
                                </a:lnTo>
                                <a:lnTo>
                                  <a:pt x="22717" y="6353"/>
                                </a:lnTo>
                                <a:lnTo>
                                  <a:pt x="22717" y="3172"/>
                                </a:lnTo>
                                <a:lnTo>
                                  <a:pt x="23451" y="3172"/>
                                </a:lnTo>
                                <a:lnTo>
                                  <a:pt x="23451" y="0"/>
                                </a:lnTo>
                                <a:lnTo>
                                  <a:pt x="23451" y="6353"/>
                                </a:lnTo>
                                <a:lnTo>
                                  <a:pt x="23451" y="6353"/>
                                </a:lnTo>
                                <a:lnTo>
                                  <a:pt x="23451" y="9525"/>
                                </a:lnTo>
                                <a:lnTo>
                                  <a:pt x="23451" y="9525"/>
                                </a:lnTo>
                                <a:lnTo>
                                  <a:pt x="23451" y="6353"/>
                                </a:lnTo>
                                <a:lnTo>
                                  <a:pt x="23451" y="6353"/>
                                </a:lnTo>
                                <a:lnTo>
                                  <a:pt x="23451" y="3172"/>
                                </a:lnTo>
                                <a:lnTo>
                                  <a:pt x="23451" y="6353"/>
                                </a:lnTo>
                                <a:lnTo>
                                  <a:pt x="23451" y="9525"/>
                                </a:lnTo>
                                <a:lnTo>
                                  <a:pt x="23451" y="6353"/>
                                </a:lnTo>
                                <a:lnTo>
                                  <a:pt x="24174" y="6353"/>
                                </a:lnTo>
                                <a:lnTo>
                                  <a:pt x="24174" y="6353"/>
                                </a:lnTo>
                                <a:lnTo>
                                  <a:pt x="24174" y="3172"/>
                                </a:lnTo>
                                <a:lnTo>
                                  <a:pt x="24174" y="6353"/>
                                </a:lnTo>
                                <a:lnTo>
                                  <a:pt x="24174" y="6353"/>
                                </a:lnTo>
                                <a:lnTo>
                                  <a:pt x="24174" y="6353"/>
                                </a:lnTo>
                                <a:lnTo>
                                  <a:pt x="24174" y="6353"/>
                                </a:lnTo>
                                <a:lnTo>
                                  <a:pt x="24174" y="6353"/>
                                </a:lnTo>
                                <a:lnTo>
                                  <a:pt x="24174" y="6353"/>
                                </a:lnTo>
                                <a:lnTo>
                                  <a:pt x="24174" y="6353"/>
                                </a:lnTo>
                                <a:lnTo>
                                  <a:pt x="24174" y="6353"/>
                                </a:lnTo>
                                <a:lnTo>
                                  <a:pt x="24174" y="6353"/>
                                </a:lnTo>
                                <a:lnTo>
                                  <a:pt x="24174" y="6353"/>
                                </a:lnTo>
                                <a:lnTo>
                                  <a:pt x="24174" y="6353"/>
                                </a:lnTo>
                                <a:lnTo>
                                  <a:pt x="24908" y="6353"/>
                                </a:lnTo>
                                <a:lnTo>
                                  <a:pt x="24908" y="6353"/>
                                </a:lnTo>
                                <a:lnTo>
                                  <a:pt x="24908" y="6353"/>
                                </a:lnTo>
                                <a:lnTo>
                                  <a:pt x="24908" y="6353"/>
                                </a:lnTo>
                                <a:lnTo>
                                  <a:pt x="24908" y="6353"/>
                                </a:lnTo>
                                <a:lnTo>
                                  <a:pt x="24908" y="6353"/>
                                </a:lnTo>
                                <a:lnTo>
                                  <a:pt x="24908" y="6353"/>
                                </a:lnTo>
                                <a:lnTo>
                                  <a:pt x="24908" y="9525"/>
                                </a:lnTo>
                                <a:lnTo>
                                  <a:pt x="24908" y="9525"/>
                                </a:lnTo>
                                <a:lnTo>
                                  <a:pt x="24908" y="6353"/>
                                </a:lnTo>
                                <a:lnTo>
                                  <a:pt x="24908" y="6353"/>
                                </a:lnTo>
                                <a:lnTo>
                                  <a:pt x="24908" y="9525"/>
                                </a:lnTo>
                                <a:lnTo>
                                  <a:pt x="25641" y="9525"/>
                                </a:lnTo>
                                <a:lnTo>
                                  <a:pt x="25641" y="9525"/>
                                </a:lnTo>
                                <a:lnTo>
                                  <a:pt x="25641" y="9525"/>
                                </a:lnTo>
                                <a:lnTo>
                                  <a:pt x="25641" y="6353"/>
                                </a:lnTo>
                                <a:lnTo>
                                  <a:pt x="25641" y="6353"/>
                                </a:lnTo>
                                <a:lnTo>
                                  <a:pt x="25641" y="6353"/>
                                </a:lnTo>
                                <a:lnTo>
                                  <a:pt x="25641" y="6353"/>
                                </a:lnTo>
                                <a:lnTo>
                                  <a:pt x="25641" y="6353"/>
                                </a:lnTo>
                                <a:lnTo>
                                  <a:pt x="25641" y="6353"/>
                                </a:lnTo>
                                <a:lnTo>
                                  <a:pt x="25641" y="6353"/>
                                </a:lnTo>
                                <a:lnTo>
                                  <a:pt x="25641" y="3172"/>
                                </a:lnTo>
                                <a:lnTo>
                                  <a:pt x="25641" y="6353"/>
                                </a:lnTo>
                                <a:lnTo>
                                  <a:pt x="26375" y="6353"/>
                                </a:lnTo>
                                <a:lnTo>
                                  <a:pt x="26375" y="6353"/>
                                </a:lnTo>
                                <a:lnTo>
                                  <a:pt x="26375" y="6353"/>
                                </a:lnTo>
                                <a:lnTo>
                                  <a:pt x="26375" y="9525"/>
                                </a:lnTo>
                                <a:lnTo>
                                  <a:pt x="26375" y="9525"/>
                                </a:lnTo>
                                <a:lnTo>
                                  <a:pt x="26375" y="6353"/>
                                </a:lnTo>
                                <a:lnTo>
                                  <a:pt x="26375" y="9525"/>
                                </a:lnTo>
                                <a:lnTo>
                                  <a:pt x="26375" y="9525"/>
                                </a:lnTo>
                                <a:lnTo>
                                  <a:pt x="26375" y="9525"/>
                                </a:lnTo>
                                <a:lnTo>
                                  <a:pt x="26375" y="9525"/>
                                </a:lnTo>
                                <a:lnTo>
                                  <a:pt x="26375" y="9525"/>
                                </a:lnTo>
                                <a:lnTo>
                                  <a:pt x="26375" y="3172"/>
                                </a:lnTo>
                                <a:lnTo>
                                  <a:pt x="26375" y="3172"/>
                                </a:lnTo>
                                <a:lnTo>
                                  <a:pt x="26375" y="6353"/>
                                </a:lnTo>
                                <a:lnTo>
                                  <a:pt x="26375" y="3172"/>
                                </a:lnTo>
                                <a:lnTo>
                                  <a:pt x="26375" y="6353"/>
                                </a:lnTo>
                                <a:lnTo>
                                  <a:pt x="26375" y="6353"/>
                                </a:lnTo>
                                <a:lnTo>
                                  <a:pt x="26375" y="3172"/>
                                </a:lnTo>
                                <a:lnTo>
                                  <a:pt x="27108" y="3172"/>
                                </a:lnTo>
                                <a:lnTo>
                                  <a:pt x="27108" y="3172"/>
                                </a:lnTo>
                                <a:lnTo>
                                  <a:pt x="27108" y="3172"/>
                                </a:lnTo>
                                <a:lnTo>
                                  <a:pt x="27108" y="6353"/>
                                </a:lnTo>
                                <a:lnTo>
                                  <a:pt x="27108" y="6353"/>
                                </a:lnTo>
                                <a:lnTo>
                                  <a:pt x="27108" y="6353"/>
                                </a:lnTo>
                                <a:lnTo>
                                  <a:pt x="27108" y="6353"/>
                                </a:lnTo>
                                <a:lnTo>
                                  <a:pt x="27108" y="6353"/>
                                </a:lnTo>
                                <a:lnTo>
                                  <a:pt x="27108" y="6353"/>
                                </a:lnTo>
                                <a:lnTo>
                                  <a:pt x="27108" y="6353"/>
                                </a:lnTo>
                                <a:lnTo>
                                  <a:pt x="27108" y="6353"/>
                                </a:lnTo>
                                <a:lnTo>
                                  <a:pt x="27108" y="6353"/>
                                </a:lnTo>
                                <a:lnTo>
                                  <a:pt x="27842" y="9525"/>
                                </a:lnTo>
                                <a:lnTo>
                                  <a:pt x="27842" y="9525"/>
                                </a:lnTo>
                                <a:lnTo>
                                  <a:pt x="27842" y="9525"/>
                                </a:lnTo>
                                <a:lnTo>
                                  <a:pt x="27842" y="9525"/>
                                </a:lnTo>
                                <a:lnTo>
                                  <a:pt x="27842" y="9525"/>
                                </a:lnTo>
                                <a:lnTo>
                                  <a:pt x="27842" y="9525"/>
                                </a:lnTo>
                                <a:lnTo>
                                  <a:pt x="27842" y="9525"/>
                                </a:lnTo>
                                <a:lnTo>
                                  <a:pt x="27842" y="9525"/>
                                </a:lnTo>
                                <a:lnTo>
                                  <a:pt x="27842" y="9525"/>
                                </a:lnTo>
                                <a:lnTo>
                                  <a:pt x="27842" y="9525"/>
                                </a:lnTo>
                                <a:lnTo>
                                  <a:pt x="27842" y="9525"/>
                                </a:lnTo>
                                <a:lnTo>
                                  <a:pt x="27842" y="9525"/>
                                </a:lnTo>
                                <a:lnTo>
                                  <a:pt x="27842" y="9525"/>
                                </a:lnTo>
                                <a:lnTo>
                                  <a:pt x="27842" y="9525"/>
                                </a:lnTo>
                                <a:lnTo>
                                  <a:pt x="28575" y="9525"/>
                                </a:lnTo>
                                <a:lnTo>
                                  <a:pt x="28575" y="9525"/>
                                </a:lnTo>
                                <a:lnTo>
                                  <a:pt x="28575" y="635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52" name="Freeform: Shape 1052"/>
                        <wps:cNvSpPr/>
                        <wps:spPr>
                          <a:xfrm>
                            <a:off x="2633662" y="1804987"/>
                            <a:ext cx="28575" cy="9525"/>
                          </a:xfrm>
                          <a:custGeom>
                            <a:avLst/>
                            <a:gdLst>
                              <a:gd name="connsiteX0" fmla="*/ 0 w 28575"/>
                              <a:gd name="connsiteY0" fmla="*/ 6353 h 9525"/>
                              <a:gd name="connsiteX1" fmla="*/ 0 w 28575"/>
                              <a:gd name="connsiteY1" fmla="*/ 6353 h 9525"/>
                              <a:gd name="connsiteX2" fmla="*/ 0 w 28575"/>
                              <a:gd name="connsiteY2" fmla="*/ 6353 h 9525"/>
                              <a:gd name="connsiteX3" fmla="*/ 0 w 28575"/>
                              <a:gd name="connsiteY3" fmla="*/ 6353 h 9525"/>
                              <a:gd name="connsiteX4" fmla="*/ 0 w 28575"/>
                              <a:gd name="connsiteY4" fmla="*/ 6353 h 9525"/>
                              <a:gd name="connsiteX5" fmla="*/ 0 w 28575"/>
                              <a:gd name="connsiteY5" fmla="*/ 6353 h 9525"/>
                              <a:gd name="connsiteX6" fmla="*/ 0 w 28575"/>
                              <a:gd name="connsiteY6" fmla="*/ 6353 h 9525"/>
                              <a:gd name="connsiteX7" fmla="*/ 0 w 28575"/>
                              <a:gd name="connsiteY7" fmla="*/ 6353 h 9525"/>
                              <a:gd name="connsiteX8" fmla="*/ 0 w 28575"/>
                              <a:gd name="connsiteY8" fmla="*/ 6353 h 9525"/>
                              <a:gd name="connsiteX9" fmla="*/ 0 w 28575"/>
                              <a:gd name="connsiteY9" fmla="*/ 9525 h 9525"/>
                              <a:gd name="connsiteX10" fmla="*/ 753 w 28575"/>
                              <a:gd name="connsiteY10" fmla="*/ 9525 h 9525"/>
                              <a:gd name="connsiteX11" fmla="*/ 753 w 28575"/>
                              <a:gd name="connsiteY11" fmla="*/ 9525 h 9525"/>
                              <a:gd name="connsiteX12" fmla="*/ 753 w 28575"/>
                              <a:gd name="connsiteY12" fmla="*/ 6353 h 9525"/>
                              <a:gd name="connsiteX13" fmla="*/ 753 w 28575"/>
                              <a:gd name="connsiteY13" fmla="*/ 6353 h 9525"/>
                              <a:gd name="connsiteX14" fmla="*/ 753 w 28575"/>
                              <a:gd name="connsiteY14" fmla="*/ 6353 h 9525"/>
                              <a:gd name="connsiteX15" fmla="*/ 753 w 28575"/>
                              <a:gd name="connsiteY15" fmla="*/ 3172 h 9525"/>
                              <a:gd name="connsiteX16" fmla="*/ 753 w 28575"/>
                              <a:gd name="connsiteY16" fmla="*/ 6353 h 9525"/>
                              <a:gd name="connsiteX17" fmla="*/ 753 w 28575"/>
                              <a:gd name="connsiteY17" fmla="*/ 6353 h 9525"/>
                              <a:gd name="connsiteX18" fmla="*/ 753 w 28575"/>
                              <a:gd name="connsiteY18" fmla="*/ 9525 h 9525"/>
                              <a:gd name="connsiteX19" fmla="*/ 753 w 28575"/>
                              <a:gd name="connsiteY19" fmla="*/ 9525 h 9525"/>
                              <a:gd name="connsiteX20" fmla="*/ 753 w 28575"/>
                              <a:gd name="connsiteY20" fmla="*/ 9525 h 9525"/>
                              <a:gd name="connsiteX21" fmla="*/ 753 w 28575"/>
                              <a:gd name="connsiteY21" fmla="*/ 9525 h 9525"/>
                              <a:gd name="connsiteX22" fmla="*/ 1505 w 28575"/>
                              <a:gd name="connsiteY22" fmla="*/ 9525 h 9525"/>
                              <a:gd name="connsiteX23" fmla="*/ 1505 w 28575"/>
                              <a:gd name="connsiteY23" fmla="*/ 6353 h 9525"/>
                              <a:gd name="connsiteX24" fmla="*/ 1505 w 28575"/>
                              <a:gd name="connsiteY24" fmla="*/ 6353 h 9525"/>
                              <a:gd name="connsiteX25" fmla="*/ 1505 w 28575"/>
                              <a:gd name="connsiteY25" fmla="*/ 6353 h 9525"/>
                              <a:gd name="connsiteX26" fmla="*/ 1505 w 28575"/>
                              <a:gd name="connsiteY26" fmla="*/ 9525 h 9525"/>
                              <a:gd name="connsiteX27" fmla="*/ 1505 w 28575"/>
                              <a:gd name="connsiteY27" fmla="*/ 6353 h 9525"/>
                              <a:gd name="connsiteX28" fmla="*/ 1505 w 28575"/>
                              <a:gd name="connsiteY28" fmla="*/ 6353 h 9525"/>
                              <a:gd name="connsiteX29" fmla="*/ 1505 w 28575"/>
                              <a:gd name="connsiteY29" fmla="*/ 6353 h 9525"/>
                              <a:gd name="connsiteX30" fmla="*/ 1505 w 28575"/>
                              <a:gd name="connsiteY30" fmla="*/ 6353 h 9525"/>
                              <a:gd name="connsiteX31" fmla="*/ 1505 w 28575"/>
                              <a:gd name="connsiteY31" fmla="*/ 6353 h 9525"/>
                              <a:gd name="connsiteX32" fmla="*/ 1505 w 28575"/>
                              <a:gd name="connsiteY32" fmla="*/ 6353 h 9525"/>
                              <a:gd name="connsiteX33" fmla="*/ 1505 w 28575"/>
                              <a:gd name="connsiteY33" fmla="*/ 9525 h 9525"/>
                              <a:gd name="connsiteX34" fmla="*/ 2257 w 28575"/>
                              <a:gd name="connsiteY34" fmla="*/ 6353 h 9525"/>
                              <a:gd name="connsiteX35" fmla="*/ 2257 w 28575"/>
                              <a:gd name="connsiteY35" fmla="*/ 6353 h 9525"/>
                              <a:gd name="connsiteX36" fmla="*/ 2257 w 28575"/>
                              <a:gd name="connsiteY36" fmla="*/ 6353 h 9525"/>
                              <a:gd name="connsiteX37" fmla="*/ 2257 w 28575"/>
                              <a:gd name="connsiteY37" fmla="*/ 3172 h 9525"/>
                              <a:gd name="connsiteX38" fmla="*/ 2257 w 28575"/>
                              <a:gd name="connsiteY38" fmla="*/ 3172 h 9525"/>
                              <a:gd name="connsiteX39" fmla="*/ 2257 w 28575"/>
                              <a:gd name="connsiteY39" fmla="*/ 6353 h 9525"/>
                              <a:gd name="connsiteX40" fmla="*/ 2257 w 28575"/>
                              <a:gd name="connsiteY40" fmla="*/ 6353 h 9525"/>
                              <a:gd name="connsiteX41" fmla="*/ 2257 w 28575"/>
                              <a:gd name="connsiteY41" fmla="*/ 6353 h 9525"/>
                              <a:gd name="connsiteX42" fmla="*/ 2257 w 28575"/>
                              <a:gd name="connsiteY42" fmla="*/ 6353 h 9525"/>
                              <a:gd name="connsiteX43" fmla="*/ 2257 w 28575"/>
                              <a:gd name="connsiteY43" fmla="*/ 9525 h 9525"/>
                              <a:gd name="connsiteX44" fmla="*/ 2257 w 28575"/>
                              <a:gd name="connsiteY44" fmla="*/ 9525 h 9525"/>
                              <a:gd name="connsiteX45" fmla="*/ 2257 w 28575"/>
                              <a:gd name="connsiteY45" fmla="*/ 9525 h 9525"/>
                              <a:gd name="connsiteX46" fmla="*/ 3010 w 28575"/>
                              <a:gd name="connsiteY46" fmla="*/ 9525 h 9525"/>
                              <a:gd name="connsiteX47" fmla="*/ 3010 w 28575"/>
                              <a:gd name="connsiteY47" fmla="*/ 9525 h 9525"/>
                              <a:gd name="connsiteX48" fmla="*/ 3010 w 28575"/>
                              <a:gd name="connsiteY48" fmla="*/ 9525 h 9525"/>
                              <a:gd name="connsiteX49" fmla="*/ 3010 w 28575"/>
                              <a:gd name="connsiteY49" fmla="*/ 9525 h 9525"/>
                              <a:gd name="connsiteX50" fmla="*/ 3010 w 28575"/>
                              <a:gd name="connsiteY50" fmla="*/ 9525 h 9525"/>
                              <a:gd name="connsiteX51" fmla="*/ 3010 w 28575"/>
                              <a:gd name="connsiteY51" fmla="*/ 9525 h 9525"/>
                              <a:gd name="connsiteX52" fmla="*/ 3010 w 28575"/>
                              <a:gd name="connsiteY52" fmla="*/ 9525 h 9525"/>
                              <a:gd name="connsiteX53" fmla="*/ 3010 w 28575"/>
                              <a:gd name="connsiteY53" fmla="*/ 9525 h 9525"/>
                              <a:gd name="connsiteX54" fmla="*/ 3010 w 28575"/>
                              <a:gd name="connsiteY54" fmla="*/ 9525 h 9525"/>
                              <a:gd name="connsiteX55" fmla="*/ 3010 w 28575"/>
                              <a:gd name="connsiteY55" fmla="*/ 9525 h 9525"/>
                              <a:gd name="connsiteX56" fmla="*/ 3010 w 28575"/>
                              <a:gd name="connsiteY56" fmla="*/ 6353 h 9525"/>
                              <a:gd name="connsiteX57" fmla="*/ 3010 w 28575"/>
                              <a:gd name="connsiteY57" fmla="*/ 6353 h 9525"/>
                              <a:gd name="connsiteX58" fmla="*/ 3010 w 28575"/>
                              <a:gd name="connsiteY58" fmla="*/ 6353 h 9525"/>
                              <a:gd name="connsiteX59" fmla="*/ 3010 w 28575"/>
                              <a:gd name="connsiteY59" fmla="*/ 6353 h 9525"/>
                              <a:gd name="connsiteX60" fmla="*/ 3010 w 28575"/>
                              <a:gd name="connsiteY60" fmla="*/ 9525 h 9525"/>
                              <a:gd name="connsiteX61" fmla="*/ 3010 w 28575"/>
                              <a:gd name="connsiteY61" fmla="*/ 9525 h 9525"/>
                              <a:gd name="connsiteX62" fmla="*/ 3010 w 28575"/>
                              <a:gd name="connsiteY62" fmla="*/ 9525 h 9525"/>
                              <a:gd name="connsiteX63" fmla="*/ 3010 w 28575"/>
                              <a:gd name="connsiteY63" fmla="*/ 9525 h 9525"/>
                              <a:gd name="connsiteX64" fmla="*/ 3762 w 28575"/>
                              <a:gd name="connsiteY64" fmla="*/ 6353 h 9525"/>
                              <a:gd name="connsiteX65" fmla="*/ 3762 w 28575"/>
                              <a:gd name="connsiteY65" fmla="*/ 6353 h 9525"/>
                              <a:gd name="connsiteX66" fmla="*/ 3762 w 28575"/>
                              <a:gd name="connsiteY66" fmla="*/ 3172 h 9525"/>
                              <a:gd name="connsiteX67" fmla="*/ 3762 w 28575"/>
                              <a:gd name="connsiteY67" fmla="*/ 3172 h 9525"/>
                              <a:gd name="connsiteX68" fmla="*/ 3762 w 28575"/>
                              <a:gd name="connsiteY68" fmla="*/ 3172 h 9525"/>
                              <a:gd name="connsiteX69" fmla="*/ 3762 w 28575"/>
                              <a:gd name="connsiteY69" fmla="*/ 3172 h 9525"/>
                              <a:gd name="connsiteX70" fmla="*/ 3762 w 28575"/>
                              <a:gd name="connsiteY70" fmla="*/ 3172 h 9525"/>
                              <a:gd name="connsiteX71" fmla="*/ 3762 w 28575"/>
                              <a:gd name="connsiteY71" fmla="*/ 3172 h 9525"/>
                              <a:gd name="connsiteX72" fmla="*/ 3762 w 28575"/>
                              <a:gd name="connsiteY72" fmla="*/ 6353 h 9525"/>
                              <a:gd name="connsiteX73" fmla="*/ 3762 w 28575"/>
                              <a:gd name="connsiteY73" fmla="*/ 9525 h 9525"/>
                              <a:gd name="connsiteX74" fmla="*/ 3762 w 28575"/>
                              <a:gd name="connsiteY74" fmla="*/ 9525 h 9525"/>
                              <a:gd name="connsiteX75" fmla="*/ 3762 w 28575"/>
                              <a:gd name="connsiteY75" fmla="*/ 9525 h 9525"/>
                              <a:gd name="connsiteX76" fmla="*/ 3762 w 28575"/>
                              <a:gd name="connsiteY76" fmla="*/ 9525 h 9525"/>
                              <a:gd name="connsiteX77" fmla="*/ 3762 w 28575"/>
                              <a:gd name="connsiteY77" fmla="*/ 6353 h 9525"/>
                              <a:gd name="connsiteX78" fmla="*/ 4515 w 28575"/>
                              <a:gd name="connsiteY78" fmla="*/ 6353 h 9525"/>
                              <a:gd name="connsiteX79" fmla="*/ 4515 w 28575"/>
                              <a:gd name="connsiteY79" fmla="*/ 9525 h 9525"/>
                              <a:gd name="connsiteX80" fmla="*/ 4515 w 28575"/>
                              <a:gd name="connsiteY80" fmla="*/ 9525 h 9525"/>
                              <a:gd name="connsiteX81" fmla="*/ 4515 w 28575"/>
                              <a:gd name="connsiteY81" fmla="*/ 9525 h 9525"/>
                              <a:gd name="connsiteX82" fmla="*/ 4515 w 28575"/>
                              <a:gd name="connsiteY82" fmla="*/ 6353 h 9525"/>
                              <a:gd name="connsiteX83" fmla="*/ 4515 w 28575"/>
                              <a:gd name="connsiteY83" fmla="*/ 6353 h 9525"/>
                              <a:gd name="connsiteX84" fmla="*/ 4515 w 28575"/>
                              <a:gd name="connsiteY84" fmla="*/ 6353 h 9525"/>
                              <a:gd name="connsiteX85" fmla="*/ 4515 w 28575"/>
                              <a:gd name="connsiteY85" fmla="*/ 6353 h 9525"/>
                              <a:gd name="connsiteX86" fmla="*/ 4515 w 28575"/>
                              <a:gd name="connsiteY86" fmla="*/ 6353 h 9525"/>
                              <a:gd name="connsiteX87" fmla="*/ 4515 w 28575"/>
                              <a:gd name="connsiteY87" fmla="*/ 9525 h 9525"/>
                              <a:gd name="connsiteX88" fmla="*/ 4515 w 28575"/>
                              <a:gd name="connsiteY88" fmla="*/ 9525 h 9525"/>
                              <a:gd name="connsiteX89" fmla="*/ 4515 w 28575"/>
                              <a:gd name="connsiteY89" fmla="*/ 9525 h 9525"/>
                              <a:gd name="connsiteX90" fmla="*/ 5267 w 28575"/>
                              <a:gd name="connsiteY90" fmla="*/ 9525 h 9525"/>
                              <a:gd name="connsiteX91" fmla="*/ 5267 w 28575"/>
                              <a:gd name="connsiteY91" fmla="*/ 9525 h 9525"/>
                              <a:gd name="connsiteX92" fmla="*/ 5267 w 28575"/>
                              <a:gd name="connsiteY92" fmla="*/ 9525 h 9525"/>
                              <a:gd name="connsiteX93" fmla="*/ 5267 w 28575"/>
                              <a:gd name="connsiteY93" fmla="*/ 9525 h 9525"/>
                              <a:gd name="connsiteX94" fmla="*/ 5267 w 28575"/>
                              <a:gd name="connsiteY94" fmla="*/ 9525 h 9525"/>
                              <a:gd name="connsiteX95" fmla="*/ 5267 w 28575"/>
                              <a:gd name="connsiteY95" fmla="*/ 6353 h 9525"/>
                              <a:gd name="connsiteX96" fmla="*/ 5267 w 28575"/>
                              <a:gd name="connsiteY96" fmla="*/ 6353 h 9525"/>
                              <a:gd name="connsiteX97" fmla="*/ 5267 w 28575"/>
                              <a:gd name="connsiteY97" fmla="*/ 3172 h 9525"/>
                              <a:gd name="connsiteX98" fmla="*/ 5267 w 28575"/>
                              <a:gd name="connsiteY98" fmla="*/ 3172 h 9525"/>
                              <a:gd name="connsiteX99" fmla="*/ 5267 w 28575"/>
                              <a:gd name="connsiteY99" fmla="*/ 6353 h 9525"/>
                              <a:gd name="connsiteX100" fmla="*/ 5267 w 28575"/>
                              <a:gd name="connsiteY100" fmla="*/ 6353 h 9525"/>
                              <a:gd name="connsiteX101" fmla="*/ 5267 w 28575"/>
                              <a:gd name="connsiteY101" fmla="*/ 9525 h 9525"/>
                              <a:gd name="connsiteX102" fmla="*/ 6020 w 28575"/>
                              <a:gd name="connsiteY102" fmla="*/ 9525 h 9525"/>
                              <a:gd name="connsiteX103" fmla="*/ 6020 w 28575"/>
                              <a:gd name="connsiteY103" fmla="*/ 9525 h 9525"/>
                              <a:gd name="connsiteX104" fmla="*/ 6020 w 28575"/>
                              <a:gd name="connsiteY104" fmla="*/ 9525 h 9525"/>
                              <a:gd name="connsiteX105" fmla="*/ 6020 w 28575"/>
                              <a:gd name="connsiteY105" fmla="*/ 9525 h 9525"/>
                              <a:gd name="connsiteX106" fmla="*/ 6020 w 28575"/>
                              <a:gd name="connsiteY106" fmla="*/ 6353 h 9525"/>
                              <a:gd name="connsiteX107" fmla="*/ 6020 w 28575"/>
                              <a:gd name="connsiteY107" fmla="*/ 6353 h 9525"/>
                              <a:gd name="connsiteX108" fmla="*/ 6020 w 28575"/>
                              <a:gd name="connsiteY108" fmla="*/ 6353 h 9525"/>
                              <a:gd name="connsiteX109" fmla="*/ 6020 w 28575"/>
                              <a:gd name="connsiteY109" fmla="*/ 3172 h 9525"/>
                              <a:gd name="connsiteX110" fmla="*/ 6020 w 28575"/>
                              <a:gd name="connsiteY110" fmla="*/ 6353 h 9525"/>
                              <a:gd name="connsiteX111" fmla="*/ 6020 w 28575"/>
                              <a:gd name="connsiteY111" fmla="*/ 6353 h 9525"/>
                              <a:gd name="connsiteX112" fmla="*/ 6020 w 28575"/>
                              <a:gd name="connsiteY112" fmla="*/ 9525 h 9525"/>
                              <a:gd name="connsiteX113" fmla="*/ 6020 w 28575"/>
                              <a:gd name="connsiteY113" fmla="*/ 9525 h 9525"/>
                              <a:gd name="connsiteX114" fmla="*/ 6772 w 28575"/>
                              <a:gd name="connsiteY114" fmla="*/ 6353 h 9525"/>
                              <a:gd name="connsiteX115" fmla="*/ 6772 w 28575"/>
                              <a:gd name="connsiteY115" fmla="*/ 6353 h 9525"/>
                              <a:gd name="connsiteX116" fmla="*/ 6772 w 28575"/>
                              <a:gd name="connsiteY116" fmla="*/ 6353 h 9525"/>
                              <a:gd name="connsiteX117" fmla="*/ 6772 w 28575"/>
                              <a:gd name="connsiteY117" fmla="*/ 6353 h 9525"/>
                              <a:gd name="connsiteX118" fmla="*/ 6772 w 28575"/>
                              <a:gd name="connsiteY118" fmla="*/ 9525 h 9525"/>
                              <a:gd name="connsiteX119" fmla="*/ 6772 w 28575"/>
                              <a:gd name="connsiteY119" fmla="*/ 6353 h 9525"/>
                              <a:gd name="connsiteX120" fmla="*/ 6772 w 28575"/>
                              <a:gd name="connsiteY120" fmla="*/ 6353 h 9525"/>
                              <a:gd name="connsiteX121" fmla="*/ 6772 w 28575"/>
                              <a:gd name="connsiteY121" fmla="*/ 6353 h 9525"/>
                              <a:gd name="connsiteX122" fmla="*/ 6772 w 28575"/>
                              <a:gd name="connsiteY122" fmla="*/ 3172 h 9525"/>
                              <a:gd name="connsiteX123" fmla="*/ 6772 w 28575"/>
                              <a:gd name="connsiteY123" fmla="*/ 3172 h 9525"/>
                              <a:gd name="connsiteX124" fmla="*/ 6772 w 28575"/>
                              <a:gd name="connsiteY124" fmla="*/ 6353 h 9525"/>
                              <a:gd name="connsiteX125" fmla="*/ 6772 w 28575"/>
                              <a:gd name="connsiteY125" fmla="*/ 6353 h 9525"/>
                              <a:gd name="connsiteX126" fmla="*/ 7515 w 28575"/>
                              <a:gd name="connsiteY126" fmla="*/ 9525 h 9525"/>
                              <a:gd name="connsiteX127" fmla="*/ 7515 w 28575"/>
                              <a:gd name="connsiteY127" fmla="*/ 6353 h 9525"/>
                              <a:gd name="connsiteX128" fmla="*/ 7515 w 28575"/>
                              <a:gd name="connsiteY128" fmla="*/ 9525 h 9525"/>
                              <a:gd name="connsiteX129" fmla="*/ 7515 w 28575"/>
                              <a:gd name="connsiteY129" fmla="*/ 9525 h 9525"/>
                              <a:gd name="connsiteX130" fmla="*/ 7515 w 28575"/>
                              <a:gd name="connsiteY130" fmla="*/ 6353 h 9525"/>
                              <a:gd name="connsiteX131" fmla="*/ 7515 w 28575"/>
                              <a:gd name="connsiteY131" fmla="*/ 6353 h 9525"/>
                              <a:gd name="connsiteX132" fmla="*/ 7515 w 28575"/>
                              <a:gd name="connsiteY132" fmla="*/ 6353 h 9525"/>
                              <a:gd name="connsiteX133" fmla="*/ 7515 w 28575"/>
                              <a:gd name="connsiteY133" fmla="*/ 6353 h 9525"/>
                              <a:gd name="connsiteX134" fmla="*/ 7515 w 28575"/>
                              <a:gd name="connsiteY134" fmla="*/ 9525 h 9525"/>
                              <a:gd name="connsiteX135" fmla="*/ 7515 w 28575"/>
                              <a:gd name="connsiteY135" fmla="*/ 9525 h 9525"/>
                              <a:gd name="connsiteX136" fmla="*/ 7515 w 28575"/>
                              <a:gd name="connsiteY136" fmla="*/ 9525 h 9525"/>
                              <a:gd name="connsiteX137" fmla="*/ 7515 w 28575"/>
                              <a:gd name="connsiteY137" fmla="*/ 9525 h 9525"/>
                              <a:gd name="connsiteX138" fmla="*/ 7515 w 28575"/>
                              <a:gd name="connsiteY138" fmla="*/ 9525 h 9525"/>
                              <a:gd name="connsiteX139" fmla="*/ 7515 w 28575"/>
                              <a:gd name="connsiteY139" fmla="*/ 9525 h 9525"/>
                              <a:gd name="connsiteX140" fmla="*/ 7515 w 28575"/>
                              <a:gd name="connsiteY140" fmla="*/ 6353 h 9525"/>
                              <a:gd name="connsiteX141" fmla="*/ 7515 w 28575"/>
                              <a:gd name="connsiteY141" fmla="*/ 9525 h 9525"/>
                              <a:gd name="connsiteX142" fmla="*/ 7515 w 28575"/>
                              <a:gd name="connsiteY142" fmla="*/ 6353 h 9525"/>
                              <a:gd name="connsiteX143" fmla="*/ 7515 w 28575"/>
                              <a:gd name="connsiteY143" fmla="*/ 3172 h 9525"/>
                              <a:gd name="connsiteX144" fmla="*/ 7515 w 28575"/>
                              <a:gd name="connsiteY144" fmla="*/ 6353 h 9525"/>
                              <a:gd name="connsiteX145" fmla="*/ 7515 w 28575"/>
                              <a:gd name="connsiteY145" fmla="*/ 6353 h 9525"/>
                              <a:gd name="connsiteX146" fmla="*/ 8268 w 28575"/>
                              <a:gd name="connsiteY146" fmla="*/ 9525 h 9525"/>
                              <a:gd name="connsiteX147" fmla="*/ 8268 w 28575"/>
                              <a:gd name="connsiteY147" fmla="*/ 9525 h 9525"/>
                              <a:gd name="connsiteX148" fmla="*/ 8268 w 28575"/>
                              <a:gd name="connsiteY148" fmla="*/ 9525 h 9525"/>
                              <a:gd name="connsiteX149" fmla="*/ 8268 w 28575"/>
                              <a:gd name="connsiteY149" fmla="*/ 9525 h 9525"/>
                              <a:gd name="connsiteX150" fmla="*/ 8268 w 28575"/>
                              <a:gd name="connsiteY150" fmla="*/ 6353 h 9525"/>
                              <a:gd name="connsiteX151" fmla="*/ 8268 w 28575"/>
                              <a:gd name="connsiteY151" fmla="*/ 6353 h 9525"/>
                              <a:gd name="connsiteX152" fmla="*/ 8268 w 28575"/>
                              <a:gd name="connsiteY152" fmla="*/ 6353 h 9525"/>
                              <a:gd name="connsiteX153" fmla="*/ 8268 w 28575"/>
                              <a:gd name="connsiteY153" fmla="*/ 6353 h 9525"/>
                              <a:gd name="connsiteX154" fmla="*/ 8268 w 28575"/>
                              <a:gd name="connsiteY154" fmla="*/ 9525 h 9525"/>
                              <a:gd name="connsiteX155" fmla="*/ 8268 w 28575"/>
                              <a:gd name="connsiteY155" fmla="*/ 9525 h 9525"/>
                              <a:gd name="connsiteX156" fmla="*/ 8268 w 28575"/>
                              <a:gd name="connsiteY156" fmla="*/ 9525 h 9525"/>
                              <a:gd name="connsiteX157" fmla="*/ 8268 w 28575"/>
                              <a:gd name="connsiteY157" fmla="*/ 9525 h 9525"/>
                              <a:gd name="connsiteX158" fmla="*/ 9020 w 28575"/>
                              <a:gd name="connsiteY158" fmla="*/ 9525 h 9525"/>
                              <a:gd name="connsiteX159" fmla="*/ 9020 w 28575"/>
                              <a:gd name="connsiteY159" fmla="*/ 9525 h 9525"/>
                              <a:gd name="connsiteX160" fmla="*/ 9020 w 28575"/>
                              <a:gd name="connsiteY160" fmla="*/ 6353 h 9525"/>
                              <a:gd name="connsiteX161" fmla="*/ 9020 w 28575"/>
                              <a:gd name="connsiteY161" fmla="*/ 6353 h 9525"/>
                              <a:gd name="connsiteX162" fmla="*/ 9020 w 28575"/>
                              <a:gd name="connsiteY162" fmla="*/ 3172 h 9525"/>
                              <a:gd name="connsiteX163" fmla="*/ 9020 w 28575"/>
                              <a:gd name="connsiteY163" fmla="*/ 3172 h 9525"/>
                              <a:gd name="connsiteX164" fmla="*/ 9020 w 28575"/>
                              <a:gd name="connsiteY164" fmla="*/ 6353 h 9525"/>
                              <a:gd name="connsiteX165" fmla="*/ 9020 w 28575"/>
                              <a:gd name="connsiteY165" fmla="*/ 6353 h 9525"/>
                              <a:gd name="connsiteX166" fmla="*/ 9020 w 28575"/>
                              <a:gd name="connsiteY166" fmla="*/ 9525 h 9525"/>
                              <a:gd name="connsiteX167" fmla="*/ 9020 w 28575"/>
                              <a:gd name="connsiteY167" fmla="*/ 6353 h 9525"/>
                              <a:gd name="connsiteX168" fmla="*/ 9020 w 28575"/>
                              <a:gd name="connsiteY168" fmla="*/ 6353 h 9525"/>
                              <a:gd name="connsiteX169" fmla="*/ 9020 w 28575"/>
                              <a:gd name="connsiteY169" fmla="*/ 6353 h 9525"/>
                              <a:gd name="connsiteX170" fmla="*/ 9773 w 28575"/>
                              <a:gd name="connsiteY170" fmla="*/ 9525 h 9525"/>
                              <a:gd name="connsiteX171" fmla="*/ 9773 w 28575"/>
                              <a:gd name="connsiteY171" fmla="*/ 6353 h 9525"/>
                              <a:gd name="connsiteX172" fmla="*/ 9773 w 28575"/>
                              <a:gd name="connsiteY172" fmla="*/ 6353 h 9525"/>
                              <a:gd name="connsiteX173" fmla="*/ 9773 w 28575"/>
                              <a:gd name="connsiteY173" fmla="*/ 6353 h 9525"/>
                              <a:gd name="connsiteX174" fmla="*/ 9773 w 28575"/>
                              <a:gd name="connsiteY174" fmla="*/ 3172 h 9525"/>
                              <a:gd name="connsiteX175" fmla="*/ 9773 w 28575"/>
                              <a:gd name="connsiteY175" fmla="*/ 3172 h 9525"/>
                              <a:gd name="connsiteX176" fmla="*/ 9773 w 28575"/>
                              <a:gd name="connsiteY176" fmla="*/ 6353 h 9525"/>
                              <a:gd name="connsiteX177" fmla="*/ 9773 w 28575"/>
                              <a:gd name="connsiteY177" fmla="*/ 6353 h 9525"/>
                              <a:gd name="connsiteX178" fmla="*/ 9773 w 28575"/>
                              <a:gd name="connsiteY178" fmla="*/ 6353 h 9525"/>
                              <a:gd name="connsiteX179" fmla="*/ 9773 w 28575"/>
                              <a:gd name="connsiteY179" fmla="*/ 9525 h 9525"/>
                              <a:gd name="connsiteX180" fmla="*/ 9773 w 28575"/>
                              <a:gd name="connsiteY180" fmla="*/ 9525 h 9525"/>
                              <a:gd name="connsiteX181" fmla="*/ 9773 w 28575"/>
                              <a:gd name="connsiteY181" fmla="*/ 9525 h 9525"/>
                              <a:gd name="connsiteX182" fmla="*/ 10525 w 28575"/>
                              <a:gd name="connsiteY182" fmla="*/ 9525 h 9525"/>
                              <a:gd name="connsiteX183" fmla="*/ 10525 w 28575"/>
                              <a:gd name="connsiteY183" fmla="*/ 6353 h 9525"/>
                              <a:gd name="connsiteX184" fmla="*/ 10525 w 28575"/>
                              <a:gd name="connsiteY184" fmla="*/ 6353 h 9525"/>
                              <a:gd name="connsiteX185" fmla="*/ 10525 w 28575"/>
                              <a:gd name="connsiteY185" fmla="*/ 6353 h 9525"/>
                              <a:gd name="connsiteX186" fmla="*/ 10525 w 28575"/>
                              <a:gd name="connsiteY186" fmla="*/ 9525 h 9525"/>
                              <a:gd name="connsiteX187" fmla="*/ 10525 w 28575"/>
                              <a:gd name="connsiteY187" fmla="*/ 6353 h 9525"/>
                              <a:gd name="connsiteX188" fmla="*/ 10525 w 28575"/>
                              <a:gd name="connsiteY188" fmla="*/ 9525 h 9525"/>
                              <a:gd name="connsiteX189" fmla="*/ 10525 w 28575"/>
                              <a:gd name="connsiteY189" fmla="*/ 6353 h 9525"/>
                              <a:gd name="connsiteX190" fmla="*/ 10525 w 28575"/>
                              <a:gd name="connsiteY190" fmla="*/ 6353 h 9525"/>
                              <a:gd name="connsiteX191" fmla="*/ 10525 w 28575"/>
                              <a:gd name="connsiteY191" fmla="*/ 6353 h 9525"/>
                              <a:gd name="connsiteX192" fmla="*/ 10525 w 28575"/>
                              <a:gd name="connsiteY192" fmla="*/ 6353 h 9525"/>
                              <a:gd name="connsiteX193" fmla="*/ 10525 w 28575"/>
                              <a:gd name="connsiteY193" fmla="*/ 6353 h 9525"/>
                              <a:gd name="connsiteX194" fmla="*/ 11278 w 28575"/>
                              <a:gd name="connsiteY194" fmla="*/ 3172 h 9525"/>
                              <a:gd name="connsiteX195" fmla="*/ 11278 w 28575"/>
                              <a:gd name="connsiteY195" fmla="*/ 3172 h 9525"/>
                              <a:gd name="connsiteX196" fmla="*/ 11278 w 28575"/>
                              <a:gd name="connsiteY196" fmla="*/ 3172 h 9525"/>
                              <a:gd name="connsiteX197" fmla="*/ 11278 w 28575"/>
                              <a:gd name="connsiteY197" fmla="*/ 6353 h 9525"/>
                              <a:gd name="connsiteX198" fmla="*/ 11278 w 28575"/>
                              <a:gd name="connsiteY198" fmla="*/ 6353 h 9525"/>
                              <a:gd name="connsiteX199" fmla="*/ 11278 w 28575"/>
                              <a:gd name="connsiteY199" fmla="*/ 6353 h 9525"/>
                              <a:gd name="connsiteX200" fmla="*/ 11278 w 28575"/>
                              <a:gd name="connsiteY200" fmla="*/ 9525 h 9525"/>
                              <a:gd name="connsiteX201" fmla="*/ 11278 w 28575"/>
                              <a:gd name="connsiteY201" fmla="*/ 9525 h 9525"/>
                              <a:gd name="connsiteX202" fmla="*/ 11278 w 28575"/>
                              <a:gd name="connsiteY202" fmla="*/ 6353 h 9525"/>
                              <a:gd name="connsiteX203" fmla="*/ 11278 w 28575"/>
                              <a:gd name="connsiteY203" fmla="*/ 6353 h 9525"/>
                              <a:gd name="connsiteX204" fmla="*/ 11278 w 28575"/>
                              <a:gd name="connsiteY204" fmla="*/ 6353 h 9525"/>
                              <a:gd name="connsiteX205" fmla="*/ 11278 w 28575"/>
                              <a:gd name="connsiteY205" fmla="*/ 6353 h 9525"/>
                              <a:gd name="connsiteX206" fmla="*/ 12030 w 28575"/>
                              <a:gd name="connsiteY206" fmla="*/ 6353 h 9525"/>
                              <a:gd name="connsiteX207" fmla="*/ 12030 w 28575"/>
                              <a:gd name="connsiteY207" fmla="*/ 6353 h 9525"/>
                              <a:gd name="connsiteX208" fmla="*/ 12030 w 28575"/>
                              <a:gd name="connsiteY208" fmla="*/ 3172 h 9525"/>
                              <a:gd name="connsiteX209" fmla="*/ 12030 w 28575"/>
                              <a:gd name="connsiteY209" fmla="*/ 0 h 9525"/>
                              <a:gd name="connsiteX210" fmla="*/ 12030 w 28575"/>
                              <a:gd name="connsiteY210" fmla="*/ 0 h 9525"/>
                              <a:gd name="connsiteX211" fmla="*/ 12030 w 28575"/>
                              <a:gd name="connsiteY211" fmla="*/ 3172 h 9525"/>
                              <a:gd name="connsiteX212" fmla="*/ 12030 w 28575"/>
                              <a:gd name="connsiteY212" fmla="*/ 0 h 9525"/>
                              <a:gd name="connsiteX213" fmla="*/ 12030 w 28575"/>
                              <a:gd name="connsiteY213" fmla="*/ 3172 h 9525"/>
                              <a:gd name="connsiteX214" fmla="*/ 12030 w 28575"/>
                              <a:gd name="connsiteY214" fmla="*/ 3172 h 9525"/>
                              <a:gd name="connsiteX215" fmla="*/ 12030 w 28575"/>
                              <a:gd name="connsiteY215" fmla="*/ 3172 h 9525"/>
                              <a:gd name="connsiteX216" fmla="*/ 12030 w 28575"/>
                              <a:gd name="connsiteY216" fmla="*/ 6353 h 9525"/>
                              <a:gd name="connsiteX217" fmla="*/ 12030 w 28575"/>
                              <a:gd name="connsiteY217" fmla="*/ 6353 h 9525"/>
                              <a:gd name="connsiteX218" fmla="*/ 12030 w 28575"/>
                              <a:gd name="connsiteY218" fmla="*/ 6353 h 9525"/>
                              <a:gd name="connsiteX219" fmla="*/ 12030 w 28575"/>
                              <a:gd name="connsiteY219" fmla="*/ 6353 h 9525"/>
                              <a:gd name="connsiteX220" fmla="*/ 12783 w 28575"/>
                              <a:gd name="connsiteY220" fmla="*/ 3172 h 9525"/>
                              <a:gd name="connsiteX221" fmla="*/ 12783 w 28575"/>
                              <a:gd name="connsiteY221" fmla="*/ 6353 h 9525"/>
                              <a:gd name="connsiteX222" fmla="*/ 12783 w 28575"/>
                              <a:gd name="connsiteY222" fmla="*/ 6353 h 9525"/>
                              <a:gd name="connsiteX223" fmla="*/ 12783 w 28575"/>
                              <a:gd name="connsiteY223" fmla="*/ 6353 h 9525"/>
                              <a:gd name="connsiteX224" fmla="*/ 12783 w 28575"/>
                              <a:gd name="connsiteY224" fmla="*/ 6353 h 9525"/>
                              <a:gd name="connsiteX225" fmla="*/ 12783 w 28575"/>
                              <a:gd name="connsiteY225" fmla="*/ 6353 h 9525"/>
                              <a:gd name="connsiteX226" fmla="*/ 12783 w 28575"/>
                              <a:gd name="connsiteY226" fmla="*/ 3172 h 9525"/>
                              <a:gd name="connsiteX227" fmla="*/ 12783 w 28575"/>
                              <a:gd name="connsiteY227" fmla="*/ 3172 h 9525"/>
                              <a:gd name="connsiteX228" fmla="*/ 12783 w 28575"/>
                              <a:gd name="connsiteY228" fmla="*/ 6353 h 9525"/>
                              <a:gd name="connsiteX229" fmla="*/ 12783 w 28575"/>
                              <a:gd name="connsiteY229" fmla="*/ 3172 h 9525"/>
                              <a:gd name="connsiteX230" fmla="*/ 12783 w 28575"/>
                              <a:gd name="connsiteY230" fmla="*/ 6353 h 9525"/>
                              <a:gd name="connsiteX231" fmla="*/ 12783 w 28575"/>
                              <a:gd name="connsiteY231" fmla="*/ 6353 h 9525"/>
                              <a:gd name="connsiteX232" fmla="*/ 12783 w 28575"/>
                              <a:gd name="connsiteY232" fmla="*/ 6353 h 9525"/>
                              <a:gd name="connsiteX233" fmla="*/ 12783 w 28575"/>
                              <a:gd name="connsiteY233" fmla="*/ 6353 h 9525"/>
                              <a:gd name="connsiteX234" fmla="*/ 12783 w 28575"/>
                              <a:gd name="connsiteY234" fmla="*/ 6353 h 9525"/>
                              <a:gd name="connsiteX235" fmla="*/ 12783 w 28575"/>
                              <a:gd name="connsiteY235" fmla="*/ 6353 h 9525"/>
                              <a:gd name="connsiteX236" fmla="*/ 12783 w 28575"/>
                              <a:gd name="connsiteY236" fmla="*/ 6353 h 9525"/>
                              <a:gd name="connsiteX237" fmla="*/ 12783 w 28575"/>
                              <a:gd name="connsiteY237" fmla="*/ 6353 h 9525"/>
                              <a:gd name="connsiteX238" fmla="*/ 13535 w 28575"/>
                              <a:gd name="connsiteY238" fmla="*/ 6353 h 9525"/>
                              <a:gd name="connsiteX239" fmla="*/ 13535 w 28575"/>
                              <a:gd name="connsiteY239" fmla="*/ 6353 h 9525"/>
                              <a:gd name="connsiteX240" fmla="*/ 13535 w 28575"/>
                              <a:gd name="connsiteY240" fmla="*/ 6353 h 9525"/>
                              <a:gd name="connsiteX241" fmla="*/ 13535 w 28575"/>
                              <a:gd name="connsiteY241" fmla="*/ 6353 h 9525"/>
                              <a:gd name="connsiteX242" fmla="*/ 13535 w 28575"/>
                              <a:gd name="connsiteY242" fmla="*/ 6353 h 9525"/>
                              <a:gd name="connsiteX243" fmla="*/ 13535 w 28575"/>
                              <a:gd name="connsiteY243" fmla="*/ 6353 h 9525"/>
                              <a:gd name="connsiteX244" fmla="*/ 13535 w 28575"/>
                              <a:gd name="connsiteY244" fmla="*/ 3172 h 9525"/>
                              <a:gd name="connsiteX245" fmla="*/ 13535 w 28575"/>
                              <a:gd name="connsiteY245" fmla="*/ 6353 h 9525"/>
                              <a:gd name="connsiteX246" fmla="*/ 13535 w 28575"/>
                              <a:gd name="connsiteY246" fmla="*/ 6353 h 9525"/>
                              <a:gd name="connsiteX247" fmla="*/ 13535 w 28575"/>
                              <a:gd name="connsiteY247" fmla="*/ 6353 h 9525"/>
                              <a:gd name="connsiteX248" fmla="*/ 13535 w 28575"/>
                              <a:gd name="connsiteY248" fmla="*/ 9525 h 9525"/>
                              <a:gd name="connsiteX249" fmla="*/ 13535 w 28575"/>
                              <a:gd name="connsiteY249" fmla="*/ 6353 h 9525"/>
                              <a:gd name="connsiteX250" fmla="*/ 14288 w 28575"/>
                              <a:gd name="connsiteY250" fmla="*/ 6353 h 9525"/>
                              <a:gd name="connsiteX251" fmla="*/ 14288 w 28575"/>
                              <a:gd name="connsiteY251" fmla="*/ 6353 h 9525"/>
                              <a:gd name="connsiteX252" fmla="*/ 14288 w 28575"/>
                              <a:gd name="connsiteY252" fmla="*/ 9525 h 9525"/>
                              <a:gd name="connsiteX253" fmla="*/ 14288 w 28575"/>
                              <a:gd name="connsiteY253" fmla="*/ 6353 h 9525"/>
                              <a:gd name="connsiteX254" fmla="*/ 14288 w 28575"/>
                              <a:gd name="connsiteY254" fmla="*/ 6353 h 9525"/>
                              <a:gd name="connsiteX255" fmla="*/ 14288 w 28575"/>
                              <a:gd name="connsiteY255" fmla="*/ 6353 h 9525"/>
                              <a:gd name="connsiteX256" fmla="*/ 14288 w 28575"/>
                              <a:gd name="connsiteY256" fmla="*/ 6353 h 9525"/>
                              <a:gd name="connsiteX257" fmla="*/ 14288 w 28575"/>
                              <a:gd name="connsiteY257" fmla="*/ 6353 h 9525"/>
                              <a:gd name="connsiteX258" fmla="*/ 14288 w 28575"/>
                              <a:gd name="connsiteY258" fmla="*/ 6353 h 9525"/>
                              <a:gd name="connsiteX259" fmla="*/ 14288 w 28575"/>
                              <a:gd name="connsiteY259" fmla="*/ 6353 h 9525"/>
                              <a:gd name="connsiteX260" fmla="*/ 14288 w 28575"/>
                              <a:gd name="connsiteY260" fmla="*/ 6353 h 9525"/>
                              <a:gd name="connsiteX261" fmla="*/ 14288 w 28575"/>
                              <a:gd name="connsiteY261" fmla="*/ 6353 h 9525"/>
                              <a:gd name="connsiteX262" fmla="*/ 15040 w 28575"/>
                              <a:gd name="connsiteY262" fmla="*/ 6353 h 9525"/>
                              <a:gd name="connsiteX263" fmla="*/ 15040 w 28575"/>
                              <a:gd name="connsiteY263" fmla="*/ 3172 h 9525"/>
                              <a:gd name="connsiteX264" fmla="*/ 15040 w 28575"/>
                              <a:gd name="connsiteY264" fmla="*/ 6353 h 9525"/>
                              <a:gd name="connsiteX265" fmla="*/ 15040 w 28575"/>
                              <a:gd name="connsiteY265" fmla="*/ 6353 h 9525"/>
                              <a:gd name="connsiteX266" fmla="*/ 15040 w 28575"/>
                              <a:gd name="connsiteY266" fmla="*/ 6353 h 9525"/>
                              <a:gd name="connsiteX267" fmla="*/ 15040 w 28575"/>
                              <a:gd name="connsiteY267" fmla="*/ 9525 h 9525"/>
                              <a:gd name="connsiteX268" fmla="*/ 15040 w 28575"/>
                              <a:gd name="connsiteY268" fmla="*/ 6353 h 9525"/>
                              <a:gd name="connsiteX269" fmla="*/ 15040 w 28575"/>
                              <a:gd name="connsiteY269" fmla="*/ 6353 h 9525"/>
                              <a:gd name="connsiteX270" fmla="*/ 15040 w 28575"/>
                              <a:gd name="connsiteY270" fmla="*/ 3172 h 9525"/>
                              <a:gd name="connsiteX271" fmla="*/ 15040 w 28575"/>
                              <a:gd name="connsiteY271" fmla="*/ 0 h 9525"/>
                              <a:gd name="connsiteX272" fmla="*/ 15040 w 28575"/>
                              <a:gd name="connsiteY272" fmla="*/ 3172 h 9525"/>
                              <a:gd name="connsiteX273" fmla="*/ 15040 w 28575"/>
                              <a:gd name="connsiteY273" fmla="*/ 3172 h 9525"/>
                              <a:gd name="connsiteX274" fmla="*/ 15792 w 28575"/>
                              <a:gd name="connsiteY274" fmla="*/ 0 h 9525"/>
                              <a:gd name="connsiteX275" fmla="*/ 15792 w 28575"/>
                              <a:gd name="connsiteY275" fmla="*/ 0 h 9525"/>
                              <a:gd name="connsiteX276" fmla="*/ 15792 w 28575"/>
                              <a:gd name="connsiteY276" fmla="*/ 3172 h 9525"/>
                              <a:gd name="connsiteX277" fmla="*/ 15792 w 28575"/>
                              <a:gd name="connsiteY277" fmla="*/ 6353 h 9525"/>
                              <a:gd name="connsiteX278" fmla="*/ 15792 w 28575"/>
                              <a:gd name="connsiteY278" fmla="*/ 9525 h 9525"/>
                              <a:gd name="connsiteX279" fmla="*/ 15792 w 28575"/>
                              <a:gd name="connsiteY279" fmla="*/ 9525 h 9525"/>
                              <a:gd name="connsiteX280" fmla="*/ 15792 w 28575"/>
                              <a:gd name="connsiteY280" fmla="*/ 9525 h 9525"/>
                              <a:gd name="connsiteX281" fmla="*/ 15792 w 28575"/>
                              <a:gd name="connsiteY281" fmla="*/ 6353 h 9525"/>
                              <a:gd name="connsiteX282" fmla="*/ 15792 w 28575"/>
                              <a:gd name="connsiteY282" fmla="*/ 6353 h 9525"/>
                              <a:gd name="connsiteX283" fmla="*/ 15792 w 28575"/>
                              <a:gd name="connsiteY283" fmla="*/ 6353 h 9525"/>
                              <a:gd name="connsiteX284" fmla="*/ 15792 w 28575"/>
                              <a:gd name="connsiteY284" fmla="*/ 3172 h 9525"/>
                              <a:gd name="connsiteX285" fmla="*/ 15792 w 28575"/>
                              <a:gd name="connsiteY285" fmla="*/ 6353 h 9525"/>
                              <a:gd name="connsiteX286" fmla="*/ 15792 w 28575"/>
                              <a:gd name="connsiteY286" fmla="*/ 6353 h 9525"/>
                              <a:gd name="connsiteX287" fmla="*/ 15792 w 28575"/>
                              <a:gd name="connsiteY287" fmla="*/ 6353 h 9525"/>
                              <a:gd name="connsiteX288" fmla="*/ 16545 w 28575"/>
                              <a:gd name="connsiteY288" fmla="*/ 6353 h 9525"/>
                              <a:gd name="connsiteX289" fmla="*/ 16545 w 28575"/>
                              <a:gd name="connsiteY289" fmla="*/ 6353 h 9525"/>
                              <a:gd name="connsiteX290" fmla="*/ 16545 w 28575"/>
                              <a:gd name="connsiteY290" fmla="*/ 6353 h 9525"/>
                              <a:gd name="connsiteX291" fmla="*/ 16545 w 28575"/>
                              <a:gd name="connsiteY291" fmla="*/ 9525 h 9525"/>
                              <a:gd name="connsiteX292" fmla="*/ 16545 w 28575"/>
                              <a:gd name="connsiteY292" fmla="*/ 9525 h 9525"/>
                              <a:gd name="connsiteX293" fmla="*/ 16545 w 28575"/>
                              <a:gd name="connsiteY293" fmla="*/ 6353 h 9525"/>
                              <a:gd name="connsiteX294" fmla="*/ 16545 w 28575"/>
                              <a:gd name="connsiteY294" fmla="*/ 9525 h 9525"/>
                              <a:gd name="connsiteX295" fmla="*/ 16545 w 28575"/>
                              <a:gd name="connsiteY295" fmla="*/ 6353 h 9525"/>
                              <a:gd name="connsiteX296" fmla="*/ 16545 w 28575"/>
                              <a:gd name="connsiteY296" fmla="*/ 9525 h 9525"/>
                              <a:gd name="connsiteX297" fmla="*/ 16545 w 28575"/>
                              <a:gd name="connsiteY297" fmla="*/ 6353 h 9525"/>
                              <a:gd name="connsiteX298" fmla="*/ 16545 w 28575"/>
                              <a:gd name="connsiteY298" fmla="*/ 6353 h 9525"/>
                              <a:gd name="connsiteX299" fmla="*/ 16545 w 28575"/>
                              <a:gd name="connsiteY299" fmla="*/ 3172 h 9525"/>
                              <a:gd name="connsiteX300" fmla="*/ 17297 w 28575"/>
                              <a:gd name="connsiteY300" fmla="*/ 3172 h 9525"/>
                              <a:gd name="connsiteX301" fmla="*/ 17297 w 28575"/>
                              <a:gd name="connsiteY301" fmla="*/ 6353 h 9525"/>
                              <a:gd name="connsiteX302" fmla="*/ 17297 w 28575"/>
                              <a:gd name="connsiteY302" fmla="*/ 6353 h 9525"/>
                              <a:gd name="connsiteX303" fmla="*/ 17297 w 28575"/>
                              <a:gd name="connsiteY303" fmla="*/ 6353 h 9525"/>
                              <a:gd name="connsiteX304" fmla="*/ 17297 w 28575"/>
                              <a:gd name="connsiteY304" fmla="*/ 9525 h 9525"/>
                              <a:gd name="connsiteX305" fmla="*/ 17297 w 28575"/>
                              <a:gd name="connsiteY305" fmla="*/ 6353 h 9525"/>
                              <a:gd name="connsiteX306" fmla="*/ 17297 w 28575"/>
                              <a:gd name="connsiteY306" fmla="*/ 6353 h 9525"/>
                              <a:gd name="connsiteX307" fmla="*/ 17297 w 28575"/>
                              <a:gd name="connsiteY307" fmla="*/ 9525 h 9525"/>
                              <a:gd name="connsiteX308" fmla="*/ 17297 w 28575"/>
                              <a:gd name="connsiteY308" fmla="*/ 9525 h 9525"/>
                              <a:gd name="connsiteX309" fmla="*/ 17297 w 28575"/>
                              <a:gd name="connsiteY309" fmla="*/ 9525 h 9525"/>
                              <a:gd name="connsiteX310" fmla="*/ 17297 w 28575"/>
                              <a:gd name="connsiteY310" fmla="*/ 9525 h 9525"/>
                              <a:gd name="connsiteX311" fmla="*/ 17297 w 28575"/>
                              <a:gd name="connsiteY311" fmla="*/ 6353 h 9525"/>
                              <a:gd name="connsiteX312" fmla="*/ 17297 w 28575"/>
                              <a:gd name="connsiteY312" fmla="*/ 6353 h 9525"/>
                              <a:gd name="connsiteX313" fmla="*/ 17297 w 28575"/>
                              <a:gd name="connsiteY313" fmla="*/ 6353 h 9525"/>
                              <a:gd name="connsiteX314" fmla="*/ 17297 w 28575"/>
                              <a:gd name="connsiteY314" fmla="*/ 3172 h 9525"/>
                              <a:gd name="connsiteX315" fmla="*/ 17297 w 28575"/>
                              <a:gd name="connsiteY315" fmla="*/ 6353 h 9525"/>
                              <a:gd name="connsiteX316" fmla="*/ 17297 w 28575"/>
                              <a:gd name="connsiteY316" fmla="*/ 6353 h 9525"/>
                              <a:gd name="connsiteX317" fmla="*/ 17297 w 28575"/>
                              <a:gd name="connsiteY317" fmla="*/ 6353 h 9525"/>
                              <a:gd name="connsiteX318" fmla="*/ 18050 w 28575"/>
                              <a:gd name="connsiteY318" fmla="*/ 9525 h 9525"/>
                              <a:gd name="connsiteX319" fmla="*/ 18050 w 28575"/>
                              <a:gd name="connsiteY319" fmla="*/ 6353 h 9525"/>
                              <a:gd name="connsiteX320" fmla="*/ 18050 w 28575"/>
                              <a:gd name="connsiteY320" fmla="*/ 6353 h 9525"/>
                              <a:gd name="connsiteX321" fmla="*/ 18050 w 28575"/>
                              <a:gd name="connsiteY321" fmla="*/ 6353 h 9525"/>
                              <a:gd name="connsiteX322" fmla="*/ 18050 w 28575"/>
                              <a:gd name="connsiteY322" fmla="*/ 6353 h 9525"/>
                              <a:gd name="connsiteX323" fmla="*/ 18050 w 28575"/>
                              <a:gd name="connsiteY323" fmla="*/ 6353 h 9525"/>
                              <a:gd name="connsiteX324" fmla="*/ 18050 w 28575"/>
                              <a:gd name="connsiteY324" fmla="*/ 6353 h 9525"/>
                              <a:gd name="connsiteX325" fmla="*/ 18050 w 28575"/>
                              <a:gd name="connsiteY325" fmla="*/ 6353 h 9525"/>
                              <a:gd name="connsiteX326" fmla="*/ 18050 w 28575"/>
                              <a:gd name="connsiteY326" fmla="*/ 6353 h 9525"/>
                              <a:gd name="connsiteX327" fmla="*/ 18050 w 28575"/>
                              <a:gd name="connsiteY327" fmla="*/ 6353 h 9525"/>
                              <a:gd name="connsiteX328" fmla="*/ 18050 w 28575"/>
                              <a:gd name="connsiteY328" fmla="*/ 6353 h 9525"/>
                              <a:gd name="connsiteX329" fmla="*/ 18050 w 28575"/>
                              <a:gd name="connsiteY329" fmla="*/ 6353 h 9525"/>
                              <a:gd name="connsiteX330" fmla="*/ 18802 w 28575"/>
                              <a:gd name="connsiteY330" fmla="*/ 6353 h 9525"/>
                              <a:gd name="connsiteX331" fmla="*/ 18802 w 28575"/>
                              <a:gd name="connsiteY331" fmla="*/ 6353 h 9525"/>
                              <a:gd name="connsiteX332" fmla="*/ 18802 w 28575"/>
                              <a:gd name="connsiteY332" fmla="*/ 9525 h 9525"/>
                              <a:gd name="connsiteX333" fmla="*/ 18802 w 28575"/>
                              <a:gd name="connsiteY333" fmla="*/ 9525 h 9525"/>
                              <a:gd name="connsiteX334" fmla="*/ 18802 w 28575"/>
                              <a:gd name="connsiteY334" fmla="*/ 6353 h 9525"/>
                              <a:gd name="connsiteX335" fmla="*/ 18802 w 28575"/>
                              <a:gd name="connsiteY335" fmla="*/ 6353 h 9525"/>
                              <a:gd name="connsiteX336" fmla="*/ 18802 w 28575"/>
                              <a:gd name="connsiteY336" fmla="*/ 3172 h 9525"/>
                              <a:gd name="connsiteX337" fmla="*/ 18802 w 28575"/>
                              <a:gd name="connsiteY337" fmla="*/ 3172 h 9525"/>
                              <a:gd name="connsiteX338" fmla="*/ 18802 w 28575"/>
                              <a:gd name="connsiteY338" fmla="*/ 6353 h 9525"/>
                              <a:gd name="connsiteX339" fmla="*/ 18802 w 28575"/>
                              <a:gd name="connsiteY339" fmla="*/ 6353 h 9525"/>
                              <a:gd name="connsiteX340" fmla="*/ 18802 w 28575"/>
                              <a:gd name="connsiteY340" fmla="*/ 6353 h 9525"/>
                              <a:gd name="connsiteX341" fmla="*/ 18802 w 28575"/>
                              <a:gd name="connsiteY341" fmla="*/ 9525 h 9525"/>
                              <a:gd name="connsiteX342" fmla="*/ 19555 w 28575"/>
                              <a:gd name="connsiteY342" fmla="*/ 6353 h 9525"/>
                              <a:gd name="connsiteX343" fmla="*/ 19555 w 28575"/>
                              <a:gd name="connsiteY343" fmla="*/ 6353 h 9525"/>
                              <a:gd name="connsiteX344" fmla="*/ 19555 w 28575"/>
                              <a:gd name="connsiteY344" fmla="*/ 6353 h 9525"/>
                              <a:gd name="connsiteX345" fmla="*/ 19555 w 28575"/>
                              <a:gd name="connsiteY345" fmla="*/ 6353 h 9525"/>
                              <a:gd name="connsiteX346" fmla="*/ 19555 w 28575"/>
                              <a:gd name="connsiteY346" fmla="*/ 6353 h 9525"/>
                              <a:gd name="connsiteX347" fmla="*/ 19555 w 28575"/>
                              <a:gd name="connsiteY347" fmla="*/ 6353 h 9525"/>
                              <a:gd name="connsiteX348" fmla="*/ 19555 w 28575"/>
                              <a:gd name="connsiteY348" fmla="*/ 6353 h 9525"/>
                              <a:gd name="connsiteX349" fmla="*/ 19555 w 28575"/>
                              <a:gd name="connsiteY349" fmla="*/ 3172 h 9525"/>
                              <a:gd name="connsiteX350" fmla="*/ 19555 w 28575"/>
                              <a:gd name="connsiteY350" fmla="*/ 6353 h 9525"/>
                              <a:gd name="connsiteX351" fmla="*/ 19555 w 28575"/>
                              <a:gd name="connsiteY351" fmla="*/ 6353 h 9525"/>
                              <a:gd name="connsiteX352" fmla="*/ 19555 w 28575"/>
                              <a:gd name="connsiteY352" fmla="*/ 3172 h 9525"/>
                              <a:gd name="connsiteX353" fmla="*/ 19555 w 28575"/>
                              <a:gd name="connsiteY353" fmla="*/ 3172 h 9525"/>
                              <a:gd name="connsiteX354" fmla="*/ 19555 w 28575"/>
                              <a:gd name="connsiteY354" fmla="*/ 3172 h 9525"/>
                              <a:gd name="connsiteX355" fmla="*/ 19555 w 28575"/>
                              <a:gd name="connsiteY355" fmla="*/ 3172 h 9525"/>
                              <a:gd name="connsiteX356" fmla="*/ 20307 w 28575"/>
                              <a:gd name="connsiteY356" fmla="*/ 6353 h 9525"/>
                              <a:gd name="connsiteX357" fmla="*/ 20307 w 28575"/>
                              <a:gd name="connsiteY357" fmla="*/ 9525 h 9525"/>
                              <a:gd name="connsiteX358" fmla="*/ 20307 w 28575"/>
                              <a:gd name="connsiteY358" fmla="*/ 9525 h 9525"/>
                              <a:gd name="connsiteX359" fmla="*/ 20307 w 28575"/>
                              <a:gd name="connsiteY359" fmla="*/ 9525 h 9525"/>
                              <a:gd name="connsiteX360" fmla="*/ 20307 w 28575"/>
                              <a:gd name="connsiteY360" fmla="*/ 9525 h 9525"/>
                              <a:gd name="connsiteX361" fmla="*/ 20307 w 28575"/>
                              <a:gd name="connsiteY361" fmla="*/ 6353 h 9525"/>
                              <a:gd name="connsiteX362" fmla="*/ 20307 w 28575"/>
                              <a:gd name="connsiteY362" fmla="*/ 6353 h 9525"/>
                              <a:gd name="connsiteX363" fmla="*/ 20307 w 28575"/>
                              <a:gd name="connsiteY363" fmla="*/ 6353 h 9525"/>
                              <a:gd name="connsiteX364" fmla="*/ 20307 w 28575"/>
                              <a:gd name="connsiteY364" fmla="*/ 9525 h 9525"/>
                              <a:gd name="connsiteX365" fmla="*/ 20307 w 28575"/>
                              <a:gd name="connsiteY365" fmla="*/ 9525 h 9525"/>
                              <a:gd name="connsiteX366" fmla="*/ 20307 w 28575"/>
                              <a:gd name="connsiteY366" fmla="*/ 9525 h 9525"/>
                              <a:gd name="connsiteX367" fmla="*/ 20307 w 28575"/>
                              <a:gd name="connsiteY367" fmla="*/ 9525 h 9525"/>
                              <a:gd name="connsiteX368" fmla="*/ 21060 w 28575"/>
                              <a:gd name="connsiteY368" fmla="*/ 9525 h 9525"/>
                              <a:gd name="connsiteX369" fmla="*/ 21060 w 28575"/>
                              <a:gd name="connsiteY369" fmla="*/ 6353 h 9525"/>
                              <a:gd name="connsiteX370" fmla="*/ 21060 w 28575"/>
                              <a:gd name="connsiteY370" fmla="*/ 6353 h 9525"/>
                              <a:gd name="connsiteX371" fmla="*/ 21060 w 28575"/>
                              <a:gd name="connsiteY371" fmla="*/ 6353 h 9525"/>
                              <a:gd name="connsiteX372" fmla="*/ 21060 w 28575"/>
                              <a:gd name="connsiteY372" fmla="*/ 6353 h 9525"/>
                              <a:gd name="connsiteX373" fmla="*/ 21060 w 28575"/>
                              <a:gd name="connsiteY373" fmla="*/ 9525 h 9525"/>
                              <a:gd name="connsiteX374" fmla="*/ 21060 w 28575"/>
                              <a:gd name="connsiteY374" fmla="*/ 9525 h 9525"/>
                              <a:gd name="connsiteX375" fmla="*/ 21060 w 28575"/>
                              <a:gd name="connsiteY375" fmla="*/ 6353 h 9525"/>
                              <a:gd name="connsiteX376" fmla="*/ 21060 w 28575"/>
                              <a:gd name="connsiteY376" fmla="*/ 6353 h 9525"/>
                              <a:gd name="connsiteX377" fmla="*/ 21060 w 28575"/>
                              <a:gd name="connsiteY377" fmla="*/ 6353 h 9525"/>
                              <a:gd name="connsiteX378" fmla="*/ 21060 w 28575"/>
                              <a:gd name="connsiteY378" fmla="*/ 6353 h 9525"/>
                              <a:gd name="connsiteX379" fmla="*/ 21060 w 28575"/>
                              <a:gd name="connsiteY379" fmla="*/ 3172 h 9525"/>
                              <a:gd name="connsiteX380" fmla="*/ 21803 w 28575"/>
                              <a:gd name="connsiteY380" fmla="*/ 3172 h 9525"/>
                              <a:gd name="connsiteX381" fmla="*/ 21803 w 28575"/>
                              <a:gd name="connsiteY381" fmla="*/ 3172 h 9525"/>
                              <a:gd name="connsiteX382" fmla="*/ 21803 w 28575"/>
                              <a:gd name="connsiteY382" fmla="*/ 6353 h 9525"/>
                              <a:gd name="connsiteX383" fmla="*/ 21803 w 28575"/>
                              <a:gd name="connsiteY383" fmla="*/ 9525 h 9525"/>
                              <a:gd name="connsiteX384" fmla="*/ 21803 w 28575"/>
                              <a:gd name="connsiteY384" fmla="*/ 9525 h 9525"/>
                              <a:gd name="connsiteX385" fmla="*/ 21803 w 28575"/>
                              <a:gd name="connsiteY385" fmla="*/ 9525 h 9525"/>
                              <a:gd name="connsiteX386" fmla="*/ 21803 w 28575"/>
                              <a:gd name="connsiteY386" fmla="*/ 6353 h 9525"/>
                              <a:gd name="connsiteX387" fmla="*/ 21803 w 28575"/>
                              <a:gd name="connsiteY387" fmla="*/ 6353 h 9525"/>
                              <a:gd name="connsiteX388" fmla="*/ 21803 w 28575"/>
                              <a:gd name="connsiteY388" fmla="*/ 9525 h 9525"/>
                              <a:gd name="connsiteX389" fmla="*/ 21803 w 28575"/>
                              <a:gd name="connsiteY389" fmla="*/ 9525 h 9525"/>
                              <a:gd name="connsiteX390" fmla="*/ 21803 w 28575"/>
                              <a:gd name="connsiteY390" fmla="*/ 9525 h 9525"/>
                              <a:gd name="connsiteX391" fmla="*/ 21803 w 28575"/>
                              <a:gd name="connsiteY391" fmla="*/ 9525 h 9525"/>
                              <a:gd name="connsiteX392" fmla="*/ 22555 w 28575"/>
                              <a:gd name="connsiteY392" fmla="*/ 9525 h 9525"/>
                              <a:gd name="connsiteX393" fmla="*/ 22555 w 28575"/>
                              <a:gd name="connsiteY393" fmla="*/ 9525 h 9525"/>
                              <a:gd name="connsiteX394" fmla="*/ 22555 w 28575"/>
                              <a:gd name="connsiteY394" fmla="*/ 6353 h 9525"/>
                              <a:gd name="connsiteX395" fmla="*/ 22555 w 28575"/>
                              <a:gd name="connsiteY395" fmla="*/ 6353 h 9525"/>
                              <a:gd name="connsiteX396" fmla="*/ 22555 w 28575"/>
                              <a:gd name="connsiteY396" fmla="*/ 6353 h 9525"/>
                              <a:gd name="connsiteX397" fmla="*/ 22555 w 28575"/>
                              <a:gd name="connsiteY397" fmla="*/ 3172 h 9525"/>
                              <a:gd name="connsiteX398" fmla="*/ 22555 w 28575"/>
                              <a:gd name="connsiteY398" fmla="*/ 6353 h 9525"/>
                              <a:gd name="connsiteX399" fmla="*/ 22555 w 28575"/>
                              <a:gd name="connsiteY399" fmla="*/ 6353 h 9525"/>
                              <a:gd name="connsiteX400" fmla="*/ 22555 w 28575"/>
                              <a:gd name="connsiteY400" fmla="*/ 3172 h 9525"/>
                              <a:gd name="connsiteX401" fmla="*/ 22555 w 28575"/>
                              <a:gd name="connsiteY401" fmla="*/ 6353 h 9525"/>
                              <a:gd name="connsiteX402" fmla="*/ 22555 w 28575"/>
                              <a:gd name="connsiteY402" fmla="*/ 6353 h 9525"/>
                              <a:gd name="connsiteX403" fmla="*/ 22555 w 28575"/>
                              <a:gd name="connsiteY403" fmla="*/ 6353 h 9525"/>
                              <a:gd name="connsiteX404" fmla="*/ 22555 w 28575"/>
                              <a:gd name="connsiteY404" fmla="*/ 9525 h 9525"/>
                              <a:gd name="connsiteX405" fmla="*/ 22555 w 28575"/>
                              <a:gd name="connsiteY405" fmla="*/ 6353 h 9525"/>
                              <a:gd name="connsiteX406" fmla="*/ 22555 w 28575"/>
                              <a:gd name="connsiteY406" fmla="*/ 6353 h 9525"/>
                              <a:gd name="connsiteX407" fmla="*/ 22555 w 28575"/>
                              <a:gd name="connsiteY407" fmla="*/ 6353 h 9525"/>
                              <a:gd name="connsiteX408" fmla="*/ 22555 w 28575"/>
                              <a:gd name="connsiteY408" fmla="*/ 3172 h 9525"/>
                              <a:gd name="connsiteX409" fmla="*/ 22555 w 28575"/>
                              <a:gd name="connsiteY409" fmla="*/ 6353 h 9525"/>
                              <a:gd name="connsiteX410" fmla="*/ 23308 w 28575"/>
                              <a:gd name="connsiteY410" fmla="*/ 6353 h 9525"/>
                              <a:gd name="connsiteX411" fmla="*/ 23308 w 28575"/>
                              <a:gd name="connsiteY411" fmla="*/ 6353 h 9525"/>
                              <a:gd name="connsiteX412" fmla="*/ 23308 w 28575"/>
                              <a:gd name="connsiteY412" fmla="*/ 6353 h 9525"/>
                              <a:gd name="connsiteX413" fmla="*/ 23308 w 28575"/>
                              <a:gd name="connsiteY413" fmla="*/ 6353 h 9525"/>
                              <a:gd name="connsiteX414" fmla="*/ 23308 w 28575"/>
                              <a:gd name="connsiteY414" fmla="*/ 6353 h 9525"/>
                              <a:gd name="connsiteX415" fmla="*/ 23308 w 28575"/>
                              <a:gd name="connsiteY415" fmla="*/ 6353 h 9525"/>
                              <a:gd name="connsiteX416" fmla="*/ 23308 w 28575"/>
                              <a:gd name="connsiteY416" fmla="*/ 6353 h 9525"/>
                              <a:gd name="connsiteX417" fmla="*/ 23308 w 28575"/>
                              <a:gd name="connsiteY417" fmla="*/ 3172 h 9525"/>
                              <a:gd name="connsiteX418" fmla="*/ 23308 w 28575"/>
                              <a:gd name="connsiteY418" fmla="*/ 0 h 9525"/>
                              <a:gd name="connsiteX419" fmla="*/ 23308 w 28575"/>
                              <a:gd name="connsiteY419" fmla="*/ 0 h 9525"/>
                              <a:gd name="connsiteX420" fmla="*/ 23308 w 28575"/>
                              <a:gd name="connsiteY420" fmla="*/ 3172 h 9525"/>
                              <a:gd name="connsiteX421" fmla="*/ 23308 w 28575"/>
                              <a:gd name="connsiteY421" fmla="*/ 6353 h 9525"/>
                              <a:gd name="connsiteX422" fmla="*/ 23308 w 28575"/>
                              <a:gd name="connsiteY422" fmla="*/ 6353 h 9525"/>
                              <a:gd name="connsiteX423" fmla="*/ 23308 w 28575"/>
                              <a:gd name="connsiteY423" fmla="*/ 6353 h 9525"/>
                              <a:gd name="connsiteX424" fmla="*/ 24060 w 28575"/>
                              <a:gd name="connsiteY424" fmla="*/ 3172 h 9525"/>
                              <a:gd name="connsiteX425" fmla="*/ 24060 w 28575"/>
                              <a:gd name="connsiteY425" fmla="*/ 3172 h 9525"/>
                              <a:gd name="connsiteX426" fmla="*/ 24060 w 28575"/>
                              <a:gd name="connsiteY426" fmla="*/ 6353 h 9525"/>
                              <a:gd name="connsiteX427" fmla="*/ 24060 w 28575"/>
                              <a:gd name="connsiteY427" fmla="*/ 3172 h 9525"/>
                              <a:gd name="connsiteX428" fmla="*/ 24060 w 28575"/>
                              <a:gd name="connsiteY428" fmla="*/ 6353 h 9525"/>
                              <a:gd name="connsiteX429" fmla="*/ 24060 w 28575"/>
                              <a:gd name="connsiteY429" fmla="*/ 6353 h 9525"/>
                              <a:gd name="connsiteX430" fmla="*/ 24060 w 28575"/>
                              <a:gd name="connsiteY430" fmla="*/ 6353 h 9525"/>
                              <a:gd name="connsiteX431" fmla="*/ 24060 w 28575"/>
                              <a:gd name="connsiteY431" fmla="*/ 6353 h 9525"/>
                              <a:gd name="connsiteX432" fmla="*/ 24060 w 28575"/>
                              <a:gd name="connsiteY432" fmla="*/ 6353 h 9525"/>
                              <a:gd name="connsiteX433" fmla="*/ 24060 w 28575"/>
                              <a:gd name="connsiteY433" fmla="*/ 6353 h 9525"/>
                              <a:gd name="connsiteX434" fmla="*/ 24060 w 28575"/>
                              <a:gd name="connsiteY434" fmla="*/ 3172 h 9525"/>
                              <a:gd name="connsiteX435" fmla="*/ 24060 w 28575"/>
                              <a:gd name="connsiteY435" fmla="*/ 6353 h 9525"/>
                              <a:gd name="connsiteX436" fmla="*/ 24813 w 28575"/>
                              <a:gd name="connsiteY436" fmla="*/ 6353 h 9525"/>
                              <a:gd name="connsiteX437" fmla="*/ 24813 w 28575"/>
                              <a:gd name="connsiteY437" fmla="*/ 6353 h 9525"/>
                              <a:gd name="connsiteX438" fmla="*/ 24813 w 28575"/>
                              <a:gd name="connsiteY438" fmla="*/ 6353 h 9525"/>
                              <a:gd name="connsiteX439" fmla="*/ 24813 w 28575"/>
                              <a:gd name="connsiteY439" fmla="*/ 9525 h 9525"/>
                              <a:gd name="connsiteX440" fmla="*/ 24813 w 28575"/>
                              <a:gd name="connsiteY440" fmla="*/ 6353 h 9525"/>
                              <a:gd name="connsiteX441" fmla="*/ 24813 w 28575"/>
                              <a:gd name="connsiteY441" fmla="*/ 6353 h 9525"/>
                              <a:gd name="connsiteX442" fmla="*/ 24813 w 28575"/>
                              <a:gd name="connsiteY442" fmla="*/ 6353 h 9525"/>
                              <a:gd name="connsiteX443" fmla="*/ 24813 w 28575"/>
                              <a:gd name="connsiteY443" fmla="*/ 6353 h 9525"/>
                              <a:gd name="connsiteX444" fmla="*/ 24813 w 28575"/>
                              <a:gd name="connsiteY444" fmla="*/ 6353 h 9525"/>
                              <a:gd name="connsiteX445" fmla="*/ 24813 w 28575"/>
                              <a:gd name="connsiteY445" fmla="*/ 9525 h 9525"/>
                              <a:gd name="connsiteX446" fmla="*/ 24813 w 28575"/>
                              <a:gd name="connsiteY446" fmla="*/ 9525 h 9525"/>
                              <a:gd name="connsiteX447" fmla="*/ 24813 w 28575"/>
                              <a:gd name="connsiteY447" fmla="*/ 6353 h 9525"/>
                              <a:gd name="connsiteX448" fmla="*/ 25565 w 28575"/>
                              <a:gd name="connsiteY448" fmla="*/ 6353 h 9525"/>
                              <a:gd name="connsiteX449" fmla="*/ 25565 w 28575"/>
                              <a:gd name="connsiteY449" fmla="*/ 3172 h 9525"/>
                              <a:gd name="connsiteX450" fmla="*/ 25565 w 28575"/>
                              <a:gd name="connsiteY450" fmla="*/ 6353 h 9525"/>
                              <a:gd name="connsiteX451" fmla="*/ 25565 w 28575"/>
                              <a:gd name="connsiteY451" fmla="*/ 6353 h 9525"/>
                              <a:gd name="connsiteX452" fmla="*/ 25565 w 28575"/>
                              <a:gd name="connsiteY452" fmla="*/ 9525 h 9525"/>
                              <a:gd name="connsiteX453" fmla="*/ 25565 w 28575"/>
                              <a:gd name="connsiteY453" fmla="*/ 9525 h 9525"/>
                              <a:gd name="connsiteX454" fmla="*/ 25565 w 28575"/>
                              <a:gd name="connsiteY454" fmla="*/ 9525 h 9525"/>
                              <a:gd name="connsiteX455" fmla="*/ 25565 w 28575"/>
                              <a:gd name="connsiteY455" fmla="*/ 9525 h 9525"/>
                              <a:gd name="connsiteX456" fmla="*/ 25565 w 28575"/>
                              <a:gd name="connsiteY456" fmla="*/ 6353 h 9525"/>
                              <a:gd name="connsiteX457" fmla="*/ 25565 w 28575"/>
                              <a:gd name="connsiteY457" fmla="*/ 6353 h 9525"/>
                              <a:gd name="connsiteX458" fmla="*/ 25565 w 28575"/>
                              <a:gd name="connsiteY458" fmla="*/ 3172 h 9525"/>
                              <a:gd name="connsiteX459" fmla="*/ 25565 w 28575"/>
                              <a:gd name="connsiteY459" fmla="*/ 6353 h 9525"/>
                              <a:gd name="connsiteX460" fmla="*/ 26318 w 28575"/>
                              <a:gd name="connsiteY460" fmla="*/ 6353 h 9525"/>
                              <a:gd name="connsiteX461" fmla="*/ 26318 w 28575"/>
                              <a:gd name="connsiteY461" fmla="*/ 6353 h 9525"/>
                              <a:gd name="connsiteX462" fmla="*/ 26318 w 28575"/>
                              <a:gd name="connsiteY462" fmla="*/ 6353 h 9525"/>
                              <a:gd name="connsiteX463" fmla="*/ 26318 w 28575"/>
                              <a:gd name="connsiteY463" fmla="*/ 6353 h 9525"/>
                              <a:gd name="connsiteX464" fmla="*/ 26318 w 28575"/>
                              <a:gd name="connsiteY464" fmla="*/ 3172 h 9525"/>
                              <a:gd name="connsiteX465" fmla="*/ 26318 w 28575"/>
                              <a:gd name="connsiteY465" fmla="*/ 3172 h 9525"/>
                              <a:gd name="connsiteX466" fmla="*/ 26318 w 28575"/>
                              <a:gd name="connsiteY466" fmla="*/ 6353 h 9525"/>
                              <a:gd name="connsiteX467" fmla="*/ 26318 w 28575"/>
                              <a:gd name="connsiteY467" fmla="*/ 6353 h 9525"/>
                              <a:gd name="connsiteX468" fmla="*/ 26318 w 28575"/>
                              <a:gd name="connsiteY468" fmla="*/ 6353 h 9525"/>
                              <a:gd name="connsiteX469" fmla="*/ 26318 w 28575"/>
                              <a:gd name="connsiteY469" fmla="*/ 9525 h 9525"/>
                              <a:gd name="connsiteX470" fmla="*/ 26318 w 28575"/>
                              <a:gd name="connsiteY470" fmla="*/ 9525 h 9525"/>
                              <a:gd name="connsiteX471" fmla="*/ 26318 w 28575"/>
                              <a:gd name="connsiteY471" fmla="*/ 9525 h 9525"/>
                              <a:gd name="connsiteX472" fmla="*/ 27070 w 28575"/>
                              <a:gd name="connsiteY472" fmla="*/ 9525 h 9525"/>
                              <a:gd name="connsiteX473" fmla="*/ 27070 w 28575"/>
                              <a:gd name="connsiteY473" fmla="*/ 9525 h 9525"/>
                              <a:gd name="connsiteX474" fmla="*/ 27070 w 28575"/>
                              <a:gd name="connsiteY474" fmla="*/ 9525 h 9525"/>
                              <a:gd name="connsiteX475" fmla="*/ 27070 w 28575"/>
                              <a:gd name="connsiteY475" fmla="*/ 9525 h 9525"/>
                              <a:gd name="connsiteX476" fmla="*/ 27070 w 28575"/>
                              <a:gd name="connsiteY476" fmla="*/ 6353 h 9525"/>
                              <a:gd name="connsiteX477" fmla="*/ 27070 w 28575"/>
                              <a:gd name="connsiteY477" fmla="*/ 6353 h 9525"/>
                              <a:gd name="connsiteX478" fmla="*/ 27070 w 28575"/>
                              <a:gd name="connsiteY478" fmla="*/ 3172 h 9525"/>
                              <a:gd name="connsiteX479" fmla="*/ 27070 w 28575"/>
                              <a:gd name="connsiteY479" fmla="*/ 6353 h 9525"/>
                              <a:gd name="connsiteX480" fmla="*/ 27070 w 28575"/>
                              <a:gd name="connsiteY480" fmla="*/ 6353 h 9525"/>
                              <a:gd name="connsiteX481" fmla="*/ 27070 w 28575"/>
                              <a:gd name="connsiteY481" fmla="*/ 9525 h 9525"/>
                              <a:gd name="connsiteX482" fmla="*/ 27070 w 28575"/>
                              <a:gd name="connsiteY482" fmla="*/ 9525 h 9525"/>
                              <a:gd name="connsiteX483" fmla="*/ 27070 w 28575"/>
                              <a:gd name="connsiteY483" fmla="*/ 9525 h 9525"/>
                              <a:gd name="connsiteX484" fmla="*/ 27070 w 28575"/>
                              <a:gd name="connsiteY484" fmla="*/ 9525 h 9525"/>
                              <a:gd name="connsiteX485" fmla="*/ 27070 w 28575"/>
                              <a:gd name="connsiteY485" fmla="*/ 9525 h 9525"/>
                              <a:gd name="connsiteX486" fmla="*/ 27070 w 28575"/>
                              <a:gd name="connsiteY486" fmla="*/ 6353 h 9525"/>
                              <a:gd name="connsiteX487" fmla="*/ 27070 w 28575"/>
                              <a:gd name="connsiteY487" fmla="*/ 9525 h 9525"/>
                              <a:gd name="connsiteX488" fmla="*/ 27070 w 28575"/>
                              <a:gd name="connsiteY488" fmla="*/ 6353 h 9525"/>
                              <a:gd name="connsiteX489" fmla="*/ 27070 w 28575"/>
                              <a:gd name="connsiteY489" fmla="*/ 3172 h 9525"/>
                              <a:gd name="connsiteX490" fmla="*/ 27822 w 28575"/>
                              <a:gd name="connsiteY490" fmla="*/ 6353 h 9525"/>
                              <a:gd name="connsiteX491" fmla="*/ 27822 w 28575"/>
                              <a:gd name="connsiteY491" fmla="*/ 3172 h 9525"/>
                              <a:gd name="connsiteX492" fmla="*/ 27822 w 28575"/>
                              <a:gd name="connsiteY492" fmla="*/ 3172 h 9525"/>
                              <a:gd name="connsiteX493" fmla="*/ 27822 w 28575"/>
                              <a:gd name="connsiteY493" fmla="*/ 3172 h 9525"/>
                              <a:gd name="connsiteX494" fmla="*/ 27822 w 28575"/>
                              <a:gd name="connsiteY494" fmla="*/ 3172 h 9525"/>
                              <a:gd name="connsiteX495" fmla="*/ 27822 w 28575"/>
                              <a:gd name="connsiteY495" fmla="*/ 6353 h 9525"/>
                              <a:gd name="connsiteX496" fmla="*/ 27822 w 28575"/>
                              <a:gd name="connsiteY496" fmla="*/ 6353 h 9525"/>
                              <a:gd name="connsiteX497" fmla="*/ 27822 w 28575"/>
                              <a:gd name="connsiteY497" fmla="*/ 6353 h 9525"/>
                              <a:gd name="connsiteX498" fmla="*/ 27822 w 28575"/>
                              <a:gd name="connsiteY498" fmla="*/ 6353 h 9525"/>
                              <a:gd name="connsiteX499" fmla="*/ 27822 w 28575"/>
                              <a:gd name="connsiteY499" fmla="*/ 6353 h 9525"/>
                              <a:gd name="connsiteX500" fmla="*/ 27822 w 28575"/>
                              <a:gd name="connsiteY500" fmla="*/ 6353 h 9525"/>
                              <a:gd name="connsiteX501" fmla="*/ 27822 w 28575"/>
                              <a:gd name="connsiteY501" fmla="*/ 6353 h 9525"/>
                              <a:gd name="connsiteX502" fmla="*/ 27822 w 28575"/>
                              <a:gd name="connsiteY502" fmla="*/ 9525 h 9525"/>
                              <a:gd name="connsiteX503" fmla="*/ 27822 w 28575"/>
                              <a:gd name="connsiteY503" fmla="*/ 9525 h 9525"/>
                              <a:gd name="connsiteX504" fmla="*/ 28575 w 28575"/>
                              <a:gd name="connsiteY504" fmla="*/ 6353 h 9525"/>
                              <a:gd name="connsiteX505" fmla="*/ 28575 w 28575"/>
                              <a:gd name="connsiteY505" fmla="*/ 9525 h 9525"/>
                              <a:gd name="connsiteX506" fmla="*/ 28575 w 28575"/>
                              <a:gd name="connsiteY506" fmla="*/ 6353 h 9525"/>
                              <a:gd name="connsiteX507" fmla="*/ 28575 w 28575"/>
                              <a:gd name="connsiteY507" fmla="*/ 9525 h 9525"/>
                              <a:gd name="connsiteX508" fmla="*/ 28575 w 28575"/>
                              <a:gd name="connsiteY508" fmla="*/ 9525 h 9525"/>
                              <a:gd name="connsiteX509" fmla="*/ 28575 w 28575"/>
                              <a:gd name="connsiteY509" fmla="*/ 9525 h 9525"/>
                              <a:gd name="connsiteX510" fmla="*/ 28575 w 28575"/>
                              <a:gd name="connsiteY510" fmla="*/ 9525 h 9525"/>
                              <a:gd name="connsiteX511" fmla="*/ 28575 w 28575"/>
                              <a:gd name="connsiteY511" fmla="*/ 9525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6353"/>
                                </a:moveTo>
                                <a:lnTo>
                                  <a:pt x="0" y="6353"/>
                                </a:lnTo>
                                <a:lnTo>
                                  <a:pt x="0" y="6353"/>
                                </a:lnTo>
                                <a:lnTo>
                                  <a:pt x="0" y="6353"/>
                                </a:lnTo>
                                <a:lnTo>
                                  <a:pt x="0" y="6353"/>
                                </a:lnTo>
                                <a:lnTo>
                                  <a:pt x="0" y="6353"/>
                                </a:lnTo>
                                <a:lnTo>
                                  <a:pt x="0" y="6353"/>
                                </a:lnTo>
                                <a:lnTo>
                                  <a:pt x="0" y="6353"/>
                                </a:lnTo>
                                <a:lnTo>
                                  <a:pt x="0" y="6353"/>
                                </a:lnTo>
                                <a:lnTo>
                                  <a:pt x="0" y="9525"/>
                                </a:lnTo>
                                <a:lnTo>
                                  <a:pt x="753" y="9525"/>
                                </a:lnTo>
                                <a:lnTo>
                                  <a:pt x="753" y="9525"/>
                                </a:lnTo>
                                <a:lnTo>
                                  <a:pt x="753" y="6353"/>
                                </a:lnTo>
                                <a:lnTo>
                                  <a:pt x="753" y="6353"/>
                                </a:lnTo>
                                <a:lnTo>
                                  <a:pt x="753" y="6353"/>
                                </a:lnTo>
                                <a:lnTo>
                                  <a:pt x="753" y="3172"/>
                                </a:lnTo>
                                <a:lnTo>
                                  <a:pt x="753" y="6353"/>
                                </a:lnTo>
                                <a:lnTo>
                                  <a:pt x="753" y="6353"/>
                                </a:lnTo>
                                <a:lnTo>
                                  <a:pt x="753" y="9525"/>
                                </a:lnTo>
                                <a:lnTo>
                                  <a:pt x="753" y="9525"/>
                                </a:lnTo>
                                <a:lnTo>
                                  <a:pt x="753" y="9525"/>
                                </a:lnTo>
                                <a:lnTo>
                                  <a:pt x="753" y="9525"/>
                                </a:lnTo>
                                <a:lnTo>
                                  <a:pt x="1505" y="9525"/>
                                </a:lnTo>
                                <a:lnTo>
                                  <a:pt x="1505" y="6353"/>
                                </a:lnTo>
                                <a:lnTo>
                                  <a:pt x="1505" y="6353"/>
                                </a:lnTo>
                                <a:lnTo>
                                  <a:pt x="1505" y="6353"/>
                                </a:lnTo>
                                <a:lnTo>
                                  <a:pt x="1505" y="9525"/>
                                </a:lnTo>
                                <a:lnTo>
                                  <a:pt x="1505" y="6353"/>
                                </a:lnTo>
                                <a:lnTo>
                                  <a:pt x="1505" y="6353"/>
                                </a:lnTo>
                                <a:lnTo>
                                  <a:pt x="1505" y="6353"/>
                                </a:lnTo>
                                <a:lnTo>
                                  <a:pt x="1505" y="6353"/>
                                </a:lnTo>
                                <a:lnTo>
                                  <a:pt x="1505" y="6353"/>
                                </a:lnTo>
                                <a:lnTo>
                                  <a:pt x="1505" y="6353"/>
                                </a:lnTo>
                                <a:lnTo>
                                  <a:pt x="1505" y="9525"/>
                                </a:lnTo>
                                <a:lnTo>
                                  <a:pt x="2257" y="6353"/>
                                </a:lnTo>
                                <a:lnTo>
                                  <a:pt x="2257" y="6353"/>
                                </a:lnTo>
                                <a:lnTo>
                                  <a:pt x="2257" y="6353"/>
                                </a:lnTo>
                                <a:lnTo>
                                  <a:pt x="2257" y="3172"/>
                                </a:lnTo>
                                <a:lnTo>
                                  <a:pt x="2257" y="3172"/>
                                </a:lnTo>
                                <a:lnTo>
                                  <a:pt x="2257" y="6353"/>
                                </a:lnTo>
                                <a:lnTo>
                                  <a:pt x="2257" y="6353"/>
                                </a:lnTo>
                                <a:lnTo>
                                  <a:pt x="2257" y="6353"/>
                                </a:lnTo>
                                <a:lnTo>
                                  <a:pt x="2257" y="6353"/>
                                </a:lnTo>
                                <a:lnTo>
                                  <a:pt x="2257" y="9525"/>
                                </a:lnTo>
                                <a:lnTo>
                                  <a:pt x="2257" y="9525"/>
                                </a:lnTo>
                                <a:lnTo>
                                  <a:pt x="2257" y="9525"/>
                                </a:lnTo>
                                <a:lnTo>
                                  <a:pt x="3010" y="9525"/>
                                </a:lnTo>
                                <a:lnTo>
                                  <a:pt x="3010" y="9525"/>
                                </a:lnTo>
                                <a:lnTo>
                                  <a:pt x="3010" y="9525"/>
                                </a:lnTo>
                                <a:lnTo>
                                  <a:pt x="3010" y="9525"/>
                                </a:lnTo>
                                <a:lnTo>
                                  <a:pt x="3010" y="9525"/>
                                </a:lnTo>
                                <a:lnTo>
                                  <a:pt x="3010" y="9525"/>
                                </a:lnTo>
                                <a:lnTo>
                                  <a:pt x="3010" y="9525"/>
                                </a:lnTo>
                                <a:lnTo>
                                  <a:pt x="3010" y="9525"/>
                                </a:lnTo>
                                <a:lnTo>
                                  <a:pt x="3010" y="9525"/>
                                </a:lnTo>
                                <a:lnTo>
                                  <a:pt x="3010" y="9525"/>
                                </a:lnTo>
                                <a:lnTo>
                                  <a:pt x="3010" y="6353"/>
                                </a:lnTo>
                                <a:lnTo>
                                  <a:pt x="3010" y="6353"/>
                                </a:lnTo>
                                <a:lnTo>
                                  <a:pt x="3010" y="6353"/>
                                </a:lnTo>
                                <a:lnTo>
                                  <a:pt x="3010" y="6353"/>
                                </a:lnTo>
                                <a:lnTo>
                                  <a:pt x="3010" y="9525"/>
                                </a:lnTo>
                                <a:lnTo>
                                  <a:pt x="3010" y="9525"/>
                                </a:lnTo>
                                <a:lnTo>
                                  <a:pt x="3010" y="9525"/>
                                </a:lnTo>
                                <a:lnTo>
                                  <a:pt x="3010" y="9525"/>
                                </a:lnTo>
                                <a:lnTo>
                                  <a:pt x="3762" y="6353"/>
                                </a:lnTo>
                                <a:lnTo>
                                  <a:pt x="3762" y="6353"/>
                                </a:lnTo>
                                <a:lnTo>
                                  <a:pt x="3762" y="3172"/>
                                </a:lnTo>
                                <a:lnTo>
                                  <a:pt x="3762" y="3172"/>
                                </a:lnTo>
                                <a:lnTo>
                                  <a:pt x="3762" y="3172"/>
                                </a:lnTo>
                                <a:lnTo>
                                  <a:pt x="3762" y="3172"/>
                                </a:lnTo>
                                <a:lnTo>
                                  <a:pt x="3762" y="3172"/>
                                </a:lnTo>
                                <a:lnTo>
                                  <a:pt x="3762" y="3172"/>
                                </a:lnTo>
                                <a:lnTo>
                                  <a:pt x="3762" y="6353"/>
                                </a:lnTo>
                                <a:lnTo>
                                  <a:pt x="3762" y="9525"/>
                                </a:lnTo>
                                <a:lnTo>
                                  <a:pt x="3762" y="9525"/>
                                </a:lnTo>
                                <a:lnTo>
                                  <a:pt x="3762" y="9525"/>
                                </a:lnTo>
                                <a:lnTo>
                                  <a:pt x="3762" y="9525"/>
                                </a:lnTo>
                                <a:lnTo>
                                  <a:pt x="3762" y="6353"/>
                                </a:lnTo>
                                <a:lnTo>
                                  <a:pt x="4515" y="6353"/>
                                </a:lnTo>
                                <a:lnTo>
                                  <a:pt x="4515" y="9525"/>
                                </a:lnTo>
                                <a:lnTo>
                                  <a:pt x="4515" y="9525"/>
                                </a:lnTo>
                                <a:lnTo>
                                  <a:pt x="4515" y="9525"/>
                                </a:lnTo>
                                <a:lnTo>
                                  <a:pt x="4515" y="6353"/>
                                </a:lnTo>
                                <a:lnTo>
                                  <a:pt x="4515" y="6353"/>
                                </a:lnTo>
                                <a:lnTo>
                                  <a:pt x="4515" y="6353"/>
                                </a:lnTo>
                                <a:lnTo>
                                  <a:pt x="4515" y="6353"/>
                                </a:lnTo>
                                <a:lnTo>
                                  <a:pt x="4515" y="6353"/>
                                </a:lnTo>
                                <a:lnTo>
                                  <a:pt x="4515" y="9525"/>
                                </a:lnTo>
                                <a:lnTo>
                                  <a:pt x="4515" y="9525"/>
                                </a:lnTo>
                                <a:lnTo>
                                  <a:pt x="4515" y="9525"/>
                                </a:lnTo>
                                <a:lnTo>
                                  <a:pt x="5267" y="9525"/>
                                </a:lnTo>
                                <a:lnTo>
                                  <a:pt x="5267" y="9525"/>
                                </a:lnTo>
                                <a:lnTo>
                                  <a:pt x="5267" y="9525"/>
                                </a:lnTo>
                                <a:lnTo>
                                  <a:pt x="5267" y="9525"/>
                                </a:lnTo>
                                <a:lnTo>
                                  <a:pt x="5267" y="9525"/>
                                </a:lnTo>
                                <a:lnTo>
                                  <a:pt x="5267" y="6353"/>
                                </a:lnTo>
                                <a:lnTo>
                                  <a:pt x="5267" y="6353"/>
                                </a:lnTo>
                                <a:lnTo>
                                  <a:pt x="5267" y="3172"/>
                                </a:lnTo>
                                <a:lnTo>
                                  <a:pt x="5267" y="3172"/>
                                </a:lnTo>
                                <a:lnTo>
                                  <a:pt x="5267" y="6353"/>
                                </a:lnTo>
                                <a:lnTo>
                                  <a:pt x="5267" y="6353"/>
                                </a:lnTo>
                                <a:lnTo>
                                  <a:pt x="5267" y="9525"/>
                                </a:lnTo>
                                <a:lnTo>
                                  <a:pt x="6020" y="9525"/>
                                </a:lnTo>
                                <a:lnTo>
                                  <a:pt x="6020" y="9525"/>
                                </a:lnTo>
                                <a:lnTo>
                                  <a:pt x="6020" y="9525"/>
                                </a:lnTo>
                                <a:lnTo>
                                  <a:pt x="6020" y="9525"/>
                                </a:lnTo>
                                <a:lnTo>
                                  <a:pt x="6020" y="6353"/>
                                </a:lnTo>
                                <a:lnTo>
                                  <a:pt x="6020" y="6353"/>
                                </a:lnTo>
                                <a:lnTo>
                                  <a:pt x="6020" y="6353"/>
                                </a:lnTo>
                                <a:lnTo>
                                  <a:pt x="6020" y="3172"/>
                                </a:lnTo>
                                <a:lnTo>
                                  <a:pt x="6020" y="6353"/>
                                </a:lnTo>
                                <a:lnTo>
                                  <a:pt x="6020" y="6353"/>
                                </a:lnTo>
                                <a:lnTo>
                                  <a:pt x="6020" y="9525"/>
                                </a:lnTo>
                                <a:lnTo>
                                  <a:pt x="6020" y="9525"/>
                                </a:lnTo>
                                <a:lnTo>
                                  <a:pt x="6772" y="6353"/>
                                </a:lnTo>
                                <a:lnTo>
                                  <a:pt x="6772" y="6353"/>
                                </a:lnTo>
                                <a:lnTo>
                                  <a:pt x="6772" y="6353"/>
                                </a:lnTo>
                                <a:lnTo>
                                  <a:pt x="6772" y="6353"/>
                                </a:lnTo>
                                <a:lnTo>
                                  <a:pt x="6772" y="9525"/>
                                </a:lnTo>
                                <a:lnTo>
                                  <a:pt x="6772" y="6353"/>
                                </a:lnTo>
                                <a:lnTo>
                                  <a:pt x="6772" y="6353"/>
                                </a:lnTo>
                                <a:lnTo>
                                  <a:pt x="6772" y="6353"/>
                                </a:lnTo>
                                <a:lnTo>
                                  <a:pt x="6772" y="3172"/>
                                </a:lnTo>
                                <a:lnTo>
                                  <a:pt x="6772" y="3172"/>
                                </a:lnTo>
                                <a:lnTo>
                                  <a:pt x="6772" y="6353"/>
                                </a:lnTo>
                                <a:lnTo>
                                  <a:pt x="6772" y="6353"/>
                                </a:lnTo>
                                <a:lnTo>
                                  <a:pt x="7515" y="9525"/>
                                </a:lnTo>
                                <a:lnTo>
                                  <a:pt x="7515" y="6353"/>
                                </a:lnTo>
                                <a:lnTo>
                                  <a:pt x="7515" y="9525"/>
                                </a:lnTo>
                                <a:lnTo>
                                  <a:pt x="7515" y="9525"/>
                                </a:lnTo>
                                <a:lnTo>
                                  <a:pt x="7515" y="6353"/>
                                </a:lnTo>
                                <a:lnTo>
                                  <a:pt x="7515" y="6353"/>
                                </a:lnTo>
                                <a:lnTo>
                                  <a:pt x="7515" y="6353"/>
                                </a:lnTo>
                                <a:lnTo>
                                  <a:pt x="7515" y="6353"/>
                                </a:lnTo>
                                <a:lnTo>
                                  <a:pt x="7515" y="9525"/>
                                </a:lnTo>
                                <a:lnTo>
                                  <a:pt x="7515" y="9525"/>
                                </a:lnTo>
                                <a:lnTo>
                                  <a:pt x="7515" y="9525"/>
                                </a:lnTo>
                                <a:lnTo>
                                  <a:pt x="7515" y="9525"/>
                                </a:lnTo>
                                <a:lnTo>
                                  <a:pt x="7515" y="9525"/>
                                </a:lnTo>
                                <a:lnTo>
                                  <a:pt x="7515" y="9525"/>
                                </a:lnTo>
                                <a:lnTo>
                                  <a:pt x="7515" y="6353"/>
                                </a:lnTo>
                                <a:lnTo>
                                  <a:pt x="7515" y="9525"/>
                                </a:lnTo>
                                <a:lnTo>
                                  <a:pt x="7515" y="6353"/>
                                </a:lnTo>
                                <a:lnTo>
                                  <a:pt x="7515" y="3172"/>
                                </a:lnTo>
                                <a:lnTo>
                                  <a:pt x="7515" y="6353"/>
                                </a:lnTo>
                                <a:lnTo>
                                  <a:pt x="7515" y="6353"/>
                                </a:lnTo>
                                <a:lnTo>
                                  <a:pt x="8268" y="9525"/>
                                </a:lnTo>
                                <a:lnTo>
                                  <a:pt x="8268" y="9525"/>
                                </a:lnTo>
                                <a:lnTo>
                                  <a:pt x="8268" y="9525"/>
                                </a:lnTo>
                                <a:lnTo>
                                  <a:pt x="8268" y="9525"/>
                                </a:lnTo>
                                <a:lnTo>
                                  <a:pt x="8268" y="6353"/>
                                </a:lnTo>
                                <a:lnTo>
                                  <a:pt x="8268" y="6353"/>
                                </a:lnTo>
                                <a:lnTo>
                                  <a:pt x="8268" y="6353"/>
                                </a:lnTo>
                                <a:lnTo>
                                  <a:pt x="8268" y="6353"/>
                                </a:lnTo>
                                <a:lnTo>
                                  <a:pt x="8268" y="9525"/>
                                </a:lnTo>
                                <a:lnTo>
                                  <a:pt x="8268" y="9525"/>
                                </a:lnTo>
                                <a:lnTo>
                                  <a:pt x="8268" y="9525"/>
                                </a:lnTo>
                                <a:lnTo>
                                  <a:pt x="8268" y="9525"/>
                                </a:lnTo>
                                <a:lnTo>
                                  <a:pt x="9020" y="9525"/>
                                </a:lnTo>
                                <a:lnTo>
                                  <a:pt x="9020" y="9525"/>
                                </a:lnTo>
                                <a:lnTo>
                                  <a:pt x="9020" y="6353"/>
                                </a:lnTo>
                                <a:lnTo>
                                  <a:pt x="9020" y="6353"/>
                                </a:lnTo>
                                <a:lnTo>
                                  <a:pt x="9020" y="3172"/>
                                </a:lnTo>
                                <a:lnTo>
                                  <a:pt x="9020" y="3172"/>
                                </a:lnTo>
                                <a:lnTo>
                                  <a:pt x="9020" y="6353"/>
                                </a:lnTo>
                                <a:lnTo>
                                  <a:pt x="9020" y="6353"/>
                                </a:lnTo>
                                <a:lnTo>
                                  <a:pt x="9020" y="9525"/>
                                </a:lnTo>
                                <a:lnTo>
                                  <a:pt x="9020" y="6353"/>
                                </a:lnTo>
                                <a:lnTo>
                                  <a:pt x="9020" y="6353"/>
                                </a:lnTo>
                                <a:lnTo>
                                  <a:pt x="9020" y="6353"/>
                                </a:lnTo>
                                <a:lnTo>
                                  <a:pt x="9773" y="9525"/>
                                </a:lnTo>
                                <a:lnTo>
                                  <a:pt x="9773" y="6353"/>
                                </a:lnTo>
                                <a:lnTo>
                                  <a:pt x="9773" y="6353"/>
                                </a:lnTo>
                                <a:lnTo>
                                  <a:pt x="9773" y="6353"/>
                                </a:lnTo>
                                <a:lnTo>
                                  <a:pt x="9773" y="3172"/>
                                </a:lnTo>
                                <a:lnTo>
                                  <a:pt x="9773" y="3172"/>
                                </a:lnTo>
                                <a:lnTo>
                                  <a:pt x="9773" y="6353"/>
                                </a:lnTo>
                                <a:lnTo>
                                  <a:pt x="9773" y="6353"/>
                                </a:lnTo>
                                <a:lnTo>
                                  <a:pt x="9773" y="6353"/>
                                </a:lnTo>
                                <a:lnTo>
                                  <a:pt x="9773" y="9525"/>
                                </a:lnTo>
                                <a:lnTo>
                                  <a:pt x="9773" y="9525"/>
                                </a:lnTo>
                                <a:lnTo>
                                  <a:pt x="9773" y="9525"/>
                                </a:lnTo>
                                <a:lnTo>
                                  <a:pt x="10525" y="9525"/>
                                </a:lnTo>
                                <a:lnTo>
                                  <a:pt x="10525" y="6353"/>
                                </a:lnTo>
                                <a:lnTo>
                                  <a:pt x="10525" y="6353"/>
                                </a:lnTo>
                                <a:lnTo>
                                  <a:pt x="10525" y="6353"/>
                                </a:lnTo>
                                <a:lnTo>
                                  <a:pt x="10525" y="9525"/>
                                </a:lnTo>
                                <a:lnTo>
                                  <a:pt x="10525" y="6353"/>
                                </a:lnTo>
                                <a:lnTo>
                                  <a:pt x="10525" y="9525"/>
                                </a:lnTo>
                                <a:lnTo>
                                  <a:pt x="10525" y="6353"/>
                                </a:lnTo>
                                <a:lnTo>
                                  <a:pt x="10525" y="6353"/>
                                </a:lnTo>
                                <a:lnTo>
                                  <a:pt x="10525" y="6353"/>
                                </a:lnTo>
                                <a:lnTo>
                                  <a:pt x="10525" y="6353"/>
                                </a:lnTo>
                                <a:lnTo>
                                  <a:pt x="10525" y="6353"/>
                                </a:lnTo>
                                <a:lnTo>
                                  <a:pt x="11278" y="3172"/>
                                </a:lnTo>
                                <a:lnTo>
                                  <a:pt x="11278" y="3172"/>
                                </a:lnTo>
                                <a:lnTo>
                                  <a:pt x="11278" y="3172"/>
                                </a:lnTo>
                                <a:lnTo>
                                  <a:pt x="11278" y="6353"/>
                                </a:lnTo>
                                <a:lnTo>
                                  <a:pt x="11278" y="6353"/>
                                </a:lnTo>
                                <a:lnTo>
                                  <a:pt x="11278" y="6353"/>
                                </a:lnTo>
                                <a:lnTo>
                                  <a:pt x="11278" y="9525"/>
                                </a:lnTo>
                                <a:lnTo>
                                  <a:pt x="11278" y="9525"/>
                                </a:lnTo>
                                <a:lnTo>
                                  <a:pt x="11278" y="6353"/>
                                </a:lnTo>
                                <a:lnTo>
                                  <a:pt x="11278" y="6353"/>
                                </a:lnTo>
                                <a:lnTo>
                                  <a:pt x="11278" y="6353"/>
                                </a:lnTo>
                                <a:lnTo>
                                  <a:pt x="11278" y="6353"/>
                                </a:lnTo>
                                <a:lnTo>
                                  <a:pt x="12030" y="6353"/>
                                </a:lnTo>
                                <a:lnTo>
                                  <a:pt x="12030" y="6353"/>
                                </a:lnTo>
                                <a:lnTo>
                                  <a:pt x="12030" y="3172"/>
                                </a:lnTo>
                                <a:lnTo>
                                  <a:pt x="12030" y="0"/>
                                </a:lnTo>
                                <a:lnTo>
                                  <a:pt x="12030" y="0"/>
                                </a:lnTo>
                                <a:lnTo>
                                  <a:pt x="12030" y="3172"/>
                                </a:lnTo>
                                <a:lnTo>
                                  <a:pt x="12030" y="0"/>
                                </a:lnTo>
                                <a:lnTo>
                                  <a:pt x="12030" y="3172"/>
                                </a:lnTo>
                                <a:lnTo>
                                  <a:pt x="12030" y="3172"/>
                                </a:lnTo>
                                <a:lnTo>
                                  <a:pt x="12030" y="3172"/>
                                </a:lnTo>
                                <a:lnTo>
                                  <a:pt x="12030" y="6353"/>
                                </a:lnTo>
                                <a:lnTo>
                                  <a:pt x="12030" y="6353"/>
                                </a:lnTo>
                                <a:lnTo>
                                  <a:pt x="12030" y="6353"/>
                                </a:lnTo>
                                <a:lnTo>
                                  <a:pt x="12030" y="6353"/>
                                </a:lnTo>
                                <a:lnTo>
                                  <a:pt x="12783" y="3172"/>
                                </a:lnTo>
                                <a:lnTo>
                                  <a:pt x="12783" y="6353"/>
                                </a:lnTo>
                                <a:lnTo>
                                  <a:pt x="12783" y="6353"/>
                                </a:lnTo>
                                <a:lnTo>
                                  <a:pt x="12783" y="6353"/>
                                </a:lnTo>
                                <a:lnTo>
                                  <a:pt x="12783" y="6353"/>
                                </a:lnTo>
                                <a:lnTo>
                                  <a:pt x="12783" y="6353"/>
                                </a:lnTo>
                                <a:lnTo>
                                  <a:pt x="12783" y="3172"/>
                                </a:lnTo>
                                <a:lnTo>
                                  <a:pt x="12783" y="3172"/>
                                </a:lnTo>
                                <a:lnTo>
                                  <a:pt x="12783" y="6353"/>
                                </a:lnTo>
                                <a:lnTo>
                                  <a:pt x="12783" y="3172"/>
                                </a:lnTo>
                                <a:lnTo>
                                  <a:pt x="12783" y="6353"/>
                                </a:lnTo>
                                <a:lnTo>
                                  <a:pt x="12783" y="6353"/>
                                </a:lnTo>
                                <a:lnTo>
                                  <a:pt x="12783" y="6353"/>
                                </a:lnTo>
                                <a:lnTo>
                                  <a:pt x="12783" y="6353"/>
                                </a:lnTo>
                                <a:lnTo>
                                  <a:pt x="12783" y="6353"/>
                                </a:lnTo>
                                <a:lnTo>
                                  <a:pt x="12783" y="6353"/>
                                </a:lnTo>
                                <a:lnTo>
                                  <a:pt x="12783" y="6353"/>
                                </a:lnTo>
                                <a:lnTo>
                                  <a:pt x="12783" y="6353"/>
                                </a:lnTo>
                                <a:lnTo>
                                  <a:pt x="13535" y="6353"/>
                                </a:lnTo>
                                <a:lnTo>
                                  <a:pt x="13535" y="6353"/>
                                </a:lnTo>
                                <a:lnTo>
                                  <a:pt x="13535" y="6353"/>
                                </a:lnTo>
                                <a:lnTo>
                                  <a:pt x="13535" y="6353"/>
                                </a:lnTo>
                                <a:lnTo>
                                  <a:pt x="13535" y="6353"/>
                                </a:lnTo>
                                <a:lnTo>
                                  <a:pt x="13535" y="6353"/>
                                </a:lnTo>
                                <a:lnTo>
                                  <a:pt x="13535" y="3172"/>
                                </a:lnTo>
                                <a:lnTo>
                                  <a:pt x="13535" y="6353"/>
                                </a:lnTo>
                                <a:lnTo>
                                  <a:pt x="13535" y="6353"/>
                                </a:lnTo>
                                <a:lnTo>
                                  <a:pt x="13535" y="6353"/>
                                </a:lnTo>
                                <a:lnTo>
                                  <a:pt x="13535" y="9525"/>
                                </a:lnTo>
                                <a:lnTo>
                                  <a:pt x="13535" y="6353"/>
                                </a:lnTo>
                                <a:lnTo>
                                  <a:pt x="14288" y="6353"/>
                                </a:lnTo>
                                <a:lnTo>
                                  <a:pt x="14288" y="6353"/>
                                </a:lnTo>
                                <a:lnTo>
                                  <a:pt x="14288" y="9525"/>
                                </a:lnTo>
                                <a:lnTo>
                                  <a:pt x="14288" y="6353"/>
                                </a:lnTo>
                                <a:lnTo>
                                  <a:pt x="14288" y="6353"/>
                                </a:lnTo>
                                <a:lnTo>
                                  <a:pt x="14288" y="6353"/>
                                </a:lnTo>
                                <a:lnTo>
                                  <a:pt x="14288" y="6353"/>
                                </a:lnTo>
                                <a:lnTo>
                                  <a:pt x="14288" y="6353"/>
                                </a:lnTo>
                                <a:lnTo>
                                  <a:pt x="14288" y="6353"/>
                                </a:lnTo>
                                <a:lnTo>
                                  <a:pt x="14288" y="6353"/>
                                </a:lnTo>
                                <a:lnTo>
                                  <a:pt x="14288" y="6353"/>
                                </a:lnTo>
                                <a:lnTo>
                                  <a:pt x="14288" y="6353"/>
                                </a:lnTo>
                                <a:lnTo>
                                  <a:pt x="15040" y="6353"/>
                                </a:lnTo>
                                <a:lnTo>
                                  <a:pt x="15040" y="3172"/>
                                </a:lnTo>
                                <a:lnTo>
                                  <a:pt x="15040" y="6353"/>
                                </a:lnTo>
                                <a:lnTo>
                                  <a:pt x="15040" y="6353"/>
                                </a:lnTo>
                                <a:lnTo>
                                  <a:pt x="15040" y="6353"/>
                                </a:lnTo>
                                <a:lnTo>
                                  <a:pt x="15040" y="9525"/>
                                </a:lnTo>
                                <a:lnTo>
                                  <a:pt x="15040" y="6353"/>
                                </a:lnTo>
                                <a:lnTo>
                                  <a:pt x="15040" y="6353"/>
                                </a:lnTo>
                                <a:lnTo>
                                  <a:pt x="15040" y="3172"/>
                                </a:lnTo>
                                <a:lnTo>
                                  <a:pt x="15040" y="0"/>
                                </a:lnTo>
                                <a:lnTo>
                                  <a:pt x="15040" y="3172"/>
                                </a:lnTo>
                                <a:lnTo>
                                  <a:pt x="15040" y="3172"/>
                                </a:lnTo>
                                <a:lnTo>
                                  <a:pt x="15792" y="0"/>
                                </a:lnTo>
                                <a:lnTo>
                                  <a:pt x="15792" y="0"/>
                                </a:lnTo>
                                <a:lnTo>
                                  <a:pt x="15792" y="3172"/>
                                </a:lnTo>
                                <a:lnTo>
                                  <a:pt x="15792" y="6353"/>
                                </a:lnTo>
                                <a:lnTo>
                                  <a:pt x="15792" y="9525"/>
                                </a:lnTo>
                                <a:lnTo>
                                  <a:pt x="15792" y="9525"/>
                                </a:lnTo>
                                <a:lnTo>
                                  <a:pt x="15792" y="9525"/>
                                </a:lnTo>
                                <a:lnTo>
                                  <a:pt x="15792" y="6353"/>
                                </a:lnTo>
                                <a:lnTo>
                                  <a:pt x="15792" y="6353"/>
                                </a:lnTo>
                                <a:lnTo>
                                  <a:pt x="15792" y="6353"/>
                                </a:lnTo>
                                <a:lnTo>
                                  <a:pt x="15792" y="3172"/>
                                </a:lnTo>
                                <a:lnTo>
                                  <a:pt x="15792" y="6353"/>
                                </a:lnTo>
                                <a:lnTo>
                                  <a:pt x="15792" y="6353"/>
                                </a:lnTo>
                                <a:lnTo>
                                  <a:pt x="15792" y="6353"/>
                                </a:lnTo>
                                <a:lnTo>
                                  <a:pt x="16545" y="6353"/>
                                </a:lnTo>
                                <a:lnTo>
                                  <a:pt x="16545" y="6353"/>
                                </a:lnTo>
                                <a:lnTo>
                                  <a:pt x="16545" y="6353"/>
                                </a:lnTo>
                                <a:lnTo>
                                  <a:pt x="16545" y="9525"/>
                                </a:lnTo>
                                <a:lnTo>
                                  <a:pt x="16545" y="9525"/>
                                </a:lnTo>
                                <a:lnTo>
                                  <a:pt x="16545" y="6353"/>
                                </a:lnTo>
                                <a:lnTo>
                                  <a:pt x="16545" y="9525"/>
                                </a:lnTo>
                                <a:lnTo>
                                  <a:pt x="16545" y="6353"/>
                                </a:lnTo>
                                <a:lnTo>
                                  <a:pt x="16545" y="9525"/>
                                </a:lnTo>
                                <a:lnTo>
                                  <a:pt x="16545" y="6353"/>
                                </a:lnTo>
                                <a:lnTo>
                                  <a:pt x="16545" y="6353"/>
                                </a:lnTo>
                                <a:lnTo>
                                  <a:pt x="16545" y="3172"/>
                                </a:lnTo>
                                <a:lnTo>
                                  <a:pt x="17297" y="3172"/>
                                </a:lnTo>
                                <a:lnTo>
                                  <a:pt x="17297" y="6353"/>
                                </a:lnTo>
                                <a:lnTo>
                                  <a:pt x="17297" y="6353"/>
                                </a:lnTo>
                                <a:lnTo>
                                  <a:pt x="17297" y="6353"/>
                                </a:lnTo>
                                <a:lnTo>
                                  <a:pt x="17297" y="9525"/>
                                </a:lnTo>
                                <a:lnTo>
                                  <a:pt x="17297" y="6353"/>
                                </a:lnTo>
                                <a:lnTo>
                                  <a:pt x="17297" y="6353"/>
                                </a:lnTo>
                                <a:lnTo>
                                  <a:pt x="17297" y="9525"/>
                                </a:lnTo>
                                <a:lnTo>
                                  <a:pt x="17297" y="9525"/>
                                </a:lnTo>
                                <a:lnTo>
                                  <a:pt x="17297" y="9525"/>
                                </a:lnTo>
                                <a:lnTo>
                                  <a:pt x="17297" y="9525"/>
                                </a:lnTo>
                                <a:lnTo>
                                  <a:pt x="17297" y="6353"/>
                                </a:lnTo>
                                <a:lnTo>
                                  <a:pt x="17297" y="6353"/>
                                </a:lnTo>
                                <a:lnTo>
                                  <a:pt x="17297" y="6353"/>
                                </a:lnTo>
                                <a:lnTo>
                                  <a:pt x="17297" y="3172"/>
                                </a:lnTo>
                                <a:lnTo>
                                  <a:pt x="17297" y="6353"/>
                                </a:lnTo>
                                <a:lnTo>
                                  <a:pt x="17297" y="6353"/>
                                </a:lnTo>
                                <a:lnTo>
                                  <a:pt x="17297" y="6353"/>
                                </a:lnTo>
                                <a:lnTo>
                                  <a:pt x="18050" y="9525"/>
                                </a:lnTo>
                                <a:lnTo>
                                  <a:pt x="18050" y="6353"/>
                                </a:lnTo>
                                <a:lnTo>
                                  <a:pt x="18050" y="6353"/>
                                </a:lnTo>
                                <a:lnTo>
                                  <a:pt x="18050" y="6353"/>
                                </a:lnTo>
                                <a:lnTo>
                                  <a:pt x="18050" y="6353"/>
                                </a:lnTo>
                                <a:lnTo>
                                  <a:pt x="18050" y="6353"/>
                                </a:lnTo>
                                <a:lnTo>
                                  <a:pt x="18050" y="6353"/>
                                </a:lnTo>
                                <a:lnTo>
                                  <a:pt x="18050" y="6353"/>
                                </a:lnTo>
                                <a:lnTo>
                                  <a:pt x="18050" y="6353"/>
                                </a:lnTo>
                                <a:lnTo>
                                  <a:pt x="18050" y="6353"/>
                                </a:lnTo>
                                <a:lnTo>
                                  <a:pt x="18050" y="6353"/>
                                </a:lnTo>
                                <a:lnTo>
                                  <a:pt x="18050" y="6353"/>
                                </a:lnTo>
                                <a:lnTo>
                                  <a:pt x="18802" y="6353"/>
                                </a:lnTo>
                                <a:lnTo>
                                  <a:pt x="18802" y="6353"/>
                                </a:lnTo>
                                <a:lnTo>
                                  <a:pt x="18802" y="9525"/>
                                </a:lnTo>
                                <a:lnTo>
                                  <a:pt x="18802" y="9525"/>
                                </a:lnTo>
                                <a:lnTo>
                                  <a:pt x="18802" y="6353"/>
                                </a:lnTo>
                                <a:lnTo>
                                  <a:pt x="18802" y="6353"/>
                                </a:lnTo>
                                <a:lnTo>
                                  <a:pt x="18802" y="3172"/>
                                </a:lnTo>
                                <a:lnTo>
                                  <a:pt x="18802" y="3172"/>
                                </a:lnTo>
                                <a:lnTo>
                                  <a:pt x="18802" y="6353"/>
                                </a:lnTo>
                                <a:lnTo>
                                  <a:pt x="18802" y="6353"/>
                                </a:lnTo>
                                <a:lnTo>
                                  <a:pt x="18802" y="6353"/>
                                </a:lnTo>
                                <a:lnTo>
                                  <a:pt x="18802" y="9525"/>
                                </a:lnTo>
                                <a:lnTo>
                                  <a:pt x="19555" y="6353"/>
                                </a:lnTo>
                                <a:lnTo>
                                  <a:pt x="19555" y="6353"/>
                                </a:lnTo>
                                <a:lnTo>
                                  <a:pt x="19555" y="6353"/>
                                </a:lnTo>
                                <a:lnTo>
                                  <a:pt x="19555" y="6353"/>
                                </a:lnTo>
                                <a:lnTo>
                                  <a:pt x="19555" y="6353"/>
                                </a:lnTo>
                                <a:lnTo>
                                  <a:pt x="19555" y="6353"/>
                                </a:lnTo>
                                <a:lnTo>
                                  <a:pt x="19555" y="6353"/>
                                </a:lnTo>
                                <a:lnTo>
                                  <a:pt x="19555" y="3172"/>
                                </a:lnTo>
                                <a:lnTo>
                                  <a:pt x="19555" y="6353"/>
                                </a:lnTo>
                                <a:lnTo>
                                  <a:pt x="19555" y="6353"/>
                                </a:lnTo>
                                <a:lnTo>
                                  <a:pt x="19555" y="3172"/>
                                </a:lnTo>
                                <a:lnTo>
                                  <a:pt x="19555" y="3172"/>
                                </a:lnTo>
                                <a:lnTo>
                                  <a:pt x="19555" y="3172"/>
                                </a:lnTo>
                                <a:lnTo>
                                  <a:pt x="19555" y="3172"/>
                                </a:lnTo>
                                <a:lnTo>
                                  <a:pt x="20307" y="6353"/>
                                </a:lnTo>
                                <a:lnTo>
                                  <a:pt x="20307" y="9525"/>
                                </a:lnTo>
                                <a:lnTo>
                                  <a:pt x="20307" y="9525"/>
                                </a:lnTo>
                                <a:lnTo>
                                  <a:pt x="20307" y="9525"/>
                                </a:lnTo>
                                <a:lnTo>
                                  <a:pt x="20307" y="9525"/>
                                </a:lnTo>
                                <a:lnTo>
                                  <a:pt x="20307" y="6353"/>
                                </a:lnTo>
                                <a:lnTo>
                                  <a:pt x="20307" y="6353"/>
                                </a:lnTo>
                                <a:lnTo>
                                  <a:pt x="20307" y="6353"/>
                                </a:lnTo>
                                <a:lnTo>
                                  <a:pt x="20307" y="9525"/>
                                </a:lnTo>
                                <a:lnTo>
                                  <a:pt x="20307" y="9525"/>
                                </a:lnTo>
                                <a:lnTo>
                                  <a:pt x="20307" y="9525"/>
                                </a:lnTo>
                                <a:lnTo>
                                  <a:pt x="20307" y="9525"/>
                                </a:lnTo>
                                <a:lnTo>
                                  <a:pt x="21060" y="9525"/>
                                </a:lnTo>
                                <a:lnTo>
                                  <a:pt x="21060" y="6353"/>
                                </a:lnTo>
                                <a:lnTo>
                                  <a:pt x="21060" y="6353"/>
                                </a:lnTo>
                                <a:lnTo>
                                  <a:pt x="21060" y="6353"/>
                                </a:lnTo>
                                <a:lnTo>
                                  <a:pt x="21060" y="6353"/>
                                </a:lnTo>
                                <a:lnTo>
                                  <a:pt x="21060" y="9525"/>
                                </a:lnTo>
                                <a:lnTo>
                                  <a:pt x="21060" y="9525"/>
                                </a:lnTo>
                                <a:lnTo>
                                  <a:pt x="21060" y="6353"/>
                                </a:lnTo>
                                <a:lnTo>
                                  <a:pt x="21060" y="6353"/>
                                </a:lnTo>
                                <a:lnTo>
                                  <a:pt x="21060" y="6353"/>
                                </a:lnTo>
                                <a:lnTo>
                                  <a:pt x="21060" y="6353"/>
                                </a:lnTo>
                                <a:lnTo>
                                  <a:pt x="21060" y="3172"/>
                                </a:lnTo>
                                <a:lnTo>
                                  <a:pt x="21803" y="3172"/>
                                </a:lnTo>
                                <a:lnTo>
                                  <a:pt x="21803" y="3172"/>
                                </a:lnTo>
                                <a:lnTo>
                                  <a:pt x="21803" y="6353"/>
                                </a:lnTo>
                                <a:lnTo>
                                  <a:pt x="21803" y="9525"/>
                                </a:lnTo>
                                <a:lnTo>
                                  <a:pt x="21803" y="9525"/>
                                </a:lnTo>
                                <a:lnTo>
                                  <a:pt x="21803" y="9525"/>
                                </a:lnTo>
                                <a:lnTo>
                                  <a:pt x="21803" y="6353"/>
                                </a:lnTo>
                                <a:lnTo>
                                  <a:pt x="21803" y="6353"/>
                                </a:lnTo>
                                <a:lnTo>
                                  <a:pt x="21803" y="9525"/>
                                </a:lnTo>
                                <a:lnTo>
                                  <a:pt x="21803" y="9525"/>
                                </a:lnTo>
                                <a:lnTo>
                                  <a:pt x="21803" y="9525"/>
                                </a:lnTo>
                                <a:lnTo>
                                  <a:pt x="21803" y="9525"/>
                                </a:lnTo>
                                <a:lnTo>
                                  <a:pt x="22555" y="9525"/>
                                </a:lnTo>
                                <a:lnTo>
                                  <a:pt x="22555" y="9525"/>
                                </a:lnTo>
                                <a:lnTo>
                                  <a:pt x="22555" y="6353"/>
                                </a:lnTo>
                                <a:lnTo>
                                  <a:pt x="22555" y="6353"/>
                                </a:lnTo>
                                <a:lnTo>
                                  <a:pt x="22555" y="6353"/>
                                </a:lnTo>
                                <a:lnTo>
                                  <a:pt x="22555" y="3172"/>
                                </a:lnTo>
                                <a:lnTo>
                                  <a:pt x="22555" y="6353"/>
                                </a:lnTo>
                                <a:lnTo>
                                  <a:pt x="22555" y="6353"/>
                                </a:lnTo>
                                <a:lnTo>
                                  <a:pt x="22555" y="3172"/>
                                </a:lnTo>
                                <a:lnTo>
                                  <a:pt x="22555" y="6353"/>
                                </a:lnTo>
                                <a:lnTo>
                                  <a:pt x="22555" y="6353"/>
                                </a:lnTo>
                                <a:lnTo>
                                  <a:pt x="22555" y="6353"/>
                                </a:lnTo>
                                <a:lnTo>
                                  <a:pt x="22555" y="9525"/>
                                </a:lnTo>
                                <a:lnTo>
                                  <a:pt x="22555" y="6353"/>
                                </a:lnTo>
                                <a:lnTo>
                                  <a:pt x="22555" y="6353"/>
                                </a:lnTo>
                                <a:lnTo>
                                  <a:pt x="22555" y="6353"/>
                                </a:lnTo>
                                <a:lnTo>
                                  <a:pt x="22555" y="3172"/>
                                </a:lnTo>
                                <a:lnTo>
                                  <a:pt x="22555" y="6353"/>
                                </a:lnTo>
                                <a:lnTo>
                                  <a:pt x="23308" y="6353"/>
                                </a:lnTo>
                                <a:lnTo>
                                  <a:pt x="23308" y="6353"/>
                                </a:lnTo>
                                <a:lnTo>
                                  <a:pt x="23308" y="6353"/>
                                </a:lnTo>
                                <a:lnTo>
                                  <a:pt x="23308" y="6353"/>
                                </a:lnTo>
                                <a:lnTo>
                                  <a:pt x="23308" y="6353"/>
                                </a:lnTo>
                                <a:lnTo>
                                  <a:pt x="23308" y="6353"/>
                                </a:lnTo>
                                <a:lnTo>
                                  <a:pt x="23308" y="6353"/>
                                </a:lnTo>
                                <a:lnTo>
                                  <a:pt x="23308" y="3172"/>
                                </a:lnTo>
                                <a:lnTo>
                                  <a:pt x="23308" y="0"/>
                                </a:lnTo>
                                <a:lnTo>
                                  <a:pt x="23308" y="0"/>
                                </a:lnTo>
                                <a:lnTo>
                                  <a:pt x="23308" y="3172"/>
                                </a:lnTo>
                                <a:lnTo>
                                  <a:pt x="23308" y="6353"/>
                                </a:lnTo>
                                <a:lnTo>
                                  <a:pt x="23308" y="6353"/>
                                </a:lnTo>
                                <a:lnTo>
                                  <a:pt x="23308" y="6353"/>
                                </a:lnTo>
                                <a:lnTo>
                                  <a:pt x="24060" y="3172"/>
                                </a:lnTo>
                                <a:lnTo>
                                  <a:pt x="24060" y="3172"/>
                                </a:lnTo>
                                <a:lnTo>
                                  <a:pt x="24060" y="6353"/>
                                </a:lnTo>
                                <a:lnTo>
                                  <a:pt x="24060" y="3172"/>
                                </a:lnTo>
                                <a:lnTo>
                                  <a:pt x="24060" y="6353"/>
                                </a:lnTo>
                                <a:lnTo>
                                  <a:pt x="24060" y="6353"/>
                                </a:lnTo>
                                <a:lnTo>
                                  <a:pt x="24060" y="6353"/>
                                </a:lnTo>
                                <a:lnTo>
                                  <a:pt x="24060" y="6353"/>
                                </a:lnTo>
                                <a:lnTo>
                                  <a:pt x="24060" y="6353"/>
                                </a:lnTo>
                                <a:lnTo>
                                  <a:pt x="24060" y="6353"/>
                                </a:lnTo>
                                <a:lnTo>
                                  <a:pt x="24060" y="3172"/>
                                </a:lnTo>
                                <a:lnTo>
                                  <a:pt x="24060" y="6353"/>
                                </a:lnTo>
                                <a:lnTo>
                                  <a:pt x="24813" y="6353"/>
                                </a:lnTo>
                                <a:lnTo>
                                  <a:pt x="24813" y="6353"/>
                                </a:lnTo>
                                <a:lnTo>
                                  <a:pt x="24813" y="6353"/>
                                </a:lnTo>
                                <a:lnTo>
                                  <a:pt x="24813" y="9525"/>
                                </a:lnTo>
                                <a:lnTo>
                                  <a:pt x="24813" y="6353"/>
                                </a:lnTo>
                                <a:lnTo>
                                  <a:pt x="24813" y="6353"/>
                                </a:lnTo>
                                <a:lnTo>
                                  <a:pt x="24813" y="6353"/>
                                </a:lnTo>
                                <a:lnTo>
                                  <a:pt x="24813" y="6353"/>
                                </a:lnTo>
                                <a:lnTo>
                                  <a:pt x="24813" y="6353"/>
                                </a:lnTo>
                                <a:lnTo>
                                  <a:pt x="24813" y="9525"/>
                                </a:lnTo>
                                <a:lnTo>
                                  <a:pt x="24813" y="9525"/>
                                </a:lnTo>
                                <a:lnTo>
                                  <a:pt x="24813" y="6353"/>
                                </a:lnTo>
                                <a:lnTo>
                                  <a:pt x="25565" y="6353"/>
                                </a:lnTo>
                                <a:lnTo>
                                  <a:pt x="25565" y="3172"/>
                                </a:lnTo>
                                <a:lnTo>
                                  <a:pt x="25565" y="6353"/>
                                </a:lnTo>
                                <a:lnTo>
                                  <a:pt x="25565" y="6353"/>
                                </a:lnTo>
                                <a:lnTo>
                                  <a:pt x="25565" y="9525"/>
                                </a:lnTo>
                                <a:lnTo>
                                  <a:pt x="25565" y="9525"/>
                                </a:lnTo>
                                <a:lnTo>
                                  <a:pt x="25565" y="9525"/>
                                </a:lnTo>
                                <a:lnTo>
                                  <a:pt x="25565" y="9525"/>
                                </a:lnTo>
                                <a:lnTo>
                                  <a:pt x="25565" y="6353"/>
                                </a:lnTo>
                                <a:lnTo>
                                  <a:pt x="25565" y="6353"/>
                                </a:lnTo>
                                <a:lnTo>
                                  <a:pt x="25565" y="3172"/>
                                </a:lnTo>
                                <a:lnTo>
                                  <a:pt x="25565" y="6353"/>
                                </a:lnTo>
                                <a:lnTo>
                                  <a:pt x="26318" y="6353"/>
                                </a:lnTo>
                                <a:lnTo>
                                  <a:pt x="26318" y="6353"/>
                                </a:lnTo>
                                <a:lnTo>
                                  <a:pt x="26318" y="6353"/>
                                </a:lnTo>
                                <a:lnTo>
                                  <a:pt x="26318" y="6353"/>
                                </a:lnTo>
                                <a:lnTo>
                                  <a:pt x="26318" y="3172"/>
                                </a:lnTo>
                                <a:lnTo>
                                  <a:pt x="26318" y="3172"/>
                                </a:lnTo>
                                <a:lnTo>
                                  <a:pt x="26318" y="6353"/>
                                </a:lnTo>
                                <a:lnTo>
                                  <a:pt x="26318" y="6353"/>
                                </a:lnTo>
                                <a:lnTo>
                                  <a:pt x="26318" y="6353"/>
                                </a:lnTo>
                                <a:lnTo>
                                  <a:pt x="26318" y="9525"/>
                                </a:lnTo>
                                <a:lnTo>
                                  <a:pt x="26318" y="9525"/>
                                </a:lnTo>
                                <a:lnTo>
                                  <a:pt x="26318" y="9525"/>
                                </a:lnTo>
                                <a:lnTo>
                                  <a:pt x="27070" y="9525"/>
                                </a:lnTo>
                                <a:lnTo>
                                  <a:pt x="27070" y="9525"/>
                                </a:lnTo>
                                <a:lnTo>
                                  <a:pt x="27070" y="9525"/>
                                </a:lnTo>
                                <a:lnTo>
                                  <a:pt x="27070" y="9525"/>
                                </a:lnTo>
                                <a:lnTo>
                                  <a:pt x="27070" y="6353"/>
                                </a:lnTo>
                                <a:lnTo>
                                  <a:pt x="27070" y="6353"/>
                                </a:lnTo>
                                <a:lnTo>
                                  <a:pt x="27070" y="3172"/>
                                </a:lnTo>
                                <a:lnTo>
                                  <a:pt x="27070" y="6353"/>
                                </a:lnTo>
                                <a:lnTo>
                                  <a:pt x="27070" y="6353"/>
                                </a:lnTo>
                                <a:lnTo>
                                  <a:pt x="27070" y="9525"/>
                                </a:lnTo>
                                <a:lnTo>
                                  <a:pt x="27070" y="9525"/>
                                </a:lnTo>
                                <a:lnTo>
                                  <a:pt x="27070" y="9525"/>
                                </a:lnTo>
                                <a:lnTo>
                                  <a:pt x="27070" y="9525"/>
                                </a:lnTo>
                                <a:lnTo>
                                  <a:pt x="27070" y="9525"/>
                                </a:lnTo>
                                <a:lnTo>
                                  <a:pt x="27070" y="6353"/>
                                </a:lnTo>
                                <a:lnTo>
                                  <a:pt x="27070" y="9525"/>
                                </a:lnTo>
                                <a:lnTo>
                                  <a:pt x="27070" y="6353"/>
                                </a:lnTo>
                                <a:lnTo>
                                  <a:pt x="27070" y="3172"/>
                                </a:lnTo>
                                <a:lnTo>
                                  <a:pt x="27822" y="6353"/>
                                </a:lnTo>
                                <a:lnTo>
                                  <a:pt x="27822" y="3172"/>
                                </a:lnTo>
                                <a:lnTo>
                                  <a:pt x="27822" y="3172"/>
                                </a:lnTo>
                                <a:lnTo>
                                  <a:pt x="27822" y="3172"/>
                                </a:lnTo>
                                <a:lnTo>
                                  <a:pt x="27822" y="3172"/>
                                </a:lnTo>
                                <a:lnTo>
                                  <a:pt x="27822" y="6353"/>
                                </a:lnTo>
                                <a:lnTo>
                                  <a:pt x="27822" y="6353"/>
                                </a:lnTo>
                                <a:lnTo>
                                  <a:pt x="27822" y="6353"/>
                                </a:lnTo>
                                <a:lnTo>
                                  <a:pt x="27822" y="6353"/>
                                </a:lnTo>
                                <a:lnTo>
                                  <a:pt x="27822" y="6353"/>
                                </a:lnTo>
                                <a:lnTo>
                                  <a:pt x="27822" y="6353"/>
                                </a:lnTo>
                                <a:lnTo>
                                  <a:pt x="27822" y="6353"/>
                                </a:lnTo>
                                <a:lnTo>
                                  <a:pt x="27822" y="9525"/>
                                </a:lnTo>
                                <a:lnTo>
                                  <a:pt x="27822" y="9525"/>
                                </a:lnTo>
                                <a:lnTo>
                                  <a:pt x="28575" y="6353"/>
                                </a:lnTo>
                                <a:lnTo>
                                  <a:pt x="28575" y="9525"/>
                                </a:lnTo>
                                <a:lnTo>
                                  <a:pt x="28575" y="6353"/>
                                </a:lnTo>
                                <a:lnTo>
                                  <a:pt x="28575" y="9525"/>
                                </a:lnTo>
                                <a:lnTo>
                                  <a:pt x="28575" y="9525"/>
                                </a:lnTo>
                                <a:lnTo>
                                  <a:pt x="28575" y="9525"/>
                                </a:lnTo>
                                <a:lnTo>
                                  <a:pt x="28575" y="9525"/>
                                </a:lnTo>
                                <a:lnTo>
                                  <a:pt x="28575"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53" name="Freeform: Shape 1053"/>
                        <wps:cNvSpPr/>
                        <wps:spPr>
                          <a:xfrm>
                            <a:off x="2662237" y="1804987"/>
                            <a:ext cx="28575" cy="9525"/>
                          </a:xfrm>
                          <a:custGeom>
                            <a:avLst/>
                            <a:gdLst>
                              <a:gd name="connsiteX0" fmla="*/ 0 w 28575"/>
                              <a:gd name="connsiteY0" fmla="*/ 9525 h 9525"/>
                              <a:gd name="connsiteX1" fmla="*/ 0 w 28575"/>
                              <a:gd name="connsiteY1" fmla="*/ 6353 h 9525"/>
                              <a:gd name="connsiteX2" fmla="*/ 0 w 28575"/>
                              <a:gd name="connsiteY2" fmla="*/ 6353 h 9525"/>
                              <a:gd name="connsiteX3" fmla="*/ 0 w 28575"/>
                              <a:gd name="connsiteY3" fmla="*/ 9525 h 9525"/>
                              <a:gd name="connsiteX4" fmla="*/ 0 w 28575"/>
                              <a:gd name="connsiteY4" fmla="*/ 9525 h 9525"/>
                              <a:gd name="connsiteX5" fmla="*/ 733 w 28575"/>
                              <a:gd name="connsiteY5" fmla="*/ 9525 h 9525"/>
                              <a:gd name="connsiteX6" fmla="*/ 733 w 28575"/>
                              <a:gd name="connsiteY6" fmla="*/ 6353 h 9525"/>
                              <a:gd name="connsiteX7" fmla="*/ 733 w 28575"/>
                              <a:gd name="connsiteY7" fmla="*/ 6353 h 9525"/>
                              <a:gd name="connsiteX8" fmla="*/ 733 w 28575"/>
                              <a:gd name="connsiteY8" fmla="*/ 9525 h 9525"/>
                              <a:gd name="connsiteX9" fmla="*/ 733 w 28575"/>
                              <a:gd name="connsiteY9" fmla="*/ 9525 h 9525"/>
                              <a:gd name="connsiteX10" fmla="*/ 733 w 28575"/>
                              <a:gd name="connsiteY10" fmla="*/ 9525 h 9525"/>
                              <a:gd name="connsiteX11" fmla="*/ 733 w 28575"/>
                              <a:gd name="connsiteY11" fmla="*/ 6353 h 9525"/>
                              <a:gd name="connsiteX12" fmla="*/ 733 w 28575"/>
                              <a:gd name="connsiteY12" fmla="*/ 3172 h 9525"/>
                              <a:gd name="connsiteX13" fmla="*/ 733 w 28575"/>
                              <a:gd name="connsiteY13" fmla="*/ 3172 h 9525"/>
                              <a:gd name="connsiteX14" fmla="*/ 733 w 28575"/>
                              <a:gd name="connsiteY14" fmla="*/ 3172 h 9525"/>
                              <a:gd name="connsiteX15" fmla="*/ 733 w 28575"/>
                              <a:gd name="connsiteY15" fmla="*/ 6353 h 9525"/>
                              <a:gd name="connsiteX16" fmla="*/ 733 w 28575"/>
                              <a:gd name="connsiteY16" fmla="*/ 6353 h 9525"/>
                              <a:gd name="connsiteX17" fmla="*/ 1467 w 28575"/>
                              <a:gd name="connsiteY17" fmla="*/ 9525 h 9525"/>
                              <a:gd name="connsiteX18" fmla="*/ 1467 w 28575"/>
                              <a:gd name="connsiteY18" fmla="*/ 9525 h 9525"/>
                              <a:gd name="connsiteX19" fmla="*/ 1467 w 28575"/>
                              <a:gd name="connsiteY19" fmla="*/ 6353 h 9525"/>
                              <a:gd name="connsiteX20" fmla="*/ 1467 w 28575"/>
                              <a:gd name="connsiteY20" fmla="*/ 6353 h 9525"/>
                              <a:gd name="connsiteX21" fmla="*/ 1467 w 28575"/>
                              <a:gd name="connsiteY21" fmla="*/ 3172 h 9525"/>
                              <a:gd name="connsiteX22" fmla="*/ 1467 w 28575"/>
                              <a:gd name="connsiteY22" fmla="*/ 3172 h 9525"/>
                              <a:gd name="connsiteX23" fmla="*/ 1467 w 28575"/>
                              <a:gd name="connsiteY23" fmla="*/ 6353 h 9525"/>
                              <a:gd name="connsiteX24" fmla="*/ 1467 w 28575"/>
                              <a:gd name="connsiteY24" fmla="*/ 6353 h 9525"/>
                              <a:gd name="connsiteX25" fmla="*/ 1467 w 28575"/>
                              <a:gd name="connsiteY25" fmla="*/ 9525 h 9525"/>
                              <a:gd name="connsiteX26" fmla="*/ 1467 w 28575"/>
                              <a:gd name="connsiteY26" fmla="*/ 6353 h 9525"/>
                              <a:gd name="connsiteX27" fmla="*/ 1467 w 28575"/>
                              <a:gd name="connsiteY27" fmla="*/ 9525 h 9525"/>
                              <a:gd name="connsiteX28" fmla="*/ 1467 w 28575"/>
                              <a:gd name="connsiteY28" fmla="*/ 9525 h 9525"/>
                              <a:gd name="connsiteX29" fmla="*/ 2200 w 28575"/>
                              <a:gd name="connsiteY29" fmla="*/ 9525 h 9525"/>
                              <a:gd name="connsiteX30" fmla="*/ 2200 w 28575"/>
                              <a:gd name="connsiteY30" fmla="*/ 6353 h 9525"/>
                              <a:gd name="connsiteX31" fmla="*/ 2200 w 28575"/>
                              <a:gd name="connsiteY31" fmla="*/ 9525 h 9525"/>
                              <a:gd name="connsiteX32" fmla="*/ 2200 w 28575"/>
                              <a:gd name="connsiteY32" fmla="*/ 9525 h 9525"/>
                              <a:gd name="connsiteX33" fmla="*/ 2200 w 28575"/>
                              <a:gd name="connsiteY33" fmla="*/ 9525 h 9525"/>
                              <a:gd name="connsiteX34" fmla="*/ 2200 w 28575"/>
                              <a:gd name="connsiteY34" fmla="*/ 6353 h 9525"/>
                              <a:gd name="connsiteX35" fmla="*/ 2200 w 28575"/>
                              <a:gd name="connsiteY35" fmla="*/ 6353 h 9525"/>
                              <a:gd name="connsiteX36" fmla="*/ 2200 w 28575"/>
                              <a:gd name="connsiteY36" fmla="*/ 3172 h 9525"/>
                              <a:gd name="connsiteX37" fmla="*/ 2200 w 28575"/>
                              <a:gd name="connsiteY37" fmla="*/ 3172 h 9525"/>
                              <a:gd name="connsiteX38" fmla="*/ 2200 w 28575"/>
                              <a:gd name="connsiteY38" fmla="*/ 6353 h 9525"/>
                              <a:gd name="connsiteX39" fmla="*/ 2200 w 28575"/>
                              <a:gd name="connsiteY39" fmla="*/ 9525 h 9525"/>
                              <a:gd name="connsiteX40" fmla="*/ 2200 w 28575"/>
                              <a:gd name="connsiteY40" fmla="*/ 6353 h 9525"/>
                              <a:gd name="connsiteX41" fmla="*/ 2934 w 28575"/>
                              <a:gd name="connsiteY41" fmla="*/ 6353 h 9525"/>
                              <a:gd name="connsiteX42" fmla="*/ 2934 w 28575"/>
                              <a:gd name="connsiteY42" fmla="*/ 6353 h 9525"/>
                              <a:gd name="connsiteX43" fmla="*/ 2934 w 28575"/>
                              <a:gd name="connsiteY43" fmla="*/ 6353 h 9525"/>
                              <a:gd name="connsiteX44" fmla="*/ 2934 w 28575"/>
                              <a:gd name="connsiteY44" fmla="*/ 6353 h 9525"/>
                              <a:gd name="connsiteX45" fmla="*/ 2934 w 28575"/>
                              <a:gd name="connsiteY45" fmla="*/ 9525 h 9525"/>
                              <a:gd name="connsiteX46" fmla="*/ 2934 w 28575"/>
                              <a:gd name="connsiteY46" fmla="*/ 9525 h 9525"/>
                              <a:gd name="connsiteX47" fmla="*/ 2934 w 28575"/>
                              <a:gd name="connsiteY47" fmla="*/ 9525 h 9525"/>
                              <a:gd name="connsiteX48" fmla="*/ 2934 w 28575"/>
                              <a:gd name="connsiteY48" fmla="*/ 6353 h 9525"/>
                              <a:gd name="connsiteX49" fmla="*/ 2934 w 28575"/>
                              <a:gd name="connsiteY49" fmla="*/ 6353 h 9525"/>
                              <a:gd name="connsiteX50" fmla="*/ 2934 w 28575"/>
                              <a:gd name="connsiteY50" fmla="*/ 3172 h 9525"/>
                              <a:gd name="connsiteX51" fmla="*/ 2934 w 28575"/>
                              <a:gd name="connsiteY51" fmla="*/ 3172 h 9525"/>
                              <a:gd name="connsiteX52" fmla="*/ 2934 w 28575"/>
                              <a:gd name="connsiteY52" fmla="*/ 3172 h 9525"/>
                              <a:gd name="connsiteX53" fmla="*/ 2934 w 28575"/>
                              <a:gd name="connsiteY53" fmla="*/ 3172 h 9525"/>
                              <a:gd name="connsiteX54" fmla="*/ 2934 w 28575"/>
                              <a:gd name="connsiteY54" fmla="*/ 6353 h 9525"/>
                              <a:gd name="connsiteX55" fmla="*/ 2934 w 28575"/>
                              <a:gd name="connsiteY55" fmla="*/ 6353 h 9525"/>
                              <a:gd name="connsiteX56" fmla="*/ 2934 w 28575"/>
                              <a:gd name="connsiteY56" fmla="*/ 6353 h 9525"/>
                              <a:gd name="connsiteX57" fmla="*/ 2934 w 28575"/>
                              <a:gd name="connsiteY57" fmla="*/ 6353 h 9525"/>
                              <a:gd name="connsiteX58" fmla="*/ 2934 w 28575"/>
                              <a:gd name="connsiteY58" fmla="*/ 6353 h 9525"/>
                              <a:gd name="connsiteX59" fmla="*/ 2934 w 28575"/>
                              <a:gd name="connsiteY59" fmla="*/ 6353 h 9525"/>
                              <a:gd name="connsiteX60" fmla="*/ 2934 w 28575"/>
                              <a:gd name="connsiteY60" fmla="*/ 6353 h 9525"/>
                              <a:gd name="connsiteX61" fmla="*/ 3667 w 28575"/>
                              <a:gd name="connsiteY61" fmla="*/ 3172 h 9525"/>
                              <a:gd name="connsiteX62" fmla="*/ 3667 w 28575"/>
                              <a:gd name="connsiteY62" fmla="*/ 3172 h 9525"/>
                              <a:gd name="connsiteX63" fmla="*/ 3667 w 28575"/>
                              <a:gd name="connsiteY63" fmla="*/ 0 h 9525"/>
                              <a:gd name="connsiteX64" fmla="*/ 3667 w 28575"/>
                              <a:gd name="connsiteY64" fmla="*/ 0 h 9525"/>
                              <a:gd name="connsiteX65" fmla="*/ 3667 w 28575"/>
                              <a:gd name="connsiteY65" fmla="*/ 0 h 9525"/>
                              <a:gd name="connsiteX66" fmla="*/ 3667 w 28575"/>
                              <a:gd name="connsiteY66" fmla="*/ 3172 h 9525"/>
                              <a:gd name="connsiteX67" fmla="*/ 3667 w 28575"/>
                              <a:gd name="connsiteY67" fmla="*/ 3172 h 9525"/>
                              <a:gd name="connsiteX68" fmla="*/ 3667 w 28575"/>
                              <a:gd name="connsiteY68" fmla="*/ 3172 h 9525"/>
                              <a:gd name="connsiteX69" fmla="*/ 3667 w 28575"/>
                              <a:gd name="connsiteY69" fmla="*/ 3172 h 9525"/>
                              <a:gd name="connsiteX70" fmla="*/ 3667 w 28575"/>
                              <a:gd name="connsiteY70" fmla="*/ 0 h 9525"/>
                              <a:gd name="connsiteX71" fmla="*/ 3667 w 28575"/>
                              <a:gd name="connsiteY71" fmla="*/ 3172 h 9525"/>
                              <a:gd name="connsiteX72" fmla="*/ 3667 w 28575"/>
                              <a:gd name="connsiteY72" fmla="*/ 6353 h 9525"/>
                              <a:gd name="connsiteX73" fmla="*/ 4401 w 28575"/>
                              <a:gd name="connsiteY73" fmla="*/ 6353 h 9525"/>
                              <a:gd name="connsiteX74" fmla="*/ 4401 w 28575"/>
                              <a:gd name="connsiteY74" fmla="*/ 6353 h 9525"/>
                              <a:gd name="connsiteX75" fmla="*/ 4401 w 28575"/>
                              <a:gd name="connsiteY75" fmla="*/ 6353 h 9525"/>
                              <a:gd name="connsiteX76" fmla="*/ 4401 w 28575"/>
                              <a:gd name="connsiteY76" fmla="*/ 6353 h 9525"/>
                              <a:gd name="connsiteX77" fmla="*/ 4401 w 28575"/>
                              <a:gd name="connsiteY77" fmla="*/ 3172 h 9525"/>
                              <a:gd name="connsiteX78" fmla="*/ 4401 w 28575"/>
                              <a:gd name="connsiteY78" fmla="*/ 3172 h 9525"/>
                              <a:gd name="connsiteX79" fmla="*/ 4401 w 28575"/>
                              <a:gd name="connsiteY79" fmla="*/ 3172 h 9525"/>
                              <a:gd name="connsiteX80" fmla="*/ 4401 w 28575"/>
                              <a:gd name="connsiteY80" fmla="*/ 3172 h 9525"/>
                              <a:gd name="connsiteX81" fmla="*/ 4401 w 28575"/>
                              <a:gd name="connsiteY81" fmla="*/ 6353 h 9525"/>
                              <a:gd name="connsiteX82" fmla="*/ 4401 w 28575"/>
                              <a:gd name="connsiteY82" fmla="*/ 6353 h 9525"/>
                              <a:gd name="connsiteX83" fmla="*/ 4401 w 28575"/>
                              <a:gd name="connsiteY83" fmla="*/ 6353 h 9525"/>
                              <a:gd name="connsiteX84" fmla="*/ 4401 w 28575"/>
                              <a:gd name="connsiteY84" fmla="*/ 6353 h 9525"/>
                              <a:gd name="connsiteX85" fmla="*/ 5124 w 28575"/>
                              <a:gd name="connsiteY85" fmla="*/ 9525 h 9525"/>
                              <a:gd name="connsiteX86" fmla="*/ 5124 w 28575"/>
                              <a:gd name="connsiteY86" fmla="*/ 9525 h 9525"/>
                              <a:gd name="connsiteX87" fmla="*/ 5124 w 28575"/>
                              <a:gd name="connsiteY87" fmla="*/ 6353 h 9525"/>
                              <a:gd name="connsiteX88" fmla="*/ 5124 w 28575"/>
                              <a:gd name="connsiteY88" fmla="*/ 6353 h 9525"/>
                              <a:gd name="connsiteX89" fmla="*/ 5124 w 28575"/>
                              <a:gd name="connsiteY89" fmla="*/ 3172 h 9525"/>
                              <a:gd name="connsiteX90" fmla="*/ 5124 w 28575"/>
                              <a:gd name="connsiteY90" fmla="*/ 6353 h 9525"/>
                              <a:gd name="connsiteX91" fmla="*/ 5124 w 28575"/>
                              <a:gd name="connsiteY91" fmla="*/ 6353 h 9525"/>
                              <a:gd name="connsiteX92" fmla="*/ 5124 w 28575"/>
                              <a:gd name="connsiteY92" fmla="*/ 6353 h 9525"/>
                              <a:gd name="connsiteX93" fmla="*/ 5124 w 28575"/>
                              <a:gd name="connsiteY93" fmla="*/ 9525 h 9525"/>
                              <a:gd name="connsiteX94" fmla="*/ 5124 w 28575"/>
                              <a:gd name="connsiteY94" fmla="*/ 6353 h 9525"/>
                              <a:gd name="connsiteX95" fmla="*/ 5124 w 28575"/>
                              <a:gd name="connsiteY95" fmla="*/ 3172 h 9525"/>
                              <a:gd name="connsiteX96" fmla="*/ 5124 w 28575"/>
                              <a:gd name="connsiteY96" fmla="*/ 6353 h 9525"/>
                              <a:gd name="connsiteX97" fmla="*/ 5858 w 28575"/>
                              <a:gd name="connsiteY97" fmla="*/ 3172 h 9525"/>
                              <a:gd name="connsiteX98" fmla="*/ 5858 w 28575"/>
                              <a:gd name="connsiteY98" fmla="*/ 6353 h 9525"/>
                              <a:gd name="connsiteX99" fmla="*/ 5858 w 28575"/>
                              <a:gd name="connsiteY99" fmla="*/ 6353 h 9525"/>
                              <a:gd name="connsiteX100" fmla="*/ 5858 w 28575"/>
                              <a:gd name="connsiteY100" fmla="*/ 6353 h 9525"/>
                              <a:gd name="connsiteX101" fmla="*/ 5858 w 28575"/>
                              <a:gd name="connsiteY101" fmla="*/ 3172 h 9525"/>
                              <a:gd name="connsiteX102" fmla="*/ 5858 w 28575"/>
                              <a:gd name="connsiteY102" fmla="*/ 3172 h 9525"/>
                              <a:gd name="connsiteX103" fmla="*/ 5858 w 28575"/>
                              <a:gd name="connsiteY103" fmla="*/ 6353 h 9525"/>
                              <a:gd name="connsiteX104" fmla="*/ 5858 w 28575"/>
                              <a:gd name="connsiteY104" fmla="*/ 6353 h 9525"/>
                              <a:gd name="connsiteX105" fmla="*/ 5858 w 28575"/>
                              <a:gd name="connsiteY105" fmla="*/ 9525 h 9525"/>
                              <a:gd name="connsiteX106" fmla="*/ 5858 w 28575"/>
                              <a:gd name="connsiteY106" fmla="*/ 9525 h 9525"/>
                              <a:gd name="connsiteX107" fmla="*/ 5858 w 28575"/>
                              <a:gd name="connsiteY107" fmla="*/ 6353 h 9525"/>
                              <a:gd name="connsiteX108" fmla="*/ 5858 w 28575"/>
                              <a:gd name="connsiteY108" fmla="*/ 6353 h 9525"/>
                              <a:gd name="connsiteX109" fmla="*/ 6591 w 28575"/>
                              <a:gd name="connsiteY109" fmla="*/ 6353 h 9525"/>
                              <a:gd name="connsiteX110" fmla="*/ 6591 w 28575"/>
                              <a:gd name="connsiteY110" fmla="*/ 6353 h 9525"/>
                              <a:gd name="connsiteX111" fmla="*/ 6591 w 28575"/>
                              <a:gd name="connsiteY111" fmla="*/ 9525 h 9525"/>
                              <a:gd name="connsiteX112" fmla="*/ 6591 w 28575"/>
                              <a:gd name="connsiteY112" fmla="*/ 6353 h 9525"/>
                              <a:gd name="connsiteX113" fmla="*/ 6591 w 28575"/>
                              <a:gd name="connsiteY113" fmla="*/ 6353 h 9525"/>
                              <a:gd name="connsiteX114" fmla="*/ 6591 w 28575"/>
                              <a:gd name="connsiteY114" fmla="*/ 6353 h 9525"/>
                              <a:gd name="connsiteX115" fmla="*/ 6591 w 28575"/>
                              <a:gd name="connsiteY115" fmla="*/ 3172 h 9525"/>
                              <a:gd name="connsiteX116" fmla="*/ 6591 w 28575"/>
                              <a:gd name="connsiteY116" fmla="*/ 3172 h 9525"/>
                              <a:gd name="connsiteX117" fmla="*/ 6591 w 28575"/>
                              <a:gd name="connsiteY117" fmla="*/ 6353 h 9525"/>
                              <a:gd name="connsiteX118" fmla="*/ 6591 w 28575"/>
                              <a:gd name="connsiteY118" fmla="*/ 6353 h 9525"/>
                              <a:gd name="connsiteX119" fmla="*/ 6591 w 28575"/>
                              <a:gd name="connsiteY119" fmla="*/ 6353 h 9525"/>
                              <a:gd name="connsiteX120" fmla="*/ 6591 w 28575"/>
                              <a:gd name="connsiteY120" fmla="*/ 9525 h 9525"/>
                              <a:gd name="connsiteX121" fmla="*/ 7325 w 28575"/>
                              <a:gd name="connsiteY121" fmla="*/ 9525 h 9525"/>
                              <a:gd name="connsiteX122" fmla="*/ 7325 w 28575"/>
                              <a:gd name="connsiteY122" fmla="*/ 9525 h 9525"/>
                              <a:gd name="connsiteX123" fmla="*/ 7325 w 28575"/>
                              <a:gd name="connsiteY123" fmla="*/ 9525 h 9525"/>
                              <a:gd name="connsiteX124" fmla="*/ 7325 w 28575"/>
                              <a:gd name="connsiteY124" fmla="*/ 9525 h 9525"/>
                              <a:gd name="connsiteX125" fmla="*/ 7325 w 28575"/>
                              <a:gd name="connsiteY125" fmla="*/ 6353 h 9525"/>
                              <a:gd name="connsiteX126" fmla="*/ 7325 w 28575"/>
                              <a:gd name="connsiteY126" fmla="*/ 6353 h 9525"/>
                              <a:gd name="connsiteX127" fmla="*/ 7325 w 28575"/>
                              <a:gd name="connsiteY127" fmla="*/ 6353 h 9525"/>
                              <a:gd name="connsiteX128" fmla="*/ 7325 w 28575"/>
                              <a:gd name="connsiteY128" fmla="*/ 3172 h 9525"/>
                              <a:gd name="connsiteX129" fmla="*/ 7325 w 28575"/>
                              <a:gd name="connsiteY129" fmla="*/ 6353 h 9525"/>
                              <a:gd name="connsiteX130" fmla="*/ 7325 w 28575"/>
                              <a:gd name="connsiteY130" fmla="*/ 9525 h 9525"/>
                              <a:gd name="connsiteX131" fmla="*/ 7325 w 28575"/>
                              <a:gd name="connsiteY131" fmla="*/ 9525 h 9525"/>
                              <a:gd name="connsiteX132" fmla="*/ 7325 w 28575"/>
                              <a:gd name="connsiteY132" fmla="*/ 9525 h 9525"/>
                              <a:gd name="connsiteX133" fmla="*/ 7325 w 28575"/>
                              <a:gd name="connsiteY133" fmla="*/ 6353 h 9525"/>
                              <a:gd name="connsiteX134" fmla="*/ 7325 w 28575"/>
                              <a:gd name="connsiteY134" fmla="*/ 3172 h 9525"/>
                              <a:gd name="connsiteX135" fmla="*/ 8058 w 28575"/>
                              <a:gd name="connsiteY135" fmla="*/ 3172 h 9525"/>
                              <a:gd name="connsiteX136" fmla="*/ 8058 w 28575"/>
                              <a:gd name="connsiteY136" fmla="*/ 3172 h 9525"/>
                              <a:gd name="connsiteX137" fmla="*/ 8058 w 28575"/>
                              <a:gd name="connsiteY137" fmla="*/ 3172 h 9525"/>
                              <a:gd name="connsiteX138" fmla="*/ 8058 w 28575"/>
                              <a:gd name="connsiteY138" fmla="*/ 6353 h 9525"/>
                              <a:gd name="connsiteX139" fmla="*/ 8058 w 28575"/>
                              <a:gd name="connsiteY139" fmla="*/ 6353 h 9525"/>
                              <a:gd name="connsiteX140" fmla="*/ 8058 w 28575"/>
                              <a:gd name="connsiteY140" fmla="*/ 6353 h 9525"/>
                              <a:gd name="connsiteX141" fmla="*/ 8058 w 28575"/>
                              <a:gd name="connsiteY141" fmla="*/ 6353 h 9525"/>
                              <a:gd name="connsiteX142" fmla="*/ 8058 w 28575"/>
                              <a:gd name="connsiteY142" fmla="*/ 6353 h 9525"/>
                              <a:gd name="connsiteX143" fmla="*/ 8058 w 28575"/>
                              <a:gd name="connsiteY143" fmla="*/ 6353 h 9525"/>
                              <a:gd name="connsiteX144" fmla="*/ 8058 w 28575"/>
                              <a:gd name="connsiteY144" fmla="*/ 6353 h 9525"/>
                              <a:gd name="connsiteX145" fmla="*/ 8058 w 28575"/>
                              <a:gd name="connsiteY145" fmla="*/ 6353 h 9525"/>
                              <a:gd name="connsiteX146" fmla="*/ 8058 w 28575"/>
                              <a:gd name="connsiteY146" fmla="*/ 3172 h 9525"/>
                              <a:gd name="connsiteX147" fmla="*/ 8058 w 28575"/>
                              <a:gd name="connsiteY147" fmla="*/ 3172 h 9525"/>
                              <a:gd name="connsiteX148" fmla="*/ 8058 w 28575"/>
                              <a:gd name="connsiteY148" fmla="*/ 6353 h 9525"/>
                              <a:gd name="connsiteX149" fmla="*/ 8058 w 28575"/>
                              <a:gd name="connsiteY149" fmla="*/ 6353 h 9525"/>
                              <a:gd name="connsiteX150" fmla="*/ 8058 w 28575"/>
                              <a:gd name="connsiteY150" fmla="*/ 6353 h 9525"/>
                              <a:gd name="connsiteX151" fmla="*/ 8058 w 28575"/>
                              <a:gd name="connsiteY151" fmla="*/ 6353 h 9525"/>
                              <a:gd name="connsiteX152" fmla="*/ 8058 w 28575"/>
                              <a:gd name="connsiteY152" fmla="*/ 6353 h 9525"/>
                              <a:gd name="connsiteX153" fmla="*/ 8792 w 28575"/>
                              <a:gd name="connsiteY153" fmla="*/ 6353 h 9525"/>
                              <a:gd name="connsiteX154" fmla="*/ 8792 w 28575"/>
                              <a:gd name="connsiteY154" fmla="*/ 3172 h 9525"/>
                              <a:gd name="connsiteX155" fmla="*/ 8792 w 28575"/>
                              <a:gd name="connsiteY155" fmla="*/ 0 h 9525"/>
                              <a:gd name="connsiteX156" fmla="*/ 8792 w 28575"/>
                              <a:gd name="connsiteY156" fmla="*/ 0 h 9525"/>
                              <a:gd name="connsiteX157" fmla="*/ 8792 w 28575"/>
                              <a:gd name="connsiteY157" fmla="*/ 3172 h 9525"/>
                              <a:gd name="connsiteX158" fmla="*/ 8792 w 28575"/>
                              <a:gd name="connsiteY158" fmla="*/ 3172 h 9525"/>
                              <a:gd name="connsiteX159" fmla="*/ 8792 w 28575"/>
                              <a:gd name="connsiteY159" fmla="*/ 6353 h 9525"/>
                              <a:gd name="connsiteX160" fmla="*/ 8792 w 28575"/>
                              <a:gd name="connsiteY160" fmla="*/ 6353 h 9525"/>
                              <a:gd name="connsiteX161" fmla="*/ 8792 w 28575"/>
                              <a:gd name="connsiteY161" fmla="*/ 6353 h 9525"/>
                              <a:gd name="connsiteX162" fmla="*/ 8792 w 28575"/>
                              <a:gd name="connsiteY162" fmla="*/ 6353 h 9525"/>
                              <a:gd name="connsiteX163" fmla="*/ 8792 w 28575"/>
                              <a:gd name="connsiteY163" fmla="*/ 3172 h 9525"/>
                              <a:gd name="connsiteX164" fmla="*/ 8792 w 28575"/>
                              <a:gd name="connsiteY164" fmla="*/ 6353 h 9525"/>
                              <a:gd name="connsiteX165" fmla="*/ 9525 w 28575"/>
                              <a:gd name="connsiteY165" fmla="*/ 6353 h 9525"/>
                              <a:gd name="connsiteX166" fmla="*/ 9525 w 28575"/>
                              <a:gd name="connsiteY166" fmla="*/ 6353 h 9525"/>
                              <a:gd name="connsiteX167" fmla="*/ 9525 w 28575"/>
                              <a:gd name="connsiteY167" fmla="*/ 6353 h 9525"/>
                              <a:gd name="connsiteX168" fmla="*/ 9525 w 28575"/>
                              <a:gd name="connsiteY168" fmla="*/ 6353 h 9525"/>
                              <a:gd name="connsiteX169" fmla="*/ 9525 w 28575"/>
                              <a:gd name="connsiteY169" fmla="*/ 6353 h 9525"/>
                              <a:gd name="connsiteX170" fmla="*/ 9525 w 28575"/>
                              <a:gd name="connsiteY170" fmla="*/ 9525 h 9525"/>
                              <a:gd name="connsiteX171" fmla="*/ 9525 w 28575"/>
                              <a:gd name="connsiteY171" fmla="*/ 9525 h 9525"/>
                              <a:gd name="connsiteX172" fmla="*/ 9525 w 28575"/>
                              <a:gd name="connsiteY172" fmla="*/ 6353 h 9525"/>
                              <a:gd name="connsiteX173" fmla="*/ 9525 w 28575"/>
                              <a:gd name="connsiteY173" fmla="*/ 6353 h 9525"/>
                              <a:gd name="connsiteX174" fmla="*/ 9525 w 28575"/>
                              <a:gd name="connsiteY174" fmla="*/ 3172 h 9525"/>
                              <a:gd name="connsiteX175" fmla="*/ 9525 w 28575"/>
                              <a:gd name="connsiteY175" fmla="*/ 6353 h 9525"/>
                              <a:gd name="connsiteX176" fmla="*/ 9525 w 28575"/>
                              <a:gd name="connsiteY176" fmla="*/ 6353 h 9525"/>
                              <a:gd name="connsiteX177" fmla="*/ 10258 w 28575"/>
                              <a:gd name="connsiteY177" fmla="*/ 9525 h 9525"/>
                              <a:gd name="connsiteX178" fmla="*/ 10258 w 28575"/>
                              <a:gd name="connsiteY178" fmla="*/ 9525 h 9525"/>
                              <a:gd name="connsiteX179" fmla="*/ 10258 w 28575"/>
                              <a:gd name="connsiteY179" fmla="*/ 9525 h 9525"/>
                              <a:gd name="connsiteX180" fmla="*/ 10258 w 28575"/>
                              <a:gd name="connsiteY180" fmla="*/ 6353 h 9525"/>
                              <a:gd name="connsiteX181" fmla="*/ 10258 w 28575"/>
                              <a:gd name="connsiteY181" fmla="*/ 6353 h 9525"/>
                              <a:gd name="connsiteX182" fmla="*/ 10258 w 28575"/>
                              <a:gd name="connsiteY182" fmla="*/ 6353 h 9525"/>
                              <a:gd name="connsiteX183" fmla="*/ 10258 w 28575"/>
                              <a:gd name="connsiteY183" fmla="*/ 3172 h 9525"/>
                              <a:gd name="connsiteX184" fmla="*/ 10258 w 28575"/>
                              <a:gd name="connsiteY184" fmla="*/ 3172 h 9525"/>
                              <a:gd name="connsiteX185" fmla="*/ 10258 w 28575"/>
                              <a:gd name="connsiteY185" fmla="*/ 3172 h 9525"/>
                              <a:gd name="connsiteX186" fmla="*/ 10258 w 28575"/>
                              <a:gd name="connsiteY186" fmla="*/ 3172 h 9525"/>
                              <a:gd name="connsiteX187" fmla="*/ 10258 w 28575"/>
                              <a:gd name="connsiteY187" fmla="*/ 6353 h 9525"/>
                              <a:gd name="connsiteX188" fmla="*/ 10258 w 28575"/>
                              <a:gd name="connsiteY188" fmla="*/ 6353 h 9525"/>
                              <a:gd name="connsiteX189" fmla="*/ 10992 w 28575"/>
                              <a:gd name="connsiteY189" fmla="*/ 9525 h 9525"/>
                              <a:gd name="connsiteX190" fmla="*/ 10992 w 28575"/>
                              <a:gd name="connsiteY190" fmla="*/ 9525 h 9525"/>
                              <a:gd name="connsiteX191" fmla="*/ 10992 w 28575"/>
                              <a:gd name="connsiteY191" fmla="*/ 9525 h 9525"/>
                              <a:gd name="connsiteX192" fmla="*/ 10992 w 28575"/>
                              <a:gd name="connsiteY192" fmla="*/ 6353 h 9525"/>
                              <a:gd name="connsiteX193" fmla="*/ 10992 w 28575"/>
                              <a:gd name="connsiteY193" fmla="*/ 6353 h 9525"/>
                              <a:gd name="connsiteX194" fmla="*/ 10992 w 28575"/>
                              <a:gd name="connsiteY194" fmla="*/ 3172 h 9525"/>
                              <a:gd name="connsiteX195" fmla="*/ 10992 w 28575"/>
                              <a:gd name="connsiteY195" fmla="*/ 6353 h 9525"/>
                              <a:gd name="connsiteX196" fmla="*/ 10992 w 28575"/>
                              <a:gd name="connsiteY196" fmla="*/ 6353 h 9525"/>
                              <a:gd name="connsiteX197" fmla="*/ 10992 w 28575"/>
                              <a:gd name="connsiteY197" fmla="*/ 6353 h 9525"/>
                              <a:gd name="connsiteX198" fmla="*/ 10992 w 28575"/>
                              <a:gd name="connsiteY198" fmla="*/ 6353 h 9525"/>
                              <a:gd name="connsiteX199" fmla="*/ 10992 w 28575"/>
                              <a:gd name="connsiteY199" fmla="*/ 6353 h 9525"/>
                              <a:gd name="connsiteX200" fmla="*/ 10992 w 28575"/>
                              <a:gd name="connsiteY200" fmla="*/ 3172 h 9525"/>
                              <a:gd name="connsiteX201" fmla="*/ 10992 w 28575"/>
                              <a:gd name="connsiteY201" fmla="*/ 3172 h 9525"/>
                              <a:gd name="connsiteX202" fmla="*/ 10992 w 28575"/>
                              <a:gd name="connsiteY202" fmla="*/ 9525 h 9525"/>
                              <a:gd name="connsiteX203" fmla="*/ 11725 w 28575"/>
                              <a:gd name="connsiteY203" fmla="*/ 6353 h 9525"/>
                              <a:gd name="connsiteX204" fmla="*/ 11725 w 28575"/>
                              <a:gd name="connsiteY204" fmla="*/ 6353 h 9525"/>
                              <a:gd name="connsiteX205" fmla="*/ 11725 w 28575"/>
                              <a:gd name="connsiteY205" fmla="*/ 6353 h 9525"/>
                              <a:gd name="connsiteX206" fmla="*/ 11725 w 28575"/>
                              <a:gd name="connsiteY206" fmla="*/ 3172 h 9525"/>
                              <a:gd name="connsiteX207" fmla="*/ 11725 w 28575"/>
                              <a:gd name="connsiteY207" fmla="*/ 6353 h 9525"/>
                              <a:gd name="connsiteX208" fmla="*/ 11725 w 28575"/>
                              <a:gd name="connsiteY208" fmla="*/ 6353 h 9525"/>
                              <a:gd name="connsiteX209" fmla="*/ 11725 w 28575"/>
                              <a:gd name="connsiteY209" fmla="*/ 6353 h 9525"/>
                              <a:gd name="connsiteX210" fmla="*/ 11725 w 28575"/>
                              <a:gd name="connsiteY210" fmla="*/ 6353 h 9525"/>
                              <a:gd name="connsiteX211" fmla="*/ 11725 w 28575"/>
                              <a:gd name="connsiteY211" fmla="*/ 3172 h 9525"/>
                              <a:gd name="connsiteX212" fmla="*/ 11725 w 28575"/>
                              <a:gd name="connsiteY212" fmla="*/ 6353 h 9525"/>
                              <a:gd name="connsiteX213" fmla="*/ 11725 w 28575"/>
                              <a:gd name="connsiteY213" fmla="*/ 6353 h 9525"/>
                              <a:gd name="connsiteX214" fmla="*/ 11725 w 28575"/>
                              <a:gd name="connsiteY214" fmla="*/ 6353 h 9525"/>
                              <a:gd name="connsiteX215" fmla="*/ 12459 w 28575"/>
                              <a:gd name="connsiteY215" fmla="*/ 6353 h 9525"/>
                              <a:gd name="connsiteX216" fmla="*/ 12459 w 28575"/>
                              <a:gd name="connsiteY216" fmla="*/ 6353 h 9525"/>
                              <a:gd name="connsiteX217" fmla="*/ 12459 w 28575"/>
                              <a:gd name="connsiteY217" fmla="*/ 3172 h 9525"/>
                              <a:gd name="connsiteX218" fmla="*/ 12459 w 28575"/>
                              <a:gd name="connsiteY218" fmla="*/ 6353 h 9525"/>
                              <a:gd name="connsiteX219" fmla="*/ 12459 w 28575"/>
                              <a:gd name="connsiteY219" fmla="*/ 6353 h 9525"/>
                              <a:gd name="connsiteX220" fmla="*/ 12459 w 28575"/>
                              <a:gd name="connsiteY220" fmla="*/ 3172 h 9525"/>
                              <a:gd name="connsiteX221" fmla="*/ 12459 w 28575"/>
                              <a:gd name="connsiteY221" fmla="*/ 6353 h 9525"/>
                              <a:gd name="connsiteX222" fmla="*/ 12459 w 28575"/>
                              <a:gd name="connsiteY222" fmla="*/ 3172 h 9525"/>
                              <a:gd name="connsiteX223" fmla="*/ 12459 w 28575"/>
                              <a:gd name="connsiteY223" fmla="*/ 6353 h 9525"/>
                              <a:gd name="connsiteX224" fmla="*/ 12459 w 28575"/>
                              <a:gd name="connsiteY224" fmla="*/ 6353 h 9525"/>
                              <a:gd name="connsiteX225" fmla="*/ 12459 w 28575"/>
                              <a:gd name="connsiteY225" fmla="*/ 6353 h 9525"/>
                              <a:gd name="connsiteX226" fmla="*/ 12459 w 28575"/>
                              <a:gd name="connsiteY226" fmla="*/ 9525 h 9525"/>
                              <a:gd name="connsiteX227" fmla="*/ 12459 w 28575"/>
                              <a:gd name="connsiteY227" fmla="*/ 6353 h 9525"/>
                              <a:gd name="connsiteX228" fmla="*/ 12459 w 28575"/>
                              <a:gd name="connsiteY228" fmla="*/ 6353 h 9525"/>
                              <a:gd name="connsiteX229" fmla="*/ 12459 w 28575"/>
                              <a:gd name="connsiteY229" fmla="*/ 9525 h 9525"/>
                              <a:gd name="connsiteX230" fmla="*/ 12459 w 28575"/>
                              <a:gd name="connsiteY230" fmla="*/ 9525 h 9525"/>
                              <a:gd name="connsiteX231" fmla="*/ 12459 w 28575"/>
                              <a:gd name="connsiteY231" fmla="*/ 9525 h 9525"/>
                              <a:gd name="connsiteX232" fmla="*/ 12459 w 28575"/>
                              <a:gd name="connsiteY232" fmla="*/ 6353 h 9525"/>
                              <a:gd name="connsiteX233" fmla="*/ 13192 w 28575"/>
                              <a:gd name="connsiteY233" fmla="*/ 6353 h 9525"/>
                              <a:gd name="connsiteX234" fmla="*/ 13192 w 28575"/>
                              <a:gd name="connsiteY234" fmla="*/ 6353 h 9525"/>
                              <a:gd name="connsiteX235" fmla="*/ 13192 w 28575"/>
                              <a:gd name="connsiteY235" fmla="*/ 3172 h 9525"/>
                              <a:gd name="connsiteX236" fmla="*/ 13192 w 28575"/>
                              <a:gd name="connsiteY236" fmla="*/ 6353 h 9525"/>
                              <a:gd name="connsiteX237" fmla="*/ 13192 w 28575"/>
                              <a:gd name="connsiteY237" fmla="*/ 6353 h 9525"/>
                              <a:gd name="connsiteX238" fmla="*/ 13192 w 28575"/>
                              <a:gd name="connsiteY238" fmla="*/ 6353 h 9525"/>
                              <a:gd name="connsiteX239" fmla="*/ 13192 w 28575"/>
                              <a:gd name="connsiteY239" fmla="*/ 6353 h 9525"/>
                              <a:gd name="connsiteX240" fmla="*/ 13192 w 28575"/>
                              <a:gd name="connsiteY240" fmla="*/ 3172 h 9525"/>
                              <a:gd name="connsiteX241" fmla="*/ 13192 w 28575"/>
                              <a:gd name="connsiteY241" fmla="*/ 3172 h 9525"/>
                              <a:gd name="connsiteX242" fmla="*/ 13192 w 28575"/>
                              <a:gd name="connsiteY242" fmla="*/ 3172 h 9525"/>
                              <a:gd name="connsiteX243" fmla="*/ 13192 w 28575"/>
                              <a:gd name="connsiteY243" fmla="*/ 6353 h 9525"/>
                              <a:gd name="connsiteX244" fmla="*/ 13192 w 28575"/>
                              <a:gd name="connsiteY244" fmla="*/ 6353 h 9525"/>
                              <a:gd name="connsiteX245" fmla="*/ 13926 w 28575"/>
                              <a:gd name="connsiteY245" fmla="*/ 6353 h 9525"/>
                              <a:gd name="connsiteX246" fmla="*/ 13926 w 28575"/>
                              <a:gd name="connsiteY246" fmla="*/ 3172 h 9525"/>
                              <a:gd name="connsiteX247" fmla="*/ 13926 w 28575"/>
                              <a:gd name="connsiteY247" fmla="*/ 3172 h 9525"/>
                              <a:gd name="connsiteX248" fmla="*/ 13926 w 28575"/>
                              <a:gd name="connsiteY248" fmla="*/ 3172 h 9525"/>
                              <a:gd name="connsiteX249" fmla="*/ 13926 w 28575"/>
                              <a:gd name="connsiteY249" fmla="*/ 3172 h 9525"/>
                              <a:gd name="connsiteX250" fmla="*/ 13926 w 28575"/>
                              <a:gd name="connsiteY250" fmla="*/ 6353 h 9525"/>
                              <a:gd name="connsiteX251" fmla="*/ 13926 w 28575"/>
                              <a:gd name="connsiteY251" fmla="*/ 6353 h 9525"/>
                              <a:gd name="connsiteX252" fmla="*/ 13926 w 28575"/>
                              <a:gd name="connsiteY252" fmla="*/ 6353 h 9525"/>
                              <a:gd name="connsiteX253" fmla="*/ 13926 w 28575"/>
                              <a:gd name="connsiteY253" fmla="*/ 9525 h 9525"/>
                              <a:gd name="connsiteX254" fmla="*/ 13926 w 28575"/>
                              <a:gd name="connsiteY254" fmla="*/ 9525 h 9525"/>
                              <a:gd name="connsiteX255" fmla="*/ 13926 w 28575"/>
                              <a:gd name="connsiteY255" fmla="*/ 6353 h 9525"/>
                              <a:gd name="connsiteX256" fmla="*/ 13926 w 28575"/>
                              <a:gd name="connsiteY256" fmla="*/ 6353 h 9525"/>
                              <a:gd name="connsiteX257" fmla="*/ 14649 w 28575"/>
                              <a:gd name="connsiteY257" fmla="*/ 3172 h 9525"/>
                              <a:gd name="connsiteX258" fmla="*/ 14649 w 28575"/>
                              <a:gd name="connsiteY258" fmla="*/ 3172 h 9525"/>
                              <a:gd name="connsiteX259" fmla="*/ 14649 w 28575"/>
                              <a:gd name="connsiteY259" fmla="*/ 3172 h 9525"/>
                              <a:gd name="connsiteX260" fmla="*/ 14649 w 28575"/>
                              <a:gd name="connsiteY260" fmla="*/ 3172 h 9525"/>
                              <a:gd name="connsiteX261" fmla="*/ 14649 w 28575"/>
                              <a:gd name="connsiteY261" fmla="*/ 3172 h 9525"/>
                              <a:gd name="connsiteX262" fmla="*/ 14649 w 28575"/>
                              <a:gd name="connsiteY262" fmla="*/ 6353 h 9525"/>
                              <a:gd name="connsiteX263" fmla="*/ 14649 w 28575"/>
                              <a:gd name="connsiteY263" fmla="*/ 6353 h 9525"/>
                              <a:gd name="connsiteX264" fmla="*/ 14649 w 28575"/>
                              <a:gd name="connsiteY264" fmla="*/ 6353 h 9525"/>
                              <a:gd name="connsiteX265" fmla="*/ 14649 w 28575"/>
                              <a:gd name="connsiteY265" fmla="*/ 6353 h 9525"/>
                              <a:gd name="connsiteX266" fmla="*/ 14649 w 28575"/>
                              <a:gd name="connsiteY266" fmla="*/ 3172 h 9525"/>
                              <a:gd name="connsiteX267" fmla="*/ 14649 w 28575"/>
                              <a:gd name="connsiteY267" fmla="*/ 3172 h 9525"/>
                              <a:gd name="connsiteX268" fmla="*/ 14649 w 28575"/>
                              <a:gd name="connsiteY268" fmla="*/ 3172 h 9525"/>
                              <a:gd name="connsiteX269" fmla="*/ 14649 w 28575"/>
                              <a:gd name="connsiteY269" fmla="*/ 3172 h 9525"/>
                              <a:gd name="connsiteX270" fmla="*/ 14649 w 28575"/>
                              <a:gd name="connsiteY270" fmla="*/ 6353 h 9525"/>
                              <a:gd name="connsiteX271" fmla="*/ 15383 w 28575"/>
                              <a:gd name="connsiteY271" fmla="*/ 6353 h 9525"/>
                              <a:gd name="connsiteX272" fmla="*/ 15383 w 28575"/>
                              <a:gd name="connsiteY272" fmla="*/ 6353 h 9525"/>
                              <a:gd name="connsiteX273" fmla="*/ 15383 w 28575"/>
                              <a:gd name="connsiteY273" fmla="*/ 3172 h 9525"/>
                              <a:gd name="connsiteX274" fmla="*/ 15383 w 28575"/>
                              <a:gd name="connsiteY274" fmla="*/ 3172 h 9525"/>
                              <a:gd name="connsiteX275" fmla="*/ 15383 w 28575"/>
                              <a:gd name="connsiteY275" fmla="*/ 3172 h 9525"/>
                              <a:gd name="connsiteX276" fmla="*/ 15383 w 28575"/>
                              <a:gd name="connsiteY276" fmla="*/ 3172 h 9525"/>
                              <a:gd name="connsiteX277" fmla="*/ 15383 w 28575"/>
                              <a:gd name="connsiteY277" fmla="*/ 6353 h 9525"/>
                              <a:gd name="connsiteX278" fmla="*/ 15383 w 28575"/>
                              <a:gd name="connsiteY278" fmla="*/ 6353 h 9525"/>
                              <a:gd name="connsiteX279" fmla="*/ 15383 w 28575"/>
                              <a:gd name="connsiteY279" fmla="*/ 6353 h 9525"/>
                              <a:gd name="connsiteX280" fmla="*/ 15383 w 28575"/>
                              <a:gd name="connsiteY280" fmla="*/ 6353 h 9525"/>
                              <a:gd name="connsiteX281" fmla="*/ 15383 w 28575"/>
                              <a:gd name="connsiteY281" fmla="*/ 9525 h 9525"/>
                              <a:gd name="connsiteX282" fmla="*/ 15383 w 28575"/>
                              <a:gd name="connsiteY282" fmla="*/ 6353 h 9525"/>
                              <a:gd name="connsiteX283" fmla="*/ 16116 w 28575"/>
                              <a:gd name="connsiteY283" fmla="*/ 3172 h 9525"/>
                              <a:gd name="connsiteX284" fmla="*/ 16116 w 28575"/>
                              <a:gd name="connsiteY284" fmla="*/ 3172 h 9525"/>
                              <a:gd name="connsiteX285" fmla="*/ 16116 w 28575"/>
                              <a:gd name="connsiteY285" fmla="*/ 0 h 9525"/>
                              <a:gd name="connsiteX286" fmla="*/ 16116 w 28575"/>
                              <a:gd name="connsiteY286" fmla="*/ 0 h 9525"/>
                              <a:gd name="connsiteX287" fmla="*/ 16116 w 28575"/>
                              <a:gd name="connsiteY287" fmla="*/ 3172 h 9525"/>
                              <a:gd name="connsiteX288" fmla="*/ 16116 w 28575"/>
                              <a:gd name="connsiteY288" fmla="*/ 3172 h 9525"/>
                              <a:gd name="connsiteX289" fmla="*/ 16116 w 28575"/>
                              <a:gd name="connsiteY289" fmla="*/ 3172 h 9525"/>
                              <a:gd name="connsiteX290" fmla="*/ 16116 w 28575"/>
                              <a:gd name="connsiteY290" fmla="*/ 3172 h 9525"/>
                              <a:gd name="connsiteX291" fmla="*/ 16116 w 28575"/>
                              <a:gd name="connsiteY291" fmla="*/ 6353 h 9525"/>
                              <a:gd name="connsiteX292" fmla="*/ 16116 w 28575"/>
                              <a:gd name="connsiteY292" fmla="*/ 3172 h 9525"/>
                              <a:gd name="connsiteX293" fmla="*/ 16116 w 28575"/>
                              <a:gd name="connsiteY293" fmla="*/ 3172 h 9525"/>
                              <a:gd name="connsiteX294" fmla="*/ 16116 w 28575"/>
                              <a:gd name="connsiteY294" fmla="*/ 6353 h 9525"/>
                              <a:gd name="connsiteX295" fmla="*/ 16850 w 28575"/>
                              <a:gd name="connsiteY295" fmla="*/ 6353 h 9525"/>
                              <a:gd name="connsiteX296" fmla="*/ 16850 w 28575"/>
                              <a:gd name="connsiteY296" fmla="*/ 6353 h 9525"/>
                              <a:gd name="connsiteX297" fmla="*/ 16850 w 28575"/>
                              <a:gd name="connsiteY297" fmla="*/ 6353 h 9525"/>
                              <a:gd name="connsiteX298" fmla="*/ 16850 w 28575"/>
                              <a:gd name="connsiteY298" fmla="*/ 6353 h 9525"/>
                              <a:gd name="connsiteX299" fmla="*/ 16850 w 28575"/>
                              <a:gd name="connsiteY299" fmla="*/ 6353 h 9525"/>
                              <a:gd name="connsiteX300" fmla="*/ 16850 w 28575"/>
                              <a:gd name="connsiteY300" fmla="*/ 9525 h 9525"/>
                              <a:gd name="connsiteX301" fmla="*/ 16850 w 28575"/>
                              <a:gd name="connsiteY301" fmla="*/ 9525 h 9525"/>
                              <a:gd name="connsiteX302" fmla="*/ 16850 w 28575"/>
                              <a:gd name="connsiteY302" fmla="*/ 6353 h 9525"/>
                              <a:gd name="connsiteX303" fmla="*/ 16850 w 28575"/>
                              <a:gd name="connsiteY303" fmla="*/ 6353 h 9525"/>
                              <a:gd name="connsiteX304" fmla="*/ 16850 w 28575"/>
                              <a:gd name="connsiteY304" fmla="*/ 6353 h 9525"/>
                              <a:gd name="connsiteX305" fmla="*/ 16850 w 28575"/>
                              <a:gd name="connsiteY305" fmla="*/ 6353 h 9525"/>
                              <a:gd name="connsiteX306" fmla="*/ 16850 w 28575"/>
                              <a:gd name="connsiteY306" fmla="*/ 3172 h 9525"/>
                              <a:gd name="connsiteX307" fmla="*/ 17583 w 28575"/>
                              <a:gd name="connsiteY307" fmla="*/ 3172 h 9525"/>
                              <a:gd name="connsiteX308" fmla="*/ 17583 w 28575"/>
                              <a:gd name="connsiteY308" fmla="*/ 3172 h 9525"/>
                              <a:gd name="connsiteX309" fmla="*/ 17583 w 28575"/>
                              <a:gd name="connsiteY309" fmla="*/ 3172 h 9525"/>
                              <a:gd name="connsiteX310" fmla="*/ 17583 w 28575"/>
                              <a:gd name="connsiteY310" fmla="*/ 6353 h 9525"/>
                              <a:gd name="connsiteX311" fmla="*/ 17583 w 28575"/>
                              <a:gd name="connsiteY311" fmla="*/ 6353 h 9525"/>
                              <a:gd name="connsiteX312" fmla="*/ 17583 w 28575"/>
                              <a:gd name="connsiteY312" fmla="*/ 6353 h 9525"/>
                              <a:gd name="connsiteX313" fmla="*/ 17583 w 28575"/>
                              <a:gd name="connsiteY313" fmla="*/ 6353 h 9525"/>
                              <a:gd name="connsiteX314" fmla="*/ 17583 w 28575"/>
                              <a:gd name="connsiteY314" fmla="*/ 6353 h 9525"/>
                              <a:gd name="connsiteX315" fmla="*/ 17583 w 28575"/>
                              <a:gd name="connsiteY315" fmla="*/ 6353 h 9525"/>
                              <a:gd name="connsiteX316" fmla="*/ 17583 w 28575"/>
                              <a:gd name="connsiteY316" fmla="*/ 6353 h 9525"/>
                              <a:gd name="connsiteX317" fmla="*/ 17583 w 28575"/>
                              <a:gd name="connsiteY317" fmla="*/ 6353 h 9525"/>
                              <a:gd name="connsiteX318" fmla="*/ 17583 w 28575"/>
                              <a:gd name="connsiteY318" fmla="*/ 6353 h 9525"/>
                              <a:gd name="connsiteX319" fmla="*/ 17583 w 28575"/>
                              <a:gd name="connsiteY319" fmla="*/ 9525 h 9525"/>
                              <a:gd name="connsiteX320" fmla="*/ 17583 w 28575"/>
                              <a:gd name="connsiteY320" fmla="*/ 6353 h 9525"/>
                              <a:gd name="connsiteX321" fmla="*/ 17583 w 28575"/>
                              <a:gd name="connsiteY321" fmla="*/ 3172 h 9525"/>
                              <a:gd name="connsiteX322" fmla="*/ 17583 w 28575"/>
                              <a:gd name="connsiteY322" fmla="*/ 6353 h 9525"/>
                              <a:gd name="connsiteX323" fmla="*/ 17583 w 28575"/>
                              <a:gd name="connsiteY323" fmla="*/ 3172 h 9525"/>
                              <a:gd name="connsiteX324" fmla="*/ 17583 w 28575"/>
                              <a:gd name="connsiteY324" fmla="*/ 3172 h 9525"/>
                              <a:gd name="connsiteX325" fmla="*/ 18317 w 28575"/>
                              <a:gd name="connsiteY325" fmla="*/ 3172 h 9525"/>
                              <a:gd name="connsiteX326" fmla="*/ 18317 w 28575"/>
                              <a:gd name="connsiteY326" fmla="*/ 3172 h 9525"/>
                              <a:gd name="connsiteX327" fmla="*/ 18317 w 28575"/>
                              <a:gd name="connsiteY327" fmla="*/ 6353 h 9525"/>
                              <a:gd name="connsiteX328" fmla="*/ 18317 w 28575"/>
                              <a:gd name="connsiteY328" fmla="*/ 6353 h 9525"/>
                              <a:gd name="connsiteX329" fmla="*/ 18317 w 28575"/>
                              <a:gd name="connsiteY329" fmla="*/ 6353 h 9525"/>
                              <a:gd name="connsiteX330" fmla="*/ 18317 w 28575"/>
                              <a:gd name="connsiteY330" fmla="*/ 6353 h 9525"/>
                              <a:gd name="connsiteX331" fmla="*/ 18317 w 28575"/>
                              <a:gd name="connsiteY331" fmla="*/ 3172 h 9525"/>
                              <a:gd name="connsiteX332" fmla="*/ 18317 w 28575"/>
                              <a:gd name="connsiteY332" fmla="*/ 3172 h 9525"/>
                              <a:gd name="connsiteX333" fmla="*/ 18317 w 28575"/>
                              <a:gd name="connsiteY333" fmla="*/ 3172 h 9525"/>
                              <a:gd name="connsiteX334" fmla="*/ 18317 w 28575"/>
                              <a:gd name="connsiteY334" fmla="*/ 6353 h 9525"/>
                              <a:gd name="connsiteX335" fmla="*/ 18317 w 28575"/>
                              <a:gd name="connsiteY335" fmla="*/ 9525 h 9525"/>
                              <a:gd name="connsiteX336" fmla="*/ 18317 w 28575"/>
                              <a:gd name="connsiteY336" fmla="*/ 9525 h 9525"/>
                              <a:gd name="connsiteX337" fmla="*/ 19050 w 28575"/>
                              <a:gd name="connsiteY337" fmla="*/ 9525 h 9525"/>
                              <a:gd name="connsiteX338" fmla="*/ 19050 w 28575"/>
                              <a:gd name="connsiteY338" fmla="*/ 9525 h 9525"/>
                              <a:gd name="connsiteX339" fmla="*/ 19050 w 28575"/>
                              <a:gd name="connsiteY339" fmla="*/ 9525 h 9525"/>
                              <a:gd name="connsiteX340" fmla="*/ 19050 w 28575"/>
                              <a:gd name="connsiteY340" fmla="*/ 6353 h 9525"/>
                              <a:gd name="connsiteX341" fmla="*/ 19050 w 28575"/>
                              <a:gd name="connsiteY341" fmla="*/ 6353 h 9525"/>
                              <a:gd name="connsiteX342" fmla="*/ 19050 w 28575"/>
                              <a:gd name="connsiteY342" fmla="*/ 6353 h 9525"/>
                              <a:gd name="connsiteX343" fmla="*/ 19050 w 28575"/>
                              <a:gd name="connsiteY343" fmla="*/ 6353 h 9525"/>
                              <a:gd name="connsiteX344" fmla="*/ 19050 w 28575"/>
                              <a:gd name="connsiteY344" fmla="*/ 6353 h 9525"/>
                              <a:gd name="connsiteX345" fmla="*/ 19050 w 28575"/>
                              <a:gd name="connsiteY345" fmla="*/ 3172 h 9525"/>
                              <a:gd name="connsiteX346" fmla="*/ 19050 w 28575"/>
                              <a:gd name="connsiteY346" fmla="*/ 3172 h 9525"/>
                              <a:gd name="connsiteX347" fmla="*/ 19050 w 28575"/>
                              <a:gd name="connsiteY347" fmla="*/ 3172 h 9525"/>
                              <a:gd name="connsiteX348" fmla="*/ 19050 w 28575"/>
                              <a:gd name="connsiteY348" fmla="*/ 3172 h 9525"/>
                              <a:gd name="connsiteX349" fmla="*/ 19050 w 28575"/>
                              <a:gd name="connsiteY349" fmla="*/ 9525 h 9525"/>
                              <a:gd name="connsiteX350" fmla="*/ 19050 w 28575"/>
                              <a:gd name="connsiteY350" fmla="*/ 9525 h 9525"/>
                              <a:gd name="connsiteX351" fmla="*/ 19783 w 28575"/>
                              <a:gd name="connsiteY351" fmla="*/ 9525 h 9525"/>
                              <a:gd name="connsiteX352" fmla="*/ 19783 w 28575"/>
                              <a:gd name="connsiteY352" fmla="*/ 9525 h 9525"/>
                              <a:gd name="connsiteX353" fmla="*/ 19783 w 28575"/>
                              <a:gd name="connsiteY353" fmla="*/ 6353 h 9525"/>
                              <a:gd name="connsiteX354" fmla="*/ 19783 w 28575"/>
                              <a:gd name="connsiteY354" fmla="*/ 6353 h 9525"/>
                              <a:gd name="connsiteX355" fmla="*/ 19783 w 28575"/>
                              <a:gd name="connsiteY355" fmla="*/ 3172 h 9525"/>
                              <a:gd name="connsiteX356" fmla="*/ 19783 w 28575"/>
                              <a:gd name="connsiteY356" fmla="*/ 6353 h 9525"/>
                              <a:gd name="connsiteX357" fmla="*/ 19783 w 28575"/>
                              <a:gd name="connsiteY357" fmla="*/ 6353 h 9525"/>
                              <a:gd name="connsiteX358" fmla="*/ 19783 w 28575"/>
                              <a:gd name="connsiteY358" fmla="*/ 6353 h 9525"/>
                              <a:gd name="connsiteX359" fmla="*/ 19783 w 28575"/>
                              <a:gd name="connsiteY359" fmla="*/ 6353 h 9525"/>
                              <a:gd name="connsiteX360" fmla="*/ 19783 w 28575"/>
                              <a:gd name="connsiteY360" fmla="*/ 6353 h 9525"/>
                              <a:gd name="connsiteX361" fmla="*/ 19783 w 28575"/>
                              <a:gd name="connsiteY361" fmla="*/ 3172 h 9525"/>
                              <a:gd name="connsiteX362" fmla="*/ 19783 w 28575"/>
                              <a:gd name="connsiteY362" fmla="*/ 3172 h 9525"/>
                              <a:gd name="connsiteX363" fmla="*/ 20517 w 28575"/>
                              <a:gd name="connsiteY363" fmla="*/ 3172 h 9525"/>
                              <a:gd name="connsiteX364" fmla="*/ 20517 w 28575"/>
                              <a:gd name="connsiteY364" fmla="*/ 0 h 9525"/>
                              <a:gd name="connsiteX365" fmla="*/ 20517 w 28575"/>
                              <a:gd name="connsiteY365" fmla="*/ 3172 h 9525"/>
                              <a:gd name="connsiteX366" fmla="*/ 20517 w 28575"/>
                              <a:gd name="connsiteY366" fmla="*/ 3172 h 9525"/>
                              <a:gd name="connsiteX367" fmla="*/ 20517 w 28575"/>
                              <a:gd name="connsiteY367" fmla="*/ 3172 h 9525"/>
                              <a:gd name="connsiteX368" fmla="*/ 20517 w 28575"/>
                              <a:gd name="connsiteY368" fmla="*/ 6353 h 9525"/>
                              <a:gd name="connsiteX369" fmla="*/ 20517 w 28575"/>
                              <a:gd name="connsiteY369" fmla="*/ 6353 h 9525"/>
                              <a:gd name="connsiteX370" fmla="*/ 20517 w 28575"/>
                              <a:gd name="connsiteY370" fmla="*/ 6353 h 9525"/>
                              <a:gd name="connsiteX371" fmla="*/ 20517 w 28575"/>
                              <a:gd name="connsiteY371" fmla="*/ 6353 h 9525"/>
                              <a:gd name="connsiteX372" fmla="*/ 20517 w 28575"/>
                              <a:gd name="connsiteY372" fmla="*/ 3172 h 9525"/>
                              <a:gd name="connsiteX373" fmla="*/ 20517 w 28575"/>
                              <a:gd name="connsiteY373" fmla="*/ 3172 h 9525"/>
                              <a:gd name="connsiteX374" fmla="*/ 20517 w 28575"/>
                              <a:gd name="connsiteY374" fmla="*/ 3172 h 9525"/>
                              <a:gd name="connsiteX375" fmla="*/ 21250 w 28575"/>
                              <a:gd name="connsiteY375" fmla="*/ 6353 h 9525"/>
                              <a:gd name="connsiteX376" fmla="*/ 21250 w 28575"/>
                              <a:gd name="connsiteY376" fmla="*/ 3172 h 9525"/>
                              <a:gd name="connsiteX377" fmla="*/ 21250 w 28575"/>
                              <a:gd name="connsiteY377" fmla="*/ 3172 h 9525"/>
                              <a:gd name="connsiteX378" fmla="*/ 21250 w 28575"/>
                              <a:gd name="connsiteY378" fmla="*/ 0 h 9525"/>
                              <a:gd name="connsiteX379" fmla="*/ 21250 w 28575"/>
                              <a:gd name="connsiteY379" fmla="*/ 0 h 9525"/>
                              <a:gd name="connsiteX380" fmla="*/ 21250 w 28575"/>
                              <a:gd name="connsiteY380" fmla="*/ 6353 h 9525"/>
                              <a:gd name="connsiteX381" fmla="*/ 21250 w 28575"/>
                              <a:gd name="connsiteY381" fmla="*/ 6353 h 9525"/>
                              <a:gd name="connsiteX382" fmla="*/ 21250 w 28575"/>
                              <a:gd name="connsiteY382" fmla="*/ 6353 h 9525"/>
                              <a:gd name="connsiteX383" fmla="*/ 21250 w 28575"/>
                              <a:gd name="connsiteY383" fmla="*/ 6353 h 9525"/>
                              <a:gd name="connsiteX384" fmla="*/ 21250 w 28575"/>
                              <a:gd name="connsiteY384" fmla="*/ 6353 h 9525"/>
                              <a:gd name="connsiteX385" fmla="*/ 21250 w 28575"/>
                              <a:gd name="connsiteY385" fmla="*/ 3172 h 9525"/>
                              <a:gd name="connsiteX386" fmla="*/ 21250 w 28575"/>
                              <a:gd name="connsiteY386" fmla="*/ 6353 h 9525"/>
                              <a:gd name="connsiteX387" fmla="*/ 21984 w 28575"/>
                              <a:gd name="connsiteY387" fmla="*/ 3172 h 9525"/>
                              <a:gd name="connsiteX388" fmla="*/ 21984 w 28575"/>
                              <a:gd name="connsiteY388" fmla="*/ 3172 h 9525"/>
                              <a:gd name="connsiteX389" fmla="*/ 21984 w 28575"/>
                              <a:gd name="connsiteY389" fmla="*/ 3172 h 9525"/>
                              <a:gd name="connsiteX390" fmla="*/ 21984 w 28575"/>
                              <a:gd name="connsiteY390" fmla="*/ 6353 h 9525"/>
                              <a:gd name="connsiteX391" fmla="*/ 21984 w 28575"/>
                              <a:gd name="connsiteY391" fmla="*/ 6353 h 9525"/>
                              <a:gd name="connsiteX392" fmla="*/ 21984 w 28575"/>
                              <a:gd name="connsiteY392" fmla="*/ 6353 h 9525"/>
                              <a:gd name="connsiteX393" fmla="*/ 21984 w 28575"/>
                              <a:gd name="connsiteY393" fmla="*/ 6353 h 9525"/>
                              <a:gd name="connsiteX394" fmla="*/ 21984 w 28575"/>
                              <a:gd name="connsiteY394" fmla="*/ 3172 h 9525"/>
                              <a:gd name="connsiteX395" fmla="*/ 21984 w 28575"/>
                              <a:gd name="connsiteY395" fmla="*/ 6353 h 9525"/>
                              <a:gd name="connsiteX396" fmla="*/ 21984 w 28575"/>
                              <a:gd name="connsiteY396" fmla="*/ 3172 h 9525"/>
                              <a:gd name="connsiteX397" fmla="*/ 21984 w 28575"/>
                              <a:gd name="connsiteY397" fmla="*/ 3172 h 9525"/>
                              <a:gd name="connsiteX398" fmla="*/ 21984 w 28575"/>
                              <a:gd name="connsiteY398" fmla="*/ 3172 h 9525"/>
                              <a:gd name="connsiteX399" fmla="*/ 21984 w 28575"/>
                              <a:gd name="connsiteY399" fmla="*/ 3172 h 9525"/>
                              <a:gd name="connsiteX400" fmla="*/ 21984 w 28575"/>
                              <a:gd name="connsiteY400" fmla="*/ 3172 h 9525"/>
                              <a:gd name="connsiteX401" fmla="*/ 21984 w 28575"/>
                              <a:gd name="connsiteY401" fmla="*/ 6353 h 9525"/>
                              <a:gd name="connsiteX402" fmla="*/ 21984 w 28575"/>
                              <a:gd name="connsiteY402" fmla="*/ 6353 h 9525"/>
                              <a:gd name="connsiteX403" fmla="*/ 21984 w 28575"/>
                              <a:gd name="connsiteY403" fmla="*/ 6353 h 9525"/>
                              <a:gd name="connsiteX404" fmla="*/ 21984 w 28575"/>
                              <a:gd name="connsiteY404" fmla="*/ 6353 h 9525"/>
                              <a:gd name="connsiteX405" fmla="*/ 22717 w 28575"/>
                              <a:gd name="connsiteY405" fmla="*/ 6353 h 9525"/>
                              <a:gd name="connsiteX406" fmla="*/ 22717 w 28575"/>
                              <a:gd name="connsiteY406" fmla="*/ 6353 h 9525"/>
                              <a:gd name="connsiteX407" fmla="*/ 22717 w 28575"/>
                              <a:gd name="connsiteY407" fmla="*/ 6353 h 9525"/>
                              <a:gd name="connsiteX408" fmla="*/ 22717 w 28575"/>
                              <a:gd name="connsiteY408" fmla="*/ 6353 h 9525"/>
                              <a:gd name="connsiteX409" fmla="*/ 22717 w 28575"/>
                              <a:gd name="connsiteY409" fmla="*/ 6353 h 9525"/>
                              <a:gd name="connsiteX410" fmla="*/ 22717 w 28575"/>
                              <a:gd name="connsiteY410" fmla="*/ 6353 h 9525"/>
                              <a:gd name="connsiteX411" fmla="*/ 22717 w 28575"/>
                              <a:gd name="connsiteY411" fmla="*/ 6353 h 9525"/>
                              <a:gd name="connsiteX412" fmla="*/ 22717 w 28575"/>
                              <a:gd name="connsiteY412" fmla="*/ 3172 h 9525"/>
                              <a:gd name="connsiteX413" fmla="*/ 22717 w 28575"/>
                              <a:gd name="connsiteY413" fmla="*/ 3172 h 9525"/>
                              <a:gd name="connsiteX414" fmla="*/ 22717 w 28575"/>
                              <a:gd name="connsiteY414" fmla="*/ 3172 h 9525"/>
                              <a:gd name="connsiteX415" fmla="*/ 22717 w 28575"/>
                              <a:gd name="connsiteY415" fmla="*/ 3172 h 9525"/>
                              <a:gd name="connsiteX416" fmla="*/ 22717 w 28575"/>
                              <a:gd name="connsiteY416" fmla="*/ 9525 h 9525"/>
                              <a:gd name="connsiteX417" fmla="*/ 22717 w 28575"/>
                              <a:gd name="connsiteY417" fmla="*/ 6353 h 9525"/>
                              <a:gd name="connsiteX418" fmla="*/ 22717 w 28575"/>
                              <a:gd name="connsiteY418" fmla="*/ 3172 h 9525"/>
                              <a:gd name="connsiteX419" fmla="*/ 23451 w 28575"/>
                              <a:gd name="connsiteY419" fmla="*/ 6353 h 9525"/>
                              <a:gd name="connsiteX420" fmla="*/ 23451 w 28575"/>
                              <a:gd name="connsiteY420" fmla="*/ 0 h 9525"/>
                              <a:gd name="connsiteX421" fmla="*/ 23451 w 28575"/>
                              <a:gd name="connsiteY421" fmla="*/ 3172 h 9525"/>
                              <a:gd name="connsiteX422" fmla="*/ 23451 w 28575"/>
                              <a:gd name="connsiteY422" fmla="*/ 6353 h 9525"/>
                              <a:gd name="connsiteX423" fmla="*/ 23451 w 28575"/>
                              <a:gd name="connsiteY423" fmla="*/ 3172 h 9525"/>
                              <a:gd name="connsiteX424" fmla="*/ 23451 w 28575"/>
                              <a:gd name="connsiteY424" fmla="*/ 3172 h 9525"/>
                              <a:gd name="connsiteX425" fmla="*/ 23451 w 28575"/>
                              <a:gd name="connsiteY425" fmla="*/ 3172 h 9525"/>
                              <a:gd name="connsiteX426" fmla="*/ 23451 w 28575"/>
                              <a:gd name="connsiteY426" fmla="*/ 3172 h 9525"/>
                              <a:gd name="connsiteX427" fmla="*/ 23451 w 28575"/>
                              <a:gd name="connsiteY427" fmla="*/ 3172 h 9525"/>
                              <a:gd name="connsiteX428" fmla="*/ 23451 w 28575"/>
                              <a:gd name="connsiteY428" fmla="*/ 3172 h 9525"/>
                              <a:gd name="connsiteX429" fmla="*/ 23451 w 28575"/>
                              <a:gd name="connsiteY429" fmla="*/ 6353 h 9525"/>
                              <a:gd name="connsiteX430" fmla="*/ 23451 w 28575"/>
                              <a:gd name="connsiteY430" fmla="*/ 0 h 9525"/>
                              <a:gd name="connsiteX431" fmla="*/ 24174 w 28575"/>
                              <a:gd name="connsiteY431" fmla="*/ 3172 h 9525"/>
                              <a:gd name="connsiteX432" fmla="*/ 24174 w 28575"/>
                              <a:gd name="connsiteY432" fmla="*/ 6353 h 9525"/>
                              <a:gd name="connsiteX433" fmla="*/ 24174 w 28575"/>
                              <a:gd name="connsiteY433" fmla="*/ 3172 h 9525"/>
                              <a:gd name="connsiteX434" fmla="*/ 24174 w 28575"/>
                              <a:gd name="connsiteY434" fmla="*/ 6353 h 9525"/>
                              <a:gd name="connsiteX435" fmla="*/ 24174 w 28575"/>
                              <a:gd name="connsiteY435" fmla="*/ 6353 h 9525"/>
                              <a:gd name="connsiteX436" fmla="*/ 24174 w 28575"/>
                              <a:gd name="connsiteY436" fmla="*/ 3172 h 9525"/>
                              <a:gd name="connsiteX437" fmla="*/ 24174 w 28575"/>
                              <a:gd name="connsiteY437" fmla="*/ 6353 h 9525"/>
                              <a:gd name="connsiteX438" fmla="*/ 24174 w 28575"/>
                              <a:gd name="connsiteY438" fmla="*/ 6353 h 9525"/>
                              <a:gd name="connsiteX439" fmla="*/ 24174 w 28575"/>
                              <a:gd name="connsiteY439" fmla="*/ 6353 h 9525"/>
                              <a:gd name="connsiteX440" fmla="*/ 24174 w 28575"/>
                              <a:gd name="connsiteY440" fmla="*/ 6353 h 9525"/>
                              <a:gd name="connsiteX441" fmla="*/ 24174 w 28575"/>
                              <a:gd name="connsiteY441" fmla="*/ 3172 h 9525"/>
                              <a:gd name="connsiteX442" fmla="*/ 24174 w 28575"/>
                              <a:gd name="connsiteY442" fmla="*/ 3172 h 9525"/>
                              <a:gd name="connsiteX443" fmla="*/ 24908 w 28575"/>
                              <a:gd name="connsiteY443" fmla="*/ 0 h 9525"/>
                              <a:gd name="connsiteX444" fmla="*/ 24908 w 28575"/>
                              <a:gd name="connsiteY444" fmla="*/ 0 h 9525"/>
                              <a:gd name="connsiteX445" fmla="*/ 24908 w 28575"/>
                              <a:gd name="connsiteY445" fmla="*/ 0 h 9525"/>
                              <a:gd name="connsiteX446" fmla="*/ 24908 w 28575"/>
                              <a:gd name="connsiteY446" fmla="*/ 0 h 9525"/>
                              <a:gd name="connsiteX447" fmla="*/ 24908 w 28575"/>
                              <a:gd name="connsiteY447" fmla="*/ 3172 h 9525"/>
                              <a:gd name="connsiteX448" fmla="*/ 24908 w 28575"/>
                              <a:gd name="connsiteY448" fmla="*/ 6353 h 9525"/>
                              <a:gd name="connsiteX449" fmla="*/ 24908 w 28575"/>
                              <a:gd name="connsiteY449" fmla="*/ 6353 h 9525"/>
                              <a:gd name="connsiteX450" fmla="*/ 24908 w 28575"/>
                              <a:gd name="connsiteY450" fmla="*/ 3172 h 9525"/>
                              <a:gd name="connsiteX451" fmla="*/ 24908 w 28575"/>
                              <a:gd name="connsiteY451" fmla="*/ 3172 h 9525"/>
                              <a:gd name="connsiteX452" fmla="*/ 24908 w 28575"/>
                              <a:gd name="connsiteY452" fmla="*/ 3172 h 9525"/>
                              <a:gd name="connsiteX453" fmla="*/ 24908 w 28575"/>
                              <a:gd name="connsiteY453" fmla="*/ 0 h 9525"/>
                              <a:gd name="connsiteX454" fmla="*/ 24908 w 28575"/>
                              <a:gd name="connsiteY454" fmla="*/ 3172 h 9525"/>
                              <a:gd name="connsiteX455" fmla="*/ 25641 w 28575"/>
                              <a:gd name="connsiteY455" fmla="*/ 3172 h 9525"/>
                              <a:gd name="connsiteX456" fmla="*/ 25641 w 28575"/>
                              <a:gd name="connsiteY456" fmla="*/ 3172 h 9525"/>
                              <a:gd name="connsiteX457" fmla="*/ 25641 w 28575"/>
                              <a:gd name="connsiteY457" fmla="*/ 3172 h 9525"/>
                              <a:gd name="connsiteX458" fmla="*/ 25641 w 28575"/>
                              <a:gd name="connsiteY458" fmla="*/ 6353 h 9525"/>
                              <a:gd name="connsiteX459" fmla="*/ 25641 w 28575"/>
                              <a:gd name="connsiteY459" fmla="*/ 6353 h 9525"/>
                              <a:gd name="connsiteX460" fmla="*/ 25641 w 28575"/>
                              <a:gd name="connsiteY460" fmla="*/ 3172 h 9525"/>
                              <a:gd name="connsiteX461" fmla="*/ 25641 w 28575"/>
                              <a:gd name="connsiteY461" fmla="*/ 3172 h 9525"/>
                              <a:gd name="connsiteX462" fmla="*/ 25641 w 28575"/>
                              <a:gd name="connsiteY462" fmla="*/ 0 h 9525"/>
                              <a:gd name="connsiteX463" fmla="*/ 25641 w 28575"/>
                              <a:gd name="connsiteY463" fmla="*/ 0 h 9525"/>
                              <a:gd name="connsiteX464" fmla="*/ 25641 w 28575"/>
                              <a:gd name="connsiteY464" fmla="*/ 0 h 9525"/>
                              <a:gd name="connsiteX465" fmla="*/ 25641 w 28575"/>
                              <a:gd name="connsiteY465" fmla="*/ 3172 h 9525"/>
                              <a:gd name="connsiteX466" fmla="*/ 25641 w 28575"/>
                              <a:gd name="connsiteY466" fmla="*/ 3172 h 9525"/>
                              <a:gd name="connsiteX467" fmla="*/ 26375 w 28575"/>
                              <a:gd name="connsiteY467" fmla="*/ 3172 h 9525"/>
                              <a:gd name="connsiteX468" fmla="*/ 26375 w 28575"/>
                              <a:gd name="connsiteY468" fmla="*/ 6353 h 9525"/>
                              <a:gd name="connsiteX469" fmla="*/ 26375 w 28575"/>
                              <a:gd name="connsiteY469" fmla="*/ 3172 h 9525"/>
                              <a:gd name="connsiteX470" fmla="*/ 26375 w 28575"/>
                              <a:gd name="connsiteY470" fmla="*/ 6353 h 9525"/>
                              <a:gd name="connsiteX471" fmla="*/ 26375 w 28575"/>
                              <a:gd name="connsiteY471" fmla="*/ 6353 h 9525"/>
                              <a:gd name="connsiteX472" fmla="*/ 26375 w 28575"/>
                              <a:gd name="connsiteY472" fmla="*/ 6353 h 9525"/>
                              <a:gd name="connsiteX473" fmla="*/ 26375 w 28575"/>
                              <a:gd name="connsiteY473" fmla="*/ 3172 h 9525"/>
                              <a:gd name="connsiteX474" fmla="*/ 26375 w 28575"/>
                              <a:gd name="connsiteY474" fmla="*/ 3172 h 9525"/>
                              <a:gd name="connsiteX475" fmla="*/ 26375 w 28575"/>
                              <a:gd name="connsiteY475" fmla="*/ 3172 h 9525"/>
                              <a:gd name="connsiteX476" fmla="*/ 26375 w 28575"/>
                              <a:gd name="connsiteY476" fmla="*/ 6353 h 9525"/>
                              <a:gd name="connsiteX477" fmla="*/ 26375 w 28575"/>
                              <a:gd name="connsiteY477" fmla="*/ 6353 h 9525"/>
                              <a:gd name="connsiteX478" fmla="*/ 26375 w 28575"/>
                              <a:gd name="connsiteY478" fmla="*/ 3172 h 9525"/>
                              <a:gd name="connsiteX479" fmla="*/ 27108 w 28575"/>
                              <a:gd name="connsiteY479" fmla="*/ 6353 h 9525"/>
                              <a:gd name="connsiteX480" fmla="*/ 27108 w 28575"/>
                              <a:gd name="connsiteY480" fmla="*/ 6353 h 9525"/>
                              <a:gd name="connsiteX481" fmla="*/ 27108 w 28575"/>
                              <a:gd name="connsiteY481" fmla="*/ 6353 h 9525"/>
                              <a:gd name="connsiteX482" fmla="*/ 27108 w 28575"/>
                              <a:gd name="connsiteY482" fmla="*/ 6353 h 9525"/>
                              <a:gd name="connsiteX483" fmla="*/ 27108 w 28575"/>
                              <a:gd name="connsiteY483" fmla="*/ 6353 h 9525"/>
                              <a:gd name="connsiteX484" fmla="*/ 27108 w 28575"/>
                              <a:gd name="connsiteY484" fmla="*/ 6353 h 9525"/>
                              <a:gd name="connsiteX485" fmla="*/ 27108 w 28575"/>
                              <a:gd name="connsiteY485" fmla="*/ 3172 h 9525"/>
                              <a:gd name="connsiteX486" fmla="*/ 27108 w 28575"/>
                              <a:gd name="connsiteY486" fmla="*/ 6353 h 9525"/>
                              <a:gd name="connsiteX487" fmla="*/ 27108 w 28575"/>
                              <a:gd name="connsiteY487" fmla="*/ 6353 h 9525"/>
                              <a:gd name="connsiteX488" fmla="*/ 27108 w 28575"/>
                              <a:gd name="connsiteY488" fmla="*/ 6353 h 9525"/>
                              <a:gd name="connsiteX489" fmla="*/ 27108 w 28575"/>
                              <a:gd name="connsiteY489" fmla="*/ 9525 h 9525"/>
                              <a:gd name="connsiteX490" fmla="*/ 27108 w 28575"/>
                              <a:gd name="connsiteY490" fmla="*/ 9525 h 9525"/>
                              <a:gd name="connsiteX491" fmla="*/ 27108 w 28575"/>
                              <a:gd name="connsiteY491" fmla="*/ 9525 h 9525"/>
                              <a:gd name="connsiteX492" fmla="*/ 27108 w 28575"/>
                              <a:gd name="connsiteY492" fmla="*/ 6353 h 9525"/>
                              <a:gd name="connsiteX493" fmla="*/ 27108 w 28575"/>
                              <a:gd name="connsiteY493" fmla="*/ 3172 h 9525"/>
                              <a:gd name="connsiteX494" fmla="*/ 27108 w 28575"/>
                              <a:gd name="connsiteY494" fmla="*/ 0 h 9525"/>
                              <a:gd name="connsiteX495" fmla="*/ 27108 w 28575"/>
                              <a:gd name="connsiteY495" fmla="*/ 0 h 9525"/>
                              <a:gd name="connsiteX496" fmla="*/ 27108 w 28575"/>
                              <a:gd name="connsiteY496" fmla="*/ 3172 h 9525"/>
                              <a:gd name="connsiteX497" fmla="*/ 27108 w 28575"/>
                              <a:gd name="connsiteY497" fmla="*/ 3172 h 9525"/>
                              <a:gd name="connsiteX498" fmla="*/ 27108 w 28575"/>
                              <a:gd name="connsiteY498" fmla="*/ 3172 h 9525"/>
                              <a:gd name="connsiteX499" fmla="*/ 27842 w 28575"/>
                              <a:gd name="connsiteY499" fmla="*/ 3172 h 9525"/>
                              <a:gd name="connsiteX500" fmla="*/ 27842 w 28575"/>
                              <a:gd name="connsiteY500" fmla="*/ 3172 h 9525"/>
                              <a:gd name="connsiteX501" fmla="*/ 27842 w 28575"/>
                              <a:gd name="connsiteY501" fmla="*/ 3172 h 9525"/>
                              <a:gd name="connsiteX502" fmla="*/ 27842 w 28575"/>
                              <a:gd name="connsiteY502" fmla="*/ 3172 h 9525"/>
                              <a:gd name="connsiteX503" fmla="*/ 27842 w 28575"/>
                              <a:gd name="connsiteY503" fmla="*/ 3172 h 9525"/>
                              <a:gd name="connsiteX504" fmla="*/ 27842 w 28575"/>
                              <a:gd name="connsiteY504" fmla="*/ 0 h 9525"/>
                              <a:gd name="connsiteX505" fmla="*/ 27842 w 28575"/>
                              <a:gd name="connsiteY505" fmla="*/ 0 h 9525"/>
                              <a:gd name="connsiteX506" fmla="*/ 27842 w 28575"/>
                              <a:gd name="connsiteY506" fmla="*/ 0 h 9525"/>
                              <a:gd name="connsiteX507" fmla="*/ 27842 w 28575"/>
                              <a:gd name="connsiteY507" fmla="*/ 0 h 9525"/>
                              <a:gd name="connsiteX508" fmla="*/ 27842 w 28575"/>
                              <a:gd name="connsiteY508" fmla="*/ 0 h 9525"/>
                              <a:gd name="connsiteX509" fmla="*/ 27842 w 28575"/>
                              <a:gd name="connsiteY509" fmla="*/ 3172 h 9525"/>
                              <a:gd name="connsiteX510" fmla="*/ 27842 w 28575"/>
                              <a:gd name="connsiteY510" fmla="*/ 6353 h 9525"/>
                              <a:gd name="connsiteX511" fmla="*/ 28575 w 28575"/>
                              <a:gd name="connsiteY511" fmla="*/ 635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9525"/>
                                </a:moveTo>
                                <a:lnTo>
                                  <a:pt x="0" y="6353"/>
                                </a:lnTo>
                                <a:lnTo>
                                  <a:pt x="0" y="6353"/>
                                </a:lnTo>
                                <a:lnTo>
                                  <a:pt x="0" y="9525"/>
                                </a:lnTo>
                                <a:lnTo>
                                  <a:pt x="0" y="9525"/>
                                </a:lnTo>
                                <a:lnTo>
                                  <a:pt x="733" y="9525"/>
                                </a:lnTo>
                                <a:lnTo>
                                  <a:pt x="733" y="6353"/>
                                </a:lnTo>
                                <a:lnTo>
                                  <a:pt x="733" y="6353"/>
                                </a:lnTo>
                                <a:lnTo>
                                  <a:pt x="733" y="9525"/>
                                </a:lnTo>
                                <a:lnTo>
                                  <a:pt x="733" y="9525"/>
                                </a:lnTo>
                                <a:lnTo>
                                  <a:pt x="733" y="9525"/>
                                </a:lnTo>
                                <a:lnTo>
                                  <a:pt x="733" y="6353"/>
                                </a:lnTo>
                                <a:lnTo>
                                  <a:pt x="733" y="3172"/>
                                </a:lnTo>
                                <a:lnTo>
                                  <a:pt x="733" y="3172"/>
                                </a:lnTo>
                                <a:lnTo>
                                  <a:pt x="733" y="3172"/>
                                </a:lnTo>
                                <a:lnTo>
                                  <a:pt x="733" y="6353"/>
                                </a:lnTo>
                                <a:lnTo>
                                  <a:pt x="733" y="6353"/>
                                </a:lnTo>
                                <a:lnTo>
                                  <a:pt x="1467" y="9525"/>
                                </a:lnTo>
                                <a:lnTo>
                                  <a:pt x="1467" y="9525"/>
                                </a:lnTo>
                                <a:lnTo>
                                  <a:pt x="1467" y="6353"/>
                                </a:lnTo>
                                <a:lnTo>
                                  <a:pt x="1467" y="6353"/>
                                </a:lnTo>
                                <a:lnTo>
                                  <a:pt x="1467" y="3172"/>
                                </a:lnTo>
                                <a:lnTo>
                                  <a:pt x="1467" y="3172"/>
                                </a:lnTo>
                                <a:lnTo>
                                  <a:pt x="1467" y="6353"/>
                                </a:lnTo>
                                <a:lnTo>
                                  <a:pt x="1467" y="6353"/>
                                </a:lnTo>
                                <a:lnTo>
                                  <a:pt x="1467" y="9525"/>
                                </a:lnTo>
                                <a:lnTo>
                                  <a:pt x="1467" y="6353"/>
                                </a:lnTo>
                                <a:lnTo>
                                  <a:pt x="1467" y="9525"/>
                                </a:lnTo>
                                <a:lnTo>
                                  <a:pt x="1467" y="9525"/>
                                </a:lnTo>
                                <a:lnTo>
                                  <a:pt x="2200" y="9525"/>
                                </a:lnTo>
                                <a:lnTo>
                                  <a:pt x="2200" y="6353"/>
                                </a:lnTo>
                                <a:lnTo>
                                  <a:pt x="2200" y="9525"/>
                                </a:lnTo>
                                <a:lnTo>
                                  <a:pt x="2200" y="9525"/>
                                </a:lnTo>
                                <a:lnTo>
                                  <a:pt x="2200" y="9525"/>
                                </a:lnTo>
                                <a:lnTo>
                                  <a:pt x="2200" y="6353"/>
                                </a:lnTo>
                                <a:lnTo>
                                  <a:pt x="2200" y="6353"/>
                                </a:lnTo>
                                <a:lnTo>
                                  <a:pt x="2200" y="3172"/>
                                </a:lnTo>
                                <a:lnTo>
                                  <a:pt x="2200" y="3172"/>
                                </a:lnTo>
                                <a:lnTo>
                                  <a:pt x="2200" y="6353"/>
                                </a:lnTo>
                                <a:lnTo>
                                  <a:pt x="2200" y="9525"/>
                                </a:lnTo>
                                <a:lnTo>
                                  <a:pt x="2200" y="6353"/>
                                </a:lnTo>
                                <a:lnTo>
                                  <a:pt x="2934" y="6353"/>
                                </a:lnTo>
                                <a:lnTo>
                                  <a:pt x="2934" y="6353"/>
                                </a:lnTo>
                                <a:lnTo>
                                  <a:pt x="2934" y="6353"/>
                                </a:lnTo>
                                <a:lnTo>
                                  <a:pt x="2934" y="6353"/>
                                </a:lnTo>
                                <a:lnTo>
                                  <a:pt x="2934" y="9525"/>
                                </a:lnTo>
                                <a:lnTo>
                                  <a:pt x="2934" y="9525"/>
                                </a:lnTo>
                                <a:lnTo>
                                  <a:pt x="2934" y="9525"/>
                                </a:lnTo>
                                <a:lnTo>
                                  <a:pt x="2934" y="6353"/>
                                </a:lnTo>
                                <a:lnTo>
                                  <a:pt x="2934" y="6353"/>
                                </a:lnTo>
                                <a:lnTo>
                                  <a:pt x="2934" y="3172"/>
                                </a:lnTo>
                                <a:lnTo>
                                  <a:pt x="2934" y="3172"/>
                                </a:lnTo>
                                <a:lnTo>
                                  <a:pt x="2934" y="3172"/>
                                </a:lnTo>
                                <a:lnTo>
                                  <a:pt x="2934" y="3172"/>
                                </a:lnTo>
                                <a:lnTo>
                                  <a:pt x="2934" y="6353"/>
                                </a:lnTo>
                                <a:lnTo>
                                  <a:pt x="2934" y="6353"/>
                                </a:lnTo>
                                <a:lnTo>
                                  <a:pt x="2934" y="6353"/>
                                </a:lnTo>
                                <a:lnTo>
                                  <a:pt x="2934" y="6353"/>
                                </a:lnTo>
                                <a:lnTo>
                                  <a:pt x="2934" y="6353"/>
                                </a:lnTo>
                                <a:lnTo>
                                  <a:pt x="2934" y="6353"/>
                                </a:lnTo>
                                <a:lnTo>
                                  <a:pt x="2934" y="6353"/>
                                </a:lnTo>
                                <a:lnTo>
                                  <a:pt x="3667" y="3172"/>
                                </a:lnTo>
                                <a:lnTo>
                                  <a:pt x="3667" y="3172"/>
                                </a:lnTo>
                                <a:lnTo>
                                  <a:pt x="3667" y="0"/>
                                </a:lnTo>
                                <a:lnTo>
                                  <a:pt x="3667" y="0"/>
                                </a:lnTo>
                                <a:lnTo>
                                  <a:pt x="3667" y="0"/>
                                </a:lnTo>
                                <a:lnTo>
                                  <a:pt x="3667" y="3172"/>
                                </a:lnTo>
                                <a:lnTo>
                                  <a:pt x="3667" y="3172"/>
                                </a:lnTo>
                                <a:lnTo>
                                  <a:pt x="3667" y="3172"/>
                                </a:lnTo>
                                <a:lnTo>
                                  <a:pt x="3667" y="3172"/>
                                </a:lnTo>
                                <a:lnTo>
                                  <a:pt x="3667" y="0"/>
                                </a:lnTo>
                                <a:lnTo>
                                  <a:pt x="3667" y="3172"/>
                                </a:lnTo>
                                <a:lnTo>
                                  <a:pt x="3667" y="6353"/>
                                </a:lnTo>
                                <a:lnTo>
                                  <a:pt x="4401" y="6353"/>
                                </a:lnTo>
                                <a:lnTo>
                                  <a:pt x="4401" y="6353"/>
                                </a:lnTo>
                                <a:lnTo>
                                  <a:pt x="4401" y="6353"/>
                                </a:lnTo>
                                <a:lnTo>
                                  <a:pt x="4401" y="6353"/>
                                </a:lnTo>
                                <a:lnTo>
                                  <a:pt x="4401" y="3172"/>
                                </a:lnTo>
                                <a:lnTo>
                                  <a:pt x="4401" y="3172"/>
                                </a:lnTo>
                                <a:lnTo>
                                  <a:pt x="4401" y="3172"/>
                                </a:lnTo>
                                <a:lnTo>
                                  <a:pt x="4401" y="3172"/>
                                </a:lnTo>
                                <a:lnTo>
                                  <a:pt x="4401" y="6353"/>
                                </a:lnTo>
                                <a:lnTo>
                                  <a:pt x="4401" y="6353"/>
                                </a:lnTo>
                                <a:lnTo>
                                  <a:pt x="4401" y="6353"/>
                                </a:lnTo>
                                <a:lnTo>
                                  <a:pt x="4401" y="6353"/>
                                </a:lnTo>
                                <a:lnTo>
                                  <a:pt x="5124" y="9525"/>
                                </a:lnTo>
                                <a:lnTo>
                                  <a:pt x="5124" y="9525"/>
                                </a:lnTo>
                                <a:lnTo>
                                  <a:pt x="5124" y="6353"/>
                                </a:lnTo>
                                <a:lnTo>
                                  <a:pt x="5124" y="6353"/>
                                </a:lnTo>
                                <a:lnTo>
                                  <a:pt x="5124" y="3172"/>
                                </a:lnTo>
                                <a:lnTo>
                                  <a:pt x="5124" y="6353"/>
                                </a:lnTo>
                                <a:lnTo>
                                  <a:pt x="5124" y="6353"/>
                                </a:lnTo>
                                <a:lnTo>
                                  <a:pt x="5124" y="6353"/>
                                </a:lnTo>
                                <a:lnTo>
                                  <a:pt x="5124" y="9525"/>
                                </a:lnTo>
                                <a:lnTo>
                                  <a:pt x="5124" y="6353"/>
                                </a:lnTo>
                                <a:lnTo>
                                  <a:pt x="5124" y="3172"/>
                                </a:lnTo>
                                <a:lnTo>
                                  <a:pt x="5124" y="6353"/>
                                </a:lnTo>
                                <a:lnTo>
                                  <a:pt x="5858" y="3172"/>
                                </a:lnTo>
                                <a:lnTo>
                                  <a:pt x="5858" y="6353"/>
                                </a:lnTo>
                                <a:lnTo>
                                  <a:pt x="5858" y="6353"/>
                                </a:lnTo>
                                <a:lnTo>
                                  <a:pt x="5858" y="6353"/>
                                </a:lnTo>
                                <a:lnTo>
                                  <a:pt x="5858" y="3172"/>
                                </a:lnTo>
                                <a:lnTo>
                                  <a:pt x="5858" y="3172"/>
                                </a:lnTo>
                                <a:lnTo>
                                  <a:pt x="5858" y="6353"/>
                                </a:lnTo>
                                <a:lnTo>
                                  <a:pt x="5858" y="6353"/>
                                </a:lnTo>
                                <a:lnTo>
                                  <a:pt x="5858" y="9525"/>
                                </a:lnTo>
                                <a:lnTo>
                                  <a:pt x="5858" y="9525"/>
                                </a:lnTo>
                                <a:lnTo>
                                  <a:pt x="5858" y="6353"/>
                                </a:lnTo>
                                <a:lnTo>
                                  <a:pt x="5858" y="6353"/>
                                </a:lnTo>
                                <a:lnTo>
                                  <a:pt x="6591" y="6353"/>
                                </a:lnTo>
                                <a:lnTo>
                                  <a:pt x="6591" y="6353"/>
                                </a:lnTo>
                                <a:lnTo>
                                  <a:pt x="6591" y="9525"/>
                                </a:lnTo>
                                <a:lnTo>
                                  <a:pt x="6591" y="6353"/>
                                </a:lnTo>
                                <a:lnTo>
                                  <a:pt x="6591" y="6353"/>
                                </a:lnTo>
                                <a:lnTo>
                                  <a:pt x="6591" y="6353"/>
                                </a:lnTo>
                                <a:lnTo>
                                  <a:pt x="6591" y="3172"/>
                                </a:lnTo>
                                <a:lnTo>
                                  <a:pt x="6591" y="3172"/>
                                </a:lnTo>
                                <a:lnTo>
                                  <a:pt x="6591" y="6353"/>
                                </a:lnTo>
                                <a:lnTo>
                                  <a:pt x="6591" y="6353"/>
                                </a:lnTo>
                                <a:lnTo>
                                  <a:pt x="6591" y="6353"/>
                                </a:lnTo>
                                <a:lnTo>
                                  <a:pt x="6591" y="9525"/>
                                </a:lnTo>
                                <a:lnTo>
                                  <a:pt x="7325" y="9525"/>
                                </a:lnTo>
                                <a:lnTo>
                                  <a:pt x="7325" y="9525"/>
                                </a:lnTo>
                                <a:lnTo>
                                  <a:pt x="7325" y="9525"/>
                                </a:lnTo>
                                <a:lnTo>
                                  <a:pt x="7325" y="9525"/>
                                </a:lnTo>
                                <a:lnTo>
                                  <a:pt x="7325" y="6353"/>
                                </a:lnTo>
                                <a:lnTo>
                                  <a:pt x="7325" y="6353"/>
                                </a:lnTo>
                                <a:lnTo>
                                  <a:pt x="7325" y="6353"/>
                                </a:lnTo>
                                <a:lnTo>
                                  <a:pt x="7325" y="3172"/>
                                </a:lnTo>
                                <a:lnTo>
                                  <a:pt x="7325" y="6353"/>
                                </a:lnTo>
                                <a:lnTo>
                                  <a:pt x="7325" y="9525"/>
                                </a:lnTo>
                                <a:lnTo>
                                  <a:pt x="7325" y="9525"/>
                                </a:lnTo>
                                <a:lnTo>
                                  <a:pt x="7325" y="9525"/>
                                </a:lnTo>
                                <a:lnTo>
                                  <a:pt x="7325" y="6353"/>
                                </a:lnTo>
                                <a:lnTo>
                                  <a:pt x="7325" y="3172"/>
                                </a:lnTo>
                                <a:lnTo>
                                  <a:pt x="8058" y="3172"/>
                                </a:lnTo>
                                <a:lnTo>
                                  <a:pt x="8058" y="3172"/>
                                </a:lnTo>
                                <a:lnTo>
                                  <a:pt x="8058" y="3172"/>
                                </a:lnTo>
                                <a:lnTo>
                                  <a:pt x="8058" y="6353"/>
                                </a:lnTo>
                                <a:lnTo>
                                  <a:pt x="8058" y="6353"/>
                                </a:lnTo>
                                <a:lnTo>
                                  <a:pt x="8058" y="6353"/>
                                </a:lnTo>
                                <a:lnTo>
                                  <a:pt x="8058" y="6353"/>
                                </a:lnTo>
                                <a:lnTo>
                                  <a:pt x="8058" y="6353"/>
                                </a:lnTo>
                                <a:lnTo>
                                  <a:pt x="8058" y="6353"/>
                                </a:lnTo>
                                <a:lnTo>
                                  <a:pt x="8058" y="6353"/>
                                </a:lnTo>
                                <a:lnTo>
                                  <a:pt x="8058" y="6353"/>
                                </a:lnTo>
                                <a:lnTo>
                                  <a:pt x="8058" y="3172"/>
                                </a:lnTo>
                                <a:lnTo>
                                  <a:pt x="8058" y="3172"/>
                                </a:lnTo>
                                <a:lnTo>
                                  <a:pt x="8058" y="6353"/>
                                </a:lnTo>
                                <a:lnTo>
                                  <a:pt x="8058" y="6353"/>
                                </a:lnTo>
                                <a:lnTo>
                                  <a:pt x="8058" y="6353"/>
                                </a:lnTo>
                                <a:lnTo>
                                  <a:pt x="8058" y="6353"/>
                                </a:lnTo>
                                <a:lnTo>
                                  <a:pt x="8058" y="6353"/>
                                </a:lnTo>
                                <a:lnTo>
                                  <a:pt x="8792" y="6353"/>
                                </a:lnTo>
                                <a:lnTo>
                                  <a:pt x="8792" y="3172"/>
                                </a:lnTo>
                                <a:lnTo>
                                  <a:pt x="8792" y="0"/>
                                </a:lnTo>
                                <a:lnTo>
                                  <a:pt x="8792" y="0"/>
                                </a:lnTo>
                                <a:lnTo>
                                  <a:pt x="8792" y="3172"/>
                                </a:lnTo>
                                <a:lnTo>
                                  <a:pt x="8792" y="3172"/>
                                </a:lnTo>
                                <a:lnTo>
                                  <a:pt x="8792" y="6353"/>
                                </a:lnTo>
                                <a:lnTo>
                                  <a:pt x="8792" y="6353"/>
                                </a:lnTo>
                                <a:lnTo>
                                  <a:pt x="8792" y="6353"/>
                                </a:lnTo>
                                <a:lnTo>
                                  <a:pt x="8792" y="6353"/>
                                </a:lnTo>
                                <a:lnTo>
                                  <a:pt x="8792" y="3172"/>
                                </a:lnTo>
                                <a:lnTo>
                                  <a:pt x="8792" y="6353"/>
                                </a:lnTo>
                                <a:lnTo>
                                  <a:pt x="9525" y="6353"/>
                                </a:lnTo>
                                <a:lnTo>
                                  <a:pt x="9525" y="6353"/>
                                </a:lnTo>
                                <a:lnTo>
                                  <a:pt x="9525" y="6353"/>
                                </a:lnTo>
                                <a:lnTo>
                                  <a:pt x="9525" y="6353"/>
                                </a:lnTo>
                                <a:lnTo>
                                  <a:pt x="9525" y="6353"/>
                                </a:lnTo>
                                <a:lnTo>
                                  <a:pt x="9525" y="9525"/>
                                </a:lnTo>
                                <a:lnTo>
                                  <a:pt x="9525" y="9525"/>
                                </a:lnTo>
                                <a:lnTo>
                                  <a:pt x="9525" y="6353"/>
                                </a:lnTo>
                                <a:lnTo>
                                  <a:pt x="9525" y="6353"/>
                                </a:lnTo>
                                <a:lnTo>
                                  <a:pt x="9525" y="3172"/>
                                </a:lnTo>
                                <a:lnTo>
                                  <a:pt x="9525" y="6353"/>
                                </a:lnTo>
                                <a:lnTo>
                                  <a:pt x="9525" y="6353"/>
                                </a:lnTo>
                                <a:lnTo>
                                  <a:pt x="10258" y="9525"/>
                                </a:lnTo>
                                <a:lnTo>
                                  <a:pt x="10258" y="9525"/>
                                </a:lnTo>
                                <a:lnTo>
                                  <a:pt x="10258" y="9525"/>
                                </a:lnTo>
                                <a:lnTo>
                                  <a:pt x="10258" y="6353"/>
                                </a:lnTo>
                                <a:lnTo>
                                  <a:pt x="10258" y="6353"/>
                                </a:lnTo>
                                <a:lnTo>
                                  <a:pt x="10258" y="6353"/>
                                </a:lnTo>
                                <a:lnTo>
                                  <a:pt x="10258" y="3172"/>
                                </a:lnTo>
                                <a:lnTo>
                                  <a:pt x="10258" y="3172"/>
                                </a:lnTo>
                                <a:lnTo>
                                  <a:pt x="10258" y="3172"/>
                                </a:lnTo>
                                <a:lnTo>
                                  <a:pt x="10258" y="3172"/>
                                </a:lnTo>
                                <a:lnTo>
                                  <a:pt x="10258" y="6353"/>
                                </a:lnTo>
                                <a:lnTo>
                                  <a:pt x="10258" y="6353"/>
                                </a:lnTo>
                                <a:lnTo>
                                  <a:pt x="10992" y="9525"/>
                                </a:lnTo>
                                <a:lnTo>
                                  <a:pt x="10992" y="9525"/>
                                </a:lnTo>
                                <a:lnTo>
                                  <a:pt x="10992" y="9525"/>
                                </a:lnTo>
                                <a:lnTo>
                                  <a:pt x="10992" y="6353"/>
                                </a:lnTo>
                                <a:lnTo>
                                  <a:pt x="10992" y="6353"/>
                                </a:lnTo>
                                <a:lnTo>
                                  <a:pt x="10992" y="3172"/>
                                </a:lnTo>
                                <a:lnTo>
                                  <a:pt x="10992" y="6353"/>
                                </a:lnTo>
                                <a:lnTo>
                                  <a:pt x="10992" y="6353"/>
                                </a:lnTo>
                                <a:lnTo>
                                  <a:pt x="10992" y="6353"/>
                                </a:lnTo>
                                <a:lnTo>
                                  <a:pt x="10992" y="6353"/>
                                </a:lnTo>
                                <a:lnTo>
                                  <a:pt x="10992" y="6353"/>
                                </a:lnTo>
                                <a:lnTo>
                                  <a:pt x="10992" y="3172"/>
                                </a:lnTo>
                                <a:lnTo>
                                  <a:pt x="10992" y="3172"/>
                                </a:lnTo>
                                <a:lnTo>
                                  <a:pt x="10992" y="9525"/>
                                </a:lnTo>
                                <a:lnTo>
                                  <a:pt x="11725" y="6353"/>
                                </a:lnTo>
                                <a:lnTo>
                                  <a:pt x="11725" y="6353"/>
                                </a:lnTo>
                                <a:lnTo>
                                  <a:pt x="11725" y="6353"/>
                                </a:lnTo>
                                <a:lnTo>
                                  <a:pt x="11725" y="3172"/>
                                </a:lnTo>
                                <a:lnTo>
                                  <a:pt x="11725" y="6353"/>
                                </a:lnTo>
                                <a:lnTo>
                                  <a:pt x="11725" y="6353"/>
                                </a:lnTo>
                                <a:lnTo>
                                  <a:pt x="11725" y="6353"/>
                                </a:lnTo>
                                <a:lnTo>
                                  <a:pt x="11725" y="6353"/>
                                </a:lnTo>
                                <a:lnTo>
                                  <a:pt x="11725" y="3172"/>
                                </a:lnTo>
                                <a:lnTo>
                                  <a:pt x="11725" y="6353"/>
                                </a:lnTo>
                                <a:lnTo>
                                  <a:pt x="11725" y="6353"/>
                                </a:lnTo>
                                <a:lnTo>
                                  <a:pt x="11725" y="6353"/>
                                </a:lnTo>
                                <a:lnTo>
                                  <a:pt x="12459" y="6353"/>
                                </a:lnTo>
                                <a:lnTo>
                                  <a:pt x="12459" y="6353"/>
                                </a:lnTo>
                                <a:lnTo>
                                  <a:pt x="12459" y="3172"/>
                                </a:lnTo>
                                <a:lnTo>
                                  <a:pt x="12459" y="6353"/>
                                </a:lnTo>
                                <a:lnTo>
                                  <a:pt x="12459" y="6353"/>
                                </a:lnTo>
                                <a:lnTo>
                                  <a:pt x="12459" y="3172"/>
                                </a:lnTo>
                                <a:lnTo>
                                  <a:pt x="12459" y="6353"/>
                                </a:lnTo>
                                <a:lnTo>
                                  <a:pt x="12459" y="3172"/>
                                </a:lnTo>
                                <a:lnTo>
                                  <a:pt x="12459" y="6353"/>
                                </a:lnTo>
                                <a:lnTo>
                                  <a:pt x="12459" y="6353"/>
                                </a:lnTo>
                                <a:lnTo>
                                  <a:pt x="12459" y="6353"/>
                                </a:lnTo>
                                <a:lnTo>
                                  <a:pt x="12459" y="9525"/>
                                </a:lnTo>
                                <a:lnTo>
                                  <a:pt x="12459" y="6353"/>
                                </a:lnTo>
                                <a:lnTo>
                                  <a:pt x="12459" y="6353"/>
                                </a:lnTo>
                                <a:lnTo>
                                  <a:pt x="12459" y="9525"/>
                                </a:lnTo>
                                <a:lnTo>
                                  <a:pt x="12459" y="9525"/>
                                </a:lnTo>
                                <a:lnTo>
                                  <a:pt x="12459" y="9525"/>
                                </a:lnTo>
                                <a:lnTo>
                                  <a:pt x="12459" y="6353"/>
                                </a:lnTo>
                                <a:lnTo>
                                  <a:pt x="13192" y="6353"/>
                                </a:lnTo>
                                <a:lnTo>
                                  <a:pt x="13192" y="6353"/>
                                </a:lnTo>
                                <a:lnTo>
                                  <a:pt x="13192" y="3172"/>
                                </a:lnTo>
                                <a:lnTo>
                                  <a:pt x="13192" y="6353"/>
                                </a:lnTo>
                                <a:lnTo>
                                  <a:pt x="13192" y="6353"/>
                                </a:lnTo>
                                <a:lnTo>
                                  <a:pt x="13192" y="6353"/>
                                </a:lnTo>
                                <a:lnTo>
                                  <a:pt x="13192" y="6353"/>
                                </a:lnTo>
                                <a:lnTo>
                                  <a:pt x="13192" y="3172"/>
                                </a:lnTo>
                                <a:lnTo>
                                  <a:pt x="13192" y="3172"/>
                                </a:lnTo>
                                <a:lnTo>
                                  <a:pt x="13192" y="3172"/>
                                </a:lnTo>
                                <a:lnTo>
                                  <a:pt x="13192" y="6353"/>
                                </a:lnTo>
                                <a:lnTo>
                                  <a:pt x="13192" y="6353"/>
                                </a:lnTo>
                                <a:lnTo>
                                  <a:pt x="13926" y="6353"/>
                                </a:lnTo>
                                <a:lnTo>
                                  <a:pt x="13926" y="3172"/>
                                </a:lnTo>
                                <a:lnTo>
                                  <a:pt x="13926" y="3172"/>
                                </a:lnTo>
                                <a:lnTo>
                                  <a:pt x="13926" y="3172"/>
                                </a:lnTo>
                                <a:lnTo>
                                  <a:pt x="13926" y="3172"/>
                                </a:lnTo>
                                <a:lnTo>
                                  <a:pt x="13926" y="6353"/>
                                </a:lnTo>
                                <a:lnTo>
                                  <a:pt x="13926" y="6353"/>
                                </a:lnTo>
                                <a:lnTo>
                                  <a:pt x="13926" y="6353"/>
                                </a:lnTo>
                                <a:lnTo>
                                  <a:pt x="13926" y="9525"/>
                                </a:lnTo>
                                <a:lnTo>
                                  <a:pt x="13926" y="9525"/>
                                </a:lnTo>
                                <a:lnTo>
                                  <a:pt x="13926" y="6353"/>
                                </a:lnTo>
                                <a:lnTo>
                                  <a:pt x="13926" y="6353"/>
                                </a:lnTo>
                                <a:lnTo>
                                  <a:pt x="14649" y="3172"/>
                                </a:lnTo>
                                <a:lnTo>
                                  <a:pt x="14649" y="3172"/>
                                </a:lnTo>
                                <a:lnTo>
                                  <a:pt x="14649" y="3172"/>
                                </a:lnTo>
                                <a:lnTo>
                                  <a:pt x="14649" y="3172"/>
                                </a:lnTo>
                                <a:lnTo>
                                  <a:pt x="14649" y="3172"/>
                                </a:lnTo>
                                <a:lnTo>
                                  <a:pt x="14649" y="6353"/>
                                </a:lnTo>
                                <a:lnTo>
                                  <a:pt x="14649" y="6353"/>
                                </a:lnTo>
                                <a:lnTo>
                                  <a:pt x="14649" y="6353"/>
                                </a:lnTo>
                                <a:lnTo>
                                  <a:pt x="14649" y="6353"/>
                                </a:lnTo>
                                <a:lnTo>
                                  <a:pt x="14649" y="3172"/>
                                </a:lnTo>
                                <a:lnTo>
                                  <a:pt x="14649" y="3172"/>
                                </a:lnTo>
                                <a:lnTo>
                                  <a:pt x="14649" y="3172"/>
                                </a:lnTo>
                                <a:lnTo>
                                  <a:pt x="14649" y="3172"/>
                                </a:lnTo>
                                <a:lnTo>
                                  <a:pt x="14649" y="6353"/>
                                </a:lnTo>
                                <a:lnTo>
                                  <a:pt x="15383" y="6353"/>
                                </a:lnTo>
                                <a:lnTo>
                                  <a:pt x="15383" y="6353"/>
                                </a:lnTo>
                                <a:lnTo>
                                  <a:pt x="15383" y="3172"/>
                                </a:lnTo>
                                <a:lnTo>
                                  <a:pt x="15383" y="3172"/>
                                </a:lnTo>
                                <a:lnTo>
                                  <a:pt x="15383" y="3172"/>
                                </a:lnTo>
                                <a:lnTo>
                                  <a:pt x="15383" y="3172"/>
                                </a:lnTo>
                                <a:lnTo>
                                  <a:pt x="15383" y="6353"/>
                                </a:lnTo>
                                <a:lnTo>
                                  <a:pt x="15383" y="6353"/>
                                </a:lnTo>
                                <a:lnTo>
                                  <a:pt x="15383" y="6353"/>
                                </a:lnTo>
                                <a:lnTo>
                                  <a:pt x="15383" y="6353"/>
                                </a:lnTo>
                                <a:lnTo>
                                  <a:pt x="15383" y="9525"/>
                                </a:lnTo>
                                <a:lnTo>
                                  <a:pt x="15383" y="6353"/>
                                </a:lnTo>
                                <a:lnTo>
                                  <a:pt x="16116" y="3172"/>
                                </a:lnTo>
                                <a:lnTo>
                                  <a:pt x="16116" y="3172"/>
                                </a:lnTo>
                                <a:lnTo>
                                  <a:pt x="16116" y="0"/>
                                </a:lnTo>
                                <a:lnTo>
                                  <a:pt x="16116" y="0"/>
                                </a:lnTo>
                                <a:lnTo>
                                  <a:pt x="16116" y="3172"/>
                                </a:lnTo>
                                <a:lnTo>
                                  <a:pt x="16116" y="3172"/>
                                </a:lnTo>
                                <a:lnTo>
                                  <a:pt x="16116" y="3172"/>
                                </a:lnTo>
                                <a:lnTo>
                                  <a:pt x="16116" y="3172"/>
                                </a:lnTo>
                                <a:lnTo>
                                  <a:pt x="16116" y="6353"/>
                                </a:lnTo>
                                <a:lnTo>
                                  <a:pt x="16116" y="3172"/>
                                </a:lnTo>
                                <a:lnTo>
                                  <a:pt x="16116" y="3172"/>
                                </a:lnTo>
                                <a:lnTo>
                                  <a:pt x="16116" y="6353"/>
                                </a:lnTo>
                                <a:lnTo>
                                  <a:pt x="16850" y="6353"/>
                                </a:lnTo>
                                <a:lnTo>
                                  <a:pt x="16850" y="6353"/>
                                </a:lnTo>
                                <a:lnTo>
                                  <a:pt x="16850" y="6353"/>
                                </a:lnTo>
                                <a:lnTo>
                                  <a:pt x="16850" y="6353"/>
                                </a:lnTo>
                                <a:lnTo>
                                  <a:pt x="16850" y="6353"/>
                                </a:lnTo>
                                <a:lnTo>
                                  <a:pt x="16850" y="9525"/>
                                </a:lnTo>
                                <a:lnTo>
                                  <a:pt x="16850" y="9525"/>
                                </a:lnTo>
                                <a:lnTo>
                                  <a:pt x="16850" y="6353"/>
                                </a:lnTo>
                                <a:lnTo>
                                  <a:pt x="16850" y="6353"/>
                                </a:lnTo>
                                <a:lnTo>
                                  <a:pt x="16850" y="6353"/>
                                </a:lnTo>
                                <a:lnTo>
                                  <a:pt x="16850" y="6353"/>
                                </a:lnTo>
                                <a:lnTo>
                                  <a:pt x="16850" y="3172"/>
                                </a:lnTo>
                                <a:lnTo>
                                  <a:pt x="17583" y="3172"/>
                                </a:lnTo>
                                <a:lnTo>
                                  <a:pt x="17583" y="3172"/>
                                </a:lnTo>
                                <a:lnTo>
                                  <a:pt x="17583" y="3172"/>
                                </a:lnTo>
                                <a:lnTo>
                                  <a:pt x="17583" y="6353"/>
                                </a:lnTo>
                                <a:lnTo>
                                  <a:pt x="17583" y="6353"/>
                                </a:lnTo>
                                <a:lnTo>
                                  <a:pt x="17583" y="6353"/>
                                </a:lnTo>
                                <a:lnTo>
                                  <a:pt x="17583" y="6353"/>
                                </a:lnTo>
                                <a:lnTo>
                                  <a:pt x="17583" y="6353"/>
                                </a:lnTo>
                                <a:lnTo>
                                  <a:pt x="17583" y="6353"/>
                                </a:lnTo>
                                <a:lnTo>
                                  <a:pt x="17583" y="6353"/>
                                </a:lnTo>
                                <a:lnTo>
                                  <a:pt x="17583" y="6353"/>
                                </a:lnTo>
                                <a:lnTo>
                                  <a:pt x="17583" y="6353"/>
                                </a:lnTo>
                                <a:lnTo>
                                  <a:pt x="17583" y="9525"/>
                                </a:lnTo>
                                <a:lnTo>
                                  <a:pt x="17583" y="6353"/>
                                </a:lnTo>
                                <a:lnTo>
                                  <a:pt x="17583" y="3172"/>
                                </a:lnTo>
                                <a:lnTo>
                                  <a:pt x="17583" y="6353"/>
                                </a:lnTo>
                                <a:lnTo>
                                  <a:pt x="17583" y="3172"/>
                                </a:lnTo>
                                <a:lnTo>
                                  <a:pt x="17583" y="3172"/>
                                </a:lnTo>
                                <a:lnTo>
                                  <a:pt x="18317" y="3172"/>
                                </a:lnTo>
                                <a:lnTo>
                                  <a:pt x="18317" y="3172"/>
                                </a:lnTo>
                                <a:lnTo>
                                  <a:pt x="18317" y="6353"/>
                                </a:lnTo>
                                <a:lnTo>
                                  <a:pt x="18317" y="6353"/>
                                </a:lnTo>
                                <a:lnTo>
                                  <a:pt x="18317" y="6353"/>
                                </a:lnTo>
                                <a:lnTo>
                                  <a:pt x="18317" y="6353"/>
                                </a:lnTo>
                                <a:lnTo>
                                  <a:pt x="18317" y="3172"/>
                                </a:lnTo>
                                <a:lnTo>
                                  <a:pt x="18317" y="3172"/>
                                </a:lnTo>
                                <a:lnTo>
                                  <a:pt x="18317" y="3172"/>
                                </a:lnTo>
                                <a:lnTo>
                                  <a:pt x="18317" y="6353"/>
                                </a:lnTo>
                                <a:lnTo>
                                  <a:pt x="18317" y="9525"/>
                                </a:lnTo>
                                <a:lnTo>
                                  <a:pt x="18317" y="9525"/>
                                </a:lnTo>
                                <a:lnTo>
                                  <a:pt x="19050" y="9525"/>
                                </a:lnTo>
                                <a:lnTo>
                                  <a:pt x="19050" y="9525"/>
                                </a:lnTo>
                                <a:lnTo>
                                  <a:pt x="19050" y="9525"/>
                                </a:lnTo>
                                <a:lnTo>
                                  <a:pt x="19050" y="6353"/>
                                </a:lnTo>
                                <a:lnTo>
                                  <a:pt x="19050" y="6353"/>
                                </a:lnTo>
                                <a:lnTo>
                                  <a:pt x="19050" y="6353"/>
                                </a:lnTo>
                                <a:lnTo>
                                  <a:pt x="19050" y="6353"/>
                                </a:lnTo>
                                <a:lnTo>
                                  <a:pt x="19050" y="6353"/>
                                </a:lnTo>
                                <a:lnTo>
                                  <a:pt x="19050" y="3172"/>
                                </a:lnTo>
                                <a:lnTo>
                                  <a:pt x="19050" y="3172"/>
                                </a:lnTo>
                                <a:lnTo>
                                  <a:pt x="19050" y="3172"/>
                                </a:lnTo>
                                <a:lnTo>
                                  <a:pt x="19050" y="3172"/>
                                </a:lnTo>
                                <a:lnTo>
                                  <a:pt x="19050" y="9525"/>
                                </a:lnTo>
                                <a:lnTo>
                                  <a:pt x="19050" y="9525"/>
                                </a:lnTo>
                                <a:lnTo>
                                  <a:pt x="19783" y="9525"/>
                                </a:lnTo>
                                <a:lnTo>
                                  <a:pt x="19783" y="9525"/>
                                </a:lnTo>
                                <a:lnTo>
                                  <a:pt x="19783" y="6353"/>
                                </a:lnTo>
                                <a:lnTo>
                                  <a:pt x="19783" y="6353"/>
                                </a:lnTo>
                                <a:lnTo>
                                  <a:pt x="19783" y="3172"/>
                                </a:lnTo>
                                <a:lnTo>
                                  <a:pt x="19783" y="6353"/>
                                </a:lnTo>
                                <a:lnTo>
                                  <a:pt x="19783" y="6353"/>
                                </a:lnTo>
                                <a:lnTo>
                                  <a:pt x="19783" y="6353"/>
                                </a:lnTo>
                                <a:lnTo>
                                  <a:pt x="19783" y="6353"/>
                                </a:lnTo>
                                <a:lnTo>
                                  <a:pt x="19783" y="6353"/>
                                </a:lnTo>
                                <a:lnTo>
                                  <a:pt x="19783" y="3172"/>
                                </a:lnTo>
                                <a:lnTo>
                                  <a:pt x="19783" y="3172"/>
                                </a:lnTo>
                                <a:lnTo>
                                  <a:pt x="20517" y="3172"/>
                                </a:lnTo>
                                <a:lnTo>
                                  <a:pt x="20517" y="0"/>
                                </a:lnTo>
                                <a:lnTo>
                                  <a:pt x="20517" y="3172"/>
                                </a:lnTo>
                                <a:lnTo>
                                  <a:pt x="20517" y="3172"/>
                                </a:lnTo>
                                <a:lnTo>
                                  <a:pt x="20517" y="3172"/>
                                </a:lnTo>
                                <a:lnTo>
                                  <a:pt x="20517" y="6353"/>
                                </a:lnTo>
                                <a:lnTo>
                                  <a:pt x="20517" y="6353"/>
                                </a:lnTo>
                                <a:lnTo>
                                  <a:pt x="20517" y="6353"/>
                                </a:lnTo>
                                <a:lnTo>
                                  <a:pt x="20517" y="6353"/>
                                </a:lnTo>
                                <a:lnTo>
                                  <a:pt x="20517" y="3172"/>
                                </a:lnTo>
                                <a:lnTo>
                                  <a:pt x="20517" y="3172"/>
                                </a:lnTo>
                                <a:lnTo>
                                  <a:pt x="20517" y="3172"/>
                                </a:lnTo>
                                <a:lnTo>
                                  <a:pt x="21250" y="6353"/>
                                </a:lnTo>
                                <a:lnTo>
                                  <a:pt x="21250" y="3172"/>
                                </a:lnTo>
                                <a:lnTo>
                                  <a:pt x="21250" y="3172"/>
                                </a:lnTo>
                                <a:lnTo>
                                  <a:pt x="21250" y="0"/>
                                </a:lnTo>
                                <a:lnTo>
                                  <a:pt x="21250" y="0"/>
                                </a:lnTo>
                                <a:lnTo>
                                  <a:pt x="21250" y="6353"/>
                                </a:lnTo>
                                <a:lnTo>
                                  <a:pt x="21250" y="6353"/>
                                </a:lnTo>
                                <a:lnTo>
                                  <a:pt x="21250" y="6353"/>
                                </a:lnTo>
                                <a:lnTo>
                                  <a:pt x="21250" y="6353"/>
                                </a:lnTo>
                                <a:lnTo>
                                  <a:pt x="21250" y="6353"/>
                                </a:lnTo>
                                <a:lnTo>
                                  <a:pt x="21250" y="3172"/>
                                </a:lnTo>
                                <a:lnTo>
                                  <a:pt x="21250" y="6353"/>
                                </a:lnTo>
                                <a:lnTo>
                                  <a:pt x="21984" y="3172"/>
                                </a:lnTo>
                                <a:lnTo>
                                  <a:pt x="21984" y="3172"/>
                                </a:lnTo>
                                <a:lnTo>
                                  <a:pt x="21984" y="3172"/>
                                </a:lnTo>
                                <a:lnTo>
                                  <a:pt x="21984" y="6353"/>
                                </a:lnTo>
                                <a:lnTo>
                                  <a:pt x="21984" y="6353"/>
                                </a:lnTo>
                                <a:lnTo>
                                  <a:pt x="21984" y="6353"/>
                                </a:lnTo>
                                <a:lnTo>
                                  <a:pt x="21984" y="6353"/>
                                </a:lnTo>
                                <a:lnTo>
                                  <a:pt x="21984" y="3172"/>
                                </a:lnTo>
                                <a:lnTo>
                                  <a:pt x="21984" y="6353"/>
                                </a:lnTo>
                                <a:lnTo>
                                  <a:pt x="21984" y="3172"/>
                                </a:lnTo>
                                <a:lnTo>
                                  <a:pt x="21984" y="3172"/>
                                </a:lnTo>
                                <a:lnTo>
                                  <a:pt x="21984" y="3172"/>
                                </a:lnTo>
                                <a:lnTo>
                                  <a:pt x="21984" y="3172"/>
                                </a:lnTo>
                                <a:lnTo>
                                  <a:pt x="21984" y="3172"/>
                                </a:lnTo>
                                <a:lnTo>
                                  <a:pt x="21984" y="6353"/>
                                </a:lnTo>
                                <a:lnTo>
                                  <a:pt x="21984" y="6353"/>
                                </a:lnTo>
                                <a:lnTo>
                                  <a:pt x="21984" y="6353"/>
                                </a:lnTo>
                                <a:lnTo>
                                  <a:pt x="21984" y="6353"/>
                                </a:lnTo>
                                <a:lnTo>
                                  <a:pt x="22717" y="6353"/>
                                </a:lnTo>
                                <a:lnTo>
                                  <a:pt x="22717" y="6353"/>
                                </a:lnTo>
                                <a:lnTo>
                                  <a:pt x="22717" y="6353"/>
                                </a:lnTo>
                                <a:lnTo>
                                  <a:pt x="22717" y="6353"/>
                                </a:lnTo>
                                <a:lnTo>
                                  <a:pt x="22717" y="6353"/>
                                </a:lnTo>
                                <a:lnTo>
                                  <a:pt x="22717" y="6353"/>
                                </a:lnTo>
                                <a:lnTo>
                                  <a:pt x="22717" y="6353"/>
                                </a:lnTo>
                                <a:lnTo>
                                  <a:pt x="22717" y="3172"/>
                                </a:lnTo>
                                <a:lnTo>
                                  <a:pt x="22717" y="3172"/>
                                </a:lnTo>
                                <a:lnTo>
                                  <a:pt x="22717" y="3172"/>
                                </a:lnTo>
                                <a:lnTo>
                                  <a:pt x="22717" y="3172"/>
                                </a:lnTo>
                                <a:lnTo>
                                  <a:pt x="22717" y="9525"/>
                                </a:lnTo>
                                <a:lnTo>
                                  <a:pt x="22717" y="6353"/>
                                </a:lnTo>
                                <a:lnTo>
                                  <a:pt x="22717" y="3172"/>
                                </a:lnTo>
                                <a:lnTo>
                                  <a:pt x="23451" y="6353"/>
                                </a:lnTo>
                                <a:lnTo>
                                  <a:pt x="23451" y="0"/>
                                </a:lnTo>
                                <a:lnTo>
                                  <a:pt x="23451" y="3172"/>
                                </a:lnTo>
                                <a:lnTo>
                                  <a:pt x="23451" y="6353"/>
                                </a:lnTo>
                                <a:lnTo>
                                  <a:pt x="23451" y="3172"/>
                                </a:lnTo>
                                <a:lnTo>
                                  <a:pt x="23451" y="3172"/>
                                </a:lnTo>
                                <a:lnTo>
                                  <a:pt x="23451" y="3172"/>
                                </a:lnTo>
                                <a:lnTo>
                                  <a:pt x="23451" y="3172"/>
                                </a:lnTo>
                                <a:lnTo>
                                  <a:pt x="23451" y="3172"/>
                                </a:lnTo>
                                <a:lnTo>
                                  <a:pt x="23451" y="3172"/>
                                </a:lnTo>
                                <a:lnTo>
                                  <a:pt x="23451" y="6353"/>
                                </a:lnTo>
                                <a:lnTo>
                                  <a:pt x="23451" y="0"/>
                                </a:lnTo>
                                <a:lnTo>
                                  <a:pt x="24174" y="3172"/>
                                </a:lnTo>
                                <a:lnTo>
                                  <a:pt x="24174" y="6353"/>
                                </a:lnTo>
                                <a:lnTo>
                                  <a:pt x="24174" y="3172"/>
                                </a:lnTo>
                                <a:lnTo>
                                  <a:pt x="24174" y="6353"/>
                                </a:lnTo>
                                <a:lnTo>
                                  <a:pt x="24174" y="6353"/>
                                </a:lnTo>
                                <a:lnTo>
                                  <a:pt x="24174" y="3172"/>
                                </a:lnTo>
                                <a:lnTo>
                                  <a:pt x="24174" y="6353"/>
                                </a:lnTo>
                                <a:lnTo>
                                  <a:pt x="24174" y="6353"/>
                                </a:lnTo>
                                <a:lnTo>
                                  <a:pt x="24174" y="6353"/>
                                </a:lnTo>
                                <a:lnTo>
                                  <a:pt x="24174" y="6353"/>
                                </a:lnTo>
                                <a:lnTo>
                                  <a:pt x="24174" y="3172"/>
                                </a:lnTo>
                                <a:lnTo>
                                  <a:pt x="24174" y="3172"/>
                                </a:lnTo>
                                <a:lnTo>
                                  <a:pt x="24908" y="0"/>
                                </a:lnTo>
                                <a:lnTo>
                                  <a:pt x="24908" y="0"/>
                                </a:lnTo>
                                <a:lnTo>
                                  <a:pt x="24908" y="0"/>
                                </a:lnTo>
                                <a:lnTo>
                                  <a:pt x="24908" y="0"/>
                                </a:lnTo>
                                <a:lnTo>
                                  <a:pt x="24908" y="3172"/>
                                </a:lnTo>
                                <a:lnTo>
                                  <a:pt x="24908" y="6353"/>
                                </a:lnTo>
                                <a:lnTo>
                                  <a:pt x="24908" y="6353"/>
                                </a:lnTo>
                                <a:lnTo>
                                  <a:pt x="24908" y="3172"/>
                                </a:lnTo>
                                <a:lnTo>
                                  <a:pt x="24908" y="3172"/>
                                </a:lnTo>
                                <a:lnTo>
                                  <a:pt x="24908" y="3172"/>
                                </a:lnTo>
                                <a:lnTo>
                                  <a:pt x="24908" y="0"/>
                                </a:lnTo>
                                <a:lnTo>
                                  <a:pt x="24908" y="3172"/>
                                </a:lnTo>
                                <a:lnTo>
                                  <a:pt x="25641" y="3172"/>
                                </a:lnTo>
                                <a:lnTo>
                                  <a:pt x="25641" y="3172"/>
                                </a:lnTo>
                                <a:lnTo>
                                  <a:pt x="25641" y="3172"/>
                                </a:lnTo>
                                <a:lnTo>
                                  <a:pt x="25641" y="6353"/>
                                </a:lnTo>
                                <a:lnTo>
                                  <a:pt x="25641" y="6353"/>
                                </a:lnTo>
                                <a:lnTo>
                                  <a:pt x="25641" y="3172"/>
                                </a:lnTo>
                                <a:lnTo>
                                  <a:pt x="25641" y="3172"/>
                                </a:lnTo>
                                <a:lnTo>
                                  <a:pt x="25641" y="0"/>
                                </a:lnTo>
                                <a:lnTo>
                                  <a:pt x="25641" y="0"/>
                                </a:lnTo>
                                <a:lnTo>
                                  <a:pt x="25641" y="0"/>
                                </a:lnTo>
                                <a:lnTo>
                                  <a:pt x="25641" y="3172"/>
                                </a:lnTo>
                                <a:lnTo>
                                  <a:pt x="25641" y="3172"/>
                                </a:lnTo>
                                <a:lnTo>
                                  <a:pt x="26375" y="3172"/>
                                </a:lnTo>
                                <a:lnTo>
                                  <a:pt x="26375" y="6353"/>
                                </a:lnTo>
                                <a:lnTo>
                                  <a:pt x="26375" y="3172"/>
                                </a:lnTo>
                                <a:lnTo>
                                  <a:pt x="26375" y="6353"/>
                                </a:lnTo>
                                <a:lnTo>
                                  <a:pt x="26375" y="6353"/>
                                </a:lnTo>
                                <a:lnTo>
                                  <a:pt x="26375" y="6353"/>
                                </a:lnTo>
                                <a:lnTo>
                                  <a:pt x="26375" y="3172"/>
                                </a:lnTo>
                                <a:lnTo>
                                  <a:pt x="26375" y="3172"/>
                                </a:lnTo>
                                <a:lnTo>
                                  <a:pt x="26375" y="3172"/>
                                </a:lnTo>
                                <a:lnTo>
                                  <a:pt x="26375" y="6353"/>
                                </a:lnTo>
                                <a:lnTo>
                                  <a:pt x="26375" y="6353"/>
                                </a:lnTo>
                                <a:lnTo>
                                  <a:pt x="26375" y="3172"/>
                                </a:lnTo>
                                <a:lnTo>
                                  <a:pt x="27108" y="6353"/>
                                </a:lnTo>
                                <a:lnTo>
                                  <a:pt x="27108" y="6353"/>
                                </a:lnTo>
                                <a:lnTo>
                                  <a:pt x="27108" y="6353"/>
                                </a:lnTo>
                                <a:lnTo>
                                  <a:pt x="27108" y="6353"/>
                                </a:lnTo>
                                <a:lnTo>
                                  <a:pt x="27108" y="6353"/>
                                </a:lnTo>
                                <a:lnTo>
                                  <a:pt x="27108" y="6353"/>
                                </a:lnTo>
                                <a:lnTo>
                                  <a:pt x="27108" y="3172"/>
                                </a:lnTo>
                                <a:lnTo>
                                  <a:pt x="27108" y="6353"/>
                                </a:lnTo>
                                <a:lnTo>
                                  <a:pt x="27108" y="6353"/>
                                </a:lnTo>
                                <a:lnTo>
                                  <a:pt x="27108" y="6353"/>
                                </a:lnTo>
                                <a:lnTo>
                                  <a:pt x="27108" y="9525"/>
                                </a:lnTo>
                                <a:lnTo>
                                  <a:pt x="27108" y="9525"/>
                                </a:lnTo>
                                <a:lnTo>
                                  <a:pt x="27108" y="9525"/>
                                </a:lnTo>
                                <a:lnTo>
                                  <a:pt x="27108" y="6353"/>
                                </a:lnTo>
                                <a:lnTo>
                                  <a:pt x="27108" y="3172"/>
                                </a:lnTo>
                                <a:lnTo>
                                  <a:pt x="27108" y="0"/>
                                </a:lnTo>
                                <a:lnTo>
                                  <a:pt x="27108" y="0"/>
                                </a:lnTo>
                                <a:lnTo>
                                  <a:pt x="27108" y="3172"/>
                                </a:lnTo>
                                <a:lnTo>
                                  <a:pt x="27108" y="3172"/>
                                </a:lnTo>
                                <a:lnTo>
                                  <a:pt x="27108" y="3172"/>
                                </a:lnTo>
                                <a:lnTo>
                                  <a:pt x="27842" y="3172"/>
                                </a:lnTo>
                                <a:lnTo>
                                  <a:pt x="27842" y="3172"/>
                                </a:lnTo>
                                <a:lnTo>
                                  <a:pt x="27842" y="3172"/>
                                </a:lnTo>
                                <a:lnTo>
                                  <a:pt x="27842" y="3172"/>
                                </a:lnTo>
                                <a:lnTo>
                                  <a:pt x="27842" y="3172"/>
                                </a:lnTo>
                                <a:lnTo>
                                  <a:pt x="27842" y="0"/>
                                </a:lnTo>
                                <a:lnTo>
                                  <a:pt x="27842" y="0"/>
                                </a:lnTo>
                                <a:lnTo>
                                  <a:pt x="27842" y="0"/>
                                </a:lnTo>
                                <a:lnTo>
                                  <a:pt x="27842" y="0"/>
                                </a:lnTo>
                                <a:lnTo>
                                  <a:pt x="27842" y="0"/>
                                </a:lnTo>
                                <a:lnTo>
                                  <a:pt x="27842" y="3172"/>
                                </a:lnTo>
                                <a:lnTo>
                                  <a:pt x="27842" y="6353"/>
                                </a:lnTo>
                                <a:lnTo>
                                  <a:pt x="28575" y="635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54" name="Freeform: Shape 1054"/>
                        <wps:cNvSpPr/>
                        <wps:spPr>
                          <a:xfrm>
                            <a:off x="2690812" y="1804987"/>
                            <a:ext cx="28575" cy="9525"/>
                          </a:xfrm>
                          <a:custGeom>
                            <a:avLst/>
                            <a:gdLst>
                              <a:gd name="connsiteX0" fmla="*/ 0 w 28575"/>
                              <a:gd name="connsiteY0" fmla="*/ 6353 h 9525"/>
                              <a:gd name="connsiteX1" fmla="*/ 0 w 28575"/>
                              <a:gd name="connsiteY1" fmla="*/ 9525 h 9525"/>
                              <a:gd name="connsiteX2" fmla="*/ 0 w 28575"/>
                              <a:gd name="connsiteY2" fmla="*/ 6353 h 9525"/>
                              <a:gd name="connsiteX3" fmla="*/ 0 w 28575"/>
                              <a:gd name="connsiteY3" fmla="*/ 6353 h 9525"/>
                              <a:gd name="connsiteX4" fmla="*/ 0 w 28575"/>
                              <a:gd name="connsiteY4" fmla="*/ 6353 h 9525"/>
                              <a:gd name="connsiteX5" fmla="*/ 0 w 28575"/>
                              <a:gd name="connsiteY5" fmla="*/ 3172 h 9525"/>
                              <a:gd name="connsiteX6" fmla="*/ 0 w 28575"/>
                              <a:gd name="connsiteY6" fmla="*/ 3172 h 9525"/>
                              <a:gd name="connsiteX7" fmla="*/ 0 w 28575"/>
                              <a:gd name="connsiteY7" fmla="*/ 0 h 9525"/>
                              <a:gd name="connsiteX8" fmla="*/ 0 w 28575"/>
                              <a:gd name="connsiteY8" fmla="*/ 0 h 9525"/>
                              <a:gd name="connsiteX9" fmla="*/ 0 w 28575"/>
                              <a:gd name="connsiteY9" fmla="*/ 0 h 9525"/>
                              <a:gd name="connsiteX10" fmla="*/ 0 w 28575"/>
                              <a:gd name="connsiteY10" fmla="*/ 0 h 9525"/>
                              <a:gd name="connsiteX11" fmla="*/ 0 w 28575"/>
                              <a:gd name="connsiteY11" fmla="*/ 0 h 9525"/>
                              <a:gd name="connsiteX12" fmla="*/ 753 w 28575"/>
                              <a:gd name="connsiteY12" fmla="*/ 3172 h 9525"/>
                              <a:gd name="connsiteX13" fmla="*/ 753 w 28575"/>
                              <a:gd name="connsiteY13" fmla="*/ 3172 h 9525"/>
                              <a:gd name="connsiteX14" fmla="*/ 753 w 28575"/>
                              <a:gd name="connsiteY14" fmla="*/ 3172 h 9525"/>
                              <a:gd name="connsiteX15" fmla="*/ 753 w 28575"/>
                              <a:gd name="connsiteY15" fmla="*/ 3172 h 9525"/>
                              <a:gd name="connsiteX16" fmla="*/ 753 w 28575"/>
                              <a:gd name="connsiteY16" fmla="*/ 3172 h 9525"/>
                              <a:gd name="connsiteX17" fmla="*/ 753 w 28575"/>
                              <a:gd name="connsiteY17" fmla="*/ 0 h 9525"/>
                              <a:gd name="connsiteX18" fmla="*/ 753 w 28575"/>
                              <a:gd name="connsiteY18" fmla="*/ 0 h 9525"/>
                              <a:gd name="connsiteX19" fmla="*/ 753 w 28575"/>
                              <a:gd name="connsiteY19" fmla="*/ 0 h 9525"/>
                              <a:gd name="connsiteX20" fmla="*/ 753 w 28575"/>
                              <a:gd name="connsiteY20" fmla="*/ 0 h 9525"/>
                              <a:gd name="connsiteX21" fmla="*/ 753 w 28575"/>
                              <a:gd name="connsiteY21" fmla="*/ 0 h 9525"/>
                              <a:gd name="connsiteX22" fmla="*/ 753 w 28575"/>
                              <a:gd name="connsiteY22" fmla="*/ 0 h 9525"/>
                              <a:gd name="connsiteX23" fmla="*/ 753 w 28575"/>
                              <a:gd name="connsiteY23" fmla="*/ 3172 h 9525"/>
                              <a:gd name="connsiteX24" fmla="*/ 1505 w 28575"/>
                              <a:gd name="connsiteY24" fmla="*/ 3172 h 9525"/>
                              <a:gd name="connsiteX25" fmla="*/ 1505 w 28575"/>
                              <a:gd name="connsiteY25" fmla="*/ 3172 h 9525"/>
                              <a:gd name="connsiteX26" fmla="*/ 1505 w 28575"/>
                              <a:gd name="connsiteY26" fmla="*/ 6353 h 9525"/>
                              <a:gd name="connsiteX27" fmla="*/ 1505 w 28575"/>
                              <a:gd name="connsiteY27" fmla="*/ 6353 h 9525"/>
                              <a:gd name="connsiteX28" fmla="*/ 1505 w 28575"/>
                              <a:gd name="connsiteY28" fmla="*/ 6353 h 9525"/>
                              <a:gd name="connsiteX29" fmla="*/ 1505 w 28575"/>
                              <a:gd name="connsiteY29" fmla="*/ 6353 h 9525"/>
                              <a:gd name="connsiteX30" fmla="*/ 1505 w 28575"/>
                              <a:gd name="connsiteY30" fmla="*/ 6353 h 9525"/>
                              <a:gd name="connsiteX31" fmla="*/ 1505 w 28575"/>
                              <a:gd name="connsiteY31" fmla="*/ 6353 h 9525"/>
                              <a:gd name="connsiteX32" fmla="*/ 1505 w 28575"/>
                              <a:gd name="connsiteY32" fmla="*/ 3172 h 9525"/>
                              <a:gd name="connsiteX33" fmla="*/ 1505 w 28575"/>
                              <a:gd name="connsiteY33" fmla="*/ 3172 h 9525"/>
                              <a:gd name="connsiteX34" fmla="*/ 1505 w 28575"/>
                              <a:gd name="connsiteY34" fmla="*/ 3172 h 9525"/>
                              <a:gd name="connsiteX35" fmla="*/ 1505 w 28575"/>
                              <a:gd name="connsiteY35" fmla="*/ 0 h 9525"/>
                              <a:gd name="connsiteX36" fmla="*/ 2257 w 28575"/>
                              <a:gd name="connsiteY36" fmla="*/ 3172 h 9525"/>
                              <a:gd name="connsiteX37" fmla="*/ 2257 w 28575"/>
                              <a:gd name="connsiteY37" fmla="*/ 3172 h 9525"/>
                              <a:gd name="connsiteX38" fmla="*/ 2257 w 28575"/>
                              <a:gd name="connsiteY38" fmla="*/ 0 h 9525"/>
                              <a:gd name="connsiteX39" fmla="*/ 2257 w 28575"/>
                              <a:gd name="connsiteY39" fmla="*/ 0 h 9525"/>
                              <a:gd name="connsiteX40" fmla="*/ 2257 w 28575"/>
                              <a:gd name="connsiteY40" fmla="*/ 3172 h 9525"/>
                              <a:gd name="connsiteX41" fmla="*/ 2257 w 28575"/>
                              <a:gd name="connsiteY41" fmla="*/ 3172 h 9525"/>
                              <a:gd name="connsiteX42" fmla="*/ 2257 w 28575"/>
                              <a:gd name="connsiteY42" fmla="*/ 6353 h 9525"/>
                              <a:gd name="connsiteX43" fmla="*/ 2257 w 28575"/>
                              <a:gd name="connsiteY43" fmla="*/ 6353 h 9525"/>
                              <a:gd name="connsiteX44" fmla="*/ 2257 w 28575"/>
                              <a:gd name="connsiteY44" fmla="*/ 6353 h 9525"/>
                              <a:gd name="connsiteX45" fmla="*/ 2257 w 28575"/>
                              <a:gd name="connsiteY45" fmla="*/ 6353 h 9525"/>
                              <a:gd name="connsiteX46" fmla="*/ 2257 w 28575"/>
                              <a:gd name="connsiteY46" fmla="*/ 6353 h 9525"/>
                              <a:gd name="connsiteX47" fmla="*/ 2257 w 28575"/>
                              <a:gd name="connsiteY47" fmla="*/ 3172 h 9525"/>
                              <a:gd name="connsiteX48" fmla="*/ 2257 w 28575"/>
                              <a:gd name="connsiteY48" fmla="*/ 0 h 9525"/>
                              <a:gd name="connsiteX49" fmla="*/ 2257 w 28575"/>
                              <a:gd name="connsiteY49" fmla="*/ 0 h 9525"/>
                              <a:gd name="connsiteX50" fmla="*/ 3010 w 28575"/>
                              <a:gd name="connsiteY50" fmla="*/ 3172 h 9525"/>
                              <a:gd name="connsiteX51" fmla="*/ 3010 w 28575"/>
                              <a:gd name="connsiteY51" fmla="*/ 0 h 9525"/>
                              <a:gd name="connsiteX52" fmla="*/ 3010 w 28575"/>
                              <a:gd name="connsiteY52" fmla="*/ 3172 h 9525"/>
                              <a:gd name="connsiteX53" fmla="*/ 3010 w 28575"/>
                              <a:gd name="connsiteY53" fmla="*/ 3172 h 9525"/>
                              <a:gd name="connsiteX54" fmla="*/ 3010 w 28575"/>
                              <a:gd name="connsiteY54" fmla="*/ 3172 h 9525"/>
                              <a:gd name="connsiteX55" fmla="*/ 3010 w 28575"/>
                              <a:gd name="connsiteY55" fmla="*/ 3172 h 9525"/>
                              <a:gd name="connsiteX56" fmla="*/ 3010 w 28575"/>
                              <a:gd name="connsiteY56" fmla="*/ 0 h 9525"/>
                              <a:gd name="connsiteX57" fmla="*/ 3010 w 28575"/>
                              <a:gd name="connsiteY57" fmla="*/ 0 h 9525"/>
                              <a:gd name="connsiteX58" fmla="*/ 3010 w 28575"/>
                              <a:gd name="connsiteY58" fmla="*/ 0 h 9525"/>
                              <a:gd name="connsiteX59" fmla="*/ 3010 w 28575"/>
                              <a:gd name="connsiteY59" fmla="*/ 0 h 9525"/>
                              <a:gd name="connsiteX60" fmla="*/ 3010 w 28575"/>
                              <a:gd name="connsiteY60" fmla="*/ 0 h 9525"/>
                              <a:gd name="connsiteX61" fmla="*/ 3010 w 28575"/>
                              <a:gd name="connsiteY61" fmla="*/ 3172 h 9525"/>
                              <a:gd name="connsiteX62" fmla="*/ 3010 w 28575"/>
                              <a:gd name="connsiteY62" fmla="*/ 6353 h 9525"/>
                              <a:gd name="connsiteX63" fmla="*/ 3010 w 28575"/>
                              <a:gd name="connsiteY63" fmla="*/ 6353 h 9525"/>
                              <a:gd name="connsiteX64" fmla="*/ 3010 w 28575"/>
                              <a:gd name="connsiteY64" fmla="*/ 6353 h 9525"/>
                              <a:gd name="connsiteX65" fmla="*/ 3010 w 28575"/>
                              <a:gd name="connsiteY65" fmla="*/ 6353 h 9525"/>
                              <a:gd name="connsiteX66" fmla="*/ 3010 w 28575"/>
                              <a:gd name="connsiteY66" fmla="*/ 0 h 9525"/>
                              <a:gd name="connsiteX67" fmla="*/ 3010 w 28575"/>
                              <a:gd name="connsiteY67" fmla="*/ 3172 h 9525"/>
                              <a:gd name="connsiteX68" fmla="*/ 3762 w 28575"/>
                              <a:gd name="connsiteY68" fmla="*/ 3172 h 9525"/>
                              <a:gd name="connsiteX69" fmla="*/ 3762 w 28575"/>
                              <a:gd name="connsiteY69" fmla="*/ 3172 h 9525"/>
                              <a:gd name="connsiteX70" fmla="*/ 3762 w 28575"/>
                              <a:gd name="connsiteY70" fmla="*/ 3172 h 9525"/>
                              <a:gd name="connsiteX71" fmla="*/ 3762 w 28575"/>
                              <a:gd name="connsiteY71" fmla="*/ 3172 h 9525"/>
                              <a:gd name="connsiteX72" fmla="*/ 3762 w 28575"/>
                              <a:gd name="connsiteY72" fmla="*/ 3172 h 9525"/>
                              <a:gd name="connsiteX73" fmla="*/ 3762 w 28575"/>
                              <a:gd name="connsiteY73" fmla="*/ 0 h 9525"/>
                              <a:gd name="connsiteX74" fmla="*/ 3762 w 28575"/>
                              <a:gd name="connsiteY74" fmla="*/ 0 h 9525"/>
                              <a:gd name="connsiteX75" fmla="*/ 3762 w 28575"/>
                              <a:gd name="connsiteY75" fmla="*/ 0 h 9525"/>
                              <a:gd name="connsiteX76" fmla="*/ 3762 w 28575"/>
                              <a:gd name="connsiteY76" fmla="*/ 0 h 9525"/>
                              <a:gd name="connsiteX77" fmla="*/ 3762 w 28575"/>
                              <a:gd name="connsiteY77" fmla="*/ 0 h 9525"/>
                              <a:gd name="connsiteX78" fmla="*/ 3762 w 28575"/>
                              <a:gd name="connsiteY78" fmla="*/ 0 h 9525"/>
                              <a:gd name="connsiteX79" fmla="*/ 3762 w 28575"/>
                              <a:gd name="connsiteY79" fmla="*/ 0 h 9525"/>
                              <a:gd name="connsiteX80" fmla="*/ 4515 w 28575"/>
                              <a:gd name="connsiteY80" fmla="*/ 0 h 9525"/>
                              <a:gd name="connsiteX81" fmla="*/ 4515 w 28575"/>
                              <a:gd name="connsiteY81" fmla="*/ 0 h 9525"/>
                              <a:gd name="connsiteX82" fmla="*/ 4515 w 28575"/>
                              <a:gd name="connsiteY82" fmla="*/ 3172 h 9525"/>
                              <a:gd name="connsiteX83" fmla="*/ 4515 w 28575"/>
                              <a:gd name="connsiteY83" fmla="*/ 3172 h 9525"/>
                              <a:gd name="connsiteX84" fmla="*/ 4515 w 28575"/>
                              <a:gd name="connsiteY84" fmla="*/ 6353 h 9525"/>
                              <a:gd name="connsiteX85" fmla="*/ 4515 w 28575"/>
                              <a:gd name="connsiteY85" fmla="*/ 3172 h 9525"/>
                              <a:gd name="connsiteX86" fmla="*/ 4515 w 28575"/>
                              <a:gd name="connsiteY86" fmla="*/ 0 h 9525"/>
                              <a:gd name="connsiteX87" fmla="*/ 4515 w 28575"/>
                              <a:gd name="connsiteY87" fmla="*/ 0 h 9525"/>
                              <a:gd name="connsiteX88" fmla="*/ 4515 w 28575"/>
                              <a:gd name="connsiteY88" fmla="*/ 3172 h 9525"/>
                              <a:gd name="connsiteX89" fmla="*/ 4515 w 28575"/>
                              <a:gd name="connsiteY89" fmla="*/ 3172 h 9525"/>
                              <a:gd name="connsiteX90" fmla="*/ 4515 w 28575"/>
                              <a:gd name="connsiteY90" fmla="*/ 3172 h 9525"/>
                              <a:gd name="connsiteX91" fmla="*/ 4515 w 28575"/>
                              <a:gd name="connsiteY91" fmla="*/ 6353 h 9525"/>
                              <a:gd name="connsiteX92" fmla="*/ 5267 w 28575"/>
                              <a:gd name="connsiteY92" fmla="*/ 6353 h 9525"/>
                              <a:gd name="connsiteX93" fmla="*/ 5267 w 28575"/>
                              <a:gd name="connsiteY93" fmla="*/ 6353 h 9525"/>
                              <a:gd name="connsiteX94" fmla="*/ 5267 w 28575"/>
                              <a:gd name="connsiteY94" fmla="*/ 6353 h 9525"/>
                              <a:gd name="connsiteX95" fmla="*/ 5267 w 28575"/>
                              <a:gd name="connsiteY95" fmla="*/ 3172 h 9525"/>
                              <a:gd name="connsiteX96" fmla="*/ 5267 w 28575"/>
                              <a:gd name="connsiteY96" fmla="*/ 0 h 9525"/>
                              <a:gd name="connsiteX97" fmla="*/ 5267 w 28575"/>
                              <a:gd name="connsiteY97" fmla="*/ 3172 h 9525"/>
                              <a:gd name="connsiteX98" fmla="*/ 5267 w 28575"/>
                              <a:gd name="connsiteY98" fmla="*/ 0 h 9525"/>
                              <a:gd name="connsiteX99" fmla="*/ 5267 w 28575"/>
                              <a:gd name="connsiteY99" fmla="*/ 3172 h 9525"/>
                              <a:gd name="connsiteX100" fmla="*/ 5267 w 28575"/>
                              <a:gd name="connsiteY100" fmla="*/ 3172 h 9525"/>
                              <a:gd name="connsiteX101" fmla="*/ 5267 w 28575"/>
                              <a:gd name="connsiteY101" fmla="*/ 0 h 9525"/>
                              <a:gd name="connsiteX102" fmla="*/ 5267 w 28575"/>
                              <a:gd name="connsiteY102" fmla="*/ 3172 h 9525"/>
                              <a:gd name="connsiteX103" fmla="*/ 5267 w 28575"/>
                              <a:gd name="connsiteY103" fmla="*/ 0 h 9525"/>
                              <a:gd name="connsiteX104" fmla="*/ 6020 w 28575"/>
                              <a:gd name="connsiteY104" fmla="*/ 3172 h 9525"/>
                              <a:gd name="connsiteX105" fmla="*/ 6020 w 28575"/>
                              <a:gd name="connsiteY105" fmla="*/ 3172 h 9525"/>
                              <a:gd name="connsiteX106" fmla="*/ 6020 w 28575"/>
                              <a:gd name="connsiteY106" fmla="*/ 0 h 9525"/>
                              <a:gd name="connsiteX107" fmla="*/ 6020 w 28575"/>
                              <a:gd name="connsiteY107" fmla="*/ 3172 h 9525"/>
                              <a:gd name="connsiteX108" fmla="*/ 6020 w 28575"/>
                              <a:gd name="connsiteY108" fmla="*/ 3172 h 9525"/>
                              <a:gd name="connsiteX109" fmla="*/ 6020 w 28575"/>
                              <a:gd name="connsiteY109" fmla="*/ 3172 h 9525"/>
                              <a:gd name="connsiteX110" fmla="*/ 6020 w 28575"/>
                              <a:gd name="connsiteY110" fmla="*/ 3172 h 9525"/>
                              <a:gd name="connsiteX111" fmla="*/ 6020 w 28575"/>
                              <a:gd name="connsiteY111" fmla="*/ 3172 h 9525"/>
                              <a:gd name="connsiteX112" fmla="*/ 6020 w 28575"/>
                              <a:gd name="connsiteY112" fmla="*/ 3172 h 9525"/>
                              <a:gd name="connsiteX113" fmla="*/ 6020 w 28575"/>
                              <a:gd name="connsiteY113" fmla="*/ 3172 h 9525"/>
                              <a:gd name="connsiteX114" fmla="*/ 6020 w 28575"/>
                              <a:gd name="connsiteY114" fmla="*/ 3172 h 9525"/>
                              <a:gd name="connsiteX115" fmla="*/ 6020 w 28575"/>
                              <a:gd name="connsiteY115" fmla="*/ 3172 h 9525"/>
                              <a:gd name="connsiteX116" fmla="*/ 6020 w 28575"/>
                              <a:gd name="connsiteY116" fmla="*/ 6353 h 9525"/>
                              <a:gd name="connsiteX117" fmla="*/ 6020 w 28575"/>
                              <a:gd name="connsiteY117" fmla="*/ 3172 h 9525"/>
                              <a:gd name="connsiteX118" fmla="*/ 6772 w 28575"/>
                              <a:gd name="connsiteY118" fmla="*/ 6353 h 9525"/>
                              <a:gd name="connsiteX119" fmla="*/ 6772 w 28575"/>
                              <a:gd name="connsiteY119" fmla="*/ 6353 h 9525"/>
                              <a:gd name="connsiteX120" fmla="*/ 6772 w 28575"/>
                              <a:gd name="connsiteY120" fmla="*/ 3172 h 9525"/>
                              <a:gd name="connsiteX121" fmla="*/ 6772 w 28575"/>
                              <a:gd name="connsiteY121" fmla="*/ 3172 h 9525"/>
                              <a:gd name="connsiteX122" fmla="*/ 6772 w 28575"/>
                              <a:gd name="connsiteY122" fmla="*/ 0 h 9525"/>
                              <a:gd name="connsiteX123" fmla="*/ 6772 w 28575"/>
                              <a:gd name="connsiteY123" fmla="*/ 0 h 9525"/>
                              <a:gd name="connsiteX124" fmla="*/ 6772 w 28575"/>
                              <a:gd name="connsiteY124" fmla="*/ 0 h 9525"/>
                              <a:gd name="connsiteX125" fmla="*/ 6772 w 28575"/>
                              <a:gd name="connsiteY125" fmla="*/ 0 h 9525"/>
                              <a:gd name="connsiteX126" fmla="*/ 6772 w 28575"/>
                              <a:gd name="connsiteY126" fmla="*/ 3172 h 9525"/>
                              <a:gd name="connsiteX127" fmla="*/ 6772 w 28575"/>
                              <a:gd name="connsiteY127" fmla="*/ 3172 h 9525"/>
                              <a:gd name="connsiteX128" fmla="*/ 6772 w 28575"/>
                              <a:gd name="connsiteY128" fmla="*/ 3172 h 9525"/>
                              <a:gd name="connsiteX129" fmla="*/ 6772 w 28575"/>
                              <a:gd name="connsiteY129" fmla="*/ 0 h 9525"/>
                              <a:gd name="connsiteX130" fmla="*/ 7515 w 28575"/>
                              <a:gd name="connsiteY130" fmla="*/ 3172 h 9525"/>
                              <a:gd name="connsiteX131" fmla="*/ 7515 w 28575"/>
                              <a:gd name="connsiteY131" fmla="*/ 3172 h 9525"/>
                              <a:gd name="connsiteX132" fmla="*/ 7515 w 28575"/>
                              <a:gd name="connsiteY132" fmla="*/ 3172 h 9525"/>
                              <a:gd name="connsiteX133" fmla="*/ 7515 w 28575"/>
                              <a:gd name="connsiteY133" fmla="*/ 6353 h 9525"/>
                              <a:gd name="connsiteX134" fmla="*/ 7515 w 28575"/>
                              <a:gd name="connsiteY134" fmla="*/ 3172 h 9525"/>
                              <a:gd name="connsiteX135" fmla="*/ 7515 w 28575"/>
                              <a:gd name="connsiteY135" fmla="*/ 0 h 9525"/>
                              <a:gd name="connsiteX136" fmla="*/ 7515 w 28575"/>
                              <a:gd name="connsiteY136" fmla="*/ 0 h 9525"/>
                              <a:gd name="connsiteX137" fmla="*/ 7515 w 28575"/>
                              <a:gd name="connsiteY137" fmla="*/ 0 h 9525"/>
                              <a:gd name="connsiteX138" fmla="*/ 7515 w 28575"/>
                              <a:gd name="connsiteY138" fmla="*/ 0 h 9525"/>
                              <a:gd name="connsiteX139" fmla="*/ 7515 w 28575"/>
                              <a:gd name="connsiteY139" fmla="*/ 0 h 9525"/>
                              <a:gd name="connsiteX140" fmla="*/ 7515 w 28575"/>
                              <a:gd name="connsiteY140" fmla="*/ 0 h 9525"/>
                              <a:gd name="connsiteX141" fmla="*/ 7515 w 28575"/>
                              <a:gd name="connsiteY141" fmla="*/ 0 h 9525"/>
                              <a:gd name="connsiteX142" fmla="*/ 7515 w 28575"/>
                              <a:gd name="connsiteY142" fmla="*/ 0 h 9525"/>
                              <a:gd name="connsiteX143" fmla="*/ 7515 w 28575"/>
                              <a:gd name="connsiteY143" fmla="*/ 3172 h 9525"/>
                              <a:gd name="connsiteX144" fmla="*/ 7515 w 28575"/>
                              <a:gd name="connsiteY144" fmla="*/ 0 h 9525"/>
                              <a:gd name="connsiteX145" fmla="*/ 7515 w 28575"/>
                              <a:gd name="connsiteY145" fmla="*/ 0 h 9525"/>
                              <a:gd name="connsiteX146" fmla="*/ 7515 w 28575"/>
                              <a:gd name="connsiteY146" fmla="*/ 0 h 9525"/>
                              <a:gd name="connsiteX147" fmla="*/ 7515 w 28575"/>
                              <a:gd name="connsiteY147" fmla="*/ 0 h 9525"/>
                              <a:gd name="connsiteX148" fmla="*/ 8268 w 28575"/>
                              <a:gd name="connsiteY148" fmla="*/ 0 h 9525"/>
                              <a:gd name="connsiteX149" fmla="*/ 8268 w 28575"/>
                              <a:gd name="connsiteY149" fmla="*/ 3172 h 9525"/>
                              <a:gd name="connsiteX150" fmla="*/ 8268 w 28575"/>
                              <a:gd name="connsiteY150" fmla="*/ 3172 h 9525"/>
                              <a:gd name="connsiteX151" fmla="*/ 8268 w 28575"/>
                              <a:gd name="connsiteY151" fmla="*/ 3172 h 9525"/>
                              <a:gd name="connsiteX152" fmla="*/ 8268 w 28575"/>
                              <a:gd name="connsiteY152" fmla="*/ 3172 h 9525"/>
                              <a:gd name="connsiteX153" fmla="*/ 8268 w 28575"/>
                              <a:gd name="connsiteY153" fmla="*/ 0 h 9525"/>
                              <a:gd name="connsiteX154" fmla="*/ 8268 w 28575"/>
                              <a:gd name="connsiteY154" fmla="*/ 0 h 9525"/>
                              <a:gd name="connsiteX155" fmla="*/ 8268 w 28575"/>
                              <a:gd name="connsiteY155" fmla="*/ 3172 h 9525"/>
                              <a:gd name="connsiteX156" fmla="*/ 8268 w 28575"/>
                              <a:gd name="connsiteY156" fmla="*/ 3172 h 9525"/>
                              <a:gd name="connsiteX157" fmla="*/ 8268 w 28575"/>
                              <a:gd name="connsiteY157" fmla="*/ 3172 h 9525"/>
                              <a:gd name="connsiteX158" fmla="*/ 8268 w 28575"/>
                              <a:gd name="connsiteY158" fmla="*/ 3172 h 9525"/>
                              <a:gd name="connsiteX159" fmla="*/ 8268 w 28575"/>
                              <a:gd name="connsiteY159" fmla="*/ 0 h 9525"/>
                              <a:gd name="connsiteX160" fmla="*/ 9020 w 28575"/>
                              <a:gd name="connsiteY160" fmla="*/ 0 h 9525"/>
                              <a:gd name="connsiteX161" fmla="*/ 9020 w 28575"/>
                              <a:gd name="connsiteY161" fmla="*/ 0 h 9525"/>
                              <a:gd name="connsiteX162" fmla="*/ 9020 w 28575"/>
                              <a:gd name="connsiteY162" fmla="*/ 0 h 9525"/>
                              <a:gd name="connsiteX163" fmla="*/ 9020 w 28575"/>
                              <a:gd name="connsiteY163" fmla="*/ 3172 h 9525"/>
                              <a:gd name="connsiteX164" fmla="*/ 9020 w 28575"/>
                              <a:gd name="connsiteY164" fmla="*/ 3172 h 9525"/>
                              <a:gd name="connsiteX165" fmla="*/ 9020 w 28575"/>
                              <a:gd name="connsiteY165" fmla="*/ 3172 h 9525"/>
                              <a:gd name="connsiteX166" fmla="*/ 9020 w 28575"/>
                              <a:gd name="connsiteY166" fmla="*/ 3172 h 9525"/>
                              <a:gd name="connsiteX167" fmla="*/ 9020 w 28575"/>
                              <a:gd name="connsiteY167" fmla="*/ 3172 h 9525"/>
                              <a:gd name="connsiteX168" fmla="*/ 9020 w 28575"/>
                              <a:gd name="connsiteY168" fmla="*/ 3172 h 9525"/>
                              <a:gd name="connsiteX169" fmla="*/ 9020 w 28575"/>
                              <a:gd name="connsiteY169" fmla="*/ 6353 h 9525"/>
                              <a:gd name="connsiteX170" fmla="*/ 9020 w 28575"/>
                              <a:gd name="connsiteY170" fmla="*/ 0 h 9525"/>
                              <a:gd name="connsiteX171" fmla="*/ 9020 w 28575"/>
                              <a:gd name="connsiteY171" fmla="*/ 0 h 9525"/>
                              <a:gd name="connsiteX172" fmla="*/ 9773 w 28575"/>
                              <a:gd name="connsiteY172" fmla="*/ 0 h 9525"/>
                              <a:gd name="connsiteX173" fmla="*/ 9773 w 28575"/>
                              <a:gd name="connsiteY173" fmla="*/ 0 h 9525"/>
                              <a:gd name="connsiteX174" fmla="*/ 9773 w 28575"/>
                              <a:gd name="connsiteY174" fmla="*/ 3172 h 9525"/>
                              <a:gd name="connsiteX175" fmla="*/ 9773 w 28575"/>
                              <a:gd name="connsiteY175" fmla="*/ 3172 h 9525"/>
                              <a:gd name="connsiteX176" fmla="*/ 9773 w 28575"/>
                              <a:gd name="connsiteY176" fmla="*/ 3172 h 9525"/>
                              <a:gd name="connsiteX177" fmla="*/ 9773 w 28575"/>
                              <a:gd name="connsiteY177" fmla="*/ 3172 h 9525"/>
                              <a:gd name="connsiteX178" fmla="*/ 9773 w 28575"/>
                              <a:gd name="connsiteY178" fmla="*/ 0 h 9525"/>
                              <a:gd name="connsiteX179" fmla="*/ 9773 w 28575"/>
                              <a:gd name="connsiteY179" fmla="*/ 0 h 9525"/>
                              <a:gd name="connsiteX180" fmla="*/ 9773 w 28575"/>
                              <a:gd name="connsiteY180" fmla="*/ 0 h 9525"/>
                              <a:gd name="connsiteX181" fmla="*/ 9773 w 28575"/>
                              <a:gd name="connsiteY181" fmla="*/ 0 h 9525"/>
                              <a:gd name="connsiteX182" fmla="*/ 9773 w 28575"/>
                              <a:gd name="connsiteY182" fmla="*/ 0 h 9525"/>
                              <a:gd name="connsiteX183" fmla="*/ 9773 w 28575"/>
                              <a:gd name="connsiteY183" fmla="*/ 0 h 9525"/>
                              <a:gd name="connsiteX184" fmla="*/ 10525 w 28575"/>
                              <a:gd name="connsiteY184" fmla="*/ 0 h 9525"/>
                              <a:gd name="connsiteX185" fmla="*/ 10525 w 28575"/>
                              <a:gd name="connsiteY185" fmla="*/ 0 h 9525"/>
                              <a:gd name="connsiteX186" fmla="*/ 10525 w 28575"/>
                              <a:gd name="connsiteY186" fmla="*/ 0 h 9525"/>
                              <a:gd name="connsiteX187" fmla="*/ 10525 w 28575"/>
                              <a:gd name="connsiteY187" fmla="*/ 3172 h 9525"/>
                              <a:gd name="connsiteX188" fmla="*/ 10525 w 28575"/>
                              <a:gd name="connsiteY188" fmla="*/ 3172 h 9525"/>
                              <a:gd name="connsiteX189" fmla="*/ 10525 w 28575"/>
                              <a:gd name="connsiteY189" fmla="*/ 3172 h 9525"/>
                              <a:gd name="connsiteX190" fmla="*/ 10525 w 28575"/>
                              <a:gd name="connsiteY190" fmla="*/ 6353 h 9525"/>
                              <a:gd name="connsiteX191" fmla="*/ 10525 w 28575"/>
                              <a:gd name="connsiteY191" fmla="*/ 6353 h 9525"/>
                              <a:gd name="connsiteX192" fmla="*/ 10525 w 28575"/>
                              <a:gd name="connsiteY192" fmla="*/ 6353 h 9525"/>
                              <a:gd name="connsiteX193" fmla="*/ 10525 w 28575"/>
                              <a:gd name="connsiteY193" fmla="*/ 3172 h 9525"/>
                              <a:gd name="connsiteX194" fmla="*/ 10525 w 28575"/>
                              <a:gd name="connsiteY194" fmla="*/ 0 h 9525"/>
                              <a:gd name="connsiteX195" fmla="*/ 10525 w 28575"/>
                              <a:gd name="connsiteY195" fmla="*/ 0 h 9525"/>
                              <a:gd name="connsiteX196" fmla="*/ 10525 w 28575"/>
                              <a:gd name="connsiteY196" fmla="*/ 0 h 9525"/>
                              <a:gd name="connsiteX197" fmla="*/ 10525 w 28575"/>
                              <a:gd name="connsiteY197" fmla="*/ 0 h 9525"/>
                              <a:gd name="connsiteX198" fmla="*/ 11278 w 28575"/>
                              <a:gd name="connsiteY198" fmla="*/ 3172 h 9525"/>
                              <a:gd name="connsiteX199" fmla="*/ 11278 w 28575"/>
                              <a:gd name="connsiteY199" fmla="*/ 3172 h 9525"/>
                              <a:gd name="connsiteX200" fmla="*/ 11278 w 28575"/>
                              <a:gd name="connsiteY200" fmla="*/ 3172 h 9525"/>
                              <a:gd name="connsiteX201" fmla="*/ 11278 w 28575"/>
                              <a:gd name="connsiteY201" fmla="*/ 3172 h 9525"/>
                              <a:gd name="connsiteX202" fmla="*/ 11278 w 28575"/>
                              <a:gd name="connsiteY202" fmla="*/ 3172 h 9525"/>
                              <a:gd name="connsiteX203" fmla="*/ 11278 w 28575"/>
                              <a:gd name="connsiteY203" fmla="*/ 3172 h 9525"/>
                              <a:gd name="connsiteX204" fmla="*/ 11278 w 28575"/>
                              <a:gd name="connsiteY204" fmla="*/ 3172 h 9525"/>
                              <a:gd name="connsiteX205" fmla="*/ 11278 w 28575"/>
                              <a:gd name="connsiteY205" fmla="*/ 3172 h 9525"/>
                              <a:gd name="connsiteX206" fmla="*/ 11278 w 28575"/>
                              <a:gd name="connsiteY206" fmla="*/ 6353 h 9525"/>
                              <a:gd name="connsiteX207" fmla="*/ 11278 w 28575"/>
                              <a:gd name="connsiteY207" fmla="*/ 3172 h 9525"/>
                              <a:gd name="connsiteX208" fmla="*/ 11278 w 28575"/>
                              <a:gd name="connsiteY208" fmla="*/ 3172 h 9525"/>
                              <a:gd name="connsiteX209" fmla="*/ 11278 w 28575"/>
                              <a:gd name="connsiteY209" fmla="*/ 0 h 9525"/>
                              <a:gd name="connsiteX210" fmla="*/ 12030 w 28575"/>
                              <a:gd name="connsiteY210" fmla="*/ 0 h 9525"/>
                              <a:gd name="connsiteX211" fmla="*/ 12030 w 28575"/>
                              <a:gd name="connsiteY211" fmla="*/ 0 h 9525"/>
                              <a:gd name="connsiteX212" fmla="*/ 12030 w 28575"/>
                              <a:gd name="connsiteY212" fmla="*/ 3172 h 9525"/>
                              <a:gd name="connsiteX213" fmla="*/ 12030 w 28575"/>
                              <a:gd name="connsiteY213" fmla="*/ 3172 h 9525"/>
                              <a:gd name="connsiteX214" fmla="*/ 12030 w 28575"/>
                              <a:gd name="connsiteY214" fmla="*/ 3172 h 9525"/>
                              <a:gd name="connsiteX215" fmla="*/ 12030 w 28575"/>
                              <a:gd name="connsiteY215" fmla="*/ 3172 h 9525"/>
                              <a:gd name="connsiteX216" fmla="*/ 12030 w 28575"/>
                              <a:gd name="connsiteY216" fmla="*/ 0 h 9525"/>
                              <a:gd name="connsiteX217" fmla="*/ 12030 w 28575"/>
                              <a:gd name="connsiteY217" fmla="*/ 0 h 9525"/>
                              <a:gd name="connsiteX218" fmla="*/ 12030 w 28575"/>
                              <a:gd name="connsiteY218" fmla="*/ 0 h 9525"/>
                              <a:gd name="connsiteX219" fmla="*/ 12030 w 28575"/>
                              <a:gd name="connsiteY219" fmla="*/ 0 h 9525"/>
                              <a:gd name="connsiteX220" fmla="*/ 12030 w 28575"/>
                              <a:gd name="connsiteY220" fmla="*/ 0 h 9525"/>
                              <a:gd name="connsiteX221" fmla="*/ 12030 w 28575"/>
                              <a:gd name="connsiteY221" fmla="*/ 0 h 9525"/>
                              <a:gd name="connsiteX222" fmla="*/ 12783 w 28575"/>
                              <a:gd name="connsiteY222" fmla="*/ 0 h 9525"/>
                              <a:gd name="connsiteX223" fmla="*/ 12783 w 28575"/>
                              <a:gd name="connsiteY223" fmla="*/ 3172 h 9525"/>
                              <a:gd name="connsiteX224" fmla="*/ 12783 w 28575"/>
                              <a:gd name="connsiteY224" fmla="*/ 3172 h 9525"/>
                              <a:gd name="connsiteX225" fmla="*/ 12783 w 28575"/>
                              <a:gd name="connsiteY225" fmla="*/ 3172 h 9525"/>
                              <a:gd name="connsiteX226" fmla="*/ 12783 w 28575"/>
                              <a:gd name="connsiteY226" fmla="*/ 6353 h 9525"/>
                              <a:gd name="connsiteX227" fmla="*/ 12783 w 28575"/>
                              <a:gd name="connsiteY227" fmla="*/ 3172 h 9525"/>
                              <a:gd name="connsiteX228" fmla="*/ 12783 w 28575"/>
                              <a:gd name="connsiteY228" fmla="*/ 6353 h 9525"/>
                              <a:gd name="connsiteX229" fmla="*/ 12783 w 28575"/>
                              <a:gd name="connsiteY229" fmla="*/ 3172 h 9525"/>
                              <a:gd name="connsiteX230" fmla="*/ 12783 w 28575"/>
                              <a:gd name="connsiteY230" fmla="*/ 3172 h 9525"/>
                              <a:gd name="connsiteX231" fmla="*/ 12783 w 28575"/>
                              <a:gd name="connsiteY231" fmla="*/ 3172 h 9525"/>
                              <a:gd name="connsiteX232" fmla="*/ 12783 w 28575"/>
                              <a:gd name="connsiteY232" fmla="*/ 3172 h 9525"/>
                              <a:gd name="connsiteX233" fmla="*/ 12783 w 28575"/>
                              <a:gd name="connsiteY233" fmla="*/ 3172 h 9525"/>
                              <a:gd name="connsiteX234" fmla="*/ 12783 w 28575"/>
                              <a:gd name="connsiteY234" fmla="*/ 3172 h 9525"/>
                              <a:gd name="connsiteX235" fmla="*/ 12783 w 28575"/>
                              <a:gd name="connsiteY235" fmla="*/ 3172 h 9525"/>
                              <a:gd name="connsiteX236" fmla="*/ 12783 w 28575"/>
                              <a:gd name="connsiteY236" fmla="*/ 3172 h 9525"/>
                              <a:gd name="connsiteX237" fmla="*/ 12783 w 28575"/>
                              <a:gd name="connsiteY237" fmla="*/ 3172 h 9525"/>
                              <a:gd name="connsiteX238" fmla="*/ 12783 w 28575"/>
                              <a:gd name="connsiteY238" fmla="*/ 3172 h 9525"/>
                              <a:gd name="connsiteX239" fmla="*/ 12783 w 28575"/>
                              <a:gd name="connsiteY239" fmla="*/ 3172 h 9525"/>
                              <a:gd name="connsiteX240" fmla="*/ 13535 w 28575"/>
                              <a:gd name="connsiteY240" fmla="*/ 3172 h 9525"/>
                              <a:gd name="connsiteX241" fmla="*/ 13535 w 28575"/>
                              <a:gd name="connsiteY241" fmla="*/ 3172 h 9525"/>
                              <a:gd name="connsiteX242" fmla="*/ 13535 w 28575"/>
                              <a:gd name="connsiteY242" fmla="*/ 3172 h 9525"/>
                              <a:gd name="connsiteX243" fmla="*/ 13535 w 28575"/>
                              <a:gd name="connsiteY243" fmla="*/ 0 h 9525"/>
                              <a:gd name="connsiteX244" fmla="*/ 13535 w 28575"/>
                              <a:gd name="connsiteY244" fmla="*/ 0 h 9525"/>
                              <a:gd name="connsiteX245" fmla="*/ 13535 w 28575"/>
                              <a:gd name="connsiteY245" fmla="*/ 3172 h 9525"/>
                              <a:gd name="connsiteX246" fmla="*/ 13535 w 28575"/>
                              <a:gd name="connsiteY246" fmla="*/ 3172 h 9525"/>
                              <a:gd name="connsiteX247" fmla="*/ 13535 w 28575"/>
                              <a:gd name="connsiteY247" fmla="*/ 3172 h 9525"/>
                              <a:gd name="connsiteX248" fmla="*/ 13535 w 28575"/>
                              <a:gd name="connsiteY248" fmla="*/ 6353 h 9525"/>
                              <a:gd name="connsiteX249" fmla="*/ 13535 w 28575"/>
                              <a:gd name="connsiteY249" fmla="*/ 3172 h 9525"/>
                              <a:gd name="connsiteX250" fmla="*/ 13535 w 28575"/>
                              <a:gd name="connsiteY250" fmla="*/ 0 h 9525"/>
                              <a:gd name="connsiteX251" fmla="*/ 13535 w 28575"/>
                              <a:gd name="connsiteY251" fmla="*/ 0 h 9525"/>
                              <a:gd name="connsiteX252" fmla="*/ 14288 w 28575"/>
                              <a:gd name="connsiteY252" fmla="*/ 0 h 9525"/>
                              <a:gd name="connsiteX253" fmla="*/ 14288 w 28575"/>
                              <a:gd name="connsiteY253" fmla="*/ 0 h 9525"/>
                              <a:gd name="connsiteX254" fmla="*/ 14288 w 28575"/>
                              <a:gd name="connsiteY254" fmla="*/ 0 h 9525"/>
                              <a:gd name="connsiteX255" fmla="*/ 14288 w 28575"/>
                              <a:gd name="connsiteY255" fmla="*/ 0 h 9525"/>
                              <a:gd name="connsiteX256" fmla="*/ 14288 w 28575"/>
                              <a:gd name="connsiteY256" fmla="*/ 0 h 9525"/>
                              <a:gd name="connsiteX257" fmla="*/ 14288 w 28575"/>
                              <a:gd name="connsiteY257" fmla="*/ 0 h 9525"/>
                              <a:gd name="connsiteX258" fmla="*/ 14288 w 28575"/>
                              <a:gd name="connsiteY258" fmla="*/ 0 h 9525"/>
                              <a:gd name="connsiteX259" fmla="*/ 14288 w 28575"/>
                              <a:gd name="connsiteY259" fmla="*/ 3172 h 9525"/>
                              <a:gd name="connsiteX260" fmla="*/ 14288 w 28575"/>
                              <a:gd name="connsiteY260" fmla="*/ 0 h 9525"/>
                              <a:gd name="connsiteX261" fmla="*/ 14288 w 28575"/>
                              <a:gd name="connsiteY261" fmla="*/ 3172 h 9525"/>
                              <a:gd name="connsiteX262" fmla="*/ 14288 w 28575"/>
                              <a:gd name="connsiteY262" fmla="*/ 3172 h 9525"/>
                              <a:gd name="connsiteX263" fmla="*/ 14288 w 28575"/>
                              <a:gd name="connsiteY263" fmla="*/ 0 h 9525"/>
                              <a:gd name="connsiteX264" fmla="*/ 14288 w 28575"/>
                              <a:gd name="connsiteY264" fmla="*/ 0 h 9525"/>
                              <a:gd name="connsiteX265" fmla="*/ 14288 w 28575"/>
                              <a:gd name="connsiteY265" fmla="*/ 0 h 9525"/>
                              <a:gd name="connsiteX266" fmla="*/ 15040 w 28575"/>
                              <a:gd name="connsiteY266" fmla="*/ 0 h 9525"/>
                              <a:gd name="connsiteX267" fmla="*/ 15040 w 28575"/>
                              <a:gd name="connsiteY267" fmla="*/ 0 h 9525"/>
                              <a:gd name="connsiteX268" fmla="*/ 15040 w 28575"/>
                              <a:gd name="connsiteY268" fmla="*/ 0 h 9525"/>
                              <a:gd name="connsiteX269" fmla="*/ 15040 w 28575"/>
                              <a:gd name="connsiteY269" fmla="*/ 0 h 9525"/>
                              <a:gd name="connsiteX270" fmla="*/ 15040 w 28575"/>
                              <a:gd name="connsiteY270" fmla="*/ 3172 h 9525"/>
                              <a:gd name="connsiteX271" fmla="*/ 15040 w 28575"/>
                              <a:gd name="connsiteY271" fmla="*/ 3172 h 9525"/>
                              <a:gd name="connsiteX272" fmla="*/ 15040 w 28575"/>
                              <a:gd name="connsiteY272" fmla="*/ 3172 h 9525"/>
                              <a:gd name="connsiteX273" fmla="*/ 15040 w 28575"/>
                              <a:gd name="connsiteY273" fmla="*/ 0 h 9525"/>
                              <a:gd name="connsiteX274" fmla="*/ 15040 w 28575"/>
                              <a:gd name="connsiteY274" fmla="*/ 0 h 9525"/>
                              <a:gd name="connsiteX275" fmla="*/ 15040 w 28575"/>
                              <a:gd name="connsiteY275" fmla="*/ 0 h 9525"/>
                              <a:gd name="connsiteX276" fmla="*/ 15040 w 28575"/>
                              <a:gd name="connsiteY276" fmla="*/ 0 h 9525"/>
                              <a:gd name="connsiteX277" fmla="*/ 15040 w 28575"/>
                              <a:gd name="connsiteY277" fmla="*/ 3172 h 9525"/>
                              <a:gd name="connsiteX278" fmla="*/ 15792 w 28575"/>
                              <a:gd name="connsiteY278" fmla="*/ 0 h 9525"/>
                              <a:gd name="connsiteX279" fmla="*/ 15792 w 28575"/>
                              <a:gd name="connsiteY279" fmla="*/ 6353 h 9525"/>
                              <a:gd name="connsiteX280" fmla="*/ 15792 w 28575"/>
                              <a:gd name="connsiteY280" fmla="*/ 0 h 9525"/>
                              <a:gd name="connsiteX281" fmla="*/ 15792 w 28575"/>
                              <a:gd name="connsiteY281" fmla="*/ 0 h 9525"/>
                              <a:gd name="connsiteX282" fmla="*/ 15792 w 28575"/>
                              <a:gd name="connsiteY282" fmla="*/ 0 h 9525"/>
                              <a:gd name="connsiteX283" fmla="*/ 15792 w 28575"/>
                              <a:gd name="connsiteY283" fmla="*/ 0 h 9525"/>
                              <a:gd name="connsiteX284" fmla="*/ 15792 w 28575"/>
                              <a:gd name="connsiteY284" fmla="*/ 0 h 9525"/>
                              <a:gd name="connsiteX285" fmla="*/ 15792 w 28575"/>
                              <a:gd name="connsiteY285" fmla="*/ 0 h 9525"/>
                              <a:gd name="connsiteX286" fmla="*/ 15792 w 28575"/>
                              <a:gd name="connsiteY286" fmla="*/ 0 h 9525"/>
                              <a:gd name="connsiteX287" fmla="*/ 15792 w 28575"/>
                              <a:gd name="connsiteY287" fmla="*/ 0 h 9525"/>
                              <a:gd name="connsiteX288" fmla="*/ 15792 w 28575"/>
                              <a:gd name="connsiteY288" fmla="*/ 0 h 9525"/>
                              <a:gd name="connsiteX289" fmla="*/ 15792 w 28575"/>
                              <a:gd name="connsiteY289" fmla="*/ 0 h 9525"/>
                              <a:gd name="connsiteX290" fmla="*/ 16545 w 28575"/>
                              <a:gd name="connsiteY290" fmla="*/ 0 h 9525"/>
                              <a:gd name="connsiteX291" fmla="*/ 16545 w 28575"/>
                              <a:gd name="connsiteY291" fmla="*/ 0 h 9525"/>
                              <a:gd name="connsiteX292" fmla="*/ 16545 w 28575"/>
                              <a:gd name="connsiteY292" fmla="*/ 0 h 9525"/>
                              <a:gd name="connsiteX293" fmla="*/ 16545 w 28575"/>
                              <a:gd name="connsiteY293" fmla="*/ 0 h 9525"/>
                              <a:gd name="connsiteX294" fmla="*/ 16545 w 28575"/>
                              <a:gd name="connsiteY294" fmla="*/ 0 h 9525"/>
                              <a:gd name="connsiteX295" fmla="*/ 16545 w 28575"/>
                              <a:gd name="connsiteY295" fmla="*/ 0 h 9525"/>
                              <a:gd name="connsiteX296" fmla="*/ 16545 w 28575"/>
                              <a:gd name="connsiteY296" fmla="*/ 3172 h 9525"/>
                              <a:gd name="connsiteX297" fmla="*/ 16545 w 28575"/>
                              <a:gd name="connsiteY297" fmla="*/ 3172 h 9525"/>
                              <a:gd name="connsiteX298" fmla="*/ 16545 w 28575"/>
                              <a:gd name="connsiteY298" fmla="*/ 0 h 9525"/>
                              <a:gd name="connsiteX299" fmla="*/ 16545 w 28575"/>
                              <a:gd name="connsiteY299" fmla="*/ 3172 h 9525"/>
                              <a:gd name="connsiteX300" fmla="*/ 16545 w 28575"/>
                              <a:gd name="connsiteY300" fmla="*/ 3172 h 9525"/>
                              <a:gd name="connsiteX301" fmla="*/ 16545 w 28575"/>
                              <a:gd name="connsiteY301" fmla="*/ 3172 h 9525"/>
                              <a:gd name="connsiteX302" fmla="*/ 17297 w 28575"/>
                              <a:gd name="connsiteY302" fmla="*/ 3172 h 9525"/>
                              <a:gd name="connsiteX303" fmla="*/ 17297 w 28575"/>
                              <a:gd name="connsiteY303" fmla="*/ 0 h 9525"/>
                              <a:gd name="connsiteX304" fmla="*/ 17297 w 28575"/>
                              <a:gd name="connsiteY304" fmla="*/ 0 h 9525"/>
                              <a:gd name="connsiteX305" fmla="*/ 17297 w 28575"/>
                              <a:gd name="connsiteY305" fmla="*/ 0 h 9525"/>
                              <a:gd name="connsiteX306" fmla="*/ 17297 w 28575"/>
                              <a:gd name="connsiteY306" fmla="*/ 3172 h 9525"/>
                              <a:gd name="connsiteX307" fmla="*/ 17297 w 28575"/>
                              <a:gd name="connsiteY307" fmla="*/ 3172 h 9525"/>
                              <a:gd name="connsiteX308" fmla="*/ 17297 w 28575"/>
                              <a:gd name="connsiteY308" fmla="*/ 3172 h 9525"/>
                              <a:gd name="connsiteX309" fmla="*/ 17297 w 28575"/>
                              <a:gd name="connsiteY309" fmla="*/ 0 h 9525"/>
                              <a:gd name="connsiteX310" fmla="*/ 17297 w 28575"/>
                              <a:gd name="connsiteY310" fmla="*/ 0 h 9525"/>
                              <a:gd name="connsiteX311" fmla="*/ 17297 w 28575"/>
                              <a:gd name="connsiteY311" fmla="*/ 3172 h 9525"/>
                              <a:gd name="connsiteX312" fmla="*/ 17297 w 28575"/>
                              <a:gd name="connsiteY312" fmla="*/ 0 h 9525"/>
                              <a:gd name="connsiteX313" fmla="*/ 17297 w 28575"/>
                              <a:gd name="connsiteY313" fmla="*/ 3172 h 9525"/>
                              <a:gd name="connsiteX314" fmla="*/ 17297 w 28575"/>
                              <a:gd name="connsiteY314" fmla="*/ 3172 h 9525"/>
                              <a:gd name="connsiteX315" fmla="*/ 17297 w 28575"/>
                              <a:gd name="connsiteY315" fmla="*/ 0 h 9525"/>
                              <a:gd name="connsiteX316" fmla="*/ 17297 w 28575"/>
                              <a:gd name="connsiteY316" fmla="*/ 0 h 9525"/>
                              <a:gd name="connsiteX317" fmla="*/ 17297 w 28575"/>
                              <a:gd name="connsiteY317" fmla="*/ 0 h 9525"/>
                              <a:gd name="connsiteX318" fmla="*/ 17297 w 28575"/>
                              <a:gd name="connsiteY318" fmla="*/ 0 h 9525"/>
                              <a:gd name="connsiteX319" fmla="*/ 17297 w 28575"/>
                              <a:gd name="connsiteY319" fmla="*/ 0 h 9525"/>
                              <a:gd name="connsiteX320" fmla="*/ 18050 w 28575"/>
                              <a:gd name="connsiteY320" fmla="*/ 3172 h 9525"/>
                              <a:gd name="connsiteX321" fmla="*/ 18050 w 28575"/>
                              <a:gd name="connsiteY321" fmla="*/ 3172 h 9525"/>
                              <a:gd name="connsiteX322" fmla="*/ 18050 w 28575"/>
                              <a:gd name="connsiteY322" fmla="*/ 3172 h 9525"/>
                              <a:gd name="connsiteX323" fmla="*/ 18050 w 28575"/>
                              <a:gd name="connsiteY323" fmla="*/ 3172 h 9525"/>
                              <a:gd name="connsiteX324" fmla="*/ 18050 w 28575"/>
                              <a:gd name="connsiteY324" fmla="*/ 3172 h 9525"/>
                              <a:gd name="connsiteX325" fmla="*/ 18050 w 28575"/>
                              <a:gd name="connsiteY325" fmla="*/ 0 h 9525"/>
                              <a:gd name="connsiteX326" fmla="*/ 18050 w 28575"/>
                              <a:gd name="connsiteY326" fmla="*/ 0 h 9525"/>
                              <a:gd name="connsiteX327" fmla="*/ 18050 w 28575"/>
                              <a:gd name="connsiteY327" fmla="*/ 0 h 9525"/>
                              <a:gd name="connsiteX328" fmla="*/ 18050 w 28575"/>
                              <a:gd name="connsiteY328" fmla="*/ 0 h 9525"/>
                              <a:gd name="connsiteX329" fmla="*/ 18050 w 28575"/>
                              <a:gd name="connsiteY329" fmla="*/ 0 h 9525"/>
                              <a:gd name="connsiteX330" fmla="*/ 18050 w 28575"/>
                              <a:gd name="connsiteY330" fmla="*/ 3172 h 9525"/>
                              <a:gd name="connsiteX331" fmla="*/ 18050 w 28575"/>
                              <a:gd name="connsiteY331" fmla="*/ 3172 h 9525"/>
                              <a:gd name="connsiteX332" fmla="*/ 18050 w 28575"/>
                              <a:gd name="connsiteY332" fmla="*/ 3172 h 9525"/>
                              <a:gd name="connsiteX333" fmla="*/ 18050 w 28575"/>
                              <a:gd name="connsiteY333" fmla="*/ 0 h 9525"/>
                              <a:gd name="connsiteX334" fmla="*/ 18802 w 28575"/>
                              <a:gd name="connsiteY334" fmla="*/ 3172 h 9525"/>
                              <a:gd name="connsiteX335" fmla="*/ 18802 w 28575"/>
                              <a:gd name="connsiteY335" fmla="*/ 0 h 9525"/>
                              <a:gd name="connsiteX336" fmla="*/ 18802 w 28575"/>
                              <a:gd name="connsiteY336" fmla="*/ 0 h 9525"/>
                              <a:gd name="connsiteX337" fmla="*/ 18802 w 28575"/>
                              <a:gd name="connsiteY337" fmla="*/ 0 h 9525"/>
                              <a:gd name="connsiteX338" fmla="*/ 18802 w 28575"/>
                              <a:gd name="connsiteY338" fmla="*/ 0 h 9525"/>
                              <a:gd name="connsiteX339" fmla="*/ 18802 w 28575"/>
                              <a:gd name="connsiteY339" fmla="*/ 0 h 9525"/>
                              <a:gd name="connsiteX340" fmla="*/ 18802 w 28575"/>
                              <a:gd name="connsiteY340" fmla="*/ 0 h 9525"/>
                              <a:gd name="connsiteX341" fmla="*/ 18802 w 28575"/>
                              <a:gd name="connsiteY341" fmla="*/ 3172 h 9525"/>
                              <a:gd name="connsiteX342" fmla="*/ 18802 w 28575"/>
                              <a:gd name="connsiteY342" fmla="*/ 3172 h 9525"/>
                              <a:gd name="connsiteX343" fmla="*/ 18802 w 28575"/>
                              <a:gd name="connsiteY343" fmla="*/ 3172 h 9525"/>
                              <a:gd name="connsiteX344" fmla="*/ 18802 w 28575"/>
                              <a:gd name="connsiteY344" fmla="*/ 3172 h 9525"/>
                              <a:gd name="connsiteX345" fmla="*/ 18802 w 28575"/>
                              <a:gd name="connsiteY345" fmla="*/ 0 h 9525"/>
                              <a:gd name="connsiteX346" fmla="*/ 19555 w 28575"/>
                              <a:gd name="connsiteY346" fmla="*/ 0 h 9525"/>
                              <a:gd name="connsiteX347" fmla="*/ 19555 w 28575"/>
                              <a:gd name="connsiteY347" fmla="*/ 0 h 9525"/>
                              <a:gd name="connsiteX348" fmla="*/ 19555 w 28575"/>
                              <a:gd name="connsiteY348" fmla="*/ 0 h 9525"/>
                              <a:gd name="connsiteX349" fmla="*/ 19555 w 28575"/>
                              <a:gd name="connsiteY349" fmla="*/ 0 h 9525"/>
                              <a:gd name="connsiteX350" fmla="*/ 19555 w 28575"/>
                              <a:gd name="connsiteY350" fmla="*/ 0 h 9525"/>
                              <a:gd name="connsiteX351" fmla="*/ 19555 w 28575"/>
                              <a:gd name="connsiteY351" fmla="*/ 0 h 9525"/>
                              <a:gd name="connsiteX352" fmla="*/ 19555 w 28575"/>
                              <a:gd name="connsiteY352" fmla="*/ 6353 h 9525"/>
                              <a:gd name="connsiteX353" fmla="*/ 19555 w 28575"/>
                              <a:gd name="connsiteY353" fmla="*/ 3172 h 9525"/>
                              <a:gd name="connsiteX354" fmla="*/ 19555 w 28575"/>
                              <a:gd name="connsiteY354" fmla="*/ 3172 h 9525"/>
                              <a:gd name="connsiteX355" fmla="*/ 19555 w 28575"/>
                              <a:gd name="connsiteY355" fmla="*/ 3172 h 9525"/>
                              <a:gd name="connsiteX356" fmla="*/ 19555 w 28575"/>
                              <a:gd name="connsiteY356" fmla="*/ 3172 h 9525"/>
                              <a:gd name="connsiteX357" fmla="*/ 19555 w 28575"/>
                              <a:gd name="connsiteY357" fmla="*/ 0 h 9525"/>
                              <a:gd name="connsiteX358" fmla="*/ 20307 w 28575"/>
                              <a:gd name="connsiteY358" fmla="*/ 0 h 9525"/>
                              <a:gd name="connsiteX359" fmla="*/ 20307 w 28575"/>
                              <a:gd name="connsiteY359" fmla="*/ 0 h 9525"/>
                              <a:gd name="connsiteX360" fmla="*/ 20307 w 28575"/>
                              <a:gd name="connsiteY360" fmla="*/ 0 h 9525"/>
                              <a:gd name="connsiteX361" fmla="*/ 20307 w 28575"/>
                              <a:gd name="connsiteY361" fmla="*/ 0 h 9525"/>
                              <a:gd name="connsiteX362" fmla="*/ 20307 w 28575"/>
                              <a:gd name="connsiteY362" fmla="*/ 0 h 9525"/>
                              <a:gd name="connsiteX363" fmla="*/ 20307 w 28575"/>
                              <a:gd name="connsiteY363" fmla="*/ 6353 h 9525"/>
                              <a:gd name="connsiteX364" fmla="*/ 20307 w 28575"/>
                              <a:gd name="connsiteY364" fmla="*/ 3172 h 9525"/>
                              <a:gd name="connsiteX365" fmla="*/ 20307 w 28575"/>
                              <a:gd name="connsiteY365" fmla="*/ 3172 h 9525"/>
                              <a:gd name="connsiteX366" fmla="*/ 20307 w 28575"/>
                              <a:gd name="connsiteY366" fmla="*/ 3172 h 9525"/>
                              <a:gd name="connsiteX367" fmla="*/ 20307 w 28575"/>
                              <a:gd name="connsiteY367" fmla="*/ 0 h 9525"/>
                              <a:gd name="connsiteX368" fmla="*/ 20307 w 28575"/>
                              <a:gd name="connsiteY368" fmla="*/ 3172 h 9525"/>
                              <a:gd name="connsiteX369" fmla="*/ 20307 w 28575"/>
                              <a:gd name="connsiteY369" fmla="*/ 6353 h 9525"/>
                              <a:gd name="connsiteX370" fmla="*/ 21060 w 28575"/>
                              <a:gd name="connsiteY370" fmla="*/ 3172 h 9525"/>
                              <a:gd name="connsiteX371" fmla="*/ 21060 w 28575"/>
                              <a:gd name="connsiteY371" fmla="*/ 0 h 9525"/>
                              <a:gd name="connsiteX372" fmla="*/ 21060 w 28575"/>
                              <a:gd name="connsiteY372" fmla="*/ 0 h 9525"/>
                              <a:gd name="connsiteX373" fmla="*/ 21060 w 28575"/>
                              <a:gd name="connsiteY373" fmla="*/ 0 h 9525"/>
                              <a:gd name="connsiteX374" fmla="*/ 21060 w 28575"/>
                              <a:gd name="connsiteY374" fmla="*/ 0 h 9525"/>
                              <a:gd name="connsiteX375" fmla="*/ 21060 w 28575"/>
                              <a:gd name="connsiteY375" fmla="*/ 0 h 9525"/>
                              <a:gd name="connsiteX376" fmla="*/ 21060 w 28575"/>
                              <a:gd name="connsiteY376" fmla="*/ 0 h 9525"/>
                              <a:gd name="connsiteX377" fmla="*/ 21060 w 28575"/>
                              <a:gd name="connsiteY377" fmla="*/ 0 h 9525"/>
                              <a:gd name="connsiteX378" fmla="*/ 21060 w 28575"/>
                              <a:gd name="connsiteY378" fmla="*/ 0 h 9525"/>
                              <a:gd name="connsiteX379" fmla="*/ 21060 w 28575"/>
                              <a:gd name="connsiteY379" fmla="*/ 0 h 9525"/>
                              <a:gd name="connsiteX380" fmla="*/ 21060 w 28575"/>
                              <a:gd name="connsiteY380" fmla="*/ 0 h 9525"/>
                              <a:gd name="connsiteX381" fmla="*/ 21060 w 28575"/>
                              <a:gd name="connsiteY381" fmla="*/ 0 h 9525"/>
                              <a:gd name="connsiteX382" fmla="*/ 21803 w 28575"/>
                              <a:gd name="connsiteY382" fmla="*/ 0 h 9525"/>
                              <a:gd name="connsiteX383" fmla="*/ 21803 w 28575"/>
                              <a:gd name="connsiteY383" fmla="*/ 0 h 9525"/>
                              <a:gd name="connsiteX384" fmla="*/ 21803 w 28575"/>
                              <a:gd name="connsiteY384" fmla="*/ 0 h 9525"/>
                              <a:gd name="connsiteX385" fmla="*/ 21803 w 28575"/>
                              <a:gd name="connsiteY385" fmla="*/ 0 h 9525"/>
                              <a:gd name="connsiteX386" fmla="*/ 21803 w 28575"/>
                              <a:gd name="connsiteY386" fmla="*/ 0 h 9525"/>
                              <a:gd name="connsiteX387" fmla="*/ 21803 w 28575"/>
                              <a:gd name="connsiteY387" fmla="*/ 0 h 9525"/>
                              <a:gd name="connsiteX388" fmla="*/ 21803 w 28575"/>
                              <a:gd name="connsiteY388" fmla="*/ 0 h 9525"/>
                              <a:gd name="connsiteX389" fmla="*/ 21803 w 28575"/>
                              <a:gd name="connsiteY389" fmla="*/ 0 h 9525"/>
                              <a:gd name="connsiteX390" fmla="*/ 21803 w 28575"/>
                              <a:gd name="connsiteY390" fmla="*/ 0 h 9525"/>
                              <a:gd name="connsiteX391" fmla="*/ 21803 w 28575"/>
                              <a:gd name="connsiteY391" fmla="*/ 0 h 9525"/>
                              <a:gd name="connsiteX392" fmla="*/ 21803 w 28575"/>
                              <a:gd name="connsiteY392" fmla="*/ 3172 h 9525"/>
                              <a:gd name="connsiteX393" fmla="*/ 21803 w 28575"/>
                              <a:gd name="connsiteY393" fmla="*/ 0 h 9525"/>
                              <a:gd name="connsiteX394" fmla="*/ 22555 w 28575"/>
                              <a:gd name="connsiteY394" fmla="*/ 0 h 9525"/>
                              <a:gd name="connsiteX395" fmla="*/ 22555 w 28575"/>
                              <a:gd name="connsiteY395" fmla="*/ 0 h 9525"/>
                              <a:gd name="connsiteX396" fmla="*/ 22555 w 28575"/>
                              <a:gd name="connsiteY396" fmla="*/ 0 h 9525"/>
                              <a:gd name="connsiteX397" fmla="*/ 22555 w 28575"/>
                              <a:gd name="connsiteY397" fmla="*/ 0 h 9525"/>
                              <a:gd name="connsiteX398" fmla="*/ 22555 w 28575"/>
                              <a:gd name="connsiteY398" fmla="*/ 3172 h 9525"/>
                              <a:gd name="connsiteX399" fmla="*/ 22555 w 28575"/>
                              <a:gd name="connsiteY399" fmla="*/ 3172 h 9525"/>
                              <a:gd name="connsiteX400" fmla="*/ 22555 w 28575"/>
                              <a:gd name="connsiteY400" fmla="*/ 3172 h 9525"/>
                              <a:gd name="connsiteX401" fmla="*/ 22555 w 28575"/>
                              <a:gd name="connsiteY401" fmla="*/ 3172 h 9525"/>
                              <a:gd name="connsiteX402" fmla="*/ 22555 w 28575"/>
                              <a:gd name="connsiteY402" fmla="*/ 3172 h 9525"/>
                              <a:gd name="connsiteX403" fmla="*/ 22555 w 28575"/>
                              <a:gd name="connsiteY403" fmla="*/ 3172 h 9525"/>
                              <a:gd name="connsiteX404" fmla="*/ 22555 w 28575"/>
                              <a:gd name="connsiteY404" fmla="*/ 0 h 9525"/>
                              <a:gd name="connsiteX405" fmla="*/ 22555 w 28575"/>
                              <a:gd name="connsiteY405" fmla="*/ 0 h 9525"/>
                              <a:gd name="connsiteX406" fmla="*/ 22555 w 28575"/>
                              <a:gd name="connsiteY406" fmla="*/ 0 h 9525"/>
                              <a:gd name="connsiteX407" fmla="*/ 22555 w 28575"/>
                              <a:gd name="connsiteY407" fmla="*/ 0 h 9525"/>
                              <a:gd name="connsiteX408" fmla="*/ 22555 w 28575"/>
                              <a:gd name="connsiteY408" fmla="*/ 3172 h 9525"/>
                              <a:gd name="connsiteX409" fmla="*/ 22555 w 28575"/>
                              <a:gd name="connsiteY409" fmla="*/ 3172 h 9525"/>
                              <a:gd name="connsiteX410" fmla="*/ 22555 w 28575"/>
                              <a:gd name="connsiteY410" fmla="*/ 3172 h 9525"/>
                              <a:gd name="connsiteX411" fmla="*/ 22555 w 28575"/>
                              <a:gd name="connsiteY411" fmla="*/ 0 h 9525"/>
                              <a:gd name="connsiteX412" fmla="*/ 22555 w 28575"/>
                              <a:gd name="connsiteY412" fmla="*/ 0 h 9525"/>
                              <a:gd name="connsiteX413" fmla="*/ 22555 w 28575"/>
                              <a:gd name="connsiteY413" fmla="*/ 0 h 9525"/>
                              <a:gd name="connsiteX414" fmla="*/ 23308 w 28575"/>
                              <a:gd name="connsiteY414" fmla="*/ 0 h 9525"/>
                              <a:gd name="connsiteX415" fmla="*/ 23308 w 28575"/>
                              <a:gd name="connsiteY415" fmla="*/ 3172 h 9525"/>
                              <a:gd name="connsiteX416" fmla="*/ 23308 w 28575"/>
                              <a:gd name="connsiteY416" fmla="*/ 3172 h 9525"/>
                              <a:gd name="connsiteX417" fmla="*/ 23308 w 28575"/>
                              <a:gd name="connsiteY417" fmla="*/ 3172 h 9525"/>
                              <a:gd name="connsiteX418" fmla="*/ 23308 w 28575"/>
                              <a:gd name="connsiteY418" fmla="*/ 3172 h 9525"/>
                              <a:gd name="connsiteX419" fmla="*/ 23308 w 28575"/>
                              <a:gd name="connsiteY419" fmla="*/ 3172 h 9525"/>
                              <a:gd name="connsiteX420" fmla="*/ 23308 w 28575"/>
                              <a:gd name="connsiteY420" fmla="*/ 3172 h 9525"/>
                              <a:gd name="connsiteX421" fmla="*/ 23308 w 28575"/>
                              <a:gd name="connsiteY421" fmla="*/ 3172 h 9525"/>
                              <a:gd name="connsiteX422" fmla="*/ 23308 w 28575"/>
                              <a:gd name="connsiteY422" fmla="*/ 3172 h 9525"/>
                              <a:gd name="connsiteX423" fmla="*/ 23308 w 28575"/>
                              <a:gd name="connsiteY423" fmla="*/ 3172 h 9525"/>
                              <a:gd name="connsiteX424" fmla="*/ 23308 w 28575"/>
                              <a:gd name="connsiteY424" fmla="*/ 3172 h 9525"/>
                              <a:gd name="connsiteX425" fmla="*/ 23308 w 28575"/>
                              <a:gd name="connsiteY425" fmla="*/ 3172 h 9525"/>
                              <a:gd name="connsiteX426" fmla="*/ 24060 w 28575"/>
                              <a:gd name="connsiteY426" fmla="*/ 3172 h 9525"/>
                              <a:gd name="connsiteX427" fmla="*/ 24060 w 28575"/>
                              <a:gd name="connsiteY427" fmla="*/ 3172 h 9525"/>
                              <a:gd name="connsiteX428" fmla="*/ 24060 w 28575"/>
                              <a:gd name="connsiteY428" fmla="*/ 0 h 9525"/>
                              <a:gd name="connsiteX429" fmla="*/ 24060 w 28575"/>
                              <a:gd name="connsiteY429" fmla="*/ 0 h 9525"/>
                              <a:gd name="connsiteX430" fmla="*/ 24060 w 28575"/>
                              <a:gd name="connsiteY430" fmla="*/ 0 h 9525"/>
                              <a:gd name="connsiteX431" fmla="*/ 24060 w 28575"/>
                              <a:gd name="connsiteY431" fmla="*/ 3172 h 9525"/>
                              <a:gd name="connsiteX432" fmla="*/ 24060 w 28575"/>
                              <a:gd name="connsiteY432" fmla="*/ 3172 h 9525"/>
                              <a:gd name="connsiteX433" fmla="*/ 24060 w 28575"/>
                              <a:gd name="connsiteY433" fmla="*/ 3172 h 9525"/>
                              <a:gd name="connsiteX434" fmla="*/ 24060 w 28575"/>
                              <a:gd name="connsiteY434" fmla="*/ 3172 h 9525"/>
                              <a:gd name="connsiteX435" fmla="*/ 24060 w 28575"/>
                              <a:gd name="connsiteY435" fmla="*/ 3172 h 9525"/>
                              <a:gd name="connsiteX436" fmla="*/ 24060 w 28575"/>
                              <a:gd name="connsiteY436" fmla="*/ 0 h 9525"/>
                              <a:gd name="connsiteX437" fmla="*/ 24060 w 28575"/>
                              <a:gd name="connsiteY437" fmla="*/ 3172 h 9525"/>
                              <a:gd name="connsiteX438" fmla="*/ 24813 w 28575"/>
                              <a:gd name="connsiteY438" fmla="*/ 0 h 9525"/>
                              <a:gd name="connsiteX439" fmla="*/ 24813 w 28575"/>
                              <a:gd name="connsiteY439" fmla="*/ 0 h 9525"/>
                              <a:gd name="connsiteX440" fmla="*/ 24813 w 28575"/>
                              <a:gd name="connsiteY440" fmla="*/ 0 h 9525"/>
                              <a:gd name="connsiteX441" fmla="*/ 24813 w 28575"/>
                              <a:gd name="connsiteY441" fmla="*/ 0 h 9525"/>
                              <a:gd name="connsiteX442" fmla="*/ 24813 w 28575"/>
                              <a:gd name="connsiteY442" fmla="*/ 0 h 9525"/>
                              <a:gd name="connsiteX443" fmla="*/ 24813 w 28575"/>
                              <a:gd name="connsiteY443" fmla="*/ 0 h 9525"/>
                              <a:gd name="connsiteX444" fmla="*/ 24813 w 28575"/>
                              <a:gd name="connsiteY444" fmla="*/ 0 h 9525"/>
                              <a:gd name="connsiteX445" fmla="*/ 24813 w 28575"/>
                              <a:gd name="connsiteY445" fmla="*/ 3172 h 9525"/>
                              <a:gd name="connsiteX446" fmla="*/ 24813 w 28575"/>
                              <a:gd name="connsiteY446" fmla="*/ 3172 h 9525"/>
                              <a:gd name="connsiteX447" fmla="*/ 24813 w 28575"/>
                              <a:gd name="connsiteY447" fmla="*/ 3172 h 9525"/>
                              <a:gd name="connsiteX448" fmla="*/ 24813 w 28575"/>
                              <a:gd name="connsiteY448" fmla="*/ 0 h 9525"/>
                              <a:gd name="connsiteX449" fmla="*/ 24813 w 28575"/>
                              <a:gd name="connsiteY449" fmla="*/ 0 h 9525"/>
                              <a:gd name="connsiteX450" fmla="*/ 25565 w 28575"/>
                              <a:gd name="connsiteY450" fmla="*/ 0 h 9525"/>
                              <a:gd name="connsiteX451" fmla="*/ 25565 w 28575"/>
                              <a:gd name="connsiteY451" fmla="*/ 3172 h 9525"/>
                              <a:gd name="connsiteX452" fmla="*/ 25565 w 28575"/>
                              <a:gd name="connsiteY452" fmla="*/ 3172 h 9525"/>
                              <a:gd name="connsiteX453" fmla="*/ 25565 w 28575"/>
                              <a:gd name="connsiteY453" fmla="*/ 0 h 9525"/>
                              <a:gd name="connsiteX454" fmla="*/ 25565 w 28575"/>
                              <a:gd name="connsiteY454" fmla="*/ 0 h 9525"/>
                              <a:gd name="connsiteX455" fmla="*/ 25565 w 28575"/>
                              <a:gd name="connsiteY455" fmla="*/ 0 h 9525"/>
                              <a:gd name="connsiteX456" fmla="*/ 25565 w 28575"/>
                              <a:gd name="connsiteY456" fmla="*/ 0 h 9525"/>
                              <a:gd name="connsiteX457" fmla="*/ 25565 w 28575"/>
                              <a:gd name="connsiteY457" fmla="*/ 3172 h 9525"/>
                              <a:gd name="connsiteX458" fmla="*/ 25565 w 28575"/>
                              <a:gd name="connsiteY458" fmla="*/ 0 h 9525"/>
                              <a:gd name="connsiteX459" fmla="*/ 25565 w 28575"/>
                              <a:gd name="connsiteY459" fmla="*/ 3172 h 9525"/>
                              <a:gd name="connsiteX460" fmla="*/ 25565 w 28575"/>
                              <a:gd name="connsiteY460" fmla="*/ 0 h 9525"/>
                              <a:gd name="connsiteX461" fmla="*/ 25565 w 28575"/>
                              <a:gd name="connsiteY461" fmla="*/ 0 h 9525"/>
                              <a:gd name="connsiteX462" fmla="*/ 26318 w 28575"/>
                              <a:gd name="connsiteY462" fmla="*/ 0 h 9525"/>
                              <a:gd name="connsiteX463" fmla="*/ 26318 w 28575"/>
                              <a:gd name="connsiteY463" fmla="*/ 0 h 9525"/>
                              <a:gd name="connsiteX464" fmla="*/ 26318 w 28575"/>
                              <a:gd name="connsiteY464" fmla="*/ 0 h 9525"/>
                              <a:gd name="connsiteX465" fmla="*/ 26318 w 28575"/>
                              <a:gd name="connsiteY465" fmla="*/ 0 h 9525"/>
                              <a:gd name="connsiteX466" fmla="*/ 26318 w 28575"/>
                              <a:gd name="connsiteY466" fmla="*/ 0 h 9525"/>
                              <a:gd name="connsiteX467" fmla="*/ 26318 w 28575"/>
                              <a:gd name="connsiteY467" fmla="*/ 0 h 9525"/>
                              <a:gd name="connsiteX468" fmla="*/ 26318 w 28575"/>
                              <a:gd name="connsiteY468" fmla="*/ 0 h 9525"/>
                              <a:gd name="connsiteX469" fmla="*/ 26318 w 28575"/>
                              <a:gd name="connsiteY469" fmla="*/ 0 h 9525"/>
                              <a:gd name="connsiteX470" fmla="*/ 26318 w 28575"/>
                              <a:gd name="connsiteY470" fmla="*/ 0 h 9525"/>
                              <a:gd name="connsiteX471" fmla="*/ 26318 w 28575"/>
                              <a:gd name="connsiteY471" fmla="*/ 0 h 9525"/>
                              <a:gd name="connsiteX472" fmla="*/ 26318 w 28575"/>
                              <a:gd name="connsiteY472" fmla="*/ 3172 h 9525"/>
                              <a:gd name="connsiteX473" fmla="*/ 26318 w 28575"/>
                              <a:gd name="connsiteY473" fmla="*/ 3172 h 9525"/>
                              <a:gd name="connsiteX474" fmla="*/ 26318 w 28575"/>
                              <a:gd name="connsiteY474" fmla="*/ 3172 h 9525"/>
                              <a:gd name="connsiteX475" fmla="*/ 26318 w 28575"/>
                              <a:gd name="connsiteY475" fmla="*/ 3172 h 9525"/>
                              <a:gd name="connsiteX476" fmla="*/ 27070 w 28575"/>
                              <a:gd name="connsiteY476" fmla="*/ 3172 h 9525"/>
                              <a:gd name="connsiteX477" fmla="*/ 27070 w 28575"/>
                              <a:gd name="connsiteY477" fmla="*/ 3172 h 9525"/>
                              <a:gd name="connsiteX478" fmla="*/ 27070 w 28575"/>
                              <a:gd name="connsiteY478" fmla="*/ 6353 h 9525"/>
                              <a:gd name="connsiteX479" fmla="*/ 27070 w 28575"/>
                              <a:gd name="connsiteY479" fmla="*/ 6353 h 9525"/>
                              <a:gd name="connsiteX480" fmla="*/ 27070 w 28575"/>
                              <a:gd name="connsiteY480" fmla="*/ 0 h 9525"/>
                              <a:gd name="connsiteX481" fmla="*/ 27070 w 28575"/>
                              <a:gd name="connsiteY481" fmla="*/ 3172 h 9525"/>
                              <a:gd name="connsiteX482" fmla="*/ 27070 w 28575"/>
                              <a:gd name="connsiteY482" fmla="*/ 0 h 9525"/>
                              <a:gd name="connsiteX483" fmla="*/ 27070 w 28575"/>
                              <a:gd name="connsiteY483" fmla="*/ 0 h 9525"/>
                              <a:gd name="connsiteX484" fmla="*/ 27070 w 28575"/>
                              <a:gd name="connsiteY484" fmla="*/ 3172 h 9525"/>
                              <a:gd name="connsiteX485" fmla="*/ 27070 w 28575"/>
                              <a:gd name="connsiteY485" fmla="*/ 0 h 9525"/>
                              <a:gd name="connsiteX486" fmla="*/ 27070 w 28575"/>
                              <a:gd name="connsiteY486" fmla="*/ 0 h 9525"/>
                              <a:gd name="connsiteX487" fmla="*/ 27070 w 28575"/>
                              <a:gd name="connsiteY487" fmla="*/ 6353 h 9525"/>
                              <a:gd name="connsiteX488" fmla="*/ 27070 w 28575"/>
                              <a:gd name="connsiteY488" fmla="*/ 6353 h 9525"/>
                              <a:gd name="connsiteX489" fmla="*/ 27070 w 28575"/>
                              <a:gd name="connsiteY489" fmla="*/ 6353 h 9525"/>
                              <a:gd name="connsiteX490" fmla="*/ 27070 w 28575"/>
                              <a:gd name="connsiteY490" fmla="*/ 3172 h 9525"/>
                              <a:gd name="connsiteX491" fmla="*/ 27070 w 28575"/>
                              <a:gd name="connsiteY491" fmla="*/ 0 h 9525"/>
                              <a:gd name="connsiteX492" fmla="*/ 27070 w 28575"/>
                              <a:gd name="connsiteY492" fmla="*/ 0 h 9525"/>
                              <a:gd name="connsiteX493" fmla="*/ 27070 w 28575"/>
                              <a:gd name="connsiteY493" fmla="*/ 0 h 9525"/>
                              <a:gd name="connsiteX494" fmla="*/ 27822 w 28575"/>
                              <a:gd name="connsiteY494" fmla="*/ 0 h 9525"/>
                              <a:gd name="connsiteX495" fmla="*/ 27822 w 28575"/>
                              <a:gd name="connsiteY495" fmla="*/ 0 h 9525"/>
                              <a:gd name="connsiteX496" fmla="*/ 27822 w 28575"/>
                              <a:gd name="connsiteY496" fmla="*/ 0 h 9525"/>
                              <a:gd name="connsiteX497" fmla="*/ 27822 w 28575"/>
                              <a:gd name="connsiteY497" fmla="*/ 0 h 9525"/>
                              <a:gd name="connsiteX498" fmla="*/ 27822 w 28575"/>
                              <a:gd name="connsiteY498" fmla="*/ 0 h 9525"/>
                              <a:gd name="connsiteX499" fmla="*/ 27822 w 28575"/>
                              <a:gd name="connsiteY499" fmla="*/ 0 h 9525"/>
                              <a:gd name="connsiteX500" fmla="*/ 27822 w 28575"/>
                              <a:gd name="connsiteY500" fmla="*/ 0 h 9525"/>
                              <a:gd name="connsiteX501" fmla="*/ 27822 w 28575"/>
                              <a:gd name="connsiteY501" fmla="*/ 0 h 9525"/>
                              <a:gd name="connsiteX502" fmla="*/ 27822 w 28575"/>
                              <a:gd name="connsiteY502" fmla="*/ 0 h 9525"/>
                              <a:gd name="connsiteX503" fmla="*/ 27822 w 28575"/>
                              <a:gd name="connsiteY503" fmla="*/ 0 h 9525"/>
                              <a:gd name="connsiteX504" fmla="*/ 27822 w 28575"/>
                              <a:gd name="connsiteY504" fmla="*/ 0 h 9525"/>
                              <a:gd name="connsiteX505" fmla="*/ 27822 w 28575"/>
                              <a:gd name="connsiteY505" fmla="*/ 0 h 9525"/>
                              <a:gd name="connsiteX506" fmla="*/ 28575 w 28575"/>
                              <a:gd name="connsiteY506" fmla="*/ 0 h 9525"/>
                              <a:gd name="connsiteX507" fmla="*/ 28575 w 28575"/>
                              <a:gd name="connsiteY507" fmla="*/ 0 h 9525"/>
                              <a:gd name="connsiteX508" fmla="*/ 28575 w 28575"/>
                              <a:gd name="connsiteY508" fmla="*/ 0 h 9525"/>
                              <a:gd name="connsiteX509" fmla="*/ 28575 w 28575"/>
                              <a:gd name="connsiteY509" fmla="*/ 0 h 9525"/>
                              <a:gd name="connsiteX510" fmla="*/ 28575 w 28575"/>
                              <a:gd name="connsiteY510" fmla="*/ 0 h 9525"/>
                              <a:gd name="connsiteX511" fmla="*/ 28575 w 28575"/>
                              <a:gd name="connsiteY511" fmla="*/ 0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6353"/>
                                </a:moveTo>
                                <a:lnTo>
                                  <a:pt x="0" y="9525"/>
                                </a:lnTo>
                                <a:lnTo>
                                  <a:pt x="0" y="6353"/>
                                </a:lnTo>
                                <a:lnTo>
                                  <a:pt x="0" y="6353"/>
                                </a:lnTo>
                                <a:lnTo>
                                  <a:pt x="0" y="6353"/>
                                </a:lnTo>
                                <a:lnTo>
                                  <a:pt x="0" y="3172"/>
                                </a:lnTo>
                                <a:lnTo>
                                  <a:pt x="0" y="3172"/>
                                </a:lnTo>
                                <a:lnTo>
                                  <a:pt x="0" y="0"/>
                                </a:lnTo>
                                <a:lnTo>
                                  <a:pt x="0" y="0"/>
                                </a:lnTo>
                                <a:lnTo>
                                  <a:pt x="0" y="0"/>
                                </a:lnTo>
                                <a:lnTo>
                                  <a:pt x="0" y="0"/>
                                </a:lnTo>
                                <a:lnTo>
                                  <a:pt x="0" y="0"/>
                                </a:lnTo>
                                <a:lnTo>
                                  <a:pt x="753" y="3172"/>
                                </a:lnTo>
                                <a:lnTo>
                                  <a:pt x="753" y="3172"/>
                                </a:lnTo>
                                <a:lnTo>
                                  <a:pt x="753" y="3172"/>
                                </a:lnTo>
                                <a:lnTo>
                                  <a:pt x="753" y="3172"/>
                                </a:lnTo>
                                <a:lnTo>
                                  <a:pt x="753" y="3172"/>
                                </a:lnTo>
                                <a:lnTo>
                                  <a:pt x="753" y="0"/>
                                </a:lnTo>
                                <a:lnTo>
                                  <a:pt x="753" y="0"/>
                                </a:lnTo>
                                <a:lnTo>
                                  <a:pt x="753" y="0"/>
                                </a:lnTo>
                                <a:lnTo>
                                  <a:pt x="753" y="0"/>
                                </a:lnTo>
                                <a:lnTo>
                                  <a:pt x="753" y="0"/>
                                </a:lnTo>
                                <a:lnTo>
                                  <a:pt x="753" y="0"/>
                                </a:lnTo>
                                <a:lnTo>
                                  <a:pt x="753" y="3172"/>
                                </a:lnTo>
                                <a:lnTo>
                                  <a:pt x="1505" y="3172"/>
                                </a:lnTo>
                                <a:lnTo>
                                  <a:pt x="1505" y="3172"/>
                                </a:lnTo>
                                <a:lnTo>
                                  <a:pt x="1505" y="6353"/>
                                </a:lnTo>
                                <a:lnTo>
                                  <a:pt x="1505" y="6353"/>
                                </a:lnTo>
                                <a:lnTo>
                                  <a:pt x="1505" y="6353"/>
                                </a:lnTo>
                                <a:lnTo>
                                  <a:pt x="1505" y="6353"/>
                                </a:lnTo>
                                <a:lnTo>
                                  <a:pt x="1505" y="6353"/>
                                </a:lnTo>
                                <a:lnTo>
                                  <a:pt x="1505" y="6353"/>
                                </a:lnTo>
                                <a:lnTo>
                                  <a:pt x="1505" y="3172"/>
                                </a:lnTo>
                                <a:lnTo>
                                  <a:pt x="1505" y="3172"/>
                                </a:lnTo>
                                <a:lnTo>
                                  <a:pt x="1505" y="3172"/>
                                </a:lnTo>
                                <a:lnTo>
                                  <a:pt x="1505" y="0"/>
                                </a:lnTo>
                                <a:lnTo>
                                  <a:pt x="2257" y="3172"/>
                                </a:lnTo>
                                <a:lnTo>
                                  <a:pt x="2257" y="3172"/>
                                </a:lnTo>
                                <a:lnTo>
                                  <a:pt x="2257" y="0"/>
                                </a:lnTo>
                                <a:lnTo>
                                  <a:pt x="2257" y="0"/>
                                </a:lnTo>
                                <a:lnTo>
                                  <a:pt x="2257" y="3172"/>
                                </a:lnTo>
                                <a:lnTo>
                                  <a:pt x="2257" y="3172"/>
                                </a:lnTo>
                                <a:lnTo>
                                  <a:pt x="2257" y="6353"/>
                                </a:lnTo>
                                <a:lnTo>
                                  <a:pt x="2257" y="6353"/>
                                </a:lnTo>
                                <a:lnTo>
                                  <a:pt x="2257" y="6353"/>
                                </a:lnTo>
                                <a:lnTo>
                                  <a:pt x="2257" y="6353"/>
                                </a:lnTo>
                                <a:lnTo>
                                  <a:pt x="2257" y="6353"/>
                                </a:lnTo>
                                <a:lnTo>
                                  <a:pt x="2257" y="3172"/>
                                </a:lnTo>
                                <a:lnTo>
                                  <a:pt x="2257" y="0"/>
                                </a:lnTo>
                                <a:lnTo>
                                  <a:pt x="2257" y="0"/>
                                </a:lnTo>
                                <a:lnTo>
                                  <a:pt x="3010" y="3172"/>
                                </a:lnTo>
                                <a:lnTo>
                                  <a:pt x="3010" y="0"/>
                                </a:lnTo>
                                <a:lnTo>
                                  <a:pt x="3010" y="3172"/>
                                </a:lnTo>
                                <a:lnTo>
                                  <a:pt x="3010" y="3172"/>
                                </a:lnTo>
                                <a:lnTo>
                                  <a:pt x="3010" y="3172"/>
                                </a:lnTo>
                                <a:lnTo>
                                  <a:pt x="3010" y="3172"/>
                                </a:lnTo>
                                <a:lnTo>
                                  <a:pt x="3010" y="0"/>
                                </a:lnTo>
                                <a:lnTo>
                                  <a:pt x="3010" y="0"/>
                                </a:lnTo>
                                <a:lnTo>
                                  <a:pt x="3010" y="0"/>
                                </a:lnTo>
                                <a:lnTo>
                                  <a:pt x="3010" y="0"/>
                                </a:lnTo>
                                <a:lnTo>
                                  <a:pt x="3010" y="0"/>
                                </a:lnTo>
                                <a:lnTo>
                                  <a:pt x="3010" y="3172"/>
                                </a:lnTo>
                                <a:lnTo>
                                  <a:pt x="3010" y="6353"/>
                                </a:lnTo>
                                <a:lnTo>
                                  <a:pt x="3010" y="6353"/>
                                </a:lnTo>
                                <a:lnTo>
                                  <a:pt x="3010" y="6353"/>
                                </a:lnTo>
                                <a:lnTo>
                                  <a:pt x="3010" y="6353"/>
                                </a:lnTo>
                                <a:lnTo>
                                  <a:pt x="3010" y="0"/>
                                </a:lnTo>
                                <a:lnTo>
                                  <a:pt x="3010" y="3172"/>
                                </a:lnTo>
                                <a:lnTo>
                                  <a:pt x="3762" y="3172"/>
                                </a:lnTo>
                                <a:lnTo>
                                  <a:pt x="3762" y="3172"/>
                                </a:lnTo>
                                <a:lnTo>
                                  <a:pt x="3762" y="3172"/>
                                </a:lnTo>
                                <a:lnTo>
                                  <a:pt x="3762" y="3172"/>
                                </a:lnTo>
                                <a:lnTo>
                                  <a:pt x="3762" y="3172"/>
                                </a:lnTo>
                                <a:lnTo>
                                  <a:pt x="3762" y="0"/>
                                </a:lnTo>
                                <a:lnTo>
                                  <a:pt x="3762" y="0"/>
                                </a:lnTo>
                                <a:lnTo>
                                  <a:pt x="3762" y="0"/>
                                </a:lnTo>
                                <a:lnTo>
                                  <a:pt x="3762" y="0"/>
                                </a:lnTo>
                                <a:lnTo>
                                  <a:pt x="3762" y="0"/>
                                </a:lnTo>
                                <a:lnTo>
                                  <a:pt x="3762" y="0"/>
                                </a:lnTo>
                                <a:lnTo>
                                  <a:pt x="3762" y="0"/>
                                </a:lnTo>
                                <a:lnTo>
                                  <a:pt x="4515" y="0"/>
                                </a:lnTo>
                                <a:lnTo>
                                  <a:pt x="4515" y="0"/>
                                </a:lnTo>
                                <a:lnTo>
                                  <a:pt x="4515" y="3172"/>
                                </a:lnTo>
                                <a:lnTo>
                                  <a:pt x="4515" y="3172"/>
                                </a:lnTo>
                                <a:lnTo>
                                  <a:pt x="4515" y="6353"/>
                                </a:lnTo>
                                <a:lnTo>
                                  <a:pt x="4515" y="3172"/>
                                </a:lnTo>
                                <a:lnTo>
                                  <a:pt x="4515" y="0"/>
                                </a:lnTo>
                                <a:lnTo>
                                  <a:pt x="4515" y="0"/>
                                </a:lnTo>
                                <a:lnTo>
                                  <a:pt x="4515" y="3172"/>
                                </a:lnTo>
                                <a:lnTo>
                                  <a:pt x="4515" y="3172"/>
                                </a:lnTo>
                                <a:lnTo>
                                  <a:pt x="4515" y="3172"/>
                                </a:lnTo>
                                <a:lnTo>
                                  <a:pt x="4515" y="6353"/>
                                </a:lnTo>
                                <a:lnTo>
                                  <a:pt x="5267" y="6353"/>
                                </a:lnTo>
                                <a:lnTo>
                                  <a:pt x="5267" y="6353"/>
                                </a:lnTo>
                                <a:lnTo>
                                  <a:pt x="5267" y="6353"/>
                                </a:lnTo>
                                <a:lnTo>
                                  <a:pt x="5267" y="3172"/>
                                </a:lnTo>
                                <a:lnTo>
                                  <a:pt x="5267" y="0"/>
                                </a:lnTo>
                                <a:lnTo>
                                  <a:pt x="5267" y="3172"/>
                                </a:lnTo>
                                <a:lnTo>
                                  <a:pt x="5267" y="0"/>
                                </a:lnTo>
                                <a:lnTo>
                                  <a:pt x="5267" y="3172"/>
                                </a:lnTo>
                                <a:lnTo>
                                  <a:pt x="5267" y="3172"/>
                                </a:lnTo>
                                <a:lnTo>
                                  <a:pt x="5267" y="0"/>
                                </a:lnTo>
                                <a:lnTo>
                                  <a:pt x="5267" y="3172"/>
                                </a:lnTo>
                                <a:lnTo>
                                  <a:pt x="5267" y="0"/>
                                </a:lnTo>
                                <a:lnTo>
                                  <a:pt x="6020" y="3172"/>
                                </a:lnTo>
                                <a:lnTo>
                                  <a:pt x="6020" y="3172"/>
                                </a:lnTo>
                                <a:lnTo>
                                  <a:pt x="6020" y="0"/>
                                </a:lnTo>
                                <a:lnTo>
                                  <a:pt x="6020" y="3172"/>
                                </a:lnTo>
                                <a:lnTo>
                                  <a:pt x="6020" y="3172"/>
                                </a:lnTo>
                                <a:lnTo>
                                  <a:pt x="6020" y="3172"/>
                                </a:lnTo>
                                <a:lnTo>
                                  <a:pt x="6020" y="3172"/>
                                </a:lnTo>
                                <a:lnTo>
                                  <a:pt x="6020" y="3172"/>
                                </a:lnTo>
                                <a:lnTo>
                                  <a:pt x="6020" y="3172"/>
                                </a:lnTo>
                                <a:lnTo>
                                  <a:pt x="6020" y="3172"/>
                                </a:lnTo>
                                <a:lnTo>
                                  <a:pt x="6020" y="3172"/>
                                </a:lnTo>
                                <a:lnTo>
                                  <a:pt x="6020" y="3172"/>
                                </a:lnTo>
                                <a:lnTo>
                                  <a:pt x="6020" y="6353"/>
                                </a:lnTo>
                                <a:lnTo>
                                  <a:pt x="6020" y="3172"/>
                                </a:lnTo>
                                <a:lnTo>
                                  <a:pt x="6772" y="6353"/>
                                </a:lnTo>
                                <a:lnTo>
                                  <a:pt x="6772" y="6353"/>
                                </a:lnTo>
                                <a:lnTo>
                                  <a:pt x="6772" y="3172"/>
                                </a:lnTo>
                                <a:lnTo>
                                  <a:pt x="6772" y="3172"/>
                                </a:lnTo>
                                <a:lnTo>
                                  <a:pt x="6772" y="0"/>
                                </a:lnTo>
                                <a:lnTo>
                                  <a:pt x="6772" y="0"/>
                                </a:lnTo>
                                <a:lnTo>
                                  <a:pt x="6772" y="0"/>
                                </a:lnTo>
                                <a:lnTo>
                                  <a:pt x="6772" y="0"/>
                                </a:lnTo>
                                <a:lnTo>
                                  <a:pt x="6772" y="3172"/>
                                </a:lnTo>
                                <a:lnTo>
                                  <a:pt x="6772" y="3172"/>
                                </a:lnTo>
                                <a:lnTo>
                                  <a:pt x="6772" y="3172"/>
                                </a:lnTo>
                                <a:lnTo>
                                  <a:pt x="6772" y="0"/>
                                </a:lnTo>
                                <a:lnTo>
                                  <a:pt x="7515" y="3172"/>
                                </a:lnTo>
                                <a:lnTo>
                                  <a:pt x="7515" y="3172"/>
                                </a:lnTo>
                                <a:lnTo>
                                  <a:pt x="7515" y="3172"/>
                                </a:lnTo>
                                <a:lnTo>
                                  <a:pt x="7515" y="6353"/>
                                </a:lnTo>
                                <a:lnTo>
                                  <a:pt x="7515" y="3172"/>
                                </a:lnTo>
                                <a:lnTo>
                                  <a:pt x="7515" y="0"/>
                                </a:lnTo>
                                <a:lnTo>
                                  <a:pt x="7515" y="0"/>
                                </a:lnTo>
                                <a:lnTo>
                                  <a:pt x="7515" y="0"/>
                                </a:lnTo>
                                <a:lnTo>
                                  <a:pt x="7515" y="0"/>
                                </a:lnTo>
                                <a:lnTo>
                                  <a:pt x="7515" y="0"/>
                                </a:lnTo>
                                <a:lnTo>
                                  <a:pt x="7515" y="0"/>
                                </a:lnTo>
                                <a:lnTo>
                                  <a:pt x="7515" y="0"/>
                                </a:lnTo>
                                <a:lnTo>
                                  <a:pt x="7515" y="0"/>
                                </a:lnTo>
                                <a:lnTo>
                                  <a:pt x="7515" y="3172"/>
                                </a:lnTo>
                                <a:lnTo>
                                  <a:pt x="7515" y="0"/>
                                </a:lnTo>
                                <a:lnTo>
                                  <a:pt x="7515" y="0"/>
                                </a:lnTo>
                                <a:lnTo>
                                  <a:pt x="7515" y="0"/>
                                </a:lnTo>
                                <a:lnTo>
                                  <a:pt x="7515" y="0"/>
                                </a:lnTo>
                                <a:lnTo>
                                  <a:pt x="8268" y="0"/>
                                </a:lnTo>
                                <a:lnTo>
                                  <a:pt x="8268" y="3172"/>
                                </a:lnTo>
                                <a:lnTo>
                                  <a:pt x="8268" y="3172"/>
                                </a:lnTo>
                                <a:lnTo>
                                  <a:pt x="8268" y="3172"/>
                                </a:lnTo>
                                <a:lnTo>
                                  <a:pt x="8268" y="3172"/>
                                </a:lnTo>
                                <a:lnTo>
                                  <a:pt x="8268" y="0"/>
                                </a:lnTo>
                                <a:lnTo>
                                  <a:pt x="8268" y="0"/>
                                </a:lnTo>
                                <a:lnTo>
                                  <a:pt x="8268" y="3172"/>
                                </a:lnTo>
                                <a:lnTo>
                                  <a:pt x="8268" y="3172"/>
                                </a:lnTo>
                                <a:lnTo>
                                  <a:pt x="8268" y="3172"/>
                                </a:lnTo>
                                <a:lnTo>
                                  <a:pt x="8268" y="3172"/>
                                </a:lnTo>
                                <a:lnTo>
                                  <a:pt x="8268" y="0"/>
                                </a:lnTo>
                                <a:lnTo>
                                  <a:pt x="9020" y="0"/>
                                </a:lnTo>
                                <a:lnTo>
                                  <a:pt x="9020" y="0"/>
                                </a:lnTo>
                                <a:lnTo>
                                  <a:pt x="9020" y="0"/>
                                </a:lnTo>
                                <a:lnTo>
                                  <a:pt x="9020" y="3172"/>
                                </a:lnTo>
                                <a:lnTo>
                                  <a:pt x="9020" y="3172"/>
                                </a:lnTo>
                                <a:lnTo>
                                  <a:pt x="9020" y="3172"/>
                                </a:lnTo>
                                <a:lnTo>
                                  <a:pt x="9020" y="3172"/>
                                </a:lnTo>
                                <a:lnTo>
                                  <a:pt x="9020" y="3172"/>
                                </a:lnTo>
                                <a:lnTo>
                                  <a:pt x="9020" y="3172"/>
                                </a:lnTo>
                                <a:lnTo>
                                  <a:pt x="9020" y="6353"/>
                                </a:lnTo>
                                <a:lnTo>
                                  <a:pt x="9020" y="0"/>
                                </a:lnTo>
                                <a:lnTo>
                                  <a:pt x="9020" y="0"/>
                                </a:lnTo>
                                <a:lnTo>
                                  <a:pt x="9773" y="0"/>
                                </a:lnTo>
                                <a:lnTo>
                                  <a:pt x="9773" y="0"/>
                                </a:lnTo>
                                <a:lnTo>
                                  <a:pt x="9773" y="3172"/>
                                </a:lnTo>
                                <a:lnTo>
                                  <a:pt x="9773" y="3172"/>
                                </a:lnTo>
                                <a:lnTo>
                                  <a:pt x="9773" y="3172"/>
                                </a:lnTo>
                                <a:lnTo>
                                  <a:pt x="9773" y="3172"/>
                                </a:lnTo>
                                <a:lnTo>
                                  <a:pt x="9773" y="0"/>
                                </a:lnTo>
                                <a:lnTo>
                                  <a:pt x="9773" y="0"/>
                                </a:lnTo>
                                <a:lnTo>
                                  <a:pt x="9773" y="0"/>
                                </a:lnTo>
                                <a:lnTo>
                                  <a:pt x="9773" y="0"/>
                                </a:lnTo>
                                <a:lnTo>
                                  <a:pt x="9773" y="0"/>
                                </a:lnTo>
                                <a:lnTo>
                                  <a:pt x="9773" y="0"/>
                                </a:lnTo>
                                <a:lnTo>
                                  <a:pt x="10525" y="0"/>
                                </a:lnTo>
                                <a:lnTo>
                                  <a:pt x="10525" y="0"/>
                                </a:lnTo>
                                <a:lnTo>
                                  <a:pt x="10525" y="0"/>
                                </a:lnTo>
                                <a:lnTo>
                                  <a:pt x="10525" y="3172"/>
                                </a:lnTo>
                                <a:lnTo>
                                  <a:pt x="10525" y="3172"/>
                                </a:lnTo>
                                <a:lnTo>
                                  <a:pt x="10525" y="3172"/>
                                </a:lnTo>
                                <a:lnTo>
                                  <a:pt x="10525" y="6353"/>
                                </a:lnTo>
                                <a:lnTo>
                                  <a:pt x="10525" y="6353"/>
                                </a:lnTo>
                                <a:lnTo>
                                  <a:pt x="10525" y="6353"/>
                                </a:lnTo>
                                <a:lnTo>
                                  <a:pt x="10525" y="3172"/>
                                </a:lnTo>
                                <a:lnTo>
                                  <a:pt x="10525" y="0"/>
                                </a:lnTo>
                                <a:lnTo>
                                  <a:pt x="10525" y="0"/>
                                </a:lnTo>
                                <a:lnTo>
                                  <a:pt x="10525" y="0"/>
                                </a:lnTo>
                                <a:lnTo>
                                  <a:pt x="10525" y="0"/>
                                </a:lnTo>
                                <a:lnTo>
                                  <a:pt x="11278" y="3172"/>
                                </a:lnTo>
                                <a:lnTo>
                                  <a:pt x="11278" y="3172"/>
                                </a:lnTo>
                                <a:lnTo>
                                  <a:pt x="11278" y="3172"/>
                                </a:lnTo>
                                <a:lnTo>
                                  <a:pt x="11278" y="3172"/>
                                </a:lnTo>
                                <a:lnTo>
                                  <a:pt x="11278" y="3172"/>
                                </a:lnTo>
                                <a:lnTo>
                                  <a:pt x="11278" y="3172"/>
                                </a:lnTo>
                                <a:lnTo>
                                  <a:pt x="11278" y="3172"/>
                                </a:lnTo>
                                <a:lnTo>
                                  <a:pt x="11278" y="3172"/>
                                </a:lnTo>
                                <a:lnTo>
                                  <a:pt x="11278" y="6353"/>
                                </a:lnTo>
                                <a:lnTo>
                                  <a:pt x="11278" y="3172"/>
                                </a:lnTo>
                                <a:lnTo>
                                  <a:pt x="11278" y="3172"/>
                                </a:lnTo>
                                <a:lnTo>
                                  <a:pt x="11278" y="0"/>
                                </a:lnTo>
                                <a:lnTo>
                                  <a:pt x="12030" y="0"/>
                                </a:lnTo>
                                <a:lnTo>
                                  <a:pt x="12030" y="0"/>
                                </a:lnTo>
                                <a:lnTo>
                                  <a:pt x="12030" y="3172"/>
                                </a:lnTo>
                                <a:lnTo>
                                  <a:pt x="12030" y="3172"/>
                                </a:lnTo>
                                <a:lnTo>
                                  <a:pt x="12030" y="3172"/>
                                </a:lnTo>
                                <a:lnTo>
                                  <a:pt x="12030" y="3172"/>
                                </a:lnTo>
                                <a:lnTo>
                                  <a:pt x="12030" y="0"/>
                                </a:lnTo>
                                <a:lnTo>
                                  <a:pt x="12030" y="0"/>
                                </a:lnTo>
                                <a:lnTo>
                                  <a:pt x="12030" y="0"/>
                                </a:lnTo>
                                <a:lnTo>
                                  <a:pt x="12030" y="0"/>
                                </a:lnTo>
                                <a:lnTo>
                                  <a:pt x="12030" y="0"/>
                                </a:lnTo>
                                <a:lnTo>
                                  <a:pt x="12030" y="0"/>
                                </a:lnTo>
                                <a:lnTo>
                                  <a:pt x="12783" y="0"/>
                                </a:lnTo>
                                <a:lnTo>
                                  <a:pt x="12783" y="3172"/>
                                </a:lnTo>
                                <a:lnTo>
                                  <a:pt x="12783" y="3172"/>
                                </a:lnTo>
                                <a:lnTo>
                                  <a:pt x="12783" y="3172"/>
                                </a:lnTo>
                                <a:lnTo>
                                  <a:pt x="12783" y="6353"/>
                                </a:lnTo>
                                <a:lnTo>
                                  <a:pt x="12783" y="3172"/>
                                </a:lnTo>
                                <a:lnTo>
                                  <a:pt x="12783" y="6353"/>
                                </a:lnTo>
                                <a:lnTo>
                                  <a:pt x="12783" y="3172"/>
                                </a:lnTo>
                                <a:lnTo>
                                  <a:pt x="12783" y="3172"/>
                                </a:lnTo>
                                <a:lnTo>
                                  <a:pt x="12783" y="3172"/>
                                </a:lnTo>
                                <a:lnTo>
                                  <a:pt x="12783" y="3172"/>
                                </a:lnTo>
                                <a:lnTo>
                                  <a:pt x="12783" y="3172"/>
                                </a:lnTo>
                                <a:lnTo>
                                  <a:pt x="12783" y="3172"/>
                                </a:lnTo>
                                <a:lnTo>
                                  <a:pt x="12783" y="3172"/>
                                </a:lnTo>
                                <a:lnTo>
                                  <a:pt x="12783" y="3172"/>
                                </a:lnTo>
                                <a:lnTo>
                                  <a:pt x="12783" y="3172"/>
                                </a:lnTo>
                                <a:lnTo>
                                  <a:pt x="12783" y="3172"/>
                                </a:lnTo>
                                <a:lnTo>
                                  <a:pt x="12783" y="3172"/>
                                </a:lnTo>
                                <a:lnTo>
                                  <a:pt x="13535" y="3172"/>
                                </a:lnTo>
                                <a:lnTo>
                                  <a:pt x="13535" y="3172"/>
                                </a:lnTo>
                                <a:lnTo>
                                  <a:pt x="13535" y="3172"/>
                                </a:lnTo>
                                <a:lnTo>
                                  <a:pt x="13535" y="0"/>
                                </a:lnTo>
                                <a:lnTo>
                                  <a:pt x="13535" y="0"/>
                                </a:lnTo>
                                <a:lnTo>
                                  <a:pt x="13535" y="3172"/>
                                </a:lnTo>
                                <a:lnTo>
                                  <a:pt x="13535" y="3172"/>
                                </a:lnTo>
                                <a:lnTo>
                                  <a:pt x="13535" y="3172"/>
                                </a:lnTo>
                                <a:lnTo>
                                  <a:pt x="13535" y="6353"/>
                                </a:lnTo>
                                <a:lnTo>
                                  <a:pt x="13535" y="3172"/>
                                </a:lnTo>
                                <a:lnTo>
                                  <a:pt x="13535" y="0"/>
                                </a:lnTo>
                                <a:lnTo>
                                  <a:pt x="13535" y="0"/>
                                </a:lnTo>
                                <a:lnTo>
                                  <a:pt x="14288" y="0"/>
                                </a:lnTo>
                                <a:lnTo>
                                  <a:pt x="14288" y="0"/>
                                </a:lnTo>
                                <a:lnTo>
                                  <a:pt x="14288" y="0"/>
                                </a:lnTo>
                                <a:lnTo>
                                  <a:pt x="14288" y="0"/>
                                </a:lnTo>
                                <a:lnTo>
                                  <a:pt x="14288" y="0"/>
                                </a:lnTo>
                                <a:lnTo>
                                  <a:pt x="14288" y="0"/>
                                </a:lnTo>
                                <a:lnTo>
                                  <a:pt x="14288" y="0"/>
                                </a:lnTo>
                                <a:lnTo>
                                  <a:pt x="14288" y="3172"/>
                                </a:lnTo>
                                <a:lnTo>
                                  <a:pt x="14288" y="0"/>
                                </a:lnTo>
                                <a:lnTo>
                                  <a:pt x="14288" y="3172"/>
                                </a:lnTo>
                                <a:lnTo>
                                  <a:pt x="14288" y="3172"/>
                                </a:lnTo>
                                <a:lnTo>
                                  <a:pt x="14288" y="0"/>
                                </a:lnTo>
                                <a:lnTo>
                                  <a:pt x="14288" y="0"/>
                                </a:lnTo>
                                <a:lnTo>
                                  <a:pt x="14288" y="0"/>
                                </a:lnTo>
                                <a:lnTo>
                                  <a:pt x="15040" y="0"/>
                                </a:lnTo>
                                <a:lnTo>
                                  <a:pt x="15040" y="0"/>
                                </a:lnTo>
                                <a:lnTo>
                                  <a:pt x="15040" y="0"/>
                                </a:lnTo>
                                <a:lnTo>
                                  <a:pt x="15040" y="0"/>
                                </a:lnTo>
                                <a:lnTo>
                                  <a:pt x="15040" y="3172"/>
                                </a:lnTo>
                                <a:lnTo>
                                  <a:pt x="15040" y="3172"/>
                                </a:lnTo>
                                <a:lnTo>
                                  <a:pt x="15040" y="3172"/>
                                </a:lnTo>
                                <a:lnTo>
                                  <a:pt x="15040" y="0"/>
                                </a:lnTo>
                                <a:lnTo>
                                  <a:pt x="15040" y="0"/>
                                </a:lnTo>
                                <a:lnTo>
                                  <a:pt x="15040" y="0"/>
                                </a:lnTo>
                                <a:lnTo>
                                  <a:pt x="15040" y="0"/>
                                </a:lnTo>
                                <a:lnTo>
                                  <a:pt x="15040" y="3172"/>
                                </a:lnTo>
                                <a:lnTo>
                                  <a:pt x="15792" y="0"/>
                                </a:lnTo>
                                <a:lnTo>
                                  <a:pt x="15792" y="6353"/>
                                </a:lnTo>
                                <a:lnTo>
                                  <a:pt x="15792" y="0"/>
                                </a:lnTo>
                                <a:lnTo>
                                  <a:pt x="15792" y="0"/>
                                </a:lnTo>
                                <a:lnTo>
                                  <a:pt x="15792" y="0"/>
                                </a:lnTo>
                                <a:lnTo>
                                  <a:pt x="15792" y="0"/>
                                </a:lnTo>
                                <a:lnTo>
                                  <a:pt x="15792" y="0"/>
                                </a:lnTo>
                                <a:lnTo>
                                  <a:pt x="15792" y="0"/>
                                </a:lnTo>
                                <a:lnTo>
                                  <a:pt x="15792" y="0"/>
                                </a:lnTo>
                                <a:lnTo>
                                  <a:pt x="15792" y="0"/>
                                </a:lnTo>
                                <a:lnTo>
                                  <a:pt x="15792" y="0"/>
                                </a:lnTo>
                                <a:lnTo>
                                  <a:pt x="15792" y="0"/>
                                </a:lnTo>
                                <a:lnTo>
                                  <a:pt x="16545" y="0"/>
                                </a:lnTo>
                                <a:lnTo>
                                  <a:pt x="16545" y="0"/>
                                </a:lnTo>
                                <a:lnTo>
                                  <a:pt x="16545" y="0"/>
                                </a:lnTo>
                                <a:lnTo>
                                  <a:pt x="16545" y="0"/>
                                </a:lnTo>
                                <a:lnTo>
                                  <a:pt x="16545" y="0"/>
                                </a:lnTo>
                                <a:lnTo>
                                  <a:pt x="16545" y="0"/>
                                </a:lnTo>
                                <a:lnTo>
                                  <a:pt x="16545" y="3172"/>
                                </a:lnTo>
                                <a:lnTo>
                                  <a:pt x="16545" y="3172"/>
                                </a:lnTo>
                                <a:lnTo>
                                  <a:pt x="16545" y="0"/>
                                </a:lnTo>
                                <a:lnTo>
                                  <a:pt x="16545" y="3172"/>
                                </a:lnTo>
                                <a:lnTo>
                                  <a:pt x="16545" y="3172"/>
                                </a:lnTo>
                                <a:lnTo>
                                  <a:pt x="16545" y="3172"/>
                                </a:lnTo>
                                <a:lnTo>
                                  <a:pt x="17297" y="3172"/>
                                </a:lnTo>
                                <a:lnTo>
                                  <a:pt x="17297" y="0"/>
                                </a:lnTo>
                                <a:lnTo>
                                  <a:pt x="17297" y="0"/>
                                </a:lnTo>
                                <a:lnTo>
                                  <a:pt x="17297" y="0"/>
                                </a:lnTo>
                                <a:lnTo>
                                  <a:pt x="17297" y="3172"/>
                                </a:lnTo>
                                <a:lnTo>
                                  <a:pt x="17297" y="3172"/>
                                </a:lnTo>
                                <a:lnTo>
                                  <a:pt x="17297" y="3172"/>
                                </a:lnTo>
                                <a:lnTo>
                                  <a:pt x="17297" y="0"/>
                                </a:lnTo>
                                <a:lnTo>
                                  <a:pt x="17297" y="0"/>
                                </a:lnTo>
                                <a:lnTo>
                                  <a:pt x="17297" y="3172"/>
                                </a:lnTo>
                                <a:lnTo>
                                  <a:pt x="17297" y="0"/>
                                </a:lnTo>
                                <a:lnTo>
                                  <a:pt x="17297" y="3172"/>
                                </a:lnTo>
                                <a:lnTo>
                                  <a:pt x="17297" y="3172"/>
                                </a:lnTo>
                                <a:lnTo>
                                  <a:pt x="17297" y="0"/>
                                </a:lnTo>
                                <a:lnTo>
                                  <a:pt x="17297" y="0"/>
                                </a:lnTo>
                                <a:lnTo>
                                  <a:pt x="17297" y="0"/>
                                </a:lnTo>
                                <a:lnTo>
                                  <a:pt x="17297" y="0"/>
                                </a:lnTo>
                                <a:lnTo>
                                  <a:pt x="17297" y="0"/>
                                </a:lnTo>
                                <a:lnTo>
                                  <a:pt x="18050" y="3172"/>
                                </a:lnTo>
                                <a:lnTo>
                                  <a:pt x="18050" y="3172"/>
                                </a:lnTo>
                                <a:lnTo>
                                  <a:pt x="18050" y="3172"/>
                                </a:lnTo>
                                <a:lnTo>
                                  <a:pt x="18050" y="3172"/>
                                </a:lnTo>
                                <a:lnTo>
                                  <a:pt x="18050" y="3172"/>
                                </a:lnTo>
                                <a:lnTo>
                                  <a:pt x="18050" y="0"/>
                                </a:lnTo>
                                <a:lnTo>
                                  <a:pt x="18050" y="0"/>
                                </a:lnTo>
                                <a:lnTo>
                                  <a:pt x="18050" y="0"/>
                                </a:lnTo>
                                <a:lnTo>
                                  <a:pt x="18050" y="0"/>
                                </a:lnTo>
                                <a:lnTo>
                                  <a:pt x="18050" y="0"/>
                                </a:lnTo>
                                <a:lnTo>
                                  <a:pt x="18050" y="3172"/>
                                </a:lnTo>
                                <a:lnTo>
                                  <a:pt x="18050" y="3172"/>
                                </a:lnTo>
                                <a:lnTo>
                                  <a:pt x="18050" y="3172"/>
                                </a:lnTo>
                                <a:lnTo>
                                  <a:pt x="18050" y="0"/>
                                </a:lnTo>
                                <a:lnTo>
                                  <a:pt x="18802" y="3172"/>
                                </a:lnTo>
                                <a:lnTo>
                                  <a:pt x="18802" y="0"/>
                                </a:lnTo>
                                <a:lnTo>
                                  <a:pt x="18802" y="0"/>
                                </a:lnTo>
                                <a:lnTo>
                                  <a:pt x="18802" y="0"/>
                                </a:lnTo>
                                <a:lnTo>
                                  <a:pt x="18802" y="0"/>
                                </a:lnTo>
                                <a:lnTo>
                                  <a:pt x="18802" y="0"/>
                                </a:lnTo>
                                <a:lnTo>
                                  <a:pt x="18802" y="0"/>
                                </a:lnTo>
                                <a:lnTo>
                                  <a:pt x="18802" y="3172"/>
                                </a:lnTo>
                                <a:lnTo>
                                  <a:pt x="18802" y="3172"/>
                                </a:lnTo>
                                <a:lnTo>
                                  <a:pt x="18802" y="3172"/>
                                </a:lnTo>
                                <a:lnTo>
                                  <a:pt x="18802" y="3172"/>
                                </a:lnTo>
                                <a:lnTo>
                                  <a:pt x="18802" y="0"/>
                                </a:lnTo>
                                <a:lnTo>
                                  <a:pt x="19555" y="0"/>
                                </a:lnTo>
                                <a:lnTo>
                                  <a:pt x="19555" y="0"/>
                                </a:lnTo>
                                <a:lnTo>
                                  <a:pt x="19555" y="0"/>
                                </a:lnTo>
                                <a:lnTo>
                                  <a:pt x="19555" y="0"/>
                                </a:lnTo>
                                <a:lnTo>
                                  <a:pt x="19555" y="0"/>
                                </a:lnTo>
                                <a:lnTo>
                                  <a:pt x="19555" y="0"/>
                                </a:lnTo>
                                <a:lnTo>
                                  <a:pt x="19555" y="6353"/>
                                </a:lnTo>
                                <a:lnTo>
                                  <a:pt x="19555" y="3172"/>
                                </a:lnTo>
                                <a:lnTo>
                                  <a:pt x="19555" y="3172"/>
                                </a:lnTo>
                                <a:lnTo>
                                  <a:pt x="19555" y="3172"/>
                                </a:lnTo>
                                <a:lnTo>
                                  <a:pt x="19555" y="3172"/>
                                </a:lnTo>
                                <a:lnTo>
                                  <a:pt x="19555" y="0"/>
                                </a:lnTo>
                                <a:lnTo>
                                  <a:pt x="20307" y="0"/>
                                </a:lnTo>
                                <a:lnTo>
                                  <a:pt x="20307" y="0"/>
                                </a:lnTo>
                                <a:lnTo>
                                  <a:pt x="20307" y="0"/>
                                </a:lnTo>
                                <a:lnTo>
                                  <a:pt x="20307" y="0"/>
                                </a:lnTo>
                                <a:lnTo>
                                  <a:pt x="20307" y="0"/>
                                </a:lnTo>
                                <a:lnTo>
                                  <a:pt x="20307" y="6353"/>
                                </a:lnTo>
                                <a:lnTo>
                                  <a:pt x="20307" y="3172"/>
                                </a:lnTo>
                                <a:lnTo>
                                  <a:pt x="20307" y="3172"/>
                                </a:lnTo>
                                <a:lnTo>
                                  <a:pt x="20307" y="3172"/>
                                </a:lnTo>
                                <a:lnTo>
                                  <a:pt x="20307" y="0"/>
                                </a:lnTo>
                                <a:lnTo>
                                  <a:pt x="20307" y="3172"/>
                                </a:lnTo>
                                <a:lnTo>
                                  <a:pt x="20307" y="6353"/>
                                </a:lnTo>
                                <a:lnTo>
                                  <a:pt x="21060" y="3172"/>
                                </a:lnTo>
                                <a:lnTo>
                                  <a:pt x="21060" y="0"/>
                                </a:lnTo>
                                <a:lnTo>
                                  <a:pt x="21060" y="0"/>
                                </a:lnTo>
                                <a:lnTo>
                                  <a:pt x="21060" y="0"/>
                                </a:lnTo>
                                <a:lnTo>
                                  <a:pt x="21060" y="0"/>
                                </a:lnTo>
                                <a:lnTo>
                                  <a:pt x="21060" y="0"/>
                                </a:lnTo>
                                <a:lnTo>
                                  <a:pt x="21060" y="0"/>
                                </a:lnTo>
                                <a:lnTo>
                                  <a:pt x="21060" y="0"/>
                                </a:lnTo>
                                <a:lnTo>
                                  <a:pt x="21060" y="0"/>
                                </a:lnTo>
                                <a:lnTo>
                                  <a:pt x="21060" y="0"/>
                                </a:lnTo>
                                <a:lnTo>
                                  <a:pt x="21060" y="0"/>
                                </a:lnTo>
                                <a:lnTo>
                                  <a:pt x="21060" y="0"/>
                                </a:lnTo>
                                <a:lnTo>
                                  <a:pt x="21803" y="0"/>
                                </a:lnTo>
                                <a:lnTo>
                                  <a:pt x="21803" y="0"/>
                                </a:lnTo>
                                <a:lnTo>
                                  <a:pt x="21803" y="0"/>
                                </a:lnTo>
                                <a:lnTo>
                                  <a:pt x="21803" y="0"/>
                                </a:lnTo>
                                <a:lnTo>
                                  <a:pt x="21803" y="0"/>
                                </a:lnTo>
                                <a:lnTo>
                                  <a:pt x="21803" y="0"/>
                                </a:lnTo>
                                <a:lnTo>
                                  <a:pt x="21803" y="0"/>
                                </a:lnTo>
                                <a:lnTo>
                                  <a:pt x="21803" y="0"/>
                                </a:lnTo>
                                <a:lnTo>
                                  <a:pt x="21803" y="0"/>
                                </a:lnTo>
                                <a:lnTo>
                                  <a:pt x="21803" y="0"/>
                                </a:lnTo>
                                <a:lnTo>
                                  <a:pt x="21803" y="3172"/>
                                </a:lnTo>
                                <a:lnTo>
                                  <a:pt x="21803" y="0"/>
                                </a:lnTo>
                                <a:lnTo>
                                  <a:pt x="22555" y="0"/>
                                </a:lnTo>
                                <a:lnTo>
                                  <a:pt x="22555" y="0"/>
                                </a:lnTo>
                                <a:lnTo>
                                  <a:pt x="22555" y="0"/>
                                </a:lnTo>
                                <a:lnTo>
                                  <a:pt x="22555" y="0"/>
                                </a:lnTo>
                                <a:lnTo>
                                  <a:pt x="22555" y="3172"/>
                                </a:lnTo>
                                <a:lnTo>
                                  <a:pt x="22555" y="3172"/>
                                </a:lnTo>
                                <a:lnTo>
                                  <a:pt x="22555" y="3172"/>
                                </a:lnTo>
                                <a:lnTo>
                                  <a:pt x="22555" y="3172"/>
                                </a:lnTo>
                                <a:lnTo>
                                  <a:pt x="22555" y="3172"/>
                                </a:lnTo>
                                <a:lnTo>
                                  <a:pt x="22555" y="3172"/>
                                </a:lnTo>
                                <a:lnTo>
                                  <a:pt x="22555" y="0"/>
                                </a:lnTo>
                                <a:lnTo>
                                  <a:pt x="22555" y="0"/>
                                </a:lnTo>
                                <a:lnTo>
                                  <a:pt x="22555" y="0"/>
                                </a:lnTo>
                                <a:lnTo>
                                  <a:pt x="22555" y="0"/>
                                </a:lnTo>
                                <a:lnTo>
                                  <a:pt x="22555" y="3172"/>
                                </a:lnTo>
                                <a:lnTo>
                                  <a:pt x="22555" y="3172"/>
                                </a:lnTo>
                                <a:lnTo>
                                  <a:pt x="22555" y="3172"/>
                                </a:lnTo>
                                <a:lnTo>
                                  <a:pt x="22555" y="0"/>
                                </a:lnTo>
                                <a:lnTo>
                                  <a:pt x="22555" y="0"/>
                                </a:lnTo>
                                <a:lnTo>
                                  <a:pt x="22555" y="0"/>
                                </a:lnTo>
                                <a:lnTo>
                                  <a:pt x="23308" y="0"/>
                                </a:lnTo>
                                <a:lnTo>
                                  <a:pt x="23308" y="3172"/>
                                </a:lnTo>
                                <a:lnTo>
                                  <a:pt x="23308" y="3172"/>
                                </a:lnTo>
                                <a:lnTo>
                                  <a:pt x="23308" y="3172"/>
                                </a:lnTo>
                                <a:lnTo>
                                  <a:pt x="23308" y="3172"/>
                                </a:lnTo>
                                <a:lnTo>
                                  <a:pt x="23308" y="3172"/>
                                </a:lnTo>
                                <a:lnTo>
                                  <a:pt x="23308" y="3172"/>
                                </a:lnTo>
                                <a:lnTo>
                                  <a:pt x="23308" y="3172"/>
                                </a:lnTo>
                                <a:lnTo>
                                  <a:pt x="23308" y="3172"/>
                                </a:lnTo>
                                <a:lnTo>
                                  <a:pt x="23308" y="3172"/>
                                </a:lnTo>
                                <a:lnTo>
                                  <a:pt x="23308" y="3172"/>
                                </a:lnTo>
                                <a:lnTo>
                                  <a:pt x="23308" y="3172"/>
                                </a:lnTo>
                                <a:lnTo>
                                  <a:pt x="24060" y="3172"/>
                                </a:lnTo>
                                <a:lnTo>
                                  <a:pt x="24060" y="3172"/>
                                </a:lnTo>
                                <a:lnTo>
                                  <a:pt x="24060" y="0"/>
                                </a:lnTo>
                                <a:lnTo>
                                  <a:pt x="24060" y="0"/>
                                </a:lnTo>
                                <a:lnTo>
                                  <a:pt x="24060" y="0"/>
                                </a:lnTo>
                                <a:lnTo>
                                  <a:pt x="24060" y="3172"/>
                                </a:lnTo>
                                <a:lnTo>
                                  <a:pt x="24060" y="3172"/>
                                </a:lnTo>
                                <a:lnTo>
                                  <a:pt x="24060" y="3172"/>
                                </a:lnTo>
                                <a:lnTo>
                                  <a:pt x="24060" y="3172"/>
                                </a:lnTo>
                                <a:lnTo>
                                  <a:pt x="24060" y="3172"/>
                                </a:lnTo>
                                <a:lnTo>
                                  <a:pt x="24060" y="0"/>
                                </a:lnTo>
                                <a:lnTo>
                                  <a:pt x="24060" y="3172"/>
                                </a:lnTo>
                                <a:lnTo>
                                  <a:pt x="24813" y="0"/>
                                </a:lnTo>
                                <a:lnTo>
                                  <a:pt x="24813" y="0"/>
                                </a:lnTo>
                                <a:lnTo>
                                  <a:pt x="24813" y="0"/>
                                </a:lnTo>
                                <a:lnTo>
                                  <a:pt x="24813" y="0"/>
                                </a:lnTo>
                                <a:lnTo>
                                  <a:pt x="24813" y="0"/>
                                </a:lnTo>
                                <a:lnTo>
                                  <a:pt x="24813" y="0"/>
                                </a:lnTo>
                                <a:lnTo>
                                  <a:pt x="24813" y="0"/>
                                </a:lnTo>
                                <a:lnTo>
                                  <a:pt x="24813" y="3172"/>
                                </a:lnTo>
                                <a:lnTo>
                                  <a:pt x="24813" y="3172"/>
                                </a:lnTo>
                                <a:lnTo>
                                  <a:pt x="24813" y="3172"/>
                                </a:lnTo>
                                <a:lnTo>
                                  <a:pt x="24813" y="0"/>
                                </a:lnTo>
                                <a:lnTo>
                                  <a:pt x="24813" y="0"/>
                                </a:lnTo>
                                <a:lnTo>
                                  <a:pt x="25565" y="0"/>
                                </a:lnTo>
                                <a:lnTo>
                                  <a:pt x="25565" y="3172"/>
                                </a:lnTo>
                                <a:lnTo>
                                  <a:pt x="25565" y="3172"/>
                                </a:lnTo>
                                <a:lnTo>
                                  <a:pt x="25565" y="0"/>
                                </a:lnTo>
                                <a:lnTo>
                                  <a:pt x="25565" y="0"/>
                                </a:lnTo>
                                <a:lnTo>
                                  <a:pt x="25565" y="0"/>
                                </a:lnTo>
                                <a:lnTo>
                                  <a:pt x="25565" y="0"/>
                                </a:lnTo>
                                <a:lnTo>
                                  <a:pt x="25565" y="3172"/>
                                </a:lnTo>
                                <a:lnTo>
                                  <a:pt x="25565" y="0"/>
                                </a:lnTo>
                                <a:lnTo>
                                  <a:pt x="25565" y="3172"/>
                                </a:lnTo>
                                <a:lnTo>
                                  <a:pt x="25565" y="0"/>
                                </a:lnTo>
                                <a:lnTo>
                                  <a:pt x="25565" y="0"/>
                                </a:lnTo>
                                <a:lnTo>
                                  <a:pt x="26318" y="0"/>
                                </a:lnTo>
                                <a:lnTo>
                                  <a:pt x="26318" y="0"/>
                                </a:lnTo>
                                <a:lnTo>
                                  <a:pt x="26318" y="0"/>
                                </a:lnTo>
                                <a:lnTo>
                                  <a:pt x="26318" y="0"/>
                                </a:lnTo>
                                <a:lnTo>
                                  <a:pt x="26318" y="0"/>
                                </a:lnTo>
                                <a:lnTo>
                                  <a:pt x="26318" y="0"/>
                                </a:lnTo>
                                <a:lnTo>
                                  <a:pt x="26318" y="0"/>
                                </a:lnTo>
                                <a:lnTo>
                                  <a:pt x="26318" y="0"/>
                                </a:lnTo>
                                <a:lnTo>
                                  <a:pt x="26318" y="0"/>
                                </a:lnTo>
                                <a:lnTo>
                                  <a:pt x="26318" y="0"/>
                                </a:lnTo>
                                <a:lnTo>
                                  <a:pt x="26318" y="3172"/>
                                </a:lnTo>
                                <a:lnTo>
                                  <a:pt x="26318" y="3172"/>
                                </a:lnTo>
                                <a:lnTo>
                                  <a:pt x="26318" y="3172"/>
                                </a:lnTo>
                                <a:lnTo>
                                  <a:pt x="26318" y="3172"/>
                                </a:lnTo>
                                <a:lnTo>
                                  <a:pt x="27070" y="3172"/>
                                </a:lnTo>
                                <a:lnTo>
                                  <a:pt x="27070" y="3172"/>
                                </a:lnTo>
                                <a:lnTo>
                                  <a:pt x="27070" y="6353"/>
                                </a:lnTo>
                                <a:lnTo>
                                  <a:pt x="27070" y="6353"/>
                                </a:lnTo>
                                <a:lnTo>
                                  <a:pt x="27070" y="0"/>
                                </a:lnTo>
                                <a:lnTo>
                                  <a:pt x="27070" y="3172"/>
                                </a:lnTo>
                                <a:lnTo>
                                  <a:pt x="27070" y="0"/>
                                </a:lnTo>
                                <a:lnTo>
                                  <a:pt x="27070" y="0"/>
                                </a:lnTo>
                                <a:lnTo>
                                  <a:pt x="27070" y="3172"/>
                                </a:lnTo>
                                <a:lnTo>
                                  <a:pt x="27070" y="0"/>
                                </a:lnTo>
                                <a:lnTo>
                                  <a:pt x="27070" y="0"/>
                                </a:lnTo>
                                <a:lnTo>
                                  <a:pt x="27070" y="6353"/>
                                </a:lnTo>
                                <a:lnTo>
                                  <a:pt x="27070" y="6353"/>
                                </a:lnTo>
                                <a:lnTo>
                                  <a:pt x="27070" y="6353"/>
                                </a:lnTo>
                                <a:lnTo>
                                  <a:pt x="27070" y="3172"/>
                                </a:lnTo>
                                <a:lnTo>
                                  <a:pt x="27070" y="0"/>
                                </a:lnTo>
                                <a:lnTo>
                                  <a:pt x="27070" y="0"/>
                                </a:lnTo>
                                <a:lnTo>
                                  <a:pt x="27070" y="0"/>
                                </a:lnTo>
                                <a:lnTo>
                                  <a:pt x="27822" y="0"/>
                                </a:lnTo>
                                <a:lnTo>
                                  <a:pt x="27822" y="0"/>
                                </a:lnTo>
                                <a:lnTo>
                                  <a:pt x="27822" y="0"/>
                                </a:lnTo>
                                <a:lnTo>
                                  <a:pt x="27822" y="0"/>
                                </a:lnTo>
                                <a:lnTo>
                                  <a:pt x="27822" y="0"/>
                                </a:lnTo>
                                <a:lnTo>
                                  <a:pt x="27822" y="0"/>
                                </a:lnTo>
                                <a:lnTo>
                                  <a:pt x="27822" y="0"/>
                                </a:lnTo>
                                <a:lnTo>
                                  <a:pt x="27822" y="0"/>
                                </a:lnTo>
                                <a:lnTo>
                                  <a:pt x="27822" y="0"/>
                                </a:lnTo>
                                <a:lnTo>
                                  <a:pt x="27822" y="0"/>
                                </a:lnTo>
                                <a:lnTo>
                                  <a:pt x="27822" y="0"/>
                                </a:lnTo>
                                <a:lnTo>
                                  <a:pt x="27822" y="0"/>
                                </a:lnTo>
                                <a:lnTo>
                                  <a:pt x="28575" y="0"/>
                                </a:lnTo>
                                <a:lnTo>
                                  <a:pt x="28575" y="0"/>
                                </a:lnTo>
                                <a:lnTo>
                                  <a:pt x="28575" y="0"/>
                                </a:lnTo>
                                <a:lnTo>
                                  <a:pt x="28575" y="0"/>
                                </a:lnTo>
                                <a:lnTo>
                                  <a:pt x="28575" y="0"/>
                                </a:lnTo>
                                <a:lnTo>
                                  <a:pt x="28575" y="0"/>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55" name="Freeform: Shape 1055"/>
                        <wps:cNvSpPr/>
                        <wps:spPr>
                          <a:xfrm>
                            <a:off x="2719387" y="1804987"/>
                            <a:ext cx="28575" cy="9525"/>
                          </a:xfrm>
                          <a:custGeom>
                            <a:avLst/>
                            <a:gdLst>
                              <a:gd name="connsiteX0" fmla="*/ 0 w 28575"/>
                              <a:gd name="connsiteY0" fmla="*/ 0 h 9525"/>
                              <a:gd name="connsiteX1" fmla="*/ 0 w 28575"/>
                              <a:gd name="connsiteY1" fmla="*/ 0 h 9525"/>
                              <a:gd name="connsiteX2" fmla="*/ 0 w 28575"/>
                              <a:gd name="connsiteY2" fmla="*/ 3172 h 9525"/>
                              <a:gd name="connsiteX3" fmla="*/ 0 w 28575"/>
                              <a:gd name="connsiteY3" fmla="*/ 0 h 9525"/>
                              <a:gd name="connsiteX4" fmla="*/ 0 w 28575"/>
                              <a:gd name="connsiteY4" fmla="*/ 0 h 9525"/>
                              <a:gd name="connsiteX5" fmla="*/ 0 w 28575"/>
                              <a:gd name="connsiteY5" fmla="*/ 0 h 9525"/>
                              <a:gd name="connsiteX6" fmla="*/ 0 w 28575"/>
                              <a:gd name="connsiteY6" fmla="*/ 0 h 9525"/>
                              <a:gd name="connsiteX7" fmla="*/ 753 w 28575"/>
                              <a:gd name="connsiteY7" fmla="*/ 0 h 9525"/>
                              <a:gd name="connsiteX8" fmla="*/ 753 w 28575"/>
                              <a:gd name="connsiteY8" fmla="*/ 0 h 9525"/>
                              <a:gd name="connsiteX9" fmla="*/ 753 w 28575"/>
                              <a:gd name="connsiteY9" fmla="*/ 0 h 9525"/>
                              <a:gd name="connsiteX10" fmla="*/ 753 w 28575"/>
                              <a:gd name="connsiteY10" fmla="*/ 0 h 9525"/>
                              <a:gd name="connsiteX11" fmla="*/ 753 w 28575"/>
                              <a:gd name="connsiteY11" fmla="*/ 6353 h 9525"/>
                              <a:gd name="connsiteX12" fmla="*/ 753 w 28575"/>
                              <a:gd name="connsiteY12" fmla="*/ 3172 h 9525"/>
                              <a:gd name="connsiteX13" fmla="*/ 753 w 28575"/>
                              <a:gd name="connsiteY13" fmla="*/ 6353 h 9525"/>
                              <a:gd name="connsiteX14" fmla="*/ 753 w 28575"/>
                              <a:gd name="connsiteY14" fmla="*/ 0 h 9525"/>
                              <a:gd name="connsiteX15" fmla="*/ 753 w 28575"/>
                              <a:gd name="connsiteY15" fmla="*/ 0 h 9525"/>
                              <a:gd name="connsiteX16" fmla="*/ 753 w 28575"/>
                              <a:gd name="connsiteY16" fmla="*/ 0 h 9525"/>
                              <a:gd name="connsiteX17" fmla="*/ 753 w 28575"/>
                              <a:gd name="connsiteY17" fmla="*/ 0 h 9525"/>
                              <a:gd name="connsiteX18" fmla="*/ 753 w 28575"/>
                              <a:gd name="connsiteY18" fmla="*/ 0 h 9525"/>
                              <a:gd name="connsiteX19" fmla="*/ 1505 w 28575"/>
                              <a:gd name="connsiteY19" fmla="*/ 0 h 9525"/>
                              <a:gd name="connsiteX20" fmla="*/ 1505 w 28575"/>
                              <a:gd name="connsiteY20" fmla="*/ 3172 h 9525"/>
                              <a:gd name="connsiteX21" fmla="*/ 1505 w 28575"/>
                              <a:gd name="connsiteY21" fmla="*/ 0 h 9525"/>
                              <a:gd name="connsiteX22" fmla="*/ 1505 w 28575"/>
                              <a:gd name="connsiteY22" fmla="*/ 0 h 9525"/>
                              <a:gd name="connsiteX23" fmla="*/ 1505 w 28575"/>
                              <a:gd name="connsiteY23" fmla="*/ 0 h 9525"/>
                              <a:gd name="connsiteX24" fmla="*/ 1505 w 28575"/>
                              <a:gd name="connsiteY24" fmla="*/ 0 h 9525"/>
                              <a:gd name="connsiteX25" fmla="*/ 1505 w 28575"/>
                              <a:gd name="connsiteY25" fmla="*/ 0 h 9525"/>
                              <a:gd name="connsiteX26" fmla="*/ 1505 w 28575"/>
                              <a:gd name="connsiteY26" fmla="*/ 0 h 9525"/>
                              <a:gd name="connsiteX27" fmla="*/ 1505 w 28575"/>
                              <a:gd name="connsiteY27" fmla="*/ 3172 h 9525"/>
                              <a:gd name="connsiteX28" fmla="*/ 1505 w 28575"/>
                              <a:gd name="connsiteY28" fmla="*/ 3172 h 9525"/>
                              <a:gd name="connsiteX29" fmla="*/ 1505 w 28575"/>
                              <a:gd name="connsiteY29" fmla="*/ 6353 h 9525"/>
                              <a:gd name="connsiteX30" fmla="*/ 1505 w 28575"/>
                              <a:gd name="connsiteY30" fmla="*/ 3172 h 9525"/>
                              <a:gd name="connsiteX31" fmla="*/ 1505 w 28575"/>
                              <a:gd name="connsiteY31" fmla="*/ 0 h 9525"/>
                              <a:gd name="connsiteX32" fmla="*/ 1505 w 28575"/>
                              <a:gd name="connsiteY32" fmla="*/ 0 h 9525"/>
                              <a:gd name="connsiteX33" fmla="*/ 2257 w 28575"/>
                              <a:gd name="connsiteY33" fmla="*/ 0 h 9525"/>
                              <a:gd name="connsiteX34" fmla="*/ 2257 w 28575"/>
                              <a:gd name="connsiteY34" fmla="*/ 3172 h 9525"/>
                              <a:gd name="connsiteX35" fmla="*/ 2257 w 28575"/>
                              <a:gd name="connsiteY35" fmla="*/ 3172 h 9525"/>
                              <a:gd name="connsiteX36" fmla="*/ 2257 w 28575"/>
                              <a:gd name="connsiteY36" fmla="*/ 3172 h 9525"/>
                              <a:gd name="connsiteX37" fmla="*/ 2257 w 28575"/>
                              <a:gd name="connsiteY37" fmla="*/ 3172 h 9525"/>
                              <a:gd name="connsiteX38" fmla="*/ 2257 w 28575"/>
                              <a:gd name="connsiteY38" fmla="*/ 3172 h 9525"/>
                              <a:gd name="connsiteX39" fmla="*/ 2257 w 28575"/>
                              <a:gd name="connsiteY39" fmla="*/ 0 h 9525"/>
                              <a:gd name="connsiteX40" fmla="*/ 2257 w 28575"/>
                              <a:gd name="connsiteY40" fmla="*/ 0 h 9525"/>
                              <a:gd name="connsiteX41" fmla="*/ 2257 w 28575"/>
                              <a:gd name="connsiteY41" fmla="*/ 0 h 9525"/>
                              <a:gd name="connsiteX42" fmla="*/ 2257 w 28575"/>
                              <a:gd name="connsiteY42" fmla="*/ 0 h 9525"/>
                              <a:gd name="connsiteX43" fmla="*/ 2257 w 28575"/>
                              <a:gd name="connsiteY43" fmla="*/ 0 h 9525"/>
                              <a:gd name="connsiteX44" fmla="*/ 2257 w 28575"/>
                              <a:gd name="connsiteY44" fmla="*/ 0 h 9525"/>
                              <a:gd name="connsiteX45" fmla="*/ 3010 w 28575"/>
                              <a:gd name="connsiteY45" fmla="*/ 3172 h 9525"/>
                              <a:gd name="connsiteX46" fmla="*/ 3010 w 28575"/>
                              <a:gd name="connsiteY46" fmla="*/ 3172 h 9525"/>
                              <a:gd name="connsiteX47" fmla="*/ 3010 w 28575"/>
                              <a:gd name="connsiteY47" fmla="*/ 3172 h 9525"/>
                              <a:gd name="connsiteX48" fmla="*/ 3010 w 28575"/>
                              <a:gd name="connsiteY48" fmla="*/ 3172 h 9525"/>
                              <a:gd name="connsiteX49" fmla="*/ 3010 w 28575"/>
                              <a:gd name="connsiteY49" fmla="*/ 0 h 9525"/>
                              <a:gd name="connsiteX50" fmla="*/ 3010 w 28575"/>
                              <a:gd name="connsiteY50" fmla="*/ 0 h 9525"/>
                              <a:gd name="connsiteX51" fmla="*/ 3010 w 28575"/>
                              <a:gd name="connsiteY51" fmla="*/ 0 h 9525"/>
                              <a:gd name="connsiteX52" fmla="*/ 3010 w 28575"/>
                              <a:gd name="connsiteY52" fmla="*/ 0 h 9525"/>
                              <a:gd name="connsiteX53" fmla="*/ 3010 w 28575"/>
                              <a:gd name="connsiteY53" fmla="*/ 0 h 9525"/>
                              <a:gd name="connsiteX54" fmla="*/ 3010 w 28575"/>
                              <a:gd name="connsiteY54" fmla="*/ 3172 h 9525"/>
                              <a:gd name="connsiteX55" fmla="*/ 3010 w 28575"/>
                              <a:gd name="connsiteY55" fmla="*/ 0 h 9525"/>
                              <a:gd name="connsiteX56" fmla="*/ 3010 w 28575"/>
                              <a:gd name="connsiteY56" fmla="*/ 3172 h 9525"/>
                              <a:gd name="connsiteX57" fmla="*/ 3762 w 28575"/>
                              <a:gd name="connsiteY57" fmla="*/ 3172 h 9525"/>
                              <a:gd name="connsiteX58" fmla="*/ 3762 w 28575"/>
                              <a:gd name="connsiteY58" fmla="*/ 0 h 9525"/>
                              <a:gd name="connsiteX59" fmla="*/ 3762 w 28575"/>
                              <a:gd name="connsiteY59" fmla="*/ 3172 h 9525"/>
                              <a:gd name="connsiteX60" fmla="*/ 3762 w 28575"/>
                              <a:gd name="connsiteY60" fmla="*/ 3172 h 9525"/>
                              <a:gd name="connsiteX61" fmla="*/ 3762 w 28575"/>
                              <a:gd name="connsiteY61" fmla="*/ 6353 h 9525"/>
                              <a:gd name="connsiteX62" fmla="*/ 3762 w 28575"/>
                              <a:gd name="connsiteY62" fmla="*/ 6353 h 9525"/>
                              <a:gd name="connsiteX63" fmla="*/ 3762 w 28575"/>
                              <a:gd name="connsiteY63" fmla="*/ 3172 h 9525"/>
                              <a:gd name="connsiteX64" fmla="*/ 3762 w 28575"/>
                              <a:gd name="connsiteY64" fmla="*/ 3172 h 9525"/>
                              <a:gd name="connsiteX65" fmla="*/ 3762 w 28575"/>
                              <a:gd name="connsiteY65" fmla="*/ 0 h 9525"/>
                              <a:gd name="connsiteX66" fmla="*/ 3762 w 28575"/>
                              <a:gd name="connsiteY66" fmla="*/ 0 h 9525"/>
                              <a:gd name="connsiteX67" fmla="*/ 3762 w 28575"/>
                              <a:gd name="connsiteY67" fmla="*/ 3172 h 9525"/>
                              <a:gd name="connsiteX68" fmla="*/ 3762 w 28575"/>
                              <a:gd name="connsiteY68" fmla="*/ 3172 h 9525"/>
                              <a:gd name="connsiteX69" fmla="*/ 3762 w 28575"/>
                              <a:gd name="connsiteY69" fmla="*/ 0 h 9525"/>
                              <a:gd name="connsiteX70" fmla="*/ 3762 w 28575"/>
                              <a:gd name="connsiteY70" fmla="*/ 0 h 9525"/>
                              <a:gd name="connsiteX71" fmla="*/ 3762 w 28575"/>
                              <a:gd name="connsiteY71" fmla="*/ 0 h 9525"/>
                              <a:gd name="connsiteX72" fmla="*/ 3762 w 28575"/>
                              <a:gd name="connsiteY72" fmla="*/ 0 h 9525"/>
                              <a:gd name="connsiteX73" fmla="*/ 3762 w 28575"/>
                              <a:gd name="connsiteY73" fmla="*/ 0 h 9525"/>
                              <a:gd name="connsiteX74" fmla="*/ 3762 w 28575"/>
                              <a:gd name="connsiteY74" fmla="*/ 0 h 9525"/>
                              <a:gd name="connsiteX75" fmla="*/ 4515 w 28575"/>
                              <a:gd name="connsiteY75" fmla="*/ 0 h 9525"/>
                              <a:gd name="connsiteX76" fmla="*/ 4515 w 28575"/>
                              <a:gd name="connsiteY76" fmla="*/ 0 h 9525"/>
                              <a:gd name="connsiteX77" fmla="*/ 4515 w 28575"/>
                              <a:gd name="connsiteY77" fmla="*/ 3172 h 9525"/>
                              <a:gd name="connsiteX78" fmla="*/ 4515 w 28575"/>
                              <a:gd name="connsiteY78" fmla="*/ 3172 h 9525"/>
                              <a:gd name="connsiteX79" fmla="*/ 4515 w 28575"/>
                              <a:gd name="connsiteY79" fmla="*/ 3172 h 9525"/>
                              <a:gd name="connsiteX80" fmla="*/ 4515 w 28575"/>
                              <a:gd name="connsiteY80" fmla="*/ 3172 h 9525"/>
                              <a:gd name="connsiteX81" fmla="*/ 4515 w 28575"/>
                              <a:gd name="connsiteY81" fmla="*/ 3172 h 9525"/>
                              <a:gd name="connsiteX82" fmla="*/ 4515 w 28575"/>
                              <a:gd name="connsiteY82" fmla="*/ 0 h 9525"/>
                              <a:gd name="connsiteX83" fmla="*/ 4515 w 28575"/>
                              <a:gd name="connsiteY83" fmla="*/ 0 h 9525"/>
                              <a:gd name="connsiteX84" fmla="*/ 4515 w 28575"/>
                              <a:gd name="connsiteY84" fmla="*/ 3172 h 9525"/>
                              <a:gd name="connsiteX85" fmla="*/ 4515 w 28575"/>
                              <a:gd name="connsiteY85" fmla="*/ 0 h 9525"/>
                              <a:gd name="connsiteX86" fmla="*/ 4515 w 28575"/>
                              <a:gd name="connsiteY86" fmla="*/ 3172 h 9525"/>
                              <a:gd name="connsiteX87" fmla="*/ 5267 w 28575"/>
                              <a:gd name="connsiteY87" fmla="*/ 3172 h 9525"/>
                              <a:gd name="connsiteX88" fmla="*/ 5267 w 28575"/>
                              <a:gd name="connsiteY88" fmla="*/ 0 h 9525"/>
                              <a:gd name="connsiteX89" fmla="*/ 5267 w 28575"/>
                              <a:gd name="connsiteY89" fmla="*/ 3172 h 9525"/>
                              <a:gd name="connsiteX90" fmla="*/ 5267 w 28575"/>
                              <a:gd name="connsiteY90" fmla="*/ 3172 h 9525"/>
                              <a:gd name="connsiteX91" fmla="*/ 5267 w 28575"/>
                              <a:gd name="connsiteY91" fmla="*/ 0 h 9525"/>
                              <a:gd name="connsiteX92" fmla="*/ 5267 w 28575"/>
                              <a:gd name="connsiteY92" fmla="*/ 0 h 9525"/>
                              <a:gd name="connsiteX93" fmla="*/ 5267 w 28575"/>
                              <a:gd name="connsiteY93" fmla="*/ 0 h 9525"/>
                              <a:gd name="connsiteX94" fmla="*/ 5267 w 28575"/>
                              <a:gd name="connsiteY94" fmla="*/ 0 h 9525"/>
                              <a:gd name="connsiteX95" fmla="*/ 5267 w 28575"/>
                              <a:gd name="connsiteY95" fmla="*/ 3172 h 9525"/>
                              <a:gd name="connsiteX96" fmla="*/ 5267 w 28575"/>
                              <a:gd name="connsiteY96" fmla="*/ 3172 h 9525"/>
                              <a:gd name="connsiteX97" fmla="*/ 5267 w 28575"/>
                              <a:gd name="connsiteY97" fmla="*/ 3172 h 9525"/>
                              <a:gd name="connsiteX98" fmla="*/ 5267 w 28575"/>
                              <a:gd name="connsiteY98" fmla="*/ 3172 h 9525"/>
                              <a:gd name="connsiteX99" fmla="*/ 6020 w 28575"/>
                              <a:gd name="connsiteY99" fmla="*/ 0 h 9525"/>
                              <a:gd name="connsiteX100" fmla="*/ 6020 w 28575"/>
                              <a:gd name="connsiteY100" fmla="*/ 0 h 9525"/>
                              <a:gd name="connsiteX101" fmla="*/ 6020 w 28575"/>
                              <a:gd name="connsiteY101" fmla="*/ 0 h 9525"/>
                              <a:gd name="connsiteX102" fmla="*/ 6020 w 28575"/>
                              <a:gd name="connsiteY102" fmla="*/ 0 h 9525"/>
                              <a:gd name="connsiteX103" fmla="*/ 6020 w 28575"/>
                              <a:gd name="connsiteY103" fmla="*/ 0 h 9525"/>
                              <a:gd name="connsiteX104" fmla="*/ 6020 w 28575"/>
                              <a:gd name="connsiteY104" fmla="*/ 0 h 9525"/>
                              <a:gd name="connsiteX105" fmla="*/ 6020 w 28575"/>
                              <a:gd name="connsiteY105" fmla="*/ 3172 h 9525"/>
                              <a:gd name="connsiteX106" fmla="*/ 6020 w 28575"/>
                              <a:gd name="connsiteY106" fmla="*/ 0 h 9525"/>
                              <a:gd name="connsiteX107" fmla="*/ 6020 w 28575"/>
                              <a:gd name="connsiteY107" fmla="*/ 3172 h 9525"/>
                              <a:gd name="connsiteX108" fmla="*/ 6020 w 28575"/>
                              <a:gd name="connsiteY108" fmla="*/ 6353 h 9525"/>
                              <a:gd name="connsiteX109" fmla="*/ 6020 w 28575"/>
                              <a:gd name="connsiteY109" fmla="*/ 0 h 9525"/>
                              <a:gd name="connsiteX110" fmla="*/ 6020 w 28575"/>
                              <a:gd name="connsiteY110" fmla="*/ 0 h 9525"/>
                              <a:gd name="connsiteX111" fmla="*/ 6020 w 28575"/>
                              <a:gd name="connsiteY111" fmla="*/ 0 h 9525"/>
                              <a:gd name="connsiteX112" fmla="*/ 6020 w 28575"/>
                              <a:gd name="connsiteY112" fmla="*/ 0 h 9525"/>
                              <a:gd name="connsiteX113" fmla="*/ 6772 w 28575"/>
                              <a:gd name="connsiteY113" fmla="*/ 0 h 9525"/>
                              <a:gd name="connsiteX114" fmla="*/ 6772 w 28575"/>
                              <a:gd name="connsiteY114" fmla="*/ 3172 h 9525"/>
                              <a:gd name="connsiteX115" fmla="*/ 6772 w 28575"/>
                              <a:gd name="connsiteY115" fmla="*/ 3172 h 9525"/>
                              <a:gd name="connsiteX116" fmla="*/ 6772 w 28575"/>
                              <a:gd name="connsiteY116" fmla="*/ 3172 h 9525"/>
                              <a:gd name="connsiteX117" fmla="*/ 6772 w 28575"/>
                              <a:gd name="connsiteY117" fmla="*/ 0 h 9525"/>
                              <a:gd name="connsiteX118" fmla="*/ 6772 w 28575"/>
                              <a:gd name="connsiteY118" fmla="*/ 0 h 9525"/>
                              <a:gd name="connsiteX119" fmla="*/ 6772 w 28575"/>
                              <a:gd name="connsiteY119" fmla="*/ 3172 h 9525"/>
                              <a:gd name="connsiteX120" fmla="*/ 6772 w 28575"/>
                              <a:gd name="connsiteY120" fmla="*/ 3172 h 9525"/>
                              <a:gd name="connsiteX121" fmla="*/ 6772 w 28575"/>
                              <a:gd name="connsiteY121" fmla="*/ 6353 h 9525"/>
                              <a:gd name="connsiteX122" fmla="*/ 6772 w 28575"/>
                              <a:gd name="connsiteY122" fmla="*/ 6353 h 9525"/>
                              <a:gd name="connsiteX123" fmla="*/ 6772 w 28575"/>
                              <a:gd name="connsiteY123" fmla="*/ 6353 h 9525"/>
                              <a:gd name="connsiteX124" fmla="*/ 6772 w 28575"/>
                              <a:gd name="connsiteY124" fmla="*/ 6353 h 9525"/>
                              <a:gd name="connsiteX125" fmla="*/ 7515 w 28575"/>
                              <a:gd name="connsiteY125" fmla="*/ 6353 h 9525"/>
                              <a:gd name="connsiteX126" fmla="*/ 7515 w 28575"/>
                              <a:gd name="connsiteY126" fmla="*/ 3172 h 9525"/>
                              <a:gd name="connsiteX127" fmla="*/ 7515 w 28575"/>
                              <a:gd name="connsiteY127" fmla="*/ 3172 h 9525"/>
                              <a:gd name="connsiteX128" fmla="*/ 7515 w 28575"/>
                              <a:gd name="connsiteY128" fmla="*/ 0 h 9525"/>
                              <a:gd name="connsiteX129" fmla="*/ 7515 w 28575"/>
                              <a:gd name="connsiteY129" fmla="*/ 3172 h 9525"/>
                              <a:gd name="connsiteX130" fmla="*/ 7515 w 28575"/>
                              <a:gd name="connsiteY130" fmla="*/ 3172 h 9525"/>
                              <a:gd name="connsiteX131" fmla="*/ 7515 w 28575"/>
                              <a:gd name="connsiteY131" fmla="*/ 3172 h 9525"/>
                              <a:gd name="connsiteX132" fmla="*/ 7515 w 28575"/>
                              <a:gd name="connsiteY132" fmla="*/ 3172 h 9525"/>
                              <a:gd name="connsiteX133" fmla="*/ 7515 w 28575"/>
                              <a:gd name="connsiteY133" fmla="*/ 3172 h 9525"/>
                              <a:gd name="connsiteX134" fmla="*/ 7515 w 28575"/>
                              <a:gd name="connsiteY134" fmla="*/ 6353 h 9525"/>
                              <a:gd name="connsiteX135" fmla="*/ 7515 w 28575"/>
                              <a:gd name="connsiteY135" fmla="*/ 6353 h 9525"/>
                              <a:gd name="connsiteX136" fmla="*/ 7515 w 28575"/>
                              <a:gd name="connsiteY136" fmla="*/ 6353 h 9525"/>
                              <a:gd name="connsiteX137" fmla="*/ 8268 w 28575"/>
                              <a:gd name="connsiteY137" fmla="*/ 3172 h 9525"/>
                              <a:gd name="connsiteX138" fmla="*/ 8268 w 28575"/>
                              <a:gd name="connsiteY138" fmla="*/ 3172 h 9525"/>
                              <a:gd name="connsiteX139" fmla="*/ 8268 w 28575"/>
                              <a:gd name="connsiteY139" fmla="*/ 0 h 9525"/>
                              <a:gd name="connsiteX140" fmla="*/ 8268 w 28575"/>
                              <a:gd name="connsiteY140" fmla="*/ 0 h 9525"/>
                              <a:gd name="connsiteX141" fmla="*/ 8268 w 28575"/>
                              <a:gd name="connsiteY141" fmla="*/ 3172 h 9525"/>
                              <a:gd name="connsiteX142" fmla="*/ 8268 w 28575"/>
                              <a:gd name="connsiteY142" fmla="*/ 3172 h 9525"/>
                              <a:gd name="connsiteX143" fmla="*/ 8268 w 28575"/>
                              <a:gd name="connsiteY143" fmla="*/ 3172 h 9525"/>
                              <a:gd name="connsiteX144" fmla="*/ 8268 w 28575"/>
                              <a:gd name="connsiteY144" fmla="*/ 3172 h 9525"/>
                              <a:gd name="connsiteX145" fmla="*/ 8268 w 28575"/>
                              <a:gd name="connsiteY145" fmla="*/ 3172 h 9525"/>
                              <a:gd name="connsiteX146" fmla="*/ 8268 w 28575"/>
                              <a:gd name="connsiteY146" fmla="*/ 3172 h 9525"/>
                              <a:gd name="connsiteX147" fmla="*/ 8268 w 28575"/>
                              <a:gd name="connsiteY147" fmla="*/ 6353 h 9525"/>
                              <a:gd name="connsiteX148" fmla="*/ 8268 w 28575"/>
                              <a:gd name="connsiteY148" fmla="*/ 0 h 9525"/>
                              <a:gd name="connsiteX149" fmla="*/ 8268 w 28575"/>
                              <a:gd name="connsiteY149" fmla="*/ 3172 h 9525"/>
                              <a:gd name="connsiteX150" fmla="*/ 8268 w 28575"/>
                              <a:gd name="connsiteY150" fmla="*/ 0 h 9525"/>
                              <a:gd name="connsiteX151" fmla="*/ 8268 w 28575"/>
                              <a:gd name="connsiteY151" fmla="*/ 0 h 9525"/>
                              <a:gd name="connsiteX152" fmla="*/ 8268 w 28575"/>
                              <a:gd name="connsiteY152" fmla="*/ 0 h 9525"/>
                              <a:gd name="connsiteX153" fmla="*/ 8268 w 28575"/>
                              <a:gd name="connsiteY153" fmla="*/ 0 h 9525"/>
                              <a:gd name="connsiteX154" fmla="*/ 8268 w 28575"/>
                              <a:gd name="connsiteY154" fmla="*/ 0 h 9525"/>
                              <a:gd name="connsiteX155" fmla="*/ 9020 w 28575"/>
                              <a:gd name="connsiteY155" fmla="*/ 0 h 9525"/>
                              <a:gd name="connsiteX156" fmla="*/ 9020 w 28575"/>
                              <a:gd name="connsiteY156" fmla="*/ 3172 h 9525"/>
                              <a:gd name="connsiteX157" fmla="*/ 9020 w 28575"/>
                              <a:gd name="connsiteY157" fmla="*/ 3172 h 9525"/>
                              <a:gd name="connsiteX158" fmla="*/ 9020 w 28575"/>
                              <a:gd name="connsiteY158" fmla="*/ 3172 h 9525"/>
                              <a:gd name="connsiteX159" fmla="*/ 9020 w 28575"/>
                              <a:gd name="connsiteY159" fmla="*/ 3172 h 9525"/>
                              <a:gd name="connsiteX160" fmla="*/ 9020 w 28575"/>
                              <a:gd name="connsiteY160" fmla="*/ 3172 h 9525"/>
                              <a:gd name="connsiteX161" fmla="*/ 9020 w 28575"/>
                              <a:gd name="connsiteY161" fmla="*/ 0 h 9525"/>
                              <a:gd name="connsiteX162" fmla="*/ 9020 w 28575"/>
                              <a:gd name="connsiteY162" fmla="*/ 3172 h 9525"/>
                              <a:gd name="connsiteX163" fmla="*/ 9020 w 28575"/>
                              <a:gd name="connsiteY163" fmla="*/ 0 h 9525"/>
                              <a:gd name="connsiteX164" fmla="*/ 9020 w 28575"/>
                              <a:gd name="connsiteY164" fmla="*/ 0 h 9525"/>
                              <a:gd name="connsiteX165" fmla="*/ 9020 w 28575"/>
                              <a:gd name="connsiteY165" fmla="*/ 0 h 9525"/>
                              <a:gd name="connsiteX166" fmla="*/ 9020 w 28575"/>
                              <a:gd name="connsiteY166" fmla="*/ 3172 h 9525"/>
                              <a:gd name="connsiteX167" fmla="*/ 9773 w 28575"/>
                              <a:gd name="connsiteY167" fmla="*/ 3172 h 9525"/>
                              <a:gd name="connsiteX168" fmla="*/ 9773 w 28575"/>
                              <a:gd name="connsiteY168" fmla="*/ 3172 h 9525"/>
                              <a:gd name="connsiteX169" fmla="*/ 9773 w 28575"/>
                              <a:gd name="connsiteY169" fmla="*/ 0 h 9525"/>
                              <a:gd name="connsiteX170" fmla="*/ 9773 w 28575"/>
                              <a:gd name="connsiteY170" fmla="*/ 0 h 9525"/>
                              <a:gd name="connsiteX171" fmla="*/ 9773 w 28575"/>
                              <a:gd name="connsiteY171" fmla="*/ 0 h 9525"/>
                              <a:gd name="connsiteX172" fmla="*/ 9773 w 28575"/>
                              <a:gd name="connsiteY172" fmla="*/ 0 h 9525"/>
                              <a:gd name="connsiteX173" fmla="*/ 9773 w 28575"/>
                              <a:gd name="connsiteY173" fmla="*/ 3172 h 9525"/>
                              <a:gd name="connsiteX174" fmla="*/ 9773 w 28575"/>
                              <a:gd name="connsiteY174" fmla="*/ 6353 h 9525"/>
                              <a:gd name="connsiteX175" fmla="*/ 9773 w 28575"/>
                              <a:gd name="connsiteY175" fmla="*/ 6353 h 9525"/>
                              <a:gd name="connsiteX176" fmla="*/ 9773 w 28575"/>
                              <a:gd name="connsiteY176" fmla="*/ 6353 h 9525"/>
                              <a:gd name="connsiteX177" fmla="*/ 9773 w 28575"/>
                              <a:gd name="connsiteY177" fmla="*/ 3172 h 9525"/>
                              <a:gd name="connsiteX178" fmla="*/ 9773 w 28575"/>
                              <a:gd name="connsiteY178" fmla="*/ 0 h 9525"/>
                              <a:gd name="connsiteX179" fmla="*/ 9773 w 28575"/>
                              <a:gd name="connsiteY179" fmla="*/ 3172 h 9525"/>
                              <a:gd name="connsiteX180" fmla="*/ 9773 w 28575"/>
                              <a:gd name="connsiteY180" fmla="*/ 3172 h 9525"/>
                              <a:gd name="connsiteX181" fmla="*/ 10525 w 28575"/>
                              <a:gd name="connsiteY181" fmla="*/ 3172 h 9525"/>
                              <a:gd name="connsiteX182" fmla="*/ 10525 w 28575"/>
                              <a:gd name="connsiteY182" fmla="*/ 6353 h 9525"/>
                              <a:gd name="connsiteX183" fmla="*/ 10525 w 28575"/>
                              <a:gd name="connsiteY183" fmla="*/ 6353 h 9525"/>
                              <a:gd name="connsiteX184" fmla="*/ 10525 w 28575"/>
                              <a:gd name="connsiteY184" fmla="*/ 3172 h 9525"/>
                              <a:gd name="connsiteX185" fmla="*/ 10525 w 28575"/>
                              <a:gd name="connsiteY185" fmla="*/ 3172 h 9525"/>
                              <a:gd name="connsiteX186" fmla="*/ 10525 w 28575"/>
                              <a:gd name="connsiteY186" fmla="*/ 0 h 9525"/>
                              <a:gd name="connsiteX187" fmla="*/ 10525 w 28575"/>
                              <a:gd name="connsiteY187" fmla="*/ 0 h 9525"/>
                              <a:gd name="connsiteX188" fmla="*/ 10525 w 28575"/>
                              <a:gd name="connsiteY188" fmla="*/ 0 h 9525"/>
                              <a:gd name="connsiteX189" fmla="*/ 10525 w 28575"/>
                              <a:gd name="connsiteY189" fmla="*/ 3172 h 9525"/>
                              <a:gd name="connsiteX190" fmla="*/ 10525 w 28575"/>
                              <a:gd name="connsiteY190" fmla="*/ 3172 h 9525"/>
                              <a:gd name="connsiteX191" fmla="*/ 10525 w 28575"/>
                              <a:gd name="connsiteY191" fmla="*/ 3172 h 9525"/>
                              <a:gd name="connsiteX192" fmla="*/ 10525 w 28575"/>
                              <a:gd name="connsiteY192" fmla="*/ 3172 h 9525"/>
                              <a:gd name="connsiteX193" fmla="*/ 11278 w 28575"/>
                              <a:gd name="connsiteY193" fmla="*/ 3172 h 9525"/>
                              <a:gd name="connsiteX194" fmla="*/ 11278 w 28575"/>
                              <a:gd name="connsiteY194" fmla="*/ 0 h 9525"/>
                              <a:gd name="connsiteX195" fmla="*/ 11278 w 28575"/>
                              <a:gd name="connsiteY195" fmla="*/ 3172 h 9525"/>
                              <a:gd name="connsiteX196" fmla="*/ 11278 w 28575"/>
                              <a:gd name="connsiteY196" fmla="*/ 3172 h 9525"/>
                              <a:gd name="connsiteX197" fmla="*/ 11278 w 28575"/>
                              <a:gd name="connsiteY197" fmla="*/ 3172 h 9525"/>
                              <a:gd name="connsiteX198" fmla="*/ 11278 w 28575"/>
                              <a:gd name="connsiteY198" fmla="*/ 3172 h 9525"/>
                              <a:gd name="connsiteX199" fmla="*/ 11278 w 28575"/>
                              <a:gd name="connsiteY199" fmla="*/ 6353 h 9525"/>
                              <a:gd name="connsiteX200" fmla="*/ 11278 w 28575"/>
                              <a:gd name="connsiteY200" fmla="*/ 6353 h 9525"/>
                              <a:gd name="connsiteX201" fmla="*/ 11278 w 28575"/>
                              <a:gd name="connsiteY201" fmla="*/ 3172 h 9525"/>
                              <a:gd name="connsiteX202" fmla="*/ 11278 w 28575"/>
                              <a:gd name="connsiteY202" fmla="*/ 3172 h 9525"/>
                              <a:gd name="connsiteX203" fmla="*/ 11278 w 28575"/>
                              <a:gd name="connsiteY203" fmla="*/ 3172 h 9525"/>
                              <a:gd name="connsiteX204" fmla="*/ 11278 w 28575"/>
                              <a:gd name="connsiteY204" fmla="*/ 0 h 9525"/>
                              <a:gd name="connsiteX205" fmla="*/ 12030 w 28575"/>
                              <a:gd name="connsiteY205" fmla="*/ 0 h 9525"/>
                              <a:gd name="connsiteX206" fmla="*/ 12030 w 28575"/>
                              <a:gd name="connsiteY206" fmla="*/ 0 h 9525"/>
                              <a:gd name="connsiteX207" fmla="*/ 12030 w 28575"/>
                              <a:gd name="connsiteY207" fmla="*/ 0 h 9525"/>
                              <a:gd name="connsiteX208" fmla="*/ 12030 w 28575"/>
                              <a:gd name="connsiteY208" fmla="*/ 0 h 9525"/>
                              <a:gd name="connsiteX209" fmla="*/ 12030 w 28575"/>
                              <a:gd name="connsiteY209" fmla="*/ 3172 h 9525"/>
                              <a:gd name="connsiteX210" fmla="*/ 12030 w 28575"/>
                              <a:gd name="connsiteY210" fmla="*/ 3172 h 9525"/>
                              <a:gd name="connsiteX211" fmla="*/ 12030 w 28575"/>
                              <a:gd name="connsiteY211" fmla="*/ 3172 h 9525"/>
                              <a:gd name="connsiteX212" fmla="*/ 12030 w 28575"/>
                              <a:gd name="connsiteY212" fmla="*/ 3172 h 9525"/>
                              <a:gd name="connsiteX213" fmla="*/ 12030 w 28575"/>
                              <a:gd name="connsiteY213" fmla="*/ 3172 h 9525"/>
                              <a:gd name="connsiteX214" fmla="*/ 12030 w 28575"/>
                              <a:gd name="connsiteY214" fmla="*/ 3172 h 9525"/>
                              <a:gd name="connsiteX215" fmla="*/ 12030 w 28575"/>
                              <a:gd name="connsiteY215" fmla="*/ 3172 h 9525"/>
                              <a:gd name="connsiteX216" fmla="*/ 12030 w 28575"/>
                              <a:gd name="connsiteY216" fmla="*/ 3172 h 9525"/>
                              <a:gd name="connsiteX217" fmla="*/ 12783 w 28575"/>
                              <a:gd name="connsiteY217" fmla="*/ 3172 h 9525"/>
                              <a:gd name="connsiteX218" fmla="*/ 12783 w 28575"/>
                              <a:gd name="connsiteY218" fmla="*/ 0 h 9525"/>
                              <a:gd name="connsiteX219" fmla="*/ 12783 w 28575"/>
                              <a:gd name="connsiteY219" fmla="*/ 3172 h 9525"/>
                              <a:gd name="connsiteX220" fmla="*/ 12783 w 28575"/>
                              <a:gd name="connsiteY220" fmla="*/ 3172 h 9525"/>
                              <a:gd name="connsiteX221" fmla="*/ 12783 w 28575"/>
                              <a:gd name="connsiteY221" fmla="*/ 3172 h 9525"/>
                              <a:gd name="connsiteX222" fmla="*/ 12783 w 28575"/>
                              <a:gd name="connsiteY222" fmla="*/ 6353 h 9525"/>
                              <a:gd name="connsiteX223" fmla="*/ 12783 w 28575"/>
                              <a:gd name="connsiteY223" fmla="*/ 6353 h 9525"/>
                              <a:gd name="connsiteX224" fmla="*/ 12783 w 28575"/>
                              <a:gd name="connsiteY224" fmla="*/ 6353 h 9525"/>
                              <a:gd name="connsiteX225" fmla="*/ 12783 w 28575"/>
                              <a:gd name="connsiteY225" fmla="*/ 3172 h 9525"/>
                              <a:gd name="connsiteX226" fmla="*/ 12783 w 28575"/>
                              <a:gd name="connsiteY226" fmla="*/ 3172 h 9525"/>
                              <a:gd name="connsiteX227" fmla="*/ 12783 w 28575"/>
                              <a:gd name="connsiteY227" fmla="*/ 6353 h 9525"/>
                              <a:gd name="connsiteX228" fmla="*/ 12783 w 28575"/>
                              <a:gd name="connsiteY228" fmla="*/ 6353 h 9525"/>
                              <a:gd name="connsiteX229" fmla="*/ 12783 w 28575"/>
                              <a:gd name="connsiteY229" fmla="*/ 6353 h 9525"/>
                              <a:gd name="connsiteX230" fmla="*/ 12783 w 28575"/>
                              <a:gd name="connsiteY230" fmla="*/ 3172 h 9525"/>
                              <a:gd name="connsiteX231" fmla="*/ 12783 w 28575"/>
                              <a:gd name="connsiteY231" fmla="*/ 3172 h 9525"/>
                              <a:gd name="connsiteX232" fmla="*/ 12783 w 28575"/>
                              <a:gd name="connsiteY232" fmla="*/ 3172 h 9525"/>
                              <a:gd name="connsiteX233" fmla="*/ 12783 w 28575"/>
                              <a:gd name="connsiteY233" fmla="*/ 3172 h 9525"/>
                              <a:gd name="connsiteX234" fmla="*/ 12783 w 28575"/>
                              <a:gd name="connsiteY234" fmla="*/ 3172 h 9525"/>
                              <a:gd name="connsiteX235" fmla="*/ 13535 w 28575"/>
                              <a:gd name="connsiteY235" fmla="*/ 0 h 9525"/>
                              <a:gd name="connsiteX236" fmla="*/ 13535 w 28575"/>
                              <a:gd name="connsiteY236" fmla="*/ 0 h 9525"/>
                              <a:gd name="connsiteX237" fmla="*/ 13535 w 28575"/>
                              <a:gd name="connsiteY237" fmla="*/ 0 h 9525"/>
                              <a:gd name="connsiteX238" fmla="*/ 13535 w 28575"/>
                              <a:gd name="connsiteY238" fmla="*/ 0 h 9525"/>
                              <a:gd name="connsiteX239" fmla="*/ 13535 w 28575"/>
                              <a:gd name="connsiteY239" fmla="*/ 0 h 9525"/>
                              <a:gd name="connsiteX240" fmla="*/ 13535 w 28575"/>
                              <a:gd name="connsiteY240" fmla="*/ 0 h 9525"/>
                              <a:gd name="connsiteX241" fmla="*/ 13535 w 28575"/>
                              <a:gd name="connsiteY241" fmla="*/ 3172 h 9525"/>
                              <a:gd name="connsiteX242" fmla="*/ 13535 w 28575"/>
                              <a:gd name="connsiteY242" fmla="*/ 3172 h 9525"/>
                              <a:gd name="connsiteX243" fmla="*/ 13535 w 28575"/>
                              <a:gd name="connsiteY243" fmla="*/ 3172 h 9525"/>
                              <a:gd name="connsiteX244" fmla="*/ 13535 w 28575"/>
                              <a:gd name="connsiteY244" fmla="*/ 3172 h 9525"/>
                              <a:gd name="connsiteX245" fmla="*/ 13535 w 28575"/>
                              <a:gd name="connsiteY245" fmla="*/ 0 h 9525"/>
                              <a:gd name="connsiteX246" fmla="*/ 13535 w 28575"/>
                              <a:gd name="connsiteY246" fmla="*/ 3172 h 9525"/>
                              <a:gd name="connsiteX247" fmla="*/ 13535 w 28575"/>
                              <a:gd name="connsiteY247" fmla="*/ 3172 h 9525"/>
                              <a:gd name="connsiteX248" fmla="*/ 13535 w 28575"/>
                              <a:gd name="connsiteY248" fmla="*/ 6353 h 9525"/>
                              <a:gd name="connsiteX249" fmla="*/ 14288 w 28575"/>
                              <a:gd name="connsiteY249" fmla="*/ 6353 h 9525"/>
                              <a:gd name="connsiteX250" fmla="*/ 14288 w 28575"/>
                              <a:gd name="connsiteY250" fmla="*/ 6353 h 9525"/>
                              <a:gd name="connsiteX251" fmla="*/ 14288 w 28575"/>
                              <a:gd name="connsiteY251" fmla="*/ 6353 h 9525"/>
                              <a:gd name="connsiteX252" fmla="*/ 14288 w 28575"/>
                              <a:gd name="connsiteY252" fmla="*/ 3172 h 9525"/>
                              <a:gd name="connsiteX253" fmla="*/ 14288 w 28575"/>
                              <a:gd name="connsiteY253" fmla="*/ 3172 h 9525"/>
                              <a:gd name="connsiteX254" fmla="*/ 14288 w 28575"/>
                              <a:gd name="connsiteY254" fmla="*/ 3172 h 9525"/>
                              <a:gd name="connsiteX255" fmla="*/ 14288 w 28575"/>
                              <a:gd name="connsiteY255" fmla="*/ 3172 h 9525"/>
                              <a:gd name="connsiteX256" fmla="*/ 14288 w 28575"/>
                              <a:gd name="connsiteY256" fmla="*/ 3172 h 9525"/>
                              <a:gd name="connsiteX257" fmla="*/ 14288 w 28575"/>
                              <a:gd name="connsiteY257" fmla="*/ 3172 h 9525"/>
                              <a:gd name="connsiteX258" fmla="*/ 14288 w 28575"/>
                              <a:gd name="connsiteY258" fmla="*/ 3172 h 9525"/>
                              <a:gd name="connsiteX259" fmla="*/ 14288 w 28575"/>
                              <a:gd name="connsiteY259" fmla="*/ 3172 h 9525"/>
                              <a:gd name="connsiteX260" fmla="*/ 14288 w 28575"/>
                              <a:gd name="connsiteY260" fmla="*/ 3172 h 9525"/>
                              <a:gd name="connsiteX261" fmla="*/ 15040 w 28575"/>
                              <a:gd name="connsiteY261" fmla="*/ 3172 h 9525"/>
                              <a:gd name="connsiteX262" fmla="*/ 15040 w 28575"/>
                              <a:gd name="connsiteY262" fmla="*/ 6353 h 9525"/>
                              <a:gd name="connsiteX263" fmla="*/ 15040 w 28575"/>
                              <a:gd name="connsiteY263" fmla="*/ 6353 h 9525"/>
                              <a:gd name="connsiteX264" fmla="*/ 15040 w 28575"/>
                              <a:gd name="connsiteY264" fmla="*/ 6353 h 9525"/>
                              <a:gd name="connsiteX265" fmla="*/ 15040 w 28575"/>
                              <a:gd name="connsiteY265" fmla="*/ 3172 h 9525"/>
                              <a:gd name="connsiteX266" fmla="*/ 15040 w 28575"/>
                              <a:gd name="connsiteY266" fmla="*/ 0 h 9525"/>
                              <a:gd name="connsiteX267" fmla="*/ 15040 w 28575"/>
                              <a:gd name="connsiteY267" fmla="*/ 0 h 9525"/>
                              <a:gd name="connsiteX268" fmla="*/ 15040 w 28575"/>
                              <a:gd name="connsiteY268" fmla="*/ 3172 h 9525"/>
                              <a:gd name="connsiteX269" fmla="*/ 15040 w 28575"/>
                              <a:gd name="connsiteY269" fmla="*/ 3172 h 9525"/>
                              <a:gd name="connsiteX270" fmla="*/ 15040 w 28575"/>
                              <a:gd name="connsiteY270" fmla="*/ 6353 h 9525"/>
                              <a:gd name="connsiteX271" fmla="*/ 15040 w 28575"/>
                              <a:gd name="connsiteY271" fmla="*/ 6353 h 9525"/>
                              <a:gd name="connsiteX272" fmla="*/ 15040 w 28575"/>
                              <a:gd name="connsiteY272" fmla="*/ 3172 h 9525"/>
                              <a:gd name="connsiteX273" fmla="*/ 15792 w 28575"/>
                              <a:gd name="connsiteY273" fmla="*/ 3172 h 9525"/>
                              <a:gd name="connsiteX274" fmla="*/ 15792 w 28575"/>
                              <a:gd name="connsiteY274" fmla="*/ 3172 h 9525"/>
                              <a:gd name="connsiteX275" fmla="*/ 15792 w 28575"/>
                              <a:gd name="connsiteY275" fmla="*/ 0 h 9525"/>
                              <a:gd name="connsiteX276" fmla="*/ 15792 w 28575"/>
                              <a:gd name="connsiteY276" fmla="*/ 0 h 9525"/>
                              <a:gd name="connsiteX277" fmla="*/ 15792 w 28575"/>
                              <a:gd name="connsiteY277" fmla="*/ 0 h 9525"/>
                              <a:gd name="connsiteX278" fmla="*/ 15792 w 28575"/>
                              <a:gd name="connsiteY278" fmla="*/ 0 h 9525"/>
                              <a:gd name="connsiteX279" fmla="*/ 15792 w 28575"/>
                              <a:gd name="connsiteY279" fmla="*/ 0 h 9525"/>
                              <a:gd name="connsiteX280" fmla="*/ 15792 w 28575"/>
                              <a:gd name="connsiteY280" fmla="*/ 0 h 9525"/>
                              <a:gd name="connsiteX281" fmla="*/ 15792 w 28575"/>
                              <a:gd name="connsiteY281" fmla="*/ 0 h 9525"/>
                              <a:gd name="connsiteX282" fmla="*/ 15792 w 28575"/>
                              <a:gd name="connsiteY282" fmla="*/ 3172 h 9525"/>
                              <a:gd name="connsiteX283" fmla="*/ 15792 w 28575"/>
                              <a:gd name="connsiteY283" fmla="*/ 3172 h 9525"/>
                              <a:gd name="connsiteX284" fmla="*/ 15792 w 28575"/>
                              <a:gd name="connsiteY284" fmla="*/ 6353 h 9525"/>
                              <a:gd name="connsiteX285" fmla="*/ 16545 w 28575"/>
                              <a:gd name="connsiteY285" fmla="*/ 6353 h 9525"/>
                              <a:gd name="connsiteX286" fmla="*/ 16545 w 28575"/>
                              <a:gd name="connsiteY286" fmla="*/ 6353 h 9525"/>
                              <a:gd name="connsiteX287" fmla="*/ 16545 w 28575"/>
                              <a:gd name="connsiteY287" fmla="*/ 6353 h 9525"/>
                              <a:gd name="connsiteX288" fmla="*/ 16545 w 28575"/>
                              <a:gd name="connsiteY288" fmla="*/ 6353 h 9525"/>
                              <a:gd name="connsiteX289" fmla="*/ 16545 w 28575"/>
                              <a:gd name="connsiteY289" fmla="*/ 6353 h 9525"/>
                              <a:gd name="connsiteX290" fmla="*/ 16545 w 28575"/>
                              <a:gd name="connsiteY290" fmla="*/ 6353 h 9525"/>
                              <a:gd name="connsiteX291" fmla="*/ 16545 w 28575"/>
                              <a:gd name="connsiteY291" fmla="*/ 6353 h 9525"/>
                              <a:gd name="connsiteX292" fmla="*/ 16545 w 28575"/>
                              <a:gd name="connsiteY292" fmla="*/ 6353 h 9525"/>
                              <a:gd name="connsiteX293" fmla="*/ 16545 w 28575"/>
                              <a:gd name="connsiteY293" fmla="*/ 3172 h 9525"/>
                              <a:gd name="connsiteX294" fmla="*/ 16545 w 28575"/>
                              <a:gd name="connsiteY294" fmla="*/ 3172 h 9525"/>
                              <a:gd name="connsiteX295" fmla="*/ 16545 w 28575"/>
                              <a:gd name="connsiteY295" fmla="*/ 0 h 9525"/>
                              <a:gd name="connsiteX296" fmla="*/ 16545 w 28575"/>
                              <a:gd name="connsiteY296" fmla="*/ 0 h 9525"/>
                              <a:gd name="connsiteX297" fmla="*/ 17297 w 28575"/>
                              <a:gd name="connsiteY297" fmla="*/ 0 h 9525"/>
                              <a:gd name="connsiteX298" fmla="*/ 17297 w 28575"/>
                              <a:gd name="connsiteY298" fmla="*/ 0 h 9525"/>
                              <a:gd name="connsiteX299" fmla="*/ 17297 w 28575"/>
                              <a:gd name="connsiteY299" fmla="*/ 0 h 9525"/>
                              <a:gd name="connsiteX300" fmla="*/ 17297 w 28575"/>
                              <a:gd name="connsiteY300" fmla="*/ 3172 h 9525"/>
                              <a:gd name="connsiteX301" fmla="*/ 17297 w 28575"/>
                              <a:gd name="connsiteY301" fmla="*/ 3172 h 9525"/>
                              <a:gd name="connsiteX302" fmla="*/ 17297 w 28575"/>
                              <a:gd name="connsiteY302" fmla="*/ 3172 h 9525"/>
                              <a:gd name="connsiteX303" fmla="*/ 17297 w 28575"/>
                              <a:gd name="connsiteY303" fmla="*/ 0 h 9525"/>
                              <a:gd name="connsiteX304" fmla="*/ 17297 w 28575"/>
                              <a:gd name="connsiteY304" fmla="*/ 0 h 9525"/>
                              <a:gd name="connsiteX305" fmla="*/ 17297 w 28575"/>
                              <a:gd name="connsiteY305" fmla="*/ 3172 h 9525"/>
                              <a:gd name="connsiteX306" fmla="*/ 17297 w 28575"/>
                              <a:gd name="connsiteY306" fmla="*/ 3172 h 9525"/>
                              <a:gd name="connsiteX307" fmla="*/ 17297 w 28575"/>
                              <a:gd name="connsiteY307" fmla="*/ 6353 h 9525"/>
                              <a:gd name="connsiteX308" fmla="*/ 17297 w 28575"/>
                              <a:gd name="connsiteY308" fmla="*/ 6353 h 9525"/>
                              <a:gd name="connsiteX309" fmla="*/ 18050 w 28575"/>
                              <a:gd name="connsiteY309" fmla="*/ 6353 h 9525"/>
                              <a:gd name="connsiteX310" fmla="*/ 18050 w 28575"/>
                              <a:gd name="connsiteY310" fmla="*/ 3172 h 9525"/>
                              <a:gd name="connsiteX311" fmla="*/ 18050 w 28575"/>
                              <a:gd name="connsiteY311" fmla="*/ 0 h 9525"/>
                              <a:gd name="connsiteX312" fmla="*/ 18050 w 28575"/>
                              <a:gd name="connsiteY312" fmla="*/ 0 h 9525"/>
                              <a:gd name="connsiteX313" fmla="*/ 18050 w 28575"/>
                              <a:gd name="connsiteY313" fmla="*/ 0 h 9525"/>
                              <a:gd name="connsiteX314" fmla="*/ 18050 w 28575"/>
                              <a:gd name="connsiteY314" fmla="*/ 0 h 9525"/>
                              <a:gd name="connsiteX315" fmla="*/ 18050 w 28575"/>
                              <a:gd name="connsiteY315" fmla="*/ 0 h 9525"/>
                              <a:gd name="connsiteX316" fmla="*/ 18050 w 28575"/>
                              <a:gd name="connsiteY316" fmla="*/ 0 h 9525"/>
                              <a:gd name="connsiteX317" fmla="*/ 18050 w 28575"/>
                              <a:gd name="connsiteY317" fmla="*/ 0 h 9525"/>
                              <a:gd name="connsiteX318" fmla="*/ 18050 w 28575"/>
                              <a:gd name="connsiteY318" fmla="*/ 3172 h 9525"/>
                              <a:gd name="connsiteX319" fmla="*/ 18050 w 28575"/>
                              <a:gd name="connsiteY319" fmla="*/ 3172 h 9525"/>
                              <a:gd name="connsiteX320" fmla="*/ 18050 w 28575"/>
                              <a:gd name="connsiteY320" fmla="*/ 6353 h 9525"/>
                              <a:gd name="connsiteX321" fmla="*/ 18050 w 28575"/>
                              <a:gd name="connsiteY321" fmla="*/ 6353 h 9525"/>
                              <a:gd name="connsiteX322" fmla="*/ 18050 w 28575"/>
                              <a:gd name="connsiteY322" fmla="*/ 3172 h 9525"/>
                              <a:gd name="connsiteX323" fmla="*/ 18050 w 28575"/>
                              <a:gd name="connsiteY323" fmla="*/ 3172 h 9525"/>
                              <a:gd name="connsiteX324" fmla="*/ 18050 w 28575"/>
                              <a:gd name="connsiteY324" fmla="*/ 3172 h 9525"/>
                              <a:gd name="connsiteX325" fmla="*/ 18050 w 28575"/>
                              <a:gd name="connsiteY325" fmla="*/ 0 h 9525"/>
                              <a:gd name="connsiteX326" fmla="*/ 18050 w 28575"/>
                              <a:gd name="connsiteY326" fmla="*/ 3172 h 9525"/>
                              <a:gd name="connsiteX327" fmla="*/ 18050 w 28575"/>
                              <a:gd name="connsiteY327" fmla="*/ 3172 h 9525"/>
                              <a:gd name="connsiteX328" fmla="*/ 18050 w 28575"/>
                              <a:gd name="connsiteY328" fmla="*/ 3172 h 9525"/>
                              <a:gd name="connsiteX329" fmla="*/ 18802 w 28575"/>
                              <a:gd name="connsiteY329" fmla="*/ 3172 h 9525"/>
                              <a:gd name="connsiteX330" fmla="*/ 18802 w 28575"/>
                              <a:gd name="connsiteY330" fmla="*/ 6353 h 9525"/>
                              <a:gd name="connsiteX331" fmla="*/ 18802 w 28575"/>
                              <a:gd name="connsiteY331" fmla="*/ 3172 h 9525"/>
                              <a:gd name="connsiteX332" fmla="*/ 18802 w 28575"/>
                              <a:gd name="connsiteY332" fmla="*/ 3172 h 9525"/>
                              <a:gd name="connsiteX333" fmla="*/ 18802 w 28575"/>
                              <a:gd name="connsiteY333" fmla="*/ 3172 h 9525"/>
                              <a:gd name="connsiteX334" fmla="*/ 18802 w 28575"/>
                              <a:gd name="connsiteY334" fmla="*/ 0 h 9525"/>
                              <a:gd name="connsiteX335" fmla="*/ 18802 w 28575"/>
                              <a:gd name="connsiteY335" fmla="*/ 0 h 9525"/>
                              <a:gd name="connsiteX336" fmla="*/ 18802 w 28575"/>
                              <a:gd name="connsiteY336" fmla="*/ 0 h 9525"/>
                              <a:gd name="connsiteX337" fmla="*/ 18802 w 28575"/>
                              <a:gd name="connsiteY337" fmla="*/ 0 h 9525"/>
                              <a:gd name="connsiteX338" fmla="*/ 18802 w 28575"/>
                              <a:gd name="connsiteY338" fmla="*/ 0 h 9525"/>
                              <a:gd name="connsiteX339" fmla="*/ 18802 w 28575"/>
                              <a:gd name="connsiteY339" fmla="*/ 0 h 9525"/>
                              <a:gd name="connsiteX340" fmla="*/ 18802 w 28575"/>
                              <a:gd name="connsiteY340" fmla="*/ 0 h 9525"/>
                              <a:gd name="connsiteX341" fmla="*/ 19555 w 28575"/>
                              <a:gd name="connsiteY341" fmla="*/ 0 h 9525"/>
                              <a:gd name="connsiteX342" fmla="*/ 19555 w 28575"/>
                              <a:gd name="connsiteY342" fmla="*/ 3172 h 9525"/>
                              <a:gd name="connsiteX343" fmla="*/ 19555 w 28575"/>
                              <a:gd name="connsiteY343" fmla="*/ 3172 h 9525"/>
                              <a:gd name="connsiteX344" fmla="*/ 19555 w 28575"/>
                              <a:gd name="connsiteY344" fmla="*/ 3172 h 9525"/>
                              <a:gd name="connsiteX345" fmla="*/ 19555 w 28575"/>
                              <a:gd name="connsiteY345" fmla="*/ 3172 h 9525"/>
                              <a:gd name="connsiteX346" fmla="*/ 19555 w 28575"/>
                              <a:gd name="connsiteY346" fmla="*/ 3172 h 9525"/>
                              <a:gd name="connsiteX347" fmla="*/ 19555 w 28575"/>
                              <a:gd name="connsiteY347" fmla="*/ 3172 h 9525"/>
                              <a:gd name="connsiteX348" fmla="*/ 19555 w 28575"/>
                              <a:gd name="connsiteY348" fmla="*/ 0 h 9525"/>
                              <a:gd name="connsiteX349" fmla="*/ 19555 w 28575"/>
                              <a:gd name="connsiteY349" fmla="*/ 0 h 9525"/>
                              <a:gd name="connsiteX350" fmla="*/ 19555 w 28575"/>
                              <a:gd name="connsiteY350" fmla="*/ 3172 h 9525"/>
                              <a:gd name="connsiteX351" fmla="*/ 19555 w 28575"/>
                              <a:gd name="connsiteY351" fmla="*/ 3172 h 9525"/>
                              <a:gd name="connsiteX352" fmla="*/ 19555 w 28575"/>
                              <a:gd name="connsiteY352" fmla="*/ 3172 h 9525"/>
                              <a:gd name="connsiteX353" fmla="*/ 20307 w 28575"/>
                              <a:gd name="connsiteY353" fmla="*/ 6353 h 9525"/>
                              <a:gd name="connsiteX354" fmla="*/ 20307 w 28575"/>
                              <a:gd name="connsiteY354" fmla="*/ 3172 h 9525"/>
                              <a:gd name="connsiteX355" fmla="*/ 20307 w 28575"/>
                              <a:gd name="connsiteY355" fmla="*/ 6353 h 9525"/>
                              <a:gd name="connsiteX356" fmla="*/ 20307 w 28575"/>
                              <a:gd name="connsiteY356" fmla="*/ 6353 h 9525"/>
                              <a:gd name="connsiteX357" fmla="*/ 20307 w 28575"/>
                              <a:gd name="connsiteY357" fmla="*/ 3172 h 9525"/>
                              <a:gd name="connsiteX358" fmla="*/ 20307 w 28575"/>
                              <a:gd name="connsiteY358" fmla="*/ 3172 h 9525"/>
                              <a:gd name="connsiteX359" fmla="*/ 20307 w 28575"/>
                              <a:gd name="connsiteY359" fmla="*/ 0 h 9525"/>
                              <a:gd name="connsiteX360" fmla="*/ 20307 w 28575"/>
                              <a:gd name="connsiteY360" fmla="*/ 0 h 9525"/>
                              <a:gd name="connsiteX361" fmla="*/ 20307 w 28575"/>
                              <a:gd name="connsiteY361" fmla="*/ 0 h 9525"/>
                              <a:gd name="connsiteX362" fmla="*/ 20307 w 28575"/>
                              <a:gd name="connsiteY362" fmla="*/ 3172 h 9525"/>
                              <a:gd name="connsiteX363" fmla="*/ 20307 w 28575"/>
                              <a:gd name="connsiteY363" fmla="*/ 3172 h 9525"/>
                              <a:gd name="connsiteX364" fmla="*/ 20307 w 28575"/>
                              <a:gd name="connsiteY364" fmla="*/ 6353 h 9525"/>
                              <a:gd name="connsiteX365" fmla="*/ 21060 w 28575"/>
                              <a:gd name="connsiteY365" fmla="*/ 6353 h 9525"/>
                              <a:gd name="connsiteX366" fmla="*/ 21060 w 28575"/>
                              <a:gd name="connsiteY366" fmla="*/ 6353 h 9525"/>
                              <a:gd name="connsiteX367" fmla="*/ 21060 w 28575"/>
                              <a:gd name="connsiteY367" fmla="*/ 6353 h 9525"/>
                              <a:gd name="connsiteX368" fmla="*/ 21060 w 28575"/>
                              <a:gd name="connsiteY368" fmla="*/ 6353 h 9525"/>
                              <a:gd name="connsiteX369" fmla="*/ 21060 w 28575"/>
                              <a:gd name="connsiteY369" fmla="*/ 6353 h 9525"/>
                              <a:gd name="connsiteX370" fmla="*/ 21060 w 28575"/>
                              <a:gd name="connsiteY370" fmla="*/ 9525 h 9525"/>
                              <a:gd name="connsiteX371" fmla="*/ 21060 w 28575"/>
                              <a:gd name="connsiteY371" fmla="*/ 6353 h 9525"/>
                              <a:gd name="connsiteX372" fmla="*/ 21060 w 28575"/>
                              <a:gd name="connsiteY372" fmla="*/ 6353 h 9525"/>
                              <a:gd name="connsiteX373" fmla="*/ 21060 w 28575"/>
                              <a:gd name="connsiteY373" fmla="*/ 3172 h 9525"/>
                              <a:gd name="connsiteX374" fmla="*/ 21060 w 28575"/>
                              <a:gd name="connsiteY374" fmla="*/ 0 h 9525"/>
                              <a:gd name="connsiteX375" fmla="*/ 21060 w 28575"/>
                              <a:gd name="connsiteY375" fmla="*/ 0 h 9525"/>
                              <a:gd name="connsiteX376" fmla="*/ 21060 w 28575"/>
                              <a:gd name="connsiteY376" fmla="*/ 0 h 9525"/>
                              <a:gd name="connsiteX377" fmla="*/ 21803 w 28575"/>
                              <a:gd name="connsiteY377" fmla="*/ 3172 h 9525"/>
                              <a:gd name="connsiteX378" fmla="*/ 21803 w 28575"/>
                              <a:gd name="connsiteY378" fmla="*/ 3172 h 9525"/>
                              <a:gd name="connsiteX379" fmla="*/ 21803 w 28575"/>
                              <a:gd name="connsiteY379" fmla="*/ 3172 h 9525"/>
                              <a:gd name="connsiteX380" fmla="*/ 21803 w 28575"/>
                              <a:gd name="connsiteY380" fmla="*/ 3172 h 9525"/>
                              <a:gd name="connsiteX381" fmla="*/ 21803 w 28575"/>
                              <a:gd name="connsiteY381" fmla="*/ 3172 h 9525"/>
                              <a:gd name="connsiteX382" fmla="*/ 21803 w 28575"/>
                              <a:gd name="connsiteY382" fmla="*/ 3172 h 9525"/>
                              <a:gd name="connsiteX383" fmla="*/ 21803 w 28575"/>
                              <a:gd name="connsiteY383" fmla="*/ 3172 h 9525"/>
                              <a:gd name="connsiteX384" fmla="*/ 21803 w 28575"/>
                              <a:gd name="connsiteY384" fmla="*/ 3172 h 9525"/>
                              <a:gd name="connsiteX385" fmla="*/ 21803 w 28575"/>
                              <a:gd name="connsiteY385" fmla="*/ 3172 h 9525"/>
                              <a:gd name="connsiteX386" fmla="*/ 21803 w 28575"/>
                              <a:gd name="connsiteY386" fmla="*/ 3172 h 9525"/>
                              <a:gd name="connsiteX387" fmla="*/ 21803 w 28575"/>
                              <a:gd name="connsiteY387" fmla="*/ 3172 h 9525"/>
                              <a:gd name="connsiteX388" fmla="*/ 21803 w 28575"/>
                              <a:gd name="connsiteY388" fmla="*/ 3172 h 9525"/>
                              <a:gd name="connsiteX389" fmla="*/ 21803 w 28575"/>
                              <a:gd name="connsiteY389" fmla="*/ 3172 h 9525"/>
                              <a:gd name="connsiteX390" fmla="*/ 21803 w 28575"/>
                              <a:gd name="connsiteY390" fmla="*/ 3172 h 9525"/>
                              <a:gd name="connsiteX391" fmla="*/ 22555 w 28575"/>
                              <a:gd name="connsiteY391" fmla="*/ 6353 h 9525"/>
                              <a:gd name="connsiteX392" fmla="*/ 22555 w 28575"/>
                              <a:gd name="connsiteY392" fmla="*/ 6353 h 9525"/>
                              <a:gd name="connsiteX393" fmla="*/ 22555 w 28575"/>
                              <a:gd name="connsiteY393" fmla="*/ 3172 h 9525"/>
                              <a:gd name="connsiteX394" fmla="*/ 22555 w 28575"/>
                              <a:gd name="connsiteY394" fmla="*/ 3172 h 9525"/>
                              <a:gd name="connsiteX395" fmla="*/ 22555 w 28575"/>
                              <a:gd name="connsiteY395" fmla="*/ 3172 h 9525"/>
                              <a:gd name="connsiteX396" fmla="*/ 22555 w 28575"/>
                              <a:gd name="connsiteY396" fmla="*/ 6353 h 9525"/>
                              <a:gd name="connsiteX397" fmla="*/ 22555 w 28575"/>
                              <a:gd name="connsiteY397" fmla="*/ 6353 h 9525"/>
                              <a:gd name="connsiteX398" fmla="*/ 22555 w 28575"/>
                              <a:gd name="connsiteY398" fmla="*/ 6353 h 9525"/>
                              <a:gd name="connsiteX399" fmla="*/ 22555 w 28575"/>
                              <a:gd name="connsiteY399" fmla="*/ 3172 h 9525"/>
                              <a:gd name="connsiteX400" fmla="*/ 22555 w 28575"/>
                              <a:gd name="connsiteY400" fmla="*/ 0 h 9525"/>
                              <a:gd name="connsiteX401" fmla="*/ 22555 w 28575"/>
                              <a:gd name="connsiteY401" fmla="*/ 3172 h 9525"/>
                              <a:gd name="connsiteX402" fmla="*/ 22555 w 28575"/>
                              <a:gd name="connsiteY402" fmla="*/ 3172 h 9525"/>
                              <a:gd name="connsiteX403" fmla="*/ 22555 w 28575"/>
                              <a:gd name="connsiteY403" fmla="*/ 3172 h 9525"/>
                              <a:gd name="connsiteX404" fmla="*/ 22555 w 28575"/>
                              <a:gd name="connsiteY404" fmla="*/ 3172 h 9525"/>
                              <a:gd name="connsiteX405" fmla="*/ 22555 w 28575"/>
                              <a:gd name="connsiteY405" fmla="*/ 3172 h 9525"/>
                              <a:gd name="connsiteX406" fmla="*/ 22555 w 28575"/>
                              <a:gd name="connsiteY406" fmla="*/ 3172 h 9525"/>
                              <a:gd name="connsiteX407" fmla="*/ 22555 w 28575"/>
                              <a:gd name="connsiteY407" fmla="*/ 3172 h 9525"/>
                              <a:gd name="connsiteX408" fmla="*/ 22555 w 28575"/>
                              <a:gd name="connsiteY408" fmla="*/ 3172 h 9525"/>
                              <a:gd name="connsiteX409" fmla="*/ 23308 w 28575"/>
                              <a:gd name="connsiteY409" fmla="*/ 0 h 9525"/>
                              <a:gd name="connsiteX410" fmla="*/ 23308 w 28575"/>
                              <a:gd name="connsiteY410" fmla="*/ 0 h 9525"/>
                              <a:gd name="connsiteX411" fmla="*/ 23308 w 28575"/>
                              <a:gd name="connsiteY411" fmla="*/ 0 h 9525"/>
                              <a:gd name="connsiteX412" fmla="*/ 23308 w 28575"/>
                              <a:gd name="connsiteY412" fmla="*/ 0 h 9525"/>
                              <a:gd name="connsiteX413" fmla="*/ 23308 w 28575"/>
                              <a:gd name="connsiteY413" fmla="*/ 0 h 9525"/>
                              <a:gd name="connsiteX414" fmla="*/ 23308 w 28575"/>
                              <a:gd name="connsiteY414" fmla="*/ 0 h 9525"/>
                              <a:gd name="connsiteX415" fmla="*/ 23308 w 28575"/>
                              <a:gd name="connsiteY415" fmla="*/ 0 h 9525"/>
                              <a:gd name="connsiteX416" fmla="*/ 23308 w 28575"/>
                              <a:gd name="connsiteY416" fmla="*/ 3172 h 9525"/>
                              <a:gd name="connsiteX417" fmla="*/ 23308 w 28575"/>
                              <a:gd name="connsiteY417" fmla="*/ 3172 h 9525"/>
                              <a:gd name="connsiteX418" fmla="*/ 23308 w 28575"/>
                              <a:gd name="connsiteY418" fmla="*/ 6353 h 9525"/>
                              <a:gd name="connsiteX419" fmla="*/ 23308 w 28575"/>
                              <a:gd name="connsiteY419" fmla="*/ 9525 h 9525"/>
                              <a:gd name="connsiteX420" fmla="*/ 23308 w 28575"/>
                              <a:gd name="connsiteY420" fmla="*/ 9525 h 9525"/>
                              <a:gd name="connsiteX421" fmla="*/ 24060 w 28575"/>
                              <a:gd name="connsiteY421" fmla="*/ 9525 h 9525"/>
                              <a:gd name="connsiteX422" fmla="*/ 24060 w 28575"/>
                              <a:gd name="connsiteY422" fmla="*/ 6353 h 9525"/>
                              <a:gd name="connsiteX423" fmla="*/ 24060 w 28575"/>
                              <a:gd name="connsiteY423" fmla="*/ 3172 h 9525"/>
                              <a:gd name="connsiteX424" fmla="*/ 24060 w 28575"/>
                              <a:gd name="connsiteY424" fmla="*/ 3172 h 9525"/>
                              <a:gd name="connsiteX425" fmla="*/ 24060 w 28575"/>
                              <a:gd name="connsiteY425" fmla="*/ 3172 h 9525"/>
                              <a:gd name="connsiteX426" fmla="*/ 24060 w 28575"/>
                              <a:gd name="connsiteY426" fmla="*/ 0 h 9525"/>
                              <a:gd name="connsiteX427" fmla="*/ 24060 w 28575"/>
                              <a:gd name="connsiteY427" fmla="*/ 0 h 9525"/>
                              <a:gd name="connsiteX428" fmla="*/ 24060 w 28575"/>
                              <a:gd name="connsiteY428" fmla="*/ 0 h 9525"/>
                              <a:gd name="connsiteX429" fmla="*/ 24060 w 28575"/>
                              <a:gd name="connsiteY429" fmla="*/ 0 h 9525"/>
                              <a:gd name="connsiteX430" fmla="*/ 24060 w 28575"/>
                              <a:gd name="connsiteY430" fmla="*/ 0 h 9525"/>
                              <a:gd name="connsiteX431" fmla="*/ 24060 w 28575"/>
                              <a:gd name="connsiteY431" fmla="*/ 0 h 9525"/>
                              <a:gd name="connsiteX432" fmla="*/ 24060 w 28575"/>
                              <a:gd name="connsiteY432" fmla="*/ 3172 h 9525"/>
                              <a:gd name="connsiteX433" fmla="*/ 24813 w 28575"/>
                              <a:gd name="connsiteY433" fmla="*/ 3172 h 9525"/>
                              <a:gd name="connsiteX434" fmla="*/ 24813 w 28575"/>
                              <a:gd name="connsiteY434" fmla="*/ 3172 h 9525"/>
                              <a:gd name="connsiteX435" fmla="*/ 24813 w 28575"/>
                              <a:gd name="connsiteY435" fmla="*/ 3172 h 9525"/>
                              <a:gd name="connsiteX436" fmla="*/ 24813 w 28575"/>
                              <a:gd name="connsiteY436" fmla="*/ 3172 h 9525"/>
                              <a:gd name="connsiteX437" fmla="*/ 24813 w 28575"/>
                              <a:gd name="connsiteY437" fmla="*/ 3172 h 9525"/>
                              <a:gd name="connsiteX438" fmla="*/ 24813 w 28575"/>
                              <a:gd name="connsiteY438" fmla="*/ 3172 h 9525"/>
                              <a:gd name="connsiteX439" fmla="*/ 24813 w 28575"/>
                              <a:gd name="connsiteY439" fmla="*/ 3172 h 9525"/>
                              <a:gd name="connsiteX440" fmla="*/ 24813 w 28575"/>
                              <a:gd name="connsiteY440" fmla="*/ 3172 h 9525"/>
                              <a:gd name="connsiteX441" fmla="*/ 24813 w 28575"/>
                              <a:gd name="connsiteY441" fmla="*/ 0 h 9525"/>
                              <a:gd name="connsiteX442" fmla="*/ 24813 w 28575"/>
                              <a:gd name="connsiteY442" fmla="*/ 0 h 9525"/>
                              <a:gd name="connsiteX443" fmla="*/ 24813 w 28575"/>
                              <a:gd name="connsiteY443" fmla="*/ 0 h 9525"/>
                              <a:gd name="connsiteX444" fmla="*/ 24813 w 28575"/>
                              <a:gd name="connsiteY444" fmla="*/ 0 h 9525"/>
                              <a:gd name="connsiteX445" fmla="*/ 25565 w 28575"/>
                              <a:gd name="connsiteY445" fmla="*/ 3172 h 9525"/>
                              <a:gd name="connsiteX446" fmla="*/ 25565 w 28575"/>
                              <a:gd name="connsiteY446" fmla="*/ 3172 h 9525"/>
                              <a:gd name="connsiteX447" fmla="*/ 25565 w 28575"/>
                              <a:gd name="connsiteY447" fmla="*/ 3172 h 9525"/>
                              <a:gd name="connsiteX448" fmla="*/ 25565 w 28575"/>
                              <a:gd name="connsiteY448" fmla="*/ 3172 h 9525"/>
                              <a:gd name="connsiteX449" fmla="*/ 25565 w 28575"/>
                              <a:gd name="connsiteY449" fmla="*/ 6353 h 9525"/>
                              <a:gd name="connsiteX450" fmla="*/ 25565 w 28575"/>
                              <a:gd name="connsiteY450" fmla="*/ 3172 h 9525"/>
                              <a:gd name="connsiteX451" fmla="*/ 25565 w 28575"/>
                              <a:gd name="connsiteY451" fmla="*/ 0 h 9525"/>
                              <a:gd name="connsiteX452" fmla="*/ 25565 w 28575"/>
                              <a:gd name="connsiteY452" fmla="*/ 0 h 9525"/>
                              <a:gd name="connsiteX453" fmla="*/ 25565 w 28575"/>
                              <a:gd name="connsiteY453" fmla="*/ 0 h 9525"/>
                              <a:gd name="connsiteX454" fmla="*/ 25565 w 28575"/>
                              <a:gd name="connsiteY454" fmla="*/ 0 h 9525"/>
                              <a:gd name="connsiteX455" fmla="*/ 25565 w 28575"/>
                              <a:gd name="connsiteY455" fmla="*/ 0 h 9525"/>
                              <a:gd name="connsiteX456" fmla="*/ 25565 w 28575"/>
                              <a:gd name="connsiteY456" fmla="*/ 0 h 9525"/>
                              <a:gd name="connsiteX457" fmla="*/ 26318 w 28575"/>
                              <a:gd name="connsiteY457" fmla="*/ 0 h 9525"/>
                              <a:gd name="connsiteX458" fmla="*/ 26318 w 28575"/>
                              <a:gd name="connsiteY458" fmla="*/ 0 h 9525"/>
                              <a:gd name="connsiteX459" fmla="*/ 26318 w 28575"/>
                              <a:gd name="connsiteY459" fmla="*/ 0 h 9525"/>
                              <a:gd name="connsiteX460" fmla="*/ 26318 w 28575"/>
                              <a:gd name="connsiteY460" fmla="*/ 0 h 9525"/>
                              <a:gd name="connsiteX461" fmla="*/ 26318 w 28575"/>
                              <a:gd name="connsiteY461" fmla="*/ 0 h 9525"/>
                              <a:gd name="connsiteX462" fmla="*/ 26318 w 28575"/>
                              <a:gd name="connsiteY462" fmla="*/ 0 h 9525"/>
                              <a:gd name="connsiteX463" fmla="*/ 26318 w 28575"/>
                              <a:gd name="connsiteY463" fmla="*/ 0 h 9525"/>
                              <a:gd name="connsiteX464" fmla="*/ 26318 w 28575"/>
                              <a:gd name="connsiteY464" fmla="*/ 0 h 9525"/>
                              <a:gd name="connsiteX465" fmla="*/ 26318 w 28575"/>
                              <a:gd name="connsiteY465" fmla="*/ 0 h 9525"/>
                              <a:gd name="connsiteX466" fmla="*/ 26318 w 28575"/>
                              <a:gd name="connsiteY466" fmla="*/ 0 h 9525"/>
                              <a:gd name="connsiteX467" fmla="*/ 26318 w 28575"/>
                              <a:gd name="connsiteY467" fmla="*/ 0 h 9525"/>
                              <a:gd name="connsiteX468" fmla="*/ 26318 w 28575"/>
                              <a:gd name="connsiteY468" fmla="*/ 3172 h 9525"/>
                              <a:gd name="connsiteX469" fmla="*/ 26318 w 28575"/>
                              <a:gd name="connsiteY469" fmla="*/ 3172 h 9525"/>
                              <a:gd name="connsiteX470" fmla="*/ 26318 w 28575"/>
                              <a:gd name="connsiteY470" fmla="*/ 3172 h 9525"/>
                              <a:gd name="connsiteX471" fmla="*/ 27070 w 28575"/>
                              <a:gd name="connsiteY471" fmla="*/ 3172 h 9525"/>
                              <a:gd name="connsiteX472" fmla="*/ 27070 w 28575"/>
                              <a:gd name="connsiteY472" fmla="*/ 3172 h 9525"/>
                              <a:gd name="connsiteX473" fmla="*/ 27070 w 28575"/>
                              <a:gd name="connsiteY473" fmla="*/ 6353 h 9525"/>
                              <a:gd name="connsiteX474" fmla="*/ 27070 w 28575"/>
                              <a:gd name="connsiteY474" fmla="*/ 6353 h 9525"/>
                              <a:gd name="connsiteX475" fmla="*/ 27070 w 28575"/>
                              <a:gd name="connsiteY475" fmla="*/ 3172 h 9525"/>
                              <a:gd name="connsiteX476" fmla="*/ 27070 w 28575"/>
                              <a:gd name="connsiteY476" fmla="*/ 3172 h 9525"/>
                              <a:gd name="connsiteX477" fmla="*/ 27070 w 28575"/>
                              <a:gd name="connsiteY477" fmla="*/ 0 h 9525"/>
                              <a:gd name="connsiteX478" fmla="*/ 27070 w 28575"/>
                              <a:gd name="connsiteY478" fmla="*/ 0 h 9525"/>
                              <a:gd name="connsiteX479" fmla="*/ 27070 w 28575"/>
                              <a:gd name="connsiteY479" fmla="*/ 0 h 9525"/>
                              <a:gd name="connsiteX480" fmla="*/ 27070 w 28575"/>
                              <a:gd name="connsiteY480" fmla="*/ 0 h 9525"/>
                              <a:gd name="connsiteX481" fmla="*/ 27070 w 28575"/>
                              <a:gd name="connsiteY481" fmla="*/ 3172 h 9525"/>
                              <a:gd name="connsiteX482" fmla="*/ 27070 w 28575"/>
                              <a:gd name="connsiteY482" fmla="*/ 3172 h 9525"/>
                              <a:gd name="connsiteX483" fmla="*/ 27822 w 28575"/>
                              <a:gd name="connsiteY483" fmla="*/ 3172 h 9525"/>
                              <a:gd name="connsiteX484" fmla="*/ 27822 w 28575"/>
                              <a:gd name="connsiteY484" fmla="*/ 3172 h 9525"/>
                              <a:gd name="connsiteX485" fmla="*/ 27822 w 28575"/>
                              <a:gd name="connsiteY485" fmla="*/ 0 h 9525"/>
                              <a:gd name="connsiteX486" fmla="*/ 27822 w 28575"/>
                              <a:gd name="connsiteY486" fmla="*/ 0 h 9525"/>
                              <a:gd name="connsiteX487" fmla="*/ 27822 w 28575"/>
                              <a:gd name="connsiteY487" fmla="*/ 0 h 9525"/>
                              <a:gd name="connsiteX488" fmla="*/ 27822 w 28575"/>
                              <a:gd name="connsiteY488" fmla="*/ 0 h 9525"/>
                              <a:gd name="connsiteX489" fmla="*/ 27822 w 28575"/>
                              <a:gd name="connsiteY489" fmla="*/ 0 h 9525"/>
                              <a:gd name="connsiteX490" fmla="*/ 27822 w 28575"/>
                              <a:gd name="connsiteY490" fmla="*/ 3172 h 9525"/>
                              <a:gd name="connsiteX491" fmla="*/ 27822 w 28575"/>
                              <a:gd name="connsiteY491" fmla="*/ 6353 h 9525"/>
                              <a:gd name="connsiteX492" fmla="*/ 27822 w 28575"/>
                              <a:gd name="connsiteY492" fmla="*/ 3172 h 9525"/>
                              <a:gd name="connsiteX493" fmla="*/ 27822 w 28575"/>
                              <a:gd name="connsiteY493" fmla="*/ 6353 h 9525"/>
                              <a:gd name="connsiteX494" fmla="*/ 27822 w 28575"/>
                              <a:gd name="connsiteY494" fmla="*/ 6353 h 9525"/>
                              <a:gd name="connsiteX495" fmla="*/ 27822 w 28575"/>
                              <a:gd name="connsiteY495" fmla="*/ 3172 h 9525"/>
                              <a:gd name="connsiteX496" fmla="*/ 27822 w 28575"/>
                              <a:gd name="connsiteY496" fmla="*/ 3172 h 9525"/>
                              <a:gd name="connsiteX497" fmla="*/ 27822 w 28575"/>
                              <a:gd name="connsiteY497" fmla="*/ 3172 h 9525"/>
                              <a:gd name="connsiteX498" fmla="*/ 27822 w 28575"/>
                              <a:gd name="connsiteY498" fmla="*/ 0 h 9525"/>
                              <a:gd name="connsiteX499" fmla="*/ 27822 w 28575"/>
                              <a:gd name="connsiteY499" fmla="*/ 0 h 9525"/>
                              <a:gd name="connsiteX500" fmla="*/ 27822 w 28575"/>
                              <a:gd name="connsiteY500" fmla="*/ 3172 h 9525"/>
                              <a:gd name="connsiteX501" fmla="*/ 28575 w 28575"/>
                              <a:gd name="connsiteY501" fmla="*/ 3172 h 9525"/>
                              <a:gd name="connsiteX502" fmla="*/ 28575 w 28575"/>
                              <a:gd name="connsiteY502" fmla="*/ 6353 h 9525"/>
                              <a:gd name="connsiteX503" fmla="*/ 28575 w 28575"/>
                              <a:gd name="connsiteY503" fmla="*/ 6353 h 9525"/>
                              <a:gd name="connsiteX504" fmla="*/ 28575 w 28575"/>
                              <a:gd name="connsiteY504" fmla="*/ 6353 h 9525"/>
                              <a:gd name="connsiteX505" fmla="*/ 28575 w 28575"/>
                              <a:gd name="connsiteY505" fmla="*/ 3172 h 9525"/>
                              <a:gd name="connsiteX506" fmla="*/ 28575 w 28575"/>
                              <a:gd name="connsiteY506" fmla="*/ 3172 h 9525"/>
                              <a:gd name="connsiteX507" fmla="*/ 28575 w 28575"/>
                              <a:gd name="connsiteY507" fmla="*/ 6353 h 9525"/>
                              <a:gd name="connsiteX508" fmla="*/ 28575 w 28575"/>
                              <a:gd name="connsiteY508" fmla="*/ 6353 h 9525"/>
                              <a:gd name="connsiteX509" fmla="*/ 28575 w 28575"/>
                              <a:gd name="connsiteY509" fmla="*/ 6353 h 9525"/>
                              <a:gd name="connsiteX510" fmla="*/ 28575 w 28575"/>
                              <a:gd name="connsiteY510" fmla="*/ 6353 h 9525"/>
                              <a:gd name="connsiteX511" fmla="*/ 28575 w 28575"/>
                              <a:gd name="connsiteY511" fmla="*/ 3172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0"/>
                                </a:moveTo>
                                <a:lnTo>
                                  <a:pt x="0" y="0"/>
                                </a:lnTo>
                                <a:lnTo>
                                  <a:pt x="0" y="3172"/>
                                </a:lnTo>
                                <a:lnTo>
                                  <a:pt x="0" y="0"/>
                                </a:lnTo>
                                <a:lnTo>
                                  <a:pt x="0" y="0"/>
                                </a:lnTo>
                                <a:lnTo>
                                  <a:pt x="0" y="0"/>
                                </a:lnTo>
                                <a:lnTo>
                                  <a:pt x="0" y="0"/>
                                </a:lnTo>
                                <a:lnTo>
                                  <a:pt x="753" y="0"/>
                                </a:lnTo>
                                <a:lnTo>
                                  <a:pt x="753" y="0"/>
                                </a:lnTo>
                                <a:lnTo>
                                  <a:pt x="753" y="0"/>
                                </a:lnTo>
                                <a:lnTo>
                                  <a:pt x="753" y="0"/>
                                </a:lnTo>
                                <a:lnTo>
                                  <a:pt x="753" y="6353"/>
                                </a:lnTo>
                                <a:lnTo>
                                  <a:pt x="753" y="3172"/>
                                </a:lnTo>
                                <a:lnTo>
                                  <a:pt x="753" y="6353"/>
                                </a:lnTo>
                                <a:lnTo>
                                  <a:pt x="753" y="0"/>
                                </a:lnTo>
                                <a:lnTo>
                                  <a:pt x="753" y="0"/>
                                </a:lnTo>
                                <a:lnTo>
                                  <a:pt x="753" y="0"/>
                                </a:lnTo>
                                <a:lnTo>
                                  <a:pt x="753" y="0"/>
                                </a:lnTo>
                                <a:lnTo>
                                  <a:pt x="753" y="0"/>
                                </a:lnTo>
                                <a:lnTo>
                                  <a:pt x="1505" y="0"/>
                                </a:lnTo>
                                <a:lnTo>
                                  <a:pt x="1505" y="3172"/>
                                </a:lnTo>
                                <a:lnTo>
                                  <a:pt x="1505" y="0"/>
                                </a:lnTo>
                                <a:lnTo>
                                  <a:pt x="1505" y="0"/>
                                </a:lnTo>
                                <a:lnTo>
                                  <a:pt x="1505" y="0"/>
                                </a:lnTo>
                                <a:lnTo>
                                  <a:pt x="1505" y="0"/>
                                </a:lnTo>
                                <a:lnTo>
                                  <a:pt x="1505" y="0"/>
                                </a:lnTo>
                                <a:lnTo>
                                  <a:pt x="1505" y="0"/>
                                </a:lnTo>
                                <a:lnTo>
                                  <a:pt x="1505" y="3172"/>
                                </a:lnTo>
                                <a:lnTo>
                                  <a:pt x="1505" y="3172"/>
                                </a:lnTo>
                                <a:lnTo>
                                  <a:pt x="1505" y="6353"/>
                                </a:lnTo>
                                <a:lnTo>
                                  <a:pt x="1505" y="3172"/>
                                </a:lnTo>
                                <a:lnTo>
                                  <a:pt x="1505" y="0"/>
                                </a:lnTo>
                                <a:lnTo>
                                  <a:pt x="1505" y="0"/>
                                </a:lnTo>
                                <a:lnTo>
                                  <a:pt x="2257" y="0"/>
                                </a:lnTo>
                                <a:lnTo>
                                  <a:pt x="2257" y="3172"/>
                                </a:lnTo>
                                <a:lnTo>
                                  <a:pt x="2257" y="3172"/>
                                </a:lnTo>
                                <a:lnTo>
                                  <a:pt x="2257" y="3172"/>
                                </a:lnTo>
                                <a:lnTo>
                                  <a:pt x="2257" y="3172"/>
                                </a:lnTo>
                                <a:lnTo>
                                  <a:pt x="2257" y="3172"/>
                                </a:lnTo>
                                <a:lnTo>
                                  <a:pt x="2257" y="0"/>
                                </a:lnTo>
                                <a:lnTo>
                                  <a:pt x="2257" y="0"/>
                                </a:lnTo>
                                <a:lnTo>
                                  <a:pt x="2257" y="0"/>
                                </a:lnTo>
                                <a:lnTo>
                                  <a:pt x="2257" y="0"/>
                                </a:lnTo>
                                <a:lnTo>
                                  <a:pt x="2257" y="0"/>
                                </a:lnTo>
                                <a:lnTo>
                                  <a:pt x="2257" y="0"/>
                                </a:lnTo>
                                <a:lnTo>
                                  <a:pt x="3010" y="3172"/>
                                </a:lnTo>
                                <a:lnTo>
                                  <a:pt x="3010" y="3172"/>
                                </a:lnTo>
                                <a:lnTo>
                                  <a:pt x="3010" y="3172"/>
                                </a:lnTo>
                                <a:lnTo>
                                  <a:pt x="3010" y="3172"/>
                                </a:lnTo>
                                <a:lnTo>
                                  <a:pt x="3010" y="0"/>
                                </a:lnTo>
                                <a:lnTo>
                                  <a:pt x="3010" y="0"/>
                                </a:lnTo>
                                <a:lnTo>
                                  <a:pt x="3010" y="0"/>
                                </a:lnTo>
                                <a:lnTo>
                                  <a:pt x="3010" y="0"/>
                                </a:lnTo>
                                <a:lnTo>
                                  <a:pt x="3010" y="0"/>
                                </a:lnTo>
                                <a:lnTo>
                                  <a:pt x="3010" y="3172"/>
                                </a:lnTo>
                                <a:lnTo>
                                  <a:pt x="3010" y="0"/>
                                </a:lnTo>
                                <a:lnTo>
                                  <a:pt x="3010" y="3172"/>
                                </a:lnTo>
                                <a:lnTo>
                                  <a:pt x="3762" y="3172"/>
                                </a:lnTo>
                                <a:lnTo>
                                  <a:pt x="3762" y="0"/>
                                </a:lnTo>
                                <a:lnTo>
                                  <a:pt x="3762" y="3172"/>
                                </a:lnTo>
                                <a:lnTo>
                                  <a:pt x="3762" y="3172"/>
                                </a:lnTo>
                                <a:lnTo>
                                  <a:pt x="3762" y="6353"/>
                                </a:lnTo>
                                <a:lnTo>
                                  <a:pt x="3762" y="6353"/>
                                </a:lnTo>
                                <a:lnTo>
                                  <a:pt x="3762" y="3172"/>
                                </a:lnTo>
                                <a:lnTo>
                                  <a:pt x="3762" y="3172"/>
                                </a:lnTo>
                                <a:lnTo>
                                  <a:pt x="3762" y="0"/>
                                </a:lnTo>
                                <a:lnTo>
                                  <a:pt x="3762" y="0"/>
                                </a:lnTo>
                                <a:lnTo>
                                  <a:pt x="3762" y="3172"/>
                                </a:lnTo>
                                <a:lnTo>
                                  <a:pt x="3762" y="3172"/>
                                </a:lnTo>
                                <a:lnTo>
                                  <a:pt x="3762" y="0"/>
                                </a:lnTo>
                                <a:lnTo>
                                  <a:pt x="3762" y="0"/>
                                </a:lnTo>
                                <a:lnTo>
                                  <a:pt x="3762" y="0"/>
                                </a:lnTo>
                                <a:lnTo>
                                  <a:pt x="3762" y="0"/>
                                </a:lnTo>
                                <a:lnTo>
                                  <a:pt x="3762" y="0"/>
                                </a:lnTo>
                                <a:lnTo>
                                  <a:pt x="3762" y="0"/>
                                </a:lnTo>
                                <a:lnTo>
                                  <a:pt x="4515" y="0"/>
                                </a:lnTo>
                                <a:lnTo>
                                  <a:pt x="4515" y="0"/>
                                </a:lnTo>
                                <a:lnTo>
                                  <a:pt x="4515" y="3172"/>
                                </a:lnTo>
                                <a:lnTo>
                                  <a:pt x="4515" y="3172"/>
                                </a:lnTo>
                                <a:lnTo>
                                  <a:pt x="4515" y="3172"/>
                                </a:lnTo>
                                <a:lnTo>
                                  <a:pt x="4515" y="3172"/>
                                </a:lnTo>
                                <a:lnTo>
                                  <a:pt x="4515" y="3172"/>
                                </a:lnTo>
                                <a:lnTo>
                                  <a:pt x="4515" y="0"/>
                                </a:lnTo>
                                <a:lnTo>
                                  <a:pt x="4515" y="0"/>
                                </a:lnTo>
                                <a:lnTo>
                                  <a:pt x="4515" y="3172"/>
                                </a:lnTo>
                                <a:lnTo>
                                  <a:pt x="4515" y="0"/>
                                </a:lnTo>
                                <a:lnTo>
                                  <a:pt x="4515" y="3172"/>
                                </a:lnTo>
                                <a:lnTo>
                                  <a:pt x="5267" y="3172"/>
                                </a:lnTo>
                                <a:lnTo>
                                  <a:pt x="5267" y="0"/>
                                </a:lnTo>
                                <a:lnTo>
                                  <a:pt x="5267" y="3172"/>
                                </a:lnTo>
                                <a:lnTo>
                                  <a:pt x="5267" y="3172"/>
                                </a:lnTo>
                                <a:lnTo>
                                  <a:pt x="5267" y="0"/>
                                </a:lnTo>
                                <a:lnTo>
                                  <a:pt x="5267" y="0"/>
                                </a:lnTo>
                                <a:lnTo>
                                  <a:pt x="5267" y="0"/>
                                </a:lnTo>
                                <a:lnTo>
                                  <a:pt x="5267" y="0"/>
                                </a:lnTo>
                                <a:lnTo>
                                  <a:pt x="5267" y="3172"/>
                                </a:lnTo>
                                <a:lnTo>
                                  <a:pt x="5267" y="3172"/>
                                </a:lnTo>
                                <a:lnTo>
                                  <a:pt x="5267" y="3172"/>
                                </a:lnTo>
                                <a:lnTo>
                                  <a:pt x="5267" y="3172"/>
                                </a:lnTo>
                                <a:lnTo>
                                  <a:pt x="6020" y="0"/>
                                </a:lnTo>
                                <a:lnTo>
                                  <a:pt x="6020" y="0"/>
                                </a:lnTo>
                                <a:lnTo>
                                  <a:pt x="6020" y="0"/>
                                </a:lnTo>
                                <a:lnTo>
                                  <a:pt x="6020" y="0"/>
                                </a:lnTo>
                                <a:lnTo>
                                  <a:pt x="6020" y="0"/>
                                </a:lnTo>
                                <a:lnTo>
                                  <a:pt x="6020" y="0"/>
                                </a:lnTo>
                                <a:lnTo>
                                  <a:pt x="6020" y="3172"/>
                                </a:lnTo>
                                <a:lnTo>
                                  <a:pt x="6020" y="0"/>
                                </a:lnTo>
                                <a:lnTo>
                                  <a:pt x="6020" y="3172"/>
                                </a:lnTo>
                                <a:lnTo>
                                  <a:pt x="6020" y="6353"/>
                                </a:lnTo>
                                <a:lnTo>
                                  <a:pt x="6020" y="0"/>
                                </a:lnTo>
                                <a:lnTo>
                                  <a:pt x="6020" y="0"/>
                                </a:lnTo>
                                <a:lnTo>
                                  <a:pt x="6020" y="0"/>
                                </a:lnTo>
                                <a:lnTo>
                                  <a:pt x="6020" y="0"/>
                                </a:lnTo>
                                <a:lnTo>
                                  <a:pt x="6772" y="0"/>
                                </a:lnTo>
                                <a:lnTo>
                                  <a:pt x="6772" y="3172"/>
                                </a:lnTo>
                                <a:lnTo>
                                  <a:pt x="6772" y="3172"/>
                                </a:lnTo>
                                <a:lnTo>
                                  <a:pt x="6772" y="3172"/>
                                </a:lnTo>
                                <a:lnTo>
                                  <a:pt x="6772" y="0"/>
                                </a:lnTo>
                                <a:lnTo>
                                  <a:pt x="6772" y="0"/>
                                </a:lnTo>
                                <a:lnTo>
                                  <a:pt x="6772" y="3172"/>
                                </a:lnTo>
                                <a:lnTo>
                                  <a:pt x="6772" y="3172"/>
                                </a:lnTo>
                                <a:lnTo>
                                  <a:pt x="6772" y="6353"/>
                                </a:lnTo>
                                <a:lnTo>
                                  <a:pt x="6772" y="6353"/>
                                </a:lnTo>
                                <a:lnTo>
                                  <a:pt x="6772" y="6353"/>
                                </a:lnTo>
                                <a:lnTo>
                                  <a:pt x="6772" y="6353"/>
                                </a:lnTo>
                                <a:lnTo>
                                  <a:pt x="7515" y="6353"/>
                                </a:lnTo>
                                <a:lnTo>
                                  <a:pt x="7515" y="3172"/>
                                </a:lnTo>
                                <a:lnTo>
                                  <a:pt x="7515" y="3172"/>
                                </a:lnTo>
                                <a:lnTo>
                                  <a:pt x="7515" y="0"/>
                                </a:lnTo>
                                <a:lnTo>
                                  <a:pt x="7515" y="3172"/>
                                </a:lnTo>
                                <a:lnTo>
                                  <a:pt x="7515" y="3172"/>
                                </a:lnTo>
                                <a:lnTo>
                                  <a:pt x="7515" y="3172"/>
                                </a:lnTo>
                                <a:lnTo>
                                  <a:pt x="7515" y="3172"/>
                                </a:lnTo>
                                <a:lnTo>
                                  <a:pt x="7515" y="3172"/>
                                </a:lnTo>
                                <a:lnTo>
                                  <a:pt x="7515" y="6353"/>
                                </a:lnTo>
                                <a:lnTo>
                                  <a:pt x="7515" y="6353"/>
                                </a:lnTo>
                                <a:lnTo>
                                  <a:pt x="7515" y="6353"/>
                                </a:lnTo>
                                <a:lnTo>
                                  <a:pt x="8268" y="3172"/>
                                </a:lnTo>
                                <a:lnTo>
                                  <a:pt x="8268" y="3172"/>
                                </a:lnTo>
                                <a:lnTo>
                                  <a:pt x="8268" y="0"/>
                                </a:lnTo>
                                <a:lnTo>
                                  <a:pt x="8268" y="0"/>
                                </a:lnTo>
                                <a:lnTo>
                                  <a:pt x="8268" y="3172"/>
                                </a:lnTo>
                                <a:lnTo>
                                  <a:pt x="8268" y="3172"/>
                                </a:lnTo>
                                <a:lnTo>
                                  <a:pt x="8268" y="3172"/>
                                </a:lnTo>
                                <a:lnTo>
                                  <a:pt x="8268" y="3172"/>
                                </a:lnTo>
                                <a:lnTo>
                                  <a:pt x="8268" y="3172"/>
                                </a:lnTo>
                                <a:lnTo>
                                  <a:pt x="8268" y="3172"/>
                                </a:lnTo>
                                <a:lnTo>
                                  <a:pt x="8268" y="6353"/>
                                </a:lnTo>
                                <a:lnTo>
                                  <a:pt x="8268" y="0"/>
                                </a:lnTo>
                                <a:lnTo>
                                  <a:pt x="8268" y="3172"/>
                                </a:lnTo>
                                <a:lnTo>
                                  <a:pt x="8268" y="0"/>
                                </a:lnTo>
                                <a:lnTo>
                                  <a:pt x="8268" y="0"/>
                                </a:lnTo>
                                <a:lnTo>
                                  <a:pt x="8268" y="0"/>
                                </a:lnTo>
                                <a:lnTo>
                                  <a:pt x="8268" y="0"/>
                                </a:lnTo>
                                <a:lnTo>
                                  <a:pt x="8268" y="0"/>
                                </a:lnTo>
                                <a:lnTo>
                                  <a:pt x="9020" y="0"/>
                                </a:lnTo>
                                <a:lnTo>
                                  <a:pt x="9020" y="3172"/>
                                </a:lnTo>
                                <a:lnTo>
                                  <a:pt x="9020" y="3172"/>
                                </a:lnTo>
                                <a:lnTo>
                                  <a:pt x="9020" y="3172"/>
                                </a:lnTo>
                                <a:lnTo>
                                  <a:pt x="9020" y="3172"/>
                                </a:lnTo>
                                <a:lnTo>
                                  <a:pt x="9020" y="3172"/>
                                </a:lnTo>
                                <a:lnTo>
                                  <a:pt x="9020" y="0"/>
                                </a:lnTo>
                                <a:lnTo>
                                  <a:pt x="9020" y="3172"/>
                                </a:lnTo>
                                <a:lnTo>
                                  <a:pt x="9020" y="0"/>
                                </a:lnTo>
                                <a:lnTo>
                                  <a:pt x="9020" y="0"/>
                                </a:lnTo>
                                <a:lnTo>
                                  <a:pt x="9020" y="0"/>
                                </a:lnTo>
                                <a:lnTo>
                                  <a:pt x="9020" y="3172"/>
                                </a:lnTo>
                                <a:lnTo>
                                  <a:pt x="9773" y="3172"/>
                                </a:lnTo>
                                <a:lnTo>
                                  <a:pt x="9773" y="3172"/>
                                </a:lnTo>
                                <a:lnTo>
                                  <a:pt x="9773" y="0"/>
                                </a:lnTo>
                                <a:lnTo>
                                  <a:pt x="9773" y="0"/>
                                </a:lnTo>
                                <a:lnTo>
                                  <a:pt x="9773" y="0"/>
                                </a:lnTo>
                                <a:lnTo>
                                  <a:pt x="9773" y="0"/>
                                </a:lnTo>
                                <a:lnTo>
                                  <a:pt x="9773" y="3172"/>
                                </a:lnTo>
                                <a:lnTo>
                                  <a:pt x="9773" y="6353"/>
                                </a:lnTo>
                                <a:lnTo>
                                  <a:pt x="9773" y="6353"/>
                                </a:lnTo>
                                <a:lnTo>
                                  <a:pt x="9773" y="6353"/>
                                </a:lnTo>
                                <a:lnTo>
                                  <a:pt x="9773" y="3172"/>
                                </a:lnTo>
                                <a:lnTo>
                                  <a:pt x="9773" y="0"/>
                                </a:lnTo>
                                <a:lnTo>
                                  <a:pt x="9773" y="3172"/>
                                </a:lnTo>
                                <a:lnTo>
                                  <a:pt x="9773" y="3172"/>
                                </a:lnTo>
                                <a:lnTo>
                                  <a:pt x="10525" y="3172"/>
                                </a:lnTo>
                                <a:lnTo>
                                  <a:pt x="10525" y="6353"/>
                                </a:lnTo>
                                <a:lnTo>
                                  <a:pt x="10525" y="6353"/>
                                </a:lnTo>
                                <a:lnTo>
                                  <a:pt x="10525" y="3172"/>
                                </a:lnTo>
                                <a:lnTo>
                                  <a:pt x="10525" y="3172"/>
                                </a:lnTo>
                                <a:lnTo>
                                  <a:pt x="10525" y="0"/>
                                </a:lnTo>
                                <a:lnTo>
                                  <a:pt x="10525" y="0"/>
                                </a:lnTo>
                                <a:lnTo>
                                  <a:pt x="10525" y="0"/>
                                </a:lnTo>
                                <a:lnTo>
                                  <a:pt x="10525" y="3172"/>
                                </a:lnTo>
                                <a:lnTo>
                                  <a:pt x="10525" y="3172"/>
                                </a:lnTo>
                                <a:lnTo>
                                  <a:pt x="10525" y="3172"/>
                                </a:lnTo>
                                <a:lnTo>
                                  <a:pt x="10525" y="3172"/>
                                </a:lnTo>
                                <a:lnTo>
                                  <a:pt x="11278" y="3172"/>
                                </a:lnTo>
                                <a:lnTo>
                                  <a:pt x="11278" y="0"/>
                                </a:lnTo>
                                <a:lnTo>
                                  <a:pt x="11278" y="3172"/>
                                </a:lnTo>
                                <a:lnTo>
                                  <a:pt x="11278" y="3172"/>
                                </a:lnTo>
                                <a:lnTo>
                                  <a:pt x="11278" y="3172"/>
                                </a:lnTo>
                                <a:lnTo>
                                  <a:pt x="11278" y="3172"/>
                                </a:lnTo>
                                <a:lnTo>
                                  <a:pt x="11278" y="6353"/>
                                </a:lnTo>
                                <a:lnTo>
                                  <a:pt x="11278" y="6353"/>
                                </a:lnTo>
                                <a:lnTo>
                                  <a:pt x="11278" y="3172"/>
                                </a:lnTo>
                                <a:lnTo>
                                  <a:pt x="11278" y="3172"/>
                                </a:lnTo>
                                <a:lnTo>
                                  <a:pt x="11278" y="3172"/>
                                </a:lnTo>
                                <a:lnTo>
                                  <a:pt x="11278" y="0"/>
                                </a:lnTo>
                                <a:lnTo>
                                  <a:pt x="12030" y="0"/>
                                </a:lnTo>
                                <a:lnTo>
                                  <a:pt x="12030" y="0"/>
                                </a:lnTo>
                                <a:lnTo>
                                  <a:pt x="12030" y="0"/>
                                </a:lnTo>
                                <a:lnTo>
                                  <a:pt x="12030" y="0"/>
                                </a:lnTo>
                                <a:lnTo>
                                  <a:pt x="12030" y="3172"/>
                                </a:lnTo>
                                <a:lnTo>
                                  <a:pt x="12030" y="3172"/>
                                </a:lnTo>
                                <a:lnTo>
                                  <a:pt x="12030" y="3172"/>
                                </a:lnTo>
                                <a:lnTo>
                                  <a:pt x="12030" y="3172"/>
                                </a:lnTo>
                                <a:lnTo>
                                  <a:pt x="12030" y="3172"/>
                                </a:lnTo>
                                <a:lnTo>
                                  <a:pt x="12030" y="3172"/>
                                </a:lnTo>
                                <a:lnTo>
                                  <a:pt x="12030" y="3172"/>
                                </a:lnTo>
                                <a:lnTo>
                                  <a:pt x="12030" y="3172"/>
                                </a:lnTo>
                                <a:lnTo>
                                  <a:pt x="12783" y="3172"/>
                                </a:lnTo>
                                <a:lnTo>
                                  <a:pt x="12783" y="0"/>
                                </a:lnTo>
                                <a:lnTo>
                                  <a:pt x="12783" y="3172"/>
                                </a:lnTo>
                                <a:lnTo>
                                  <a:pt x="12783" y="3172"/>
                                </a:lnTo>
                                <a:lnTo>
                                  <a:pt x="12783" y="3172"/>
                                </a:lnTo>
                                <a:lnTo>
                                  <a:pt x="12783" y="6353"/>
                                </a:lnTo>
                                <a:lnTo>
                                  <a:pt x="12783" y="6353"/>
                                </a:lnTo>
                                <a:lnTo>
                                  <a:pt x="12783" y="6353"/>
                                </a:lnTo>
                                <a:lnTo>
                                  <a:pt x="12783" y="3172"/>
                                </a:lnTo>
                                <a:lnTo>
                                  <a:pt x="12783" y="3172"/>
                                </a:lnTo>
                                <a:lnTo>
                                  <a:pt x="12783" y="6353"/>
                                </a:lnTo>
                                <a:lnTo>
                                  <a:pt x="12783" y="6353"/>
                                </a:lnTo>
                                <a:lnTo>
                                  <a:pt x="12783" y="6353"/>
                                </a:lnTo>
                                <a:lnTo>
                                  <a:pt x="12783" y="3172"/>
                                </a:lnTo>
                                <a:lnTo>
                                  <a:pt x="12783" y="3172"/>
                                </a:lnTo>
                                <a:lnTo>
                                  <a:pt x="12783" y="3172"/>
                                </a:lnTo>
                                <a:lnTo>
                                  <a:pt x="12783" y="3172"/>
                                </a:lnTo>
                                <a:lnTo>
                                  <a:pt x="12783" y="3172"/>
                                </a:lnTo>
                                <a:lnTo>
                                  <a:pt x="13535" y="0"/>
                                </a:lnTo>
                                <a:lnTo>
                                  <a:pt x="13535" y="0"/>
                                </a:lnTo>
                                <a:lnTo>
                                  <a:pt x="13535" y="0"/>
                                </a:lnTo>
                                <a:lnTo>
                                  <a:pt x="13535" y="0"/>
                                </a:lnTo>
                                <a:lnTo>
                                  <a:pt x="13535" y="0"/>
                                </a:lnTo>
                                <a:lnTo>
                                  <a:pt x="13535" y="0"/>
                                </a:lnTo>
                                <a:lnTo>
                                  <a:pt x="13535" y="3172"/>
                                </a:lnTo>
                                <a:lnTo>
                                  <a:pt x="13535" y="3172"/>
                                </a:lnTo>
                                <a:lnTo>
                                  <a:pt x="13535" y="3172"/>
                                </a:lnTo>
                                <a:lnTo>
                                  <a:pt x="13535" y="3172"/>
                                </a:lnTo>
                                <a:lnTo>
                                  <a:pt x="13535" y="0"/>
                                </a:lnTo>
                                <a:lnTo>
                                  <a:pt x="13535" y="3172"/>
                                </a:lnTo>
                                <a:lnTo>
                                  <a:pt x="13535" y="3172"/>
                                </a:lnTo>
                                <a:lnTo>
                                  <a:pt x="13535" y="6353"/>
                                </a:lnTo>
                                <a:lnTo>
                                  <a:pt x="14288" y="6353"/>
                                </a:lnTo>
                                <a:lnTo>
                                  <a:pt x="14288" y="6353"/>
                                </a:lnTo>
                                <a:lnTo>
                                  <a:pt x="14288" y="6353"/>
                                </a:lnTo>
                                <a:lnTo>
                                  <a:pt x="14288" y="3172"/>
                                </a:lnTo>
                                <a:lnTo>
                                  <a:pt x="14288" y="3172"/>
                                </a:lnTo>
                                <a:lnTo>
                                  <a:pt x="14288" y="3172"/>
                                </a:lnTo>
                                <a:lnTo>
                                  <a:pt x="14288" y="3172"/>
                                </a:lnTo>
                                <a:lnTo>
                                  <a:pt x="14288" y="3172"/>
                                </a:lnTo>
                                <a:lnTo>
                                  <a:pt x="14288" y="3172"/>
                                </a:lnTo>
                                <a:lnTo>
                                  <a:pt x="14288" y="3172"/>
                                </a:lnTo>
                                <a:lnTo>
                                  <a:pt x="14288" y="3172"/>
                                </a:lnTo>
                                <a:lnTo>
                                  <a:pt x="14288" y="3172"/>
                                </a:lnTo>
                                <a:lnTo>
                                  <a:pt x="15040" y="3172"/>
                                </a:lnTo>
                                <a:lnTo>
                                  <a:pt x="15040" y="6353"/>
                                </a:lnTo>
                                <a:lnTo>
                                  <a:pt x="15040" y="6353"/>
                                </a:lnTo>
                                <a:lnTo>
                                  <a:pt x="15040" y="6353"/>
                                </a:lnTo>
                                <a:lnTo>
                                  <a:pt x="15040" y="3172"/>
                                </a:lnTo>
                                <a:lnTo>
                                  <a:pt x="15040" y="0"/>
                                </a:lnTo>
                                <a:lnTo>
                                  <a:pt x="15040" y="0"/>
                                </a:lnTo>
                                <a:lnTo>
                                  <a:pt x="15040" y="3172"/>
                                </a:lnTo>
                                <a:lnTo>
                                  <a:pt x="15040" y="3172"/>
                                </a:lnTo>
                                <a:lnTo>
                                  <a:pt x="15040" y="6353"/>
                                </a:lnTo>
                                <a:lnTo>
                                  <a:pt x="15040" y="6353"/>
                                </a:lnTo>
                                <a:lnTo>
                                  <a:pt x="15040" y="3172"/>
                                </a:lnTo>
                                <a:lnTo>
                                  <a:pt x="15792" y="3172"/>
                                </a:lnTo>
                                <a:lnTo>
                                  <a:pt x="15792" y="3172"/>
                                </a:lnTo>
                                <a:lnTo>
                                  <a:pt x="15792" y="0"/>
                                </a:lnTo>
                                <a:lnTo>
                                  <a:pt x="15792" y="0"/>
                                </a:lnTo>
                                <a:lnTo>
                                  <a:pt x="15792" y="0"/>
                                </a:lnTo>
                                <a:lnTo>
                                  <a:pt x="15792" y="0"/>
                                </a:lnTo>
                                <a:lnTo>
                                  <a:pt x="15792" y="0"/>
                                </a:lnTo>
                                <a:lnTo>
                                  <a:pt x="15792" y="0"/>
                                </a:lnTo>
                                <a:lnTo>
                                  <a:pt x="15792" y="0"/>
                                </a:lnTo>
                                <a:lnTo>
                                  <a:pt x="15792" y="3172"/>
                                </a:lnTo>
                                <a:lnTo>
                                  <a:pt x="15792" y="3172"/>
                                </a:lnTo>
                                <a:lnTo>
                                  <a:pt x="15792" y="6353"/>
                                </a:lnTo>
                                <a:lnTo>
                                  <a:pt x="16545" y="6353"/>
                                </a:lnTo>
                                <a:lnTo>
                                  <a:pt x="16545" y="6353"/>
                                </a:lnTo>
                                <a:lnTo>
                                  <a:pt x="16545" y="6353"/>
                                </a:lnTo>
                                <a:lnTo>
                                  <a:pt x="16545" y="6353"/>
                                </a:lnTo>
                                <a:lnTo>
                                  <a:pt x="16545" y="6353"/>
                                </a:lnTo>
                                <a:lnTo>
                                  <a:pt x="16545" y="6353"/>
                                </a:lnTo>
                                <a:lnTo>
                                  <a:pt x="16545" y="6353"/>
                                </a:lnTo>
                                <a:lnTo>
                                  <a:pt x="16545" y="6353"/>
                                </a:lnTo>
                                <a:lnTo>
                                  <a:pt x="16545" y="3172"/>
                                </a:lnTo>
                                <a:lnTo>
                                  <a:pt x="16545" y="3172"/>
                                </a:lnTo>
                                <a:lnTo>
                                  <a:pt x="16545" y="0"/>
                                </a:lnTo>
                                <a:lnTo>
                                  <a:pt x="16545" y="0"/>
                                </a:lnTo>
                                <a:lnTo>
                                  <a:pt x="17297" y="0"/>
                                </a:lnTo>
                                <a:lnTo>
                                  <a:pt x="17297" y="0"/>
                                </a:lnTo>
                                <a:lnTo>
                                  <a:pt x="17297" y="0"/>
                                </a:lnTo>
                                <a:lnTo>
                                  <a:pt x="17297" y="3172"/>
                                </a:lnTo>
                                <a:lnTo>
                                  <a:pt x="17297" y="3172"/>
                                </a:lnTo>
                                <a:lnTo>
                                  <a:pt x="17297" y="3172"/>
                                </a:lnTo>
                                <a:lnTo>
                                  <a:pt x="17297" y="0"/>
                                </a:lnTo>
                                <a:lnTo>
                                  <a:pt x="17297" y="0"/>
                                </a:lnTo>
                                <a:lnTo>
                                  <a:pt x="17297" y="3172"/>
                                </a:lnTo>
                                <a:lnTo>
                                  <a:pt x="17297" y="3172"/>
                                </a:lnTo>
                                <a:lnTo>
                                  <a:pt x="17297" y="6353"/>
                                </a:lnTo>
                                <a:lnTo>
                                  <a:pt x="17297" y="6353"/>
                                </a:lnTo>
                                <a:lnTo>
                                  <a:pt x="18050" y="6353"/>
                                </a:lnTo>
                                <a:lnTo>
                                  <a:pt x="18050" y="3172"/>
                                </a:lnTo>
                                <a:lnTo>
                                  <a:pt x="18050" y="0"/>
                                </a:lnTo>
                                <a:lnTo>
                                  <a:pt x="18050" y="0"/>
                                </a:lnTo>
                                <a:lnTo>
                                  <a:pt x="18050" y="0"/>
                                </a:lnTo>
                                <a:lnTo>
                                  <a:pt x="18050" y="0"/>
                                </a:lnTo>
                                <a:lnTo>
                                  <a:pt x="18050" y="0"/>
                                </a:lnTo>
                                <a:lnTo>
                                  <a:pt x="18050" y="0"/>
                                </a:lnTo>
                                <a:lnTo>
                                  <a:pt x="18050" y="0"/>
                                </a:lnTo>
                                <a:lnTo>
                                  <a:pt x="18050" y="3172"/>
                                </a:lnTo>
                                <a:lnTo>
                                  <a:pt x="18050" y="3172"/>
                                </a:lnTo>
                                <a:lnTo>
                                  <a:pt x="18050" y="6353"/>
                                </a:lnTo>
                                <a:lnTo>
                                  <a:pt x="18050" y="6353"/>
                                </a:lnTo>
                                <a:lnTo>
                                  <a:pt x="18050" y="3172"/>
                                </a:lnTo>
                                <a:lnTo>
                                  <a:pt x="18050" y="3172"/>
                                </a:lnTo>
                                <a:lnTo>
                                  <a:pt x="18050" y="3172"/>
                                </a:lnTo>
                                <a:lnTo>
                                  <a:pt x="18050" y="0"/>
                                </a:lnTo>
                                <a:lnTo>
                                  <a:pt x="18050" y="3172"/>
                                </a:lnTo>
                                <a:lnTo>
                                  <a:pt x="18050" y="3172"/>
                                </a:lnTo>
                                <a:lnTo>
                                  <a:pt x="18050" y="3172"/>
                                </a:lnTo>
                                <a:lnTo>
                                  <a:pt x="18802" y="3172"/>
                                </a:lnTo>
                                <a:lnTo>
                                  <a:pt x="18802" y="6353"/>
                                </a:lnTo>
                                <a:lnTo>
                                  <a:pt x="18802" y="3172"/>
                                </a:lnTo>
                                <a:lnTo>
                                  <a:pt x="18802" y="3172"/>
                                </a:lnTo>
                                <a:lnTo>
                                  <a:pt x="18802" y="3172"/>
                                </a:lnTo>
                                <a:lnTo>
                                  <a:pt x="18802" y="0"/>
                                </a:lnTo>
                                <a:lnTo>
                                  <a:pt x="18802" y="0"/>
                                </a:lnTo>
                                <a:lnTo>
                                  <a:pt x="18802" y="0"/>
                                </a:lnTo>
                                <a:lnTo>
                                  <a:pt x="18802" y="0"/>
                                </a:lnTo>
                                <a:lnTo>
                                  <a:pt x="18802" y="0"/>
                                </a:lnTo>
                                <a:lnTo>
                                  <a:pt x="18802" y="0"/>
                                </a:lnTo>
                                <a:lnTo>
                                  <a:pt x="18802" y="0"/>
                                </a:lnTo>
                                <a:lnTo>
                                  <a:pt x="19555" y="0"/>
                                </a:lnTo>
                                <a:lnTo>
                                  <a:pt x="19555" y="3172"/>
                                </a:lnTo>
                                <a:lnTo>
                                  <a:pt x="19555" y="3172"/>
                                </a:lnTo>
                                <a:lnTo>
                                  <a:pt x="19555" y="3172"/>
                                </a:lnTo>
                                <a:lnTo>
                                  <a:pt x="19555" y="3172"/>
                                </a:lnTo>
                                <a:lnTo>
                                  <a:pt x="19555" y="3172"/>
                                </a:lnTo>
                                <a:lnTo>
                                  <a:pt x="19555" y="3172"/>
                                </a:lnTo>
                                <a:lnTo>
                                  <a:pt x="19555" y="0"/>
                                </a:lnTo>
                                <a:lnTo>
                                  <a:pt x="19555" y="0"/>
                                </a:lnTo>
                                <a:lnTo>
                                  <a:pt x="19555" y="3172"/>
                                </a:lnTo>
                                <a:lnTo>
                                  <a:pt x="19555" y="3172"/>
                                </a:lnTo>
                                <a:lnTo>
                                  <a:pt x="19555" y="3172"/>
                                </a:lnTo>
                                <a:lnTo>
                                  <a:pt x="20307" y="6353"/>
                                </a:lnTo>
                                <a:lnTo>
                                  <a:pt x="20307" y="3172"/>
                                </a:lnTo>
                                <a:lnTo>
                                  <a:pt x="20307" y="6353"/>
                                </a:lnTo>
                                <a:lnTo>
                                  <a:pt x="20307" y="6353"/>
                                </a:lnTo>
                                <a:lnTo>
                                  <a:pt x="20307" y="3172"/>
                                </a:lnTo>
                                <a:lnTo>
                                  <a:pt x="20307" y="3172"/>
                                </a:lnTo>
                                <a:lnTo>
                                  <a:pt x="20307" y="0"/>
                                </a:lnTo>
                                <a:lnTo>
                                  <a:pt x="20307" y="0"/>
                                </a:lnTo>
                                <a:lnTo>
                                  <a:pt x="20307" y="0"/>
                                </a:lnTo>
                                <a:lnTo>
                                  <a:pt x="20307" y="3172"/>
                                </a:lnTo>
                                <a:lnTo>
                                  <a:pt x="20307" y="3172"/>
                                </a:lnTo>
                                <a:lnTo>
                                  <a:pt x="20307" y="6353"/>
                                </a:lnTo>
                                <a:lnTo>
                                  <a:pt x="21060" y="6353"/>
                                </a:lnTo>
                                <a:lnTo>
                                  <a:pt x="21060" y="6353"/>
                                </a:lnTo>
                                <a:lnTo>
                                  <a:pt x="21060" y="6353"/>
                                </a:lnTo>
                                <a:lnTo>
                                  <a:pt x="21060" y="6353"/>
                                </a:lnTo>
                                <a:lnTo>
                                  <a:pt x="21060" y="6353"/>
                                </a:lnTo>
                                <a:lnTo>
                                  <a:pt x="21060" y="9525"/>
                                </a:lnTo>
                                <a:lnTo>
                                  <a:pt x="21060" y="6353"/>
                                </a:lnTo>
                                <a:lnTo>
                                  <a:pt x="21060" y="6353"/>
                                </a:lnTo>
                                <a:lnTo>
                                  <a:pt x="21060" y="3172"/>
                                </a:lnTo>
                                <a:lnTo>
                                  <a:pt x="21060" y="0"/>
                                </a:lnTo>
                                <a:lnTo>
                                  <a:pt x="21060" y="0"/>
                                </a:lnTo>
                                <a:lnTo>
                                  <a:pt x="21060" y="0"/>
                                </a:lnTo>
                                <a:lnTo>
                                  <a:pt x="21803" y="3172"/>
                                </a:lnTo>
                                <a:lnTo>
                                  <a:pt x="21803" y="3172"/>
                                </a:lnTo>
                                <a:lnTo>
                                  <a:pt x="21803" y="3172"/>
                                </a:lnTo>
                                <a:lnTo>
                                  <a:pt x="21803" y="3172"/>
                                </a:lnTo>
                                <a:lnTo>
                                  <a:pt x="21803" y="3172"/>
                                </a:lnTo>
                                <a:lnTo>
                                  <a:pt x="21803" y="3172"/>
                                </a:lnTo>
                                <a:lnTo>
                                  <a:pt x="21803" y="3172"/>
                                </a:lnTo>
                                <a:lnTo>
                                  <a:pt x="21803" y="3172"/>
                                </a:lnTo>
                                <a:lnTo>
                                  <a:pt x="21803" y="3172"/>
                                </a:lnTo>
                                <a:lnTo>
                                  <a:pt x="21803" y="3172"/>
                                </a:lnTo>
                                <a:lnTo>
                                  <a:pt x="21803" y="3172"/>
                                </a:lnTo>
                                <a:lnTo>
                                  <a:pt x="21803" y="3172"/>
                                </a:lnTo>
                                <a:lnTo>
                                  <a:pt x="21803" y="3172"/>
                                </a:lnTo>
                                <a:lnTo>
                                  <a:pt x="21803" y="3172"/>
                                </a:lnTo>
                                <a:lnTo>
                                  <a:pt x="22555" y="6353"/>
                                </a:lnTo>
                                <a:lnTo>
                                  <a:pt x="22555" y="6353"/>
                                </a:lnTo>
                                <a:lnTo>
                                  <a:pt x="22555" y="3172"/>
                                </a:lnTo>
                                <a:lnTo>
                                  <a:pt x="22555" y="3172"/>
                                </a:lnTo>
                                <a:lnTo>
                                  <a:pt x="22555" y="3172"/>
                                </a:lnTo>
                                <a:lnTo>
                                  <a:pt x="22555" y="6353"/>
                                </a:lnTo>
                                <a:lnTo>
                                  <a:pt x="22555" y="6353"/>
                                </a:lnTo>
                                <a:lnTo>
                                  <a:pt x="22555" y="6353"/>
                                </a:lnTo>
                                <a:lnTo>
                                  <a:pt x="22555" y="3172"/>
                                </a:lnTo>
                                <a:lnTo>
                                  <a:pt x="22555" y="0"/>
                                </a:lnTo>
                                <a:lnTo>
                                  <a:pt x="22555" y="3172"/>
                                </a:lnTo>
                                <a:lnTo>
                                  <a:pt x="22555" y="3172"/>
                                </a:lnTo>
                                <a:lnTo>
                                  <a:pt x="22555" y="3172"/>
                                </a:lnTo>
                                <a:lnTo>
                                  <a:pt x="22555" y="3172"/>
                                </a:lnTo>
                                <a:lnTo>
                                  <a:pt x="22555" y="3172"/>
                                </a:lnTo>
                                <a:lnTo>
                                  <a:pt x="22555" y="3172"/>
                                </a:lnTo>
                                <a:lnTo>
                                  <a:pt x="22555" y="3172"/>
                                </a:lnTo>
                                <a:lnTo>
                                  <a:pt x="22555" y="3172"/>
                                </a:lnTo>
                                <a:lnTo>
                                  <a:pt x="23308" y="0"/>
                                </a:lnTo>
                                <a:lnTo>
                                  <a:pt x="23308" y="0"/>
                                </a:lnTo>
                                <a:lnTo>
                                  <a:pt x="23308" y="0"/>
                                </a:lnTo>
                                <a:lnTo>
                                  <a:pt x="23308" y="0"/>
                                </a:lnTo>
                                <a:lnTo>
                                  <a:pt x="23308" y="0"/>
                                </a:lnTo>
                                <a:lnTo>
                                  <a:pt x="23308" y="0"/>
                                </a:lnTo>
                                <a:lnTo>
                                  <a:pt x="23308" y="0"/>
                                </a:lnTo>
                                <a:lnTo>
                                  <a:pt x="23308" y="3172"/>
                                </a:lnTo>
                                <a:lnTo>
                                  <a:pt x="23308" y="3172"/>
                                </a:lnTo>
                                <a:lnTo>
                                  <a:pt x="23308" y="6353"/>
                                </a:lnTo>
                                <a:lnTo>
                                  <a:pt x="23308" y="9525"/>
                                </a:lnTo>
                                <a:lnTo>
                                  <a:pt x="23308" y="9525"/>
                                </a:lnTo>
                                <a:lnTo>
                                  <a:pt x="24060" y="9525"/>
                                </a:lnTo>
                                <a:lnTo>
                                  <a:pt x="24060" y="6353"/>
                                </a:lnTo>
                                <a:lnTo>
                                  <a:pt x="24060" y="3172"/>
                                </a:lnTo>
                                <a:lnTo>
                                  <a:pt x="24060" y="3172"/>
                                </a:lnTo>
                                <a:lnTo>
                                  <a:pt x="24060" y="3172"/>
                                </a:lnTo>
                                <a:lnTo>
                                  <a:pt x="24060" y="0"/>
                                </a:lnTo>
                                <a:lnTo>
                                  <a:pt x="24060" y="0"/>
                                </a:lnTo>
                                <a:lnTo>
                                  <a:pt x="24060" y="0"/>
                                </a:lnTo>
                                <a:lnTo>
                                  <a:pt x="24060" y="0"/>
                                </a:lnTo>
                                <a:lnTo>
                                  <a:pt x="24060" y="0"/>
                                </a:lnTo>
                                <a:lnTo>
                                  <a:pt x="24060" y="0"/>
                                </a:lnTo>
                                <a:lnTo>
                                  <a:pt x="24060" y="3172"/>
                                </a:lnTo>
                                <a:lnTo>
                                  <a:pt x="24813" y="3172"/>
                                </a:lnTo>
                                <a:lnTo>
                                  <a:pt x="24813" y="3172"/>
                                </a:lnTo>
                                <a:lnTo>
                                  <a:pt x="24813" y="3172"/>
                                </a:lnTo>
                                <a:lnTo>
                                  <a:pt x="24813" y="3172"/>
                                </a:lnTo>
                                <a:lnTo>
                                  <a:pt x="24813" y="3172"/>
                                </a:lnTo>
                                <a:lnTo>
                                  <a:pt x="24813" y="3172"/>
                                </a:lnTo>
                                <a:lnTo>
                                  <a:pt x="24813" y="3172"/>
                                </a:lnTo>
                                <a:lnTo>
                                  <a:pt x="24813" y="3172"/>
                                </a:lnTo>
                                <a:lnTo>
                                  <a:pt x="24813" y="0"/>
                                </a:lnTo>
                                <a:lnTo>
                                  <a:pt x="24813" y="0"/>
                                </a:lnTo>
                                <a:lnTo>
                                  <a:pt x="24813" y="0"/>
                                </a:lnTo>
                                <a:lnTo>
                                  <a:pt x="24813" y="0"/>
                                </a:lnTo>
                                <a:lnTo>
                                  <a:pt x="25565" y="3172"/>
                                </a:lnTo>
                                <a:lnTo>
                                  <a:pt x="25565" y="3172"/>
                                </a:lnTo>
                                <a:lnTo>
                                  <a:pt x="25565" y="3172"/>
                                </a:lnTo>
                                <a:lnTo>
                                  <a:pt x="25565" y="3172"/>
                                </a:lnTo>
                                <a:lnTo>
                                  <a:pt x="25565" y="6353"/>
                                </a:lnTo>
                                <a:lnTo>
                                  <a:pt x="25565" y="3172"/>
                                </a:lnTo>
                                <a:lnTo>
                                  <a:pt x="25565" y="0"/>
                                </a:lnTo>
                                <a:lnTo>
                                  <a:pt x="25565" y="0"/>
                                </a:lnTo>
                                <a:lnTo>
                                  <a:pt x="25565" y="0"/>
                                </a:lnTo>
                                <a:lnTo>
                                  <a:pt x="25565" y="0"/>
                                </a:lnTo>
                                <a:lnTo>
                                  <a:pt x="25565" y="0"/>
                                </a:lnTo>
                                <a:lnTo>
                                  <a:pt x="25565" y="0"/>
                                </a:lnTo>
                                <a:lnTo>
                                  <a:pt x="26318" y="0"/>
                                </a:lnTo>
                                <a:lnTo>
                                  <a:pt x="26318" y="0"/>
                                </a:lnTo>
                                <a:lnTo>
                                  <a:pt x="26318" y="0"/>
                                </a:lnTo>
                                <a:lnTo>
                                  <a:pt x="26318" y="0"/>
                                </a:lnTo>
                                <a:lnTo>
                                  <a:pt x="26318" y="0"/>
                                </a:lnTo>
                                <a:lnTo>
                                  <a:pt x="26318" y="0"/>
                                </a:lnTo>
                                <a:lnTo>
                                  <a:pt x="26318" y="0"/>
                                </a:lnTo>
                                <a:lnTo>
                                  <a:pt x="26318" y="0"/>
                                </a:lnTo>
                                <a:lnTo>
                                  <a:pt x="26318" y="0"/>
                                </a:lnTo>
                                <a:lnTo>
                                  <a:pt x="26318" y="0"/>
                                </a:lnTo>
                                <a:lnTo>
                                  <a:pt x="26318" y="0"/>
                                </a:lnTo>
                                <a:lnTo>
                                  <a:pt x="26318" y="3172"/>
                                </a:lnTo>
                                <a:lnTo>
                                  <a:pt x="26318" y="3172"/>
                                </a:lnTo>
                                <a:lnTo>
                                  <a:pt x="26318" y="3172"/>
                                </a:lnTo>
                                <a:lnTo>
                                  <a:pt x="27070" y="3172"/>
                                </a:lnTo>
                                <a:lnTo>
                                  <a:pt x="27070" y="3172"/>
                                </a:lnTo>
                                <a:lnTo>
                                  <a:pt x="27070" y="6353"/>
                                </a:lnTo>
                                <a:lnTo>
                                  <a:pt x="27070" y="6353"/>
                                </a:lnTo>
                                <a:lnTo>
                                  <a:pt x="27070" y="3172"/>
                                </a:lnTo>
                                <a:lnTo>
                                  <a:pt x="27070" y="3172"/>
                                </a:lnTo>
                                <a:lnTo>
                                  <a:pt x="27070" y="0"/>
                                </a:lnTo>
                                <a:lnTo>
                                  <a:pt x="27070" y="0"/>
                                </a:lnTo>
                                <a:lnTo>
                                  <a:pt x="27070" y="0"/>
                                </a:lnTo>
                                <a:lnTo>
                                  <a:pt x="27070" y="0"/>
                                </a:lnTo>
                                <a:lnTo>
                                  <a:pt x="27070" y="3172"/>
                                </a:lnTo>
                                <a:lnTo>
                                  <a:pt x="27070" y="3172"/>
                                </a:lnTo>
                                <a:lnTo>
                                  <a:pt x="27822" y="3172"/>
                                </a:lnTo>
                                <a:lnTo>
                                  <a:pt x="27822" y="3172"/>
                                </a:lnTo>
                                <a:lnTo>
                                  <a:pt x="27822" y="0"/>
                                </a:lnTo>
                                <a:lnTo>
                                  <a:pt x="27822" y="0"/>
                                </a:lnTo>
                                <a:lnTo>
                                  <a:pt x="27822" y="0"/>
                                </a:lnTo>
                                <a:lnTo>
                                  <a:pt x="27822" y="0"/>
                                </a:lnTo>
                                <a:lnTo>
                                  <a:pt x="27822" y="0"/>
                                </a:lnTo>
                                <a:lnTo>
                                  <a:pt x="27822" y="3172"/>
                                </a:lnTo>
                                <a:lnTo>
                                  <a:pt x="27822" y="6353"/>
                                </a:lnTo>
                                <a:lnTo>
                                  <a:pt x="27822" y="3172"/>
                                </a:lnTo>
                                <a:lnTo>
                                  <a:pt x="27822" y="6353"/>
                                </a:lnTo>
                                <a:lnTo>
                                  <a:pt x="27822" y="6353"/>
                                </a:lnTo>
                                <a:lnTo>
                                  <a:pt x="27822" y="3172"/>
                                </a:lnTo>
                                <a:lnTo>
                                  <a:pt x="27822" y="3172"/>
                                </a:lnTo>
                                <a:lnTo>
                                  <a:pt x="27822" y="3172"/>
                                </a:lnTo>
                                <a:lnTo>
                                  <a:pt x="27822" y="0"/>
                                </a:lnTo>
                                <a:lnTo>
                                  <a:pt x="27822" y="0"/>
                                </a:lnTo>
                                <a:lnTo>
                                  <a:pt x="27822" y="3172"/>
                                </a:lnTo>
                                <a:lnTo>
                                  <a:pt x="28575" y="3172"/>
                                </a:lnTo>
                                <a:lnTo>
                                  <a:pt x="28575" y="6353"/>
                                </a:lnTo>
                                <a:lnTo>
                                  <a:pt x="28575" y="6353"/>
                                </a:lnTo>
                                <a:lnTo>
                                  <a:pt x="28575" y="6353"/>
                                </a:lnTo>
                                <a:lnTo>
                                  <a:pt x="28575" y="3172"/>
                                </a:lnTo>
                                <a:lnTo>
                                  <a:pt x="28575" y="3172"/>
                                </a:lnTo>
                                <a:lnTo>
                                  <a:pt x="28575" y="6353"/>
                                </a:lnTo>
                                <a:lnTo>
                                  <a:pt x="28575" y="6353"/>
                                </a:lnTo>
                                <a:lnTo>
                                  <a:pt x="28575" y="6353"/>
                                </a:lnTo>
                                <a:lnTo>
                                  <a:pt x="28575" y="6353"/>
                                </a:lnTo>
                                <a:lnTo>
                                  <a:pt x="28575" y="3172"/>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56" name="Freeform: Shape 1056"/>
                        <wps:cNvSpPr/>
                        <wps:spPr>
                          <a:xfrm>
                            <a:off x="2747962" y="1804987"/>
                            <a:ext cx="28575" cy="9525"/>
                          </a:xfrm>
                          <a:custGeom>
                            <a:avLst/>
                            <a:gdLst>
                              <a:gd name="connsiteX0" fmla="*/ 0 w 28575"/>
                              <a:gd name="connsiteY0" fmla="*/ 3172 h 9525"/>
                              <a:gd name="connsiteX1" fmla="*/ 0 w 28575"/>
                              <a:gd name="connsiteY1" fmla="*/ 0 h 9525"/>
                              <a:gd name="connsiteX2" fmla="*/ 733 w 28575"/>
                              <a:gd name="connsiteY2" fmla="*/ 0 h 9525"/>
                              <a:gd name="connsiteX3" fmla="*/ 733 w 28575"/>
                              <a:gd name="connsiteY3" fmla="*/ 0 h 9525"/>
                              <a:gd name="connsiteX4" fmla="*/ 733 w 28575"/>
                              <a:gd name="connsiteY4" fmla="*/ 3172 h 9525"/>
                              <a:gd name="connsiteX5" fmla="*/ 733 w 28575"/>
                              <a:gd name="connsiteY5" fmla="*/ 3172 h 9525"/>
                              <a:gd name="connsiteX6" fmla="*/ 733 w 28575"/>
                              <a:gd name="connsiteY6" fmla="*/ 3172 h 9525"/>
                              <a:gd name="connsiteX7" fmla="*/ 733 w 28575"/>
                              <a:gd name="connsiteY7" fmla="*/ 3172 h 9525"/>
                              <a:gd name="connsiteX8" fmla="*/ 733 w 28575"/>
                              <a:gd name="connsiteY8" fmla="*/ 0 h 9525"/>
                              <a:gd name="connsiteX9" fmla="*/ 733 w 28575"/>
                              <a:gd name="connsiteY9" fmla="*/ 0 h 9525"/>
                              <a:gd name="connsiteX10" fmla="*/ 733 w 28575"/>
                              <a:gd name="connsiteY10" fmla="*/ 0 h 9525"/>
                              <a:gd name="connsiteX11" fmla="*/ 733 w 28575"/>
                              <a:gd name="connsiteY11" fmla="*/ 0 h 9525"/>
                              <a:gd name="connsiteX12" fmla="*/ 733 w 28575"/>
                              <a:gd name="connsiteY12" fmla="*/ 3172 h 9525"/>
                              <a:gd name="connsiteX13" fmla="*/ 733 w 28575"/>
                              <a:gd name="connsiteY13" fmla="*/ 3172 h 9525"/>
                              <a:gd name="connsiteX14" fmla="*/ 1467 w 28575"/>
                              <a:gd name="connsiteY14" fmla="*/ 3172 h 9525"/>
                              <a:gd name="connsiteX15" fmla="*/ 1467 w 28575"/>
                              <a:gd name="connsiteY15" fmla="*/ 3172 h 9525"/>
                              <a:gd name="connsiteX16" fmla="*/ 1467 w 28575"/>
                              <a:gd name="connsiteY16" fmla="*/ 6353 h 9525"/>
                              <a:gd name="connsiteX17" fmla="*/ 1467 w 28575"/>
                              <a:gd name="connsiteY17" fmla="*/ 3172 h 9525"/>
                              <a:gd name="connsiteX18" fmla="*/ 1467 w 28575"/>
                              <a:gd name="connsiteY18" fmla="*/ 3172 h 9525"/>
                              <a:gd name="connsiteX19" fmla="*/ 1467 w 28575"/>
                              <a:gd name="connsiteY19" fmla="*/ 3172 h 9525"/>
                              <a:gd name="connsiteX20" fmla="*/ 1467 w 28575"/>
                              <a:gd name="connsiteY20" fmla="*/ 0 h 9525"/>
                              <a:gd name="connsiteX21" fmla="*/ 1467 w 28575"/>
                              <a:gd name="connsiteY21" fmla="*/ 3172 h 9525"/>
                              <a:gd name="connsiteX22" fmla="*/ 1467 w 28575"/>
                              <a:gd name="connsiteY22" fmla="*/ 3172 h 9525"/>
                              <a:gd name="connsiteX23" fmla="*/ 1467 w 28575"/>
                              <a:gd name="connsiteY23" fmla="*/ 0 h 9525"/>
                              <a:gd name="connsiteX24" fmla="*/ 1467 w 28575"/>
                              <a:gd name="connsiteY24" fmla="*/ 3172 h 9525"/>
                              <a:gd name="connsiteX25" fmla="*/ 1467 w 28575"/>
                              <a:gd name="connsiteY25" fmla="*/ 0 h 9525"/>
                              <a:gd name="connsiteX26" fmla="*/ 1467 w 28575"/>
                              <a:gd name="connsiteY26" fmla="*/ 0 h 9525"/>
                              <a:gd name="connsiteX27" fmla="*/ 1467 w 28575"/>
                              <a:gd name="connsiteY27" fmla="*/ 3172 h 9525"/>
                              <a:gd name="connsiteX28" fmla="*/ 2200 w 28575"/>
                              <a:gd name="connsiteY28" fmla="*/ 3172 h 9525"/>
                              <a:gd name="connsiteX29" fmla="*/ 2200 w 28575"/>
                              <a:gd name="connsiteY29" fmla="*/ 6353 h 9525"/>
                              <a:gd name="connsiteX30" fmla="*/ 2200 w 28575"/>
                              <a:gd name="connsiteY30" fmla="*/ 6353 h 9525"/>
                              <a:gd name="connsiteX31" fmla="*/ 2200 w 28575"/>
                              <a:gd name="connsiteY31" fmla="*/ 3172 h 9525"/>
                              <a:gd name="connsiteX32" fmla="*/ 2200 w 28575"/>
                              <a:gd name="connsiteY32" fmla="*/ 3172 h 9525"/>
                              <a:gd name="connsiteX33" fmla="*/ 2200 w 28575"/>
                              <a:gd name="connsiteY33" fmla="*/ 3172 h 9525"/>
                              <a:gd name="connsiteX34" fmla="*/ 2200 w 28575"/>
                              <a:gd name="connsiteY34" fmla="*/ 3172 h 9525"/>
                              <a:gd name="connsiteX35" fmla="*/ 2200 w 28575"/>
                              <a:gd name="connsiteY35" fmla="*/ 6353 h 9525"/>
                              <a:gd name="connsiteX36" fmla="*/ 2200 w 28575"/>
                              <a:gd name="connsiteY36" fmla="*/ 6353 h 9525"/>
                              <a:gd name="connsiteX37" fmla="*/ 2200 w 28575"/>
                              <a:gd name="connsiteY37" fmla="*/ 6353 h 9525"/>
                              <a:gd name="connsiteX38" fmla="*/ 2200 w 28575"/>
                              <a:gd name="connsiteY38" fmla="*/ 6353 h 9525"/>
                              <a:gd name="connsiteX39" fmla="*/ 2200 w 28575"/>
                              <a:gd name="connsiteY39" fmla="*/ 6353 h 9525"/>
                              <a:gd name="connsiteX40" fmla="*/ 2934 w 28575"/>
                              <a:gd name="connsiteY40" fmla="*/ 6353 h 9525"/>
                              <a:gd name="connsiteX41" fmla="*/ 2934 w 28575"/>
                              <a:gd name="connsiteY41" fmla="*/ 6353 h 9525"/>
                              <a:gd name="connsiteX42" fmla="*/ 2934 w 28575"/>
                              <a:gd name="connsiteY42" fmla="*/ 6353 h 9525"/>
                              <a:gd name="connsiteX43" fmla="*/ 2934 w 28575"/>
                              <a:gd name="connsiteY43" fmla="*/ 6353 h 9525"/>
                              <a:gd name="connsiteX44" fmla="*/ 2934 w 28575"/>
                              <a:gd name="connsiteY44" fmla="*/ 3172 h 9525"/>
                              <a:gd name="connsiteX45" fmla="*/ 2934 w 28575"/>
                              <a:gd name="connsiteY45" fmla="*/ 6353 h 9525"/>
                              <a:gd name="connsiteX46" fmla="*/ 2934 w 28575"/>
                              <a:gd name="connsiteY46" fmla="*/ 0 h 9525"/>
                              <a:gd name="connsiteX47" fmla="*/ 2934 w 28575"/>
                              <a:gd name="connsiteY47" fmla="*/ 3172 h 9525"/>
                              <a:gd name="connsiteX48" fmla="*/ 2934 w 28575"/>
                              <a:gd name="connsiteY48" fmla="*/ 3172 h 9525"/>
                              <a:gd name="connsiteX49" fmla="*/ 2934 w 28575"/>
                              <a:gd name="connsiteY49" fmla="*/ 0 h 9525"/>
                              <a:gd name="connsiteX50" fmla="*/ 2934 w 28575"/>
                              <a:gd name="connsiteY50" fmla="*/ 3172 h 9525"/>
                              <a:gd name="connsiteX51" fmla="*/ 2934 w 28575"/>
                              <a:gd name="connsiteY51" fmla="*/ 3172 h 9525"/>
                              <a:gd name="connsiteX52" fmla="*/ 3667 w 28575"/>
                              <a:gd name="connsiteY52" fmla="*/ 3172 h 9525"/>
                              <a:gd name="connsiteX53" fmla="*/ 3667 w 28575"/>
                              <a:gd name="connsiteY53" fmla="*/ 3172 h 9525"/>
                              <a:gd name="connsiteX54" fmla="*/ 3667 w 28575"/>
                              <a:gd name="connsiteY54" fmla="*/ 6353 h 9525"/>
                              <a:gd name="connsiteX55" fmla="*/ 3667 w 28575"/>
                              <a:gd name="connsiteY55" fmla="*/ 3172 h 9525"/>
                              <a:gd name="connsiteX56" fmla="*/ 3667 w 28575"/>
                              <a:gd name="connsiteY56" fmla="*/ 3172 h 9525"/>
                              <a:gd name="connsiteX57" fmla="*/ 3667 w 28575"/>
                              <a:gd name="connsiteY57" fmla="*/ 0 h 9525"/>
                              <a:gd name="connsiteX58" fmla="*/ 3667 w 28575"/>
                              <a:gd name="connsiteY58" fmla="*/ 0 h 9525"/>
                              <a:gd name="connsiteX59" fmla="*/ 3667 w 28575"/>
                              <a:gd name="connsiteY59" fmla="*/ 0 h 9525"/>
                              <a:gd name="connsiteX60" fmla="*/ 3667 w 28575"/>
                              <a:gd name="connsiteY60" fmla="*/ 0 h 9525"/>
                              <a:gd name="connsiteX61" fmla="*/ 3667 w 28575"/>
                              <a:gd name="connsiteY61" fmla="*/ 0 h 9525"/>
                              <a:gd name="connsiteX62" fmla="*/ 3667 w 28575"/>
                              <a:gd name="connsiteY62" fmla="*/ 0 h 9525"/>
                              <a:gd name="connsiteX63" fmla="*/ 3667 w 28575"/>
                              <a:gd name="connsiteY63" fmla="*/ 0 h 9525"/>
                              <a:gd name="connsiteX64" fmla="*/ 3667 w 28575"/>
                              <a:gd name="connsiteY64" fmla="*/ 0 h 9525"/>
                              <a:gd name="connsiteX65" fmla="*/ 3667 w 28575"/>
                              <a:gd name="connsiteY65" fmla="*/ 3172 h 9525"/>
                              <a:gd name="connsiteX66" fmla="*/ 3667 w 28575"/>
                              <a:gd name="connsiteY66" fmla="*/ 0 h 9525"/>
                              <a:gd name="connsiteX67" fmla="*/ 3667 w 28575"/>
                              <a:gd name="connsiteY67" fmla="*/ 0 h 9525"/>
                              <a:gd name="connsiteX68" fmla="*/ 3667 w 28575"/>
                              <a:gd name="connsiteY68" fmla="*/ 0 h 9525"/>
                              <a:gd name="connsiteX69" fmla="*/ 3667 w 28575"/>
                              <a:gd name="connsiteY69" fmla="*/ 0 h 9525"/>
                              <a:gd name="connsiteX70" fmla="*/ 4401 w 28575"/>
                              <a:gd name="connsiteY70" fmla="*/ 0 h 9525"/>
                              <a:gd name="connsiteX71" fmla="*/ 4401 w 28575"/>
                              <a:gd name="connsiteY71" fmla="*/ 3172 h 9525"/>
                              <a:gd name="connsiteX72" fmla="*/ 4401 w 28575"/>
                              <a:gd name="connsiteY72" fmla="*/ 3172 h 9525"/>
                              <a:gd name="connsiteX73" fmla="*/ 4401 w 28575"/>
                              <a:gd name="connsiteY73" fmla="*/ 3172 h 9525"/>
                              <a:gd name="connsiteX74" fmla="*/ 4401 w 28575"/>
                              <a:gd name="connsiteY74" fmla="*/ 3172 h 9525"/>
                              <a:gd name="connsiteX75" fmla="*/ 4401 w 28575"/>
                              <a:gd name="connsiteY75" fmla="*/ 0 h 9525"/>
                              <a:gd name="connsiteX76" fmla="*/ 4401 w 28575"/>
                              <a:gd name="connsiteY76" fmla="*/ 0 h 9525"/>
                              <a:gd name="connsiteX77" fmla="*/ 4401 w 28575"/>
                              <a:gd name="connsiteY77" fmla="*/ 0 h 9525"/>
                              <a:gd name="connsiteX78" fmla="*/ 4401 w 28575"/>
                              <a:gd name="connsiteY78" fmla="*/ 3172 h 9525"/>
                              <a:gd name="connsiteX79" fmla="*/ 4401 w 28575"/>
                              <a:gd name="connsiteY79" fmla="*/ 3172 h 9525"/>
                              <a:gd name="connsiteX80" fmla="*/ 4401 w 28575"/>
                              <a:gd name="connsiteY80" fmla="*/ 6353 h 9525"/>
                              <a:gd name="connsiteX81" fmla="*/ 4401 w 28575"/>
                              <a:gd name="connsiteY81" fmla="*/ 3172 h 9525"/>
                              <a:gd name="connsiteX82" fmla="*/ 5124 w 28575"/>
                              <a:gd name="connsiteY82" fmla="*/ 3172 h 9525"/>
                              <a:gd name="connsiteX83" fmla="*/ 5124 w 28575"/>
                              <a:gd name="connsiteY83" fmla="*/ 3172 h 9525"/>
                              <a:gd name="connsiteX84" fmla="*/ 5124 w 28575"/>
                              <a:gd name="connsiteY84" fmla="*/ 0 h 9525"/>
                              <a:gd name="connsiteX85" fmla="*/ 5124 w 28575"/>
                              <a:gd name="connsiteY85" fmla="*/ 0 h 9525"/>
                              <a:gd name="connsiteX86" fmla="*/ 5124 w 28575"/>
                              <a:gd name="connsiteY86" fmla="*/ 0 h 9525"/>
                              <a:gd name="connsiteX87" fmla="*/ 5124 w 28575"/>
                              <a:gd name="connsiteY87" fmla="*/ 0 h 9525"/>
                              <a:gd name="connsiteX88" fmla="*/ 5124 w 28575"/>
                              <a:gd name="connsiteY88" fmla="*/ 0 h 9525"/>
                              <a:gd name="connsiteX89" fmla="*/ 5124 w 28575"/>
                              <a:gd name="connsiteY89" fmla="*/ 0 h 9525"/>
                              <a:gd name="connsiteX90" fmla="*/ 5124 w 28575"/>
                              <a:gd name="connsiteY90" fmla="*/ 0 h 9525"/>
                              <a:gd name="connsiteX91" fmla="*/ 5124 w 28575"/>
                              <a:gd name="connsiteY91" fmla="*/ 3172 h 9525"/>
                              <a:gd name="connsiteX92" fmla="*/ 5124 w 28575"/>
                              <a:gd name="connsiteY92" fmla="*/ 3172 h 9525"/>
                              <a:gd name="connsiteX93" fmla="*/ 5124 w 28575"/>
                              <a:gd name="connsiteY93" fmla="*/ 0 h 9525"/>
                              <a:gd name="connsiteX94" fmla="*/ 5124 w 28575"/>
                              <a:gd name="connsiteY94" fmla="*/ 0 h 9525"/>
                              <a:gd name="connsiteX95" fmla="*/ 5124 w 28575"/>
                              <a:gd name="connsiteY95" fmla="*/ 0 h 9525"/>
                              <a:gd name="connsiteX96" fmla="*/ 5858 w 28575"/>
                              <a:gd name="connsiteY96" fmla="*/ 3172 h 9525"/>
                              <a:gd name="connsiteX97" fmla="*/ 5858 w 28575"/>
                              <a:gd name="connsiteY97" fmla="*/ 3172 h 9525"/>
                              <a:gd name="connsiteX98" fmla="*/ 5858 w 28575"/>
                              <a:gd name="connsiteY98" fmla="*/ 3172 h 9525"/>
                              <a:gd name="connsiteX99" fmla="*/ 5858 w 28575"/>
                              <a:gd name="connsiteY99" fmla="*/ 6353 h 9525"/>
                              <a:gd name="connsiteX100" fmla="*/ 5858 w 28575"/>
                              <a:gd name="connsiteY100" fmla="*/ 6353 h 9525"/>
                              <a:gd name="connsiteX101" fmla="*/ 5858 w 28575"/>
                              <a:gd name="connsiteY101" fmla="*/ 3172 h 9525"/>
                              <a:gd name="connsiteX102" fmla="*/ 5858 w 28575"/>
                              <a:gd name="connsiteY102" fmla="*/ 6353 h 9525"/>
                              <a:gd name="connsiteX103" fmla="*/ 5858 w 28575"/>
                              <a:gd name="connsiteY103" fmla="*/ 3172 h 9525"/>
                              <a:gd name="connsiteX104" fmla="*/ 5858 w 28575"/>
                              <a:gd name="connsiteY104" fmla="*/ 6353 h 9525"/>
                              <a:gd name="connsiteX105" fmla="*/ 5858 w 28575"/>
                              <a:gd name="connsiteY105" fmla="*/ 6353 h 9525"/>
                              <a:gd name="connsiteX106" fmla="*/ 5858 w 28575"/>
                              <a:gd name="connsiteY106" fmla="*/ 6353 h 9525"/>
                              <a:gd name="connsiteX107" fmla="*/ 5858 w 28575"/>
                              <a:gd name="connsiteY107" fmla="*/ 3172 h 9525"/>
                              <a:gd name="connsiteX108" fmla="*/ 6591 w 28575"/>
                              <a:gd name="connsiteY108" fmla="*/ 3172 h 9525"/>
                              <a:gd name="connsiteX109" fmla="*/ 6591 w 28575"/>
                              <a:gd name="connsiteY109" fmla="*/ 3172 h 9525"/>
                              <a:gd name="connsiteX110" fmla="*/ 6591 w 28575"/>
                              <a:gd name="connsiteY110" fmla="*/ 3172 h 9525"/>
                              <a:gd name="connsiteX111" fmla="*/ 6591 w 28575"/>
                              <a:gd name="connsiteY111" fmla="*/ 6353 h 9525"/>
                              <a:gd name="connsiteX112" fmla="*/ 6591 w 28575"/>
                              <a:gd name="connsiteY112" fmla="*/ 6353 h 9525"/>
                              <a:gd name="connsiteX113" fmla="*/ 6591 w 28575"/>
                              <a:gd name="connsiteY113" fmla="*/ 6353 h 9525"/>
                              <a:gd name="connsiteX114" fmla="*/ 6591 w 28575"/>
                              <a:gd name="connsiteY114" fmla="*/ 3172 h 9525"/>
                              <a:gd name="connsiteX115" fmla="*/ 6591 w 28575"/>
                              <a:gd name="connsiteY115" fmla="*/ 3172 h 9525"/>
                              <a:gd name="connsiteX116" fmla="*/ 6591 w 28575"/>
                              <a:gd name="connsiteY116" fmla="*/ 3172 h 9525"/>
                              <a:gd name="connsiteX117" fmla="*/ 6591 w 28575"/>
                              <a:gd name="connsiteY117" fmla="*/ 0 h 9525"/>
                              <a:gd name="connsiteX118" fmla="*/ 6591 w 28575"/>
                              <a:gd name="connsiteY118" fmla="*/ 3172 h 9525"/>
                              <a:gd name="connsiteX119" fmla="*/ 6591 w 28575"/>
                              <a:gd name="connsiteY119" fmla="*/ 6353 h 9525"/>
                              <a:gd name="connsiteX120" fmla="*/ 7325 w 28575"/>
                              <a:gd name="connsiteY120" fmla="*/ 9525 h 9525"/>
                              <a:gd name="connsiteX121" fmla="*/ 7325 w 28575"/>
                              <a:gd name="connsiteY121" fmla="*/ 9525 h 9525"/>
                              <a:gd name="connsiteX122" fmla="*/ 7325 w 28575"/>
                              <a:gd name="connsiteY122" fmla="*/ 6353 h 9525"/>
                              <a:gd name="connsiteX123" fmla="*/ 7325 w 28575"/>
                              <a:gd name="connsiteY123" fmla="*/ 6353 h 9525"/>
                              <a:gd name="connsiteX124" fmla="*/ 7325 w 28575"/>
                              <a:gd name="connsiteY124" fmla="*/ 6353 h 9525"/>
                              <a:gd name="connsiteX125" fmla="*/ 7325 w 28575"/>
                              <a:gd name="connsiteY125" fmla="*/ 6353 h 9525"/>
                              <a:gd name="connsiteX126" fmla="*/ 7325 w 28575"/>
                              <a:gd name="connsiteY126" fmla="*/ 6353 h 9525"/>
                              <a:gd name="connsiteX127" fmla="*/ 7325 w 28575"/>
                              <a:gd name="connsiteY127" fmla="*/ 6353 h 9525"/>
                              <a:gd name="connsiteX128" fmla="*/ 7325 w 28575"/>
                              <a:gd name="connsiteY128" fmla="*/ 3172 h 9525"/>
                              <a:gd name="connsiteX129" fmla="*/ 7325 w 28575"/>
                              <a:gd name="connsiteY129" fmla="*/ 3172 h 9525"/>
                              <a:gd name="connsiteX130" fmla="*/ 7325 w 28575"/>
                              <a:gd name="connsiteY130" fmla="*/ 3172 h 9525"/>
                              <a:gd name="connsiteX131" fmla="*/ 7325 w 28575"/>
                              <a:gd name="connsiteY131" fmla="*/ 0 h 9525"/>
                              <a:gd name="connsiteX132" fmla="*/ 8058 w 28575"/>
                              <a:gd name="connsiteY132" fmla="*/ 3172 h 9525"/>
                              <a:gd name="connsiteX133" fmla="*/ 8058 w 28575"/>
                              <a:gd name="connsiteY133" fmla="*/ 3172 h 9525"/>
                              <a:gd name="connsiteX134" fmla="*/ 8058 w 28575"/>
                              <a:gd name="connsiteY134" fmla="*/ 6353 h 9525"/>
                              <a:gd name="connsiteX135" fmla="*/ 8058 w 28575"/>
                              <a:gd name="connsiteY135" fmla="*/ 6353 h 9525"/>
                              <a:gd name="connsiteX136" fmla="*/ 8058 w 28575"/>
                              <a:gd name="connsiteY136" fmla="*/ 3172 h 9525"/>
                              <a:gd name="connsiteX137" fmla="*/ 8058 w 28575"/>
                              <a:gd name="connsiteY137" fmla="*/ 6353 h 9525"/>
                              <a:gd name="connsiteX138" fmla="*/ 8058 w 28575"/>
                              <a:gd name="connsiteY138" fmla="*/ 0 h 9525"/>
                              <a:gd name="connsiteX139" fmla="*/ 8058 w 28575"/>
                              <a:gd name="connsiteY139" fmla="*/ 3172 h 9525"/>
                              <a:gd name="connsiteX140" fmla="*/ 8058 w 28575"/>
                              <a:gd name="connsiteY140" fmla="*/ 3172 h 9525"/>
                              <a:gd name="connsiteX141" fmla="*/ 8058 w 28575"/>
                              <a:gd name="connsiteY141" fmla="*/ 3172 h 9525"/>
                              <a:gd name="connsiteX142" fmla="*/ 8058 w 28575"/>
                              <a:gd name="connsiteY142" fmla="*/ 3172 h 9525"/>
                              <a:gd name="connsiteX143" fmla="*/ 8058 w 28575"/>
                              <a:gd name="connsiteY143" fmla="*/ 6353 h 9525"/>
                              <a:gd name="connsiteX144" fmla="*/ 8792 w 28575"/>
                              <a:gd name="connsiteY144" fmla="*/ 6353 h 9525"/>
                              <a:gd name="connsiteX145" fmla="*/ 8792 w 28575"/>
                              <a:gd name="connsiteY145" fmla="*/ 6353 h 9525"/>
                              <a:gd name="connsiteX146" fmla="*/ 8792 w 28575"/>
                              <a:gd name="connsiteY146" fmla="*/ 6353 h 9525"/>
                              <a:gd name="connsiteX147" fmla="*/ 8792 w 28575"/>
                              <a:gd name="connsiteY147" fmla="*/ 6353 h 9525"/>
                              <a:gd name="connsiteX148" fmla="*/ 8792 w 28575"/>
                              <a:gd name="connsiteY148" fmla="*/ 6353 h 9525"/>
                              <a:gd name="connsiteX149" fmla="*/ 8792 w 28575"/>
                              <a:gd name="connsiteY149" fmla="*/ 3172 h 9525"/>
                              <a:gd name="connsiteX150" fmla="*/ 8792 w 28575"/>
                              <a:gd name="connsiteY150" fmla="*/ 6353 h 9525"/>
                              <a:gd name="connsiteX151" fmla="*/ 8792 w 28575"/>
                              <a:gd name="connsiteY151" fmla="*/ 3172 h 9525"/>
                              <a:gd name="connsiteX152" fmla="*/ 8792 w 28575"/>
                              <a:gd name="connsiteY152" fmla="*/ 3172 h 9525"/>
                              <a:gd name="connsiteX153" fmla="*/ 8792 w 28575"/>
                              <a:gd name="connsiteY153" fmla="*/ 0 h 9525"/>
                              <a:gd name="connsiteX154" fmla="*/ 8792 w 28575"/>
                              <a:gd name="connsiteY154" fmla="*/ 0 h 9525"/>
                              <a:gd name="connsiteX155" fmla="*/ 8792 w 28575"/>
                              <a:gd name="connsiteY155" fmla="*/ 0 h 9525"/>
                              <a:gd name="connsiteX156" fmla="*/ 8792 w 28575"/>
                              <a:gd name="connsiteY156" fmla="*/ 0 h 9525"/>
                              <a:gd name="connsiteX157" fmla="*/ 8792 w 28575"/>
                              <a:gd name="connsiteY157" fmla="*/ 3172 h 9525"/>
                              <a:gd name="connsiteX158" fmla="*/ 8792 w 28575"/>
                              <a:gd name="connsiteY158" fmla="*/ 0 h 9525"/>
                              <a:gd name="connsiteX159" fmla="*/ 8792 w 28575"/>
                              <a:gd name="connsiteY159" fmla="*/ 3172 h 9525"/>
                              <a:gd name="connsiteX160" fmla="*/ 8792 w 28575"/>
                              <a:gd name="connsiteY160" fmla="*/ 0 h 9525"/>
                              <a:gd name="connsiteX161" fmla="*/ 8792 w 28575"/>
                              <a:gd name="connsiteY161" fmla="*/ 3172 h 9525"/>
                              <a:gd name="connsiteX162" fmla="*/ 8792 w 28575"/>
                              <a:gd name="connsiteY162" fmla="*/ 3172 h 9525"/>
                              <a:gd name="connsiteX163" fmla="*/ 8792 w 28575"/>
                              <a:gd name="connsiteY163" fmla="*/ 0 h 9525"/>
                              <a:gd name="connsiteX164" fmla="*/ 9525 w 28575"/>
                              <a:gd name="connsiteY164" fmla="*/ 0 h 9525"/>
                              <a:gd name="connsiteX165" fmla="*/ 9525 w 28575"/>
                              <a:gd name="connsiteY165" fmla="*/ 0 h 9525"/>
                              <a:gd name="connsiteX166" fmla="*/ 9525 w 28575"/>
                              <a:gd name="connsiteY166" fmla="*/ 0 h 9525"/>
                              <a:gd name="connsiteX167" fmla="*/ 9525 w 28575"/>
                              <a:gd name="connsiteY167" fmla="*/ 3172 h 9525"/>
                              <a:gd name="connsiteX168" fmla="*/ 9525 w 28575"/>
                              <a:gd name="connsiteY168" fmla="*/ 3172 h 9525"/>
                              <a:gd name="connsiteX169" fmla="*/ 9525 w 28575"/>
                              <a:gd name="connsiteY169" fmla="*/ 0 h 9525"/>
                              <a:gd name="connsiteX170" fmla="*/ 9525 w 28575"/>
                              <a:gd name="connsiteY170" fmla="*/ 0 h 9525"/>
                              <a:gd name="connsiteX171" fmla="*/ 9525 w 28575"/>
                              <a:gd name="connsiteY171" fmla="*/ 3172 h 9525"/>
                              <a:gd name="connsiteX172" fmla="*/ 9525 w 28575"/>
                              <a:gd name="connsiteY172" fmla="*/ 3172 h 9525"/>
                              <a:gd name="connsiteX173" fmla="*/ 9525 w 28575"/>
                              <a:gd name="connsiteY173" fmla="*/ 6353 h 9525"/>
                              <a:gd name="connsiteX174" fmla="*/ 9525 w 28575"/>
                              <a:gd name="connsiteY174" fmla="*/ 3172 h 9525"/>
                              <a:gd name="connsiteX175" fmla="*/ 9525 w 28575"/>
                              <a:gd name="connsiteY175" fmla="*/ 3172 h 9525"/>
                              <a:gd name="connsiteX176" fmla="*/ 10258 w 28575"/>
                              <a:gd name="connsiteY176" fmla="*/ 3172 h 9525"/>
                              <a:gd name="connsiteX177" fmla="*/ 10258 w 28575"/>
                              <a:gd name="connsiteY177" fmla="*/ 6353 h 9525"/>
                              <a:gd name="connsiteX178" fmla="*/ 10258 w 28575"/>
                              <a:gd name="connsiteY178" fmla="*/ 6353 h 9525"/>
                              <a:gd name="connsiteX179" fmla="*/ 10258 w 28575"/>
                              <a:gd name="connsiteY179" fmla="*/ 6353 h 9525"/>
                              <a:gd name="connsiteX180" fmla="*/ 10258 w 28575"/>
                              <a:gd name="connsiteY180" fmla="*/ 6353 h 9525"/>
                              <a:gd name="connsiteX181" fmla="*/ 10258 w 28575"/>
                              <a:gd name="connsiteY181" fmla="*/ 3172 h 9525"/>
                              <a:gd name="connsiteX182" fmla="*/ 10258 w 28575"/>
                              <a:gd name="connsiteY182" fmla="*/ 6353 h 9525"/>
                              <a:gd name="connsiteX183" fmla="*/ 10258 w 28575"/>
                              <a:gd name="connsiteY183" fmla="*/ 6353 h 9525"/>
                              <a:gd name="connsiteX184" fmla="*/ 10258 w 28575"/>
                              <a:gd name="connsiteY184" fmla="*/ 6353 h 9525"/>
                              <a:gd name="connsiteX185" fmla="*/ 10258 w 28575"/>
                              <a:gd name="connsiteY185" fmla="*/ 6353 h 9525"/>
                              <a:gd name="connsiteX186" fmla="*/ 10258 w 28575"/>
                              <a:gd name="connsiteY186" fmla="*/ 3172 h 9525"/>
                              <a:gd name="connsiteX187" fmla="*/ 10258 w 28575"/>
                              <a:gd name="connsiteY187" fmla="*/ 3172 h 9525"/>
                              <a:gd name="connsiteX188" fmla="*/ 10992 w 28575"/>
                              <a:gd name="connsiteY188" fmla="*/ 3172 h 9525"/>
                              <a:gd name="connsiteX189" fmla="*/ 10992 w 28575"/>
                              <a:gd name="connsiteY189" fmla="*/ 6353 h 9525"/>
                              <a:gd name="connsiteX190" fmla="*/ 10992 w 28575"/>
                              <a:gd name="connsiteY190" fmla="*/ 3172 h 9525"/>
                              <a:gd name="connsiteX191" fmla="*/ 10992 w 28575"/>
                              <a:gd name="connsiteY191" fmla="*/ 6353 h 9525"/>
                              <a:gd name="connsiteX192" fmla="*/ 10992 w 28575"/>
                              <a:gd name="connsiteY192" fmla="*/ 6353 h 9525"/>
                              <a:gd name="connsiteX193" fmla="*/ 10992 w 28575"/>
                              <a:gd name="connsiteY193" fmla="*/ 3172 h 9525"/>
                              <a:gd name="connsiteX194" fmla="*/ 10992 w 28575"/>
                              <a:gd name="connsiteY194" fmla="*/ 3172 h 9525"/>
                              <a:gd name="connsiteX195" fmla="*/ 10992 w 28575"/>
                              <a:gd name="connsiteY195" fmla="*/ 0 h 9525"/>
                              <a:gd name="connsiteX196" fmla="*/ 10992 w 28575"/>
                              <a:gd name="connsiteY196" fmla="*/ 0 h 9525"/>
                              <a:gd name="connsiteX197" fmla="*/ 10992 w 28575"/>
                              <a:gd name="connsiteY197" fmla="*/ 0 h 9525"/>
                              <a:gd name="connsiteX198" fmla="*/ 10992 w 28575"/>
                              <a:gd name="connsiteY198" fmla="*/ 3172 h 9525"/>
                              <a:gd name="connsiteX199" fmla="*/ 10992 w 28575"/>
                              <a:gd name="connsiteY199" fmla="*/ 3172 h 9525"/>
                              <a:gd name="connsiteX200" fmla="*/ 11725 w 28575"/>
                              <a:gd name="connsiteY200" fmla="*/ 3172 h 9525"/>
                              <a:gd name="connsiteX201" fmla="*/ 11725 w 28575"/>
                              <a:gd name="connsiteY201" fmla="*/ 3172 h 9525"/>
                              <a:gd name="connsiteX202" fmla="*/ 11725 w 28575"/>
                              <a:gd name="connsiteY202" fmla="*/ 3172 h 9525"/>
                              <a:gd name="connsiteX203" fmla="*/ 11725 w 28575"/>
                              <a:gd name="connsiteY203" fmla="*/ 3172 h 9525"/>
                              <a:gd name="connsiteX204" fmla="*/ 11725 w 28575"/>
                              <a:gd name="connsiteY204" fmla="*/ 3172 h 9525"/>
                              <a:gd name="connsiteX205" fmla="*/ 11725 w 28575"/>
                              <a:gd name="connsiteY205" fmla="*/ 3172 h 9525"/>
                              <a:gd name="connsiteX206" fmla="*/ 11725 w 28575"/>
                              <a:gd name="connsiteY206" fmla="*/ 3172 h 9525"/>
                              <a:gd name="connsiteX207" fmla="*/ 11725 w 28575"/>
                              <a:gd name="connsiteY207" fmla="*/ 6353 h 9525"/>
                              <a:gd name="connsiteX208" fmla="*/ 11725 w 28575"/>
                              <a:gd name="connsiteY208" fmla="*/ 6353 h 9525"/>
                              <a:gd name="connsiteX209" fmla="*/ 11725 w 28575"/>
                              <a:gd name="connsiteY209" fmla="*/ 6353 h 9525"/>
                              <a:gd name="connsiteX210" fmla="*/ 11725 w 28575"/>
                              <a:gd name="connsiteY210" fmla="*/ 6353 h 9525"/>
                              <a:gd name="connsiteX211" fmla="*/ 11725 w 28575"/>
                              <a:gd name="connsiteY211" fmla="*/ 3172 h 9525"/>
                              <a:gd name="connsiteX212" fmla="*/ 12459 w 28575"/>
                              <a:gd name="connsiteY212" fmla="*/ 3172 h 9525"/>
                              <a:gd name="connsiteX213" fmla="*/ 12459 w 28575"/>
                              <a:gd name="connsiteY213" fmla="*/ 0 h 9525"/>
                              <a:gd name="connsiteX214" fmla="*/ 12459 w 28575"/>
                              <a:gd name="connsiteY214" fmla="*/ 0 h 9525"/>
                              <a:gd name="connsiteX215" fmla="*/ 12459 w 28575"/>
                              <a:gd name="connsiteY215" fmla="*/ 3172 h 9525"/>
                              <a:gd name="connsiteX216" fmla="*/ 12459 w 28575"/>
                              <a:gd name="connsiteY216" fmla="*/ 3172 h 9525"/>
                              <a:gd name="connsiteX217" fmla="*/ 12459 w 28575"/>
                              <a:gd name="connsiteY217" fmla="*/ 0 h 9525"/>
                              <a:gd name="connsiteX218" fmla="*/ 12459 w 28575"/>
                              <a:gd name="connsiteY218" fmla="*/ 3172 h 9525"/>
                              <a:gd name="connsiteX219" fmla="*/ 12459 w 28575"/>
                              <a:gd name="connsiteY219" fmla="*/ 0 h 9525"/>
                              <a:gd name="connsiteX220" fmla="*/ 12459 w 28575"/>
                              <a:gd name="connsiteY220" fmla="*/ 0 h 9525"/>
                              <a:gd name="connsiteX221" fmla="*/ 12459 w 28575"/>
                              <a:gd name="connsiteY221" fmla="*/ 3172 h 9525"/>
                              <a:gd name="connsiteX222" fmla="*/ 12459 w 28575"/>
                              <a:gd name="connsiteY222" fmla="*/ 6353 h 9525"/>
                              <a:gd name="connsiteX223" fmla="*/ 12459 w 28575"/>
                              <a:gd name="connsiteY223" fmla="*/ 3172 h 9525"/>
                              <a:gd name="connsiteX224" fmla="*/ 13192 w 28575"/>
                              <a:gd name="connsiteY224" fmla="*/ 3172 h 9525"/>
                              <a:gd name="connsiteX225" fmla="*/ 13192 w 28575"/>
                              <a:gd name="connsiteY225" fmla="*/ 3172 h 9525"/>
                              <a:gd name="connsiteX226" fmla="*/ 13192 w 28575"/>
                              <a:gd name="connsiteY226" fmla="*/ 3172 h 9525"/>
                              <a:gd name="connsiteX227" fmla="*/ 13192 w 28575"/>
                              <a:gd name="connsiteY227" fmla="*/ 6353 h 9525"/>
                              <a:gd name="connsiteX228" fmla="*/ 13192 w 28575"/>
                              <a:gd name="connsiteY228" fmla="*/ 3172 h 9525"/>
                              <a:gd name="connsiteX229" fmla="*/ 13192 w 28575"/>
                              <a:gd name="connsiteY229" fmla="*/ 6353 h 9525"/>
                              <a:gd name="connsiteX230" fmla="*/ 13192 w 28575"/>
                              <a:gd name="connsiteY230" fmla="*/ 3172 h 9525"/>
                              <a:gd name="connsiteX231" fmla="*/ 13192 w 28575"/>
                              <a:gd name="connsiteY231" fmla="*/ 3172 h 9525"/>
                              <a:gd name="connsiteX232" fmla="*/ 13192 w 28575"/>
                              <a:gd name="connsiteY232" fmla="*/ 6353 h 9525"/>
                              <a:gd name="connsiteX233" fmla="*/ 13192 w 28575"/>
                              <a:gd name="connsiteY233" fmla="*/ 6353 h 9525"/>
                              <a:gd name="connsiteX234" fmla="*/ 13192 w 28575"/>
                              <a:gd name="connsiteY234" fmla="*/ 6353 h 9525"/>
                              <a:gd name="connsiteX235" fmla="*/ 13192 w 28575"/>
                              <a:gd name="connsiteY235" fmla="*/ 6353 h 9525"/>
                              <a:gd name="connsiteX236" fmla="*/ 13192 w 28575"/>
                              <a:gd name="connsiteY236" fmla="*/ 6353 h 9525"/>
                              <a:gd name="connsiteX237" fmla="*/ 13192 w 28575"/>
                              <a:gd name="connsiteY237" fmla="*/ 6353 h 9525"/>
                              <a:gd name="connsiteX238" fmla="*/ 13192 w 28575"/>
                              <a:gd name="connsiteY238" fmla="*/ 3172 h 9525"/>
                              <a:gd name="connsiteX239" fmla="*/ 13192 w 28575"/>
                              <a:gd name="connsiteY239" fmla="*/ 3172 h 9525"/>
                              <a:gd name="connsiteX240" fmla="*/ 13192 w 28575"/>
                              <a:gd name="connsiteY240" fmla="*/ 6353 h 9525"/>
                              <a:gd name="connsiteX241" fmla="*/ 13192 w 28575"/>
                              <a:gd name="connsiteY241" fmla="*/ 6353 h 9525"/>
                              <a:gd name="connsiteX242" fmla="*/ 13192 w 28575"/>
                              <a:gd name="connsiteY242" fmla="*/ 3172 h 9525"/>
                              <a:gd name="connsiteX243" fmla="*/ 13192 w 28575"/>
                              <a:gd name="connsiteY243" fmla="*/ 3172 h 9525"/>
                              <a:gd name="connsiteX244" fmla="*/ 13926 w 28575"/>
                              <a:gd name="connsiteY244" fmla="*/ 0 h 9525"/>
                              <a:gd name="connsiteX245" fmla="*/ 13926 w 28575"/>
                              <a:gd name="connsiteY245" fmla="*/ 0 h 9525"/>
                              <a:gd name="connsiteX246" fmla="*/ 13926 w 28575"/>
                              <a:gd name="connsiteY246" fmla="*/ 3172 h 9525"/>
                              <a:gd name="connsiteX247" fmla="*/ 13926 w 28575"/>
                              <a:gd name="connsiteY247" fmla="*/ 6353 h 9525"/>
                              <a:gd name="connsiteX248" fmla="*/ 13926 w 28575"/>
                              <a:gd name="connsiteY248" fmla="*/ 6353 h 9525"/>
                              <a:gd name="connsiteX249" fmla="*/ 13926 w 28575"/>
                              <a:gd name="connsiteY249" fmla="*/ 6353 h 9525"/>
                              <a:gd name="connsiteX250" fmla="*/ 13926 w 28575"/>
                              <a:gd name="connsiteY250" fmla="*/ 6353 h 9525"/>
                              <a:gd name="connsiteX251" fmla="*/ 13926 w 28575"/>
                              <a:gd name="connsiteY251" fmla="*/ 6353 h 9525"/>
                              <a:gd name="connsiteX252" fmla="*/ 13926 w 28575"/>
                              <a:gd name="connsiteY252" fmla="*/ 3172 h 9525"/>
                              <a:gd name="connsiteX253" fmla="*/ 13926 w 28575"/>
                              <a:gd name="connsiteY253" fmla="*/ 3172 h 9525"/>
                              <a:gd name="connsiteX254" fmla="*/ 13926 w 28575"/>
                              <a:gd name="connsiteY254" fmla="*/ 3172 h 9525"/>
                              <a:gd name="connsiteX255" fmla="*/ 13926 w 28575"/>
                              <a:gd name="connsiteY255" fmla="*/ 3172 h 9525"/>
                              <a:gd name="connsiteX256" fmla="*/ 14649 w 28575"/>
                              <a:gd name="connsiteY256" fmla="*/ 3172 h 9525"/>
                              <a:gd name="connsiteX257" fmla="*/ 14649 w 28575"/>
                              <a:gd name="connsiteY257" fmla="*/ 3172 h 9525"/>
                              <a:gd name="connsiteX258" fmla="*/ 14649 w 28575"/>
                              <a:gd name="connsiteY258" fmla="*/ 3172 h 9525"/>
                              <a:gd name="connsiteX259" fmla="*/ 14649 w 28575"/>
                              <a:gd name="connsiteY259" fmla="*/ 3172 h 9525"/>
                              <a:gd name="connsiteX260" fmla="*/ 14649 w 28575"/>
                              <a:gd name="connsiteY260" fmla="*/ 3172 h 9525"/>
                              <a:gd name="connsiteX261" fmla="*/ 14649 w 28575"/>
                              <a:gd name="connsiteY261" fmla="*/ 0 h 9525"/>
                              <a:gd name="connsiteX262" fmla="*/ 14649 w 28575"/>
                              <a:gd name="connsiteY262" fmla="*/ 0 h 9525"/>
                              <a:gd name="connsiteX263" fmla="*/ 14649 w 28575"/>
                              <a:gd name="connsiteY263" fmla="*/ 3172 h 9525"/>
                              <a:gd name="connsiteX264" fmla="*/ 14649 w 28575"/>
                              <a:gd name="connsiteY264" fmla="*/ 3172 h 9525"/>
                              <a:gd name="connsiteX265" fmla="*/ 14649 w 28575"/>
                              <a:gd name="connsiteY265" fmla="*/ 3172 h 9525"/>
                              <a:gd name="connsiteX266" fmla="*/ 14649 w 28575"/>
                              <a:gd name="connsiteY266" fmla="*/ 0 h 9525"/>
                              <a:gd name="connsiteX267" fmla="*/ 14649 w 28575"/>
                              <a:gd name="connsiteY267" fmla="*/ 0 h 9525"/>
                              <a:gd name="connsiteX268" fmla="*/ 15383 w 28575"/>
                              <a:gd name="connsiteY268" fmla="*/ 0 h 9525"/>
                              <a:gd name="connsiteX269" fmla="*/ 15383 w 28575"/>
                              <a:gd name="connsiteY269" fmla="*/ 3172 h 9525"/>
                              <a:gd name="connsiteX270" fmla="*/ 15383 w 28575"/>
                              <a:gd name="connsiteY270" fmla="*/ 0 h 9525"/>
                              <a:gd name="connsiteX271" fmla="*/ 15383 w 28575"/>
                              <a:gd name="connsiteY271" fmla="*/ 0 h 9525"/>
                              <a:gd name="connsiteX272" fmla="*/ 15383 w 28575"/>
                              <a:gd name="connsiteY272" fmla="*/ 0 h 9525"/>
                              <a:gd name="connsiteX273" fmla="*/ 15383 w 28575"/>
                              <a:gd name="connsiteY273" fmla="*/ 0 h 9525"/>
                              <a:gd name="connsiteX274" fmla="*/ 15383 w 28575"/>
                              <a:gd name="connsiteY274" fmla="*/ 0 h 9525"/>
                              <a:gd name="connsiteX275" fmla="*/ 15383 w 28575"/>
                              <a:gd name="connsiteY275" fmla="*/ 0 h 9525"/>
                              <a:gd name="connsiteX276" fmla="*/ 15383 w 28575"/>
                              <a:gd name="connsiteY276" fmla="*/ 0 h 9525"/>
                              <a:gd name="connsiteX277" fmla="*/ 15383 w 28575"/>
                              <a:gd name="connsiteY277" fmla="*/ 3172 h 9525"/>
                              <a:gd name="connsiteX278" fmla="*/ 15383 w 28575"/>
                              <a:gd name="connsiteY278" fmla="*/ 0 h 9525"/>
                              <a:gd name="connsiteX279" fmla="*/ 15383 w 28575"/>
                              <a:gd name="connsiteY279" fmla="*/ 0 h 9525"/>
                              <a:gd name="connsiteX280" fmla="*/ 16116 w 28575"/>
                              <a:gd name="connsiteY280" fmla="*/ 3172 h 9525"/>
                              <a:gd name="connsiteX281" fmla="*/ 16116 w 28575"/>
                              <a:gd name="connsiteY281" fmla="*/ 0 h 9525"/>
                              <a:gd name="connsiteX282" fmla="*/ 16116 w 28575"/>
                              <a:gd name="connsiteY282" fmla="*/ 3172 h 9525"/>
                              <a:gd name="connsiteX283" fmla="*/ 16116 w 28575"/>
                              <a:gd name="connsiteY283" fmla="*/ 3172 h 9525"/>
                              <a:gd name="connsiteX284" fmla="*/ 16116 w 28575"/>
                              <a:gd name="connsiteY284" fmla="*/ 3172 h 9525"/>
                              <a:gd name="connsiteX285" fmla="*/ 16116 w 28575"/>
                              <a:gd name="connsiteY285" fmla="*/ 3172 h 9525"/>
                              <a:gd name="connsiteX286" fmla="*/ 16116 w 28575"/>
                              <a:gd name="connsiteY286" fmla="*/ 6353 h 9525"/>
                              <a:gd name="connsiteX287" fmla="*/ 16116 w 28575"/>
                              <a:gd name="connsiteY287" fmla="*/ 6353 h 9525"/>
                              <a:gd name="connsiteX288" fmla="*/ 16116 w 28575"/>
                              <a:gd name="connsiteY288" fmla="*/ 3172 h 9525"/>
                              <a:gd name="connsiteX289" fmla="*/ 16116 w 28575"/>
                              <a:gd name="connsiteY289" fmla="*/ 3172 h 9525"/>
                              <a:gd name="connsiteX290" fmla="*/ 16116 w 28575"/>
                              <a:gd name="connsiteY290" fmla="*/ 3172 h 9525"/>
                              <a:gd name="connsiteX291" fmla="*/ 16116 w 28575"/>
                              <a:gd name="connsiteY291" fmla="*/ 3172 h 9525"/>
                              <a:gd name="connsiteX292" fmla="*/ 16850 w 28575"/>
                              <a:gd name="connsiteY292" fmla="*/ 6353 h 9525"/>
                              <a:gd name="connsiteX293" fmla="*/ 16850 w 28575"/>
                              <a:gd name="connsiteY293" fmla="*/ 6353 h 9525"/>
                              <a:gd name="connsiteX294" fmla="*/ 16850 w 28575"/>
                              <a:gd name="connsiteY294" fmla="*/ 6353 h 9525"/>
                              <a:gd name="connsiteX295" fmla="*/ 16850 w 28575"/>
                              <a:gd name="connsiteY295" fmla="*/ 6353 h 9525"/>
                              <a:gd name="connsiteX296" fmla="*/ 16850 w 28575"/>
                              <a:gd name="connsiteY296" fmla="*/ 6353 h 9525"/>
                              <a:gd name="connsiteX297" fmla="*/ 16850 w 28575"/>
                              <a:gd name="connsiteY297" fmla="*/ 6353 h 9525"/>
                              <a:gd name="connsiteX298" fmla="*/ 16850 w 28575"/>
                              <a:gd name="connsiteY298" fmla="*/ 3172 h 9525"/>
                              <a:gd name="connsiteX299" fmla="*/ 16850 w 28575"/>
                              <a:gd name="connsiteY299" fmla="*/ 3172 h 9525"/>
                              <a:gd name="connsiteX300" fmla="*/ 16850 w 28575"/>
                              <a:gd name="connsiteY300" fmla="*/ 3172 h 9525"/>
                              <a:gd name="connsiteX301" fmla="*/ 16850 w 28575"/>
                              <a:gd name="connsiteY301" fmla="*/ 3172 h 9525"/>
                              <a:gd name="connsiteX302" fmla="*/ 16850 w 28575"/>
                              <a:gd name="connsiteY302" fmla="*/ 6353 h 9525"/>
                              <a:gd name="connsiteX303" fmla="*/ 16850 w 28575"/>
                              <a:gd name="connsiteY303" fmla="*/ 3172 h 9525"/>
                              <a:gd name="connsiteX304" fmla="*/ 17583 w 28575"/>
                              <a:gd name="connsiteY304" fmla="*/ 3172 h 9525"/>
                              <a:gd name="connsiteX305" fmla="*/ 17583 w 28575"/>
                              <a:gd name="connsiteY305" fmla="*/ 3172 h 9525"/>
                              <a:gd name="connsiteX306" fmla="*/ 17583 w 28575"/>
                              <a:gd name="connsiteY306" fmla="*/ 3172 h 9525"/>
                              <a:gd name="connsiteX307" fmla="*/ 17583 w 28575"/>
                              <a:gd name="connsiteY307" fmla="*/ 3172 h 9525"/>
                              <a:gd name="connsiteX308" fmla="*/ 17583 w 28575"/>
                              <a:gd name="connsiteY308" fmla="*/ 3172 h 9525"/>
                              <a:gd name="connsiteX309" fmla="*/ 17583 w 28575"/>
                              <a:gd name="connsiteY309" fmla="*/ 0 h 9525"/>
                              <a:gd name="connsiteX310" fmla="*/ 17583 w 28575"/>
                              <a:gd name="connsiteY310" fmla="*/ 3172 h 9525"/>
                              <a:gd name="connsiteX311" fmla="*/ 17583 w 28575"/>
                              <a:gd name="connsiteY311" fmla="*/ 3172 h 9525"/>
                              <a:gd name="connsiteX312" fmla="*/ 17583 w 28575"/>
                              <a:gd name="connsiteY312" fmla="*/ 3172 h 9525"/>
                              <a:gd name="connsiteX313" fmla="*/ 17583 w 28575"/>
                              <a:gd name="connsiteY313" fmla="*/ 0 h 9525"/>
                              <a:gd name="connsiteX314" fmla="*/ 17583 w 28575"/>
                              <a:gd name="connsiteY314" fmla="*/ 3172 h 9525"/>
                              <a:gd name="connsiteX315" fmla="*/ 17583 w 28575"/>
                              <a:gd name="connsiteY315" fmla="*/ 3172 h 9525"/>
                              <a:gd name="connsiteX316" fmla="*/ 17583 w 28575"/>
                              <a:gd name="connsiteY316" fmla="*/ 3172 h 9525"/>
                              <a:gd name="connsiteX317" fmla="*/ 17583 w 28575"/>
                              <a:gd name="connsiteY317" fmla="*/ 3172 h 9525"/>
                              <a:gd name="connsiteX318" fmla="*/ 17583 w 28575"/>
                              <a:gd name="connsiteY318" fmla="*/ 3172 h 9525"/>
                              <a:gd name="connsiteX319" fmla="*/ 17583 w 28575"/>
                              <a:gd name="connsiteY319" fmla="*/ 3172 h 9525"/>
                              <a:gd name="connsiteX320" fmla="*/ 17583 w 28575"/>
                              <a:gd name="connsiteY320" fmla="*/ 6353 h 9525"/>
                              <a:gd name="connsiteX321" fmla="*/ 17583 w 28575"/>
                              <a:gd name="connsiteY321" fmla="*/ 6353 h 9525"/>
                              <a:gd name="connsiteX322" fmla="*/ 17583 w 28575"/>
                              <a:gd name="connsiteY322" fmla="*/ 6353 h 9525"/>
                              <a:gd name="connsiteX323" fmla="*/ 17583 w 28575"/>
                              <a:gd name="connsiteY323" fmla="*/ 6353 h 9525"/>
                              <a:gd name="connsiteX324" fmla="*/ 18317 w 28575"/>
                              <a:gd name="connsiteY324" fmla="*/ 6353 h 9525"/>
                              <a:gd name="connsiteX325" fmla="*/ 18317 w 28575"/>
                              <a:gd name="connsiteY325" fmla="*/ 3172 h 9525"/>
                              <a:gd name="connsiteX326" fmla="*/ 18317 w 28575"/>
                              <a:gd name="connsiteY326" fmla="*/ 3172 h 9525"/>
                              <a:gd name="connsiteX327" fmla="*/ 18317 w 28575"/>
                              <a:gd name="connsiteY327" fmla="*/ 0 h 9525"/>
                              <a:gd name="connsiteX328" fmla="*/ 18317 w 28575"/>
                              <a:gd name="connsiteY328" fmla="*/ 0 h 9525"/>
                              <a:gd name="connsiteX329" fmla="*/ 18317 w 28575"/>
                              <a:gd name="connsiteY329" fmla="*/ 0 h 9525"/>
                              <a:gd name="connsiteX330" fmla="*/ 18317 w 28575"/>
                              <a:gd name="connsiteY330" fmla="*/ 3172 h 9525"/>
                              <a:gd name="connsiteX331" fmla="*/ 18317 w 28575"/>
                              <a:gd name="connsiteY331" fmla="*/ 3172 h 9525"/>
                              <a:gd name="connsiteX332" fmla="*/ 18317 w 28575"/>
                              <a:gd name="connsiteY332" fmla="*/ 3172 h 9525"/>
                              <a:gd name="connsiteX333" fmla="*/ 18317 w 28575"/>
                              <a:gd name="connsiteY333" fmla="*/ 3172 h 9525"/>
                              <a:gd name="connsiteX334" fmla="*/ 18317 w 28575"/>
                              <a:gd name="connsiteY334" fmla="*/ 0 h 9525"/>
                              <a:gd name="connsiteX335" fmla="*/ 18317 w 28575"/>
                              <a:gd name="connsiteY335" fmla="*/ 0 h 9525"/>
                              <a:gd name="connsiteX336" fmla="*/ 19050 w 28575"/>
                              <a:gd name="connsiteY336" fmla="*/ 3172 h 9525"/>
                              <a:gd name="connsiteX337" fmla="*/ 19050 w 28575"/>
                              <a:gd name="connsiteY337" fmla="*/ 3172 h 9525"/>
                              <a:gd name="connsiteX338" fmla="*/ 19050 w 28575"/>
                              <a:gd name="connsiteY338" fmla="*/ 0 h 9525"/>
                              <a:gd name="connsiteX339" fmla="*/ 19050 w 28575"/>
                              <a:gd name="connsiteY339" fmla="*/ 3172 h 9525"/>
                              <a:gd name="connsiteX340" fmla="*/ 19050 w 28575"/>
                              <a:gd name="connsiteY340" fmla="*/ 3172 h 9525"/>
                              <a:gd name="connsiteX341" fmla="*/ 19050 w 28575"/>
                              <a:gd name="connsiteY341" fmla="*/ 3172 h 9525"/>
                              <a:gd name="connsiteX342" fmla="*/ 19050 w 28575"/>
                              <a:gd name="connsiteY342" fmla="*/ 3172 h 9525"/>
                              <a:gd name="connsiteX343" fmla="*/ 19050 w 28575"/>
                              <a:gd name="connsiteY343" fmla="*/ 0 h 9525"/>
                              <a:gd name="connsiteX344" fmla="*/ 19050 w 28575"/>
                              <a:gd name="connsiteY344" fmla="*/ 3172 h 9525"/>
                              <a:gd name="connsiteX345" fmla="*/ 19050 w 28575"/>
                              <a:gd name="connsiteY345" fmla="*/ 3172 h 9525"/>
                              <a:gd name="connsiteX346" fmla="*/ 19050 w 28575"/>
                              <a:gd name="connsiteY346" fmla="*/ 3172 h 9525"/>
                              <a:gd name="connsiteX347" fmla="*/ 19050 w 28575"/>
                              <a:gd name="connsiteY347" fmla="*/ 3172 h 9525"/>
                              <a:gd name="connsiteX348" fmla="*/ 19783 w 28575"/>
                              <a:gd name="connsiteY348" fmla="*/ 0 h 9525"/>
                              <a:gd name="connsiteX349" fmla="*/ 19783 w 28575"/>
                              <a:gd name="connsiteY349" fmla="*/ 0 h 9525"/>
                              <a:gd name="connsiteX350" fmla="*/ 19783 w 28575"/>
                              <a:gd name="connsiteY350" fmla="*/ 0 h 9525"/>
                              <a:gd name="connsiteX351" fmla="*/ 19783 w 28575"/>
                              <a:gd name="connsiteY351" fmla="*/ 3172 h 9525"/>
                              <a:gd name="connsiteX352" fmla="*/ 19783 w 28575"/>
                              <a:gd name="connsiteY352" fmla="*/ 6353 h 9525"/>
                              <a:gd name="connsiteX353" fmla="*/ 19783 w 28575"/>
                              <a:gd name="connsiteY353" fmla="*/ 6353 h 9525"/>
                              <a:gd name="connsiteX354" fmla="*/ 19783 w 28575"/>
                              <a:gd name="connsiteY354" fmla="*/ 6353 h 9525"/>
                              <a:gd name="connsiteX355" fmla="*/ 19783 w 28575"/>
                              <a:gd name="connsiteY355" fmla="*/ 6353 h 9525"/>
                              <a:gd name="connsiteX356" fmla="*/ 19783 w 28575"/>
                              <a:gd name="connsiteY356" fmla="*/ 3172 h 9525"/>
                              <a:gd name="connsiteX357" fmla="*/ 19783 w 28575"/>
                              <a:gd name="connsiteY357" fmla="*/ 3172 h 9525"/>
                              <a:gd name="connsiteX358" fmla="*/ 19783 w 28575"/>
                              <a:gd name="connsiteY358" fmla="*/ 0 h 9525"/>
                              <a:gd name="connsiteX359" fmla="*/ 19783 w 28575"/>
                              <a:gd name="connsiteY359" fmla="*/ 3172 h 9525"/>
                              <a:gd name="connsiteX360" fmla="*/ 20517 w 28575"/>
                              <a:gd name="connsiteY360" fmla="*/ 6353 h 9525"/>
                              <a:gd name="connsiteX361" fmla="*/ 20517 w 28575"/>
                              <a:gd name="connsiteY361" fmla="*/ 6353 h 9525"/>
                              <a:gd name="connsiteX362" fmla="*/ 20517 w 28575"/>
                              <a:gd name="connsiteY362" fmla="*/ 6353 h 9525"/>
                              <a:gd name="connsiteX363" fmla="*/ 20517 w 28575"/>
                              <a:gd name="connsiteY363" fmla="*/ 6353 h 9525"/>
                              <a:gd name="connsiteX364" fmla="*/ 20517 w 28575"/>
                              <a:gd name="connsiteY364" fmla="*/ 6353 h 9525"/>
                              <a:gd name="connsiteX365" fmla="*/ 20517 w 28575"/>
                              <a:gd name="connsiteY365" fmla="*/ 6353 h 9525"/>
                              <a:gd name="connsiteX366" fmla="*/ 20517 w 28575"/>
                              <a:gd name="connsiteY366" fmla="*/ 6353 h 9525"/>
                              <a:gd name="connsiteX367" fmla="*/ 20517 w 28575"/>
                              <a:gd name="connsiteY367" fmla="*/ 3172 h 9525"/>
                              <a:gd name="connsiteX368" fmla="*/ 20517 w 28575"/>
                              <a:gd name="connsiteY368" fmla="*/ 3172 h 9525"/>
                              <a:gd name="connsiteX369" fmla="*/ 20517 w 28575"/>
                              <a:gd name="connsiteY369" fmla="*/ 3172 h 9525"/>
                              <a:gd name="connsiteX370" fmla="*/ 20517 w 28575"/>
                              <a:gd name="connsiteY370" fmla="*/ 3172 h 9525"/>
                              <a:gd name="connsiteX371" fmla="*/ 20517 w 28575"/>
                              <a:gd name="connsiteY371" fmla="*/ 3172 h 9525"/>
                              <a:gd name="connsiteX372" fmla="*/ 21250 w 28575"/>
                              <a:gd name="connsiteY372" fmla="*/ 0 h 9525"/>
                              <a:gd name="connsiteX373" fmla="*/ 21250 w 28575"/>
                              <a:gd name="connsiteY373" fmla="*/ 3172 h 9525"/>
                              <a:gd name="connsiteX374" fmla="*/ 21250 w 28575"/>
                              <a:gd name="connsiteY374" fmla="*/ 0 h 9525"/>
                              <a:gd name="connsiteX375" fmla="*/ 21250 w 28575"/>
                              <a:gd name="connsiteY375" fmla="*/ 3172 h 9525"/>
                              <a:gd name="connsiteX376" fmla="*/ 21250 w 28575"/>
                              <a:gd name="connsiteY376" fmla="*/ 3172 h 9525"/>
                              <a:gd name="connsiteX377" fmla="*/ 21250 w 28575"/>
                              <a:gd name="connsiteY377" fmla="*/ 6353 h 9525"/>
                              <a:gd name="connsiteX378" fmla="*/ 21250 w 28575"/>
                              <a:gd name="connsiteY378" fmla="*/ 6353 h 9525"/>
                              <a:gd name="connsiteX379" fmla="*/ 21250 w 28575"/>
                              <a:gd name="connsiteY379" fmla="*/ 6353 h 9525"/>
                              <a:gd name="connsiteX380" fmla="*/ 21250 w 28575"/>
                              <a:gd name="connsiteY380" fmla="*/ 3172 h 9525"/>
                              <a:gd name="connsiteX381" fmla="*/ 21250 w 28575"/>
                              <a:gd name="connsiteY381" fmla="*/ 3172 h 9525"/>
                              <a:gd name="connsiteX382" fmla="*/ 21250 w 28575"/>
                              <a:gd name="connsiteY382" fmla="*/ 0 h 9525"/>
                              <a:gd name="connsiteX383" fmla="*/ 21250 w 28575"/>
                              <a:gd name="connsiteY383" fmla="*/ 0 h 9525"/>
                              <a:gd name="connsiteX384" fmla="*/ 21250 w 28575"/>
                              <a:gd name="connsiteY384" fmla="*/ 0 h 9525"/>
                              <a:gd name="connsiteX385" fmla="*/ 21250 w 28575"/>
                              <a:gd name="connsiteY385" fmla="*/ 0 h 9525"/>
                              <a:gd name="connsiteX386" fmla="*/ 21984 w 28575"/>
                              <a:gd name="connsiteY386" fmla="*/ 6353 h 9525"/>
                              <a:gd name="connsiteX387" fmla="*/ 21984 w 28575"/>
                              <a:gd name="connsiteY387" fmla="*/ 6353 h 9525"/>
                              <a:gd name="connsiteX388" fmla="*/ 21984 w 28575"/>
                              <a:gd name="connsiteY388" fmla="*/ 3172 h 9525"/>
                              <a:gd name="connsiteX389" fmla="*/ 21984 w 28575"/>
                              <a:gd name="connsiteY389" fmla="*/ 6353 h 9525"/>
                              <a:gd name="connsiteX390" fmla="*/ 21984 w 28575"/>
                              <a:gd name="connsiteY390" fmla="*/ 3172 h 9525"/>
                              <a:gd name="connsiteX391" fmla="*/ 21984 w 28575"/>
                              <a:gd name="connsiteY391" fmla="*/ 6353 h 9525"/>
                              <a:gd name="connsiteX392" fmla="*/ 21984 w 28575"/>
                              <a:gd name="connsiteY392" fmla="*/ 6353 h 9525"/>
                              <a:gd name="connsiteX393" fmla="*/ 21984 w 28575"/>
                              <a:gd name="connsiteY393" fmla="*/ 3172 h 9525"/>
                              <a:gd name="connsiteX394" fmla="*/ 21984 w 28575"/>
                              <a:gd name="connsiteY394" fmla="*/ 3172 h 9525"/>
                              <a:gd name="connsiteX395" fmla="*/ 21984 w 28575"/>
                              <a:gd name="connsiteY395" fmla="*/ 0 h 9525"/>
                              <a:gd name="connsiteX396" fmla="*/ 21984 w 28575"/>
                              <a:gd name="connsiteY396" fmla="*/ 0 h 9525"/>
                              <a:gd name="connsiteX397" fmla="*/ 21984 w 28575"/>
                              <a:gd name="connsiteY397" fmla="*/ 0 h 9525"/>
                              <a:gd name="connsiteX398" fmla="*/ 22717 w 28575"/>
                              <a:gd name="connsiteY398" fmla="*/ 0 h 9525"/>
                              <a:gd name="connsiteX399" fmla="*/ 22717 w 28575"/>
                              <a:gd name="connsiteY399" fmla="*/ 0 h 9525"/>
                              <a:gd name="connsiteX400" fmla="*/ 22717 w 28575"/>
                              <a:gd name="connsiteY400" fmla="*/ 6353 h 9525"/>
                              <a:gd name="connsiteX401" fmla="*/ 22717 w 28575"/>
                              <a:gd name="connsiteY401" fmla="*/ 3172 h 9525"/>
                              <a:gd name="connsiteX402" fmla="*/ 22717 w 28575"/>
                              <a:gd name="connsiteY402" fmla="*/ 6353 h 9525"/>
                              <a:gd name="connsiteX403" fmla="*/ 22717 w 28575"/>
                              <a:gd name="connsiteY403" fmla="*/ 6353 h 9525"/>
                              <a:gd name="connsiteX404" fmla="*/ 22717 w 28575"/>
                              <a:gd name="connsiteY404" fmla="*/ 6353 h 9525"/>
                              <a:gd name="connsiteX405" fmla="*/ 22717 w 28575"/>
                              <a:gd name="connsiteY405" fmla="*/ 6353 h 9525"/>
                              <a:gd name="connsiteX406" fmla="*/ 22717 w 28575"/>
                              <a:gd name="connsiteY406" fmla="*/ 6353 h 9525"/>
                              <a:gd name="connsiteX407" fmla="*/ 22717 w 28575"/>
                              <a:gd name="connsiteY407" fmla="*/ 6353 h 9525"/>
                              <a:gd name="connsiteX408" fmla="*/ 22717 w 28575"/>
                              <a:gd name="connsiteY408" fmla="*/ 3172 h 9525"/>
                              <a:gd name="connsiteX409" fmla="*/ 22717 w 28575"/>
                              <a:gd name="connsiteY409" fmla="*/ 0 h 9525"/>
                              <a:gd name="connsiteX410" fmla="*/ 22717 w 28575"/>
                              <a:gd name="connsiteY410" fmla="*/ 3172 h 9525"/>
                              <a:gd name="connsiteX411" fmla="*/ 22717 w 28575"/>
                              <a:gd name="connsiteY411" fmla="*/ 3172 h 9525"/>
                              <a:gd name="connsiteX412" fmla="*/ 22717 w 28575"/>
                              <a:gd name="connsiteY412" fmla="*/ 0 h 9525"/>
                              <a:gd name="connsiteX413" fmla="*/ 22717 w 28575"/>
                              <a:gd name="connsiteY413" fmla="*/ 3172 h 9525"/>
                              <a:gd name="connsiteX414" fmla="*/ 22717 w 28575"/>
                              <a:gd name="connsiteY414" fmla="*/ 0 h 9525"/>
                              <a:gd name="connsiteX415" fmla="*/ 22717 w 28575"/>
                              <a:gd name="connsiteY415" fmla="*/ 3172 h 9525"/>
                              <a:gd name="connsiteX416" fmla="*/ 23451 w 28575"/>
                              <a:gd name="connsiteY416" fmla="*/ 3172 h 9525"/>
                              <a:gd name="connsiteX417" fmla="*/ 23451 w 28575"/>
                              <a:gd name="connsiteY417" fmla="*/ 3172 h 9525"/>
                              <a:gd name="connsiteX418" fmla="*/ 23451 w 28575"/>
                              <a:gd name="connsiteY418" fmla="*/ 6353 h 9525"/>
                              <a:gd name="connsiteX419" fmla="*/ 23451 w 28575"/>
                              <a:gd name="connsiteY419" fmla="*/ 3172 h 9525"/>
                              <a:gd name="connsiteX420" fmla="*/ 23451 w 28575"/>
                              <a:gd name="connsiteY420" fmla="*/ 3172 h 9525"/>
                              <a:gd name="connsiteX421" fmla="*/ 23451 w 28575"/>
                              <a:gd name="connsiteY421" fmla="*/ 3172 h 9525"/>
                              <a:gd name="connsiteX422" fmla="*/ 23451 w 28575"/>
                              <a:gd name="connsiteY422" fmla="*/ 3172 h 9525"/>
                              <a:gd name="connsiteX423" fmla="*/ 23451 w 28575"/>
                              <a:gd name="connsiteY423" fmla="*/ 0 h 9525"/>
                              <a:gd name="connsiteX424" fmla="*/ 23451 w 28575"/>
                              <a:gd name="connsiteY424" fmla="*/ 3172 h 9525"/>
                              <a:gd name="connsiteX425" fmla="*/ 23451 w 28575"/>
                              <a:gd name="connsiteY425" fmla="*/ 3172 h 9525"/>
                              <a:gd name="connsiteX426" fmla="*/ 23451 w 28575"/>
                              <a:gd name="connsiteY426" fmla="*/ 0 h 9525"/>
                              <a:gd name="connsiteX427" fmla="*/ 23451 w 28575"/>
                              <a:gd name="connsiteY427" fmla="*/ 6353 h 9525"/>
                              <a:gd name="connsiteX428" fmla="*/ 24174 w 28575"/>
                              <a:gd name="connsiteY428" fmla="*/ 6353 h 9525"/>
                              <a:gd name="connsiteX429" fmla="*/ 24174 w 28575"/>
                              <a:gd name="connsiteY429" fmla="*/ 6353 h 9525"/>
                              <a:gd name="connsiteX430" fmla="*/ 24174 w 28575"/>
                              <a:gd name="connsiteY430" fmla="*/ 6353 h 9525"/>
                              <a:gd name="connsiteX431" fmla="*/ 24174 w 28575"/>
                              <a:gd name="connsiteY431" fmla="*/ 3172 h 9525"/>
                              <a:gd name="connsiteX432" fmla="*/ 24174 w 28575"/>
                              <a:gd name="connsiteY432" fmla="*/ 6353 h 9525"/>
                              <a:gd name="connsiteX433" fmla="*/ 24174 w 28575"/>
                              <a:gd name="connsiteY433" fmla="*/ 3172 h 9525"/>
                              <a:gd name="connsiteX434" fmla="*/ 24174 w 28575"/>
                              <a:gd name="connsiteY434" fmla="*/ 3172 h 9525"/>
                              <a:gd name="connsiteX435" fmla="*/ 24174 w 28575"/>
                              <a:gd name="connsiteY435" fmla="*/ 3172 h 9525"/>
                              <a:gd name="connsiteX436" fmla="*/ 24174 w 28575"/>
                              <a:gd name="connsiteY436" fmla="*/ 0 h 9525"/>
                              <a:gd name="connsiteX437" fmla="*/ 24174 w 28575"/>
                              <a:gd name="connsiteY437" fmla="*/ 3172 h 9525"/>
                              <a:gd name="connsiteX438" fmla="*/ 24174 w 28575"/>
                              <a:gd name="connsiteY438" fmla="*/ 3172 h 9525"/>
                              <a:gd name="connsiteX439" fmla="*/ 24174 w 28575"/>
                              <a:gd name="connsiteY439" fmla="*/ 3172 h 9525"/>
                              <a:gd name="connsiteX440" fmla="*/ 24908 w 28575"/>
                              <a:gd name="connsiteY440" fmla="*/ 3172 h 9525"/>
                              <a:gd name="connsiteX441" fmla="*/ 24908 w 28575"/>
                              <a:gd name="connsiteY441" fmla="*/ 3172 h 9525"/>
                              <a:gd name="connsiteX442" fmla="*/ 24908 w 28575"/>
                              <a:gd name="connsiteY442" fmla="*/ 6353 h 9525"/>
                              <a:gd name="connsiteX443" fmla="*/ 24908 w 28575"/>
                              <a:gd name="connsiteY443" fmla="*/ 9525 h 9525"/>
                              <a:gd name="connsiteX444" fmla="*/ 24908 w 28575"/>
                              <a:gd name="connsiteY444" fmla="*/ 9525 h 9525"/>
                              <a:gd name="connsiteX445" fmla="*/ 24908 w 28575"/>
                              <a:gd name="connsiteY445" fmla="*/ 9525 h 9525"/>
                              <a:gd name="connsiteX446" fmla="*/ 24908 w 28575"/>
                              <a:gd name="connsiteY446" fmla="*/ 6353 h 9525"/>
                              <a:gd name="connsiteX447" fmla="*/ 24908 w 28575"/>
                              <a:gd name="connsiteY447" fmla="*/ 0 h 9525"/>
                              <a:gd name="connsiteX448" fmla="*/ 24908 w 28575"/>
                              <a:gd name="connsiteY448" fmla="*/ 0 h 9525"/>
                              <a:gd name="connsiteX449" fmla="*/ 24908 w 28575"/>
                              <a:gd name="connsiteY449" fmla="*/ 0 h 9525"/>
                              <a:gd name="connsiteX450" fmla="*/ 24908 w 28575"/>
                              <a:gd name="connsiteY450" fmla="*/ 0 h 9525"/>
                              <a:gd name="connsiteX451" fmla="*/ 24908 w 28575"/>
                              <a:gd name="connsiteY451" fmla="*/ 0 h 9525"/>
                              <a:gd name="connsiteX452" fmla="*/ 24908 w 28575"/>
                              <a:gd name="connsiteY452" fmla="*/ 0 h 9525"/>
                              <a:gd name="connsiteX453" fmla="*/ 24908 w 28575"/>
                              <a:gd name="connsiteY453" fmla="*/ 0 h 9525"/>
                              <a:gd name="connsiteX454" fmla="*/ 25641 w 28575"/>
                              <a:gd name="connsiteY454" fmla="*/ 3172 h 9525"/>
                              <a:gd name="connsiteX455" fmla="*/ 25641 w 28575"/>
                              <a:gd name="connsiteY455" fmla="*/ 0 h 9525"/>
                              <a:gd name="connsiteX456" fmla="*/ 25641 w 28575"/>
                              <a:gd name="connsiteY456" fmla="*/ 0 h 9525"/>
                              <a:gd name="connsiteX457" fmla="*/ 25641 w 28575"/>
                              <a:gd name="connsiteY457" fmla="*/ 0 h 9525"/>
                              <a:gd name="connsiteX458" fmla="*/ 25641 w 28575"/>
                              <a:gd name="connsiteY458" fmla="*/ 0 h 9525"/>
                              <a:gd name="connsiteX459" fmla="*/ 25641 w 28575"/>
                              <a:gd name="connsiteY459" fmla="*/ 3172 h 9525"/>
                              <a:gd name="connsiteX460" fmla="*/ 25641 w 28575"/>
                              <a:gd name="connsiteY460" fmla="*/ 6353 h 9525"/>
                              <a:gd name="connsiteX461" fmla="*/ 25641 w 28575"/>
                              <a:gd name="connsiteY461" fmla="*/ 6353 h 9525"/>
                              <a:gd name="connsiteX462" fmla="*/ 25641 w 28575"/>
                              <a:gd name="connsiteY462" fmla="*/ 6353 h 9525"/>
                              <a:gd name="connsiteX463" fmla="*/ 25641 w 28575"/>
                              <a:gd name="connsiteY463" fmla="*/ 3172 h 9525"/>
                              <a:gd name="connsiteX464" fmla="*/ 25641 w 28575"/>
                              <a:gd name="connsiteY464" fmla="*/ 3172 h 9525"/>
                              <a:gd name="connsiteX465" fmla="*/ 25641 w 28575"/>
                              <a:gd name="connsiteY465" fmla="*/ 0 h 9525"/>
                              <a:gd name="connsiteX466" fmla="*/ 26375 w 28575"/>
                              <a:gd name="connsiteY466" fmla="*/ 3172 h 9525"/>
                              <a:gd name="connsiteX467" fmla="*/ 26375 w 28575"/>
                              <a:gd name="connsiteY467" fmla="*/ 3172 h 9525"/>
                              <a:gd name="connsiteX468" fmla="*/ 26375 w 28575"/>
                              <a:gd name="connsiteY468" fmla="*/ 3172 h 9525"/>
                              <a:gd name="connsiteX469" fmla="*/ 26375 w 28575"/>
                              <a:gd name="connsiteY469" fmla="*/ 3172 h 9525"/>
                              <a:gd name="connsiteX470" fmla="*/ 26375 w 28575"/>
                              <a:gd name="connsiteY470" fmla="*/ 3172 h 9525"/>
                              <a:gd name="connsiteX471" fmla="*/ 26375 w 28575"/>
                              <a:gd name="connsiteY471" fmla="*/ 3172 h 9525"/>
                              <a:gd name="connsiteX472" fmla="*/ 26375 w 28575"/>
                              <a:gd name="connsiteY472" fmla="*/ 3172 h 9525"/>
                              <a:gd name="connsiteX473" fmla="*/ 26375 w 28575"/>
                              <a:gd name="connsiteY473" fmla="*/ 3172 h 9525"/>
                              <a:gd name="connsiteX474" fmla="*/ 26375 w 28575"/>
                              <a:gd name="connsiteY474" fmla="*/ 3172 h 9525"/>
                              <a:gd name="connsiteX475" fmla="*/ 26375 w 28575"/>
                              <a:gd name="connsiteY475" fmla="*/ 3172 h 9525"/>
                              <a:gd name="connsiteX476" fmla="*/ 26375 w 28575"/>
                              <a:gd name="connsiteY476" fmla="*/ 3172 h 9525"/>
                              <a:gd name="connsiteX477" fmla="*/ 26375 w 28575"/>
                              <a:gd name="connsiteY477" fmla="*/ 0 h 9525"/>
                              <a:gd name="connsiteX478" fmla="*/ 27108 w 28575"/>
                              <a:gd name="connsiteY478" fmla="*/ 3172 h 9525"/>
                              <a:gd name="connsiteX479" fmla="*/ 27108 w 28575"/>
                              <a:gd name="connsiteY479" fmla="*/ 3172 h 9525"/>
                              <a:gd name="connsiteX480" fmla="*/ 27108 w 28575"/>
                              <a:gd name="connsiteY480" fmla="*/ 3172 h 9525"/>
                              <a:gd name="connsiteX481" fmla="*/ 27108 w 28575"/>
                              <a:gd name="connsiteY481" fmla="*/ 0 h 9525"/>
                              <a:gd name="connsiteX482" fmla="*/ 27108 w 28575"/>
                              <a:gd name="connsiteY482" fmla="*/ 0 h 9525"/>
                              <a:gd name="connsiteX483" fmla="*/ 27108 w 28575"/>
                              <a:gd name="connsiteY483" fmla="*/ 0 h 9525"/>
                              <a:gd name="connsiteX484" fmla="*/ 27108 w 28575"/>
                              <a:gd name="connsiteY484" fmla="*/ 0 h 9525"/>
                              <a:gd name="connsiteX485" fmla="*/ 27108 w 28575"/>
                              <a:gd name="connsiteY485" fmla="*/ 0 h 9525"/>
                              <a:gd name="connsiteX486" fmla="*/ 27108 w 28575"/>
                              <a:gd name="connsiteY486" fmla="*/ 0 h 9525"/>
                              <a:gd name="connsiteX487" fmla="*/ 27108 w 28575"/>
                              <a:gd name="connsiteY487" fmla="*/ 3172 h 9525"/>
                              <a:gd name="connsiteX488" fmla="*/ 27108 w 28575"/>
                              <a:gd name="connsiteY488" fmla="*/ 3172 h 9525"/>
                              <a:gd name="connsiteX489" fmla="*/ 27108 w 28575"/>
                              <a:gd name="connsiteY489" fmla="*/ 6353 h 9525"/>
                              <a:gd name="connsiteX490" fmla="*/ 27108 w 28575"/>
                              <a:gd name="connsiteY490" fmla="*/ 6353 h 9525"/>
                              <a:gd name="connsiteX491" fmla="*/ 27108 w 28575"/>
                              <a:gd name="connsiteY491" fmla="*/ 3172 h 9525"/>
                              <a:gd name="connsiteX492" fmla="*/ 27108 w 28575"/>
                              <a:gd name="connsiteY492" fmla="*/ 6353 h 9525"/>
                              <a:gd name="connsiteX493" fmla="*/ 27108 w 28575"/>
                              <a:gd name="connsiteY493" fmla="*/ 6353 h 9525"/>
                              <a:gd name="connsiteX494" fmla="*/ 27108 w 28575"/>
                              <a:gd name="connsiteY494" fmla="*/ 6353 h 9525"/>
                              <a:gd name="connsiteX495" fmla="*/ 27108 w 28575"/>
                              <a:gd name="connsiteY495" fmla="*/ 6353 h 9525"/>
                              <a:gd name="connsiteX496" fmla="*/ 27842 w 28575"/>
                              <a:gd name="connsiteY496" fmla="*/ 6353 h 9525"/>
                              <a:gd name="connsiteX497" fmla="*/ 27842 w 28575"/>
                              <a:gd name="connsiteY497" fmla="*/ 3172 h 9525"/>
                              <a:gd name="connsiteX498" fmla="*/ 27842 w 28575"/>
                              <a:gd name="connsiteY498" fmla="*/ 3172 h 9525"/>
                              <a:gd name="connsiteX499" fmla="*/ 27842 w 28575"/>
                              <a:gd name="connsiteY499" fmla="*/ 3172 h 9525"/>
                              <a:gd name="connsiteX500" fmla="*/ 27842 w 28575"/>
                              <a:gd name="connsiteY500" fmla="*/ 3172 h 9525"/>
                              <a:gd name="connsiteX501" fmla="*/ 27842 w 28575"/>
                              <a:gd name="connsiteY501" fmla="*/ 0 h 9525"/>
                              <a:gd name="connsiteX502" fmla="*/ 27842 w 28575"/>
                              <a:gd name="connsiteY502" fmla="*/ 0 h 9525"/>
                              <a:gd name="connsiteX503" fmla="*/ 27842 w 28575"/>
                              <a:gd name="connsiteY503" fmla="*/ 3172 h 9525"/>
                              <a:gd name="connsiteX504" fmla="*/ 27842 w 28575"/>
                              <a:gd name="connsiteY504" fmla="*/ 3172 h 9525"/>
                              <a:gd name="connsiteX505" fmla="*/ 27842 w 28575"/>
                              <a:gd name="connsiteY505" fmla="*/ 3172 h 9525"/>
                              <a:gd name="connsiteX506" fmla="*/ 27842 w 28575"/>
                              <a:gd name="connsiteY506" fmla="*/ 3172 h 9525"/>
                              <a:gd name="connsiteX507" fmla="*/ 27842 w 28575"/>
                              <a:gd name="connsiteY507" fmla="*/ 3172 h 9525"/>
                              <a:gd name="connsiteX508" fmla="*/ 28575 w 28575"/>
                              <a:gd name="connsiteY508" fmla="*/ 3172 h 9525"/>
                              <a:gd name="connsiteX509" fmla="*/ 28575 w 28575"/>
                              <a:gd name="connsiteY509" fmla="*/ 3172 h 9525"/>
                              <a:gd name="connsiteX510" fmla="*/ 28575 w 28575"/>
                              <a:gd name="connsiteY510" fmla="*/ 0 h 9525"/>
                              <a:gd name="connsiteX511" fmla="*/ 28575 w 28575"/>
                              <a:gd name="connsiteY511" fmla="*/ 0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3172"/>
                                </a:moveTo>
                                <a:lnTo>
                                  <a:pt x="0" y="0"/>
                                </a:lnTo>
                                <a:lnTo>
                                  <a:pt x="733" y="0"/>
                                </a:lnTo>
                                <a:lnTo>
                                  <a:pt x="733" y="0"/>
                                </a:lnTo>
                                <a:lnTo>
                                  <a:pt x="733" y="3172"/>
                                </a:lnTo>
                                <a:lnTo>
                                  <a:pt x="733" y="3172"/>
                                </a:lnTo>
                                <a:lnTo>
                                  <a:pt x="733" y="3172"/>
                                </a:lnTo>
                                <a:lnTo>
                                  <a:pt x="733" y="3172"/>
                                </a:lnTo>
                                <a:lnTo>
                                  <a:pt x="733" y="0"/>
                                </a:lnTo>
                                <a:lnTo>
                                  <a:pt x="733" y="0"/>
                                </a:lnTo>
                                <a:lnTo>
                                  <a:pt x="733" y="0"/>
                                </a:lnTo>
                                <a:lnTo>
                                  <a:pt x="733" y="0"/>
                                </a:lnTo>
                                <a:lnTo>
                                  <a:pt x="733" y="3172"/>
                                </a:lnTo>
                                <a:lnTo>
                                  <a:pt x="733" y="3172"/>
                                </a:lnTo>
                                <a:lnTo>
                                  <a:pt x="1467" y="3172"/>
                                </a:lnTo>
                                <a:lnTo>
                                  <a:pt x="1467" y="3172"/>
                                </a:lnTo>
                                <a:lnTo>
                                  <a:pt x="1467" y="6353"/>
                                </a:lnTo>
                                <a:lnTo>
                                  <a:pt x="1467" y="3172"/>
                                </a:lnTo>
                                <a:lnTo>
                                  <a:pt x="1467" y="3172"/>
                                </a:lnTo>
                                <a:lnTo>
                                  <a:pt x="1467" y="3172"/>
                                </a:lnTo>
                                <a:lnTo>
                                  <a:pt x="1467" y="0"/>
                                </a:lnTo>
                                <a:lnTo>
                                  <a:pt x="1467" y="3172"/>
                                </a:lnTo>
                                <a:lnTo>
                                  <a:pt x="1467" y="3172"/>
                                </a:lnTo>
                                <a:lnTo>
                                  <a:pt x="1467" y="0"/>
                                </a:lnTo>
                                <a:lnTo>
                                  <a:pt x="1467" y="3172"/>
                                </a:lnTo>
                                <a:lnTo>
                                  <a:pt x="1467" y="0"/>
                                </a:lnTo>
                                <a:lnTo>
                                  <a:pt x="1467" y="0"/>
                                </a:lnTo>
                                <a:lnTo>
                                  <a:pt x="1467" y="3172"/>
                                </a:lnTo>
                                <a:lnTo>
                                  <a:pt x="2200" y="3172"/>
                                </a:lnTo>
                                <a:lnTo>
                                  <a:pt x="2200" y="6353"/>
                                </a:lnTo>
                                <a:lnTo>
                                  <a:pt x="2200" y="6353"/>
                                </a:lnTo>
                                <a:lnTo>
                                  <a:pt x="2200" y="3172"/>
                                </a:lnTo>
                                <a:lnTo>
                                  <a:pt x="2200" y="3172"/>
                                </a:lnTo>
                                <a:lnTo>
                                  <a:pt x="2200" y="3172"/>
                                </a:lnTo>
                                <a:lnTo>
                                  <a:pt x="2200" y="3172"/>
                                </a:lnTo>
                                <a:lnTo>
                                  <a:pt x="2200" y="6353"/>
                                </a:lnTo>
                                <a:lnTo>
                                  <a:pt x="2200" y="6353"/>
                                </a:lnTo>
                                <a:lnTo>
                                  <a:pt x="2200" y="6353"/>
                                </a:lnTo>
                                <a:lnTo>
                                  <a:pt x="2200" y="6353"/>
                                </a:lnTo>
                                <a:lnTo>
                                  <a:pt x="2200" y="6353"/>
                                </a:lnTo>
                                <a:lnTo>
                                  <a:pt x="2934" y="6353"/>
                                </a:lnTo>
                                <a:lnTo>
                                  <a:pt x="2934" y="6353"/>
                                </a:lnTo>
                                <a:lnTo>
                                  <a:pt x="2934" y="6353"/>
                                </a:lnTo>
                                <a:lnTo>
                                  <a:pt x="2934" y="6353"/>
                                </a:lnTo>
                                <a:lnTo>
                                  <a:pt x="2934" y="3172"/>
                                </a:lnTo>
                                <a:lnTo>
                                  <a:pt x="2934" y="6353"/>
                                </a:lnTo>
                                <a:lnTo>
                                  <a:pt x="2934" y="0"/>
                                </a:lnTo>
                                <a:lnTo>
                                  <a:pt x="2934" y="3172"/>
                                </a:lnTo>
                                <a:lnTo>
                                  <a:pt x="2934" y="3172"/>
                                </a:lnTo>
                                <a:lnTo>
                                  <a:pt x="2934" y="0"/>
                                </a:lnTo>
                                <a:lnTo>
                                  <a:pt x="2934" y="3172"/>
                                </a:lnTo>
                                <a:lnTo>
                                  <a:pt x="2934" y="3172"/>
                                </a:lnTo>
                                <a:lnTo>
                                  <a:pt x="3667" y="3172"/>
                                </a:lnTo>
                                <a:lnTo>
                                  <a:pt x="3667" y="3172"/>
                                </a:lnTo>
                                <a:lnTo>
                                  <a:pt x="3667" y="6353"/>
                                </a:lnTo>
                                <a:lnTo>
                                  <a:pt x="3667" y="3172"/>
                                </a:lnTo>
                                <a:lnTo>
                                  <a:pt x="3667" y="3172"/>
                                </a:lnTo>
                                <a:lnTo>
                                  <a:pt x="3667" y="0"/>
                                </a:lnTo>
                                <a:lnTo>
                                  <a:pt x="3667" y="0"/>
                                </a:lnTo>
                                <a:lnTo>
                                  <a:pt x="3667" y="0"/>
                                </a:lnTo>
                                <a:lnTo>
                                  <a:pt x="3667" y="0"/>
                                </a:lnTo>
                                <a:lnTo>
                                  <a:pt x="3667" y="0"/>
                                </a:lnTo>
                                <a:lnTo>
                                  <a:pt x="3667" y="0"/>
                                </a:lnTo>
                                <a:lnTo>
                                  <a:pt x="3667" y="0"/>
                                </a:lnTo>
                                <a:lnTo>
                                  <a:pt x="3667" y="0"/>
                                </a:lnTo>
                                <a:lnTo>
                                  <a:pt x="3667" y="3172"/>
                                </a:lnTo>
                                <a:lnTo>
                                  <a:pt x="3667" y="0"/>
                                </a:lnTo>
                                <a:lnTo>
                                  <a:pt x="3667" y="0"/>
                                </a:lnTo>
                                <a:lnTo>
                                  <a:pt x="3667" y="0"/>
                                </a:lnTo>
                                <a:lnTo>
                                  <a:pt x="3667" y="0"/>
                                </a:lnTo>
                                <a:lnTo>
                                  <a:pt x="4401" y="0"/>
                                </a:lnTo>
                                <a:lnTo>
                                  <a:pt x="4401" y="3172"/>
                                </a:lnTo>
                                <a:lnTo>
                                  <a:pt x="4401" y="3172"/>
                                </a:lnTo>
                                <a:lnTo>
                                  <a:pt x="4401" y="3172"/>
                                </a:lnTo>
                                <a:lnTo>
                                  <a:pt x="4401" y="3172"/>
                                </a:lnTo>
                                <a:lnTo>
                                  <a:pt x="4401" y="0"/>
                                </a:lnTo>
                                <a:lnTo>
                                  <a:pt x="4401" y="0"/>
                                </a:lnTo>
                                <a:lnTo>
                                  <a:pt x="4401" y="0"/>
                                </a:lnTo>
                                <a:lnTo>
                                  <a:pt x="4401" y="3172"/>
                                </a:lnTo>
                                <a:lnTo>
                                  <a:pt x="4401" y="3172"/>
                                </a:lnTo>
                                <a:lnTo>
                                  <a:pt x="4401" y="6353"/>
                                </a:lnTo>
                                <a:lnTo>
                                  <a:pt x="4401" y="3172"/>
                                </a:lnTo>
                                <a:lnTo>
                                  <a:pt x="5124" y="3172"/>
                                </a:lnTo>
                                <a:lnTo>
                                  <a:pt x="5124" y="3172"/>
                                </a:lnTo>
                                <a:lnTo>
                                  <a:pt x="5124" y="0"/>
                                </a:lnTo>
                                <a:lnTo>
                                  <a:pt x="5124" y="0"/>
                                </a:lnTo>
                                <a:lnTo>
                                  <a:pt x="5124" y="0"/>
                                </a:lnTo>
                                <a:lnTo>
                                  <a:pt x="5124" y="0"/>
                                </a:lnTo>
                                <a:lnTo>
                                  <a:pt x="5124" y="0"/>
                                </a:lnTo>
                                <a:lnTo>
                                  <a:pt x="5124" y="0"/>
                                </a:lnTo>
                                <a:lnTo>
                                  <a:pt x="5124" y="0"/>
                                </a:lnTo>
                                <a:lnTo>
                                  <a:pt x="5124" y="3172"/>
                                </a:lnTo>
                                <a:lnTo>
                                  <a:pt x="5124" y="3172"/>
                                </a:lnTo>
                                <a:lnTo>
                                  <a:pt x="5124" y="0"/>
                                </a:lnTo>
                                <a:lnTo>
                                  <a:pt x="5124" y="0"/>
                                </a:lnTo>
                                <a:lnTo>
                                  <a:pt x="5124" y="0"/>
                                </a:lnTo>
                                <a:lnTo>
                                  <a:pt x="5858" y="3172"/>
                                </a:lnTo>
                                <a:lnTo>
                                  <a:pt x="5858" y="3172"/>
                                </a:lnTo>
                                <a:lnTo>
                                  <a:pt x="5858" y="3172"/>
                                </a:lnTo>
                                <a:lnTo>
                                  <a:pt x="5858" y="6353"/>
                                </a:lnTo>
                                <a:lnTo>
                                  <a:pt x="5858" y="6353"/>
                                </a:lnTo>
                                <a:lnTo>
                                  <a:pt x="5858" y="3172"/>
                                </a:lnTo>
                                <a:lnTo>
                                  <a:pt x="5858" y="6353"/>
                                </a:lnTo>
                                <a:lnTo>
                                  <a:pt x="5858" y="3172"/>
                                </a:lnTo>
                                <a:lnTo>
                                  <a:pt x="5858" y="6353"/>
                                </a:lnTo>
                                <a:lnTo>
                                  <a:pt x="5858" y="6353"/>
                                </a:lnTo>
                                <a:lnTo>
                                  <a:pt x="5858" y="6353"/>
                                </a:lnTo>
                                <a:lnTo>
                                  <a:pt x="5858" y="3172"/>
                                </a:lnTo>
                                <a:lnTo>
                                  <a:pt x="6591" y="3172"/>
                                </a:lnTo>
                                <a:lnTo>
                                  <a:pt x="6591" y="3172"/>
                                </a:lnTo>
                                <a:lnTo>
                                  <a:pt x="6591" y="3172"/>
                                </a:lnTo>
                                <a:lnTo>
                                  <a:pt x="6591" y="6353"/>
                                </a:lnTo>
                                <a:lnTo>
                                  <a:pt x="6591" y="6353"/>
                                </a:lnTo>
                                <a:lnTo>
                                  <a:pt x="6591" y="6353"/>
                                </a:lnTo>
                                <a:lnTo>
                                  <a:pt x="6591" y="3172"/>
                                </a:lnTo>
                                <a:lnTo>
                                  <a:pt x="6591" y="3172"/>
                                </a:lnTo>
                                <a:lnTo>
                                  <a:pt x="6591" y="3172"/>
                                </a:lnTo>
                                <a:lnTo>
                                  <a:pt x="6591" y="0"/>
                                </a:lnTo>
                                <a:lnTo>
                                  <a:pt x="6591" y="3172"/>
                                </a:lnTo>
                                <a:lnTo>
                                  <a:pt x="6591" y="6353"/>
                                </a:lnTo>
                                <a:lnTo>
                                  <a:pt x="7325" y="9525"/>
                                </a:lnTo>
                                <a:lnTo>
                                  <a:pt x="7325" y="9525"/>
                                </a:lnTo>
                                <a:lnTo>
                                  <a:pt x="7325" y="6353"/>
                                </a:lnTo>
                                <a:lnTo>
                                  <a:pt x="7325" y="6353"/>
                                </a:lnTo>
                                <a:lnTo>
                                  <a:pt x="7325" y="6353"/>
                                </a:lnTo>
                                <a:lnTo>
                                  <a:pt x="7325" y="6353"/>
                                </a:lnTo>
                                <a:lnTo>
                                  <a:pt x="7325" y="6353"/>
                                </a:lnTo>
                                <a:lnTo>
                                  <a:pt x="7325" y="6353"/>
                                </a:lnTo>
                                <a:lnTo>
                                  <a:pt x="7325" y="3172"/>
                                </a:lnTo>
                                <a:lnTo>
                                  <a:pt x="7325" y="3172"/>
                                </a:lnTo>
                                <a:lnTo>
                                  <a:pt x="7325" y="3172"/>
                                </a:lnTo>
                                <a:lnTo>
                                  <a:pt x="7325" y="0"/>
                                </a:lnTo>
                                <a:lnTo>
                                  <a:pt x="8058" y="3172"/>
                                </a:lnTo>
                                <a:lnTo>
                                  <a:pt x="8058" y="3172"/>
                                </a:lnTo>
                                <a:lnTo>
                                  <a:pt x="8058" y="6353"/>
                                </a:lnTo>
                                <a:lnTo>
                                  <a:pt x="8058" y="6353"/>
                                </a:lnTo>
                                <a:lnTo>
                                  <a:pt x="8058" y="3172"/>
                                </a:lnTo>
                                <a:lnTo>
                                  <a:pt x="8058" y="6353"/>
                                </a:lnTo>
                                <a:lnTo>
                                  <a:pt x="8058" y="0"/>
                                </a:lnTo>
                                <a:lnTo>
                                  <a:pt x="8058" y="3172"/>
                                </a:lnTo>
                                <a:lnTo>
                                  <a:pt x="8058" y="3172"/>
                                </a:lnTo>
                                <a:lnTo>
                                  <a:pt x="8058" y="3172"/>
                                </a:lnTo>
                                <a:lnTo>
                                  <a:pt x="8058" y="3172"/>
                                </a:lnTo>
                                <a:lnTo>
                                  <a:pt x="8058" y="6353"/>
                                </a:lnTo>
                                <a:lnTo>
                                  <a:pt x="8792" y="6353"/>
                                </a:lnTo>
                                <a:lnTo>
                                  <a:pt x="8792" y="6353"/>
                                </a:lnTo>
                                <a:lnTo>
                                  <a:pt x="8792" y="6353"/>
                                </a:lnTo>
                                <a:lnTo>
                                  <a:pt x="8792" y="6353"/>
                                </a:lnTo>
                                <a:lnTo>
                                  <a:pt x="8792" y="6353"/>
                                </a:lnTo>
                                <a:lnTo>
                                  <a:pt x="8792" y="3172"/>
                                </a:lnTo>
                                <a:lnTo>
                                  <a:pt x="8792" y="6353"/>
                                </a:lnTo>
                                <a:lnTo>
                                  <a:pt x="8792" y="3172"/>
                                </a:lnTo>
                                <a:lnTo>
                                  <a:pt x="8792" y="3172"/>
                                </a:lnTo>
                                <a:lnTo>
                                  <a:pt x="8792" y="0"/>
                                </a:lnTo>
                                <a:lnTo>
                                  <a:pt x="8792" y="0"/>
                                </a:lnTo>
                                <a:lnTo>
                                  <a:pt x="8792" y="0"/>
                                </a:lnTo>
                                <a:lnTo>
                                  <a:pt x="8792" y="0"/>
                                </a:lnTo>
                                <a:lnTo>
                                  <a:pt x="8792" y="3172"/>
                                </a:lnTo>
                                <a:lnTo>
                                  <a:pt x="8792" y="0"/>
                                </a:lnTo>
                                <a:lnTo>
                                  <a:pt x="8792" y="3172"/>
                                </a:lnTo>
                                <a:lnTo>
                                  <a:pt x="8792" y="0"/>
                                </a:lnTo>
                                <a:lnTo>
                                  <a:pt x="8792" y="3172"/>
                                </a:lnTo>
                                <a:lnTo>
                                  <a:pt x="8792" y="3172"/>
                                </a:lnTo>
                                <a:lnTo>
                                  <a:pt x="8792" y="0"/>
                                </a:lnTo>
                                <a:lnTo>
                                  <a:pt x="9525" y="0"/>
                                </a:lnTo>
                                <a:lnTo>
                                  <a:pt x="9525" y="0"/>
                                </a:lnTo>
                                <a:lnTo>
                                  <a:pt x="9525" y="0"/>
                                </a:lnTo>
                                <a:lnTo>
                                  <a:pt x="9525" y="3172"/>
                                </a:lnTo>
                                <a:lnTo>
                                  <a:pt x="9525" y="3172"/>
                                </a:lnTo>
                                <a:lnTo>
                                  <a:pt x="9525" y="0"/>
                                </a:lnTo>
                                <a:lnTo>
                                  <a:pt x="9525" y="0"/>
                                </a:lnTo>
                                <a:lnTo>
                                  <a:pt x="9525" y="3172"/>
                                </a:lnTo>
                                <a:lnTo>
                                  <a:pt x="9525" y="3172"/>
                                </a:lnTo>
                                <a:lnTo>
                                  <a:pt x="9525" y="6353"/>
                                </a:lnTo>
                                <a:lnTo>
                                  <a:pt x="9525" y="3172"/>
                                </a:lnTo>
                                <a:lnTo>
                                  <a:pt x="9525" y="3172"/>
                                </a:lnTo>
                                <a:lnTo>
                                  <a:pt x="10258" y="3172"/>
                                </a:lnTo>
                                <a:lnTo>
                                  <a:pt x="10258" y="6353"/>
                                </a:lnTo>
                                <a:lnTo>
                                  <a:pt x="10258" y="6353"/>
                                </a:lnTo>
                                <a:lnTo>
                                  <a:pt x="10258" y="6353"/>
                                </a:lnTo>
                                <a:lnTo>
                                  <a:pt x="10258" y="6353"/>
                                </a:lnTo>
                                <a:lnTo>
                                  <a:pt x="10258" y="3172"/>
                                </a:lnTo>
                                <a:lnTo>
                                  <a:pt x="10258" y="6353"/>
                                </a:lnTo>
                                <a:lnTo>
                                  <a:pt x="10258" y="6353"/>
                                </a:lnTo>
                                <a:lnTo>
                                  <a:pt x="10258" y="6353"/>
                                </a:lnTo>
                                <a:lnTo>
                                  <a:pt x="10258" y="6353"/>
                                </a:lnTo>
                                <a:lnTo>
                                  <a:pt x="10258" y="3172"/>
                                </a:lnTo>
                                <a:lnTo>
                                  <a:pt x="10258" y="3172"/>
                                </a:lnTo>
                                <a:lnTo>
                                  <a:pt x="10992" y="3172"/>
                                </a:lnTo>
                                <a:lnTo>
                                  <a:pt x="10992" y="6353"/>
                                </a:lnTo>
                                <a:lnTo>
                                  <a:pt x="10992" y="3172"/>
                                </a:lnTo>
                                <a:lnTo>
                                  <a:pt x="10992" y="6353"/>
                                </a:lnTo>
                                <a:lnTo>
                                  <a:pt x="10992" y="6353"/>
                                </a:lnTo>
                                <a:lnTo>
                                  <a:pt x="10992" y="3172"/>
                                </a:lnTo>
                                <a:lnTo>
                                  <a:pt x="10992" y="3172"/>
                                </a:lnTo>
                                <a:lnTo>
                                  <a:pt x="10992" y="0"/>
                                </a:lnTo>
                                <a:lnTo>
                                  <a:pt x="10992" y="0"/>
                                </a:lnTo>
                                <a:lnTo>
                                  <a:pt x="10992" y="0"/>
                                </a:lnTo>
                                <a:lnTo>
                                  <a:pt x="10992" y="3172"/>
                                </a:lnTo>
                                <a:lnTo>
                                  <a:pt x="10992" y="3172"/>
                                </a:lnTo>
                                <a:lnTo>
                                  <a:pt x="11725" y="3172"/>
                                </a:lnTo>
                                <a:lnTo>
                                  <a:pt x="11725" y="3172"/>
                                </a:lnTo>
                                <a:lnTo>
                                  <a:pt x="11725" y="3172"/>
                                </a:lnTo>
                                <a:lnTo>
                                  <a:pt x="11725" y="3172"/>
                                </a:lnTo>
                                <a:lnTo>
                                  <a:pt x="11725" y="3172"/>
                                </a:lnTo>
                                <a:lnTo>
                                  <a:pt x="11725" y="3172"/>
                                </a:lnTo>
                                <a:lnTo>
                                  <a:pt x="11725" y="3172"/>
                                </a:lnTo>
                                <a:lnTo>
                                  <a:pt x="11725" y="6353"/>
                                </a:lnTo>
                                <a:lnTo>
                                  <a:pt x="11725" y="6353"/>
                                </a:lnTo>
                                <a:lnTo>
                                  <a:pt x="11725" y="6353"/>
                                </a:lnTo>
                                <a:lnTo>
                                  <a:pt x="11725" y="6353"/>
                                </a:lnTo>
                                <a:lnTo>
                                  <a:pt x="11725" y="3172"/>
                                </a:lnTo>
                                <a:lnTo>
                                  <a:pt x="12459" y="3172"/>
                                </a:lnTo>
                                <a:lnTo>
                                  <a:pt x="12459" y="0"/>
                                </a:lnTo>
                                <a:lnTo>
                                  <a:pt x="12459" y="0"/>
                                </a:lnTo>
                                <a:lnTo>
                                  <a:pt x="12459" y="3172"/>
                                </a:lnTo>
                                <a:lnTo>
                                  <a:pt x="12459" y="3172"/>
                                </a:lnTo>
                                <a:lnTo>
                                  <a:pt x="12459" y="0"/>
                                </a:lnTo>
                                <a:lnTo>
                                  <a:pt x="12459" y="3172"/>
                                </a:lnTo>
                                <a:lnTo>
                                  <a:pt x="12459" y="0"/>
                                </a:lnTo>
                                <a:lnTo>
                                  <a:pt x="12459" y="0"/>
                                </a:lnTo>
                                <a:lnTo>
                                  <a:pt x="12459" y="3172"/>
                                </a:lnTo>
                                <a:lnTo>
                                  <a:pt x="12459" y="6353"/>
                                </a:lnTo>
                                <a:lnTo>
                                  <a:pt x="12459" y="3172"/>
                                </a:lnTo>
                                <a:lnTo>
                                  <a:pt x="13192" y="3172"/>
                                </a:lnTo>
                                <a:lnTo>
                                  <a:pt x="13192" y="3172"/>
                                </a:lnTo>
                                <a:lnTo>
                                  <a:pt x="13192" y="3172"/>
                                </a:lnTo>
                                <a:lnTo>
                                  <a:pt x="13192" y="6353"/>
                                </a:lnTo>
                                <a:lnTo>
                                  <a:pt x="13192" y="3172"/>
                                </a:lnTo>
                                <a:lnTo>
                                  <a:pt x="13192" y="6353"/>
                                </a:lnTo>
                                <a:lnTo>
                                  <a:pt x="13192" y="3172"/>
                                </a:lnTo>
                                <a:lnTo>
                                  <a:pt x="13192" y="3172"/>
                                </a:lnTo>
                                <a:lnTo>
                                  <a:pt x="13192" y="6353"/>
                                </a:lnTo>
                                <a:lnTo>
                                  <a:pt x="13192" y="6353"/>
                                </a:lnTo>
                                <a:lnTo>
                                  <a:pt x="13192" y="6353"/>
                                </a:lnTo>
                                <a:lnTo>
                                  <a:pt x="13192" y="6353"/>
                                </a:lnTo>
                                <a:lnTo>
                                  <a:pt x="13192" y="6353"/>
                                </a:lnTo>
                                <a:lnTo>
                                  <a:pt x="13192" y="6353"/>
                                </a:lnTo>
                                <a:lnTo>
                                  <a:pt x="13192" y="3172"/>
                                </a:lnTo>
                                <a:lnTo>
                                  <a:pt x="13192" y="3172"/>
                                </a:lnTo>
                                <a:lnTo>
                                  <a:pt x="13192" y="6353"/>
                                </a:lnTo>
                                <a:lnTo>
                                  <a:pt x="13192" y="6353"/>
                                </a:lnTo>
                                <a:lnTo>
                                  <a:pt x="13192" y="3172"/>
                                </a:lnTo>
                                <a:lnTo>
                                  <a:pt x="13192" y="3172"/>
                                </a:lnTo>
                                <a:lnTo>
                                  <a:pt x="13926" y="0"/>
                                </a:lnTo>
                                <a:lnTo>
                                  <a:pt x="13926" y="0"/>
                                </a:lnTo>
                                <a:lnTo>
                                  <a:pt x="13926" y="3172"/>
                                </a:lnTo>
                                <a:lnTo>
                                  <a:pt x="13926" y="6353"/>
                                </a:lnTo>
                                <a:lnTo>
                                  <a:pt x="13926" y="6353"/>
                                </a:lnTo>
                                <a:lnTo>
                                  <a:pt x="13926" y="6353"/>
                                </a:lnTo>
                                <a:lnTo>
                                  <a:pt x="13926" y="6353"/>
                                </a:lnTo>
                                <a:lnTo>
                                  <a:pt x="13926" y="6353"/>
                                </a:lnTo>
                                <a:lnTo>
                                  <a:pt x="13926" y="3172"/>
                                </a:lnTo>
                                <a:lnTo>
                                  <a:pt x="13926" y="3172"/>
                                </a:lnTo>
                                <a:lnTo>
                                  <a:pt x="13926" y="3172"/>
                                </a:lnTo>
                                <a:lnTo>
                                  <a:pt x="13926" y="3172"/>
                                </a:lnTo>
                                <a:lnTo>
                                  <a:pt x="14649" y="3172"/>
                                </a:lnTo>
                                <a:lnTo>
                                  <a:pt x="14649" y="3172"/>
                                </a:lnTo>
                                <a:lnTo>
                                  <a:pt x="14649" y="3172"/>
                                </a:lnTo>
                                <a:lnTo>
                                  <a:pt x="14649" y="3172"/>
                                </a:lnTo>
                                <a:lnTo>
                                  <a:pt x="14649" y="3172"/>
                                </a:lnTo>
                                <a:lnTo>
                                  <a:pt x="14649" y="0"/>
                                </a:lnTo>
                                <a:lnTo>
                                  <a:pt x="14649" y="0"/>
                                </a:lnTo>
                                <a:lnTo>
                                  <a:pt x="14649" y="3172"/>
                                </a:lnTo>
                                <a:lnTo>
                                  <a:pt x="14649" y="3172"/>
                                </a:lnTo>
                                <a:lnTo>
                                  <a:pt x="14649" y="3172"/>
                                </a:lnTo>
                                <a:lnTo>
                                  <a:pt x="14649" y="0"/>
                                </a:lnTo>
                                <a:lnTo>
                                  <a:pt x="14649" y="0"/>
                                </a:lnTo>
                                <a:lnTo>
                                  <a:pt x="15383" y="0"/>
                                </a:lnTo>
                                <a:lnTo>
                                  <a:pt x="15383" y="3172"/>
                                </a:lnTo>
                                <a:lnTo>
                                  <a:pt x="15383" y="0"/>
                                </a:lnTo>
                                <a:lnTo>
                                  <a:pt x="15383" y="0"/>
                                </a:lnTo>
                                <a:lnTo>
                                  <a:pt x="15383" y="0"/>
                                </a:lnTo>
                                <a:lnTo>
                                  <a:pt x="15383" y="0"/>
                                </a:lnTo>
                                <a:lnTo>
                                  <a:pt x="15383" y="0"/>
                                </a:lnTo>
                                <a:lnTo>
                                  <a:pt x="15383" y="0"/>
                                </a:lnTo>
                                <a:lnTo>
                                  <a:pt x="15383" y="0"/>
                                </a:lnTo>
                                <a:lnTo>
                                  <a:pt x="15383" y="3172"/>
                                </a:lnTo>
                                <a:lnTo>
                                  <a:pt x="15383" y="0"/>
                                </a:lnTo>
                                <a:lnTo>
                                  <a:pt x="15383" y="0"/>
                                </a:lnTo>
                                <a:lnTo>
                                  <a:pt x="16116" y="3172"/>
                                </a:lnTo>
                                <a:lnTo>
                                  <a:pt x="16116" y="0"/>
                                </a:lnTo>
                                <a:lnTo>
                                  <a:pt x="16116" y="3172"/>
                                </a:lnTo>
                                <a:lnTo>
                                  <a:pt x="16116" y="3172"/>
                                </a:lnTo>
                                <a:lnTo>
                                  <a:pt x="16116" y="3172"/>
                                </a:lnTo>
                                <a:lnTo>
                                  <a:pt x="16116" y="3172"/>
                                </a:lnTo>
                                <a:lnTo>
                                  <a:pt x="16116" y="6353"/>
                                </a:lnTo>
                                <a:lnTo>
                                  <a:pt x="16116" y="6353"/>
                                </a:lnTo>
                                <a:lnTo>
                                  <a:pt x="16116" y="3172"/>
                                </a:lnTo>
                                <a:lnTo>
                                  <a:pt x="16116" y="3172"/>
                                </a:lnTo>
                                <a:lnTo>
                                  <a:pt x="16116" y="3172"/>
                                </a:lnTo>
                                <a:lnTo>
                                  <a:pt x="16116" y="3172"/>
                                </a:lnTo>
                                <a:lnTo>
                                  <a:pt x="16850" y="6353"/>
                                </a:lnTo>
                                <a:lnTo>
                                  <a:pt x="16850" y="6353"/>
                                </a:lnTo>
                                <a:lnTo>
                                  <a:pt x="16850" y="6353"/>
                                </a:lnTo>
                                <a:lnTo>
                                  <a:pt x="16850" y="6353"/>
                                </a:lnTo>
                                <a:lnTo>
                                  <a:pt x="16850" y="6353"/>
                                </a:lnTo>
                                <a:lnTo>
                                  <a:pt x="16850" y="6353"/>
                                </a:lnTo>
                                <a:lnTo>
                                  <a:pt x="16850" y="3172"/>
                                </a:lnTo>
                                <a:lnTo>
                                  <a:pt x="16850" y="3172"/>
                                </a:lnTo>
                                <a:lnTo>
                                  <a:pt x="16850" y="3172"/>
                                </a:lnTo>
                                <a:lnTo>
                                  <a:pt x="16850" y="3172"/>
                                </a:lnTo>
                                <a:lnTo>
                                  <a:pt x="16850" y="6353"/>
                                </a:lnTo>
                                <a:lnTo>
                                  <a:pt x="16850" y="3172"/>
                                </a:lnTo>
                                <a:lnTo>
                                  <a:pt x="17583" y="3172"/>
                                </a:lnTo>
                                <a:lnTo>
                                  <a:pt x="17583" y="3172"/>
                                </a:lnTo>
                                <a:lnTo>
                                  <a:pt x="17583" y="3172"/>
                                </a:lnTo>
                                <a:lnTo>
                                  <a:pt x="17583" y="3172"/>
                                </a:lnTo>
                                <a:lnTo>
                                  <a:pt x="17583" y="3172"/>
                                </a:lnTo>
                                <a:lnTo>
                                  <a:pt x="17583" y="0"/>
                                </a:lnTo>
                                <a:lnTo>
                                  <a:pt x="17583" y="3172"/>
                                </a:lnTo>
                                <a:lnTo>
                                  <a:pt x="17583" y="3172"/>
                                </a:lnTo>
                                <a:lnTo>
                                  <a:pt x="17583" y="3172"/>
                                </a:lnTo>
                                <a:lnTo>
                                  <a:pt x="17583" y="0"/>
                                </a:lnTo>
                                <a:lnTo>
                                  <a:pt x="17583" y="3172"/>
                                </a:lnTo>
                                <a:lnTo>
                                  <a:pt x="17583" y="3172"/>
                                </a:lnTo>
                                <a:lnTo>
                                  <a:pt x="17583" y="3172"/>
                                </a:lnTo>
                                <a:lnTo>
                                  <a:pt x="17583" y="3172"/>
                                </a:lnTo>
                                <a:lnTo>
                                  <a:pt x="17583" y="3172"/>
                                </a:lnTo>
                                <a:lnTo>
                                  <a:pt x="17583" y="3172"/>
                                </a:lnTo>
                                <a:lnTo>
                                  <a:pt x="17583" y="6353"/>
                                </a:lnTo>
                                <a:lnTo>
                                  <a:pt x="17583" y="6353"/>
                                </a:lnTo>
                                <a:lnTo>
                                  <a:pt x="17583" y="6353"/>
                                </a:lnTo>
                                <a:lnTo>
                                  <a:pt x="17583" y="6353"/>
                                </a:lnTo>
                                <a:lnTo>
                                  <a:pt x="18317" y="6353"/>
                                </a:lnTo>
                                <a:lnTo>
                                  <a:pt x="18317" y="3172"/>
                                </a:lnTo>
                                <a:lnTo>
                                  <a:pt x="18317" y="3172"/>
                                </a:lnTo>
                                <a:lnTo>
                                  <a:pt x="18317" y="0"/>
                                </a:lnTo>
                                <a:lnTo>
                                  <a:pt x="18317" y="0"/>
                                </a:lnTo>
                                <a:lnTo>
                                  <a:pt x="18317" y="0"/>
                                </a:lnTo>
                                <a:lnTo>
                                  <a:pt x="18317" y="3172"/>
                                </a:lnTo>
                                <a:lnTo>
                                  <a:pt x="18317" y="3172"/>
                                </a:lnTo>
                                <a:lnTo>
                                  <a:pt x="18317" y="3172"/>
                                </a:lnTo>
                                <a:lnTo>
                                  <a:pt x="18317" y="3172"/>
                                </a:lnTo>
                                <a:lnTo>
                                  <a:pt x="18317" y="0"/>
                                </a:lnTo>
                                <a:lnTo>
                                  <a:pt x="18317" y="0"/>
                                </a:lnTo>
                                <a:lnTo>
                                  <a:pt x="19050" y="3172"/>
                                </a:lnTo>
                                <a:lnTo>
                                  <a:pt x="19050" y="3172"/>
                                </a:lnTo>
                                <a:lnTo>
                                  <a:pt x="19050" y="0"/>
                                </a:lnTo>
                                <a:lnTo>
                                  <a:pt x="19050" y="3172"/>
                                </a:lnTo>
                                <a:lnTo>
                                  <a:pt x="19050" y="3172"/>
                                </a:lnTo>
                                <a:lnTo>
                                  <a:pt x="19050" y="3172"/>
                                </a:lnTo>
                                <a:lnTo>
                                  <a:pt x="19050" y="3172"/>
                                </a:lnTo>
                                <a:lnTo>
                                  <a:pt x="19050" y="0"/>
                                </a:lnTo>
                                <a:lnTo>
                                  <a:pt x="19050" y="3172"/>
                                </a:lnTo>
                                <a:lnTo>
                                  <a:pt x="19050" y="3172"/>
                                </a:lnTo>
                                <a:lnTo>
                                  <a:pt x="19050" y="3172"/>
                                </a:lnTo>
                                <a:lnTo>
                                  <a:pt x="19050" y="3172"/>
                                </a:lnTo>
                                <a:lnTo>
                                  <a:pt x="19783" y="0"/>
                                </a:lnTo>
                                <a:lnTo>
                                  <a:pt x="19783" y="0"/>
                                </a:lnTo>
                                <a:lnTo>
                                  <a:pt x="19783" y="0"/>
                                </a:lnTo>
                                <a:lnTo>
                                  <a:pt x="19783" y="3172"/>
                                </a:lnTo>
                                <a:lnTo>
                                  <a:pt x="19783" y="6353"/>
                                </a:lnTo>
                                <a:lnTo>
                                  <a:pt x="19783" y="6353"/>
                                </a:lnTo>
                                <a:lnTo>
                                  <a:pt x="19783" y="6353"/>
                                </a:lnTo>
                                <a:lnTo>
                                  <a:pt x="19783" y="6353"/>
                                </a:lnTo>
                                <a:lnTo>
                                  <a:pt x="19783" y="3172"/>
                                </a:lnTo>
                                <a:lnTo>
                                  <a:pt x="19783" y="3172"/>
                                </a:lnTo>
                                <a:lnTo>
                                  <a:pt x="19783" y="0"/>
                                </a:lnTo>
                                <a:lnTo>
                                  <a:pt x="19783" y="3172"/>
                                </a:lnTo>
                                <a:lnTo>
                                  <a:pt x="20517" y="6353"/>
                                </a:lnTo>
                                <a:lnTo>
                                  <a:pt x="20517" y="6353"/>
                                </a:lnTo>
                                <a:lnTo>
                                  <a:pt x="20517" y="6353"/>
                                </a:lnTo>
                                <a:lnTo>
                                  <a:pt x="20517" y="6353"/>
                                </a:lnTo>
                                <a:lnTo>
                                  <a:pt x="20517" y="6353"/>
                                </a:lnTo>
                                <a:lnTo>
                                  <a:pt x="20517" y="6353"/>
                                </a:lnTo>
                                <a:lnTo>
                                  <a:pt x="20517" y="6353"/>
                                </a:lnTo>
                                <a:lnTo>
                                  <a:pt x="20517" y="3172"/>
                                </a:lnTo>
                                <a:lnTo>
                                  <a:pt x="20517" y="3172"/>
                                </a:lnTo>
                                <a:lnTo>
                                  <a:pt x="20517" y="3172"/>
                                </a:lnTo>
                                <a:lnTo>
                                  <a:pt x="20517" y="3172"/>
                                </a:lnTo>
                                <a:lnTo>
                                  <a:pt x="20517" y="3172"/>
                                </a:lnTo>
                                <a:lnTo>
                                  <a:pt x="21250" y="0"/>
                                </a:lnTo>
                                <a:lnTo>
                                  <a:pt x="21250" y="3172"/>
                                </a:lnTo>
                                <a:lnTo>
                                  <a:pt x="21250" y="0"/>
                                </a:lnTo>
                                <a:lnTo>
                                  <a:pt x="21250" y="3172"/>
                                </a:lnTo>
                                <a:lnTo>
                                  <a:pt x="21250" y="3172"/>
                                </a:lnTo>
                                <a:lnTo>
                                  <a:pt x="21250" y="6353"/>
                                </a:lnTo>
                                <a:lnTo>
                                  <a:pt x="21250" y="6353"/>
                                </a:lnTo>
                                <a:lnTo>
                                  <a:pt x="21250" y="6353"/>
                                </a:lnTo>
                                <a:lnTo>
                                  <a:pt x="21250" y="3172"/>
                                </a:lnTo>
                                <a:lnTo>
                                  <a:pt x="21250" y="3172"/>
                                </a:lnTo>
                                <a:lnTo>
                                  <a:pt x="21250" y="0"/>
                                </a:lnTo>
                                <a:lnTo>
                                  <a:pt x="21250" y="0"/>
                                </a:lnTo>
                                <a:lnTo>
                                  <a:pt x="21250" y="0"/>
                                </a:lnTo>
                                <a:lnTo>
                                  <a:pt x="21250" y="0"/>
                                </a:lnTo>
                                <a:lnTo>
                                  <a:pt x="21984" y="6353"/>
                                </a:lnTo>
                                <a:lnTo>
                                  <a:pt x="21984" y="6353"/>
                                </a:lnTo>
                                <a:lnTo>
                                  <a:pt x="21984" y="3172"/>
                                </a:lnTo>
                                <a:lnTo>
                                  <a:pt x="21984" y="6353"/>
                                </a:lnTo>
                                <a:lnTo>
                                  <a:pt x="21984" y="3172"/>
                                </a:lnTo>
                                <a:lnTo>
                                  <a:pt x="21984" y="6353"/>
                                </a:lnTo>
                                <a:lnTo>
                                  <a:pt x="21984" y="6353"/>
                                </a:lnTo>
                                <a:lnTo>
                                  <a:pt x="21984" y="3172"/>
                                </a:lnTo>
                                <a:lnTo>
                                  <a:pt x="21984" y="3172"/>
                                </a:lnTo>
                                <a:lnTo>
                                  <a:pt x="21984" y="0"/>
                                </a:lnTo>
                                <a:lnTo>
                                  <a:pt x="21984" y="0"/>
                                </a:lnTo>
                                <a:lnTo>
                                  <a:pt x="21984" y="0"/>
                                </a:lnTo>
                                <a:lnTo>
                                  <a:pt x="22717" y="0"/>
                                </a:lnTo>
                                <a:lnTo>
                                  <a:pt x="22717" y="0"/>
                                </a:lnTo>
                                <a:lnTo>
                                  <a:pt x="22717" y="6353"/>
                                </a:lnTo>
                                <a:lnTo>
                                  <a:pt x="22717" y="3172"/>
                                </a:lnTo>
                                <a:lnTo>
                                  <a:pt x="22717" y="6353"/>
                                </a:lnTo>
                                <a:lnTo>
                                  <a:pt x="22717" y="6353"/>
                                </a:lnTo>
                                <a:lnTo>
                                  <a:pt x="22717" y="6353"/>
                                </a:lnTo>
                                <a:lnTo>
                                  <a:pt x="22717" y="6353"/>
                                </a:lnTo>
                                <a:lnTo>
                                  <a:pt x="22717" y="6353"/>
                                </a:lnTo>
                                <a:lnTo>
                                  <a:pt x="22717" y="6353"/>
                                </a:lnTo>
                                <a:lnTo>
                                  <a:pt x="22717" y="3172"/>
                                </a:lnTo>
                                <a:lnTo>
                                  <a:pt x="22717" y="0"/>
                                </a:lnTo>
                                <a:lnTo>
                                  <a:pt x="22717" y="3172"/>
                                </a:lnTo>
                                <a:lnTo>
                                  <a:pt x="22717" y="3172"/>
                                </a:lnTo>
                                <a:lnTo>
                                  <a:pt x="22717" y="0"/>
                                </a:lnTo>
                                <a:lnTo>
                                  <a:pt x="22717" y="3172"/>
                                </a:lnTo>
                                <a:lnTo>
                                  <a:pt x="22717" y="0"/>
                                </a:lnTo>
                                <a:lnTo>
                                  <a:pt x="22717" y="3172"/>
                                </a:lnTo>
                                <a:lnTo>
                                  <a:pt x="23451" y="3172"/>
                                </a:lnTo>
                                <a:lnTo>
                                  <a:pt x="23451" y="3172"/>
                                </a:lnTo>
                                <a:lnTo>
                                  <a:pt x="23451" y="6353"/>
                                </a:lnTo>
                                <a:lnTo>
                                  <a:pt x="23451" y="3172"/>
                                </a:lnTo>
                                <a:lnTo>
                                  <a:pt x="23451" y="3172"/>
                                </a:lnTo>
                                <a:lnTo>
                                  <a:pt x="23451" y="3172"/>
                                </a:lnTo>
                                <a:lnTo>
                                  <a:pt x="23451" y="3172"/>
                                </a:lnTo>
                                <a:lnTo>
                                  <a:pt x="23451" y="0"/>
                                </a:lnTo>
                                <a:lnTo>
                                  <a:pt x="23451" y="3172"/>
                                </a:lnTo>
                                <a:lnTo>
                                  <a:pt x="23451" y="3172"/>
                                </a:lnTo>
                                <a:lnTo>
                                  <a:pt x="23451" y="0"/>
                                </a:lnTo>
                                <a:lnTo>
                                  <a:pt x="23451" y="6353"/>
                                </a:lnTo>
                                <a:lnTo>
                                  <a:pt x="24174" y="6353"/>
                                </a:lnTo>
                                <a:lnTo>
                                  <a:pt x="24174" y="6353"/>
                                </a:lnTo>
                                <a:lnTo>
                                  <a:pt x="24174" y="6353"/>
                                </a:lnTo>
                                <a:lnTo>
                                  <a:pt x="24174" y="3172"/>
                                </a:lnTo>
                                <a:lnTo>
                                  <a:pt x="24174" y="6353"/>
                                </a:lnTo>
                                <a:lnTo>
                                  <a:pt x="24174" y="3172"/>
                                </a:lnTo>
                                <a:lnTo>
                                  <a:pt x="24174" y="3172"/>
                                </a:lnTo>
                                <a:lnTo>
                                  <a:pt x="24174" y="3172"/>
                                </a:lnTo>
                                <a:lnTo>
                                  <a:pt x="24174" y="0"/>
                                </a:lnTo>
                                <a:lnTo>
                                  <a:pt x="24174" y="3172"/>
                                </a:lnTo>
                                <a:lnTo>
                                  <a:pt x="24174" y="3172"/>
                                </a:lnTo>
                                <a:lnTo>
                                  <a:pt x="24174" y="3172"/>
                                </a:lnTo>
                                <a:lnTo>
                                  <a:pt x="24908" y="3172"/>
                                </a:lnTo>
                                <a:lnTo>
                                  <a:pt x="24908" y="3172"/>
                                </a:lnTo>
                                <a:lnTo>
                                  <a:pt x="24908" y="6353"/>
                                </a:lnTo>
                                <a:lnTo>
                                  <a:pt x="24908" y="9525"/>
                                </a:lnTo>
                                <a:lnTo>
                                  <a:pt x="24908" y="9525"/>
                                </a:lnTo>
                                <a:lnTo>
                                  <a:pt x="24908" y="9525"/>
                                </a:lnTo>
                                <a:lnTo>
                                  <a:pt x="24908" y="6353"/>
                                </a:lnTo>
                                <a:lnTo>
                                  <a:pt x="24908" y="0"/>
                                </a:lnTo>
                                <a:lnTo>
                                  <a:pt x="24908" y="0"/>
                                </a:lnTo>
                                <a:lnTo>
                                  <a:pt x="24908" y="0"/>
                                </a:lnTo>
                                <a:lnTo>
                                  <a:pt x="24908" y="0"/>
                                </a:lnTo>
                                <a:lnTo>
                                  <a:pt x="24908" y="0"/>
                                </a:lnTo>
                                <a:lnTo>
                                  <a:pt x="24908" y="0"/>
                                </a:lnTo>
                                <a:lnTo>
                                  <a:pt x="24908" y="0"/>
                                </a:lnTo>
                                <a:lnTo>
                                  <a:pt x="25641" y="3172"/>
                                </a:lnTo>
                                <a:lnTo>
                                  <a:pt x="25641" y="0"/>
                                </a:lnTo>
                                <a:lnTo>
                                  <a:pt x="25641" y="0"/>
                                </a:lnTo>
                                <a:lnTo>
                                  <a:pt x="25641" y="0"/>
                                </a:lnTo>
                                <a:lnTo>
                                  <a:pt x="25641" y="0"/>
                                </a:lnTo>
                                <a:lnTo>
                                  <a:pt x="25641" y="3172"/>
                                </a:lnTo>
                                <a:lnTo>
                                  <a:pt x="25641" y="6353"/>
                                </a:lnTo>
                                <a:lnTo>
                                  <a:pt x="25641" y="6353"/>
                                </a:lnTo>
                                <a:lnTo>
                                  <a:pt x="25641" y="6353"/>
                                </a:lnTo>
                                <a:lnTo>
                                  <a:pt x="25641" y="3172"/>
                                </a:lnTo>
                                <a:lnTo>
                                  <a:pt x="25641" y="3172"/>
                                </a:lnTo>
                                <a:lnTo>
                                  <a:pt x="25641" y="0"/>
                                </a:lnTo>
                                <a:lnTo>
                                  <a:pt x="26375" y="3172"/>
                                </a:lnTo>
                                <a:lnTo>
                                  <a:pt x="26375" y="3172"/>
                                </a:lnTo>
                                <a:lnTo>
                                  <a:pt x="26375" y="3172"/>
                                </a:lnTo>
                                <a:lnTo>
                                  <a:pt x="26375" y="3172"/>
                                </a:lnTo>
                                <a:lnTo>
                                  <a:pt x="26375" y="3172"/>
                                </a:lnTo>
                                <a:lnTo>
                                  <a:pt x="26375" y="3172"/>
                                </a:lnTo>
                                <a:lnTo>
                                  <a:pt x="26375" y="3172"/>
                                </a:lnTo>
                                <a:lnTo>
                                  <a:pt x="26375" y="3172"/>
                                </a:lnTo>
                                <a:lnTo>
                                  <a:pt x="26375" y="3172"/>
                                </a:lnTo>
                                <a:lnTo>
                                  <a:pt x="26375" y="3172"/>
                                </a:lnTo>
                                <a:lnTo>
                                  <a:pt x="26375" y="3172"/>
                                </a:lnTo>
                                <a:lnTo>
                                  <a:pt x="26375" y="0"/>
                                </a:lnTo>
                                <a:lnTo>
                                  <a:pt x="27108" y="3172"/>
                                </a:lnTo>
                                <a:lnTo>
                                  <a:pt x="27108" y="3172"/>
                                </a:lnTo>
                                <a:lnTo>
                                  <a:pt x="27108" y="3172"/>
                                </a:lnTo>
                                <a:lnTo>
                                  <a:pt x="27108" y="0"/>
                                </a:lnTo>
                                <a:lnTo>
                                  <a:pt x="27108" y="0"/>
                                </a:lnTo>
                                <a:lnTo>
                                  <a:pt x="27108" y="0"/>
                                </a:lnTo>
                                <a:lnTo>
                                  <a:pt x="27108" y="0"/>
                                </a:lnTo>
                                <a:lnTo>
                                  <a:pt x="27108" y="0"/>
                                </a:lnTo>
                                <a:lnTo>
                                  <a:pt x="27108" y="0"/>
                                </a:lnTo>
                                <a:lnTo>
                                  <a:pt x="27108" y="3172"/>
                                </a:lnTo>
                                <a:lnTo>
                                  <a:pt x="27108" y="3172"/>
                                </a:lnTo>
                                <a:lnTo>
                                  <a:pt x="27108" y="6353"/>
                                </a:lnTo>
                                <a:lnTo>
                                  <a:pt x="27108" y="6353"/>
                                </a:lnTo>
                                <a:lnTo>
                                  <a:pt x="27108" y="3172"/>
                                </a:lnTo>
                                <a:lnTo>
                                  <a:pt x="27108" y="6353"/>
                                </a:lnTo>
                                <a:lnTo>
                                  <a:pt x="27108" y="6353"/>
                                </a:lnTo>
                                <a:lnTo>
                                  <a:pt x="27108" y="6353"/>
                                </a:lnTo>
                                <a:lnTo>
                                  <a:pt x="27108" y="6353"/>
                                </a:lnTo>
                                <a:lnTo>
                                  <a:pt x="27842" y="6353"/>
                                </a:lnTo>
                                <a:lnTo>
                                  <a:pt x="27842" y="3172"/>
                                </a:lnTo>
                                <a:lnTo>
                                  <a:pt x="27842" y="3172"/>
                                </a:lnTo>
                                <a:lnTo>
                                  <a:pt x="27842" y="3172"/>
                                </a:lnTo>
                                <a:lnTo>
                                  <a:pt x="27842" y="3172"/>
                                </a:lnTo>
                                <a:lnTo>
                                  <a:pt x="27842" y="0"/>
                                </a:lnTo>
                                <a:lnTo>
                                  <a:pt x="27842" y="0"/>
                                </a:lnTo>
                                <a:lnTo>
                                  <a:pt x="27842" y="3172"/>
                                </a:lnTo>
                                <a:lnTo>
                                  <a:pt x="27842" y="3172"/>
                                </a:lnTo>
                                <a:lnTo>
                                  <a:pt x="27842" y="3172"/>
                                </a:lnTo>
                                <a:lnTo>
                                  <a:pt x="27842" y="3172"/>
                                </a:lnTo>
                                <a:lnTo>
                                  <a:pt x="27842" y="3172"/>
                                </a:lnTo>
                                <a:lnTo>
                                  <a:pt x="28575" y="3172"/>
                                </a:lnTo>
                                <a:lnTo>
                                  <a:pt x="28575" y="3172"/>
                                </a:lnTo>
                                <a:lnTo>
                                  <a:pt x="28575" y="0"/>
                                </a:lnTo>
                                <a:lnTo>
                                  <a:pt x="28575" y="0"/>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57" name="Freeform: Shape 1057"/>
                        <wps:cNvSpPr/>
                        <wps:spPr>
                          <a:xfrm>
                            <a:off x="2776537" y="1804987"/>
                            <a:ext cx="28575" cy="9525"/>
                          </a:xfrm>
                          <a:custGeom>
                            <a:avLst/>
                            <a:gdLst>
                              <a:gd name="connsiteX0" fmla="*/ 0 w 28575"/>
                              <a:gd name="connsiteY0" fmla="*/ 0 h 9525"/>
                              <a:gd name="connsiteX1" fmla="*/ 0 w 28575"/>
                              <a:gd name="connsiteY1" fmla="*/ 0 h 9525"/>
                              <a:gd name="connsiteX2" fmla="*/ 0 w 28575"/>
                              <a:gd name="connsiteY2" fmla="*/ 0 h 9525"/>
                              <a:gd name="connsiteX3" fmla="*/ 0 w 28575"/>
                              <a:gd name="connsiteY3" fmla="*/ 0 h 9525"/>
                              <a:gd name="connsiteX4" fmla="*/ 0 w 28575"/>
                              <a:gd name="connsiteY4" fmla="*/ 0 h 9525"/>
                              <a:gd name="connsiteX5" fmla="*/ 0 w 28575"/>
                              <a:gd name="connsiteY5" fmla="*/ 3172 h 9525"/>
                              <a:gd name="connsiteX6" fmla="*/ 0 w 28575"/>
                              <a:gd name="connsiteY6" fmla="*/ 3172 h 9525"/>
                              <a:gd name="connsiteX7" fmla="*/ 0 w 28575"/>
                              <a:gd name="connsiteY7" fmla="*/ 6353 h 9525"/>
                              <a:gd name="connsiteX8" fmla="*/ 0 w 28575"/>
                              <a:gd name="connsiteY8" fmla="*/ 6353 h 9525"/>
                              <a:gd name="connsiteX9" fmla="*/ 0 w 28575"/>
                              <a:gd name="connsiteY9" fmla="*/ 6353 h 9525"/>
                              <a:gd name="connsiteX10" fmla="*/ 0 w 28575"/>
                              <a:gd name="connsiteY10" fmla="*/ 3172 h 9525"/>
                              <a:gd name="connsiteX11" fmla="*/ 753 w 28575"/>
                              <a:gd name="connsiteY11" fmla="*/ 3172 h 9525"/>
                              <a:gd name="connsiteX12" fmla="*/ 753 w 28575"/>
                              <a:gd name="connsiteY12" fmla="*/ 0 h 9525"/>
                              <a:gd name="connsiteX13" fmla="*/ 753 w 28575"/>
                              <a:gd name="connsiteY13" fmla="*/ 0 h 9525"/>
                              <a:gd name="connsiteX14" fmla="*/ 753 w 28575"/>
                              <a:gd name="connsiteY14" fmla="*/ 0 h 9525"/>
                              <a:gd name="connsiteX15" fmla="*/ 753 w 28575"/>
                              <a:gd name="connsiteY15" fmla="*/ 0 h 9525"/>
                              <a:gd name="connsiteX16" fmla="*/ 753 w 28575"/>
                              <a:gd name="connsiteY16" fmla="*/ 0 h 9525"/>
                              <a:gd name="connsiteX17" fmla="*/ 753 w 28575"/>
                              <a:gd name="connsiteY17" fmla="*/ 0 h 9525"/>
                              <a:gd name="connsiteX18" fmla="*/ 753 w 28575"/>
                              <a:gd name="connsiteY18" fmla="*/ 0 h 9525"/>
                              <a:gd name="connsiteX19" fmla="*/ 753 w 28575"/>
                              <a:gd name="connsiteY19" fmla="*/ 0 h 9525"/>
                              <a:gd name="connsiteX20" fmla="*/ 753 w 28575"/>
                              <a:gd name="connsiteY20" fmla="*/ 3172 h 9525"/>
                              <a:gd name="connsiteX21" fmla="*/ 753 w 28575"/>
                              <a:gd name="connsiteY21" fmla="*/ 3172 h 9525"/>
                              <a:gd name="connsiteX22" fmla="*/ 753 w 28575"/>
                              <a:gd name="connsiteY22" fmla="*/ 6353 h 9525"/>
                              <a:gd name="connsiteX23" fmla="*/ 1505 w 28575"/>
                              <a:gd name="connsiteY23" fmla="*/ 6353 h 9525"/>
                              <a:gd name="connsiteX24" fmla="*/ 1505 w 28575"/>
                              <a:gd name="connsiteY24" fmla="*/ 6353 h 9525"/>
                              <a:gd name="connsiteX25" fmla="*/ 1505 w 28575"/>
                              <a:gd name="connsiteY25" fmla="*/ 6353 h 9525"/>
                              <a:gd name="connsiteX26" fmla="*/ 1505 w 28575"/>
                              <a:gd name="connsiteY26" fmla="*/ 3172 h 9525"/>
                              <a:gd name="connsiteX27" fmla="*/ 1505 w 28575"/>
                              <a:gd name="connsiteY27" fmla="*/ 3172 h 9525"/>
                              <a:gd name="connsiteX28" fmla="*/ 1505 w 28575"/>
                              <a:gd name="connsiteY28" fmla="*/ 3172 h 9525"/>
                              <a:gd name="connsiteX29" fmla="*/ 1505 w 28575"/>
                              <a:gd name="connsiteY29" fmla="*/ 3172 h 9525"/>
                              <a:gd name="connsiteX30" fmla="*/ 1505 w 28575"/>
                              <a:gd name="connsiteY30" fmla="*/ 3172 h 9525"/>
                              <a:gd name="connsiteX31" fmla="*/ 1505 w 28575"/>
                              <a:gd name="connsiteY31" fmla="*/ 0 h 9525"/>
                              <a:gd name="connsiteX32" fmla="*/ 1505 w 28575"/>
                              <a:gd name="connsiteY32" fmla="*/ 3172 h 9525"/>
                              <a:gd name="connsiteX33" fmla="*/ 1505 w 28575"/>
                              <a:gd name="connsiteY33" fmla="*/ 3172 h 9525"/>
                              <a:gd name="connsiteX34" fmla="*/ 1505 w 28575"/>
                              <a:gd name="connsiteY34" fmla="*/ 3172 h 9525"/>
                              <a:gd name="connsiteX35" fmla="*/ 2257 w 28575"/>
                              <a:gd name="connsiteY35" fmla="*/ 3172 h 9525"/>
                              <a:gd name="connsiteX36" fmla="*/ 2257 w 28575"/>
                              <a:gd name="connsiteY36" fmla="*/ 0 h 9525"/>
                              <a:gd name="connsiteX37" fmla="*/ 2257 w 28575"/>
                              <a:gd name="connsiteY37" fmla="*/ 3172 h 9525"/>
                              <a:gd name="connsiteX38" fmla="*/ 2257 w 28575"/>
                              <a:gd name="connsiteY38" fmla="*/ 3172 h 9525"/>
                              <a:gd name="connsiteX39" fmla="*/ 2257 w 28575"/>
                              <a:gd name="connsiteY39" fmla="*/ 3172 h 9525"/>
                              <a:gd name="connsiteX40" fmla="*/ 2257 w 28575"/>
                              <a:gd name="connsiteY40" fmla="*/ 3172 h 9525"/>
                              <a:gd name="connsiteX41" fmla="*/ 2257 w 28575"/>
                              <a:gd name="connsiteY41" fmla="*/ 0 h 9525"/>
                              <a:gd name="connsiteX42" fmla="*/ 2257 w 28575"/>
                              <a:gd name="connsiteY42" fmla="*/ 0 h 9525"/>
                              <a:gd name="connsiteX43" fmla="*/ 2257 w 28575"/>
                              <a:gd name="connsiteY43" fmla="*/ 6353 h 9525"/>
                              <a:gd name="connsiteX44" fmla="*/ 2257 w 28575"/>
                              <a:gd name="connsiteY44" fmla="*/ 6353 h 9525"/>
                              <a:gd name="connsiteX45" fmla="*/ 2257 w 28575"/>
                              <a:gd name="connsiteY45" fmla="*/ 6353 h 9525"/>
                              <a:gd name="connsiteX46" fmla="*/ 2257 w 28575"/>
                              <a:gd name="connsiteY46" fmla="*/ 6353 h 9525"/>
                              <a:gd name="connsiteX47" fmla="*/ 3010 w 28575"/>
                              <a:gd name="connsiteY47" fmla="*/ 6353 h 9525"/>
                              <a:gd name="connsiteX48" fmla="*/ 3010 w 28575"/>
                              <a:gd name="connsiteY48" fmla="*/ 3172 h 9525"/>
                              <a:gd name="connsiteX49" fmla="*/ 3010 w 28575"/>
                              <a:gd name="connsiteY49" fmla="*/ 3172 h 9525"/>
                              <a:gd name="connsiteX50" fmla="*/ 3010 w 28575"/>
                              <a:gd name="connsiteY50" fmla="*/ 0 h 9525"/>
                              <a:gd name="connsiteX51" fmla="*/ 3010 w 28575"/>
                              <a:gd name="connsiteY51" fmla="*/ 0 h 9525"/>
                              <a:gd name="connsiteX52" fmla="*/ 3010 w 28575"/>
                              <a:gd name="connsiteY52" fmla="*/ 3172 h 9525"/>
                              <a:gd name="connsiteX53" fmla="*/ 3010 w 28575"/>
                              <a:gd name="connsiteY53" fmla="*/ 6353 h 9525"/>
                              <a:gd name="connsiteX54" fmla="*/ 3010 w 28575"/>
                              <a:gd name="connsiteY54" fmla="*/ 6353 h 9525"/>
                              <a:gd name="connsiteX55" fmla="*/ 3010 w 28575"/>
                              <a:gd name="connsiteY55" fmla="*/ 6353 h 9525"/>
                              <a:gd name="connsiteX56" fmla="*/ 3010 w 28575"/>
                              <a:gd name="connsiteY56" fmla="*/ 6353 h 9525"/>
                              <a:gd name="connsiteX57" fmla="*/ 3010 w 28575"/>
                              <a:gd name="connsiteY57" fmla="*/ 3172 h 9525"/>
                              <a:gd name="connsiteX58" fmla="*/ 3010 w 28575"/>
                              <a:gd name="connsiteY58" fmla="*/ 6353 h 9525"/>
                              <a:gd name="connsiteX59" fmla="*/ 3762 w 28575"/>
                              <a:gd name="connsiteY59" fmla="*/ 6353 h 9525"/>
                              <a:gd name="connsiteX60" fmla="*/ 3762 w 28575"/>
                              <a:gd name="connsiteY60" fmla="*/ 6353 h 9525"/>
                              <a:gd name="connsiteX61" fmla="*/ 3762 w 28575"/>
                              <a:gd name="connsiteY61" fmla="*/ 6353 h 9525"/>
                              <a:gd name="connsiteX62" fmla="*/ 3762 w 28575"/>
                              <a:gd name="connsiteY62" fmla="*/ 6353 h 9525"/>
                              <a:gd name="connsiteX63" fmla="*/ 3762 w 28575"/>
                              <a:gd name="connsiteY63" fmla="*/ 3172 h 9525"/>
                              <a:gd name="connsiteX64" fmla="*/ 3762 w 28575"/>
                              <a:gd name="connsiteY64" fmla="*/ 3172 h 9525"/>
                              <a:gd name="connsiteX65" fmla="*/ 3762 w 28575"/>
                              <a:gd name="connsiteY65" fmla="*/ 3172 h 9525"/>
                              <a:gd name="connsiteX66" fmla="*/ 3762 w 28575"/>
                              <a:gd name="connsiteY66" fmla="*/ 0 h 9525"/>
                              <a:gd name="connsiteX67" fmla="*/ 3762 w 28575"/>
                              <a:gd name="connsiteY67" fmla="*/ 6353 h 9525"/>
                              <a:gd name="connsiteX68" fmla="*/ 3762 w 28575"/>
                              <a:gd name="connsiteY68" fmla="*/ 6353 h 9525"/>
                              <a:gd name="connsiteX69" fmla="*/ 3762 w 28575"/>
                              <a:gd name="connsiteY69" fmla="*/ 3172 h 9525"/>
                              <a:gd name="connsiteX70" fmla="*/ 3762 w 28575"/>
                              <a:gd name="connsiteY70" fmla="*/ 3172 h 9525"/>
                              <a:gd name="connsiteX71" fmla="*/ 3762 w 28575"/>
                              <a:gd name="connsiteY71" fmla="*/ 6353 h 9525"/>
                              <a:gd name="connsiteX72" fmla="*/ 3762 w 28575"/>
                              <a:gd name="connsiteY72" fmla="*/ 6353 h 9525"/>
                              <a:gd name="connsiteX73" fmla="*/ 3762 w 28575"/>
                              <a:gd name="connsiteY73" fmla="*/ 6353 h 9525"/>
                              <a:gd name="connsiteX74" fmla="*/ 3762 w 28575"/>
                              <a:gd name="connsiteY74" fmla="*/ 9525 h 9525"/>
                              <a:gd name="connsiteX75" fmla="*/ 3762 w 28575"/>
                              <a:gd name="connsiteY75" fmla="*/ 6353 h 9525"/>
                              <a:gd name="connsiteX76" fmla="*/ 3762 w 28575"/>
                              <a:gd name="connsiteY76" fmla="*/ 6353 h 9525"/>
                              <a:gd name="connsiteX77" fmla="*/ 4515 w 28575"/>
                              <a:gd name="connsiteY77" fmla="*/ 6353 h 9525"/>
                              <a:gd name="connsiteX78" fmla="*/ 4515 w 28575"/>
                              <a:gd name="connsiteY78" fmla="*/ 6353 h 9525"/>
                              <a:gd name="connsiteX79" fmla="*/ 4515 w 28575"/>
                              <a:gd name="connsiteY79" fmla="*/ 6353 h 9525"/>
                              <a:gd name="connsiteX80" fmla="*/ 4515 w 28575"/>
                              <a:gd name="connsiteY80" fmla="*/ 6353 h 9525"/>
                              <a:gd name="connsiteX81" fmla="*/ 4515 w 28575"/>
                              <a:gd name="connsiteY81" fmla="*/ 3172 h 9525"/>
                              <a:gd name="connsiteX82" fmla="*/ 4515 w 28575"/>
                              <a:gd name="connsiteY82" fmla="*/ 3172 h 9525"/>
                              <a:gd name="connsiteX83" fmla="*/ 4515 w 28575"/>
                              <a:gd name="connsiteY83" fmla="*/ 3172 h 9525"/>
                              <a:gd name="connsiteX84" fmla="*/ 4515 w 28575"/>
                              <a:gd name="connsiteY84" fmla="*/ 3172 h 9525"/>
                              <a:gd name="connsiteX85" fmla="*/ 4515 w 28575"/>
                              <a:gd name="connsiteY85" fmla="*/ 0 h 9525"/>
                              <a:gd name="connsiteX86" fmla="*/ 4515 w 28575"/>
                              <a:gd name="connsiteY86" fmla="*/ 0 h 9525"/>
                              <a:gd name="connsiteX87" fmla="*/ 4515 w 28575"/>
                              <a:gd name="connsiteY87" fmla="*/ 3172 h 9525"/>
                              <a:gd name="connsiteX88" fmla="*/ 4515 w 28575"/>
                              <a:gd name="connsiteY88" fmla="*/ 0 h 9525"/>
                              <a:gd name="connsiteX89" fmla="*/ 4515 w 28575"/>
                              <a:gd name="connsiteY89" fmla="*/ 6353 h 9525"/>
                              <a:gd name="connsiteX90" fmla="*/ 4515 w 28575"/>
                              <a:gd name="connsiteY90" fmla="*/ 6353 h 9525"/>
                              <a:gd name="connsiteX91" fmla="*/ 5267 w 28575"/>
                              <a:gd name="connsiteY91" fmla="*/ 6353 h 9525"/>
                              <a:gd name="connsiteX92" fmla="*/ 5267 w 28575"/>
                              <a:gd name="connsiteY92" fmla="*/ 3172 h 9525"/>
                              <a:gd name="connsiteX93" fmla="*/ 5267 w 28575"/>
                              <a:gd name="connsiteY93" fmla="*/ 3172 h 9525"/>
                              <a:gd name="connsiteX94" fmla="*/ 5267 w 28575"/>
                              <a:gd name="connsiteY94" fmla="*/ 3172 h 9525"/>
                              <a:gd name="connsiteX95" fmla="*/ 5267 w 28575"/>
                              <a:gd name="connsiteY95" fmla="*/ 3172 h 9525"/>
                              <a:gd name="connsiteX96" fmla="*/ 5267 w 28575"/>
                              <a:gd name="connsiteY96" fmla="*/ 3172 h 9525"/>
                              <a:gd name="connsiteX97" fmla="*/ 5267 w 28575"/>
                              <a:gd name="connsiteY97" fmla="*/ 3172 h 9525"/>
                              <a:gd name="connsiteX98" fmla="*/ 5267 w 28575"/>
                              <a:gd name="connsiteY98" fmla="*/ 3172 h 9525"/>
                              <a:gd name="connsiteX99" fmla="*/ 5267 w 28575"/>
                              <a:gd name="connsiteY99" fmla="*/ 3172 h 9525"/>
                              <a:gd name="connsiteX100" fmla="*/ 5267 w 28575"/>
                              <a:gd name="connsiteY100" fmla="*/ 6353 h 9525"/>
                              <a:gd name="connsiteX101" fmla="*/ 5267 w 28575"/>
                              <a:gd name="connsiteY101" fmla="*/ 6353 h 9525"/>
                              <a:gd name="connsiteX102" fmla="*/ 5267 w 28575"/>
                              <a:gd name="connsiteY102" fmla="*/ 6353 h 9525"/>
                              <a:gd name="connsiteX103" fmla="*/ 6020 w 28575"/>
                              <a:gd name="connsiteY103" fmla="*/ 6353 h 9525"/>
                              <a:gd name="connsiteX104" fmla="*/ 6020 w 28575"/>
                              <a:gd name="connsiteY104" fmla="*/ 6353 h 9525"/>
                              <a:gd name="connsiteX105" fmla="*/ 6020 w 28575"/>
                              <a:gd name="connsiteY105" fmla="*/ 6353 h 9525"/>
                              <a:gd name="connsiteX106" fmla="*/ 6020 w 28575"/>
                              <a:gd name="connsiteY106" fmla="*/ 6353 h 9525"/>
                              <a:gd name="connsiteX107" fmla="*/ 6020 w 28575"/>
                              <a:gd name="connsiteY107" fmla="*/ 3172 h 9525"/>
                              <a:gd name="connsiteX108" fmla="*/ 6020 w 28575"/>
                              <a:gd name="connsiteY108" fmla="*/ 3172 h 9525"/>
                              <a:gd name="connsiteX109" fmla="*/ 6020 w 28575"/>
                              <a:gd name="connsiteY109" fmla="*/ 3172 h 9525"/>
                              <a:gd name="connsiteX110" fmla="*/ 6020 w 28575"/>
                              <a:gd name="connsiteY110" fmla="*/ 3172 h 9525"/>
                              <a:gd name="connsiteX111" fmla="*/ 6020 w 28575"/>
                              <a:gd name="connsiteY111" fmla="*/ 3172 h 9525"/>
                              <a:gd name="connsiteX112" fmla="*/ 6020 w 28575"/>
                              <a:gd name="connsiteY112" fmla="*/ 3172 h 9525"/>
                              <a:gd name="connsiteX113" fmla="*/ 6020 w 28575"/>
                              <a:gd name="connsiteY113" fmla="*/ 3172 h 9525"/>
                              <a:gd name="connsiteX114" fmla="*/ 6020 w 28575"/>
                              <a:gd name="connsiteY114" fmla="*/ 3172 h 9525"/>
                              <a:gd name="connsiteX115" fmla="*/ 6772 w 28575"/>
                              <a:gd name="connsiteY115" fmla="*/ 3172 h 9525"/>
                              <a:gd name="connsiteX116" fmla="*/ 6772 w 28575"/>
                              <a:gd name="connsiteY116" fmla="*/ 6353 h 9525"/>
                              <a:gd name="connsiteX117" fmla="*/ 6772 w 28575"/>
                              <a:gd name="connsiteY117" fmla="*/ 6353 h 9525"/>
                              <a:gd name="connsiteX118" fmla="*/ 6772 w 28575"/>
                              <a:gd name="connsiteY118" fmla="*/ 6353 h 9525"/>
                              <a:gd name="connsiteX119" fmla="*/ 6772 w 28575"/>
                              <a:gd name="connsiteY119" fmla="*/ 6353 h 9525"/>
                              <a:gd name="connsiteX120" fmla="*/ 6772 w 28575"/>
                              <a:gd name="connsiteY120" fmla="*/ 6353 h 9525"/>
                              <a:gd name="connsiteX121" fmla="*/ 6772 w 28575"/>
                              <a:gd name="connsiteY121" fmla="*/ 6353 h 9525"/>
                              <a:gd name="connsiteX122" fmla="*/ 6772 w 28575"/>
                              <a:gd name="connsiteY122" fmla="*/ 6353 h 9525"/>
                              <a:gd name="connsiteX123" fmla="*/ 6772 w 28575"/>
                              <a:gd name="connsiteY123" fmla="*/ 6353 h 9525"/>
                              <a:gd name="connsiteX124" fmla="*/ 6772 w 28575"/>
                              <a:gd name="connsiteY124" fmla="*/ 6353 h 9525"/>
                              <a:gd name="connsiteX125" fmla="*/ 6772 w 28575"/>
                              <a:gd name="connsiteY125" fmla="*/ 3172 h 9525"/>
                              <a:gd name="connsiteX126" fmla="*/ 6772 w 28575"/>
                              <a:gd name="connsiteY126" fmla="*/ 3172 h 9525"/>
                              <a:gd name="connsiteX127" fmla="*/ 7515 w 28575"/>
                              <a:gd name="connsiteY127" fmla="*/ 0 h 9525"/>
                              <a:gd name="connsiteX128" fmla="*/ 7515 w 28575"/>
                              <a:gd name="connsiteY128" fmla="*/ 0 h 9525"/>
                              <a:gd name="connsiteX129" fmla="*/ 7515 w 28575"/>
                              <a:gd name="connsiteY129" fmla="*/ 0 h 9525"/>
                              <a:gd name="connsiteX130" fmla="*/ 7515 w 28575"/>
                              <a:gd name="connsiteY130" fmla="*/ 0 h 9525"/>
                              <a:gd name="connsiteX131" fmla="*/ 7515 w 28575"/>
                              <a:gd name="connsiteY131" fmla="*/ 3172 h 9525"/>
                              <a:gd name="connsiteX132" fmla="*/ 7515 w 28575"/>
                              <a:gd name="connsiteY132" fmla="*/ 3172 h 9525"/>
                              <a:gd name="connsiteX133" fmla="*/ 7515 w 28575"/>
                              <a:gd name="connsiteY133" fmla="*/ 3172 h 9525"/>
                              <a:gd name="connsiteX134" fmla="*/ 7515 w 28575"/>
                              <a:gd name="connsiteY134" fmla="*/ 0 h 9525"/>
                              <a:gd name="connsiteX135" fmla="*/ 7515 w 28575"/>
                              <a:gd name="connsiteY135" fmla="*/ 0 h 9525"/>
                              <a:gd name="connsiteX136" fmla="*/ 7515 w 28575"/>
                              <a:gd name="connsiteY136" fmla="*/ 0 h 9525"/>
                              <a:gd name="connsiteX137" fmla="*/ 7515 w 28575"/>
                              <a:gd name="connsiteY137" fmla="*/ 0 h 9525"/>
                              <a:gd name="connsiteX138" fmla="*/ 7515 w 28575"/>
                              <a:gd name="connsiteY138" fmla="*/ 0 h 9525"/>
                              <a:gd name="connsiteX139" fmla="*/ 8268 w 28575"/>
                              <a:gd name="connsiteY139" fmla="*/ 0 h 9525"/>
                              <a:gd name="connsiteX140" fmla="*/ 8268 w 28575"/>
                              <a:gd name="connsiteY140" fmla="*/ 0 h 9525"/>
                              <a:gd name="connsiteX141" fmla="*/ 8268 w 28575"/>
                              <a:gd name="connsiteY141" fmla="*/ 0 h 9525"/>
                              <a:gd name="connsiteX142" fmla="*/ 8268 w 28575"/>
                              <a:gd name="connsiteY142" fmla="*/ 0 h 9525"/>
                              <a:gd name="connsiteX143" fmla="*/ 8268 w 28575"/>
                              <a:gd name="connsiteY143" fmla="*/ 3172 h 9525"/>
                              <a:gd name="connsiteX144" fmla="*/ 8268 w 28575"/>
                              <a:gd name="connsiteY144" fmla="*/ 6353 h 9525"/>
                              <a:gd name="connsiteX145" fmla="*/ 8268 w 28575"/>
                              <a:gd name="connsiteY145" fmla="*/ 6353 h 9525"/>
                              <a:gd name="connsiteX146" fmla="*/ 8268 w 28575"/>
                              <a:gd name="connsiteY146" fmla="*/ 6353 h 9525"/>
                              <a:gd name="connsiteX147" fmla="*/ 8268 w 28575"/>
                              <a:gd name="connsiteY147" fmla="*/ 3172 h 9525"/>
                              <a:gd name="connsiteX148" fmla="*/ 8268 w 28575"/>
                              <a:gd name="connsiteY148" fmla="*/ 3172 h 9525"/>
                              <a:gd name="connsiteX149" fmla="*/ 8268 w 28575"/>
                              <a:gd name="connsiteY149" fmla="*/ 3172 h 9525"/>
                              <a:gd name="connsiteX150" fmla="*/ 8268 w 28575"/>
                              <a:gd name="connsiteY150" fmla="*/ 3172 h 9525"/>
                              <a:gd name="connsiteX151" fmla="*/ 8268 w 28575"/>
                              <a:gd name="connsiteY151" fmla="*/ 6353 h 9525"/>
                              <a:gd name="connsiteX152" fmla="*/ 8268 w 28575"/>
                              <a:gd name="connsiteY152" fmla="*/ 6353 h 9525"/>
                              <a:gd name="connsiteX153" fmla="*/ 8268 w 28575"/>
                              <a:gd name="connsiteY153" fmla="*/ 6353 h 9525"/>
                              <a:gd name="connsiteX154" fmla="*/ 8268 w 28575"/>
                              <a:gd name="connsiteY154" fmla="*/ 6353 h 9525"/>
                              <a:gd name="connsiteX155" fmla="*/ 8268 w 28575"/>
                              <a:gd name="connsiteY155" fmla="*/ 6353 h 9525"/>
                              <a:gd name="connsiteX156" fmla="*/ 8268 w 28575"/>
                              <a:gd name="connsiteY156" fmla="*/ 3172 h 9525"/>
                              <a:gd name="connsiteX157" fmla="*/ 8268 w 28575"/>
                              <a:gd name="connsiteY157" fmla="*/ 0 h 9525"/>
                              <a:gd name="connsiteX158" fmla="*/ 8268 w 28575"/>
                              <a:gd name="connsiteY158" fmla="*/ 0 h 9525"/>
                              <a:gd name="connsiteX159" fmla="*/ 9020 w 28575"/>
                              <a:gd name="connsiteY159" fmla="*/ 0 h 9525"/>
                              <a:gd name="connsiteX160" fmla="*/ 9020 w 28575"/>
                              <a:gd name="connsiteY160" fmla="*/ 3172 h 9525"/>
                              <a:gd name="connsiteX161" fmla="*/ 9020 w 28575"/>
                              <a:gd name="connsiteY161" fmla="*/ 3172 h 9525"/>
                              <a:gd name="connsiteX162" fmla="*/ 9020 w 28575"/>
                              <a:gd name="connsiteY162" fmla="*/ 3172 h 9525"/>
                              <a:gd name="connsiteX163" fmla="*/ 9020 w 28575"/>
                              <a:gd name="connsiteY163" fmla="*/ 3172 h 9525"/>
                              <a:gd name="connsiteX164" fmla="*/ 9020 w 28575"/>
                              <a:gd name="connsiteY164" fmla="*/ 3172 h 9525"/>
                              <a:gd name="connsiteX165" fmla="*/ 9020 w 28575"/>
                              <a:gd name="connsiteY165" fmla="*/ 3172 h 9525"/>
                              <a:gd name="connsiteX166" fmla="*/ 9020 w 28575"/>
                              <a:gd name="connsiteY166" fmla="*/ 6353 h 9525"/>
                              <a:gd name="connsiteX167" fmla="*/ 9020 w 28575"/>
                              <a:gd name="connsiteY167" fmla="*/ 3172 h 9525"/>
                              <a:gd name="connsiteX168" fmla="*/ 9020 w 28575"/>
                              <a:gd name="connsiteY168" fmla="*/ 3172 h 9525"/>
                              <a:gd name="connsiteX169" fmla="*/ 9020 w 28575"/>
                              <a:gd name="connsiteY169" fmla="*/ 0 h 9525"/>
                              <a:gd name="connsiteX170" fmla="*/ 9020 w 28575"/>
                              <a:gd name="connsiteY170" fmla="*/ 0 h 9525"/>
                              <a:gd name="connsiteX171" fmla="*/ 9773 w 28575"/>
                              <a:gd name="connsiteY171" fmla="*/ 0 h 9525"/>
                              <a:gd name="connsiteX172" fmla="*/ 9773 w 28575"/>
                              <a:gd name="connsiteY172" fmla="*/ 0 h 9525"/>
                              <a:gd name="connsiteX173" fmla="*/ 9773 w 28575"/>
                              <a:gd name="connsiteY173" fmla="*/ 3172 h 9525"/>
                              <a:gd name="connsiteX174" fmla="*/ 9773 w 28575"/>
                              <a:gd name="connsiteY174" fmla="*/ 0 h 9525"/>
                              <a:gd name="connsiteX175" fmla="*/ 9773 w 28575"/>
                              <a:gd name="connsiteY175" fmla="*/ 0 h 9525"/>
                              <a:gd name="connsiteX176" fmla="*/ 9773 w 28575"/>
                              <a:gd name="connsiteY176" fmla="*/ 0 h 9525"/>
                              <a:gd name="connsiteX177" fmla="*/ 9773 w 28575"/>
                              <a:gd name="connsiteY177" fmla="*/ 3172 h 9525"/>
                              <a:gd name="connsiteX178" fmla="*/ 9773 w 28575"/>
                              <a:gd name="connsiteY178" fmla="*/ 0 h 9525"/>
                              <a:gd name="connsiteX179" fmla="*/ 9773 w 28575"/>
                              <a:gd name="connsiteY179" fmla="*/ 0 h 9525"/>
                              <a:gd name="connsiteX180" fmla="*/ 9773 w 28575"/>
                              <a:gd name="connsiteY180" fmla="*/ 0 h 9525"/>
                              <a:gd name="connsiteX181" fmla="*/ 9773 w 28575"/>
                              <a:gd name="connsiteY181" fmla="*/ 0 h 9525"/>
                              <a:gd name="connsiteX182" fmla="*/ 9773 w 28575"/>
                              <a:gd name="connsiteY182" fmla="*/ 0 h 9525"/>
                              <a:gd name="connsiteX183" fmla="*/ 10525 w 28575"/>
                              <a:gd name="connsiteY183" fmla="*/ 0 h 9525"/>
                              <a:gd name="connsiteX184" fmla="*/ 10525 w 28575"/>
                              <a:gd name="connsiteY184" fmla="*/ 0 h 9525"/>
                              <a:gd name="connsiteX185" fmla="*/ 10525 w 28575"/>
                              <a:gd name="connsiteY185" fmla="*/ 0 h 9525"/>
                              <a:gd name="connsiteX186" fmla="*/ 10525 w 28575"/>
                              <a:gd name="connsiteY186" fmla="*/ 3172 h 9525"/>
                              <a:gd name="connsiteX187" fmla="*/ 10525 w 28575"/>
                              <a:gd name="connsiteY187" fmla="*/ 3172 h 9525"/>
                              <a:gd name="connsiteX188" fmla="*/ 10525 w 28575"/>
                              <a:gd name="connsiteY188" fmla="*/ 3172 h 9525"/>
                              <a:gd name="connsiteX189" fmla="*/ 10525 w 28575"/>
                              <a:gd name="connsiteY189" fmla="*/ 3172 h 9525"/>
                              <a:gd name="connsiteX190" fmla="*/ 10525 w 28575"/>
                              <a:gd name="connsiteY190" fmla="*/ 3172 h 9525"/>
                              <a:gd name="connsiteX191" fmla="*/ 10525 w 28575"/>
                              <a:gd name="connsiteY191" fmla="*/ 0 h 9525"/>
                              <a:gd name="connsiteX192" fmla="*/ 10525 w 28575"/>
                              <a:gd name="connsiteY192" fmla="*/ 0 h 9525"/>
                              <a:gd name="connsiteX193" fmla="*/ 10525 w 28575"/>
                              <a:gd name="connsiteY193" fmla="*/ 3172 h 9525"/>
                              <a:gd name="connsiteX194" fmla="*/ 10525 w 28575"/>
                              <a:gd name="connsiteY194" fmla="*/ 3172 h 9525"/>
                              <a:gd name="connsiteX195" fmla="*/ 11278 w 28575"/>
                              <a:gd name="connsiteY195" fmla="*/ 3172 h 9525"/>
                              <a:gd name="connsiteX196" fmla="*/ 11278 w 28575"/>
                              <a:gd name="connsiteY196" fmla="*/ 0 h 9525"/>
                              <a:gd name="connsiteX197" fmla="*/ 11278 w 28575"/>
                              <a:gd name="connsiteY197" fmla="*/ 3172 h 9525"/>
                              <a:gd name="connsiteX198" fmla="*/ 11278 w 28575"/>
                              <a:gd name="connsiteY198" fmla="*/ 3172 h 9525"/>
                              <a:gd name="connsiteX199" fmla="*/ 11278 w 28575"/>
                              <a:gd name="connsiteY199" fmla="*/ 3172 h 9525"/>
                              <a:gd name="connsiteX200" fmla="*/ 11278 w 28575"/>
                              <a:gd name="connsiteY200" fmla="*/ 3172 h 9525"/>
                              <a:gd name="connsiteX201" fmla="*/ 11278 w 28575"/>
                              <a:gd name="connsiteY201" fmla="*/ 6353 h 9525"/>
                              <a:gd name="connsiteX202" fmla="*/ 11278 w 28575"/>
                              <a:gd name="connsiteY202" fmla="*/ 3172 h 9525"/>
                              <a:gd name="connsiteX203" fmla="*/ 11278 w 28575"/>
                              <a:gd name="connsiteY203" fmla="*/ 3172 h 9525"/>
                              <a:gd name="connsiteX204" fmla="*/ 11278 w 28575"/>
                              <a:gd name="connsiteY204" fmla="*/ 3172 h 9525"/>
                              <a:gd name="connsiteX205" fmla="*/ 11278 w 28575"/>
                              <a:gd name="connsiteY205" fmla="*/ 3172 h 9525"/>
                              <a:gd name="connsiteX206" fmla="*/ 11278 w 28575"/>
                              <a:gd name="connsiteY206" fmla="*/ 3172 h 9525"/>
                              <a:gd name="connsiteX207" fmla="*/ 12030 w 28575"/>
                              <a:gd name="connsiteY207" fmla="*/ 6353 h 9525"/>
                              <a:gd name="connsiteX208" fmla="*/ 12030 w 28575"/>
                              <a:gd name="connsiteY208" fmla="*/ 6353 h 9525"/>
                              <a:gd name="connsiteX209" fmla="*/ 12030 w 28575"/>
                              <a:gd name="connsiteY209" fmla="*/ 3172 h 9525"/>
                              <a:gd name="connsiteX210" fmla="*/ 12030 w 28575"/>
                              <a:gd name="connsiteY210" fmla="*/ 3172 h 9525"/>
                              <a:gd name="connsiteX211" fmla="*/ 12030 w 28575"/>
                              <a:gd name="connsiteY211" fmla="*/ 3172 h 9525"/>
                              <a:gd name="connsiteX212" fmla="*/ 12030 w 28575"/>
                              <a:gd name="connsiteY212" fmla="*/ 3172 h 9525"/>
                              <a:gd name="connsiteX213" fmla="*/ 12030 w 28575"/>
                              <a:gd name="connsiteY213" fmla="*/ 3172 h 9525"/>
                              <a:gd name="connsiteX214" fmla="*/ 12030 w 28575"/>
                              <a:gd name="connsiteY214" fmla="*/ 3172 h 9525"/>
                              <a:gd name="connsiteX215" fmla="*/ 12030 w 28575"/>
                              <a:gd name="connsiteY215" fmla="*/ 6353 h 9525"/>
                              <a:gd name="connsiteX216" fmla="*/ 12030 w 28575"/>
                              <a:gd name="connsiteY216" fmla="*/ 9525 h 9525"/>
                              <a:gd name="connsiteX217" fmla="*/ 12030 w 28575"/>
                              <a:gd name="connsiteY217" fmla="*/ 9525 h 9525"/>
                              <a:gd name="connsiteX218" fmla="*/ 12030 w 28575"/>
                              <a:gd name="connsiteY218" fmla="*/ 9525 h 9525"/>
                              <a:gd name="connsiteX219" fmla="*/ 12783 w 28575"/>
                              <a:gd name="connsiteY219" fmla="*/ 6353 h 9525"/>
                              <a:gd name="connsiteX220" fmla="*/ 12783 w 28575"/>
                              <a:gd name="connsiteY220" fmla="*/ 3172 h 9525"/>
                              <a:gd name="connsiteX221" fmla="*/ 12783 w 28575"/>
                              <a:gd name="connsiteY221" fmla="*/ 6353 h 9525"/>
                              <a:gd name="connsiteX222" fmla="*/ 12783 w 28575"/>
                              <a:gd name="connsiteY222" fmla="*/ 3172 h 9525"/>
                              <a:gd name="connsiteX223" fmla="*/ 12783 w 28575"/>
                              <a:gd name="connsiteY223" fmla="*/ 3172 h 9525"/>
                              <a:gd name="connsiteX224" fmla="*/ 12783 w 28575"/>
                              <a:gd name="connsiteY224" fmla="*/ 6353 h 9525"/>
                              <a:gd name="connsiteX225" fmla="*/ 12783 w 28575"/>
                              <a:gd name="connsiteY225" fmla="*/ 6353 h 9525"/>
                              <a:gd name="connsiteX226" fmla="*/ 12783 w 28575"/>
                              <a:gd name="connsiteY226" fmla="*/ 6353 h 9525"/>
                              <a:gd name="connsiteX227" fmla="*/ 12783 w 28575"/>
                              <a:gd name="connsiteY227" fmla="*/ 6353 h 9525"/>
                              <a:gd name="connsiteX228" fmla="*/ 12783 w 28575"/>
                              <a:gd name="connsiteY228" fmla="*/ 3172 h 9525"/>
                              <a:gd name="connsiteX229" fmla="*/ 12783 w 28575"/>
                              <a:gd name="connsiteY229" fmla="*/ 0 h 9525"/>
                              <a:gd name="connsiteX230" fmla="*/ 12783 w 28575"/>
                              <a:gd name="connsiteY230" fmla="*/ 0 h 9525"/>
                              <a:gd name="connsiteX231" fmla="*/ 12783 w 28575"/>
                              <a:gd name="connsiteY231" fmla="*/ 0 h 9525"/>
                              <a:gd name="connsiteX232" fmla="*/ 12783 w 28575"/>
                              <a:gd name="connsiteY232" fmla="*/ 0 h 9525"/>
                              <a:gd name="connsiteX233" fmla="*/ 13535 w 28575"/>
                              <a:gd name="connsiteY233" fmla="*/ 0 h 9525"/>
                              <a:gd name="connsiteX234" fmla="*/ 13535 w 28575"/>
                              <a:gd name="connsiteY234" fmla="*/ 3172 h 9525"/>
                              <a:gd name="connsiteX235" fmla="*/ 13535 w 28575"/>
                              <a:gd name="connsiteY235" fmla="*/ 0 h 9525"/>
                              <a:gd name="connsiteX236" fmla="*/ 13535 w 28575"/>
                              <a:gd name="connsiteY236" fmla="*/ 0 h 9525"/>
                              <a:gd name="connsiteX237" fmla="*/ 13535 w 28575"/>
                              <a:gd name="connsiteY237" fmla="*/ 0 h 9525"/>
                              <a:gd name="connsiteX238" fmla="*/ 13535 w 28575"/>
                              <a:gd name="connsiteY238" fmla="*/ 3172 h 9525"/>
                              <a:gd name="connsiteX239" fmla="*/ 13535 w 28575"/>
                              <a:gd name="connsiteY239" fmla="*/ 3172 h 9525"/>
                              <a:gd name="connsiteX240" fmla="*/ 13535 w 28575"/>
                              <a:gd name="connsiteY240" fmla="*/ 6353 h 9525"/>
                              <a:gd name="connsiteX241" fmla="*/ 13535 w 28575"/>
                              <a:gd name="connsiteY241" fmla="*/ 9525 h 9525"/>
                              <a:gd name="connsiteX242" fmla="*/ 13535 w 28575"/>
                              <a:gd name="connsiteY242" fmla="*/ 6353 h 9525"/>
                              <a:gd name="connsiteX243" fmla="*/ 13535 w 28575"/>
                              <a:gd name="connsiteY243" fmla="*/ 6353 h 9525"/>
                              <a:gd name="connsiteX244" fmla="*/ 13535 w 28575"/>
                              <a:gd name="connsiteY244" fmla="*/ 3172 h 9525"/>
                              <a:gd name="connsiteX245" fmla="*/ 13535 w 28575"/>
                              <a:gd name="connsiteY245" fmla="*/ 3172 h 9525"/>
                              <a:gd name="connsiteX246" fmla="*/ 13535 w 28575"/>
                              <a:gd name="connsiteY246" fmla="*/ 3172 h 9525"/>
                              <a:gd name="connsiteX247" fmla="*/ 13535 w 28575"/>
                              <a:gd name="connsiteY247" fmla="*/ 3172 h 9525"/>
                              <a:gd name="connsiteX248" fmla="*/ 13535 w 28575"/>
                              <a:gd name="connsiteY248" fmla="*/ 3172 h 9525"/>
                              <a:gd name="connsiteX249" fmla="*/ 13535 w 28575"/>
                              <a:gd name="connsiteY249" fmla="*/ 6353 h 9525"/>
                              <a:gd name="connsiteX250" fmla="*/ 13535 w 28575"/>
                              <a:gd name="connsiteY250" fmla="*/ 3172 h 9525"/>
                              <a:gd name="connsiteX251" fmla="*/ 14288 w 28575"/>
                              <a:gd name="connsiteY251" fmla="*/ 3172 h 9525"/>
                              <a:gd name="connsiteX252" fmla="*/ 14288 w 28575"/>
                              <a:gd name="connsiteY252" fmla="*/ 3172 h 9525"/>
                              <a:gd name="connsiteX253" fmla="*/ 14288 w 28575"/>
                              <a:gd name="connsiteY253" fmla="*/ 0 h 9525"/>
                              <a:gd name="connsiteX254" fmla="*/ 14288 w 28575"/>
                              <a:gd name="connsiteY254" fmla="*/ 0 h 9525"/>
                              <a:gd name="connsiteX255" fmla="*/ 14288 w 28575"/>
                              <a:gd name="connsiteY255" fmla="*/ 0 h 9525"/>
                              <a:gd name="connsiteX256" fmla="*/ 14288 w 28575"/>
                              <a:gd name="connsiteY256" fmla="*/ 3172 h 9525"/>
                              <a:gd name="connsiteX257" fmla="*/ 14288 w 28575"/>
                              <a:gd name="connsiteY257" fmla="*/ 6353 h 9525"/>
                              <a:gd name="connsiteX258" fmla="*/ 14288 w 28575"/>
                              <a:gd name="connsiteY258" fmla="*/ 6353 h 9525"/>
                              <a:gd name="connsiteX259" fmla="*/ 14288 w 28575"/>
                              <a:gd name="connsiteY259" fmla="*/ 6353 h 9525"/>
                              <a:gd name="connsiteX260" fmla="*/ 14288 w 28575"/>
                              <a:gd name="connsiteY260" fmla="*/ 3172 h 9525"/>
                              <a:gd name="connsiteX261" fmla="*/ 14288 w 28575"/>
                              <a:gd name="connsiteY261" fmla="*/ 3172 h 9525"/>
                              <a:gd name="connsiteX262" fmla="*/ 14288 w 28575"/>
                              <a:gd name="connsiteY262" fmla="*/ 3172 h 9525"/>
                              <a:gd name="connsiteX263" fmla="*/ 15040 w 28575"/>
                              <a:gd name="connsiteY263" fmla="*/ 3172 h 9525"/>
                              <a:gd name="connsiteX264" fmla="*/ 15040 w 28575"/>
                              <a:gd name="connsiteY264" fmla="*/ 3172 h 9525"/>
                              <a:gd name="connsiteX265" fmla="*/ 15040 w 28575"/>
                              <a:gd name="connsiteY265" fmla="*/ 3172 h 9525"/>
                              <a:gd name="connsiteX266" fmla="*/ 15040 w 28575"/>
                              <a:gd name="connsiteY266" fmla="*/ 3172 h 9525"/>
                              <a:gd name="connsiteX267" fmla="*/ 15040 w 28575"/>
                              <a:gd name="connsiteY267" fmla="*/ 3172 h 9525"/>
                              <a:gd name="connsiteX268" fmla="*/ 15040 w 28575"/>
                              <a:gd name="connsiteY268" fmla="*/ 3172 h 9525"/>
                              <a:gd name="connsiteX269" fmla="*/ 15040 w 28575"/>
                              <a:gd name="connsiteY269" fmla="*/ 3172 h 9525"/>
                              <a:gd name="connsiteX270" fmla="*/ 15040 w 28575"/>
                              <a:gd name="connsiteY270" fmla="*/ 3172 h 9525"/>
                              <a:gd name="connsiteX271" fmla="*/ 15040 w 28575"/>
                              <a:gd name="connsiteY271" fmla="*/ 3172 h 9525"/>
                              <a:gd name="connsiteX272" fmla="*/ 15040 w 28575"/>
                              <a:gd name="connsiteY272" fmla="*/ 3172 h 9525"/>
                              <a:gd name="connsiteX273" fmla="*/ 15040 w 28575"/>
                              <a:gd name="connsiteY273" fmla="*/ 3172 h 9525"/>
                              <a:gd name="connsiteX274" fmla="*/ 15040 w 28575"/>
                              <a:gd name="connsiteY274" fmla="*/ 3172 h 9525"/>
                              <a:gd name="connsiteX275" fmla="*/ 15792 w 28575"/>
                              <a:gd name="connsiteY275" fmla="*/ 0 h 9525"/>
                              <a:gd name="connsiteX276" fmla="*/ 15792 w 28575"/>
                              <a:gd name="connsiteY276" fmla="*/ 3172 h 9525"/>
                              <a:gd name="connsiteX277" fmla="*/ 15792 w 28575"/>
                              <a:gd name="connsiteY277" fmla="*/ 0 h 9525"/>
                              <a:gd name="connsiteX278" fmla="*/ 15792 w 28575"/>
                              <a:gd name="connsiteY278" fmla="*/ 0 h 9525"/>
                              <a:gd name="connsiteX279" fmla="*/ 15792 w 28575"/>
                              <a:gd name="connsiteY279" fmla="*/ 3172 h 9525"/>
                              <a:gd name="connsiteX280" fmla="*/ 15792 w 28575"/>
                              <a:gd name="connsiteY280" fmla="*/ 3172 h 9525"/>
                              <a:gd name="connsiteX281" fmla="*/ 15792 w 28575"/>
                              <a:gd name="connsiteY281" fmla="*/ 6353 h 9525"/>
                              <a:gd name="connsiteX282" fmla="*/ 15792 w 28575"/>
                              <a:gd name="connsiteY282" fmla="*/ 6353 h 9525"/>
                              <a:gd name="connsiteX283" fmla="*/ 15792 w 28575"/>
                              <a:gd name="connsiteY283" fmla="*/ 6353 h 9525"/>
                              <a:gd name="connsiteX284" fmla="*/ 15792 w 28575"/>
                              <a:gd name="connsiteY284" fmla="*/ 3172 h 9525"/>
                              <a:gd name="connsiteX285" fmla="*/ 15792 w 28575"/>
                              <a:gd name="connsiteY285" fmla="*/ 3172 h 9525"/>
                              <a:gd name="connsiteX286" fmla="*/ 15792 w 28575"/>
                              <a:gd name="connsiteY286" fmla="*/ 0 h 9525"/>
                              <a:gd name="connsiteX287" fmla="*/ 16545 w 28575"/>
                              <a:gd name="connsiteY287" fmla="*/ 0 h 9525"/>
                              <a:gd name="connsiteX288" fmla="*/ 16545 w 28575"/>
                              <a:gd name="connsiteY288" fmla="*/ 0 h 9525"/>
                              <a:gd name="connsiteX289" fmla="*/ 16545 w 28575"/>
                              <a:gd name="connsiteY289" fmla="*/ 0 h 9525"/>
                              <a:gd name="connsiteX290" fmla="*/ 16545 w 28575"/>
                              <a:gd name="connsiteY290" fmla="*/ 3172 h 9525"/>
                              <a:gd name="connsiteX291" fmla="*/ 16545 w 28575"/>
                              <a:gd name="connsiteY291" fmla="*/ 3172 h 9525"/>
                              <a:gd name="connsiteX292" fmla="*/ 16545 w 28575"/>
                              <a:gd name="connsiteY292" fmla="*/ 3172 h 9525"/>
                              <a:gd name="connsiteX293" fmla="*/ 16545 w 28575"/>
                              <a:gd name="connsiteY293" fmla="*/ 3172 h 9525"/>
                              <a:gd name="connsiteX294" fmla="*/ 16545 w 28575"/>
                              <a:gd name="connsiteY294" fmla="*/ 0 h 9525"/>
                              <a:gd name="connsiteX295" fmla="*/ 16545 w 28575"/>
                              <a:gd name="connsiteY295" fmla="*/ 0 h 9525"/>
                              <a:gd name="connsiteX296" fmla="*/ 16545 w 28575"/>
                              <a:gd name="connsiteY296" fmla="*/ 3172 h 9525"/>
                              <a:gd name="connsiteX297" fmla="*/ 16545 w 28575"/>
                              <a:gd name="connsiteY297" fmla="*/ 6353 h 9525"/>
                              <a:gd name="connsiteX298" fmla="*/ 16545 w 28575"/>
                              <a:gd name="connsiteY298" fmla="*/ 6353 h 9525"/>
                              <a:gd name="connsiteX299" fmla="*/ 16545 w 28575"/>
                              <a:gd name="connsiteY299" fmla="*/ 6353 h 9525"/>
                              <a:gd name="connsiteX300" fmla="*/ 16545 w 28575"/>
                              <a:gd name="connsiteY300" fmla="*/ 6353 h 9525"/>
                              <a:gd name="connsiteX301" fmla="*/ 17297 w 28575"/>
                              <a:gd name="connsiteY301" fmla="*/ 3172 h 9525"/>
                              <a:gd name="connsiteX302" fmla="*/ 17297 w 28575"/>
                              <a:gd name="connsiteY302" fmla="*/ 0 h 9525"/>
                              <a:gd name="connsiteX303" fmla="*/ 17297 w 28575"/>
                              <a:gd name="connsiteY303" fmla="*/ 0 h 9525"/>
                              <a:gd name="connsiteX304" fmla="*/ 17297 w 28575"/>
                              <a:gd name="connsiteY304" fmla="*/ 0 h 9525"/>
                              <a:gd name="connsiteX305" fmla="*/ 17297 w 28575"/>
                              <a:gd name="connsiteY305" fmla="*/ 0 h 9525"/>
                              <a:gd name="connsiteX306" fmla="*/ 17297 w 28575"/>
                              <a:gd name="connsiteY306" fmla="*/ 6353 h 9525"/>
                              <a:gd name="connsiteX307" fmla="*/ 17297 w 28575"/>
                              <a:gd name="connsiteY307" fmla="*/ 6353 h 9525"/>
                              <a:gd name="connsiteX308" fmla="*/ 17297 w 28575"/>
                              <a:gd name="connsiteY308" fmla="*/ 6353 h 9525"/>
                              <a:gd name="connsiteX309" fmla="*/ 17297 w 28575"/>
                              <a:gd name="connsiteY309" fmla="*/ 3172 h 9525"/>
                              <a:gd name="connsiteX310" fmla="*/ 17297 w 28575"/>
                              <a:gd name="connsiteY310" fmla="*/ 3172 h 9525"/>
                              <a:gd name="connsiteX311" fmla="*/ 17297 w 28575"/>
                              <a:gd name="connsiteY311" fmla="*/ 3172 h 9525"/>
                              <a:gd name="connsiteX312" fmla="*/ 17297 w 28575"/>
                              <a:gd name="connsiteY312" fmla="*/ 3172 h 9525"/>
                              <a:gd name="connsiteX313" fmla="*/ 18050 w 28575"/>
                              <a:gd name="connsiteY313" fmla="*/ 3172 h 9525"/>
                              <a:gd name="connsiteX314" fmla="*/ 18050 w 28575"/>
                              <a:gd name="connsiteY314" fmla="*/ 6353 h 9525"/>
                              <a:gd name="connsiteX315" fmla="*/ 18050 w 28575"/>
                              <a:gd name="connsiteY315" fmla="*/ 6353 h 9525"/>
                              <a:gd name="connsiteX316" fmla="*/ 18050 w 28575"/>
                              <a:gd name="connsiteY316" fmla="*/ 3172 h 9525"/>
                              <a:gd name="connsiteX317" fmla="*/ 18050 w 28575"/>
                              <a:gd name="connsiteY317" fmla="*/ 6353 h 9525"/>
                              <a:gd name="connsiteX318" fmla="*/ 18050 w 28575"/>
                              <a:gd name="connsiteY318" fmla="*/ 3172 h 9525"/>
                              <a:gd name="connsiteX319" fmla="*/ 18050 w 28575"/>
                              <a:gd name="connsiteY319" fmla="*/ 3172 h 9525"/>
                              <a:gd name="connsiteX320" fmla="*/ 18050 w 28575"/>
                              <a:gd name="connsiteY320" fmla="*/ 6353 h 9525"/>
                              <a:gd name="connsiteX321" fmla="*/ 18050 w 28575"/>
                              <a:gd name="connsiteY321" fmla="*/ 3172 h 9525"/>
                              <a:gd name="connsiteX322" fmla="*/ 18050 w 28575"/>
                              <a:gd name="connsiteY322" fmla="*/ 3172 h 9525"/>
                              <a:gd name="connsiteX323" fmla="*/ 18050 w 28575"/>
                              <a:gd name="connsiteY323" fmla="*/ 3172 h 9525"/>
                              <a:gd name="connsiteX324" fmla="*/ 18050 w 28575"/>
                              <a:gd name="connsiteY324" fmla="*/ 6353 h 9525"/>
                              <a:gd name="connsiteX325" fmla="*/ 18050 w 28575"/>
                              <a:gd name="connsiteY325" fmla="*/ 9525 h 9525"/>
                              <a:gd name="connsiteX326" fmla="*/ 18050 w 28575"/>
                              <a:gd name="connsiteY326" fmla="*/ 6353 h 9525"/>
                              <a:gd name="connsiteX327" fmla="*/ 18050 w 28575"/>
                              <a:gd name="connsiteY327" fmla="*/ 6353 h 9525"/>
                              <a:gd name="connsiteX328" fmla="*/ 18050 w 28575"/>
                              <a:gd name="connsiteY328" fmla="*/ 6353 h 9525"/>
                              <a:gd name="connsiteX329" fmla="*/ 18050 w 28575"/>
                              <a:gd name="connsiteY329" fmla="*/ 3172 h 9525"/>
                              <a:gd name="connsiteX330" fmla="*/ 18050 w 28575"/>
                              <a:gd name="connsiteY330" fmla="*/ 6353 h 9525"/>
                              <a:gd name="connsiteX331" fmla="*/ 18802 w 28575"/>
                              <a:gd name="connsiteY331" fmla="*/ 6353 h 9525"/>
                              <a:gd name="connsiteX332" fmla="*/ 18802 w 28575"/>
                              <a:gd name="connsiteY332" fmla="*/ 6353 h 9525"/>
                              <a:gd name="connsiteX333" fmla="*/ 18802 w 28575"/>
                              <a:gd name="connsiteY333" fmla="*/ 6353 h 9525"/>
                              <a:gd name="connsiteX334" fmla="*/ 18802 w 28575"/>
                              <a:gd name="connsiteY334" fmla="*/ 3172 h 9525"/>
                              <a:gd name="connsiteX335" fmla="*/ 18802 w 28575"/>
                              <a:gd name="connsiteY335" fmla="*/ 0 h 9525"/>
                              <a:gd name="connsiteX336" fmla="*/ 18802 w 28575"/>
                              <a:gd name="connsiteY336" fmla="*/ 0 h 9525"/>
                              <a:gd name="connsiteX337" fmla="*/ 18802 w 28575"/>
                              <a:gd name="connsiteY337" fmla="*/ 3172 h 9525"/>
                              <a:gd name="connsiteX338" fmla="*/ 18802 w 28575"/>
                              <a:gd name="connsiteY338" fmla="*/ 0 h 9525"/>
                              <a:gd name="connsiteX339" fmla="*/ 18802 w 28575"/>
                              <a:gd name="connsiteY339" fmla="*/ 0 h 9525"/>
                              <a:gd name="connsiteX340" fmla="*/ 18802 w 28575"/>
                              <a:gd name="connsiteY340" fmla="*/ 0 h 9525"/>
                              <a:gd name="connsiteX341" fmla="*/ 18802 w 28575"/>
                              <a:gd name="connsiteY341" fmla="*/ 0 h 9525"/>
                              <a:gd name="connsiteX342" fmla="*/ 18802 w 28575"/>
                              <a:gd name="connsiteY342" fmla="*/ 3172 h 9525"/>
                              <a:gd name="connsiteX343" fmla="*/ 19555 w 28575"/>
                              <a:gd name="connsiteY343" fmla="*/ 3172 h 9525"/>
                              <a:gd name="connsiteX344" fmla="*/ 19555 w 28575"/>
                              <a:gd name="connsiteY344" fmla="*/ 6353 h 9525"/>
                              <a:gd name="connsiteX345" fmla="*/ 19555 w 28575"/>
                              <a:gd name="connsiteY345" fmla="*/ 9525 h 9525"/>
                              <a:gd name="connsiteX346" fmla="*/ 19555 w 28575"/>
                              <a:gd name="connsiteY346" fmla="*/ 9525 h 9525"/>
                              <a:gd name="connsiteX347" fmla="*/ 19555 w 28575"/>
                              <a:gd name="connsiteY347" fmla="*/ 6353 h 9525"/>
                              <a:gd name="connsiteX348" fmla="*/ 19555 w 28575"/>
                              <a:gd name="connsiteY348" fmla="*/ 6353 h 9525"/>
                              <a:gd name="connsiteX349" fmla="*/ 19555 w 28575"/>
                              <a:gd name="connsiteY349" fmla="*/ 6353 h 9525"/>
                              <a:gd name="connsiteX350" fmla="*/ 19555 w 28575"/>
                              <a:gd name="connsiteY350" fmla="*/ 6353 h 9525"/>
                              <a:gd name="connsiteX351" fmla="*/ 19555 w 28575"/>
                              <a:gd name="connsiteY351" fmla="*/ 3172 h 9525"/>
                              <a:gd name="connsiteX352" fmla="*/ 19555 w 28575"/>
                              <a:gd name="connsiteY352" fmla="*/ 6353 h 9525"/>
                              <a:gd name="connsiteX353" fmla="*/ 19555 w 28575"/>
                              <a:gd name="connsiteY353" fmla="*/ 3172 h 9525"/>
                              <a:gd name="connsiteX354" fmla="*/ 19555 w 28575"/>
                              <a:gd name="connsiteY354" fmla="*/ 3172 h 9525"/>
                              <a:gd name="connsiteX355" fmla="*/ 20307 w 28575"/>
                              <a:gd name="connsiteY355" fmla="*/ 6353 h 9525"/>
                              <a:gd name="connsiteX356" fmla="*/ 20307 w 28575"/>
                              <a:gd name="connsiteY356" fmla="*/ 3172 h 9525"/>
                              <a:gd name="connsiteX357" fmla="*/ 20307 w 28575"/>
                              <a:gd name="connsiteY357" fmla="*/ 6353 h 9525"/>
                              <a:gd name="connsiteX358" fmla="*/ 20307 w 28575"/>
                              <a:gd name="connsiteY358" fmla="*/ 6353 h 9525"/>
                              <a:gd name="connsiteX359" fmla="*/ 20307 w 28575"/>
                              <a:gd name="connsiteY359" fmla="*/ 3172 h 9525"/>
                              <a:gd name="connsiteX360" fmla="*/ 20307 w 28575"/>
                              <a:gd name="connsiteY360" fmla="*/ 0 h 9525"/>
                              <a:gd name="connsiteX361" fmla="*/ 20307 w 28575"/>
                              <a:gd name="connsiteY361" fmla="*/ 3172 h 9525"/>
                              <a:gd name="connsiteX362" fmla="*/ 20307 w 28575"/>
                              <a:gd name="connsiteY362" fmla="*/ 0 h 9525"/>
                              <a:gd name="connsiteX363" fmla="*/ 20307 w 28575"/>
                              <a:gd name="connsiteY363" fmla="*/ 0 h 9525"/>
                              <a:gd name="connsiteX364" fmla="*/ 20307 w 28575"/>
                              <a:gd name="connsiteY364" fmla="*/ 0 h 9525"/>
                              <a:gd name="connsiteX365" fmla="*/ 20307 w 28575"/>
                              <a:gd name="connsiteY365" fmla="*/ 0 h 9525"/>
                              <a:gd name="connsiteX366" fmla="*/ 20307 w 28575"/>
                              <a:gd name="connsiteY366" fmla="*/ 3172 h 9525"/>
                              <a:gd name="connsiteX367" fmla="*/ 20307 w 28575"/>
                              <a:gd name="connsiteY367" fmla="*/ 3172 h 9525"/>
                              <a:gd name="connsiteX368" fmla="*/ 20307 w 28575"/>
                              <a:gd name="connsiteY368" fmla="*/ 3172 h 9525"/>
                              <a:gd name="connsiteX369" fmla="*/ 21060 w 28575"/>
                              <a:gd name="connsiteY369" fmla="*/ 3172 h 9525"/>
                              <a:gd name="connsiteX370" fmla="*/ 21060 w 28575"/>
                              <a:gd name="connsiteY370" fmla="*/ 0 h 9525"/>
                              <a:gd name="connsiteX371" fmla="*/ 21060 w 28575"/>
                              <a:gd name="connsiteY371" fmla="*/ 3172 h 9525"/>
                              <a:gd name="connsiteX372" fmla="*/ 21060 w 28575"/>
                              <a:gd name="connsiteY372" fmla="*/ 3172 h 9525"/>
                              <a:gd name="connsiteX373" fmla="*/ 21060 w 28575"/>
                              <a:gd name="connsiteY373" fmla="*/ 0 h 9525"/>
                              <a:gd name="connsiteX374" fmla="*/ 21060 w 28575"/>
                              <a:gd name="connsiteY374" fmla="*/ 3172 h 9525"/>
                              <a:gd name="connsiteX375" fmla="*/ 21060 w 28575"/>
                              <a:gd name="connsiteY375" fmla="*/ 0 h 9525"/>
                              <a:gd name="connsiteX376" fmla="*/ 21060 w 28575"/>
                              <a:gd name="connsiteY376" fmla="*/ 0 h 9525"/>
                              <a:gd name="connsiteX377" fmla="*/ 21060 w 28575"/>
                              <a:gd name="connsiteY377" fmla="*/ 0 h 9525"/>
                              <a:gd name="connsiteX378" fmla="*/ 21060 w 28575"/>
                              <a:gd name="connsiteY378" fmla="*/ 0 h 9525"/>
                              <a:gd name="connsiteX379" fmla="*/ 21060 w 28575"/>
                              <a:gd name="connsiteY379" fmla="*/ 0 h 9525"/>
                              <a:gd name="connsiteX380" fmla="*/ 21060 w 28575"/>
                              <a:gd name="connsiteY380" fmla="*/ 0 h 9525"/>
                              <a:gd name="connsiteX381" fmla="*/ 21803 w 28575"/>
                              <a:gd name="connsiteY381" fmla="*/ 3172 h 9525"/>
                              <a:gd name="connsiteX382" fmla="*/ 21803 w 28575"/>
                              <a:gd name="connsiteY382" fmla="*/ 3172 h 9525"/>
                              <a:gd name="connsiteX383" fmla="*/ 21803 w 28575"/>
                              <a:gd name="connsiteY383" fmla="*/ 3172 h 9525"/>
                              <a:gd name="connsiteX384" fmla="*/ 21803 w 28575"/>
                              <a:gd name="connsiteY384" fmla="*/ 0 h 9525"/>
                              <a:gd name="connsiteX385" fmla="*/ 21803 w 28575"/>
                              <a:gd name="connsiteY385" fmla="*/ 3172 h 9525"/>
                              <a:gd name="connsiteX386" fmla="*/ 21803 w 28575"/>
                              <a:gd name="connsiteY386" fmla="*/ 6353 h 9525"/>
                              <a:gd name="connsiteX387" fmla="*/ 21803 w 28575"/>
                              <a:gd name="connsiteY387" fmla="*/ 6353 h 9525"/>
                              <a:gd name="connsiteX388" fmla="*/ 21803 w 28575"/>
                              <a:gd name="connsiteY388" fmla="*/ 9525 h 9525"/>
                              <a:gd name="connsiteX389" fmla="*/ 21803 w 28575"/>
                              <a:gd name="connsiteY389" fmla="*/ 9525 h 9525"/>
                              <a:gd name="connsiteX390" fmla="*/ 21803 w 28575"/>
                              <a:gd name="connsiteY390" fmla="*/ 6353 h 9525"/>
                              <a:gd name="connsiteX391" fmla="*/ 21803 w 28575"/>
                              <a:gd name="connsiteY391" fmla="*/ 9525 h 9525"/>
                              <a:gd name="connsiteX392" fmla="*/ 21803 w 28575"/>
                              <a:gd name="connsiteY392" fmla="*/ 9525 h 9525"/>
                              <a:gd name="connsiteX393" fmla="*/ 22555 w 28575"/>
                              <a:gd name="connsiteY393" fmla="*/ 6353 h 9525"/>
                              <a:gd name="connsiteX394" fmla="*/ 22555 w 28575"/>
                              <a:gd name="connsiteY394" fmla="*/ 6353 h 9525"/>
                              <a:gd name="connsiteX395" fmla="*/ 22555 w 28575"/>
                              <a:gd name="connsiteY395" fmla="*/ 3172 h 9525"/>
                              <a:gd name="connsiteX396" fmla="*/ 22555 w 28575"/>
                              <a:gd name="connsiteY396" fmla="*/ 0 h 9525"/>
                              <a:gd name="connsiteX397" fmla="*/ 22555 w 28575"/>
                              <a:gd name="connsiteY397" fmla="*/ 3172 h 9525"/>
                              <a:gd name="connsiteX398" fmla="*/ 22555 w 28575"/>
                              <a:gd name="connsiteY398" fmla="*/ 3172 h 9525"/>
                              <a:gd name="connsiteX399" fmla="*/ 22555 w 28575"/>
                              <a:gd name="connsiteY399" fmla="*/ 3172 h 9525"/>
                              <a:gd name="connsiteX400" fmla="*/ 22555 w 28575"/>
                              <a:gd name="connsiteY400" fmla="*/ 3172 h 9525"/>
                              <a:gd name="connsiteX401" fmla="*/ 22555 w 28575"/>
                              <a:gd name="connsiteY401" fmla="*/ 3172 h 9525"/>
                              <a:gd name="connsiteX402" fmla="*/ 22555 w 28575"/>
                              <a:gd name="connsiteY402" fmla="*/ 0 h 9525"/>
                              <a:gd name="connsiteX403" fmla="*/ 22555 w 28575"/>
                              <a:gd name="connsiteY403" fmla="*/ 3172 h 9525"/>
                              <a:gd name="connsiteX404" fmla="*/ 22555 w 28575"/>
                              <a:gd name="connsiteY404" fmla="*/ 3172 h 9525"/>
                              <a:gd name="connsiteX405" fmla="*/ 22555 w 28575"/>
                              <a:gd name="connsiteY405" fmla="*/ 3172 h 9525"/>
                              <a:gd name="connsiteX406" fmla="*/ 22555 w 28575"/>
                              <a:gd name="connsiteY406" fmla="*/ 6353 h 9525"/>
                              <a:gd name="connsiteX407" fmla="*/ 22555 w 28575"/>
                              <a:gd name="connsiteY407" fmla="*/ 6353 h 9525"/>
                              <a:gd name="connsiteX408" fmla="*/ 22555 w 28575"/>
                              <a:gd name="connsiteY408" fmla="*/ 6353 h 9525"/>
                              <a:gd name="connsiteX409" fmla="*/ 22555 w 28575"/>
                              <a:gd name="connsiteY409" fmla="*/ 3172 h 9525"/>
                              <a:gd name="connsiteX410" fmla="*/ 22555 w 28575"/>
                              <a:gd name="connsiteY410" fmla="*/ 0 h 9525"/>
                              <a:gd name="connsiteX411" fmla="*/ 23308 w 28575"/>
                              <a:gd name="connsiteY411" fmla="*/ 0 h 9525"/>
                              <a:gd name="connsiteX412" fmla="*/ 23308 w 28575"/>
                              <a:gd name="connsiteY412" fmla="*/ 3172 h 9525"/>
                              <a:gd name="connsiteX413" fmla="*/ 23308 w 28575"/>
                              <a:gd name="connsiteY413" fmla="*/ 3172 h 9525"/>
                              <a:gd name="connsiteX414" fmla="*/ 23308 w 28575"/>
                              <a:gd name="connsiteY414" fmla="*/ 6353 h 9525"/>
                              <a:gd name="connsiteX415" fmla="*/ 23308 w 28575"/>
                              <a:gd name="connsiteY415" fmla="*/ 3172 h 9525"/>
                              <a:gd name="connsiteX416" fmla="*/ 23308 w 28575"/>
                              <a:gd name="connsiteY416" fmla="*/ 3172 h 9525"/>
                              <a:gd name="connsiteX417" fmla="*/ 23308 w 28575"/>
                              <a:gd name="connsiteY417" fmla="*/ 3172 h 9525"/>
                              <a:gd name="connsiteX418" fmla="*/ 23308 w 28575"/>
                              <a:gd name="connsiteY418" fmla="*/ 0 h 9525"/>
                              <a:gd name="connsiteX419" fmla="*/ 23308 w 28575"/>
                              <a:gd name="connsiteY419" fmla="*/ 6353 h 9525"/>
                              <a:gd name="connsiteX420" fmla="*/ 23308 w 28575"/>
                              <a:gd name="connsiteY420" fmla="*/ 3172 h 9525"/>
                              <a:gd name="connsiteX421" fmla="*/ 23308 w 28575"/>
                              <a:gd name="connsiteY421" fmla="*/ 3172 h 9525"/>
                              <a:gd name="connsiteX422" fmla="*/ 23308 w 28575"/>
                              <a:gd name="connsiteY422" fmla="*/ 3172 h 9525"/>
                              <a:gd name="connsiteX423" fmla="*/ 24060 w 28575"/>
                              <a:gd name="connsiteY423" fmla="*/ 3172 h 9525"/>
                              <a:gd name="connsiteX424" fmla="*/ 24060 w 28575"/>
                              <a:gd name="connsiteY424" fmla="*/ 3172 h 9525"/>
                              <a:gd name="connsiteX425" fmla="*/ 24060 w 28575"/>
                              <a:gd name="connsiteY425" fmla="*/ 3172 h 9525"/>
                              <a:gd name="connsiteX426" fmla="*/ 24060 w 28575"/>
                              <a:gd name="connsiteY426" fmla="*/ 6353 h 9525"/>
                              <a:gd name="connsiteX427" fmla="*/ 24060 w 28575"/>
                              <a:gd name="connsiteY427" fmla="*/ 0 h 9525"/>
                              <a:gd name="connsiteX428" fmla="*/ 24060 w 28575"/>
                              <a:gd name="connsiteY428" fmla="*/ 3172 h 9525"/>
                              <a:gd name="connsiteX429" fmla="*/ 24060 w 28575"/>
                              <a:gd name="connsiteY429" fmla="*/ 3172 h 9525"/>
                              <a:gd name="connsiteX430" fmla="*/ 24060 w 28575"/>
                              <a:gd name="connsiteY430" fmla="*/ 0 h 9525"/>
                              <a:gd name="connsiteX431" fmla="*/ 24060 w 28575"/>
                              <a:gd name="connsiteY431" fmla="*/ 0 h 9525"/>
                              <a:gd name="connsiteX432" fmla="*/ 24060 w 28575"/>
                              <a:gd name="connsiteY432" fmla="*/ 0 h 9525"/>
                              <a:gd name="connsiteX433" fmla="*/ 24060 w 28575"/>
                              <a:gd name="connsiteY433" fmla="*/ 0 h 9525"/>
                              <a:gd name="connsiteX434" fmla="*/ 24060 w 28575"/>
                              <a:gd name="connsiteY434" fmla="*/ 0 h 9525"/>
                              <a:gd name="connsiteX435" fmla="*/ 24813 w 28575"/>
                              <a:gd name="connsiteY435" fmla="*/ 3172 h 9525"/>
                              <a:gd name="connsiteX436" fmla="*/ 24813 w 28575"/>
                              <a:gd name="connsiteY436" fmla="*/ 3172 h 9525"/>
                              <a:gd name="connsiteX437" fmla="*/ 24813 w 28575"/>
                              <a:gd name="connsiteY437" fmla="*/ 3172 h 9525"/>
                              <a:gd name="connsiteX438" fmla="*/ 24813 w 28575"/>
                              <a:gd name="connsiteY438" fmla="*/ 3172 h 9525"/>
                              <a:gd name="connsiteX439" fmla="*/ 24813 w 28575"/>
                              <a:gd name="connsiteY439" fmla="*/ 6353 h 9525"/>
                              <a:gd name="connsiteX440" fmla="*/ 24813 w 28575"/>
                              <a:gd name="connsiteY440" fmla="*/ 6353 h 9525"/>
                              <a:gd name="connsiteX441" fmla="*/ 24813 w 28575"/>
                              <a:gd name="connsiteY441" fmla="*/ 6353 h 9525"/>
                              <a:gd name="connsiteX442" fmla="*/ 24813 w 28575"/>
                              <a:gd name="connsiteY442" fmla="*/ 9525 h 9525"/>
                              <a:gd name="connsiteX443" fmla="*/ 24813 w 28575"/>
                              <a:gd name="connsiteY443" fmla="*/ 9525 h 9525"/>
                              <a:gd name="connsiteX444" fmla="*/ 24813 w 28575"/>
                              <a:gd name="connsiteY444" fmla="*/ 6353 h 9525"/>
                              <a:gd name="connsiteX445" fmla="*/ 24813 w 28575"/>
                              <a:gd name="connsiteY445" fmla="*/ 6353 h 9525"/>
                              <a:gd name="connsiteX446" fmla="*/ 24813 w 28575"/>
                              <a:gd name="connsiteY446" fmla="*/ 3172 h 9525"/>
                              <a:gd name="connsiteX447" fmla="*/ 24813 w 28575"/>
                              <a:gd name="connsiteY447" fmla="*/ 0 h 9525"/>
                              <a:gd name="connsiteX448" fmla="*/ 24813 w 28575"/>
                              <a:gd name="connsiteY448" fmla="*/ 0 h 9525"/>
                              <a:gd name="connsiteX449" fmla="*/ 25565 w 28575"/>
                              <a:gd name="connsiteY449" fmla="*/ 3172 h 9525"/>
                              <a:gd name="connsiteX450" fmla="*/ 25565 w 28575"/>
                              <a:gd name="connsiteY450" fmla="*/ 3172 h 9525"/>
                              <a:gd name="connsiteX451" fmla="*/ 25565 w 28575"/>
                              <a:gd name="connsiteY451" fmla="*/ 3172 h 9525"/>
                              <a:gd name="connsiteX452" fmla="*/ 25565 w 28575"/>
                              <a:gd name="connsiteY452" fmla="*/ 3172 h 9525"/>
                              <a:gd name="connsiteX453" fmla="*/ 25565 w 28575"/>
                              <a:gd name="connsiteY453" fmla="*/ 3172 h 9525"/>
                              <a:gd name="connsiteX454" fmla="*/ 25565 w 28575"/>
                              <a:gd name="connsiteY454" fmla="*/ 6353 h 9525"/>
                              <a:gd name="connsiteX455" fmla="*/ 25565 w 28575"/>
                              <a:gd name="connsiteY455" fmla="*/ 3172 h 9525"/>
                              <a:gd name="connsiteX456" fmla="*/ 25565 w 28575"/>
                              <a:gd name="connsiteY456" fmla="*/ 3172 h 9525"/>
                              <a:gd name="connsiteX457" fmla="*/ 25565 w 28575"/>
                              <a:gd name="connsiteY457" fmla="*/ 0 h 9525"/>
                              <a:gd name="connsiteX458" fmla="*/ 25565 w 28575"/>
                              <a:gd name="connsiteY458" fmla="*/ 0 h 9525"/>
                              <a:gd name="connsiteX459" fmla="*/ 25565 w 28575"/>
                              <a:gd name="connsiteY459" fmla="*/ 3172 h 9525"/>
                              <a:gd name="connsiteX460" fmla="*/ 25565 w 28575"/>
                              <a:gd name="connsiteY460" fmla="*/ 3172 h 9525"/>
                              <a:gd name="connsiteX461" fmla="*/ 26318 w 28575"/>
                              <a:gd name="connsiteY461" fmla="*/ 3172 h 9525"/>
                              <a:gd name="connsiteX462" fmla="*/ 26318 w 28575"/>
                              <a:gd name="connsiteY462" fmla="*/ 0 h 9525"/>
                              <a:gd name="connsiteX463" fmla="*/ 26318 w 28575"/>
                              <a:gd name="connsiteY463" fmla="*/ 0 h 9525"/>
                              <a:gd name="connsiteX464" fmla="*/ 26318 w 28575"/>
                              <a:gd name="connsiteY464" fmla="*/ 0 h 9525"/>
                              <a:gd name="connsiteX465" fmla="*/ 26318 w 28575"/>
                              <a:gd name="connsiteY465" fmla="*/ 0 h 9525"/>
                              <a:gd name="connsiteX466" fmla="*/ 26318 w 28575"/>
                              <a:gd name="connsiteY466" fmla="*/ 0 h 9525"/>
                              <a:gd name="connsiteX467" fmla="*/ 26318 w 28575"/>
                              <a:gd name="connsiteY467" fmla="*/ 0 h 9525"/>
                              <a:gd name="connsiteX468" fmla="*/ 26318 w 28575"/>
                              <a:gd name="connsiteY468" fmla="*/ 0 h 9525"/>
                              <a:gd name="connsiteX469" fmla="*/ 26318 w 28575"/>
                              <a:gd name="connsiteY469" fmla="*/ 0 h 9525"/>
                              <a:gd name="connsiteX470" fmla="*/ 26318 w 28575"/>
                              <a:gd name="connsiteY470" fmla="*/ 0 h 9525"/>
                              <a:gd name="connsiteX471" fmla="*/ 26318 w 28575"/>
                              <a:gd name="connsiteY471" fmla="*/ 0 h 9525"/>
                              <a:gd name="connsiteX472" fmla="*/ 26318 w 28575"/>
                              <a:gd name="connsiteY472" fmla="*/ 0 h 9525"/>
                              <a:gd name="connsiteX473" fmla="*/ 27070 w 28575"/>
                              <a:gd name="connsiteY473" fmla="*/ 0 h 9525"/>
                              <a:gd name="connsiteX474" fmla="*/ 27070 w 28575"/>
                              <a:gd name="connsiteY474" fmla="*/ 0 h 9525"/>
                              <a:gd name="connsiteX475" fmla="*/ 27070 w 28575"/>
                              <a:gd name="connsiteY475" fmla="*/ 3172 h 9525"/>
                              <a:gd name="connsiteX476" fmla="*/ 27070 w 28575"/>
                              <a:gd name="connsiteY476" fmla="*/ 0 h 9525"/>
                              <a:gd name="connsiteX477" fmla="*/ 27070 w 28575"/>
                              <a:gd name="connsiteY477" fmla="*/ 3172 h 9525"/>
                              <a:gd name="connsiteX478" fmla="*/ 27070 w 28575"/>
                              <a:gd name="connsiteY478" fmla="*/ 6353 h 9525"/>
                              <a:gd name="connsiteX479" fmla="*/ 27070 w 28575"/>
                              <a:gd name="connsiteY479" fmla="*/ 3172 h 9525"/>
                              <a:gd name="connsiteX480" fmla="*/ 27070 w 28575"/>
                              <a:gd name="connsiteY480" fmla="*/ 3172 h 9525"/>
                              <a:gd name="connsiteX481" fmla="*/ 27070 w 28575"/>
                              <a:gd name="connsiteY481" fmla="*/ 6353 h 9525"/>
                              <a:gd name="connsiteX482" fmla="*/ 27070 w 28575"/>
                              <a:gd name="connsiteY482" fmla="*/ 3172 h 9525"/>
                              <a:gd name="connsiteX483" fmla="*/ 27070 w 28575"/>
                              <a:gd name="connsiteY483" fmla="*/ 3172 h 9525"/>
                              <a:gd name="connsiteX484" fmla="*/ 27070 w 28575"/>
                              <a:gd name="connsiteY484" fmla="*/ 3172 h 9525"/>
                              <a:gd name="connsiteX485" fmla="*/ 27822 w 28575"/>
                              <a:gd name="connsiteY485" fmla="*/ 0 h 9525"/>
                              <a:gd name="connsiteX486" fmla="*/ 27822 w 28575"/>
                              <a:gd name="connsiteY486" fmla="*/ 0 h 9525"/>
                              <a:gd name="connsiteX487" fmla="*/ 27822 w 28575"/>
                              <a:gd name="connsiteY487" fmla="*/ 3172 h 9525"/>
                              <a:gd name="connsiteX488" fmla="*/ 27822 w 28575"/>
                              <a:gd name="connsiteY488" fmla="*/ 6353 h 9525"/>
                              <a:gd name="connsiteX489" fmla="*/ 27822 w 28575"/>
                              <a:gd name="connsiteY489" fmla="*/ 3172 h 9525"/>
                              <a:gd name="connsiteX490" fmla="*/ 27822 w 28575"/>
                              <a:gd name="connsiteY490" fmla="*/ 3172 h 9525"/>
                              <a:gd name="connsiteX491" fmla="*/ 27822 w 28575"/>
                              <a:gd name="connsiteY491" fmla="*/ 3172 h 9525"/>
                              <a:gd name="connsiteX492" fmla="*/ 27822 w 28575"/>
                              <a:gd name="connsiteY492" fmla="*/ 0 h 9525"/>
                              <a:gd name="connsiteX493" fmla="*/ 27822 w 28575"/>
                              <a:gd name="connsiteY493" fmla="*/ 3172 h 9525"/>
                              <a:gd name="connsiteX494" fmla="*/ 27822 w 28575"/>
                              <a:gd name="connsiteY494" fmla="*/ 3172 h 9525"/>
                              <a:gd name="connsiteX495" fmla="*/ 27822 w 28575"/>
                              <a:gd name="connsiteY495" fmla="*/ 0 h 9525"/>
                              <a:gd name="connsiteX496" fmla="*/ 27822 w 28575"/>
                              <a:gd name="connsiteY496" fmla="*/ 0 h 9525"/>
                              <a:gd name="connsiteX497" fmla="*/ 27822 w 28575"/>
                              <a:gd name="connsiteY497" fmla="*/ 0 h 9525"/>
                              <a:gd name="connsiteX498" fmla="*/ 27822 w 28575"/>
                              <a:gd name="connsiteY498" fmla="*/ 0 h 9525"/>
                              <a:gd name="connsiteX499" fmla="*/ 27822 w 28575"/>
                              <a:gd name="connsiteY499" fmla="*/ 0 h 9525"/>
                              <a:gd name="connsiteX500" fmla="*/ 27822 w 28575"/>
                              <a:gd name="connsiteY500" fmla="*/ 0 h 9525"/>
                              <a:gd name="connsiteX501" fmla="*/ 27822 w 28575"/>
                              <a:gd name="connsiteY501" fmla="*/ 3172 h 9525"/>
                              <a:gd name="connsiteX502" fmla="*/ 27822 w 28575"/>
                              <a:gd name="connsiteY502" fmla="*/ 3172 h 9525"/>
                              <a:gd name="connsiteX503" fmla="*/ 28575 w 28575"/>
                              <a:gd name="connsiteY503" fmla="*/ 3172 h 9525"/>
                              <a:gd name="connsiteX504" fmla="*/ 28575 w 28575"/>
                              <a:gd name="connsiteY504" fmla="*/ 6353 h 9525"/>
                              <a:gd name="connsiteX505" fmla="*/ 28575 w 28575"/>
                              <a:gd name="connsiteY505" fmla="*/ 3172 h 9525"/>
                              <a:gd name="connsiteX506" fmla="*/ 28575 w 28575"/>
                              <a:gd name="connsiteY506" fmla="*/ 3172 h 9525"/>
                              <a:gd name="connsiteX507" fmla="*/ 28575 w 28575"/>
                              <a:gd name="connsiteY507" fmla="*/ 3172 h 9525"/>
                              <a:gd name="connsiteX508" fmla="*/ 28575 w 28575"/>
                              <a:gd name="connsiteY508" fmla="*/ 3172 h 9525"/>
                              <a:gd name="connsiteX509" fmla="*/ 28575 w 28575"/>
                              <a:gd name="connsiteY509" fmla="*/ 3172 h 9525"/>
                              <a:gd name="connsiteX510" fmla="*/ 28575 w 28575"/>
                              <a:gd name="connsiteY510" fmla="*/ 3172 h 9525"/>
                              <a:gd name="connsiteX511" fmla="*/ 28575 w 28575"/>
                              <a:gd name="connsiteY511" fmla="*/ 3172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0"/>
                                </a:moveTo>
                                <a:lnTo>
                                  <a:pt x="0" y="0"/>
                                </a:lnTo>
                                <a:lnTo>
                                  <a:pt x="0" y="0"/>
                                </a:lnTo>
                                <a:lnTo>
                                  <a:pt x="0" y="0"/>
                                </a:lnTo>
                                <a:lnTo>
                                  <a:pt x="0" y="0"/>
                                </a:lnTo>
                                <a:lnTo>
                                  <a:pt x="0" y="3172"/>
                                </a:lnTo>
                                <a:lnTo>
                                  <a:pt x="0" y="3172"/>
                                </a:lnTo>
                                <a:lnTo>
                                  <a:pt x="0" y="6353"/>
                                </a:lnTo>
                                <a:lnTo>
                                  <a:pt x="0" y="6353"/>
                                </a:lnTo>
                                <a:lnTo>
                                  <a:pt x="0" y="6353"/>
                                </a:lnTo>
                                <a:lnTo>
                                  <a:pt x="0" y="3172"/>
                                </a:lnTo>
                                <a:lnTo>
                                  <a:pt x="753" y="3172"/>
                                </a:lnTo>
                                <a:lnTo>
                                  <a:pt x="753" y="0"/>
                                </a:lnTo>
                                <a:lnTo>
                                  <a:pt x="753" y="0"/>
                                </a:lnTo>
                                <a:lnTo>
                                  <a:pt x="753" y="0"/>
                                </a:lnTo>
                                <a:lnTo>
                                  <a:pt x="753" y="0"/>
                                </a:lnTo>
                                <a:lnTo>
                                  <a:pt x="753" y="0"/>
                                </a:lnTo>
                                <a:lnTo>
                                  <a:pt x="753" y="0"/>
                                </a:lnTo>
                                <a:lnTo>
                                  <a:pt x="753" y="0"/>
                                </a:lnTo>
                                <a:lnTo>
                                  <a:pt x="753" y="0"/>
                                </a:lnTo>
                                <a:lnTo>
                                  <a:pt x="753" y="3172"/>
                                </a:lnTo>
                                <a:lnTo>
                                  <a:pt x="753" y="3172"/>
                                </a:lnTo>
                                <a:lnTo>
                                  <a:pt x="753" y="6353"/>
                                </a:lnTo>
                                <a:lnTo>
                                  <a:pt x="1505" y="6353"/>
                                </a:lnTo>
                                <a:lnTo>
                                  <a:pt x="1505" y="6353"/>
                                </a:lnTo>
                                <a:lnTo>
                                  <a:pt x="1505" y="6353"/>
                                </a:lnTo>
                                <a:lnTo>
                                  <a:pt x="1505" y="3172"/>
                                </a:lnTo>
                                <a:lnTo>
                                  <a:pt x="1505" y="3172"/>
                                </a:lnTo>
                                <a:lnTo>
                                  <a:pt x="1505" y="3172"/>
                                </a:lnTo>
                                <a:lnTo>
                                  <a:pt x="1505" y="3172"/>
                                </a:lnTo>
                                <a:lnTo>
                                  <a:pt x="1505" y="3172"/>
                                </a:lnTo>
                                <a:lnTo>
                                  <a:pt x="1505" y="0"/>
                                </a:lnTo>
                                <a:lnTo>
                                  <a:pt x="1505" y="3172"/>
                                </a:lnTo>
                                <a:lnTo>
                                  <a:pt x="1505" y="3172"/>
                                </a:lnTo>
                                <a:lnTo>
                                  <a:pt x="1505" y="3172"/>
                                </a:lnTo>
                                <a:lnTo>
                                  <a:pt x="2257" y="3172"/>
                                </a:lnTo>
                                <a:lnTo>
                                  <a:pt x="2257" y="0"/>
                                </a:lnTo>
                                <a:lnTo>
                                  <a:pt x="2257" y="3172"/>
                                </a:lnTo>
                                <a:lnTo>
                                  <a:pt x="2257" y="3172"/>
                                </a:lnTo>
                                <a:lnTo>
                                  <a:pt x="2257" y="3172"/>
                                </a:lnTo>
                                <a:lnTo>
                                  <a:pt x="2257" y="3172"/>
                                </a:lnTo>
                                <a:lnTo>
                                  <a:pt x="2257" y="0"/>
                                </a:lnTo>
                                <a:lnTo>
                                  <a:pt x="2257" y="0"/>
                                </a:lnTo>
                                <a:lnTo>
                                  <a:pt x="2257" y="6353"/>
                                </a:lnTo>
                                <a:lnTo>
                                  <a:pt x="2257" y="6353"/>
                                </a:lnTo>
                                <a:lnTo>
                                  <a:pt x="2257" y="6353"/>
                                </a:lnTo>
                                <a:lnTo>
                                  <a:pt x="2257" y="6353"/>
                                </a:lnTo>
                                <a:lnTo>
                                  <a:pt x="3010" y="6353"/>
                                </a:lnTo>
                                <a:lnTo>
                                  <a:pt x="3010" y="3172"/>
                                </a:lnTo>
                                <a:lnTo>
                                  <a:pt x="3010" y="3172"/>
                                </a:lnTo>
                                <a:lnTo>
                                  <a:pt x="3010" y="0"/>
                                </a:lnTo>
                                <a:lnTo>
                                  <a:pt x="3010" y="0"/>
                                </a:lnTo>
                                <a:lnTo>
                                  <a:pt x="3010" y="3172"/>
                                </a:lnTo>
                                <a:lnTo>
                                  <a:pt x="3010" y="6353"/>
                                </a:lnTo>
                                <a:lnTo>
                                  <a:pt x="3010" y="6353"/>
                                </a:lnTo>
                                <a:lnTo>
                                  <a:pt x="3010" y="6353"/>
                                </a:lnTo>
                                <a:lnTo>
                                  <a:pt x="3010" y="6353"/>
                                </a:lnTo>
                                <a:lnTo>
                                  <a:pt x="3010" y="3172"/>
                                </a:lnTo>
                                <a:lnTo>
                                  <a:pt x="3010" y="6353"/>
                                </a:lnTo>
                                <a:lnTo>
                                  <a:pt x="3762" y="6353"/>
                                </a:lnTo>
                                <a:lnTo>
                                  <a:pt x="3762" y="6353"/>
                                </a:lnTo>
                                <a:lnTo>
                                  <a:pt x="3762" y="6353"/>
                                </a:lnTo>
                                <a:lnTo>
                                  <a:pt x="3762" y="6353"/>
                                </a:lnTo>
                                <a:lnTo>
                                  <a:pt x="3762" y="3172"/>
                                </a:lnTo>
                                <a:lnTo>
                                  <a:pt x="3762" y="3172"/>
                                </a:lnTo>
                                <a:lnTo>
                                  <a:pt x="3762" y="3172"/>
                                </a:lnTo>
                                <a:lnTo>
                                  <a:pt x="3762" y="0"/>
                                </a:lnTo>
                                <a:lnTo>
                                  <a:pt x="3762" y="6353"/>
                                </a:lnTo>
                                <a:lnTo>
                                  <a:pt x="3762" y="6353"/>
                                </a:lnTo>
                                <a:lnTo>
                                  <a:pt x="3762" y="3172"/>
                                </a:lnTo>
                                <a:lnTo>
                                  <a:pt x="3762" y="3172"/>
                                </a:lnTo>
                                <a:lnTo>
                                  <a:pt x="3762" y="6353"/>
                                </a:lnTo>
                                <a:lnTo>
                                  <a:pt x="3762" y="6353"/>
                                </a:lnTo>
                                <a:lnTo>
                                  <a:pt x="3762" y="6353"/>
                                </a:lnTo>
                                <a:lnTo>
                                  <a:pt x="3762" y="9525"/>
                                </a:lnTo>
                                <a:lnTo>
                                  <a:pt x="3762" y="6353"/>
                                </a:lnTo>
                                <a:lnTo>
                                  <a:pt x="3762" y="6353"/>
                                </a:lnTo>
                                <a:lnTo>
                                  <a:pt x="4515" y="6353"/>
                                </a:lnTo>
                                <a:lnTo>
                                  <a:pt x="4515" y="6353"/>
                                </a:lnTo>
                                <a:lnTo>
                                  <a:pt x="4515" y="6353"/>
                                </a:lnTo>
                                <a:lnTo>
                                  <a:pt x="4515" y="6353"/>
                                </a:lnTo>
                                <a:lnTo>
                                  <a:pt x="4515" y="3172"/>
                                </a:lnTo>
                                <a:lnTo>
                                  <a:pt x="4515" y="3172"/>
                                </a:lnTo>
                                <a:lnTo>
                                  <a:pt x="4515" y="3172"/>
                                </a:lnTo>
                                <a:lnTo>
                                  <a:pt x="4515" y="3172"/>
                                </a:lnTo>
                                <a:lnTo>
                                  <a:pt x="4515" y="0"/>
                                </a:lnTo>
                                <a:lnTo>
                                  <a:pt x="4515" y="0"/>
                                </a:lnTo>
                                <a:lnTo>
                                  <a:pt x="4515" y="3172"/>
                                </a:lnTo>
                                <a:lnTo>
                                  <a:pt x="4515" y="0"/>
                                </a:lnTo>
                                <a:lnTo>
                                  <a:pt x="4515" y="6353"/>
                                </a:lnTo>
                                <a:lnTo>
                                  <a:pt x="4515" y="6353"/>
                                </a:lnTo>
                                <a:lnTo>
                                  <a:pt x="5267" y="6353"/>
                                </a:lnTo>
                                <a:lnTo>
                                  <a:pt x="5267" y="3172"/>
                                </a:lnTo>
                                <a:lnTo>
                                  <a:pt x="5267" y="3172"/>
                                </a:lnTo>
                                <a:lnTo>
                                  <a:pt x="5267" y="3172"/>
                                </a:lnTo>
                                <a:lnTo>
                                  <a:pt x="5267" y="3172"/>
                                </a:lnTo>
                                <a:lnTo>
                                  <a:pt x="5267" y="3172"/>
                                </a:lnTo>
                                <a:lnTo>
                                  <a:pt x="5267" y="3172"/>
                                </a:lnTo>
                                <a:lnTo>
                                  <a:pt x="5267" y="3172"/>
                                </a:lnTo>
                                <a:lnTo>
                                  <a:pt x="5267" y="3172"/>
                                </a:lnTo>
                                <a:lnTo>
                                  <a:pt x="5267" y="6353"/>
                                </a:lnTo>
                                <a:lnTo>
                                  <a:pt x="5267" y="6353"/>
                                </a:lnTo>
                                <a:lnTo>
                                  <a:pt x="5267" y="6353"/>
                                </a:lnTo>
                                <a:lnTo>
                                  <a:pt x="6020" y="6353"/>
                                </a:lnTo>
                                <a:lnTo>
                                  <a:pt x="6020" y="6353"/>
                                </a:lnTo>
                                <a:lnTo>
                                  <a:pt x="6020" y="6353"/>
                                </a:lnTo>
                                <a:lnTo>
                                  <a:pt x="6020" y="6353"/>
                                </a:lnTo>
                                <a:lnTo>
                                  <a:pt x="6020" y="3172"/>
                                </a:lnTo>
                                <a:lnTo>
                                  <a:pt x="6020" y="3172"/>
                                </a:lnTo>
                                <a:lnTo>
                                  <a:pt x="6020" y="3172"/>
                                </a:lnTo>
                                <a:lnTo>
                                  <a:pt x="6020" y="3172"/>
                                </a:lnTo>
                                <a:lnTo>
                                  <a:pt x="6020" y="3172"/>
                                </a:lnTo>
                                <a:lnTo>
                                  <a:pt x="6020" y="3172"/>
                                </a:lnTo>
                                <a:lnTo>
                                  <a:pt x="6020" y="3172"/>
                                </a:lnTo>
                                <a:lnTo>
                                  <a:pt x="6020" y="3172"/>
                                </a:lnTo>
                                <a:lnTo>
                                  <a:pt x="6772" y="3172"/>
                                </a:lnTo>
                                <a:lnTo>
                                  <a:pt x="6772" y="6353"/>
                                </a:lnTo>
                                <a:lnTo>
                                  <a:pt x="6772" y="6353"/>
                                </a:lnTo>
                                <a:lnTo>
                                  <a:pt x="6772" y="6353"/>
                                </a:lnTo>
                                <a:lnTo>
                                  <a:pt x="6772" y="6353"/>
                                </a:lnTo>
                                <a:lnTo>
                                  <a:pt x="6772" y="6353"/>
                                </a:lnTo>
                                <a:lnTo>
                                  <a:pt x="6772" y="6353"/>
                                </a:lnTo>
                                <a:lnTo>
                                  <a:pt x="6772" y="6353"/>
                                </a:lnTo>
                                <a:lnTo>
                                  <a:pt x="6772" y="6353"/>
                                </a:lnTo>
                                <a:lnTo>
                                  <a:pt x="6772" y="6353"/>
                                </a:lnTo>
                                <a:lnTo>
                                  <a:pt x="6772" y="3172"/>
                                </a:lnTo>
                                <a:lnTo>
                                  <a:pt x="6772" y="3172"/>
                                </a:lnTo>
                                <a:lnTo>
                                  <a:pt x="7515" y="0"/>
                                </a:lnTo>
                                <a:lnTo>
                                  <a:pt x="7515" y="0"/>
                                </a:lnTo>
                                <a:lnTo>
                                  <a:pt x="7515" y="0"/>
                                </a:lnTo>
                                <a:lnTo>
                                  <a:pt x="7515" y="0"/>
                                </a:lnTo>
                                <a:lnTo>
                                  <a:pt x="7515" y="3172"/>
                                </a:lnTo>
                                <a:lnTo>
                                  <a:pt x="7515" y="3172"/>
                                </a:lnTo>
                                <a:lnTo>
                                  <a:pt x="7515" y="3172"/>
                                </a:lnTo>
                                <a:lnTo>
                                  <a:pt x="7515" y="0"/>
                                </a:lnTo>
                                <a:lnTo>
                                  <a:pt x="7515" y="0"/>
                                </a:lnTo>
                                <a:lnTo>
                                  <a:pt x="7515" y="0"/>
                                </a:lnTo>
                                <a:lnTo>
                                  <a:pt x="7515" y="0"/>
                                </a:lnTo>
                                <a:lnTo>
                                  <a:pt x="7515" y="0"/>
                                </a:lnTo>
                                <a:lnTo>
                                  <a:pt x="8268" y="0"/>
                                </a:lnTo>
                                <a:lnTo>
                                  <a:pt x="8268" y="0"/>
                                </a:lnTo>
                                <a:lnTo>
                                  <a:pt x="8268" y="0"/>
                                </a:lnTo>
                                <a:lnTo>
                                  <a:pt x="8268" y="0"/>
                                </a:lnTo>
                                <a:lnTo>
                                  <a:pt x="8268" y="3172"/>
                                </a:lnTo>
                                <a:lnTo>
                                  <a:pt x="8268" y="6353"/>
                                </a:lnTo>
                                <a:lnTo>
                                  <a:pt x="8268" y="6353"/>
                                </a:lnTo>
                                <a:lnTo>
                                  <a:pt x="8268" y="6353"/>
                                </a:lnTo>
                                <a:lnTo>
                                  <a:pt x="8268" y="3172"/>
                                </a:lnTo>
                                <a:lnTo>
                                  <a:pt x="8268" y="3172"/>
                                </a:lnTo>
                                <a:lnTo>
                                  <a:pt x="8268" y="3172"/>
                                </a:lnTo>
                                <a:lnTo>
                                  <a:pt x="8268" y="3172"/>
                                </a:lnTo>
                                <a:lnTo>
                                  <a:pt x="8268" y="6353"/>
                                </a:lnTo>
                                <a:lnTo>
                                  <a:pt x="8268" y="6353"/>
                                </a:lnTo>
                                <a:lnTo>
                                  <a:pt x="8268" y="6353"/>
                                </a:lnTo>
                                <a:lnTo>
                                  <a:pt x="8268" y="6353"/>
                                </a:lnTo>
                                <a:lnTo>
                                  <a:pt x="8268" y="6353"/>
                                </a:lnTo>
                                <a:lnTo>
                                  <a:pt x="8268" y="3172"/>
                                </a:lnTo>
                                <a:lnTo>
                                  <a:pt x="8268" y="0"/>
                                </a:lnTo>
                                <a:lnTo>
                                  <a:pt x="8268" y="0"/>
                                </a:lnTo>
                                <a:lnTo>
                                  <a:pt x="9020" y="0"/>
                                </a:lnTo>
                                <a:lnTo>
                                  <a:pt x="9020" y="3172"/>
                                </a:lnTo>
                                <a:lnTo>
                                  <a:pt x="9020" y="3172"/>
                                </a:lnTo>
                                <a:lnTo>
                                  <a:pt x="9020" y="3172"/>
                                </a:lnTo>
                                <a:lnTo>
                                  <a:pt x="9020" y="3172"/>
                                </a:lnTo>
                                <a:lnTo>
                                  <a:pt x="9020" y="3172"/>
                                </a:lnTo>
                                <a:lnTo>
                                  <a:pt x="9020" y="3172"/>
                                </a:lnTo>
                                <a:lnTo>
                                  <a:pt x="9020" y="6353"/>
                                </a:lnTo>
                                <a:lnTo>
                                  <a:pt x="9020" y="3172"/>
                                </a:lnTo>
                                <a:lnTo>
                                  <a:pt x="9020" y="3172"/>
                                </a:lnTo>
                                <a:lnTo>
                                  <a:pt x="9020" y="0"/>
                                </a:lnTo>
                                <a:lnTo>
                                  <a:pt x="9020" y="0"/>
                                </a:lnTo>
                                <a:lnTo>
                                  <a:pt x="9773" y="0"/>
                                </a:lnTo>
                                <a:lnTo>
                                  <a:pt x="9773" y="0"/>
                                </a:lnTo>
                                <a:lnTo>
                                  <a:pt x="9773" y="3172"/>
                                </a:lnTo>
                                <a:lnTo>
                                  <a:pt x="9773" y="0"/>
                                </a:lnTo>
                                <a:lnTo>
                                  <a:pt x="9773" y="0"/>
                                </a:lnTo>
                                <a:lnTo>
                                  <a:pt x="9773" y="0"/>
                                </a:lnTo>
                                <a:lnTo>
                                  <a:pt x="9773" y="3172"/>
                                </a:lnTo>
                                <a:lnTo>
                                  <a:pt x="9773" y="0"/>
                                </a:lnTo>
                                <a:lnTo>
                                  <a:pt x="9773" y="0"/>
                                </a:lnTo>
                                <a:lnTo>
                                  <a:pt x="9773" y="0"/>
                                </a:lnTo>
                                <a:lnTo>
                                  <a:pt x="9773" y="0"/>
                                </a:lnTo>
                                <a:lnTo>
                                  <a:pt x="9773" y="0"/>
                                </a:lnTo>
                                <a:lnTo>
                                  <a:pt x="10525" y="0"/>
                                </a:lnTo>
                                <a:lnTo>
                                  <a:pt x="10525" y="0"/>
                                </a:lnTo>
                                <a:lnTo>
                                  <a:pt x="10525" y="0"/>
                                </a:lnTo>
                                <a:lnTo>
                                  <a:pt x="10525" y="3172"/>
                                </a:lnTo>
                                <a:lnTo>
                                  <a:pt x="10525" y="3172"/>
                                </a:lnTo>
                                <a:lnTo>
                                  <a:pt x="10525" y="3172"/>
                                </a:lnTo>
                                <a:lnTo>
                                  <a:pt x="10525" y="3172"/>
                                </a:lnTo>
                                <a:lnTo>
                                  <a:pt x="10525" y="3172"/>
                                </a:lnTo>
                                <a:lnTo>
                                  <a:pt x="10525" y="0"/>
                                </a:lnTo>
                                <a:lnTo>
                                  <a:pt x="10525" y="0"/>
                                </a:lnTo>
                                <a:lnTo>
                                  <a:pt x="10525" y="3172"/>
                                </a:lnTo>
                                <a:lnTo>
                                  <a:pt x="10525" y="3172"/>
                                </a:lnTo>
                                <a:lnTo>
                                  <a:pt x="11278" y="3172"/>
                                </a:lnTo>
                                <a:lnTo>
                                  <a:pt x="11278" y="0"/>
                                </a:lnTo>
                                <a:lnTo>
                                  <a:pt x="11278" y="3172"/>
                                </a:lnTo>
                                <a:lnTo>
                                  <a:pt x="11278" y="3172"/>
                                </a:lnTo>
                                <a:lnTo>
                                  <a:pt x="11278" y="3172"/>
                                </a:lnTo>
                                <a:lnTo>
                                  <a:pt x="11278" y="3172"/>
                                </a:lnTo>
                                <a:lnTo>
                                  <a:pt x="11278" y="6353"/>
                                </a:lnTo>
                                <a:lnTo>
                                  <a:pt x="11278" y="3172"/>
                                </a:lnTo>
                                <a:lnTo>
                                  <a:pt x="11278" y="3172"/>
                                </a:lnTo>
                                <a:lnTo>
                                  <a:pt x="11278" y="3172"/>
                                </a:lnTo>
                                <a:lnTo>
                                  <a:pt x="11278" y="3172"/>
                                </a:lnTo>
                                <a:lnTo>
                                  <a:pt x="11278" y="3172"/>
                                </a:lnTo>
                                <a:lnTo>
                                  <a:pt x="12030" y="6353"/>
                                </a:lnTo>
                                <a:lnTo>
                                  <a:pt x="12030" y="6353"/>
                                </a:lnTo>
                                <a:lnTo>
                                  <a:pt x="12030" y="3172"/>
                                </a:lnTo>
                                <a:lnTo>
                                  <a:pt x="12030" y="3172"/>
                                </a:lnTo>
                                <a:lnTo>
                                  <a:pt x="12030" y="3172"/>
                                </a:lnTo>
                                <a:lnTo>
                                  <a:pt x="12030" y="3172"/>
                                </a:lnTo>
                                <a:lnTo>
                                  <a:pt x="12030" y="3172"/>
                                </a:lnTo>
                                <a:lnTo>
                                  <a:pt x="12030" y="3172"/>
                                </a:lnTo>
                                <a:lnTo>
                                  <a:pt x="12030" y="6353"/>
                                </a:lnTo>
                                <a:lnTo>
                                  <a:pt x="12030" y="9525"/>
                                </a:lnTo>
                                <a:lnTo>
                                  <a:pt x="12030" y="9525"/>
                                </a:lnTo>
                                <a:lnTo>
                                  <a:pt x="12030" y="9525"/>
                                </a:lnTo>
                                <a:lnTo>
                                  <a:pt x="12783" y="6353"/>
                                </a:lnTo>
                                <a:lnTo>
                                  <a:pt x="12783" y="3172"/>
                                </a:lnTo>
                                <a:lnTo>
                                  <a:pt x="12783" y="6353"/>
                                </a:lnTo>
                                <a:lnTo>
                                  <a:pt x="12783" y="3172"/>
                                </a:lnTo>
                                <a:lnTo>
                                  <a:pt x="12783" y="3172"/>
                                </a:lnTo>
                                <a:lnTo>
                                  <a:pt x="12783" y="6353"/>
                                </a:lnTo>
                                <a:lnTo>
                                  <a:pt x="12783" y="6353"/>
                                </a:lnTo>
                                <a:lnTo>
                                  <a:pt x="12783" y="6353"/>
                                </a:lnTo>
                                <a:lnTo>
                                  <a:pt x="12783" y="6353"/>
                                </a:lnTo>
                                <a:lnTo>
                                  <a:pt x="12783" y="3172"/>
                                </a:lnTo>
                                <a:lnTo>
                                  <a:pt x="12783" y="0"/>
                                </a:lnTo>
                                <a:lnTo>
                                  <a:pt x="12783" y="0"/>
                                </a:lnTo>
                                <a:lnTo>
                                  <a:pt x="12783" y="0"/>
                                </a:lnTo>
                                <a:lnTo>
                                  <a:pt x="12783" y="0"/>
                                </a:lnTo>
                                <a:lnTo>
                                  <a:pt x="13535" y="0"/>
                                </a:lnTo>
                                <a:lnTo>
                                  <a:pt x="13535" y="3172"/>
                                </a:lnTo>
                                <a:lnTo>
                                  <a:pt x="13535" y="0"/>
                                </a:lnTo>
                                <a:lnTo>
                                  <a:pt x="13535" y="0"/>
                                </a:lnTo>
                                <a:lnTo>
                                  <a:pt x="13535" y="0"/>
                                </a:lnTo>
                                <a:lnTo>
                                  <a:pt x="13535" y="3172"/>
                                </a:lnTo>
                                <a:lnTo>
                                  <a:pt x="13535" y="3172"/>
                                </a:lnTo>
                                <a:lnTo>
                                  <a:pt x="13535" y="6353"/>
                                </a:lnTo>
                                <a:lnTo>
                                  <a:pt x="13535" y="9525"/>
                                </a:lnTo>
                                <a:lnTo>
                                  <a:pt x="13535" y="6353"/>
                                </a:lnTo>
                                <a:lnTo>
                                  <a:pt x="13535" y="6353"/>
                                </a:lnTo>
                                <a:lnTo>
                                  <a:pt x="13535" y="3172"/>
                                </a:lnTo>
                                <a:lnTo>
                                  <a:pt x="13535" y="3172"/>
                                </a:lnTo>
                                <a:lnTo>
                                  <a:pt x="13535" y="3172"/>
                                </a:lnTo>
                                <a:lnTo>
                                  <a:pt x="13535" y="3172"/>
                                </a:lnTo>
                                <a:lnTo>
                                  <a:pt x="13535" y="3172"/>
                                </a:lnTo>
                                <a:lnTo>
                                  <a:pt x="13535" y="6353"/>
                                </a:lnTo>
                                <a:lnTo>
                                  <a:pt x="13535" y="3172"/>
                                </a:lnTo>
                                <a:lnTo>
                                  <a:pt x="14288" y="3172"/>
                                </a:lnTo>
                                <a:lnTo>
                                  <a:pt x="14288" y="3172"/>
                                </a:lnTo>
                                <a:lnTo>
                                  <a:pt x="14288" y="0"/>
                                </a:lnTo>
                                <a:lnTo>
                                  <a:pt x="14288" y="0"/>
                                </a:lnTo>
                                <a:lnTo>
                                  <a:pt x="14288" y="0"/>
                                </a:lnTo>
                                <a:lnTo>
                                  <a:pt x="14288" y="3172"/>
                                </a:lnTo>
                                <a:lnTo>
                                  <a:pt x="14288" y="6353"/>
                                </a:lnTo>
                                <a:lnTo>
                                  <a:pt x="14288" y="6353"/>
                                </a:lnTo>
                                <a:lnTo>
                                  <a:pt x="14288" y="6353"/>
                                </a:lnTo>
                                <a:lnTo>
                                  <a:pt x="14288" y="3172"/>
                                </a:lnTo>
                                <a:lnTo>
                                  <a:pt x="14288" y="3172"/>
                                </a:lnTo>
                                <a:lnTo>
                                  <a:pt x="14288" y="3172"/>
                                </a:lnTo>
                                <a:lnTo>
                                  <a:pt x="15040" y="3172"/>
                                </a:lnTo>
                                <a:lnTo>
                                  <a:pt x="15040" y="3172"/>
                                </a:lnTo>
                                <a:lnTo>
                                  <a:pt x="15040" y="3172"/>
                                </a:lnTo>
                                <a:lnTo>
                                  <a:pt x="15040" y="3172"/>
                                </a:lnTo>
                                <a:lnTo>
                                  <a:pt x="15040" y="3172"/>
                                </a:lnTo>
                                <a:lnTo>
                                  <a:pt x="15040" y="3172"/>
                                </a:lnTo>
                                <a:lnTo>
                                  <a:pt x="15040" y="3172"/>
                                </a:lnTo>
                                <a:lnTo>
                                  <a:pt x="15040" y="3172"/>
                                </a:lnTo>
                                <a:lnTo>
                                  <a:pt x="15040" y="3172"/>
                                </a:lnTo>
                                <a:lnTo>
                                  <a:pt x="15040" y="3172"/>
                                </a:lnTo>
                                <a:lnTo>
                                  <a:pt x="15040" y="3172"/>
                                </a:lnTo>
                                <a:lnTo>
                                  <a:pt x="15040" y="3172"/>
                                </a:lnTo>
                                <a:lnTo>
                                  <a:pt x="15792" y="0"/>
                                </a:lnTo>
                                <a:lnTo>
                                  <a:pt x="15792" y="3172"/>
                                </a:lnTo>
                                <a:lnTo>
                                  <a:pt x="15792" y="0"/>
                                </a:lnTo>
                                <a:lnTo>
                                  <a:pt x="15792" y="0"/>
                                </a:lnTo>
                                <a:lnTo>
                                  <a:pt x="15792" y="3172"/>
                                </a:lnTo>
                                <a:lnTo>
                                  <a:pt x="15792" y="3172"/>
                                </a:lnTo>
                                <a:lnTo>
                                  <a:pt x="15792" y="6353"/>
                                </a:lnTo>
                                <a:lnTo>
                                  <a:pt x="15792" y="6353"/>
                                </a:lnTo>
                                <a:lnTo>
                                  <a:pt x="15792" y="6353"/>
                                </a:lnTo>
                                <a:lnTo>
                                  <a:pt x="15792" y="3172"/>
                                </a:lnTo>
                                <a:lnTo>
                                  <a:pt x="15792" y="3172"/>
                                </a:lnTo>
                                <a:lnTo>
                                  <a:pt x="15792" y="0"/>
                                </a:lnTo>
                                <a:lnTo>
                                  <a:pt x="16545" y="0"/>
                                </a:lnTo>
                                <a:lnTo>
                                  <a:pt x="16545" y="0"/>
                                </a:lnTo>
                                <a:lnTo>
                                  <a:pt x="16545" y="0"/>
                                </a:lnTo>
                                <a:lnTo>
                                  <a:pt x="16545" y="3172"/>
                                </a:lnTo>
                                <a:lnTo>
                                  <a:pt x="16545" y="3172"/>
                                </a:lnTo>
                                <a:lnTo>
                                  <a:pt x="16545" y="3172"/>
                                </a:lnTo>
                                <a:lnTo>
                                  <a:pt x="16545" y="3172"/>
                                </a:lnTo>
                                <a:lnTo>
                                  <a:pt x="16545" y="0"/>
                                </a:lnTo>
                                <a:lnTo>
                                  <a:pt x="16545" y="0"/>
                                </a:lnTo>
                                <a:lnTo>
                                  <a:pt x="16545" y="3172"/>
                                </a:lnTo>
                                <a:lnTo>
                                  <a:pt x="16545" y="6353"/>
                                </a:lnTo>
                                <a:lnTo>
                                  <a:pt x="16545" y="6353"/>
                                </a:lnTo>
                                <a:lnTo>
                                  <a:pt x="16545" y="6353"/>
                                </a:lnTo>
                                <a:lnTo>
                                  <a:pt x="16545" y="6353"/>
                                </a:lnTo>
                                <a:lnTo>
                                  <a:pt x="17297" y="3172"/>
                                </a:lnTo>
                                <a:lnTo>
                                  <a:pt x="17297" y="0"/>
                                </a:lnTo>
                                <a:lnTo>
                                  <a:pt x="17297" y="0"/>
                                </a:lnTo>
                                <a:lnTo>
                                  <a:pt x="17297" y="0"/>
                                </a:lnTo>
                                <a:lnTo>
                                  <a:pt x="17297" y="0"/>
                                </a:lnTo>
                                <a:lnTo>
                                  <a:pt x="17297" y="6353"/>
                                </a:lnTo>
                                <a:lnTo>
                                  <a:pt x="17297" y="6353"/>
                                </a:lnTo>
                                <a:lnTo>
                                  <a:pt x="17297" y="6353"/>
                                </a:lnTo>
                                <a:lnTo>
                                  <a:pt x="17297" y="3172"/>
                                </a:lnTo>
                                <a:lnTo>
                                  <a:pt x="17297" y="3172"/>
                                </a:lnTo>
                                <a:lnTo>
                                  <a:pt x="17297" y="3172"/>
                                </a:lnTo>
                                <a:lnTo>
                                  <a:pt x="17297" y="3172"/>
                                </a:lnTo>
                                <a:lnTo>
                                  <a:pt x="18050" y="3172"/>
                                </a:lnTo>
                                <a:lnTo>
                                  <a:pt x="18050" y="6353"/>
                                </a:lnTo>
                                <a:lnTo>
                                  <a:pt x="18050" y="6353"/>
                                </a:lnTo>
                                <a:lnTo>
                                  <a:pt x="18050" y="3172"/>
                                </a:lnTo>
                                <a:lnTo>
                                  <a:pt x="18050" y="6353"/>
                                </a:lnTo>
                                <a:lnTo>
                                  <a:pt x="18050" y="3172"/>
                                </a:lnTo>
                                <a:lnTo>
                                  <a:pt x="18050" y="3172"/>
                                </a:lnTo>
                                <a:lnTo>
                                  <a:pt x="18050" y="6353"/>
                                </a:lnTo>
                                <a:lnTo>
                                  <a:pt x="18050" y="3172"/>
                                </a:lnTo>
                                <a:lnTo>
                                  <a:pt x="18050" y="3172"/>
                                </a:lnTo>
                                <a:lnTo>
                                  <a:pt x="18050" y="3172"/>
                                </a:lnTo>
                                <a:lnTo>
                                  <a:pt x="18050" y="6353"/>
                                </a:lnTo>
                                <a:lnTo>
                                  <a:pt x="18050" y="9525"/>
                                </a:lnTo>
                                <a:lnTo>
                                  <a:pt x="18050" y="6353"/>
                                </a:lnTo>
                                <a:lnTo>
                                  <a:pt x="18050" y="6353"/>
                                </a:lnTo>
                                <a:lnTo>
                                  <a:pt x="18050" y="6353"/>
                                </a:lnTo>
                                <a:lnTo>
                                  <a:pt x="18050" y="3172"/>
                                </a:lnTo>
                                <a:lnTo>
                                  <a:pt x="18050" y="6353"/>
                                </a:lnTo>
                                <a:lnTo>
                                  <a:pt x="18802" y="6353"/>
                                </a:lnTo>
                                <a:lnTo>
                                  <a:pt x="18802" y="6353"/>
                                </a:lnTo>
                                <a:lnTo>
                                  <a:pt x="18802" y="6353"/>
                                </a:lnTo>
                                <a:lnTo>
                                  <a:pt x="18802" y="3172"/>
                                </a:lnTo>
                                <a:lnTo>
                                  <a:pt x="18802" y="0"/>
                                </a:lnTo>
                                <a:lnTo>
                                  <a:pt x="18802" y="0"/>
                                </a:lnTo>
                                <a:lnTo>
                                  <a:pt x="18802" y="3172"/>
                                </a:lnTo>
                                <a:lnTo>
                                  <a:pt x="18802" y="0"/>
                                </a:lnTo>
                                <a:lnTo>
                                  <a:pt x="18802" y="0"/>
                                </a:lnTo>
                                <a:lnTo>
                                  <a:pt x="18802" y="0"/>
                                </a:lnTo>
                                <a:lnTo>
                                  <a:pt x="18802" y="0"/>
                                </a:lnTo>
                                <a:lnTo>
                                  <a:pt x="18802" y="3172"/>
                                </a:lnTo>
                                <a:lnTo>
                                  <a:pt x="19555" y="3172"/>
                                </a:lnTo>
                                <a:lnTo>
                                  <a:pt x="19555" y="6353"/>
                                </a:lnTo>
                                <a:lnTo>
                                  <a:pt x="19555" y="9525"/>
                                </a:lnTo>
                                <a:lnTo>
                                  <a:pt x="19555" y="9525"/>
                                </a:lnTo>
                                <a:lnTo>
                                  <a:pt x="19555" y="6353"/>
                                </a:lnTo>
                                <a:lnTo>
                                  <a:pt x="19555" y="6353"/>
                                </a:lnTo>
                                <a:lnTo>
                                  <a:pt x="19555" y="6353"/>
                                </a:lnTo>
                                <a:lnTo>
                                  <a:pt x="19555" y="6353"/>
                                </a:lnTo>
                                <a:lnTo>
                                  <a:pt x="19555" y="3172"/>
                                </a:lnTo>
                                <a:lnTo>
                                  <a:pt x="19555" y="6353"/>
                                </a:lnTo>
                                <a:lnTo>
                                  <a:pt x="19555" y="3172"/>
                                </a:lnTo>
                                <a:lnTo>
                                  <a:pt x="19555" y="3172"/>
                                </a:lnTo>
                                <a:lnTo>
                                  <a:pt x="20307" y="6353"/>
                                </a:lnTo>
                                <a:lnTo>
                                  <a:pt x="20307" y="3172"/>
                                </a:lnTo>
                                <a:lnTo>
                                  <a:pt x="20307" y="6353"/>
                                </a:lnTo>
                                <a:lnTo>
                                  <a:pt x="20307" y="6353"/>
                                </a:lnTo>
                                <a:lnTo>
                                  <a:pt x="20307" y="3172"/>
                                </a:lnTo>
                                <a:lnTo>
                                  <a:pt x="20307" y="0"/>
                                </a:lnTo>
                                <a:lnTo>
                                  <a:pt x="20307" y="3172"/>
                                </a:lnTo>
                                <a:lnTo>
                                  <a:pt x="20307" y="0"/>
                                </a:lnTo>
                                <a:lnTo>
                                  <a:pt x="20307" y="0"/>
                                </a:lnTo>
                                <a:lnTo>
                                  <a:pt x="20307" y="0"/>
                                </a:lnTo>
                                <a:lnTo>
                                  <a:pt x="20307" y="0"/>
                                </a:lnTo>
                                <a:lnTo>
                                  <a:pt x="20307" y="3172"/>
                                </a:lnTo>
                                <a:lnTo>
                                  <a:pt x="20307" y="3172"/>
                                </a:lnTo>
                                <a:lnTo>
                                  <a:pt x="20307" y="3172"/>
                                </a:lnTo>
                                <a:lnTo>
                                  <a:pt x="21060" y="3172"/>
                                </a:lnTo>
                                <a:lnTo>
                                  <a:pt x="21060" y="0"/>
                                </a:lnTo>
                                <a:lnTo>
                                  <a:pt x="21060" y="3172"/>
                                </a:lnTo>
                                <a:lnTo>
                                  <a:pt x="21060" y="3172"/>
                                </a:lnTo>
                                <a:lnTo>
                                  <a:pt x="21060" y="0"/>
                                </a:lnTo>
                                <a:lnTo>
                                  <a:pt x="21060" y="3172"/>
                                </a:lnTo>
                                <a:lnTo>
                                  <a:pt x="21060" y="0"/>
                                </a:lnTo>
                                <a:lnTo>
                                  <a:pt x="21060" y="0"/>
                                </a:lnTo>
                                <a:lnTo>
                                  <a:pt x="21060" y="0"/>
                                </a:lnTo>
                                <a:lnTo>
                                  <a:pt x="21060" y="0"/>
                                </a:lnTo>
                                <a:lnTo>
                                  <a:pt x="21060" y="0"/>
                                </a:lnTo>
                                <a:lnTo>
                                  <a:pt x="21060" y="0"/>
                                </a:lnTo>
                                <a:lnTo>
                                  <a:pt x="21803" y="3172"/>
                                </a:lnTo>
                                <a:lnTo>
                                  <a:pt x="21803" y="3172"/>
                                </a:lnTo>
                                <a:lnTo>
                                  <a:pt x="21803" y="3172"/>
                                </a:lnTo>
                                <a:lnTo>
                                  <a:pt x="21803" y="0"/>
                                </a:lnTo>
                                <a:lnTo>
                                  <a:pt x="21803" y="3172"/>
                                </a:lnTo>
                                <a:lnTo>
                                  <a:pt x="21803" y="6353"/>
                                </a:lnTo>
                                <a:lnTo>
                                  <a:pt x="21803" y="6353"/>
                                </a:lnTo>
                                <a:lnTo>
                                  <a:pt x="21803" y="9525"/>
                                </a:lnTo>
                                <a:lnTo>
                                  <a:pt x="21803" y="9525"/>
                                </a:lnTo>
                                <a:lnTo>
                                  <a:pt x="21803" y="6353"/>
                                </a:lnTo>
                                <a:lnTo>
                                  <a:pt x="21803" y="9525"/>
                                </a:lnTo>
                                <a:lnTo>
                                  <a:pt x="21803" y="9525"/>
                                </a:lnTo>
                                <a:lnTo>
                                  <a:pt x="22555" y="6353"/>
                                </a:lnTo>
                                <a:lnTo>
                                  <a:pt x="22555" y="6353"/>
                                </a:lnTo>
                                <a:lnTo>
                                  <a:pt x="22555" y="3172"/>
                                </a:lnTo>
                                <a:lnTo>
                                  <a:pt x="22555" y="0"/>
                                </a:lnTo>
                                <a:lnTo>
                                  <a:pt x="22555" y="3172"/>
                                </a:lnTo>
                                <a:lnTo>
                                  <a:pt x="22555" y="3172"/>
                                </a:lnTo>
                                <a:lnTo>
                                  <a:pt x="22555" y="3172"/>
                                </a:lnTo>
                                <a:lnTo>
                                  <a:pt x="22555" y="3172"/>
                                </a:lnTo>
                                <a:lnTo>
                                  <a:pt x="22555" y="3172"/>
                                </a:lnTo>
                                <a:lnTo>
                                  <a:pt x="22555" y="0"/>
                                </a:lnTo>
                                <a:lnTo>
                                  <a:pt x="22555" y="3172"/>
                                </a:lnTo>
                                <a:lnTo>
                                  <a:pt x="22555" y="3172"/>
                                </a:lnTo>
                                <a:lnTo>
                                  <a:pt x="22555" y="3172"/>
                                </a:lnTo>
                                <a:lnTo>
                                  <a:pt x="22555" y="6353"/>
                                </a:lnTo>
                                <a:lnTo>
                                  <a:pt x="22555" y="6353"/>
                                </a:lnTo>
                                <a:lnTo>
                                  <a:pt x="22555" y="6353"/>
                                </a:lnTo>
                                <a:lnTo>
                                  <a:pt x="22555" y="3172"/>
                                </a:lnTo>
                                <a:lnTo>
                                  <a:pt x="22555" y="0"/>
                                </a:lnTo>
                                <a:lnTo>
                                  <a:pt x="23308" y="0"/>
                                </a:lnTo>
                                <a:lnTo>
                                  <a:pt x="23308" y="3172"/>
                                </a:lnTo>
                                <a:lnTo>
                                  <a:pt x="23308" y="3172"/>
                                </a:lnTo>
                                <a:lnTo>
                                  <a:pt x="23308" y="6353"/>
                                </a:lnTo>
                                <a:lnTo>
                                  <a:pt x="23308" y="3172"/>
                                </a:lnTo>
                                <a:lnTo>
                                  <a:pt x="23308" y="3172"/>
                                </a:lnTo>
                                <a:lnTo>
                                  <a:pt x="23308" y="3172"/>
                                </a:lnTo>
                                <a:lnTo>
                                  <a:pt x="23308" y="0"/>
                                </a:lnTo>
                                <a:lnTo>
                                  <a:pt x="23308" y="6353"/>
                                </a:lnTo>
                                <a:lnTo>
                                  <a:pt x="23308" y="3172"/>
                                </a:lnTo>
                                <a:lnTo>
                                  <a:pt x="23308" y="3172"/>
                                </a:lnTo>
                                <a:lnTo>
                                  <a:pt x="23308" y="3172"/>
                                </a:lnTo>
                                <a:lnTo>
                                  <a:pt x="24060" y="3172"/>
                                </a:lnTo>
                                <a:lnTo>
                                  <a:pt x="24060" y="3172"/>
                                </a:lnTo>
                                <a:lnTo>
                                  <a:pt x="24060" y="3172"/>
                                </a:lnTo>
                                <a:lnTo>
                                  <a:pt x="24060" y="6353"/>
                                </a:lnTo>
                                <a:lnTo>
                                  <a:pt x="24060" y="0"/>
                                </a:lnTo>
                                <a:lnTo>
                                  <a:pt x="24060" y="3172"/>
                                </a:lnTo>
                                <a:lnTo>
                                  <a:pt x="24060" y="3172"/>
                                </a:lnTo>
                                <a:lnTo>
                                  <a:pt x="24060" y="0"/>
                                </a:lnTo>
                                <a:lnTo>
                                  <a:pt x="24060" y="0"/>
                                </a:lnTo>
                                <a:lnTo>
                                  <a:pt x="24060" y="0"/>
                                </a:lnTo>
                                <a:lnTo>
                                  <a:pt x="24060" y="0"/>
                                </a:lnTo>
                                <a:lnTo>
                                  <a:pt x="24060" y="0"/>
                                </a:lnTo>
                                <a:lnTo>
                                  <a:pt x="24813" y="3172"/>
                                </a:lnTo>
                                <a:lnTo>
                                  <a:pt x="24813" y="3172"/>
                                </a:lnTo>
                                <a:lnTo>
                                  <a:pt x="24813" y="3172"/>
                                </a:lnTo>
                                <a:lnTo>
                                  <a:pt x="24813" y="3172"/>
                                </a:lnTo>
                                <a:lnTo>
                                  <a:pt x="24813" y="6353"/>
                                </a:lnTo>
                                <a:lnTo>
                                  <a:pt x="24813" y="6353"/>
                                </a:lnTo>
                                <a:lnTo>
                                  <a:pt x="24813" y="6353"/>
                                </a:lnTo>
                                <a:lnTo>
                                  <a:pt x="24813" y="9525"/>
                                </a:lnTo>
                                <a:lnTo>
                                  <a:pt x="24813" y="9525"/>
                                </a:lnTo>
                                <a:lnTo>
                                  <a:pt x="24813" y="6353"/>
                                </a:lnTo>
                                <a:lnTo>
                                  <a:pt x="24813" y="6353"/>
                                </a:lnTo>
                                <a:lnTo>
                                  <a:pt x="24813" y="3172"/>
                                </a:lnTo>
                                <a:lnTo>
                                  <a:pt x="24813" y="0"/>
                                </a:lnTo>
                                <a:lnTo>
                                  <a:pt x="24813" y="0"/>
                                </a:lnTo>
                                <a:lnTo>
                                  <a:pt x="25565" y="3172"/>
                                </a:lnTo>
                                <a:lnTo>
                                  <a:pt x="25565" y="3172"/>
                                </a:lnTo>
                                <a:lnTo>
                                  <a:pt x="25565" y="3172"/>
                                </a:lnTo>
                                <a:lnTo>
                                  <a:pt x="25565" y="3172"/>
                                </a:lnTo>
                                <a:lnTo>
                                  <a:pt x="25565" y="3172"/>
                                </a:lnTo>
                                <a:lnTo>
                                  <a:pt x="25565" y="6353"/>
                                </a:lnTo>
                                <a:lnTo>
                                  <a:pt x="25565" y="3172"/>
                                </a:lnTo>
                                <a:lnTo>
                                  <a:pt x="25565" y="3172"/>
                                </a:lnTo>
                                <a:lnTo>
                                  <a:pt x="25565" y="0"/>
                                </a:lnTo>
                                <a:lnTo>
                                  <a:pt x="25565" y="0"/>
                                </a:lnTo>
                                <a:lnTo>
                                  <a:pt x="25565" y="3172"/>
                                </a:lnTo>
                                <a:lnTo>
                                  <a:pt x="25565" y="3172"/>
                                </a:lnTo>
                                <a:lnTo>
                                  <a:pt x="26318" y="3172"/>
                                </a:lnTo>
                                <a:lnTo>
                                  <a:pt x="26318" y="0"/>
                                </a:lnTo>
                                <a:lnTo>
                                  <a:pt x="26318" y="0"/>
                                </a:lnTo>
                                <a:lnTo>
                                  <a:pt x="26318" y="0"/>
                                </a:lnTo>
                                <a:lnTo>
                                  <a:pt x="26318" y="0"/>
                                </a:lnTo>
                                <a:lnTo>
                                  <a:pt x="26318" y="0"/>
                                </a:lnTo>
                                <a:lnTo>
                                  <a:pt x="26318" y="0"/>
                                </a:lnTo>
                                <a:lnTo>
                                  <a:pt x="26318" y="0"/>
                                </a:lnTo>
                                <a:lnTo>
                                  <a:pt x="26318" y="0"/>
                                </a:lnTo>
                                <a:lnTo>
                                  <a:pt x="26318" y="0"/>
                                </a:lnTo>
                                <a:lnTo>
                                  <a:pt x="26318" y="0"/>
                                </a:lnTo>
                                <a:lnTo>
                                  <a:pt x="26318" y="0"/>
                                </a:lnTo>
                                <a:lnTo>
                                  <a:pt x="27070" y="0"/>
                                </a:lnTo>
                                <a:lnTo>
                                  <a:pt x="27070" y="0"/>
                                </a:lnTo>
                                <a:lnTo>
                                  <a:pt x="27070" y="3172"/>
                                </a:lnTo>
                                <a:lnTo>
                                  <a:pt x="27070" y="0"/>
                                </a:lnTo>
                                <a:lnTo>
                                  <a:pt x="27070" y="3172"/>
                                </a:lnTo>
                                <a:lnTo>
                                  <a:pt x="27070" y="6353"/>
                                </a:lnTo>
                                <a:lnTo>
                                  <a:pt x="27070" y="3172"/>
                                </a:lnTo>
                                <a:lnTo>
                                  <a:pt x="27070" y="3172"/>
                                </a:lnTo>
                                <a:lnTo>
                                  <a:pt x="27070" y="6353"/>
                                </a:lnTo>
                                <a:lnTo>
                                  <a:pt x="27070" y="3172"/>
                                </a:lnTo>
                                <a:lnTo>
                                  <a:pt x="27070" y="3172"/>
                                </a:lnTo>
                                <a:lnTo>
                                  <a:pt x="27070" y="3172"/>
                                </a:lnTo>
                                <a:lnTo>
                                  <a:pt x="27822" y="0"/>
                                </a:lnTo>
                                <a:lnTo>
                                  <a:pt x="27822" y="0"/>
                                </a:lnTo>
                                <a:lnTo>
                                  <a:pt x="27822" y="3172"/>
                                </a:lnTo>
                                <a:lnTo>
                                  <a:pt x="27822" y="6353"/>
                                </a:lnTo>
                                <a:lnTo>
                                  <a:pt x="27822" y="3172"/>
                                </a:lnTo>
                                <a:lnTo>
                                  <a:pt x="27822" y="3172"/>
                                </a:lnTo>
                                <a:lnTo>
                                  <a:pt x="27822" y="3172"/>
                                </a:lnTo>
                                <a:lnTo>
                                  <a:pt x="27822" y="0"/>
                                </a:lnTo>
                                <a:lnTo>
                                  <a:pt x="27822" y="3172"/>
                                </a:lnTo>
                                <a:lnTo>
                                  <a:pt x="27822" y="3172"/>
                                </a:lnTo>
                                <a:lnTo>
                                  <a:pt x="27822" y="0"/>
                                </a:lnTo>
                                <a:lnTo>
                                  <a:pt x="27822" y="0"/>
                                </a:lnTo>
                                <a:lnTo>
                                  <a:pt x="27822" y="0"/>
                                </a:lnTo>
                                <a:lnTo>
                                  <a:pt x="27822" y="0"/>
                                </a:lnTo>
                                <a:lnTo>
                                  <a:pt x="27822" y="0"/>
                                </a:lnTo>
                                <a:lnTo>
                                  <a:pt x="27822" y="0"/>
                                </a:lnTo>
                                <a:lnTo>
                                  <a:pt x="27822" y="3172"/>
                                </a:lnTo>
                                <a:lnTo>
                                  <a:pt x="27822" y="3172"/>
                                </a:lnTo>
                                <a:lnTo>
                                  <a:pt x="28575" y="3172"/>
                                </a:lnTo>
                                <a:lnTo>
                                  <a:pt x="28575" y="6353"/>
                                </a:lnTo>
                                <a:lnTo>
                                  <a:pt x="28575" y="3172"/>
                                </a:lnTo>
                                <a:lnTo>
                                  <a:pt x="28575" y="3172"/>
                                </a:lnTo>
                                <a:lnTo>
                                  <a:pt x="28575" y="3172"/>
                                </a:lnTo>
                                <a:lnTo>
                                  <a:pt x="28575" y="3172"/>
                                </a:lnTo>
                                <a:lnTo>
                                  <a:pt x="28575" y="3172"/>
                                </a:lnTo>
                                <a:lnTo>
                                  <a:pt x="28575" y="3172"/>
                                </a:lnTo>
                                <a:lnTo>
                                  <a:pt x="28575" y="3172"/>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58" name="Freeform: Shape 1058"/>
                        <wps:cNvSpPr/>
                        <wps:spPr>
                          <a:xfrm>
                            <a:off x="2805112" y="1804987"/>
                            <a:ext cx="28575" cy="9525"/>
                          </a:xfrm>
                          <a:custGeom>
                            <a:avLst/>
                            <a:gdLst>
                              <a:gd name="connsiteX0" fmla="*/ 0 w 28575"/>
                              <a:gd name="connsiteY0" fmla="*/ 3172 h 9525"/>
                              <a:gd name="connsiteX1" fmla="*/ 0 w 28575"/>
                              <a:gd name="connsiteY1" fmla="*/ 6353 h 9525"/>
                              <a:gd name="connsiteX2" fmla="*/ 0 w 28575"/>
                              <a:gd name="connsiteY2" fmla="*/ 3172 h 9525"/>
                              <a:gd name="connsiteX3" fmla="*/ 0 w 28575"/>
                              <a:gd name="connsiteY3" fmla="*/ 0 h 9525"/>
                              <a:gd name="connsiteX4" fmla="*/ 0 w 28575"/>
                              <a:gd name="connsiteY4" fmla="*/ 3172 h 9525"/>
                              <a:gd name="connsiteX5" fmla="*/ 0 w 28575"/>
                              <a:gd name="connsiteY5" fmla="*/ 6353 h 9525"/>
                              <a:gd name="connsiteX6" fmla="*/ 753 w 28575"/>
                              <a:gd name="connsiteY6" fmla="*/ 6353 h 9525"/>
                              <a:gd name="connsiteX7" fmla="*/ 753 w 28575"/>
                              <a:gd name="connsiteY7" fmla="*/ 6353 h 9525"/>
                              <a:gd name="connsiteX8" fmla="*/ 753 w 28575"/>
                              <a:gd name="connsiteY8" fmla="*/ 3172 h 9525"/>
                              <a:gd name="connsiteX9" fmla="*/ 753 w 28575"/>
                              <a:gd name="connsiteY9" fmla="*/ 0 h 9525"/>
                              <a:gd name="connsiteX10" fmla="*/ 753 w 28575"/>
                              <a:gd name="connsiteY10" fmla="*/ 0 h 9525"/>
                              <a:gd name="connsiteX11" fmla="*/ 753 w 28575"/>
                              <a:gd name="connsiteY11" fmla="*/ 0 h 9525"/>
                              <a:gd name="connsiteX12" fmla="*/ 753 w 28575"/>
                              <a:gd name="connsiteY12" fmla="*/ 0 h 9525"/>
                              <a:gd name="connsiteX13" fmla="*/ 753 w 28575"/>
                              <a:gd name="connsiteY13" fmla="*/ 3172 h 9525"/>
                              <a:gd name="connsiteX14" fmla="*/ 753 w 28575"/>
                              <a:gd name="connsiteY14" fmla="*/ 6353 h 9525"/>
                              <a:gd name="connsiteX15" fmla="*/ 753 w 28575"/>
                              <a:gd name="connsiteY15" fmla="*/ 6353 h 9525"/>
                              <a:gd name="connsiteX16" fmla="*/ 753 w 28575"/>
                              <a:gd name="connsiteY16" fmla="*/ 6353 h 9525"/>
                              <a:gd name="connsiteX17" fmla="*/ 753 w 28575"/>
                              <a:gd name="connsiteY17" fmla="*/ 6353 h 9525"/>
                              <a:gd name="connsiteX18" fmla="*/ 1505 w 28575"/>
                              <a:gd name="connsiteY18" fmla="*/ 6353 h 9525"/>
                              <a:gd name="connsiteX19" fmla="*/ 1505 w 28575"/>
                              <a:gd name="connsiteY19" fmla="*/ 3172 h 9525"/>
                              <a:gd name="connsiteX20" fmla="*/ 1505 w 28575"/>
                              <a:gd name="connsiteY20" fmla="*/ 3172 h 9525"/>
                              <a:gd name="connsiteX21" fmla="*/ 1505 w 28575"/>
                              <a:gd name="connsiteY21" fmla="*/ 0 h 9525"/>
                              <a:gd name="connsiteX22" fmla="*/ 1505 w 28575"/>
                              <a:gd name="connsiteY22" fmla="*/ 0 h 9525"/>
                              <a:gd name="connsiteX23" fmla="*/ 1505 w 28575"/>
                              <a:gd name="connsiteY23" fmla="*/ 3172 h 9525"/>
                              <a:gd name="connsiteX24" fmla="*/ 1505 w 28575"/>
                              <a:gd name="connsiteY24" fmla="*/ 0 h 9525"/>
                              <a:gd name="connsiteX25" fmla="*/ 1505 w 28575"/>
                              <a:gd name="connsiteY25" fmla="*/ 3172 h 9525"/>
                              <a:gd name="connsiteX26" fmla="*/ 1505 w 28575"/>
                              <a:gd name="connsiteY26" fmla="*/ 3172 h 9525"/>
                              <a:gd name="connsiteX27" fmla="*/ 1505 w 28575"/>
                              <a:gd name="connsiteY27" fmla="*/ 0 h 9525"/>
                              <a:gd name="connsiteX28" fmla="*/ 1505 w 28575"/>
                              <a:gd name="connsiteY28" fmla="*/ 0 h 9525"/>
                              <a:gd name="connsiteX29" fmla="*/ 1505 w 28575"/>
                              <a:gd name="connsiteY29" fmla="*/ 3172 h 9525"/>
                              <a:gd name="connsiteX30" fmla="*/ 2257 w 28575"/>
                              <a:gd name="connsiteY30" fmla="*/ 3172 h 9525"/>
                              <a:gd name="connsiteX31" fmla="*/ 2257 w 28575"/>
                              <a:gd name="connsiteY31" fmla="*/ 6353 h 9525"/>
                              <a:gd name="connsiteX32" fmla="*/ 2257 w 28575"/>
                              <a:gd name="connsiteY32" fmla="*/ 6353 h 9525"/>
                              <a:gd name="connsiteX33" fmla="*/ 2257 w 28575"/>
                              <a:gd name="connsiteY33" fmla="*/ 3172 h 9525"/>
                              <a:gd name="connsiteX34" fmla="*/ 2257 w 28575"/>
                              <a:gd name="connsiteY34" fmla="*/ 3172 h 9525"/>
                              <a:gd name="connsiteX35" fmla="*/ 2257 w 28575"/>
                              <a:gd name="connsiteY35" fmla="*/ 3172 h 9525"/>
                              <a:gd name="connsiteX36" fmla="*/ 2257 w 28575"/>
                              <a:gd name="connsiteY36" fmla="*/ 0 h 9525"/>
                              <a:gd name="connsiteX37" fmla="*/ 2257 w 28575"/>
                              <a:gd name="connsiteY37" fmla="*/ 3172 h 9525"/>
                              <a:gd name="connsiteX38" fmla="*/ 2257 w 28575"/>
                              <a:gd name="connsiteY38" fmla="*/ 3172 h 9525"/>
                              <a:gd name="connsiteX39" fmla="*/ 2257 w 28575"/>
                              <a:gd name="connsiteY39" fmla="*/ 3172 h 9525"/>
                              <a:gd name="connsiteX40" fmla="*/ 2257 w 28575"/>
                              <a:gd name="connsiteY40" fmla="*/ 6353 h 9525"/>
                              <a:gd name="connsiteX41" fmla="*/ 2257 w 28575"/>
                              <a:gd name="connsiteY41" fmla="*/ 6353 h 9525"/>
                              <a:gd name="connsiteX42" fmla="*/ 3010 w 28575"/>
                              <a:gd name="connsiteY42" fmla="*/ 3172 h 9525"/>
                              <a:gd name="connsiteX43" fmla="*/ 3010 w 28575"/>
                              <a:gd name="connsiteY43" fmla="*/ 3172 h 9525"/>
                              <a:gd name="connsiteX44" fmla="*/ 3010 w 28575"/>
                              <a:gd name="connsiteY44" fmla="*/ 0 h 9525"/>
                              <a:gd name="connsiteX45" fmla="*/ 3010 w 28575"/>
                              <a:gd name="connsiteY45" fmla="*/ 0 h 9525"/>
                              <a:gd name="connsiteX46" fmla="*/ 3010 w 28575"/>
                              <a:gd name="connsiteY46" fmla="*/ 0 h 9525"/>
                              <a:gd name="connsiteX47" fmla="*/ 3010 w 28575"/>
                              <a:gd name="connsiteY47" fmla="*/ 0 h 9525"/>
                              <a:gd name="connsiteX48" fmla="*/ 3010 w 28575"/>
                              <a:gd name="connsiteY48" fmla="*/ 6353 h 9525"/>
                              <a:gd name="connsiteX49" fmla="*/ 3010 w 28575"/>
                              <a:gd name="connsiteY49" fmla="*/ 6353 h 9525"/>
                              <a:gd name="connsiteX50" fmla="*/ 3010 w 28575"/>
                              <a:gd name="connsiteY50" fmla="*/ 0 h 9525"/>
                              <a:gd name="connsiteX51" fmla="*/ 3010 w 28575"/>
                              <a:gd name="connsiteY51" fmla="*/ 3172 h 9525"/>
                              <a:gd name="connsiteX52" fmla="*/ 3010 w 28575"/>
                              <a:gd name="connsiteY52" fmla="*/ 0 h 9525"/>
                              <a:gd name="connsiteX53" fmla="*/ 3010 w 28575"/>
                              <a:gd name="connsiteY53" fmla="*/ 6353 h 9525"/>
                              <a:gd name="connsiteX54" fmla="*/ 3762 w 28575"/>
                              <a:gd name="connsiteY54" fmla="*/ 6353 h 9525"/>
                              <a:gd name="connsiteX55" fmla="*/ 3762 w 28575"/>
                              <a:gd name="connsiteY55" fmla="*/ 6353 h 9525"/>
                              <a:gd name="connsiteX56" fmla="*/ 3762 w 28575"/>
                              <a:gd name="connsiteY56" fmla="*/ 6353 h 9525"/>
                              <a:gd name="connsiteX57" fmla="*/ 3762 w 28575"/>
                              <a:gd name="connsiteY57" fmla="*/ 3172 h 9525"/>
                              <a:gd name="connsiteX58" fmla="*/ 3762 w 28575"/>
                              <a:gd name="connsiteY58" fmla="*/ 6353 h 9525"/>
                              <a:gd name="connsiteX59" fmla="*/ 3762 w 28575"/>
                              <a:gd name="connsiteY59" fmla="*/ 6353 h 9525"/>
                              <a:gd name="connsiteX60" fmla="*/ 3762 w 28575"/>
                              <a:gd name="connsiteY60" fmla="*/ 6353 h 9525"/>
                              <a:gd name="connsiteX61" fmla="*/ 3762 w 28575"/>
                              <a:gd name="connsiteY61" fmla="*/ 3172 h 9525"/>
                              <a:gd name="connsiteX62" fmla="*/ 3762 w 28575"/>
                              <a:gd name="connsiteY62" fmla="*/ 6353 h 9525"/>
                              <a:gd name="connsiteX63" fmla="*/ 3762 w 28575"/>
                              <a:gd name="connsiteY63" fmla="*/ 6353 h 9525"/>
                              <a:gd name="connsiteX64" fmla="*/ 3762 w 28575"/>
                              <a:gd name="connsiteY64" fmla="*/ 6353 h 9525"/>
                              <a:gd name="connsiteX65" fmla="*/ 3762 w 28575"/>
                              <a:gd name="connsiteY65" fmla="*/ 6353 h 9525"/>
                              <a:gd name="connsiteX66" fmla="*/ 3762 w 28575"/>
                              <a:gd name="connsiteY66" fmla="*/ 3172 h 9525"/>
                              <a:gd name="connsiteX67" fmla="*/ 3762 w 28575"/>
                              <a:gd name="connsiteY67" fmla="*/ 0 h 9525"/>
                              <a:gd name="connsiteX68" fmla="*/ 3762 w 28575"/>
                              <a:gd name="connsiteY68" fmla="*/ 0 h 9525"/>
                              <a:gd name="connsiteX69" fmla="*/ 3762 w 28575"/>
                              <a:gd name="connsiteY69" fmla="*/ 0 h 9525"/>
                              <a:gd name="connsiteX70" fmla="*/ 3762 w 28575"/>
                              <a:gd name="connsiteY70" fmla="*/ 0 h 9525"/>
                              <a:gd name="connsiteX71" fmla="*/ 3762 w 28575"/>
                              <a:gd name="connsiteY71" fmla="*/ 0 h 9525"/>
                              <a:gd name="connsiteX72" fmla="*/ 3762 w 28575"/>
                              <a:gd name="connsiteY72" fmla="*/ 3172 h 9525"/>
                              <a:gd name="connsiteX73" fmla="*/ 3762 w 28575"/>
                              <a:gd name="connsiteY73" fmla="*/ 6353 h 9525"/>
                              <a:gd name="connsiteX74" fmla="*/ 4515 w 28575"/>
                              <a:gd name="connsiteY74" fmla="*/ 9525 h 9525"/>
                              <a:gd name="connsiteX75" fmla="*/ 4515 w 28575"/>
                              <a:gd name="connsiteY75" fmla="*/ 6353 h 9525"/>
                              <a:gd name="connsiteX76" fmla="*/ 4515 w 28575"/>
                              <a:gd name="connsiteY76" fmla="*/ 6353 h 9525"/>
                              <a:gd name="connsiteX77" fmla="*/ 4515 w 28575"/>
                              <a:gd name="connsiteY77" fmla="*/ 3172 h 9525"/>
                              <a:gd name="connsiteX78" fmla="*/ 4515 w 28575"/>
                              <a:gd name="connsiteY78" fmla="*/ 0 h 9525"/>
                              <a:gd name="connsiteX79" fmla="*/ 4515 w 28575"/>
                              <a:gd name="connsiteY79" fmla="*/ 3172 h 9525"/>
                              <a:gd name="connsiteX80" fmla="*/ 4515 w 28575"/>
                              <a:gd name="connsiteY80" fmla="*/ 0 h 9525"/>
                              <a:gd name="connsiteX81" fmla="*/ 4515 w 28575"/>
                              <a:gd name="connsiteY81" fmla="*/ 0 h 9525"/>
                              <a:gd name="connsiteX82" fmla="*/ 4515 w 28575"/>
                              <a:gd name="connsiteY82" fmla="*/ 0 h 9525"/>
                              <a:gd name="connsiteX83" fmla="*/ 4515 w 28575"/>
                              <a:gd name="connsiteY83" fmla="*/ 3172 h 9525"/>
                              <a:gd name="connsiteX84" fmla="*/ 4515 w 28575"/>
                              <a:gd name="connsiteY84" fmla="*/ 3172 h 9525"/>
                              <a:gd name="connsiteX85" fmla="*/ 4515 w 28575"/>
                              <a:gd name="connsiteY85" fmla="*/ 3172 h 9525"/>
                              <a:gd name="connsiteX86" fmla="*/ 5267 w 28575"/>
                              <a:gd name="connsiteY86" fmla="*/ 3172 h 9525"/>
                              <a:gd name="connsiteX87" fmla="*/ 5267 w 28575"/>
                              <a:gd name="connsiteY87" fmla="*/ 3172 h 9525"/>
                              <a:gd name="connsiteX88" fmla="*/ 5267 w 28575"/>
                              <a:gd name="connsiteY88" fmla="*/ 3172 h 9525"/>
                              <a:gd name="connsiteX89" fmla="*/ 5267 w 28575"/>
                              <a:gd name="connsiteY89" fmla="*/ 3172 h 9525"/>
                              <a:gd name="connsiteX90" fmla="*/ 5267 w 28575"/>
                              <a:gd name="connsiteY90" fmla="*/ 3172 h 9525"/>
                              <a:gd name="connsiteX91" fmla="*/ 5267 w 28575"/>
                              <a:gd name="connsiteY91" fmla="*/ 0 h 9525"/>
                              <a:gd name="connsiteX92" fmla="*/ 5267 w 28575"/>
                              <a:gd name="connsiteY92" fmla="*/ 0 h 9525"/>
                              <a:gd name="connsiteX93" fmla="*/ 5267 w 28575"/>
                              <a:gd name="connsiteY93" fmla="*/ 0 h 9525"/>
                              <a:gd name="connsiteX94" fmla="*/ 5267 w 28575"/>
                              <a:gd name="connsiteY94" fmla="*/ 0 h 9525"/>
                              <a:gd name="connsiteX95" fmla="*/ 5267 w 28575"/>
                              <a:gd name="connsiteY95" fmla="*/ 0 h 9525"/>
                              <a:gd name="connsiteX96" fmla="*/ 5267 w 28575"/>
                              <a:gd name="connsiteY96" fmla="*/ 0 h 9525"/>
                              <a:gd name="connsiteX97" fmla="*/ 5267 w 28575"/>
                              <a:gd name="connsiteY97" fmla="*/ 3172 h 9525"/>
                              <a:gd name="connsiteX98" fmla="*/ 6020 w 28575"/>
                              <a:gd name="connsiteY98" fmla="*/ 0 h 9525"/>
                              <a:gd name="connsiteX99" fmla="*/ 6020 w 28575"/>
                              <a:gd name="connsiteY99" fmla="*/ 3172 h 9525"/>
                              <a:gd name="connsiteX100" fmla="*/ 6020 w 28575"/>
                              <a:gd name="connsiteY100" fmla="*/ 0 h 9525"/>
                              <a:gd name="connsiteX101" fmla="*/ 6020 w 28575"/>
                              <a:gd name="connsiteY101" fmla="*/ 0 h 9525"/>
                              <a:gd name="connsiteX102" fmla="*/ 6020 w 28575"/>
                              <a:gd name="connsiteY102" fmla="*/ 0 h 9525"/>
                              <a:gd name="connsiteX103" fmla="*/ 6020 w 28575"/>
                              <a:gd name="connsiteY103" fmla="*/ 3172 h 9525"/>
                              <a:gd name="connsiteX104" fmla="*/ 6020 w 28575"/>
                              <a:gd name="connsiteY104" fmla="*/ 6353 h 9525"/>
                              <a:gd name="connsiteX105" fmla="*/ 6020 w 28575"/>
                              <a:gd name="connsiteY105" fmla="*/ 6353 h 9525"/>
                              <a:gd name="connsiteX106" fmla="*/ 6020 w 28575"/>
                              <a:gd name="connsiteY106" fmla="*/ 3172 h 9525"/>
                              <a:gd name="connsiteX107" fmla="*/ 6020 w 28575"/>
                              <a:gd name="connsiteY107" fmla="*/ 3172 h 9525"/>
                              <a:gd name="connsiteX108" fmla="*/ 6020 w 28575"/>
                              <a:gd name="connsiteY108" fmla="*/ 3172 h 9525"/>
                              <a:gd name="connsiteX109" fmla="*/ 6020 w 28575"/>
                              <a:gd name="connsiteY109" fmla="*/ 0 h 9525"/>
                              <a:gd name="connsiteX110" fmla="*/ 6772 w 28575"/>
                              <a:gd name="connsiteY110" fmla="*/ 0 h 9525"/>
                              <a:gd name="connsiteX111" fmla="*/ 6772 w 28575"/>
                              <a:gd name="connsiteY111" fmla="*/ 0 h 9525"/>
                              <a:gd name="connsiteX112" fmla="*/ 6772 w 28575"/>
                              <a:gd name="connsiteY112" fmla="*/ 0 h 9525"/>
                              <a:gd name="connsiteX113" fmla="*/ 6772 w 28575"/>
                              <a:gd name="connsiteY113" fmla="*/ 0 h 9525"/>
                              <a:gd name="connsiteX114" fmla="*/ 6772 w 28575"/>
                              <a:gd name="connsiteY114" fmla="*/ 0 h 9525"/>
                              <a:gd name="connsiteX115" fmla="*/ 6772 w 28575"/>
                              <a:gd name="connsiteY115" fmla="*/ 3172 h 9525"/>
                              <a:gd name="connsiteX116" fmla="*/ 6772 w 28575"/>
                              <a:gd name="connsiteY116" fmla="*/ 3172 h 9525"/>
                              <a:gd name="connsiteX117" fmla="*/ 6772 w 28575"/>
                              <a:gd name="connsiteY117" fmla="*/ 6353 h 9525"/>
                              <a:gd name="connsiteX118" fmla="*/ 6772 w 28575"/>
                              <a:gd name="connsiteY118" fmla="*/ 6353 h 9525"/>
                              <a:gd name="connsiteX119" fmla="*/ 6772 w 28575"/>
                              <a:gd name="connsiteY119" fmla="*/ 3172 h 9525"/>
                              <a:gd name="connsiteX120" fmla="*/ 6772 w 28575"/>
                              <a:gd name="connsiteY120" fmla="*/ 6353 h 9525"/>
                              <a:gd name="connsiteX121" fmla="*/ 6772 w 28575"/>
                              <a:gd name="connsiteY121" fmla="*/ 6353 h 9525"/>
                              <a:gd name="connsiteX122" fmla="*/ 7515 w 28575"/>
                              <a:gd name="connsiteY122" fmla="*/ 6353 h 9525"/>
                              <a:gd name="connsiteX123" fmla="*/ 7515 w 28575"/>
                              <a:gd name="connsiteY123" fmla="*/ 6353 h 9525"/>
                              <a:gd name="connsiteX124" fmla="*/ 7515 w 28575"/>
                              <a:gd name="connsiteY124" fmla="*/ 3172 h 9525"/>
                              <a:gd name="connsiteX125" fmla="*/ 7515 w 28575"/>
                              <a:gd name="connsiteY125" fmla="*/ 0 h 9525"/>
                              <a:gd name="connsiteX126" fmla="*/ 7515 w 28575"/>
                              <a:gd name="connsiteY126" fmla="*/ 0 h 9525"/>
                              <a:gd name="connsiteX127" fmla="*/ 7515 w 28575"/>
                              <a:gd name="connsiteY127" fmla="*/ 3172 h 9525"/>
                              <a:gd name="connsiteX128" fmla="*/ 7515 w 28575"/>
                              <a:gd name="connsiteY128" fmla="*/ 0 h 9525"/>
                              <a:gd name="connsiteX129" fmla="*/ 7515 w 28575"/>
                              <a:gd name="connsiteY129" fmla="*/ 3172 h 9525"/>
                              <a:gd name="connsiteX130" fmla="*/ 7515 w 28575"/>
                              <a:gd name="connsiteY130" fmla="*/ 0 h 9525"/>
                              <a:gd name="connsiteX131" fmla="*/ 7515 w 28575"/>
                              <a:gd name="connsiteY131" fmla="*/ 0 h 9525"/>
                              <a:gd name="connsiteX132" fmla="*/ 7515 w 28575"/>
                              <a:gd name="connsiteY132" fmla="*/ 3172 h 9525"/>
                              <a:gd name="connsiteX133" fmla="*/ 7515 w 28575"/>
                              <a:gd name="connsiteY133" fmla="*/ 3172 h 9525"/>
                              <a:gd name="connsiteX134" fmla="*/ 8268 w 28575"/>
                              <a:gd name="connsiteY134" fmla="*/ 3172 h 9525"/>
                              <a:gd name="connsiteX135" fmla="*/ 8268 w 28575"/>
                              <a:gd name="connsiteY135" fmla="*/ 6353 h 9525"/>
                              <a:gd name="connsiteX136" fmla="*/ 8268 w 28575"/>
                              <a:gd name="connsiteY136" fmla="*/ 6353 h 9525"/>
                              <a:gd name="connsiteX137" fmla="*/ 8268 w 28575"/>
                              <a:gd name="connsiteY137" fmla="*/ 6353 h 9525"/>
                              <a:gd name="connsiteX138" fmla="*/ 8268 w 28575"/>
                              <a:gd name="connsiteY138" fmla="*/ 6353 h 9525"/>
                              <a:gd name="connsiteX139" fmla="*/ 8268 w 28575"/>
                              <a:gd name="connsiteY139" fmla="*/ 3172 h 9525"/>
                              <a:gd name="connsiteX140" fmla="*/ 8268 w 28575"/>
                              <a:gd name="connsiteY140" fmla="*/ 3172 h 9525"/>
                              <a:gd name="connsiteX141" fmla="*/ 8268 w 28575"/>
                              <a:gd name="connsiteY141" fmla="*/ 0 h 9525"/>
                              <a:gd name="connsiteX142" fmla="*/ 8268 w 28575"/>
                              <a:gd name="connsiteY142" fmla="*/ 0 h 9525"/>
                              <a:gd name="connsiteX143" fmla="*/ 8268 w 28575"/>
                              <a:gd name="connsiteY143" fmla="*/ 0 h 9525"/>
                              <a:gd name="connsiteX144" fmla="*/ 8268 w 28575"/>
                              <a:gd name="connsiteY144" fmla="*/ 0 h 9525"/>
                              <a:gd name="connsiteX145" fmla="*/ 8268 w 28575"/>
                              <a:gd name="connsiteY145" fmla="*/ 0 h 9525"/>
                              <a:gd name="connsiteX146" fmla="*/ 8268 w 28575"/>
                              <a:gd name="connsiteY146" fmla="*/ 3172 h 9525"/>
                              <a:gd name="connsiteX147" fmla="*/ 8268 w 28575"/>
                              <a:gd name="connsiteY147" fmla="*/ 3172 h 9525"/>
                              <a:gd name="connsiteX148" fmla="*/ 9020 w 28575"/>
                              <a:gd name="connsiteY148" fmla="*/ 3172 h 9525"/>
                              <a:gd name="connsiteX149" fmla="*/ 9020 w 28575"/>
                              <a:gd name="connsiteY149" fmla="*/ 6353 h 9525"/>
                              <a:gd name="connsiteX150" fmla="*/ 9020 w 28575"/>
                              <a:gd name="connsiteY150" fmla="*/ 3172 h 9525"/>
                              <a:gd name="connsiteX151" fmla="*/ 9020 w 28575"/>
                              <a:gd name="connsiteY151" fmla="*/ 6353 h 9525"/>
                              <a:gd name="connsiteX152" fmla="*/ 9020 w 28575"/>
                              <a:gd name="connsiteY152" fmla="*/ 3172 h 9525"/>
                              <a:gd name="connsiteX153" fmla="*/ 9020 w 28575"/>
                              <a:gd name="connsiteY153" fmla="*/ 3172 h 9525"/>
                              <a:gd name="connsiteX154" fmla="*/ 9020 w 28575"/>
                              <a:gd name="connsiteY154" fmla="*/ 3172 h 9525"/>
                              <a:gd name="connsiteX155" fmla="*/ 9020 w 28575"/>
                              <a:gd name="connsiteY155" fmla="*/ 0 h 9525"/>
                              <a:gd name="connsiteX156" fmla="*/ 9020 w 28575"/>
                              <a:gd name="connsiteY156" fmla="*/ 3172 h 9525"/>
                              <a:gd name="connsiteX157" fmla="*/ 9020 w 28575"/>
                              <a:gd name="connsiteY157" fmla="*/ 0 h 9525"/>
                              <a:gd name="connsiteX158" fmla="*/ 9020 w 28575"/>
                              <a:gd name="connsiteY158" fmla="*/ 3172 h 9525"/>
                              <a:gd name="connsiteX159" fmla="*/ 9020 w 28575"/>
                              <a:gd name="connsiteY159" fmla="*/ 3172 h 9525"/>
                              <a:gd name="connsiteX160" fmla="*/ 9020 w 28575"/>
                              <a:gd name="connsiteY160" fmla="*/ 3172 h 9525"/>
                              <a:gd name="connsiteX161" fmla="*/ 9020 w 28575"/>
                              <a:gd name="connsiteY161" fmla="*/ 3172 h 9525"/>
                              <a:gd name="connsiteX162" fmla="*/ 9020 w 28575"/>
                              <a:gd name="connsiteY162" fmla="*/ 6353 h 9525"/>
                              <a:gd name="connsiteX163" fmla="*/ 9020 w 28575"/>
                              <a:gd name="connsiteY163" fmla="*/ 6353 h 9525"/>
                              <a:gd name="connsiteX164" fmla="*/ 9020 w 28575"/>
                              <a:gd name="connsiteY164" fmla="*/ 6353 h 9525"/>
                              <a:gd name="connsiteX165" fmla="*/ 9020 w 28575"/>
                              <a:gd name="connsiteY165" fmla="*/ 6353 h 9525"/>
                              <a:gd name="connsiteX166" fmla="*/ 9773 w 28575"/>
                              <a:gd name="connsiteY166" fmla="*/ 6353 h 9525"/>
                              <a:gd name="connsiteX167" fmla="*/ 9773 w 28575"/>
                              <a:gd name="connsiteY167" fmla="*/ 6353 h 9525"/>
                              <a:gd name="connsiteX168" fmla="*/ 9773 w 28575"/>
                              <a:gd name="connsiteY168" fmla="*/ 9525 h 9525"/>
                              <a:gd name="connsiteX169" fmla="*/ 9773 w 28575"/>
                              <a:gd name="connsiteY169" fmla="*/ 9525 h 9525"/>
                              <a:gd name="connsiteX170" fmla="*/ 9773 w 28575"/>
                              <a:gd name="connsiteY170" fmla="*/ 9525 h 9525"/>
                              <a:gd name="connsiteX171" fmla="*/ 9773 w 28575"/>
                              <a:gd name="connsiteY171" fmla="*/ 6353 h 9525"/>
                              <a:gd name="connsiteX172" fmla="*/ 9773 w 28575"/>
                              <a:gd name="connsiteY172" fmla="*/ 3172 h 9525"/>
                              <a:gd name="connsiteX173" fmla="*/ 9773 w 28575"/>
                              <a:gd name="connsiteY173" fmla="*/ 0 h 9525"/>
                              <a:gd name="connsiteX174" fmla="*/ 9773 w 28575"/>
                              <a:gd name="connsiteY174" fmla="*/ 3172 h 9525"/>
                              <a:gd name="connsiteX175" fmla="*/ 9773 w 28575"/>
                              <a:gd name="connsiteY175" fmla="*/ 3172 h 9525"/>
                              <a:gd name="connsiteX176" fmla="*/ 9773 w 28575"/>
                              <a:gd name="connsiteY176" fmla="*/ 6353 h 9525"/>
                              <a:gd name="connsiteX177" fmla="*/ 9773 w 28575"/>
                              <a:gd name="connsiteY177" fmla="*/ 6353 h 9525"/>
                              <a:gd name="connsiteX178" fmla="*/ 10525 w 28575"/>
                              <a:gd name="connsiteY178" fmla="*/ 6353 h 9525"/>
                              <a:gd name="connsiteX179" fmla="*/ 10525 w 28575"/>
                              <a:gd name="connsiteY179" fmla="*/ 3172 h 9525"/>
                              <a:gd name="connsiteX180" fmla="*/ 10525 w 28575"/>
                              <a:gd name="connsiteY180" fmla="*/ 3172 h 9525"/>
                              <a:gd name="connsiteX181" fmla="*/ 10525 w 28575"/>
                              <a:gd name="connsiteY181" fmla="*/ 3172 h 9525"/>
                              <a:gd name="connsiteX182" fmla="*/ 10525 w 28575"/>
                              <a:gd name="connsiteY182" fmla="*/ 3172 h 9525"/>
                              <a:gd name="connsiteX183" fmla="*/ 10525 w 28575"/>
                              <a:gd name="connsiteY183" fmla="*/ 3172 h 9525"/>
                              <a:gd name="connsiteX184" fmla="*/ 10525 w 28575"/>
                              <a:gd name="connsiteY184" fmla="*/ 0 h 9525"/>
                              <a:gd name="connsiteX185" fmla="*/ 10525 w 28575"/>
                              <a:gd name="connsiteY185" fmla="*/ 3172 h 9525"/>
                              <a:gd name="connsiteX186" fmla="*/ 10525 w 28575"/>
                              <a:gd name="connsiteY186" fmla="*/ 6353 h 9525"/>
                              <a:gd name="connsiteX187" fmla="*/ 10525 w 28575"/>
                              <a:gd name="connsiteY187" fmla="*/ 3172 h 9525"/>
                              <a:gd name="connsiteX188" fmla="*/ 10525 w 28575"/>
                              <a:gd name="connsiteY188" fmla="*/ 3172 h 9525"/>
                              <a:gd name="connsiteX189" fmla="*/ 10525 w 28575"/>
                              <a:gd name="connsiteY189" fmla="*/ 0 h 9525"/>
                              <a:gd name="connsiteX190" fmla="*/ 11278 w 28575"/>
                              <a:gd name="connsiteY190" fmla="*/ 0 h 9525"/>
                              <a:gd name="connsiteX191" fmla="*/ 11278 w 28575"/>
                              <a:gd name="connsiteY191" fmla="*/ 0 h 9525"/>
                              <a:gd name="connsiteX192" fmla="*/ 11278 w 28575"/>
                              <a:gd name="connsiteY192" fmla="*/ 0 h 9525"/>
                              <a:gd name="connsiteX193" fmla="*/ 11278 w 28575"/>
                              <a:gd name="connsiteY193" fmla="*/ 3172 h 9525"/>
                              <a:gd name="connsiteX194" fmla="*/ 11278 w 28575"/>
                              <a:gd name="connsiteY194" fmla="*/ 3172 h 9525"/>
                              <a:gd name="connsiteX195" fmla="*/ 11278 w 28575"/>
                              <a:gd name="connsiteY195" fmla="*/ 6353 h 9525"/>
                              <a:gd name="connsiteX196" fmla="*/ 11278 w 28575"/>
                              <a:gd name="connsiteY196" fmla="*/ 6353 h 9525"/>
                              <a:gd name="connsiteX197" fmla="*/ 11278 w 28575"/>
                              <a:gd name="connsiteY197" fmla="*/ 3172 h 9525"/>
                              <a:gd name="connsiteX198" fmla="*/ 11278 w 28575"/>
                              <a:gd name="connsiteY198" fmla="*/ 3172 h 9525"/>
                              <a:gd name="connsiteX199" fmla="*/ 11278 w 28575"/>
                              <a:gd name="connsiteY199" fmla="*/ 3172 h 9525"/>
                              <a:gd name="connsiteX200" fmla="*/ 11278 w 28575"/>
                              <a:gd name="connsiteY200" fmla="*/ 3172 h 9525"/>
                              <a:gd name="connsiteX201" fmla="*/ 11278 w 28575"/>
                              <a:gd name="connsiteY201" fmla="*/ 3172 h 9525"/>
                              <a:gd name="connsiteX202" fmla="*/ 12030 w 28575"/>
                              <a:gd name="connsiteY202" fmla="*/ 6353 h 9525"/>
                              <a:gd name="connsiteX203" fmla="*/ 12030 w 28575"/>
                              <a:gd name="connsiteY203" fmla="*/ 3172 h 9525"/>
                              <a:gd name="connsiteX204" fmla="*/ 12030 w 28575"/>
                              <a:gd name="connsiteY204" fmla="*/ 3172 h 9525"/>
                              <a:gd name="connsiteX205" fmla="*/ 12030 w 28575"/>
                              <a:gd name="connsiteY205" fmla="*/ 3172 h 9525"/>
                              <a:gd name="connsiteX206" fmla="*/ 12030 w 28575"/>
                              <a:gd name="connsiteY206" fmla="*/ 3172 h 9525"/>
                              <a:gd name="connsiteX207" fmla="*/ 12030 w 28575"/>
                              <a:gd name="connsiteY207" fmla="*/ 3172 h 9525"/>
                              <a:gd name="connsiteX208" fmla="*/ 12030 w 28575"/>
                              <a:gd name="connsiteY208" fmla="*/ 0 h 9525"/>
                              <a:gd name="connsiteX209" fmla="*/ 12030 w 28575"/>
                              <a:gd name="connsiteY209" fmla="*/ 3172 h 9525"/>
                              <a:gd name="connsiteX210" fmla="*/ 12030 w 28575"/>
                              <a:gd name="connsiteY210" fmla="*/ 3172 h 9525"/>
                              <a:gd name="connsiteX211" fmla="*/ 12030 w 28575"/>
                              <a:gd name="connsiteY211" fmla="*/ 3172 h 9525"/>
                              <a:gd name="connsiteX212" fmla="*/ 12030 w 28575"/>
                              <a:gd name="connsiteY212" fmla="*/ 3172 h 9525"/>
                              <a:gd name="connsiteX213" fmla="*/ 12030 w 28575"/>
                              <a:gd name="connsiteY213" fmla="*/ 3172 h 9525"/>
                              <a:gd name="connsiteX214" fmla="*/ 12030 w 28575"/>
                              <a:gd name="connsiteY214" fmla="*/ 3172 h 9525"/>
                              <a:gd name="connsiteX215" fmla="*/ 12030 w 28575"/>
                              <a:gd name="connsiteY215" fmla="*/ 3172 h 9525"/>
                              <a:gd name="connsiteX216" fmla="*/ 12783 w 28575"/>
                              <a:gd name="connsiteY216" fmla="*/ 6353 h 9525"/>
                              <a:gd name="connsiteX217" fmla="*/ 12783 w 28575"/>
                              <a:gd name="connsiteY217" fmla="*/ 6353 h 9525"/>
                              <a:gd name="connsiteX218" fmla="*/ 12783 w 28575"/>
                              <a:gd name="connsiteY218" fmla="*/ 6353 h 9525"/>
                              <a:gd name="connsiteX219" fmla="*/ 12783 w 28575"/>
                              <a:gd name="connsiteY219" fmla="*/ 3172 h 9525"/>
                              <a:gd name="connsiteX220" fmla="*/ 12783 w 28575"/>
                              <a:gd name="connsiteY220" fmla="*/ 3172 h 9525"/>
                              <a:gd name="connsiteX221" fmla="*/ 12783 w 28575"/>
                              <a:gd name="connsiteY221" fmla="*/ 0 h 9525"/>
                              <a:gd name="connsiteX222" fmla="*/ 12783 w 28575"/>
                              <a:gd name="connsiteY222" fmla="*/ 0 h 9525"/>
                              <a:gd name="connsiteX223" fmla="*/ 12783 w 28575"/>
                              <a:gd name="connsiteY223" fmla="*/ 3172 h 9525"/>
                              <a:gd name="connsiteX224" fmla="*/ 12783 w 28575"/>
                              <a:gd name="connsiteY224" fmla="*/ 3172 h 9525"/>
                              <a:gd name="connsiteX225" fmla="*/ 12783 w 28575"/>
                              <a:gd name="connsiteY225" fmla="*/ 3172 h 9525"/>
                              <a:gd name="connsiteX226" fmla="*/ 12783 w 28575"/>
                              <a:gd name="connsiteY226" fmla="*/ 6353 h 9525"/>
                              <a:gd name="connsiteX227" fmla="*/ 12783 w 28575"/>
                              <a:gd name="connsiteY227" fmla="*/ 3172 h 9525"/>
                              <a:gd name="connsiteX228" fmla="*/ 13535 w 28575"/>
                              <a:gd name="connsiteY228" fmla="*/ 6353 h 9525"/>
                              <a:gd name="connsiteX229" fmla="*/ 13535 w 28575"/>
                              <a:gd name="connsiteY229" fmla="*/ 6353 h 9525"/>
                              <a:gd name="connsiteX230" fmla="*/ 13535 w 28575"/>
                              <a:gd name="connsiteY230" fmla="*/ 3172 h 9525"/>
                              <a:gd name="connsiteX231" fmla="*/ 13535 w 28575"/>
                              <a:gd name="connsiteY231" fmla="*/ 3172 h 9525"/>
                              <a:gd name="connsiteX232" fmla="*/ 13535 w 28575"/>
                              <a:gd name="connsiteY232" fmla="*/ 3172 h 9525"/>
                              <a:gd name="connsiteX233" fmla="*/ 13535 w 28575"/>
                              <a:gd name="connsiteY233" fmla="*/ 3172 h 9525"/>
                              <a:gd name="connsiteX234" fmla="*/ 13535 w 28575"/>
                              <a:gd name="connsiteY234" fmla="*/ 3172 h 9525"/>
                              <a:gd name="connsiteX235" fmla="*/ 13535 w 28575"/>
                              <a:gd name="connsiteY235" fmla="*/ 6353 h 9525"/>
                              <a:gd name="connsiteX236" fmla="*/ 13535 w 28575"/>
                              <a:gd name="connsiteY236" fmla="*/ 6353 h 9525"/>
                              <a:gd name="connsiteX237" fmla="*/ 13535 w 28575"/>
                              <a:gd name="connsiteY237" fmla="*/ 6353 h 9525"/>
                              <a:gd name="connsiteX238" fmla="*/ 13535 w 28575"/>
                              <a:gd name="connsiteY238" fmla="*/ 3172 h 9525"/>
                              <a:gd name="connsiteX239" fmla="*/ 13535 w 28575"/>
                              <a:gd name="connsiteY239" fmla="*/ 3172 h 9525"/>
                              <a:gd name="connsiteX240" fmla="*/ 13535 w 28575"/>
                              <a:gd name="connsiteY240" fmla="*/ 0 h 9525"/>
                              <a:gd name="connsiteX241" fmla="*/ 13535 w 28575"/>
                              <a:gd name="connsiteY241" fmla="*/ 0 h 9525"/>
                              <a:gd name="connsiteX242" fmla="*/ 13535 w 28575"/>
                              <a:gd name="connsiteY242" fmla="*/ 0 h 9525"/>
                              <a:gd name="connsiteX243" fmla="*/ 13535 w 28575"/>
                              <a:gd name="connsiteY243" fmla="*/ 0 h 9525"/>
                              <a:gd name="connsiteX244" fmla="*/ 13535 w 28575"/>
                              <a:gd name="connsiteY244" fmla="*/ 3172 h 9525"/>
                              <a:gd name="connsiteX245" fmla="*/ 13535 w 28575"/>
                              <a:gd name="connsiteY245" fmla="*/ 3172 h 9525"/>
                              <a:gd name="connsiteX246" fmla="*/ 14288 w 28575"/>
                              <a:gd name="connsiteY246" fmla="*/ 0 h 9525"/>
                              <a:gd name="connsiteX247" fmla="*/ 14288 w 28575"/>
                              <a:gd name="connsiteY247" fmla="*/ 0 h 9525"/>
                              <a:gd name="connsiteX248" fmla="*/ 14288 w 28575"/>
                              <a:gd name="connsiteY248" fmla="*/ 0 h 9525"/>
                              <a:gd name="connsiteX249" fmla="*/ 14288 w 28575"/>
                              <a:gd name="connsiteY249" fmla="*/ 0 h 9525"/>
                              <a:gd name="connsiteX250" fmla="*/ 14288 w 28575"/>
                              <a:gd name="connsiteY250" fmla="*/ 3172 h 9525"/>
                              <a:gd name="connsiteX251" fmla="*/ 14288 w 28575"/>
                              <a:gd name="connsiteY251" fmla="*/ 3172 h 9525"/>
                              <a:gd name="connsiteX252" fmla="*/ 14288 w 28575"/>
                              <a:gd name="connsiteY252" fmla="*/ 0 h 9525"/>
                              <a:gd name="connsiteX253" fmla="*/ 14288 w 28575"/>
                              <a:gd name="connsiteY253" fmla="*/ 0 h 9525"/>
                              <a:gd name="connsiteX254" fmla="*/ 14288 w 28575"/>
                              <a:gd name="connsiteY254" fmla="*/ 3172 h 9525"/>
                              <a:gd name="connsiteX255" fmla="*/ 14288 w 28575"/>
                              <a:gd name="connsiteY255" fmla="*/ 3172 h 9525"/>
                              <a:gd name="connsiteX256" fmla="*/ 14288 w 28575"/>
                              <a:gd name="connsiteY256" fmla="*/ 3172 h 9525"/>
                              <a:gd name="connsiteX257" fmla="*/ 14288 w 28575"/>
                              <a:gd name="connsiteY257" fmla="*/ 3172 h 9525"/>
                              <a:gd name="connsiteX258" fmla="*/ 15040 w 28575"/>
                              <a:gd name="connsiteY258" fmla="*/ 3172 h 9525"/>
                              <a:gd name="connsiteX259" fmla="*/ 15040 w 28575"/>
                              <a:gd name="connsiteY259" fmla="*/ 0 h 9525"/>
                              <a:gd name="connsiteX260" fmla="*/ 15040 w 28575"/>
                              <a:gd name="connsiteY260" fmla="*/ 3172 h 9525"/>
                              <a:gd name="connsiteX261" fmla="*/ 15040 w 28575"/>
                              <a:gd name="connsiteY261" fmla="*/ 6353 h 9525"/>
                              <a:gd name="connsiteX262" fmla="*/ 15040 w 28575"/>
                              <a:gd name="connsiteY262" fmla="*/ 3172 h 9525"/>
                              <a:gd name="connsiteX263" fmla="*/ 15040 w 28575"/>
                              <a:gd name="connsiteY263" fmla="*/ 6353 h 9525"/>
                              <a:gd name="connsiteX264" fmla="*/ 15040 w 28575"/>
                              <a:gd name="connsiteY264" fmla="*/ 6353 h 9525"/>
                              <a:gd name="connsiteX265" fmla="*/ 15040 w 28575"/>
                              <a:gd name="connsiteY265" fmla="*/ 3172 h 9525"/>
                              <a:gd name="connsiteX266" fmla="*/ 15040 w 28575"/>
                              <a:gd name="connsiteY266" fmla="*/ 6353 h 9525"/>
                              <a:gd name="connsiteX267" fmla="*/ 15040 w 28575"/>
                              <a:gd name="connsiteY267" fmla="*/ 6353 h 9525"/>
                              <a:gd name="connsiteX268" fmla="*/ 15040 w 28575"/>
                              <a:gd name="connsiteY268" fmla="*/ 6353 h 9525"/>
                              <a:gd name="connsiteX269" fmla="*/ 15040 w 28575"/>
                              <a:gd name="connsiteY269" fmla="*/ 3172 h 9525"/>
                              <a:gd name="connsiteX270" fmla="*/ 15792 w 28575"/>
                              <a:gd name="connsiteY270" fmla="*/ 3172 h 9525"/>
                              <a:gd name="connsiteX271" fmla="*/ 15792 w 28575"/>
                              <a:gd name="connsiteY271" fmla="*/ 0 h 9525"/>
                              <a:gd name="connsiteX272" fmla="*/ 15792 w 28575"/>
                              <a:gd name="connsiteY272" fmla="*/ 0 h 9525"/>
                              <a:gd name="connsiteX273" fmla="*/ 15792 w 28575"/>
                              <a:gd name="connsiteY273" fmla="*/ 0 h 9525"/>
                              <a:gd name="connsiteX274" fmla="*/ 15792 w 28575"/>
                              <a:gd name="connsiteY274" fmla="*/ 3172 h 9525"/>
                              <a:gd name="connsiteX275" fmla="*/ 15792 w 28575"/>
                              <a:gd name="connsiteY275" fmla="*/ 3172 h 9525"/>
                              <a:gd name="connsiteX276" fmla="*/ 15792 w 28575"/>
                              <a:gd name="connsiteY276" fmla="*/ 6353 h 9525"/>
                              <a:gd name="connsiteX277" fmla="*/ 15792 w 28575"/>
                              <a:gd name="connsiteY277" fmla="*/ 3172 h 9525"/>
                              <a:gd name="connsiteX278" fmla="*/ 15792 w 28575"/>
                              <a:gd name="connsiteY278" fmla="*/ 0 h 9525"/>
                              <a:gd name="connsiteX279" fmla="*/ 15792 w 28575"/>
                              <a:gd name="connsiteY279" fmla="*/ 3172 h 9525"/>
                              <a:gd name="connsiteX280" fmla="*/ 15792 w 28575"/>
                              <a:gd name="connsiteY280" fmla="*/ 0 h 9525"/>
                              <a:gd name="connsiteX281" fmla="*/ 15792 w 28575"/>
                              <a:gd name="connsiteY281" fmla="*/ 3172 h 9525"/>
                              <a:gd name="connsiteX282" fmla="*/ 15792 w 28575"/>
                              <a:gd name="connsiteY282" fmla="*/ 3172 h 9525"/>
                              <a:gd name="connsiteX283" fmla="*/ 15792 w 28575"/>
                              <a:gd name="connsiteY283" fmla="*/ 3172 h 9525"/>
                              <a:gd name="connsiteX284" fmla="*/ 16545 w 28575"/>
                              <a:gd name="connsiteY284" fmla="*/ 6353 h 9525"/>
                              <a:gd name="connsiteX285" fmla="*/ 16545 w 28575"/>
                              <a:gd name="connsiteY285" fmla="*/ 6353 h 9525"/>
                              <a:gd name="connsiteX286" fmla="*/ 16545 w 28575"/>
                              <a:gd name="connsiteY286" fmla="*/ 3172 h 9525"/>
                              <a:gd name="connsiteX287" fmla="*/ 16545 w 28575"/>
                              <a:gd name="connsiteY287" fmla="*/ 3172 h 9525"/>
                              <a:gd name="connsiteX288" fmla="*/ 16545 w 28575"/>
                              <a:gd name="connsiteY288" fmla="*/ 6353 h 9525"/>
                              <a:gd name="connsiteX289" fmla="*/ 16545 w 28575"/>
                              <a:gd name="connsiteY289" fmla="*/ 6353 h 9525"/>
                              <a:gd name="connsiteX290" fmla="*/ 16545 w 28575"/>
                              <a:gd name="connsiteY290" fmla="*/ 3172 h 9525"/>
                              <a:gd name="connsiteX291" fmla="*/ 16545 w 28575"/>
                              <a:gd name="connsiteY291" fmla="*/ 3172 h 9525"/>
                              <a:gd name="connsiteX292" fmla="*/ 16545 w 28575"/>
                              <a:gd name="connsiteY292" fmla="*/ 3172 h 9525"/>
                              <a:gd name="connsiteX293" fmla="*/ 16545 w 28575"/>
                              <a:gd name="connsiteY293" fmla="*/ 0 h 9525"/>
                              <a:gd name="connsiteX294" fmla="*/ 16545 w 28575"/>
                              <a:gd name="connsiteY294" fmla="*/ 3172 h 9525"/>
                              <a:gd name="connsiteX295" fmla="*/ 16545 w 28575"/>
                              <a:gd name="connsiteY295" fmla="*/ 3172 h 9525"/>
                              <a:gd name="connsiteX296" fmla="*/ 17297 w 28575"/>
                              <a:gd name="connsiteY296" fmla="*/ 3172 h 9525"/>
                              <a:gd name="connsiteX297" fmla="*/ 17297 w 28575"/>
                              <a:gd name="connsiteY297" fmla="*/ 3172 h 9525"/>
                              <a:gd name="connsiteX298" fmla="*/ 17297 w 28575"/>
                              <a:gd name="connsiteY298" fmla="*/ 3172 h 9525"/>
                              <a:gd name="connsiteX299" fmla="*/ 17297 w 28575"/>
                              <a:gd name="connsiteY299" fmla="*/ 3172 h 9525"/>
                              <a:gd name="connsiteX300" fmla="*/ 17297 w 28575"/>
                              <a:gd name="connsiteY300" fmla="*/ 6353 h 9525"/>
                              <a:gd name="connsiteX301" fmla="*/ 17297 w 28575"/>
                              <a:gd name="connsiteY301" fmla="*/ 6353 h 9525"/>
                              <a:gd name="connsiteX302" fmla="*/ 17297 w 28575"/>
                              <a:gd name="connsiteY302" fmla="*/ 6353 h 9525"/>
                              <a:gd name="connsiteX303" fmla="*/ 17297 w 28575"/>
                              <a:gd name="connsiteY303" fmla="*/ 6353 h 9525"/>
                              <a:gd name="connsiteX304" fmla="*/ 17297 w 28575"/>
                              <a:gd name="connsiteY304" fmla="*/ 3172 h 9525"/>
                              <a:gd name="connsiteX305" fmla="*/ 17297 w 28575"/>
                              <a:gd name="connsiteY305" fmla="*/ 6353 h 9525"/>
                              <a:gd name="connsiteX306" fmla="*/ 17297 w 28575"/>
                              <a:gd name="connsiteY306" fmla="*/ 3172 h 9525"/>
                              <a:gd name="connsiteX307" fmla="*/ 17297 w 28575"/>
                              <a:gd name="connsiteY307" fmla="*/ 6353 h 9525"/>
                              <a:gd name="connsiteX308" fmla="*/ 18050 w 28575"/>
                              <a:gd name="connsiteY308" fmla="*/ 3172 h 9525"/>
                              <a:gd name="connsiteX309" fmla="*/ 18050 w 28575"/>
                              <a:gd name="connsiteY309" fmla="*/ 3172 h 9525"/>
                              <a:gd name="connsiteX310" fmla="*/ 18050 w 28575"/>
                              <a:gd name="connsiteY310" fmla="*/ 3172 h 9525"/>
                              <a:gd name="connsiteX311" fmla="*/ 18050 w 28575"/>
                              <a:gd name="connsiteY311" fmla="*/ 0 h 9525"/>
                              <a:gd name="connsiteX312" fmla="*/ 18050 w 28575"/>
                              <a:gd name="connsiteY312" fmla="*/ 6353 h 9525"/>
                              <a:gd name="connsiteX313" fmla="*/ 18050 w 28575"/>
                              <a:gd name="connsiteY313" fmla="*/ 3172 h 9525"/>
                              <a:gd name="connsiteX314" fmla="*/ 18050 w 28575"/>
                              <a:gd name="connsiteY314" fmla="*/ 3172 h 9525"/>
                              <a:gd name="connsiteX315" fmla="*/ 18050 w 28575"/>
                              <a:gd name="connsiteY315" fmla="*/ 6353 h 9525"/>
                              <a:gd name="connsiteX316" fmla="*/ 18050 w 28575"/>
                              <a:gd name="connsiteY316" fmla="*/ 3172 h 9525"/>
                              <a:gd name="connsiteX317" fmla="*/ 18050 w 28575"/>
                              <a:gd name="connsiteY317" fmla="*/ 6353 h 9525"/>
                              <a:gd name="connsiteX318" fmla="*/ 18050 w 28575"/>
                              <a:gd name="connsiteY318" fmla="*/ 6353 h 9525"/>
                              <a:gd name="connsiteX319" fmla="*/ 18050 w 28575"/>
                              <a:gd name="connsiteY319" fmla="*/ 3172 h 9525"/>
                              <a:gd name="connsiteX320" fmla="*/ 18802 w 28575"/>
                              <a:gd name="connsiteY320" fmla="*/ 3172 h 9525"/>
                              <a:gd name="connsiteX321" fmla="*/ 18802 w 28575"/>
                              <a:gd name="connsiteY321" fmla="*/ 3172 h 9525"/>
                              <a:gd name="connsiteX322" fmla="*/ 18802 w 28575"/>
                              <a:gd name="connsiteY322" fmla="*/ 3172 h 9525"/>
                              <a:gd name="connsiteX323" fmla="*/ 18802 w 28575"/>
                              <a:gd name="connsiteY323" fmla="*/ 6353 h 9525"/>
                              <a:gd name="connsiteX324" fmla="*/ 18802 w 28575"/>
                              <a:gd name="connsiteY324" fmla="*/ 3172 h 9525"/>
                              <a:gd name="connsiteX325" fmla="*/ 18802 w 28575"/>
                              <a:gd name="connsiteY325" fmla="*/ 3172 h 9525"/>
                              <a:gd name="connsiteX326" fmla="*/ 18802 w 28575"/>
                              <a:gd name="connsiteY326" fmla="*/ 3172 h 9525"/>
                              <a:gd name="connsiteX327" fmla="*/ 18802 w 28575"/>
                              <a:gd name="connsiteY327" fmla="*/ 3172 h 9525"/>
                              <a:gd name="connsiteX328" fmla="*/ 18802 w 28575"/>
                              <a:gd name="connsiteY328" fmla="*/ 0 h 9525"/>
                              <a:gd name="connsiteX329" fmla="*/ 18802 w 28575"/>
                              <a:gd name="connsiteY329" fmla="*/ 3172 h 9525"/>
                              <a:gd name="connsiteX330" fmla="*/ 18802 w 28575"/>
                              <a:gd name="connsiteY330" fmla="*/ 3172 h 9525"/>
                              <a:gd name="connsiteX331" fmla="*/ 18802 w 28575"/>
                              <a:gd name="connsiteY331" fmla="*/ 3172 h 9525"/>
                              <a:gd name="connsiteX332" fmla="*/ 18802 w 28575"/>
                              <a:gd name="connsiteY332" fmla="*/ 6353 h 9525"/>
                              <a:gd name="connsiteX333" fmla="*/ 18802 w 28575"/>
                              <a:gd name="connsiteY333" fmla="*/ 3172 h 9525"/>
                              <a:gd name="connsiteX334" fmla="*/ 18802 w 28575"/>
                              <a:gd name="connsiteY334" fmla="*/ 3172 h 9525"/>
                              <a:gd name="connsiteX335" fmla="*/ 18802 w 28575"/>
                              <a:gd name="connsiteY335" fmla="*/ 3172 h 9525"/>
                              <a:gd name="connsiteX336" fmla="*/ 18802 w 28575"/>
                              <a:gd name="connsiteY336" fmla="*/ 0 h 9525"/>
                              <a:gd name="connsiteX337" fmla="*/ 18802 w 28575"/>
                              <a:gd name="connsiteY337" fmla="*/ 0 h 9525"/>
                              <a:gd name="connsiteX338" fmla="*/ 19555 w 28575"/>
                              <a:gd name="connsiteY338" fmla="*/ 3172 h 9525"/>
                              <a:gd name="connsiteX339" fmla="*/ 19555 w 28575"/>
                              <a:gd name="connsiteY339" fmla="*/ 3172 h 9525"/>
                              <a:gd name="connsiteX340" fmla="*/ 19555 w 28575"/>
                              <a:gd name="connsiteY340" fmla="*/ 0 h 9525"/>
                              <a:gd name="connsiteX341" fmla="*/ 19555 w 28575"/>
                              <a:gd name="connsiteY341" fmla="*/ 6353 h 9525"/>
                              <a:gd name="connsiteX342" fmla="*/ 19555 w 28575"/>
                              <a:gd name="connsiteY342" fmla="*/ 3172 h 9525"/>
                              <a:gd name="connsiteX343" fmla="*/ 19555 w 28575"/>
                              <a:gd name="connsiteY343" fmla="*/ 3172 h 9525"/>
                              <a:gd name="connsiteX344" fmla="*/ 19555 w 28575"/>
                              <a:gd name="connsiteY344" fmla="*/ 3172 h 9525"/>
                              <a:gd name="connsiteX345" fmla="*/ 19555 w 28575"/>
                              <a:gd name="connsiteY345" fmla="*/ 3172 h 9525"/>
                              <a:gd name="connsiteX346" fmla="*/ 19555 w 28575"/>
                              <a:gd name="connsiteY346" fmla="*/ 3172 h 9525"/>
                              <a:gd name="connsiteX347" fmla="*/ 19555 w 28575"/>
                              <a:gd name="connsiteY347" fmla="*/ 6353 h 9525"/>
                              <a:gd name="connsiteX348" fmla="*/ 19555 w 28575"/>
                              <a:gd name="connsiteY348" fmla="*/ 6353 h 9525"/>
                              <a:gd name="connsiteX349" fmla="*/ 19555 w 28575"/>
                              <a:gd name="connsiteY349" fmla="*/ 3172 h 9525"/>
                              <a:gd name="connsiteX350" fmla="*/ 20307 w 28575"/>
                              <a:gd name="connsiteY350" fmla="*/ 6353 h 9525"/>
                              <a:gd name="connsiteX351" fmla="*/ 20307 w 28575"/>
                              <a:gd name="connsiteY351" fmla="*/ 6353 h 9525"/>
                              <a:gd name="connsiteX352" fmla="*/ 20307 w 28575"/>
                              <a:gd name="connsiteY352" fmla="*/ 3172 h 9525"/>
                              <a:gd name="connsiteX353" fmla="*/ 20307 w 28575"/>
                              <a:gd name="connsiteY353" fmla="*/ 3172 h 9525"/>
                              <a:gd name="connsiteX354" fmla="*/ 20307 w 28575"/>
                              <a:gd name="connsiteY354" fmla="*/ 0 h 9525"/>
                              <a:gd name="connsiteX355" fmla="*/ 20307 w 28575"/>
                              <a:gd name="connsiteY355" fmla="*/ 3172 h 9525"/>
                              <a:gd name="connsiteX356" fmla="*/ 20307 w 28575"/>
                              <a:gd name="connsiteY356" fmla="*/ 6353 h 9525"/>
                              <a:gd name="connsiteX357" fmla="*/ 20307 w 28575"/>
                              <a:gd name="connsiteY357" fmla="*/ 6353 h 9525"/>
                              <a:gd name="connsiteX358" fmla="*/ 20307 w 28575"/>
                              <a:gd name="connsiteY358" fmla="*/ 6353 h 9525"/>
                              <a:gd name="connsiteX359" fmla="*/ 20307 w 28575"/>
                              <a:gd name="connsiteY359" fmla="*/ 6353 h 9525"/>
                              <a:gd name="connsiteX360" fmla="*/ 20307 w 28575"/>
                              <a:gd name="connsiteY360" fmla="*/ 6353 h 9525"/>
                              <a:gd name="connsiteX361" fmla="*/ 20307 w 28575"/>
                              <a:gd name="connsiteY361" fmla="*/ 3172 h 9525"/>
                              <a:gd name="connsiteX362" fmla="*/ 20307 w 28575"/>
                              <a:gd name="connsiteY362" fmla="*/ 6353 h 9525"/>
                              <a:gd name="connsiteX363" fmla="*/ 20307 w 28575"/>
                              <a:gd name="connsiteY363" fmla="*/ 6353 h 9525"/>
                              <a:gd name="connsiteX364" fmla="*/ 21060 w 28575"/>
                              <a:gd name="connsiteY364" fmla="*/ 6353 h 9525"/>
                              <a:gd name="connsiteX365" fmla="*/ 21060 w 28575"/>
                              <a:gd name="connsiteY365" fmla="*/ 6353 h 9525"/>
                              <a:gd name="connsiteX366" fmla="*/ 21060 w 28575"/>
                              <a:gd name="connsiteY366" fmla="*/ 6353 h 9525"/>
                              <a:gd name="connsiteX367" fmla="*/ 21060 w 28575"/>
                              <a:gd name="connsiteY367" fmla="*/ 6353 h 9525"/>
                              <a:gd name="connsiteX368" fmla="*/ 21060 w 28575"/>
                              <a:gd name="connsiteY368" fmla="*/ 3172 h 9525"/>
                              <a:gd name="connsiteX369" fmla="*/ 21060 w 28575"/>
                              <a:gd name="connsiteY369" fmla="*/ 3172 h 9525"/>
                              <a:gd name="connsiteX370" fmla="*/ 21060 w 28575"/>
                              <a:gd name="connsiteY370" fmla="*/ 3172 h 9525"/>
                              <a:gd name="connsiteX371" fmla="*/ 21060 w 28575"/>
                              <a:gd name="connsiteY371" fmla="*/ 0 h 9525"/>
                              <a:gd name="connsiteX372" fmla="*/ 21060 w 28575"/>
                              <a:gd name="connsiteY372" fmla="*/ 3172 h 9525"/>
                              <a:gd name="connsiteX373" fmla="*/ 21060 w 28575"/>
                              <a:gd name="connsiteY373" fmla="*/ 3172 h 9525"/>
                              <a:gd name="connsiteX374" fmla="*/ 21060 w 28575"/>
                              <a:gd name="connsiteY374" fmla="*/ 3172 h 9525"/>
                              <a:gd name="connsiteX375" fmla="*/ 21060 w 28575"/>
                              <a:gd name="connsiteY375" fmla="*/ 0 h 9525"/>
                              <a:gd name="connsiteX376" fmla="*/ 21803 w 28575"/>
                              <a:gd name="connsiteY376" fmla="*/ 3172 h 9525"/>
                              <a:gd name="connsiteX377" fmla="*/ 21803 w 28575"/>
                              <a:gd name="connsiteY377" fmla="*/ 6353 h 9525"/>
                              <a:gd name="connsiteX378" fmla="*/ 21803 w 28575"/>
                              <a:gd name="connsiteY378" fmla="*/ 6353 h 9525"/>
                              <a:gd name="connsiteX379" fmla="*/ 21803 w 28575"/>
                              <a:gd name="connsiteY379" fmla="*/ 6353 h 9525"/>
                              <a:gd name="connsiteX380" fmla="*/ 21803 w 28575"/>
                              <a:gd name="connsiteY380" fmla="*/ 6353 h 9525"/>
                              <a:gd name="connsiteX381" fmla="*/ 21803 w 28575"/>
                              <a:gd name="connsiteY381" fmla="*/ 3172 h 9525"/>
                              <a:gd name="connsiteX382" fmla="*/ 21803 w 28575"/>
                              <a:gd name="connsiteY382" fmla="*/ 3172 h 9525"/>
                              <a:gd name="connsiteX383" fmla="*/ 21803 w 28575"/>
                              <a:gd name="connsiteY383" fmla="*/ 3172 h 9525"/>
                              <a:gd name="connsiteX384" fmla="*/ 21803 w 28575"/>
                              <a:gd name="connsiteY384" fmla="*/ 3172 h 9525"/>
                              <a:gd name="connsiteX385" fmla="*/ 21803 w 28575"/>
                              <a:gd name="connsiteY385" fmla="*/ 6353 h 9525"/>
                              <a:gd name="connsiteX386" fmla="*/ 21803 w 28575"/>
                              <a:gd name="connsiteY386" fmla="*/ 6353 h 9525"/>
                              <a:gd name="connsiteX387" fmla="*/ 21803 w 28575"/>
                              <a:gd name="connsiteY387" fmla="*/ 9525 h 9525"/>
                              <a:gd name="connsiteX388" fmla="*/ 22555 w 28575"/>
                              <a:gd name="connsiteY388" fmla="*/ 6353 h 9525"/>
                              <a:gd name="connsiteX389" fmla="*/ 22555 w 28575"/>
                              <a:gd name="connsiteY389" fmla="*/ 6353 h 9525"/>
                              <a:gd name="connsiteX390" fmla="*/ 22555 w 28575"/>
                              <a:gd name="connsiteY390" fmla="*/ 6353 h 9525"/>
                              <a:gd name="connsiteX391" fmla="*/ 22555 w 28575"/>
                              <a:gd name="connsiteY391" fmla="*/ 6353 h 9525"/>
                              <a:gd name="connsiteX392" fmla="*/ 22555 w 28575"/>
                              <a:gd name="connsiteY392" fmla="*/ 3172 h 9525"/>
                              <a:gd name="connsiteX393" fmla="*/ 22555 w 28575"/>
                              <a:gd name="connsiteY393" fmla="*/ 3172 h 9525"/>
                              <a:gd name="connsiteX394" fmla="*/ 22555 w 28575"/>
                              <a:gd name="connsiteY394" fmla="*/ 6353 h 9525"/>
                              <a:gd name="connsiteX395" fmla="*/ 22555 w 28575"/>
                              <a:gd name="connsiteY395" fmla="*/ 3172 h 9525"/>
                              <a:gd name="connsiteX396" fmla="*/ 22555 w 28575"/>
                              <a:gd name="connsiteY396" fmla="*/ 6353 h 9525"/>
                              <a:gd name="connsiteX397" fmla="*/ 22555 w 28575"/>
                              <a:gd name="connsiteY397" fmla="*/ 6353 h 9525"/>
                              <a:gd name="connsiteX398" fmla="*/ 22555 w 28575"/>
                              <a:gd name="connsiteY398" fmla="*/ 6353 h 9525"/>
                              <a:gd name="connsiteX399" fmla="*/ 22555 w 28575"/>
                              <a:gd name="connsiteY399" fmla="*/ 3172 h 9525"/>
                              <a:gd name="connsiteX400" fmla="*/ 23308 w 28575"/>
                              <a:gd name="connsiteY400" fmla="*/ 3172 h 9525"/>
                              <a:gd name="connsiteX401" fmla="*/ 23308 w 28575"/>
                              <a:gd name="connsiteY401" fmla="*/ 3172 h 9525"/>
                              <a:gd name="connsiteX402" fmla="*/ 23308 w 28575"/>
                              <a:gd name="connsiteY402" fmla="*/ 3172 h 9525"/>
                              <a:gd name="connsiteX403" fmla="*/ 23308 w 28575"/>
                              <a:gd name="connsiteY403" fmla="*/ 0 h 9525"/>
                              <a:gd name="connsiteX404" fmla="*/ 23308 w 28575"/>
                              <a:gd name="connsiteY404" fmla="*/ 0 h 9525"/>
                              <a:gd name="connsiteX405" fmla="*/ 23308 w 28575"/>
                              <a:gd name="connsiteY405" fmla="*/ 0 h 9525"/>
                              <a:gd name="connsiteX406" fmla="*/ 23308 w 28575"/>
                              <a:gd name="connsiteY406" fmla="*/ 0 h 9525"/>
                              <a:gd name="connsiteX407" fmla="*/ 23308 w 28575"/>
                              <a:gd name="connsiteY407" fmla="*/ 0 h 9525"/>
                              <a:gd name="connsiteX408" fmla="*/ 23308 w 28575"/>
                              <a:gd name="connsiteY408" fmla="*/ 0 h 9525"/>
                              <a:gd name="connsiteX409" fmla="*/ 23308 w 28575"/>
                              <a:gd name="connsiteY409" fmla="*/ 3172 h 9525"/>
                              <a:gd name="connsiteX410" fmla="*/ 23308 w 28575"/>
                              <a:gd name="connsiteY410" fmla="*/ 3172 h 9525"/>
                              <a:gd name="connsiteX411" fmla="*/ 23308 w 28575"/>
                              <a:gd name="connsiteY411" fmla="*/ 6353 h 9525"/>
                              <a:gd name="connsiteX412" fmla="*/ 23308 w 28575"/>
                              <a:gd name="connsiteY412" fmla="*/ 6353 h 9525"/>
                              <a:gd name="connsiteX413" fmla="*/ 23308 w 28575"/>
                              <a:gd name="connsiteY413" fmla="*/ 6353 h 9525"/>
                              <a:gd name="connsiteX414" fmla="*/ 23308 w 28575"/>
                              <a:gd name="connsiteY414" fmla="*/ 6353 h 9525"/>
                              <a:gd name="connsiteX415" fmla="*/ 23308 w 28575"/>
                              <a:gd name="connsiteY415" fmla="*/ 6353 h 9525"/>
                              <a:gd name="connsiteX416" fmla="*/ 23308 w 28575"/>
                              <a:gd name="connsiteY416" fmla="*/ 3172 h 9525"/>
                              <a:gd name="connsiteX417" fmla="*/ 23308 w 28575"/>
                              <a:gd name="connsiteY417" fmla="*/ 0 h 9525"/>
                              <a:gd name="connsiteX418" fmla="*/ 24060 w 28575"/>
                              <a:gd name="connsiteY418" fmla="*/ 3172 h 9525"/>
                              <a:gd name="connsiteX419" fmla="*/ 24060 w 28575"/>
                              <a:gd name="connsiteY419" fmla="*/ 0 h 9525"/>
                              <a:gd name="connsiteX420" fmla="*/ 24060 w 28575"/>
                              <a:gd name="connsiteY420" fmla="*/ 3172 h 9525"/>
                              <a:gd name="connsiteX421" fmla="*/ 24060 w 28575"/>
                              <a:gd name="connsiteY421" fmla="*/ 6353 h 9525"/>
                              <a:gd name="connsiteX422" fmla="*/ 24060 w 28575"/>
                              <a:gd name="connsiteY422" fmla="*/ 6353 h 9525"/>
                              <a:gd name="connsiteX423" fmla="*/ 24060 w 28575"/>
                              <a:gd name="connsiteY423" fmla="*/ 6353 h 9525"/>
                              <a:gd name="connsiteX424" fmla="*/ 24060 w 28575"/>
                              <a:gd name="connsiteY424" fmla="*/ 6353 h 9525"/>
                              <a:gd name="connsiteX425" fmla="*/ 24060 w 28575"/>
                              <a:gd name="connsiteY425" fmla="*/ 3172 h 9525"/>
                              <a:gd name="connsiteX426" fmla="*/ 24060 w 28575"/>
                              <a:gd name="connsiteY426" fmla="*/ 3172 h 9525"/>
                              <a:gd name="connsiteX427" fmla="*/ 24060 w 28575"/>
                              <a:gd name="connsiteY427" fmla="*/ 3172 h 9525"/>
                              <a:gd name="connsiteX428" fmla="*/ 24060 w 28575"/>
                              <a:gd name="connsiteY428" fmla="*/ 3172 h 9525"/>
                              <a:gd name="connsiteX429" fmla="*/ 24060 w 28575"/>
                              <a:gd name="connsiteY429" fmla="*/ 3172 h 9525"/>
                              <a:gd name="connsiteX430" fmla="*/ 24060 w 28575"/>
                              <a:gd name="connsiteY430" fmla="*/ 0 h 9525"/>
                              <a:gd name="connsiteX431" fmla="*/ 24060 w 28575"/>
                              <a:gd name="connsiteY431" fmla="*/ 0 h 9525"/>
                              <a:gd name="connsiteX432" fmla="*/ 24813 w 28575"/>
                              <a:gd name="connsiteY432" fmla="*/ 0 h 9525"/>
                              <a:gd name="connsiteX433" fmla="*/ 24813 w 28575"/>
                              <a:gd name="connsiteY433" fmla="*/ 0 h 9525"/>
                              <a:gd name="connsiteX434" fmla="*/ 24813 w 28575"/>
                              <a:gd name="connsiteY434" fmla="*/ 0 h 9525"/>
                              <a:gd name="connsiteX435" fmla="*/ 24813 w 28575"/>
                              <a:gd name="connsiteY435" fmla="*/ 0 h 9525"/>
                              <a:gd name="connsiteX436" fmla="*/ 24813 w 28575"/>
                              <a:gd name="connsiteY436" fmla="*/ 0 h 9525"/>
                              <a:gd name="connsiteX437" fmla="*/ 24813 w 28575"/>
                              <a:gd name="connsiteY437" fmla="*/ 0 h 9525"/>
                              <a:gd name="connsiteX438" fmla="*/ 24813 w 28575"/>
                              <a:gd name="connsiteY438" fmla="*/ 0 h 9525"/>
                              <a:gd name="connsiteX439" fmla="*/ 24813 w 28575"/>
                              <a:gd name="connsiteY439" fmla="*/ 3172 h 9525"/>
                              <a:gd name="connsiteX440" fmla="*/ 24813 w 28575"/>
                              <a:gd name="connsiteY440" fmla="*/ 3172 h 9525"/>
                              <a:gd name="connsiteX441" fmla="*/ 24813 w 28575"/>
                              <a:gd name="connsiteY441" fmla="*/ 3172 h 9525"/>
                              <a:gd name="connsiteX442" fmla="*/ 24813 w 28575"/>
                              <a:gd name="connsiteY442" fmla="*/ 3172 h 9525"/>
                              <a:gd name="connsiteX443" fmla="*/ 24813 w 28575"/>
                              <a:gd name="connsiteY443" fmla="*/ 3172 h 9525"/>
                              <a:gd name="connsiteX444" fmla="*/ 25565 w 28575"/>
                              <a:gd name="connsiteY444" fmla="*/ 3172 h 9525"/>
                              <a:gd name="connsiteX445" fmla="*/ 25565 w 28575"/>
                              <a:gd name="connsiteY445" fmla="*/ 3172 h 9525"/>
                              <a:gd name="connsiteX446" fmla="*/ 25565 w 28575"/>
                              <a:gd name="connsiteY446" fmla="*/ 6353 h 9525"/>
                              <a:gd name="connsiteX447" fmla="*/ 25565 w 28575"/>
                              <a:gd name="connsiteY447" fmla="*/ 3172 h 9525"/>
                              <a:gd name="connsiteX448" fmla="*/ 25565 w 28575"/>
                              <a:gd name="connsiteY448" fmla="*/ 6353 h 9525"/>
                              <a:gd name="connsiteX449" fmla="*/ 25565 w 28575"/>
                              <a:gd name="connsiteY449" fmla="*/ 6353 h 9525"/>
                              <a:gd name="connsiteX450" fmla="*/ 25565 w 28575"/>
                              <a:gd name="connsiteY450" fmla="*/ 3172 h 9525"/>
                              <a:gd name="connsiteX451" fmla="*/ 25565 w 28575"/>
                              <a:gd name="connsiteY451" fmla="*/ 6353 h 9525"/>
                              <a:gd name="connsiteX452" fmla="*/ 25565 w 28575"/>
                              <a:gd name="connsiteY452" fmla="*/ 6353 h 9525"/>
                              <a:gd name="connsiteX453" fmla="*/ 25565 w 28575"/>
                              <a:gd name="connsiteY453" fmla="*/ 6353 h 9525"/>
                              <a:gd name="connsiteX454" fmla="*/ 25565 w 28575"/>
                              <a:gd name="connsiteY454" fmla="*/ 6353 h 9525"/>
                              <a:gd name="connsiteX455" fmla="*/ 25565 w 28575"/>
                              <a:gd name="connsiteY455" fmla="*/ 3172 h 9525"/>
                              <a:gd name="connsiteX456" fmla="*/ 26318 w 28575"/>
                              <a:gd name="connsiteY456" fmla="*/ 6353 h 9525"/>
                              <a:gd name="connsiteX457" fmla="*/ 26318 w 28575"/>
                              <a:gd name="connsiteY457" fmla="*/ 6353 h 9525"/>
                              <a:gd name="connsiteX458" fmla="*/ 26318 w 28575"/>
                              <a:gd name="connsiteY458" fmla="*/ 6353 h 9525"/>
                              <a:gd name="connsiteX459" fmla="*/ 26318 w 28575"/>
                              <a:gd name="connsiteY459" fmla="*/ 6353 h 9525"/>
                              <a:gd name="connsiteX460" fmla="*/ 26318 w 28575"/>
                              <a:gd name="connsiteY460" fmla="*/ 6353 h 9525"/>
                              <a:gd name="connsiteX461" fmla="*/ 26318 w 28575"/>
                              <a:gd name="connsiteY461" fmla="*/ 3172 h 9525"/>
                              <a:gd name="connsiteX462" fmla="*/ 26318 w 28575"/>
                              <a:gd name="connsiteY462" fmla="*/ 0 h 9525"/>
                              <a:gd name="connsiteX463" fmla="*/ 26318 w 28575"/>
                              <a:gd name="connsiteY463" fmla="*/ 0 h 9525"/>
                              <a:gd name="connsiteX464" fmla="*/ 26318 w 28575"/>
                              <a:gd name="connsiteY464" fmla="*/ 0 h 9525"/>
                              <a:gd name="connsiteX465" fmla="*/ 26318 w 28575"/>
                              <a:gd name="connsiteY465" fmla="*/ 0 h 9525"/>
                              <a:gd name="connsiteX466" fmla="*/ 26318 w 28575"/>
                              <a:gd name="connsiteY466" fmla="*/ 3172 h 9525"/>
                              <a:gd name="connsiteX467" fmla="*/ 26318 w 28575"/>
                              <a:gd name="connsiteY467" fmla="*/ 3172 h 9525"/>
                              <a:gd name="connsiteX468" fmla="*/ 27070 w 28575"/>
                              <a:gd name="connsiteY468" fmla="*/ 3172 h 9525"/>
                              <a:gd name="connsiteX469" fmla="*/ 27070 w 28575"/>
                              <a:gd name="connsiteY469" fmla="*/ 3172 h 9525"/>
                              <a:gd name="connsiteX470" fmla="*/ 27070 w 28575"/>
                              <a:gd name="connsiteY470" fmla="*/ 6353 h 9525"/>
                              <a:gd name="connsiteX471" fmla="*/ 27070 w 28575"/>
                              <a:gd name="connsiteY471" fmla="*/ 6353 h 9525"/>
                              <a:gd name="connsiteX472" fmla="*/ 27070 w 28575"/>
                              <a:gd name="connsiteY472" fmla="*/ 3172 h 9525"/>
                              <a:gd name="connsiteX473" fmla="*/ 27070 w 28575"/>
                              <a:gd name="connsiteY473" fmla="*/ 6353 h 9525"/>
                              <a:gd name="connsiteX474" fmla="*/ 27070 w 28575"/>
                              <a:gd name="connsiteY474" fmla="*/ 3172 h 9525"/>
                              <a:gd name="connsiteX475" fmla="*/ 27070 w 28575"/>
                              <a:gd name="connsiteY475" fmla="*/ 3172 h 9525"/>
                              <a:gd name="connsiteX476" fmla="*/ 27070 w 28575"/>
                              <a:gd name="connsiteY476" fmla="*/ 6353 h 9525"/>
                              <a:gd name="connsiteX477" fmla="*/ 27070 w 28575"/>
                              <a:gd name="connsiteY477" fmla="*/ 6353 h 9525"/>
                              <a:gd name="connsiteX478" fmla="*/ 27070 w 28575"/>
                              <a:gd name="connsiteY478" fmla="*/ 6353 h 9525"/>
                              <a:gd name="connsiteX479" fmla="*/ 27070 w 28575"/>
                              <a:gd name="connsiteY479" fmla="*/ 6353 h 9525"/>
                              <a:gd name="connsiteX480" fmla="*/ 27822 w 28575"/>
                              <a:gd name="connsiteY480" fmla="*/ 6353 h 9525"/>
                              <a:gd name="connsiteX481" fmla="*/ 27822 w 28575"/>
                              <a:gd name="connsiteY481" fmla="*/ 3172 h 9525"/>
                              <a:gd name="connsiteX482" fmla="*/ 27822 w 28575"/>
                              <a:gd name="connsiteY482" fmla="*/ 3172 h 9525"/>
                              <a:gd name="connsiteX483" fmla="*/ 27822 w 28575"/>
                              <a:gd name="connsiteY483" fmla="*/ 3172 h 9525"/>
                              <a:gd name="connsiteX484" fmla="*/ 27822 w 28575"/>
                              <a:gd name="connsiteY484" fmla="*/ 3172 h 9525"/>
                              <a:gd name="connsiteX485" fmla="*/ 27822 w 28575"/>
                              <a:gd name="connsiteY485" fmla="*/ 3172 h 9525"/>
                              <a:gd name="connsiteX486" fmla="*/ 27822 w 28575"/>
                              <a:gd name="connsiteY486" fmla="*/ 3172 h 9525"/>
                              <a:gd name="connsiteX487" fmla="*/ 27822 w 28575"/>
                              <a:gd name="connsiteY487" fmla="*/ 6353 h 9525"/>
                              <a:gd name="connsiteX488" fmla="*/ 27822 w 28575"/>
                              <a:gd name="connsiteY488" fmla="*/ 6353 h 9525"/>
                              <a:gd name="connsiteX489" fmla="*/ 27822 w 28575"/>
                              <a:gd name="connsiteY489" fmla="*/ 6353 h 9525"/>
                              <a:gd name="connsiteX490" fmla="*/ 27822 w 28575"/>
                              <a:gd name="connsiteY490" fmla="*/ 6353 h 9525"/>
                              <a:gd name="connsiteX491" fmla="*/ 27822 w 28575"/>
                              <a:gd name="connsiteY491" fmla="*/ 0 h 9525"/>
                              <a:gd name="connsiteX492" fmla="*/ 27822 w 28575"/>
                              <a:gd name="connsiteY492" fmla="*/ 3172 h 9525"/>
                              <a:gd name="connsiteX493" fmla="*/ 27822 w 28575"/>
                              <a:gd name="connsiteY493" fmla="*/ 3172 h 9525"/>
                              <a:gd name="connsiteX494" fmla="*/ 27822 w 28575"/>
                              <a:gd name="connsiteY494" fmla="*/ 0 h 9525"/>
                              <a:gd name="connsiteX495" fmla="*/ 27822 w 28575"/>
                              <a:gd name="connsiteY495" fmla="*/ 0 h 9525"/>
                              <a:gd name="connsiteX496" fmla="*/ 27822 w 28575"/>
                              <a:gd name="connsiteY496" fmla="*/ 0 h 9525"/>
                              <a:gd name="connsiteX497" fmla="*/ 27822 w 28575"/>
                              <a:gd name="connsiteY497" fmla="*/ 3172 h 9525"/>
                              <a:gd name="connsiteX498" fmla="*/ 27822 w 28575"/>
                              <a:gd name="connsiteY498" fmla="*/ 3172 h 9525"/>
                              <a:gd name="connsiteX499" fmla="*/ 27822 w 28575"/>
                              <a:gd name="connsiteY499" fmla="*/ 3172 h 9525"/>
                              <a:gd name="connsiteX500" fmla="*/ 28575 w 28575"/>
                              <a:gd name="connsiteY500" fmla="*/ 6353 h 9525"/>
                              <a:gd name="connsiteX501" fmla="*/ 28575 w 28575"/>
                              <a:gd name="connsiteY501" fmla="*/ 6353 h 9525"/>
                              <a:gd name="connsiteX502" fmla="*/ 28575 w 28575"/>
                              <a:gd name="connsiteY502" fmla="*/ 6353 h 9525"/>
                              <a:gd name="connsiteX503" fmla="*/ 28575 w 28575"/>
                              <a:gd name="connsiteY503" fmla="*/ 6353 h 9525"/>
                              <a:gd name="connsiteX504" fmla="*/ 28575 w 28575"/>
                              <a:gd name="connsiteY504" fmla="*/ 6353 h 9525"/>
                              <a:gd name="connsiteX505" fmla="*/ 28575 w 28575"/>
                              <a:gd name="connsiteY505" fmla="*/ 3172 h 9525"/>
                              <a:gd name="connsiteX506" fmla="*/ 28575 w 28575"/>
                              <a:gd name="connsiteY506" fmla="*/ 3172 h 9525"/>
                              <a:gd name="connsiteX507" fmla="*/ 28575 w 28575"/>
                              <a:gd name="connsiteY507" fmla="*/ 3172 h 9525"/>
                              <a:gd name="connsiteX508" fmla="*/ 28575 w 28575"/>
                              <a:gd name="connsiteY508" fmla="*/ 3172 h 9525"/>
                              <a:gd name="connsiteX509" fmla="*/ 28575 w 28575"/>
                              <a:gd name="connsiteY509" fmla="*/ 6353 h 9525"/>
                              <a:gd name="connsiteX510" fmla="*/ 28575 w 28575"/>
                              <a:gd name="connsiteY510" fmla="*/ 9525 h 9525"/>
                              <a:gd name="connsiteX511" fmla="*/ 28575 w 28575"/>
                              <a:gd name="connsiteY511" fmla="*/ 635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3172"/>
                                </a:moveTo>
                                <a:lnTo>
                                  <a:pt x="0" y="6353"/>
                                </a:lnTo>
                                <a:lnTo>
                                  <a:pt x="0" y="3172"/>
                                </a:lnTo>
                                <a:lnTo>
                                  <a:pt x="0" y="0"/>
                                </a:lnTo>
                                <a:lnTo>
                                  <a:pt x="0" y="3172"/>
                                </a:lnTo>
                                <a:lnTo>
                                  <a:pt x="0" y="6353"/>
                                </a:lnTo>
                                <a:lnTo>
                                  <a:pt x="753" y="6353"/>
                                </a:lnTo>
                                <a:lnTo>
                                  <a:pt x="753" y="6353"/>
                                </a:lnTo>
                                <a:lnTo>
                                  <a:pt x="753" y="3172"/>
                                </a:lnTo>
                                <a:lnTo>
                                  <a:pt x="753" y="0"/>
                                </a:lnTo>
                                <a:lnTo>
                                  <a:pt x="753" y="0"/>
                                </a:lnTo>
                                <a:lnTo>
                                  <a:pt x="753" y="0"/>
                                </a:lnTo>
                                <a:lnTo>
                                  <a:pt x="753" y="0"/>
                                </a:lnTo>
                                <a:lnTo>
                                  <a:pt x="753" y="3172"/>
                                </a:lnTo>
                                <a:lnTo>
                                  <a:pt x="753" y="6353"/>
                                </a:lnTo>
                                <a:lnTo>
                                  <a:pt x="753" y="6353"/>
                                </a:lnTo>
                                <a:lnTo>
                                  <a:pt x="753" y="6353"/>
                                </a:lnTo>
                                <a:lnTo>
                                  <a:pt x="753" y="6353"/>
                                </a:lnTo>
                                <a:lnTo>
                                  <a:pt x="1505" y="6353"/>
                                </a:lnTo>
                                <a:lnTo>
                                  <a:pt x="1505" y="3172"/>
                                </a:lnTo>
                                <a:lnTo>
                                  <a:pt x="1505" y="3172"/>
                                </a:lnTo>
                                <a:lnTo>
                                  <a:pt x="1505" y="0"/>
                                </a:lnTo>
                                <a:lnTo>
                                  <a:pt x="1505" y="0"/>
                                </a:lnTo>
                                <a:lnTo>
                                  <a:pt x="1505" y="3172"/>
                                </a:lnTo>
                                <a:lnTo>
                                  <a:pt x="1505" y="0"/>
                                </a:lnTo>
                                <a:lnTo>
                                  <a:pt x="1505" y="3172"/>
                                </a:lnTo>
                                <a:lnTo>
                                  <a:pt x="1505" y="3172"/>
                                </a:lnTo>
                                <a:lnTo>
                                  <a:pt x="1505" y="0"/>
                                </a:lnTo>
                                <a:lnTo>
                                  <a:pt x="1505" y="0"/>
                                </a:lnTo>
                                <a:lnTo>
                                  <a:pt x="1505" y="3172"/>
                                </a:lnTo>
                                <a:lnTo>
                                  <a:pt x="2257" y="3172"/>
                                </a:lnTo>
                                <a:lnTo>
                                  <a:pt x="2257" y="6353"/>
                                </a:lnTo>
                                <a:lnTo>
                                  <a:pt x="2257" y="6353"/>
                                </a:lnTo>
                                <a:lnTo>
                                  <a:pt x="2257" y="3172"/>
                                </a:lnTo>
                                <a:lnTo>
                                  <a:pt x="2257" y="3172"/>
                                </a:lnTo>
                                <a:lnTo>
                                  <a:pt x="2257" y="3172"/>
                                </a:lnTo>
                                <a:lnTo>
                                  <a:pt x="2257" y="0"/>
                                </a:lnTo>
                                <a:lnTo>
                                  <a:pt x="2257" y="3172"/>
                                </a:lnTo>
                                <a:lnTo>
                                  <a:pt x="2257" y="3172"/>
                                </a:lnTo>
                                <a:lnTo>
                                  <a:pt x="2257" y="3172"/>
                                </a:lnTo>
                                <a:lnTo>
                                  <a:pt x="2257" y="6353"/>
                                </a:lnTo>
                                <a:lnTo>
                                  <a:pt x="2257" y="6353"/>
                                </a:lnTo>
                                <a:lnTo>
                                  <a:pt x="3010" y="3172"/>
                                </a:lnTo>
                                <a:lnTo>
                                  <a:pt x="3010" y="3172"/>
                                </a:lnTo>
                                <a:lnTo>
                                  <a:pt x="3010" y="0"/>
                                </a:lnTo>
                                <a:lnTo>
                                  <a:pt x="3010" y="0"/>
                                </a:lnTo>
                                <a:lnTo>
                                  <a:pt x="3010" y="0"/>
                                </a:lnTo>
                                <a:lnTo>
                                  <a:pt x="3010" y="0"/>
                                </a:lnTo>
                                <a:lnTo>
                                  <a:pt x="3010" y="6353"/>
                                </a:lnTo>
                                <a:lnTo>
                                  <a:pt x="3010" y="6353"/>
                                </a:lnTo>
                                <a:lnTo>
                                  <a:pt x="3010" y="0"/>
                                </a:lnTo>
                                <a:lnTo>
                                  <a:pt x="3010" y="3172"/>
                                </a:lnTo>
                                <a:lnTo>
                                  <a:pt x="3010" y="0"/>
                                </a:lnTo>
                                <a:lnTo>
                                  <a:pt x="3010" y="6353"/>
                                </a:lnTo>
                                <a:lnTo>
                                  <a:pt x="3762" y="6353"/>
                                </a:lnTo>
                                <a:lnTo>
                                  <a:pt x="3762" y="6353"/>
                                </a:lnTo>
                                <a:lnTo>
                                  <a:pt x="3762" y="6353"/>
                                </a:lnTo>
                                <a:lnTo>
                                  <a:pt x="3762" y="3172"/>
                                </a:lnTo>
                                <a:lnTo>
                                  <a:pt x="3762" y="6353"/>
                                </a:lnTo>
                                <a:lnTo>
                                  <a:pt x="3762" y="6353"/>
                                </a:lnTo>
                                <a:lnTo>
                                  <a:pt x="3762" y="6353"/>
                                </a:lnTo>
                                <a:lnTo>
                                  <a:pt x="3762" y="3172"/>
                                </a:lnTo>
                                <a:lnTo>
                                  <a:pt x="3762" y="6353"/>
                                </a:lnTo>
                                <a:lnTo>
                                  <a:pt x="3762" y="6353"/>
                                </a:lnTo>
                                <a:lnTo>
                                  <a:pt x="3762" y="6353"/>
                                </a:lnTo>
                                <a:lnTo>
                                  <a:pt x="3762" y="6353"/>
                                </a:lnTo>
                                <a:lnTo>
                                  <a:pt x="3762" y="3172"/>
                                </a:lnTo>
                                <a:lnTo>
                                  <a:pt x="3762" y="0"/>
                                </a:lnTo>
                                <a:lnTo>
                                  <a:pt x="3762" y="0"/>
                                </a:lnTo>
                                <a:lnTo>
                                  <a:pt x="3762" y="0"/>
                                </a:lnTo>
                                <a:lnTo>
                                  <a:pt x="3762" y="0"/>
                                </a:lnTo>
                                <a:lnTo>
                                  <a:pt x="3762" y="0"/>
                                </a:lnTo>
                                <a:lnTo>
                                  <a:pt x="3762" y="3172"/>
                                </a:lnTo>
                                <a:lnTo>
                                  <a:pt x="3762" y="6353"/>
                                </a:lnTo>
                                <a:lnTo>
                                  <a:pt x="4515" y="9525"/>
                                </a:lnTo>
                                <a:lnTo>
                                  <a:pt x="4515" y="6353"/>
                                </a:lnTo>
                                <a:lnTo>
                                  <a:pt x="4515" y="6353"/>
                                </a:lnTo>
                                <a:lnTo>
                                  <a:pt x="4515" y="3172"/>
                                </a:lnTo>
                                <a:lnTo>
                                  <a:pt x="4515" y="0"/>
                                </a:lnTo>
                                <a:lnTo>
                                  <a:pt x="4515" y="3172"/>
                                </a:lnTo>
                                <a:lnTo>
                                  <a:pt x="4515" y="0"/>
                                </a:lnTo>
                                <a:lnTo>
                                  <a:pt x="4515" y="0"/>
                                </a:lnTo>
                                <a:lnTo>
                                  <a:pt x="4515" y="0"/>
                                </a:lnTo>
                                <a:lnTo>
                                  <a:pt x="4515" y="3172"/>
                                </a:lnTo>
                                <a:lnTo>
                                  <a:pt x="4515" y="3172"/>
                                </a:lnTo>
                                <a:lnTo>
                                  <a:pt x="4515" y="3172"/>
                                </a:lnTo>
                                <a:lnTo>
                                  <a:pt x="5267" y="3172"/>
                                </a:lnTo>
                                <a:lnTo>
                                  <a:pt x="5267" y="3172"/>
                                </a:lnTo>
                                <a:lnTo>
                                  <a:pt x="5267" y="3172"/>
                                </a:lnTo>
                                <a:lnTo>
                                  <a:pt x="5267" y="3172"/>
                                </a:lnTo>
                                <a:lnTo>
                                  <a:pt x="5267" y="3172"/>
                                </a:lnTo>
                                <a:lnTo>
                                  <a:pt x="5267" y="0"/>
                                </a:lnTo>
                                <a:lnTo>
                                  <a:pt x="5267" y="0"/>
                                </a:lnTo>
                                <a:lnTo>
                                  <a:pt x="5267" y="0"/>
                                </a:lnTo>
                                <a:lnTo>
                                  <a:pt x="5267" y="0"/>
                                </a:lnTo>
                                <a:lnTo>
                                  <a:pt x="5267" y="0"/>
                                </a:lnTo>
                                <a:lnTo>
                                  <a:pt x="5267" y="0"/>
                                </a:lnTo>
                                <a:lnTo>
                                  <a:pt x="5267" y="3172"/>
                                </a:lnTo>
                                <a:lnTo>
                                  <a:pt x="6020" y="0"/>
                                </a:lnTo>
                                <a:lnTo>
                                  <a:pt x="6020" y="3172"/>
                                </a:lnTo>
                                <a:lnTo>
                                  <a:pt x="6020" y="0"/>
                                </a:lnTo>
                                <a:lnTo>
                                  <a:pt x="6020" y="0"/>
                                </a:lnTo>
                                <a:lnTo>
                                  <a:pt x="6020" y="0"/>
                                </a:lnTo>
                                <a:lnTo>
                                  <a:pt x="6020" y="3172"/>
                                </a:lnTo>
                                <a:lnTo>
                                  <a:pt x="6020" y="6353"/>
                                </a:lnTo>
                                <a:lnTo>
                                  <a:pt x="6020" y="6353"/>
                                </a:lnTo>
                                <a:lnTo>
                                  <a:pt x="6020" y="3172"/>
                                </a:lnTo>
                                <a:lnTo>
                                  <a:pt x="6020" y="3172"/>
                                </a:lnTo>
                                <a:lnTo>
                                  <a:pt x="6020" y="3172"/>
                                </a:lnTo>
                                <a:lnTo>
                                  <a:pt x="6020" y="0"/>
                                </a:lnTo>
                                <a:lnTo>
                                  <a:pt x="6772" y="0"/>
                                </a:lnTo>
                                <a:lnTo>
                                  <a:pt x="6772" y="0"/>
                                </a:lnTo>
                                <a:lnTo>
                                  <a:pt x="6772" y="0"/>
                                </a:lnTo>
                                <a:lnTo>
                                  <a:pt x="6772" y="0"/>
                                </a:lnTo>
                                <a:lnTo>
                                  <a:pt x="6772" y="0"/>
                                </a:lnTo>
                                <a:lnTo>
                                  <a:pt x="6772" y="3172"/>
                                </a:lnTo>
                                <a:lnTo>
                                  <a:pt x="6772" y="3172"/>
                                </a:lnTo>
                                <a:lnTo>
                                  <a:pt x="6772" y="6353"/>
                                </a:lnTo>
                                <a:lnTo>
                                  <a:pt x="6772" y="6353"/>
                                </a:lnTo>
                                <a:lnTo>
                                  <a:pt x="6772" y="3172"/>
                                </a:lnTo>
                                <a:lnTo>
                                  <a:pt x="6772" y="6353"/>
                                </a:lnTo>
                                <a:lnTo>
                                  <a:pt x="6772" y="6353"/>
                                </a:lnTo>
                                <a:lnTo>
                                  <a:pt x="7515" y="6353"/>
                                </a:lnTo>
                                <a:lnTo>
                                  <a:pt x="7515" y="6353"/>
                                </a:lnTo>
                                <a:lnTo>
                                  <a:pt x="7515" y="3172"/>
                                </a:lnTo>
                                <a:lnTo>
                                  <a:pt x="7515" y="0"/>
                                </a:lnTo>
                                <a:lnTo>
                                  <a:pt x="7515" y="0"/>
                                </a:lnTo>
                                <a:lnTo>
                                  <a:pt x="7515" y="3172"/>
                                </a:lnTo>
                                <a:lnTo>
                                  <a:pt x="7515" y="0"/>
                                </a:lnTo>
                                <a:lnTo>
                                  <a:pt x="7515" y="3172"/>
                                </a:lnTo>
                                <a:lnTo>
                                  <a:pt x="7515" y="0"/>
                                </a:lnTo>
                                <a:lnTo>
                                  <a:pt x="7515" y="0"/>
                                </a:lnTo>
                                <a:lnTo>
                                  <a:pt x="7515" y="3172"/>
                                </a:lnTo>
                                <a:lnTo>
                                  <a:pt x="7515" y="3172"/>
                                </a:lnTo>
                                <a:lnTo>
                                  <a:pt x="8268" y="3172"/>
                                </a:lnTo>
                                <a:lnTo>
                                  <a:pt x="8268" y="6353"/>
                                </a:lnTo>
                                <a:lnTo>
                                  <a:pt x="8268" y="6353"/>
                                </a:lnTo>
                                <a:lnTo>
                                  <a:pt x="8268" y="6353"/>
                                </a:lnTo>
                                <a:lnTo>
                                  <a:pt x="8268" y="6353"/>
                                </a:lnTo>
                                <a:lnTo>
                                  <a:pt x="8268" y="3172"/>
                                </a:lnTo>
                                <a:lnTo>
                                  <a:pt x="8268" y="3172"/>
                                </a:lnTo>
                                <a:lnTo>
                                  <a:pt x="8268" y="0"/>
                                </a:lnTo>
                                <a:lnTo>
                                  <a:pt x="8268" y="0"/>
                                </a:lnTo>
                                <a:lnTo>
                                  <a:pt x="8268" y="0"/>
                                </a:lnTo>
                                <a:lnTo>
                                  <a:pt x="8268" y="0"/>
                                </a:lnTo>
                                <a:lnTo>
                                  <a:pt x="8268" y="0"/>
                                </a:lnTo>
                                <a:lnTo>
                                  <a:pt x="8268" y="3172"/>
                                </a:lnTo>
                                <a:lnTo>
                                  <a:pt x="8268" y="3172"/>
                                </a:lnTo>
                                <a:lnTo>
                                  <a:pt x="9020" y="3172"/>
                                </a:lnTo>
                                <a:lnTo>
                                  <a:pt x="9020" y="6353"/>
                                </a:lnTo>
                                <a:lnTo>
                                  <a:pt x="9020" y="3172"/>
                                </a:lnTo>
                                <a:lnTo>
                                  <a:pt x="9020" y="6353"/>
                                </a:lnTo>
                                <a:lnTo>
                                  <a:pt x="9020" y="3172"/>
                                </a:lnTo>
                                <a:lnTo>
                                  <a:pt x="9020" y="3172"/>
                                </a:lnTo>
                                <a:lnTo>
                                  <a:pt x="9020" y="3172"/>
                                </a:lnTo>
                                <a:lnTo>
                                  <a:pt x="9020" y="0"/>
                                </a:lnTo>
                                <a:lnTo>
                                  <a:pt x="9020" y="3172"/>
                                </a:lnTo>
                                <a:lnTo>
                                  <a:pt x="9020" y="0"/>
                                </a:lnTo>
                                <a:lnTo>
                                  <a:pt x="9020" y="3172"/>
                                </a:lnTo>
                                <a:lnTo>
                                  <a:pt x="9020" y="3172"/>
                                </a:lnTo>
                                <a:lnTo>
                                  <a:pt x="9020" y="3172"/>
                                </a:lnTo>
                                <a:lnTo>
                                  <a:pt x="9020" y="3172"/>
                                </a:lnTo>
                                <a:lnTo>
                                  <a:pt x="9020" y="6353"/>
                                </a:lnTo>
                                <a:lnTo>
                                  <a:pt x="9020" y="6353"/>
                                </a:lnTo>
                                <a:lnTo>
                                  <a:pt x="9020" y="6353"/>
                                </a:lnTo>
                                <a:lnTo>
                                  <a:pt x="9020" y="6353"/>
                                </a:lnTo>
                                <a:lnTo>
                                  <a:pt x="9773" y="6353"/>
                                </a:lnTo>
                                <a:lnTo>
                                  <a:pt x="9773" y="6353"/>
                                </a:lnTo>
                                <a:lnTo>
                                  <a:pt x="9773" y="9525"/>
                                </a:lnTo>
                                <a:lnTo>
                                  <a:pt x="9773" y="9525"/>
                                </a:lnTo>
                                <a:lnTo>
                                  <a:pt x="9773" y="9525"/>
                                </a:lnTo>
                                <a:lnTo>
                                  <a:pt x="9773" y="6353"/>
                                </a:lnTo>
                                <a:lnTo>
                                  <a:pt x="9773" y="3172"/>
                                </a:lnTo>
                                <a:lnTo>
                                  <a:pt x="9773" y="0"/>
                                </a:lnTo>
                                <a:lnTo>
                                  <a:pt x="9773" y="3172"/>
                                </a:lnTo>
                                <a:lnTo>
                                  <a:pt x="9773" y="3172"/>
                                </a:lnTo>
                                <a:lnTo>
                                  <a:pt x="9773" y="6353"/>
                                </a:lnTo>
                                <a:lnTo>
                                  <a:pt x="9773" y="6353"/>
                                </a:lnTo>
                                <a:lnTo>
                                  <a:pt x="10525" y="6353"/>
                                </a:lnTo>
                                <a:lnTo>
                                  <a:pt x="10525" y="3172"/>
                                </a:lnTo>
                                <a:lnTo>
                                  <a:pt x="10525" y="3172"/>
                                </a:lnTo>
                                <a:lnTo>
                                  <a:pt x="10525" y="3172"/>
                                </a:lnTo>
                                <a:lnTo>
                                  <a:pt x="10525" y="3172"/>
                                </a:lnTo>
                                <a:lnTo>
                                  <a:pt x="10525" y="3172"/>
                                </a:lnTo>
                                <a:lnTo>
                                  <a:pt x="10525" y="0"/>
                                </a:lnTo>
                                <a:lnTo>
                                  <a:pt x="10525" y="3172"/>
                                </a:lnTo>
                                <a:lnTo>
                                  <a:pt x="10525" y="6353"/>
                                </a:lnTo>
                                <a:lnTo>
                                  <a:pt x="10525" y="3172"/>
                                </a:lnTo>
                                <a:lnTo>
                                  <a:pt x="10525" y="3172"/>
                                </a:lnTo>
                                <a:lnTo>
                                  <a:pt x="10525" y="0"/>
                                </a:lnTo>
                                <a:lnTo>
                                  <a:pt x="11278" y="0"/>
                                </a:lnTo>
                                <a:lnTo>
                                  <a:pt x="11278" y="0"/>
                                </a:lnTo>
                                <a:lnTo>
                                  <a:pt x="11278" y="0"/>
                                </a:lnTo>
                                <a:lnTo>
                                  <a:pt x="11278" y="3172"/>
                                </a:lnTo>
                                <a:lnTo>
                                  <a:pt x="11278" y="3172"/>
                                </a:lnTo>
                                <a:lnTo>
                                  <a:pt x="11278" y="6353"/>
                                </a:lnTo>
                                <a:lnTo>
                                  <a:pt x="11278" y="6353"/>
                                </a:lnTo>
                                <a:lnTo>
                                  <a:pt x="11278" y="3172"/>
                                </a:lnTo>
                                <a:lnTo>
                                  <a:pt x="11278" y="3172"/>
                                </a:lnTo>
                                <a:lnTo>
                                  <a:pt x="11278" y="3172"/>
                                </a:lnTo>
                                <a:lnTo>
                                  <a:pt x="11278" y="3172"/>
                                </a:lnTo>
                                <a:lnTo>
                                  <a:pt x="11278" y="3172"/>
                                </a:lnTo>
                                <a:lnTo>
                                  <a:pt x="12030" y="6353"/>
                                </a:lnTo>
                                <a:lnTo>
                                  <a:pt x="12030" y="3172"/>
                                </a:lnTo>
                                <a:lnTo>
                                  <a:pt x="12030" y="3172"/>
                                </a:lnTo>
                                <a:lnTo>
                                  <a:pt x="12030" y="3172"/>
                                </a:lnTo>
                                <a:lnTo>
                                  <a:pt x="12030" y="3172"/>
                                </a:lnTo>
                                <a:lnTo>
                                  <a:pt x="12030" y="3172"/>
                                </a:lnTo>
                                <a:lnTo>
                                  <a:pt x="12030" y="0"/>
                                </a:lnTo>
                                <a:lnTo>
                                  <a:pt x="12030" y="3172"/>
                                </a:lnTo>
                                <a:lnTo>
                                  <a:pt x="12030" y="3172"/>
                                </a:lnTo>
                                <a:lnTo>
                                  <a:pt x="12030" y="3172"/>
                                </a:lnTo>
                                <a:lnTo>
                                  <a:pt x="12030" y="3172"/>
                                </a:lnTo>
                                <a:lnTo>
                                  <a:pt x="12030" y="3172"/>
                                </a:lnTo>
                                <a:lnTo>
                                  <a:pt x="12030" y="3172"/>
                                </a:lnTo>
                                <a:lnTo>
                                  <a:pt x="12030" y="3172"/>
                                </a:lnTo>
                                <a:lnTo>
                                  <a:pt x="12783" y="6353"/>
                                </a:lnTo>
                                <a:lnTo>
                                  <a:pt x="12783" y="6353"/>
                                </a:lnTo>
                                <a:lnTo>
                                  <a:pt x="12783" y="6353"/>
                                </a:lnTo>
                                <a:lnTo>
                                  <a:pt x="12783" y="3172"/>
                                </a:lnTo>
                                <a:lnTo>
                                  <a:pt x="12783" y="3172"/>
                                </a:lnTo>
                                <a:lnTo>
                                  <a:pt x="12783" y="0"/>
                                </a:lnTo>
                                <a:lnTo>
                                  <a:pt x="12783" y="0"/>
                                </a:lnTo>
                                <a:lnTo>
                                  <a:pt x="12783" y="3172"/>
                                </a:lnTo>
                                <a:lnTo>
                                  <a:pt x="12783" y="3172"/>
                                </a:lnTo>
                                <a:lnTo>
                                  <a:pt x="12783" y="3172"/>
                                </a:lnTo>
                                <a:lnTo>
                                  <a:pt x="12783" y="6353"/>
                                </a:lnTo>
                                <a:lnTo>
                                  <a:pt x="12783" y="3172"/>
                                </a:lnTo>
                                <a:lnTo>
                                  <a:pt x="13535" y="6353"/>
                                </a:lnTo>
                                <a:lnTo>
                                  <a:pt x="13535" y="6353"/>
                                </a:lnTo>
                                <a:lnTo>
                                  <a:pt x="13535" y="3172"/>
                                </a:lnTo>
                                <a:lnTo>
                                  <a:pt x="13535" y="3172"/>
                                </a:lnTo>
                                <a:lnTo>
                                  <a:pt x="13535" y="3172"/>
                                </a:lnTo>
                                <a:lnTo>
                                  <a:pt x="13535" y="3172"/>
                                </a:lnTo>
                                <a:lnTo>
                                  <a:pt x="13535" y="3172"/>
                                </a:lnTo>
                                <a:lnTo>
                                  <a:pt x="13535" y="6353"/>
                                </a:lnTo>
                                <a:lnTo>
                                  <a:pt x="13535" y="6353"/>
                                </a:lnTo>
                                <a:lnTo>
                                  <a:pt x="13535" y="6353"/>
                                </a:lnTo>
                                <a:lnTo>
                                  <a:pt x="13535" y="3172"/>
                                </a:lnTo>
                                <a:lnTo>
                                  <a:pt x="13535" y="3172"/>
                                </a:lnTo>
                                <a:lnTo>
                                  <a:pt x="13535" y="0"/>
                                </a:lnTo>
                                <a:lnTo>
                                  <a:pt x="13535" y="0"/>
                                </a:lnTo>
                                <a:lnTo>
                                  <a:pt x="13535" y="0"/>
                                </a:lnTo>
                                <a:lnTo>
                                  <a:pt x="13535" y="0"/>
                                </a:lnTo>
                                <a:lnTo>
                                  <a:pt x="13535" y="3172"/>
                                </a:lnTo>
                                <a:lnTo>
                                  <a:pt x="13535" y="3172"/>
                                </a:lnTo>
                                <a:lnTo>
                                  <a:pt x="14288" y="0"/>
                                </a:lnTo>
                                <a:lnTo>
                                  <a:pt x="14288" y="0"/>
                                </a:lnTo>
                                <a:lnTo>
                                  <a:pt x="14288" y="0"/>
                                </a:lnTo>
                                <a:lnTo>
                                  <a:pt x="14288" y="0"/>
                                </a:lnTo>
                                <a:lnTo>
                                  <a:pt x="14288" y="3172"/>
                                </a:lnTo>
                                <a:lnTo>
                                  <a:pt x="14288" y="3172"/>
                                </a:lnTo>
                                <a:lnTo>
                                  <a:pt x="14288" y="0"/>
                                </a:lnTo>
                                <a:lnTo>
                                  <a:pt x="14288" y="0"/>
                                </a:lnTo>
                                <a:lnTo>
                                  <a:pt x="14288" y="3172"/>
                                </a:lnTo>
                                <a:lnTo>
                                  <a:pt x="14288" y="3172"/>
                                </a:lnTo>
                                <a:lnTo>
                                  <a:pt x="14288" y="3172"/>
                                </a:lnTo>
                                <a:lnTo>
                                  <a:pt x="14288" y="3172"/>
                                </a:lnTo>
                                <a:lnTo>
                                  <a:pt x="15040" y="3172"/>
                                </a:lnTo>
                                <a:lnTo>
                                  <a:pt x="15040" y="0"/>
                                </a:lnTo>
                                <a:lnTo>
                                  <a:pt x="15040" y="3172"/>
                                </a:lnTo>
                                <a:lnTo>
                                  <a:pt x="15040" y="6353"/>
                                </a:lnTo>
                                <a:lnTo>
                                  <a:pt x="15040" y="3172"/>
                                </a:lnTo>
                                <a:lnTo>
                                  <a:pt x="15040" y="6353"/>
                                </a:lnTo>
                                <a:lnTo>
                                  <a:pt x="15040" y="6353"/>
                                </a:lnTo>
                                <a:lnTo>
                                  <a:pt x="15040" y="3172"/>
                                </a:lnTo>
                                <a:lnTo>
                                  <a:pt x="15040" y="6353"/>
                                </a:lnTo>
                                <a:lnTo>
                                  <a:pt x="15040" y="6353"/>
                                </a:lnTo>
                                <a:lnTo>
                                  <a:pt x="15040" y="6353"/>
                                </a:lnTo>
                                <a:lnTo>
                                  <a:pt x="15040" y="3172"/>
                                </a:lnTo>
                                <a:lnTo>
                                  <a:pt x="15792" y="3172"/>
                                </a:lnTo>
                                <a:lnTo>
                                  <a:pt x="15792" y="0"/>
                                </a:lnTo>
                                <a:lnTo>
                                  <a:pt x="15792" y="0"/>
                                </a:lnTo>
                                <a:lnTo>
                                  <a:pt x="15792" y="0"/>
                                </a:lnTo>
                                <a:lnTo>
                                  <a:pt x="15792" y="3172"/>
                                </a:lnTo>
                                <a:lnTo>
                                  <a:pt x="15792" y="3172"/>
                                </a:lnTo>
                                <a:lnTo>
                                  <a:pt x="15792" y="6353"/>
                                </a:lnTo>
                                <a:lnTo>
                                  <a:pt x="15792" y="3172"/>
                                </a:lnTo>
                                <a:lnTo>
                                  <a:pt x="15792" y="0"/>
                                </a:lnTo>
                                <a:lnTo>
                                  <a:pt x="15792" y="3172"/>
                                </a:lnTo>
                                <a:lnTo>
                                  <a:pt x="15792" y="0"/>
                                </a:lnTo>
                                <a:lnTo>
                                  <a:pt x="15792" y="3172"/>
                                </a:lnTo>
                                <a:lnTo>
                                  <a:pt x="15792" y="3172"/>
                                </a:lnTo>
                                <a:lnTo>
                                  <a:pt x="15792" y="3172"/>
                                </a:lnTo>
                                <a:lnTo>
                                  <a:pt x="16545" y="6353"/>
                                </a:lnTo>
                                <a:lnTo>
                                  <a:pt x="16545" y="6353"/>
                                </a:lnTo>
                                <a:lnTo>
                                  <a:pt x="16545" y="3172"/>
                                </a:lnTo>
                                <a:lnTo>
                                  <a:pt x="16545" y="3172"/>
                                </a:lnTo>
                                <a:lnTo>
                                  <a:pt x="16545" y="6353"/>
                                </a:lnTo>
                                <a:lnTo>
                                  <a:pt x="16545" y="6353"/>
                                </a:lnTo>
                                <a:lnTo>
                                  <a:pt x="16545" y="3172"/>
                                </a:lnTo>
                                <a:lnTo>
                                  <a:pt x="16545" y="3172"/>
                                </a:lnTo>
                                <a:lnTo>
                                  <a:pt x="16545" y="3172"/>
                                </a:lnTo>
                                <a:lnTo>
                                  <a:pt x="16545" y="0"/>
                                </a:lnTo>
                                <a:lnTo>
                                  <a:pt x="16545" y="3172"/>
                                </a:lnTo>
                                <a:lnTo>
                                  <a:pt x="16545" y="3172"/>
                                </a:lnTo>
                                <a:lnTo>
                                  <a:pt x="17297" y="3172"/>
                                </a:lnTo>
                                <a:lnTo>
                                  <a:pt x="17297" y="3172"/>
                                </a:lnTo>
                                <a:lnTo>
                                  <a:pt x="17297" y="3172"/>
                                </a:lnTo>
                                <a:lnTo>
                                  <a:pt x="17297" y="3172"/>
                                </a:lnTo>
                                <a:lnTo>
                                  <a:pt x="17297" y="6353"/>
                                </a:lnTo>
                                <a:lnTo>
                                  <a:pt x="17297" y="6353"/>
                                </a:lnTo>
                                <a:lnTo>
                                  <a:pt x="17297" y="6353"/>
                                </a:lnTo>
                                <a:lnTo>
                                  <a:pt x="17297" y="6353"/>
                                </a:lnTo>
                                <a:lnTo>
                                  <a:pt x="17297" y="3172"/>
                                </a:lnTo>
                                <a:lnTo>
                                  <a:pt x="17297" y="6353"/>
                                </a:lnTo>
                                <a:lnTo>
                                  <a:pt x="17297" y="3172"/>
                                </a:lnTo>
                                <a:lnTo>
                                  <a:pt x="17297" y="6353"/>
                                </a:lnTo>
                                <a:lnTo>
                                  <a:pt x="18050" y="3172"/>
                                </a:lnTo>
                                <a:lnTo>
                                  <a:pt x="18050" y="3172"/>
                                </a:lnTo>
                                <a:lnTo>
                                  <a:pt x="18050" y="3172"/>
                                </a:lnTo>
                                <a:lnTo>
                                  <a:pt x="18050" y="0"/>
                                </a:lnTo>
                                <a:lnTo>
                                  <a:pt x="18050" y="6353"/>
                                </a:lnTo>
                                <a:lnTo>
                                  <a:pt x="18050" y="3172"/>
                                </a:lnTo>
                                <a:lnTo>
                                  <a:pt x="18050" y="3172"/>
                                </a:lnTo>
                                <a:lnTo>
                                  <a:pt x="18050" y="6353"/>
                                </a:lnTo>
                                <a:lnTo>
                                  <a:pt x="18050" y="3172"/>
                                </a:lnTo>
                                <a:lnTo>
                                  <a:pt x="18050" y="6353"/>
                                </a:lnTo>
                                <a:lnTo>
                                  <a:pt x="18050" y="6353"/>
                                </a:lnTo>
                                <a:lnTo>
                                  <a:pt x="18050" y="3172"/>
                                </a:lnTo>
                                <a:lnTo>
                                  <a:pt x="18802" y="3172"/>
                                </a:lnTo>
                                <a:lnTo>
                                  <a:pt x="18802" y="3172"/>
                                </a:lnTo>
                                <a:lnTo>
                                  <a:pt x="18802" y="3172"/>
                                </a:lnTo>
                                <a:lnTo>
                                  <a:pt x="18802" y="6353"/>
                                </a:lnTo>
                                <a:lnTo>
                                  <a:pt x="18802" y="3172"/>
                                </a:lnTo>
                                <a:lnTo>
                                  <a:pt x="18802" y="3172"/>
                                </a:lnTo>
                                <a:lnTo>
                                  <a:pt x="18802" y="3172"/>
                                </a:lnTo>
                                <a:lnTo>
                                  <a:pt x="18802" y="3172"/>
                                </a:lnTo>
                                <a:lnTo>
                                  <a:pt x="18802" y="0"/>
                                </a:lnTo>
                                <a:lnTo>
                                  <a:pt x="18802" y="3172"/>
                                </a:lnTo>
                                <a:lnTo>
                                  <a:pt x="18802" y="3172"/>
                                </a:lnTo>
                                <a:lnTo>
                                  <a:pt x="18802" y="3172"/>
                                </a:lnTo>
                                <a:lnTo>
                                  <a:pt x="18802" y="6353"/>
                                </a:lnTo>
                                <a:lnTo>
                                  <a:pt x="18802" y="3172"/>
                                </a:lnTo>
                                <a:lnTo>
                                  <a:pt x="18802" y="3172"/>
                                </a:lnTo>
                                <a:lnTo>
                                  <a:pt x="18802" y="3172"/>
                                </a:lnTo>
                                <a:lnTo>
                                  <a:pt x="18802" y="0"/>
                                </a:lnTo>
                                <a:lnTo>
                                  <a:pt x="18802" y="0"/>
                                </a:lnTo>
                                <a:lnTo>
                                  <a:pt x="19555" y="3172"/>
                                </a:lnTo>
                                <a:lnTo>
                                  <a:pt x="19555" y="3172"/>
                                </a:lnTo>
                                <a:lnTo>
                                  <a:pt x="19555" y="0"/>
                                </a:lnTo>
                                <a:lnTo>
                                  <a:pt x="19555" y="6353"/>
                                </a:lnTo>
                                <a:lnTo>
                                  <a:pt x="19555" y="3172"/>
                                </a:lnTo>
                                <a:lnTo>
                                  <a:pt x="19555" y="3172"/>
                                </a:lnTo>
                                <a:lnTo>
                                  <a:pt x="19555" y="3172"/>
                                </a:lnTo>
                                <a:lnTo>
                                  <a:pt x="19555" y="3172"/>
                                </a:lnTo>
                                <a:lnTo>
                                  <a:pt x="19555" y="3172"/>
                                </a:lnTo>
                                <a:lnTo>
                                  <a:pt x="19555" y="6353"/>
                                </a:lnTo>
                                <a:lnTo>
                                  <a:pt x="19555" y="6353"/>
                                </a:lnTo>
                                <a:lnTo>
                                  <a:pt x="19555" y="3172"/>
                                </a:lnTo>
                                <a:lnTo>
                                  <a:pt x="20307" y="6353"/>
                                </a:lnTo>
                                <a:lnTo>
                                  <a:pt x="20307" y="6353"/>
                                </a:lnTo>
                                <a:lnTo>
                                  <a:pt x="20307" y="3172"/>
                                </a:lnTo>
                                <a:lnTo>
                                  <a:pt x="20307" y="3172"/>
                                </a:lnTo>
                                <a:lnTo>
                                  <a:pt x="20307" y="0"/>
                                </a:lnTo>
                                <a:lnTo>
                                  <a:pt x="20307" y="3172"/>
                                </a:lnTo>
                                <a:lnTo>
                                  <a:pt x="20307" y="6353"/>
                                </a:lnTo>
                                <a:lnTo>
                                  <a:pt x="20307" y="6353"/>
                                </a:lnTo>
                                <a:lnTo>
                                  <a:pt x="20307" y="6353"/>
                                </a:lnTo>
                                <a:lnTo>
                                  <a:pt x="20307" y="6353"/>
                                </a:lnTo>
                                <a:lnTo>
                                  <a:pt x="20307" y="6353"/>
                                </a:lnTo>
                                <a:lnTo>
                                  <a:pt x="20307" y="3172"/>
                                </a:lnTo>
                                <a:lnTo>
                                  <a:pt x="20307" y="6353"/>
                                </a:lnTo>
                                <a:lnTo>
                                  <a:pt x="20307" y="6353"/>
                                </a:lnTo>
                                <a:lnTo>
                                  <a:pt x="21060" y="6353"/>
                                </a:lnTo>
                                <a:lnTo>
                                  <a:pt x="21060" y="6353"/>
                                </a:lnTo>
                                <a:lnTo>
                                  <a:pt x="21060" y="6353"/>
                                </a:lnTo>
                                <a:lnTo>
                                  <a:pt x="21060" y="6353"/>
                                </a:lnTo>
                                <a:lnTo>
                                  <a:pt x="21060" y="3172"/>
                                </a:lnTo>
                                <a:lnTo>
                                  <a:pt x="21060" y="3172"/>
                                </a:lnTo>
                                <a:lnTo>
                                  <a:pt x="21060" y="3172"/>
                                </a:lnTo>
                                <a:lnTo>
                                  <a:pt x="21060" y="0"/>
                                </a:lnTo>
                                <a:lnTo>
                                  <a:pt x="21060" y="3172"/>
                                </a:lnTo>
                                <a:lnTo>
                                  <a:pt x="21060" y="3172"/>
                                </a:lnTo>
                                <a:lnTo>
                                  <a:pt x="21060" y="3172"/>
                                </a:lnTo>
                                <a:lnTo>
                                  <a:pt x="21060" y="0"/>
                                </a:lnTo>
                                <a:lnTo>
                                  <a:pt x="21803" y="3172"/>
                                </a:lnTo>
                                <a:lnTo>
                                  <a:pt x="21803" y="6353"/>
                                </a:lnTo>
                                <a:lnTo>
                                  <a:pt x="21803" y="6353"/>
                                </a:lnTo>
                                <a:lnTo>
                                  <a:pt x="21803" y="6353"/>
                                </a:lnTo>
                                <a:lnTo>
                                  <a:pt x="21803" y="6353"/>
                                </a:lnTo>
                                <a:lnTo>
                                  <a:pt x="21803" y="3172"/>
                                </a:lnTo>
                                <a:lnTo>
                                  <a:pt x="21803" y="3172"/>
                                </a:lnTo>
                                <a:lnTo>
                                  <a:pt x="21803" y="3172"/>
                                </a:lnTo>
                                <a:lnTo>
                                  <a:pt x="21803" y="3172"/>
                                </a:lnTo>
                                <a:lnTo>
                                  <a:pt x="21803" y="6353"/>
                                </a:lnTo>
                                <a:lnTo>
                                  <a:pt x="21803" y="6353"/>
                                </a:lnTo>
                                <a:lnTo>
                                  <a:pt x="21803" y="9525"/>
                                </a:lnTo>
                                <a:lnTo>
                                  <a:pt x="22555" y="6353"/>
                                </a:lnTo>
                                <a:lnTo>
                                  <a:pt x="22555" y="6353"/>
                                </a:lnTo>
                                <a:lnTo>
                                  <a:pt x="22555" y="6353"/>
                                </a:lnTo>
                                <a:lnTo>
                                  <a:pt x="22555" y="6353"/>
                                </a:lnTo>
                                <a:lnTo>
                                  <a:pt x="22555" y="3172"/>
                                </a:lnTo>
                                <a:lnTo>
                                  <a:pt x="22555" y="3172"/>
                                </a:lnTo>
                                <a:lnTo>
                                  <a:pt x="22555" y="6353"/>
                                </a:lnTo>
                                <a:lnTo>
                                  <a:pt x="22555" y="3172"/>
                                </a:lnTo>
                                <a:lnTo>
                                  <a:pt x="22555" y="6353"/>
                                </a:lnTo>
                                <a:lnTo>
                                  <a:pt x="22555" y="6353"/>
                                </a:lnTo>
                                <a:lnTo>
                                  <a:pt x="22555" y="6353"/>
                                </a:lnTo>
                                <a:lnTo>
                                  <a:pt x="22555" y="3172"/>
                                </a:lnTo>
                                <a:lnTo>
                                  <a:pt x="23308" y="3172"/>
                                </a:lnTo>
                                <a:lnTo>
                                  <a:pt x="23308" y="3172"/>
                                </a:lnTo>
                                <a:lnTo>
                                  <a:pt x="23308" y="3172"/>
                                </a:lnTo>
                                <a:lnTo>
                                  <a:pt x="23308" y="0"/>
                                </a:lnTo>
                                <a:lnTo>
                                  <a:pt x="23308" y="0"/>
                                </a:lnTo>
                                <a:lnTo>
                                  <a:pt x="23308" y="0"/>
                                </a:lnTo>
                                <a:lnTo>
                                  <a:pt x="23308" y="0"/>
                                </a:lnTo>
                                <a:lnTo>
                                  <a:pt x="23308" y="0"/>
                                </a:lnTo>
                                <a:lnTo>
                                  <a:pt x="23308" y="0"/>
                                </a:lnTo>
                                <a:lnTo>
                                  <a:pt x="23308" y="3172"/>
                                </a:lnTo>
                                <a:lnTo>
                                  <a:pt x="23308" y="3172"/>
                                </a:lnTo>
                                <a:lnTo>
                                  <a:pt x="23308" y="6353"/>
                                </a:lnTo>
                                <a:lnTo>
                                  <a:pt x="23308" y="6353"/>
                                </a:lnTo>
                                <a:lnTo>
                                  <a:pt x="23308" y="6353"/>
                                </a:lnTo>
                                <a:lnTo>
                                  <a:pt x="23308" y="6353"/>
                                </a:lnTo>
                                <a:lnTo>
                                  <a:pt x="23308" y="6353"/>
                                </a:lnTo>
                                <a:lnTo>
                                  <a:pt x="23308" y="3172"/>
                                </a:lnTo>
                                <a:lnTo>
                                  <a:pt x="23308" y="0"/>
                                </a:lnTo>
                                <a:lnTo>
                                  <a:pt x="24060" y="3172"/>
                                </a:lnTo>
                                <a:lnTo>
                                  <a:pt x="24060" y="0"/>
                                </a:lnTo>
                                <a:lnTo>
                                  <a:pt x="24060" y="3172"/>
                                </a:lnTo>
                                <a:lnTo>
                                  <a:pt x="24060" y="6353"/>
                                </a:lnTo>
                                <a:lnTo>
                                  <a:pt x="24060" y="6353"/>
                                </a:lnTo>
                                <a:lnTo>
                                  <a:pt x="24060" y="6353"/>
                                </a:lnTo>
                                <a:lnTo>
                                  <a:pt x="24060" y="6353"/>
                                </a:lnTo>
                                <a:lnTo>
                                  <a:pt x="24060" y="3172"/>
                                </a:lnTo>
                                <a:lnTo>
                                  <a:pt x="24060" y="3172"/>
                                </a:lnTo>
                                <a:lnTo>
                                  <a:pt x="24060" y="3172"/>
                                </a:lnTo>
                                <a:lnTo>
                                  <a:pt x="24060" y="3172"/>
                                </a:lnTo>
                                <a:lnTo>
                                  <a:pt x="24060" y="3172"/>
                                </a:lnTo>
                                <a:lnTo>
                                  <a:pt x="24060" y="0"/>
                                </a:lnTo>
                                <a:lnTo>
                                  <a:pt x="24060" y="0"/>
                                </a:lnTo>
                                <a:lnTo>
                                  <a:pt x="24813" y="0"/>
                                </a:lnTo>
                                <a:lnTo>
                                  <a:pt x="24813" y="0"/>
                                </a:lnTo>
                                <a:lnTo>
                                  <a:pt x="24813" y="0"/>
                                </a:lnTo>
                                <a:lnTo>
                                  <a:pt x="24813" y="0"/>
                                </a:lnTo>
                                <a:lnTo>
                                  <a:pt x="24813" y="0"/>
                                </a:lnTo>
                                <a:lnTo>
                                  <a:pt x="24813" y="0"/>
                                </a:lnTo>
                                <a:lnTo>
                                  <a:pt x="24813" y="0"/>
                                </a:lnTo>
                                <a:lnTo>
                                  <a:pt x="24813" y="3172"/>
                                </a:lnTo>
                                <a:lnTo>
                                  <a:pt x="24813" y="3172"/>
                                </a:lnTo>
                                <a:lnTo>
                                  <a:pt x="24813" y="3172"/>
                                </a:lnTo>
                                <a:lnTo>
                                  <a:pt x="24813" y="3172"/>
                                </a:lnTo>
                                <a:lnTo>
                                  <a:pt x="24813" y="3172"/>
                                </a:lnTo>
                                <a:lnTo>
                                  <a:pt x="25565" y="3172"/>
                                </a:lnTo>
                                <a:lnTo>
                                  <a:pt x="25565" y="3172"/>
                                </a:lnTo>
                                <a:lnTo>
                                  <a:pt x="25565" y="6353"/>
                                </a:lnTo>
                                <a:lnTo>
                                  <a:pt x="25565" y="3172"/>
                                </a:lnTo>
                                <a:lnTo>
                                  <a:pt x="25565" y="6353"/>
                                </a:lnTo>
                                <a:lnTo>
                                  <a:pt x="25565" y="6353"/>
                                </a:lnTo>
                                <a:lnTo>
                                  <a:pt x="25565" y="3172"/>
                                </a:lnTo>
                                <a:lnTo>
                                  <a:pt x="25565" y="6353"/>
                                </a:lnTo>
                                <a:lnTo>
                                  <a:pt x="25565" y="6353"/>
                                </a:lnTo>
                                <a:lnTo>
                                  <a:pt x="25565" y="6353"/>
                                </a:lnTo>
                                <a:lnTo>
                                  <a:pt x="25565" y="6353"/>
                                </a:lnTo>
                                <a:lnTo>
                                  <a:pt x="25565" y="3172"/>
                                </a:lnTo>
                                <a:lnTo>
                                  <a:pt x="26318" y="6353"/>
                                </a:lnTo>
                                <a:lnTo>
                                  <a:pt x="26318" y="6353"/>
                                </a:lnTo>
                                <a:lnTo>
                                  <a:pt x="26318" y="6353"/>
                                </a:lnTo>
                                <a:lnTo>
                                  <a:pt x="26318" y="6353"/>
                                </a:lnTo>
                                <a:lnTo>
                                  <a:pt x="26318" y="6353"/>
                                </a:lnTo>
                                <a:lnTo>
                                  <a:pt x="26318" y="3172"/>
                                </a:lnTo>
                                <a:lnTo>
                                  <a:pt x="26318" y="0"/>
                                </a:lnTo>
                                <a:lnTo>
                                  <a:pt x="26318" y="0"/>
                                </a:lnTo>
                                <a:lnTo>
                                  <a:pt x="26318" y="0"/>
                                </a:lnTo>
                                <a:lnTo>
                                  <a:pt x="26318" y="0"/>
                                </a:lnTo>
                                <a:lnTo>
                                  <a:pt x="26318" y="3172"/>
                                </a:lnTo>
                                <a:lnTo>
                                  <a:pt x="26318" y="3172"/>
                                </a:lnTo>
                                <a:lnTo>
                                  <a:pt x="27070" y="3172"/>
                                </a:lnTo>
                                <a:lnTo>
                                  <a:pt x="27070" y="3172"/>
                                </a:lnTo>
                                <a:lnTo>
                                  <a:pt x="27070" y="6353"/>
                                </a:lnTo>
                                <a:lnTo>
                                  <a:pt x="27070" y="6353"/>
                                </a:lnTo>
                                <a:lnTo>
                                  <a:pt x="27070" y="3172"/>
                                </a:lnTo>
                                <a:lnTo>
                                  <a:pt x="27070" y="6353"/>
                                </a:lnTo>
                                <a:lnTo>
                                  <a:pt x="27070" y="3172"/>
                                </a:lnTo>
                                <a:lnTo>
                                  <a:pt x="27070" y="3172"/>
                                </a:lnTo>
                                <a:lnTo>
                                  <a:pt x="27070" y="6353"/>
                                </a:lnTo>
                                <a:lnTo>
                                  <a:pt x="27070" y="6353"/>
                                </a:lnTo>
                                <a:lnTo>
                                  <a:pt x="27070" y="6353"/>
                                </a:lnTo>
                                <a:lnTo>
                                  <a:pt x="27070" y="6353"/>
                                </a:lnTo>
                                <a:lnTo>
                                  <a:pt x="27822" y="6353"/>
                                </a:lnTo>
                                <a:lnTo>
                                  <a:pt x="27822" y="3172"/>
                                </a:lnTo>
                                <a:lnTo>
                                  <a:pt x="27822" y="3172"/>
                                </a:lnTo>
                                <a:lnTo>
                                  <a:pt x="27822" y="3172"/>
                                </a:lnTo>
                                <a:lnTo>
                                  <a:pt x="27822" y="3172"/>
                                </a:lnTo>
                                <a:lnTo>
                                  <a:pt x="27822" y="3172"/>
                                </a:lnTo>
                                <a:lnTo>
                                  <a:pt x="27822" y="3172"/>
                                </a:lnTo>
                                <a:lnTo>
                                  <a:pt x="27822" y="6353"/>
                                </a:lnTo>
                                <a:lnTo>
                                  <a:pt x="27822" y="6353"/>
                                </a:lnTo>
                                <a:lnTo>
                                  <a:pt x="27822" y="6353"/>
                                </a:lnTo>
                                <a:lnTo>
                                  <a:pt x="27822" y="6353"/>
                                </a:lnTo>
                                <a:lnTo>
                                  <a:pt x="27822" y="0"/>
                                </a:lnTo>
                                <a:lnTo>
                                  <a:pt x="27822" y="3172"/>
                                </a:lnTo>
                                <a:lnTo>
                                  <a:pt x="27822" y="3172"/>
                                </a:lnTo>
                                <a:lnTo>
                                  <a:pt x="27822" y="0"/>
                                </a:lnTo>
                                <a:lnTo>
                                  <a:pt x="27822" y="0"/>
                                </a:lnTo>
                                <a:lnTo>
                                  <a:pt x="27822" y="0"/>
                                </a:lnTo>
                                <a:lnTo>
                                  <a:pt x="27822" y="3172"/>
                                </a:lnTo>
                                <a:lnTo>
                                  <a:pt x="27822" y="3172"/>
                                </a:lnTo>
                                <a:lnTo>
                                  <a:pt x="27822" y="3172"/>
                                </a:lnTo>
                                <a:lnTo>
                                  <a:pt x="28575" y="6353"/>
                                </a:lnTo>
                                <a:lnTo>
                                  <a:pt x="28575" y="6353"/>
                                </a:lnTo>
                                <a:lnTo>
                                  <a:pt x="28575" y="6353"/>
                                </a:lnTo>
                                <a:lnTo>
                                  <a:pt x="28575" y="6353"/>
                                </a:lnTo>
                                <a:lnTo>
                                  <a:pt x="28575" y="6353"/>
                                </a:lnTo>
                                <a:lnTo>
                                  <a:pt x="28575" y="3172"/>
                                </a:lnTo>
                                <a:lnTo>
                                  <a:pt x="28575" y="3172"/>
                                </a:lnTo>
                                <a:lnTo>
                                  <a:pt x="28575" y="3172"/>
                                </a:lnTo>
                                <a:lnTo>
                                  <a:pt x="28575" y="3172"/>
                                </a:lnTo>
                                <a:lnTo>
                                  <a:pt x="28575" y="6353"/>
                                </a:lnTo>
                                <a:lnTo>
                                  <a:pt x="28575" y="9525"/>
                                </a:lnTo>
                                <a:lnTo>
                                  <a:pt x="28575" y="635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59" name="Freeform: Shape 1059"/>
                        <wps:cNvSpPr/>
                        <wps:spPr>
                          <a:xfrm>
                            <a:off x="2833687" y="1804987"/>
                            <a:ext cx="28575" cy="9525"/>
                          </a:xfrm>
                          <a:custGeom>
                            <a:avLst/>
                            <a:gdLst>
                              <a:gd name="connsiteX0" fmla="*/ 0 w 28575"/>
                              <a:gd name="connsiteY0" fmla="*/ 6353 h 9525"/>
                              <a:gd name="connsiteX1" fmla="*/ 733 w 28575"/>
                              <a:gd name="connsiteY1" fmla="*/ 3172 h 9525"/>
                              <a:gd name="connsiteX2" fmla="*/ 733 w 28575"/>
                              <a:gd name="connsiteY2" fmla="*/ 3172 h 9525"/>
                              <a:gd name="connsiteX3" fmla="*/ 733 w 28575"/>
                              <a:gd name="connsiteY3" fmla="*/ 3172 h 9525"/>
                              <a:gd name="connsiteX4" fmla="*/ 733 w 28575"/>
                              <a:gd name="connsiteY4" fmla="*/ 0 h 9525"/>
                              <a:gd name="connsiteX5" fmla="*/ 733 w 28575"/>
                              <a:gd name="connsiteY5" fmla="*/ 6353 h 9525"/>
                              <a:gd name="connsiteX6" fmla="*/ 733 w 28575"/>
                              <a:gd name="connsiteY6" fmla="*/ 3172 h 9525"/>
                              <a:gd name="connsiteX7" fmla="*/ 733 w 28575"/>
                              <a:gd name="connsiteY7" fmla="*/ 3172 h 9525"/>
                              <a:gd name="connsiteX8" fmla="*/ 733 w 28575"/>
                              <a:gd name="connsiteY8" fmla="*/ 3172 h 9525"/>
                              <a:gd name="connsiteX9" fmla="*/ 733 w 28575"/>
                              <a:gd name="connsiteY9" fmla="*/ 3172 h 9525"/>
                              <a:gd name="connsiteX10" fmla="*/ 733 w 28575"/>
                              <a:gd name="connsiteY10" fmla="*/ 6353 h 9525"/>
                              <a:gd name="connsiteX11" fmla="*/ 733 w 28575"/>
                              <a:gd name="connsiteY11" fmla="*/ 6353 h 9525"/>
                              <a:gd name="connsiteX12" fmla="*/ 733 w 28575"/>
                              <a:gd name="connsiteY12" fmla="*/ 9525 h 9525"/>
                              <a:gd name="connsiteX13" fmla="*/ 1467 w 28575"/>
                              <a:gd name="connsiteY13" fmla="*/ 9525 h 9525"/>
                              <a:gd name="connsiteX14" fmla="*/ 1467 w 28575"/>
                              <a:gd name="connsiteY14" fmla="*/ 6353 h 9525"/>
                              <a:gd name="connsiteX15" fmla="*/ 1467 w 28575"/>
                              <a:gd name="connsiteY15" fmla="*/ 6353 h 9525"/>
                              <a:gd name="connsiteX16" fmla="*/ 1467 w 28575"/>
                              <a:gd name="connsiteY16" fmla="*/ 6353 h 9525"/>
                              <a:gd name="connsiteX17" fmla="*/ 1467 w 28575"/>
                              <a:gd name="connsiteY17" fmla="*/ 6353 h 9525"/>
                              <a:gd name="connsiteX18" fmla="*/ 1467 w 28575"/>
                              <a:gd name="connsiteY18" fmla="*/ 6353 h 9525"/>
                              <a:gd name="connsiteX19" fmla="*/ 1467 w 28575"/>
                              <a:gd name="connsiteY19" fmla="*/ 3172 h 9525"/>
                              <a:gd name="connsiteX20" fmla="*/ 1467 w 28575"/>
                              <a:gd name="connsiteY20" fmla="*/ 6353 h 9525"/>
                              <a:gd name="connsiteX21" fmla="*/ 1467 w 28575"/>
                              <a:gd name="connsiteY21" fmla="*/ 6353 h 9525"/>
                              <a:gd name="connsiteX22" fmla="*/ 1467 w 28575"/>
                              <a:gd name="connsiteY22" fmla="*/ 6353 h 9525"/>
                              <a:gd name="connsiteX23" fmla="*/ 1467 w 28575"/>
                              <a:gd name="connsiteY23" fmla="*/ 6353 h 9525"/>
                              <a:gd name="connsiteX24" fmla="*/ 1467 w 28575"/>
                              <a:gd name="connsiteY24" fmla="*/ 6353 h 9525"/>
                              <a:gd name="connsiteX25" fmla="*/ 2200 w 28575"/>
                              <a:gd name="connsiteY25" fmla="*/ 3172 h 9525"/>
                              <a:gd name="connsiteX26" fmla="*/ 2200 w 28575"/>
                              <a:gd name="connsiteY26" fmla="*/ 3172 h 9525"/>
                              <a:gd name="connsiteX27" fmla="*/ 2200 w 28575"/>
                              <a:gd name="connsiteY27" fmla="*/ 3172 h 9525"/>
                              <a:gd name="connsiteX28" fmla="*/ 2200 w 28575"/>
                              <a:gd name="connsiteY28" fmla="*/ 0 h 9525"/>
                              <a:gd name="connsiteX29" fmla="*/ 2200 w 28575"/>
                              <a:gd name="connsiteY29" fmla="*/ 0 h 9525"/>
                              <a:gd name="connsiteX30" fmla="*/ 2200 w 28575"/>
                              <a:gd name="connsiteY30" fmla="*/ 0 h 9525"/>
                              <a:gd name="connsiteX31" fmla="*/ 2200 w 28575"/>
                              <a:gd name="connsiteY31" fmla="*/ 0 h 9525"/>
                              <a:gd name="connsiteX32" fmla="*/ 2200 w 28575"/>
                              <a:gd name="connsiteY32" fmla="*/ 0 h 9525"/>
                              <a:gd name="connsiteX33" fmla="*/ 2200 w 28575"/>
                              <a:gd name="connsiteY33" fmla="*/ 0 h 9525"/>
                              <a:gd name="connsiteX34" fmla="*/ 2200 w 28575"/>
                              <a:gd name="connsiteY34" fmla="*/ 0 h 9525"/>
                              <a:gd name="connsiteX35" fmla="*/ 2200 w 28575"/>
                              <a:gd name="connsiteY35" fmla="*/ 0 h 9525"/>
                              <a:gd name="connsiteX36" fmla="*/ 2200 w 28575"/>
                              <a:gd name="connsiteY36" fmla="*/ 3172 h 9525"/>
                              <a:gd name="connsiteX37" fmla="*/ 2934 w 28575"/>
                              <a:gd name="connsiteY37" fmla="*/ 3172 h 9525"/>
                              <a:gd name="connsiteX38" fmla="*/ 2934 w 28575"/>
                              <a:gd name="connsiteY38" fmla="*/ 3172 h 9525"/>
                              <a:gd name="connsiteX39" fmla="*/ 2934 w 28575"/>
                              <a:gd name="connsiteY39" fmla="*/ 3172 h 9525"/>
                              <a:gd name="connsiteX40" fmla="*/ 2934 w 28575"/>
                              <a:gd name="connsiteY40" fmla="*/ 3172 h 9525"/>
                              <a:gd name="connsiteX41" fmla="*/ 2934 w 28575"/>
                              <a:gd name="connsiteY41" fmla="*/ 3172 h 9525"/>
                              <a:gd name="connsiteX42" fmla="*/ 2934 w 28575"/>
                              <a:gd name="connsiteY42" fmla="*/ 3172 h 9525"/>
                              <a:gd name="connsiteX43" fmla="*/ 2934 w 28575"/>
                              <a:gd name="connsiteY43" fmla="*/ 3172 h 9525"/>
                              <a:gd name="connsiteX44" fmla="*/ 2934 w 28575"/>
                              <a:gd name="connsiteY44" fmla="*/ 3172 h 9525"/>
                              <a:gd name="connsiteX45" fmla="*/ 2934 w 28575"/>
                              <a:gd name="connsiteY45" fmla="*/ 3172 h 9525"/>
                              <a:gd name="connsiteX46" fmla="*/ 2934 w 28575"/>
                              <a:gd name="connsiteY46" fmla="*/ 3172 h 9525"/>
                              <a:gd name="connsiteX47" fmla="*/ 2934 w 28575"/>
                              <a:gd name="connsiteY47" fmla="*/ 6353 h 9525"/>
                              <a:gd name="connsiteX48" fmla="*/ 2934 w 28575"/>
                              <a:gd name="connsiteY48" fmla="*/ 6353 h 9525"/>
                              <a:gd name="connsiteX49" fmla="*/ 3667 w 28575"/>
                              <a:gd name="connsiteY49" fmla="*/ 6353 h 9525"/>
                              <a:gd name="connsiteX50" fmla="*/ 3667 w 28575"/>
                              <a:gd name="connsiteY50" fmla="*/ 6353 h 9525"/>
                              <a:gd name="connsiteX51" fmla="*/ 3667 w 28575"/>
                              <a:gd name="connsiteY51" fmla="*/ 6353 h 9525"/>
                              <a:gd name="connsiteX52" fmla="*/ 3667 w 28575"/>
                              <a:gd name="connsiteY52" fmla="*/ 6353 h 9525"/>
                              <a:gd name="connsiteX53" fmla="*/ 3667 w 28575"/>
                              <a:gd name="connsiteY53" fmla="*/ 3172 h 9525"/>
                              <a:gd name="connsiteX54" fmla="*/ 3667 w 28575"/>
                              <a:gd name="connsiteY54" fmla="*/ 6353 h 9525"/>
                              <a:gd name="connsiteX55" fmla="*/ 3667 w 28575"/>
                              <a:gd name="connsiteY55" fmla="*/ 3172 h 9525"/>
                              <a:gd name="connsiteX56" fmla="*/ 3667 w 28575"/>
                              <a:gd name="connsiteY56" fmla="*/ 3172 h 9525"/>
                              <a:gd name="connsiteX57" fmla="*/ 3667 w 28575"/>
                              <a:gd name="connsiteY57" fmla="*/ 6353 h 9525"/>
                              <a:gd name="connsiteX58" fmla="*/ 3667 w 28575"/>
                              <a:gd name="connsiteY58" fmla="*/ 3172 h 9525"/>
                              <a:gd name="connsiteX59" fmla="*/ 3667 w 28575"/>
                              <a:gd name="connsiteY59" fmla="*/ 3172 h 9525"/>
                              <a:gd name="connsiteX60" fmla="*/ 3667 w 28575"/>
                              <a:gd name="connsiteY60" fmla="*/ 3172 h 9525"/>
                              <a:gd name="connsiteX61" fmla="*/ 3667 w 28575"/>
                              <a:gd name="connsiteY61" fmla="*/ 6353 h 9525"/>
                              <a:gd name="connsiteX62" fmla="*/ 3667 w 28575"/>
                              <a:gd name="connsiteY62" fmla="*/ 3172 h 9525"/>
                              <a:gd name="connsiteX63" fmla="*/ 4401 w 28575"/>
                              <a:gd name="connsiteY63" fmla="*/ 3172 h 9525"/>
                              <a:gd name="connsiteX64" fmla="*/ 4401 w 28575"/>
                              <a:gd name="connsiteY64" fmla="*/ 0 h 9525"/>
                              <a:gd name="connsiteX65" fmla="*/ 4401 w 28575"/>
                              <a:gd name="connsiteY65" fmla="*/ 3172 h 9525"/>
                              <a:gd name="connsiteX66" fmla="*/ 4401 w 28575"/>
                              <a:gd name="connsiteY66" fmla="*/ 3172 h 9525"/>
                              <a:gd name="connsiteX67" fmla="*/ 4401 w 28575"/>
                              <a:gd name="connsiteY67" fmla="*/ 3172 h 9525"/>
                              <a:gd name="connsiteX68" fmla="*/ 4401 w 28575"/>
                              <a:gd name="connsiteY68" fmla="*/ 6353 h 9525"/>
                              <a:gd name="connsiteX69" fmla="*/ 4401 w 28575"/>
                              <a:gd name="connsiteY69" fmla="*/ 3172 h 9525"/>
                              <a:gd name="connsiteX70" fmla="*/ 4401 w 28575"/>
                              <a:gd name="connsiteY70" fmla="*/ 0 h 9525"/>
                              <a:gd name="connsiteX71" fmla="*/ 4401 w 28575"/>
                              <a:gd name="connsiteY71" fmla="*/ 0 h 9525"/>
                              <a:gd name="connsiteX72" fmla="*/ 4401 w 28575"/>
                              <a:gd name="connsiteY72" fmla="*/ 0 h 9525"/>
                              <a:gd name="connsiteX73" fmla="*/ 4401 w 28575"/>
                              <a:gd name="connsiteY73" fmla="*/ 3172 h 9525"/>
                              <a:gd name="connsiteX74" fmla="*/ 4401 w 28575"/>
                              <a:gd name="connsiteY74" fmla="*/ 3172 h 9525"/>
                              <a:gd name="connsiteX75" fmla="*/ 4401 w 28575"/>
                              <a:gd name="connsiteY75" fmla="*/ 3172 h 9525"/>
                              <a:gd name="connsiteX76" fmla="*/ 4401 w 28575"/>
                              <a:gd name="connsiteY76" fmla="*/ 3172 h 9525"/>
                              <a:gd name="connsiteX77" fmla="*/ 4401 w 28575"/>
                              <a:gd name="connsiteY77" fmla="*/ 3172 h 9525"/>
                              <a:gd name="connsiteX78" fmla="*/ 4401 w 28575"/>
                              <a:gd name="connsiteY78" fmla="*/ 6353 h 9525"/>
                              <a:gd name="connsiteX79" fmla="*/ 4401 w 28575"/>
                              <a:gd name="connsiteY79" fmla="*/ 6353 h 9525"/>
                              <a:gd name="connsiteX80" fmla="*/ 4401 w 28575"/>
                              <a:gd name="connsiteY80" fmla="*/ 6353 h 9525"/>
                              <a:gd name="connsiteX81" fmla="*/ 5124 w 28575"/>
                              <a:gd name="connsiteY81" fmla="*/ 6353 h 9525"/>
                              <a:gd name="connsiteX82" fmla="*/ 5124 w 28575"/>
                              <a:gd name="connsiteY82" fmla="*/ 6353 h 9525"/>
                              <a:gd name="connsiteX83" fmla="*/ 5124 w 28575"/>
                              <a:gd name="connsiteY83" fmla="*/ 6353 h 9525"/>
                              <a:gd name="connsiteX84" fmla="*/ 5124 w 28575"/>
                              <a:gd name="connsiteY84" fmla="*/ 6353 h 9525"/>
                              <a:gd name="connsiteX85" fmla="*/ 5124 w 28575"/>
                              <a:gd name="connsiteY85" fmla="*/ 9525 h 9525"/>
                              <a:gd name="connsiteX86" fmla="*/ 5124 w 28575"/>
                              <a:gd name="connsiteY86" fmla="*/ 9525 h 9525"/>
                              <a:gd name="connsiteX87" fmla="*/ 5124 w 28575"/>
                              <a:gd name="connsiteY87" fmla="*/ 6353 h 9525"/>
                              <a:gd name="connsiteX88" fmla="*/ 5124 w 28575"/>
                              <a:gd name="connsiteY88" fmla="*/ 3172 h 9525"/>
                              <a:gd name="connsiteX89" fmla="*/ 5124 w 28575"/>
                              <a:gd name="connsiteY89" fmla="*/ 3172 h 9525"/>
                              <a:gd name="connsiteX90" fmla="*/ 5124 w 28575"/>
                              <a:gd name="connsiteY90" fmla="*/ 0 h 9525"/>
                              <a:gd name="connsiteX91" fmla="*/ 5124 w 28575"/>
                              <a:gd name="connsiteY91" fmla="*/ 3172 h 9525"/>
                              <a:gd name="connsiteX92" fmla="*/ 5124 w 28575"/>
                              <a:gd name="connsiteY92" fmla="*/ 3172 h 9525"/>
                              <a:gd name="connsiteX93" fmla="*/ 5858 w 28575"/>
                              <a:gd name="connsiteY93" fmla="*/ 3172 h 9525"/>
                              <a:gd name="connsiteX94" fmla="*/ 5858 w 28575"/>
                              <a:gd name="connsiteY94" fmla="*/ 3172 h 9525"/>
                              <a:gd name="connsiteX95" fmla="*/ 5858 w 28575"/>
                              <a:gd name="connsiteY95" fmla="*/ 3172 h 9525"/>
                              <a:gd name="connsiteX96" fmla="*/ 5858 w 28575"/>
                              <a:gd name="connsiteY96" fmla="*/ 3172 h 9525"/>
                              <a:gd name="connsiteX97" fmla="*/ 5858 w 28575"/>
                              <a:gd name="connsiteY97" fmla="*/ 0 h 9525"/>
                              <a:gd name="connsiteX98" fmla="*/ 5858 w 28575"/>
                              <a:gd name="connsiteY98" fmla="*/ 0 h 9525"/>
                              <a:gd name="connsiteX99" fmla="*/ 5858 w 28575"/>
                              <a:gd name="connsiteY99" fmla="*/ 0 h 9525"/>
                              <a:gd name="connsiteX100" fmla="*/ 5858 w 28575"/>
                              <a:gd name="connsiteY100" fmla="*/ 0 h 9525"/>
                              <a:gd name="connsiteX101" fmla="*/ 5858 w 28575"/>
                              <a:gd name="connsiteY101" fmla="*/ 3172 h 9525"/>
                              <a:gd name="connsiteX102" fmla="*/ 5858 w 28575"/>
                              <a:gd name="connsiteY102" fmla="*/ 6353 h 9525"/>
                              <a:gd name="connsiteX103" fmla="*/ 5858 w 28575"/>
                              <a:gd name="connsiteY103" fmla="*/ 6353 h 9525"/>
                              <a:gd name="connsiteX104" fmla="*/ 5858 w 28575"/>
                              <a:gd name="connsiteY104" fmla="*/ 6353 h 9525"/>
                              <a:gd name="connsiteX105" fmla="*/ 6591 w 28575"/>
                              <a:gd name="connsiteY105" fmla="*/ 6353 h 9525"/>
                              <a:gd name="connsiteX106" fmla="*/ 6591 w 28575"/>
                              <a:gd name="connsiteY106" fmla="*/ 3172 h 9525"/>
                              <a:gd name="connsiteX107" fmla="*/ 6591 w 28575"/>
                              <a:gd name="connsiteY107" fmla="*/ 6353 h 9525"/>
                              <a:gd name="connsiteX108" fmla="*/ 6591 w 28575"/>
                              <a:gd name="connsiteY108" fmla="*/ 3172 h 9525"/>
                              <a:gd name="connsiteX109" fmla="*/ 6591 w 28575"/>
                              <a:gd name="connsiteY109" fmla="*/ 3172 h 9525"/>
                              <a:gd name="connsiteX110" fmla="*/ 6591 w 28575"/>
                              <a:gd name="connsiteY110" fmla="*/ 6353 h 9525"/>
                              <a:gd name="connsiteX111" fmla="*/ 6591 w 28575"/>
                              <a:gd name="connsiteY111" fmla="*/ 6353 h 9525"/>
                              <a:gd name="connsiteX112" fmla="*/ 6591 w 28575"/>
                              <a:gd name="connsiteY112" fmla="*/ 3172 h 9525"/>
                              <a:gd name="connsiteX113" fmla="*/ 6591 w 28575"/>
                              <a:gd name="connsiteY113" fmla="*/ 3172 h 9525"/>
                              <a:gd name="connsiteX114" fmla="*/ 6591 w 28575"/>
                              <a:gd name="connsiteY114" fmla="*/ 3172 h 9525"/>
                              <a:gd name="connsiteX115" fmla="*/ 6591 w 28575"/>
                              <a:gd name="connsiteY115" fmla="*/ 3172 h 9525"/>
                              <a:gd name="connsiteX116" fmla="*/ 6591 w 28575"/>
                              <a:gd name="connsiteY116" fmla="*/ 3172 h 9525"/>
                              <a:gd name="connsiteX117" fmla="*/ 7325 w 28575"/>
                              <a:gd name="connsiteY117" fmla="*/ 3172 h 9525"/>
                              <a:gd name="connsiteX118" fmla="*/ 7325 w 28575"/>
                              <a:gd name="connsiteY118" fmla="*/ 3172 h 9525"/>
                              <a:gd name="connsiteX119" fmla="*/ 7325 w 28575"/>
                              <a:gd name="connsiteY119" fmla="*/ 3172 h 9525"/>
                              <a:gd name="connsiteX120" fmla="*/ 7325 w 28575"/>
                              <a:gd name="connsiteY120" fmla="*/ 6353 h 9525"/>
                              <a:gd name="connsiteX121" fmla="*/ 7325 w 28575"/>
                              <a:gd name="connsiteY121" fmla="*/ 3172 h 9525"/>
                              <a:gd name="connsiteX122" fmla="*/ 7325 w 28575"/>
                              <a:gd name="connsiteY122" fmla="*/ 6353 h 9525"/>
                              <a:gd name="connsiteX123" fmla="*/ 7325 w 28575"/>
                              <a:gd name="connsiteY123" fmla="*/ 3172 h 9525"/>
                              <a:gd name="connsiteX124" fmla="*/ 7325 w 28575"/>
                              <a:gd name="connsiteY124" fmla="*/ 0 h 9525"/>
                              <a:gd name="connsiteX125" fmla="*/ 7325 w 28575"/>
                              <a:gd name="connsiteY125" fmla="*/ 0 h 9525"/>
                              <a:gd name="connsiteX126" fmla="*/ 7325 w 28575"/>
                              <a:gd name="connsiteY126" fmla="*/ 0 h 9525"/>
                              <a:gd name="connsiteX127" fmla="*/ 7325 w 28575"/>
                              <a:gd name="connsiteY127" fmla="*/ 0 h 9525"/>
                              <a:gd name="connsiteX128" fmla="*/ 7325 w 28575"/>
                              <a:gd name="connsiteY128" fmla="*/ 3172 h 9525"/>
                              <a:gd name="connsiteX129" fmla="*/ 7325 w 28575"/>
                              <a:gd name="connsiteY129" fmla="*/ 6353 h 9525"/>
                              <a:gd name="connsiteX130" fmla="*/ 7325 w 28575"/>
                              <a:gd name="connsiteY130" fmla="*/ 6353 h 9525"/>
                              <a:gd name="connsiteX131" fmla="*/ 8058 w 28575"/>
                              <a:gd name="connsiteY131" fmla="*/ 6353 h 9525"/>
                              <a:gd name="connsiteX132" fmla="*/ 8058 w 28575"/>
                              <a:gd name="connsiteY132" fmla="*/ 6353 h 9525"/>
                              <a:gd name="connsiteX133" fmla="*/ 8058 w 28575"/>
                              <a:gd name="connsiteY133" fmla="*/ 3172 h 9525"/>
                              <a:gd name="connsiteX134" fmla="*/ 8058 w 28575"/>
                              <a:gd name="connsiteY134" fmla="*/ 0 h 9525"/>
                              <a:gd name="connsiteX135" fmla="*/ 8058 w 28575"/>
                              <a:gd name="connsiteY135" fmla="*/ 0 h 9525"/>
                              <a:gd name="connsiteX136" fmla="*/ 8058 w 28575"/>
                              <a:gd name="connsiteY136" fmla="*/ 3172 h 9525"/>
                              <a:gd name="connsiteX137" fmla="*/ 8058 w 28575"/>
                              <a:gd name="connsiteY137" fmla="*/ 3172 h 9525"/>
                              <a:gd name="connsiteX138" fmla="*/ 8058 w 28575"/>
                              <a:gd name="connsiteY138" fmla="*/ 3172 h 9525"/>
                              <a:gd name="connsiteX139" fmla="*/ 8058 w 28575"/>
                              <a:gd name="connsiteY139" fmla="*/ 3172 h 9525"/>
                              <a:gd name="connsiteX140" fmla="*/ 8058 w 28575"/>
                              <a:gd name="connsiteY140" fmla="*/ 0 h 9525"/>
                              <a:gd name="connsiteX141" fmla="*/ 8058 w 28575"/>
                              <a:gd name="connsiteY141" fmla="*/ 3172 h 9525"/>
                              <a:gd name="connsiteX142" fmla="*/ 8058 w 28575"/>
                              <a:gd name="connsiteY142" fmla="*/ 6353 h 9525"/>
                              <a:gd name="connsiteX143" fmla="*/ 8792 w 28575"/>
                              <a:gd name="connsiteY143" fmla="*/ 6353 h 9525"/>
                              <a:gd name="connsiteX144" fmla="*/ 8792 w 28575"/>
                              <a:gd name="connsiteY144" fmla="*/ 6353 h 9525"/>
                              <a:gd name="connsiteX145" fmla="*/ 8792 w 28575"/>
                              <a:gd name="connsiteY145" fmla="*/ 6353 h 9525"/>
                              <a:gd name="connsiteX146" fmla="*/ 8792 w 28575"/>
                              <a:gd name="connsiteY146" fmla="*/ 6353 h 9525"/>
                              <a:gd name="connsiteX147" fmla="*/ 8792 w 28575"/>
                              <a:gd name="connsiteY147" fmla="*/ 3172 h 9525"/>
                              <a:gd name="connsiteX148" fmla="*/ 8792 w 28575"/>
                              <a:gd name="connsiteY148" fmla="*/ 3172 h 9525"/>
                              <a:gd name="connsiteX149" fmla="*/ 8792 w 28575"/>
                              <a:gd name="connsiteY149" fmla="*/ 6353 h 9525"/>
                              <a:gd name="connsiteX150" fmla="*/ 8792 w 28575"/>
                              <a:gd name="connsiteY150" fmla="*/ 9525 h 9525"/>
                              <a:gd name="connsiteX151" fmla="*/ 8792 w 28575"/>
                              <a:gd name="connsiteY151" fmla="*/ 9525 h 9525"/>
                              <a:gd name="connsiteX152" fmla="*/ 8792 w 28575"/>
                              <a:gd name="connsiteY152" fmla="*/ 9525 h 9525"/>
                              <a:gd name="connsiteX153" fmla="*/ 8792 w 28575"/>
                              <a:gd name="connsiteY153" fmla="*/ 9525 h 9525"/>
                              <a:gd name="connsiteX154" fmla="*/ 8792 w 28575"/>
                              <a:gd name="connsiteY154" fmla="*/ 9525 h 9525"/>
                              <a:gd name="connsiteX155" fmla="*/ 8792 w 28575"/>
                              <a:gd name="connsiteY155" fmla="*/ 9525 h 9525"/>
                              <a:gd name="connsiteX156" fmla="*/ 8792 w 28575"/>
                              <a:gd name="connsiteY156" fmla="*/ 9525 h 9525"/>
                              <a:gd name="connsiteX157" fmla="*/ 8792 w 28575"/>
                              <a:gd name="connsiteY157" fmla="*/ 9525 h 9525"/>
                              <a:gd name="connsiteX158" fmla="*/ 8792 w 28575"/>
                              <a:gd name="connsiteY158" fmla="*/ 6353 h 9525"/>
                              <a:gd name="connsiteX159" fmla="*/ 8792 w 28575"/>
                              <a:gd name="connsiteY159" fmla="*/ 3172 h 9525"/>
                              <a:gd name="connsiteX160" fmla="*/ 8792 w 28575"/>
                              <a:gd name="connsiteY160" fmla="*/ 3172 h 9525"/>
                              <a:gd name="connsiteX161" fmla="*/ 9525 w 28575"/>
                              <a:gd name="connsiteY161" fmla="*/ 3172 h 9525"/>
                              <a:gd name="connsiteX162" fmla="*/ 9525 w 28575"/>
                              <a:gd name="connsiteY162" fmla="*/ 3172 h 9525"/>
                              <a:gd name="connsiteX163" fmla="*/ 9525 w 28575"/>
                              <a:gd name="connsiteY163" fmla="*/ 6353 h 9525"/>
                              <a:gd name="connsiteX164" fmla="*/ 9525 w 28575"/>
                              <a:gd name="connsiteY164" fmla="*/ 6353 h 9525"/>
                              <a:gd name="connsiteX165" fmla="*/ 9525 w 28575"/>
                              <a:gd name="connsiteY165" fmla="*/ 6353 h 9525"/>
                              <a:gd name="connsiteX166" fmla="*/ 9525 w 28575"/>
                              <a:gd name="connsiteY166" fmla="*/ 3172 h 9525"/>
                              <a:gd name="connsiteX167" fmla="*/ 9525 w 28575"/>
                              <a:gd name="connsiteY167" fmla="*/ 3172 h 9525"/>
                              <a:gd name="connsiteX168" fmla="*/ 9525 w 28575"/>
                              <a:gd name="connsiteY168" fmla="*/ 3172 h 9525"/>
                              <a:gd name="connsiteX169" fmla="*/ 9525 w 28575"/>
                              <a:gd name="connsiteY169" fmla="*/ 0 h 9525"/>
                              <a:gd name="connsiteX170" fmla="*/ 9525 w 28575"/>
                              <a:gd name="connsiteY170" fmla="*/ 0 h 9525"/>
                              <a:gd name="connsiteX171" fmla="*/ 9525 w 28575"/>
                              <a:gd name="connsiteY171" fmla="*/ 0 h 9525"/>
                              <a:gd name="connsiteX172" fmla="*/ 9525 w 28575"/>
                              <a:gd name="connsiteY172" fmla="*/ 0 h 9525"/>
                              <a:gd name="connsiteX173" fmla="*/ 10258 w 28575"/>
                              <a:gd name="connsiteY173" fmla="*/ 0 h 9525"/>
                              <a:gd name="connsiteX174" fmla="*/ 10258 w 28575"/>
                              <a:gd name="connsiteY174" fmla="*/ 0 h 9525"/>
                              <a:gd name="connsiteX175" fmla="*/ 10258 w 28575"/>
                              <a:gd name="connsiteY175" fmla="*/ 3172 h 9525"/>
                              <a:gd name="connsiteX176" fmla="*/ 10258 w 28575"/>
                              <a:gd name="connsiteY176" fmla="*/ 3172 h 9525"/>
                              <a:gd name="connsiteX177" fmla="*/ 10258 w 28575"/>
                              <a:gd name="connsiteY177" fmla="*/ 6353 h 9525"/>
                              <a:gd name="connsiteX178" fmla="*/ 10258 w 28575"/>
                              <a:gd name="connsiteY178" fmla="*/ 6353 h 9525"/>
                              <a:gd name="connsiteX179" fmla="*/ 10258 w 28575"/>
                              <a:gd name="connsiteY179" fmla="*/ 3172 h 9525"/>
                              <a:gd name="connsiteX180" fmla="*/ 10258 w 28575"/>
                              <a:gd name="connsiteY180" fmla="*/ 3172 h 9525"/>
                              <a:gd name="connsiteX181" fmla="*/ 10258 w 28575"/>
                              <a:gd name="connsiteY181" fmla="*/ 3172 h 9525"/>
                              <a:gd name="connsiteX182" fmla="*/ 10258 w 28575"/>
                              <a:gd name="connsiteY182" fmla="*/ 3172 h 9525"/>
                              <a:gd name="connsiteX183" fmla="*/ 10258 w 28575"/>
                              <a:gd name="connsiteY183" fmla="*/ 3172 h 9525"/>
                              <a:gd name="connsiteX184" fmla="*/ 10258 w 28575"/>
                              <a:gd name="connsiteY184" fmla="*/ 3172 h 9525"/>
                              <a:gd name="connsiteX185" fmla="*/ 10992 w 28575"/>
                              <a:gd name="connsiteY185" fmla="*/ 3172 h 9525"/>
                              <a:gd name="connsiteX186" fmla="*/ 10992 w 28575"/>
                              <a:gd name="connsiteY186" fmla="*/ 3172 h 9525"/>
                              <a:gd name="connsiteX187" fmla="*/ 10992 w 28575"/>
                              <a:gd name="connsiteY187" fmla="*/ 3172 h 9525"/>
                              <a:gd name="connsiteX188" fmla="*/ 10992 w 28575"/>
                              <a:gd name="connsiteY188" fmla="*/ 0 h 9525"/>
                              <a:gd name="connsiteX189" fmla="*/ 10992 w 28575"/>
                              <a:gd name="connsiteY189" fmla="*/ 0 h 9525"/>
                              <a:gd name="connsiteX190" fmla="*/ 10992 w 28575"/>
                              <a:gd name="connsiteY190" fmla="*/ 0 h 9525"/>
                              <a:gd name="connsiteX191" fmla="*/ 10992 w 28575"/>
                              <a:gd name="connsiteY191" fmla="*/ 3172 h 9525"/>
                              <a:gd name="connsiteX192" fmla="*/ 10992 w 28575"/>
                              <a:gd name="connsiteY192" fmla="*/ 6353 h 9525"/>
                              <a:gd name="connsiteX193" fmla="*/ 10992 w 28575"/>
                              <a:gd name="connsiteY193" fmla="*/ 9525 h 9525"/>
                              <a:gd name="connsiteX194" fmla="*/ 10992 w 28575"/>
                              <a:gd name="connsiteY194" fmla="*/ 9525 h 9525"/>
                              <a:gd name="connsiteX195" fmla="*/ 10992 w 28575"/>
                              <a:gd name="connsiteY195" fmla="*/ 9525 h 9525"/>
                              <a:gd name="connsiteX196" fmla="*/ 10992 w 28575"/>
                              <a:gd name="connsiteY196" fmla="*/ 6353 h 9525"/>
                              <a:gd name="connsiteX197" fmla="*/ 11725 w 28575"/>
                              <a:gd name="connsiteY197" fmla="*/ 6353 h 9525"/>
                              <a:gd name="connsiteX198" fmla="*/ 11725 w 28575"/>
                              <a:gd name="connsiteY198" fmla="*/ 3172 h 9525"/>
                              <a:gd name="connsiteX199" fmla="*/ 11725 w 28575"/>
                              <a:gd name="connsiteY199" fmla="*/ 0 h 9525"/>
                              <a:gd name="connsiteX200" fmla="*/ 11725 w 28575"/>
                              <a:gd name="connsiteY200" fmla="*/ 0 h 9525"/>
                              <a:gd name="connsiteX201" fmla="*/ 11725 w 28575"/>
                              <a:gd name="connsiteY201" fmla="*/ 0 h 9525"/>
                              <a:gd name="connsiteX202" fmla="*/ 11725 w 28575"/>
                              <a:gd name="connsiteY202" fmla="*/ 3172 h 9525"/>
                              <a:gd name="connsiteX203" fmla="*/ 11725 w 28575"/>
                              <a:gd name="connsiteY203" fmla="*/ 3172 h 9525"/>
                              <a:gd name="connsiteX204" fmla="*/ 11725 w 28575"/>
                              <a:gd name="connsiteY204" fmla="*/ 6353 h 9525"/>
                              <a:gd name="connsiteX205" fmla="*/ 11725 w 28575"/>
                              <a:gd name="connsiteY205" fmla="*/ 6353 h 9525"/>
                              <a:gd name="connsiteX206" fmla="*/ 11725 w 28575"/>
                              <a:gd name="connsiteY206" fmla="*/ 3172 h 9525"/>
                              <a:gd name="connsiteX207" fmla="*/ 11725 w 28575"/>
                              <a:gd name="connsiteY207" fmla="*/ 6353 h 9525"/>
                              <a:gd name="connsiteX208" fmla="*/ 11725 w 28575"/>
                              <a:gd name="connsiteY208" fmla="*/ 3172 h 9525"/>
                              <a:gd name="connsiteX209" fmla="*/ 11725 w 28575"/>
                              <a:gd name="connsiteY209" fmla="*/ 3172 h 9525"/>
                              <a:gd name="connsiteX210" fmla="*/ 11725 w 28575"/>
                              <a:gd name="connsiteY210" fmla="*/ 3172 h 9525"/>
                              <a:gd name="connsiteX211" fmla="*/ 12459 w 28575"/>
                              <a:gd name="connsiteY211" fmla="*/ 0 h 9525"/>
                              <a:gd name="connsiteX212" fmla="*/ 12459 w 28575"/>
                              <a:gd name="connsiteY212" fmla="*/ 3172 h 9525"/>
                              <a:gd name="connsiteX213" fmla="*/ 12459 w 28575"/>
                              <a:gd name="connsiteY213" fmla="*/ 3172 h 9525"/>
                              <a:gd name="connsiteX214" fmla="*/ 12459 w 28575"/>
                              <a:gd name="connsiteY214" fmla="*/ 3172 h 9525"/>
                              <a:gd name="connsiteX215" fmla="*/ 12459 w 28575"/>
                              <a:gd name="connsiteY215" fmla="*/ 6353 h 9525"/>
                              <a:gd name="connsiteX216" fmla="*/ 12459 w 28575"/>
                              <a:gd name="connsiteY216" fmla="*/ 6353 h 9525"/>
                              <a:gd name="connsiteX217" fmla="*/ 12459 w 28575"/>
                              <a:gd name="connsiteY217" fmla="*/ 3172 h 9525"/>
                              <a:gd name="connsiteX218" fmla="*/ 12459 w 28575"/>
                              <a:gd name="connsiteY218" fmla="*/ 6353 h 9525"/>
                              <a:gd name="connsiteX219" fmla="*/ 12459 w 28575"/>
                              <a:gd name="connsiteY219" fmla="*/ 3172 h 9525"/>
                              <a:gd name="connsiteX220" fmla="*/ 12459 w 28575"/>
                              <a:gd name="connsiteY220" fmla="*/ 3172 h 9525"/>
                              <a:gd name="connsiteX221" fmla="*/ 12459 w 28575"/>
                              <a:gd name="connsiteY221" fmla="*/ 3172 h 9525"/>
                              <a:gd name="connsiteX222" fmla="*/ 12459 w 28575"/>
                              <a:gd name="connsiteY222" fmla="*/ 3172 h 9525"/>
                              <a:gd name="connsiteX223" fmla="*/ 13192 w 28575"/>
                              <a:gd name="connsiteY223" fmla="*/ 6353 h 9525"/>
                              <a:gd name="connsiteX224" fmla="*/ 13192 w 28575"/>
                              <a:gd name="connsiteY224" fmla="*/ 3172 h 9525"/>
                              <a:gd name="connsiteX225" fmla="*/ 13192 w 28575"/>
                              <a:gd name="connsiteY225" fmla="*/ 3172 h 9525"/>
                              <a:gd name="connsiteX226" fmla="*/ 13192 w 28575"/>
                              <a:gd name="connsiteY226" fmla="*/ 6353 h 9525"/>
                              <a:gd name="connsiteX227" fmla="*/ 13192 w 28575"/>
                              <a:gd name="connsiteY227" fmla="*/ 6353 h 9525"/>
                              <a:gd name="connsiteX228" fmla="*/ 13192 w 28575"/>
                              <a:gd name="connsiteY228" fmla="*/ 6353 h 9525"/>
                              <a:gd name="connsiteX229" fmla="*/ 13192 w 28575"/>
                              <a:gd name="connsiteY229" fmla="*/ 9525 h 9525"/>
                              <a:gd name="connsiteX230" fmla="*/ 13192 w 28575"/>
                              <a:gd name="connsiteY230" fmla="*/ 6353 h 9525"/>
                              <a:gd name="connsiteX231" fmla="*/ 13192 w 28575"/>
                              <a:gd name="connsiteY231" fmla="*/ 6353 h 9525"/>
                              <a:gd name="connsiteX232" fmla="*/ 13192 w 28575"/>
                              <a:gd name="connsiteY232" fmla="*/ 6353 h 9525"/>
                              <a:gd name="connsiteX233" fmla="*/ 13192 w 28575"/>
                              <a:gd name="connsiteY233" fmla="*/ 6353 h 9525"/>
                              <a:gd name="connsiteX234" fmla="*/ 13192 w 28575"/>
                              <a:gd name="connsiteY234" fmla="*/ 6353 h 9525"/>
                              <a:gd name="connsiteX235" fmla="*/ 13926 w 28575"/>
                              <a:gd name="connsiteY235" fmla="*/ 6353 h 9525"/>
                              <a:gd name="connsiteX236" fmla="*/ 13926 w 28575"/>
                              <a:gd name="connsiteY236" fmla="*/ 6353 h 9525"/>
                              <a:gd name="connsiteX237" fmla="*/ 13926 w 28575"/>
                              <a:gd name="connsiteY237" fmla="*/ 3172 h 9525"/>
                              <a:gd name="connsiteX238" fmla="*/ 13926 w 28575"/>
                              <a:gd name="connsiteY238" fmla="*/ 3172 h 9525"/>
                              <a:gd name="connsiteX239" fmla="*/ 13926 w 28575"/>
                              <a:gd name="connsiteY239" fmla="*/ 6353 h 9525"/>
                              <a:gd name="connsiteX240" fmla="*/ 13926 w 28575"/>
                              <a:gd name="connsiteY240" fmla="*/ 6353 h 9525"/>
                              <a:gd name="connsiteX241" fmla="*/ 13926 w 28575"/>
                              <a:gd name="connsiteY241" fmla="*/ 9525 h 9525"/>
                              <a:gd name="connsiteX242" fmla="*/ 13926 w 28575"/>
                              <a:gd name="connsiteY242" fmla="*/ 9525 h 9525"/>
                              <a:gd name="connsiteX243" fmla="*/ 13926 w 28575"/>
                              <a:gd name="connsiteY243" fmla="*/ 9525 h 9525"/>
                              <a:gd name="connsiteX244" fmla="*/ 13926 w 28575"/>
                              <a:gd name="connsiteY244" fmla="*/ 6353 h 9525"/>
                              <a:gd name="connsiteX245" fmla="*/ 13926 w 28575"/>
                              <a:gd name="connsiteY245" fmla="*/ 3172 h 9525"/>
                              <a:gd name="connsiteX246" fmla="*/ 13926 w 28575"/>
                              <a:gd name="connsiteY246" fmla="*/ 3172 h 9525"/>
                              <a:gd name="connsiteX247" fmla="*/ 13926 w 28575"/>
                              <a:gd name="connsiteY247" fmla="*/ 0 h 9525"/>
                              <a:gd name="connsiteX248" fmla="*/ 13926 w 28575"/>
                              <a:gd name="connsiteY248" fmla="*/ 3172 h 9525"/>
                              <a:gd name="connsiteX249" fmla="*/ 13926 w 28575"/>
                              <a:gd name="connsiteY249" fmla="*/ 3172 h 9525"/>
                              <a:gd name="connsiteX250" fmla="*/ 13926 w 28575"/>
                              <a:gd name="connsiteY250" fmla="*/ 6353 h 9525"/>
                              <a:gd name="connsiteX251" fmla="*/ 13926 w 28575"/>
                              <a:gd name="connsiteY251" fmla="*/ 6353 h 9525"/>
                              <a:gd name="connsiteX252" fmla="*/ 13926 w 28575"/>
                              <a:gd name="connsiteY252" fmla="*/ 6353 h 9525"/>
                              <a:gd name="connsiteX253" fmla="*/ 14649 w 28575"/>
                              <a:gd name="connsiteY253" fmla="*/ 6353 h 9525"/>
                              <a:gd name="connsiteX254" fmla="*/ 14649 w 28575"/>
                              <a:gd name="connsiteY254" fmla="*/ 3172 h 9525"/>
                              <a:gd name="connsiteX255" fmla="*/ 14649 w 28575"/>
                              <a:gd name="connsiteY255" fmla="*/ 3172 h 9525"/>
                              <a:gd name="connsiteX256" fmla="*/ 14649 w 28575"/>
                              <a:gd name="connsiteY256" fmla="*/ 3172 h 9525"/>
                              <a:gd name="connsiteX257" fmla="*/ 14649 w 28575"/>
                              <a:gd name="connsiteY257" fmla="*/ 6353 h 9525"/>
                              <a:gd name="connsiteX258" fmla="*/ 14649 w 28575"/>
                              <a:gd name="connsiteY258" fmla="*/ 6353 h 9525"/>
                              <a:gd name="connsiteX259" fmla="*/ 14649 w 28575"/>
                              <a:gd name="connsiteY259" fmla="*/ 6353 h 9525"/>
                              <a:gd name="connsiteX260" fmla="*/ 14649 w 28575"/>
                              <a:gd name="connsiteY260" fmla="*/ 6353 h 9525"/>
                              <a:gd name="connsiteX261" fmla="*/ 14649 w 28575"/>
                              <a:gd name="connsiteY261" fmla="*/ 6353 h 9525"/>
                              <a:gd name="connsiteX262" fmla="*/ 14649 w 28575"/>
                              <a:gd name="connsiteY262" fmla="*/ 6353 h 9525"/>
                              <a:gd name="connsiteX263" fmla="*/ 14649 w 28575"/>
                              <a:gd name="connsiteY263" fmla="*/ 6353 h 9525"/>
                              <a:gd name="connsiteX264" fmla="*/ 14649 w 28575"/>
                              <a:gd name="connsiteY264" fmla="*/ 6353 h 9525"/>
                              <a:gd name="connsiteX265" fmla="*/ 15383 w 28575"/>
                              <a:gd name="connsiteY265" fmla="*/ 6353 h 9525"/>
                              <a:gd name="connsiteX266" fmla="*/ 15383 w 28575"/>
                              <a:gd name="connsiteY266" fmla="*/ 6353 h 9525"/>
                              <a:gd name="connsiteX267" fmla="*/ 15383 w 28575"/>
                              <a:gd name="connsiteY267" fmla="*/ 6353 h 9525"/>
                              <a:gd name="connsiteX268" fmla="*/ 15383 w 28575"/>
                              <a:gd name="connsiteY268" fmla="*/ 6353 h 9525"/>
                              <a:gd name="connsiteX269" fmla="*/ 15383 w 28575"/>
                              <a:gd name="connsiteY269" fmla="*/ 3172 h 9525"/>
                              <a:gd name="connsiteX270" fmla="*/ 15383 w 28575"/>
                              <a:gd name="connsiteY270" fmla="*/ 6353 h 9525"/>
                              <a:gd name="connsiteX271" fmla="*/ 15383 w 28575"/>
                              <a:gd name="connsiteY271" fmla="*/ 6353 h 9525"/>
                              <a:gd name="connsiteX272" fmla="*/ 15383 w 28575"/>
                              <a:gd name="connsiteY272" fmla="*/ 6353 h 9525"/>
                              <a:gd name="connsiteX273" fmla="*/ 15383 w 28575"/>
                              <a:gd name="connsiteY273" fmla="*/ 6353 h 9525"/>
                              <a:gd name="connsiteX274" fmla="*/ 15383 w 28575"/>
                              <a:gd name="connsiteY274" fmla="*/ 6353 h 9525"/>
                              <a:gd name="connsiteX275" fmla="*/ 15383 w 28575"/>
                              <a:gd name="connsiteY275" fmla="*/ 6353 h 9525"/>
                              <a:gd name="connsiteX276" fmla="*/ 15383 w 28575"/>
                              <a:gd name="connsiteY276" fmla="*/ 3172 h 9525"/>
                              <a:gd name="connsiteX277" fmla="*/ 15383 w 28575"/>
                              <a:gd name="connsiteY277" fmla="*/ 3172 h 9525"/>
                              <a:gd name="connsiteX278" fmla="*/ 15383 w 28575"/>
                              <a:gd name="connsiteY278" fmla="*/ 3172 h 9525"/>
                              <a:gd name="connsiteX279" fmla="*/ 16116 w 28575"/>
                              <a:gd name="connsiteY279" fmla="*/ 0 h 9525"/>
                              <a:gd name="connsiteX280" fmla="*/ 16116 w 28575"/>
                              <a:gd name="connsiteY280" fmla="*/ 3172 h 9525"/>
                              <a:gd name="connsiteX281" fmla="*/ 16116 w 28575"/>
                              <a:gd name="connsiteY281" fmla="*/ 6353 h 9525"/>
                              <a:gd name="connsiteX282" fmla="*/ 16116 w 28575"/>
                              <a:gd name="connsiteY282" fmla="*/ 6353 h 9525"/>
                              <a:gd name="connsiteX283" fmla="*/ 16116 w 28575"/>
                              <a:gd name="connsiteY283" fmla="*/ 9525 h 9525"/>
                              <a:gd name="connsiteX284" fmla="*/ 16116 w 28575"/>
                              <a:gd name="connsiteY284" fmla="*/ 9525 h 9525"/>
                              <a:gd name="connsiteX285" fmla="*/ 16116 w 28575"/>
                              <a:gd name="connsiteY285" fmla="*/ 6353 h 9525"/>
                              <a:gd name="connsiteX286" fmla="*/ 16116 w 28575"/>
                              <a:gd name="connsiteY286" fmla="*/ 6353 h 9525"/>
                              <a:gd name="connsiteX287" fmla="*/ 16116 w 28575"/>
                              <a:gd name="connsiteY287" fmla="*/ 0 h 9525"/>
                              <a:gd name="connsiteX288" fmla="*/ 16116 w 28575"/>
                              <a:gd name="connsiteY288" fmla="*/ 0 h 9525"/>
                              <a:gd name="connsiteX289" fmla="*/ 16116 w 28575"/>
                              <a:gd name="connsiteY289" fmla="*/ 3172 h 9525"/>
                              <a:gd name="connsiteX290" fmla="*/ 16116 w 28575"/>
                              <a:gd name="connsiteY290" fmla="*/ 3172 h 9525"/>
                              <a:gd name="connsiteX291" fmla="*/ 16850 w 28575"/>
                              <a:gd name="connsiteY291" fmla="*/ 3172 h 9525"/>
                              <a:gd name="connsiteX292" fmla="*/ 16850 w 28575"/>
                              <a:gd name="connsiteY292" fmla="*/ 3172 h 9525"/>
                              <a:gd name="connsiteX293" fmla="*/ 16850 w 28575"/>
                              <a:gd name="connsiteY293" fmla="*/ 3172 h 9525"/>
                              <a:gd name="connsiteX294" fmla="*/ 16850 w 28575"/>
                              <a:gd name="connsiteY294" fmla="*/ 0 h 9525"/>
                              <a:gd name="connsiteX295" fmla="*/ 16850 w 28575"/>
                              <a:gd name="connsiteY295" fmla="*/ 0 h 9525"/>
                              <a:gd name="connsiteX296" fmla="*/ 16850 w 28575"/>
                              <a:gd name="connsiteY296" fmla="*/ 0 h 9525"/>
                              <a:gd name="connsiteX297" fmla="*/ 16850 w 28575"/>
                              <a:gd name="connsiteY297" fmla="*/ 3172 h 9525"/>
                              <a:gd name="connsiteX298" fmla="*/ 16850 w 28575"/>
                              <a:gd name="connsiteY298" fmla="*/ 3172 h 9525"/>
                              <a:gd name="connsiteX299" fmla="*/ 16850 w 28575"/>
                              <a:gd name="connsiteY299" fmla="*/ 0 h 9525"/>
                              <a:gd name="connsiteX300" fmla="*/ 16850 w 28575"/>
                              <a:gd name="connsiteY300" fmla="*/ 0 h 9525"/>
                              <a:gd name="connsiteX301" fmla="*/ 16850 w 28575"/>
                              <a:gd name="connsiteY301" fmla="*/ 0 h 9525"/>
                              <a:gd name="connsiteX302" fmla="*/ 16850 w 28575"/>
                              <a:gd name="connsiteY302" fmla="*/ 0 h 9525"/>
                              <a:gd name="connsiteX303" fmla="*/ 17583 w 28575"/>
                              <a:gd name="connsiteY303" fmla="*/ 3172 h 9525"/>
                              <a:gd name="connsiteX304" fmla="*/ 17583 w 28575"/>
                              <a:gd name="connsiteY304" fmla="*/ 6353 h 9525"/>
                              <a:gd name="connsiteX305" fmla="*/ 17583 w 28575"/>
                              <a:gd name="connsiteY305" fmla="*/ 6353 h 9525"/>
                              <a:gd name="connsiteX306" fmla="*/ 17583 w 28575"/>
                              <a:gd name="connsiteY306" fmla="*/ 6353 h 9525"/>
                              <a:gd name="connsiteX307" fmla="*/ 17583 w 28575"/>
                              <a:gd name="connsiteY307" fmla="*/ 3172 h 9525"/>
                              <a:gd name="connsiteX308" fmla="*/ 17583 w 28575"/>
                              <a:gd name="connsiteY308" fmla="*/ 3172 h 9525"/>
                              <a:gd name="connsiteX309" fmla="*/ 17583 w 28575"/>
                              <a:gd name="connsiteY309" fmla="*/ 3172 h 9525"/>
                              <a:gd name="connsiteX310" fmla="*/ 17583 w 28575"/>
                              <a:gd name="connsiteY310" fmla="*/ 3172 h 9525"/>
                              <a:gd name="connsiteX311" fmla="*/ 17583 w 28575"/>
                              <a:gd name="connsiteY311" fmla="*/ 3172 h 9525"/>
                              <a:gd name="connsiteX312" fmla="*/ 17583 w 28575"/>
                              <a:gd name="connsiteY312" fmla="*/ 3172 h 9525"/>
                              <a:gd name="connsiteX313" fmla="*/ 17583 w 28575"/>
                              <a:gd name="connsiteY313" fmla="*/ 0 h 9525"/>
                              <a:gd name="connsiteX314" fmla="*/ 17583 w 28575"/>
                              <a:gd name="connsiteY314" fmla="*/ 3172 h 9525"/>
                              <a:gd name="connsiteX315" fmla="*/ 18317 w 28575"/>
                              <a:gd name="connsiteY315" fmla="*/ 3172 h 9525"/>
                              <a:gd name="connsiteX316" fmla="*/ 18317 w 28575"/>
                              <a:gd name="connsiteY316" fmla="*/ 6353 h 9525"/>
                              <a:gd name="connsiteX317" fmla="*/ 18317 w 28575"/>
                              <a:gd name="connsiteY317" fmla="*/ 6353 h 9525"/>
                              <a:gd name="connsiteX318" fmla="*/ 18317 w 28575"/>
                              <a:gd name="connsiteY318" fmla="*/ 6353 h 9525"/>
                              <a:gd name="connsiteX319" fmla="*/ 18317 w 28575"/>
                              <a:gd name="connsiteY319" fmla="*/ 3172 h 9525"/>
                              <a:gd name="connsiteX320" fmla="*/ 18317 w 28575"/>
                              <a:gd name="connsiteY320" fmla="*/ 0 h 9525"/>
                              <a:gd name="connsiteX321" fmla="*/ 18317 w 28575"/>
                              <a:gd name="connsiteY321" fmla="*/ 0 h 9525"/>
                              <a:gd name="connsiteX322" fmla="*/ 18317 w 28575"/>
                              <a:gd name="connsiteY322" fmla="*/ 0 h 9525"/>
                              <a:gd name="connsiteX323" fmla="*/ 18317 w 28575"/>
                              <a:gd name="connsiteY323" fmla="*/ 0 h 9525"/>
                              <a:gd name="connsiteX324" fmla="*/ 18317 w 28575"/>
                              <a:gd name="connsiteY324" fmla="*/ 3172 h 9525"/>
                              <a:gd name="connsiteX325" fmla="*/ 18317 w 28575"/>
                              <a:gd name="connsiteY325" fmla="*/ 6353 h 9525"/>
                              <a:gd name="connsiteX326" fmla="*/ 18317 w 28575"/>
                              <a:gd name="connsiteY326" fmla="*/ 6353 h 9525"/>
                              <a:gd name="connsiteX327" fmla="*/ 18317 w 28575"/>
                              <a:gd name="connsiteY327" fmla="*/ 6353 h 9525"/>
                              <a:gd name="connsiteX328" fmla="*/ 18317 w 28575"/>
                              <a:gd name="connsiteY328" fmla="*/ 3172 h 9525"/>
                              <a:gd name="connsiteX329" fmla="*/ 18317 w 28575"/>
                              <a:gd name="connsiteY329" fmla="*/ 3172 h 9525"/>
                              <a:gd name="connsiteX330" fmla="*/ 18317 w 28575"/>
                              <a:gd name="connsiteY330" fmla="*/ 3172 h 9525"/>
                              <a:gd name="connsiteX331" fmla="*/ 18317 w 28575"/>
                              <a:gd name="connsiteY331" fmla="*/ 6353 h 9525"/>
                              <a:gd name="connsiteX332" fmla="*/ 18317 w 28575"/>
                              <a:gd name="connsiteY332" fmla="*/ 6353 h 9525"/>
                              <a:gd name="connsiteX333" fmla="*/ 19050 w 28575"/>
                              <a:gd name="connsiteY333" fmla="*/ 6353 h 9525"/>
                              <a:gd name="connsiteX334" fmla="*/ 19050 w 28575"/>
                              <a:gd name="connsiteY334" fmla="*/ 3172 h 9525"/>
                              <a:gd name="connsiteX335" fmla="*/ 19050 w 28575"/>
                              <a:gd name="connsiteY335" fmla="*/ 3172 h 9525"/>
                              <a:gd name="connsiteX336" fmla="*/ 19050 w 28575"/>
                              <a:gd name="connsiteY336" fmla="*/ 3172 h 9525"/>
                              <a:gd name="connsiteX337" fmla="*/ 19050 w 28575"/>
                              <a:gd name="connsiteY337" fmla="*/ 3172 h 9525"/>
                              <a:gd name="connsiteX338" fmla="*/ 19050 w 28575"/>
                              <a:gd name="connsiteY338" fmla="*/ 3172 h 9525"/>
                              <a:gd name="connsiteX339" fmla="*/ 19050 w 28575"/>
                              <a:gd name="connsiteY339" fmla="*/ 3172 h 9525"/>
                              <a:gd name="connsiteX340" fmla="*/ 19050 w 28575"/>
                              <a:gd name="connsiteY340" fmla="*/ 3172 h 9525"/>
                              <a:gd name="connsiteX341" fmla="*/ 19050 w 28575"/>
                              <a:gd name="connsiteY341" fmla="*/ 3172 h 9525"/>
                              <a:gd name="connsiteX342" fmla="*/ 19050 w 28575"/>
                              <a:gd name="connsiteY342" fmla="*/ 3172 h 9525"/>
                              <a:gd name="connsiteX343" fmla="*/ 19050 w 28575"/>
                              <a:gd name="connsiteY343" fmla="*/ 3172 h 9525"/>
                              <a:gd name="connsiteX344" fmla="*/ 19050 w 28575"/>
                              <a:gd name="connsiteY344" fmla="*/ 3172 h 9525"/>
                              <a:gd name="connsiteX345" fmla="*/ 19050 w 28575"/>
                              <a:gd name="connsiteY345" fmla="*/ 3172 h 9525"/>
                              <a:gd name="connsiteX346" fmla="*/ 19050 w 28575"/>
                              <a:gd name="connsiteY346" fmla="*/ 3172 h 9525"/>
                              <a:gd name="connsiteX347" fmla="*/ 19783 w 28575"/>
                              <a:gd name="connsiteY347" fmla="*/ 0 h 9525"/>
                              <a:gd name="connsiteX348" fmla="*/ 19783 w 28575"/>
                              <a:gd name="connsiteY348" fmla="*/ 0 h 9525"/>
                              <a:gd name="connsiteX349" fmla="*/ 19783 w 28575"/>
                              <a:gd name="connsiteY349" fmla="*/ 0 h 9525"/>
                              <a:gd name="connsiteX350" fmla="*/ 19783 w 28575"/>
                              <a:gd name="connsiteY350" fmla="*/ 0 h 9525"/>
                              <a:gd name="connsiteX351" fmla="*/ 19783 w 28575"/>
                              <a:gd name="connsiteY351" fmla="*/ 3172 h 9525"/>
                              <a:gd name="connsiteX352" fmla="*/ 19783 w 28575"/>
                              <a:gd name="connsiteY352" fmla="*/ 6353 h 9525"/>
                              <a:gd name="connsiteX353" fmla="*/ 19783 w 28575"/>
                              <a:gd name="connsiteY353" fmla="*/ 6353 h 9525"/>
                              <a:gd name="connsiteX354" fmla="*/ 19783 w 28575"/>
                              <a:gd name="connsiteY354" fmla="*/ 6353 h 9525"/>
                              <a:gd name="connsiteX355" fmla="*/ 19783 w 28575"/>
                              <a:gd name="connsiteY355" fmla="*/ 3172 h 9525"/>
                              <a:gd name="connsiteX356" fmla="*/ 19783 w 28575"/>
                              <a:gd name="connsiteY356" fmla="*/ 3172 h 9525"/>
                              <a:gd name="connsiteX357" fmla="*/ 19783 w 28575"/>
                              <a:gd name="connsiteY357" fmla="*/ 0 h 9525"/>
                              <a:gd name="connsiteX358" fmla="*/ 19783 w 28575"/>
                              <a:gd name="connsiteY358" fmla="*/ 0 h 9525"/>
                              <a:gd name="connsiteX359" fmla="*/ 20517 w 28575"/>
                              <a:gd name="connsiteY359" fmla="*/ 0 h 9525"/>
                              <a:gd name="connsiteX360" fmla="*/ 20517 w 28575"/>
                              <a:gd name="connsiteY360" fmla="*/ 0 h 9525"/>
                              <a:gd name="connsiteX361" fmla="*/ 20517 w 28575"/>
                              <a:gd name="connsiteY361" fmla="*/ 0 h 9525"/>
                              <a:gd name="connsiteX362" fmla="*/ 20517 w 28575"/>
                              <a:gd name="connsiteY362" fmla="*/ 6353 h 9525"/>
                              <a:gd name="connsiteX363" fmla="*/ 20517 w 28575"/>
                              <a:gd name="connsiteY363" fmla="*/ 3172 h 9525"/>
                              <a:gd name="connsiteX364" fmla="*/ 20517 w 28575"/>
                              <a:gd name="connsiteY364" fmla="*/ 6353 h 9525"/>
                              <a:gd name="connsiteX365" fmla="*/ 20517 w 28575"/>
                              <a:gd name="connsiteY365" fmla="*/ 6353 h 9525"/>
                              <a:gd name="connsiteX366" fmla="*/ 20517 w 28575"/>
                              <a:gd name="connsiteY366" fmla="*/ 3172 h 9525"/>
                              <a:gd name="connsiteX367" fmla="*/ 20517 w 28575"/>
                              <a:gd name="connsiteY367" fmla="*/ 0 h 9525"/>
                              <a:gd name="connsiteX368" fmla="*/ 20517 w 28575"/>
                              <a:gd name="connsiteY368" fmla="*/ 0 h 9525"/>
                              <a:gd name="connsiteX369" fmla="*/ 20517 w 28575"/>
                              <a:gd name="connsiteY369" fmla="*/ 0 h 9525"/>
                              <a:gd name="connsiteX370" fmla="*/ 20517 w 28575"/>
                              <a:gd name="connsiteY370" fmla="*/ 0 h 9525"/>
                              <a:gd name="connsiteX371" fmla="*/ 21250 w 28575"/>
                              <a:gd name="connsiteY371" fmla="*/ 3172 h 9525"/>
                              <a:gd name="connsiteX372" fmla="*/ 21250 w 28575"/>
                              <a:gd name="connsiteY372" fmla="*/ 3172 h 9525"/>
                              <a:gd name="connsiteX373" fmla="*/ 21250 w 28575"/>
                              <a:gd name="connsiteY373" fmla="*/ 3172 h 9525"/>
                              <a:gd name="connsiteX374" fmla="*/ 21250 w 28575"/>
                              <a:gd name="connsiteY374" fmla="*/ 3172 h 9525"/>
                              <a:gd name="connsiteX375" fmla="*/ 21250 w 28575"/>
                              <a:gd name="connsiteY375" fmla="*/ 0 h 9525"/>
                              <a:gd name="connsiteX376" fmla="*/ 21250 w 28575"/>
                              <a:gd name="connsiteY376" fmla="*/ 0 h 9525"/>
                              <a:gd name="connsiteX377" fmla="*/ 21250 w 28575"/>
                              <a:gd name="connsiteY377" fmla="*/ 0 h 9525"/>
                              <a:gd name="connsiteX378" fmla="*/ 21250 w 28575"/>
                              <a:gd name="connsiteY378" fmla="*/ 0 h 9525"/>
                              <a:gd name="connsiteX379" fmla="*/ 21250 w 28575"/>
                              <a:gd name="connsiteY379" fmla="*/ 0 h 9525"/>
                              <a:gd name="connsiteX380" fmla="*/ 21250 w 28575"/>
                              <a:gd name="connsiteY380" fmla="*/ 3172 h 9525"/>
                              <a:gd name="connsiteX381" fmla="*/ 21250 w 28575"/>
                              <a:gd name="connsiteY381" fmla="*/ 6353 h 9525"/>
                              <a:gd name="connsiteX382" fmla="*/ 21250 w 28575"/>
                              <a:gd name="connsiteY382" fmla="*/ 6353 h 9525"/>
                              <a:gd name="connsiteX383" fmla="*/ 21984 w 28575"/>
                              <a:gd name="connsiteY383" fmla="*/ 6353 h 9525"/>
                              <a:gd name="connsiteX384" fmla="*/ 21984 w 28575"/>
                              <a:gd name="connsiteY384" fmla="*/ 6353 h 9525"/>
                              <a:gd name="connsiteX385" fmla="*/ 21984 w 28575"/>
                              <a:gd name="connsiteY385" fmla="*/ 6353 h 9525"/>
                              <a:gd name="connsiteX386" fmla="*/ 21984 w 28575"/>
                              <a:gd name="connsiteY386" fmla="*/ 6353 h 9525"/>
                              <a:gd name="connsiteX387" fmla="*/ 21984 w 28575"/>
                              <a:gd name="connsiteY387" fmla="*/ 6353 h 9525"/>
                              <a:gd name="connsiteX388" fmla="*/ 21984 w 28575"/>
                              <a:gd name="connsiteY388" fmla="*/ 3172 h 9525"/>
                              <a:gd name="connsiteX389" fmla="*/ 21984 w 28575"/>
                              <a:gd name="connsiteY389" fmla="*/ 3172 h 9525"/>
                              <a:gd name="connsiteX390" fmla="*/ 21984 w 28575"/>
                              <a:gd name="connsiteY390" fmla="*/ 3172 h 9525"/>
                              <a:gd name="connsiteX391" fmla="*/ 21984 w 28575"/>
                              <a:gd name="connsiteY391" fmla="*/ 3172 h 9525"/>
                              <a:gd name="connsiteX392" fmla="*/ 21984 w 28575"/>
                              <a:gd name="connsiteY392" fmla="*/ 6353 h 9525"/>
                              <a:gd name="connsiteX393" fmla="*/ 21984 w 28575"/>
                              <a:gd name="connsiteY393" fmla="*/ 6353 h 9525"/>
                              <a:gd name="connsiteX394" fmla="*/ 21984 w 28575"/>
                              <a:gd name="connsiteY394" fmla="*/ 3172 h 9525"/>
                              <a:gd name="connsiteX395" fmla="*/ 22717 w 28575"/>
                              <a:gd name="connsiteY395" fmla="*/ 3172 h 9525"/>
                              <a:gd name="connsiteX396" fmla="*/ 22717 w 28575"/>
                              <a:gd name="connsiteY396" fmla="*/ 6353 h 9525"/>
                              <a:gd name="connsiteX397" fmla="*/ 22717 w 28575"/>
                              <a:gd name="connsiteY397" fmla="*/ 6353 h 9525"/>
                              <a:gd name="connsiteX398" fmla="*/ 22717 w 28575"/>
                              <a:gd name="connsiteY398" fmla="*/ 6353 h 9525"/>
                              <a:gd name="connsiteX399" fmla="*/ 22717 w 28575"/>
                              <a:gd name="connsiteY399" fmla="*/ 3172 h 9525"/>
                              <a:gd name="connsiteX400" fmla="*/ 22717 w 28575"/>
                              <a:gd name="connsiteY400" fmla="*/ 0 h 9525"/>
                              <a:gd name="connsiteX401" fmla="*/ 22717 w 28575"/>
                              <a:gd name="connsiteY401" fmla="*/ 0 h 9525"/>
                              <a:gd name="connsiteX402" fmla="*/ 22717 w 28575"/>
                              <a:gd name="connsiteY402" fmla="*/ 0 h 9525"/>
                              <a:gd name="connsiteX403" fmla="*/ 22717 w 28575"/>
                              <a:gd name="connsiteY403" fmla="*/ 3172 h 9525"/>
                              <a:gd name="connsiteX404" fmla="*/ 22717 w 28575"/>
                              <a:gd name="connsiteY404" fmla="*/ 6353 h 9525"/>
                              <a:gd name="connsiteX405" fmla="*/ 22717 w 28575"/>
                              <a:gd name="connsiteY405" fmla="*/ 6353 h 9525"/>
                              <a:gd name="connsiteX406" fmla="*/ 22717 w 28575"/>
                              <a:gd name="connsiteY406" fmla="*/ 6353 h 9525"/>
                              <a:gd name="connsiteX407" fmla="*/ 23451 w 28575"/>
                              <a:gd name="connsiteY407" fmla="*/ 3172 h 9525"/>
                              <a:gd name="connsiteX408" fmla="*/ 23451 w 28575"/>
                              <a:gd name="connsiteY408" fmla="*/ 0 h 9525"/>
                              <a:gd name="connsiteX409" fmla="*/ 23451 w 28575"/>
                              <a:gd name="connsiteY409" fmla="*/ 3172 h 9525"/>
                              <a:gd name="connsiteX410" fmla="*/ 23451 w 28575"/>
                              <a:gd name="connsiteY410" fmla="*/ 3172 h 9525"/>
                              <a:gd name="connsiteX411" fmla="*/ 23451 w 28575"/>
                              <a:gd name="connsiteY411" fmla="*/ 3172 h 9525"/>
                              <a:gd name="connsiteX412" fmla="*/ 23451 w 28575"/>
                              <a:gd name="connsiteY412" fmla="*/ 3172 h 9525"/>
                              <a:gd name="connsiteX413" fmla="*/ 23451 w 28575"/>
                              <a:gd name="connsiteY413" fmla="*/ 3172 h 9525"/>
                              <a:gd name="connsiteX414" fmla="*/ 23451 w 28575"/>
                              <a:gd name="connsiteY414" fmla="*/ 6353 h 9525"/>
                              <a:gd name="connsiteX415" fmla="*/ 23451 w 28575"/>
                              <a:gd name="connsiteY415" fmla="*/ 3172 h 9525"/>
                              <a:gd name="connsiteX416" fmla="*/ 23451 w 28575"/>
                              <a:gd name="connsiteY416" fmla="*/ 3172 h 9525"/>
                              <a:gd name="connsiteX417" fmla="*/ 23451 w 28575"/>
                              <a:gd name="connsiteY417" fmla="*/ 3172 h 9525"/>
                              <a:gd name="connsiteX418" fmla="*/ 23451 w 28575"/>
                              <a:gd name="connsiteY418" fmla="*/ 3172 h 9525"/>
                              <a:gd name="connsiteX419" fmla="*/ 23451 w 28575"/>
                              <a:gd name="connsiteY419" fmla="*/ 3172 h 9525"/>
                              <a:gd name="connsiteX420" fmla="*/ 23451 w 28575"/>
                              <a:gd name="connsiteY420" fmla="*/ 3172 h 9525"/>
                              <a:gd name="connsiteX421" fmla="*/ 23451 w 28575"/>
                              <a:gd name="connsiteY421" fmla="*/ 3172 h 9525"/>
                              <a:gd name="connsiteX422" fmla="*/ 23451 w 28575"/>
                              <a:gd name="connsiteY422" fmla="*/ 0 h 9525"/>
                              <a:gd name="connsiteX423" fmla="*/ 23451 w 28575"/>
                              <a:gd name="connsiteY423" fmla="*/ 0 h 9525"/>
                              <a:gd name="connsiteX424" fmla="*/ 23451 w 28575"/>
                              <a:gd name="connsiteY424" fmla="*/ 3172 h 9525"/>
                              <a:gd name="connsiteX425" fmla="*/ 23451 w 28575"/>
                              <a:gd name="connsiteY425" fmla="*/ 6353 h 9525"/>
                              <a:gd name="connsiteX426" fmla="*/ 23451 w 28575"/>
                              <a:gd name="connsiteY426" fmla="*/ 6353 h 9525"/>
                              <a:gd name="connsiteX427" fmla="*/ 24174 w 28575"/>
                              <a:gd name="connsiteY427" fmla="*/ 6353 h 9525"/>
                              <a:gd name="connsiteX428" fmla="*/ 24174 w 28575"/>
                              <a:gd name="connsiteY428" fmla="*/ 3172 h 9525"/>
                              <a:gd name="connsiteX429" fmla="*/ 24174 w 28575"/>
                              <a:gd name="connsiteY429" fmla="*/ 3172 h 9525"/>
                              <a:gd name="connsiteX430" fmla="*/ 24174 w 28575"/>
                              <a:gd name="connsiteY430" fmla="*/ 6353 h 9525"/>
                              <a:gd name="connsiteX431" fmla="*/ 24174 w 28575"/>
                              <a:gd name="connsiteY431" fmla="*/ 6353 h 9525"/>
                              <a:gd name="connsiteX432" fmla="*/ 24174 w 28575"/>
                              <a:gd name="connsiteY432" fmla="*/ 6353 h 9525"/>
                              <a:gd name="connsiteX433" fmla="*/ 24174 w 28575"/>
                              <a:gd name="connsiteY433" fmla="*/ 3172 h 9525"/>
                              <a:gd name="connsiteX434" fmla="*/ 24174 w 28575"/>
                              <a:gd name="connsiteY434" fmla="*/ 3172 h 9525"/>
                              <a:gd name="connsiteX435" fmla="*/ 24174 w 28575"/>
                              <a:gd name="connsiteY435" fmla="*/ 6353 h 9525"/>
                              <a:gd name="connsiteX436" fmla="*/ 24174 w 28575"/>
                              <a:gd name="connsiteY436" fmla="*/ 3172 h 9525"/>
                              <a:gd name="connsiteX437" fmla="*/ 24174 w 28575"/>
                              <a:gd name="connsiteY437" fmla="*/ 6353 h 9525"/>
                              <a:gd name="connsiteX438" fmla="*/ 24174 w 28575"/>
                              <a:gd name="connsiteY438" fmla="*/ 6353 h 9525"/>
                              <a:gd name="connsiteX439" fmla="*/ 24908 w 28575"/>
                              <a:gd name="connsiteY439" fmla="*/ 3172 h 9525"/>
                              <a:gd name="connsiteX440" fmla="*/ 24908 w 28575"/>
                              <a:gd name="connsiteY440" fmla="*/ 3172 h 9525"/>
                              <a:gd name="connsiteX441" fmla="*/ 24908 w 28575"/>
                              <a:gd name="connsiteY441" fmla="*/ 3172 h 9525"/>
                              <a:gd name="connsiteX442" fmla="*/ 24908 w 28575"/>
                              <a:gd name="connsiteY442" fmla="*/ 3172 h 9525"/>
                              <a:gd name="connsiteX443" fmla="*/ 24908 w 28575"/>
                              <a:gd name="connsiteY443" fmla="*/ 0 h 9525"/>
                              <a:gd name="connsiteX444" fmla="*/ 24908 w 28575"/>
                              <a:gd name="connsiteY444" fmla="*/ 3172 h 9525"/>
                              <a:gd name="connsiteX445" fmla="*/ 24908 w 28575"/>
                              <a:gd name="connsiteY445" fmla="*/ 3172 h 9525"/>
                              <a:gd name="connsiteX446" fmla="*/ 24908 w 28575"/>
                              <a:gd name="connsiteY446" fmla="*/ 3172 h 9525"/>
                              <a:gd name="connsiteX447" fmla="*/ 24908 w 28575"/>
                              <a:gd name="connsiteY447" fmla="*/ 6353 h 9525"/>
                              <a:gd name="connsiteX448" fmla="*/ 24908 w 28575"/>
                              <a:gd name="connsiteY448" fmla="*/ 6353 h 9525"/>
                              <a:gd name="connsiteX449" fmla="*/ 24908 w 28575"/>
                              <a:gd name="connsiteY449" fmla="*/ 6353 h 9525"/>
                              <a:gd name="connsiteX450" fmla="*/ 24908 w 28575"/>
                              <a:gd name="connsiteY450" fmla="*/ 3172 h 9525"/>
                              <a:gd name="connsiteX451" fmla="*/ 25641 w 28575"/>
                              <a:gd name="connsiteY451" fmla="*/ 3172 h 9525"/>
                              <a:gd name="connsiteX452" fmla="*/ 25641 w 28575"/>
                              <a:gd name="connsiteY452" fmla="*/ 3172 h 9525"/>
                              <a:gd name="connsiteX453" fmla="*/ 25641 w 28575"/>
                              <a:gd name="connsiteY453" fmla="*/ 6353 h 9525"/>
                              <a:gd name="connsiteX454" fmla="*/ 25641 w 28575"/>
                              <a:gd name="connsiteY454" fmla="*/ 6353 h 9525"/>
                              <a:gd name="connsiteX455" fmla="*/ 25641 w 28575"/>
                              <a:gd name="connsiteY455" fmla="*/ 6353 h 9525"/>
                              <a:gd name="connsiteX456" fmla="*/ 25641 w 28575"/>
                              <a:gd name="connsiteY456" fmla="*/ 6353 h 9525"/>
                              <a:gd name="connsiteX457" fmla="*/ 25641 w 28575"/>
                              <a:gd name="connsiteY457" fmla="*/ 6353 h 9525"/>
                              <a:gd name="connsiteX458" fmla="*/ 25641 w 28575"/>
                              <a:gd name="connsiteY458" fmla="*/ 6353 h 9525"/>
                              <a:gd name="connsiteX459" fmla="*/ 25641 w 28575"/>
                              <a:gd name="connsiteY459" fmla="*/ 3172 h 9525"/>
                              <a:gd name="connsiteX460" fmla="*/ 25641 w 28575"/>
                              <a:gd name="connsiteY460" fmla="*/ 0 h 9525"/>
                              <a:gd name="connsiteX461" fmla="*/ 25641 w 28575"/>
                              <a:gd name="connsiteY461" fmla="*/ 3172 h 9525"/>
                              <a:gd name="connsiteX462" fmla="*/ 25641 w 28575"/>
                              <a:gd name="connsiteY462" fmla="*/ 0 h 9525"/>
                              <a:gd name="connsiteX463" fmla="*/ 26375 w 28575"/>
                              <a:gd name="connsiteY463" fmla="*/ 3172 h 9525"/>
                              <a:gd name="connsiteX464" fmla="*/ 26375 w 28575"/>
                              <a:gd name="connsiteY464" fmla="*/ 3172 h 9525"/>
                              <a:gd name="connsiteX465" fmla="*/ 26375 w 28575"/>
                              <a:gd name="connsiteY465" fmla="*/ 3172 h 9525"/>
                              <a:gd name="connsiteX466" fmla="*/ 26375 w 28575"/>
                              <a:gd name="connsiteY466" fmla="*/ 3172 h 9525"/>
                              <a:gd name="connsiteX467" fmla="*/ 26375 w 28575"/>
                              <a:gd name="connsiteY467" fmla="*/ 3172 h 9525"/>
                              <a:gd name="connsiteX468" fmla="*/ 26375 w 28575"/>
                              <a:gd name="connsiteY468" fmla="*/ 0 h 9525"/>
                              <a:gd name="connsiteX469" fmla="*/ 26375 w 28575"/>
                              <a:gd name="connsiteY469" fmla="*/ 3172 h 9525"/>
                              <a:gd name="connsiteX470" fmla="*/ 26375 w 28575"/>
                              <a:gd name="connsiteY470" fmla="*/ 3172 h 9525"/>
                              <a:gd name="connsiteX471" fmla="*/ 26375 w 28575"/>
                              <a:gd name="connsiteY471" fmla="*/ 6353 h 9525"/>
                              <a:gd name="connsiteX472" fmla="*/ 26375 w 28575"/>
                              <a:gd name="connsiteY472" fmla="*/ 6353 h 9525"/>
                              <a:gd name="connsiteX473" fmla="*/ 26375 w 28575"/>
                              <a:gd name="connsiteY473" fmla="*/ 3172 h 9525"/>
                              <a:gd name="connsiteX474" fmla="*/ 26375 w 28575"/>
                              <a:gd name="connsiteY474" fmla="*/ 3172 h 9525"/>
                              <a:gd name="connsiteX475" fmla="*/ 27108 w 28575"/>
                              <a:gd name="connsiteY475" fmla="*/ 3172 h 9525"/>
                              <a:gd name="connsiteX476" fmla="*/ 27108 w 28575"/>
                              <a:gd name="connsiteY476" fmla="*/ 3172 h 9525"/>
                              <a:gd name="connsiteX477" fmla="*/ 27108 w 28575"/>
                              <a:gd name="connsiteY477" fmla="*/ 3172 h 9525"/>
                              <a:gd name="connsiteX478" fmla="*/ 27108 w 28575"/>
                              <a:gd name="connsiteY478" fmla="*/ 6353 h 9525"/>
                              <a:gd name="connsiteX479" fmla="*/ 27108 w 28575"/>
                              <a:gd name="connsiteY479" fmla="*/ 6353 h 9525"/>
                              <a:gd name="connsiteX480" fmla="*/ 27108 w 28575"/>
                              <a:gd name="connsiteY480" fmla="*/ 3172 h 9525"/>
                              <a:gd name="connsiteX481" fmla="*/ 27108 w 28575"/>
                              <a:gd name="connsiteY481" fmla="*/ 3172 h 9525"/>
                              <a:gd name="connsiteX482" fmla="*/ 27108 w 28575"/>
                              <a:gd name="connsiteY482" fmla="*/ 6353 h 9525"/>
                              <a:gd name="connsiteX483" fmla="*/ 27108 w 28575"/>
                              <a:gd name="connsiteY483" fmla="*/ 6353 h 9525"/>
                              <a:gd name="connsiteX484" fmla="*/ 27108 w 28575"/>
                              <a:gd name="connsiteY484" fmla="*/ 6353 h 9525"/>
                              <a:gd name="connsiteX485" fmla="*/ 27108 w 28575"/>
                              <a:gd name="connsiteY485" fmla="*/ 6353 h 9525"/>
                              <a:gd name="connsiteX486" fmla="*/ 27108 w 28575"/>
                              <a:gd name="connsiteY486" fmla="*/ 6353 h 9525"/>
                              <a:gd name="connsiteX487" fmla="*/ 27108 w 28575"/>
                              <a:gd name="connsiteY487" fmla="*/ 3172 h 9525"/>
                              <a:gd name="connsiteX488" fmla="*/ 27108 w 28575"/>
                              <a:gd name="connsiteY488" fmla="*/ 6353 h 9525"/>
                              <a:gd name="connsiteX489" fmla="*/ 27842 w 28575"/>
                              <a:gd name="connsiteY489" fmla="*/ 3172 h 9525"/>
                              <a:gd name="connsiteX490" fmla="*/ 27842 w 28575"/>
                              <a:gd name="connsiteY490" fmla="*/ 3172 h 9525"/>
                              <a:gd name="connsiteX491" fmla="*/ 27842 w 28575"/>
                              <a:gd name="connsiteY491" fmla="*/ 6353 h 9525"/>
                              <a:gd name="connsiteX492" fmla="*/ 27842 w 28575"/>
                              <a:gd name="connsiteY492" fmla="*/ 6353 h 9525"/>
                              <a:gd name="connsiteX493" fmla="*/ 27842 w 28575"/>
                              <a:gd name="connsiteY493" fmla="*/ 3172 h 9525"/>
                              <a:gd name="connsiteX494" fmla="*/ 27842 w 28575"/>
                              <a:gd name="connsiteY494" fmla="*/ 3172 h 9525"/>
                              <a:gd name="connsiteX495" fmla="*/ 27842 w 28575"/>
                              <a:gd name="connsiteY495" fmla="*/ 3172 h 9525"/>
                              <a:gd name="connsiteX496" fmla="*/ 27842 w 28575"/>
                              <a:gd name="connsiteY496" fmla="*/ 0 h 9525"/>
                              <a:gd name="connsiteX497" fmla="*/ 27842 w 28575"/>
                              <a:gd name="connsiteY497" fmla="*/ 0 h 9525"/>
                              <a:gd name="connsiteX498" fmla="*/ 27842 w 28575"/>
                              <a:gd name="connsiteY498" fmla="*/ 3172 h 9525"/>
                              <a:gd name="connsiteX499" fmla="*/ 27842 w 28575"/>
                              <a:gd name="connsiteY499" fmla="*/ 3172 h 9525"/>
                              <a:gd name="connsiteX500" fmla="*/ 27842 w 28575"/>
                              <a:gd name="connsiteY500" fmla="*/ 6353 h 9525"/>
                              <a:gd name="connsiteX501" fmla="*/ 27842 w 28575"/>
                              <a:gd name="connsiteY501" fmla="*/ 6353 h 9525"/>
                              <a:gd name="connsiteX502" fmla="*/ 27842 w 28575"/>
                              <a:gd name="connsiteY502" fmla="*/ 6353 h 9525"/>
                              <a:gd name="connsiteX503" fmla="*/ 27842 w 28575"/>
                              <a:gd name="connsiteY503" fmla="*/ 3172 h 9525"/>
                              <a:gd name="connsiteX504" fmla="*/ 27842 w 28575"/>
                              <a:gd name="connsiteY504" fmla="*/ 3172 h 9525"/>
                              <a:gd name="connsiteX505" fmla="*/ 27842 w 28575"/>
                              <a:gd name="connsiteY505" fmla="*/ 3172 h 9525"/>
                              <a:gd name="connsiteX506" fmla="*/ 27842 w 28575"/>
                              <a:gd name="connsiteY506" fmla="*/ 3172 h 9525"/>
                              <a:gd name="connsiteX507" fmla="*/ 28575 w 28575"/>
                              <a:gd name="connsiteY507" fmla="*/ 3172 h 9525"/>
                              <a:gd name="connsiteX508" fmla="*/ 28575 w 28575"/>
                              <a:gd name="connsiteY508" fmla="*/ 3172 h 9525"/>
                              <a:gd name="connsiteX509" fmla="*/ 28575 w 28575"/>
                              <a:gd name="connsiteY509" fmla="*/ 3172 h 9525"/>
                              <a:gd name="connsiteX510" fmla="*/ 28575 w 28575"/>
                              <a:gd name="connsiteY510" fmla="*/ 0 h 9525"/>
                              <a:gd name="connsiteX511" fmla="*/ 28575 w 28575"/>
                              <a:gd name="connsiteY511" fmla="*/ 3172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6353"/>
                                </a:moveTo>
                                <a:lnTo>
                                  <a:pt x="733" y="3172"/>
                                </a:lnTo>
                                <a:lnTo>
                                  <a:pt x="733" y="3172"/>
                                </a:lnTo>
                                <a:lnTo>
                                  <a:pt x="733" y="3172"/>
                                </a:lnTo>
                                <a:lnTo>
                                  <a:pt x="733" y="0"/>
                                </a:lnTo>
                                <a:lnTo>
                                  <a:pt x="733" y="6353"/>
                                </a:lnTo>
                                <a:lnTo>
                                  <a:pt x="733" y="3172"/>
                                </a:lnTo>
                                <a:lnTo>
                                  <a:pt x="733" y="3172"/>
                                </a:lnTo>
                                <a:lnTo>
                                  <a:pt x="733" y="3172"/>
                                </a:lnTo>
                                <a:lnTo>
                                  <a:pt x="733" y="3172"/>
                                </a:lnTo>
                                <a:lnTo>
                                  <a:pt x="733" y="6353"/>
                                </a:lnTo>
                                <a:lnTo>
                                  <a:pt x="733" y="6353"/>
                                </a:lnTo>
                                <a:lnTo>
                                  <a:pt x="733" y="9525"/>
                                </a:lnTo>
                                <a:lnTo>
                                  <a:pt x="1467" y="9525"/>
                                </a:lnTo>
                                <a:lnTo>
                                  <a:pt x="1467" y="6353"/>
                                </a:lnTo>
                                <a:lnTo>
                                  <a:pt x="1467" y="6353"/>
                                </a:lnTo>
                                <a:lnTo>
                                  <a:pt x="1467" y="6353"/>
                                </a:lnTo>
                                <a:lnTo>
                                  <a:pt x="1467" y="6353"/>
                                </a:lnTo>
                                <a:lnTo>
                                  <a:pt x="1467" y="6353"/>
                                </a:lnTo>
                                <a:lnTo>
                                  <a:pt x="1467" y="3172"/>
                                </a:lnTo>
                                <a:lnTo>
                                  <a:pt x="1467" y="6353"/>
                                </a:lnTo>
                                <a:lnTo>
                                  <a:pt x="1467" y="6353"/>
                                </a:lnTo>
                                <a:lnTo>
                                  <a:pt x="1467" y="6353"/>
                                </a:lnTo>
                                <a:lnTo>
                                  <a:pt x="1467" y="6353"/>
                                </a:lnTo>
                                <a:lnTo>
                                  <a:pt x="1467" y="6353"/>
                                </a:lnTo>
                                <a:lnTo>
                                  <a:pt x="2200" y="3172"/>
                                </a:lnTo>
                                <a:lnTo>
                                  <a:pt x="2200" y="3172"/>
                                </a:lnTo>
                                <a:lnTo>
                                  <a:pt x="2200" y="3172"/>
                                </a:lnTo>
                                <a:lnTo>
                                  <a:pt x="2200" y="0"/>
                                </a:lnTo>
                                <a:lnTo>
                                  <a:pt x="2200" y="0"/>
                                </a:lnTo>
                                <a:lnTo>
                                  <a:pt x="2200" y="0"/>
                                </a:lnTo>
                                <a:lnTo>
                                  <a:pt x="2200" y="0"/>
                                </a:lnTo>
                                <a:lnTo>
                                  <a:pt x="2200" y="0"/>
                                </a:lnTo>
                                <a:lnTo>
                                  <a:pt x="2200" y="0"/>
                                </a:lnTo>
                                <a:lnTo>
                                  <a:pt x="2200" y="0"/>
                                </a:lnTo>
                                <a:lnTo>
                                  <a:pt x="2200" y="0"/>
                                </a:lnTo>
                                <a:lnTo>
                                  <a:pt x="2200" y="3172"/>
                                </a:lnTo>
                                <a:lnTo>
                                  <a:pt x="2934" y="3172"/>
                                </a:lnTo>
                                <a:lnTo>
                                  <a:pt x="2934" y="3172"/>
                                </a:lnTo>
                                <a:lnTo>
                                  <a:pt x="2934" y="3172"/>
                                </a:lnTo>
                                <a:lnTo>
                                  <a:pt x="2934" y="3172"/>
                                </a:lnTo>
                                <a:lnTo>
                                  <a:pt x="2934" y="3172"/>
                                </a:lnTo>
                                <a:lnTo>
                                  <a:pt x="2934" y="3172"/>
                                </a:lnTo>
                                <a:lnTo>
                                  <a:pt x="2934" y="3172"/>
                                </a:lnTo>
                                <a:lnTo>
                                  <a:pt x="2934" y="3172"/>
                                </a:lnTo>
                                <a:lnTo>
                                  <a:pt x="2934" y="3172"/>
                                </a:lnTo>
                                <a:lnTo>
                                  <a:pt x="2934" y="3172"/>
                                </a:lnTo>
                                <a:lnTo>
                                  <a:pt x="2934" y="6353"/>
                                </a:lnTo>
                                <a:lnTo>
                                  <a:pt x="2934" y="6353"/>
                                </a:lnTo>
                                <a:lnTo>
                                  <a:pt x="3667" y="6353"/>
                                </a:lnTo>
                                <a:lnTo>
                                  <a:pt x="3667" y="6353"/>
                                </a:lnTo>
                                <a:lnTo>
                                  <a:pt x="3667" y="6353"/>
                                </a:lnTo>
                                <a:lnTo>
                                  <a:pt x="3667" y="6353"/>
                                </a:lnTo>
                                <a:lnTo>
                                  <a:pt x="3667" y="3172"/>
                                </a:lnTo>
                                <a:lnTo>
                                  <a:pt x="3667" y="6353"/>
                                </a:lnTo>
                                <a:lnTo>
                                  <a:pt x="3667" y="3172"/>
                                </a:lnTo>
                                <a:lnTo>
                                  <a:pt x="3667" y="3172"/>
                                </a:lnTo>
                                <a:lnTo>
                                  <a:pt x="3667" y="6353"/>
                                </a:lnTo>
                                <a:lnTo>
                                  <a:pt x="3667" y="3172"/>
                                </a:lnTo>
                                <a:lnTo>
                                  <a:pt x="3667" y="3172"/>
                                </a:lnTo>
                                <a:lnTo>
                                  <a:pt x="3667" y="3172"/>
                                </a:lnTo>
                                <a:lnTo>
                                  <a:pt x="3667" y="6353"/>
                                </a:lnTo>
                                <a:lnTo>
                                  <a:pt x="3667" y="3172"/>
                                </a:lnTo>
                                <a:lnTo>
                                  <a:pt x="4401" y="3172"/>
                                </a:lnTo>
                                <a:lnTo>
                                  <a:pt x="4401" y="0"/>
                                </a:lnTo>
                                <a:lnTo>
                                  <a:pt x="4401" y="3172"/>
                                </a:lnTo>
                                <a:lnTo>
                                  <a:pt x="4401" y="3172"/>
                                </a:lnTo>
                                <a:lnTo>
                                  <a:pt x="4401" y="3172"/>
                                </a:lnTo>
                                <a:lnTo>
                                  <a:pt x="4401" y="6353"/>
                                </a:lnTo>
                                <a:lnTo>
                                  <a:pt x="4401" y="3172"/>
                                </a:lnTo>
                                <a:lnTo>
                                  <a:pt x="4401" y="0"/>
                                </a:lnTo>
                                <a:lnTo>
                                  <a:pt x="4401" y="0"/>
                                </a:lnTo>
                                <a:lnTo>
                                  <a:pt x="4401" y="0"/>
                                </a:lnTo>
                                <a:lnTo>
                                  <a:pt x="4401" y="3172"/>
                                </a:lnTo>
                                <a:lnTo>
                                  <a:pt x="4401" y="3172"/>
                                </a:lnTo>
                                <a:lnTo>
                                  <a:pt x="4401" y="3172"/>
                                </a:lnTo>
                                <a:lnTo>
                                  <a:pt x="4401" y="3172"/>
                                </a:lnTo>
                                <a:lnTo>
                                  <a:pt x="4401" y="3172"/>
                                </a:lnTo>
                                <a:lnTo>
                                  <a:pt x="4401" y="6353"/>
                                </a:lnTo>
                                <a:lnTo>
                                  <a:pt x="4401" y="6353"/>
                                </a:lnTo>
                                <a:lnTo>
                                  <a:pt x="4401" y="6353"/>
                                </a:lnTo>
                                <a:lnTo>
                                  <a:pt x="5124" y="6353"/>
                                </a:lnTo>
                                <a:lnTo>
                                  <a:pt x="5124" y="6353"/>
                                </a:lnTo>
                                <a:lnTo>
                                  <a:pt x="5124" y="6353"/>
                                </a:lnTo>
                                <a:lnTo>
                                  <a:pt x="5124" y="6353"/>
                                </a:lnTo>
                                <a:lnTo>
                                  <a:pt x="5124" y="9525"/>
                                </a:lnTo>
                                <a:lnTo>
                                  <a:pt x="5124" y="9525"/>
                                </a:lnTo>
                                <a:lnTo>
                                  <a:pt x="5124" y="6353"/>
                                </a:lnTo>
                                <a:lnTo>
                                  <a:pt x="5124" y="3172"/>
                                </a:lnTo>
                                <a:lnTo>
                                  <a:pt x="5124" y="3172"/>
                                </a:lnTo>
                                <a:lnTo>
                                  <a:pt x="5124" y="0"/>
                                </a:lnTo>
                                <a:lnTo>
                                  <a:pt x="5124" y="3172"/>
                                </a:lnTo>
                                <a:lnTo>
                                  <a:pt x="5124" y="3172"/>
                                </a:lnTo>
                                <a:lnTo>
                                  <a:pt x="5858" y="3172"/>
                                </a:lnTo>
                                <a:lnTo>
                                  <a:pt x="5858" y="3172"/>
                                </a:lnTo>
                                <a:lnTo>
                                  <a:pt x="5858" y="3172"/>
                                </a:lnTo>
                                <a:lnTo>
                                  <a:pt x="5858" y="3172"/>
                                </a:lnTo>
                                <a:lnTo>
                                  <a:pt x="5858" y="0"/>
                                </a:lnTo>
                                <a:lnTo>
                                  <a:pt x="5858" y="0"/>
                                </a:lnTo>
                                <a:lnTo>
                                  <a:pt x="5858" y="0"/>
                                </a:lnTo>
                                <a:lnTo>
                                  <a:pt x="5858" y="0"/>
                                </a:lnTo>
                                <a:lnTo>
                                  <a:pt x="5858" y="3172"/>
                                </a:lnTo>
                                <a:lnTo>
                                  <a:pt x="5858" y="6353"/>
                                </a:lnTo>
                                <a:lnTo>
                                  <a:pt x="5858" y="6353"/>
                                </a:lnTo>
                                <a:lnTo>
                                  <a:pt x="5858" y="6353"/>
                                </a:lnTo>
                                <a:lnTo>
                                  <a:pt x="6591" y="6353"/>
                                </a:lnTo>
                                <a:lnTo>
                                  <a:pt x="6591" y="3172"/>
                                </a:lnTo>
                                <a:lnTo>
                                  <a:pt x="6591" y="6353"/>
                                </a:lnTo>
                                <a:lnTo>
                                  <a:pt x="6591" y="3172"/>
                                </a:lnTo>
                                <a:lnTo>
                                  <a:pt x="6591" y="3172"/>
                                </a:lnTo>
                                <a:lnTo>
                                  <a:pt x="6591" y="6353"/>
                                </a:lnTo>
                                <a:lnTo>
                                  <a:pt x="6591" y="6353"/>
                                </a:lnTo>
                                <a:lnTo>
                                  <a:pt x="6591" y="3172"/>
                                </a:lnTo>
                                <a:lnTo>
                                  <a:pt x="6591" y="3172"/>
                                </a:lnTo>
                                <a:lnTo>
                                  <a:pt x="6591" y="3172"/>
                                </a:lnTo>
                                <a:lnTo>
                                  <a:pt x="6591" y="3172"/>
                                </a:lnTo>
                                <a:lnTo>
                                  <a:pt x="6591" y="3172"/>
                                </a:lnTo>
                                <a:lnTo>
                                  <a:pt x="7325" y="3172"/>
                                </a:lnTo>
                                <a:lnTo>
                                  <a:pt x="7325" y="3172"/>
                                </a:lnTo>
                                <a:lnTo>
                                  <a:pt x="7325" y="3172"/>
                                </a:lnTo>
                                <a:lnTo>
                                  <a:pt x="7325" y="6353"/>
                                </a:lnTo>
                                <a:lnTo>
                                  <a:pt x="7325" y="3172"/>
                                </a:lnTo>
                                <a:lnTo>
                                  <a:pt x="7325" y="6353"/>
                                </a:lnTo>
                                <a:lnTo>
                                  <a:pt x="7325" y="3172"/>
                                </a:lnTo>
                                <a:lnTo>
                                  <a:pt x="7325" y="0"/>
                                </a:lnTo>
                                <a:lnTo>
                                  <a:pt x="7325" y="0"/>
                                </a:lnTo>
                                <a:lnTo>
                                  <a:pt x="7325" y="0"/>
                                </a:lnTo>
                                <a:lnTo>
                                  <a:pt x="7325" y="0"/>
                                </a:lnTo>
                                <a:lnTo>
                                  <a:pt x="7325" y="3172"/>
                                </a:lnTo>
                                <a:lnTo>
                                  <a:pt x="7325" y="6353"/>
                                </a:lnTo>
                                <a:lnTo>
                                  <a:pt x="7325" y="6353"/>
                                </a:lnTo>
                                <a:lnTo>
                                  <a:pt x="8058" y="6353"/>
                                </a:lnTo>
                                <a:lnTo>
                                  <a:pt x="8058" y="6353"/>
                                </a:lnTo>
                                <a:lnTo>
                                  <a:pt x="8058" y="3172"/>
                                </a:lnTo>
                                <a:lnTo>
                                  <a:pt x="8058" y="0"/>
                                </a:lnTo>
                                <a:lnTo>
                                  <a:pt x="8058" y="0"/>
                                </a:lnTo>
                                <a:lnTo>
                                  <a:pt x="8058" y="3172"/>
                                </a:lnTo>
                                <a:lnTo>
                                  <a:pt x="8058" y="3172"/>
                                </a:lnTo>
                                <a:lnTo>
                                  <a:pt x="8058" y="3172"/>
                                </a:lnTo>
                                <a:lnTo>
                                  <a:pt x="8058" y="3172"/>
                                </a:lnTo>
                                <a:lnTo>
                                  <a:pt x="8058" y="0"/>
                                </a:lnTo>
                                <a:lnTo>
                                  <a:pt x="8058" y="3172"/>
                                </a:lnTo>
                                <a:lnTo>
                                  <a:pt x="8058" y="6353"/>
                                </a:lnTo>
                                <a:lnTo>
                                  <a:pt x="8792" y="6353"/>
                                </a:lnTo>
                                <a:lnTo>
                                  <a:pt x="8792" y="6353"/>
                                </a:lnTo>
                                <a:lnTo>
                                  <a:pt x="8792" y="6353"/>
                                </a:lnTo>
                                <a:lnTo>
                                  <a:pt x="8792" y="6353"/>
                                </a:lnTo>
                                <a:lnTo>
                                  <a:pt x="8792" y="3172"/>
                                </a:lnTo>
                                <a:lnTo>
                                  <a:pt x="8792" y="3172"/>
                                </a:lnTo>
                                <a:lnTo>
                                  <a:pt x="8792" y="6353"/>
                                </a:lnTo>
                                <a:lnTo>
                                  <a:pt x="8792" y="9525"/>
                                </a:lnTo>
                                <a:lnTo>
                                  <a:pt x="8792" y="9525"/>
                                </a:lnTo>
                                <a:lnTo>
                                  <a:pt x="8792" y="9525"/>
                                </a:lnTo>
                                <a:lnTo>
                                  <a:pt x="8792" y="9525"/>
                                </a:lnTo>
                                <a:lnTo>
                                  <a:pt x="8792" y="9525"/>
                                </a:lnTo>
                                <a:lnTo>
                                  <a:pt x="8792" y="9525"/>
                                </a:lnTo>
                                <a:lnTo>
                                  <a:pt x="8792" y="9525"/>
                                </a:lnTo>
                                <a:lnTo>
                                  <a:pt x="8792" y="9525"/>
                                </a:lnTo>
                                <a:lnTo>
                                  <a:pt x="8792" y="6353"/>
                                </a:lnTo>
                                <a:lnTo>
                                  <a:pt x="8792" y="3172"/>
                                </a:lnTo>
                                <a:lnTo>
                                  <a:pt x="8792" y="3172"/>
                                </a:lnTo>
                                <a:lnTo>
                                  <a:pt x="9525" y="3172"/>
                                </a:lnTo>
                                <a:lnTo>
                                  <a:pt x="9525" y="3172"/>
                                </a:lnTo>
                                <a:lnTo>
                                  <a:pt x="9525" y="6353"/>
                                </a:lnTo>
                                <a:lnTo>
                                  <a:pt x="9525" y="6353"/>
                                </a:lnTo>
                                <a:lnTo>
                                  <a:pt x="9525" y="6353"/>
                                </a:lnTo>
                                <a:lnTo>
                                  <a:pt x="9525" y="3172"/>
                                </a:lnTo>
                                <a:lnTo>
                                  <a:pt x="9525" y="3172"/>
                                </a:lnTo>
                                <a:lnTo>
                                  <a:pt x="9525" y="3172"/>
                                </a:lnTo>
                                <a:lnTo>
                                  <a:pt x="9525" y="0"/>
                                </a:lnTo>
                                <a:lnTo>
                                  <a:pt x="9525" y="0"/>
                                </a:lnTo>
                                <a:lnTo>
                                  <a:pt x="9525" y="0"/>
                                </a:lnTo>
                                <a:lnTo>
                                  <a:pt x="9525" y="0"/>
                                </a:lnTo>
                                <a:lnTo>
                                  <a:pt x="10258" y="0"/>
                                </a:lnTo>
                                <a:lnTo>
                                  <a:pt x="10258" y="0"/>
                                </a:lnTo>
                                <a:lnTo>
                                  <a:pt x="10258" y="3172"/>
                                </a:lnTo>
                                <a:lnTo>
                                  <a:pt x="10258" y="3172"/>
                                </a:lnTo>
                                <a:lnTo>
                                  <a:pt x="10258" y="6353"/>
                                </a:lnTo>
                                <a:lnTo>
                                  <a:pt x="10258" y="6353"/>
                                </a:lnTo>
                                <a:lnTo>
                                  <a:pt x="10258" y="3172"/>
                                </a:lnTo>
                                <a:lnTo>
                                  <a:pt x="10258" y="3172"/>
                                </a:lnTo>
                                <a:lnTo>
                                  <a:pt x="10258" y="3172"/>
                                </a:lnTo>
                                <a:lnTo>
                                  <a:pt x="10258" y="3172"/>
                                </a:lnTo>
                                <a:lnTo>
                                  <a:pt x="10258" y="3172"/>
                                </a:lnTo>
                                <a:lnTo>
                                  <a:pt x="10258" y="3172"/>
                                </a:lnTo>
                                <a:lnTo>
                                  <a:pt x="10992" y="3172"/>
                                </a:lnTo>
                                <a:lnTo>
                                  <a:pt x="10992" y="3172"/>
                                </a:lnTo>
                                <a:lnTo>
                                  <a:pt x="10992" y="3172"/>
                                </a:lnTo>
                                <a:lnTo>
                                  <a:pt x="10992" y="0"/>
                                </a:lnTo>
                                <a:lnTo>
                                  <a:pt x="10992" y="0"/>
                                </a:lnTo>
                                <a:lnTo>
                                  <a:pt x="10992" y="0"/>
                                </a:lnTo>
                                <a:lnTo>
                                  <a:pt x="10992" y="3172"/>
                                </a:lnTo>
                                <a:lnTo>
                                  <a:pt x="10992" y="6353"/>
                                </a:lnTo>
                                <a:lnTo>
                                  <a:pt x="10992" y="9525"/>
                                </a:lnTo>
                                <a:lnTo>
                                  <a:pt x="10992" y="9525"/>
                                </a:lnTo>
                                <a:lnTo>
                                  <a:pt x="10992" y="9525"/>
                                </a:lnTo>
                                <a:lnTo>
                                  <a:pt x="10992" y="6353"/>
                                </a:lnTo>
                                <a:lnTo>
                                  <a:pt x="11725" y="6353"/>
                                </a:lnTo>
                                <a:lnTo>
                                  <a:pt x="11725" y="3172"/>
                                </a:lnTo>
                                <a:lnTo>
                                  <a:pt x="11725" y="0"/>
                                </a:lnTo>
                                <a:lnTo>
                                  <a:pt x="11725" y="0"/>
                                </a:lnTo>
                                <a:lnTo>
                                  <a:pt x="11725" y="0"/>
                                </a:lnTo>
                                <a:lnTo>
                                  <a:pt x="11725" y="3172"/>
                                </a:lnTo>
                                <a:lnTo>
                                  <a:pt x="11725" y="3172"/>
                                </a:lnTo>
                                <a:lnTo>
                                  <a:pt x="11725" y="6353"/>
                                </a:lnTo>
                                <a:lnTo>
                                  <a:pt x="11725" y="6353"/>
                                </a:lnTo>
                                <a:lnTo>
                                  <a:pt x="11725" y="3172"/>
                                </a:lnTo>
                                <a:lnTo>
                                  <a:pt x="11725" y="6353"/>
                                </a:lnTo>
                                <a:lnTo>
                                  <a:pt x="11725" y="3172"/>
                                </a:lnTo>
                                <a:lnTo>
                                  <a:pt x="11725" y="3172"/>
                                </a:lnTo>
                                <a:lnTo>
                                  <a:pt x="11725" y="3172"/>
                                </a:lnTo>
                                <a:lnTo>
                                  <a:pt x="12459" y="0"/>
                                </a:lnTo>
                                <a:lnTo>
                                  <a:pt x="12459" y="3172"/>
                                </a:lnTo>
                                <a:lnTo>
                                  <a:pt x="12459" y="3172"/>
                                </a:lnTo>
                                <a:lnTo>
                                  <a:pt x="12459" y="3172"/>
                                </a:lnTo>
                                <a:lnTo>
                                  <a:pt x="12459" y="6353"/>
                                </a:lnTo>
                                <a:lnTo>
                                  <a:pt x="12459" y="6353"/>
                                </a:lnTo>
                                <a:lnTo>
                                  <a:pt x="12459" y="3172"/>
                                </a:lnTo>
                                <a:lnTo>
                                  <a:pt x="12459" y="6353"/>
                                </a:lnTo>
                                <a:lnTo>
                                  <a:pt x="12459" y="3172"/>
                                </a:lnTo>
                                <a:lnTo>
                                  <a:pt x="12459" y="3172"/>
                                </a:lnTo>
                                <a:lnTo>
                                  <a:pt x="12459" y="3172"/>
                                </a:lnTo>
                                <a:lnTo>
                                  <a:pt x="12459" y="3172"/>
                                </a:lnTo>
                                <a:lnTo>
                                  <a:pt x="13192" y="6353"/>
                                </a:lnTo>
                                <a:lnTo>
                                  <a:pt x="13192" y="3172"/>
                                </a:lnTo>
                                <a:lnTo>
                                  <a:pt x="13192" y="3172"/>
                                </a:lnTo>
                                <a:lnTo>
                                  <a:pt x="13192" y="6353"/>
                                </a:lnTo>
                                <a:lnTo>
                                  <a:pt x="13192" y="6353"/>
                                </a:lnTo>
                                <a:lnTo>
                                  <a:pt x="13192" y="6353"/>
                                </a:lnTo>
                                <a:lnTo>
                                  <a:pt x="13192" y="9525"/>
                                </a:lnTo>
                                <a:lnTo>
                                  <a:pt x="13192" y="6353"/>
                                </a:lnTo>
                                <a:lnTo>
                                  <a:pt x="13192" y="6353"/>
                                </a:lnTo>
                                <a:lnTo>
                                  <a:pt x="13192" y="6353"/>
                                </a:lnTo>
                                <a:lnTo>
                                  <a:pt x="13192" y="6353"/>
                                </a:lnTo>
                                <a:lnTo>
                                  <a:pt x="13192" y="6353"/>
                                </a:lnTo>
                                <a:lnTo>
                                  <a:pt x="13926" y="6353"/>
                                </a:lnTo>
                                <a:lnTo>
                                  <a:pt x="13926" y="6353"/>
                                </a:lnTo>
                                <a:lnTo>
                                  <a:pt x="13926" y="3172"/>
                                </a:lnTo>
                                <a:lnTo>
                                  <a:pt x="13926" y="3172"/>
                                </a:lnTo>
                                <a:lnTo>
                                  <a:pt x="13926" y="6353"/>
                                </a:lnTo>
                                <a:lnTo>
                                  <a:pt x="13926" y="6353"/>
                                </a:lnTo>
                                <a:lnTo>
                                  <a:pt x="13926" y="9525"/>
                                </a:lnTo>
                                <a:lnTo>
                                  <a:pt x="13926" y="9525"/>
                                </a:lnTo>
                                <a:lnTo>
                                  <a:pt x="13926" y="9525"/>
                                </a:lnTo>
                                <a:lnTo>
                                  <a:pt x="13926" y="6353"/>
                                </a:lnTo>
                                <a:lnTo>
                                  <a:pt x="13926" y="3172"/>
                                </a:lnTo>
                                <a:lnTo>
                                  <a:pt x="13926" y="3172"/>
                                </a:lnTo>
                                <a:lnTo>
                                  <a:pt x="13926" y="0"/>
                                </a:lnTo>
                                <a:lnTo>
                                  <a:pt x="13926" y="3172"/>
                                </a:lnTo>
                                <a:lnTo>
                                  <a:pt x="13926" y="3172"/>
                                </a:lnTo>
                                <a:lnTo>
                                  <a:pt x="13926" y="6353"/>
                                </a:lnTo>
                                <a:lnTo>
                                  <a:pt x="13926" y="6353"/>
                                </a:lnTo>
                                <a:lnTo>
                                  <a:pt x="13926" y="6353"/>
                                </a:lnTo>
                                <a:lnTo>
                                  <a:pt x="14649" y="6353"/>
                                </a:lnTo>
                                <a:lnTo>
                                  <a:pt x="14649" y="3172"/>
                                </a:lnTo>
                                <a:lnTo>
                                  <a:pt x="14649" y="3172"/>
                                </a:lnTo>
                                <a:lnTo>
                                  <a:pt x="14649" y="3172"/>
                                </a:lnTo>
                                <a:lnTo>
                                  <a:pt x="14649" y="6353"/>
                                </a:lnTo>
                                <a:lnTo>
                                  <a:pt x="14649" y="6353"/>
                                </a:lnTo>
                                <a:lnTo>
                                  <a:pt x="14649" y="6353"/>
                                </a:lnTo>
                                <a:lnTo>
                                  <a:pt x="14649" y="6353"/>
                                </a:lnTo>
                                <a:lnTo>
                                  <a:pt x="14649" y="6353"/>
                                </a:lnTo>
                                <a:lnTo>
                                  <a:pt x="14649" y="6353"/>
                                </a:lnTo>
                                <a:lnTo>
                                  <a:pt x="14649" y="6353"/>
                                </a:lnTo>
                                <a:lnTo>
                                  <a:pt x="14649" y="6353"/>
                                </a:lnTo>
                                <a:lnTo>
                                  <a:pt x="15383" y="6353"/>
                                </a:lnTo>
                                <a:lnTo>
                                  <a:pt x="15383" y="6353"/>
                                </a:lnTo>
                                <a:lnTo>
                                  <a:pt x="15383" y="6353"/>
                                </a:lnTo>
                                <a:lnTo>
                                  <a:pt x="15383" y="6353"/>
                                </a:lnTo>
                                <a:lnTo>
                                  <a:pt x="15383" y="3172"/>
                                </a:lnTo>
                                <a:lnTo>
                                  <a:pt x="15383" y="6353"/>
                                </a:lnTo>
                                <a:lnTo>
                                  <a:pt x="15383" y="6353"/>
                                </a:lnTo>
                                <a:lnTo>
                                  <a:pt x="15383" y="6353"/>
                                </a:lnTo>
                                <a:lnTo>
                                  <a:pt x="15383" y="6353"/>
                                </a:lnTo>
                                <a:lnTo>
                                  <a:pt x="15383" y="6353"/>
                                </a:lnTo>
                                <a:lnTo>
                                  <a:pt x="15383" y="6353"/>
                                </a:lnTo>
                                <a:lnTo>
                                  <a:pt x="15383" y="3172"/>
                                </a:lnTo>
                                <a:lnTo>
                                  <a:pt x="15383" y="3172"/>
                                </a:lnTo>
                                <a:lnTo>
                                  <a:pt x="15383" y="3172"/>
                                </a:lnTo>
                                <a:lnTo>
                                  <a:pt x="16116" y="0"/>
                                </a:lnTo>
                                <a:lnTo>
                                  <a:pt x="16116" y="3172"/>
                                </a:lnTo>
                                <a:lnTo>
                                  <a:pt x="16116" y="6353"/>
                                </a:lnTo>
                                <a:lnTo>
                                  <a:pt x="16116" y="6353"/>
                                </a:lnTo>
                                <a:lnTo>
                                  <a:pt x="16116" y="9525"/>
                                </a:lnTo>
                                <a:lnTo>
                                  <a:pt x="16116" y="9525"/>
                                </a:lnTo>
                                <a:lnTo>
                                  <a:pt x="16116" y="6353"/>
                                </a:lnTo>
                                <a:lnTo>
                                  <a:pt x="16116" y="6353"/>
                                </a:lnTo>
                                <a:lnTo>
                                  <a:pt x="16116" y="0"/>
                                </a:lnTo>
                                <a:lnTo>
                                  <a:pt x="16116" y="0"/>
                                </a:lnTo>
                                <a:lnTo>
                                  <a:pt x="16116" y="3172"/>
                                </a:lnTo>
                                <a:lnTo>
                                  <a:pt x="16116" y="3172"/>
                                </a:lnTo>
                                <a:lnTo>
                                  <a:pt x="16850" y="3172"/>
                                </a:lnTo>
                                <a:lnTo>
                                  <a:pt x="16850" y="3172"/>
                                </a:lnTo>
                                <a:lnTo>
                                  <a:pt x="16850" y="3172"/>
                                </a:lnTo>
                                <a:lnTo>
                                  <a:pt x="16850" y="0"/>
                                </a:lnTo>
                                <a:lnTo>
                                  <a:pt x="16850" y="0"/>
                                </a:lnTo>
                                <a:lnTo>
                                  <a:pt x="16850" y="0"/>
                                </a:lnTo>
                                <a:lnTo>
                                  <a:pt x="16850" y="3172"/>
                                </a:lnTo>
                                <a:lnTo>
                                  <a:pt x="16850" y="3172"/>
                                </a:lnTo>
                                <a:lnTo>
                                  <a:pt x="16850" y="0"/>
                                </a:lnTo>
                                <a:lnTo>
                                  <a:pt x="16850" y="0"/>
                                </a:lnTo>
                                <a:lnTo>
                                  <a:pt x="16850" y="0"/>
                                </a:lnTo>
                                <a:lnTo>
                                  <a:pt x="16850" y="0"/>
                                </a:lnTo>
                                <a:lnTo>
                                  <a:pt x="17583" y="3172"/>
                                </a:lnTo>
                                <a:lnTo>
                                  <a:pt x="17583" y="6353"/>
                                </a:lnTo>
                                <a:lnTo>
                                  <a:pt x="17583" y="6353"/>
                                </a:lnTo>
                                <a:lnTo>
                                  <a:pt x="17583" y="6353"/>
                                </a:lnTo>
                                <a:lnTo>
                                  <a:pt x="17583" y="3172"/>
                                </a:lnTo>
                                <a:lnTo>
                                  <a:pt x="17583" y="3172"/>
                                </a:lnTo>
                                <a:lnTo>
                                  <a:pt x="17583" y="3172"/>
                                </a:lnTo>
                                <a:lnTo>
                                  <a:pt x="17583" y="3172"/>
                                </a:lnTo>
                                <a:lnTo>
                                  <a:pt x="17583" y="3172"/>
                                </a:lnTo>
                                <a:lnTo>
                                  <a:pt x="17583" y="3172"/>
                                </a:lnTo>
                                <a:lnTo>
                                  <a:pt x="17583" y="0"/>
                                </a:lnTo>
                                <a:lnTo>
                                  <a:pt x="17583" y="3172"/>
                                </a:lnTo>
                                <a:lnTo>
                                  <a:pt x="18317" y="3172"/>
                                </a:lnTo>
                                <a:lnTo>
                                  <a:pt x="18317" y="6353"/>
                                </a:lnTo>
                                <a:lnTo>
                                  <a:pt x="18317" y="6353"/>
                                </a:lnTo>
                                <a:lnTo>
                                  <a:pt x="18317" y="6353"/>
                                </a:lnTo>
                                <a:lnTo>
                                  <a:pt x="18317" y="3172"/>
                                </a:lnTo>
                                <a:lnTo>
                                  <a:pt x="18317" y="0"/>
                                </a:lnTo>
                                <a:lnTo>
                                  <a:pt x="18317" y="0"/>
                                </a:lnTo>
                                <a:lnTo>
                                  <a:pt x="18317" y="0"/>
                                </a:lnTo>
                                <a:lnTo>
                                  <a:pt x="18317" y="0"/>
                                </a:lnTo>
                                <a:lnTo>
                                  <a:pt x="18317" y="3172"/>
                                </a:lnTo>
                                <a:lnTo>
                                  <a:pt x="18317" y="6353"/>
                                </a:lnTo>
                                <a:lnTo>
                                  <a:pt x="18317" y="6353"/>
                                </a:lnTo>
                                <a:lnTo>
                                  <a:pt x="18317" y="6353"/>
                                </a:lnTo>
                                <a:lnTo>
                                  <a:pt x="18317" y="3172"/>
                                </a:lnTo>
                                <a:lnTo>
                                  <a:pt x="18317" y="3172"/>
                                </a:lnTo>
                                <a:lnTo>
                                  <a:pt x="18317" y="3172"/>
                                </a:lnTo>
                                <a:lnTo>
                                  <a:pt x="18317" y="6353"/>
                                </a:lnTo>
                                <a:lnTo>
                                  <a:pt x="18317" y="6353"/>
                                </a:lnTo>
                                <a:lnTo>
                                  <a:pt x="19050" y="6353"/>
                                </a:lnTo>
                                <a:lnTo>
                                  <a:pt x="19050" y="3172"/>
                                </a:lnTo>
                                <a:lnTo>
                                  <a:pt x="19050" y="3172"/>
                                </a:lnTo>
                                <a:lnTo>
                                  <a:pt x="19050" y="3172"/>
                                </a:lnTo>
                                <a:lnTo>
                                  <a:pt x="19050" y="3172"/>
                                </a:lnTo>
                                <a:lnTo>
                                  <a:pt x="19050" y="3172"/>
                                </a:lnTo>
                                <a:lnTo>
                                  <a:pt x="19050" y="3172"/>
                                </a:lnTo>
                                <a:lnTo>
                                  <a:pt x="19050" y="3172"/>
                                </a:lnTo>
                                <a:lnTo>
                                  <a:pt x="19050" y="3172"/>
                                </a:lnTo>
                                <a:lnTo>
                                  <a:pt x="19050" y="3172"/>
                                </a:lnTo>
                                <a:lnTo>
                                  <a:pt x="19050" y="3172"/>
                                </a:lnTo>
                                <a:lnTo>
                                  <a:pt x="19050" y="3172"/>
                                </a:lnTo>
                                <a:lnTo>
                                  <a:pt x="19050" y="3172"/>
                                </a:lnTo>
                                <a:lnTo>
                                  <a:pt x="19050" y="3172"/>
                                </a:lnTo>
                                <a:lnTo>
                                  <a:pt x="19783" y="0"/>
                                </a:lnTo>
                                <a:lnTo>
                                  <a:pt x="19783" y="0"/>
                                </a:lnTo>
                                <a:lnTo>
                                  <a:pt x="19783" y="0"/>
                                </a:lnTo>
                                <a:lnTo>
                                  <a:pt x="19783" y="0"/>
                                </a:lnTo>
                                <a:lnTo>
                                  <a:pt x="19783" y="3172"/>
                                </a:lnTo>
                                <a:lnTo>
                                  <a:pt x="19783" y="6353"/>
                                </a:lnTo>
                                <a:lnTo>
                                  <a:pt x="19783" y="6353"/>
                                </a:lnTo>
                                <a:lnTo>
                                  <a:pt x="19783" y="6353"/>
                                </a:lnTo>
                                <a:lnTo>
                                  <a:pt x="19783" y="3172"/>
                                </a:lnTo>
                                <a:lnTo>
                                  <a:pt x="19783" y="3172"/>
                                </a:lnTo>
                                <a:lnTo>
                                  <a:pt x="19783" y="0"/>
                                </a:lnTo>
                                <a:lnTo>
                                  <a:pt x="19783" y="0"/>
                                </a:lnTo>
                                <a:lnTo>
                                  <a:pt x="20517" y="0"/>
                                </a:lnTo>
                                <a:lnTo>
                                  <a:pt x="20517" y="0"/>
                                </a:lnTo>
                                <a:lnTo>
                                  <a:pt x="20517" y="0"/>
                                </a:lnTo>
                                <a:lnTo>
                                  <a:pt x="20517" y="6353"/>
                                </a:lnTo>
                                <a:lnTo>
                                  <a:pt x="20517" y="3172"/>
                                </a:lnTo>
                                <a:lnTo>
                                  <a:pt x="20517" y="6353"/>
                                </a:lnTo>
                                <a:lnTo>
                                  <a:pt x="20517" y="6353"/>
                                </a:lnTo>
                                <a:lnTo>
                                  <a:pt x="20517" y="3172"/>
                                </a:lnTo>
                                <a:lnTo>
                                  <a:pt x="20517" y="0"/>
                                </a:lnTo>
                                <a:lnTo>
                                  <a:pt x="20517" y="0"/>
                                </a:lnTo>
                                <a:lnTo>
                                  <a:pt x="20517" y="0"/>
                                </a:lnTo>
                                <a:lnTo>
                                  <a:pt x="20517" y="0"/>
                                </a:lnTo>
                                <a:lnTo>
                                  <a:pt x="21250" y="3172"/>
                                </a:lnTo>
                                <a:lnTo>
                                  <a:pt x="21250" y="3172"/>
                                </a:lnTo>
                                <a:lnTo>
                                  <a:pt x="21250" y="3172"/>
                                </a:lnTo>
                                <a:lnTo>
                                  <a:pt x="21250" y="3172"/>
                                </a:lnTo>
                                <a:lnTo>
                                  <a:pt x="21250" y="0"/>
                                </a:lnTo>
                                <a:lnTo>
                                  <a:pt x="21250" y="0"/>
                                </a:lnTo>
                                <a:lnTo>
                                  <a:pt x="21250" y="0"/>
                                </a:lnTo>
                                <a:lnTo>
                                  <a:pt x="21250" y="0"/>
                                </a:lnTo>
                                <a:lnTo>
                                  <a:pt x="21250" y="0"/>
                                </a:lnTo>
                                <a:lnTo>
                                  <a:pt x="21250" y="3172"/>
                                </a:lnTo>
                                <a:lnTo>
                                  <a:pt x="21250" y="6353"/>
                                </a:lnTo>
                                <a:lnTo>
                                  <a:pt x="21250" y="6353"/>
                                </a:lnTo>
                                <a:lnTo>
                                  <a:pt x="21984" y="6353"/>
                                </a:lnTo>
                                <a:lnTo>
                                  <a:pt x="21984" y="6353"/>
                                </a:lnTo>
                                <a:lnTo>
                                  <a:pt x="21984" y="6353"/>
                                </a:lnTo>
                                <a:lnTo>
                                  <a:pt x="21984" y="6353"/>
                                </a:lnTo>
                                <a:lnTo>
                                  <a:pt x="21984" y="6353"/>
                                </a:lnTo>
                                <a:lnTo>
                                  <a:pt x="21984" y="3172"/>
                                </a:lnTo>
                                <a:lnTo>
                                  <a:pt x="21984" y="3172"/>
                                </a:lnTo>
                                <a:lnTo>
                                  <a:pt x="21984" y="3172"/>
                                </a:lnTo>
                                <a:lnTo>
                                  <a:pt x="21984" y="3172"/>
                                </a:lnTo>
                                <a:lnTo>
                                  <a:pt x="21984" y="6353"/>
                                </a:lnTo>
                                <a:lnTo>
                                  <a:pt x="21984" y="6353"/>
                                </a:lnTo>
                                <a:lnTo>
                                  <a:pt x="21984" y="3172"/>
                                </a:lnTo>
                                <a:lnTo>
                                  <a:pt x="22717" y="3172"/>
                                </a:lnTo>
                                <a:lnTo>
                                  <a:pt x="22717" y="6353"/>
                                </a:lnTo>
                                <a:lnTo>
                                  <a:pt x="22717" y="6353"/>
                                </a:lnTo>
                                <a:lnTo>
                                  <a:pt x="22717" y="6353"/>
                                </a:lnTo>
                                <a:lnTo>
                                  <a:pt x="22717" y="3172"/>
                                </a:lnTo>
                                <a:lnTo>
                                  <a:pt x="22717" y="0"/>
                                </a:lnTo>
                                <a:lnTo>
                                  <a:pt x="22717" y="0"/>
                                </a:lnTo>
                                <a:lnTo>
                                  <a:pt x="22717" y="0"/>
                                </a:lnTo>
                                <a:lnTo>
                                  <a:pt x="22717" y="3172"/>
                                </a:lnTo>
                                <a:lnTo>
                                  <a:pt x="22717" y="6353"/>
                                </a:lnTo>
                                <a:lnTo>
                                  <a:pt x="22717" y="6353"/>
                                </a:lnTo>
                                <a:lnTo>
                                  <a:pt x="22717" y="6353"/>
                                </a:lnTo>
                                <a:lnTo>
                                  <a:pt x="23451" y="3172"/>
                                </a:lnTo>
                                <a:lnTo>
                                  <a:pt x="23451" y="0"/>
                                </a:lnTo>
                                <a:lnTo>
                                  <a:pt x="23451" y="3172"/>
                                </a:lnTo>
                                <a:lnTo>
                                  <a:pt x="23451" y="3172"/>
                                </a:lnTo>
                                <a:lnTo>
                                  <a:pt x="23451" y="3172"/>
                                </a:lnTo>
                                <a:lnTo>
                                  <a:pt x="23451" y="3172"/>
                                </a:lnTo>
                                <a:lnTo>
                                  <a:pt x="23451" y="3172"/>
                                </a:lnTo>
                                <a:lnTo>
                                  <a:pt x="23451" y="6353"/>
                                </a:lnTo>
                                <a:lnTo>
                                  <a:pt x="23451" y="3172"/>
                                </a:lnTo>
                                <a:lnTo>
                                  <a:pt x="23451" y="3172"/>
                                </a:lnTo>
                                <a:lnTo>
                                  <a:pt x="23451" y="3172"/>
                                </a:lnTo>
                                <a:lnTo>
                                  <a:pt x="23451" y="3172"/>
                                </a:lnTo>
                                <a:lnTo>
                                  <a:pt x="23451" y="3172"/>
                                </a:lnTo>
                                <a:lnTo>
                                  <a:pt x="23451" y="3172"/>
                                </a:lnTo>
                                <a:lnTo>
                                  <a:pt x="23451" y="3172"/>
                                </a:lnTo>
                                <a:lnTo>
                                  <a:pt x="23451" y="0"/>
                                </a:lnTo>
                                <a:lnTo>
                                  <a:pt x="23451" y="0"/>
                                </a:lnTo>
                                <a:lnTo>
                                  <a:pt x="23451" y="3172"/>
                                </a:lnTo>
                                <a:lnTo>
                                  <a:pt x="23451" y="6353"/>
                                </a:lnTo>
                                <a:lnTo>
                                  <a:pt x="23451" y="6353"/>
                                </a:lnTo>
                                <a:lnTo>
                                  <a:pt x="24174" y="6353"/>
                                </a:lnTo>
                                <a:lnTo>
                                  <a:pt x="24174" y="3172"/>
                                </a:lnTo>
                                <a:lnTo>
                                  <a:pt x="24174" y="3172"/>
                                </a:lnTo>
                                <a:lnTo>
                                  <a:pt x="24174" y="6353"/>
                                </a:lnTo>
                                <a:lnTo>
                                  <a:pt x="24174" y="6353"/>
                                </a:lnTo>
                                <a:lnTo>
                                  <a:pt x="24174" y="6353"/>
                                </a:lnTo>
                                <a:lnTo>
                                  <a:pt x="24174" y="3172"/>
                                </a:lnTo>
                                <a:lnTo>
                                  <a:pt x="24174" y="3172"/>
                                </a:lnTo>
                                <a:lnTo>
                                  <a:pt x="24174" y="6353"/>
                                </a:lnTo>
                                <a:lnTo>
                                  <a:pt x="24174" y="3172"/>
                                </a:lnTo>
                                <a:lnTo>
                                  <a:pt x="24174" y="6353"/>
                                </a:lnTo>
                                <a:lnTo>
                                  <a:pt x="24174" y="6353"/>
                                </a:lnTo>
                                <a:lnTo>
                                  <a:pt x="24908" y="3172"/>
                                </a:lnTo>
                                <a:lnTo>
                                  <a:pt x="24908" y="3172"/>
                                </a:lnTo>
                                <a:lnTo>
                                  <a:pt x="24908" y="3172"/>
                                </a:lnTo>
                                <a:lnTo>
                                  <a:pt x="24908" y="3172"/>
                                </a:lnTo>
                                <a:lnTo>
                                  <a:pt x="24908" y="0"/>
                                </a:lnTo>
                                <a:lnTo>
                                  <a:pt x="24908" y="3172"/>
                                </a:lnTo>
                                <a:lnTo>
                                  <a:pt x="24908" y="3172"/>
                                </a:lnTo>
                                <a:lnTo>
                                  <a:pt x="24908" y="3172"/>
                                </a:lnTo>
                                <a:lnTo>
                                  <a:pt x="24908" y="6353"/>
                                </a:lnTo>
                                <a:lnTo>
                                  <a:pt x="24908" y="6353"/>
                                </a:lnTo>
                                <a:lnTo>
                                  <a:pt x="24908" y="6353"/>
                                </a:lnTo>
                                <a:lnTo>
                                  <a:pt x="24908" y="3172"/>
                                </a:lnTo>
                                <a:lnTo>
                                  <a:pt x="25641" y="3172"/>
                                </a:lnTo>
                                <a:lnTo>
                                  <a:pt x="25641" y="3172"/>
                                </a:lnTo>
                                <a:lnTo>
                                  <a:pt x="25641" y="6353"/>
                                </a:lnTo>
                                <a:lnTo>
                                  <a:pt x="25641" y="6353"/>
                                </a:lnTo>
                                <a:lnTo>
                                  <a:pt x="25641" y="6353"/>
                                </a:lnTo>
                                <a:lnTo>
                                  <a:pt x="25641" y="6353"/>
                                </a:lnTo>
                                <a:lnTo>
                                  <a:pt x="25641" y="6353"/>
                                </a:lnTo>
                                <a:lnTo>
                                  <a:pt x="25641" y="6353"/>
                                </a:lnTo>
                                <a:lnTo>
                                  <a:pt x="25641" y="3172"/>
                                </a:lnTo>
                                <a:lnTo>
                                  <a:pt x="25641" y="0"/>
                                </a:lnTo>
                                <a:lnTo>
                                  <a:pt x="25641" y="3172"/>
                                </a:lnTo>
                                <a:lnTo>
                                  <a:pt x="25641" y="0"/>
                                </a:lnTo>
                                <a:lnTo>
                                  <a:pt x="26375" y="3172"/>
                                </a:lnTo>
                                <a:lnTo>
                                  <a:pt x="26375" y="3172"/>
                                </a:lnTo>
                                <a:lnTo>
                                  <a:pt x="26375" y="3172"/>
                                </a:lnTo>
                                <a:lnTo>
                                  <a:pt x="26375" y="3172"/>
                                </a:lnTo>
                                <a:lnTo>
                                  <a:pt x="26375" y="3172"/>
                                </a:lnTo>
                                <a:lnTo>
                                  <a:pt x="26375" y="0"/>
                                </a:lnTo>
                                <a:lnTo>
                                  <a:pt x="26375" y="3172"/>
                                </a:lnTo>
                                <a:lnTo>
                                  <a:pt x="26375" y="3172"/>
                                </a:lnTo>
                                <a:lnTo>
                                  <a:pt x="26375" y="6353"/>
                                </a:lnTo>
                                <a:lnTo>
                                  <a:pt x="26375" y="6353"/>
                                </a:lnTo>
                                <a:lnTo>
                                  <a:pt x="26375" y="3172"/>
                                </a:lnTo>
                                <a:lnTo>
                                  <a:pt x="26375" y="3172"/>
                                </a:lnTo>
                                <a:lnTo>
                                  <a:pt x="27108" y="3172"/>
                                </a:lnTo>
                                <a:lnTo>
                                  <a:pt x="27108" y="3172"/>
                                </a:lnTo>
                                <a:lnTo>
                                  <a:pt x="27108" y="3172"/>
                                </a:lnTo>
                                <a:lnTo>
                                  <a:pt x="27108" y="6353"/>
                                </a:lnTo>
                                <a:lnTo>
                                  <a:pt x="27108" y="6353"/>
                                </a:lnTo>
                                <a:lnTo>
                                  <a:pt x="27108" y="3172"/>
                                </a:lnTo>
                                <a:lnTo>
                                  <a:pt x="27108" y="3172"/>
                                </a:lnTo>
                                <a:lnTo>
                                  <a:pt x="27108" y="6353"/>
                                </a:lnTo>
                                <a:lnTo>
                                  <a:pt x="27108" y="6353"/>
                                </a:lnTo>
                                <a:lnTo>
                                  <a:pt x="27108" y="6353"/>
                                </a:lnTo>
                                <a:lnTo>
                                  <a:pt x="27108" y="6353"/>
                                </a:lnTo>
                                <a:lnTo>
                                  <a:pt x="27108" y="6353"/>
                                </a:lnTo>
                                <a:lnTo>
                                  <a:pt x="27108" y="3172"/>
                                </a:lnTo>
                                <a:lnTo>
                                  <a:pt x="27108" y="6353"/>
                                </a:lnTo>
                                <a:lnTo>
                                  <a:pt x="27842" y="3172"/>
                                </a:lnTo>
                                <a:lnTo>
                                  <a:pt x="27842" y="3172"/>
                                </a:lnTo>
                                <a:lnTo>
                                  <a:pt x="27842" y="6353"/>
                                </a:lnTo>
                                <a:lnTo>
                                  <a:pt x="27842" y="6353"/>
                                </a:lnTo>
                                <a:lnTo>
                                  <a:pt x="27842" y="3172"/>
                                </a:lnTo>
                                <a:lnTo>
                                  <a:pt x="27842" y="3172"/>
                                </a:lnTo>
                                <a:lnTo>
                                  <a:pt x="27842" y="3172"/>
                                </a:lnTo>
                                <a:lnTo>
                                  <a:pt x="27842" y="0"/>
                                </a:lnTo>
                                <a:lnTo>
                                  <a:pt x="27842" y="0"/>
                                </a:lnTo>
                                <a:lnTo>
                                  <a:pt x="27842" y="3172"/>
                                </a:lnTo>
                                <a:lnTo>
                                  <a:pt x="27842" y="3172"/>
                                </a:lnTo>
                                <a:lnTo>
                                  <a:pt x="27842" y="6353"/>
                                </a:lnTo>
                                <a:lnTo>
                                  <a:pt x="27842" y="6353"/>
                                </a:lnTo>
                                <a:lnTo>
                                  <a:pt x="27842" y="6353"/>
                                </a:lnTo>
                                <a:lnTo>
                                  <a:pt x="27842" y="3172"/>
                                </a:lnTo>
                                <a:lnTo>
                                  <a:pt x="27842" y="3172"/>
                                </a:lnTo>
                                <a:lnTo>
                                  <a:pt x="27842" y="3172"/>
                                </a:lnTo>
                                <a:lnTo>
                                  <a:pt x="27842" y="3172"/>
                                </a:lnTo>
                                <a:lnTo>
                                  <a:pt x="28575" y="3172"/>
                                </a:lnTo>
                                <a:lnTo>
                                  <a:pt x="28575" y="3172"/>
                                </a:lnTo>
                                <a:lnTo>
                                  <a:pt x="28575" y="3172"/>
                                </a:lnTo>
                                <a:lnTo>
                                  <a:pt x="28575" y="0"/>
                                </a:lnTo>
                                <a:lnTo>
                                  <a:pt x="28575" y="3172"/>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60" name="Freeform: Shape 1060"/>
                        <wps:cNvSpPr/>
                        <wps:spPr>
                          <a:xfrm>
                            <a:off x="2862262" y="1804987"/>
                            <a:ext cx="19050" cy="9525"/>
                          </a:xfrm>
                          <a:custGeom>
                            <a:avLst/>
                            <a:gdLst>
                              <a:gd name="connsiteX0" fmla="*/ 0 w 19050"/>
                              <a:gd name="connsiteY0" fmla="*/ 3172 h 9525"/>
                              <a:gd name="connsiteX1" fmla="*/ 0 w 19050"/>
                              <a:gd name="connsiteY1" fmla="*/ 0 h 9525"/>
                              <a:gd name="connsiteX2" fmla="*/ 0 w 19050"/>
                              <a:gd name="connsiteY2" fmla="*/ 6353 h 9525"/>
                              <a:gd name="connsiteX3" fmla="*/ 0 w 19050"/>
                              <a:gd name="connsiteY3" fmla="*/ 6353 h 9525"/>
                              <a:gd name="connsiteX4" fmla="*/ 0 w 19050"/>
                              <a:gd name="connsiteY4" fmla="*/ 6353 h 9525"/>
                              <a:gd name="connsiteX5" fmla="*/ 0 w 19050"/>
                              <a:gd name="connsiteY5" fmla="*/ 9525 h 9525"/>
                              <a:gd name="connsiteX6" fmla="*/ 0 w 19050"/>
                              <a:gd name="connsiteY6" fmla="*/ 6353 h 9525"/>
                              <a:gd name="connsiteX7" fmla="*/ 0 w 19050"/>
                              <a:gd name="connsiteY7" fmla="*/ 6353 h 9525"/>
                              <a:gd name="connsiteX8" fmla="*/ 505 w 19050"/>
                              <a:gd name="connsiteY8" fmla="*/ 6353 h 9525"/>
                              <a:gd name="connsiteX9" fmla="*/ 505 w 19050"/>
                              <a:gd name="connsiteY9" fmla="*/ 6353 h 9525"/>
                              <a:gd name="connsiteX10" fmla="*/ 505 w 19050"/>
                              <a:gd name="connsiteY10" fmla="*/ 3172 h 9525"/>
                              <a:gd name="connsiteX11" fmla="*/ 505 w 19050"/>
                              <a:gd name="connsiteY11" fmla="*/ 3172 h 9525"/>
                              <a:gd name="connsiteX12" fmla="*/ 505 w 19050"/>
                              <a:gd name="connsiteY12" fmla="*/ 6353 h 9525"/>
                              <a:gd name="connsiteX13" fmla="*/ 505 w 19050"/>
                              <a:gd name="connsiteY13" fmla="*/ 3172 h 9525"/>
                              <a:gd name="connsiteX14" fmla="*/ 505 w 19050"/>
                              <a:gd name="connsiteY14" fmla="*/ 3172 h 9525"/>
                              <a:gd name="connsiteX15" fmla="*/ 505 w 19050"/>
                              <a:gd name="connsiteY15" fmla="*/ 3172 h 9525"/>
                              <a:gd name="connsiteX16" fmla="*/ 505 w 19050"/>
                              <a:gd name="connsiteY16" fmla="*/ 0 h 9525"/>
                              <a:gd name="connsiteX17" fmla="*/ 505 w 19050"/>
                              <a:gd name="connsiteY17" fmla="*/ 0 h 9525"/>
                              <a:gd name="connsiteX18" fmla="*/ 505 w 19050"/>
                              <a:gd name="connsiteY18" fmla="*/ 3172 h 9525"/>
                              <a:gd name="connsiteX19" fmla="*/ 505 w 19050"/>
                              <a:gd name="connsiteY19" fmla="*/ 6353 h 9525"/>
                              <a:gd name="connsiteX20" fmla="*/ 1000 w 19050"/>
                              <a:gd name="connsiteY20" fmla="*/ 6353 h 9525"/>
                              <a:gd name="connsiteX21" fmla="*/ 1000 w 19050"/>
                              <a:gd name="connsiteY21" fmla="*/ 6353 h 9525"/>
                              <a:gd name="connsiteX22" fmla="*/ 1000 w 19050"/>
                              <a:gd name="connsiteY22" fmla="*/ 9525 h 9525"/>
                              <a:gd name="connsiteX23" fmla="*/ 1000 w 19050"/>
                              <a:gd name="connsiteY23" fmla="*/ 6353 h 9525"/>
                              <a:gd name="connsiteX24" fmla="*/ 1000 w 19050"/>
                              <a:gd name="connsiteY24" fmla="*/ 6353 h 9525"/>
                              <a:gd name="connsiteX25" fmla="*/ 1000 w 19050"/>
                              <a:gd name="connsiteY25" fmla="*/ 6353 h 9525"/>
                              <a:gd name="connsiteX26" fmla="*/ 1000 w 19050"/>
                              <a:gd name="connsiteY26" fmla="*/ 3172 h 9525"/>
                              <a:gd name="connsiteX27" fmla="*/ 1000 w 19050"/>
                              <a:gd name="connsiteY27" fmla="*/ 3172 h 9525"/>
                              <a:gd name="connsiteX28" fmla="*/ 1000 w 19050"/>
                              <a:gd name="connsiteY28" fmla="*/ 0 h 9525"/>
                              <a:gd name="connsiteX29" fmla="*/ 1000 w 19050"/>
                              <a:gd name="connsiteY29" fmla="*/ 0 h 9525"/>
                              <a:gd name="connsiteX30" fmla="*/ 1000 w 19050"/>
                              <a:gd name="connsiteY30" fmla="*/ 3172 h 9525"/>
                              <a:gd name="connsiteX31" fmla="*/ 1000 w 19050"/>
                              <a:gd name="connsiteY31" fmla="*/ 3172 h 9525"/>
                              <a:gd name="connsiteX32" fmla="*/ 1505 w 19050"/>
                              <a:gd name="connsiteY32" fmla="*/ 6353 h 9525"/>
                              <a:gd name="connsiteX33" fmla="*/ 1505 w 19050"/>
                              <a:gd name="connsiteY33" fmla="*/ 6353 h 9525"/>
                              <a:gd name="connsiteX34" fmla="*/ 1505 w 19050"/>
                              <a:gd name="connsiteY34" fmla="*/ 6353 h 9525"/>
                              <a:gd name="connsiteX35" fmla="*/ 1505 w 19050"/>
                              <a:gd name="connsiteY35" fmla="*/ 6353 h 9525"/>
                              <a:gd name="connsiteX36" fmla="*/ 1505 w 19050"/>
                              <a:gd name="connsiteY36" fmla="*/ 6353 h 9525"/>
                              <a:gd name="connsiteX37" fmla="*/ 1505 w 19050"/>
                              <a:gd name="connsiteY37" fmla="*/ 3172 h 9525"/>
                              <a:gd name="connsiteX38" fmla="*/ 1505 w 19050"/>
                              <a:gd name="connsiteY38" fmla="*/ 6353 h 9525"/>
                              <a:gd name="connsiteX39" fmla="*/ 1505 w 19050"/>
                              <a:gd name="connsiteY39" fmla="*/ 6353 h 9525"/>
                              <a:gd name="connsiteX40" fmla="*/ 1505 w 19050"/>
                              <a:gd name="connsiteY40" fmla="*/ 6353 h 9525"/>
                              <a:gd name="connsiteX41" fmla="*/ 1505 w 19050"/>
                              <a:gd name="connsiteY41" fmla="*/ 6353 h 9525"/>
                              <a:gd name="connsiteX42" fmla="*/ 1505 w 19050"/>
                              <a:gd name="connsiteY42" fmla="*/ 3172 h 9525"/>
                              <a:gd name="connsiteX43" fmla="*/ 1505 w 19050"/>
                              <a:gd name="connsiteY43" fmla="*/ 3172 h 9525"/>
                              <a:gd name="connsiteX44" fmla="*/ 2010 w 19050"/>
                              <a:gd name="connsiteY44" fmla="*/ 3172 h 9525"/>
                              <a:gd name="connsiteX45" fmla="*/ 2010 w 19050"/>
                              <a:gd name="connsiteY45" fmla="*/ 0 h 9525"/>
                              <a:gd name="connsiteX46" fmla="*/ 2010 w 19050"/>
                              <a:gd name="connsiteY46" fmla="*/ 3172 h 9525"/>
                              <a:gd name="connsiteX47" fmla="*/ 2010 w 19050"/>
                              <a:gd name="connsiteY47" fmla="*/ 3172 h 9525"/>
                              <a:gd name="connsiteX48" fmla="*/ 2010 w 19050"/>
                              <a:gd name="connsiteY48" fmla="*/ 3172 h 9525"/>
                              <a:gd name="connsiteX49" fmla="*/ 2010 w 19050"/>
                              <a:gd name="connsiteY49" fmla="*/ 3172 h 9525"/>
                              <a:gd name="connsiteX50" fmla="*/ 2010 w 19050"/>
                              <a:gd name="connsiteY50" fmla="*/ 3172 h 9525"/>
                              <a:gd name="connsiteX51" fmla="*/ 2010 w 19050"/>
                              <a:gd name="connsiteY51" fmla="*/ 3172 h 9525"/>
                              <a:gd name="connsiteX52" fmla="*/ 2010 w 19050"/>
                              <a:gd name="connsiteY52" fmla="*/ 3172 h 9525"/>
                              <a:gd name="connsiteX53" fmla="*/ 2010 w 19050"/>
                              <a:gd name="connsiteY53" fmla="*/ 6353 h 9525"/>
                              <a:gd name="connsiteX54" fmla="*/ 2010 w 19050"/>
                              <a:gd name="connsiteY54" fmla="*/ 6353 h 9525"/>
                              <a:gd name="connsiteX55" fmla="*/ 2010 w 19050"/>
                              <a:gd name="connsiteY55" fmla="*/ 6353 h 9525"/>
                              <a:gd name="connsiteX56" fmla="*/ 2010 w 19050"/>
                              <a:gd name="connsiteY56" fmla="*/ 3172 h 9525"/>
                              <a:gd name="connsiteX57" fmla="*/ 2010 w 19050"/>
                              <a:gd name="connsiteY57" fmla="*/ 6353 h 9525"/>
                              <a:gd name="connsiteX58" fmla="*/ 2505 w 19050"/>
                              <a:gd name="connsiteY58" fmla="*/ 6353 h 9525"/>
                              <a:gd name="connsiteX59" fmla="*/ 2505 w 19050"/>
                              <a:gd name="connsiteY59" fmla="*/ 6353 h 9525"/>
                              <a:gd name="connsiteX60" fmla="*/ 2505 w 19050"/>
                              <a:gd name="connsiteY60" fmla="*/ 3172 h 9525"/>
                              <a:gd name="connsiteX61" fmla="*/ 2505 w 19050"/>
                              <a:gd name="connsiteY61" fmla="*/ 3172 h 9525"/>
                              <a:gd name="connsiteX62" fmla="*/ 2505 w 19050"/>
                              <a:gd name="connsiteY62" fmla="*/ 3172 h 9525"/>
                              <a:gd name="connsiteX63" fmla="*/ 2505 w 19050"/>
                              <a:gd name="connsiteY63" fmla="*/ 3172 h 9525"/>
                              <a:gd name="connsiteX64" fmla="*/ 2505 w 19050"/>
                              <a:gd name="connsiteY64" fmla="*/ 6353 h 9525"/>
                              <a:gd name="connsiteX65" fmla="*/ 2505 w 19050"/>
                              <a:gd name="connsiteY65" fmla="*/ 3172 h 9525"/>
                              <a:gd name="connsiteX66" fmla="*/ 2505 w 19050"/>
                              <a:gd name="connsiteY66" fmla="*/ 3172 h 9525"/>
                              <a:gd name="connsiteX67" fmla="*/ 2505 w 19050"/>
                              <a:gd name="connsiteY67" fmla="*/ 3172 h 9525"/>
                              <a:gd name="connsiteX68" fmla="*/ 2505 w 19050"/>
                              <a:gd name="connsiteY68" fmla="*/ 3172 h 9525"/>
                              <a:gd name="connsiteX69" fmla="*/ 2505 w 19050"/>
                              <a:gd name="connsiteY69" fmla="*/ 6353 h 9525"/>
                              <a:gd name="connsiteX70" fmla="*/ 2505 w 19050"/>
                              <a:gd name="connsiteY70" fmla="*/ 6353 h 9525"/>
                              <a:gd name="connsiteX71" fmla="*/ 2505 w 19050"/>
                              <a:gd name="connsiteY71" fmla="*/ 3172 h 9525"/>
                              <a:gd name="connsiteX72" fmla="*/ 2505 w 19050"/>
                              <a:gd name="connsiteY72" fmla="*/ 3172 h 9525"/>
                              <a:gd name="connsiteX73" fmla="*/ 2505 w 19050"/>
                              <a:gd name="connsiteY73" fmla="*/ 3172 h 9525"/>
                              <a:gd name="connsiteX74" fmla="*/ 2505 w 19050"/>
                              <a:gd name="connsiteY74" fmla="*/ 3172 h 9525"/>
                              <a:gd name="connsiteX75" fmla="*/ 2505 w 19050"/>
                              <a:gd name="connsiteY75" fmla="*/ 6353 h 9525"/>
                              <a:gd name="connsiteX76" fmla="*/ 3010 w 19050"/>
                              <a:gd name="connsiteY76" fmla="*/ 6353 h 9525"/>
                              <a:gd name="connsiteX77" fmla="*/ 3010 w 19050"/>
                              <a:gd name="connsiteY77" fmla="*/ 3172 h 9525"/>
                              <a:gd name="connsiteX78" fmla="*/ 3010 w 19050"/>
                              <a:gd name="connsiteY78" fmla="*/ 6353 h 9525"/>
                              <a:gd name="connsiteX79" fmla="*/ 3010 w 19050"/>
                              <a:gd name="connsiteY79" fmla="*/ 3172 h 9525"/>
                              <a:gd name="connsiteX80" fmla="*/ 3010 w 19050"/>
                              <a:gd name="connsiteY80" fmla="*/ 6353 h 9525"/>
                              <a:gd name="connsiteX81" fmla="*/ 3010 w 19050"/>
                              <a:gd name="connsiteY81" fmla="*/ 6353 h 9525"/>
                              <a:gd name="connsiteX82" fmla="*/ 3010 w 19050"/>
                              <a:gd name="connsiteY82" fmla="*/ 3172 h 9525"/>
                              <a:gd name="connsiteX83" fmla="*/ 3010 w 19050"/>
                              <a:gd name="connsiteY83" fmla="*/ 6353 h 9525"/>
                              <a:gd name="connsiteX84" fmla="*/ 3010 w 19050"/>
                              <a:gd name="connsiteY84" fmla="*/ 6353 h 9525"/>
                              <a:gd name="connsiteX85" fmla="*/ 3010 w 19050"/>
                              <a:gd name="connsiteY85" fmla="*/ 3172 h 9525"/>
                              <a:gd name="connsiteX86" fmla="*/ 3010 w 19050"/>
                              <a:gd name="connsiteY86" fmla="*/ 3172 h 9525"/>
                              <a:gd name="connsiteX87" fmla="*/ 3010 w 19050"/>
                              <a:gd name="connsiteY87" fmla="*/ 6353 h 9525"/>
                              <a:gd name="connsiteX88" fmla="*/ 3505 w 19050"/>
                              <a:gd name="connsiteY88" fmla="*/ 3172 h 9525"/>
                              <a:gd name="connsiteX89" fmla="*/ 3505 w 19050"/>
                              <a:gd name="connsiteY89" fmla="*/ 6353 h 9525"/>
                              <a:gd name="connsiteX90" fmla="*/ 3505 w 19050"/>
                              <a:gd name="connsiteY90" fmla="*/ 3172 h 9525"/>
                              <a:gd name="connsiteX91" fmla="*/ 3505 w 19050"/>
                              <a:gd name="connsiteY91" fmla="*/ 3172 h 9525"/>
                              <a:gd name="connsiteX92" fmla="*/ 3505 w 19050"/>
                              <a:gd name="connsiteY92" fmla="*/ 3172 h 9525"/>
                              <a:gd name="connsiteX93" fmla="*/ 3505 w 19050"/>
                              <a:gd name="connsiteY93" fmla="*/ 3172 h 9525"/>
                              <a:gd name="connsiteX94" fmla="*/ 3505 w 19050"/>
                              <a:gd name="connsiteY94" fmla="*/ 6353 h 9525"/>
                              <a:gd name="connsiteX95" fmla="*/ 3505 w 19050"/>
                              <a:gd name="connsiteY95" fmla="*/ 6353 h 9525"/>
                              <a:gd name="connsiteX96" fmla="*/ 3505 w 19050"/>
                              <a:gd name="connsiteY96" fmla="*/ 6353 h 9525"/>
                              <a:gd name="connsiteX97" fmla="*/ 3505 w 19050"/>
                              <a:gd name="connsiteY97" fmla="*/ 3172 h 9525"/>
                              <a:gd name="connsiteX98" fmla="*/ 3505 w 19050"/>
                              <a:gd name="connsiteY98" fmla="*/ 3172 h 9525"/>
                              <a:gd name="connsiteX99" fmla="*/ 3505 w 19050"/>
                              <a:gd name="connsiteY99" fmla="*/ 0 h 9525"/>
                              <a:gd name="connsiteX100" fmla="*/ 4010 w 19050"/>
                              <a:gd name="connsiteY100" fmla="*/ 0 h 9525"/>
                              <a:gd name="connsiteX101" fmla="*/ 4010 w 19050"/>
                              <a:gd name="connsiteY101" fmla="*/ 3172 h 9525"/>
                              <a:gd name="connsiteX102" fmla="*/ 4010 w 19050"/>
                              <a:gd name="connsiteY102" fmla="*/ 3172 h 9525"/>
                              <a:gd name="connsiteX103" fmla="*/ 4010 w 19050"/>
                              <a:gd name="connsiteY103" fmla="*/ 6353 h 9525"/>
                              <a:gd name="connsiteX104" fmla="*/ 4010 w 19050"/>
                              <a:gd name="connsiteY104" fmla="*/ 9525 h 9525"/>
                              <a:gd name="connsiteX105" fmla="*/ 4010 w 19050"/>
                              <a:gd name="connsiteY105" fmla="*/ 6353 h 9525"/>
                              <a:gd name="connsiteX106" fmla="*/ 4010 w 19050"/>
                              <a:gd name="connsiteY106" fmla="*/ 9525 h 9525"/>
                              <a:gd name="connsiteX107" fmla="*/ 4010 w 19050"/>
                              <a:gd name="connsiteY107" fmla="*/ 6353 h 9525"/>
                              <a:gd name="connsiteX108" fmla="*/ 4010 w 19050"/>
                              <a:gd name="connsiteY108" fmla="*/ 3172 h 9525"/>
                              <a:gd name="connsiteX109" fmla="*/ 4010 w 19050"/>
                              <a:gd name="connsiteY109" fmla="*/ 3172 h 9525"/>
                              <a:gd name="connsiteX110" fmla="*/ 4010 w 19050"/>
                              <a:gd name="connsiteY110" fmla="*/ 0 h 9525"/>
                              <a:gd name="connsiteX111" fmla="*/ 4010 w 19050"/>
                              <a:gd name="connsiteY111" fmla="*/ 3172 h 9525"/>
                              <a:gd name="connsiteX112" fmla="*/ 4515 w 19050"/>
                              <a:gd name="connsiteY112" fmla="*/ 6353 h 9525"/>
                              <a:gd name="connsiteX113" fmla="*/ 4515 w 19050"/>
                              <a:gd name="connsiteY113" fmla="*/ 3172 h 9525"/>
                              <a:gd name="connsiteX114" fmla="*/ 4515 w 19050"/>
                              <a:gd name="connsiteY114" fmla="*/ 6353 h 9525"/>
                              <a:gd name="connsiteX115" fmla="*/ 4515 w 19050"/>
                              <a:gd name="connsiteY115" fmla="*/ 6353 h 9525"/>
                              <a:gd name="connsiteX116" fmla="*/ 4515 w 19050"/>
                              <a:gd name="connsiteY116" fmla="*/ 6353 h 9525"/>
                              <a:gd name="connsiteX117" fmla="*/ 4515 w 19050"/>
                              <a:gd name="connsiteY117" fmla="*/ 6353 h 9525"/>
                              <a:gd name="connsiteX118" fmla="*/ 4515 w 19050"/>
                              <a:gd name="connsiteY118" fmla="*/ 6353 h 9525"/>
                              <a:gd name="connsiteX119" fmla="*/ 4515 w 19050"/>
                              <a:gd name="connsiteY119" fmla="*/ 3172 h 9525"/>
                              <a:gd name="connsiteX120" fmla="*/ 4515 w 19050"/>
                              <a:gd name="connsiteY120" fmla="*/ 6353 h 9525"/>
                              <a:gd name="connsiteX121" fmla="*/ 4515 w 19050"/>
                              <a:gd name="connsiteY121" fmla="*/ 6353 h 9525"/>
                              <a:gd name="connsiteX122" fmla="*/ 4515 w 19050"/>
                              <a:gd name="connsiteY122" fmla="*/ 6353 h 9525"/>
                              <a:gd name="connsiteX123" fmla="*/ 4515 w 19050"/>
                              <a:gd name="connsiteY123" fmla="*/ 6353 h 9525"/>
                              <a:gd name="connsiteX124" fmla="*/ 4515 w 19050"/>
                              <a:gd name="connsiteY124" fmla="*/ 6353 h 9525"/>
                              <a:gd name="connsiteX125" fmla="*/ 4515 w 19050"/>
                              <a:gd name="connsiteY125" fmla="*/ 6353 h 9525"/>
                              <a:gd name="connsiteX126" fmla="*/ 5010 w 19050"/>
                              <a:gd name="connsiteY126" fmla="*/ 3172 h 9525"/>
                              <a:gd name="connsiteX127" fmla="*/ 5010 w 19050"/>
                              <a:gd name="connsiteY127" fmla="*/ 3172 h 9525"/>
                              <a:gd name="connsiteX128" fmla="*/ 5010 w 19050"/>
                              <a:gd name="connsiteY128" fmla="*/ 6353 h 9525"/>
                              <a:gd name="connsiteX129" fmla="*/ 5010 w 19050"/>
                              <a:gd name="connsiteY129" fmla="*/ 6353 h 9525"/>
                              <a:gd name="connsiteX130" fmla="*/ 5010 w 19050"/>
                              <a:gd name="connsiteY130" fmla="*/ 3172 h 9525"/>
                              <a:gd name="connsiteX131" fmla="*/ 5010 w 19050"/>
                              <a:gd name="connsiteY131" fmla="*/ 6353 h 9525"/>
                              <a:gd name="connsiteX132" fmla="*/ 5010 w 19050"/>
                              <a:gd name="connsiteY132" fmla="*/ 9525 h 9525"/>
                              <a:gd name="connsiteX133" fmla="*/ 5010 w 19050"/>
                              <a:gd name="connsiteY133" fmla="*/ 6353 h 9525"/>
                              <a:gd name="connsiteX134" fmla="*/ 5010 w 19050"/>
                              <a:gd name="connsiteY134" fmla="*/ 6353 h 9525"/>
                              <a:gd name="connsiteX135" fmla="*/ 5010 w 19050"/>
                              <a:gd name="connsiteY135" fmla="*/ 3172 h 9525"/>
                              <a:gd name="connsiteX136" fmla="*/ 5010 w 19050"/>
                              <a:gd name="connsiteY136" fmla="*/ 3172 h 9525"/>
                              <a:gd name="connsiteX137" fmla="*/ 5010 w 19050"/>
                              <a:gd name="connsiteY137" fmla="*/ 6353 h 9525"/>
                              <a:gd name="connsiteX138" fmla="*/ 5515 w 19050"/>
                              <a:gd name="connsiteY138" fmla="*/ 6353 h 9525"/>
                              <a:gd name="connsiteX139" fmla="*/ 5515 w 19050"/>
                              <a:gd name="connsiteY139" fmla="*/ 6353 h 9525"/>
                              <a:gd name="connsiteX140" fmla="*/ 5515 w 19050"/>
                              <a:gd name="connsiteY140" fmla="*/ 3172 h 9525"/>
                              <a:gd name="connsiteX141" fmla="*/ 5515 w 19050"/>
                              <a:gd name="connsiteY141" fmla="*/ 3172 h 9525"/>
                              <a:gd name="connsiteX142" fmla="*/ 5515 w 19050"/>
                              <a:gd name="connsiteY142" fmla="*/ 3172 h 9525"/>
                              <a:gd name="connsiteX143" fmla="*/ 5515 w 19050"/>
                              <a:gd name="connsiteY143" fmla="*/ 6353 h 9525"/>
                              <a:gd name="connsiteX144" fmla="*/ 5515 w 19050"/>
                              <a:gd name="connsiteY144" fmla="*/ 3172 h 9525"/>
                              <a:gd name="connsiteX145" fmla="*/ 5515 w 19050"/>
                              <a:gd name="connsiteY145" fmla="*/ 3172 h 9525"/>
                              <a:gd name="connsiteX146" fmla="*/ 5515 w 19050"/>
                              <a:gd name="connsiteY146" fmla="*/ 3172 h 9525"/>
                              <a:gd name="connsiteX147" fmla="*/ 5515 w 19050"/>
                              <a:gd name="connsiteY147" fmla="*/ 3172 h 9525"/>
                              <a:gd name="connsiteX148" fmla="*/ 5515 w 19050"/>
                              <a:gd name="connsiteY148" fmla="*/ 0 h 9525"/>
                              <a:gd name="connsiteX149" fmla="*/ 5515 w 19050"/>
                              <a:gd name="connsiteY149" fmla="*/ 3172 h 9525"/>
                              <a:gd name="connsiteX150" fmla="*/ 6020 w 19050"/>
                              <a:gd name="connsiteY150" fmla="*/ 3172 h 9525"/>
                              <a:gd name="connsiteX151" fmla="*/ 6020 w 19050"/>
                              <a:gd name="connsiteY151" fmla="*/ 3172 h 9525"/>
                              <a:gd name="connsiteX152" fmla="*/ 6020 w 19050"/>
                              <a:gd name="connsiteY152" fmla="*/ 6353 h 9525"/>
                              <a:gd name="connsiteX153" fmla="*/ 6020 w 19050"/>
                              <a:gd name="connsiteY153" fmla="*/ 6353 h 9525"/>
                              <a:gd name="connsiteX154" fmla="*/ 6020 w 19050"/>
                              <a:gd name="connsiteY154" fmla="*/ 6353 h 9525"/>
                              <a:gd name="connsiteX155" fmla="*/ 6020 w 19050"/>
                              <a:gd name="connsiteY155" fmla="*/ 6353 h 9525"/>
                              <a:gd name="connsiteX156" fmla="*/ 6020 w 19050"/>
                              <a:gd name="connsiteY156" fmla="*/ 6353 h 9525"/>
                              <a:gd name="connsiteX157" fmla="*/ 6020 w 19050"/>
                              <a:gd name="connsiteY157" fmla="*/ 6353 h 9525"/>
                              <a:gd name="connsiteX158" fmla="*/ 6020 w 19050"/>
                              <a:gd name="connsiteY158" fmla="*/ 3172 h 9525"/>
                              <a:gd name="connsiteX159" fmla="*/ 6020 w 19050"/>
                              <a:gd name="connsiteY159" fmla="*/ 3172 h 9525"/>
                              <a:gd name="connsiteX160" fmla="*/ 6020 w 19050"/>
                              <a:gd name="connsiteY160" fmla="*/ 3172 h 9525"/>
                              <a:gd name="connsiteX161" fmla="*/ 6020 w 19050"/>
                              <a:gd name="connsiteY161" fmla="*/ 0 h 9525"/>
                              <a:gd name="connsiteX162" fmla="*/ 6020 w 19050"/>
                              <a:gd name="connsiteY162" fmla="*/ 6353 h 9525"/>
                              <a:gd name="connsiteX163" fmla="*/ 6020 w 19050"/>
                              <a:gd name="connsiteY163" fmla="*/ 6353 h 9525"/>
                              <a:gd name="connsiteX164" fmla="*/ 6020 w 19050"/>
                              <a:gd name="connsiteY164" fmla="*/ 3172 h 9525"/>
                              <a:gd name="connsiteX165" fmla="*/ 6020 w 19050"/>
                              <a:gd name="connsiteY165" fmla="*/ 3172 h 9525"/>
                              <a:gd name="connsiteX166" fmla="*/ 6020 w 19050"/>
                              <a:gd name="connsiteY166" fmla="*/ 6353 h 9525"/>
                              <a:gd name="connsiteX167" fmla="*/ 6020 w 19050"/>
                              <a:gd name="connsiteY167" fmla="*/ 3172 h 9525"/>
                              <a:gd name="connsiteX168" fmla="*/ 6515 w 19050"/>
                              <a:gd name="connsiteY168" fmla="*/ 3172 h 9525"/>
                              <a:gd name="connsiteX169" fmla="*/ 6515 w 19050"/>
                              <a:gd name="connsiteY169" fmla="*/ 6353 h 9525"/>
                              <a:gd name="connsiteX170" fmla="*/ 6515 w 19050"/>
                              <a:gd name="connsiteY170" fmla="*/ 0 h 9525"/>
                              <a:gd name="connsiteX171" fmla="*/ 6515 w 19050"/>
                              <a:gd name="connsiteY171" fmla="*/ 0 h 9525"/>
                              <a:gd name="connsiteX172" fmla="*/ 6515 w 19050"/>
                              <a:gd name="connsiteY172" fmla="*/ 0 h 9525"/>
                              <a:gd name="connsiteX173" fmla="*/ 6515 w 19050"/>
                              <a:gd name="connsiteY173" fmla="*/ 0 h 9525"/>
                              <a:gd name="connsiteX174" fmla="*/ 6515 w 19050"/>
                              <a:gd name="connsiteY174" fmla="*/ 6353 h 9525"/>
                              <a:gd name="connsiteX175" fmla="*/ 6515 w 19050"/>
                              <a:gd name="connsiteY175" fmla="*/ 6353 h 9525"/>
                              <a:gd name="connsiteX176" fmla="*/ 6515 w 19050"/>
                              <a:gd name="connsiteY176" fmla="*/ 6353 h 9525"/>
                              <a:gd name="connsiteX177" fmla="*/ 6515 w 19050"/>
                              <a:gd name="connsiteY177" fmla="*/ 3172 h 9525"/>
                              <a:gd name="connsiteX178" fmla="*/ 6515 w 19050"/>
                              <a:gd name="connsiteY178" fmla="*/ 3172 h 9525"/>
                              <a:gd name="connsiteX179" fmla="*/ 6515 w 19050"/>
                              <a:gd name="connsiteY179" fmla="*/ 0 h 9525"/>
                              <a:gd name="connsiteX180" fmla="*/ 7020 w 19050"/>
                              <a:gd name="connsiteY180" fmla="*/ 3172 h 9525"/>
                              <a:gd name="connsiteX181" fmla="*/ 7020 w 19050"/>
                              <a:gd name="connsiteY181" fmla="*/ 3172 h 9525"/>
                              <a:gd name="connsiteX182" fmla="*/ 7020 w 19050"/>
                              <a:gd name="connsiteY182" fmla="*/ 3172 h 9525"/>
                              <a:gd name="connsiteX183" fmla="*/ 7020 w 19050"/>
                              <a:gd name="connsiteY183" fmla="*/ 6353 h 9525"/>
                              <a:gd name="connsiteX184" fmla="*/ 7020 w 19050"/>
                              <a:gd name="connsiteY184" fmla="*/ 6353 h 9525"/>
                              <a:gd name="connsiteX185" fmla="*/ 7020 w 19050"/>
                              <a:gd name="connsiteY185" fmla="*/ 3172 h 9525"/>
                              <a:gd name="connsiteX186" fmla="*/ 7020 w 19050"/>
                              <a:gd name="connsiteY186" fmla="*/ 6353 h 9525"/>
                              <a:gd name="connsiteX187" fmla="*/ 7020 w 19050"/>
                              <a:gd name="connsiteY187" fmla="*/ 6353 h 9525"/>
                              <a:gd name="connsiteX188" fmla="*/ 7020 w 19050"/>
                              <a:gd name="connsiteY188" fmla="*/ 6353 h 9525"/>
                              <a:gd name="connsiteX189" fmla="*/ 7020 w 19050"/>
                              <a:gd name="connsiteY189" fmla="*/ 9525 h 9525"/>
                              <a:gd name="connsiteX190" fmla="*/ 7020 w 19050"/>
                              <a:gd name="connsiteY190" fmla="*/ 6353 h 9525"/>
                              <a:gd name="connsiteX191" fmla="*/ 7020 w 19050"/>
                              <a:gd name="connsiteY191" fmla="*/ 3172 h 9525"/>
                              <a:gd name="connsiteX192" fmla="*/ 7020 w 19050"/>
                              <a:gd name="connsiteY192" fmla="*/ 6353 h 9525"/>
                              <a:gd name="connsiteX193" fmla="*/ 7020 w 19050"/>
                              <a:gd name="connsiteY193" fmla="*/ 3172 h 9525"/>
                              <a:gd name="connsiteX194" fmla="*/ 7515 w 19050"/>
                              <a:gd name="connsiteY194" fmla="*/ 3172 h 9525"/>
                              <a:gd name="connsiteX195" fmla="*/ 7515 w 19050"/>
                              <a:gd name="connsiteY195" fmla="*/ 3172 h 9525"/>
                              <a:gd name="connsiteX196" fmla="*/ 7515 w 19050"/>
                              <a:gd name="connsiteY196" fmla="*/ 3172 h 9525"/>
                              <a:gd name="connsiteX197" fmla="*/ 7515 w 19050"/>
                              <a:gd name="connsiteY197" fmla="*/ 3172 h 9525"/>
                              <a:gd name="connsiteX198" fmla="*/ 7515 w 19050"/>
                              <a:gd name="connsiteY198" fmla="*/ 3172 h 9525"/>
                              <a:gd name="connsiteX199" fmla="*/ 7515 w 19050"/>
                              <a:gd name="connsiteY199" fmla="*/ 6353 h 9525"/>
                              <a:gd name="connsiteX200" fmla="*/ 7515 w 19050"/>
                              <a:gd name="connsiteY200" fmla="*/ 6353 h 9525"/>
                              <a:gd name="connsiteX201" fmla="*/ 7515 w 19050"/>
                              <a:gd name="connsiteY201" fmla="*/ 3172 h 9525"/>
                              <a:gd name="connsiteX202" fmla="*/ 7515 w 19050"/>
                              <a:gd name="connsiteY202" fmla="*/ 3172 h 9525"/>
                              <a:gd name="connsiteX203" fmla="*/ 7515 w 19050"/>
                              <a:gd name="connsiteY203" fmla="*/ 3172 h 9525"/>
                              <a:gd name="connsiteX204" fmla="*/ 7515 w 19050"/>
                              <a:gd name="connsiteY204" fmla="*/ 3172 h 9525"/>
                              <a:gd name="connsiteX205" fmla="*/ 7515 w 19050"/>
                              <a:gd name="connsiteY205" fmla="*/ 3172 h 9525"/>
                              <a:gd name="connsiteX206" fmla="*/ 8020 w 19050"/>
                              <a:gd name="connsiteY206" fmla="*/ 6353 h 9525"/>
                              <a:gd name="connsiteX207" fmla="*/ 8020 w 19050"/>
                              <a:gd name="connsiteY207" fmla="*/ 6353 h 9525"/>
                              <a:gd name="connsiteX208" fmla="*/ 8020 w 19050"/>
                              <a:gd name="connsiteY208" fmla="*/ 6353 h 9525"/>
                              <a:gd name="connsiteX209" fmla="*/ 8020 w 19050"/>
                              <a:gd name="connsiteY209" fmla="*/ 3172 h 9525"/>
                              <a:gd name="connsiteX210" fmla="*/ 8020 w 19050"/>
                              <a:gd name="connsiteY210" fmla="*/ 6353 h 9525"/>
                              <a:gd name="connsiteX211" fmla="*/ 8020 w 19050"/>
                              <a:gd name="connsiteY211" fmla="*/ 3172 h 9525"/>
                              <a:gd name="connsiteX212" fmla="*/ 8020 w 19050"/>
                              <a:gd name="connsiteY212" fmla="*/ 3172 h 9525"/>
                              <a:gd name="connsiteX213" fmla="*/ 8020 w 19050"/>
                              <a:gd name="connsiteY213" fmla="*/ 6353 h 9525"/>
                              <a:gd name="connsiteX214" fmla="*/ 8020 w 19050"/>
                              <a:gd name="connsiteY214" fmla="*/ 3172 h 9525"/>
                              <a:gd name="connsiteX215" fmla="*/ 8020 w 19050"/>
                              <a:gd name="connsiteY215" fmla="*/ 6353 h 9525"/>
                              <a:gd name="connsiteX216" fmla="*/ 8020 w 19050"/>
                              <a:gd name="connsiteY216" fmla="*/ 3172 h 9525"/>
                              <a:gd name="connsiteX217" fmla="*/ 8020 w 19050"/>
                              <a:gd name="connsiteY217" fmla="*/ 3172 h 9525"/>
                              <a:gd name="connsiteX218" fmla="*/ 8525 w 19050"/>
                              <a:gd name="connsiteY218" fmla="*/ 3172 h 9525"/>
                              <a:gd name="connsiteX219" fmla="*/ 8525 w 19050"/>
                              <a:gd name="connsiteY219" fmla="*/ 3172 h 9525"/>
                              <a:gd name="connsiteX220" fmla="*/ 8525 w 19050"/>
                              <a:gd name="connsiteY220" fmla="*/ 3172 h 9525"/>
                              <a:gd name="connsiteX221" fmla="*/ 8525 w 19050"/>
                              <a:gd name="connsiteY221" fmla="*/ 3172 h 9525"/>
                              <a:gd name="connsiteX222" fmla="*/ 8525 w 19050"/>
                              <a:gd name="connsiteY222" fmla="*/ 3172 h 9525"/>
                              <a:gd name="connsiteX223" fmla="*/ 8525 w 19050"/>
                              <a:gd name="connsiteY223" fmla="*/ 3172 h 9525"/>
                              <a:gd name="connsiteX224" fmla="*/ 8525 w 19050"/>
                              <a:gd name="connsiteY224" fmla="*/ 3172 h 9525"/>
                              <a:gd name="connsiteX225" fmla="*/ 8525 w 19050"/>
                              <a:gd name="connsiteY225" fmla="*/ 3172 h 9525"/>
                              <a:gd name="connsiteX226" fmla="*/ 8525 w 19050"/>
                              <a:gd name="connsiteY226" fmla="*/ 6353 h 9525"/>
                              <a:gd name="connsiteX227" fmla="*/ 8525 w 19050"/>
                              <a:gd name="connsiteY227" fmla="*/ 3172 h 9525"/>
                              <a:gd name="connsiteX228" fmla="*/ 8525 w 19050"/>
                              <a:gd name="connsiteY228" fmla="*/ 3172 h 9525"/>
                              <a:gd name="connsiteX229" fmla="*/ 8525 w 19050"/>
                              <a:gd name="connsiteY229" fmla="*/ 3172 h 9525"/>
                              <a:gd name="connsiteX230" fmla="*/ 9020 w 19050"/>
                              <a:gd name="connsiteY230" fmla="*/ 3172 h 9525"/>
                              <a:gd name="connsiteX231" fmla="*/ 9020 w 19050"/>
                              <a:gd name="connsiteY231" fmla="*/ 6353 h 9525"/>
                              <a:gd name="connsiteX232" fmla="*/ 9020 w 19050"/>
                              <a:gd name="connsiteY232" fmla="*/ 6353 h 9525"/>
                              <a:gd name="connsiteX233" fmla="*/ 9020 w 19050"/>
                              <a:gd name="connsiteY233" fmla="*/ 6353 h 9525"/>
                              <a:gd name="connsiteX234" fmla="*/ 9020 w 19050"/>
                              <a:gd name="connsiteY234" fmla="*/ 6353 h 9525"/>
                              <a:gd name="connsiteX235" fmla="*/ 9020 w 19050"/>
                              <a:gd name="connsiteY235" fmla="*/ 6353 h 9525"/>
                              <a:gd name="connsiteX236" fmla="*/ 9020 w 19050"/>
                              <a:gd name="connsiteY236" fmla="*/ 3172 h 9525"/>
                              <a:gd name="connsiteX237" fmla="*/ 9020 w 19050"/>
                              <a:gd name="connsiteY237" fmla="*/ 3172 h 9525"/>
                              <a:gd name="connsiteX238" fmla="*/ 9020 w 19050"/>
                              <a:gd name="connsiteY238" fmla="*/ 3172 h 9525"/>
                              <a:gd name="connsiteX239" fmla="*/ 9020 w 19050"/>
                              <a:gd name="connsiteY239" fmla="*/ 3172 h 9525"/>
                              <a:gd name="connsiteX240" fmla="*/ 9020 w 19050"/>
                              <a:gd name="connsiteY240" fmla="*/ 0 h 9525"/>
                              <a:gd name="connsiteX241" fmla="*/ 9020 w 19050"/>
                              <a:gd name="connsiteY241" fmla="*/ 3172 h 9525"/>
                              <a:gd name="connsiteX242" fmla="*/ 9020 w 19050"/>
                              <a:gd name="connsiteY242" fmla="*/ 3172 h 9525"/>
                              <a:gd name="connsiteX243" fmla="*/ 9020 w 19050"/>
                              <a:gd name="connsiteY243" fmla="*/ 0 h 9525"/>
                              <a:gd name="connsiteX244" fmla="*/ 9020 w 19050"/>
                              <a:gd name="connsiteY244" fmla="*/ 3172 h 9525"/>
                              <a:gd name="connsiteX245" fmla="*/ 9020 w 19050"/>
                              <a:gd name="connsiteY245" fmla="*/ 0 h 9525"/>
                              <a:gd name="connsiteX246" fmla="*/ 9020 w 19050"/>
                              <a:gd name="connsiteY246" fmla="*/ 0 h 9525"/>
                              <a:gd name="connsiteX247" fmla="*/ 9020 w 19050"/>
                              <a:gd name="connsiteY247" fmla="*/ 3172 h 9525"/>
                              <a:gd name="connsiteX248" fmla="*/ 9525 w 19050"/>
                              <a:gd name="connsiteY248" fmla="*/ 3172 h 9525"/>
                              <a:gd name="connsiteX249" fmla="*/ 9525 w 19050"/>
                              <a:gd name="connsiteY249" fmla="*/ 6353 h 9525"/>
                              <a:gd name="connsiteX250" fmla="*/ 9525 w 19050"/>
                              <a:gd name="connsiteY250" fmla="*/ 3172 h 9525"/>
                              <a:gd name="connsiteX251" fmla="*/ 9525 w 19050"/>
                              <a:gd name="connsiteY251" fmla="*/ 3172 h 9525"/>
                              <a:gd name="connsiteX252" fmla="*/ 9525 w 19050"/>
                              <a:gd name="connsiteY252" fmla="*/ 3172 h 9525"/>
                              <a:gd name="connsiteX253" fmla="*/ 9525 w 19050"/>
                              <a:gd name="connsiteY253" fmla="*/ 3172 h 9525"/>
                              <a:gd name="connsiteX254" fmla="*/ 9525 w 19050"/>
                              <a:gd name="connsiteY254" fmla="*/ 3172 h 9525"/>
                              <a:gd name="connsiteX255" fmla="*/ 9525 w 19050"/>
                              <a:gd name="connsiteY255" fmla="*/ 6353 h 9525"/>
                              <a:gd name="connsiteX256" fmla="*/ 9525 w 19050"/>
                              <a:gd name="connsiteY256" fmla="*/ 6353 h 9525"/>
                              <a:gd name="connsiteX257" fmla="*/ 9525 w 19050"/>
                              <a:gd name="connsiteY257" fmla="*/ 6353 h 9525"/>
                              <a:gd name="connsiteX258" fmla="*/ 9525 w 19050"/>
                              <a:gd name="connsiteY258" fmla="*/ 9525 h 9525"/>
                              <a:gd name="connsiteX259" fmla="*/ 9525 w 19050"/>
                              <a:gd name="connsiteY259" fmla="*/ 6353 h 9525"/>
                              <a:gd name="connsiteX260" fmla="*/ 9525 w 19050"/>
                              <a:gd name="connsiteY260" fmla="*/ 3172 h 9525"/>
                              <a:gd name="connsiteX261" fmla="*/ 9525 w 19050"/>
                              <a:gd name="connsiteY261" fmla="*/ 3172 h 9525"/>
                              <a:gd name="connsiteX262" fmla="*/ 10030 w 19050"/>
                              <a:gd name="connsiteY262" fmla="*/ 3172 h 9525"/>
                              <a:gd name="connsiteX263" fmla="*/ 10030 w 19050"/>
                              <a:gd name="connsiteY263" fmla="*/ 3172 h 9525"/>
                              <a:gd name="connsiteX264" fmla="*/ 10030 w 19050"/>
                              <a:gd name="connsiteY264" fmla="*/ 3172 h 9525"/>
                              <a:gd name="connsiteX265" fmla="*/ 10030 w 19050"/>
                              <a:gd name="connsiteY265" fmla="*/ 6353 h 9525"/>
                              <a:gd name="connsiteX266" fmla="*/ 10030 w 19050"/>
                              <a:gd name="connsiteY266" fmla="*/ 9525 h 9525"/>
                              <a:gd name="connsiteX267" fmla="*/ 10030 w 19050"/>
                              <a:gd name="connsiteY267" fmla="*/ 6353 h 9525"/>
                              <a:gd name="connsiteX268" fmla="*/ 10030 w 19050"/>
                              <a:gd name="connsiteY268" fmla="*/ 6353 h 9525"/>
                              <a:gd name="connsiteX269" fmla="*/ 10030 w 19050"/>
                              <a:gd name="connsiteY269" fmla="*/ 6353 h 9525"/>
                              <a:gd name="connsiteX270" fmla="*/ 10030 w 19050"/>
                              <a:gd name="connsiteY270" fmla="*/ 3172 h 9525"/>
                              <a:gd name="connsiteX271" fmla="*/ 10030 w 19050"/>
                              <a:gd name="connsiteY271" fmla="*/ 3172 h 9525"/>
                              <a:gd name="connsiteX272" fmla="*/ 10030 w 19050"/>
                              <a:gd name="connsiteY272" fmla="*/ 3172 h 9525"/>
                              <a:gd name="connsiteX273" fmla="*/ 10030 w 19050"/>
                              <a:gd name="connsiteY273" fmla="*/ 6353 h 9525"/>
                              <a:gd name="connsiteX274" fmla="*/ 10525 w 19050"/>
                              <a:gd name="connsiteY274" fmla="*/ 6353 h 9525"/>
                              <a:gd name="connsiteX275" fmla="*/ 10525 w 19050"/>
                              <a:gd name="connsiteY275" fmla="*/ 6353 h 9525"/>
                              <a:gd name="connsiteX276" fmla="*/ 10525 w 19050"/>
                              <a:gd name="connsiteY276" fmla="*/ 9525 h 9525"/>
                              <a:gd name="connsiteX277" fmla="*/ 10525 w 19050"/>
                              <a:gd name="connsiteY277" fmla="*/ 6353 h 9525"/>
                              <a:gd name="connsiteX278" fmla="*/ 10525 w 19050"/>
                              <a:gd name="connsiteY278" fmla="*/ 3172 h 9525"/>
                              <a:gd name="connsiteX279" fmla="*/ 10525 w 19050"/>
                              <a:gd name="connsiteY279" fmla="*/ 3172 h 9525"/>
                              <a:gd name="connsiteX280" fmla="*/ 10525 w 19050"/>
                              <a:gd name="connsiteY280" fmla="*/ 3172 h 9525"/>
                              <a:gd name="connsiteX281" fmla="*/ 10525 w 19050"/>
                              <a:gd name="connsiteY281" fmla="*/ 3172 h 9525"/>
                              <a:gd name="connsiteX282" fmla="*/ 10525 w 19050"/>
                              <a:gd name="connsiteY282" fmla="*/ 0 h 9525"/>
                              <a:gd name="connsiteX283" fmla="*/ 10525 w 19050"/>
                              <a:gd name="connsiteY283" fmla="*/ 3172 h 9525"/>
                              <a:gd name="connsiteX284" fmla="*/ 10525 w 19050"/>
                              <a:gd name="connsiteY284" fmla="*/ 0 h 9525"/>
                              <a:gd name="connsiteX285" fmla="*/ 10525 w 19050"/>
                              <a:gd name="connsiteY285" fmla="*/ 3172 h 9525"/>
                              <a:gd name="connsiteX286" fmla="*/ 11030 w 19050"/>
                              <a:gd name="connsiteY286" fmla="*/ 6353 h 9525"/>
                              <a:gd name="connsiteX287" fmla="*/ 11030 w 19050"/>
                              <a:gd name="connsiteY287" fmla="*/ 6353 h 9525"/>
                              <a:gd name="connsiteX288" fmla="*/ 11030 w 19050"/>
                              <a:gd name="connsiteY288" fmla="*/ 6353 h 9525"/>
                              <a:gd name="connsiteX289" fmla="*/ 11030 w 19050"/>
                              <a:gd name="connsiteY289" fmla="*/ 3172 h 9525"/>
                              <a:gd name="connsiteX290" fmla="*/ 11030 w 19050"/>
                              <a:gd name="connsiteY290" fmla="*/ 3172 h 9525"/>
                              <a:gd name="connsiteX291" fmla="*/ 11030 w 19050"/>
                              <a:gd name="connsiteY291" fmla="*/ 3172 h 9525"/>
                              <a:gd name="connsiteX292" fmla="*/ 11030 w 19050"/>
                              <a:gd name="connsiteY292" fmla="*/ 3172 h 9525"/>
                              <a:gd name="connsiteX293" fmla="*/ 11030 w 19050"/>
                              <a:gd name="connsiteY293" fmla="*/ 6353 h 9525"/>
                              <a:gd name="connsiteX294" fmla="*/ 11030 w 19050"/>
                              <a:gd name="connsiteY294" fmla="*/ 3172 h 9525"/>
                              <a:gd name="connsiteX295" fmla="*/ 11030 w 19050"/>
                              <a:gd name="connsiteY295" fmla="*/ 3172 h 9525"/>
                              <a:gd name="connsiteX296" fmla="*/ 11030 w 19050"/>
                              <a:gd name="connsiteY296" fmla="*/ 6353 h 9525"/>
                              <a:gd name="connsiteX297" fmla="*/ 11030 w 19050"/>
                              <a:gd name="connsiteY297" fmla="*/ 6353 h 9525"/>
                              <a:gd name="connsiteX298" fmla="*/ 11535 w 19050"/>
                              <a:gd name="connsiteY298" fmla="*/ 6353 h 9525"/>
                              <a:gd name="connsiteX299" fmla="*/ 11535 w 19050"/>
                              <a:gd name="connsiteY299" fmla="*/ 6353 h 9525"/>
                              <a:gd name="connsiteX300" fmla="*/ 11535 w 19050"/>
                              <a:gd name="connsiteY300" fmla="*/ 6353 h 9525"/>
                              <a:gd name="connsiteX301" fmla="*/ 11535 w 19050"/>
                              <a:gd name="connsiteY301" fmla="*/ 3172 h 9525"/>
                              <a:gd name="connsiteX302" fmla="*/ 11535 w 19050"/>
                              <a:gd name="connsiteY302" fmla="*/ 6353 h 9525"/>
                              <a:gd name="connsiteX303" fmla="*/ 11535 w 19050"/>
                              <a:gd name="connsiteY303" fmla="*/ 9525 h 9525"/>
                              <a:gd name="connsiteX304" fmla="*/ 11535 w 19050"/>
                              <a:gd name="connsiteY304" fmla="*/ 6353 h 9525"/>
                              <a:gd name="connsiteX305" fmla="*/ 11535 w 19050"/>
                              <a:gd name="connsiteY305" fmla="*/ 9525 h 9525"/>
                              <a:gd name="connsiteX306" fmla="*/ 11535 w 19050"/>
                              <a:gd name="connsiteY306" fmla="*/ 6353 h 9525"/>
                              <a:gd name="connsiteX307" fmla="*/ 11535 w 19050"/>
                              <a:gd name="connsiteY307" fmla="*/ 6353 h 9525"/>
                              <a:gd name="connsiteX308" fmla="*/ 11535 w 19050"/>
                              <a:gd name="connsiteY308" fmla="*/ 6353 h 9525"/>
                              <a:gd name="connsiteX309" fmla="*/ 11535 w 19050"/>
                              <a:gd name="connsiteY309" fmla="*/ 3172 h 9525"/>
                              <a:gd name="connsiteX310" fmla="*/ 12030 w 19050"/>
                              <a:gd name="connsiteY310" fmla="*/ 3172 h 9525"/>
                              <a:gd name="connsiteX311" fmla="*/ 12030 w 19050"/>
                              <a:gd name="connsiteY311" fmla="*/ 3172 h 9525"/>
                              <a:gd name="connsiteX312" fmla="*/ 12030 w 19050"/>
                              <a:gd name="connsiteY312" fmla="*/ 3172 h 9525"/>
                              <a:gd name="connsiteX313" fmla="*/ 12030 w 19050"/>
                              <a:gd name="connsiteY313" fmla="*/ 3172 h 9525"/>
                              <a:gd name="connsiteX314" fmla="*/ 12030 w 19050"/>
                              <a:gd name="connsiteY314" fmla="*/ 6353 h 9525"/>
                              <a:gd name="connsiteX315" fmla="*/ 12030 w 19050"/>
                              <a:gd name="connsiteY315" fmla="*/ 3172 h 9525"/>
                              <a:gd name="connsiteX316" fmla="*/ 12030 w 19050"/>
                              <a:gd name="connsiteY316" fmla="*/ 3172 h 9525"/>
                              <a:gd name="connsiteX317" fmla="*/ 12030 w 19050"/>
                              <a:gd name="connsiteY317" fmla="*/ 3172 h 9525"/>
                              <a:gd name="connsiteX318" fmla="*/ 12030 w 19050"/>
                              <a:gd name="connsiteY318" fmla="*/ 3172 h 9525"/>
                              <a:gd name="connsiteX319" fmla="*/ 12030 w 19050"/>
                              <a:gd name="connsiteY319" fmla="*/ 3172 h 9525"/>
                              <a:gd name="connsiteX320" fmla="*/ 12030 w 19050"/>
                              <a:gd name="connsiteY320" fmla="*/ 6353 h 9525"/>
                              <a:gd name="connsiteX321" fmla="*/ 12030 w 19050"/>
                              <a:gd name="connsiteY321" fmla="*/ 3172 h 9525"/>
                              <a:gd name="connsiteX322" fmla="*/ 12535 w 19050"/>
                              <a:gd name="connsiteY322" fmla="*/ 3172 h 9525"/>
                              <a:gd name="connsiteX323" fmla="*/ 12535 w 19050"/>
                              <a:gd name="connsiteY323" fmla="*/ 6353 h 9525"/>
                              <a:gd name="connsiteX324" fmla="*/ 12535 w 19050"/>
                              <a:gd name="connsiteY324" fmla="*/ 6353 h 9525"/>
                              <a:gd name="connsiteX325" fmla="*/ 12535 w 19050"/>
                              <a:gd name="connsiteY325" fmla="*/ 3172 h 9525"/>
                              <a:gd name="connsiteX326" fmla="*/ 12535 w 19050"/>
                              <a:gd name="connsiteY326" fmla="*/ 3172 h 9525"/>
                              <a:gd name="connsiteX327" fmla="*/ 12535 w 19050"/>
                              <a:gd name="connsiteY327" fmla="*/ 3172 h 9525"/>
                              <a:gd name="connsiteX328" fmla="*/ 12535 w 19050"/>
                              <a:gd name="connsiteY328" fmla="*/ 3172 h 9525"/>
                              <a:gd name="connsiteX329" fmla="*/ 12535 w 19050"/>
                              <a:gd name="connsiteY329" fmla="*/ 3172 h 9525"/>
                              <a:gd name="connsiteX330" fmla="*/ 12535 w 19050"/>
                              <a:gd name="connsiteY330" fmla="*/ 6353 h 9525"/>
                              <a:gd name="connsiteX331" fmla="*/ 12535 w 19050"/>
                              <a:gd name="connsiteY331" fmla="*/ 6353 h 9525"/>
                              <a:gd name="connsiteX332" fmla="*/ 12535 w 19050"/>
                              <a:gd name="connsiteY332" fmla="*/ 3172 h 9525"/>
                              <a:gd name="connsiteX333" fmla="*/ 12535 w 19050"/>
                              <a:gd name="connsiteY333" fmla="*/ 0 h 9525"/>
                              <a:gd name="connsiteX334" fmla="*/ 12535 w 19050"/>
                              <a:gd name="connsiteY334" fmla="*/ 3172 h 9525"/>
                              <a:gd name="connsiteX335" fmla="*/ 12535 w 19050"/>
                              <a:gd name="connsiteY335" fmla="*/ 3172 h 9525"/>
                              <a:gd name="connsiteX336" fmla="*/ 12535 w 19050"/>
                              <a:gd name="connsiteY336" fmla="*/ 3172 h 9525"/>
                              <a:gd name="connsiteX337" fmla="*/ 12535 w 19050"/>
                              <a:gd name="connsiteY337" fmla="*/ 6353 h 9525"/>
                              <a:gd name="connsiteX338" fmla="*/ 12535 w 19050"/>
                              <a:gd name="connsiteY338" fmla="*/ 3172 h 9525"/>
                              <a:gd name="connsiteX339" fmla="*/ 12535 w 19050"/>
                              <a:gd name="connsiteY339" fmla="*/ 0 h 9525"/>
                              <a:gd name="connsiteX340" fmla="*/ 12535 w 19050"/>
                              <a:gd name="connsiteY340" fmla="*/ 0 h 9525"/>
                              <a:gd name="connsiteX341" fmla="*/ 12535 w 19050"/>
                              <a:gd name="connsiteY341" fmla="*/ 0 h 9525"/>
                              <a:gd name="connsiteX342" fmla="*/ 13030 w 19050"/>
                              <a:gd name="connsiteY342" fmla="*/ 0 h 9525"/>
                              <a:gd name="connsiteX343" fmla="*/ 13030 w 19050"/>
                              <a:gd name="connsiteY343" fmla="*/ 3172 h 9525"/>
                              <a:gd name="connsiteX344" fmla="*/ 13030 w 19050"/>
                              <a:gd name="connsiteY344" fmla="*/ 3172 h 9525"/>
                              <a:gd name="connsiteX345" fmla="*/ 13030 w 19050"/>
                              <a:gd name="connsiteY345" fmla="*/ 3172 h 9525"/>
                              <a:gd name="connsiteX346" fmla="*/ 13030 w 19050"/>
                              <a:gd name="connsiteY346" fmla="*/ 3172 h 9525"/>
                              <a:gd name="connsiteX347" fmla="*/ 13030 w 19050"/>
                              <a:gd name="connsiteY347" fmla="*/ 6353 h 9525"/>
                              <a:gd name="connsiteX348" fmla="*/ 13030 w 19050"/>
                              <a:gd name="connsiteY348" fmla="*/ 6353 h 9525"/>
                              <a:gd name="connsiteX349" fmla="*/ 13030 w 19050"/>
                              <a:gd name="connsiteY349" fmla="*/ 3172 h 9525"/>
                              <a:gd name="connsiteX350" fmla="*/ 13030 w 19050"/>
                              <a:gd name="connsiteY350" fmla="*/ 0 h 9525"/>
                              <a:gd name="connsiteX351" fmla="*/ 13030 w 19050"/>
                              <a:gd name="connsiteY351" fmla="*/ 0 h 9525"/>
                              <a:gd name="connsiteX352" fmla="*/ 13030 w 19050"/>
                              <a:gd name="connsiteY352" fmla="*/ 0 h 9525"/>
                              <a:gd name="connsiteX353" fmla="*/ 13030 w 19050"/>
                              <a:gd name="connsiteY353" fmla="*/ 3172 h 9525"/>
                              <a:gd name="connsiteX354" fmla="*/ 13535 w 19050"/>
                              <a:gd name="connsiteY354" fmla="*/ 3172 h 9525"/>
                              <a:gd name="connsiteX355" fmla="*/ 13535 w 19050"/>
                              <a:gd name="connsiteY355" fmla="*/ 3172 h 9525"/>
                              <a:gd name="connsiteX356" fmla="*/ 13535 w 19050"/>
                              <a:gd name="connsiteY356" fmla="*/ 3172 h 9525"/>
                              <a:gd name="connsiteX357" fmla="*/ 13535 w 19050"/>
                              <a:gd name="connsiteY357" fmla="*/ 6353 h 9525"/>
                              <a:gd name="connsiteX358" fmla="*/ 13535 w 19050"/>
                              <a:gd name="connsiteY358" fmla="*/ 3172 h 9525"/>
                              <a:gd name="connsiteX359" fmla="*/ 13535 w 19050"/>
                              <a:gd name="connsiteY359" fmla="*/ 6353 h 9525"/>
                              <a:gd name="connsiteX360" fmla="*/ 13535 w 19050"/>
                              <a:gd name="connsiteY360" fmla="*/ 3172 h 9525"/>
                              <a:gd name="connsiteX361" fmla="*/ 13535 w 19050"/>
                              <a:gd name="connsiteY361" fmla="*/ 3172 h 9525"/>
                              <a:gd name="connsiteX362" fmla="*/ 13535 w 19050"/>
                              <a:gd name="connsiteY362" fmla="*/ 3172 h 9525"/>
                              <a:gd name="connsiteX363" fmla="*/ 13535 w 19050"/>
                              <a:gd name="connsiteY363" fmla="*/ 3172 h 9525"/>
                              <a:gd name="connsiteX364" fmla="*/ 13535 w 19050"/>
                              <a:gd name="connsiteY364" fmla="*/ 3172 h 9525"/>
                              <a:gd name="connsiteX365" fmla="*/ 13535 w 19050"/>
                              <a:gd name="connsiteY365" fmla="*/ 6353 h 9525"/>
                              <a:gd name="connsiteX366" fmla="*/ 14040 w 19050"/>
                              <a:gd name="connsiteY366" fmla="*/ 3172 h 9525"/>
                              <a:gd name="connsiteX367" fmla="*/ 14040 w 19050"/>
                              <a:gd name="connsiteY367" fmla="*/ 0 h 9525"/>
                              <a:gd name="connsiteX368" fmla="*/ 14040 w 19050"/>
                              <a:gd name="connsiteY368" fmla="*/ 3172 h 9525"/>
                              <a:gd name="connsiteX369" fmla="*/ 14040 w 19050"/>
                              <a:gd name="connsiteY369" fmla="*/ 3172 h 9525"/>
                              <a:gd name="connsiteX370" fmla="*/ 14040 w 19050"/>
                              <a:gd name="connsiteY370" fmla="*/ 3172 h 9525"/>
                              <a:gd name="connsiteX371" fmla="*/ 14040 w 19050"/>
                              <a:gd name="connsiteY371" fmla="*/ 3172 h 9525"/>
                              <a:gd name="connsiteX372" fmla="*/ 14040 w 19050"/>
                              <a:gd name="connsiteY372" fmla="*/ 6353 h 9525"/>
                              <a:gd name="connsiteX373" fmla="*/ 14040 w 19050"/>
                              <a:gd name="connsiteY373" fmla="*/ 6353 h 9525"/>
                              <a:gd name="connsiteX374" fmla="*/ 14040 w 19050"/>
                              <a:gd name="connsiteY374" fmla="*/ 6353 h 9525"/>
                              <a:gd name="connsiteX375" fmla="*/ 14040 w 19050"/>
                              <a:gd name="connsiteY375" fmla="*/ 3172 h 9525"/>
                              <a:gd name="connsiteX376" fmla="*/ 14040 w 19050"/>
                              <a:gd name="connsiteY376" fmla="*/ 3172 h 9525"/>
                              <a:gd name="connsiteX377" fmla="*/ 14040 w 19050"/>
                              <a:gd name="connsiteY377" fmla="*/ 3172 h 9525"/>
                              <a:gd name="connsiteX378" fmla="*/ 14535 w 19050"/>
                              <a:gd name="connsiteY378" fmla="*/ 3172 h 9525"/>
                              <a:gd name="connsiteX379" fmla="*/ 14535 w 19050"/>
                              <a:gd name="connsiteY379" fmla="*/ 3172 h 9525"/>
                              <a:gd name="connsiteX380" fmla="*/ 14535 w 19050"/>
                              <a:gd name="connsiteY380" fmla="*/ 3172 h 9525"/>
                              <a:gd name="connsiteX381" fmla="*/ 14535 w 19050"/>
                              <a:gd name="connsiteY381" fmla="*/ 3172 h 9525"/>
                              <a:gd name="connsiteX382" fmla="*/ 14535 w 19050"/>
                              <a:gd name="connsiteY382" fmla="*/ 6353 h 9525"/>
                              <a:gd name="connsiteX383" fmla="*/ 14535 w 19050"/>
                              <a:gd name="connsiteY383" fmla="*/ 6353 h 9525"/>
                              <a:gd name="connsiteX384" fmla="*/ 14535 w 19050"/>
                              <a:gd name="connsiteY384" fmla="*/ 3172 h 9525"/>
                              <a:gd name="connsiteX385" fmla="*/ 14535 w 19050"/>
                              <a:gd name="connsiteY385" fmla="*/ 3172 h 9525"/>
                              <a:gd name="connsiteX386" fmla="*/ 14535 w 19050"/>
                              <a:gd name="connsiteY386" fmla="*/ 0 h 9525"/>
                              <a:gd name="connsiteX387" fmla="*/ 14535 w 19050"/>
                              <a:gd name="connsiteY387" fmla="*/ 0 h 9525"/>
                              <a:gd name="connsiteX388" fmla="*/ 14535 w 19050"/>
                              <a:gd name="connsiteY388" fmla="*/ 0 h 9525"/>
                              <a:gd name="connsiteX389" fmla="*/ 14535 w 19050"/>
                              <a:gd name="connsiteY389" fmla="*/ 3172 h 9525"/>
                              <a:gd name="connsiteX390" fmla="*/ 15040 w 19050"/>
                              <a:gd name="connsiteY390" fmla="*/ 3172 h 9525"/>
                              <a:gd name="connsiteX391" fmla="*/ 15040 w 19050"/>
                              <a:gd name="connsiteY391" fmla="*/ 3172 h 9525"/>
                              <a:gd name="connsiteX392" fmla="*/ 15040 w 19050"/>
                              <a:gd name="connsiteY392" fmla="*/ 3172 h 9525"/>
                              <a:gd name="connsiteX393" fmla="*/ 15040 w 19050"/>
                              <a:gd name="connsiteY393" fmla="*/ 6353 h 9525"/>
                              <a:gd name="connsiteX394" fmla="*/ 15040 w 19050"/>
                              <a:gd name="connsiteY394" fmla="*/ 6353 h 9525"/>
                              <a:gd name="connsiteX395" fmla="*/ 15040 w 19050"/>
                              <a:gd name="connsiteY395" fmla="*/ 6353 h 9525"/>
                              <a:gd name="connsiteX396" fmla="*/ 15040 w 19050"/>
                              <a:gd name="connsiteY396" fmla="*/ 9525 h 9525"/>
                              <a:gd name="connsiteX397" fmla="*/ 15040 w 19050"/>
                              <a:gd name="connsiteY397" fmla="*/ 6353 h 9525"/>
                              <a:gd name="connsiteX398" fmla="*/ 15040 w 19050"/>
                              <a:gd name="connsiteY398" fmla="*/ 3172 h 9525"/>
                              <a:gd name="connsiteX399" fmla="*/ 15040 w 19050"/>
                              <a:gd name="connsiteY399" fmla="*/ 3172 h 9525"/>
                              <a:gd name="connsiteX400" fmla="*/ 15040 w 19050"/>
                              <a:gd name="connsiteY400" fmla="*/ 3172 h 9525"/>
                              <a:gd name="connsiteX401" fmla="*/ 15040 w 19050"/>
                              <a:gd name="connsiteY401" fmla="*/ 0 h 9525"/>
                              <a:gd name="connsiteX402" fmla="*/ 15040 w 19050"/>
                              <a:gd name="connsiteY402" fmla="*/ 3172 h 9525"/>
                              <a:gd name="connsiteX403" fmla="*/ 15040 w 19050"/>
                              <a:gd name="connsiteY403" fmla="*/ 3172 h 9525"/>
                              <a:gd name="connsiteX404" fmla="*/ 15545 w 19050"/>
                              <a:gd name="connsiteY404" fmla="*/ 0 h 9525"/>
                              <a:gd name="connsiteX405" fmla="*/ 15545 w 19050"/>
                              <a:gd name="connsiteY405" fmla="*/ 3172 h 9525"/>
                              <a:gd name="connsiteX406" fmla="*/ 15545 w 19050"/>
                              <a:gd name="connsiteY406" fmla="*/ 6353 h 9525"/>
                              <a:gd name="connsiteX407" fmla="*/ 15545 w 19050"/>
                              <a:gd name="connsiteY407" fmla="*/ 3172 h 9525"/>
                              <a:gd name="connsiteX408" fmla="*/ 15545 w 19050"/>
                              <a:gd name="connsiteY408" fmla="*/ 3172 h 9525"/>
                              <a:gd name="connsiteX409" fmla="*/ 15545 w 19050"/>
                              <a:gd name="connsiteY409" fmla="*/ 3172 h 9525"/>
                              <a:gd name="connsiteX410" fmla="*/ 15545 w 19050"/>
                              <a:gd name="connsiteY410" fmla="*/ 6353 h 9525"/>
                              <a:gd name="connsiteX411" fmla="*/ 15545 w 19050"/>
                              <a:gd name="connsiteY411" fmla="*/ 6353 h 9525"/>
                              <a:gd name="connsiteX412" fmla="*/ 15545 w 19050"/>
                              <a:gd name="connsiteY412" fmla="*/ 6353 h 9525"/>
                              <a:gd name="connsiteX413" fmla="*/ 15545 w 19050"/>
                              <a:gd name="connsiteY413" fmla="*/ 6353 h 9525"/>
                              <a:gd name="connsiteX414" fmla="*/ 15545 w 19050"/>
                              <a:gd name="connsiteY414" fmla="*/ 6353 h 9525"/>
                              <a:gd name="connsiteX415" fmla="*/ 15545 w 19050"/>
                              <a:gd name="connsiteY415" fmla="*/ 9525 h 9525"/>
                              <a:gd name="connsiteX416" fmla="*/ 15545 w 19050"/>
                              <a:gd name="connsiteY416" fmla="*/ 6353 h 9525"/>
                              <a:gd name="connsiteX417" fmla="*/ 15545 w 19050"/>
                              <a:gd name="connsiteY417" fmla="*/ 3172 h 9525"/>
                              <a:gd name="connsiteX418" fmla="*/ 15545 w 19050"/>
                              <a:gd name="connsiteY418" fmla="*/ 6353 h 9525"/>
                              <a:gd name="connsiteX419" fmla="*/ 15545 w 19050"/>
                              <a:gd name="connsiteY419" fmla="*/ 3172 h 9525"/>
                              <a:gd name="connsiteX420" fmla="*/ 15545 w 19050"/>
                              <a:gd name="connsiteY420" fmla="*/ 3172 h 9525"/>
                              <a:gd name="connsiteX421" fmla="*/ 15545 w 19050"/>
                              <a:gd name="connsiteY421" fmla="*/ 6353 h 9525"/>
                              <a:gd name="connsiteX422" fmla="*/ 16040 w 19050"/>
                              <a:gd name="connsiteY422" fmla="*/ 3172 h 9525"/>
                              <a:gd name="connsiteX423" fmla="*/ 16040 w 19050"/>
                              <a:gd name="connsiteY423" fmla="*/ 6353 h 9525"/>
                              <a:gd name="connsiteX424" fmla="*/ 16040 w 19050"/>
                              <a:gd name="connsiteY424" fmla="*/ 3172 h 9525"/>
                              <a:gd name="connsiteX425" fmla="*/ 16040 w 19050"/>
                              <a:gd name="connsiteY425" fmla="*/ 3172 h 9525"/>
                              <a:gd name="connsiteX426" fmla="*/ 16040 w 19050"/>
                              <a:gd name="connsiteY426" fmla="*/ 3172 h 9525"/>
                              <a:gd name="connsiteX427" fmla="*/ 16040 w 19050"/>
                              <a:gd name="connsiteY427" fmla="*/ 3172 h 9525"/>
                              <a:gd name="connsiteX428" fmla="*/ 16040 w 19050"/>
                              <a:gd name="connsiteY428" fmla="*/ 6353 h 9525"/>
                              <a:gd name="connsiteX429" fmla="*/ 16040 w 19050"/>
                              <a:gd name="connsiteY429" fmla="*/ 3172 h 9525"/>
                              <a:gd name="connsiteX430" fmla="*/ 16040 w 19050"/>
                              <a:gd name="connsiteY430" fmla="*/ 6353 h 9525"/>
                              <a:gd name="connsiteX431" fmla="*/ 16040 w 19050"/>
                              <a:gd name="connsiteY431" fmla="*/ 6353 h 9525"/>
                              <a:gd name="connsiteX432" fmla="*/ 16040 w 19050"/>
                              <a:gd name="connsiteY432" fmla="*/ 3172 h 9525"/>
                              <a:gd name="connsiteX433" fmla="*/ 16040 w 19050"/>
                              <a:gd name="connsiteY433" fmla="*/ 6353 h 9525"/>
                              <a:gd name="connsiteX434" fmla="*/ 16545 w 19050"/>
                              <a:gd name="connsiteY434" fmla="*/ 6353 h 9525"/>
                              <a:gd name="connsiteX435" fmla="*/ 16545 w 19050"/>
                              <a:gd name="connsiteY435" fmla="*/ 6353 h 9525"/>
                              <a:gd name="connsiteX436" fmla="*/ 16545 w 19050"/>
                              <a:gd name="connsiteY436" fmla="*/ 6353 h 9525"/>
                              <a:gd name="connsiteX437" fmla="*/ 16545 w 19050"/>
                              <a:gd name="connsiteY437" fmla="*/ 6353 h 9525"/>
                              <a:gd name="connsiteX438" fmla="*/ 16545 w 19050"/>
                              <a:gd name="connsiteY438" fmla="*/ 6353 h 9525"/>
                              <a:gd name="connsiteX439" fmla="*/ 16545 w 19050"/>
                              <a:gd name="connsiteY439" fmla="*/ 6353 h 9525"/>
                              <a:gd name="connsiteX440" fmla="*/ 16545 w 19050"/>
                              <a:gd name="connsiteY440" fmla="*/ 3172 h 9525"/>
                              <a:gd name="connsiteX441" fmla="*/ 16545 w 19050"/>
                              <a:gd name="connsiteY441" fmla="*/ 3172 h 9525"/>
                              <a:gd name="connsiteX442" fmla="*/ 16545 w 19050"/>
                              <a:gd name="connsiteY442" fmla="*/ 0 h 9525"/>
                              <a:gd name="connsiteX443" fmla="*/ 16545 w 19050"/>
                              <a:gd name="connsiteY443" fmla="*/ 0 h 9525"/>
                              <a:gd name="connsiteX444" fmla="*/ 16545 w 19050"/>
                              <a:gd name="connsiteY444" fmla="*/ 3172 h 9525"/>
                              <a:gd name="connsiteX445" fmla="*/ 16545 w 19050"/>
                              <a:gd name="connsiteY445" fmla="*/ 3172 h 9525"/>
                              <a:gd name="connsiteX446" fmla="*/ 17040 w 19050"/>
                              <a:gd name="connsiteY446" fmla="*/ 6353 h 9525"/>
                              <a:gd name="connsiteX447" fmla="*/ 17040 w 19050"/>
                              <a:gd name="connsiteY447" fmla="*/ 3172 h 9525"/>
                              <a:gd name="connsiteX448" fmla="*/ 17040 w 19050"/>
                              <a:gd name="connsiteY448" fmla="*/ 3172 h 9525"/>
                              <a:gd name="connsiteX449" fmla="*/ 17040 w 19050"/>
                              <a:gd name="connsiteY449" fmla="*/ 3172 h 9525"/>
                              <a:gd name="connsiteX450" fmla="*/ 17040 w 19050"/>
                              <a:gd name="connsiteY450" fmla="*/ 0 h 9525"/>
                              <a:gd name="connsiteX451" fmla="*/ 17040 w 19050"/>
                              <a:gd name="connsiteY451" fmla="*/ 3172 h 9525"/>
                              <a:gd name="connsiteX452" fmla="*/ 17040 w 19050"/>
                              <a:gd name="connsiteY452" fmla="*/ 3172 h 9525"/>
                              <a:gd name="connsiteX453" fmla="*/ 17040 w 19050"/>
                              <a:gd name="connsiteY453" fmla="*/ 3172 h 9525"/>
                              <a:gd name="connsiteX454" fmla="*/ 17040 w 19050"/>
                              <a:gd name="connsiteY454" fmla="*/ 6353 h 9525"/>
                              <a:gd name="connsiteX455" fmla="*/ 17040 w 19050"/>
                              <a:gd name="connsiteY455" fmla="*/ 6353 h 9525"/>
                              <a:gd name="connsiteX456" fmla="*/ 17040 w 19050"/>
                              <a:gd name="connsiteY456" fmla="*/ 6353 h 9525"/>
                              <a:gd name="connsiteX457" fmla="*/ 17040 w 19050"/>
                              <a:gd name="connsiteY457" fmla="*/ 9525 h 9525"/>
                              <a:gd name="connsiteX458" fmla="*/ 17545 w 19050"/>
                              <a:gd name="connsiteY458" fmla="*/ 9525 h 9525"/>
                              <a:gd name="connsiteX459" fmla="*/ 17545 w 19050"/>
                              <a:gd name="connsiteY459" fmla="*/ 9525 h 9525"/>
                              <a:gd name="connsiteX460" fmla="*/ 17545 w 19050"/>
                              <a:gd name="connsiteY460" fmla="*/ 9525 h 9525"/>
                              <a:gd name="connsiteX461" fmla="*/ 17545 w 19050"/>
                              <a:gd name="connsiteY461" fmla="*/ 6353 h 9525"/>
                              <a:gd name="connsiteX462" fmla="*/ 17545 w 19050"/>
                              <a:gd name="connsiteY462" fmla="*/ 6353 h 9525"/>
                              <a:gd name="connsiteX463" fmla="*/ 17545 w 19050"/>
                              <a:gd name="connsiteY463" fmla="*/ 6353 h 9525"/>
                              <a:gd name="connsiteX464" fmla="*/ 17545 w 19050"/>
                              <a:gd name="connsiteY464" fmla="*/ 6353 h 9525"/>
                              <a:gd name="connsiteX465" fmla="*/ 17545 w 19050"/>
                              <a:gd name="connsiteY465" fmla="*/ 6353 h 9525"/>
                              <a:gd name="connsiteX466" fmla="*/ 17545 w 19050"/>
                              <a:gd name="connsiteY466" fmla="*/ 3172 h 9525"/>
                              <a:gd name="connsiteX467" fmla="*/ 17545 w 19050"/>
                              <a:gd name="connsiteY467" fmla="*/ 3172 h 9525"/>
                              <a:gd name="connsiteX468" fmla="*/ 17545 w 19050"/>
                              <a:gd name="connsiteY468" fmla="*/ 6353 h 9525"/>
                              <a:gd name="connsiteX469" fmla="*/ 17545 w 19050"/>
                              <a:gd name="connsiteY469" fmla="*/ 6353 h 9525"/>
                              <a:gd name="connsiteX470" fmla="*/ 18050 w 19050"/>
                              <a:gd name="connsiteY470" fmla="*/ 3172 h 9525"/>
                              <a:gd name="connsiteX471" fmla="*/ 18050 w 19050"/>
                              <a:gd name="connsiteY471" fmla="*/ 3172 h 9525"/>
                              <a:gd name="connsiteX472" fmla="*/ 18050 w 19050"/>
                              <a:gd name="connsiteY472" fmla="*/ 0 h 9525"/>
                              <a:gd name="connsiteX473" fmla="*/ 18050 w 19050"/>
                              <a:gd name="connsiteY473" fmla="*/ 3172 h 9525"/>
                              <a:gd name="connsiteX474" fmla="*/ 18050 w 19050"/>
                              <a:gd name="connsiteY474" fmla="*/ 3172 h 9525"/>
                              <a:gd name="connsiteX475" fmla="*/ 18050 w 19050"/>
                              <a:gd name="connsiteY475" fmla="*/ 0 h 9525"/>
                              <a:gd name="connsiteX476" fmla="*/ 18050 w 19050"/>
                              <a:gd name="connsiteY476" fmla="*/ 3172 h 9525"/>
                              <a:gd name="connsiteX477" fmla="*/ 18050 w 19050"/>
                              <a:gd name="connsiteY477" fmla="*/ 3172 h 9525"/>
                              <a:gd name="connsiteX478" fmla="*/ 18050 w 19050"/>
                              <a:gd name="connsiteY478" fmla="*/ 6353 h 9525"/>
                              <a:gd name="connsiteX479" fmla="*/ 18050 w 19050"/>
                              <a:gd name="connsiteY479" fmla="*/ 6353 h 9525"/>
                              <a:gd name="connsiteX480" fmla="*/ 18050 w 19050"/>
                              <a:gd name="connsiteY480" fmla="*/ 6353 h 9525"/>
                              <a:gd name="connsiteX481" fmla="*/ 18050 w 19050"/>
                              <a:gd name="connsiteY481" fmla="*/ 6353 h 9525"/>
                              <a:gd name="connsiteX482" fmla="*/ 18050 w 19050"/>
                              <a:gd name="connsiteY482" fmla="*/ 3172 h 9525"/>
                              <a:gd name="connsiteX483" fmla="*/ 18050 w 19050"/>
                              <a:gd name="connsiteY483" fmla="*/ 3172 h 9525"/>
                              <a:gd name="connsiteX484" fmla="*/ 18545 w 19050"/>
                              <a:gd name="connsiteY484" fmla="*/ 3172 h 9525"/>
                              <a:gd name="connsiteX485" fmla="*/ 18545 w 19050"/>
                              <a:gd name="connsiteY485" fmla="*/ 3172 h 9525"/>
                              <a:gd name="connsiteX486" fmla="*/ 18545 w 19050"/>
                              <a:gd name="connsiteY486" fmla="*/ 3172 h 9525"/>
                              <a:gd name="connsiteX487" fmla="*/ 18545 w 19050"/>
                              <a:gd name="connsiteY487" fmla="*/ 3172 h 9525"/>
                              <a:gd name="connsiteX488" fmla="*/ 18545 w 19050"/>
                              <a:gd name="connsiteY488" fmla="*/ 6353 h 9525"/>
                              <a:gd name="connsiteX489" fmla="*/ 18545 w 19050"/>
                              <a:gd name="connsiteY489" fmla="*/ 3172 h 9525"/>
                              <a:gd name="connsiteX490" fmla="*/ 18545 w 19050"/>
                              <a:gd name="connsiteY490" fmla="*/ 6353 h 9525"/>
                              <a:gd name="connsiteX491" fmla="*/ 18545 w 19050"/>
                              <a:gd name="connsiteY491" fmla="*/ 6353 h 9525"/>
                              <a:gd name="connsiteX492" fmla="*/ 18545 w 19050"/>
                              <a:gd name="connsiteY492" fmla="*/ 6353 h 9525"/>
                              <a:gd name="connsiteX493" fmla="*/ 18545 w 19050"/>
                              <a:gd name="connsiteY493" fmla="*/ 6353 h 9525"/>
                              <a:gd name="connsiteX494" fmla="*/ 18545 w 19050"/>
                              <a:gd name="connsiteY494" fmla="*/ 3172 h 9525"/>
                              <a:gd name="connsiteX495" fmla="*/ 18545 w 19050"/>
                              <a:gd name="connsiteY495" fmla="*/ 3172 h 9525"/>
                              <a:gd name="connsiteX496" fmla="*/ 19050 w 19050"/>
                              <a:gd name="connsiteY496" fmla="*/ 3172 h 9525"/>
                              <a:gd name="connsiteX497" fmla="*/ 19050 w 19050"/>
                              <a:gd name="connsiteY497" fmla="*/ 6353 h 9525"/>
                              <a:gd name="connsiteX498" fmla="*/ 19050 w 19050"/>
                              <a:gd name="connsiteY498" fmla="*/ 6353 h 9525"/>
                              <a:gd name="connsiteX499" fmla="*/ 19050 w 19050"/>
                              <a:gd name="connsiteY499" fmla="*/ 6353 h 9525"/>
                              <a:gd name="connsiteX500" fmla="*/ 19050 w 19050"/>
                              <a:gd name="connsiteY500" fmla="*/ 6353 h 9525"/>
                              <a:gd name="connsiteX501" fmla="*/ 19050 w 19050"/>
                              <a:gd name="connsiteY501" fmla="*/ 3172 h 9525"/>
                              <a:gd name="connsiteX502" fmla="*/ 19050 w 19050"/>
                              <a:gd name="connsiteY502" fmla="*/ 3172 h 9525"/>
                              <a:gd name="connsiteX503" fmla="*/ 19050 w 19050"/>
                              <a:gd name="connsiteY503" fmla="*/ 3172 h 9525"/>
                              <a:gd name="connsiteX504" fmla="*/ 19050 w 19050"/>
                              <a:gd name="connsiteY504" fmla="*/ 0 h 9525"/>
                              <a:gd name="connsiteX505" fmla="*/ 19050 w 19050"/>
                              <a:gd name="connsiteY505" fmla="*/ 0 h 9525"/>
                              <a:gd name="connsiteX506" fmla="*/ 19050 w 19050"/>
                              <a:gd name="connsiteY506" fmla="*/ 3172 h 9525"/>
                              <a:gd name="connsiteX507" fmla="*/ 19050 w 19050"/>
                              <a:gd name="connsiteY507" fmla="*/ 0 h 9525"/>
                              <a:gd name="connsiteX508" fmla="*/ 19050 w 19050"/>
                              <a:gd name="connsiteY508" fmla="*/ 3172 h 9525"/>
                              <a:gd name="connsiteX509" fmla="*/ 19050 w 19050"/>
                              <a:gd name="connsiteY509" fmla="*/ 3172 h 9525"/>
                              <a:gd name="connsiteX510" fmla="*/ 19050 w 19050"/>
                              <a:gd name="connsiteY510" fmla="*/ 3172 h 9525"/>
                              <a:gd name="connsiteX511" fmla="*/ 19050 w 19050"/>
                              <a:gd name="connsiteY511" fmla="*/ 3172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19050" h="9525">
                                <a:moveTo>
                                  <a:pt x="0" y="3172"/>
                                </a:moveTo>
                                <a:lnTo>
                                  <a:pt x="0" y="0"/>
                                </a:lnTo>
                                <a:lnTo>
                                  <a:pt x="0" y="6353"/>
                                </a:lnTo>
                                <a:lnTo>
                                  <a:pt x="0" y="6353"/>
                                </a:lnTo>
                                <a:lnTo>
                                  <a:pt x="0" y="6353"/>
                                </a:lnTo>
                                <a:lnTo>
                                  <a:pt x="0" y="9525"/>
                                </a:lnTo>
                                <a:lnTo>
                                  <a:pt x="0" y="6353"/>
                                </a:lnTo>
                                <a:lnTo>
                                  <a:pt x="0" y="6353"/>
                                </a:lnTo>
                                <a:lnTo>
                                  <a:pt x="505" y="6353"/>
                                </a:lnTo>
                                <a:lnTo>
                                  <a:pt x="505" y="6353"/>
                                </a:lnTo>
                                <a:lnTo>
                                  <a:pt x="505" y="3172"/>
                                </a:lnTo>
                                <a:lnTo>
                                  <a:pt x="505" y="3172"/>
                                </a:lnTo>
                                <a:lnTo>
                                  <a:pt x="505" y="6353"/>
                                </a:lnTo>
                                <a:lnTo>
                                  <a:pt x="505" y="3172"/>
                                </a:lnTo>
                                <a:lnTo>
                                  <a:pt x="505" y="3172"/>
                                </a:lnTo>
                                <a:lnTo>
                                  <a:pt x="505" y="3172"/>
                                </a:lnTo>
                                <a:lnTo>
                                  <a:pt x="505" y="0"/>
                                </a:lnTo>
                                <a:lnTo>
                                  <a:pt x="505" y="0"/>
                                </a:lnTo>
                                <a:lnTo>
                                  <a:pt x="505" y="3172"/>
                                </a:lnTo>
                                <a:lnTo>
                                  <a:pt x="505" y="6353"/>
                                </a:lnTo>
                                <a:lnTo>
                                  <a:pt x="1000" y="6353"/>
                                </a:lnTo>
                                <a:lnTo>
                                  <a:pt x="1000" y="6353"/>
                                </a:lnTo>
                                <a:lnTo>
                                  <a:pt x="1000" y="9525"/>
                                </a:lnTo>
                                <a:lnTo>
                                  <a:pt x="1000" y="6353"/>
                                </a:lnTo>
                                <a:lnTo>
                                  <a:pt x="1000" y="6353"/>
                                </a:lnTo>
                                <a:lnTo>
                                  <a:pt x="1000" y="6353"/>
                                </a:lnTo>
                                <a:lnTo>
                                  <a:pt x="1000" y="3172"/>
                                </a:lnTo>
                                <a:lnTo>
                                  <a:pt x="1000" y="3172"/>
                                </a:lnTo>
                                <a:lnTo>
                                  <a:pt x="1000" y="0"/>
                                </a:lnTo>
                                <a:lnTo>
                                  <a:pt x="1000" y="0"/>
                                </a:lnTo>
                                <a:lnTo>
                                  <a:pt x="1000" y="3172"/>
                                </a:lnTo>
                                <a:lnTo>
                                  <a:pt x="1000" y="3172"/>
                                </a:lnTo>
                                <a:lnTo>
                                  <a:pt x="1505" y="6353"/>
                                </a:lnTo>
                                <a:lnTo>
                                  <a:pt x="1505" y="6353"/>
                                </a:lnTo>
                                <a:lnTo>
                                  <a:pt x="1505" y="6353"/>
                                </a:lnTo>
                                <a:lnTo>
                                  <a:pt x="1505" y="6353"/>
                                </a:lnTo>
                                <a:lnTo>
                                  <a:pt x="1505" y="6353"/>
                                </a:lnTo>
                                <a:lnTo>
                                  <a:pt x="1505" y="3172"/>
                                </a:lnTo>
                                <a:lnTo>
                                  <a:pt x="1505" y="6353"/>
                                </a:lnTo>
                                <a:lnTo>
                                  <a:pt x="1505" y="6353"/>
                                </a:lnTo>
                                <a:lnTo>
                                  <a:pt x="1505" y="6353"/>
                                </a:lnTo>
                                <a:lnTo>
                                  <a:pt x="1505" y="6353"/>
                                </a:lnTo>
                                <a:lnTo>
                                  <a:pt x="1505" y="3172"/>
                                </a:lnTo>
                                <a:lnTo>
                                  <a:pt x="1505" y="3172"/>
                                </a:lnTo>
                                <a:lnTo>
                                  <a:pt x="2010" y="3172"/>
                                </a:lnTo>
                                <a:lnTo>
                                  <a:pt x="2010" y="0"/>
                                </a:lnTo>
                                <a:lnTo>
                                  <a:pt x="2010" y="3172"/>
                                </a:lnTo>
                                <a:lnTo>
                                  <a:pt x="2010" y="3172"/>
                                </a:lnTo>
                                <a:lnTo>
                                  <a:pt x="2010" y="3172"/>
                                </a:lnTo>
                                <a:lnTo>
                                  <a:pt x="2010" y="3172"/>
                                </a:lnTo>
                                <a:lnTo>
                                  <a:pt x="2010" y="3172"/>
                                </a:lnTo>
                                <a:lnTo>
                                  <a:pt x="2010" y="3172"/>
                                </a:lnTo>
                                <a:lnTo>
                                  <a:pt x="2010" y="3172"/>
                                </a:lnTo>
                                <a:lnTo>
                                  <a:pt x="2010" y="6353"/>
                                </a:lnTo>
                                <a:lnTo>
                                  <a:pt x="2010" y="6353"/>
                                </a:lnTo>
                                <a:lnTo>
                                  <a:pt x="2010" y="6353"/>
                                </a:lnTo>
                                <a:lnTo>
                                  <a:pt x="2010" y="3172"/>
                                </a:lnTo>
                                <a:lnTo>
                                  <a:pt x="2010" y="6353"/>
                                </a:lnTo>
                                <a:lnTo>
                                  <a:pt x="2505" y="6353"/>
                                </a:lnTo>
                                <a:lnTo>
                                  <a:pt x="2505" y="6353"/>
                                </a:lnTo>
                                <a:lnTo>
                                  <a:pt x="2505" y="3172"/>
                                </a:lnTo>
                                <a:lnTo>
                                  <a:pt x="2505" y="3172"/>
                                </a:lnTo>
                                <a:lnTo>
                                  <a:pt x="2505" y="3172"/>
                                </a:lnTo>
                                <a:lnTo>
                                  <a:pt x="2505" y="3172"/>
                                </a:lnTo>
                                <a:lnTo>
                                  <a:pt x="2505" y="6353"/>
                                </a:lnTo>
                                <a:lnTo>
                                  <a:pt x="2505" y="3172"/>
                                </a:lnTo>
                                <a:lnTo>
                                  <a:pt x="2505" y="3172"/>
                                </a:lnTo>
                                <a:lnTo>
                                  <a:pt x="2505" y="3172"/>
                                </a:lnTo>
                                <a:lnTo>
                                  <a:pt x="2505" y="3172"/>
                                </a:lnTo>
                                <a:lnTo>
                                  <a:pt x="2505" y="6353"/>
                                </a:lnTo>
                                <a:lnTo>
                                  <a:pt x="2505" y="6353"/>
                                </a:lnTo>
                                <a:lnTo>
                                  <a:pt x="2505" y="3172"/>
                                </a:lnTo>
                                <a:lnTo>
                                  <a:pt x="2505" y="3172"/>
                                </a:lnTo>
                                <a:lnTo>
                                  <a:pt x="2505" y="3172"/>
                                </a:lnTo>
                                <a:lnTo>
                                  <a:pt x="2505" y="3172"/>
                                </a:lnTo>
                                <a:lnTo>
                                  <a:pt x="2505" y="6353"/>
                                </a:lnTo>
                                <a:lnTo>
                                  <a:pt x="3010" y="6353"/>
                                </a:lnTo>
                                <a:lnTo>
                                  <a:pt x="3010" y="3172"/>
                                </a:lnTo>
                                <a:lnTo>
                                  <a:pt x="3010" y="6353"/>
                                </a:lnTo>
                                <a:lnTo>
                                  <a:pt x="3010" y="3172"/>
                                </a:lnTo>
                                <a:lnTo>
                                  <a:pt x="3010" y="6353"/>
                                </a:lnTo>
                                <a:lnTo>
                                  <a:pt x="3010" y="6353"/>
                                </a:lnTo>
                                <a:lnTo>
                                  <a:pt x="3010" y="3172"/>
                                </a:lnTo>
                                <a:lnTo>
                                  <a:pt x="3010" y="6353"/>
                                </a:lnTo>
                                <a:lnTo>
                                  <a:pt x="3010" y="6353"/>
                                </a:lnTo>
                                <a:lnTo>
                                  <a:pt x="3010" y="3172"/>
                                </a:lnTo>
                                <a:lnTo>
                                  <a:pt x="3010" y="3172"/>
                                </a:lnTo>
                                <a:lnTo>
                                  <a:pt x="3010" y="6353"/>
                                </a:lnTo>
                                <a:lnTo>
                                  <a:pt x="3505" y="3172"/>
                                </a:lnTo>
                                <a:lnTo>
                                  <a:pt x="3505" y="6353"/>
                                </a:lnTo>
                                <a:lnTo>
                                  <a:pt x="3505" y="3172"/>
                                </a:lnTo>
                                <a:lnTo>
                                  <a:pt x="3505" y="3172"/>
                                </a:lnTo>
                                <a:lnTo>
                                  <a:pt x="3505" y="3172"/>
                                </a:lnTo>
                                <a:lnTo>
                                  <a:pt x="3505" y="3172"/>
                                </a:lnTo>
                                <a:lnTo>
                                  <a:pt x="3505" y="6353"/>
                                </a:lnTo>
                                <a:lnTo>
                                  <a:pt x="3505" y="6353"/>
                                </a:lnTo>
                                <a:lnTo>
                                  <a:pt x="3505" y="6353"/>
                                </a:lnTo>
                                <a:lnTo>
                                  <a:pt x="3505" y="3172"/>
                                </a:lnTo>
                                <a:lnTo>
                                  <a:pt x="3505" y="3172"/>
                                </a:lnTo>
                                <a:lnTo>
                                  <a:pt x="3505" y="0"/>
                                </a:lnTo>
                                <a:lnTo>
                                  <a:pt x="4010" y="0"/>
                                </a:lnTo>
                                <a:lnTo>
                                  <a:pt x="4010" y="3172"/>
                                </a:lnTo>
                                <a:lnTo>
                                  <a:pt x="4010" y="3172"/>
                                </a:lnTo>
                                <a:lnTo>
                                  <a:pt x="4010" y="6353"/>
                                </a:lnTo>
                                <a:lnTo>
                                  <a:pt x="4010" y="9525"/>
                                </a:lnTo>
                                <a:lnTo>
                                  <a:pt x="4010" y="6353"/>
                                </a:lnTo>
                                <a:lnTo>
                                  <a:pt x="4010" y="9525"/>
                                </a:lnTo>
                                <a:lnTo>
                                  <a:pt x="4010" y="6353"/>
                                </a:lnTo>
                                <a:lnTo>
                                  <a:pt x="4010" y="3172"/>
                                </a:lnTo>
                                <a:lnTo>
                                  <a:pt x="4010" y="3172"/>
                                </a:lnTo>
                                <a:lnTo>
                                  <a:pt x="4010" y="0"/>
                                </a:lnTo>
                                <a:lnTo>
                                  <a:pt x="4010" y="3172"/>
                                </a:lnTo>
                                <a:lnTo>
                                  <a:pt x="4515" y="6353"/>
                                </a:lnTo>
                                <a:lnTo>
                                  <a:pt x="4515" y="3172"/>
                                </a:lnTo>
                                <a:lnTo>
                                  <a:pt x="4515" y="6353"/>
                                </a:lnTo>
                                <a:lnTo>
                                  <a:pt x="4515" y="6353"/>
                                </a:lnTo>
                                <a:lnTo>
                                  <a:pt x="4515" y="6353"/>
                                </a:lnTo>
                                <a:lnTo>
                                  <a:pt x="4515" y="6353"/>
                                </a:lnTo>
                                <a:lnTo>
                                  <a:pt x="4515" y="6353"/>
                                </a:lnTo>
                                <a:lnTo>
                                  <a:pt x="4515" y="3172"/>
                                </a:lnTo>
                                <a:lnTo>
                                  <a:pt x="4515" y="6353"/>
                                </a:lnTo>
                                <a:lnTo>
                                  <a:pt x="4515" y="6353"/>
                                </a:lnTo>
                                <a:lnTo>
                                  <a:pt x="4515" y="6353"/>
                                </a:lnTo>
                                <a:lnTo>
                                  <a:pt x="4515" y="6353"/>
                                </a:lnTo>
                                <a:lnTo>
                                  <a:pt x="4515" y="6353"/>
                                </a:lnTo>
                                <a:lnTo>
                                  <a:pt x="4515" y="6353"/>
                                </a:lnTo>
                                <a:lnTo>
                                  <a:pt x="5010" y="3172"/>
                                </a:lnTo>
                                <a:lnTo>
                                  <a:pt x="5010" y="3172"/>
                                </a:lnTo>
                                <a:lnTo>
                                  <a:pt x="5010" y="6353"/>
                                </a:lnTo>
                                <a:lnTo>
                                  <a:pt x="5010" y="6353"/>
                                </a:lnTo>
                                <a:lnTo>
                                  <a:pt x="5010" y="3172"/>
                                </a:lnTo>
                                <a:lnTo>
                                  <a:pt x="5010" y="6353"/>
                                </a:lnTo>
                                <a:lnTo>
                                  <a:pt x="5010" y="9525"/>
                                </a:lnTo>
                                <a:lnTo>
                                  <a:pt x="5010" y="6353"/>
                                </a:lnTo>
                                <a:lnTo>
                                  <a:pt x="5010" y="6353"/>
                                </a:lnTo>
                                <a:lnTo>
                                  <a:pt x="5010" y="3172"/>
                                </a:lnTo>
                                <a:lnTo>
                                  <a:pt x="5010" y="3172"/>
                                </a:lnTo>
                                <a:lnTo>
                                  <a:pt x="5010" y="6353"/>
                                </a:lnTo>
                                <a:lnTo>
                                  <a:pt x="5515" y="6353"/>
                                </a:lnTo>
                                <a:lnTo>
                                  <a:pt x="5515" y="6353"/>
                                </a:lnTo>
                                <a:lnTo>
                                  <a:pt x="5515" y="3172"/>
                                </a:lnTo>
                                <a:lnTo>
                                  <a:pt x="5515" y="3172"/>
                                </a:lnTo>
                                <a:lnTo>
                                  <a:pt x="5515" y="3172"/>
                                </a:lnTo>
                                <a:lnTo>
                                  <a:pt x="5515" y="6353"/>
                                </a:lnTo>
                                <a:lnTo>
                                  <a:pt x="5515" y="3172"/>
                                </a:lnTo>
                                <a:lnTo>
                                  <a:pt x="5515" y="3172"/>
                                </a:lnTo>
                                <a:lnTo>
                                  <a:pt x="5515" y="3172"/>
                                </a:lnTo>
                                <a:lnTo>
                                  <a:pt x="5515" y="3172"/>
                                </a:lnTo>
                                <a:lnTo>
                                  <a:pt x="5515" y="0"/>
                                </a:lnTo>
                                <a:lnTo>
                                  <a:pt x="5515" y="3172"/>
                                </a:lnTo>
                                <a:lnTo>
                                  <a:pt x="6020" y="3172"/>
                                </a:lnTo>
                                <a:lnTo>
                                  <a:pt x="6020" y="3172"/>
                                </a:lnTo>
                                <a:lnTo>
                                  <a:pt x="6020" y="6353"/>
                                </a:lnTo>
                                <a:lnTo>
                                  <a:pt x="6020" y="6353"/>
                                </a:lnTo>
                                <a:lnTo>
                                  <a:pt x="6020" y="6353"/>
                                </a:lnTo>
                                <a:lnTo>
                                  <a:pt x="6020" y="6353"/>
                                </a:lnTo>
                                <a:lnTo>
                                  <a:pt x="6020" y="6353"/>
                                </a:lnTo>
                                <a:lnTo>
                                  <a:pt x="6020" y="6353"/>
                                </a:lnTo>
                                <a:lnTo>
                                  <a:pt x="6020" y="3172"/>
                                </a:lnTo>
                                <a:lnTo>
                                  <a:pt x="6020" y="3172"/>
                                </a:lnTo>
                                <a:lnTo>
                                  <a:pt x="6020" y="3172"/>
                                </a:lnTo>
                                <a:lnTo>
                                  <a:pt x="6020" y="0"/>
                                </a:lnTo>
                                <a:lnTo>
                                  <a:pt x="6020" y="6353"/>
                                </a:lnTo>
                                <a:lnTo>
                                  <a:pt x="6020" y="6353"/>
                                </a:lnTo>
                                <a:lnTo>
                                  <a:pt x="6020" y="3172"/>
                                </a:lnTo>
                                <a:lnTo>
                                  <a:pt x="6020" y="3172"/>
                                </a:lnTo>
                                <a:lnTo>
                                  <a:pt x="6020" y="6353"/>
                                </a:lnTo>
                                <a:lnTo>
                                  <a:pt x="6020" y="3172"/>
                                </a:lnTo>
                                <a:lnTo>
                                  <a:pt x="6515" y="3172"/>
                                </a:lnTo>
                                <a:lnTo>
                                  <a:pt x="6515" y="6353"/>
                                </a:lnTo>
                                <a:lnTo>
                                  <a:pt x="6515" y="0"/>
                                </a:lnTo>
                                <a:lnTo>
                                  <a:pt x="6515" y="0"/>
                                </a:lnTo>
                                <a:lnTo>
                                  <a:pt x="6515" y="0"/>
                                </a:lnTo>
                                <a:lnTo>
                                  <a:pt x="6515" y="0"/>
                                </a:lnTo>
                                <a:lnTo>
                                  <a:pt x="6515" y="6353"/>
                                </a:lnTo>
                                <a:lnTo>
                                  <a:pt x="6515" y="6353"/>
                                </a:lnTo>
                                <a:lnTo>
                                  <a:pt x="6515" y="6353"/>
                                </a:lnTo>
                                <a:lnTo>
                                  <a:pt x="6515" y="3172"/>
                                </a:lnTo>
                                <a:lnTo>
                                  <a:pt x="6515" y="3172"/>
                                </a:lnTo>
                                <a:lnTo>
                                  <a:pt x="6515" y="0"/>
                                </a:lnTo>
                                <a:lnTo>
                                  <a:pt x="7020" y="3172"/>
                                </a:lnTo>
                                <a:lnTo>
                                  <a:pt x="7020" y="3172"/>
                                </a:lnTo>
                                <a:lnTo>
                                  <a:pt x="7020" y="3172"/>
                                </a:lnTo>
                                <a:lnTo>
                                  <a:pt x="7020" y="6353"/>
                                </a:lnTo>
                                <a:lnTo>
                                  <a:pt x="7020" y="6353"/>
                                </a:lnTo>
                                <a:lnTo>
                                  <a:pt x="7020" y="3172"/>
                                </a:lnTo>
                                <a:lnTo>
                                  <a:pt x="7020" y="6353"/>
                                </a:lnTo>
                                <a:lnTo>
                                  <a:pt x="7020" y="6353"/>
                                </a:lnTo>
                                <a:lnTo>
                                  <a:pt x="7020" y="6353"/>
                                </a:lnTo>
                                <a:lnTo>
                                  <a:pt x="7020" y="9525"/>
                                </a:lnTo>
                                <a:lnTo>
                                  <a:pt x="7020" y="6353"/>
                                </a:lnTo>
                                <a:lnTo>
                                  <a:pt x="7020" y="3172"/>
                                </a:lnTo>
                                <a:lnTo>
                                  <a:pt x="7020" y="6353"/>
                                </a:lnTo>
                                <a:lnTo>
                                  <a:pt x="7020" y="3172"/>
                                </a:lnTo>
                                <a:lnTo>
                                  <a:pt x="7515" y="3172"/>
                                </a:lnTo>
                                <a:lnTo>
                                  <a:pt x="7515" y="3172"/>
                                </a:lnTo>
                                <a:lnTo>
                                  <a:pt x="7515" y="3172"/>
                                </a:lnTo>
                                <a:lnTo>
                                  <a:pt x="7515" y="3172"/>
                                </a:lnTo>
                                <a:lnTo>
                                  <a:pt x="7515" y="3172"/>
                                </a:lnTo>
                                <a:lnTo>
                                  <a:pt x="7515" y="6353"/>
                                </a:lnTo>
                                <a:lnTo>
                                  <a:pt x="7515" y="6353"/>
                                </a:lnTo>
                                <a:lnTo>
                                  <a:pt x="7515" y="3172"/>
                                </a:lnTo>
                                <a:lnTo>
                                  <a:pt x="7515" y="3172"/>
                                </a:lnTo>
                                <a:lnTo>
                                  <a:pt x="7515" y="3172"/>
                                </a:lnTo>
                                <a:lnTo>
                                  <a:pt x="7515" y="3172"/>
                                </a:lnTo>
                                <a:lnTo>
                                  <a:pt x="7515" y="3172"/>
                                </a:lnTo>
                                <a:lnTo>
                                  <a:pt x="8020" y="6353"/>
                                </a:lnTo>
                                <a:lnTo>
                                  <a:pt x="8020" y="6353"/>
                                </a:lnTo>
                                <a:lnTo>
                                  <a:pt x="8020" y="6353"/>
                                </a:lnTo>
                                <a:lnTo>
                                  <a:pt x="8020" y="3172"/>
                                </a:lnTo>
                                <a:lnTo>
                                  <a:pt x="8020" y="6353"/>
                                </a:lnTo>
                                <a:lnTo>
                                  <a:pt x="8020" y="3172"/>
                                </a:lnTo>
                                <a:lnTo>
                                  <a:pt x="8020" y="3172"/>
                                </a:lnTo>
                                <a:lnTo>
                                  <a:pt x="8020" y="6353"/>
                                </a:lnTo>
                                <a:lnTo>
                                  <a:pt x="8020" y="3172"/>
                                </a:lnTo>
                                <a:lnTo>
                                  <a:pt x="8020" y="6353"/>
                                </a:lnTo>
                                <a:lnTo>
                                  <a:pt x="8020" y="3172"/>
                                </a:lnTo>
                                <a:lnTo>
                                  <a:pt x="8020" y="3172"/>
                                </a:lnTo>
                                <a:lnTo>
                                  <a:pt x="8525" y="3172"/>
                                </a:lnTo>
                                <a:lnTo>
                                  <a:pt x="8525" y="3172"/>
                                </a:lnTo>
                                <a:lnTo>
                                  <a:pt x="8525" y="3172"/>
                                </a:lnTo>
                                <a:lnTo>
                                  <a:pt x="8525" y="3172"/>
                                </a:lnTo>
                                <a:lnTo>
                                  <a:pt x="8525" y="3172"/>
                                </a:lnTo>
                                <a:lnTo>
                                  <a:pt x="8525" y="3172"/>
                                </a:lnTo>
                                <a:lnTo>
                                  <a:pt x="8525" y="3172"/>
                                </a:lnTo>
                                <a:lnTo>
                                  <a:pt x="8525" y="3172"/>
                                </a:lnTo>
                                <a:lnTo>
                                  <a:pt x="8525" y="6353"/>
                                </a:lnTo>
                                <a:lnTo>
                                  <a:pt x="8525" y="3172"/>
                                </a:lnTo>
                                <a:lnTo>
                                  <a:pt x="8525" y="3172"/>
                                </a:lnTo>
                                <a:lnTo>
                                  <a:pt x="8525" y="3172"/>
                                </a:lnTo>
                                <a:lnTo>
                                  <a:pt x="9020" y="3172"/>
                                </a:lnTo>
                                <a:lnTo>
                                  <a:pt x="9020" y="6353"/>
                                </a:lnTo>
                                <a:lnTo>
                                  <a:pt x="9020" y="6353"/>
                                </a:lnTo>
                                <a:lnTo>
                                  <a:pt x="9020" y="6353"/>
                                </a:lnTo>
                                <a:lnTo>
                                  <a:pt x="9020" y="6353"/>
                                </a:lnTo>
                                <a:lnTo>
                                  <a:pt x="9020" y="6353"/>
                                </a:lnTo>
                                <a:lnTo>
                                  <a:pt x="9020" y="3172"/>
                                </a:lnTo>
                                <a:lnTo>
                                  <a:pt x="9020" y="3172"/>
                                </a:lnTo>
                                <a:lnTo>
                                  <a:pt x="9020" y="3172"/>
                                </a:lnTo>
                                <a:lnTo>
                                  <a:pt x="9020" y="3172"/>
                                </a:lnTo>
                                <a:lnTo>
                                  <a:pt x="9020" y="0"/>
                                </a:lnTo>
                                <a:lnTo>
                                  <a:pt x="9020" y="3172"/>
                                </a:lnTo>
                                <a:lnTo>
                                  <a:pt x="9020" y="3172"/>
                                </a:lnTo>
                                <a:lnTo>
                                  <a:pt x="9020" y="0"/>
                                </a:lnTo>
                                <a:lnTo>
                                  <a:pt x="9020" y="3172"/>
                                </a:lnTo>
                                <a:lnTo>
                                  <a:pt x="9020" y="0"/>
                                </a:lnTo>
                                <a:lnTo>
                                  <a:pt x="9020" y="0"/>
                                </a:lnTo>
                                <a:lnTo>
                                  <a:pt x="9020" y="3172"/>
                                </a:lnTo>
                                <a:lnTo>
                                  <a:pt x="9525" y="3172"/>
                                </a:lnTo>
                                <a:lnTo>
                                  <a:pt x="9525" y="6353"/>
                                </a:lnTo>
                                <a:lnTo>
                                  <a:pt x="9525" y="3172"/>
                                </a:lnTo>
                                <a:lnTo>
                                  <a:pt x="9525" y="3172"/>
                                </a:lnTo>
                                <a:lnTo>
                                  <a:pt x="9525" y="3172"/>
                                </a:lnTo>
                                <a:lnTo>
                                  <a:pt x="9525" y="3172"/>
                                </a:lnTo>
                                <a:lnTo>
                                  <a:pt x="9525" y="3172"/>
                                </a:lnTo>
                                <a:lnTo>
                                  <a:pt x="9525" y="6353"/>
                                </a:lnTo>
                                <a:lnTo>
                                  <a:pt x="9525" y="6353"/>
                                </a:lnTo>
                                <a:lnTo>
                                  <a:pt x="9525" y="6353"/>
                                </a:lnTo>
                                <a:lnTo>
                                  <a:pt x="9525" y="9525"/>
                                </a:lnTo>
                                <a:lnTo>
                                  <a:pt x="9525" y="6353"/>
                                </a:lnTo>
                                <a:lnTo>
                                  <a:pt x="9525" y="3172"/>
                                </a:lnTo>
                                <a:lnTo>
                                  <a:pt x="9525" y="3172"/>
                                </a:lnTo>
                                <a:lnTo>
                                  <a:pt x="10030" y="3172"/>
                                </a:lnTo>
                                <a:lnTo>
                                  <a:pt x="10030" y="3172"/>
                                </a:lnTo>
                                <a:lnTo>
                                  <a:pt x="10030" y="3172"/>
                                </a:lnTo>
                                <a:lnTo>
                                  <a:pt x="10030" y="6353"/>
                                </a:lnTo>
                                <a:lnTo>
                                  <a:pt x="10030" y="9525"/>
                                </a:lnTo>
                                <a:lnTo>
                                  <a:pt x="10030" y="6353"/>
                                </a:lnTo>
                                <a:lnTo>
                                  <a:pt x="10030" y="6353"/>
                                </a:lnTo>
                                <a:lnTo>
                                  <a:pt x="10030" y="6353"/>
                                </a:lnTo>
                                <a:lnTo>
                                  <a:pt x="10030" y="3172"/>
                                </a:lnTo>
                                <a:lnTo>
                                  <a:pt x="10030" y="3172"/>
                                </a:lnTo>
                                <a:lnTo>
                                  <a:pt x="10030" y="3172"/>
                                </a:lnTo>
                                <a:lnTo>
                                  <a:pt x="10030" y="6353"/>
                                </a:lnTo>
                                <a:lnTo>
                                  <a:pt x="10525" y="6353"/>
                                </a:lnTo>
                                <a:lnTo>
                                  <a:pt x="10525" y="6353"/>
                                </a:lnTo>
                                <a:lnTo>
                                  <a:pt x="10525" y="9525"/>
                                </a:lnTo>
                                <a:lnTo>
                                  <a:pt x="10525" y="6353"/>
                                </a:lnTo>
                                <a:lnTo>
                                  <a:pt x="10525" y="3172"/>
                                </a:lnTo>
                                <a:lnTo>
                                  <a:pt x="10525" y="3172"/>
                                </a:lnTo>
                                <a:lnTo>
                                  <a:pt x="10525" y="3172"/>
                                </a:lnTo>
                                <a:lnTo>
                                  <a:pt x="10525" y="3172"/>
                                </a:lnTo>
                                <a:lnTo>
                                  <a:pt x="10525" y="0"/>
                                </a:lnTo>
                                <a:lnTo>
                                  <a:pt x="10525" y="3172"/>
                                </a:lnTo>
                                <a:lnTo>
                                  <a:pt x="10525" y="0"/>
                                </a:lnTo>
                                <a:lnTo>
                                  <a:pt x="10525" y="3172"/>
                                </a:lnTo>
                                <a:lnTo>
                                  <a:pt x="11030" y="6353"/>
                                </a:lnTo>
                                <a:lnTo>
                                  <a:pt x="11030" y="6353"/>
                                </a:lnTo>
                                <a:lnTo>
                                  <a:pt x="11030" y="6353"/>
                                </a:lnTo>
                                <a:lnTo>
                                  <a:pt x="11030" y="3172"/>
                                </a:lnTo>
                                <a:lnTo>
                                  <a:pt x="11030" y="3172"/>
                                </a:lnTo>
                                <a:lnTo>
                                  <a:pt x="11030" y="3172"/>
                                </a:lnTo>
                                <a:lnTo>
                                  <a:pt x="11030" y="3172"/>
                                </a:lnTo>
                                <a:lnTo>
                                  <a:pt x="11030" y="6353"/>
                                </a:lnTo>
                                <a:lnTo>
                                  <a:pt x="11030" y="3172"/>
                                </a:lnTo>
                                <a:lnTo>
                                  <a:pt x="11030" y="3172"/>
                                </a:lnTo>
                                <a:lnTo>
                                  <a:pt x="11030" y="6353"/>
                                </a:lnTo>
                                <a:lnTo>
                                  <a:pt x="11030" y="6353"/>
                                </a:lnTo>
                                <a:lnTo>
                                  <a:pt x="11535" y="6353"/>
                                </a:lnTo>
                                <a:lnTo>
                                  <a:pt x="11535" y="6353"/>
                                </a:lnTo>
                                <a:lnTo>
                                  <a:pt x="11535" y="6353"/>
                                </a:lnTo>
                                <a:lnTo>
                                  <a:pt x="11535" y="3172"/>
                                </a:lnTo>
                                <a:lnTo>
                                  <a:pt x="11535" y="6353"/>
                                </a:lnTo>
                                <a:lnTo>
                                  <a:pt x="11535" y="9525"/>
                                </a:lnTo>
                                <a:lnTo>
                                  <a:pt x="11535" y="6353"/>
                                </a:lnTo>
                                <a:lnTo>
                                  <a:pt x="11535" y="9525"/>
                                </a:lnTo>
                                <a:lnTo>
                                  <a:pt x="11535" y="6353"/>
                                </a:lnTo>
                                <a:lnTo>
                                  <a:pt x="11535" y="6353"/>
                                </a:lnTo>
                                <a:lnTo>
                                  <a:pt x="11535" y="6353"/>
                                </a:lnTo>
                                <a:lnTo>
                                  <a:pt x="11535" y="3172"/>
                                </a:lnTo>
                                <a:lnTo>
                                  <a:pt x="12030" y="3172"/>
                                </a:lnTo>
                                <a:lnTo>
                                  <a:pt x="12030" y="3172"/>
                                </a:lnTo>
                                <a:lnTo>
                                  <a:pt x="12030" y="3172"/>
                                </a:lnTo>
                                <a:lnTo>
                                  <a:pt x="12030" y="3172"/>
                                </a:lnTo>
                                <a:lnTo>
                                  <a:pt x="12030" y="6353"/>
                                </a:lnTo>
                                <a:lnTo>
                                  <a:pt x="12030" y="3172"/>
                                </a:lnTo>
                                <a:lnTo>
                                  <a:pt x="12030" y="3172"/>
                                </a:lnTo>
                                <a:lnTo>
                                  <a:pt x="12030" y="3172"/>
                                </a:lnTo>
                                <a:lnTo>
                                  <a:pt x="12030" y="3172"/>
                                </a:lnTo>
                                <a:lnTo>
                                  <a:pt x="12030" y="3172"/>
                                </a:lnTo>
                                <a:lnTo>
                                  <a:pt x="12030" y="6353"/>
                                </a:lnTo>
                                <a:lnTo>
                                  <a:pt x="12030" y="3172"/>
                                </a:lnTo>
                                <a:lnTo>
                                  <a:pt x="12535" y="3172"/>
                                </a:lnTo>
                                <a:lnTo>
                                  <a:pt x="12535" y="6353"/>
                                </a:lnTo>
                                <a:lnTo>
                                  <a:pt x="12535" y="6353"/>
                                </a:lnTo>
                                <a:lnTo>
                                  <a:pt x="12535" y="3172"/>
                                </a:lnTo>
                                <a:lnTo>
                                  <a:pt x="12535" y="3172"/>
                                </a:lnTo>
                                <a:lnTo>
                                  <a:pt x="12535" y="3172"/>
                                </a:lnTo>
                                <a:lnTo>
                                  <a:pt x="12535" y="3172"/>
                                </a:lnTo>
                                <a:lnTo>
                                  <a:pt x="12535" y="3172"/>
                                </a:lnTo>
                                <a:lnTo>
                                  <a:pt x="12535" y="6353"/>
                                </a:lnTo>
                                <a:lnTo>
                                  <a:pt x="12535" y="6353"/>
                                </a:lnTo>
                                <a:lnTo>
                                  <a:pt x="12535" y="3172"/>
                                </a:lnTo>
                                <a:lnTo>
                                  <a:pt x="12535" y="0"/>
                                </a:lnTo>
                                <a:lnTo>
                                  <a:pt x="12535" y="3172"/>
                                </a:lnTo>
                                <a:lnTo>
                                  <a:pt x="12535" y="3172"/>
                                </a:lnTo>
                                <a:lnTo>
                                  <a:pt x="12535" y="3172"/>
                                </a:lnTo>
                                <a:lnTo>
                                  <a:pt x="12535" y="6353"/>
                                </a:lnTo>
                                <a:lnTo>
                                  <a:pt x="12535" y="3172"/>
                                </a:lnTo>
                                <a:lnTo>
                                  <a:pt x="12535" y="0"/>
                                </a:lnTo>
                                <a:lnTo>
                                  <a:pt x="12535" y="0"/>
                                </a:lnTo>
                                <a:lnTo>
                                  <a:pt x="12535" y="0"/>
                                </a:lnTo>
                                <a:lnTo>
                                  <a:pt x="13030" y="0"/>
                                </a:lnTo>
                                <a:lnTo>
                                  <a:pt x="13030" y="3172"/>
                                </a:lnTo>
                                <a:lnTo>
                                  <a:pt x="13030" y="3172"/>
                                </a:lnTo>
                                <a:lnTo>
                                  <a:pt x="13030" y="3172"/>
                                </a:lnTo>
                                <a:lnTo>
                                  <a:pt x="13030" y="3172"/>
                                </a:lnTo>
                                <a:lnTo>
                                  <a:pt x="13030" y="6353"/>
                                </a:lnTo>
                                <a:lnTo>
                                  <a:pt x="13030" y="6353"/>
                                </a:lnTo>
                                <a:lnTo>
                                  <a:pt x="13030" y="3172"/>
                                </a:lnTo>
                                <a:lnTo>
                                  <a:pt x="13030" y="0"/>
                                </a:lnTo>
                                <a:lnTo>
                                  <a:pt x="13030" y="0"/>
                                </a:lnTo>
                                <a:lnTo>
                                  <a:pt x="13030" y="0"/>
                                </a:lnTo>
                                <a:lnTo>
                                  <a:pt x="13030" y="3172"/>
                                </a:lnTo>
                                <a:lnTo>
                                  <a:pt x="13535" y="3172"/>
                                </a:lnTo>
                                <a:lnTo>
                                  <a:pt x="13535" y="3172"/>
                                </a:lnTo>
                                <a:lnTo>
                                  <a:pt x="13535" y="3172"/>
                                </a:lnTo>
                                <a:lnTo>
                                  <a:pt x="13535" y="6353"/>
                                </a:lnTo>
                                <a:lnTo>
                                  <a:pt x="13535" y="3172"/>
                                </a:lnTo>
                                <a:lnTo>
                                  <a:pt x="13535" y="6353"/>
                                </a:lnTo>
                                <a:lnTo>
                                  <a:pt x="13535" y="3172"/>
                                </a:lnTo>
                                <a:lnTo>
                                  <a:pt x="13535" y="3172"/>
                                </a:lnTo>
                                <a:lnTo>
                                  <a:pt x="13535" y="3172"/>
                                </a:lnTo>
                                <a:lnTo>
                                  <a:pt x="13535" y="3172"/>
                                </a:lnTo>
                                <a:lnTo>
                                  <a:pt x="13535" y="3172"/>
                                </a:lnTo>
                                <a:lnTo>
                                  <a:pt x="13535" y="6353"/>
                                </a:lnTo>
                                <a:lnTo>
                                  <a:pt x="14040" y="3172"/>
                                </a:lnTo>
                                <a:lnTo>
                                  <a:pt x="14040" y="0"/>
                                </a:lnTo>
                                <a:lnTo>
                                  <a:pt x="14040" y="3172"/>
                                </a:lnTo>
                                <a:lnTo>
                                  <a:pt x="14040" y="3172"/>
                                </a:lnTo>
                                <a:lnTo>
                                  <a:pt x="14040" y="3172"/>
                                </a:lnTo>
                                <a:lnTo>
                                  <a:pt x="14040" y="3172"/>
                                </a:lnTo>
                                <a:lnTo>
                                  <a:pt x="14040" y="6353"/>
                                </a:lnTo>
                                <a:lnTo>
                                  <a:pt x="14040" y="6353"/>
                                </a:lnTo>
                                <a:lnTo>
                                  <a:pt x="14040" y="6353"/>
                                </a:lnTo>
                                <a:lnTo>
                                  <a:pt x="14040" y="3172"/>
                                </a:lnTo>
                                <a:lnTo>
                                  <a:pt x="14040" y="3172"/>
                                </a:lnTo>
                                <a:lnTo>
                                  <a:pt x="14040" y="3172"/>
                                </a:lnTo>
                                <a:lnTo>
                                  <a:pt x="14535" y="3172"/>
                                </a:lnTo>
                                <a:lnTo>
                                  <a:pt x="14535" y="3172"/>
                                </a:lnTo>
                                <a:lnTo>
                                  <a:pt x="14535" y="3172"/>
                                </a:lnTo>
                                <a:lnTo>
                                  <a:pt x="14535" y="3172"/>
                                </a:lnTo>
                                <a:lnTo>
                                  <a:pt x="14535" y="6353"/>
                                </a:lnTo>
                                <a:lnTo>
                                  <a:pt x="14535" y="6353"/>
                                </a:lnTo>
                                <a:lnTo>
                                  <a:pt x="14535" y="3172"/>
                                </a:lnTo>
                                <a:lnTo>
                                  <a:pt x="14535" y="3172"/>
                                </a:lnTo>
                                <a:lnTo>
                                  <a:pt x="14535" y="0"/>
                                </a:lnTo>
                                <a:lnTo>
                                  <a:pt x="14535" y="0"/>
                                </a:lnTo>
                                <a:lnTo>
                                  <a:pt x="14535" y="0"/>
                                </a:lnTo>
                                <a:lnTo>
                                  <a:pt x="14535" y="3172"/>
                                </a:lnTo>
                                <a:lnTo>
                                  <a:pt x="15040" y="3172"/>
                                </a:lnTo>
                                <a:lnTo>
                                  <a:pt x="15040" y="3172"/>
                                </a:lnTo>
                                <a:lnTo>
                                  <a:pt x="15040" y="3172"/>
                                </a:lnTo>
                                <a:lnTo>
                                  <a:pt x="15040" y="6353"/>
                                </a:lnTo>
                                <a:lnTo>
                                  <a:pt x="15040" y="6353"/>
                                </a:lnTo>
                                <a:lnTo>
                                  <a:pt x="15040" y="6353"/>
                                </a:lnTo>
                                <a:lnTo>
                                  <a:pt x="15040" y="9525"/>
                                </a:lnTo>
                                <a:lnTo>
                                  <a:pt x="15040" y="6353"/>
                                </a:lnTo>
                                <a:lnTo>
                                  <a:pt x="15040" y="3172"/>
                                </a:lnTo>
                                <a:lnTo>
                                  <a:pt x="15040" y="3172"/>
                                </a:lnTo>
                                <a:lnTo>
                                  <a:pt x="15040" y="3172"/>
                                </a:lnTo>
                                <a:lnTo>
                                  <a:pt x="15040" y="0"/>
                                </a:lnTo>
                                <a:lnTo>
                                  <a:pt x="15040" y="3172"/>
                                </a:lnTo>
                                <a:lnTo>
                                  <a:pt x="15040" y="3172"/>
                                </a:lnTo>
                                <a:lnTo>
                                  <a:pt x="15545" y="0"/>
                                </a:lnTo>
                                <a:lnTo>
                                  <a:pt x="15545" y="3172"/>
                                </a:lnTo>
                                <a:lnTo>
                                  <a:pt x="15545" y="6353"/>
                                </a:lnTo>
                                <a:lnTo>
                                  <a:pt x="15545" y="3172"/>
                                </a:lnTo>
                                <a:lnTo>
                                  <a:pt x="15545" y="3172"/>
                                </a:lnTo>
                                <a:lnTo>
                                  <a:pt x="15545" y="3172"/>
                                </a:lnTo>
                                <a:lnTo>
                                  <a:pt x="15545" y="6353"/>
                                </a:lnTo>
                                <a:lnTo>
                                  <a:pt x="15545" y="6353"/>
                                </a:lnTo>
                                <a:lnTo>
                                  <a:pt x="15545" y="6353"/>
                                </a:lnTo>
                                <a:lnTo>
                                  <a:pt x="15545" y="6353"/>
                                </a:lnTo>
                                <a:lnTo>
                                  <a:pt x="15545" y="6353"/>
                                </a:lnTo>
                                <a:lnTo>
                                  <a:pt x="15545" y="9525"/>
                                </a:lnTo>
                                <a:lnTo>
                                  <a:pt x="15545" y="6353"/>
                                </a:lnTo>
                                <a:lnTo>
                                  <a:pt x="15545" y="3172"/>
                                </a:lnTo>
                                <a:lnTo>
                                  <a:pt x="15545" y="6353"/>
                                </a:lnTo>
                                <a:lnTo>
                                  <a:pt x="15545" y="3172"/>
                                </a:lnTo>
                                <a:lnTo>
                                  <a:pt x="15545" y="3172"/>
                                </a:lnTo>
                                <a:lnTo>
                                  <a:pt x="15545" y="6353"/>
                                </a:lnTo>
                                <a:lnTo>
                                  <a:pt x="16040" y="3172"/>
                                </a:lnTo>
                                <a:lnTo>
                                  <a:pt x="16040" y="6353"/>
                                </a:lnTo>
                                <a:lnTo>
                                  <a:pt x="16040" y="3172"/>
                                </a:lnTo>
                                <a:lnTo>
                                  <a:pt x="16040" y="3172"/>
                                </a:lnTo>
                                <a:lnTo>
                                  <a:pt x="16040" y="3172"/>
                                </a:lnTo>
                                <a:lnTo>
                                  <a:pt x="16040" y="3172"/>
                                </a:lnTo>
                                <a:lnTo>
                                  <a:pt x="16040" y="6353"/>
                                </a:lnTo>
                                <a:lnTo>
                                  <a:pt x="16040" y="3172"/>
                                </a:lnTo>
                                <a:lnTo>
                                  <a:pt x="16040" y="6353"/>
                                </a:lnTo>
                                <a:lnTo>
                                  <a:pt x="16040" y="6353"/>
                                </a:lnTo>
                                <a:lnTo>
                                  <a:pt x="16040" y="3172"/>
                                </a:lnTo>
                                <a:lnTo>
                                  <a:pt x="16040" y="6353"/>
                                </a:lnTo>
                                <a:lnTo>
                                  <a:pt x="16545" y="6353"/>
                                </a:lnTo>
                                <a:lnTo>
                                  <a:pt x="16545" y="6353"/>
                                </a:lnTo>
                                <a:lnTo>
                                  <a:pt x="16545" y="6353"/>
                                </a:lnTo>
                                <a:lnTo>
                                  <a:pt x="16545" y="6353"/>
                                </a:lnTo>
                                <a:lnTo>
                                  <a:pt x="16545" y="6353"/>
                                </a:lnTo>
                                <a:lnTo>
                                  <a:pt x="16545" y="6353"/>
                                </a:lnTo>
                                <a:lnTo>
                                  <a:pt x="16545" y="3172"/>
                                </a:lnTo>
                                <a:lnTo>
                                  <a:pt x="16545" y="3172"/>
                                </a:lnTo>
                                <a:lnTo>
                                  <a:pt x="16545" y="0"/>
                                </a:lnTo>
                                <a:lnTo>
                                  <a:pt x="16545" y="0"/>
                                </a:lnTo>
                                <a:lnTo>
                                  <a:pt x="16545" y="3172"/>
                                </a:lnTo>
                                <a:lnTo>
                                  <a:pt x="16545" y="3172"/>
                                </a:lnTo>
                                <a:lnTo>
                                  <a:pt x="17040" y="6353"/>
                                </a:lnTo>
                                <a:lnTo>
                                  <a:pt x="17040" y="3172"/>
                                </a:lnTo>
                                <a:lnTo>
                                  <a:pt x="17040" y="3172"/>
                                </a:lnTo>
                                <a:lnTo>
                                  <a:pt x="17040" y="3172"/>
                                </a:lnTo>
                                <a:lnTo>
                                  <a:pt x="17040" y="0"/>
                                </a:lnTo>
                                <a:lnTo>
                                  <a:pt x="17040" y="3172"/>
                                </a:lnTo>
                                <a:lnTo>
                                  <a:pt x="17040" y="3172"/>
                                </a:lnTo>
                                <a:lnTo>
                                  <a:pt x="17040" y="3172"/>
                                </a:lnTo>
                                <a:lnTo>
                                  <a:pt x="17040" y="6353"/>
                                </a:lnTo>
                                <a:lnTo>
                                  <a:pt x="17040" y="6353"/>
                                </a:lnTo>
                                <a:lnTo>
                                  <a:pt x="17040" y="6353"/>
                                </a:lnTo>
                                <a:lnTo>
                                  <a:pt x="17040" y="9525"/>
                                </a:lnTo>
                                <a:lnTo>
                                  <a:pt x="17545" y="9525"/>
                                </a:lnTo>
                                <a:lnTo>
                                  <a:pt x="17545" y="9525"/>
                                </a:lnTo>
                                <a:lnTo>
                                  <a:pt x="17545" y="9525"/>
                                </a:lnTo>
                                <a:lnTo>
                                  <a:pt x="17545" y="6353"/>
                                </a:lnTo>
                                <a:lnTo>
                                  <a:pt x="17545" y="6353"/>
                                </a:lnTo>
                                <a:lnTo>
                                  <a:pt x="17545" y="6353"/>
                                </a:lnTo>
                                <a:lnTo>
                                  <a:pt x="17545" y="6353"/>
                                </a:lnTo>
                                <a:lnTo>
                                  <a:pt x="17545" y="6353"/>
                                </a:lnTo>
                                <a:lnTo>
                                  <a:pt x="17545" y="3172"/>
                                </a:lnTo>
                                <a:lnTo>
                                  <a:pt x="17545" y="3172"/>
                                </a:lnTo>
                                <a:lnTo>
                                  <a:pt x="17545" y="6353"/>
                                </a:lnTo>
                                <a:lnTo>
                                  <a:pt x="17545" y="6353"/>
                                </a:lnTo>
                                <a:lnTo>
                                  <a:pt x="18050" y="3172"/>
                                </a:lnTo>
                                <a:lnTo>
                                  <a:pt x="18050" y="3172"/>
                                </a:lnTo>
                                <a:lnTo>
                                  <a:pt x="18050" y="0"/>
                                </a:lnTo>
                                <a:lnTo>
                                  <a:pt x="18050" y="3172"/>
                                </a:lnTo>
                                <a:lnTo>
                                  <a:pt x="18050" y="3172"/>
                                </a:lnTo>
                                <a:lnTo>
                                  <a:pt x="18050" y="0"/>
                                </a:lnTo>
                                <a:lnTo>
                                  <a:pt x="18050" y="3172"/>
                                </a:lnTo>
                                <a:lnTo>
                                  <a:pt x="18050" y="3172"/>
                                </a:lnTo>
                                <a:lnTo>
                                  <a:pt x="18050" y="6353"/>
                                </a:lnTo>
                                <a:lnTo>
                                  <a:pt x="18050" y="6353"/>
                                </a:lnTo>
                                <a:lnTo>
                                  <a:pt x="18050" y="6353"/>
                                </a:lnTo>
                                <a:lnTo>
                                  <a:pt x="18050" y="6353"/>
                                </a:lnTo>
                                <a:lnTo>
                                  <a:pt x="18050" y="3172"/>
                                </a:lnTo>
                                <a:lnTo>
                                  <a:pt x="18050" y="3172"/>
                                </a:lnTo>
                                <a:lnTo>
                                  <a:pt x="18545" y="3172"/>
                                </a:lnTo>
                                <a:lnTo>
                                  <a:pt x="18545" y="3172"/>
                                </a:lnTo>
                                <a:lnTo>
                                  <a:pt x="18545" y="3172"/>
                                </a:lnTo>
                                <a:lnTo>
                                  <a:pt x="18545" y="3172"/>
                                </a:lnTo>
                                <a:lnTo>
                                  <a:pt x="18545" y="6353"/>
                                </a:lnTo>
                                <a:lnTo>
                                  <a:pt x="18545" y="3172"/>
                                </a:lnTo>
                                <a:lnTo>
                                  <a:pt x="18545" y="6353"/>
                                </a:lnTo>
                                <a:lnTo>
                                  <a:pt x="18545" y="6353"/>
                                </a:lnTo>
                                <a:lnTo>
                                  <a:pt x="18545" y="6353"/>
                                </a:lnTo>
                                <a:lnTo>
                                  <a:pt x="18545" y="6353"/>
                                </a:lnTo>
                                <a:lnTo>
                                  <a:pt x="18545" y="3172"/>
                                </a:lnTo>
                                <a:lnTo>
                                  <a:pt x="18545" y="3172"/>
                                </a:lnTo>
                                <a:lnTo>
                                  <a:pt x="19050" y="3172"/>
                                </a:lnTo>
                                <a:lnTo>
                                  <a:pt x="19050" y="6353"/>
                                </a:lnTo>
                                <a:lnTo>
                                  <a:pt x="19050" y="6353"/>
                                </a:lnTo>
                                <a:lnTo>
                                  <a:pt x="19050" y="6353"/>
                                </a:lnTo>
                                <a:lnTo>
                                  <a:pt x="19050" y="6353"/>
                                </a:lnTo>
                                <a:lnTo>
                                  <a:pt x="19050" y="3172"/>
                                </a:lnTo>
                                <a:lnTo>
                                  <a:pt x="19050" y="3172"/>
                                </a:lnTo>
                                <a:lnTo>
                                  <a:pt x="19050" y="3172"/>
                                </a:lnTo>
                                <a:lnTo>
                                  <a:pt x="19050" y="0"/>
                                </a:lnTo>
                                <a:lnTo>
                                  <a:pt x="19050" y="0"/>
                                </a:lnTo>
                                <a:lnTo>
                                  <a:pt x="19050" y="3172"/>
                                </a:lnTo>
                                <a:lnTo>
                                  <a:pt x="19050" y="0"/>
                                </a:lnTo>
                                <a:lnTo>
                                  <a:pt x="19050" y="3172"/>
                                </a:lnTo>
                                <a:lnTo>
                                  <a:pt x="19050" y="3172"/>
                                </a:lnTo>
                                <a:lnTo>
                                  <a:pt x="19050" y="3172"/>
                                </a:lnTo>
                                <a:lnTo>
                                  <a:pt x="19050" y="3172"/>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61" name="Freeform: Shape 1061"/>
                        <wps:cNvSpPr/>
                        <wps:spPr>
                          <a:xfrm>
                            <a:off x="2881312" y="1804987"/>
                            <a:ext cx="28575" cy="9525"/>
                          </a:xfrm>
                          <a:custGeom>
                            <a:avLst/>
                            <a:gdLst>
                              <a:gd name="connsiteX0" fmla="*/ 0 w 28575"/>
                              <a:gd name="connsiteY0" fmla="*/ 3172 h 9525"/>
                              <a:gd name="connsiteX1" fmla="*/ 0 w 28575"/>
                              <a:gd name="connsiteY1" fmla="*/ 3172 h 9525"/>
                              <a:gd name="connsiteX2" fmla="*/ 0 w 28575"/>
                              <a:gd name="connsiteY2" fmla="*/ 3172 h 9525"/>
                              <a:gd name="connsiteX3" fmla="*/ 733 w 28575"/>
                              <a:gd name="connsiteY3" fmla="*/ 3172 h 9525"/>
                              <a:gd name="connsiteX4" fmla="*/ 733 w 28575"/>
                              <a:gd name="connsiteY4" fmla="*/ 3172 h 9525"/>
                              <a:gd name="connsiteX5" fmla="*/ 733 w 28575"/>
                              <a:gd name="connsiteY5" fmla="*/ 0 h 9525"/>
                              <a:gd name="connsiteX6" fmla="*/ 733 w 28575"/>
                              <a:gd name="connsiteY6" fmla="*/ 0 h 9525"/>
                              <a:gd name="connsiteX7" fmla="*/ 733 w 28575"/>
                              <a:gd name="connsiteY7" fmla="*/ 0 h 9525"/>
                              <a:gd name="connsiteX8" fmla="*/ 733 w 28575"/>
                              <a:gd name="connsiteY8" fmla="*/ 0 h 9525"/>
                              <a:gd name="connsiteX9" fmla="*/ 733 w 28575"/>
                              <a:gd name="connsiteY9" fmla="*/ 3172 h 9525"/>
                              <a:gd name="connsiteX10" fmla="*/ 733 w 28575"/>
                              <a:gd name="connsiteY10" fmla="*/ 3172 h 9525"/>
                              <a:gd name="connsiteX11" fmla="*/ 733 w 28575"/>
                              <a:gd name="connsiteY11" fmla="*/ 3172 h 9525"/>
                              <a:gd name="connsiteX12" fmla="*/ 733 w 28575"/>
                              <a:gd name="connsiteY12" fmla="*/ 3172 h 9525"/>
                              <a:gd name="connsiteX13" fmla="*/ 733 w 28575"/>
                              <a:gd name="connsiteY13" fmla="*/ 3172 h 9525"/>
                              <a:gd name="connsiteX14" fmla="*/ 733 w 28575"/>
                              <a:gd name="connsiteY14" fmla="*/ 6353 h 9525"/>
                              <a:gd name="connsiteX15" fmla="*/ 1467 w 28575"/>
                              <a:gd name="connsiteY15" fmla="*/ 6353 h 9525"/>
                              <a:gd name="connsiteX16" fmla="*/ 1467 w 28575"/>
                              <a:gd name="connsiteY16" fmla="*/ 3172 h 9525"/>
                              <a:gd name="connsiteX17" fmla="*/ 1467 w 28575"/>
                              <a:gd name="connsiteY17" fmla="*/ 3172 h 9525"/>
                              <a:gd name="connsiteX18" fmla="*/ 1467 w 28575"/>
                              <a:gd name="connsiteY18" fmla="*/ 0 h 9525"/>
                              <a:gd name="connsiteX19" fmla="*/ 1467 w 28575"/>
                              <a:gd name="connsiteY19" fmla="*/ 0 h 9525"/>
                              <a:gd name="connsiteX20" fmla="*/ 1467 w 28575"/>
                              <a:gd name="connsiteY20" fmla="*/ 0 h 9525"/>
                              <a:gd name="connsiteX21" fmla="*/ 1467 w 28575"/>
                              <a:gd name="connsiteY21" fmla="*/ 3172 h 9525"/>
                              <a:gd name="connsiteX22" fmla="*/ 1467 w 28575"/>
                              <a:gd name="connsiteY22" fmla="*/ 3172 h 9525"/>
                              <a:gd name="connsiteX23" fmla="*/ 1467 w 28575"/>
                              <a:gd name="connsiteY23" fmla="*/ 0 h 9525"/>
                              <a:gd name="connsiteX24" fmla="*/ 1467 w 28575"/>
                              <a:gd name="connsiteY24" fmla="*/ 3172 h 9525"/>
                              <a:gd name="connsiteX25" fmla="*/ 1467 w 28575"/>
                              <a:gd name="connsiteY25" fmla="*/ 0 h 9525"/>
                              <a:gd name="connsiteX26" fmla="*/ 1467 w 28575"/>
                              <a:gd name="connsiteY26" fmla="*/ 0 h 9525"/>
                              <a:gd name="connsiteX27" fmla="*/ 2200 w 28575"/>
                              <a:gd name="connsiteY27" fmla="*/ 3172 h 9525"/>
                              <a:gd name="connsiteX28" fmla="*/ 2200 w 28575"/>
                              <a:gd name="connsiteY28" fmla="*/ 3172 h 9525"/>
                              <a:gd name="connsiteX29" fmla="*/ 2200 w 28575"/>
                              <a:gd name="connsiteY29" fmla="*/ 6353 h 9525"/>
                              <a:gd name="connsiteX30" fmla="*/ 2200 w 28575"/>
                              <a:gd name="connsiteY30" fmla="*/ 6353 h 9525"/>
                              <a:gd name="connsiteX31" fmla="*/ 2200 w 28575"/>
                              <a:gd name="connsiteY31" fmla="*/ 6353 h 9525"/>
                              <a:gd name="connsiteX32" fmla="*/ 2200 w 28575"/>
                              <a:gd name="connsiteY32" fmla="*/ 6353 h 9525"/>
                              <a:gd name="connsiteX33" fmla="*/ 2200 w 28575"/>
                              <a:gd name="connsiteY33" fmla="*/ 6353 h 9525"/>
                              <a:gd name="connsiteX34" fmla="*/ 2200 w 28575"/>
                              <a:gd name="connsiteY34" fmla="*/ 6353 h 9525"/>
                              <a:gd name="connsiteX35" fmla="*/ 2200 w 28575"/>
                              <a:gd name="connsiteY35" fmla="*/ 6353 h 9525"/>
                              <a:gd name="connsiteX36" fmla="*/ 2200 w 28575"/>
                              <a:gd name="connsiteY36" fmla="*/ 6353 h 9525"/>
                              <a:gd name="connsiteX37" fmla="*/ 2200 w 28575"/>
                              <a:gd name="connsiteY37" fmla="*/ 6353 h 9525"/>
                              <a:gd name="connsiteX38" fmla="*/ 2200 w 28575"/>
                              <a:gd name="connsiteY38" fmla="*/ 6353 h 9525"/>
                              <a:gd name="connsiteX39" fmla="*/ 2200 w 28575"/>
                              <a:gd name="connsiteY39" fmla="*/ 6353 h 9525"/>
                              <a:gd name="connsiteX40" fmla="*/ 2200 w 28575"/>
                              <a:gd name="connsiteY40" fmla="*/ 3172 h 9525"/>
                              <a:gd name="connsiteX41" fmla="*/ 2934 w 28575"/>
                              <a:gd name="connsiteY41" fmla="*/ 3172 h 9525"/>
                              <a:gd name="connsiteX42" fmla="*/ 2934 w 28575"/>
                              <a:gd name="connsiteY42" fmla="*/ 0 h 9525"/>
                              <a:gd name="connsiteX43" fmla="*/ 2934 w 28575"/>
                              <a:gd name="connsiteY43" fmla="*/ 0 h 9525"/>
                              <a:gd name="connsiteX44" fmla="*/ 2934 w 28575"/>
                              <a:gd name="connsiteY44" fmla="*/ 0 h 9525"/>
                              <a:gd name="connsiteX45" fmla="*/ 2934 w 28575"/>
                              <a:gd name="connsiteY45" fmla="*/ 6353 h 9525"/>
                              <a:gd name="connsiteX46" fmla="*/ 2934 w 28575"/>
                              <a:gd name="connsiteY46" fmla="*/ 6353 h 9525"/>
                              <a:gd name="connsiteX47" fmla="*/ 2934 w 28575"/>
                              <a:gd name="connsiteY47" fmla="*/ 3172 h 9525"/>
                              <a:gd name="connsiteX48" fmla="*/ 2934 w 28575"/>
                              <a:gd name="connsiteY48" fmla="*/ 3172 h 9525"/>
                              <a:gd name="connsiteX49" fmla="*/ 2934 w 28575"/>
                              <a:gd name="connsiteY49" fmla="*/ 3172 h 9525"/>
                              <a:gd name="connsiteX50" fmla="*/ 2934 w 28575"/>
                              <a:gd name="connsiteY50" fmla="*/ 3172 h 9525"/>
                              <a:gd name="connsiteX51" fmla="*/ 2934 w 28575"/>
                              <a:gd name="connsiteY51" fmla="*/ 3172 h 9525"/>
                              <a:gd name="connsiteX52" fmla="*/ 2934 w 28575"/>
                              <a:gd name="connsiteY52" fmla="*/ 6353 h 9525"/>
                              <a:gd name="connsiteX53" fmla="*/ 3667 w 28575"/>
                              <a:gd name="connsiteY53" fmla="*/ 6353 h 9525"/>
                              <a:gd name="connsiteX54" fmla="*/ 3667 w 28575"/>
                              <a:gd name="connsiteY54" fmla="*/ 3172 h 9525"/>
                              <a:gd name="connsiteX55" fmla="*/ 3667 w 28575"/>
                              <a:gd name="connsiteY55" fmla="*/ 6353 h 9525"/>
                              <a:gd name="connsiteX56" fmla="*/ 3667 w 28575"/>
                              <a:gd name="connsiteY56" fmla="*/ 0 h 9525"/>
                              <a:gd name="connsiteX57" fmla="*/ 3667 w 28575"/>
                              <a:gd name="connsiteY57" fmla="*/ 0 h 9525"/>
                              <a:gd name="connsiteX58" fmla="*/ 3667 w 28575"/>
                              <a:gd name="connsiteY58" fmla="*/ 0 h 9525"/>
                              <a:gd name="connsiteX59" fmla="*/ 3667 w 28575"/>
                              <a:gd name="connsiteY59" fmla="*/ 0 h 9525"/>
                              <a:gd name="connsiteX60" fmla="*/ 3667 w 28575"/>
                              <a:gd name="connsiteY60" fmla="*/ 0 h 9525"/>
                              <a:gd name="connsiteX61" fmla="*/ 3667 w 28575"/>
                              <a:gd name="connsiteY61" fmla="*/ 3172 h 9525"/>
                              <a:gd name="connsiteX62" fmla="*/ 3667 w 28575"/>
                              <a:gd name="connsiteY62" fmla="*/ 3172 h 9525"/>
                              <a:gd name="connsiteX63" fmla="*/ 3667 w 28575"/>
                              <a:gd name="connsiteY63" fmla="*/ 3172 h 9525"/>
                              <a:gd name="connsiteX64" fmla="*/ 3667 w 28575"/>
                              <a:gd name="connsiteY64" fmla="*/ 3172 h 9525"/>
                              <a:gd name="connsiteX65" fmla="*/ 4401 w 28575"/>
                              <a:gd name="connsiteY65" fmla="*/ 3172 h 9525"/>
                              <a:gd name="connsiteX66" fmla="*/ 4401 w 28575"/>
                              <a:gd name="connsiteY66" fmla="*/ 3172 h 9525"/>
                              <a:gd name="connsiteX67" fmla="*/ 4401 w 28575"/>
                              <a:gd name="connsiteY67" fmla="*/ 0 h 9525"/>
                              <a:gd name="connsiteX68" fmla="*/ 4401 w 28575"/>
                              <a:gd name="connsiteY68" fmla="*/ 0 h 9525"/>
                              <a:gd name="connsiteX69" fmla="*/ 4401 w 28575"/>
                              <a:gd name="connsiteY69" fmla="*/ 3172 h 9525"/>
                              <a:gd name="connsiteX70" fmla="*/ 4401 w 28575"/>
                              <a:gd name="connsiteY70" fmla="*/ 6353 h 9525"/>
                              <a:gd name="connsiteX71" fmla="*/ 4401 w 28575"/>
                              <a:gd name="connsiteY71" fmla="*/ 6353 h 9525"/>
                              <a:gd name="connsiteX72" fmla="*/ 4401 w 28575"/>
                              <a:gd name="connsiteY72" fmla="*/ 6353 h 9525"/>
                              <a:gd name="connsiteX73" fmla="*/ 4401 w 28575"/>
                              <a:gd name="connsiteY73" fmla="*/ 6353 h 9525"/>
                              <a:gd name="connsiteX74" fmla="*/ 4401 w 28575"/>
                              <a:gd name="connsiteY74" fmla="*/ 6353 h 9525"/>
                              <a:gd name="connsiteX75" fmla="*/ 4401 w 28575"/>
                              <a:gd name="connsiteY75" fmla="*/ 3172 h 9525"/>
                              <a:gd name="connsiteX76" fmla="*/ 4401 w 28575"/>
                              <a:gd name="connsiteY76" fmla="*/ 3172 h 9525"/>
                              <a:gd name="connsiteX77" fmla="*/ 4401 w 28575"/>
                              <a:gd name="connsiteY77" fmla="*/ 3172 h 9525"/>
                              <a:gd name="connsiteX78" fmla="*/ 4401 w 28575"/>
                              <a:gd name="connsiteY78" fmla="*/ 3172 h 9525"/>
                              <a:gd name="connsiteX79" fmla="*/ 4401 w 28575"/>
                              <a:gd name="connsiteY79" fmla="*/ 6353 h 9525"/>
                              <a:gd name="connsiteX80" fmla="*/ 4401 w 28575"/>
                              <a:gd name="connsiteY80" fmla="*/ 6353 h 9525"/>
                              <a:gd name="connsiteX81" fmla="*/ 4401 w 28575"/>
                              <a:gd name="connsiteY81" fmla="*/ 6353 h 9525"/>
                              <a:gd name="connsiteX82" fmla="*/ 4401 w 28575"/>
                              <a:gd name="connsiteY82" fmla="*/ 3172 h 9525"/>
                              <a:gd name="connsiteX83" fmla="*/ 5124 w 28575"/>
                              <a:gd name="connsiteY83" fmla="*/ 0 h 9525"/>
                              <a:gd name="connsiteX84" fmla="*/ 5124 w 28575"/>
                              <a:gd name="connsiteY84" fmla="*/ 0 h 9525"/>
                              <a:gd name="connsiteX85" fmla="*/ 5124 w 28575"/>
                              <a:gd name="connsiteY85" fmla="*/ 0 h 9525"/>
                              <a:gd name="connsiteX86" fmla="*/ 5124 w 28575"/>
                              <a:gd name="connsiteY86" fmla="*/ 0 h 9525"/>
                              <a:gd name="connsiteX87" fmla="*/ 5124 w 28575"/>
                              <a:gd name="connsiteY87" fmla="*/ 0 h 9525"/>
                              <a:gd name="connsiteX88" fmla="*/ 5124 w 28575"/>
                              <a:gd name="connsiteY88" fmla="*/ 0 h 9525"/>
                              <a:gd name="connsiteX89" fmla="*/ 5124 w 28575"/>
                              <a:gd name="connsiteY89" fmla="*/ 0 h 9525"/>
                              <a:gd name="connsiteX90" fmla="*/ 5124 w 28575"/>
                              <a:gd name="connsiteY90" fmla="*/ 0 h 9525"/>
                              <a:gd name="connsiteX91" fmla="*/ 5124 w 28575"/>
                              <a:gd name="connsiteY91" fmla="*/ 3172 h 9525"/>
                              <a:gd name="connsiteX92" fmla="*/ 5124 w 28575"/>
                              <a:gd name="connsiteY92" fmla="*/ 3172 h 9525"/>
                              <a:gd name="connsiteX93" fmla="*/ 5124 w 28575"/>
                              <a:gd name="connsiteY93" fmla="*/ 3172 h 9525"/>
                              <a:gd name="connsiteX94" fmla="*/ 5124 w 28575"/>
                              <a:gd name="connsiteY94" fmla="*/ 3172 h 9525"/>
                              <a:gd name="connsiteX95" fmla="*/ 5858 w 28575"/>
                              <a:gd name="connsiteY95" fmla="*/ 0 h 9525"/>
                              <a:gd name="connsiteX96" fmla="*/ 5858 w 28575"/>
                              <a:gd name="connsiteY96" fmla="*/ 0 h 9525"/>
                              <a:gd name="connsiteX97" fmla="*/ 5858 w 28575"/>
                              <a:gd name="connsiteY97" fmla="*/ 0 h 9525"/>
                              <a:gd name="connsiteX98" fmla="*/ 5858 w 28575"/>
                              <a:gd name="connsiteY98" fmla="*/ 0 h 9525"/>
                              <a:gd name="connsiteX99" fmla="*/ 5858 w 28575"/>
                              <a:gd name="connsiteY99" fmla="*/ 0 h 9525"/>
                              <a:gd name="connsiteX100" fmla="*/ 5858 w 28575"/>
                              <a:gd name="connsiteY100" fmla="*/ 3172 h 9525"/>
                              <a:gd name="connsiteX101" fmla="*/ 5858 w 28575"/>
                              <a:gd name="connsiteY101" fmla="*/ 3172 h 9525"/>
                              <a:gd name="connsiteX102" fmla="*/ 5858 w 28575"/>
                              <a:gd name="connsiteY102" fmla="*/ 3172 h 9525"/>
                              <a:gd name="connsiteX103" fmla="*/ 5858 w 28575"/>
                              <a:gd name="connsiteY103" fmla="*/ 3172 h 9525"/>
                              <a:gd name="connsiteX104" fmla="*/ 5858 w 28575"/>
                              <a:gd name="connsiteY104" fmla="*/ 3172 h 9525"/>
                              <a:gd name="connsiteX105" fmla="*/ 5858 w 28575"/>
                              <a:gd name="connsiteY105" fmla="*/ 3172 h 9525"/>
                              <a:gd name="connsiteX106" fmla="*/ 5858 w 28575"/>
                              <a:gd name="connsiteY106" fmla="*/ 0 h 9525"/>
                              <a:gd name="connsiteX107" fmla="*/ 5858 w 28575"/>
                              <a:gd name="connsiteY107" fmla="*/ 0 h 9525"/>
                              <a:gd name="connsiteX108" fmla="*/ 5858 w 28575"/>
                              <a:gd name="connsiteY108" fmla="*/ 0 h 9525"/>
                              <a:gd name="connsiteX109" fmla="*/ 6591 w 28575"/>
                              <a:gd name="connsiteY109" fmla="*/ 3172 h 9525"/>
                              <a:gd name="connsiteX110" fmla="*/ 6591 w 28575"/>
                              <a:gd name="connsiteY110" fmla="*/ 3172 h 9525"/>
                              <a:gd name="connsiteX111" fmla="*/ 6591 w 28575"/>
                              <a:gd name="connsiteY111" fmla="*/ 3172 h 9525"/>
                              <a:gd name="connsiteX112" fmla="*/ 6591 w 28575"/>
                              <a:gd name="connsiteY112" fmla="*/ 3172 h 9525"/>
                              <a:gd name="connsiteX113" fmla="*/ 6591 w 28575"/>
                              <a:gd name="connsiteY113" fmla="*/ 0 h 9525"/>
                              <a:gd name="connsiteX114" fmla="*/ 6591 w 28575"/>
                              <a:gd name="connsiteY114" fmla="*/ 0 h 9525"/>
                              <a:gd name="connsiteX115" fmla="*/ 6591 w 28575"/>
                              <a:gd name="connsiteY115" fmla="*/ 3172 h 9525"/>
                              <a:gd name="connsiteX116" fmla="*/ 6591 w 28575"/>
                              <a:gd name="connsiteY116" fmla="*/ 3172 h 9525"/>
                              <a:gd name="connsiteX117" fmla="*/ 6591 w 28575"/>
                              <a:gd name="connsiteY117" fmla="*/ 6353 h 9525"/>
                              <a:gd name="connsiteX118" fmla="*/ 6591 w 28575"/>
                              <a:gd name="connsiteY118" fmla="*/ 6353 h 9525"/>
                              <a:gd name="connsiteX119" fmla="*/ 6591 w 28575"/>
                              <a:gd name="connsiteY119" fmla="*/ 3172 h 9525"/>
                              <a:gd name="connsiteX120" fmla="*/ 6591 w 28575"/>
                              <a:gd name="connsiteY120" fmla="*/ 3172 h 9525"/>
                              <a:gd name="connsiteX121" fmla="*/ 7325 w 28575"/>
                              <a:gd name="connsiteY121" fmla="*/ 3172 h 9525"/>
                              <a:gd name="connsiteX122" fmla="*/ 7325 w 28575"/>
                              <a:gd name="connsiteY122" fmla="*/ 3172 h 9525"/>
                              <a:gd name="connsiteX123" fmla="*/ 7325 w 28575"/>
                              <a:gd name="connsiteY123" fmla="*/ 6353 h 9525"/>
                              <a:gd name="connsiteX124" fmla="*/ 7325 w 28575"/>
                              <a:gd name="connsiteY124" fmla="*/ 6353 h 9525"/>
                              <a:gd name="connsiteX125" fmla="*/ 7325 w 28575"/>
                              <a:gd name="connsiteY125" fmla="*/ 6353 h 9525"/>
                              <a:gd name="connsiteX126" fmla="*/ 7325 w 28575"/>
                              <a:gd name="connsiteY126" fmla="*/ 6353 h 9525"/>
                              <a:gd name="connsiteX127" fmla="*/ 7325 w 28575"/>
                              <a:gd name="connsiteY127" fmla="*/ 6353 h 9525"/>
                              <a:gd name="connsiteX128" fmla="*/ 7325 w 28575"/>
                              <a:gd name="connsiteY128" fmla="*/ 6353 h 9525"/>
                              <a:gd name="connsiteX129" fmla="*/ 7325 w 28575"/>
                              <a:gd name="connsiteY129" fmla="*/ 6353 h 9525"/>
                              <a:gd name="connsiteX130" fmla="*/ 7325 w 28575"/>
                              <a:gd name="connsiteY130" fmla="*/ 6353 h 9525"/>
                              <a:gd name="connsiteX131" fmla="*/ 7325 w 28575"/>
                              <a:gd name="connsiteY131" fmla="*/ 6353 h 9525"/>
                              <a:gd name="connsiteX132" fmla="*/ 7325 w 28575"/>
                              <a:gd name="connsiteY132" fmla="*/ 6353 h 9525"/>
                              <a:gd name="connsiteX133" fmla="*/ 8058 w 28575"/>
                              <a:gd name="connsiteY133" fmla="*/ 6353 h 9525"/>
                              <a:gd name="connsiteX134" fmla="*/ 8058 w 28575"/>
                              <a:gd name="connsiteY134" fmla="*/ 6353 h 9525"/>
                              <a:gd name="connsiteX135" fmla="*/ 8058 w 28575"/>
                              <a:gd name="connsiteY135" fmla="*/ 3172 h 9525"/>
                              <a:gd name="connsiteX136" fmla="*/ 8058 w 28575"/>
                              <a:gd name="connsiteY136" fmla="*/ 3172 h 9525"/>
                              <a:gd name="connsiteX137" fmla="*/ 8058 w 28575"/>
                              <a:gd name="connsiteY137" fmla="*/ 3172 h 9525"/>
                              <a:gd name="connsiteX138" fmla="*/ 8058 w 28575"/>
                              <a:gd name="connsiteY138" fmla="*/ 3172 h 9525"/>
                              <a:gd name="connsiteX139" fmla="*/ 8058 w 28575"/>
                              <a:gd name="connsiteY139" fmla="*/ 3172 h 9525"/>
                              <a:gd name="connsiteX140" fmla="*/ 8058 w 28575"/>
                              <a:gd name="connsiteY140" fmla="*/ 3172 h 9525"/>
                              <a:gd name="connsiteX141" fmla="*/ 8058 w 28575"/>
                              <a:gd name="connsiteY141" fmla="*/ 6353 h 9525"/>
                              <a:gd name="connsiteX142" fmla="*/ 8058 w 28575"/>
                              <a:gd name="connsiteY142" fmla="*/ 0 h 9525"/>
                              <a:gd name="connsiteX143" fmla="*/ 8058 w 28575"/>
                              <a:gd name="connsiteY143" fmla="*/ 0 h 9525"/>
                              <a:gd name="connsiteX144" fmla="*/ 8058 w 28575"/>
                              <a:gd name="connsiteY144" fmla="*/ 0 h 9525"/>
                              <a:gd name="connsiteX145" fmla="*/ 8792 w 28575"/>
                              <a:gd name="connsiteY145" fmla="*/ 0 h 9525"/>
                              <a:gd name="connsiteX146" fmla="*/ 8792 w 28575"/>
                              <a:gd name="connsiteY146" fmla="*/ 0 h 9525"/>
                              <a:gd name="connsiteX147" fmla="*/ 8792 w 28575"/>
                              <a:gd name="connsiteY147" fmla="*/ 0 h 9525"/>
                              <a:gd name="connsiteX148" fmla="*/ 8792 w 28575"/>
                              <a:gd name="connsiteY148" fmla="*/ 3172 h 9525"/>
                              <a:gd name="connsiteX149" fmla="*/ 8792 w 28575"/>
                              <a:gd name="connsiteY149" fmla="*/ 3172 h 9525"/>
                              <a:gd name="connsiteX150" fmla="*/ 8792 w 28575"/>
                              <a:gd name="connsiteY150" fmla="*/ 3172 h 9525"/>
                              <a:gd name="connsiteX151" fmla="*/ 8792 w 28575"/>
                              <a:gd name="connsiteY151" fmla="*/ 6353 h 9525"/>
                              <a:gd name="connsiteX152" fmla="*/ 8792 w 28575"/>
                              <a:gd name="connsiteY152" fmla="*/ 6353 h 9525"/>
                              <a:gd name="connsiteX153" fmla="*/ 8792 w 28575"/>
                              <a:gd name="connsiteY153" fmla="*/ 6353 h 9525"/>
                              <a:gd name="connsiteX154" fmla="*/ 8792 w 28575"/>
                              <a:gd name="connsiteY154" fmla="*/ 6353 h 9525"/>
                              <a:gd name="connsiteX155" fmla="*/ 8792 w 28575"/>
                              <a:gd name="connsiteY155" fmla="*/ 3172 h 9525"/>
                              <a:gd name="connsiteX156" fmla="*/ 8792 w 28575"/>
                              <a:gd name="connsiteY156" fmla="*/ 3172 h 9525"/>
                              <a:gd name="connsiteX157" fmla="*/ 8792 w 28575"/>
                              <a:gd name="connsiteY157" fmla="*/ 0 h 9525"/>
                              <a:gd name="connsiteX158" fmla="*/ 8792 w 28575"/>
                              <a:gd name="connsiteY158" fmla="*/ 3172 h 9525"/>
                              <a:gd name="connsiteX159" fmla="*/ 8792 w 28575"/>
                              <a:gd name="connsiteY159" fmla="*/ 6353 h 9525"/>
                              <a:gd name="connsiteX160" fmla="*/ 8792 w 28575"/>
                              <a:gd name="connsiteY160" fmla="*/ 6353 h 9525"/>
                              <a:gd name="connsiteX161" fmla="*/ 8792 w 28575"/>
                              <a:gd name="connsiteY161" fmla="*/ 3172 h 9525"/>
                              <a:gd name="connsiteX162" fmla="*/ 8792 w 28575"/>
                              <a:gd name="connsiteY162" fmla="*/ 0 h 9525"/>
                              <a:gd name="connsiteX163" fmla="*/ 9525 w 28575"/>
                              <a:gd name="connsiteY163" fmla="*/ 0 h 9525"/>
                              <a:gd name="connsiteX164" fmla="*/ 9525 w 28575"/>
                              <a:gd name="connsiteY164" fmla="*/ 0 h 9525"/>
                              <a:gd name="connsiteX165" fmla="*/ 9525 w 28575"/>
                              <a:gd name="connsiteY165" fmla="*/ 3172 h 9525"/>
                              <a:gd name="connsiteX166" fmla="*/ 9525 w 28575"/>
                              <a:gd name="connsiteY166" fmla="*/ 3172 h 9525"/>
                              <a:gd name="connsiteX167" fmla="*/ 9525 w 28575"/>
                              <a:gd name="connsiteY167" fmla="*/ 6353 h 9525"/>
                              <a:gd name="connsiteX168" fmla="*/ 9525 w 28575"/>
                              <a:gd name="connsiteY168" fmla="*/ 6353 h 9525"/>
                              <a:gd name="connsiteX169" fmla="*/ 9525 w 28575"/>
                              <a:gd name="connsiteY169" fmla="*/ 6353 h 9525"/>
                              <a:gd name="connsiteX170" fmla="*/ 9525 w 28575"/>
                              <a:gd name="connsiteY170" fmla="*/ 6353 h 9525"/>
                              <a:gd name="connsiteX171" fmla="*/ 9525 w 28575"/>
                              <a:gd name="connsiteY171" fmla="*/ 6353 h 9525"/>
                              <a:gd name="connsiteX172" fmla="*/ 9525 w 28575"/>
                              <a:gd name="connsiteY172" fmla="*/ 6353 h 9525"/>
                              <a:gd name="connsiteX173" fmla="*/ 9525 w 28575"/>
                              <a:gd name="connsiteY173" fmla="*/ 3172 h 9525"/>
                              <a:gd name="connsiteX174" fmla="*/ 9525 w 28575"/>
                              <a:gd name="connsiteY174" fmla="*/ 3172 h 9525"/>
                              <a:gd name="connsiteX175" fmla="*/ 10258 w 28575"/>
                              <a:gd name="connsiteY175" fmla="*/ 3172 h 9525"/>
                              <a:gd name="connsiteX176" fmla="*/ 10258 w 28575"/>
                              <a:gd name="connsiteY176" fmla="*/ 3172 h 9525"/>
                              <a:gd name="connsiteX177" fmla="*/ 10258 w 28575"/>
                              <a:gd name="connsiteY177" fmla="*/ 3172 h 9525"/>
                              <a:gd name="connsiteX178" fmla="*/ 10258 w 28575"/>
                              <a:gd name="connsiteY178" fmla="*/ 3172 h 9525"/>
                              <a:gd name="connsiteX179" fmla="*/ 10258 w 28575"/>
                              <a:gd name="connsiteY179" fmla="*/ 3172 h 9525"/>
                              <a:gd name="connsiteX180" fmla="*/ 10258 w 28575"/>
                              <a:gd name="connsiteY180" fmla="*/ 3172 h 9525"/>
                              <a:gd name="connsiteX181" fmla="*/ 10258 w 28575"/>
                              <a:gd name="connsiteY181" fmla="*/ 0 h 9525"/>
                              <a:gd name="connsiteX182" fmla="*/ 10258 w 28575"/>
                              <a:gd name="connsiteY182" fmla="*/ 3172 h 9525"/>
                              <a:gd name="connsiteX183" fmla="*/ 10258 w 28575"/>
                              <a:gd name="connsiteY183" fmla="*/ 0 h 9525"/>
                              <a:gd name="connsiteX184" fmla="*/ 10258 w 28575"/>
                              <a:gd name="connsiteY184" fmla="*/ 0 h 9525"/>
                              <a:gd name="connsiteX185" fmla="*/ 10258 w 28575"/>
                              <a:gd name="connsiteY185" fmla="*/ 0 h 9525"/>
                              <a:gd name="connsiteX186" fmla="*/ 10258 w 28575"/>
                              <a:gd name="connsiteY186" fmla="*/ 0 h 9525"/>
                              <a:gd name="connsiteX187" fmla="*/ 10258 w 28575"/>
                              <a:gd name="connsiteY187" fmla="*/ 3172 h 9525"/>
                              <a:gd name="connsiteX188" fmla="*/ 10258 w 28575"/>
                              <a:gd name="connsiteY188" fmla="*/ 6353 h 9525"/>
                              <a:gd name="connsiteX189" fmla="*/ 10992 w 28575"/>
                              <a:gd name="connsiteY189" fmla="*/ 6353 h 9525"/>
                              <a:gd name="connsiteX190" fmla="*/ 10992 w 28575"/>
                              <a:gd name="connsiteY190" fmla="*/ 6353 h 9525"/>
                              <a:gd name="connsiteX191" fmla="*/ 10992 w 28575"/>
                              <a:gd name="connsiteY191" fmla="*/ 6353 h 9525"/>
                              <a:gd name="connsiteX192" fmla="*/ 10992 w 28575"/>
                              <a:gd name="connsiteY192" fmla="*/ 6353 h 9525"/>
                              <a:gd name="connsiteX193" fmla="*/ 10992 w 28575"/>
                              <a:gd name="connsiteY193" fmla="*/ 6353 h 9525"/>
                              <a:gd name="connsiteX194" fmla="*/ 10992 w 28575"/>
                              <a:gd name="connsiteY194" fmla="*/ 3172 h 9525"/>
                              <a:gd name="connsiteX195" fmla="*/ 10992 w 28575"/>
                              <a:gd name="connsiteY195" fmla="*/ 6353 h 9525"/>
                              <a:gd name="connsiteX196" fmla="*/ 10992 w 28575"/>
                              <a:gd name="connsiteY196" fmla="*/ 6353 h 9525"/>
                              <a:gd name="connsiteX197" fmla="*/ 10992 w 28575"/>
                              <a:gd name="connsiteY197" fmla="*/ 6353 h 9525"/>
                              <a:gd name="connsiteX198" fmla="*/ 10992 w 28575"/>
                              <a:gd name="connsiteY198" fmla="*/ 6353 h 9525"/>
                              <a:gd name="connsiteX199" fmla="*/ 10992 w 28575"/>
                              <a:gd name="connsiteY199" fmla="*/ 6353 h 9525"/>
                              <a:gd name="connsiteX200" fmla="*/ 10992 w 28575"/>
                              <a:gd name="connsiteY200" fmla="*/ 3172 h 9525"/>
                              <a:gd name="connsiteX201" fmla="*/ 11725 w 28575"/>
                              <a:gd name="connsiteY201" fmla="*/ 0 h 9525"/>
                              <a:gd name="connsiteX202" fmla="*/ 11725 w 28575"/>
                              <a:gd name="connsiteY202" fmla="*/ 3172 h 9525"/>
                              <a:gd name="connsiteX203" fmla="*/ 11725 w 28575"/>
                              <a:gd name="connsiteY203" fmla="*/ 3172 h 9525"/>
                              <a:gd name="connsiteX204" fmla="*/ 11725 w 28575"/>
                              <a:gd name="connsiteY204" fmla="*/ 3172 h 9525"/>
                              <a:gd name="connsiteX205" fmla="*/ 11725 w 28575"/>
                              <a:gd name="connsiteY205" fmla="*/ 0 h 9525"/>
                              <a:gd name="connsiteX206" fmla="*/ 11725 w 28575"/>
                              <a:gd name="connsiteY206" fmla="*/ 0 h 9525"/>
                              <a:gd name="connsiteX207" fmla="*/ 11725 w 28575"/>
                              <a:gd name="connsiteY207" fmla="*/ 0 h 9525"/>
                              <a:gd name="connsiteX208" fmla="*/ 11725 w 28575"/>
                              <a:gd name="connsiteY208" fmla="*/ 0 h 9525"/>
                              <a:gd name="connsiteX209" fmla="*/ 11725 w 28575"/>
                              <a:gd name="connsiteY209" fmla="*/ 0 h 9525"/>
                              <a:gd name="connsiteX210" fmla="*/ 11725 w 28575"/>
                              <a:gd name="connsiteY210" fmla="*/ 0 h 9525"/>
                              <a:gd name="connsiteX211" fmla="*/ 11725 w 28575"/>
                              <a:gd name="connsiteY211" fmla="*/ 0 h 9525"/>
                              <a:gd name="connsiteX212" fmla="*/ 11725 w 28575"/>
                              <a:gd name="connsiteY212" fmla="*/ 3172 h 9525"/>
                              <a:gd name="connsiteX213" fmla="*/ 12459 w 28575"/>
                              <a:gd name="connsiteY213" fmla="*/ 3172 h 9525"/>
                              <a:gd name="connsiteX214" fmla="*/ 12459 w 28575"/>
                              <a:gd name="connsiteY214" fmla="*/ 6353 h 9525"/>
                              <a:gd name="connsiteX215" fmla="*/ 12459 w 28575"/>
                              <a:gd name="connsiteY215" fmla="*/ 3172 h 9525"/>
                              <a:gd name="connsiteX216" fmla="*/ 12459 w 28575"/>
                              <a:gd name="connsiteY216" fmla="*/ 6353 h 9525"/>
                              <a:gd name="connsiteX217" fmla="*/ 12459 w 28575"/>
                              <a:gd name="connsiteY217" fmla="*/ 6353 h 9525"/>
                              <a:gd name="connsiteX218" fmla="*/ 12459 w 28575"/>
                              <a:gd name="connsiteY218" fmla="*/ 6353 h 9525"/>
                              <a:gd name="connsiteX219" fmla="*/ 12459 w 28575"/>
                              <a:gd name="connsiteY219" fmla="*/ 6353 h 9525"/>
                              <a:gd name="connsiteX220" fmla="*/ 12459 w 28575"/>
                              <a:gd name="connsiteY220" fmla="*/ 6353 h 9525"/>
                              <a:gd name="connsiteX221" fmla="*/ 12459 w 28575"/>
                              <a:gd name="connsiteY221" fmla="*/ 6353 h 9525"/>
                              <a:gd name="connsiteX222" fmla="*/ 12459 w 28575"/>
                              <a:gd name="connsiteY222" fmla="*/ 3172 h 9525"/>
                              <a:gd name="connsiteX223" fmla="*/ 12459 w 28575"/>
                              <a:gd name="connsiteY223" fmla="*/ 0 h 9525"/>
                              <a:gd name="connsiteX224" fmla="*/ 12459 w 28575"/>
                              <a:gd name="connsiteY224" fmla="*/ 0 h 9525"/>
                              <a:gd name="connsiteX225" fmla="*/ 13192 w 28575"/>
                              <a:gd name="connsiteY225" fmla="*/ 3172 h 9525"/>
                              <a:gd name="connsiteX226" fmla="*/ 13192 w 28575"/>
                              <a:gd name="connsiteY226" fmla="*/ 6353 h 9525"/>
                              <a:gd name="connsiteX227" fmla="*/ 13192 w 28575"/>
                              <a:gd name="connsiteY227" fmla="*/ 6353 h 9525"/>
                              <a:gd name="connsiteX228" fmla="*/ 13192 w 28575"/>
                              <a:gd name="connsiteY228" fmla="*/ 9525 h 9525"/>
                              <a:gd name="connsiteX229" fmla="*/ 13192 w 28575"/>
                              <a:gd name="connsiteY229" fmla="*/ 6353 h 9525"/>
                              <a:gd name="connsiteX230" fmla="*/ 13192 w 28575"/>
                              <a:gd name="connsiteY230" fmla="*/ 6353 h 9525"/>
                              <a:gd name="connsiteX231" fmla="*/ 13192 w 28575"/>
                              <a:gd name="connsiteY231" fmla="*/ 6353 h 9525"/>
                              <a:gd name="connsiteX232" fmla="*/ 13192 w 28575"/>
                              <a:gd name="connsiteY232" fmla="*/ 3172 h 9525"/>
                              <a:gd name="connsiteX233" fmla="*/ 13192 w 28575"/>
                              <a:gd name="connsiteY233" fmla="*/ 6353 h 9525"/>
                              <a:gd name="connsiteX234" fmla="*/ 13192 w 28575"/>
                              <a:gd name="connsiteY234" fmla="*/ 3172 h 9525"/>
                              <a:gd name="connsiteX235" fmla="*/ 13192 w 28575"/>
                              <a:gd name="connsiteY235" fmla="*/ 6353 h 9525"/>
                              <a:gd name="connsiteX236" fmla="*/ 13192 w 28575"/>
                              <a:gd name="connsiteY236" fmla="*/ 3172 h 9525"/>
                              <a:gd name="connsiteX237" fmla="*/ 13926 w 28575"/>
                              <a:gd name="connsiteY237" fmla="*/ 3172 h 9525"/>
                              <a:gd name="connsiteX238" fmla="*/ 13926 w 28575"/>
                              <a:gd name="connsiteY238" fmla="*/ 3172 h 9525"/>
                              <a:gd name="connsiteX239" fmla="*/ 13926 w 28575"/>
                              <a:gd name="connsiteY239" fmla="*/ 3172 h 9525"/>
                              <a:gd name="connsiteX240" fmla="*/ 13926 w 28575"/>
                              <a:gd name="connsiteY240" fmla="*/ 3172 h 9525"/>
                              <a:gd name="connsiteX241" fmla="*/ 13926 w 28575"/>
                              <a:gd name="connsiteY241" fmla="*/ 6353 h 9525"/>
                              <a:gd name="connsiteX242" fmla="*/ 13926 w 28575"/>
                              <a:gd name="connsiteY242" fmla="*/ 6353 h 9525"/>
                              <a:gd name="connsiteX243" fmla="*/ 13926 w 28575"/>
                              <a:gd name="connsiteY243" fmla="*/ 6353 h 9525"/>
                              <a:gd name="connsiteX244" fmla="*/ 13926 w 28575"/>
                              <a:gd name="connsiteY244" fmla="*/ 6353 h 9525"/>
                              <a:gd name="connsiteX245" fmla="*/ 13926 w 28575"/>
                              <a:gd name="connsiteY245" fmla="*/ 6353 h 9525"/>
                              <a:gd name="connsiteX246" fmla="*/ 13926 w 28575"/>
                              <a:gd name="connsiteY246" fmla="*/ 6353 h 9525"/>
                              <a:gd name="connsiteX247" fmla="*/ 13926 w 28575"/>
                              <a:gd name="connsiteY247" fmla="*/ 6353 h 9525"/>
                              <a:gd name="connsiteX248" fmla="*/ 13926 w 28575"/>
                              <a:gd name="connsiteY248" fmla="*/ 6353 h 9525"/>
                              <a:gd name="connsiteX249" fmla="*/ 13926 w 28575"/>
                              <a:gd name="connsiteY249" fmla="*/ 6353 h 9525"/>
                              <a:gd name="connsiteX250" fmla="*/ 13926 w 28575"/>
                              <a:gd name="connsiteY250" fmla="*/ 6353 h 9525"/>
                              <a:gd name="connsiteX251" fmla="*/ 13926 w 28575"/>
                              <a:gd name="connsiteY251" fmla="*/ 6353 h 9525"/>
                              <a:gd name="connsiteX252" fmla="*/ 13926 w 28575"/>
                              <a:gd name="connsiteY252" fmla="*/ 3172 h 9525"/>
                              <a:gd name="connsiteX253" fmla="*/ 13926 w 28575"/>
                              <a:gd name="connsiteY253" fmla="*/ 0 h 9525"/>
                              <a:gd name="connsiteX254" fmla="*/ 13926 w 28575"/>
                              <a:gd name="connsiteY254" fmla="*/ 3172 h 9525"/>
                              <a:gd name="connsiteX255" fmla="*/ 13926 w 28575"/>
                              <a:gd name="connsiteY255" fmla="*/ 3172 h 9525"/>
                              <a:gd name="connsiteX256" fmla="*/ 13926 w 28575"/>
                              <a:gd name="connsiteY256" fmla="*/ 6353 h 9525"/>
                              <a:gd name="connsiteX257" fmla="*/ 14649 w 28575"/>
                              <a:gd name="connsiteY257" fmla="*/ 6353 h 9525"/>
                              <a:gd name="connsiteX258" fmla="*/ 14649 w 28575"/>
                              <a:gd name="connsiteY258" fmla="*/ 6353 h 9525"/>
                              <a:gd name="connsiteX259" fmla="*/ 14649 w 28575"/>
                              <a:gd name="connsiteY259" fmla="*/ 6353 h 9525"/>
                              <a:gd name="connsiteX260" fmla="*/ 14649 w 28575"/>
                              <a:gd name="connsiteY260" fmla="*/ 6353 h 9525"/>
                              <a:gd name="connsiteX261" fmla="*/ 14649 w 28575"/>
                              <a:gd name="connsiteY261" fmla="*/ 6353 h 9525"/>
                              <a:gd name="connsiteX262" fmla="*/ 14649 w 28575"/>
                              <a:gd name="connsiteY262" fmla="*/ 3172 h 9525"/>
                              <a:gd name="connsiteX263" fmla="*/ 14649 w 28575"/>
                              <a:gd name="connsiteY263" fmla="*/ 3172 h 9525"/>
                              <a:gd name="connsiteX264" fmla="*/ 14649 w 28575"/>
                              <a:gd name="connsiteY264" fmla="*/ 3172 h 9525"/>
                              <a:gd name="connsiteX265" fmla="*/ 14649 w 28575"/>
                              <a:gd name="connsiteY265" fmla="*/ 3172 h 9525"/>
                              <a:gd name="connsiteX266" fmla="*/ 14649 w 28575"/>
                              <a:gd name="connsiteY266" fmla="*/ 3172 h 9525"/>
                              <a:gd name="connsiteX267" fmla="*/ 14649 w 28575"/>
                              <a:gd name="connsiteY267" fmla="*/ 0 h 9525"/>
                              <a:gd name="connsiteX268" fmla="*/ 14649 w 28575"/>
                              <a:gd name="connsiteY268" fmla="*/ 3172 h 9525"/>
                              <a:gd name="connsiteX269" fmla="*/ 15383 w 28575"/>
                              <a:gd name="connsiteY269" fmla="*/ 3172 h 9525"/>
                              <a:gd name="connsiteX270" fmla="*/ 15383 w 28575"/>
                              <a:gd name="connsiteY270" fmla="*/ 3172 h 9525"/>
                              <a:gd name="connsiteX271" fmla="*/ 15383 w 28575"/>
                              <a:gd name="connsiteY271" fmla="*/ 3172 h 9525"/>
                              <a:gd name="connsiteX272" fmla="*/ 15383 w 28575"/>
                              <a:gd name="connsiteY272" fmla="*/ 3172 h 9525"/>
                              <a:gd name="connsiteX273" fmla="*/ 15383 w 28575"/>
                              <a:gd name="connsiteY273" fmla="*/ 3172 h 9525"/>
                              <a:gd name="connsiteX274" fmla="*/ 15383 w 28575"/>
                              <a:gd name="connsiteY274" fmla="*/ 3172 h 9525"/>
                              <a:gd name="connsiteX275" fmla="*/ 15383 w 28575"/>
                              <a:gd name="connsiteY275" fmla="*/ 6353 h 9525"/>
                              <a:gd name="connsiteX276" fmla="*/ 15383 w 28575"/>
                              <a:gd name="connsiteY276" fmla="*/ 3172 h 9525"/>
                              <a:gd name="connsiteX277" fmla="*/ 15383 w 28575"/>
                              <a:gd name="connsiteY277" fmla="*/ 3172 h 9525"/>
                              <a:gd name="connsiteX278" fmla="*/ 15383 w 28575"/>
                              <a:gd name="connsiteY278" fmla="*/ 6353 h 9525"/>
                              <a:gd name="connsiteX279" fmla="*/ 15383 w 28575"/>
                              <a:gd name="connsiteY279" fmla="*/ 6353 h 9525"/>
                              <a:gd name="connsiteX280" fmla="*/ 15383 w 28575"/>
                              <a:gd name="connsiteY280" fmla="*/ 6353 h 9525"/>
                              <a:gd name="connsiteX281" fmla="*/ 16116 w 28575"/>
                              <a:gd name="connsiteY281" fmla="*/ 9525 h 9525"/>
                              <a:gd name="connsiteX282" fmla="*/ 16116 w 28575"/>
                              <a:gd name="connsiteY282" fmla="*/ 6353 h 9525"/>
                              <a:gd name="connsiteX283" fmla="*/ 16116 w 28575"/>
                              <a:gd name="connsiteY283" fmla="*/ 6353 h 9525"/>
                              <a:gd name="connsiteX284" fmla="*/ 16116 w 28575"/>
                              <a:gd name="connsiteY284" fmla="*/ 6353 h 9525"/>
                              <a:gd name="connsiteX285" fmla="*/ 16116 w 28575"/>
                              <a:gd name="connsiteY285" fmla="*/ 3172 h 9525"/>
                              <a:gd name="connsiteX286" fmla="*/ 16116 w 28575"/>
                              <a:gd name="connsiteY286" fmla="*/ 3172 h 9525"/>
                              <a:gd name="connsiteX287" fmla="*/ 16116 w 28575"/>
                              <a:gd name="connsiteY287" fmla="*/ 3172 h 9525"/>
                              <a:gd name="connsiteX288" fmla="*/ 16116 w 28575"/>
                              <a:gd name="connsiteY288" fmla="*/ 6353 h 9525"/>
                              <a:gd name="connsiteX289" fmla="*/ 16116 w 28575"/>
                              <a:gd name="connsiteY289" fmla="*/ 3172 h 9525"/>
                              <a:gd name="connsiteX290" fmla="*/ 16116 w 28575"/>
                              <a:gd name="connsiteY290" fmla="*/ 3172 h 9525"/>
                              <a:gd name="connsiteX291" fmla="*/ 16116 w 28575"/>
                              <a:gd name="connsiteY291" fmla="*/ 3172 h 9525"/>
                              <a:gd name="connsiteX292" fmla="*/ 16116 w 28575"/>
                              <a:gd name="connsiteY292" fmla="*/ 0 h 9525"/>
                              <a:gd name="connsiteX293" fmla="*/ 16850 w 28575"/>
                              <a:gd name="connsiteY293" fmla="*/ 0 h 9525"/>
                              <a:gd name="connsiteX294" fmla="*/ 16850 w 28575"/>
                              <a:gd name="connsiteY294" fmla="*/ 0 h 9525"/>
                              <a:gd name="connsiteX295" fmla="*/ 16850 w 28575"/>
                              <a:gd name="connsiteY295" fmla="*/ 3172 h 9525"/>
                              <a:gd name="connsiteX296" fmla="*/ 16850 w 28575"/>
                              <a:gd name="connsiteY296" fmla="*/ 6353 h 9525"/>
                              <a:gd name="connsiteX297" fmla="*/ 16850 w 28575"/>
                              <a:gd name="connsiteY297" fmla="*/ 3172 h 9525"/>
                              <a:gd name="connsiteX298" fmla="*/ 16850 w 28575"/>
                              <a:gd name="connsiteY298" fmla="*/ 6353 h 9525"/>
                              <a:gd name="connsiteX299" fmla="*/ 16850 w 28575"/>
                              <a:gd name="connsiteY299" fmla="*/ 3172 h 9525"/>
                              <a:gd name="connsiteX300" fmla="*/ 16850 w 28575"/>
                              <a:gd name="connsiteY300" fmla="*/ 3172 h 9525"/>
                              <a:gd name="connsiteX301" fmla="*/ 16850 w 28575"/>
                              <a:gd name="connsiteY301" fmla="*/ 3172 h 9525"/>
                              <a:gd name="connsiteX302" fmla="*/ 16850 w 28575"/>
                              <a:gd name="connsiteY302" fmla="*/ 3172 h 9525"/>
                              <a:gd name="connsiteX303" fmla="*/ 16850 w 28575"/>
                              <a:gd name="connsiteY303" fmla="*/ 0 h 9525"/>
                              <a:gd name="connsiteX304" fmla="*/ 16850 w 28575"/>
                              <a:gd name="connsiteY304" fmla="*/ 3172 h 9525"/>
                              <a:gd name="connsiteX305" fmla="*/ 17583 w 28575"/>
                              <a:gd name="connsiteY305" fmla="*/ 3172 h 9525"/>
                              <a:gd name="connsiteX306" fmla="*/ 17583 w 28575"/>
                              <a:gd name="connsiteY306" fmla="*/ 3172 h 9525"/>
                              <a:gd name="connsiteX307" fmla="*/ 17583 w 28575"/>
                              <a:gd name="connsiteY307" fmla="*/ 6353 h 9525"/>
                              <a:gd name="connsiteX308" fmla="*/ 17583 w 28575"/>
                              <a:gd name="connsiteY308" fmla="*/ 6353 h 9525"/>
                              <a:gd name="connsiteX309" fmla="*/ 17583 w 28575"/>
                              <a:gd name="connsiteY309" fmla="*/ 6353 h 9525"/>
                              <a:gd name="connsiteX310" fmla="*/ 17583 w 28575"/>
                              <a:gd name="connsiteY310" fmla="*/ 3172 h 9525"/>
                              <a:gd name="connsiteX311" fmla="*/ 17583 w 28575"/>
                              <a:gd name="connsiteY311" fmla="*/ 6353 h 9525"/>
                              <a:gd name="connsiteX312" fmla="*/ 17583 w 28575"/>
                              <a:gd name="connsiteY312" fmla="*/ 3172 h 9525"/>
                              <a:gd name="connsiteX313" fmla="*/ 17583 w 28575"/>
                              <a:gd name="connsiteY313" fmla="*/ 0 h 9525"/>
                              <a:gd name="connsiteX314" fmla="*/ 17583 w 28575"/>
                              <a:gd name="connsiteY314" fmla="*/ 3172 h 9525"/>
                              <a:gd name="connsiteX315" fmla="*/ 17583 w 28575"/>
                              <a:gd name="connsiteY315" fmla="*/ 0 h 9525"/>
                              <a:gd name="connsiteX316" fmla="*/ 17583 w 28575"/>
                              <a:gd name="connsiteY316" fmla="*/ 3172 h 9525"/>
                              <a:gd name="connsiteX317" fmla="*/ 18317 w 28575"/>
                              <a:gd name="connsiteY317" fmla="*/ 3172 h 9525"/>
                              <a:gd name="connsiteX318" fmla="*/ 18317 w 28575"/>
                              <a:gd name="connsiteY318" fmla="*/ 3172 h 9525"/>
                              <a:gd name="connsiteX319" fmla="*/ 18317 w 28575"/>
                              <a:gd name="connsiteY319" fmla="*/ 3172 h 9525"/>
                              <a:gd name="connsiteX320" fmla="*/ 18317 w 28575"/>
                              <a:gd name="connsiteY320" fmla="*/ 0 h 9525"/>
                              <a:gd name="connsiteX321" fmla="*/ 18317 w 28575"/>
                              <a:gd name="connsiteY321" fmla="*/ 3172 h 9525"/>
                              <a:gd name="connsiteX322" fmla="*/ 18317 w 28575"/>
                              <a:gd name="connsiteY322" fmla="*/ 3172 h 9525"/>
                              <a:gd name="connsiteX323" fmla="*/ 18317 w 28575"/>
                              <a:gd name="connsiteY323" fmla="*/ 3172 h 9525"/>
                              <a:gd name="connsiteX324" fmla="*/ 18317 w 28575"/>
                              <a:gd name="connsiteY324" fmla="*/ 3172 h 9525"/>
                              <a:gd name="connsiteX325" fmla="*/ 18317 w 28575"/>
                              <a:gd name="connsiteY325" fmla="*/ 3172 h 9525"/>
                              <a:gd name="connsiteX326" fmla="*/ 18317 w 28575"/>
                              <a:gd name="connsiteY326" fmla="*/ 3172 h 9525"/>
                              <a:gd name="connsiteX327" fmla="*/ 18317 w 28575"/>
                              <a:gd name="connsiteY327" fmla="*/ 3172 h 9525"/>
                              <a:gd name="connsiteX328" fmla="*/ 18317 w 28575"/>
                              <a:gd name="connsiteY328" fmla="*/ 3172 h 9525"/>
                              <a:gd name="connsiteX329" fmla="*/ 18317 w 28575"/>
                              <a:gd name="connsiteY329" fmla="*/ 3172 h 9525"/>
                              <a:gd name="connsiteX330" fmla="*/ 18317 w 28575"/>
                              <a:gd name="connsiteY330" fmla="*/ 3172 h 9525"/>
                              <a:gd name="connsiteX331" fmla="*/ 18317 w 28575"/>
                              <a:gd name="connsiteY331" fmla="*/ 3172 h 9525"/>
                              <a:gd name="connsiteX332" fmla="*/ 18317 w 28575"/>
                              <a:gd name="connsiteY332" fmla="*/ 3172 h 9525"/>
                              <a:gd name="connsiteX333" fmla="*/ 18317 w 28575"/>
                              <a:gd name="connsiteY333" fmla="*/ 3172 h 9525"/>
                              <a:gd name="connsiteX334" fmla="*/ 18317 w 28575"/>
                              <a:gd name="connsiteY334" fmla="*/ 3172 h 9525"/>
                              <a:gd name="connsiteX335" fmla="*/ 18317 w 28575"/>
                              <a:gd name="connsiteY335" fmla="*/ 0 h 9525"/>
                              <a:gd name="connsiteX336" fmla="*/ 18317 w 28575"/>
                              <a:gd name="connsiteY336" fmla="*/ 3172 h 9525"/>
                              <a:gd name="connsiteX337" fmla="*/ 19050 w 28575"/>
                              <a:gd name="connsiteY337" fmla="*/ 3172 h 9525"/>
                              <a:gd name="connsiteX338" fmla="*/ 19050 w 28575"/>
                              <a:gd name="connsiteY338" fmla="*/ 3172 h 9525"/>
                              <a:gd name="connsiteX339" fmla="*/ 19050 w 28575"/>
                              <a:gd name="connsiteY339" fmla="*/ 3172 h 9525"/>
                              <a:gd name="connsiteX340" fmla="*/ 19050 w 28575"/>
                              <a:gd name="connsiteY340" fmla="*/ 3172 h 9525"/>
                              <a:gd name="connsiteX341" fmla="*/ 19050 w 28575"/>
                              <a:gd name="connsiteY341" fmla="*/ 0 h 9525"/>
                              <a:gd name="connsiteX342" fmla="*/ 19050 w 28575"/>
                              <a:gd name="connsiteY342" fmla="*/ 0 h 9525"/>
                              <a:gd name="connsiteX343" fmla="*/ 19050 w 28575"/>
                              <a:gd name="connsiteY343" fmla="*/ 0 h 9525"/>
                              <a:gd name="connsiteX344" fmla="*/ 19050 w 28575"/>
                              <a:gd name="connsiteY344" fmla="*/ 0 h 9525"/>
                              <a:gd name="connsiteX345" fmla="*/ 19050 w 28575"/>
                              <a:gd name="connsiteY345" fmla="*/ 0 h 9525"/>
                              <a:gd name="connsiteX346" fmla="*/ 19050 w 28575"/>
                              <a:gd name="connsiteY346" fmla="*/ 3172 h 9525"/>
                              <a:gd name="connsiteX347" fmla="*/ 19050 w 28575"/>
                              <a:gd name="connsiteY347" fmla="*/ 6353 h 9525"/>
                              <a:gd name="connsiteX348" fmla="*/ 19050 w 28575"/>
                              <a:gd name="connsiteY348" fmla="*/ 3172 h 9525"/>
                              <a:gd name="connsiteX349" fmla="*/ 19783 w 28575"/>
                              <a:gd name="connsiteY349" fmla="*/ 6353 h 9525"/>
                              <a:gd name="connsiteX350" fmla="*/ 19783 w 28575"/>
                              <a:gd name="connsiteY350" fmla="*/ 6353 h 9525"/>
                              <a:gd name="connsiteX351" fmla="*/ 19783 w 28575"/>
                              <a:gd name="connsiteY351" fmla="*/ 6353 h 9525"/>
                              <a:gd name="connsiteX352" fmla="*/ 19783 w 28575"/>
                              <a:gd name="connsiteY352" fmla="*/ 6353 h 9525"/>
                              <a:gd name="connsiteX353" fmla="*/ 19783 w 28575"/>
                              <a:gd name="connsiteY353" fmla="*/ 6353 h 9525"/>
                              <a:gd name="connsiteX354" fmla="*/ 19783 w 28575"/>
                              <a:gd name="connsiteY354" fmla="*/ 3172 h 9525"/>
                              <a:gd name="connsiteX355" fmla="*/ 19783 w 28575"/>
                              <a:gd name="connsiteY355" fmla="*/ 3172 h 9525"/>
                              <a:gd name="connsiteX356" fmla="*/ 19783 w 28575"/>
                              <a:gd name="connsiteY356" fmla="*/ 6353 h 9525"/>
                              <a:gd name="connsiteX357" fmla="*/ 19783 w 28575"/>
                              <a:gd name="connsiteY357" fmla="*/ 6353 h 9525"/>
                              <a:gd name="connsiteX358" fmla="*/ 19783 w 28575"/>
                              <a:gd name="connsiteY358" fmla="*/ 3172 h 9525"/>
                              <a:gd name="connsiteX359" fmla="*/ 19783 w 28575"/>
                              <a:gd name="connsiteY359" fmla="*/ 3172 h 9525"/>
                              <a:gd name="connsiteX360" fmla="*/ 19783 w 28575"/>
                              <a:gd name="connsiteY360" fmla="*/ 6353 h 9525"/>
                              <a:gd name="connsiteX361" fmla="*/ 20517 w 28575"/>
                              <a:gd name="connsiteY361" fmla="*/ 3172 h 9525"/>
                              <a:gd name="connsiteX362" fmla="*/ 20517 w 28575"/>
                              <a:gd name="connsiteY362" fmla="*/ 6353 h 9525"/>
                              <a:gd name="connsiteX363" fmla="*/ 20517 w 28575"/>
                              <a:gd name="connsiteY363" fmla="*/ 3172 h 9525"/>
                              <a:gd name="connsiteX364" fmla="*/ 20517 w 28575"/>
                              <a:gd name="connsiteY364" fmla="*/ 0 h 9525"/>
                              <a:gd name="connsiteX365" fmla="*/ 20517 w 28575"/>
                              <a:gd name="connsiteY365" fmla="*/ 0 h 9525"/>
                              <a:gd name="connsiteX366" fmla="*/ 20517 w 28575"/>
                              <a:gd name="connsiteY366" fmla="*/ 0 h 9525"/>
                              <a:gd name="connsiteX367" fmla="*/ 20517 w 28575"/>
                              <a:gd name="connsiteY367" fmla="*/ 3172 h 9525"/>
                              <a:gd name="connsiteX368" fmla="*/ 20517 w 28575"/>
                              <a:gd name="connsiteY368" fmla="*/ 6353 h 9525"/>
                              <a:gd name="connsiteX369" fmla="*/ 20517 w 28575"/>
                              <a:gd name="connsiteY369" fmla="*/ 3172 h 9525"/>
                              <a:gd name="connsiteX370" fmla="*/ 20517 w 28575"/>
                              <a:gd name="connsiteY370" fmla="*/ 6353 h 9525"/>
                              <a:gd name="connsiteX371" fmla="*/ 20517 w 28575"/>
                              <a:gd name="connsiteY371" fmla="*/ 3172 h 9525"/>
                              <a:gd name="connsiteX372" fmla="*/ 20517 w 28575"/>
                              <a:gd name="connsiteY372" fmla="*/ 0 h 9525"/>
                              <a:gd name="connsiteX373" fmla="*/ 21250 w 28575"/>
                              <a:gd name="connsiteY373" fmla="*/ 3172 h 9525"/>
                              <a:gd name="connsiteX374" fmla="*/ 21250 w 28575"/>
                              <a:gd name="connsiteY374" fmla="*/ 0 h 9525"/>
                              <a:gd name="connsiteX375" fmla="*/ 21250 w 28575"/>
                              <a:gd name="connsiteY375" fmla="*/ 3172 h 9525"/>
                              <a:gd name="connsiteX376" fmla="*/ 21250 w 28575"/>
                              <a:gd name="connsiteY376" fmla="*/ 6353 h 9525"/>
                              <a:gd name="connsiteX377" fmla="*/ 21250 w 28575"/>
                              <a:gd name="connsiteY377" fmla="*/ 3172 h 9525"/>
                              <a:gd name="connsiteX378" fmla="*/ 21250 w 28575"/>
                              <a:gd name="connsiteY378" fmla="*/ 3172 h 9525"/>
                              <a:gd name="connsiteX379" fmla="*/ 21250 w 28575"/>
                              <a:gd name="connsiteY379" fmla="*/ 3172 h 9525"/>
                              <a:gd name="connsiteX380" fmla="*/ 21250 w 28575"/>
                              <a:gd name="connsiteY380" fmla="*/ 0 h 9525"/>
                              <a:gd name="connsiteX381" fmla="*/ 21250 w 28575"/>
                              <a:gd name="connsiteY381" fmla="*/ 3172 h 9525"/>
                              <a:gd name="connsiteX382" fmla="*/ 21250 w 28575"/>
                              <a:gd name="connsiteY382" fmla="*/ 3172 h 9525"/>
                              <a:gd name="connsiteX383" fmla="*/ 21250 w 28575"/>
                              <a:gd name="connsiteY383" fmla="*/ 3172 h 9525"/>
                              <a:gd name="connsiteX384" fmla="*/ 21250 w 28575"/>
                              <a:gd name="connsiteY384" fmla="*/ 3172 h 9525"/>
                              <a:gd name="connsiteX385" fmla="*/ 21984 w 28575"/>
                              <a:gd name="connsiteY385" fmla="*/ 3172 h 9525"/>
                              <a:gd name="connsiteX386" fmla="*/ 21984 w 28575"/>
                              <a:gd name="connsiteY386" fmla="*/ 3172 h 9525"/>
                              <a:gd name="connsiteX387" fmla="*/ 21984 w 28575"/>
                              <a:gd name="connsiteY387" fmla="*/ 3172 h 9525"/>
                              <a:gd name="connsiteX388" fmla="*/ 21984 w 28575"/>
                              <a:gd name="connsiteY388" fmla="*/ 6353 h 9525"/>
                              <a:gd name="connsiteX389" fmla="*/ 21984 w 28575"/>
                              <a:gd name="connsiteY389" fmla="*/ 6353 h 9525"/>
                              <a:gd name="connsiteX390" fmla="*/ 21984 w 28575"/>
                              <a:gd name="connsiteY390" fmla="*/ 6353 h 9525"/>
                              <a:gd name="connsiteX391" fmla="*/ 21984 w 28575"/>
                              <a:gd name="connsiteY391" fmla="*/ 6353 h 9525"/>
                              <a:gd name="connsiteX392" fmla="*/ 21984 w 28575"/>
                              <a:gd name="connsiteY392" fmla="*/ 3172 h 9525"/>
                              <a:gd name="connsiteX393" fmla="*/ 21984 w 28575"/>
                              <a:gd name="connsiteY393" fmla="*/ 3172 h 9525"/>
                              <a:gd name="connsiteX394" fmla="*/ 21984 w 28575"/>
                              <a:gd name="connsiteY394" fmla="*/ 0 h 9525"/>
                              <a:gd name="connsiteX395" fmla="*/ 21984 w 28575"/>
                              <a:gd name="connsiteY395" fmla="*/ 0 h 9525"/>
                              <a:gd name="connsiteX396" fmla="*/ 21984 w 28575"/>
                              <a:gd name="connsiteY396" fmla="*/ 3172 h 9525"/>
                              <a:gd name="connsiteX397" fmla="*/ 21984 w 28575"/>
                              <a:gd name="connsiteY397" fmla="*/ 3172 h 9525"/>
                              <a:gd name="connsiteX398" fmla="*/ 21984 w 28575"/>
                              <a:gd name="connsiteY398" fmla="*/ 6353 h 9525"/>
                              <a:gd name="connsiteX399" fmla="*/ 22717 w 28575"/>
                              <a:gd name="connsiteY399" fmla="*/ 6353 h 9525"/>
                              <a:gd name="connsiteX400" fmla="*/ 22717 w 28575"/>
                              <a:gd name="connsiteY400" fmla="*/ 3172 h 9525"/>
                              <a:gd name="connsiteX401" fmla="*/ 22717 w 28575"/>
                              <a:gd name="connsiteY401" fmla="*/ 3172 h 9525"/>
                              <a:gd name="connsiteX402" fmla="*/ 22717 w 28575"/>
                              <a:gd name="connsiteY402" fmla="*/ 3172 h 9525"/>
                              <a:gd name="connsiteX403" fmla="*/ 22717 w 28575"/>
                              <a:gd name="connsiteY403" fmla="*/ 3172 h 9525"/>
                              <a:gd name="connsiteX404" fmla="*/ 22717 w 28575"/>
                              <a:gd name="connsiteY404" fmla="*/ 3172 h 9525"/>
                              <a:gd name="connsiteX405" fmla="*/ 22717 w 28575"/>
                              <a:gd name="connsiteY405" fmla="*/ 3172 h 9525"/>
                              <a:gd name="connsiteX406" fmla="*/ 22717 w 28575"/>
                              <a:gd name="connsiteY406" fmla="*/ 3172 h 9525"/>
                              <a:gd name="connsiteX407" fmla="*/ 22717 w 28575"/>
                              <a:gd name="connsiteY407" fmla="*/ 3172 h 9525"/>
                              <a:gd name="connsiteX408" fmla="*/ 22717 w 28575"/>
                              <a:gd name="connsiteY408" fmla="*/ 6353 h 9525"/>
                              <a:gd name="connsiteX409" fmla="*/ 22717 w 28575"/>
                              <a:gd name="connsiteY409" fmla="*/ 3172 h 9525"/>
                              <a:gd name="connsiteX410" fmla="*/ 22717 w 28575"/>
                              <a:gd name="connsiteY410" fmla="*/ 3172 h 9525"/>
                              <a:gd name="connsiteX411" fmla="*/ 23451 w 28575"/>
                              <a:gd name="connsiteY411" fmla="*/ 3172 h 9525"/>
                              <a:gd name="connsiteX412" fmla="*/ 23451 w 28575"/>
                              <a:gd name="connsiteY412" fmla="*/ 6353 h 9525"/>
                              <a:gd name="connsiteX413" fmla="*/ 23451 w 28575"/>
                              <a:gd name="connsiteY413" fmla="*/ 6353 h 9525"/>
                              <a:gd name="connsiteX414" fmla="*/ 23451 w 28575"/>
                              <a:gd name="connsiteY414" fmla="*/ 9525 h 9525"/>
                              <a:gd name="connsiteX415" fmla="*/ 23451 w 28575"/>
                              <a:gd name="connsiteY415" fmla="*/ 6353 h 9525"/>
                              <a:gd name="connsiteX416" fmla="*/ 23451 w 28575"/>
                              <a:gd name="connsiteY416" fmla="*/ 3172 h 9525"/>
                              <a:gd name="connsiteX417" fmla="*/ 23451 w 28575"/>
                              <a:gd name="connsiteY417" fmla="*/ 3172 h 9525"/>
                              <a:gd name="connsiteX418" fmla="*/ 23451 w 28575"/>
                              <a:gd name="connsiteY418" fmla="*/ 3172 h 9525"/>
                              <a:gd name="connsiteX419" fmla="*/ 23451 w 28575"/>
                              <a:gd name="connsiteY419" fmla="*/ 6353 h 9525"/>
                              <a:gd name="connsiteX420" fmla="*/ 23451 w 28575"/>
                              <a:gd name="connsiteY420" fmla="*/ 6353 h 9525"/>
                              <a:gd name="connsiteX421" fmla="*/ 23451 w 28575"/>
                              <a:gd name="connsiteY421" fmla="*/ 6353 h 9525"/>
                              <a:gd name="connsiteX422" fmla="*/ 23451 w 28575"/>
                              <a:gd name="connsiteY422" fmla="*/ 6353 h 9525"/>
                              <a:gd name="connsiteX423" fmla="*/ 23451 w 28575"/>
                              <a:gd name="connsiteY423" fmla="*/ 3172 h 9525"/>
                              <a:gd name="connsiteX424" fmla="*/ 23451 w 28575"/>
                              <a:gd name="connsiteY424" fmla="*/ 3172 h 9525"/>
                              <a:gd name="connsiteX425" fmla="*/ 23451 w 28575"/>
                              <a:gd name="connsiteY425" fmla="*/ 3172 h 9525"/>
                              <a:gd name="connsiteX426" fmla="*/ 23451 w 28575"/>
                              <a:gd name="connsiteY426" fmla="*/ 3172 h 9525"/>
                              <a:gd name="connsiteX427" fmla="*/ 23451 w 28575"/>
                              <a:gd name="connsiteY427" fmla="*/ 0 h 9525"/>
                              <a:gd name="connsiteX428" fmla="*/ 23451 w 28575"/>
                              <a:gd name="connsiteY428" fmla="*/ 3172 h 9525"/>
                              <a:gd name="connsiteX429" fmla="*/ 24174 w 28575"/>
                              <a:gd name="connsiteY429" fmla="*/ 3172 h 9525"/>
                              <a:gd name="connsiteX430" fmla="*/ 24174 w 28575"/>
                              <a:gd name="connsiteY430" fmla="*/ 3172 h 9525"/>
                              <a:gd name="connsiteX431" fmla="*/ 24174 w 28575"/>
                              <a:gd name="connsiteY431" fmla="*/ 3172 h 9525"/>
                              <a:gd name="connsiteX432" fmla="*/ 24174 w 28575"/>
                              <a:gd name="connsiteY432" fmla="*/ 6353 h 9525"/>
                              <a:gd name="connsiteX433" fmla="*/ 24174 w 28575"/>
                              <a:gd name="connsiteY433" fmla="*/ 6353 h 9525"/>
                              <a:gd name="connsiteX434" fmla="*/ 24174 w 28575"/>
                              <a:gd name="connsiteY434" fmla="*/ 6353 h 9525"/>
                              <a:gd name="connsiteX435" fmla="*/ 24174 w 28575"/>
                              <a:gd name="connsiteY435" fmla="*/ 6353 h 9525"/>
                              <a:gd name="connsiteX436" fmla="*/ 24174 w 28575"/>
                              <a:gd name="connsiteY436" fmla="*/ 6353 h 9525"/>
                              <a:gd name="connsiteX437" fmla="*/ 24174 w 28575"/>
                              <a:gd name="connsiteY437" fmla="*/ 6353 h 9525"/>
                              <a:gd name="connsiteX438" fmla="*/ 24174 w 28575"/>
                              <a:gd name="connsiteY438" fmla="*/ 6353 h 9525"/>
                              <a:gd name="connsiteX439" fmla="*/ 24174 w 28575"/>
                              <a:gd name="connsiteY439" fmla="*/ 9525 h 9525"/>
                              <a:gd name="connsiteX440" fmla="*/ 24174 w 28575"/>
                              <a:gd name="connsiteY440" fmla="*/ 6353 h 9525"/>
                              <a:gd name="connsiteX441" fmla="*/ 24908 w 28575"/>
                              <a:gd name="connsiteY441" fmla="*/ 6353 h 9525"/>
                              <a:gd name="connsiteX442" fmla="*/ 24908 w 28575"/>
                              <a:gd name="connsiteY442" fmla="*/ 6353 h 9525"/>
                              <a:gd name="connsiteX443" fmla="*/ 24908 w 28575"/>
                              <a:gd name="connsiteY443" fmla="*/ 6353 h 9525"/>
                              <a:gd name="connsiteX444" fmla="*/ 24908 w 28575"/>
                              <a:gd name="connsiteY444" fmla="*/ 6353 h 9525"/>
                              <a:gd name="connsiteX445" fmla="*/ 24908 w 28575"/>
                              <a:gd name="connsiteY445" fmla="*/ 3172 h 9525"/>
                              <a:gd name="connsiteX446" fmla="*/ 24908 w 28575"/>
                              <a:gd name="connsiteY446" fmla="*/ 3172 h 9525"/>
                              <a:gd name="connsiteX447" fmla="*/ 24908 w 28575"/>
                              <a:gd name="connsiteY447" fmla="*/ 0 h 9525"/>
                              <a:gd name="connsiteX448" fmla="*/ 24908 w 28575"/>
                              <a:gd name="connsiteY448" fmla="*/ 3172 h 9525"/>
                              <a:gd name="connsiteX449" fmla="*/ 24908 w 28575"/>
                              <a:gd name="connsiteY449" fmla="*/ 6353 h 9525"/>
                              <a:gd name="connsiteX450" fmla="*/ 24908 w 28575"/>
                              <a:gd name="connsiteY450" fmla="*/ 6353 h 9525"/>
                              <a:gd name="connsiteX451" fmla="*/ 24908 w 28575"/>
                              <a:gd name="connsiteY451" fmla="*/ 6353 h 9525"/>
                              <a:gd name="connsiteX452" fmla="*/ 24908 w 28575"/>
                              <a:gd name="connsiteY452" fmla="*/ 6353 h 9525"/>
                              <a:gd name="connsiteX453" fmla="*/ 25641 w 28575"/>
                              <a:gd name="connsiteY453" fmla="*/ 6353 h 9525"/>
                              <a:gd name="connsiteX454" fmla="*/ 25641 w 28575"/>
                              <a:gd name="connsiteY454" fmla="*/ 6353 h 9525"/>
                              <a:gd name="connsiteX455" fmla="*/ 25641 w 28575"/>
                              <a:gd name="connsiteY455" fmla="*/ 6353 h 9525"/>
                              <a:gd name="connsiteX456" fmla="*/ 25641 w 28575"/>
                              <a:gd name="connsiteY456" fmla="*/ 6353 h 9525"/>
                              <a:gd name="connsiteX457" fmla="*/ 25641 w 28575"/>
                              <a:gd name="connsiteY457" fmla="*/ 6353 h 9525"/>
                              <a:gd name="connsiteX458" fmla="*/ 25641 w 28575"/>
                              <a:gd name="connsiteY458" fmla="*/ 6353 h 9525"/>
                              <a:gd name="connsiteX459" fmla="*/ 25641 w 28575"/>
                              <a:gd name="connsiteY459" fmla="*/ 6353 h 9525"/>
                              <a:gd name="connsiteX460" fmla="*/ 25641 w 28575"/>
                              <a:gd name="connsiteY460" fmla="*/ 6353 h 9525"/>
                              <a:gd name="connsiteX461" fmla="*/ 25641 w 28575"/>
                              <a:gd name="connsiteY461" fmla="*/ 6353 h 9525"/>
                              <a:gd name="connsiteX462" fmla="*/ 25641 w 28575"/>
                              <a:gd name="connsiteY462" fmla="*/ 3172 h 9525"/>
                              <a:gd name="connsiteX463" fmla="*/ 25641 w 28575"/>
                              <a:gd name="connsiteY463" fmla="*/ 3172 h 9525"/>
                              <a:gd name="connsiteX464" fmla="*/ 25641 w 28575"/>
                              <a:gd name="connsiteY464" fmla="*/ 3172 h 9525"/>
                              <a:gd name="connsiteX465" fmla="*/ 25641 w 28575"/>
                              <a:gd name="connsiteY465" fmla="*/ 0 h 9525"/>
                              <a:gd name="connsiteX466" fmla="*/ 25641 w 28575"/>
                              <a:gd name="connsiteY466" fmla="*/ 3172 h 9525"/>
                              <a:gd name="connsiteX467" fmla="*/ 26375 w 28575"/>
                              <a:gd name="connsiteY467" fmla="*/ 6353 h 9525"/>
                              <a:gd name="connsiteX468" fmla="*/ 26375 w 28575"/>
                              <a:gd name="connsiteY468" fmla="*/ 6353 h 9525"/>
                              <a:gd name="connsiteX469" fmla="*/ 26375 w 28575"/>
                              <a:gd name="connsiteY469" fmla="*/ 6353 h 9525"/>
                              <a:gd name="connsiteX470" fmla="*/ 26375 w 28575"/>
                              <a:gd name="connsiteY470" fmla="*/ 3172 h 9525"/>
                              <a:gd name="connsiteX471" fmla="*/ 26375 w 28575"/>
                              <a:gd name="connsiteY471" fmla="*/ 3172 h 9525"/>
                              <a:gd name="connsiteX472" fmla="*/ 26375 w 28575"/>
                              <a:gd name="connsiteY472" fmla="*/ 0 h 9525"/>
                              <a:gd name="connsiteX473" fmla="*/ 26375 w 28575"/>
                              <a:gd name="connsiteY473" fmla="*/ 3172 h 9525"/>
                              <a:gd name="connsiteX474" fmla="*/ 26375 w 28575"/>
                              <a:gd name="connsiteY474" fmla="*/ 3172 h 9525"/>
                              <a:gd name="connsiteX475" fmla="*/ 26375 w 28575"/>
                              <a:gd name="connsiteY475" fmla="*/ 3172 h 9525"/>
                              <a:gd name="connsiteX476" fmla="*/ 26375 w 28575"/>
                              <a:gd name="connsiteY476" fmla="*/ 6353 h 9525"/>
                              <a:gd name="connsiteX477" fmla="*/ 26375 w 28575"/>
                              <a:gd name="connsiteY477" fmla="*/ 6353 h 9525"/>
                              <a:gd name="connsiteX478" fmla="*/ 26375 w 28575"/>
                              <a:gd name="connsiteY478" fmla="*/ 9525 h 9525"/>
                              <a:gd name="connsiteX479" fmla="*/ 27108 w 28575"/>
                              <a:gd name="connsiteY479" fmla="*/ 6353 h 9525"/>
                              <a:gd name="connsiteX480" fmla="*/ 27108 w 28575"/>
                              <a:gd name="connsiteY480" fmla="*/ 6353 h 9525"/>
                              <a:gd name="connsiteX481" fmla="*/ 27108 w 28575"/>
                              <a:gd name="connsiteY481" fmla="*/ 6353 h 9525"/>
                              <a:gd name="connsiteX482" fmla="*/ 27108 w 28575"/>
                              <a:gd name="connsiteY482" fmla="*/ 3172 h 9525"/>
                              <a:gd name="connsiteX483" fmla="*/ 27108 w 28575"/>
                              <a:gd name="connsiteY483" fmla="*/ 3172 h 9525"/>
                              <a:gd name="connsiteX484" fmla="*/ 27108 w 28575"/>
                              <a:gd name="connsiteY484" fmla="*/ 0 h 9525"/>
                              <a:gd name="connsiteX485" fmla="*/ 27108 w 28575"/>
                              <a:gd name="connsiteY485" fmla="*/ 0 h 9525"/>
                              <a:gd name="connsiteX486" fmla="*/ 27108 w 28575"/>
                              <a:gd name="connsiteY486" fmla="*/ 6353 h 9525"/>
                              <a:gd name="connsiteX487" fmla="*/ 27108 w 28575"/>
                              <a:gd name="connsiteY487" fmla="*/ 9525 h 9525"/>
                              <a:gd name="connsiteX488" fmla="*/ 27108 w 28575"/>
                              <a:gd name="connsiteY488" fmla="*/ 9525 h 9525"/>
                              <a:gd name="connsiteX489" fmla="*/ 27108 w 28575"/>
                              <a:gd name="connsiteY489" fmla="*/ 6353 h 9525"/>
                              <a:gd name="connsiteX490" fmla="*/ 27108 w 28575"/>
                              <a:gd name="connsiteY490" fmla="*/ 6353 h 9525"/>
                              <a:gd name="connsiteX491" fmla="*/ 27842 w 28575"/>
                              <a:gd name="connsiteY491" fmla="*/ 6353 h 9525"/>
                              <a:gd name="connsiteX492" fmla="*/ 27842 w 28575"/>
                              <a:gd name="connsiteY492" fmla="*/ 6353 h 9525"/>
                              <a:gd name="connsiteX493" fmla="*/ 27842 w 28575"/>
                              <a:gd name="connsiteY493" fmla="*/ 9525 h 9525"/>
                              <a:gd name="connsiteX494" fmla="*/ 27842 w 28575"/>
                              <a:gd name="connsiteY494" fmla="*/ 6353 h 9525"/>
                              <a:gd name="connsiteX495" fmla="*/ 27842 w 28575"/>
                              <a:gd name="connsiteY495" fmla="*/ 6353 h 9525"/>
                              <a:gd name="connsiteX496" fmla="*/ 27842 w 28575"/>
                              <a:gd name="connsiteY496" fmla="*/ 6353 h 9525"/>
                              <a:gd name="connsiteX497" fmla="*/ 27842 w 28575"/>
                              <a:gd name="connsiteY497" fmla="*/ 3172 h 9525"/>
                              <a:gd name="connsiteX498" fmla="*/ 27842 w 28575"/>
                              <a:gd name="connsiteY498" fmla="*/ 6353 h 9525"/>
                              <a:gd name="connsiteX499" fmla="*/ 27842 w 28575"/>
                              <a:gd name="connsiteY499" fmla="*/ 6353 h 9525"/>
                              <a:gd name="connsiteX500" fmla="*/ 27842 w 28575"/>
                              <a:gd name="connsiteY500" fmla="*/ 6353 h 9525"/>
                              <a:gd name="connsiteX501" fmla="*/ 27842 w 28575"/>
                              <a:gd name="connsiteY501" fmla="*/ 6353 h 9525"/>
                              <a:gd name="connsiteX502" fmla="*/ 27842 w 28575"/>
                              <a:gd name="connsiteY502" fmla="*/ 6353 h 9525"/>
                              <a:gd name="connsiteX503" fmla="*/ 27842 w 28575"/>
                              <a:gd name="connsiteY503" fmla="*/ 6353 h 9525"/>
                              <a:gd name="connsiteX504" fmla="*/ 27842 w 28575"/>
                              <a:gd name="connsiteY504" fmla="*/ 3172 h 9525"/>
                              <a:gd name="connsiteX505" fmla="*/ 27842 w 28575"/>
                              <a:gd name="connsiteY505" fmla="*/ 0 h 9525"/>
                              <a:gd name="connsiteX506" fmla="*/ 27842 w 28575"/>
                              <a:gd name="connsiteY506" fmla="*/ 0 h 9525"/>
                              <a:gd name="connsiteX507" fmla="*/ 27842 w 28575"/>
                              <a:gd name="connsiteY507" fmla="*/ 0 h 9525"/>
                              <a:gd name="connsiteX508" fmla="*/ 27842 w 28575"/>
                              <a:gd name="connsiteY508" fmla="*/ 0 h 9525"/>
                              <a:gd name="connsiteX509" fmla="*/ 28575 w 28575"/>
                              <a:gd name="connsiteY509" fmla="*/ 0 h 9525"/>
                              <a:gd name="connsiteX510" fmla="*/ 28575 w 28575"/>
                              <a:gd name="connsiteY510" fmla="*/ 0 h 9525"/>
                              <a:gd name="connsiteX511" fmla="*/ 28575 w 28575"/>
                              <a:gd name="connsiteY511" fmla="*/ 3172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3172"/>
                                </a:moveTo>
                                <a:lnTo>
                                  <a:pt x="0" y="3172"/>
                                </a:lnTo>
                                <a:lnTo>
                                  <a:pt x="0" y="3172"/>
                                </a:lnTo>
                                <a:lnTo>
                                  <a:pt x="733" y="3172"/>
                                </a:lnTo>
                                <a:lnTo>
                                  <a:pt x="733" y="3172"/>
                                </a:lnTo>
                                <a:lnTo>
                                  <a:pt x="733" y="0"/>
                                </a:lnTo>
                                <a:lnTo>
                                  <a:pt x="733" y="0"/>
                                </a:lnTo>
                                <a:lnTo>
                                  <a:pt x="733" y="0"/>
                                </a:lnTo>
                                <a:lnTo>
                                  <a:pt x="733" y="0"/>
                                </a:lnTo>
                                <a:lnTo>
                                  <a:pt x="733" y="3172"/>
                                </a:lnTo>
                                <a:lnTo>
                                  <a:pt x="733" y="3172"/>
                                </a:lnTo>
                                <a:lnTo>
                                  <a:pt x="733" y="3172"/>
                                </a:lnTo>
                                <a:lnTo>
                                  <a:pt x="733" y="3172"/>
                                </a:lnTo>
                                <a:lnTo>
                                  <a:pt x="733" y="3172"/>
                                </a:lnTo>
                                <a:lnTo>
                                  <a:pt x="733" y="6353"/>
                                </a:lnTo>
                                <a:lnTo>
                                  <a:pt x="1467" y="6353"/>
                                </a:lnTo>
                                <a:lnTo>
                                  <a:pt x="1467" y="3172"/>
                                </a:lnTo>
                                <a:lnTo>
                                  <a:pt x="1467" y="3172"/>
                                </a:lnTo>
                                <a:lnTo>
                                  <a:pt x="1467" y="0"/>
                                </a:lnTo>
                                <a:lnTo>
                                  <a:pt x="1467" y="0"/>
                                </a:lnTo>
                                <a:lnTo>
                                  <a:pt x="1467" y="0"/>
                                </a:lnTo>
                                <a:lnTo>
                                  <a:pt x="1467" y="3172"/>
                                </a:lnTo>
                                <a:lnTo>
                                  <a:pt x="1467" y="3172"/>
                                </a:lnTo>
                                <a:lnTo>
                                  <a:pt x="1467" y="0"/>
                                </a:lnTo>
                                <a:lnTo>
                                  <a:pt x="1467" y="3172"/>
                                </a:lnTo>
                                <a:lnTo>
                                  <a:pt x="1467" y="0"/>
                                </a:lnTo>
                                <a:lnTo>
                                  <a:pt x="1467" y="0"/>
                                </a:lnTo>
                                <a:lnTo>
                                  <a:pt x="2200" y="3172"/>
                                </a:lnTo>
                                <a:lnTo>
                                  <a:pt x="2200" y="3172"/>
                                </a:lnTo>
                                <a:lnTo>
                                  <a:pt x="2200" y="6353"/>
                                </a:lnTo>
                                <a:lnTo>
                                  <a:pt x="2200" y="6353"/>
                                </a:lnTo>
                                <a:lnTo>
                                  <a:pt x="2200" y="6353"/>
                                </a:lnTo>
                                <a:lnTo>
                                  <a:pt x="2200" y="6353"/>
                                </a:lnTo>
                                <a:lnTo>
                                  <a:pt x="2200" y="6353"/>
                                </a:lnTo>
                                <a:lnTo>
                                  <a:pt x="2200" y="6353"/>
                                </a:lnTo>
                                <a:lnTo>
                                  <a:pt x="2200" y="6353"/>
                                </a:lnTo>
                                <a:lnTo>
                                  <a:pt x="2200" y="6353"/>
                                </a:lnTo>
                                <a:lnTo>
                                  <a:pt x="2200" y="6353"/>
                                </a:lnTo>
                                <a:lnTo>
                                  <a:pt x="2200" y="6353"/>
                                </a:lnTo>
                                <a:lnTo>
                                  <a:pt x="2200" y="6353"/>
                                </a:lnTo>
                                <a:lnTo>
                                  <a:pt x="2200" y="3172"/>
                                </a:lnTo>
                                <a:lnTo>
                                  <a:pt x="2934" y="3172"/>
                                </a:lnTo>
                                <a:lnTo>
                                  <a:pt x="2934" y="0"/>
                                </a:lnTo>
                                <a:lnTo>
                                  <a:pt x="2934" y="0"/>
                                </a:lnTo>
                                <a:lnTo>
                                  <a:pt x="2934" y="0"/>
                                </a:lnTo>
                                <a:lnTo>
                                  <a:pt x="2934" y="6353"/>
                                </a:lnTo>
                                <a:lnTo>
                                  <a:pt x="2934" y="6353"/>
                                </a:lnTo>
                                <a:lnTo>
                                  <a:pt x="2934" y="3172"/>
                                </a:lnTo>
                                <a:lnTo>
                                  <a:pt x="2934" y="3172"/>
                                </a:lnTo>
                                <a:lnTo>
                                  <a:pt x="2934" y="3172"/>
                                </a:lnTo>
                                <a:lnTo>
                                  <a:pt x="2934" y="3172"/>
                                </a:lnTo>
                                <a:lnTo>
                                  <a:pt x="2934" y="3172"/>
                                </a:lnTo>
                                <a:lnTo>
                                  <a:pt x="2934" y="6353"/>
                                </a:lnTo>
                                <a:lnTo>
                                  <a:pt x="3667" y="6353"/>
                                </a:lnTo>
                                <a:lnTo>
                                  <a:pt x="3667" y="3172"/>
                                </a:lnTo>
                                <a:lnTo>
                                  <a:pt x="3667" y="6353"/>
                                </a:lnTo>
                                <a:lnTo>
                                  <a:pt x="3667" y="0"/>
                                </a:lnTo>
                                <a:lnTo>
                                  <a:pt x="3667" y="0"/>
                                </a:lnTo>
                                <a:lnTo>
                                  <a:pt x="3667" y="0"/>
                                </a:lnTo>
                                <a:lnTo>
                                  <a:pt x="3667" y="0"/>
                                </a:lnTo>
                                <a:lnTo>
                                  <a:pt x="3667" y="0"/>
                                </a:lnTo>
                                <a:lnTo>
                                  <a:pt x="3667" y="3172"/>
                                </a:lnTo>
                                <a:lnTo>
                                  <a:pt x="3667" y="3172"/>
                                </a:lnTo>
                                <a:lnTo>
                                  <a:pt x="3667" y="3172"/>
                                </a:lnTo>
                                <a:lnTo>
                                  <a:pt x="3667" y="3172"/>
                                </a:lnTo>
                                <a:lnTo>
                                  <a:pt x="4401" y="3172"/>
                                </a:lnTo>
                                <a:lnTo>
                                  <a:pt x="4401" y="3172"/>
                                </a:lnTo>
                                <a:lnTo>
                                  <a:pt x="4401" y="0"/>
                                </a:lnTo>
                                <a:lnTo>
                                  <a:pt x="4401" y="0"/>
                                </a:lnTo>
                                <a:lnTo>
                                  <a:pt x="4401" y="3172"/>
                                </a:lnTo>
                                <a:lnTo>
                                  <a:pt x="4401" y="6353"/>
                                </a:lnTo>
                                <a:lnTo>
                                  <a:pt x="4401" y="6353"/>
                                </a:lnTo>
                                <a:lnTo>
                                  <a:pt x="4401" y="6353"/>
                                </a:lnTo>
                                <a:lnTo>
                                  <a:pt x="4401" y="6353"/>
                                </a:lnTo>
                                <a:lnTo>
                                  <a:pt x="4401" y="6353"/>
                                </a:lnTo>
                                <a:lnTo>
                                  <a:pt x="4401" y="3172"/>
                                </a:lnTo>
                                <a:lnTo>
                                  <a:pt x="4401" y="3172"/>
                                </a:lnTo>
                                <a:lnTo>
                                  <a:pt x="4401" y="3172"/>
                                </a:lnTo>
                                <a:lnTo>
                                  <a:pt x="4401" y="3172"/>
                                </a:lnTo>
                                <a:lnTo>
                                  <a:pt x="4401" y="6353"/>
                                </a:lnTo>
                                <a:lnTo>
                                  <a:pt x="4401" y="6353"/>
                                </a:lnTo>
                                <a:lnTo>
                                  <a:pt x="4401" y="6353"/>
                                </a:lnTo>
                                <a:lnTo>
                                  <a:pt x="4401" y="3172"/>
                                </a:lnTo>
                                <a:lnTo>
                                  <a:pt x="5124" y="0"/>
                                </a:lnTo>
                                <a:lnTo>
                                  <a:pt x="5124" y="0"/>
                                </a:lnTo>
                                <a:lnTo>
                                  <a:pt x="5124" y="0"/>
                                </a:lnTo>
                                <a:lnTo>
                                  <a:pt x="5124" y="0"/>
                                </a:lnTo>
                                <a:lnTo>
                                  <a:pt x="5124" y="0"/>
                                </a:lnTo>
                                <a:lnTo>
                                  <a:pt x="5124" y="0"/>
                                </a:lnTo>
                                <a:lnTo>
                                  <a:pt x="5124" y="0"/>
                                </a:lnTo>
                                <a:lnTo>
                                  <a:pt x="5124" y="0"/>
                                </a:lnTo>
                                <a:lnTo>
                                  <a:pt x="5124" y="3172"/>
                                </a:lnTo>
                                <a:lnTo>
                                  <a:pt x="5124" y="3172"/>
                                </a:lnTo>
                                <a:lnTo>
                                  <a:pt x="5124" y="3172"/>
                                </a:lnTo>
                                <a:lnTo>
                                  <a:pt x="5124" y="3172"/>
                                </a:lnTo>
                                <a:lnTo>
                                  <a:pt x="5858" y="0"/>
                                </a:lnTo>
                                <a:lnTo>
                                  <a:pt x="5858" y="0"/>
                                </a:lnTo>
                                <a:lnTo>
                                  <a:pt x="5858" y="0"/>
                                </a:lnTo>
                                <a:lnTo>
                                  <a:pt x="5858" y="0"/>
                                </a:lnTo>
                                <a:lnTo>
                                  <a:pt x="5858" y="0"/>
                                </a:lnTo>
                                <a:lnTo>
                                  <a:pt x="5858" y="3172"/>
                                </a:lnTo>
                                <a:lnTo>
                                  <a:pt x="5858" y="3172"/>
                                </a:lnTo>
                                <a:lnTo>
                                  <a:pt x="5858" y="3172"/>
                                </a:lnTo>
                                <a:lnTo>
                                  <a:pt x="5858" y="3172"/>
                                </a:lnTo>
                                <a:lnTo>
                                  <a:pt x="5858" y="3172"/>
                                </a:lnTo>
                                <a:lnTo>
                                  <a:pt x="5858" y="3172"/>
                                </a:lnTo>
                                <a:lnTo>
                                  <a:pt x="5858" y="0"/>
                                </a:lnTo>
                                <a:lnTo>
                                  <a:pt x="5858" y="0"/>
                                </a:lnTo>
                                <a:lnTo>
                                  <a:pt x="5858" y="0"/>
                                </a:lnTo>
                                <a:lnTo>
                                  <a:pt x="6591" y="3172"/>
                                </a:lnTo>
                                <a:lnTo>
                                  <a:pt x="6591" y="3172"/>
                                </a:lnTo>
                                <a:lnTo>
                                  <a:pt x="6591" y="3172"/>
                                </a:lnTo>
                                <a:lnTo>
                                  <a:pt x="6591" y="3172"/>
                                </a:lnTo>
                                <a:lnTo>
                                  <a:pt x="6591" y="0"/>
                                </a:lnTo>
                                <a:lnTo>
                                  <a:pt x="6591" y="0"/>
                                </a:lnTo>
                                <a:lnTo>
                                  <a:pt x="6591" y="3172"/>
                                </a:lnTo>
                                <a:lnTo>
                                  <a:pt x="6591" y="3172"/>
                                </a:lnTo>
                                <a:lnTo>
                                  <a:pt x="6591" y="6353"/>
                                </a:lnTo>
                                <a:lnTo>
                                  <a:pt x="6591" y="6353"/>
                                </a:lnTo>
                                <a:lnTo>
                                  <a:pt x="6591" y="3172"/>
                                </a:lnTo>
                                <a:lnTo>
                                  <a:pt x="6591" y="3172"/>
                                </a:lnTo>
                                <a:lnTo>
                                  <a:pt x="7325" y="3172"/>
                                </a:lnTo>
                                <a:lnTo>
                                  <a:pt x="7325" y="3172"/>
                                </a:lnTo>
                                <a:lnTo>
                                  <a:pt x="7325" y="6353"/>
                                </a:lnTo>
                                <a:lnTo>
                                  <a:pt x="7325" y="6353"/>
                                </a:lnTo>
                                <a:lnTo>
                                  <a:pt x="7325" y="6353"/>
                                </a:lnTo>
                                <a:lnTo>
                                  <a:pt x="7325" y="6353"/>
                                </a:lnTo>
                                <a:lnTo>
                                  <a:pt x="7325" y="6353"/>
                                </a:lnTo>
                                <a:lnTo>
                                  <a:pt x="7325" y="6353"/>
                                </a:lnTo>
                                <a:lnTo>
                                  <a:pt x="7325" y="6353"/>
                                </a:lnTo>
                                <a:lnTo>
                                  <a:pt x="7325" y="6353"/>
                                </a:lnTo>
                                <a:lnTo>
                                  <a:pt x="7325" y="6353"/>
                                </a:lnTo>
                                <a:lnTo>
                                  <a:pt x="7325" y="6353"/>
                                </a:lnTo>
                                <a:lnTo>
                                  <a:pt x="8058" y="6353"/>
                                </a:lnTo>
                                <a:lnTo>
                                  <a:pt x="8058" y="6353"/>
                                </a:lnTo>
                                <a:lnTo>
                                  <a:pt x="8058" y="3172"/>
                                </a:lnTo>
                                <a:lnTo>
                                  <a:pt x="8058" y="3172"/>
                                </a:lnTo>
                                <a:lnTo>
                                  <a:pt x="8058" y="3172"/>
                                </a:lnTo>
                                <a:lnTo>
                                  <a:pt x="8058" y="3172"/>
                                </a:lnTo>
                                <a:lnTo>
                                  <a:pt x="8058" y="3172"/>
                                </a:lnTo>
                                <a:lnTo>
                                  <a:pt x="8058" y="3172"/>
                                </a:lnTo>
                                <a:lnTo>
                                  <a:pt x="8058" y="6353"/>
                                </a:lnTo>
                                <a:lnTo>
                                  <a:pt x="8058" y="0"/>
                                </a:lnTo>
                                <a:lnTo>
                                  <a:pt x="8058" y="0"/>
                                </a:lnTo>
                                <a:lnTo>
                                  <a:pt x="8058" y="0"/>
                                </a:lnTo>
                                <a:lnTo>
                                  <a:pt x="8792" y="0"/>
                                </a:lnTo>
                                <a:lnTo>
                                  <a:pt x="8792" y="0"/>
                                </a:lnTo>
                                <a:lnTo>
                                  <a:pt x="8792" y="0"/>
                                </a:lnTo>
                                <a:lnTo>
                                  <a:pt x="8792" y="3172"/>
                                </a:lnTo>
                                <a:lnTo>
                                  <a:pt x="8792" y="3172"/>
                                </a:lnTo>
                                <a:lnTo>
                                  <a:pt x="8792" y="3172"/>
                                </a:lnTo>
                                <a:lnTo>
                                  <a:pt x="8792" y="6353"/>
                                </a:lnTo>
                                <a:lnTo>
                                  <a:pt x="8792" y="6353"/>
                                </a:lnTo>
                                <a:lnTo>
                                  <a:pt x="8792" y="6353"/>
                                </a:lnTo>
                                <a:lnTo>
                                  <a:pt x="8792" y="6353"/>
                                </a:lnTo>
                                <a:lnTo>
                                  <a:pt x="8792" y="3172"/>
                                </a:lnTo>
                                <a:lnTo>
                                  <a:pt x="8792" y="3172"/>
                                </a:lnTo>
                                <a:lnTo>
                                  <a:pt x="8792" y="0"/>
                                </a:lnTo>
                                <a:lnTo>
                                  <a:pt x="8792" y="3172"/>
                                </a:lnTo>
                                <a:lnTo>
                                  <a:pt x="8792" y="6353"/>
                                </a:lnTo>
                                <a:lnTo>
                                  <a:pt x="8792" y="6353"/>
                                </a:lnTo>
                                <a:lnTo>
                                  <a:pt x="8792" y="3172"/>
                                </a:lnTo>
                                <a:lnTo>
                                  <a:pt x="8792" y="0"/>
                                </a:lnTo>
                                <a:lnTo>
                                  <a:pt x="9525" y="0"/>
                                </a:lnTo>
                                <a:lnTo>
                                  <a:pt x="9525" y="0"/>
                                </a:lnTo>
                                <a:lnTo>
                                  <a:pt x="9525" y="3172"/>
                                </a:lnTo>
                                <a:lnTo>
                                  <a:pt x="9525" y="3172"/>
                                </a:lnTo>
                                <a:lnTo>
                                  <a:pt x="9525" y="6353"/>
                                </a:lnTo>
                                <a:lnTo>
                                  <a:pt x="9525" y="6353"/>
                                </a:lnTo>
                                <a:lnTo>
                                  <a:pt x="9525" y="6353"/>
                                </a:lnTo>
                                <a:lnTo>
                                  <a:pt x="9525" y="6353"/>
                                </a:lnTo>
                                <a:lnTo>
                                  <a:pt x="9525" y="6353"/>
                                </a:lnTo>
                                <a:lnTo>
                                  <a:pt x="9525" y="6353"/>
                                </a:lnTo>
                                <a:lnTo>
                                  <a:pt x="9525" y="3172"/>
                                </a:lnTo>
                                <a:lnTo>
                                  <a:pt x="9525" y="3172"/>
                                </a:lnTo>
                                <a:lnTo>
                                  <a:pt x="10258" y="3172"/>
                                </a:lnTo>
                                <a:lnTo>
                                  <a:pt x="10258" y="3172"/>
                                </a:lnTo>
                                <a:lnTo>
                                  <a:pt x="10258" y="3172"/>
                                </a:lnTo>
                                <a:lnTo>
                                  <a:pt x="10258" y="3172"/>
                                </a:lnTo>
                                <a:lnTo>
                                  <a:pt x="10258" y="3172"/>
                                </a:lnTo>
                                <a:lnTo>
                                  <a:pt x="10258" y="3172"/>
                                </a:lnTo>
                                <a:lnTo>
                                  <a:pt x="10258" y="0"/>
                                </a:lnTo>
                                <a:lnTo>
                                  <a:pt x="10258" y="3172"/>
                                </a:lnTo>
                                <a:lnTo>
                                  <a:pt x="10258" y="0"/>
                                </a:lnTo>
                                <a:lnTo>
                                  <a:pt x="10258" y="0"/>
                                </a:lnTo>
                                <a:lnTo>
                                  <a:pt x="10258" y="0"/>
                                </a:lnTo>
                                <a:lnTo>
                                  <a:pt x="10258" y="0"/>
                                </a:lnTo>
                                <a:lnTo>
                                  <a:pt x="10258" y="3172"/>
                                </a:lnTo>
                                <a:lnTo>
                                  <a:pt x="10258" y="6353"/>
                                </a:lnTo>
                                <a:lnTo>
                                  <a:pt x="10992" y="6353"/>
                                </a:lnTo>
                                <a:lnTo>
                                  <a:pt x="10992" y="6353"/>
                                </a:lnTo>
                                <a:lnTo>
                                  <a:pt x="10992" y="6353"/>
                                </a:lnTo>
                                <a:lnTo>
                                  <a:pt x="10992" y="6353"/>
                                </a:lnTo>
                                <a:lnTo>
                                  <a:pt x="10992" y="6353"/>
                                </a:lnTo>
                                <a:lnTo>
                                  <a:pt x="10992" y="3172"/>
                                </a:lnTo>
                                <a:lnTo>
                                  <a:pt x="10992" y="6353"/>
                                </a:lnTo>
                                <a:lnTo>
                                  <a:pt x="10992" y="6353"/>
                                </a:lnTo>
                                <a:lnTo>
                                  <a:pt x="10992" y="6353"/>
                                </a:lnTo>
                                <a:lnTo>
                                  <a:pt x="10992" y="6353"/>
                                </a:lnTo>
                                <a:lnTo>
                                  <a:pt x="10992" y="6353"/>
                                </a:lnTo>
                                <a:lnTo>
                                  <a:pt x="10992" y="3172"/>
                                </a:lnTo>
                                <a:lnTo>
                                  <a:pt x="11725" y="0"/>
                                </a:lnTo>
                                <a:lnTo>
                                  <a:pt x="11725" y="3172"/>
                                </a:lnTo>
                                <a:lnTo>
                                  <a:pt x="11725" y="3172"/>
                                </a:lnTo>
                                <a:lnTo>
                                  <a:pt x="11725" y="3172"/>
                                </a:lnTo>
                                <a:lnTo>
                                  <a:pt x="11725" y="0"/>
                                </a:lnTo>
                                <a:lnTo>
                                  <a:pt x="11725" y="0"/>
                                </a:lnTo>
                                <a:lnTo>
                                  <a:pt x="11725" y="0"/>
                                </a:lnTo>
                                <a:lnTo>
                                  <a:pt x="11725" y="0"/>
                                </a:lnTo>
                                <a:lnTo>
                                  <a:pt x="11725" y="0"/>
                                </a:lnTo>
                                <a:lnTo>
                                  <a:pt x="11725" y="0"/>
                                </a:lnTo>
                                <a:lnTo>
                                  <a:pt x="11725" y="0"/>
                                </a:lnTo>
                                <a:lnTo>
                                  <a:pt x="11725" y="3172"/>
                                </a:lnTo>
                                <a:lnTo>
                                  <a:pt x="12459" y="3172"/>
                                </a:lnTo>
                                <a:lnTo>
                                  <a:pt x="12459" y="6353"/>
                                </a:lnTo>
                                <a:lnTo>
                                  <a:pt x="12459" y="3172"/>
                                </a:lnTo>
                                <a:lnTo>
                                  <a:pt x="12459" y="6353"/>
                                </a:lnTo>
                                <a:lnTo>
                                  <a:pt x="12459" y="6353"/>
                                </a:lnTo>
                                <a:lnTo>
                                  <a:pt x="12459" y="6353"/>
                                </a:lnTo>
                                <a:lnTo>
                                  <a:pt x="12459" y="6353"/>
                                </a:lnTo>
                                <a:lnTo>
                                  <a:pt x="12459" y="6353"/>
                                </a:lnTo>
                                <a:lnTo>
                                  <a:pt x="12459" y="6353"/>
                                </a:lnTo>
                                <a:lnTo>
                                  <a:pt x="12459" y="3172"/>
                                </a:lnTo>
                                <a:lnTo>
                                  <a:pt x="12459" y="0"/>
                                </a:lnTo>
                                <a:lnTo>
                                  <a:pt x="12459" y="0"/>
                                </a:lnTo>
                                <a:lnTo>
                                  <a:pt x="13192" y="3172"/>
                                </a:lnTo>
                                <a:lnTo>
                                  <a:pt x="13192" y="6353"/>
                                </a:lnTo>
                                <a:lnTo>
                                  <a:pt x="13192" y="6353"/>
                                </a:lnTo>
                                <a:lnTo>
                                  <a:pt x="13192" y="9525"/>
                                </a:lnTo>
                                <a:lnTo>
                                  <a:pt x="13192" y="6353"/>
                                </a:lnTo>
                                <a:lnTo>
                                  <a:pt x="13192" y="6353"/>
                                </a:lnTo>
                                <a:lnTo>
                                  <a:pt x="13192" y="6353"/>
                                </a:lnTo>
                                <a:lnTo>
                                  <a:pt x="13192" y="3172"/>
                                </a:lnTo>
                                <a:lnTo>
                                  <a:pt x="13192" y="6353"/>
                                </a:lnTo>
                                <a:lnTo>
                                  <a:pt x="13192" y="3172"/>
                                </a:lnTo>
                                <a:lnTo>
                                  <a:pt x="13192" y="6353"/>
                                </a:lnTo>
                                <a:lnTo>
                                  <a:pt x="13192" y="3172"/>
                                </a:lnTo>
                                <a:lnTo>
                                  <a:pt x="13926" y="3172"/>
                                </a:lnTo>
                                <a:lnTo>
                                  <a:pt x="13926" y="3172"/>
                                </a:lnTo>
                                <a:lnTo>
                                  <a:pt x="13926" y="3172"/>
                                </a:lnTo>
                                <a:lnTo>
                                  <a:pt x="13926" y="3172"/>
                                </a:lnTo>
                                <a:lnTo>
                                  <a:pt x="13926" y="6353"/>
                                </a:lnTo>
                                <a:lnTo>
                                  <a:pt x="13926" y="6353"/>
                                </a:lnTo>
                                <a:lnTo>
                                  <a:pt x="13926" y="6353"/>
                                </a:lnTo>
                                <a:lnTo>
                                  <a:pt x="13926" y="6353"/>
                                </a:lnTo>
                                <a:lnTo>
                                  <a:pt x="13926" y="6353"/>
                                </a:lnTo>
                                <a:lnTo>
                                  <a:pt x="13926" y="6353"/>
                                </a:lnTo>
                                <a:lnTo>
                                  <a:pt x="13926" y="6353"/>
                                </a:lnTo>
                                <a:lnTo>
                                  <a:pt x="13926" y="6353"/>
                                </a:lnTo>
                                <a:lnTo>
                                  <a:pt x="13926" y="6353"/>
                                </a:lnTo>
                                <a:lnTo>
                                  <a:pt x="13926" y="6353"/>
                                </a:lnTo>
                                <a:lnTo>
                                  <a:pt x="13926" y="6353"/>
                                </a:lnTo>
                                <a:lnTo>
                                  <a:pt x="13926" y="3172"/>
                                </a:lnTo>
                                <a:lnTo>
                                  <a:pt x="13926" y="0"/>
                                </a:lnTo>
                                <a:lnTo>
                                  <a:pt x="13926" y="3172"/>
                                </a:lnTo>
                                <a:lnTo>
                                  <a:pt x="13926" y="3172"/>
                                </a:lnTo>
                                <a:lnTo>
                                  <a:pt x="13926" y="6353"/>
                                </a:lnTo>
                                <a:lnTo>
                                  <a:pt x="14649" y="6353"/>
                                </a:lnTo>
                                <a:lnTo>
                                  <a:pt x="14649" y="6353"/>
                                </a:lnTo>
                                <a:lnTo>
                                  <a:pt x="14649" y="6353"/>
                                </a:lnTo>
                                <a:lnTo>
                                  <a:pt x="14649" y="6353"/>
                                </a:lnTo>
                                <a:lnTo>
                                  <a:pt x="14649" y="6353"/>
                                </a:lnTo>
                                <a:lnTo>
                                  <a:pt x="14649" y="3172"/>
                                </a:lnTo>
                                <a:lnTo>
                                  <a:pt x="14649" y="3172"/>
                                </a:lnTo>
                                <a:lnTo>
                                  <a:pt x="14649" y="3172"/>
                                </a:lnTo>
                                <a:lnTo>
                                  <a:pt x="14649" y="3172"/>
                                </a:lnTo>
                                <a:lnTo>
                                  <a:pt x="14649" y="3172"/>
                                </a:lnTo>
                                <a:lnTo>
                                  <a:pt x="14649" y="0"/>
                                </a:lnTo>
                                <a:lnTo>
                                  <a:pt x="14649" y="3172"/>
                                </a:lnTo>
                                <a:lnTo>
                                  <a:pt x="15383" y="3172"/>
                                </a:lnTo>
                                <a:lnTo>
                                  <a:pt x="15383" y="3172"/>
                                </a:lnTo>
                                <a:lnTo>
                                  <a:pt x="15383" y="3172"/>
                                </a:lnTo>
                                <a:lnTo>
                                  <a:pt x="15383" y="3172"/>
                                </a:lnTo>
                                <a:lnTo>
                                  <a:pt x="15383" y="3172"/>
                                </a:lnTo>
                                <a:lnTo>
                                  <a:pt x="15383" y="3172"/>
                                </a:lnTo>
                                <a:lnTo>
                                  <a:pt x="15383" y="6353"/>
                                </a:lnTo>
                                <a:lnTo>
                                  <a:pt x="15383" y="3172"/>
                                </a:lnTo>
                                <a:lnTo>
                                  <a:pt x="15383" y="3172"/>
                                </a:lnTo>
                                <a:lnTo>
                                  <a:pt x="15383" y="6353"/>
                                </a:lnTo>
                                <a:lnTo>
                                  <a:pt x="15383" y="6353"/>
                                </a:lnTo>
                                <a:lnTo>
                                  <a:pt x="15383" y="6353"/>
                                </a:lnTo>
                                <a:lnTo>
                                  <a:pt x="16116" y="9525"/>
                                </a:lnTo>
                                <a:lnTo>
                                  <a:pt x="16116" y="6353"/>
                                </a:lnTo>
                                <a:lnTo>
                                  <a:pt x="16116" y="6353"/>
                                </a:lnTo>
                                <a:lnTo>
                                  <a:pt x="16116" y="6353"/>
                                </a:lnTo>
                                <a:lnTo>
                                  <a:pt x="16116" y="3172"/>
                                </a:lnTo>
                                <a:lnTo>
                                  <a:pt x="16116" y="3172"/>
                                </a:lnTo>
                                <a:lnTo>
                                  <a:pt x="16116" y="3172"/>
                                </a:lnTo>
                                <a:lnTo>
                                  <a:pt x="16116" y="6353"/>
                                </a:lnTo>
                                <a:lnTo>
                                  <a:pt x="16116" y="3172"/>
                                </a:lnTo>
                                <a:lnTo>
                                  <a:pt x="16116" y="3172"/>
                                </a:lnTo>
                                <a:lnTo>
                                  <a:pt x="16116" y="3172"/>
                                </a:lnTo>
                                <a:lnTo>
                                  <a:pt x="16116" y="0"/>
                                </a:lnTo>
                                <a:lnTo>
                                  <a:pt x="16850" y="0"/>
                                </a:lnTo>
                                <a:lnTo>
                                  <a:pt x="16850" y="0"/>
                                </a:lnTo>
                                <a:lnTo>
                                  <a:pt x="16850" y="3172"/>
                                </a:lnTo>
                                <a:lnTo>
                                  <a:pt x="16850" y="6353"/>
                                </a:lnTo>
                                <a:lnTo>
                                  <a:pt x="16850" y="3172"/>
                                </a:lnTo>
                                <a:lnTo>
                                  <a:pt x="16850" y="6353"/>
                                </a:lnTo>
                                <a:lnTo>
                                  <a:pt x="16850" y="3172"/>
                                </a:lnTo>
                                <a:lnTo>
                                  <a:pt x="16850" y="3172"/>
                                </a:lnTo>
                                <a:lnTo>
                                  <a:pt x="16850" y="3172"/>
                                </a:lnTo>
                                <a:lnTo>
                                  <a:pt x="16850" y="3172"/>
                                </a:lnTo>
                                <a:lnTo>
                                  <a:pt x="16850" y="0"/>
                                </a:lnTo>
                                <a:lnTo>
                                  <a:pt x="16850" y="3172"/>
                                </a:lnTo>
                                <a:lnTo>
                                  <a:pt x="17583" y="3172"/>
                                </a:lnTo>
                                <a:lnTo>
                                  <a:pt x="17583" y="3172"/>
                                </a:lnTo>
                                <a:lnTo>
                                  <a:pt x="17583" y="6353"/>
                                </a:lnTo>
                                <a:lnTo>
                                  <a:pt x="17583" y="6353"/>
                                </a:lnTo>
                                <a:lnTo>
                                  <a:pt x="17583" y="6353"/>
                                </a:lnTo>
                                <a:lnTo>
                                  <a:pt x="17583" y="3172"/>
                                </a:lnTo>
                                <a:lnTo>
                                  <a:pt x="17583" y="6353"/>
                                </a:lnTo>
                                <a:lnTo>
                                  <a:pt x="17583" y="3172"/>
                                </a:lnTo>
                                <a:lnTo>
                                  <a:pt x="17583" y="0"/>
                                </a:lnTo>
                                <a:lnTo>
                                  <a:pt x="17583" y="3172"/>
                                </a:lnTo>
                                <a:lnTo>
                                  <a:pt x="17583" y="0"/>
                                </a:lnTo>
                                <a:lnTo>
                                  <a:pt x="17583" y="3172"/>
                                </a:lnTo>
                                <a:lnTo>
                                  <a:pt x="18317" y="3172"/>
                                </a:lnTo>
                                <a:lnTo>
                                  <a:pt x="18317" y="3172"/>
                                </a:lnTo>
                                <a:lnTo>
                                  <a:pt x="18317" y="3172"/>
                                </a:lnTo>
                                <a:lnTo>
                                  <a:pt x="18317" y="0"/>
                                </a:lnTo>
                                <a:lnTo>
                                  <a:pt x="18317" y="3172"/>
                                </a:lnTo>
                                <a:lnTo>
                                  <a:pt x="18317" y="3172"/>
                                </a:lnTo>
                                <a:lnTo>
                                  <a:pt x="18317" y="3172"/>
                                </a:lnTo>
                                <a:lnTo>
                                  <a:pt x="18317" y="3172"/>
                                </a:lnTo>
                                <a:lnTo>
                                  <a:pt x="18317" y="3172"/>
                                </a:lnTo>
                                <a:lnTo>
                                  <a:pt x="18317" y="3172"/>
                                </a:lnTo>
                                <a:lnTo>
                                  <a:pt x="18317" y="3172"/>
                                </a:lnTo>
                                <a:lnTo>
                                  <a:pt x="18317" y="3172"/>
                                </a:lnTo>
                                <a:lnTo>
                                  <a:pt x="18317" y="3172"/>
                                </a:lnTo>
                                <a:lnTo>
                                  <a:pt x="18317" y="3172"/>
                                </a:lnTo>
                                <a:lnTo>
                                  <a:pt x="18317" y="3172"/>
                                </a:lnTo>
                                <a:lnTo>
                                  <a:pt x="18317" y="3172"/>
                                </a:lnTo>
                                <a:lnTo>
                                  <a:pt x="18317" y="3172"/>
                                </a:lnTo>
                                <a:lnTo>
                                  <a:pt x="18317" y="3172"/>
                                </a:lnTo>
                                <a:lnTo>
                                  <a:pt x="18317" y="0"/>
                                </a:lnTo>
                                <a:lnTo>
                                  <a:pt x="18317" y="3172"/>
                                </a:lnTo>
                                <a:lnTo>
                                  <a:pt x="19050" y="3172"/>
                                </a:lnTo>
                                <a:lnTo>
                                  <a:pt x="19050" y="3172"/>
                                </a:lnTo>
                                <a:lnTo>
                                  <a:pt x="19050" y="3172"/>
                                </a:lnTo>
                                <a:lnTo>
                                  <a:pt x="19050" y="3172"/>
                                </a:lnTo>
                                <a:lnTo>
                                  <a:pt x="19050" y="0"/>
                                </a:lnTo>
                                <a:lnTo>
                                  <a:pt x="19050" y="0"/>
                                </a:lnTo>
                                <a:lnTo>
                                  <a:pt x="19050" y="0"/>
                                </a:lnTo>
                                <a:lnTo>
                                  <a:pt x="19050" y="0"/>
                                </a:lnTo>
                                <a:lnTo>
                                  <a:pt x="19050" y="0"/>
                                </a:lnTo>
                                <a:lnTo>
                                  <a:pt x="19050" y="3172"/>
                                </a:lnTo>
                                <a:lnTo>
                                  <a:pt x="19050" y="6353"/>
                                </a:lnTo>
                                <a:lnTo>
                                  <a:pt x="19050" y="3172"/>
                                </a:lnTo>
                                <a:lnTo>
                                  <a:pt x="19783" y="6353"/>
                                </a:lnTo>
                                <a:lnTo>
                                  <a:pt x="19783" y="6353"/>
                                </a:lnTo>
                                <a:lnTo>
                                  <a:pt x="19783" y="6353"/>
                                </a:lnTo>
                                <a:lnTo>
                                  <a:pt x="19783" y="6353"/>
                                </a:lnTo>
                                <a:lnTo>
                                  <a:pt x="19783" y="6353"/>
                                </a:lnTo>
                                <a:lnTo>
                                  <a:pt x="19783" y="3172"/>
                                </a:lnTo>
                                <a:lnTo>
                                  <a:pt x="19783" y="3172"/>
                                </a:lnTo>
                                <a:lnTo>
                                  <a:pt x="19783" y="6353"/>
                                </a:lnTo>
                                <a:lnTo>
                                  <a:pt x="19783" y="6353"/>
                                </a:lnTo>
                                <a:lnTo>
                                  <a:pt x="19783" y="3172"/>
                                </a:lnTo>
                                <a:lnTo>
                                  <a:pt x="19783" y="3172"/>
                                </a:lnTo>
                                <a:lnTo>
                                  <a:pt x="19783" y="6353"/>
                                </a:lnTo>
                                <a:lnTo>
                                  <a:pt x="20517" y="3172"/>
                                </a:lnTo>
                                <a:lnTo>
                                  <a:pt x="20517" y="6353"/>
                                </a:lnTo>
                                <a:lnTo>
                                  <a:pt x="20517" y="3172"/>
                                </a:lnTo>
                                <a:lnTo>
                                  <a:pt x="20517" y="0"/>
                                </a:lnTo>
                                <a:lnTo>
                                  <a:pt x="20517" y="0"/>
                                </a:lnTo>
                                <a:lnTo>
                                  <a:pt x="20517" y="0"/>
                                </a:lnTo>
                                <a:lnTo>
                                  <a:pt x="20517" y="3172"/>
                                </a:lnTo>
                                <a:lnTo>
                                  <a:pt x="20517" y="6353"/>
                                </a:lnTo>
                                <a:lnTo>
                                  <a:pt x="20517" y="3172"/>
                                </a:lnTo>
                                <a:lnTo>
                                  <a:pt x="20517" y="6353"/>
                                </a:lnTo>
                                <a:lnTo>
                                  <a:pt x="20517" y="3172"/>
                                </a:lnTo>
                                <a:lnTo>
                                  <a:pt x="20517" y="0"/>
                                </a:lnTo>
                                <a:lnTo>
                                  <a:pt x="21250" y="3172"/>
                                </a:lnTo>
                                <a:lnTo>
                                  <a:pt x="21250" y="0"/>
                                </a:lnTo>
                                <a:lnTo>
                                  <a:pt x="21250" y="3172"/>
                                </a:lnTo>
                                <a:lnTo>
                                  <a:pt x="21250" y="6353"/>
                                </a:lnTo>
                                <a:lnTo>
                                  <a:pt x="21250" y="3172"/>
                                </a:lnTo>
                                <a:lnTo>
                                  <a:pt x="21250" y="3172"/>
                                </a:lnTo>
                                <a:lnTo>
                                  <a:pt x="21250" y="3172"/>
                                </a:lnTo>
                                <a:lnTo>
                                  <a:pt x="21250" y="0"/>
                                </a:lnTo>
                                <a:lnTo>
                                  <a:pt x="21250" y="3172"/>
                                </a:lnTo>
                                <a:lnTo>
                                  <a:pt x="21250" y="3172"/>
                                </a:lnTo>
                                <a:lnTo>
                                  <a:pt x="21250" y="3172"/>
                                </a:lnTo>
                                <a:lnTo>
                                  <a:pt x="21250" y="3172"/>
                                </a:lnTo>
                                <a:lnTo>
                                  <a:pt x="21984" y="3172"/>
                                </a:lnTo>
                                <a:lnTo>
                                  <a:pt x="21984" y="3172"/>
                                </a:lnTo>
                                <a:lnTo>
                                  <a:pt x="21984" y="3172"/>
                                </a:lnTo>
                                <a:lnTo>
                                  <a:pt x="21984" y="6353"/>
                                </a:lnTo>
                                <a:lnTo>
                                  <a:pt x="21984" y="6353"/>
                                </a:lnTo>
                                <a:lnTo>
                                  <a:pt x="21984" y="6353"/>
                                </a:lnTo>
                                <a:lnTo>
                                  <a:pt x="21984" y="6353"/>
                                </a:lnTo>
                                <a:lnTo>
                                  <a:pt x="21984" y="3172"/>
                                </a:lnTo>
                                <a:lnTo>
                                  <a:pt x="21984" y="3172"/>
                                </a:lnTo>
                                <a:lnTo>
                                  <a:pt x="21984" y="0"/>
                                </a:lnTo>
                                <a:lnTo>
                                  <a:pt x="21984" y="0"/>
                                </a:lnTo>
                                <a:lnTo>
                                  <a:pt x="21984" y="3172"/>
                                </a:lnTo>
                                <a:lnTo>
                                  <a:pt x="21984" y="3172"/>
                                </a:lnTo>
                                <a:lnTo>
                                  <a:pt x="21984" y="6353"/>
                                </a:lnTo>
                                <a:lnTo>
                                  <a:pt x="22717" y="6353"/>
                                </a:lnTo>
                                <a:lnTo>
                                  <a:pt x="22717" y="3172"/>
                                </a:lnTo>
                                <a:lnTo>
                                  <a:pt x="22717" y="3172"/>
                                </a:lnTo>
                                <a:lnTo>
                                  <a:pt x="22717" y="3172"/>
                                </a:lnTo>
                                <a:lnTo>
                                  <a:pt x="22717" y="3172"/>
                                </a:lnTo>
                                <a:lnTo>
                                  <a:pt x="22717" y="3172"/>
                                </a:lnTo>
                                <a:lnTo>
                                  <a:pt x="22717" y="3172"/>
                                </a:lnTo>
                                <a:lnTo>
                                  <a:pt x="22717" y="3172"/>
                                </a:lnTo>
                                <a:lnTo>
                                  <a:pt x="22717" y="3172"/>
                                </a:lnTo>
                                <a:lnTo>
                                  <a:pt x="22717" y="6353"/>
                                </a:lnTo>
                                <a:lnTo>
                                  <a:pt x="22717" y="3172"/>
                                </a:lnTo>
                                <a:lnTo>
                                  <a:pt x="22717" y="3172"/>
                                </a:lnTo>
                                <a:lnTo>
                                  <a:pt x="23451" y="3172"/>
                                </a:lnTo>
                                <a:lnTo>
                                  <a:pt x="23451" y="6353"/>
                                </a:lnTo>
                                <a:lnTo>
                                  <a:pt x="23451" y="6353"/>
                                </a:lnTo>
                                <a:lnTo>
                                  <a:pt x="23451" y="9525"/>
                                </a:lnTo>
                                <a:lnTo>
                                  <a:pt x="23451" y="6353"/>
                                </a:lnTo>
                                <a:lnTo>
                                  <a:pt x="23451" y="3172"/>
                                </a:lnTo>
                                <a:lnTo>
                                  <a:pt x="23451" y="3172"/>
                                </a:lnTo>
                                <a:lnTo>
                                  <a:pt x="23451" y="3172"/>
                                </a:lnTo>
                                <a:lnTo>
                                  <a:pt x="23451" y="6353"/>
                                </a:lnTo>
                                <a:lnTo>
                                  <a:pt x="23451" y="6353"/>
                                </a:lnTo>
                                <a:lnTo>
                                  <a:pt x="23451" y="6353"/>
                                </a:lnTo>
                                <a:lnTo>
                                  <a:pt x="23451" y="6353"/>
                                </a:lnTo>
                                <a:lnTo>
                                  <a:pt x="23451" y="3172"/>
                                </a:lnTo>
                                <a:lnTo>
                                  <a:pt x="23451" y="3172"/>
                                </a:lnTo>
                                <a:lnTo>
                                  <a:pt x="23451" y="3172"/>
                                </a:lnTo>
                                <a:lnTo>
                                  <a:pt x="23451" y="3172"/>
                                </a:lnTo>
                                <a:lnTo>
                                  <a:pt x="23451" y="0"/>
                                </a:lnTo>
                                <a:lnTo>
                                  <a:pt x="23451" y="3172"/>
                                </a:lnTo>
                                <a:lnTo>
                                  <a:pt x="24174" y="3172"/>
                                </a:lnTo>
                                <a:lnTo>
                                  <a:pt x="24174" y="3172"/>
                                </a:lnTo>
                                <a:lnTo>
                                  <a:pt x="24174" y="3172"/>
                                </a:lnTo>
                                <a:lnTo>
                                  <a:pt x="24174" y="6353"/>
                                </a:lnTo>
                                <a:lnTo>
                                  <a:pt x="24174" y="6353"/>
                                </a:lnTo>
                                <a:lnTo>
                                  <a:pt x="24174" y="6353"/>
                                </a:lnTo>
                                <a:lnTo>
                                  <a:pt x="24174" y="6353"/>
                                </a:lnTo>
                                <a:lnTo>
                                  <a:pt x="24174" y="6353"/>
                                </a:lnTo>
                                <a:lnTo>
                                  <a:pt x="24174" y="6353"/>
                                </a:lnTo>
                                <a:lnTo>
                                  <a:pt x="24174" y="6353"/>
                                </a:lnTo>
                                <a:lnTo>
                                  <a:pt x="24174" y="9525"/>
                                </a:lnTo>
                                <a:lnTo>
                                  <a:pt x="24174" y="6353"/>
                                </a:lnTo>
                                <a:lnTo>
                                  <a:pt x="24908" y="6353"/>
                                </a:lnTo>
                                <a:lnTo>
                                  <a:pt x="24908" y="6353"/>
                                </a:lnTo>
                                <a:lnTo>
                                  <a:pt x="24908" y="6353"/>
                                </a:lnTo>
                                <a:lnTo>
                                  <a:pt x="24908" y="6353"/>
                                </a:lnTo>
                                <a:lnTo>
                                  <a:pt x="24908" y="3172"/>
                                </a:lnTo>
                                <a:lnTo>
                                  <a:pt x="24908" y="3172"/>
                                </a:lnTo>
                                <a:lnTo>
                                  <a:pt x="24908" y="0"/>
                                </a:lnTo>
                                <a:lnTo>
                                  <a:pt x="24908" y="3172"/>
                                </a:lnTo>
                                <a:lnTo>
                                  <a:pt x="24908" y="6353"/>
                                </a:lnTo>
                                <a:lnTo>
                                  <a:pt x="24908" y="6353"/>
                                </a:lnTo>
                                <a:lnTo>
                                  <a:pt x="24908" y="6353"/>
                                </a:lnTo>
                                <a:lnTo>
                                  <a:pt x="24908" y="6353"/>
                                </a:lnTo>
                                <a:lnTo>
                                  <a:pt x="25641" y="6353"/>
                                </a:lnTo>
                                <a:lnTo>
                                  <a:pt x="25641" y="6353"/>
                                </a:lnTo>
                                <a:lnTo>
                                  <a:pt x="25641" y="6353"/>
                                </a:lnTo>
                                <a:lnTo>
                                  <a:pt x="25641" y="6353"/>
                                </a:lnTo>
                                <a:lnTo>
                                  <a:pt x="25641" y="6353"/>
                                </a:lnTo>
                                <a:lnTo>
                                  <a:pt x="25641" y="6353"/>
                                </a:lnTo>
                                <a:lnTo>
                                  <a:pt x="25641" y="6353"/>
                                </a:lnTo>
                                <a:lnTo>
                                  <a:pt x="25641" y="6353"/>
                                </a:lnTo>
                                <a:lnTo>
                                  <a:pt x="25641" y="6353"/>
                                </a:lnTo>
                                <a:lnTo>
                                  <a:pt x="25641" y="3172"/>
                                </a:lnTo>
                                <a:lnTo>
                                  <a:pt x="25641" y="3172"/>
                                </a:lnTo>
                                <a:lnTo>
                                  <a:pt x="25641" y="3172"/>
                                </a:lnTo>
                                <a:lnTo>
                                  <a:pt x="25641" y="0"/>
                                </a:lnTo>
                                <a:lnTo>
                                  <a:pt x="25641" y="3172"/>
                                </a:lnTo>
                                <a:lnTo>
                                  <a:pt x="26375" y="6353"/>
                                </a:lnTo>
                                <a:lnTo>
                                  <a:pt x="26375" y="6353"/>
                                </a:lnTo>
                                <a:lnTo>
                                  <a:pt x="26375" y="6353"/>
                                </a:lnTo>
                                <a:lnTo>
                                  <a:pt x="26375" y="3172"/>
                                </a:lnTo>
                                <a:lnTo>
                                  <a:pt x="26375" y="3172"/>
                                </a:lnTo>
                                <a:lnTo>
                                  <a:pt x="26375" y="0"/>
                                </a:lnTo>
                                <a:lnTo>
                                  <a:pt x="26375" y="3172"/>
                                </a:lnTo>
                                <a:lnTo>
                                  <a:pt x="26375" y="3172"/>
                                </a:lnTo>
                                <a:lnTo>
                                  <a:pt x="26375" y="3172"/>
                                </a:lnTo>
                                <a:lnTo>
                                  <a:pt x="26375" y="6353"/>
                                </a:lnTo>
                                <a:lnTo>
                                  <a:pt x="26375" y="6353"/>
                                </a:lnTo>
                                <a:lnTo>
                                  <a:pt x="26375" y="9525"/>
                                </a:lnTo>
                                <a:lnTo>
                                  <a:pt x="27108" y="6353"/>
                                </a:lnTo>
                                <a:lnTo>
                                  <a:pt x="27108" y="6353"/>
                                </a:lnTo>
                                <a:lnTo>
                                  <a:pt x="27108" y="6353"/>
                                </a:lnTo>
                                <a:lnTo>
                                  <a:pt x="27108" y="3172"/>
                                </a:lnTo>
                                <a:lnTo>
                                  <a:pt x="27108" y="3172"/>
                                </a:lnTo>
                                <a:lnTo>
                                  <a:pt x="27108" y="0"/>
                                </a:lnTo>
                                <a:lnTo>
                                  <a:pt x="27108" y="0"/>
                                </a:lnTo>
                                <a:lnTo>
                                  <a:pt x="27108" y="6353"/>
                                </a:lnTo>
                                <a:lnTo>
                                  <a:pt x="27108" y="9525"/>
                                </a:lnTo>
                                <a:lnTo>
                                  <a:pt x="27108" y="9525"/>
                                </a:lnTo>
                                <a:lnTo>
                                  <a:pt x="27108" y="6353"/>
                                </a:lnTo>
                                <a:lnTo>
                                  <a:pt x="27108" y="6353"/>
                                </a:lnTo>
                                <a:lnTo>
                                  <a:pt x="27842" y="6353"/>
                                </a:lnTo>
                                <a:lnTo>
                                  <a:pt x="27842" y="6353"/>
                                </a:lnTo>
                                <a:lnTo>
                                  <a:pt x="27842" y="9525"/>
                                </a:lnTo>
                                <a:lnTo>
                                  <a:pt x="27842" y="6353"/>
                                </a:lnTo>
                                <a:lnTo>
                                  <a:pt x="27842" y="6353"/>
                                </a:lnTo>
                                <a:lnTo>
                                  <a:pt x="27842" y="6353"/>
                                </a:lnTo>
                                <a:lnTo>
                                  <a:pt x="27842" y="3172"/>
                                </a:lnTo>
                                <a:lnTo>
                                  <a:pt x="27842" y="6353"/>
                                </a:lnTo>
                                <a:lnTo>
                                  <a:pt x="27842" y="6353"/>
                                </a:lnTo>
                                <a:lnTo>
                                  <a:pt x="27842" y="6353"/>
                                </a:lnTo>
                                <a:lnTo>
                                  <a:pt x="27842" y="6353"/>
                                </a:lnTo>
                                <a:lnTo>
                                  <a:pt x="27842" y="6353"/>
                                </a:lnTo>
                                <a:lnTo>
                                  <a:pt x="27842" y="6353"/>
                                </a:lnTo>
                                <a:lnTo>
                                  <a:pt x="27842" y="3172"/>
                                </a:lnTo>
                                <a:lnTo>
                                  <a:pt x="27842" y="0"/>
                                </a:lnTo>
                                <a:lnTo>
                                  <a:pt x="27842" y="0"/>
                                </a:lnTo>
                                <a:lnTo>
                                  <a:pt x="27842" y="0"/>
                                </a:lnTo>
                                <a:lnTo>
                                  <a:pt x="27842" y="0"/>
                                </a:lnTo>
                                <a:lnTo>
                                  <a:pt x="28575" y="0"/>
                                </a:lnTo>
                                <a:lnTo>
                                  <a:pt x="28575" y="0"/>
                                </a:lnTo>
                                <a:lnTo>
                                  <a:pt x="28575" y="3172"/>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62" name="Freeform: Shape 1062"/>
                        <wps:cNvSpPr/>
                        <wps:spPr>
                          <a:xfrm>
                            <a:off x="2909887" y="1804987"/>
                            <a:ext cx="28575" cy="9525"/>
                          </a:xfrm>
                          <a:custGeom>
                            <a:avLst/>
                            <a:gdLst>
                              <a:gd name="connsiteX0" fmla="*/ 0 w 28575"/>
                              <a:gd name="connsiteY0" fmla="*/ 3172 h 9525"/>
                              <a:gd name="connsiteX1" fmla="*/ 0 w 28575"/>
                              <a:gd name="connsiteY1" fmla="*/ 0 h 9525"/>
                              <a:gd name="connsiteX2" fmla="*/ 0 w 28575"/>
                              <a:gd name="connsiteY2" fmla="*/ 0 h 9525"/>
                              <a:gd name="connsiteX3" fmla="*/ 0 w 28575"/>
                              <a:gd name="connsiteY3" fmla="*/ 3172 h 9525"/>
                              <a:gd name="connsiteX4" fmla="*/ 0 w 28575"/>
                              <a:gd name="connsiteY4" fmla="*/ 3172 h 9525"/>
                              <a:gd name="connsiteX5" fmla="*/ 0 w 28575"/>
                              <a:gd name="connsiteY5" fmla="*/ 6353 h 9525"/>
                              <a:gd name="connsiteX6" fmla="*/ 0 w 28575"/>
                              <a:gd name="connsiteY6" fmla="*/ 9525 h 9525"/>
                              <a:gd name="connsiteX7" fmla="*/ 0 w 28575"/>
                              <a:gd name="connsiteY7" fmla="*/ 9525 h 9525"/>
                              <a:gd name="connsiteX8" fmla="*/ 0 w 28575"/>
                              <a:gd name="connsiteY8" fmla="*/ 9525 h 9525"/>
                              <a:gd name="connsiteX9" fmla="*/ 0 w 28575"/>
                              <a:gd name="connsiteY9" fmla="*/ 6353 h 9525"/>
                              <a:gd name="connsiteX10" fmla="*/ 753 w 28575"/>
                              <a:gd name="connsiteY10" fmla="*/ 9525 h 9525"/>
                              <a:gd name="connsiteX11" fmla="*/ 753 w 28575"/>
                              <a:gd name="connsiteY11" fmla="*/ 6353 h 9525"/>
                              <a:gd name="connsiteX12" fmla="*/ 753 w 28575"/>
                              <a:gd name="connsiteY12" fmla="*/ 6353 h 9525"/>
                              <a:gd name="connsiteX13" fmla="*/ 753 w 28575"/>
                              <a:gd name="connsiteY13" fmla="*/ 6353 h 9525"/>
                              <a:gd name="connsiteX14" fmla="*/ 753 w 28575"/>
                              <a:gd name="connsiteY14" fmla="*/ 3172 h 9525"/>
                              <a:gd name="connsiteX15" fmla="*/ 753 w 28575"/>
                              <a:gd name="connsiteY15" fmla="*/ 3172 h 9525"/>
                              <a:gd name="connsiteX16" fmla="*/ 753 w 28575"/>
                              <a:gd name="connsiteY16" fmla="*/ 3172 h 9525"/>
                              <a:gd name="connsiteX17" fmla="*/ 753 w 28575"/>
                              <a:gd name="connsiteY17" fmla="*/ 3172 h 9525"/>
                              <a:gd name="connsiteX18" fmla="*/ 753 w 28575"/>
                              <a:gd name="connsiteY18" fmla="*/ 0 h 9525"/>
                              <a:gd name="connsiteX19" fmla="*/ 753 w 28575"/>
                              <a:gd name="connsiteY19" fmla="*/ 3172 h 9525"/>
                              <a:gd name="connsiteX20" fmla="*/ 753 w 28575"/>
                              <a:gd name="connsiteY20" fmla="*/ 3172 h 9525"/>
                              <a:gd name="connsiteX21" fmla="*/ 753 w 28575"/>
                              <a:gd name="connsiteY21" fmla="*/ 3172 h 9525"/>
                              <a:gd name="connsiteX22" fmla="*/ 1505 w 28575"/>
                              <a:gd name="connsiteY22" fmla="*/ 6353 h 9525"/>
                              <a:gd name="connsiteX23" fmla="*/ 1505 w 28575"/>
                              <a:gd name="connsiteY23" fmla="*/ 6353 h 9525"/>
                              <a:gd name="connsiteX24" fmla="*/ 1505 w 28575"/>
                              <a:gd name="connsiteY24" fmla="*/ 3172 h 9525"/>
                              <a:gd name="connsiteX25" fmla="*/ 1505 w 28575"/>
                              <a:gd name="connsiteY25" fmla="*/ 3172 h 9525"/>
                              <a:gd name="connsiteX26" fmla="*/ 1505 w 28575"/>
                              <a:gd name="connsiteY26" fmla="*/ 6353 h 9525"/>
                              <a:gd name="connsiteX27" fmla="*/ 1505 w 28575"/>
                              <a:gd name="connsiteY27" fmla="*/ 6353 h 9525"/>
                              <a:gd name="connsiteX28" fmla="*/ 1505 w 28575"/>
                              <a:gd name="connsiteY28" fmla="*/ 9525 h 9525"/>
                              <a:gd name="connsiteX29" fmla="*/ 1505 w 28575"/>
                              <a:gd name="connsiteY29" fmla="*/ 9525 h 9525"/>
                              <a:gd name="connsiteX30" fmla="*/ 1505 w 28575"/>
                              <a:gd name="connsiteY30" fmla="*/ 9525 h 9525"/>
                              <a:gd name="connsiteX31" fmla="*/ 1505 w 28575"/>
                              <a:gd name="connsiteY31" fmla="*/ 9525 h 9525"/>
                              <a:gd name="connsiteX32" fmla="*/ 1505 w 28575"/>
                              <a:gd name="connsiteY32" fmla="*/ 6353 h 9525"/>
                              <a:gd name="connsiteX33" fmla="*/ 1505 w 28575"/>
                              <a:gd name="connsiteY33" fmla="*/ 6353 h 9525"/>
                              <a:gd name="connsiteX34" fmla="*/ 1505 w 28575"/>
                              <a:gd name="connsiteY34" fmla="*/ 6353 h 9525"/>
                              <a:gd name="connsiteX35" fmla="*/ 1505 w 28575"/>
                              <a:gd name="connsiteY35" fmla="*/ 6353 h 9525"/>
                              <a:gd name="connsiteX36" fmla="*/ 2257 w 28575"/>
                              <a:gd name="connsiteY36" fmla="*/ 6353 h 9525"/>
                              <a:gd name="connsiteX37" fmla="*/ 2257 w 28575"/>
                              <a:gd name="connsiteY37" fmla="*/ 6353 h 9525"/>
                              <a:gd name="connsiteX38" fmla="*/ 2257 w 28575"/>
                              <a:gd name="connsiteY38" fmla="*/ 6353 h 9525"/>
                              <a:gd name="connsiteX39" fmla="*/ 2257 w 28575"/>
                              <a:gd name="connsiteY39" fmla="*/ 3172 h 9525"/>
                              <a:gd name="connsiteX40" fmla="*/ 2257 w 28575"/>
                              <a:gd name="connsiteY40" fmla="*/ 6353 h 9525"/>
                              <a:gd name="connsiteX41" fmla="*/ 2257 w 28575"/>
                              <a:gd name="connsiteY41" fmla="*/ 3172 h 9525"/>
                              <a:gd name="connsiteX42" fmla="*/ 2257 w 28575"/>
                              <a:gd name="connsiteY42" fmla="*/ 0 h 9525"/>
                              <a:gd name="connsiteX43" fmla="*/ 2257 w 28575"/>
                              <a:gd name="connsiteY43" fmla="*/ 0 h 9525"/>
                              <a:gd name="connsiteX44" fmla="*/ 2257 w 28575"/>
                              <a:gd name="connsiteY44" fmla="*/ 3172 h 9525"/>
                              <a:gd name="connsiteX45" fmla="*/ 2257 w 28575"/>
                              <a:gd name="connsiteY45" fmla="*/ 6353 h 9525"/>
                              <a:gd name="connsiteX46" fmla="*/ 2257 w 28575"/>
                              <a:gd name="connsiteY46" fmla="*/ 3172 h 9525"/>
                              <a:gd name="connsiteX47" fmla="*/ 2257 w 28575"/>
                              <a:gd name="connsiteY47" fmla="*/ 6353 h 9525"/>
                              <a:gd name="connsiteX48" fmla="*/ 3010 w 28575"/>
                              <a:gd name="connsiteY48" fmla="*/ 3172 h 9525"/>
                              <a:gd name="connsiteX49" fmla="*/ 3010 w 28575"/>
                              <a:gd name="connsiteY49" fmla="*/ 3172 h 9525"/>
                              <a:gd name="connsiteX50" fmla="*/ 3010 w 28575"/>
                              <a:gd name="connsiteY50" fmla="*/ 3172 h 9525"/>
                              <a:gd name="connsiteX51" fmla="*/ 3010 w 28575"/>
                              <a:gd name="connsiteY51" fmla="*/ 3172 h 9525"/>
                              <a:gd name="connsiteX52" fmla="*/ 3010 w 28575"/>
                              <a:gd name="connsiteY52" fmla="*/ 3172 h 9525"/>
                              <a:gd name="connsiteX53" fmla="*/ 3010 w 28575"/>
                              <a:gd name="connsiteY53" fmla="*/ 3172 h 9525"/>
                              <a:gd name="connsiteX54" fmla="*/ 3010 w 28575"/>
                              <a:gd name="connsiteY54" fmla="*/ 3172 h 9525"/>
                              <a:gd name="connsiteX55" fmla="*/ 3010 w 28575"/>
                              <a:gd name="connsiteY55" fmla="*/ 6353 h 9525"/>
                              <a:gd name="connsiteX56" fmla="*/ 3010 w 28575"/>
                              <a:gd name="connsiteY56" fmla="*/ 6353 h 9525"/>
                              <a:gd name="connsiteX57" fmla="*/ 3010 w 28575"/>
                              <a:gd name="connsiteY57" fmla="*/ 6353 h 9525"/>
                              <a:gd name="connsiteX58" fmla="*/ 3010 w 28575"/>
                              <a:gd name="connsiteY58" fmla="*/ 6353 h 9525"/>
                              <a:gd name="connsiteX59" fmla="*/ 3010 w 28575"/>
                              <a:gd name="connsiteY59" fmla="*/ 3172 h 9525"/>
                              <a:gd name="connsiteX60" fmla="*/ 3762 w 28575"/>
                              <a:gd name="connsiteY60" fmla="*/ 3172 h 9525"/>
                              <a:gd name="connsiteX61" fmla="*/ 3762 w 28575"/>
                              <a:gd name="connsiteY61" fmla="*/ 3172 h 9525"/>
                              <a:gd name="connsiteX62" fmla="*/ 3762 w 28575"/>
                              <a:gd name="connsiteY62" fmla="*/ 3172 h 9525"/>
                              <a:gd name="connsiteX63" fmla="*/ 3762 w 28575"/>
                              <a:gd name="connsiteY63" fmla="*/ 3172 h 9525"/>
                              <a:gd name="connsiteX64" fmla="*/ 3762 w 28575"/>
                              <a:gd name="connsiteY64" fmla="*/ 6353 h 9525"/>
                              <a:gd name="connsiteX65" fmla="*/ 3762 w 28575"/>
                              <a:gd name="connsiteY65" fmla="*/ 3172 h 9525"/>
                              <a:gd name="connsiteX66" fmla="*/ 3762 w 28575"/>
                              <a:gd name="connsiteY66" fmla="*/ 6353 h 9525"/>
                              <a:gd name="connsiteX67" fmla="*/ 3762 w 28575"/>
                              <a:gd name="connsiteY67" fmla="*/ 3172 h 9525"/>
                              <a:gd name="connsiteX68" fmla="*/ 3762 w 28575"/>
                              <a:gd name="connsiteY68" fmla="*/ 3172 h 9525"/>
                              <a:gd name="connsiteX69" fmla="*/ 3762 w 28575"/>
                              <a:gd name="connsiteY69" fmla="*/ 3172 h 9525"/>
                              <a:gd name="connsiteX70" fmla="*/ 3762 w 28575"/>
                              <a:gd name="connsiteY70" fmla="*/ 3172 h 9525"/>
                              <a:gd name="connsiteX71" fmla="*/ 3762 w 28575"/>
                              <a:gd name="connsiteY71" fmla="*/ 3172 h 9525"/>
                              <a:gd name="connsiteX72" fmla="*/ 4515 w 28575"/>
                              <a:gd name="connsiteY72" fmla="*/ 3172 h 9525"/>
                              <a:gd name="connsiteX73" fmla="*/ 4515 w 28575"/>
                              <a:gd name="connsiteY73" fmla="*/ 3172 h 9525"/>
                              <a:gd name="connsiteX74" fmla="*/ 4515 w 28575"/>
                              <a:gd name="connsiteY74" fmla="*/ 6353 h 9525"/>
                              <a:gd name="connsiteX75" fmla="*/ 4515 w 28575"/>
                              <a:gd name="connsiteY75" fmla="*/ 6353 h 9525"/>
                              <a:gd name="connsiteX76" fmla="*/ 4515 w 28575"/>
                              <a:gd name="connsiteY76" fmla="*/ 6353 h 9525"/>
                              <a:gd name="connsiteX77" fmla="*/ 4515 w 28575"/>
                              <a:gd name="connsiteY77" fmla="*/ 6353 h 9525"/>
                              <a:gd name="connsiteX78" fmla="*/ 4515 w 28575"/>
                              <a:gd name="connsiteY78" fmla="*/ 6353 h 9525"/>
                              <a:gd name="connsiteX79" fmla="*/ 4515 w 28575"/>
                              <a:gd name="connsiteY79" fmla="*/ 6353 h 9525"/>
                              <a:gd name="connsiteX80" fmla="*/ 4515 w 28575"/>
                              <a:gd name="connsiteY80" fmla="*/ 6353 h 9525"/>
                              <a:gd name="connsiteX81" fmla="*/ 4515 w 28575"/>
                              <a:gd name="connsiteY81" fmla="*/ 6353 h 9525"/>
                              <a:gd name="connsiteX82" fmla="*/ 4515 w 28575"/>
                              <a:gd name="connsiteY82" fmla="*/ 6353 h 9525"/>
                              <a:gd name="connsiteX83" fmla="*/ 4515 w 28575"/>
                              <a:gd name="connsiteY83" fmla="*/ 6353 h 9525"/>
                              <a:gd name="connsiteX84" fmla="*/ 4515 w 28575"/>
                              <a:gd name="connsiteY84" fmla="*/ 3172 h 9525"/>
                              <a:gd name="connsiteX85" fmla="*/ 4515 w 28575"/>
                              <a:gd name="connsiteY85" fmla="*/ 6353 h 9525"/>
                              <a:gd name="connsiteX86" fmla="*/ 4515 w 28575"/>
                              <a:gd name="connsiteY86" fmla="*/ 6353 h 9525"/>
                              <a:gd name="connsiteX87" fmla="*/ 4515 w 28575"/>
                              <a:gd name="connsiteY87" fmla="*/ 9525 h 9525"/>
                              <a:gd name="connsiteX88" fmla="*/ 4515 w 28575"/>
                              <a:gd name="connsiteY88" fmla="*/ 9525 h 9525"/>
                              <a:gd name="connsiteX89" fmla="*/ 4515 w 28575"/>
                              <a:gd name="connsiteY89" fmla="*/ 6353 h 9525"/>
                              <a:gd name="connsiteX90" fmla="*/ 5267 w 28575"/>
                              <a:gd name="connsiteY90" fmla="*/ 6353 h 9525"/>
                              <a:gd name="connsiteX91" fmla="*/ 5267 w 28575"/>
                              <a:gd name="connsiteY91" fmla="*/ 6353 h 9525"/>
                              <a:gd name="connsiteX92" fmla="*/ 5267 w 28575"/>
                              <a:gd name="connsiteY92" fmla="*/ 3172 h 9525"/>
                              <a:gd name="connsiteX93" fmla="*/ 5267 w 28575"/>
                              <a:gd name="connsiteY93" fmla="*/ 3172 h 9525"/>
                              <a:gd name="connsiteX94" fmla="*/ 5267 w 28575"/>
                              <a:gd name="connsiteY94" fmla="*/ 3172 h 9525"/>
                              <a:gd name="connsiteX95" fmla="*/ 5267 w 28575"/>
                              <a:gd name="connsiteY95" fmla="*/ 0 h 9525"/>
                              <a:gd name="connsiteX96" fmla="*/ 5267 w 28575"/>
                              <a:gd name="connsiteY96" fmla="*/ 3172 h 9525"/>
                              <a:gd name="connsiteX97" fmla="*/ 5267 w 28575"/>
                              <a:gd name="connsiteY97" fmla="*/ 3172 h 9525"/>
                              <a:gd name="connsiteX98" fmla="*/ 5267 w 28575"/>
                              <a:gd name="connsiteY98" fmla="*/ 6353 h 9525"/>
                              <a:gd name="connsiteX99" fmla="*/ 5267 w 28575"/>
                              <a:gd name="connsiteY99" fmla="*/ 6353 h 9525"/>
                              <a:gd name="connsiteX100" fmla="*/ 5267 w 28575"/>
                              <a:gd name="connsiteY100" fmla="*/ 3172 h 9525"/>
                              <a:gd name="connsiteX101" fmla="*/ 5267 w 28575"/>
                              <a:gd name="connsiteY101" fmla="*/ 0 h 9525"/>
                              <a:gd name="connsiteX102" fmla="*/ 5267 w 28575"/>
                              <a:gd name="connsiteY102" fmla="*/ 0 h 9525"/>
                              <a:gd name="connsiteX103" fmla="*/ 5267 w 28575"/>
                              <a:gd name="connsiteY103" fmla="*/ 0 h 9525"/>
                              <a:gd name="connsiteX104" fmla="*/ 6020 w 28575"/>
                              <a:gd name="connsiteY104" fmla="*/ 3172 h 9525"/>
                              <a:gd name="connsiteX105" fmla="*/ 6020 w 28575"/>
                              <a:gd name="connsiteY105" fmla="*/ 3172 h 9525"/>
                              <a:gd name="connsiteX106" fmla="*/ 6020 w 28575"/>
                              <a:gd name="connsiteY106" fmla="*/ 6353 h 9525"/>
                              <a:gd name="connsiteX107" fmla="*/ 6020 w 28575"/>
                              <a:gd name="connsiteY107" fmla="*/ 6353 h 9525"/>
                              <a:gd name="connsiteX108" fmla="*/ 6020 w 28575"/>
                              <a:gd name="connsiteY108" fmla="*/ 6353 h 9525"/>
                              <a:gd name="connsiteX109" fmla="*/ 6020 w 28575"/>
                              <a:gd name="connsiteY109" fmla="*/ 3172 h 9525"/>
                              <a:gd name="connsiteX110" fmla="*/ 6020 w 28575"/>
                              <a:gd name="connsiteY110" fmla="*/ 6353 h 9525"/>
                              <a:gd name="connsiteX111" fmla="*/ 6020 w 28575"/>
                              <a:gd name="connsiteY111" fmla="*/ 3172 h 9525"/>
                              <a:gd name="connsiteX112" fmla="*/ 6020 w 28575"/>
                              <a:gd name="connsiteY112" fmla="*/ 3172 h 9525"/>
                              <a:gd name="connsiteX113" fmla="*/ 6020 w 28575"/>
                              <a:gd name="connsiteY113" fmla="*/ 6353 h 9525"/>
                              <a:gd name="connsiteX114" fmla="*/ 6020 w 28575"/>
                              <a:gd name="connsiteY114" fmla="*/ 3172 h 9525"/>
                              <a:gd name="connsiteX115" fmla="*/ 6020 w 28575"/>
                              <a:gd name="connsiteY115" fmla="*/ 6353 h 9525"/>
                              <a:gd name="connsiteX116" fmla="*/ 6772 w 28575"/>
                              <a:gd name="connsiteY116" fmla="*/ 6353 h 9525"/>
                              <a:gd name="connsiteX117" fmla="*/ 6772 w 28575"/>
                              <a:gd name="connsiteY117" fmla="*/ 3172 h 9525"/>
                              <a:gd name="connsiteX118" fmla="*/ 6772 w 28575"/>
                              <a:gd name="connsiteY118" fmla="*/ 6353 h 9525"/>
                              <a:gd name="connsiteX119" fmla="*/ 6772 w 28575"/>
                              <a:gd name="connsiteY119" fmla="*/ 6353 h 9525"/>
                              <a:gd name="connsiteX120" fmla="*/ 6772 w 28575"/>
                              <a:gd name="connsiteY120" fmla="*/ 6353 h 9525"/>
                              <a:gd name="connsiteX121" fmla="*/ 6772 w 28575"/>
                              <a:gd name="connsiteY121" fmla="*/ 9525 h 9525"/>
                              <a:gd name="connsiteX122" fmla="*/ 6772 w 28575"/>
                              <a:gd name="connsiteY122" fmla="*/ 6353 h 9525"/>
                              <a:gd name="connsiteX123" fmla="*/ 6772 w 28575"/>
                              <a:gd name="connsiteY123" fmla="*/ 3172 h 9525"/>
                              <a:gd name="connsiteX124" fmla="*/ 6772 w 28575"/>
                              <a:gd name="connsiteY124" fmla="*/ 0 h 9525"/>
                              <a:gd name="connsiteX125" fmla="*/ 6772 w 28575"/>
                              <a:gd name="connsiteY125" fmla="*/ 3172 h 9525"/>
                              <a:gd name="connsiteX126" fmla="*/ 6772 w 28575"/>
                              <a:gd name="connsiteY126" fmla="*/ 6353 h 9525"/>
                              <a:gd name="connsiteX127" fmla="*/ 6772 w 28575"/>
                              <a:gd name="connsiteY127" fmla="*/ 6353 h 9525"/>
                              <a:gd name="connsiteX128" fmla="*/ 7515 w 28575"/>
                              <a:gd name="connsiteY128" fmla="*/ 9525 h 9525"/>
                              <a:gd name="connsiteX129" fmla="*/ 7515 w 28575"/>
                              <a:gd name="connsiteY129" fmla="*/ 6353 h 9525"/>
                              <a:gd name="connsiteX130" fmla="*/ 7515 w 28575"/>
                              <a:gd name="connsiteY130" fmla="*/ 3172 h 9525"/>
                              <a:gd name="connsiteX131" fmla="*/ 7515 w 28575"/>
                              <a:gd name="connsiteY131" fmla="*/ 3172 h 9525"/>
                              <a:gd name="connsiteX132" fmla="*/ 7515 w 28575"/>
                              <a:gd name="connsiteY132" fmla="*/ 0 h 9525"/>
                              <a:gd name="connsiteX133" fmla="*/ 7515 w 28575"/>
                              <a:gd name="connsiteY133" fmla="*/ 0 h 9525"/>
                              <a:gd name="connsiteX134" fmla="*/ 7515 w 28575"/>
                              <a:gd name="connsiteY134" fmla="*/ 3172 h 9525"/>
                              <a:gd name="connsiteX135" fmla="*/ 7515 w 28575"/>
                              <a:gd name="connsiteY135" fmla="*/ 3172 h 9525"/>
                              <a:gd name="connsiteX136" fmla="*/ 7515 w 28575"/>
                              <a:gd name="connsiteY136" fmla="*/ 6353 h 9525"/>
                              <a:gd name="connsiteX137" fmla="*/ 7515 w 28575"/>
                              <a:gd name="connsiteY137" fmla="*/ 6353 h 9525"/>
                              <a:gd name="connsiteX138" fmla="*/ 7515 w 28575"/>
                              <a:gd name="connsiteY138" fmla="*/ 3172 h 9525"/>
                              <a:gd name="connsiteX139" fmla="*/ 7515 w 28575"/>
                              <a:gd name="connsiteY139" fmla="*/ 6353 h 9525"/>
                              <a:gd name="connsiteX140" fmla="*/ 8268 w 28575"/>
                              <a:gd name="connsiteY140" fmla="*/ 6353 h 9525"/>
                              <a:gd name="connsiteX141" fmla="*/ 8268 w 28575"/>
                              <a:gd name="connsiteY141" fmla="*/ 3172 h 9525"/>
                              <a:gd name="connsiteX142" fmla="*/ 8268 w 28575"/>
                              <a:gd name="connsiteY142" fmla="*/ 6353 h 9525"/>
                              <a:gd name="connsiteX143" fmla="*/ 8268 w 28575"/>
                              <a:gd name="connsiteY143" fmla="*/ 6353 h 9525"/>
                              <a:gd name="connsiteX144" fmla="*/ 8268 w 28575"/>
                              <a:gd name="connsiteY144" fmla="*/ 6353 h 9525"/>
                              <a:gd name="connsiteX145" fmla="*/ 8268 w 28575"/>
                              <a:gd name="connsiteY145" fmla="*/ 6353 h 9525"/>
                              <a:gd name="connsiteX146" fmla="*/ 8268 w 28575"/>
                              <a:gd name="connsiteY146" fmla="*/ 3172 h 9525"/>
                              <a:gd name="connsiteX147" fmla="*/ 8268 w 28575"/>
                              <a:gd name="connsiteY147" fmla="*/ 3172 h 9525"/>
                              <a:gd name="connsiteX148" fmla="*/ 8268 w 28575"/>
                              <a:gd name="connsiteY148" fmla="*/ 0 h 9525"/>
                              <a:gd name="connsiteX149" fmla="*/ 8268 w 28575"/>
                              <a:gd name="connsiteY149" fmla="*/ 0 h 9525"/>
                              <a:gd name="connsiteX150" fmla="*/ 8268 w 28575"/>
                              <a:gd name="connsiteY150" fmla="*/ 3172 h 9525"/>
                              <a:gd name="connsiteX151" fmla="*/ 8268 w 28575"/>
                              <a:gd name="connsiteY151" fmla="*/ 3172 h 9525"/>
                              <a:gd name="connsiteX152" fmla="*/ 9020 w 28575"/>
                              <a:gd name="connsiteY152" fmla="*/ 6353 h 9525"/>
                              <a:gd name="connsiteX153" fmla="*/ 9020 w 28575"/>
                              <a:gd name="connsiteY153" fmla="*/ 6353 h 9525"/>
                              <a:gd name="connsiteX154" fmla="*/ 9020 w 28575"/>
                              <a:gd name="connsiteY154" fmla="*/ 3172 h 9525"/>
                              <a:gd name="connsiteX155" fmla="*/ 9020 w 28575"/>
                              <a:gd name="connsiteY155" fmla="*/ 0 h 9525"/>
                              <a:gd name="connsiteX156" fmla="*/ 9020 w 28575"/>
                              <a:gd name="connsiteY156" fmla="*/ 3172 h 9525"/>
                              <a:gd name="connsiteX157" fmla="*/ 9020 w 28575"/>
                              <a:gd name="connsiteY157" fmla="*/ 0 h 9525"/>
                              <a:gd name="connsiteX158" fmla="*/ 9020 w 28575"/>
                              <a:gd name="connsiteY158" fmla="*/ 3172 h 9525"/>
                              <a:gd name="connsiteX159" fmla="*/ 9020 w 28575"/>
                              <a:gd name="connsiteY159" fmla="*/ 3172 h 9525"/>
                              <a:gd name="connsiteX160" fmla="*/ 9020 w 28575"/>
                              <a:gd name="connsiteY160" fmla="*/ 3172 h 9525"/>
                              <a:gd name="connsiteX161" fmla="*/ 9020 w 28575"/>
                              <a:gd name="connsiteY161" fmla="*/ 6353 h 9525"/>
                              <a:gd name="connsiteX162" fmla="*/ 9020 w 28575"/>
                              <a:gd name="connsiteY162" fmla="*/ 6353 h 9525"/>
                              <a:gd name="connsiteX163" fmla="*/ 9020 w 28575"/>
                              <a:gd name="connsiteY163" fmla="*/ 6353 h 9525"/>
                              <a:gd name="connsiteX164" fmla="*/ 9020 w 28575"/>
                              <a:gd name="connsiteY164" fmla="*/ 6353 h 9525"/>
                              <a:gd name="connsiteX165" fmla="*/ 9020 w 28575"/>
                              <a:gd name="connsiteY165" fmla="*/ 6353 h 9525"/>
                              <a:gd name="connsiteX166" fmla="*/ 9020 w 28575"/>
                              <a:gd name="connsiteY166" fmla="*/ 3172 h 9525"/>
                              <a:gd name="connsiteX167" fmla="*/ 9020 w 28575"/>
                              <a:gd name="connsiteY167" fmla="*/ 3172 h 9525"/>
                              <a:gd name="connsiteX168" fmla="*/ 9020 w 28575"/>
                              <a:gd name="connsiteY168" fmla="*/ 6353 h 9525"/>
                              <a:gd name="connsiteX169" fmla="*/ 9020 w 28575"/>
                              <a:gd name="connsiteY169" fmla="*/ 6353 h 9525"/>
                              <a:gd name="connsiteX170" fmla="*/ 9020 w 28575"/>
                              <a:gd name="connsiteY170" fmla="*/ 6353 h 9525"/>
                              <a:gd name="connsiteX171" fmla="*/ 9020 w 28575"/>
                              <a:gd name="connsiteY171" fmla="*/ 6353 h 9525"/>
                              <a:gd name="connsiteX172" fmla="*/ 9773 w 28575"/>
                              <a:gd name="connsiteY172" fmla="*/ 3172 h 9525"/>
                              <a:gd name="connsiteX173" fmla="*/ 9773 w 28575"/>
                              <a:gd name="connsiteY173" fmla="*/ 3172 h 9525"/>
                              <a:gd name="connsiteX174" fmla="*/ 9773 w 28575"/>
                              <a:gd name="connsiteY174" fmla="*/ 3172 h 9525"/>
                              <a:gd name="connsiteX175" fmla="*/ 9773 w 28575"/>
                              <a:gd name="connsiteY175" fmla="*/ 6353 h 9525"/>
                              <a:gd name="connsiteX176" fmla="*/ 9773 w 28575"/>
                              <a:gd name="connsiteY176" fmla="*/ 6353 h 9525"/>
                              <a:gd name="connsiteX177" fmla="*/ 9773 w 28575"/>
                              <a:gd name="connsiteY177" fmla="*/ 3172 h 9525"/>
                              <a:gd name="connsiteX178" fmla="*/ 9773 w 28575"/>
                              <a:gd name="connsiteY178" fmla="*/ 6353 h 9525"/>
                              <a:gd name="connsiteX179" fmla="*/ 9773 w 28575"/>
                              <a:gd name="connsiteY179" fmla="*/ 3172 h 9525"/>
                              <a:gd name="connsiteX180" fmla="*/ 9773 w 28575"/>
                              <a:gd name="connsiteY180" fmla="*/ 6353 h 9525"/>
                              <a:gd name="connsiteX181" fmla="*/ 9773 w 28575"/>
                              <a:gd name="connsiteY181" fmla="*/ 6353 h 9525"/>
                              <a:gd name="connsiteX182" fmla="*/ 9773 w 28575"/>
                              <a:gd name="connsiteY182" fmla="*/ 6353 h 9525"/>
                              <a:gd name="connsiteX183" fmla="*/ 9773 w 28575"/>
                              <a:gd name="connsiteY183" fmla="*/ 3172 h 9525"/>
                              <a:gd name="connsiteX184" fmla="*/ 10525 w 28575"/>
                              <a:gd name="connsiteY184" fmla="*/ 3172 h 9525"/>
                              <a:gd name="connsiteX185" fmla="*/ 10525 w 28575"/>
                              <a:gd name="connsiteY185" fmla="*/ 3172 h 9525"/>
                              <a:gd name="connsiteX186" fmla="*/ 10525 w 28575"/>
                              <a:gd name="connsiteY186" fmla="*/ 3172 h 9525"/>
                              <a:gd name="connsiteX187" fmla="*/ 10525 w 28575"/>
                              <a:gd name="connsiteY187" fmla="*/ 6353 h 9525"/>
                              <a:gd name="connsiteX188" fmla="*/ 10525 w 28575"/>
                              <a:gd name="connsiteY188" fmla="*/ 9525 h 9525"/>
                              <a:gd name="connsiteX189" fmla="*/ 10525 w 28575"/>
                              <a:gd name="connsiteY189" fmla="*/ 6353 h 9525"/>
                              <a:gd name="connsiteX190" fmla="*/ 10525 w 28575"/>
                              <a:gd name="connsiteY190" fmla="*/ 9525 h 9525"/>
                              <a:gd name="connsiteX191" fmla="*/ 10525 w 28575"/>
                              <a:gd name="connsiteY191" fmla="*/ 9525 h 9525"/>
                              <a:gd name="connsiteX192" fmla="*/ 10525 w 28575"/>
                              <a:gd name="connsiteY192" fmla="*/ 9525 h 9525"/>
                              <a:gd name="connsiteX193" fmla="*/ 10525 w 28575"/>
                              <a:gd name="connsiteY193" fmla="*/ 9525 h 9525"/>
                              <a:gd name="connsiteX194" fmla="*/ 10525 w 28575"/>
                              <a:gd name="connsiteY194" fmla="*/ 9525 h 9525"/>
                              <a:gd name="connsiteX195" fmla="*/ 10525 w 28575"/>
                              <a:gd name="connsiteY195" fmla="*/ 9525 h 9525"/>
                              <a:gd name="connsiteX196" fmla="*/ 11278 w 28575"/>
                              <a:gd name="connsiteY196" fmla="*/ 6353 h 9525"/>
                              <a:gd name="connsiteX197" fmla="*/ 11278 w 28575"/>
                              <a:gd name="connsiteY197" fmla="*/ 6353 h 9525"/>
                              <a:gd name="connsiteX198" fmla="*/ 11278 w 28575"/>
                              <a:gd name="connsiteY198" fmla="*/ 6353 h 9525"/>
                              <a:gd name="connsiteX199" fmla="*/ 11278 w 28575"/>
                              <a:gd name="connsiteY199" fmla="*/ 3172 h 9525"/>
                              <a:gd name="connsiteX200" fmla="*/ 11278 w 28575"/>
                              <a:gd name="connsiteY200" fmla="*/ 3172 h 9525"/>
                              <a:gd name="connsiteX201" fmla="*/ 11278 w 28575"/>
                              <a:gd name="connsiteY201" fmla="*/ 3172 h 9525"/>
                              <a:gd name="connsiteX202" fmla="*/ 11278 w 28575"/>
                              <a:gd name="connsiteY202" fmla="*/ 3172 h 9525"/>
                              <a:gd name="connsiteX203" fmla="*/ 11278 w 28575"/>
                              <a:gd name="connsiteY203" fmla="*/ 3172 h 9525"/>
                              <a:gd name="connsiteX204" fmla="*/ 11278 w 28575"/>
                              <a:gd name="connsiteY204" fmla="*/ 3172 h 9525"/>
                              <a:gd name="connsiteX205" fmla="*/ 11278 w 28575"/>
                              <a:gd name="connsiteY205" fmla="*/ 3172 h 9525"/>
                              <a:gd name="connsiteX206" fmla="*/ 11278 w 28575"/>
                              <a:gd name="connsiteY206" fmla="*/ 3172 h 9525"/>
                              <a:gd name="connsiteX207" fmla="*/ 11278 w 28575"/>
                              <a:gd name="connsiteY207" fmla="*/ 3172 h 9525"/>
                              <a:gd name="connsiteX208" fmla="*/ 12030 w 28575"/>
                              <a:gd name="connsiteY208" fmla="*/ 3172 h 9525"/>
                              <a:gd name="connsiteX209" fmla="*/ 12030 w 28575"/>
                              <a:gd name="connsiteY209" fmla="*/ 3172 h 9525"/>
                              <a:gd name="connsiteX210" fmla="*/ 12030 w 28575"/>
                              <a:gd name="connsiteY210" fmla="*/ 3172 h 9525"/>
                              <a:gd name="connsiteX211" fmla="*/ 12030 w 28575"/>
                              <a:gd name="connsiteY211" fmla="*/ 3172 h 9525"/>
                              <a:gd name="connsiteX212" fmla="*/ 12030 w 28575"/>
                              <a:gd name="connsiteY212" fmla="*/ 3172 h 9525"/>
                              <a:gd name="connsiteX213" fmla="*/ 12030 w 28575"/>
                              <a:gd name="connsiteY213" fmla="*/ 6353 h 9525"/>
                              <a:gd name="connsiteX214" fmla="*/ 12030 w 28575"/>
                              <a:gd name="connsiteY214" fmla="*/ 6353 h 9525"/>
                              <a:gd name="connsiteX215" fmla="*/ 12030 w 28575"/>
                              <a:gd name="connsiteY215" fmla="*/ 9525 h 9525"/>
                              <a:gd name="connsiteX216" fmla="*/ 12030 w 28575"/>
                              <a:gd name="connsiteY216" fmla="*/ 9525 h 9525"/>
                              <a:gd name="connsiteX217" fmla="*/ 12030 w 28575"/>
                              <a:gd name="connsiteY217" fmla="*/ 9525 h 9525"/>
                              <a:gd name="connsiteX218" fmla="*/ 12030 w 28575"/>
                              <a:gd name="connsiteY218" fmla="*/ 6353 h 9525"/>
                              <a:gd name="connsiteX219" fmla="*/ 12030 w 28575"/>
                              <a:gd name="connsiteY219" fmla="*/ 6353 h 9525"/>
                              <a:gd name="connsiteX220" fmla="*/ 12783 w 28575"/>
                              <a:gd name="connsiteY220" fmla="*/ 6353 h 9525"/>
                              <a:gd name="connsiteX221" fmla="*/ 12783 w 28575"/>
                              <a:gd name="connsiteY221" fmla="*/ 6353 h 9525"/>
                              <a:gd name="connsiteX222" fmla="*/ 12783 w 28575"/>
                              <a:gd name="connsiteY222" fmla="*/ 6353 h 9525"/>
                              <a:gd name="connsiteX223" fmla="*/ 12783 w 28575"/>
                              <a:gd name="connsiteY223" fmla="*/ 6353 h 9525"/>
                              <a:gd name="connsiteX224" fmla="*/ 12783 w 28575"/>
                              <a:gd name="connsiteY224" fmla="*/ 6353 h 9525"/>
                              <a:gd name="connsiteX225" fmla="*/ 12783 w 28575"/>
                              <a:gd name="connsiteY225" fmla="*/ 6353 h 9525"/>
                              <a:gd name="connsiteX226" fmla="*/ 12783 w 28575"/>
                              <a:gd name="connsiteY226" fmla="*/ 6353 h 9525"/>
                              <a:gd name="connsiteX227" fmla="*/ 12783 w 28575"/>
                              <a:gd name="connsiteY227" fmla="*/ 3172 h 9525"/>
                              <a:gd name="connsiteX228" fmla="*/ 12783 w 28575"/>
                              <a:gd name="connsiteY228" fmla="*/ 3172 h 9525"/>
                              <a:gd name="connsiteX229" fmla="*/ 12783 w 28575"/>
                              <a:gd name="connsiteY229" fmla="*/ 3172 h 9525"/>
                              <a:gd name="connsiteX230" fmla="*/ 12783 w 28575"/>
                              <a:gd name="connsiteY230" fmla="*/ 0 h 9525"/>
                              <a:gd name="connsiteX231" fmla="*/ 12783 w 28575"/>
                              <a:gd name="connsiteY231" fmla="*/ 3172 h 9525"/>
                              <a:gd name="connsiteX232" fmla="*/ 13535 w 28575"/>
                              <a:gd name="connsiteY232" fmla="*/ 3172 h 9525"/>
                              <a:gd name="connsiteX233" fmla="*/ 13535 w 28575"/>
                              <a:gd name="connsiteY233" fmla="*/ 6353 h 9525"/>
                              <a:gd name="connsiteX234" fmla="*/ 13535 w 28575"/>
                              <a:gd name="connsiteY234" fmla="*/ 6353 h 9525"/>
                              <a:gd name="connsiteX235" fmla="*/ 13535 w 28575"/>
                              <a:gd name="connsiteY235" fmla="*/ 6353 h 9525"/>
                              <a:gd name="connsiteX236" fmla="*/ 13535 w 28575"/>
                              <a:gd name="connsiteY236" fmla="*/ 6353 h 9525"/>
                              <a:gd name="connsiteX237" fmla="*/ 13535 w 28575"/>
                              <a:gd name="connsiteY237" fmla="*/ 3172 h 9525"/>
                              <a:gd name="connsiteX238" fmla="*/ 13535 w 28575"/>
                              <a:gd name="connsiteY238" fmla="*/ 3172 h 9525"/>
                              <a:gd name="connsiteX239" fmla="*/ 13535 w 28575"/>
                              <a:gd name="connsiteY239" fmla="*/ 6353 h 9525"/>
                              <a:gd name="connsiteX240" fmla="*/ 13535 w 28575"/>
                              <a:gd name="connsiteY240" fmla="*/ 9525 h 9525"/>
                              <a:gd name="connsiteX241" fmla="*/ 13535 w 28575"/>
                              <a:gd name="connsiteY241" fmla="*/ 9525 h 9525"/>
                              <a:gd name="connsiteX242" fmla="*/ 13535 w 28575"/>
                              <a:gd name="connsiteY242" fmla="*/ 9525 h 9525"/>
                              <a:gd name="connsiteX243" fmla="*/ 13535 w 28575"/>
                              <a:gd name="connsiteY243" fmla="*/ 9525 h 9525"/>
                              <a:gd name="connsiteX244" fmla="*/ 13535 w 28575"/>
                              <a:gd name="connsiteY244" fmla="*/ 6353 h 9525"/>
                              <a:gd name="connsiteX245" fmla="*/ 13535 w 28575"/>
                              <a:gd name="connsiteY245" fmla="*/ 6353 h 9525"/>
                              <a:gd name="connsiteX246" fmla="*/ 13535 w 28575"/>
                              <a:gd name="connsiteY246" fmla="*/ 3172 h 9525"/>
                              <a:gd name="connsiteX247" fmla="*/ 13535 w 28575"/>
                              <a:gd name="connsiteY247" fmla="*/ 3172 h 9525"/>
                              <a:gd name="connsiteX248" fmla="*/ 13535 w 28575"/>
                              <a:gd name="connsiteY248" fmla="*/ 0 h 9525"/>
                              <a:gd name="connsiteX249" fmla="*/ 13535 w 28575"/>
                              <a:gd name="connsiteY249" fmla="*/ 0 h 9525"/>
                              <a:gd name="connsiteX250" fmla="*/ 13535 w 28575"/>
                              <a:gd name="connsiteY250" fmla="*/ 0 h 9525"/>
                              <a:gd name="connsiteX251" fmla="*/ 13535 w 28575"/>
                              <a:gd name="connsiteY251" fmla="*/ 3172 h 9525"/>
                              <a:gd name="connsiteX252" fmla="*/ 14288 w 28575"/>
                              <a:gd name="connsiteY252" fmla="*/ 3172 h 9525"/>
                              <a:gd name="connsiteX253" fmla="*/ 14288 w 28575"/>
                              <a:gd name="connsiteY253" fmla="*/ 6353 h 9525"/>
                              <a:gd name="connsiteX254" fmla="*/ 14288 w 28575"/>
                              <a:gd name="connsiteY254" fmla="*/ 6353 h 9525"/>
                              <a:gd name="connsiteX255" fmla="*/ 14288 w 28575"/>
                              <a:gd name="connsiteY255" fmla="*/ 3172 h 9525"/>
                              <a:gd name="connsiteX256" fmla="*/ 14288 w 28575"/>
                              <a:gd name="connsiteY256" fmla="*/ 6353 h 9525"/>
                              <a:gd name="connsiteX257" fmla="*/ 14288 w 28575"/>
                              <a:gd name="connsiteY257" fmla="*/ 3172 h 9525"/>
                              <a:gd name="connsiteX258" fmla="*/ 14288 w 28575"/>
                              <a:gd name="connsiteY258" fmla="*/ 3172 h 9525"/>
                              <a:gd name="connsiteX259" fmla="*/ 14288 w 28575"/>
                              <a:gd name="connsiteY259" fmla="*/ 3172 h 9525"/>
                              <a:gd name="connsiteX260" fmla="*/ 14288 w 28575"/>
                              <a:gd name="connsiteY260" fmla="*/ 6353 h 9525"/>
                              <a:gd name="connsiteX261" fmla="*/ 14288 w 28575"/>
                              <a:gd name="connsiteY261" fmla="*/ 6353 h 9525"/>
                              <a:gd name="connsiteX262" fmla="*/ 14288 w 28575"/>
                              <a:gd name="connsiteY262" fmla="*/ 3172 h 9525"/>
                              <a:gd name="connsiteX263" fmla="*/ 14288 w 28575"/>
                              <a:gd name="connsiteY263" fmla="*/ 6353 h 9525"/>
                              <a:gd name="connsiteX264" fmla="*/ 15040 w 28575"/>
                              <a:gd name="connsiteY264" fmla="*/ 3172 h 9525"/>
                              <a:gd name="connsiteX265" fmla="*/ 15040 w 28575"/>
                              <a:gd name="connsiteY265" fmla="*/ 6353 h 9525"/>
                              <a:gd name="connsiteX266" fmla="*/ 15040 w 28575"/>
                              <a:gd name="connsiteY266" fmla="*/ 6353 h 9525"/>
                              <a:gd name="connsiteX267" fmla="*/ 15040 w 28575"/>
                              <a:gd name="connsiteY267" fmla="*/ 6353 h 9525"/>
                              <a:gd name="connsiteX268" fmla="*/ 15040 w 28575"/>
                              <a:gd name="connsiteY268" fmla="*/ 6353 h 9525"/>
                              <a:gd name="connsiteX269" fmla="*/ 15040 w 28575"/>
                              <a:gd name="connsiteY269" fmla="*/ 6353 h 9525"/>
                              <a:gd name="connsiteX270" fmla="*/ 15040 w 28575"/>
                              <a:gd name="connsiteY270" fmla="*/ 6353 h 9525"/>
                              <a:gd name="connsiteX271" fmla="*/ 15040 w 28575"/>
                              <a:gd name="connsiteY271" fmla="*/ 6353 h 9525"/>
                              <a:gd name="connsiteX272" fmla="*/ 15040 w 28575"/>
                              <a:gd name="connsiteY272" fmla="*/ 6353 h 9525"/>
                              <a:gd name="connsiteX273" fmla="*/ 15040 w 28575"/>
                              <a:gd name="connsiteY273" fmla="*/ 6353 h 9525"/>
                              <a:gd name="connsiteX274" fmla="*/ 15040 w 28575"/>
                              <a:gd name="connsiteY274" fmla="*/ 6353 h 9525"/>
                              <a:gd name="connsiteX275" fmla="*/ 15040 w 28575"/>
                              <a:gd name="connsiteY275" fmla="*/ 6353 h 9525"/>
                              <a:gd name="connsiteX276" fmla="*/ 15792 w 28575"/>
                              <a:gd name="connsiteY276" fmla="*/ 6353 h 9525"/>
                              <a:gd name="connsiteX277" fmla="*/ 15792 w 28575"/>
                              <a:gd name="connsiteY277" fmla="*/ 3172 h 9525"/>
                              <a:gd name="connsiteX278" fmla="*/ 15792 w 28575"/>
                              <a:gd name="connsiteY278" fmla="*/ 0 h 9525"/>
                              <a:gd name="connsiteX279" fmla="*/ 15792 w 28575"/>
                              <a:gd name="connsiteY279" fmla="*/ 0 h 9525"/>
                              <a:gd name="connsiteX280" fmla="*/ 15792 w 28575"/>
                              <a:gd name="connsiteY280" fmla="*/ 0 h 9525"/>
                              <a:gd name="connsiteX281" fmla="*/ 15792 w 28575"/>
                              <a:gd name="connsiteY281" fmla="*/ 3172 h 9525"/>
                              <a:gd name="connsiteX282" fmla="*/ 15792 w 28575"/>
                              <a:gd name="connsiteY282" fmla="*/ 3172 h 9525"/>
                              <a:gd name="connsiteX283" fmla="*/ 15792 w 28575"/>
                              <a:gd name="connsiteY283" fmla="*/ 0 h 9525"/>
                              <a:gd name="connsiteX284" fmla="*/ 15792 w 28575"/>
                              <a:gd name="connsiteY284" fmla="*/ 3172 h 9525"/>
                              <a:gd name="connsiteX285" fmla="*/ 15792 w 28575"/>
                              <a:gd name="connsiteY285" fmla="*/ 0 h 9525"/>
                              <a:gd name="connsiteX286" fmla="*/ 15792 w 28575"/>
                              <a:gd name="connsiteY286" fmla="*/ 3172 h 9525"/>
                              <a:gd name="connsiteX287" fmla="*/ 15792 w 28575"/>
                              <a:gd name="connsiteY287" fmla="*/ 6353 h 9525"/>
                              <a:gd name="connsiteX288" fmla="*/ 16545 w 28575"/>
                              <a:gd name="connsiteY288" fmla="*/ 6353 h 9525"/>
                              <a:gd name="connsiteX289" fmla="*/ 16545 w 28575"/>
                              <a:gd name="connsiteY289" fmla="*/ 6353 h 9525"/>
                              <a:gd name="connsiteX290" fmla="*/ 16545 w 28575"/>
                              <a:gd name="connsiteY290" fmla="*/ 6353 h 9525"/>
                              <a:gd name="connsiteX291" fmla="*/ 16545 w 28575"/>
                              <a:gd name="connsiteY291" fmla="*/ 3172 h 9525"/>
                              <a:gd name="connsiteX292" fmla="*/ 16545 w 28575"/>
                              <a:gd name="connsiteY292" fmla="*/ 0 h 9525"/>
                              <a:gd name="connsiteX293" fmla="*/ 16545 w 28575"/>
                              <a:gd name="connsiteY293" fmla="*/ 0 h 9525"/>
                              <a:gd name="connsiteX294" fmla="*/ 16545 w 28575"/>
                              <a:gd name="connsiteY294" fmla="*/ 3172 h 9525"/>
                              <a:gd name="connsiteX295" fmla="*/ 16545 w 28575"/>
                              <a:gd name="connsiteY295" fmla="*/ 3172 h 9525"/>
                              <a:gd name="connsiteX296" fmla="*/ 16545 w 28575"/>
                              <a:gd name="connsiteY296" fmla="*/ 3172 h 9525"/>
                              <a:gd name="connsiteX297" fmla="*/ 16545 w 28575"/>
                              <a:gd name="connsiteY297" fmla="*/ 6353 h 9525"/>
                              <a:gd name="connsiteX298" fmla="*/ 16545 w 28575"/>
                              <a:gd name="connsiteY298" fmla="*/ 6353 h 9525"/>
                              <a:gd name="connsiteX299" fmla="*/ 16545 w 28575"/>
                              <a:gd name="connsiteY299" fmla="*/ 6353 h 9525"/>
                              <a:gd name="connsiteX300" fmla="*/ 17297 w 28575"/>
                              <a:gd name="connsiteY300" fmla="*/ 6353 h 9525"/>
                              <a:gd name="connsiteX301" fmla="*/ 17297 w 28575"/>
                              <a:gd name="connsiteY301" fmla="*/ 6353 h 9525"/>
                              <a:gd name="connsiteX302" fmla="*/ 17297 w 28575"/>
                              <a:gd name="connsiteY302" fmla="*/ 6353 h 9525"/>
                              <a:gd name="connsiteX303" fmla="*/ 17297 w 28575"/>
                              <a:gd name="connsiteY303" fmla="*/ 6353 h 9525"/>
                              <a:gd name="connsiteX304" fmla="*/ 17297 w 28575"/>
                              <a:gd name="connsiteY304" fmla="*/ 9525 h 9525"/>
                              <a:gd name="connsiteX305" fmla="*/ 17297 w 28575"/>
                              <a:gd name="connsiteY305" fmla="*/ 6353 h 9525"/>
                              <a:gd name="connsiteX306" fmla="*/ 17297 w 28575"/>
                              <a:gd name="connsiteY306" fmla="*/ 3172 h 9525"/>
                              <a:gd name="connsiteX307" fmla="*/ 17297 w 28575"/>
                              <a:gd name="connsiteY307" fmla="*/ 6353 h 9525"/>
                              <a:gd name="connsiteX308" fmla="*/ 17297 w 28575"/>
                              <a:gd name="connsiteY308" fmla="*/ 6353 h 9525"/>
                              <a:gd name="connsiteX309" fmla="*/ 17297 w 28575"/>
                              <a:gd name="connsiteY309" fmla="*/ 3172 h 9525"/>
                              <a:gd name="connsiteX310" fmla="*/ 17297 w 28575"/>
                              <a:gd name="connsiteY310" fmla="*/ 6353 h 9525"/>
                              <a:gd name="connsiteX311" fmla="*/ 17297 w 28575"/>
                              <a:gd name="connsiteY311" fmla="*/ 6353 h 9525"/>
                              <a:gd name="connsiteX312" fmla="*/ 17297 w 28575"/>
                              <a:gd name="connsiteY312" fmla="*/ 3172 h 9525"/>
                              <a:gd name="connsiteX313" fmla="*/ 17297 w 28575"/>
                              <a:gd name="connsiteY313" fmla="*/ 3172 h 9525"/>
                              <a:gd name="connsiteX314" fmla="*/ 18050 w 28575"/>
                              <a:gd name="connsiteY314" fmla="*/ 6353 h 9525"/>
                              <a:gd name="connsiteX315" fmla="*/ 18050 w 28575"/>
                              <a:gd name="connsiteY315" fmla="*/ 3172 h 9525"/>
                              <a:gd name="connsiteX316" fmla="*/ 18050 w 28575"/>
                              <a:gd name="connsiteY316" fmla="*/ 6353 h 9525"/>
                              <a:gd name="connsiteX317" fmla="*/ 18050 w 28575"/>
                              <a:gd name="connsiteY317" fmla="*/ 6353 h 9525"/>
                              <a:gd name="connsiteX318" fmla="*/ 18050 w 28575"/>
                              <a:gd name="connsiteY318" fmla="*/ 6353 h 9525"/>
                              <a:gd name="connsiteX319" fmla="*/ 18050 w 28575"/>
                              <a:gd name="connsiteY319" fmla="*/ 6353 h 9525"/>
                              <a:gd name="connsiteX320" fmla="*/ 18050 w 28575"/>
                              <a:gd name="connsiteY320" fmla="*/ 6353 h 9525"/>
                              <a:gd name="connsiteX321" fmla="*/ 18050 w 28575"/>
                              <a:gd name="connsiteY321" fmla="*/ 6353 h 9525"/>
                              <a:gd name="connsiteX322" fmla="*/ 18050 w 28575"/>
                              <a:gd name="connsiteY322" fmla="*/ 6353 h 9525"/>
                              <a:gd name="connsiteX323" fmla="*/ 18050 w 28575"/>
                              <a:gd name="connsiteY323" fmla="*/ 6353 h 9525"/>
                              <a:gd name="connsiteX324" fmla="*/ 18050 w 28575"/>
                              <a:gd name="connsiteY324" fmla="*/ 3172 h 9525"/>
                              <a:gd name="connsiteX325" fmla="*/ 18050 w 28575"/>
                              <a:gd name="connsiteY325" fmla="*/ 6353 h 9525"/>
                              <a:gd name="connsiteX326" fmla="*/ 18802 w 28575"/>
                              <a:gd name="connsiteY326" fmla="*/ 6353 h 9525"/>
                              <a:gd name="connsiteX327" fmla="*/ 18802 w 28575"/>
                              <a:gd name="connsiteY327" fmla="*/ 3172 h 9525"/>
                              <a:gd name="connsiteX328" fmla="*/ 18802 w 28575"/>
                              <a:gd name="connsiteY328" fmla="*/ 3172 h 9525"/>
                              <a:gd name="connsiteX329" fmla="*/ 18802 w 28575"/>
                              <a:gd name="connsiteY329" fmla="*/ 3172 h 9525"/>
                              <a:gd name="connsiteX330" fmla="*/ 18802 w 28575"/>
                              <a:gd name="connsiteY330" fmla="*/ 3172 h 9525"/>
                              <a:gd name="connsiteX331" fmla="*/ 18802 w 28575"/>
                              <a:gd name="connsiteY331" fmla="*/ 6353 h 9525"/>
                              <a:gd name="connsiteX332" fmla="*/ 18802 w 28575"/>
                              <a:gd name="connsiteY332" fmla="*/ 6353 h 9525"/>
                              <a:gd name="connsiteX333" fmla="*/ 18802 w 28575"/>
                              <a:gd name="connsiteY333" fmla="*/ 6353 h 9525"/>
                              <a:gd name="connsiteX334" fmla="*/ 18802 w 28575"/>
                              <a:gd name="connsiteY334" fmla="*/ 6353 h 9525"/>
                              <a:gd name="connsiteX335" fmla="*/ 18802 w 28575"/>
                              <a:gd name="connsiteY335" fmla="*/ 6353 h 9525"/>
                              <a:gd name="connsiteX336" fmla="*/ 18802 w 28575"/>
                              <a:gd name="connsiteY336" fmla="*/ 6353 h 9525"/>
                              <a:gd name="connsiteX337" fmla="*/ 18802 w 28575"/>
                              <a:gd name="connsiteY337" fmla="*/ 3172 h 9525"/>
                              <a:gd name="connsiteX338" fmla="*/ 18802 w 28575"/>
                              <a:gd name="connsiteY338" fmla="*/ 6353 h 9525"/>
                              <a:gd name="connsiteX339" fmla="*/ 18802 w 28575"/>
                              <a:gd name="connsiteY339" fmla="*/ 3172 h 9525"/>
                              <a:gd name="connsiteX340" fmla="*/ 18802 w 28575"/>
                              <a:gd name="connsiteY340" fmla="*/ 3172 h 9525"/>
                              <a:gd name="connsiteX341" fmla="*/ 18802 w 28575"/>
                              <a:gd name="connsiteY341" fmla="*/ 3172 h 9525"/>
                              <a:gd name="connsiteX342" fmla="*/ 18802 w 28575"/>
                              <a:gd name="connsiteY342" fmla="*/ 3172 h 9525"/>
                              <a:gd name="connsiteX343" fmla="*/ 18802 w 28575"/>
                              <a:gd name="connsiteY343" fmla="*/ 3172 h 9525"/>
                              <a:gd name="connsiteX344" fmla="*/ 19555 w 28575"/>
                              <a:gd name="connsiteY344" fmla="*/ 3172 h 9525"/>
                              <a:gd name="connsiteX345" fmla="*/ 19555 w 28575"/>
                              <a:gd name="connsiteY345" fmla="*/ 6353 h 9525"/>
                              <a:gd name="connsiteX346" fmla="*/ 19555 w 28575"/>
                              <a:gd name="connsiteY346" fmla="*/ 6353 h 9525"/>
                              <a:gd name="connsiteX347" fmla="*/ 19555 w 28575"/>
                              <a:gd name="connsiteY347" fmla="*/ 6353 h 9525"/>
                              <a:gd name="connsiteX348" fmla="*/ 19555 w 28575"/>
                              <a:gd name="connsiteY348" fmla="*/ 3172 h 9525"/>
                              <a:gd name="connsiteX349" fmla="*/ 19555 w 28575"/>
                              <a:gd name="connsiteY349" fmla="*/ 3172 h 9525"/>
                              <a:gd name="connsiteX350" fmla="*/ 19555 w 28575"/>
                              <a:gd name="connsiteY350" fmla="*/ 3172 h 9525"/>
                              <a:gd name="connsiteX351" fmla="*/ 19555 w 28575"/>
                              <a:gd name="connsiteY351" fmla="*/ 3172 h 9525"/>
                              <a:gd name="connsiteX352" fmla="*/ 19555 w 28575"/>
                              <a:gd name="connsiteY352" fmla="*/ 6353 h 9525"/>
                              <a:gd name="connsiteX353" fmla="*/ 19555 w 28575"/>
                              <a:gd name="connsiteY353" fmla="*/ 6353 h 9525"/>
                              <a:gd name="connsiteX354" fmla="*/ 19555 w 28575"/>
                              <a:gd name="connsiteY354" fmla="*/ 6353 h 9525"/>
                              <a:gd name="connsiteX355" fmla="*/ 19555 w 28575"/>
                              <a:gd name="connsiteY355" fmla="*/ 6353 h 9525"/>
                              <a:gd name="connsiteX356" fmla="*/ 20307 w 28575"/>
                              <a:gd name="connsiteY356" fmla="*/ 6353 h 9525"/>
                              <a:gd name="connsiteX357" fmla="*/ 20307 w 28575"/>
                              <a:gd name="connsiteY357" fmla="*/ 3172 h 9525"/>
                              <a:gd name="connsiteX358" fmla="*/ 20307 w 28575"/>
                              <a:gd name="connsiteY358" fmla="*/ 6353 h 9525"/>
                              <a:gd name="connsiteX359" fmla="*/ 20307 w 28575"/>
                              <a:gd name="connsiteY359" fmla="*/ 3172 h 9525"/>
                              <a:gd name="connsiteX360" fmla="*/ 20307 w 28575"/>
                              <a:gd name="connsiteY360" fmla="*/ 3172 h 9525"/>
                              <a:gd name="connsiteX361" fmla="*/ 20307 w 28575"/>
                              <a:gd name="connsiteY361" fmla="*/ 6353 h 9525"/>
                              <a:gd name="connsiteX362" fmla="*/ 20307 w 28575"/>
                              <a:gd name="connsiteY362" fmla="*/ 3172 h 9525"/>
                              <a:gd name="connsiteX363" fmla="*/ 20307 w 28575"/>
                              <a:gd name="connsiteY363" fmla="*/ 6353 h 9525"/>
                              <a:gd name="connsiteX364" fmla="*/ 20307 w 28575"/>
                              <a:gd name="connsiteY364" fmla="*/ 6353 h 9525"/>
                              <a:gd name="connsiteX365" fmla="*/ 20307 w 28575"/>
                              <a:gd name="connsiteY365" fmla="*/ 6353 h 9525"/>
                              <a:gd name="connsiteX366" fmla="*/ 20307 w 28575"/>
                              <a:gd name="connsiteY366" fmla="*/ 6353 h 9525"/>
                              <a:gd name="connsiteX367" fmla="*/ 20307 w 28575"/>
                              <a:gd name="connsiteY367" fmla="*/ 6353 h 9525"/>
                              <a:gd name="connsiteX368" fmla="*/ 21060 w 28575"/>
                              <a:gd name="connsiteY368" fmla="*/ 6353 h 9525"/>
                              <a:gd name="connsiteX369" fmla="*/ 21060 w 28575"/>
                              <a:gd name="connsiteY369" fmla="*/ 6353 h 9525"/>
                              <a:gd name="connsiteX370" fmla="*/ 21060 w 28575"/>
                              <a:gd name="connsiteY370" fmla="*/ 6353 h 9525"/>
                              <a:gd name="connsiteX371" fmla="*/ 21060 w 28575"/>
                              <a:gd name="connsiteY371" fmla="*/ 3172 h 9525"/>
                              <a:gd name="connsiteX372" fmla="*/ 21060 w 28575"/>
                              <a:gd name="connsiteY372" fmla="*/ 6353 h 9525"/>
                              <a:gd name="connsiteX373" fmla="*/ 21060 w 28575"/>
                              <a:gd name="connsiteY373" fmla="*/ 6353 h 9525"/>
                              <a:gd name="connsiteX374" fmla="*/ 21060 w 28575"/>
                              <a:gd name="connsiteY374" fmla="*/ 3172 h 9525"/>
                              <a:gd name="connsiteX375" fmla="*/ 21060 w 28575"/>
                              <a:gd name="connsiteY375" fmla="*/ 3172 h 9525"/>
                              <a:gd name="connsiteX376" fmla="*/ 21060 w 28575"/>
                              <a:gd name="connsiteY376" fmla="*/ 6353 h 9525"/>
                              <a:gd name="connsiteX377" fmla="*/ 21060 w 28575"/>
                              <a:gd name="connsiteY377" fmla="*/ 6353 h 9525"/>
                              <a:gd name="connsiteX378" fmla="*/ 21060 w 28575"/>
                              <a:gd name="connsiteY378" fmla="*/ 6353 h 9525"/>
                              <a:gd name="connsiteX379" fmla="*/ 21060 w 28575"/>
                              <a:gd name="connsiteY379" fmla="*/ 6353 h 9525"/>
                              <a:gd name="connsiteX380" fmla="*/ 21060 w 28575"/>
                              <a:gd name="connsiteY380" fmla="*/ 6353 h 9525"/>
                              <a:gd name="connsiteX381" fmla="*/ 21060 w 28575"/>
                              <a:gd name="connsiteY381" fmla="*/ 6353 h 9525"/>
                              <a:gd name="connsiteX382" fmla="*/ 21803 w 28575"/>
                              <a:gd name="connsiteY382" fmla="*/ 6353 h 9525"/>
                              <a:gd name="connsiteX383" fmla="*/ 21803 w 28575"/>
                              <a:gd name="connsiteY383" fmla="*/ 3172 h 9525"/>
                              <a:gd name="connsiteX384" fmla="*/ 21803 w 28575"/>
                              <a:gd name="connsiteY384" fmla="*/ 3172 h 9525"/>
                              <a:gd name="connsiteX385" fmla="*/ 21803 w 28575"/>
                              <a:gd name="connsiteY385" fmla="*/ 0 h 9525"/>
                              <a:gd name="connsiteX386" fmla="*/ 21803 w 28575"/>
                              <a:gd name="connsiteY386" fmla="*/ 0 h 9525"/>
                              <a:gd name="connsiteX387" fmla="*/ 21803 w 28575"/>
                              <a:gd name="connsiteY387" fmla="*/ 0 h 9525"/>
                              <a:gd name="connsiteX388" fmla="*/ 21803 w 28575"/>
                              <a:gd name="connsiteY388" fmla="*/ 3172 h 9525"/>
                              <a:gd name="connsiteX389" fmla="*/ 21803 w 28575"/>
                              <a:gd name="connsiteY389" fmla="*/ 3172 h 9525"/>
                              <a:gd name="connsiteX390" fmla="*/ 21803 w 28575"/>
                              <a:gd name="connsiteY390" fmla="*/ 3172 h 9525"/>
                              <a:gd name="connsiteX391" fmla="*/ 21803 w 28575"/>
                              <a:gd name="connsiteY391" fmla="*/ 3172 h 9525"/>
                              <a:gd name="connsiteX392" fmla="*/ 21803 w 28575"/>
                              <a:gd name="connsiteY392" fmla="*/ 3172 h 9525"/>
                              <a:gd name="connsiteX393" fmla="*/ 21803 w 28575"/>
                              <a:gd name="connsiteY393" fmla="*/ 3172 h 9525"/>
                              <a:gd name="connsiteX394" fmla="*/ 22555 w 28575"/>
                              <a:gd name="connsiteY394" fmla="*/ 3172 h 9525"/>
                              <a:gd name="connsiteX395" fmla="*/ 22555 w 28575"/>
                              <a:gd name="connsiteY395" fmla="*/ 3172 h 9525"/>
                              <a:gd name="connsiteX396" fmla="*/ 22555 w 28575"/>
                              <a:gd name="connsiteY396" fmla="*/ 3172 h 9525"/>
                              <a:gd name="connsiteX397" fmla="*/ 22555 w 28575"/>
                              <a:gd name="connsiteY397" fmla="*/ 6353 h 9525"/>
                              <a:gd name="connsiteX398" fmla="*/ 22555 w 28575"/>
                              <a:gd name="connsiteY398" fmla="*/ 3172 h 9525"/>
                              <a:gd name="connsiteX399" fmla="*/ 22555 w 28575"/>
                              <a:gd name="connsiteY399" fmla="*/ 3172 h 9525"/>
                              <a:gd name="connsiteX400" fmla="*/ 22555 w 28575"/>
                              <a:gd name="connsiteY400" fmla="*/ 3172 h 9525"/>
                              <a:gd name="connsiteX401" fmla="*/ 22555 w 28575"/>
                              <a:gd name="connsiteY401" fmla="*/ 6353 h 9525"/>
                              <a:gd name="connsiteX402" fmla="*/ 22555 w 28575"/>
                              <a:gd name="connsiteY402" fmla="*/ 6353 h 9525"/>
                              <a:gd name="connsiteX403" fmla="*/ 22555 w 28575"/>
                              <a:gd name="connsiteY403" fmla="*/ 6353 h 9525"/>
                              <a:gd name="connsiteX404" fmla="*/ 22555 w 28575"/>
                              <a:gd name="connsiteY404" fmla="*/ 6353 h 9525"/>
                              <a:gd name="connsiteX405" fmla="*/ 22555 w 28575"/>
                              <a:gd name="connsiteY405" fmla="*/ 6353 h 9525"/>
                              <a:gd name="connsiteX406" fmla="*/ 23308 w 28575"/>
                              <a:gd name="connsiteY406" fmla="*/ 6353 h 9525"/>
                              <a:gd name="connsiteX407" fmla="*/ 23308 w 28575"/>
                              <a:gd name="connsiteY407" fmla="*/ 6353 h 9525"/>
                              <a:gd name="connsiteX408" fmla="*/ 23308 w 28575"/>
                              <a:gd name="connsiteY408" fmla="*/ 6353 h 9525"/>
                              <a:gd name="connsiteX409" fmla="*/ 23308 w 28575"/>
                              <a:gd name="connsiteY409" fmla="*/ 3172 h 9525"/>
                              <a:gd name="connsiteX410" fmla="*/ 23308 w 28575"/>
                              <a:gd name="connsiteY410" fmla="*/ 6353 h 9525"/>
                              <a:gd name="connsiteX411" fmla="*/ 23308 w 28575"/>
                              <a:gd name="connsiteY411" fmla="*/ 3172 h 9525"/>
                              <a:gd name="connsiteX412" fmla="*/ 23308 w 28575"/>
                              <a:gd name="connsiteY412" fmla="*/ 3172 h 9525"/>
                              <a:gd name="connsiteX413" fmla="*/ 23308 w 28575"/>
                              <a:gd name="connsiteY413" fmla="*/ 3172 h 9525"/>
                              <a:gd name="connsiteX414" fmla="*/ 23308 w 28575"/>
                              <a:gd name="connsiteY414" fmla="*/ 0 h 9525"/>
                              <a:gd name="connsiteX415" fmla="*/ 23308 w 28575"/>
                              <a:gd name="connsiteY415" fmla="*/ 3172 h 9525"/>
                              <a:gd name="connsiteX416" fmla="*/ 23308 w 28575"/>
                              <a:gd name="connsiteY416" fmla="*/ 3172 h 9525"/>
                              <a:gd name="connsiteX417" fmla="*/ 23308 w 28575"/>
                              <a:gd name="connsiteY417" fmla="*/ 0 h 9525"/>
                              <a:gd name="connsiteX418" fmla="*/ 23308 w 28575"/>
                              <a:gd name="connsiteY418" fmla="*/ 0 h 9525"/>
                              <a:gd name="connsiteX419" fmla="*/ 23308 w 28575"/>
                              <a:gd name="connsiteY419" fmla="*/ 0 h 9525"/>
                              <a:gd name="connsiteX420" fmla="*/ 23308 w 28575"/>
                              <a:gd name="connsiteY420" fmla="*/ 0 h 9525"/>
                              <a:gd name="connsiteX421" fmla="*/ 23308 w 28575"/>
                              <a:gd name="connsiteY421" fmla="*/ 0 h 9525"/>
                              <a:gd name="connsiteX422" fmla="*/ 23308 w 28575"/>
                              <a:gd name="connsiteY422" fmla="*/ 3172 h 9525"/>
                              <a:gd name="connsiteX423" fmla="*/ 23308 w 28575"/>
                              <a:gd name="connsiteY423" fmla="*/ 6353 h 9525"/>
                              <a:gd name="connsiteX424" fmla="*/ 24060 w 28575"/>
                              <a:gd name="connsiteY424" fmla="*/ 6353 h 9525"/>
                              <a:gd name="connsiteX425" fmla="*/ 24060 w 28575"/>
                              <a:gd name="connsiteY425" fmla="*/ 6353 h 9525"/>
                              <a:gd name="connsiteX426" fmla="*/ 24060 w 28575"/>
                              <a:gd name="connsiteY426" fmla="*/ 3172 h 9525"/>
                              <a:gd name="connsiteX427" fmla="*/ 24060 w 28575"/>
                              <a:gd name="connsiteY427" fmla="*/ 6353 h 9525"/>
                              <a:gd name="connsiteX428" fmla="*/ 24060 w 28575"/>
                              <a:gd name="connsiteY428" fmla="*/ 6353 h 9525"/>
                              <a:gd name="connsiteX429" fmla="*/ 24060 w 28575"/>
                              <a:gd name="connsiteY429" fmla="*/ 3172 h 9525"/>
                              <a:gd name="connsiteX430" fmla="*/ 24060 w 28575"/>
                              <a:gd name="connsiteY430" fmla="*/ 6353 h 9525"/>
                              <a:gd name="connsiteX431" fmla="*/ 24060 w 28575"/>
                              <a:gd name="connsiteY431" fmla="*/ 3172 h 9525"/>
                              <a:gd name="connsiteX432" fmla="*/ 24060 w 28575"/>
                              <a:gd name="connsiteY432" fmla="*/ 3172 h 9525"/>
                              <a:gd name="connsiteX433" fmla="*/ 24060 w 28575"/>
                              <a:gd name="connsiteY433" fmla="*/ 0 h 9525"/>
                              <a:gd name="connsiteX434" fmla="*/ 24060 w 28575"/>
                              <a:gd name="connsiteY434" fmla="*/ 0 h 9525"/>
                              <a:gd name="connsiteX435" fmla="*/ 24060 w 28575"/>
                              <a:gd name="connsiteY435" fmla="*/ 0 h 9525"/>
                              <a:gd name="connsiteX436" fmla="*/ 24813 w 28575"/>
                              <a:gd name="connsiteY436" fmla="*/ 0 h 9525"/>
                              <a:gd name="connsiteX437" fmla="*/ 24813 w 28575"/>
                              <a:gd name="connsiteY437" fmla="*/ 3172 h 9525"/>
                              <a:gd name="connsiteX438" fmla="*/ 24813 w 28575"/>
                              <a:gd name="connsiteY438" fmla="*/ 6353 h 9525"/>
                              <a:gd name="connsiteX439" fmla="*/ 24813 w 28575"/>
                              <a:gd name="connsiteY439" fmla="*/ 6353 h 9525"/>
                              <a:gd name="connsiteX440" fmla="*/ 24813 w 28575"/>
                              <a:gd name="connsiteY440" fmla="*/ 6353 h 9525"/>
                              <a:gd name="connsiteX441" fmla="*/ 24813 w 28575"/>
                              <a:gd name="connsiteY441" fmla="*/ 6353 h 9525"/>
                              <a:gd name="connsiteX442" fmla="*/ 24813 w 28575"/>
                              <a:gd name="connsiteY442" fmla="*/ 3172 h 9525"/>
                              <a:gd name="connsiteX443" fmla="*/ 24813 w 28575"/>
                              <a:gd name="connsiteY443" fmla="*/ 6353 h 9525"/>
                              <a:gd name="connsiteX444" fmla="*/ 24813 w 28575"/>
                              <a:gd name="connsiteY444" fmla="*/ 6353 h 9525"/>
                              <a:gd name="connsiteX445" fmla="*/ 24813 w 28575"/>
                              <a:gd name="connsiteY445" fmla="*/ 6353 h 9525"/>
                              <a:gd name="connsiteX446" fmla="*/ 24813 w 28575"/>
                              <a:gd name="connsiteY446" fmla="*/ 9525 h 9525"/>
                              <a:gd name="connsiteX447" fmla="*/ 24813 w 28575"/>
                              <a:gd name="connsiteY447" fmla="*/ 9525 h 9525"/>
                              <a:gd name="connsiteX448" fmla="*/ 25565 w 28575"/>
                              <a:gd name="connsiteY448" fmla="*/ 6353 h 9525"/>
                              <a:gd name="connsiteX449" fmla="*/ 25565 w 28575"/>
                              <a:gd name="connsiteY449" fmla="*/ 6353 h 9525"/>
                              <a:gd name="connsiteX450" fmla="*/ 25565 w 28575"/>
                              <a:gd name="connsiteY450" fmla="*/ 6353 h 9525"/>
                              <a:gd name="connsiteX451" fmla="*/ 25565 w 28575"/>
                              <a:gd name="connsiteY451" fmla="*/ 6353 h 9525"/>
                              <a:gd name="connsiteX452" fmla="*/ 25565 w 28575"/>
                              <a:gd name="connsiteY452" fmla="*/ 6353 h 9525"/>
                              <a:gd name="connsiteX453" fmla="*/ 25565 w 28575"/>
                              <a:gd name="connsiteY453" fmla="*/ 6353 h 9525"/>
                              <a:gd name="connsiteX454" fmla="*/ 25565 w 28575"/>
                              <a:gd name="connsiteY454" fmla="*/ 6353 h 9525"/>
                              <a:gd name="connsiteX455" fmla="*/ 25565 w 28575"/>
                              <a:gd name="connsiteY455" fmla="*/ 3172 h 9525"/>
                              <a:gd name="connsiteX456" fmla="*/ 25565 w 28575"/>
                              <a:gd name="connsiteY456" fmla="*/ 3172 h 9525"/>
                              <a:gd name="connsiteX457" fmla="*/ 25565 w 28575"/>
                              <a:gd name="connsiteY457" fmla="*/ 3172 h 9525"/>
                              <a:gd name="connsiteX458" fmla="*/ 25565 w 28575"/>
                              <a:gd name="connsiteY458" fmla="*/ 6353 h 9525"/>
                              <a:gd name="connsiteX459" fmla="*/ 25565 w 28575"/>
                              <a:gd name="connsiteY459" fmla="*/ 6353 h 9525"/>
                              <a:gd name="connsiteX460" fmla="*/ 25565 w 28575"/>
                              <a:gd name="connsiteY460" fmla="*/ 9525 h 9525"/>
                              <a:gd name="connsiteX461" fmla="*/ 25565 w 28575"/>
                              <a:gd name="connsiteY461" fmla="*/ 9525 h 9525"/>
                              <a:gd name="connsiteX462" fmla="*/ 26318 w 28575"/>
                              <a:gd name="connsiteY462" fmla="*/ 9525 h 9525"/>
                              <a:gd name="connsiteX463" fmla="*/ 26318 w 28575"/>
                              <a:gd name="connsiteY463" fmla="*/ 6353 h 9525"/>
                              <a:gd name="connsiteX464" fmla="*/ 26318 w 28575"/>
                              <a:gd name="connsiteY464" fmla="*/ 6353 h 9525"/>
                              <a:gd name="connsiteX465" fmla="*/ 26318 w 28575"/>
                              <a:gd name="connsiteY465" fmla="*/ 9525 h 9525"/>
                              <a:gd name="connsiteX466" fmla="*/ 26318 w 28575"/>
                              <a:gd name="connsiteY466" fmla="*/ 9525 h 9525"/>
                              <a:gd name="connsiteX467" fmla="*/ 26318 w 28575"/>
                              <a:gd name="connsiteY467" fmla="*/ 9525 h 9525"/>
                              <a:gd name="connsiteX468" fmla="*/ 26318 w 28575"/>
                              <a:gd name="connsiteY468" fmla="*/ 9525 h 9525"/>
                              <a:gd name="connsiteX469" fmla="*/ 26318 w 28575"/>
                              <a:gd name="connsiteY469" fmla="*/ 6353 h 9525"/>
                              <a:gd name="connsiteX470" fmla="*/ 26318 w 28575"/>
                              <a:gd name="connsiteY470" fmla="*/ 6353 h 9525"/>
                              <a:gd name="connsiteX471" fmla="*/ 26318 w 28575"/>
                              <a:gd name="connsiteY471" fmla="*/ 6353 h 9525"/>
                              <a:gd name="connsiteX472" fmla="*/ 26318 w 28575"/>
                              <a:gd name="connsiteY472" fmla="*/ 6353 h 9525"/>
                              <a:gd name="connsiteX473" fmla="*/ 26318 w 28575"/>
                              <a:gd name="connsiteY473" fmla="*/ 6353 h 9525"/>
                              <a:gd name="connsiteX474" fmla="*/ 27070 w 28575"/>
                              <a:gd name="connsiteY474" fmla="*/ 6353 h 9525"/>
                              <a:gd name="connsiteX475" fmla="*/ 27070 w 28575"/>
                              <a:gd name="connsiteY475" fmla="*/ 9525 h 9525"/>
                              <a:gd name="connsiteX476" fmla="*/ 27070 w 28575"/>
                              <a:gd name="connsiteY476" fmla="*/ 6353 h 9525"/>
                              <a:gd name="connsiteX477" fmla="*/ 27070 w 28575"/>
                              <a:gd name="connsiteY477" fmla="*/ 6353 h 9525"/>
                              <a:gd name="connsiteX478" fmla="*/ 27070 w 28575"/>
                              <a:gd name="connsiteY478" fmla="*/ 6353 h 9525"/>
                              <a:gd name="connsiteX479" fmla="*/ 27070 w 28575"/>
                              <a:gd name="connsiteY479" fmla="*/ 6353 h 9525"/>
                              <a:gd name="connsiteX480" fmla="*/ 27070 w 28575"/>
                              <a:gd name="connsiteY480" fmla="*/ 6353 h 9525"/>
                              <a:gd name="connsiteX481" fmla="*/ 27070 w 28575"/>
                              <a:gd name="connsiteY481" fmla="*/ 6353 h 9525"/>
                              <a:gd name="connsiteX482" fmla="*/ 27070 w 28575"/>
                              <a:gd name="connsiteY482" fmla="*/ 3172 h 9525"/>
                              <a:gd name="connsiteX483" fmla="*/ 27070 w 28575"/>
                              <a:gd name="connsiteY483" fmla="*/ 3172 h 9525"/>
                              <a:gd name="connsiteX484" fmla="*/ 27070 w 28575"/>
                              <a:gd name="connsiteY484" fmla="*/ 6353 h 9525"/>
                              <a:gd name="connsiteX485" fmla="*/ 27070 w 28575"/>
                              <a:gd name="connsiteY485" fmla="*/ 3172 h 9525"/>
                              <a:gd name="connsiteX486" fmla="*/ 27822 w 28575"/>
                              <a:gd name="connsiteY486" fmla="*/ 0 h 9525"/>
                              <a:gd name="connsiteX487" fmla="*/ 27822 w 28575"/>
                              <a:gd name="connsiteY487" fmla="*/ 3172 h 9525"/>
                              <a:gd name="connsiteX488" fmla="*/ 27822 w 28575"/>
                              <a:gd name="connsiteY488" fmla="*/ 0 h 9525"/>
                              <a:gd name="connsiteX489" fmla="*/ 27822 w 28575"/>
                              <a:gd name="connsiteY489" fmla="*/ 3172 h 9525"/>
                              <a:gd name="connsiteX490" fmla="*/ 27822 w 28575"/>
                              <a:gd name="connsiteY490" fmla="*/ 3172 h 9525"/>
                              <a:gd name="connsiteX491" fmla="*/ 27822 w 28575"/>
                              <a:gd name="connsiteY491" fmla="*/ 3172 h 9525"/>
                              <a:gd name="connsiteX492" fmla="*/ 27822 w 28575"/>
                              <a:gd name="connsiteY492" fmla="*/ 6353 h 9525"/>
                              <a:gd name="connsiteX493" fmla="*/ 27822 w 28575"/>
                              <a:gd name="connsiteY493" fmla="*/ 6353 h 9525"/>
                              <a:gd name="connsiteX494" fmla="*/ 27822 w 28575"/>
                              <a:gd name="connsiteY494" fmla="*/ 6353 h 9525"/>
                              <a:gd name="connsiteX495" fmla="*/ 27822 w 28575"/>
                              <a:gd name="connsiteY495" fmla="*/ 9525 h 9525"/>
                              <a:gd name="connsiteX496" fmla="*/ 27822 w 28575"/>
                              <a:gd name="connsiteY496" fmla="*/ 6353 h 9525"/>
                              <a:gd name="connsiteX497" fmla="*/ 27822 w 28575"/>
                              <a:gd name="connsiteY497" fmla="*/ 3172 h 9525"/>
                              <a:gd name="connsiteX498" fmla="*/ 28575 w 28575"/>
                              <a:gd name="connsiteY498" fmla="*/ 3172 h 9525"/>
                              <a:gd name="connsiteX499" fmla="*/ 28575 w 28575"/>
                              <a:gd name="connsiteY499" fmla="*/ 3172 h 9525"/>
                              <a:gd name="connsiteX500" fmla="*/ 28575 w 28575"/>
                              <a:gd name="connsiteY500" fmla="*/ 3172 h 9525"/>
                              <a:gd name="connsiteX501" fmla="*/ 28575 w 28575"/>
                              <a:gd name="connsiteY501" fmla="*/ 6353 h 9525"/>
                              <a:gd name="connsiteX502" fmla="*/ 28575 w 28575"/>
                              <a:gd name="connsiteY502" fmla="*/ 6353 h 9525"/>
                              <a:gd name="connsiteX503" fmla="*/ 28575 w 28575"/>
                              <a:gd name="connsiteY503" fmla="*/ 6353 h 9525"/>
                              <a:gd name="connsiteX504" fmla="*/ 28575 w 28575"/>
                              <a:gd name="connsiteY504" fmla="*/ 3172 h 9525"/>
                              <a:gd name="connsiteX505" fmla="*/ 28575 w 28575"/>
                              <a:gd name="connsiteY505" fmla="*/ 3172 h 9525"/>
                              <a:gd name="connsiteX506" fmla="*/ 28575 w 28575"/>
                              <a:gd name="connsiteY506" fmla="*/ 3172 h 9525"/>
                              <a:gd name="connsiteX507" fmla="*/ 28575 w 28575"/>
                              <a:gd name="connsiteY507" fmla="*/ 3172 h 9525"/>
                              <a:gd name="connsiteX508" fmla="*/ 28575 w 28575"/>
                              <a:gd name="connsiteY508" fmla="*/ 3172 h 9525"/>
                              <a:gd name="connsiteX509" fmla="*/ 28575 w 28575"/>
                              <a:gd name="connsiteY509" fmla="*/ 3172 h 9525"/>
                              <a:gd name="connsiteX510" fmla="*/ 28575 w 28575"/>
                              <a:gd name="connsiteY510" fmla="*/ 6353 h 9525"/>
                              <a:gd name="connsiteX511" fmla="*/ 28575 w 28575"/>
                              <a:gd name="connsiteY511" fmla="*/ 635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3172"/>
                                </a:moveTo>
                                <a:lnTo>
                                  <a:pt x="0" y="0"/>
                                </a:lnTo>
                                <a:lnTo>
                                  <a:pt x="0" y="0"/>
                                </a:lnTo>
                                <a:lnTo>
                                  <a:pt x="0" y="3172"/>
                                </a:lnTo>
                                <a:lnTo>
                                  <a:pt x="0" y="3172"/>
                                </a:lnTo>
                                <a:lnTo>
                                  <a:pt x="0" y="6353"/>
                                </a:lnTo>
                                <a:lnTo>
                                  <a:pt x="0" y="9525"/>
                                </a:lnTo>
                                <a:lnTo>
                                  <a:pt x="0" y="9525"/>
                                </a:lnTo>
                                <a:lnTo>
                                  <a:pt x="0" y="9525"/>
                                </a:lnTo>
                                <a:lnTo>
                                  <a:pt x="0" y="6353"/>
                                </a:lnTo>
                                <a:lnTo>
                                  <a:pt x="753" y="9525"/>
                                </a:lnTo>
                                <a:lnTo>
                                  <a:pt x="753" y="6353"/>
                                </a:lnTo>
                                <a:lnTo>
                                  <a:pt x="753" y="6353"/>
                                </a:lnTo>
                                <a:lnTo>
                                  <a:pt x="753" y="6353"/>
                                </a:lnTo>
                                <a:lnTo>
                                  <a:pt x="753" y="3172"/>
                                </a:lnTo>
                                <a:lnTo>
                                  <a:pt x="753" y="3172"/>
                                </a:lnTo>
                                <a:lnTo>
                                  <a:pt x="753" y="3172"/>
                                </a:lnTo>
                                <a:lnTo>
                                  <a:pt x="753" y="3172"/>
                                </a:lnTo>
                                <a:lnTo>
                                  <a:pt x="753" y="0"/>
                                </a:lnTo>
                                <a:lnTo>
                                  <a:pt x="753" y="3172"/>
                                </a:lnTo>
                                <a:lnTo>
                                  <a:pt x="753" y="3172"/>
                                </a:lnTo>
                                <a:lnTo>
                                  <a:pt x="753" y="3172"/>
                                </a:lnTo>
                                <a:lnTo>
                                  <a:pt x="1505" y="6353"/>
                                </a:lnTo>
                                <a:lnTo>
                                  <a:pt x="1505" y="6353"/>
                                </a:lnTo>
                                <a:lnTo>
                                  <a:pt x="1505" y="3172"/>
                                </a:lnTo>
                                <a:lnTo>
                                  <a:pt x="1505" y="3172"/>
                                </a:lnTo>
                                <a:lnTo>
                                  <a:pt x="1505" y="6353"/>
                                </a:lnTo>
                                <a:lnTo>
                                  <a:pt x="1505" y="6353"/>
                                </a:lnTo>
                                <a:lnTo>
                                  <a:pt x="1505" y="9525"/>
                                </a:lnTo>
                                <a:lnTo>
                                  <a:pt x="1505" y="9525"/>
                                </a:lnTo>
                                <a:lnTo>
                                  <a:pt x="1505" y="9525"/>
                                </a:lnTo>
                                <a:lnTo>
                                  <a:pt x="1505" y="9525"/>
                                </a:lnTo>
                                <a:lnTo>
                                  <a:pt x="1505" y="6353"/>
                                </a:lnTo>
                                <a:lnTo>
                                  <a:pt x="1505" y="6353"/>
                                </a:lnTo>
                                <a:lnTo>
                                  <a:pt x="1505" y="6353"/>
                                </a:lnTo>
                                <a:lnTo>
                                  <a:pt x="1505" y="6353"/>
                                </a:lnTo>
                                <a:lnTo>
                                  <a:pt x="2257" y="6353"/>
                                </a:lnTo>
                                <a:lnTo>
                                  <a:pt x="2257" y="6353"/>
                                </a:lnTo>
                                <a:lnTo>
                                  <a:pt x="2257" y="6353"/>
                                </a:lnTo>
                                <a:lnTo>
                                  <a:pt x="2257" y="3172"/>
                                </a:lnTo>
                                <a:lnTo>
                                  <a:pt x="2257" y="6353"/>
                                </a:lnTo>
                                <a:lnTo>
                                  <a:pt x="2257" y="3172"/>
                                </a:lnTo>
                                <a:lnTo>
                                  <a:pt x="2257" y="0"/>
                                </a:lnTo>
                                <a:lnTo>
                                  <a:pt x="2257" y="0"/>
                                </a:lnTo>
                                <a:lnTo>
                                  <a:pt x="2257" y="3172"/>
                                </a:lnTo>
                                <a:lnTo>
                                  <a:pt x="2257" y="6353"/>
                                </a:lnTo>
                                <a:lnTo>
                                  <a:pt x="2257" y="3172"/>
                                </a:lnTo>
                                <a:lnTo>
                                  <a:pt x="2257" y="6353"/>
                                </a:lnTo>
                                <a:lnTo>
                                  <a:pt x="3010" y="3172"/>
                                </a:lnTo>
                                <a:lnTo>
                                  <a:pt x="3010" y="3172"/>
                                </a:lnTo>
                                <a:lnTo>
                                  <a:pt x="3010" y="3172"/>
                                </a:lnTo>
                                <a:lnTo>
                                  <a:pt x="3010" y="3172"/>
                                </a:lnTo>
                                <a:lnTo>
                                  <a:pt x="3010" y="3172"/>
                                </a:lnTo>
                                <a:lnTo>
                                  <a:pt x="3010" y="3172"/>
                                </a:lnTo>
                                <a:lnTo>
                                  <a:pt x="3010" y="3172"/>
                                </a:lnTo>
                                <a:lnTo>
                                  <a:pt x="3010" y="6353"/>
                                </a:lnTo>
                                <a:lnTo>
                                  <a:pt x="3010" y="6353"/>
                                </a:lnTo>
                                <a:lnTo>
                                  <a:pt x="3010" y="6353"/>
                                </a:lnTo>
                                <a:lnTo>
                                  <a:pt x="3010" y="6353"/>
                                </a:lnTo>
                                <a:lnTo>
                                  <a:pt x="3010" y="3172"/>
                                </a:lnTo>
                                <a:lnTo>
                                  <a:pt x="3762" y="3172"/>
                                </a:lnTo>
                                <a:lnTo>
                                  <a:pt x="3762" y="3172"/>
                                </a:lnTo>
                                <a:lnTo>
                                  <a:pt x="3762" y="3172"/>
                                </a:lnTo>
                                <a:lnTo>
                                  <a:pt x="3762" y="3172"/>
                                </a:lnTo>
                                <a:lnTo>
                                  <a:pt x="3762" y="6353"/>
                                </a:lnTo>
                                <a:lnTo>
                                  <a:pt x="3762" y="3172"/>
                                </a:lnTo>
                                <a:lnTo>
                                  <a:pt x="3762" y="6353"/>
                                </a:lnTo>
                                <a:lnTo>
                                  <a:pt x="3762" y="3172"/>
                                </a:lnTo>
                                <a:lnTo>
                                  <a:pt x="3762" y="3172"/>
                                </a:lnTo>
                                <a:lnTo>
                                  <a:pt x="3762" y="3172"/>
                                </a:lnTo>
                                <a:lnTo>
                                  <a:pt x="3762" y="3172"/>
                                </a:lnTo>
                                <a:lnTo>
                                  <a:pt x="3762" y="3172"/>
                                </a:lnTo>
                                <a:lnTo>
                                  <a:pt x="4515" y="3172"/>
                                </a:lnTo>
                                <a:lnTo>
                                  <a:pt x="4515" y="3172"/>
                                </a:lnTo>
                                <a:lnTo>
                                  <a:pt x="4515" y="6353"/>
                                </a:lnTo>
                                <a:lnTo>
                                  <a:pt x="4515" y="6353"/>
                                </a:lnTo>
                                <a:lnTo>
                                  <a:pt x="4515" y="6353"/>
                                </a:lnTo>
                                <a:lnTo>
                                  <a:pt x="4515" y="6353"/>
                                </a:lnTo>
                                <a:lnTo>
                                  <a:pt x="4515" y="6353"/>
                                </a:lnTo>
                                <a:lnTo>
                                  <a:pt x="4515" y="6353"/>
                                </a:lnTo>
                                <a:lnTo>
                                  <a:pt x="4515" y="6353"/>
                                </a:lnTo>
                                <a:lnTo>
                                  <a:pt x="4515" y="6353"/>
                                </a:lnTo>
                                <a:lnTo>
                                  <a:pt x="4515" y="6353"/>
                                </a:lnTo>
                                <a:lnTo>
                                  <a:pt x="4515" y="6353"/>
                                </a:lnTo>
                                <a:lnTo>
                                  <a:pt x="4515" y="3172"/>
                                </a:lnTo>
                                <a:lnTo>
                                  <a:pt x="4515" y="6353"/>
                                </a:lnTo>
                                <a:lnTo>
                                  <a:pt x="4515" y="6353"/>
                                </a:lnTo>
                                <a:lnTo>
                                  <a:pt x="4515" y="9525"/>
                                </a:lnTo>
                                <a:lnTo>
                                  <a:pt x="4515" y="9525"/>
                                </a:lnTo>
                                <a:lnTo>
                                  <a:pt x="4515" y="6353"/>
                                </a:lnTo>
                                <a:lnTo>
                                  <a:pt x="5267" y="6353"/>
                                </a:lnTo>
                                <a:lnTo>
                                  <a:pt x="5267" y="6353"/>
                                </a:lnTo>
                                <a:lnTo>
                                  <a:pt x="5267" y="3172"/>
                                </a:lnTo>
                                <a:lnTo>
                                  <a:pt x="5267" y="3172"/>
                                </a:lnTo>
                                <a:lnTo>
                                  <a:pt x="5267" y="3172"/>
                                </a:lnTo>
                                <a:lnTo>
                                  <a:pt x="5267" y="0"/>
                                </a:lnTo>
                                <a:lnTo>
                                  <a:pt x="5267" y="3172"/>
                                </a:lnTo>
                                <a:lnTo>
                                  <a:pt x="5267" y="3172"/>
                                </a:lnTo>
                                <a:lnTo>
                                  <a:pt x="5267" y="6353"/>
                                </a:lnTo>
                                <a:lnTo>
                                  <a:pt x="5267" y="6353"/>
                                </a:lnTo>
                                <a:lnTo>
                                  <a:pt x="5267" y="3172"/>
                                </a:lnTo>
                                <a:lnTo>
                                  <a:pt x="5267" y="0"/>
                                </a:lnTo>
                                <a:lnTo>
                                  <a:pt x="5267" y="0"/>
                                </a:lnTo>
                                <a:lnTo>
                                  <a:pt x="5267" y="0"/>
                                </a:lnTo>
                                <a:lnTo>
                                  <a:pt x="6020" y="3172"/>
                                </a:lnTo>
                                <a:lnTo>
                                  <a:pt x="6020" y="3172"/>
                                </a:lnTo>
                                <a:lnTo>
                                  <a:pt x="6020" y="6353"/>
                                </a:lnTo>
                                <a:lnTo>
                                  <a:pt x="6020" y="6353"/>
                                </a:lnTo>
                                <a:lnTo>
                                  <a:pt x="6020" y="6353"/>
                                </a:lnTo>
                                <a:lnTo>
                                  <a:pt x="6020" y="3172"/>
                                </a:lnTo>
                                <a:lnTo>
                                  <a:pt x="6020" y="6353"/>
                                </a:lnTo>
                                <a:lnTo>
                                  <a:pt x="6020" y="3172"/>
                                </a:lnTo>
                                <a:lnTo>
                                  <a:pt x="6020" y="3172"/>
                                </a:lnTo>
                                <a:lnTo>
                                  <a:pt x="6020" y="6353"/>
                                </a:lnTo>
                                <a:lnTo>
                                  <a:pt x="6020" y="3172"/>
                                </a:lnTo>
                                <a:lnTo>
                                  <a:pt x="6020" y="6353"/>
                                </a:lnTo>
                                <a:lnTo>
                                  <a:pt x="6772" y="6353"/>
                                </a:lnTo>
                                <a:lnTo>
                                  <a:pt x="6772" y="3172"/>
                                </a:lnTo>
                                <a:lnTo>
                                  <a:pt x="6772" y="6353"/>
                                </a:lnTo>
                                <a:lnTo>
                                  <a:pt x="6772" y="6353"/>
                                </a:lnTo>
                                <a:lnTo>
                                  <a:pt x="6772" y="6353"/>
                                </a:lnTo>
                                <a:lnTo>
                                  <a:pt x="6772" y="9525"/>
                                </a:lnTo>
                                <a:lnTo>
                                  <a:pt x="6772" y="6353"/>
                                </a:lnTo>
                                <a:lnTo>
                                  <a:pt x="6772" y="3172"/>
                                </a:lnTo>
                                <a:lnTo>
                                  <a:pt x="6772" y="0"/>
                                </a:lnTo>
                                <a:lnTo>
                                  <a:pt x="6772" y="3172"/>
                                </a:lnTo>
                                <a:lnTo>
                                  <a:pt x="6772" y="6353"/>
                                </a:lnTo>
                                <a:lnTo>
                                  <a:pt x="6772" y="6353"/>
                                </a:lnTo>
                                <a:lnTo>
                                  <a:pt x="7515" y="9525"/>
                                </a:lnTo>
                                <a:lnTo>
                                  <a:pt x="7515" y="6353"/>
                                </a:lnTo>
                                <a:lnTo>
                                  <a:pt x="7515" y="3172"/>
                                </a:lnTo>
                                <a:lnTo>
                                  <a:pt x="7515" y="3172"/>
                                </a:lnTo>
                                <a:lnTo>
                                  <a:pt x="7515" y="0"/>
                                </a:lnTo>
                                <a:lnTo>
                                  <a:pt x="7515" y="0"/>
                                </a:lnTo>
                                <a:lnTo>
                                  <a:pt x="7515" y="3172"/>
                                </a:lnTo>
                                <a:lnTo>
                                  <a:pt x="7515" y="3172"/>
                                </a:lnTo>
                                <a:lnTo>
                                  <a:pt x="7515" y="6353"/>
                                </a:lnTo>
                                <a:lnTo>
                                  <a:pt x="7515" y="6353"/>
                                </a:lnTo>
                                <a:lnTo>
                                  <a:pt x="7515" y="3172"/>
                                </a:lnTo>
                                <a:lnTo>
                                  <a:pt x="7515" y="6353"/>
                                </a:lnTo>
                                <a:lnTo>
                                  <a:pt x="8268" y="6353"/>
                                </a:lnTo>
                                <a:lnTo>
                                  <a:pt x="8268" y="3172"/>
                                </a:lnTo>
                                <a:lnTo>
                                  <a:pt x="8268" y="6353"/>
                                </a:lnTo>
                                <a:lnTo>
                                  <a:pt x="8268" y="6353"/>
                                </a:lnTo>
                                <a:lnTo>
                                  <a:pt x="8268" y="6353"/>
                                </a:lnTo>
                                <a:lnTo>
                                  <a:pt x="8268" y="6353"/>
                                </a:lnTo>
                                <a:lnTo>
                                  <a:pt x="8268" y="3172"/>
                                </a:lnTo>
                                <a:lnTo>
                                  <a:pt x="8268" y="3172"/>
                                </a:lnTo>
                                <a:lnTo>
                                  <a:pt x="8268" y="0"/>
                                </a:lnTo>
                                <a:lnTo>
                                  <a:pt x="8268" y="0"/>
                                </a:lnTo>
                                <a:lnTo>
                                  <a:pt x="8268" y="3172"/>
                                </a:lnTo>
                                <a:lnTo>
                                  <a:pt x="8268" y="3172"/>
                                </a:lnTo>
                                <a:lnTo>
                                  <a:pt x="9020" y="6353"/>
                                </a:lnTo>
                                <a:lnTo>
                                  <a:pt x="9020" y="6353"/>
                                </a:lnTo>
                                <a:lnTo>
                                  <a:pt x="9020" y="3172"/>
                                </a:lnTo>
                                <a:lnTo>
                                  <a:pt x="9020" y="0"/>
                                </a:lnTo>
                                <a:lnTo>
                                  <a:pt x="9020" y="3172"/>
                                </a:lnTo>
                                <a:lnTo>
                                  <a:pt x="9020" y="0"/>
                                </a:lnTo>
                                <a:lnTo>
                                  <a:pt x="9020" y="3172"/>
                                </a:lnTo>
                                <a:lnTo>
                                  <a:pt x="9020" y="3172"/>
                                </a:lnTo>
                                <a:lnTo>
                                  <a:pt x="9020" y="3172"/>
                                </a:lnTo>
                                <a:lnTo>
                                  <a:pt x="9020" y="6353"/>
                                </a:lnTo>
                                <a:lnTo>
                                  <a:pt x="9020" y="6353"/>
                                </a:lnTo>
                                <a:lnTo>
                                  <a:pt x="9020" y="6353"/>
                                </a:lnTo>
                                <a:lnTo>
                                  <a:pt x="9020" y="6353"/>
                                </a:lnTo>
                                <a:lnTo>
                                  <a:pt x="9020" y="6353"/>
                                </a:lnTo>
                                <a:lnTo>
                                  <a:pt x="9020" y="3172"/>
                                </a:lnTo>
                                <a:lnTo>
                                  <a:pt x="9020" y="3172"/>
                                </a:lnTo>
                                <a:lnTo>
                                  <a:pt x="9020" y="6353"/>
                                </a:lnTo>
                                <a:lnTo>
                                  <a:pt x="9020" y="6353"/>
                                </a:lnTo>
                                <a:lnTo>
                                  <a:pt x="9020" y="6353"/>
                                </a:lnTo>
                                <a:lnTo>
                                  <a:pt x="9020" y="6353"/>
                                </a:lnTo>
                                <a:lnTo>
                                  <a:pt x="9773" y="3172"/>
                                </a:lnTo>
                                <a:lnTo>
                                  <a:pt x="9773" y="3172"/>
                                </a:lnTo>
                                <a:lnTo>
                                  <a:pt x="9773" y="3172"/>
                                </a:lnTo>
                                <a:lnTo>
                                  <a:pt x="9773" y="6353"/>
                                </a:lnTo>
                                <a:lnTo>
                                  <a:pt x="9773" y="6353"/>
                                </a:lnTo>
                                <a:lnTo>
                                  <a:pt x="9773" y="3172"/>
                                </a:lnTo>
                                <a:lnTo>
                                  <a:pt x="9773" y="6353"/>
                                </a:lnTo>
                                <a:lnTo>
                                  <a:pt x="9773" y="3172"/>
                                </a:lnTo>
                                <a:lnTo>
                                  <a:pt x="9773" y="6353"/>
                                </a:lnTo>
                                <a:lnTo>
                                  <a:pt x="9773" y="6353"/>
                                </a:lnTo>
                                <a:lnTo>
                                  <a:pt x="9773" y="6353"/>
                                </a:lnTo>
                                <a:lnTo>
                                  <a:pt x="9773" y="3172"/>
                                </a:lnTo>
                                <a:lnTo>
                                  <a:pt x="10525" y="3172"/>
                                </a:lnTo>
                                <a:lnTo>
                                  <a:pt x="10525" y="3172"/>
                                </a:lnTo>
                                <a:lnTo>
                                  <a:pt x="10525" y="3172"/>
                                </a:lnTo>
                                <a:lnTo>
                                  <a:pt x="10525" y="6353"/>
                                </a:lnTo>
                                <a:lnTo>
                                  <a:pt x="10525" y="9525"/>
                                </a:lnTo>
                                <a:lnTo>
                                  <a:pt x="10525" y="6353"/>
                                </a:lnTo>
                                <a:lnTo>
                                  <a:pt x="10525" y="9525"/>
                                </a:lnTo>
                                <a:lnTo>
                                  <a:pt x="10525" y="9525"/>
                                </a:lnTo>
                                <a:lnTo>
                                  <a:pt x="10525" y="9525"/>
                                </a:lnTo>
                                <a:lnTo>
                                  <a:pt x="10525" y="9525"/>
                                </a:lnTo>
                                <a:lnTo>
                                  <a:pt x="10525" y="9525"/>
                                </a:lnTo>
                                <a:lnTo>
                                  <a:pt x="10525" y="9525"/>
                                </a:lnTo>
                                <a:lnTo>
                                  <a:pt x="11278" y="6353"/>
                                </a:lnTo>
                                <a:lnTo>
                                  <a:pt x="11278" y="6353"/>
                                </a:lnTo>
                                <a:lnTo>
                                  <a:pt x="11278" y="6353"/>
                                </a:lnTo>
                                <a:lnTo>
                                  <a:pt x="11278" y="3172"/>
                                </a:lnTo>
                                <a:lnTo>
                                  <a:pt x="11278" y="3172"/>
                                </a:lnTo>
                                <a:lnTo>
                                  <a:pt x="11278" y="3172"/>
                                </a:lnTo>
                                <a:lnTo>
                                  <a:pt x="11278" y="3172"/>
                                </a:lnTo>
                                <a:lnTo>
                                  <a:pt x="11278" y="3172"/>
                                </a:lnTo>
                                <a:lnTo>
                                  <a:pt x="11278" y="3172"/>
                                </a:lnTo>
                                <a:lnTo>
                                  <a:pt x="11278" y="3172"/>
                                </a:lnTo>
                                <a:lnTo>
                                  <a:pt x="11278" y="3172"/>
                                </a:lnTo>
                                <a:lnTo>
                                  <a:pt x="11278" y="3172"/>
                                </a:lnTo>
                                <a:lnTo>
                                  <a:pt x="12030" y="3172"/>
                                </a:lnTo>
                                <a:lnTo>
                                  <a:pt x="12030" y="3172"/>
                                </a:lnTo>
                                <a:lnTo>
                                  <a:pt x="12030" y="3172"/>
                                </a:lnTo>
                                <a:lnTo>
                                  <a:pt x="12030" y="3172"/>
                                </a:lnTo>
                                <a:lnTo>
                                  <a:pt x="12030" y="3172"/>
                                </a:lnTo>
                                <a:lnTo>
                                  <a:pt x="12030" y="6353"/>
                                </a:lnTo>
                                <a:lnTo>
                                  <a:pt x="12030" y="6353"/>
                                </a:lnTo>
                                <a:lnTo>
                                  <a:pt x="12030" y="9525"/>
                                </a:lnTo>
                                <a:lnTo>
                                  <a:pt x="12030" y="9525"/>
                                </a:lnTo>
                                <a:lnTo>
                                  <a:pt x="12030" y="9525"/>
                                </a:lnTo>
                                <a:lnTo>
                                  <a:pt x="12030" y="6353"/>
                                </a:lnTo>
                                <a:lnTo>
                                  <a:pt x="12030" y="6353"/>
                                </a:lnTo>
                                <a:lnTo>
                                  <a:pt x="12783" y="6353"/>
                                </a:lnTo>
                                <a:lnTo>
                                  <a:pt x="12783" y="6353"/>
                                </a:lnTo>
                                <a:lnTo>
                                  <a:pt x="12783" y="6353"/>
                                </a:lnTo>
                                <a:lnTo>
                                  <a:pt x="12783" y="6353"/>
                                </a:lnTo>
                                <a:lnTo>
                                  <a:pt x="12783" y="6353"/>
                                </a:lnTo>
                                <a:lnTo>
                                  <a:pt x="12783" y="6353"/>
                                </a:lnTo>
                                <a:lnTo>
                                  <a:pt x="12783" y="6353"/>
                                </a:lnTo>
                                <a:lnTo>
                                  <a:pt x="12783" y="3172"/>
                                </a:lnTo>
                                <a:lnTo>
                                  <a:pt x="12783" y="3172"/>
                                </a:lnTo>
                                <a:lnTo>
                                  <a:pt x="12783" y="3172"/>
                                </a:lnTo>
                                <a:lnTo>
                                  <a:pt x="12783" y="0"/>
                                </a:lnTo>
                                <a:lnTo>
                                  <a:pt x="12783" y="3172"/>
                                </a:lnTo>
                                <a:lnTo>
                                  <a:pt x="13535" y="3172"/>
                                </a:lnTo>
                                <a:lnTo>
                                  <a:pt x="13535" y="6353"/>
                                </a:lnTo>
                                <a:lnTo>
                                  <a:pt x="13535" y="6353"/>
                                </a:lnTo>
                                <a:lnTo>
                                  <a:pt x="13535" y="6353"/>
                                </a:lnTo>
                                <a:lnTo>
                                  <a:pt x="13535" y="6353"/>
                                </a:lnTo>
                                <a:lnTo>
                                  <a:pt x="13535" y="3172"/>
                                </a:lnTo>
                                <a:lnTo>
                                  <a:pt x="13535" y="3172"/>
                                </a:lnTo>
                                <a:lnTo>
                                  <a:pt x="13535" y="6353"/>
                                </a:lnTo>
                                <a:lnTo>
                                  <a:pt x="13535" y="9525"/>
                                </a:lnTo>
                                <a:lnTo>
                                  <a:pt x="13535" y="9525"/>
                                </a:lnTo>
                                <a:lnTo>
                                  <a:pt x="13535" y="9525"/>
                                </a:lnTo>
                                <a:lnTo>
                                  <a:pt x="13535" y="9525"/>
                                </a:lnTo>
                                <a:lnTo>
                                  <a:pt x="13535" y="6353"/>
                                </a:lnTo>
                                <a:lnTo>
                                  <a:pt x="13535" y="6353"/>
                                </a:lnTo>
                                <a:lnTo>
                                  <a:pt x="13535" y="3172"/>
                                </a:lnTo>
                                <a:lnTo>
                                  <a:pt x="13535" y="3172"/>
                                </a:lnTo>
                                <a:lnTo>
                                  <a:pt x="13535" y="0"/>
                                </a:lnTo>
                                <a:lnTo>
                                  <a:pt x="13535" y="0"/>
                                </a:lnTo>
                                <a:lnTo>
                                  <a:pt x="13535" y="0"/>
                                </a:lnTo>
                                <a:lnTo>
                                  <a:pt x="13535" y="3172"/>
                                </a:lnTo>
                                <a:lnTo>
                                  <a:pt x="14288" y="3172"/>
                                </a:lnTo>
                                <a:lnTo>
                                  <a:pt x="14288" y="6353"/>
                                </a:lnTo>
                                <a:lnTo>
                                  <a:pt x="14288" y="6353"/>
                                </a:lnTo>
                                <a:lnTo>
                                  <a:pt x="14288" y="3172"/>
                                </a:lnTo>
                                <a:lnTo>
                                  <a:pt x="14288" y="6353"/>
                                </a:lnTo>
                                <a:lnTo>
                                  <a:pt x="14288" y="3172"/>
                                </a:lnTo>
                                <a:lnTo>
                                  <a:pt x="14288" y="3172"/>
                                </a:lnTo>
                                <a:lnTo>
                                  <a:pt x="14288" y="3172"/>
                                </a:lnTo>
                                <a:lnTo>
                                  <a:pt x="14288" y="6353"/>
                                </a:lnTo>
                                <a:lnTo>
                                  <a:pt x="14288" y="6353"/>
                                </a:lnTo>
                                <a:lnTo>
                                  <a:pt x="14288" y="3172"/>
                                </a:lnTo>
                                <a:lnTo>
                                  <a:pt x="14288" y="6353"/>
                                </a:lnTo>
                                <a:lnTo>
                                  <a:pt x="15040" y="3172"/>
                                </a:lnTo>
                                <a:lnTo>
                                  <a:pt x="15040" y="6353"/>
                                </a:lnTo>
                                <a:lnTo>
                                  <a:pt x="15040" y="6353"/>
                                </a:lnTo>
                                <a:lnTo>
                                  <a:pt x="15040" y="6353"/>
                                </a:lnTo>
                                <a:lnTo>
                                  <a:pt x="15040" y="6353"/>
                                </a:lnTo>
                                <a:lnTo>
                                  <a:pt x="15040" y="6353"/>
                                </a:lnTo>
                                <a:lnTo>
                                  <a:pt x="15040" y="6353"/>
                                </a:lnTo>
                                <a:lnTo>
                                  <a:pt x="15040" y="6353"/>
                                </a:lnTo>
                                <a:lnTo>
                                  <a:pt x="15040" y="6353"/>
                                </a:lnTo>
                                <a:lnTo>
                                  <a:pt x="15040" y="6353"/>
                                </a:lnTo>
                                <a:lnTo>
                                  <a:pt x="15040" y="6353"/>
                                </a:lnTo>
                                <a:lnTo>
                                  <a:pt x="15040" y="6353"/>
                                </a:lnTo>
                                <a:lnTo>
                                  <a:pt x="15792" y="6353"/>
                                </a:lnTo>
                                <a:lnTo>
                                  <a:pt x="15792" y="3172"/>
                                </a:lnTo>
                                <a:lnTo>
                                  <a:pt x="15792" y="0"/>
                                </a:lnTo>
                                <a:lnTo>
                                  <a:pt x="15792" y="0"/>
                                </a:lnTo>
                                <a:lnTo>
                                  <a:pt x="15792" y="0"/>
                                </a:lnTo>
                                <a:lnTo>
                                  <a:pt x="15792" y="3172"/>
                                </a:lnTo>
                                <a:lnTo>
                                  <a:pt x="15792" y="3172"/>
                                </a:lnTo>
                                <a:lnTo>
                                  <a:pt x="15792" y="0"/>
                                </a:lnTo>
                                <a:lnTo>
                                  <a:pt x="15792" y="3172"/>
                                </a:lnTo>
                                <a:lnTo>
                                  <a:pt x="15792" y="0"/>
                                </a:lnTo>
                                <a:lnTo>
                                  <a:pt x="15792" y="3172"/>
                                </a:lnTo>
                                <a:lnTo>
                                  <a:pt x="15792" y="6353"/>
                                </a:lnTo>
                                <a:lnTo>
                                  <a:pt x="16545" y="6353"/>
                                </a:lnTo>
                                <a:lnTo>
                                  <a:pt x="16545" y="6353"/>
                                </a:lnTo>
                                <a:lnTo>
                                  <a:pt x="16545" y="6353"/>
                                </a:lnTo>
                                <a:lnTo>
                                  <a:pt x="16545" y="3172"/>
                                </a:lnTo>
                                <a:lnTo>
                                  <a:pt x="16545" y="0"/>
                                </a:lnTo>
                                <a:lnTo>
                                  <a:pt x="16545" y="0"/>
                                </a:lnTo>
                                <a:lnTo>
                                  <a:pt x="16545" y="3172"/>
                                </a:lnTo>
                                <a:lnTo>
                                  <a:pt x="16545" y="3172"/>
                                </a:lnTo>
                                <a:lnTo>
                                  <a:pt x="16545" y="3172"/>
                                </a:lnTo>
                                <a:lnTo>
                                  <a:pt x="16545" y="6353"/>
                                </a:lnTo>
                                <a:lnTo>
                                  <a:pt x="16545" y="6353"/>
                                </a:lnTo>
                                <a:lnTo>
                                  <a:pt x="16545" y="6353"/>
                                </a:lnTo>
                                <a:lnTo>
                                  <a:pt x="17297" y="6353"/>
                                </a:lnTo>
                                <a:lnTo>
                                  <a:pt x="17297" y="6353"/>
                                </a:lnTo>
                                <a:lnTo>
                                  <a:pt x="17297" y="6353"/>
                                </a:lnTo>
                                <a:lnTo>
                                  <a:pt x="17297" y="6353"/>
                                </a:lnTo>
                                <a:lnTo>
                                  <a:pt x="17297" y="9525"/>
                                </a:lnTo>
                                <a:lnTo>
                                  <a:pt x="17297" y="6353"/>
                                </a:lnTo>
                                <a:lnTo>
                                  <a:pt x="17297" y="3172"/>
                                </a:lnTo>
                                <a:lnTo>
                                  <a:pt x="17297" y="6353"/>
                                </a:lnTo>
                                <a:lnTo>
                                  <a:pt x="17297" y="6353"/>
                                </a:lnTo>
                                <a:lnTo>
                                  <a:pt x="17297" y="3172"/>
                                </a:lnTo>
                                <a:lnTo>
                                  <a:pt x="17297" y="6353"/>
                                </a:lnTo>
                                <a:lnTo>
                                  <a:pt x="17297" y="6353"/>
                                </a:lnTo>
                                <a:lnTo>
                                  <a:pt x="17297" y="3172"/>
                                </a:lnTo>
                                <a:lnTo>
                                  <a:pt x="17297" y="3172"/>
                                </a:lnTo>
                                <a:lnTo>
                                  <a:pt x="18050" y="6353"/>
                                </a:lnTo>
                                <a:lnTo>
                                  <a:pt x="18050" y="3172"/>
                                </a:lnTo>
                                <a:lnTo>
                                  <a:pt x="18050" y="6353"/>
                                </a:lnTo>
                                <a:lnTo>
                                  <a:pt x="18050" y="6353"/>
                                </a:lnTo>
                                <a:lnTo>
                                  <a:pt x="18050" y="6353"/>
                                </a:lnTo>
                                <a:lnTo>
                                  <a:pt x="18050" y="6353"/>
                                </a:lnTo>
                                <a:lnTo>
                                  <a:pt x="18050" y="6353"/>
                                </a:lnTo>
                                <a:lnTo>
                                  <a:pt x="18050" y="6353"/>
                                </a:lnTo>
                                <a:lnTo>
                                  <a:pt x="18050" y="6353"/>
                                </a:lnTo>
                                <a:lnTo>
                                  <a:pt x="18050" y="6353"/>
                                </a:lnTo>
                                <a:lnTo>
                                  <a:pt x="18050" y="3172"/>
                                </a:lnTo>
                                <a:lnTo>
                                  <a:pt x="18050" y="6353"/>
                                </a:lnTo>
                                <a:lnTo>
                                  <a:pt x="18802" y="6353"/>
                                </a:lnTo>
                                <a:lnTo>
                                  <a:pt x="18802" y="3172"/>
                                </a:lnTo>
                                <a:lnTo>
                                  <a:pt x="18802" y="3172"/>
                                </a:lnTo>
                                <a:lnTo>
                                  <a:pt x="18802" y="3172"/>
                                </a:lnTo>
                                <a:lnTo>
                                  <a:pt x="18802" y="3172"/>
                                </a:lnTo>
                                <a:lnTo>
                                  <a:pt x="18802" y="6353"/>
                                </a:lnTo>
                                <a:lnTo>
                                  <a:pt x="18802" y="6353"/>
                                </a:lnTo>
                                <a:lnTo>
                                  <a:pt x="18802" y="6353"/>
                                </a:lnTo>
                                <a:lnTo>
                                  <a:pt x="18802" y="6353"/>
                                </a:lnTo>
                                <a:lnTo>
                                  <a:pt x="18802" y="6353"/>
                                </a:lnTo>
                                <a:lnTo>
                                  <a:pt x="18802" y="6353"/>
                                </a:lnTo>
                                <a:lnTo>
                                  <a:pt x="18802" y="3172"/>
                                </a:lnTo>
                                <a:lnTo>
                                  <a:pt x="18802" y="6353"/>
                                </a:lnTo>
                                <a:lnTo>
                                  <a:pt x="18802" y="3172"/>
                                </a:lnTo>
                                <a:lnTo>
                                  <a:pt x="18802" y="3172"/>
                                </a:lnTo>
                                <a:lnTo>
                                  <a:pt x="18802" y="3172"/>
                                </a:lnTo>
                                <a:lnTo>
                                  <a:pt x="18802" y="3172"/>
                                </a:lnTo>
                                <a:lnTo>
                                  <a:pt x="18802" y="3172"/>
                                </a:lnTo>
                                <a:lnTo>
                                  <a:pt x="19555" y="3172"/>
                                </a:lnTo>
                                <a:lnTo>
                                  <a:pt x="19555" y="6353"/>
                                </a:lnTo>
                                <a:lnTo>
                                  <a:pt x="19555" y="6353"/>
                                </a:lnTo>
                                <a:lnTo>
                                  <a:pt x="19555" y="6353"/>
                                </a:lnTo>
                                <a:lnTo>
                                  <a:pt x="19555" y="3172"/>
                                </a:lnTo>
                                <a:lnTo>
                                  <a:pt x="19555" y="3172"/>
                                </a:lnTo>
                                <a:lnTo>
                                  <a:pt x="19555" y="3172"/>
                                </a:lnTo>
                                <a:lnTo>
                                  <a:pt x="19555" y="3172"/>
                                </a:lnTo>
                                <a:lnTo>
                                  <a:pt x="19555" y="6353"/>
                                </a:lnTo>
                                <a:lnTo>
                                  <a:pt x="19555" y="6353"/>
                                </a:lnTo>
                                <a:lnTo>
                                  <a:pt x="19555" y="6353"/>
                                </a:lnTo>
                                <a:lnTo>
                                  <a:pt x="19555" y="6353"/>
                                </a:lnTo>
                                <a:lnTo>
                                  <a:pt x="20307" y="6353"/>
                                </a:lnTo>
                                <a:lnTo>
                                  <a:pt x="20307" y="3172"/>
                                </a:lnTo>
                                <a:lnTo>
                                  <a:pt x="20307" y="6353"/>
                                </a:lnTo>
                                <a:lnTo>
                                  <a:pt x="20307" y="3172"/>
                                </a:lnTo>
                                <a:lnTo>
                                  <a:pt x="20307" y="3172"/>
                                </a:lnTo>
                                <a:lnTo>
                                  <a:pt x="20307" y="6353"/>
                                </a:lnTo>
                                <a:lnTo>
                                  <a:pt x="20307" y="3172"/>
                                </a:lnTo>
                                <a:lnTo>
                                  <a:pt x="20307" y="6353"/>
                                </a:lnTo>
                                <a:lnTo>
                                  <a:pt x="20307" y="6353"/>
                                </a:lnTo>
                                <a:lnTo>
                                  <a:pt x="20307" y="6353"/>
                                </a:lnTo>
                                <a:lnTo>
                                  <a:pt x="20307" y="6353"/>
                                </a:lnTo>
                                <a:lnTo>
                                  <a:pt x="20307" y="6353"/>
                                </a:lnTo>
                                <a:lnTo>
                                  <a:pt x="21060" y="6353"/>
                                </a:lnTo>
                                <a:lnTo>
                                  <a:pt x="21060" y="6353"/>
                                </a:lnTo>
                                <a:lnTo>
                                  <a:pt x="21060" y="6353"/>
                                </a:lnTo>
                                <a:lnTo>
                                  <a:pt x="21060" y="3172"/>
                                </a:lnTo>
                                <a:lnTo>
                                  <a:pt x="21060" y="6353"/>
                                </a:lnTo>
                                <a:lnTo>
                                  <a:pt x="21060" y="6353"/>
                                </a:lnTo>
                                <a:lnTo>
                                  <a:pt x="21060" y="3172"/>
                                </a:lnTo>
                                <a:lnTo>
                                  <a:pt x="21060" y="3172"/>
                                </a:lnTo>
                                <a:lnTo>
                                  <a:pt x="21060" y="6353"/>
                                </a:lnTo>
                                <a:lnTo>
                                  <a:pt x="21060" y="6353"/>
                                </a:lnTo>
                                <a:lnTo>
                                  <a:pt x="21060" y="6353"/>
                                </a:lnTo>
                                <a:lnTo>
                                  <a:pt x="21060" y="6353"/>
                                </a:lnTo>
                                <a:lnTo>
                                  <a:pt x="21060" y="6353"/>
                                </a:lnTo>
                                <a:lnTo>
                                  <a:pt x="21060" y="6353"/>
                                </a:lnTo>
                                <a:lnTo>
                                  <a:pt x="21803" y="6353"/>
                                </a:lnTo>
                                <a:lnTo>
                                  <a:pt x="21803" y="3172"/>
                                </a:lnTo>
                                <a:lnTo>
                                  <a:pt x="21803" y="3172"/>
                                </a:lnTo>
                                <a:lnTo>
                                  <a:pt x="21803" y="0"/>
                                </a:lnTo>
                                <a:lnTo>
                                  <a:pt x="21803" y="0"/>
                                </a:lnTo>
                                <a:lnTo>
                                  <a:pt x="21803" y="0"/>
                                </a:lnTo>
                                <a:lnTo>
                                  <a:pt x="21803" y="3172"/>
                                </a:lnTo>
                                <a:lnTo>
                                  <a:pt x="21803" y="3172"/>
                                </a:lnTo>
                                <a:lnTo>
                                  <a:pt x="21803" y="3172"/>
                                </a:lnTo>
                                <a:lnTo>
                                  <a:pt x="21803" y="3172"/>
                                </a:lnTo>
                                <a:lnTo>
                                  <a:pt x="21803" y="3172"/>
                                </a:lnTo>
                                <a:lnTo>
                                  <a:pt x="21803" y="3172"/>
                                </a:lnTo>
                                <a:lnTo>
                                  <a:pt x="22555" y="3172"/>
                                </a:lnTo>
                                <a:lnTo>
                                  <a:pt x="22555" y="3172"/>
                                </a:lnTo>
                                <a:lnTo>
                                  <a:pt x="22555" y="3172"/>
                                </a:lnTo>
                                <a:lnTo>
                                  <a:pt x="22555" y="6353"/>
                                </a:lnTo>
                                <a:lnTo>
                                  <a:pt x="22555" y="3172"/>
                                </a:lnTo>
                                <a:lnTo>
                                  <a:pt x="22555" y="3172"/>
                                </a:lnTo>
                                <a:lnTo>
                                  <a:pt x="22555" y="3172"/>
                                </a:lnTo>
                                <a:lnTo>
                                  <a:pt x="22555" y="6353"/>
                                </a:lnTo>
                                <a:lnTo>
                                  <a:pt x="22555" y="6353"/>
                                </a:lnTo>
                                <a:lnTo>
                                  <a:pt x="22555" y="6353"/>
                                </a:lnTo>
                                <a:lnTo>
                                  <a:pt x="22555" y="6353"/>
                                </a:lnTo>
                                <a:lnTo>
                                  <a:pt x="22555" y="6353"/>
                                </a:lnTo>
                                <a:lnTo>
                                  <a:pt x="23308" y="6353"/>
                                </a:lnTo>
                                <a:lnTo>
                                  <a:pt x="23308" y="6353"/>
                                </a:lnTo>
                                <a:lnTo>
                                  <a:pt x="23308" y="6353"/>
                                </a:lnTo>
                                <a:lnTo>
                                  <a:pt x="23308" y="3172"/>
                                </a:lnTo>
                                <a:lnTo>
                                  <a:pt x="23308" y="6353"/>
                                </a:lnTo>
                                <a:lnTo>
                                  <a:pt x="23308" y="3172"/>
                                </a:lnTo>
                                <a:lnTo>
                                  <a:pt x="23308" y="3172"/>
                                </a:lnTo>
                                <a:lnTo>
                                  <a:pt x="23308" y="3172"/>
                                </a:lnTo>
                                <a:lnTo>
                                  <a:pt x="23308" y="0"/>
                                </a:lnTo>
                                <a:lnTo>
                                  <a:pt x="23308" y="3172"/>
                                </a:lnTo>
                                <a:lnTo>
                                  <a:pt x="23308" y="3172"/>
                                </a:lnTo>
                                <a:lnTo>
                                  <a:pt x="23308" y="0"/>
                                </a:lnTo>
                                <a:lnTo>
                                  <a:pt x="23308" y="0"/>
                                </a:lnTo>
                                <a:lnTo>
                                  <a:pt x="23308" y="0"/>
                                </a:lnTo>
                                <a:lnTo>
                                  <a:pt x="23308" y="0"/>
                                </a:lnTo>
                                <a:lnTo>
                                  <a:pt x="23308" y="0"/>
                                </a:lnTo>
                                <a:lnTo>
                                  <a:pt x="23308" y="3172"/>
                                </a:lnTo>
                                <a:lnTo>
                                  <a:pt x="23308" y="6353"/>
                                </a:lnTo>
                                <a:lnTo>
                                  <a:pt x="24060" y="6353"/>
                                </a:lnTo>
                                <a:lnTo>
                                  <a:pt x="24060" y="6353"/>
                                </a:lnTo>
                                <a:lnTo>
                                  <a:pt x="24060" y="3172"/>
                                </a:lnTo>
                                <a:lnTo>
                                  <a:pt x="24060" y="6353"/>
                                </a:lnTo>
                                <a:lnTo>
                                  <a:pt x="24060" y="6353"/>
                                </a:lnTo>
                                <a:lnTo>
                                  <a:pt x="24060" y="3172"/>
                                </a:lnTo>
                                <a:lnTo>
                                  <a:pt x="24060" y="6353"/>
                                </a:lnTo>
                                <a:lnTo>
                                  <a:pt x="24060" y="3172"/>
                                </a:lnTo>
                                <a:lnTo>
                                  <a:pt x="24060" y="3172"/>
                                </a:lnTo>
                                <a:lnTo>
                                  <a:pt x="24060" y="0"/>
                                </a:lnTo>
                                <a:lnTo>
                                  <a:pt x="24060" y="0"/>
                                </a:lnTo>
                                <a:lnTo>
                                  <a:pt x="24060" y="0"/>
                                </a:lnTo>
                                <a:lnTo>
                                  <a:pt x="24813" y="0"/>
                                </a:lnTo>
                                <a:lnTo>
                                  <a:pt x="24813" y="3172"/>
                                </a:lnTo>
                                <a:lnTo>
                                  <a:pt x="24813" y="6353"/>
                                </a:lnTo>
                                <a:lnTo>
                                  <a:pt x="24813" y="6353"/>
                                </a:lnTo>
                                <a:lnTo>
                                  <a:pt x="24813" y="6353"/>
                                </a:lnTo>
                                <a:lnTo>
                                  <a:pt x="24813" y="6353"/>
                                </a:lnTo>
                                <a:lnTo>
                                  <a:pt x="24813" y="3172"/>
                                </a:lnTo>
                                <a:lnTo>
                                  <a:pt x="24813" y="6353"/>
                                </a:lnTo>
                                <a:lnTo>
                                  <a:pt x="24813" y="6353"/>
                                </a:lnTo>
                                <a:lnTo>
                                  <a:pt x="24813" y="6353"/>
                                </a:lnTo>
                                <a:lnTo>
                                  <a:pt x="24813" y="9525"/>
                                </a:lnTo>
                                <a:lnTo>
                                  <a:pt x="24813" y="9525"/>
                                </a:lnTo>
                                <a:lnTo>
                                  <a:pt x="25565" y="6353"/>
                                </a:lnTo>
                                <a:lnTo>
                                  <a:pt x="25565" y="6353"/>
                                </a:lnTo>
                                <a:lnTo>
                                  <a:pt x="25565" y="6353"/>
                                </a:lnTo>
                                <a:lnTo>
                                  <a:pt x="25565" y="6353"/>
                                </a:lnTo>
                                <a:lnTo>
                                  <a:pt x="25565" y="6353"/>
                                </a:lnTo>
                                <a:lnTo>
                                  <a:pt x="25565" y="6353"/>
                                </a:lnTo>
                                <a:lnTo>
                                  <a:pt x="25565" y="6353"/>
                                </a:lnTo>
                                <a:lnTo>
                                  <a:pt x="25565" y="3172"/>
                                </a:lnTo>
                                <a:lnTo>
                                  <a:pt x="25565" y="3172"/>
                                </a:lnTo>
                                <a:lnTo>
                                  <a:pt x="25565" y="3172"/>
                                </a:lnTo>
                                <a:lnTo>
                                  <a:pt x="25565" y="6353"/>
                                </a:lnTo>
                                <a:lnTo>
                                  <a:pt x="25565" y="6353"/>
                                </a:lnTo>
                                <a:lnTo>
                                  <a:pt x="25565" y="9525"/>
                                </a:lnTo>
                                <a:lnTo>
                                  <a:pt x="25565" y="9525"/>
                                </a:lnTo>
                                <a:lnTo>
                                  <a:pt x="26318" y="9525"/>
                                </a:lnTo>
                                <a:lnTo>
                                  <a:pt x="26318" y="6353"/>
                                </a:lnTo>
                                <a:lnTo>
                                  <a:pt x="26318" y="6353"/>
                                </a:lnTo>
                                <a:lnTo>
                                  <a:pt x="26318" y="9525"/>
                                </a:lnTo>
                                <a:lnTo>
                                  <a:pt x="26318" y="9525"/>
                                </a:lnTo>
                                <a:lnTo>
                                  <a:pt x="26318" y="9525"/>
                                </a:lnTo>
                                <a:lnTo>
                                  <a:pt x="26318" y="9525"/>
                                </a:lnTo>
                                <a:lnTo>
                                  <a:pt x="26318" y="6353"/>
                                </a:lnTo>
                                <a:lnTo>
                                  <a:pt x="26318" y="6353"/>
                                </a:lnTo>
                                <a:lnTo>
                                  <a:pt x="26318" y="6353"/>
                                </a:lnTo>
                                <a:lnTo>
                                  <a:pt x="26318" y="6353"/>
                                </a:lnTo>
                                <a:lnTo>
                                  <a:pt x="26318" y="6353"/>
                                </a:lnTo>
                                <a:lnTo>
                                  <a:pt x="27070" y="6353"/>
                                </a:lnTo>
                                <a:lnTo>
                                  <a:pt x="27070" y="9525"/>
                                </a:lnTo>
                                <a:lnTo>
                                  <a:pt x="27070" y="6353"/>
                                </a:lnTo>
                                <a:lnTo>
                                  <a:pt x="27070" y="6353"/>
                                </a:lnTo>
                                <a:lnTo>
                                  <a:pt x="27070" y="6353"/>
                                </a:lnTo>
                                <a:lnTo>
                                  <a:pt x="27070" y="6353"/>
                                </a:lnTo>
                                <a:lnTo>
                                  <a:pt x="27070" y="6353"/>
                                </a:lnTo>
                                <a:lnTo>
                                  <a:pt x="27070" y="6353"/>
                                </a:lnTo>
                                <a:lnTo>
                                  <a:pt x="27070" y="3172"/>
                                </a:lnTo>
                                <a:lnTo>
                                  <a:pt x="27070" y="3172"/>
                                </a:lnTo>
                                <a:lnTo>
                                  <a:pt x="27070" y="6353"/>
                                </a:lnTo>
                                <a:lnTo>
                                  <a:pt x="27070" y="3172"/>
                                </a:lnTo>
                                <a:lnTo>
                                  <a:pt x="27822" y="0"/>
                                </a:lnTo>
                                <a:lnTo>
                                  <a:pt x="27822" y="3172"/>
                                </a:lnTo>
                                <a:lnTo>
                                  <a:pt x="27822" y="0"/>
                                </a:lnTo>
                                <a:lnTo>
                                  <a:pt x="27822" y="3172"/>
                                </a:lnTo>
                                <a:lnTo>
                                  <a:pt x="27822" y="3172"/>
                                </a:lnTo>
                                <a:lnTo>
                                  <a:pt x="27822" y="3172"/>
                                </a:lnTo>
                                <a:lnTo>
                                  <a:pt x="27822" y="6353"/>
                                </a:lnTo>
                                <a:lnTo>
                                  <a:pt x="27822" y="6353"/>
                                </a:lnTo>
                                <a:lnTo>
                                  <a:pt x="27822" y="6353"/>
                                </a:lnTo>
                                <a:lnTo>
                                  <a:pt x="27822" y="9525"/>
                                </a:lnTo>
                                <a:lnTo>
                                  <a:pt x="27822" y="6353"/>
                                </a:lnTo>
                                <a:lnTo>
                                  <a:pt x="27822" y="3172"/>
                                </a:lnTo>
                                <a:lnTo>
                                  <a:pt x="28575" y="3172"/>
                                </a:lnTo>
                                <a:lnTo>
                                  <a:pt x="28575" y="3172"/>
                                </a:lnTo>
                                <a:lnTo>
                                  <a:pt x="28575" y="3172"/>
                                </a:lnTo>
                                <a:lnTo>
                                  <a:pt x="28575" y="6353"/>
                                </a:lnTo>
                                <a:lnTo>
                                  <a:pt x="28575" y="6353"/>
                                </a:lnTo>
                                <a:lnTo>
                                  <a:pt x="28575" y="6353"/>
                                </a:lnTo>
                                <a:lnTo>
                                  <a:pt x="28575" y="3172"/>
                                </a:lnTo>
                                <a:lnTo>
                                  <a:pt x="28575" y="3172"/>
                                </a:lnTo>
                                <a:lnTo>
                                  <a:pt x="28575" y="3172"/>
                                </a:lnTo>
                                <a:lnTo>
                                  <a:pt x="28575" y="3172"/>
                                </a:lnTo>
                                <a:lnTo>
                                  <a:pt x="28575" y="3172"/>
                                </a:lnTo>
                                <a:lnTo>
                                  <a:pt x="28575" y="3172"/>
                                </a:lnTo>
                                <a:lnTo>
                                  <a:pt x="28575" y="6353"/>
                                </a:lnTo>
                                <a:lnTo>
                                  <a:pt x="28575" y="635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63" name="Freeform: Shape 1063"/>
                        <wps:cNvSpPr/>
                        <wps:spPr>
                          <a:xfrm>
                            <a:off x="2938462" y="1804987"/>
                            <a:ext cx="28575" cy="9525"/>
                          </a:xfrm>
                          <a:custGeom>
                            <a:avLst/>
                            <a:gdLst>
                              <a:gd name="connsiteX0" fmla="*/ 0 w 28575"/>
                              <a:gd name="connsiteY0" fmla="*/ 6353 h 9525"/>
                              <a:gd name="connsiteX1" fmla="*/ 0 w 28575"/>
                              <a:gd name="connsiteY1" fmla="*/ 6353 h 9525"/>
                              <a:gd name="connsiteX2" fmla="*/ 0 w 28575"/>
                              <a:gd name="connsiteY2" fmla="*/ 6353 h 9525"/>
                              <a:gd name="connsiteX3" fmla="*/ 0 w 28575"/>
                              <a:gd name="connsiteY3" fmla="*/ 6353 h 9525"/>
                              <a:gd name="connsiteX4" fmla="*/ 0 w 28575"/>
                              <a:gd name="connsiteY4" fmla="*/ 6353 h 9525"/>
                              <a:gd name="connsiteX5" fmla="*/ 753 w 28575"/>
                              <a:gd name="connsiteY5" fmla="*/ 6353 h 9525"/>
                              <a:gd name="connsiteX6" fmla="*/ 753 w 28575"/>
                              <a:gd name="connsiteY6" fmla="*/ 6353 h 9525"/>
                              <a:gd name="connsiteX7" fmla="*/ 753 w 28575"/>
                              <a:gd name="connsiteY7" fmla="*/ 3172 h 9525"/>
                              <a:gd name="connsiteX8" fmla="*/ 753 w 28575"/>
                              <a:gd name="connsiteY8" fmla="*/ 6353 h 9525"/>
                              <a:gd name="connsiteX9" fmla="*/ 753 w 28575"/>
                              <a:gd name="connsiteY9" fmla="*/ 6353 h 9525"/>
                              <a:gd name="connsiteX10" fmla="*/ 753 w 28575"/>
                              <a:gd name="connsiteY10" fmla="*/ 6353 h 9525"/>
                              <a:gd name="connsiteX11" fmla="*/ 753 w 28575"/>
                              <a:gd name="connsiteY11" fmla="*/ 6353 h 9525"/>
                              <a:gd name="connsiteX12" fmla="*/ 753 w 28575"/>
                              <a:gd name="connsiteY12" fmla="*/ 6353 h 9525"/>
                              <a:gd name="connsiteX13" fmla="*/ 753 w 28575"/>
                              <a:gd name="connsiteY13" fmla="*/ 6353 h 9525"/>
                              <a:gd name="connsiteX14" fmla="*/ 753 w 28575"/>
                              <a:gd name="connsiteY14" fmla="*/ 6353 h 9525"/>
                              <a:gd name="connsiteX15" fmla="*/ 753 w 28575"/>
                              <a:gd name="connsiteY15" fmla="*/ 6353 h 9525"/>
                              <a:gd name="connsiteX16" fmla="*/ 753 w 28575"/>
                              <a:gd name="connsiteY16" fmla="*/ 3172 h 9525"/>
                              <a:gd name="connsiteX17" fmla="*/ 753 w 28575"/>
                              <a:gd name="connsiteY17" fmla="*/ 3172 h 9525"/>
                              <a:gd name="connsiteX18" fmla="*/ 753 w 28575"/>
                              <a:gd name="connsiteY18" fmla="*/ 0 h 9525"/>
                              <a:gd name="connsiteX19" fmla="*/ 1505 w 28575"/>
                              <a:gd name="connsiteY19" fmla="*/ 0 h 9525"/>
                              <a:gd name="connsiteX20" fmla="*/ 1505 w 28575"/>
                              <a:gd name="connsiteY20" fmla="*/ 3172 h 9525"/>
                              <a:gd name="connsiteX21" fmla="*/ 1505 w 28575"/>
                              <a:gd name="connsiteY21" fmla="*/ 6353 h 9525"/>
                              <a:gd name="connsiteX22" fmla="*/ 1505 w 28575"/>
                              <a:gd name="connsiteY22" fmla="*/ 6353 h 9525"/>
                              <a:gd name="connsiteX23" fmla="*/ 1505 w 28575"/>
                              <a:gd name="connsiteY23" fmla="*/ 6353 h 9525"/>
                              <a:gd name="connsiteX24" fmla="*/ 1505 w 28575"/>
                              <a:gd name="connsiteY24" fmla="*/ 3172 h 9525"/>
                              <a:gd name="connsiteX25" fmla="*/ 1505 w 28575"/>
                              <a:gd name="connsiteY25" fmla="*/ 0 h 9525"/>
                              <a:gd name="connsiteX26" fmla="*/ 1505 w 28575"/>
                              <a:gd name="connsiteY26" fmla="*/ 0 h 9525"/>
                              <a:gd name="connsiteX27" fmla="*/ 1505 w 28575"/>
                              <a:gd name="connsiteY27" fmla="*/ 3172 h 9525"/>
                              <a:gd name="connsiteX28" fmla="*/ 1505 w 28575"/>
                              <a:gd name="connsiteY28" fmla="*/ 3172 h 9525"/>
                              <a:gd name="connsiteX29" fmla="*/ 1505 w 28575"/>
                              <a:gd name="connsiteY29" fmla="*/ 6353 h 9525"/>
                              <a:gd name="connsiteX30" fmla="*/ 1505 w 28575"/>
                              <a:gd name="connsiteY30" fmla="*/ 6353 h 9525"/>
                              <a:gd name="connsiteX31" fmla="*/ 2257 w 28575"/>
                              <a:gd name="connsiteY31" fmla="*/ 3172 h 9525"/>
                              <a:gd name="connsiteX32" fmla="*/ 2257 w 28575"/>
                              <a:gd name="connsiteY32" fmla="*/ 6353 h 9525"/>
                              <a:gd name="connsiteX33" fmla="*/ 2257 w 28575"/>
                              <a:gd name="connsiteY33" fmla="*/ 6353 h 9525"/>
                              <a:gd name="connsiteX34" fmla="*/ 2257 w 28575"/>
                              <a:gd name="connsiteY34" fmla="*/ 6353 h 9525"/>
                              <a:gd name="connsiteX35" fmla="*/ 2257 w 28575"/>
                              <a:gd name="connsiteY35" fmla="*/ 6353 h 9525"/>
                              <a:gd name="connsiteX36" fmla="*/ 2257 w 28575"/>
                              <a:gd name="connsiteY36" fmla="*/ 6353 h 9525"/>
                              <a:gd name="connsiteX37" fmla="*/ 2257 w 28575"/>
                              <a:gd name="connsiteY37" fmla="*/ 6353 h 9525"/>
                              <a:gd name="connsiteX38" fmla="*/ 2257 w 28575"/>
                              <a:gd name="connsiteY38" fmla="*/ 3172 h 9525"/>
                              <a:gd name="connsiteX39" fmla="*/ 2257 w 28575"/>
                              <a:gd name="connsiteY39" fmla="*/ 3172 h 9525"/>
                              <a:gd name="connsiteX40" fmla="*/ 2257 w 28575"/>
                              <a:gd name="connsiteY40" fmla="*/ 3172 h 9525"/>
                              <a:gd name="connsiteX41" fmla="*/ 2257 w 28575"/>
                              <a:gd name="connsiteY41" fmla="*/ 3172 h 9525"/>
                              <a:gd name="connsiteX42" fmla="*/ 2257 w 28575"/>
                              <a:gd name="connsiteY42" fmla="*/ 3172 h 9525"/>
                              <a:gd name="connsiteX43" fmla="*/ 3010 w 28575"/>
                              <a:gd name="connsiteY43" fmla="*/ 3172 h 9525"/>
                              <a:gd name="connsiteX44" fmla="*/ 3010 w 28575"/>
                              <a:gd name="connsiteY44" fmla="*/ 3172 h 9525"/>
                              <a:gd name="connsiteX45" fmla="*/ 3010 w 28575"/>
                              <a:gd name="connsiteY45" fmla="*/ 3172 h 9525"/>
                              <a:gd name="connsiteX46" fmla="*/ 3010 w 28575"/>
                              <a:gd name="connsiteY46" fmla="*/ 3172 h 9525"/>
                              <a:gd name="connsiteX47" fmla="*/ 3010 w 28575"/>
                              <a:gd name="connsiteY47" fmla="*/ 3172 h 9525"/>
                              <a:gd name="connsiteX48" fmla="*/ 3010 w 28575"/>
                              <a:gd name="connsiteY48" fmla="*/ 6353 h 9525"/>
                              <a:gd name="connsiteX49" fmla="*/ 3010 w 28575"/>
                              <a:gd name="connsiteY49" fmla="*/ 3172 h 9525"/>
                              <a:gd name="connsiteX50" fmla="*/ 3010 w 28575"/>
                              <a:gd name="connsiteY50" fmla="*/ 3172 h 9525"/>
                              <a:gd name="connsiteX51" fmla="*/ 3010 w 28575"/>
                              <a:gd name="connsiteY51" fmla="*/ 3172 h 9525"/>
                              <a:gd name="connsiteX52" fmla="*/ 3010 w 28575"/>
                              <a:gd name="connsiteY52" fmla="*/ 3172 h 9525"/>
                              <a:gd name="connsiteX53" fmla="*/ 3010 w 28575"/>
                              <a:gd name="connsiteY53" fmla="*/ 6353 h 9525"/>
                              <a:gd name="connsiteX54" fmla="*/ 3010 w 28575"/>
                              <a:gd name="connsiteY54" fmla="*/ 6353 h 9525"/>
                              <a:gd name="connsiteX55" fmla="*/ 3762 w 28575"/>
                              <a:gd name="connsiteY55" fmla="*/ 6353 h 9525"/>
                              <a:gd name="connsiteX56" fmla="*/ 3762 w 28575"/>
                              <a:gd name="connsiteY56" fmla="*/ 6353 h 9525"/>
                              <a:gd name="connsiteX57" fmla="*/ 3762 w 28575"/>
                              <a:gd name="connsiteY57" fmla="*/ 9525 h 9525"/>
                              <a:gd name="connsiteX58" fmla="*/ 3762 w 28575"/>
                              <a:gd name="connsiteY58" fmla="*/ 6353 h 9525"/>
                              <a:gd name="connsiteX59" fmla="*/ 3762 w 28575"/>
                              <a:gd name="connsiteY59" fmla="*/ 6353 h 9525"/>
                              <a:gd name="connsiteX60" fmla="*/ 3762 w 28575"/>
                              <a:gd name="connsiteY60" fmla="*/ 6353 h 9525"/>
                              <a:gd name="connsiteX61" fmla="*/ 3762 w 28575"/>
                              <a:gd name="connsiteY61" fmla="*/ 6353 h 9525"/>
                              <a:gd name="connsiteX62" fmla="*/ 3762 w 28575"/>
                              <a:gd name="connsiteY62" fmla="*/ 6353 h 9525"/>
                              <a:gd name="connsiteX63" fmla="*/ 3762 w 28575"/>
                              <a:gd name="connsiteY63" fmla="*/ 6353 h 9525"/>
                              <a:gd name="connsiteX64" fmla="*/ 3762 w 28575"/>
                              <a:gd name="connsiteY64" fmla="*/ 6353 h 9525"/>
                              <a:gd name="connsiteX65" fmla="*/ 3762 w 28575"/>
                              <a:gd name="connsiteY65" fmla="*/ 6353 h 9525"/>
                              <a:gd name="connsiteX66" fmla="*/ 3762 w 28575"/>
                              <a:gd name="connsiteY66" fmla="*/ 6353 h 9525"/>
                              <a:gd name="connsiteX67" fmla="*/ 4515 w 28575"/>
                              <a:gd name="connsiteY67" fmla="*/ 9525 h 9525"/>
                              <a:gd name="connsiteX68" fmla="*/ 4515 w 28575"/>
                              <a:gd name="connsiteY68" fmla="*/ 6353 h 9525"/>
                              <a:gd name="connsiteX69" fmla="*/ 4515 w 28575"/>
                              <a:gd name="connsiteY69" fmla="*/ 6353 h 9525"/>
                              <a:gd name="connsiteX70" fmla="*/ 4515 w 28575"/>
                              <a:gd name="connsiteY70" fmla="*/ 9525 h 9525"/>
                              <a:gd name="connsiteX71" fmla="*/ 4515 w 28575"/>
                              <a:gd name="connsiteY71" fmla="*/ 6353 h 9525"/>
                              <a:gd name="connsiteX72" fmla="*/ 4515 w 28575"/>
                              <a:gd name="connsiteY72" fmla="*/ 6353 h 9525"/>
                              <a:gd name="connsiteX73" fmla="*/ 4515 w 28575"/>
                              <a:gd name="connsiteY73" fmla="*/ 6353 h 9525"/>
                              <a:gd name="connsiteX74" fmla="*/ 4515 w 28575"/>
                              <a:gd name="connsiteY74" fmla="*/ 3172 h 9525"/>
                              <a:gd name="connsiteX75" fmla="*/ 4515 w 28575"/>
                              <a:gd name="connsiteY75" fmla="*/ 3172 h 9525"/>
                              <a:gd name="connsiteX76" fmla="*/ 4515 w 28575"/>
                              <a:gd name="connsiteY76" fmla="*/ 3172 h 9525"/>
                              <a:gd name="connsiteX77" fmla="*/ 4515 w 28575"/>
                              <a:gd name="connsiteY77" fmla="*/ 6353 h 9525"/>
                              <a:gd name="connsiteX78" fmla="*/ 4515 w 28575"/>
                              <a:gd name="connsiteY78" fmla="*/ 6353 h 9525"/>
                              <a:gd name="connsiteX79" fmla="*/ 4515 w 28575"/>
                              <a:gd name="connsiteY79" fmla="*/ 6353 h 9525"/>
                              <a:gd name="connsiteX80" fmla="*/ 4515 w 28575"/>
                              <a:gd name="connsiteY80" fmla="*/ 6353 h 9525"/>
                              <a:gd name="connsiteX81" fmla="*/ 4515 w 28575"/>
                              <a:gd name="connsiteY81" fmla="*/ 6353 h 9525"/>
                              <a:gd name="connsiteX82" fmla="*/ 4515 w 28575"/>
                              <a:gd name="connsiteY82" fmla="*/ 6353 h 9525"/>
                              <a:gd name="connsiteX83" fmla="*/ 4515 w 28575"/>
                              <a:gd name="connsiteY83" fmla="*/ 6353 h 9525"/>
                              <a:gd name="connsiteX84" fmla="*/ 4515 w 28575"/>
                              <a:gd name="connsiteY84" fmla="*/ 9525 h 9525"/>
                              <a:gd name="connsiteX85" fmla="*/ 4515 w 28575"/>
                              <a:gd name="connsiteY85" fmla="*/ 6353 h 9525"/>
                              <a:gd name="connsiteX86" fmla="*/ 4515 w 28575"/>
                              <a:gd name="connsiteY86" fmla="*/ 6353 h 9525"/>
                              <a:gd name="connsiteX87" fmla="*/ 5267 w 28575"/>
                              <a:gd name="connsiteY87" fmla="*/ 6353 h 9525"/>
                              <a:gd name="connsiteX88" fmla="*/ 5267 w 28575"/>
                              <a:gd name="connsiteY88" fmla="*/ 6353 h 9525"/>
                              <a:gd name="connsiteX89" fmla="*/ 5267 w 28575"/>
                              <a:gd name="connsiteY89" fmla="*/ 3172 h 9525"/>
                              <a:gd name="connsiteX90" fmla="*/ 5267 w 28575"/>
                              <a:gd name="connsiteY90" fmla="*/ 6353 h 9525"/>
                              <a:gd name="connsiteX91" fmla="*/ 5267 w 28575"/>
                              <a:gd name="connsiteY91" fmla="*/ 3172 h 9525"/>
                              <a:gd name="connsiteX92" fmla="*/ 5267 w 28575"/>
                              <a:gd name="connsiteY92" fmla="*/ 3172 h 9525"/>
                              <a:gd name="connsiteX93" fmla="*/ 5267 w 28575"/>
                              <a:gd name="connsiteY93" fmla="*/ 6353 h 9525"/>
                              <a:gd name="connsiteX94" fmla="*/ 5267 w 28575"/>
                              <a:gd name="connsiteY94" fmla="*/ 6353 h 9525"/>
                              <a:gd name="connsiteX95" fmla="*/ 5267 w 28575"/>
                              <a:gd name="connsiteY95" fmla="*/ 6353 h 9525"/>
                              <a:gd name="connsiteX96" fmla="*/ 5267 w 28575"/>
                              <a:gd name="connsiteY96" fmla="*/ 6353 h 9525"/>
                              <a:gd name="connsiteX97" fmla="*/ 5267 w 28575"/>
                              <a:gd name="connsiteY97" fmla="*/ 6353 h 9525"/>
                              <a:gd name="connsiteX98" fmla="*/ 5267 w 28575"/>
                              <a:gd name="connsiteY98" fmla="*/ 6353 h 9525"/>
                              <a:gd name="connsiteX99" fmla="*/ 6020 w 28575"/>
                              <a:gd name="connsiteY99" fmla="*/ 6353 h 9525"/>
                              <a:gd name="connsiteX100" fmla="*/ 6020 w 28575"/>
                              <a:gd name="connsiteY100" fmla="*/ 9525 h 9525"/>
                              <a:gd name="connsiteX101" fmla="*/ 6020 w 28575"/>
                              <a:gd name="connsiteY101" fmla="*/ 6353 h 9525"/>
                              <a:gd name="connsiteX102" fmla="*/ 6020 w 28575"/>
                              <a:gd name="connsiteY102" fmla="*/ 6353 h 9525"/>
                              <a:gd name="connsiteX103" fmla="*/ 6020 w 28575"/>
                              <a:gd name="connsiteY103" fmla="*/ 6353 h 9525"/>
                              <a:gd name="connsiteX104" fmla="*/ 6020 w 28575"/>
                              <a:gd name="connsiteY104" fmla="*/ 6353 h 9525"/>
                              <a:gd name="connsiteX105" fmla="*/ 6020 w 28575"/>
                              <a:gd name="connsiteY105" fmla="*/ 6353 h 9525"/>
                              <a:gd name="connsiteX106" fmla="*/ 6020 w 28575"/>
                              <a:gd name="connsiteY106" fmla="*/ 9525 h 9525"/>
                              <a:gd name="connsiteX107" fmla="*/ 6020 w 28575"/>
                              <a:gd name="connsiteY107" fmla="*/ 6353 h 9525"/>
                              <a:gd name="connsiteX108" fmla="*/ 6020 w 28575"/>
                              <a:gd name="connsiteY108" fmla="*/ 9525 h 9525"/>
                              <a:gd name="connsiteX109" fmla="*/ 6020 w 28575"/>
                              <a:gd name="connsiteY109" fmla="*/ 6353 h 9525"/>
                              <a:gd name="connsiteX110" fmla="*/ 6020 w 28575"/>
                              <a:gd name="connsiteY110" fmla="*/ 6353 h 9525"/>
                              <a:gd name="connsiteX111" fmla="*/ 6772 w 28575"/>
                              <a:gd name="connsiteY111" fmla="*/ 6353 h 9525"/>
                              <a:gd name="connsiteX112" fmla="*/ 6772 w 28575"/>
                              <a:gd name="connsiteY112" fmla="*/ 3172 h 9525"/>
                              <a:gd name="connsiteX113" fmla="*/ 6772 w 28575"/>
                              <a:gd name="connsiteY113" fmla="*/ 6353 h 9525"/>
                              <a:gd name="connsiteX114" fmla="*/ 6772 w 28575"/>
                              <a:gd name="connsiteY114" fmla="*/ 6353 h 9525"/>
                              <a:gd name="connsiteX115" fmla="*/ 6772 w 28575"/>
                              <a:gd name="connsiteY115" fmla="*/ 6353 h 9525"/>
                              <a:gd name="connsiteX116" fmla="*/ 6772 w 28575"/>
                              <a:gd name="connsiteY116" fmla="*/ 6353 h 9525"/>
                              <a:gd name="connsiteX117" fmla="*/ 6772 w 28575"/>
                              <a:gd name="connsiteY117" fmla="*/ 6353 h 9525"/>
                              <a:gd name="connsiteX118" fmla="*/ 6772 w 28575"/>
                              <a:gd name="connsiteY118" fmla="*/ 6353 h 9525"/>
                              <a:gd name="connsiteX119" fmla="*/ 6772 w 28575"/>
                              <a:gd name="connsiteY119" fmla="*/ 6353 h 9525"/>
                              <a:gd name="connsiteX120" fmla="*/ 6772 w 28575"/>
                              <a:gd name="connsiteY120" fmla="*/ 6353 h 9525"/>
                              <a:gd name="connsiteX121" fmla="*/ 6772 w 28575"/>
                              <a:gd name="connsiteY121" fmla="*/ 6353 h 9525"/>
                              <a:gd name="connsiteX122" fmla="*/ 6772 w 28575"/>
                              <a:gd name="connsiteY122" fmla="*/ 6353 h 9525"/>
                              <a:gd name="connsiteX123" fmla="*/ 7515 w 28575"/>
                              <a:gd name="connsiteY123" fmla="*/ 3172 h 9525"/>
                              <a:gd name="connsiteX124" fmla="*/ 7515 w 28575"/>
                              <a:gd name="connsiteY124" fmla="*/ 3172 h 9525"/>
                              <a:gd name="connsiteX125" fmla="*/ 7515 w 28575"/>
                              <a:gd name="connsiteY125" fmla="*/ 3172 h 9525"/>
                              <a:gd name="connsiteX126" fmla="*/ 7515 w 28575"/>
                              <a:gd name="connsiteY126" fmla="*/ 3172 h 9525"/>
                              <a:gd name="connsiteX127" fmla="*/ 7515 w 28575"/>
                              <a:gd name="connsiteY127" fmla="*/ 6353 h 9525"/>
                              <a:gd name="connsiteX128" fmla="*/ 7515 w 28575"/>
                              <a:gd name="connsiteY128" fmla="*/ 6353 h 9525"/>
                              <a:gd name="connsiteX129" fmla="*/ 7515 w 28575"/>
                              <a:gd name="connsiteY129" fmla="*/ 9525 h 9525"/>
                              <a:gd name="connsiteX130" fmla="*/ 7515 w 28575"/>
                              <a:gd name="connsiteY130" fmla="*/ 6353 h 9525"/>
                              <a:gd name="connsiteX131" fmla="*/ 7515 w 28575"/>
                              <a:gd name="connsiteY131" fmla="*/ 6353 h 9525"/>
                              <a:gd name="connsiteX132" fmla="*/ 7515 w 28575"/>
                              <a:gd name="connsiteY132" fmla="*/ 6353 h 9525"/>
                              <a:gd name="connsiteX133" fmla="*/ 7515 w 28575"/>
                              <a:gd name="connsiteY133" fmla="*/ 3172 h 9525"/>
                              <a:gd name="connsiteX134" fmla="*/ 7515 w 28575"/>
                              <a:gd name="connsiteY134" fmla="*/ 3172 h 9525"/>
                              <a:gd name="connsiteX135" fmla="*/ 8268 w 28575"/>
                              <a:gd name="connsiteY135" fmla="*/ 0 h 9525"/>
                              <a:gd name="connsiteX136" fmla="*/ 8268 w 28575"/>
                              <a:gd name="connsiteY136" fmla="*/ 3172 h 9525"/>
                              <a:gd name="connsiteX137" fmla="*/ 8268 w 28575"/>
                              <a:gd name="connsiteY137" fmla="*/ 3172 h 9525"/>
                              <a:gd name="connsiteX138" fmla="*/ 8268 w 28575"/>
                              <a:gd name="connsiteY138" fmla="*/ 0 h 9525"/>
                              <a:gd name="connsiteX139" fmla="*/ 8268 w 28575"/>
                              <a:gd name="connsiteY139" fmla="*/ 3172 h 9525"/>
                              <a:gd name="connsiteX140" fmla="*/ 8268 w 28575"/>
                              <a:gd name="connsiteY140" fmla="*/ 3172 h 9525"/>
                              <a:gd name="connsiteX141" fmla="*/ 8268 w 28575"/>
                              <a:gd name="connsiteY141" fmla="*/ 3172 h 9525"/>
                              <a:gd name="connsiteX142" fmla="*/ 8268 w 28575"/>
                              <a:gd name="connsiteY142" fmla="*/ 6353 h 9525"/>
                              <a:gd name="connsiteX143" fmla="*/ 8268 w 28575"/>
                              <a:gd name="connsiteY143" fmla="*/ 6353 h 9525"/>
                              <a:gd name="connsiteX144" fmla="*/ 8268 w 28575"/>
                              <a:gd name="connsiteY144" fmla="*/ 6353 h 9525"/>
                              <a:gd name="connsiteX145" fmla="*/ 8268 w 28575"/>
                              <a:gd name="connsiteY145" fmla="*/ 6353 h 9525"/>
                              <a:gd name="connsiteX146" fmla="*/ 8268 w 28575"/>
                              <a:gd name="connsiteY146" fmla="*/ 6353 h 9525"/>
                              <a:gd name="connsiteX147" fmla="*/ 9020 w 28575"/>
                              <a:gd name="connsiteY147" fmla="*/ 6353 h 9525"/>
                              <a:gd name="connsiteX148" fmla="*/ 9020 w 28575"/>
                              <a:gd name="connsiteY148" fmla="*/ 6353 h 9525"/>
                              <a:gd name="connsiteX149" fmla="*/ 9020 w 28575"/>
                              <a:gd name="connsiteY149" fmla="*/ 6353 h 9525"/>
                              <a:gd name="connsiteX150" fmla="*/ 9020 w 28575"/>
                              <a:gd name="connsiteY150" fmla="*/ 6353 h 9525"/>
                              <a:gd name="connsiteX151" fmla="*/ 9020 w 28575"/>
                              <a:gd name="connsiteY151" fmla="*/ 6353 h 9525"/>
                              <a:gd name="connsiteX152" fmla="*/ 9020 w 28575"/>
                              <a:gd name="connsiteY152" fmla="*/ 6353 h 9525"/>
                              <a:gd name="connsiteX153" fmla="*/ 9020 w 28575"/>
                              <a:gd name="connsiteY153" fmla="*/ 6353 h 9525"/>
                              <a:gd name="connsiteX154" fmla="*/ 9020 w 28575"/>
                              <a:gd name="connsiteY154" fmla="*/ 3172 h 9525"/>
                              <a:gd name="connsiteX155" fmla="*/ 9020 w 28575"/>
                              <a:gd name="connsiteY155" fmla="*/ 6353 h 9525"/>
                              <a:gd name="connsiteX156" fmla="*/ 9020 w 28575"/>
                              <a:gd name="connsiteY156" fmla="*/ 6353 h 9525"/>
                              <a:gd name="connsiteX157" fmla="*/ 9020 w 28575"/>
                              <a:gd name="connsiteY157" fmla="*/ 6353 h 9525"/>
                              <a:gd name="connsiteX158" fmla="*/ 9020 w 28575"/>
                              <a:gd name="connsiteY158" fmla="*/ 6353 h 9525"/>
                              <a:gd name="connsiteX159" fmla="*/ 9020 w 28575"/>
                              <a:gd name="connsiteY159" fmla="*/ 3172 h 9525"/>
                              <a:gd name="connsiteX160" fmla="*/ 9020 w 28575"/>
                              <a:gd name="connsiteY160" fmla="*/ 6353 h 9525"/>
                              <a:gd name="connsiteX161" fmla="*/ 9773 w 28575"/>
                              <a:gd name="connsiteY161" fmla="*/ 6353 h 9525"/>
                              <a:gd name="connsiteX162" fmla="*/ 9773 w 28575"/>
                              <a:gd name="connsiteY162" fmla="*/ 6353 h 9525"/>
                              <a:gd name="connsiteX163" fmla="*/ 9773 w 28575"/>
                              <a:gd name="connsiteY163" fmla="*/ 9525 h 9525"/>
                              <a:gd name="connsiteX164" fmla="*/ 9773 w 28575"/>
                              <a:gd name="connsiteY164" fmla="*/ 6353 h 9525"/>
                              <a:gd name="connsiteX165" fmla="*/ 9773 w 28575"/>
                              <a:gd name="connsiteY165" fmla="*/ 3172 h 9525"/>
                              <a:gd name="connsiteX166" fmla="*/ 9773 w 28575"/>
                              <a:gd name="connsiteY166" fmla="*/ 3172 h 9525"/>
                              <a:gd name="connsiteX167" fmla="*/ 9773 w 28575"/>
                              <a:gd name="connsiteY167" fmla="*/ 3172 h 9525"/>
                              <a:gd name="connsiteX168" fmla="*/ 9773 w 28575"/>
                              <a:gd name="connsiteY168" fmla="*/ 3172 h 9525"/>
                              <a:gd name="connsiteX169" fmla="*/ 9773 w 28575"/>
                              <a:gd name="connsiteY169" fmla="*/ 6353 h 9525"/>
                              <a:gd name="connsiteX170" fmla="*/ 9773 w 28575"/>
                              <a:gd name="connsiteY170" fmla="*/ 6353 h 9525"/>
                              <a:gd name="connsiteX171" fmla="*/ 9773 w 28575"/>
                              <a:gd name="connsiteY171" fmla="*/ 6353 h 9525"/>
                              <a:gd name="connsiteX172" fmla="*/ 9773 w 28575"/>
                              <a:gd name="connsiteY172" fmla="*/ 6353 h 9525"/>
                              <a:gd name="connsiteX173" fmla="*/ 9773 w 28575"/>
                              <a:gd name="connsiteY173" fmla="*/ 6353 h 9525"/>
                              <a:gd name="connsiteX174" fmla="*/ 9773 w 28575"/>
                              <a:gd name="connsiteY174" fmla="*/ 6353 h 9525"/>
                              <a:gd name="connsiteX175" fmla="*/ 9773 w 28575"/>
                              <a:gd name="connsiteY175" fmla="*/ 6353 h 9525"/>
                              <a:gd name="connsiteX176" fmla="*/ 9773 w 28575"/>
                              <a:gd name="connsiteY176" fmla="*/ 6353 h 9525"/>
                              <a:gd name="connsiteX177" fmla="*/ 9773 w 28575"/>
                              <a:gd name="connsiteY177" fmla="*/ 9525 h 9525"/>
                              <a:gd name="connsiteX178" fmla="*/ 9773 w 28575"/>
                              <a:gd name="connsiteY178" fmla="*/ 9525 h 9525"/>
                              <a:gd name="connsiteX179" fmla="*/ 10525 w 28575"/>
                              <a:gd name="connsiteY179" fmla="*/ 9525 h 9525"/>
                              <a:gd name="connsiteX180" fmla="*/ 10525 w 28575"/>
                              <a:gd name="connsiteY180" fmla="*/ 6353 h 9525"/>
                              <a:gd name="connsiteX181" fmla="*/ 10525 w 28575"/>
                              <a:gd name="connsiteY181" fmla="*/ 3172 h 9525"/>
                              <a:gd name="connsiteX182" fmla="*/ 10525 w 28575"/>
                              <a:gd name="connsiteY182" fmla="*/ 6353 h 9525"/>
                              <a:gd name="connsiteX183" fmla="*/ 10525 w 28575"/>
                              <a:gd name="connsiteY183" fmla="*/ 6353 h 9525"/>
                              <a:gd name="connsiteX184" fmla="*/ 10525 w 28575"/>
                              <a:gd name="connsiteY184" fmla="*/ 6353 h 9525"/>
                              <a:gd name="connsiteX185" fmla="*/ 10525 w 28575"/>
                              <a:gd name="connsiteY185" fmla="*/ 3172 h 9525"/>
                              <a:gd name="connsiteX186" fmla="*/ 10525 w 28575"/>
                              <a:gd name="connsiteY186" fmla="*/ 3172 h 9525"/>
                              <a:gd name="connsiteX187" fmla="*/ 10525 w 28575"/>
                              <a:gd name="connsiteY187" fmla="*/ 3172 h 9525"/>
                              <a:gd name="connsiteX188" fmla="*/ 10525 w 28575"/>
                              <a:gd name="connsiteY188" fmla="*/ 3172 h 9525"/>
                              <a:gd name="connsiteX189" fmla="*/ 10525 w 28575"/>
                              <a:gd name="connsiteY189" fmla="*/ 6353 h 9525"/>
                              <a:gd name="connsiteX190" fmla="*/ 10525 w 28575"/>
                              <a:gd name="connsiteY190" fmla="*/ 6353 h 9525"/>
                              <a:gd name="connsiteX191" fmla="*/ 11278 w 28575"/>
                              <a:gd name="connsiteY191" fmla="*/ 6353 h 9525"/>
                              <a:gd name="connsiteX192" fmla="*/ 11278 w 28575"/>
                              <a:gd name="connsiteY192" fmla="*/ 6353 h 9525"/>
                              <a:gd name="connsiteX193" fmla="*/ 11278 w 28575"/>
                              <a:gd name="connsiteY193" fmla="*/ 6353 h 9525"/>
                              <a:gd name="connsiteX194" fmla="*/ 11278 w 28575"/>
                              <a:gd name="connsiteY194" fmla="*/ 6353 h 9525"/>
                              <a:gd name="connsiteX195" fmla="*/ 11278 w 28575"/>
                              <a:gd name="connsiteY195" fmla="*/ 6353 h 9525"/>
                              <a:gd name="connsiteX196" fmla="*/ 11278 w 28575"/>
                              <a:gd name="connsiteY196" fmla="*/ 6353 h 9525"/>
                              <a:gd name="connsiteX197" fmla="*/ 11278 w 28575"/>
                              <a:gd name="connsiteY197" fmla="*/ 6353 h 9525"/>
                              <a:gd name="connsiteX198" fmla="*/ 11278 w 28575"/>
                              <a:gd name="connsiteY198" fmla="*/ 6353 h 9525"/>
                              <a:gd name="connsiteX199" fmla="*/ 11278 w 28575"/>
                              <a:gd name="connsiteY199" fmla="*/ 6353 h 9525"/>
                              <a:gd name="connsiteX200" fmla="*/ 11278 w 28575"/>
                              <a:gd name="connsiteY200" fmla="*/ 6353 h 9525"/>
                              <a:gd name="connsiteX201" fmla="*/ 11278 w 28575"/>
                              <a:gd name="connsiteY201" fmla="*/ 6353 h 9525"/>
                              <a:gd name="connsiteX202" fmla="*/ 11278 w 28575"/>
                              <a:gd name="connsiteY202" fmla="*/ 6353 h 9525"/>
                              <a:gd name="connsiteX203" fmla="*/ 12030 w 28575"/>
                              <a:gd name="connsiteY203" fmla="*/ 6353 h 9525"/>
                              <a:gd name="connsiteX204" fmla="*/ 12030 w 28575"/>
                              <a:gd name="connsiteY204" fmla="*/ 6353 h 9525"/>
                              <a:gd name="connsiteX205" fmla="*/ 12030 w 28575"/>
                              <a:gd name="connsiteY205" fmla="*/ 6353 h 9525"/>
                              <a:gd name="connsiteX206" fmla="*/ 12030 w 28575"/>
                              <a:gd name="connsiteY206" fmla="*/ 6353 h 9525"/>
                              <a:gd name="connsiteX207" fmla="*/ 12030 w 28575"/>
                              <a:gd name="connsiteY207" fmla="*/ 9525 h 9525"/>
                              <a:gd name="connsiteX208" fmla="*/ 12030 w 28575"/>
                              <a:gd name="connsiteY208" fmla="*/ 6353 h 9525"/>
                              <a:gd name="connsiteX209" fmla="*/ 12030 w 28575"/>
                              <a:gd name="connsiteY209" fmla="*/ 6353 h 9525"/>
                              <a:gd name="connsiteX210" fmla="*/ 12030 w 28575"/>
                              <a:gd name="connsiteY210" fmla="*/ 9525 h 9525"/>
                              <a:gd name="connsiteX211" fmla="*/ 12030 w 28575"/>
                              <a:gd name="connsiteY211" fmla="*/ 9525 h 9525"/>
                              <a:gd name="connsiteX212" fmla="*/ 12030 w 28575"/>
                              <a:gd name="connsiteY212" fmla="*/ 6353 h 9525"/>
                              <a:gd name="connsiteX213" fmla="*/ 12030 w 28575"/>
                              <a:gd name="connsiteY213" fmla="*/ 3172 h 9525"/>
                              <a:gd name="connsiteX214" fmla="*/ 12030 w 28575"/>
                              <a:gd name="connsiteY214" fmla="*/ 3172 h 9525"/>
                              <a:gd name="connsiteX215" fmla="*/ 12783 w 28575"/>
                              <a:gd name="connsiteY215" fmla="*/ 0 h 9525"/>
                              <a:gd name="connsiteX216" fmla="*/ 12783 w 28575"/>
                              <a:gd name="connsiteY216" fmla="*/ 3172 h 9525"/>
                              <a:gd name="connsiteX217" fmla="*/ 12783 w 28575"/>
                              <a:gd name="connsiteY217" fmla="*/ 6353 h 9525"/>
                              <a:gd name="connsiteX218" fmla="*/ 12783 w 28575"/>
                              <a:gd name="connsiteY218" fmla="*/ 6353 h 9525"/>
                              <a:gd name="connsiteX219" fmla="*/ 12783 w 28575"/>
                              <a:gd name="connsiteY219" fmla="*/ 6353 h 9525"/>
                              <a:gd name="connsiteX220" fmla="*/ 12783 w 28575"/>
                              <a:gd name="connsiteY220" fmla="*/ 3172 h 9525"/>
                              <a:gd name="connsiteX221" fmla="*/ 12783 w 28575"/>
                              <a:gd name="connsiteY221" fmla="*/ 9525 h 9525"/>
                              <a:gd name="connsiteX222" fmla="*/ 12783 w 28575"/>
                              <a:gd name="connsiteY222" fmla="*/ 6353 h 9525"/>
                              <a:gd name="connsiteX223" fmla="*/ 12783 w 28575"/>
                              <a:gd name="connsiteY223" fmla="*/ 6353 h 9525"/>
                              <a:gd name="connsiteX224" fmla="*/ 12783 w 28575"/>
                              <a:gd name="connsiteY224" fmla="*/ 9525 h 9525"/>
                              <a:gd name="connsiteX225" fmla="*/ 12783 w 28575"/>
                              <a:gd name="connsiteY225" fmla="*/ 6353 h 9525"/>
                              <a:gd name="connsiteX226" fmla="*/ 12783 w 28575"/>
                              <a:gd name="connsiteY226" fmla="*/ 6353 h 9525"/>
                              <a:gd name="connsiteX227" fmla="*/ 12783 w 28575"/>
                              <a:gd name="connsiteY227" fmla="*/ 6353 h 9525"/>
                              <a:gd name="connsiteX228" fmla="*/ 12783 w 28575"/>
                              <a:gd name="connsiteY228" fmla="*/ 6353 h 9525"/>
                              <a:gd name="connsiteX229" fmla="*/ 13535 w 28575"/>
                              <a:gd name="connsiteY229" fmla="*/ 6353 h 9525"/>
                              <a:gd name="connsiteX230" fmla="*/ 13535 w 28575"/>
                              <a:gd name="connsiteY230" fmla="*/ 3172 h 9525"/>
                              <a:gd name="connsiteX231" fmla="*/ 13535 w 28575"/>
                              <a:gd name="connsiteY231" fmla="*/ 3172 h 9525"/>
                              <a:gd name="connsiteX232" fmla="*/ 13535 w 28575"/>
                              <a:gd name="connsiteY232" fmla="*/ 6353 h 9525"/>
                              <a:gd name="connsiteX233" fmla="*/ 13535 w 28575"/>
                              <a:gd name="connsiteY233" fmla="*/ 3172 h 9525"/>
                              <a:gd name="connsiteX234" fmla="*/ 13535 w 28575"/>
                              <a:gd name="connsiteY234" fmla="*/ 3172 h 9525"/>
                              <a:gd name="connsiteX235" fmla="*/ 13535 w 28575"/>
                              <a:gd name="connsiteY235" fmla="*/ 6353 h 9525"/>
                              <a:gd name="connsiteX236" fmla="*/ 13535 w 28575"/>
                              <a:gd name="connsiteY236" fmla="*/ 3172 h 9525"/>
                              <a:gd name="connsiteX237" fmla="*/ 13535 w 28575"/>
                              <a:gd name="connsiteY237" fmla="*/ 3172 h 9525"/>
                              <a:gd name="connsiteX238" fmla="*/ 13535 w 28575"/>
                              <a:gd name="connsiteY238" fmla="*/ 6353 h 9525"/>
                              <a:gd name="connsiteX239" fmla="*/ 13535 w 28575"/>
                              <a:gd name="connsiteY239" fmla="*/ 3172 h 9525"/>
                              <a:gd name="connsiteX240" fmla="*/ 13535 w 28575"/>
                              <a:gd name="connsiteY240" fmla="*/ 3172 h 9525"/>
                              <a:gd name="connsiteX241" fmla="*/ 14288 w 28575"/>
                              <a:gd name="connsiteY241" fmla="*/ 3172 h 9525"/>
                              <a:gd name="connsiteX242" fmla="*/ 14288 w 28575"/>
                              <a:gd name="connsiteY242" fmla="*/ 3172 h 9525"/>
                              <a:gd name="connsiteX243" fmla="*/ 14288 w 28575"/>
                              <a:gd name="connsiteY243" fmla="*/ 3172 h 9525"/>
                              <a:gd name="connsiteX244" fmla="*/ 14288 w 28575"/>
                              <a:gd name="connsiteY244" fmla="*/ 6353 h 9525"/>
                              <a:gd name="connsiteX245" fmla="*/ 14288 w 28575"/>
                              <a:gd name="connsiteY245" fmla="*/ 6353 h 9525"/>
                              <a:gd name="connsiteX246" fmla="*/ 14288 w 28575"/>
                              <a:gd name="connsiteY246" fmla="*/ 3172 h 9525"/>
                              <a:gd name="connsiteX247" fmla="*/ 14288 w 28575"/>
                              <a:gd name="connsiteY247" fmla="*/ 3172 h 9525"/>
                              <a:gd name="connsiteX248" fmla="*/ 14288 w 28575"/>
                              <a:gd name="connsiteY248" fmla="*/ 3172 h 9525"/>
                              <a:gd name="connsiteX249" fmla="*/ 14288 w 28575"/>
                              <a:gd name="connsiteY249" fmla="*/ 0 h 9525"/>
                              <a:gd name="connsiteX250" fmla="*/ 14288 w 28575"/>
                              <a:gd name="connsiteY250" fmla="*/ 3172 h 9525"/>
                              <a:gd name="connsiteX251" fmla="*/ 14288 w 28575"/>
                              <a:gd name="connsiteY251" fmla="*/ 6353 h 9525"/>
                              <a:gd name="connsiteX252" fmla="*/ 14288 w 28575"/>
                              <a:gd name="connsiteY252" fmla="*/ 6353 h 9525"/>
                              <a:gd name="connsiteX253" fmla="*/ 14288 w 28575"/>
                              <a:gd name="connsiteY253" fmla="*/ 6353 h 9525"/>
                              <a:gd name="connsiteX254" fmla="*/ 14288 w 28575"/>
                              <a:gd name="connsiteY254" fmla="*/ 6353 h 9525"/>
                              <a:gd name="connsiteX255" fmla="*/ 14288 w 28575"/>
                              <a:gd name="connsiteY255" fmla="*/ 6353 h 9525"/>
                              <a:gd name="connsiteX256" fmla="*/ 14288 w 28575"/>
                              <a:gd name="connsiteY256" fmla="*/ 6353 h 9525"/>
                              <a:gd name="connsiteX257" fmla="*/ 14288 w 28575"/>
                              <a:gd name="connsiteY257" fmla="*/ 6353 h 9525"/>
                              <a:gd name="connsiteX258" fmla="*/ 14288 w 28575"/>
                              <a:gd name="connsiteY258" fmla="*/ 6353 h 9525"/>
                              <a:gd name="connsiteX259" fmla="*/ 15040 w 28575"/>
                              <a:gd name="connsiteY259" fmla="*/ 6353 h 9525"/>
                              <a:gd name="connsiteX260" fmla="*/ 15040 w 28575"/>
                              <a:gd name="connsiteY260" fmla="*/ 3172 h 9525"/>
                              <a:gd name="connsiteX261" fmla="*/ 15040 w 28575"/>
                              <a:gd name="connsiteY261" fmla="*/ 3172 h 9525"/>
                              <a:gd name="connsiteX262" fmla="*/ 15040 w 28575"/>
                              <a:gd name="connsiteY262" fmla="*/ 3172 h 9525"/>
                              <a:gd name="connsiteX263" fmla="*/ 15040 w 28575"/>
                              <a:gd name="connsiteY263" fmla="*/ 6353 h 9525"/>
                              <a:gd name="connsiteX264" fmla="*/ 15040 w 28575"/>
                              <a:gd name="connsiteY264" fmla="*/ 6353 h 9525"/>
                              <a:gd name="connsiteX265" fmla="*/ 15040 w 28575"/>
                              <a:gd name="connsiteY265" fmla="*/ 6353 h 9525"/>
                              <a:gd name="connsiteX266" fmla="*/ 15040 w 28575"/>
                              <a:gd name="connsiteY266" fmla="*/ 6353 h 9525"/>
                              <a:gd name="connsiteX267" fmla="*/ 15040 w 28575"/>
                              <a:gd name="connsiteY267" fmla="*/ 6353 h 9525"/>
                              <a:gd name="connsiteX268" fmla="*/ 15040 w 28575"/>
                              <a:gd name="connsiteY268" fmla="*/ 6353 h 9525"/>
                              <a:gd name="connsiteX269" fmla="*/ 15040 w 28575"/>
                              <a:gd name="connsiteY269" fmla="*/ 6353 h 9525"/>
                              <a:gd name="connsiteX270" fmla="*/ 15040 w 28575"/>
                              <a:gd name="connsiteY270" fmla="*/ 6353 h 9525"/>
                              <a:gd name="connsiteX271" fmla="*/ 15792 w 28575"/>
                              <a:gd name="connsiteY271" fmla="*/ 6353 h 9525"/>
                              <a:gd name="connsiteX272" fmla="*/ 15792 w 28575"/>
                              <a:gd name="connsiteY272" fmla="*/ 6353 h 9525"/>
                              <a:gd name="connsiteX273" fmla="*/ 15792 w 28575"/>
                              <a:gd name="connsiteY273" fmla="*/ 9525 h 9525"/>
                              <a:gd name="connsiteX274" fmla="*/ 15792 w 28575"/>
                              <a:gd name="connsiteY274" fmla="*/ 9525 h 9525"/>
                              <a:gd name="connsiteX275" fmla="*/ 15792 w 28575"/>
                              <a:gd name="connsiteY275" fmla="*/ 6353 h 9525"/>
                              <a:gd name="connsiteX276" fmla="*/ 15792 w 28575"/>
                              <a:gd name="connsiteY276" fmla="*/ 6353 h 9525"/>
                              <a:gd name="connsiteX277" fmla="*/ 15792 w 28575"/>
                              <a:gd name="connsiteY277" fmla="*/ 6353 h 9525"/>
                              <a:gd name="connsiteX278" fmla="*/ 15792 w 28575"/>
                              <a:gd name="connsiteY278" fmla="*/ 6353 h 9525"/>
                              <a:gd name="connsiteX279" fmla="*/ 15792 w 28575"/>
                              <a:gd name="connsiteY279" fmla="*/ 6353 h 9525"/>
                              <a:gd name="connsiteX280" fmla="*/ 15792 w 28575"/>
                              <a:gd name="connsiteY280" fmla="*/ 3172 h 9525"/>
                              <a:gd name="connsiteX281" fmla="*/ 15792 w 28575"/>
                              <a:gd name="connsiteY281" fmla="*/ 3172 h 9525"/>
                              <a:gd name="connsiteX282" fmla="*/ 15792 w 28575"/>
                              <a:gd name="connsiteY282" fmla="*/ 0 h 9525"/>
                              <a:gd name="connsiteX283" fmla="*/ 16545 w 28575"/>
                              <a:gd name="connsiteY283" fmla="*/ 3172 h 9525"/>
                              <a:gd name="connsiteX284" fmla="*/ 16545 w 28575"/>
                              <a:gd name="connsiteY284" fmla="*/ 3172 h 9525"/>
                              <a:gd name="connsiteX285" fmla="*/ 16545 w 28575"/>
                              <a:gd name="connsiteY285" fmla="*/ 3172 h 9525"/>
                              <a:gd name="connsiteX286" fmla="*/ 16545 w 28575"/>
                              <a:gd name="connsiteY286" fmla="*/ 6353 h 9525"/>
                              <a:gd name="connsiteX287" fmla="*/ 16545 w 28575"/>
                              <a:gd name="connsiteY287" fmla="*/ 3172 h 9525"/>
                              <a:gd name="connsiteX288" fmla="*/ 16545 w 28575"/>
                              <a:gd name="connsiteY288" fmla="*/ 6353 h 9525"/>
                              <a:gd name="connsiteX289" fmla="*/ 16545 w 28575"/>
                              <a:gd name="connsiteY289" fmla="*/ 6353 h 9525"/>
                              <a:gd name="connsiteX290" fmla="*/ 16545 w 28575"/>
                              <a:gd name="connsiteY290" fmla="*/ 6353 h 9525"/>
                              <a:gd name="connsiteX291" fmla="*/ 16545 w 28575"/>
                              <a:gd name="connsiteY291" fmla="*/ 9525 h 9525"/>
                              <a:gd name="connsiteX292" fmla="*/ 16545 w 28575"/>
                              <a:gd name="connsiteY292" fmla="*/ 9525 h 9525"/>
                              <a:gd name="connsiteX293" fmla="*/ 16545 w 28575"/>
                              <a:gd name="connsiteY293" fmla="*/ 6353 h 9525"/>
                              <a:gd name="connsiteX294" fmla="*/ 16545 w 28575"/>
                              <a:gd name="connsiteY294" fmla="*/ 6353 h 9525"/>
                              <a:gd name="connsiteX295" fmla="*/ 17297 w 28575"/>
                              <a:gd name="connsiteY295" fmla="*/ 6353 h 9525"/>
                              <a:gd name="connsiteX296" fmla="*/ 17297 w 28575"/>
                              <a:gd name="connsiteY296" fmla="*/ 6353 h 9525"/>
                              <a:gd name="connsiteX297" fmla="*/ 17297 w 28575"/>
                              <a:gd name="connsiteY297" fmla="*/ 3172 h 9525"/>
                              <a:gd name="connsiteX298" fmla="*/ 17297 w 28575"/>
                              <a:gd name="connsiteY298" fmla="*/ 3172 h 9525"/>
                              <a:gd name="connsiteX299" fmla="*/ 17297 w 28575"/>
                              <a:gd name="connsiteY299" fmla="*/ 6353 h 9525"/>
                              <a:gd name="connsiteX300" fmla="*/ 17297 w 28575"/>
                              <a:gd name="connsiteY300" fmla="*/ 6353 h 9525"/>
                              <a:gd name="connsiteX301" fmla="*/ 17297 w 28575"/>
                              <a:gd name="connsiteY301" fmla="*/ 9525 h 9525"/>
                              <a:gd name="connsiteX302" fmla="*/ 17297 w 28575"/>
                              <a:gd name="connsiteY302" fmla="*/ 6353 h 9525"/>
                              <a:gd name="connsiteX303" fmla="*/ 17297 w 28575"/>
                              <a:gd name="connsiteY303" fmla="*/ 6353 h 9525"/>
                              <a:gd name="connsiteX304" fmla="*/ 17297 w 28575"/>
                              <a:gd name="connsiteY304" fmla="*/ 3172 h 9525"/>
                              <a:gd name="connsiteX305" fmla="*/ 17297 w 28575"/>
                              <a:gd name="connsiteY305" fmla="*/ 6353 h 9525"/>
                              <a:gd name="connsiteX306" fmla="*/ 17297 w 28575"/>
                              <a:gd name="connsiteY306" fmla="*/ 6353 h 9525"/>
                              <a:gd name="connsiteX307" fmla="*/ 17297 w 28575"/>
                              <a:gd name="connsiteY307" fmla="*/ 6353 h 9525"/>
                              <a:gd name="connsiteX308" fmla="*/ 17297 w 28575"/>
                              <a:gd name="connsiteY308" fmla="*/ 9525 h 9525"/>
                              <a:gd name="connsiteX309" fmla="*/ 18050 w 28575"/>
                              <a:gd name="connsiteY309" fmla="*/ 9525 h 9525"/>
                              <a:gd name="connsiteX310" fmla="*/ 18050 w 28575"/>
                              <a:gd name="connsiteY310" fmla="*/ 6353 h 9525"/>
                              <a:gd name="connsiteX311" fmla="*/ 18050 w 28575"/>
                              <a:gd name="connsiteY311" fmla="*/ 3172 h 9525"/>
                              <a:gd name="connsiteX312" fmla="*/ 18050 w 28575"/>
                              <a:gd name="connsiteY312" fmla="*/ 3172 h 9525"/>
                              <a:gd name="connsiteX313" fmla="*/ 18050 w 28575"/>
                              <a:gd name="connsiteY313" fmla="*/ 3172 h 9525"/>
                              <a:gd name="connsiteX314" fmla="*/ 18050 w 28575"/>
                              <a:gd name="connsiteY314" fmla="*/ 3172 h 9525"/>
                              <a:gd name="connsiteX315" fmla="*/ 18050 w 28575"/>
                              <a:gd name="connsiteY315" fmla="*/ 6353 h 9525"/>
                              <a:gd name="connsiteX316" fmla="*/ 18050 w 28575"/>
                              <a:gd name="connsiteY316" fmla="*/ 3172 h 9525"/>
                              <a:gd name="connsiteX317" fmla="*/ 18050 w 28575"/>
                              <a:gd name="connsiteY317" fmla="*/ 3172 h 9525"/>
                              <a:gd name="connsiteX318" fmla="*/ 18050 w 28575"/>
                              <a:gd name="connsiteY318" fmla="*/ 0 h 9525"/>
                              <a:gd name="connsiteX319" fmla="*/ 18050 w 28575"/>
                              <a:gd name="connsiteY319" fmla="*/ 0 h 9525"/>
                              <a:gd name="connsiteX320" fmla="*/ 18050 w 28575"/>
                              <a:gd name="connsiteY320" fmla="*/ 0 h 9525"/>
                              <a:gd name="connsiteX321" fmla="*/ 18802 w 28575"/>
                              <a:gd name="connsiteY321" fmla="*/ 0 h 9525"/>
                              <a:gd name="connsiteX322" fmla="*/ 18802 w 28575"/>
                              <a:gd name="connsiteY322" fmla="*/ 3172 h 9525"/>
                              <a:gd name="connsiteX323" fmla="*/ 18802 w 28575"/>
                              <a:gd name="connsiteY323" fmla="*/ 3172 h 9525"/>
                              <a:gd name="connsiteX324" fmla="*/ 18802 w 28575"/>
                              <a:gd name="connsiteY324" fmla="*/ 6353 h 9525"/>
                              <a:gd name="connsiteX325" fmla="*/ 18802 w 28575"/>
                              <a:gd name="connsiteY325" fmla="*/ 6353 h 9525"/>
                              <a:gd name="connsiteX326" fmla="*/ 18802 w 28575"/>
                              <a:gd name="connsiteY326" fmla="*/ 6353 h 9525"/>
                              <a:gd name="connsiteX327" fmla="*/ 18802 w 28575"/>
                              <a:gd name="connsiteY327" fmla="*/ 6353 h 9525"/>
                              <a:gd name="connsiteX328" fmla="*/ 18802 w 28575"/>
                              <a:gd name="connsiteY328" fmla="*/ 6353 h 9525"/>
                              <a:gd name="connsiteX329" fmla="*/ 18802 w 28575"/>
                              <a:gd name="connsiteY329" fmla="*/ 6353 h 9525"/>
                              <a:gd name="connsiteX330" fmla="*/ 18802 w 28575"/>
                              <a:gd name="connsiteY330" fmla="*/ 3172 h 9525"/>
                              <a:gd name="connsiteX331" fmla="*/ 18802 w 28575"/>
                              <a:gd name="connsiteY331" fmla="*/ 6353 h 9525"/>
                              <a:gd name="connsiteX332" fmla="*/ 18802 w 28575"/>
                              <a:gd name="connsiteY332" fmla="*/ 3172 h 9525"/>
                              <a:gd name="connsiteX333" fmla="*/ 18802 w 28575"/>
                              <a:gd name="connsiteY333" fmla="*/ 6353 h 9525"/>
                              <a:gd name="connsiteX334" fmla="*/ 18802 w 28575"/>
                              <a:gd name="connsiteY334" fmla="*/ 6353 h 9525"/>
                              <a:gd name="connsiteX335" fmla="*/ 18802 w 28575"/>
                              <a:gd name="connsiteY335" fmla="*/ 6353 h 9525"/>
                              <a:gd name="connsiteX336" fmla="*/ 18802 w 28575"/>
                              <a:gd name="connsiteY336" fmla="*/ 6353 h 9525"/>
                              <a:gd name="connsiteX337" fmla="*/ 18802 w 28575"/>
                              <a:gd name="connsiteY337" fmla="*/ 6353 h 9525"/>
                              <a:gd name="connsiteX338" fmla="*/ 18802 w 28575"/>
                              <a:gd name="connsiteY338" fmla="*/ 6353 h 9525"/>
                              <a:gd name="connsiteX339" fmla="*/ 19555 w 28575"/>
                              <a:gd name="connsiteY339" fmla="*/ 6353 h 9525"/>
                              <a:gd name="connsiteX340" fmla="*/ 19555 w 28575"/>
                              <a:gd name="connsiteY340" fmla="*/ 6353 h 9525"/>
                              <a:gd name="connsiteX341" fmla="*/ 19555 w 28575"/>
                              <a:gd name="connsiteY341" fmla="*/ 6353 h 9525"/>
                              <a:gd name="connsiteX342" fmla="*/ 19555 w 28575"/>
                              <a:gd name="connsiteY342" fmla="*/ 6353 h 9525"/>
                              <a:gd name="connsiteX343" fmla="*/ 19555 w 28575"/>
                              <a:gd name="connsiteY343" fmla="*/ 9525 h 9525"/>
                              <a:gd name="connsiteX344" fmla="*/ 19555 w 28575"/>
                              <a:gd name="connsiteY344" fmla="*/ 9525 h 9525"/>
                              <a:gd name="connsiteX345" fmla="*/ 19555 w 28575"/>
                              <a:gd name="connsiteY345" fmla="*/ 6353 h 9525"/>
                              <a:gd name="connsiteX346" fmla="*/ 19555 w 28575"/>
                              <a:gd name="connsiteY346" fmla="*/ 6353 h 9525"/>
                              <a:gd name="connsiteX347" fmla="*/ 19555 w 28575"/>
                              <a:gd name="connsiteY347" fmla="*/ 6353 h 9525"/>
                              <a:gd name="connsiteX348" fmla="*/ 19555 w 28575"/>
                              <a:gd name="connsiteY348" fmla="*/ 6353 h 9525"/>
                              <a:gd name="connsiteX349" fmla="*/ 19555 w 28575"/>
                              <a:gd name="connsiteY349" fmla="*/ 6353 h 9525"/>
                              <a:gd name="connsiteX350" fmla="*/ 19555 w 28575"/>
                              <a:gd name="connsiteY350" fmla="*/ 9525 h 9525"/>
                              <a:gd name="connsiteX351" fmla="*/ 20307 w 28575"/>
                              <a:gd name="connsiteY351" fmla="*/ 9525 h 9525"/>
                              <a:gd name="connsiteX352" fmla="*/ 20307 w 28575"/>
                              <a:gd name="connsiteY352" fmla="*/ 6353 h 9525"/>
                              <a:gd name="connsiteX353" fmla="*/ 20307 w 28575"/>
                              <a:gd name="connsiteY353" fmla="*/ 6353 h 9525"/>
                              <a:gd name="connsiteX354" fmla="*/ 20307 w 28575"/>
                              <a:gd name="connsiteY354" fmla="*/ 3172 h 9525"/>
                              <a:gd name="connsiteX355" fmla="*/ 20307 w 28575"/>
                              <a:gd name="connsiteY355" fmla="*/ 6353 h 9525"/>
                              <a:gd name="connsiteX356" fmla="*/ 20307 w 28575"/>
                              <a:gd name="connsiteY356" fmla="*/ 6353 h 9525"/>
                              <a:gd name="connsiteX357" fmla="*/ 20307 w 28575"/>
                              <a:gd name="connsiteY357" fmla="*/ 6353 h 9525"/>
                              <a:gd name="connsiteX358" fmla="*/ 20307 w 28575"/>
                              <a:gd name="connsiteY358" fmla="*/ 6353 h 9525"/>
                              <a:gd name="connsiteX359" fmla="*/ 20307 w 28575"/>
                              <a:gd name="connsiteY359" fmla="*/ 3172 h 9525"/>
                              <a:gd name="connsiteX360" fmla="*/ 20307 w 28575"/>
                              <a:gd name="connsiteY360" fmla="*/ 6353 h 9525"/>
                              <a:gd name="connsiteX361" fmla="*/ 20307 w 28575"/>
                              <a:gd name="connsiteY361" fmla="*/ 6353 h 9525"/>
                              <a:gd name="connsiteX362" fmla="*/ 20307 w 28575"/>
                              <a:gd name="connsiteY362" fmla="*/ 6353 h 9525"/>
                              <a:gd name="connsiteX363" fmla="*/ 21060 w 28575"/>
                              <a:gd name="connsiteY363" fmla="*/ 6353 h 9525"/>
                              <a:gd name="connsiteX364" fmla="*/ 21060 w 28575"/>
                              <a:gd name="connsiteY364" fmla="*/ 3172 h 9525"/>
                              <a:gd name="connsiteX365" fmla="*/ 21060 w 28575"/>
                              <a:gd name="connsiteY365" fmla="*/ 6353 h 9525"/>
                              <a:gd name="connsiteX366" fmla="*/ 21060 w 28575"/>
                              <a:gd name="connsiteY366" fmla="*/ 6353 h 9525"/>
                              <a:gd name="connsiteX367" fmla="*/ 21060 w 28575"/>
                              <a:gd name="connsiteY367" fmla="*/ 6353 h 9525"/>
                              <a:gd name="connsiteX368" fmla="*/ 21060 w 28575"/>
                              <a:gd name="connsiteY368" fmla="*/ 9525 h 9525"/>
                              <a:gd name="connsiteX369" fmla="*/ 21060 w 28575"/>
                              <a:gd name="connsiteY369" fmla="*/ 6353 h 9525"/>
                              <a:gd name="connsiteX370" fmla="*/ 21060 w 28575"/>
                              <a:gd name="connsiteY370" fmla="*/ 9525 h 9525"/>
                              <a:gd name="connsiteX371" fmla="*/ 21060 w 28575"/>
                              <a:gd name="connsiteY371" fmla="*/ 9525 h 9525"/>
                              <a:gd name="connsiteX372" fmla="*/ 21060 w 28575"/>
                              <a:gd name="connsiteY372" fmla="*/ 6353 h 9525"/>
                              <a:gd name="connsiteX373" fmla="*/ 21060 w 28575"/>
                              <a:gd name="connsiteY373" fmla="*/ 6353 h 9525"/>
                              <a:gd name="connsiteX374" fmla="*/ 21060 w 28575"/>
                              <a:gd name="connsiteY374" fmla="*/ 3172 h 9525"/>
                              <a:gd name="connsiteX375" fmla="*/ 21060 w 28575"/>
                              <a:gd name="connsiteY375" fmla="*/ 3172 h 9525"/>
                              <a:gd name="connsiteX376" fmla="*/ 21060 w 28575"/>
                              <a:gd name="connsiteY376" fmla="*/ 3172 h 9525"/>
                              <a:gd name="connsiteX377" fmla="*/ 21803 w 28575"/>
                              <a:gd name="connsiteY377" fmla="*/ 6353 h 9525"/>
                              <a:gd name="connsiteX378" fmla="*/ 21803 w 28575"/>
                              <a:gd name="connsiteY378" fmla="*/ 6353 h 9525"/>
                              <a:gd name="connsiteX379" fmla="*/ 21803 w 28575"/>
                              <a:gd name="connsiteY379" fmla="*/ 3172 h 9525"/>
                              <a:gd name="connsiteX380" fmla="*/ 21803 w 28575"/>
                              <a:gd name="connsiteY380" fmla="*/ 3172 h 9525"/>
                              <a:gd name="connsiteX381" fmla="*/ 21803 w 28575"/>
                              <a:gd name="connsiteY381" fmla="*/ 3172 h 9525"/>
                              <a:gd name="connsiteX382" fmla="*/ 21803 w 28575"/>
                              <a:gd name="connsiteY382" fmla="*/ 6353 h 9525"/>
                              <a:gd name="connsiteX383" fmla="*/ 21803 w 28575"/>
                              <a:gd name="connsiteY383" fmla="*/ 6353 h 9525"/>
                              <a:gd name="connsiteX384" fmla="*/ 21803 w 28575"/>
                              <a:gd name="connsiteY384" fmla="*/ 6353 h 9525"/>
                              <a:gd name="connsiteX385" fmla="*/ 21803 w 28575"/>
                              <a:gd name="connsiteY385" fmla="*/ 9525 h 9525"/>
                              <a:gd name="connsiteX386" fmla="*/ 21803 w 28575"/>
                              <a:gd name="connsiteY386" fmla="*/ 6353 h 9525"/>
                              <a:gd name="connsiteX387" fmla="*/ 21803 w 28575"/>
                              <a:gd name="connsiteY387" fmla="*/ 3172 h 9525"/>
                              <a:gd name="connsiteX388" fmla="*/ 21803 w 28575"/>
                              <a:gd name="connsiteY388" fmla="*/ 6353 h 9525"/>
                              <a:gd name="connsiteX389" fmla="*/ 22555 w 28575"/>
                              <a:gd name="connsiteY389" fmla="*/ 6353 h 9525"/>
                              <a:gd name="connsiteX390" fmla="*/ 22555 w 28575"/>
                              <a:gd name="connsiteY390" fmla="*/ 6353 h 9525"/>
                              <a:gd name="connsiteX391" fmla="*/ 22555 w 28575"/>
                              <a:gd name="connsiteY391" fmla="*/ 9525 h 9525"/>
                              <a:gd name="connsiteX392" fmla="*/ 22555 w 28575"/>
                              <a:gd name="connsiteY392" fmla="*/ 3172 h 9525"/>
                              <a:gd name="connsiteX393" fmla="*/ 22555 w 28575"/>
                              <a:gd name="connsiteY393" fmla="*/ 3172 h 9525"/>
                              <a:gd name="connsiteX394" fmla="*/ 22555 w 28575"/>
                              <a:gd name="connsiteY394" fmla="*/ 3172 h 9525"/>
                              <a:gd name="connsiteX395" fmla="*/ 22555 w 28575"/>
                              <a:gd name="connsiteY395" fmla="*/ 3172 h 9525"/>
                              <a:gd name="connsiteX396" fmla="*/ 22555 w 28575"/>
                              <a:gd name="connsiteY396" fmla="*/ 6353 h 9525"/>
                              <a:gd name="connsiteX397" fmla="*/ 22555 w 28575"/>
                              <a:gd name="connsiteY397" fmla="*/ 3172 h 9525"/>
                              <a:gd name="connsiteX398" fmla="*/ 22555 w 28575"/>
                              <a:gd name="connsiteY398" fmla="*/ 6353 h 9525"/>
                              <a:gd name="connsiteX399" fmla="*/ 22555 w 28575"/>
                              <a:gd name="connsiteY399" fmla="*/ 6353 h 9525"/>
                              <a:gd name="connsiteX400" fmla="*/ 22555 w 28575"/>
                              <a:gd name="connsiteY400" fmla="*/ 6353 h 9525"/>
                              <a:gd name="connsiteX401" fmla="*/ 23308 w 28575"/>
                              <a:gd name="connsiteY401" fmla="*/ 6353 h 9525"/>
                              <a:gd name="connsiteX402" fmla="*/ 23308 w 28575"/>
                              <a:gd name="connsiteY402" fmla="*/ 6353 h 9525"/>
                              <a:gd name="connsiteX403" fmla="*/ 23308 w 28575"/>
                              <a:gd name="connsiteY403" fmla="*/ 3172 h 9525"/>
                              <a:gd name="connsiteX404" fmla="*/ 23308 w 28575"/>
                              <a:gd name="connsiteY404" fmla="*/ 6353 h 9525"/>
                              <a:gd name="connsiteX405" fmla="*/ 23308 w 28575"/>
                              <a:gd name="connsiteY405" fmla="*/ 6353 h 9525"/>
                              <a:gd name="connsiteX406" fmla="*/ 23308 w 28575"/>
                              <a:gd name="connsiteY406" fmla="*/ 9525 h 9525"/>
                              <a:gd name="connsiteX407" fmla="*/ 23308 w 28575"/>
                              <a:gd name="connsiteY407" fmla="*/ 9525 h 9525"/>
                              <a:gd name="connsiteX408" fmla="*/ 23308 w 28575"/>
                              <a:gd name="connsiteY408" fmla="*/ 6353 h 9525"/>
                              <a:gd name="connsiteX409" fmla="*/ 23308 w 28575"/>
                              <a:gd name="connsiteY409" fmla="*/ 6353 h 9525"/>
                              <a:gd name="connsiteX410" fmla="*/ 23308 w 28575"/>
                              <a:gd name="connsiteY410" fmla="*/ 3172 h 9525"/>
                              <a:gd name="connsiteX411" fmla="*/ 23308 w 28575"/>
                              <a:gd name="connsiteY411" fmla="*/ 3172 h 9525"/>
                              <a:gd name="connsiteX412" fmla="*/ 23308 w 28575"/>
                              <a:gd name="connsiteY412" fmla="*/ 6353 h 9525"/>
                              <a:gd name="connsiteX413" fmla="*/ 24060 w 28575"/>
                              <a:gd name="connsiteY413" fmla="*/ 6353 h 9525"/>
                              <a:gd name="connsiteX414" fmla="*/ 24060 w 28575"/>
                              <a:gd name="connsiteY414" fmla="*/ 9525 h 9525"/>
                              <a:gd name="connsiteX415" fmla="*/ 24060 w 28575"/>
                              <a:gd name="connsiteY415" fmla="*/ 9525 h 9525"/>
                              <a:gd name="connsiteX416" fmla="*/ 24060 w 28575"/>
                              <a:gd name="connsiteY416" fmla="*/ 9525 h 9525"/>
                              <a:gd name="connsiteX417" fmla="*/ 24060 w 28575"/>
                              <a:gd name="connsiteY417" fmla="*/ 6353 h 9525"/>
                              <a:gd name="connsiteX418" fmla="*/ 24060 w 28575"/>
                              <a:gd name="connsiteY418" fmla="*/ 6353 h 9525"/>
                              <a:gd name="connsiteX419" fmla="*/ 24060 w 28575"/>
                              <a:gd name="connsiteY419" fmla="*/ 6353 h 9525"/>
                              <a:gd name="connsiteX420" fmla="*/ 24060 w 28575"/>
                              <a:gd name="connsiteY420" fmla="*/ 6353 h 9525"/>
                              <a:gd name="connsiteX421" fmla="*/ 24060 w 28575"/>
                              <a:gd name="connsiteY421" fmla="*/ 6353 h 9525"/>
                              <a:gd name="connsiteX422" fmla="*/ 24060 w 28575"/>
                              <a:gd name="connsiteY422" fmla="*/ 6353 h 9525"/>
                              <a:gd name="connsiteX423" fmla="*/ 24060 w 28575"/>
                              <a:gd name="connsiteY423" fmla="*/ 9525 h 9525"/>
                              <a:gd name="connsiteX424" fmla="*/ 24060 w 28575"/>
                              <a:gd name="connsiteY424" fmla="*/ 6353 h 9525"/>
                              <a:gd name="connsiteX425" fmla="*/ 24060 w 28575"/>
                              <a:gd name="connsiteY425" fmla="*/ 6353 h 9525"/>
                              <a:gd name="connsiteX426" fmla="*/ 24060 w 28575"/>
                              <a:gd name="connsiteY426" fmla="*/ 0 h 9525"/>
                              <a:gd name="connsiteX427" fmla="*/ 24060 w 28575"/>
                              <a:gd name="connsiteY427" fmla="*/ 0 h 9525"/>
                              <a:gd name="connsiteX428" fmla="*/ 24060 w 28575"/>
                              <a:gd name="connsiteY428" fmla="*/ 0 h 9525"/>
                              <a:gd name="connsiteX429" fmla="*/ 24060 w 28575"/>
                              <a:gd name="connsiteY429" fmla="*/ 0 h 9525"/>
                              <a:gd name="connsiteX430" fmla="*/ 24060 w 28575"/>
                              <a:gd name="connsiteY430" fmla="*/ 3172 h 9525"/>
                              <a:gd name="connsiteX431" fmla="*/ 24813 w 28575"/>
                              <a:gd name="connsiteY431" fmla="*/ 3172 h 9525"/>
                              <a:gd name="connsiteX432" fmla="*/ 24813 w 28575"/>
                              <a:gd name="connsiteY432" fmla="*/ 3172 h 9525"/>
                              <a:gd name="connsiteX433" fmla="*/ 24813 w 28575"/>
                              <a:gd name="connsiteY433" fmla="*/ 6353 h 9525"/>
                              <a:gd name="connsiteX434" fmla="*/ 24813 w 28575"/>
                              <a:gd name="connsiteY434" fmla="*/ 6353 h 9525"/>
                              <a:gd name="connsiteX435" fmla="*/ 24813 w 28575"/>
                              <a:gd name="connsiteY435" fmla="*/ 6353 h 9525"/>
                              <a:gd name="connsiteX436" fmla="*/ 24813 w 28575"/>
                              <a:gd name="connsiteY436" fmla="*/ 6353 h 9525"/>
                              <a:gd name="connsiteX437" fmla="*/ 24813 w 28575"/>
                              <a:gd name="connsiteY437" fmla="*/ 3172 h 9525"/>
                              <a:gd name="connsiteX438" fmla="*/ 24813 w 28575"/>
                              <a:gd name="connsiteY438" fmla="*/ 6353 h 9525"/>
                              <a:gd name="connsiteX439" fmla="*/ 24813 w 28575"/>
                              <a:gd name="connsiteY439" fmla="*/ 3172 h 9525"/>
                              <a:gd name="connsiteX440" fmla="*/ 24813 w 28575"/>
                              <a:gd name="connsiteY440" fmla="*/ 6353 h 9525"/>
                              <a:gd name="connsiteX441" fmla="*/ 24813 w 28575"/>
                              <a:gd name="connsiteY441" fmla="*/ 6353 h 9525"/>
                              <a:gd name="connsiteX442" fmla="*/ 24813 w 28575"/>
                              <a:gd name="connsiteY442" fmla="*/ 3172 h 9525"/>
                              <a:gd name="connsiteX443" fmla="*/ 24813 w 28575"/>
                              <a:gd name="connsiteY443" fmla="*/ 3172 h 9525"/>
                              <a:gd name="connsiteX444" fmla="*/ 24813 w 28575"/>
                              <a:gd name="connsiteY444" fmla="*/ 6353 h 9525"/>
                              <a:gd name="connsiteX445" fmla="*/ 25565 w 28575"/>
                              <a:gd name="connsiteY445" fmla="*/ 6353 h 9525"/>
                              <a:gd name="connsiteX446" fmla="*/ 25565 w 28575"/>
                              <a:gd name="connsiteY446" fmla="*/ 6353 h 9525"/>
                              <a:gd name="connsiteX447" fmla="*/ 25565 w 28575"/>
                              <a:gd name="connsiteY447" fmla="*/ 6353 h 9525"/>
                              <a:gd name="connsiteX448" fmla="*/ 25565 w 28575"/>
                              <a:gd name="connsiteY448" fmla="*/ 3172 h 9525"/>
                              <a:gd name="connsiteX449" fmla="*/ 25565 w 28575"/>
                              <a:gd name="connsiteY449" fmla="*/ 3172 h 9525"/>
                              <a:gd name="connsiteX450" fmla="*/ 25565 w 28575"/>
                              <a:gd name="connsiteY450" fmla="*/ 3172 h 9525"/>
                              <a:gd name="connsiteX451" fmla="*/ 25565 w 28575"/>
                              <a:gd name="connsiteY451" fmla="*/ 6353 h 9525"/>
                              <a:gd name="connsiteX452" fmla="*/ 25565 w 28575"/>
                              <a:gd name="connsiteY452" fmla="*/ 6353 h 9525"/>
                              <a:gd name="connsiteX453" fmla="*/ 25565 w 28575"/>
                              <a:gd name="connsiteY453" fmla="*/ 3172 h 9525"/>
                              <a:gd name="connsiteX454" fmla="*/ 25565 w 28575"/>
                              <a:gd name="connsiteY454" fmla="*/ 3172 h 9525"/>
                              <a:gd name="connsiteX455" fmla="*/ 25565 w 28575"/>
                              <a:gd name="connsiteY455" fmla="*/ 3172 h 9525"/>
                              <a:gd name="connsiteX456" fmla="*/ 25565 w 28575"/>
                              <a:gd name="connsiteY456" fmla="*/ 3172 h 9525"/>
                              <a:gd name="connsiteX457" fmla="*/ 26318 w 28575"/>
                              <a:gd name="connsiteY457" fmla="*/ 3172 h 9525"/>
                              <a:gd name="connsiteX458" fmla="*/ 26318 w 28575"/>
                              <a:gd name="connsiteY458" fmla="*/ 3172 h 9525"/>
                              <a:gd name="connsiteX459" fmla="*/ 26318 w 28575"/>
                              <a:gd name="connsiteY459" fmla="*/ 3172 h 9525"/>
                              <a:gd name="connsiteX460" fmla="*/ 26318 w 28575"/>
                              <a:gd name="connsiteY460" fmla="*/ 3172 h 9525"/>
                              <a:gd name="connsiteX461" fmla="*/ 26318 w 28575"/>
                              <a:gd name="connsiteY461" fmla="*/ 6353 h 9525"/>
                              <a:gd name="connsiteX462" fmla="*/ 26318 w 28575"/>
                              <a:gd name="connsiteY462" fmla="*/ 3172 h 9525"/>
                              <a:gd name="connsiteX463" fmla="*/ 26318 w 28575"/>
                              <a:gd name="connsiteY463" fmla="*/ 9525 h 9525"/>
                              <a:gd name="connsiteX464" fmla="*/ 26318 w 28575"/>
                              <a:gd name="connsiteY464" fmla="*/ 6353 h 9525"/>
                              <a:gd name="connsiteX465" fmla="*/ 26318 w 28575"/>
                              <a:gd name="connsiteY465" fmla="*/ 3172 h 9525"/>
                              <a:gd name="connsiteX466" fmla="*/ 26318 w 28575"/>
                              <a:gd name="connsiteY466" fmla="*/ 3172 h 9525"/>
                              <a:gd name="connsiteX467" fmla="*/ 26318 w 28575"/>
                              <a:gd name="connsiteY467" fmla="*/ 3172 h 9525"/>
                              <a:gd name="connsiteX468" fmla="*/ 26318 w 28575"/>
                              <a:gd name="connsiteY468" fmla="*/ 6353 h 9525"/>
                              <a:gd name="connsiteX469" fmla="*/ 27070 w 28575"/>
                              <a:gd name="connsiteY469" fmla="*/ 6353 h 9525"/>
                              <a:gd name="connsiteX470" fmla="*/ 27070 w 28575"/>
                              <a:gd name="connsiteY470" fmla="*/ 6353 h 9525"/>
                              <a:gd name="connsiteX471" fmla="*/ 27070 w 28575"/>
                              <a:gd name="connsiteY471" fmla="*/ 6353 h 9525"/>
                              <a:gd name="connsiteX472" fmla="*/ 27070 w 28575"/>
                              <a:gd name="connsiteY472" fmla="*/ 6353 h 9525"/>
                              <a:gd name="connsiteX473" fmla="*/ 27070 w 28575"/>
                              <a:gd name="connsiteY473" fmla="*/ 6353 h 9525"/>
                              <a:gd name="connsiteX474" fmla="*/ 27070 w 28575"/>
                              <a:gd name="connsiteY474" fmla="*/ 3172 h 9525"/>
                              <a:gd name="connsiteX475" fmla="*/ 27070 w 28575"/>
                              <a:gd name="connsiteY475" fmla="*/ 3172 h 9525"/>
                              <a:gd name="connsiteX476" fmla="*/ 27070 w 28575"/>
                              <a:gd name="connsiteY476" fmla="*/ 3172 h 9525"/>
                              <a:gd name="connsiteX477" fmla="*/ 27070 w 28575"/>
                              <a:gd name="connsiteY477" fmla="*/ 3172 h 9525"/>
                              <a:gd name="connsiteX478" fmla="*/ 27070 w 28575"/>
                              <a:gd name="connsiteY478" fmla="*/ 3172 h 9525"/>
                              <a:gd name="connsiteX479" fmla="*/ 27070 w 28575"/>
                              <a:gd name="connsiteY479" fmla="*/ 3172 h 9525"/>
                              <a:gd name="connsiteX480" fmla="*/ 27070 w 28575"/>
                              <a:gd name="connsiteY480" fmla="*/ 3172 h 9525"/>
                              <a:gd name="connsiteX481" fmla="*/ 27822 w 28575"/>
                              <a:gd name="connsiteY481" fmla="*/ 3172 h 9525"/>
                              <a:gd name="connsiteX482" fmla="*/ 27822 w 28575"/>
                              <a:gd name="connsiteY482" fmla="*/ 6353 h 9525"/>
                              <a:gd name="connsiteX483" fmla="*/ 27822 w 28575"/>
                              <a:gd name="connsiteY483" fmla="*/ 6353 h 9525"/>
                              <a:gd name="connsiteX484" fmla="*/ 27822 w 28575"/>
                              <a:gd name="connsiteY484" fmla="*/ 9525 h 9525"/>
                              <a:gd name="connsiteX485" fmla="*/ 27822 w 28575"/>
                              <a:gd name="connsiteY485" fmla="*/ 9525 h 9525"/>
                              <a:gd name="connsiteX486" fmla="*/ 27822 w 28575"/>
                              <a:gd name="connsiteY486" fmla="*/ 9525 h 9525"/>
                              <a:gd name="connsiteX487" fmla="*/ 27822 w 28575"/>
                              <a:gd name="connsiteY487" fmla="*/ 9525 h 9525"/>
                              <a:gd name="connsiteX488" fmla="*/ 27822 w 28575"/>
                              <a:gd name="connsiteY488" fmla="*/ 6353 h 9525"/>
                              <a:gd name="connsiteX489" fmla="*/ 27822 w 28575"/>
                              <a:gd name="connsiteY489" fmla="*/ 6353 h 9525"/>
                              <a:gd name="connsiteX490" fmla="*/ 27822 w 28575"/>
                              <a:gd name="connsiteY490" fmla="*/ 6353 h 9525"/>
                              <a:gd name="connsiteX491" fmla="*/ 27822 w 28575"/>
                              <a:gd name="connsiteY491" fmla="*/ 6353 h 9525"/>
                              <a:gd name="connsiteX492" fmla="*/ 27822 w 28575"/>
                              <a:gd name="connsiteY492" fmla="*/ 6353 h 9525"/>
                              <a:gd name="connsiteX493" fmla="*/ 28575 w 28575"/>
                              <a:gd name="connsiteY493" fmla="*/ 6353 h 9525"/>
                              <a:gd name="connsiteX494" fmla="*/ 28575 w 28575"/>
                              <a:gd name="connsiteY494" fmla="*/ 6353 h 9525"/>
                              <a:gd name="connsiteX495" fmla="*/ 28575 w 28575"/>
                              <a:gd name="connsiteY495" fmla="*/ 6353 h 9525"/>
                              <a:gd name="connsiteX496" fmla="*/ 28575 w 28575"/>
                              <a:gd name="connsiteY496" fmla="*/ 3172 h 9525"/>
                              <a:gd name="connsiteX497" fmla="*/ 28575 w 28575"/>
                              <a:gd name="connsiteY497" fmla="*/ 3172 h 9525"/>
                              <a:gd name="connsiteX498" fmla="*/ 28575 w 28575"/>
                              <a:gd name="connsiteY498" fmla="*/ 6353 h 9525"/>
                              <a:gd name="connsiteX499" fmla="*/ 28575 w 28575"/>
                              <a:gd name="connsiteY499" fmla="*/ 6353 h 9525"/>
                              <a:gd name="connsiteX500" fmla="*/ 28575 w 28575"/>
                              <a:gd name="connsiteY500" fmla="*/ 9525 h 9525"/>
                              <a:gd name="connsiteX501" fmla="*/ 28575 w 28575"/>
                              <a:gd name="connsiteY501" fmla="*/ 9525 h 9525"/>
                              <a:gd name="connsiteX502" fmla="*/ 28575 w 28575"/>
                              <a:gd name="connsiteY502" fmla="*/ 9525 h 9525"/>
                              <a:gd name="connsiteX503" fmla="*/ 28575 w 28575"/>
                              <a:gd name="connsiteY503" fmla="*/ 6353 h 9525"/>
                              <a:gd name="connsiteX504" fmla="*/ 28575 w 28575"/>
                              <a:gd name="connsiteY504" fmla="*/ 6353 h 9525"/>
                              <a:gd name="connsiteX505" fmla="*/ 28575 w 28575"/>
                              <a:gd name="connsiteY505" fmla="*/ 3172 h 9525"/>
                              <a:gd name="connsiteX506" fmla="*/ 28575 w 28575"/>
                              <a:gd name="connsiteY506" fmla="*/ 0 h 9525"/>
                              <a:gd name="connsiteX507" fmla="*/ 28575 w 28575"/>
                              <a:gd name="connsiteY507" fmla="*/ 3172 h 9525"/>
                              <a:gd name="connsiteX508" fmla="*/ 28575 w 28575"/>
                              <a:gd name="connsiteY508" fmla="*/ 0 h 9525"/>
                              <a:gd name="connsiteX509" fmla="*/ 28575 w 28575"/>
                              <a:gd name="connsiteY509" fmla="*/ 3172 h 9525"/>
                              <a:gd name="connsiteX510" fmla="*/ 28575 w 28575"/>
                              <a:gd name="connsiteY510" fmla="*/ 3172 h 9525"/>
                              <a:gd name="connsiteX511" fmla="*/ 28575 w 28575"/>
                              <a:gd name="connsiteY511" fmla="*/ 3172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6353"/>
                                </a:moveTo>
                                <a:lnTo>
                                  <a:pt x="0" y="6353"/>
                                </a:lnTo>
                                <a:lnTo>
                                  <a:pt x="0" y="6353"/>
                                </a:lnTo>
                                <a:lnTo>
                                  <a:pt x="0" y="6353"/>
                                </a:lnTo>
                                <a:lnTo>
                                  <a:pt x="0" y="6353"/>
                                </a:lnTo>
                                <a:lnTo>
                                  <a:pt x="753" y="6353"/>
                                </a:lnTo>
                                <a:lnTo>
                                  <a:pt x="753" y="6353"/>
                                </a:lnTo>
                                <a:lnTo>
                                  <a:pt x="753" y="3172"/>
                                </a:lnTo>
                                <a:lnTo>
                                  <a:pt x="753" y="6353"/>
                                </a:lnTo>
                                <a:lnTo>
                                  <a:pt x="753" y="6353"/>
                                </a:lnTo>
                                <a:lnTo>
                                  <a:pt x="753" y="6353"/>
                                </a:lnTo>
                                <a:lnTo>
                                  <a:pt x="753" y="6353"/>
                                </a:lnTo>
                                <a:lnTo>
                                  <a:pt x="753" y="6353"/>
                                </a:lnTo>
                                <a:lnTo>
                                  <a:pt x="753" y="6353"/>
                                </a:lnTo>
                                <a:lnTo>
                                  <a:pt x="753" y="6353"/>
                                </a:lnTo>
                                <a:lnTo>
                                  <a:pt x="753" y="6353"/>
                                </a:lnTo>
                                <a:lnTo>
                                  <a:pt x="753" y="3172"/>
                                </a:lnTo>
                                <a:lnTo>
                                  <a:pt x="753" y="3172"/>
                                </a:lnTo>
                                <a:lnTo>
                                  <a:pt x="753" y="0"/>
                                </a:lnTo>
                                <a:lnTo>
                                  <a:pt x="1505" y="0"/>
                                </a:lnTo>
                                <a:lnTo>
                                  <a:pt x="1505" y="3172"/>
                                </a:lnTo>
                                <a:lnTo>
                                  <a:pt x="1505" y="6353"/>
                                </a:lnTo>
                                <a:lnTo>
                                  <a:pt x="1505" y="6353"/>
                                </a:lnTo>
                                <a:lnTo>
                                  <a:pt x="1505" y="6353"/>
                                </a:lnTo>
                                <a:lnTo>
                                  <a:pt x="1505" y="3172"/>
                                </a:lnTo>
                                <a:lnTo>
                                  <a:pt x="1505" y="0"/>
                                </a:lnTo>
                                <a:lnTo>
                                  <a:pt x="1505" y="0"/>
                                </a:lnTo>
                                <a:lnTo>
                                  <a:pt x="1505" y="3172"/>
                                </a:lnTo>
                                <a:lnTo>
                                  <a:pt x="1505" y="3172"/>
                                </a:lnTo>
                                <a:lnTo>
                                  <a:pt x="1505" y="6353"/>
                                </a:lnTo>
                                <a:lnTo>
                                  <a:pt x="1505" y="6353"/>
                                </a:lnTo>
                                <a:lnTo>
                                  <a:pt x="2257" y="3172"/>
                                </a:lnTo>
                                <a:lnTo>
                                  <a:pt x="2257" y="6353"/>
                                </a:lnTo>
                                <a:lnTo>
                                  <a:pt x="2257" y="6353"/>
                                </a:lnTo>
                                <a:lnTo>
                                  <a:pt x="2257" y="6353"/>
                                </a:lnTo>
                                <a:lnTo>
                                  <a:pt x="2257" y="6353"/>
                                </a:lnTo>
                                <a:lnTo>
                                  <a:pt x="2257" y="6353"/>
                                </a:lnTo>
                                <a:lnTo>
                                  <a:pt x="2257" y="6353"/>
                                </a:lnTo>
                                <a:lnTo>
                                  <a:pt x="2257" y="3172"/>
                                </a:lnTo>
                                <a:lnTo>
                                  <a:pt x="2257" y="3172"/>
                                </a:lnTo>
                                <a:lnTo>
                                  <a:pt x="2257" y="3172"/>
                                </a:lnTo>
                                <a:lnTo>
                                  <a:pt x="2257" y="3172"/>
                                </a:lnTo>
                                <a:lnTo>
                                  <a:pt x="2257" y="3172"/>
                                </a:lnTo>
                                <a:lnTo>
                                  <a:pt x="3010" y="3172"/>
                                </a:lnTo>
                                <a:lnTo>
                                  <a:pt x="3010" y="3172"/>
                                </a:lnTo>
                                <a:lnTo>
                                  <a:pt x="3010" y="3172"/>
                                </a:lnTo>
                                <a:lnTo>
                                  <a:pt x="3010" y="3172"/>
                                </a:lnTo>
                                <a:lnTo>
                                  <a:pt x="3010" y="3172"/>
                                </a:lnTo>
                                <a:lnTo>
                                  <a:pt x="3010" y="6353"/>
                                </a:lnTo>
                                <a:lnTo>
                                  <a:pt x="3010" y="3172"/>
                                </a:lnTo>
                                <a:lnTo>
                                  <a:pt x="3010" y="3172"/>
                                </a:lnTo>
                                <a:lnTo>
                                  <a:pt x="3010" y="3172"/>
                                </a:lnTo>
                                <a:lnTo>
                                  <a:pt x="3010" y="3172"/>
                                </a:lnTo>
                                <a:lnTo>
                                  <a:pt x="3010" y="6353"/>
                                </a:lnTo>
                                <a:lnTo>
                                  <a:pt x="3010" y="6353"/>
                                </a:lnTo>
                                <a:lnTo>
                                  <a:pt x="3762" y="6353"/>
                                </a:lnTo>
                                <a:lnTo>
                                  <a:pt x="3762" y="6353"/>
                                </a:lnTo>
                                <a:lnTo>
                                  <a:pt x="3762" y="9525"/>
                                </a:lnTo>
                                <a:lnTo>
                                  <a:pt x="3762" y="6353"/>
                                </a:lnTo>
                                <a:lnTo>
                                  <a:pt x="3762" y="6353"/>
                                </a:lnTo>
                                <a:lnTo>
                                  <a:pt x="3762" y="6353"/>
                                </a:lnTo>
                                <a:lnTo>
                                  <a:pt x="3762" y="6353"/>
                                </a:lnTo>
                                <a:lnTo>
                                  <a:pt x="3762" y="6353"/>
                                </a:lnTo>
                                <a:lnTo>
                                  <a:pt x="3762" y="6353"/>
                                </a:lnTo>
                                <a:lnTo>
                                  <a:pt x="3762" y="6353"/>
                                </a:lnTo>
                                <a:lnTo>
                                  <a:pt x="3762" y="6353"/>
                                </a:lnTo>
                                <a:lnTo>
                                  <a:pt x="3762" y="6353"/>
                                </a:lnTo>
                                <a:lnTo>
                                  <a:pt x="4515" y="9525"/>
                                </a:lnTo>
                                <a:lnTo>
                                  <a:pt x="4515" y="6353"/>
                                </a:lnTo>
                                <a:lnTo>
                                  <a:pt x="4515" y="6353"/>
                                </a:lnTo>
                                <a:lnTo>
                                  <a:pt x="4515" y="9525"/>
                                </a:lnTo>
                                <a:lnTo>
                                  <a:pt x="4515" y="6353"/>
                                </a:lnTo>
                                <a:lnTo>
                                  <a:pt x="4515" y="6353"/>
                                </a:lnTo>
                                <a:lnTo>
                                  <a:pt x="4515" y="6353"/>
                                </a:lnTo>
                                <a:lnTo>
                                  <a:pt x="4515" y="3172"/>
                                </a:lnTo>
                                <a:lnTo>
                                  <a:pt x="4515" y="3172"/>
                                </a:lnTo>
                                <a:lnTo>
                                  <a:pt x="4515" y="3172"/>
                                </a:lnTo>
                                <a:lnTo>
                                  <a:pt x="4515" y="6353"/>
                                </a:lnTo>
                                <a:lnTo>
                                  <a:pt x="4515" y="6353"/>
                                </a:lnTo>
                                <a:lnTo>
                                  <a:pt x="4515" y="6353"/>
                                </a:lnTo>
                                <a:lnTo>
                                  <a:pt x="4515" y="6353"/>
                                </a:lnTo>
                                <a:lnTo>
                                  <a:pt x="4515" y="6353"/>
                                </a:lnTo>
                                <a:lnTo>
                                  <a:pt x="4515" y="6353"/>
                                </a:lnTo>
                                <a:lnTo>
                                  <a:pt x="4515" y="6353"/>
                                </a:lnTo>
                                <a:lnTo>
                                  <a:pt x="4515" y="9525"/>
                                </a:lnTo>
                                <a:lnTo>
                                  <a:pt x="4515" y="6353"/>
                                </a:lnTo>
                                <a:lnTo>
                                  <a:pt x="4515" y="6353"/>
                                </a:lnTo>
                                <a:lnTo>
                                  <a:pt x="5267" y="6353"/>
                                </a:lnTo>
                                <a:lnTo>
                                  <a:pt x="5267" y="6353"/>
                                </a:lnTo>
                                <a:lnTo>
                                  <a:pt x="5267" y="3172"/>
                                </a:lnTo>
                                <a:lnTo>
                                  <a:pt x="5267" y="6353"/>
                                </a:lnTo>
                                <a:lnTo>
                                  <a:pt x="5267" y="3172"/>
                                </a:lnTo>
                                <a:lnTo>
                                  <a:pt x="5267" y="3172"/>
                                </a:lnTo>
                                <a:lnTo>
                                  <a:pt x="5267" y="6353"/>
                                </a:lnTo>
                                <a:lnTo>
                                  <a:pt x="5267" y="6353"/>
                                </a:lnTo>
                                <a:lnTo>
                                  <a:pt x="5267" y="6353"/>
                                </a:lnTo>
                                <a:lnTo>
                                  <a:pt x="5267" y="6353"/>
                                </a:lnTo>
                                <a:lnTo>
                                  <a:pt x="5267" y="6353"/>
                                </a:lnTo>
                                <a:lnTo>
                                  <a:pt x="5267" y="6353"/>
                                </a:lnTo>
                                <a:lnTo>
                                  <a:pt x="6020" y="6353"/>
                                </a:lnTo>
                                <a:lnTo>
                                  <a:pt x="6020" y="9525"/>
                                </a:lnTo>
                                <a:lnTo>
                                  <a:pt x="6020" y="6353"/>
                                </a:lnTo>
                                <a:lnTo>
                                  <a:pt x="6020" y="6353"/>
                                </a:lnTo>
                                <a:lnTo>
                                  <a:pt x="6020" y="6353"/>
                                </a:lnTo>
                                <a:lnTo>
                                  <a:pt x="6020" y="6353"/>
                                </a:lnTo>
                                <a:lnTo>
                                  <a:pt x="6020" y="6353"/>
                                </a:lnTo>
                                <a:lnTo>
                                  <a:pt x="6020" y="9525"/>
                                </a:lnTo>
                                <a:lnTo>
                                  <a:pt x="6020" y="6353"/>
                                </a:lnTo>
                                <a:lnTo>
                                  <a:pt x="6020" y="9525"/>
                                </a:lnTo>
                                <a:lnTo>
                                  <a:pt x="6020" y="6353"/>
                                </a:lnTo>
                                <a:lnTo>
                                  <a:pt x="6020" y="6353"/>
                                </a:lnTo>
                                <a:lnTo>
                                  <a:pt x="6772" y="6353"/>
                                </a:lnTo>
                                <a:lnTo>
                                  <a:pt x="6772" y="3172"/>
                                </a:lnTo>
                                <a:lnTo>
                                  <a:pt x="6772" y="6353"/>
                                </a:lnTo>
                                <a:lnTo>
                                  <a:pt x="6772" y="6353"/>
                                </a:lnTo>
                                <a:lnTo>
                                  <a:pt x="6772" y="6353"/>
                                </a:lnTo>
                                <a:lnTo>
                                  <a:pt x="6772" y="6353"/>
                                </a:lnTo>
                                <a:lnTo>
                                  <a:pt x="6772" y="6353"/>
                                </a:lnTo>
                                <a:lnTo>
                                  <a:pt x="6772" y="6353"/>
                                </a:lnTo>
                                <a:lnTo>
                                  <a:pt x="6772" y="6353"/>
                                </a:lnTo>
                                <a:lnTo>
                                  <a:pt x="6772" y="6353"/>
                                </a:lnTo>
                                <a:lnTo>
                                  <a:pt x="6772" y="6353"/>
                                </a:lnTo>
                                <a:lnTo>
                                  <a:pt x="6772" y="6353"/>
                                </a:lnTo>
                                <a:lnTo>
                                  <a:pt x="7515" y="3172"/>
                                </a:lnTo>
                                <a:lnTo>
                                  <a:pt x="7515" y="3172"/>
                                </a:lnTo>
                                <a:lnTo>
                                  <a:pt x="7515" y="3172"/>
                                </a:lnTo>
                                <a:lnTo>
                                  <a:pt x="7515" y="3172"/>
                                </a:lnTo>
                                <a:lnTo>
                                  <a:pt x="7515" y="6353"/>
                                </a:lnTo>
                                <a:lnTo>
                                  <a:pt x="7515" y="6353"/>
                                </a:lnTo>
                                <a:lnTo>
                                  <a:pt x="7515" y="9525"/>
                                </a:lnTo>
                                <a:lnTo>
                                  <a:pt x="7515" y="6353"/>
                                </a:lnTo>
                                <a:lnTo>
                                  <a:pt x="7515" y="6353"/>
                                </a:lnTo>
                                <a:lnTo>
                                  <a:pt x="7515" y="6353"/>
                                </a:lnTo>
                                <a:lnTo>
                                  <a:pt x="7515" y="3172"/>
                                </a:lnTo>
                                <a:lnTo>
                                  <a:pt x="7515" y="3172"/>
                                </a:lnTo>
                                <a:lnTo>
                                  <a:pt x="8268" y="0"/>
                                </a:lnTo>
                                <a:lnTo>
                                  <a:pt x="8268" y="3172"/>
                                </a:lnTo>
                                <a:lnTo>
                                  <a:pt x="8268" y="3172"/>
                                </a:lnTo>
                                <a:lnTo>
                                  <a:pt x="8268" y="0"/>
                                </a:lnTo>
                                <a:lnTo>
                                  <a:pt x="8268" y="3172"/>
                                </a:lnTo>
                                <a:lnTo>
                                  <a:pt x="8268" y="3172"/>
                                </a:lnTo>
                                <a:lnTo>
                                  <a:pt x="8268" y="3172"/>
                                </a:lnTo>
                                <a:lnTo>
                                  <a:pt x="8268" y="6353"/>
                                </a:lnTo>
                                <a:lnTo>
                                  <a:pt x="8268" y="6353"/>
                                </a:lnTo>
                                <a:lnTo>
                                  <a:pt x="8268" y="6353"/>
                                </a:lnTo>
                                <a:lnTo>
                                  <a:pt x="8268" y="6353"/>
                                </a:lnTo>
                                <a:lnTo>
                                  <a:pt x="8268" y="6353"/>
                                </a:lnTo>
                                <a:lnTo>
                                  <a:pt x="9020" y="6353"/>
                                </a:lnTo>
                                <a:lnTo>
                                  <a:pt x="9020" y="6353"/>
                                </a:lnTo>
                                <a:lnTo>
                                  <a:pt x="9020" y="6353"/>
                                </a:lnTo>
                                <a:lnTo>
                                  <a:pt x="9020" y="6353"/>
                                </a:lnTo>
                                <a:lnTo>
                                  <a:pt x="9020" y="6353"/>
                                </a:lnTo>
                                <a:lnTo>
                                  <a:pt x="9020" y="6353"/>
                                </a:lnTo>
                                <a:lnTo>
                                  <a:pt x="9020" y="6353"/>
                                </a:lnTo>
                                <a:lnTo>
                                  <a:pt x="9020" y="3172"/>
                                </a:lnTo>
                                <a:lnTo>
                                  <a:pt x="9020" y="6353"/>
                                </a:lnTo>
                                <a:lnTo>
                                  <a:pt x="9020" y="6353"/>
                                </a:lnTo>
                                <a:lnTo>
                                  <a:pt x="9020" y="6353"/>
                                </a:lnTo>
                                <a:lnTo>
                                  <a:pt x="9020" y="6353"/>
                                </a:lnTo>
                                <a:lnTo>
                                  <a:pt x="9020" y="3172"/>
                                </a:lnTo>
                                <a:lnTo>
                                  <a:pt x="9020" y="6353"/>
                                </a:lnTo>
                                <a:lnTo>
                                  <a:pt x="9773" y="6353"/>
                                </a:lnTo>
                                <a:lnTo>
                                  <a:pt x="9773" y="6353"/>
                                </a:lnTo>
                                <a:lnTo>
                                  <a:pt x="9773" y="9525"/>
                                </a:lnTo>
                                <a:lnTo>
                                  <a:pt x="9773" y="6353"/>
                                </a:lnTo>
                                <a:lnTo>
                                  <a:pt x="9773" y="3172"/>
                                </a:lnTo>
                                <a:lnTo>
                                  <a:pt x="9773" y="3172"/>
                                </a:lnTo>
                                <a:lnTo>
                                  <a:pt x="9773" y="3172"/>
                                </a:lnTo>
                                <a:lnTo>
                                  <a:pt x="9773" y="3172"/>
                                </a:lnTo>
                                <a:lnTo>
                                  <a:pt x="9773" y="6353"/>
                                </a:lnTo>
                                <a:lnTo>
                                  <a:pt x="9773" y="6353"/>
                                </a:lnTo>
                                <a:lnTo>
                                  <a:pt x="9773" y="6353"/>
                                </a:lnTo>
                                <a:lnTo>
                                  <a:pt x="9773" y="6353"/>
                                </a:lnTo>
                                <a:lnTo>
                                  <a:pt x="9773" y="6353"/>
                                </a:lnTo>
                                <a:lnTo>
                                  <a:pt x="9773" y="6353"/>
                                </a:lnTo>
                                <a:lnTo>
                                  <a:pt x="9773" y="6353"/>
                                </a:lnTo>
                                <a:lnTo>
                                  <a:pt x="9773" y="6353"/>
                                </a:lnTo>
                                <a:lnTo>
                                  <a:pt x="9773" y="9525"/>
                                </a:lnTo>
                                <a:lnTo>
                                  <a:pt x="9773" y="9525"/>
                                </a:lnTo>
                                <a:lnTo>
                                  <a:pt x="10525" y="9525"/>
                                </a:lnTo>
                                <a:lnTo>
                                  <a:pt x="10525" y="6353"/>
                                </a:lnTo>
                                <a:lnTo>
                                  <a:pt x="10525" y="3172"/>
                                </a:lnTo>
                                <a:lnTo>
                                  <a:pt x="10525" y="6353"/>
                                </a:lnTo>
                                <a:lnTo>
                                  <a:pt x="10525" y="6353"/>
                                </a:lnTo>
                                <a:lnTo>
                                  <a:pt x="10525" y="6353"/>
                                </a:lnTo>
                                <a:lnTo>
                                  <a:pt x="10525" y="3172"/>
                                </a:lnTo>
                                <a:lnTo>
                                  <a:pt x="10525" y="3172"/>
                                </a:lnTo>
                                <a:lnTo>
                                  <a:pt x="10525" y="3172"/>
                                </a:lnTo>
                                <a:lnTo>
                                  <a:pt x="10525" y="3172"/>
                                </a:lnTo>
                                <a:lnTo>
                                  <a:pt x="10525" y="6353"/>
                                </a:lnTo>
                                <a:lnTo>
                                  <a:pt x="10525" y="6353"/>
                                </a:lnTo>
                                <a:lnTo>
                                  <a:pt x="11278" y="6353"/>
                                </a:lnTo>
                                <a:lnTo>
                                  <a:pt x="11278" y="6353"/>
                                </a:lnTo>
                                <a:lnTo>
                                  <a:pt x="11278" y="6353"/>
                                </a:lnTo>
                                <a:lnTo>
                                  <a:pt x="11278" y="6353"/>
                                </a:lnTo>
                                <a:lnTo>
                                  <a:pt x="11278" y="6353"/>
                                </a:lnTo>
                                <a:lnTo>
                                  <a:pt x="11278" y="6353"/>
                                </a:lnTo>
                                <a:lnTo>
                                  <a:pt x="11278" y="6353"/>
                                </a:lnTo>
                                <a:lnTo>
                                  <a:pt x="11278" y="6353"/>
                                </a:lnTo>
                                <a:lnTo>
                                  <a:pt x="11278" y="6353"/>
                                </a:lnTo>
                                <a:lnTo>
                                  <a:pt x="11278" y="6353"/>
                                </a:lnTo>
                                <a:lnTo>
                                  <a:pt x="11278" y="6353"/>
                                </a:lnTo>
                                <a:lnTo>
                                  <a:pt x="11278" y="6353"/>
                                </a:lnTo>
                                <a:lnTo>
                                  <a:pt x="12030" y="6353"/>
                                </a:lnTo>
                                <a:lnTo>
                                  <a:pt x="12030" y="6353"/>
                                </a:lnTo>
                                <a:lnTo>
                                  <a:pt x="12030" y="6353"/>
                                </a:lnTo>
                                <a:lnTo>
                                  <a:pt x="12030" y="6353"/>
                                </a:lnTo>
                                <a:lnTo>
                                  <a:pt x="12030" y="9525"/>
                                </a:lnTo>
                                <a:lnTo>
                                  <a:pt x="12030" y="6353"/>
                                </a:lnTo>
                                <a:lnTo>
                                  <a:pt x="12030" y="6353"/>
                                </a:lnTo>
                                <a:lnTo>
                                  <a:pt x="12030" y="9525"/>
                                </a:lnTo>
                                <a:lnTo>
                                  <a:pt x="12030" y="9525"/>
                                </a:lnTo>
                                <a:lnTo>
                                  <a:pt x="12030" y="6353"/>
                                </a:lnTo>
                                <a:lnTo>
                                  <a:pt x="12030" y="3172"/>
                                </a:lnTo>
                                <a:lnTo>
                                  <a:pt x="12030" y="3172"/>
                                </a:lnTo>
                                <a:lnTo>
                                  <a:pt x="12783" y="0"/>
                                </a:lnTo>
                                <a:lnTo>
                                  <a:pt x="12783" y="3172"/>
                                </a:lnTo>
                                <a:lnTo>
                                  <a:pt x="12783" y="6353"/>
                                </a:lnTo>
                                <a:lnTo>
                                  <a:pt x="12783" y="6353"/>
                                </a:lnTo>
                                <a:lnTo>
                                  <a:pt x="12783" y="6353"/>
                                </a:lnTo>
                                <a:lnTo>
                                  <a:pt x="12783" y="3172"/>
                                </a:lnTo>
                                <a:lnTo>
                                  <a:pt x="12783" y="9525"/>
                                </a:lnTo>
                                <a:lnTo>
                                  <a:pt x="12783" y="6353"/>
                                </a:lnTo>
                                <a:lnTo>
                                  <a:pt x="12783" y="6353"/>
                                </a:lnTo>
                                <a:lnTo>
                                  <a:pt x="12783" y="9525"/>
                                </a:lnTo>
                                <a:lnTo>
                                  <a:pt x="12783" y="6353"/>
                                </a:lnTo>
                                <a:lnTo>
                                  <a:pt x="12783" y="6353"/>
                                </a:lnTo>
                                <a:lnTo>
                                  <a:pt x="12783" y="6353"/>
                                </a:lnTo>
                                <a:lnTo>
                                  <a:pt x="12783" y="6353"/>
                                </a:lnTo>
                                <a:lnTo>
                                  <a:pt x="13535" y="6353"/>
                                </a:lnTo>
                                <a:lnTo>
                                  <a:pt x="13535" y="3172"/>
                                </a:lnTo>
                                <a:lnTo>
                                  <a:pt x="13535" y="3172"/>
                                </a:lnTo>
                                <a:lnTo>
                                  <a:pt x="13535" y="6353"/>
                                </a:lnTo>
                                <a:lnTo>
                                  <a:pt x="13535" y="3172"/>
                                </a:lnTo>
                                <a:lnTo>
                                  <a:pt x="13535" y="3172"/>
                                </a:lnTo>
                                <a:lnTo>
                                  <a:pt x="13535" y="6353"/>
                                </a:lnTo>
                                <a:lnTo>
                                  <a:pt x="13535" y="3172"/>
                                </a:lnTo>
                                <a:lnTo>
                                  <a:pt x="13535" y="3172"/>
                                </a:lnTo>
                                <a:lnTo>
                                  <a:pt x="13535" y="6353"/>
                                </a:lnTo>
                                <a:lnTo>
                                  <a:pt x="13535" y="3172"/>
                                </a:lnTo>
                                <a:lnTo>
                                  <a:pt x="13535" y="3172"/>
                                </a:lnTo>
                                <a:lnTo>
                                  <a:pt x="14288" y="3172"/>
                                </a:lnTo>
                                <a:lnTo>
                                  <a:pt x="14288" y="3172"/>
                                </a:lnTo>
                                <a:lnTo>
                                  <a:pt x="14288" y="3172"/>
                                </a:lnTo>
                                <a:lnTo>
                                  <a:pt x="14288" y="6353"/>
                                </a:lnTo>
                                <a:lnTo>
                                  <a:pt x="14288" y="6353"/>
                                </a:lnTo>
                                <a:lnTo>
                                  <a:pt x="14288" y="3172"/>
                                </a:lnTo>
                                <a:lnTo>
                                  <a:pt x="14288" y="3172"/>
                                </a:lnTo>
                                <a:lnTo>
                                  <a:pt x="14288" y="3172"/>
                                </a:lnTo>
                                <a:lnTo>
                                  <a:pt x="14288" y="0"/>
                                </a:lnTo>
                                <a:lnTo>
                                  <a:pt x="14288" y="3172"/>
                                </a:lnTo>
                                <a:lnTo>
                                  <a:pt x="14288" y="6353"/>
                                </a:lnTo>
                                <a:lnTo>
                                  <a:pt x="14288" y="6353"/>
                                </a:lnTo>
                                <a:lnTo>
                                  <a:pt x="14288" y="6353"/>
                                </a:lnTo>
                                <a:lnTo>
                                  <a:pt x="14288" y="6353"/>
                                </a:lnTo>
                                <a:lnTo>
                                  <a:pt x="14288" y="6353"/>
                                </a:lnTo>
                                <a:lnTo>
                                  <a:pt x="14288" y="6353"/>
                                </a:lnTo>
                                <a:lnTo>
                                  <a:pt x="14288" y="6353"/>
                                </a:lnTo>
                                <a:lnTo>
                                  <a:pt x="14288" y="6353"/>
                                </a:lnTo>
                                <a:lnTo>
                                  <a:pt x="15040" y="6353"/>
                                </a:lnTo>
                                <a:lnTo>
                                  <a:pt x="15040" y="3172"/>
                                </a:lnTo>
                                <a:lnTo>
                                  <a:pt x="15040" y="3172"/>
                                </a:lnTo>
                                <a:lnTo>
                                  <a:pt x="15040" y="3172"/>
                                </a:lnTo>
                                <a:lnTo>
                                  <a:pt x="15040" y="6353"/>
                                </a:lnTo>
                                <a:lnTo>
                                  <a:pt x="15040" y="6353"/>
                                </a:lnTo>
                                <a:lnTo>
                                  <a:pt x="15040" y="6353"/>
                                </a:lnTo>
                                <a:lnTo>
                                  <a:pt x="15040" y="6353"/>
                                </a:lnTo>
                                <a:lnTo>
                                  <a:pt x="15040" y="6353"/>
                                </a:lnTo>
                                <a:lnTo>
                                  <a:pt x="15040" y="6353"/>
                                </a:lnTo>
                                <a:lnTo>
                                  <a:pt x="15040" y="6353"/>
                                </a:lnTo>
                                <a:lnTo>
                                  <a:pt x="15040" y="6353"/>
                                </a:lnTo>
                                <a:lnTo>
                                  <a:pt x="15792" y="6353"/>
                                </a:lnTo>
                                <a:lnTo>
                                  <a:pt x="15792" y="6353"/>
                                </a:lnTo>
                                <a:lnTo>
                                  <a:pt x="15792" y="9525"/>
                                </a:lnTo>
                                <a:lnTo>
                                  <a:pt x="15792" y="9525"/>
                                </a:lnTo>
                                <a:lnTo>
                                  <a:pt x="15792" y="6353"/>
                                </a:lnTo>
                                <a:lnTo>
                                  <a:pt x="15792" y="6353"/>
                                </a:lnTo>
                                <a:lnTo>
                                  <a:pt x="15792" y="6353"/>
                                </a:lnTo>
                                <a:lnTo>
                                  <a:pt x="15792" y="6353"/>
                                </a:lnTo>
                                <a:lnTo>
                                  <a:pt x="15792" y="6353"/>
                                </a:lnTo>
                                <a:lnTo>
                                  <a:pt x="15792" y="3172"/>
                                </a:lnTo>
                                <a:lnTo>
                                  <a:pt x="15792" y="3172"/>
                                </a:lnTo>
                                <a:lnTo>
                                  <a:pt x="15792" y="0"/>
                                </a:lnTo>
                                <a:lnTo>
                                  <a:pt x="16545" y="3172"/>
                                </a:lnTo>
                                <a:lnTo>
                                  <a:pt x="16545" y="3172"/>
                                </a:lnTo>
                                <a:lnTo>
                                  <a:pt x="16545" y="3172"/>
                                </a:lnTo>
                                <a:lnTo>
                                  <a:pt x="16545" y="6353"/>
                                </a:lnTo>
                                <a:lnTo>
                                  <a:pt x="16545" y="3172"/>
                                </a:lnTo>
                                <a:lnTo>
                                  <a:pt x="16545" y="6353"/>
                                </a:lnTo>
                                <a:lnTo>
                                  <a:pt x="16545" y="6353"/>
                                </a:lnTo>
                                <a:lnTo>
                                  <a:pt x="16545" y="6353"/>
                                </a:lnTo>
                                <a:lnTo>
                                  <a:pt x="16545" y="9525"/>
                                </a:lnTo>
                                <a:lnTo>
                                  <a:pt x="16545" y="9525"/>
                                </a:lnTo>
                                <a:lnTo>
                                  <a:pt x="16545" y="6353"/>
                                </a:lnTo>
                                <a:lnTo>
                                  <a:pt x="16545" y="6353"/>
                                </a:lnTo>
                                <a:lnTo>
                                  <a:pt x="17297" y="6353"/>
                                </a:lnTo>
                                <a:lnTo>
                                  <a:pt x="17297" y="6353"/>
                                </a:lnTo>
                                <a:lnTo>
                                  <a:pt x="17297" y="3172"/>
                                </a:lnTo>
                                <a:lnTo>
                                  <a:pt x="17297" y="3172"/>
                                </a:lnTo>
                                <a:lnTo>
                                  <a:pt x="17297" y="6353"/>
                                </a:lnTo>
                                <a:lnTo>
                                  <a:pt x="17297" y="6353"/>
                                </a:lnTo>
                                <a:lnTo>
                                  <a:pt x="17297" y="9525"/>
                                </a:lnTo>
                                <a:lnTo>
                                  <a:pt x="17297" y="6353"/>
                                </a:lnTo>
                                <a:lnTo>
                                  <a:pt x="17297" y="6353"/>
                                </a:lnTo>
                                <a:lnTo>
                                  <a:pt x="17297" y="3172"/>
                                </a:lnTo>
                                <a:lnTo>
                                  <a:pt x="17297" y="6353"/>
                                </a:lnTo>
                                <a:lnTo>
                                  <a:pt x="17297" y="6353"/>
                                </a:lnTo>
                                <a:lnTo>
                                  <a:pt x="17297" y="6353"/>
                                </a:lnTo>
                                <a:lnTo>
                                  <a:pt x="17297" y="9525"/>
                                </a:lnTo>
                                <a:lnTo>
                                  <a:pt x="18050" y="9525"/>
                                </a:lnTo>
                                <a:lnTo>
                                  <a:pt x="18050" y="6353"/>
                                </a:lnTo>
                                <a:lnTo>
                                  <a:pt x="18050" y="3172"/>
                                </a:lnTo>
                                <a:lnTo>
                                  <a:pt x="18050" y="3172"/>
                                </a:lnTo>
                                <a:lnTo>
                                  <a:pt x="18050" y="3172"/>
                                </a:lnTo>
                                <a:lnTo>
                                  <a:pt x="18050" y="3172"/>
                                </a:lnTo>
                                <a:lnTo>
                                  <a:pt x="18050" y="6353"/>
                                </a:lnTo>
                                <a:lnTo>
                                  <a:pt x="18050" y="3172"/>
                                </a:lnTo>
                                <a:lnTo>
                                  <a:pt x="18050" y="3172"/>
                                </a:lnTo>
                                <a:lnTo>
                                  <a:pt x="18050" y="0"/>
                                </a:lnTo>
                                <a:lnTo>
                                  <a:pt x="18050" y="0"/>
                                </a:lnTo>
                                <a:lnTo>
                                  <a:pt x="18050" y="0"/>
                                </a:lnTo>
                                <a:lnTo>
                                  <a:pt x="18802" y="0"/>
                                </a:lnTo>
                                <a:lnTo>
                                  <a:pt x="18802" y="3172"/>
                                </a:lnTo>
                                <a:lnTo>
                                  <a:pt x="18802" y="3172"/>
                                </a:lnTo>
                                <a:lnTo>
                                  <a:pt x="18802" y="6353"/>
                                </a:lnTo>
                                <a:lnTo>
                                  <a:pt x="18802" y="6353"/>
                                </a:lnTo>
                                <a:lnTo>
                                  <a:pt x="18802" y="6353"/>
                                </a:lnTo>
                                <a:lnTo>
                                  <a:pt x="18802" y="6353"/>
                                </a:lnTo>
                                <a:lnTo>
                                  <a:pt x="18802" y="6353"/>
                                </a:lnTo>
                                <a:lnTo>
                                  <a:pt x="18802" y="6353"/>
                                </a:lnTo>
                                <a:lnTo>
                                  <a:pt x="18802" y="3172"/>
                                </a:lnTo>
                                <a:lnTo>
                                  <a:pt x="18802" y="6353"/>
                                </a:lnTo>
                                <a:lnTo>
                                  <a:pt x="18802" y="3172"/>
                                </a:lnTo>
                                <a:lnTo>
                                  <a:pt x="18802" y="6353"/>
                                </a:lnTo>
                                <a:lnTo>
                                  <a:pt x="18802" y="6353"/>
                                </a:lnTo>
                                <a:lnTo>
                                  <a:pt x="18802" y="6353"/>
                                </a:lnTo>
                                <a:lnTo>
                                  <a:pt x="18802" y="6353"/>
                                </a:lnTo>
                                <a:lnTo>
                                  <a:pt x="18802" y="6353"/>
                                </a:lnTo>
                                <a:lnTo>
                                  <a:pt x="18802" y="6353"/>
                                </a:lnTo>
                                <a:lnTo>
                                  <a:pt x="19555" y="6353"/>
                                </a:lnTo>
                                <a:lnTo>
                                  <a:pt x="19555" y="6353"/>
                                </a:lnTo>
                                <a:lnTo>
                                  <a:pt x="19555" y="6353"/>
                                </a:lnTo>
                                <a:lnTo>
                                  <a:pt x="19555" y="6353"/>
                                </a:lnTo>
                                <a:lnTo>
                                  <a:pt x="19555" y="9525"/>
                                </a:lnTo>
                                <a:lnTo>
                                  <a:pt x="19555" y="9525"/>
                                </a:lnTo>
                                <a:lnTo>
                                  <a:pt x="19555" y="6353"/>
                                </a:lnTo>
                                <a:lnTo>
                                  <a:pt x="19555" y="6353"/>
                                </a:lnTo>
                                <a:lnTo>
                                  <a:pt x="19555" y="6353"/>
                                </a:lnTo>
                                <a:lnTo>
                                  <a:pt x="19555" y="6353"/>
                                </a:lnTo>
                                <a:lnTo>
                                  <a:pt x="19555" y="6353"/>
                                </a:lnTo>
                                <a:lnTo>
                                  <a:pt x="19555" y="9525"/>
                                </a:lnTo>
                                <a:lnTo>
                                  <a:pt x="20307" y="9525"/>
                                </a:lnTo>
                                <a:lnTo>
                                  <a:pt x="20307" y="6353"/>
                                </a:lnTo>
                                <a:lnTo>
                                  <a:pt x="20307" y="6353"/>
                                </a:lnTo>
                                <a:lnTo>
                                  <a:pt x="20307" y="3172"/>
                                </a:lnTo>
                                <a:lnTo>
                                  <a:pt x="20307" y="6353"/>
                                </a:lnTo>
                                <a:lnTo>
                                  <a:pt x="20307" y="6353"/>
                                </a:lnTo>
                                <a:lnTo>
                                  <a:pt x="20307" y="6353"/>
                                </a:lnTo>
                                <a:lnTo>
                                  <a:pt x="20307" y="6353"/>
                                </a:lnTo>
                                <a:lnTo>
                                  <a:pt x="20307" y="3172"/>
                                </a:lnTo>
                                <a:lnTo>
                                  <a:pt x="20307" y="6353"/>
                                </a:lnTo>
                                <a:lnTo>
                                  <a:pt x="20307" y="6353"/>
                                </a:lnTo>
                                <a:lnTo>
                                  <a:pt x="20307" y="6353"/>
                                </a:lnTo>
                                <a:lnTo>
                                  <a:pt x="21060" y="6353"/>
                                </a:lnTo>
                                <a:lnTo>
                                  <a:pt x="21060" y="3172"/>
                                </a:lnTo>
                                <a:lnTo>
                                  <a:pt x="21060" y="6353"/>
                                </a:lnTo>
                                <a:lnTo>
                                  <a:pt x="21060" y="6353"/>
                                </a:lnTo>
                                <a:lnTo>
                                  <a:pt x="21060" y="6353"/>
                                </a:lnTo>
                                <a:lnTo>
                                  <a:pt x="21060" y="9525"/>
                                </a:lnTo>
                                <a:lnTo>
                                  <a:pt x="21060" y="6353"/>
                                </a:lnTo>
                                <a:lnTo>
                                  <a:pt x="21060" y="9525"/>
                                </a:lnTo>
                                <a:lnTo>
                                  <a:pt x="21060" y="9525"/>
                                </a:lnTo>
                                <a:lnTo>
                                  <a:pt x="21060" y="6353"/>
                                </a:lnTo>
                                <a:lnTo>
                                  <a:pt x="21060" y="6353"/>
                                </a:lnTo>
                                <a:lnTo>
                                  <a:pt x="21060" y="3172"/>
                                </a:lnTo>
                                <a:lnTo>
                                  <a:pt x="21060" y="3172"/>
                                </a:lnTo>
                                <a:lnTo>
                                  <a:pt x="21060" y="3172"/>
                                </a:lnTo>
                                <a:lnTo>
                                  <a:pt x="21803" y="6353"/>
                                </a:lnTo>
                                <a:lnTo>
                                  <a:pt x="21803" y="6353"/>
                                </a:lnTo>
                                <a:lnTo>
                                  <a:pt x="21803" y="3172"/>
                                </a:lnTo>
                                <a:lnTo>
                                  <a:pt x="21803" y="3172"/>
                                </a:lnTo>
                                <a:lnTo>
                                  <a:pt x="21803" y="3172"/>
                                </a:lnTo>
                                <a:lnTo>
                                  <a:pt x="21803" y="6353"/>
                                </a:lnTo>
                                <a:lnTo>
                                  <a:pt x="21803" y="6353"/>
                                </a:lnTo>
                                <a:lnTo>
                                  <a:pt x="21803" y="6353"/>
                                </a:lnTo>
                                <a:lnTo>
                                  <a:pt x="21803" y="9525"/>
                                </a:lnTo>
                                <a:lnTo>
                                  <a:pt x="21803" y="6353"/>
                                </a:lnTo>
                                <a:lnTo>
                                  <a:pt x="21803" y="3172"/>
                                </a:lnTo>
                                <a:lnTo>
                                  <a:pt x="21803" y="6353"/>
                                </a:lnTo>
                                <a:lnTo>
                                  <a:pt x="22555" y="6353"/>
                                </a:lnTo>
                                <a:lnTo>
                                  <a:pt x="22555" y="6353"/>
                                </a:lnTo>
                                <a:lnTo>
                                  <a:pt x="22555" y="9525"/>
                                </a:lnTo>
                                <a:lnTo>
                                  <a:pt x="22555" y="3172"/>
                                </a:lnTo>
                                <a:lnTo>
                                  <a:pt x="22555" y="3172"/>
                                </a:lnTo>
                                <a:lnTo>
                                  <a:pt x="22555" y="3172"/>
                                </a:lnTo>
                                <a:lnTo>
                                  <a:pt x="22555" y="3172"/>
                                </a:lnTo>
                                <a:lnTo>
                                  <a:pt x="22555" y="6353"/>
                                </a:lnTo>
                                <a:lnTo>
                                  <a:pt x="22555" y="3172"/>
                                </a:lnTo>
                                <a:lnTo>
                                  <a:pt x="22555" y="6353"/>
                                </a:lnTo>
                                <a:lnTo>
                                  <a:pt x="22555" y="6353"/>
                                </a:lnTo>
                                <a:lnTo>
                                  <a:pt x="22555" y="6353"/>
                                </a:lnTo>
                                <a:lnTo>
                                  <a:pt x="23308" y="6353"/>
                                </a:lnTo>
                                <a:lnTo>
                                  <a:pt x="23308" y="6353"/>
                                </a:lnTo>
                                <a:lnTo>
                                  <a:pt x="23308" y="3172"/>
                                </a:lnTo>
                                <a:lnTo>
                                  <a:pt x="23308" y="6353"/>
                                </a:lnTo>
                                <a:lnTo>
                                  <a:pt x="23308" y="6353"/>
                                </a:lnTo>
                                <a:lnTo>
                                  <a:pt x="23308" y="9525"/>
                                </a:lnTo>
                                <a:lnTo>
                                  <a:pt x="23308" y="9525"/>
                                </a:lnTo>
                                <a:lnTo>
                                  <a:pt x="23308" y="6353"/>
                                </a:lnTo>
                                <a:lnTo>
                                  <a:pt x="23308" y="6353"/>
                                </a:lnTo>
                                <a:lnTo>
                                  <a:pt x="23308" y="3172"/>
                                </a:lnTo>
                                <a:lnTo>
                                  <a:pt x="23308" y="3172"/>
                                </a:lnTo>
                                <a:lnTo>
                                  <a:pt x="23308" y="6353"/>
                                </a:lnTo>
                                <a:lnTo>
                                  <a:pt x="24060" y="6353"/>
                                </a:lnTo>
                                <a:lnTo>
                                  <a:pt x="24060" y="9525"/>
                                </a:lnTo>
                                <a:lnTo>
                                  <a:pt x="24060" y="9525"/>
                                </a:lnTo>
                                <a:lnTo>
                                  <a:pt x="24060" y="9525"/>
                                </a:lnTo>
                                <a:lnTo>
                                  <a:pt x="24060" y="6353"/>
                                </a:lnTo>
                                <a:lnTo>
                                  <a:pt x="24060" y="6353"/>
                                </a:lnTo>
                                <a:lnTo>
                                  <a:pt x="24060" y="6353"/>
                                </a:lnTo>
                                <a:lnTo>
                                  <a:pt x="24060" y="6353"/>
                                </a:lnTo>
                                <a:lnTo>
                                  <a:pt x="24060" y="6353"/>
                                </a:lnTo>
                                <a:lnTo>
                                  <a:pt x="24060" y="6353"/>
                                </a:lnTo>
                                <a:lnTo>
                                  <a:pt x="24060" y="9525"/>
                                </a:lnTo>
                                <a:lnTo>
                                  <a:pt x="24060" y="6353"/>
                                </a:lnTo>
                                <a:lnTo>
                                  <a:pt x="24060" y="6353"/>
                                </a:lnTo>
                                <a:lnTo>
                                  <a:pt x="24060" y="0"/>
                                </a:lnTo>
                                <a:lnTo>
                                  <a:pt x="24060" y="0"/>
                                </a:lnTo>
                                <a:lnTo>
                                  <a:pt x="24060" y="0"/>
                                </a:lnTo>
                                <a:lnTo>
                                  <a:pt x="24060" y="0"/>
                                </a:lnTo>
                                <a:lnTo>
                                  <a:pt x="24060" y="3172"/>
                                </a:lnTo>
                                <a:lnTo>
                                  <a:pt x="24813" y="3172"/>
                                </a:lnTo>
                                <a:lnTo>
                                  <a:pt x="24813" y="3172"/>
                                </a:lnTo>
                                <a:lnTo>
                                  <a:pt x="24813" y="6353"/>
                                </a:lnTo>
                                <a:lnTo>
                                  <a:pt x="24813" y="6353"/>
                                </a:lnTo>
                                <a:lnTo>
                                  <a:pt x="24813" y="6353"/>
                                </a:lnTo>
                                <a:lnTo>
                                  <a:pt x="24813" y="6353"/>
                                </a:lnTo>
                                <a:lnTo>
                                  <a:pt x="24813" y="3172"/>
                                </a:lnTo>
                                <a:lnTo>
                                  <a:pt x="24813" y="6353"/>
                                </a:lnTo>
                                <a:lnTo>
                                  <a:pt x="24813" y="3172"/>
                                </a:lnTo>
                                <a:lnTo>
                                  <a:pt x="24813" y="6353"/>
                                </a:lnTo>
                                <a:lnTo>
                                  <a:pt x="24813" y="6353"/>
                                </a:lnTo>
                                <a:lnTo>
                                  <a:pt x="24813" y="3172"/>
                                </a:lnTo>
                                <a:lnTo>
                                  <a:pt x="24813" y="3172"/>
                                </a:lnTo>
                                <a:lnTo>
                                  <a:pt x="24813" y="6353"/>
                                </a:lnTo>
                                <a:lnTo>
                                  <a:pt x="25565" y="6353"/>
                                </a:lnTo>
                                <a:lnTo>
                                  <a:pt x="25565" y="6353"/>
                                </a:lnTo>
                                <a:lnTo>
                                  <a:pt x="25565" y="6353"/>
                                </a:lnTo>
                                <a:lnTo>
                                  <a:pt x="25565" y="3172"/>
                                </a:lnTo>
                                <a:lnTo>
                                  <a:pt x="25565" y="3172"/>
                                </a:lnTo>
                                <a:lnTo>
                                  <a:pt x="25565" y="3172"/>
                                </a:lnTo>
                                <a:lnTo>
                                  <a:pt x="25565" y="6353"/>
                                </a:lnTo>
                                <a:lnTo>
                                  <a:pt x="25565" y="6353"/>
                                </a:lnTo>
                                <a:lnTo>
                                  <a:pt x="25565" y="3172"/>
                                </a:lnTo>
                                <a:lnTo>
                                  <a:pt x="25565" y="3172"/>
                                </a:lnTo>
                                <a:lnTo>
                                  <a:pt x="25565" y="3172"/>
                                </a:lnTo>
                                <a:lnTo>
                                  <a:pt x="25565" y="3172"/>
                                </a:lnTo>
                                <a:lnTo>
                                  <a:pt x="26318" y="3172"/>
                                </a:lnTo>
                                <a:lnTo>
                                  <a:pt x="26318" y="3172"/>
                                </a:lnTo>
                                <a:lnTo>
                                  <a:pt x="26318" y="3172"/>
                                </a:lnTo>
                                <a:lnTo>
                                  <a:pt x="26318" y="3172"/>
                                </a:lnTo>
                                <a:lnTo>
                                  <a:pt x="26318" y="6353"/>
                                </a:lnTo>
                                <a:lnTo>
                                  <a:pt x="26318" y="3172"/>
                                </a:lnTo>
                                <a:lnTo>
                                  <a:pt x="26318" y="9525"/>
                                </a:lnTo>
                                <a:lnTo>
                                  <a:pt x="26318" y="6353"/>
                                </a:lnTo>
                                <a:lnTo>
                                  <a:pt x="26318" y="3172"/>
                                </a:lnTo>
                                <a:lnTo>
                                  <a:pt x="26318" y="3172"/>
                                </a:lnTo>
                                <a:lnTo>
                                  <a:pt x="26318" y="3172"/>
                                </a:lnTo>
                                <a:lnTo>
                                  <a:pt x="26318" y="6353"/>
                                </a:lnTo>
                                <a:lnTo>
                                  <a:pt x="27070" y="6353"/>
                                </a:lnTo>
                                <a:lnTo>
                                  <a:pt x="27070" y="6353"/>
                                </a:lnTo>
                                <a:lnTo>
                                  <a:pt x="27070" y="6353"/>
                                </a:lnTo>
                                <a:lnTo>
                                  <a:pt x="27070" y="6353"/>
                                </a:lnTo>
                                <a:lnTo>
                                  <a:pt x="27070" y="6353"/>
                                </a:lnTo>
                                <a:lnTo>
                                  <a:pt x="27070" y="3172"/>
                                </a:lnTo>
                                <a:lnTo>
                                  <a:pt x="27070" y="3172"/>
                                </a:lnTo>
                                <a:lnTo>
                                  <a:pt x="27070" y="3172"/>
                                </a:lnTo>
                                <a:lnTo>
                                  <a:pt x="27070" y="3172"/>
                                </a:lnTo>
                                <a:lnTo>
                                  <a:pt x="27070" y="3172"/>
                                </a:lnTo>
                                <a:lnTo>
                                  <a:pt x="27070" y="3172"/>
                                </a:lnTo>
                                <a:lnTo>
                                  <a:pt x="27070" y="3172"/>
                                </a:lnTo>
                                <a:lnTo>
                                  <a:pt x="27822" y="3172"/>
                                </a:lnTo>
                                <a:lnTo>
                                  <a:pt x="27822" y="6353"/>
                                </a:lnTo>
                                <a:lnTo>
                                  <a:pt x="27822" y="6353"/>
                                </a:lnTo>
                                <a:lnTo>
                                  <a:pt x="27822" y="9525"/>
                                </a:lnTo>
                                <a:lnTo>
                                  <a:pt x="27822" y="9525"/>
                                </a:lnTo>
                                <a:lnTo>
                                  <a:pt x="27822" y="9525"/>
                                </a:lnTo>
                                <a:lnTo>
                                  <a:pt x="27822" y="9525"/>
                                </a:lnTo>
                                <a:lnTo>
                                  <a:pt x="27822" y="6353"/>
                                </a:lnTo>
                                <a:lnTo>
                                  <a:pt x="27822" y="6353"/>
                                </a:lnTo>
                                <a:lnTo>
                                  <a:pt x="27822" y="6353"/>
                                </a:lnTo>
                                <a:lnTo>
                                  <a:pt x="27822" y="6353"/>
                                </a:lnTo>
                                <a:lnTo>
                                  <a:pt x="27822" y="6353"/>
                                </a:lnTo>
                                <a:lnTo>
                                  <a:pt x="28575" y="6353"/>
                                </a:lnTo>
                                <a:lnTo>
                                  <a:pt x="28575" y="6353"/>
                                </a:lnTo>
                                <a:lnTo>
                                  <a:pt x="28575" y="6353"/>
                                </a:lnTo>
                                <a:lnTo>
                                  <a:pt x="28575" y="3172"/>
                                </a:lnTo>
                                <a:lnTo>
                                  <a:pt x="28575" y="3172"/>
                                </a:lnTo>
                                <a:lnTo>
                                  <a:pt x="28575" y="6353"/>
                                </a:lnTo>
                                <a:lnTo>
                                  <a:pt x="28575" y="6353"/>
                                </a:lnTo>
                                <a:lnTo>
                                  <a:pt x="28575" y="9525"/>
                                </a:lnTo>
                                <a:lnTo>
                                  <a:pt x="28575" y="9525"/>
                                </a:lnTo>
                                <a:lnTo>
                                  <a:pt x="28575" y="9525"/>
                                </a:lnTo>
                                <a:lnTo>
                                  <a:pt x="28575" y="6353"/>
                                </a:lnTo>
                                <a:lnTo>
                                  <a:pt x="28575" y="6353"/>
                                </a:lnTo>
                                <a:lnTo>
                                  <a:pt x="28575" y="3172"/>
                                </a:lnTo>
                                <a:lnTo>
                                  <a:pt x="28575" y="0"/>
                                </a:lnTo>
                                <a:lnTo>
                                  <a:pt x="28575" y="3172"/>
                                </a:lnTo>
                                <a:lnTo>
                                  <a:pt x="28575" y="0"/>
                                </a:lnTo>
                                <a:lnTo>
                                  <a:pt x="28575" y="3172"/>
                                </a:lnTo>
                                <a:lnTo>
                                  <a:pt x="28575" y="3172"/>
                                </a:lnTo>
                                <a:lnTo>
                                  <a:pt x="28575" y="3172"/>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64" name="Freeform: Shape 1064"/>
                        <wps:cNvSpPr/>
                        <wps:spPr>
                          <a:xfrm>
                            <a:off x="2967037" y="1804987"/>
                            <a:ext cx="28575" cy="9525"/>
                          </a:xfrm>
                          <a:custGeom>
                            <a:avLst/>
                            <a:gdLst>
                              <a:gd name="connsiteX0" fmla="*/ 0 w 28575"/>
                              <a:gd name="connsiteY0" fmla="*/ 3172 h 9525"/>
                              <a:gd name="connsiteX1" fmla="*/ 0 w 28575"/>
                              <a:gd name="connsiteY1" fmla="*/ 6353 h 9525"/>
                              <a:gd name="connsiteX2" fmla="*/ 733 w 28575"/>
                              <a:gd name="connsiteY2" fmla="*/ 6353 h 9525"/>
                              <a:gd name="connsiteX3" fmla="*/ 733 w 28575"/>
                              <a:gd name="connsiteY3" fmla="*/ 6353 h 9525"/>
                              <a:gd name="connsiteX4" fmla="*/ 733 w 28575"/>
                              <a:gd name="connsiteY4" fmla="*/ 6353 h 9525"/>
                              <a:gd name="connsiteX5" fmla="*/ 733 w 28575"/>
                              <a:gd name="connsiteY5" fmla="*/ 6353 h 9525"/>
                              <a:gd name="connsiteX6" fmla="*/ 733 w 28575"/>
                              <a:gd name="connsiteY6" fmla="*/ 6353 h 9525"/>
                              <a:gd name="connsiteX7" fmla="*/ 733 w 28575"/>
                              <a:gd name="connsiteY7" fmla="*/ 6353 h 9525"/>
                              <a:gd name="connsiteX8" fmla="*/ 733 w 28575"/>
                              <a:gd name="connsiteY8" fmla="*/ 9525 h 9525"/>
                              <a:gd name="connsiteX9" fmla="*/ 733 w 28575"/>
                              <a:gd name="connsiteY9" fmla="*/ 9525 h 9525"/>
                              <a:gd name="connsiteX10" fmla="*/ 733 w 28575"/>
                              <a:gd name="connsiteY10" fmla="*/ 9525 h 9525"/>
                              <a:gd name="connsiteX11" fmla="*/ 733 w 28575"/>
                              <a:gd name="connsiteY11" fmla="*/ 9525 h 9525"/>
                              <a:gd name="connsiteX12" fmla="*/ 733 w 28575"/>
                              <a:gd name="connsiteY12" fmla="*/ 6353 h 9525"/>
                              <a:gd name="connsiteX13" fmla="*/ 733 w 28575"/>
                              <a:gd name="connsiteY13" fmla="*/ 6353 h 9525"/>
                              <a:gd name="connsiteX14" fmla="*/ 1467 w 28575"/>
                              <a:gd name="connsiteY14" fmla="*/ 6353 h 9525"/>
                              <a:gd name="connsiteX15" fmla="*/ 1467 w 28575"/>
                              <a:gd name="connsiteY15" fmla="*/ 6353 h 9525"/>
                              <a:gd name="connsiteX16" fmla="*/ 1467 w 28575"/>
                              <a:gd name="connsiteY16" fmla="*/ 6353 h 9525"/>
                              <a:gd name="connsiteX17" fmla="*/ 1467 w 28575"/>
                              <a:gd name="connsiteY17" fmla="*/ 6353 h 9525"/>
                              <a:gd name="connsiteX18" fmla="*/ 1467 w 28575"/>
                              <a:gd name="connsiteY18" fmla="*/ 6353 h 9525"/>
                              <a:gd name="connsiteX19" fmla="*/ 1467 w 28575"/>
                              <a:gd name="connsiteY19" fmla="*/ 6353 h 9525"/>
                              <a:gd name="connsiteX20" fmla="*/ 1467 w 28575"/>
                              <a:gd name="connsiteY20" fmla="*/ 9525 h 9525"/>
                              <a:gd name="connsiteX21" fmla="*/ 1467 w 28575"/>
                              <a:gd name="connsiteY21" fmla="*/ 9525 h 9525"/>
                              <a:gd name="connsiteX22" fmla="*/ 1467 w 28575"/>
                              <a:gd name="connsiteY22" fmla="*/ 9525 h 9525"/>
                              <a:gd name="connsiteX23" fmla="*/ 1467 w 28575"/>
                              <a:gd name="connsiteY23" fmla="*/ 3172 h 9525"/>
                              <a:gd name="connsiteX24" fmla="*/ 1467 w 28575"/>
                              <a:gd name="connsiteY24" fmla="*/ 6353 h 9525"/>
                              <a:gd name="connsiteX25" fmla="*/ 1467 w 28575"/>
                              <a:gd name="connsiteY25" fmla="*/ 6353 h 9525"/>
                              <a:gd name="connsiteX26" fmla="*/ 2200 w 28575"/>
                              <a:gd name="connsiteY26" fmla="*/ 6353 h 9525"/>
                              <a:gd name="connsiteX27" fmla="*/ 2200 w 28575"/>
                              <a:gd name="connsiteY27" fmla="*/ 6353 h 9525"/>
                              <a:gd name="connsiteX28" fmla="*/ 2200 w 28575"/>
                              <a:gd name="connsiteY28" fmla="*/ 6353 h 9525"/>
                              <a:gd name="connsiteX29" fmla="*/ 2200 w 28575"/>
                              <a:gd name="connsiteY29" fmla="*/ 6353 h 9525"/>
                              <a:gd name="connsiteX30" fmla="*/ 2200 w 28575"/>
                              <a:gd name="connsiteY30" fmla="*/ 3172 h 9525"/>
                              <a:gd name="connsiteX31" fmla="*/ 2200 w 28575"/>
                              <a:gd name="connsiteY31" fmla="*/ 3172 h 9525"/>
                              <a:gd name="connsiteX32" fmla="*/ 2200 w 28575"/>
                              <a:gd name="connsiteY32" fmla="*/ 3172 h 9525"/>
                              <a:gd name="connsiteX33" fmla="*/ 2200 w 28575"/>
                              <a:gd name="connsiteY33" fmla="*/ 3172 h 9525"/>
                              <a:gd name="connsiteX34" fmla="*/ 2200 w 28575"/>
                              <a:gd name="connsiteY34" fmla="*/ 6353 h 9525"/>
                              <a:gd name="connsiteX35" fmla="*/ 2200 w 28575"/>
                              <a:gd name="connsiteY35" fmla="*/ 6353 h 9525"/>
                              <a:gd name="connsiteX36" fmla="*/ 2200 w 28575"/>
                              <a:gd name="connsiteY36" fmla="*/ 3172 h 9525"/>
                              <a:gd name="connsiteX37" fmla="*/ 2200 w 28575"/>
                              <a:gd name="connsiteY37" fmla="*/ 6353 h 9525"/>
                              <a:gd name="connsiteX38" fmla="*/ 2934 w 28575"/>
                              <a:gd name="connsiteY38" fmla="*/ 6353 h 9525"/>
                              <a:gd name="connsiteX39" fmla="*/ 2934 w 28575"/>
                              <a:gd name="connsiteY39" fmla="*/ 3172 h 9525"/>
                              <a:gd name="connsiteX40" fmla="*/ 2934 w 28575"/>
                              <a:gd name="connsiteY40" fmla="*/ 6353 h 9525"/>
                              <a:gd name="connsiteX41" fmla="*/ 2934 w 28575"/>
                              <a:gd name="connsiteY41" fmla="*/ 6353 h 9525"/>
                              <a:gd name="connsiteX42" fmla="*/ 2934 w 28575"/>
                              <a:gd name="connsiteY42" fmla="*/ 6353 h 9525"/>
                              <a:gd name="connsiteX43" fmla="*/ 2934 w 28575"/>
                              <a:gd name="connsiteY43" fmla="*/ 9525 h 9525"/>
                              <a:gd name="connsiteX44" fmla="*/ 2934 w 28575"/>
                              <a:gd name="connsiteY44" fmla="*/ 9525 h 9525"/>
                              <a:gd name="connsiteX45" fmla="*/ 2934 w 28575"/>
                              <a:gd name="connsiteY45" fmla="*/ 9525 h 9525"/>
                              <a:gd name="connsiteX46" fmla="*/ 2934 w 28575"/>
                              <a:gd name="connsiteY46" fmla="*/ 9525 h 9525"/>
                              <a:gd name="connsiteX47" fmla="*/ 2934 w 28575"/>
                              <a:gd name="connsiteY47" fmla="*/ 6353 h 9525"/>
                              <a:gd name="connsiteX48" fmla="*/ 2934 w 28575"/>
                              <a:gd name="connsiteY48" fmla="*/ 6353 h 9525"/>
                              <a:gd name="connsiteX49" fmla="*/ 2934 w 28575"/>
                              <a:gd name="connsiteY49" fmla="*/ 3172 h 9525"/>
                              <a:gd name="connsiteX50" fmla="*/ 3667 w 28575"/>
                              <a:gd name="connsiteY50" fmla="*/ 6353 h 9525"/>
                              <a:gd name="connsiteX51" fmla="*/ 3667 w 28575"/>
                              <a:gd name="connsiteY51" fmla="*/ 6353 h 9525"/>
                              <a:gd name="connsiteX52" fmla="*/ 3667 w 28575"/>
                              <a:gd name="connsiteY52" fmla="*/ 6353 h 9525"/>
                              <a:gd name="connsiteX53" fmla="*/ 3667 w 28575"/>
                              <a:gd name="connsiteY53" fmla="*/ 6353 h 9525"/>
                              <a:gd name="connsiteX54" fmla="*/ 3667 w 28575"/>
                              <a:gd name="connsiteY54" fmla="*/ 6353 h 9525"/>
                              <a:gd name="connsiteX55" fmla="*/ 3667 w 28575"/>
                              <a:gd name="connsiteY55" fmla="*/ 6353 h 9525"/>
                              <a:gd name="connsiteX56" fmla="*/ 3667 w 28575"/>
                              <a:gd name="connsiteY56" fmla="*/ 6353 h 9525"/>
                              <a:gd name="connsiteX57" fmla="*/ 3667 w 28575"/>
                              <a:gd name="connsiteY57" fmla="*/ 3172 h 9525"/>
                              <a:gd name="connsiteX58" fmla="*/ 3667 w 28575"/>
                              <a:gd name="connsiteY58" fmla="*/ 6353 h 9525"/>
                              <a:gd name="connsiteX59" fmla="*/ 3667 w 28575"/>
                              <a:gd name="connsiteY59" fmla="*/ 9525 h 9525"/>
                              <a:gd name="connsiteX60" fmla="*/ 3667 w 28575"/>
                              <a:gd name="connsiteY60" fmla="*/ 6353 h 9525"/>
                              <a:gd name="connsiteX61" fmla="*/ 3667 w 28575"/>
                              <a:gd name="connsiteY61" fmla="*/ 6353 h 9525"/>
                              <a:gd name="connsiteX62" fmla="*/ 4401 w 28575"/>
                              <a:gd name="connsiteY62" fmla="*/ 3172 h 9525"/>
                              <a:gd name="connsiteX63" fmla="*/ 4401 w 28575"/>
                              <a:gd name="connsiteY63" fmla="*/ 3172 h 9525"/>
                              <a:gd name="connsiteX64" fmla="*/ 4401 w 28575"/>
                              <a:gd name="connsiteY64" fmla="*/ 3172 h 9525"/>
                              <a:gd name="connsiteX65" fmla="*/ 4401 w 28575"/>
                              <a:gd name="connsiteY65" fmla="*/ 6353 h 9525"/>
                              <a:gd name="connsiteX66" fmla="*/ 4401 w 28575"/>
                              <a:gd name="connsiteY66" fmla="*/ 6353 h 9525"/>
                              <a:gd name="connsiteX67" fmla="*/ 4401 w 28575"/>
                              <a:gd name="connsiteY67" fmla="*/ 6353 h 9525"/>
                              <a:gd name="connsiteX68" fmla="*/ 4401 w 28575"/>
                              <a:gd name="connsiteY68" fmla="*/ 6353 h 9525"/>
                              <a:gd name="connsiteX69" fmla="*/ 4401 w 28575"/>
                              <a:gd name="connsiteY69" fmla="*/ 6353 h 9525"/>
                              <a:gd name="connsiteX70" fmla="*/ 4401 w 28575"/>
                              <a:gd name="connsiteY70" fmla="*/ 3172 h 9525"/>
                              <a:gd name="connsiteX71" fmla="*/ 4401 w 28575"/>
                              <a:gd name="connsiteY71" fmla="*/ 6353 h 9525"/>
                              <a:gd name="connsiteX72" fmla="*/ 4401 w 28575"/>
                              <a:gd name="connsiteY72" fmla="*/ 6353 h 9525"/>
                              <a:gd name="connsiteX73" fmla="*/ 4401 w 28575"/>
                              <a:gd name="connsiteY73" fmla="*/ 3172 h 9525"/>
                              <a:gd name="connsiteX74" fmla="*/ 4401 w 28575"/>
                              <a:gd name="connsiteY74" fmla="*/ 6353 h 9525"/>
                              <a:gd name="connsiteX75" fmla="*/ 4401 w 28575"/>
                              <a:gd name="connsiteY75" fmla="*/ 6353 h 9525"/>
                              <a:gd name="connsiteX76" fmla="*/ 5124 w 28575"/>
                              <a:gd name="connsiteY76" fmla="*/ 6353 h 9525"/>
                              <a:gd name="connsiteX77" fmla="*/ 5124 w 28575"/>
                              <a:gd name="connsiteY77" fmla="*/ 6353 h 9525"/>
                              <a:gd name="connsiteX78" fmla="*/ 5124 w 28575"/>
                              <a:gd name="connsiteY78" fmla="*/ 3172 h 9525"/>
                              <a:gd name="connsiteX79" fmla="*/ 5124 w 28575"/>
                              <a:gd name="connsiteY79" fmla="*/ 3172 h 9525"/>
                              <a:gd name="connsiteX80" fmla="*/ 5124 w 28575"/>
                              <a:gd name="connsiteY80" fmla="*/ 6353 h 9525"/>
                              <a:gd name="connsiteX81" fmla="*/ 5124 w 28575"/>
                              <a:gd name="connsiteY81" fmla="*/ 6353 h 9525"/>
                              <a:gd name="connsiteX82" fmla="*/ 5124 w 28575"/>
                              <a:gd name="connsiteY82" fmla="*/ 6353 h 9525"/>
                              <a:gd name="connsiteX83" fmla="*/ 5124 w 28575"/>
                              <a:gd name="connsiteY83" fmla="*/ 3172 h 9525"/>
                              <a:gd name="connsiteX84" fmla="*/ 5124 w 28575"/>
                              <a:gd name="connsiteY84" fmla="*/ 3172 h 9525"/>
                              <a:gd name="connsiteX85" fmla="*/ 5124 w 28575"/>
                              <a:gd name="connsiteY85" fmla="*/ 3172 h 9525"/>
                              <a:gd name="connsiteX86" fmla="*/ 5124 w 28575"/>
                              <a:gd name="connsiteY86" fmla="*/ 6353 h 9525"/>
                              <a:gd name="connsiteX87" fmla="*/ 5124 w 28575"/>
                              <a:gd name="connsiteY87" fmla="*/ 6353 h 9525"/>
                              <a:gd name="connsiteX88" fmla="*/ 5124 w 28575"/>
                              <a:gd name="connsiteY88" fmla="*/ 6353 h 9525"/>
                              <a:gd name="connsiteX89" fmla="*/ 5124 w 28575"/>
                              <a:gd name="connsiteY89" fmla="*/ 6353 h 9525"/>
                              <a:gd name="connsiteX90" fmla="*/ 5124 w 28575"/>
                              <a:gd name="connsiteY90" fmla="*/ 6353 h 9525"/>
                              <a:gd name="connsiteX91" fmla="*/ 5124 w 28575"/>
                              <a:gd name="connsiteY91" fmla="*/ 3172 h 9525"/>
                              <a:gd name="connsiteX92" fmla="*/ 5124 w 28575"/>
                              <a:gd name="connsiteY92" fmla="*/ 3172 h 9525"/>
                              <a:gd name="connsiteX93" fmla="*/ 5124 w 28575"/>
                              <a:gd name="connsiteY93" fmla="*/ 6353 h 9525"/>
                              <a:gd name="connsiteX94" fmla="*/ 5858 w 28575"/>
                              <a:gd name="connsiteY94" fmla="*/ 6353 h 9525"/>
                              <a:gd name="connsiteX95" fmla="*/ 5858 w 28575"/>
                              <a:gd name="connsiteY95" fmla="*/ 6353 h 9525"/>
                              <a:gd name="connsiteX96" fmla="*/ 5858 w 28575"/>
                              <a:gd name="connsiteY96" fmla="*/ 6353 h 9525"/>
                              <a:gd name="connsiteX97" fmla="*/ 5858 w 28575"/>
                              <a:gd name="connsiteY97" fmla="*/ 6353 h 9525"/>
                              <a:gd name="connsiteX98" fmla="*/ 5858 w 28575"/>
                              <a:gd name="connsiteY98" fmla="*/ 6353 h 9525"/>
                              <a:gd name="connsiteX99" fmla="*/ 5858 w 28575"/>
                              <a:gd name="connsiteY99" fmla="*/ 9525 h 9525"/>
                              <a:gd name="connsiteX100" fmla="*/ 5858 w 28575"/>
                              <a:gd name="connsiteY100" fmla="*/ 9525 h 9525"/>
                              <a:gd name="connsiteX101" fmla="*/ 5858 w 28575"/>
                              <a:gd name="connsiteY101" fmla="*/ 6353 h 9525"/>
                              <a:gd name="connsiteX102" fmla="*/ 5858 w 28575"/>
                              <a:gd name="connsiteY102" fmla="*/ 3172 h 9525"/>
                              <a:gd name="connsiteX103" fmla="*/ 5858 w 28575"/>
                              <a:gd name="connsiteY103" fmla="*/ 6353 h 9525"/>
                              <a:gd name="connsiteX104" fmla="*/ 5858 w 28575"/>
                              <a:gd name="connsiteY104" fmla="*/ 3172 h 9525"/>
                              <a:gd name="connsiteX105" fmla="*/ 5858 w 28575"/>
                              <a:gd name="connsiteY105" fmla="*/ 6353 h 9525"/>
                              <a:gd name="connsiteX106" fmla="*/ 6591 w 28575"/>
                              <a:gd name="connsiteY106" fmla="*/ 6353 h 9525"/>
                              <a:gd name="connsiteX107" fmla="*/ 6591 w 28575"/>
                              <a:gd name="connsiteY107" fmla="*/ 6353 h 9525"/>
                              <a:gd name="connsiteX108" fmla="*/ 6591 w 28575"/>
                              <a:gd name="connsiteY108" fmla="*/ 6353 h 9525"/>
                              <a:gd name="connsiteX109" fmla="*/ 6591 w 28575"/>
                              <a:gd name="connsiteY109" fmla="*/ 9525 h 9525"/>
                              <a:gd name="connsiteX110" fmla="*/ 6591 w 28575"/>
                              <a:gd name="connsiteY110" fmla="*/ 6353 h 9525"/>
                              <a:gd name="connsiteX111" fmla="*/ 6591 w 28575"/>
                              <a:gd name="connsiteY111" fmla="*/ 6353 h 9525"/>
                              <a:gd name="connsiteX112" fmla="*/ 6591 w 28575"/>
                              <a:gd name="connsiteY112" fmla="*/ 6353 h 9525"/>
                              <a:gd name="connsiteX113" fmla="*/ 6591 w 28575"/>
                              <a:gd name="connsiteY113" fmla="*/ 6353 h 9525"/>
                              <a:gd name="connsiteX114" fmla="*/ 6591 w 28575"/>
                              <a:gd name="connsiteY114" fmla="*/ 6353 h 9525"/>
                              <a:gd name="connsiteX115" fmla="*/ 6591 w 28575"/>
                              <a:gd name="connsiteY115" fmla="*/ 6353 h 9525"/>
                              <a:gd name="connsiteX116" fmla="*/ 6591 w 28575"/>
                              <a:gd name="connsiteY116" fmla="*/ 6353 h 9525"/>
                              <a:gd name="connsiteX117" fmla="*/ 6591 w 28575"/>
                              <a:gd name="connsiteY117" fmla="*/ 3172 h 9525"/>
                              <a:gd name="connsiteX118" fmla="*/ 7325 w 28575"/>
                              <a:gd name="connsiteY118" fmla="*/ 3172 h 9525"/>
                              <a:gd name="connsiteX119" fmla="*/ 7325 w 28575"/>
                              <a:gd name="connsiteY119" fmla="*/ 3172 h 9525"/>
                              <a:gd name="connsiteX120" fmla="*/ 7325 w 28575"/>
                              <a:gd name="connsiteY120" fmla="*/ 3172 h 9525"/>
                              <a:gd name="connsiteX121" fmla="*/ 7325 w 28575"/>
                              <a:gd name="connsiteY121" fmla="*/ 3172 h 9525"/>
                              <a:gd name="connsiteX122" fmla="*/ 7325 w 28575"/>
                              <a:gd name="connsiteY122" fmla="*/ 3172 h 9525"/>
                              <a:gd name="connsiteX123" fmla="*/ 7325 w 28575"/>
                              <a:gd name="connsiteY123" fmla="*/ 3172 h 9525"/>
                              <a:gd name="connsiteX124" fmla="*/ 7325 w 28575"/>
                              <a:gd name="connsiteY124" fmla="*/ 6353 h 9525"/>
                              <a:gd name="connsiteX125" fmla="*/ 7325 w 28575"/>
                              <a:gd name="connsiteY125" fmla="*/ 3172 h 9525"/>
                              <a:gd name="connsiteX126" fmla="*/ 7325 w 28575"/>
                              <a:gd name="connsiteY126" fmla="*/ 0 h 9525"/>
                              <a:gd name="connsiteX127" fmla="*/ 7325 w 28575"/>
                              <a:gd name="connsiteY127" fmla="*/ 0 h 9525"/>
                              <a:gd name="connsiteX128" fmla="*/ 7325 w 28575"/>
                              <a:gd name="connsiteY128" fmla="*/ 0 h 9525"/>
                              <a:gd name="connsiteX129" fmla="*/ 7325 w 28575"/>
                              <a:gd name="connsiteY129" fmla="*/ 3172 h 9525"/>
                              <a:gd name="connsiteX130" fmla="*/ 8058 w 28575"/>
                              <a:gd name="connsiteY130" fmla="*/ 6353 h 9525"/>
                              <a:gd name="connsiteX131" fmla="*/ 8058 w 28575"/>
                              <a:gd name="connsiteY131" fmla="*/ 6353 h 9525"/>
                              <a:gd name="connsiteX132" fmla="*/ 8058 w 28575"/>
                              <a:gd name="connsiteY132" fmla="*/ 9525 h 9525"/>
                              <a:gd name="connsiteX133" fmla="*/ 8058 w 28575"/>
                              <a:gd name="connsiteY133" fmla="*/ 6353 h 9525"/>
                              <a:gd name="connsiteX134" fmla="*/ 8058 w 28575"/>
                              <a:gd name="connsiteY134" fmla="*/ 6353 h 9525"/>
                              <a:gd name="connsiteX135" fmla="*/ 8058 w 28575"/>
                              <a:gd name="connsiteY135" fmla="*/ 6353 h 9525"/>
                              <a:gd name="connsiteX136" fmla="*/ 8058 w 28575"/>
                              <a:gd name="connsiteY136" fmla="*/ 6353 h 9525"/>
                              <a:gd name="connsiteX137" fmla="*/ 8058 w 28575"/>
                              <a:gd name="connsiteY137" fmla="*/ 6353 h 9525"/>
                              <a:gd name="connsiteX138" fmla="*/ 8058 w 28575"/>
                              <a:gd name="connsiteY138" fmla="*/ 9525 h 9525"/>
                              <a:gd name="connsiteX139" fmla="*/ 8058 w 28575"/>
                              <a:gd name="connsiteY139" fmla="*/ 9525 h 9525"/>
                              <a:gd name="connsiteX140" fmla="*/ 8058 w 28575"/>
                              <a:gd name="connsiteY140" fmla="*/ 9525 h 9525"/>
                              <a:gd name="connsiteX141" fmla="*/ 8058 w 28575"/>
                              <a:gd name="connsiteY141" fmla="*/ 9525 h 9525"/>
                              <a:gd name="connsiteX142" fmla="*/ 8792 w 28575"/>
                              <a:gd name="connsiteY142" fmla="*/ 9525 h 9525"/>
                              <a:gd name="connsiteX143" fmla="*/ 8792 w 28575"/>
                              <a:gd name="connsiteY143" fmla="*/ 6353 h 9525"/>
                              <a:gd name="connsiteX144" fmla="*/ 8792 w 28575"/>
                              <a:gd name="connsiteY144" fmla="*/ 3172 h 9525"/>
                              <a:gd name="connsiteX145" fmla="*/ 8792 w 28575"/>
                              <a:gd name="connsiteY145" fmla="*/ 0 h 9525"/>
                              <a:gd name="connsiteX146" fmla="*/ 8792 w 28575"/>
                              <a:gd name="connsiteY146" fmla="*/ 3172 h 9525"/>
                              <a:gd name="connsiteX147" fmla="*/ 8792 w 28575"/>
                              <a:gd name="connsiteY147" fmla="*/ 3172 h 9525"/>
                              <a:gd name="connsiteX148" fmla="*/ 8792 w 28575"/>
                              <a:gd name="connsiteY148" fmla="*/ 3172 h 9525"/>
                              <a:gd name="connsiteX149" fmla="*/ 8792 w 28575"/>
                              <a:gd name="connsiteY149" fmla="*/ 3172 h 9525"/>
                              <a:gd name="connsiteX150" fmla="*/ 8792 w 28575"/>
                              <a:gd name="connsiteY150" fmla="*/ 3172 h 9525"/>
                              <a:gd name="connsiteX151" fmla="*/ 8792 w 28575"/>
                              <a:gd name="connsiteY151" fmla="*/ 6353 h 9525"/>
                              <a:gd name="connsiteX152" fmla="*/ 8792 w 28575"/>
                              <a:gd name="connsiteY152" fmla="*/ 3172 h 9525"/>
                              <a:gd name="connsiteX153" fmla="*/ 8792 w 28575"/>
                              <a:gd name="connsiteY153" fmla="*/ 6353 h 9525"/>
                              <a:gd name="connsiteX154" fmla="*/ 8792 w 28575"/>
                              <a:gd name="connsiteY154" fmla="*/ 6353 h 9525"/>
                              <a:gd name="connsiteX155" fmla="*/ 8792 w 28575"/>
                              <a:gd name="connsiteY155" fmla="*/ 6353 h 9525"/>
                              <a:gd name="connsiteX156" fmla="*/ 9525 w 28575"/>
                              <a:gd name="connsiteY156" fmla="*/ 6353 h 9525"/>
                              <a:gd name="connsiteX157" fmla="*/ 9525 w 28575"/>
                              <a:gd name="connsiteY157" fmla="*/ 6353 h 9525"/>
                              <a:gd name="connsiteX158" fmla="*/ 9525 w 28575"/>
                              <a:gd name="connsiteY158" fmla="*/ 6353 h 9525"/>
                              <a:gd name="connsiteX159" fmla="*/ 9525 w 28575"/>
                              <a:gd name="connsiteY159" fmla="*/ 3172 h 9525"/>
                              <a:gd name="connsiteX160" fmla="*/ 9525 w 28575"/>
                              <a:gd name="connsiteY160" fmla="*/ 3172 h 9525"/>
                              <a:gd name="connsiteX161" fmla="*/ 9525 w 28575"/>
                              <a:gd name="connsiteY161" fmla="*/ 6353 h 9525"/>
                              <a:gd name="connsiteX162" fmla="*/ 9525 w 28575"/>
                              <a:gd name="connsiteY162" fmla="*/ 6353 h 9525"/>
                              <a:gd name="connsiteX163" fmla="*/ 9525 w 28575"/>
                              <a:gd name="connsiteY163" fmla="*/ 6353 h 9525"/>
                              <a:gd name="connsiteX164" fmla="*/ 9525 w 28575"/>
                              <a:gd name="connsiteY164" fmla="*/ 9525 h 9525"/>
                              <a:gd name="connsiteX165" fmla="*/ 9525 w 28575"/>
                              <a:gd name="connsiteY165" fmla="*/ 6353 h 9525"/>
                              <a:gd name="connsiteX166" fmla="*/ 9525 w 28575"/>
                              <a:gd name="connsiteY166" fmla="*/ 3172 h 9525"/>
                              <a:gd name="connsiteX167" fmla="*/ 9525 w 28575"/>
                              <a:gd name="connsiteY167" fmla="*/ 3172 h 9525"/>
                              <a:gd name="connsiteX168" fmla="*/ 9525 w 28575"/>
                              <a:gd name="connsiteY168" fmla="*/ 3172 h 9525"/>
                              <a:gd name="connsiteX169" fmla="*/ 9525 w 28575"/>
                              <a:gd name="connsiteY169" fmla="*/ 3172 h 9525"/>
                              <a:gd name="connsiteX170" fmla="*/ 9525 w 28575"/>
                              <a:gd name="connsiteY170" fmla="*/ 6353 h 9525"/>
                              <a:gd name="connsiteX171" fmla="*/ 9525 w 28575"/>
                              <a:gd name="connsiteY171" fmla="*/ 6353 h 9525"/>
                              <a:gd name="connsiteX172" fmla="*/ 9525 w 28575"/>
                              <a:gd name="connsiteY172" fmla="*/ 6353 h 9525"/>
                              <a:gd name="connsiteX173" fmla="*/ 9525 w 28575"/>
                              <a:gd name="connsiteY173" fmla="*/ 6353 h 9525"/>
                              <a:gd name="connsiteX174" fmla="*/ 10258 w 28575"/>
                              <a:gd name="connsiteY174" fmla="*/ 6353 h 9525"/>
                              <a:gd name="connsiteX175" fmla="*/ 10258 w 28575"/>
                              <a:gd name="connsiteY175" fmla="*/ 6353 h 9525"/>
                              <a:gd name="connsiteX176" fmla="*/ 10258 w 28575"/>
                              <a:gd name="connsiteY176" fmla="*/ 6353 h 9525"/>
                              <a:gd name="connsiteX177" fmla="*/ 10258 w 28575"/>
                              <a:gd name="connsiteY177" fmla="*/ 6353 h 9525"/>
                              <a:gd name="connsiteX178" fmla="*/ 10258 w 28575"/>
                              <a:gd name="connsiteY178" fmla="*/ 6353 h 9525"/>
                              <a:gd name="connsiteX179" fmla="*/ 10258 w 28575"/>
                              <a:gd name="connsiteY179" fmla="*/ 6353 h 9525"/>
                              <a:gd name="connsiteX180" fmla="*/ 10258 w 28575"/>
                              <a:gd name="connsiteY180" fmla="*/ 6353 h 9525"/>
                              <a:gd name="connsiteX181" fmla="*/ 10258 w 28575"/>
                              <a:gd name="connsiteY181" fmla="*/ 6353 h 9525"/>
                              <a:gd name="connsiteX182" fmla="*/ 10258 w 28575"/>
                              <a:gd name="connsiteY182" fmla="*/ 6353 h 9525"/>
                              <a:gd name="connsiteX183" fmla="*/ 10258 w 28575"/>
                              <a:gd name="connsiteY183" fmla="*/ 3172 h 9525"/>
                              <a:gd name="connsiteX184" fmla="*/ 10258 w 28575"/>
                              <a:gd name="connsiteY184" fmla="*/ 0 h 9525"/>
                              <a:gd name="connsiteX185" fmla="*/ 10258 w 28575"/>
                              <a:gd name="connsiteY185" fmla="*/ 3172 h 9525"/>
                              <a:gd name="connsiteX186" fmla="*/ 10992 w 28575"/>
                              <a:gd name="connsiteY186" fmla="*/ 3172 h 9525"/>
                              <a:gd name="connsiteX187" fmla="*/ 10992 w 28575"/>
                              <a:gd name="connsiteY187" fmla="*/ 3172 h 9525"/>
                              <a:gd name="connsiteX188" fmla="*/ 10992 w 28575"/>
                              <a:gd name="connsiteY188" fmla="*/ 6353 h 9525"/>
                              <a:gd name="connsiteX189" fmla="*/ 10992 w 28575"/>
                              <a:gd name="connsiteY189" fmla="*/ 3172 h 9525"/>
                              <a:gd name="connsiteX190" fmla="*/ 10992 w 28575"/>
                              <a:gd name="connsiteY190" fmla="*/ 3172 h 9525"/>
                              <a:gd name="connsiteX191" fmla="*/ 10992 w 28575"/>
                              <a:gd name="connsiteY191" fmla="*/ 3172 h 9525"/>
                              <a:gd name="connsiteX192" fmla="*/ 10992 w 28575"/>
                              <a:gd name="connsiteY192" fmla="*/ 6353 h 9525"/>
                              <a:gd name="connsiteX193" fmla="*/ 10992 w 28575"/>
                              <a:gd name="connsiteY193" fmla="*/ 6353 h 9525"/>
                              <a:gd name="connsiteX194" fmla="*/ 10992 w 28575"/>
                              <a:gd name="connsiteY194" fmla="*/ 6353 h 9525"/>
                              <a:gd name="connsiteX195" fmla="*/ 10992 w 28575"/>
                              <a:gd name="connsiteY195" fmla="*/ 6353 h 9525"/>
                              <a:gd name="connsiteX196" fmla="*/ 10992 w 28575"/>
                              <a:gd name="connsiteY196" fmla="*/ 6353 h 9525"/>
                              <a:gd name="connsiteX197" fmla="*/ 10992 w 28575"/>
                              <a:gd name="connsiteY197" fmla="*/ 6353 h 9525"/>
                              <a:gd name="connsiteX198" fmla="*/ 11725 w 28575"/>
                              <a:gd name="connsiteY198" fmla="*/ 6353 h 9525"/>
                              <a:gd name="connsiteX199" fmla="*/ 11725 w 28575"/>
                              <a:gd name="connsiteY199" fmla="*/ 6353 h 9525"/>
                              <a:gd name="connsiteX200" fmla="*/ 11725 w 28575"/>
                              <a:gd name="connsiteY200" fmla="*/ 9525 h 9525"/>
                              <a:gd name="connsiteX201" fmla="*/ 11725 w 28575"/>
                              <a:gd name="connsiteY201" fmla="*/ 6353 h 9525"/>
                              <a:gd name="connsiteX202" fmla="*/ 11725 w 28575"/>
                              <a:gd name="connsiteY202" fmla="*/ 6353 h 9525"/>
                              <a:gd name="connsiteX203" fmla="*/ 11725 w 28575"/>
                              <a:gd name="connsiteY203" fmla="*/ 6353 h 9525"/>
                              <a:gd name="connsiteX204" fmla="*/ 11725 w 28575"/>
                              <a:gd name="connsiteY204" fmla="*/ 6353 h 9525"/>
                              <a:gd name="connsiteX205" fmla="*/ 11725 w 28575"/>
                              <a:gd name="connsiteY205" fmla="*/ 6353 h 9525"/>
                              <a:gd name="connsiteX206" fmla="*/ 11725 w 28575"/>
                              <a:gd name="connsiteY206" fmla="*/ 3172 h 9525"/>
                              <a:gd name="connsiteX207" fmla="*/ 11725 w 28575"/>
                              <a:gd name="connsiteY207" fmla="*/ 3172 h 9525"/>
                              <a:gd name="connsiteX208" fmla="*/ 11725 w 28575"/>
                              <a:gd name="connsiteY208" fmla="*/ 3172 h 9525"/>
                              <a:gd name="connsiteX209" fmla="*/ 11725 w 28575"/>
                              <a:gd name="connsiteY209" fmla="*/ 3172 h 9525"/>
                              <a:gd name="connsiteX210" fmla="*/ 12459 w 28575"/>
                              <a:gd name="connsiteY210" fmla="*/ 3172 h 9525"/>
                              <a:gd name="connsiteX211" fmla="*/ 12459 w 28575"/>
                              <a:gd name="connsiteY211" fmla="*/ 3172 h 9525"/>
                              <a:gd name="connsiteX212" fmla="*/ 12459 w 28575"/>
                              <a:gd name="connsiteY212" fmla="*/ 3172 h 9525"/>
                              <a:gd name="connsiteX213" fmla="*/ 12459 w 28575"/>
                              <a:gd name="connsiteY213" fmla="*/ 3172 h 9525"/>
                              <a:gd name="connsiteX214" fmla="*/ 12459 w 28575"/>
                              <a:gd name="connsiteY214" fmla="*/ 3172 h 9525"/>
                              <a:gd name="connsiteX215" fmla="*/ 12459 w 28575"/>
                              <a:gd name="connsiteY215" fmla="*/ 3172 h 9525"/>
                              <a:gd name="connsiteX216" fmla="*/ 12459 w 28575"/>
                              <a:gd name="connsiteY216" fmla="*/ 3172 h 9525"/>
                              <a:gd name="connsiteX217" fmla="*/ 12459 w 28575"/>
                              <a:gd name="connsiteY217" fmla="*/ 0 h 9525"/>
                              <a:gd name="connsiteX218" fmla="*/ 12459 w 28575"/>
                              <a:gd name="connsiteY218" fmla="*/ 3172 h 9525"/>
                              <a:gd name="connsiteX219" fmla="*/ 12459 w 28575"/>
                              <a:gd name="connsiteY219" fmla="*/ 6353 h 9525"/>
                              <a:gd name="connsiteX220" fmla="*/ 12459 w 28575"/>
                              <a:gd name="connsiteY220" fmla="*/ 6353 h 9525"/>
                              <a:gd name="connsiteX221" fmla="*/ 12459 w 28575"/>
                              <a:gd name="connsiteY221" fmla="*/ 6353 h 9525"/>
                              <a:gd name="connsiteX222" fmla="*/ 12459 w 28575"/>
                              <a:gd name="connsiteY222" fmla="*/ 3172 h 9525"/>
                              <a:gd name="connsiteX223" fmla="*/ 12459 w 28575"/>
                              <a:gd name="connsiteY223" fmla="*/ 3172 h 9525"/>
                              <a:gd name="connsiteX224" fmla="*/ 13192 w 28575"/>
                              <a:gd name="connsiteY224" fmla="*/ 3172 h 9525"/>
                              <a:gd name="connsiteX225" fmla="*/ 13192 w 28575"/>
                              <a:gd name="connsiteY225" fmla="*/ 3172 h 9525"/>
                              <a:gd name="connsiteX226" fmla="*/ 13192 w 28575"/>
                              <a:gd name="connsiteY226" fmla="*/ 6353 h 9525"/>
                              <a:gd name="connsiteX227" fmla="*/ 13192 w 28575"/>
                              <a:gd name="connsiteY227" fmla="*/ 6353 h 9525"/>
                              <a:gd name="connsiteX228" fmla="*/ 13192 w 28575"/>
                              <a:gd name="connsiteY228" fmla="*/ 9525 h 9525"/>
                              <a:gd name="connsiteX229" fmla="*/ 13192 w 28575"/>
                              <a:gd name="connsiteY229" fmla="*/ 9525 h 9525"/>
                              <a:gd name="connsiteX230" fmla="*/ 13192 w 28575"/>
                              <a:gd name="connsiteY230" fmla="*/ 9525 h 9525"/>
                              <a:gd name="connsiteX231" fmla="*/ 13192 w 28575"/>
                              <a:gd name="connsiteY231" fmla="*/ 3172 h 9525"/>
                              <a:gd name="connsiteX232" fmla="*/ 13192 w 28575"/>
                              <a:gd name="connsiteY232" fmla="*/ 3172 h 9525"/>
                              <a:gd name="connsiteX233" fmla="*/ 13192 w 28575"/>
                              <a:gd name="connsiteY233" fmla="*/ 3172 h 9525"/>
                              <a:gd name="connsiteX234" fmla="*/ 13192 w 28575"/>
                              <a:gd name="connsiteY234" fmla="*/ 3172 h 9525"/>
                              <a:gd name="connsiteX235" fmla="*/ 13192 w 28575"/>
                              <a:gd name="connsiteY235" fmla="*/ 3172 h 9525"/>
                              <a:gd name="connsiteX236" fmla="*/ 13926 w 28575"/>
                              <a:gd name="connsiteY236" fmla="*/ 3172 h 9525"/>
                              <a:gd name="connsiteX237" fmla="*/ 13926 w 28575"/>
                              <a:gd name="connsiteY237" fmla="*/ 3172 h 9525"/>
                              <a:gd name="connsiteX238" fmla="*/ 13926 w 28575"/>
                              <a:gd name="connsiteY238" fmla="*/ 6353 h 9525"/>
                              <a:gd name="connsiteX239" fmla="*/ 13926 w 28575"/>
                              <a:gd name="connsiteY239" fmla="*/ 6353 h 9525"/>
                              <a:gd name="connsiteX240" fmla="*/ 13926 w 28575"/>
                              <a:gd name="connsiteY240" fmla="*/ 6353 h 9525"/>
                              <a:gd name="connsiteX241" fmla="*/ 13926 w 28575"/>
                              <a:gd name="connsiteY241" fmla="*/ 6353 h 9525"/>
                              <a:gd name="connsiteX242" fmla="*/ 13926 w 28575"/>
                              <a:gd name="connsiteY242" fmla="*/ 6353 h 9525"/>
                              <a:gd name="connsiteX243" fmla="*/ 13926 w 28575"/>
                              <a:gd name="connsiteY243" fmla="*/ 3172 h 9525"/>
                              <a:gd name="connsiteX244" fmla="*/ 13926 w 28575"/>
                              <a:gd name="connsiteY244" fmla="*/ 6353 h 9525"/>
                              <a:gd name="connsiteX245" fmla="*/ 13926 w 28575"/>
                              <a:gd name="connsiteY245" fmla="*/ 6353 h 9525"/>
                              <a:gd name="connsiteX246" fmla="*/ 13926 w 28575"/>
                              <a:gd name="connsiteY246" fmla="*/ 6353 h 9525"/>
                              <a:gd name="connsiteX247" fmla="*/ 13926 w 28575"/>
                              <a:gd name="connsiteY247" fmla="*/ 9525 h 9525"/>
                              <a:gd name="connsiteX248" fmla="*/ 14649 w 28575"/>
                              <a:gd name="connsiteY248" fmla="*/ 3172 h 9525"/>
                              <a:gd name="connsiteX249" fmla="*/ 14649 w 28575"/>
                              <a:gd name="connsiteY249" fmla="*/ 3172 h 9525"/>
                              <a:gd name="connsiteX250" fmla="*/ 14649 w 28575"/>
                              <a:gd name="connsiteY250" fmla="*/ 3172 h 9525"/>
                              <a:gd name="connsiteX251" fmla="*/ 14649 w 28575"/>
                              <a:gd name="connsiteY251" fmla="*/ 6353 h 9525"/>
                              <a:gd name="connsiteX252" fmla="*/ 14649 w 28575"/>
                              <a:gd name="connsiteY252" fmla="*/ 6353 h 9525"/>
                              <a:gd name="connsiteX253" fmla="*/ 14649 w 28575"/>
                              <a:gd name="connsiteY253" fmla="*/ 9525 h 9525"/>
                              <a:gd name="connsiteX254" fmla="*/ 14649 w 28575"/>
                              <a:gd name="connsiteY254" fmla="*/ 9525 h 9525"/>
                              <a:gd name="connsiteX255" fmla="*/ 14649 w 28575"/>
                              <a:gd name="connsiteY255" fmla="*/ 6353 h 9525"/>
                              <a:gd name="connsiteX256" fmla="*/ 14649 w 28575"/>
                              <a:gd name="connsiteY256" fmla="*/ 6353 h 9525"/>
                              <a:gd name="connsiteX257" fmla="*/ 14649 w 28575"/>
                              <a:gd name="connsiteY257" fmla="*/ 3172 h 9525"/>
                              <a:gd name="connsiteX258" fmla="*/ 14649 w 28575"/>
                              <a:gd name="connsiteY258" fmla="*/ 3172 h 9525"/>
                              <a:gd name="connsiteX259" fmla="*/ 14649 w 28575"/>
                              <a:gd name="connsiteY259" fmla="*/ 3172 h 9525"/>
                              <a:gd name="connsiteX260" fmla="*/ 14649 w 28575"/>
                              <a:gd name="connsiteY260" fmla="*/ 3172 h 9525"/>
                              <a:gd name="connsiteX261" fmla="*/ 14649 w 28575"/>
                              <a:gd name="connsiteY261" fmla="*/ 6353 h 9525"/>
                              <a:gd name="connsiteX262" fmla="*/ 14649 w 28575"/>
                              <a:gd name="connsiteY262" fmla="*/ 3172 h 9525"/>
                              <a:gd name="connsiteX263" fmla="*/ 14649 w 28575"/>
                              <a:gd name="connsiteY263" fmla="*/ 6353 h 9525"/>
                              <a:gd name="connsiteX264" fmla="*/ 14649 w 28575"/>
                              <a:gd name="connsiteY264" fmla="*/ 3172 h 9525"/>
                              <a:gd name="connsiteX265" fmla="*/ 14649 w 28575"/>
                              <a:gd name="connsiteY265" fmla="*/ 6353 h 9525"/>
                              <a:gd name="connsiteX266" fmla="*/ 15383 w 28575"/>
                              <a:gd name="connsiteY266" fmla="*/ 6353 h 9525"/>
                              <a:gd name="connsiteX267" fmla="*/ 15383 w 28575"/>
                              <a:gd name="connsiteY267" fmla="*/ 3172 h 9525"/>
                              <a:gd name="connsiteX268" fmla="*/ 15383 w 28575"/>
                              <a:gd name="connsiteY268" fmla="*/ 3172 h 9525"/>
                              <a:gd name="connsiteX269" fmla="*/ 15383 w 28575"/>
                              <a:gd name="connsiteY269" fmla="*/ 3172 h 9525"/>
                              <a:gd name="connsiteX270" fmla="*/ 15383 w 28575"/>
                              <a:gd name="connsiteY270" fmla="*/ 3172 h 9525"/>
                              <a:gd name="connsiteX271" fmla="*/ 15383 w 28575"/>
                              <a:gd name="connsiteY271" fmla="*/ 3172 h 9525"/>
                              <a:gd name="connsiteX272" fmla="*/ 15383 w 28575"/>
                              <a:gd name="connsiteY272" fmla="*/ 3172 h 9525"/>
                              <a:gd name="connsiteX273" fmla="*/ 15383 w 28575"/>
                              <a:gd name="connsiteY273" fmla="*/ 3172 h 9525"/>
                              <a:gd name="connsiteX274" fmla="*/ 15383 w 28575"/>
                              <a:gd name="connsiteY274" fmla="*/ 6353 h 9525"/>
                              <a:gd name="connsiteX275" fmla="*/ 15383 w 28575"/>
                              <a:gd name="connsiteY275" fmla="*/ 6353 h 9525"/>
                              <a:gd name="connsiteX276" fmla="*/ 15383 w 28575"/>
                              <a:gd name="connsiteY276" fmla="*/ 6353 h 9525"/>
                              <a:gd name="connsiteX277" fmla="*/ 15383 w 28575"/>
                              <a:gd name="connsiteY277" fmla="*/ 6353 h 9525"/>
                              <a:gd name="connsiteX278" fmla="*/ 16116 w 28575"/>
                              <a:gd name="connsiteY278" fmla="*/ 6353 h 9525"/>
                              <a:gd name="connsiteX279" fmla="*/ 16116 w 28575"/>
                              <a:gd name="connsiteY279" fmla="*/ 6353 h 9525"/>
                              <a:gd name="connsiteX280" fmla="*/ 16116 w 28575"/>
                              <a:gd name="connsiteY280" fmla="*/ 6353 h 9525"/>
                              <a:gd name="connsiteX281" fmla="*/ 16116 w 28575"/>
                              <a:gd name="connsiteY281" fmla="*/ 6353 h 9525"/>
                              <a:gd name="connsiteX282" fmla="*/ 16116 w 28575"/>
                              <a:gd name="connsiteY282" fmla="*/ 6353 h 9525"/>
                              <a:gd name="connsiteX283" fmla="*/ 16116 w 28575"/>
                              <a:gd name="connsiteY283" fmla="*/ 3172 h 9525"/>
                              <a:gd name="connsiteX284" fmla="*/ 16116 w 28575"/>
                              <a:gd name="connsiteY284" fmla="*/ 3172 h 9525"/>
                              <a:gd name="connsiteX285" fmla="*/ 16116 w 28575"/>
                              <a:gd name="connsiteY285" fmla="*/ 3172 h 9525"/>
                              <a:gd name="connsiteX286" fmla="*/ 16116 w 28575"/>
                              <a:gd name="connsiteY286" fmla="*/ 3172 h 9525"/>
                              <a:gd name="connsiteX287" fmla="*/ 16116 w 28575"/>
                              <a:gd name="connsiteY287" fmla="*/ 6353 h 9525"/>
                              <a:gd name="connsiteX288" fmla="*/ 16116 w 28575"/>
                              <a:gd name="connsiteY288" fmla="*/ 9525 h 9525"/>
                              <a:gd name="connsiteX289" fmla="*/ 16116 w 28575"/>
                              <a:gd name="connsiteY289" fmla="*/ 9525 h 9525"/>
                              <a:gd name="connsiteX290" fmla="*/ 16116 w 28575"/>
                              <a:gd name="connsiteY290" fmla="*/ 6353 h 9525"/>
                              <a:gd name="connsiteX291" fmla="*/ 16116 w 28575"/>
                              <a:gd name="connsiteY291" fmla="*/ 6353 h 9525"/>
                              <a:gd name="connsiteX292" fmla="*/ 16850 w 28575"/>
                              <a:gd name="connsiteY292" fmla="*/ 6353 h 9525"/>
                              <a:gd name="connsiteX293" fmla="*/ 16850 w 28575"/>
                              <a:gd name="connsiteY293" fmla="*/ 6353 h 9525"/>
                              <a:gd name="connsiteX294" fmla="*/ 16850 w 28575"/>
                              <a:gd name="connsiteY294" fmla="*/ 6353 h 9525"/>
                              <a:gd name="connsiteX295" fmla="*/ 16850 w 28575"/>
                              <a:gd name="connsiteY295" fmla="*/ 6353 h 9525"/>
                              <a:gd name="connsiteX296" fmla="*/ 16850 w 28575"/>
                              <a:gd name="connsiteY296" fmla="*/ 6353 h 9525"/>
                              <a:gd name="connsiteX297" fmla="*/ 16850 w 28575"/>
                              <a:gd name="connsiteY297" fmla="*/ 6353 h 9525"/>
                              <a:gd name="connsiteX298" fmla="*/ 16850 w 28575"/>
                              <a:gd name="connsiteY298" fmla="*/ 6353 h 9525"/>
                              <a:gd name="connsiteX299" fmla="*/ 16850 w 28575"/>
                              <a:gd name="connsiteY299" fmla="*/ 6353 h 9525"/>
                              <a:gd name="connsiteX300" fmla="*/ 16850 w 28575"/>
                              <a:gd name="connsiteY300" fmla="*/ 0 h 9525"/>
                              <a:gd name="connsiteX301" fmla="*/ 16850 w 28575"/>
                              <a:gd name="connsiteY301" fmla="*/ 3172 h 9525"/>
                              <a:gd name="connsiteX302" fmla="*/ 16850 w 28575"/>
                              <a:gd name="connsiteY302" fmla="*/ 0 h 9525"/>
                              <a:gd name="connsiteX303" fmla="*/ 16850 w 28575"/>
                              <a:gd name="connsiteY303" fmla="*/ 0 h 9525"/>
                              <a:gd name="connsiteX304" fmla="*/ 17583 w 28575"/>
                              <a:gd name="connsiteY304" fmla="*/ 0 h 9525"/>
                              <a:gd name="connsiteX305" fmla="*/ 17583 w 28575"/>
                              <a:gd name="connsiteY305" fmla="*/ 3172 h 9525"/>
                              <a:gd name="connsiteX306" fmla="*/ 17583 w 28575"/>
                              <a:gd name="connsiteY306" fmla="*/ 3172 h 9525"/>
                              <a:gd name="connsiteX307" fmla="*/ 17583 w 28575"/>
                              <a:gd name="connsiteY307" fmla="*/ 6353 h 9525"/>
                              <a:gd name="connsiteX308" fmla="*/ 17583 w 28575"/>
                              <a:gd name="connsiteY308" fmla="*/ 6353 h 9525"/>
                              <a:gd name="connsiteX309" fmla="*/ 17583 w 28575"/>
                              <a:gd name="connsiteY309" fmla="*/ 6353 h 9525"/>
                              <a:gd name="connsiteX310" fmla="*/ 17583 w 28575"/>
                              <a:gd name="connsiteY310" fmla="*/ 6353 h 9525"/>
                              <a:gd name="connsiteX311" fmla="*/ 17583 w 28575"/>
                              <a:gd name="connsiteY311" fmla="*/ 6353 h 9525"/>
                              <a:gd name="connsiteX312" fmla="*/ 17583 w 28575"/>
                              <a:gd name="connsiteY312" fmla="*/ 3172 h 9525"/>
                              <a:gd name="connsiteX313" fmla="*/ 17583 w 28575"/>
                              <a:gd name="connsiteY313" fmla="*/ 0 h 9525"/>
                              <a:gd name="connsiteX314" fmla="*/ 17583 w 28575"/>
                              <a:gd name="connsiteY314" fmla="*/ 3172 h 9525"/>
                              <a:gd name="connsiteX315" fmla="*/ 17583 w 28575"/>
                              <a:gd name="connsiteY315" fmla="*/ 3172 h 9525"/>
                              <a:gd name="connsiteX316" fmla="*/ 18317 w 28575"/>
                              <a:gd name="connsiteY316" fmla="*/ 3172 h 9525"/>
                              <a:gd name="connsiteX317" fmla="*/ 18317 w 28575"/>
                              <a:gd name="connsiteY317" fmla="*/ 6353 h 9525"/>
                              <a:gd name="connsiteX318" fmla="*/ 18317 w 28575"/>
                              <a:gd name="connsiteY318" fmla="*/ 9525 h 9525"/>
                              <a:gd name="connsiteX319" fmla="*/ 18317 w 28575"/>
                              <a:gd name="connsiteY319" fmla="*/ 9525 h 9525"/>
                              <a:gd name="connsiteX320" fmla="*/ 18317 w 28575"/>
                              <a:gd name="connsiteY320" fmla="*/ 6353 h 9525"/>
                              <a:gd name="connsiteX321" fmla="*/ 18317 w 28575"/>
                              <a:gd name="connsiteY321" fmla="*/ 3172 h 9525"/>
                              <a:gd name="connsiteX322" fmla="*/ 18317 w 28575"/>
                              <a:gd name="connsiteY322" fmla="*/ 3172 h 9525"/>
                              <a:gd name="connsiteX323" fmla="*/ 18317 w 28575"/>
                              <a:gd name="connsiteY323" fmla="*/ 3172 h 9525"/>
                              <a:gd name="connsiteX324" fmla="*/ 18317 w 28575"/>
                              <a:gd name="connsiteY324" fmla="*/ 3172 h 9525"/>
                              <a:gd name="connsiteX325" fmla="*/ 18317 w 28575"/>
                              <a:gd name="connsiteY325" fmla="*/ 6353 h 9525"/>
                              <a:gd name="connsiteX326" fmla="*/ 18317 w 28575"/>
                              <a:gd name="connsiteY326" fmla="*/ 6353 h 9525"/>
                              <a:gd name="connsiteX327" fmla="*/ 18317 w 28575"/>
                              <a:gd name="connsiteY327" fmla="*/ 3172 h 9525"/>
                              <a:gd name="connsiteX328" fmla="*/ 19050 w 28575"/>
                              <a:gd name="connsiteY328" fmla="*/ 6353 h 9525"/>
                              <a:gd name="connsiteX329" fmla="*/ 19050 w 28575"/>
                              <a:gd name="connsiteY329" fmla="*/ 3172 h 9525"/>
                              <a:gd name="connsiteX330" fmla="*/ 19050 w 28575"/>
                              <a:gd name="connsiteY330" fmla="*/ 3172 h 9525"/>
                              <a:gd name="connsiteX331" fmla="*/ 19050 w 28575"/>
                              <a:gd name="connsiteY331" fmla="*/ 6353 h 9525"/>
                              <a:gd name="connsiteX332" fmla="*/ 19050 w 28575"/>
                              <a:gd name="connsiteY332" fmla="*/ 6353 h 9525"/>
                              <a:gd name="connsiteX333" fmla="*/ 19050 w 28575"/>
                              <a:gd name="connsiteY333" fmla="*/ 6353 h 9525"/>
                              <a:gd name="connsiteX334" fmla="*/ 19050 w 28575"/>
                              <a:gd name="connsiteY334" fmla="*/ 6353 h 9525"/>
                              <a:gd name="connsiteX335" fmla="*/ 19050 w 28575"/>
                              <a:gd name="connsiteY335" fmla="*/ 3172 h 9525"/>
                              <a:gd name="connsiteX336" fmla="*/ 19050 w 28575"/>
                              <a:gd name="connsiteY336" fmla="*/ 3172 h 9525"/>
                              <a:gd name="connsiteX337" fmla="*/ 19050 w 28575"/>
                              <a:gd name="connsiteY337" fmla="*/ 6353 h 9525"/>
                              <a:gd name="connsiteX338" fmla="*/ 19050 w 28575"/>
                              <a:gd name="connsiteY338" fmla="*/ 6353 h 9525"/>
                              <a:gd name="connsiteX339" fmla="*/ 19050 w 28575"/>
                              <a:gd name="connsiteY339" fmla="*/ 6353 h 9525"/>
                              <a:gd name="connsiteX340" fmla="*/ 19050 w 28575"/>
                              <a:gd name="connsiteY340" fmla="*/ 3172 h 9525"/>
                              <a:gd name="connsiteX341" fmla="*/ 19050 w 28575"/>
                              <a:gd name="connsiteY341" fmla="*/ 3172 h 9525"/>
                              <a:gd name="connsiteX342" fmla="*/ 19050 w 28575"/>
                              <a:gd name="connsiteY342" fmla="*/ 3172 h 9525"/>
                              <a:gd name="connsiteX343" fmla="*/ 19050 w 28575"/>
                              <a:gd name="connsiteY343" fmla="*/ 0 h 9525"/>
                              <a:gd name="connsiteX344" fmla="*/ 19050 w 28575"/>
                              <a:gd name="connsiteY344" fmla="*/ 3172 h 9525"/>
                              <a:gd name="connsiteX345" fmla="*/ 19050 w 28575"/>
                              <a:gd name="connsiteY345" fmla="*/ 3172 h 9525"/>
                              <a:gd name="connsiteX346" fmla="*/ 19783 w 28575"/>
                              <a:gd name="connsiteY346" fmla="*/ 3172 h 9525"/>
                              <a:gd name="connsiteX347" fmla="*/ 19783 w 28575"/>
                              <a:gd name="connsiteY347" fmla="*/ 3172 h 9525"/>
                              <a:gd name="connsiteX348" fmla="*/ 19783 w 28575"/>
                              <a:gd name="connsiteY348" fmla="*/ 3172 h 9525"/>
                              <a:gd name="connsiteX349" fmla="*/ 19783 w 28575"/>
                              <a:gd name="connsiteY349" fmla="*/ 3172 h 9525"/>
                              <a:gd name="connsiteX350" fmla="*/ 19783 w 28575"/>
                              <a:gd name="connsiteY350" fmla="*/ 3172 h 9525"/>
                              <a:gd name="connsiteX351" fmla="*/ 19783 w 28575"/>
                              <a:gd name="connsiteY351" fmla="*/ 3172 h 9525"/>
                              <a:gd name="connsiteX352" fmla="*/ 19783 w 28575"/>
                              <a:gd name="connsiteY352" fmla="*/ 0 h 9525"/>
                              <a:gd name="connsiteX353" fmla="*/ 19783 w 28575"/>
                              <a:gd name="connsiteY353" fmla="*/ 3172 h 9525"/>
                              <a:gd name="connsiteX354" fmla="*/ 19783 w 28575"/>
                              <a:gd name="connsiteY354" fmla="*/ 3172 h 9525"/>
                              <a:gd name="connsiteX355" fmla="*/ 19783 w 28575"/>
                              <a:gd name="connsiteY355" fmla="*/ 0 h 9525"/>
                              <a:gd name="connsiteX356" fmla="*/ 19783 w 28575"/>
                              <a:gd name="connsiteY356" fmla="*/ 0 h 9525"/>
                              <a:gd name="connsiteX357" fmla="*/ 19783 w 28575"/>
                              <a:gd name="connsiteY357" fmla="*/ 0 h 9525"/>
                              <a:gd name="connsiteX358" fmla="*/ 19783 w 28575"/>
                              <a:gd name="connsiteY358" fmla="*/ 3172 h 9525"/>
                              <a:gd name="connsiteX359" fmla="*/ 19783 w 28575"/>
                              <a:gd name="connsiteY359" fmla="*/ 3172 h 9525"/>
                              <a:gd name="connsiteX360" fmla="*/ 20517 w 28575"/>
                              <a:gd name="connsiteY360" fmla="*/ 6353 h 9525"/>
                              <a:gd name="connsiteX361" fmla="*/ 20517 w 28575"/>
                              <a:gd name="connsiteY361" fmla="*/ 6353 h 9525"/>
                              <a:gd name="connsiteX362" fmla="*/ 20517 w 28575"/>
                              <a:gd name="connsiteY362" fmla="*/ 6353 h 9525"/>
                              <a:gd name="connsiteX363" fmla="*/ 20517 w 28575"/>
                              <a:gd name="connsiteY363" fmla="*/ 6353 h 9525"/>
                              <a:gd name="connsiteX364" fmla="*/ 20517 w 28575"/>
                              <a:gd name="connsiteY364" fmla="*/ 6353 h 9525"/>
                              <a:gd name="connsiteX365" fmla="*/ 20517 w 28575"/>
                              <a:gd name="connsiteY365" fmla="*/ 3172 h 9525"/>
                              <a:gd name="connsiteX366" fmla="*/ 20517 w 28575"/>
                              <a:gd name="connsiteY366" fmla="*/ 3172 h 9525"/>
                              <a:gd name="connsiteX367" fmla="*/ 20517 w 28575"/>
                              <a:gd name="connsiteY367" fmla="*/ 3172 h 9525"/>
                              <a:gd name="connsiteX368" fmla="*/ 20517 w 28575"/>
                              <a:gd name="connsiteY368" fmla="*/ 3172 h 9525"/>
                              <a:gd name="connsiteX369" fmla="*/ 20517 w 28575"/>
                              <a:gd name="connsiteY369" fmla="*/ 6353 h 9525"/>
                              <a:gd name="connsiteX370" fmla="*/ 20517 w 28575"/>
                              <a:gd name="connsiteY370" fmla="*/ 6353 h 9525"/>
                              <a:gd name="connsiteX371" fmla="*/ 20517 w 28575"/>
                              <a:gd name="connsiteY371" fmla="*/ 6353 h 9525"/>
                              <a:gd name="connsiteX372" fmla="*/ 21250 w 28575"/>
                              <a:gd name="connsiteY372" fmla="*/ 6353 h 9525"/>
                              <a:gd name="connsiteX373" fmla="*/ 21250 w 28575"/>
                              <a:gd name="connsiteY373" fmla="*/ 6353 h 9525"/>
                              <a:gd name="connsiteX374" fmla="*/ 21250 w 28575"/>
                              <a:gd name="connsiteY374" fmla="*/ 6353 h 9525"/>
                              <a:gd name="connsiteX375" fmla="*/ 21250 w 28575"/>
                              <a:gd name="connsiteY375" fmla="*/ 6353 h 9525"/>
                              <a:gd name="connsiteX376" fmla="*/ 21250 w 28575"/>
                              <a:gd name="connsiteY376" fmla="*/ 3172 h 9525"/>
                              <a:gd name="connsiteX377" fmla="*/ 21250 w 28575"/>
                              <a:gd name="connsiteY377" fmla="*/ 3172 h 9525"/>
                              <a:gd name="connsiteX378" fmla="*/ 21250 w 28575"/>
                              <a:gd name="connsiteY378" fmla="*/ 3172 h 9525"/>
                              <a:gd name="connsiteX379" fmla="*/ 21250 w 28575"/>
                              <a:gd name="connsiteY379" fmla="*/ 3172 h 9525"/>
                              <a:gd name="connsiteX380" fmla="*/ 21250 w 28575"/>
                              <a:gd name="connsiteY380" fmla="*/ 3172 h 9525"/>
                              <a:gd name="connsiteX381" fmla="*/ 21250 w 28575"/>
                              <a:gd name="connsiteY381" fmla="*/ 3172 h 9525"/>
                              <a:gd name="connsiteX382" fmla="*/ 21250 w 28575"/>
                              <a:gd name="connsiteY382" fmla="*/ 3172 h 9525"/>
                              <a:gd name="connsiteX383" fmla="*/ 21250 w 28575"/>
                              <a:gd name="connsiteY383" fmla="*/ 3172 h 9525"/>
                              <a:gd name="connsiteX384" fmla="*/ 21984 w 28575"/>
                              <a:gd name="connsiteY384" fmla="*/ 3172 h 9525"/>
                              <a:gd name="connsiteX385" fmla="*/ 21984 w 28575"/>
                              <a:gd name="connsiteY385" fmla="*/ 3172 h 9525"/>
                              <a:gd name="connsiteX386" fmla="*/ 21984 w 28575"/>
                              <a:gd name="connsiteY386" fmla="*/ 3172 h 9525"/>
                              <a:gd name="connsiteX387" fmla="*/ 21984 w 28575"/>
                              <a:gd name="connsiteY387" fmla="*/ 3172 h 9525"/>
                              <a:gd name="connsiteX388" fmla="*/ 21984 w 28575"/>
                              <a:gd name="connsiteY388" fmla="*/ 3172 h 9525"/>
                              <a:gd name="connsiteX389" fmla="*/ 21984 w 28575"/>
                              <a:gd name="connsiteY389" fmla="*/ 3172 h 9525"/>
                              <a:gd name="connsiteX390" fmla="*/ 21984 w 28575"/>
                              <a:gd name="connsiteY390" fmla="*/ 6353 h 9525"/>
                              <a:gd name="connsiteX391" fmla="*/ 21984 w 28575"/>
                              <a:gd name="connsiteY391" fmla="*/ 6353 h 9525"/>
                              <a:gd name="connsiteX392" fmla="*/ 21984 w 28575"/>
                              <a:gd name="connsiteY392" fmla="*/ 6353 h 9525"/>
                              <a:gd name="connsiteX393" fmla="*/ 21984 w 28575"/>
                              <a:gd name="connsiteY393" fmla="*/ 3172 h 9525"/>
                              <a:gd name="connsiteX394" fmla="*/ 21984 w 28575"/>
                              <a:gd name="connsiteY394" fmla="*/ 3172 h 9525"/>
                              <a:gd name="connsiteX395" fmla="*/ 21984 w 28575"/>
                              <a:gd name="connsiteY395" fmla="*/ 3172 h 9525"/>
                              <a:gd name="connsiteX396" fmla="*/ 22717 w 28575"/>
                              <a:gd name="connsiteY396" fmla="*/ 3172 h 9525"/>
                              <a:gd name="connsiteX397" fmla="*/ 22717 w 28575"/>
                              <a:gd name="connsiteY397" fmla="*/ 6353 h 9525"/>
                              <a:gd name="connsiteX398" fmla="*/ 22717 w 28575"/>
                              <a:gd name="connsiteY398" fmla="*/ 9525 h 9525"/>
                              <a:gd name="connsiteX399" fmla="*/ 22717 w 28575"/>
                              <a:gd name="connsiteY399" fmla="*/ 6353 h 9525"/>
                              <a:gd name="connsiteX400" fmla="*/ 22717 w 28575"/>
                              <a:gd name="connsiteY400" fmla="*/ 6353 h 9525"/>
                              <a:gd name="connsiteX401" fmla="*/ 22717 w 28575"/>
                              <a:gd name="connsiteY401" fmla="*/ 3172 h 9525"/>
                              <a:gd name="connsiteX402" fmla="*/ 22717 w 28575"/>
                              <a:gd name="connsiteY402" fmla="*/ 3172 h 9525"/>
                              <a:gd name="connsiteX403" fmla="*/ 22717 w 28575"/>
                              <a:gd name="connsiteY403" fmla="*/ 3172 h 9525"/>
                              <a:gd name="connsiteX404" fmla="*/ 22717 w 28575"/>
                              <a:gd name="connsiteY404" fmla="*/ 3172 h 9525"/>
                              <a:gd name="connsiteX405" fmla="*/ 22717 w 28575"/>
                              <a:gd name="connsiteY405" fmla="*/ 3172 h 9525"/>
                              <a:gd name="connsiteX406" fmla="*/ 22717 w 28575"/>
                              <a:gd name="connsiteY406" fmla="*/ 3172 h 9525"/>
                              <a:gd name="connsiteX407" fmla="*/ 22717 w 28575"/>
                              <a:gd name="connsiteY407" fmla="*/ 3172 h 9525"/>
                              <a:gd name="connsiteX408" fmla="*/ 23451 w 28575"/>
                              <a:gd name="connsiteY408" fmla="*/ 6353 h 9525"/>
                              <a:gd name="connsiteX409" fmla="*/ 23451 w 28575"/>
                              <a:gd name="connsiteY409" fmla="*/ 3172 h 9525"/>
                              <a:gd name="connsiteX410" fmla="*/ 23451 w 28575"/>
                              <a:gd name="connsiteY410" fmla="*/ 3172 h 9525"/>
                              <a:gd name="connsiteX411" fmla="*/ 23451 w 28575"/>
                              <a:gd name="connsiteY411" fmla="*/ 3172 h 9525"/>
                              <a:gd name="connsiteX412" fmla="*/ 23451 w 28575"/>
                              <a:gd name="connsiteY412" fmla="*/ 3172 h 9525"/>
                              <a:gd name="connsiteX413" fmla="*/ 23451 w 28575"/>
                              <a:gd name="connsiteY413" fmla="*/ 3172 h 9525"/>
                              <a:gd name="connsiteX414" fmla="*/ 23451 w 28575"/>
                              <a:gd name="connsiteY414" fmla="*/ 3172 h 9525"/>
                              <a:gd name="connsiteX415" fmla="*/ 23451 w 28575"/>
                              <a:gd name="connsiteY415" fmla="*/ 6353 h 9525"/>
                              <a:gd name="connsiteX416" fmla="*/ 23451 w 28575"/>
                              <a:gd name="connsiteY416" fmla="*/ 6353 h 9525"/>
                              <a:gd name="connsiteX417" fmla="*/ 23451 w 28575"/>
                              <a:gd name="connsiteY417" fmla="*/ 6353 h 9525"/>
                              <a:gd name="connsiteX418" fmla="*/ 23451 w 28575"/>
                              <a:gd name="connsiteY418" fmla="*/ 6353 h 9525"/>
                              <a:gd name="connsiteX419" fmla="*/ 23451 w 28575"/>
                              <a:gd name="connsiteY419" fmla="*/ 0 h 9525"/>
                              <a:gd name="connsiteX420" fmla="*/ 23451 w 28575"/>
                              <a:gd name="connsiteY420" fmla="*/ 0 h 9525"/>
                              <a:gd name="connsiteX421" fmla="*/ 23451 w 28575"/>
                              <a:gd name="connsiteY421" fmla="*/ 3172 h 9525"/>
                              <a:gd name="connsiteX422" fmla="*/ 23451 w 28575"/>
                              <a:gd name="connsiteY422" fmla="*/ 0 h 9525"/>
                              <a:gd name="connsiteX423" fmla="*/ 23451 w 28575"/>
                              <a:gd name="connsiteY423" fmla="*/ 3172 h 9525"/>
                              <a:gd name="connsiteX424" fmla="*/ 23451 w 28575"/>
                              <a:gd name="connsiteY424" fmla="*/ 3172 h 9525"/>
                              <a:gd name="connsiteX425" fmla="*/ 23451 w 28575"/>
                              <a:gd name="connsiteY425" fmla="*/ 3172 h 9525"/>
                              <a:gd name="connsiteX426" fmla="*/ 24174 w 28575"/>
                              <a:gd name="connsiteY426" fmla="*/ 6353 h 9525"/>
                              <a:gd name="connsiteX427" fmla="*/ 24174 w 28575"/>
                              <a:gd name="connsiteY427" fmla="*/ 3172 h 9525"/>
                              <a:gd name="connsiteX428" fmla="*/ 24174 w 28575"/>
                              <a:gd name="connsiteY428" fmla="*/ 6353 h 9525"/>
                              <a:gd name="connsiteX429" fmla="*/ 24174 w 28575"/>
                              <a:gd name="connsiteY429" fmla="*/ 9525 h 9525"/>
                              <a:gd name="connsiteX430" fmla="*/ 24174 w 28575"/>
                              <a:gd name="connsiteY430" fmla="*/ 6353 h 9525"/>
                              <a:gd name="connsiteX431" fmla="*/ 24174 w 28575"/>
                              <a:gd name="connsiteY431" fmla="*/ 6353 h 9525"/>
                              <a:gd name="connsiteX432" fmla="*/ 24174 w 28575"/>
                              <a:gd name="connsiteY432" fmla="*/ 6353 h 9525"/>
                              <a:gd name="connsiteX433" fmla="*/ 24174 w 28575"/>
                              <a:gd name="connsiteY433" fmla="*/ 6353 h 9525"/>
                              <a:gd name="connsiteX434" fmla="*/ 24174 w 28575"/>
                              <a:gd name="connsiteY434" fmla="*/ 6353 h 9525"/>
                              <a:gd name="connsiteX435" fmla="*/ 24174 w 28575"/>
                              <a:gd name="connsiteY435" fmla="*/ 6353 h 9525"/>
                              <a:gd name="connsiteX436" fmla="*/ 24174 w 28575"/>
                              <a:gd name="connsiteY436" fmla="*/ 3172 h 9525"/>
                              <a:gd name="connsiteX437" fmla="*/ 24174 w 28575"/>
                              <a:gd name="connsiteY437" fmla="*/ 3172 h 9525"/>
                              <a:gd name="connsiteX438" fmla="*/ 24174 w 28575"/>
                              <a:gd name="connsiteY438" fmla="*/ 3172 h 9525"/>
                              <a:gd name="connsiteX439" fmla="*/ 24174 w 28575"/>
                              <a:gd name="connsiteY439" fmla="*/ 6353 h 9525"/>
                              <a:gd name="connsiteX440" fmla="*/ 24908 w 28575"/>
                              <a:gd name="connsiteY440" fmla="*/ 3172 h 9525"/>
                              <a:gd name="connsiteX441" fmla="*/ 24908 w 28575"/>
                              <a:gd name="connsiteY441" fmla="*/ 3172 h 9525"/>
                              <a:gd name="connsiteX442" fmla="*/ 24908 w 28575"/>
                              <a:gd name="connsiteY442" fmla="*/ 6353 h 9525"/>
                              <a:gd name="connsiteX443" fmla="*/ 24908 w 28575"/>
                              <a:gd name="connsiteY443" fmla="*/ 6353 h 9525"/>
                              <a:gd name="connsiteX444" fmla="*/ 24908 w 28575"/>
                              <a:gd name="connsiteY444" fmla="*/ 6353 h 9525"/>
                              <a:gd name="connsiteX445" fmla="*/ 24908 w 28575"/>
                              <a:gd name="connsiteY445" fmla="*/ 6353 h 9525"/>
                              <a:gd name="connsiteX446" fmla="*/ 24908 w 28575"/>
                              <a:gd name="connsiteY446" fmla="*/ 6353 h 9525"/>
                              <a:gd name="connsiteX447" fmla="*/ 24908 w 28575"/>
                              <a:gd name="connsiteY447" fmla="*/ 6353 h 9525"/>
                              <a:gd name="connsiteX448" fmla="*/ 24908 w 28575"/>
                              <a:gd name="connsiteY448" fmla="*/ 6353 h 9525"/>
                              <a:gd name="connsiteX449" fmla="*/ 24908 w 28575"/>
                              <a:gd name="connsiteY449" fmla="*/ 9525 h 9525"/>
                              <a:gd name="connsiteX450" fmla="*/ 24908 w 28575"/>
                              <a:gd name="connsiteY450" fmla="*/ 9525 h 9525"/>
                              <a:gd name="connsiteX451" fmla="*/ 24908 w 28575"/>
                              <a:gd name="connsiteY451" fmla="*/ 9525 h 9525"/>
                              <a:gd name="connsiteX452" fmla="*/ 25641 w 28575"/>
                              <a:gd name="connsiteY452" fmla="*/ 9525 h 9525"/>
                              <a:gd name="connsiteX453" fmla="*/ 25641 w 28575"/>
                              <a:gd name="connsiteY453" fmla="*/ 6353 h 9525"/>
                              <a:gd name="connsiteX454" fmla="*/ 25641 w 28575"/>
                              <a:gd name="connsiteY454" fmla="*/ 6353 h 9525"/>
                              <a:gd name="connsiteX455" fmla="*/ 25641 w 28575"/>
                              <a:gd name="connsiteY455" fmla="*/ 3172 h 9525"/>
                              <a:gd name="connsiteX456" fmla="*/ 25641 w 28575"/>
                              <a:gd name="connsiteY456" fmla="*/ 3172 h 9525"/>
                              <a:gd name="connsiteX457" fmla="*/ 25641 w 28575"/>
                              <a:gd name="connsiteY457" fmla="*/ 3172 h 9525"/>
                              <a:gd name="connsiteX458" fmla="*/ 25641 w 28575"/>
                              <a:gd name="connsiteY458" fmla="*/ 6353 h 9525"/>
                              <a:gd name="connsiteX459" fmla="*/ 25641 w 28575"/>
                              <a:gd name="connsiteY459" fmla="*/ 3172 h 9525"/>
                              <a:gd name="connsiteX460" fmla="*/ 25641 w 28575"/>
                              <a:gd name="connsiteY460" fmla="*/ 0 h 9525"/>
                              <a:gd name="connsiteX461" fmla="*/ 25641 w 28575"/>
                              <a:gd name="connsiteY461" fmla="*/ 0 h 9525"/>
                              <a:gd name="connsiteX462" fmla="*/ 25641 w 28575"/>
                              <a:gd name="connsiteY462" fmla="*/ 3172 h 9525"/>
                              <a:gd name="connsiteX463" fmla="*/ 25641 w 28575"/>
                              <a:gd name="connsiteY463" fmla="*/ 6353 h 9525"/>
                              <a:gd name="connsiteX464" fmla="*/ 26375 w 28575"/>
                              <a:gd name="connsiteY464" fmla="*/ 3172 h 9525"/>
                              <a:gd name="connsiteX465" fmla="*/ 26375 w 28575"/>
                              <a:gd name="connsiteY465" fmla="*/ 6353 h 9525"/>
                              <a:gd name="connsiteX466" fmla="*/ 26375 w 28575"/>
                              <a:gd name="connsiteY466" fmla="*/ 3172 h 9525"/>
                              <a:gd name="connsiteX467" fmla="*/ 26375 w 28575"/>
                              <a:gd name="connsiteY467" fmla="*/ 3172 h 9525"/>
                              <a:gd name="connsiteX468" fmla="*/ 26375 w 28575"/>
                              <a:gd name="connsiteY468" fmla="*/ 6353 h 9525"/>
                              <a:gd name="connsiteX469" fmla="*/ 26375 w 28575"/>
                              <a:gd name="connsiteY469" fmla="*/ 6353 h 9525"/>
                              <a:gd name="connsiteX470" fmla="*/ 26375 w 28575"/>
                              <a:gd name="connsiteY470" fmla="*/ 6353 h 9525"/>
                              <a:gd name="connsiteX471" fmla="*/ 26375 w 28575"/>
                              <a:gd name="connsiteY471" fmla="*/ 6353 h 9525"/>
                              <a:gd name="connsiteX472" fmla="*/ 26375 w 28575"/>
                              <a:gd name="connsiteY472" fmla="*/ 9525 h 9525"/>
                              <a:gd name="connsiteX473" fmla="*/ 26375 w 28575"/>
                              <a:gd name="connsiteY473" fmla="*/ 6353 h 9525"/>
                              <a:gd name="connsiteX474" fmla="*/ 26375 w 28575"/>
                              <a:gd name="connsiteY474" fmla="*/ 6353 h 9525"/>
                              <a:gd name="connsiteX475" fmla="*/ 26375 w 28575"/>
                              <a:gd name="connsiteY475" fmla="*/ 6353 h 9525"/>
                              <a:gd name="connsiteX476" fmla="*/ 27108 w 28575"/>
                              <a:gd name="connsiteY476" fmla="*/ 3172 h 9525"/>
                              <a:gd name="connsiteX477" fmla="*/ 27108 w 28575"/>
                              <a:gd name="connsiteY477" fmla="*/ 3172 h 9525"/>
                              <a:gd name="connsiteX478" fmla="*/ 27108 w 28575"/>
                              <a:gd name="connsiteY478" fmla="*/ 3172 h 9525"/>
                              <a:gd name="connsiteX479" fmla="*/ 27108 w 28575"/>
                              <a:gd name="connsiteY479" fmla="*/ 3172 h 9525"/>
                              <a:gd name="connsiteX480" fmla="*/ 27108 w 28575"/>
                              <a:gd name="connsiteY480" fmla="*/ 3172 h 9525"/>
                              <a:gd name="connsiteX481" fmla="*/ 27108 w 28575"/>
                              <a:gd name="connsiteY481" fmla="*/ 3172 h 9525"/>
                              <a:gd name="connsiteX482" fmla="*/ 27108 w 28575"/>
                              <a:gd name="connsiteY482" fmla="*/ 3172 h 9525"/>
                              <a:gd name="connsiteX483" fmla="*/ 27108 w 28575"/>
                              <a:gd name="connsiteY483" fmla="*/ 0 h 9525"/>
                              <a:gd name="connsiteX484" fmla="*/ 27108 w 28575"/>
                              <a:gd name="connsiteY484" fmla="*/ 3172 h 9525"/>
                              <a:gd name="connsiteX485" fmla="*/ 27108 w 28575"/>
                              <a:gd name="connsiteY485" fmla="*/ 3172 h 9525"/>
                              <a:gd name="connsiteX486" fmla="*/ 27108 w 28575"/>
                              <a:gd name="connsiteY486" fmla="*/ 3172 h 9525"/>
                              <a:gd name="connsiteX487" fmla="*/ 27108 w 28575"/>
                              <a:gd name="connsiteY487" fmla="*/ 3172 h 9525"/>
                              <a:gd name="connsiteX488" fmla="*/ 27842 w 28575"/>
                              <a:gd name="connsiteY488" fmla="*/ 3172 h 9525"/>
                              <a:gd name="connsiteX489" fmla="*/ 27842 w 28575"/>
                              <a:gd name="connsiteY489" fmla="*/ 3172 h 9525"/>
                              <a:gd name="connsiteX490" fmla="*/ 27842 w 28575"/>
                              <a:gd name="connsiteY490" fmla="*/ 6353 h 9525"/>
                              <a:gd name="connsiteX491" fmla="*/ 27842 w 28575"/>
                              <a:gd name="connsiteY491" fmla="*/ 3172 h 9525"/>
                              <a:gd name="connsiteX492" fmla="*/ 27842 w 28575"/>
                              <a:gd name="connsiteY492" fmla="*/ 6353 h 9525"/>
                              <a:gd name="connsiteX493" fmla="*/ 27842 w 28575"/>
                              <a:gd name="connsiteY493" fmla="*/ 6353 h 9525"/>
                              <a:gd name="connsiteX494" fmla="*/ 27842 w 28575"/>
                              <a:gd name="connsiteY494" fmla="*/ 6353 h 9525"/>
                              <a:gd name="connsiteX495" fmla="*/ 27842 w 28575"/>
                              <a:gd name="connsiteY495" fmla="*/ 6353 h 9525"/>
                              <a:gd name="connsiteX496" fmla="*/ 27842 w 28575"/>
                              <a:gd name="connsiteY496" fmla="*/ 3172 h 9525"/>
                              <a:gd name="connsiteX497" fmla="*/ 27842 w 28575"/>
                              <a:gd name="connsiteY497" fmla="*/ 6353 h 9525"/>
                              <a:gd name="connsiteX498" fmla="*/ 27842 w 28575"/>
                              <a:gd name="connsiteY498" fmla="*/ 3172 h 9525"/>
                              <a:gd name="connsiteX499" fmla="*/ 27842 w 28575"/>
                              <a:gd name="connsiteY499" fmla="*/ 3172 h 9525"/>
                              <a:gd name="connsiteX500" fmla="*/ 27842 w 28575"/>
                              <a:gd name="connsiteY500" fmla="*/ 0 h 9525"/>
                              <a:gd name="connsiteX501" fmla="*/ 27842 w 28575"/>
                              <a:gd name="connsiteY501" fmla="*/ 0 h 9525"/>
                              <a:gd name="connsiteX502" fmla="*/ 28575 w 28575"/>
                              <a:gd name="connsiteY502" fmla="*/ 0 h 9525"/>
                              <a:gd name="connsiteX503" fmla="*/ 28575 w 28575"/>
                              <a:gd name="connsiteY503" fmla="*/ 3172 h 9525"/>
                              <a:gd name="connsiteX504" fmla="*/ 28575 w 28575"/>
                              <a:gd name="connsiteY504" fmla="*/ 6353 h 9525"/>
                              <a:gd name="connsiteX505" fmla="*/ 28575 w 28575"/>
                              <a:gd name="connsiteY505" fmla="*/ 6353 h 9525"/>
                              <a:gd name="connsiteX506" fmla="*/ 28575 w 28575"/>
                              <a:gd name="connsiteY506" fmla="*/ 6353 h 9525"/>
                              <a:gd name="connsiteX507" fmla="*/ 28575 w 28575"/>
                              <a:gd name="connsiteY507" fmla="*/ 6353 h 9525"/>
                              <a:gd name="connsiteX508" fmla="*/ 28575 w 28575"/>
                              <a:gd name="connsiteY508" fmla="*/ 6353 h 9525"/>
                              <a:gd name="connsiteX509" fmla="*/ 28575 w 28575"/>
                              <a:gd name="connsiteY509" fmla="*/ 3172 h 9525"/>
                              <a:gd name="connsiteX510" fmla="*/ 28575 w 28575"/>
                              <a:gd name="connsiteY510" fmla="*/ 3172 h 9525"/>
                              <a:gd name="connsiteX511" fmla="*/ 28575 w 28575"/>
                              <a:gd name="connsiteY511" fmla="*/ 635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3172"/>
                                </a:moveTo>
                                <a:lnTo>
                                  <a:pt x="0" y="6353"/>
                                </a:lnTo>
                                <a:lnTo>
                                  <a:pt x="733" y="6353"/>
                                </a:lnTo>
                                <a:lnTo>
                                  <a:pt x="733" y="6353"/>
                                </a:lnTo>
                                <a:lnTo>
                                  <a:pt x="733" y="6353"/>
                                </a:lnTo>
                                <a:lnTo>
                                  <a:pt x="733" y="6353"/>
                                </a:lnTo>
                                <a:lnTo>
                                  <a:pt x="733" y="6353"/>
                                </a:lnTo>
                                <a:lnTo>
                                  <a:pt x="733" y="6353"/>
                                </a:lnTo>
                                <a:lnTo>
                                  <a:pt x="733" y="9525"/>
                                </a:lnTo>
                                <a:lnTo>
                                  <a:pt x="733" y="9525"/>
                                </a:lnTo>
                                <a:lnTo>
                                  <a:pt x="733" y="9525"/>
                                </a:lnTo>
                                <a:lnTo>
                                  <a:pt x="733" y="9525"/>
                                </a:lnTo>
                                <a:lnTo>
                                  <a:pt x="733" y="6353"/>
                                </a:lnTo>
                                <a:lnTo>
                                  <a:pt x="733" y="6353"/>
                                </a:lnTo>
                                <a:lnTo>
                                  <a:pt x="1467" y="6353"/>
                                </a:lnTo>
                                <a:lnTo>
                                  <a:pt x="1467" y="6353"/>
                                </a:lnTo>
                                <a:lnTo>
                                  <a:pt x="1467" y="6353"/>
                                </a:lnTo>
                                <a:lnTo>
                                  <a:pt x="1467" y="6353"/>
                                </a:lnTo>
                                <a:lnTo>
                                  <a:pt x="1467" y="6353"/>
                                </a:lnTo>
                                <a:lnTo>
                                  <a:pt x="1467" y="6353"/>
                                </a:lnTo>
                                <a:lnTo>
                                  <a:pt x="1467" y="9525"/>
                                </a:lnTo>
                                <a:lnTo>
                                  <a:pt x="1467" y="9525"/>
                                </a:lnTo>
                                <a:lnTo>
                                  <a:pt x="1467" y="9525"/>
                                </a:lnTo>
                                <a:lnTo>
                                  <a:pt x="1467" y="3172"/>
                                </a:lnTo>
                                <a:lnTo>
                                  <a:pt x="1467" y="6353"/>
                                </a:lnTo>
                                <a:lnTo>
                                  <a:pt x="1467" y="6353"/>
                                </a:lnTo>
                                <a:lnTo>
                                  <a:pt x="2200" y="6353"/>
                                </a:lnTo>
                                <a:lnTo>
                                  <a:pt x="2200" y="6353"/>
                                </a:lnTo>
                                <a:lnTo>
                                  <a:pt x="2200" y="6353"/>
                                </a:lnTo>
                                <a:lnTo>
                                  <a:pt x="2200" y="6353"/>
                                </a:lnTo>
                                <a:lnTo>
                                  <a:pt x="2200" y="3172"/>
                                </a:lnTo>
                                <a:lnTo>
                                  <a:pt x="2200" y="3172"/>
                                </a:lnTo>
                                <a:lnTo>
                                  <a:pt x="2200" y="3172"/>
                                </a:lnTo>
                                <a:lnTo>
                                  <a:pt x="2200" y="3172"/>
                                </a:lnTo>
                                <a:lnTo>
                                  <a:pt x="2200" y="6353"/>
                                </a:lnTo>
                                <a:lnTo>
                                  <a:pt x="2200" y="6353"/>
                                </a:lnTo>
                                <a:lnTo>
                                  <a:pt x="2200" y="3172"/>
                                </a:lnTo>
                                <a:lnTo>
                                  <a:pt x="2200" y="6353"/>
                                </a:lnTo>
                                <a:lnTo>
                                  <a:pt x="2934" y="6353"/>
                                </a:lnTo>
                                <a:lnTo>
                                  <a:pt x="2934" y="3172"/>
                                </a:lnTo>
                                <a:lnTo>
                                  <a:pt x="2934" y="6353"/>
                                </a:lnTo>
                                <a:lnTo>
                                  <a:pt x="2934" y="6353"/>
                                </a:lnTo>
                                <a:lnTo>
                                  <a:pt x="2934" y="6353"/>
                                </a:lnTo>
                                <a:lnTo>
                                  <a:pt x="2934" y="9525"/>
                                </a:lnTo>
                                <a:lnTo>
                                  <a:pt x="2934" y="9525"/>
                                </a:lnTo>
                                <a:lnTo>
                                  <a:pt x="2934" y="9525"/>
                                </a:lnTo>
                                <a:lnTo>
                                  <a:pt x="2934" y="9525"/>
                                </a:lnTo>
                                <a:lnTo>
                                  <a:pt x="2934" y="6353"/>
                                </a:lnTo>
                                <a:lnTo>
                                  <a:pt x="2934" y="6353"/>
                                </a:lnTo>
                                <a:lnTo>
                                  <a:pt x="2934" y="3172"/>
                                </a:lnTo>
                                <a:lnTo>
                                  <a:pt x="3667" y="6353"/>
                                </a:lnTo>
                                <a:lnTo>
                                  <a:pt x="3667" y="6353"/>
                                </a:lnTo>
                                <a:lnTo>
                                  <a:pt x="3667" y="6353"/>
                                </a:lnTo>
                                <a:lnTo>
                                  <a:pt x="3667" y="6353"/>
                                </a:lnTo>
                                <a:lnTo>
                                  <a:pt x="3667" y="6353"/>
                                </a:lnTo>
                                <a:lnTo>
                                  <a:pt x="3667" y="6353"/>
                                </a:lnTo>
                                <a:lnTo>
                                  <a:pt x="3667" y="6353"/>
                                </a:lnTo>
                                <a:lnTo>
                                  <a:pt x="3667" y="3172"/>
                                </a:lnTo>
                                <a:lnTo>
                                  <a:pt x="3667" y="6353"/>
                                </a:lnTo>
                                <a:lnTo>
                                  <a:pt x="3667" y="9525"/>
                                </a:lnTo>
                                <a:lnTo>
                                  <a:pt x="3667" y="6353"/>
                                </a:lnTo>
                                <a:lnTo>
                                  <a:pt x="3667" y="6353"/>
                                </a:lnTo>
                                <a:lnTo>
                                  <a:pt x="4401" y="3172"/>
                                </a:lnTo>
                                <a:lnTo>
                                  <a:pt x="4401" y="3172"/>
                                </a:lnTo>
                                <a:lnTo>
                                  <a:pt x="4401" y="3172"/>
                                </a:lnTo>
                                <a:lnTo>
                                  <a:pt x="4401" y="6353"/>
                                </a:lnTo>
                                <a:lnTo>
                                  <a:pt x="4401" y="6353"/>
                                </a:lnTo>
                                <a:lnTo>
                                  <a:pt x="4401" y="6353"/>
                                </a:lnTo>
                                <a:lnTo>
                                  <a:pt x="4401" y="6353"/>
                                </a:lnTo>
                                <a:lnTo>
                                  <a:pt x="4401" y="6353"/>
                                </a:lnTo>
                                <a:lnTo>
                                  <a:pt x="4401" y="3172"/>
                                </a:lnTo>
                                <a:lnTo>
                                  <a:pt x="4401" y="6353"/>
                                </a:lnTo>
                                <a:lnTo>
                                  <a:pt x="4401" y="6353"/>
                                </a:lnTo>
                                <a:lnTo>
                                  <a:pt x="4401" y="3172"/>
                                </a:lnTo>
                                <a:lnTo>
                                  <a:pt x="4401" y="6353"/>
                                </a:lnTo>
                                <a:lnTo>
                                  <a:pt x="4401" y="6353"/>
                                </a:lnTo>
                                <a:lnTo>
                                  <a:pt x="5124" y="6353"/>
                                </a:lnTo>
                                <a:lnTo>
                                  <a:pt x="5124" y="6353"/>
                                </a:lnTo>
                                <a:lnTo>
                                  <a:pt x="5124" y="3172"/>
                                </a:lnTo>
                                <a:lnTo>
                                  <a:pt x="5124" y="3172"/>
                                </a:lnTo>
                                <a:lnTo>
                                  <a:pt x="5124" y="6353"/>
                                </a:lnTo>
                                <a:lnTo>
                                  <a:pt x="5124" y="6353"/>
                                </a:lnTo>
                                <a:lnTo>
                                  <a:pt x="5124" y="6353"/>
                                </a:lnTo>
                                <a:lnTo>
                                  <a:pt x="5124" y="3172"/>
                                </a:lnTo>
                                <a:lnTo>
                                  <a:pt x="5124" y="3172"/>
                                </a:lnTo>
                                <a:lnTo>
                                  <a:pt x="5124" y="3172"/>
                                </a:lnTo>
                                <a:lnTo>
                                  <a:pt x="5124" y="6353"/>
                                </a:lnTo>
                                <a:lnTo>
                                  <a:pt x="5124" y="6353"/>
                                </a:lnTo>
                                <a:lnTo>
                                  <a:pt x="5124" y="6353"/>
                                </a:lnTo>
                                <a:lnTo>
                                  <a:pt x="5124" y="6353"/>
                                </a:lnTo>
                                <a:lnTo>
                                  <a:pt x="5124" y="6353"/>
                                </a:lnTo>
                                <a:lnTo>
                                  <a:pt x="5124" y="3172"/>
                                </a:lnTo>
                                <a:lnTo>
                                  <a:pt x="5124" y="3172"/>
                                </a:lnTo>
                                <a:lnTo>
                                  <a:pt x="5124" y="6353"/>
                                </a:lnTo>
                                <a:lnTo>
                                  <a:pt x="5858" y="6353"/>
                                </a:lnTo>
                                <a:lnTo>
                                  <a:pt x="5858" y="6353"/>
                                </a:lnTo>
                                <a:lnTo>
                                  <a:pt x="5858" y="6353"/>
                                </a:lnTo>
                                <a:lnTo>
                                  <a:pt x="5858" y="6353"/>
                                </a:lnTo>
                                <a:lnTo>
                                  <a:pt x="5858" y="6353"/>
                                </a:lnTo>
                                <a:lnTo>
                                  <a:pt x="5858" y="9525"/>
                                </a:lnTo>
                                <a:lnTo>
                                  <a:pt x="5858" y="9525"/>
                                </a:lnTo>
                                <a:lnTo>
                                  <a:pt x="5858" y="6353"/>
                                </a:lnTo>
                                <a:lnTo>
                                  <a:pt x="5858" y="3172"/>
                                </a:lnTo>
                                <a:lnTo>
                                  <a:pt x="5858" y="6353"/>
                                </a:lnTo>
                                <a:lnTo>
                                  <a:pt x="5858" y="3172"/>
                                </a:lnTo>
                                <a:lnTo>
                                  <a:pt x="5858" y="6353"/>
                                </a:lnTo>
                                <a:lnTo>
                                  <a:pt x="6591" y="6353"/>
                                </a:lnTo>
                                <a:lnTo>
                                  <a:pt x="6591" y="6353"/>
                                </a:lnTo>
                                <a:lnTo>
                                  <a:pt x="6591" y="6353"/>
                                </a:lnTo>
                                <a:lnTo>
                                  <a:pt x="6591" y="9525"/>
                                </a:lnTo>
                                <a:lnTo>
                                  <a:pt x="6591" y="6353"/>
                                </a:lnTo>
                                <a:lnTo>
                                  <a:pt x="6591" y="6353"/>
                                </a:lnTo>
                                <a:lnTo>
                                  <a:pt x="6591" y="6353"/>
                                </a:lnTo>
                                <a:lnTo>
                                  <a:pt x="6591" y="6353"/>
                                </a:lnTo>
                                <a:lnTo>
                                  <a:pt x="6591" y="6353"/>
                                </a:lnTo>
                                <a:lnTo>
                                  <a:pt x="6591" y="6353"/>
                                </a:lnTo>
                                <a:lnTo>
                                  <a:pt x="6591" y="6353"/>
                                </a:lnTo>
                                <a:lnTo>
                                  <a:pt x="6591" y="3172"/>
                                </a:lnTo>
                                <a:lnTo>
                                  <a:pt x="7325" y="3172"/>
                                </a:lnTo>
                                <a:lnTo>
                                  <a:pt x="7325" y="3172"/>
                                </a:lnTo>
                                <a:lnTo>
                                  <a:pt x="7325" y="3172"/>
                                </a:lnTo>
                                <a:lnTo>
                                  <a:pt x="7325" y="3172"/>
                                </a:lnTo>
                                <a:lnTo>
                                  <a:pt x="7325" y="3172"/>
                                </a:lnTo>
                                <a:lnTo>
                                  <a:pt x="7325" y="3172"/>
                                </a:lnTo>
                                <a:lnTo>
                                  <a:pt x="7325" y="6353"/>
                                </a:lnTo>
                                <a:lnTo>
                                  <a:pt x="7325" y="3172"/>
                                </a:lnTo>
                                <a:lnTo>
                                  <a:pt x="7325" y="0"/>
                                </a:lnTo>
                                <a:lnTo>
                                  <a:pt x="7325" y="0"/>
                                </a:lnTo>
                                <a:lnTo>
                                  <a:pt x="7325" y="0"/>
                                </a:lnTo>
                                <a:lnTo>
                                  <a:pt x="7325" y="3172"/>
                                </a:lnTo>
                                <a:lnTo>
                                  <a:pt x="8058" y="6353"/>
                                </a:lnTo>
                                <a:lnTo>
                                  <a:pt x="8058" y="6353"/>
                                </a:lnTo>
                                <a:lnTo>
                                  <a:pt x="8058" y="9525"/>
                                </a:lnTo>
                                <a:lnTo>
                                  <a:pt x="8058" y="6353"/>
                                </a:lnTo>
                                <a:lnTo>
                                  <a:pt x="8058" y="6353"/>
                                </a:lnTo>
                                <a:lnTo>
                                  <a:pt x="8058" y="6353"/>
                                </a:lnTo>
                                <a:lnTo>
                                  <a:pt x="8058" y="6353"/>
                                </a:lnTo>
                                <a:lnTo>
                                  <a:pt x="8058" y="6353"/>
                                </a:lnTo>
                                <a:lnTo>
                                  <a:pt x="8058" y="9525"/>
                                </a:lnTo>
                                <a:lnTo>
                                  <a:pt x="8058" y="9525"/>
                                </a:lnTo>
                                <a:lnTo>
                                  <a:pt x="8058" y="9525"/>
                                </a:lnTo>
                                <a:lnTo>
                                  <a:pt x="8058" y="9525"/>
                                </a:lnTo>
                                <a:lnTo>
                                  <a:pt x="8792" y="9525"/>
                                </a:lnTo>
                                <a:lnTo>
                                  <a:pt x="8792" y="6353"/>
                                </a:lnTo>
                                <a:lnTo>
                                  <a:pt x="8792" y="3172"/>
                                </a:lnTo>
                                <a:lnTo>
                                  <a:pt x="8792" y="0"/>
                                </a:lnTo>
                                <a:lnTo>
                                  <a:pt x="8792" y="3172"/>
                                </a:lnTo>
                                <a:lnTo>
                                  <a:pt x="8792" y="3172"/>
                                </a:lnTo>
                                <a:lnTo>
                                  <a:pt x="8792" y="3172"/>
                                </a:lnTo>
                                <a:lnTo>
                                  <a:pt x="8792" y="3172"/>
                                </a:lnTo>
                                <a:lnTo>
                                  <a:pt x="8792" y="3172"/>
                                </a:lnTo>
                                <a:lnTo>
                                  <a:pt x="8792" y="6353"/>
                                </a:lnTo>
                                <a:lnTo>
                                  <a:pt x="8792" y="3172"/>
                                </a:lnTo>
                                <a:lnTo>
                                  <a:pt x="8792" y="6353"/>
                                </a:lnTo>
                                <a:lnTo>
                                  <a:pt x="8792" y="6353"/>
                                </a:lnTo>
                                <a:lnTo>
                                  <a:pt x="8792" y="6353"/>
                                </a:lnTo>
                                <a:lnTo>
                                  <a:pt x="9525" y="6353"/>
                                </a:lnTo>
                                <a:lnTo>
                                  <a:pt x="9525" y="6353"/>
                                </a:lnTo>
                                <a:lnTo>
                                  <a:pt x="9525" y="6353"/>
                                </a:lnTo>
                                <a:lnTo>
                                  <a:pt x="9525" y="3172"/>
                                </a:lnTo>
                                <a:lnTo>
                                  <a:pt x="9525" y="3172"/>
                                </a:lnTo>
                                <a:lnTo>
                                  <a:pt x="9525" y="6353"/>
                                </a:lnTo>
                                <a:lnTo>
                                  <a:pt x="9525" y="6353"/>
                                </a:lnTo>
                                <a:lnTo>
                                  <a:pt x="9525" y="6353"/>
                                </a:lnTo>
                                <a:lnTo>
                                  <a:pt x="9525" y="9525"/>
                                </a:lnTo>
                                <a:lnTo>
                                  <a:pt x="9525" y="6353"/>
                                </a:lnTo>
                                <a:lnTo>
                                  <a:pt x="9525" y="3172"/>
                                </a:lnTo>
                                <a:lnTo>
                                  <a:pt x="9525" y="3172"/>
                                </a:lnTo>
                                <a:lnTo>
                                  <a:pt x="9525" y="3172"/>
                                </a:lnTo>
                                <a:lnTo>
                                  <a:pt x="9525" y="3172"/>
                                </a:lnTo>
                                <a:lnTo>
                                  <a:pt x="9525" y="6353"/>
                                </a:lnTo>
                                <a:lnTo>
                                  <a:pt x="9525" y="6353"/>
                                </a:lnTo>
                                <a:lnTo>
                                  <a:pt x="9525" y="6353"/>
                                </a:lnTo>
                                <a:lnTo>
                                  <a:pt x="9525" y="6353"/>
                                </a:lnTo>
                                <a:lnTo>
                                  <a:pt x="10258" y="6353"/>
                                </a:lnTo>
                                <a:lnTo>
                                  <a:pt x="10258" y="6353"/>
                                </a:lnTo>
                                <a:lnTo>
                                  <a:pt x="10258" y="6353"/>
                                </a:lnTo>
                                <a:lnTo>
                                  <a:pt x="10258" y="6353"/>
                                </a:lnTo>
                                <a:lnTo>
                                  <a:pt x="10258" y="6353"/>
                                </a:lnTo>
                                <a:lnTo>
                                  <a:pt x="10258" y="6353"/>
                                </a:lnTo>
                                <a:lnTo>
                                  <a:pt x="10258" y="6353"/>
                                </a:lnTo>
                                <a:lnTo>
                                  <a:pt x="10258" y="6353"/>
                                </a:lnTo>
                                <a:lnTo>
                                  <a:pt x="10258" y="6353"/>
                                </a:lnTo>
                                <a:lnTo>
                                  <a:pt x="10258" y="3172"/>
                                </a:lnTo>
                                <a:lnTo>
                                  <a:pt x="10258" y="0"/>
                                </a:lnTo>
                                <a:lnTo>
                                  <a:pt x="10258" y="3172"/>
                                </a:lnTo>
                                <a:lnTo>
                                  <a:pt x="10992" y="3172"/>
                                </a:lnTo>
                                <a:lnTo>
                                  <a:pt x="10992" y="3172"/>
                                </a:lnTo>
                                <a:lnTo>
                                  <a:pt x="10992" y="6353"/>
                                </a:lnTo>
                                <a:lnTo>
                                  <a:pt x="10992" y="3172"/>
                                </a:lnTo>
                                <a:lnTo>
                                  <a:pt x="10992" y="3172"/>
                                </a:lnTo>
                                <a:lnTo>
                                  <a:pt x="10992" y="3172"/>
                                </a:lnTo>
                                <a:lnTo>
                                  <a:pt x="10992" y="6353"/>
                                </a:lnTo>
                                <a:lnTo>
                                  <a:pt x="10992" y="6353"/>
                                </a:lnTo>
                                <a:lnTo>
                                  <a:pt x="10992" y="6353"/>
                                </a:lnTo>
                                <a:lnTo>
                                  <a:pt x="10992" y="6353"/>
                                </a:lnTo>
                                <a:lnTo>
                                  <a:pt x="10992" y="6353"/>
                                </a:lnTo>
                                <a:lnTo>
                                  <a:pt x="10992" y="6353"/>
                                </a:lnTo>
                                <a:lnTo>
                                  <a:pt x="11725" y="6353"/>
                                </a:lnTo>
                                <a:lnTo>
                                  <a:pt x="11725" y="6353"/>
                                </a:lnTo>
                                <a:lnTo>
                                  <a:pt x="11725" y="9525"/>
                                </a:lnTo>
                                <a:lnTo>
                                  <a:pt x="11725" y="6353"/>
                                </a:lnTo>
                                <a:lnTo>
                                  <a:pt x="11725" y="6353"/>
                                </a:lnTo>
                                <a:lnTo>
                                  <a:pt x="11725" y="6353"/>
                                </a:lnTo>
                                <a:lnTo>
                                  <a:pt x="11725" y="6353"/>
                                </a:lnTo>
                                <a:lnTo>
                                  <a:pt x="11725" y="6353"/>
                                </a:lnTo>
                                <a:lnTo>
                                  <a:pt x="11725" y="3172"/>
                                </a:lnTo>
                                <a:lnTo>
                                  <a:pt x="11725" y="3172"/>
                                </a:lnTo>
                                <a:lnTo>
                                  <a:pt x="11725" y="3172"/>
                                </a:lnTo>
                                <a:lnTo>
                                  <a:pt x="11725" y="3172"/>
                                </a:lnTo>
                                <a:lnTo>
                                  <a:pt x="12459" y="3172"/>
                                </a:lnTo>
                                <a:lnTo>
                                  <a:pt x="12459" y="3172"/>
                                </a:lnTo>
                                <a:lnTo>
                                  <a:pt x="12459" y="3172"/>
                                </a:lnTo>
                                <a:lnTo>
                                  <a:pt x="12459" y="3172"/>
                                </a:lnTo>
                                <a:lnTo>
                                  <a:pt x="12459" y="3172"/>
                                </a:lnTo>
                                <a:lnTo>
                                  <a:pt x="12459" y="3172"/>
                                </a:lnTo>
                                <a:lnTo>
                                  <a:pt x="12459" y="3172"/>
                                </a:lnTo>
                                <a:lnTo>
                                  <a:pt x="12459" y="0"/>
                                </a:lnTo>
                                <a:lnTo>
                                  <a:pt x="12459" y="3172"/>
                                </a:lnTo>
                                <a:lnTo>
                                  <a:pt x="12459" y="6353"/>
                                </a:lnTo>
                                <a:lnTo>
                                  <a:pt x="12459" y="6353"/>
                                </a:lnTo>
                                <a:lnTo>
                                  <a:pt x="12459" y="6353"/>
                                </a:lnTo>
                                <a:lnTo>
                                  <a:pt x="12459" y="3172"/>
                                </a:lnTo>
                                <a:lnTo>
                                  <a:pt x="12459" y="3172"/>
                                </a:lnTo>
                                <a:lnTo>
                                  <a:pt x="13192" y="3172"/>
                                </a:lnTo>
                                <a:lnTo>
                                  <a:pt x="13192" y="3172"/>
                                </a:lnTo>
                                <a:lnTo>
                                  <a:pt x="13192" y="6353"/>
                                </a:lnTo>
                                <a:lnTo>
                                  <a:pt x="13192" y="6353"/>
                                </a:lnTo>
                                <a:lnTo>
                                  <a:pt x="13192" y="9525"/>
                                </a:lnTo>
                                <a:lnTo>
                                  <a:pt x="13192" y="9525"/>
                                </a:lnTo>
                                <a:lnTo>
                                  <a:pt x="13192" y="9525"/>
                                </a:lnTo>
                                <a:lnTo>
                                  <a:pt x="13192" y="3172"/>
                                </a:lnTo>
                                <a:lnTo>
                                  <a:pt x="13192" y="3172"/>
                                </a:lnTo>
                                <a:lnTo>
                                  <a:pt x="13192" y="3172"/>
                                </a:lnTo>
                                <a:lnTo>
                                  <a:pt x="13192" y="3172"/>
                                </a:lnTo>
                                <a:lnTo>
                                  <a:pt x="13192" y="3172"/>
                                </a:lnTo>
                                <a:lnTo>
                                  <a:pt x="13926" y="3172"/>
                                </a:lnTo>
                                <a:lnTo>
                                  <a:pt x="13926" y="3172"/>
                                </a:lnTo>
                                <a:lnTo>
                                  <a:pt x="13926" y="6353"/>
                                </a:lnTo>
                                <a:lnTo>
                                  <a:pt x="13926" y="6353"/>
                                </a:lnTo>
                                <a:lnTo>
                                  <a:pt x="13926" y="6353"/>
                                </a:lnTo>
                                <a:lnTo>
                                  <a:pt x="13926" y="6353"/>
                                </a:lnTo>
                                <a:lnTo>
                                  <a:pt x="13926" y="6353"/>
                                </a:lnTo>
                                <a:lnTo>
                                  <a:pt x="13926" y="3172"/>
                                </a:lnTo>
                                <a:lnTo>
                                  <a:pt x="13926" y="6353"/>
                                </a:lnTo>
                                <a:lnTo>
                                  <a:pt x="13926" y="6353"/>
                                </a:lnTo>
                                <a:lnTo>
                                  <a:pt x="13926" y="6353"/>
                                </a:lnTo>
                                <a:lnTo>
                                  <a:pt x="13926" y="9525"/>
                                </a:lnTo>
                                <a:lnTo>
                                  <a:pt x="14649" y="3172"/>
                                </a:lnTo>
                                <a:lnTo>
                                  <a:pt x="14649" y="3172"/>
                                </a:lnTo>
                                <a:lnTo>
                                  <a:pt x="14649" y="3172"/>
                                </a:lnTo>
                                <a:lnTo>
                                  <a:pt x="14649" y="6353"/>
                                </a:lnTo>
                                <a:lnTo>
                                  <a:pt x="14649" y="6353"/>
                                </a:lnTo>
                                <a:lnTo>
                                  <a:pt x="14649" y="9525"/>
                                </a:lnTo>
                                <a:lnTo>
                                  <a:pt x="14649" y="9525"/>
                                </a:lnTo>
                                <a:lnTo>
                                  <a:pt x="14649" y="6353"/>
                                </a:lnTo>
                                <a:lnTo>
                                  <a:pt x="14649" y="6353"/>
                                </a:lnTo>
                                <a:lnTo>
                                  <a:pt x="14649" y="3172"/>
                                </a:lnTo>
                                <a:lnTo>
                                  <a:pt x="14649" y="3172"/>
                                </a:lnTo>
                                <a:lnTo>
                                  <a:pt x="14649" y="3172"/>
                                </a:lnTo>
                                <a:lnTo>
                                  <a:pt x="14649" y="3172"/>
                                </a:lnTo>
                                <a:lnTo>
                                  <a:pt x="14649" y="6353"/>
                                </a:lnTo>
                                <a:lnTo>
                                  <a:pt x="14649" y="3172"/>
                                </a:lnTo>
                                <a:lnTo>
                                  <a:pt x="14649" y="6353"/>
                                </a:lnTo>
                                <a:lnTo>
                                  <a:pt x="14649" y="3172"/>
                                </a:lnTo>
                                <a:lnTo>
                                  <a:pt x="14649" y="6353"/>
                                </a:lnTo>
                                <a:lnTo>
                                  <a:pt x="15383" y="6353"/>
                                </a:lnTo>
                                <a:lnTo>
                                  <a:pt x="15383" y="3172"/>
                                </a:lnTo>
                                <a:lnTo>
                                  <a:pt x="15383" y="3172"/>
                                </a:lnTo>
                                <a:lnTo>
                                  <a:pt x="15383" y="3172"/>
                                </a:lnTo>
                                <a:lnTo>
                                  <a:pt x="15383" y="3172"/>
                                </a:lnTo>
                                <a:lnTo>
                                  <a:pt x="15383" y="3172"/>
                                </a:lnTo>
                                <a:lnTo>
                                  <a:pt x="15383" y="3172"/>
                                </a:lnTo>
                                <a:lnTo>
                                  <a:pt x="15383" y="3172"/>
                                </a:lnTo>
                                <a:lnTo>
                                  <a:pt x="15383" y="6353"/>
                                </a:lnTo>
                                <a:lnTo>
                                  <a:pt x="15383" y="6353"/>
                                </a:lnTo>
                                <a:lnTo>
                                  <a:pt x="15383" y="6353"/>
                                </a:lnTo>
                                <a:lnTo>
                                  <a:pt x="15383" y="6353"/>
                                </a:lnTo>
                                <a:lnTo>
                                  <a:pt x="16116" y="6353"/>
                                </a:lnTo>
                                <a:lnTo>
                                  <a:pt x="16116" y="6353"/>
                                </a:lnTo>
                                <a:lnTo>
                                  <a:pt x="16116" y="6353"/>
                                </a:lnTo>
                                <a:lnTo>
                                  <a:pt x="16116" y="6353"/>
                                </a:lnTo>
                                <a:lnTo>
                                  <a:pt x="16116" y="6353"/>
                                </a:lnTo>
                                <a:lnTo>
                                  <a:pt x="16116" y="3172"/>
                                </a:lnTo>
                                <a:lnTo>
                                  <a:pt x="16116" y="3172"/>
                                </a:lnTo>
                                <a:lnTo>
                                  <a:pt x="16116" y="3172"/>
                                </a:lnTo>
                                <a:lnTo>
                                  <a:pt x="16116" y="3172"/>
                                </a:lnTo>
                                <a:lnTo>
                                  <a:pt x="16116" y="6353"/>
                                </a:lnTo>
                                <a:lnTo>
                                  <a:pt x="16116" y="9525"/>
                                </a:lnTo>
                                <a:lnTo>
                                  <a:pt x="16116" y="9525"/>
                                </a:lnTo>
                                <a:lnTo>
                                  <a:pt x="16116" y="6353"/>
                                </a:lnTo>
                                <a:lnTo>
                                  <a:pt x="16116" y="6353"/>
                                </a:lnTo>
                                <a:lnTo>
                                  <a:pt x="16850" y="6353"/>
                                </a:lnTo>
                                <a:lnTo>
                                  <a:pt x="16850" y="6353"/>
                                </a:lnTo>
                                <a:lnTo>
                                  <a:pt x="16850" y="6353"/>
                                </a:lnTo>
                                <a:lnTo>
                                  <a:pt x="16850" y="6353"/>
                                </a:lnTo>
                                <a:lnTo>
                                  <a:pt x="16850" y="6353"/>
                                </a:lnTo>
                                <a:lnTo>
                                  <a:pt x="16850" y="6353"/>
                                </a:lnTo>
                                <a:lnTo>
                                  <a:pt x="16850" y="6353"/>
                                </a:lnTo>
                                <a:lnTo>
                                  <a:pt x="16850" y="6353"/>
                                </a:lnTo>
                                <a:lnTo>
                                  <a:pt x="16850" y="0"/>
                                </a:lnTo>
                                <a:lnTo>
                                  <a:pt x="16850" y="3172"/>
                                </a:lnTo>
                                <a:lnTo>
                                  <a:pt x="16850" y="0"/>
                                </a:lnTo>
                                <a:lnTo>
                                  <a:pt x="16850" y="0"/>
                                </a:lnTo>
                                <a:lnTo>
                                  <a:pt x="17583" y="0"/>
                                </a:lnTo>
                                <a:lnTo>
                                  <a:pt x="17583" y="3172"/>
                                </a:lnTo>
                                <a:lnTo>
                                  <a:pt x="17583" y="3172"/>
                                </a:lnTo>
                                <a:lnTo>
                                  <a:pt x="17583" y="6353"/>
                                </a:lnTo>
                                <a:lnTo>
                                  <a:pt x="17583" y="6353"/>
                                </a:lnTo>
                                <a:lnTo>
                                  <a:pt x="17583" y="6353"/>
                                </a:lnTo>
                                <a:lnTo>
                                  <a:pt x="17583" y="6353"/>
                                </a:lnTo>
                                <a:lnTo>
                                  <a:pt x="17583" y="6353"/>
                                </a:lnTo>
                                <a:lnTo>
                                  <a:pt x="17583" y="3172"/>
                                </a:lnTo>
                                <a:lnTo>
                                  <a:pt x="17583" y="0"/>
                                </a:lnTo>
                                <a:lnTo>
                                  <a:pt x="17583" y="3172"/>
                                </a:lnTo>
                                <a:lnTo>
                                  <a:pt x="17583" y="3172"/>
                                </a:lnTo>
                                <a:lnTo>
                                  <a:pt x="18317" y="3172"/>
                                </a:lnTo>
                                <a:lnTo>
                                  <a:pt x="18317" y="6353"/>
                                </a:lnTo>
                                <a:lnTo>
                                  <a:pt x="18317" y="9525"/>
                                </a:lnTo>
                                <a:lnTo>
                                  <a:pt x="18317" y="9525"/>
                                </a:lnTo>
                                <a:lnTo>
                                  <a:pt x="18317" y="6353"/>
                                </a:lnTo>
                                <a:lnTo>
                                  <a:pt x="18317" y="3172"/>
                                </a:lnTo>
                                <a:lnTo>
                                  <a:pt x="18317" y="3172"/>
                                </a:lnTo>
                                <a:lnTo>
                                  <a:pt x="18317" y="3172"/>
                                </a:lnTo>
                                <a:lnTo>
                                  <a:pt x="18317" y="3172"/>
                                </a:lnTo>
                                <a:lnTo>
                                  <a:pt x="18317" y="6353"/>
                                </a:lnTo>
                                <a:lnTo>
                                  <a:pt x="18317" y="6353"/>
                                </a:lnTo>
                                <a:lnTo>
                                  <a:pt x="18317" y="3172"/>
                                </a:lnTo>
                                <a:lnTo>
                                  <a:pt x="19050" y="6353"/>
                                </a:lnTo>
                                <a:lnTo>
                                  <a:pt x="19050" y="3172"/>
                                </a:lnTo>
                                <a:lnTo>
                                  <a:pt x="19050" y="3172"/>
                                </a:lnTo>
                                <a:lnTo>
                                  <a:pt x="19050" y="6353"/>
                                </a:lnTo>
                                <a:lnTo>
                                  <a:pt x="19050" y="6353"/>
                                </a:lnTo>
                                <a:lnTo>
                                  <a:pt x="19050" y="6353"/>
                                </a:lnTo>
                                <a:lnTo>
                                  <a:pt x="19050" y="6353"/>
                                </a:lnTo>
                                <a:lnTo>
                                  <a:pt x="19050" y="3172"/>
                                </a:lnTo>
                                <a:lnTo>
                                  <a:pt x="19050" y="3172"/>
                                </a:lnTo>
                                <a:lnTo>
                                  <a:pt x="19050" y="6353"/>
                                </a:lnTo>
                                <a:lnTo>
                                  <a:pt x="19050" y="6353"/>
                                </a:lnTo>
                                <a:lnTo>
                                  <a:pt x="19050" y="6353"/>
                                </a:lnTo>
                                <a:lnTo>
                                  <a:pt x="19050" y="3172"/>
                                </a:lnTo>
                                <a:lnTo>
                                  <a:pt x="19050" y="3172"/>
                                </a:lnTo>
                                <a:lnTo>
                                  <a:pt x="19050" y="3172"/>
                                </a:lnTo>
                                <a:lnTo>
                                  <a:pt x="19050" y="0"/>
                                </a:lnTo>
                                <a:lnTo>
                                  <a:pt x="19050" y="3172"/>
                                </a:lnTo>
                                <a:lnTo>
                                  <a:pt x="19050" y="3172"/>
                                </a:lnTo>
                                <a:lnTo>
                                  <a:pt x="19783" y="3172"/>
                                </a:lnTo>
                                <a:lnTo>
                                  <a:pt x="19783" y="3172"/>
                                </a:lnTo>
                                <a:lnTo>
                                  <a:pt x="19783" y="3172"/>
                                </a:lnTo>
                                <a:lnTo>
                                  <a:pt x="19783" y="3172"/>
                                </a:lnTo>
                                <a:lnTo>
                                  <a:pt x="19783" y="3172"/>
                                </a:lnTo>
                                <a:lnTo>
                                  <a:pt x="19783" y="3172"/>
                                </a:lnTo>
                                <a:lnTo>
                                  <a:pt x="19783" y="0"/>
                                </a:lnTo>
                                <a:lnTo>
                                  <a:pt x="19783" y="3172"/>
                                </a:lnTo>
                                <a:lnTo>
                                  <a:pt x="19783" y="3172"/>
                                </a:lnTo>
                                <a:lnTo>
                                  <a:pt x="19783" y="0"/>
                                </a:lnTo>
                                <a:lnTo>
                                  <a:pt x="19783" y="0"/>
                                </a:lnTo>
                                <a:lnTo>
                                  <a:pt x="19783" y="0"/>
                                </a:lnTo>
                                <a:lnTo>
                                  <a:pt x="19783" y="3172"/>
                                </a:lnTo>
                                <a:lnTo>
                                  <a:pt x="19783" y="3172"/>
                                </a:lnTo>
                                <a:lnTo>
                                  <a:pt x="20517" y="6353"/>
                                </a:lnTo>
                                <a:lnTo>
                                  <a:pt x="20517" y="6353"/>
                                </a:lnTo>
                                <a:lnTo>
                                  <a:pt x="20517" y="6353"/>
                                </a:lnTo>
                                <a:lnTo>
                                  <a:pt x="20517" y="6353"/>
                                </a:lnTo>
                                <a:lnTo>
                                  <a:pt x="20517" y="6353"/>
                                </a:lnTo>
                                <a:lnTo>
                                  <a:pt x="20517" y="3172"/>
                                </a:lnTo>
                                <a:lnTo>
                                  <a:pt x="20517" y="3172"/>
                                </a:lnTo>
                                <a:lnTo>
                                  <a:pt x="20517" y="3172"/>
                                </a:lnTo>
                                <a:lnTo>
                                  <a:pt x="20517" y="3172"/>
                                </a:lnTo>
                                <a:lnTo>
                                  <a:pt x="20517" y="6353"/>
                                </a:lnTo>
                                <a:lnTo>
                                  <a:pt x="20517" y="6353"/>
                                </a:lnTo>
                                <a:lnTo>
                                  <a:pt x="20517" y="6353"/>
                                </a:lnTo>
                                <a:lnTo>
                                  <a:pt x="21250" y="6353"/>
                                </a:lnTo>
                                <a:lnTo>
                                  <a:pt x="21250" y="6353"/>
                                </a:lnTo>
                                <a:lnTo>
                                  <a:pt x="21250" y="6353"/>
                                </a:lnTo>
                                <a:lnTo>
                                  <a:pt x="21250" y="6353"/>
                                </a:lnTo>
                                <a:lnTo>
                                  <a:pt x="21250" y="3172"/>
                                </a:lnTo>
                                <a:lnTo>
                                  <a:pt x="21250" y="3172"/>
                                </a:lnTo>
                                <a:lnTo>
                                  <a:pt x="21250" y="3172"/>
                                </a:lnTo>
                                <a:lnTo>
                                  <a:pt x="21250" y="3172"/>
                                </a:lnTo>
                                <a:lnTo>
                                  <a:pt x="21250" y="3172"/>
                                </a:lnTo>
                                <a:lnTo>
                                  <a:pt x="21250" y="3172"/>
                                </a:lnTo>
                                <a:lnTo>
                                  <a:pt x="21250" y="3172"/>
                                </a:lnTo>
                                <a:lnTo>
                                  <a:pt x="21250" y="3172"/>
                                </a:lnTo>
                                <a:lnTo>
                                  <a:pt x="21984" y="3172"/>
                                </a:lnTo>
                                <a:lnTo>
                                  <a:pt x="21984" y="3172"/>
                                </a:lnTo>
                                <a:lnTo>
                                  <a:pt x="21984" y="3172"/>
                                </a:lnTo>
                                <a:lnTo>
                                  <a:pt x="21984" y="3172"/>
                                </a:lnTo>
                                <a:lnTo>
                                  <a:pt x="21984" y="3172"/>
                                </a:lnTo>
                                <a:lnTo>
                                  <a:pt x="21984" y="3172"/>
                                </a:lnTo>
                                <a:lnTo>
                                  <a:pt x="21984" y="6353"/>
                                </a:lnTo>
                                <a:lnTo>
                                  <a:pt x="21984" y="6353"/>
                                </a:lnTo>
                                <a:lnTo>
                                  <a:pt x="21984" y="6353"/>
                                </a:lnTo>
                                <a:lnTo>
                                  <a:pt x="21984" y="3172"/>
                                </a:lnTo>
                                <a:lnTo>
                                  <a:pt x="21984" y="3172"/>
                                </a:lnTo>
                                <a:lnTo>
                                  <a:pt x="21984" y="3172"/>
                                </a:lnTo>
                                <a:lnTo>
                                  <a:pt x="22717" y="3172"/>
                                </a:lnTo>
                                <a:lnTo>
                                  <a:pt x="22717" y="6353"/>
                                </a:lnTo>
                                <a:lnTo>
                                  <a:pt x="22717" y="9525"/>
                                </a:lnTo>
                                <a:lnTo>
                                  <a:pt x="22717" y="6353"/>
                                </a:lnTo>
                                <a:lnTo>
                                  <a:pt x="22717" y="6353"/>
                                </a:lnTo>
                                <a:lnTo>
                                  <a:pt x="22717" y="3172"/>
                                </a:lnTo>
                                <a:lnTo>
                                  <a:pt x="22717" y="3172"/>
                                </a:lnTo>
                                <a:lnTo>
                                  <a:pt x="22717" y="3172"/>
                                </a:lnTo>
                                <a:lnTo>
                                  <a:pt x="22717" y="3172"/>
                                </a:lnTo>
                                <a:lnTo>
                                  <a:pt x="22717" y="3172"/>
                                </a:lnTo>
                                <a:lnTo>
                                  <a:pt x="22717" y="3172"/>
                                </a:lnTo>
                                <a:lnTo>
                                  <a:pt x="22717" y="3172"/>
                                </a:lnTo>
                                <a:lnTo>
                                  <a:pt x="23451" y="6353"/>
                                </a:lnTo>
                                <a:lnTo>
                                  <a:pt x="23451" y="3172"/>
                                </a:lnTo>
                                <a:lnTo>
                                  <a:pt x="23451" y="3172"/>
                                </a:lnTo>
                                <a:lnTo>
                                  <a:pt x="23451" y="3172"/>
                                </a:lnTo>
                                <a:lnTo>
                                  <a:pt x="23451" y="3172"/>
                                </a:lnTo>
                                <a:lnTo>
                                  <a:pt x="23451" y="3172"/>
                                </a:lnTo>
                                <a:lnTo>
                                  <a:pt x="23451" y="3172"/>
                                </a:lnTo>
                                <a:lnTo>
                                  <a:pt x="23451" y="6353"/>
                                </a:lnTo>
                                <a:lnTo>
                                  <a:pt x="23451" y="6353"/>
                                </a:lnTo>
                                <a:lnTo>
                                  <a:pt x="23451" y="6353"/>
                                </a:lnTo>
                                <a:lnTo>
                                  <a:pt x="23451" y="6353"/>
                                </a:lnTo>
                                <a:lnTo>
                                  <a:pt x="23451" y="0"/>
                                </a:lnTo>
                                <a:lnTo>
                                  <a:pt x="23451" y="0"/>
                                </a:lnTo>
                                <a:lnTo>
                                  <a:pt x="23451" y="3172"/>
                                </a:lnTo>
                                <a:lnTo>
                                  <a:pt x="23451" y="0"/>
                                </a:lnTo>
                                <a:lnTo>
                                  <a:pt x="23451" y="3172"/>
                                </a:lnTo>
                                <a:lnTo>
                                  <a:pt x="23451" y="3172"/>
                                </a:lnTo>
                                <a:lnTo>
                                  <a:pt x="23451" y="3172"/>
                                </a:lnTo>
                                <a:lnTo>
                                  <a:pt x="24174" y="6353"/>
                                </a:lnTo>
                                <a:lnTo>
                                  <a:pt x="24174" y="3172"/>
                                </a:lnTo>
                                <a:lnTo>
                                  <a:pt x="24174" y="6353"/>
                                </a:lnTo>
                                <a:lnTo>
                                  <a:pt x="24174" y="9525"/>
                                </a:lnTo>
                                <a:lnTo>
                                  <a:pt x="24174" y="6353"/>
                                </a:lnTo>
                                <a:lnTo>
                                  <a:pt x="24174" y="6353"/>
                                </a:lnTo>
                                <a:lnTo>
                                  <a:pt x="24174" y="6353"/>
                                </a:lnTo>
                                <a:lnTo>
                                  <a:pt x="24174" y="6353"/>
                                </a:lnTo>
                                <a:lnTo>
                                  <a:pt x="24174" y="6353"/>
                                </a:lnTo>
                                <a:lnTo>
                                  <a:pt x="24174" y="6353"/>
                                </a:lnTo>
                                <a:lnTo>
                                  <a:pt x="24174" y="3172"/>
                                </a:lnTo>
                                <a:lnTo>
                                  <a:pt x="24174" y="3172"/>
                                </a:lnTo>
                                <a:lnTo>
                                  <a:pt x="24174" y="3172"/>
                                </a:lnTo>
                                <a:lnTo>
                                  <a:pt x="24174" y="6353"/>
                                </a:lnTo>
                                <a:lnTo>
                                  <a:pt x="24908" y="3172"/>
                                </a:lnTo>
                                <a:lnTo>
                                  <a:pt x="24908" y="3172"/>
                                </a:lnTo>
                                <a:lnTo>
                                  <a:pt x="24908" y="6353"/>
                                </a:lnTo>
                                <a:lnTo>
                                  <a:pt x="24908" y="6353"/>
                                </a:lnTo>
                                <a:lnTo>
                                  <a:pt x="24908" y="6353"/>
                                </a:lnTo>
                                <a:lnTo>
                                  <a:pt x="24908" y="6353"/>
                                </a:lnTo>
                                <a:lnTo>
                                  <a:pt x="24908" y="6353"/>
                                </a:lnTo>
                                <a:lnTo>
                                  <a:pt x="24908" y="6353"/>
                                </a:lnTo>
                                <a:lnTo>
                                  <a:pt x="24908" y="6353"/>
                                </a:lnTo>
                                <a:lnTo>
                                  <a:pt x="24908" y="9525"/>
                                </a:lnTo>
                                <a:lnTo>
                                  <a:pt x="24908" y="9525"/>
                                </a:lnTo>
                                <a:lnTo>
                                  <a:pt x="24908" y="9525"/>
                                </a:lnTo>
                                <a:lnTo>
                                  <a:pt x="25641" y="9525"/>
                                </a:lnTo>
                                <a:lnTo>
                                  <a:pt x="25641" y="6353"/>
                                </a:lnTo>
                                <a:lnTo>
                                  <a:pt x="25641" y="6353"/>
                                </a:lnTo>
                                <a:lnTo>
                                  <a:pt x="25641" y="3172"/>
                                </a:lnTo>
                                <a:lnTo>
                                  <a:pt x="25641" y="3172"/>
                                </a:lnTo>
                                <a:lnTo>
                                  <a:pt x="25641" y="3172"/>
                                </a:lnTo>
                                <a:lnTo>
                                  <a:pt x="25641" y="6353"/>
                                </a:lnTo>
                                <a:lnTo>
                                  <a:pt x="25641" y="3172"/>
                                </a:lnTo>
                                <a:lnTo>
                                  <a:pt x="25641" y="0"/>
                                </a:lnTo>
                                <a:lnTo>
                                  <a:pt x="25641" y="0"/>
                                </a:lnTo>
                                <a:lnTo>
                                  <a:pt x="25641" y="3172"/>
                                </a:lnTo>
                                <a:lnTo>
                                  <a:pt x="25641" y="6353"/>
                                </a:lnTo>
                                <a:lnTo>
                                  <a:pt x="26375" y="3172"/>
                                </a:lnTo>
                                <a:lnTo>
                                  <a:pt x="26375" y="6353"/>
                                </a:lnTo>
                                <a:lnTo>
                                  <a:pt x="26375" y="3172"/>
                                </a:lnTo>
                                <a:lnTo>
                                  <a:pt x="26375" y="3172"/>
                                </a:lnTo>
                                <a:lnTo>
                                  <a:pt x="26375" y="6353"/>
                                </a:lnTo>
                                <a:lnTo>
                                  <a:pt x="26375" y="6353"/>
                                </a:lnTo>
                                <a:lnTo>
                                  <a:pt x="26375" y="6353"/>
                                </a:lnTo>
                                <a:lnTo>
                                  <a:pt x="26375" y="6353"/>
                                </a:lnTo>
                                <a:lnTo>
                                  <a:pt x="26375" y="9525"/>
                                </a:lnTo>
                                <a:lnTo>
                                  <a:pt x="26375" y="6353"/>
                                </a:lnTo>
                                <a:lnTo>
                                  <a:pt x="26375" y="6353"/>
                                </a:lnTo>
                                <a:lnTo>
                                  <a:pt x="26375" y="6353"/>
                                </a:lnTo>
                                <a:lnTo>
                                  <a:pt x="27108" y="3172"/>
                                </a:lnTo>
                                <a:lnTo>
                                  <a:pt x="27108" y="3172"/>
                                </a:lnTo>
                                <a:lnTo>
                                  <a:pt x="27108" y="3172"/>
                                </a:lnTo>
                                <a:lnTo>
                                  <a:pt x="27108" y="3172"/>
                                </a:lnTo>
                                <a:lnTo>
                                  <a:pt x="27108" y="3172"/>
                                </a:lnTo>
                                <a:lnTo>
                                  <a:pt x="27108" y="3172"/>
                                </a:lnTo>
                                <a:lnTo>
                                  <a:pt x="27108" y="3172"/>
                                </a:lnTo>
                                <a:lnTo>
                                  <a:pt x="27108" y="0"/>
                                </a:lnTo>
                                <a:lnTo>
                                  <a:pt x="27108" y="3172"/>
                                </a:lnTo>
                                <a:lnTo>
                                  <a:pt x="27108" y="3172"/>
                                </a:lnTo>
                                <a:lnTo>
                                  <a:pt x="27108" y="3172"/>
                                </a:lnTo>
                                <a:lnTo>
                                  <a:pt x="27108" y="3172"/>
                                </a:lnTo>
                                <a:lnTo>
                                  <a:pt x="27842" y="3172"/>
                                </a:lnTo>
                                <a:lnTo>
                                  <a:pt x="27842" y="3172"/>
                                </a:lnTo>
                                <a:lnTo>
                                  <a:pt x="27842" y="6353"/>
                                </a:lnTo>
                                <a:lnTo>
                                  <a:pt x="27842" y="3172"/>
                                </a:lnTo>
                                <a:lnTo>
                                  <a:pt x="27842" y="6353"/>
                                </a:lnTo>
                                <a:lnTo>
                                  <a:pt x="27842" y="6353"/>
                                </a:lnTo>
                                <a:lnTo>
                                  <a:pt x="27842" y="6353"/>
                                </a:lnTo>
                                <a:lnTo>
                                  <a:pt x="27842" y="6353"/>
                                </a:lnTo>
                                <a:lnTo>
                                  <a:pt x="27842" y="3172"/>
                                </a:lnTo>
                                <a:lnTo>
                                  <a:pt x="27842" y="6353"/>
                                </a:lnTo>
                                <a:lnTo>
                                  <a:pt x="27842" y="3172"/>
                                </a:lnTo>
                                <a:lnTo>
                                  <a:pt x="27842" y="3172"/>
                                </a:lnTo>
                                <a:lnTo>
                                  <a:pt x="27842" y="0"/>
                                </a:lnTo>
                                <a:lnTo>
                                  <a:pt x="27842" y="0"/>
                                </a:lnTo>
                                <a:lnTo>
                                  <a:pt x="28575" y="0"/>
                                </a:lnTo>
                                <a:lnTo>
                                  <a:pt x="28575" y="3172"/>
                                </a:lnTo>
                                <a:lnTo>
                                  <a:pt x="28575" y="6353"/>
                                </a:lnTo>
                                <a:lnTo>
                                  <a:pt x="28575" y="6353"/>
                                </a:lnTo>
                                <a:lnTo>
                                  <a:pt x="28575" y="6353"/>
                                </a:lnTo>
                                <a:lnTo>
                                  <a:pt x="28575" y="6353"/>
                                </a:lnTo>
                                <a:lnTo>
                                  <a:pt x="28575" y="6353"/>
                                </a:lnTo>
                                <a:lnTo>
                                  <a:pt x="28575" y="3172"/>
                                </a:lnTo>
                                <a:lnTo>
                                  <a:pt x="28575" y="3172"/>
                                </a:lnTo>
                                <a:lnTo>
                                  <a:pt x="28575" y="635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65" name="Freeform: Shape 1065"/>
                        <wps:cNvSpPr/>
                        <wps:spPr>
                          <a:xfrm>
                            <a:off x="2995612" y="1804987"/>
                            <a:ext cx="28575" cy="9525"/>
                          </a:xfrm>
                          <a:custGeom>
                            <a:avLst/>
                            <a:gdLst>
                              <a:gd name="connsiteX0" fmla="*/ 0 w 28575"/>
                              <a:gd name="connsiteY0" fmla="*/ 6353 h 9525"/>
                              <a:gd name="connsiteX1" fmla="*/ 0 w 28575"/>
                              <a:gd name="connsiteY1" fmla="*/ 6353 h 9525"/>
                              <a:gd name="connsiteX2" fmla="*/ 0 w 28575"/>
                              <a:gd name="connsiteY2" fmla="*/ 6353 h 9525"/>
                              <a:gd name="connsiteX3" fmla="*/ 0 w 28575"/>
                              <a:gd name="connsiteY3" fmla="*/ 6353 h 9525"/>
                              <a:gd name="connsiteX4" fmla="*/ 0 w 28575"/>
                              <a:gd name="connsiteY4" fmla="*/ 3172 h 9525"/>
                              <a:gd name="connsiteX5" fmla="*/ 0 w 28575"/>
                              <a:gd name="connsiteY5" fmla="*/ 3172 h 9525"/>
                              <a:gd name="connsiteX6" fmla="*/ 0 w 28575"/>
                              <a:gd name="connsiteY6" fmla="*/ 0 h 9525"/>
                              <a:gd name="connsiteX7" fmla="*/ 0 w 28575"/>
                              <a:gd name="connsiteY7" fmla="*/ 0 h 9525"/>
                              <a:gd name="connsiteX8" fmla="*/ 0 w 28575"/>
                              <a:gd name="connsiteY8" fmla="*/ 0 h 9525"/>
                              <a:gd name="connsiteX9" fmla="*/ 753 w 28575"/>
                              <a:gd name="connsiteY9" fmla="*/ 3172 h 9525"/>
                              <a:gd name="connsiteX10" fmla="*/ 753 w 28575"/>
                              <a:gd name="connsiteY10" fmla="*/ 6353 h 9525"/>
                              <a:gd name="connsiteX11" fmla="*/ 753 w 28575"/>
                              <a:gd name="connsiteY11" fmla="*/ 6353 h 9525"/>
                              <a:gd name="connsiteX12" fmla="*/ 753 w 28575"/>
                              <a:gd name="connsiteY12" fmla="*/ 3172 h 9525"/>
                              <a:gd name="connsiteX13" fmla="*/ 753 w 28575"/>
                              <a:gd name="connsiteY13" fmla="*/ 3172 h 9525"/>
                              <a:gd name="connsiteX14" fmla="*/ 753 w 28575"/>
                              <a:gd name="connsiteY14" fmla="*/ 3172 h 9525"/>
                              <a:gd name="connsiteX15" fmla="*/ 753 w 28575"/>
                              <a:gd name="connsiteY15" fmla="*/ 3172 h 9525"/>
                              <a:gd name="connsiteX16" fmla="*/ 753 w 28575"/>
                              <a:gd name="connsiteY16" fmla="*/ 3172 h 9525"/>
                              <a:gd name="connsiteX17" fmla="*/ 753 w 28575"/>
                              <a:gd name="connsiteY17" fmla="*/ 3172 h 9525"/>
                              <a:gd name="connsiteX18" fmla="*/ 753 w 28575"/>
                              <a:gd name="connsiteY18" fmla="*/ 6353 h 9525"/>
                              <a:gd name="connsiteX19" fmla="*/ 753 w 28575"/>
                              <a:gd name="connsiteY19" fmla="*/ 3172 h 9525"/>
                              <a:gd name="connsiteX20" fmla="*/ 753 w 28575"/>
                              <a:gd name="connsiteY20" fmla="*/ 3172 h 9525"/>
                              <a:gd name="connsiteX21" fmla="*/ 1505 w 28575"/>
                              <a:gd name="connsiteY21" fmla="*/ 0 h 9525"/>
                              <a:gd name="connsiteX22" fmla="*/ 1505 w 28575"/>
                              <a:gd name="connsiteY22" fmla="*/ 0 h 9525"/>
                              <a:gd name="connsiteX23" fmla="*/ 1505 w 28575"/>
                              <a:gd name="connsiteY23" fmla="*/ 0 h 9525"/>
                              <a:gd name="connsiteX24" fmla="*/ 1505 w 28575"/>
                              <a:gd name="connsiteY24" fmla="*/ 3172 h 9525"/>
                              <a:gd name="connsiteX25" fmla="*/ 1505 w 28575"/>
                              <a:gd name="connsiteY25" fmla="*/ 6353 h 9525"/>
                              <a:gd name="connsiteX26" fmla="*/ 1505 w 28575"/>
                              <a:gd name="connsiteY26" fmla="*/ 6353 h 9525"/>
                              <a:gd name="connsiteX27" fmla="*/ 1505 w 28575"/>
                              <a:gd name="connsiteY27" fmla="*/ 6353 h 9525"/>
                              <a:gd name="connsiteX28" fmla="*/ 1505 w 28575"/>
                              <a:gd name="connsiteY28" fmla="*/ 6353 h 9525"/>
                              <a:gd name="connsiteX29" fmla="*/ 1505 w 28575"/>
                              <a:gd name="connsiteY29" fmla="*/ 6353 h 9525"/>
                              <a:gd name="connsiteX30" fmla="*/ 1505 w 28575"/>
                              <a:gd name="connsiteY30" fmla="*/ 9525 h 9525"/>
                              <a:gd name="connsiteX31" fmla="*/ 1505 w 28575"/>
                              <a:gd name="connsiteY31" fmla="*/ 6353 h 9525"/>
                              <a:gd name="connsiteX32" fmla="*/ 1505 w 28575"/>
                              <a:gd name="connsiteY32" fmla="*/ 6353 h 9525"/>
                              <a:gd name="connsiteX33" fmla="*/ 2257 w 28575"/>
                              <a:gd name="connsiteY33" fmla="*/ 3172 h 9525"/>
                              <a:gd name="connsiteX34" fmla="*/ 2257 w 28575"/>
                              <a:gd name="connsiteY34" fmla="*/ 6353 h 9525"/>
                              <a:gd name="connsiteX35" fmla="*/ 2257 w 28575"/>
                              <a:gd name="connsiteY35" fmla="*/ 6353 h 9525"/>
                              <a:gd name="connsiteX36" fmla="*/ 2257 w 28575"/>
                              <a:gd name="connsiteY36" fmla="*/ 6353 h 9525"/>
                              <a:gd name="connsiteX37" fmla="*/ 2257 w 28575"/>
                              <a:gd name="connsiteY37" fmla="*/ 6353 h 9525"/>
                              <a:gd name="connsiteX38" fmla="*/ 2257 w 28575"/>
                              <a:gd name="connsiteY38" fmla="*/ 3172 h 9525"/>
                              <a:gd name="connsiteX39" fmla="*/ 2257 w 28575"/>
                              <a:gd name="connsiteY39" fmla="*/ 3172 h 9525"/>
                              <a:gd name="connsiteX40" fmla="*/ 2257 w 28575"/>
                              <a:gd name="connsiteY40" fmla="*/ 6353 h 9525"/>
                              <a:gd name="connsiteX41" fmla="*/ 2257 w 28575"/>
                              <a:gd name="connsiteY41" fmla="*/ 6353 h 9525"/>
                              <a:gd name="connsiteX42" fmla="*/ 2257 w 28575"/>
                              <a:gd name="connsiteY42" fmla="*/ 6353 h 9525"/>
                              <a:gd name="connsiteX43" fmla="*/ 2257 w 28575"/>
                              <a:gd name="connsiteY43" fmla="*/ 6353 h 9525"/>
                              <a:gd name="connsiteX44" fmla="*/ 2257 w 28575"/>
                              <a:gd name="connsiteY44" fmla="*/ 3172 h 9525"/>
                              <a:gd name="connsiteX45" fmla="*/ 3010 w 28575"/>
                              <a:gd name="connsiteY45" fmla="*/ 3172 h 9525"/>
                              <a:gd name="connsiteX46" fmla="*/ 3010 w 28575"/>
                              <a:gd name="connsiteY46" fmla="*/ 0 h 9525"/>
                              <a:gd name="connsiteX47" fmla="*/ 3010 w 28575"/>
                              <a:gd name="connsiteY47" fmla="*/ 3172 h 9525"/>
                              <a:gd name="connsiteX48" fmla="*/ 3010 w 28575"/>
                              <a:gd name="connsiteY48" fmla="*/ 6353 h 9525"/>
                              <a:gd name="connsiteX49" fmla="*/ 3010 w 28575"/>
                              <a:gd name="connsiteY49" fmla="*/ 3172 h 9525"/>
                              <a:gd name="connsiteX50" fmla="*/ 3010 w 28575"/>
                              <a:gd name="connsiteY50" fmla="*/ 6353 h 9525"/>
                              <a:gd name="connsiteX51" fmla="*/ 3010 w 28575"/>
                              <a:gd name="connsiteY51" fmla="*/ 6353 h 9525"/>
                              <a:gd name="connsiteX52" fmla="*/ 3010 w 28575"/>
                              <a:gd name="connsiteY52" fmla="*/ 3172 h 9525"/>
                              <a:gd name="connsiteX53" fmla="*/ 3010 w 28575"/>
                              <a:gd name="connsiteY53" fmla="*/ 3172 h 9525"/>
                              <a:gd name="connsiteX54" fmla="*/ 3010 w 28575"/>
                              <a:gd name="connsiteY54" fmla="*/ 3172 h 9525"/>
                              <a:gd name="connsiteX55" fmla="*/ 3010 w 28575"/>
                              <a:gd name="connsiteY55" fmla="*/ 3172 h 9525"/>
                              <a:gd name="connsiteX56" fmla="*/ 3010 w 28575"/>
                              <a:gd name="connsiteY56" fmla="*/ 6353 h 9525"/>
                              <a:gd name="connsiteX57" fmla="*/ 3762 w 28575"/>
                              <a:gd name="connsiteY57" fmla="*/ 6353 h 9525"/>
                              <a:gd name="connsiteX58" fmla="*/ 3762 w 28575"/>
                              <a:gd name="connsiteY58" fmla="*/ 6353 h 9525"/>
                              <a:gd name="connsiteX59" fmla="*/ 3762 w 28575"/>
                              <a:gd name="connsiteY59" fmla="*/ 3172 h 9525"/>
                              <a:gd name="connsiteX60" fmla="*/ 3762 w 28575"/>
                              <a:gd name="connsiteY60" fmla="*/ 3172 h 9525"/>
                              <a:gd name="connsiteX61" fmla="*/ 3762 w 28575"/>
                              <a:gd name="connsiteY61" fmla="*/ 3172 h 9525"/>
                              <a:gd name="connsiteX62" fmla="*/ 3762 w 28575"/>
                              <a:gd name="connsiteY62" fmla="*/ 3172 h 9525"/>
                              <a:gd name="connsiteX63" fmla="*/ 3762 w 28575"/>
                              <a:gd name="connsiteY63" fmla="*/ 3172 h 9525"/>
                              <a:gd name="connsiteX64" fmla="*/ 3762 w 28575"/>
                              <a:gd name="connsiteY64" fmla="*/ 6353 h 9525"/>
                              <a:gd name="connsiteX65" fmla="*/ 3762 w 28575"/>
                              <a:gd name="connsiteY65" fmla="*/ 6353 h 9525"/>
                              <a:gd name="connsiteX66" fmla="*/ 3762 w 28575"/>
                              <a:gd name="connsiteY66" fmla="*/ 6353 h 9525"/>
                              <a:gd name="connsiteX67" fmla="*/ 3762 w 28575"/>
                              <a:gd name="connsiteY67" fmla="*/ 6353 h 9525"/>
                              <a:gd name="connsiteX68" fmla="*/ 3762 w 28575"/>
                              <a:gd name="connsiteY68" fmla="*/ 6353 h 9525"/>
                              <a:gd name="connsiteX69" fmla="*/ 3762 w 28575"/>
                              <a:gd name="connsiteY69" fmla="*/ 6353 h 9525"/>
                              <a:gd name="connsiteX70" fmla="*/ 3762 w 28575"/>
                              <a:gd name="connsiteY70" fmla="*/ 3172 h 9525"/>
                              <a:gd name="connsiteX71" fmla="*/ 4515 w 28575"/>
                              <a:gd name="connsiteY71" fmla="*/ 3172 h 9525"/>
                              <a:gd name="connsiteX72" fmla="*/ 4515 w 28575"/>
                              <a:gd name="connsiteY72" fmla="*/ 3172 h 9525"/>
                              <a:gd name="connsiteX73" fmla="*/ 4515 w 28575"/>
                              <a:gd name="connsiteY73" fmla="*/ 0 h 9525"/>
                              <a:gd name="connsiteX74" fmla="*/ 4515 w 28575"/>
                              <a:gd name="connsiteY74" fmla="*/ 3172 h 9525"/>
                              <a:gd name="connsiteX75" fmla="*/ 4515 w 28575"/>
                              <a:gd name="connsiteY75" fmla="*/ 3172 h 9525"/>
                              <a:gd name="connsiteX76" fmla="*/ 4515 w 28575"/>
                              <a:gd name="connsiteY76" fmla="*/ 3172 h 9525"/>
                              <a:gd name="connsiteX77" fmla="*/ 4515 w 28575"/>
                              <a:gd name="connsiteY77" fmla="*/ 3172 h 9525"/>
                              <a:gd name="connsiteX78" fmla="*/ 4515 w 28575"/>
                              <a:gd name="connsiteY78" fmla="*/ 3172 h 9525"/>
                              <a:gd name="connsiteX79" fmla="*/ 4515 w 28575"/>
                              <a:gd name="connsiteY79" fmla="*/ 3172 h 9525"/>
                              <a:gd name="connsiteX80" fmla="*/ 4515 w 28575"/>
                              <a:gd name="connsiteY80" fmla="*/ 3172 h 9525"/>
                              <a:gd name="connsiteX81" fmla="*/ 4515 w 28575"/>
                              <a:gd name="connsiteY81" fmla="*/ 3172 h 9525"/>
                              <a:gd name="connsiteX82" fmla="*/ 4515 w 28575"/>
                              <a:gd name="connsiteY82" fmla="*/ 3172 h 9525"/>
                              <a:gd name="connsiteX83" fmla="*/ 4515 w 28575"/>
                              <a:gd name="connsiteY83" fmla="*/ 0 h 9525"/>
                              <a:gd name="connsiteX84" fmla="*/ 4515 w 28575"/>
                              <a:gd name="connsiteY84" fmla="*/ 3172 h 9525"/>
                              <a:gd name="connsiteX85" fmla="*/ 4515 w 28575"/>
                              <a:gd name="connsiteY85" fmla="*/ 6353 h 9525"/>
                              <a:gd name="connsiteX86" fmla="*/ 4515 w 28575"/>
                              <a:gd name="connsiteY86" fmla="*/ 6353 h 9525"/>
                              <a:gd name="connsiteX87" fmla="*/ 4515 w 28575"/>
                              <a:gd name="connsiteY87" fmla="*/ 6353 h 9525"/>
                              <a:gd name="connsiteX88" fmla="*/ 4515 w 28575"/>
                              <a:gd name="connsiteY88" fmla="*/ 6353 h 9525"/>
                              <a:gd name="connsiteX89" fmla="*/ 5267 w 28575"/>
                              <a:gd name="connsiteY89" fmla="*/ 6353 h 9525"/>
                              <a:gd name="connsiteX90" fmla="*/ 5267 w 28575"/>
                              <a:gd name="connsiteY90" fmla="*/ 6353 h 9525"/>
                              <a:gd name="connsiteX91" fmla="*/ 5267 w 28575"/>
                              <a:gd name="connsiteY91" fmla="*/ 9525 h 9525"/>
                              <a:gd name="connsiteX92" fmla="*/ 5267 w 28575"/>
                              <a:gd name="connsiteY92" fmla="*/ 9525 h 9525"/>
                              <a:gd name="connsiteX93" fmla="*/ 5267 w 28575"/>
                              <a:gd name="connsiteY93" fmla="*/ 9525 h 9525"/>
                              <a:gd name="connsiteX94" fmla="*/ 5267 w 28575"/>
                              <a:gd name="connsiteY94" fmla="*/ 9525 h 9525"/>
                              <a:gd name="connsiteX95" fmla="*/ 5267 w 28575"/>
                              <a:gd name="connsiteY95" fmla="*/ 6353 h 9525"/>
                              <a:gd name="connsiteX96" fmla="*/ 5267 w 28575"/>
                              <a:gd name="connsiteY96" fmla="*/ 3172 h 9525"/>
                              <a:gd name="connsiteX97" fmla="*/ 5267 w 28575"/>
                              <a:gd name="connsiteY97" fmla="*/ 3172 h 9525"/>
                              <a:gd name="connsiteX98" fmla="*/ 5267 w 28575"/>
                              <a:gd name="connsiteY98" fmla="*/ 6353 h 9525"/>
                              <a:gd name="connsiteX99" fmla="*/ 5267 w 28575"/>
                              <a:gd name="connsiteY99" fmla="*/ 6353 h 9525"/>
                              <a:gd name="connsiteX100" fmla="*/ 5267 w 28575"/>
                              <a:gd name="connsiteY100" fmla="*/ 6353 h 9525"/>
                              <a:gd name="connsiteX101" fmla="*/ 6020 w 28575"/>
                              <a:gd name="connsiteY101" fmla="*/ 6353 h 9525"/>
                              <a:gd name="connsiteX102" fmla="*/ 6020 w 28575"/>
                              <a:gd name="connsiteY102" fmla="*/ 6353 h 9525"/>
                              <a:gd name="connsiteX103" fmla="*/ 6020 w 28575"/>
                              <a:gd name="connsiteY103" fmla="*/ 3172 h 9525"/>
                              <a:gd name="connsiteX104" fmla="*/ 6020 w 28575"/>
                              <a:gd name="connsiteY104" fmla="*/ 0 h 9525"/>
                              <a:gd name="connsiteX105" fmla="*/ 6020 w 28575"/>
                              <a:gd name="connsiteY105" fmla="*/ 3172 h 9525"/>
                              <a:gd name="connsiteX106" fmla="*/ 6020 w 28575"/>
                              <a:gd name="connsiteY106" fmla="*/ 3172 h 9525"/>
                              <a:gd name="connsiteX107" fmla="*/ 6020 w 28575"/>
                              <a:gd name="connsiteY107" fmla="*/ 3172 h 9525"/>
                              <a:gd name="connsiteX108" fmla="*/ 6020 w 28575"/>
                              <a:gd name="connsiteY108" fmla="*/ 6353 h 9525"/>
                              <a:gd name="connsiteX109" fmla="*/ 6020 w 28575"/>
                              <a:gd name="connsiteY109" fmla="*/ 9525 h 9525"/>
                              <a:gd name="connsiteX110" fmla="*/ 6020 w 28575"/>
                              <a:gd name="connsiteY110" fmla="*/ 6353 h 9525"/>
                              <a:gd name="connsiteX111" fmla="*/ 6020 w 28575"/>
                              <a:gd name="connsiteY111" fmla="*/ 6353 h 9525"/>
                              <a:gd name="connsiteX112" fmla="*/ 6020 w 28575"/>
                              <a:gd name="connsiteY112" fmla="*/ 6353 h 9525"/>
                              <a:gd name="connsiteX113" fmla="*/ 6772 w 28575"/>
                              <a:gd name="connsiteY113" fmla="*/ 6353 h 9525"/>
                              <a:gd name="connsiteX114" fmla="*/ 6772 w 28575"/>
                              <a:gd name="connsiteY114" fmla="*/ 6353 h 9525"/>
                              <a:gd name="connsiteX115" fmla="*/ 6772 w 28575"/>
                              <a:gd name="connsiteY115" fmla="*/ 6353 h 9525"/>
                              <a:gd name="connsiteX116" fmla="*/ 6772 w 28575"/>
                              <a:gd name="connsiteY116" fmla="*/ 6353 h 9525"/>
                              <a:gd name="connsiteX117" fmla="*/ 6772 w 28575"/>
                              <a:gd name="connsiteY117" fmla="*/ 3172 h 9525"/>
                              <a:gd name="connsiteX118" fmla="*/ 6772 w 28575"/>
                              <a:gd name="connsiteY118" fmla="*/ 3172 h 9525"/>
                              <a:gd name="connsiteX119" fmla="*/ 6772 w 28575"/>
                              <a:gd name="connsiteY119" fmla="*/ 6353 h 9525"/>
                              <a:gd name="connsiteX120" fmla="*/ 6772 w 28575"/>
                              <a:gd name="connsiteY120" fmla="*/ 6353 h 9525"/>
                              <a:gd name="connsiteX121" fmla="*/ 6772 w 28575"/>
                              <a:gd name="connsiteY121" fmla="*/ 6353 h 9525"/>
                              <a:gd name="connsiteX122" fmla="*/ 6772 w 28575"/>
                              <a:gd name="connsiteY122" fmla="*/ 6353 h 9525"/>
                              <a:gd name="connsiteX123" fmla="*/ 6772 w 28575"/>
                              <a:gd name="connsiteY123" fmla="*/ 6353 h 9525"/>
                              <a:gd name="connsiteX124" fmla="*/ 6772 w 28575"/>
                              <a:gd name="connsiteY124" fmla="*/ 6353 h 9525"/>
                              <a:gd name="connsiteX125" fmla="*/ 7515 w 28575"/>
                              <a:gd name="connsiteY125" fmla="*/ 6353 h 9525"/>
                              <a:gd name="connsiteX126" fmla="*/ 7515 w 28575"/>
                              <a:gd name="connsiteY126" fmla="*/ 6353 h 9525"/>
                              <a:gd name="connsiteX127" fmla="*/ 7515 w 28575"/>
                              <a:gd name="connsiteY127" fmla="*/ 6353 h 9525"/>
                              <a:gd name="connsiteX128" fmla="*/ 7515 w 28575"/>
                              <a:gd name="connsiteY128" fmla="*/ 6353 h 9525"/>
                              <a:gd name="connsiteX129" fmla="*/ 7515 w 28575"/>
                              <a:gd name="connsiteY129" fmla="*/ 9525 h 9525"/>
                              <a:gd name="connsiteX130" fmla="*/ 7515 w 28575"/>
                              <a:gd name="connsiteY130" fmla="*/ 6353 h 9525"/>
                              <a:gd name="connsiteX131" fmla="*/ 7515 w 28575"/>
                              <a:gd name="connsiteY131" fmla="*/ 6353 h 9525"/>
                              <a:gd name="connsiteX132" fmla="*/ 7515 w 28575"/>
                              <a:gd name="connsiteY132" fmla="*/ 6353 h 9525"/>
                              <a:gd name="connsiteX133" fmla="*/ 7515 w 28575"/>
                              <a:gd name="connsiteY133" fmla="*/ 6353 h 9525"/>
                              <a:gd name="connsiteX134" fmla="*/ 7515 w 28575"/>
                              <a:gd name="connsiteY134" fmla="*/ 6353 h 9525"/>
                              <a:gd name="connsiteX135" fmla="*/ 7515 w 28575"/>
                              <a:gd name="connsiteY135" fmla="*/ 6353 h 9525"/>
                              <a:gd name="connsiteX136" fmla="*/ 7515 w 28575"/>
                              <a:gd name="connsiteY136" fmla="*/ 6353 h 9525"/>
                              <a:gd name="connsiteX137" fmla="*/ 7515 w 28575"/>
                              <a:gd name="connsiteY137" fmla="*/ 3172 h 9525"/>
                              <a:gd name="connsiteX138" fmla="*/ 7515 w 28575"/>
                              <a:gd name="connsiteY138" fmla="*/ 3172 h 9525"/>
                              <a:gd name="connsiteX139" fmla="*/ 8268 w 28575"/>
                              <a:gd name="connsiteY139" fmla="*/ 6353 h 9525"/>
                              <a:gd name="connsiteX140" fmla="*/ 8268 w 28575"/>
                              <a:gd name="connsiteY140" fmla="*/ 6353 h 9525"/>
                              <a:gd name="connsiteX141" fmla="*/ 8268 w 28575"/>
                              <a:gd name="connsiteY141" fmla="*/ 6353 h 9525"/>
                              <a:gd name="connsiteX142" fmla="*/ 8268 w 28575"/>
                              <a:gd name="connsiteY142" fmla="*/ 6353 h 9525"/>
                              <a:gd name="connsiteX143" fmla="*/ 8268 w 28575"/>
                              <a:gd name="connsiteY143" fmla="*/ 6353 h 9525"/>
                              <a:gd name="connsiteX144" fmla="*/ 8268 w 28575"/>
                              <a:gd name="connsiteY144" fmla="*/ 3172 h 9525"/>
                              <a:gd name="connsiteX145" fmla="*/ 8268 w 28575"/>
                              <a:gd name="connsiteY145" fmla="*/ 0 h 9525"/>
                              <a:gd name="connsiteX146" fmla="*/ 8268 w 28575"/>
                              <a:gd name="connsiteY146" fmla="*/ 0 h 9525"/>
                              <a:gd name="connsiteX147" fmla="*/ 8268 w 28575"/>
                              <a:gd name="connsiteY147" fmla="*/ 3172 h 9525"/>
                              <a:gd name="connsiteX148" fmla="*/ 8268 w 28575"/>
                              <a:gd name="connsiteY148" fmla="*/ 6353 h 9525"/>
                              <a:gd name="connsiteX149" fmla="*/ 8268 w 28575"/>
                              <a:gd name="connsiteY149" fmla="*/ 9525 h 9525"/>
                              <a:gd name="connsiteX150" fmla="*/ 8268 w 28575"/>
                              <a:gd name="connsiteY150" fmla="*/ 9525 h 9525"/>
                              <a:gd name="connsiteX151" fmla="*/ 9020 w 28575"/>
                              <a:gd name="connsiteY151" fmla="*/ 6353 h 9525"/>
                              <a:gd name="connsiteX152" fmla="*/ 9020 w 28575"/>
                              <a:gd name="connsiteY152" fmla="*/ 6353 h 9525"/>
                              <a:gd name="connsiteX153" fmla="*/ 9020 w 28575"/>
                              <a:gd name="connsiteY153" fmla="*/ 3172 h 9525"/>
                              <a:gd name="connsiteX154" fmla="*/ 9020 w 28575"/>
                              <a:gd name="connsiteY154" fmla="*/ 3172 h 9525"/>
                              <a:gd name="connsiteX155" fmla="*/ 9020 w 28575"/>
                              <a:gd name="connsiteY155" fmla="*/ 0 h 9525"/>
                              <a:gd name="connsiteX156" fmla="*/ 9020 w 28575"/>
                              <a:gd name="connsiteY156" fmla="*/ 3172 h 9525"/>
                              <a:gd name="connsiteX157" fmla="*/ 9020 w 28575"/>
                              <a:gd name="connsiteY157" fmla="*/ 3172 h 9525"/>
                              <a:gd name="connsiteX158" fmla="*/ 9020 w 28575"/>
                              <a:gd name="connsiteY158" fmla="*/ 0 h 9525"/>
                              <a:gd name="connsiteX159" fmla="*/ 9020 w 28575"/>
                              <a:gd name="connsiteY159" fmla="*/ 0 h 9525"/>
                              <a:gd name="connsiteX160" fmla="*/ 9020 w 28575"/>
                              <a:gd name="connsiteY160" fmla="*/ 0 h 9525"/>
                              <a:gd name="connsiteX161" fmla="*/ 9020 w 28575"/>
                              <a:gd name="connsiteY161" fmla="*/ 3172 h 9525"/>
                              <a:gd name="connsiteX162" fmla="*/ 9020 w 28575"/>
                              <a:gd name="connsiteY162" fmla="*/ 3172 h 9525"/>
                              <a:gd name="connsiteX163" fmla="*/ 9773 w 28575"/>
                              <a:gd name="connsiteY163" fmla="*/ 6353 h 9525"/>
                              <a:gd name="connsiteX164" fmla="*/ 9773 w 28575"/>
                              <a:gd name="connsiteY164" fmla="*/ 6353 h 9525"/>
                              <a:gd name="connsiteX165" fmla="*/ 9773 w 28575"/>
                              <a:gd name="connsiteY165" fmla="*/ 3172 h 9525"/>
                              <a:gd name="connsiteX166" fmla="*/ 9773 w 28575"/>
                              <a:gd name="connsiteY166" fmla="*/ 6353 h 9525"/>
                              <a:gd name="connsiteX167" fmla="*/ 9773 w 28575"/>
                              <a:gd name="connsiteY167" fmla="*/ 6353 h 9525"/>
                              <a:gd name="connsiteX168" fmla="*/ 9773 w 28575"/>
                              <a:gd name="connsiteY168" fmla="*/ 6353 h 9525"/>
                              <a:gd name="connsiteX169" fmla="*/ 9773 w 28575"/>
                              <a:gd name="connsiteY169" fmla="*/ 6353 h 9525"/>
                              <a:gd name="connsiteX170" fmla="*/ 9773 w 28575"/>
                              <a:gd name="connsiteY170" fmla="*/ 9525 h 9525"/>
                              <a:gd name="connsiteX171" fmla="*/ 9773 w 28575"/>
                              <a:gd name="connsiteY171" fmla="*/ 6353 h 9525"/>
                              <a:gd name="connsiteX172" fmla="*/ 9773 w 28575"/>
                              <a:gd name="connsiteY172" fmla="*/ 6353 h 9525"/>
                              <a:gd name="connsiteX173" fmla="*/ 9773 w 28575"/>
                              <a:gd name="connsiteY173" fmla="*/ 6353 h 9525"/>
                              <a:gd name="connsiteX174" fmla="*/ 9773 w 28575"/>
                              <a:gd name="connsiteY174" fmla="*/ 3172 h 9525"/>
                              <a:gd name="connsiteX175" fmla="*/ 9773 w 28575"/>
                              <a:gd name="connsiteY175" fmla="*/ 6353 h 9525"/>
                              <a:gd name="connsiteX176" fmla="*/ 9773 w 28575"/>
                              <a:gd name="connsiteY176" fmla="*/ 6353 h 9525"/>
                              <a:gd name="connsiteX177" fmla="*/ 9773 w 28575"/>
                              <a:gd name="connsiteY177" fmla="*/ 6353 h 9525"/>
                              <a:gd name="connsiteX178" fmla="*/ 9773 w 28575"/>
                              <a:gd name="connsiteY178" fmla="*/ 3172 h 9525"/>
                              <a:gd name="connsiteX179" fmla="*/ 9773 w 28575"/>
                              <a:gd name="connsiteY179" fmla="*/ 0 h 9525"/>
                              <a:gd name="connsiteX180" fmla="*/ 9773 w 28575"/>
                              <a:gd name="connsiteY180" fmla="*/ 0 h 9525"/>
                              <a:gd name="connsiteX181" fmla="*/ 10525 w 28575"/>
                              <a:gd name="connsiteY181" fmla="*/ 3172 h 9525"/>
                              <a:gd name="connsiteX182" fmla="*/ 10525 w 28575"/>
                              <a:gd name="connsiteY182" fmla="*/ 3172 h 9525"/>
                              <a:gd name="connsiteX183" fmla="*/ 10525 w 28575"/>
                              <a:gd name="connsiteY183" fmla="*/ 0 h 9525"/>
                              <a:gd name="connsiteX184" fmla="*/ 10525 w 28575"/>
                              <a:gd name="connsiteY184" fmla="*/ 3172 h 9525"/>
                              <a:gd name="connsiteX185" fmla="*/ 10525 w 28575"/>
                              <a:gd name="connsiteY185" fmla="*/ 0 h 9525"/>
                              <a:gd name="connsiteX186" fmla="*/ 10525 w 28575"/>
                              <a:gd name="connsiteY186" fmla="*/ 3172 h 9525"/>
                              <a:gd name="connsiteX187" fmla="*/ 10525 w 28575"/>
                              <a:gd name="connsiteY187" fmla="*/ 3172 h 9525"/>
                              <a:gd name="connsiteX188" fmla="*/ 10525 w 28575"/>
                              <a:gd name="connsiteY188" fmla="*/ 3172 h 9525"/>
                              <a:gd name="connsiteX189" fmla="*/ 10525 w 28575"/>
                              <a:gd name="connsiteY189" fmla="*/ 6353 h 9525"/>
                              <a:gd name="connsiteX190" fmla="*/ 10525 w 28575"/>
                              <a:gd name="connsiteY190" fmla="*/ 3172 h 9525"/>
                              <a:gd name="connsiteX191" fmla="*/ 10525 w 28575"/>
                              <a:gd name="connsiteY191" fmla="*/ 3172 h 9525"/>
                              <a:gd name="connsiteX192" fmla="*/ 10525 w 28575"/>
                              <a:gd name="connsiteY192" fmla="*/ 6353 h 9525"/>
                              <a:gd name="connsiteX193" fmla="*/ 11278 w 28575"/>
                              <a:gd name="connsiteY193" fmla="*/ 3172 h 9525"/>
                              <a:gd name="connsiteX194" fmla="*/ 11278 w 28575"/>
                              <a:gd name="connsiteY194" fmla="*/ 6353 h 9525"/>
                              <a:gd name="connsiteX195" fmla="*/ 11278 w 28575"/>
                              <a:gd name="connsiteY195" fmla="*/ 6353 h 9525"/>
                              <a:gd name="connsiteX196" fmla="*/ 11278 w 28575"/>
                              <a:gd name="connsiteY196" fmla="*/ 3172 h 9525"/>
                              <a:gd name="connsiteX197" fmla="*/ 11278 w 28575"/>
                              <a:gd name="connsiteY197" fmla="*/ 6353 h 9525"/>
                              <a:gd name="connsiteX198" fmla="*/ 11278 w 28575"/>
                              <a:gd name="connsiteY198" fmla="*/ 6353 h 9525"/>
                              <a:gd name="connsiteX199" fmla="*/ 11278 w 28575"/>
                              <a:gd name="connsiteY199" fmla="*/ 6353 h 9525"/>
                              <a:gd name="connsiteX200" fmla="*/ 11278 w 28575"/>
                              <a:gd name="connsiteY200" fmla="*/ 6353 h 9525"/>
                              <a:gd name="connsiteX201" fmla="*/ 11278 w 28575"/>
                              <a:gd name="connsiteY201" fmla="*/ 6353 h 9525"/>
                              <a:gd name="connsiteX202" fmla="*/ 11278 w 28575"/>
                              <a:gd name="connsiteY202" fmla="*/ 3172 h 9525"/>
                              <a:gd name="connsiteX203" fmla="*/ 11278 w 28575"/>
                              <a:gd name="connsiteY203" fmla="*/ 3172 h 9525"/>
                              <a:gd name="connsiteX204" fmla="*/ 11278 w 28575"/>
                              <a:gd name="connsiteY204" fmla="*/ 3172 h 9525"/>
                              <a:gd name="connsiteX205" fmla="*/ 11278 w 28575"/>
                              <a:gd name="connsiteY205" fmla="*/ 6353 h 9525"/>
                              <a:gd name="connsiteX206" fmla="*/ 11278 w 28575"/>
                              <a:gd name="connsiteY206" fmla="*/ 6353 h 9525"/>
                              <a:gd name="connsiteX207" fmla="*/ 12030 w 28575"/>
                              <a:gd name="connsiteY207" fmla="*/ 6353 h 9525"/>
                              <a:gd name="connsiteX208" fmla="*/ 12030 w 28575"/>
                              <a:gd name="connsiteY208" fmla="*/ 6353 h 9525"/>
                              <a:gd name="connsiteX209" fmla="*/ 12030 w 28575"/>
                              <a:gd name="connsiteY209" fmla="*/ 3172 h 9525"/>
                              <a:gd name="connsiteX210" fmla="*/ 12030 w 28575"/>
                              <a:gd name="connsiteY210" fmla="*/ 3172 h 9525"/>
                              <a:gd name="connsiteX211" fmla="*/ 12030 w 28575"/>
                              <a:gd name="connsiteY211" fmla="*/ 6353 h 9525"/>
                              <a:gd name="connsiteX212" fmla="*/ 12030 w 28575"/>
                              <a:gd name="connsiteY212" fmla="*/ 6353 h 9525"/>
                              <a:gd name="connsiteX213" fmla="*/ 12030 w 28575"/>
                              <a:gd name="connsiteY213" fmla="*/ 3172 h 9525"/>
                              <a:gd name="connsiteX214" fmla="*/ 12030 w 28575"/>
                              <a:gd name="connsiteY214" fmla="*/ 3172 h 9525"/>
                              <a:gd name="connsiteX215" fmla="*/ 12030 w 28575"/>
                              <a:gd name="connsiteY215" fmla="*/ 0 h 9525"/>
                              <a:gd name="connsiteX216" fmla="*/ 12030 w 28575"/>
                              <a:gd name="connsiteY216" fmla="*/ 0 h 9525"/>
                              <a:gd name="connsiteX217" fmla="*/ 12030 w 28575"/>
                              <a:gd name="connsiteY217" fmla="*/ 0 h 9525"/>
                              <a:gd name="connsiteX218" fmla="*/ 12030 w 28575"/>
                              <a:gd name="connsiteY218" fmla="*/ 3172 h 9525"/>
                              <a:gd name="connsiteX219" fmla="*/ 12783 w 28575"/>
                              <a:gd name="connsiteY219" fmla="*/ 3172 h 9525"/>
                              <a:gd name="connsiteX220" fmla="*/ 12783 w 28575"/>
                              <a:gd name="connsiteY220" fmla="*/ 3172 h 9525"/>
                              <a:gd name="connsiteX221" fmla="*/ 12783 w 28575"/>
                              <a:gd name="connsiteY221" fmla="*/ 3172 h 9525"/>
                              <a:gd name="connsiteX222" fmla="*/ 12783 w 28575"/>
                              <a:gd name="connsiteY222" fmla="*/ 3172 h 9525"/>
                              <a:gd name="connsiteX223" fmla="*/ 12783 w 28575"/>
                              <a:gd name="connsiteY223" fmla="*/ 3172 h 9525"/>
                              <a:gd name="connsiteX224" fmla="*/ 12783 w 28575"/>
                              <a:gd name="connsiteY224" fmla="*/ 6353 h 9525"/>
                              <a:gd name="connsiteX225" fmla="*/ 12783 w 28575"/>
                              <a:gd name="connsiteY225" fmla="*/ 6353 h 9525"/>
                              <a:gd name="connsiteX226" fmla="*/ 12783 w 28575"/>
                              <a:gd name="connsiteY226" fmla="*/ 3172 h 9525"/>
                              <a:gd name="connsiteX227" fmla="*/ 12783 w 28575"/>
                              <a:gd name="connsiteY227" fmla="*/ 3172 h 9525"/>
                              <a:gd name="connsiteX228" fmla="*/ 12783 w 28575"/>
                              <a:gd name="connsiteY228" fmla="*/ 6353 h 9525"/>
                              <a:gd name="connsiteX229" fmla="*/ 12783 w 28575"/>
                              <a:gd name="connsiteY229" fmla="*/ 3172 h 9525"/>
                              <a:gd name="connsiteX230" fmla="*/ 12783 w 28575"/>
                              <a:gd name="connsiteY230" fmla="*/ 3172 h 9525"/>
                              <a:gd name="connsiteX231" fmla="*/ 13535 w 28575"/>
                              <a:gd name="connsiteY231" fmla="*/ 3172 h 9525"/>
                              <a:gd name="connsiteX232" fmla="*/ 13535 w 28575"/>
                              <a:gd name="connsiteY232" fmla="*/ 3172 h 9525"/>
                              <a:gd name="connsiteX233" fmla="*/ 13535 w 28575"/>
                              <a:gd name="connsiteY233" fmla="*/ 0 h 9525"/>
                              <a:gd name="connsiteX234" fmla="*/ 13535 w 28575"/>
                              <a:gd name="connsiteY234" fmla="*/ 3172 h 9525"/>
                              <a:gd name="connsiteX235" fmla="*/ 13535 w 28575"/>
                              <a:gd name="connsiteY235" fmla="*/ 6353 h 9525"/>
                              <a:gd name="connsiteX236" fmla="*/ 13535 w 28575"/>
                              <a:gd name="connsiteY236" fmla="*/ 3172 h 9525"/>
                              <a:gd name="connsiteX237" fmla="*/ 13535 w 28575"/>
                              <a:gd name="connsiteY237" fmla="*/ 3172 h 9525"/>
                              <a:gd name="connsiteX238" fmla="*/ 13535 w 28575"/>
                              <a:gd name="connsiteY238" fmla="*/ 3172 h 9525"/>
                              <a:gd name="connsiteX239" fmla="*/ 13535 w 28575"/>
                              <a:gd name="connsiteY239" fmla="*/ 0 h 9525"/>
                              <a:gd name="connsiteX240" fmla="*/ 13535 w 28575"/>
                              <a:gd name="connsiteY240" fmla="*/ 0 h 9525"/>
                              <a:gd name="connsiteX241" fmla="*/ 13535 w 28575"/>
                              <a:gd name="connsiteY241" fmla="*/ 3172 h 9525"/>
                              <a:gd name="connsiteX242" fmla="*/ 13535 w 28575"/>
                              <a:gd name="connsiteY242" fmla="*/ 0 h 9525"/>
                              <a:gd name="connsiteX243" fmla="*/ 14288 w 28575"/>
                              <a:gd name="connsiteY243" fmla="*/ 3172 h 9525"/>
                              <a:gd name="connsiteX244" fmla="*/ 14288 w 28575"/>
                              <a:gd name="connsiteY244" fmla="*/ 3172 h 9525"/>
                              <a:gd name="connsiteX245" fmla="*/ 14288 w 28575"/>
                              <a:gd name="connsiteY245" fmla="*/ 3172 h 9525"/>
                              <a:gd name="connsiteX246" fmla="*/ 14288 w 28575"/>
                              <a:gd name="connsiteY246" fmla="*/ 3172 h 9525"/>
                              <a:gd name="connsiteX247" fmla="*/ 14288 w 28575"/>
                              <a:gd name="connsiteY247" fmla="*/ 0 h 9525"/>
                              <a:gd name="connsiteX248" fmla="*/ 14288 w 28575"/>
                              <a:gd name="connsiteY248" fmla="*/ 0 h 9525"/>
                              <a:gd name="connsiteX249" fmla="*/ 14288 w 28575"/>
                              <a:gd name="connsiteY249" fmla="*/ 3172 h 9525"/>
                              <a:gd name="connsiteX250" fmla="*/ 14288 w 28575"/>
                              <a:gd name="connsiteY250" fmla="*/ 6353 h 9525"/>
                              <a:gd name="connsiteX251" fmla="*/ 14288 w 28575"/>
                              <a:gd name="connsiteY251" fmla="*/ 9525 h 9525"/>
                              <a:gd name="connsiteX252" fmla="*/ 14288 w 28575"/>
                              <a:gd name="connsiteY252" fmla="*/ 9525 h 9525"/>
                              <a:gd name="connsiteX253" fmla="*/ 14288 w 28575"/>
                              <a:gd name="connsiteY253" fmla="*/ 6353 h 9525"/>
                              <a:gd name="connsiteX254" fmla="*/ 14288 w 28575"/>
                              <a:gd name="connsiteY254" fmla="*/ 6353 h 9525"/>
                              <a:gd name="connsiteX255" fmla="*/ 14288 w 28575"/>
                              <a:gd name="connsiteY255" fmla="*/ 6353 h 9525"/>
                              <a:gd name="connsiteX256" fmla="*/ 14288 w 28575"/>
                              <a:gd name="connsiteY256" fmla="*/ 3172 h 9525"/>
                              <a:gd name="connsiteX257" fmla="*/ 14288 w 28575"/>
                              <a:gd name="connsiteY257" fmla="*/ 0 h 9525"/>
                              <a:gd name="connsiteX258" fmla="*/ 14288 w 28575"/>
                              <a:gd name="connsiteY258" fmla="*/ 0 h 9525"/>
                              <a:gd name="connsiteX259" fmla="*/ 14288 w 28575"/>
                              <a:gd name="connsiteY259" fmla="*/ 0 h 9525"/>
                              <a:gd name="connsiteX260" fmla="*/ 14288 w 28575"/>
                              <a:gd name="connsiteY260" fmla="*/ 0 h 9525"/>
                              <a:gd name="connsiteX261" fmla="*/ 15040 w 28575"/>
                              <a:gd name="connsiteY261" fmla="*/ 3172 h 9525"/>
                              <a:gd name="connsiteX262" fmla="*/ 15040 w 28575"/>
                              <a:gd name="connsiteY262" fmla="*/ 3172 h 9525"/>
                              <a:gd name="connsiteX263" fmla="*/ 15040 w 28575"/>
                              <a:gd name="connsiteY263" fmla="*/ 6353 h 9525"/>
                              <a:gd name="connsiteX264" fmla="*/ 15040 w 28575"/>
                              <a:gd name="connsiteY264" fmla="*/ 6353 h 9525"/>
                              <a:gd name="connsiteX265" fmla="*/ 15040 w 28575"/>
                              <a:gd name="connsiteY265" fmla="*/ 6353 h 9525"/>
                              <a:gd name="connsiteX266" fmla="*/ 15040 w 28575"/>
                              <a:gd name="connsiteY266" fmla="*/ 6353 h 9525"/>
                              <a:gd name="connsiteX267" fmla="*/ 15040 w 28575"/>
                              <a:gd name="connsiteY267" fmla="*/ 6353 h 9525"/>
                              <a:gd name="connsiteX268" fmla="*/ 15040 w 28575"/>
                              <a:gd name="connsiteY268" fmla="*/ 6353 h 9525"/>
                              <a:gd name="connsiteX269" fmla="*/ 15040 w 28575"/>
                              <a:gd name="connsiteY269" fmla="*/ 6353 h 9525"/>
                              <a:gd name="connsiteX270" fmla="*/ 15040 w 28575"/>
                              <a:gd name="connsiteY270" fmla="*/ 6353 h 9525"/>
                              <a:gd name="connsiteX271" fmla="*/ 15040 w 28575"/>
                              <a:gd name="connsiteY271" fmla="*/ 3172 h 9525"/>
                              <a:gd name="connsiteX272" fmla="*/ 15040 w 28575"/>
                              <a:gd name="connsiteY272" fmla="*/ 3172 h 9525"/>
                              <a:gd name="connsiteX273" fmla="*/ 15792 w 28575"/>
                              <a:gd name="connsiteY273" fmla="*/ 3172 h 9525"/>
                              <a:gd name="connsiteX274" fmla="*/ 15792 w 28575"/>
                              <a:gd name="connsiteY274" fmla="*/ 3172 h 9525"/>
                              <a:gd name="connsiteX275" fmla="*/ 15792 w 28575"/>
                              <a:gd name="connsiteY275" fmla="*/ 3172 h 9525"/>
                              <a:gd name="connsiteX276" fmla="*/ 15792 w 28575"/>
                              <a:gd name="connsiteY276" fmla="*/ 6353 h 9525"/>
                              <a:gd name="connsiteX277" fmla="*/ 15792 w 28575"/>
                              <a:gd name="connsiteY277" fmla="*/ 6353 h 9525"/>
                              <a:gd name="connsiteX278" fmla="*/ 15792 w 28575"/>
                              <a:gd name="connsiteY278" fmla="*/ 6353 h 9525"/>
                              <a:gd name="connsiteX279" fmla="*/ 15792 w 28575"/>
                              <a:gd name="connsiteY279" fmla="*/ 6353 h 9525"/>
                              <a:gd name="connsiteX280" fmla="*/ 15792 w 28575"/>
                              <a:gd name="connsiteY280" fmla="*/ 6353 h 9525"/>
                              <a:gd name="connsiteX281" fmla="*/ 15792 w 28575"/>
                              <a:gd name="connsiteY281" fmla="*/ 6353 h 9525"/>
                              <a:gd name="connsiteX282" fmla="*/ 15792 w 28575"/>
                              <a:gd name="connsiteY282" fmla="*/ 6353 h 9525"/>
                              <a:gd name="connsiteX283" fmla="*/ 15792 w 28575"/>
                              <a:gd name="connsiteY283" fmla="*/ 6353 h 9525"/>
                              <a:gd name="connsiteX284" fmla="*/ 15792 w 28575"/>
                              <a:gd name="connsiteY284" fmla="*/ 6353 h 9525"/>
                              <a:gd name="connsiteX285" fmla="*/ 15792 w 28575"/>
                              <a:gd name="connsiteY285" fmla="*/ 6353 h 9525"/>
                              <a:gd name="connsiteX286" fmla="*/ 15792 w 28575"/>
                              <a:gd name="connsiteY286" fmla="*/ 6353 h 9525"/>
                              <a:gd name="connsiteX287" fmla="*/ 16545 w 28575"/>
                              <a:gd name="connsiteY287" fmla="*/ 6353 h 9525"/>
                              <a:gd name="connsiteX288" fmla="*/ 16545 w 28575"/>
                              <a:gd name="connsiteY288" fmla="*/ 6353 h 9525"/>
                              <a:gd name="connsiteX289" fmla="*/ 16545 w 28575"/>
                              <a:gd name="connsiteY289" fmla="*/ 6353 h 9525"/>
                              <a:gd name="connsiteX290" fmla="*/ 16545 w 28575"/>
                              <a:gd name="connsiteY290" fmla="*/ 6353 h 9525"/>
                              <a:gd name="connsiteX291" fmla="*/ 16545 w 28575"/>
                              <a:gd name="connsiteY291" fmla="*/ 6353 h 9525"/>
                              <a:gd name="connsiteX292" fmla="*/ 16545 w 28575"/>
                              <a:gd name="connsiteY292" fmla="*/ 6353 h 9525"/>
                              <a:gd name="connsiteX293" fmla="*/ 16545 w 28575"/>
                              <a:gd name="connsiteY293" fmla="*/ 6353 h 9525"/>
                              <a:gd name="connsiteX294" fmla="*/ 16545 w 28575"/>
                              <a:gd name="connsiteY294" fmla="*/ 6353 h 9525"/>
                              <a:gd name="connsiteX295" fmla="*/ 16545 w 28575"/>
                              <a:gd name="connsiteY295" fmla="*/ 6353 h 9525"/>
                              <a:gd name="connsiteX296" fmla="*/ 16545 w 28575"/>
                              <a:gd name="connsiteY296" fmla="*/ 6353 h 9525"/>
                              <a:gd name="connsiteX297" fmla="*/ 16545 w 28575"/>
                              <a:gd name="connsiteY297" fmla="*/ 6353 h 9525"/>
                              <a:gd name="connsiteX298" fmla="*/ 16545 w 28575"/>
                              <a:gd name="connsiteY298" fmla="*/ 6353 h 9525"/>
                              <a:gd name="connsiteX299" fmla="*/ 17297 w 28575"/>
                              <a:gd name="connsiteY299" fmla="*/ 6353 h 9525"/>
                              <a:gd name="connsiteX300" fmla="*/ 17297 w 28575"/>
                              <a:gd name="connsiteY300" fmla="*/ 6353 h 9525"/>
                              <a:gd name="connsiteX301" fmla="*/ 17297 w 28575"/>
                              <a:gd name="connsiteY301" fmla="*/ 3172 h 9525"/>
                              <a:gd name="connsiteX302" fmla="*/ 17297 w 28575"/>
                              <a:gd name="connsiteY302" fmla="*/ 0 h 9525"/>
                              <a:gd name="connsiteX303" fmla="*/ 17297 w 28575"/>
                              <a:gd name="connsiteY303" fmla="*/ 0 h 9525"/>
                              <a:gd name="connsiteX304" fmla="*/ 17297 w 28575"/>
                              <a:gd name="connsiteY304" fmla="*/ 0 h 9525"/>
                              <a:gd name="connsiteX305" fmla="*/ 17297 w 28575"/>
                              <a:gd name="connsiteY305" fmla="*/ 3172 h 9525"/>
                              <a:gd name="connsiteX306" fmla="*/ 17297 w 28575"/>
                              <a:gd name="connsiteY306" fmla="*/ 3172 h 9525"/>
                              <a:gd name="connsiteX307" fmla="*/ 17297 w 28575"/>
                              <a:gd name="connsiteY307" fmla="*/ 3172 h 9525"/>
                              <a:gd name="connsiteX308" fmla="*/ 17297 w 28575"/>
                              <a:gd name="connsiteY308" fmla="*/ 3172 h 9525"/>
                              <a:gd name="connsiteX309" fmla="*/ 17297 w 28575"/>
                              <a:gd name="connsiteY309" fmla="*/ 3172 h 9525"/>
                              <a:gd name="connsiteX310" fmla="*/ 17297 w 28575"/>
                              <a:gd name="connsiteY310" fmla="*/ 3172 h 9525"/>
                              <a:gd name="connsiteX311" fmla="*/ 18050 w 28575"/>
                              <a:gd name="connsiteY311" fmla="*/ 3172 h 9525"/>
                              <a:gd name="connsiteX312" fmla="*/ 18050 w 28575"/>
                              <a:gd name="connsiteY312" fmla="*/ 0 h 9525"/>
                              <a:gd name="connsiteX313" fmla="*/ 18050 w 28575"/>
                              <a:gd name="connsiteY313" fmla="*/ 0 h 9525"/>
                              <a:gd name="connsiteX314" fmla="*/ 18050 w 28575"/>
                              <a:gd name="connsiteY314" fmla="*/ 0 h 9525"/>
                              <a:gd name="connsiteX315" fmla="*/ 18050 w 28575"/>
                              <a:gd name="connsiteY315" fmla="*/ 3172 h 9525"/>
                              <a:gd name="connsiteX316" fmla="*/ 18050 w 28575"/>
                              <a:gd name="connsiteY316" fmla="*/ 3172 h 9525"/>
                              <a:gd name="connsiteX317" fmla="*/ 18050 w 28575"/>
                              <a:gd name="connsiteY317" fmla="*/ 3172 h 9525"/>
                              <a:gd name="connsiteX318" fmla="*/ 18050 w 28575"/>
                              <a:gd name="connsiteY318" fmla="*/ 3172 h 9525"/>
                              <a:gd name="connsiteX319" fmla="*/ 18050 w 28575"/>
                              <a:gd name="connsiteY319" fmla="*/ 3172 h 9525"/>
                              <a:gd name="connsiteX320" fmla="*/ 18050 w 28575"/>
                              <a:gd name="connsiteY320" fmla="*/ 0 h 9525"/>
                              <a:gd name="connsiteX321" fmla="*/ 18050 w 28575"/>
                              <a:gd name="connsiteY321" fmla="*/ 6353 h 9525"/>
                              <a:gd name="connsiteX322" fmla="*/ 18050 w 28575"/>
                              <a:gd name="connsiteY322" fmla="*/ 6353 h 9525"/>
                              <a:gd name="connsiteX323" fmla="*/ 18802 w 28575"/>
                              <a:gd name="connsiteY323" fmla="*/ 3172 h 9525"/>
                              <a:gd name="connsiteX324" fmla="*/ 18802 w 28575"/>
                              <a:gd name="connsiteY324" fmla="*/ 6353 h 9525"/>
                              <a:gd name="connsiteX325" fmla="*/ 18802 w 28575"/>
                              <a:gd name="connsiteY325" fmla="*/ 3172 h 9525"/>
                              <a:gd name="connsiteX326" fmla="*/ 18802 w 28575"/>
                              <a:gd name="connsiteY326" fmla="*/ 6353 h 9525"/>
                              <a:gd name="connsiteX327" fmla="*/ 18802 w 28575"/>
                              <a:gd name="connsiteY327" fmla="*/ 6353 h 9525"/>
                              <a:gd name="connsiteX328" fmla="*/ 18802 w 28575"/>
                              <a:gd name="connsiteY328" fmla="*/ 6353 h 9525"/>
                              <a:gd name="connsiteX329" fmla="*/ 18802 w 28575"/>
                              <a:gd name="connsiteY329" fmla="*/ 6353 h 9525"/>
                              <a:gd name="connsiteX330" fmla="*/ 18802 w 28575"/>
                              <a:gd name="connsiteY330" fmla="*/ 3172 h 9525"/>
                              <a:gd name="connsiteX331" fmla="*/ 18802 w 28575"/>
                              <a:gd name="connsiteY331" fmla="*/ 6353 h 9525"/>
                              <a:gd name="connsiteX332" fmla="*/ 18802 w 28575"/>
                              <a:gd name="connsiteY332" fmla="*/ 3172 h 9525"/>
                              <a:gd name="connsiteX333" fmla="*/ 18802 w 28575"/>
                              <a:gd name="connsiteY333" fmla="*/ 3172 h 9525"/>
                              <a:gd name="connsiteX334" fmla="*/ 18802 w 28575"/>
                              <a:gd name="connsiteY334" fmla="*/ 3172 h 9525"/>
                              <a:gd name="connsiteX335" fmla="*/ 19555 w 28575"/>
                              <a:gd name="connsiteY335" fmla="*/ 3172 h 9525"/>
                              <a:gd name="connsiteX336" fmla="*/ 19555 w 28575"/>
                              <a:gd name="connsiteY336" fmla="*/ 3172 h 9525"/>
                              <a:gd name="connsiteX337" fmla="*/ 19555 w 28575"/>
                              <a:gd name="connsiteY337" fmla="*/ 3172 h 9525"/>
                              <a:gd name="connsiteX338" fmla="*/ 19555 w 28575"/>
                              <a:gd name="connsiteY338" fmla="*/ 3172 h 9525"/>
                              <a:gd name="connsiteX339" fmla="*/ 19555 w 28575"/>
                              <a:gd name="connsiteY339" fmla="*/ 3172 h 9525"/>
                              <a:gd name="connsiteX340" fmla="*/ 19555 w 28575"/>
                              <a:gd name="connsiteY340" fmla="*/ 0 h 9525"/>
                              <a:gd name="connsiteX341" fmla="*/ 19555 w 28575"/>
                              <a:gd name="connsiteY341" fmla="*/ 6353 h 9525"/>
                              <a:gd name="connsiteX342" fmla="*/ 19555 w 28575"/>
                              <a:gd name="connsiteY342" fmla="*/ 3172 h 9525"/>
                              <a:gd name="connsiteX343" fmla="*/ 19555 w 28575"/>
                              <a:gd name="connsiteY343" fmla="*/ 6353 h 9525"/>
                              <a:gd name="connsiteX344" fmla="*/ 19555 w 28575"/>
                              <a:gd name="connsiteY344" fmla="*/ 6353 h 9525"/>
                              <a:gd name="connsiteX345" fmla="*/ 19555 w 28575"/>
                              <a:gd name="connsiteY345" fmla="*/ 3172 h 9525"/>
                              <a:gd name="connsiteX346" fmla="*/ 19555 w 28575"/>
                              <a:gd name="connsiteY346" fmla="*/ 3172 h 9525"/>
                              <a:gd name="connsiteX347" fmla="*/ 19555 w 28575"/>
                              <a:gd name="connsiteY347" fmla="*/ 3172 h 9525"/>
                              <a:gd name="connsiteX348" fmla="*/ 19555 w 28575"/>
                              <a:gd name="connsiteY348" fmla="*/ 3172 h 9525"/>
                              <a:gd name="connsiteX349" fmla="*/ 19555 w 28575"/>
                              <a:gd name="connsiteY349" fmla="*/ 3172 h 9525"/>
                              <a:gd name="connsiteX350" fmla="*/ 19555 w 28575"/>
                              <a:gd name="connsiteY350" fmla="*/ 6353 h 9525"/>
                              <a:gd name="connsiteX351" fmla="*/ 19555 w 28575"/>
                              <a:gd name="connsiteY351" fmla="*/ 3172 h 9525"/>
                              <a:gd name="connsiteX352" fmla="*/ 19555 w 28575"/>
                              <a:gd name="connsiteY352" fmla="*/ 3172 h 9525"/>
                              <a:gd name="connsiteX353" fmla="*/ 19555 w 28575"/>
                              <a:gd name="connsiteY353" fmla="*/ 3172 h 9525"/>
                              <a:gd name="connsiteX354" fmla="*/ 19555 w 28575"/>
                              <a:gd name="connsiteY354" fmla="*/ 3172 h 9525"/>
                              <a:gd name="connsiteX355" fmla="*/ 20307 w 28575"/>
                              <a:gd name="connsiteY355" fmla="*/ 6353 h 9525"/>
                              <a:gd name="connsiteX356" fmla="*/ 20307 w 28575"/>
                              <a:gd name="connsiteY356" fmla="*/ 3172 h 9525"/>
                              <a:gd name="connsiteX357" fmla="*/ 20307 w 28575"/>
                              <a:gd name="connsiteY357" fmla="*/ 6353 h 9525"/>
                              <a:gd name="connsiteX358" fmla="*/ 20307 w 28575"/>
                              <a:gd name="connsiteY358" fmla="*/ 6353 h 9525"/>
                              <a:gd name="connsiteX359" fmla="*/ 20307 w 28575"/>
                              <a:gd name="connsiteY359" fmla="*/ 6353 h 9525"/>
                              <a:gd name="connsiteX360" fmla="*/ 20307 w 28575"/>
                              <a:gd name="connsiteY360" fmla="*/ 6353 h 9525"/>
                              <a:gd name="connsiteX361" fmla="*/ 20307 w 28575"/>
                              <a:gd name="connsiteY361" fmla="*/ 6353 h 9525"/>
                              <a:gd name="connsiteX362" fmla="*/ 20307 w 28575"/>
                              <a:gd name="connsiteY362" fmla="*/ 6353 h 9525"/>
                              <a:gd name="connsiteX363" fmla="*/ 20307 w 28575"/>
                              <a:gd name="connsiteY363" fmla="*/ 3172 h 9525"/>
                              <a:gd name="connsiteX364" fmla="*/ 20307 w 28575"/>
                              <a:gd name="connsiteY364" fmla="*/ 3172 h 9525"/>
                              <a:gd name="connsiteX365" fmla="*/ 20307 w 28575"/>
                              <a:gd name="connsiteY365" fmla="*/ 3172 h 9525"/>
                              <a:gd name="connsiteX366" fmla="*/ 20307 w 28575"/>
                              <a:gd name="connsiteY366" fmla="*/ 3172 h 9525"/>
                              <a:gd name="connsiteX367" fmla="*/ 21060 w 28575"/>
                              <a:gd name="connsiteY367" fmla="*/ 6353 h 9525"/>
                              <a:gd name="connsiteX368" fmla="*/ 21060 w 28575"/>
                              <a:gd name="connsiteY368" fmla="*/ 6353 h 9525"/>
                              <a:gd name="connsiteX369" fmla="*/ 21060 w 28575"/>
                              <a:gd name="connsiteY369" fmla="*/ 3172 h 9525"/>
                              <a:gd name="connsiteX370" fmla="*/ 21060 w 28575"/>
                              <a:gd name="connsiteY370" fmla="*/ 3172 h 9525"/>
                              <a:gd name="connsiteX371" fmla="*/ 21060 w 28575"/>
                              <a:gd name="connsiteY371" fmla="*/ 3172 h 9525"/>
                              <a:gd name="connsiteX372" fmla="*/ 21060 w 28575"/>
                              <a:gd name="connsiteY372" fmla="*/ 3172 h 9525"/>
                              <a:gd name="connsiteX373" fmla="*/ 21060 w 28575"/>
                              <a:gd name="connsiteY373" fmla="*/ 3172 h 9525"/>
                              <a:gd name="connsiteX374" fmla="*/ 21060 w 28575"/>
                              <a:gd name="connsiteY374" fmla="*/ 0 h 9525"/>
                              <a:gd name="connsiteX375" fmla="*/ 21060 w 28575"/>
                              <a:gd name="connsiteY375" fmla="*/ 0 h 9525"/>
                              <a:gd name="connsiteX376" fmla="*/ 21060 w 28575"/>
                              <a:gd name="connsiteY376" fmla="*/ 3172 h 9525"/>
                              <a:gd name="connsiteX377" fmla="*/ 21060 w 28575"/>
                              <a:gd name="connsiteY377" fmla="*/ 6353 h 9525"/>
                              <a:gd name="connsiteX378" fmla="*/ 21060 w 28575"/>
                              <a:gd name="connsiteY378" fmla="*/ 6353 h 9525"/>
                              <a:gd name="connsiteX379" fmla="*/ 21803 w 28575"/>
                              <a:gd name="connsiteY379" fmla="*/ 9525 h 9525"/>
                              <a:gd name="connsiteX380" fmla="*/ 21803 w 28575"/>
                              <a:gd name="connsiteY380" fmla="*/ 6353 h 9525"/>
                              <a:gd name="connsiteX381" fmla="*/ 21803 w 28575"/>
                              <a:gd name="connsiteY381" fmla="*/ 3172 h 9525"/>
                              <a:gd name="connsiteX382" fmla="*/ 21803 w 28575"/>
                              <a:gd name="connsiteY382" fmla="*/ 3172 h 9525"/>
                              <a:gd name="connsiteX383" fmla="*/ 21803 w 28575"/>
                              <a:gd name="connsiteY383" fmla="*/ 3172 h 9525"/>
                              <a:gd name="connsiteX384" fmla="*/ 21803 w 28575"/>
                              <a:gd name="connsiteY384" fmla="*/ 6353 h 9525"/>
                              <a:gd name="connsiteX385" fmla="*/ 21803 w 28575"/>
                              <a:gd name="connsiteY385" fmla="*/ 6353 h 9525"/>
                              <a:gd name="connsiteX386" fmla="*/ 21803 w 28575"/>
                              <a:gd name="connsiteY386" fmla="*/ 6353 h 9525"/>
                              <a:gd name="connsiteX387" fmla="*/ 21803 w 28575"/>
                              <a:gd name="connsiteY387" fmla="*/ 3172 h 9525"/>
                              <a:gd name="connsiteX388" fmla="*/ 21803 w 28575"/>
                              <a:gd name="connsiteY388" fmla="*/ 0 h 9525"/>
                              <a:gd name="connsiteX389" fmla="*/ 21803 w 28575"/>
                              <a:gd name="connsiteY389" fmla="*/ 3172 h 9525"/>
                              <a:gd name="connsiteX390" fmla="*/ 21803 w 28575"/>
                              <a:gd name="connsiteY390" fmla="*/ 3172 h 9525"/>
                              <a:gd name="connsiteX391" fmla="*/ 22555 w 28575"/>
                              <a:gd name="connsiteY391" fmla="*/ 6353 h 9525"/>
                              <a:gd name="connsiteX392" fmla="*/ 22555 w 28575"/>
                              <a:gd name="connsiteY392" fmla="*/ 6353 h 9525"/>
                              <a:gd name="connsiteX393" fmla="*/ 22555 w 28575"/>
                              <a:gd name="connsiteY393" fmla="*/ 6353 h 9525"/>
                              <a:gd name="connsiteX394" fmla="*/ 22555 w 28575"/>
                              <a:gd name="connsiteY394" fmla="*/ 6353 h 9525"/>
                              <a:gd name="connsiteX395" fmla="*/ 22555 w 28575"/>
                              <a:gd name="connsiteY395" fmla="*/ 6353 h 9525"/>
                              <a:gd name="connsiteX396" fmla="*/ 22555 w 28575"/>
                              <a:gd name="connsiteY396" fmla="*/ 6353 h 9525"/>
                              <a:gd name="connsiteX397" fmla="*/ 22555 w 28575"/>
                              <a:gd name="connsiteY397" fmla="*/ 6353 h 9525"/>
                              <a:gd name="connsiteX398" fmla="*/ 22555 w 28575"/>
                              <a:gd name="connsiteY398" fmla="*/ 9525 h 9525"/>
                              <a:gd name="connsiteX399" fmla="*/ 22555 w 28575"/>
                              <a:gd name="connsiteY399" fmla="*/ 9525 h 9525"/>
                              <a:gd name="connsiteX400" fmla="*/ 22555 w 28575"/>
                              <a:gd name="connsiteY400" fmla="*/ 9525 h 9525"/>
                              <a:gd name="connsiteX401" fmla="*/ 22555 w 28575"/>
                              <a:gd name="connsiteY401" fmla="*/ 9525 h 9525"/>
                              <a:gd name="connsiteX402" fmla="*/ 22555 w 28575"/>
                              <a:gd name="connsiteY402" fmla="*/ 6353 h 9525"/>
                              <a:gd name="connsiteX403" fmla="*/ 23308 w 28575"/>
                              <a:gd name="connsiteY403" fmla="*/ 6353 h 9525"/>
                              <a:gd name="connsiteX404" fmla="*/ 23308 w 28575"/>
                              <a:gd name="connsiteY404" fmla="*/ 3172 h 9525"/>
                              <a:gd name="connsiteX405" fmla="*/ 23308 w 28575"/>
                              <a:gd name="connsiteY405" fmla="*/ 3172 h 9525"/>
                              <a:gd name="connsiteX406" fmla="*/ 23308 w 28575"/>
                              <a:gd name="connsiteY406" fmla="*/ 3172 h 9525"/>
                              <a:gd name="connsiteX407" fmla="*/ 23308 w 28575"/>
                              <a:gd name="connsiteY407" fmla="*/ 0 h 9525"/>
                              <a:gd name="connsiteX408" fmla="*/ 23308 w 28575"/>
                              <a:gd name="connsiteY408" fmla="*/ 3172 h 9525"/>
                              <a:gd name="connsiteX409" fmla="*/ 23308 w 28575"/>
                              <a:gd name="connsiteY409" fmla="*/ 3172 h 9525"/>
                              <a:gd name="connsiteX410" fmla="*/ 23308 w 28575"/>
                              <a:gd name="connsiteY410" fmla="*/ 6353 h 9525"/>
                              <a:gd name="connsiteX411" fmla="*/ 23308 w 28575"/>
                              <a:gd name="connsiteY411" fmla="*/ 3172 h 9525"/>
                              <a:gd name="connsiteX412" fmla="*/ 23308 w 28575"/>
                              <a:gd name="connsiteY412" fmla="*/ 3172 h 9525"/>
                              <a:gd name="connsiteX413" fmla="*/ 23308 w 28575"/>
                              <a:gd name="connsiteY413" fmla="*/ 6353 h 9525"/>
                              <a:gd name="connsiteX414" fmla="*/ 23308 w 28575"/>
                              <a:gd name="connsiteY414" fmla="*/ 6353 h 9525"/>
                              <a:gd name="connsiteX415" fmla="*/ 24060 w 28575"/>
                              <a:gd name="connsiteY415" fmla="*/ 6353 h 9525"/>
                              <a:gd name="connsiteX416" fmla="*/ 24060 w 28575"/>
                              <a:gd name="connsiteY416" fmla="*/ 6353 h 9525"/>
                              <a:gd name="connsiteX417" fmla="*/ 24060 w 28575"/>
                              <a:gd name="connsiteY417" fmla="*/ 6353 h 9525"/>
                              <a:gd name="connsiteX418" fmla="*/ 24060 w 28575"/>
                              <a:gd name="connsiteY418" fmla="*/ 6353 h 9525"/>
                              <a:gd name="connsiteX419" fmla="*/ 24060 w 28575"/>
                              <a:gd name="connsiteY419" fmla="*/ 3172 h 9525"/>
                              <a:gd name="connsiteX420" fmla="*/ 24060 w 28575"/>
                              <a:gd name="connsiteY420" fmla="*/ 3172 h 9525"/>
                              <a:gd name="connsiteX421" fmla="*/ 24060 w 28575"/>
                              <a:gd name="connsiteY421" fmla="*/ 0 h 9525"/>
                              <a:gd name="connsiteX422" fmla="*/ 24060 w 28575"/>
                              <a:gd name="connsiteY422" fmla="*/ 0 h 9525"/>
                              <a:gd name="connsiteX423" fmla="*/ 24060 w 28575"/>
                              <a:gd name="connsiteY423" fmla="*/ 3172 h 9525"/>
                              <a:gd name="connsiteX424" fmla="*/ 24060 w 28575"/>
                              <a:gd name="connsiteY424" fmla="*/ 3172 h 9525"/>
                              <a:gd name="connsiteX425" fmla="*/ 24060 w 28575"/>
                              <a:gd name="connsiteY425" fmla="*/ 3172 h 9525"/>
                              <a:gd name="connsiteX426" fmla="*/ 24060 w 28575"/>
                              <a:gd name="connsiteY426" fmla="*/ 6353 h 9525"/>
                              <a:gd name="connsiteX427" fmla="*/ 24060 w 28575"/>
                              <a:gd name="connsiteY427" fmla="*/ 3172 h 9525"/>
                              <a:gd name="connsiteX428" fmla="*/ 24060 w 28575"/>
                              <a:gd name="connsiteY428" fmla="*/ 3172 h 9525"/>
                              <a:gd name="connsiteX429" fmla="*/ 24060 w 28575"/>
                              <a:gd name="connsiteY429" fmla="*/ 3172 h 9525"/>
                              <a:gd name="connsiteX430" fmla="*/ 24060 w 28575"/>
                              <a:gd name="connsiteY430" fmla="*/ 3172 h 9525"/>
                              <a:gd name="connsiteX431" fmla="*/ 24060 w 28575"/>
                              <a:gd name="connsiteY431" fmla="*/ 3172 h 9525"/>
                              <a:gd name="connsiteX432" fmla="*/ 24060 w 28575"/>
                              <a:gd name="connsiteY432" fmla="*/ 3172 h 9525"/>
                              <a:gd name="connsiteX433" fmla="*/ 24060 w 28575"/>
                              <a:gd name="connsiteY433" fmla="*/ 6353 h 9525"/>
                              <a:gd name="connsiteX434" fmla="*/ 24060 w 28575"/>
                              <a:gd name="connsiteY434" fmla="*/ 6353 h 9525"/>
                              <a:gd name="connsiteX435" fmla="*/ 24813 w 28575"/>
                              <a:gd name="connsiteY435" fmla="*/ 6353 h 9525"/>
                              <a:gd name="connsiteX436" fmla="*/ 24813 w 28575"/>
                              <a:gd name="connsiteY436" fmla="*/ 6353 h 9525"/>
                              <a:gd name="connsiteX437" fmla="*/ 24813 w 28575"/>
                              <a:gd name="connsiteY437" fmla="*/ 6353 h 9525"/>
                              <a:gd name="connsiteX438" fmla="*/ 24813 w 28575"/>
                              <a:gd name="connsiteY438" fmla="*/ 6353 h 9525"/>
                              <a:gd name="connsiteX439" fmla="*/ 24813 w 28575"/>
                              <a:gd name="connsiteY439" fmla="*/ 6353 h 9525"/>
                              <a:gd name="connsiteX440" fmla="*/ 24813 w 28575"/>
                              <a:gd name="connsiteY440" fmla="*/ 6353 h 9525"/>
                              <a:gd name="connsiteX441" fmla="*/ 24813 w 28575"/>
                              <a:gd name="connsiteY441" fmla="*/ 6353 h 9525"/>
                              <a:gd name="connsiteX442" fmla="*/ 24813 w 28575"/>
                              <a:gd name="connsiteY442" fmla="*/ 6353 h 9525"/>
                              <a:gd name="connsiteX443" fmla="*/ 24813 w 28575"/>
                              <a:gd name="connsiteY443" fmla="*/ 3172 h 9525"/>
                              <a:gd name="connsiteX444" fmla="*/ 24813 w 28575"/>
                              <a:gd name="connsiteY444" fmla="*/ 3172 h 9525"/>
                              <a:gd name="connsiteX445" fmla="*/ 24813 w 28575"/>
                              <a:gd name="connsiteY445" fmla="*/ 6353 h 9525"/>
                              <a:gd name="connsiteX446" fmla="*/ 24813 w 28575"/>
                              <a:gd name="connsiteY446" fmla="*/ 6353 h 9525"/>
                              <a:gd name="connsiteX447" fmla="*/ 25565 w 28575"/>
                              <a:gd name="connsiteY447" fmla="*/ 6353 h 9525"/>
                              <a:gd name="connsiteX448" fmla="*/ 25565 w 28575"/>
                              <a:gd name="connsiteY448" fmla="*/ 6353 h 9525"/>
                              <a:gd name="connsiteX449" fmla="*/ 25565 w 28575"/>
                              <a:gd name="connsiteY449" fmla="*/ 3172 h 9525"/>
                              <a:gd name="connsiteX450" fmla="*/ 25565 w 28575"/>
                              <a:gd name="connsiteY450" fmla="*/ 3172 h 9525"/>
                              <a:gd name="connsiteX451" fmla="*/ 25565 w 28575"/>
                              <a:gd name="connsiteY451" fmla="*/ 6353 h 9525"/>
                              <a:gd name="connsiteX452" fmla="*/ 25565 w 28575"/>
                              <a:gd name="connsiteY452" fmla="*/ 3172 h 9525"/>
                              <a:gd name="connsiteX453" fmla="*/ 25565 w 28575"/>
                              <a:gd name="connsiteY453" fmla="*/ 6353 h 9525"/>
                              <a:gd name="connsiteX454" fmla="*/ 25565 w 28575"/>
                              <a:gd name="connsiteY454" fmla="*/ 3172 h 9525"/>
                              <a:gd name="connsiteX455" fmla="*/ 25565 w 28575"/>
                              <a:gd name="connsiteY455" fmla="*/ 3172 h 9525"/>
                              <a:gd name="connsiteX456" fmla="*/ 25565 w 28575"/>
                              <a:gd name="connsiteY456" fmla="*/ 6353 h 9525"/>
                              <a:gd name="connsiteX457" fmla="*/ 25565 w 28575"/>
                              <a:gd name="connsiteY457" fmla="*/ 0 h 9525"/>
                              <a:gd name="connsiteX458" fmla="*/ 25565 w 28575"/>
                              <a:gd name="connsiteY458" fmla="*/ 3172 h 9525"/>
                              <a:gd name="connsiteX459" fmla="*/ 26318 w 28575"/>
                              <a:gd name="connsiteY459" fmla="*/ 3172 h 9525"/>
                              <a:gd name="connsiteX460" fmla="*/ 26318 w 28575"/>
                              <a:gd name="connsiteY460" fmla="*/ 0 h 9525"/>
                              <a:gd name="connsiteX461" fmla="*/ 26318 w 28575"/>
                              <a:gd name="connsiteY461" fmla="*/ 6353 h 9525"/>
                              <a:gd name="connsiteX462" fmla="*/ 26318 w 28575"/>
                              <a:gd name="connsiteY462" fmla="*/ 3172 h 9525"/>
                              <a:gd name="connsiteX463" fmla="*/ 26318 w 28575"/>
                              <a:gd name="connsiteY463" fmla="*/ 3172 h 9525"/>
                              <a:gd name="connsiteX464" fmla="*/ 26318 w 28575"/>
                              <a:gd name="connsiteY464" fmla="*/ 6353 h 9525"/>
                              <a:gd name="connsiteX465" fmla="*/ 26318 w 28575"/>
                              <a:gd name="connsiteY465" fmla="*/ 6353 h 9525"/>
                              <a:gd name="connsiteX466" fmla="*/ 26318 w 28575"/>
                              <a:gd name="connsiteY466" fmla="*/ 6353 h 9525"/>
                              <a:gd name="connsiteX467" fmla="*/ 26318 w 28575"/>
                              <a:gd name="connsiteY467" fmla="*/ 6353 h 9525"/>
                              <a:gd name="connsiteX468" fmla="*/ 26318 w 28575"/>
                              <a:gd name="connsiteY468" fmla="*/ 3172 h 9525"/>
                              <a:gd name="connsiteX469" fmla="*/ 26318 w 28575"/>
                              <a:gd name="connsiteY469" fmla="*/ 3172 h 9525"/>
                              <a:gd name="connsiteX470" fmla="*/ 26318 w 28575"/>
                              <a:gd name="connsiteY470" fmla="*/ 3172 h 9525"/>
                              <a:gd name="connsiteX471" fmla="*/ 27070 w 28575"/>
                              <a:gd name="connsiteY471" fmla="*/ 3172 h 9525"/>
                              <a:gd name="connsiteX472" fmla="*/ 27070 w 28575"/>
                              <a:gd name="connsiteY472" fmla="*/ 0 h 9525"/>
                              <a:gd name="connsiteX473" fmla="*/ 27070 w 28575"/>
                              <a:gd name="connsiteY473" fmla="*/ 3172 h 9525"/>
                              <a:gd name="connsiteX474" fmla="*/ 27070 w 28575"/>
                              <a:gd name="connsiteY474" fmla="*/ 0 h 9525"/>
                              <a:gd name="connsiteX475" fmla="*/ 27070 w 28575"/>
                              <a:gd name="connsiteY475" fmla="*/ 6353 h 9525"/>
                              <a:gd name="connsiteX476" fmla="*/ 27070 w 28575"/>
                              <a:gd name="connsiteY476" fmla="*/ 6353 h 9525"/>
                              <a:gd name="connsiteX477" fmla="*/ 27070 w 28575"/>
                              <a:gd name="connsiteY477" fmla="*/ 6353 h 9525"/>
                              <a:gd name="connsiteX478" fmla="*/ 27070 w 28575"/>
                              <a:gd name="connsiteY478" fmla="*/ 6353 h 9525"/>
                              <a:gd name="connsiteX479" fmla="*/ 27070 w 28575"/>
                              <a:gd name="connsiteY479" fmla="*/ 3172 h 9525"/>
                              <a:gd name="connsiteX480" fmla="*/ 27070 w 28575"/>
                              <a:gd name="connsiteY480" fmla="*/ 0 h 9525"/>
                              <a:gd name="connsiteX481" fmla="*/ 27070 w 28575"/>
                              <a:gd name="connsiteY481" fmla="*/ 0 h 9525"/>
                              <a:gd name="connsiteX482" fmla="*/ 27070 w 28575"/>
                              <a:gd name="connsiteY482" fmla="*/ 0 h 9525"/>
                              <a:gd name="connsiteX483" fmla="*/ 27822 w 28575"/>
                              <a:gd name="connsiteY483" fmla="*/ 0 h 9525"/>
                              <a:gd name="connsiteX484" fmla="*/ 27822 w 28575"/>
                              <a:gd name="connsiteY484" fmla="*/ 0 h 9525"/>
                              <a:gd name="connsiteX485" fmla="*/ 27822 w 28575"/>
                              <a:gd name="connsiteY485" fmla="*/ 3172 h 9525"/>
                              <a:gd name="connsiteX486" fmla="*/ 27822 w 28575"/>
                              <a:gd name="connsiteY486" fmla="*/ 3172 h 9525"/>
                              <a:gd name="connsiteX487" fmla="*/ 27822 w 28575"/>
                              <a:gd name="connsiteY487" fmla="*/ 6353 h 9525"/>
                              <a:gd name="connsiteX488" fmla="*/ 27822 w 28575"/>
                              <a:gd name="connsiteY488" fmla="*/ 6353 h 9525"/>
                              <a:gd name="connsiteX489" fmla="*/ 27822 w 28575"/>
                              <a:gd name="connsiteY489" fmla="*/ 6353 h 9525"/>
                              <a:gd name="connsiteX490" fmla="*/ 27822 w 28575"/>
                              <a:gd name="connsiteY490" fmla="*/ 3172 h 9525"/>
                              <a:gd name="connsiteX491" fmla="*/ 27822 w 28575"/>
                              <a:gd name="connsiteY491" fmla="*/ 3172 h 9525"/>
                              <a:gd name="connsiteX492" fmla="*/ 27822 w 28575"/>
                              <a:gd name="connsiteY492" fmla="*/ 3172 h 9525"/>
                              <a:gd name="connsiteX493" fmla="*/ 27822 w 28575"/>
                              <a:gd name="connsiteY493" fmla="*/ 0 h 9525"/>
                              <a:gd name="connsiteX494" fmla="*/ 27822 w 28575"/>
                              <a:gd name="connsiteY494" fmla="*/ 3172 h 9525"/>
                              <a:gd name="connsiteX495" fmla="*/ 27822 w 28575"/>
                              <a:gd name="connsiteY495" fmla="*/ 3172 h 9525"/>
                              <a:gd name="connsiteX496" fmla="*/ 27822 w 28575"/>
                              <a:gd name="connsiteY496" fmla="*/ 3172 h 9525"/>
                              <a:gd name="connsiteX497" fmla="*/ 28575 w 28575"/>
                              <a:gd name="connsiteY497" fmla="*/ 6353 h 9525"/>
                              <a:gd name="connsiteX498" fmla="*/ 28575 w 28575"/>
                              <a:gd name="connsiteY498" fmla="*/ 3172 h 9525"/>
                              <a:gd name="connsiteX499" fmla="*/ 28575 w 28575"/>
                              <a:gd name="connsiteY499" fmla="*/ 6353 h 9525"/>
                              <a:gd name="connsiteX500" fmla="*/ 28575 w 28575"/>
                              <a:gd name="connsiteY500" fmla="*/ 6353 h 9525"/>
                              <a:gd name="connsiteX501" fmla="*/ 28575 w 28575"/>
                              <a:gd name="connsiteY501" fmla="*/ 6353 h 9525"/>
                              <a:gd name="connsiteX502" fmla="*/ 28575 w 28575"/>
                              <a:gd name="connsiteY502" fmla="*/ 9525 h 9525"/>
                              <a:gd name="connsiteX503" fmla="*/ 28575 w 28575"/>
                              <a:gd name="connsiteY503" fmla="*/ 6353 h 9525"/>
                              <a:gd name="connsiteX504" fmla="*/ 28575 w 28575"/>
                              <a:gd name="connsiteY504" fmla="*/ 6353 h 9525"/>
                              <a:gd name="connsiteX505" fmla="*/ 28575 w 28575"/>
                              <a:gd name="connsiteY505" fmla="*/ 6353 h 9525"/>
                              <a:gd name="connsiteX506" fmla="*/ 28575 w 28575"/>
                              <a:gd name="connsiteY506" fmla="*/ 6353 h 9525"/>
                              <a:gd name="connsiteX507" fmla="*/ 28575 w 28575"/>
                              <a:gd name="connsiteY507" fmla="*/ 6353 h 9525"/>
                              <a:gd name="connsiteX508" fmla="*/ 28575 w 28575"/>
                              <a:gd name="connsiteY508" fmla="*/ 6353 h 9525"/>
                              <a:gd name="connsiteX509" fmla="*/ 28575 w 28575"/>
                              <a:gd name="connsiteY509" fmla="*/ 3172 h 9525"/>
                              <a:gd name="connsiteX510" fmla="*/ 28575 w 28575"/>
                              <a:gd name="connsiteY510" fmla="*/ 3172 h 9525"/>
                              <a:gd name="connsiteX511" fmla="*/ 28575 w 28575"/>
                              <a:gd name="connsiteY511" fmla="*/ 3172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6353"/>
                                </a:moveTo>
                                <a:lnTo>
                                  <a:pt x="0" y="6353"/>
                                </a:lnTo>
                                <a:lnTo>
                                  <a:pt x="0" y="6353"/>
                                </a:lnTo>
                                <a:lnTo>
                                  <a:pt x="0" y="6353"/>
                                </a:lnTo>
                                <a:lnTo>
                                  <a:pt x="0" y="3172"/>
                                </a:lnTo>
                                <a:lnTo>
                                  <a:pt x="0" y="3172"/>
                                </a:lnTo>
                                <a:lnTo>
                                  <a:pt x="0" y="0"/>
                                </a:lnTo>
                                <a:lnTo>
                                  <a:pt x="0" y="0"/>
                                </a:lnTo>
                                <a:lnTo>
                                  <a:pt x="0" y="0"/>
                                </a:lnTo>
                                <a:lnTo>
                                  <a:pt x="753" y="3172"/>
                                </a:lnTo>
                                <a:lnTo>
                                  <a:pt x="753" y="6353"/>
                                </a:lnTo>
                                <a:lnTo>
                                  <a:pt x="753" y="6353"/>
                                </a:lnTo>
                                <a:lnTo>
                                  <a:pt x="753" y="3172"/>
                                </a:lnTo>
                                <a:lnTo>
                                  <a:pt x="753" y="3172"/>
                                </a:lnTo>
                                <a:lnTo>
                                  <a:pt x="753" y="3172"/>
                                </a:lnTo>
                                <a:lnTo>
                                  <a:pt x="753" y="3172"/>
                                </a:lnTo>
                                <a:lnTo>
                                  <a:pt x="753" y="3172"/>
                                </a:lnTo>
                                <a:lnTo>
                                  <a:pt x="753" y="3172"/>
                                </a:lnTo>
                                <a:lnTo>
                                  <a:pt x="753" y="6353"/>
                                </a:lnTo>
                                <a:lnTo>
                                  <a:pt x="753" y="3172"/>
                                </a:lnTo>
                                <a:lnTo>
                                  <a:pt x="753" y="3172"/>
                                </a:lnTo>
                                <a:lnTo>
                                  <a:pt x="1505" y="0"/>
                                </a:lnTo>
                                <a:lnTo>
                                  <a:pt x="1505" y="0"/>
                                </a:lnTo>
                                <a:lnTo>
                                  <a:pt x="1505" y="0"/>
                                </a:lnTo>
                                <a:lnTo>
                                  <a:pt x="1505" y="3172"/>
                                </a:lnTo>
                                <a:lnTo>
                                  <a:pt x="1505" y="6353"/>
                                </a:lnTo>
                                <a:lnTo>
                                  <a:pt x="1505" y="6353"/>
                                </a:lnTo>
                                <a:lnTo>
                                  <a:pt x="1505" y="6353"/>
                                </a:lnTo>
                                <a:lnTo>
                                  <a:pt x="1505" y="6353"/>
                                </a:lnTo>
                                <a:lnTo>
                                  <a:pt x="1505" y="6353"/>
                                </a:lnTo>
                                <a:lnTo>
                                  <a:pt x="1505" y="9525"/>
                                </a:lnTo>
                                <a:lnTo>
                                  <a:pt x="1505" y="6353"/>
                                </a:lnTo>
                                <a:lnTo>
                                  <a:pt x="1505" y="6353"/>
                                </a:lnTo>
                                <a:lnTo>
                                  <a:pt x="2257" y="3172"/>
                                </a:lnTo>
                                <a:lnTo>
                                  <a:pt x="2257" y="6353"/>
                                </a:lnTo>
                                <a:lnTo>
                                  <a:pt x="2257" y="6353"/>
                                </a:lnTo>
                                <a:lnTo>
                                  <a:pt x="2257" y="6353"/>
                                </a:lnTo>
                                <a:lnTo>
                                  <a:pt x="2257" y="6353"/>
                                </a:lnTo>
                                <a:lnTo>
                                  <a:pt x="2257" y="3172"/>
                                </a:lnTo>
                                <a:lnTo>
                                  <a:pt x="2257" y="3172"/>
                                </a:lnTo>
                                <a:lnTo>
                                  <a:pt x="2257" y="6353"/>
                                </a:lnTo>
                                <a:lnTo>
                                  <a:pt x="2257" y="6353"/>
                                </a:lnTo>
                                <a:lnTo>
                                  <a:pt x="2257" y="6353"/>
                                </a:lnTo>
                                <a:lnTo>
                                  <a:pt x="2257" y="6353"/>
                                </a:lnTo>
                                <a:lnTo>
                                  <a:pt x="2257" y="3172"/>
                                </a:lnTo>
                                <a:lnTo>
                                  <a:pt x="3010" y="3172"/>
                                </a:lnTo>
                                <a:lnTo>
                                  <a:pt x="3010" y="0"/>
                                </a:lnTo>
                                <a:lnTo>
                                  <a:pt x="3010" y="3172"/>
                                </a:lnTo>
                                <a:lnTo>
                                  <a:pt x="3010" y="6353"/>
                                </a:lnTo>
                                <a:lnTo>
                                  <a:pt x="3010" y="3172"/>
                                </a:lnTo>
                                <a:lnTo>
                                  <a:pt x="3010" y="6353"/>
                                </a:lnTo>
                                <a:lnTo>
                                  <a:pt x="3010" y="6353"/>
                                </a:lnTo>
                                <a:lnTo>
                                  <a:pt x="3010" y="3172"/>
                                </a:lnTo>
                                <a:lnTo>
                                  <a:pt x="3010" y="3172"/>
                                </a:lnTo>
                                <a:lnTo>
                                  <a:pt x="3010" y="3172"/>
                                </a:lnTo>
                                <a:lnTo>
                                  <a:pt x="3010" y="3172"/>
                                </a:lnTo>
                                <a:lnTo>
                                  <a:pt x="3010" y="6353"/>
                                </a:lnTo>
                                <a:lnTo>
                                  <a:pt x="3762" y="6353"/>
                                </a:lnTo>
                                <a:lnTo>
                                  <a:pt x="3762" y="6353"/>
                                </a:lnTo>
                                <a:lnTo>
                                  <a:pt x="3762" y="3172"/>
                                </a:lnTo>
                                <a:lnTo>
                                  <a:pt x="3762" y="3172"/>
                                </a:lnTo>
                                <a:lnTo>
                                  <a:pt x="3762" y="3172"/>
                                </a:lnTo>
                                <a:lnTo>
                                  <a:pt x="3762" y="3172"/>
                                </a:lnTo>
                                <a:lnTo>
                                  <a:pt x="3762" y="3172"/>
                                </a:lnTo>
                                <a:lnTo>
                                  <a:pt x="3762" y="6353"/>
                                </a:lnTo>
                                <a:lnTo>
                                  <a:pt x="3762" y="6353"/>
                                </a:lnTo>
                                <a:lnTo>
                                  <a:pt x="3762" y="6353"/>
                                </a:lnTo>
                                <a:lnTo>
                                  <a:pt x="3762" y="6353"/>
                                </a:lnTo>
                                <a:lnTo>
                                  <a:pt x="3762" y="6353"/>
                                </a:lnTo>
                                <a:lnTo>
                                  <a:pt x="3762" y="6353"/>
                                </a:lnTo>
                                <a:lnTo>
                                  <a:pt x="3762" y="3172"/>
                                </a:lnTo>
                                <a:lnTo>
                                  <a:pt x="4515" y="3172"/>
                                </a:lnTo>
                                <a:lnTo>
                                  <a:pt x="4515" y="3172"/>
                                </a:lnTo>
                                <a:lnTo>
                                  <a:pt x="4515" y="0"/>
                                </a:lnTo>
                                <a:lnTo>
                                  <a:pt x="4515" y="3172"/>
                                </a:lnTo>
                                <a:lnTo>
                                  <a:pt x="4515" y="3172"/>
                                </a:lnTo>
                                <a:lnTo>
                                  <a:pt x="4515" y="3172"/>
                                </a:lnTo>
                                <a:lnTo>
                                  <a:pt x="4515" y="3172"/>
                                </a:lnTo>
                                <a:lnTo>
                                  <a:pt x="4515" y="3172"/>
                                </a:lnTo>
                                <a:lnTo>
                                  <a:pt x="4515" y="3172"/>
                                </a:lnTo>
                                <a:lnTo>
                                  <a:pt x="4515" y="3172"/>
                                </a:lnTo>
                                <a:lnTo>
                                  <a:pt x="4515" y="3172"/>
                                </a:lnTo>
                                <a:lnTo>
                                  <a:pt x="4515" y="3172"/>
                                </a:lnTo>
                                <a:lnTo>
                                  <a:pt x="4515" y="0"/>
                                </a:lnTo>
                                <a:lnTo>
                                  <a:pt x="4515" y="3172"/>
                                </a:lnTo>
                                <a:lnTo>
                                  <a:pt x="4515" y="6353"/>
                                </a:lnTo>
                                <a:lnTo>
                                  <a:pt x="4515" y="6353"/>
                                </a:lnTo>
                                <a:lnTo>
                                  <a:pt x="4515" y="6353"/>
                                </a:lnTo>
                                <a:lnTo>
                                  <a:pt x="4515" y="6353"/>
                                </a:lnTo>
                                <a:lnTo>
                                  <a:pt x="5267" y="6353"/>
                                </a:lnTo>
                                <a:lnTo>
                                  <a:pt x="5267" y="6353"/>
                                </a:lnTo>
                                <a:lnTo>
                                  <a:pt x="5267" y="9525"/>
                                </a:lnTo>
                                <a:lnTo>
                                  <a:pt x="5267" y="9525"/>
                                </a:lnTo>
                                <a:lnTo>
                                  <a:pt x="5267" y="9525"/>
                                </a:lnTo>
                                <a:lnTo>
                                  <a:pt x="5267" y="9525"/>
                                </a:lnTo>
                                <a:lnTo>
                                  <a:pt x="5267" y="6353"/>
                                </a:lnTo>
                                <a:lnTo>
                                  <a:pt x="5267" y="3172"/>
                                </a:lnTo>
                                <a:lnTo>
                                  <a:pt x="5267" y="3172"/>
                                </a:lnTo>
                                <a:lnTo>
                                  <a:pt x="5267" y="6353"/>
                                </a:lnTo>
                                <a:lnTo>
                                  <a:pt x="5267" y="6353"/>
                                </a:lnTo>
                                <a:lnTo>
                                  <a:pt x="5267" y="6353"/>
                                </a:lnTo>
                                <a:lnTo>
                                  <a:pt x="6020" y="6353"/>
                                </a:lnTo>
                                <a:lnTo>
                                  <a:pt x="6020" y="6353"/>
                                </a:lnTo>
                                <a:lnTo>
                                  <a:pt x="6020" y="3172"/>
                                </a:lnTo>
                                <a:lnTo>
                                  <a:pt x="6020" y="0"/>
                                </a:lnTo>
                                <a:lnTo>
                                  <a:pt x="6020" y="3172"/>
                                </a:lnTo>
                                <a:lnTo>
                                  <a:pt x="6020" y="3172"/>
                                </a:lnTo>
                                <a:lnTo>
                                  <a:pt x="6020" y="3172"/>
                                </a:lnTo>
                                <a:lnTo>
                                  <a:pt x="6020" y="6353"/>
                                </a:lnTo>
                                <a:lnTo>
                                  <a:pt x="6020" y="9525"/>
                                </a:lnTo>
                                <a:lnTo>
                                  <a:pt x="6020" y="6353"/>
                                </a:lnTo>
                                <a:lnTo>
                                  <a:pt x="6020" y="6353"/>
                                </a:lnTo>
                                <a:lnTo>
                                  <a:pt x="6020" y="6353"/>
                                </a:lnTo>
                                <a:lnTo>
                                  <a:pt x="6772" y="6353"/>
                                </a:lnTo>
                                <a:lnTo>
                                  <a:pt x="6772" y="6353"/>
                                </a:lnTo>
                                <a:lnTo>
                                  <a:pt x="6772" y="6353"/>
                                </a:lnTo>
                                <a:lnTo>
                                  <a:pt x="6772" y="6353"/>
                                </a:lnTo>
                                <a:lnTo>
                                  <a:pt x="6772" y="3172"/>
                                </a:lnTo>
                                <a:lnTo>
                                  <a:pt x="6772" y="3172"/>
                                </a:lnTo>
                                <a:lnTo>
                                  <a:pt x="6772" y="6353"/>
                                </a:lnTo>
                                <a:lnTo>
                                  <a:pt x="6772" y="6353"/>
                                </a:lnTo>
                                <a:lnTo>
                                  <a:pt x="6772" y="6353"/>
                                </a:lnTo>
                                <a:lnTo>
                                  <a:pt x="6772" y="6353"/>
                                </a:lnTo>
                                <a:lnTo>
                                  <a:pt x="6772" y="6353"/>
                                </a:lnTo>
                                <a:lnTo>
                                  <a:pt x="6772" y="6353"/>
                                </a:lnTo>
                                <a:lnTo>
                                  <a:pt x="7515" y="6353"/>
                                </a:lnTo>
                                <a:lnTo>
                                  <a:pt x="7515" y="6353"/>
                                </a:lnTo>
                                <a:lnTo>
                                  <a:pt x="7515" y="6353"/>
                                </a:lnTo>
                                <a:lnTo>
                                  <a:pt x="7515" y="6353"/>
                                </a:lnTo>
                                <a:lnTo>
                                  <a:pt x="7515" y="9525"/>
                                </a:lnTo>
                                <a:lnTo>
                                  <a:pt x="7515" y="6353"/>
                                </a:lnTo>
                                <a:lnTo>
                                  <a:pt x="7515" y="6353"/>
                                </a:lnTo>
                                <a:lnTo>
                                  <a:pt x="7515" y="6353"/>
                                </a:lnTo>
                                <a:lnTo>
                                  <a:pt x="7515" y="6353"/>
                                </a:lnTo>
                                <a:lnTo>
                                  <a:pt x="7515" y="6353"/>
                                </a:lnTo>
                                <a:lnTo>
                                  <a:pt x="7515" y="6353"/>
                                </a:lnTo>
                                <a:lnTo>
                                  <a:pt x="7515" y="6353"/>
                                </a:lnTo>
                                <a:lnTo>
                                  <a:pt x="7515" y="3172"/>
                                </a:lnTo>
                                <a:lnTo>
                                  <a:pt x="7515" y="3172"/>
                                </a:lnTo>
                                <a:lnTo>
                                  <a:pt x="8268" y="6353"/>
                                </a:lnTo>
                                <a:lnTo>
                                  <a:pt x="8268" y="6353"/>
                                </a:lnTo>
                                <a:lnTo>
                                  <a:pt x="8268" y="6353"/>
                                </a:lnTo>
                                <a:lnTo>
                                  <a:pt x="8268" y="6353"/>
                                </a:lnTo>
                                <a:lnTo>
                                  <a:pt x="8268" y="6353"/>
                                </a:lnTo>
                                <a:lnTo>
                                  <a:pt x="8268" y="3172"/>
                                </a:lnTo>
                                <a:lnTo>
                                  <a:pt x="8268" y="0"/>
                                </a:lnTo>
                                <a:lnTo>
                                  <a:pt x="8268" y="0"/>
                                </a:lnTo>
                                <a:lnTo>
                                  <a:pt x="8268" y="3172"/>
                                </a:lnTo>
                                <a:lnTo>
                                  <a:pt x="8268" y="6353"/>
                                </a:lnTo>
                                <a:lnTo>
                                  <a:pt x="8268" y="9525"/>
                                </a:lnTo>
                                <a:lnTo>
                                  <a:pt x="8268" y="9525"/>
                                </a:lnTo>
                                <a:lnTo>
                                  <a:pt x="9020" y="6353"/>
                                </a:lnTo>
                                <a:lnTo>
                                  <a:pt x="9020" y="6353"/>
                                </a:lnTo>
                                <a:lnTo>
                                  <a:pt x="9020" y="3172"/>
                                </a:lnTo>
                                <a:lnTo>
                                  <a:pt x="9020" y="3172"/>
                                </a:lnTo>
                                <a:lnTo>
                                  <a:pt x="9020" y="0"/>
                                </a:lnTo>
                                <a:lnTo>
                                  <a:pt x="9020" y="3172"/>
                                </a:lnTo>
                                <a:lnTo>
                                  <a:pt x="9020" y="3172"/>
                                </a:lnTo>
                                <a:lnTo>
                                  <a:pt x="9020" y="0"/>
                                </a:lnTo>
                                <a:lnTo>
                                  <a:pt x="9020" y="0"/>
                                </a:lnTo>
                                <a:lnTo>
                                  <a:pt x="9020" y="0"/>
                                </a:lnTo>
                                <a:lnTo>
                                  <a:pt x="9020" y="3172"/>
                                </a:lnTo>
                                <a:lnTo>
                                  <a:pt x="9020" y="3172"/>
                                </a:lnTo>
                                <a:lnTo>
                                  <a:pt x="9773" y="6353"/>
                                </a:lnTo>
                                <a:lnTo>
                                  <a:pt x="9773" y="6353"/>
                                </a:lnTo>
                                <a:lnTo>
                                  <a:pt x="9773" y="3172"/>
                                </a:lnTo>
                                <a:lnTo>
                                  <a:pt x="9773" y="6353"/>
                                </a:lnTo>
                                <a:lnTo>
                                  <a:pt x="9773" y="6353"/>
                                </a:lnTo>
                                <a:lnTo>
                                  <a:pt x="9773" y="6353"/>
                                </a:lnTo>
                                <a:lnTo>
                                  <a:pt x="9773" y="6353"/>
                                </a:lnTo>
                                <a:lnTo>
                                  <a:pt x="9773" y="9525"/>
                                </a:lnTo>
                                <a:lnTo>
                                  <a:pt x="9773" y="6353"/>
                                </a:lnTo>
                                <a:lnTo>
                                  <a:pt x="9773" y="6353"/>
                                </a:lnTo>
                                <a:lnTo>
                                  <a:pt x="9773" y="6353"/>
                                </a:lnTo>
                                <a:lnTo>
                                  <a:pt x="9773" y="3172"/>
                                </a:lnTo>
                                <a:lnTo>
                                  <a:pt x="9773" y="6353"/>
                                </a:lnTo>
                                <a:lnTo>
                                  <a:pt x="9773" y="6353"/>
                                </a:lnTo>
                                <a:lnTo>
                                  <a:pt x="9773" y="6353"/>
                                </a:lnTo>
                                <a:lnTo>
                                  <a:pt x="9773" y="3172"/>
                                </a:lnTo>
                                <a:lnTo>
                                  <a:pt x="9773" y="0"/>
                                </a:lnTo>
                                <a:lnTo>
                                  <a:pt x="9773" y="0"/>
                                </a:lnTo>
                                <a:lnTo>
                                  <a:pt x="10525" y="3172"/>
                                </a:lnTo>
                                <a:lnTo>
                                  <a:pt x="10525" y="3172"/>
                                </a:lnTo>
                                <a:lnTo>
                                  <a:pt x="10525" y="0"/>
                                </a:lnTo>
                                <a:lnTo>
                                  <a:pt x="10525" y="3172"/>
                                </a:lnTo>
                                <a:lnTo>
                                  <a:pt x="10525" y="0"/>
                                </a:lnTo>
                                <a:lnTo>
                                  <a:pt x="10525" y="3172"/>
                                </a:lnTo>
                                <a:lnTo>
                                  <a:pt x="10525" y="3172"/>
                                </a:lnTo>
                                <a:lnTo>
                                  <a:pt x="10525" y="3172"/>
                                </a:lnTo>
                                <a:lnTo>
                                  <a:pt x="10525" y="6353"/>
                                </a:lnTo>
                                <a:lnTo>
                                  <a:pt x="10525" y="3172"/>
                                </a:lnTo>
                                <a:lnTo>
                                  <a:pt x="10525" y="3172"/>
                                </a:lnTo>
                                <a:lnTo>
                                  <a:pt x="10525" y="6353"/>
                                </a:lnTo>
                                <a:lnTo>
                                  <a:pt x="11278" y="3172"/>
                                </a:lnTo>
                                <a:lnTo>
                                  <a:pt x="11278" y="6353"/>
                                </a:lnTo>
                                <a:lnTo>
                                  <a:pt x="11278" y="6353"/>
                                </a:lnTo>
                                <a:lnTo>
                                  <a:pt x="11278" y="3172"/>
                                </a:lnTo>
                                <a:lnTo>
                                  <a:pt x="11278" y="6353"/>
                                </a:lnTo>
                                <a:lnTo>
                                  <a:pt x="11278" y="6353"/>
                                </a:lnTo>
                                <a:lnTo>
                                  <a:pt x="11278" y="6353"/>
                                </a:lnTo>
                                <a:lnTo>
                                  <a:pt x="11278" y="6353"/>
                                </a:lnTo>
                                <a:lnTo>
                                  <a:pt x="11278" y="6353"/>
                                </a:lnTo>
                                <a:lnTo>
                                  <a:pt x="11278" y="3172"/>
                                </a:lnTo>
                                <a:lnTo>
                                  <a:pt x="11278" y="3172"/>
                                </a:lnTo>
                                <a:lnTo>
                                  <a:pt x="11278" y="3172"/>
                                </a:lnTo>
                                <a:lnTo>
                                  <a:pt x="11278" y="6353"/>
                                </a:lnTo>
                                <a:lnTo>
                                  <a:pt x="11278" y="6353"/>
                                </a:lnTo>
                                <a:lnTo>
                                  <a:pt x="12030" y="6353"/>
                                </a:lnTo>
                                <a:lnTo>
                                  <a:pt x="12030" y="6353"/>
                                </a:lnTo>
                                <a:lnTo>
                                  <a:pt x="12030" y="3172"/>
                                </a:lnTo>
                                <a:lnTo>
                                  <a:pt x="12030" y="3172"/>
                                </a:lnTo>
                                <a:lnTo>
                                  <a:pt x="12030" y="6353"/>
                                </a:lnTo>
                                <a:lnTo>
                                  <a:pt x="12030" y="6353"/>
                                </a:lnTo>
                                <a:lnTo>
                                  <a:pt x="12030" y="3172"/>
                                </a:lnTo>
                                <a:lnTo>
                                  <a:pt x="12030" y="3172"/>
                                </a:lnTo>
                                <a:lnTo>
                                  <a:pt x="12030" y="0"/>
                                </a:lnTo>
                                <a:lnTo>
                                  <a:pt x="12030" y="0"/>
                                </a:lnTo>
                                <a:lnTo>
                                  <a:pt x="12030" y="0"/>
                                </a:lnTo>
                                <a:lnTo>
                                  <a:pt x="12030" y="3172"/>
                                </a:lnTo>
                                <a:lnTo>
                                  <a:pt x="12783" y="3172"/>
                                </a:lnTo>
                                <a:lnTo>
                                  <a:pt x="12783" y="3172"/>
                                </a:lnTo>
                                <a:lnTo>
                                  <a:pt x="12783" y="3172"/>
                                </a:lnTo>
                                <a:lnTo>
                                  <a:pt x="12783" y="3172"/>
                                </a:lnTo>
                                <a:lnTo>
                                  <a:pt x="12783" y="3172"/>
                                </a:lnTo>
                                <a:lnTo>
                                  <a:pt x="12783" y="6353"/>
                                </a:lnTo>
                                <a:lnTo>
                                  <a:pt x="12783" y="6353"/>
                                </a:lnTo>
                                <a:lnTo>
                                  <a:pt x="12783" y="3172"/>
                                </a:lnTo>
                                <a:lnTo>
                                  <a:pt x="12783" y="3172"/>
                                </a:lnTo>
                                <a:lnTo>
                                  <a:pt x="12783" y="6353"/>
                                </a:lnTo>
                                <a:lnTo>
                                  <a:pt x="12783" y="3172"/>
                                </a:lnTo>
                                <a:lnTo>
                                  <a:pt x="12783" y="3172"/>
                                </a:lnTo>
                                <a:lnTo>
                                  <a:pt x="13535" y="3172"/>
                                </a:lnTo>
                                <a:lnTo>
                                  <a:pt x="13535" y="3172"/>
                                </a:lnTo>
                                <a:lnTo>
                                  <a:pt x="13535" y="0"/>
                                </a:lnTo>
                                <a:lnTo>
                                  <a:pt x="13535" y="3172"/>
                                </a:lnTo>
                                <a:lnTo>
                                  <a:pt x="13535" y="6353"/>
                                </a:lnTo>
                                <a:lnTo>
                                  <a:pt x="13535" y="3172"/>
                                </a:lnTo>
                                <a:lnTo>
                                  <a:pt x="13535" y="3172"/>
                                </a:lnTo>
                                <a:lnTo>
                                  <a:pt x="13535" y="3172"/>
                                </a:lnTo>
                                <a:lnTo>
                                  <a:pt x="13535" y="0"/>
                                </a:lnTo>
                                <a:lnTo>
                                  <a:pt x="13535" y="0"/>
                                </a:lnTo>
                                <a:lnTo>
                                  <a:pt x="13535" y="3172"/>
                                </a:lnTo>
                                <a:lnTo>
                                  <a:pt x="13535" y="0"/>
                                </a:lnTo>
                                <a:lnTo>
                                  <a:pt x="14288" y="3172"/>
                                </a:lnTo>
                                <a:lnTo>
                                  <a:pt x="14288" y="3172"/>
                                </a:lnTo>
                                <a:lnTo>
                                  <a:pt x="14288" y="3172"/>
                                </a:lnTo>
                                <a:lnTo>
                                  <a:pt x="14288" y="3172"/>
                                </a:lnTo>
                                <a:lnTo>
                                  <a:pt x="14288" y="0"/>
                                </a:lnTo>
                                <a:lnTo>
                                  <a:pt x="14288" y="0"/>
                                </a:lnTo>
                                <a:lnTo>
                                  <a:pt x="14288" y="3172"/>
                                </a:lnTo>
                                <a:lnTo>
                                  <a:pt x="14288" y="6353"/>
                                </a:lnTo>
                                <a:lnTo>
                                  <a:pt x="14288" y="9525"/>
                                </a:lnTo>
                                <a:lnTo>
                                  <a:pt x="14288" y="9525"/>
                                </a:lnTo>
                                <a:lnTo>
                                  <a:pt x="14288" y="6353"/>
                                </a:lnTo>
                                <a:lnTo>
                                  <a:pt x="14288" y="6353"/>
                                </a:lnTo>
                                <a:lnTo>
                                  <a:pt x="14288" y="6353"/>
                                </a:lnTo>
                                <a:lnTo>
                                  <a:pt x="14288" y="3172"/>
                                </a:lnTo>
                                <a:lnTo>
                                  <a:pt x="14288" y="0"/>
                                </a:lnTo>
                                <a:lnTo>
                                  <a:pt x="14288" y="0"/>
                                </a:lnTo>
                                <a:lnTo>
                                  <a:pt x="14288" y="0"/>
                                </a:lnTo>
                                <a:lnTo>
                                  <a:pt x="14288" y="0"/>
                                </a:lnTo>
                                <a:lnTo>
                                  <a:pt x="15040" y="3172"/>
                                </a:lnTo>
                                <a:lnTo>
                                  <a:pt x="15040" y="3172"/>
                                </a:lnTo>
                                <a:lnTo>
                                  <a:pt x="15040" y="6353"/>
                                </a:lnTo>
                                <a:lnTo>
                                  <a:pt x="15040" y="6353"/>
                                </a:lnTo>
                                <a:lnTo>
                                  <a:pt x="15040" y="6353"/>
                                </a:lnTo>
                                <a:lnTo>
                                  <a:pt x="15040" y="6353"/>
                                </a:lnTo>
                                <a:lnTo>
                                  <a:pt x="15040" y="6353"/>
                                </a:lnTo>
                                <a:lnTo>
                                  <a:pt x="15040" y="6353"/>
                                </a:lnTo>
                                <a:lnTo>
                                  <a:pt x="15040" y="6353"/>
                                </a:lnTo>
                                <a:lnTo>
                                  <a:pt x="15040" y="6353"/>
                                </a:lnTo>
                                <a:lnTo>
                                  <a:pt x="15040" y="3172"/>
                                </a:lnTo>
                                <a:lnTo>
                                  <a:pt x="15040" y="3172"/>
                                </a:lnTo>
                                <a:lnTo>
                                  <a:pt x="15792" y="3172"/>
                                </a:lnTo>
                                <a:lnTo>
                                  <a:pt x="15792" y="3172"/>
                                </a:lnTo>
                                <a:lnTo>
                                  <a:pt x="15792" y="3172"/>
                                </a:lnTo>
                                <a:lnTo>
                                  <a:pt x="15792" y="6353"/>
                                </a:lnTo>
                                <a:lnTo>
                                  <a:pt x="15792" y="6353"/>
                                </a:lnTo>
                                <a:lnTo>
                                  <a:pt x="15792" y="6353"/>
                                </a:lnTo>
                                <a:lnTo>
                                  <a:pt x="15792" y="6353"/>
                                </a:lnTo>
                                <a:lnTo>
                                  <a:pt x="15792" y="6353"/>
                                </a:lnTo>
                                <a:lnTo>
                                  <a:pt x="15792" y="6353"/>
                                </a:lnTo>
                                <a:lnTo>
                                  <a:pt x="15792" y="6353"/>
                                </a:lnTo>
                                <a:lnTo>
                                  <a:pt x="15792" y="6353"/>
                                </a:lnTo>
                                <a:lnTo>
                                  <a:pt x="15792" y="6353"/>
                                </a:lnTo>
                                <a:lnTo>
                                  <a:pt x="15792" y="6353"/>
                                </a:lnTo>
                                <a:lnTo>
                                  <a:pt x="15792" y="6353"/>
                                </a:lnTo>
                                <a:lnTo>
                                  <a:pt x="16545" y="6353"/>
                                </a:lnTo>
                                <a:lnTo>
                                  <a:pt x="16545" y="6353"/>
                                </a:lnTo>
                                <a:lnTo>
                                  <a:pt x="16545" y="6353"/>
                                </a:lnTo>
                                <a:lnTo>
                                  <a:pt x="16545" y="6353"/>
                                </a:lnTo>
                                <a:lnTo>
                                  <a:pt x="16545" y="6353"/>
                                </a:lnTo>
                                <a:lnTo>
                                  <a:pt x="16545" y="6353"/>
                                </a:lnTo>
                                <a:lnTo>
                                  <a:pt x="16545" y="6353"/>
                                </a:lnTo>
                                <a:lnTo>
                                  <a:pt x="16545" y="6353"/>
                                </a:lnTo>
                                <a:lnTo>
                                  <a:pt x="16545" y="6353"/>
                                </a:lnTo>
                                <a:lnTo>
                                  <a:pt x="16545" y="6353"/>
                                </a:lnTo>
                                <a:lnTo>
                                  <a:pt x="16545" y="6353"/>
                                </a:lnTo>
                                <a:lnTo>
                                  <a:pt x="16545" y="6353"/>
                                </a:lnTo>
                                <a:lnTo>
                                  <a:pt x="17297" y="6353"/>
                                </a:lnTo>
                                <a:lnTo>
                                  <a:pt x="17297" y="6353"/>
                                </a:lnTo>
                                <a:lnTo>
                                  <a:pt x="17297" y="3172"/>
                                </a:lnTo>
                                <a:lnTo>
                                  <a:pt x="17297" y="0"/>
                                </a:lnTo>
                                <a:lnTo>
                                  <a:pt x="17297" y="0"/>
                                </a:lnTo>
                                <a:lnTo>
                                  <a:pt x="17297" y="0"/>
                                </a:lnTo>
                                <a:lnTo>
                                  <a:pt x="17297" y="3172"/>
                                </a:lnTo>
                                <a:lnTo>
                                  <a:pt x="17297" y="3172"/>
                                </a:lnTo>
                                <a:lnTo>
                                  <a:pt x="17297" y="3172"/>
                                </a:lnTo>
                                <a:lnTo>
                                  <a:pt x="17297" y="3172"/>
                                </a:lnTo>
                                <a:lnTo>
                                  <a:pt x="17297" y="3172"/>
                                </a:lnTo>
                                <a:lnTo>
                                  <a:pt x="17297" y="3172"/>
                                </a:lnTo>
                                <a:lnTo>
                                  <a:pt x="18050" y="3172"/>
                                </a:lnTo>
                                <a:lnTo>
                                  <a:pt x="18050" y="0"/>
                                </a:lnTo>
                                <a:lnTo>
                                  <a:pt x="18050" y="0"/>
                                </a:lnTo>
                                <a:lnTo>
                                  <a:pt x="18050" y="0"/>
                                </a:lnTo>
                                <a:lnTo>
                                  <a:pt x="18050" y="3172"/>
                                </a:lnTo>
                                <a:lnTo>
                                  <a:pt x="18050" y="3172"/>
                                </a:lnTo>
                                <a:lnTo>
                                  <a:pt x="18050" y="3172"/>
                                </a:lnTo>
                                <a:lnTo>
                                  <a:pt x="18050" y="3172"/>
                                </a:lnTo>
                                <a:lnTo>
                                  <a:pt x="18050" y="3172"/>
                                </a:lnTo>
                                <a:lnTo>
                                  <a:pt x="18050" y="0"/>
                                </a:lnTo>
                                <a:lnTo>
                                  <a:pt x="18050" y="6353"/>
                                </a:lnTo>
                                <a:lnTo>
                                  <a:pt x="18050" y="6353"/>
                                </a:lnTo>
                                <a:lnTo>
                                  <a:pt x="18802" y="3172"/>
                                </a:lnTo>
                                <a:lnTo>
                                  <a:pt x="18802" y="6353"/>
                                </a:lnTo>
                                <a:lnTo>
                                  <a:pt x="18802" y="3172"/>
                                </a:lnTo>
                                <a:lnTo>
                                  <a:pt x="18802" y="6353"/>
                                </a:lnTo>
                                <a:lnTo>
                                  <a:pt x="18802" y="6353"/>
                                </a:lnTo>
                                <a:lnTo>
                                  <a:pt x="18802" y="6353"/>
                                </a:lnTo>
                                <a:lnTo>
                                  <a:pt x="18802" y="6353"/>
                                </a:lnTo>
                                <a:lnTo>
                                  <a:pt x="18802" y="3172"/>
                                </a:lnTo>
                                <a:lnTo>
                                  <a:pt x="18802" y="6353"/>
                                </a:lnTo>
                                <a:lnTo>
                                  <a:pt x="18802" y="3172"/>
                                </a:lnTo>
                                <a:lnTo>
                                  <a:pt x="18802" y="3172"/>
                                </a:lnTo>
                                <a:lnTo>
                                  <a:pt x="18802" y="3172"/>
                                </a:lnTo>
                                <a:lnTo>
                                  <a:pt x="19555" y="3172"/>
                                </a:lnTo>
                                <a:lnTo>
                                  <a:pt x="19555" y="3172"/>
                                </a:lnTo>
                                <a:lnTo>
                                  <a:pt x="19555" y="3172"/>
                                </a:lnTo>
                                <a:lnTo>
                                  <a:pt x="19555" y="3172"/>
                                </a:lnTo>
                                <a:lnTo>
                                  <a:pt x="19555" y="3172"/>
                                </a:lnTo>
                                <a:lnTo>
                                  <a:pt x="19555" y="0"/>
                                </a:lnTo>
                                <a:lnTo>
                                  <a:pt x="19555" y="6353"/>
                                </a:lnTo>
                                <a:lnTo>
                                  <a:pt x="19555" y="3172"/>
                                </a:lnTo>
                                <a:lnTo>
                                  <a:pt x="19555" y="6353"/>
                                </a:lnTo>
                                <a:lnTo>
                                  <a:pt x="19555" y="6353"/>
                                </a:lnTo>
                                <a:lnTo>
                                  <a:pt x="19555" y="3172"/>
                                </a:lnTo>
                                <a:lnTo>
                                  <a:pt x="19555" y="3172"/>
                                </a:lnTo>
                                <a:lnTo>
                                  <a:pt x="19555" y="3172"/>
                                </a:lnTo>
                                <a:lnTo>
                                  <a:pt x="19555" y="3172"/>
                                </a:lnTo>
                                <a:lnTo>
                                  <a:pt x="19555" y="3172"/>
                                </a:lnTo>
                                <a:lnTo>
                                  <a:pt x="19555" y="6353"/>
                                </a:lnTo>
                                <a:lnTo>
                                  <a:pt x="19555" y="3172"/>
                                </a:lnTo>
                                <a:lnTo>
                                  <a:pt x="19555" y="3172"/>
                                </a:lnTo>
                                <a:lnTo>
                                  <a:pt x="19555" y="3172"/>
                                </a:lnTo>
                                <a:lnTo>
                                  <a:pt x="19555" y="3172"/>
                                </a:lnTo>
                                <a:lnTo>
                                  <a:pt x="20307" y="6353"/>
                                </a:lnTo>
                                <a:lnTo>
                                  <a:pt x="20307" y="3172"/>
                                </a:lnTo>
                                <a:lnTo>
                                  <a:pt x="20307" y="6353"/>
                                </a:lnTo>
                                <a:lnTo>
                                  <a:pt x="20307" y="6353"/>
                                </a:lnTo>
                                <a:lnTo>
                                  <a:pt x="20307" y="6353"/>
                                </a:lnTo>
                                <a:lnTo>
                                  <a:pt x="20307" y="6353"/>
                                </a:lnTo>
                                <a:lnTo>
                                  <a:pt x="20307" y="6353"/>
                                </a:lnTo>
                                <a:lnTo>
                                  <a:pt x="20307" y="6353"/>
                                </a:lnTo>
                                <a:lnTo>
                                  <a:pt x="20307" y="3172"/>
                                </a:lnTo>
                                <a:lnTo>
                                  <a:pt x="20307" y="3172"/>
                                </a:lnTo>
                                <a:lnTo>
                                  <a:pt x="20307" y="3172"/>
                                </a:lnTo>
                                <a:lnTo>
                                  <a:pt x="20307" y="3172"/>
                                </a:lnTo>
                                <a:lnTo>
                                  <a:pt x="21060" y="6353"/>
                                </a:lnTo>
                                <a:lnTo>
                                  <a:pt x="21060" y="6353"/>
                                </a:lnTo>
                                <a:lnTo>
                                  <a:pt x="21060" y="3172"/>
                                </a:lnTo>
                                <a:lnTo>
                                  <a:pt x="21060" y="3172"/>
                                </a:lnTo>
                                <a:lnTo>
                                  <a:pt x="21060" y="3172"/>
                                </a:lnTo>
                                <a:lnTo>
                                  <a:pt x="21060" y="3172"/>
                                </a:lnTo>
                                <a:lnTo>
                                  <a:pt x="21060" y="3172"/>
                                </a:lnTo>
                                <a:lnTo>
                                  <a:pt x="21060" y="0"/>
                                </a:lnTo>
                                <a:lnTo>
                                  <a:pt x="21060" y="0"/>
                                </a:lnTo>
                                <a:lnTo>
                                  <a:pt x="21060" y="3172"/>
                                </a:lnTo>
                                <a:lnTo>
                                  <a:pt x="21060" y="6353"/>
                                </a:lnTo>
                                <a:lnTo>
                                  <a:pt x="21060" y="6353"/>
                                </a:lnTo>
                                <a:lnTo>
                                  <a:pt x="21803" y="9525"/>
                                </a:lnTo>
                                <a:lnTo>
                                  <a:pt x="21803" y="6353"/>
                                </a:lnTo>
                                <a:lnTo>
                                  <a:pt x="21803" y="3172"/>
                                </a:lnTo>
                                <a:lnTo>
                                  <a:pt x="21803" y="3172"/>
                                </a:lnTo>
                                <a:lnTo>
                                  <a:pt x="21803" y="3172"/>
                                </a:lnTo>
                                <a:lnTo>
                                  <a:pt x="21803" y="6353"/>
                                </a:lnTo>
                                <a:lnTo>
                                  <a:pt x="21803" y="6353"/>
                                </a:lnTo>
                                <a:lnTo>
                                  <a:pt x="21803" y="6353"/>
                                </a:lnTo>
                                <a:lnTo>
                                  <a:pt x="21803" y="3172"/>
                                </a:lnTo>
                                <a:lnTo>
                                  <a:pt x="21803" y="0"/>
                                </a:lnTo>
                                <a:lnTo>
                                  <a:pt x="21803" y="3172"/>
                                </a:lnTo>
                                <a:lnTo>
                                  <a:pt x="21803" y="3172"/>
                                </a:lnTo>
                                <a:lnTo>
                                  <a:pt x="22555" y="6353"/>
                                </a:lnTo>
                                <a:lnTo>
                                  <a:pt x="22555" y="6353"/>
                                </a:lnTo>
                                <a:lnTo>
                                  <a:pt x="22555" y="6353"/>
                                </a:lnTo>
                                <a:lnTo>
                                  <a:pt x="22555" y="6353"/>
                                </a:lnTo>
                                <a:lnTo>
                                  <a:pt x="22555" y="6353"/>
                                </a:lnTo>
                                <a:lnTo>
                                  <a:pt x="22555" y="6353"/>
                                </a:lnTo>
                                <a:lnTo>
                                  <a:pt x="22555" y="6353"/>
                                </a:lnTo>
                                <a:lnTo>
                                  <a:pt x="22555" y="9525"/>
                                </a:lnTo>
                                <a:lnTo>
                                  <a:pt x="22555" y="9525"/>
                                </a:lnTo>
                                <a:lnTo>
                                  <a:pt x="22555" y="9525"/>
                                </a:lnTo>
                                <a:lnTo>
                                  <a:pt x="22555" y="9525"/>
                                </a:lnTo>
                                <a:lnTo>
                                  <a:pt x="22555" y="6353"/>
                                </a:lnTo>
                                <a:lnTo>
                                  <a:pt x="23308" y="6353"/>
                                </a:lnTo>
                                <a:lnTo>
                                  <a:pt x="23308" y="3172"/>
                                </a:lnTo>
                                <a:lnTo>
                                  <a:pt x="23308" y="3172"/>
                                </a:lnTo>
                                <a:lnTo>
                                  <a:pt x="23308" y="3172"/>
                                </a:lnTo>
                                <a:lnTo>
                                  <a:pt x="23308" y="0"/>
                                </a:lnTo>
                                <a:lnTo>
                                  <a:pt x="23308" y="3172"/>
                                </a:lnTo>
                                <a:lnTo>
                                  <a:pt x="23308" y="3172"/>
                                </a:lnTo>
                                <a:lnTo>
                                  <a:pt x="23308" y="6353"/>
                                </a:lnTo>
                                <a:lnTo>
                                  <a:pt x="23308" y="3172"/>
                                </a:lnTo>
                                <a:lnTo>
                                  <a:pt x="23308" y="3172"/>
                                </a:lnTo>
                                <a:lnTo>
                                  <a:pt x="23308" y="6353"/>
                                </a:lnTo>
                                <a:lnTo>
                                  <a:pt x="23308" y="6353"/>
                                </a:lnTo>
                                <a:lnTo>
                                  <a:pt x="24060" y="6353"/>
                                </a:lnTo>
                                <a:lnTo>
                                  <a:pt x="24060" y="6353"/>
                                </a:lnTo>
                                <a:lnTo>
                                  <a:pt x="24060" y="6353"/>
                                </a:lnTo>
                                <a:lnTo>
                                  <a:pt x="24060" y="6353"/>
                                </a:lnTo>
                                <a:lnTo>
                                  <a:pt x="24060" y="3172"/>
                                </a:lnTo>
                                <a:lnTo>
                                  <a:pt x="24060" y="3172"/>
                                </a:lnTo>
                                <a:lnTo>
                                  <a:pt x="24060" y="0"/>
                                </a:lnTo>
                                <a:lnTo>
                                  <a:pt x="24060" y="0"/>
                                </a:lnTo>
                                <a:lnTo>
                                  <a:pt x="24060" y="3172"/>
                                </a:lnTo>
                                <a:lnTo>
                                  <a:pt x="24060" y="3172"/>
                                </a:lnTo>
                                <a:lnTo>
                                  <a:pt x="24060" y="3172"/>
                                </a:lnTo>
                                <a:lnTo>
                                  <a:pt x="24060" y="6353"/>
                                </a:lnTo>
                                <a:lnTo>
                                  <a:pt x="24060" y="3172"/>
                                </a:lnTo>
                                <a:lnTo>
                                  <a:pt x="24060" y="3172"/>
                                </a:lnTo>
                                <a:lnTo>
                                  <a:pt x="24060" y="3172"/>
                                </a:lnTo>
                                <a:lnTo>
                                  <a:pt x="24060" y="3172"/>
                                </a:lnTo>
                                <a:lnTo>
                                  <a:pt x="24060" y="3172"/>
                                </a:lnTo>
                                <a:lnTo>
                                  <a:pt x="24060" y="3172"/>
                                </a:lnTo>
                                <a:lnTo>
                                  <a:pt x="24060" y="6353"/>
                                </a:lnTo>
                                <a:lnTo>
                                  <a:pt x="24060" y="6353"/>
                                </a:lnTo>
                                <a:lnTo>
                                  <a:pt x="24813" y="6353"/>
                                </a:lnTo>
                                <a:lnTo>
                                  <a:pt x="24813" y="6353"/>
                                </a:lnTo>
                                <a:lnTo>
                                  <a:pt x="24813" y="6353"/>
                                </a:lnTo>
                                <a:lnTo>
                                  <a:pt x="24813" y="6353"/>
                                </a:lnTo>
                                <a:lnTo>
                                  <a:pt x="24813" y="6353"/>
                                </a:lnTo>
                                <a:lnTo>
                                  <a:pt x="24813" y="6353"/>
                                </a:lnTo>
                                <a:lnTo>
                                  <a:pt x="24813" y="6353"/>
                                </a:lnTo>
                                <a:lnTo>
                                  <a:pt x="24813" y="6353"/>
                                </a:lnTo>
                                <a:lnTo>
                                  <a:pt x="24813" y="3172"/>
                                </a:lnTo>
                                <a:lnTo>
                                  <a:pt x="24813" y="3172"/>
                                </a:lnTo>
                                <a:lnTo>
                                  <a:pt x="24813" y="6353"/>
                                </a:lnTo>
                                <a:lnTo>
                                  <a:pt x="24813" y="6353"/>
                                </a:lnTo>
                                <a:lnTo>
                                  <a:pt x="25565" y="6353"/>
                                </a:lnTo>
                                <a:lnTo>
                                  <a:pt x="25565" y="6353"/>
                                </a:lnTo>
                                <a:lnTo>
                                  <a:pt x="25565" y="3172"/>
                                </a:lnTo>
                                <a:lnTo>
                                  <a:pt x="25565" y="3172"/>
                                </a:lnTo>
                                <a:lnTo>
                                  <a:pt x="25565" y="6353"/>
                                </a:lnTo>
                                <a:lnTo>
                                  <a:pt x="25565" y="3172"/>
                                </a:lnTo>
                                <a:lnTo>
                                  <a:pt x="25565" y="6353"/>
                                </a:lnTo>
                                <a:lnTo>
                                  <a:pt x="25565" y="3172"/>
                                </a:lnTo>
                                <a:lnTo>
                                  <a:pt x="25565" y="3172"/>
                                </a:lnTo>
                                <a:lnTo>
                                  <a:pt x="25565" y="6353"/>
                                </a:lnTo>
                                <a:lnTo>
                                  <a:pt x="25565" y="0"/>
                                </a:lnTo>
                                <a:lnTo>
                                  <a:pt x="25565" y="3172"/>
                                </a:lnTo>
                                <a:lnTo>
                                  <a:pt x="26318" y="3172"/>
                                </a:lnTo>
                                <a:lnTo>
                                  <a:pt x="26318" y="0"/>
                                </a:lnTo>
                                <a:lnTo>
                                  <a:pt x="26318" y="6353"/>
                                </a:lnTo>
                                <a:lnTo>
                                  <a:pt x="26318" y="3172"/>
                                </a:lnTo>
                                <a:lnTo>
                                  <a:pt x="26318" y="3172"/>
                                </a:lnTo>
                                <a:lnTo>
                                  <a:pt x="26318" y="6353"/>
                                </a:lnTo>
                                <a:lnTo>
                                  <a:pt x="26318" y="6353"/>
                                </a:lnTo>
                                <a:lnTo>
                                  <a:pt x="26318" y="6353"/>
                                </a:lnTo>
                                <a:lnTo>
                                  <a:pt x="26318" y="6353"/>
                                </a:lnTo>
                                <a:lnTo>
                                  <a:pt x="26318" y="3172"/>
                                </a:lnTo>
                                <a:lnTo>
                                  <a:pt x="26318" y="3172"/>
                                </a:lnTo>
                                <a:lnTo>
                                  <a:pt x="26318" y="3172"/>
                                </a:lnTo>
                                <a:lnTo>
                                  <a:pt x="27070" y="3172"/>
                                </a:lnTo>
                                <a:lnTo>
                                  <a:pt x="27070" y="0"/>
                                </a:lnTo>
                                <a:lnTo>
                                  <a:pt x="27070" y="3172"/>
                                </a:lnTo>
                                <a:lnTo>
                                  <a:pt x="27070" y="0"/>
                                </a:lnTo>
                                <a:lnTo>
                                  <a:pt x="27070" y="6353"/>
                                </a:lnTo>
                                <a:lnTo>
                                  <a:pt x="27070" y="6353"/>
                                </a:lnTo>
                                <a:lnTo>
                                  <a:pt x="27070" y="6353"/>
                                </a:lnTo>
                                <a:lnTo>
                                  <a:pt x="27070" y="6353"/>
                                </a:lnTo>
                                <a:lnTo>
                                  <a:pt x="27070" y="3172"/>
                                </a:lnTo>
                                <a:lnTo>
                                  <a:pt x="27070" y="0"/>
                                </a:lnTo>
                                <a:lnTo>
                                  <a:pt x="27070" y="0"/>
                                </a:lnTo>
                                <a:lnTo>
                                  <a:pt x="27070" y="0"/>
                                </a:lnTo>
                                <a:lnTo>
                                  <a:pt x="27822" y="0"/>
                                </a:lnTo>
                                <a:lnTo>
                                  <a:pt x="27822" y="0"/>
                                </a:lnTo>
                                <a:lnTo>
                                  <a:pt x="27822" y="3172"/>
                                </a:lnTo>
                                <a:lnTo>
                                  <a:pt x="27822" y="3172"/>
                                </a:lnTo>
                                <a:lnTo>
                                  <a:pt x="27822" y="6353"/>
                                </a:lnTo>
                                <a:lnTo>
                                  <a:pt x="27822" y="6353"/>
                                </a:lnTo>
                                <a:lnTo>
                                  <a:pt x="27822" y="6353"/>
                                </a:lnTo>
                                <a:lnTo>
                                  <a:pt x="27822" y="3172"/>
                                </a:lnTo>
                                <a:lnTo>
                                  <a:pt x="27822" y="3172"/>
                                </a:lnTo>
                                <a:lnTo>
                                  <a:pt x="27822" y="3172"/>
                                </a:lnTo>
                                <a:lnTo>
                                  <a:pt x="27822" y="0"/>
                                </a:lnTo>
                                <a:lnTo>
                                  <a:pt x="27822" y="3172"/>
                                </a:lnTo>
                                <a:lnTo>
                                  <a:pt x="27822" y="3172"/>
                                </a:lnTo>
                                <a:lnTo>
                                  <a:pt x="27822" y="3172"/>
                                </a:lnTo>
                                <a:lnTo>
                                  <a:pt x="28575" y="6353"/>
                                </a:lnTo>
                                <a:lnTo>
                                  <a:pt x="28575" y="3172"/>
                                </a:lnTo>
                                <a:lnTo>
                                  <a:pt x="28575" y="6353"/>
                                </a:lnTo>
                                <a:lnTo>
                                  <a:pt x="28575" y="6353"/>
                                </a:lnTo>
                                <a:lnTo>
                                  <a:pt x="28575" y="6353"/>
                                </a:lnTo>
                                <a:lnTo>
                                  <a:pt x="28575" y="9525"/>
                                </a:lnTo>
                                <a:lnTo>
                                  <a:pt x="28575" y="6353"/>
                                </a:lnTo>
                                <a:lnTo>
                                  <a:pt x="28575" y="6353"/>
                                </a:lnTo>
                                <a:lnTo>
                                  <a:pt x="28575" y="6353"/>
                                </a:lnTo>
                                <a:lnTo>
                                  <a:pt x="28575" y="6353"/>
                                </a:lnTo>
                                <a:lnTo>
                                  <a:pt x="28575" y="6353"/>
                                </a:lnTo>
                                <a:lnTo>
                                  <a:pt x="28575" y="6353"/>
                                </a:lnTo>
                                <a:lnTo>
                                  <a:pt x="28575" y="3172"/>
                                </a:lnTo>
                                <a:lnTo>
                                  <a:pt x="28575" y="3172"/>
                                </a:lnTo>
                                <a:lnTo>
                                  <a:pt x="28575" y="3172"/>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66" name="Freeform: Shape 1066"/>
                        <wps:cNvSpPr/>
                        <wps:spPr>
                          <a:xfrm>
                            <a:off x="3024187" y="1804987"/>
                            <a:ext cx="28575" cy="9525"/>
                          </a:xfrm>
                          <a:custGeom>
                            <a:avLst/>
                            <a:gdLst>
                              <a:gd name="connsiteX0" fmla="*/ 0 w 28575"/>
                              <a:gd name="connsiteY0" fmla="*/ 3172 h 9525"/>
                              <a:gd name="connsiteX1" fmla="*/ 0 w 28575"/>
                              <a:gd name="connsiteY1" fmla="*/ 3172 h 9525"/>
                              <a:gd name="connsiteX2" fmla="*/ 0 w 28575"/>
                              <a:gd name="connsiteY2" fmla="*/ 9525 h 9525"/>
                              <a:gd name="connsiteX3" fmla="*/ 0 w 28575"/>
                              <a:gd name="connsiteY3" fmla="*/ 6353 h 9525"/>
                              <a:gd name="connsiteX4" fmla="*/ 733 w 28575"/>
                              <a:gd name="connsiteY4" fmla="*/ 6353 h 9525"/>
                              <a:gd name="connsiteX5" fmla="*/ 733 w 28575"/>
                              <a:gd name="connsiteY5" fmla="*/ 6353 h 9525"/>
                              <a:gd name="connsiteX6" fmla="*/ 733 w 28575"/>
                              <a:gd name="connsiteY6" fmla="*/ 6353 h 9525"/>
                              <a:gd name="connsiteX7" fmla="*/ 733 w 28575"/>
                              <a:gd name="connsiteY7" fmla="*/ 3172 h 9525"/>
                              <a:gd name="connsiteX8" fmla="*/ 733 w 28575"/>
                              <a:gd name="connsiteY8" fmla="*/ 3172 h 9525"/>
                              <a:gd name="connsiteX9" fmla="*/ 733 w 28575"/>
                              <a:gd name="connsiteY9" fmla="*/ 3172 h 9525"/>
                              <a:gd name="connsiteX10" fmla="*/ 733 w 28575"/>
                              <a:gd name="connsiteY10" fmla="*/ 3172 h 9525"/>
                              <a:gd name="connsiteX11" fmla="*/ 733 w 28575"/>
                              <a:gd name="connsiteY11" fmla="*/ 6353 h 9525"/>
                              <a:gd name="connsiteX12" fmla="*/ 733 w 28575"/>
                              <a:gd name="connsiteY12" fmla="*/ 6353 h 9525"/>
                              <a:gd name="connsiteX13" fmla="*/ 733 w 28575"/>
                              <a:gd name="connsiteY13" fmla="*/ 6353 h 9525"/>
                              <a:gd name="connsiteX14" fmla="*/ 733 w 28575"/>
                              <a:gd name="connsiteY14" fmla="*/ 6353 h 9525"/>
                              <a:gd name="connsiteX15" fmla="*/ 733 w 28575"/>
                              <a:gd name="connsiteY15" fmla="*/ 9525 h 9525"/>
                              <a:gd name="connsiteX16" fmla="*/ 1467 w 28575"/>
                              <a:gd name="connsiteY16" fmla="*/ 6353 h 9525"/>
                              <a:gd name="connsiteX17" fmla="*/ 1467 w 28575"/>
                              <a:gd name="connsiteY17" fmla="*/ 6353 h 9525"/>
                              <a:gd name="connsiteX18" fmla="*/ 1467 w 28575"/>
                              <a:gd name="connsiteY18" fmla="*/ 6353 h 9525"/>
                              <a:gd name="connsiteX19" fmla="*/ 1467 w 28575"/>
                              <a:gd name="connsiteY19" fmla="*/ 3172 h 9525"/>
                              <a:gd name="connsiteX20" fmla="*/ 1467 w 28575"/>
                              <a:gd name="connsiteY20" fmla="*/ 6353 h 9525"/>
                              <a:gd name="connsiteX21" fmla="*/ 1467 w 28575"/>
                              <a:gd name="connsiteY21" fmla="*/ 6353 h 9525"/>
                              <a:gd name="connsiteX22" fmla="*/ 1467 w 28575"/>
                              <a:gd name="connsiteY22" fmla="*/ 6353 h 9525"/>
                              <a:gd name="connsiteX23" fmla="*/ 1467 w 28575"/>
                              <a:gd name="connsiteY23" fmla="*/ 6353 h 9525"/>
                              <a:gd name="connsiteX24" fmla="*/ 1467 w 28575"/>
                              <a:gd name="connsiteY24" fmla="*/ 3172 h 9525"/>
                              <a:gd name="connsiteX25" fmla="*/ 1467 w 28575"/>
                              <a:gd name="connsiteY25" fmla="*/ 6353 h 9525"/>
                              <a:gd name="connsiteX26" fmla="*/ 1467 w 28575"/>
                              <a:gd name="connsiteY26" fmla="*/ 3172 h 9525"/>
                              <a:gd name="connsiteX27" fmla="*/ 1467 w 28575"/>
                              <a:gd name="connsiteY27" fmla="*/ 6353 h 9525"/>
                              <a:gd name="connsiteX28" fmla="*/ 2200 w 28575"/>
                              <a:gd name="connsiteY28" fmla="*/ 6353 h 9525"/>
                              <a:gd name="connsiteX29" fmla="*/ 2200 w 28575"/>
                              <a:gd name="connsiteY29" fmla="*/ 6353 h 9525"/>
                              <a:gd name="connsiteX30" fmla="*/ 2200 w 28575"/>
                              <a:gd name="connsiteY30" fmla="*/ 6353 h 9525"/>
                              <a:gd name="connsiteX31" fmla="*/ 2200 w 28575"/>
                              <a:gd name="connsiteY31" fmla="*/ 6353 h 9525"/>
                              <a:gd name="connsiteX32" fmla="*/ 2200 w 28575"/>
                              <a:gd name="connsiteY32" fmla="*/ 6353 h 9525"/>
                              <a:gd name="connsiteX33" fmla="*/ 2200 w 28575"/>
                              <a:gd name="connsiteY33" fmla="*/ 6353 h 9525"/>
                              <a:gd name="connsiteX34" fmla="*/ 2200 w 28575"/>
                              <a:gd name="connsiteY34" fmla="*/ 6353 h 9525"/>
                              <a:gd name="connsiteX35" fmla="*/ 2200 w 28575"/>
                              <a:gd name="connsiteY35" fmla="*/ 6353 h 9525"/>
                              <a:gd name="connsiteX36" fmla="*/ 2200 w 28575"/>
                              <a:gd name="connsiteY36" fmla="*/ 6353 h 9525"/>
                              <a:gd name="connsiteX37" fmla="*/ 2200 w 28575"/>
                              <a:gd name="connsiteY37" fmla="*/ 6353 h 9525"/>
                              <a:gd name="connsiteX38" fmla="*/ 2200 w 28575"/>
                              <a:gd name="connsiteY38" fmla="*/ 6353 h 9525"/>
                              <a:gd name="connsiteX39" fmla="*/ 2200 w 28575"/>
                              <a:gd name="connsiteY39" fmla="*/ 6353 h 9525"/>
                              <a:gd name="connsiteX40" fmla="*/ 2934 w 28575"/>
                              <a:gd name="connsiteY40" fmla="*/ 6353 h 9525"/>
                              <a:gd name="connsiteX41" fmla="*/ 2934 w 28575"/>
                              <a:gd name="connsiteY41" fmla="*/ 3172 h 9525"/>
                              <a:gd name="connsiteX42" fmla="*/ 2934 w 28575"/>
                              <a:gd name="connsiteY42" fmla="*/ 3172 h 9525"/>
                              <a:gd name="connsiteX43" fmla="*/ 2934 w 28575"/>
                              <a:gd name="connsiteY43" fmla="*/ 6353 h 9525"/>
                              <a:gd name="connsiteX44" fmla="*/ 2934 w 28575"/>
                              <a:gd name="connsiteY44" fmla="*/ 6353 h 9525"/>
                              <a:gd name="connsiteX45" fmla="*/ 2934 w 28575"/>
                              <a:gd name="connsiteY45" fmla="*/ 6353 h 9525"/>
                              <a:gd name="connsiteX46" fmla="*/ 2934 w 28575"/>
                              <a:gd name="connsiteY46" fmla="*/ 6353 h 9525"/>
                              <a:gd name="connsiteX47" fmla="*/ 2934 w 28575"/>
                              <a:gd name="connsiteY47" fmla="*/ 6353 h 9525"/>
                              <a:gd name="connsiteX48" fmla="*/ 2934 w 28575"/>
                              <a:gd name="connsiteY48" fmla="*/ 6353 h 9525"/>
                              <a:gd name="connsiteX49" fmla="*/ 2934 w 28575"/>
                              <a:gd name="connsiteY49" fmla="*/ 6353 h 9525"/>
                              <a:gd name="connsiteX50" fmla="*/ 2934 w 28575"/>
                              <a:gd name="connsiteY50" fmla="*/ 6353 h 9525"/>
                              <a:gd name="connsiteX51" fmla="*/ 2934 w 28575"/>
                              <a:gd name="connsiteY51" fmla="*/ 6353 h 9525"/>
                              <a:gd name="connsiteX52" fmla="*/ 2934 w 28575"/>
                              <a:gd name="connsiteY52" fmla="*/ 9525 h 9525"/>
                              <a:gd name="connsiteX53" fmla="*/ 2934 w 28575"/>
                              <a:gd name="connsiteY53" fmla="*/ 6353 h 9525"/>
                              <a:gd name="connsiteX54" fmla="*/ 3667 w 28575"/>
                              <a:gd name="connsiteY54" fmla="*/ 3172 h 9525"/>
                              <a:gd name="connsiteX55" fmla="*/ 3667 w 28575"/>
                              <a:gd name="connsiteY55" fmla="*/ 3172 h 9525"/>
                              <a:gd name="connsiteX56" fmla="*/ 3667 w 28575"/>
                              <a:gd name="connsiteY56" fmla="*/ 0 h 9525"/>
                              <a:gd name="connsiteX57" fmla="*/ 3667 w 28575"/>
                              <a:gd name="connsiteY57" fmla="*/ 3172 h 9525"/>
                              <a:gd name="connsiteX58" fmla="*/ 3667 w 28575"/>
                              <a:gd name="connsiteY58" fmla="*/ 6353 h 9525"/>
                              <a:gd name="connsiteX59" fmla="*/ 3667 w 28575"/>
                              <a:gd name="connsiteY59" fmla="*/ 6353 h 9525"/>
                              <a:gd name="connsiteX60" fmla="*/ 3667 w 28575"/>
                              <a:gd name="connsiteY60" fmla="*/ 9525 h 9525"/>
                              <a:gd name="connsiteX61" fmla="*/ 3667 w 28575"/>
                              <a:gd name="connsiteY61" fmla="*/ 6353 h 9525"/>
                              <a:gd name="connsiteX62" fmla="*/ 3667 w 28575"/>
                              <a:gd name="connsiteY62" fmla="*/ 6353 h 9525"/>
                              <a:gd name="connsiteX63" fmla="*/ 3667 w 28575"/>
                              <a:gd name="connsiteY63" fmla="*/ 6353 h 9525"/>
                              <a:gd name="connsiteX64" fmla="*/ 3667 w 28575"/>
                              <a:gd name="connsiteY64" fmla="*/ 3172 h 9525"/>
                              <a:gd name="connsiteX65" fmla="*/ 3667 w 28575"/>
                              <a:gd name="connsiteY65" fmla="*/ 3172 h 9525"/>
                              <a:gd name="connsiteX66" fmla="*/ 4401 w 28575"/>
                              <a:gd name="connsiteY66" fmla="*/ 3172 h 9525"/>
                              <a:gd name="connsiteX67" fmla="*/ 4401 w 28575"/>
                              <a:gd name="connsiteY67" fmla="*/ 3172 h 9525"/>
                              <a:gd name="connsiteX68" fmla="*/ 4401 w 28575"/>
                              <a:gd name="connsiteY68" fmla="*/ 3172 h 9525"/>
                              <a:gd name="connsiteX69" fmla="*/ 4401 w 28575"/>
                              <a:gd name="connsiteY69" fmla="*/ 6353 h 9525"/>
                              <a:gd name="connsiteX70" fmla="*/ 4401 w 28575"/>
                              <a:gd name="connsiteY70" fmla="*/ 9525 h 9525"/>
                              <a:gd name="connsiteX71" fmla="*/ 4401 w 28575"/>
                              <a:gd name="connsiteY71" fmla="*/ 9525 h 9525"/>
                              <a:gd name="connsiteX72" fmla="*/ 4401 w 28575"/>
                              <a:gd name="connsiteY72" fmla="*/ 6353 h 9525"/>
                              <a:gd name="connsiteX73" fmla="*/ 4401 w 28575"/>
                              <a:gd name="connsiteY73" fmla="*/ 6353 h 9525"/>
                              <a:gd name="connsiteX74" fmla="*/ 4401 w 28575"/>
                              <a:gd name="connsiteY74" fmla="*/ 6353 h 9525"/>
                              <a:gd name="connsiteX75" fmla="*/ 4401 w 28575"/>
                              <a:gd name="connsiteY75" fmla="*/ 9525 h 9525"/>
                              <a:gd name="connsiteX76" fmla="*/ 4401 w 28575"/>
                              <a:gd name="connsiteY76" fmla="*/ 9525 h 9525"/>
                              <a:gd name="connsiteX77" fmla="*/ 4401 w 28575"/>
                              <a:gd name="connsiteY77" fmla="*/ 3172 h 9525"/>
                              <a:gd name="connsiteX78" fmla="*/ 5124 w 28575"/>
                              <a:gd name="connsiteY78" fmla="*/ 3172 h 9525"/>
                              <a:gd name="connsiteX79" fmla="*/ 5124 w 28575"/>
                              <a:gd name="connsiteY79" fmla="*/ 3172 h 9525"/>
                              <a:gd name="connsiteX80" fmla="*/ 5124 w 28575"/>
                              <a:gd name="connsiteY80" fmla="*/ 6353 h 9525"/>
                              <a:gd name="connsiteX81" fmla="*/ 5124 w 28575"/>
                              <a:gd name="connsiteY81" fmla="*/ 6353 h 9525"/>
                              <a:gd name="connsiteX82" fmla="*/ 5124 w 28575"/>
                              <a:gd name="connsiteY82" fmla="*/ 9525 h 9525"/>
                              <a:gd name="connsiteX83" fmla="*/ 5124 w 28575"/>
                              <a:gd name="connsiteY83" fmla="*/ 9525 h 9525"/>
                              <a:gd name="connsiteX84" fmla="*/ 5124 w 28575"/>
                              <a:gd name="connsiteY84" fmla="*/ 6353 h 9525"/>
                              <a:gd name="connsiteX85" fmla="*/ 5124 w 28575"/>
                              <a:gd name="connsiteY85" fmla="*/ 6353 h 9525"/>
                              <a:gd name="connsiteX86" fmla="*/ 5124 w 28575"/>
                              <a:gd name="connsiteY86" fmla="*/ 9525 h 9525"/>
                              <a:gd name="connsiteX87" fmla="*/ 5124 w 28575"/>
                              <a:gd name="connsiteY87" fmla="*/ 9525 h 9525"/>
                              <a:gd name="connsiteX88" fmla="*/ 5124 w 28575"/>
                              <a:gd name="connsiteY88" fmla="*/ 9525 h 9525"/>
                              <a:gd name="connsiteX89" fmla="*/ 5124 w 28575"/>
                              <a:gd name="connsiteY89" fmla="*/ 9525 h 9525"/>
                              <a:gd name="connsiteX90" fmla="*/ 5124 w 28575"/>
                              <a:gd name="connsiteY90" fmla="*/ 9525 h 9525"/>
                              <a:gd name="connsiteX91" fmla="*/ 5124 w 28575"/>
                              <a:gd name="connsiteY91" fmla="*/ 6353 h 9525"/>
                              <a:gd name="connsiteX92" fmla="*/ 5124 w 28575"/>
                              <a:gd name="connsiteY92" fmla="*/ 6353 h 9525"/>
                              <a:gd name="connsiteX93" fmla="*/ 5124 w 28575"/>
                              <a:gd name="connsiteY93" fmla="*/ 3172 h 9525"/>
                              <a:gd name="connsiteX94" fmla="*/ 5124 w 28575"/>
                              <a:gd name="connsiteY94" fmla="*/ 3172 h 9525"/>
                              <a:gd name="connsiteX95" fmla="*/ 5124 w 28575"/>
                              <a:gd name="connsiteY95" fmla="*/ 0 h 9525"/>
                              <a:gd name="connsiteX96" fmla="*/ 5858 w 28575"/>
                              <a:gd name="connsiteY96" fmla="*/ 0 h 9525"/>
                              <a:gd name="connsiteX97" fmla="*/ 5858 w 28575"/>
                              <a:gd name="connsiteY97" fmla="*/ 3172 h 9525"/>
                              <a:gd name="connsiteX98" fmla="*/ 5858 w 28575"/>
                              <a:gd name="connsiteY98" fmla="*/ 6353 h 9525"/>
                              <a:gd name="connsiteX99" fmla="*/ 5858 w 28575"/>
                              <a:gd name="connsiteY99" fmla="*/ 6353 h 9525"/>
                              <a:gd name="connsiteX100" fmla="*/ 5858 w 28575"/>
                              <a:gd name="connsiteY100" fmla="*/ 3172 h 9525"/>
                              <a:gd name="connsiteX101" fmla="*/ 5858 w 28575"/>
                              <a:gd name="connsiteY101" fmla="*/ 3172 h 9525"/>
                              <a:gd name="connsiteX102" fmla="*/ 5858 w 28575"/>
                              <a:gd name="connsiteY102" fmla="*/ 0 h 9525"/>
                              <a:gd name="connsiteX103" fmla="*/ 5858 w 28575"/>
                              <a:gd name="connsiteY103" fmla="*/ 0 h 9525"/>
                              <a:gd name="connsiteX104" fmla="*/ 5858 w 28575"/>
                              <a:gd name="connsiteY104" fmla="*/ 3172 h 9525"/>
                              <a:gd name="connsiteX105" fmla="*/ 5858 w 28575"/>
                              <a:gd name="connsiteY105" fmla="*/ 3172 h 9525"/>
                              <a:gd name="connsiteX106" fmla="*/ 5858 w 28575"/>
                              <a:gd name="connsiteY106" fmla="*/ 6353 h 9525"/>
                              <a:gd name="connsiteX107" fmla="*/ 5858 w 28575"/>
                              <a:gd name="connsiteY107" fmla="*/ 6353 h 9525"/>
                              <a:gd name="connsiteX108" fmla="*/ 6591 w 28575"/>
                              <a:gd name="connsiteY108" fmla="*/ 9525 h 9525"/>
                              <a:gd name="connsiteX109" fmla="*/ 6591 w 28575"/>
                              <a:gd name="connsiteY109" fmla="*/ 9525 h 9525"/>
                              <a:gd name="connsiteX110" fmla="*/ 6591 w 28575"/>
                              <a:gd name="connsiteY110" fmla="*/ 6353 h 9525"/>
                              <a:gd name="connsiteX111" fmla="*/ 6591 w 28575"/>
                              <a:gd name="connsiteY111" fmla="*/ 6353 h 9525"/>
                              <a:gd name="connsiteX112" fmla="*/ 6591 w 28575"/>
                              <a:gd name="connsiteY112" fmla="*/ 3172 h 9525"/>
                              <a:gd name="connsiteX113" fmla="*/ 6591 w 28575"/>
                              <a:gd name="connsiteY113" fmla="*/ 0 h 9525"/>
                              <a:gd name="connsiteX114" fmla="*/ 6591 w 28575"/>
                              <a:gd name="connsiteY114" fmla="*/ 3172 h 9525"/>
                              <a:gd name="connsiteX115" fmla="*/ 6591 w 28575"/>
                              <a:gd name="connsiteY115" fmla="*/ 3172 h 9525"/>
                              <a:gd name="connsiteX116" fmla="*/ 6591 w 28575"/>
                              <a:gd name="connsiteY116" fmla="*/ 3172 h 9525"/>
                              <a:gd name="connsiteX117" fmla="*/ 6591 w 28575"/>
                              <a:gd name="connsiteY117" fmla="*/ 6353 h 9525"/>
                              <a:gd name="connsiteX118" fmla="*/ 6591 w 28575"/>
                              <a:gd name="connsiteY118" fmla="*/ 6353 h 9525"/>
                              <a:gd name="connsiteX119" fmla="*/ 6591 w 28575"/>
                              <a:gd name="connsiteY119" fmla="*/ 6353 h 9525"/>
                              <a:gd name="connsiteX120" fmla="*/ 6591 w 28575"/>
                              <a:gd name="connsiteY120" fmla="*/ 9525 h 9525"/>
                              <a:gd name="connsiteX121" fmla="*/ 6591 w 28575"/>
                              <a:gd name="connsiteY121" fmla="*/ 9525 h 9525"/>
                              <a:gd name="connsiteX122" fmla="*/ 7325 w 28575"/>
                              <a:gd name="connsiteY122" fmla="*/ 6353 h 9525"/>
                              <a:gd name="connsiteX123" fmla="*/ 7325 w 28575"/>
                              <a:gd name="connsiteY123" fmla="*/ 6353 h 9525"/>
                              <a:gd name="connsiteX124" fmla="*/ 7325 w 28575"/>
                              <a:gd name="connsiteY124" fmla="*/ 3172 h 9525"/>
                              <a:gd name="connsiteX125" fmla="*/ 7325 w 28575"/>
                              <a:gd name="connsiteY125" fmla="*/ 0 h 9525"/>
                              <a:gd name="connsiteX126" fmla="*/ 7325 w 28575"/>
                              <a:gd name="connsiteY126" fmla="*/ 0 h 9525"/>
                              <a:gd name="connsiteX127" fmla="*/ 7325 w 28575"/>
                              <a:gd name="connsiteY127" fmla="*/ 3172 h 9525"/>
                              <a:gd name="connsiteX128" fmla="*/ 7325 w 28575"/>
                              <a:gd name="connsiteY128" fmla="*/ 3172 h 9525"/>
                              <a:gd name="connsiteX129" fmla="*/ 7325 w 28575"/>
                              <a:gd name="connsiteY129" fmla="*/ 6353 h 9525"/>
                              <a:gd name="connsiteX130" fmla="*/ 7325 w 28575"/>
                              <a:gd name="connsiteY130" fmla="*/ 6353 h 9525"/>
                              <a:gd name="connsiteX131" fmla="*/ 7325 w 28575"/>
                              <a:gd name="connsiteY131" fmla="*/ 9525 h 9525"/>
                              <a:gd name="connsiteX132" fmla="*/ 7325 w 28575"/>
                              <a:gd name="connsiteY132" fmla="*/ 9525 h 9525"/>
                              <a:gd name="connsiteX133" fmla="*/ 7325 w 28575"/>
                              <a:gd name="connsiteY133" fmla="*/ 6353 h 9525"/>
                              <a:gd name="connsiteX134" fmla="*/ 8058 w 28575"/>
                              <a:gd name="connsiteY134" fmla="*/ 9525 h 9525"/>
                              <a:gd name="connsiteX135" fmla="*/ 8058 w 28575"/>
                              <a:gd name="connsiteY135" fmla="*/ 9525 h 9525"/>
                              <a:gd name="connsiteX136" fmla="*/ 8058 w 28575"/>
                              <a:gd name="connsiteY136" fmla="*/ 6353 h 9525"/>
                              <a:gd name="connsiteX137" fmla="*/ 8058 w 28575"/>
                              <a:gd name="connsiteY137" fmla="*/ 6353 h 9525"/>
                              <a:gd name="connsiteX138" fmla="*/ 8058 w 28575"/>
                              <a:gd name="connsiteY138" fmla="*/ 6353 h 9525"/>
                              <a:gd name="connsiteX139" fmla="*/ 8058 w 28575"/>
                              <a:gd name="connsiteY139" fmla="*/ 3172 h 9525"/>
                              <a:gd name="connsiteX140" fmla="*/ 8058 w 28575"/>
                              <a:gd name="connsiteY140" fmla="*/ 3172 h 9525"/>
                              <a:gd name="connsiteX141" fmla="*/ 8058 w 28575"/>
                              <a:gd name="connsiteY141" fmla="*/ 9525 h 9525"/>
                              <a:gd name="connsiteX142" fmla="*/ 8058 w 28575"/>
                              <a:gd name="connsiteY142" fmla="*/ 9525 h 9525"/>
                              <a:gd name="connsiteX143" fmla="*/ 8058 w 28575"/>
                              <a:gd name="connsiteY143" fmla="*/ 3172 h 9525"/>
                              <a:gd name="connsiteX144" fmla="*/ 8058 w 28575"/>
                              <a:gd name="connsiteY144" fmla="*/ 6353 h 9525"/>
                              <a:gd name="connsiteX145" fmla="*/ 8058 w 28575"/>
                              <a:gd name="connsiteY145" fmla="*/ 3172 h 9525"/>
                              <a:gd name="connsiteX146" fmla="*/ 8792 w 28575"/>
                              <a:gd name="connsiteY146" fmla="*/ 3172 h 9525"/>
                              <a:gd name="connsiteX147" fmla="*/ 8792 w 28575"/>
                              <a:gd name="connsiteY147" fmla="*/ 6353 h 9525"/>
                              <a:gd name="connsiteX148" fmla="*/ 8792 w 28575"/>
                              <a:gd name="connsiteY148" fmla="*/ 6353 h 9525"/>
                              <a:gd name="connsiteX149" fmla="*/ 8792 w 28575"/>
                              <a:gd name="connsiteY149" fmla="*/ 6353 h 9525"/>
                              <a:gd name="connsiteX150" fmla="*/ 8792 w 28575"/>
                              <a:gd name="connsiteY150" fmla="*/ 6353 h 9525"/>
                              <a:gd name="connsiteX151" fmla="*/ 8792 w 28575"/>
                              <a:gd name="connsiteY151" fmla="*/ 6353 h 9525"/>
                              <a:gd name="connsiteX152" fmla="*/ 8792 w 28575"/>
                              <a:gd name="connsiteY152" fmla="*/ 3172 h 9525"/>
                              <a:gd name="connsiteX153" fmla="*/ 8792 w 28575"/>
                              <a:gd name="connsiteY153" fmla="*/ 3172 h 9525"/>
                              <a:gd name="connsiteX154" fmla="*/ 8792 w 28575"/>
                              <a:gd name="connsiteY154" fmla="*/ 6353 h 9525"/>
                              <a:gd name="connsiteX155" fmla="*/ 8792 w 28575"/>
                              <a:gd name="connsiteY155" fmla="*/ 9525 h 9525"/>
                              <a:gd name="connsiteX156" fmla="*/ 8792 w 28575"/>
                              <a:gd name="connsiteY156" fmla="*/ 9525 h 9525"/>
                              <a:gd name="connsiteX157" fmla="*/ 8792 w 28575"/>
                              <a:gd name="connsiteY157" fmla="*/ 9525 h 9525"/>
                              <a:gd name="connsiteX158" fmla="*/ 9525 w 28575"/>
                              <a:gd name="connsiteY158" fmla="*/ 6353 h 9525"/>
                              <a:gd name="connsiteX159" fmla="*/ 9525 w 28575"/>
                              <a:gd name="connsiteY159" fmla="*/ 6353 h 9525"/>
                              <a:gd name="connsiteX160" fmla="*/ 9525 w 28575"/>
                              <a:gd name="connsiteY160" fmla="*/ 6353 h 9525"/>
                              <a:gd name="connsiteX161" fmla="*/ 9525 w 28575"/>
                              <a:gd name="connsiteY161" fmla="*/ 6353 h 9525"/>
                              <a:gd name="connsiteX162" fmla="*/ 9525 w 28575"/>
                              <a:gd name="connsiteY162" fmla="*/ 6353 h 9525"/>
                              <a:gd name="connsiteX163" fmla="*/ 9525 w 28575"/>
                              <a:gd name="connsiteY163" fmla="*/ 6353 h 9525"/>
                              <a:gd name="connsiteX164" fmla="*/ 9525 w 28575"/>
                              <a:gd name="connsiteY164" fmla="*/ 6353 h 9525"/>
                              <a:gd name="connsiteX165" fmla="*/ 9525 w 28575"/>
                              <a:gd name="connsiteY165" fmla="*/ 6353 h 9525"/>
                              <a:gd name="connsiteX166" fmla="*/ 9525 w 28575"/>
                              <a:gd name="connsiteY166" fmla="*/ 6353 h 9525"/>
                              <a:gd name="connsiteX167" fmla="*/ 9525 w 28575"/>
                              <a:gd name="connsiteY167" fmla="*/ 3172 h 9525"/>
                              <a:gd name="connsiteX168" fmla="*/ 9525 w 28575"/>
                              <a:gd name="connsiteY168" fmla="*/ 3172 h 9525"/>
                              <a:gd name="connsiteX169" fmla="*/ 9525 w 28575"/>
                              <a:gd name="connsiteY169" fmla="*/ 6353 h 9525"/>
                              <a:gd name="connsiteX170" fmla="*/ 9525 w 28575"/>
                              <a:gd name="connsiteY170" fmla="*/ 9525 h 9525"/>
                              <a:gd name="connsiteX171" fmla="*/ 9525 w 28575"/>
                              <a:gd name="connsiteY171" fmla="*/ 6353 h 9525"/>
                              <a:gd name="connsiteX172" fmla="*/ 9525 w 28575"/>
                              <a:gd name="connsiteY172" fmla="*/ 6353 h 9525"/>
                              <a:gd name="connsiteX173" fmla="*/ 9525 w 28575"/>
                              <a:gd name="connsiteY173" fmla="*/ 6353 h 9525"/>
                              <a:gd name="connsiteX174" fmla="*/ 9525 w 28575"/>
                              <a:gd name="connsiteY174" fmla="*/ 6353 h 9525"/>
                              <a:gd name="connsiteX175" fmla="*/ 9525 w 28575"/>
                              <a:gd name="connsiteY175" fmla="*/ 9525 h 9525"/>
                              <a:gd name="connsiteX176" fmla="*/ 10258 w 28575"/>
                              <a:gd name="connsiteY176" fmla="*/ 6353 h 9525"/>
                              <a:gd name="connsiteX177" fmla="*/ 10258 w 28575"/>
                              <a:gd name="connsiteY177" fmla="*/ 6353 h 9525"/>
                              <a:gd name="connsiteX178" fmla="*/ 10258 w 28575"/>
                              <a:gd name="connsiteY178" fmla="*/ 3172 h 9525"/>
                              <a:gd name="connsiteX179" fmla="*/ 10258 w 28575"/>
                              <a:gd name="connsiteY179" fmla="*/ 3172 h 9525"/>
                              <a:gd name="connsiteX180" fmla="*/ 10258 w 28575"/>
                              <a:gd name="connsiteY180" fmla="*/ 6353 h 9525"/>
                              <a:gd name="connsiteX181" fmla="*/ 10258 w 28575"/>
                              <a:gd name="connsiteY181" fmla="*/ 6353 h 9525"/>
                              <a:gd name="connsiteX182" fmla="*/ 10258 w 28575"/>
                              <a:gd name="connsiteY182" fmla="*/ 6353 h 9525"/>
                              <a:gd name="connsiteX183" fmla="*/ 10258 w 28575"/>
                              <a:gd name="connsiteY183" fmla="*/ 6353 h 9525"/>
                              <a:gd name="connsiteX184" fmla="*/ 10258 w 28575"/>
                              <a:gd name="connsiteY184" fmla="*/ 3172 h 9525"/>
                              <a:gd name="connsiteX185" fmla="*/ 10258 w 28575"/>
                              <a:gd name="connsiteY185" fmla="*/ 3172 h 9525"/>
                              <a:gd name="connsiteX186" fmla="*/ 10258 w 28575"/>
                              <a:gd name="connsiteY186" fmla="*/ 6353 h 9525"/>
                              <a:gd name="connsiteX187" fmla="*/ 10258 w 28575"/>
                              <a:gd name="connsiteY187" fmla="*/ 6353 h 9525"/>
                              <a:gd name="connsiteX188" fmla="*/ 10992 w 28575"/>
                              <a:gd name="connsiteY188" fmla="*/ 3172 h 9525"/>
                              <a:gd name="connsiteX189" fmla="*/ 10992 w 28575"/>
                              <a:gd name="connsiteY189" fmla="*/ 0 h 9525"/>
                              <a:gd name="connsiteX190" fmla="*/ 10992 w 28575"/>
                              <a:gd name="connsiteY190" fmla="*/ 0 h 9525"/>
                              <a:gd name="connsiteX191" fmla="*/ 10992 w 28575"/>
                              <a:gd name="connsiteY191" fmla="*/ 0 h 9525"/>
                              <a:gd name="connsiteX192" fmla="*/ 10992 w 28575"/>
                              <a:gd name="connsiteY192" fmla="*/ 0 h 9525"/>
                              <a:gd name="connsiteX193" fmla="*/ 10992 w 28575"/>
                              <a:gd name="connsiteY193" fmla="*/ 3172 h 9525"/>
                              <a:gd name="connsiteX194" fmla="*/ 10992 w 28575"/>
                              <a:gd name="connsiteY194" fmla="*/ 6353 h 9525"/>
                              <a:gd name="connsiteX195" fmla="*/ 10992 w 28575"/>
                              <a:gd name="connsiteY195" fmla="*/ 6353 h 9525"/>
                              <a:gd name="connsiteX196" fmla="*/ 10992 w 28575"/>
                              <a:gd name="connsiteY196" fmla="*/ 6353 h 9525"/>
                              <a:gd name="connsiteX197" fmla="*/ 10992 w 28575"/>
                              <a:gd name="connsiteY197" fmla="*/ 6353 h 9525"/>
                              <a:gd name="connsiteX198" fmla="*/ 10992 w 28575"/>
                              <a:gd name="connsiteY198" fmla="*/ 3172 h 9525"/>
                              <a:gd name="connsiteX199" fmla="*/ 10992 w 28575"/>
                              <a:gd name="connsiteY199" fmla="*/ 3172 h 9525"/>
                              <a:gd name="connsiteX200" fmla="*/ 10992 w 28575"/>
                              <a:gd name="connsiteY200" fmla="*/ 6353 h 9525"/>
                              <a:gd name="connsiteX201" fmla="*/ 10992 w 28575"/>
                              <a:gd name="connsiteY201" fmla="*/ 6353 h 9525"/>
                              <a:gd name="connsiteX202" fmla="*/ 11725 w 28575"/>
                              <a:gd name="connsiteY202" fmla="*/ 6353 h 9525"/>
                              <a:gd name="connsiteX203" fmla="*/ 11725 w 28575"/>
                              <a:gd name="connsiteY203" fmla="*/ 6353 h 9525"/>
                              <a:gd name="connsiteX204" fmla="*/ 11725 w 28575"/>
                              <a:gd name="connsiteY204" fmla="*/ 6353 h 9525"/>
                              <a:gd name="connsiteX205" fmla="*/ 11725 w 28575"/>
                              <a:gd name="connsiteY205" fmla="*/ 9525 h 9525"/>
                              <a:gd name="connsiteX206" fmla="*/ 11725 w 28575"/>
                              <a:gd name="connsiteY206" fmla="*/ 9525 h 9525"/>
                              <a:gd name="connsiteX207" fmla="*/ 11725 w 28575"/>
                              <a:gd name="connsiteY207" fmla="*/ 9525 h 9525"/>
                              <a:gd name="connsiteX208" fmla="*/ 11725 w 28575"/>
                              <a:gd name="connsiteY208" fmla="*/ 9525 h 9525"/>
                              <a:gd name="connsiteX209" fmla="*/ 11725 w 28575"/>
                              <a:gd name="connsiteY209" fmla="*/ 9525 h 9525"/>
                              <a:gd name="connsiteX210" fmla="*/ 11725 w 28575"/>
                              <a:gd name="connsiteY210" fmla="*/ 6353 h 9525"/>
                              <a:gd name="connsiteX211" fmla="*/ 11725 w 28575"/>
                              <a:gd name="connsiteY211" fmla="*/ 3172 h 9525"/>
                              <a:gd name="connsiteX212" fmla="*/ 11725 w 28575"/>
                              <a:gd name="connsiteY212" fmla="*/ 3172 h 9525"/>
                              <a:gd name="connsiteX213" fmla="*/ 11725 w 28575"/>
                              <a:gd name="connsiteY213" fmla="*/ 3172 h 9525"/>
                              <a:gd name="connsiteX214" fmla="*/ 12459 w 28575"/>
                              <a:gd name="connsiteY214" fmla="*/ 6353 h 9525"/>
                              <a:gd name="connsiteX215" fmla="*/ 12459 w 28575"/>
                              <a:gd name="connsiteY215" fmla="*/ 6353 h 9525"/>
                              <a:gd name="connsiteX216" fmla="*/ 12459 w 28575"/>
                              <a:gd name="connsiteY216" fmla="*/ 3172 h 9525"/>
                              <a:gd name="connsiteX217" fmla="*/ 12459 w 28575"/>
                              <a:gd name="connsiteY217" fmla="*/ 3172 h 9525"/>
                              <a:gd name="connsiteX218" fmla="*/ 12459 w 28575"/>
                              <a:gd name="connsiteY218" fmla="*/ 3172 h 9525"/>
                              <a:gd name="connsiteX219" fmla="*/ 12459 w 28575"/>
                              <a:gd name="connsiteY219" fmla="*/ 6353 h 9525"/>
                              <a:gd name="connsiteX220" fmla="*/ 12459 w 28575"/>
                              <a:gd name="connsiteY220" fmla="*/ 6353 h 9525"/>
                              <a:gd name="connsiteX221" fmla="*/ 12459 w 28575"/>
                              <a:gd name="connsiteY221" fmla="*/ 6353 h 9525"/>
                              <a:gd name="connsiteX222" fmla="*/ 12459 w 28575"/>
                              <a:gd name="connsiteY222" fmla="*/ 3172 h 9525"/>
                              <a:gd name="connsiteX223" fmla="*/ 12459 w 28575"/>
                              <a:gd name="connsiteY223" fmla="*/ 3172 h 9525"/>
                              <a:gd name="connsiteX224" fmla="*/ 12459 w 28575"/>
                              <a:gd name="connsiteY224" fmla="*/ 3172 h 9525"/>
                              <a:gd name="connsiteX225" fmla="*/ 12459 w 28575"/>
                              <a:gd name="connsiteY225" fmla="*/ 3172 h 9525"/>
                              <a:gd name="connsiteX226" fmla="*/ 13192 w 28575"/>
                              <a:gd name="connsiteY226" fmla="*/ 3172 h 9525"/>
                              <a:gd name="connsiteX227" fmla="*/ 13192 w 28575"/>
                              <a:gd name="connsiteY227" fmla="*/ 6353 h 9525"/>
                              <a:gd name="connsiteX228" fmla="*/ 13192 w 28575"/>
                              <a:gd name="connsiteY228" fmla="*/ 3172 h 9525"/>
                              <a:gd name="connsiteX229" fmla="*/ 13192 w 28575"/>
                              <a:gd name="connsiteY229" fmla="*/ 3172 h 9525"/>
                              <a:gd name="connsiteX230" fmla="*/ 13192 w 28575"/>
                              <a:gd name="connsiteY230" fmla="*/ 3172 h 9525"/>
                              <a:gd name="connsiteX231" fmla="*/ 13192 w 28575"/>
                              <a:gd name="connsiteY231" fmla="*/ 0 h 9525"/>
                              <a:gd name="connsiteX232" fmla="*/ 13192 w 28575"/>
                              <a:gd name="connsiteY232" fmla="*/ 3172 h 9525"/>
                              <a:gd name="connsiteX233" fmla="*/ 13192 w 28575"/>
                              <a:gd name="connsiteY233" fmla="*/ 0 h 9525"/>
                              <a:gd name="connsiteX234" fmla="*/ 13192 w 28575"/>
                              <a:gd name="connsiteY234" fmla="*/ 3172 h 9525"/>
                              <a:gd name="connsiteX235" fmla="*/ 13192 w 28575"/>
                              <a:gd name="connsiteY235" fmla="*/ 3172 h 9525"/>
                              <a:gd name="connsiteX236" fmla="*/ 13192 w 28575"/>
                              <a:gd name="connsiteY236" fmla="*/ 3172 h 9525"/>
                              <a:gd name="connsiteX237" fmla="*/ 13192 w 28575"/>
                              <a:gd name="connsiteY237" fmla="*/ 3172 h 9525"/>
                              <a:gd name="connsiteX238" fmla="*/ 13926 w 28575"/>
                              <a:gd name="connsiteY238" fmla="*/ 6353 h 9525"/>
                              <a:gd name="connsiteX239" fmla="*/ 13926 w 28575"/>
                              <a:gd name="connsiteY239" fmla="*/ 3172 h 9525"/>
                              <a:gd name="connsiteX240" fmla="*/ 13926 w 28575"/>
                              <a:gd name="connsiteY240" fmla="*/ 6353 h 9525"/>
                              <a:gd name="connsiteX241" fmla="*/ 13926 w 28575"/>
                              <a:gd name="connsiteY241" fmla="*/ 9525 h 9525"/>
                              <a:gd name="connsiteX242" fmla="*/ 13926 w 28575"/>
                              <a:gd name="connsiteY242" fmla="*/ 6353 h 9525"/>
                              <a:gd name="connsiteX243" fmla="*/ 13926 w 28575"/>
                              <a:gd name="connsiteY243" fmla="*/ 6353 h 9525"/>
                              <a:gd name="connsiteX244" fmla="*/ 13926 w 28575"/>
                              <a:gd name="connsiteY244" fmla="*/ 6353 h 9525"/>
                              <a:gd name="connsiteX245" fmla="*/ 13926 w 28575"/>
                              <a:gd name="connsiteY245" fmla="*/ 6353 h 9525"/>
                              <a:gd name="connsiteX246" fmla="*/ 13926 w 28575"/>
                              <a:gd name="connsiteY246" fmla="*/ 3172 h 9525"/>
                              <a:gd name="connsiteX247" fmla="*/ 13926 w 28575"/>
                              <a:gd name="connsiteY247" fmla="*/ 0 h 9525"/>
                              <a:gd name="connsiteX248" fmla="*/ 13926 w 28575"/>
                              <a:gd name="connsiteY248" fmla="*/ 0 h 9525"/>
                              <a:gd name="connsiteX249" fmla="*/ 13926 w 28575"/>
                              <a:gd name="connsiteY249" fmla="*/ 0 h 9525"/>
                              <a:gd name="connsiteX250" fmla="*/ 14649 w 28575"/>
                              <a:gd name="connsiteY250" fmla="*/ 3172 h 9525"/>
                              <a:gd name="connsiteX251" fmla="*/ 14649 w 28575"/>
                              <a:gd name="connsiteY251" fmla="*/ 6353 h 9525"/>
                              <a:gd name="connsiteX252" fmla="*/ 14649 w 28575"/>
                              <a:gd name="connsiteY252" fmla="*/ 9525 h 9525"/>
                              <a:gd name="connsiteX253" fmla="*/ 14649 w 28575"/>
                              <a:gd name="connsiteY253" fmla="*/ 6353 h 9525"/>
                              <a:gd name="connsiteX254" fmla="*/ 14649 w 28575"/>
                              <a:gd name="connsiteY254" fmla="*/ 6353 h 9525"/>
                              <a:gd name="connsiteX255" fmla="*/ 14649 w 28575"/>
                              <a:gd name="connsiteY255" fmla="*/ 9525 h 9525"/>
                              <a:gd name="connsiteX256" fmla="*/ 14649 w 28575"/>
                              <a:gd name="connsiteY256" fmla="*/ 9525 h 9525"/>
                              <a:gd name="connsiteX257" fmla="*/ 14649 w 28575"/>
                              <a:gd name="connsiteY257" fmla="*/ 9525 h 9525"/>
                              <a:gd name="connsiteX258" fmla="*/ 14649 w 28575"/>
                              <a:gd name="connsiteY258" fmla="*/ 6353 h 9525"/>
                              <a:gd name="connsiteX259" fmla="*/ 14649 w 28575"/>
                              <a:gd name="connsiteY259" fmla="*/ 6353 h 9525"/>
                              <a:gd name="connsiteX260" fmla="*/ 14649 w 28575"/>
                              <a:gd name="connsiteY260" fmla="*/ 6353 h 9525"/>
                              <a:gd name="connsiteX261" fmla="*/ 14649 w 28575"/>
                              <a:gd name="connsiteY261" fmla="*/ 9525 h 9525"/>
                              <a:gd name="connsiteX262" fmla="*/ 14649 w 28575"/>
                              <a:gd name="connsiteY262" fmla="*/ 9525 h 9525"/>
                              <a:gd name="connsiteX263" fmla="*/ 14649 w 28575"/>
                              <a:gd name="connsiteY263" fmla="*/ 9525 h 9525"/>
                              <a:gd name="connsiteX264" fmla="*/ 14649 w 28575"/>
                              <a:gd name="connsiteY264" fmla="*/ 9525 h 9525"/>
                              <a:gd name="connsiteX265" fmla="*/ 14649 w 28575"/>
                              <a:gd name="connsiteY265" fmla="*/ 9525 h 9525"/>
                              <a:gd name="connsiteX266" fmla="*/ 14649 w 28575"/>
                              <a:gd name="connsiteY266" fmla="*/ 6353 h 9525"/>
                              <a:gd name="connsiteX267" fmla="*/ 14649 w 28575"/>
                              <a:gd name="connsiteY267" fmla="*/ 6353 h 9525"/>
                              <a:gd name="connsiteX268" fmla="*/ 14649 w 28575"/>
                              <a:gd name="connsiteY268" fmla="*/ 6353 h 9525"/>
                              <a:gd name="connsiteX269" fmla="*/ 14649 w 28575"/>
                              <a:gd name="connsiteY269" fmla="*/ 3172 h 9525"/>
                              <a:gd name="connsiteX270" fmla="*/ 15383 w 28575"/>
                              <a:gd name="connsiteY270" fmla="*/ 6353 h 9525"/>
                              <a:gd name="connsiteX271" fmla="*/ 15383 w 28575"/>
                              <a:gd name="connsiteY271" fmla="*/ 6353 h 9525"/>
                              <a:gd name="connsiteX272" fmla="*/ 15383 w 28575"/>
                              <a:gd name="connsiteY272" fmla="*/ 3172 h 9525"/>
                              <a:gd name="connsiteX273" fmla="*/ 15383 w 28575"/>
                              <a:gd name="connsiteY273" fmla="*/ 6353 h 9525"/>
                              <a:gd name="connsiteX274" fmla="*/ 15383 w 28575"/>
                              <a:gd name="connsiteY274" fmla="*/ 0 h 9525"/>
                              <a:gd name="connsiteX275" fmla="*/ 15383 w 28575"/>
                              <a:gd name="connsiteY275" fmla="*/ 3172 h 9525"/>
                              <a:gd name="connsiteX276" fmla="*/ 15383 w 28575"/>
                              <a:gd name="connsiteY276" fmla="*/ 0 h 9525"/>
                              <a:gd name="connsiteX277" fmla="*/ 15383 w 28575"/>
                              <a:gd name="connsiteY277" fmla="*/ 0 h 9525"/>
                              <a:gd name="connsiteX278" fmla="*/ 15383 w 28575"/>
                              <a:gd name="connsiteY278" fmla="*/ 3172 h 9525"/>
                              <a:gd name="connsiteX279" fmla="*/ 15383 w 28575"/>
                              <a:gd name="connsiteY279" fmla="*/ 3172 h 9525"/>
                              <a:gd name="connsiteX280" fmla="*/ 15383 w 28575"/>
                              <a:gd name="connsiteY280" fmla="*/ 3172 h 9525"/>
                              <a:gd name="connsiteX281" fmla="*/ 15383 w 28575"/>
                              <a:gd name="connsiteY281" fmla="*/ 6353 h 9525"/>
                              <a:gd name="connsiteX282" fmla="*/ 16116 w 28575"/>
                              <a:gd name="connsiteY282" fmla="*/ 6353 h 9525"/>
                              <a:gd name="connsiteX283" fmla="*/ 16116 w 28575"/>
                              <a:gd name="connsiteY283" fmla="*/ 3172 h 9525"/>
                              <a:gd name="connsiteX284" fmla="*/ 16116 w 28575"/>
                              <a:gd name="connsiteY284" fmla="*/ 3172 h 9525"/>
                              <a:gd name="connsiteX285" fmla="*/ 16116 w 28575"/>
                              <a:gd name="connsiteY285" fmla="*/ 9525 h 9525"/>
                              <a:gd name="connsiteX286" fmla="*/ 16116 w 28575"/>
                              <a:gd name="connsiteY286" fmla="*/ 9525 h 9525"/>
                              <a:gd name="connsiteX287" fmla="*/ 16116 w 28575"/>
                              <a:gd name="connsiteY287" fmla="*/ 9525 h 9525"/>
                              <a:gd name="connsiteX288" fmla="*/ 16116 w 28575"/>
                              <a:gd name="connsiteY288" fmla="*/ 9525 h 9525"/>
                              <a:gd name="connsiteX289" fmla="*/ 16116 w 28575"/>
                              <a:gd name="connsiteY289" fmla="*/ 6353 h 9525"/>
                              <a:gd name="connsiteX290" fmla="*/ 16116 w 28575"/>
                              <a:gd name="connsiteY290" fmla="*/ 6353 h 9525"/>
                              <a:gd name="connsiteX291" fmla="*/ 16116 w 28575"/>
                              <a:gd name="connsiteY291" fmla="*/ 6353 h 9525"/>
                              <a:gd name="connsiteX292" fmla="*/ 16116 w 28575"/>
                              <a:gd name="connsiteY292" fmla="*/ 6353 h 9525"/>
                              <a:gd name="connsiteX293" fmla="*/ 16116 w 28575"/>
                              <a:gd name="connsiteY293" fmla="*/ 3172 h 9525"/>
                              <a:gd name="connsiteX294" fmla="*/ 16850 w 28575"/>
                              <a:gd name="connsiteY294" fmla="*/ 6353 h 9525"/>
                              <a:gd name="connsiteX295" fmla="*/ 16850 w 28575"/>
                              <a:gd name="connsiteY295" fmla="*/ 6353 h 9525"/>
                              <a:gd name="connsiteX296" fmla="*/ 16850 w 28575"/>
                              <a:gd name="connsiteY296" fmla="*/ 3172 h 9525"/>
                              <a:gd name="connsiteX297" fmla="*/ 16850 w 28575"/>
                              <a:gd name="connsiteY297" fmla="*/ 3172 h 9525"/>
                              <a:gd name="connsiteX298" fmla="*/ 16850 w 28575"/>
                              <a:gd name="connsiteY298" fmla="*/ 3172 h 9525"/>
                              <a:gd name="connsiteX299" fmla="*/ 16850 w 28575"/>
                              <a:gd name="connsiteY299" fmla="*/ 3172 h 9525"/>
                              <a:gd name="connsiteX300" fmla="*/ 16850 w 28575"/>
                              <a:gd name="connsiteY300" fmla="*/ 3172 h 9525"/>
                              <a:gd name="connsiteX301" fmla="*/ 16850 w 28575"/>
                              <a:gd name="connsiteY301" fmla="*/ 6353 h 9525"/>
                              <a:gd name="connsiteX302" fmla="*/ 16850 w 28575"/>
                              <a:gd name="connsiteY302" fmla="*/ 6353 h 9525"/>
                              <a:gd name="connsiteX303" fmla="*/ 16850 w 28575"/>
                              <a:gd name="connsiteY303" fmla="*/ 6353 h 9525"/>
                              <a:gd name="connsiteX304" fmla="*/ 16850 w 28575"/>
                              <a:gd name="connsiteY304" fmla="*/ 6353 h 9525"/>
                              <a:gd name="connsiteX305" fmla="*/ 16850 w 28575"/>
                              <a:gd name="connsiteY305" fmla="*/ 6353 h 9525"/>
                              <a:gd name="connsiteX306" fmla="*/ 17583 w 28575"/>
                              <a:gd name="connsiteY306" fmla="*/ 6353 h 9525"/>
                              <a:gd name="connsiteX307" fmla="*/ 17583 w 28575"/>
                              <a:gd name="connsiteY307" fmla="*/ 9525 h 9525"/>
                              <a:gd name="connsiteX308" fmla="*/ 17583 w 28575"/>
                              <a:gd name="connsiteY308" fmla="*/ 6353 h 9525"/>
                              <a:gd name="connsiteX309" fmla="*/ 17583 w 28575"/>
                              <a:gd name="connsiteY309" fmla="*/ 6353 h 9525"/>
                              <a:gd name="connsiteX310" fmla="*/ 17583 w 28575"/>
                              <a:gd name="connsiteY310" fmla="*/ 6353 h 9525"/>
                              <a:gd name="connsiteX311" fmla="*/ 17583 w 28575"/>
                              <a:gd name="connsiteY311" fmla="*/ 6353 h 9525"/>
                              <a:gd name="connsiteX312" fmla="*/ 17583 w 28575"/>
                              <a:gd name="connsiteY312" fmla="*/ 6353 h 9525"/>
                              <a:gd name="connsiteX313" fmla="*/ 17583 w 28575"/>
                              <a:gd name="connsiteY313" fmla="*/ 6353 h 9525"/>
                              <a:gd name="connsiteX314" fmla="*/ 17583 w 28575"/>
                              <a:gd name="connsiteY314" fmla="*/ 3172 h 9525"/>
                              <a:gd name="connsiteX315" fmla="*/ 17583 w 28575"/>
                              <a:gd name="connsiteY315" fmla="*/ 3172 h 9525"/>
                              <a:gd name="connsiteX316" fmla="*/ 17583 w 28575"/>
                              <a:gd name="connsiteY316" fmla="*/ 6353 h 9525"/>
                              <a:gd name="connsiteX317" fmla="*/ 17583 w 28575"/>
                              <a:gd name="connsiteY317" fmla="*/ 6353 h 9525"/>
                              <a:gd name="connsiteX318" fmla="*/ 18317 w 28575"/>
                              <a:gd name="connsiteY318" fmla="*/ 6353 h 9525"/>
                              <a:gd name="connsiteX319" fmla="*/ 18317 w 28575"/>
                              <a:gd name="connsiteY319" fmla="*/ 6353 h 9525"/>
                              <a:gd name="connsiteX320" fmla="*/ 18317 w 28575"/>
                              <a:gd name="connsiteY320" fmla="*/ 6353 h 9525"/>
                              <a:gd name="connsiteX321" fmla="*/ 18317 w 28575"/>
                              <a:gd name="connsiteY321" fmla="*/ 6353 h 9525"/>
                              <a:gd name="connsiteX322" fmla="*/ 18317 w 28575"/>
                              <a:gd name="connsiteY322" fmla="*/ 6353 h 9525"/>
                              <a:gd name="connsiteX323" fmla="*/ 18317 w 28575"/>
                              <a:gd name="connsiteY323" fmla="*/ 9525 h 9525"/>
                              <a:gd name="connsiteX324" fmla="*/ 18317 w 28575"/>
                              <a:gd name="connsiteY324" fmla="*/ 9525 h 9525"/>
                              <a:gd name="connsiteX325" fmla="*/ 18317 w 28575"/>
                              <a:gd name="connsiteY325" fmla="*/ 9525 h 9525"/>
                              <a:gd name="connsiteX326" fmla="*/ 18317 w 28575"/>
                              <a:gd name="connsiteY326" fmla="*/ 9525 h 9525"/>
                              <a:gd name="connsiteX327" fmla="*/ 18317 w 28575"/>
                              <a:gd name="connsiteY327" fmla="*/ 9525 h 9525"/>
                              <a:gd name="connsiteX328" fmla="*/ 18317 w 28575"/>
                              <a:gd name="connsiteY328" fmla="*/ 6353 h 9525"/>
                              <a:gd name="connsiteX329" fmla="*/ 18317 w 28575"/>
                              <a:gd name="connsiteY329" fmla="*/ 6353 h 9525"/>
                              <a:gd name="connsiteX330" fmla="*/ 19050 w 28575"/>
                              <a:gd name="connsiteY330" fmla="*/ 9525 h 9525"/>
                              <a:gd name="connsiteX331" fmla="*/ 19050 w 28575"/>
                              <a:gd name="connsiteY331" fmla="*/ 6353 h 9525"/>
                              <a:gd name="connsiteX332" fmla="*/ 19050 w 28575"/>
                              <a:gd name="connsiteY332" fmla="*/ 6353 h 9525"/>
                              <a:gd name="connsiteX333" fmla="*/ 19050 w 28575"/>
                              <a:gd name="connsiteY333" fmla="*/ 6353 h 9525"/>
                              <a:gd name="connsiteX334" fmla="*/ 19050 w 28575"/>
                              <a:gd name="connsiteY334" fmla="*/ 6353 h 9525"/>
                              <a:gd name="connsiteX335" fmla="*/ 19050 w 28575"/>
                              <a:gd name="connsiteY335" fmla="*/ 6353 h 9525"/>
                              <a:gd name="connsiteX336" fmla="*/ 19050 w 28575"/>
                              <a:gd name="connsiteY336" fmla="*/ 9525 h 9525"/>
                              <a:gd name="connsiteX337" fmla="*/ 19050 w 28575"/>
                              <a:gd name="connsiteY337" fmla="*/ 9525 h 9525"/>
                              <a:gd name="connsiteX338" fmla="*/ 19050 w 28575"/>
                              <a:gd name="connsiteY338" fmla="*/ 6353 h 9525"/>
                              <a:gd name="connsiteX339" fmla="*/ 19050 w 28575"/>
                              <a:gd name="connsiteY339" fmla="*/ 6353 h 9525"/>
                              <a:gd name="connsiteX340" fmla="*/ 19050 w 28575"/>
                              <a:gd name="connsiteY340" fmla="*/ 6353 h 9525"/>
                              <a:gd name="connsiteX341" fmla="*/ 19050 w 28575"/>
                              <a:gd name="connsiteY341" fmla="*/ 6353 h 9525"/>
                              <a:gd name="connsiteX342" fmla="*/ 19050 w 28575"/>
                              <a:gd name="connsiteY342" fmla="*/ 3172 h 9525"/>
                              <a:gd name="connsiteX343" fmla="*/ 19050 w 28575"/>
                              <a:gd name="connsiteY343" fmla="*/ 3172 h 9525"/>
                              <a:gd name="connsiteX344" fmla="*/ 19050 w 28575"/>
                              <a:gd name="connsiteY344" fmla="*/ 3172 h 9525"/>
                              <a:gd name="connsiteX345" fmla="*/ 19050 w 28575"/>
                              <a:gd name="connsiteY345" fmla="*/ 3172 h 9525"/>
                              <a:gd name="connsiteX346" fmla="*/ 19050 w 28575"/>
                              <a:gd name="connsiteY346" fmla="*/ 3172 h 9525"/>
                              <a:gd name="connsiteX347" fmla="*/ 19050 w 28575"/>
                              <a:gd name="connsiteY347" fmla="*/ 3172 h 9525"/>
                              <a:gd name="connsiteX348" fmla="*/ 19050 w 28575"/>
                              <a:gd name="connsiteY348" fmla="*/ 3172 h 9525"/>
                              <a:gd name="connsiteX349" fmla="*/ 19050 w 28575"/>
                              <a:gd name="connsiteY349" fmla="*/ 3172 h 9525"/>
                              <a:gd name="connsiteX350" fmla="*/ 19783 w 28575"/>
                              <a:gd name="connsiteY350" fmla="*/ 3172 h 9525"/>
                              <a:gd name="connsiteX351" fmla="*/ 19783 w 28575"/>
                              <a:gd name="connsiteY351" fmla="*/ 3172 h 9525"/>
                              <a:gd name="connsiteX352" fmla="*/ 19783 w 28575"/>
                              <a:gd name="connsiteY352" fmla="*/ 3172 h 9525"/>
                              <a:gd name="connsiteX353" fmla="*/ 19783 w 28575"/>
                              <a:gd name="connsiteY353" fmla="*/ 3172 h 9525"/>
                              <a:gd name="connsiteX354" fmla="*/ 19783 w 28575"/>
                              <a:gd name="connsiteY354" fmla="*/ 6353 h 9525"/>
                              <a:gd name="connsiteX355" fmla="*/ 19783 w 28575"/>
                              <a:gd name="connsiteY355" fmla="*/ 6353 h 9525"/>
                              <a:gd name="connsiteX356" fmla="*/ 19783 w 28575"/>
                              <a:gd name="connsiteY356" fmla="*/ 3172 h 9525"/>
                              <a:gd name="connsiteX357" fmla="*/ 19783 w 28575"/>
                              <a:gd name="connsiteY357" fmla="*/ 3172 h 9525"/>
                              <a:gd name="connsiteX358" fmla="*/ 19783 w 28575"/>
                              <a:gd name="connsiteY358" fmla="*/ 6353 h 9525"/>
                              <a:gd name="connsiteX359" fmla="*/ 19783 w 28575"/>
                              <a:gd name="connsiteY359" fmla="*/ 9525 h 9525"/>
                              <a:gd name="connsiteX360" fmla="*/ 19783 w 28575"/>
                              <a:gd name="connsiteY360" fmla="*/ 9525 h 9525"/>
                              <a:gd name="connsiteX361" fmla="*/ 19783 w 28575"/>
                              <a:gd name="connsiteY361" fmla="*/ 9525 h 9525"/>
                              <a:gd name="connsiteX362" fmla="*/ 20517 w 28575"/>
                              <a:gd name="connsiteY362" fmla="*/ 9525 h 9525"/>
                              <a:gd name="connsiteX363" fmla="*/ 20517 w 28575"/>
                              <a:gd name="connsiteY363" fmla="*/ 6353 h 9525"/>
                              <a:gd name="connsiteX364" fmla="*/ 20517 w 28575"/>
                              <a:gd name="connsiteY364" fmla="*/ 9525 h 9525"/>
                              <a:gd name="connsiteX365" fmla="*/ 20517 w 28575"/>
                              <a:gd name="connsiteY365" fmla="*/ 9525 h 9525"/>
                              <a:gd name="connsiteX366" fmla="*/ 20517 w 28575"/>
                              <a:gd name="connsiteY366" fmla="*/ 9525 h 9525"/>
                              <a:gd name="connsiteX367" fmla="*/ 20517 w 28575"/>
                              <a:gd name="connsiteY367" fmla="*/ 9525 h 9525"/>
                              <a:gd name="connsiteX368" fmla="*/ 20517 w 28575"/>
                              <a:gd name="connsiteY368" fmla="*/ 6353 h 9525"/>
                              <a:gd name="connsiteX369" fmla="*/ 20517 w 28575"/>
                              <a:gd name="connsiteY369" fmla="*/ 3172 h 9525"/>
                              <a:gd name="connsiteX370" fmla="*/ 20517 w 28575"/>
                              <a:gd name="connsiteY370" fmla="*/ 3172 h 9525"/>
                              <a:gd name="connsiteX371" fmla="*/ 20517 w 28575"/>
                              <a:gd name="connsiteY371" fmla="*/ 3172 h 9525"/>
                              <a:gd name="connsiteX372" fmla="*/ 20517 w 28575"/>
                              <a:gd name="connsiteY372" fmla="*/ 3172 h 9525"/>
                              <a:gd name="connsiteX373" fmla="*/ 20517 w 28575"/>
                              <a:gd name="connsiteY373" fmla="*/ 3172 h 9525"/>
                              <a:gd name="connsiteX374" fmla="*/ 21250 w 28575"/>
                              <a:gd name="connsiteY374" fmla="*/ 6353 h 9525"/>
                              <a:gd name="connsiteX375" fmla="*/ 21250 w 28575"/>
                              <a:gd name="connsiteY375" fmla="*/ 9525 h 9525"/>
                              <a:gd name="connsiteX376" fmla="*/ 21250 w 28575"/>
                              <a:gd name="connsiteY376" fmla="*/ 9525 h 9525"/>
                              <a:gd name="connsiteX377" fmla="*/ 21250 w 28575"/>
                              <a:gd name="connsiteY377" fmla="*/ 9525 h 9525"/>
                              <a:gd name="connsiteX378" fmla="*/ 21250 w 28575"/>
                              <a:gd name="connsiteY378" fmla="*/ 6353 h 9525"/>
                              <a:gd name="connsiteX379" fmla="*/ 21250 w 28575"/>
                              <a:gd name="connsiteY379" fmla="*/ 3172 h 9525"/>
                              <a:gd name="connsiteX380" fmla="*/ 21250 w 28575"/>
                              <a:gd name="connsiteY380" fmla="*/ 3172 h 9525"/>
                              <a:gd name="connsiteX381" fmla="*/ 21250 w 28575"/>
                              <a:gd name="connsiteY381" fmla="*/ 3172 h 9525"/>
                              <a:gd name="connsiteX382" fmla="*/ 21250 w 28575"/>
                              <a:gd name="connsiteY382" fmla="*/ 3172 h 9525"/>
                              <a:gd name="connsiteX383" fmla="*/ 21250 w 28575"/>
                              <a:gd name="connsiteY383" fmla="*/ 6353 h 9525"/>
                              <a:gd name="connsiteX384" fmla="*/ 21250 w 28575"/>
                              <a:gd name="connsiteY384" fmla="*/ 6353 h 9525"/>
                              <a:gd name="connsiteX385" fmla="*/ 21250 w 28575"/>
                              <a:gd name="connsiteY385" fmla="*/ 6353 h 9525"/>
                              <a:gd name="connsiteX386" fmla="*/ 21984 w 28575"/>
                              <a:gd name="connsiteY386" fmla="*/ 6353 h 9525"/>
                              <a:gd name="connsiteX387" fmla="*/ 21984 w 28575"/>
                              <a:gd name="connsiteY387" fmla="*/ 6353 h 9525"/>
                              <a:gd name="connsiteX388" fmla="*/ 21984 w 28575"/>
                              <a:gd name="connsiteY388" fmla="*/ 6353 h 9525"/>
                              <a:gd name="connsiteX389" fmla="*/ 21984 w 28575"/>
                              <a:gd name="connsiteY389" fmla="*/ 3172 h 9525"/>
                              <a:gd name="connsiteX390" fmla="*/ 21984 w 28575"/>
                              <a:gd name="connsiteY390" fmla="*/ 3172 h 9525"/>
                              <a:gd name="connsiteX391" fmla="*/ 21984 w 28575"/>
                              <a:gd name="connsiteY391" fmla="*/ 0 h 9525"/>
                              <a:gd name="connsiteX392" fmla="*/ 21984 w 28575"/>
                              <a:gd name="connsiteY392" fmla="*/ 3172 h 9525"/>
                              <a:gd name="connsiteX393" fmla="*/ 21984 w 28575"/>
                              <a:gd name="connsiteY393" fmla="*/ 3172 h 9525"/>
                              <a:gd name="connsiteX394" fmla="*/ 21984 w 28575"/>
                              <a:gd name="connsiteY394" fmla="*/ 3172 h 9525"/>
                              <a:gd name="connsiteX395" fmla="*/ 21984 w 28575"/>
                              <a:gd name="connsiteY395" fmla="*/ 6353 h 9525"/>
                              <a:gd name="connsiteX396" fmla="*/ 21984 w 28575"/>
                              <a:gd name="connsiteY396" fmla="*/ 6353 h 9525"/>
                              <a:gd name="connsiteX397" fmla="*/ 21984 w 28575"/>
                              <a:gd name="connsiteY397" fmla="*/ 6353 h 9525"/>
                              <a:gd name="connsiteX398" fmla="*/ 22717 w 28575"/>
                              <a:gd name="connsiteY398" fmla="*/ 9525 h 9525"/>
                              <a:gd name="connsiteX399" fmla="*/ 22717 w 28575"/>
                              <a:gd name="connsiteY399" fmla="*/ 9525 h 9525"/>
                              <a:gd name="connsiteX400" fmla="*/ 22717 w 28575"/>
                              <a:gd name="connsiteY400" fmla="*/ 9525 h 9525"/>
                              <a:gd name="connsiteX401" fmla="*/ 22717 w 28575"/>
                              <a:gd name="connsiteY401" fmla="*/ 9525 h 9525"/>
                              <a:gd name="connsiteX402" fmla="*/ 22717 w 28575"/>
                              <a:gd name="connsiteY402" fmla="*/ 6353 h 9525"/>
                              <a:gd name="connsiteX403" fmla="*/ 22717 w 28575"/>
                              <a:gd name="connsiteY403" fmla="*/ 6353 h 9525"/>
                              <a:gd name="connsiteX404" fmla="*/ 22717 w 28575"/>
                              <a:gd name="connsiteY404" fmla="*/ 6353 h 9525"/>
                              <a:gd name="connsiteX405" fmla="*/ 22717 w 28575"/>
                              <a:gd name="connsiteY405" fmla="*/ 6353 h 9525"/>
                              <a:gd name="connsiteX406" fmla="*/ 22717 w 28575"/>
                              <a:gd name="connsiteY406" fmla="*/ 3172 h 9525"/>
                              <a:gd name="connsiteX407" fmla="*/ 22717 w 28575"/>
                              <a:gd name="connsiteY407" fmla="*/ 6353 h 9525"/>
                              <a:gd name="connsiteX408" fmla="*/ 22717 w 28575"/>
                              <a:gd name="connsiteY408" fmla="*/ 6353 h 9525"/>
                              <a:gd name="connsiteX409" fmla="*/ 22717 w 28575"/>
                              <a:gd name="connsiteY409" fmla="*/ 9525 h 9525"/>
                              <a:gd name="connsiteX410" fmla="*/ 22717 w 28575"/>
                              <a:gd name="connsiteY410" fmla="*/ 9525 h 9525"/>
                              <a:gd name="connsiteX411" fmla="*/ 22717 w 28575"/>
                              <a:gd name="connsiteY411" fmla="*/ 6353 h 9525"/>
                              <a:gd name="connsiteX412" fmla="*/ 23451 w 28575"/>
                              <a:gd name="connsiteY412" fmla="*/ 6353 h 9525"/>
                              <a:gd name="connsiteX413" fmla="*/ 23451 w 28575"/>
                              <a:gd name="connsiteY413" fmla="*/ 6353 h 9525"/>
                              <a:gd name="connsiteX414" fmla="*/ 23451 w 28575"/>
                              <a:gd name="connsiteY414" fmla="*/ 6353 h 9525"/>
                              <a:gd name="connsiteX415" fmla="*/ 23451 w 28575"/>
                              <a:gd name="connsiteY415" fmla="*/ 6353 h 9525"/>
                              <a:gd name="connsiteX416" fmla="*/ 23451 w 28575"/>
                              <a:gd name="connsiteY416" fmla="*/ 9525 h 9525"/>
                              <a:gd name="connsiteX417" fmla="*/ 23451 w 28575"/>
                              <a:gd name="connsiteY417" fmla="*/ 6353 h 9525"/>
                              <a:gd name="connsiteX418" fmla="*/ 23451 w 28575"/>
                              <a:gd name="connsiteY418" fmla="*/ 6353 h 9525"/>
                              <a:gd name="connsiteX419" fmla="*/ 23451 w 28575"/>
                              <a:gd name="connsiteY419" fmla="*/ 9525 h 9525"/>
                              <a:gd name="connsiteX420" fmla="*/ 23451 w 28575"/>
                              <a:gd name="connsiteY420" fmla="*/ 6353 h 9525"/>
                              <a:gd name="connsiteX421" fmla="*/ 23451 w 28575"/>
                              <a:gd name="connsiteY421" fmla="*/ 9525 h 9525"/>
                              <a:gd name="connsiteX422" fmla="*/ 23451 w 28575"/>
                              <a:gd name="connsiteY422" fmla="*/ 6353 h 9525"/>
                              <a:gd name="connsiteX423" fmla="*/ 23451 w 28575"/>
                              <a:gd name="connsiteY423" fmla="*/ 6353 h 9525"/>
                              <a:gd name="connsiteX424" fmla="*/ 24174 w 28575"/>
                              <a:gd name="connsiteY424" fmla="*/ 6353 h 9525"/>
                              <a:gd name="connsiteX425" fmla="*/ 24174 w 28575"/>
                              <a:gd name="connsiteY425" fmla="*/ 6353 h 9525"/>
                              <a:gd name="connsiteX426" fmla="*/ 24174 w 28575"/>
                              <a:gd name="connsiteY426" fmla="*/ 9525 h 9525"/>
                              <a:gd name="connsiteX427" fmla="*/ 24174 w 28575"/>
                              <a:gd name="connsiteY427" fmla="*/ 9525 h 9525"/>
                              <a:gd name="connsiteX428" fmla="*/ 24174 w 28575"/>
                              <a:gd name="connsiteY428" fmla="*/ 6353 h 9525"/>
                              <a:gd name="connsiteX429" fmla="*/ 24174 w 28575"/>
                              <a:gd name="connsiteY429" fmla="*/ 6353 h 9525"/>
                              <a:gd name="connsiteX430" fmla="*/ 24174 w 28575"/>
                              <a:gd name="connsiteY430" fmla="*/ 6353 h 9525"/>
                              <a:gd name="connsiteX431" fmla="*/ 24174 w 28575"/>
                              <a:gd name="connsiteY431" fmla="*/ 6353 h 9525"/>
                              <a:gd name="connsiteX432" fmla="*/ 24174 w 28575"/>
                              <a:gd name="connsiteY432" fmla="*/ 6353 h 9525"/>
                              <a:gd name="connsiteX433" fmla="*/ 24174 w 28575"/>
                              <a:gd name="connsiteY433" fmla="*/ 6353 h 9525"/>
                              <a:gd name="connsiteX434" fmla="*/ 24174 w 28575"/>
                              <a:gd name="connsiteY434" fmla="*/ 6353 h 9525"/>
                              <a:gd name="connsiteX435" fmla="*/ 24174 w 28575"/>
                              <a:gd name="connsiteY435" fmla="*/ 6353 h 9525"/>
                              <a:gd name="connsiteX436" fmla="*/ 24174 w 28575"/>
                              <a:gd name="connsiteY436" fmla="*/ 6353 h 9525"/>
                              <a:gd name="connsiteX437" fmla="*/ 24174 w 28575"/>
                              <a:gd name="connsiteY437" fmla="*/ 3172 h 9525"/>
                              <a:gd name="connsiteX438" fmla="*/ 24174 w 28575"/>
                              <a:gd name="connsiteY438" fmla="*/ 6353 h 9525"/>
                              <a:gd name="connsiteX439" fmla="*/ 24174 w 28575"/>
                              <a:gd name="connsiteY439" fmla="*/ 6353 h 9525"/>
                              <a:gd name="connsiteX440" fmla="*/ 24174 w 28575"/>
                              <a:gd name="connsiteY440" fmla="*/ 3172 h 9525"/>
                              <a:gd name="connsiteX441" fmla="*/ 24174 w 28575"/>
                              <a:gd name="connsiteY441" fmla="*/ 9525 h 9525"/>
                              <a:gd name="connsiteX442" fmla="*/ 24908 w 28575"/>
                              <a:gd name="connsiteY442" fmla="*/ 6353 h 9525"/>
                              <a:gd name="connsiteX443" fmla="*/ 24908 w 28575"/>
                              <a:gd name="connsiteY443" fmla="*/ 6353 h 9525"/>
                              <a:gd name="connsiteX444" fmla="*/ 24908 w 28575"/>
                              <a:gd name="connsiteY444" fmla="*/ 6353 h 9525"/>
                              <a:gd name="connsiteX445" fmla="*/ 24908 w 28575"/>
                              <a:gd name="connsiteY445" fmla="*/ 3172 h 9525"/>
                              <a:gd name="connsiteX446" fmla="*/ 24908 w 28575"/>
                              <a:gd name="connsiteY446" fmla="*/ 3172 h 9525"/>
                              <a:gd name="connsiteX447" fmla="*/ 24908 w 28575"/>
                              <a:gd name="connsiteY447" fmla="*/ 6353 h 9525"/>
                              <a:gd name="connsiteX448" fmla="*/ 24908 w 28575"/>
                              <a:gd name="connsiteY448" fmla="*/ 6353 h 9525"/>
                              <a:gd name="connsiteX449" fmla="*/ 24908 w 28575"/>
                              <a:gd name="connsiteY449" fmla="*/ 9525 h 9525"/>
                              <a:gd name="connsiteX450" fmla="*/ 24908 w 28575"/>
                              <a:gd name="connsiteY450" fmla="*/ 9525 h 9525"/>
                              <a:gd name="connsiteX451" fmla="*/ 24908 w 28575"/>
                              <a:gd name="connsiteY451" fmla="*/ 6353 h 9525"/>
                              <a:gd name="connsiteX452" fmla="*/ 24908 w 28575"/>
                              <a:gd name="connsiteY452" fmla="*/ 6353 h 9525"/>
                              <a:gd name="connsiteX453" fmla="*/ 24908 w 28575"/>
                              <a:gd name="connsiteY453" fmla="*/ 3172 h 9525"/>
                              <a:gd name="connsiteX454" fmla="*/ 25641 w 28575"/>
                              <a:gd name="connsiteY454" fmla="*/ 3172 h 9525"/>
                              <a:gd name="connsiteX455" fmla="*/ 25641 w 28575"/>
                              <a:gd name="connsiteY455" fmla="*/ 6353 h 9525"/>
                              <a:gd name="connsiteX456" fmla="*/ 25641 w 28575"/>
                              <a:gd name="connsiteY456" fmla="*/ 3172 h 9525"/>
                              <a:gd name="connsiteX457" fmla="*/ 25641 w 28575"/>
                              <a:gd name="connsiteY457" fmla="*/ 3172 h 9525"/>
                              <a:gd name="connsiteX458" fmla="*/ 25641 w 28575"/>
                              <a:gd name="connsiteY458" fmla="*/ 3172 h 9525"/>
                              <a:gd name="connsiteX459" fmla="*/ 25641 w 28575"/>
                              <a:gd name="connsiteY459" fmla="*/ 3172 h 9525"/>
                              <a:gd name="connsiteX460" fmla="*/ 25641 w 28575"/>
                              <a:gd name="connsiteY460" fmla="*/ 6353 h 9525"/>
                              <a:gd name="connsiteX461" fmla="*/ 25641 w 28575"/>
                              <a:gd name="connsiteY461" fmla="*/ 6353 h 9525"/>
                              <a:gd name="connsiteX462" fmla="*/ 25641 w 28575"/>
                              <a:gd name="connsiteY462" fmla="*/ 6353 h 9525"/>
                              <a:gd name="connsiteX463" fmla="*/ 25641 w 28575"/>
                              <a:gd name="connsiteY463" fmla="*/ 6353 h 9525"/>
                              <a:gd name="connsiteX464" fmla="*/ 25641 w 28575"/>
                              <a:gd name="connsiteY464" fmla="*/ 6353 h 9525"/>
                              <a:gd name="connsiteX465" fmla="*/ 25641 w 28575"/>
                              <a:gd name="connsiteY465" fmla="*/ 6353 h 9525"/>
                              <a:gd name="connsiteX466" fmla="*/ 26375 w 28575"/>
                              <a:gd name="connsiteY466" fmla="*/ 3172 h 9525"/>
                              <a:gd name="connsiteX467" fmla="*/ 26375 w 28575"/>
                              <a:gd name="connsiteY467" fmla="*/ 6353 h 9525"/>
                              <a:gd name="connsiteX468" fmla="*/ 26375 w 28575"/>
                              <a:gd name="connsiteY468" fmla="*/ 6353 h 9525"/>
                              <a:gd name="connsiteX469" fmla="*/ 26375 w 28575"/>
                              <a:gd name="connsiteY469" fmla="*/ 6353 h 9525"/>
                              <a:gd name="connsiteX470" fmla="*/ 26375 w 28575"/>
                              <a:gd name="connsiteY470" fmla="*/ 6353 h 9525"/>
                              <a:gd name="connsiteX471" fmla="*/ 26375 w 28575"/>
                              <a:gd name="connsiteY471" fmla="*/ 9525 h 9525"/>
                              <a:gd name="connsiteX472" fmla="*/ 26375 w 28575"/>
                              <a:gd name="connsiteY472" fmla="*/ 6353 h 9525"/>
                              <a:gd name="connsiteX473" fmla="*/ 26375 w 28575"/>
                              <a:gd name="connsiteY473" fmla="*/ 6353 h 9525"/>
                              <a:gd name="connsiteX474" fmla="*/ 26375 w 28575"/>
                              <a:gd name="connsiteY474" fmla="*/ 6353 h 9525"/>
                              <a:gd name="connsiteX475" fmla="*/ 26375 w 28575"/>
                              <a:gd name="connsiteY475" fmla="*/ 6353 h 9525"/>
                              <a:gd name="connsiteX476" fmla="*/ 26375 w 28575"/>
                              <a:gd name="connsiteY476" fmla="*/ 6353 h 9525"/>
                              <a:gd name="connsiteX477" fmla="*/ 26375 w 28575"/>
                              <a:gd name="connsiteY477" fmla="*/ 6353 h 9525"/>
                              <a:gd name="connsiteX478" fmla="*/ 26375 w 28575"/>
                              <a:gd name="connsiteY478" fmla="*/ 3172 h 9525"/>
                              <a:gd name="connsiteX479" fmla="*/ 26375 w 28575"/>
                              <a:gd name="connsiteY479" fmla="*/ 3172 h 9525"/>
                              <a:gd name="connsiteX480" fmla="*/ 27108 w 28575"/>
                              <a:gd name="connsiteY480" fmla="*/ 3172 h 9525"/>
                              <a:gd name="connsiteX481" fmla="*/ 27108 w 28575"/>
                              <a:gd name="connsiteY481" fmla="*/ 3172 h 9525"/>
                              <a:gd name="connsiteX482" fmla="*/ 27108 w 28575"/>
                              <a:gd name="connsiteY482" fmla="*/ 0 h 9525"/>
                              <a:gd name="connsiteX483" fmla="*/ 27108 w 28575"/>
                              <a:gd name="connsiteY483" fmla="*/ 3172 h 9525"/>
                              <a:gd name="connsiteX484" fmla="*/ 27108 w 28575"/>
                              <a:gd name="connsiteY484" fmla="*/ 3172 h 9525"/>
                              <a:gd name="connsiteX485" fmla="*/ 27108 w 28575"/>
                              <a:gd name="connsiteY485" fmla="*/ 6353 h 9525"/>
                              <a:gd name="connsiteX486" fmla="*/ 27108 w 28575"/>
                              <a:gd name="connsiteY486" fmla="*/ 6353 h 9525"/>
                              <a:gd name="connsiteX487" fmla="*/ 27108 w 28575"/>
                              <a:gd name="connsiteY487" fmla="*/ 9525 h 9525"/>
                              <a:gd name="connsiteX488" fmla="*/ 27108 w 28575"/>
                              <a:gd name="connsiteY488" fmla="*/ 9525 h 9525"/>
                              <a:gd name="connsiteX489" fmla="*/ 27108 w 28575"/>
                              <a:gd name="connsiteY489" fmla="*/ 9525 h 9525"/>
                              <a:gd name="connsiteX490" fmla="*/ 27108 w 28575"/>
                              <a:gd name="connsiteY490" fmla="*/ 9525 h 9525"/>
                              <a:gd name="connsiteX491" fmla="*/ 27108 w 28575"/>
                              <a:gd name="connsiteY491" fmla="*/ 9525 h 9525"/>
                              <a:gd name="connsiteX492" fmla="*/ 27842 w 28575"/>
                              <a:gd name="connsiteY492" fmla="*/ 6353 h 9525"/>
                              <a:gd name="connsiteX493" fmla="*/ 27842 w 28575"/>
                              <a:gd name="connsiteY493" fmla="*/ 3172 h 9525"/>
                              <a:gd name="connsiteX494" fmla="*/ 27842 w 28575"/>
                              <a:gd name="connsiteY494" fmla="*/ 6353 h 9525"/>
                              <a:gd name="connsiteX495" fmla="*/ 27842 w 28575"/>
                              <a:gd name="connsiteY495" fmla="*/ 3172 h 9525"/>
                              <a:gd name="connsiteX496" fmla="*/ 27842 w 28575"/>
                              <a:gd name="connsiteY496" fmla="*/ 6353 h 9525"/>
                              <a:gd name="connsiteX497" fmla="*/ 27842 w 28575"/>
                              <a:gd name="connsiteY497" fmla="*/ 6353 h 9525"/>
                              <a:gd name="connsiteX498" fmla="*/ 27842 w 28575"/>
                              <a:gd name="connsiteY498" fmla="*/ 6353 h 9525"/>
                              <a:gd name="connsiteX499" fmla="*/ 27842 w 28575"/>
                              <a:gd name="connsiteY499" fmla="*/ 6353 h 9525"/>
                              <a:gd name="connsiteX500" fmla="*/ 27842 w 28575"/>
                              <a:gd name="connsiteY500" fmla="*/ 3172 h 9525"/>
                              <a:gd name="connsiteX501" fmla="*/ 27842 w 28575"/>
                              <a:gd name="connsiteY501" fmla="*/ 6353 h 9525"/>
                              <a:gd name="connsiteX502" fmla="*/ 27842 w 28575"/>
                              <a:gd name="connsiteY502" fmla="*/ 6353 h 9525"/>
                              <a:gd name="connsiteX503" fmla="*/ 27842 w 28575"/>
                              <a:gd name="connsiteY503" fmla="*/ 6353 h 9525"/>
                              <a:gd name="connsiteX504" fmla="*/ 28575 w 28575"/>
                              <a:gd name="connsiteY504" fmla="*/ 6353 h 9525"/>
                              <a:gd name="connsiteX505" fmla="*/ 28575 w 28575"/>
                              <a:gd name="connsiteY505" fmla="*/ 6353 h 9525"/>
                              <a:gd name="connsiteX506" fmla="*/ 28575 w 28575"/>
                              <a:gd name="connsiteY506" fmla="*/ 6353 h 9525"/>
                              <a:gd name="connsiteX507" fmla="*/ 28575 w 28575"/>
                              <a:gd name="connsiteY507" fmla="*/ 6353 h 9525"/>
                              <a:gd name="connsiteX508" fmla="*/ 28575 w 28575"/>
                              <a:gd name="connsiteY508" fmla="*/ 9525 h 9525"/>
                              <a:gd name="connsiteX509" fmla="*/ 28575 w 28575"/>
                              <a:gd name="connsiteY509" fmla="*/ 9525 h 9525"/>
                              <a:gd name="connsiteX510" fmla="*/ 28575 w 28575"/>
                              <a:gd name="connsiteY510" fmla="*/ 9525 h 9525"/>
                              <a:gd name="connsiteX511" fmla="*/ 28575 w 28575"/>
                              <a:gd name="connsiteY511" fmla="*/ 9525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3172"/>
                                </a:moveTo>
                                <a:lnTo>
                                  <a:pt x="0" y="3172"/>
                                </a:lnTo>
                                <a:lnTo>
                                  <a:pt x="0" y="9525"/>
                                </a:lnTo>
                                <a:lnTo>
                                  <a:pt x="0" y="6353"/>
                                </a:lnTo>
                                <a:lnTo>
                                  <a:pt x="733" y="6353"/>
                                </a:lnTo>
                                <a:lnTo>
                                  <a:pt x="733" y="6353"/>
                                </a:lnTo>
                                <a:lnTo>
                                  <a:pt x="733" y="6353"/>
                                </a:lnTo>
                                <a:lnTo>
                                  <a:pt x="733" y="3172"/>
                                </a:lnTo>
                                <a:lnTo>
                                  <a:pt x="733" y="3172"/>
                                </a:lnTo>
                                <a:lnTo>
                                  <a:pt x="733" y="3172"/>
                                </a:lnTo>
                                <a:lnTo>
                                  <a:pt x="733" y="3172"/>
                                </a:lnTo>
                                <a:lnTo>
                                  <a:pt x="733" y="6353"/>
                                </a:lnTo>
                                <a:lnTo>
                                  <a:pt x="733" y="6353"/>
                                </a:lnTo>
                                <a:lnTo>
                                  <a:pt x="733" y="6353"/>
                                </a:lnTo>
                                <a:lnTo>
                                  <a:pt x="733" y="6353"/>
                                </a:lnTo>
                                <a:lnTo>
                                  <a:pt x="733" y="9525"/>
                                </a:lnTo>
                                <a:lnTo>
                                  <a:pt x="1467" y="6353"/>
                                </a:lnTo>
                                <a:lnTo>
                                  <a:pt x="1467" y="6353"/>
                                </a:lnTo>
                                <a:lnTo>
                                  <a:pt x="1467" y="6353"/>
                                </a:lnTo>
                                <a:lnTo>
                                  <a:pt x="1467" y="3172"/>
                                </a:lnTo>
                                <a:lnTo>
                                  <a:pt x="1467" y="6353"/>
                                </a:lnTo>
                                <a:lnTo>
                                  <a:pt x="1467" y="6353"/>
                                </a:lnTo>
                                <a:lnTo>
                                  <a:pt x="1467" y="6353"/>
                                </a:lnTo>
                                <a:lnTo>
                                  <a:pt x="1467" y="6353"/>
                                </a:lnTo>
                                <a:lnTo>
                                  <a:pt x="1467" y="3172"/>
                                </a:lnTo>
                                <a:lnTo>
                                  <a:pt x="1467" y="6353"/>
                                </a:lnTo>
                                <a:lnTo>
                                  <a:pt x="1467" y="3172"/>
                                </a:lnTo>
                                <a:lnTo>
                                  <a:pt x="1467" y="6353"/>
                                </a:lnTo>
                                <a:lnTo>
                                  <a:pt x="2200" y="6353"/>
                                </a:lnTo>
                                <a:lnTo>
                                  <a:pt x="2200" y="6353"/>
                                </a:lnTo>
                                <a:lnTo>
                                  <a:pt x="2200" y="6353"/>
                                </a:lnTo>
                                <a:lnTo>
                                  <a:pt x="2200" y="6353"/>
                                </a:lnTo>
                                <a:lnTo>
                                  <a:pt x="2200" y="6353"/>
                                </a:lnTo>
                                <a:lnTo>
                                  <a:pt x="2200" y="6353"/>
                                </a:lnTo>
                                <a:lnTo>
                                  <a:pt x="2200" y="6353"/>
                                </a:lnTo>
                                <a:lnTo>
                                  <a:pt x="2200" y="6353"/>
                                </a:lnTo>
                                <a:lnTo>
                                  <a:pt x="2200" y="6353"/>
                                </a:lnTo>
                                <a:lnTo>
                                  <a:pt x="2200" y="6353"/>
                                </a:lnTo>
                                <a:lnTo>
                                  <a:pt x="2200" y="6353"/>
                                </a:lnTo>
                                <a:lnTo>
                                  <a:pt x="2200" y="6353"/>
                                </a:lnTo>
                                <a:lnTo>
                                  <a:pt x="2934" y="6353"/>
                                </a:lnTo>
                                <a:lnTo>
                                  <a:pt x="2934" y="3172"/>
                                </a:lnTo>
                                <a:lnTo>
                                  <a:pt x="2934" y="3172"/>
                                </a:lnTo>
                                <a:lnTo>
                                  <a:pt x="2934" y="6353"/>
                                </a:lnTo>
                                <a:lnTo>
                                  <a:pt x="2934" y="6353"/>
                                </a:lnTo>
                                <a:lnTo>
                                  <a:pt x="2934" y="6353"/>
                                </a:lnTo>
                                <a:lnTo>
                                  <a:pt x="2934" y="6353"/>
                                </a:lnTo>
                                <a:lnTo>
                                  <a:pt x="2934" y="6353"/>
                                </a:lnTo>
                                <a:lnTo>
                                  <a:pt x="2934" y="6353"/>
                                </a:lnTo>
                                <a:lnTo>
                                  <a:pt x="2934" y="6353"/>
                                </a:lnTo>
                                <a:lnTo>
                                  <a:pt x="2934" y="6353"/>
                                </a:lnTo>
                                <a:lnTo>
                                  <a:pt x="2934" y="6353"/>
                                </a:lnTo>
                                <a:lnTo>
                                  <a:pt x="2934" y="9525"/>
                                </a:lnTo>
                                <a:lnTo>
                                  <a:pt x="2934" y="6353"/>
                                </a:lnTo>
                                <a:lnTo>
                                  <a:pt x="3667" y="3172"/>
                                </a:lnTo>
                                <a:lnTo>
                                  <a:pt x="3667" y="3172"/>
                                </a:lnTo>
                                <a:lnTo>
                                  <a:pt x="3667" y="0"/>
                                </a:lnTo>
                                <a:lnTo>
                                  <a:pt x="3667" y="3172"/>
                                </a:lnTo>
                                <a:lnTo>
                                  <a:pt x="3667" y="6353"/>
                                </a:lnTo>
                                <a:lnTo>
                                  <a:pt x="3667" y="6353"/>
                                </a:lnTo>
                                <a:lnTo>
                                  <a:pt x="3667" y="9525"/>
                                </a:lnTo>
                                <a:lnTo>
                                  <a:pt x="3667" y="6353"/>
                                </a:lnTo>
                                <a:lnTo>
                                  <a:pt x="3667" y="6353"/>
                                </a:lnTo>
                                <a:lnTo>
                                  <a:pt x="3667" y="6353"/>
                                </a:lnTo>
                                <a:lnTo>
                                  <a:pt x="3667" y="3172"/>
                                </a:lnTo>
                                <a:lnTo>
                                  <a:pt x="3667" y="3172"/>
                                </a:lnTo>
                                <a:lnTo>
                                  <a:pt x="4401" y="3172"/>
                                </a:lnTo>
                                <a:lnTo>
                                  <a:pt x="4401" y="3172"/>
                                </a:lnTo>
                                <a:lnTo>
                                  <a:pt x="4401" y="3172"/>
                                </a:lnTo>
                                <a:lnTo>
                                  <a:pt x="4401" y="6353"/>
                                </a:lnTo>
                                <a:lnTo>
                                  <a:pt x="4401" y="9525"/>
                                </a:lnTo>
                                <a:lnTo>
                                  <a:pt x="4401" y="9525"/>
                                </a:lnTo>
                                <a:lnTo>
                                  <a:pt x="4401" y="6353"/>
                                </a:lnTo>
                                <a:lnTo>
                                  <a:pt x="4401" y="6353"/>
                                </a:lnTo>
                                <a:lnTo>
                                  <a:pt x="4401" y="6353"/>
                                </a:lnTo>
                                <a:lnTo>
                                  <a:pt x="4401" y="9525"/>
                                </a:lnTo>
                                <a:lnTo>
                                  <a:pt x="4401" y="9525"/>
                                </a:lnTo>
                                <a:lnTo>
                                  <a:pt x="4401" y="3172"/>
                                </a:lnTo>
                                <a:lnTo>
                                  <a:pt x="5124" y="3172"/>
                                </a:lnTo>
                                <a:lnTo>
                                  <a:pt x="5124" y="3172"/>
                                </a:lnTo>
                                <a:lnTo>
                                  <a:pt x="5124" y="6353"/>
                                </a:lnTo>
                                <a:lnTo>
                                  <a:pt x="5124" y="6353"/>
                                </a:lnTo>
                                <a:lnTo>
                                  <a:pt x="5124" y="9525"/>
                                </a:lnTo>
                                <a:lnTo>
                                  <a:pt x="5124" y="9525"/>
                                </a:lnTo>
                                <a:lnTo>
                                  <a:pt x="5124" y="6353"/>
                                </a:lnTo>
                                <a:lnTo>
                                  <a:pt x="5124" y="6353"/>
                                </a:lnTo>
                                <a:lnTo>
                                  <a:pt x="5124" y="9525"/>
                                </a:lnTo>
                                <a:lnTo>
                                  <a:pt x="5124" y="9525"/>
                                </a:lnTo>
                                <a:lnTo>
                                  <a:pt x="5124" y="9525"/>
                                </a:lnTo>
                                <a:lnTo>
                                  <a:pt x="5124" y="9525"/>
                                </a:lnTo>
                                <a:lnTo>
                                  <a:pt x="5124" y="9525"/>
                                </a:lnTo>
                                <a:lnTo>
                                  <a:pt x="5124" y="6353"/>
                                </a:lnTo>
                                <a:lnTo>
                                  <a:pt x="5124" y="6353"/>
                                </a:lnTo>
                                <a:lnTo>
                                  <a:pt x="5124" y="3172"/>
                                </a:lnTo>
                                <a:lnTo>
                                  <a:pt x="5124" y="3172"/>
                                </a:lnTo>
                                <a:lnTo>
                                  <a:pt x="5124" y="0"/>
                                </a:lnTo>
                                <a:lnTo>
                                  <a:pt x="5858" y="0"/>
                                </a:lnTo>
                                <a:lnTo>
                                  <a:pt x="5858" y="3172"/>
                                </a:lnTo>
                                <a:lnTo>
                                  <a:pt x="5858" y="6353"/>
                                </a:lnTo>
                                <a:lnTo>
                                  <a:pt x="5858" y="6353"/>
                                </a:lnTo>
                                <a:lnTo>
                                  <a:pt x="5858" y="3172"/>
                                </a:lnTo>
                                <a:lnTo>
                                  <a:pt x="5858" y="3172"/>
                                </a:lnTo>
                                <a:lnTo>
                                  <a:pt x="5858" y="0"/>
                                </a:lnTo>
                                <a:lnTo>
                                  <a:pt x="5858" y="0"/>
                                </a:lnTo>
                                <a:lnTo>
                                  <a:pt x="5858" y="3172"/>
                                </a:lnTo>
                                <a:lnTo>
                                  <a:pt x="5858" y="3172"/>
                                </a:lnTo>
                                <a:lnTo>
                                  <a:pt x="5858" y="6353"/>
                                </a:lnTo>
                                <a:lnTo>
                                  <a:pt x="5858" y="6353"/>
                                </a:lnTo>
                                <a:lnTo>
                                  <a:pt x="6591" y="9525"/>
                                </a:lnTo>
                                <a:lnTo>
                                  <a:pt x="6591" y="9525"/>
                                </a:lnTo>
                                <a:lnTo>
                                  <a:pt x="6591" y="6353"/>
                                </a:lnTo>
                                <a:lnTo>
                                  <a:pt x="6591" y="6353"/>
                                </a:lnTo>
                                <a:lnTo>
                                  <a:pt x="6591" y="3172"/>
                                </a:lnTo>
                                <a:lnTo>
                                  <a:pt x="6591" y="0"/>
                                </a:lnTo>
                                <a:lnTo>
                                  <a:pt x="6591" y="3172"/>
                                </a:lnTo>
                                <a:lnTo>
                                  <a:pt x="6591" y="3172"/>
                                </a:lnTo>
                                <a:lnTo>
                                  <a:pt x="6591" y="3172"/>
                                </a:lnTo>
                                <a:lnTo>
                                  <a:pt x="6591" y="6353"/>
                                </a:lnTo>
                                <a:lnTo>
                                  <a:pt x="6591" y="6353"/>
                                </a:lnTo>
                                <a:lnTo>
                                  <a:pt x="6591" y="6353"/>
                                </a:lnTo>
                                <a:lnTo>
                                  <a:pt x="6591" y="9525"/>
                                </a:lnTo>
                                <a:lnTo>
                                  <a:pt x="6591" y="9525"/>
                                </a:lnTo>
                                <a:lnTo>
                                  <a:pt x="7325" y="6353"/>
                                </a:lnTo>
                                <a:lnTo>
                                  <a:pt x="7325" y="6353"/>
                                </a:lnTo>
                                <a:lnTo>
                                  <a:pt x="7325" y="3172"/>
                                </a:lnTo>
                                <a:lnTo>
                                  <a:pt x="7325" y="0"/>
                                </a:lnTo>
                                <a:lnTo>
                                  <a:pt x="7325" y="0"/>
                                </a:lnTo>
                                <a:lnTo>
                                  <a:pt x="7325" y="3172"/>
                                </a:lnTo>
                                <a:lnTo>
                                  <a:pt x="7325" y="3172"/>
                                </a:lnTo>
                                <a:lnTo>
                                  <a:pt x="7325" y="6353"/>
                                </a:lnTo>
                                <a:lnTo>
                                  <a:pt x="7325" y="6353"/>
                                </a:lnTo>
                                <a:lnTo>
                                  <a:pt x="7325" y="9525"/>
                                </a:lnTo>
                                <a:lnTo>
                                  <a:pt x="7325" y="9525"/>
                                </a:lnTo>
                                <a:lnTo>
                                  <a:pt x="7325" y="6353"/>
                                </a:lnTo>
                                <a:lnTo>
                                  <a:pt x="8058" y="9525"/>
                                </a:lnTo>
                                <a:lnTo>
                                  <a:pt x="8058" y="9525"/>
                                </a:lnTo>
                                <a:lnTo>
                                  <a:pt x="8058" y="6353"/>
                                </a:lnTo>
                                <a:lnTo>
                                  <a:pt x="8058" y="6353"/>
                                </a:lnTo>
                                <a:lnTo>
                                  <a:pt x="8058" y="6353"/>
                                </a:lnTo>
                                <a:lnTo>
                                  <a:pt x="8058" y="3172"/>
                                </a:lnTo>
                                <a:lnTo>
                                  <a:pt x="8058" y="3172"/>
                                </a:lnTo>
                                <a:lnTo>
                                  <a:pt x="8058" y="9525"/>
                                </a:lnTo>
                                <a:lnTo>
                                  <a:pt x="8058" y="9525"/>
                                </a:lnTo>
                                <a:lnTo>
                                  <a:pt x="8058" y="3172"/>
                                </a:lnTo>
                                <a:lnTo>
                                  <a:pt x="8058" y="6353"/>
                                </a:lnTo>
                                <a:lnTo>
                                  <a:pt x="8058" y="3172"/>
                                </a:lnTo>
                                <a:lnTo>
                                  <a:pt x="8792" y="3172"/>
                                </a:lnTo>
                                <a:lnTo>
                                  <a:pt x="8792" y="6353"/>
                                </a:lnTo>
                                <a:lnTo>
                                  <a:pt x="8792" y="6353"/>
                                </a:lnTo>
                                <a:lnTo>
                                  <a:pt x="8792" y="6353"/>
                                </a:lnTo>
                                <a:lnTo>
                                  <a:pt x="8792" y="6353"/>
                                </a:lnTo>
                                <a:lnTo>
                                  <a:pt x="8792" y="6353"/>
                                </a:lnTo>
                                <a:lnTo>
                                  <a:pt x="8792" y="3172"/>
                                </a:lnTo>
                                <a:lnTo>
                                  <a:pt x="8792" y="3172"/>
                                </a:lnTo>
                                <a:lnTo>
                                  <a:pt x="8792" y="6353"/>
                                </a:lnTo>
                                <a:lnTo>
                                  <a:pt x="8792" y="9525"/>
                                </a:lnTo>
                                <a:lnTo>
                                  <a:pt x="8792" y="9525"/>
                                </a:lnTo>
                                <a:lnTo>
                                  <a:pt x="8792" y="9525"/>
                                </a:lnTo>
                                <a:lnTo>
                                  <a:pt x="9525" y="6353"/>
                                </a:lnTo>
                                <a:lnTo>
                                  <a:pt x="9525" y="6353"/>
                                </a:lnTo>
                                <a:lnTo>
                                  <a:pt x="9525" y="6353"/>
                                </a:lnTo>
                                <a:lnTo>
                                  <a:pt x="9525" y="6353"/>
                                </a:lnTo>
                                <a:lnTo>
                                  <a:pt x="9525" y="6353"/>
                                </a:lnTo>
                                <a:lnTo>
                                  <a:pt x="9525" y="6353"/>
                                </a:lnTo>
                                <a:lnTo>
                                  <a:pt x="9525" y="6353"/>
                                </a:lnTo>
                                <a:lnTo>
                                  <a:pt x="9525" y="6353"/>
                                </a:lnTo>
                                <a:lnTo>
                                  <a:pt x="9525" y="6353"/>
                                </a:lnTo>
                                <a:lnTo>
                                  <a:pt x="9525" y="3172"/>
                                </a:lnTo>
                                <a:lnTo>
                                  <a:pt x="9525" y="3172"/>
                                </a:lnTo>
                                <a:lnTo>
                                  <a:pt x="9525" y="6353"/>
                                </a:lnTo>
                                <a:lnTo>
                                  <a:pt x="9525" y="9525"/>
                                </a:lnTo>
                                <a:lnTo>
                                  <a:pt x="9525" y="6353"/>
                                </a:lnTo>
                                <a:lnTo>
                                  <a:pt x="9525" y="6353"/>
                                </a:lnTo>
                                <a:lnTo>
                                  <a:pt x="9525" y="6353"/>
                                </a:lnTo>
                                <a:lnTo>
                                  <a:pt x="9525" y="6353"/>
                                </a:lnTo>
                                <a:lnTo>
                                  <a:pt x="9525" y="9525"/>
                                </a:lnTo>
                                <a:lnTo>
                                  <a:pt x="10258" y="6353"/>
                                </a:lnTo>
                                <a:lnTo>
                                  <a:pt x="10258" y="6353"/>
                                </a:lnTo>
                                <a:lnTo>
                                  <a:pt x="10258" y="3172"/>
                                </a:lnTo>
                                <a:lnTo>
                                  <a:pt x="10258" y="3172"/>
                                </a:lnTo>
                                <a:lnTo>
                                  <a:pt x="10258" y="6353"/>
                                </a:lnTo>
                                <a:lnTo>
                                  <a:pt x="10258" y="6353"/>
                                </a:lnTo>
                                <a:lnTo>
                                  <a:pt x="10258" y="6353"/>
                                </a:lnTo>
                                <a:lnTo>
                                  <a:pt x="10258" y="6353"/>
                                </a:lnTo>
                                <a:lnTo>
                                  <a:pt x="10258" y="3172"/>
                                </a:lnTo>
                                <a:lnTo>
                                  <a:pt x="10258" y="3172"/>
                                </a:lnTo>
                                <a:lnTo>
                                  <a:pt x="10258" y="6353"/>
                                </a:lnTo>
                                <a:lnTo>
                                  <a:pt x="10258" y="6353"/>
                                </a:lnTo>
                                <a:lnTo>
                                  <a:pt x="10992" y="3172"/>
                                </a:lnTo>
                                <a:lnTo>
                                  <a:pt x="10992" y="0"/>
                                </a:lnTo>
                                <a:lnTo>
                                  <a:pt x="10992" y="0"/>
                                </a:lnTo>
                                <a:lnTo>
                                  <a:pt x="10992" y="0"/>
                                </a:lnTo>
                                <a:lnTo>
                                  <a:pt x="10992" y="0"/>
                                </a:lnTo>
                                <a:lnTo>
                                  <a:pt x="10992" y="3172"/>
                                </a:lnTo>
                                <a:lnTo>
                                  <a:pt x="10992" y="6353"/>
                                </a:lnTo>
                                <a:lnTo>
                                  <a:pt x="10992" y="6353"/>
                                </a:lnTo>
                                <a:lnTo>
                                  <a:pt x="10992" y="6353"/>
                                </a:lnTo>
                                <a:lnTo>
                                  <a:pt x="10992" y="6353"/>
                                </a:lnTo>
                                <a:lnTo>
                                  <a:pt x="10992" y="3172"/>
                                </a:lnTo>
                                <a:lnTo>
                                  <a:pt x="10992" y="3172"/>
                                </a:lnTo>
                                <a:lnTo>
                                  <a:pt x="10992" y="6353"/>
                                </a:lnTo>
                                <a:lnTo>
                                  <a:pt x="10992" y="6353"/>
                                </a:lnTo>
                                <a:lnTo>
                                  <a:pt x="11725" y="6353"/>
                                </a:lnTo>
                                <a:lnTo>
                                  <a:pt x="11725" y="6353"/>
                                </a:lnTo>
                                <a:lnTo>
                                  <a:pt x="11725" y="6353"/>
                                </a:lnTo>
                                <a:lnTo>
                                  <a:pt x="11725" y="9525"/>
                                </a:lnTo>
                                <a:lnTo>
                                  <a:pt x="11725" y="9525"/>
                                </a:lnTo>
                                <a:lnTo>
                                  <a:pt x="11725" y="9525"/>
                                </a:lnTo>
                                <a:lnTo>
                                  <a:pt x="11725" y="9525"/>
                                </a:lnTo>
                                <a:lnTo>
                                  <a:pt x="11725" y="9525"/>
                                </a:lnTo>
                                <a:lnTo>
                                  <a:pt x="11725" y="6353"/>
                                </a:lnTo>
                                <a:lnTo>
                                  <a:pt x="11725" y="3172"/>
                                </a:lnTo>
                                <a:lnTo>
                                  <a:pt x="11725" y="3172"/>
                                </a:lnTo>
                                <a:lnTo>
                                  <a:pt x="11725" y="3172"/>
                                </a:lnTo>
                                <a:lnTo>
                                  <a:pt x="12459" y="6353"/>
                                </a:lnTo>
                                <a:lnTo>
                                  <a:pt x="12459" y="6353"/>
                                </a:lnTo>
                                <a:lnTo>
                                  <a:pt x="12459" y="3172"/>
                                </a:lnTo>
                                <a:lnTo>
                                  <a:pt x="12459" y="3172"/>
                                </a:lnTo>
                                <a:lnTo>
                                  <a:pt x="12459" y="3172"/>
                                </a:lnTo>
                                <a:lnTo>
                                  <a:pt x="12459" y="6353"/>
                                </a:lnTo>
                                <a:lnTo>
                                  <a:pt x="12459" y="6353"/>
                                </a:lnTo>
                                <a:lnTo>
                                  <a:pt x="12459" y="6353"/>
                                </a:lnTo>
                                <a:lnTo>
                                  <a:pt x="12459" y="3172"/>
                                </a:lnTo>
                                <a:lnTo>
                                  <a:pt x="12459" y="3172"/>
                                </a:lnTo>
                                <a:lnTo>
                                  <a:pt x="12459" y="3172"/>
                                </a:lnTo>
                                <a:lnTo>
                                  <a:pt x="12459" y="3172"/>
                                </a:lnTo>
                                <a:lnTo>
                                  <a:pt x="13192" y="3172"/>
                                </a:lnTo>
                                <a:lnTo>
                                  <a:pt x="13192" y="6353"/>
                                </a:lnTo>
                                <a:lnTo>
                                  <a:pt x="13192" y="3172"/>
                                </a:lnTo>
                                <a:lnTo>
                                  <a:pt x="13192" y="3172"/>
                                </a:lnTo>
                                <a:lnTo>
                                  <a:pt x="13192" y="3172"/>
                                </a:lnTo>
                                <a:lnTo>
                                  <a:pt x="13192" y="0"/>
                                </a:lnTo>
                                <a:lnTo>
                                  <a:pt x="13192" y="3172"/>
                                </a:lnTo>
                                <a:lnTo>
                                  <a:pt x="13192" y="0"/>
                                </a:lnTo>
                                <a:lnTo>
                                  <a:pt x="13192" y="3172"/>
                                </a:lnTo>
                                <a:lnTo>
                                  <a:pt x="13192" y="3172"/>
                                </a:lnTo>
                                <a:lnTo>
                                  <a:pt x="13192" y="3172"/>
                                </a:lnTo>
                                <a:lnTo>
                                  <a:pt x="13192" y="3172"/>
                                </a:lnTo>
                                <a:lnTo>
                                  <a:pt x="13926" y="6353"/>
                                </a:lnTo>
                                <a:lnTo>
                                  <a:pt x="13926" y="3172"/>
                                </a:lnTo>
                                <a:lnTo>
                                  <a:pt x="13926" y="6353"/>
                                </a:lnTo>
                                <a:lnTo>
                                  <a:pt x="13926" y="9525"/>
                                </a:lnTo>
                                <a:lnTo>
                                  <a:pt x="13926" y="6353"/>
                                </a:lnTo>
                                <a:lnTo>
                                  <a:pt x="13926" y="6353"/>
                                </a:lnTo>
                                <a:lnTo>
                                  <a:pt x="13926" y="6353"/>
                                </a:lnTo>
                                <a:lnTo>
                                  <a:pt x="13926" y="6353"/>
                                </a:lnTo>
                                <a:lnTo>
                                  <a:pt x="13926" y="3172"/>
                                </a:lnTo>
                                <a:lnTo>
                                  <a:pt x="13926" y="0"/>
                                </a:lnTo>
                                <a:lnTo>
                                  <a:pt x="13926" y="0"/>
                                </a:lnTo>
                                <a:lnTo>
                                  <a:pt x="13926" y="0"/>
                                </a:lnTo>
                                <a:lnTo>
                                  <a:pt x="14649" y="3172"/>
                                </a:lnTo>
                                <a:lnTo>
                                  <a:pt x="14649" y="6353"/>
                                </a:lnTo>
                                <a:lnTo>
                                  <a:pt x="14649" y="9525"/>
                                </a:lnTo>
                                <a:lnTo>
                                  <a:pt x="14649" y="6353"/>
                                </a:lnTo>
                                <a:lnTo>
                                  <a:pt x="14649" y="6353"/>
                                </a:lnTo>
                                <a:lnTo>
                                  <a:pt x="14649" y="9525"/>
                                </a:lnTo>
                                <a:lnTo>
                                  <a:pt x="14649" y="9525"/>
                                </a:lnTo>
                                <a:lnTo>
                                  <a:pt x="14649" y="9525"/>
                                </a:lnTo>
                                <a:lnTo>
                                  <a:pt x="14649" y="6353"/>
                                </a:lnTo>
                                <a:lnTo>
                                  <a:pt x="14649" y="6353"/>
                                </a:lnTo>
                                <a:lnTo>
                                  <a:pt x="14649" y="6353"/>
                                </a:lnTo>
                                <a:lnTo>
                                  <a:pt x="14649" y="9525"/>
                                </a:lnTo>
                                <a:lnTo>
                                  <a:pt x="14649" y="9525"/>
                                </a:lnTo>
                                <a:lnTo>
                                  <a:pt x="14649" y="9525"/>
                                </a:lnTo>
                                <a:lnTo>
                                  <a:pt x="14649" y="9525"/>
                                </a:lnTo>
                                <a:lnTo>
                                  <a:pt x="14649" y="9525"/>
                                </a:lnTo>
                                <a:lnTo>
                                  <a:pt x="14649" y="6353"/>
                                </a:lnTo>
                                <a:lnTo>
                                  <a:pt x="14649" y="6353"/>
                                </a:lnTo>
                                <a:lnTo>
                                  <a:pt x="14649" y="6353"/>
                                </a:lnTo>
                                <a:lnTo>
                                  <a:pt x="14649" y="3172"/>
                                </a:lnTo>
                                <a:lnTo>
                                  <a:pt x="15383" y="6353"/>
                                </a:lnTo>
                                <a:lnTo>
                                  <a:pt x="15383" y="6353"/>
                                </a:lnTo>
                                <a:lnTo>
                                  <a:pt x="15383" y="3172"/>
                                </a:lnTo>
                                <a:lnTo>
                                  <a:pt x="15383" y="6353"/>
                                </a:lnTo>
                                <a:lnTo>
                                  <a:pt x="15383" y="0"/>
                                </a:lnTo>
                                <a:lnTo>
                                  <a:pt x="15383" y="3172"/>
                                </a:lnTo>
                                <a:lnTo>
                                  <a:pt x="15383" y="0"/>
                                </a:lnTo>
                                <a:lnTo>
                                  <a:pt x="15383" y="0"/>
                                </a:lnTo>
                                <a:lnTo>
                                  <a:pt x="15383" y="3172"/>
                                </a:lnTo>
                                <a:lnTo>
                                  <a:pt x="15383" y="3172"/>
                                </a:lnTo>
                                <a:lnTo>
                                  <a:pt x="15383" y="3172"/>
                                </a:lnTo>
                                <a:lnTo>
                                  <a:pt x="15383" y="6353"/>
                                </a:lnTo>
                                <a:lnTo>
                                  <a:pt x="16116" y="6353"/>
                                </a:lnTo>
                                <a:lnTo>
                                  <a:pt x="16116" y="3172"/>
                                </a:lnTo>
                                <a:lnTo>
                                  <a:pt x="16116" y="3172"/>
                                </a:lnTo>
                                <a:lnTo>
                                  <a:pt x="16116" y="9525"/>
                                </a:lnTo>
                                <a:lnTo>
                                  <a:pt x="16116" y="9525"/>
                                </a:lnTo>
                                <a:lnTo>
                                  <a:pt x="16116" y="9525"/>
                                </a:lnTo>
                                <a:lnTo>
                                  <a:pt x="16116" y="9525"/>
                                </a:lnTo>
                                <a:lnTo>
                                  <a:pt x="16116" y="6353"/>
                                </a:lnTo>
                                <a:lnTo>
                                  <a:pt x="16116" y="6353"/>
                                </a:lnTo>
                                <a:lnTo>
                                  <a:pt x="16116" y="6353"/>
                                </a:lnTo>
                                <a:lnTo>
                                  <a:pt x="16116" y="6353"/>
                                </a:lnTo>
                                <a:lnTo>
                                  <a:pt x="16116" y="3172"/>
                                </a:lnTo>
                                <a:lnTo>
                                  <a:pt x="16850" y="6353"/>
                                </a:lnTo>
                                <a:lnTo>
                                  <a:pt x="16850" y="6353"/>
                                </a:lnTo>
                                <a:lnTo>
                                  <a:pt x="16850" y="3172"/>
                                </a:lnTo>
                                <a:lnTo>
                                  <a:pt x="16850" y="3172"/>
                                </a:lnTo>
                                <a:lnTo>
                                  <a:pt x="16850" y="3172"/>
                                </a:lnTo>
                                <a:lnTo>
                                  <a:pt x="16850" y="3172"/>
                                </a:lnTo>
                                <a:lnTo>
                                  <a:pt x="16850" y="3172"/>
                                </a:lnTo>
                                <a:lnTo>
                                  <a:pt x="16850" y="6353"/>
                                </a:lnTo>
                                <a:lnTo>
                                  <a:pt x="16850" y="6353"/>
                                </a:lnTo>
                                <a:lnTo>
                                  <a:pt x="16850" y="6353"/>
                                </a:lnTo>
                                <a:lnTo>
                                  <a:pt x="16850" y="6353"/>
                                </a:lnTo>
                                <a:lnTo>
                                  <a:pt x="16850" y="6353"/>
                                </a:lnTo>
                                <a:lnTo>
                                  <a:pt x="17583" y="6353"/>
                                </a:lnTo>
                                <a:lnTo>
                                  <a:pt x="17583" y="9525"/>
                                </a:lnTo>
                                <a:lnTo>
                                  <a:pt x="17583" y="6353"/>
                                </a:lnTo>
                                <a:lnTo>
                                  <a:pt x="17583" y="6353"/>
                                </a:lnTo>
                                <a:lnTo>
                                  <a:pt x="17583" y="6353"/>
                                </a:lnTo>
                                <a:lnTo>
                                  <a:pt x="17583" y="6353"/>
                                </a:lnTo>
                                <a:lnTo>
                                  <a:pt x="17583" y="6353"/>
                                </a:lnTo>
                                <a:lnTo>
                                  <a:pt x="17583" y="6353"/>
                                </a:lnTo>
                                <a:lnTo>
                                  <a:pt x="17583" y="3172"/>
                                </a:lnTo>
                                <a:lnTo>
                                  <a:pt x="17583" y="3172"/>
                                </a:lnTo>
                                <a:lnTo>
                                  <a:pt x="17583" y="6353"/>
                                </a:lnTo>
                                <a:lnTo>
                                  <a:pt x="17583" y="6353"/>
                                </a:lnTo>
                                <a:lnTo>
                                  <a:pt x="18317" y="6353"/>
                                </a:lnTo>
                                <a:lnTo>
                                  <a:pt x="18317" y="6353"/>
                                </a:lnTo>
                                <a:lnTo>
                                  <a:pt x="18317" y="6353"/>
                                </a:lnTo>
                                <a:lnTo>
                                  <a:pt x="18317" y="6353"/>
                                </a:lnTo>
                                <a:lnTo>
                                  <a:pt x="18317" y="6353"/>
                                </a:lnTo>
                                <a:lnTo>
                                  <a:pt x="18317" y="9525"/>
                                </a:lnTo>
                                <a:lnTo>
                                  <a:pt x="18317" y="9525"/>
                                </a:lnTo>
                                <a:lnTo>
                                  <a:pt x="18317" y="9525"/>
                                </a:lnTo>
                                <a:lnTo>
                                  <a:pt x="18317" y="9525"/>
                                </a:lnTo>
                                <a:lnTo>
                                  <a:pt x="18317" y="9525"/>
                                </a:lnTo>
                                <a:lnTo>
                                  <a:pt x="18317" y="6353"/>
                                </a:lnTo>
                                <a:lnTo>
                                  <a:pt x="18317" y="6353"/>
                                </a:lnTo>
                                <a:lnTo>
                                  <a:pt x="19050" y="9525"/>
                                </a:lnTo>
                                <a:lnTo>
                                  <a:pt x="19050" y="6353"/>
                                </a:lnTo>
                                <a:lnTo>
                                  <a:pt x="19050" y="6353"/>
                                </a:lnTo>
                                <a:lnTo>
                                  <a:pt x="19050" y="6353"/>
                                </a:lnTo>
                                <a:lnTo>
                                  <a:pt x="19050" y="6353"/>
                                </a:lnTo>
                                <a:lnTo>
                                  <a:pt x="19050" y="6353"/>
                                </a:lnTo>
                                <a:lnTo>
                                  <a:pt x="19050" y="9525"/>
                                </a:lnTo>
                                <a:lnTo>
                                  <a:pt x="19050" y="9525"/>
                                </a:lnTo>
                                <a:lnTo>
                                  <a:pt x="19050" y="6353"/>
                                </a:lnTo>
                                <a:lnTo>
                                  <a:pt x="19050" y="6353"/>
                                </a:lnTo>
                                <a:lnTo>
                                  <a:pt x="19050" y="6353"/>
                                </a:lnTo>
                                <a:lnTo>
                                  <a:pt x="19050" y="6353"/>
                                </a:lnTo>
                                <a:lnTo>
                                  <a:pt x="19050" y="3172"/>
                                </a:lnTo>
                                <a:lnTo>
                                  <a:pt x="19050" y="3172"/>
                                </a:lnTo>
                                <a:lnTo>
                                  <a:pt x="19050" y="3172"/>
                                </a:lnTo>
                                <a:lnTo>
                                  <a:pt x="19050" y="3172"/>
                                </a:lnTo>
                                <a:lnTo>
                                  <a:pt x="19050" y="3172"/>
                                </a:lnTo>
                                <a:lnTo>
                                  <a:pt x="19050" y="3172"/>
                                </a:lnTo>
                                <a:lnTo>
                                  <a:pt x="19050" y="3172"/>
                                </a:lnTo>
                                <a:lnTo>
                                  <a:pt x="19050" y="3172"/>
                                </a:lnTo>
                                <a:lnTo>
                                  <a:pt x="19783" y="3172"/>
                                </a:lnTo>
                                <a:lnTo>
                                  <a:pt x="19783" y="3172"/>
                                </a:lnTo>
                                <a:lnTo>
                                  <a:pt x="19783" y="3172"/>
                                </a:lnTo>
                                <a:lnTo>
                                  <a:pt x="19783" y="3172"/>
                                </a:lnTo>
                                <a:lnTo>
                                  <a:pt x="19783" y="6353"/>
                                </a:lnTo>
                                <a:lnTo>
                                  <a:pt x="19783" y="6353"/>
                                </a:lnTo>
                                <a:lnTo>
                                  <a:pt x="19783" y="3172"/>
                                </a:lnTo>
                                <a:lnTo>
                                  <a:pt x="19783" y="3172"/>
                                </a:lnTo>
                                <a:lnTo>
                                  <a:pt x="19783" y="6353"/>
                                </a:lnTo>
                                <a:lnTo>
                                  <a:pt x="19783" y="9525"/>
                                </a:lnTo>
                                <a:lnTo>
                                  <a:pt x="19783" y="9525"/>
                                </a:lnTo>
                                <a:lnTo>
                                  <a:pt x="19783" y="9525"/>
                                </a:lnTo>
                                <a:lnTo>
                                  <a:pt x="20517" y="9525"/>
                                </a:lnTo>
                                <a:lnTo>
                                  <a:pt x="20517" y="6353"/>
                                </a:lnTo>
                                <a:lnTo>
                                  <a:pt x="20517" y="9525"/>
                                </a:lnTo>
                                <a:lnTo>
                                  <a:pt x="20517" y="9525"/>
                                </a:lnTo>
                                <a:lnTo>
                                  <a:pt x="20517" y="9525"/>
                                </a:lnTo>
                                <a:lnTo>
                                  <a:pt x="20517" y="9525"/>
                                </a:lnTo>
                                <a:lnTo>
                                  <a:pt x="20517" y="6353"/>
                                </a:lnTo>
                                <a:lnTo>
                                  <a:pt x="20517" y="3172"/>
                                </a:lnTo>
                                <a:lnTo>
                                  <a:pt x="20517" y="3172"/>
                                </a:lnTo>
                                <a:lnTo>
                                  <a:pt x="20517" y="3172"/>
                                </a:lnTo>
                                <a:lnTo>
                                  <a:pt x="20517" y="3172"/>
                                </a:lnTo>
                                <a:lnTo>
                                  <a:pt x="20517" y="3172"/>
                                </a:lnTo>
                                <a:lnTo>
                                  <a:pt x="21250" y="6353"/>
                                </a:lnTo>
                                <a:lnTo>
                                  <a:pt x="21250" y="9525"/>
                                </a:lnTo>
                                <a:lnTo>
                                  <a:pt x="21250" y="9525"/>
                                </a:lnTo>
                                <a:lnTo>
                                  <a:pt x="21250" y="9525"/>
                                </a:lnTo>
                                <a:lnTo>
                                  <a:pt x="21250" y="6353"/>
                                </a:lnTo>
                                <a:lnTo>
                                  <a:pt x="21250" y="3172"/>
                                </a:lnTo>
                                <a:lnTo>
                                  <a:pt x="21250" y="3172"/>
                                </a:lnTo>
                                <a:lnTo>
                                  <a:pt x="21250" y="3172"/>
                                </a:lnTo>
                                <a:lnTo>
                                  <a:pt x="21250" y="3172"/>
                                </a:lnTo>
                                <a:lnTo>
                                  <a:pt x="21250" y="6353"/>
                                </a:lnTo>
                                <a:lnTo>
                                  <a:pt x="21250" y="6353"/>
                                </a:lnTo>
                                <a:lnTo>
                                  <a:pt x="21250" y="6353"/>
                                </a:lnTo>
                                <a:lnTo>
                                  <a:pt x="21984" y="6353"/>
                                </a:lnTo>
                                <a:lnTo>
                                  <a:pt x="21984" y="6353"/>
                                </a:lnTo>
                                <a:lnTo>
                                  <a:pt x="21984" y="6353"/>
                                </a:lnTo>
                                <a:lnTo>
                                  <a:pt x="21984" y="3172"/>
                                </a:lnTo>
                                <a:lnTo>
                                  <a:pt x="21984" y="3172"/>
                                </a:lnTo>
                                <a:lnTo>
                                  <a:pt x="21984" y="0"/>
                                </a:lnTo>
                                <a:lnTo>
                                  <a:pt x="21984" y="3172"/>
                                </a:lnTo>
                                <a:lnTo>
                                  <a:pt x="21984" y="3172"/>
                                </a:lnTo>
                                <a:lnTo>
                                  <a:pt x="21984" y="3172"/>
                                </a:lnTo>
                                <a:lnTo>
                                  <a:pt x="21984" y="6353"/>
                                </a:lnTo>
                                <a:lnTo>
                                  <a:pt x="21984" y="6353"/>
                                </a:lnTo>
                                <a:lnTo>
                                  <a:pt x="21984" y="6353"/>
                                </a:lnTo>
                                <a:lnTo>
                                  <a:pt x="22717" y="9525"/>
                                </a:lnTo>
                                <a:lnTo>
                                  <a:pt x="22717" y="9525"/>
                                </a:lnTo>
                                <a:lnTo>
                                  <a:pt x="22717" y="9525"/>
                                </a:lnTo>
                                <a:lnTo>
                                  <a:pt x="22717" y="9525"/>
                                </a:lnTo>
                                <a:lnTo>
                                  <a:pt x="22717" y="6353"/>
                                </a:lnTo>
                                <a:lnTo>
                                  <a:pt x="22717" y="6353"/>
                                </a:lnTo>
                                <a:lnTo>
                                  <a:pt x="22717" y="6353"/>
                                </a:lnTo>
                                <a:lnTo>
                                  <a:pt x="22717" y="6353"/>
                                </a:lnTo>
                                <a:lnTo>
                                  <a:pt x="22717" y="3172"/>
                                </a:lnTo>
                                <a:lnTo>
                                  <a:pt x="22717" y="6353"/>
                                </a:lnTo>
                                <a:lnTo>
                                  <a:pt x="22717" y="6353"/>
                                </a:lnTo>
                                <a:lnTo>
                                  <a:pt x="22717" y="9525"/>
                                </a:lnTo>
                                <a:lnTo>
                                  <a:pt x="22717" y="9525"/>
                                </a:lnTo>
                                <a:lnTo>
                                  <a:pt x="22717" y="6353"/>
                                </a:lnTo>
                                <a:lnTo>
                                  <a:pt x="23451" y="6353"/>
                                </a:lnTo>
                                <a:lnTo>
                                  <a:pt x="23451" y="6353"/>
                                </a:lnTo>
                                <a:lnTo>
                                  <a:pt x="23451" y="6353"/>
                                </a:lnTo>
                                <a:lnTo>
                                  <a:pt x="23451" y="6353"/>
                                </a:lnTo>
                                <a:lnTo>
                                  <a:pt x="23451" y="9525"/>
                                </a:lnTo>
                                <a:lnTo>
                                  <a:pt x="23451" y="6353"/>
                                </a:lnTo>
                                <a:lnTo>
                                  <a:pt x="23451" y="6353"/>
                                </a:lnTo>
                                <a:lnTo>
                                  <a:pt x="23451" y="9525"/>
                                </a:lnTo>
                                <a:lnTo>
                                  <a:pt x="23451" y="6353"/>
                                </a:lnTo>
                                <a:lnTo>
                                  <a:pt x="23451" y="9525"/>
                                </a:lnTo>
                                <a:lnTo>
                                  <a:pt x="23451" y="6353"/>
                                </a:lnTo>
                                <a:lnTo>
                                  <a:pt x="23451" y="6353"/>
                                </a:lnTo>
                                <a:lnTo>
                                  <a:pt x="24174" y="6353"/>
                                </a:lnTo>
                                <a:lnTo>
                                  <a:pt x="24174" y="6353"/>
                                </a:lnTo>
                                <a:lnTo>
                                  <a:pt x="24174" y="9525"/>
                                </a:lnTo>
                                <a:lnTo>
                                  <a:pt x="24174" y="9525"/>
                                </a:lnTo>
                                <a:lnTo>
                                  <a:pt x="24174" y="6353"/>
                                </a:lnTo>
                                <a:lnTo>
                                  <a:pt x="24174" y="6353"/>
                                </a:lnTo>
                                <a:lnTo>
                                  <a:pt x="24174" y="6353"/>
                                </a:lnTo>
                                <a:lnTo>
                                  <a:pt x="24174" y="6353"/>
                                </a:lnTo>
                                <a:lnTo>
                                  <a:pt x="24174" y="6353"/>
                                </a:lnTo>
                                <a:lnTo>
                                  <a:pt x="24174" y="6353"/>
                                </a:lnTo>
                                <a:lnTo>
                                  <a:pt x="24174" y="6353"/>
                                </a:lnTo>
                                <a:lnTo>
                                  <a:pt x="24174" y="6353"/>
                                </a:lnTo>
                                <a:lnTo>
                                  <a:pt x="24174" y="6353"/>
                                </a:lnTo>
                                <a:lnTo>
                                  <a:pt x="24174" y="3172"/>
                                </a:lnTo>
                                <a:lnTo>
                                  <a:pt x="24174" y="6353"/>
                                </a:lnTo>
                                <a:lnTo>
                                  <a:pt x="24174" y="6353"/>
                                </a:lnTo>
                                <a:lnTo>
                                  <a:pt x="24174" y="3172"/>
                                </a:lnTo>
                                <a:lnTo>
                                  <a:pt x="24174" y="9525"/>
                                </a:lnTo>
                                <a:lnTo>
                                  <a:pt x="24908" y="6353"/>
                                </a:lnTo>
                                <a:lnTo>
                                  <a:pt x="24908" y="6353"/>
                                </a:lnTo>
                                <a:lnTo>
                                  <a:pt x="24908" y="6353"/>
                                </a:lnTo>
                                <a:lnTo>
                                  <a:pt x="24908" y="3172"/>
                                </a:lnTo>
                                <a:lnTo>
                                  <a:pt x="24908" y="3172"/>
                                </a:lnTo>
                                <a:lnTo>
                                  <a:pt x="24908" y="6353"/>
                                </a:lnTo>
                                <a:lnTo>
                                  <a:pt x="24908" y="6353"/>
                                </a:lnTo>
                                <a:lnTo>
                                  <a:pt x="24908" y="9525"/>
                                </a:lnTo>
                                <a:lnTo>
                                  <a:pt x="24908" y="9525"/>
                                </a:lnTo>
                                <a:lnTo>
                                  <a:pt x="24908" y="6353"/>
                                </a:lnTo>
                                <a:lnTo>
                                  <a:pt x="24908" y="6353"/>
                                </a:lnTo>
                                <a:lnTo>
                                  <a:pt x="24908" y="3172"/>
                                </a:lnTo>
                                <a:lnTo>
                                  <a:pt x="25641" y="3172"/>
                                </a:lnTo>
                                <a:lnTo>
                                  <a:pt x="25641" y="6353"/>
                                </a:lnTo>
                                <a:lnTo>
                                  <a:pt x="25641" y="3172"/>
                                </a:lnTo>
                                <a:lnTo>
                                  <a:pt x="25641" y="3172"/>
                                </a:lnTo>
                                <a:lnTo>
                                  <a:pt x="25641" y="3172"/>
                                </a:lnTo>
                                <a:lnTo>
                                  <a:pt x="25641" y="3172"/>
                                </a:lnTo>
                                <a:lnTo>
                                  <a:pt x="25641" y="6353"/>
                                </a:lnTo>
                                <a:lnTo>
                                  <a:pt x="25641" y="6353"/>
                                </a:lnTo>
                                <a:lnTo>
                                  <a:pt x="25641" y="6353"/>
                                </a:lnTo>
                                <a:lnTo>
                                  <a:pt x="25641" y="6353"/>
                                </a:lnTo>
                                <a:lnTo>
                                  <a:pt x="25641" y="6353"/>
                                </a:lnTo>
                                <a:lnTo>
                                  <a:pt x="25641" y="6353"/>
                                </a:lnTo>
                                <a:lnTo>
                                  <a:pt x="26375" y="3172"/>
                                </a:lnTo>
                                <a:lnTo>
                                  <a:pt x="26375" y="6353"/>
                                </a:lnTo>
                                <a:lnTo>
                                  <a:pt x="26375" y="6353"/>
                                </a:lnTo>
                                <a:lnTo>
                                  <a:pt x="26375" y="6353"/>
                                </a:lnTo>
                                <a:lnTo>
                                  <a:pt x="26375" y="6353"/>
                                </a:lnTo>
                                <a:lnTo>
                                  <a:pt x="26375" y="9525"/>
                                </a:lnTo>
                                <a:lnTo>
                                  <a:pt x="26375" y="6353"/>
                                </a:lnTo>
                                <a:lnTo>
                                  <a:pt x="26375" y="6353"/>
                                </a:lnTo>
                                <a:lnTo>
                                  <a:pt x="26375" y="6353"/>
                                </a:lnTo>
                                <a:lnTo>
                                  <a:pt x="26375" y="6353"/>
                                </a:lnTo>
                                <a:lnTo>
                                  <a:pt x="26375" y="6353"/>
                                </a:lnTo>
                                <a:lnTo>
                                  <a:pt x="26375" y="6353"/>
                                </a:lnTo>
                                <a:lnTo>
                                  <a:pt x="26375" y="3172"/>
                                </a:lnTo>
                                <a:lnTo>
                                  <a:pt x="26375" y="3172"/>
                                </a:lnTo>
                                <a:lnTo>
                                  <a:pt x="27108" y="3172"/>
                                </a:lnTo>
                                <a:lnTo>
                                  <a:pt x="27108" y="3172"/>
                                </a:lnTo>
                                <a:lnTo>
                                  <a:pt x="27108" y="0"/>
                                </a:lnTo>
                                <a:lnTo>
                                  <a:pt x="27108" y="3172"/>
                                </a:lnTo>
                                <a:lnTo>
                                  <a:pt x="27108" y="3172"/>
                                </a:lnTo>
                                <a:lnTo>
                                  <a:pt x="27108" y="6353"/>
                                </a:lnTo>
                                <a:lnTo>
                                  <a:pt x="27108" y="6353"/>
                                </a:lnTo>
                                <a:lnTo>
                                  <a:pt x="27108" y="9525"/>
                                </a:lnTo>
                                <a:lnTo>
                                  <a:pt x="27108" y="9525"/>
                                </a:lnTo>
                                <a:lnTo>
                                  <a:pt x="27108" y="9525"/>
                                </a:lnTo>
                                <a:lnTo>
                                  <a:pt x="27108" y="9525"/>
                                </a:lnTo>
                                <a:lnTo>
                                  <a:pt x="27108" y="9525"/>
                                </a:lnTo>
                                <a:lnTo>
                                  <a:pt x="27842" y="6353"/>
                                </a:lnTo>
                                <a:lnTo>
                                  <a:pt x="27842" y="3172"/>
                                </a:lnTo>
                                <a:lnTo>
                                  <a:pt x="27842" y="6353"/>
                                </a:lnTo>
                                <a:lnTo>
                                  <a:pt x="27842" y="3172"/>
                                </a:lnTo>
                                <a:lnTo>
                                  <a:pt x="27842" y="6353"/>
                                </a:lnTo>
                                <a:lnTo>
                                  <a:pt x="27842" y="6353"/>
                                </a:lnTo>
                                <a:lnTo>
                                  <a:pt x="27842" y="6353"/>
                                </a:lnTo>
                                <a:lnTo>
                                  <a:pt x="27842" y="6353"/>
                                </a:lnTo>
                                <a:lnTo>
                                  <a:pt x="27842" y="3172"/>
                                </a:lnTo>
                                <a:lnTo>
                                  <a:pt x="27842" y="6353"/>
                                </a:lnTo>
                                <a:lnTo>
                                  <a:pt x="27842" y="6353"/>
                                </a:lnTo>
                                <a:lnTo>
                                  <a:pt x="27842" y="6353"/>
                                </a:lnTo>
                                <a:lnTo>
                                  <a:pt x="28575" y="6353"/>
                                </a:lnTo>
                                <a:lnTo>
                                  <a:pt x="28575" y="6353"/>
                                </a:lnTo>
                                <a:lnTo>
                                  <a:pt x="28575" y="6353"/>
                                </a:lnTo>
                                <a:lnTo>
                                  <a:pt x="28575" y="6353"/>
                                </a:lnTo>
                                <a:lnTo>
                                  <a:pt x="28575" y="9525"/>
                                </a:lnTo>
                                <a:lnTo>
                                  <a:pt x="28575" y="9525"/>
                                </a:lnTo>
                                <a:lnTo>
                                  <a:pt x="28575" y="9525"/>
                                </a:lnTo>
                                <a:lnTo>
                                  <a:pt x="28575"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67" name="Freeform: Shape 1067"/>
                        <wps:cNvSpPr/>
                        <wps:spPr>
                          <a:xfrm>
                            <a:off x="3052762" y="1804987"/>
                            <a:ext cx="28575" cy="9525"/>
                          </a:xfrm>
                          <a:custGeom>
                            <a:avLst/>
                            <a:gdLst>
                              <a:gd name="connsiteX0" fmla="*/ 0 w 28575"/>
                              <a:gd name="connsiteY0" fmla="*/ 9525 h 9525"/>
                              <a:gd name="connsiteX1" fmla="*/ 0 w 28575"/>
                              <a:gd name="connsiteY1" fmla="*/ 9525 h 9525"/>
                              <a:gd name="connsiteX2" fmla="*/ 0 w 28575"/>
                              <a:gd name="connsiteY2" fmla="*/ 9525 h 9525"/>
                              <a:gd name="connsiteX3" fmla="*/ 0 w 28575"/>
                              <a:gd name="connsiteY3" fmla="*/ 9525 h 9525"/>
                              <a:gd name="connsiteX4" fmla="*/ 0 w 28575"/>
                              <a:gd name="connsiteY4" fmla="*/ 6353 h 9525"/>
                              <a:gd name="connsiteX5" fmla="*/ 0 w 28575"/>
                              <a:gd name="connsiteY5" fmla="*/ 9525 h 9525"/>
                              <a:gd name="connsiteX6" fmla="*/ 0 w 28575"/>
                              <a:gd name="connsiteY6" fmla="*/ 6353 h 9525"/>
                              <a:gd name="connsiteX7" fmla="*/ 0 w 28575"/>
                              <a:gd name="connsiteY7" fmla="*/ 6353 h 9525"/>
                              <a:gd name="connsiteX8" fmla="*/ 0 w 28575"/>
                              <a:gd name="connsiteY8" fmla="*/ 9525 h 9525"/>
                              <a:gd name="connsiteX9" fmla="*/ 0 w 28575"/>
                              <a:gd name="connsiteY9" fmla="*/ 6353 h 9525"/>
                              <a:gd name="connsiteX10" fmla="*/ 0 w 28575"/>
                              <a:gd name="connsiteY10" fmla="*/ 6353 h 9525"/>
                              <a:gd name="connsiteX11" fmla="*/ 733 w 28575"/>
                              <a:gd name="connsiteY11" fmla="*/ 3172 h 9525"/>
                              <a:gd name="connsiteX12" fmla="*/ 733 w 28575"/>
                              <a:gd name="connsiteY12" fmla="*/ 3172 h 9525"/>
                              <a:gd name="connsiteX13" fmla="*/ 733 w 28575"/>
                              <a:gd name="connsiteY13" fmla="*/ 3172 h 9525"/>
                              <a:gd name="connsiteX14" fmla="*/ 733 w 28575"/>
                              <a:gd name="connsiteY14" fmla="*/ 3172 h 9525"/>
                              <a:gd name="connsiteX15" fmla="*/ 733 w 28575"/>
                              <a:gd name="connsiteY15" fmla="*/ 6353 h 9525"/>
                              <a:gd name="connsiteX16" fmla="*/ 733 w 28575"/>
                              <a:gd name="connsiteY16" fmla="*/ 6353 h 9525"/>
                              <a:gd name="connsiteX17" fmla="*/ 733 w 28575"/>
                              <a:gd name="connsiteY17" fmla="*/ 9525 h 9525"/>
                              <a:gd name="connsiteX18" fmla="*/ 733 w 28575"/>
                              <a:gd name="connsiteY18" fmla="*/ 9525 h 9525"/>
                              <a:gd name="connsiteX19" fmla="*/ 733 w 28575"/>
                              <a:gd name="connsiteY19" fmla="*/ 6353 h 9525"/>
                              <a:gd name="connsiteX20" fmla="*/ 733 w 28575"/>
                              <a:gd name="connsiteY20" fmla="*/ 6353 h 9525"/>
                              <a:gd name="connsiteX21" fmla="*/ 733 w 28575"/>
                              <a:gd name="connsiteY21" fmla="*/ 3172 h 9525"/>
                              <a:gd name="connsiteX22" fmla="*/ 733 w 28575"/>
                              <a:gd name="connsiteY22" fmla="*/ 3172 h 9525"/>
                              <a:gd name="connsiteX23" fmla="*/ 1467 w 28575"/>
                              <a:gd name="connsiteY23" fmla="*/ 3172 h 9525"/>
                              <a:gd name="connsiteX24" fmla="*/ 1467 w 28575"/>
                              <a:gd name="connsiteY24" fmla="*/ 0 h 9525"/>
                              <a:gd name="connsiteX25" fmla="*/ 1467 w 28575"/>
                              <a:gd name="connsiteY25" fmla="*/ 3172 h 9525"/>
                              <a:gd name="connsiteX26" fmla="*/ 1467 w 28575"/>
                              <a:gd name="connsiteY26" fmla="*/ 3172 h 9525"/>
                              <a:gd name="connsiteX27" fmla="*/ 1467 w 28575"/>
                              <a:gd name="connsiteY27" fmla="*/ 3172 h 9525"/>
                              <a:gd name="connsiteX28" fmla="*/ 1467 w 28575"/>
                              <a:gd name="connsiteY28" fmla="*/ 6353 h 9525"/>
                              <a:gd name="connsiteX29" fmla="*/ 1467 w 28575"/>
                              <a:gd name="connsiteY29" fmla="*/ 9525 h 9525"/>
                              <a:gd name="connsiteX30" fmla="*/ 1467 w 28575"/>
                              <a:gd name="connsiteY30" fmla="*/ 9525 h 9525"/>
                              <a:gd name="connsiteX31" fmla="*/ 1467 w 28575"/>
                              <a:gd name="connsiteY31" fmla="*/ 9525 h 9525"/>
                              <a:gd name="connsiteX32" fmla="*/ 1467 w 28575"/>
                              <a:gd name="connsiteY32" fmla="*/ 9525 h 9525"/>
                              <a:gd name="connsiteX33" fmla="*/ 1467 w 28575"/>
                              <a:gd name="connsiteY33" fmla="*/ 6353 h 9525"/>
                              <a:gd name="connsiteX34" fmla="*/ 1467 w 28575"/>
                              <a:gd name="connsiteY34" fmla="*/ 3172 h 9525"/>
                              <a:gd name="connsiteX35" fmla="*/ 2200 w 28575"/>
                              <a:gd name="connsiteY35" fmla="*/ 3172 h 9525"/>
                              <a:gd name="connsiteX36" fmla="*/ 2200 w 28575"/>
                              <a:gd name="connsiteY36" fmla="*/ 3172 h 9525"/>
                              <a:gd name="connsiteX37" fmla="*/ 2200 w 28575"/>
                              <a:gd name="connsiteY37" fmla="*/ 3172 h 9525"/>
                              <a:gd name="connsiteX38" fmla="*/ 2200 w 28575"/>
                              <a:gd name="connsiteY38" fmla="*/ 6353 h 9525"/>
                              <a:gd name="connsiteX39" fmla="*/ 2200 w 28575"/>
                              <a:gd name="connsiteY39" fmla="*/ 6353 h 9525"/>
                              <a:gd name="connsiteX40" fmla="*/ 2200 w 28575"/>
                              <a:gd name="connsiteY40" fmla="*/ 9525 h 9525"/>
                              <a:gd name="connsiteX41" fmla="*/ 2200 w 28575"/>
                              <a:gd name="connsiteY41" fmla="*/ 9525 h 9525"/>
                              <a:gd name="connsiteX42" fmla="*/ 2200 w 28575"/>
                              <a:gd name="connsiteY42" fmla="*/ 6353 h 9525"/>
                              <a:gd name="connsiteX43" fmla="*/ 2200 w 28575"/>
                              <a:gd name="connsiteY43" fmla="*/ 9525 h 9525"/>
                              <a:gd name="connsiteX44" fmla="*/ 2200 w 28575"/>
                              <a:gd name="connsiteY44" fmla="*/ 6353 h 9525"/>
                              <a:gd name="connsiteX45" fmla="*/ 2200 w 28575"/>
                              <a:gd name="connsiteY45" fmla="*/ 6353 h 9525"/>
                              <a:gd name="connsiteX46" fmla="*/ 2200 w 28575"/>
                              <a:gd name="connsiteY46" fmla="*/ 9525 h 9525"/>
                              <a:gd name="connsiteX47" fmla="*/ 2200 w 28575"/>
                              <a:gd name="connsiteY47" fmla="*/ 6353 h 9525"/>
                              <a:gd name="connsiteX48" fmla="*/ 2200 w 28575"/>
                              <a:gd name="connsiteY48" fmla="*/ 9525 h 9525"/>
                              <a:gd name="connsiteX49" fmla="*/ 2934 w 28575"/>
                              <a:gd name="connsiteY49" fmla="*/ 9525 h 9525"/>
                              <a:gd name="connsiteX50" fmla="*/ 2934 w 28575"/>
                              <a:gd name="connsiteY50" fmla="*/ 9525 h 9525"/>
                              <a:gd name="connsiteX51" fmla="*/ 2934 w 28575"/>
                              <a:gd name="connsiteY51" fmla="*/ 9525 h 9525"/>
                              <a:gd name="connsiteX52" fmla="*/ 2934 w 28575"/>
                              <a:gd name="connsiteY52" fmla="*/ 6353 h 9525"/>
                              <a:gd name="connsiteX53" fmla="*/ 2934 w 28575"/>
                              <a:gd name="connsiteY53" fmla="*/ 6353 h 9525"/>
                              <a:gd name="connsiteX54" fmla="*/ 2934 w 28575"/>
                              <a:gd name="connsiteY54" fmla="*/ 3172 h 9525"/>
                              <a:gd name="connsiteX55" fmla="*/ 2934 w 28575"/>
                              <a:gd name="connsiteY55" fmla="*/ 6353 h 9525"/>
                              <a:gd name="connsiteX56" fmla="*/ 2934 w 28575"/>
                              <a:gd name="connsiteY56" fmla="*/ 6353 h 9525"/>
                              <a:gd name="connsiteX57" fmla="*/ 2934 w 28575"/>
                              <a:gd name="connsiteY57" fmla="*/ 3172 h 9525"/>
                              <a:gd name="connsiteX58" fmla="*/ 2934 w 28575"/>
                              <a:gd name="connsiteY58" fmla="*/ 6353 h 9525"/>
                              <a:gd name="connsiteX59" fmla="*/ 2934 w 28575"/>
                              <a:gd name="connsiteY59" fmla="*/ 6353 h 9525"/>
                              <a:gd name="connsiteX60" fmla="*/ 2934 w 28575"/>
                              <a:gd name="connsiteY60" fmla="*/ 6353 h 9525"/>
                              <a:gd name="connsiteX61" fmla="*/ 3667 w 28575"/>
                              <a:gd name="connsiteY61" fmla="*/ 6353 h 9525"/>
                              <a:gd name="connsiteX62" fmla="*/ 3667 w 28575"/>
                              <a:gd name="connsiteY62" fmla="*/ 9525 h 9525"/>
                              <a:gd name="connsiteX63" fmla="*/ 3667 w 28575"/>
                              <a:gd name="connsiteY63" fmla="*/ 6353 h 9525"/>
                              <a:gd name="connsiteX64" fmla="*/ 3667 w 28575"/>
                              <a:gd name="connsiteY64" fmla="*/ 6353 h 9525"/>
                              <a:gd name="connsiteX65" fmla="*/ 3667 w 28575"/>
                              <a:gd name="connsiteY65" fmla="*/ 6353 h 9525"/>
                              <a:gd name="connsiteX66" fmla="*/ 3667 w 28575"/>
                              <a:gd name="connsiteY66" fmla="*/ 6353 h 9525"/>
                              <a:gd name="connsiteX67" fmla="*/ 3667 w 28575"/>
                              <a:gd name="connsiteY67" fmla="*/ 9525 h 9525"/>
                              <a:gd name="connsiteX68" fmla="*/ 3667 w 28575"/>
                              <a:gd name="connsiteY68" fmla="*/ 6353 h 9525"/>
                              <a:gd name="connsiteX69" fmla="*/ 3667 w 28575"/>
                              <a:gd name="connsiteY69" fmla="*/ 6353 h 9525"/>
                              <a:gd name="connsiteX70" fmla="*/ 3667 w 28575"/>
                              <a:gd name="connsiteY70" fmla="*/ 6353 h 9525"/>
                              <a:gd name="connsiteX71" fmla="*/ 3667 w 28575"/>
                              <a:gd name="connsiteY71" fmla="*/ 3172 h 9525"/>
                              <a:gd name="connsiteX72" fmla="*/ 3667 w 28575"/>
                              <a:gd name="connsiteY72" fmla="*/ 6353 h 9525"/>
                              <a:gd name="connsiteX73" fmla="*/ 4401 w 28575"/>
                              <a:gd name="connsiteY73" fmla="*/ 6353 h 9525"/>
                              <a:gd name="connsiteX74" fmla="*/ 4401 w 28575"/>
                              <a:gd name="connsiteY74" fmla="*/ 3172 h 9525"/>
                              <a:gd name="connsiteX75" fmla="*/ 4401 w 28575"/>
                              <a:gd name="connsiteY75" fmla="*/ 6353 h 9525"/>
                              <a:gd name="connsiteX76" fmla="*/ 4401 w 28575"/>
                              <a:gd name="connsiteY76" fmla="*/ 3172 h 9525"/>
                              <a:gd name="connsiteX77" fmla="*/ 4401 w 28575"/>
                              <a:gd name="connsiteY77" fmla="*/ 3172 h 9525"/>
                              <a:gd name="connsiteX78" fmla="*/ 4401 w 28575"/>
                              <a:gd name="connsiteY78" fmla="*/ 6353 h 9525"/>
                              <a:gd name="connsiteX79" fmla="*/ 4401 w 28575"/>
                              <a:gd name="connsiteY79" fmla="*/ 6353 h 9525"/>
                              <a:gd name="connsiteX80" fmla="*/ 4401 w 28575"/>
                              <a:gd name="connsiteY80" fmla="*/ 9525 h 9525"/>
                              <a:gd name="connsiteX81" fmla="*/ 4401 w 28575"/>
                              <a:gd name="connsiteY81" fmla="*/ 9525 h 9525"/>
                              <a:gd name="connsiteX82" fmla="*/ 4401 w 28575"/>
                              <a:gd name="connsiteY82" fmla="*/ 9525 h 9525"/>
                              <a:gd name="connsiteX83" fmla="*/ 4401 w 28575"/>
                              <a:gd name="connsiteY83" fmla="*/ 9525 h 9525"/>
                              <a:gd name="connsiteX84" fmla="*/ 4401 w 28575"/>
                              <a:gd name="connsiteY84" fmla="*/ 9525 h 9525"/>
                              <a:gd name="connsiteX85" fmla="*/ 4401 w 28575"/>
                              <a:gd name="connsiteY85" fmla="*/ 6353 h 9525"/>
                              <a:gd name="connsiteX86" fmla="*/ 4401 w 28575"/>
                              <a:gd name="connsiteY86" fmla="*/ 6353 h 9525"/>
                              <a:gd name="connsiteX87" fmla="*/ 4401 w 28575"/>
                              <a:gd name="connsiteY87" fmla="*/ 3172 h 9525"/>
                              <a:gd name="connsiteX88" fmla="*/ 4401 w 28575"/>
                              <a:gd name="connsiteY88" fmla="*/ 3172 h 9525"/>
                              <a:gd name="connsiteX89" fmla="*/ 4401 w 28575"/>
                              <a:gd name="connsiteY89" fmla="*/ 6353 h 9525"/>
                              <a:gd name="connsiteX90" fmla="*/ 4401 w 28575"/>
                              <a:gd name="connsiteY90" fmla="*/ 9525 h 9525"/>
                              <a:gd name="connsiteX91" fmla="*/ 5124 w 28575"/>
                              <a:gd name="connsiteY91" fmla="*/ 6353 h 9525"/>
                              <a:gd name="connsiteX92" fmla="*/ 5124 w 28575"/>
                              <a:gd name="connsiteY92" fmla="*/ 6353 h 9525"/>
                              <a:gd name="connsiteX93" fmla="*/ 5124 w 28575"/>
                              <a:gd name="connsiteY93" fmla="*/ 6353 h 9525"/>
                              <a:gd name="connsiteX94" fmla="*/ 5124 w 28575"/>
                              <a:gd name="connsiteY94" fmla="*/ 6353 h 9525"/>
                              <a:gd name="connsiteX95" fmla="*/ 5124 w 28575"/>
                              <a:gd name="connsiteY95" fmla="*/ 6353 h 9525"/>
                              <a:gd name="connsiteX96" fmla="*/ 5124 w 28575"/>
                              <a:gd name="connsiteY96" fmla="*/ 6353 h 9525"/>
                              <a:gd name="connsiteX97" fmla="*/ 5124 w 28575"/>
                              <a:gd name="connsiteY97" fmla="*/ 6353 h 9525"/>
                              <a:gd name="connsiteX98" fmla="*/ 5124 w 28575"/>
                              <a:gd name="connsiteY98" fmla="*/ 3172 h 9525"/>
                              <a:gd name="connsiteX99" fmla="*/ 5124 w 28575"/>
                              <a:gd name="connsiteY99" fmla="*/ 6353 h 9525"/>
                              <a:gd name="connsiteX100" fmla="*/ 5124 w 28575"/>
                              <a:gd name="connsiteY100" fmla="*/ 6353 h 9525"/>
                              <a:gd name="connsiteX101" fmla="*/ 5124 w 28575"/>
                              <a:gd name="connsiteY101" fmla="*/ 6353 h 9525"/>
                              <a:gd name="connsiteX102" fmla="*/ 5124 w 28575"/>
                              <a:gd name="connsiteY102" fmla="*/ 9525 h 9525"/>
                              <a:gd name="connsiteX103" fmla="*/ 5858 w 28575"/>
                              <a:gd name="connsiteY103" fmla="*/ 9525 h 9525"/>
                              <a:gd name="connsiteX104" fmla="*/ 5858 w 28575"/>
                              <a:gd name="connsiteY104" fmla="*/ 6353 h 9525"/>
                              <a:gd name="connsiteX105" fmla="*/ 5858 w 28575"/>
                              <a:gd name="connsiteY105" fmla="*/ 9525 h 9525"/>
                              <a:gd name="connsiteX106" fmla="*/ 5858 w 28575"/>
                              <a:gd name="connsiteY106" fmla="*/ 6353 h 9525"/>
                              <a:gd name="connsiteX107" fmla="*/ 5858 w 28575"/>
                              <a:gd name="connsiteY107" fmla="*/ 9525 h 9525"/>
                              <a:gd name="connsiteX108" fmla="*/ 5858 w 28575"/>
                              <a:gd name="connsiteY108" fmla="*/ 6353 h 9525"/>
                              <a:gd name="connsiteX109" fmla="*/ 5858 w 28575"/>
                              <a:gd name="connsiteY109" fmla="*/ 6353 h 9525"/>
                              <a:gd name="connsiteX110" fmla="*/ 5858 w 28575"/>
                              <a:gd name="connsiteY110" fmla="*/ 6353 h 9525"/>
                              <a:gd name="connsiteX111" fmla="*/ 5858 w 28575"/>
                              <a:gd name="connsiteY111" fmla="*/ 6353 h 9525"/>
                              <a:gd name="connsiteX112" fmla="*/ 5858 w 28575"/>
                              <a:gd name="connsiteY112" fmla="*/ 6353 h 9525"/>
                              <a:gd name="connsiteX113" fmla="*/ 5858 w 28575"/>
                              <a:gd name="connsiteY113" fmla="*/ 9525 h 9525"/>
                              <a:gd name="connsiteX114" fmla="*/ 5858 w 28575"/>
                              <a:gd name="connsiteY114" fmla="*/ 9525 h 9525"/>
                              <a:gd name="connsiteX115" fmla="*/ 5858 w 28575"/>
                              <a:gd name="connsiteY115" fmla="*/ 6353 h 9525"/>
                              <a:gd name="connsiteX116" fmla="*/ 5858 w 28575"/>
                              <a:gd name="connsiteY116" fmla="*/ 9525 h 9525"/>
                              <a:gd name="connsiteX117" fmla="*/ 6591 w 28575"/>
                              <a:gd name="connsiteY117" fmla="*/ 6353 h 9525"/>
                              <a:gd name="connsiteX118" fmla="*/ 6591 w 28575"/>
                              <a:gd name="connsiteY118" fmla="*/ 6353 h 9525"/>
                              <a:gd name="connsiteX119" fmla="*/ 6591 w 28575"/>
                              <a:gd name="connsiteY119" fmla="*/ 9525 h 9525"/>
                              <a:gd name="connsiteX120" fmla="*/ 6591 w 28575"/>
                              <a:gd name="connsiteY120" fmla="*/ 9525 h 9525"/>
                              <a:gd name="connsiteX121" fmla="*/ 6591 w 28575"/>
                              <a:gd name="connsiteY121" fmla="*/ 9525 h 9525"/>
                              <a:gd name="connsiteX122" fmla="*/ 6591 w 28575"/>
                              <a:gd name="connsiteY122" fmla="*/ 6353 h 9525"/>
                              <a:gd name="connsiteX123" fmla="*/ 6591 w 28575"/>
                              <a:gd name="connsiteY123" fmla="*/ 6353 h 9525"/>
                              <a:gd name="connsiteX124" fmla="*/ 6591 w 28575"/>
                              <a:gd name="connsiteY124" fmla="*/ 6353 h 9525"/>
                              <a:gd name="connsiteX125" fmla="*/ 6591 w 28575"/>
                              <a:gd name="connsiteY125" fmla="*/ 6353 h 9525"/>
                              <a:gd name="connsiteX126" fmla="*/ 6591 w 28575"/>
                              <a:gd name="connsiteY126" fmla="*/ 6353 h 9525"/>
                              <a:gd name="connsiteX127" fmla="*/ 6591 w 28575"/>
                              <a:gd name="connsiteY127" fmla="*/ 6353 h 9525"/>
                              <a:gd name="connsiteX128" fmla="*/ 6591 w 28575"/>
                              <a:gd name="connsiteY128" fmla="*/ 6353 h 9525"/>
                              <a:gd name="connsiteX129" fmla="*/ 7325 w 28575"/>
                              <a:gd name="connsiteY129" fmla="*/ 6353 h 9525"/>
                              <a:gd name="connsiteX130" fmla="*/ 7325 w 28575"/>
                              <a:gd name="connsiteY130" fmla="*/ 6353 h 9525"/>
                              <a:gd name="connsiteX131" fmla="*/ 7325 w 28575"/>
                              <a:gd name="connsiteY131" fmla="*/ 6353 h 9525"/>
                              <a:gd name="connsiteX132" fmla="*/ 7325 w 28575"/>
                              <a:gd name="connsiteY132" fmla="*/ 6353 h 9525"/>
                              <a:gd name="connsiteX133" fmla="*/ 7325 w 28575"/>
                              <a:gd name="connsiteY133" fmla="*/ 6353 h 9525"/>
                              <a:gd name="connsiteX134" fmla="*/ 7325 w 28575"/>
                              <a:gd name="connsiteY134" fmla="*/ 3172 h 9525"/>
                              <a:gd name="connsiteX135" fmla="*/ 7325 w 28575"/>
                              <a:gd name="connsiteY135" fmla="*/ 3172 h 9525"/>
                              <a:gd name="connsiteX136" fmla="*/ 7325 w 28575"/>
                              <a:gd name="connsiteY136" fmla="*/ 3172 h 9525"/>
                              <a:gd name="connsiteX137" fmla="*/ 7325 w 28575"/>
                              <a:gd name="connsiteY137" fmla="*/ 6353 h 9525"/>
                              <a:gd name="connsiteX138" fmla="*/ 7325 w 28575"/>
                              <a:gd name="connsiteY138" fmla="*/ 9525 h 9525"/>
                              <a:gd name="connsiteX139" fmla="*/ 7325 w 28575"/>
                              <a:gd name="connsiteY139" fmla="*/ 9525 h 9525"/>
                              <a:gd name="connsiteX140" fmla="*/ 7325 w 28575"/>
                              <a:gd name="connsiteY140" fmla="*/ 9525 h 9525"/>
                              <a:gd name="connsiteX141" fmla="*/ 8058 w 28575"/>
                              <a:gd name="connsiteY141" fmla="*/ 9525 h 9525"/>
                              <a:gd name="connsiteX142" fmla="*/ 8058 w 28575"/>
                              <a:gd name="connsiteY142" fmla="*/ 9525 h 9525"/>
                              <a:gd name="connsiteX143" fmla="*/ 8058 w 28575"/>
                              <a:gd name="connsiteY143" fmla="*/ 9525 h 9525"/>
                              <a:gd name="connsiteX144" fmla="*/ 8058 w 28575"/>
                              <a:gd name="connsiteY144" fmla="*/ 9525 h 9525"/>
                              <a:gd name="connsiteX145" fmla="*/ 8058 w 28575"/>
                              <a:gd name="connsiteY145" fmla="*/ 6353 h 9525"/>
                              <a:gd name="connsiteX146" fmla="*/ 8058 w 28575"/>
                              <a:gd name="connsiteY146" fmla="*/ 6353 h 9525"/>
                              <a:gd name="connsiteX147" fmla="*/ 8058 w 28575"/>
                              <a:gd name="connsiteY147" fmla="*/ 9525 h 9525"/>
                              <a:gd name="connsiteX148" fmla="*/ 8058 w 28575"/>
                              <a:gd name="connsiteY148" fmla="*/ 6353 h 9525"/>
                              <a:gd name="connsiteX149" fmla="*/ 8058 w 28575"/>
                              <a:gd name="connsiteY149" fmla="*/ 9525 h 9525"/>
                              <a:gd name="connsiteX150" fmla="*/ 8058 w 28575"/>
                              <a:gd name="connsiteY150" fmla="*/ 9525 h 9525"/>
                              <a:gd name="connsiteX151" fmla="*/ 8058 w 28575"/>
                              <a:gd name="connsiteY151" fmla="*/ 9525 h 9525"/>
                              <a:gd name="connsiteX152" fmla="*/ 8058 w 28575"/>
                              <a:gd name="connsiteY152" fmla="*/ 9525 h 9525"/>
                              <a:gd name="connsiteX153" fmla="*/ 8792 w 28575"/>
                              <a:gd name="connsiteY153" fmla="*/ 9525 h 9525"/>
                              <a:gd name="connsiteX154" fmla="*/ 8792 w 28575"/>
                              <a:gd name="connsiteY154" fmla="*/ 9525 h 9525"/>
                              <a:gd name="connsiteX155" fmla="*/ 8792 w 28575"/>
                              <a:gd name="connsiteY155" fmla="*/ 9525 h 9525"/>
                              <a:gd name="connsiteX156" fmla="*/ 8792 w 28575"/>
                              <a:gd name="connsiteY156" fmla="*/ 6353 h 9525"/>
                              <a:gd name="connsiteX157" fmla="*/ 8792 w 28575"/>
                              <a:gd name="connsiteY157" fmla="*/ 6353 h 9525"/>
                              <a:gd name="connsiteX158" fmla="*/ 8792 w 28575"/>
                              <a:gd name="connsiteY158" fmla="*/ 6353 h 9525"/>
                              <a:gd name="connsiteX159" fmla="*/ 8792 w 28575"/>
                              <a:gd name="connsiteY159" fmla="*/ 6353 h 9525"/>
                              <a:gd name="connsiteX160" fmla="*/ 8792 w 28575"/>
                              <a:gd name="connsiteY160" fmla="*/ 6353 h 9525"/>
                              <a:gd name="connsiteX161" fmla="*/ 8792 w 28575"/>
                              <a:gd name="connsiteY161" fmla="*/ 6353 h 9525"/>
                              <a:gd name="connsiteX162" fmla="*/ 8792 w 28575"/>
                              <a:gd name="connsiteY162" fmla="*/ 6353 h 9525"/>
                              <a:gd name="connsiteX163" fmla="*/ 8792 w 28575"/>
                              <a:gd name="connsiteY163" fmla="*/ 6353 h 9525"/>
                              <a:gd name="connsiteX164" fmla="*/ 8792 w 28575"/>
                              <a:gd name="connsiteY164" fmla="*/ 6353 h 9525"/>
                              <a:gd name="connsiteX165" fmla="*/ 9525 w 28575"/>
                              <a:gd name="connsiteY165" fmla="*/ 6353 h 9525"/>
                              <a:gd name="connsiteX166" fmla="*/ 9525 w 28575"/>
                              <a:gd name="connsiteY166" fmla="*/ 6353 h 9525"/>
                              <a:gd name="connsiteX167" fmla="*/ 9525 w 28575"/>
                              <a:gd name="connsiteY167" fmla="*/ 6353 h 9525"/>
                              <a:gd name="connsiteX168" fmla="*/ 9525 w 28575"/>
                              <a:gd name="connsiteY168" fmla="*/ 6353 h 9525"/>
                              <a:gd name="connsiteX169" fmla="*/ 9525 w 28575"/>
                              <a:gd name="connsiteY169" fmla="*/ 9525 h 9525"/>
                              <a:gd name="connsiteX170" fmla="*/ 9525 w 28575"/>
                              <a:gd name="connsiteY170" fmla="*/ 6353 h 9525"/>
                              <a:gd name="connsiteX171" fmla="*/ 9525 w 28575"/>
                              <a:gd name="connsiteY171" fmla="*/ 9525 h 9525"/>
                              <a:gd name="connsiteX172" fmla="*/ 9525 w 28575"/>
                              <a:gd name="connsiteY172" fmla="*/ 6353 h 9525"/>
                              <a:gd name="connsiteX173" fmla="*/ 9525 w 28575"/>
                              <a:gd name="connsiteY173" fmla="*/ 6353 h 9525"/>
                              <a:gd name="connsiteX174" fmla="*/ 9525 w 28575"/>
                              <a:gd name="connsiteY174" fmla="*/ 6353 h 9525"/>
                              <a:gd name="connsiteX175" fmla="*/ 9525 w 28575"/>
                              <a:gd name="connsiteY175" fmla="*/ 6353 h 9525"/>
                              <a:gd name="connsiteX176" fmla="*/ 9525 w 28575"/>
                              <a:gd name="connsiteY176" fmla="*/ 6353 h 9525"/>
                              <a:gd name="connsiteX177" fmla="*/ 9525 w 28575"/>
                              <a:gd name="connsiteY177" fmla="*/ 6353 h 9525"/>
                              <a:gd name="connsiteX178" fmla="*/ 9525 w 28575"/>
                              <a:gd name="connsiteY178" fmla="*/ 6353 h 9525"/>
                              <a:gd name="connsiteX179" fmla="*/ 9525 w 28575"/>
                              <a:gd name="connsiteY179" fmla="*/ 6353 h 9525"/>
                              <a:gd name="connsiteX180" fmla="*/ 9525 w 28575"/>
                              <a:gd name="connsiteY180" fmla="*/ 6353 h 9525"/>
                              <a:gd name="connsiteX181" fmla="*/ 9525 w 28575"/>
                              <a:gd name="connsiteY181" fmla="*/ 6353 h 9525"/>
                              <a:gd name="connsiteX182" fmla="*/ 9525 w 28575"/>
                              <a:gd name="connsiteY182" fmla="*/ 6353 h 9525"/>
                              <a:gd name="connsiteX183" fmla="*/ 9525 w 28575"/>
                              <a:gd name="connsiteY183" fmla="*/ 9525 h 9525"/>
                              <a:gd name="connsiteX184" fmla="*/ 9525 w 28575"/>
                              <a:gd name="connsiteY184" fmla="*/ 9525 h 9525"/>
                              <a:gd name="connsiteX185" fmla="*/ 10258 w 28575"/>
                              <a:gd name="connsiteY185" fmla="*/ 9525 h 9525"/>
                              <a:gd name="connsiteX186" fmla="*/ 10258 w 28575"/>
                              <a:gd name="connsiteY186" fmla="*/ 9525 h 9525"/>
                              <a:gd name="connsiteX187" fmla="*/ 10258 w 28575"/>
                              <a:gd name="connsiteY187" fmla="*/ 9525 h 9525"/>
                              <a:gd name="connsiteX188" fmla="*/ 10258 w 28575"/>
                              <a:gd name="connsiteY188" fmla="*/ 9525 h 9525"/>
                              <a:gd name="connsiteX189" fmla="*/ 10258 w 28575"/>
                              <a:gd name="connsiteY189" fmla="*/ 9525 h 9525"/>
                              <a:gd name="connsiteX190" fmla="*/ 10258 w 28575"/>
                              <a:gd name="connsiteY190" fmla="*/ 9525 h 9525"/>
                              <a:gd name="connsiteX191" fmla="*/ 10258 w 28575"/>
                              <a:gd name="connsiteY191" fmla="*/ 6353 h 9525"/>
                              <a:gd name="connsiteX192" fmla="*/ 10258 w 28575"/>
                              <a:gd name="connsiteY192" fmla="*/ 6353 h 9525"/>
                              <a:gd name="connsiteX193" fmla="*/ 10258 w 28575"/>
                              <a:gd name="connsiteY193" fmla="*/ 9525 h 9525"/>
                              <a:gd name="connsiteX194" fmla="*/ 10258 w 28575"/>
                              <a:gd name="connsiteY194" fmla="*/ 9525 h 9525"/>
                              <a:gd name="connsiteX195" fmla="*/ 10258 w 28575"/>
                              <a:gd name="connsiteY195" fmla="*/ 9525 h 9525"/>
                              <a:gd name="connsiteX196" fmla="*/ 10258 w 28575"/>
                              <a:gd name="connsiteY196" fmla="*/ 9525 h 9525"/>
                              <a:gd name="connsiteX197" fmla="*/ 10992 w 28575"/>
                              <a:gd name="connsiteY197" fmla="*/ 6353 h 9525"/>
                              <a:gd name="connsiteX198" fmla="*/ 10992 w 28575"/>
                              <a:gd name="connsiteY198" fmla="*/ 6353 h 9525"/>
                              <a:gd name="connsiteX199" fmla="*/ 10992 w 28575"/>
                              <a:gd name="connsiteY199" fmla="*/ 9525 h 9525"/>
                              <a:gd name="connsiteX200" fmla="*/ 10992 w 28575"/>
                              <a:gd name="connsiteY200" fmla="*/ 6353 h 9525"/>
                              <a:gd name="connsiteX201" fmla="*/ 10992 w 28575"/>
                              <a:gd name="connsiteY201" fmla="*/ 6353 h 9525"/>
                              <a:gd name="connsiteX202" fmla="*/ 10992 w 28575"/>
                              <a:gd name="connsiteY202" fmla="*/ 6353 h 9525"/>
                              <a:gd name="connsiteX203" fmla="*/ 10992 w 28575"/>
                              <a:gd name="connsiteY203" fmla="*/ 6353 h 9525"/>
                              <a:gd name="connsiteX204" fmla="*/ 10992 w 28575"/>
                              <a:gd name="connsiteY204" fmla="*/ 6353 h 9525"/>
                              <a:gd name="connsiteX205" fmla="*/ 10992 w 28575"/>
                              <a:gd name="connsiteY205" fmla="*/ 9525 h 9525"/>
                              <a:gd name="connsiteX206" fmla="*/ 10992 w 28575"/>
                              <a:gd name="connsiteY206" fmla="*/ 9525 h 9525"/>
                              <a:gd name="connsiteX207" fmla="*/ 10992 w 28575"/>
                              <a:gd name="connsiteY207" fmla="*/ 6353 h 9525"/>
                              <a:gd name="connsiteX208" fmla="*/ 10992 w 28575"/>
                              <a:gd name="connsiteY208" fmla="*/ 6353 h 9525"/>
                              <a:gd name="connsiteX209" fmla="*/ 11725 w 28575"/>
                              <a:gd name="connsiteY209" fmla="*/ 6353 h 9525"/>
                              <a:gd name="connsiteX210" fmla="*/ 11725 w 28575"/>
                              <a:gd name="connsiteY210" fmla="*/ 3172 h 9525"/>
                              <a:gd name="connsiteX211" fmla="*/ 11725 w 28575"/>
                              <a:gd name="connsiteY211" fmla="*/ 3172 h 9525"/>
                              <a:gd name="connsiteX212" fmla="*/ 11725 w 28575"/>
                              <a:gd name="connsiteY212" fmla="*/ 6353 h 9525"/>
                              <a:gd name="connsiteX213" fmla="*/ 11725 w 28575"/>
                              <a:gd name="connsiteY213" fmla="*/ 9525 h 9525"/>
                              <a:gd name="connsiteX214" fmla="*/ 11725 w 28575"/>
                              <a:gd name="connsiteY214" fmla="*/ 6353 h 9525"/>
                              <a:gd name="connsiteX215" fmla="*/ 11725 w 28575"/>
                              <a:gd name="connsiteY215" fmla="*/ 9525 h 9525"/>
                              <a:gd name="connsiteX216" fmla="*/ 11725 w 28575"/>
                              <a:gd name="connsiteY216" fmla="*/ 6353 h 9525"/>
                              <a:gd name="connsiteX217" fmla="*/ 11725 w 28575"/>
                              <a:gd name="connsiteY217" fmla="*/ 3172 h 9525"/>
                              <a:gd name="connsiteX218" fmla="*/ 11725 w 28575"/>
                              <a:gd name="connsiteY218" fmla="*/ 6353 h 9525"/>
                              <a:gd name="connsiteX219" fmla="*/ 11725 w 28575"/>
                              <a:gd name="connsiteY219" fmla="*/ 6353 h 9525"/>
                              <a:gd name="connsiteX220" fmla="*/ 11725 w 28575"/>
                              <a:gd name="connsiteY220" fmla="*/ 9525 h 9525"/>
                              <a:gd name="connsiteX221" fmla="*/ 12459 w 28575"/>
                              <a:gd name="connsiteY221" fmla="*/ 9525 h 9525"/>
                              <a:gd name="connsiteX222" fmla="*/ 12459 w 28575"/>
                              <a:gd name="connsiteY222" fmla="*/ 9525 h 9525"/>
                              <a:gd name="connsiteX223" fmla="*/ 12459 w 28575"/>
                              <a:gd name="connsiteY223" fmla="*/ 6353 h 9525"/>
                              <a:gd name="connsiteX224" fmla="*/ 12459 w 28575"/>
                              <a:gd name="connsiteY224" fmla="*/ 6353 h 9525"/>
                              <a:gd name="connsiteX225" fmla="*/ 12459 w 28575"/>
                              <a:gd name="connsiteY225" fmla="*/ 6353 h 9525"/>
                              <a:gd name="connsiteX226" fmla="*/ 12459 w 28575"/>
                              <a:gd name="connsiteY226" fmla="*/ 6353 h 9525"/>
                              <a:gd name="connsiteX227" fmla="*/ 12459 w 28575"/>
                              <a:gd name="connsiteY227" fmla="*/ 9525 h 9525"/>
                              <a:gd name="connsiteX228" fmla="*/ 12459 w 28575"/>
                              <a:gd name="connsiteY228" fmla="*/ 6353 h 9525"/>
                              <a:gd name="connsiteX229" fmla="*/ 12459 w 28575"/>
                              <a:gd name="connsiteY229" fmla="*/ 6353 h 9525"/>
                              <a:gd name="connsiteX230" fmla="*/ 12459 w 28575"/>
                              <a:gd name="connsiteY230" fmla="*/ 6353 h 9525"/>
                              <a:gd name="connsiteX231" fmla="*/ 12459 w 28575"/>
                              <a:gd name="connsiteY231" fmla="*/ 6353 h 9525"/>
                              <a:gd name="connsiteX232" fmla="*/ 12459 w 28575"/>
                              <a:gd name="connsiteY232" fmla="*/ 9525 h 9525"/>
                              <a:gd name="connsiteX233" fmla="*/ 13192 w 28575"/>
                              <a:gd name="connsiteY233" fmla="*/ 6353 h 9525"/>
                              <a:gd name="connsiteX234" fmla="*/ 13192 w 28575"/>
                              <a:gd name="connsiteY234" fmla="*/ 6353 h 9525"/>
                              <a:gd name="connsiteX235" fmla="*/ 13192 w 28575"/>
                              <a:gd name="connsiteY235" fmla="*/ 6353 h 9525"/>
                              <a:gd name="connsiteX236" fmla="*/ 13192 w 28575"/>
                              <a:gd name="connsiteY236" fmla="*/ 6353 h 9525"/>
                              <a:gd name="connsiteX237" fmla="*/ 13192 w 28575"/>
                              <a:gd name="connsiteY237" fmla="*/ 9525 h 9525"/>
                              <a:gd name="connsiteX238" fmla="*/ 13192 w 28575"/>
                              <a:gd name="connsiteY238" fmla="*/ 6353 h 9525"/>
                              <a:gd name="connsiteX239" fmla="*/ 13192 w 28575"/>
                              <a:gd name="connsiteY239" fmla="*/ 6353 h 9525"/>
                              <a:gd name="connsiteX240" fmla="*/ 13192 w 28575"/>
                              <a:gd name="connsiteY240" fmla="*/ 9525 h 9525"/>
                              <a:gd name="connsiteX241" fmla="*/ 13192 w 28575"/>
                              <a:gd name="connsiteY241" fmla="*/ 6353 h 9525"/>
                              <a:gd name="connsiteX242" fmla="*/ 13192 w 28575"/>
                              <a:gd name="connsiteY242" fmla="*/ 6353 h 9525"/>
                              <a:gd name="connsiteX243" fmla="*/ 13192 w 28575"/>
                              <a:gd name="connsiteY243" fmla="*/ 9525 h 9525"/>
                              <a:gd name="connsiteX244" fmla="*/ 13192 w 28575"/>
                              <a:gd name="connsiteY244" fmla="*/ 6353 h 9525"/>
                              <a:gd name="connsiteX245" fmla="*/ 13926 w 28575"/>
                              <a:gd name="connsiteY245" fmla="*/ 6353 h 9525"/>
                              <a:gd name="connsiteX246" fmla="*/ 13926 w 28575"/>
                              <a:gd name="connsiteY246" fmla="*/ 9525 h 9525"/>
                              <a:gd name="connsiteX247" fmla="*/ 13926 w 28575"/>
                              <a:gd name="connsiteY247" fmla="*/ 6353 h 9525"/>
                              <a:gd name="connsiteX248" fmla="*/ 13926 w 28575"/>
                              <a:gd name="connsiteY248" fmla="*/ 6353 h 9525"/>
                              <a:gd name="connsiteX249" fmla="*/ 13926 w 28575"/>
                              <a:gd name="connsiteY249" fmla="*/ 6353 h 9525"/>
                              <a:gd name="connsiteX250" fmla="*/ 13926 w 28575"/>
                              <a:gd name="connsiteY250" fmla="*/ 6353 h 9525"/>
                              <a:gd name="connsiteX251" fmla="*/ 13926 w 28575"/>
                              <a:gd name="connsiteY251" fmla="*/ 6353 h 9525"/>
                              <a:gd name="connsiteX252" fmla="*/ 13926 w 28575"/>
                              <a:gd name="connsiteY252" fmla="*/ 6353 h 9525"/>
                              <a:gd name="connsiteX253" fmla="*/ 13926 w 28575"/>
                              <a:gd name="connsiteY253" fmla="*/ 6353 h 9525"/>
                              <a:gd name="connsiteX254" fmla="*/ 13926 w 28575"/>
                              <a:gd name="connsiteY254" fmla="*/ 6353 h 9525"/>
                              <a:gd name="connsiteX255" fmla="*/ 13926 w 28575"/>
                              <a:gd name="connsiteY255" fmla="*/ 6353 h 9525"/>
                              <a:gd name="connsiteX256" fmla="*/ 13926 w 28575"/>
                              <a:gd name="connsiteY256" fmla="*/ 3172 h 9525"/>
                              <a:gd name="connsiteX257" fmla="*/ 13926 w 28575"/>
                              <a:gd name="connsiteY257" fmla="*/ 6353 h 9525"/>
                              <a:gd name="connsiteX258" fmla="*/ 13926 w 28575"/>
                              <a:gd name="connsiteY258" fmla="*/ 9525 h 9525"/>
                              <a:gd name="connsiteX259" fmla="*/ 13926 w 28575"/>
                              <a:gd name="connsiteY259" fmla="*/ 9525 h 9525"/>
                              <a:gd name="connsiteX260" fmla="*/ 13926 w 28575"/>
                              <a:gd name="connsiteY260" fmla="*/ 9525 h 9525"/>
                              <a:gd name="connsiteX261" fmla="*/ 13926 w 28575"/>
                              <a:gd name="connsiteY261" fmla="*/ 6353 h 9525"/>
                              <a:gd name="connsiteX262" fmla="*/ 13926 w 28575"/>
                              <a:gd name="connsiteY262" fmla="*/ 6353 h 9525"/>
                              <a:gd name="connsiteX263" fmla="*/ 13926 w 28575"/>
                              <a:gd name="connsiteY263" fmla="*/ 6353 h 9525"/>
                              <a:gd name="connsiteX264" fmla="*/ 13926 w 28575"/>
                              <a:gd name="connsiteY264" fmla="*/ 6353 h 9525"/>
                              <a:gd name="connsiteX265" fmla="*/ 14649 w 28575"/>
                              <a:gd name="connsiteY265" fmla="*/ 6353 h 9525"/>
                              <a:gd name="connsiteX266" fmla="*/ 14649 w 28575"/>
                              <a:gd name="connsiteY266" fmla="*/ 6353 h 9525"/>
                              <a:gd name="connsiteX267" fmla="*/ 14649 w 28575"/>
                              <a:gd name="connsiteY267" fmla="*/ 9525 h 9525"/>
                              <a:gd name="connsiteX268" fmla="*/ 14649 w 28575"/>
                              <a:gd name="connsiteY268" fmla="*/ 9525 h 9525"/>
                              <a:gd name="connsiteX269" fmla="*/ 14649 w 28575"/>
                              <a:gd name="connsiteY269" fmla="*/ 9525 h 9525"/>
                              <a:gd name="connsiteX270" fmla="*/ 14649 w 28575"/>
                              <a:gd name="connsiteY270" fmla="*/ 6353 h 9525"/>
                              <a:gd name="connsiteX271" fmla="*/ 14649 w 28575"/>
                              <a:gd name="connsiteY271" fmla="*/ 6353 h 9525"/>
                              <a:gd name="connsiteX272" fmla="*/ 14649 w 28575"/>
                              <a:gd name="connsiteY272" fmla="*/ 6353 h 9525"/>
                              <a:gd name="connsiteX273" fmla="*/ 14649 w 28575"/>
                              <a:gd name="connsiteY273" fmla="*/ 6353 h 9525"/>
                              <a:gd name="connsiteX274" fmla="*/ 14649 w 28575"/>
                              <a:gd name="connsiteY274" fmla="*/ 6353 h 9525"/>
                              <a:gd name="connsiteX275" fmla="*/ 14649 w 28575"/>
                              <a:gd name="connsiteY275" fmla="*/ 6353 h 9525"/>
                              <a:gd name="connsiteX276" fmla="*/ 14649 w 28575"/>
                              <a:gd name="connsiteY276" fmla="*/ 6353 h 9525"/>
                              <a:gd name="connsiteX277" fmla="*/ 15383 w 28575"/>
                              <a:gd name="connsiteY277" fmla="*/ 6353 h 9525"/>
                              <a:gd name="connsiteX278" fmla="*/ 15383 w 28575"/>
                              <a:gd name="connsiteY278" fmla="*/ 6353 h 9525"/>
                              <a:gd name="connsiteX279" fmla="*/ 15383 w 28575"/>
                              <a:gd name="connsiteY279" fmla="*/ 9525 h 9525"/>
                              <a:gd name="connsiteX280" fmla="*/ 15383 w 28575"/>
                              <a:gd name="connsiteY280" fmla="*/ 9525 h 9525"/>
                              <a:gd name="connsiteX281" fmla="*/ 15383 w 28575"/>
                              <a:gd name="connsiteY281" fmla="*/ 9525 h 9525"/>
                              <a:gd name="connsiteX282" fmla="*/ 15383 w 28575"/>
                              <a:gd name="connsiteY282" fmla="*/ 6353 h 9525"/>
                              <a:gd name="connsiteX283" fmla="*/ 15383 w 28575"/>
                              <a:gd name="connsiteY283" fmla="*/ 6353 h 9525"/>
                              <a:gd name="connsiteX284" fmla="*/ 15383 w 28575"/>
                              <a:gd name="connsiteY284" fmla="*/ 9525 h 9525"/>
                              <a:gd name="connsiteX285" fmla="*/ 15383 w 28575"/>
                              <a:gd name="connsiteY285" fmla="*/ 9525 h 9525"/>
                              <a:gd name="connsiteX286" fmla="*/ 15383 w 28575"/>
                              <a:gd name="connsiteY286" fmla="*/ 9525 h 9525"/>
                              <a:gd name="connsiteX287" fmla="*/ 15383 w 28575"/>
                              <a:gd name="connsiteY287" fmla="*/ 6353 h 9525"/>
                              <a:gd name="connsiteX288" fmla="*/ 15383 w 28575"/>
                              <a:gd name="connsiteY288" fmla="*/ 9525 h 9525"/>
                              <a:gd name="connsiteX289" fmla="*/ 16116 w 28575"/>
                              <a:gd name="connsiteY289" fmla="*/ 6353 h 9525"/>
                              <a:gd name="connsiteX290" fmla="*/ 16116 w 28575"/>
                              <a:gd name="connsiteY290" fmla="*/ 6353 h 9525"/>
                              <a:gd name="connsiteX291" fmla="*/ 16116 w 28575"/>
                              <a:gd name="connsiteY291" fmla="*/ 6353 h 9525"/>
                              <a:gd name="connsiteX292" fmla="*/ 16116 w 28575"/>
                              <a:gd name="connsiteY292" fmla="*/ 6353 h 9525"/>
                              <a:gd name="connsiteX293" fmla="*/ 16116 w 28575"/>
                              <a:gd name="connsiteY293" fmla="*/ 6353 h 9525"/>
                              <a:gd name="connsiteX294" fmla="*/ 16116 w 28575"/>
                              <a:gd name="connsiteY294" fmla="*/ 6353 h 9525"/>
                              <a:gd name="connsiteX295" fmla="*/ 16116 w 28575"/>
                              <a:gd name="connsiteY295" fmla="*/ 9525 h 9525"/>
                              <a:gd name="connsiteX296" fmla="*/ 16116 w 28575"/>
                              <a:gd name="connsiteY296" fmla="*/ 6353 h 9525"/>
                              <a:gd name="connsiteX297" fmla="*/ 16116 w 28575"/>
                              <a:gd name="connsiteY297" fmla="*/ 6353 h 9525"/>
                              <a:gd name="connsiteX298" fmla="*/ 16116 w 28575"/>
                              <a:gd name="connsiteY298" fmla="*/ 9525 h 9525"/>
                              <a:gd name="connsiteX299" fmla="*/ 16116 w 28575"/>
                              <a:gd name="connsiteY299" fmla="*/ 9525 h 9525"/>
                              <a:gd name="connsiteX300" fmla="*/ 16116 w 28575"/>
                              <a:gd name="connsiteY300" fmla="*/ 9525 h 9525"/>
                              <a:gd name="connsiteX301" fmla="*/ 16850 w 28575"/>
                              <a:gd name="connsiteY301" fmla="*/ 9525 h 9525"/>
                              <a:gd name="connsiteX302" fmla="*/ 16850 w 28575"/>
                              <a:gd name="connsiteY302" fmla="*/ 9525 h 9525"/>
                              <a:gd name="connsiteX303" fmla="*/ 16850 w 28575"/>
                              <a:gd name="connsiteY303" fmla="*/ 6353 h 9525"/>
                              <a:gd name="connsiteX304" fmla="*/ 16850 w 28575"/>
                              <a:gd name="connsiteY304" fmla="*/ 6353 h 9525"/>
                              <a:gd name="connsiteX305" fmla="*/ 16850 w 28575"/>
                              <a:gd name="connsiteY305" fmla="*/ 6353 h 9525"/>
                              <a:gd name="connsiteX306" fmla="*/ 16850 w 28575"/>
                              <a:gd name="connsiteY306" fmla="*/ 6353 h 9525"/>
                              <a:gd name="connsiteX307" fmla="*/ 16850 w 28575"/>
                              <a:gd name="connsiteY307" fmla="*/ 9525 h 9525"/>
                              <a:gd name="connsiteX308" fmla="*/ 16850 w 28575"/>
                              <a:gd name="connsiteY308" fmla="*/ 9525 h 9525"/>
                              <a:gd name="connsiteX309" fmla="*/ 16850 w 28575"/>
                              <a:gd name="connsiteY309" fmla="*/ 9525 h 9525"/>
                              <a:gd name="connsiteX310" fmla="*/ 16850 w 28575"/>
                              <a:gd name="connsiteY310" fmla="*/ 9525 h 9525"/>
                              <a:gd name="connsiteX311" fmla="*/ 16850 w 28575"/>
                              <a:gd name="connsiteY311" fmla="*/ 9525 h 9525"/>
                              <a:gd name="connsiteX312" fmla="*/ 16850 w 28575"/>
                              <a:gd name="connsiteY312" fmla="*/ 9525 h 9525"/>
                              <a:gd name="connsiteX313" fmla="*/ 17583 w 28575"/>
                              <a:gd name="connsiteY313" fmla="*/ 6353 h 9525"/>
                              <a:gd name="connsiteX314" fmla="*/ 17583 w 28575"/>
                              <a:gd name="connsiteY314" fmla="*/ 6353 h 9525"/>
                              <a:gd name="connsiteX315" fmla="*/ 17583 w 28575"/>
                              <a:gd name="connsiteY315" fmla="*/ 9525 h 9525"/>
                              <a:gd name="connsiteX316" fmla="*/ 17583 w 28575"/>
                              <a:gd name="connsiteY316" fmla="*/ 9525 h 9525"/>
                              <a:gd name="connsiteX317" fmla="*/ 17583 w 28575"/>
                              <a:gd name="connsiteY317" fmla="*/ 9525 h 9525"/>
                              <a:gd name="connsiteX318" fmla="*/ 17583 w 28575"/>
                              <a:gd name="connsiteY318" fmla="*/ 9525 h 9525"/>
                              <a:gd name="connsiteX319" fmla="*/ 17583 w 28575"/>
                              <a:gd name="connsiteY319" fmla="*/ 9525 h 9525"/>
                              <a:gd name="connsiteX320" fmla="*/ 17583 w 28575"/>
                              <a:gd name="connsiteY320" fmla="*/ 6353 h 9525"/>
                              <a:gd name="connsiteX321" fmla="*/ 17583 w 28575"/>
                              <a:gd name="connsiteY321" fmla="*/ 6353 h 9525"/>
                              <a:gd name="connsiteX322" fmla="*/ 17583 w 28575"/>
                              <a:gd name="connsiteY322" fmla="*/ 9525 h 9525"/>
                              <a:gd name="connsiteX323" fmla="*/ 17583 w 28575"/>
                              <a:gd name="connsiteY323" fmla="*/ 9525 h 9525"/>
                              <a:gd name="connsiteX324" fmla="*/ 17583 w 28575"/>
                              <a:gd name="connsiteY324" fmla="*/ 9525 h 9525"/>
                              <a:gd name="connsiteX325" fmla="*/ 17583 w 28575"/>
                              <a:gd name="connsiteY325" fmla="*/ 6353 h 9525"/>
                              <a:gd name="connsiteX326" fmla="*/ 17583 w 28575"/>
                              <a:gd name="connsiteY326" fmla="*/ 6353 h 9525"/>
                              <a:gd name="connsiteX327" fmla="*/ 18317 w 28575"/>
                              <a:gd name="connsiteY327" fmla="*/ 6353 h 9525"/>
                              <a:gd name="connsiteX328" fmla="*/ 18317 w 28575"/>
                              <a:gd name="connsiteY328" fmla="*/ 6353 h 9525"/>
                              <a:gd name="connsiteX329" fmla="*/ 18317 w 28575"/>
                              <a:gd name="connsiteY329" fmla="*/ 6353 h 9525"/>
                              <a:gd name="connsiteX330" fmla="*/ 18317 w 28575"/>
                              <a:gd name="connsiteY330" fmla="*/ 6353 h 9525"/>
                              <a:gd name="connsiteX331" fmla="*/ 18317 w 28575"/>
                              <a:gd name="connsiteY331" fmla="*/ 6353 h 9525"/>
                              <a:gd name="connsiteX332" fmla="*/ 18317 w 28575"/>
                              <a:gd name="connsiteY332" fmla="*/ 9525 h 9525"/>
                              <a:gd name="connsiteX333" fmla="*/ 18317 w 28575"/>
                              <a:gd name="connsiteY333" fmla="*/ 9525 h 9525"/>
                              <a:gd name="connsiteX334" fmla="*/ 18317 w 28575"/>
                              <a:gd name="connsiteY334" fmla="*/ 9525 h 9525"/>
                              <a:gd name="connsiteX335" fmla="*/ 18317 w 28575"/>
                              <a:gd name="connsiteY335" fmla="*/ 9525 h 9525"/>
                              <a:gd name="connsiteX336" fmla="*/ 18317 w 28575"/>
                              <a:gd name="connsiteY336" fmla="*/ 9525 h 9525"/>
                              <a:gd name="connsiteX337" fmla="*/ 18317 w 28575"/>
                              <a:gd name="connsiteY337" fmla="*/ 3172 h 9525"/>
                              <a:gd name="connsiteX338" fmla="*/ 18317 w 28575"/>
                              <a:gd name="connsiteY338" fmla="*/ 3172 h 9525"/>
                              <a:gd name="connsiteX339" fmla="*/ 19050 w 28575"/>
                              <a:gd name="connsiteY339" fmla="*/ 3172 h 9525"/>
                              <a:gd name="connsiteX340" fmla="*/ 19050 w 28575"/>
                              <a:gd name="connsiteY340" fmla="*/ 3172 h 9525"/>
                              <a:gd name="connsiteX341" fmla="*/ 19050 w 28575"/>
                              <a:gd name="connsiteY341" fmla="*/ 6353 h 9525"/>
                              <a:gd name="connsiteX342" fmla="*/ 19050 w 28575"/>
                              <a:gd name="connsiteY342" fmla="*/ 9525 h 9525"/>
                              <a:gd name="connsiteX343" fmla="*/ 19050 w 28575"/>
                              <a:gd name="connsiteY343" fmla="*/ 9525 h 9525"/>
                              <a:gd name="connsiteX344" fmla="*/ 19050 w 28575"/>
                              <a:gd name="connsiteY344" fmla="*/ 9525 h 9525"/>
                              <a:gd name="connsiteX345" fmla="*/ 19050 w 28575"/>
                              <a:gd name="connsiteY345" fmla="*/ 9525 h 9525"/>
                              <a:gd name="connsiteX346" fmla="*/ 19050 w 28575"/>
                              <a:gd name="connsiteY346" fmla="*/ 9525 h 9525"/>
                              <a:gd name="connsiteX347" fmla="*/ 19050 w 28575"/>
                              <a:gd name="connsiteY347" fmla="*/ 9525 h 9525"/>
                              <a:gd name="connsiteX348" fmla="*/ 19050 w 28575"/>
                              <a:gd name="connsiteY348" fmla="*/ 9525 h 9525"/>
                              <a:gd name="connsiteX349" fmla="*/ 19050 w 28575"/>
                              <a:gd name="connsiteY349" fmla="*/ 9525 h 9525"/>
                              <a:gd name="connsiteX350" fmla="*/ 19050 w 28575"/>
                              <a:gd name="connsiteY350" fmla="*/ 6353 h 9525"/>
                              <a:gd name="connsiteX351" fmla="*/ 19050 w 28575"/>
                              <a:gd name="connsiteY351" fmla="*/ 6353 h 9525"/>
                              <a:gd name="connsiteX352" fmla="*/ 19050 w 28575"/>
                              <a:gd name="connsiteY352" fmla="*/ 3172 h 9525"/>
                              <a:gd name="connsiteX353" fmla="*/ 19050 w 28575"/>
                              <a:gd name="connsiteY353" fmla="*/ 6353 h 9525"/>
                              <a:gd name="connsiteX354" fmla="*/ 19050 w 28575"/>
                              <a:gd name="connsiteY354" fmla="*/ 6353 h 9525"/>
                              <a:gd name="connsiteX355" fmla="*/ 19050 w 28575"/>
                              <a:gd name="connsiteY355" fmla="*/ 6353 h 9525"/>
                              <a:gd name="connsiteX356" fmla="*/ 19050 w 28575"/>
                              <a:gd name="connsiteY356" fmla="*/ 9525 h 9525"/>
                              <a:gd name="connsiteX357" fmla="*/ 19783 w 28575"/>
                              <a:gd name="connsiteY357" fmla="*/ 9525 h 9525"/>
                              <a:gd name="connsiteX358" fmla="*/ 19783 w 28575"/>
                              <a:gd name="connsiteY358" fmla="*/ 9525 h 9525"/>
                              <a:gd name="connsiteX359" fmla="*/ 19783 w 28575"/>
                              <a:gd name="connsiteY359" fmla="*/ 9525 h 9525"/>
                              <a:gd name="connsiteX360" fmla="*/ 19783 w 28575"/>
                              <a:gd name="connsiteY360" fmla="*/ 9525 h 9525"/>
                              <a:gd name="connsiteX361" fmla="*/ 19783 w 28575"/>
                              <a:gd name="connsiteY361" fmla="*/ 9525 h 9525"/>
                              <a:gd name="connsiteX362" fmla="*/ 19783 w 28575"/>
                              <a:gd name="connsiteY362" fmla="*/ 6353 h 9525"/>
                              <a:gd name="connsiteX363" fmla="*/ 19783 w 28575"/>
                              <a:gd name="connsiteY363" fmla="*/ 6353 h 9525"/>
                              <a:gd name="connsiteX364" fmla="*/ 19783 w 28575"/>
                              <a:gd name="connsiteY364" fmla="*/ 6353 h 9525"/>
                              <a:gd name="connsiteX365" fmla="*/ 19783 w 28575"/>
                              <a:gd name="connsiteY365" fmla="*/ 6353 h 9525"/>
                              <a:gd name="connsiteX366" fmla="*/ 19783 w 28575"/>
                              <a:gd name="connsiteY366" fmla="*/ 6353 h 9525"/>
                              <a:gd name="connsiteX367" fmla="*/ 19783 w 28575"/>
                              <a:gd name="connsiteY367" fmla="*/ 9525 h 9525"/>
                              <a:gd name="connsiteX368" fmla="*/ 19783 w 28575"/>
                              <a:gd name="connsiteY368" fmla="*/ 9525 h 9525"/>
                              <a:gd name="connsiteX369" fmla="*/ 20517 w 28575"/>
                              <a:gd name="connsiteY369" fmla="*/ 9525 h 9525"/>
                              <a:gd name="connsiteX370" fmla="*/ 20517 w 28575"/>
                              <a:gd name="connsiteY370" fmla="*/ 6353 h 9525"/>
                              <a:gd name="connsiteX371" fmla="*/ 20517 w 28575"/>
                              <a:gd name="connsiteY371" fmla="*/ 6353 h 9525"/>
                              <a:gd name="connsiteX372" fmla="*/ 20517 w 28575"/>
                              <a:gd name="connsiteY372" fmla="*/ 6353 h 9525"/>
                              <a:gd name="connsiteX373" fmla="*/ 20517 w 28575"/>
                              <a:gd name="connsiteY373" fmla="*/ 6353 h 9525"/>
                              <a:gd name="connsiteX374" fmla="*/ 20517 w 28575"/>
                              <a:gd name="connsiteY374" fmla="*/ 6353 h 9525"/>
                              <a:gd name="connsiteX375" fmla="*/ 20517 w 28575"/>
                              <a:gd name="connsiteY375" fmla="*/ 9525 h 9525"/>
                              <a:gd name="connsiteX376" fmla="*/ 20517 w 28575"/>
                              <a:gd name="connsiteY376" fmla="*/ 9525 h 9525"/>
                              <a:gd name="connsiteX377" fmla="*/ 20517 w 28575"/>
                              <a:gd name="connsiteY377" fmla="*/ 9525 h 9525"/>
                              <a:gd name="connsiteX378" fmla="*/ 20517 w 28575"/>
                              <a:gd name="connsiteY378" fmla="*/ 9525 h 9525"/>
                              <a:gd name="connsiteX379" fmla="*/ 20517 w 28575"/>
                              <a:gd name="connsiteY379" fmla="*/ 9525 h 9525"/>
                              <a:gd name="connsiteX380" fmla="*/ 20517 w 28575"/>
                              <a:gd name="connsiteY380" fmla="*/ 9525 h 9525"/>
                              <a:gd name="connsiteX381" fmla="*/ 21250 w 28575"/>
                              <a:gd name="connsiteY381" fmla="*/ 9525 h 9525"/>
                              <a:gd name="connsiteX382" fmla="*/ 21250 w 28575"/>
                              <a:gd name="connsiteY382" fmla="*/ 9525 h 9525"/>
                              <a:gd name="connsiteX383" fmla="*/ 21250 w 28575"/>
                              <a:gd name="connsiteY383" fmla="*/ 9525 h 9525"/>
                              <a:gd name="connsiteX384" fmla="*/ 21250 w 28575"/>
                              <a:gd name="connsiteY384" fmla="*/ 9525 h 9525"/>
                              <a:gd name="connsiteX385" fmla="*/ 21250 w 28575"/>
                              <a:gd name="connsiteY385" fmla="*/ 9525 h 9525"/>
                              <a:gd name="connsiteX386" fmla="*/ 21250 w 28575"/>
                              <a:gd name="connsiteY386" fmla="*/ 9525 h 9525"/>
                              <a:gd name="connsiteX387" fmla="*/ 21250 w 28575"/>
                              <a:gd name="connsiteY387" fmla="*/ 9525 h 9525"/>
                              <a:gd name="connsiteX388" fmla="*/ 21250 w 28575"/>
                              <a:gd name="connsiteY388" fmla="*/ 6353 h 9525"/>
                              <a:gd name="connsiteX389" fmla="*/ 21250 w 28575"/>
                              <a:gd name="connsiteY389" fmla="*/ 6353 h 9525"/>
                              <a:gd name="connsiteX390" fmla="*/ 21250 w 28575"/>
                              <a:gd name="connsiteY390" fmla="*/ 6353 h 9525"/>
                              <a:gd name="connsiteX391" fmla="*/ 21250 w 28575"/>
                              <a:gd name="connsiteY391" fmla="*/ 6353 h 9525"/>
                              <a:gd name="connsiteX392" fmla="*/ 21250 w 28575"/>
                              <a:gd name="connsiteY392" fmla="*/ 6353 h 9525"/>
                              <a:gd name="connsiteX393" fmla="*/ 21984 w 28575"/>
                              <a:gd name="connsiteY393" fmla="*/ 6353 h 9525"/>
                              <a:gd name="connsiteX394" fmla="*/ 21984 w 28575"/>
                              <a:gd name="connsiteY394" fmla="*/ 6353 h 9525"/>
                              <a:gd name="connsiteX395" fmla="*/ 21984 w 28575"/>
                              <a:gd name="connsiteY395" fmla="*/ 9525 h 9525"/>
                              <a:gd name="connsiteX396" fmla="*/ 21984 w 28575"/>
                              <a:gd name="connsiteY396" fmla="*/ 6353 h 9525"/>
                              <a:gd name="connsiteX397" fmla="*/ 21984 w 28575"/>
                              <a:gd name="connsiteY397" fmla="*/ 9525 h 9525"/>
                              <a:gd name="connsiteX398" fmla="*/ 21984 w 28575"/>
                              <a:gd name="connsiteY398" fmla="*/ 6353 h 9525"/>
                              <a:gd name="connsiteX399" fmla="*/ 21984 w 28575"/>
                              <a:gd name="connsiteY399" fmla="*/ 6353 h 9525"/>
                              <a:gd name="connsiteX400" fmla="*/ 21984 w 28575"/>
                              <a:gd name="connsiteY400" fmla="*/ 6353 h 9525"/>
                              <a:gd name="connsiteX401" fmla="*/ 21984 w 28575"/>
                              <a:gd name="connsiteY401" fmla="*/ 3172 h 9525"/>
                              <a:gd name="connsiteX402" fmla="*/ 21984 w 28575"/>
                              <a:gd name="connsiteY402" fmla="*/ 3172 h 9525"/>
                              <a:gd name="connsiteX403" fmla="*/ 21984 w 28575"/>
                              <a:gd name="connsiteY403" fmla="*/ 6353 h 9525"/>
                              <a:gd name="connsiteX404" fmla="*/ 21984 w 28575"/>
                              <a:gd name="connsiteY404" fmla="*/ 6353 h 9525"/>
                              <a:gd name="connsiteX405" fmla="*/ 21984 w 28575"/>
                              <a:gd name="connsiteY405" fmla="*/ 9525 h 9525"/>
                              <a:gd name="connsiteX406" fmla="*/ 21984 w 28575"/>
                              <a:gd name="connsiteY406" fmla="*/ 6353 h 9525"/>
                              <a:gd name="connsiteX407" fmla="*/ 22717 w 28575"/>
                              <a:gd name="connsiteY407" fmla="*/ 6353 h 9525"/>
                              <a:gd name="connsiteX408" fmla="*/ 22717 w 28575"/>
                              <a:gd name="connsiteY408" fmla="*/ 6353 h 9525"/>
                              <a:gd name="connsiteX409" fmla="*/ 22717 w 28575"/>
                              <a:gd name="connsiteY409" fmla="*/ 6353 h 9525"/>
                              <a:gd name="connsiteX410" fmla="*/ 22717 w 28575"/>
                              <a:gd name="connsiteY410" fmla="*/ 6353 h 9525"/>
                              <a:gd name="connsiteX411" fmla="*/ 22717 w 28575"/>
                              <a:gd name="connsiteY411" fmla="*/ 6353 h 9525"/>
                              <a:gd name="connsiteX412" fmla="*/ 22717 w 28575"/>
                              <a:gd name="connsiteY412" fmla="*/ 6353 h 9525"/>
                              <a:gd name="connsiteX413" fmla="*/ 22717 w 28575"/>
                              <a:gd name="connsiteY413" fmla="*/ 6353 h 9525"/>
                              <a:gd name="connsiteX414" fmla="*/ 22717 w 28575"/>
                              <a:gd name="connsiteY414" fmla="*/ 9525 h 9525"/>
                              <a:gd name="connsiteX415" fmla="*/ 22717 w 28575"/>
                              <a:gd name="connsiteY415" fmla="*/ 9525 h 9525"/>
                              <a:gd name="connsiteX416" fmla="*/ 22717 w 28575"/>
                              <a:gd name="connsiteY416" fmla="*/ 6353 h 9525"/>
                              <a:gd name="connsiteX417" fmla="*/ 22717 w 28575"/>
                              <a:gd name="connsiteY417" fmla="*/ 6353 h 9525"/>
                              <a:gd name="connsiteX418" fmla="*/ 22717 w 28575"/>
                              <a:gd name="connsiteY418" fmla="*/ 6353 h 9525"/>
                              <a:gd name="connsiteX419" fmla="*/ 23451 w 28575"/>
                              <a:gd name="connsiteY419" fmla="*/ 9525 h 9525"/>
                              <a:gd name="connsiteX420" fmla="*/ 23451 w 28575"/>
                              <a:gd name="connsiteY420" fmla="*/ 9525 h 9525"/>
                              <a:gd name="connsiteX421" fmla="*/ 23451 w 28575"/>
                              <a:gd name="connsiteY421" fmla="*/ 6353 h 9525"/>
                              <a:gd name="connsiteX422" fmla="*/ 23451 w 28575"/>
                              <a:gd name="connsiteY422" fmla="*/ 6353 h 9525"/>
                              <a:gd name="connsiteX423" fmla="*/ 23451 w 28575"/>
                              <a:gd name="connsiteY423" fmla="*/ 6353 h 9525"/>
                              <a:gd name="connsiteX424" fmla="*/ 23451 w 28575"/>
                              <a:gd name="connsiteY424" fmla="*/ 9525 h 9525"/>
                              <a:gd name="connsiteX425" fmla="*/ 23451 w 28575"/>
                              <a:gd name="connsiteY425" fmla="*/ 9525 h 9525"/>
                              <a:gd name="connsiteX426" fmla="*/ 23451 w 28575"/>
                              <a:gd name="connsiteY426" fmla="*/ 9525 h 9525"/>
                              <a:gd name="connsiteX427" fmla="*/ 23451 w 28575"/>
                              <a:gd name="connsiteY427" fmla="*/ 6353 h 9525"/>
                              <a:gd name="connsiteX428" fmla="*/ 23451 w 28575"/>
                              <a:gd name="connsiteY428" fmla="*/ 6353 h 9525"/>
                              <a:gd name="connsiteX429" fmla="*/ 23451 w 28575"/>
                              <a:gd name="connsiteY429" fmla="*/ 6353 h 9525"/>
                              <a:gd name="connsiteX430" fmla="*/ 23451 w 28575"/>
                              <a:gd name="connsiteY430" fmla="*/ 6353 h 9525"/>
                              <a:gd name="connsiteX431" fmla="*/ 23451 w 28575"/>
                              <a:gd name="connsiteY431" fmla="*/ 9525 h 9525"/>
                              <a:gd name="connsiteX432" fmla="*/ 23451 w 28575"/>
                              <a:gd name="connsiteY432" fmla="*/ 9525 h 9525"/>
                              <a:gd name="connsiteX433" fmla="*/ 23451 w 28575"/>
                              <a:gd name="connsiteY433" fmla="*/ 9525 h 9525"/>
                              <a:gd name="connsiteX434" fmla="*/ 23451 w 28575"/>
                              <a:gd name="connsiteY434" fmla="*/ 9525 h 9525"/>
                              <a:gd name="connsiteX435" fmla="*/ 23451 w 28575"/>
                              <a:gd name="connsiteY435" fmla="*/ 6353 h 9525"/>
                              <a:gd name="connsiteX436" fmla="*/ 23451 w 28575"/>
                              <a:gd name="connsiteY436" fmla="*/ 6353 h 9525"/>
                              <a:gd name="connsiteX437" fmla="*/ 24174 w 28575"/>
                              <a:gd name="connsiteY437" fmla="*/ 6353 h 9525"/>
                              <a:gd name="connsiteX438" fmla="*/ 24174 w 28575"/>
                              <a:gd name="connsiteY438" fmla="*/ 6353 h 9525"/>
                              <a:gd name="connsiteX439" fmla="*/ 24174 w 28575"/>
                              <a:gd name="connsiteY439" fmla="*/ 6353 h 9525"/>
                              <a:gd name="connsiteX440" fmla="*/ 24174 w 28575"/>
                              <a:gd name="connsiteY440" fmla="*/ 6353 h 9525"/>
                              <a:gd name="connsiteX441" fmla="*/ 24174 w 28575"/>
                              <a:gd name="connsiteY441" fmla="*/ 6353 h 9525"/>
                              <a:gd name="connsiteX442" fmla="*/ 24174 w 28575"/>
                              <a:gd name="connsiteY442" fmla="*/ 9525 h 9525"/>
                              <a:gd name="connsiteX443" fmla="*/ 24174 w 28575"/>
                              <a:gd name="connsiteY443" fmla="*/ 6353 h 9525"/>
                              <a:gd name="connsiteX444" fmla="*/ 24174 w 28575"/>
                              <a:gd name="connsiteY444" fmla="*/ 9525 h 9525"/>
                              <a:gd name="connsiteX445" fmla="*/ 24174 w 28575"/>
                              <a:gd name="connsiteY445" fmla="*/ 9525 h 9525"/>
                              <a:gd name="connsiteX446" fmla="*/ 24174 w 28575"/>
                              <a:gd name="connsiteY446" fmla="*/ 9525 h 9525"/>
                              <a:gd name="connsiteX447" fmla="*/ 24174 w 28575"/>
                              <a:gd name="connsiteY447" fmla="*/ 9525 h 9525"/>
                              <a:gd name="connsiteX448" fmla="*/ 24174 w 28575"/>
                              <a:gd name="connsiteY448" fmla="*/ 9525 h 9525"/>
                              <a:gd name="connsiteX449" fmla="*/ 24908 w 28575"/>
                              <a:gd name="connsiteY449" fmla="*/ 6353 h 9525"/>
                              <a:gd name="connsiteX450" fmla="*/ 24908 w 28575"/>
                              <a:gd name="connsiteY450" fmla="*/ 6353 h 9525"/>
                              <a:gd name="connsiteX451" fmla="*/ 24908 w 28575"/>
                              <a:gd name="connsiteY451" fmla="*/ 9525 h 9525"/>
                              <a:gd name="connsiteX452" fmla="*/ 24908 w 28575"/>
                              <a:gd name="connsiteY452" fmla="*/ 6353 h 9525"/>
                              <a:gd name="connsiteX453" fmla="*/ 24908 w 28575"/>
                              <a:gd name="connsiteY453" fmla="*/ 6353 h 9525"/>
                              <a:gd name="connsiteX454" fmla="*/ 24908 w 28575"/>
                              <a:gd name="connsiteY454" fmla="*/ 6353 h 9525"/>
                              <a:gd name="connsiteX455" fmla="*/ 24908 w 28575"/>
                              <a:gd name="connsiteY455" fmla="*/ 6353 h 9525"/>
                              <a:gd name="connsiteX456" fmla="*/ 24908 w 28575"/>
                              <a:gd name="connsiteY456" fmla="*/ 9525 h 9525"/>
                              <a:gd name="connsiteX457" fmla="*/ 24908 w 28575"/>
                              <a:gd name="connsiteY457" fmla="*/ 9525 h 9525"/>
                              <a:gd name="connsiteX458" fmla="*/ 24908 w 28575"/>
                              <a:gd name="connsiteY458" fmla="*/ 9525 h 9525"/>
                              <a:gd name="connsiteX459" fmla="*/ 24908 w 28575"/>
                              <a:gd name="connsiteY459" fmla="*/ 9525 h 9525"/>
                              <a:gd name="connsiteX460" fmla="*/ 24908 w 28575"/>
                              <a:gd name="connsiteY460" fmla="*/ 6353 h 9525"/>
                              <a:gd name="connsiteX461" fmla="*/ 25641 w 28575"/>
                              <a:gd name="connsiteY461" fmla="*/ 9525 h 9525"/>
                              <a:gd name="connsiteX462" fmla="*/ 25641 w 28575"/>
                              <a:gd name="connsiteY462" fmla="*/ 9525 h 9525"/>
                              <a:gd name="connsiteX463" fmla="*/ 25641 w 28575"/>
                              <a:gd name="connsiteY463" fmla="*/ 9525 h 9525"/>
                              <a:gd name="connsiteX464" fmla="*/ 25641 w 28575"/>
                              <a:gd name="connsiteY464" fmla="*/ 6353 h 9525"/>
                              <a:gd name="connsiteX465" fmla="*/ 25641 w 28575"/>
                              <a:gd name="connsiteY465" fmla="*/ 6353 h 9525"/>
                              <a:gd name="connsiteX466" fmla="*/ 25641 w 28575"/>
                              <a:gd name="connsiteY466" fmla="*/ 6353 h 9525"/>
                              <a:gd name="connsiteX467" fmla="*/ 25641 w 28575"/>
                              <a:gd name="connsiteY467" fmla="*/ 6353 h 9525"/>
                              <a:gd name="connsiteX468" fmla="*/ 25641 w 28575"/>
                              <a:gd name="connsiteY468" fmla="*/ 6353 h 9525"/>
                              <a:gd name="connsiteX469" fmla="*/ 25641 w 28575"/>
                              <a:gd name="connsiteY469" fmla="*/ 3172 h 9525"/>
                              <a:gd name="connsiteX470" fmla="*/ 25641 w 28575"/>
                              <a:gd name="connsiteY470" fmla="*/ 3172 h 9525"/>
                              <a:gd name="connsiteX471" fmla="*/ 25641 w 28575"/>
                              <a:gd name="connsiteY471" fmla="*/ 3172 h 9525"/>
                              <a:gd name="connsiteX472" fmla="*/ 25641 w 28575"/>
                              <a:gd name="connsiteY472" fmla="*/ 6353 h 9525"/>
                              <a:gd name="connsiteX473" fmla="*/ 25641 w 28575"/>
                              <a:gd name="connsiteY473" fmla="*/ 6353 h 9525"/>
                              <a:gd name="connsiteX474" fmla="*/ 25641 w 28575"/>
                              <a:gd name="connsiteY474" fmla="*/ 6353 h 9525"/>
                              <a:gd name="connsiteX475" fmla="*/ 26375 w 28575"/>
                              <a:gd name="connsiteY475" fmla="*/ 6353 h 9525"/>
                              <a:gd name="connsiteX476" fmla="*/ 26375 w 28575"/>
                              <a:gd name="connsiteY476" fmla="*/ 6353 h 9525"/>
                              <a:gd name="connsiteX477" fmla="*/ 26375 w 28575"/>
                              <a:gd name="connsiteY477" fmla="*/ 6353 h 9525"/>
                              <a:gd name="connsiteX478" fmla="*/ 26375 w 28575"/>
                              <a:gd name="connsiteY478" fmla="*/ 9525 h 9525"/>
                              <a:gd name="connsiteX479" fmla="*/ 26375 w 28575"/>
                              <a:gd name="connsiteY479" fmla="*/ 9525 h 9525"/>
                              <a:gd name="connsiteX480" fmla="*/ 26375 w 28575"/>
                              <a:gd name="connsiteY480" fmla="*/ 9525 h 9525"/>
                              <a:gd name="connsiteX481" fmla="*/ 26375 w 28575"/>
                              <a:gd name="connsiteY481" fmla="*/ 9525 h 9525"/>
                              <a:gd name="connsiteX482" fmla="*/ 26375 w 28575"/>
                              <a:gd name="connsiteY482" fmla="*/ 9525 h 9525"/>
                              <a:gd name="connsiteX483" fmla="*/ 26375 w 28575"/>
                              <a:gd name="connsiteY483" fmla="*/ 9525 h 9525"/>
                              <a:gd name="connsiteX484" fmla="*/ 26375 w 28575"/>
                              <a:gd name="connsiteY484" fmla="*/ 3172 h 9525"/>
                              <a:gd name="connsiteX485" fmla="*/ 26375 w 28575"/>
                              <a:gd name="connsiteY485" fmla="*/ 6353 h 9525"/>
                              <a:gd name="connsiteX486" fmla="*/ 26375 w 28575"/>
                              <a:gd name="connsiteY486" fmla="*/ 6353 h 9525"/>
                              <a:gd name="connsiteX487" fmla="*/ 27108 w 28575"/>
                              <a:gd name="connsiteY487" fmla="*/ 6353 h 9525"/>
                              <a:gd name="connsiteX488" fmla="*/ 27108 w 28575"/>
                              <a:gd name="connsiteY488" fmla="*/ 9525 h 9525"/>
                              <a:gd name="connsiteX489" fmla="*/ 27108 w 28575"/>
                              <a:gd name="connsiteY489" fmla="*/ 9525 h 9525"/>
                              <a:gd name="connsiteX490" fmla="*/ 27108 w 28575"/>
                              <a:gd name="connsiteY490" fmla="*/ 6353 h 9525"/>
                              <a:gd name="connsiteX491" fmla="*/ 27108 w 28575"/>
                              <a:gd name="connsiteY491" fmla="*/ 6353 h 9525"/>
                              <a:gd name="connsiteX492" fmla="*/ 27108 w 28575"/>
                              <a:gd name="connsiteY492" fmla="*/ 6353 h 9525"/>
                              <a:gd name="connsiteX493" fmla="*/ 27108 w 28575"/>
                              <a:gd name="connsiteY493" fmla="*/ 6353 h 9525"/>
                              <a:gd name="connsiteX494" fmla="*/ 27108 w 28575"/>
                              <a:gd name="connsiteY494" fmla="*/ 9525 h 9525"/>
                              <a:gd name="connsiteX495" fmla="*/ 27108 w 28575"/>
                              <a:gd name="connsiteY495" fmla="*/ 9525 h 9525"/>
                              <a:gd name="connsiteX496" fmla="*/ 27108 w 28575"/>
                              <a:gd name="connsiteY496" fmla="*/ 9525 h 9525"/>
                              <a:gd name="connsiteX497" fmla="*/ 27108 w 28575"/>
                              <a:gd name="connsiteY497" fmla="*/ 9525 h 9525"/>
                              <a:gd name="connsiteX498" fmla="*/ 27108 w 28575"/>
                              <a:gd name="connsiteY498" fmla="*/ 9525 h 9525"/>
                              <a:gd name="connsiteX499" fmla="*/ 27842 w 28575"/>
                              <a:gd name="connsiteY499" fmla="*/ 9525 h 9525"/>
                              <a:gd name="connsiteX500" fmla="*/ 27842 w 28575"/>
                              <a:gd name="connsiteY500" fmla="*/ 6353 h 9525"/>
                              <a:gd name="connsiteX501" fmla="*/ 27842 w 28575"/>
                              <a:gd name="connsiteY501" fmla="*/ 6353 h 9525"/>
                              <a:gd name="connsiteX502" fmla="*/ 27842 w 28575"/>
                              <a:gd name="connsiteY502" fmla="*/ 3172 h 9525"/>
                              <a:gd name="connsiteX503" fmla="*/ 27842 w 28575"/>
                              <a:gd name="connsiteY503" fmla="*/ 3172 h 9525"/>
                              <a:gd name="connsiteX504" fmla="*/ 27842 w 28575"/>
                              <a:gd name="connsiteY504" fmla="*/ 3172 h 9525"/>
                              <a:gd name="connsiteX505" fmla="*/ 27842 w 28575"/>
                              <a:gd name="connsiteY505" fmla="*/ 3172 h 9525"/>
                              <a:gd name="connsiteX506" fmla="*/ 27842 w 28575"/>
                              <a:gd name="connsiteY506" fmla="*/ 3172 h 9525"/>
                              <a:gd name="connsiteX507" fmla="*/ 27842 w 28575"/>
                              <a:gd name="connsiteY507" fmla="*/ 6353 h 9525"/>
                              <a:gd name="connsiteX508" fmla="*/ 27842 w 28575"/>
                              <a:gd name="connsiteY508" fmla="*/ 6353 h 9525"/>
                              <a:gd name="connsiteX509" fmla="*/ 27842 w 28575"/>
                              <a:gd name="connsiteY509" fmla="*/ 6353 h 9525"/>
                              <a:gd name="connsiteX510" fmla="*/ 27842 w 28575"/>
                              <a:gd name="connsiteY510" fmla="*/ 9525 h 9525"/>
                              <a:gd name="connsiteX511" fmla="*/ 28575 w 28575"/>
                              <a:gd name="connsiteY511" fmla="*/ 635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9525"/>
                                </a:moveTo>
                                <a:lnTo>
                                  <a:pt x="0" y="9525"/>
                                </a:lnTo>
                                <a:lnTo>
                                  <a:pt x="0" y="9525"/>
                                </a:lnTo>
                                <a:lnTo>
                                  <a:pt x="0" y="9525"/>
                                </a:lnTo>
                                <a:lnTo>
                                  <a:pt x="0" y="6353"/>
                                </a:lnTo>
                                <a:lnTo>
                                  <a:pt x="0" y="9525"/>
                                </a:lnTo>
                                <a:lnTo>
                                  <a:pt x="0" y="6353"/>
                                </a:lnTo>
                                <a:lnTo>
                                  <a:pt x="0" y="6353"/>
                                </a:lnTo>
                                <a:lnTo>
                                  <a:pt x="0" y="9525"/>
                                </a:lnTo>
                                <a:lnTo>
                                  <a:pt x="0" y="6353"/>
                                </a:lnTo>
                                <a:lnTo>
                                  <a:pt x="0" y="6353"/>
                                </a:lnTo>
                                <a:lnTo>
                                  <a:pt x="733" y="3172"/>
                                </a:lnTo>
                                <a:lnTo>
                                  <a:pt x="733" y="3172"/>
                                </a:lnTo>
                                <a:lnTo>
                                  <a:pt x="733" y="3172"/>
                                </a:lnTo>
                                <a:lnTo>
                                  <a:pt x="733" y="3172"/>
                                </a:lnTo>
                                <a:lnTo>
                                  <a:pt x="733" y="6353"/>
                                </a:lnTo>
                                <a:lnTo>
                                  <a:pt x="733" y="6353"/>
                                </a:lnTo>
                                <a:lnTo>
                                  <a:pt x="733" y="9525"/>
                                </a:lnTo>
                                <a:lnTo>
                                  <a:pt x="733" y="9525"/>
                                </a:lnTo>
                                <a:lnTo>
                                  <a:pt x="733" y="6353"/>
                                </a:lnTo>
                                <a:lnTo>
                                  <a:pt x="733" y="6353"/>
                                </a:lnTo>
                                <a:lnTo>
                                  <a:pt x="733" y="3172"/>
                                </a:lnTo>
                                <a:lnTo>
                                  <a:pt x="733" y="3172"/>
                                </a:lnTo>
                                <a:lnTo>
                                  <a:pt x="1467" y="3172"/>
                                </a:lnTo>
                                <a:lnTo>
                                  <a:pt x="1467" y="0"/>
                                </a:lnTo>
                                <a:lnTo>
                                  <a:pt x="1467" y="3172"/>
                                </a:lnTo>
                                <a:lnTo>
                                  <a:pt x="1467" y="3172"/>
                                </a:lnTo>
                                <a:lnTo>
                                  <a:pt x="1467" y="3172"/>
                                </a:lnTo>
                                <a:lnTo>
                                  <a:pt x="1467" y="6353"/>
                                </a:lnTo>
                                <a:lnTo>
                                  <a:pt x="1467" y="9525"/>
                                </a:lnTo>
                                <a:lnTo>
                                  <a:pt x="1467" y="9525"/>
                                </a:lnTo>
                                <a:lnTo>
                                  <a:pt x="1467" y="9525"/>
                                </a:lnTo>
                                <a:lnTo>
                                  <a:pt x="1467" y="9525"/>
                                </a:lnTo>
                                <a:lnTo>
                                  <a:pt x="1467" y="6353"/>
                                </a:lnTo>
                                <a:lnTo>
                                  <a:pt x="1467" y="3172"/>
                                </a:lnTo>
                                <a:lnTo>
                                  <a:pt x="2200" y="3172"/>
                                </a:lnTo>
                                <a:lnTo>
                                  <a:pt x="2200" y="3172"/>
                                </a:lnTo>
                                <a:lnTo>
                                  <a:pt x="2200" y="3172"/>
                                </a:lnTo>
                                <a:lnTo>
                                  <a:pt x="2200" y="6353"/>
                                </a:lnTo>
                                <a:lnTo>
                                  <a:pt x="2200" y="6353"/>
                                </a:lnTo>
                                <a:lnTo>
                                  <a:pt x="2200" y="9525"/>
                                </a:lnTo>
                                <a:lnTo>
                                  <a:pt x="2200" y="9525"/>
                                </a:lnTo>
                                <a:lnTo>
                                  <a:pt x="2200" y="6353"/>
                                </a:lnTo>
                                <a:lnTo>
                                  <a:pt x="2200" y="9525"/>
                                </a:lnTo>
                                <a:lnTo>
                                  <a:pt x="2200" y="6353"/>
                                </a:lnTo>
                                <a:lnTo>
                                  <a:pt x="2200" y="6353"/>
                                </a:lnTo>
                                <a:lnTo>
                                  <a:pt x="2200" y="9525"/>
                                </a:lnTo>
                                <a:lnTo>
                                  <a:pt x="2200" y="6353"/>
                                </a:lnTo>
                                <a:lnTo>
                                  <a:pt x="2200" y="9525"/>
                                </a:lnTo>
                                <a:lnTo>
                                  <a:pt x="2934" y="9525"/>
                                </a:lnTo>
                                <a:lnTo>
                                  <a:pt x="2934" y="9525"/>
                                </a:lnTo>
                                <a:lnTo>
                                  <a:pt x="2934" y="9525"/>
                                </a:lnTo>
                                <a:lnTo>
                                  <a:pt x="2934" y="6353"/>
                                </a:lnTo>
                                <a:lnTo>
                                  <a:pt x="2934" y="6353"/>
                                </a:lnTo>
                                <a:lnTo>
                                  <a:pt x="2934" y="3172"/>
                                </a:lnTo>
                                <a:lnTo>
                                  <a:pt x="2934" y="6353"/>
                                </a:lnTo>
                                <a:lnTo>
                                  <a:pt x="2934" y="6353"/>
                                </a:lnTo>
                                <a:lnTo>
                                  <a:pt x="2934" y="3172"/>
                                </a:lnTo>
                                <a:lnTo>
                                  <a:pt x="2934" y="6353"/>
                                </a:lnTo>
                                <a:lnTo>
                                  <a:pt x="2934" y="6353"/>
                                </a:lnTo>
                                <a:lnTo>
                                  <a:pt x="2934" y="6353"/>
                                </a:lnTo>
                                <a:lnTo>
                                  <a:pt x="3667" y="6353"/>
                                </a:lnTo>
                                <a:lnTo>
                                  <a:pt x="3667" y="9525"/>
                                </a:lnTo>
                                <a:lnTo>
                                  <a:pt x="3667" y="6353"/>
                                </a:lnTo>
                                <a:lnTo>
                                  <a:pt x="3667" y="6353"/>
                                </a:lnTo>
                                <a:lnTo>
                                  <a:pt x="3667" y="6353"/>
                                </a:lnTo>
                                <a:lnTo>
                                  <a:pt x="3667" y="6353"/>
                                </a:lnTo>
                                <a:lnTo>
                                  <a:pt x="3667" y="9525"/>
                                </a:lnTo>
                                <a:lnTo>
                                  <a:pt x="3667" y="6353"/>
                                </a:lnTo>
                                <a:lnTo>
                                  <a:pt x="3667" y="6353"/>
                                </a:lnTo>
                                <a:lnTo>
                                  <a:pt x="3667" y="6353"/>
                                </a:lnTo>
                                <a:lnTo>
                                  <a:pt x="3667" y="3172"/>
                                </a:lnTo>
                                <a:lnTo>
                                  <a:pt x="3667" y="6353"/>
                                </a:lnTo>
                                <a:lnTo>
                                  <a:pt x="4401" y="6353"/>
                                </a:lnTo>
                                <a:lnTo>
                                  <a:pt x="4401" y="3172"/>
                                </a:lnTo>
                                <a:lnTo>
                                  <a:pt x="4401" y="6353"/>
                                </a:lnTo>
                                <a:lnTo>
                                  <a:pt x="4401" y="3172"/>
                                </a:lnTo>
                                <a:lnTo>
                                  <a:pt x="4401" y="3172"/>
                                </a:lnTo>
                                <a:lnTo>
                                  <a:pt x="4401" y="6353"/>
                                </a:lnTo>
                                <a:lnTo>
                                  <a:pt x="4401" y="6353"/>
                                </a:lnTo>
                                <a:lnTo>
                                  <a:pt x="4401" y="9525"/>
                                </a:lnTo>
                                <a:lnTo>
                                  <a:pt x="4401" y="9525"/>
                                </a:lnTo>
                                <a:lnTo>
                                  <a:pt x="4401" y="9525"/>
                                </a:lnTo>
                                <a:lnTo>
                                  <a:pt x="4401" y="9525"/>
                                </a:lnTo>
                                <a:lnTo>
                                  <a:pt x="4401" y="9525"/>
                                </a:lnTo>
                                <a:lnTo>
                                  <a:pt x="4401" y="6353"/>
                                </a:lnTo>
                                <a:lnTo>
                                  <a:pt x="4401" y="6353"/>
                                </a:lnTo>
                                <a:lnTo>
                                  <a:pt x="4401" y="3172"/>
                                </a:lnTo>
                                <a:lnTo>
                                  <a:pt x="4401" y="3172"/>
                                </a:lnTo>
                                <a:lnTo>
                                  <a:pt x="4401" y="6353"/>
                                </a:lnTo>
                                <a:lnTo>
                                  <a:pt x="4401" y="9525"/>
                                </a:lnTo>
                                <a:lnTo>
                                  <a:pt x="5124" y="6353"/>
                                </a:lnTo>
                                <a:lnTo>
                                  <a:pt x="5124" y="6353"/>
                                </a:lnTo>
                                <a:lnTo>
                                  <a:pt x="5124" y="6353"/>
                                </a:lnTo>
                                <a:lnTo>
                                  <a:pt x="5124" y="6353"/>
                                </a:lnTo>
                                <a:lnTo>
                                  <a:pt x="5124" y="6353"/>
                                </a:lnTo>
                                <a:lnTo>
                                  <a:pt x="5124" y="6353"/>
                                </a:lnTo>
                                <a:lnTo>
                                  <a:pt x="5124" y="6353"/>
                                </a:lnTo>
                                <a:lnTo>
                                  <a:pt x="5124" y="3172"/>
                                </a:lnTo>
                                <a:lnTo>
                                  <a:pt x="5124" y="6353"/>
                                </a:lnTo>
                                <a:lnTo>
                                  <a:pt x="5124" y="6353"/>
                                </a:lnTo>
                                <a:lnTo>
                                  <a:pt x="5124" y="6353"/>
                                </a:lnTo>
                                <a:lnTo>
                                  <a:pt x="5124" y="9525"/>
                                </a:lnTo>
                                <a:lnTo>
                                  <a:pt x="5858" y="9525"/>
                                </a:lnTo>
                                <a:lnTo>
                                  <a:pt x="5858" y="6353"/>
                                </a:lnTo>
                                <a:lnTo>
                                  <a:pt x="5858" y="9525"/>
                                </a:lnTo>
                                <a:lnTo>
                                  <a:pt x="5858" y="6353"/>
                                </a:lnTo>
                                <a:lnTo>
                                  <a:pt x="5858" y="9525"/>
                                </a:lnTo>
                                <a:lnTo>
                                  <a:pt x="5858" y="6353"/>
                                </a:lnTo>
                                <a:lnTo>
                                  <a:pt x="5858" y="6353"/>
                                </a:lnTo>
                                <a:lnTo>
                                  <a:pt x="5858" y="6353"/>
                                </a:lnTo>
                                <a:lnTo>
                                  <a:pt x="5858" y="6353"/>
                                </a:lnTo>
                                <a:lnTo>
                                  <a:pt x="5858" y="6353"/>
                                </a:lnTo>
                                <a:lnTo>
                                  <a:pt x="5858" y="9525"/>
                                </a:lnTo>
                                <a:lnTo>
                                  <a:pt x="5858" y="9525"/>
                                </a:lnTo>
                                <a:lnTo>
                                  <a:pt x="5858" y="6353"/>
                                </a:lnTo>
                                <a:lnTo>
                                  <a:pt x="5858" y="9525"/>
                                </a:lnTo>
                                <a:lnTo>
                                  <a:pt x="6591" y="6353"/>
                                </a:lnTo>
                                <a:lnTo>
                                  <a:pt x="6591" y="6353"/>
                                </a:lnTo>
                                <a:lnTo>
                                  <a:pt x="6591" y="9525"/>
                                </a:lnTo>
                                <a:lnTo>
                                  <a:pt x="6591" y="9525"/>
                                </a:lnTo>
                                <a:lnTo>
                                  <a:pt x="6591" y="9525"/>
                                </a:lnTo>
                                <a:lnTo>
                                  <a:pt x="6591" y="6353"/>
                                </a:lnTo>
                                <a:lnTo>
                                  <a:pt x="6591" y="6353"/>
                                </a:lnTo>
                                <a:lnTo>
                                  <a:pt x="6591" y="6353"/>
                                </a:lnTo>
                                <a:lnTo>
                                  <a:pt x="6591" y="6353"/>
                                </a:lnTo>
                                <a:lnTo>
                                  <a:pt x="6591" y="6353"/>
                                </a:lnTo>
                                <a:lnTo>
                                  <a:pt x="6591" y="6353"/>
                                </a:lnTo>
                                <a:lnTo>
                                  <a:pt x="6591" y="6353"/>
                                </a:lnTo>
                                <a:lnTo>
                                  <a:pt x="7325" y="6353"/>
                                </a:lnTo>
                                <a:lnTo>
                                  <a:pt x="7325" y="6353"/>
                                </a:lnTo>
                                <a:lnTo>
                                  <a:pt x="7325" y="6353"/>
                                </a:lnTo>
                                <a:lnTo>
                                  <a:pt x="7325" y="6353"/>
                                </a:lnTo>
                                <a:lnTo>
                                  <a:pt x="7325" y="6353"/>
                                </a:lnTo>
                                <a:lnTo>
                                  <a:pt x="7325" y="3172"/>
                                </a:lnTo>
                                <a:lnTo>
                                  <a:pt x="7325" y="3172"/>
                                </a:lnTo>
                                <a:lnTo>
                                  <a:pt x="7325" y="3172"/>
                                </a:lnTo>
                                <a:lnTo>
                                  <a:pt x="7325" y="6353"/>
                                </a:lnTo>
                                <a:lnTo>
                                  <a:pt x="7325" y="9525"/>
                                </a:lnTo>
                                <a:lnTo>
                                  <a:pt x="7325" y="9525"/>
                                </a:lnTo>
                                <a:lnTo>
                                  <a:pt x="7325" y="9525"/>
                                </a:lnTo>
                                <a:lnTo>
                                  <a:pt x="8058" y="9525"/>
                                </a:lnTo>
                                <a:lnTo>
                                  <a:pt x="8058" y="9525"/>
                                </a:lnTo>
                                <a:lnTo>
                                  <a:pt x="8058" y="9525"/>
                                </a:lnTo>
                                <a:lnTo>
                                  <a:pt x="8058" y="9525"/>
                                </a:lnTo>
                                <a:lnTo>
                                  <a:pt x="8058" y="6353"/>
                                </a:lnTo>
                                <a:lnTo>
                                  <a:pt x="8058" y="6353"/>
                                </a:lnTo>
                                <a:lnTo>
                                  <a:pt x="8058" y="9525"/>
                                </a:lnTo>
                                <a:lnTo>
                                  <a:pt x="8058" y="6353"/>
                                </a:lnTo>
                                <a:lnTo>
                                  <a:pt x="8058" y="9525"/>
                                </a:lnTo>
                                <a:lnTo>
                                  <a:pt x="8058" y="9525"/>
                                </a:lnTo>
                                <a:lnTo>
                                  <a:pt x="8058" y="9525"/>
                                </a:lnTo>
                                <a:lnTo>
                                  <a:pt x="8058" y="9525"/>
                                </a:lnTo>
                                <a:lnTo>
                                  <a:pt x="8792" y="9525"/>
                                </a:lnTo>
                                <a:lnTo>
                                  <a:pt x="8792" y="9525"/>
                                </a:lnTo>
                                <a:lnTo>
                                  <a:pt x="8792" y="9525"/>
                                </a:lnTo>
                                <a:lnTo>
                                  <a:pt x="8792" y="6353"/>
                                </a:lnTo>
                                <a:lnTo>
                                  <a:pt x="8792" y="6353"/>
                                </a:lnTo>
                                <a:lnTo>
                                  <a:pt x="8792" y="6353"/>
                                </a:lnTo>
                                <a:lnTo>
                                  <a:pt x="8792" y="6353"/>
                                </a:lnTo>
                                <a:lnTo>
                                  <a:pt x="8792" y="6353"/>
                                </a:lnTo>
                                <a:lnTo>
                                  <a:pt x="8792" y="6353"/>
                                </a:lnTo>
                                <a:lnTo>
                                  <a:pt x="8792" y="6353"/>
                                </a:lnTo>
                                <a:lnTo>
                                  <a:pt x="8792" y="6353"/>
                                </a:lnTo>
                                <a:lnTo>
                                  <a:pt x="8792" y="6353"/>
                                </a:lnTo>
                                <a:lnTo>
                                  <a:pt x="9525" y="6353"/>
                                </a:lnTo>
                                <a:lnTo>
                                  <a:pt x="9525" y="6353"/>
                                </a:lnTo>
                                <a:lnTo>
                                  <a:pt x="9525" y="6353"/>
                                </a:lnTo>
                                <a:lnTo>
                                  <a:pt x="9525" y="6353"/>
                                </a:lnTo>
                                <a:lnTo>
                                  <a:pt x="9525" y="9525"/>
                                </a:lnTo>
                                <a:lnTo>
                                  <a:pt x="9525" y="6353"/>
                                </a:lnTo>
                                <a:lnTo>
                                  <a:pt x="9525" y="9525"/>
                                </a:lnTo>
                                <a:lnTo>
                                  <a:pt x="9525" y="6353"/>
                                </a:lnTo>
                                <a:lnTo>
                                  <a:pt x="9525" y="6353"/>
                                </a:lnTo>
                                <a:lnTo>
                                  <a:pt x="9525" y="6353"/>
                                </a:lnTo>
                                <a:lnTo>
                                  <a:pt x="9525" y="6353"/>
                                </a:lnTo>
                                <a:lnTo>
                                  <a:pt x="9525" y="6353"/>
                                </a:lnTo>
                                <a:lnTo>
                                  <a:pt x="9525" y="6353"/>
                                </a:lnTo>
                                <a:lnTo>
                                  <a:pt x="9525" y="6353"/>
                                </a:lnTo>
                                <a:lnTo>
                                  <a:pt x="9525" y="6353"/>
                                </a:lnTo>
                                <a:lnTo>
                                  <a:pt x="9525" y="6353"/>
                                </a:lnTo>
                                <a:lnTo>
                                  <a:pt x="9525" y="6353"/>
                                </a:lnTo>
                                <a:lnTo>
                                  <a:pt x="9525" y="6353"/>
                                </a:lnTo>
                                <a:lnTo>
                                  <a:pt x="9525" y="9525"/>
                                </a:lnTo>
                                <a:lnTo>
                                  <a:pt x="9525" y="9525"/>
                                </a:lnTo>
                                <a:lnTo>
                                  <a:pt x="10258" y="9525"/>
                                </a:lnTo>
                                <a:lnTo>
                                  <a:pt x="10258" y="9525"/>
                                </a:lnTo>
                                <a:lnTo>
                                  <a:pt x="10258" y="9525"/>
                                </a:lnTo>
                                <a:lnTo>
                                  <a:pt x="10258" y="9525"/>
                                </a:lnTo>
                                <a:lnTo>
                                  <a:pt x="10258" y="9525"/>
                                </a:lnTo>
                                <a:lnTo>
                                  <a:pt x="10258" y="9525"/>
                                </a:lnTo>
                                <a:lnTo>
                                  <a:pt x="10258" y="6353"/>
                                </a:lnTo>
                                <a:lnTo>
                                  <a:pt x="10258" y="6353"/>
                                </a:lnTo>
                                <a:lnTo>
                                  <a:pt x="10258" y="9525"/>
                                </a:lnTo>
                                <a:lnTo>
                                  <a:pt x="10258" y="9525"/>
                                </a:lnTo>
                                <a:lnTo>
                                  <a:pt x="10258" y="9525"/>
                                </a:lnTo>
                                <a:lnTo>
                                  <a:pt x="10258" y="9525"/>
                                </a:lnTo>
                                <a:lnTo>
                                  <a:pt x="10992" y="6353"/>
                                </a:lnTo>
                                <a:lnTo>
                                  <a:pt x="10992" y="6353"/>
                                </a:lnTo>
                                <a:lnTo>
                                  <a:pt x="10992" y="9525"/>
                                </a:lnTo>
                                <a:lnTo>
                                  <a:pt x="10992" y="6353"/>
                                </a:lnTo>
                                <a:lnTo>
                                  <a:pt x="10992" y="6353"/>
                                </a:lnTo>
                                <a:lnTo>
                                  <a:pt x="10992" y="6353"/>
                                </a:lnTo>
                                <a:lnTo>
                                  <a:pt x="10992" y="6353"/>
                                </a:lnTo>
                                <a:lnTo>
                                  <a:pt x="10992" y="6353"/>
                                </a:lnTo>
                                <a:lnTo>
                                  <a:pt x="10992" y="9525"/>
                                </a:lnTo>
                                <a:lnTo>
                                  <a:pt x="10992" y="9525"/>
                                </a:lnTo>
                                <a:lnTo>
                                  <a:pt x="10992" y="6353"/>
                                </a:lnTo>
                                <a:lnTo>
                                  <a:pt x="10992" y="6353"/>
                                </a:lnTo>
                                <a:lnTo>
                                  <a:pt x="11725" y="6353"/>
                                </a:lnTo>
                                <a:lnTo>
                                  <a:pt x="11725" y="3172"/>
                                </a:lnTo>
                                <a:lnTo>
                                  <a:pt x="11725" y="3172"/>
                                </a:lnTo>
                                <a:lnTo>
                                  <a:pt x="11725" y="6353"/>
                                </a:lnTo>
                                <a:lnTo>
                                  <a:pt x="11725" y="9525"/>
                                </a:lnTo>
                                <a:lnTo>
                                  <a:pt x="11725" y="6353"/>
                                </a:lnTo>
                                <a:lnTo>
                                  <a:pt x="11725" y="9525"/>
                                </a:lnTo>
                                <a:lnTo>
                                  <a:pt x="11725" y="6353"/>
                                </a:lnTo>
                                <a:lnTo>
                                  <a:pt x="11725" y="3172"/>
                                </a:lnTo>
                                <a:lnTo>
                                  <a:pt x="11725" y="6353"/>
                                </a:lnTo>
                                <a:lnTo>
                                  <a:pt x="11725" y="6353"/>
                                </a:lnTo>
                                <a:lnTo>
                                  <a:pt x="11725" y="9525"/>
                                </a:lnTo>
                                <a:lnTo>
                                  <a:pt x="12459" y="9525"/>
                                </a:lnTo>
                                <a:lnTo>
                                  <a:pt x="12459" y="9525"/>
                                </a:lnTo>
                                <a:lnTo>
                                  <a:pt x="12459" y="6353"/>
                                </a:lnTo>
                                <a:lnTo>
                                  <a:pt x="12459" y="6353"/>
                                </a:lnTo>
                                <a:lnTo>
                                  <a:pt x="12459" y="6353"/>
                                </a:lnTo>
                                <a:lnTo>
                                  <a:pt x="12459" y="6353"/>
                                </a:lnTo>
                                <a:lnTo>
                                  <a:pt x="12459" y="9525"/>
                                </a:lnTo>
                                <a:lnTo>
                                  <a:pt x="12459" y="6353"/>
                                </a:lnTo>
                                <a:lnTo>
                                  <a:pt x="12459" y="6353"/>
                                </a:lnTo>
                                <a:lnTo>
                                  <a:pt x="12459" y="6353"/>
                                </a:lnTo>
                                <a:lnTo>
                                  <a:pt x="12459" y="6353"/>
                                </a:lnTo>
                                <a:lnTo>
                                  <a:pt x="12459" y="9525"/>
                                </a:lnTo>
                                <a:lnTo>
                                  <a:pt x="13192" y="6353"/>
                                </a:lnTo>
                                <a:lnTo>
                                  <a:pt x="13192" y="6353"/>
                                </a:lnTo>
                                <a:lnTo>
                                  <a:pt x="13192" y="6353"/>
                                </a:lnTo>
                                <a:lnTo>
                                  <a:pt x="13192" y="6353"/>
                                </a:lnTo>
                                <a:lnTo>
                                  <a:pt x="13192" y="9525"/>
                                </a:lnTo>
                                <a:lnTo>
                                  <a:pt x="13192" y="6353"/>
                                </a:lnTo>
                                <a:lnTo>
                                  <a:pt x="13192" y="6353"/>
                                </a:lnTo>
                                <a:lnTo>
                                  <a:pt x="13192" y="9525"/>
                                </a:lnTo>
                                <a:lnTo>
                                  <a:pt x="13192" y="6353"/>
                                </a:lnTo>
                                <a:lnTo>
                                  <a:pt x="13192" y="6353"/>
                                </a:lnTo>
                                <a:lnTo>
                                  <a:pt x="13192" y="9525"/>
                                </a:lnTo>
                                <a:lnTo>
                                  <a:pt x="13192" y="6353"/>
                                </a:lnTo>
                                <a:lnTo>
                                  <a:pt x="13926" y="6353"/>
                                </a:lnTo>
                                <a:lnTo>
                                  <a:pt x="13926" y="9525"/>
                                </a:lnTo>
                                <a:lnTo>
                                  <a:pt x="13926" y="6353"/>
                                </a:lnTo>
                                <a:lnTo>
                                  <a:pt x="13926" y="6353"/>
                                </a:lnTo>
                                <a:lnTo>
                                  <a:pt x="13926" y="6353"/>
                                </a:lnTo>
                                <a:lnTo>
                                  <a:pt x="13926" y="6353"/>
                                </a:lnTo>
                                <a:lnTo>
                                  <a:pt x="13926" y="6353"/>
                                </a:lnTo>
                                <a:lnTo>
                                  <a:pt x="13926" y="6353"/>
                                </a:lnTo>
                                <a:lnTo>
                                  <a:pt x="13926" y="6353"/>
                                </a:lnTo>
                                <a:lnTo>
                                  <a:pt x="13926" y="6353"/>
                                </a:lnTo>
                                <a:lnTo>
                                  <a:pt x="13926" y="6353"/>
                                </a:lnTo>
                                <a:lnTo>
                                  <a:pt x="13926" y="3172"/>
                                </a:lnTo>
                                <a:lnTo>
                                  <a:pt x="13926" y="6353"/>
                                </a:lnTo>
                                <a:lnTo>
                                  <a:pt x="13926" y="9525"/>
                                </a:lnTo>
                                <a:lnTo>
                                  <a:pt x="13926" y="9525"/>
                                </a:lnTo>
                                <a:lnTo>
                                  <a:pt x="13926" y="9525"/>
                                </a:lnTo>
                                <a:lnTo>
                                  <a:pt x="13926" y="6353"/>
                                </a:lnTo>
                                <a:lnTo>
                                  <a:pt x="13926" y="6353"/>
                                </a:lnTo>
                                <a:lnTo>
                                  <a:pt x="13926" y="6353"/>
                                </a:lnTo>
                                <a:lnTo>
                                  <a:pt x="13926" y="6353"/>
                                </a:lnTo>
                                <a:lnTo>
                                  <a:pt x="14649" y="6353"/>
                                </a:lnTo>
                                <a:lnTo>
                                  <a:pt x="14649" y="6353"/>
                                </a:lnTo>
                                <a:lnTo>
                                  <a:pt x="14649" y="9525"/>
                                </a:lnTo>
                                <a:lnTo>
                                  <a:pt x="14649" y="9525"/>
                                </a:lnTo>
                                <a:lnTo>
                                  <a:pt x="14649" y="9525"/>
                                </a:lnTo>
                                <a:lnTo>
                                  <a:pt x="14649" y="6353"/>
                                </a:lnTo>
                                <a:lnTo>
                                  <a:pt x="14649" y="6353"/>
                                </a:lnTo>
                                <a:lnTo>
                                  <a:pt x="14649" y="6353"/>
                                </a:lnTo>
                                <a:lnTo>
                                  <a:pt x="14649" y="6353"/>
                                </a:lnTo>
                                <a:lnTo>
                                  <a:pt x="14649" y="6353"/>
                                </a:lnTo>
                                <a:lnTo>
                                  <a:pt x="14649" y="6353"/>
                                </a:lnTo>
                                <a:lnTo>
                                  <a:pt x="14649" y="6353"/>
                                </a:lnTo>
                                <a:lnTo>
                                  <a:pt x="15383" y="6353"/>
                                </a:lnTo>
                                <a:lnTo>
                                  <a:pt x="15383" y="6353"/>
                                </a:lnTo>
                                <a:lnTo>
                                  <a:pt x="15383" y="9525"/>
                                </a:lnTo>
                                <a:lnTo>
                                  <a:pt x="15383" y="9525"/>
                                </a:lnTo>
                                <a:lnTo>
                                  <a:pt x="15383" y="9525"/>
                                </a:lnTo>
                                <a:lnTo>
                                  <a:pt x="15383" y="6353"/>
                                </a:lnTo>
                                <a:lnTo>
                                  <a:pt x="15383" y="6353"/>
                                </a:lnTo>
                                <a:lnTo>
                                  <a:pt x="15383" y="9525"/>
                                </a:lnTo>
                                <a:lnTo>
                                  <a:pt x="15383" y="9525"/>
                                </a:lnTo>
                                <a:lnTo>
                                  <a:pt x="15383" y="9525"/>
                                </a:lnTo>
                                <a:lnTo>
                                  <a:pt x="15383" y="6353"/>
                                </a:lnTo>
                                <a:lnTo>
                                  <a:pt x="15383" y="9525"/>
                                </a:lnTo>
                                <a:lnTo>
                                  <a:pt x="16116" y="6353"/>
                                </a:lnTo>
                                <a:lnTo>
                                  <a:pt x="16116" y="6353"/>
                                </a:lnTo>
                                <a:lnTo>
                                  <a:pt x="16116" y="6353"/>
                                </a:lnTo>
                                <a:lnTo>
                                  <a:pt x="16116" y="6353"/>
                                </a:lnTo>
                                <a:lnTo>
                                  <a:pt x="16116" y="6353"/>
                                </a:lnTo>
                                <a:lnTo>
                                  <a:pt x="16116" y="6353"/>
                                </a:lnTo>
                                <a:lnTo>
                                  <a:pt x="16116" y="9525"/>
                                </a:lnTo>
                                <a:lnTo>
                                  <a:pt x="16116" y="6353"/>
                                </a:lnTo>
                                <a:lnTo>
                                  <a:pt x="16116" y="6353"/>
                                </a:lnTo>
                                <a:lnTo>
                                  <a:pt x="16116" y="9525"/>
                                </a:lnTo>
                                <a:lnTo>
                                  <a:pt x="16116" y="9525"/>
                                </a:lnTo>
                                <a:lnTo>
                                  <a:pt x="16116" y="9525"/>
                                </a:lnTo>
                                <a:lnTo>
                                  <a:pt x="16850" y="9525"/>
                                </a:lnTo>
                                <a:lnTo>
                                  <a:pt x="16850" y="9525"/>
                                </a:lnTo>
                                <a:lnTo>
                                  <a:pt x="16850" y="6353"/>
                                </a:lnTo>
                                <a:lnTo>
                                  <a:pt x="16850" y="6353"/>
                                </a:lnTo>
                                <a:lnTo>
                                  <a:pt x="16850" y="6353"/>
                                </a:lnTo>
                                <a:lnTo>
                                  <a:pt x="16850" y="6353"/>
                                </a:lnTo>
                                <a:lnTo>
                                  <a:pt x="16850" y="9525"/>
                                </a:lnTo>
                                <a:lnTo>
                                  <a:pt x="16850" y="9525"/>
                                </a:lnTo>
                                <a:lnTo>
                                  <a:pt x="16850" y="9525"/>
                                </a:lnTo>
                                <a:lnTo>
                                  <a:pt x="16850" y="9525"/>
                                </a:lnTo>
                                <a:lnTo>
                                  <a:pt x="16850" y="9525"/>
                                </a:lnTo>
                                <a:lnTo>
                                  <a:pt x="16850" y="9525"/>
                                </a:lnTo>
                                <a:lnTo>
                                  <a:pt x="17583" y="6353"/>
                                </a:lnTo>
                                <a:lnTo>
                                  <a:pt x="17583" y="6353"/>
                                </a:lnTo>
                                <a:lnTo>
                                  <a:pt x="17583" y="9525"/>
                                </a:lnTo>
                                <a:lnTo>
                                  <a:pt x="17583" y="9525"/>
                                </a:lnTo>
                                <a:lnTo>
                                  <a:pt x="17583" y="9525"/>
                                </a:lnTo>
                                <a:lnTo>
                                  <a:pt x="17583" y="9525"/>
                                </a:lnTo>
                                <a:lnTo>
                                  <a:pt x="17583" y="9525"/>
                                </a:lnTo>
                                <a:lnTo>
                                  <a:pt x="17583" y="6353"/>
                                </a:lnTo>
                                <a:lnTo>
                                  <a:pt x="17583" y="6353"/>
                                </a:lnTo>
                                <a:lnTo>
                                  <a:pt x="17583" y="9525"/>
                                </a:lnTo>
                                <a:lnTo>
                                  <a:pt x="17583" y="9525"/>
                                </a:lnTo>
                                <a:lnTo>
                                  <a:pt x="17583" y="9525"/>
                                </a:lnTo>
                                <a:lnTo>
                                  <a:pt x="17583" y="6353"/>
                                </a:lnTo>
                                <a:lnTo>
                                  <a:pt x="17583" y="6353"/>
                                </a:lnTo>
                                <a:lnTo>
                                  <a:pt x="18317" y="6353"/>
                                </a:lnTo>
                                <a:lnTo>
                                  <a:pt x="18317" y="6353"/>
                                </a:lnTo>
                                <a:lnTo>
                                  <a:pt x="18317" y="6353"/>
                                </a:lnTo>
                                <a:lnTo>
                                  <a:pt x="18317" y="6353"/>
                                </a:lnTo>
                                <a:lnTo>
                                  <a:pt x="18317" y="6353"/>
                                </a:lnTo>
                                <a:lnTo>
                                  <a:pt x="18317" y="9525"/>
                                </a:lnTo>
                                <a:lnTo>
                                  <a:pt x="18317" y="9525"/>
                                </a:lnTo>
                                <a:lnTo>
                                  <a:pt x="18317" y="9525"/>
                                </a:lnTo>
                                <a:lnTo>
                                  <a:pt x="18317" y="9525"/>
                                </a:lnTo>
                                <a:lnTo>
                                  <a:pt x="18317" y="9525"/>
                                </a:lnTo>
                                <a:lnTo>
                                  <a:pt x="18317" y="3172"/>
                                </a:lnTo>
                                <a:lnTo>
                                  <a:pt x="18317" y="3172"/>
                                </a:lnTo>
                                <a:lnTo>
                                  <a:pt x="19050" y="3172"/>
                                </a:lnTo>
                                <a:lnTo>
                                  <a:pt x="19050" y="3172"/>
                                </a:lnTo>
                                <a:lnTo>
                                  <a:pt x="19050" y="6353"/>
                                </a:lnTo>
                                <a:lnTo>
                                  <a:pt x="19050" y="9525"/>
                                </a:lnTo>
                                <a:lnTo>
                                  <a:pt x="19050" y="9525"/>
                                </a:lnTo>
                                <a:lnTo>
                                  <a:pt x="19050" y="9525"/>
                                </a:lnTo>
                                <a:lnTo>
                                  <a:pt x="19050" y="9525"/>
                                </a:lnTo>
                                <a:lnTo>
                                  <a:pt x="19050" y="9525"/>
                                </a:lnTo>
                                <a:lnTo>
                                  <a:pt x="19050" y="9525"/>
                                </a:lnTo>
                                <a:lnTo>
                                  <a:pt x="19050" y="9525"/>
                                </a:lnTo>
                                <a:lnTo>
                                  <a:pt x="19050" y="9525"/>
                                </a:lnTo>
                                <a:lnTo>
                                  <a:pt x="19050" y="6353"/>
                                </a:lnTo>
                                <a:lnTo>
                                  <a:pt x="19050" y="6353"/>
                                </a:lnTo>
                                <a:lnTo>
                                  <a:pt x="19050" y="3172"/>
                                </a:lnTo>
                                <a:lnTo>
                                  <a:pt x="19050" y="6353"/>
                                </a:lnTo>
                                <a:lnTo>
                                  <a:pt x="19050" y="6353"/>
                                </a:lnTo>
                                <a:lnTo>
                                  <a:pt x="19050" y="6353"/>
                                </a:lnTo>
                                <a:lnTo>
                                  <a:pt x="19050" y="9525"/>
                                </a:lnTo>
                                <a:lnTo>
                                  <a:pt x="19783" y="9525"/>
                                </a:lnTo>
                                <a:lnTo>
                                  <a:pt x="19783" y="9525"/>
                                </a:lnTo>
                                <a:lnTo>
                                  <a:pt x="19783" y="9525"/>
                                </a:lnTo>
                                <a:lnTo>
                                  <a:pt x="19783" y="9525"/>
                                </a:lnTo>
                                <a:lnTo>
                                  <a:pt x="19783" y="9525"/>
                                </a:lnTo>
                                <a:lnTo>
                                  <a:pt x="19783" y="6353"/>
                                </a:lnTo>
                                <a:lnTo>
                                  <a:pt x="19783" y="6353"/>
                                </a:lnTo>
                                <a:lnTo>
                                  <a:pt x="19783" y="6353"/>
                                </a:lnTo>
                                <a:lnTo>
                                  <a:pt x="19783" y="6353"/>
                                </a:lnTo>
                                <a:lnTo>
                                  <a:pt x="19783" y="6353"/>
                                </a:lnTo>
                                <a:lnTo>
                                  <a:pt x="19783" y="9525"/>
                                </a:lnTo>
                                <a:lnTo>
                                  <a:pt x="19783" y="9525"/>
                                </a:lnTo>
                                <a:lnTo>
                                  <a:pt x="20517" y="9525"/>
                                </a:lnTo>
                                <a:lnTo>
                                  <a:pt x="20517" y="6353"/>
                                </a:lnTo>
                                <a:lnTo>
                                  <a:pt x="20517" y="6353"/>
                                </a:lnTo>
                                <a:lnTo>
                                  <a:pt x="20517" y="6353"/>
                                </a:lnTo>
                                <a:lnTo>
                                  <a:pt x="20517" y="6353"/>
                                </a:lnTo>
                                <a:lnTo>
                                  <a:pt x="20517" y="6353"/>
                                </a:lnTo>
                                <a:lnTo>
                                  <a:pt x="20517" y="9525"/>
                                </a:lnTo>
                                <a:lnTo>
                                  <a:pt x="20517" y="9525"/>
                                </a:lnTo>
                                <a:lnTo>
                                  <a:pt x="20517" y="9525"/>
                                </a:lnTo>
                                <a:lnTo>
                                  <a:pt x="20517" y="9525"/>
                                </a:lnTo>
                                <a:lnTo>
                                  <a:pt x="20517" y="9525"/>
                                </a:lnTo>
                                <a:lnTo>
                                  <a:pt x="20517" y="9525"/>
                                </a:lnTo>
                                <a:lnTo>
                                  <a:pt x="21250" y="9525"/>
                                </a:lnTo>
                                <a:lnTo>
                                  <a:pt x="21250" y="9525"/>
                                </a:lnTo>
                                <a:lnTo>
                                  <a:pt x="21250" y="9525"/>
                                </a:lnTo>
                                <a:lnTo>
                                  <a:pt x="21250" y="9525"/>
                                </a:lnTo>
                                <a:lnTo>
                                  <a:pt x="21250" y="9525"/>
                                </a:lnTo>
                                <a:lnTo>
                                  <a:pt x="21250" y="9525"/>
                                </a:lnTo>
                                <a:lnTo>
                                  <a:pt x="21250" y="9525"/>
                                </a:lnTo>
                                <a:lnTo>
                                  <a:pt x="21250" y="6353"/>
                                </a:lnTo>
                                <a:lnTo>
                                  <a:pt x="21250" y="6353"/>
                                </a:lnTo>
                                <a:lnTo>
                                  <a:pt x="21250" y="6353"/>
                                </a:lnTo>
                                <a:lnTo>
                                  <a:pt x="21250" y="6353"/>
                                </a:lnTo>
                                <a:lnTo>
                                  <a:pt x="21250" y="6353"/>
                                </a:lnTo>
                                <a:lnTo>
                                  <a:pt x="21984" y="6353"/>
                                </a:lnTo>
                                <a:lnTo>
                                  <a:pt x="21984" y="6353"/>
                                </a:lnTo>
                                <a:lnTo>
                                  <a:pt x="21984" y="9525"/>
                                </a:lnTo>
                                <a:lnTo>
                                  <a:pt x="21984" y="6353"/>
                                </a:lnTo>
                                <a:lnTo>
                                  <a:pt x="21984" y="9525"/>
                                </a:lnTo>
                                <a:lnTo>
                                  <a:pt x="21984" y="6353"/>
                                </a:lnTo>
                                <a:lnTo>
                                  <a:pt x="21984" y="6353"/>
                                </a:lnTo>
                                <a:lnTo>
                                  <a:pt x="21984" y="6353"/>
                                </a:lnTo>
                                <a:lnTo>
                                  <a:pt x="21984" y="3172"/>
                                </a:lnTo>
                                <a:lnTo>
                                  <a:pt x="21984" y="3172"/>
                                </a:lnTo>
                                <a:lnTo>
                                  <a:pt x="21984" y="6353"/>
                                </a:lnTo>
                                <a:lnTo>
                                  <a:pt x="21984" y="6353"/>
                                </a:lnTo>
                                <a:lnTo>
                                  <a:pt x="21984" y="9525"/>
                                </a:lnTo>
                                <a:lnTo>
                                  <a:pt x="21984" y="6353"/>
                                </a:lnTo>
                                <a:lnTo>
                                  <a:pt x="22717" y="6353"/>
                                </a:lnTo>
                                <a:lnTo>
                                  <a:pt x="22717" y="6353"/>
                                </a:lnTo>
                                <a:lnTo>
                                  <a:pt x="22717" y="6353"/>
                                </a:lnTo>
                                <a:lnTo>
                                  <a:pt x="22717" y="6353"/>
                                </a:lnTo>
                                <a:lnTo>
                                  <a:pt x="22717" y="6353"/>
                                </a:lnTo>
                                <a:lnTo>
                                  <a:pt x="22717" y="6353"/>
                                </a:lnTo>
                                <a:lnTo>
                                  <a:pt x="22717" y="6353"/>
                                </a:lnTo>
                                <a:lnTo>
                                  <a:pt x="22717" y="9525"/>
                                </a:lnTo>
                                <a:lnTo>
                                  <a:pt x="22717" y="9525"/>
                                </a:lnTo>
                                <a:lnTo>
                                  <a:pt x="22717" y="6353"/>
                                </a:lnTo>
                                <a:lnTo>
                                  <a:pt x="22717" y="6353"/>
                                </a:lnTo>
                                <a:lnTo>
                                  <a:pt x="22717" y="6353"/>
                                </a:lnTo>
                                <a:lnTo>
                                  <a:pt x="23451" y="9525"/>
                                </a:lnTo>
                                <a:lnTo>
                                  <a:pt x="23451" y="9525"/>
                                </a:lnTo>
                                <a:lnTo>
                                  <a:pt x="23451" y="6353"/>
                                </a:lnTo>
                                <a:lnTo>
                                  <a:pt x="23451" y="6353"/>
                                </a:lnTo>
                                <a:lnTo>
                                  <a:pt x="23451" y="6353"/>
                                </a:lnTo>
                                <a:lnTo>
                                  <a:pt x="23451" y="9525"/>
                                </a:lnTo>
                                <a:lnTo>
                                  <a:pt x="23451" y="9525"/>
                                </a:lnTo>
                                <a:lnTo>
                                  <a:pt x="23451" y="9525"/>
                                </a:lnTo>
                                <a:lnTo>
                                  <a:pt x="23451" y="6353"/>
                                </a:lnTo>
                                <a:lnTo>
                                  <a:pt x="23451" y="6353"/>
                                </a:lnTo>
                                <a:lnTo>
                                  <a:pt x="23451" y="6353"/>
                                </a:lnTo>
                                <a:lnTo>
                                  <a:pt x="23451" y="6353"/>
                                </a:lnTo>
                                <a:lnTo>
                                  <a:pt x="23451" y="9525"/>
                                </a:lnTo>
                                <a:lnTo>
                                  <a:pt x="23451" y="9525"/>
                                </a:lnTo>
                                <a:lnTo>
                                  <a:pt x="23451" y="9525"/>
                                </a:lnTo>
                                <a:lnTo>
                                  <a:pt x="23451" y="9525"/>
                                </a:lnTo>
                                <a:lnTo>
                                  <a:pt x="23451" y="6353"/>
                                </a:lnTo>
                                <a:lnTo>
                                  <a:pt x="23451" y="6353"/>
                                </a:lnTo>
                                <a:lnTo>
                                  <a:pt x="24174" y="6353"/>
                                </a:lnTo>
                                <a:lnTo>
                                  <a:pt x="24174" y="6353"/>
                                </a:lnTo>
                                <a:lnTo>
                                  <a:pt x="24174" y="6353"/>
                                </a:lnTo>
                                <a:lnTo>
                                  <a:pt x="24174" y="6353"/>
                                </a:lnTo>
                                <a:lnTo>
                                  <a:pt x="24174" y="6353"/>
                                </a:lnTo>
                                <a:lnTo>
                                  <a:pt x="24174" y="9525"/>
                                </a:lnTo>
                                <a:lnTo>
                                  <a:pt x="24174" y="6353"/>
                                </a:lnTo>
                                <a:lnTo>
                                  <a:pt x="24174" y="9525"/>
                                </a:lnTo>
                                <a:lnTo>
                                  <a:pt x="24174" y="9525"/>
                                </a:lnTo>
                                <a:lnTo>
                                  <a:pt x="24174" y="9525"/>
                                </a:lnTo>
                                <a:lnTo>
                                  <a:pt x="24174" y="9525"/>
                                </a:lnTo>
                                <a:lnTo>
                                  <a:pt x="24174" y="9525"/>
                                </a:lnTo>
                                <a:lnTo>
                                  <a:pt x="24908" y="6353"/>
                                </a:lnTo>
                                <a:lnTo>
                                  <a:pt x="24908" y="6353"/>
                                </a:lnTo>
                                <a:lnTo>
                                  <a:pt x="24908" y="9525"/>
                                </a:lnTo>
                                <a:lnTo>
                                  <a:pt x="24908" y="6353"/>
                                </a:lnTo>
                                <a:lnTo>
                                  <a:pt x="24908" y="6353"/>
                                </a:lnTo>
                                <a:lnTo>
                                  <a:pt x="24908" y="6353"/>
                                </a:lnTo>
                                <a:lnTo>
                                  <a:pt x="24908" y="6353"/>
                                </a:lnTo>
                                <a:lnTo>
                                  <a:pt x="24908" y="9525"/>
                                </a:lnTo>
                                <a:lnTo>
                                  <a:pt x="24908" y="9525"/>
                                </a:lnTo>
                                <a:lnTo>
                                  <a:pt x="24908" y="9525"/>
                                </a:lnTo>
                                <a:lnTo>
                                  <a:pt x="24908" y="9525"/>
                                </a:lnTo>
                                <a:lnTo>
                                  <a:pt x="24908" y="6353"/>
                                </a:lnTo>
                                <a:lnTo>
                                  <a:pt x="25641" y="9525"/>
                                </a:lnTo>
                                <a:lnTo>
                                  <a:pt x="25641" y="9525"/>
                                </a:lnTo>
                                <a:lnTo>
                                  <a:pt x="25641" y="9525"/>
                                </a:lnTo>
                                <a:lnTo>
                                  <a:pt x="25641" y="6353"/>
                                </a:lnTo>
                                <a:lnTo>
                                  <a:pt x="25641" y="6353"/>
                                </a:lnTo>
                                <a:lnTo>
                                  <a:pt x="25641" y="6353"/>
                                </a:lnTo>
                                <a:lnTo>
                                  <a:pt x="25641" y="6353"/>
                                </a:lnTo>
                                <a:lnTo>
                                  <a:pt x="25641" y="6353"/>
                                </a:lnTo>
                                <a:lnTo>
                                  <a:pt x="25641" y="3172"/>
                                </a:lnTo>
                                <a:lnTo>
                                  <a:pt x="25641" y="3172"/>
                                </a:lnTo>
                                <a:lnTo>
                                  <a:pt x="25641" y="3172"/>
                                </a:lnTo>
                                <a:lnTo>
                                  <a:pt x="25641" y="6353"/>
                                </a:lnTo>
                                <a:lnTo>
                                  <a:pt x="25641" y="6353"/>
                                </a:lnTo>
                                <a:lnTo>
                                  <a:pt x="25641" y="6353"/>
                                </a:lnTo>
                                <a:lnTo>
                                  <a:pt x="26375" y="6353"/>
                                </a:lnTo>
                                <a:lnTo>
                                  <a:pt x="26375" y="6353"/>
                                </a:lnTo>
                                <a:lnTo>
                                  <a:pt x="26375" y="6353"/>
                                </a:lnTo>
                                <a:lnTo>
                                  <a:pt x="26375" y="9525"/>
                                </a:lnTo>
                                <a:lnTo>
                                  <a:pt x="26375" y="9525"/>
                                </a:lnTo>
                                <a:lnTo>
                                  <a:pt x="26375" y="9525"/>
                                </a:lnTo>
                                <a:lnTo>
                                  <a:pt x="26375" y="9525"/>
                                </a:lnTo>
                                <a:lnTo>
                                  <a:pt x="26375" y="9525"/>
                                </a:lnTo>
                                <a:lnTo>
                                  <a:pt x="26375" y="9525"/>
                                </a:lnTo>
                                <a:lnTo>
                                  <a:pt x="26375" y="3172"/>
                                </a:lnTo>
                                <a:lnTo>
                                  <a:pt x="26375" y="6353"/>
                                </a:lnTo>
                                <a:lnTo>
                                  <a:pt x="26375" y="6353"/>
                                </a:lnTo>
                                <a:lnTo>
                                  <a:pt x="27108" y="6353"/>
                                </a:lnTo>
                                <a:lnTo>
                                  <a:pt x="27108" y="9525"/>
                                </a:lnTo>
                                <a:lnTo>
                                  <a:pt x="27108" y="9525"/>
                                </a:lnTo>
                                <a:lnTo>
                                  <a:pt x="27108" y="6353"/>
                                </a:lnTo>
                                <a:lnTo>
                                  <a:pt x="27108" y="6353"/>
                                </a:lnTo>
                                <a:lnTo>
                                  <a:pt x="27108" y="6353"/>
                                </a:lnTo>
                                <a:lnTo>
                                  <a:pt x="27108" y="6353"/>
                                </a:lnTo>
                                <a:lnTo>
                                  <a:pt x="27108" y="9525"/>
                                </a:lnTo>
                                <a:lnTo>
                                  <a:pt x="27108" y="9525"/>
                                </a:lnTo>
                                <a:lnTo>
                                  <a:pt x="27108" y="9525"/>
                                </a:lnTo>
                                <a:lnTo>
                                  <a:pt x="27108" y="9525"/>
                                </a:lnTo>
                                <a:lnTo>
                                  <a:pt x="27108" y="9525"/>
                                </a:lnTo>
                                <a:lnTo>
                                  <a:pt x="27842" y="9525"/>
                                </a:lnTo>
                                <a:lnTo>
                                  <a:pt x="27842" y="6353"/>
                                </a:lnTo>
                                <a:lnTo>
                                  <a:pt x="27842" y="6353"/>
                                </a:lnTo>
                                <a:lnTo>
                                  <a:pt x="27842" y="3172"/>
                                </a:lnTo>
                                <a:lnTo>
                                  <a:pt x="27842" y="3172"/>
                                </a:lnTo>
                                <a:lnTo>
                                  <a:pt x="27842" y="3172"/>
                                </a:lnTo>
                                <a:lnTo>
                                  <a:pt x="27842" y="3172"/>
                                </a:lnTo>
                                <a:lnTo>
                                  <a:pt x="27842" y="3172"/>
                                </a:lnTo>
                                <a:lnTo>
                                  <a:pt x="27842" y="6353"/>
                                </a:lnTo>
                                <a:lnTo>
                                  <a:pt x="27842" y="6353"/>
                                </a:lnTo>
                                <a:lnTo>
                                  <a:pt x="27842" y="6353"/>
                                </a:lnTo>
                                <a:lnTo>
                                  <a:pt x="27842" y="9525"/>
                                </a:lnTo>
                                <a:lnTo>
                                  <a:pt x="28575" y="635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68" name="Freeform: Shape 1068"/>
                        <wps:cNvSpPr/>
                        <wps:spPr>
                          <a:xfrm>
                            <a:off x="3081337" y="1804987"/>
                            <a:ext cx="28575" cy="9525"/>
                          </a:xfrm>
                          <a:custGeom>
                            <a:avLst/>
                            <a:gdLst>
                              <a:gd name="connsiteX0" fmla="*/ 0 w 28575"/>
                              <a:gd name="connsiteY0" fmla="*/ 4763 h 9525"/>
                              <a:gd name="connsiteX1" fmla="*/ 0 w 28575"/>
                              <a:gd name="connsiteY1" fmla="*/ 4763 h 9525"/>
                              <a:gd name="connsiteX2" fmla="*/ 0 w 28575"/>
                              <a:gd name="connsiteY2" fmla="*/ 0 h 9525"/>
                              <a:gd name="connsiteX3" fmla="*/ 0 w 28575"/>
                              <a:gd name="connsiteY3" fmla="*/ 0 h 9525"/>
                              <a:gd name="connsiteX4" fmla="*/ 0 w 28575"/>
                              <a:gd name="connsiteY4" fmla="*/ 0 h 9525"/>
                              <a:gd name="connsiteX5" fmla="*/ 0 w 28575"/>
                              <a:gd name="connsiteY5" fmla="*/ 0 h 9525"/>
                              <a:gd name="connsiteX6" fmla="*/ 0 w 28575"/>
                              <a:gd name="connsiteY6" fmla="*/ 4763 h 9525"/>
                              <a:gd name="connsiteX7" fmla="*/ 0 w 28575"/>
                              <a:gd name="connsiteY7" fmla="*/ 0 h 9525"/>
                              <a:gd name="connsiteX8" fmla="*/ 0 w 28575"/>
                              <a:gd name="connsiteY8" fmla="*/ 4763 h 9525"/>
                              <a:gd name="connsiteX9" fmla="*/ 0 w 28575"/>
                              <a:gd name="connsiteY9" fmla="*/ 4763 h 9525"/>
                              <a:gd name="connsiteX10" fmla="*/ 0 w 28575"/>
                              <a:gd name="connsiteY10" fmla="*/ 9525 h 9525"/>
                              <a:gd name="connsiteX11" fmla="*/ 0 w 28575"/>
                              <a:gd name="connsiteY11" fmla="*/ 9525 h 9525"/>
                              <a:gd name="connsiteX12" fmla="*/ 0 w 28575"/>
                              <a:gd name="connsiteY12" fmla="*/ 4763 h 9525"/>
                              <a:gd name="connsiteX13" fmla="*/ 0 w 28575"/>
                              <a:gd name="connsiteY13" fmla="*/ 9525 h 9525"/>
                              <a:gd name="connsiteX14" fmla="*/ 0 w 28575"/>
                              <a:gd name="connsiteY14" fmla="*/ 4763 h 9525"/>
                              <a:gd name="connsiteX15" fmla="*/ 0 w 28575"/>
                              <a:gd name="connsiteY15" fmla="*/ 4763 h 9525"/>
                              <a:gd name="connsiteX16" fmla="*/ 0 w 28575"/>
                              <a:gd name="connsiteY16" fmla="*/ 4763 h 9525"/>
                              <a:gd name="connsiteX17" fmla="*/ 0 w 28575"/>
                              <a:gd name="connsiteY17" fmla="*/ 9525 h 9525"/>
                              <a:gd name="connsiteX18" fmla="*/ 753 w 28575"/>
                              <a:gd name="connsiteY18" fmla="*/ 4763 h 9525"/>
                              <a:gd name="connsiteX19" fmla="*/ 753 w 28575"/>
                              <a:gd name="connsiteY19" fmla="*/ 9525 h 9525"/>
                              <a:gd name="connsiteX20" fmla="*/ 753 w 28575"/>
                              <a:gd name="connsiteY20" fmla="*/ 9525 h 9525"/>
                              <a:gd name="connsiteX21" fmla="*/ 753 w 28575"/>
                              <a:gd name="connsiteY21" fmla="*/ 4763 h 9525"/>
                              <a:gd name="connsiteX22" fmla="*/ 753 w 28575"/>
                              <a:gd name="connsiteY22" fmla="*/ 4763 h 9525"/>
                              <a:gd name="connsiteX23" fmla="*/ 753 w 28575"/>
                              <a:gd name="connsiteY23" fmla="*/ 4763 h 9525"/>
                              <a:gd name="connsiteX24" fmla="*/ 753 w 28575"/>
                              <a:gd name="connsiteY24" fmla="*/ 0 h 9525"/>
                              <a:gd name="connsiteX25" fmla="*/ 753 w 28575"/>
                              <a:gd name="connsiteY25" fmla="*/ 4763 h 9525"/>
                              <a:gd name="connsiteX26" fmla="*/ 753 w 28575"/>
                              <a:gd name="connsiteY26" fmla="*/ 4763 h 9525"/>
                              <a:gd name="connsiteX27" fmla="*/ 753 w 28575"/>
                              <a:gd name="connsiteY27" fmla="*/ 4763 h 9525"/>
                              <a:gd name="connsiteX28" fmla="*/ 753 w 28575"/>
                              <a:gd name="connsiteY28" fmla="*/ 9525 h 9525"/>
                              <a:gd name="connsiteX29" fmla="*/ 753 w 28575"/>
                              <a:gd name="connsiteY29" fmla="*/ 4763 h 9525"/>
                              <a:gd name="connsiteX30" fmla="*/ 753 w 28575"/>
                              <a:gd name="connsiteY30" fmla="*/ 4763 h 9525"/>
                              <a:gd name="connsiteX31" fmla="*/ 753 w 28575"/>
                              <a:gd name="connsiteY31" fmla="*/ 9525 h 9525"/>
                              <a:gd name="connsiteX32" fmla="*/ 1505 w 28575"/>
                              <a:gd name="connsiteY32" fmla="*/ 4763 h 9525"/>
                              <a:gd name="connsiteX33" fmla="*/ 1505 w 28575"/>
                              <a:gd name="connsiteY33" fmla="*/ 4763 h 9525"/>
                              <a:gd name="connsiteX34" fmla="*/ 1505 w 28575"/>
                              <a:gd name="connsiteY34" fmla="*/ 4763 h 9525"/>
                              <a:gd name="connsiteX35" fmla="*/ 1505 w 28575"/>
                              <a:gd name="connsiteY35" fmla="*/ 4763 h 9525"/>
                              <a:gd name="connsiteX36" fmla="*/ 1505 w 28575"/>
                              <a:gd name="connsiteY36" fmla="*/ 4763 h 9525"/>
                              <a:gd name="connsiteX37" fmla="*/ 1505 w 28575"/>
                              <a:gd name="connsiteY37" fmla="*/ 4763 h 9525"/>
                              <a:gd name="connsiteX38" fmla="*/ 1505 w 28575"/>
                              <a:gd name="connsiteY38" fmla="*/ 4763 h 9525"/>
                              <a:gd name="connsiteX39" fmla="*/ 1505 w 28575"/>
                              <a:gd name="connsiteY39" fmla="*/ 4763 h 9525"/>
                              <a:gd name="connsiteX40" fmla="*/ 1505 w 28575"/>
                              <a:gd name="connsiteY40" fmla="*/ 9525 h 9525"/>
                              <a:gd name="connsiteX41" fmla="*/ 1505 w 28575"/>
                              <a:gd name="connsiteY41" fmla="*/ 9525 h 9525"/>
                              <a:gd name="connsiteX42" fmla="*/ 1505 w 28575"/>
                              <a:gd name="connsiteY42" fmla="*/ 9525 h 9525"/>
                              <a:gd name="connsiteX43" fmla="*/ 1505 w 28575"/>
                              <a:gd name="connsiteY43" fmla="*/ 9525 h 9525"/>
                              <a:gd name="connsiteX44" fmla="*/ 2257 w 28575"/>
                              <a:gd name="connsiteY44" fmla="*/ 9525 h 9525"/>
                              <a:gd name="connsiteX45" fmla="*/ 2257 w 28575"/>
                              <a:gd name="connsiteY45" fmla="*/ 4763 h 9525"/>
                              <a:gd name="connsiteX46" fmla="*/ 2257 w 28575"/>
                              <a:gd name="connsiteY46" fmla="*/ 4763 h 9525"/>
                              <a:gd name="connsiteX47" fmla="*/ 2257 w 28575"/>
                              <a:gd name="connsiteY47" fmla="*/ 0 h 9525"/>
                              <a:gd name="connsiteX48" fmla="*/ 2257 w 28575"/>
                              <a:gd name="connsiteY48" fmla="*/ 0 h 9525"/>
                              <a:gd name="connsiteX49" fmla="*/ 2257 w 28575"/>
                              <a:gd name="connsiteY49" fmla="*/ 4763 h 9525"/>
                              <a:gd name="connsiteX50" fmla="*/ 2257 w 28575"/>
                              <a:gd name="connsiteY50" fmla="*/ 4763 h 9525"/>
                              <a:gd name="connsiteX51" fmla="*/ 2257 w 28575"/>
                              <a:gd name="connsiteY51" fmla="*/ 4763 h 9525"/>
                              <a:gd name="connsiteX52" fmla="*/ 2257 w 28575"/>
                              <a:gd name="connsiteY52" fmla="*/ 4763 h 9525"/>
                              <a:gd name="connsiteX53" fmla="*/ 2257 w 28575"/>
                              <a:gd name="connsiteY53" fmla="*/ 4763 h 9525"/>
                              <a:gd name="connsiteX54" fmla="*/ 2257 w 28575"/>
                              <a:gd name="connsiteY54" fmla="*/ 4763 h 9525"/>
                              <a:gd name="connsiteX55" fmla="*/ 2257 w 28575"/>
                              <a:gd name="connsiteY55" fmla="*/ 0 h 9525"/>
                              <a:gd name="connsiteX56" fmla="*/ 3010 w 28575"/>
                              <a:gd name="connsiteY56" fmla="*/ 0 h 9525"/>
                              <a:gd name="connsiteX57" fmla="*/ 3010 w 28575"/>
                              <a:gd name="connsiteY57" fmla="*/ 4763 h 9525"/>
                              <a:gd name="connsiteX58" fmla="*/ 3010 w 28575"/>
                              <a:gd name="connsiteY58" fmla="*/ 4763 h 9525"/>
                              <a:gd name="connsiteX59" fmla="*/ 3010 w 28575"/>
                              <a:gd name="connsiteY59" fmla="*/ 0 h 9525"/>
                              <a:gd name="connsiteX60" fmla="*/ 3010 w 28575"/>
                              <a:gd name="connsiteY60" fmla="*/ 4763 h 9525"/>
                              <a:gd name="connsiteX61" fmla="*/ 3010 w 28575"/>
                              <a:gd name="connsiteY61" fmla="*/ 4763 h 9525"/>
                              <a:gd name="connsiteX62" fmla="*/ 3010 w 28575"/>
                              <a:gd name="connsiteY62" fmla="*/ 0 h 9525"/>
                              <a:gd name="connsiteX63" fmla="*/ 3010 w 28575"/>
                              <a:gd name="connsiteY63" fmla="*/ 0 h 9525"/>
                              <a:gd name="connsiteX64" fmla="*/ 3010 w 28575"/>
                              <a:gd name="connsiteY64" fmla="*/ 4763 h 9525"/>
                              <a:gd name="connsiteX65" fmla="*/ 3010 w 28575"/>
                              <a:gd name="connsiteY65" fmla="*/ 0 h 9525"/>
                              <a:gd name="connsiteX66" fmla="*/ 3010 w 28575"/>
                              <a:gd name="connsiteY66" fmla="*/ 4763 h 9525"/>
                              <a:gd name="connsiteX67" fmla="*/ 3010 w 28575"/>
                              <a:gd name="connsiteY67" fmla="*/ 9525 h 9525"/>
                              <a:gd name="connsiteX68" fmla="*/ 3762 w 28575"/>
                              <a:gd name="connsiteY68" fmla="*/ 9525 h 9525"/>
                              <a:gd name="connsiteX69" fmla="*/ 3762 w 28575"/>
                              <a:gd name="connsiteY69" fmla="*/ 9525 h 9525"/>
                              <a:gd name="connsiteX70" fmla="*/ 3762 w 28575"/>
                              <a:gd name="connsiteY70" fmla="*/ 9525 h 9525"/>
                              <a:gd name="connsiteX71" fmla="*/ 3762 w 28575"/>
                              <a:gd name="connsiteY71" fmla="*/ 9525 h 9525"/>
                              <a:gd name="connsiteX72" fmla="*/ 3762 w 28575"/>
                              <a:gd name="connsiteY72" fmla="*/ 9525 h 9525"/>
                              <a:gd name="connsiteX73" fmla="*/ 3762 w 28575"/>
                              <a:gd name="connsiteY73" fmla="*/ 9525 h 9525"/>
                              <a:gd name="connsiteX74" fmla="*/ 3762 w 28575"/>
                              <a:gd name="connsiteY74" fmla="*/ 9525 h 9525"/>
                              <a:gd name="connsiteX75" fmla="*/ 3762 w 28575"/>
                              <a:gd name="connsiteY75" fmla="*/ 9525 h 9525"/>
                              <a:gd name="connsiteX76" fmla="*/ 3762 w 28575"/>
                              <a:gd name="connsiteY76" fmla="*/ 4763 h 9525"/>
                              <a:gd name="connsiteX77" fmla="*/ 3762 w 28575"/>
                              <a:gd name="connsiteY77" fmla="*/ 4763 h 9525"/>
                              <a:gd name="connsiteX78" fmla="*/ 3762 w 28575"/>
                              <a:gd name="connsiteY78" fmla="*/ 4763 h 9525"/>
                              <a:gd name="connsiteX79" fmla="*/ 3762 w 28575"/>
                              <a:gd name="connsiteY79" fmla="*/ 4763 h 9525"/>
                              <a:gd name="connsiteX80" fmla="*/ 4515 w 28575"/>
                              <a:gd name="connsiteY80" fmla="*/ 4763 h 9525"/>
                              <a:gd name="connsiteX81" fmla="*/ 4515 w 28575"/>
                              <a:gd name="connsiteY81" fmla="*/ 9525 h 9525"/>
                              <a:gd name="connsiteX82" fmla="*/ 4515 w 28575"/>
                              <a:gd name="connsiteY82" fmla="*/ 9525 h 9525"/>
                              <a:gd name="connsiteX83" fmla="*/ 4515 w 28575"/>
                              <a:gd name="connsiteY83" fmla="*/ 9525 h 9525"/>
                              <a:gd name="connsiteX84" fmla="*/ 4515 w 28575"/>
                              <a:gd name="connsiteY84" fmla="*/ 9525 h 9525"/>
                              <a:gd name="connsiteX85" fmla="*/ 4515 w 28575"/>
                              <a:gd name="connsiteY85" fmla="*/ 9525 h 9525"/>
                              <a:gd name="connsiteX86" fmla="*/ 4515 w 28575"/>
                              <a:gd name="connsiteY86" fmla="*/ 4763 h 9525"/>
                              <a:gd name="connsiteX87" fmla="*/ 4515 w 28575"/>
                              <a:gd name="connsiteY87" fmla="*/ 0 h 9525"/>
                              <a:gd name="connsiteX88" fmla="*/ 4515 w 28575"/>
                              <a:gd name="connsiteY88" fmla="*/ 0 h 9525"/>
                              <a:gd name="connsiteX89" fmla="*/ 4515 w 28575"/>
                              <a:gd name="connsiteY89" fmla="*/ 0 h 9525"/>
                              <a:gd name="connsiteX90" fmla="*/ 4515 w 28575"/>
                              <a:gd name="connsiteY90" fmla="*/ 4763 h 9525"/>
                              <a:gd name="connsiteX91" fmla="*/ 4515 w 28575"/>
                              <a:gd name="connsiteY91" fmla="*/ 4763 h 9525"/>
                              <a:gd name="connsiteX92" fmla="*/ 4515 w 28575"/>
                              <a:gd name="connsiteY92" fmla="*/ 9525 h 9525"/>
                              <a:gd name="connsiteX93" fmla="*/ 4515 w 28575"/>
                              <a:gd name="connsiteY93" fmla="*/ 4763 h 9525"/>
                              <a:gd name="connsiteX94" fmla="*/ 4515 w 28575"/>
                              <a:gd name="connsiteY94" fmla="*/ 9525 h 9525"/>
                              <a:gd name="connsiteX95" fmla="*/ 4515 w 28575"/>
                              <a:gd name="connsiteY95" fmla="*/ 9525 h 9525"/>
                              <a:gd name="connsiteX96" fmla="*/ 4515 w 28575"/>
                              <a:gd name="connsiteY96" fmla="*/ 4763 h 9525"/>
                              <a:gd name="connsiteX97" fmla="*/ 4515 w 28575"/>
                              <a:gd name="connsiteY97" fmla="*/ 4763 h 9525"/>
                              <a:gd name="connsiteX98" fmla="*/ 4515 w 28575"/>
                              <a:gd name="connsiteY98" fmla="*/ 4763 h 9525"/>
                              <a:gd name="connsiteX99" fmla="*/ 4515 w 28575"/>
                              <a:gd name="connsiteY99" fmla="*/ 4763 h 9525"/>
                              <a:gd name="connsiteX100" fmla="*/ 5267 w 28575"/>
                              <a:gd name="connsiteY100" fmla="*/ 4763 h 9525"/>
                              <a:gd name="connsiteX101" fmla="*/ 5267 w 28575"/>
                              <a:gd name="connsiteY101" fmla="*/ 9525 h 9525"/>
                              <a:gd name="connsiteX102" fmla="*/ 5267 w 28575"/>
                              <a:gd name="connsiteY102" fmla="*/ 4763 h 9525"/>
                              <a:gd name="connsiteX103" fmla="*/ 5267 w 28575"/>
                              <a:gd name="connsiteY103" fmla="*/ 4763 h 9525"/>
                              <a:gd name="connsiteX104" fmla="*/ 5267 w 28575"/>
                              <a:gd name="connsiteY104" fmla="*/ 4763 h 9525"/>
                              <a:gd name="connsiteX105" fmla="*/ 5267 w 28575"/>
                              <a:gd name="connsiteY105" fmla="*/ 9525 h 9525"/>
                              <a:gd name="connsiteX106" fmla="*/ 5267 w 28575"/>
                              <a:gd name="connsiteY106" fmla="*/ 9525 h 9525"/>
                              <a:gd name="connsiteX107" fmla="*/ 5267 w 28575"/>
                              <a:gd name="connsiteY107" fmla="*/ 9525 h 9525"/>
                              <a:gd name="connsiteX108" fmla="*/ 5267 w 28575"/>
                              <a:gd name="connsiteY108" fmla="*/ 4763 h 9525"/>
                              <a:gd name="connsiteX109" fmla="*/ 5267 w 28575"/>
                              <a:gd name="connsiteY109" fmla="*/ 4763 h 9525"/>
                              <a:gd name="connsiteX110" fmla="*/ 5267 w 28575"/>
                              <a:gd name="connsiteY110" fmla="*/ 9525 h 9525"/>
                              <a:gd name="connsiteX111" fmla="*/ 5267 w 28575"/>
                              <a:gd name="connsiteY111" fmla="*/ 4763 h 9525"/>
                              <a:gd name="connsiteX112" fmla="*/ 6020 w 28575"/>
                              <a:gd name="connsiteY112" fmla="*/ 9525 h 9525"/>
                              <a:gd name="connsiteX113" fmla="*/ 6020 w 28575"/>
                              <a:gd name="connsiteY113" fmla="*/ 4763 h 9525"/>
                              <a:gd name="connsiteX114" fmla="*/ 6020 w 28575"/>
                              <a:gd name="connsiteY114" fmla="*/ 4763 h 9525"/>
                              <a:gd name="connsiteX115" fmla="*/ 6020 w 28575"/>
                              <a:gd name="connsiteY115" fmla="*/ 9525 h 9525"/>
                              <a:gd name="connsiteX116" fmla="*/ 6020 w 28575"/>
                              <a:gd name="connsiteY116" fmla="*/ 9525 h 9525"/>
                              <a:gd name="connsiteX117" fmla="*/ 6020 w 28575"/>
                              <a:gd name="connsiteY117" fmla="*/ 9525 h 9525"/>
                              <a:gd name="connsiteX118" fmla="*/ 6020 w 28575"/>
                              <a:gd name="connsiteY118" fmla="*/ 9525 h 9525"/>
                              <a:gd name="connsiteX119" fmla="*/ 6020 w 28575"/>
                              <a:gd name="connsiteY119" fmla="*/ 4763 h 9525"/>
                              <a:gd name="connsiteX120" fmla="*/ 6020 w 28575"/>
                              <a:gd name="connsiteY120" fmla="*/ 0 h 9525"/>
                              <a:gd name="connsiteX121" fmla="*/ 6020 w 28575"/>
                              <a:gd name="connsiteY121" fmla="*/ 0 h 9525"/>
                              <a:gd name="connsiteX122" fmla="*/ 6020 w 28575"/>
                              <a:gd name="connsiteY122" fmla="*/ 0 h 9525"/>
                              <a:gd name="connsiteX123" fmla="*/ 6020 w 28575"/>
                              <a:gd name="connsiteY123" fmla="*/ 4763 h 9525"/>
                              <a:gd name="connsiteX124" fmla="*/ 6772 w 28575"/>
                              <a:gd name="connsiteY124" fmla="*/ 4763 h 9525"/>
                              <a:gd name="connsiteX125" fmla="*/ 6772 w 28575"/>
                              <a:gd name="connsiteY125" fmla="*/ 9525 h 9525"/>
                              <a:gd name="connsiteX126" fmla="*/ 6772 w 28575"/>
                              <a:gd name="connsiteY126" fmla="*/ 9525 h 9525"/>
                              <a:gd name="connsiteX127" fmla="*/ 6772 w 28575"/>
                              <a:gd name="connsiteY127" fmla="*/ 4763 h 9525"/>
                              <a:gd name="connsiteX128" fmla="*/ 6772 w 28575"/>
                              <a:gd name="connsiteY128" fmla="*/ 4763 h 9525"/>
                              <a:gd name="connsiteX129" fmla="*/ 6772 w 28575"/>
                              <a:gd name="connsiteY129" fmla="*/ 4763 h 9525"/>
                              <a:gd name="connsiteX130" fmla="*/ 6772 w 28575"/>
                              <a:gd name="connsiteY130" fmla="*/ 4763 h 9525"/>
                              <a:gd name="connsiteX131" fmla="*/ 6772 w 28575"/>
                              <a:gd name="connsiteY131" fmla="*/ 9525 h 9525"/>
                              <a:gd name="connsiteX132" fmla="*/ 6772 w 28575"/>
                              <a:gd name="connsiteY132" fmla="*/ 4763 h 9525"/>
                              <a:gd name="connsiteX133" fmla="*/ 6772 w 28575"/>
                              <a:gd name="connsiteY133" fmla="*/ 9525 h 9525"/>
                              <a:gd name="connsiteX134" fmla="*/ 6772 w 28575"/>
                              <a:gd name="connsiteY134" fmla="*/ 4763 h 9525"/>
                              <a:gd name="connsiteX135" fmla="*/ 6772 w 28575"/>
                              <a:gd name="connsiteY135" fmla="*/ 4763 h 9525"/>
                              <a:gd name="connsiteX136" fmla="*/ 7515 w 28575"/>
                              <a:gd name="connsiteY136" fmla="*/ 4763 h 9525"/>
                              <a:gd name="connsiteX137" fmla="*/ 7515 w 28575"/>
                              <a:gd name="connsiteY137" fmla="*/ 4763 h 9525"/>
                              <a:gd name="connsiteX138" fmla="*/ 7515 w 28575"/>
                              <a:gd name="connsiteY138" fmla="*/ 9525 h 9525"/>
                              <a:gd name="connsiteX139" fmla="*/ 7515 w 28575"/>
                              <a:gd name="connsiteY139" fmla="*/ 9525 h 9525"/>
                              <a:gd name="connsiteX140" fmla="*/ 7515 w 28575"/>
                              <a:gd name="connsiteY140" fmla="*/ 9525 h 9525"/>
                              <a:gd name="connsiteX141" fmla="*/ 7515 w 28575"/>
                              <a:gd name="connsiteY141" fmla="*/ 9525 h 9525"/>
                              <a:gd name="connsiteX142" fmla="*/ 7515 w 28575"/>
                              <a:gd name="connsiteY142" fmla="*/ 9525 h 9525"/>
                              <a:gd name="connsiteX143" fmla="*/ 7515 w 28575"/>
                              <a:gd name="connsiteY143" fmla="*/ 9525 h 9525"/>
                              <a:gd name="connsiteX144" fmla="*/ 7515 w 28575"/>
                              <a:gd name="connsiteY144" fmla="*/ 9525 h 9525"/>
                              <a:gd name="connsiteX145" fmla="*/ 7515 w 28575"/>
                              <a:gd name="connsiteY145" fmla="*/ 9525 h 9525"/>
                              <a:gd name="connsiteX146" fmla="*/ 7515 w 28575"/>
                              <a:gd name="connsiteY146" fmla="*/ 9525 h 9525"/>
                              <a:gd name="connsiteX147" fmla="*/ 7515 w 28575"/>
                              <a:gd name="connsiteY147" fmla="*/ 9525 h 9525"/>
                              <a:gd name="connsiteX148" fmla="*/ 8268 w 28575"/>
                              <a:gd name="connsiteY148" fmla="*/ 9525 h 9525"/>
                              <a:gd name="connsiteX149" fmla="*/ 8268 w 28575"/>
                              <a:gd name="connsiteY149" fmla="*/ 9525 h 9525"/>
                              <a:gd name="connsiteX150" fmla="*/ 8268 w 28575"/>
                              <a:gd name="connsiteY150" fmla="*/ 9525 h 9525"/>
                              <a:gd name="connsiteX151" fmla="*/ 8268 w 28575"/>
                              <a:gd name="connsiteY151" fmla="*/ 9525 h 9525"/>
                              <a:gd name="connsiteX152" fmla="*/ 8268 w 28575"/>
                              <a:gd name="connsiteY152" fmla="*/ 9525 h 9525"/>
                              <a:gd name="connsiteX153" fmla="*/ 8268 w 28575"/>
                              <a:gd name="connsiteY153" fmla="*/ 9525 h 9525"/>
                              <a:gd name="connsiteX154" fmla="*/ 8268 w 28575"/>
                              <a:gd name="connsiteY154" fmla="*/ 9525 h 9525"/>
                              <a:gd name="connsiteX155" fmla="*/ 8268 w 28575"/>
                              <a:gd name="connsiteY155" fmla="*/ 9525 h 9525"/>
                              <a:gd name="connsiteX156" fmla="*/ 8268 w 28575"/>
                              <a:gd name="connsiteY156" fmla="*/ 9525 h 9525"/>
                              <a:gd name="connsiteX157" fmla="*/ 8268 w 28575"/>
                              <a:gd name="connsiteY157" fmla="*/ 9525 h 9525"/>
                              <a:gd name="connsiteX158" fmla="*/ 8268 w 28575"/>
                              <a:gd name="connsiteY158" fmla="*/ 9525 h 9525"/>
                              <a:gd name="connsiteX159" fmla="*/ 8268 w 28575"/>
                              <a:gd name="connsiteY159" fmla="*/ 9525 h 9525"/>
                              <a:gd name="connsiteX160" fmla="*/ 9020 w 28575"/>
                              <a:gd name="connsiteY160" fmla="*/ 9525 h 9525"/>
                              <a:gd name="connsiteX161" fmla="*/ 9020 w 28575"/>
                              <a:gd name="connsiteY161" fmla="*/ 4763 h 9525"/>
                              <a:gd name="connsiteX162" fmla="*/ 9020 w 28575"/>
                              <a:gd name="connsiteY162" fmla="*/ 4763 h 9525"/>
                              <a:gd name="connsiteX163" fmla="*/ 9020 w 28575"/>
                              <a:gd name="connsiteY163" fmla="*/ 9525 h 9525"/>
                              <a:gd name="connsiteX164" fmla="*/ 9020 w 28575"/>
                              <a:gd name="connsiteY164" fmla="*/ 9525 h 9525"/>
                              <a:gd name="connsiteX165" fmla="*/ 9020 w 28575"/>
                              <a:gd name="connsiteY165" fmla="*/ 9525 h 9525"/>
                              <a:gd name="connsiteX166" fmla="*/ 9020 w 28575"/>
                              <a:gd name="connsiteY166" fmla="*/ 9525 h 9525"/>
                              <a:gd name="connsiteX167" fmla="*/ 9020 w 28575"/>
                              <a:gd name="connsiteY167" fmla="*/ 9525 h 9525"/>
                              <a:gd name="connsiteX168" fmla="*/ 9020 w 28575"/>
                              <a:gd name="connsiteY168" fmla="*/ 9525 h 9525"/>
                              <a:gd name="connsiteX169" fmla="*/ 9020 w 28575"/>
                              <a:gd name="connsiteY169" fmla="*/ 4763 h 9525"/>
                              <a:gd name="connsiteX170" fmla="*/ 9020 w 28575"/>
                              <a:gd name="connsiteY170" fmla="*/ 4763 h 9525"/>
                              <a:gd name="connsiteX171" fmla="*/ 9020 w 28575"/>
                              <a:gd name="connsiteY171" fmla="*/ 4763 h 9525"/>
                              <a:gd name="connsiteX172" fmla="*/ 9020 w 28575"/>
                              <a:gd name="connsiteY172" fmla="*/ 4763 h 9525"/>
                              <a:gd name="connsiteX173" fmla="*/ 9020 w 28575"/>
                              <a:gd name="connsiteY173" fmla="*/ 4763 h 9525"/>
                              <a:gd name="connsiteX174" fmla="*/ 9020 w 28575"/>
                              <a:gd name="connsiteY174" fmla="*/ 9525 h 9525"/>
                              <a:gd name="connsiteX175" fmla="*/ 9020 w 28575"/>
                              <a:gd name="connsiteY175" fmla="*/ 4763 h 9525"/>
                              <a:gd name="connsiteX176" fmla="*/ 9020 w 28575"/>
                              <a:gd name="connsiteY176" fmla="*/ 4763 h 9525"/>
                              <a:gd name="connsiteX177" fmla="*/ 9020 w 28575"/>
                              <a:gd name="connsiteY177" fmla="*/ 4763 h 9525"/>
                              <a:gd name="connsiteX178" fmla="*/ 9020 w 28575"/>
                              <a:gd name="connsiteY178" fmla="*/ 4763 h 9525"/>
                              <a:gd name="connsiteX179" fmla="*/ 9020 w 28575"/>
                              <a:gd name="connsiteY179" fmla="*/ 9525 h 9525"/>
                              <a:gd name="connsiteX180" fmla="*/ 9773 w 28575"/>
                              <a:gd name="connsiteY180" fmla="*/ 4763 h 9525"/>
                              <a:gd name="connsiteX181" fmla="*/ 9773 w 28575"/>
                              <a:gd name="connsiteY181" fmla="*/ 4763 h 9525"/>
                              <a:gd name="connsiteX182" fmla="*/ 9773 w 28575"/>
                              <a:gd name="connsiteY182" fmla="*/ 4763 h 9525"/>
                              <a:gd name="connsiteX183" fmla="*/ 9773 w 28575"/>
                              <a:gd name="connsiteY183" fmla="*/ 4763 h 9525"/>
                              <a:gd name="connsiteX184" fmla="*/ 9773 w 28575"/>
                              <a:gd name="connsiteY184" fmla="*/ 4763 h 9525"/>
                              <a:gd name="connsiteX185" fmla="*/ 9773 w 28575"/>
                              <a:gd name="connsiteY185" fmla="*/ 9525 h 9525"/>
                              <a:gd name="connsiteX186" fmla="*/ 9773 w 28575"/>
                              <a:gd name="connsiteY186" fmla="*/ 9525 h 9525"/>
                              <a:gd name="connsiteX187" fmla="*/ 9773 w 28575"/>
                              <a:gd name="connsiteY187" fmla="*/ 9525 h 9525"/>
                              <a:gd name="connsiteX188" fmla="*/ 9773 w 28575"/>
                              <a:gd name="connsiteY188" fmla="*/ 9525 h 9525"/>
                              <a:gd name="connsiteX189" fmla="*/ 9773 w 28575"/>
                              <a:gd name="connsiteY189" fmla="*/ 4763 h 9525"/>
                              <a:gd name="connsiteX190" fmla="*/ 9773 w 28575"/>
                              <a:gd name="connsiteY190" fmla="*/ 4763 h 9525"/>
                              <a:gd name="connsiteX191" fmla="*/ 9773 w 28575"/>
                              <a:gd name="connsiteY191" fmla="*/ 4763 h 9525"/>
                              <a:gd name="connsiteX192" fmla="*/ 10525 w 28575"/>
                              <a:gd name="connsiteY192" fmla="*/ 4763 h 9525"/>
                              <a:gd name="connsiteX193" fmla="*/ 10525 w 28575"/>
                              <a:gd name="connsiteY193" fmla="*/ 4763 h 9525"/>
                              <a:gd name="connsiteX194" fmla="*/ 10525 w 28575"/>
                              <a:gd name="connsiteY194" fmla="*/ 4763 h 9525"/>
                              <a:gd name="connsiteX195" fmla="*/ 10525 w 28575"/>
                              <a:gd name="connsiteY195" fmla="*/ 9525 h 9525"/>
                              <a:gd name="connsiteX196" fmla="*/ 10525 w 28575"/>
                              <a:gd name="connsiteY196" fmla="*/ 9525 h 9525"/>
                              <a:gd name="connsiteX197" fmla="*/ 10525 w 28575"/>
                              <a:gd name="connsiteY197" fmla="*/ 9525 h 9525"/>
                              <a:gd name="connsiteX198" fmla="*/ 10525 w 28575"/>
                              <a:gd name="connsiteY198" fmla="*/ 9525 h 9525"/>
                              <a:gd name="connsiteX199" fmla="*/ 10525 w 28575"/>
                              <a:gd name="connsiteY199" fmla="*/ 9525 h 9525"/>
                              <a:gd name="connsiteX200" fmla="*/ 10525 w 28575"/>
                              <a:gd name="connsiteY200" fmla="*/ 4763 h 9525"/>
                              <a:gd name="connsiteX201" fmla="*/ 10525 w 28575"/>
                              <a:gd name="connsiteY201" fmla="*/ 9525 h 9525"/>
                              <a:gd name="connsiteX202" fmla="*/ 10525 w 28575"/>
                              <a:gd name="connsiteY202" fmla="*/ 9525 h 9525"/>
                              <a:gd name="connsiteX203" fmla="*/ 10525 w 28575"/>
                              <a:gd name="connsiteY203" fmla="*/ 9525 h 9525"/>
                              <a:gd name="connsiteX204" fmla="*/ 11278 w 28575"/>
                              <a:gd name="connsiteY204" fmla="*/ 9525 h 9525"/>
                              <a:gd name="connsiteX205" fmla="*/ 11278 w 28575"/>
                              <a:gd name="connsiteY205" fmla="*/ 4763 h 9525"/>
                              <a:gd name="connsiteX206" fmla="*/ 11278 w 28575"/>
                              <a:gd name="connsiteY206" fmla="*/ 4763 h 9525"/>
                              <a:gd name="connsiteX207" fmla="*/ 11278 w 28575"/>
                              <a:gd name="connsiteY207" fmla="*/ 4763 h 9525"/>
                              <a:gd name="connsiteX208" fmla="*/ 11278 w 28575"/>
                              <a:gd name="connsiteY208" fmla="*/ 9525 h 9525"/>
                              <a:gd name="connsiteX209" fmla="*/ 11278 w 28575"/>
                              <a:gd name="connsiteY209" fmla="*/ 4763 h 9525"/>
                              <a:gd name="connsiteX210" fmla="*/ 11278 w 28575"/>
                              <a:gd name="connsiteY210" fmla="*/ 4763 h 9525"/>
                              <a:gd name="connsiteX211" fmla="*/ 11278 w 28575"/>
                              <a:gd name="connsiteY211" fmla="*/ 9525 h 9525"/>
                              <a:gd name="connsiteX212" fmla="*/ 11278 w 28575"/>
                              <a:gd name="connsiteY212" fmla="*/ 4763 h 9525"/>
                              <a:gd name="connsiteX213" fmla="*/ 11278 w 28575"/>
                              <a:gd name="connsiteY213" fmla="*/ 9525 h 9525"/>
                              <a:gd name="connsiteX214" fmla="*/ 11278 w 28575"/>
                              <a:gd name="connsiteY214" fmla="*/ 9525 h 9525"/>
                              <a:gd name="connsiteX215" fmla="*/ 11278 w 28575"/>
                              <a:gd name="connsiteY215" fmla="*/ 9525 h 9525"/>
                              <a:gd name="connsiteX216" fmla="*/ 12030 w 28575"/>
                              <a:gd name="connsiteY216" fmla="*/ 4763 h 9525"/>
                              <a:gd name="connsiteX217" fmla="*/ 12030 w 28575"/>
                              <a:gd name="connsiteY217" fmla="*/ 4763 h 9525"/>
                              <a:gd name="connsiteX218" fmla="*/ 12030 w 28575"/>
                              <a:gd name="connsiteY218" fmla="*/ 4763 h 9525"/>
                              <a:gd name="connsiteX219" fmla="*/ 12030 w 28575"/>
                              <a:gd name="connsiteY219" fmla="*/ 4763 h 9525"/>
                              <a:gd name="connsiteX220" fmla="*/ 12030 w 28575"/>
                              <a:gd name="connsiteY220" fmla="*/ 4763 h 9525"/>
                              <a:gd name="connsiteX221" fmla="*/ 12030 w 28575"/>
                              <a:gd name="connsiteY221" fmla="*/ 9525 h 9525"/>
                              <a:gd name="connsiteX222" fmla="*/ 12030 w 28575"/>
                              <a:gd name="connsiteY222" fmla="*/ 9525 h 9525"/>
                              <a:gd name="connsiteX223" fmla="*/ 12030 w 28575"/>
                              <a:gd name="connsiteY223" fmla="*/ 9525 h 9525"/>
                              <a:gd name="connsiteX224" fmla="*/ 12030 w 28575"/>
                              <a:gd name="connsiteY224" fmla="*/ 9525 h 9525"/>
                              <a:gd name="connsiteX225" fmla="*/ 12030 w 28575"/>
                              <a:gd name="connsiteY225" fmla="*/ 9525 h 9525"/>
                              <a:gd name="connsiteX226" fmla="*/ 12030 w 28575"/>
                              <a:gd name="connsiteY226" fmla="*/ 9525 h 9525"/>
                              <a:gd name="connsiteX227" fmla="*/ 12030 w 28575"/>
                              <a:gd name="connsiteY227" fmla="*/ 9525 h 9525"/>
                              <a:gd name="connsiteX228" fmla="*/ 12783 w 28575"/>
                              <a:gd name="connsiteY228" fmla="*/ 9525 h 9525"/>
                              <a:gd name="connsiteX229" fmla="*/ 12783 w 28575"/>
                              <a:gd name="connsiteY229" fmla="*/ 9525 h 9525"/>
                              <a:gd name="connsiteX230" fmla="*/ 12783 w 28575"/>
                              <a:gd name="connsiteY230" fmla="*/ 9525 h 9525"/>
                              <a:gd name="connsiteX231" fmla="*/ 12783 w 28575"/>
                              <a:gd name="connsiteY231" fmla="*/ 4763 h 9525"/>
                              <a:gd name="connsiteX232" fmla="*/ 12783 w 28575"/>
                              <a:gd name="connsiteY232" fmla="*/ 4763 h 9525"/>
                              <a:gd name="connsiteX233" fmla="*/ 12783 w 28575"/>
                              <a:gd name="connsiteY233" fmla="*/ 9525 h 9525"/>
                              <a:gd name="connsiteX234" fmla="*/ 12783 w 28575"/>
                              <a:gd name="connsiteY234" fmla="*/ 9525 h 9525"/>
                              <a:gd name="connsiteX235" fmla="*/ 12783 w 28575"/>
                              <a:gd name="connsiteY235" fmla="*/ 9525 h 9525"/>
                              <a:gd name="connsiteX236" fmla="*/ 12783 w 28575"/>
                              <a:gd name="connsiteY236" fmla="*/ 9525 h 9525"/>
                              <a:gd name="connsiteX237" fmla="*/ 12783 w 28575"/>
                              <a:gd name="connsiteY237" fmla="*/ 9525 h 9525"/>
                              <a:gd name="connsiteX238" fmla="*/ 12783 w 28575"/>
                              <a:gd name="connsiteY238" fmla="*/ 4763 h 9525"/>
                              <a:gd name="connsiteX239" fmla="*/ 12783 w 28575"/>
                              <a:gd name="connsiteY239" fmla="*/ 0 h 9525"/>
                              <a:gd name="connsiteX240" fmla="*/ 12783 w 28575"/>
                              <a:gd name="connsiteY240" fmla="*/ 4763 h 9525"/>
                              <a:gd name="connsiteX241" fmla="*/ 12783 w 28575"/>
                              <a:gd name="connsiteY241" fmla="*/ 4763 h 9525"/>
                              <a:gd name="connsiteX242" fmla="*/ 13535 w 28575"/>
                              <a:gd name="connsiteY242" fmla="*/ 9525 h 9525"/>
                              <a:gd name="connsiteX243" fmla="*/ 13535 w 28575"/>
                              <a:gd name="connsiteY243" fmla="*/ 9525 h 9525"/>
                              <a:gd name="connsiteX244" fmla="*/ 13535 w 28575"/>
                              <a:gd name="connsiteY244" fmla="*/ 9525 h 9525"/>
                              <a:gd name="connsiteX245" fmla="*/ 13535 w 28575"/>
                              <a:gd name="connsiteY245" fmla="*/ 9525 h 9525"/>
                              <a:gd name="connsiteX246" fmla="*/ 13535 w 28575"/>
                              <a:gd name="connsiteY246" fmla="*/ 9525 h 9525"/>
                              <a:gd name="connsiteX247" fmla="*/ 13535 w 28575"/>
                              <a:gd name="connsiteY247" fmla="*/ 4763 h 9525"/>
                              <a:gd name="connsiteX248" fmla="*/ 13535 w 28575"/>
                              <a:gd name="connsiteY248" fmla="*/ 4763 h 9525"/>
                              <a:gd name="connsiteX249" fmla="*/ 13535 w 28575"/>
                              <a:gd name="connsiteY249" fmla="*/ 4763 h 9525"/>
                              <a:gd name="connsiteX250" fmla="*/ 13535 w 28575"/>
                              <a:gd name="connsiteY250" fmla="*/ 0 h 9525"/>
                              <a:gd name="connsiteX251" fmla="*/ 13535 w 28575"/>
                              <a:gd name="connsiteY251" fmla="*/ 4763 h 9525"/>
                              <a:gd name="connsiteX252" fmla="*/ 13535 w 28575"/>
                              <a:gd name="connsiteY252" fmla="*/ 9525 h 9525"/>
                              <a:gd name="connsiteX253" fmla="*/ 13535 w 28575"/>
                              <a:gd name="connsiteY253" fmla="*/ 4763 h 9525"/>
                              <a:gd name="connsiteX254" fmla="*/ 14288 w 28575"/>
                              <a:gd name="connsiteY254" fmla="*/ 4763 h 9525"/>
                              <a:gd name="connsiteX255" fmla="*/ 14288 w 28575"/>
                              <a:gd name="connsiteY255" fmla="*/ 4763 h 9525"/>
                              <a:gd name="connsiteX256" fmla="*/ 14288 w 28575"/>
                              <a:gd name="connsiteY256" fmla="*/ 4763 h 9525"/>
                              <a:gd name="connsiteX257" fmla="*/ 14288 w 28575"/>
                              <a:gd name="connsiteY257" fmla="*/ 9525 h 9525"/>
                              <a:gd name="connsiteX258" fmla="*/ 14288 w 28575"/>
                              <a:gd name="connsiteY258" fmla="*/ 9525 h 9525"/>
                              <a:gd name="connsiteX259" fmla="*/ 14288 w 28575"/>
                              <a:gd name="connsiteY259" fmla="*/ 4763 h 9525"/>
                              <a:gd name="connsiteX260" fmla="*/ 14288 w 28575"/>
                              <a:gd name="connsiteY260" fmla="*/ 4763 h 9525"/>
                              <a:gd name="connsiteX261" fmla="*/ 14288 w 28575"/>
                              <a:gd name="connsiteY261" fmla="*/ 9525 h 9525"/>
                              <a:gd name="connsiteX262" fmla="*/ 14288 w 28575"/>
                              <a:gd name="connsiteY262" fmla="*/ 9525 h 9525"/>
                              <a:gd name="connsiteX263" fmla="*/ 14288 w 28575"/>
                              <a:gd name="connsiteY263" fmla="*/ 9525 h 9525"/>
                              <a:gd name="connsiteX264" fmla="*/ 14288 w 28575"/>
                              <a:gd name="connsiteY264" fmla="*/ 9525 h 9525"/>
                              <a:gd name="connsiteX265" fmla="*/ 14288 w 28575"/>
                              <a:gd name="connsiteY265" fmla="*/ 9525 h 9525"/>
                              <a:gd name="connsiteX266" fmla="*/ 14288 w 28575"/>
                              <a:gd name="connsiteY266" fmla="*/ 9525 h 9525"/>
                              <a:gd name="connsiteX267" fmla="*/ 14288 w 28575"/>
                              <a:gd name="connsiteY267" fmla="*/ 9525 h 9525"/>
                              <a:gd name="connsiteX268" fmla="*/ 14288 w 28575"/>
                              <a:gd name="connsiteY268" fmla="*/ 9525 h 9525"/>
                              <a:gd name="connsiteX269" fmla="*/ 14288 w 28575"/>
                              <a:gd name="connsiteY269" fmla="*/ 9525 h 9525"/>
                              <a:gd name="connsiteX270" fmla="*/ 14288 w 28575"/>
                              <a:gd name="connsiteY270" fmla="*/ 9525 h 9525"/>
                              <a:gd name="connsiteX271" fmla="*/ 14288 w 28575"/>
                              <a:gd name="connsiteY271" fmla="*/ 9525 h 9525"/>
                              <a:gd name="connsiteX272" fmla="*/ 15040 w 28575"/>
                              <a:gd name="connsiteY272" fmla="*/ 9525 h 9525"/>
                              <a:gd name="connsiteX273" fmla="*/ 15040 w 28575"/>
                              <a:gd name="connsiteY273" fmla="*/ 9525 h 9525"/>
                              <a:gd name="connsiteX274" fmla="*/ 15040 w 28575"/>
                              <a:gd name="connsiteY274" fmla="*/ 4763 h 9525"/>
                              <a:gd name="connsiteX275" fmla="*/ 15040 w 28575"/>
                              <a:gd name="connsiteY275" fmla="*/ 4763 h 9525"/>
                              <a:gd name="connsiteX276" fmla="*/ 15040 w 28575"/>
                              <a:gd name="connsiteY276" fmla="*/ 4763 h 9525"/>
                              <a:gd name="connsiteX277" fmla="*/ 15040 w 28575"/>
                              <a:gd name="connsiteY277" fmla="*/ 4763 h 9525"/>
                              <a:gd name="connsiteX278" fmla="*/ 15040 w 28575"/>
                              <a:gd name="connsiteY278" fmla="*/ 0 h 9525"/>
                              <a:gd name="connsiteX279" fmla="*/ 15040 w 28575"/>
                              <a:gd name="connsiteY279" fmla="*/ 4763 h 9525"/>
                              <a:gd name="connsiteX280" fmla="*/ 15040 w 28575"/>
                              <a:gd name="connsiteY280" fmla="*/ 9525 h 9525"/>
                              <a:gd name="connsiteX281" fmla="*/ 15040 w 28575"/>
                              <a:gd name="connsiteY281" fmla="*/ 4763 h 9525"/>
                              <a:gd name="connsiteX282" fmla="*/ 15040 w 28575"/>
                              <a:gd name="connsiteY282" fmla="*/ 9525 h 9525"/>
                              <a:gd name="connsiteX283" fmla="*/ 15040 w 28575"/>
                              <a:gd name="connsiteY283" fmla="*/ 9525 h 9525"/>
                              <a:gd name="connsiteX284" fmla="*/ 15792 w 28575"/>
                              <a:gd name="connsiteY284" fmla="*/ 4763 h 9525"/>
                              <a:gd name="connsiteX285" fmla="*/ 15792 w 28575"/>
                              <a:gd name="connsiteY285" fmla="*/ 4763 h 9525"/>
                              <a:gd name="connsiteX286" fmla="*/ 15792 w 28575"/>
                              <a:gd name="connsiteY286" fmla="*/ 4763 h 9525"/>
                              <a:gd name="connsiteX287" fmla="*/ 15792 w 28575"/>
                              <a:gd name="connsiteY287" fmla="*/ 4763 h 9525"/>
                              <a:gd name="connsiteX288" fmla="*/ 15792 w 28575"/>
                              <a:gd name="connsiteY288" fmla="*/ 4763 h 9525"/>
                              <a:gd name="connsiteX289" fmla="*/ 15792 w 28575"/>
                              <a:gd name="connsiteY289" fmla="*/ 4763 h 9525"/>
                              <a:gd name="connsiteX290" fmla="*/ 15792 w 28575"/>
                              <a:gd name="connsiteY290" fmla="*/ 4763 h 9525"/>
                              <a:gd name="connsiteX291" fmla="*/ 15792 w 28575"/>
                              <a:gd name="connsiteY291" fmla="*/ 4763 h 9525"/>
                              <a:gd name="connsiteX292" fmla="*/ 15792 w 28575"/>
                              <a:gd name="connsiteY292" fmla="*/ 4763 h 9525"/>
                              <a:gd name="connsiteX293" fmla="*/ 15792 w 28575"/>
                              <a:gd name="connsiteY293" fmla="*/ 4763 h 9525"/>
                              <a:gd name="connsiteX294" fmla="*/ 15792 w 28575"/>
                              <a:gd name="connsiteY294" fmla="*/ 4763 h 9525"/>
                              <a:gd name="connsiteX295" fmla="*/ 15792 w 28575"/>
                              <a:gd name="connsiteY295" fmla="*/ 4763 h 9525"/>
                              <a:gd name="connsiteX296" fmla="*/ 16545 w 28575"/>
                              <a:gd name="connsiteY296" fmla="*/ 4763 h 9525"/>
                              <a:gd name="connsiteX297" fmla="*/ 16545 w 28575"/>
                              <a:gd name="connsiteY297" fmla="*/ 4763 h 9525"/>
                              <a:gd name="connsiteX298" fmla="*/ 16545 w 28575"/>
                              <a:gd name="connsiteY298" fmla="*/ 4763 h 9525"/>
                              <a:gd name="connsiteX299" fmla="*/ 16545 w 28575"/>
                              <a:gd name="connsiteY299" fmla="*/ 4763 h 9525"/>
                              <a:gd name="connsiteX300" fmla="*/ 16545 w 28575"/>
                              <a:gd name="connsiteY300" fmla="*/ 4763 h 9525"/>
                              <a:gd name="connsiteX301" fmla="*/ 16545 w 28575"/>
                              <a:gd name="connsiteY301" fmla="*/ 0 h 9525"/>
                              <a:gd name="connsiteX302" fmla="*/ 16545 w 28575"/>
                              <a:gd name="connsiteY302" fmla="*/ 0 h 9525"/>
                              <a:gd name="connsiteX303" fmla="*/ 16545 w 28575"/>
                              <a:gd name="connsiteY303" fmla="*/ 4763 h 9525"/>
                              <a:gd name="connsiteX304" fmla="*/ 16545 w 28575"/>
                              <a:gd name="connsiteY304" fmla="*/ 4763 h 9525"/>
                              <a:gd name="connsiteX305" fmla="*/ 16545 w 28575"/>
                              <a:gd name="connsiteY305" fmla="*/ 4763 h 9525"/>
                              <a:gd name="connsiteX306" fmla="*/ 16545 w 28575"/>
                              <a:gd name="connsiteY306" fmla="*/ 4763 h 9525"/>
                              <a:gd name="connsiteX307" fmla="*/ 16545 w 28575"/>
                              <a:gd name="connsiteY307" fmla="*/ 4763 h 9525"/>
                              <a:gd name="connsiteX308" fmla="*/ 17297 w 28575"/>
                              <a:gd name="connsiteY308" fmla="*/ 4763 h 9525"/>
                              <a:gd name="connsiteX309" fmla="*/ 17297 w 28575"/>
                              <a:gd name="connsiteY309" fmla="*/ 4763 h 9525"/>
                              <a:gd name="connsiteX310" fmla="*/ 17297 w 28575"/>
                              <a:gd name="connsiteY310" fmla="*/ 4763 h 9525"/>
                              <a:gd name="connsiteX311" fmla="*/ 17297 w 28575"/>
                              <a:gd name="connsiteY311" fmla="*/ 4763 h 9525"/>
                              <a:gd name="connsiteX312" fmla="*/ 17297 w 28575"/>
                              <a:gd name="connsiteY312" fmla="*/ 9525 h 9525"/>
                              <a:gd name="connsiteX313" fmla="*/ 17297 w 28575"/>
                              <a:gd name="connsiteY313" fmla="*/ 4763 h 9525"/>
                              <a:gd name="connsiteX314" fmla="*/ 17297 w 28575"/>
                              <a:gd name="connsiteY314" fmla="*/ 4763 h 9525"/>
                              <a:gd name="connsiteX315" fmla="*/ 17297 w 28575"/>
                              <a:gd name="connsiteY315" fmla="*/ 4763 h 9525"/>
                              <a:gd name="connsiteX316" fmla="*/ 17297 w 28575"/>
                              <a:gd name="connsiteY316" fmla="*/ 0 h 9525"/>
                              <a:gd name="connsiteX317" fmla="*/ 17297 w 28575"/>
                              <a:gd name="connsiteY317" fmla="*/ 0 h 9525"/>
                              <a:gd name="connsiteX318" fmla="*/ 17297 w 28575"/>
                              <a:gd name="connsiteY318" fmla="*/ 0 h 9525"/>
                              <a:gd name="connsiteX319" fmla="*/ 17297 w 28575"/>
                              <a:gd name="connsiteY319" fmla="*/ 0 h 9525"/>
                              <a:gd name="connsiteX320" fmla="*/ 17297 w 28575"/>
                              <a:gd name="connsiteY320" fmla="*/ 4763 h 9525"/>
                              <a:gd name="connsiteX321" fmla="*/ 17297 w 28575"/>
                              <a:gd name="connsiteY321" fmla="*/ 4763 h 9525"/>
                              <a:gd name="connsiteX322" fmla="*/ 18050 w 28575"/>
                              <a:gd name="connsiteY322" fmla="*/ 4763 h 9525"/>
                              <a:gd name="connsiteX323" fmla="*/ 18050 w 28575"/>
                              <a:gd name="connsiteY323" fmla="*/ 4763 h 9525"/>
                              <a:gd name="connsiteX324" fmla="*/ 18050 w 28575"/>
                              <a:gd name="connsiteY324" fmla="*/ 9525 h 9525"/>
                              <a:gd name="connsiteX325" fmla="*/ 18050 w 28575"/>
                              <a:gd name="connsiteY325" fmla="*/ 9525 h 9525"/>
                              <a:gd name="connsiteX326" fmla="*/ 18050 w 28575"/>
                              <a:gd name="connsiteY326" fmla="*/ 9525 h 9525"/>
                              <a:gd name="connsiteX327" fmla="*/ 18050 w 28575"/>
                              <a:gd name="connsiteY327" fmla="*/ 9525 h 9525"/>
                              <a:gd name="connsiteX328" fmla="*/ 18050 w 28575"/>
                              <a:gd name="connsiteY328" fmla="*/ 4763 h 9525"/>
                              <a:gd name="connsiteX329" fmla="*/ 18050 w 28575"/>
                              <a:gd name="connsiteY329" fmla="*/ 9525 h 9525"/>
                              <a:gd name="connsiteX330" fmla="*/ 18050 w 28575"/>
                              <a:gd name="connsiteY330" fmla="*/ 4763 h 9525"/>
                              <a:gd name="connsiteX331" fmla="*/ 18050 w 28575"/>
                              <a:gd name="connsiteY331" fmla="*/ 9525 h 9525"/>
                              <a:gd name="connsiteX332" fmla="*/ 18050 w 28575"/>
                              <a:gd name="connsiteY332" fmla="*/ 9525 h 9525"/>
                              <a:gd name="connsiteX333" fmla="*/ 18050 w 28575"/>
                              <a:gd name="connsiteY333" fmla="*/ 4763 h 9525"/>
                              <a:gd name="connsiteX334" fmla="*/ 18802 w 28575"/>
                              <a:gd name="connsiteY334" fmla="*/ 4763 h 9525"/>
                              <a:gd name="connsiteX335" fmla="*/ 18802 w 28575"/>
                              <a:gd name="connsiteY335" fmla="*/ 4763 h 9525"/>
                              <a:gd name="connsiteX336" fmla="*/ 18802 w 28575"/>
                              <a:gd name="connsiteY336" fmla="*/ 4763 h 9525"/>
                              <a:gd name="connsiteX337" fmla="*/ 18802 w 28575"/>
                              <a:gd name="connsiteY337" fmla="*/ 4763 h 9525"/>
                              <a:gd name="connsiteX338" fmla="*/ 18802 w 28575"/>
                              <a:gd name="connsiteY338" fmla="*/ 9525 h 9525"/>
                              <a:gd name="connsiteX339" fmla="*/ 18802 w 28575"/>
                              <a:gd name="connsiteY339" fmla="*/ 9525 h 9525"/>
                              <a:gd name="connsiteX340" fmla="*/ 18802 w 28575"/>
                              <a:gd name="connsiteY340" fmla="*/ 9525 h 9525"/>
                              <a:gd name="connsiteX341" fmla="*/ 18802 w 28575"/>
                              <a:gd name="connsiteY341" fmla="*/ 9525 h 9525"/>
                              <a:gd name="connsiteX342" fmla="*/ 18802 w 28575"/>
                              <a:gd name="connsiteY342" fmla="*/ 9525 h 9525"/>
                              <a:gd name="connsiteX343" fmla="*/ 18802 w 28575"/>
                              <a:gd name="connsiteY343" fmla="*/ 9525 h 9525"/>
                              <a:gd name="connsiteX344" fmla="*/ 18802 w 28575"/>
                              <a:gd name="connsiteY344" fmla="*/ 4763 h 9525"/>
                              <a:gd name="connsiteX345" fmla="*/ 18802 w 28575"/>
                              <a:gd name="connsiteY345" fmla="*/ 9525 h 9525"/>
                              <a:gd name="connsiteX346" fmla="*/ 18802 w 28575"/>
                              <a:gd name="connsiteY346" fmla="*/ 9525 h 9525"/>
                              <a:gd name="connsiteX347" fmla="*/ 18802 w 28575"/>
                              <a:gd name="connsiteY347" fmla="*/ 4763 h 9525"/>
                              <a:gd name="connsiteX348" fmla="*/ 18802 w 28575"/>
                              <a:gd name="connsiteY348" fmla="*/ 4763 h 9525"/>
                              <a:gd name="connsiteX349" fmla="*/ 18802 w 28575"/>
                              <a:gd name="connsiteY349" fmla="*/ 4763 h 9525"/>
                              <a:gd name="connsiteX350" fmla="*/ 18802 w 28575"/>
                              <a:gd name="connsiteY350" fmla="*/ 4763 h 9525"/>
                              <a:gd name="connsiteX351" fmla="*/ 18802 w 28575"/>
                              <a:gd name="connsiteY351" fmla="*/ 9525 h 9525"/>
                              <a:gd name="connsiteX352" fmla="*/ 19555 w 28575"/>
                              <a:gd name="connsiteY352" fmla="*/ 9525 h 9525"/>
                              <a:gd name="connsiteX353" fmla="*/ 19555 w 28575"/>
                              <a:gd name="connsiteY353" fmla="*/ 4763 h 9525"/>
                              <a:gd name="connsiteX354" fmla="*/ 19555 w 28575"/>
                              <a:gd name="connsiteY354" fmla="*/ 4763 h 9525"/>
                              <a:gd name="connsiteX355" fmla="*/ 19555 w 28575"/>
                              <a:gd name="connsiteY355" fmla="*/ 4763 h 9525"/>
                              <a:gd name="connsiteX356" fmla="*/ 19555 w 28575"/>
                              <a:gd name="connsiteY356" fmla="*/ 4763 h 9525"/>
                              <a:gd name="connsiteX357" fmla="*/ 19555 w 28575"/>
                              <a:gd name="connsiteY357" fmla="*/ 4763 h 9525"/>
                              <a:gd name="connsiteX358" fmla="*/ 19555 w 28575"/>
                              <a:gd name="connsiteY358" fmla="*/ 4763 h 9525"/>
                              <a:gd name="connsiteX359" fmla="*/ 19555 w 28575"/>
                              <a:gd name="connsiteY359" fmla="*/ 4763 h 9525"/>
                              <a:gd name="connsiteX360" fmla="*/ 19555 w 28575"/>
                              <a:gd name="connsiteY360" fmla="*/ 4763 h 9525"/>
                              <a:gd name="connsiteX361" fmla="*/ 19555 w 28575"/>
                              <a:gd name="connsiteY361" fmla="*/ 4763 h 9525"/>
                              <a:gd name="connsiteX362" fmla="*/ 19555 w 28575"/>
                              <a:gd name="connsiteY362" fmla="*/ 9525 h 9525"/>
                              <a:gd name="connsiteX363" fmla="*/ 19555 w 28575"/>
                              <a:gd name="connsiteY363" fmla="*/ 4763 h 9525"/>
                              <a:gd name="connsiteX364" fmla="*/ 20307 w 28575"/>
                              <a:gd name="connsiteY364" fmla="*/ 4763 h 9525"/>
                              <a:gd name="connsiteX365" fmla="*/ 20307 w 28575"/>
                              <a:gd name="connsiteY365" fmla="*/ 9525 h 9525"/>
                              <a:gd name="connsiteX366" fmla="*/ 20307 w 28575"/>
                              <a:gd name="connsiteY366" fmla="*/ 4763 h 9525"/>
                              <a:gd name="connsiteX367" fmla="*/ 20307 w 28575"/>
                              <a:gd name="connsiteY367" fmla="*/ 9525 h 9525"/>
                              <a:gd name="connsiteX368" fmla="*/ 20307 w 28575"/>
                              <a:gd name="connsiteY368" fmla="*/ 9525 h 9525"/>
                              <a:gd name="connsiteX369" fmla="*/ 20307 w 28575"/>
                              <a:gd name="connsiteY369" fmla="*/ 9525 h 9525"/>
                              <a:gd name="connsiteX370" fmla="*/ 20307 w 28575"/>
                              <a:gd name="connsiteY370" fmla="*/ 9525 h 9525"/>
                              <a:gd name="connsiteX371" fmla="*/ 20307 w 28575"/>
                              <a:gd name="connsiteY371" fmla="*/ 9525 h 9525"/>
                              <a:gd name="connsiteX372" fmla="*/ 20307 w 28575"/>
                              <a:gd name="connsiteY372" fmla="*/ 4763 h 9525"/>
                              <a:gd name="connsiteX373" fmla="*/ 20307 w 28575"/>
                              <a:gd name="connsiteY373" fmla="*/ 4763 h 9525"/>
                              <a:gd name="connsiteX374" fmla="*/ 20307 w 28575"/>
                              <a:gd name="connsiteY374" fmla="*/ 4763 h 9525"/>
                              <a:gd name="connsiteX375" fmla="*/ 20307 w 28575"/>
                              <a:gd name="connsiteY375" fmla="*/ 4763 h 9525"/>
                              <a:gd name="connsiteX376" fmla="*/ 21060 w 28575"/>
                              <a:gd name="connsiteY376" fmla="*/ 4763 h 9525"/>
                              <a:gd name="connsiteX377" fmla="*/ 21060 w 28575"/>
                              <a:gd name="connsiteY377" fmla="*/ 4763 h 9525"/>
                              <a:gd name="connsiteX378" fmla="*/ 21060 w 28575"/>
                              <a:gd name="connsiteY378" fmla="*/ 4763 h 9525"/>
                              <a:gd name="connsiteX379" fmla="*/ 21060 w 28575"/>
                              <a:gd name="connsiteY379" fmla="*/ 9525 h 9525"/>
                              <a:gd name="connsiteX380" fmla="*/ 21060 w 28575"/>
                              <a:gd name="connsiteY380" fmla="*/ 9525 h 9525"/>
                              <a:gd name="connsiteX381" fmla="*/ 21060 w 28575"/>
                              <a:gd name="connsiteY381" fmla="*/ 9525 h 9525"/>
                              <a:gd name="connsiteX382" fmla="*/ 21060 w 28575"/>
                              <a:gd name="connsiteY382" fmla="*/ 9525 h 9525"/>
                              <a:gd name="connsiteX383" fmla="*/ 21060 w 28575"/>
                              <a:gd name="connsiteY383" fmla="*/ 9525 h 9525"/>
                              <a:gd name="connsiteX384" fmla="*/ 21060 w 28575"/>
                              <a:gd name="connsiteY384" fmla="*/ 9525 h 9525"/>
                              <a:gd name="connsiteX385" fmla="*/ 21060 w 28575"/>
                              <a:gd name="connsiteY385" fmla="*/ 9525 h 9525"/>
                              <a:gd name="connsiteX386" fmla="*/ 21060 w 28575"/>
                              <a:gd name="connsiteY386" fmla="*/ 9525 h 9525"/>
                              <a:gd name="connsiteX387" fmla="*/ 21060 w 28575"/>
                              <a:gd name="connsiteY387" fmla="*/ 9525 h 9525"/>
                              <a:gd name="connsiteX388" fmla="*/ 21060 w 28575"/>
                              <a:gd name="connsiteY388" fmla="*/ 4763 h 9525"/>
                              <a:gd name="connsiteX389" fmla="*/ 21060 w 28575"/>
                              <a:gd name="connsiteY389" fmla="*/ 0 h 9525"/>
                              <a:gd name="connsiteX390" fmla="*/ 21803 w 28575"/>
                              <a:gd name="connsiteY390" fmla="*/ 0 h 9525"/>
                              <a:gd name="connsiteX391" fmla="*/ 21803 w 28575"/>
                              <a:gd name="connsiteY391" fmla="*/ 0 h 9525"/>
                              <a:gd name="connsiteX392" fmla="*/ 21803 w 28575"/>
                              <a:gd name="connsiteY392" fmla="*/ 4763 h 9525"/>
                              <a:gd name="connsiteX393" fmla="*/ 21803 w 28575"/>
                              <a:gd name="connsiteY393" fmla="*/ 9525 h 9525"/>
                              <a:gd name="connsiteX394" fmla="*/ 21803 w 28575"/>
                              <a:gd name="connsiteY394" fmla="*/ 9525 h 9525"/>
                              <a:gd name="connsiteX395" fmla="*/ 21803 w 28575"/>
                              <a:gd name="connsiteY395" fmla="*/ 4763 h 9525"/>
                              <a:gd name="connsiteX396" fmla="*/ 21803 w 28575"/>
                              <a:gd name="connsiteY396" fmla="*/ 4763 h 9525"/>
                              <a:gd name="connsiteX397" fmla="*/ 21803 w 28575"/>
                              <a:gd name="connsiteY397" fmla="*/ 0 h 9525"/>
                              <a:gd name="connsiteX398" fmla="*/ 21803 w 28575"/>
                              <a:gd name="connsiteY398" fmla="*/ 4763 h 9525"/>
                              <a:gd name="connsiteX399" fmla="*/ 21803 w 28575"/>
                              <a:gd name="connsiteY399" fmla="*/ 4763 h 9525"/>
                              <a:gd name="connsiteX400" fmla="*/ 21803 w 28575"/>
                              <a:gd name="connsiteY400" fmla="*/ 4763 h 9525"/>
                              <a:gd name="connsiteX401" fmla="*/ 21803 w 28575"/>
                              <a:gd name="connsiteY401" fmla="*/ 9525 h 9525"/>
                              <a:gd name="connsiteX402" fmla="*/ 22555 w 28575"/>
                              <a:gd name="connsiteY402" fmla="*/ 4763 h 9525"/>
                              <a:gd name="connsiteX403" fmla="*/ 22555 w 28575"/>
                              <a:gd name="connsiteY403" fmla="*/ 4763 h 9525"/>
                              <a:gd name="connsiteX404" fmla="*/ 22555 w 28575"/>
                              <a:gd name="connsiteY404" fmla="*/ 0 h 9525"/>
                              <a:gd name="connsiteX405" fmla="*/ 22555 w 28575"/>
                              <a:gd name="connsiteY405" fmla="*/ 0 h 9525"/>
                              <a:gd name="connsiteX406" fmla="*/ 22555 w 28575"/>
                              <a:gd name="connsiteY406" fmla="*/ 0 h 9525"/>
                              <a:gd name="connsiteX407" fmla="*/ 22555 w 28575"/>
                              <a:gd name="connsiteY407" fmla="*/ 4763 h 9525"/>
                              <a:gd name="connsiteX408" fmla="*/ 22555 w 28575"/>
                              <a:gd name="connsiteY408" fmla="*/ 4763 h 9525"/>
                              <a:gd name="connsiteX409" fmla="*/ 22555 w 28575"/>
                              <a:gd name="connsiteY409" fmla="*/ 4763 h 9525"/>
                              <a:gd name="connsiteX410" fmla="*/ 22555 w 28575"/>
                              <a:gd name="connsiteY410" fmla="*/ 4763 h 9525"/>
                              <a:gd name="connsiteX411" fmla="*/ 22555 w 28575"/>
                              <a:gd name="connsiteY411" fmla="*/ 4763 h 9525"/>
                              <a:gd name="connsiteX412" fmla="*/ 22555 w 28575"/>
                              <a:gd name="connsiteY412" fmla="*/ 4763 h 9525"/>
                              <a:gd name="connsiteX413" fmla="*/ 22555 w 28575"/>
                              <a:gd name="connsiteY413" fmla="*/ 9525 h 9525"/>
                              <a:gd name="connsiteX414" fmla="*/ 23308 w 28575"/>
                              <a:gd name="connsiteY414" fmla="*/ 9525 h 9525"/>
                              <a:gd name="connsiteX415" fmla="*/ 23308 w 28575"/>
                              <a:gd name="connsiteY415" fmla="*/ 4763 h 9525"/>
                              <a:gd name="connsiteX416" fmla="*/ 23308 w 28575"/>
                              <a:gd name="connsiteY416" fmla="*/ 4763 h 9525"/>
                              <a:gd name="connsiteX417" fmla="*/ 23308 w 28575"/>
                              <a:gd name="connsiteY417" fmla="*/ 4763 h 9525"/>
                              <a:gd name="connsiteX418" fmla="*/ 23308 w 28575"/>
                              <a:gd name="connsiteY418" fmla="*/ 9525 h 9525"/>
                              <a:gd name="connsiteX419" fmla="*/ 23308 w 28575"/>
                              <a:gd name="connsiteY419" fmla="*/ 9525 h 9525"/>
                              <a:gd name="connsiteX420" fmla="*/ 23308 w 28575"/>
                              <a:gd name="connsiteY420" fmla="*/ 9525 h 9525"/>
                              <a:gd name="connsiteX421" fmla="*/ 23308 w 28575"/>
                              <a:gd name="connsiteY421" fmla="*/ 9525 h 9525"/>
                              <a:gd name="connsiteX422" fmla="*/ 23308 w 28575"/>
                              <a:gd name="connsiteY422" fmla="*/ 4763 h 9525"/>
                              <a:gd name="connsiteX423" fmla="*/ 23308 w 28575"/>
                              <a:gd name="connsiteY423" fmla="*/ 4763 h 9525"/>
                              <a:gd name="connsiteX424" fmla="*/ 23308 w 28575"/>
                              <a:gd name="connsiteY424" fmla="*/ 0 h 9525"/>
                              <a:gd name="connsiteX425" fmla="*/ 23308 w 28575"/>
                              <a:gd name="connsiteY425" fmla="*/ 4763 h 9525"/>
                              <a:gd name="connsiteX426" fmla="*/ 24060 w 28575"/>
                              <a:gd name="connsiteY426" fmla="*/ 4763 h 9525"/>
                              <a:gd name="connsiteX427" fmla="*/ 24060 w 28575"/>
                              <a:gd name="connsiteY427" fmla="*/ 4763 h 9525"/>
                              <a:gd name="connsiteX428" fmla="*/ 24060 w 28575"/>
                              <a:gd name="connsiteY428" fmla="*/ 4763 h 9525"/>
                              <a:gd name="connsiteX429" fmla="*/ 24060 w 28575"/>
                              <a:gd name="connsiteY429" fmla="*/ 4763 h 9525"/>
                              <a:gd name="connsiteX430" fmla="*/ 24060 w 28575"/>
                              <a:gd name="connsiteY430" fmla="*/ 9525 h 9525"/>
                              <a:gd name="connsiteX431" fmla="*/ 24060 w 28575"/>
                              <a:gd name="connsiteY431" fmla="*/ 9525 h 9525"/>
                              <a:gd name="connsiteX432" fmla="*/ 24060 w 28575"/>
                              <a:gd name="connsiteY432" fmla="*/ 9525 h 9525"/>
                              <a:gd name="connsiteX433" fmla="*/ 24060 w 28575"/>
                              <a:gd name="connsiteY433" fmla="*/ 9525 h 9525"/>
                              <a:gd name="connsiteX434" fmla="*/ 24060 w 28575"/>
                              <a:gd name="connsiteY434" fmla="*/ 9525 h 9525"/>
                              <a:gd name="connsiteX435" fmla="*/ 24060 w 28575"/>
                              <a:gd name="connsiteY435" fmla="*/ 4763 h 9525"/>
                              <a:gd name="connsiteX436" fmla="*/ 24060 w 28575"/>
                              <a:gd name="connsiteY436" fmla="*/ 4763 h 9525"/>
                              <a:gd name="connsiteX437" fmla="*/ 24060 w 28575"/>
                              <a:gd name="connsiteY437" fmla="*/ 4763 h 9525"/>
                              <a:gd name="connsiteX438" fmla="*/ 24060 w 28575"/>
                              <a:gd name="connsiteY438" fmla="*/ 4763 h 9525"/>
                              <a:gd name="connsiteX439" fmla="*/ 24060 w 28575"/>
                              <a:gd name="connsiteY439" fmla="*/ 4763 h 9525"/>
                              <a:gd name="connsiteX440" fmla="*/ 24060 w 28575"/>
                              <a:gd name="connsiteY440" fmla="*/ 4763 h 9525"/>
                              <a:gd name="connsiteX441" fmla="*/ 24060 w 28575"/>
                              <a:gd name="connsiteY441" fmla="*/ 9525 h 9525"/>
                              <a:gd name="connsiteX442" fmla="*/ 24060 w 28575"/>
                              <a:gd name="connsiteY442" fmla="*/ 9525 h 9525"/>
                              <a:gd name="connsiteX443" fmla="*/ 24060 w 28575"/>
                              <a:gd name="connsiteY443" fmla="*/ 9525 h 9525"/>
                              <a:gd name="connsiteX444" fmla="*/ 24813 w 28575"/>
                              <a:gd name="connsiteY444" fmla="*/ 9525 h 9525"/>
                              <a:gd name="connsiteX445" fmla="*/ 24813 w 28575"/>
                              <a:gd name="connsiteY445" fmla="*/ 4763 h 9525"/>
                              <a:gd name="connsiteX446" fmla="*/ 24813 w 28575"/>
                              <a:gd name="connsiteY446" fmla="*/ 4763 h 9525"/>
                              <a:gd name="connsiteX447" fmla="*/ 24813 w 28575"/>
                              <a:gd name="connsiteY447" fmla="*/ 4763 h 9525"/>
                              <a:gd name="connsiteX448" fmla="*/ 24813 w 28575"/>
                              <a:gd name="connsiteY448" fmla="*/ 4763 h 9525"/>
                              <a:gd name="connsiteX449" fmla="*/ 24813 w 28575"/>
                              <a:gd name="connsiteY449" fmla="*/ 4763 h 9525"/>
                              <a:gd name="connsiteX450" fmla="*/ 24813 w 28575"/>
                              <a:gd name="connsiteY450" fmla="*/ 4763 h 9525"/>
                              <a:gd name="connsiteX451" fmla="*/ 24813 w 28575"/>
                              <a:gd name="connsiteY451" fmla="*/ 4763 h 9525"/>
                              <a:gd name="connsiteX452" fmla="*/ 24813 w 28575"/>
                              <a:gd name="connsiteY452" fmla="*/ 4763 h 9525"/>
                              <a:gd name="connsiteX453" fmla="*/ 24813 w 28575"/>
                              <a:gd name="connsiteY453" fmla="*/ 0 h 9525"/>
                              <a:gd name="connsiteX454" fmla="*/ 24813 w 28575"/>
                              <a:gd name="connsiteY454" fmla="*/ 0 h 9525"/>
                              <a:gd name="connsiteX455" fmla="*/ 24813 w 28575"/>
                              <a:gd name="connsiteY455" fmla="*/ 4763 h 9525"/>
                              <a:gd name="connsiteX456" fmla="*/ 24813 w 28575"/>
                              <a:gd name="connsiteY456" fmla="*/ 4763 h 9525"/>
                              <a:gd name="connsiteX457" fmla="*/ 24813 w 28575"/>
                              <a:gd name="connsiteY457" fmla="*/ 4763 h 9525"/>
                              <a:gd name="connsiteX458" fmla="*/ 25565 w 28575"/>
                              <a:gd name="connsiteY458" fmla="*/ 4763 h 9525"/>
                              <a:gd name="connsiteX459" fmla="*/ 25565 w 28575"/>
                              <a:gd name="connsiteY459" fmla="*/ 4763 h 9525"/>
                              <a:gd name="connsiteX460" fmla="*/ 25565 w 28575"/>
                              <a:gd name="connsiteY460" fmla="*/ 4763 h 9525"/>
                              <a:gd name="connsiteX461" fmla="*/ 25565 w 28575"/>
                              <a:gd name="connsiteY461" fmla="*/ 4763 h 9525"/>
                              <a:gd name="connsiteX462" fmla="*/ 25565 w 28575"/>
                              <a:gd name="connsiteY462" fmla="*/ 4763 h 9525"/>
                              <a:gd name="connsiteX463" fmla="*/ 25565 w 28575"/>
                              <a:gd name="connsiteY463" fmla="*/ 4763 h 9525"/>
                              <a:gd name="connsiteX464" fmla="*/ 25565 w 28575"/>
                              <a:gd name="connsiteY464" fmla="*/ 9525 h 9525"/>
                              <a:gd name="connsiteX465" fmla="*/ 25565 w 28575"/>
                              <a:gd name="connsiteY465" fmla="*/ 4763 h 9525"/>
                              <a:gd name="connsiteX466" fmla="*/ 25565 w 28575"/>
                              <a:gd name="connsiteY466" fmla="*/ 4763 h 9525"/>
                              <a:gd name="connsiteX467" fmla="*/ 25565 w 28575"/>
                              <a:gd name="connsiteY467" fmla="*/ 4763 h 9525"/>
                              <a:gd name="connsiteX468" fmla="*/ 25565 w 28575"/>
                              <a:gd name="connsiteY468" fmla="*/ 0 h 9525"/>
                              <a:gd name="connsiteX469" fmla="*/ 25565 w 28575"/>
                              <a:gd name="connsiteY469" fmla="*/ 4763 h 9525"/>
                              <a:gd name="connsiteX470" fmla="*/ 26318 w 28575"/>
                              <a:gd name="connsiteY470" fmla="*/ 4763 h 9525"/>
                              <a:gd name="connsiteX471" fmla="*/ 26318 w 28575"/>
                              <a:gd name="connsiteY471" fmla="*/ 9525 h 9525"/>
                              <a:gd name="connsiteX472" fmla="*/ 26318 w 28575"/>
                              <a:gd name="connsiteY472" fmla="*/ 9525 h 9525"/>
                              <a:gd name="connsiteX473" fmla="*/ 26318 w 28575"/>
                              <a:gd name="connsiteY473" fmla="*/ 4763 h 9525"/>
                              <a:gd name="connsiteX474" fmla="*/ 26318 w 28575"/>
                              <a:gd name="connsiteY474" fmla="*/ 4763 h 9525"/>
                              <a:gd name="connsiteX475" fmla="*/ 26318 w 28575"/>
                              <a:gd name="connsiteY475" fmla="*/ 4763 h 9525"/>
                              <a:gd name="connsiteX476" fmla="*/ 26318 w 28575"/>
                              <a:gd name="connsiteY476" fmla="*/ 4763 h 9525"/>
                              <a:gd name="connsiteX477" fmla="*/ 26318 w 28575"/>
                              <a:gd name="connsiteY477" fmla="*/ 4763 h 9525"/>
                              <a:gd name="connsiteX478" fmla="*/ 26318 w 28575"/>
                              <a:gd name="connsiteY478" fmla="*/ 4763 h 9525"/>
                              <a:gd name="connsiteX479" fmla="*/ 26318 w 28575"/>
                              <a:gd name="connsiteY479" fmla="*/ 9525 h 9525"/>
                              <a:gd name="connsiteX480" fmla="*/ 26318 w 28575"/>
                              <a:gd name="connsiteY480" fmla="*/ 4763 h 9525"/>
                              <a:gd name="connsiteX481" fmla="*/ 26318 w 28575"/>
                              <a:gd name="connsiteY481" fmla="*/ 9525 h 9525"/>
                              <a:gd name="connsiteX482" fmla="*/ 27070 w 28575"/>
                              <a:gd name="connsiteY482" fmla="*/ 9525 h 9525"/>
                              <a:gd name="connsiteX483" fmla="*/ 27070 w 28575"/>
                              <a:gd name="connsiteY483" fmla="*/ 4763 h 9525"/>
                              <a:gd name="connsiteX484" fmla="*/ 27070 w 28575"/>
                              <a:gd name="connsiteY484" fmla="*/ 4763 h 9525"/>
                              <a:gd name="connsiteX485" fmla="*/ 27070 w 28575"/>
                              <a:gd name="connsiteY485" fmla="*/ 9525 h 9525"/>
                              <a:gd name="connsiteX486" fmla="*/ 27070 w 28575"/>
                              <a:gd name="connsiteY486" fmla="*/ 9525 h 9525"/>
                              <a:gd name="connsiteX487" fmla="*/ 27070 w 28575"/>
                              <a:gd name="connsiteY487" fmla="*/ 4763 h 9525"/>
                              <a:gd name="connsiteX488" fmla="*/ 27070 w 28575"/>
                              <a:gd name="connsiteY488" fmla="*/ 4763 h 9525"/>
                              <a:gd name="connsiteX489" fmla="*/ 27070 w 28575"/>
                              <a:gd name="connsiteY489" fmla="*/ 4763 h 9525"/>
                              <a:gd name="connsiteX490" fmla="*/ 27070 w 28575"/>
                              <a:gd name="connsiteY490" fmla="*/ 4763 h 9525"/>
                              <a:gd name="connsiteX491" fmla="*/ 27070 w 28575"/>
                              <a:gd name="connsiteY491" fmla="*/ 4763 h 9525"/>
                              <a:gd name="connsiteX492" fmla="*/ 27070 w 28575"/>
                              <a:gd name="connsiteY492" fmla="*/ 4763 h 9525"/>
                              <a:gd name="connsiteX493" fmla="*/ 27070 w 28575"/>
                              <a:gd name="connsiteY493" fmla="*/ 9525 h 9525"/>
                              <a:gd name="connsiteX494" fmla="*/ 27822 w 28575"/>
                              <a:gd name="connsiteY494" fmla="*/ 4763 h 9525"/>
                              <a:gd name="connsiteX495" fmla="*/ 27822 w 28575"/>
                              <a:gd name="connsiteY495" fmla="*/ 4763 h 9525"/>
                              <a:gd name="connsiteX496" fmla="*/ 27822 w 28575"/>
                              <a:gd name="connsiteY496" fmla="*/ 9525 h 9525"/>
                              <a:gd name="connsiteX497" fmla="*/ 27822 w 28575"/>
                              <a:gd name="connsiteY497" fmla="*/ 4763 h 9525"/>
                              <a:gd name="connsiteX498" fmla="*/ 27822 w 28575"/>
                              <a:gd name="connsiteY498" fmla="*/ 9525 h 9525"/>
                              <a:gd name="connsiteX499" fmla="*/ 27822 w 28575"/>
                              <a:gd name="connsiteY499" fmla="*/ 9525 h 9525"/>
                              <a:gd name="connsiteX500" fmla="*/ 27822 w 28575"/>
                              <a:gd name="connsiteY500" fmla="*/ 9525 h 9525"/>
                              <a:gd name="connsiteX501" fmla="*/ 27822 w 28575"/>
                              <a:gd name="connsiteY501" fmla="*/ 9525 h 9525"/>
                              <a:gd name="connsiteX502" fmla="*/ 27822 w 28575"/>
                              <a:gd name="connsiteY502" fmla="*/ 4763 h 9525"/>
                              <a:gd name="connsiteX503" fmla="*/ 27822 w 28575"/>
                              <a:gd name="connsiteY503" fmla="*/ 4763 h 9525"/>
                              <a:gd name="connsiteX504" fmla="*/ 27822 w 28575"/>
                              <a:gd name="connsiteY504" fmla="*/ 4763 h 9525"/>
                              <a:gd name="connsiteX505" fmla="*/ 27822 w 28575"/>
                              <a:gd name="connsiteY505" fmla="*/ 0 h 9525"/>
                              <a:gd name="connsiteX506" fmla="*/ 28575 w 28575"/>
                              <a:gd name="connsiteY506" fmla="*/ 4763 h 9525"/>
                              <a:gd name="connsiteX507" fmla="*/ 28575 w 28575"/>
                              <a:gd name="connsiteY507" fmla="*/ 4763 h 9525"/>
                              <a:gd name="connsiteX508" fmla="*/ 28575 w 28575"/>
                              <a:gd name="connsiteY508" fmla="*/ 4763 h 9525"/>
                              <a:gd name="connsiteX509" fmla="*/ 28575 w 28575"/>
                              <a:gd name="connsiteY509" fmla="*/ 4763 h 9525"/>
                              <a:gd name="connsiteX510" fmla="*/ 28575 w 28575"/>
                              <a:gd name="connsiteY510" fmla="*/ 4763 h 9525"/>
                              <a:gd name="connsiteX511" fmla="*/ 28575 w 28575"/>
                              <a:gd name="connsiteY511" fmla="*/ 0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4763"/>
                                </a:moveTo>
                                <a:lnTo>
                                  <a:pt x="0" y="4763"/>
                                </a:lnTo>
                                <a:lnTo>
                                  <a:pt x="0" y="0"/>
                                </a:lnTo>
                                <a:lnTo>
                                  <a:pt x="0" y="0"/>
                                </a:lnTo>
                                <a:lnTo>
                                  <a:pt x="0" y="0"/>
                                </a:lnTo>
                                <a:lnTo>
                                  <a:pt x="0" y="0"/>
                                </a:lnTo>
                                <a:lnTo>
                                  <a:pt x="0" y="4763"/>
                                </a:lnTo>
                                <a:lnTo>
                                  <a:pt x="0" y="0"/>
                                </a:lnTo>
                                <a:lnTo>
                                  <a:pt x="0" y="4763"/>
                                </a:lnTo>
                                <a:lnTo>
                                  <a:pt x="0" y="4763"/>
                                </a:lnTo>
                                <a:lnTo>
                                  <a:pt x="0" y="9525"/>
                                </a:lnTo>
                                <a:lnTo>
                                  <a:pt x="0" y="9525"/>
                                </a:lnTo>
                                <a:lnTo>
                                  <a:pt x="0" y="4763"/>
                                </a:lnTo>
                                <a:lnTo>
                                  <a:pt x="0" y="9525"/>
                                </a:lnTo>
                                <a:lnTo>
                                  <a:pt x="0" y="4763"/>
                                </a:lnTo>
                                <a:lnTo>
                                  <a:pt x="0" y="4763"/>
                                </a:lnTo>
                                <a:lnTo>
                                  <a:pt x="0" y="4763"/>
                                </a:lnTo>
                                <a:lnTo>
                                  <a:pt x="0" y="9525"/>
                                </a:lnTo>
                                <a:lnTo>
                                  <a:pt x="753" y="4763"/>
                                </a:lnTo>
                                <a:lnTo>
                                  <a:pt x="753" y="9525"/>
                                </a:lnTo>
                                <a:lnTo>
                                  <a:pt x="753" y="9525"/>
                                </a:lnTo>
                                <a:lnTo>
                                  <a:pt x="753" y="4763"/>
                                </a:lnTo>
                                <a:lnTo>
                                  <a:pt x="753" y="4763"/>
                                </a:lnTo>
                                <a:lnTo>
                                  <a:pt x="753" y="4763"/>
                                </a:lnTo>
                                <a:lnTo>
                                  <a:pt x="753" y="0"/>
                                </a:lnTo>
                                <a:lnTo>
                                  <a:pt x="753" y="4763"/>
                                </a:lnTo>
                                <a:lnTo>
                                  <a:pt x="753" y="4763"/>
                                </a:lnTo>
                                <a:lnTo>
                                  <a:pt x="753" y="4763"/>
                                </a:lnTo>
                                <a:lnTo>
                                  <a:pt x="753" y="9525"/>
                                </a:lnTo>
                                <a:lnTo>
                                  <a:pt x="753" y="4763"/>
                                </a:lnTo>
                                <a:lnTo>
                                  <a:pt x="753" y="4763"/>
                                </a:lnTo>
                                <a:lnTo>
                                  <a:pt x="753" y="9525"/>
                                </a:lnTo>
                                <a:lnTo>
                                  <a:pt x="1505" y="4763"/>
                                </a:lnTo>
                                <a:lnTo>
                                  <a:pt x="1505" y="4763"/>
                                </a:lnTo>
                                <a:lnTo>
                                  <a:pt x="1505" y="4763"/>
                                </a:lnTo>
                                <a:lnTo>
                                  <a:pt x="1505" y="4763"/>
                                </a:lnTo>
                                <a:lnTo>
                                  <a:pt x="1505" y="4763"/>
                                </a:lnTo>
                                <a:lnTo>
                                  <a:pt x="1505" y="4763"/>
                                </a:lnTo>
                                <a:lnTo>
                                  <a:pt x="1505" y="4763"/>
                                </a:lnTo>
                                <a:lnTo>
                                  <a:pt x="1505" y="4763"/>
                                </a:lnTo>
                                <a:lnTo>
                                  <a:pt x="1505" y="9525"/>
                                </a:lnTo>
                                <a:lnTo>
                                  <a:pt x="1505" y="9525"/>
                                </a:lnTo>
                                <a:lnTo>
                                  <a:pt x="1505" y="9525"/>
                                </a:lnTo>
                                <a:lnTo>
                                  <a:pt x="1505" y="9525"/>
                                </a:lnTo>
                                <a:lnTo>
                                  <a:pt x="2257" y="9525"/>
                                </a:lnTo>
                                <a:lnTo>
                                  <a:pt x="2257" y="4763"/>
                                </a:lnTo>
                                <a:lnTo>
                                  <a:pt x="2257" y="4763"/>
                                </a:lnTo>
                                <a:lnTo>
                                  <a:pt x="2257" y="0"/>
                                </a:lnTo>
                                <a:lnTo>
                                  <a:pt x="2257" y="0"/>
                                </a:lnTo>
                                <a:lnTo>
                                  <a:pt x="2257" y="4763"/>
                                </a:lnTo>
                                <a:lnTo>
                                  <a:pt x="2257" y="4763"/>
                                </a:lnTo>
                                <a:lnTo>
                                  <a:pt x="2257" y="4763"/>
                                </a:lnTo>
                                <a:lnTo>
                                  <a:pt x="2257" y="4763"/>
                                </a:lnTo>
                                <a:lnTo>
                                  <a:pt x="2257" y="4763"/>
                                </a:lnTo>
                                <a:lnTo>
                                  <a:pt x="2257" y="4763"/>
                                </a:lnTo>
                                <a:lnTo>
                                  <a:pt x="2257" y="0"/>
                                </a:lnTo>
                                <a:lnTo>
                                  <a:pt x="3010" y="0"/>
                                </a:lnTo>
                                <a:lnTo>
                                  <a:pt x="3010" y="4763"/>
                                </a:lnTo>
                                <a:lnTo>
                                  <a:pt x="3010" y="4763"/>
                                </a:lnTo>
                                <a:lnTo>
                                  <a:pt x="3010" y="0"/>
                                </a:lnTo>
                                <a:lnTo>
                                  <a:pt x="3010" y="4763"/>
                                </a:lnTo>
                                <a:lnTo>
                                  <a:pt x="3010" y="4763"/>
                                </a:lnTo>
                                <a:lnTo>
                                  <a:pt x="3010" y="0"/>
                                </a:lnTo>
                                <a:lnTo>
                                  <a:pt x="3010" y="0"/>
                                </a:lnTo>
                                <a:lnTo>
                                  <a:pt x="3010" y="4763"/>
                                </a:lnTo>
                                <a:lnTo>
                                  <a:pt x="3010" y="0"/>
                                </a:lnTo>
                                <a:lnTo>
                                  <a:pt x="3010" y="4763"/>
                                </a:lnTo>
                                <a:lnTo>
                                  <a:pt x="3010" y="9525"/>
                                </a:lnTo>
                                <a:lnTo>
                                  <a:pt x="3762" y="9525"/>
                                </a:lnTo>
                                <a:lnTo>
                                  <a:pt x="3762" y="9525"/>
                                </a:lnTo>
                                <a:lnTo>
                                  <a:pt x="3762" y="9525"/>
                                </a:lnTo>
                                <a:lnTo>
                                  <a:pt x="3762" y="9525"/>
                                </a:lnTo>
                                <a:lnTo>
                                  <a:pt x="3762" y="9525"/>
                                </a:lnTo>
                                <a:lnTo>
                                  <a:pt x="3762" y="9525"/>
                                </a:lnTo>
                                <a:lnTo>
                                  <a:pt x="3762" y="9525"/>
                                </a:lnTo>
                                <a:lnTo>
                                  <a:pt x="3762" y="9525"/>
                                </a:lnTo>
                                <a:lnTo>
                                  <a:pt x="3762" y="4763"/>
                                </a:lnTo>
                                <a:lnTo>
                                  <a:pt x="3762" y="4763"/>
                                </a:lnTo>
                                <a:lnTo>
                                  <a:pt x="3762" y="4763"/>
                                </a:lnTo>
                                <a:lnTo>
                                  <a:pt x="3762" y="4763"/>
                                </a:lnTo>
                                <a:lnTo>
                                  <a:pt x="4515" y="4763"/>
                                </a:lnTo>
                                <a:lnTo>
                                  <a:pt x="4515" y="9525"/>
                                </a:lnTo>
                                <a:lnTo>
                                  <a:pt x="4515" y="9525"/>
                                </a:lnTo>
                                <a:lnTo>
                                  <a:pt x="4515" y="9525"/>
                                </a:lnTo>
                                <a:lnTo>
                                  <a:pt x="4515" y="9525"/>
                                </a:lnTo>
                                <a:lnTo>
                                  <a:pt x="4515" y="9525"/>
                                </a:lnTo>
                                <a:lnTo>
                                  <a:pt x="4515" y="4763"/>
                                </a:lnTo>
                                <a:lnTo>
                                  <a:pt x="4515" y="0"/>
                                </a:lnTo>
                                <a:lnTo>
                                  <a:pt x="4515" y="0"/>
                                </a:lnTo>
                                <a:lnTo>
                                  <a:pt x="4515" y="0"/>
                                </a:lnTo>
                                <a:lnTo>
                                  <a:pt x="4515" y="4763"/>
                                </a:lnTo>
                                <a:lnTo>
                                  <a:pt x="4515" y="4763"/>
                                </a:lnTo>
                                <a:lnTo>
                                  <a:pt x="4515" y="9525"/>
                                </a:lnTo>
                                <a:lnTo>
                                  <a:pt x="4515" y="4763"/>
                                </a:lnTo>
                                <a:lnTo>
                                  <a:pt x="4515" y="9525"/>
                                </a:lnTo>
                                <a:lnTo>
                                  <a:pt x="4515" y="9525"/>
                                </a:lnTo>
                                <a:lnTo>
                                  <a:pt x="4515" y="4763"/>
                                </a:lnTo>
                                <a:lnTo>
                                  <a:pt x="4515" y="4763"/>
                                </a:lnTo>
                                <a:lnTo>
                                  <a:pt x="4515" y="4763"/>
                                </a:lnTo>
                                <a:lnTo>
                                  <a:pt x="4515" y="4763"/>
                                </a:lnTo>
                                <a:lnTo>
                                  <a:pt x="5267" y="4763"/>
                                </a:lnTo>
                                <a:lnTo>
                                  <a:pt x="5267" y="9525"/>
                                </a:lnTo>
                                <a:lnTo>
                                  <a:pt x="5267" y="4763"/>
                                </a:lnTo>
                                <a:lnTo>
                                  <a:pt x="5267" y="4763"/>
                                </a:lnTo>
                                <a:lnTo>
                                  <a:pt x="5267" y="4763"/>
                                </a:lnTo>
                                <a:lnTo>
                                  <a:pt x="5267" y="9525"/>
                                </a:lnTo>
                                <a:lnTo>
                                  <a:pt x="5267" y="9525"/>
                                </a:lnTo>
                                <a:lnTo>
                                  <a:pt x="5267" y="9525"/>
                                </a:lnTo>
                                <a:lnTo>
                                  <a:pt x="5267" y="4763"/>
                                </a:lnTo>
                                <a:lnTo>
                                  <a:pt x="5267" y="4763"/>
                                </a:lnTo>
                                <a:lnTo>
                                  <a:pt x="5267" y="9525"/>
                                </a:lnTo>
                                <a:lnTo>
                                  <a:pt x="5267" y="4763"/>
                                </a:lnTo>
                                <a:lnTo>
                                  <a:pt x="6020" y="9525"/>
                                </a:lnTo>
                                <a:lnTo>
                                  <a:pt x="6020" y="4763"/>
                                </a:lnTo>
                                <a:lnTo>
                                  <a:pt x="6020" y="4763"/>
                                </a:lnTo>
                                <a:lnTo>
                                  <a:pt x="6020" y="9525"/>
                                </a:lnTo>
                                <a:lnTo>
                                  <a:pt x="6020" y="9525"/>
                                </a:lnTo>
                                <a:lnTo>
                                  <a:pt x="6020" y="9525"/>
                                </a:lnTo>
                                <a:lnTo>
                                  <a:pt x="6020" y="9525"/>
                                </a:lnTo>
                                <a:lnTo>
                                  <a:pt x="6020" y="4763"/>
                                </a:lnTo>
                                <a:lnTo>
                                  <a:pt x="6020" y="0"/>
                                </a:lnTo>
                                <a:lnTo>
                                  <a:pt x="6020" y="0"/>
                                </a:lnTo>
                                <a:lnTo>
                                  <a:pt x="6020" y="0"/>
                                </a:lnTo>
                                <a:lnTo>
                                  <a:pt x="6020" y="4763"/>
                                </a:lnTo>
                                <a:lnTo>
                                  <a:pt x="6772" y="4763"/>
                                </a:lnTo>
                                <a:lnTo>
                                  <a:pt x="6772" y="9525"/>
                                </a:lnTo>
                                <a:lnTo>
                                  <a:pt x="6772" y="9525"/>
                                </a:lnTo>
                                <a:lnTo>
                                  <a:pt x="6772" y="4763"/>
                                </a:lnTo>
                                <a:lnTo>
                                  <a:pt x="6772" y="4763"/>
                                </a:lnTo>
                                <a:lnTo>
                                  <a:pt x="6772" y="4763"/>
                                </a:lnTo>
                                <a:lnTo>
                                  <a:pt x="6772" y="4763"/>
                                </a:lnTo>
                                <a:lnTo>
                                  <a:pt x="6772" y="9525"/>
                                </a:lnTo>
                                <a:lnTo>
                                  <a:pt x="6772" y="4763"/>
                                </a:lnTo>
                                <a:lnTo>
                                  <a:pt x="6772" y="9525"/>
                                </a:lnTo>
                                <a:lnTo>
                                  <a:pt x="6772" y="4763"/>
                                </a:lnTo>
                                <a:lnTo>
                                  <a:pt x="6772" y="4763"/>
                                </a:lnTo>
                                <a:lnTo>
                                  <a:pt x="7515" y="4763"/>
                                </a:lnTo>
                                <a:lnTo>
                                  <a:pt x="7515" y="4763"/>
                                </a:lnTo>
                                <a:lnTo>
                                  <a:pt x="7515" y="9525"/>
                                </a:lnTo>
                                <a:lnTo>
                                  <a:pt x="7515" y="9525"/>
                                </a:lnTo>
                                <a:lnTo>
                                  <a:pt x="7515" y="9525"/>
                                </a:lnTo>
                                <a:lnTo>
                                  <a:pt x="7515" y="9525"/>
                                </a:lnTo>
                                <a:lnTo>
                                  <a:pt x="7515" y="9525"/>
                                </a:lnTo>
                                <a:lnTo>
                                  <a:pt x="7515" y="9525"/>
                                </a:lnTo>
                                <a:lnTo>
                                  <a:pt x="7515" y="9525"/>
                                </a:lnTo>
                                <a:lnTo>
                                  <a:pt x="7515" y="9525"/>
                                </a:lnTo>
                                <a:lnTo>
                                  <a:pt x="7515" y="9525"/>
                                </a:lnTo>
                                <a:lnTo>
                                  <a:pt x="7515" y="9525"/>
                                </a:lnTo>
                                <a:lnTo>
                                  <a:pt x="8268" y="9525"/>
                                </a:lnTo>
                                <a:lnTo>
                                  <a:pt x="8268" y="9525"/>
                                </a:lnTo>
                                <a:lnTo>
                                  <a:pt x="8268" y="9525"/>
                                </a:lnTo>
                                <a:lnTo>
                                  <a:pt x="8268" y="9525"/>
                                </a:lnTo>
                                <a:lnTo>
                                  <a:pt x="8268" y="9525"/>
                                </a:lnTo>
                                <a:lnTo>
                                  <a:pt x="8268" y="9525"/>
                                </a:lnTo>
                                <a:lnTo>
                                  <a:pt x="8268" y="9525"/>
                                </a:lnTo>
                                <a:lnTo>
                                  <a:pt x="8268" y="9525"/>
                                </a:lnTo>
                                <a:lnTo>
                                  <a:pt x="8268" y="9525"/>
                                </a:lnTo>
                                <a:lnTo>
                                  <a:pt x="8268" y="9525"/>
                                </a:lnTo>
                                <a:lnTo>
                                  <a:pt x="8268" y="9525"/>
                                </a:lnTo>
                                <a:lnTo>
                                  <a:pt x="8268" y="9525"/>
                                </a:lnTo>
                                <a:lnTo>
                                  <a:pt x="9020" y="9525"/>
                                </a:lnTo>
                                <a:lnTo>
                                  <a:pt x="9020" y="4763"/>
                                </a:lnTo>
                                <a:lnTo>
                                  <a:pt x="9020" y="4763"/>
                                </a:lnTo>
                                <a:lnTo>
                                  <a:pt x="9020" y="9525"/>
                                </a:lnTo>
                                <a:lnTo>
                                  <a:pt x="9020" y="9525"/>
                                </a:lnTo>
                                <a:lnTo>
                                  <a:pt x="9020" y="9525"/>
                                </a:lnTo>
                                <a:lnTo>
                                  <a:pt x="9020" y="9525"/>
                                </a:lnTo>
                                <a:lnTo>
                                  <a:pt x="9020" y="9525"/>
                                </a:lnTo>
                                <a:lnTo>
                                  <a:pt x="9020" y="9525"/>
                                </a:lnTo>
                                <a:lnTo>
                                  <a:pt x="9020" y="4763"/>
                                </a:lnTo>
                                <a:lnTo>
                                  <a:pt x="9020" y="4763"/>
                                </a:lnTo>
                                <a:lnTo>
                                  <a:pt x="9020" y="4763"/>
                                </a:lnTo>
                                <a:lnTo>
                                  <a:pt x="9020" y="4763"/>
                                </a:lnTo>
                                <a:lnTo>
                                  <a:pt x="9020" y="4763"/>
                                </a:lnTo>
                                <a:lnTo>
                                  <a:pt x="9020" y="9525"/>
                                </a:lnTo>
                                <a:lnTo>
                                  <a:pt x="9020" y="4763"/>
                                </a:lnTo>
                                <a:lnTo>
                                  <a:pt x="9020" y="4763"/>
                                </a:lnTo>
                                <a:lnTo>
                                  <a:pt x="9020" y="4763"/>
                                </a:lnTo>
                                <a:lnTo>
                                  <a:pt x="9020" y="4763"/>
                                </a:lnTo>
                                <a:lnTo>
                                  <a:pt x="9020" y="9525"/>
                                </a:lnTo>
                                <a:lnTo>
                                  <a:pt x="9773" y="4763"/>
                                </a:lnTo>
                                <a:lnTo>
                                  <a:pt x="9773" y="4763"/>
                                </a:lnTo>
                                <a:lnTo>
                                  <a:pt x="9773" y="4763"/>
                                </a:lnTo>
                                <a:lnTo>
                                  <a:pt x="9773" y="4763"/>
                                </a:lnTo>
                                <a:lnTo>
                                  <a:pt x="9773" y="4763"/>
                                </a:lnTo>
                                <a:lnTo>
                                  <a:pt x="9773" y="9525"/>
                                </a:lnTo>
                                <a:lnTo>
                                  <a:pt x="9773" y="9525"/>
                                </a:lnTo>
                                <a:lnTo>
                                  <a:pt x="9773" y="9525"/>
                                </a:lnTo>
                                <a:lnTo>
                                  <a:pt x="9773" y="9525"/>
                                </a:lnTo>
                                <a:lnTo>
                                  <a:pt x="9773" y="4763"/>
                                </a:lnTo>
                                <a:lnTo>
                                  <a:pt x="9773" y="4763"/>
                                </a:lnTo>
                                <a:lnTo>
                                  <a:pt x="9773" y="4763"/>
                                </a:lnTo>
                                <a:lnTo>
                                  <a:pt x="10525" y="4763"/>
                                </a:lnTo>
                                <a:lnTo>
                                  <a:pt x="10525" y="4763"/>
                                </a:lnTo>
                                <a:lnTo>
                                  <a:pt x="10525" y="4763"/>
                                </a:lnTo>
                                <a:lnTo>
                                  <a:pt x="10525" y="9525"/>
                                </a:lnTo>
                                <a:lnTo>
                                  <a:pt x="10525" y="9525"/>
                                </a:lnTo>
                                <a:lnTo>
                                  <a:pt x="10525" y="9525"/>
                                </a:lnTo>
                                <a:lnTo>
                                  <a:pt x="10525" y="9525"/>
                                </a:lnTo>
                                <a:lnTo>
                                  <a:pt x="10525" y="9525"/>
                                </a:lnTo>
                                <a:lnTo>
                                  <a:pt x="10525" y="4763"/>
                                </a:lnTo>
                                <a:lnTo>
                                  <a:pt x="10525" y="9525"/>
                                </a:lnTo>
                                <a:lnTo>
                                  <a:pt x="10525" y="9525"/>
                                </a:lnTo>
                                <a:lnTo>
                                  <a:pt x="10525" y="9525"/>
                                </a:lnTo>
                                <a:lnTo>
                                  <a:pt x="11278" y="9525"/>
                                </a:lnTo>
                                <a:lnTo>
                                  <a:pt x="11278" y="4763"/>
                                </a:lnTo>
                                <a:lnTo>
                                  <a:pt x="11278" y="4763"/>
                                </a:lnTo>
                                <a:lnTo>
                                  <a:pt x="11278" y="4763"/>
                                </a:lnTo>
                                <a:lnTo>
                                  <a:pt x="11278" y="9525"/>
                                </a:lnTo>
                                <a:lnTo>
                                  <a:pt x="11278" y="4763"/>
                                </a:lnTo>
                                <a:lnTo>
                                  <a:pt x="11278" y="4763"/>
                                </a:lnTo>
                                <a:lnTo>
                                  <a:pt x="11278" y="9525"/>
                                </a:lnTo>
                                <a:lnTo>
                                  <a:pt x="11278" y="4763"/>
                                </a:lnTo>
                                <a:lnTo>
                                  <a:pt x="11278" y="9525"/>
                                </a:lnTo>
                                <a:lnTo>
                                  <a:pt x="11278" y="9525"/>
                                </a:lnTo>
                                <a:lnTo>
                                  <a:pt x="11278" y="9525"/>
                                </a:lnTo>
                                <a:lnTo>
                                  <a:pt x="12030" y="4763"/>
                                </a:lnTo>
                                <a:lnTo>
                                  <a:pt x="12030" y="4763"/>
                                </a:lnTo>
                                <a:lnTo>
                                  <a:pt x="12030" y="4763"/>
                                </a:lnTo>
                                <a:lnTo>
                                  <a:pt x="12030" y="4763"/>
                                </a:lnTo>
                                <a:lnTo>
                                  <a:pt x="12030" y="4763"/>
                                </a:lnTo>
                                <a:lnTo>
                                  <a:pt x="12030" y="9525"/>
                                </a:lnTo>
                                <a:lnTo>
                                  <a:pt x="12030" y="9525"/>
                                </a:lnTo>
                                <a:lnTo>
                                  <a:pt x="12030" y="9525"/>
                                </a:lnTo>
                                <a:lnTo>
                                  <a:pt x="12030" y="9525"/>
                                </a:lnTo>
                                <a:lnTo>
                                  <a:pt x="12030" y="9525"/>
                                </a:lnTo>
                                <a:lnTo>
                                  <a:pt x="12030" y="9525"/>
                                </a:lnTo>
                                <a:lnTo>
                                  <a:pt x="12030" y="9525"/>
                                </a:lnTo>
                                <a:lnTo>
                                  <a:pt x="12783" y="9525"/>
                                </a:lnTo>
                                <a:lnTo>
                                  <a:pt x="12783" y="9525"/>
                                </a:lnTo>
                                <a:lnTo>
                                  <a:pt x="12783" y="9525"/>
                                </a:lnTo>
                                <a:lnTo>
                                  <a:pt x="12783" y="4763"/>
                                </a:lnTo>
                                <a:lnTo>
                                  <a:pt x="12783" y="4763"/>
                                </a:lnTo>
                                <a:lnTo>
                                  <a:pt x="12783" y="9525"/>
                                </a:lnTo>
                                <a:lnTo>
                                  <a:pt x="12783" y="9525"/>
                                </a:lnTo>
                                <a:lnTo>
                                  <a:pt x="12783" y="9525"/>
                                </a:lnTo>
                                <a:lnTo>
                                  <a:pt x="12783" y="9525"/>
                                </a:lnTo>
                                <a:lnTo>
                                  <a:pt x="12783" y="9525"/>
                                </a:lnTo>
                                <a:lnTo>
                                  <a:pt x="12783" y="4763"/>
                                </a:lnTo>
                                <a:lnTo>
                                  <a:pt x="12783" y="0"/>
                                </a:lnTo>
                                <a:lnTo>
                                  <a:pt x="12783" y="4763"/>
                                </a:lnTo>
                                <a:lnTo>
                                  <a:pt x="12783" y="4763"/>
                                </a:lnTo>
                                <a:lnTo>
                                  <a:pt x="13535" y="9525"/>
                                </a:lnTo>
                                <a:lnTo>
                                  <a:pt x="13535" y="9525"/>
                                </a:lnTo>
                                <a:lnTo>
                                  <a:pt x="13535" y="9525"/>
                                </a:lnTo>
                                <a:lnTo>
                                  <a:pt x="13535" y="9525"/>
                                </a:lnTo>
                                <a:lnTo>
                                  <a:pt x="13535" y="9525"/>
                                </a:lnTo>
                                <a:lnTo>
                                  <a:pt x="13535" y="4763"/>
                                </a:lnTo>
                                <a:lnTo>
                                  <a:pt x="13535" y="4763"/>
                                </a:lnTo>
                                <a:lnTo>
                                  <a:pt x="13535" y="4763"/>
                                </a:lnTo>
                                <a:lnTo>
                                  <a:pt x="13535" y="0"/>
                                </a:lnTo>
                                <a:lnTo>
                                  <a:pt x="13535" y="4763"/>
                                </a:lnTo>
                                <a:lnTo>
                                  <a:pt x="13535" y="9525"/>
                                </a:lnTo>
                                <a:lnTo>
                                  <a:pt x="13535" y="4763"/>
                                </a:lnTo>
                                <a:lnTo>
                                  <a:pt x="14288" y="4763"/>
                                </a:lnTo>
                                <a:lnTo>
                                  <a:pt x="14288" y="4763"/>
                                </a:lnTo>
                                <a:lnTo>
                                  <a:pt x="14288" y="4763"/>
                                </a:lnTo>
                                <a:lnTo>
                                  <a:pt x="14288" y="9525"/>
                                </a:lnTo>
                                <a:lnTo>
                                  <a:pt x="14288" y="9525"/>
                                </a:lnTo>
                                <a:lnTo>
                                  <a:pt x="14288" y="4763"/>
                                </a:lnTo>
                                <a:lnTo>
                                  <a:pt x="14288" y="4763"/>
                                </a:lnTo>
                                <a:lnTo>
                                  <a:pt x="14288" y="9525"/>
                                </a:lnTo>
                                <a:lnTo>
                                  <a:pt x="14288" y="9525"/>
                                </a:lnTo>
                                <a:lnTo>
                                  <a:pt x="14288" y="9525"/>
                                </a:lnTo>
                                <a:lnTo>
                                  <a:pt x="14288" y="9525"/>
                                </a:lnTo>
                                <a:lnTo>
                                  <a:pt x="14288" y="9525"/>
                                </a:lnTo>
                                <a:lnTo>
                                  <a:pt x="14288" y="9525"/>
                                </a:lnTo>
                                <a:lnTo>
                                  <a:pt x="14288" y="9525"/>
                                </a:lnTo>
                                <a:lnTo>
                                  <a:pt x="14288" y="9525"/>
                                </a:lnTo>
                                <a:lnTo>
                                  <a:pt x="14288" y="9525"/>
                                </a:lnTo>
                                <a:lnTo>
                                  <a:pt x="14288" y="9525"/>
                                </a:lnTo>
                                <a:lnTo>
                                  <a:pt x="14288" y="9525"/>
                                </a:lnTo>
                                <a:lnTo>
                                  <a:pt x="15040" y="9525"/>
                                </a:lnTo>
                                <a:lnTo>
                                  <a:pt x="15040" y="9525"/>
                                </a:lnTo>
                                <a:lnTo>
                                  <a:pt x="15040" y="4763"/>
                                </a:lnTo>
                                <a:lnTo>
                                  <a:pt x="15040" y="4763"/>
                                </a:lnTo>
                                <a:lnTo>
                                  <a:pt x="15040" y="4763"/>
                                </a:lnTo>
                                <a:lnTo>
                                  <a:pt x="15040" y="4763"/>
                                </a:lnTo>
                                <a:lnTo>
                                  <a:pt x="15040" y="0"/>
                                </a:lnTo>
                                <a:lnTo>
                                  <a:pt x="15040" y="4763"/>
                                </a:lnTo>
                                <a:lnTo>
                                  <a:pt x="15040" y="9525"/>
                                </a:lnTo>
                                <a:lnTo>
                                  <a:pt x="15040" y="4763"/>
                                </a:lnTo>
                                <a:lnTo>
                                  <a:pt x="15040" y="9525"/>
                                </a:lnTo>
                                <a:lnTo>
                                  <a:pt x="15040" y="9525"/>
                                </a:lnTo>
                                <a:lnTo>
                                  <a:pt x="15792" y="4763"/>
                                </a:lnTo>
                                <a:lnTo>
                                  <a:pt x="15792" y="4763"/>
                                </a:lnTo>
                                <a:lnTo>
                                  <a:pt x="15792" y="4763"/>
                                </a:lnTo>
                                <a:lnTo>
                                  <a:pt x="15792" y="4763"/>
                                </a:lnTo>
                                <a:lnTo>
                                  <a:pt x="15792" y="4763"/>
                                </a:lnTo>
                                <a:lnTo>
                                  <a:pt x="15792" y="4763"/>
                                </a:lnTo>
                                <a:lnTo>
                                  <a:pt x="15792" y="4763"/>
                                </a:lnTo>
                                <a:lnTo>
                                  <a:pt x="15792" y="4763"/>
                                </a:lnTo>
                                <a:lnTo>
                                  <a:pt x="15792" y="4763"/>
                                </a:lnTo>
                                <a:lnTo>
                                  <a:pt x="15792" y="4763"/>
                                </a:lnTo>
                                <a:lnTo>
                                  <a:pt x="15792" y="4763"/>
                                </a:lnTo>
                                <a:lnTo>
                                  <a:pt x="15792" y="4763"/>
                                </a:lnTo>
                                <a:lnTo>
                                  <a:pt x="16545" y="4763"/>
                                </a:lnTo>
                                <a:lnTo>
                                  <a:pt x="16545" y="4763"/>
                                </a:lnTo>
                                <a:lnTo>
                                  <a:pt x="16545" y="4763"/>
                                </a:lnTo>
                                <a:lnTo>
                                  <a:pt x="16545" y="4763"/>
                                </a:lnTo>
                                <a:lnTo>
                                  <a:pt x="16545" y="4763"/>
                                </a:lnTo>
                                <a:lnTo>
                                  <a:pt x="16545" y="0"/>
                                </a:lnTo>
                                <a:lnTo>
                                  <a:pt x="16545" y="0"/>
                                </a:lnTo>
                                <a:lnTo>
                                  <a:pt x="16545" y="4763"/>
                                </a:lnTo>
                                <a:lnTo>
                                  <a:pt x="16545" y="4763"/>
                                </a:lnTo>
                                <a:lnTo>
                                  <a:pt x="16545" y="4763"/>
                                </a:lnTo>
                                <a:lnTo>
                                  <a:pt x="16545" y="4763"/>
                                </a:lnTo>
                                <a:lnTo>
                                  <a:pt x="16545" y="4763"/>
                                </a:lnTo>
                                <a:lnTo>
                                  <a:pt x="17297" y="4763"/>
                                </a:lnTo>
                                <a:lnTo>
                                  <a:pt x="17297" y="4763"/>
                                </a:lnTo>
                                <a:lnTo>
                                  <a:pt x="17297" y="4763"/>
                                </a:lnTo>
                                <a:lnTo>
                                  <a:pt x="17297" y="4763"/>
                                </a:lnTo>
                                <a:lnTo>
                                  <a:pt x="17297" y="9525"/>
                                </a:lnTo>
                                <a:lnTo>
                                  <a:pt x="17297" y="4763"/>
                                </a:lnTo>
                                <a:lnTo>
                                  <a:pt x="17297" y="4763"/>
                                </a:lnTo>
                                <a:lnTo>
                                  <a:pt x="17297" y="4763"/>
                                </a:lnTo>
                                <a:lnTo>
                                  <a:pt x="17297" y="0"/>
                                </a:lnTo>
                                <a:lnTo>
                                  <a:pt x="17297" y="0"/>
                                </a:lnTo>
                                <a:lnTo>
                                  <a:pt x="17297" y="0"/>
                                </a:lnTo>
                                <a:lnTo>
                                  <a:pt x="17297" y="0"/>
                                </a:lnTo>
                                <a:lnTo>
                                  <a:pt x="17297" y="4763"/>
                                </a:lnTo>
                                <a:lnTo>
                                  <a:pt x="17297" y="4763"/>
                                </a:lnTo>
                                <a:lnTo>
                                  <a:pt x="18050" y="4763"/>
                                </a:lnTo>
                                <a:lnTo>
                                  <a:pt x="18050" y="4763"/>
                                </a:lnTo>
                                <a:lnTo>
                                  <a:pt x="18050" y="9525"/>
                                </a:lnTo>
                                <a:lnTo>
                                  <a:pt x="18050" y="9525"/>
                                </a:lnTo>
                                <a:lnTo>
                                  <a:pt x="18050" y="9525"/>
                                </a:lnTo>
                                <a:lnTo>
                                  <a:pt x="18050" y="9525"/>
                                </a:lnTo>
                                <a:lnTo>
                                  <a:pt x="18050" y="4763"/>
                                </a:lnTo>
                                <a:lnTo>
                                  <a:pt x="18050" y="9525"/>
                                </a:lnTo>
                                <a:lnTo>
                                  <a:pt x="18050" y="4763"/>
                                </a:lnTo>
                                <a:lnTo>
                                  <a:pt x="18050" y="9525"/>
                                </a:lnTo>
                                <a:lnTo>
                                  <a:pt x="18050" y="9525"/>
                                </a:lnTo>
                                <a:lnTo>
                                  <a:pt x="18050" y="4763"/>
                                </a:lnTo>
                                <a:lnTo>
                                  <a:pt x="18802" y="4763"/>
                                </a:lnTo>
                                <a:lnTo>
                                  <a:pt x="18802" y="4763"/>
                                </a:lnTo>
                                <a:lnTo>
                                  <a:pt x="18802" y="4763"/>
                                </a:lnTo>
                                <a:lnTo>
                                  <a:pt x="18802" y="4763"/>
                                </a:lnTo>
                                <a:lnTo>
                                  <a:pt x="18802" y="9525"/>
                                </a:lnTo>
                                <a:lnTo>
                                  <a:pt x="18802" y="9525"/>
                                </a:lnTo>
                                <a:lnTo>
                                  <a:pt x="18802" y="9525"/>
                                </a:lnTo>
                                <a:lnTo>
                                  <a:pt x="18802" y="9525"/>
                                </a:lnTo>
                                <a:lnTo>
                                  <a:pt x="18802" y="9525"/>
                                </a:lnTo>
                                <a:lnTo>
                                  <a:pt x="18802" y="9525"/>
                                </a:lnTo>
                                <a:lnTo>
                                  <a:pt x="18802" y="4763"/>
                                </a:lnTo>
                                <a:lnTo>
                                  <a:pt x="18802" y="9525"/>
                                </a:lnTo>
                                <a:lnTo>
                                  <a:pt x="18802" y="9525"/>
                                </a:lnTo>
                                <a:lnTo>
                                  <a:pt x="18802" y="4763"/>
                                </a:lnTo>
                                <a:lnTo>
                                  <a:pt x="18802" y="4763"/>
                                </a:lnTo>
                                <a:lnTo>
                                  <a:pt x="18802" y="4763"/>
                                </a:lnTo>
                                <a:lnTo>
                                  <a:pt x="18802" y="4763"/>
                                </a:lnTo>
                                <a:lnTo>
                                  <a:pt x="18802" y="9525"/>
                                </a:lnTo>
                                <a:lnTo>
                                  <a:pt x="19555" y="9525"/>
                                </a:lnTo>
                                <a:lnTo>
                                  <a:pt x="19555" y="4763"/>
                                </a:lnTo>
                                <a:lnTo>
                                  <a:pt x="19555" y="4763"/>
                                </a:lnTo>
                                <a:lnTo>
                                  <a:pt x="19555" y="4763"/>
                                </a:lnTo>
                                <a:lnTo>
                                  <a:pt x="19555" y="4763"/>
                                </a:lnTo>
                                <a:lnTo>
                                  <a:pt x="19555" y="4763"/>
                                </a:lnTo>
                                <a:lnTo>
                                  <a:pt x="19555" y="4763"/>
                                </a:lnTo>
                                <a:lnTo>
                                  <a:pt x="19555" y="4763"/>
                                </a:lnTo>
                                <a:lnTo>
                                  <a:pt x="19555" y="4763"/>
                                </a:lnTo>
                                <a:lnTo>
                                  <a:pt x="19555" y="4763"/>
                                </a:lnTo>
                                <a:lnTo>
                                  <a:pt x="19555" y="9525"/>
                                </a:lnTo>
                                <a:lnTo>
                                  <a:pt x="19555" y="4763"/>
                                </a:lnTo>
                                <a:lnTo>
                                  <a:pt x="20307" y="4763"/>
                                </a:lnTo>
                                <a:lnTo>
                                  <a:pt x="20307" y="9525"/>
                                </a:lnTo>
                                <a:lnTo>
                                  <a:pt x="20307" y="4763"/>
                                </a:lnTo>
                                <a:lnTo>
                                  <a:pt x="20307" y="9525"/>
                                </a:lnTo>
                                <a:lnTo>
                                  <a:pt x="20307" y="9525"/>
                                </a:lnTo>
                                <a:lnTo>
                                  <a:pt x="20307" y="9525"/>
                                </a:lnTo>
                                <a:lnTo>
                                  <a:pt x="20307" y="9525"/>
                                </a:lnTo>
                                <a:lnTo>
                                  <a:pt x="20307" y="9525"/>
                                </a:lnTo>
                                <a:lnTo>
                                  <a:pt x="20307" y="4763"/>
                                </a:lnTo>
                                <a:lnTo>
                                  <a:pt x="20307" y="4763"/>
                                </a:lnTo>
                                <a:lnTo>
                                  <a:pt x="20307" y="4763"/>
                                </a:lnTo>
                                <a:lnTo>
                                  <a:pt x="20307" y="4763"/>
                                </a:lnTo>
                                <a:lnTo>
                                  <a:pt x="21060" y="4763"/>
                                </a:lnTo>
                                <a:lnTo>
                                  <a:pt x="21060" y="4763"/>
                                </a:lnTo>
                                <a:lnTo>
                                  <a:pt x="21060" y="4763"/>
                                </a:lnTo>
                                <a:lnTo>
                                  <a:pt x="21060" y="9525"/>
                                </a:lnTo>
                                <a:lnTo>
                                  <a:pt x="21060" y="9525"/>
                                </a:lnTo>
                                <a:lnTo>
                                  <a:pt x="21060" y="9525"/>
                                </a:lnTo>
                                <a:lnTo>
                                  <a:pt x="21060" y="9525"/>
                                </a:lnTo>
                                <a:lnTo>
                                  <a:pt x="21060" y="9525"/>
                                </a:lnTo>
                                <a:lnTo>
                                  <a:pt x="21060" y="9525"/>
                                </a:lnTo>
                                <a:lnTo>
                                  <a:pt x="21060" y="9525"/>
                                </a:lnTo>
                                <a:lnTo>
                                  <a:pt x="21060" y="9525"/>
                                </a:lnTo>
                                <a:lnTo>
                                  <a:pt x="21060" y="9525"/>
                                </a:lnTo>
                                <a:lnTo>
                                  <a:pt x="21060" y="4763"/>
                                </a:lnTo>
                                <a:lnTo>
                                  <a:pt x="21060" y="0"/>
                                </a:lnTo>
                                <a:lnTo>
                                  <a:pt x="21803" y="0"/>
                                </a:lnTo>
                                <a:lnTo>
                                  <a:pt x="21803" y="0"/>
                                </a:lnTo>
                                <a:lnTo>
                                  <a:pt x="21803" y="4763"/>
                                </a:lnTo>
                                <a:lnTo>
                                  <a:pt x="21803" y="9525"/>
                                </a:lnTo>
                                <a:lnTo>
                                  <a:pt x="21803" y="9525"/>
                                </a:lnTo>
                                <a:lnTo>
                                  <a:pt x="21803" y="4763"/>
                                </a:lnTo>
                                <a:lnTo>
                                  <a:pt x="21803" y="4763"/>
                                </a:lnTo>
                                <a:lnTo>
                                  <a:pt x="21803" y="0"/>
                                </a:lnTo>
                                <a:lnTo>
                                  <a:pt x="21803" y="4763"/>
                                </a:lnTo>
                                <a:lnTo>
                                  <a:pt x="21803" y="4763"/>
                                </a:lnTo>
                                <a:lnTo>
                                  <a:pt x="21803" y="4763"/>
                                </a:lnTo>
                                <a:lnTo>
                                  <a:pt x="21803" y="9525"/>
                                </a:lnTo>
                                <a:lnTo>
                                  <a:pt x="22555" y="4763"/>
                                </a:lnTo>
                                <a:lnTo>
                                  <a:pt x="22555" y="4763"/>
                                </a:lnTo>
                                <a:lnTo>
                                  <a:pt x="22555" y="0"/>
                                </a:lnTo>
                                <a:lnTo>
                                  <a:pt x="22555" y="0"/>
                                </a:lnTo>
                                <a:lnTo>
                                  <a:pt x="22555" y="0"/>
                                </a:lnTo>
                                <a:lnTo>
                                  <a:pt x="22555" y="4763"/>
                                </a:lnTo>
                                <a:lnTo>
                                  <a:pt x="22555" y="4763"/>
                                </a:lnTo>
                                <a:lnTo>
                                  <a:pt x="22555" y="4763"/>
                                </a:lnTo>
                                <a:lnTo>
                                  <a:pt x="22555" y="4763"/>
                                </a:lnTo>
                                <a:lnTo>
                                  <a:pt x="22555" y="4763"/>
                                </a:lnTo>
                                <a:lnTo>
                                  <a:pt x="22555" y="4763"/>
                                </a:lnTo>
                                <a:lnTo>
                                  <a:pt x="22555" y="9525"/>
                                </a:lnTo>
                                <a:lnTo>
                                  <a:pt x="23308" y="9525"/>
                                </a:lnTo>
                                <a:lnTo>
                                  <a:pt x="23308" y="4763"/>
                                </a:lnTo>
                                <a:lnTo>
                                  <a:pt x="23308" y="4763"/>
                                </a:lnTo>
                                <a:lnTo>
                                  <a:pt x="23308" y="4763"/>
                                </a:lnTo>
                                <a:lnTo>
                                  <a:pt x="23308" y="9525"/>
                                </a:lnTo>
                                <a:lnTo>
                                  <a:pt x="23308" y="9525"/>
                                </a:lnTo>
                                <a:lnTo>
                                  <a:pt x="23308" y="9525"/>
                                </a:lnTo>
                                <a:lnTo>
                                  <a:pt x="23308" y="9525"/>
                                </a:lnTo>
                                <a:lnTo>
                                  <a:pt x="23308" y="4763"/>
                                </a:lnTo>
                                <a:lnTo>
                                  <a:pt x="23308" y="4763"/>
                                </a:lnTo>
                                <a:lnTo>
                                  <a:pt x="23308" y="0"/>
                                </a:lnTo>
                                <a:lnTo>
                                  <a:pt x="23308" y="4763"/>
                                </a:lnTo>
                                <a:lnTo>
                                  <a:pt x="24060" y="4763"/>
                                </a:lnTo>
                                <a:lnTo>
                                  <a:pt x="24060" y="4763"/>
                                </a:lnTo>
                                <a:lnTo>
                                  <a:pt x="24060" y="4763"/>
                                </a:lnTo>
                                <a:lnTo>
                                  <a:pt x="24060" y="4763"/>
                                </a:lnTo>
                                <a:lnTo>
                                  <a:pt x="24060" y="9525"/>
                                </a:lnTo>
                                <a:lnTo>
                                  <a:pt x="24060" y="9525"/>
                                </a:lnTo>
                                <a:lnTo>
                                  <a:pt x="24060" y="9525"/>
                                </a:lnTo>
                                <a:lnTo>
                                  <a:pt x="24060" y="9525"/>
                                </a:lnTo>
                                <a:lnTo>
                                  <a:pt x="24060" y="9525"/>
                                </a:lnTo>
                                <a:lnTo>
                                  <a:pt x="24060" y="4763"/>
                                </a:lnTo>
                                <a:lnTo>
                                  <a:pt x="24060" y="4763"/>
                                </a:lnTo>
                                <a:lnTo>
                                  <a:pt x="24060" y="4763"/>
                                </a:lnTo>
                                <a:lnTo>
                                  <a:pt x="24060" y="4763"/>
                                </a:lnTo>
                                <a:lnTo>
                                  <a:pt x="24060" y="4763"/>
                                </a:lnTo>
                                <a:lnTo>
                                  <a:pt x="24060" y="4763"/>
                                </a:lnTo>
                                <a:lnTo>
                                  <a:pt x="24060" y="9525"/>
                                </a:lnTo>
                                <a:lnTo>
                                  <a:pt x="24060" y="9525"/>
                                </a:lnTo>
                                <a:lnTo>
                                  <a:pt x="24060" y="9525"/>
                                </a:lnTo>
                                <a:lnTo>
                                  <a:pt x="24813" y="9525"/>
                                </a:lnTo>
                                <a:lnTo>
                                  <a:pt x="24813" y="4763"/>
                                </a:lnTo>
                                <a:lnTo>
                                  <a:pt x="24813" y="4763"/>
                                </a:lnTo>
                                <a:lnTo>
                                  <a:pt x="24813" y="4763"/>
                                </a:lnTo>
                                <a:lnTo>
                                  <a:pt x="24813" y="4763"/>
                                </a:lnTo>
                                <a:lnTo>
                                  <a:pt x="24813" y="4763"/>
                                </a:lnTo>
                                <a:lnTo>
                                  <a:pt x="24813" y="4763"/>
                                </a:lnTo>
                                <a:lnTo>
                                  <a:pt x="24813" y="4763"/>
                                </a:lnTo>
                                <a:lnTo>
                                  <a:pt x="24813" y="4763"/>
                                </a:lnTo>
                                <a:lnTo>
                                  <a:pt x="24813" y="0"/>
                                </a:lnTo>
                                <a:lnTo>
                                  <a:pt x="24813" y="0"/>
                                </a:lnTo>
                                <a:lnTo>
                                  <a:pt x="24813" y="4763"/>
                                </a:lnTo>
                                <a:lnTo>
                                  <a:pt x="24813" y="4763"/>
                                </a:lnTo>
                                <a:lnTo>
                                  <a:pt x="24813" y="4763"/>
                                </a:lnTo>
                                <a:lnTo>
                                  <a:pt x="25565" y="4763"/>
                                </a:lnTo>
                                <a:lnTo>
                                  <a:pt x="25565" y="4763"/>
                                </a:lnTo>
                                <a:lnTo>
                                  <a:pt x="25565" y="4763"/>
                                </a:lnTo>
                                <a:lnTo>
                                  <a:pt x="25565" y="4763"/>
                                </a:lnTo>
                                <a:lnTo>
                                  <a:pt x="25565" y="4763"/>
                                </a:lnTo>
                                <a:lnTo>
                                  <a:pt x="25565" y="4763"/>
                                </a:lnTo>
                                <a:lnTo>
                                  <a:pt x="25565" y="9525"/>
                                </a:lnTo>
                                <a:lnTo>
                                  <a:pt x="25565" y="4763"/>
                                </a:lnTo>
                                <a:lnTo>
                                  <a:pt x="25565" y="4763"/>
                                </a:lnTo>
                                <a:lnTo>
                                  <a:pt x="25565" y="4763"/>
                                </a:lnTo>
                                <a:lnTo>
                                  <a:pt x="25565" y="0"/>
                                </a:lnTo>
                                <a:lnTo>
                                  <a:pt x="25565" y="4763"/>
                                </a:lnTo>
                                <a:lnTo>
                                  <a:pt x="26318" y="4763"/>
                                </a:lnTo>
                                <a:lnTo>
                                  <a:pt x="26318" y="9525"/>
                                </a:lnTo>
                                <a:lnTo>
                                  <a:pt x="26318" y="9525"/>
                                </a:lnTo>
                                <a:lnTo>
                                  <a:pt x="26318" y="4763"/>
                                </a:lnTo>
                                <a:lnTo>
                                  <a:pt x="26318" y="4763"/>
                                </a:lnTo>
                                <a:lnTo>
                                  <a:pt x="26318" y="4763"/>
                                </a:lnTo>
                                <a:lnTo>
                                  <a:pt x="26318" y="4763"/>
                                </a:lnTo>
                                <a:lnTo>
                                  <a:pt x="26318" y="4763"/>
                                </a:lnTo>
                                <a:lnTo>
                                  <a:pt x="26318" y="4763"/>
                                </a:lnTo>
                                <a:lnTo>
                                  <a:pt x="26318" y="9525"/>
                                </a:lnTo>
                                <a:lnTo>
                                  <a:pt x="26318" y="4763"/>
                                </a:lnTo>
                                <a:lnTo>
                                  <a:pt x="26318" y="9525"/>
                                </a:lnTo>
                                <a:lnTo>
                                  <a:pt x="27070" y="9525"/>
                                </a:lnTo>
                                <a:lnTo>
                                  <a:pt x="27070" y="4763"/>
                                </a:lnTo>
                                <a:lnTo>
                                  <a:pt x="27070" y="4763"/>
                                </a:lnTo>
                                <a:lnTo>
                                  <a:pt x="27070" y="9525"/>
                                </a:lnTo>
                                <a:lnTo>
                                  <a:pt x="27070" y="9525"/>
                                </a:lnTo>
                                <a:lnTo>
                                  <a:pt x="27070" y="4763"/>
                                </a:lnTo>
                                <a:lnTo>
                                  <a:pt x="27070" y="4763"/>
                                </a:lnTo>
                                <a:lnTo>
                                  <a:pt x="27070" y="4763"/>
                                </a:lnTo>
                                <a:lnTo>
                                  <a:pt x="27070" y="4763"/>
                                </a:lnTo>
                                <a:lnTo>
                                  <a:pt x="27070" y="4763"/>
                                </a:lnTo>
                                <a:lnTo>
                                  <a:pt x="27070" y="4763"/>
                                </a:lnTo>
                                <a:lnTo>
                                  <a:pt x="27070" y="9525"/>
                                </a:lnTo>
                                <a:lnTo>
                                  <a:pt x="27822" y="4763"/>
                                </a:lnTo>
                                <a:lnTo>
                                  <a:pt x="27822" y="4763"/>
                                </a:lnTo>
                                <a:lnTo>
                                  <a:pt x="27822" y="9525"/>
                                </a:lnTo>
                                <a:lnTo>
                                  <a:pt x="27822" y="4763"/>
                                </a:lnTo>
                                <a:lnTo>
                                  <a:pt x="27822" y="9525"/>
                                </a:lnTo>
                                <a:lnTo>
                                  <a:pt x="27822" y="9525"/>
                                </a:lnTo>
                                <a:lnTo>
                                  <a:pt x="27822" y="9525"/>
                                </a:lnTo>
                                <a:lnTo>
                                  <a:pt x="27822" y="9525"/>
                                </a:lnTo>
                                <a:lnTo>
                                  <a:pt x="27822" y="4763"/>
                                </a:lnTo>
                                <a:lnTo>
                                  <a:pt x="27822" y="4763"/>
                                </a:lnTo>
                                <a:lnTo>
                                  <a:pt x="27822" y="4763"/>
                                </a:lnTo>
                                <a:lnTo>
                                  <a:pt x="27822" y="0"/>
                                </a:lnTo>
                                <a:lnTo>
                                  <a:pt x="28575" y="4763"/>
                                </a:lnTo>
                                <a:lnTo>
                                  <a:pt x="28575" y="4763"/>
                                </a:lnTo>
                                <a:lnTo>
                                  <a:pt x="28575" y="4763"/>
                                </a:lnTo>
                                <a:lnTo>
                                  <a:pt x="28575" y="4763"/>
                                </a:lnTo>
                                <a:lnTo>
                                  <a:pt x="28575" y="4763"/>
                                </a:lnTo>
                                <a:lnTo>
                                  <a:pt x="28575" y="0"/>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69" name="Freeform: Shape 1069"/>
                        <wps:cNvSpPr/>
                        <wps:spPr>
                          <a:xfrm>
                            <a:off x="3109912" y="1804987"/>
                            <a:ext cx="19050" cy="9525"/>
                          </a:xfrm>
                          <a:custGeom>
                            <a:avLst/>
                            <a:gdLst>
                              <a:gd name="connsiteX0" fmla="*/ 0 w 19050"/>
                              <a:gd name="connsiteY0" fmla="*/ 3172 h 9525"/>
                              <a:gd name="connsiteX1" fmla="*/ 0 w 19050"/>
                              <a:gd name="connsiteY1" fmla="*/ 3172 h 9525"/>
                              <a:gd name="connsiteX2" fmla="*/ 0 w 19050"/>
                              <a:gd name="connsiteY2" fmla="*/ 6353 h 9525"/>
                              <a:gd name="connsiteX3" fmla="*/ 0 w 19050"/>
                              <a:gd name="connsiteY3" fmla="*/ 3172 h 9525"/>
                              <a:gd name="connsiteX4" fmla="*/ 0 w 19050"/>
                              <a:gd name="connsiteY4" fmla="*/ 6353 h 9525"/>
                              <a:gd name="connsiteX5" fmla="*/ 0 w 19050"/>
                              <a:gd name="connsiteY5" fmla="*/ 6353 h 9525"/>
                              <a:gd name="connsiteX6" fmla="*/ 0 w 19050"/>
                              <a:gd name="connsiteY6" fmla="*/ 6353 h 9525"/>
                              <a:gd name="connsiteX7" fmla="*/ 0 w 19050"/>
                              <a:gd name="connsiteY7" fmla="*/ 6353 h 9525"/>
                              <a:gd name="connsiteX8" fmla="*/ 0 w 19050"/>
                              <a:gd name="connsiteY8" fmla="*/ 6353 h 9525"/>
                              <a:gd name="connsiteX9" fmla="*/ 0 w 19050"/>
                              <a:gd name="connsiteY9" fmla="*/ 3172 h 9525"/>
                              <a:gd name="connsiteX10" fmla="*/ 0 w 19050"/>
                              <a:gd name="connsiteY10" fmla="*/ 6353 h 9525"/>
                              <a:gd name="connsiteX11" fmla="*/ 0 w 19050"/>
                              <a:gd name="connsiteY11" fmla="*/ 6353 h 9525"/>
                              <a:gd name="connsiteX12" fmla="*/ 0 w 19050"/>
                              <a:gd name="connsiteY12" fmla="*/ 6353 h 9525"/>
                              <a:gd name="connsiteX13" fmla="*/ 505 w 19050"/>
                              <a:gd name="connsiteY13" fmla="*/ 6353 h 9525"/>
                              <a:gd name="connsiteX14" fmla="*/ 505 w 19050"/>
                              <a:gd name="connsiteY14" fmla="*/ 6353 h 9525"/>
                              <a:gd name="connsiteX15" fmla="*/ 505 w 19050"/>
                              <a:gd name="connsiteY15" fmla="*/ 6353 h 9525"/>
                              <a:gd name="connsiteX16" fmla="*/ 505 w 19050"/>
                              <a:gd name="connsiteY16" fmla="*/ 6353 h 9525"/>
                              <a:gd name="connsiteX17" fmla="*/ 505 w 19050"/>
                              <a:gd name="connsiteY17" fmla="*/ 6353 h 9525"/>
                              <a:gd name="connsiteX18" fmla="*/ 505 w 19050"/>
                              <a:gd name="connsiteY18" fmla="*/ 6353 h 9525"/>
                              <a:gd name="connsiteX19" fmla="*/ 505 w 19050"/>
                              <a:gd name="connsiteY19" fmla="*/ 6353 h 9525"/>
                              <a:gd name="connsiteX20" fmla="*/ 505 w 19050"/>
                              <a:gd name="connsiteY20" fmla="*/ 6353 h 9525"/>
                              <a:gd name="connsiteX21" fmla="*/ 505 w 19050"/>
                              <a:gd name="connsiteY21" fmla="*/ 6353 h 9525"/>
                              <a:gd name="connsiteX22" fmla="*/ 505 w 19050"/>
                              <a:gd name="connsiteY22" fmla="*/ 6353 h 9525"/>
                              <a:gd name="connsiteX23" fmla="*/ 505 w 19050"/>
                              <a:gd name="connsiteY23" fmla="*/ 6353 h 9525"/>
                              <a:gd name="connsiteX24" fmla="*/ 505 w 19050"/>
                              <a:gd name="connsiteY24" fmla="*/ 6353 h 9525"/>
                              <a:gd name="connsiteX25" fmla="*/ 505 w 19050"/>
                              <a:gd name="connsiteY25" fmla="*/ 6353 h 9525"/>
                              <a:gd name="connsiteX26" fmla="*/ 505 w 19050"/>
                              <a:gd name="connsiteY26" fmla="*/ 9525 h 9525"/>
                              <a:gd name="connsiteX27" fmla="*/ 1000 w 19050"/>
                              <a:gd name="connsiteY27" fmla="*/ 6353 h 9525"/>
                              <a:gd name="connsiteX28" fmla="*/ 1000 w 19050"/>
                              <a:gd name="connsiteY28" fmla="*/ 9525 h 9525"/>
                              <a:gd name="connsiteX29" fmla="*/ 1000 w 19050"/>
                              <a:gd name="connsiteY29" fmla="*/ 9525 h 9525"/>
                              <a:gd name="connsiteX30" fmla="*/ 1000 w 19050"/>
                              <a:gd name="connsiteY30" fmla="*/ 6353 h 9525"/>
                              <a:gd name="connsiteX31" fmla="*/ 1000 w 19050"/>
                              <a:gd name="connsiteY31" fmla="*/ 9525 h 9525"/>
                              <a:gd name="connsiteX32" fmla="*/ 1000 w 19050"/>
                              <a:gd name="connsiteY32" fmla="*/ 6353 h 9525"/>
                              <a:gd name="connsiteX33" fmla="*/ 1000 w 19050"/>
                              <a:gd name="connsiteY33" fmla="*/ 6353 h 9525"/>
                              <a:gd name="connsiteX34" fmla="*/ 1000 w 19050"/>
                              <a:gd name="connsiteY34" fmla="*/ 6353 h 9525"/>
                              <a:gd name="connsiteX35" fmla="*/ 1000 w 19050"/>
                              <a:gd name="connsiteY35" fmla="*/ 3172 h 9525"/>
                              <a:gd name="connsiteX36" fmla="*/ 1000 w 19050"/>
                              <a:gd name="connsiteY36" fmla="*/ 6353 h 9525"/>
                              <a:gd name="connsiteX37" fmla="*/ 1000 w 19050"/>
                              <a:gd name="connsiteY37" fmla="*/ 3172 h 9525"/>
                              <a:gd name="connsiteX38" fmla="*/ 1000 w 19050"/>
                              <a:gd name="connsiteY38" fmla="*/ 6353 h 9525"/>
                              <a:gd name="connsiteX39" fmla="*/ 1505 w 19050"/>
                              <a:gd name="connsiteY39" fmla="*/ 6353 h 9525"/>
                              <a:gd name="connsiteX40" fmla="*/ 1505 w 19050"/>
                              <a:gd name="connsiteY40" fmla="*/ 6353 h 9525"/>
                              <a:gd name="connsiteX41" fmla="*/ 1505 w 19050"/>
                              <a:gd name="connsiteY41" fmla="*/ 6353 h 9525"/>
                              <a:gd name="connsiteX42" fmla="*/ 1505 w 19050"/>
                              <a:gd name="connsiteY42" fmla="*/ 6353 h 9525"/>
                              <a:gd name="connsiteX43" fmla="*/ 1505 w 19050"/>
                              <a:gd name="connsiteY43" fmla="*/ 6353 h 9525"/>
                              <a:gd name="connsiteX44" fmla="*/ 1505 w 19050"/>
                              <a:gd name="connsiteY44" fmla="*/ 6353 h 9525"/>
                              <a:gd name="connsiteX45" fmla="*/ 1505 w 19050"/>
                              <a:gd name="connsiteY45" fmla="*/ 3172 h 9525"/>
                              <a:gd name="connsiteX46" fmla="*/ 1505 w 19050"/>
                              <a:gd name="connsiteY46" fmla="*/ 3172 h 9525"/>
                              <a:gd name="connsiteX47" fmla="*/ 1505 w 19050"/>
                              <a:gd name="connsiteY47" fmla="*/ 3172 h 9525"/>
                              <a:gd name="connsiteX48" fmla="*/ 1505 w 19050"/>
                              <a:gd name="connsiteY48" fmla="*/ 3172 h 9525"/>
                              <a:gd name="connsiteX49" fmla="*/ 1505 w 19050"/>
                              <a:gd name="connsiteY49" fmla="*/ 6353 h 9525"/>
                              <a:gd name="connsiteX50" fmla="*/ 1505 w 19050"/>
                              <a:gd name="connsiteY50" fmla="*/ 6353 h 9525"/>
                              <a:gd name="connsiteX51" fmla="*/ 2010 w 19050"/>
                              <a:gd name="connsiteY51" fmla="*/ 6353 h 9525"/>
                              <a:gd name="connsiteX52" fmla="*/ 2010 w 19050"/>
                              <a:gd name="connsiteY52" fmla="*/ 9525 h 9525"/>
                              <a:gd name="connsiteX53" fmla="*/ 2010 w 19050"/>
                              <a:gd name="connsiteY53" fmla="*/ 6353 h 9525"/>
                              <a:gd name="connsiteX54" fmla="*/ 2010 w 19050"/>
                              <a:gd name="connsiteY54" fmla="*/ 6353 h 9525"/>
                              <a:gd name="connsiteX55" fmla="*/ 2010 w 19050"/>
                              <a:gd name="connsiteY55" fmla="*/ 6353 h 9525"/>
                              <a:gd name="connsiteX56" fmla="*/ 2010 w 19050"/>
                              <a:gd name="connsiteY56" fmla="*/ 6353 h 9525"/>
                              <a:gd name="connsiteX57" fmla="*/ 2010 w 19050"/>
                              <a:gd name="connsiteY57" fmla="*/ 6353 h 9525"/>
                              <a:gd name="connsiteX58" fmla="*/ 2010 w 19050"/>
                              <a:gd name="connsiteY58" fmla="*/ 6353 h 9525"/>
                              <a:gd name="connsiteX59" fmla="*/ 2010 w 19050"/>
                              <a:gd name="connsiteY59" fmla="*/ 6353 h 9525"/>
                              <a:gd name="connsiteX60" fmla="*/ 2010 w 19050"/>
                              <a:gd name="connsiteY60" fmla="*/ 6353 h 9525"/>
                              <a:gd name="connsiteX61" fmla="*/ 2010 w 19050"/>
                              <a:gd name="connsiteY61" fmla="*/ 6353 h 9525"/>
                              <a:gd name="connsiteX62" fmla="*/ 2010 w 19050"/>
                              <a:gd name="connsiteY62" fmla="*/ 9525 h 9525"/>
                              <a:gd name="connsiteX63" fmla="*/ 2505 w 19050"/>
                              <a:gd name="connsiteY63" fmla="*/ 9525 h 9525"/>
                              <a:gd name="connsiteX64" fmla="*/ 2505 w 19050"/>
                              <a:gd name="connsiteY64" fmla="*/ 6353 h 9525"/>
                              <a:gd name="connsiteX65" fmla="*/ 2505 w 19050"/>
                              <a:gd name="connsiteY65" fmla="*/ 6353 h 9525"/>
                              <a:gd name="connsiteX66" fmla="*/ 2505 w 19050"/>
                              <a:gd name="connsiteY66" fmla="*/ 6353 h 9525"/>
                              <a:gd name="connsiteX67" fmla="*/ 2505 w 19050"/>
                              <a:gd name="connsiteY67" fmla="*/ 6353 h 9525"/>
                              <a:gd name="connsiteX68" fmla="*/ 2505 w 19050"/>
                              <a:gd name="connsiteY68" fmla="*/ 6353 h 9525"/>
                              <a:gd name="connsiteX69" fmla="*/ 2505 w 19050"/>
                              <a:gd name="connsiteY69" fmla="*/ 6353 h 9525"/>
                              <a:gd name="connsiteX70" fmla="*/ 2505 w 19050"/>
                              <a:gd name="connsiteY70" fmla="*/ 9525 h 9525"/>
                              <a:gd name="connsiteX71" fmla="*/ 2505 w 19050"/>
                              <a:gd name="connsiteY71" fmla="*/ 6353 h 9525"/>
                              <a:gd name="connsiteX72" fmla="*/ 2505 w 19050"/>
                              <a:gd name="connsiteY72" fmla="*/ 3172 h 9525"/>
                              <a:gd name="connsiteX73" fmla="*/ 2505 w 19050"/>
                              <a:gd name="connsiteY73" fmla="*/ 6353 h 9525"/>
                              <a:gd name="connsiteX74" fmla="*/ 2505 w 19050"/>
                              <a:gd name="connsiteY74" fmla="*/ 3172 h 9525"/>
                              <a:gd name="connsiteX75" fmla="*/ 3010 w 19050"/>
                              <a:gd name="connsiteY75" fmla="*/ 3172 h 9525"/>
                              <a:gd name="connsiteX76" fmla="*/ 3010 w 19050"/>
                              <a:gd name="connsiteY76" fmla="*/ 6353 h 9525"/>
                              <a:gd name="connsiteX77" fmla="*/ 3010 w 19050"/>
                              <a:gd name="connsiteY77" fmla="*/ 6353 h 9525"/>
                              <a:gd name="connsiteX78" fmla="*/ 3010 w 19050"/>
                              <a:gd name="connsiteY78" fmla="*/ 6353 h 9525"/>
                              <a:gd name="connsiteX79" fmla="*/ 3010 w 19050"/>
                              <a:gd name="connsiteY79" fmla="*/ 9525 h 9525"/>
                              <a:gd name="connsiteX80" fmla="*/ 3010 w 19050"/>
                              <a:gd name="connsiteY80" fmla="*/ 9525 h 9525"/>
                              <a:gd name="connsiteX81" fmla="*/ 3010 w 19050"/>
                              <a:gd name="connsiteY81" fmla="*/ 6353 h 9525"/>
                              <a:gd name="connsiteX82" fmla="*/ 3010 w 19050"/>
                              <a:gd name="connsiteY82" fmla="*/ 6353 h 9525"/>
                              <a:gd name="connsiteX83" fmla="*/ 3010 w 19050"/>
                              <a:gd name="connsiteY83" fmla="*/ 6353 h 9525"/>
                              <a:gd name="connsiteX84" fmla="*/ 3010 w 19050"/>
                              <a:gd name="connsiteY84" fmla="*/ 6353 h 9525"/>
                              <a:gd name="connsiteX85" fmla="*/ 3010 w 19050"/>
                              <a:gd name="connsiteY85" fmla="*/ 6353 h 9525"/>
                              <a:gd name="connsiteX86" fmla="*/ 3010 w 19050"/>
                              <a:gd name="connsiteY86" fmla="*/ 6353 h 9525"/>
                              <a:gd name="connsiteX87" fmla="*/ 3010 w 19050"/>
                              <a:gd name="connsiteY87" fmla="*/ 6353 h 9525"/>
                              <a:gd name="connsiteX88" fmla="*/ 3010 w 19050"/>
                              <a:gd name="connsiteY88" fmla="*/ 6353 h 9525"/>
                              <a:gd name="connsiteX89" fmla="*/ 3505 w 19050"/>
                              <a:gd name="connsiteY89" fmla="*/ 6353 h 9525"/>
                              <a:gd name="connsiteX90" fmla="*/ 3505 w 19050"/>
                              <a:gd name="connsiteY90" fmla="*/ 9525 h 9525"/>
                              <a:gd name="connsiteX91" fmla="*/ 3505 w 19050"/>
                              <a:gd name="connsiteY91" fmla="*/ 9525 h 9525"/>
                              <a:gd name="connsiteX92" fmla="*/ 3505 w 19050"/>
                              <a:gd name="connsiteY92" fmla="*/ 9525 h 9525"/>
                              <a:gd name="connsiteX93" fmla="*/ 3505 w 19050"/>
                              <a:gd name="connsiteY93" fmla="*/ 9525 h 9525"/>
                              <a:gd name="connsiteX94" fmla="*/ 3505 w 19050"/>
                              <a:gd name="connsiteY94" fmla="*/ 9525 h 9525"/>
                              <a:gd name="connsiteX95" fmla="*/ 3505 w 19050"/>
                              <a:gd name="connsiteY95" fmla="*/ 6353 h 9525"/>
                              <a:gd name="connsiteX96" fmla="*/ 3505 w 19050"/>
                              <a:gd name="connsiteY96" fmla="*/ 6353 h 9525"/>
                              <a:gd name="connsiteX97" fmla="*/ 3505 w 19050"/>
                              <a:gd name="connsiteY97" fmla="*/ 6353 h 9525"/>
                              <a:gd name="connsiteX98" fmla="*/ 3505 w 19050"/>
                              <a:gd name="connsiteY98" fmla="*/ 6353 h 9525"/>
                              <a:gd name="connsiteX99" fmla="*/ 3505 w 19050"/>
                              <a:gd name="connsiteY99" fmla="*/ 6353 h 9525"/>
                              <a:gd name="connsiteX100" fmla="*/ 3505 w 19050"/>
                              <a:gd name="connsiteY100" fmla="*/ 6353 h 9525"/>
                              <a:gd name="connsiteX101" fmla="*/ 3505 w 19050"/>
                              <a:gd name="connsiteY101" fmla="*/ 3172 h 9525"/>
                              <a:gd name="connsiteX102" fmla="*/ 3505 w 19050"/>
                              <a:gd name="connsiteY102" fmla="*/ 3172 h 9525"/>
                              <a:gd name="connsiteX103" fmla="*/ 3505 w 19050"/>
                              <a:gd name="connsiteY103" fmla="*/ 0 h 9525"/>
                              <a:gd name="connsiteX104" fmla="*/ 3505 w 19050"/>
                              <a:gd name="connsiteY104" fmla="*/ 0 h 9525"/>
                              <a:gd name="connsiteX105" fmla="*/ 3505 w 19050"/>
                              <a:gd name="connsiteY105" fmla="*/ 3172 h 9525"/>
                              <a:gd name="connsiteX106" fmla="*/ 3505 w 19050"/>
                              <a:gd name="connsiteY106" fmla="*/ 6353 h 9525"/>
                              <a:gd name="connsiteX107" fmla="*/ 4010 w 19050"/>
                              <a:gd name="connsiteY107" fmla="*/ 9525 h 9525"/>
                              <a:gd name="connsiteX108" fmla="*/ 4010 w 19050"/>
                              <a:gd name="connsiteY108" fmla="*/ 6353 h 9525"/>
                              <a:gd name="connsiteX109" fmla="*/ 4010 w 19050"/>
                              <a:gd name="connsiteY109" fmla="*/ 6353 h 9525"/>
                              <a:gd name="connsiteX110" fmla="*/ 4010 w 19050"/>
                              <a:gd name="connsiteY110" fmla="*/ 3172 h 9525"/>
                              <a:gd name="connsiteX111" fmla="*/ 4010 w 19050"/>
                              <a:gd name="connsiteY111" fmla="*/ 3172 h 9525"/>
                              <a:gd name="connsiteX112" fmla="*/ 4010 w 19050"/>
                              <a:gd name="connsiteY112" fmla="*/ 6353 h 9525"/>
                              <a:gd name="connsiteX113" fmla="*/ 4010 w 19050"/>
                              <a:gd name="connsiteY113" fmla="*/ 3172 h 9525"/>
                              <a:gd name="connsiteX114" fmla="*/ 4010 w 19050"/>
                              <a:gd name="connsiteY114" fmla="*/ 6353 h 9525"/>
                              <a:gd name="connsiteX115" fmla="*/ 4010 w 19050"/>
                              <a:gd name="connsiteY115" fmla="*/ 3172 h 9525"/>
                              <a:gd name="connsiteX116" fmla="*/ 4010 w 19050"/>
                              <a:gd name="connsiteY116" fmla="*/ 6353 h 9525"/>
                              <a:gd name="connsiteX117" fmla="*/ 4010 w 19050"/>
                              <a:gd name="connsiteY117" fmla="*/ 6353 h 9525"/>
                              <a:gd name="connsiteX118" fmla="*/ 4010 w 19050"/>
                              <a:gd name="connsiteY118" fmla="*/ 6353 h 9525"/>
                              <a:gd name="connsiteX119" fmla="*/ 4515 w 19050"/>
                              <a:gd name="connsiteY119" fmla="*/ 6353 h 9525"/>
                              <a:gd name="connsiteX120" fmla="*/ 4515 w 19050"/>
                              <a:gd name="connsiteY120" fmla="*/ 6353 h 9525"/>
                              <a:gd name="connsiteX121" fmla="*/ 4515 w 19050"/>
                              <a:gd name="connsiteY121" fmla="*/ 6353 h 9525"/>
                              <a:gd name="connsiteX122" fmla="*/ 4515 w 19050"/>
                              <a:gd name="connsiteY122" fmla="*/ 6353 h 9525"/>
                              <a:gd name="connsiteX123" fmla="*/ 4515 w 19050"/>
                              <a:gd name="connsiteY123" fmla="*/ 6353 h 9525"/>
                              <a:gd name="connsiteX124" fmla="*/ 4515 w 19050"/>
                              <a:gd name="connsiteY124" fmla="*/ 6353 h 9525"/>
                              <a:gd name="connsiteX125" fmla="*/ 4515 w 19050"/>
                              <a:gd name="connsiteY125" fmla="*/ 6353 h 9525"/>
                              <a:gd name="connsiteX126" fmla="*/ 4515 w 19050"/>
                              <a:gd name="connsiteY126" fmla="*/ 3172 h 9525"/>
                              <a:gd name="connsiteX127" fmla="*/ 4515 w 19050"/>
                              <a:gd name="connsiteY127" fmla="*/ 3172 h 9525"/>
                              <a:gd name="connsiteX128" fmla="*/ 4515 w 19050"/>
                              <a:gd name="connsiteY128" fmla="*/ 6353 h 9525"/>
                              <a:gd name="connsiteX129" fmla="*/ 4515 w 19050"/>
                              <a:gd name="connsiteY129" fmla="*/ 6353 h 9525"/>
                              <a:gd name="connsiteX130" fmla="*/ 4515 w 19050"/>
                              <a:gd name="connsiteY130" fmla="*/ 6353 h 9525"/>
                              <a:gd name="connsiteX131" fmla="*/ 5010 w 19050"/>
                              <a:gd name="connsiteY131" fmla="*/ 6353 h 9525"/>
                              <a:gd name="connsiteX132" fmla="*/ 5010 w 19050"/>
                              <a:gd name="connsiteY132" fmla="*/ 3172 h 9525"/>
                              <a:gd name="connsiteX133" fmla="*/ 5010 w 19050"/>
                              <a:gd name="connsiteY133" fmla="*/ 6353 h 9525"/>
                              <a:gd name="connsiteX134" fmla="*/ 5010 w 19050"/>
                              <a:gd name="connsiteY134" fmla="*/ 6353 h 9525"/>
                              <a:gd name="connsiteX135" fmla="*/ 5010 w 19050"/>
                              <a:gd name="connsiteY135" fmla="*/ 6353 h 9525"/>
                              <a:gd name="connsiteX136" fmla="*/ 5010 w 19050"/>
                              <a:gd name="connsiteY136" fmla="*/ 6353 h 9525"/>
                              <a:gd name="connsiteX137" fmla="*/ 5010 w 19050"/>
                              <a:gd name="connsiteY137" fmla="*/ 3172 h 9525"/>
                              <a:gd name="connsiteX138" fmla="*/ 5010 w 19050"/>
                              <a:gd name="connsiteY138" fmla="*/ 3172 h 9525"/>
                              <a:gd name="connsiteX139" fmla="*/ 5010 w 19050"/>
                              <a:gd name="connsiteY139" fmla="*/ 6353 h 9525"/>
                              <a:gd name="connsiteX140" fmla="*/ 5010 w 19050"/>
                              <a:gd name="connsiteY140" fmla="*/ 3172 h 9525"/>
                              <a:gd name="connsiteX141" fmla="*/ 5010 w 19050"/>
                              <a:gd name="connsiteY141" fmla="*/ 9525 h 9525"/>
                              <a:gd name="connsiteX142" fmla="*/ 5010 w 19050"/>
                              <a:gd name="connsiteY142" fmla="*/ 9525 h 9525"/>
                              <a:gd name="connsiteX143" fmla="*/ 5515 w 19050"/>
                              <a:gd name="connsiteY143" fmla="*/ 6353 h 9525"/>
                              <a:gd name="connsiteX144" fmla="*/ 5515 w 19050"/>
                              <a:gd name="connsiteY144" fmla="*/ 6353 h 9525"/>
                              <a:gd name="connsiteX145" fmla="*/ 5515 w 19050"/>
                              <a:gd name="connsiteY145" fmla="*/ 9525 h 9525"/>
                              <a:gd name="connsiteX146" fmla="*/ 5515 w 19050"/>
                              <a:gd name="connsiteY146" fmla="*/ 6353 h 9525"/>
                              <a:gd name="connsiteX147" fmla="*/ 5515 w 19050"/>
                              <a:gd name="connsiteY147" fmla="*/ 6353 h 9525"/>
                              <a:gd name="connsiteX148" fmla="*/ 5515 w 19050"/>
                              <a:gd name="connsiteY148" fmla="*/ 6353 h 9525"/>
                              <a:gd name="connsiteX149" fmla="*/ 5515 w 19050"/>
                              <a:gd name="connsiteY149" fmla="*/ 6353 h 9525"/>
                              <a:gd name="connsiteX150" fmla="*/ 5515 w 19050"/>
                              <a:gd name="connsiteY150" fmla="*/ 6353 h 9525"/>
                              <a:gd name="connsiteX151" fmla="*/ 5515 w 19050"/>
                              <a:gd name="connsiteY151" fmla="*/ 6353 h 9525"/>
                              <a:gd name="connsiteX152" fmla="*/ 5515 w 19050"/>
                              <a:gd name="connsiteY152" fmla="*/ 6353 h 9525"/>
                              <a:gd name="connsiteX153" fmla="*/ 5515 w 19050"/>
                              <a:gd name="connsiteY153" fmla="*/ 6353 h 9525"/>
                              <a:gd name="connsiteX154" fmla="*/ 5515 w 19050"/>
                              <a:gd name="connsiteY154" fmla="*/ 9525 h 9525"/>
                              <a:gd name="connsiteX155" fmla="*/ 6020 w 19050"/>
                              <a:gd name="connsiteY155" fmla="*/ 6353 h 9525"/>
                              <a:gd name="connsiteX156" fmla="*/ 6020 w 19050"/>
                              <a:gd name="connsiteY156" fmla="*/ 9525 h 9525"/>
                              <a:gd name="connsiteX157" fmla="*/ 6020 w 19050"/>
                              <a:gd name="connsiteY157" fmla="*/ 6353 h 9525"/>
                              <a:gd name="connsiteX158" fmla="*/ 6020 w 19050"/>
                              <a:gd name="connsiteY158" fmla="*/ 3172 h 9525"/>
                              <a:gd name="connsiteX159" fmla="*/ 6020 w 19050"/>
                              <a:gd name="connsiteY159" fmla="*/ 6353 h 9525"/>
                              <a:gd name="connsiteX160" fmla="*/ 6020 w 19050"/>
                              <a:gd name="connsiteY160" fmla="*/ 6353 h 9525"/>
                              <a:gd name="connsiteX161" fmla="*/ 6020 w 19050"/>
                              <a:gd name="connsiteY161" fmla="*/ 6353 h 9525"/>
                              <a:gd name="connsiteX162" fmla="*/ 6020 w 19050"/>
                              <a:gd name="connsiteY162" fmla="*/ 6353 h 9525"/>
                              <a:gd name="connsiteX163" fmla="*/ 6020 w 19050"/>
                              <a:gd name="connsiteY163" fmla="*/ 6353 h 9525"/>
                              <a:gd name="connsiteX164" fmla="*/ 6020 w 19050"/>
                              <a:gd name="connsiteY164" fmla="*/ 9525 h 9525"/>
                              <a:gd name="connsiteX165" fmla="*/ 6020 w 19050"/>
                              <a:gd name="connsiteY165" fmla="*/ 6353 h 9525"/>
                              <a:gd name="connsiteX166" fmla="*/ 6020 w 19050"/>
                              <a:gd name="connsiteY166" fmla="*/ 9525 h 9525"/>
                              <a:gd name="connsiteX167" fmla="*/ 6020 w 19050"/>
                              <a:gd name="connsiteY167" fmla="*/ 9525 h 9525"/>
                              <a:gd name="connsiteX168" fmla="*/ 6020 w 19050"/>
                              <a:gd name="connsiteY168" fmla="*/ 6353 h 9525"/>
                              <a:gd name="connsiteX169" fmla="*/ 6515 w 19050"/>
                              <a:gd name="connsiteY169" fmla="*/ 9525 h 9525"/>
                              <a:gd name="connsiteX170" fmla="*/ 6515 w 19050"/>
                              <a:gd name="connsiteY170" fmla="*/ 6353 h 9525"/>
                              <a:gd name="connsiteX171" fmla="*/ 6515 w 19050"/>
                              <a:gd name="connsiteY171" fmla="*/ 6353 h 9525"/>
                              <a:gd name="connsiteX172" fmla="*/ 6515 w 19050"/>
                              <a:gd name="connsiteY172" fmla="*/ 9525 h 9525"/>
                              <a:gd name="connsiteX173" fmla="*/ 6515 w 19050"/>
                              <a:gd name="connsiteY173" fmla="*/ 6353 h 9525"/>
                              <a:gd name="connsiteX174" fmla="*/ 6515 w 19050"/>
                              <a:gd name="connsiteY174" fmla="*/ 6353 h 9525"/>
                              <a:gd name="connsiteX175" fmla="*/ 6515 w 19050"/>
                              <a:gd name="connsiteY175" fmla="*/ 6353 h 9525"/>
                              <a:gd name="connsiteX176" fmla="*/ 6515 w 19050"/>
                              <a:gd name="connsiteY176" fmla="*/ 6353 h 9525"/>
                              <a:gd name="connsiteX177" fmla="*/ 6515 w 19050"/>
                              <a:gd name="connsiteY177" fmla="*/ 6353 h 9525"/>
                              <a:gd name="connsiteX178" fmla="*/ 6515 w 19050"/>
                              <a:gd name="connsiteY178" fmla="*/ 6353 h 9525"/>
                              <a:gd name="connsiteX179" fmla="*/ 6515 w 19050"/>
                              <a:gd name="connsiteY179" fmla="*/ 6353 h 9525"/>
                              <a:gd name="connsiteX180" fmla="*/ 6515 w 19050"/>
                              <a:gd name="connsiteY180" fmla="*/ 6353 h 9525"/>
                              <a:gd name="connsiteX181" fmla="*/ 6515 w 19050"/>
                              <a:gd name="connsiteY181" fmla="*/ 9525 h 9525"/>
                              <a:gd name="connsiteX182" fmla="*/ 6515 w 19050"/>
                              <a:gd name="connsiteY182" fmla="*/ 9525 h 9525"/>
                              <a:gd name="connsiteX183" fmla="*/ 6515 w 19050"/>
                              <a:gd name="connsiteY183" fmla="*/ 6353 h 9525"/>
                              <a:gd name="connsiteX184" fmla="*/ 6515 w 19050"/>
                              <a:gd name="connsiteY184" fmla="*/ 6353 h 9525"/>
                              <a:gd name="connsiteX185" fmla="*/ 6515 w 19050"/>
                              <a:gd name="connsiteY185" fmla="*/ 6353 h 9525"/>
                              <a:gd name="connsiteX186" fmla="*/ 6515 w 19050"/>
                              <a:gd name="connsiteY186" fmla="*/ 6353 h 9525"/>
                              <a:gd name="connsiteX187" fmla="*/ 7020 w 19050"/>
                              <a:gd name="connsiteY187" fmla="*/ 9525 h 9525"/>
                              <a:gd name="connsiteX188" fmla="*/ 7020 w 19050"/>
                              <a:gd name="connsiteY188" fmla="*/ 9525 h 9525"/>
                              <a:gd name="connsiteX189" fmla="*/ 7020 w 19050"/>
                              <a:gd name="connsiteY189" fmla="*/ 9525 h 9525"/>
                              <a:gd name="connsiteX190" fmla="*/ 7020 w 19050"/>
                              <a:gd name="connsiteY190" fmla="*/ 9525 h 9525"/>
                              <a:gd name="connsiteX191" fmla="*/ 7020 w 19050"/>
                              <a:gd name="connsiteY191" fmla="*/ 6353 h 9525"/>
                              <a:gd name="connsiteX192" fmla="*/ 7020 w 19050"/>
                              <a:gd name="connsiteY192" fmla="*/ 6353 h 9525"/>
                              <a:gd name="connsiteX193" fmla="*/ 7020 w 19050"/>
                              <a:gd name="connsiteY193" fmla="*/ 6353 h 9525"/>
                              <a:gd name="connsiteX194" fmla="*/ 7020 w 19050"/>
                              <a:gd name="connsiteY194" fmla="*/ 6353 h 9525"/>
                              <a:gd name="connsiteX195" fmla="*/ 7020 w 19050"/>
                              <a:gd name="connsiteY195" fmla="*/ 9525 h 9525"/>
                              <a:gd name="connsiteX196" fmla="*/ 7020 w 19050"/>
                              <a:gd name="connsiteY196" fmla="*/ 9525 h 9525"/>
                              <a:gd name="connsiteX197" fmla="*/ 7020 w 19050"/>
                              <a:gd name="connsiteY197" fmla="*/ 9525 h 9525"/>
                              <a:gd name="connsiteX198" fmla="*/ 7020 w 19050"/>
                              <a:gd name="connsiteY198" fmla="*/ 9525 h 9525"/>
                              <a:gd name="connsiteX199" fmla="*/ 7515 w 19050"/>
                              <a:gd name="connsiteY199" fmla="*/ 9525 h 9525"/>
                              <a:gd name="connsiteX200" fmla="*/ 7515 w 19050"/>
                              <a:gd name="connsiteY200" fmla="*/ 9525 h 9525"/>
                              <a:gd name="connsiteX201" fmla="*/ 7515 w 19050"/>
                              <a:gd name="connsiteY201" fmla="*/ 9525 h 9525"/>
                              <a:gd name="connsiteX202" fmla="*/ 7515 w 19050"/>
                              <a:gd name="connsiteY202" fmla="*/ 6353 h 9525"/>
                              <a:gd name="connsiteX203" fmla="*/ 7515 w 19050"/>
                              <a:gd name="connsiteY203" fmla="*/ 9525 h 9525"/>
                              <a:gd name="connsiteX204" fmla="*/ 7515 w 19050"/>
                              <a:gd name="connsiteY204" fmla="*/ 6353 h 9525"/>
                              <a:gd name="connsiteX205" fmla="*/ 7515 w 19050"/>
                              <a:gd name="connsiteY205" fmla="*/ 6353 h 9525"/>
                              <a:gd name="connsiteX206" fmla="*/ 7515 w 19050"/>
                              <a:gd name="connsiteY206" fmla="*/ 6353 h 9525"/>
                              <a:gd name="connsiteX207" fmla="*/ 7515 w 19050"/>
                              <a:gd name="connsiteY207" fmla="*/ 6353 h 9525"/>
                              <a:gd name="connsiteX208" fmla="*/ 7515 w 19050"/>
                              <a:gd name="connsiteY208" fmla="*/ 6353 h 9525"/>
                              <a:gd name="connsiteX209" fmla="*/ 7515 w 19050"/>
                              <a:gd name="connsiteY209" fmla="*/ 6353 h 9525"/>
                              <a:gd name="connsiteX210" fmla="*/ 7515 w 19050"/>
                              <a:gd name="connsiteY210" fmla="*/ 6353 h 9525"/>
                              <a:gd name="connsiteX211" fmla="*/ 8020 w 19050"/>
                              <a:gd name="connsiteY211" fmla="*/ 6353 h 9525"/>
                              <a:gd name="connsiteX212" fmla="*/ 8020 w 19050"/>
                              <a:gd name="connsiteY212" fmla="*/ 6353 h 9525"/>
                              <a:gd name="connsiteX213" fmla="*/ 8020 w 19050"/>
                              <a:gd name="connsiteY213" fmla="*/ 6353 h 9525"/>
                              <a:gd name="connsiteX214" fmla="*/ 8020 w 19050"/>
                              <a:gd name="connsiteY214" fmla="*/ 3172 h 9525"/>
                              <a:gd name="connsiteX215" fmla="*/ 8020 w 19050"/>
                              <a:gd name="connsiteY215" fmla="*/ 3172 h 9525"/>
                              <a:gd name="connsiteX216" fmla="*/ 8020 w 19050"/>
                              <a:gd name="connsiteY216" fmla="*/ 3172 h 9525"/>
                              <a:gd name="connsiteX217" fmla="*/ 8020 w 19050"/>
                              <a:gd name="connsiteY217" fmla="*/ 3172 h 9525"/>
                              <a:gd name="connsiteX218" fmla="*/ 8020 w 19050"/>
                              <a:gd name="connsiteY218" fmla="*/ 6353 h 9525"/>
                              <a:gd name="connsiteX219" fmla="*/ 8020 w 19050"/>
                              <a:gd name="connsiteY219" fmla="*/ 9525 h 9525"/>
                              <a:gd name="connsiteX220" fmla="*/ 8020 w 19050"/>
                              <a:gd name="connsiteY220" fmla="*/ 6353 h 9525"/>
                              <a:gd name="connsiteX221" fmla="*/ 8020 w 19050"/>
                              <a:gd name="connsiteY221" fmla="*/ 6353 h 9525"/>
                              <a:gd name="connsiteX222" fmla="*/ 8020 w 19050"/>
                              <a:gd name="connsiteY222" fmla="*/ 6353 h 9525"/>
                              <a:gd name="connsiteX223" fmla="*/ 8525 w 19050"/>
                              <a:gd name="connsiteY223" fmla="*/ 6353 h 9525"/>
                              <a:gd name="connsiteX224" fmla="*/ 8525 w 19050"/>
                              <a:gd name="connsiteY224" fmla="*/ 3172 h 9525"/>
                              <a:gd name="connsiteX225" fmla="*/ 8525 w 19050"/>
                              <a:gd name="connsiteY225" fmla="*/ 3172 h 9525"/>
                              <a:gd name="connsiteX226" fmla="*/ 8525 w 19050"/>
                              <a:gd name="connsiteY226" fmla="*/ 6353 h 9525"/>
                              <a:gd name="connsiteX227" fmla="*/ 8525 w 19050"/>
                              <a:gd name="connsiteY227" fmla="*/ 9525 h 9525"/>
                              <a:gd name="connsiteX228" fmla="*/ 8525 w 19050"/>
                              <a:gd name="connsiteY228" fmla="*/ 9525 h 9525"/>
                              <a:gd name="connsiteX229" fmla="*/ 8525 w 19050"/>
                              <a:gd name="connsiteY229" fmla="*/ 9525 h 9525"/>
                              <a:gd name="connsiteX230" fmla="*/ 8525 w 19050"/>
                              <a:gd name="connsiteY230" fmla="*/ 6353 h 9525"/>
                              <a:gd name="connsiteX231" fmla="*/ 8525 w 19050"/>
                              <a:gd name="connsiteY231" fmla="*/ 6353 h 9525"/>
                              <a:gd name="connsiteX232" fmla="*/ 8525 w 19050"/>
                              <a:gd name="connsiteY232" fmla="*/ 6353 h 9525"/>
                              <a:gd name="connsiteX233" fmla="*/ 8525 w 19050"/>
                              <a:gd name="connsiteY233" fmla="*/ 6353 h 9525"/>
                              <a:gd name="connsiteX234" fmla="*/ 8525 w 19050"/>
                              <a:gd name="connsiteY234" fmla="*/ 6353 h 9525"/>
                              <a:gd name="connsiteX235" fmla="*/ 8525 w 19050"/>
                              <a:gd name="connsiteY235" fmla="*/ 6353 h 9525"/>
                              <a:gd name="connsiteX236" fmla="*/ 8525 w 19050"/>
                              <a:gd name="connsiteY236" fmla="*/ 6353 h 9525"/>
                              <a:gd name="connsiteX237" fmla="*/ 9020 w 19050"/>
                              <a:gd name="connsiteY237" fmla="*/ 6353 h 9525"/>
                              <a:gd name="connsiteX238" fmla="*/ 9020 w 19050"/>
                              <a:gd name="connsiteY238" fmla="*/ 6353 h 9525"/>
                              <a:gd name="connsiteX239" fmla="*/ 9020 w 19050"/>
                              <a:gd name="connsiteY239" fmla="*/ 6353 h 9525"/>
                              <a:gd name="connsiteX240" fmla="*/ 9020 w 19050"/>
                              <a:gd name="connsiteY240" fmla="*/ 6353 h 9525"/>
                              <a:gd name="connsiteX241" fmla="*/ 9020 w 19050"/>
                              <a:gd name="connsiteY241" fmla="*/ 6353 h 9525"/>
                              <a:gd name="connsiteX242" fmla="*/ 9020 w 19050"/>
                              <a:gd name="connsiteY242" fmla="*/ 6353 h 9525"/>
                              <a:gd name="connsiteX243" fmla="*/ 9020 w 19050"/>
                              <a:gd name="connsiteY243" fmla="*/ 6353 h 9525"/>
                              <a:gd name="connsiteX244" fmla="*/ 9020 w 19050"/>
                              <a:gd name="connsiteY244" fmla="*/ 6353 h 9525"/>
                              <a:gd name="connsiteX245" fmla="*/ 9020 w 19050"/>
                              <a:gd name="connsiteY245" fmla="*/ 6353 h 9525"/>
                              <a:gd name="connsiteX246" fmla="*/ 9020 w 19050"/>
                              <a:gd name="connsiteY246" fmla="*/ 6353 h 9525"/>
                              <a:gd name="connsiteX247" fmla="*/ 9020 w 19050"/>
                              <a:gd name="connsiteY247" fmla="*/ 6353 h 9525"/>
                              <a:gd name="connsiteX248" fmla="*/ 9020 w 19050"/>
                              <a:gd name="connsiteY248" fmla="*/ 6353 h 9525"/>
                              <a:gd name="connsiteX249" fmla="*/ 9525 w 19050"/>
                              <a:gd name="connsiteY249" fmla="*/ 6353 h 9525"/>
                              <a:gd name="connsiteX250" fmla="*/ 9525 w 19050"/>
                              <a:gd name="connsiteY250" fmla="*/ 6353 h 9525"/>
                              <a:gd name="connsiteX251" fmla="*/ 9525 w 19050"/>
                              <a:gd name="connsiteY251" fmla="*/ 9525 h 9525"/>
                              <a:gd name="connsiteX252" fmla="*/ 9525 w 19050"/>
                              <a:gd name="connsiteY252" fmla="*/ 9525 h 9525"/>
                              <a:gd name="connsiteX253" fmla="*/ 9525 w 19050"/>
                              <a:gd name="connsiteY253" fmla="*/ 9525 h 9525"/>
                              <a:gd name="connsiteX254" fmla="*/ 9525 w 19050"/>
                              <a:gd name="connsiteY254" fmla="*/ 9525 h 9525"/>
                              <a:gd name="connsiteX255" fmla="*/ 9525 w 19050"/>
                              <a:gd name="connsiteY255" fmla="*/ 6353 h 9525"/>
                              <a:gd name="connsiteX256" fmla="*/ 9525 w 19050"/>
                              <a:gd name="connsiteY256" fmla="*/ 9525 h 9525"/>
                              <a:gd name="connsiteX257" fmla="*/ 9525 w 19050"/>
                              <a:gd name="connsiteY257" fmla="*/ 9525 h 9525"/>
                              <a:gd name="connsiteX258" fmla="*/ 9525 w 19050"/>
                              <a:gd name="connsiteY258" fmla="*/ 9525 h 9525"/>
                              <a:gd name="connsiteX259" fmla="*/ 9525 w 19050"/>
                              <a:gd name="connsiteY259" fmla="*/ 6353 h 9525"/>
                              <a:gd name="connsiteX260" fmla="*/ 9525 w 19050"/>
                              <a:gd name="connsiteY260" fmla="*/ 3172 h 9525"/>
                              <a:gd name="connsiteX261" fmla="*/ 9525 w 19050"/>
                              <a:gd name="connsiteY261" fmla="*/ 6353 h 9525"/>
                              <a:gd name="connsiteX262" fmla="*/ 9525 w 19050"/>
                              <a:gd name="connsiteY262" fmla="*/ 6353 h 9525"/>
                              <a:gd name="connsiteX263" fmla="*/ 9525 w 19050"/>
                              <a:gd name="connsiteY263" fmla="*/ 9525 h 9525"/>
                              <a:gd name="connsiteX264" fmla="*/ 9525 w 19050"/>
                              <a:gd name="connsiteY264" fmla="*/ 6353 h 9525"/>
                              <a:gd name="connsiteX265" fmla="*/ 9525 w 19050"/>
                              <a:gd name="connsiteY265" fmla="*/ 9525 h 9525"/>
                              <a:gd name="connsiteX266" fmla="*/ 9525 w 19050"/>
                              <a:gd name="connsiteY266" fmla="*/ 6353 h 9525"/>
                              <a:gd name="connsiteX267" fmla="*/ 10030 w 19050"/>
                              <a:gd name="connsiteY267" fmla="*/ 6353 h 9525"/>
                              <a:gd name="connsiteX268" fmla="*/ 10030 w 19050"/>
                              <a:gd name="connsiteY268" fmla="*/ 6353 h 9525"/>
                              <a:gd name="connsiteX269" fmla="*/ 10030 w 19050"/>
                              <a:gd name="connsiteY269" fmla="*/ 3172 h 9525"/>
                              <a:gd name="connsiteX270" fmla="*/ 10030 w 19050"/>
                              <a:gd name="connsiteY270" fmla="*/ 6353 h 9525"/>
                              <a:gd name="connsiteX271" fmla="*/ 10030 w 19050"/>
                              <a:gd name="connsiteY271" fmla="*/ 3172 h 9525"/>
                              <a:gd name="connsiteX272" fmla="*/ 10030 w 19050"/>
                              <a:gd name="connsiteY272" fmla="*/ 6353 h 9525"/>
                              <a:gd name="connsiteX273" fmla="*/ 10030 w 19050"/>
                              <a:gd name="connsiteY273" fmla="*/ 6353 h 9525"/>
                              <a:gd name="connsiteX274" fmla="*/ 10030 w 19050"/>
                              <a:gd name="connsiteY274" fmla="*/ 6353 h 9525"/>
                              <a:gd name="connsiteX275" fmla="*/ 10030 w 19050"/>
                              <a:gd name="connsiteY275" fmla="*/ 6353 h 9525"/>
                              <a:gd name="connsiteX276" fmla="*/ 10030 w 19050"/>
                              <a:gd name="connsiteY276" fmla="*/ 3172 h 9525"/>
                              <a:gd name="connsiteX277" fmla="*/ 10030 w 19050"/>
                              <a:gd name="connsiteY277" fmla="*/ 6353 h 9525"/>
                              <a:gd name="connsiteX278" fmla="*/ 10030 w 19050"/>
                              <a:gd name="connsiteY278" fmla="*/ 6353 h 9525"/>
                              <a:gd name="connsiteX279" fmla="*/ 10525 w 19050"/>
                              <a:gd name="connsiteY279" fmla="*/ 6353 h 9525"/>
                              <a:gd name="connsiteX280" fmla="*/ 10525 w 19050"/>
                              <a:gd name="connsiteY280" fmla="*/ 6353 h 9525"/>
                              <a:gd name="connsiteX281" fmla="*/ 10525 w 19050"/>
                              <a:gd name="connsiteY281" fmla="*/ 6353 h 9525"/>
                              <a:gd name="connsiteX282" fmla="*/ 10525 w 19050"/>
                              <a:gd name="connsiteY282" fmla="*/ 9525 h 9525"/>
                              <a:gd name="connsiteX283" fmla="*/ 10525 w 19050"/>
                              <a:gd name="connsiteY283" fmla="*/ 9525 h 9525"/>
                              <a:gd name="connsiteX284" fmla="*/ 10525 w 19050"/>
                              <a:gd name="connsiteY284" fmla="*/ 9525 h 9525"/>
                              <a:gd name="connsiteX285" fmla="*/ 10525 w 19050"/>
                              <a:gd name="connsiteY285" fmla="*/ 6353 h 9525"/>
                              <a:gd name="connsiteX286" fmla="*/ 10525 w 19050"/>
                              <a:gd name="connsiteY286" fmla="*/ 3172 h 9525"/>
                              <a:gd name="connsiteX287" fmla="*/ 10525 w 19050"/>
                              <a:gd name="connsiteY287" fmla="*/ 3172 h 9525"/>
                              <a:gd name="connsiteX288" fmla="*/ 10525 w 19050"/>
                              <a:gd name="connsiteY288" fmla="*/ 6353 h 9525"/>
                              <a:gd name="connsiteX289" fmla="*/ 10525 w 19050"/>
                              <a:gd name="connsiteY289" fmla="*/ 6353 h 9525"/>
                              <a:gd name="connsiteX290" fmla="*/ 10525 w 19050"/>
                              <a:gd name="connsiteY290" fmla="*/ 6353 h 9525"/>
                              <a:gd name="connsiteX291" fmla="*/ 11030 w 19050"/>
                              <a:gd name="connsiteY291" fmla="*/ 3172 h 9525"/>
                              <a:gd name="connsiteX292" fmla="*/ 11030 w 19050"/>
                              <a:gd name="connsiteY292" fmla="*/ 3172 h 9525"/>
                              <a:gd name="connsiteX293" fmla="*/ 11030 w 19050"/>
                              <a:gd name="connsiteY293" fmla="*/ 6353 h 9525"/>
                              <a:gd name="connsiteX294" fmla="*/ 11030 w 19050"/>
                              <a:gd name="connsiteY294" fmla="*/ 3172 h 9525"/>
                              <a:gd name="connsiteX295" fmla="*/ 11030 w 19050"/>
                              <a:gd name="connsiteY295" fmla="*/ 6353 h 9525"/>
                              <a:gd name="connsiteX296" fmla="*/ 11030 w 19050"/>
                              <a:gd name="connsiteY296" fmla="*/ 9525 h 9525"/>
                              <a:gd name="connsiteX297" fmla="*/ 11030 w 19050"/>
                              <a:gd name="connsiteY297" fmla="*/ 9525 h 9525"/>
                              <a:gd name="connsiteX298" fmla="*/ 11030 w 19050"/>
                              <a:gd name="connsiteY298" fmla="*/ 9525 h 9525"/>
                              <a:gd name="connsiteX299" fmla="*/ 11030 w 19050"/>
                              <a:gd name="connsiteY299" fmla="*/ 9525 h 9525"/>
                              <a:gd name="connsiteX300" fmla="*/ 11030 w 19050"/>
                              <a:gd name="connsiteY300" fmla="*/ 9525 h 9525"/>
                              <a:gd name="connsiteX301" fmla="*/ 11030 w 19050"/>
                              <a:gd name="connsiteY301" fmla="*/ 6353 h 9525"/>
                              <a:gd name="connsiteX302" fmla="*/ 11030 w 19050"/>
                              <a:gd name="connsiteY302" fmla="*/ 9525 h 9525"/>
                              <a:gd name="connsiteX303" fmla="*/ 11030 w 19050"/>
                              <a:gd name="connsiteY303" fmla="*/ 6353 h 9525"/>
                              <a:gd name="connsiteX304" fmla="*/ 11030 w 19050"/>
                              <a:gd name="connsiteY304" fmla="*/ 6353 h 9525"/>
                              <a:gd name="connsiteX305" fmla="*/ 11535 w 19050"/>
                              <a:gd name="connsiteY305" fmla="*/ 6353 h 9525"/>
                              <a:gd name="connsiteX306" fmla="*/ 11535 w 19050"/>
                              <a:gd name="connsiteY306" fmla="*/ 6353 h 9525"/>
                              <a:gd name="connsiteX307" fmla="*/ 11535 w 19050"/>
                              <a:gd name="connsiteY307" fmla="*/ 6353 h 9525"/>
                              <a:gd name="connsiteX308" fmla="*/ 11535 w 19050"/>
                              <a:gd name="connsiteY308" fmla="*/ 9525 h 9525"/>
                              <a:gd name="connsiteX309" fmla="*/ 11535 w 19050"/>
                              <a:gd name="connsiteY309" fmla="*/ 6353 h 9525"/>
                              <a:gd name="connsiteX310" fmla="*/ 11535 w 19050"/>
                              <a:gd name="connsiteY310" fmla="*/ 6353 h 9525"/>
                              <a:gd name="connsiteX311" fmla="*/ 11535 w 19050"/>
                              <a:gd name="connsiteY311" fmla="*/ 3172 h 9525"/>
                              <a:gd name="connsiteX312" fmla="*/ 11535 w 19050"/>
                              <a:gd name="connsiteY312" fmla="*/ 6353 h 9525"/>
                              <a:gd name="connsiteX313" fmla="*/ 11535 w 19050"/>
                              <a:gd name="connsiteY313" fmla="*/ 9525 h 9525"/>
                              <a:gd name="connsiteX314" fmla="*/ 11535 w 19050"/>
                              <a:gd name="connsiteY314" fmla="*/ 6353 h 9525"/>
                              <a:gd name="connsiteX315" fmla="*/ 11535 w 19050"/>
                              <a:gd name="connsiteY315" fmla="*/ 6353 h 9525"/>
                              <a:gd name="connsiteX316" fmla="*/ 11535 w 19050"/>
                              <a:gd name="connsiteY316" fmla="*/ 3172 h 9525"/>
                              <a:gd name="connsiteX317" fmla="*/ 12030 w 19050"/>
                              <a:gd name="connsiteY317" fmla="*/ 3172 h 9525"/>
                              <a:gd name="connsiteX318" fmla="*/ 12030 w 19050"/>
                              <a:gd name="connsiteY318" fmla="*/ 3172 h 9525"/>
                              <a:gd name="connsiteX319" fmla="*/ 12030 w 19050"/>
                              <a:gd name="connsiteY319" fmla="*/ 3172 h 9525"/>
                              <a:gd name="connsiteX320" fmla="*/ 12030 w 19050"/>
                              <a:gd name="connsiteY320" fmla="*/ 6353 h 9525"/>
                              <a:gd name="connsiteX321" fmla="*/ 12030 w 19050"/>
                              <a:gd name="connsiteY321" fmla="*/ 6353 h 9525"/>
                              <a:gd name="connsiteX322" fmla="*/ 12030 w 19050"/>
                              <a:gd name="connsiteY322" fmla="*/ 6353 h 9525"/>
                              <a:gd name="connsiteX323" fmla="*/ 12030 w 19050"/>
                              <a:gd name="connsiteY323" fmla="*/ 9525 h 9525"/>
                              <a:gd name="connsiteX324" fmla="*/ 12030 w 19050"/>
                              <a:gd name="connsiteY324" fmla="*/ 6353 h 9525"/>
                              <a:gd name="connsiteX325" fmla="*/ 12030 w 19050"/>
                              <a:gd name="connsiteY325" fmla="*/ 6353 h 9525"/>
                              <a:gd name="connsiteX326" fmla="*/ 12030 w 19050"/>
                              <a:gd name="connsiteY326" fmla="*/ 3172 h 9525"/>
                              <a:gd name="connsiteX327" fmla="*/ 12030 w 19050"/>
                              <a:gd name="connsiteY327" fmla="*/ 3172 h 9525"/>
                              <a:gd name="connsiteX328" fmla="*/ 12030 w 19050"/>
                              <a:gd name="connsiteY328" fmla="*/ 3172 h 9525"/>
                              <a:gd name="connsiteX329" fmla="*/ 12535 w 19050"/>
                              <a:gd name="connsiteY329" fmla="*/ 6353 h 9525"/>
                              <a:gd name="connsiteX330" fmla="*/ 12535 w 19050"/>
                              <a:gd name="connsiteY330" fmla="*/ 6353 h 9525"/>
                              <a:gd name="connsiteX331" fmla="*/ 12535 w 19050"/>
                              <a:gd name="connsiteY331" fmla="*/ 6353 h 9525"/>
                              <a:gd name="connsiteX332" fmla="*/ 12535 w 19050"/>
                              <a:gd name="connsiteY332" fmla="*/ 6353 h 9525"/>
                              <a:gd name="connsiteX333" fmla="*/ 12535 w 19050"/>
                              <a:gd name="connsiteY333" fmla="*/ 6353 h 9525"/>
                              <a:gd name="connsiteX334" fmla="*/ 12535 w 19050"/>
                              <a:gd name="connsiteY334" fmla="*/ 6353 h 9525"/>
                              <a:gd name="connsiteX335" fmla="*/ 12535 w 19050"/>
                              <a:gd name="connsiteY335" fmla="*/ 3172 h 9525"/>
                              <a:gd name="connsiteX336" fmla="*/ 12535 w 19050"/>
                              <a:gd name="connsiteY336" fmla="*/ 3172 h 9525"/>
                              <a:gd name="connsiteX337" fmla="*/ 12535 w 19050"/>
                              <a:gd name="connsiteY337" fmla="*/ 3172 h 9525"/>
                              <a:gd name="connsiteX338" fmla="*/ 12535 w 19050"/>
                              <a:gd name="connsiteY338" fmla="*/ 3172 h 9525"/>
                              <a:gd name="connsiteX339" fmla="*/ 12535 w 19050"/>
                              <a:gd name="connsiteY339" fmla="*/ 3172 h 9525"/>
                              <a:gd name="connsiteX340" fmla="*/ 12535 w 19050"/>
                              <a:gd name="connsiteY340" fmla="*/ 3172 h 9525"/>
                              <a:gd name="connsiteX341" fmla="*/ 13030 w 19050"/>
                              <a:gd name="connsiteY341" fmla="*/ 6353 h 9525"/>
                              <a:gd name="connsiteX342" fmla="*/ 13030 w 19050"/>
                              <a:gd name="connsiteY342" fmla="*/ 6353 h 9525"/>
                              <a:gd name="connsiteX343" fmla="*/ 13030 w 19050"/>
                              <a:gd name="connsiteY343" fmla="*/ 6353 h 9525"/>
                              <a:gd name="connsiteX344" fmla="*/ 13030 w 19050"/>
                              <a:gd name="connsiteY344" fmla="*/ 6353 h 9525"/>
                              <a:gd name="connsiteX345" fmla="*/ 13030 w 19050"/>
                              <a:gd name="connsiteY345" fmla="*/ 6353 h 9525"/>
                              <a:gd name="connsiteX346" fmla="*/ 13030 w 19050"/>
                              <a:gd name="connsiteY346" fmla="*/ 9525 h 9525"/>
                              <a:gd name="connsiteX347" fmla="*/ 13030 w 19050"/>
                              <a:gd name="connsiteY347" fmla="*/ 9525 h 9525"/>
                              <a:gd name="connsiteX348" fmla="*/ 13030 w 19050"/>
                              <a:gd name="connsiteY348" fmla="*/ 6353 h 9525"/>
                              <a:gd name="connsiteX349" fmla="*/ 13030 w 19050"/>
                              <a:gd name="connsiteY349" fmla="*/ 6353 h 9525"/>
                              <a:gd name="connsiteX350" fmla="*/ 13030 w 19050"/>
                              <a:gd name="connsiteY350" fmla="*/ 3172 h 9525"/>
                              <a:gd name="connsiteX351" fmla="*/ 13030 w 19050"/>
                              <a:gd name="connsiteY351" fmla="*/ 6353 h 9525"/>
                              <a:gd name="connsiteX352" fmla="*/ 13030 w 19050"/>
                              <a:gd name="connsiteY352" fmla="*/ 6353 h 9525"/>
                              <a:gd name="connsiteX353" fmla="*/ 13030 w 19050"/>
                              <a:gd name="connsiteY353" fmla="*/ 6353 h 9525"/>
                              <a:gd name="connsiteX354" fmla="*/ 13030 w 19050"/>
                              <a:gd name="connsiteY354" fmla="*/ 6353 h 9525"/>
                              <a:gd name="connsiteX355" fmla="*/ 13030 w 19050"/>
                              <a:gd name="connsiteY355" fmla="*/ 3172 h 9525"/>
                              <a:gd name="connsiteX356" fmla="*/ 13030 w 19050"/>
                              <a:gd name="connsiteY356" fmla="*/ 3172 h 9525"/>
                              <a:gd name="connsiteX357" fmla="*/ 13030 w 19050"/>
                              <a:gd name="connsiteY357" fmla="*/ 3172 h 9525"/>
                              <a:gd name="connsiteX358" fmla="*/ 13030 w 19050"/>
                              <a:gd name="connsiteY358" fmla="*/ 3172 h 9525"/>
                              <a:gd name="connsiteX359" fmla="*/ 13535 w 19050"/>
                              <a:gd name="connsiteY359" fmla="*/ 3172 h 9525"/>
                              <a:gd name="connsiteX360" fmla="*/ 13535 w 19050"/>
                              <a:gd name="connsiteY360" fmla="*/ 3172 h 9525"/>
                              <a:gd name="connsiteX361" fmla="*/ 13535 w 19050"/>
                              <a:gd name="connsiteY361" fmla="*/ 6353 h 9525"/>
                              <a:gd name="connsiteX362" fmla="*/ 13535 w 19050"/>
                              <a:gd name="connsiteY362" fmla="*/ 6353 h 9525"/>
                              <a:gd name="connsiteX363" fmla="*/ 13535 w 19050"/>
                              <a:gd name="connsiteY363" fmla="*/ 6353 h 9525"/>
                              <a:gd name="connsiteX364" fmla="*/ 13535 w 19050"/>
                              <a:gd name="connsiteY364" fmla="*/ 6353 h 9525"/>
                              <a:gd name="connsiteX365" fmla="*/ 13535 w 19050"/>
                              <a:gd name="connsiteY365" fmla="*/ 6353 h 9525"/>
                              <a:gd name="connsiteX366" fmla="*/ 13535 w 19050"/>
                              <a:gd name="connsiteY366" fmla="*/ 6353 h 9525"/>
                              <a:gd name="connsiteX367" fmla="*/ 13535 w 19050"/>
                              <a:gd name="connsiteY367" fmla="*/ 6353 h 9525"/>
                              <a:gd name="connsiteX368" fmla="*/ 13535 w 19050"/>
                              <a:gd name="connsiteY368" fmla="*/ 6353 h 9525"/>
                              <a:gd name="connsiteX369" fmla="*/ 13535 w 19050"/>
                              <a:gd name="connsiteY369" fmla="*/ 6353 h 9525"/>
                              <a:gd name="connsiteX370" fmla="*/ 13535 w 19050"/>
                              <a:gd name="connsiteY370" fmla="*/ 6353 h 9525"/>
                              <a:gd name="connsiteX371" fmla="*/ 13535 w 19050"/>
                              <a:gd name="connsiteY371" fmla="*/ 3172 h 9525"/>
                              <a:gd name="connsiteX372" fmla="*/ 13535 w 19050"/>
                              <a:gd name="connsiteY372" fmla="*/ 6353 h 9525"/>
                              <a:gd name="connsiteX373" fmla="*/ 14040 w 19050"/>
                              <a:gd name="connsiteY373" fmla="*/ 3172 h 9525"/>
                              <a:gd name="connsiteX374" fmla="*/ 14040 w 19050"/>
                              <a:gd name="connsiteY374" fmla="*/ 3172 h 9525"/>
                              <a:gd name="connsiteX375" fmla="*/ 14040 w 19050"/>
                              <a:gd name="connsiteY375" fmla="*/ 3172 h 9525"/>
                              <a:gd name="connsiteX376" fmla="*/ 14040 w 19050"/>
                              <a:gd name="connsiteY376" fmla="*/ 3172 h 9525"/>
                              <a:gd name="connsiteX377" fmla="*/ 14040 w 19050"/>
                              <a:gd name="connsiteY377" fmla="*/ 3172 h 9525"/>
                              <a:gd name="connsiteX378" fmla="*/ 14040 w 19050"/>
                              <a:gd name="connsiteY378" fmla="*/ 6353 h 9525"/>
                              <a:gd name="connsiteX379" fmla="*/ 14040 w 19050"/>
                              <a:gd name="connsiteY379" fmla="*/ 6353 h 9525"/>
                              <a:gd name="connsiteX380" fmla="*/ 14040 w 19050"/>
                              <a:gd name="connsiteY380" fmla="*/ 6353 h 9525"/>
                              <a:gd name="connsiteX381" fmla="*/ 14040 w 19050"/>
                              <a:gd name="connsiteY381" fmla="*/ 6353 h 9525"/>
                              <a:gd name="connsiteX382" fmla="*/ 14040 w 19050"/>
                              <a:gd name="connsiteY382" fmla="*/ 6353 h 9525"/>
                              <a:gd name="connsiteX383" fmla="*/ 14040 w 19050"/>
                              <a:gd name="connsiteY383" fmla="*/ 6353 h 9525"/>
                              <a:gd name="connsiteX384" fmla="*/ 14040 w 19050"/>
                              <a:gd name="connsiteY384" fmla="*/ 6353 h 9525"/>
                              <a:gd name="connsiteX385" fmla="*/ 14535 w 19050"/>
                              <a:gd name="connsiteY385" fmla="*/ 6353 h 9525"/>
                              <a:gd name="connsiteX386" fmla="*/ 14535 w 19050"/>
                              <a:gd name="connsiteY386" fmla="*/ 6353 h 9525"/>
                              <a:gd name="connsiteX387" fmla="*/ 14535 w 19050"/>
                              <a:gd name="connsiteY387" fmla="*/ 6353 h 9525"/>
                              <a:gd name="connsiteX388" fmla="*/ 14535 w 19050"/>
                              <a:gd name="connsiteY388" fmla="*/ 9525 h 9525"/>
                              <a:gd name="connsiteX389" fmla="*/ 14535 w 19050"/>
                              <a:gd name="connsiteY389" fmla="*/ 9525 h 9525"/>
                              <a:gd name="connsiteX390" fmla="*/ 14535 w 19050"/>
                              <a:gd name="connsiteY390" fmla="*/ 9525 h 9525"/>
                              <a:gd name="connsiteX391" fmla="*/ 14535 w 19050"/>
                              <a:gd name="connsiteY391" fmla="*/ 9525 h 9525"/>
                              <a:gd name="connsiteX392" fmla="*/ 14535 w 19050"/>
                              <a:gd name="connsiteY392" fmla="*/ 6353 h 9525"/>
                              <a:gd name="connsiteX393" fmla="*/ 14535 w 19050"/>
                              <a:gd name="connsiteY393" fmla="*/ 9525 h 9525"/>
                              <a:gd name="connsiteX394" fmla="*/ 14535 w 19050"/>
                              <a:gd name="connsiteY394" fmla="*/ 9525 h 9525"/>
                              <a:gd name="connsiteX395" fmla="*/ 14535 w 19050"/>
                              <a:gd name="connsiteY395" fmla="*/ 6353 h 9525"/>
                              <a:gd name="connsiteX396" fmla="*/ 14535 w 19050"/>
                              <a:gd name="connsiteY396" fmla="*/ 6353 h 9525"/>
                              <a:gd name="connsiteX397" fmla="*/ 15040 w 19050"/>
                              <a:gd name="connsiteY397" fmla="*/ 6353 h 9525"/>
                              <a:gd name="connsiteX398" fmla="*/ 15040 w 19050"/>
                              <a:gd name="connsiteY398" fmla="*/ 6353 h 9525"/>
                              <a:gd name="connsiteX399" fmla="*/ 15040 w 19050"/>
                              <a:gd name="connsiteY399" fmla="*/ 6353 h 9525"/>
                              <a:gd name="connsiteX400" fmla="*/ 15040 w 19050"/>
                              <a:gd name="connsiteY400" fmla="*/ 6353 h 9525"/>
                              <a:gd name="connsiteX401" fmla="*/ 15040 w 19050"/>
                              <a:gd name="connsiteY401" fmla="*/ 9525 h 9525"/>
                              <a:gd name="connsiteX402" fmla="*/ 15040 w 19050"/>
                              <a:gd name="connsiteY402" fmla="*/ 9525 h 9525"/>
                              <a:gd name="connsiteX403" fmla="*/ 15040 w 19050"/>
                              <a:gd name="connsiteY403" fmla="*/ 9525 h 9525"/>
                              <a:gd name="connsiteX404" fmla="*/ 15040 w 19050"/>
                              <a:gd name="connsiteY404" fmla="*/ 9525 h 9525"/>
                              <a:gd name="connsiteX405" fmla="*/ 15040 w 19050"/>
                              <a:gd name="connsiteY405" fmla="*/ 9525 h 9525"/>
                              <a:gd name="connsiteX406" fmla="*/ 15040 w 19050"/>
                              <a:gd name="connsiteY406" fmla="*/ 9525 h 9525"/>
                              <a:gd name="connsiteX407" fmla="*/ 15040 w 19050"/>
                              <a:gd name="connsiteY407" fmla="*/ 9525 h 9525"/>
                              <a:gd name="connsiteX408" fmla="*/ 15040 w 19050"/>
                              <a:gd name="connsiteY408" fmla="*/ 6353 h 9525"/>
                              <a:gd name="connsiteX409" fmla="*/ 15545 w 19050"/>
                              <a:gd name="connsiteY409" fmla="*/ 6353 h 9525"/>
                              <a:gd name="connsiteX410" fmla="*/ 15545 w 19050"/>
                              <a:gd name="connsiteY410" fmla="*/ 3172 h 9525"/>
                              <a:gd name="connsiteX411" fmla="*/ 15545 w 19050"/>
                              <a:gd name="connsiteY411" fmla="*/ 3172 h 9525"/>
                              <a:gd name="connsiteX412" fmla="*/ 15545 w 19050"/>
                              <a:gd name="connsiteY412" fmla="*/ 6353 h 9525"/>
                              <a:gd name="connsiteX413" fmla="*/ 15545 w 19050"/>
                              <a:gd name="connsiteY413" fmla="*/ 6353 h 9525"/>
                              <a:gd name="connsiteX414" fmla="*/ 15545 w 19050"/>
                              <a:gd name="connsiteY414" fmla="*/ 6353 h 9525"/>
                              <a:gd name="connsiteX415" fmla="*/ 15545 w 19050"/>
                              <a:gd name="connsiteY415" fmla="*/ 6353 h 9525"/>
                              <a:gd name="connsiteX416" fmla="*/ 15545 w 19050"/>
                              <a:gd name="connsiteY416" fmla="*/ 3172 h 9525"/>
                              <a:gd name="connsiteX417" fmla="*/ 15545 w 19050"/>
                              <a:gd name="connsiteY417" fmla="*/ 6353 h 9525"/>
                              <a:gd name="connsiteX418" fmla="*/ 15545 w 19050"/>
                              <a:gd name="connsiteY418" fmla="*/ 9525 h 9525"/>
                              <a:gd name="connsiteX419" fmla="*/ 15545 w 19050"/>
                              <a:gd name="connsiteY419" fmla="*/ 9525 h 9525"/>
                              <a:gd name="connsiteX420" fmla="*/ 15545 w 19050"/>
                              <a:gd name="connsiteY420" fmla="*/ 9525 h 9525"/>
                              <a:gd name="connsiteX421" fmla="*/ 16040 w 19050"/>
                              <a:gd name="connsiteY421" fmla="*/ 6353 h 9525"/>
                              <a:gd name="connsiteX422" fmla="*/ 16040 w 19050"/>
                              <a:gd name="connsiteY422" fmla="*/ 6353 h 9525"/>
                              <a:gd name="connsiteX423" fmla="*/ 16040 w 19050"/>
                              <a:gd name="connsiteY423" fmla="*/ 6353 h 9525"/>
                              <a:gd name="connsiteX424" fmla="*/ 16040 w 19050"/>
                              <a:gd name="connsiteY424" fmla="*/ 6353 h 9525"/>
                              <a:gd name="connsiteX425" fmla="*/ 16040 w 19050"/>
                              <a:gd name="connsiteY425" fmla="*/ 6353 h 9525"/>
                              <a:gd name="connsiteX426" fmla="*/ 16040 w 19050"/>
                              <a:gd name="connsiteY426" fmla="*/ 6353 h 9525"/>
                              <a:gd name="connsiteX427" fmla="*/ 16040 w 19050"/>
                              <a:gd name="connsiteY427" fmla="*/ 9525 h 9525"/>
                              <a:gd name="connsiteX428" fmla="*/ 16040 w 19050"/>
                              <a:gd name="connsiteY428" fmla="*/ 9525 h 9525"/>
                              <a:gd name="connsiteX429" fmla="*/ 16040 w 19050"/>
                              <a:gd name="connsiteY429" fmla="*/ 9525 h 9525"/>
                              <a:gd name="connsiteX430" fmla="*/ 16040 w 19050"/>
                              <a:gd name="connsiteY430" fmla="*/ 6353 h 9525"/>
                              <a:gd name="connsiteX431" fmla="*/ 16040 w 19050"/>
                              <a:gd name="connsiteY431" fmla="*/ 6353 h 9525"/>
                              <a:gd name="connsiteX432" fmla="*/ 16040 w 19050"/>
                              <a:gd name="connsiteY432" fmla="*/ 6353 h 9525"/>
                              <a:gd name="connsiteX433" fmla="*/ 16040 w 19050"/>
                              <a:gd name="connsiteY433" fmla="*/ 6353 h 9525"/>
                              <a:gd name="connsiteX434" fmla="*/ 16040 w 19050"/>
                              <a:gd name="connsiteY434" fmla="*/ 6353 h 9525"/>
                              <a:gd name="connsiteX435" fmla="*/ 16040 w 19050"/>
                              <a:gd name="connsiteY435" fmla="*/ 6353 h 9525"/>
                              <a:gd name="connsiteX436" fmla="*/ 16040 w 19050"/>
                              <a:gd name="connsiteY436" fmla="*/ 6353 h 9525"/>
                              <a:gd name="connsiteX437" fmla="*/ 16040 w 19050"/>
                              <a:gd name="connsiteY437" fmla="*/ 6353 h 9525"/>
                              <a:gd name="connsiteX438" fmla="*/ 16040 w 19050"/>
                              <a:gd name="connsiteY438" fmla="*/ 6353 h 9525"/>
                              <a:gd name="connsiteX439" fmla="*/ 16545 w 19050"/>
                              <a:gd name="connsiteY439" fmla="*/ 6353 h 9525"/>
                              <a:gd name="connsiteX440" fmla="*/ 16545 w 19050"/>
                              <a:gd name="connsiteY440" fmla="*/ 6353 h 9525"/>
                              <a:gd name="connsiteX441" fmla="*/ 16545 w 19050"/>
                              <a:gd name="connsiteY441" fmla="*/ 6353 h 9525"/>
                              <a:gd name="connsiteX442" fmla="*/ 16545 w 19050"/>
                              <a:gd name="connsiteY442" fmla="*/ 6353 h 9525"/>
                              <a:gd name="connsiteX443" fmla="*/ 16545 w 19050"/>
                              <a:gd name="connsiteY443" fmla="*/ 6353 h 9525"/>
                              <a:gd name="connsiteX444" fmla="*/ 16545 w 19050"/>
                              <a:gd name="connsiteY444" fmla="*/ 6353 h 9525"/>
                              <a:gd name="connsiteX445" fmla="*/ 16545 w 19050"/>
                              <a:gd name="connsiteY445" fmla="*/ 6353 h 9525"/>
                              <a:gd name="connsiteX446" fmla="*/ 16545 w 19050"/>
                              <a:gd name="connsiteY446" fmla="*/ 6353 h 9525"/>
                              <a:gd name="connsiteX447" fmla="*/ 16545 w 19050"/>
                              <a:gd name="connsiteY447" fmla="*/ 3172 h 9525"/>
                              <a:gd name="connsiteX448" fmla="*/ 16545 w 19050"/>
                              <a:gd name="connsiteY448" fmla="*/ 6353 h 9525"/>
                              <a:gd name="connsiteX449" fmla="*/ 16545 w 19050"/>
                              <a:gd name="connsiteY449" fmla="*/ 3172 h 9525"/>
                              <a:gd name="connsiteX450" fmla="*/ 16545 w 19050"/>
                              <a:gd name="connsiteY450" fmla="*/ 6353 h 9525"/>
                              <a:gd name="connsiteX451" fmla="*/ 16545 w 19050"/>
                              <a:gd name="connsiteY451" fmla="*/ 6353 h 9525"/>
                              <a:gd name="connsiteX452" fmla="*/ 16545 w 19050"/>
                              <a:gd name="connsiteY452" fmla="*/ 3172 h 9525"/>
                              <a:gd name="connsiteX453" fmla="*/ 17040 w 19050"/>
                              <a:gd name="connsiteY453" fmla="*/ 3172 h 9525"/>
                              <a:gd name="connsiteX454" fmla="*/ 17040 w 19050"/>
                              <a:gd name="connsiteY454" fmla="*/ 3172 h 9525"/>
                              <a:gd name="connsiteX455" fmla="*/ 17040 w 19050"/>
                              <a:gd name="connsiteY455" fmla="*/ 3172 h 9525"/>
                              <a:gd name="connsiteX456" fmla="*/ 17040 w 19050"/>
                              <a:gd name="connsiteY456" fmla="*/ 3172 h 9525"/>
                              <a:gd name="connsiteX457" fmla="*/ 17040 w 19050"/>
                              <a:gd name="connsiteY457" fmla="*/ 6353 h 9525"/>
                              <a:gd name="connsiteX458" fmla="*/ 17040 w 19050"/>
                              <a:gd name="connsiteY458" fmla="*/ 6353 h 9525"/>
                              <a:gd name="connsiteX459" fmla="*/ 17040 w 19050"/>
                              <a:gd name="connsiteY459" fmla="*/ 3172 h 9525"/>
                              <a:gd name="connsiteX460" fmla="*/ 17040 w 19050"/>
                              <a:gd name="connsiteY460" fmla="*/ 6353 h 9525"/>
                              <a:gd name="connsiteX461" fmla="*/ 17040 w 19050"/>
                              <a:gd name="connsiteY461" fmla="*/ 6353 h 9525"/>
                              <a:gd name="connsiteX462" fmla="*/ 17040 w 19050"/>
                              <a:gd name="connsiteY462" fmla="*/ 3172 h 9525"/>
                              <a:gd name="connsiteX463" fmla="*/ 17040 w 19050"/>
                              <a:gd name="connsiteY463" fmla="*/ 6353 h 9525"/>
                              <a:gd name="connsiteX464" fmla="*/ 17040 w 19050"/>
                              <a:gd name="connsiteY464" fmla="*/ 6353 h 9525"/>
                              <a:gd name="connsiteX465" fmla="*/ 17545 w 19050"/>
                              <a:gd name="connsiteY465" fmla="*/ 6353 h 9525"/>
                              <a:gd name="connsiteX466" fmla="*/ 17545 w 19050"/>
                              <a:gd name="connsiteY466" fmla="*/ 9525 h 9525"/>
                              <a:gd name="connsiteX467" fmla="*/ 17545 w 19050"/>
                              <a:gd name="connsiteY467" fmla="*/ 9525 h 9525"/>
                              <a:gd name="connsiteX468" fmla="*/ 17545 w 19050"/>
                              <a:gd name="connsiteY468" fmla="*/ 6353 h 9525"/>
                              <a:gd name="connsiteX469" fmla="*/ 17545 w 19050"/>
                              <a:gd name="connsiteY469" fmla="*/ 3172 h 9525"/>
                              <a:gd name="connsiteX470" fmla="*/ 17545 w 19050"/>
                              <a:gd name="connsiteY470" fmla="*/ 3172 h 9525"/>
                              <a:gd name="connsiteX471" fmla="*/ 17545 w 19050"/>
                              <a:gd name="connsiteY471" fmla="*/ 3172 h 9525"/>
                              <a:gd name="connsiteX472" fmla="*/ 17545 w 19050"/>
                              <a:gd name="connsiteY472" fmla="*/ 6353 h 9525"/>
                              <a:gd name="connsiteX473" fmla="*/ 17545 w 19050"/>
                              <a:gd name="connsiteY473" fmla="*/ 9525 h 9525"/>
                              <a:gd name="connsiteX474" fmla="*/ 17545 w 19050"/>
                              <a:gd name="connsiteY474" fmla="*/ 9525 h 9525"/>
                              <a:gd name="connsiteX475" fmla="*/ 17545 w 19050"/>
                              <a:gd name="connsiteY475" fmla="*/ 6353 h 9525"/>
                              <a:gd name="connsiteX476" fmla="*/ 17545 w 19050"/>
                              <a:gd name="connsiteY476" fmla="*/ 3172 h 9525"/>
                              <a:gd name="connsiteX477" fmla="*/ 18050 w 19050"/>
                              <a:gd name="connsiteY477" fmla="*/ 0 h 9525"/>
                              <a:gd name="connsiteX478" fmla="*/ 18050 w 19050"/>
                              <a:gd name="connsiteY478" fmla="*/ 0 h 9525"/>
                              <a:gd name="connsiteX479" fmla="*/ 18050 w 19050"/>
                              <a:gd name="connsiteY479" fmla="*/ 6353 h 9525"/>
                              <a:gd name="connsiteX480" fmla="*/ 18050 w 19050"/>
                              <a:gd name="connsiteY480" fmla="*/ 6353 h 9525"/>
                              <a:gd name="connsiteX481" fmla="*/ 18050 w 19050"/>
                              <a:gd name="connsiteY481" fmla="*/ 6353 h 9525"/>
                              <a:gd name="connsiteX482" fmla="*/ 18050 w 19050"/>
                              <a:gd name="connsiteY482" fmla="*/ 6353 h 9525"/>
                              <a:gd name="connsiteX483" fmla="*/ 18050 w 19050"/>
                              <a:gd name="connsiteY483" fmla="*/ 6353 h 9525"/>
                              <a:gd name="connsiteX484" fmla="*/ 18050 w 19050"/>
                              <a:gd name="connsiteY484" fmla="*/ 9525 h 9525"/>
                              <a:gd name="connsiteX485" fmla="*/ 18050 w 19050"/>
                              <a:gd name="connsiteY485" fmla="*/ 9525 h 9525"/>
                              <a:gd name="connsiteX486" fmla="*/ 18050 w 19050"/>
                              <a:gd name="connsiteY486" fmla="*/ 9525 h 9525"/>
                              <a:gd name="connsiteX487" fmla="*/ 18050 w 19050"/>
                              <a:gd name="connsiteY487" fmla="*/ 9525 h 9525"/>
                              <a:gd name="connsiteX488" fmla="*/ 18050 w 19050"/>
                              <a:gd name="connsiteY488" fmla="*/ 9525 h 9525"/>
                              <a:gd name="connsiteX489" fmla="*/ 18545 w 19050"/>
                              <a:gd name="connsiteY489" fmla="*/ 9525 h 9525"/>
                              <a:gd name="connsiteX490" fmla="*/ 18545 w 19050"/>
                              <a:gd name="connsiteY490" fmla="*/ 9525 h 9525"/>
                              <a:gd name="connsiteX491" fmla="*/ 18545 w 19050"/>
                              <a:gd name="connsiteY491" fmla="*/ 9525 h 9525"/>
                              <a:gd name="connsiteX492" fmla="*/ 18545 w 19050"/>
                              <a:gd name="connsiteY492" fmla="*/ 9525 h 9525"/>
                              <a:gd name="connsiteX493" fmla="*/ 18545 w 19050"/>
                              <a:gd name="connsiteY493" fmla="*/ 9525 h 9525"/>
                              <a:gd name="connsiteX494" fmla="*/ 18545 w 19050"/>
                              <a:gd name="connsiteY494" fmla="*/ 6353 h 9525"/>
                              <a:gd name="connsiteX495" fmla="*/ 18545 w 19050"/>
                              <a:gd name="connsiteY495" fmla="*/ 6353 h 9525"/>
                              <a:gd name="connsiteX496" fmla="*/ 18545 w 19050"/>
                              <a:gd name="connsiteY496" fmla="*/ 6353 h 9525"/>
                              <a:gd name="connsiteX497" fmla="*/ 18545 w 19050"/>
                              <a:gd name="connsiteY497" fmla="*/ 3172 h 9525"/>
                              <a:gd name="connsiteX498" fmla="*/ 18545 w 19050"/>
                              <a:gd name="connsiteY498" fmla="*/ 6353 h 9525"/>
                              <a:gd name="connsiteX499" fmla="*/ 18545 w 19050"/>
                              <a:gd name="connsiteY499" fmla="*/ 6353 h 9525"/>
                              <a:gd name="connsiteX500" fmla="*/ 18545 w 19050"/>
                              <a:gd name="connsiteY500" fmla="*/ 6353 h 9525"/>
                              <a:gd name="connsiteX501" fmla="*/ 19050 w 19050"/>
                              <a:gd name="connsiteY501" fmla="*/ 9525 h 9525"/>
                              <a:gd name="connsiteX502" fmla="*/ 19050 w 19050"/>
                              <a:gd name="connsiteY502" fmla="*/ 6353 h 9525"/>
                              <a:gd name="connsiteX503" fmla="*/ 19050 w 19050"/>
                              <a:gd name="connsiteY503" fmla="*/ 6353 h 9525"/>
                              <a:gd name="connsiteX504" fmla="*/ 19050 w 19050"/>
                              <a:gd name="connsiteY504" fmla="*/ 6353 h 9525"/>
                              <a:gd name="connsiteX505" fmla="*/ 19050 w 19050"/>
                              <a:gd name="connsiteY505" fmla="*/ 6353 h 9525"/>
                              <a:gd name="connsiteX506" fmla="*/ 19050 w 19050"/>
                              <a:gd name="connsiteY506" fmla="*/ 6353 h 9525"/>
                              <a:gd name="connsiteX507" fmla="*/ 19050 w 19050"/>
                              <a:gd name="connsiteY507" fmla="*/ 6353 h 9525"/>
                              <a:gd name="connsiteX508" fmla="*/ 19050 w 19050"/>
                              <a:gd name="connsiteY508" fmla="*/ 6353 h 9525"/>
                              <a:gd name="connsiteX509" fmla="*/ 19050 w 19050"/>
                              <a:gd name="connsiteY509" fmla="*/ 6353 h 9525"/>
                              <a:gd name="connsiteX510" fmla="*/ 19050 w 19050"/>
                              <a:gd name="connsiteY510" fmla="*/ 9525 h 9525"/>
                              <a:gd name="connsiteX511" fmla="*/ 19050 w 19050"/>
                              <a:gd name="connsiteY511" fmla="*/ 9525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19050" h="9525">
                                <a:moveTo>
                                  <a:pt x="0" y="3172"/>
                                </a:moveTo>
                                <a:lnTo>
                                  <a:pt x="0" y="3172"/>
                                </a:lnTo>
                                <a:lnTo>
                                  <a:pt x="0" y="6353"/>
                                </a:lnTo>
                                <a:lnTo>
                                  <a:pt x="0" y="3172"/>
                                </a:lnTo>
                                <a:lnTo>
                                  <a:pt x="0" y="6353"/>
                                </a:lnTo>
                                <a:lnTo>
                                  <a:pt x="0" y="6353"/>
                                </a:lnTo>
                                <a:lnTo>
                                  <a:pt x="0" y="6353"/>
                                </a:lnTo>
                                <a:lnTo>
                                  <a:pt x="0" y="6353"/>
                                </a:lnTo>
                                <a:lnTo>
                                  <a:pt x="0" y="6353"/>
                                </a:lnTo>
                                <a:lnTo>
                                  <a:pt x="0" y="3172"/>
                                </a:lnTo>
                                <a:lnTo>
                                  <a:pt x="0" y="6353"/>
                                </a:lnTo>
                                <a:lnTo>
                                  <a:pt x="0" y="6353"/>
                                </a:lnTo>
                                <a:lnTo>
                                  <a:pt x="0" y="6353"/>
                                </a:lnTo>
                                <a:lnTo>
                                  <a:pt x="505" y="6353"/>
                                </a:lnTo>
                                <a:lnTo>
                                  <a:pt x="505" y="6353"/>
                                </a:lnTo>
                                <a:lnTo>
                                  <a:pt x="505" y="6353"/>
                                </a:lnTo>
                                <a:lnTo>
                                  <a:pt x="505" y="6353"/>
                                </a:lnTo>
                                <a:lnTo>
                                  <a:pt x="505" y="6353"/>
                                </a:lnTo>
                                <a:lnTo>
                                  <a:pt x="505" y="6353"/>
                                </a:lnTo>
                                <a:lnTo>
                                  <a:pt x="505" y="6353"/>
                                </a:lnTo>
                                <a:lnTo>
                                  <a:pt x="505" y="6353"/>
                                </a:lnTo>
                                <a:lnTo>
                                  <a:pt x="505" y="6353"/>
                                </a:lnTo>
                                <a:lnTo>
                                  <a:pt x="505" y="6353"/>
                                </a:lnTo>
                                <a:lnTo>
                                  <a:pt x="505" y="6353"/>
                                </a:lnTo>
                                <a:lnTo>
                                  <a:pt x="505" y="6353"/>
                                </a:lnTo>
                                <a:lnTo>
                                  <a:pt x="505" y="6353"/>
                                </a:lnTo>
                                <a:lnTo>
                                  <a:pt x="505" y="9525"/>
                                </a:lnTo>
                                <a:lnTo>
                                  <a:pt x="1000" y="6353"/>
                                </a:lnTo>
                                <a:lnTo>
                                  <a:pt x="1000" y="9525"/>
                                </a:lnTo>
                                <a:lnTo>
                                  <a:pt x="1000" y="9525"/>
                                </a:lnTo>
                                <a:lnTo>
                                  <a:pt x="1000" y="6353"/>
                                </a:lnTo>
                                <a:lnTo>
                                  <a:pt x="1000" y="9525"/>
                                </a:lnTo>
                                <a:lnTo>
                                  <a:pt x="1000" y="6353"/>
                                </a:lnTo>
                                <a:lnTo>
                                  <a:pt x="1000" y="6353"/>
                                </a:lnTo>
                                <a:lnTo>
                                  <a:pt x="1000" y="6353"/>
                                </a:lnTo>
                                <a:lnTo>
                                  <a:pt x="1000" y="3172"/>
                                </a:lnTo>
                                <a:lnTo>
                                  <a:pt x="1000" y="6353"/>
                                </a:lnTo>
                                <a:lnTo>
                                  <a:pt x="1000" y="3172"/>
                                </a:lnTo>
                                <a:lnTo>
                                  <a:pt x="1000" y="6353"/>
                                </a:lnTo>
                                <a:lnTo>
                                  <a:pt x="1505" y="6353"/>
                                </a:lnTo>
                                <a:lnTo>
                                  <a:pt x="1505" y="6353"/>
                                </a:lnTo>
                                <a:lnTo>
                                  <a:pt x="1505" y="6353"/>
                                </a:lnTo>
                                <a:lnTo>
                                  <a:pt x="1505" y="6353"/>
                                </a:lnTo>
                                <a:lnTo>
                                  <a:pt x="1505" y="6353"/>
                                </a:lnTo>
                                <a:lnTo>
                                  <a:pt x="1505" y="6353"/>
                                </a:lnTo>
                                <a:lnTo>
                                  <a:pt x="1505" y="3172"/>
                                </a:lnTo>
                                <a:lnTo>
                                  <a:pt x="1505" y="3172"/>
                                </a:lnTo>
                                <a:lnTo>
                                  <a:pt x="1505" y="3172"/>
                                </a:lnTo>
                                <a:lnTo>
                                  <a:pt x="1505" y="3172"/>
                                </a:lnTo>
                                <a:lnTo>
                                  <a:pt x="1505" y="6353"/>
                                </a:lnTo>
                                <a:lnTo>
                                  <a:pt x="1505" y="6353"/>
                                </a:lnTo>
                                <a:lnTo>
                                  <a:pt x="2010" y="6353"/>
                                </a:lnTo>
                                <a:lnTo>
                                  <a:pt x="2010" y="9525"/>
                                </a:lnTo>
                                <a:lnTo>
                                  <a:pt x="2010" y="6353"/>
                                </a:lnTo>
                                <a:lnTo>
                                  <a:pt x="2010" y="6353"/>
                                </a:lnTo>
                                <a:lnTo>
                                  <a:pt x="2010" y="6353"/>
                                </a:lnTo>
                                <a:lnTo>
                                  <a:pt x="2010" y="6353"/>
                                </a:lnTo>
                                <a:lnTo>
                                  <a:pt x="2010" y="6353"/>
                                </a:lnTo>
                                <a:lnTo>
                                  <a:pt x="2010" y="6353"/>
                                </a:lnTo>
                                <a:lnTo>
                                  <a:pt x="2010" y="6353"/>
                                </a:lnTo>
                                <a:lnTo>
                                  <a:pt x="2010" y="6353"/>
                                </a:lnTo>
                                <a:lnTo>
                                  <a:pt x="2010" y="6353"/>
                                </a:lnTo>
                                <a:lnTo>
                                  <a:pt x="2010" y="9525"/>
                                </a:lnTo>
                                <a:lnTo>
                                  <a:pt x="2505" y="9525"/>
                                </a:lnTo>
                                <a:lnTo>
                                  <a:pt x="2505" y="6353"/>
                                </a:lnTo>
                                <a:lnTo>
                                  <a:pt x="2505" y="6353"/>
                                </a:lnTo>
                                <a:lnTo>
                                  <a:pt x="2505" y="6353"/>
                                </a:lnTo>
                                <a:lnTo>
                                  <a:pt x="2505" y="6353"/>
                                </a:lnTo>
                                <a:lnTo>
                                  <a:pt x="2505" y="6353"/>
                                </a:lnTo>
                                <a:lnTo>
                                  <a:pt x="2505" y="6353"/>
                                </a:lnTo>
                                <a:lnTo>
                                  <a:pt x="2505" y="9525"/>
                                </a:lnTo>
                                <a:lnTo>
                                  <a:pt x="2505" y="6353"/>
                                </a:lnTo>
                                <a:lnTo>
                                  <a:pt x="2505" y="3172"/>
                                </a:lnTo>
                                <a:lnTo>
                                  <a:pt x="2505" y="6353"/>
                                </a:lnTo>
                                <a:lnTo>
                                  <a:pt x="2505" y="3172"/>
                                </a:lnTo>
                                <a:lnTo>
                                  <a:pt x="3010" y="3172"/>
                                </a:lnTo>
                                <a:lnTo>
                                  <a:pt x="3010" y="6353"/>
                                </a:lnTo>
                                <a:lnTo>
                                  <a:pt x="3010" y="6353"/>
                                </a:lnTo>
                                <a:lnTo>
                                  <a:pt x="3010" y="6353"/>
                                </a:lnTo>
                                <a:lnTo>
                                  <a:pt x="3010" y="9525"/>
                                </a:lnTo>
                                <a:lnTo>
                                  <a:pt x="3010" y="9525"/>
                                </a:lnTo>
                                <a:lnTo>
                                  <a:pt x="3010" y="6353"/>
                                </a:lnTo>
                                <a:lnTo>
                                  <a:pt x="3010" y="6353"/>
                                </a:lnTo>
                                <a:lnTo>
                                  <a:pt x="3010" y="6353"/>
                                </a:lnTo>
                                <a:lnTo>
                                  <a:pt x="3010" y="6353"/>
                                </a:lnTo>
                                <a:lnTo>
                                  <a:pt x="3010" y="6353"/>
                                </a:lnTo>
                                <a:lnTo>
                                  <a:pt x="3010" y="6353"/>
                                </a:lnTo>
                                <a:lnTo>
                                  <a:pt x="3010" y="6353"/>
                                </a:lnTo>
                                <a:lnTo>
                                  <a:pt x="3010" y="6353"/>
                                </a:lnTo>
                                <a:lnTo>
                                  <a:pt x="3505" y="6353"/>
                                </a:lnTo>
                                <a:lnTo>
                                  <a:pt x="3505" y="9525"/>
                                </a:lnTo>
                                <a:lnTo>
                                  <a:pt x="3505" y="9525"/>
                                </a:lnTo>
                                <a:lnTo>
                                  <a:pt x="3505" y="9525"/>
                                </a:lnTo>
                                <a:lnTo>
                                  <a:pt x="3505" y="9525"/>
                                </a:lnTo>
                                <a:lnTo>
                                  <a:pt x="3505" y="9525"/>
                                </a:lnTo>
                                <a:lnTo>
                                  <a:pt x="3505" y="6353"/>
                                </a:lnTo>
                                <a:lnTo>
                                  <a:pt x="3505" y="6353"/>
                                </a:lnTo>
                                <a:lnTo>
                                  <a:pt x="3505" y="6353"/>
                                </a:lnTo>
                                <a:lnTo>
                                  <a:pt x="3505" y="6353"/>
                                </a:lnTo>
                                <a:lnTo>
                                  <a:pt x="3505" y="6353"/>
                                </a:lnTo>
                                <a:lnTo>
                                  <a:pt x="3505" y="6353"/>
                                </a:lnTo>
                                <a:lnTo>
                                  <a:pt x="3505" y="3172"/>
                                </a:lnTo>
                                <a:lnTo>
                                  <a:pt x="3505" y="3172"/>
                                </a:lnTo>
                                <a:lnTo>
                                  <a:pt x="3505" y="0"/>
                                </a:lnTo>
                                <a:lnTo>
                                  <a:pt x="3505" y="0"/>
                                </a:lnTo>
                                <a:lnTo>
                                  <a:pt x="3505" y="3172"/>
                                </a:lnTo>
                                <a:lnTo>
                                  <a:pt x="3505" y="6353"/>
                                </a:lnTo>
                                <a:lnTo>
                                  <a:pt x="4010" y="9525"/>
                                </a:lnTo>
                                <a:lnTo>
                                  <a:pt x="4010" y="6353"/>
                                </a:lnTo>
                                <a:lnTo>
                                  <a:pt x="4010" y="6353"/>
                                </a:lnTo>
                                <a:lnTo>
                                  <a:pt x="4010" y="3172"/>
                                </a:lnTo>
                                <a:lnTo>
                                  <a:pt x="4010" y="3172"/>
                                </a:lnTo>
                                <a:lnTo>
                                  <a:pt x="4010" y="6353"/>
                                </a:lnTo>
                                <a:lnTo>
                                  <a:pt x="4010" y="3172"/>
                                </a:lnTo>
                                <a:lnTo>
                                  <a:pt x="4010" y="6353"/>
                                </a:lnTo>
                                <a:lnTo>
                                  <a:pt x="4010" y="3172"/>
                                </a:lnTo>
                                <a:lnTo>
                                  <a:pt x="4010" y="6353"/>
                                </a:lnTo>
                                <a:lnTo>
                                  <a:pt x="4010" y="6353"/>
                                </a:lnTo>
                                <a:lnTo>
                                  <a:pt x="4010" y="6353"/>
                                </a:lnTo>
                                <a:lnTo>
                                  <a:pt x="4515" y="6353"/>
                                </a:lnTo>
                                <a:lnTo>
                                  <a:pt x="4515" y="6353"/>
                                </a:lnTo>
                                <a:lnTo>
                                  <a:pt x="4515" y="6353"/>
                                </a:lnTo>
                                <a:lnTo>
                                  <a:pt x="4515" y="6353"/>
                                </a:lnTo>
                                <a:lnTo>
                                  <a:pt x="4515" y="6353"/>
                                </a:lnTo>
                                <a:lnTo>
                                  <a:pt x="4515" y="6353"/>
                                </a:lnTo>
                                <a:lnTo>
                                  <a:pt x="4515" y="6353"/>
                                </a:lnTo>
                                <a:lnTo>
                                  <a:pt x="4515" y="3172"/>
                                </a:lnTo>
                                <a:lnTo>
                                  <a:pt x="4515" y="3172"/>
                                </a:lnTo>
                                <a:lnTo>
                                  <a:pt x="4515" y="6353"/>
                                </a:lnTo>
                                <a:lnTo>
                                  <a:pt x="4515" y="6353"/>
                                </a:lnTo>
                                <a:lnTo>
                                  <a:pt x="4515" y="6353"/>
                                </a:lnTo>
                                <a:lnTo>
                                  <a:pt x="5010" y="6353"/>
                                </a:lnTo>
                                <a:lnTo>
                                  <a:pt x="5010" y="3172"/>
                                </a:lnTo>
                                <a:lnTo>
                                  <a:pt x="5010" y="6353"/>
                                </a:lnTo>
                                <a:lnTo>
                                  <a:pt x="5010" y="6353"/>
                                </a:lnTo>
                                <a:lnTo>
                                  <a:pt x="5010" y="6353"/>
                                </a:lnTo>
                                <a:lnTo>
                                  <a:pt x="5010" y="6353"/>
                                </a:lnTo>
                                <a:lnTo>
                                  <a:pt x="5010" y="3172"/>
                                </a:lnTo>
                                <a:lnTo>
                                  <a:pt x="5010" y="3172"/>
                                </a:lnTo>
                                <a:lnTo>
                                  <a:pt x="5010" y="6353"/>
                                </a:lnTo>
                                <a:lnTo>
                                  <a:pt x="5010" y="3172"/>
                                </a:lnTo>
                                <a:lnTo>
                                  <a:pt x="5010" y="9525"/>
                                </a:lnTo>
                                <a:lnTo>
                                  <a:pt x="5010" y="9525"/>
                                </a:lnTo>
                                <a:lnTo>
                                  <a:pt x="5515" y="6353"/>
                                </a:lnTo>
                                <a:lnTo>
                                  <a:pt x="5515" y="6353"/>
                                </a:lnTo>
                                <a:lnTo>
                                  <a:pt x="5515" y="9525"/>
                                </a:lnTo>
                                <a:lnTo>
                                  <a:pt x="5515" y="6353"/>
                                </a:lnTo>
                                <a:lnTo>
                                  <a:pt x="5515" y="6353"/>
                                </a:lnTo>
                                <a:lnTo>
                                  <a:pt x="5515" y="6353"/>
                                </a:lnTo>
                                <a:lnTo>
                                  <a:pt x="5515" y="6353"/>
                                </a:lnTo>
                                <a:lnTo>
                                  <a:pt x="5515" y="6353"/>
                                </a:lnTo>
                                <a:lnTo>
                                  <a:pt x="5515" y="6353"/>
                                </a:lnTo>
                                <a:lnTo>
                                  <a:pt x="5515" y="6353"/>
                                </a:lnTo>
                                <a:lnTo>
                                  <a:pt x="5515" y="6353"/>
                                </a:lnTo>
                                <a:lnTo>
                                  <a:pt x="5515" y="9525"/>
                                </a:lnTo>
                                <a:lnTo>
                                  <a:pt x="6020" y="6353"/>
                                </a:lnTo>
                                <a:lnTo>
                                  <a:pt x="6020" y="9525"/>
                                </a:lnTo>
                                <a:lnTo>
                                  <a:pt x="6020" y="6353"/>
                                </a:lnTo>
                                <a:lnTo>
                                  <a:pt x="6020" y="3172"/>
                                </a:lnTo>
                                <a:lnTo>
                                  <a:pt x="6020" y="6353"/>
                                </a:lnTo>
                                <a:lnTo>
                                  <a:pt x="6020" y="6353"/>
                                </a:lnTo>
                                <a:lnTo>
                                  <a:pt x="6020" y="6353"/>
                                </a:lnTo>
                                <a:lnTo>
                                  <a:pt x="6020" y="6353"/>
                                </a:lnTo>
                                <a:lnTo>
                                  <a:pt x="6020" y="6353"/>
                                </a:lnTo>
                                <a:lnTo>
                                  <a:pt x="6020" y="9525"/>
                                </a:lnTo>
                                <a:lnTo>
                                  <a:pt x="6020" y="6353"/>
                                </a:lnTo>
                                <a:lnTo>
                                  <a:pt x="6020" y="9525"/>
                                </a:lnTo>
                                <a:lnTo>
                                  <a:pt x="6020" y="9525"/>
                                </a:lnTo>
                                <a:lnTo>
                                  <a:pt x="6020" y="6353"/>
                                </a:lnTo>
                                <a:lnTo>
                                  <a:pt x="6515" y="9525"/>
                                </a:lnTo>
                                <a:lnTo>
                                  <a:pt x="6515" y="6353"/>
                                </a:lnTo>
                                <a:lnTo>
                                  <a:pt x="6515" y="6353"/>
                                </a:lnTo>
                                <a:lnTo>
                                  <a:pt x="6515" y="9525"/>
                                </a:lnTo>
                                <a:lnTo>
                                  <a:pt x="6515" y="6353"/>
                                </a:lnTo>
                                <a:lnTo>
                                  <a:pt x="6515" y="6353"/>
                                </a:lnTo>
                                <a:lnTo>
                                  <a:pt x="6515" y="6353"/>
                                </a:lnTo>
                                <a:lnTo>
                                  <a:pt x="6515" y="6353"/>
                                </a:lnTo>
                                <a:lnTo>
                                  <a:pt x="6515" y="6353"/>
                                </a:lnTo>
                                <a:lnTo>
                                  <a:pt x="6515" y="6353"/>
                                </a:lnTo>
                                <a:lnTo>
                                  <a:pt x="6515" y="6353"/>
                                </a:lnTo>
                                <a:lnTo>
                                  <a:pt x="6515" y="6353"/>
                                </a:lnTo>
                                <a:lnTo>
                                  <a:pt x="6515" y="9525"/>
                                </a:lnTo>
                                <a:lnTo>
                                  <a:pt x="6515" y="9525"/>
                                </a:lnTo>
                                <a:lnTo>
                                  <a:pt x="6515" y="6353"/>
                                </a:lnTo>
                                <a:lnTo>
                                  <a:pt x="6515" y="6353"/>
                                </a:lnTo>
                                <a:lnTo>
                                  <a:pt x="6515" y="6353"/>
                                </a:lnTo>
                                <a:lnTo>
                                  <a:pt x="6515" y="6353"/>
                                </a:lnTo>
                                <a:lnTo>
                                  <a:pt x="7020" y="9525"/>
                                </a:lnTo>
                                <a:lnTo>
                                  <a:pt x="7020" y="9525"/>
                                </a:lnTo>
                                <a:lnTo>
                                  <a:pt x="7020" y="9525"/>
                                </a:lnTo>
                                <a:lnTo>
                                  <a:pt x="7020" y="9525"/>
                                </a:lnTo>
                                <a:lnTo>
                                  <a:pt x="7020" y="6353"/>
                                </a:lnTo>
                                <a:lnTo>
                                  <a:pt x="7020" y="6353"/>
                                </a:lnTo>
                                <a:lnTo>
                                  <a:pt x="7020" y="6353"/>
                                </a:lnTo>
                                <a:lnTo>
                                  <a:pt x="7020" y="6353"/>
                                </a:lnTo>
                                <a:lnTo>
                                  <a:pt x="7020" y="9525"/>
                                </a:lnTo>
                                <a:lnTo>
                                  <a:pt x="7020" y="9525"/>
                                </a:lnTo>
                                <a:lnTo>
                                  <a:pt x="7020" y="9525"/>
                                </a:lnTo>
                                <a:lnTo>
                                  <a:pt x="7020" y="9525"/>
                                </a:lnTo>
                                <a:lnTo>
                                  <a:pt x="7515" y="9525"/>
                                </a:lnTo>
                                <a:lnTo>
                                  <a:pt x="7515" y="9525"/>
                                </a:lnTo>
                                <a:lnTo>
                                  <a:pt x="7515" y="9525"/>
                                </a:lnTo>
                                <a:lnTo>
                                  <a:pt x="7515" y="6353"/>
                                </a:lnTo>
                                <a:lnTo>
                                  <a:pt x="7515" y="9525"/>
                                </a:lnTo>
                                <a:lnTo>
                                  <a:pt x="7515" y="6353"/>
                                </a:lnTo>
                                <a:lnTo>
                                  <a:pt x="7515" y="6353"/>
                                </a:lnTo>
                                <a:lnTo>
                                  <a:pt x="7515" y="6353"/>
                                </a:lnTo>
                                <a:lnTo>
                                  <a:pt x="7515" y="6353"/>
                                </a:lnTo>
                                <a:lnTo>
                                  <a:pt x="7515" y="6353"/>
                                </a:lnTo>
                                <a:lnTo>
                                  <a:pt x="7515" y="6353"/>
                                </a:lnTo>
                                <a:lnTo>
                                  <a:pt x="7515" y="6353"/>
                                </a:lnTo>
                                <a:lnTo>
                                  <a:pt x="8020" y="6353"/>
                                </a:lnTo>
                                <a:lnTo>
                                  <a:pt x="8020" y="6353"/>
                                </a:lnTo>
                                <a:lnTo>
                                  <a:pt x="8020" y="6353"/>
                                </a:lnTo>
                                <a:lnTo>
                                  <a:pt x="8020" y="3172"/>
                                </a:lnTo>
                                <a:lnTo>
                                  <a:pt x="8020" y="3172"/>
                                </a:lnTo>
                                <a:lnTo>
                                  <a:pt x="8020" y="3172"/>
                                </a:lnTo>
                                <a:lnTo>
                                  <a:pt x="8020" y="3172"/>
                                </a:lnTo>
                                <a:lnTo>
                                  <a:pt x="8020" y="6353"/>
                                </a:lnTo>
                                <a:lnTo>
                                  <a:pt x="8020" y="9525"/>
                                </a:lnTo>
                                <a:lnTo>
                                  <a:pt x="8020" y="6353"/>
                                </a:lnTo>
                                <a:lnTo>
                                  <a:pt x="8020" y="6353"/>
                                </a:lnTo>
                                <a:lnTo>
                                  <a:pt x="8020" y="6353"/>
                                </a:lnTo>
                                <a:lnTo>
                                  <a:pt x="8525" y="6353"/>
                                </a:lnTo>
                                <a:lnTo>
                                  <a:pt x="8525" y="3172"/>
                                </a:lnTo>
                                <a:lnTo>
                                  <a:pt x="8525" y="3172"/>
                                </a:lnTo>
                                <a:lnTo>
                                  <a:pt x="8525" y="6353"/>
                                </a:lnTo>
                                <a:lnTo>
                                  <a:pt x="8525" y="9525"/>
                                </a:lnTo>
                                <a:lnTo>
                                  <a:pt x="8525" y="9525"/>
                                </a:lnTo>
                                <a:lnTo>
                                  <a:pt x="8525" y="9525"/>
                                </a:lnTo>
                                <a:lnTo>
                                  <a:pt x="8525" y="6353"/>
                                </a:lnTo>
                                <a:lnTo>
                                  <a:pt x="8525" y="6353"/>
                                </a:lnTo>
                                <a:lnTo>
                                  <a:pt x="8525" y="6353"/>
                                </a:lnTo>
                                <a:lnTo>
                                  <a:pt x="8525" y="6353"/>
                                </a:lnTo>
                                <a:lnTo>
                                  <a:pt x="8525" y="6353"/>
                                </a:lnTo>
                                <a:lnTo>
                                  <a:pt x="8525" y="6353"/>
                                </a:lnTo>
                                <a:lnTo>
                                  <a:pt x="8525" y="6353"/>
                                </a:lnTo>
                                <a:lnTo>
                                  <a:pt x="9020" y="6353"/>
                                </a:lnTo>
                                <a:lnTo>
                                  <a:pt x="9020" y="6353"/>
                                </a:lnTo>
                                <a:lnTo>
                                  <a:pt x="9020" y="6353"/>
                                </a:lnTo>
                                <a:lnTo>
                                  <a:pt x="9020" y="6353"/>
                                </a:lnTo>
                                <a:lnTo>
                                  <a:pt x="9020" y="6353"/>
                                </a:lnTo>
                                <a:lnTo>
                                  <a:pt x="9020" y="6353"/>
                                </a:lnTo>
                                <a:lnTo>
                                  <a:pt x="9020" y="6353"/>
                                </a:lnTo>
                                <a:lnTo>
                                  <a:pt x="9020" y="6353"/>
                                </a:lnTo>
                                <a:lnTo>
                                  <a:pt x="9020" y="6353"/>
                                </a:lnTo>
                                <a:lnTo>
                                  <a:pt x="9020" y="6353"/>
                                </a:lnTo>
                                <a:lnTo>
                                  <a:pt x="9020" y="6353"/>
                                </a:lnTo>
                                <a:lnTo>
                                  <a:pt x="9020" y="6353"/>
                                </a:lnTo>
                                <a:lnTo>
                                  <a:pt x="9525" y="6353"/>
                                </a:lnTo>
                                <a:lnTo>
                                  <a:pt x="9525" y="6353"/>
                                </a:lnTo>
                                <a:lnTo>
                                  <a:pt x="9525" y="9525"/>
                                </a:lnTo>
                                <a:lnTo>
                                  <a:pt x="9525" y="9525"/>
                                </a:lnTo>
                                <a:lnTo>
                                  <a:pt x="9525" y="9525"/>
                                </a:lnTo>
                                <a:lnTo>
                                  <a:pt x="9525" y="9525"/>
                                </a:lnTo>
                                <a:lnTo>
                                  <a:pt x="9525" y="6353"/>
                                </a:lnTo>
                                <a:lnTo>
                                  <a:pt x="9525" y="9525"/>
                                </a:lnTo>
                                <a:lnTo>
                                  <a:pt x="9525" y="9525"/>
                                </a:lnTo>
                                <a:lnTo>
                                  <a:pt x="9525" y="9525"/>
                                </a:lnTo>
                                <a:lnTo>
                                  <a:pt x="9525" y="6353"/>
                                </a:lnTo>
                                <a:lnTo>
                                  <a:pt x="9525" y="3172"/>
                                </a:lnTo>
                                <a:lnTo>
                                  <a:pt x="9525" y="6353"/>
                                </a:lnTo>
                                <a:lnTo>
                                  <a:pt x="9525" y="6353"/>
                                </a:lnTo>
                                <a:lnTo>
                                  <a:pt x="9525" y="9525"/>
                                </a:lnTo>
                                <a:lnTo>
                                  <a:pt x="9525" y="6353"/>
                                </a:lnTo>
                                <a:lnTo>
                                  <a:pt x="9525" y="9525"/>
                                </a:lnTo>
                                <a:lnTo>
                                  <a:pt x="9525" y="6353"/>
                                </a:lnTo>
                                <a:lnTo>
                                  <a:pt x="10030" y="6353"/>
                                </a:lnTo>
                                <a:lnTo>
                                  <a:pt x="10030" y="6353"/>
                                </a:lnTo>
                                <a:lnTo>
                                  <a:pt x="10030" y="3172"/>
                                </a:lnTo>
                                <a:lnTo>
                                  <a:pt x="10030" y="6353"/>
                                </a:lnTo>
                                <a:lnTo>
                                  <a:pt x="10030" y="3172"/>
                                </a:lnTo>
                                <a:lnTo>
                                  <a:pt x="10030" y="6353"/>
                                </a:lnTo>
                                <a:lnTo>
                                  <a:pt x="10030" y="6353"/>
                                </a:lnTo>
                                <a:lnTo>
                                  <a:pt x="10030" y="6353"/>
                                </a:lnTo>
                                <a:lnTo>
                                  <a:pt x="10030" y="6353"/>
                                </a:lnTo>
                                <a:lnTo>
                                  <a:pt x="10030" y="3172"/>
                                </a:lnTo>
                                <a:lnTo>
                                  <a:pt x="10030" y="6353"/>
                                </a:lnTo>
                                <a:lnTo>
                                  <a:pt x="10030" y="6353"/>
                                </a:lnTo>
                                <a:lnTo>
                                  <a:pt x="10525" y="6353"/>
                                </a:lnTo>
                                <a:lnTo>
                                  <a:pt x="10525" y="6353"/>
                                </a:lnTo>
                                <a:lnTo>
                                  <a:pt x="10525" y="6353"/>
                                </a:lnTo>
                                <a:lnTo>
                                  <a:pt x="10525" y="9525"/>
                                </a:lnTo>
                                <a:lnTo>
                                  <a:pt x="10525" y="9525"/>
                                </a:lnTo>
                                <a:lnTo>
                                  <a:pt x="10525" y="9525"/>
                                </a:lnTo>
                                <a:lnTo>
                                  <a:pt x="10525" y="6353"/>
                                </a:lnTo>
                                <a:lnTo>
                                  <a:pt x="10525" y="3172"/>
                                </a:lnTo>
                                <a:lnTo>
                                  <a:pt x="10525" y="3172"/>
                                </a:lnTo>
                                <a:lnTo>
                                  <a:pt x="10525" y="6353"/>
                                </a:lnTo>
                                <a:lnTo>
                                  <a:pt x="10525" y="6353"/>
                                </a:lnTo>
                                <a:lnTo>
                                  <a:pt x="10525" y="6353"/>
                                </a:lnTo>
                                <a:lnTo>
                                  <a:pt x="11030" y="3172"/>
                                </a:lnTo>
                                <a:lnTo>
                                  <a:pt x="11030" y="3172"/>
                                </a:lnTo>
                                <a:lnTo>
                                  <a:pt x="11030" y="6353"/>
                                </a:lnTo>
                                <a:lnTo>
                                  <a:pt x="11030" y="3172"/>
                                </a:lnTo>
                                <a:lnTo>
                                  <a:pt x="11030" y="6353"/>
                                </a:lnTo>
                                <a:lnTo>
                                  <a:pt x="11030" y="9525"/>
                                </a:lnTo>
                                <a:lnTo>
                                  <a:pt x="11030" y="9525"/>
                                </a:lnTo>
                                <a:lnTo>
                                  <a:pt x="11030" y="9525"/>
                                </a:lnTo>
                                <a:lnTo>
                                  <a:pt x="11030" y="9525"/>
                                </a:lnTo>
                                <a:lnTo>
                                  <a:pt x="11030" y="9525"/>
                                </a:lnTo>
                                <a:lnTo>
                                  <a:pt x="11030" y="6353"/>
                                </a:lnTo>
                                <a:lnTo>
                                  <a:pt x="11030" y="9525"/>
                                </a:lnTo>
                                <a:lnTo>
                                  <a:pt x="11030" y="6353"/>
                                </a:lnTo>
                                <a:lnTo>
                                  <a:pt x="11030" y="6353"/>
                                </a:lnTo>
                                <a:lnTo>
                                  <a:pt x="11535" y="6353"/>
                                </a:lnTo>
                                <a:lnTo>
                                  <a:pt x="11535" y="6353"/>
                                </a:lnTo>
                                <a:lnTo>
                                  <a:pt x="11535" y="6353"/>
                                </a:lnTo>
                                <a:lnTo>
                                  <a:pt x="11535" y="9525"/>
                                </a:lnTo>
                                <a:lnTo>
                                  <a:pt x="11535" y="6353"/>
                                </a:lnTo>
                                <a:lnTo>
                                  <a:pt x="11535" y="6353"/>
                                </a:lnTo>
                                <a:lnTo>
                                  <a:pt x="11535" y="3172"/>
                                </a:lnTo>
                                <a:lnTo>
                                  <a:pt x="11535" y="6353"/>
                                </a:lnTo>
                                <a:lnTo>
                                  <a:pt x="11535" y="9525"/>
                                </a:lnTo>
                                <a:lnTo>
                                  <a:pt x="11535" y="6353"/>
                                </a:lnTo>
                                <a:lnTo>
                                  <a:pt x="11535" y="6353"/>
                                </a:lnTo>
                                <a:lnTo>
                                  <a:pt x="11535" y="3172"/>
                                </a:lnTo>
                                <a:lnTo>
                                  <a:pt x="12030" y="3172"/>
                                </a:lnTo>
                                <a:lnTo>
                                  <a:pt x="12030" y="3172"/>
                                </a:lnTo>
                                <a:lnTo>
                                  <a:pt x="12030" y="3172"/>
                                </a:lnTo>
                                <a:lnTo>
                                  <a:pt x="12030" y="6353"/>
                                </a:lnTo>
                                <a:lnTo>
                                  <a:pt x="12030" y="6353"/>
                                </a:lnTo>
                                <a:lnTo>
                                  <a:pt x="12030" y="6353"/>
                                </a:lnTo>
                                <a:lnTo>
                                  <a:pt x="12030" y="9525"/>
                                </a:lnTo>
                                <a:lnTo>
                                  <a:pt x="12030" y="6353"/>
                                </a:lnTo>
                                <a:lnTo>
                                  <a:pt x="12030" y="6353"/>
                                </a:lnTo>
                                <a:lnTo>
                                  <a:pt x="12030" y="3172"/>
                                </a:lnTo>
                                <a:lnTo>
                                  <a:pt x="12030" y="3172"/>
                                </a:lnTo>
                                <a:lnTo>
                                  <a:pt x="12030" y="3172"/>
                                </a:lnTo>
                                <a:lnTo>
                                  <a:pt x="12535" y="6353"/>
                                </a:lnTo>
                                <a:lnTo>
                                  <a:pt x="12535" y="6353"/>
                                </a:lnTo>
                                <a:lnTo>
                                  <a:pt x="12535" y="6353"/>
                                </a:lnTo>
                                <a:lnTo>
                                  <a:pt x="12535" y="6353"/>
                                </a:lnTo>
                                <a:lnTo>
                                  <a:pt x="12535" y="6353"/>
                                </a:lnTo>
                                <a:lnTo>
                                  <a:pt x="12535" y="6353"/>
                                </a:lnTo>
                                <a:lnTo>
                                  <a:pt x="12535" y="3172"/>
                                </a:lnTo>
                                <a:lnTo>
                                  <a:pt x="12535" y="3172"/>
                                </a:lnTo>
                                <a:lnTo>
                                  <a:pt x="12535" y="3172"/>
                                </a:lnTo>
                                <a:lnTo>
                                  <a:pt x="12535" y="3172"/>
                                </a:lnTo>
                                <a:lnTo>
                                  <a:pt x="12535" y="3172"/>
                                </a:lnTo>
                                <a:lnTo>
                                  <a:pt x="12535" y="3172"/>
                                </a:lnTo>
                                <a:lnTo>
                                  <a:pt x="13030" y="6353"/>
                                </a:lnTo>
                                <a:lnTo>
                                  <a:pt x="13030" y="6353"/>
                                </a:lnTo>
                                <a:lnTo>
                                  <a:pt x="13030" y="6353"/>
                                </a:lnTo>
                                <a:lnTo>
                                  <a:pt x="13030" y="6353"/>
                                </a:lnTo>
                                <a:lnTo>
                                  <a:pt x="13030" y="6353"/>
                                </a:lnTo>
                                <a:lnTo>
                                  <a:pt x="13030" y="9525"/>
                                </a:lnTo>
                                <a:lnTo>
                                  <a:pt x="13030" y="9525"/>
                                </a:lnTo>
                                <a:lnTo>
                                  <a:pt x="13030" y="6353"/>
                                </a:lnTo>
                                <a:lnTo>
                                  <a:pt x="13030" y="6353"/>
                                </a:lnTo>
                                <a:lnTo>
                                  <a:pt x="13030" y="3172"/>
                                </a:lnTo>
                                <a:lnTo>
                                  <a:pt x="13030" y="6353"/>
                                </a:lnTo>
                                <a:lnTo>
                                  <a:pt x="13030" y="6353"/>
                                </a:lnTo>
                                <a:lnTo>
                                  <a:pt x="13030" y="6353"/>
                                </a:lnTo>
                                <a:lnTo>
                                  <a:pt x="13030" y="6353"/>
                                </a:lnTo>
                                <a:lnTo>
                                  <a:pt x="13030" y="3172"/>
                                </a:lnTo>
                                <a:lnTo>
                                  <a:pt x="13030" y="3172"/>
                                </a:lnTo>
                                <a:lnTo>
                                  <a:pt x="13030" y="3172"/>
                                </a:lnTo>
                                <a:lnTo>
                                  <a:pt x="13030" y="3172"/>
                                </a:lnTo>
                                <a:lnTo>
                                  <a:pt x="13535" y="3172"/>
                                </a:lnTo>
                                <a:lnTo>
                                  <a:pt x="13535" y="3172"/>
                                </a:lnTo>
                                <a:lnTo>
                                  <a:pt x="13535" y="6353"/>
                                </a:lnTo>
                                <a:lnTo>
                                  <a:pt x="13535" y="6353"/>
                                </a:lnTo>
                                <a:lnTo>
                                  <a:pt x="13535" y="6353"/>
                                </a:lnTo>
                                <a:lnTo>
                                  <a:pt x="13535" y="6353"/>
                                </a:lnTo>
                                <a:lnTo>
                                  <a:pt x="13535" y="6353"/>
                                </a:lnTo>
                                <a:lnTo>
                                  <a:pt x="13535" y="6353"/>
                                </a:lnTo>
                                <a:lnTo>
                                  <a:pt x="13535" y="6353"/>
                                </a:lnTo>
                                <a:lnTo>
                                  <a:pt x="13535" y="6353"/>
                                </a:lnTo>
                                <a:lnTo>
                                  <a:pt x="13535" y="6353"/>
                                </a:lnTo>
                                <a:lnTo>
                                  <a:pt x="13535" y="6353"/>
                                </a:lnTo>
                                <a:lnTo>
                                  <a:pt x="13535" y="3172"/>
                                </a:lnTo>
                                <a:lnTo>
                                  <a:pt x="13535" y="6353"/>
                                </a:lnTo>
                                <a:lnTo>
                                  <a:pt x="14040" y="3172"/>
                                </a:lnTo>
                                <a:lnTo>
                                  <a:pt x="14040" y="3172"/>
                                </a:lnTo>
                                <a:lnTo>
                                  <a:pt x="14040" y="3172"/>
                                </a:lnTo>
                                <a:lnTo>
                                  <a:pt x="14040" y="3172"/>
                                </a:lnTo>
                                <a:lnTo>
                                  <a:pt x="14040" y="3172"/>
                                </a:lnTo>
                                <a:lnTo>
                                  <a:pt x="14040" y="6353"/>
                                </a:lnTo>
                                <a:lnTo>
                                  <a:pt x="14040" y="6353"/>
                                </a:lnTo>
                                <a:lnTo>
                                  <a:pt x="14040" y="6353"/>
                                </a:lnTo>
                                <a:lnTo>
                                  <a:pt x="14040" y="6353"/>
                                </a:lnTo>
                                <a:lnTo>
                                  <a:pt x="14040" y="6353"/>
                                </a:lnTo>
                                <a:lnTo>
                                  <a:pt x="14040" y="6353"/>
                                </a:lnTo>
                                <a:lnTo>
                                  <a:pt x="14040" y="6353"/>
                                </a:lnTo>
                                <a:lnTo>
                                  <a:pt x="14535" y="6353"/>
                                </a:lnTo>
                                <a:lnTo>
                                  <a:pt x="14535" y="6353"/>
                                </a:lnTo>
                                <a:lnTo>
                                  <a:pt x="14535" y="6353"/>
                                </a:lnTo>
                                <a:lnTo>
                                  <a:pt x="14535" y="9525"/>
                                </a:lnTo>
                                <a:lnTo>
                                  <a:pt x="14535" y="9525"/>
                                </a:lnTo>
                                <a:lnTo>
                                  <a:pt x="14535" y="9525"/>
                                </a:lnTo>
                                <a:lnTo>
                                  <a:pt x="14535" y="9525"/>
                                </a:lnTo>
                                <a:lnTo>
                                  <a:pt x="14535" y="6353"/>
                                </a:lnTo>
                                <a:lnTo>
                                  <a:pt x="14535" y="9525"/>
                                </a:lnTo>
                                <a:lnTo>
                                  <a:pt x="14535" y="9525"/>
                                </a:lnTo>
                                <a:lnTo>
                                  <a:pt x="14535" y="6353"/>
                                </a:lnTo>
                                <a:lnTo>
                                  <a:pt x="14535" y="6353"/>
                                </a:lnTo>
                                <a:lnTo>
                                  <a:pt x="15040" y="6353"/>
                                </a:lnTo>
                                <a:lnTo>
                                  <a:pt x="15040" y="6353"/>
                                </a:lnTo>
                                <a:lnTo>
                                  <a:pt x="15040" y="6353"/>
                                </a:lnTo>
                                <a:lnTo>
                                  <a:pt x="15040" y="6353"/>
                                </a:lnTo>
                                <a:lnTo>
                                  <a:pt x="15040" y="9525"/>
                                </a:lnTo>
                                <a:lnTo>
                                  <a:pt x="15040" y="9525"/>
                                </a:lnTo>
                                <a:lnTo>
                                  <a:pt x="15040" y="9525"/>
                                </a:lnTo>
                                <a:lnTo>
                                  <a:pt x="15040" y="9525"/>
                                </a:lnTo>
                                <a:lnTo>
                                  <a:pt x="15040" y="9525"/>
                                </a:lnTo>
                                <a:lnTo>
                                  <a:pt x="15040" y="9525"/>
                                </a:lnTo>
                                <a:lnTo>
                                  <a:pt x="15040" y="9525"/>
                                </a:lnTo>
                                <a:lnTo>
                                  <a:pt x="15040" y="6353"/>
                                </a:lnTo>
                                <a:lnTo>
                                  <a:pt x="15545" y="6353"/>
                                </a:lnTo>
                                <a:lnTo>
                                  <a:pt x="15545" y="3172"/>
                                </a:lnTo>
                                <a:lnTo>
                                  <a:pt x="15545" y="3172"/>
                                </a:lnTo>
                                <a:lnTo>
                                  <a:pt x="15545" y="6353"/>
                                </a:lnTo>
                                <a:lnTo>
                                  <a:pt x="15545" y="6353"/>
                                </a:lnTo>
                                <a:lnTo>
                                  <a:pt x="15545" y="6353"/>
                                </a:lnTo>
                                <a:lnTo>
                                  <a:pt x="15545" y="6353"/>
                                </a:lnTo>
                                <a:lnTo>
                                  <a:pt x="15545" y="3172"/>
                                </a:lnTo>
                                <a:lnTo>
                                  <a:pt x="15545" y="6353"/>
                                </a:lnTo>
                                <a:lnTo>
                                  <a:pt x="15545" y="9525"/>
                                </a:lnTo>
                                <a:lnTo>
                                  <a:pt x="15545" y="9525"/>
                                </a:lnTo>
                                <a:lnTo>
                                  <a:pt x="15545" y="9525"/>
                                </a:lnTo>
                                <a:lnTo>
                                  <a:pt x="16040" y="6353"/>
                                </a:lnTo>
                                <a:lnTo>
                                  <a:pt x="16040" y="6353"/>
                                </a:lnTo>
                                <a:lnTo>
                                  <a:pt x="16040" y="6353"/>
                                </a:lnTo>
                                <a:lnTo>
                                  <a:pt x="16040" y="6353"/>
                                </a:lnTo>
                                <a:lnTo>
                                  <a:pt x="16040" y="6353"/>
                                </a:lnTo>
                                <a:lnTo>
                                  <a:pt x="16040" y="6353"/>
                                </a:lnTo>
                                <a:lnTo>
                                  <a:pt x="16040" y="9525"/>
                                </a:lnTo>
                                <a:lnTo>
                                  <a:pt x="16040" y="9525"/>
                                </a:lnTo>
                                <a:lnTo>
                                  <a:pt x="16040" y="9525"/>
                                </a:lnTo>
                                <a:lnTo>
                                  <a:pt x="16040" y="6353"/>
                                </a:lnTo>
                                <a:lnTo>
                                  <a:pt x="16040" y="6353"/>
                                </a:lnTo>
                                <a:lnTo>
                                  <a:pt x="16040" y="6353"/>
                                </a:lnTo>
                                <a:lnTo>
                                  <a:pt x="16040" y="6353"/>
                                </a:lnTo>
                                <a:lnTo>
                                  <a:pt x="16040" y="6353"/>
                                </a:lnTo>
                                <a:lnTo>
                                  <a:pt x="16040" y="6353"/>
                                </a:lnTo>
                                <a:lnTo>
                                  <a:pt x="16040" y="6353"/>
                                </a:lnTo>
                                <a:lnTo>
                                  <a:pt x="16040" y="6353"/>
                                </a:lnTo>
                                <a:lnTo>
                                  <a:pt x="16040" y="6353"/>
                                </a:lnTo>
                                <a:lnTo>
                                  <a:pt x="16545" y="6353"/>
                                </a:lnTo>
                                <a:lnTo>
                                  <a:pt x="16545" y="6353"/>
                                </a:lnTo>
                                <a:lnTo>
                                  <a:pt x="16545" y="6353"/>
                                </a:lnTo>
                                <a:lnTo>
                                  <a:pt x="16545" y="6353"/>
                                </a:lnTo>
                                <a:lnTo>
                                  <a:pt x="16545" y="6353"/>
                                </a:lnTo>
                                <a:lnTo>
                                  <a:pt x="16545" y="6353"/>
                                </a:lnTo>
                                <a:lnTo>
                                  <a:pt x="16545" y="6353"/>
                                </a:lnTo>
                                <a:lnTo>
                                  <a:pt x="16545" y="6353"/>
                                </a:lnTo>
                                <a:lnTo>
                                  <a:pt x="16545" y="3172"/>
                                </a:lnTo>
                                <a:lnTo>
                                  <a:pt x="16545" y="6353"/>
                                </a:lnTo>
                                <a:lnTo>
                                  <a:pt x="16545" y="3172"/>
                                </a:lnTo>
                                <a:lnTo>
                                  <a:pt x="16545" y="6353"/>
                                </a:lnTo>
                                <a:lnTo>
                                  <a:pt x="16545" y="6353"/>
                                </a:lnTo>
                                <a:lnTo>
                                  <a:pt x="16545" y="3172"/>
                                </a:lnTo>
                                <a:lnTo>
                                  <a:pt x="17040" y="3172"/>
                                </a:lnTo>
                                <a:lnTo>
                                  <a:pt x="17040" y="3172"/>
                                </a:lnTo>
                                <a:lnTo>
                                  <a:pt x="17040" y="3172"/>
                                </a:lnTo>
                                <a:lnTo>
                                  <a:pt x="17040" y="3172"/>
                                </a:lnTo>
                                <a:lnTo>
                                  <a:pt x="17040" y="6353"/>
                                </a:lnTo>
                                <a:lnTo>
                                  <a:pt x="17040" y="6353"/>
                                </a:lnTo>
                                <a:lnTo>
                                  <a:pt x="17040" y="3172"/>
                                </a:lnTo>
                                <a:lnTo>
                                  <a:pt x="17040" y="6353"/>
                                </a:lnTo>
                                <a:lnTo>
                                  <a:pt x="17040" y="6353"/>
                                </a:lnTo>
                                <a:lnTo>
                                  <a:pt x="17040" y="3172"/>
                                </a:lnTo>
                                <a:lnTo>
                                  <a:pt x="17040" y="6353"/>
                                </a:lnTo>
                                <a:lnTo>
                                  <a:pt x="17040" y="6353"/>
                                </a:lnTo>
                                <a:lnTo>
                                  <a:pt x="17545" y="6353"/>
                                </a:lnTo>
                                <a:lnTo>
                                  <a:pt x="17545" y="9525"/>
                                </a:lnTo>
                                <a:lnTo>
                                  <a:pt x="17545" y="9525"/>
                                </a:lnTo>
                                <a:lnTo>
                                  <a:pt x="17545" y="6353"/>
                                </a:lnTo>
                                <a:lnTo>
                                  <a:pt x="17545" y="3172"/>
                                </a:lnTo>
                                <a:lnTo>
                                  <a:pt x="17545" y="3172"/>
                                </a:lnTo>
                                <a:lnTo>
                                  <a:pt x="17545" y="3172"/>
                                </a:lnTo>
                                <a:lnTo>
                                  <a:pt x="17545" y="6353"/>
                                </a:lnTo>
                                <a:lnTo>
                                  <a:pt x="17545" y="9525"/>
                                </a:lnTo>
                                <a:lnTo>
                                  <a:pt x="17545" y="9525"/>
                                </a:lnTo>
                                <a:lnTo>
                                  <a:pt x="17545" y="6353"/>
                                </a:lnTo>
                                <a:lnTo>
                                  <a:pt x="17545" y="3172"/>
                                </a:lnTo>
                                <a:lnTo>
                                  <a:pt x="18050" y="0"/>
                                </a:lnTo>
                                <a:lnTo>
                                  <a:pt x="18050" y="0"/>
                                </a:lnTo>
                                <a:lnTo>
                                  <a:pt x="18050" y="6353"/>
                                </a:lnTo>
                                <a:lnTo>
                                  <a:pt x="18050" y="6353"/>
                                </a:lnTo>
                                <a:lnTo>
                                  <a:pt x="18050" y="6353"/>
                                </a:lnTo>
                                <a:lnTo>
                                  <a:pt x="18050" y="6353"/>
                                </a:lnTo>
                                <a:lnTo>
                                  <a:pt x="18050" y="6353"/>
                                </a:lnTo>
                                <a:lnTo>
                                  <a:pt x="18050" y="9525"/>
                                </a:lnTo>
                                <a:lnTo>
                                  <a:pt x="18050" y="9525"/>
                                </a:lnTo>
                                <a:lnTo>
                                  <a:pt x="18050" y="9525"/>
                                </a:lnTo>
                                <a:lnTo>
                                  <a:pt x="18050" y="9525"/>
                                </a:lnTo>
                                <a:lnTo>
                                  <a:pt x="18050" y="9525"/>
                                </a:lnTo>
                                <a:lnTo>
                                  <a:pt x="18545" y="9525"/>
                                </a:lnTo>
                                <a:lnTo>
                                  <a:pt x="18545" y="9525"/>
                                </a:lnTo>
                                <a:lnTo>
                                  <a:pt x="18545" y="9525"/>
                                </a:lnTo>
                                <a:lnTo>
                                  <a:pt x="18545" y="9525"/>
                                </a:lnTo>
                                <a:lnTo>
                                  <a:pt x="18545" y="9525"/>
                                </a:lnTo>
                                <a:lnTo>
                                  <a:pt x="18545" y="6353"/>
                                </a:lnTo>
                                <a:lnTo>
                                  <a:pt x="18545" y="6353"/>
                                </a:lnTo>
                                <a:lnTo>
                                  <a:pt x="18545" y="6353"/>
                                </a:lnTo>
                                <a:lnTo>
                                  <a:pt x="18545" y="3172"/>
                                </a:lnTo>
                                <a:lnTo>
                                  <a:pt x="18545" y="6353"/>
                                </a:lnTo>
                                <a:lnTo>
                                  <a:pt x="18545" y="6353"/>
                                </a:lnTo>
                                <a:lnTo>
                                  <a:pt x="18545" y="6353"/>
                                </a:lnTo>
                                <a:lnTo>
                                  <a:pt x="19050" y="9525"/>
                                </a:lnTo>
                                <a:lnTo>
                                  <a:pt x="19050" y="6353"/>
                                </a:lnTo>
                                <a:lnTo>
                                  <a:pt x="19050" y="6353"/>
                                </a:lnTo>
                                <a:lnTo>
                                  <a:pt x="19050" y="6353"/>
                                </a:lnTo>
                                <a:lnTo>
                                  <a:pt x="19050" y="6353"/>
                                </a:lnTo>
                                <a:lnTo>
                                  <a:pt x="19050" y="6353"/>
                                </a:lnTo>
                                <a:lnTo>
                                  <a:pt x="19050" y="6353"/>
                                </a:lnTo>
                                <a:lnTo>
                                  <a:pt x="19050" y="6353"/>
                                </a:lnTo>
                                <a:lnTo>
                                  <a:pt x="19050" y="6353"/>
                                </a:lnTo>
                                <a:lnTo>
                                  <a:pt x="19050" y="9525"/>
                                </a:lnTo>
                                <a:lnTo>
                                  <a:pt x="19050"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70" name="Freeform: Shape 1070"/>
                        <wps:cNvSpPr/>
                        <wps:spPr>
                          <a:xfrm>
                            <a:off x="3128962" y="1804987"/>
                            <a:ext cx="28575" cy="9525"/>
                          </a:xfrm>
                          <a:custGeom>
                            <a:avLst/>
                            <a:gdLst>
                              <a:gd name="connsiteX0" fmla="*/ 0 w 28575"/>
                              <a:gd name="connsiteY0" fmla="*/ 9525 h 9525"/>
                              <a:gd name="connsiteX1" fmla="*/ 0 w 28575"/>
                              <a:gd name="connsiteY1" fmla="*/ 9525 h 9525"/>
                              <a:gd name="connsiteX2" fmla="*/ 733 w 28575"/>
                              <a:gd name="connsiteY2" fmla="*/ 9525 h 9525"/>
                              <a:gd name="connsiteX3" fmla="*/ 733 w 28575"/>
                              <a:gd name="connsiteY3" fmla="*/ 4763 h 9525"/>
                              <a:gd name="connsiteX4" fmla="*/ 733 w 28575"/>
                              <a:gd name="connsiteY4" fmla="*/ 4763 h 9525"/>
                              <a:gd name="connsiteX5" fmla="*/ 733 w 28575"/>
                              <a:gd name="connsiteY5" fmla="*/ 0 h 9525"/>
                              <a:gd name="connsiteX6" fmla="*/ 733 w 28575"/>
                              <a:gd name="connsiteY6" fmla="*/ 0 h 9525"/>
                              <a:gd name="connsiteX7" fmla="*/ 733 w 28575"/>
                              <a:gd name="connsiteY7" fmla="*/ 4763 h 9525"/>
                              <a:gd name="connsiteX8" fmla="*/ 733 w 28575"/>
                              <a:gd name="connsiteY8" fmla="*/ 4763 h 9525"/>
                              <a:gd name="connsiteX9" fmla="*/ 733 w 28575"/>
                              <a:gd name="connsiteY9" fmla="*/ 4763 h 9525"/>
                              <a:gd name="connsiteX10" fmla="*/ 733 w 28575"/>
                              <a:gd name="connsiteY10" fmla="*/ 4763 h 9525"/>
                              <a:gd name="connsiteX11" fmla="*/ 733 w 28575"/>
                              <a:gd name="connsiteY11" fmla="*/ 4763 h 9525"/>
                              <a:gd name="connsiteX12" fmla="*/ 733 w 28575"/>
                              <a:gd name="connsiteY12" fmla="*/ 4763 h 9525"/>
                              <a:gd name="connsiteX13" fmla="*/ 733 w 28575"/>
                              <a:gd name="connsiteY13" fmla="*/ 4763 h 9525"/>
                              <a:gd name="connsiteX14" fmla="*/ 733 w 28575"/>
                              <a:gd name="connsiteY14" fmla="*/ 4763 h 9525"/>
                              <a:gd name="connsiteX15" fmla="*/ 733 w 28575"/>
                              <a:gd name="connsiteY15" fmla="*/ 4763 h 9525"/>
                              <a:gd name="connsiteX16" fmla="*/ 733 w 28575"/>
                              <a:gd name="connsiteY16" fmla="*/ 4763 h 9525"/>
                              <a:gd name="connsiteX17" fmla="*/ 733 w 28575"/>
                              <a:gd name="connsiteY17" fmla="*/ 4763 h 9525"/>
                              <a:gd name="connsiteX18" fmla="*/ 733 w 28575"/>
                              <a:gd name="connsiteY18" fmla="*/ 4763 h 9525"/>
                              <a:gd name="connsiteX19" fmla="*/ 733 w 28575"/>
                              <a:gd name="connsiteY19" fmla="*/ 9525 h 9525"/>
                              <a:gd name="connsiteX20" fmla="*/ 733 w 28575"/>
                              <a:gd name="connsiteY20" fmla="*/ 9525 h 9525"/>
                              <a:gd name="connsiteX21" fmla="*/ 733 w 28575"/>
                              <a:gd name="connsiteY21" fmla="*/ 9525 h 9525"/>
                              <a:gd name="connsiteX22" fmla="*/ 1467 w 28575"/>
                              <a:gd name="connsiteY22" fmla="*/ 9525 h 9525"/>
                              <a:gd name="connsiteX23" fmla="*/ 1467 w 28575"/>
                              <a:gd name="connsiteY23" fmla="*/ 4763 h 9525"/>
                              <a:gd name="connsiteX24" fmla="*/ 1467 w 28575"/>
                              <a:gd name="connsiteY24" fmla="*/ 4763 h 9525"/>
                              <a:gd name="connsiteX25" fmla="*/ 1467 w 28575"/>
                              <a:gd name="connsiteY25" fmla="*/ 4763 h 9525"/>
                              <a:gd name="connsiteX26" fmla="*/ 1467 w 28575"/>
                              <a:gd name="connsiteY26" fmla="*/ 0 h 9525"/>
                              <a:gd name="connsiteX27" fmla="*/ 1467 w 28575"/>
                              <a:gd name="connsiteY27" fmla="*/ 4763 h 9525"/>
                              <a:gd name="connsiteX28" fmla="*/ 1467 w 28575"/>
                              <a:gd name="connsiteY28" fmla="*/ 4763 h 9525"/>
                              <a:gd name="connsiteX29" fmla="*/ 1467 w 28575"/>
                              <a:gd name="connsiteY29" fmla="*/ 4763 h 9525"/>
                              <a:gd name="connsiteX30" fmla="*/ 1467 w 28575"/>
                              <a:gd name="connsiteY30" fmla="*/ 9525 h 9525"/>
                              <a:gd name="connsiteX31" fmla="*/ 1467 w 28575"/>
                              <a:gd name="connsiteY31" fmla="*/ 4763 h 9525"/>
                              <a:gd name="connsiteX32" fmla="*/ 1467 w 28575"/>
                              <a:gd name="connsiteY32" fmla="*/ 4763 h 9525"/>
                              <a:gd name="connsiteX33" fmla="*/ 1467 w 28575"/>
                              <a:gd name="connsiteY33" fmla="*/ 0 h 9525"/>
                              <a:gd name="connsiteX34" fmla="*/ 2200 w 28575"/>
                              <a:gd name="connsiteY34" fmla="*/ 0 h 9525"/>
                              <a:gd name="connsiteX35" fmla="*/ 2200 w 28575"/>
                              <a:gd name="connsiteY35" fmla="*/ 0 h 9525"/>
                              <a:gd name="connsiteX36" fmla="*/ 2200 w 28575"/>
                              <a:gd name="connsiteY36" fmla="*/ 0 h 9525"/>
                              <a:gd name="connsiteX37" fmla="*/ 2200 w 28575"/>
                              <a:gd name="connsiteY37" fmla="*/ 4763 h 9525"/>
                              <a:gd name="connsiteX38" fmla="*/ 2200 w 28575"/>
                              <a:gd name="connsiteY38" fmla="*/ 4763 h 9525"/>
                              <a:gd name="connsiteX39" fmla="*/ 2200 w 28575"/>
                              <a:gd name="connsiteY39" fmla="*/ 9525 h 9525"/>
                              <a:gd name="connsiteX40" fmla="*/ 2200 w 28575"/>
                              <a:gd name="connsiteY40" fmla="*/ 9525 h 9525"/>
                              <a:gd name="connsiteX41" fmla="*/ 2200 w 28575"/>
                              <a:gd name="connsiteY41" fmla="*/ 9525 h 9525"/>
                              <a:gd name="connsiteX42" fmla="*/ 2200 w 28575"/>
                              <a:gd name="connsiteY42" fmla="*/ 9525 h 9525"/>
                              <a:gd name="connsiteX43" fmla="*/ 2200 w 28575"/>
                              <a:gd name="connsiteY43" fmla="*/ 4763 h 9525"/>
                              <a:gd name="connsiteX44" fmla="*/ 2200 w 28575"/>
                              <a:gd name="connsiteY44" fmla="*/ 4763 h 9525"/>
                              <a:gd name="connsiteX45" fmla="*/ 2200 w 28575"/>
                              <a:gd name="connsiteY45" fmla="*/ 4763 h 9525"/>
                              <a:gd name="connsiteX46" fmla="*/ 2934 w 28575"/>
                              <a:gd name="connsiteY46" fmla="*/ 4763 h 9525"/>
                              <a:gd name="connsiteX47" fmla="*/ 2934 w 28575"/>
                              <a:gd name="connsiteY47" fmla="*/ 0 h 9525"/>
                              <a:gd name="connsiteX48" fmla="*/ 2934 w 28575"/>
                              <a:gd name="connsiteY48" fmla="*/ 4763 h 9525"/>
                              <a:gd name="connsiteX49" fmla="*/ 2934 w 28575"/>
                              <a:gd name="connsiteY49" fmla="*/ 4763 h 9525"/>
                              <a:gd name="connsiteX50" fmla="*/ 2934 w 28575"/>
                              <a:gd name="connsiteY50" fmla="*/ 0 h 9525"/>
                              <a:gd name="connsiteX51" fmla="*/ 2934 w 28575"/>
                              <a:gd name="connsiteY51" fmla="*/ 4763 h 9525"/>
                              <a:gd name="connsiteX52" fmla="*/ 2934 w 28575"/>
                              <a:gd name="connsiteY52" fmla="*/ 4763 h 9525"/>
                              <a:gd name="connsiteX53" fmla="*/ 2934 w 28575"/>
                              <a:gd name="connsiteY53" fmla="*/ 9525 h 9525"/>
                              <a:gd name="connsiteX54" fmla="*/ 2934 w 28575"/>
                              <a:gd name="connsiteY54" fmla="*/ 9525 h 9525"/>
                              <a:gd name="connsiteX55" fmla="*/ 2934 w 28575"/>
                              <a:gd name="connsiteY55" fmla="*/ 9525 h 9525"/>
                              <a:gd name="connsiteX56" fmla="*/ 2934 w 28575"/>
                              <a:gd name="connsiteY56" fmla="*/ 9525 h 9525"/>
                              <a:gd name="connsiteX57" fmla="*/ 2934 w 28575"/>
                              <a:gd name="connsiteY57" fmla="*/ 9525 h 9525"/>
                              <a:gd name="connsiteX58" fmla="*/ 3667 w 28575"/>
                              <a:gd name="connsiteY58" fmla="*/ 9525 h 9525"/>
                              <a:gd name="connsiteX59" fmla="*/ 3667 w 28575"/>
                              <a:gd name="connsiteY59" fmla="*/ 4763 h 9525"/>
                              <a:gd name="connsiteX60" fmla="*/ 3667 w 28575"/>
                              <a:gd name="connsiteY60" fmla="*/ 4763 h 9525"/>
                              <a:gd name="connsiteX61" fmla="*/ 3667 w 28575"/>
                              <a:gd name="connsiteY61" fmla="*/ 0 h 9525"/>
                              <a:gd name="connsiteX62" fmla="*/ 3667 w 28575"/>
                              <a:gd name="connsiteY62" fmla="*/ 0 h 9525"/>
                              <a:gd name="connsiteX63" fmla="*/ 3667 w 28575"/>
                              <a:gd name="connsiteY63" fmla="*/ 4763 h 9525"/>
                              <a:gd name="connsiteX64" fmla="*/ 3667 w 28575"/>
                              <a:gd name="connsiteY64" fmla="*/ 4763 h 9525"/>
                              <a:gd name="connsiteX65" fmla="*/ 3667 w 28575"/>
                              <a:gd name="connsiteY65" fmla="*/ 9525 h 9525"/>
                              <a:gd name="connsiteX66" fmla="*/ 3667 w 28575"/>
                              <a:gd name="connsiteY66" fmla="*/ 4763 h 9525"/>
                              <a:gd name="connsiteX67" fmla="*/ 3667 w 28575"/>
                              <a:gd name="connsiteY67" fmla="*/ 4763 h 9525"/>
                              <a:gd name="connsiteX68" fmla="*/ 3667 w 28575"/>
                              <a:gd name="connsiteY68" fmla="*/ 4763 h 9525"/>
                              <a:gd name="connsiteX69" fmla="*/ 3667 w 28575"/>
                              <a:gd name="connsiteY69" fmla="*/ 4763 h 9525"/>
                              <a:gd name="connsiteX70" fmla="*/ 4401 w 28575"/>
                              <a:gd name="connsiteY70" fmla="*/ 4763 h 9525"/>
                              <a:gd name="connsiteX71" fmla="*/ 4401 w 28575"/>
                              <a:gd name="connsiteY71" fmla="*/ 4763 h 9525"/>
                              <a:gd name="connsiteX72" fmla="*/ 4401 w 28575"/>
                              <a:gd name="connsiteY72" fmla="*/ 4763 h 9525"/>
                              <a:gd name="connsiteX73" fmla="*/ 4401 w 28575"/>
                              <a:gd name="connsiteY73" fmla="*/ 4763 h 9525"/>
                              <a:gd name="connsiteX74" fmla="*/ 4401 w 28575"/>
                              <a:gd name="connsiteY74" fmla="*/ 4763 h 9525"/>
                              <a:gd name="connsiteX75" fmla="*/ 4401 w 28575"/>
                              <a:gd name="connsiteY75" fmla="*/ 4763 h 9525"/>
                              <a:gd name="connsiteX76" fmla="*/ 4401 w 28575"/>
                              <a:gd name="connsiteY76" fmla="*/ 4763 h 9525"/>
                              <a:gd name="connsiteX77" fmla="*/ 4401 w 28575"/>
                              <a:gd name="connsiteY77" fmla="*/ 4763 h 9525"/>
                              <a:gd name="connsiteX78" fmla="*/ 4401 w 28575"/>
                              <a:gd name="connsiteY78" fmla="*/ 4763 h 9525"/>
                              <a:gd name="connsiteX79" fmla="*/ 4401 w 28575"/>
                              <a:gd name="connsiteY79" fmla="*/ 4763 h 9525"/>
                              <a:gd name="connsiteX80" fmla="*/ 4401 w 28575"/>
                              <a:gd name="connsiteY80" fmla="*/ 4763 h 9525"/>
                              <a:gd name="connsiteX81" fmla="*/ 4401 w 28575"/>
                              <a:gd name="connsiteY81" fmla="*/ 4763 h 9525"/>
                              <a:gd name="connsiteX82" fmla="*/ 4401 w 28575"/>
                              <a:gd name="connsiteY82" fmla="*/ 9525 h 9525"/>
                              <a:gd name="connsiteX83" fmla="*/ 4401 w 28575"/>
                              <a:gd name="connsiteY83" fmla="*/ 4763 h 9525"/>
                              <a:gd name="connsiteX84" fmla="*/ 5124 w 28575"/>
                              <a:gd name="connsiteY84" fmla="*/ 4763 h 9525"/>
                              <a:gd name="connsiteX85" fmla="*/ 5124 w 28575"/>
                              <a:gd name="connsiteY85" fmla="*/ 4763 h 9525"/>
                              <a:gd name="connsiteX86" fmla="*/ 5124 w 28575"/>
                              <a:gd name="connsiteY86" fmla="*/ 0 h 9525"/>
                              <a:gd name="connsiteX87" fmla="*/ 5124 w 28575"/>
                              <a:gd name="connsiteY87" fmla="*/ 0 h 9525"/>
                              <a:gd name="connsiteX88" fmla="*/ 5124 w 28575"/>
                              <a:gd name="connsiteY88" fmla="*/ 0 h 9525"/>
                              <a:gd name="connsiteX89" fmla="*/ 5124 w 28575"/>
                              <a:gd name="connsiteY89" fmla="*/ 0 h 9525"/>
                              <a:gd name="connsiteX90" fmla="*/ 5124 w 28575"/>
                              <a:gd name="connsiteY90" fmla="*/ 0 h 9525"/>
                              <a:gd name="connsiteX91" fmla="*/ 5124 w 28575"/>
                              <a:gd name="connsiteY91" fmla="*/ 4763 h 9525"/>
                              <a:gd name="connsiteX92" fmla="*/ 5124 w 28575"/>
                              <a:gd name="connsiteY92" fmla="*/ 0 h 9525"/>
                              <a:gd name="connsiteX93" fmla="*/ 5124 w 28575"/>
                              <a:gd name="connsiteY93" fmla="*/ 0 h 9525"/>
                              <a:gd name="connsiteX94" fmla="*/ 5124 w 28575"/>
                              <a:gd name="connsiteY94" fmla="*/ 4763 h 9525"/>
                              <a:gd name="connsiteX95" fmla="*/ 5124 w 28575"/>
                              <a:gd name="connsiteY95" fmla="*/ 4763 h 9525"/>
                              <a:gd name="connsiteX96" fmla="*/ 5124 w 28575"/>
                              <a:gd name="connsiteY96" fmla="*/ 4763 h 9525"/>
                              <a:gd name="connsiteX97" fmla="*/ 5124 w 28575"/>
                              <a:gd name="connsiteY97" fmla="*/ 9525 h 9525"/>
                              <a:gd name="connsiteX98" fmla="*/ 5124 w 28575"/>
                              <a:gd name="connsiteY98" fmla="*/ 4763 h 9525"/>
                              <a:gd name="connsiteX99" fmla="*/ 5124 w 28575"/>
                              <a:gd name="connsiteY99" fmla="*/ 4763 h 9525"/>
                              <a:gd name="connsiteX100" fmla="*/ 5124 w 28575"/>
                              <a:gd name="connsiteY100" fmla="*/ 4763 h 9525"/>
                              <a:gd name="connsiteX101" fmla="*/ 5124 w 28575"/>
                              <a:gd name="connsiteY101" fmla="*/ 4763 h 9525"/>
                              <a:gd name="connsiteX102" fmla="*/ 5858 w 28575"/>
                              <a:gd name="connsiteY102" fmla="*/ 9525 h 9525"/>
                              <a:gd name="connsiteX103" fmla="*/ 5858 w 28575"/>
                              <a:gd name="connsiteY103" fmla="*/ 9525 h 9525"/>
                              <a:gd name="connsiteX104" fmla="*/ 5858 w 28575"/>
                              <a:gd name="connsiteY104" fmla="*/ 9525 h 9525"/>
                              <a:gd name="connsiteX105" fmla="*/ 5858 w 28575"/>
                              <a:gd name="connsiteY105" fmla="*/ 4763 h 9525"/>
                              <a:gd name="connsiteX106" fmla="*/ 5858 w 28575"/>
                              <a:gd name="connsiteY106" fmla="*/ 4763 h 9525"/>
                              <a:gd name="connsiteX107" fmla="*/ 5858 w 28575"/>
                              <a:gd name="connsiteY107" fmla="*/ 4763 h 9525"/>
                              <a:gd name="connsiteX108" fmla="*/ 5858 w 28575"/>
                              <a:gd name="connsiteY108" fmla="*/ 4763 h 9525"/>
                              <a:gd name="connsiteX109" fmla="*/ 5858 w 28575"/>
                              <a:gd name="connsiteY109" fmla="*/ 9525 h 9525"/>
                              <a:gd name="connsiteX110" fmla="*/ 5858 w 28575"/>
                              <a:gd name="connsiteY110" fmla="*/ 9525 h 9525"/>
                              <a:gd name="connsiteX111" fmla="*/ 5858 w 28575"/>
                              <a:gd name="connsiteY111" fmla="*/ 4763 h 9525"/>
                              <a:gd name="connsiteX112" fmla="*/ 5858 w 28575"/>
                              <a:gd name="connsiteY112" fmla="*/ 9525 h 9525"/>
                              <a:gd name="connsiteX113" fmla="*/ 5858 w 28575"/>
                              <a:gd name="connsiteY113" fmla="*/ 0 h 9525"/>
                              <a:gd name="connsiteX114" fmla="*/ 6591 w 28575"/>
                              <a:gd name="connsiteY114" fmla="*/ 4763 h 9525"/>
                              <a:gd name="connsiteX115" fmla="*/ 6591 w 28575"/>
                              <a:gd name="connsiteY115" fmla="*/ 0 h 9525"/>
                              <a:gd name="connsiteX116" fmla="*/ 6591 w 28575"/>
                              <a:gd name="connsiteY116" fmla="*/ 0 h 9525"/>
                              <a:gd name="connsiteX117" fmla="*/ 6591 w 28575"/>
                              <a:gd name="connsiteY117" fmla="*/ 4763 h 9525"/>
                              <a:gd name="connsiteX118" fmla="*/ 6591 w 28575"/>
                              <a:gd name="connsiteY118" fmla="*/ 4763 h 9525"/>
                              <a:gd name="connsiteX119" fmla="*/ 6591 w 28575"/>
                              <a:gd name="connsiteY119" fmla="*/ 4763 h 9525"/>
                              <a:gd name="connsiteX120" fmla="*/ 6591 w 28575"/>
                              <a:gd name="connsiteY120" fmla="*/ 4763 h 9525"/>
                              <a:gd name="connsiteX121" fmla="*/ 6591 w 28575"/>
                              <a:gd name="connsiteY121" fmla="*/ 0 h 9525"/>
                              <a:gd name="connsiteX122" fmla="*/ 6591 w 28575"/>
                              <a:gd name="connsiteY122" fmla="*/ 4763 h 9525"/>
                              <a:gd name="connsiteX123" fmla="*/ 6591 w 28575"/>
                              <a:gd name="connsiteY123" fmla="*/ 4763 h 9525"/>
                              <a:gd name="connsiteX124" fmla="*/ 6591 w 28575"/>
                              <a:gd name="connsiteY124" fmla="*/ 9525 h 9525"/>
                              <a:gd name="connsiteX125" fmla="*/ 6591 w 28575"/>
                              <a:gd name="connsiteY125" fmla="*/ 9525 h 9525"/>
                              <a:gd name="connsiteX126" fmla="*/ 7325 w 28575"/>
                              <a:gd name="connsiteY126" fmla="*/ 9525 h 9525"/>
                              <a:gd name="connsiteX127" fmla="*/ 7325 w 28575"/>
                              <a:gd name="connsiteY127" fmla="*/ 9525 h 9525"/>
                              <a:gd name="connsiteX128" fmla="*/ 7325 w 28575"/>
                              <a:gd name="connsiteY128" fmla="*/ 9525 h 9525"/>
                              <a:gd name="connsiteX129" fmla="*/ 7325 w 28575"/>
                              <a:gd name="connsiteY129" fmla="*/ 9525 h 9525"/>
                              <a:gd name="connsiteX130" fmla="*/ 7325 w 28575"/>
                              <a:gd name="connsiteY130" fmla="*/ 9525 h 9525"/>
                              <a:gd name="connsiteX131" fmla="*/ 7325 w 28575"/>
                              <a:gd name="connsiteY131" fmla="*/ 4763 h 9525"/>
                              <a:gd name="connsiteX132" fmla="*/ 7325 w 28575"/>
                              <a:gd name="connsiteY132" fmla="*/ 4763 h 9525"/>
                              <a:gd name="connsiteX133" fmla="*/ 7325 w 28575"/>
                              <a:gd name="connsiteY133" fmla="*/ 4763 h 9525"/>
                              <a:gd name="connsiteX134" fmla="*/ 7325 w 28575"/>
                              <a:gd name="connsiteY134" fmla="*/ 0 h 9525"/>
                              <a:gd name="connsiteX135" fmla="*/ 7325 w 28575"/>
                              <a:gd name="connsiteY135" fmla="*/ 0 h 9525"/>
                              <a:gd name="connsiteX136" fmla="*/ 7325 w 28575"/>
                              <a:gd name="connsiteY136" fmla="*/ 4763 h 9525"/>
                              <a:gd name="connsiteX137" fmla="*/ 7325 w 28575"/>
                              <a:gd name="connsiteY137" fmla="*/ 4763 h 9525"/>
                              <a:gd name="connsiteX138" fmla="*/ 8058 w 28575"/>
                              <a:gd name="connsiteY138" fmla="*/ 9525 h 9525"/>
                              <a:gd name="connsiteX139" fmla="*/ 8058 w 28575"/>
                              <a:gd name="connsiteY139" fmla="*/ 4763 h 9525"/>
                              <a:gd name="connsiteX140" fmla="*/ 8058 w 28575"/>
                              <a:gd name="connsiteY140" fmla="*/ 4763 h 9525"/>
                              <a:gd name="connsiteX141" fmla="*/ 8058 w 28575"/>
                              <a:gd name="connsiteY141" fmla="*/ 4763 h 9525"/>
                              <a:gd name="connsiteX142" fmla="*/ 8058 w 28575"/>
                              <a:gd name="connsiteY142" fmla="*/ 9525 h 9525"/>
                              <a:gd name="connsiteX143" fmla="*/ 8058 w 28575"/>
                              <a:gd name="connsiteY143" fmla="*/ 9525 h 9525"/>
                              <a:gd name="connsiteX144" fmla="*/ 8058 w 28575"/>
                              <a:gd name="connsiteY144" fmla="*/ 9525 h 9525"/>
                              <a:gd name="connsiteX145" fmla="*/ 8058 w 28575"/>
                              <a:gd name="connsiteY145" fmla="*/ 9525 h 9525"/>
                              <a:gd name="connsiteX146" fmla="*/ 8058 w 28575"/>
                              <a:gd name="connsiteY146" fmla="*/ 9525 h 9525"/>
                              <a:gd name="connsiteX147" fmla="*/ 8058 w 28575"/>
                              <a:gd name="connsiteY147" fmla="*/ 4763 h 9525"/>
                              <a:gd name="connsiteX148" fmla="*/ 8058 w 28575"/>
                              <a:gd name="connsiteY148" fmla="*/ 0 h 9525"/>
                              <a:gd name="connsiteX149" fmla="*/ 8058 w 28575"/>
                              <a:gd name="connsiteY149" fmla="*/ 4763 h 9525"/>
                              <a:gd name="connsiteX150" fmla="*/ 8058 w 28575"/>
                              <a:gd name="connsiteY150" fmla="*/ 4763 h 9525"/>
                              <a:gd name="connsiteX151" fmla="*/ 8058 w 28575"/>
                              <a:gd name="connsiteY151" fmla="*/ 4763 h 9525"/>
                              <a:gd name="connsiteX152" fmla="*/ 8792 w 28575"/>
                              <a:gd name="connsiteY152" fmla="*/ 4763 h 9525"/>
                              <a:gd name="connsiteX153" fmla="*/ 8792 w 28575"/>
                              <a:gd name="connsiteY153" fmla="*/ 0 h 9525"/>
                              <a:gd name="connsiteX154" fmla="*/ 8792 w 28575"/>
                              <a:gd name="connsiteY154" fmla="*/ 4763 h 9525"/>
                              <a:gd name="connsiteX155" fmla="*/ 8792 w 28575"/>
                              <a:gd name="connsiteY155" fmla="*/ 4763 h 9525"/>
                              <a:gd name="connsiteX156" fmla="*/ 8792 w 28575"/>
                              <a:gd name="connsiteY156" fmla="*/ 4763 h 9525"/>
                              <a:gd name="connsiteX157" fmla="*/ 8792 w 28575"/>
                              <a:gd name="connsiteY157" fmla="*/ 4763 h 9525"/>
                              <a:gd name="connsiteX158" fmla="*/ 8792 w 28575"/>
                              <a:gd name="connsiteY158" fmla="*/ 4763 h 9525"/>
                              <a:gd name="connsiteX159" fmla="*/ 8792 w 28575"/>
                              <a:gd name="connsiteY159" fmla="*/ 4763 h 9525"/>
                              <a:gd name="connsiteX160" fmla="*/ 8792 w 28575"/>
                              <a:gd name="connsiteY160" fmla="*/ 9525 h 9525"/>
                              <a:gd name="connsiteX161" fmla="*/ 8792 w 28575"/>
                              <a:gd name="connsiteY161" fmla="*/ 9525 h 9525"/>
                              <a:gd name="connsiteX162" fmla="*/ 8792 w 28575"/>
                              <a:gd name="connsiteY162" fmla="*/ 9525 h 9525"/>
                              <a:gd name="connsiteX163" fmla="*/ 8792 w 28575"/>
                              <a:gd name="connsiteY163" fmla="*/ 9525 h 9525"/>
                              <a:gd name="connsiteX164" fmla="*/ 9525 w 28575"/>
                              <a:gd name="connsiteY164" fmla="*/ 9525 h 9525"/>
                              <a:gd name="connsiteX165" fmla="*/ 9525 w 28575"/>
                              <a:gd name="connsiteY165" fmla="*/ 4763 h 9525"/>
                              <a:gd name="connsiteX166" fmla="*/ 9525 w 28575"/>
                              <a:gd name="connsiteY166" fmla="*/ 4763 h 9525"/>
                              <a:gd name="connsiteX167" fmla="*/ 9525 w 28575"/>
                              <a:gd name="connsiteY167" fmla="*/ 4763 h 9525"/>
                              <a:gd name="connsiteX168" fmla="*/ 9525 w 28575"/>
                              <a:gd name="connsiteY168" fmla="*/ 4763 h 9525"/>
                              <a:gd name="connsiteX169" fmla="*/ 9525 w 28575"/>
                              <a:gd name="connsiteY169" fmla="*/ 4763 h 9525"/>
                              <a:gd name="connsiteX170" fmla="*/ 9525 w 28575"/>
                              <a:gd name="connsiteY170" fmla="*/ 4763 h 9525"/>
                              <a:gd name="connsiteX171" fmla="*/ 9525 w 28575"/>
                              <a:gd name="connsiteY171" fmla="*/ 9525 h 9525"/>
                              <a:gd name="connsiteX172" fmla="*/ 9525 w 28575"/>
                              <a:gd name="connsiteY172" fmla="*/ 4763 h 9525"/>
                              <a:gd name="connsiteX173" fmla="*/ 9525 w 28575"/>
                              <a:gd name="connsiteY173" fmla="*/ 4763 h 9525"/>
                              <a:gd name="connsiteX174" fmla="*/ 9525 w 28575"/>
                              <a:gd name="connsiteY174" fmla="*/ 9525 h 9525"/>
                              <a:gd name="connsiteX175" fmla="*/ 9525 w 28575"/>
                              <a:gd name="connsiteY175" fmla="*/ 9525 h 9525"/>
                              <a:gd name="connsiteX176" fmla="*/ 10258 w 28575"/>
                              <a:gd name="connsiteY176" fmla="*/ 9525 h 9525"/>
                              <a:gd name="connsiteX177" fmla="*/ 10258 w 28575"/>
                              <a:gd name="connsiteY177" fmla="*/ 4763 h 9525"/>
                              <a:gd name="connsiteX178" fmla="*/ 10258 w 28575"/>
                              <a:gd name="connsiteY178" fmla="*/ 4763 h 9525"/>
                              <a:gd name="connsiteX179" fmla="*/ 10258 w 28575"/>
                              <a:gd name="connsiteY179" fmla="*/ 4763 h 9525"/>
                              <a:gd name="connsiteX180" fmla="*/ 10258 w 28575"/>
                              <a:gd name="connsiteY180" fmla="*/ 4763 h 9525"/>
                              <a:gd name="connsiteX181" fmla="*/ 10258 w 28575"/>
                              <a:gd name="connsiteY181" fmla="*/ 9525 h 9525"/>
                              <a:gd name="connsiteX182" fmla="*/ 10258 w 28575"/>
                              <a:gd name="connsiteY182" fmla="*/ 9525 h 9525"/>
                              <a:gd name="connsiteX183" fmla="*/ 10258 w 28575"/>
                              <a:gd name="connsiteY183" fmla="*/ 9525 h 9525"/>
                              <a:gd name="connsiteX184" fmla="*/ 10258 w 28575"/>
                              <a:gd name="connsiteY184" fmla="*/ 4763 h 9525"/>
                              <a:gd name="connsiteX185" fmla="*/ 10258 w 28575"/>
                              <a:gd name="connsiteY185" fmla="*/ 4763 h 9525"/>
                              <a:gd name="connsiteX186" fmla="*/ 10258 w 28575"/>
                              <a:gd name="connsiteY186" fmla="*/ 4763 h 9525"/>
                              <a:gd name="connsiteX187" fmla="*/ 10258 w 28575"/>
                              <a:gd name="connsiteY187" fmla="*/ 4763 h 9525"/>
                              <a:gd name="connsiteX188" fmla="*/ 10258 w 28575"/>
                              <a:gd name="connsiteY188" fmla="*/ 9525 h 9525"/>
                              <a:gd name="connsiteX189" fmla="*/ 10258 w 28575"/>
                              <a:gd name="connsiteY189" fmla="*/ 9525 h 9525"/>
                              <a:gd name="connsiteX190" fmla="*/ 10258 w 28575"/>
                              <a:gd name="connsiteY190" fmla="*/ 4763 h 9525"/>
                              <a:gd name="connsiteX191" fmla="*/ 10258 w 28575"/>
                              <a:gd name="connsiteY191" fmla="*/ 4763 h 9525"/>
                              <a:gd name="connsiteX192" fmla="*/ 10258 w 28575"/>
                              <a:gd name="connsiteY192" fmla="*/ 4763 h 9525"/>
                              <a:gd name="connsiteX193" fmla="*/ 10258 w 28575"/>
                              <a:gd name="connsiteY193" fmla="*/ 4763 h 9525"/>
                              <a:gd name="connsiteX194" fmla="*/ 10992 w 28575"/>
                              <a:gd name="connsiteY194" fmla="*/ 9525 h 9525"/>
                              <a:gd name="connsiteX195" fmla="*/ 10992 w 28575"/>
                              <a:gd name="connsiteY195" fmla="*/ 4763 h 9525"/>
                              <a:gd name="connsiteX196" fmla="*/ 10992 w 28575"/>
                              <a:gd name="connsiteY196" fmla="*/ 0 h 9525"/>
                              <a:gd name="connsiteX197" fmla="*/ 10992 w 28575"/>
                              <a:gd name="connsiteY197" fmla="*/ 4763 h 9525"/>
                              <a:gd name="connsiteX198" fmla="*/ 10992 w 28575"/>
                              <a:gd name="connsiteY198" fmla="*/ 4763 h 9525"/>
                              <a:gd name="connsiteX199" fmla="*/ 10992 w 28575"/>
                              <a:gd name="connsiteY199" fmla="*/ 9525 h 9525"/>
                              <a:gd name="connsiteX200" fmla="*/ 10992 w 28575"/>
                              <a:gd name="connsiteY200" fmla="*/ 9525 h 9525"/>
                              <a:gd name="connsiteX201" fmla="*/ 10992 w 28575"/>
                              <a:gd name="connsiteY201" fmla="*/ 4763 h 9525"/>
                              <a:gd name="connsiteX202" fmla="*/ 10992 w 28575"/>
                              <a:gd name="connsiteY202" fmla="*/ 4763 h 9525"/>
                              <a:gd name="connsiteX203" fmla="*/ 10992 w 28575"/>
                              <a:gd name="connsiteY203" fmla="*/ 0 h 9525"/>
                              <a:gd name="connsiteX204" fmla="*/ 10992 w 28575"/>
                              <a:gd name="connsiteY204" fmla="*/ 0 h 9525"/>
                              <a:gd name="connsiteX205" fmla="*/ 10992 w 28575"/>
                              <a:gd name="connsiteY205" fmla="*/ 4763 h 9525"/>
                              <a:gd name="connsiteX206" fmla="*/ 11725 w 28575"/>
                              <a:gd name="connsiteY206" fmla="*/ 4763 h 9525"/>
                              <a:gd name="connsiteX207" fmla="*/ 11725 w 28575"/>
                              <a:gd name="connsiteY207" fmla="*/ 4763 h 9525"/>
                              <a:gd name="connsiteX208" fmla="*/ 11725 w 28575"/>
                              <a:gd name="connsiteY208" fmla="*/ 9525 h 9525"/>
                              <a:gd name="connsiteX209" fmla="*/ 11725 w 28575"/>
                              <a:gd name="connsiteY209" fmla="*/ 9525 h 9525"/>
                              <a:gd name="connsiteX210" fmla="*/ 11725 w 28575"/>
                              <a:gd name="connsiteY210" fmla="*/ 9525 h 9525"/>
                              <a:gd name="connsiteX211" fmla="*/ 11725 w 28575"/>
                              <a:gd name="connsiteY211" fmla="*/ 9525 h 9525"/>
                              <a:gd name="connsiteX212" fmla="*/ 11725 w 28575"/>
                              <a:gd name="connsiteY212" fmla="*/ 9525 h 9525"/>
                              <a:gd name="connsiteX213" fmla="*/ 11725 w 28575"/>
                              <a:gd name="connsiteY213" fmla="*/ 4763 h 9525"/>
                              <a:gd name="connsiteX214" fmla="*/ 11725 w 28575"/>
                              <a:gd name="connsiteY214" fmla="*/ 4763 h 9525"/>
                              <a:gd name="connsiteX215" fmla="*/ 11725 w 28575"/>
                              <a:gd name="connsiteY215" fmla="*/ 4763 h 9525"/>
                              <a:gd name="connsiteX216" fmla="*/ 11725 w 28575"/>
                              <a:gd name="connsiteY216" fmla="*/ 9525 h 9525"/>
                              <a:gd name="connsiteX217" fmla="*/ 11725 w 28575"/>
                              <a:gd name="connsiteY217" fmla="*/ 9525 h 9525"/>
                              <a:gd name="connsiteX218" fmla="*/ 11725 w 28575"/>
                              <a:gd name="connsiteY218" fmla="*/ 9525 h 9525"/>
                              <a:gd name="connsiteX219" fmla="*/ 11725 w 28575"/>
                              <a:gd name="connsiteY219" fmla="*/ 9525 h 9525"/>
                              <a:gd name="connsiteX220" fmla="*/ 12459 w 28575"/>
                              <a:gd name="connsiteY220" fmla="*/ 4763 h 9525"/>
                              <a:gd name="connsiteX221" fmla="*/ 12459 w 28575"/>
                              <a:gd name="connsiteY221" fmla="*/ 4763 h 9525"/>
                              <a:gd name="connsiteX222" fmla="*/ 12459 w 28575"/>
                              <a:gd name="connsiteY222" fmla="*/ 4763 h 9525"/>
                              <a:gd name="connsiteX223" fmla="*/ 12459 w 28575"/>
                              <a:gd name="connsiteY223" fmla="*/ 4763 h 9525"/>
                              <a:gd name="connsiteX224" fmla="*/ 12459 w 28575"/>
                              <a:gd name="connsiteY224" fmla="*/ 9525 h 9525"/>
                              <a:gd name="connsiteX225" fmla="*/ 12459 w 28575"/>
                              <a:gd name="connsiteY225" fmla="*/ 9525 h 9525"/>
                              <a:gd name="connsiteX226" fmla="*/ 12459 w 28575"/>
                              <a:gd name="connsiteY226" fmla="*/ 9525 h 9525"/>
                              <a:gd name="connsiteX227" fmla="*/ 12459 w 28575"/>
                              <a:gd name="connsiteY227" fmla="*/ 9525 h 9525"/>
                              <a:gd name="connsiteX228" fmla="*/ 12459 w 28575"/>
                              <a:gd name="connsiteY228" fmla="*/ 9525 h 9525"/>
                              <a:gd name="connsiteX229" fmla="*/ 12459 w 28575"/>
                              <a:gd name="connsiteY229" fmla="*/ 9525 h 9525"/>
                              <a:gd name="connsiteX230" fmla="*/ 12459 w 28575"/>
                              <a:gd name="connsiteY230" fmla="*/ 9525 h 9525"/>
                              <a:gd name="connsiteX231" fmla="*/ 12459 w 28575"/>
                              <a:gd name="connsiteY231" fmla="*/ 9525 h 9525"/>
                              <a:gd name="connsiteX232" fmla="*/ 13192 w 28575"/>
                              <a:gd name="connsiteY232" fmla="*/ 9525 h 9525"/>
                              <a:gd name="connsiteX233" fmla="*/ 13192 w 28575"/>
                              <a:gd name="connsiteY233" fmla="*/ 4763 h 9525"/>
                              <a:gd name="connsiteX234" fmla="*/ 13192 w 28575"/>
                              <a:gd name="connsiteY234" fmla="*/ 4763 h 9525"/>
                              <a:gd name="connsiteX235" fmla="*/ 13192 w 28575"/>
                              <a:gd name="connsiteY235" fmla="*/ 4763 h 9525"/>
                              <a:gd name="connsiteX236" fmla="*/ 13192 w 28575"/>
                              <a:gd name="connsiteY236" fmla="*/ 4763 h 9525"/>
                              <a:gd name="connsiteX237" fmla="*/ 13192 w 28575"/>
                              <a:gd name="connsiteY237" fmla="*/ 4763 h 9525"/>
                              <a:gd name="connsiteX238" fmla="*/ 13192 w 28575"/>
                              <a:gd name="connsiteY238" fmla="*/ 0 h 9525"/>
                              <a:gd name="connsiteX239" fmla="*/ 13192 w 28575"/>
                              <a:gd name="connsiteY239" fmla="*/ 0 h 9525"/>
                              <a:gd name="connsiteX240" fmla="*/ 13192 w 28575"/>
                              <a:gd name="connsiteY240" fmla="*/ 4763 h 9525"/>
                              <a:gd name="connsiteX241" fmla="*/ 13192 w 28575"/>
                              <a:gd name="connsiteY241" fmla="*/ 4763 h 9525"/>
                              <a:gd name="connsiteX242" fmla="*/ 13192 w 28575"/>
                              <a:gd name="connsiteY242" fmla="*/ 4763 h 9525"/>
                              <a:gd name="connsiteX243" fmla="*/ 13192 w 28575"/>
                              <a:gd name="connsiteY243" fmla="*/ 4763 h 9525"/>
                              <a:gd name="connsiteX244" fmla="*/ 13926 w 28575"/>
                              <a:gd name="connsiteY244" fmla="*/ 0 h 9525"/>
                              <a:gd name="connsiteX245" fmla="*/ 13926 w 28575"/>
                              <a:gd name="connsiteY245" fmla="*/ 4763 h 9525"/>
                              <a:gd name="connsiteX246" fmla="*/ 13926 w 28575"/>
                              <a:gd name="connsiteY246" fmla="*/ 4763 h 9525"/>
                              <a:gd name="connsiteX247" fmla="*/ 13926 w 28575"/>
                              <a:gd name="connsiteY247" fmla="*/ 4763 h 9525"/>
                              <a:gd name="connsiteX248" fmla="*/ 13926 w 28575"/>
                              <a:gd name="connsiteY248" fmla="*/ 4763 h 9525"/>
                              <a:gd name="connsiteX249" fmla="*/ 13926 w 28575"/>
                              <a:gd name="connsiteY249" fmla="*/ 9525 h 9525"/>
                              <a:gd name="connsiteX250" fmla="*/ 13926 w 28575"/>
                              <a:gd name="connsiteY250" fmla="*/ 9525 h 9525"/>
                              <a:gd name="connsiteX251" fmla="*/ 13926 w 28575"/>
                              <a:gd name="connsiteY251" fmla="*/ 9525 h 9525"/>
                              <a:gd name="connsiteX252" fmla="*/ 13926 w 28575"/>
                              <a:gd name="connsiteY252" fmla="*/ 9525 h 9525"/>
                              <a:gd name="connsiteX253" fmla="*/ 13926 w 28575"/>
                              <a:gd name="connsiteY253" fmla="*/ 9525 h 9525"/>
                              <a:gd name="connsiteX254" fmla="*/ 13926 w 28575"/>
                              <a:gd name="connsiteY254" fmla="*/ 9525 h 9525"/>
                              <a:gd name="connsiteX255" fmla="*/ 13926 w 28575"/>
                              <a:gd name="connsiteY255" fmla="*/ 9525 h 9525"/>
                              <a:gd name="connsiteX256" fmla="*/ 14649 w 28575"/>
                              <a:gd name="connsiteY256" fmla="*/ 9525 h 9525"/>
                              <a:gd name="connsiteX257" fmla="*/ 14649 w 28575"/>
                              <a:gd name="connsiteY257" fmla="*/ 9525 h 9525"/>
                              <a:gd name="connsiteX258" fmla="*/ 14649 w 28575"/>
                              <a:gd name="connsiteY258" fmla="*/ 9525 h 9525"/>
                              <a:gd name="connsiteX259" fmla="*/ 14649 w 28575"/>
                              <a:gd name="connsiteY259" fmla="*/ 4763 h 9525"/>
                              <a:gd name="connsiteX260" fmla="*/ 14649 w 28575"/>
                              <a:gd name="connsiteY260" fmla="*/ 9525 h 9525"/>
                              <a:gd name="connsiteX261" fmla="*/ 14649 w 28575"/>
                              <a:gd name="connsiteY261" fmla="*/ 9525 h 9525"/>
                              <a:gd name="connsiteX262" fmla="*/ 14649 w 28575"/>
                              <a:gd name="connsiteY262" fmla="*/ 4763 h 9525"/>
                              <a:gd name="connsiteX263" fmla="*/ 14649 w 28575"/>
                              <a:gd name="connsiteY263" fmla="*/ 9525 h 9525"/>
                              <a:gd name="connsiteX264" fmla="*/ 14649 w 28575"/>
                              <a:gd name="connsiteY264" fmla="*/ 4763 h 9525"/>
                              <a:gd name="connsiteX265" fmla="*/ 14649 w 28575"/>
                              <a:gd name="connsiteY265" fmla="*/ 0 h 9525"/>
                              <a:gd name="connsiteX266" fmla="*/ 14649 w 28575"/>
                              <a:gd name="connsiteY266" fmla="*/ 0 h 9525"/>
                              <a:gd name="connsiteX267" fmla="*/ 14649 w 28575"/>
                              <a:gd name="connsiteY267" fmla="*/ 4763 h 9525"/>
                              <a:gd name="connsiteX268" fmla="*/ 14649 w 28575"/>
                              <a:gd name="connsiteY268" fmla="*/ 4763 h 9525"/>
                              <a:gd name="connsiteX269" fmla="*/ 14649 w 28575"/>
                              <a:gd name="connsiteY269" fmla="*/ 4763 h 9525"/>
                              <a:gd name="connsiteX270" fmla="*/ 14649 w 28575"/>
                              <a:gd name="connsiteY270" fmla="*/ 9525 h 9525"/>
                              <a:gd name="connsiteX271" fmla="*/ 14649 w 28575"/>
                              <a:gd name="connsiteY271" fmla="*/ 9525 h 9525"/>
                              <a:gd name="connsiteX272" fmla="*/ 14649 w 28575"/>
                              <a:gd name="connsiteY272" fmla="*/ 9525 h 9525"/>
                              <a:gd name="connsiteX273" fmla="*/ 14649 w 28575"/>
                              <a:gd name="connsiteY273" fmla="*/ 9525 h 9525"/>
                              <a:gd name="connsiteX274" fmla="*/ 15383 w 28575"/>
                              <a:gd name="connsiteY274" fmla="*/ 9525 h 9525"/>
                              <a:gd name="connsiteX275" fmla="*/ 15383 w 28575"/>
                              <a:gd name="connsiteY275" fmla="*/ 9525 h 9525"/>
                              <a:gd name="connsiteX276" fmla="*/ 15383 w 28575"/>
                              <a:gd name="connsiteY276" fmla="*/ 9525 h 9525"/>
                              <a:gd name="connsiteX277" fmla="*/ 15383 w 28575"/>
                              <a:gd name="connsiteY277" fmla="*/ 9525 h 9525"/>
                              <a:gd name="connsiteX278" fmla="*/ 15383 w 28575"/>
                              <a:gd name="connsiteY278" fmla="*/ 9525 h 9525"/>
                              <a:gd name="connsiteX279" fmla="*/ 15383 w 28575"/>
                              <a:gd name="connsiteY279" fmla="*/ 9525 h 9525"/>
                              <a:gd name="connsiteX280" fmla="*/ 15383 w 28575"/>
                              <a:gd name="connsiteY280" fmla="*/ 9525 h 9525"/>
                              <a:gd name="connsiteX281" fmla="*/ 15383 w 28575"/>
                              <a:gd name="connsiteY281" fmla="*/ 4763 h 9525"/>
                              <a:gd name="connsiteX282" fmla="*/ 15383 w 28575"/>
                              <a:gd name="connsiteY282" fmla="*/ 4763 h 9525"/>
                              <a:gd name="connsiteX283" fmla="*/ 15383 w 28575"/>
                              <a:gd name="connsiteY283" fmla="*/ 0 h 9525"/>
                              <a:gd name="connsiteX284" fmla="*/ 15383 w 28575"/>
                              <a:gd name="connsiteY284" fmla="*/ 0 h 9525"/>
                              <a:gd name="connsiteX285" fmla="*/ 15383 w 28575"/>
                              <a:gd name="connsiteY285" fmla="*/ 4763 h 9525"/>
                              <a:gd name="connsiteX286" fmla="*/ 16116 w 28575"/>
                              <a:gd name="connsiteY286" fmla="*/ 4763 h 9525"/>
                              <a:gd name="connsiteX287" fmla="*/ 16116 w 28575"/>
                              <a:gd name="connsiteY287" fmla="*/ 9525 h 9525"/>
                              <a:gd name="connsiteX288" fmla="*/ 16116 w 28575"/>
                              <a:gd name="connsiteY288" fmla="*/ 9525 h 9525"/>
                              <a:gd name="connsiteX289" fmla="*/ 16116 w 28575"/>
                              <a:gd name="connsiteY289" fmla="*/ 9525 h 9525"/>
                              <a:gd name="connsiteX290" fmla="*/ 16116 w 28575"/>
                              <a:gd name="connsiteY290" fmla="*/ 9525 h 9525"/>
                              <a:gd name="connsiteX291" fmla="*/ 16116 w 28575"/>
                              <a:gd name="connsiteY291" fmla="*/ 9525 h 9525"/>
                              <a:gd name="connsiteX292" fmla="*/ 16116 w 28575"/>
                              <a:gd name="connsiteY292" fmla="*/ 4763 h 9525"/>
                              <a:gd name="connsiteX293" fmla="*/ 16116 w 28575"/>
                              <a:gd name="connsiteY293" fmla="*/ 4763 h 9525"/>
                              <a:gd name="connsiteX294" fmla="*/ 16116 w 28575"/>
                              <a:gd name="connsiteY294" fmla="*/ 4763 h 9525"/>
                              <a:gd name="connsiteX295" fmla="*/ 16116 w 28575"/>
                              <a:gd name="connsiteY295" fmla="*/ 9525 h 9525"/>
                              <a:gd name="connsiteX296" fmla="*/ 16116 w 28575"/>
                              <a:gd name="connsiteY296" fmla="*/ 9525 h 9525"/>
                              <a:gd name="connsiteX297" fmla="*/ 16116 w 28575"/>
                              <a:gd name="connsiteY297" fmla="*/ 9525 h 9525"/>
                              <a:gd name="connsiteX298" fmla="*/ 16116 w 28575"/>
                              <a:gd name="connsiteY298" fmla="*/ 9525 h 9525"/>
                              <a:gd name="connsiteX299" fmla="*/ 16116 w 28575"/>
                              <a:gd name="connsiteY299" fmla="*/ 9525 h 9525"/>
                              <a:gd name="connsiteX300" fmla="*/ 16850 w 28575"/>
                              <a:gd name="connsiteY300" fmla="*/ 4763 h 9525"/>
                              <a:gd name="connsiteX301" fmla="*/ 16850 w 28575"/>
                              <a:gd name="connsiteY301" fmla="*/ 9525 h 9525"/>
                              <a:gd name="connsiteX302" fmla="*/ 16850 w 28575"/>
                              <a:gd name="connsiteY302" fmla="*/ 4763 h 9525"/>
                              <a:gd name="connsiteX303" fmla="*/ 16850 w 28575"/>
                              <a:gd name="connsiteY303" fmla="*/ 4763 h 9525"/>
                              <a:gd name="connsiteX304" fmla="*/ 16850 w 28575"/>
                              <a:gd name="connsiteY304" fmla="*/ 4763 h 9525"/>
                              <a:gd name="connsiteX305" fmla="*/ 16850 w 28575"/>
                              <a:gd name="connsiteY305" fmla="*/ 4763 h 9525"/>
                              <a:gd name="connsiteX306" fmla="*/ 16850 w 28575"/>
                              <a:gd name="connsiteY306" fmla="*/ 4763 h 9525"/>
                              <a:gd name="connsiteX307" fmla="*/ 16850 w 28575"/>
                              <a:gd name="connsiteY307" fmla="*/ 9525 h 9525"/>
                              <a:gd name="connsiteX308" fmla="*/ 16850 w 28575"/>
                              <a:gd name="connsiteY308" fmla="*/ 9525 h 9525"/>
                              <a:gd name="connsiteX309" fmla="*/ 16850 w 28575"/>
                              <a:gd name="connsiteY309" fmla="*/ 9525 h 9525"/>
                              <a:gd name="connsiteX310" fmla="*/ 16850 w 28575"/>
                              <a:gd name="connsiteY310" fmla="*/ 9525 h 9525"/>
                              <a:gd name="connsiteX311" fmla="*/ 16850 w 28575"/>
                              <a:gd name="connsiteY311" fmla="*/ 9525 h 9525"/>
                              <a:gd name="connsiteX312" fmla="*/ 17583 w 28575"/>
                              <a:gd name="connsiteY312" fmla="*/ 4763 h 9525"/>
                              <a:gd name="connsiteX313" fmla="*/ 17583 w 28575"/>
                              <a:gd name="connsiteY313" fmla="*/ 4763 h 9525"/>
                              <a:gd name="connsiteX314" fmla="*/ 17583 w 28575"/>
                              <a:gd name="connsiteY314" fmla="*/ 4763 h 9525"/>
                              <a:gd name="connsiteX315" fmla="*/ 17583 w 28575"/>
                              <a:gd name="connsiteY315" fmla="*/ 4763 h 9525"/>
                              <a:gd name="connsiteX316" fmla="*/ 17583 w 28575"/>
                              <a:gd name="connsiteY316" fmla="*/ 0 h 9525"/>
                              <a:gd name="connsiteX317" fmla="*/ 17583 w 28575"/>
                              <a:gd name="connsiteY317" fmla="*/ 4763 h 9525"/>
                              <a:gd name="connsiteX318" fmla="*/ 17583 w 28575"/>
                              <a:gd name="connsiteY318" fmla="*/ 9525 h 9525"/>
                              <a:gd name="connsiteX319" fmla="*/ 17583 w 28575"/>
                              <a:gd name="connsiteY319" fmla="*/ 9525 h 9525"/>
                              <a:gd name="connsiteX320" fmla="*/ 17583 w 28575"/>
                              <a:gd name="connsiteY320" fmla="*/ 9525 h 9525"/>
                              <a:gd name="connsiteX321" fmla="*/ 17583 w 28575"/>
                              <a:gd name="connsiteY321" fmla="*/ 9525 h 9525"/>
                              <a:gd name="connsiteX322" fmla="*/ 17583 w 28575"/>
                              <a:gd name="connsiteY322" fmla="*/ 9525 h 9525"/>
                              <a:gd name="connsiteX323" fmla="*/ 17583 w 28575"/>
                              <a:gd name="connsiteY323" fmla="*/ 9525 h 9525"/>
                              <a:gd name="connsiteX324" fmla="*/ 18317 w 28575"/>
                              <a:gd name="connsiteY324" fmla="*/ 9525 h 9525"/>
                              <a:gd name="connsiteX325" fmla="*/ 18317 w 28575"/>
                              <a:gd name="connsiteY325" fmla="*/ 9525 h 9525"/>
                              <a:gd name="connsiteX326" fmla="*/ 18317 w 28575"/>
                              <a:gd name="connsiteY326" fmla="*/ 4763 h 9525"/>
                              <a:gd name="connsiteX327" fmla="*/ 18317 w 28575"/>
                              <a:gd name="connsiteY327" fmla="*/ 9525 h 9525"/>
                              <a:gd name="connsiteX328" fmla="*/ 18317 w 28575"/>
                              <a:gd name="connsiteY328" fmla="*/ 9525 h 9525"/>
                              <a:gd name="connsiteX329" fmla="*/ 18317 w 28575"/>
                              <a:gd name="connsiteY329" fmla="*/ 9525 h 9525"/>
                              <a:gd name="connsiteX330" fmla="*/ 18317 w 28575"/>
                              <a:gd name="connsiteY330" fmla="*/ 9525 h 9525"/>
                              <a:gd name="connsiteX331" fmla="*/ 18317 w 28575"/>
                              <a:gd name="connsiteY331" fmla="*/ 4763 h 9525"/>
                              <a:gd name="connsiteX332" fmla="*/ 18317 w 28575"/>
                              <a:gd name="connsiteY332" fmla="*/ 4763 h 9525"/>
                              <a:gd name="connsiteX333" fmla="*/ 18317 w 28575"/>
                              <a:gd name="connsiteY333" fmla="*/ 4763 h 9525"/>
                              <a:gd name="connsiteX334" fmla="*/ 18317 w 28575"/>
                              <a:gd name="connsiteY334" fmla="*/ 0 h 9525"/>
                              <a:gd name="connsiteX335" fmla="*/ 18317 w 28575"/>
                              <a:gd name="connsiteY335" fmla="*/ 4763 h 9525"/>
                              <a:gd name="connsiteX336" fmla="*/ 19050 w 28575"/>
                              <a:gd name="connsiteY336" fmla="*/ 4763 h 9525"/>
                              <a:gd name="connsiteX337" fmla="*/ 19050 w 28575"/>
                              <a:gd name="connsiteY337" fmla="*/ 4763 h 9525"/>
                              <a:gd name="connsiteX338" fmla="*/ 19050 w 28575"/>
                              <a:gd name="connsiteY338" fmla="*/ 9525 h 9525"/>
                              <a:gd name="connsiteX339" fmla="*/ 19050 w 28575"/>
                              <a:gd name="connsiteY339" fmla="*/ 9525 h 9525"/>
                              <a:gd name="connsiteX340" fmla="*/ 19050 w 28575"/>
                              <a:gd name="connsiteY340" fmla="*/ 9525 h 9525"/>
                              <a:gd name="connsiteX341" fmla="*/ 19050 w 28575"/>
                              <a:gd name="connsiteY341" fmla="*/ 4763 h 9525"/>
                              <a:gd name="connsiteX342" fmla="*/ 19050 w 28575"/>
                              <a:gd name="connsiteY342" fmla="*/ 0 h 9525"/>
                              <a:gd name="connsiteX343" fmla="*/ 19050 w 28575"/>
                              <a:gd name="connsiteY343" fmla="*/ 0 h 9525"/>
                              <a:gd name="connsiteX344" fmla="*/ 19050 w 28575"/>
                              <a:gd name="connsiteY344" fmla="*/ 0 h 9525"/>
                              <a:gd name="connsiteX345" fmla="*/ 19050 w 28575"/>
                              <a:gd name="connsiteY345" fmla="*/ 4763 h 9525"/>
                              <a:gd name="connsiteX346" fmla="*/ 19050 w 28575"/>
                              <a:gd name="connsiteY346" fmla="*/ 4763 h 9525"/>
                              <a:gd name="connsiteX347" fmla="*/ 19050 w 28575"/>
                              <a:gd name="connsiteY347" fmla="*/ 4763 h 9525"/>
                              <a:gd name="connsiteX348" fmla="*/ 19050 w 28575"/>
                              <a:gd name="connsiteY348" fmla="*/ 4763 h 9525"/>
                              <a:gd name="connsiteX349" fmla="*/ 19050 w 28575"/>
                              <a:gd name="connsiteY349" fmla="*/ 4763 h 9525"/>
                              <a:gd name="connsiteX350" fmla="*/ 19050 w 28575"/>
                              <a:gd name="connsiteY350" fmla="*/ 4763 h 9525"/>
                              <a:gd name="connsiteX351" fmla="*/ 19050 w 28575"/>
                              <a:gd name="connsiteY351" fmla="*/ 4763 h 9525"/>
                              <a:gd name="connsiteX352" fmla="*/ 19050 w 28575"/>
                              <a:gd name="connsiteY352" fmla="*/ 4763 h 9525"/>
                              <a:gd name="connsiteX353" fmla="*/ 19050 w 28575"/>
                              <a:gd name="connsiteY353" fmla="*/ 9525 h 9525"/>
                              <a:gd name="connsiteX354" fmla="*/ 19783 w 28575"/>
                              <a:gd name="connsiteY354" fmla="*/ 4763 h 9525"/>
                              <a:gd name="connsiteX355" fmla="*/ 19783 w 28575"/>
                              <a:gd name="connsiteY355" fmla="*/ 9525 h 9525"/>
                              <a:gd name="connsiteX356" fmla="*/ 19783 w 28575"/>
                              <a:gd name="connsiteY356" fmla="*/ 9525 h 9525"/>
                              <a:gd name="connsiteX357" fmla="*/ 19783 w 28575"/>
                              <a:gd name="connsiteY357" fmla="*/ 4763 h 9525"/>
                              <a:gd name="connsiteX358" fmla="*/ 19783 w 28575"/>
                              <a:gd name="connsiteY358" fmla="*/ 4763 h 9525"/>
                              <a:gd name="connsiteX359" fmla="*/ 19783 w 28575"/>
                              <a:gd name="connsiteY359" fmla="*/ 4763 h 9525"/>
                              <a:gd name="connsiteX360" fmla="*/ 19783 w 28575"/>
                              <a:gd name="connsiteY360" fmla="*/ 4763 h 9525"/>
                              <a:gd name="connsiteX361" fmla="*/ 19783 w 28575"/>
                              <a:gd name="connsiteY361" fmla="*/ 4763 h 9525"/>
                              <a:gd name="connsiteX362" fmla="*/ 19783 w 28575"/>
                              <a:gd name="connsiteY362" fmla="*/ 9525 h 9525"/>
                              <a:gd name="connsiteX363" fmla="*/ 19783 w 28575"/>
                              <a:gd name="connsiteY363" fmla="*/ 9525 h 9525"/>
                              <a:gd name="connsiteX364" fmla="*/ 19783 w 28575"/>
                              <a:gd name="connsiteY364" fmla="*/ 9525 h 9525"/>
                              <a:gd name="connsiteX365" fmla="*/ 19783 w 28575"/>
                              <a:gd name="connsiteY365" fmla="*/ 4763 h 9525"/>
                              <a:gd name="connsiteX366" fmla="*/ 19783 w 28575"/>
                              <a:gd name="connsiteY366" fmla="*/ 9525 h 9525"/>
                              <a:gd name="connsiteX367" fmla="*/ 19783 w 28575"/>
                              <a:gd name="connsiteY367" fmla="*/ 4763 h 9525"/>
                              <a:gd name="connsiteX368" fmla="*/ 20517 w 28575"/>
                              <a:gd name="connsiteY368" fmla="*/ 4763 h 9525"/>
                              <a:gd name="connsiteX369" fmla="*/ 20517 w 28575"/>
                              <a:gd name="connsiteY369" fmla="*/ 4763 h 9525"/>
                              <a:gd name="connsiteX370" fmla="*/ 20517 w 28575"/>
                              <a:gd name="connsiteY370" fmla="*/ 0 h 9525"/>
                              <a:gd name="connsiteX371" fmla="*/ 20517 w 28575"/>
                              <a:gd name="connsiteY371" fmla="*/ 0 h 9525"/>
                              <a:gd name="connsiteX372" fmla="*/ 20517 w 28575"/>
                              <a:gd name="connsiteY372" fmla="*/ 4763 h 9525"/>
                              <a:gd name="connsiteX373" fmla="*/ 20517 w 28575"/>
                              <a:gd name="connsiteY373" fmla="*/ 0 h 9525"/>
                              <a:gd name="connsiteX374" fmla="*/ 20517 w 28575"/>
                              <a:gd name="connsiteY374" fmla="*/ 4763 h 9525"/>
                              <a:gd name="connsiteX375" fmla="*/ 20517 w 28575"/>
                              <a:gd name="connsiteY375" fmla="*/ 4763 h 9525"/>
                              <a:gd name="connsiteX376" fmla="*/ 20517 w 28575"/>
                              <a:gd name="connsiteY376" fmla="*/ 4763 h 9525"/>
                              <a:gd name="connsiteX377" fmla="*/ 20517 w 28575"/>
                              <a:gd name="connsiteY377" fmla="*/ 4763 h 9525"/>
                              <a:gd name="connsiteX378" fmla="*/ 20517 w 28575"/>
                              <a:gd name="connsiteY378" fmla="*/ 9525 h 9525"/>
                              <a:gd name="connsiteX379" fmla="*/ 20517 w 28575"/>
                              <a:gd name="connsiteY379" fmla="*/ 4763 h 9525"/>
                              <a:gd name="connsiteX380" fmla="*/ 21250 w 28575"/>
                              <a:gd name="connsiteY380" fmla="*/ 0 h 9525"/>
                              <a:gd name="connsiteX381" fmla="*/ 21250 w 28575"/>
                              <a:gd name="connsiteY381" fmla="*/ 4763 h 9525"/>
                              <a:gd name="connsiteX382" fmla="*/ 21250 w 28575"/>
                              <a:gd name="connsiteY382" fmla="*/ 4763 h 9525"/>
                              <a:gd name="connsiteX383" fmla="*/ 21250 w 28575"/>
                              <a:gd name="connsiteY383" fmla="*/ 9525 h 9525"/>
                              <a:gd name="connsiteX384" fmla="*/ 21250 w 28575"/>
                              <a:gd name="connsiteY384" fmla="*/ 9525 h 9525"/>
                              <a:gd name="connsiteX385" fmla="*/ 21250 w 28575"/>
                              <a:gd name="connsiteY385" fmla="*/ 9525 h 9525"/>
                              <a:gd name="connsiteX386" fmla="*/ 21250 w 28575"/>
                              <a:gd name="connsiteY386" fmla="*/ 9525 h 9525"/>
                              <a:gd name="connsiteX387" fmla="*/ 21250 w 28575"/>
                              <a:gd name="connsiteY387" fmla="*/ 9525 h 9525"/>
                              <a:gd name="connsiteX388" fmla="*/ 21250 w 28575"/>
                              <a:gd name="connsiteY388" fmla="*/ 4763 h 9525"/>
                              <a:gd name="connsiteX389" fmla="*/ 21250 w 28575"/>
                              <a:gd name="connsiteY389" fmla="*/ 9525 h 9525"/>
                              <a:gd name="connsiteX390" fmla="*/ 21250 w 28575"/>
                              <a:gd name="connsiteY390" fmla="*/ 9525 h 9525"/>
                              <a:gd name="connsiteX391" fmla="*/ 21250 w 28575"/>
                              <a:gd name="connsiteY391" fmla="*/ 9525 h 9525"/>
                              <a:gd name="connsiteX392" fmla="*/ 21984 w 28575"/>
                              <a:gd name="connsiteY392" fmla="*/ 9525 h 9525"/>
                              <a:gd name="connsiteX393" fmla="*/ 21984 w 28575"/>
                              <a:gd name="connsiteY393" fmla="*/ 4763 h 9525"/>
                              <a:gd name="connsiteX394" fmla="*/ 21984 w 28575"/>
                              <a:gd name="connsiteY394" fmla="*/ 4763 h 9525"/>
                              <a:gd name="connsiteX395" fmla="*/ 21984 w 28575"/>
                              <a:gd name="connsiteY395" fmla="*/ 4763 h 9525"/>
                              <a:gd name="connsiteX396" fmla="*/ 21984 w 28575"/>
                              <a:gd name="connsiteY396" fmla="*/ 4763 h 9525"/>
                              <a:gd name="connsiteX397" fmla="*/ 21984 w 28575"/>
                              <a:gd name="connsiteY397" fmla="*/ 4763 h 9525"/>
                              <a:gd name="connsiteX398" fmla="*/ 21984 w 28575"/>
                              <a:gd name="connsiteY398" fmla="*/ 0 h 9525"/>
                              <a:gd name="connsiteX399" fmla="*/ 21984 w 28575"/>
                              <a:gd name="connsiteY399" fmla="*/ 0 h 9525"/>
                              <a:gd name="connsiteX400" fmla="*/ 21984 w 28575"/>
                              <a:gd name="connsiteY400" fmla="*/ 4763 h 9525"/>
                              <a:gd name="connsiteX401" fmla="*/ 21984 w 28575"/>
                              <a:gd name="connsiteY401" fmla="*/ 4763 h 9525"/>
                              <a:gd name="connsiteX402" fmla="*/ 21984 w 28575"/>
                              <a:gd name="connsiteY402" fmla="*/ 9525 h 9525"/>
                              <a:gd name="connsiteX403" fmla="*/ 21984 w 28575"/>
                              <a:gd name="connsiteY403" fmla="*/ 9525 h 9525"/>
                              <a:gd name="connsiteX404" fmla="*/ 22717 w 28575"/>
                              <a:gd name="connsiteY404" fmla="*/ 4763 h 9525"/>
                              <a:gd name="connsiteX405" fmla="*/ 22717 w 28575"/>
                              <a:gd name="connsiteY405" fmla="*/ 4763 h 9525"/>
                              <a:gd name="connsiteX406" fmla="*/ 22717 w 28575"/>
                              <a:gd name="connsiteY406" fmla="*/ 4763 h 9525"/>
                              <a:gd name="connsiteX407" fmla="*/ 22717 w 28575"/>
                              <a:gd name="connsiteY407" fmla="*/ 4763 h 9525"/>
                              <a:gd name="connsiteX408" fmla="*/ 22717 w 28575"/>
                              <a:gd name="connsiteY408" fmla="*/ 9525 h 9525"/>
                              <a:gd name="connsiteX409" fmla="*/ 22717 w 28575"/>
                              <a:gd name="connsiteY409" fmla="*/ 9525 h 9525"/>
                              <a:gd name="connsiteX410" fmla="*/ 22717 w 28575"/>
                              <a:gd name="connsiteY410" fmla="*/ 9525 h 9525"/>
                              <a:gd name="connsiteX411" fmla="*/ 22717 w 28575"/>
                              <a:gd name="connsiteY411" fmla="*/ 9525 h 9525"/>
                              <a:gd name="connsiteX412" fmla="*/ 22717 w 28575"/>
                              <a:gd name="connsiteY412" fmla="*/ 9525 h 9525"/>
                              <a:gd name="connsiteX413" fmla="*/ 22717 w 28575"/>
                              <a:gd name="connsiteY413" fmla="*/ 9525 h 9525"/>
                              <a:gd name="connsiteX414" fmla="*/ 22717 w 28575"/>
                              <a:gd name="connsiteY414" fmla="*/ 4763 h 9525"/>
                              <a:gd name="connsiteX415" fmla="*/ 22717 w 28575"/>
                              <a:gd name="connsiteY415" fmla="*/ 4763 h 9525"/>
                              <a:gd name="connsiteX416" fmla="*/ 23451 w 28575"/>
                              <a:gd name="connsiteY416" fmla="*/ 4763 h 9525"/>
                              <a:gd name="connsiteX417" fmla="*/ 23451 w 28575"/>
                              <a:gd name="connsiteY417" fmla="*/ 4763 h 9525"/>
                              <a:gd name="connsiteX418" fmla="*/ 23451 w 28575"/>
                              <a:gd name="connsiteY418" fmla="*/ 9525 h 9525"/>
                              <a:gd name="connsiteX419" fmla="*/ 23451 w 28575"/>
                              <a:gd name="connsiteY419" fmla="*/ 9525 h 9525"/>
                              <a:gd name="connsiteX420" fmla="*/ 23451 w 28575"/>
                              <a:gd name="connsiteY420" fmla="*/ 9525 h 9525"/>
                              <a:gd name="connsiteX421" fmla="*/ 23451 w 28575"/>
                              <a:gd name="connsiteY421" fmla="*/ 9525 h 9525"/>
                              <a:gd name="connsiteX422" fmla="*/ 23451 w 28575"/>
                              <a:gd name="connsiteY422" fmla="*/ 0 h 9525"/>
                              <a:gd name="connsiteX423" fmla="*/ 23451 w 28575"/>
                              <a:gd name="connsiteY423" fmla="*/ 4763 h 9525"/>
                              <a:gd name="connsiteX424" fmla="*/ 23451 w 28575"/>
                              <a:gd name="connsiteY424" fmla="*/ 9525 h 9525"/>
                              <a:gd name="connsiteX425" fmla="*/ 23451 w 28575"/>
                              <a:gd name="connsiteY425" fmla="*/ 9525 h 9525"/>
                              <a:gd name="connsiteX426" fmla="*/ 23451 w 28575"/>
                              <a:gd name="connsiteY426" fmla="*/ 9525 h 9525"/>
                              <a:gd name="connsiteX427" fmla="*/ 23451 w 28575"/>
                              <a:gd name="connsiteY427" fmla="*/ 9525 h 9525"/>
                              <a:gd name="connsiteX428" fmla="*/ 24174 w 28575"/>
                              <a:gd name="connsiteY428" fmla="*/ 4763 h 9525"/>
                              <a:gd name="connsiteX429" fmla="*/ 24174 w 28575"/>
                              <a:gd name="connsiteY429" fmla="*/ 4763 h 9525"/>
                              <a:gd name="connsiteX430" fmla="*/ 24174 w 28575"/>
                              <a:gd name="connsiteY430" fmla="*/ 4763 h 9525"/>
                              <a:gd name="connsiteX431" fmla="*/ 24174 w 28575"/>
                              <a:gd name="connsiteY431" fmla="*/ 4763 h 9525"/>
                              <a:gd name="connsiteX432" fmla="*/ 24174 w 28575"/>
                              <a:gd name="connsiteY432" fmla="*/ 4763 h 9525"/>
                              <a:gd name="connsiteX433" fmla="*/ 24174 w 28575"/>
                              <a:gd name="connsiteY433" fmla="*/ 4763 h 9525"/>
                              <a:gd name="connsiteX434" fmla="*/ 24174 w 28575"/>
                              <a:gd name="connsiteY434" fmla="*/ 4763 h 9525"/>
                              <a:gd name="connsiteX435" fmla="*/ 24174 w 28575"/>
                              <a:gd name="connsiteY435" fmla="*/ 4763 h 9525"/>
                              <a:gd name="connsiteX436" fmla="*/ 24174 w 28575"/>
                              <a:gd name="connsiteY436" fmla="*/ 4763 h 9525"/>
                              <a:gd name="connsiteX437" fmla="*/ 24174 w 28575"/>
                              <a:gd name="connsiteY437" fmla="*/ 4763 h 9525"/>
                              <a:gd name="connsiteX438" fmla="*/ 24174 w 28575"/>
                              <a:gd name="connsiteY438" fmla="*/ 4763 h 9525"/>
                              <a:gd name="connsiteX439" fmla="*/ 24174 w 28575"/>
                              <a:gd name="connsiteY439" fmla="*/ 0 h 9525"/>
                              <a:gd name="connsiteX440" fmla="*/ 24174 w 28575"/>
                              <a:gd name="connsiteY440" fmla="*/ 4763 h 9525"/>
                              <a:gd name="connsiteX441" fmla="*/ 24174 w 28575"/>
                              <a:gd name="connsiteY441" fmla="*/ 4763 h 9525"/>
                              <a:gd name="connsiteX442" fmla="*/ 24174 w 28575"/>
                              <a:gd name="connsiteY442" fmla="*/ 4763 h 9525"/>
                              <a:gd name="connsiteX443" fmla="*/ 24174 w 28575"/>
                              <a:gd name="connsiteY443" fmla="*/ 4763 h 9525"/>
                              <a:gd name="connsiteX444" fmla="*/ 24174 w 28575"/>
                              <a:gd name="connsiteY444" fmla="*/ 9525 h 9525"/>
                              <a:gd name="connsiteX445" fmla="*/ 24174 w 28575"/>
                              <a:gd name="connsiteY445" fmla="*/ 4763 h 9525"/>
                              <a:gd name="connsiteX446" fmla="*/ 24174 w 28575"/>
                              <a:gd name="connsiteY446" fmla="*/ 9525 h 9525"/>
                              <a:gd name="connsiteX447" fmla="*/ 24174 w 28575"/>
                              <a:gd name="connsiteY447" fmla="*/ 9525 h 9525"/>
                              <a:gd name="connsiteX448" fmla="*/ 24908 w 28575"/>
                              <a:gd name="connsiteY448" fmla="*/ 4763 h 9525"/>
                              <a:gd name="connsiteX449" fmla="*/ 24908 w 28575"/>
                              <a:gd name="connsiteY449" fmla="*/ 9525 h 9525"/>
                              <a:gd name="connsiteX450" fmla="*/ 24908 w 28575"/>
                              <a:gd name="connsiteY450" fmla="*/ 9525 h 9525"/>
                              <a:gd name="connsiteX451" fmla="*/ 24908 w 28575"/>
                              <a:gd name="connsiteY451" fmla="*/ 9525 h 9525"/>
                              <a:gd name="connsiteX452" fmla="*/ 24908 w 28575"/>
                              <a:gd name="connsiteY452" fmla="*/ 9525 h 9525"/>
                              <a:gd name="connsiteX453" fmla="*/ 24908 w 28575"/>
                              <a:gd name="connsiteY453" fmla="*/ 4763 h 9525"/>
                              <a:gd name="connsiteX454" fmla="*/ 24908 w 28575"/>
                              <a:gd name="connsiteY454" fmla="*/ 4763 h 9525"/>
                              <a:gd name="connsiteX455" fmla="*/ 24908 w 28575"/>
                              <a:gd name="connsiteY455" fmla="*/ 4763 h 9525"/>
                              <a:gd name="connsiteX456" fmla="*/ 24908 w 28575"/>
                              <a:gd name="connsiteY456" fmla="*/ 4763 h 9525"/>
                              <a:gd name="connsiteX457" fmla="*/ 24908 w 28575"/>
                              <a:gd name="connsiteY457" fmla="*/ 9525 h 9525"/>
                              <a:gd name="connsiteX458" fmla="*/ 24908 w 28575"/>
                              <a:gd name="connsiteY458" fmla="*/ 9525 h 9525"/>
                              <a:gd name="connsiteX459" fmla="*/ 24908 w 28575"/>
                              <a:gd name="connsiteY459" fmla="*/ 4763 h 9525"/>
                              <a:gd name="connsiteX460" fmla="*/ 25641 w 28575"/>
                              <a:gd name="connsiteY460" fmla="*/ 4763 h 9525"/>
                              <a:gd name="connsiteX461" fmla="*/ 25641 w 28575"/>
                              <a:gd name="connsiteY461" fmla="*/ 4763 h 9525"/>
                              <a:gd name="connsiteX462" fmla="*/ 25641 w 28575"/>
                              <a:gd name="connsiteY462" fmla="*/ 4763 h 9525"/>
                              <a:gd name="connsiteX463" fmla="*/ 25641 w 28575"/>
                              <a:gd name="connsiteY463" fmla="*/ 4763 h 9525"/>
                              <a:gd name="connsiteX464" fmla="*/ 25641 w 28575"/>
                              <a:gd name="connsiteY464" fmla="*/ 4763 h 9525"/>
                              <a:gd name="connsiteX465" fmla="*/ 25641 w 28575"/>
                              <a:gd name="connsiteY465" fmla="*/ 4763 h 9525"/>
                              <a:gd name="connsiteX466" fmla="*/ 25641 w 28575"/>
                              <a:gd name="connsiteY466" fmla="*/ 4763 h 9525"/>
                              <a:gd name="connsiteX467" fmla="*/ 25641 w 28575"/>
                              <a:gd name="connsiteY467" fmla="*/ 4763 h 9525"/>
                              <a:gd name="connsiteX468" fmla="*/ 25641 w 28575"/>
                              <a:gd name="connsiteY468" fmla="*/ 0 h 9525"/>
                              <a:gd name="connsiteX469" fmla="*/ 25641 w 28575"/>
                              <a:gd name="connsiteY469" fmla="*/ 4763 h 9525"/>
                              <a:gd name="connsiteX470" fmla="*/ 25641 w 28575"/>
                              <a:gd name="connsiteY470" fmla="*/ 0 h 9525"/>
                              <a:gd name="connsiteX471" fmla="*/ 25641 w 28575"/>
                              <a:gd name="connsiteY471" fmla="*/ 4763 h 9525"/>
                              <a:gd name="connsiteX472" fmla="*/ 26375 w 28575"/>
                              <a:gd name="connsiteY472" fmla="*/ 4763 h 9525"/>
                              <a:gd name="connsiteX473" fmla="*/ 26375 w 28575"/>
                              <a:gd name="connsiteY473" fmla="*/ 0 h 9525"/>
                              <a:gd name="connsiteX474" fmla="*/ 26375 w 28575"/>
                              <a:gd name="connsiteY474" fmla="*/ 4763 h 9525"/>
                              <a:gd name="connsiteX475" fmla="*/ 26375 w 28575"/>
                              <a:gd name="connsiteY475" fmla="*/ 4763 h 9525"/>
                              <a:gd name="connsiteX476" fmla="*/ 26375 w 28575"/>
                              <a:gd name="connsiteY476" fmla="*/ 4763 h 9525"/>
                              <a:gd name="connsiteX477" fmla="*/ 26375 w 28575"/>
                              <a:gd name="connsiteY477" fmla="*/ 9525 h 9525"/>
                              <a:gd name="connsiteX478" fmla="*/ 26375 w 28575"/>
                              <a:gd name="connsiteY478" fmla="*/ 9525 h 9525"/>
                              <a:gd name="connsiteX479" fmla="*/ 26375 w 28575"/>
                              <a:gd name="connsiteY479" fmla="*/ 9525 h 9525"/>
                              <a:gd name="connsiteX480" fmla="*/ 26375 w 28575"/>
                              <a:gd name="connsiteY480" fmla="*/ 9525 h 9525"/>
                              <a:gd name="connsiteX481" fmla="*/ 26375 w 28575"/>
                              <a:gd name="connsiteY481" fmla="*/ 9525 h 9525"/>
                              <a:gd name="connsiteX482" fmla="*/ 26375 w 28575"/>
                              <a:gd name="connsiteY482" fmla="*/ 4763 h 9525"/>
                              <a:gd name="connsiteX483" fmla="*/ 26375 w 28575"/>
                              <a:gd name="connsiteY483" fmla="*/ 0 h 9525"/>
                              <a:gd name="connsiteX484" fmla="*/ 27108 w 28575"/>
                              <a:gd name="connsiteY484" fmla="*/ 0 h 9525"/>
                              <a:gd name="connsiteX485" fmla="*/ 27108 w 28575"/>
                              <a:gd name="connsiteY485" fmla="*/ 0 h 9525"/>
                              <a:gd name="connsiteX486" fmla="*/ 27108 w 28575"/>
                              <a:gd name="connsiteY486" fmla="*/ 4763 h 9525"/>
                              <a:gd name="connsiteX487" fmla="*/ 27108 w 28575"/>
                              <a:gd name="connsiteY487" fmla="*/ 0 h 9525"/>
                              <a:gd name="connsiteX488" fmla="*/ 27108 w 28575"/>
                              <a:gd name="connsiteY488" fmla="*/ 4763 h 9525"/>
                              <a:gd name="connsiteX489" fmla="*/ 27108 w 28575"/>
                              <a:gd name="connsiteY489" fmla="*/ 9525 h 9525"/>
                              <a:gd name="connsiteX490" fmla="*/ 27108 w 28575"/>
                              <a:gd name="connsiteY490" fmla="*/ 9525 h 9525"/>
                              <a:gd name="connsiteX491" fmla="*/ 27108 w 28575"/>
                              <a:gd name="connsiteY491" fmla="*/ 9525 h 9525"/>
                              <a:gd name="connsiteX492" fmla="*/ 27108 w 28575"/>
                              <a:gd name="connsiteY492" fmla="*/ 9525 h 9525"/>
                              <a:gd name="connsiteX493" fmla="*/ 27108 w 28575"/>
                              <a:gd name="connsiteY493" fmla="*/ 4763 h 9525"/>
                              <a:gd name="connsiteX494" fmla="*/ 27108 w 28575"/>
                              <a:gd name="connsiteY494" fmla="*/ 4763 h 9525"/>
                              <a:gd name="connsiteX495" fmla="*/ 27108 w 28575"/>
                              <a:gd name="connsiteY495" fmla="*/ 4763 h 9525"/>
                              <a:gd name="connsiteX496" fmla="*/ 27842 w 28575"/>
                              <a:gd name="connsiteY496" fmla="*/ 0 h 9525"/>
                              <a:gd name="connsiteX497" fmla="*/ 27842 w 28575"/>
                              <a:gd name="connsiteY497" fmla="*/ 4763 h 9525"/>
                              <a:gd name="connsiteX498" fmla="*/ 27842 w 28575"/>
                              <a:gd name="connsiteY498" fmla="*/ 0 h 9525"/>
                              <a:gd name="connsiteX499" fmla="*/ 27842 w 28575"/>
                              <a:gd name="connsiteY499" fmla="*/ 4763 h 9525"/>
                              <a:gd name="connsiteX500" fmla="*/ 27842 w 28575"/>
                              <a:gd name="connsiteY500" fmla="*/ 4763 h 9525"/>
                              <a:gd name="connsiteX501" fmla="*/ 27842 w 28575"/>
                              <a:gd name="connsiteY501" fmla="*/ 4763 h 9525"/>
                              <a:gd name="connsiteX502" fmla="*/ 27842 w 28575"/>
                              <a:gd name="connsiteY502" fmla="*/ 4763 h 9525"/>
                              <a:gd name="connsiteX503" fmla="*/ 27842 w 28575"/>
                              <a:gd name="connsiteY503" fmla="*/ 4763 h 9525"/>
                              <a:gd name="connsiteX504" fmla="*/ 27842 w 28575"/>
                              <a:gd name="connsiteY504" fmla="*/ 4763 h 9525"/>
                              <a:gd name="connsiteX505" fmla="*/ 27842 w 28575"/>
                              <a:gd name="connsiteY505" fmla="*/ 4763 h 9525"/>
                              <a:gd name="connsiteX506" fmla="*/ 27842 w 28575"/>
                              <a:gd name="connsiteY506" fmla="*/ 9525 h 9525"/>
                              <a:gd name="connsiteX507" fmla="*/ 27842 w 28575"/>
                              <a:gd name="connsiteY507" fmla="*/ 4763 h 9525"/>
                              <a:gd name="connsiteX508" fmla="*/ 27842 w 28575"/>
                              <a:gd name="connsiteY508" fmla="*/ 4763 h 9525"/>
                              <a:gd name="connsiteX509" fmla="*/ 27842 w 28575"/>
                              <a:gd name="connsiteY509" fmla="*/ 4763 h 9525"/>
                              <a:gd name="connsiteX510" fmla="*/ 28575 w 28575"/>
                              <a:gd name="connsiteY510" fmla="*/ 4763 h 9525"/>
                              <a:gd name="connsiteX511" fmla="*/ 28575 w 28575"/>
                              <a:gd name="connsiteY511" fmla="*/ 9525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9525"/>
                                </a:moveTo>
                                <a:lnTo>
                                  <a:pt x="0" y="9525"/>
                                </a:lnTo>
                                <a:lnTo>
                                  <a:pt x="733" y="9525"/>
                                </a:lnTo>
                                <a:lnTo>
                                  <a:pt x="733" y="4763"/>
                                </a:lnTo>
                                <a:lnTo>
                                  <a:pt x="733" y="4763"/>
                                </a:lnTo>
                                <a:lnTo>
                                  <a:pt x="733" y="0"/>
                                </a:lnTo>
                                <a:lnTo>
                                  <a:pt x="733" y="0"/>
                                </a:lnTo>
                                <a:lnTo>
                                  <a:pt x="733" y="4763"/>
                                </a:lnTo>
                                <a:lnTo>
                                  <a:pt x="733" y="4763"/>
                                </a:lnTo>
                                <a:lnTo>
                                  <a:pt x="733" y="4763"/>
                                </a:lnTo>
                                <a:lnTo>
                                  <a:pt x="733" y="4763"/>
                                </a:lnTo>
                                <a:lnTo>
                                  <a:pt x="733" y="4763"/>
                                </a:lnTo>
                                <a:lnTo>
                                  <a:pt x="733" y="4763"/>
                                </a:lnTo>
                                <a:lnTo>
                                  <a:pt x="733" y="4763"/>
                                </a:lnTo>
                                <a:lnTo>
                                  <a:pt x="733" y="4763"/>
                                </a:lnTo>
                                <a:lnTo>
                                  <a:pt x="733" y="4763"/>
                                </a:lnTo>
                                <a:lnTo>
                                  <a:pt x="733" y="4763"/>
                                </a:lnTo>
                                <a:lnTo>
                                  <a:pt x="733" y="4763"/>
                                </a:lnTo>
                                <a:lnTo>
                                  <a:pt x="733" y="4763"/>
                                </a:lnTo>
                                <a:lnTo>
                                  <a:pt x="733" y="9525"/>
                                </a:lnTo>
                                <a:lnTo>
                                  <a:pt x="733" y="9525"/>
                                </a:lnTo>
                                <a:lnTo>
                                  <a:pt x="733" y="9525"/>
                                </a:lnTo>
                                <a:lnTo>
                                  <a:pt x="1467" y="9525"/>
                                </a:lnTo>
                                <a:lnTo>
                                  <a:pt x="1467" y="4763"/>
                                </a:lnTo>
                                <a:lnTo>
                                  <a:pt x="1467" y="4763"/>
                                </a:lnTo>
                                <a:lnTo>
                                  <a:pt x="1467" y="4763"/>
                                </a:lnTo>
                                <a:lnTo>
                                  <a:pt x="1467" y="0"/>
                                </a:lnTo>
                                <a:lnTo>
                                  <a:pt x="1467" y="4763"/>
                                </a:lnTo>
                                <a:lnTo>
                                  <a:pt x="1467" y="4763"/>
                                </a:lnTo>
                                <a:lnTo>
                                  <a:pt x="1467" y="4763"/>
                                </a:lnTo>
                                <a:lnTo>
                                  <a:pt x="1467" y="9525"/>
                                </a:lnTo>
                                <a:lnTo>
                                  <a:pt x="1467" y="4763"/>
                                </a:lnTo>
                                <a:lnTo>
                                  <a:pt x="1467" y="4763"/>
                                </a:lnTo>
                                <a:lnTo>
                                  <a:pt x="1467" y="0"/>
                                </a:lnTo>
                                <a:lnTo>
                                  <a:pt x="2200" y="0"/>
                                </a:lnTo>
                                <a:lnTo>
                                  <a:pt x="2200" y="0"/>
                                </a:lnTo>
                                <a:lnTo>
                                  <a:pt x="2200" y="0"/>
                                </a:lnTo>
                                <a:lnTo>
                                  <a:pt x="2200" y="4763"/>
                                </a:lnTo>
                                <a:lnTo>
                                  <a:pt x="2200" y="4763"/>
                                </a:lnTo>
                                <a:lnTo>
                                  <a:pt x="2200" y="9525"/>
                                </a:lnTo>
                                <a:lnTo>
                                  <a:pt x="2200" y="9525"/>
                                </a:lnTo>
                                <a:lnTo>
                                  <a:pt x="2200" y="9525"/>
                                </a:lnTo>
                                <a:lnTo>
                                  <a:pt x="2200" y="9525"/>
                                </a:lnTo>
                                <a:lnTo>
                                  <a:pt x="2200" y="4763"/>
                                </a:lnTo>
                                <a:lnTo>
                                  <a:pt x="2200" y="4763"/>
                                </a:lnTo>
                                <a:lnTo>
                                  <a:pt x="2200" y="4763"/>
                                </a:lnTo>
                                <a:lnTo>
                                  <a:pt x="2934" y="4763"/>
                                </a:lnTo>
                                <a:lnTo>
                                  <a:pt x="2934" y="0"/>
                                </a:lnTo>
                                <a:lnTo>
                                  <a:pt x="2934" y="4763"/>
                                </a:lnTo>
                                <a:lnTo>
                                  <a:pt x="2934" y="4763"/>
                                </a:lnTo>
                                <a:lnTo>
                                  <a:pt x="2934" y="0"/>
                                </a:lnTo>
                                <a:lnTo>
                                  <a:pt x="2934" y="4763"/>
                                </a:lnTo>
                                <a:lnTo>
                                  <a:pt x="2934" y="4763"/>
                                </a:lnTo>
                                <a:lnTo>
                                  <a:pt x="2934" y="9525"/>
                                </a:lnTo>
                                <a:lnTo>
                                  <a:pt x="2934" y="9525"/>
                                </a:lnTo>
                                <a:lnTo>
                                  <a:pt x="2934" y="9525"/>
                                </a:lnTo>
                                <a:lnTo>
                                  <a:pt x="2934" y="9525"/>
                                </a:lnTo>
                                <a:lnTo>
                                  <a:pt x="2934" y="9525"/>
                                </a:lnTo>
                                <a:lnTo>
                                  <a:pt x="3667" y="9525"/>
                                </a:lnTo>
                                <a:lnTo>
                                  <a:pt x="3667" y="4763"/>
                                </a:lnTo>
                                <a:lnTo>
                                  <a:pt x="3667" y="4763"/>
                                </a:lnTo>
                                <a:lnTo>
                                  <a:pt x="3667" y="0"/>
                                </a:lnTo>
                                <a:lnTo>
                                  <a:pt x="3667" y="0"/>
                                </a:lnTo>
                                <a:lnTo>
                                  <a:pt x="3667" y="4763"/>
                                </a:lnTo>
                                <a:lnTo>
                                  <a:pt x="3667" y="4763"/>
                                </a:lnTo>
                                <a:lnTo>
                                  <a:pt x="3667" y="9525"/>
                                </a:lnTo>
                                <a:lnTo>
                                  <a:pt x="3667" y="4763"/>
                                </a:lnTo>
                                <a:lnTo>
                                  <a:pt x="3667" y="4763"/>
                                </a:lnTo>
                                <a:lnTo>
                                  <a:pt x="3667" y="4763"/>
                                </a:lnTo>
                                <a:lnTo>
                                  <a:pt x="3667" y="4763"/>
                                </a:lnTo>
                                <a:lnTo>
                                  <a:pt x="4401" y="4763"/>
                                </a:lnTo>
                                <a:lnTo>
                                  <a:pt x="4401" y="4763"/>
                                </a:lnTo>
                                <a:lnTo>
                                  <a:pt x="4401" y="4763"/>
                                </a:lnTo>
                                <a:lnTo>
                                  <a:pt x="4401" y="4763"/>
                                </a:lnTo>
                                <a:lnTo>
                                  <a:pt x="4401" y="4763"/>
                                </a:lnTo>
                                <a:lnTo>
                                  <a:pt x="4401" y="4763"/>
                                </a:lnTo>
                                <a:lnTo>
                                  <a:pt x="4401" y="4763"/>
                                </a:lnTo>
                                <a:lnTo>
                                  <a:pt x="4401" y="4763"/>
                                </a:lnTo>
                                <a:lnTo>
                                  <a:pt x="4401" y="4763"/>
                                </a:lnTo>
                                <a:lnTo>
                                  <a:pt x="4401" y="4763"/>
                                </a:lnTo>
                                <a:lnTo>
                                  <a:pt x="4401" y="4763"/>
                                </a:lnTo>
                                <a:lnTo>
                                  <a:pt x="4401" y="4763"/>
                                </a:lnTo>
                                <a:lnTo>
                                  <a:pt x="4401" y="9525"/>
                                </a:lnTo>
                                <a:lnTo>
                                  <a:pt x="4401" y="4763"/>
                                </a:lnTo>
                                <a:lnTo>
                                  <a:pt x="5124" y="4763"/>
                                </a:lnTo>
                                <a:lnTo>
                                  <a:pt x="5124" y="4763"/>
                                </a:lnTo>
                                <a:lnTo>
                                  <a:pt x="5124" y="0"/>
                                </a:lnTo>
                                <a:lnTo>
                                  <a:pt x="5124" y="0"/>
                                </a:lnTo>
                                <a:lnTo>
                                  <a:pt x="5124" y="0"/>
                                </a:lnTo>
                                <a:lnTo>
                                  <a:pt x="5124" y="0"/>
                                </a:lnTo>
                                <a:lnTo>
                                  <a:pt x="5124" y="0"/>
                                </a:lnTo>
                                <a:lnTo>
                                  <a:pt x="5124" y="4763"/>
                                </a:lnTo>
                                <a:lnTo>
                                  <a:pt x="5124" y="0"/>
                                </a:lnTo>
                                <a:lnTo>
                                  <a:pt x="5124" y="0"/>
                                </a:lnTo>
                                <a:lnTo>
                                  <a:pt x="5124" y="4763"/>
                                </a:lnTo>
                                <a:lnTo>
                                  <a:pt x="5124" y="4763"/>
                                </a:lnTo>
                                <a:lnTo>
                                  <a:pt x="5124" y="4763"/>
                                </a:lnTo>
                                <a:lnTo>
                                  <a:pt x="5124" y="9525"/>
                                </a:lnTo>
                                <a:lnTo>
                                  <a:pt x="5124" y="4763"/>
                                </a:lnTo>
                                <a:lnTo>
                                  <a:pt x="5124" y="4763"/>
                                </a:lnTo>
                                <a:lnTo>
                                  <a:pt x="5124" y="4763"/>
                                </a:lnTo>
                                <a:lnTo>
                                  <a:pt x="5124" y="4763"/>
                                </a:lnTo>
                                <a:lnTo>
                                  <a:pt x="5858" y="9525"/>
                                </a:lnTo>
                                <a:lnTo>
                                  <a:pt x="5858" y="9525"/>
                                </a:lnTo>
                                <a:lnTo>
                                  <a:pt x="5858" y="9525"/>
                                </a:lnTo>
                                <a:lnTo>
                                  <a:pt x="5858" y="4763"/>
                                </a:lnTo>
                                <a:lnTo>
                                  <a:pt x="5858" y="4763"/>
                                </a:lnTo>
                                <a:lnTo>
                                  <a:pt x="5858" y="4763"/>
                                </a:lnTo>
                                <a:lnTo>
                                  <a:pt x="5858" y="4763"/>
                                </a:lnTo>
                                <a:lnTo>
                                  <a:pt x="5858" y="9525"/>
                                </a:lnTo>
                                <a:lnTo>
                                  <a:pt x="5858" y="9525"/>
                                </a:lnTo>
                                <a:lnTo>
                                  <a:pt x="5858" y="4763"/>
                                </a:lnTo>
                                <a:lnTo>
                                  <a:pt x="5858" y="9525"/>
                                </a:lnTo>
                                <a:lnTo>
                                  <a:pt x="5858" y="0"/>
                                </a:lnTo>
                                <a:lnTo>
                                  <a:pt x="6591" y="4763"/>
                                </a:lnTo>
                                <a:lnTo>
                                  <a:pt x="6591" y="0"/>
                                </a:lnTo>
                                <a:lnTo>
                                  <a:pt x="6591" y="0"/>
                                </a:lnTo>
                                <a:lnTo>
                                  <a:pt x="6591" y="4763"/>
                                </a:lnTo>
                                <a:lnTo>
                                  <a:pt x="6591" y="4763"/>
                                </a:lnTo>
                                <a:lnTo>
                                  <a:pt x="6591" y="4763"/>
                                </a:lnTo>
                                <a:lnTo>
                                  <a:pt x="6591" y="4763"/>
                                </a:lnTo>
                                <a:lnTo>
                                  <a:pt x="6591" y="0"/>
                                </a:lnTo>
                                <a:lnTo>
                                  <a:pt x="6591" y="4763"/>
                                </a:lnTo>
                                <a:lnTo>
                                  <a:pt x="6591" y="4763"/>
                                </a:lnTo>
                                <a:lnTo>
                                  <a:pt x="6591" y="9525"/>
                                </a:lnTo>
                                <a:lnTo>
                                  <a:pt x="6591" y="9525"/>
                                </a:lnTo>
                                <a:lnTo>
                                  <a:pt x="7325" y="9525"/>
                                </a:lnTo>
                                <a:lnTo>
                                  <a:pt x="7325" y="9525"/>
                                </a:lnTo>
                                <a:lnTo>
                                  <a:pt x="7325" y="9525"/>
                                </a:lnTo>
                                <a:lnTo>
                                  <a:pt x="7325" y="9525"/>
                                </a:lnTo>
                                <a:lnTo>
                                  <a:pt x="7325" y="9525"/>
                                </a:lnTo>
                                <a:lnTo>
                                  <a:pt x="7325" y="4763"/>
                                </a:lnTo>
                                <a:lnTo>
                                  <a:pt x="7325" y="4763"/>
                                </a:lnTo>
                                <a:lnTo>
                                  <a:pt x="7325" y="4763"/>
                                </a:lnTo>
                                <a:lnTo>
                                  <a:pt x="7325" y="0"/>
                                </a:lnTo>
                                <a:lnTo>
                                  <a:pt x="7325" y="0"/>
                                </a:lnTo>
                                <a:lnTo>
                                  <a:pt x="7325" y="4763"/>
                                </a:lnTo>
                                <a:lnTo>
                                  <a:pt x="7325" y="4763"/>
                                </a:lnTo>
                                <a:lnTo>
                                  <a:pt x="8058" y="9525"/>
                                </a:lnTo>
                                <a:lnTo>
                                  <a:pt x="8058" y="4763"/>
                                </a:lnTo>
                                <a:lnTo>
                                  <a:pt x="8058" y="4763"/>
                                </a:lnTo>
                                <a:lnTo>
                                  <a:pt x="8058" y="4763"/>
                                </a:lnTo>
                                <a:lnTo>
                                  <a:pt x="8058" y="9525"/>
                                </a:lnTo>
                                <a:lnTo>
                                  <a:pt x="8058" y="9525"/>
                                </a:lnTo>
                                <a:lnTo>
                                  <a:pt x="8058" y="9525"/>
                                </a:lnTo>
                                <a:lnTo>
                                  <a:pt x="8058" y="9525"/>
                                </a:lnTo>
                                <a:lnTo>
                                  <a:pt x="8058" y="9525"/>
                                </a:lnTo>
                                <a:lnTo>
                                  <a:pt x="8058" y="4763"/>
                                </a:lnTo>
                                <a:lnTo>
                                  <a:pt x="8058" y="0"/>
                                </a:lnTo>
                                <a:lnTo>
                                  <a:pt x="8058" y="4763"/>
                                </a:lnTo>
                                <a:lnTo>
                                  <a:pt x="8058" y="4763"/>
                                </a:lnTo>
                                <a:lnTo>
                                  <a:pt x="8058" y="4763"/>
                                </a:lnTo>
                                <a:lnTo>
                                  <a:pt x="8792" y="4763"/>
                                </a:lnTo>
                                <a:lnTo>
                                  <a:pt x="8792" y="0"/>
                                </a:lnTo>
                                <a:lnTo>
                                  <a:pt x="8792" y="4763"/>
                                </a:lnTo>
                                <a:lnTo>
                                  <a:pt x="8792" y="4763"/>
                                </a:lnTo>
                                <a:lnTo>
                                  <a:pt x="8792" y="4763"/>
                                </a:lnTo>
                                <a:lnTo>
                                  <a:pt x="8792" y="4763"/>
                                </a:lnTo>
                                <a:lnTo>
                                  <a:pt x="8792" y="4763"/>
                                </a:lnTo>
                                <a:lnTo>
                                  <a:pt x="8792" y="4763"/>
                                </a:lnTo>
                                <a:lnTo>
                                  <a:pt x="8792" y="9525"/>
                                </a:lnTo>
                                <a:lnTo>
                                  <a:pt x="8792" y="9525"/>
                                </a:lnTo>
                                <a:lnTo>
                                  <a:pt x="8792" y="9525"/>
                                </a:lnTo>
                                <a:lnTo>
                                  <a:pt x="8792" y="9525"/>
                                </a:lnTo>
                                <a:lnTo>
                                  <a:pt x="9525" y="9525"/>
                                </a:lnTo>
                                <a:lnTo>
                                  <a:pt x="9525" y="4763"/>
                                </a:lnTo>
                                <a:lnTo>
                                  <a:pt x="9525" y="4763"/>
                                </a:lnTo>
                                <a:lnTo>
                                  <a:pt x="9525" y="4763"/>
                                </a:lnTo>
                                <a:lnTo>
                                  <a:pt x="9525" y="4763"/>
                                </a:lnTo>
                                <a:lnTo>
                                  <a:pt x="9525" y="4763"/>
                                </a:lnTo>
                                <a:lnTo>
                                  <a:pt x="9525" y="4763"/>
                                </a:lnTo>
                                <a:lnTo>
                                  <a:pt x="9525" y="9525"/>
                                </a:lnTo>
                                <a:lnTo>
                                  <a:pt x="9525" y="4763"/>
                                </a:lnTo>
                                <a:lnTo>
                                  <a:pt x="9525" y="4763"/>
                                </a:lnTo>
                                <a:lnTo>
                                  <a:pt x="9525" y="9525"/>
                                </a:lnTo>
                                <a:lnTo>
                                  <a:pt x="9525" y="9525"/>
                                </a:lnTo>
                                <a:lnTo>
                                  <a:pt x="10258" y="9525"/>
                                </a:lnTo>
                                <a:lnTo>
                                  <a:pt x="10258" y="4763"/>
                                </a:lnTo>
                                <a:lnTo>
                                  <a:pt x="10258" y="4763"/>
                                </a:lnTo>
                                <a:lnTo>
                                  <a:pt x="10258" y="4763"/>
                                </a:lnTo>
                                <a:lnTo>
                                  <a:pt x="10258" y="4763"/>
                                </a:lnTo>
                                <a:lnTo>
                                  <a:pt x="10258" y="9525"/>
                                </a:lnTo>
                                <a:lnTo>
                                  <a:pt x="10258" y="9525"/>
                                </a:lnTo>
                                <a:lnTo>
                                  <a:pt x="10258" y="9525"/>
                                </a:lnTo>
                                <a:lnTo>
                                  <a:pt x="10258" y="4763"/>
                                </a:lnTo>
                                <a:lnTo>
                                  <a:pt x="10258" y="4763"/>
                                </a:lnTo>
                                <a:lnTo>
                                  <a:pt x="10258" y="4763"/>
                                </a:lnTo>
                                <a:lnTo>
                                  <a:pt x="10258" y="4763"/>
                                </a:lnTo>
                                <a:lnTo>
                                  <a:pt x="10258" y="9525"/>
                                </a:lnTo>
                                <a:lnTo>
                                  <a:pt x="10258" y="9525"/>
                                </a:lnTo>
                                <a:lnTo>
                                  <a:pt x="10258" y="4763"/>
                                </a:lnTo>
                                <a:lnTo>
                                  <a:pt x="10258" y="4763"/>
                                </a:lnTo>
                                <a:lnTo>
                                  <a:pt x="10258" y="4763"/>
                                </a:lnTo>
                                <a:lnTo>
                                  <a:pt x="10258" y="4763"/>
                                </a:lnTo>
                                <a:lnTo>
                                  <a:pt x="10992" y="9525"/>
                                </a:lnTo>
                                <a:lnTo>
                                  <a:pt x="10992" y="4763"/>
                                </a:lnTo>
                                <a:lnTo>
                                  <a:pt x="10992" y="0"/>
                                </a:lnTo>
                                <a:lnTo>
                                  <a:pt x="10992" y="4763"/>
                                </a:lnTo>
                                <a:lnTo>
                                  <a:pt x="10992" y="4763"/>
                                </a:lnTo>
                                <a:lnTo>
                                  <a:pt x="10992" y="9525"/>
                                </a:lnTo>
                                <a:lnTo>
                                  <a:pt x="10992" y="9525"/>
                                </a:lnTo>
                                <a:lnTo>
                                  <a:pt x="10992" y="4763"/>
                                </a:lnTo>
                                <a:lnTo>
                                  <a:pt x="10992" y="4763"/>
                                </a:lnTo>
                                <a:lnTo>
                                  <a:pt x="10992" y="0"/>
                                </a:lnTo>
                                <a:lnTo>
                                  <a:pt x="10992" y="0"/>
                                </a:lnTo>
                                <a:lnTo>
                                  <a:pt x="10992" y="4763"/>
                                </a:lnTo>
                                <a:lnTo>
                                  <a:pt x="11725" y="4763"/>
                                </a:lnTo>
                                <a:lnTo>
                                  <a:pt x="11725" y="4763"/>
                                </a:lnTo>
                                <a:lnTo>
                                  <a:pt x="11725" y="9525"/>
                                </a:lnTo>
                                <a:lnTo>
                                  <a:pt x="11725" y="9525"/>
                                </a:lnTo>
                                <a:lnTo>
                                  <a:pt x="11725" y="9525"/>
                                </a:lnTo>
                                <a:lnTo>
                                  <a:pt x="11725" y="9525"/>
                                </a:lnTo>
                                <a:lnTo>
                                  <a:pt x="11725" y="9525"/>
                                </a:lnTo>
                                <a:lnTo>
                                  <a:pt x="11725" y="4763"/>
                                </a:lnTo>
                                <a:lnTo>
                                  <a:pt x="11725" y="4763"/>
                                </a:lnTo>
                                <a:lnTo>
                                  <a:pt x="11725" y="4763"/>
                                </a:lnTo>
                                <a:lnTo>
                                  <a:pt x="11725" y="9525"/>
                                </a:lnTo>
                                <a:lnTo>
                                  <a:pt x="11725" y="9525"/>
                                </a:lnTo>
                                <a:lnTo>
                                  <a:pt x="11725" y="9525"/>
                                </a:lnTo>
                                <a:lnTo>
                                  <a:pt x="11725" y="9525"/>
                                </a:lnTo>
                                <a:lnTo>
                                  <a:pt x="12459" y="4763"/>
                                </a:lnTo>
                                <a:lnTo>
                                  <a:pt x="12459" y="4763"/>
                                </a:lnTo>
                                <a:lnTo>
                                  <a:pt x="12459" y="4763"/>
                                </a:lnTo>
                                <a:lnTo>
                                  <a:pt x="12459" y="4763"/>
                                </a:lnTo>
                                <a:lnTo>
                                  <a:pt x="12459" y="9525"/>
                                </a:lnTo>
                                <a:lnTo>
                                  <a:pt x="12459" y="9525"/>
                                </a:lnTo>
                                <a:lnTo>
                                  <a:pt x="12459" y="9525"/>
                                </a:lnTo>
                                <a:lnTo>
                                  <a:pt x="12459" y="9525"/>
                                </a:lnTo>
                                <a:lnTo>
                                  <a:pt x="12459" y="9525"/>
                                </a:lnTo>
                                <a:lnTo>
                                  <a:pt x="12459" y="9525"/>
                                </a:lnTo>
                                <a:lnTo>
                                  <a:pt x="12459" y="9525"/>
                                </a:lnTo>
                                <a:lnTo>
                                  <a:pt x="12459" y="9525"/>
                                </a:lnTo>
                                <a:lnTo>
                                  <a:pt x="13192" y="9525"/>
                                </a:lnTo>
                                <a:lnTo>
                                  <a:pt x="13192" y="4763"/>
                                </a:lnTo>
                                <a:lnTo>
                                  <a:pt x="13192" y="4763"/>
                                </a:lnTo>
                                <a:lnTo>
                                  <a:pt x="13192" y="4763"/>
                                </a:lnTo>
                                <a:lnTo>
                                  <a:pt x="13192" y="4763"/>
                                </a:lnTo>
                                <a:lnTo>
                                  <a:pt x="13192" y="4763"/>
                                </a:lnTo>
                                <a:lnTo>
                                  <a:pt x="13192" y="0"/>
                                </a:lnTo>
                                <a:lnTo>
                                  <a:pt x="13192" y="0"/>
                                </a:lnTo>
                                <a:lnTo>
                                  <a:pt x="13192" y="4763"/>
                                </a:lnTo>
                                <a:lnTo>
                                  <a:pt x="13192" y="4763"/>
                                </a:lnTo>
                                <a:lnTo>
                                  <a:pt x="13192" y="4763"/>
                                </a:lnTo>
                                <a:lnTo>
                                  <a:pt x="13192" y="4763"/>
                                </a:lnTo>
                                <a:lnTo>
                                  <a:pt x="13926" y="0"/>
                                </a:lnTo>
                                <a:lnTo>
                                  <a:pt x="13926" y="4763"/>
                                </a:lnTo>
                                <a:lnTo>
                                  <a:pt x="13926" y="4763"/>
                                </a:lnTo>
                                <a:lnTo>
                                  <a:pt x="13926" y="4763"/>
                                </a:lnTo>
                                <a:lnTo>
                                  <a:pt x="13926" y="4763"/>
                                </a:lnTo>
                                <a:lnTo>
                                  <a:pt x="13926" y="9525"/>
                                </a:lnTo>
                                <a:lnTo>
                                  <a:pt x="13926" y="9525"/>
                                </a:lnTo>
                                <a:lnTo>
                                  <a:pt x="13926" y="9525"/>
                                </a:lnTo>
                                <a:lnTo>
                                  <a:pt x="13926" y="9525"/>
                                </a:lnTo>
                                <a:lnTo>
                                  <a:pt x="13926" y="9525"/>
                                </a:lnTo>
                                <a:lnTo>
                                  <a:pt x="13926" y="9525"/>
                                </a:lnTo>
                                <a:lnTo>
                                  <a:pt x="13926" y="9525"/>
                                </a:lnTo>
                                <a:lnTo>
                                  <a:pt x="14649" y="9525"/>
                                </a:lnTo>
                                <a:lnTo>
                                  <a:pt x="14649" y="9525"/>
                                </a:lnTo>
                                <a:lnTo>
                                  <a:pt x="14649" y="9525"/>
                                </a:lnTo>
                                <a:lnTo>
                                  <a:pt x="14649" y="4763"/>
                                </a:lnTo>
                                <a:lnTo>
                                  <a:pt x="14649" y="9525"/>
                                </a:lnTo>
                                <a:lnTo>
                                  <a:pt x="14649" y="9525"/>
                                </a:lnTo>
                                <a:lnTo>
                                  <a:pt x="14649" y="4763"/>
                                </a:lnTo>
                                <a:lnTo>
                                  <a:pt x="14649" y="9525"/>
                                </a:lnTo>
                                <a:lnTo>
                                  <a:pt x="14649" y="4763"/>
                                </a:lnTo>
                                <a:lnTo>
                                  <a:pt x="14649" y="0"/>
                                </a:lnTo>
                                <a:lnTo>
                                  <a:pt x="14649" y="0"/>
                                </a:lnTo>
                                <a:lnTo>
                                  <a:pt x="14649" y="4763"/>
                                </a:lnTo>
                                <a:lnTo>
                                  <a:pt x="14649" y="4763"/>
                                </a:lnTo>
                                <a:lnTo>
                                  <a:pt x="14649" y="4763"/>
                                </a:lnTo>
                                <a:lnTo>
                                  <a:pt x="14649" y="9525"/>
                                </a:lnTo>
                                <a:lnTo>
                                  <a:pt x="14649" y="9525"/>
                                </a:lnTo>
                                <a:lnTo>
                                  <a:pt x="14649" y="9525"/>
                                </a:lnTo>
                                <a:lnTo>
                                  <a:pt x="14649" y="9525"/>
                                </a:lnTo>
                                <a:lnTo>
                                  <a:pt x="15383" y="9525"/>
                                </a:lnTo>
                                <a:lnTo>
                                  <a:pt x="15383" y="9525"/>
                                </a:lnTo>
                                <a:lnTo>
                                  <a:pt x="15383" y="9525"/>
                                </a:lnTo>
                                <a:lnTo>
                                  <a:pt x="15383" y="9525"/>
                                </a:lnTo>
                                <a:lnTo>
                                  <a:pt x="15383" y="9525"/>
                                </a:lnTo>
                                <a:lnTo>
                                  <a:pt x="15383" y="9525"/>
                                </a:lnTo>
                                <a:lnTo>
                                  <a:pt x="15383" y="9525"/>
                                </a:lnTo>
                                <a:lnTo>
                                  <a:pt x="15383" y="4763"/>
                                </a:lnTo>
                                <a:lnTo>
                                  <a:pt x="15383" y="4763"/>
                                </a:lnTo>
                                <a:lnTo>
                                  <a:pt x="15383" y="0"/>
                                </a:lnTo>
                                <a:lnTo>
                                  <a:pt x="15383" y="0"/>
                                </a:lnTo>
                                <a:lnTo>
                                  <a:pt x="15383" y="4763"/>
                                </a:lnTo>
                                <a:lnTo>
                                  <a:pt x="16116" y="4763"/>
                                </a:lnTo>
                                <a:lnTo>
                                  <a:pt x="16116" y="9525"/>
                                </a:lnTo>
                                <a:lnTo>
                                  <a:pt x="16116" y="9525"/>
                                </a:lnTo>
                                <a:lnTo>
                                  <a:pt x="16116" y="9525"/>
                                </a:lnTo>
                                <a:lnTo>
                                  <a:pt x="16116" y="9525"/>
                                </a:lnTo>
                                <a:lnTo>
                                  <a:pt x="16116" y="9525"/>
                                </a:lnTo>
                                <a:lnTo>
                                  <a:pt x="16116" y="4763"/>
                                </a:lnTo>
                                <a:lnTo>
                                  <a:pt x="16116" y="4763"/>
                                </a:lnTo>
                                <a:lnTo>
                                  <a:pt x="16116" y="4763"/>
                                </a:lnTo>
                                <a:lnTo>
                                  <a:pt x="16116" y="9525"/>
                                </a:lnTo>
                                <a:lnTo>
                                  <a:pt x="16116" y="9525"/>
                                </a:lnTo>
                                <a:lnTo>
                                  <a:pt x="16116" y="9525"/>
                                </a:lnTo>
                                <a:lnTo>
                                  <a:pt x="16116" y="9525"/>
                                </a:lnTo>
                                <a:lnTo>
                                  <a:pt x="16116" y="9525"/>
                                </a:lnTo>
                                <a:lnTo>
                                  <a:pt x="16850" y="4763"/>
                                </a:lnTo>
                                <a:lnTo>
                                  <a:pt x="16850" y="9525"/>
                                </a:lnTo>
                                <a:lnTo>
                                  <a:pt x="16850" y="4763"/>
                                </a:lnTo>
                                <a:lnTo>
                                  <a:pt x="16850" y="4763"/>
                                </a:lnTo>
                                <a:lnTo>
                                  <a:pt x="16850" y="4763"/>
                                </a:lnTo>
                                <a:lnTo>
                                  <a:pt x="16850" y="4763"/>
                                </a:lnTo>
                                <a:lnTo>
                                  <a:pt x="16850" y="4763"/>
                                </a:lnTo>
                                <a:lnTo>
                                  <a:pt x="16850" y="9525"/>
                                </a:lnTo>
                                <a:lnTo>
                                  <a:pt x="16850" y="9525"/>
                                </a:lnTo>
                                <a:lnTo>
                                  <a:pt x="16850" y="9525"/>
                                </a:lnTo>
                                <a:lnTo>
                                  <a:pt x="16850" y="9525"/>
                                </a:lnTo>
                                <a:lnTo>
                                  <a:pt x="16850" y="9525"/>
                                </a:lnTo>
                                <a:lnTo>
                                  <a:pt x="17583" y="4763"/>
                                </a:lnTo>
                                <a:lnTo>
                                  <a:pt x="17583" y="4763"/>
                                </a:lnTo>
                                <a:lnTo>
                                  <a:pt x="17583" y="4763"/>
                                </a:lnTo>
                                <a:lnTo>
                                  <a:pt x="17583" y="4763"/>
                                </a:lnTo>
                                <a:lnTo>
                                  <a:pt x="17583" y="0"/>
                                </a:lnTo>
                                <a:lnTo>
                                  <a:pt x="17583" y="4763"/>
                                </a:lnTo>
                                <a:lnTo>
                                  <a:pt x="17583" y="9525"/>
                                </a:lnTo>
                                <a:lnTo>
                                  <a:pt x="17583" y="9525"/>
                                </a:lnTo>
                                <a:lnTo>
                                  <a:pt x="17583" y="9525"/>
                                </a:lnTo>
                                <a:lnTo>
                                  <a:pt x="17583" y="9525"/>
                                </a:lnTo>
                                <a:lnTo>
                                  <a:pt x="17583" y="9525"/>
                                </a:lnTo>
                                <a:lnTo>
                                  <a:pt x="17583" y="9525"/>
                                </a:lnTo>
                                <a:lnTo>
                                  <a:pt x="18317" y="9525"/>
                                </a:lnTo>
                                <a:lnTo>
                                  <a:pt x="18317" y="9525"/>
                                </a:lnTo>
                                <a:lnTo>
                                  <a:pt x="18317" y="4763"/>
                                </a:lnTo>
                                <a:lnTo>
                                  <a:pt x="18317" y="9525"/>
                                </a:lnTo>
                                <a:lnTo>
                                  <a:pt x="18317" y="9525"/>
                                </a:lnTo>
                                <a:lnTo>
                                  <a:pt x="18317" y="9525"/>
                                </a:lnTo>
                                <a:lnTo>
                                  <a:pt x="18317" y="9525"/>
                                </a:lnTo>
                                <a:lnTo>
                                  <a:pt x="18317" y="4763"/>
                                </a:lnTo>
                                <a:lnTo>
                                  <a:pt x="18317" y="4763"/>
                                </a:lnTo>
                                <a:lnTo>
                                  <a:pt x="18317" y="4763"/>
                                </a:lnTo>
                                <a:lnTo>
                                  <a:pt x="18317" y="0"/>
                                </a:lnTo>
                                <a:lnTo>
                                  <a:pt x="18317" y="4763"/>
                                </a:lnTo>
                                <a:lnTo>
                                  <a:pt x="19050" y="4763"/>
                                </a:lnTo>
                                <a:lnTo>
                                  <a:pt x="19050" y="4763"/>
                                </a:lnTo>
                                <a:lnTo>
                                  <a:pt x="19050" y="9525"/>
                                </a:lnTo>
                                <a:lnTo>
                                  <a:pt x="19050" y="9525"/>
                                </a:lnTo>
                                <a:lnTo>
                                  <a:pt x="19050" y="9525"/>
                                </a:lnTo>
                                <a:lnTo>
                                  <a:pt x="19050" y="4763"/>
                                </a:lnTo>
                                <a:lnTo>
                                  <a:pt x="19050" y="0"/>
                                </a:lnTo>
                                <a:lnTo>
                                  <a:pt x="19050" y="0"/>
                                </a:lnTo>
                                <a:lnTo>
                                  <a:pt x="19050" y="0"/>
                                </a:lnTo>
                                <a:lnTo>
                                  <a:pt x="19050" y="4763"/>
                                </a:lnTo>
                                <a:lnTo>
                                  <a:pt x="19050" y="4763"/>
                                </a:lnTo>
                                <a:lnTo>
                                  <a:pt x="19050" y="4763"/>
                                </a:lnTo>
                                <a:lnTo>
                                  <a:pt x="19050" y="4763"/>
                                </a:lnTo>
                                <a:lnTo>
                                  <a:pt x="19050" y="4763"/>
                                </a:lnTo>
                                <a:lnTo>
                                  <a:pt x="19050" y="4763"/>
                                </a:lnTo>
                                <a:lnTo>
                                  <a:pt x="19050" y="4763"/>
                                </a:lnTo>
                                <a:lnTo>
                                  <a:pt x="19050" y="4763"/>
                                </a:lnTo>
                                <a:lnTo>
                                  <a:pt x="19050" y="9525"/>
                                </a:lnTo>
                                <a:lnTo>
                                  <a:pt x="19783" y="4763"/>
                                </a:lnTo>
                                <a:lnTo>
                                  <a:pt x="19783" y="9525"/>
                                </a:lnTo>
                                <a:lnTo>
                                  <a:pt x="19783" y="9525"/>
                                </a:lnTo>
                                <a:lnTo>
                                  <a:pt x="19783" y="4763"/>
                                </a:lnTo>
                                <a:lnTo>
                                  <a:pt x="19783" y="4763"/>
                                </a:lnTo>
                                <a:lnTo>
                                  <a:pt x="19783" y="4763"/>
                                </a:lnTo>
                                <a:lnTo>
                                  <a:pt x="19783" y="4763"/>
                                </a:lnTo>
                                <a:lnTo>
                                  <a:pt x="19783" y="4763"/>
                                </a:lnTo>
                                <a:lnTo>
                                  <a:pt x="19783" y="9525"/>
                                </a:lnTo>
                                <a:lnTo>
                                  <a:pt x="19783" y="9525"/>
                                </a:lnTo>
                                <a:lnTo>
                                  <a:pt x="19783" y="9525"/>
                                </a:lnTo>
                                <a:lnTo>
                                  <a:pt x="19783" y="4763"/>
                                </a:lnTo>
                                <a:lnTo>
                                  <a:pt x="19783" y="9525"/>
                                </a:lnTo>
                                <a:lnTo>
                                  <a:pt x="19783" y="4763"/>
                                </a:lnTo>
                                <a:lnTo>
                                  <a:pt x="20517" y="4763"/>
                                </a:lnTo>
                                <a:lnTo>
                                  <a:pt x="20517" y="4763"/>
                                </a:lnTo>
                                <a:lnTo>
                                  <a:pt x="20517" y="0"/>
                                </a:lnTo>
                                <a:lnTo>
                                  <a:pt x="20517" y="0"/>
                                </a:lnTo>
                                <a:lnTo>
                                  <a:pt x="20517" y="4763"/>
                                </a:lnTo>
                                <a:lnTo>
                                  <a:pt x="20517" y="0"/>
                                </a:lnTo>
                                <a:lnTo>
                                  <a:pt x="20517" y="4763"/>
                                </a:lnTo>
                                <a:lnTo>
                                  <a:pt x="20517" y="4763"/>
                                </a:lnTo>
                                <a:lnTo>
                                  <a:pt x="20517" y="4763"/>
                                </a:lnTo>
                                <a:lnTo>
                                  <a:pt x="20517" y="4763"/>
                                </a:lnTo>
                                <a:lnTo>
                                  <a:pt x="20517" y="9525"/>
                                </a:lnTo>
                                <a:lnTo>
                                  <a:pt x="20517" y="4763"/>
                                </a:lnTo>
                                <a:lnTo>
                                  <a:pt x="21250" y="0"/>
                                </a:lnTo>
                                <a:lnTo>
                                  <a:pt x="21250" y="4763"/>
                                </a:lnTo>
                                <a:lnTo>
                                  <a:pt x="21250" y="4763"/>
                                </a:lnTo>
                                <a:lnTo>
                                  <a:pt x="21250" y="9525"/>
                                </a:lnTo>
                                <a:lnTo>
                                  <a:pt x="21250" y="9525"/>
                                </a:lnTo>
                                <a:lnTo>
                                  <a:pt x="21250" y="9525"/>
                                </a:lnTo>
                                <a:lnTo>
                                  <a:pt x="21250" y="9525"/>
                                </a:lnTo>
                                <a:lnTo>
                                  <a:pt x="21250" y="9525"/>
                                </a:lnTo>
                                <a:lnTo>
                                  <a:pt x="21250" y="4763"/>
                                </a:lnTo>
                                <a:lnTo>
                                  <a:pt x="21250" y="9525"/>
                                </a:lnTo>
                                <a:lnTo>
                                  <a:pt x="21250" y="9525"/>
                                </a:lnTo>
                                <a:lnTo>
                                  <a:pt x="21250" y="9525"/>
                                </a:lnTo>
                                <a:lnTo>
                                  <a:pt x="21984" y="9525"/>
                                </a:lnTo>
                                <a:lnTo>
                                  <a:pt x="21984" y="4763"/>
                                </a:lnTo>
                                <a:lnTo>
                                  <a:pt x="21984" y="4763"/>
                                </a:lnTo>
                                <a:lnTo>
                                  <a:pt x="21984" y="4763"/>
                                </a:lnTo>
                                <a:lnTo>
                                  <a:pt x="21984" y="4763"/>
                                </a:lnTo>
                                <a:lnTo>
                                  <a:pt x="21984" y="4763"/>
                                </a:lnTo>
                                <a:lnTo>
                                  <a:pt x="21984" y="0"/>
                                </a:lnTo>
                                <a:lnTo>
                                  <a:pt x="21984" y="0"/>
                                </a:lnTo>
                                <a:lnTo>
                                  <a:pt x="21984" y="4763"/>
                                </a:lnTo>
                                <a:lnTo>
                                  <a:pt x="21984" y="4763"/>
                                </a:lnTo>
                                <a:lnTo>
                                  <a:pt x="21984" y="9525"/>
                                </a:lnTo>
                                <a:lnTo>
                                  <a:pt x="21984" y="9525"/>
                                </a:lnTo>
                                <a:lnTo>
                                  <a:pt x="22717" y="4763"/>
                                </a:lnTo>
                                <a:lnTo>
                                  <a:pt x="22717" y="4763"/>
                                </a:lnTo>
                                <a:lnTo>
                                  <a:pt x="22717" y="4763"/>
                                </a:lnTo>
                                <a:lnTo>
                                  <a:pt x="22717" y="4763"/>
                                </a:lnTo>
                                <a:lnTo>
                                  <a:pt x="22717" y="9525"/>
                                </a:lnTo>
                                <a:lnTo>
                                  <a:pt x="22717" y="9525"/>
                                </a:lnTo>
                                <a:lnTo>
                                  <a:pt x="22717" y="9525"/>
                                </a:lnTo>
                                <a:lnTo>
                                  <a:pt x="22717" y="9525"/>
                                </a:lnTo>
                                <a:lnTo>
                                  <a:pt x="22717" y="9525"/>
                                </a:lnTo>
                                <a:lnTo>
                                  <a:pt x="22717" y="9525"/>
                                </a:lnTo>
                                <a:lnTo>
                                  <a:pt x="22717" y="4763"/>
                                </a:lnTo>
                                <a:lnTo>
                                  <a:pt x="22717" y="4763"/>
                                </a:lnTo>
                                <a:lnTo>
                                  <a:pt x="23451" y="4763"/>
                                </a:lnTo>
                                <a:lnTo>
                                  <a:pt x="23451" y="4763"/>
                                </a:lnTo>
                                <a:lnTo>
                                  <a:pt x="23451" y="9525"/>
                                </a:lnTo>
                                <a:lnTo>
                                  <a:pt x="23451" y="9525"/>
                                </a:lnTo>
                                <a:lnTo>
                                  <a:pt x="23451" y="9525"/>
                                </a:lnTo>
                                <a:lnTo>
                                  <a:pt x="23451" y="9525"/>
                                </a:lnTo>
                                <a:lnTo>
                                  <a:pt x="23451" y="0"/>
                                </a:lnTo>
                                <a:lnTo>
                                  <a:pt x="23451" y="4763"/>
                                </a:lnTo>
                                <a:lnTo>
                                  <a:pt x="23451" y="9525"/>
                                </a:lnTo>
                                <a:lnTo>
                                  <a:pt x="23451" y="9525"/>
                                </a:lnTo>
                                <a:lnTo>
                                  <a:pt x="23451" y="9525"/>
                                </a:lnTo>
                                <a:lnTo>
                                  <a:pt x="23451" y="9525"/>
                                </a:lnTo>
                                <a:lnTo>
                                  <a:pt x="24174" y="4763"/>
                                </a:lnTo>
                                <a:lnTo>
                                  <a:pt x="24174" y="4763"/>
                                </a:lnTo>
                                <a:lnTo>
                                  <a:pt x="24174" y="4763"/>
                                </a:lnTo>
                                <a:lnTo>
                                  <a:pt x="24174" y="4763"/>
                                </a:lnTo>
                                <a:lnTo>
                                  <a:pt x="24174" y="4763"/>
                                </a:lnTo>
                                <a:lnTo>
                                  <a:pt x="24174" y="4763"/>
                                </a:lnTo>
                                <a:lnTo>
                                  <a:pt x="24174" y="4763"/>
                                </a:lnTo>
                                <a:lnTo>
                                  <a:pt x="24174" y="4763"/>
                                </a:lnTo>
                                <a:lnTo>
                                  <a:pt x="24174" y="4763"/>
                                </a:lnTo>
                                <a:lnTo>
                                  <a:pt x="24174" y="4763"/>
                                </a:lnTo>
                                <a:lnTo>
                                  <a:pt x="24174" y="4763"/>
                                </a:lnTo>
                                <a:lnTo>
                                  <a:pt x="24174" y="0"/>
                                </a:lnTo>
                                <a:lnTo>
                                  <a:pt x="24174" y="4763"/>
                                </a:lnTo>
                                <a:lnTo>
                                  <a:pt x="24174" y="4763"/>
                                </a:lnTo>
                                <a:lnTo>
                                  <a:pt x="24174" y="4763"/>
                                </a:lnTo>
                                <a:lnTo>
                                  <a:pt x="24174" y="4763"/>
                                </a:lnTo>
                                <a:lnTo>
                                  <a:pt x="24174" y="9525"/>
                                </a:lnTo>
                                <a:lnTo>
                                  <a:pt x="24174" y="4763"/>
                                </a:lnTo>
                                <a:lnTo>
                                  <a:pt x="24174" y="9525"/>
                                </a:lnTo>
                                <a:lnTo>
                                  <a:pt x="24174" y="9525"/>
                                </a:lnTo>
                                <a:lnTo>
                                  <a:pt x="24908" y="4763"/>
                                </a:lnTo>
                                <a:lnTo>
                                  <a:pt x="24908" y="9525"/>
                                </a:lnTo>
                                <a:lnTo>
                                  <a:pt x="24908" y="9525"/>
                                </a:lnTo>
                                <a:lnTo>
                                  <a:pt x="24908" y="9525"/>
                                </a:lnTo>
                                <a:lnTo>
                                  <a:pt x="24908" y="9525"/>
                                </a:lnTo>
                                <a:lnTo>
                                  <a:pt x="24908" y="4763"/>
                                </a:lnTo>
                                <a:lnTo>
                                  <a:pt x="24908" y="4763"/>
                                </a:lnTo>
                                <a:lnTo>
                                  <a:pt x="24908" y="4763"/>
                                </a:lnTo>
                                <a:lnTo>
                                  <a:pt x="24908" y="4763"/>
                                </a:lnTo>
                                <a:lnTo>
                                  <a:pt x="24908" y="9525"/>
                                </a:lnTo>
                                <a:lnTo>
                                  <a:pt x="24908" y="9525"/>
                                </a:lnTo>
                                <a:lnTo>
                                  <a:pt x="24908" y="4763"/>
                                </a:lnTo>
                                <a:lnTo>
                                  <a:pt x="25641" y="4763"/>
                                </a:lnTo>
                                <a:lnTo>
                                  <a:pt x="25641" y="4763"/>
                                </a:lnTo>
                                <a:lnTo>
                                  <a:pt x="25641" y="4763"/>
                                </a:lnTo>
                                <a:lnTo>
                                  <a:pt x="25641" y="4763"/>
                                </a:lnTo>
                                <a:lnTo>
                                  <a:pt x="25641" y="4763"/>
                                </a:lnTo>
                                <a:lnTo>
                                  <a:pt x="25641" y="4763"/>
                                </a:lnTo>
                                <a:lnTo>
                                  <a:pt x="25641" y="4763"/>
                                </a:lnTo>
                                <a:lnTo>
                                  <a:pt x="25641" y="4763"/>
                                </a:lnTo>
                                <a:lnTo>
                                  <a:pt x="25641" y="0"/>
                                </a:lnTo>
                                <a:lnTo>
                                  <a:pt x="25641" y="4763"/>
                                </a:lnTo>
                                <a:lnTo>
                                  <a:pt x="25641" y="0"/>
                                </a:lnTo>
                                <a:lnTo>
                                  <a:pt x="25641" y="4763"/>
                                </a:lnTo>
                                <a:lnTo>
                                  <a:pt x="26375" y="4763"/>
                                </a:lnTo>
                                <a:lnTo>
                                  <a:pt x="26375" y="0"/>
                                </a:lnTo>
                                <a:lnTo>
                                  <a:pt x="26375" y="4763"/>
                                </a:lnTo>
                                <a:lnTo>
                                  <a:pt x="26375" y="4763"/>
                                </a:lnTo>
                                <a:lnTo>
                                  <a:pt x="26375" y="4763"/>
                                </a:lnTo>
                                <a:lnTo>
                                  <a:pt x="26375" y="9525"/>
                                </a:lnTo>
                                <a:lnTo>
                                  <a:pt x="26375" y="9525"/>
                                </a:lnTo>
                                <a:lnTo>
                                  <a:pt x="26375" y="9525"/>
                                </a:lnTo>
                                <a:lnTo>
                                  <a:pt x="26375" y="9525"/>
                                </a:lnTo>
                                <a:lnTo>
                                  <a:pt x="26375" y="9525"/>
                                </a:lnTo>
                                <a:lnTo>
                                  <a:pt x="26375" y="4763"/>
                                </a:lnTo>
                                <a:lnTo>
                                  <a:pt x="26375" y="0"/>
                                </a:lnTo>
                                <a:lnTo>
                                  <a:pt x="27108" y="0"/>
                                </a:lnTo>
                                <a:lnTo>
                                  <a:pt x="27108" y="0"/>
                                </a:lnTo>
                                <a:lnTo>
                                  <a:pt x="27108" y="4763"/>
                                </a:lnTo>
                                <a:lnTo>
                                  <a:pt x="27108" y="0"/>
                                </a:lnTo>
                                <a:lnTo>
                                  <a:pt x="27108" y="4763"/>
                                </a:lnTo>
                                <a:lnTo>
                                  <a:pt x="27108" y="9525"/>
                                </a:lnTo>
                                <a:lnTo>
                                  <a:pt x="27108" y="9525"/>
                                </a:lnTo>
                                <a:lnTo>
                                  <a:pt x="27108" y="9525"/>
                                </a:lnTo>
                                <a:lnTo>
                                  <a:pt x="27108" y="9525"/>
                                </a:lnTo>
                                <a:lnTo>
                                  <a:pt x="27108" y="4763"/>
                                </a:lnTo>
                                <a:lnTo>
                                  <a:pt x="27108" y="4763"/>
                                </a:lnTo>
                                <a:lnTo>
                                  <a:pt x="27108" y="4763"/>
                                </a:lnTo>
                                <a:lnTo>
                                  <a:pt x="27842" y="0"/>
                                </a:lnTo>
                                <a:lnTo>
                                  <a:pt x="27842" y="4763"/>
                                </a:lnTo>
                                <a:lnTo>
                                  <a:pt x="27842" y="0"/>
                                </a:lnTo>
                                <a:lnTo>
                                  <a:pt x="27842" y="4763"/>
                                </a:lnTo>
                                <a:lnTo>
                                  <a:pt x="27842" y="4763"/>
                                </a:lnTo>
                                <a:lnTo>
                                  <a:pt x="27842" y="4763"/>
                                </a:lnTo>
                                <a:lnTo>
                                  <a:pt x="27842" y="4763"/>
                                </a:lnTo>
                                <a:lnTo>
                                  <a:pt x="27842" y="4763"/>
                                </a:lnTo>
                                <a:lnTo>
                                  <a:pt x="27842" y="4763"/>
                                </a:lnTo>
                                <a:lnTo>
                                  <a:pt x="27842" y="4763"/>
                                </a:lnTo>
                                <a:lnTo>
                                  <a:pt x="27842" y="9525"/>
                                </a:lnTo>
                                <a:lnTo>
                                  <a:pt x="27842" y="4763"/>
                                </a:lnTo>
                                <a:lnTo>
                                  <a:pt x="27842" y="4763"/>
                                </a:lnTo>
                                <a:lnTo>
                                  <a:pt x="27842" y="4763"/>
                                </a:lnTo>
                                <a:lnTo>
                                  <a:pt x="28575" y="4763"/>
                                </a:lnTo>
                                <a:lnTo>
                                  <a:pt x="28575"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71" name="Freeform: Shape 1071"/>
                        <wps:cNvSpPr/>
                        <wps:spPr>
                          <a:xfrm>
                            <a:off x="3157537" y="1804987"/>
                            <a:ext cx="28575" cy="9525"/>
                          </a:xfrm>
                          <a:custGeom>
                            <a:avLst/>
                            <a:gdLst>
                              <a:gd name="connsiteX0" fmla="*/ 0 w 28575"/>
                              <a:gd name="connsiteY0" fmla="*/ 7144 h 9525"/>
                              <a:gd name="connsiteX1" fmla="*/ 0 w 28575"/>
                              <a:gd name="connsiteY1" fmla="*/ 7144 h 9525"/>
                              <a:gd name="connsiteX2" fmla="*/ 0 w 28575"/>
                              <a:gd name="connsiteY2" fmla="*/ 4763 h 9525"/>
                              <a:gd name="connsiteX3" fmla="*/ 0 w 28575"/>
                              <a:gd name="connsiteY3" fmla="*/ 4763 h 9525"/>
                              <a:gd name="connsiteX4" fmla="*/ 0 w 28575"/>
                              <a:gd name="connsiteY4" fmla="*/ 2381 h 9525"/>
                              <a:gd name="connsiteX5" fmla="*/ 0 w 28575"/>
                              <a:gd name="connsiteY5" fmla="*/ 2381 h 9525"/>
                              <a:gd name="connsiteX6" fmla="*/ 0 w 28575"/>
                              <a:gd name="connsiteY6" fmla="*/ 2381 h 9525"/>
                              <a:gd name="connsiteX7" fmla="*/ 0 w 28575"/>
                              <a:gd name="connsiteY7" fmla="*/ 2381 h 9525"/>
                              <a:gd name="connsiteX8" fmla="*/ 0 w 28575"/>
                              <a:gd name="connsiteY8" fmla="*/ 2381 h 9525"/>
                              <a:gd name="connsiteX9" fmla="*/ 0 w 28575"/>
                              <a:gd name="connsiteY9" fmla="*/ 2381 h 9525"/>
                              <a:gd name="connsiteX10" fmla="*/ 0 w 28575"/>
                              <a:gd name="connsiteY10" fmla="*/ 4763 h 9525"/>
                              <a:gd name="connsiteX11" fmla="*/ 0 w 28575"/>
                              <a:gd name="connsiteY11" fmla="*/ 4763 h 9525"/>
                              <a:gd name="connsiteX12" fmla="*/ 0 w 28575"/>
                              <a:gd name="connsiteY12" fmla="*/ 7144 h 9525"/>
                              <a:gd name="connsiteX13" fmla="*/ 0 w 28575"/>
                              <a:gd name="connsiteY13" fmla="*/ 7144 h 9525"/>
                              <a:gd name="connsiteX14" fmla="*/ 0 w 28575"/>
                              <a:gd name="connsiteY14" fmla="*/ 7144 h 9525"/>
                              <a:gd name="connsiteX15" fmla="*/ 0 w 28575"/>
                              <a:gd name="connsiteY15" fmla="*/ 7144 h 9525"/>
                              <a:gd name="connsiteX16" fmla="*/ 0 w 28575"/>
                              <a:gd name="connsiteY16" fmla="*/ 7144 h 9525"/>
                              <a:gd name="connsiteX17" fmla="*/ 753 w 28575"/>
                              <a:gd name="connsiteY17" fmla="*/ 7144 h 9525"/>
                              <a:gd name="connsiteX18" fmla="*/ 753 w 28575"/>
                              <a:gd name="connsiteY18" fmla="*/ 7144 h 9525"/>
                              <a:gd name="connsiteX19" fmla="*/ 753 w 28575"/>
                              <a:gd name="connsiteY19" fmla="*/ 4763 h 9525"/>
                              <a:gd name="connsiteX20" fmla="*/ 753 w 28575"/>
                              <a:gd name="connsiteY20" fmla="*/ 2381 h 9525"/>
                              <a:gd name="connsiteX21" fmla="*/ 753 w 28575"/>
                              <a:gd name="connsiteY21" fmla="*/ 0 h 9525"/>
                              <a:gd name="connsiteX22" fmla="*/ 753 w 28575"/>
                              <a:gd name="connsiteY22" fmla="*/ 2381 h 9525"/>
                              <a:gd name="connsiteX23" fmla="*/ 753 w 28575"/>
                              <a:gd name="connsiteY23" fmla="*/ 2381 h 9525"/>
                              <a:gd name="connsiteX24" fmla="*/ 753 w 28575"/>
                              <a:gd name="connsiteY24" fmla="*/ 0 h 9525"/>
                              <a:gd name="connsiteX25" fmla="*/ 753 w 28575"/>
                              <a:gd name="connsiteY25" fmla="*/ 4763 h 9525"/>
                              <a:gd name="connsiteX26" fmla="*/ 753 w 28575"/>
                              <a:gd name="connsiteY26" fmla="*/ 2381 h 9525"/>
                              <a:gd name="connsiteX27" fmla="*/ 753 w 28575"/>
                              <a:gd name="connsiteY27" fmla="*/ 4763 h 9525"/>
                              <a:gd name="connsiteX28" fmla="*/ 753 w 28575"/>
                              <a:gd name="connsiteY28" fmla="*/ 4763 h 9525"/>
                              <a:gd name="connsiteX29" fmla="*/ 1505 w 28575"/>
                              <a:gd name="connsiteY29" fmla="*/ 4763 h 9525"/>
                              <a:gd name="connsiteX30" fmla="*/ 1505 w 28575"/>
                              <a:gd name="connsiteY30" fmla="*/ 7144 h 9525"/>
                              <a:gd name="connsiteX31" fmla="*/ 1505 w 28575"/>
                              <a:gd name="connsiteY31" fmla="*/ 7144 h 9525"/>
                              <a:gd name="connsiteX32" fmla="*/ 1505 w 28575"/>
                              <a:gd name="connsiteY32" fmla="*/ 7144 h 9525"/>
                              <a:gd name="connsiteX33" fmla="*/ 1505 w 28575"/>
                              <a:gd name="connsiteY33" fmla="*/ 4763 h 9525"/>
                              <a:gd name="connsiteX34" fmla="*/ 1505 w 28575"/>
                              <a:gd name="connsiteY34" fmla="*/ 4763 h 9525"/>
                              <a:gd name="connsiteX35" fmla="*/ 1505 w 28575"/>
                              <a:gd name="connsiteY35" fmla="*/ 4763 h 9525"/>
                              <a:gd name="connsiteX36" fmla="*/ 1505 w 28575"/>
                              <a:gd name="connsiteY36" fmla="*/ 4763 h 9525"/>
                              <a:gd name="connsiteX37" fmla="*/ 1505 w 28575"/>
                              <a:gd name="connsiteY37" fmla="*/ 7144 h 9525"/>
                              <a:gd name="connsiteX38" fmla="*/ 1505 w 28575"/>
                              <a:gd name="connsiteY38" fmla="*/ 4763 h 9525"/>
                              <a:gd name="connsiteX39" fmla="*/ 1505 w 28575"/>
                              <a:gd name="connsiteY39" fmla="*/ 7144 h 9525"/>
                              <a:gd name="connsiteX40" fmla="*/ 1505 w 28575"/>
                              <a:gd name="connsiteY40" fmla="*/ 4763 h 9525"/>
                              <a:gd name="connsiteX41" fmla="*/ 2257 w 28575"/>
                              <a:gd name="connsiteY41" fmla="*/ 4763 h 9525"/>
                              <a:gd name="connsiteX42" fmla="*/ 2257 w 28575"/>
                              <a:gd name="connsiteY42" fmla="*/ 4763 h 9525"/>
                              <a:gd name="connsiteX43" fmla="*/ 2257 w 28575"/>
                              <a:gd name="connsiteY43" fmla="*/ 4763 h 9525"/>
                              <a:gd name="connsiteX44" fmla="*/ 2257 w 28575"/>
                              <a:gd name="connsiteY44" fmla="*/ 4763 h 9525"/>
                              <a:gd name="connsiteX45" fmla="*/ 2257 w 28575"/>
                              <a:gd name="connsiteY45" fmla="*/ 4763 h 9525"/>
                              <a:gd name="connsiteX46" fmla="*/ 2257 w 28575"/>
                              <a:gd name="connsiteY46" fmla="*/ 4763 h 9525"/>
                              <a:gd name="connsiteX47" fmla="*/ 2257 w 28575"/>
                              <a:gd name="connsiteY47" fmla="*/ 4763 h 9525"/>
                              <a:gd name="connsiteX48" fmla="*/ 2257 w 28575"/>
                              <a:gd name="connsiteY48" fmla="*/ 4763 h 9525"/>
                              <a:gd name="connsiteX49" fmla="*/ 2257 w 28575"/>
                              <a:gd name="connsiteY49" fmla="*/ 4763 h 9525"/>
                              <a:gd name="connsiteX50" fmla="*/ 2257 w 28575"/>
                              <a:gd name="connsiteY50" fmla="*/ 4763 h 9525"/>
                              <a:gd name="connsiteX51" fmla="*/ 2257 w 28575"/>
                              <a:gd name="connsiteY51" fmla="*/ 4763 h 9525"/>
                              <a:gd name="connsiteX52" fmla="*/ 2257 w 28575"/>
                              <a:gd name="connsiteY52" fmla="*/ 4763 h 9525"/>
                              <a:gd name="connsiteX53" fmla="*/ 3010 w 28575"/>
                              <a:gd name="connsiteY53" fmla="*/ 7144 h 9525"/>
                              <a:gd name="connsiteX54" fmla="*/ 3010 w 28575"/>
                              <a:gd name="connsiteY54" fmla="*/ 4763 h 9525"/>
                              <a:gd name="connsiteX55" fmla="*/ 3010 w 28575"/>
                              <a:gd name="connsiteY55" fmla="*/ 7144 h 9525"/>
                              <a:gd name="connsiteX56" fmla="*/ 3010 w 28575"/>
                              <a:gd name="connsiteY56" fmla="*/ 7144 h 9525"/>
                              <a:gd name="connsiteX57" fmla="*/ 3010 w 28575"/>
                              <a:gd name="connsiteY57" fmla="*/ 7144 h 9525"/>
                              <a:gd name="connsiteX58" fmla="*/ 3010 w 28575"/>
                              <a:gd name="connsiteY58" fmla="*/ 7144 h 9525"/>
                              <a:gd name="connsiteX59" fmla="*/ 3010 w 28575"/>
                              <a:gd name="connsiteY59" fmla="*/ 7144 h 9525"/>
                              <a:gd name="connsiteX60" fmla="*/ 3010 w 28575"/>
                              <a:gd name="connsiteY60" fmla="*/ 7144 h 9525"/>
                              <a:gd name="connsiteX61" fmla="*/ 3010 w 28575"/>
                              <a:gd name="connsiteY61" fmla="*/ 7144 h 9525"/>
                              <a:gd name="connsiteX62" fmla="*/ 3010 w 28575"/>
                              <a:gd name="connsiteY62" fmla="*/ 7144 h 9525"/>
                              <a:gd name="connsiteX63" fmla="*/ 3010 w 28575"/>
                              <a:gd name="connsiteY63" fmla="*/ 7144 h 9525"/>
                              <a:gd name="connsiteX64" fmla="*/ 3010 w 28575"/>
                              <a:gd name="connsiteY64" fmla="*/ 7144 h 9525"/>
                              <a:gd name="connsiteX65" fmla="*/ 3010 w 28575"/>
                              <a:gd name="connsiteY65" fmla="*/ 4763 h 9525"/>
                              <a:gd name="connsiteX66" fmla="*/ 3010 w 28575"/>
                              <a:gd name="connsiteY66" fmla="*/ 4763 h 9525"/>
                              <a:gd name="connsiteX67" fmla="*/ 3762 w 28575"/>
                              <a:gd name="connsiteY67" fmla="*/ 4763 h 9525"/>
                              <a:gd name="connsiteX68" fmla="*/ 3762 w 28575"/>
                              <a:gd name="connsiteY68" fmla="*/ 4763 h 9525"/>
                              <a:gd name="connsiteX69" fmla="*/ 3762 w 28575"/>
                              <a:gd name="connsiteY69" fmla="*/ 4763 h 9525"/>
                              <a:gd name="connsiteX70" fmla="*/ 3762 w 28575"/>
                              <a:gd name="connsiteY70" fmla="*/ 7144 h 9525"/>
                              <a:gd name="connsiteX71" fmla="*/ 3762 w 28575"/>
                              <a:gd name="connsiteY71" fmla="*/ 7144 h 9525"/>
                              <a:gd name="connsiteX72" fmla="*/ 3762 w 28575"/>
                              <a:gd name="connsiteY72" fmla="*/ 7144 h 9525"/>
                              <a:gd name="connsiteX73" fmla="*/ 3762 w 28575"/>
                              <a:gd name="connsiteY73" fmla="*/ 7144 h 9525"/>
                              <a:gd name="connsiteX74" fmla="*/ 3762 w 28575"/>
                              <a:gd name="connsiteY74" fmla="*/ 4763 h 9525"/>
                              <a:gd name="connsiteX75" fmla="*/ 3762 w 28575"/>
                              <a:gd name="connsiteY75" fmla="*/ 4763 h 9525"/>
                              <a:gd name="connsiteX76" fmla="*/ 3762 w 28575"/>
                              <a:gd name="connsiteY76" fmla="*/ 4763 h 9525"/>
                              <a:gd name="connsiteX77" fmla="*/ 3762 w 28575"/>
                              <a:gd name="connsiteY77" fmla="*/ 4763 h 9525"/>
                              <a:gd name="connsiteX78" fmla="*/ 3762 w 28575"/>
                              <a:gd name="connsiteY78" fmla="*/ 4763 h 9525"/>
                              <a:gd name="connsiteX79" fmla="*/ 4515 w 28575"/>
                              <a:gd name="connsiteY79" fmla="*/ 4763 h 9525"/>
                              <a:gd name="connsiteX80" fmla="*/ 4515 w 28575"/>
                              <a:gd name="connsiteY80" fmla="*/ 4763 h 9525"/>
                              <a:gd name="connsiteX81" fmla="*/ 4515 w 28575"/>
                              <a:gd name="connsiteY81" fmla="*/ 7144 h 9525"/>
                              <a:gd name="connsiteX82" fmla="*/ 4515 w 28575"/>
                              <a:gd name="connsiteY82" fmla="*/ 7144 h 9525"/>
                              <a:gd name="connsiteX83" fmla="*/ 4515 w 28575"/>
                              <a:gd name="connsiteY83" fmla="*/ 4763 h 9525"/>
                              <a:gd name="connsiteX84" fmla="*/ 4515 w 28575"/>
                              <a:gd name="connsiteY84" fmla="*/ 4763 h 9525"/>
                              <a:gd name="connsiteX85" fmla="*/ 4515 w 28575"/>
                              <a:gd name="connsiteY85" fmla="*/ 2381 h 9525"/>
                              <a:gd name="connsiteX86" fmla="*/ 4515 w 28575"/>
                              <a:gd name="connsiteY86" fmla="*/ 0 h 9525"/>
                              <a:gd name="connsiteX87" fmla="*/ 4515 w 28575"/>
                              <a:gd name="connsiteY87" fmla="*/ 2381 h 9525"/>
                              <a:gd name="connsiteX88" fmla="*/ 4515 w 28575"/>
                              <a:gd name="connsiteY88" fmla="*/ 2381 h 9525"/>
                              <a:gd name="connsiteX89" fmla="*/ 4515 w 28575"/>
                              <a:gd name="connsiteY89" fmla="*/ 4763 h 9525"/>
                              <a:gd name="connsiteX90" fmla="*/ 4515 w 28575"/>
                              <a:gd name="connsiteY90" fmla="*/ 7144 h 9525"/>
                              <a:gd name="connsiteX91" fmla="*/ 5267 w 28575"/>
                              <a:gd name="connsiteY91" fmla="*/ 7144 h 9525"/>
                              <a:gd name="connsiteX92" fmla="*/ 5267 w 28575"/>
                              <a:gd name="connsiteY92" fmla="*/ 4763 h 9525"/>
                              <a:gd name="connsiteX93" fmla="*/ 5267 w 28575"/>
                              <a:gd name="connsiteY93" fmla="*/ 4763 h 9525"/>
                              <a:gd name="connsiteX94" fmla="*/ 5267 w 28575"/>
                              <a:gd name="connsiteY94" fmla="*/ 7144 h 9525"/>
                              <a:gd name="connsiteX95" fmla="*/ 5267 w 28575"/>
                              <a:gd name="connsiteY95" fmla="*/ 7144 h 9525"/>
                              <a:gd name="connsiteX96" fmla="*/ 5267 w 28575"/>
                              <a:gd name="connsiteY96" fmla="*/ 7144 h 9525"/>
                              <a:gd name="connsiteX97" fmla="*/ 5267 w 28575"/>
                              <a:gd name="connsiteY97" fmla="*/ 7144 h 9525"/>
                              <a:gd name="connsiteX98" fmla="*/ 5267 w 28575"/>
                              <a:gd name="connsiteY98" fmla="*/ 7144 h 9525"/>
                              <a:gd name="connsiteX99" fmla="*/ 5267 w 28575"/>
                              <a:gd name="connsiteY99" fmla="*/ 7144 h 9525"/>
                              <a:gd name="connsiteX100" fmla="*/ 5267 w 28575"/>
                              <a:gd name="connsiteY100" fmla="*/ 7144 h 9525"/>
                              <a:gd name="connsiteX101" fmla="*/ 5267 w 28575"/>
                              <a:gd name="connsiteY101" fmla="*/ 7144 h 9525"/>
                              <a:gd name="connsiteX102" fmla="*/ 5267 w 28575"/>
                              <a:gd name="connsiteY102" fmla="*/ 7144 h 9525"/>
                              <a:gd name="connsiteX103" fmla="*/ 5267 w 28575"/>
                              <a:gd name="connsiteY103" fmla="*/ 7144 h 9525"/>
                              <a:gd name="connsiteX104" fmla="*/ 5267 w 28575"/>
                              <a:gd name="connsiteY104" fmla="*/ 4763 h 9525"/>
                              <a:gd name="connsiteX105" fmla="*/ 5267 w 28575"/>
                              <a:gd name="connsiteY105" fmla="*/ 2381 h 9525"/>
                              <a:gd name="connsiteX106" fmla="*/ 5267 w 28575"/>
                              <a:gd name="connsiteY106" fmla="*/ 2381 h 9525"/>
                              <a:gd name="connsiteX107" fmla="*/ 5267 w 28575"/>
                              <a:gd name="connsiteY107" fmla="*/ 2381 h 9525"/>
                              <a:gd name="connsiteX108" fmla="*/ 5267 w 28575"/>
                              <a:gd name="connsiteY108" fmla="*/ 2381 h 9525"/>
                              <a:gd name="connsiteX109" fmla="*/ 6020 w 28575"/>
                              <a:gd name="connsiteY109" fmla="*/ 2381 h 9525"/>
                              <a:gd name="connsiteX110" fmla="*/ 6020 w 28575"/>
                              <a:gd name="connsiteY110" fmla="*/ 4763 h 9525"/>
                              <a:gd name="connsiteX111" fmla="*/ 6020 w 28575"/>
                              <a:gd name="connsiteY111" fmla="*/ 4763 h 9525"/>
                              <a:gd name="connsiteX112" fmla="*/ 6020 w 28575"/>
                              <a:gd name="connsiteY112" fmla="*/ 4763 h 9525"/>
                              <a:gd name="connsiteX113" fmla="*/ 6020 w 28575"/>
                              <a:gd name="connsiteY113" fmla="*/ 4763 h 9525"/>
                              <a:gd name="connsiteX114" fmla="*/ 6020 w 28575"/>
                              <a:gd name="connsiteY114" fmla="*/ 4763 h 9525"/>
                              <a:gd name="connsiteX115" fmla="*/ 6020 w 28575"/>
                              <a:gd name="connsiteY115" fmla="*/ 4763 h 9525"/>
                              <a:gd name="connsiteX116" fmla="*/ 6020 w 28575"/>
                              <a:gd name="connsiteY116" fmla="*/ 4763 h 9525"/>
                              <a:gd name="connsiteX117" fmla="*/ 6020 w 28575"/>
                              <a:gd name="connsiteY117" fmla="*/ 7144 h 9525"/>
                              <a:gd name="connsiteX118" fmla="*/ 6020 w 28575"/>
                              <a:gd name="connsiteY118" fmla="*/ 7144 h 9525"/>
                              <a:gd name="connsiteX119" fmla="*/ 6020 w 28575"/>
                              <a:gd name="connsiteY119" fmla="*/ 7144 h 9525"/>
                              <a:gd name="connsiteX120" fmla="*/ 6020 w 28575"/>
                              <a:gd name="connsiteY120" fmla="*/ 7144 h 9525"/>
                              <a:gd name="connsiteX121" fmla="*/ 6772 w 28575"/>
                              <a:gd name="connsiteY121" fmla="*/ 4763 h 9525"/>
                              <a:gd name="connsiteX122" fmla="*/ 6772 w 28575"/>
                              <a:gd name="connsiteY122" fmla="*/ 4763 h 9525"/>
                              <a:gd name="connsiteX123" fmla="*/ 6772 w 28575"/>
                              <a:gd name="connsiteY123" fmla="*/ 4763 h 9525"/>
                              <a:gd name="connsiteX124" fmla="*/ 6772 w 28575"/>
                              <a:gd name="connsiteY124" fmla="*/ 2381 h 9525"/>
                              <a:gd name="connsiteX125" fmla="*/ 6772 w 28575"/>
                              <a:gd name="connsiteY125" fmla="*/ 2381 h 9525"/>
                              <a:gd name="connsiteX126" fmla="*/ 6772 w 28575"/>
                              <a:gd name="connsiteY126" fmla="*/ 2381 h 9525"/>
                              <a:gd name="connsiteX127" fmla="*/ 6772 w 28575"/>
                              <a:gd name="connsiteY127" fmla="*/ 2381 h 9525"/>
                              <a:gd name="connsiteX128" fmla="*/ 6772 w 28575"/>
                              <a:gd name="connsiteY128" fmla="*/ 2381 h 9525"/>
                              <a:gd name="connsiteX129" fmla="*/ 6772 w 28575"/>
                              <a:gd name="connsiteY129" fmla="*/ 2381 h 9525"/>
                              <a:gd name="connsiteX130" fmla="*/ 6772 w 28575"/>
                              <a:gd name="connsiteY130" fmla="*/ 4763 h 9525"/>
                              <a:gd name="connsiteX131" fmla="*/ 6772 w 28575"/>
                              <a:gd name="connsiteY131" fmla="*/ 4763 h 9525"/>
                              <a:gd name="connsiteX132" fmla="*/ 6772 w 28575"/>
                              <a:gd name="connsiteY132" fmla="*/ 7144 h 9525"/>
                              <a:gd name="connsiteX133" fmla="*/ 7515 w 28575"/>
                              <a:gd name="connsiteY133" fmla="*/ 7144 h 9525"/>
                              <a:gd name="connsiteX134" fmla="*/ 7515 w 28575"/>
                              <a:gd name="connsiteY134" fmla="*/ 7144 h 9525"/>
                              <a:gd name="connsiteX135" fmla="*/ 7515 w 28575"/>
                              <a:gd name="connsiteY135" fmla="*/ 4763 h 9525"/>
                              <a:gd name="connsiteX136" fmla="*/ 7515 w 28575"/>
                              <a:gd name="connsiteY136" fmla="*/ 7144 h 9525"/>
                              <a:gd name="connsiteX137" fmla="*/ 7515 w 28575"/>
                              <a:gd name="connsiteY137" fmla="*/ 4763 h 9525"/>
                              <a:gd name="connsiteX138" fmla="*/ 7515 w 28575"/>
                              <a:gd name="connsiteY138" fmla="*/ 4763 h 9525"/>
                              <a:gd name="connsiteX139" fmla="*/ 7515 w 28575"/>
                              <a:gd name="connsiteY139" fmla="*/ 4763 h 9525"/>
                              <a:gd name="connsiteX140" fmla="*/ 7515 w 28575"/>
                              <a:gd name="connsiteY140" fmla="*/ 2381 h 9525"/>
                              <a:gd name="connsiteX141" fmla="*/ 7515 w 28575"/>
                              <a:gd name="connsiteY141" fmla="*/ 2381 h 9525"/>
                              <a:gd name="connsiteX142" fmla="*/ 7515 w 28575"/>
                              <a:gd name="connsiteY142" fmla="*/ 4763 h 9525"/>
                              <a:gd name="connsiteX143" fmla="*/ 7515 w 28575"/>
                              <a:gd name="connsiteY143" fmla="*/ 4763 h 9525"/>
                              <a:gd name="connsiteX144" fmla="*/ 7515 w 28575"/>
                              <a:gd name="connsiteY144" fmla="*/ 4763 h 9525"/>
                              <a:gd name="connsiteX145" fmla="*/ 7515 w 28575"/>
                              <a:gd name="connsiteY145" fmla="*/ 7144 h 9525"/>
                              <a:gd name="connsiteX146" fmla="*/ 7515 w 28575"/>
                              <a:gd name="connsiteY146" fmla="*/ 7144 h 9525"/>
                              <a:gd name="connsiteX147" fmla="*/ 8268 w 28575"/>
                              <a:gd name="connsiteY147" fmla="*/ 7144 h 9525"/>
                              <a:gd name="connsiteX148" fmla="*/ 8268 w 28575"/>
                              <a:gd name="connsiteY148" fmla="*/ 7144 h 9525"/>
                              <a:gd name="connsiteX149" fmla="*/ 8268 w 28575"/>
                              <a:gd name="connsiteY149" fmla="*/ 7144 h 9525"/>
                              <a:gd name="connsiteX150" fmla="*/ 8268 w 28575"/>
                              <a:gd name="connsiteY150" fmla="*/ 7144 h 9525"/>
                              <a:gd name="connsiteX151" fmla="*/ 8268 w 28575"/>
                              <a:gd name="connsiteY151" fmla="*/ 4763 h 9525"/>
                              <a:gd name="connsiteX152" fmla="*/ 8268 w 28575"/>
                              <a:gd name="connsiteY152" fmla="*/ 7144 h 9525"/>
                              <a:gd name="connsiteX153" fmla="*/ 8268 w 28575"/>
                              <a:gd name="connsiteY153" fmla="*/ 4763 h 9525"/>
                              <a:gd name="connsiteX154" fmla="*/ 8268 w 28575"/>
                              <a:gd name="connsiteY154" fmla="*/ 4763 h 9525"/>
                              <a:gd name="connsiteX155" fmla="*/ 8268 w 28575"/>
                              <a:gd name="connsiteY155" fmla="*/ 4763 h 9525"/>
                              <a:gd name="connsiteX156" fmla="*/ 8268 w 28575"/>
                              <a:gd name="connsiteY156" fmla="*/ 4763 h 9525"/>
                              <a:gd name="connsiteX157" fmla="*/ 8268 w 28575"/>
                              <a:gd name="connsiteY157" fmla="*/ 2381 h 9525"/>
                              <a:gd name="connsiteX158" fmla="*/ 8268 w 28575"/>
                              <a:gd name="connsiteY158" fmla="*/ 2381 h 9525"/>
                              <a:gd name="connsiteX159" fmla="*/ 9020 w 28575"/>
                              <a:gd name="connsiteY159" fmla="*/ 2381 h 9525"/>
                              <a:gd name="connsiteX160" fmla="*/ 9020 w 28575"/>
                              <a:gd name="connsiteY160" fmla="*/ 4763 h 9525"/>
                              <a:gd name="connsiteX161" fmla="*/ 9020 w 28575"/>
                              <a:gd name="connsiteY161" fmla="*/ 4763 h 9525"/>
                              <a:gd name="connsiteX162" fmla="*/ 9020 w 28575"/>
                              <a:gd name="connsiteY162" fmla="*/ 7144 h 9525"/>
                              <a:gd name="connsiteX163" fmla="*/ 9020 w 28575"/>
                              <a:gd name="connsiteY163" fmla="*/ 7144 h 9525"/>
                              <a:gd name="connsiteX164" fmla="*/ 9020 w 28575"/>
                              <a:gd name="connsiteY164" fmla="*/ 7144 h 9525"/>
                              <a:gd name="connsiteX165" fmla="*/ 9020 w 28575"/>
                              <a:gd name="connsiteY165" fmla="*/ 4763 h 9525"/>
                              <a:gd name="connsiteX166" fmla="*/ 9020 w 28575"/>
                              <a:gd name="connsiteY166" fmla="*/ 4763 h 9525"/>
                              <a:gd name="connsiteX167" fmla="*/ 9020 w 28575"/>
                              <a:gd name="connsiteY167" fmla="*/ 4763 h 9525"/>
                              <a:gd name="connsiteX168" fmla="*/ 9020 w 28575"/>
                              <a:gd name="connsiteY168" fmla="*/ 4763 h 9525"/>
                              <a:gd name="connsiteX169" fmla="*/ 9020 w 28575"/>
                              <a:gd name="connsiteY169" fmla="*/ 7144 h 9525"/>
                              <a:gd name="connsiteX170" fmla="*/ 9020 w 28575"/>
                              <a:gd name="connsiteY170" fmla="*/ 7144 h 9525"/>
                              <a:gd name="connsiteX171" fmla="*/ 9773 w 28575"/>
                              <a:gd name="connsiteY171" fmla="*/ 7144 h 9525"/>
                              <a:gd name="connsiteX172" fmla="*/ 9773 w 28575"/>
                              <a:gd name="connsiteY172" fmla="*/ 4763 h 9525"/>
                              <a:gd name="connsiteX173" fmla="*/ 9773 w 28575"/>
                              <a:gd name="connsiteY173" fmla="*/ 2381 h 9525"/>
                              <a:gd name="connsiteX174" fmla="*/ 9773 w 28575"/>
                              <a:gd name="connsiteY174" fmla="*/ 2381 h 9525"/>
                              <a:gd name="connsiteX175" fmla="*/ 9773 w 28575"/>
                              <a:gd name="connsiteY175" fmla="*/ 2381 h 9525"/>
                              <a:gd name="connsiteX176" fmla="*/ 9773 w 28575"/>
                              <a:gd name="connsiteY176" fmla="*/ 4763 h 9525"/>
                              <a:gd name="connsiteX177" fmla="*/ 9773 w 28575"/>
                              <a:gd name="connsiteY177" fmla="*/ 4763 h 9525"/>
                              <a:gd name="connsiteX178" fmla="*/ 9773 w 28575"/>
                              <a:gd name="connsiteY178" fmla="*/ 4763 h 9525"/>
                              <a:gd name="connsiteX179" fmla="*/ 9773 w 28575"/>
                              <a:gd name="connsiteY179" fmla="*/ 4763 h 9525"/>
                              <a:gd name="connsiteX180" fmla="*/ 9773 w 28575"/>
                              <a:gd name="connsiteY180" fmla="*/ 4763 h 9525"/>
                              <a:gd name="connsiteX181" fmla="*/ 9773 w 28575"/>
                              <a:gd name="connsiteY181" fmla="*/ 7144 h 9525"/>
                              <a:gd name="connsiteX182" fmla="*/ 9773 w 28575"/>
                              <a:gd name="connsiteY182" fmla="*/ 7144 h 9525"/>
                              <a:gd name="connsiteX183" fmla="*/ 9773 w 28575"/>
                              <a:gd name="connsiteY183" fmla="*/ 4763 h 9525"/>
                              <a:gd name="connsiteX184" fmla="*/ 9773 w 28575"/>
                              <a:gd name="connsiteY184" fmla="*/ 7144 h 9525"/>
                              <a:gd name="connsiteX185" fmla="*/ 9773 w 28575"/>
                              <a:gd name="connsiteY185" fmla="*/ 4763 h 9525"/>
                              <a:gd name="connsiteX186" fmla="*/ 9773 w 28575"/>
                              <a:gd name="connsiteY186" fmla="*/ 2381 h 9525"/>
                              <a:gd name="connsiteX187" fmla="*/ 9773 w 28575"/>
                              <a:gd name="connsiteY187" fmla="*/ 2381 h 9525"/>
                              <a:gd name="connsiteX188" fmla="*/ 9773 w 28575"/>
                              <a:gd name="connsiteY188" fmla="*/ 2381 h 9525"/>
                              <a:gd name="connsiteX189" fmla="*/ 10525 w 28575"/>
                              <a:gd name="connsiteY189" fmla="*/ 2381 h 9525"/>
                              <a:gd name="connsiteX190" fmla="*/ 10525 w 28575"/>
                              <a:gd name="connsiteY190" fmla="*/ 4763 h 9525"/>
                              <a:gd name="connsiteX191" fmla="*/ 10525 w 28575"/>
                              <a:gd name="connsiteY191" fmla="*/ 7144 h 9525"/>
                              <a:gd name="connsiteX192" fmla="*/ 10525 w 28575"/>
                              <a:gd name="connsiteY192" fmla="*/ 7144 h 9525"/>
                              <a:gd name="connsiteX193" fmla="*/ 10525 w 28575"/>
                              <a:gd name="connsiteY193" fmla="*/ 7144 h 9525"/>
                              <a:gd name="connsiteX194" fmla="*/ 10525 w 28575"/>
                              <a:gd name="connsiteY194" fmla="*/ 4763 h 9525"/>
                              <a:gd name="connsiteX195" fmla="*/ 10525 w 28575"/>
                              <a:gd name="connsiteY195" fmla="*/ 4763 h 9525"/>
                              <a:gd name="connsiteX196" fmla="*/ 10525 w 28575"/>
                              <a:gd name="connsiteY196" fmla="*/ 4763 h 9525"/>
                              <a:gd name="connsiteX197" fmla="*/ 10525 w 28575"/>
                              <a:gd name="connsiteY197" fmla="*/ 4763 h 9525"/>
                              <a:gd name="connsiteX198" fmla="*/ 10525 w 28575"/>
                              <a:gd name="connsiteY198" fmla="*/ 2381 h 9525"/>
                              <a:gd name="connsiteX199" fmla="*/ 10525 w 28575"/>
                              <a:gd name="connsiteY199" fmla="*/ 4763 h 9525"/>
                              <a:gd name="connsiteX200" fmla="*/ 10525 w 28575"/>
                              <a:gd name="connsiteY200" fmla="*/ 7144 h 9525"/>
                              <a:gd name="connsiteX201" fmla="*/ 11278 w 28575"/>
                              <a:gd name="connsiteY201" fmla="*/ 7144 h 9525"/>
                              <a:gd name="connsiteX202" fmla="*/ 11278 w 28575"/>
                              <a:gd name="connsiteY202" fmla="*/ 7144 h 9525"/>
                              <a:gd name="connsiteX203" fmla="*/ 11278 w 28575"/>
                              <a:gd name="connsiteY203" fmla="*/ 7144 h 9525"/>
                              <a:gd name="connsiteX204" fmla="*/ 11278 w 28575"/>
                              <a:gd name="connsiteY204" fmla="*/ 7144 h 9525"/>
                              <a:gd name="connsiteX205" fmla="*/ 11278 w 28575"/>
                              <a:gd name="connsiteY205" fmla="*/ 4763 h 9525"/>
                              <a:gd name="connsiteX206" fmla="*/ 11278 w 28575"/>
                              <a:gd name="connsiteY206" fmla="*/ 4763 h 9525"/>
                              <a:gd name="connsiteX207" fmla="*/ 11278 w 28575"/>
                              <a:gd name="connsiteY207" fmla="*/ 4763 h 9525"/>
                              <a:gd name="connsiteX208" fmla="*/ 11278 w 28575"/>
                              <a:gd name="connsiteY208" fmla="*/ 4763 h 9525"/>
                              <a:gd name="connsiteX209" fmla="*/ 11278 w 28575"/>
                              <a:gd name="connsiteY209" fmla="*/ 4763 h 9525"/>
                              <a:gd name="connsiteX210" fmla="*/ 11278 w 28575"/>
                              <a:gd name="connsiteY210" fmla="*/ 4763 h 9525"/>
                              <a:gd name="connsiteX211" fmla="*/ 11278 w 28575"/>
                              <a:gd name="connsiteY211" fmla="*/ 7144 h 9525"/>
                              <a:gd name="connsiteX212" fmla="*/ 11278 w 28575"/>
                              <a:gd name="connsiteY212" fmla="*/ 4763 h 9525"/>
                              <a:gd name="connsiteX213" fmla="*/ 11278 w 28575"/>
                              <a:gd name="connsiteY213" fmla="*/ 4763 h 9525"/>
                              <a:gd name="connsiteX214" fmla="*/ 11278 w 28575"/>
                              <a:gd name="connsiteY214" fmla="*/ 4763 h 9525"/>
                              <a:gd name="connsiteX215" fmla="*/ 12030 w 28575"/>
                              <a:gd name="connsiteY215" fmla="*/ 4763 h 9525"/>
                              <a:gd name="connsiteX216" fmla="*/ 12030 w 28575"/>
                              <a:gd name="connsiteY216" fmla="*/ 7144 h 9525"/>
                              <a:gd name="connsiteX217" fmla="*/ 12030 w 28575"/>
                              <a:gd name="connsiteY217" fmla="*/ 7144 h 9525"/>
                              <a:gd name="connsiteX218" fmla="*/ 12030 w 28575"/>
                              <a:gd name="connsiteY218" fmla="*/ 7144 h 9525"/>
                              <a:gd name="connsiteX219" fmla="*/ 12030 w 28575"/>
                              <a:gd name="connsiteY219" fmla="*/ 7144 h 9525"/>
                              <a:gd name="connsiteX220" fmla="*/ 12030 w 28575"/>
                              <a:gd name="connsiteY220" fmla="*/ 7144 h 9525"/>
                              <a:gd name="connsiteX221" fmla="*/ 12030 w 28575"/>
                              <a:gd name="connsiteY221" fmla="*/ 7144 h 9525"/>
                              <a:gd name="connsiteX222" fmla="*/ 12030 w 28575"/>
                              <a:gd name="connsiteY222" fmla="*/ 2381 h 9525"/>
                              <a:gd name="connsiteX223" fmla="*/ 12030 w 28575"/>
                              <a:gd name="connsiteY223" fmla="*/ 2381 h 9525"/>
                              <a:gd name="connsiteX224" fmla="*/ 12030 w 28575"/>
                              <a:gd name="connsiteY224" fmla="*/ 4763 h 9525"/>
                              <a:gd name="connsiteX225" fmla="*/ 12030 w 28575"/>
                              <a:gd name="connsiteY225" fmla="*/ 2381 h 9525"/>
                              <a:gd name="connsiteX226" fmla="*/ 12030 w 28575"/>
                              <a:gd name="connsiteY226" fmla="*/ 4763 h 9525"/>
                              <a:gd name="connsiteX227" fmla="*/ 12783 w 28575"/>
                              <a:gd name="connsiteY227" fmla="*/ 4763 h 9525"/>
                              <a:gd name="connsiteX228" fmla="*/ 12783 w 28575"/>
                              <a:gd name="connsiteY228" fmla="*/ 7144 h 9525"/>
                              <a:gd name="connsiteX229" fmla="*/ 12783 w 28575"/>
                              <a:gd name="connsiteY229" fmla="*/ 7144 h 9525"/>
                              <a:gd name="connsiteX230" fmla="*/ 12783 w 28575"/>
                              <a:gd name="connsiteY230" fmla="*/ 7144 h 9525"/>
                              <a:gd name="connsiteX231" fmla="*/ 12783 w 28575"/>
                              <a:gd name="connsiteY231" fmla="*/ 7144 h 9525"/>
                              <a:gd name="connsiteX232" fmla="*/ 12783 w 28575"/>
                              <a:gd name="connsiteY232" fmla="*/ 4763 h 9525"/>
                              <a:gd name="connsiteX233" fmla="*/ 12783 w 28575"/>
                              <a:gd name="connsiteY233" fmla="*/ 7144 h 9525"/>
                              <a:gd name="connsiteX234" fmla="*/ 12783 w 28575"/>
                              <a:gd name="connsiteY234" fmla="*/ 7144 h 9525"/>
                              <a:gd name="connsiteX235" fmla="*/ 12783 w 28575"/>
                              <a:gd name="connsiteY235" fmla="*/ 4763 h 9525"/>
                              <a:gd name="connsiteX236" fmla="*/ 12783 w 28575"/>
                              <a:gd name="connsiteY236" fmla="*/ 4763 h 9525"/>
                              <a:gd name="connsiteX237" fmla="*/ 12783 w 28575"/>
                              <a:gd name="connsiteY237" fmla="*/ 4763 h 9525"/>
                              <a:gd name="connsiteX238" fmla="*/ 12783 w 28575"/>
                              <a:gd name="connsiteY238" fmla="*/ 4763 h 9525"/>
                              <a:gd name="connsiteX239" fmla="*/ 13535 w 28575"/>
                              <a:gd name="connsiteY239" fmla="*/ 4763 h 9525"/>
                              <a:gd name="connsiteX240" fmla="*/ 13535 w 28575"/>
                              <a:gd name="connsiteY240" fmla="*/ 4763 h 9525"/>
                              <a:gd name="connsiteX241" fmla="*/ 13535 w 28575"/>
                              <a:gd name="connsiteY241" fmla="*/ 7144 h 9525"/>
                              <a:gd name="connsiteX242" fmla="*/ 13535 w 28575"/>
                              <a:gd name="connsiteY242" fmla="*/ 7144 h 9525"/>
                              <a:gd name="connsiteX243" fmla="*/ 13535 w 28575"/>
                              <a:gd name="connsiteY243" fmla="*/ 7144 h 9525"/>
                              <a:gd name="connsiteX244" fmla="*/ 13535 w 28575"/>
                              <a:gd name="connsiteY244" fmla="*/ 7144 h 9525"/>
                              <a:gd name="connsiteX245" fmla="*/ 13535 w 28575"/>
                              <a:gd name="connsiteY245" fmla="*/ 7144 h 9525"/>
                              <a:gd name="connsiteX246" fmla="*/ 13535 w 28575"/>
                              <a:gd name="connsiteY246" fmla="*/ 7144 h 9525"/>
                              <a:gd name="connsiteX247" fmla="*/ 13535 w 28575"/>
                              <a:gd name="connsiteY247" fmla="*/ 4763 h 9525"/>
                              <a:gd name="connsiteX248" fmla="*/ 13535 w 28575"/>
                              <a:gd name="connsiteY248" fmla="*/ 4763 h 9525"/>
                              <a:gd name="connsiteX249" fmla="*/ 13535 w 28575"/>
                              <a:gd name="connsiteY249" fmla="*/ 4763 h 9525"/>
                              <a:gd name="connsiteX250" fmla="*/ 13535 w 28575"/>
                              <a:gd name="connsiteY250" fmla="*/ 4763 h 9525"/>
                              <a:gd name="connsiteX251" fmla="*/ 14288 w 28575"/>
                              <a:gd name="connsiteY251" fmla="*/ 4763 h 9525"/>
                              <a:gd name="connsiteX252" fmla="*/ 14288 w 28575"/>
                              <a:gd name="connsiteY252" fmla="*/ 4763 h 9525"/>
                              <a:gd name="connsiteX253" fmla="*/ 14288 w 28575"/>
                              <a:gd name="connsiteY253" fmla="*/ 4763 h 9525"/>
                              <a:gd name="connsiteX254" fmla="*/ 14288 w 28575"/>
                              <a:gd name="connsiteY254" fmla="*/ 2381 h 9525"/>
                              <a:gd name="connsiteX255" fmla="*/ 14288 w 28575"/>
                              <a:gd name="connsiteY255" fmla="*/ 0 h 9525"/>
                              <a:gd name="connsiteX256" fmla="*/ 14288 w 28575"/>
                              <a:gd name="connsiteY256" fmla="*/ 0 h 9525"/>
                              <a:gd name="connsiteX257" fmla="*/ 14288 w 28575"/>
                              <a:gd name="connsiteY257" fmla="*/ 2381 h 9525"/>
                              <a:gd name="connsiteX258" fmla="*/ 14288 w 28575"/>
                              <a:gd name="connsiteY258" fmla="*/ 4763 h 9525"/>
                              <a:gd name="connsiteX259" fmla="*/ 14288 w 28575"/>
                              <a:gd name="connsiteY259" fmla="*/ 4763 h 9525"/>
                              <a:gd name="connsiteX260" fmla="*/ 14288 w 28575"/>
                              <a:gd name="connsiteY260" fmla="*/ 4763 h 9525"/>
                              <a:gd name="connsiteX261" fmla="*/ 14288 w 28575"/>
                              <a:gd name="connsiteY261" fmla="*/ 2381 h 9525"/>
                              <a:gd name="connsiteX262" fmla="*/ 14288 w 28575"/>
                              <a:gd name="connsiteY262" fmla="*/ 4763 h 9525"/>
                              <a:gd name="connsiteX263" fmla="*/ 15040 w 28575"/>
                              <a:gd name="connsiteY263" fmla="*/ 4763 h 9525"/>
                              <a:gd name="connsiteX264" fmla="*/ 15040 w 28575"/>
                              <a:gd name="connsiteY264" fmla="*/ 4763 h 9525"/>
                              <a:gd name="connsiteX265" fmla="*/ 15040 w 28575"/>
                              <a:gd name="connsiteY265" fmla="*/ 7144 h 9525"/>
                              <a:gd name="connsiteX266" fmla="*/ 15040 w 28575"/>
                              <a:gd name="connsiteY266" fmla="*/ 7144 h 9525"/>
                              <a:gd name="connsiteX267" fmla="*/ 15040 w 28575"/>
                              <a:gd name="connsiteY267" fmla="*/ 7144 h 9525"/>
                              <a:gd name="connsiteX268" fmla="*/ 15040 w 28575"/>
                              <a:gd name="connsiteY268" fmla="*/ 7144 h 9525"/>
                              <a:gd name="connsiteX269" fmla="*/ 15040 w 28575"/>
                              <a:gd name="connsiteY269" fmla="*/ 7144 h 9525"/>
                              <a:gd name="connsiteX270" fmla="*/ 15040 w 28575"/>
                              <a:gd name="connsiteY270" fmla="*/ 7144 h 9525"/>
                              <a:gd name="connsiteX271" fmla="*/ 15040 w 28575"/>
                              <a:gd name="connsiteY271" fmla="*/ 7144 h 9525"/>
                              <a:gd name="connsiteX272" fmla="*/ 15040 w 28575"/>
                              <a:gd name="connsiteY272" fmla="*/ 7144 h 9525"/>
                              <a:gd name="connsiteX273" fmla="*/ 15040 w 28575"/>
                              <a:gd name="connsiteY273" fmla="*/ 7144 h 9525"/>
                              <a:gd name="connsiteX274" fmla="*/ 15040 w 28575"/>
                              <a:gd name="connsiteY274" fmla="*/ 4763 h 9525"/>
                              <a:gd name="connsiteX275" fmla="*/ 15040 w 28575"/>
                              <a:gd name="connsiteY275" fmla="*/ 4763 h 9525"/>
                              <a:gd name="connsiteX276" fmla="*/ 15040 w 28575"/>
                              <a:gd name="connsiteY276" fmla="*/ 4763 h 9525"/>
                              <a:gd name="connsiteX277" fmla="*/ 15040 w 28575"/>
                              <a:gd name="connsiteY277" fmla="*/ 4763 h 9525"/>
                              <a:gd name="connsiteX278" fmla="*/ 15040 w 28575"/>
                              <a:gd name="connsiteY278" fmla="*/ 7144 h 9525"/>
                              <a:gd name="connsiteX279" fmla="*/ 15040 w 28575"/>
                              <a:gd name="connsiteY279" fmla="*/ 9525 h 9525"/>
                              <a:gd name="connsiteX280" fmla="*/ 15040 w 28575"/>
                              <a:gd name="connsiteY280" fmla="*/ 9525 h 9525"/>
                              <a:gd name="connsiteX281" fmla="*/ 15040 w 28575"/>
                              <a:gd name="connsiteY281" fmla="*/ 7144 h 9525"/>
                              <a:gd name="connsiteX282" fmla="*/ 15040 w 28575"/>
                              <a:gd name="connsiteY282" fmla="*/ 4763 h 9525"/>
                              <a:gd name="connsiteX283" fmla="*/ 15792 w 28575"/>
                              <a:gd name="connsiteY283" fmla="*/ 7144 h 9525"/>
                              <a:gd name="connsiteX284" fmla="*/ 15792 w 28575"/>
                              <a:gd name="connsiteY284" fmla="*/ 4763 h 9525"/>
                              <a:gd name="connsiteX285" fmla="*/ 15792 w 28575"/>
                              <a:gd name="connsiteY285" fmla="*/ 4763 h 9525"/>
                              <a:gd name="connsiteX286" fmla="*/ 15792 w 28575"/>
                              <a:gd name="connsiteY286" fmla="*/ 4763 h 9525"/>
                              <a:gd name="connsiteX287" fmla="*/ 15792 w 28575"/>
                              <a:gd name="connsiteY287" fmla="*/ 2381 h 9525"/>
                              <a:gd name="connsiteX288" fmla="*/ 15792 w 28575"/>
                              <a:gd name="connsiteY288" fmla="*/ 2381 h 9525"/>
                              <a:gd name="connsiteX289" fmla="*/ 15792 w 28575"/>
                              <a:gd name="connsiteY289" fmla="*/ 2381 h 9525"/>
                              <a:gd name="connsiteX290" fmla="*/ 15792 w 28575"/>
                              <a:gd name="connsiteY290" fmla="*/ 4763 h 9525"/>
                              <a:gd name="connsiteX291" fmla="*/ 15792 w 28575"/>
                              <a:gd name="connsiteY291" fmla="*/ 4763 h 9525"/>
                              <a:gd name="connsiteX292" fmla="*/ 15792 w 28575"/>
                              <a:gd name="connsiteY292" fmla="*/ 7144 h 9525"/>
                              <a:gd name="connsiteX293" fmla="*/ 15792 w 28575"/>
                              <a:gd name="connsiteY293" fmla="*/ 4763 h 9525"/>
                              <a:gd name="connsiteX294" fmla="*/ 15792 w 28575"/>
                              <a:gd name="connsiteY294" fmla="*/ 4763 h 9525"/>
                              <a:gd name="connsiteX295" fmla="*/ 16545 w 28575"/>
                              <a:gd name="connsiteY295" fmla="*/ 7144 h 9525"/>
                              <a:gd name="connsiteX296" fmla="*/ 16545 w 28575"/>
                              <a:gd name="connsiteY296" fmla="*/ 7144 h 9525"/>
                              <a:gd name="connsiteX297" fmla="*/ 16545 w 28575"/>
                              <a:gd name="connsiteY297" fmla="*/ 7144 h 9525"/>
                              <a:gd name="connsiteX298" fmla="*/ 16545 w 28575"/>
                              <a:gd name="connsiteY298" fmla="*/ 7144 h 9525"/>
                              <a:gd name="connsiteX299" fmla="*/ 16545 w 28575"/>
                              <a:gd name="connsiteY299" fmla="*/ 7144 h 9525"/>
                              <a:gd name="connsiteX300" fmla="*/ 16545 w 28575"/>
                              <a:gd name="connsiteY300" fmla="*/ 7144 h 9525"/>
                              <a:gd name="connsiteX301" fmla="*/ 16545 w 28575"/>
                              <a:gd name="connsiteY301" fmla="*/ 7144 h 9525"/>
                              <a:gd name="connsiteX302" fmla="*/ 16545 w 28575"/>
                              <a:gd name="connsiteY302" fmla="*/ 7144 h 9525"/>
                              <a:gd name="connsiteX303" fmla="*/ 16545 w 28575"/>
                              <a:gd name="connsiteY303" fmla="*/ 7144 h 9525"/>
                              <a:gd name="connsiteX304" fmla="*/ 16545 w 28575"/>
                              <a:gd name="connsiteY304" fmla="*/ 7144 h 9525"/>
                              <a:gd name="connsiteX305" fmla="*/ 16545 w 28575"/>
                              <a:gd name="connsiteY305" fmla="*/ 4763 h 9525"/>
                              <a:gd name="connsiteX306" fmla="*/ 16545 w 28575"/>
                              <a:gd name="connsiteY306" fmla="*/ 7144 h 9525"/>
                              <a:gd name="connsiteX307" fmla="*/ 17297 w 28575"/>
                              <a:gd name="connsiteY307" fmla="*/ 7144 h 9525"/>
                              <a:gd name="connsiteX308" fmla="*/ 17297 w 28575"/>
                              <a:gd name="connsiteY308" fmla="*/ 4763 h 9525"/>
                              <a:gd name="connsiteX309" fmla="*/ 17297 w 28575"/>
                              <a:gd name="connsiteY309" fmla="*/ 4763 h 9525"/>
                              <a:gd name="connsiteX310" fmla="*/ 17297 w 28575"/>
                              <a:gd name="connsiteY310" fmla="*/ 2381 h 9525"/>
                              <a:gd name="connsiteX311" fmla="*/ 17297 w 28575"/>
                              <a:gd name="connsiteY311" fmla="*/ 2381 h 9525"/>
                              <a:gd name="connsiteX312" fmla="*/ 17297 w 28575"/>
                              <a:gd name="connsiteY312" fmla="*/ 2381 h 9525"/>
                              <a:gd name="connsiteX313" fmla="*/ 17297 w 28575"/>
                              <a:gd name="connsiteY313" fmla="*/ 4763 h 9525"/>
                              <a:gd name="connsiteX314" fmla="*/ 17297 w 28575"/>
                              <a:gd name="connsiteY314" fmla="*/ 4763 h 9525"/>
                              <a:gd name="connsiteX315" fmla="*/ 17297 w 28575"/>
                              <a:gd name="connsiteY315" fmla="*/ 4763 h 9525"/>
                              <a:gd name="connsiteX316" fmla="*/ 17297 w 28575"/>
                              <a:gd name="connsiteY316" fmla="*/ 4763 h 9525"/>
                              <a:gd name="connsiteX317" fmla="*/ 17297 w 28575"/>
                              <a:gd name="connsiteY317" fmla="*/ 7144 h 9525"/>
                              <a:gd name="connsiteX318" fmla="*/ 17297 w 28575"/>
                              <a:gd name="connsiteY318" fmla="*/ 4763 h 9525"/>
                              <a:gd name="connsiteX319" fmla="*/ 18050 w 28575"/>
                              <a:gd name="connsiteY319" fmla="*/ 4763 h 9525"/>
                              <a:gd name="connsiteX320" fmla="*/ 18050 w 28575"/>
                              <a:gd name="connsiteY320" fmla="*/ 4763 h 9525"/>
                              <a:gd name="connsiteX321" fmla="*/ 18050 w 28575"/>
                              <a:gd name="connsiteY321" fmla="*/ 4763 h 9525"/>
                              <a:gd name="connsiteX322" fmla="*/ 18050 w 28575"/>
                              <a:gd name="connsiteY322" fmla="*/ 2381 h 9525"/>
                              <a:gd name="connsiteX323" fmla="*/ 18050 w 28575"/>
                              <a:gd name="connsiteY323" fmla="*/ 2381 h 9525"/>
                              <a:gd name="connsiteX324" fmla="*/ 18050 w 28575"/>
                              <a:gd name="connsiteY324" fmla="*/ 4763 h 9525"/>
                              <a:gd name="connsiteX325" fmla="*/ 18050 w 28575"/>
                              <a:gd name="connsiteY325" fmla="*/ 2381 h 9525"/>
                              <a:gd name="connsiteX326" fmla="*/ 18050 w 28575"/>
                              <a:gd name="connsiteY326" fmla="*/ 2381 h 9525"/>
                              <a:gd name="connsiteX327" fmla="*/ 18050 w 28575"/>
                              <a:gd name="connsiteY327" fmla="*/ 4763 h 9525"/>
                              <a:gd name="connsiteX328" fmla="*/ 18050 w 28575"/>
                              <a:gd name="connsiteY328" fmla="*/ 2381 h 9525"/>
                              <a:gd name="connsiteX329" fmla="*/ 18050 w 28575"/>
                              <a:gd name="connsiteY329" fmla="*/ 4763 h 9525"/>
                              <a:gd name="connsiteX330" fmla="*/ 18050 w 28575"/>
                              <a:gd name="connsiteY330" fmla="*/ 4763 h 9525"/>
                              <a:gd name="connsiteX331" fmla="*/ 18802 w 28575"/>
                              <a:gd name="connsiteY331" fmla="*/ 4763 h 9525"/>
                              <a:gd name="connsiteX332" fmla="*/ 18802 w 28575"/>
                              <a:gd name="connsiteY332" fmla="*/ 4763 h 9525"/>
                              <a:gd name="connsiteX333" fmla="*/ 18802 w 28575"/>
                              <a:gd name="connsiteY333" fmla="*/ 4763 h 9525"/>
                              <a:gd name="connsiteX334" fmla="*/ 18802 w 28575"/>
                              <a:gd name="connsiteY334" fmla="*/ 4763 h 9525"/>
                              <a:gd name="connsiteX335" fmla="*/ 18802 w 28575"/>
                              <a:gd name="connsiteY335" fmla="*/ 4763 h 9525"/>
                              <a:gd name="connsiteX336" fmla="*/ 18802 w 28575"/>
                              <a:gd name="connsiteY336" fmla="*/ 4763 h 9525"/>
                              <a:gd name="connsiteX337" fmla="*/ 18802 w 28575"/>
                              <a:gd name="connsiteY337" fmla="*/ 4763 h 9525"/>
                              <a:gd name="connsiteX338" fmla="*/ 18802 w 28575"/>
                              <a:gd name="connsiteY338" fmla="*/ 4763 h 9525"/>
                              <a:gd name="connsiteX339" fmla="*/ 18802 w 28575"/>
                              <a:gd name="connsiteY339" fmla="*/ 7144 h 9525"/>
                              <a:gd name="connsiteX340" fmla="*/ 18802 w 28575"/>
                              <a:gd name="connsiteY340" fmla="*/ 7144 h 9525"/>
                              <a:gd name="connsiteX341" fmla="*/ 18802 w 28575"/>
                              <a:gd name="connsiteY341" fmla="*/ 7144 h 9525"/>
                              <a:gd name="connsiteX342" fmla="*/ 18802 w 28575"/>
                              <a:gd name="connsiteY342" fmla="*/ 7144 h 9525"/>
                              <a:gd name="connsiteX343" fmla="*/ 19555 w 28575"/>
                              <a:gd name="connsiteY343" fmla="*/ 4763 h 9525"/>
                              <a:gd name="connsiteX344" fmla="*/ 19555 w 28575"/>
                              <a:gd name="connsiteY344" fmla="*/ 4763 h 9525"/>
                              <a:gd name="connsiteX345" fmla="*/ 19555 w 28575"/>
                              <a:gd name="connsiteY345" fmla="*/ 7144 h 9525"/>
                              <a:gd name="connsiteX346" fmla="*/ 19555 w 28575"/>
                              <a:gd name="connsiteY346" fmla="*/ 4763 h 9525"/>
                              <a:gd name="connsiteX347" fmla="*/ 19555 w 28575"/>
                              <a:gd name="connsiteY347" fmla="*/ 4763 h 9525"/>
                              <a:gd name="connsiteX348" fmla="*/ 19555 w 28575"/>
                              <a:gd name="connsiteY348" fmla="*/ 4763 h 9525"/>
                              <a:gd name="connsiteX349" fmla="*/ 19555 w 28575"/>
                              <a:gd name="connsiteY349" fmla="*/ 4763 h 9525"/>
                              <a:gd name="connsiteX350" fmla="*/ 19555 w 28575"/>
                              <a:gd name="connsiteY350" fmla="*/ 4763 h 9525"/>
                              <a:gd name="connsiteX351" fmla="*/ 19555 w 28575"/>
                              <a:gd name="connsiteY351" fmla="*/ 7144 h 9525"/>
                              <a:gd name="connsiteX352" fmla="*/ 19555 w 28575"/>
                              <a:gd name="connsiteY352" fmla="*/ 7144 h 9525"/>
                              <a:gd name="connsiteX353" fmla="*/ 19555 w 28575"/>
                              <a:gd name="connsiteY353" fmla="*/ 7144 h 9525"/>
                              <a:gd name="connsiteX354" fmla="*/ 19555 w 28575"/>
                              <a:gd name="connsiteY354" fmla="*/ 7144 h 9525"/>
                              <a:gd name="connsiteX355" fmla="*/ 19555 w 28575"/>
                              <a:gd name="connsiteY355" fmla="*/ 7144 h 9525"/>
                              <a:gd name="connsiteX356" fmla="*/ 19555 w 28575"/>
                              <a:gd name="connsiteY356" fmla="*/ 7144 h 9525"/>
                              <a:gd name="connsiteX357" fmla="*/ 19555 w 28575"/>
                              <a:gd name="connsiteY357" fmla="*/ 4763 h 9525"/>
                              <a:gd name="connsiteX358" fmla="*/ 19555 w 28575"/>
                              <a:gd name="connsiteY358" fmla="*/ 7144 h 9525"/>
                              <a:gd name="connsiteX359" fmla="*/ 19555 w 28575"/>
                              <a:gd name="connsiteY359" fmla="*/ 7144 h 9525"/>
                              <a:gd name="connsiteX360" fmla="*/ 19555 w 28575"/>
                              <a:gd name="connsiteY360" fmla="*/ 4763 h 9525"/>
                              <a:gd name="connsiteX361" fmla="*/ 19555 w 28575"/>
                              <a:gd name="connsiteY361" fmla="*/ 4763 h 9525"/>
                              <a:gd name="connsiteX362" fmla="*/ 19555 w 28575"/>
                              <a:gd name="connsiteY362" fmla="*/ 4763 h 9525"/>
                              <a:gd name="connsiteX363" fmla="*/ 20307 w 28575"/>
                              <a:gd name="connsiteY363" fmla="*/ 4763 h 9525"/>
                              <a:gd name="connsiteX364" fmla="*/ 20307 w 28575"/>
                              <a:gd name="connsiteY364" fmla="*/ 4763 h 9525"/>
                              <a:gd name="connsiteX365" fmla="*/ 20307 w 28575"/>
                              <a:gd name="connsiteY365" fmla="*/ 4763 h 9525"/>
                              <a:gd name="connsiteX366" fmla="*/ 20307 w 28575"/>
                              <a:gd name="connsiteY366" fmla="*/ 2381 h 9525"/>
                              <a:gd name="connsiteX367" fmla="*/ 20307 w 28575"/>
                              <a:gd name="connsiteY367" fmla="*/ 4763 h 9525"/>
                              <a:gd name="connsiteX368" fmla="*/ 20307 w 28575"/>
                              <a:gd name="connsiteY368" fmla="*/ 4763 h 9525"/>
                              <a:gd name="connsiteX369" fmla="*/ 20307 w 28575"/>
                              <a:gd name="connsiteY369" fmla="*/ 4763 h 9525"/>
                              <a:gd name="connsiteX370" fmla="*/ 20307 w 28575"/>
                              <a:gd name="connsiteY370" fmla="*/ 4763 h 9525"/>
                              <a:gd name="connsiteX371" fmla="*/ 20307 w 28575"/>
                              <a:gd name="connsiteY371" fmla="*/ 7144 h 9525"/>
                              <a:gd name="connsiteX372" fmla="*/ 20307 w 28575"/>
                              <a:gd name="connsiteY372" fmla="*/ 7144 h 9525"/>
                              <a:gd name="connsiteX373" fmla="*/ 20307 w 28575"/>
                              <a:gd name="connsiteY373" fmla="*/ 7144 h 9525"/>
                              <a:gd name="connsiteX374" fmla="*/ 20307 w 28575"/>
                              <a:gd name="connsiteY374" fmla="*/ 7144 h 9525"/>
                              <a:gd name="connsiteX375" fmla="*/ 21060 w 28575"/>
                              <a:gd name="connsiteY375" fmla="*/ 4763 h 9525"/>
                              <a:gd name="connsiteX376" fmla="*/ 21060 w 28575"/>
                              <a:gd name="connsiteY376" fmla="*/ 4763 h 9525"/>
                              <a:gd name="connsiteX377" fmla="*/ 21060 w 28575"/>
                              <a:gd name="connsiteY377" fmla="*/ 4763 h 9525"/>
                              <a:gd name="connsiteX378" fmla="*/ 21060 w 28575"/>
                              <a:gd name="connsiteY378" fmla="*/ 2381 h 9525"/>
                              <a:gd name="connsiteX379" fmla="*/ 21060 w 28575"/>
                              <a:gd name="connsiteY379" fmla="*/ 4763 h 9525"/>
                              <a:gd name="connsiteX380" fmla="*/ 21060 w 28575"/>
                              <a:gd name="connsiteY380" fmla="*/ 4763 h 9525"/>
                              <a:gd name="connsiteX381" fmla="*/ 21060 w 28575"/>
                              <a:gd name="connsiteY381" fmla="*/ 4763 h 9525"/>
                              <a:gd name="connsiteX382" fmla="*/ 21060 w 28575"/>
                              <a:gd name="connsiteY382" fmla="*/ 4763 h 9525"/>
                              <a:gd name="connsiteX383" fmla="*/ 21060 w 28575"/>
                              <a:gd name="connsiteY383" fmla="*/ 4763 h 9525"/>
                              <a:gd name="connsiteX384" fmla="*/ 21060 w 28575"/>
                              <a:gd name="connsiteY384" fmla="*/ 4763 h 9525"/>
                              <a:gd name="connsiteX385" fmla="*/ 21060 w 28575"/>
                              <a:gd name="connsiteY385" fmla="*/ 4763 h 9525"/>
                              <a:gd name="connsiteX386" fmla="*/ 21060 w 28575"/>
                              <a:gd name="connsiteY386" fmla="*/ 4763 h 9525"/>
                              <a:gd name="connsiteX387" fmla="*/ 21803 w 28575"/>
                              <a:gd name="connsiteY387" fmla="*/ 4763 h 9525"/>
                              <a:gd name="connsiteX388" fmla="*/ 21803 w 28575"/>
                              <a:gd name="connsiteY388" fmla="*/ 7144 h 9525"/>
                              <a:gd name="connsiteX389" fmla="*/ 21803 w 28575"/>
                              <a:gd name="connsiteY389" fmla="*/ 4763 h 9525"/>
                              <a:gd name="connsiteX390" fmla="*/ 21803 w 28575"/>
                              <a:gd name="connsiteY390" fmla="*/ 4763 h 9525"/>
                              <a:gd name="connsiteX391" fmla="*/ 21803 w 28575"/>
                              <a:gd name="connsiteY391" fmla="*/ 2381 h 9525"/>
                              <a:gd name="connsiteX392" fmla="*/ 21803 w 28575"/>
                              <a:gd name="connsiteY392" fmla="*/ 4763 h 9525"/>
                              <a:gd name="connsiteX393" fmla="*/ 21803 w 28575"/>
                              <a:gd name="connsiteY393" fmla="*/ 4763 h 9525"/>
                              <a:gd name="connsiteX394" fmla="*/ 21803 w 28575"/>
                              <a:gd name="connsiteY394" fmla="*/ 4763 h 9525"/>
                              <a:gd name="connsiteX395" fmla="*/ 21803 w 28575"/>
                              <a:gd name="connsiteY395" fmla="*/ 7144 h 9525"/>
                              <a:gd name="connsiteX396" fmla="*/ 21803 w 28575"/>
                              <a:gd name="connsiteY396" fmla="*/ 7144 h 9525"/>
                              <a:gd name="connsiteX397" fmla="*/ 21803 w 28575"/>
                              <a:gd name="connsiteY397" fmla="*/ 7144 h 9525"/>
                              <a:gd name="connsiteX398" fmla="*/ 21803 w 28575"/>
                              <a:gd name="connsiteY398" fmla="*/ 4763 h 9525"/>
                              <a:gd name="connsiteX399" fmla="*/ 22555 w 28575"/>
                              <a:gd name="connsiteY399" fmla="*/ 2381 h 9525"/>
                              <a:gd name="connsiteX400" fmla="*/ 22555 w 28575"/>
                              <a:gd name="connsiteY400" fmla="*/ 4763 h 9525"/>
                              <a:gd name="connsiteX401" fmla="*/ 22555 w 28575"/>
                              <a:gd name="connsiteY401" fmla="*/ 4763 h 9525"/>
                              <a:gd name="connsiteX402" fmla="*/ 22555 w 28575"/>
                              <a:gd name="connsiteY402" fmla="*/ 4763 h 9525"/>
                              <a:gd name="connsiteX403" fmla="*/ 22555 w 28575"/>
                              <a:gd name="connsiteY403" fmla="*/ 7144 h 9525"/>
                              <a:gd name="connsiteX404" fmla="*/ 22555 w 28575"/>
                              <a:gd name="connsiteY404" fmla="*/ 4763 h 9525"/>
                              <a:gd name="connsiteX405" fmla="*/ 22555 w 28575"/>
                              <a:gd name="connsiteY405" fmla="*/ 7144 h 9525"/>
                              <a:gd name="connsiteX406" fmla="*/ 22555 w 28575"/>
                              <a:gd name="connsiteY406" fmla="*/ 7144 h 9525"/>
                              <a:gd name="connsiteX407" fmla="*/ 22555 w 28575"/>
                              <a:gd name="connsiteY407" fmla="*/ 4763 h 9525"/>
                              <a:gd name="connsiteX408" fmla="*/ 22555 w 28575"/>
                              <a:gd name="connsiteY408" fmla="*/ 4763 h 9525"/>
                              <a:gd name="connsiteX409" fmla="*/ 22555 w 28575"/>
                              <a:gd name="connsiteY409" fmla="*/ 2381 h 9525"/>
                              <a:gd name="connsiteX410" fmla="*/ 22555 w 28575"/>
                              <a:gd name="connsiteY410" fmla="*/ 4763 h 9525"/>
                              <a:gd name="connsiteX411" fmla="*/ 23308 w 28575"/>
                              <a:gd name="connsiteY411" fmla="*/ 4763 h 9525"/>
                              <a:gd name="connsiteX412" fmla="*/ 23308 w 28575"/>
                              <a:gd name="connsiteY412" fmla="*/ 4763 h 9525"/>
                              <a:gd name="connsiteX413" fmla="*/ 23308 w 28575"/>
                              <a:gd name="connsiteY413" fmla="*/ 4763 h 9525"/>
                              <a:gd name="connsiteX414" fmla="*/ 23308 w 28575"/>
                              <a:gd name="connsiteY414" fmla="*/ 2381 h 9525"/>
                              <a:gd name="connsiteX415" fmla="*/ 23308 w 28575"/>
                              <a:gd name="connsiteY415" fmla="*/ 4763 h 9525"/>
                              <a:gd name="connsiteX416" fmla="*/ 23308 w 28575"/>
                              <a:gd name="connsiteY416" fmla="*/ 4763 h 9525"/>
                              <a:gd name="connsiteX417" fmla="*/ 23308 w 28575"/>
                              <a:gd name="connsiteY417" fmla="*/ 4763 h 9525"/>
                              <a:gd name="connsiteX418" fmla="*/ 23308 w 28575"/>
                              <a:gd name="connsiteY418" fmla="*/ 4763 h 9525"/>
                              <a:gd name="connsiteX419" fmla="*/ 23308 w 28575"/>
                              <a:gd name="connsiteY419" fmla="*/ 4763 h 9525"/>
                              <a:gd name="connsiteX420" fmla="*/ 23308 w 28575"/>
                              <a:gd name="connsiteY420" fmla="*/ 4763 h 9525"/>
                              <a:gd name="connsiteX421" fmla="*/ 23308 w 28575"/>
                              <a:gd name="connsiteY421" fmla="*/ 4763 h 9525"/>
                              <a:gd name="connsiteX422" fmla="*/ 23308 w 28575"/>
                              <a:gd name="connsiteY422" fmla="*/ 7144 h 9525"/>
                              <a:gd name="connsiteX423" fmla="*/ 23308 w 28575"/>
                              <a:gd name="connsiteY423" fmla="*/ 7144 h 9525"/>
                              <a:gd name="connsiteX424" fmla="*/ 23308 w 28575"/>
                              <a:gd name="connsiteY424" fmla="*/ 7144 h 9525"/>
                              <a:gd name="connsiteX425" fmla="*/ 24060 w 28575"/>
                              <a:gd name="connsiteY425" fmla="*/ 4763 h 9525"/>
                              <a:gd name="connsiteX426" fmla="*/ 24060 w 28575"/>
                              <a:gd name="connsiteY426" fmla="*/ 7144 h 9525"/>
                              <a:gd name="connsiteX427" fmla="*/ 24060 w 28575"/>
                              <a:gd name="connsiteY427" fmla="*/ 7144 h 9525"/>
                              <a:gd name="connsiteX428" fmla="*/ 24060 w 28575"/>
                              <a:gd name="connsiteY428" fmla="*/ 4763 h 9525"/>
                              <a:gd name="connsiteX429" fmla="*/ 24060 w 28575"/>
                              <a:gd name="connsiteY429" fmla="*/ 7144 h 9525"/>
                              <a:gd name="connsiteX430" fmla="*/ 24060 w 28575"/>
                              <a:gd name="connsiteY430" fmla="*/ 7144 h 9525"/>
                              <a:gd name="connsiteX431" fmla="*/ 24060 w 28575"/>
                              <a:gd name="connsiteY431" fmla="*/ 7144 h 9525"/>
                              <a:gd name="connsiteX432" fmla="*/ 24060 w 28575"/>
                              <a:gd name="connsiteY432" fmla="*/ 7144 h 9525"/>
                              <a:gd name="connsiteX433" fmla="*/ 24060 w 28575"/>
                              <a:gd name="connsiteY433" fmla="*/ 7144 h 9525"/>
                              <a:gd name="connsiteX434" fmla="*/ 24060 w 28575"/>
                              <a:gd name="connsiteY434" fmla="*/ 7144 h 9525"/>
                              <a:gd name="connsiteX435" fmla="*/ 24060 w 28575"/>
                              <a:gd name="connsiteY435" fmla="*/ 7144 h 9525"/>
                              <a:gd name="connsiteX436" fmla="*/ 24060 w 28575"/>
                              <a:gd name="connsiteY436" fmla="*/ 7144 h 9525"/>
                              <a:gd name="connsiteX437" fmla="*/ 24060 w 28575"/>
                              <a:gd name="connsiteY437" fmla="*/ 4763 h 9525"/>
                              <a:gd name="connsiteX438" fmla="*/ 24060 w 28575"/>
                              <a:gd name="connsiteY438" fmla="*/ 4763 h 9525"/>
                              <a:gd name="connsiteX439" fmla="*/ 24060 w 28575"/>
                              <a:gd name="connsiteY439" fmla="*/ 4763 h 9525"/>
                              <a:gd name="connsiteX440" fmla="*/ 24060 w 28575"/>
                              <a:gd name="connsiteY440" fmla="*/ 4763 h 9525"/>
                              <a:gd name="connsiteX441" fmla="*/ 24060 w 28575"/>
                              <a:gd name="connsiteY441" fmla="*/ 4763 h 9525"/>
                              <a:gd name="connsiteX442" fmla="*/ 24060 w 28575"/>
                              <a:gd name="connsiteY442" fmla="*/ 4763 h 9525"/>
                              <a:gd name="connsiteX443" fmla="*/ 24813 w 28575"/>
                              <a:gd name="connsiteY443" fmla="*/ 4763 h 9525"/>
                              <a:gd name="connsiteX444" fmla="*/ 24813 w 28575"/>
                              <a:gd name="connsiteY444" fmla="*/ 4763 h 9525"/>
                              <a:gd name="connsiteX445" fmla="*/ 24813 w 28575"/>
                              <a:gd name="connsiteY445" fmla="*/ 4763 h 9525"/>
                              <a:gd name="connsiteX446" fmla="*/ 24813 w 28575"/>
                              <a:gd name="connsiteY446" fmla="*/ 4763 h 9525"/>
                              <a:gd name="connsiteX447" fmla="*/ 24813 w 28575"/>
                              <a:gd name="connsiteY447" fmla="*/ 2381 h 9525"/>
                              <a:gd name="connsiteX448" fmla="*/ 24813 w 28575"/>
                              <a:gd name="connsiteY448" fmla="*/ 4763 h 9525"/>
                              <a:gd name="connsiteX449" fmla="*/ 24813 w 28575"/>
                              <a:gd name="connsiteY449" fmla="*/ 4763 h 9525"/>
                              <a:gd name="connsiteX450" fmla="*/ 24813 w 28575"/>
                              <a:gd name="connsiteY450" fmla="*/ 7144 h 9525"/>
                              <a:gd name="connsiteX451" fmla="*/ 24813 w 28575"/>
                              <a:gd name="connsiteY451" fmla="*/ 7144 h 9525"/>
                              <a:gd name="connsiteX452" fmla="*/ 24813 w 28575"/>
                              <a:gd name="connsiteY452" fmla="*/ 7144 h 9525"/>
                              <a:gd name="connsiteX453" fmla="*/ 24813 w 28575"/>
                              <a:gd name="connsiteY453" fmla="*/ 7144 h 9525"/>
                              <a:gd name="connsiteX454" fmla="*/ 24813 w 28575"/>
                              <a:gd name="connsiteY454" fmla="*/ 7144 h 9525"/>
                              <a:gd name="connsiteX455" fmla="*/ 25565 w 28575"/>
                              <a:gd name="connsiteY455" fmla="*/ 7144 h 9525"/>
                              <a:gd name="connsiteX456" fmla="*/ 25565 w 28575"/>
                              <a:gd name="connsiteY456" fmla="*/ 7144 h 9525"/>
                              <a:gd name="connsiteX457" fmla="*/ 25565 w 28575"/>
                              <a:gd name="connsiteY457" fmla="*/ 4763 h 9525"/>
                              <a:gd name="connsiteX458" fmla="*/ 25565 w 28575"/>
                              <a:gd name="connsiteY458" fmla="*/ 4763 h 9525"/>
                              <a:gd name="connsiteX459" fmla="*/ 25565 w 28575"/>
                              <a:gd name="connsiteY459" fmla="*/ 4763 h 9525"/>
                              <a:gd name="connsiteX460" fmla="*/ 25565 w 28575"/>
                              <a:gd name="connsiteY460" fmla="*/ 7144 h 9525"/>
                              <a:gd name="connsiteX461" fmla="*/ 25565 w 28575"/>
                              <a:gd name="connsiteY461" fmla="*/ 4763 h 9525"/>
                              <a:gd name="connsiteX462" fmla="*/ 25565 w 28575"/>
                              <a:gd name="connsiteY462" fmla="*/ 4763 h 9525"/>
                              <a:gd name="connsiteX463" fmla="*/ 25565 w 28575"/>
                              <a:gd name="connsiteY463" fmla="*/ 7144 h 9525"/>
                              <a:gd name="connsiteX464" fmla="*/ 25565 w 28575"/>
                              <a:gd name="connsiteY464" fmla="*/ 7144 h 9525"/>
                              <a:gd name="connsiteX465" fmla="*/ 25565 w 28575"/>
                              <a:gd name="connsiteY465" fmla="*/ 7144 h 9525"/>
                              <a:gd name="connsiteX466" fmla="*/ 25565 w 28575"/>
                              <a:gd name="connsiteY466" fmla="*/ 7144 h 9525"/>
                              <a:gd name="connsiteX467" fmla="*/ 26318 w 28575"/>
                              <a:gd name="connsiteY467" fmla="*/ 4763 h 9525"/>
                              <a:gd name="connsiteX468" fmla="*/ 26318 w 28575"/>
                              <a:gd name="connsiteY468" fmla="*/ 4763 h 9525"/>
                              <a:gd name="connsiteX469" fmla="*/ 26318 w 28575"/>
                              <a:gd name="connsiteY469" fmla="*/ 0 h 9525"/>
                              <a:gd name="connsiteX470" fmla="*/ 26318 w 28575"/>
                              <a:gd name="connsiteY470" fmla="*/ 2381 h 9525"/>
                              <a:gd name="connsiteX471" fmla="*/ 26318 w 28575"/>
                              <a:gd name="connsiteY471" fmla="*/ 2381 h 9525"/>
                              <a:gd name="connsiteX472" fmla="*/ 26318 w 28575"/>
                              <a:gd name="connsiteY472" fmla="*/ 4763 h 9525"/>
                              <a:gd name="connsiteX473" fmla="*/ 26318 w 28575"/>
                              <a:gd name="connsiteY473" fmla="*/ 7144 h 9525"/>
                              <a:gd name="connsiteX474" fmla="*/ 26318 w 28575"/>
                              <a:gd name="connsiteY474" fmla="*/ 7144 h 9525"/>
                              <a:gd name="connsiteX475" fmla="*/ 26318 w 28575"/>
                              <a:gd name="connsiteY475" fmla="*/ 7144 h 9525"/>
                              <a:gd name="connsiteX476" fmla="*/ 26318 w 28575"/>
                              <a:gd name="connsiteY476" fmla="*/ 7144 h 9525"/>
                              <a:gd name="connsiteX477" fmla="*/ 26318 w 28575"/>
                              <a:gd name="connsiteY477" fmla="*/ 7144 h 9525"/>
                              <a:gd name="connsiteX478" fmla="*/ 26318 w 28575"/>
                              <a:gd name="connsiteY478" fmla="*/ 7144 h 9525"/>
                              <a:gd name="connsiteX479" fmla="*/ 27070 w 28575"/>
                              <a:gd name="connsiteY479" fmla="*/ 4763 h 9525"/>
                              <a:gd name="connsiteX480" fmla="*/ 27070 w 28575"/>
                              <a:gd name="connsiteY480" fmla="*/ 7144 h 9525"/>
                              <a:gd name="connsiteX481" fmla="*/ 27070 w 28575"/>
                              <a:gd name="connsiteY481" fmla="*/ 7144 h 9525"/>
                              <a:gd name="connsiteX482" fmla="*/ 27070 w 28575"/>
                              <a:gd name="connsiteY482" fmla="*/ 7144 h 9525"/>
                              <a:gd name="connsiteX483" fmla="*/ 27070 w 28575"/>
                              <a:gd name="connsiteY483" fmla="*/ 7144 h 9525"/>
                              <a:gd name="connsiteX484" fmla="*/ 27070 w 28575"/>
                              <a:gd name="connsiteY484" fmla="*/ 7144 h 9525"/>
                              <a:gd name="connsiteX485" fmla="*/ 27070 w 28575"/>
                              <a:gd name="connsiteY485" fmla="*/ 7144 h 9525"/>
                              <a:gd name="connsiteX486" fmla="*/ 27070 w 28575"/>
                              <a:gd name="connsiteY486" fmla="*/ 7144 h 9525"/>
                              <a:gd name="connsiteX487" fmla="*/ 27070 w 28575"/>
                              <a:gd name="connsiteY487" fmla="*/ 7144 h 9525"/>
                              <a:gd name="connsiteX488" fmla="*/ 27070 w 28575"/>
                              <a:gd name="connsiteY488" fmla="*/ 7144 h 9525"/>
                              <a:gd name="connsiteX489" fmla="*/ 27070 w 28575"/>
                              <a:gd name="connsiteY489" fmla="*/ 4763 h 9525"/>
                              <a:gd name="connsiteX490" fmla="*/ 27070 w 28575"/>
                              <a:gd name="connsiteY490" fmla="*/ 4763 h 9525"/>
                              <a:gd name="connsiteX491" fmla="*/ 27070 w 28575"/>
                              <a:gd name="connsiteY491" fmla="*/ 4763 h 9525"/>
                              <a:gd name="connsiteX492" fmla="*/ 27070 w 28575"/>
                              <a:gd name="connsiteY492" fmla="*/ 4763 h 9525"/>
                              <a:gd name="connsiteX493" fmla="*/ 27822 w 28575"/>
                              <a:gd name="connsiteY493" fmla="*/ 4763 h 9525"/>
                              <a:gd name="connsiteX494" fmla="*/ 27822 w 28575"/>
                              <a:gd name="connsiteY494" fmla="*/ 4763 h 9525"/>
                              <a:gd name="connsiteX495" fmla="*/ 27822 w 28575"/>
                              <a:gd name="connsiteY495" fmla="*/ 2381 h 9525"/>
                              <a:gd name="connsiteX496" fmla="*/ 27822 w 28575"/>
                              <a:gd name="connsiteY496" fmla="*/ 2381 h 9525"/>
                              <a:gd name="connsiteX497" fmla="*/ 27822 w 28575"/>
                              <a:gd name="connsiteY497" fmla="*/ 2381 h 9525"/>
                              <a:gd name="connsiteX498" fmla="*/ 27822 w 28575"/>
                              <a:gd name="connsiteY498" fmla="*/ 4763 h 9525"/>
                              <a:gd name="connsiteX499" fmla="*/ 27822 w 28575"/>
                              <a:gd name="connsiteY499" fmla="*/ 4763 h 9525"/>
                              <a:gd name="connsiteX500" fmla="*/ 27822 w 28575"/>
                              <a:gd name="connsiteY500" fmla="*/ 4763 h 9525"/>
                              <a:gd name="connsiteX501" fmla="*/ 27822 w 28575"/>
                              <a:gd name="connsiteY501" fmla="*/ 4763 h 9525"/>
                              <a:gd name="connsiteX502" fmla="*/ 27822 w 28575"/>
                              <a:gd name="connsiteY502" fmla="*/ 4763 h 9525"/>
                              <a:gd name="connsiteX503" fmla="*/ 27822 w 28575"/>
                              <a:gd name="connsiteY503" fmla="*/ 4763 h 9525"/>
                              <a:gd name="connsiteX504" fmla="*/ 27822 w 28575"/>
                              <a:gd name="connsiteY504" fmla="*/ 7144 h 9525"/>
                              <a:gd name="connsiteX505" fmla="*/ 28575 w 28575"/>
                              <a:gd name="connsiteY505" fmla="*/ 4763 h 9525"/>
                              <a:gd name="connsiteX506" fmla="*/ 28575 w 28575"/>
                              <a:gd name="connsiteY506" fmla="*/ 4763 h 9525"/>
                              <a:gd name="connsiteX507" fmla="*/ 28575 w 28575"/>
                              <a:gd name="connsiteY507" fmla="*/ 2381 h 9525"/>
                              <a:gd name="connsiteX508" fmla="*/ 28575 w 28575"/>
                              <a:gd name="connsiteY508" fmla="*/ 4763 h 9525"/>
                              <a:gd name="connsiteX509" fmla="*/ 28575 w 28575"/>
                              <a:gd name="connsiteY509" fmla="*/ 4763 h 9525"/>
                              <a:gd name="connsiteX510" fmla="*/ 28575 w 28575"/>
                              <a:gd name="connsiteY510" fmla="*/ 7144 h 9525"/>
                              <a:gd name="connsiteX511" fmla="*/ 28575 w 28575"/>
                              <a:gd name="connsiteY511" fmla="*/ 476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7144"/>
                                </a:moveTo>
                                <a:lnTo>
                                  <a:pt x="0" y="7144"/>
                                </a:lnTo>
                                <a:lnTo>
                                  <a:pt x="0" y="4763"/>
                                </a:lnTo>
                                <a:lnTo>
                                  <a:pt x="0" y="4763"/>
                                </a:lnTo>
                                <a:lnTo>
                                  <a:pt x="0" y="2381"/>
                                </a:lnTo>
                                <a:lnTo>
                                  <a:pt x="0" y="2381"/>
                                </a:lnTo>
                                <a:lnTo>
                                  <a:pt x="0" y="2381"/>
                                </a:lnTo>
                                <a:lnTo>
                                  <a:pt x="0" y="2381"/>
                                </a:lnTo>
                                <a:lnTo>
                                  <a:pt x="0" y="2381"/>
                                </a:lnTo>
                                <a:lnTo>
                                  <a:pt x="0" y="2381"/>
                                </a:lnTo>
                                <a:lnTo>
                                  <a:pt x="0" y="4763"/>
                                </a:lnTo>
                                <a:lnTo>
                                  <a:pt x="0" y="4763"/>
                                </a:lnTo>
                                <a:lnTo>
                                  <a:pt x="0" y="7144"/>
                                </a:lnTo>
                                <a:lnTo>
                                  <a:pt x="0" y="7144"/>
                                </a:lnTo>
                                <a:lnTo>
                                  <a:pt x="0" y="7144"/>
                                </a:lnTo>
                                <a:lnTo>
                                  <a:pt x="0" y="7144"/>
                                </a:lnTo>
                                <a:lnTo>
                                  <a:pt x="0" y="7144"/>
                                </a:lnTo>
                                <a:lnTo>
                                  <a:pt x="753" y="7144"/>
                                </a:lnTo>
                                <a:lnTo>
                                  <a:pt x="753" y="7144"/>
                                </a:lnTo>
                                <a:lnTo>
                                  <a:pt x="753" y="4763"/>
                                </a:lnTo>
                                <a:lnTo>
                                  <a:pt x="753" y="2381"/>
                                </a:lnTo>
                                <a:lnTo>
                                  <a:pt x="753" y="0"/>
                                </a:lnTo>
                                <a:lnTo>
                                  <a:pt x="753" y="2381"/>
                                </a:lnTo>
                                <a:lnTo>
                                  <a:pt x="753" y="2381"/>
                                </a:lnTo>
                                <a:lnTo>
                                  <a:pt x="753" y="0"/>
                                </a:lnTo>
                                <a:lnTo>
                                  <a:pt x="753" y="4763"/>
                                </a:lnTo>
                                <a:lnTo>
                                  <a:pt x="753" y="2381"/>
                                </a:lnTo>
                                <a:lnTo>
                                  <a:pt x="753" y="4763"/>
                                </a:lnTo>
                                <a:lnTo>
                                  <a:pt x="753" y="4763"/>
                                </a:lnTo>
                                <a:lnTo>
                                  <a:pt x="1505" y="4763"/>
                                </a:lnTo>
                                <a:lnTo>
                                  <a:pt x="1505" y="7144"/>
                                </a:lnTo>
                                <a:lnTo>
                                  <a:pt x="1505" y="7144"/>
                                </a:lnTo>
                                <a:lnTo>
                                  <a:pt x="1505" y="7144"/>
                                </a:lnTo>
                                <a:lnTo>
                                  <a:pt x="1505" y="4763"/>
                                </a:lnTo>
                                <a:lnTo>
                                  <a:pt x="1505" y="4763"/>
                                </a:lnTo>
                                <a:lnTo>
                                  <a:pt x="1505" y="4763"/>
                                </a:lnTo>
                                <a:lnTo>
                                  <a:pt x="1505" y="4763"/>
                                </a:lnTo>
                                <a:lnTo>
                                  <a:pt x="1505" y="7144"/>
                                </a:lnTo>
                                <a:lnTo>
                                  <a:pt x="1505" y="4763"/>
                                </a:lnTo>
                                <a:lnTo>
                                  <a:pt x="1505" y="7144"/>
                                </a:lnTo>
                                <a:lnTo>
                                  <a:pt x="1505" y="4763"/>
                                </a:lnTo>
                                <a:lnTo>
                                  <a:pt x="2257" y="4763"/>
                                </a:lnTo>
                                <a:lnTo>
                                  <a:pt x="2257" y="4763"/>
                                </a:lnTo>
                                <a:lnTo>
                                  <a:pt x="2257" y="4763"/>
                                </a:lnTo>
                                <a:lnTo>
                                  <a:pt x="2257" y="4763"/>
                                </a:lnTo>
                                <a:lnTo>
                                  <a:pt x="2257" y="4763"/>
                                </a:lnTo>
                                <a:lnTo>
                                  <a:pt x="2257" y="4763"/>
                                </a:lnTo>
                                <a:lnTo>
                                  <a:pt x="2257" y="4763"/>
                                </a:lnTo>
                                <a:lnTo>
                                  <a:pt x="2257" y="4763"/>
                                </a:lnTo>
                                <a:lnTo>
                                  <a:pt x="2257" y="4763"/>
                                </a:lnTo>
                                <a:lnTo>
                                  <a:pt x="2257" y="4763"/>
                                </a:lnTo>
                                <a:lnTo>
                                  <a:pt x="2257" y="4763"/>
                                </a:lnTo>
                                <a:lnTo>
                                  <a:pt x="2257" y="4763"/>
                                </a:lnTo>
                                <a:lnTo>
                                  <a:pt x="3010" y="7144"/>
                                </a:lnTo>
                                <a:lnTo>
                                  <a:pt x="3010" y="4763"/>
                                </a:lnTo>
                                <a:lnTo>
                                  <a:pt x="3010" y="7144"/>
                                </a:lnTo>
                                <a:lnTo>
                                  <a:pt x="3010" y="7144"/>
                                </a:lnTo>
                                <a:lnTo>
                                  <a:pt x="3010" y="7144"/>
                                </a:lnTo>
                                <a:lnTo>
                                  <a:pt x="3010" y="7144"/>
                                </a:lnTo>
                                <a:lnTo>
                                  <a:pt x="3010" y="7144"/>
                                </a:lnTo>
                                <a:lnTo>
                                  <a:pt x="3010" y="7144"/>
                                </a:lnTo>
                                <a:lnTo>
                                  <a:pt x="3010" y="7144"/>
                                </a:lnTo>
                                <a:lnTo>
                                  <a:pt x="3010" y="7144"/>
                                </a:lnTo>
                                <a:lnTo>
                                  <a:pt x="3010" y="7144"/>
                                </a:lnTo>
                                <a:lnTo>
                                  <a:pt x="3010" y="7144"/>
                                </a:lnTo>
                                <a:lnTo>
                                  <a:pt x="3010" y="4763"/>
                                </a:lnTo>
                                <a:lnTo>
                                  <a:pt x="3010" y="4763"/>
                                </a:lnTo>
                                <a:lnTo>
                                  <a:pt x="3762" y="4763"/>
                                </a:lnTo>
                                <a:lnTo>
                                  <a:pt x="3762" y="4763"/>
                                </a:lnTo>
                                <a:lnTo>
                                  <a:pt x="3762" y="4763"/>
                                </a:lnTo>
                                <a:lnTo>
                                  <a:pt x="3762" y="7144"/>
                                </a:lnTo>
                                <a:lnTo>
                                  <a:pt x="3762" y="7144"/>
                                </a:lnTo>
                                <a:lnTo>
                                  <a:pt x="3762" y="7144"/>
                                </a:lnTo>
                                <a:lnTo>
                                  <a:pt x="3762" y="7144"/>
                                </a:lnTo>
                                <a:lnTo>
                                  <a:pt x="3762" y="4763"/>
                                </a:lnTo>
                                <a:lnTo>
                                  <a:pt x="3762" y="4763"/>
                                </a:lnTo>
                                <a:lnTo>
                                  <a:pt x="3762" y="4763"/>
                                </a:lnTo>
                                <a:lnTo>
                                  <a:pt x="3762" y="4763"/>
                                </a:lnTo>
                                <a:lnTo>
                                  <a:pt x="3762" y="4763"/>
                                </a:lnTo>
                                <a:lnTo>
                                  <a:pt x="4515" y="4763"/>
                                </a:lnTo>
                                <a:lnTo>
                                  <a:pt x="4515" y="4763"/>
                                </a:lnTo>
                                <a:lnTo>
                                  <a:pt x="4515" y="7144"/>
                                </a:lnTo>
                                <a:lnTo>
                                  <a:pt x="4515" y="7144"/>
                                </a:lnTo>
                                <a:lnTo>
                                  <a:pt x="4515" y="4763"/>
                                </a:lnTo>
                                <a:lnTo>
                                  <a:pt x="4515" y="4763"/>
                                </a:lnTo>
                                <a:lnTo>
                                  <a:pt x="4515" y="2381"/>
                                </a:lnTo>
                                <a:lnTo>
                                  <a:pt x="4515" y="0"/>
                                </a:lnTo>
                                <a:lnTo>
                                  <a:pt x="4515" y="2381"/>
                                </a:lnTo>
                                <a:lnTo>
                                  <a:pt x="4515" y="2381"/>
                                </a:lnTo>
                                <a:lnTo>
                                  <a:pt x="4515" y="4763"/>
                                </a:lnTo>
                                <a:lnTo>
                                  <a:pt x="4515" y="7144"/>
                                </a:lnTo>
                                <a:lnTo>
                                  <a:pt x="5267" y="7144"/>
                                </a:lnTo>
                                <a:lnTo>
                                  <a:pt x="5267" y="4763"/>
                                </a:lnTo>
                                <a:lnTo>
                                  <a:pt x="5267" y="4763"/>
                                </a:lnTo>
                                <a:lnTo>
                                  <a:pt x="5267" y="7144"/>
                                </a:lnTo>
                                <a:lnTo>
                                  <a:pt x="5267" y="7144"/>
                                </a:lnTo>
                                <a:lnTo>
                                  <a:pt x="5267" y="7144"/>
                                </a:lnTo>
                                <a:lnTo>
                                  <a:pt x="5267" y="7144"/>
                                </a:lnTo>
                                <a:lnTo>
                                  <a:pt x="5267" y="7144"/>
                                </a:lnTo>
                                <a:lnTo>
                                  <a:pt x="5267" y="7144"/>
                                </a:lnTo>
                                <a:lnTo>
                                  <a:pt x="5267" y="7144"/>
                                </a:lnTo>
                                <a:lnTo>
                                  <a:pt x="5267" y="7144"/>
                                </a:lnTo>
                                <a:lnTo>
                                  <a:pt x="5267" y="7144"/>
                                </a:lnTo>
                                <a:lnTo>
                                  <a:pt x="5267" y="7144"/>
                                </a:lnTo>
                                <a:lnTo>
                                  <a:pt x="5267" y="4763"/>
                                </a:lnTo>
                                <a:lnTo>
                                  <a:pt x="5267" y="2381"/>
                                </a:lnTo>
                                <a:lnTo>
                                  <a:pt x="5267" y="2381"/>
                                </a:lnTo>
                                <a:lnTo>
                                  <a:pt x="5267" y="2381"/>
                                </a:lnTo>
                                <a:lnTo>
                                  <a:pt x="5267" y="2381"/>
                                </a:lnTo>
                                <a:lnTo>
                                  <a:pt x="6020" y="2381"/>
                                </a:lnTo>
                                <a:lnTo>
                                  <a:pt x="6020" y="4763"/>
                                </a:lnTo>
                                <a:lnTo>
                                  <a:pt x="6020" y="4763"/>
                                </a:lnTo>
                                <a:lnTo>
                                  <a:pt x="6020" y="4763"/>
                                </a:lnTo>
                                <a:lnTo>
                                  <a:pt x="6020" y="4763"/>
                                </a:lnTo>
                                <a:lnTo>
                                  <a:pt x="6020" y="4763"/>
                                </a:lnTo>
                                <a:lnTo>
                                  <a:pt x="6020" y="4763"/>
                                </a:lnTo>
                                <a:lnTo>
                                  <a:pt x="6020" y="4763"/>
                                </a:lnTo>
                                <a:lnTo>
                                  <a:pt x="6020" y="7144"/>
                                </a:lnTo>
                                <a:lnTo>
                                  <a:pt x="6020" y="7144"/>
                                </a:lnTo>
                                <a:lnTo>
                                  <a:pt x="6020" y="7144"/>
                                </a:lnTo>
                                <a:lnTo>
                                  <a:pt x="6020" y="7144"/>
                                </a:lnTo>
                                <a:lnTo>
                                  <a:pt x="6772" y="4763"/>
                                </a:lnTo>
                                <a:lnTo>
                                  <a:pt x="6772" y="4763"/>
                                </a:lnTo>
                                <a:lnTo>
                                  <a:pt x="6772" y="4763"/>
                                </a:lnTo>
                                <a:lnTo>
                                  <a:pt x="6772" y="2381"/>
                                </a:lnTo>
                                <a:lnTo>
                                  <a:pt x="6772" y="2381"/>
                                </a:lnTo>
                                <a:lnTo>
                                  <a:pt x="6772" y="2381"/>
                                </a:lnTo>
                                <a:lnTo>
                                  <a:pt x="6772" y="2381"/>
                                </a:lnTo>
                                <a:lnTo>
                                  <a:pt x="6772" y="2381"/>
                                </a:lnTo>
                                <a:lnTo>
                                  <a:pt x="6772" y="2381"/>
                                </a:lnTo>
                                <a:lnTo>
                                  <a:pt x="6772" y="4763"/>
                                </a:lnTo>
                                <a:lnTo>
                                  <a:pt x="6772" y="4763"/>
                                </a:lnTo>
                                <a:lnTo>
                                  <a:pt x="6772" y="7144"/>
                                </a:lnTo>
                                <a:lnTo>
                                  <a:pt x="7515" y="7144"/>
                                </a:lnTo>
                                <a:lnTo>
                                  <a:pt x="7515" y="7144"/>
                                </a:lnTo>
                                <a:lnTo>
                                  <a:pt x="7515" y="4763"/>
                                </a:lnTo>
                                <a:lnTo>
                                  <a:pt x="7515" y="7144"/>
                                </a:lnTo>
                                <a:lnTo>
                                  <a:pt x="7515" y="4763"/>
                                </a:lnTo>
                                <a:lnTo>
                                  <a:pt x="7515" y="4763"/>
                                </a:lnTo>
                                <a:lnTo>
                                  <a:pt x="7515" y="4763"/>
                                </a:lnTo>
                                <a:lnTo>
                                  <a:pt x="7515" y="2381"/>
                                </a:lnTo>
                                <a:lnTo>
                                  <a:pt x="7515" y="2381"/>
                                </a:lnTo>
                                <a:lnTo>
                                  <a:pt x="7515" y="4763"/>
                                </a:lnTo>
                                <a:lnTo>
                                  <a:pt x="7515" y="4763"/>
                                </a:lnTo>
                                <a:lnTo>
                                  <a:pt x="7515" y="4763"/>
                                </a:lnTo>
                                <a:lnTo>
                                  <a:pt x="7515" y="7144"/>
                                </a:lnTo>
                                <a:lnTo>
                                  <a:pt x="7515" y="7144"/>
                                </a:lnTo>
                                <a:lnTo>
                                  <a:pt x="8268" y="7144"/>
                                </a:lnTo>
                                <a:lnTo>
                                  <a:pt x="8268" y="7144"/>
                                </a:lnTo>
                                <a:lnTo>
                                  <a:pt x="8268" y="7144"/>
                                </a:lnTo>
                                <a:lnTo>
                                  <a:pt x="8268" y="7144"/>
                                </a:lnTo>
                                <a:lnTo>
                                  <a:pt x="8268" y="4763"/>
                                </a:lnTo>
                                <a:lnTo>
                                  <a:pt x="8268" y="7144"/>
                                </a:lnTo>
                                <a:lnTo>
                                  <a:pt x="8268" y="4763"/>
                                </a:lnTo>
                                <a:lnTo>
                                  <a:pt x="8268" y="4763"/>
                                </a:lnTo>
                                <a:lnTo>
                                  <a:pt x="8268" y="4763"/>
                                </a:lnTo>
                                <a:lnTo>
                                  <a:pt x="8268" y="4763"/>
                                </a:lnTo>
                                <a:lnTo>
                                  <a:pt x="8268" y="2381"/>
                                </a:lnTo>
                                <a:lnTo>
                                  <a:pt x="8268" y="2381"/>
                                </a:lnTo>
                                <a:lnTo>
                                  <a:pt x="9020" y="2381"/>
                                </a:lnTo>
                                <a:lnTo>
                                  <a:pt x="9020" y="4763"/>
                                </a:lnTo>
                                <a:lnTo>
                                  <a:pt x="9020" y="4763"/>
                                </a:lnTo>
                                <a:lnTo>
                                  <a:pt x="9020" y="7144"/>
                                </a:lnTo>
                                <a:lnTo>
                                  <a:pt x="9020" y="7144"/>
                                </a:lnTo>
                                <a:lnTo>
                                  <a:pt x="9020" y="7144"/>
                                </a:lnTo>
                                <a:lnTo>
                                  <a:pt x="9020" y="4763"/>
                                </a:lnTo>
                                <a:lnTo>
                                  <a:pt x="9020" y="4763"/>
                                </a:lnTo>
                                <a:lnTo>
                                  <a:pt x="9020" y="4763"/>
                                </a:lnTo>
                                <a:lnTo>
                                  <a:pt x="9020" y="4763"/>
                                </a:lnTo>
                                <a:lnTo>
                                  <a:pt x="9020" y="7144"/>
                                </a:lnTo>
                                <a:lnTo>
                                  <a:pt x="9020" y="7144"/>
                                </a:lnTo>
                                <a:lnTo>
                                  <a:pt x="9773" y="7144"/>
                                </a:lnTo>
                                <a:lnTo>
                                  <a:pt x="9773" y="4763"/>
                                </a:lnTo>
                                <a:lnTo>
                                  <a:pt x="9773" y="2381"/>
                                </a:lnTo>
                                <a:lnTo>
                                  <a:pt x="9773" y="2381"/>
                                </a:lnTo>
                                <a:lnTo>
                                  <a:pt x="9773" y="2381"/>
                                </a:lnTo>
                                <a:lnTo>
                                  <a:pt x="9773" y="4763"/>
                                </a:lnTo>
                                <a:lnTo>
                                  <a:pt x="9773" y="4763"/>
                                </a:lnTo>
                                <a:lnTo>
                                  <a:pt x="9773" y="4763"/>
                                </a:lnTo>
                                <a:lnTo>
                                  <a:pt x="9773" y="4763"/>
                                </a:lnTo>
                                <a:lnTo>
                                  <a:pt x="9773" y="4763"/>
                                </a:lnTo>
                                <a:lnTo>
                                  <a:pt x="9773" y="7144"/>
                                </a:lnTo>
                                <a:lnTo>
                                  <a:pt x="9773" y="7144"/>
                                </a:lnTo>
                                <a:lnTo>
                                  <a:pt x="9773" y="4763"/>
                                </a:lnTo>
                                <a:lnTo>
                                  <a:pt x="9773" y="7144"/>
                                </a:lnTo>
                                <a:lnTo>
                                  <a:pt x="9773" y="4763"/>
                                </a:lnTo>
                                <a:lnTo>
                                  <a:pt x="9773" y="2381"/>
                                </a:lnTo>
                                <a:lnTo>
                                  <a:pt x="9773" y="2381"/>
                                </a:lnTo>
                                <a:lnTo>
                                  <a:pt x="9773" y="2381"/>
                                </a:lnTo>
                                <a:lnTo>
                                  <a:pt x="10525" y="2381"/>
                                </a:lnTo>
                                <a:lnTo>
                                  <a:pt x="10525" y="4763"/>
                                </a:lnTo>
                                <a:lnTo>
                                  <a:pt x="10525" y="7144"/>
                                </a:lnTo>
                                <a:lnTo>
                                  <a:pt x="10525" y="7144"/>
                                </a:lnTo>
                                <a:lnTo>
                                  <a:pt x="10525" y="7144"/>
                                </a:lnTo>
                                <a:lnTo>
                                  <a:pt x="10525" y="4763"/>
                                </a:lnTo>
                                <a:lnTo>
                                  <a:pt x="10525" y="4763"/>
                                </a:lnTo>
                                <a:lnTo>
                                  <a:pt x="10525" y="4763"/>
                                </a:lnTo>
                                <a:lnTo>
                                  <a:pt x="10525" y="4763"/>
                                </a:lnTo>
                                <a:lnTo>
                                  <a:pt x="10525" y="2381"/>
                                </a:lnTo>
                                <a:lnTo>
                                  <a:pt x="10525" y="4763"/>
                                </a:lnTo>
                                <a:lnTo>
                                  <a:pt x="10525" y="7144"/>
                                </a:lnTo>
                                <a:lnTo>
                                  <a:pt x="11278" y="7144"/>
                                </a:lnTo>
                                <a:lnTo>
                                  <a:pt x="11278" y="7144"/>
                                </a:lnTo>
                                <a:lnTo>
                                  <a:pt x="11278" y="7144"/>
                                </a:lnTo>
                                <a:lnTo>
                                  <a:pt x="11278" y="7144"/>
                                </a:lnTo>
                                <a:lnTo>
                                  <a:pt x="11278" y="4763"/>
                                </a:lnTo>
                                <a:lnTo>
                                  <a:pt x="11278" y="4763"/>
                                </a:lnTo>
                                <a:lnTo>
                                  <a:pt x="11278" y="4763"/>
                                </a:lnTo>
                                <a:lnTo>
                                  <a:pt x="11278" y="4763"/>
                                </a:lnTo>
                                <a:lnTo>
                                  <a:pt x="11278" y="4763"/>
                                </a:lnTo>
                                <a:lnTo>
                                  <a:pt x="11278" y="4763"/>
                                </a:lnTo>
                                <a:lnTo>
                                  <a:pt x="11278" y="7144"/>
                                </a:lnTo>
                                <a:lnTo>
                                  <a:pt x="11278" y="4763"/>
                                </a:lnTo>
                                <a:lnTo>
                                  <a:pt x="11278" y="4763"/>
                                </a:lnTo>
                                <a:lnTo>
                                  <a:pt x="11278" y="4763"/>
                                </a:lnTo>
                                <a:lnTo>
                                  <a:pt x="12030" y="4763"/>
                                </a:lnTo>
                                <a:lnTo>
                                  <a:pt x="12030" y="7144"/>
                                </a:lnTo>
                                <a:lnTo>
                                  <a:pt x="12030" y="7144"/>
                                </a:lnTo>
                                <a:lnTo>
                                  <a:pt x="12030" y="7144"/>
                                </a:lnTo>
                                <a:lnTo>
                                  <a:pt x="12030" y="7144"/>
                                </a:lnTo>
                                <a:lnTo>
                                  <a:pt x="12030" y="7144"/>
                                </a:lnTo>
                                <a:lnTo>
                                  <a:pt x="12030" y="7144"/>
                                </a:lnTo>
                                <a:lnTo>
                                  <a:pt x="12030" y="2381"/>
                                </a:lnTo>
                                <a:lnTo>
                                  <a:pt x="12030" y="2381"/>
                                </a:lnTo>
                                <a:lnTo>
                                  <a:pt x="12030" y="4763"/>
                                </a:lnTo>
                                <a:lnTo>
                                  <a:pt x="12030" y="2381"/>
                                </a:lnTo>
                                <a:lnTo>
                                  <a:pt x="12030" y="4763"/>
                                </a:lnTo>
                                <a:lnTo>
                                  <a:pt x="12783" y="4763"/>
                                </a:lnTo>
                                <a:lnTo>
                                  <a:pt x="12783" y="7144"/>
                                </a:lnTo>
                                <a:lnTo>
                                  <a:pt x="12783" y="7144"/>
                                </a:lnTo>
                                <a:lnTo>
                                  <a:pt x="12783" y="7144"/>
                                </a:lnTo>
                                <a:lnTo>
                                  <a:pt x="12783" y="7144"/>
                                </a:lnTo>
                                <a:lnTo>
                                  <a:pt x="12783" y="4763"/>
                                </a:lnTo>
                                <a:lnTo>
                                  <a:pt x="12783" y="7144"/>
                                </a:lnTo>
                                <a:lnTo>
                                  <a:pt x="12783" y="7144"/>
                                </a:lnTo>
                                <a:lnTo>
                                  <a:pt x="12783" y="4763"/>
                                </a:lnTo>
                                <a:lnTo>
                                  <a:pt x="12783" y="4763"/>
                                </a:lnTo>
                                <a:lnTo>
                                  <a:pt x="12783" y="4763"/>
                                </a:lnTo>
                                <a:lnTo>
                                  <a:pt x="12783" y="4763"/>
                                </a:lnTo>
                                <a:lnTo>
                                  <a:pt x="13535" y="4763"/>
                                </a:lnTo>
                                <a:lnTo>
                                  <a:pt x="13535" y="4763"/>
                                </a:lnTo>
                                <a:lnTo>
                                  <a:pt x="13535" y="7144"/>
                                </a:lnTo>
                                <a:lnTo>
                                  <a:pt x="13535" y="7144"/>
                                </a:lnTo>
                                <a:lnTo>
                                  <a:pt x="13535" y="7144"/>
                                </a:lnTo>
                                <a:lnTo>
                                  <a:pt x="13535" y="7144"/>
                                </a:lnTo>
                                <a:lnTo>
                                  <a:pt x="13535" y="7144"/>
                                </a:lnTo>
                                <a:lnTo>
                                  <a:pt x="13535" y="7144"/>
                                </a:lnTo>
                                <a:lnTo>
                                  <a:pt x="13535" y="4763"/>
                                </a:lnTo>
                                <a:lnTo>
                                  <a:pt x="13535" y="4763"/>
                                </a:lnTo>
                                <a:lnTo>
                                  <a:pt x="13535" y="4763"/>
                                </a:lnTo>
                                <a:lnTo>
                                  <a:pt x="13535" y="4763"/>
                                </a:lnTo>
                                <a:lnTo>
                                  <a:pt x="14288" y="4763"/>
                                </a:lnTo>
                                <a:lnTo>
                                  <a:pt x="14288" y="4763"/>
                                </a:lnTo>
                                <a:lnTo>
                                  <a:pt x="14288" y="4763"/>
                                </a:lnTo>
                                <a:lnTo>
                                  <a:pt x="14288" y="2381"/>
                                </a:lnTo>
                                <a:lnTo>
                                  <a:pt x="14288" y="0"/>
                                </a:lnTo>
                                <a:lnTo>
                                  <a:pt x="14288" y="0"/>
                                </a:lnTo>
                                <a:lnTo>
                                  <a:pt x="14288" y="2381"/>
                                </a:lnTo>
                                <a:lnTo>
                                  <a:pt x="14288" y="4763"/>
                                </a:lnTo>
                                <a:lnTo>
                                  <a:pt x="14288" y="4763"/>
                                </a:lnTo>
                                <a:lnTo>
                                  <a:pt x="14288" y="4763"/>
                                </a:lnTo>
                                <a:lnTo>
                                  <a:pt x="14288" y="2381"/>
                                </a:lnTo>
                                <a:lnTo>
                                  <a:pt x="14288" y="4763"/>
                                </a:lnTo>
                                <a:lnTo>
                                  <a:pt x="15040" y="4763"/>
                                </a:lnTo>
                                <a:lnTo>
                                  <a:pt x="15040" y="4763"/>
                                </a:lnTo>
                                <a:lnTo>
                                  <a:pt x="15040" y="7144"/>
                                </a:lnTo>
                                <a:lnTo>
                                  <a:pt x="15040" y="7144"/>
                                </a:lnTo>
                                <a:lnTo>
                                  <a:pt x="15040" y="7144"/>
                                </a:lnTo>
                                <a:lnTo>
                                  <a:pt x="15040" y="7144"/>
                                </a:lnTo>
                                <a:lnTo>
                                  <a:pt x="15040" y="7144"/>
                                </a:lnTo>
                                <a:lnTo>
                                  <a:pt x="15040" y="7144"/>
                                </a:lnTo>
                                <a:lnTo>
                                  <a:pt x="15040" y="7144"/>
                                </a:lnTo>
                                <a:lnTo>
                                  <a:pt x="15040" y="7144"/>
                                </a:lnTo>
                                <a:lnTo>
                                  <a:pt x="15040" y="7144"/>
                                </a:lnTo>
                                <a:lnTo>
                                  <a:pt x="15040" y="4763"/>
                                </a:lnTo>
                                <a:lnTo>
                                  <a:pt x="15040" y="4763"/>
                                </a:lnTo>
                                <a:lnTo>
                                  <a:pt x="15040" y="4763"/>
                                </a:lnTo>
                                <a:lnTo>
                                  <a:pt x="15040" y="4763"/>
                                </a:lnTo>
                                <a:lnTo>
                                  <a:pt x="15040" y="7144"/>
                                </a:lnTo>
                                <a:lnTo>
                                  <a:pt x="15040" y="9525"/>
                                </a:lnTo>
                                <a:lnTo>
                                  <a:pt x="15040" y="9525"/>
                                </a:lnTo>
                                <a:lnTo>
                                  <a:pt x="15040" y="7144"/>
                                </a:lnTo>
                                <a:lnTo>
                                  <a:pt x="15040" y="4763"/>
                                </a:lnTo>
                                <a:lnTo>
                                  <a:pt x="15792" y="7144"/>
                                </a:lnTo>
                                <a:lnTo>
                                  <a:pt x="15792" y="4763"/>
                                </a:lnTo>
                                <a:lnTo>
                                  <a:pt x="15792" y="4763"/>
                                </a:lnTo>
                                <a:lnTo>
                                  <a:pt x="15792" y="4763"/>
                                </a:lnTo>
                                <a:lnTo>
                                  <a:pt x="15792" y="2381"/>
                                </a:lnTo>
                                <a:lnTo>
                                  <a:pt x="15792" y="2381"/>
                                </a:lnTo>
                                <a:lnTo>
                                  <a:pt x="15792" y="2381"/>
                                </a:lnTo>
                                <a:lnTo>
                                  <a:pt x="15792" y="4763"/>
                                </a:lnTo>
                                <a:lnTo>
                                  <a:pt x="15792" y="4763"/>
                                </a:lnTo>
                                <a:lnTo>
                                  <a:pt x="15792" y="7144"/>
                                </a:lnTo>
                                <a:lnTo>
                                  <a:pt x="15792" y="4763"/>
                                </a:lnTo>
                                <a:lnTo>
                                  <a:pt x="15792" y="4763"/>
                                </a:lnTo>
                                <a:lnTo>
                                  <a:pt x="16545" y="7144"/>
                                </a:lnTo>
                                <a:lnTo>
                                  <a:pt x="16545" y="7144"/>
                                </a:lnTo>
                                <a:lnTo>
                                  <a:pt x="16545" y="7144"/>
                                </a:lnTo>
                                <a:lnTo>
                                  <a:pt x="16545" y="7144"/>
                                </a:lnTo>
                                <a:lnTo>
                                  <a:pt x="16545" y="7144"/>
                                </a:lnTo>
                                <a:lnTo>
                                  <a:pt x="16545" y="7144"/>
                                </a:lnTo>
                                <a:lnTo>
                                  <a:pt x="16545" y="7144"/>
                                </a:lnTo>
                                <a:lnTo>
                                  <a:pt x="16545" y="7144"/>
                                </a:lnTo>
                                <a:lnTo>
                                  <a:pt x="16545" y="7144"/>
                                </a:lnTo>
                                <a:lnTo>
                                  <a:pt x="16545" y="7144"/>
                                </a:lnTo>
                                <a:lnTo>
                                  <a:pt x="16545" y="4763"/>
                                </a:lnTo>
                                <a:lnTo>
                                  <a:pt x="16545" y="7144"/>
                                </a:lnTo>
                                <a:lnTo>
                                  <a:pt x="17297" y="7144"/>
                                </a:lnTo>
                                <a:lnTo>
                                  <a:pt x="17297" y="4763"/>
                                </a:lnTo>
                                <a:lnTo>
                                  <a:pt x="17297" y="4763"/>
                                </a:lnTo>
                                <a:lnTo>
                                  <a:pt x="17297" y="2381"/>
                                </a:lnTo>
                                <a:lnTo>
                                  <a:pt x="17297" y="2381"/>
                                </a:lnTo>
                                <a:lnTo>
                                  <a:pt x="17297" y="2381"/>
                                </a:lnTo>
                                <a:lnTo>
                                  <a:pt x="17297" y="4763"/>
                                </a:lnTo>
                                <a:lnTo>
                                  <a:pt x="17297" y="4763"/>
                                </a:lnTo>
                                <a:lnTo>
                                  <a:pt x="17297" y="4763"/>
                                </a:lnTo>
                                <a:lnTo>
                                  <a:pt x="17297" y="4763"/>
                                </a:lnTo>
                                <a:lnTo>
                                  <a:pt x="17297" y="7144"/>
                                </a:lnTo>
                                <a:lnTo>
                                  <a:pt x="17297" y="4763"/>
                                </a:lnTo>
                                <a:lnTo>
                                  <a:pt x="18050" y="4763"/>
                                </a:lnTo>
                                <a:lnTo>
                                  <a:pt x="18050" y="4763"/>
                                </a:lnTo>
                                <a:lnTo>
                                  <a:pt x="18050" y="4763"/>
                                </a:lnTo>
                                <a:lnTo>
                                  <a:pt x="18050" y="2381"/>
                                </a:lnTo>
                                <a:lnTo>
                                  <a:pt x="18050" y="2381"/>
                                </a:lnTo>
                                <a:lnTo>
                                  <a:pt x="18050" y="4763"/>
                                </a:lnTo>
                                <a:lnTo>
                                  <a:pt x="18050" y="2381"/>
                                </a:lnTo>
                                <a:lnTo>
                                  <a:pt x="18050" y="2381"/>
                                </a:lnTo>
                                <a:lnTo>
                                  <a:pt x="18050" y="4763"/>
                                </a:lnTo>
                                <a:lnTo>
                                  <a:pt x="18050" y="2381"/>
                                </a:lnTo>
                                <a:lnTo>
                                  <a:pt x="18050" y="4763"/>
                                </a:lnTo>
                                <a:lnTo>
                                  <a:pt x="18050" y="4763"/>
                                </a:lnTo>
                                <a:lnTo>
                                  <a:pt x="18802" y="4763"/>
                                </a:lnTo>
                                <a:lnTo>
                                  <a:pt x="18802" y="4763"/>
                                </a:lnTo>
                                <a:lnTo>
                                  <a:pt x="18802" y="4763"/>
                                </a:lnTo>
                                <a:lnTo>
                                  <a:pt x="18802" y="4763"/>
                                </a:lnTo>
                                <a:lnTo>
                                  <a:pt x="18802" y="4763"/>
                                </a:lnTo>
                                <a:lnTo>
                                  <a:pt x="18802" y="4763"/>
                                </a:lnTo>
                                <a:lnTo>
                                  <a:pt x="18802" y="4763"/>
                                </a:lnTo>
                                <a:lnTo>
                                  <a:pt x="18802" y="4763"/>
                                </a:lnTo>
                                <a:lnTo>
                                  <a:pt x="18802" y="7144"/>
                                </a:lnTo>
                                <a:lnTo>
                                  <a:pt x="18802" y="7144"/>
                                </a:lnTo>
                                <a:lnTo>
                                  <a:pt x="18802" y="7144"/>
                                </a:lnTo>
                                <a:lnTo>
                                  <a:pt x="18802" y="7144"/>
                                </a:lnTo>
                                <a:lnTo>
                                  <a:pt x="19555" y="4763"/>
                                </a:lnTo>
                                <a:lnTo>
                                  <a:pt x="19555" y="4763"/>
                                </a:lnTo>
                                <a:lnTo>
                                  <a:pt x="19555" y="7144"/>
                                </a:lnTo>
                                <a:lnTo>
                                  <a:pt x="19555" y="4763"/>
                                </a:lnTo>
                                <a:lnTo>
                                  <a:pt x="19555" y="4763"/>
                                </a:lnTo>
                                <a:lnTo>
                                  <a:pt x="19555" y="4763"/>
                                </a:lnTo>
                                <a:lnTo>
                                  <a:pt x="19555" y="4763"/>
                                </a:lnTo>
                                <a:lnTo>
                                  <a:pt x="19555" y="4763"/>
                                </a:lnTo>
                                <a:lnTo>
                                  <a:pt x="19555" y="7144"/>
                                </a:lnTo>
                                <a:lnTo>
                                  <a:pt x="19555" y="7144"/>
                                </a:lnTo>
                                <a:lnTo>
                                  <a:pt x="19555" y="7144"/>
                                </a:lnTo>
                                <a:lnTo>
                                  <a:pt x="19555" y="7144"/>
                                </a:lnTo>
                                <a:lnTo>
                                  <a:pt x="19555" y="7144"/>
                                </a:lnTo>
                                <a:lnTo>
                                  <a:pt x="19555" y="7144"/>
                                </a:lnTo>
                                <a:lnTo>
                                  <a:pt x="19555" y="4763"/>
                                </a:lnTo>
                                <a:lnTo>
                                  <a:pt x="19555" y="7144"/>
                                </a:lnTo>
                                <a:lnTo>
                                  <a:pt x="19555" y="7144"/>
                                </a:lnTo>
                                <a:lnTo>
                                  <a:pt x="19555" y="4763"/>
                                </a:lnTo>
                                <a:lnTo>
                                  <a:pt x="19555" y="4763"/>
                                </a:lnTo>
                                <a:lnTo>
                                  <a:pt x="19555" y="4763"/>
                                </a:lnTo>
                                <a:lnTo>
                                  <a:pt x="20307" y="4763"/>
                                </a:lnTo>
                                <a:lnTo>
                                  <a:pt x="20307" y="4763"/>
                                </a:lnTo>
                                <a:lnTo>
                                  <a:pt x="20307" y="4763"/>
                                </a:lnTo>
                                <a:lnTo>
                                  <a:pt x="20307" y="2381"/>
                                </a:lnTo>
                                <a:lnTo>
                                  <a:pt x="20307" y="4763"/>
                                </a:lnTo>
                                <a:lnTo>
                                  <a:pt x="20307" y="4763"/>
                                </a:lnTo>
                                <a:lnTo>
                                  <a:pt x="20307" y="4763"/>
                                </a:lnTo>
                                <a:lnTo>
                                  <a:pt x="20307" y="4763"/>
                                </a:lnTo>
                                <a:lnTo>
                                  <a:pt x="20307" y="7144"/>
                                </a:lnTo>
                                <a:lnTo>
                                  <a:pt x="20307" y="7144"/>
                                </a:lnTo>
                                <a:lnTo>
                                  <a:pt x="20307" y="7144"/>
                                </a:lnTo>
                                <a:lnTo>
                                  <a:pt x="20307" y="7144"/>
                                </a:lnTo>
                                <a:lnTo>
                                  <a:pt x="21060" y="4763"/>
                                </a:lnTo>
                                <a:lnTo>
                                  <a:pt x="21060" y="4763"/>
                                </a:lnTo>
                                <a:lnTo>
                                  <a:pt x="21060" y="4763"/>
                                </a:lnTo>
                                <a:lnTo>
                                  <a:pt x="21060" y="2381"/>
                                </a:lnTo>
                                <a:lnTo>
                                  <a:pt x="21060" y="4763"/>
                                </a:lnTo>
                                <a:lnTo>
                                  <a:pt x="21060" y="4763"/>
                                </a:lnTo>
                                <a:lnTo>
                                  <a:pt x="21060" y="4763"/>
                                </a:lnTo>
                                <a:lnTo>
                                  <a:pt x="21060" y="4763"/>
                                </a:lnTo>
                                <a:lnTo>
                                  <a:pt x="21060" y="4763"/>
                                </a:lnTo>
                                <a:lnTo>
                                  <a:pt x="21060" y="4763"/>
                                </a:lnTo>
                                <a:lnTo>
                                  <a:pt x="21060" y="4763"/>
                                </a:lnTo>
                                <a:lnTo>
                                  <a:pt x="21060" y="4763"/>
                                </a:lnTo>
                                <a:lnTo>
                                  <a:pt x="21803" y="4763"/>
                                </a:lnTo>
                                <a:lnTo>
                                  <a:pt x="21803" y="7144"/>
                                </a:lnTo>
                                <a:lnTo>
                                  <a:pt x="21803" y="4763"/>
                                </a:lnTo>
                                <a:lnTo>
                                  <a:pt x="21803" y="4763"/>
                                </a:lnTo>
                                <a:lnTo>
                                  <a:pt x="21803" y="2381"/>
                                </a:lnTo>
                                <a:lnTo>
                                  <a:pt x="21803" y="4763"/>
                                </a:lnTo>
                                <a:lnTo>
                                  <a:pt x="21803" y="4763"/>
                                </a:lnTo>
                                <a:lnTo>
                                  <a:pt x="21803" y="4763"/>
                                </a:lnTo>
                                <a:lnTo>
                                  <a:pt x="21803" y="7144"/>
                                </a:lnTo>
                                <a:lnTo>
                                  <a:pt x="21803" y="7144"/>
                                </a:lnTo>
                                <a:lnTo>
                                  <a:pt x="21803" y="7144"/>
                                </a:lnTo>
                                <a:lnTo>
                                  <a:pt x="21803" y="4763"/>
                                </a:lnTo>
                                <a:lnTo>
                                  <a:pt x="22555" y="2381"/>
                                </a:lnTo>
                                <a:lnTo>
                                  <a:pt x="22555" y="4763"/>
                                </a:lnTo>
                                <a:lnTo>
                                  <a:pt x="22555" y="4763"/>
                                </a:lnTo>
                                <a:lnTo>
                                  <a:pt x="22555" y="4763"/>
                                </a:lnTo>
                                <a:lnTo>
                                  <a:pt x="22555" y="7144"/>
                                </a:lnTo>
                                <a:lnTo>
                                  <a:pt x="22555" y="4763"/>
                                </a:lnTo>
                                <a:lnTo>
                                  <a:pt x="22555" y="7144"/>
                                </a:lnTo>
                                <a:lnTo>
                                  <a:pt x="22555" y="7144"/>
                                </a:lnTo>
                                <a:lnTo>
                                  <a:pt x="22555" y="4763"/>
                                </a:lnTo>
                                <a:lnTo>
                                  <a:pt x="22555" y="4763"/>
                                </a:lnTo>
                                <a:lnTo>
                                  <a:pt x="22555" y="2381"/>
                                </a:lnTo>
                                <a:lnTo>
                                  <a:pt x="22555" y="4763"/>
                                </a:lnTo>
                                <a:lnTo>
                                  <a:pt x="23308" y="4763"/>
                                </a:lnTo>
                                <a:lnTo>
                                  <a:pt x="23308" y="4763"/>
                                </a:lnTo>
                                <a:lnTo>
                                  <a:pt x="23308" y="4763"/>
                                </a:lnTo>
                                <a:lnTo>
                                  <a:pt x="23308" y="2381"/>
                                </a:lnTo>
                                <a:lnTo>
                                  <a:pt x="23308" y="4763"/>
                                </a:lnTo>
                                <a:lnTo>
                                  <a:pt x="23308" y="4763"/>
                                </a:lnTo>
                                <a:lnTo>
                                  <a:pt x="23308" y="4763"/>
                                </a:lnTo>
                                <a:lnTo>
                                  <a:pt x="23308" y="4763"/>
                                </a:lnTo>
                                <a:lnTo>
                                  <a:pt x="23308" y="4763"/>
                                </a:lnTo>
                                <a:lnTo>
                                  <a:pt x="23308" y="4763"/>
                                </a:lnTo>
                                <a:lnTo>
                                  <a:pt x="23308" y="4763"/>
                                </a:lnTo>
                                <a:lnTo>
                                  <a:pt x="23308" y="7144"/>
                                </a:lnTo>
                                <a:lnTo>
                                  <a:pt x="23308" y="7144"/>
                                </a:lnTo>
                                <a:lnTo>
                                  <a:pt x="23308" y="7144"/>
                                </a:lnTo>
                                <a:lnTo>
                                  <a:pt x="24060" y="4763"/>
                                </a:lnTo>
                                <a:lnTo>
                                  <a:pt x="24060" y="7144"/>
                                </a:lnTo>
                                <a:lnTo>
                                  <a:pt x="24060" y="7144"/>
                                </a:lnTo>
                                <a:lnTo>
                                  <a:pt x="24060" y="4763"/>
                                </a:lnTo>
                                <a:lnTo>
                                  <a:pt x="24060" y="7144"/>
                                </a:lnTo>
                                <a:lnTo>
                                  <a:pt x="24060" y="7144"/>
                                </a:lnTo>
                                <a:lnTo>
                                  <a:pt x="24060" y="7144"/>
                                </a:lnTo>
                                <a:lnTo>
                                  <a:pt x="24060" y="7144"/>
                                </a:lnTo>
                                <a:lnTo>
                                  <a:pt x="24060" y="7144"/>
                                </a:lnTo>
                                <a:lnTo>
                                  <a:pt x="24060" y="7144"/>
                                </a:lnTo>
                                <a:lnTo>
                                  <a:pt x="24060" y="7144"/>
                                </a:lnTo>
                                <a:lnTo>
                                  <a:pt x="24060" y="7144"/>
                                </a:lnTo>
                                <a:lnTo>
                                  <a:pt x="24060" y="4763"/>
                                </a:lnTo>
                                <a:lnTo>
                                  <a:pt x="24060" y="4763"/>
                                </a:lnTo>
                                <a:lnTo>
                                  <a:pt x="24060" y="4763"/>
                                </a:lnTo>
                                <a:lnTo>
                                  <a:pt x="24060" y="4763"/>
                                </a:lnTo>
                                <a:lnTo>
                                  <a:pt x="24060" y="4763"/>
                                </a:lnTo>
                                <a:lnTo>
                                  <a:pt x="24060" y="4763"/>
                                </a:lnTo>
                                <a:lnTo>
                                  <a:pt x="24813" y="4763"/>
                                </a:lnTo>
                                <a:lnTo>
                                  <a:pt x="24813" y="4763"/>
                                </a:lnTo>
                                <a:lnTo>
                                  <a:pt x="24813" y="4763"/>
                                </a:lnTo>
                                <a:lnTo>
                                  <a:pt x="24813" y="4763"/>
                                </a:lnTo>
                                <a:lnTo>
                                  <a:pt x="24813" y="2381"/>
                                </a:lnTo>
                                <a:lnTo>
                                  <a:pt x="24813" y="4763"/>
                                </a:lnTo>
                                <a:lnTo>
                                  <a:pt x="24813" y="4763"/>
                                </a:lnTo>
                                <a:lnTo>
                                  <a:pt x="24813" y="7144"/>
                                </a:lnTo>
                                <a:lnTo>
                                  <a:pt x="24813" y="7144"/>
                                </a:lnTo>
                                <a:lnTo>
                                  <a:pt x="24813" y="7144"/>
                                </a:lnTo>
                                <a:lnTo>
                                  <a:pt x="24813" y="7144"/>
                                </a:lnTo>
                                <a:lnTo>
                                  <a:pt x="24813" y="7144"/>
                                </a:lnTo>
                                <a:lnTo>
                                  <a:pt x="25565" y="7144"/>
                                </a:lnTo>
                                <a:lnTo>
                                  <a:pt x="25565" y="7144"/>
                                </a:lnTo>
                                <a:lnTo>
                                  <a:pt x="25565" y="4763"/>
                                </a:lnTo>
                                <a:lnTo>
                                  <a:pt x="25565" y="4763"/>
                                </a:lnTo>
                                <a:lnTo>
                                  <a:pt x="25565" y="4763"/>
                                </a:lnTo>
                                <a:lnTo>
                                  <a:pt x="25565" y="7144"/>
                                </a:lnTo>
                                <a:lnTo>
                                  <a:pt x="25565" y="4763"/>
                                </a:lnTo>
                                <a:lnTo>
                                  <a:pt x="25565" y="4763"/>
                                </a:lnTo>
                                <a:lnTo>
                                  <a:pt x="25565" y="7144"/>
                                </a:lnTo>
                                <a:lnTo>
                                  <a:pt x="25565" y="7144"/>
                                </a:lnTo>
                                <a:lnTo>
                                  <a:pt x="25565" y="7144"/>
                                </a:lnTo>
                                <a:lnTo>
                                  <a:pt x="25565" y="7144"/>
                                </a:lnTo>
                                <a:lnTo>
                                  <a:pt x="26318" y="4763"/>
                                </a:lnTo>
                                <a:lnTo>
                                  <a:pt x="26318" y="4763"/>
                                </a:lnTo>
                                <a:lnTo>
                                  <a:pt x="26318" y="0"/>
                                </a:lnTo>
                                <a:lnTo>
                                  <a:pt x="26318" y="2381"/>
                                </a:lnTo>
                                <a:lnTo>
                                  <a:pt x="26318" y="2381"/>
                                </a:lnTo>
                                <a:lnTo>
                                  <a:pt x="26318" y="4763"/>
                                </a:lnTo>
                                <a:lnTo>
                                  <a:pt x="26318" y="7144"/>
                                </a:lnTo>
                                <a:lnTo>
                                  <a:pt x="26318" y="7144"/>
                                </a:lnTo>
                                <a:lnTo>
                                  <a:pt x="26318" y="7144"/>
                                </a:lnTo>
                                <a:lnTo>
                                  <a:pt x="26318" y="7144"/>
                                </a:lnTo>
                                <a:lnTo>
                                  <a:pt x="26318" y="7144"/>
                                </a:lnTo>
                                <a:lnTo>
                                  <a:pt x="26318" y="7144"/>
                                </a:lnTo>
                                <a:lnTo>
                                  <a:pt x="27070" y="4763"/>
                                </a:lnTo>
                                <a:lnTo>
                                  <a:pt x="27070" y="7144"/>
                                </a:lnTo>
                                <a:lnTo>
                                  <a:pt x="27070" y="7144"/>
                                </a:lnTo>
                                <a:lnTo>
                                  <a:pt x="27070" y="7144"/>
                                </a:lnTo>
                                <a:lnTo>
                                  <a:pt x="27070" y="7144"/>
                                </a:lnTo>
                                <a:lnTo>
                                  <a:pt x="27070" y="7144"/>
                                </a:lnTo>
                                <a:lnTo>
                                  <a:pt x="27070" y="7144"/>
                                </a:lnTo>
                                <a:lnTo>
                                  <a:pt x="27070" y="7144"/>
                                </a:lnTo>
                                <a:lnTo>
                                  <a:pt x="27070" y="7144"/>
                                </a:lnTo>
                                <a:lnTo>
                                  <a:pt x="27070" y="7144"/>
                                </a:lnTo>
                                <a:lnTo>
                                  <a:pt x="27070" y="4763"/>
                                </a:lnTo>
                                <a:lnTo>
                                  <a:pt x="27070" y="4763"/>
                                </a:lnTo>
                                <a:lnTo>
                                  <a:pt x="27070" y="4763"/>
                                </a:lnTo>
                                <a:lnTo>
                                  <a:pt x="27070" y="4763"/>
                                </a:lnTo>
                                <a:lnTo>
                                  <a:pt x="27822" y="4763"/>
                                </a:lnTo>
                                <a:lnTo>
                                  <a:pt x="27822" y="4763"/>
                                </a:lnTo>
                                <a:lnTo>
                                  <a:pt x="27822" y="2381"/>
                                </a:lnTo>
                                <a:lnTo>
                                  <a:pt x="27822" y="2381"/>
                                </a:lnTo>
                                <a:lnTo>
                                  <a:pt x="27822" y="2381"/>
                                </a:lnTo>
                                <a:lnTo>
                                  <a:pt x="27822" y="4763"/>
                                </a:lnTo>
                                <a:lnTo>
                                  <a:pt x="27822" y="4763"/>
                                </a:lnTo>
                                <a:lnTo>
                                  <a:pt x="27822" y="4763"/>
                                </a:lnTo>
                                <a:lnTo>
                                  <a:pt x="27822" y="4763"/>
                                </a:lnTo>
                                <a:lnTo>
                                  <a:pt x="27822" y="4763"/>
                                </a:lnTo>
                                <a:lnTo>
                                  <a:pt x="27822" y="4763"/>
                                </a:lnTo>
                                <a:lnTo>
                                  <a:pt x="27822" y="7144"/>
                                </a:lnTo>
                                <a:lnTo>
                                  <a:pt x="28575" y="4763"/>
                                </a:lnTo>
                                <a:lnTo>
                                  <a:pt x="28575" y="4763"/>
                                </a:lnTo>
                                <a:lnTo>
                                  <a:pt x="28575" y="2381"/>
                                </a:lnTo>
                                <a:lnTo>
                                  <a:pt x="28575" y="4763"/>
                                </a:lnTo>
                                <a:lnTo>
                                  <a:pt x="28575" y="4763"/>
                                </a:lnTo>
                                <a:lnTo>
                                  <a:pt x="28575" y="7144"/>
                                </a:lnTo>
                                <a:lnTo>
                                  <a:pt x="28575" y="476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72" name="Freeform: Shape 1072"/>
                        <wps:cNvSpPr/>
                        <wps:spPr>
                          <a:xfrm>
                            <a:off x="3186112" y="1804987"/>
                            <a:ext cx="28575" cy="9525"/>
                          </a:xfrm>
                          <a:custGeom>
                            <a:avLst/>
                            <a:gdLst>
                              <a:gd name="connsiteX0" fmla="*/ 0 w 28575"/>
                              <a:gd name="connsiteY0" fmla="*/ 4763 h 9525"/>
                              <a:gd name="connsiteX1" fmla="*/ 0 w 28575"/>
                              <a:gd name="connsiteY1" fmla="*/ 4763 h 9525"/>
                              <a:gd name="connsiteX2" fmla="*/ 0 w 28575"/>
                              <a:gd name="connsiteY2" fmla="*/ 2381 h 9525"/>
                              <a:gd name="connsiteX3" fmla="*/ 0 w 28575"/>
                              <a:gd name="connsiteY3" fmla="*/ 4763 h 9525"/>
                              <a:gd name="connsiteX4" fmla="*/ 0 w 28575"/>
                              <a:gd name="connsiteY4" fmla="*/ 7144 h 9525"/>
                              <a:gd name="connsiteX5" fmla="*/ 0 w 28575"/>
                              <a:gd name="connsiteY5" fmla="*/ 7144 h 9525"/>
                              <a:gd name="connsiteX6" fmla="*/ 753 w 28575"/>
                              <a:gd name="connsiteY6" fmla="*/ 7144 h 9525"/>
                              <a:gd name="connsiteX7" fmla="*/ 753 w 28575"/>
                              <a:gd name="connsiteY7" fmla="*/ 7144 h 9525"/>
                              <a:gd name="connsiteX8" fmla="*/ 753 w 28575"/>
                              <a:gd name="connsiteY8" fmla="*/ 7144 h 9525"/>
                              <a:gd name="connsiteX9" fmla="*/ 753 w 28575"/>
                              <a:gd name="connsiteY9" fmla="*/ 4763 h 9525"/>
                              <a:gd name="connsiteX10" fmla="*/ 753 w 28575"/>
                              <a:gd name="connsiteY10" fmla="*/ 7144 h 9525"/>
                              <a:gd name="connsiteX11" fmla="*/ 753 w 28575"/>
                              <a:gd name="connsiteY11" fmla="*/ 7144 h 9525"/>
                              <a:gd name="connsiteX12" fmla="*/ 753 w 28575"/>
                              <a:gd name="connsiteY12" fmla="*/ 4763 h 9525"/>
                              <a:gd name="connsiteX13" fmla="*/ 753 w 28575"/>
                              <a:gd name="connsiteY13" fmla="*/ 7144 h 9525"/>
                              <a:gd name="connsiteX14" fmla="*/ 753 w 28575"/>
                              <a:gd name="connsiteY14" fmla="*/ 4763 h 9525"/>
                              <a:gd name="connsiteX15" fmla="*/ 753 w 28575"/>
                              <a:gd name="connsiteY15" fmla="*/ 7144 h 9525"/>
                              <a:gd name="connsiteX16" fmla="*/ 753 w 28575"/>
                              <a:gd name="connsiteY16" fmla="*/ 7144 h 9525"/>
                              <a:gd name="connsiteX17" fmla="*/ 753 w 28575"/>
                              <a:gd name="connsiteY17" fmla="*/ 7144 h 9525"/>
                              <a:gd name="connsiteX18" fmla="*/ 753 w 28575"/>
                              <a:gd name="connsiteY18" fmla="*/ 7144 h 9525"/>
                              <a:gd name="connsiteX19" fmla="*/ 753 w 28575"/>
                              <a:gd name="connsiteY19" fmla="*/ 7144 h 9525"/>
                              <a:gd name="connsiteX20" fmla="*/ 753 w 28575"/>
                              <a:gd name="connsiteY20" fmla="*/ 7144 h 9525"/>
                              <a:gd name="connsiteX21" fmla="*/ 753 w 28575"/>
                              <a:gd name="connsiteY21" fmla="*/ 4763 h 9525"/>
                              <a:gd name="connsiteX22" fmla="*/ 753 w 28575"/>
                              <a:gd name="connsiteY22" fmla="*/ 7144 h 9525"/>
                              <a:gd name="connsiteX23" fmla="*/ 753 w 28575"/>
                              <a:gd name="connsiteY23" fmla="*/ 7144 h 9525"/>
                              <a:gd name="connsiteX24" fmla="*/ 1505 w 28575"/>
                              <a:gd name="connsiteY24" fmla="*/ 7144 h 9525"/>
                              <a:gd name="connsiteX25" fmla="*/ 1505 w 28575"/>
                              <a:gd name="connsiteY25" fmla="*/ 7144 h 9525"/>
                              <a:gd name="connsiteX26" fmla="*/ 1505 w 28575"/>
                              <a:gd name="connsiteY26" fmla="*/ 7144 h 9525"/>
                              <a:gd name="connsiteX27" fmla="*/ 1505 w 28575"/>
                              <a:gd name="connsiteY27" fmla="*/ 4763 h 9525"/>
                              <a:gd name="connsiteX28" fmla="*/ 1505 w 28575"/>
                              <a:gd name="connsiteY28" fmla="*/ 7144 h 9525"/>
                              <a:gd name="connsiteX29" fmla="*/ 1505 w 28575"/>
                              <a:gd name="connsiteY29" fmla="*/ 4763 h 9525"/>
                              <a:gd name="connsiteX30" fmla="*/ 1505 w 28575"/>
                              <a:gd name="connsiteY30" fmla="*/ 7144 h 9525"/>
                              <a:gd name="connsiteX31" fmla="*/ 1505 w 28575"/>
                              <a:gd name="connsiteY31" fmla="*/ 7144 h 9525"/>
                              <a:gd name="connsiteX32" fmla="*/ 1505 w 28575"/>
                              <a:gd name="connsiteY32" fmla="*/ 7144 h 9525"/>
                              <a:gd name="connsiteX33" fmla="*/ 1505 w 28575"/>
                              <a:gd name="connsiteY33" fmla="*/ 7144 h 9525"/>
                              <a:gd name="connsiteX34" fmla="*/ 1505 w 28575"/>
                              <a:gd name="connsiteY34" fmla="*/ 7144 h 9525"/>
                              <a:gd name="connsiteX35" fmla="*/ 1505 w 28575"/>
                              <a:gd name="connsiteY35" fmla="*/ 7144 h 9525"/>
                              <a:gd name="connsiteX36" fmla="*/ 2257 w 28575"/>
                              <a:gd name="connsiteY36" fmla="*/ 4763 h 9525"/>
                              <a:gd name="connsiteX37" fmla="*/ 2257 w 28575"/>
                              <a:gd name="connsiteY37" fmla="*/ 4763 h 9525"/>
                              <a:gd name="connsiteX38" fmla="*/ 2257 w 28575"/>
                              <a:gd name="connsiteY38" fmla="*/ 4763 h 9525"/>
                              <a:gd name="connsiteX39" fmla="*/ 2257 w 28575"/>
                              <a:gd name="connsiteY39" fmla="*/ 4763 h 9525"/>
                              <a:gd name="connsiteX40" fmla="*/ 2257 w 28575"/>
                              <a:gd name="connsiteY40" fmla="*/ 4763 h 9525"/>
                              <a:gd name="connsiteX41" fmla="*/ 2257 w 28575"/>
                              <a:gd name="connsiteY41" fmla="*/ 4763 h 9525"/>
                              <a:gd name="connsiteX42" fmla="*/ 2257 w 28575"/>
                              <a:gd name="connsiteY42" fmla="*/ 4763 h 9525"/>
                              <a:gd name="connsiteX43" fmla="*/ 2257 w 28575"/>
                              <a:gd name="connsiteY43" fmla="*/ 4763 h 9525"/>
                              <a:gd name="connsiteX44" fmla="*/ 2257 w 28575"/>
                              <a:gd name="connsiteY44" fmla="*/ 4763 h 9525"/>
                              <a:gd name="connsiteX45" fmla="*/ 2257 w 28575"/>
                              <a:gd name="connsiteY45" fmla="*/ 4763 h 9525"/>
                              <a:gd name="connsiteX46" fmla="*/ 2257 w 28575"/>
                              <a:gd name="connsiteY46" fmla="*/ 7144 h 9525"/>
                              <a:gd name="connsiteX47" fmla="*/ 2257 w 28575"/>
                              <a:gd name="connsiteY47" fmla="*/ 7144 h 9525"/>
                              <a:gd name="connsiteX48" fmla="*/ 3010 w 28575"/>
                              <a:gd name="connsiteY48" fmla="*/ 7144 h 9525"/>
                              <a:gd name="connsiteX49" fmla="*/ 3010 w 28575"/>
                              <a:gd name="connsiteY49" fmla="*/ 7144 h 9525"/>
                              <a:gd name="connsiteX50" fmla="*/ 3010 w 28575"/>
                              <a:gd name="connsiteY50" fmla="*/ 7144 h 9525"/>
                              <a:gd name="connsiteX51" fmla="*/ 3010 w 28575"/>
                              <a:gd name="connsiteY51" fmla="*/ 7144 h 9525"/>
                              <a:gd name="connsiteX52" fmla="*/ 3010 w 28575"/>
                              <a:gd name="connsiteY52" fmla="*/ 7144 h 9525"/>
                              <a:gd name="connsiteX53" fmla="*/ 3010 w 28575"/>
                              <a:gd name="connsiteY53" fmla="*/ 7144 h 9525"/>
                              <a:gd name="connsiteX54" fmla="*/ 3010 w 28575"/>
                              <a:gd name="connsiteY54" fmla="*/ 7144 h 9525"/>
                              <a:gd name="connsiteX55" fmla="*/ 3010 w 28575"/>
                              <a:gd name="connsiteY55" fmla="*/ 4763 h 9525"/>
                              <a:gd name="connsiteX56" fmla="*/ 3010 w 28575"/>
                              <a:gd name="connsiteY56" fmla="*/ 7144 h 9525"/>
                              <a:gd name="connsiteX57" fmla="*/ 3010 w 28575"/>
                              <a:gd name="connsiteY57" fmla="*/ 7144 h 9525"/>
                              <a:gd name="connsiteX58" fmla="*/ 3010 w 28575"/>
                              <a:gd name="connsiteY58" fmla="*/ 4763 h 9525"/>
                              <a:gd name="connsiteX59" fmla="*/ 3010 w 28575"/>
                              <a:gd name="connsiteY59" fmla="*/ 4763 h 9525"/>
                              <a:gd name="connsiteX60" fmla="*/ 3010 w 28575"/>
                              <a:gd name="connsiteY60" fmla="*/ 4763 h 9525"/>
                              <a:gd name="connsiteX61" fmla="*/ 3010 w 28575"/>
                              <a:gd name="connsiteY61" fmla="*/ 7144 h 9525"/>
                              <a:gd name="connsiteX62" fmla="*/ 3762 w 28575"/>
                              <a:gd name="connsiteY62" fmla="*/ 7144 h 9525"/>
                              <a:gd name="connsiteX63" fmla="*/ 3762 w 28575"/>
                              <a:gd name="connsiteY63" fmla="*/ 4763 h 9525"/>
                              <a:gd name="connsiteX64" fmla="*/ 3762 w 28575"/>
                              <a:gd name="connsiteY64" fmla="*/ 4763 h 9525"/>
                              <a:gd name="connsiteX65" fmla="*/ 3762 w 28575"/>
                              <a:gd name="connsiteY65" fmla="*/ 2381 h 9525"/>
                              <a:gd name="connsiteX66" fmla="*/ 3762 w 28575"/>
                              <a:gd name="connsiteY66" fmla="*/ 2381 h 9525"/>
                              <a:gd name="connsiteX67" fmla="*/ 3762 w 28575"/>
                              <a:gd name="connsiteY67" fmla="*/ 4763 h 9525"/>
                              <a:gd name="connsiteX68" fmla="*/ 3762 w 28575"/>
                              <a:gd name="connsiteY68" fmla="*/ 4763 h 9525"/>
                              <a:gd name="connsiteX69" fmla="*/ 3762 w 28575"/>
                              <a:gd name="connsiteY69" fmla="*/ 7144 h 9525"/>
                              <a:gd name="connsiteX70" fmla="*/ 3762 w 28575"/>
                              <a:gd name="connsiteY70" fmla="*/ 4763 h 9525"/>
                              <a:gd name="connsiteX71" fmla="*/ 3762 w 28575"/>
                              <a:gd name="connsiteY71" fmla="*/ 7144 h 9525"/>
                              <a:gd name="connsiteX72" fmla="*/ 3762 w 28575"/>
                              <a:gd name="connsiteY72" fmla="*/ 7144 h 9525"/>
                              <a:gd name="connsiteX73" fmla="*/ 3762 w 28575"/>
                              <a:gd name="connsiteY73" fmla="*/ 7144 h 9525"/>
                              <a:gd name="connsiteX74" fmla="*/ 4515 w 28575"/>
                              <a:gd name="connsiteY74" fmla="*/ 7144 h 9525"/>
                              <a:gd name="connsiteX75" fmla="*/ 4515 w 28575"/>
                              <a:gd name="connsiteY75" fmla="*/ 4763 h 9525"/>
                              <a:gd name="connsiteX76" fmla="*/ 4515 w 28575"/>
                              <a:gd name="connsiteY76" fmla="*/ 4763 h 9525"/>
                              <a:gd name="connsiteX77" fmla="*/ 4515 w 28575"/>
                              <a:gd name="connsiteY77" fmla="*/ 2381 h 9525"/>
                              <a:gd name="connsiteX78" fmla="*/ 4515 w 28575"/>
                              <a:gd name="connsiteY78" fmla="*/ 4763 h 9525"/>
                              <a:gd name="connsiteX79" fmla="*/ 4515 w 28575"/>
                              <a:gd name="connsiteY79" fmla="*/ 4763 h 9525"/>
                              <a:gd name="connsiteX80" fmla="*/ 4515 w 28575"/>
                              <a:gd name="connsiteY80" fmla="*/ 4763 h 9525"/>
                              <a:gd name="connsiteX81" fmla="*/ 4515 w 28575"/>
                              <a:gd name="connsiteY81" fmla="*/ 4763 h 9525"/>
                              <a:gd name="connsiteX82" fmla="*/ 4515 w 28575"/>
                              <a:gd name="connsiteY82" fmla="*/ 4763 h 9525"/>
                              <a:gd name="connsiteX83" fmla="*/ 4515 w 28575"/>
                              <a:gd name="connsiteY83" fmla="*/ 4763 h 9525"/>
                              <a:gd name="connsiteX84" fmla="*/ 4515 w 28575"/>
                              <a:gd name="connsiteY84" fmla="*/ 7144 h 9525"/>
                              <a:gd name="connsiteX85" fmla="*/ 4515 w 28575"/>
                              <a:gd name="connsiteY85" fmla="*/ 7144 h 9525"/>
                              <a:gd name="connsiteX86" fmla="*/ 5267 w 28575"/>
                              <a:gd name="connsiteY86" fmla="*/ 7144 h 9525"/>
                              <a:gd name="connsiteX87" fmla="*/ 5267 w 28575"/>
                              <a:gd name="connsiteY87" fmla="*/ 7144 h 9525"/>
                              <a:gd name="connsiteX88" fmla="*/ 5267 w 28575"/>
                              <a:gd name="connsiteY88" fmla="*/ 7144 h 9525"/>
                              <a:gd name="connsiteX89" fmla="*/ 5267 w 28575"/>
                              <a:gd name="connsiteY89" fmla="*/ 7144 h 9525"/>
                              <a:gd name="connsiteX90" fmla="*/ 5267 w 28575"/>
                              <a:gd name="connsiteY90" fmla="*/ 7144 h 9525"/>
                              <a:gd name="connsiteX91" fmla="*/ 5267 w 28575"/>
                              <a:gd name="connsiteY91" fmla="*/ 7144 h 9525"/>
                              <a:gd name="connsiteX92" fmla="*/ 5267 w 28575"/>
                              <a:gd name="connsiteY92" fmla="*/ 7144 h 9525"/>
                              <a:gd name="connsiteX93" fmla="*/ 5267 w 28575"/>
                              <a:gd name="connsiteY93" fmla="*/ 7144 h 9525"/>
                              <a:gd name="connsiteX94" fmla="*/ 5267 w 28575"/>
                              <a:gd name="connsiteY94" fmla="*/ 4763 h 9525"/>
                              <a:gd name="connsiteX95" fmla="*/ 5267 w 28575"/>
                              <a:gd name="connsiteY95" fmla="*/ 2381 h 9525"/>
                              <a:gd name="connsiteX96" fmla="*/ 5267 w 28575"/>
                              <a:gd name="connsiteY96" fmla="*/ 4763 h 9525"/>
                              <a:gd name="connsiteX97" fmla="*/ 5267 w 28575"/>
                              <a:gd name="connsiteY97" fmla="*/ 4763 h 9525"/>
                              <a:gd name="connsiteX98" fmla="*/ 5267 w 28575"/>
                              <a:gd name="connsiteY98" fmla="*/ 7144 h 9525"/>
                              <a:gd name="connsiteX99" fmla="*/ 5267 w 28575"/>
                              <a:gd name="connsiteY99" fmla="*/ 7144 h 9525"/>
                              <a:gd name="connsiteX100" fmla="*/ 5267 w 28575"/>
                              <a:gd name="connsiteY100" fmla="*/ 7144 h 9525"/>
                              <a:gd name="connsiteX101" fmla="*/ 5267 w 28575"/>
                              <a:gd name="connsiteY101" fmla="*/ 7144 h 9525"/>
                              <a:gd name="connsiteX102" fmla="*/ 5267 w 28575"/>
                              <a:gd name="connsiteY102" fmla="*/ 4763 h 9525"/>
                              <a:gd name="connsiteX103" fmla="*/ 5267 w 28575"/>
                              <a:gd name="connsiteY103" fmla="*/ 7144 h 9525"/>
                              <a:gd name="connsiteX104" fmla="*/ 6020 w 28575"/>
                              <a:gd name="connsiteY104" fmla="*/ 7144 h 9525"/>
                              <a:gd name="connsiteX105" fmla="*/ 6020 w 28575"/>
                              <a:gd name="connsiteY105" fmla="*/ 4763 h 9525"/>
                              <a:gd name="connsiteX106" fmla="*/ 6020 w 28575"/>
                              <a:gd name="connsiteY106" fmla="*/ 7144 h 9525"/>
                              <a:gd name="connsiteX107" fmla="*/ 6020 w 28575"/>
                              <a:gd name="connsiteY107" fmla="*/ 4763 h 9525"/>
                              <a:gd name="connsiteX108" fmla="*/ 6020 w 28575"/>
                              <a:gd name="connsiteY108" fmla="*/ 4763 h 9525"/>
                              <a:gd name="connsiteX109" fmla="*/ 6020 w 28575"/>
                              <a:gd name="connsiteY109" fmla="*/ 2381 h 9525"/>
                              <a:gd name="connsiteX110" fmla="*/ 6020 w 28575"/>
                              <a:gd name="connsiteY110" fmla="*/ 2381 h 9525"/>
                              <a:gd name="connsiteX111" fmla="*/ 6020 w 28575"/>
                              <a:gd name="connsiteY111" fmla="*/ 4763 h 9525"/>
                              <a:gd name="connsiteX112" fmla="*/ 6020 w 28575"/>
                              <a:gd name="connsiteY112" fmla="*/ 4763 h 9525"/>
                              <a:gd name="connsiteX113" fmla="*/ 6020 w 28575"/>
                              <a:gd name="connsiteY113" fmla="*/ 4763 h 9525"/>
                              <a:gd name="connsiteX114" fmla="*/ 6020 w 28575"/>
                              <a:gd name="connsiteY114" fmla="*/ 4763 h 9525"/>
                              <a:gd name="connsiteX115" fmla="*/ 6020 w 28575"/>
                              <a:gd name="connsiteY115" fmla="*/ 0 h 9525"/>
                              <a:gd name="connsiteX116" fmla="*/ 6772 w 28575"/>
                              <a:gd name="connsiteY116" fmla="*/ 2381 h 9525"/>
                              <a:gd name="connsiteX117" fmla="*/ 6772 w 28575"/>
                              <a:gd name="connsiteY117" fmla="*/ 4763 h 9525"/>
                              <a:gd name="connsiteX118" fmla="*/ 6772 w 28575"/>
                              <a:gd name="connsiteY118" fmla="*/ 4763 h 9525"/>
                              <a:gd name="connsiteX119" fmla="*/ 6772 w 28575"/>
                              <a:gd name="connsiteY119" fmla="*/ 7144 h 9525"/>
                              <a:gd name="connsiteX120" fmla="*/ 6772 w 28575"/>
                              <a:gd name="connsiteY120" fmla="*/ 7144 h 9525"/>
                              <a:gd name="connsiteX121" fmla="*/ 6772 w 28575"/>
                              <a:gd name="connsiteY121" fmla="*/ 2381 h 9525"/>
                              <a:gd name="connsiteX122" fmla="*/ 6772 w 28575"/>
                              <a:gd name="connsiteY122" fmla="*/ 2381 h 9525"/>
                              <a:gd name="connsiteX123" fmla="*/ 6772 w 28575"/>
                              <a:gd name="connsiteY123" fmla="*/ 2381 h 9525"/>
                              <a:gd name="connsiteX124" fmla="*/ 6772 w 28575"/>
                              <a:gd name="connsiteY124" fmla="*/ 4763 h 9525"/>
                              <a:gd name="connsiteX125" fmla="*/ 6772 w 28575"/>
                              <a:gd name="connsiteY125" fmla="*/ 4763 h 9525"/>
                              <a:gd name="connsiteX126" fmla="*/ 6772 w 28575"/>
                              <a:gd name="connsiteY126" fmla="*/ 4763 h 9525"/>
                              <a:gd name="connsiteX127" fmla="*/ 6772 w 28575"/>
                              <a:gd name="connsiteY127" fmla="*/ 7144 h 9525"/>
                              <a:gd name="connsiteX128" fmla="*/ 6772 w 28575"/>
                              <a:gd name="connsiteY128" fmla="*/ 4763 h 9525"/>
                              <a:gd name="connsiteX129" fmla="*/ 6772 w 28575"/>
                              <a:gd name="connsiteY129" fmla="*/ 4763 h 9525"/>
                              <a:gd name="connsiteX130" fmla="*/ 7515 w 28575"/>
                              <a:gd name="connsiteY130" fmla="*/ 2381 h 9525"/>
                              <a:gd name="connsiteX131" fmla="*/ 7515 w 28575"/>
                              <a:gd name="connsiteY131" fmla="*/ 2381 h 9525"/>
                              <a:gd name="connsiteX132" fmla="*/ 7515 w 28575"/>
                              <a:gd name="connsiteY132" fmla="*/ 2381 h 9525"/>
                              <a:gd name="connsiteX133" fmla="*/ 7515 w 28575"/>
                              <a:gd name="connsiteY133" fmla="*/ 2381 h 9525"/>
                              <a:gd name="connsiteX134" fmla="*/ 7515 w 28575"/>
                              <a:gd name="connsiteY134" fmla="*/ 4763 h 9525"/>
                              <a:gd name="connsiteX135" fmla="*/ 7515 w 28575"/>
                              <a:gd name="connsiteY135" fmla="*/ 4763 h 9525"/>
                              <a:gd name="connsiteX136" fmla="*/ 7515 w 28575"/>
                              <a:gd name="connsiteY136" fmla="*/ 4763 h 9525"/>
                              <a:gd name="connsiteX137" fmla="*/ 7515 w 28575"/>
                              <a:gd name="connsiteY137" fmla="*/ 7144 h 9525"/>
                              <a:gd name="connsiteX138" fmla="*/ 7515 w 28575"/>
                              <a:gd name="connsiteY138" fmla="*/ 7144 h 9525"/>
                              <a:gd name="connsiteX139" fmla="*/ 7515 w 28575"/>
                              <a:gd name="connsiteY139" fmla="*/ 7144 h 9525"/>
                              <a:gd name="connsiteX140" fmla="*/ 7515 w 28575"/>
                              <a:gd name="connsiteY140" fmla="*/ 7144 h 9525"/>
                              <a:gd name="connsiteX141" fmla="*/ 7515 w 28575"/>
                              <a:gd name="connsiteY141" fmla="*/ 4763 h 9525"/>
                              <a:gd name="connsiteX142" fmla="*/ 8268 w 28575"/>
                              <a:gd name="connsiteY142" fmla="*/ 4763 h 9525"/>
                              <a:gd name="connsiteX143" fmla="*/ 8268 w 28575"/>
                              <a:gd name="connsiteY143" fmla="*/ 2381 h 9525"/>
                              <a:gd name="connsiteX144" fmla="*/ 8268 w 28575"/>
                              <a:gd name="connsiteY144" fmla="*/ 2381 h 9525"/>
                              <a:gd name="connsiteX145" fmla="*/ 8268 w 28575"/>
                              <a:gd name="connsiteY145" fmla="*/ 7144 h 9525"/>
                              <a:gd name="connsiteX146" fmla="*/ 8268 w 28575"/>
                              <a:gd name="connsiteY146" fmla="*/ 7144 h 9525"/>
                              <a:gd name="connsiteX147" fmla="*/ 8268 w 28575"/>
                              <a:gd name="connsiteY147" fmla="*/ 7144 h 9525"/>
                              <a:gd name="connsiteX148" fmla="*/ 8268 w 28575"/>
                              <a:gd name="connsiteY148" fmla="*/ 7144 h 9525"/>
                              <a:gd name="connsiteX149" fmla="*/ 8268 w 28575"/>
                              <a:gd name="connsiteY149" fmla="*/ 4763 h 9525"/>
                              <a:gd name="connsiteX150" fmla="*/ 8268 w 28575"/>
                              <a:gd name="connsiteY150" fmla="*/ 4763 h 9525"/>
                              <a:gd name="connsiteX151" fmla="*/ 8268 w 28575"/>
                              <a:gd name="connsiteY151" fmla="*/ 4763 h 9525"/>
                              <a:gd name="connsiteX152" fmla="*/ 8268 w 28575"/>
                              <a:gd name="connsiteY152" fmla="*/ 7144 h 9525"/>
                              <a:gd name="connsiteX153" fmla="*/ 8268 w 28575"/>
                              <a:gd name="connsiteY153" fmla="*/ 7144 h 9525"/>
                              <a:gd name="connsiteX154" fmla="*/ 9020 w 28575"/>
                              <a:gd name="connsiteY154" fmla="*/ 4763 h 9525"/>
                              <a:gd name="connsiteX155" fmla="*/ 9020 w 28575"/>
                              <a:gd name="connsiteY155" fmla="*/ 4763 h 9525"/>
                              <a:gd name="connsiteX156" fmla="*/ 9020 w 28575"/>
                              <a:gd name="connsiteY156" fmla="*/ 4763 h 9525"/>
                              <a:gd name="connsiteX157" fmla="*/ 9020 w 28575"/>
                              <a:gd name="connsiteY157" fmla="*/ 2381 h 9525"/>
                              <a:gd name="connsiteX158" fmla="*/ 9020 w 28575"/>
                              <a:gd name="connsiteY158" fmla="*/ 4763 h 9525"/>
                              <a:gd name="connsiteX159" fmla="*/ 9020 w 28575"/>
                              <a:gd name="connsiteY159" fmla="*/ 7144 h 9525"/>
                              <a:gd name="connsiteX160" fmla="*/ 9020 w 28575"/>
                              <a:gd name="connsiteY160" fmla="*/ 7144 h 9525"/>
                              <a:gd name="connsiteX161" fmla="*/ 9020 w 28575"/>
                              <a:gd name="connsiteY161" fmla="*/ 7144 h 9525"/>
                              <a:gd name="connsiteX162" fmla="*/ 9020 w 28575"/>
                              <a:gd name="connsiteY162" fmla="*/ 7144 h 9525"/>
                              <a:gd name="connsiteX163" fmla="*/ 9020 w 28575"/>
                              <a:gd name="connsiteY163" fmla="*/ 7144 h 9525"/>
                              <a:gd name="connsiteX164" fmla="*/ 9020 w 28575"/>
                              <a:gd name="connsiteY164" fmla="*/ 7144 h 9525"/>
                              <a:gd name="connsiteX165" fmla="*/ 9020 w 28575"/>
                              <a:gd name="connsiteY165" fmla="*/ 7144 h 9525"/>
                              <a:gd name="connsiteX166" fmla="*/ 9773 w 28575"/>
                              <a:gd name="connsiteY166" fmla="*/ 7144 h 9525"/>
                              <a:gd name="connsiteX167" fmla="*/ 9773 w 28575"/>
                              <a:gd name="connsiteY167" fmla="*/ 7144 h 9525"/>
                              <a:gd name="connsiteX168" fmla="*/ 9773 w 28575"/>
                              <a:gd name="connsiteY168" fmla="*/ 7144 h 9525"/>
                              <a:gd name="connsiteX169" fmla="*/ 9773 w 28575"/>
                              <a:gd name="connsiteY169" fmla="*/ 7144 h 9525"/>
                              <a:gd name="connsiteX170" fmla="*/ 9773 w 28575"/>
                              <a:gd name="connsiteY170" fmla="*/ 4763 h 9525"/>
                              <a:gd name="connsiteX171" fmla="*/ 9773 w 28575"/>
                              <a:gd name="connsiteY171" fmla="*/ 4763 h 9525"/>
                              <a:gd name="connsiteX172" fmla="*/ 9773 w 28575"/>
                              <a:gd name="connsiteY172" fmla="*/ 7144 h 9525"/>
                              <a:gd name="connsiteX173" fmla="*/ 9773 w 28575"/>
                              <a:gd name="connsiteY173" fmla="*/ 4763 h 9525"/>
                              <a:gd name="connsiteX174" fmla="*/ 9773 w 28575"/>
                              <a:gd name="connsiteY174" fmla="*/ 7144 h 9525"/>
                              <a:gd name="connsiteX175" fmla="*/ 9773 w 28575"/>
                              <a:gd name="connsiteY175" fmla="*/ 7144 h 9525"/>
                              <a:gd name="connsiteX176" fmla="*/ 9773 w 28575"/>
                              <a:gd name="connsiteY176" fmla="*/ 7144 h 9525"/>
                              <a:gd name="connsiteX177" fmla="*/ 9773 w 28575"/>
                              <a:gd name="connsiteY177" fmla="*/ 7144 h 9525"/>
                              <a:gd name="connsiteX178" fmla="*/ 10525 w 28575"/>
                              <a:gd name="connsiteY178" fmla="*/ 7144 h 9525"/>
                              <a:gd name="connsiteX179" fmla="*/ 10525 w 28575"/>
                              <a:gd name="connsiteY179" fmla="*/ 7144 h 9525"/>
                              <a:gd name="connsiteX180" fmla="*/ 10525 w 28575"/>
                              <a:gd name="connsiteY180" fmla="*/ 7144 h 9525"/>
                              <a:gd name="connsiteX181" fmla="*/ 10525 w 28575"/>
                              <a:gd name="connsiteY181" fmla="*/ 4763 h 9525"/>
                              <a:gd name="connsiteX182" fmla="*/ 10525 w 28575"/>
                              <a:gd name="connsiteY182" fmla="*/ 7144 h 9525"/>
                              <a:gd name="connsiteX183" fmla="*/ 10525 w 28575"/>
                              <a:gd name="connsiteY183" fmla="*/ 7144 h 9525"/>
                              <a:gd name="connsiteX184" fmla="*/ 10525 w 28575"/>
                              <a:gd name="connsiteY184" fmla="*/ 4763 h 9525"/>
                              <a:gd name="connsiteX185" fmla="*/ 10525 w 28575"/>
                              <a:gd name="connsiteY185" fmla="*/ 7144 h 9525"/>
                              <a:gd name="connsiteX186" fmla="*/ 10525 w 28575"/>
                              <a:gd name="connsiteY186" fmla="*/ 4763 h 9525"/>
                              <a:gd name="connsiteX187" fmla="*/ 10525 w 28575"/>
                              <a:gd name="connsiteY187" fmla="*/ 4763 h 9525"/>
                              <a:gd name="connsiteX188" fmla="*/ 10525 w 28575"/>
                              <a:gd name="connsiteY188" fmla="*/ 4763 h 9525"/>
                              <a:gd name="connsiteX189" fmla="*/ 10525 w 28575"/>
                              <a:gd name="connsiteY189" fmla="*/ 4763 h 9525"/>
                              <a:gd name="connsiteX190" fmla="*/ 10525 w 28575"/>
                              <a:gd name="connsiteY190" fmla="*/ 4763 h 9525"/>
                              <a:gd name="connsiteX191" fmla="*/ 10525 w 28575"/>
                              <a:gd name="connsiteY191" fmla="*/ 4763 h 9525"/>
                              <a:gd name="connsiteX192" fmla="*/ 10525 w 28575"/>
                              <a:gd name="connsiteY192" fmla="*/ 4763 h 9525"/>
                              <a:gd name="connsiteX193" fmla="*/ 10525 w 28575"/>
                              <a:gd name="connsiteY193" fmla="*/ 4763 h 9525"/>
                              <a:gd name="connsiteX194" fmla="*/ 10525 w 28575"/>
                              <a:gd name="connsiteY194" fmla="*/ 4763 h 9525"/>
                              <a:gd name="connsiteX195" fmla="*/ 10525 w 28575"/>
                              <a:gd name="connsiteY195" fmla="*/ 4763 h 9525"/>
                              <a:gd name="connsiteX196" fmla="*/ 10525 w 28575"/>
                              <a:gd name="connsiteY196" fmla="*/ 4763 h 9525"/>
                              <a:gd name="connsiteX197" fmla="*/ 10525 w 28575"/>
                              <a:gd name="connsiteY197" fmla="*/ 7144 h 9525"/>
                              <a:gd name="connsiteX198" fmla="*/ 11278 w 28575"/>
                              <a:gd name="connsiteY198" fmla="*/ 7144 h 9525"/>
                              <a:gd name="connsiteX199" fmla="*/ 11278 w 28575"/>
                              <a:gd name="connsiteY199" fmla="*/ 4763 h 9525"/>
                              <a:gd name="connsiteX200" fmla="*/ 11278 w 28575"/>
                              <a:gd name="connsiteY200" fmla="*/ 4763 h 9525"/>
                              <a:gd name="connsiteX201" fmla="*/ 11278 w 28575"/>
                              <a:gd name="connsiteY201" fmla="*/ 2381 h 9525"/>
                              <a:gd name="connsiteX202" fmla="*/ 11278 w 28575"/>
                              <a:gd name="connsiteY202" fmla="*/ 2381 h 9525"/>
                              <a:gd name="connsiteX203" fmla="*/ 11278 w 28575"/>
                              <a:gd name="connsiteY203" fmla="*/ 4763 h 9525"/>
                              <a:gd name="connsiteX204" fmla="*/ 11278 w 28575"/>
                              <a:gd name="connsiteY204" fmla="*/ 4763 h 9525"/>
                              <a:gd name="connsiteX205" fmla="*/ 11278 w 28575"/>
                              <a:gd name="connsiteY205" fmla="*/ 4763 h 9525"/>
                              <a:gd name="connsiteX206" fmla="*/ 11278 w 28575"/>
                              <a:gd name="connsiteY206" fmla="*/ 7144 h 9525"/>
                              <a:gd name="connsiteX207" fmla="*/ 11278 w 28575"/>
                              <a:gd name="connsiteY207" fmla="*/ 7144 h 9525"/>
                              <a:gd name="connsiteX208" fmla="*/ 11278 w 28575"/>
                              <a:gd name="connsiteY208" fmla="*/ 4763 h 9525"/>
                              <a:gd name="connsiteX209" fmla="*/ 11278 w 28575"/>
                              <a:gd name="connsiteY209" fmla="*/ 4763 h 9525"/>
                              <a:gd name="connsiteX210" fmla="*/ 12030 w 28575"/>
                              <a:gd name="connsiteY210" fmla="*/ 4763 h 9525"/>
                              <a:gd name="connsiteX211" fmla="*/ 12030 w 28575"/>
                              <a:gd name="connsiteY211" fmla="*/ 2381 h 9525"/>
                              <a:gd name="connsiteX212" fmla="*/ 12030 w 28575"/>
                              <a:gd name="connsiteY212" fmla="*/ 2381 h 9525"/>
                              <a:gd name="connsiteX213" fmla="*/ 12030 w 28575"/>
                              <a:gd name="connsiteY213" fmla="*/ 4763 h 9525"/>
                              <a:gd name="connsiteX214" fmla="*/ 12030 w 28575"/>
                              <a:gd name="connsiteY214" fmla="*/ 7144 h 9525"/>
                              <a:gd name="connsiteX215" fmla="*/ 12030 w 28575"/>
                              <a:gd name="connsiteY215" fmla="*/ 7144 h 9525"/>
                              <a:gd name="connsiteX216" fmla="*/ 12030 w 28575"/>
                              <a:gd name="connsiteY216" fmla="*/ 7144 h 9525"/>
                              <a:gd name="connsiteX217" fmla="*/ 12030 w 28575"/>
                              <a:gd name="connsiteY217" fmla="*/ 7144 h 9525"/>
                              <a:gd name="connsiteX218" fmla="*/ 12030 w 28575"/>
                              <a:gd name="connsiteY218" fmla="*/ 7144 h 9525"/>
                              <a:gd name="connsiteX219" fmla="*/ 12030 w 28575"/>
                              <a:gd name="connsiteY219" fmla="*/ 4763 h 9525"/>
                              <a:gd name="connsiteX220" fmla="*/ 12030 w 28575"/>
                              <a:gd name="connsiteY220" fmla="*/ 4763 h 9525"/>
                              <a:gd name="connsiteX221" fmla="*/ 12030 w 28575"/>
                              <a:gd name="connsiteY221" fmla="*/ 2381 h 9525"/>
                              <a:gd name="connsiteX222" fmla="*/ 12783 w 28575"/>
                              <a:gd name="connsiteY222" fmla="*/ 2381 h 9525"/>
                              <a:gd name="connsiteX223" fmla="*/ 12783 w 28575"/>
                              <a:gd name="connsiteY223" fmla="*/ 7144 h 9525"/>
                              <a:gd name="connsiteX224" fmla="*/ 12783 w 28575"/>
                              <a:gd name="connsiteY224" fmla="*/ 7144 h 9525"/>
                              <a:gd name="connsiteX225" fmla="*/ 12783 w 28575"/>
                              <a:gd name="connsiteY225" fmla="*/ 7144 h 9525"/>
                              <a:gd name="connsiteX226" fmla="*/ 12783 w 28575"/>
                              <a:gd name="connsiteY226" fmla="*/ 7144 h 9525"/>
                              <a:gd name="connsiteX227" fmla="*/ 12783 w 28575"/>
                              <a:gd name="connsiteY227" fmla="*/ 4763 h 9525"/>
                              <a:gd name="connsiteX228" fmla="*/ 12783 w 28575"/>
                              <a:gd name="connsiteY228" fmla="*/ 7144 h 9525"/>
                              <a:gd name="connsiteX229" fmla="*/ 12783 w 28575"/>
                              <a:gd name="connsiteY229" fmla="*/ 7144 h 9525"/>
                              <a:gd name="connsiteX230" fmla="*/ 12783 w 28575"/>
                              <a:gd name="connsiteY230" fmla="*/ 4763 h 9525"/>
                              <a:gd name="connsiteX231" fmla="*/ 12783 w 28575"/>
                              <a:gd name="connsiteY231" fmla="*/ 4763 h 9525"/>
                              <a:gd name="connsiteX232" fmla="*/ 12783 w 28575"/>
                              <a:gd name="connsiteY232" fmla="*/ 4763 h 9525"/>
                              <a:gd name="connsiteX233" fmla="*/ 12783 w 28575"/>
                              <a:gd name="connsiteY233" fmla="*/ 7144 h 9525"/>
                              <a:gd name="connsiteX234" fmla="*/ 13535 w 28575"/>
                              <a:gd name="connsiteY234" fmla="*/ 7144 h 9525"/>
                              <a:gd name="connsiteX235" fmla="*/ 13535 w 28575"/>
                              <a:gd name="connsiteY235" fmla="*/ 7144 h 9525"/>
                              <a:gd name="connsiteX236" fmla="*/ 13535 w 28575"/>
                              <a:gd name="connsiteY236" fmla="*/ 4763 h 9525"/>
                              <a:gd name="connsiteX237" fmla="*/ 13535 w 28575"/>
                              <a:gd name="connsiteY237" fmla="*/ 4763 h 9525"/>
                              <a:gd name="connsiteX238" fmla="*/ 13535 w 28575"/>
                              <a:gd name="connsiteY238" fmla="*/ 4763 h 9525"/>
                              <a:gd name="connsiteX239" fmla="*/ 13535 w 28575"/>
                              <a:gd name="connsiteY239" fmla="*/ 2381 h 9525"/>
                              <a:gd name="connsiteX240" fmla="*/ 13535 w 28575"/>
                              <a:gd name="connsiteY240" fmla="*/ 4763 h 9525"/>
                              <a:gd name="connsiteX241" fmla="*/ 13535 w 28575"/>
                              <a:gd name="connsiteY241" fmla="*/ 4763 h 9525"/>
                              <a:gd name="connsiteX242" fmla="*/ 13535 w 28575"/>
                              <a:gd name="connsiteY242" fmla="*/ 4763 h 9525"/>
                              <a:gd name="connsiteX243" fmla="*/ 13535 w 28575"/>
                              <a:gd name="connsiteY243" fmla="*/ 7144 h 9525"/>
                              <a:gd name="connsiteX244" fmla="*/ 13535 w 28575"/>
                              <a:gd name="connsiteY244" fmla="*/ 7144 h 9525"/>
                              <a:gd name="connsiteX245" fmla="*/ 13535 w 28575"/>
                              <a:gd name="connsiteY245" fmla="*/ 7144 h 9525"/>
                              <a:gd name="connsiteX246" fmla="*/ 14288 w 28575"/>
                              <a:gd name="connsiteY246" fmla="*/ 7144 h 9525"/>
                              <a:gd name="connsiteX247" fmla="*/ 14288 w 28575"/>
                              <a:gd name="connsiteY247" fmla="*/ 7144 h 9525"/>
                              <a:gd name="connsiteX248" fmla="*/ 14288 w 28575"/>
                              <a:gd name="connsiteY248" fmla="*/ 7144 h 9525"/>
                              <a:gd name="connsiteX249" fmla="*/ 14288 w 28575"/>
                              <a:gd name="connsiteY249" fmla="*/ 7144 h 9525"/>
                              <a:gd name="connsiteX250" fmla="*/ 14288 w 28575"/>
                              <a:gd name="connsiteY250" fmla="*/ 7144 h 9525"/>
                              <a:gd name="connsiteX251" fmla="*/ 14288 w 28575"/>
                              <a:gd name="connsiteY251" fmla="*/ 7144 h 9525"/>
                              <a:gd name="connsiteX252" fmla="*/ 14288 w 28575"/>
                              <a:gd name="connsiteY252" fmla="*/ 7144 h 9525"/>
                              <a:gd name="connsiteX253" fmla="*/ 14288 w 28575"/>
                              <a:gd name="connsiteY253" fmla="*/ 7144 h 9525"/>
                              <a:gd name="connsiteX254" fmla="*/ 14288 w 28575"/>
                              <a:gd name="connsiteY254" fmla="*/ 7144 h 9525"/>
                              <a:gd name="connsiteX255" fmla="*/ 14288 w 28575"/>
                              <a:gd name="connsiteY255" fmla="*/ 7144 h 9525"/>
                              <a:gd name="connsiteX256" fmla="*/ 14288 w 28575"/>
                              <a:gd name="connsiteY256" fmla="*/ 7144 h 9525"/>
                              <a:gd name="connsiteX257" fmla="*/ 14288 w 28575"/>
                              <a:gd name="connsiteY257" fmla="*/ 9525 h 9525"/>
                              <a:gd name="connsiteX258" fmla="*/ 15040 w 28575"/>
                              <a:gd name="connsiteY258" fmla="*/ 7144 h 9525"/>
                              <a:gd name="connsiteX259" fmla="*/ 15040 w 28575"/>
                              <a:gd name="connsiteY259" fmla="*/ 7144 h 9525"/>
                              <a:gd name="connsiteX260" fmla="*/ 15040 w 28575"/>
                              <a:gd name="connsiteY260" fmla="*/ 7144 h 9525"/>
                              <a:gd name="connsiteX261" fmla="*/ 15040 w 28575"/>
                              <a:gd name="connsiteY261" fmla="*/ 4763 h 9525"/>
                              <a:gd name="connsiteX262" fmla="*/ 15040 w 28575"/>
                              <a:gd name="connsiteY262" fmla="*/ 4763 h 9525"/>
                              <a:gd name="connsiteX263" fmla="*/ 15040 w 28575"/>
                              <a:gd name="connsiteY263" fmla="*/ 4763 h 9525"/>
                              <a:gd name="connsiteX264" fmla="*/ 15040 w 28575"/>
                              <a:gd name="connsiteY264" fmla="*/ 4763 h 9525"/>
                              <a:gd name="connsiteX265" fmla="*/ 15040 w 28575"/>
                              <a:gd name="connsiteY265" fmla="*/ 4763 h 9525"/>
                              <a:gd name="connsiteX266" fmla="*/ 15040 w 28575"/>
                              <a:gd name="connsiteY266" fmla="*/ 7144 h 9525"/>
                              <a:gd name="connsiteX267" fmla="*/ 15040 w 28575"/>
                              <a:gd name="connsiteY267" fmla="*/ 4763 h 9525"/>
                              <a:gd name="connsiteX268" fmla="*/ 15040 w 28575"/>
                              <a:gd name="connsiteY268" fmla="*/ 4763 h 9525"/>
                              <a:gd name="connsiteX269" fmla="*/ 15040 w 28575"/>
                              <a:gd name="connsiteY269" fmla="*/ 4763 h 9525"/>
                              <a:gd name="connsiteX270" fmla="*/ 15040 w 28575"/>
                              <a:gd name="connsiteY270" fmla="*/ 4763 h 9525"/>
                              <a:gd name="connsiteX271" fmla="*/ 15040 w 28575"/>
                              <a:gd name="connsiteY271" fmla="*/ 4763 h 9525"/>
                              <a:gd name="connsiteX272" fmla="*/ 15040 w 28575"/>
                              <a:gd name="connsiteY272" fmla="*/ 4763 h 9525"/>
                              <a:gd name="connsiteX273" fmla="*/ 15040 w 28575"/>
                              <a:gd name="connsiteY273" fmla="*/ 4763 h 9525"/>
                              <a:gd name="connsiteX274" fmla="*/ 15040 w 28575"/>
                              <a:gd name="connsiteY274" fmla="*/ 2381 h 9525"/>
                              <a:gd name="connsiteX275" fmla="*/ 15040 w 28575"/>
                              <a:gd name="connsiteY275" fmla="*/ 4763 h 9525"/>
                              <a:gd name="connsiteX276" fmla="*/ 15040 w 28575"/>
                              <a:gd name="connsiteY276" fmla="*/ 4763 h 9525"/>
                              <a:gd name="connsiteX277" fmla="*/ 15040 w 28575"/>
                              <a:gd name="connsiteY277" fmla="*/ 4763 h 9525"/>
                              <a:gd name="connsiteX278" fmla="*/ 15792 w 28575"/>
                              <a:gd name="connsiteY278" fmla="*/ 4763 h 9525"/>
                              <a:gd name="connsiteX279" fmla="*/ 15792 w 28575"/>
                              <a:gd name="connsiteY279" fmla="*/ 4763 h 9525"/>
                              <a:gd name="connsiteX280" fmla="*/ 15792 w 28575"/>
                              <a:gd name="connsiteY280" fmla="*/ 4763 h 9525"/>
                              <a:gd name="connsiteX281" fmla="*/ 15792 w 28575"/>
                              <a:gd name="connsiteY281" fmla="*/ 7144 h 9525"/>
                              <a:gd name="connsiteX282" fmla="*/ 15792 w 28575"/>
                              <a:gd name="connsiteY282" fmla="*/ 7144 h 9525"/>
                              <a:gd name="connsiteX283" fmla="*/ 15792 w 28575"/>
                              <a:gd name="connsiteY283" fmla="*/ 7144 h 9525"/>
                              <a:gd name="connsiteX284" fmla="*/ 15792 w 28575"/>
                              <a:gd name="connsiteY284" fmla="*/ 7144 h 9525"/>
                              <a:gd name="connsiteX285" fmla="*/ 15792 w 28575"/>
                              <a:gd name="connsiteY285" fmla="*/ 7144 h 9525"/>
                              <a:gd name="connsiteX286" fmla="*/ 15792 w 28575"/>
                              <a:gd name="connsiteY286" fmla="*/ 7144 h 9525"/>
                              <a:gd name="connsiteX287" fmla="*/ 15792 w 28575"/>
                              <a:gd name="connsiteY287" fmla="*/ 4763 h 9525"/>
                              <a:gd name="connsiteX288" fmla="*/ 15792 w 28575"/>
                              <a:gd name="connsiteY288" fmla="*/ 4763 h 9525"/>
                              <a:gd name="connsiteX289" fmla="*/ 15792 w 28575"/>
                              <a:gd name="connsiteY289" fmla="*/ 4763 h 9525"/>
                              <a:gd name="connsiteX290" fmla="*/ 16545 w 28575"/>
                              <a:gd name="connsiteY290" fmla="*/ 4763 h 9525"/>
                              <a:gd name="connsiteX291" fmla="*/ 16545 w 28575"/>
                              <a:gd name="connsiteY291" fmla="*/ 4763 h 9525"/>
                              <a:gd name="connsiteX292" fmla="*/ 16545 w 28575"/>
                              <a:gd name="connsiteY292" fmla="*/ 2381 h 9525"/>
                              <a:gd name="connsiteX293" fmla="*/ 16545 w 28575"/>
                              <a:gd name="connsiteY293" fmla="*/ 2381 h 9525"/>
                              <a:gd name="connsiteX294" fmla="*/ 16545 w 28575"/>
                              <a:gd name="connsiteY294" fmla="*/ 2381 h 9525"/>
                              <a:gd name="connsiteX295" fmla="*/ 16545 w 28575"/>
                              <a:gd name="connsiteY295" fmla="*/ 4763 h 9525"/>
                              <a:gd name="connsiteX296" fmla="*/ 16545 w 28575"/>
                              <a:gd name="connsiteY296" fmla="*/ 7144 h 9525"/>
                              <a:gd name="connsiteX297" fmla="*/ 16545 w 28575"/>
                              <a:gd name="connsiteY297" fmla="*/ 4763 h 9525"/>
                              <a:gd name="connsiteX298" fmla="*/ 16545 w 28575"/>
                              <a:gd name="connsiteY298" fmla="*/ 7144 h 9525"/>
                              <a:gd name="connsiteX299" fmla="*/ 16545 w 28575"/>
                              <a:gd name="connsiteY299" fmla="*/ 7144 h 9525"/>
                              <a:gd name="connsiteX300" fmla="*/ 16545 w 28575"/>
                              <a:gd name="connsiteY300" fmla="*/ 4763 h 9525"/>
                              <a:gd name="connsiteX301" fmla="*/ 16545 w 28575"/>
                              <a:gd name="connsiteY301" fmla="*/ 4763 h 9525"/>
                              <a:gd name="connsiteX302" fmla="*/ 17297 w 28575"/>
                              <a:gd name="connsiteY302" fmla="*/ 4763 h 9525"/>
                              <a:gd name="connsiteX303" fmla="*/ 17297 w 28575"/>
                              <a:gd name="connsiteY303" fmla="*/ 7144 h 9525"/>
                              <a:gd name="connsiteX304" fmla="*/ 17297 w 28575"/>
                              <a:gd name="connsiteY304" fmla="*/ 4763 h 9525"/>
                              <a:gd name="connsiteX305" fmla="*/ 17297 w 28575"/>
                              <a:gd name="connsiteY305" fmla="*/ 7144 h 9525"/>
                              <a:gd name="connsiteX306" fmla="*/ 17297 w 28575"/>
                              <a:gd name="connsiteY306" fmla="*/ 4763 h 9525"/>
                              <a:gd name="connsiteX307" fmla="*/ 17297 w 28575"/>
                              <a:gd name="connsiteY307" fmla="*/ 4763 h 9525"/>
                              <a:gd name="connsiteX308" fmla="*/ 17297 w 28575"/>
                              <a:gd name="connsiteY308" fmla="*/ 2381 h 9525"/>
                              <a:gd name="connsiteX309" fmla="*/ 17297 w 28575"/>
                              <a:gd name="connsiteY309" fmla="*/ 2381 h 9525"/>
                              <a:gd name="connsiteX310" fmla="*/ 17297 w 28575"/>
                              <a:gd name="connsiteY310" fmla="*/ 4763 h 9525"/>
                              <a:gd name="connsiteX311" fmla="*/ 17297 w 28575"/>
                              <a:gd name="connsiteY311" fmla="*/ 2381 h 9525"/>
                              <a:gd name="connsiteX312" fmla="*/ 17297 w 28575"/>
                              <a:gd name="connsiteY312" fmla="*/ 7144 h 9525"/>
                              <a:gd name="connsiteX313" fmla="*/ 17297 w 28575"/>
                              <a:gd name="connsiteY313" fmla="*/ 7144 h 9525"/>
                              <a:gd name="connsiteX314" fmla="*/ 18050 w 28575"/>
                              <a:gd name="connsiteY314" fmla="*/ 7144 h 9525"/>
                              <a:gd name="connsiteX315" fmla="*/ 18050 w 28575"/>
                              <a:gd name="connsiteY315" fmla="*/ 4763 h 9525"/>
                              <a:gd name="connsiteX316" fmla="*/ 18050 w 28575"/>
                              <a:gd name="connsiteY316" fmla="*/ 4763 h 9525"/>
                              <a:gd name="connsiteX317" fmla="*/ 18050 w 28575"/>
                              <a:gd name="connsiteY317" fmla="*/ 4763 h 9525"/>
                              <a:gd name="connsiteX318" fmla="*/ 18050 w 28575"/>
                              <a:gd name="connsiteY318" fmla="*/ 4763 h 9525"/>
                              <a:gd name="connsiteX319" fmla="*/ 18050 w 28575"/>
                              <a:gd name="connsiteY319" fmla="*/ 4763 h 9525"/>
                              <a:gd name="connsiteX320" fmla="*/ 18050 w 28575"/>
                              <a:gd name="connsiteY320" fmla="*/ 4763 h 9525"/>
                              <a:gd name="connsiteX321" fmla="*/ 18050 w 28575"/>
                              <a:gd name="connsiteY321" fmla="*/ 4763 h 9525"/>
                              <a:gd name="connsiteX322" fmla="*/ 18050 w 28575"/>
                              <a:gd name="connsiteY322" fmla="*/ 7144 h 9525"/>
                              <a:gd name="connsiteX323" fmla="*/ 18050 w 28575"/>
                              <a:gd name="connsiteY323" fmla="*/ 7144 h 9525"/>
                              <a:gd name="connsiteX324" fmla="*/ 18050 w 28575"/>
                              <a:gd name="connsiteY324" fmla="*/ 7144 h 9525"/>
                              <a:gd name="connsiteX325" fmla="*/ 18050 w 28575"/>
                              <a:gd name="connsiteY325" fmla="*/ 7144 h 9525"/>
                              <a:gd name="connsiteX326" fmla="*/ 18802 w 28575"/>
                              <a:gd name="connsiteY326" fmla="*/ 4763 h 9525"/>
                              <a:gd name="connsiteX327" fmla="*/ 18802 w 28575"/>
                              <a:gd name="connsiteY327" fmla="*/ 2381 h 9525"/>
                              <a:gd name="connsiteX328" fmla="*/ 18802 w 28575"/>
                              <a:gd name="connsiteY328" fmla="*/ 2381 h 9525"/>
                              <a:gd name="connsiteX329" fmla="*/ 18802 w 28575"/>
                              <a:gd name="connsiteY329" fmla="*/ 4763 h 9525"/>
                              <a:gd name="connsiteX330" fmla="*/ 18802 w 28575"/>
                              <a:gd name="connsiteY330" fmla="*/ 4763 h 9525"/>
                              <a:gd name="connsiteX331" fmla="*/ 18802 w 28575"/>
                              <a:gd name="connsiteY331" fmla="*/ 7144 h 9525"/>
                              <a:gd name="connsiteX332" fmla="*/ 18802 w 28575"/>
                              <a:gd name="connsiteY332" fmla="*/ 4763 h 9525"/>
                              <a:gd name="connsiteX333" fmla="*/ 18802 w 28575"/>
                              <a:gd name="connsiteY333" fmla="*/ 7144 h 9525"/>
                              <a:gd name="connsiteX334" fmla="*/ 18802 w 28575"/>
                              <a:gd name="connsiteY334" fmla="*/ 4763 h 9525"/>
                              <a:gd name="connsiteX335" fmla="*/ 18802 w 28575"/>
                              <a:gd name="connsiteY335" fmla="*/ 4763 h 9525"/>
                              <a:gd name="connsiteX336" fmla="*/ 18802 w 28575"/>
                              <a:gd name="connsiteY336" fmla="*/ 7144 h 9525"/>
                              <a:gd name="connsiteX337" fmla="*/ 18802 w 28575"/>
                              <a:gd name="connsiteY337" fmla="*/ 4763 h 9525"/>
                              <a:gd name="connsiteX338" fmla="*/ 18802 w 28575"/>
                              <a:gd name="connsiteY338" fmla="*/ 2381 h 9525"/>
                              <a:gd name="connsiteX339" fmla="*/ 18802 w 28575"/>
                              <a:gd name="connsiteY339" fmla="*/ 2381 h 9525"/>
                              <a:gd name="connsiteX340" fmla="*/ 19555 w 28575"/>
                              <a:gd name="connsiteY340" fmla="*/ 4763 h 9525"/>
                              <a:gd name="connsiteX341" fmla="*/ 19555 w 28575"/>
                              <a:gd name="connsiteY341" fmla="*/ 4763 h 9525"/>
                              <a:gd name="connsiteX342" fmla="*/ 19555 w 28575"/>
                              <a:gd name="connsiteY342" fmla="*/ 7144 h 9525"/>
                              <a:gd name="connsiteX343" fmla="*/ 19555 w 28575"/>
                              <a:gd name="connsiteY343" fmla="*/ 7144 h 9525"/>
                              <a:gd name="connsiteX344" fmla="*/ 19555 w 28575"/>
                              <a:gd name="connsiteY344" fmla="*/ 7144 h 9525"/>
                              <a:gd name="connsiteX345" fmla="*/ 19555 w 28575"/>
                              <a:gd name="connsiteY345" fmla="*/ 7144 h 9525"/>
                              <a:gd name="connsiteX346" fmla="*/ 19555 w 28575"/>
                              <a:gd name="connsiteY346" fmla="*/ 7144 h 9525"/>
                              <a:gd name="connsiteX347" fmla="*/ 19555 w 28575"/>
                              <a:gd name="connsiteY347" fmla="*/ 4763 h 9525"/>
                              <a:gd name="connsiteX348" fmla="*/ 19555 w 28575"/>
                              <a:gd name="connsiteY348" fmla="*/ 4763 h 9525"/>
                              <a:gd name="connsiteX349" fmla="*/ 19555 w 28575"/>
                              <a:gd name="connsiteY349" fmla="*/ 7144 h 9525"/>
                              <a:gd name="connsiteX350" fmla="*/ 19555 w 28575"/>
                              <a:gd name="connsiteY350" fmla="*/ 7144 h 9525"/>
                              <a:gd name="connsiteX351" fmla="*/ 19555 w 28575"/>
                              <a:gd name="connsiteY351" fmla="*/ 4763 h 9525"/>
                              <a:gd name="connsiteX352" fmla="*/ 20307 w 28575"/>
                              <a:gd name="connsiteY352" fmla="*/ 4763 h 9525"/>
                              <a:gd name="connsiteX353" fmla="*/ 20307 w 28575"/>
                              <a:gd name="connsiteY353" fmla="*/ 7144 h 9525"/>
                              <a:gd name="connsiteX354" fmla="*/ 20307 w 28575"/>
                              <a:gd name="connsiteY354" fmla="*/ 7144 h 9525"/>
                              <a:gd name="connsiteX355" fmla="*/ 20307 w 28575"/>
                              <a:gd name="connsiteY355" fmla="*/ 7144 h 9525"/>
                              <a:gd name="connsiteX356" fmla="*/ 20307 w 28575"/>
                              <a:gd name="connsiteY356" fmla="*/ 7144 h 9525"/>
                              <a:gd name="connsiteX357" fmla="*/ 20307 w 28575"/>
                              <a:gd name="connsiteY357" fmla="*/ 4763 h 9525"/>
                              <a:gd name="connsiteX358" fmla="*/ 20307 w 28575"/>
                              <a:gd name="connsiteY358" fmla="*/ 2381 h 9525"/>
                              <a:gd name="connsiteX359" fmla="*/ 20307 w 28575"/>
                              <a:gd name="connsiteY359" fmla="*/ 2381 h 9525"/>
                              <a:gd name="connsiteX360" fmla="*/ 20307 w 28575"/>
                              <a:gd name="connsiteY360" fmla="*/ 2381 h 9525"/>
                              <a:gd name="connsiteX361" fmla="*/ 20307 w 28575"/>
                              <a:gd name="connsiteY361" fmla="*/ 4763 h 9525"/>
                              <a:gd name="connsiteX362" fmla="*/ 20307 w 28575"/>
                              <a:gd name="connsiteY362" fmla="*/ 4763 h 9525"/>
                              <a:gd name="connsiteX363" fmla="*/ 20307 w 28575"/>
                              <a:gd name="connsiteY363" fmla="*/ 4763 h 9525"/>
                              <a:gd name="connsiteX364" fmla="*/ 20307 w 28575"/>
                              <a:gd name="connsiteY364" fmla="*/ 4763 h 9525"/>
                              <a:gd name="connsiteX365" fmla="*/ 20307 w 28575"/>
                              <a:gd name="connsiteY365" fmla="*/ 4763 h 9525"/>
                              <a:gd name="connsiteX366" fmla="*/ 20307 w 28575"/>
                              <a:gd name="connsiteY366" fmla="*/ 4763 h 9525"/>
                              <a:gd name="connsiteX367" fmla="*/ 20307 w 28575"/>
                              <a:gd name="connsiteY367" fmla="*/ 7144 h 9525"/>
                              <a:gd name="connsiteX368" fmla="*/ 20307 w 28575"/>
                              <a:gd name="connsiteY368" fmla="*/ 7144 h 9525"/>
                              <a:gd name="connsiteX369" fmla="*/ 20307 w 28575"/>
                              <a:gd name="connsiteY369" fmla="*/ 7144 h 9525"/>
                              <a:gd name="connsiteX370" fmla="*/ 21060 w 28575"/>
                              <a:gd name="connsiteY370" fmla="*/ 7144 h 9525"/>
                              <a:gd name="connsiteX371" fmla="*/ 21060 w 28575"/>
                              <a:gd name="connsiteY371" fmla="*/ 7144 h 9525"/>
                              <a:gd name="connsiteX372" fmla="*/ 21060 w 28575"/>
                              <a:gd name="connsiteY372" fmla="*/ 7144 h 9525"/>
                              <a:gd name="connsiteX373" fmla="*/ 21060 w 28575"/>
                              <a:gd name="connsiteY373" fmla="*/ 7144 h 9525"/>
                              <a:gd name="connsiteX374" fmla="*/ 21060 w 28575"/>
                              <a:gd name="connsiteY374" fmla="*/ 7144 h 9525"/>
                              <a:gd name="connsiteX375" fmla="*/ 21060 w 28575"/>
                              <a:gd name="connsiteY375" fmla="*/ 4763 h 9525"/>
                              <a:gd name="connsiteX376" fmla="*/ 21060 w 28575"/>
                              <a:gd name="connsiteY376" fmla="*/ 4763 h 9525"/>
                              <a:gd name="connsiteX377" fmla="*/ 21060 w 28575"/>
                              <a:gd name="connsiteY377" fmla="*/ 7144 h 9525"/>
                              <a:gd name="connsiteX378" fmla="*/ 21060 w 28575"/>
                              <a:gd name="connsiteY378" fmla="*/ 7144 h 9525"/>
                              <a:gd name="connsiteX379" fmla="*/ 21060 w 28575"/>
                              <a:gd name="connsiteY379" fmla="*/ 7144 h 9525"/>
                              <a:gd name="connsiteX380" fmla="*/ 21060 w 28575"/>
                              <a:gd name="connsiteY380" fmla="*/ 7144 h 9525"/>
                              <a:gd name="connsiteX381" fmla="*/ 21060 w 28575"/>
                              <a:gd name="connsiteY381" fmla="*/ 7144 h 9525"/>
                              <a:gd name="connsiteX382" fmla="*/ 21803 w 28575"/>
                              <a:gd name="connsiteY382" fmla="*/ 7144 h 9525"/>
                              <a:gd name="connsiteX383" fmla="*/ 21803 w 28575"/>
                              <a:gd name="connsiteY383" fmla="*/ 4763 h 9525"/>
                              <a:gd name="connsiteX384" fmla="*/ 21803 w 28575"/>
                              <a:gd name="connsiteY384" fmla="*/ 2381 h 9525"/>
                              <a:gd name="connsiteX385" fmla="*/ 21803 w 28575"/>
                              <a:gd name="connsiteY385" fmla="*/ 2381 h 9525"/>
                              <a:gd name="connsiteX386" fmla="*/ 21803 w 28575"/>
                              <a:gd name="connsiteY386" fmla="*/ 4763 h 9525"/>
                              <a:gd name="connsiteX387" fmla="*/ 21803 w 28575"/>
                              <a:gd name="connsiteY387" fmla="*/ 7144 h 9525"/>
                              <a:gd name="connsiteX388" fmla="*/ 21803 w 28575"/>
                              <a:gd name="connsiteY388" fmla="*/ 7144 h 9525"/>
                              <a:gd name="connsiteX389" fmla="*/ 21803 w 28575"/>
                              <a:gd name="connsiteY389" fmla="*/ 7144 h 9525"/>
                              <a:gd name="connsiteX390" fmla="*/ 21803 w 28575"/>
                              <a:gd name="connsiteY390" fmla="*/ 7144 h 9525"/>
                              <a:gd name="connsiteX391" fmla="*/ 21803 w 28575"/>
                              <a:gd name="connsiteY391" fmla="*/ 7144 h 9525"/>
                              <a:gd name="connsiteX392" fmla="*/ 21803 w 28575"/>
                              <a:gd name="connsiteY392" fmla="*/ 7144 h 9525"/>
                              <a:gd name="connsiteX393" fmla="*/ 21803 w 28575"/>
                              <a:gd name="connsiteY393" fmla="*/ 4763 h 9525"/>
                              <a:gd name="connsiteX394" fmla="*/ 22555 w 28575"/>
                              <a:gd name="connsiteY394" fmla="*/ 7144 h 9525"/>
                              <a:gd name="connsiteX395" fmla="*/ 22555 w 28575"/>
                              <a:gd name="connsiteY395" fmla="*/ 7144 h 9525"/>
                              <a:gd name="connsiteX396" fmla="*/ 22555 w 28575"/>
                              <a:gd name="connsiteY396" fmla="*/ 7144 h 9525"/>
                              <a:gd name="connsiteX397" fmla="*/ 22555 w 28575"/>
                              <a:gd name="connsiteY397" fmla="*/ 7144 h 9525"/>
                              <a:gd name="connsiteX398" fmla="*/ 22555 w 28575"/>
                              <a:gd name="connsiteY398" fmla="*/ 7144 h 9525"/>
                              <a:gd name="connsiteX399" fmla="*/ 22555 w 28575"/>
                              <a:gd name="connsiteY399" fmla="*/ 7144 h 9525"/>
                              <a:gd name="connsiteX400" fmla="*/ 22555 w 28575"/>
                              <a:gd name="connsiteY400" fmla="*/ 7144 h 9525"/>
                              <a:gd name="connsiteX401" fmla="*/ 22555 w 28575"/>
                              <a:gd name="connsiteY401" fmla="*/ 7144 h 9525"/>
                              <a:gd name="connsiteX402" fmla="*/ 22555 w 28575"/>
                              <a:gd name="connsiteY402" fmla="*/ 7144 h 9525"/>
                              <a:gd name="connsiteX403" fmla="*/ 22555 w 28575"/>
                              <a:gd name="connsiteY403" fmla="*/ 4763 h 9525"/>
                              <a:gd name="connsiteX404" fmla="*/ 22555 w 28575"/>
                              <a:gd name="connsiteY404" fmla="*/ 4763 h 9525"/>
                              <a:gd name="connsiteX405" fmla="*/ 22555 w 28575"/>
                              <a:gd name="connsiteY405" fmla="*/ 2381 h 9525"/>
                              <a:gd name="connsiteX406" fmla="*/ 23308 w 28575"/>
                              <a:gd name="connsiteY406" fmla="*/ 2381 h 9525"/>
                              <a:gd name="connsiteX407" fmla="*/ 23308 w 28575"/>
                              <a:gd name="connsiteY407" fmla="*/ 4763 h 9525"/>
                              <a:gd name="connsiteX408" fmla="*/ 23308 w 28575"/>
                              <a:gd name="connsiteY408" fmla="*/ 4763 h 9525"/>
                              <a:gd name="connsiteX409" fmla="*/ 23308 w 28575"/>
                              <a:gd name="connsiteY409" fmla="*/ 4763 h 9525"/>
                              <a:gd name="connsiteX410" fmla="*/ 23308 w 28575"/>
                              <a:gd name="connsiteY410" fmla="*/ 4763 h 9525"/>
                              <a:gd name="connsiteX411" fmla="*/ 23308 w 28575"/>
                              <a:gd name="connsiteY411" fmla="*/ 4763 h 9525"/>
                              <a:gd name="connsiteX412" fmla="*/ 23308 w 28575"/>
                              <a:gd name="connsiteY412" fmla="*/ 4763 h 9525"/>
                              <a:gd name="connsiteX413" fmla="*/ 23308 w 28575"/>
                              <a:gd name="connsiteY413" fmla="*/ 4763 h 9525"/>
                              <a:gd name="connsiteX414" fmla="*/ 23308 w 28575"/>
                              <a:gd name="connsiteY414" fmla="*/ 4763 h 9525"/>
                              <a:gd name="connsiteX415" fmla="*/ 23308 w 28575"/>
                              <a:gd name="connsiteY415" fmla="*/ 7144 h 9525"/>
                              <a:gd name="connsiteX416" fmla="*/ 23308 w 28575"/>
                              <a:gd name="connsiteY416" fmla="*/ 4763 h 9525"/>
                              <a:gd name="connsiteX417" fmla="*/ 23308 w 28575"/>
                              <a:gd name="connsiteY417" fmla="*/ 7144 h 9525"/>
                              <a:gd name="connsiteX418" fmla="*/ 23308 w 28575"/>
                              <a:gd name="connsiteY418" fmla="*/ 4763 h 9525"/>
                              <a:gd name="connsiteX419" fmla="*/ 23308 w 28575"/>
                              <a:gd name="connsiteY419" fmla="*/ 2381 h 9525"/>
                              <a:gd name="connsiteX420" fmla="*/ 24060 w 28575"/>
                              <a:gd name="connsiteY420" fmla="*/ 2381 h 9525"/>
                              <a:gd name="connsiteX421" fmla="*/ 24060 w 28575"/>
                              <a:gd name="connsiteY421" fmla="*/ 2381 h 9525"/>
                              <a:gd name="connsiteX422" fmla="*/ 24060 w 28575"/>
                              <a:gd name="connsiteY422" fmla="*/ 7144 h 9525"/>
                              <a:gd name="connsiteX423" fmla="*/ 24060 w 28575"/>
                              <a:gd name="connsiteY423" fmla="*/ 7144 h 9525"/>
                              <a:gd name="connsiteX424" fmla="*/ 24060 w 28575"/>
                              <a:gd name="connsiteY424" fmla="*/ 7144 h 9525"/>
                              <a:gd name="connsiteX425" fmla="*/ 24060 w 28575"/>
                              <a:gd name="connsiteY425" fmla="*/ 7144 h 9525"/>
                              <a:gd name="connsiteX426" fmla="*/ 24060 w 28575"/>
                              <a:gd name="connsiteY426" fmla="*/ 7144 h 9525"/>
                              <a:gd name="connsiteX427" fmla="*/ 24060 w 28575"/>
                              <a:gd name="connsiteY427" fmla="*/ 7144 h 9525"/>
                              <a:gd name="connsiteX428" fmla="*/ 24060 w 28575"/>
                              <a:gd name="connsiteY428" fmla="*/ 7144 h 9525"/>
                              <a:gd name="connsiteX429" fmla="*/ 24060 w 28575"/>
                              <a:gd name="connsiteY429" fmla="*/ 4763 h 9525"/>
                              <a:gd name="connsiteX430" fmla="*/ 24060 w 28575"/>
                              <a:gd name="connsiteY430" fmla="*/ 4763 h 9525"/>
                              <a:gd name="connsiteX431" fmla="*/ 24060 w 28575"/>
                              <a:gd name="connsiteY431" fmla="*/ 7144 h 9525"/>
                              <a:gd name="connsiteX432" fmla="*/ 24813 w 28575"/>
                              <a:gd name="connsiteY432" fmla="*/ 7144 h 9525"/>
                              <a:gd name="connsiteX433" fmla="*/ 24813 w 28575"/>
                              <a:gd name="connsiteY433" fmla="*/ 7144 h 9525"/>
                              <a:gd name="connsiteX434" fmla="*/ 24813 w 28575"/>
                              <a:gd name="connsiteY434" fmla="*/ 7144 h 9525"/>
                              <a:gd name="connsiteX435" fmla="*/ 24813 w 28575"/>
                              <a:gd name="connsiteY435" fmla="*/ 7144 h 9525"/>
                              <a:gd name="connsiteX436" fmla="*/ 24813 w 28575"/>
                              <a:gd name="connsiteY436" fmla="*/ 7144 h 9525"/>
                              <a:gd name="connsiteX437" fmla="*/ 24813 w 28575"/>
                              <a:gd name="connsiteY437" fmla="*/ 4763 h 9525"/>
                              <a:gd name="connsiteX438" fmla="*/ 24813 w 28575"/>
                              <a:gd name="connsiteY438" fmla="*/ 4763 h 9525"/>
                              <a:gd name="connsiteX439" fmla="*/ 24813 w 28575"/>
                              <a:gd name="connsiteY439" fmla="*/ 4763 h 9525"/>
                              <a:gd name="connsiteX440" fmla="*/ 24813 w 28575"/>
                              <a:gd name="connsiteY440" fmla="*/ 4763 h 9525"/>
                              <a:gd name="connsiteX441" fmla="*/ 24813 w 28575"/>
                              <a:gd name="connsiteY441" fmla="*/ 4763 h 9525"/>
                              <a:gd name="connsiteX442" fmla="*/ 24813 w 28575"/>
                              <a:gd name="connsiteY442" fmla="*/ 2381 h 9525"/>
                              <a:gd name="connsiteX443" fmla="*/ 24813 w 28575"/>
                              <a:gd name="connsiteY443" fmla="*/ 4763 h 9525"/>
                              <a:gd name="connsiteX444" fmla="*/ 24813 w 28575"/>
                              <a:gd name="connsiteY444" fmla="*/ 4763 h 9525"/>
                              <a:gd name="connsiteX445" fmla="*/ 24813 w 28575"/>
                              <a:gd name="connsiteY445" fmla="*/ 4763 h 9525"/>
                              <a:gd name="connsiteX446" fmla="*/ 24813 w 28575"/>
                              <a:gd name="connsiteY446" fmla="*/ 7144 h 9525"/>
                              <a:gd name="connsiteX447" fmla="*/ 24813 w 28575"/>
                              <a:gd name="connsiteY447" fmla="*/ 7144 h 9525"/>
                              <a:gd name="connsiteX448" fmla="*/ 24813 w 28575"/>
                              <a:gd name="connsiteY448" fmla="*/ 7144 h 9525"/>
                              <a:gd name="connsiteX449" fmla="*/ 24813 w 28575"/>
                              <a:gd name="connsiteY449" fmla="*/ 7144 h 9525"/>
                              <a:gd name="connsiteX450" fmla="*/ 25565 w 28575"/>
                              <a:gd name="connsiteY450" fmla="*/ 7144 h 9525"/>
                              <a:gd name="connsiteX451" fmla="*/ 25565 w 28575"/>
                              <a:gd name="connsiteY451" fmla="*/ 7144 h 9525"/>
                              <a:gd name="connsiteX452" fmla="*/ 25565 w 28575"/>
                              <a:gd name="connsiteY452" fmla="*/ 7144 h 9525"/>
                              <a:gd name="connsiteX453" fmla="*/ 25565 w 28575"/>
                              <a:gd name="connsiteY453" fmla="*/ 7144 h 9525"/>
                              <a:gd name="connsiteX454" fmla="*/ 25565 w 28575"/>
                              <a:gd name="connsiteY454" fmla="*/ 7144 h 9525"/>
                              <a:gd name="connsiteX455" fmla="*/ 25565 w 28575"/>
                              <a:gd name="connsiteY455" fmla="*/ 7144 h 9525"/>
                              <a:gd name="connsiteX456" fmla="*/ 25565 w 28575"/>
                              <a:gd name="connsiteY456" fmla="*/ 7144 h 9525"/>
                              <a:gd name="connsiteX457" fmla="*/ 25565 w 28575"/>
                              <a:gd name="connsiteY457" fmla="*/ 7144 h 9525"/>
                              <a:gd name="connsiteX458" fmla="*/ 25565 w 28575"/>
                              <a:gd name="connsiteY458" fmla="*/ 7144 h 9525"/>
                              <a:gd name="connsiteX459" fmla="*/ 25565 w 28575"/>
                              <a:gd name="connsiteY459" fmla="*/ 7144 h 9525"/>
                              <a:gd name="connsiteX460" fmla="*/ 25565 w 28575"/>
                              <a:gd name="connsiteY460" fmla="*/ 4763 h 9525"/>
                              <a:gd name="connsiteX461" fmla="*/ 25565 w 28575"/>
                              <a:gd name="connsiteY461" fmla="*/ 2381 h 9525"/>
                              <a:gd name="connsiteX462" fmla="*/ 26318 w 28575"/>
                              <a:gd name="connsiteY462" fmla="*/ 4763 h 9525"/>
                              <a:gd name="connsiteX463" fmla="*/ 26318 w 28575"/>
                              <a:gd name="connsiteY463" fmla="*/ 7144 h 9525"/>
                              <a:gd name="connsiteX464" fmla="*/ 26318 w 28575"/>
                              <a:gd name="connsiteY464" fmla="*/ 7144 h 9525"/>
                              <a:gd name="connsiteX465" fmla="*/ 26318 w 28575"/>
                              <a:gd name="connsiteY465" fmla="*/ 4763 h 9525"/>
                              <a:gd name="connsiteX466" fmla="*/ 26318 w 28575"/>
                              <a:gd name="connsiteY466" fmla="*/ 4763 h 9525"/>
                              <a:gd name="connsiteX467" fmla="*/ 26318 w 28575"/>
                              <a:gd name="connsiteY467" fmla="*/ 4763 h 9525"/>
                              <a:gd name="connsiteX468" fmla="*/ 26318 w 28575"/>
                              <a:gd name="connsiteY468" fmla="*/ 4763 h 9525"/>
                              <a:gd name="connsiteX469" fmla="*/ 26318 w 28575"/>
                              <a:gd name="connsiteY469" fmla="*/ 4763 h 9525"/>
                              <a:gd name="connsiteX470" fmla="*/ 26318 w 28575"/>
                              <a:gd name="connsiteY470" fmla="*/ 4763 h 9525"/>
                              <a:gd name="connsiteX471" fmla="*/ 26318 w 28575"/>
                              <a:gd name="connsiteY471" fmla="*/ 4763 h 9525"/>
                              <a:gd name="connsiteX472" fmla="*/ 26318 w 28575"/>
                              <a:gd name="connsiteY472" fmla="*/ 4763 h 9525"/>
                              <a:gd name="connsiteX473" fmla="*/ 26318 w 28575"/>
                              <a:gd name="connsiteY473" fmla="*/ 4763 h 9525"/>
                              <a:gd name="connsiteX474" fmla="*/ 27070 w 28575"/>
                              <a:gd name="connsiteY474" fmla="*/ 4763 h 9525"/>
                              <a:gd name="connsiteX475" fmla="*/ 27070 w 28575"/>
                              <a:gd name="connsiteY475" fmla="*/ 4763 h 9525"/>
                              <a:gd name="connsiteX476" fmla="*/ 27070 w 28575"/>
                              <a:gd name="connsiteY476" fmla="*/ 4763 h 9525"/>
                              <a:gd name="connsiteX477" fmla="*/ 27070 w 28575"/>
                              <a:gd name="connsiteY477" fmla="*/ 4763 h 9525"/>
                              <a:gd name="connsiteX478" fmla="*/ 27070 w 28575"/>
                              <a:gd name="connsiteY478" fmla="*/ 2381 h 9525"/>
                              <a:gd name="connsiteX479" fmla="*/ 27070 w 28575"/>
                              <a:gd name="connsiteY479" fmla="*/ 2381 h 9525"/>
                              <a:gd name="connsiteX480" fmla="*/ 27070 w 28575"/>
                              <a:gd name="connsiteY480" fmla="*/ 4763 h 9525"/>
                              <a:gd name="connsiteX481" fmla="*/ 27070 w 28575"/>
                              <a:gd name="connsiteY481" fmla="*/ 4763 h 9525"/>
                              <a:gd name="connsiteX482" fmla="*/ 27070 w 28575"/>
                              <a:gd name="connsiteY482" fmla="*/ 4763 h 9525"/>
                              <a:gd name="connsiteX483" fmla="*/ 27070 w 28575"/>
                              <a:gd name="connsiteY483" fmla="*/ 4763 h 9525"/>
                              <a:gd name="connsiteX484" fmla="*/ 27070 w 28575"/>
                              <a:gd name="connsiteY484" fmla="*/ 4763 h 9525"/>
                              <a:gd name="connsiteX485" fmla="*/ 27070 w 28575"/>
                              <a:gd name="connsiteY485" fmla="*/ 4763 h 9525"/>
                              <a:gd name="connsiteX486" fmla="*/ 27070 w 28575"/>
                              <a:gd name="connsiteY486" fmla="*/ 4763 h 9525"/>
                              <a:gd name="connsiteX487" fmla="*/ 27070 w 28575"/>
                              <a:gd name="connsiteY487" fmla="*/ 4763 h 9525"/>
                              <a:gd name="connsiteX488" fmla="*/ 27822 w 28575"/>
                              <a:gd name="connsiteY488" fmla="*/ 4763 h 9525"/>
                              <a:gd name="connsiteX489" fmla="*/ 27822 w 28575"/>
                              <a:gd name="connsiteY489" fmla="*/ 4763 h 9525"/>
                              <a:gd name="connsiteX490" fmla="*/ 27822 w 28575"/>
                              <a:gd name="connsiteY490" fmla="*/ 4763 h 9525"/>
                              <a:gd name="connsiteX491" fmla="*/ 27822 w 28575"/>
                              <a:gd name="connsiteY491" fmla="*/ 7144 h 9525"/>
                              <a:gd name="connsiteX492" fmla="*/ 27822 w 28575"/>
                              <a:gd name="connsiteY492" fmla="*/ 7144 h 9525"/>
                              <a:gd name="connsiteX493" fmla="*/ 27822 w 28575"/>
                              <a:gd name="connsiteY493" fmla="*/ 4763 h 9525"/>
                              <a:gd name="connsiteX494" fmla="*/ 27822 w 28575"/>
                              <a:gd name="connsiteY494" fmla="*/ 4763 h 9525"/>
                              <a:gd name="connsiteX495" fmla="*/ 27822 w 28575"/>
                              <a:gd name="connsiteY495" fmla="*/ 4763 h 9525"/>
                              <a:gd name="connsiteX496" fmla="*/ 27822 w 28575"/>
                              <a:gd name="connsiteY496" fmla="*/ 2381 h 9525"/>
                              <a:gd name="connsiteX497" fmla="*/ 27822 w 28575"/>
                              <a:gd name="connsiteY497" fmla="*/ 4763 h 9525"/>
                              <a:gd name="connsiteX498" fmla="*/ 27822 w 28575"/>
                              <a:gd name="connsiteY498" fmla="*/ 4763 h 9525"/>
                              <a:gd name="connsiteX499" fmla="*/ 27822 w 28575"/>
                              <a:gd name="connsiteY499" fmla="*/ 4763 h 9525"/>
                              <a:gd name="connsiteX500" fmla="*/ 28575 w 28575"/>
                              <a:gd name="connsiteY500" fmla="*/ 7144 h 9525"/>
                              <a:gd name="connsiteX501" fmla="*/ 28575 w 28575"/>
                              <a:gd name="connsiteY501" fmla="*/ 4763 h 9525"/>
                              <a:gd name="connsiteX502" fmla="*/ 28575 w 28575"/>
                              <a:gd name="connsiteY502" fmla="*/ 4763 h 9525"/>
                              <a:gd name="connsiteX503" fmla="*/ 28575 w 28575"/>
                              <a:gd name="connsiteY503" fmla="*/ 4763 h 9525"/>
                              <a:gd name="connsiteX504" fmla="*/ 28575 w 28575"/>
                              <a:gd name="connsiteY504" fmla="*/ 2381 h 9525"/>
                              <a:gd name="connsiteX505" fmla="*/ 28575 w 28575"/>
                              <a:gd name="connsiteY505" fmla="*/ 2381 h 9525"/>
                              <a:gd name="connsiteX506" fmla="*/ 28575 w 28575"/>
                              <a:gd name="connsiteY506" fmla="*/ 2381 h 9525"/>
                              <a:gd name="connsiteX507" fmla="*/ 28575 w 28575"/>
                              <a:gd name="connsiteY507" fmla="*/ 4763 h 9525"/>
                              <a:gd name="connsiteX508" fmla="*/ 28575 w 28575"/>
                              <a:gd name="connsiteY508" fmla="*/ 4763 h 9525"/>
                              <a:gd name="connsiteX509" fmla="*/ 28575 w 28575"/>
                              <a:gd name="connsiteY509" fmla="*/ 4763 h 9525"/>
                              <a:gd name="connsiteX510" fmla="*/ 28575 w 28575"/>
                              <a:gd name="connsiteY510" fmla="*/ 7144 h 9525"/>
                              <a:gd name="connsiteX511" fmla="*/ 28575 w 28575"/>
                              <a:gd name="connsiteY511" fmla="*/ 7144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4763"/>
                                </a:moveTo>
                                <a:lnTo>
                                  <a:pt x="0" y="4763"/>
                                </a:lnTo>
                                <a:lnTo>
                                  <a:pt x="0" y="2381"/>
                                </a:lnTo>
                                <a:lnTo>
                                  <a:pt x="0" y="4763"/>
                                </a:lnTo>
                                <a:lnTo>
                                  <a:pt x="0" y="7144"/>
                                </a:lnTo>
                                <a:lnTo>
                                  <a:pt x="0" y="7144"/>
                                </a:lnTo>
                                <a:lnTo>
                                  <a:pt x="753" y="7144"/>
                                </a:lnTo>
                                <a:lnTo>
                                  <a:pt x="753" y="7144"/>
                                </a:lnTo>
                                <a:lnTo>
                                  <a:pt x="753" y="7144"/>
                                </a:lnTo>
                                <a:lnTo>
                                  <a:pt x="753" y="4763"/>
                                </a:lnTo>
                                <a:lnTo>
                                  <a:pt x="753" y="7144"/>
                                </a:lnTo>
                                <a:lnTo>
                                  <a:pt x="753" y="7144"/>
                                </a:lnTo>
                                <a:lnTo>
                                  <a:pt x="753" y="4763"/>
                                </a:lnTo>
                                <a:lnTo>
                                  <a:pt x="753" y="7144"/>
                                </a:lnTo>
                                <a:lnTo>
                                  <a:pt x="753" y="4763"/>
                                </a:lnTo>
                                <a:lnTo>
                                  <a:pt x="753" y="7144"/>
                                </a:lnTo>
                                <a:lnTo>
                                  <a:pt x="753" y="7144"/>
                                </a:lnTo>
                                <a:lnTo>
                                  <a:pt x="753" y="7144"/>
                                </a:lnTo>
                                <a:lnTo>
                                  <a:pt x="753" y="7144"/>
                                </a:lnTo>
                                <a:lnTo>
                                  <a:pt x="753" y="7144"/>
                                </a:lnTo>
                                <a:lnTo>
                                  <a:pt x="753" y="7144"/>
                                </a:lnTo>
                                <a:lnTo>
                                  <a:pt x="753" y="4763"/>
                                </a:lnTo>
                                <a:lnTo>
                                  <a:pt x="753" y="7144"/>
                                </a:lnTo>
                                <a:lnTo>
                                  <a:pt x="753" y="7144"/>
                                </a:lnTo>
                                <a:lnTo>
                                  <a:pt x="1505" y="7144"/>
                                </a:lnTo>
                                <a:lnTo>
                                  <a:pt x="1505" y="7144"/>
                                </a:lnTo>
                                <a:lnTo>
                                  <a:pt x="1505" y="7144"/>
                                </a:lnTo>
                                <a:lnTo>
                                  <a:pt x="1505" y="4763"/>
                                </a:lnTo>
                                <a:lnTo>
                                  <a:pt x="1505" y="7144"/>
                                </a:lnTo>
                                <a:lnTo>
                                  <a:pt x="1505" y="4763"/>
                                </a:lnTo>
                                <a:lnTo>
                                  <a:pt x="1505" y="7144"/>
                                </a:lnTo>
                                <a:lnTo>
                                  <a:pt x="1505" y="7144"/>
                                </a:lnTo>
                                <a:lnTo>
                                  <a:pt x="1505" y="7144"/>
                                </a:lnTo>
                                <a:lnTo>
                                  <a:pt x="1505" y="7144"/>
                                </a:lnTo>
                                <a:lnTo>
                                  <a:pt x="1505" y="7144"/>
                                </a:lnTo>
                                <a:lnTo>
                                  <a:pt x="1505" y="7144"/>
                                </a:lnTo>
                                <a:lnTo>
                                  <a:pt x="2257" y="4763"/>
                                </a:lnTo>
                                <a:lnTo>
                                  <a:pt x="2257" y="4763"/>
                                </a:lnTo>
                                <a:lnTo>
                                  <a:pt x="2257" y="4763"/>
                                </a:lnTo>
                                <a:lnTo>
                                  <a:pt x="2257" y="4763"/>
                                </a:lnTo>
                                <a:lnTo>
                                  <a:pt x="2257" y="4763"/>
                                </a:lnTo>
                                <a:lnTo>
                                  <a:pt x="2257" y="4763"/>
                                </a:lnTo>
                                <a:lnTo>
                                  <a:pt x="2257" y="4763"/>
                                </a:lnTo>
                                <a:lnTo>
                                  <a:pt x="2257" y="4763"/>
                                </a:lnTo>
                                <a:lnTo>
                                  <a:pt x="2257" y="4763"/>
                                </a:lnTo>
                                <a:lnTo>
                                  <a:pt x="2257" y="4763"/>
                                </a:lnTo>
                                <a:lnTo>
                                  <a:pt x="2257" y="7144"/>
                                </a:lnTo>
                                <a:lnTo>
                                  <a:pt x="2257" y="7144"/>
                                </a:lnTo>
                                <a:lnTo>
                                  <a:pt x="3010" y="7144"/>
                                </a:lnTo>
                                <a:lnTo>
                                  <a:pt x="3010" y="7144"/>
                                </a:lnTo>
                                <a:lnTo>
                                  <a:pt x="3010" y="7144"/>
                                </a:lnTo>
                                <a:lnTo>
                                  <a:pt x="3010" y="7144"/>
                                </a:lnTo>
                                <a:lnTo>
                                  <a:pt x="3010" y="7144"/>
                                </a:lnTo>
                                <a:lnTo>
                                  <a:pt x="3010" y="7144"/>
                                </a:lnTo>
                                <a:lnTo>
                                  <a:pt x="3010" y="7144"/>
                                </a:lnTo>
                                <a:lnTo>
                                  <a:pt x="3010" y="4763"/>
                                </a:lnTo>
                                <a:lnTo>
                                  <a:pt x="3010" y="7144"/>
                                </a:lnTo>
                                <a:lnTo>
                                  <a:pt x="3010" y="7144"/>
                                </a:lnTo>
                                <a:lnTo>
                                  <a:pt x="3010" y="4763"/>
                                </a:lnTo>
                                <a:lnTo>
                                  <a:pt x="3010" y="4763"/>
                                </a:lnTo>
                                <a:lnTo>
                                  <a:pt x="3010" y="4763"/>
                                </a:lnTo>
                                <a:lnTo>
                                  <a:pt x="3010" y="7144"/>
                                </a:lnTo>
                                <a:lnTo>
                                  <a:pt x="3762" y="7144"/>
                                </a:lnTo>
                                <a:lnTo>
                                  <a:pt x="3762" y="4763"/>
                                </a:lnTo>
                                <a:lnTo>
                                  <a:pt x="3762" y="4763"/>
                                </a:lnTo>
                                <a:lnTo>
                                  <a:pt x="3762" y="2381"/>
                                </a:lnTo>
                                <a:lnTo>
                                  <a:pt x="3762" y="2381"/>
                                </a:lnTo>
                                <a:lnTo>
                                  <a:pt x="3762" y="4763"/>
                                </a:lnTo>
                                <a:lnTo>
                                  <a:pt x="3762" y="4763"/>
                                </a:lnTo>
                                <a:lnTo>
                                  <a:pt x="3762" y="7144"/>
                                </a:lnTo>
                                <a:lnTo>
                                  <a:pt x="3762" y="4763"/>
                                </a:lnTo>
                                <a:lnTo>
                                  <a:pt x="3762" y="7144"/>
                                </a:lnTo>
                                <a:lnTo>
                                  <a:pt x="3762" y="7144"/>
                                </a:lnTo>
                                <a:lnTo>
                                  <a:pt x="3762" y="7144"/>
                                </a:lnTo>
                                <a:lnTo>
                                  <a:pt x="4515" y="7144"/>
                                </a:lnTo>
                                <a:lnTo>
                                  <a:pt x="4515" y="4763"/>
                                </a:lnTo>
                                <a:lnTo>
                                  <a:pt x="4515" y="4763"/>
                                </a:lnTo>
                                <a:lnTo>
                                  <a:pt x="4515" y="2381"/>
                                </a:lnTo>
                                <a:lnTo>
                                  <a:pt x="4515" y="4763"/>
                                </a:lnTo>
                                <a:lnTo>
                                  <a:pt x="4515" y="4763"/>
                                </a:lnTo>
                                <a:lnTo>
                                  <a:pt x="4515" y="4763"/>
                                </a:lnTo>
                                <a:lnTo>
                                  <a:pt x="4515" y="4763"/>
                                </a:lnTo>
                                <a:lnTo>
                                  <a:pt x="4515" y="4763"/>
                                </a:lnTo>
                                <a:lnTo>
                                  <a:pt x="4515" y="4763"/>
                                </a:lnTo>
                                <a:lnTo>
                                  <a:pt x="4515" y="7144"/>
                                </a:lnTo>
                                <a:lnTo>
                                  <a:pt x="4515" y="7144"/>
                                </a:lnTo>
                                <a:lnTo>
                                  <a:pt x="5267" y="7144"/>
                                </a:lnTo>
                                <a:lnTo>
                                  <a:pt x="5267" y="7144"/>
                                </a:lnTo>
                                <a:lnTo>
                                  <a:pt x="5267" y="7144"/>
                                </a:lnTo>
                                <a:lnTo>
                                  <a:pt x="5267" y="7144"/>
                                </a:lnTo>
                                <a:lnTo>
                                  <a:pt x="5267" y="7144"/>
                                </a:lnTo>
                                <a:lnTo>
                                  <a:pt x="5267" y="7144"/>
                                </a:lnTo>
                                <a:lnTo>
                                  <a:pt x="5267" y="7144"/>
                                </a:lnTo>
                                <a:lnTo>
                                  <a:pt x="5267" y="7144"/>
                                </a:lnTo>
                                <a:lnTo>
                                  <a:pt x="5267" y="4763"/>
                                </a:lnTo>
                                <a:lnTo>
                                  <a:pt x="5267" y="2381"/>
                                </a:lnTo>
                                <a:lnTo>
                                  <a:pt x="5267" y="4763"/>
                                </a:lnTo>
                                <a:lnTo>
                                  <a:pt x="5267" y="4763"/>
                                </a:lnTo>
                                <a:lnTo>
                                  <a:pt x="5267" y="7144"/>
                                </a:lnTo>
                                <a:lnTo>
                                  <a:pt x="5267" y="7144"/>
                                </a:lnTo>
                                <a:lnTo>
                                  <a:pt x="5267" y="7144"/>
                                </a:lnTo>
                                <a:lnTo>
                                  <a:pt x="5267" y="7144"/>
                                </a:lnTo>
                                <a:lnTo>
                                  <a:pt x="5267" y="4763"/>
                                </a:lnTo>
                                <a:lnTo>
                                  <a:pt x="5267" y="7144"/>
                                </a:lnTo>
                                <a:lnTo>
                                  <a:pt x="6020" y="7144"/>
                                </a:lnTo>
                                <a:lnTo>
                                  <a:pt x="6020" y="4763"/>
                                </a:lnTo>
                                <a:lnTo>
                                  <a:pt x="6020" y="7144"/>
                                </a:lnTo>
                                <a:lnTo>
                                  <a:pt x="6020" y="4763"/>
                                </a:lnTo>
                                <a:lnTo>
                                  <a:pt x="6020" y="4763"/>
                                </a:lnTo>
                                <a:lnTo>
                                  <a:pt x="6020" y="2381"/>
                                </a:lnTo>
                                <a:lnTo>
                                  <a:pt x="6020" y="2381"/>
                                </a:lnTo>
                                <a:lnTo>
                                  <a:pt x="6020" y="4763"/>
                                </a:lnTo>
                                <a:lnTo>
                                  <a:pt x="6020" y="4763"/>
                                </a:lnTo>
                                <a:lnTo>
                                  <a:pt x="6020" y="4763"/>
                                </a:lnTo>
                                <a:lnTo>
                                  <a:pt x="6020" y="4763"/>
                                </a:lnTo>
                                <a:lnTo>
                                  <a:pt x="6020" y="0"/>
                                </a:lnTo>
                                <a:lnTo>
                                  <a:pt x="6772" y="2381"/>
                                </a:lnTo>
                                <a:lnTo>
                                  <a:pt x="6772" y="4763"/>
                                </a:lnTo>
                                <a:lnTo>
                                  <a:pt x="6772" y="4763"/>
                                </a:lnTo>
                                <a:lnTo>
                                  <a:pt x="6772" y="7144"/>
                                </a:lnTo>
                                <a:lnTo>
                                  <a:pt x="6772" y="7144"/>
                                </a:lnTo>
                                <a:lnTo>
                                  <a:pt x="6772" y="2381"/>
                                </a:lnTo>
                                <a:lnTo>
                                  <a:pt x="6772" y="2381"/>
                                </a:lnTo>
                                <a:lnTo>
                                  <a:pt x="6772" y="2381"/>
                                </a:lnTo>
                                <a:lnTo>
                                  <a:pt x="6772" y="4763"/>
                                </a:lnTo>
                                <a:lnTo>
                                  <a:pt x="6772" y="4763"/>
                                </a:lnTo>
                                <a:lnTo>
                                  <a:pt x="6772" y="4763"/>
                                </a:lnTo>
                                <a:lnTo>
                                  <a:pt x="6772" y="7144"/>
                                </a:lnTo>
                                <a:lnTo>
                                  <a:pt x="6772" y="4763"/>
                                </a:lnTo>
                                <a:lnTo>
                                  <a:pt x="6772" y="4763"/>
                                </a:lnTo>
                                <a:lnTo>
                                  <a:pt x="7515" y="2381"/>
                                </a:lnTo>
                                <a:lnTo>
                                  <a:pt x="7515" y="2381"/>
                                </a:lnTo>
                                <a:lnTo>
                                  <a:pt x="7515" y="2381"/>
                                </a:lnTo>
                                <a:lnTo>
                                  <a:pt x="7515" y="2381"/>
                                </a:lnTo>
                                <a:lnTo>
                                  <a:pt x="7515" y="4763"/>
                                </a:lnTo>
                                <a:lnTo>
                                  <a:pt x="7515" y="4763"/>
                                </a:lnTo>
                                <a:lnTo>
                                  <a:pt x="7515" y="4763"/>
                                </a:lnTo>
                                <a:lnTo>
                                  <a:pt x="7515" y="7144"/>
                                </a:lnTo>
                                <a:lnTo>
                                  <a:pt x="7515" y="7144"/>
                                </a:lnTo>
                                <a:lnTo>
                                  <a:pt x="7515" y="7144"/>
                                </a:lnTo>
                                <a:lnTo>
                                  <a:pt x="7515" y="7144"/>
                                </a:lnTo>
                                <a:lnTo>
                                  <a:pt x="7515" y="4763"/>
                                </a:lnTo>
                                <a:lnTo>
                                  <a:pt x="8268" y="4763"/>
                                </a:lnTo>
                                <a:lnTo>
                                  <a:pt x="8268" y="2381"/>
                                </a:lnTo>
                                <a:lnTo>
                                  <a:pt x="8268" y="2381"/>
                                </a:lnTo>
                                <a:lnTo>
                                  <a:pt x="8268" y="7144"/>
                                </a:lnTo>
                                <a:lnTo>
                                  <a:pt x="8268" y="7144"/>
                                </a:lnTo>
                                <a:lnTo>
                                  <a:pt x="8268" y="7144"/>
                                </a:lnTo>
                                <a:lnTo>
                                  <a:pt x="8268" y="7144"/>
                                </a:lnTo>
                                <a:lnTo>
                                  <a:pt x="8268" y="4763"/>
                                </a:lnTo>
                                <a:lnTo>
                                  <a:pt x="8268" y="4763"/>
                                </a:lnTo>
                                <a:lnTo>
                                  <a:pt x="8268" y="4763"/>
                                </a:lnTo>
                                <a:lnTo>
                                  <a:pt x="8268" y="7144"/>
                                </a:lnTo>
                                <a:lnTo>
                                  <a:pt x="8268" y="7144"/>
                                </a:lnTo>
                                <a:lnTo>
                                  <a:pt x="9020" y="4763"/>
                                </a:lnTo>
                                <a:lnTo>
                                  <a:pt x="9020" y="4763"/>
                                </a:lnTo>
                                <a:lnTo>
                                  <a:pt x="9020" y="4763"/>
                                </a:lnTo>
                                <a:lnTo>
                                  <a:pt x="9020" y="2381"/>
                                </a:lnTo>
                                <a:lnTo>
                                  <a:pt x="9020" y="4763"/>
                                </a:lnTo>
                                <a:lnTo>
                                  <a:pt x="9020" y="7144"/>
                                </a:lnTo>
                                <a:lnTo>
                                  <a:pt x="9020" y="7144"/>
                                </a:lnTo>
                                <a:lnTo>
                                  <a:pt x="9020" y="7144"/>
                                </a:lnTo>
                                <a:lnTo>
                                  <a:pt x="9020" y="7144"/>
                                </a:lnTo>
                                <a:lnTo>
                                  <a:pt x="9020" y="7144"/>
                                </a:lnTo>
                                <a:lnTo>
                                  <a:pt x="9020" y="7144"/>
                                </a:lnTo>
                                <a:lnTo>
                                  <a:pt x="9020" y="7144"/>
                                </a:lnTo>
                                <a:lnTo>
                                  <a:pt x="9773" y="7144"/>
                                </a:lnTo>
                                <a:lnTo>
                                  <a:pt x="9773" y="7144"/>
                                </a:lnTo>
                                <a:lnTo>
                                  <a:pt x="9773" y="7144"/>
                                </a:lnTo>
                                <a:lnTo>
                                  <a:pt x="9773" y="7144"/>
                                </a:lnTo>
                                <a:lnTo>
                                  <a:pt x="9773" y="4763"/>
                                </a:lnTo>
                                <a:lnTo>
                                  <a:pt x="9773" y="4763"/>
                                </a:lnTo>
                                <a:lnTo>
                                  <a:pt x="9773" y="7144"/>
                                </a:lnTo>
                                <a:lnTo>
                                  <a:pt x="9773" y="4763"/>
                                </a:lnTo>
                                <a:lnTo>
                                  <a:pt x="9773" y="7144"/>
                                </a:lnTo>
                                <a:lnTo>
                                  <a:pt x="9773" y="7144"/>
                                </a:lnTo>
                                <a:lnTo>
                                  <a:pt x="9773" y="7144"/>
                                </a:lnTo>
                                <a:lnTo>
                                  <a:pt x="9773" y="7144"/>
                                </a:lnTo>
                                <a:lnTo>
                                  <a:pt x="10525" y="7144"/>
                                </a:lnTo>
                                <a:lnTo>
                                  <a:pt x="10525" y="7144"/>
                                </a:lnTo>
                                <a:lnTo>
                                  <a:pt x="10525" y="7144"/>
                                </a:lnTo>
                                <a:lnTo>
                                  <a:pt x="10525" y="4763"/>
                                </a:lnTo>
                                <a:lnTo>
                                  <a:pt x="10525" y="7144"/>
                                </a:lnTo>
                                <a:lnTo>
                                  <a:pt x="10525" y="7144"/>
                                </a:lnTo>
                                <a:lnTo>
                                  <a:pt x="10525" y="4763"/>
                                </a:lnTo>
                                <a:lnTo>
                                  <a:pt x="10525" y="7144"/>
                                </a:lnTo>
                                <a:lnTo>
                                  <a:pt x="10525" y="4763"/>
                                </a:lnTo>
                                <a:lnTo>
                                  <a:pt x="10525" y="4763"/>
                                </a:lnTo>
                                <a:lnTo>
                                  <a:pt x="10525" y="4763"/>
                                </a:lnTo>
                                <a:lnTo>
                                  <a:pt x="10525" y="4763"/>
                                </a:lnTo>
                                <a:lnTo>
                                  <a:pt x="10525" y="4763"/>
                                </a:lnTo>
                                <a:lnTo>
                                  <a:pt x="10525" y="4763"/>
                                </a:lnTo>
                                <a:lnTo>
                                  <a:pt x="10525" y="4763"/>
                                </a:lnTo>
                                <a:lnTo>
                                  <a:pt x="10525" y="4763"/>
                                </a:lnTo>
                                <a:lnTo>
                                  <a:pt x="10525" y="4763"/>
                                </a:lnTo>
                                <a:lnTo>
                                  <a:pt x="10525" y="4763"/>
                                </a:lnTo>
                                <a:lnTo>
                                  <a:pt x="10525" y="4763"/>
                                </a:lnTo>
                                <a:lnTo>
                                  <a:pt x="10525" y="7144"/>
                                </a:lnTo>
                                <a:lnTo>
                                  <a:pt x="11278" y="7144"/>
                                </a:lnTo>
                                <a:lnTo>
                                  <a:pt x="11278" y="4763"/>
                                </a:lnTo>
                                <a:lnTo>
                                  <a:pt x="11278" y="4763"/>
                                </a:lnTo>
                                <a:lnTo>
                                  <a:pt x="11278" y="2381"/>
                                </a:lnTo>
                                <a:lnTo>
                                  <a:pt x="11278" y="2381"/>
                                </a:lnTo>
                                <a:lnTo>
                                  <a:pt x="11278" y="4763"/>
                                </a:lnTo>
                                <a:lnTo>
                                  <a:pt x="11278" y="4763"/>
                                </a:lnTo>
                                <a:lnTo>
                                  <a:pt x="11278" y="4763"/>
                                </a:lnTo>
                                <a:lnTo>
                                  <a:pt x="11278" y="7144"/>
                                </a:lnTo>
                                <a:lnTo>
                                  <a:pt x="11278" y="7144"/>
                                </a:lnTo>
                                <a:lnTo>
                                  <a:pt x="11278" y="4763"/>
                                </a:lnTo>
                                <a:lnTo>
                                  <a:pt x="11278" y="4763"/>
                                </a:lnTo>
                                <a:lnTo>
                                  <a:pt x="12030" y="4763"/>
                                </a:lnTo>
                                <a:lnTo>
                                  <a:pt x="12030" y="2381"/>
                                </a:lnTo>
                                <a:lnTo>
                                  <a:pt x="12030" y="2381"/>
                                </a:lnTo>
                                <a:lnTo>
                                  <a:pt x="12030" y="4763"/>
                                </a:lnTo>
                                <a:lnTo>
                                  <a:pt x="12030" y="7144"/>
                                </a:lnTo>
                                <a:lnTo>
                                  <a:pt x="12030" y="7144"/>
                                </a:lnTo>
                                <a:lnTo>
                                  <a:pt x="12030" y="7144"/>
                                </a:lnTo>
                                <a:lnTo>
                                  <a:pt x="12030" y="7144"/>
                                </a:lnTo>
                                <a:lnTo>
                                  <a:pt x="12030" y="7144"/>
                                </a:lnTo>
                                <a:lnTo>
                                  <a:pt x="12030" y="4763"/>
                                </a:lnTo>
                                <a:lnTo>
                                  <a:pt x="12030" y="4763"/>
                                </a:lnTo>
                                <a:lnTo>
                                  <a:pt x="12030" y="2381"/>
                                </a:lnTo>
                                <a:lnTo>
                                  <a:pt x="12783" y="2381"/>
                                </a:lnTo>
                                <a:lnTo>
                                  <a:pt x="12783" y="7144"/>
                                </a:lnTo>
                                <a:lnTo>
                                  <a:pt x="12783" y="7144"/>
                                </a:lnTo>
                                <a:lnTo>
                                  <a:pt x="12783" y="7144"/>
                                </a:lnTo>
                                <a:lnTo>
                                  <a:pt x="12783" y="7144"/>
                                </a:lnTo>
                                <a:lnTo>
                                  <a:pt x="12783" y="4763"/>
                                </a:lnTo>
                                <a:lnTo>
                                  <a:pt x="12783" y="7144"/>
                                </a:lnTo>
                                <a:lnTo>
                                  <a:pt x="12783" y="7144"/>
                                </a:lnTo>
                                <a:lnTo>
                                  <a:pt x="12783" y="4763"/>
                                </a:lnTo>
                                <a:lnTo>
                                  <a:pt x="12783" y="4763"/>
                                </a:lnTo>
                                <a:lnTo>
                                  <a:pt x="12783" y="4763"/>
                                </a:lnTo>
                                <a:lnTo>
                                  <a:pt x="12783" y="7144"/>
                                </a:lnTo>
                                <a:lnTo>
                                  <a:pt x="13535" y="7144"/>
                                </a:lnTo>
                                <a:lnTo>
                                  <a:pt x="13535" y="7144"/>
                                </a:lnTo>
                                <a:lnTo>
                                  <a:pt x="13535" y="4763"/>
                                </a:lnTo>
                                <a:lnTo>
                                  <a:pt x="13535" y="4763"/>
                                </a:lnTo>
                                <a:lnTo>
                                  <a:pt x="13535" y="4763"/>
                                </a:lnTo>
                                <a:lnTo>
                                  <a:pt x="13535" y="2381"/>
                                </a:lnTo>
                                <a:lnTo>
                                  <a:pt x="13535" y="4763"/>
                                </a:lnTo>
                                <a:lnTo>
                                  <a:pt x="13535" y="4763"/>
                                </a:lnTo>
                                <a:lnTo>
                                  <a:pt x="13535" y="4763"/>
                                </a:lnTo>
                                <a:lnTo>
                                  <a:pt x="13535" y="7144"/>
                                </a:lnTo>
                                <a:lnTo>
                                  <a:pt x="13535" y="7144"/>
                                </a:lnTo>
                                <a:lnTo>
                                  <a:pt x="13535" y="7144"/>
                                </a:lnTo>
                                <a:lnTo>
                                  <a:pt x="14288" y="7144"/>
                                </a:lnTo>
                                <a:lnTo>
                                  <a:pt x="14288" y="7144"/>
                                </a:lnTo>
                                <a:lnTo>
                                  <a:pt x="14288" y="7144"/>
                                </a:lnTo>
                                <a:lnTo>
                                  <a:pt x="14288" y="7144"/>
                                </a:lnTo>
                                <a:lnTo>
                                  <a:pt x="14288" y="7144"/>
                                </a:lnTo>
                                <a:lnTo>
                                  <a:pt x="14288" y="7144"/>
                                </a:lnTo>
                                <a:lnTo>
                                  <a:pt x="14288" y="7144"/>
                                </a:lnTo>
                                <a:lnTo>
                                  <a:pt x="14288" y="7144"/>
                                </a:lnTo>
                                <a:lnTo>
                                  <a:pt x="14288" y="7144"/>
                                </a:lnTo>
                                <a:lnTo>
                                  <a:pt x="14288" y="7144"/>
                                </a:lnTo>
                                <a:lnTo>
                                  <a:pt x="14288" y="7144"/>
                                </a:lnTo>
                                <a:lnTo>
                                  <a:pt x="14288" y="9525"/>
                                </a:lnTo>
                                <a:lnTo>
                                  <a:pt x="15040" y="7144"/>
                                </a:lnTo>
                                <a:lnTo>
                                  <a:pt x="15040" y="7144"/>
                                </a:lnTo>
                                <a:lnTo>
                                  <a:pt x="15040" y="7144"/>
                                </a:lnTo>
                                <a:lnTo>
                                  <a:pt x="15040" y="4763"/>
                                </a:lnTo>
                                <a:lnTo>
                                  <a:pt x="15040" y="4763"/>
                                </a:lnTo>
                                <a:lnTo>
                                  <a:pt x="15040" y="4763"/>
                                </a:lnTo>
                                <a:lnTo>
                                  <a:pt x="15040" y="4763"/>
                                </a:lnTo>
                                <a:lnTo>
                                  <a:pt x="15040" y="4763"/>
                                </a:lnTo>
                                <a:lnTo>
                                  <a:pt x="15040" y="7144"/>
                                </a:lnTo>
                                <a:lnTo>
                                  <a:pt x="15040" y="4763"/>
                                </a:lnTo>
                                <a:lnTo>
                                  <a:pt x="15040" y="4763"/>
                                </a:lnTo>
                                <a:lnTo>
                                  <a:pt x="15040" y="4763"/>
                                </a:lnTo>
                                <a:lnTo>
                                  <a:pt x="15040" y="4763"/>
                                </a:lnTo>
                                <a:lnTo>
                                  <a:pt x="15040" y="4763"/>
                                </a:lnTo>
                                <a:lnTo>
                                  <a:pt x="15040" y="4763"/>
                                </a:lnTo>
                                <a:lnTo>
                                  <a:pt x="15040" y="4763"/>
                                </a:lnTo>
                                <a:lnTo>
                                  <a:pt x="15040" y="2381"/>
                                </a:lnTo>
                                <a:lnTo>
                                  <a:pt x="15040" y="4763"/>
                                </a:lnTo>
                                <a:lnTo>
                                  <a:pt x="15040" y="4763"/>
                                </a:lnTo>
                                <a:lnTo>
                                  <a:pt x="15040" y="4763"/>
                                </a:lnTo>
                                <a:lnTo>
                                  <a:pt x="15792" y="4763"/>
                                </a:lnTo>
                                <a:lnTo>
                                  <a:pt x="15792" y="4763"/>
                                </a:lnTo>
                                <a:lnTo>
                                  <a:pt x="15792" y="4763"/>
                                </a:lnTo>
                                <a:lnTo>
                                  <a:pt x="15792" y="7144"/>
                                </a:lnTo>
                                <a:lnTo>
                                  <a:pt x="15792" y="7144"/>
                                </a:lnTo>
                                <a:lnTo>
                                  <a:pt x="15792" y="7144"/>
                                </a:lnTo>
                                <a:lnTo>
                                  <a:pt x="15792" y="7144"/>
                                </a:lnTo>
                                <a:lnTo>
                                  <a:pt x="15792" y="7144"/>
                                </a:lnTo>
                                <a:lnTo>
                                  <a:pt x="15792" y="7144"/>
                                </a:lnTo>
                                <a:lnTo>
                                  <a:pt x="15792" y="4763"/>
                                </a:lnTo>
                                <a:lnTo>
                                  <a:pt x="15792" y="4763"/>
                                </a:lnTo>
                                <a:lnTo>
                                  <a:pt x="15792" y="4763"/>
                                </a:lnTo>
                                <a:lnTo>
                                  <a:pt x="16545" y="4763"/>
                                </a:lnTo>
                                <a:lnTo>
                                  <a:pt x="16545" y="4763"/>
                                </a:lnTo>
                                <a:lnTo>
                                  <a:pt x="16545" y="2381"/>
                                </a:lnTo>
                                <a:lnTo>
                                  <a:pt x="16545" y="2381"/>
                                </a:lnTo>
                                <a:lnTo>
                                  <a:pt x="16545" y="2381"/>
                                </a:lnTo>
                                <a:lnTo>
                                  <a:pt x="16545" y="4763"/>
                                </a:lnTo>
                                <a:lnTo>
                                  <a:pt x="16545" y="7144"/>
                                </a:lnTo>
                                <a:lnTo>
                                  <a:pt x="16545" y="4763"/>
                                </a:lnTo>
                                <a:lnTo>
                                  <a:pt x="16545" y="7144"/>
                                </a:lnTo>
                                <a:lnTo>
                                  <a:pt x="16545" y="7144"/>
                                </a:lnTo>
                                <a:lnTo>
                                  <a:pt x="16545" y="4763"/>
                                </a:lnTo>
                                <a:lnTo>
                                  <a:pt x="16545" y="4763"/>
                                </a:lnTo>
                                <a:lnTo>
                                  <a:pt x="17297" y="4763"/>
                                </a:lnTo>
                                <a:lnTo>
                                  <a:pt x="17297" y="7144"/>
                                </a:lnTo>
                                <a:lnTo>
                                  <a:pt x="17297" y="4763"/>
                                </a:lnTo>
                                <a:lnTo>
                                  <a:pt x="17297" y="7144"/>
                                </a:lnTo>
                                <a:lnTo>
                                  <a:pt x="17297" y="4763"/>
                                </a:lnTo>
                                <a:lnTo>
                                  <a:pt x="17297" y="4763"/>
                                </a:lnTo>
                                <a:lnTo>
                                  <a:pt x="17297" y="2381"/>
                                </a:lnTo>
                                <a:lnTo>
                                  <a:pt x="17297" y="2381"/>
                                </a:lnTo>
                                <a:lnTo>
                                  <a:pt x="17297" y="4763"/>
                                </a:lnTo>
                                <a:lnTo>
                                  <a:pt x="17297" y="2381"/>
                                </a:lnTo>
                                <a:lnTo>
                                  <a:pt x="17297" y="7144"/>
                                </a:lnTo>
                                <a:lnTo>
                                  <a:pt x="17297" y="7144"/>
                                </a:lnTo>
                                <a:lnTo>
                                  <a:pt x="18050" y="7144"/>
                                </a:lnTo>
                                <a:lnTo>
                                  <a:pt x="18050" y="4763"/>
                                </a:lnTo>
                                <a:lnTo>
                                  <a:pt x="18050" y="4763"/>
                                </a:lnTo>
                                <a:lnTo>
                                  <a:pt x="18050" y="4763"/>
                                </a:lnTo>
                                <a:lnTo>
                                  <a:pt x="18050" y="4763"/>
                                </a:lnTo>
                                <a:lnTo>
                                  <a:pt x="18050" y="4763"/>
                                </a:lnTo>
                                <a:lnTo>
                                  <a:pt x="18050" y="4763"/>
                                </a:lnTo>
                                <a:lnTo>
                                  <a:pt x="18050" y="4763"/>
                                </a:lnTo>
                                <a:lnTo>
                                  <a:pt x="18050" y="7144"/>
                                </a:lnTo>
                                <a:lnTo>
                                  <a:pt x="18050" y="7144"/>
                                </a:lnTo>
                                <a:lnTo>
                                  <a:pt x="18050" y="7144"/>
                                </a:lnTo>
                                <a:lnTo>
                                  <a:pt x="18050" y="7144"/>
                                </a:lnTo>
                                <a:lnTo>
                                  <a:pt x="18802" y="4763"/>
                                </a:lnTo>
                                <a:lnTo>
                                  <a:pt x="18802" y="2381"/>
                                </a:lnTo>
                                <a:lnTo>
                                  <a:pt x="18802" y="2381"/>
                                </a:lnTo>
                                <a:lnTo>
                                  <a:pt x="18802" y="4763"/>
                                </a:lnTo>
                                <a:lnTo>
                                  <a:pt x="18802" y="4763"/>
                                </a:lnTo>
                                <a:lnTo>
                                  <a:pt x="18802" y="7144"/>
                                </a:lnTo>
                                <a:lnTo>
                                  <a:pt x="18802" y="4763"/>
                                </a:lnTo>
                                <a:lnTo>
                                  <a:pt x="18802" y="7144"/>
                                </a:lnTo>
                                <a:lnTo>
                                  <a:pt x="18802" y="4763"/>
                                </a:lnTo>
                                <a:lnTo>
                                  <a:pt x="18802" y="4763"/>
                                </a:lnTo>
                                <a:lnTo>
                                  <a:pt x="18802" y="7144"/>
                                </a:lnTo>
                                <a:lnTo>
                                  <a:pt x="18802" y="4763"/>
                                </a:lnTo>
                                <a:lnTo>
                                  <a:pt x="18802" y="2381"/>
                                </a:lnTo>
                                <a:lnTo>
                                  <a:pt x="18802" y="2381"/>
                                </a:lnTo>
                                <a:lnTo>
                                  <a:pt x="19555" y="4763"/>
                                </a:lnTo>
                                <a:lnTo>
                                  <a:pt x="19555" y="4763"/>
                                </a:lnTo>
                                <a:lnTo>
                                  <a:pt x="19555" y="7144"/>
                                </a:lnTo>
                                <a:lnTo>
                                  <a:pt x="19555" y="7144"/>
                                </a:lnTo>
                                <a:lnTo>
                                  <a:pt x="19555" y="7144"/>
                                </a:lnTo>
                                <a:lnTo>
                                  <a:pt x="19555" y="7144"/>
                                </a:lnTo>
                                <a:lnTo>
                                  <a:pt x="19555" y="7144"/>
                                </a:lnTo>
                                <a:lnTo>
                                  <a:pt x="19555" y="4763"/>
                                </a:lnTo>
                                <a:lnTo>
                                  <a:pt x="19555" y="4763"/>
                                </a:lnTo>
                                <a:lnTo>
                                  <a:pt x="19555" y="7144"/>
                                </a:lnTo>
                                <a:lnTo>
                                  <a:pt x="19555" y="7144"/>
                                </a:lnTo>
                                <a:lnTo>
                                  <a:pt x="19555" y="4763"/>
                                </a:lnTo>
                                <a:lnTo>
                                  <a:pt x="20307" y="4763"/>
                                </a:lnTo>
                                <a:lnTo>
                                  <a:pt x="20307" y="7144"/>
                                </a:lnTo>
                                <a:lnTo>
                                  <a:pt x="20307" y="7144"/>
                                </a:lnTo>
                                <a:lnTo>
                                  <a:pt x="20307" y="7144"/>
                                </a:lnTo>
                                <a:lnTo>
                                  <a:pt x="20307" y="7144"/>
                                </a:lnTo>
                                <a:lnTo>
                                  <a:pt x="20307" y="4763"/>
                                </a:lnTo>
                                <a:lnTo>
                                  <a:pt x="20307" y="2381"/>
                                </a:lnTo>
                                <a:lnTo>
                                  <a:pt x="20307" y="2381"/>
                                </a:lnTo>
                                <a:lnTo>
                                  <a:pt x="20307" y="2381"/>
                                </a:lnTo>
                                <a:lnTo>
                                  <a:pt x="20307" y="4763"/>
                                </a:lnTo>
                                <a:lnTo>
                                  <a:pt x="20307" y="4763"/>
                                </a:lnTo>
                                <a:lnTo>
                                  <a:pt x="20307" y="4763"/>
                                </a:lnTo>
                                <a:lnTo>
                                  <a:pt x="20307" y="4763"/>
                                </a:lnTo>
                                <a:lnTo>
                                  <a:pt x="20307" y="4763"/>
                                </a:lnTo>
                                <a:lnTo>
                                  <a:pt x="20307" y="4763"/>
                                </a:lnTo>
                                <a:lnTo>
                                  <a:pt x="20307" y="7144"/>
                                </a:lnTo>
                                <a:lnTo>
                                  <a:pt x="20307" y="7144"/>
                                </a:lnTo>
                                <a:lnTo>
                                  <a:pt x="20307" y="7144"/>
                                </a:lnTo>
                                <a:lnTo>
                                  <a:pt x="21060" y="7144"/>
                                </a:lnTo>
                                <a:lnTo>
                                  <a:pt x="21060" y="7144"/>
                                </a:lnTo>
                                <a:lnTo>
                                  <a:pt x="21060" y="7144"/>
                                </a:lnTo>
                                <a:lnTo>
                                  <a:pt x="21060" y="7144"/>
                                </a:lnTo>
                                <a:lnTo>
                                  <a:pt x="21060" y="7144"/>
                                </a:lnTo>
                                <a:lnTo>
                                  <a:pt x="21060" y="4763"/>
                                </a:lnTo>
                                <a:lnTo>
                                  <a:pt x="21060" y="4763"/>
                                </a:lnTo>
                                <a:lnTo>
                                  <a:pt x="21060" y="7144"/>
                                </a:lnTo>
                                <a:lnTo>
                                  <a:pt x="21060" y="7144"/>
                                </a:lnTo>
                                <a:lnTo>
                                  <a:pt x="21060" y="7144"/>
                                </a:lnTo>
                                <a:lnTo>
                                  <a:pt x="21060" y="7144"/>
                                </a:lnTo>
                                <a:lnTo>
                                  <a:pt x="21060" y="7144"/>
                                </a:lnTo>
                                <a:lnTo>
                                  <a:pt x="21803" y="7144"/>
                                </a:lnTo>
                                <a:lnTo>
                                  <a:pt x="21803" y="4763"/>
                                </a:lnTo>
                                <a:lnTo>
                                  <a:pt x="21803" y="2381"/>
                                </a:lnTo>
                                <a:lnTo>
                                  <a:pt x="21803" y="2381"/>
                                </a:lnTo>
                                <a:lnTo>
                                  <a:pt x="21803" y="4763"/>
                                </a:lnTo>
                                <a:lnTo>
                                  <a:pt x="21803" y="7144"/>
                                </a:lnTo>
                                <a:lnTo>
                                  <a:pt x="21803" y="7144"/>
                                </a:lnTo>
                                <a:lnTo>
                                  <a:pt x="21803" y="7144"/>
                                </a:lnTo>
                                <a:lnTo>
                                  <a:pt x="21803" y="7144"/>
                                </a:lnTo>
                                <a:lnTo>
                                  <a:pt x="21803" y="7144"/>
                                </a:lnTo>
                                <a:lnTo>
                                  <a:pt x="21803" y="7144"/>
                                </a:lnTo>
                                <a:lnTo>
                                  <a:pt x="21803" y="4763"/>
                                </a:lnTo>
                                <a:lnTo>
                                  <a:pt x="22555" y="7144"/>
                                </a:lnTo>
                                <a:lnTo>
                                  <a:pt x="22555" y="7144"/>
                                </a:lnTo>
                                <a:lnTo>
                                  <a:pt x="22555" y="7144"/>
                                </a:lnTo>
                                <a:lnTo>
                                  <a:pt x="22555" y="7144"/>
                                </a:lnTo>
                                <a:lnTo>
                                  <a:pt x="22555" y="7144"/>
                                </a:lnTo>
                                <a:lnTo>
                                  <a:pt x="22555" y="7144"/>
                                </a:lnTo>
                                <a:lnTo>
                                  <a:pt x="22555" y="7144"/>
                                </a:lnTo>
                                <a:lnTo>
                                  <a:pt x="22555" y="7144"/>
                                </a:lnTo>
                                <a:lnTo>
                                  <a:pt x="22555" y="7144"/>
                                </a:lnTo>
                                <a:lnTo>
                                  <a:pt x="22555" y="4763"/>
                                </a:lnTo>
                                <a:lnTo>
                                  <a:pt x="22555" y="4763"/>
                                </a:lnTo>
                                <a:lnTo>
                                  <a:pt x="22555" y="2381"/>
                                </a:lnTo>
                                <a:lnTo>
                                  <a:pt x="23308" y="2381"/>
                                </a:lnTo>
                                <a:lnTo>
                                  <a:pt x="23308" y="4763"/>
                                </a:lnTo>
                                <a:lnTo>
                                  <a:pt x="23308" y="4763"/>
                                </a:lnTo>
                                <a:lnTo>
                                  <a:pt x="23308" y="4763"/>
                                </a:lnTo>
                                <a:lnTo>
                                  <a:pt x="23308" y="4763"/>
                                </a:lnTo>
                                <a:lnTo>
                                  <a:pt x="23308" y="4763"/>
                                </a:lnTo>
                                <a:lnTo>
                                  <a:pt x="23308" y="4763"/>
                                </a:lnTo>
                                <a:lnTo>
                                  <a:pt x="23308" y="4763"/>
                                </a:lnTo>
                                <a:lnTo>
                                  <a:pt x="23308" y="4763"/>
                                </a:lnTo>
                                <a:lnTo>
                                  <a:pt x="23308" y="7144"/>
                                </a:lnTo>
                                <a:lnTo>
                                  <a:pt x="23308" y="4763"/>
                                </a:lnTo>
                                <a:lnTo>
                                  <a:pt x="23308" y="7144"/>
                                </a:lnTo>
                                <a:lnTo>
                                  <a:pt x="23308" y="4763"/>
                                </a:lnTo>
                                <a:lnTo>
                                  <a:pt x="23308" y="2381"/>
                                </a:lnTo>
                                <a:lnTo>
                                  <a:pt x="24060" y="2381"/>
                                </a:lnTo>
                                <a:lnTo>
                                  <a:pt x="24060" y="2381"/>
                                </a:lnTo>
                                <a:lnTo>
                                  <a:pt x="24060" y="7144"/>
                                </a:lnTo>
                                <a:lnTo>
                                  <a:pt x="24060" y="7144"/>
                                </a:lnTo>
                                <a:lnTo>
                                  <a:pt x="24060" y="7144"/>
                                </a:lnTo>
                                <a:lnTo>
                                  <a:pt x="24060" y="7144"/>
                                </a:lnTo>
                                <a:lnTo>
                                  <a:pt x="24060" y="7144"/>
                                </a:lnTo>
                                <a:lnTo>
                                  <a:pt x="24060" y="7144"/>
                                </a:lnTo>
                                <a:lnTo>
                                  <a:pt x="24060" y="7144"/>
                                </a:lnTo>
                                <a:lnTo>
                                  <a:pt x="24060" y="4763"/>
                                </a:lnTo>
                                <a:lnTo>
                                  <a:pt x="24060" y="4763"/>
                                </a:lnTo>
                                <a:lnTo>
                                  <a:pt x="24060" y="7144"/>
                                </a:lnTo>
                                <a:lnTo>
                                  <a:pt x="24813" y="7144"/>
                                </a:lnTo>
                                <a:lnTo>
                                  <a:pt x="24813" y="7144"/>
                                </a:lnTo>
                                <a:lnTo>
                                  <a:pt x="24813" y="7144"/>
                                </a:lnTo>
                                <a:lnTo>
                                  <a:pt x="24813" y="7144"/>
                                </a:lnTo>
                                <a:lnTo>
                                  <a:pt x="24813" y="7144"/>
                                </a:lnTo>
                                <a:lnTo>
                                  <a:pt x="24813" y="4763"/>
                                </a:lnTo>
                                <a:lnTo>
                                  <a:pt x="24813" y="4763"/>
                                </a:lnTo>
                                <a:lnTo>
                                  <a:pt x="24813" y="4763"/>
                                </a:lnTo>
                                <a:lnTo>
                                  <a:pt x="24813" y="4763"/>
                                </a:lnTo>
                                <a:lnTo>
                                  <a:pt x="24813" y="4763"/>
                                </a:lnTo>
                                <a:lnTo>
                                  <a:pt x="24813" y="2381"/>
                                </a:lnTo>
                                <a:lnTo>
                                  <a:pt x="24813" y="4763"/>
                                </a:lnTo>
                                <a:lnTo>
                                  <a:pt x="24813" y="4763"/>
                                </a:lnTo>
                                <a:lnTo>
                                  <a:pt x="24813" y="4763"/>
                                </a:lnTo>
                                <a:lnTo>
                                  <a:pt x="24813" y="7144"/>
                                </a:lnTo>
                                <a:lnTo>
                                  <a:pt x="24813" y="7144"/>
                                </a:lnTo>
                                <a:lnTo>
                                  <a:pt x="24813" y="7144"/>
                                </a:lnTo>
                                <a:lnTo>
                                  <a:pt x="24813" y="7144"/>
                                </a:lnTo>
                                <a:lnTo>
                                  <a:pt x="25565" y="7144"/>
                                </a:lnTo>
                                <a:lnTo>
                                  <a:pt x="25565" y="7144"/>
                                </a:lnTo>
                                <a:lnTo>
                                  <a:pt x="25565" y="7144"/>
                                </a:lnTo>
                                <a:lnTo>
                                  <a:pt x="25565" y="7144"/>
                                </a:lnTo>
                                <a:lnTo>
                                  <a:pt x="25565" y="7144"/>
                                </a:lnTo>
                                <a:lnTo>
                                  <a:pt x="25565" y="7144"/>
                                </a:lnTo>
                                <a:lnTo>
                                  <a:pt x="25565" y="7144"/>
                                </a:lnTo>
                                <a:lnTo>
                                  <a:pt x="25565" y="7144"/>
                                </a:lnTo>
                                <a:lnTo>
                                  <a:pt x="25565" y="7144"/>
                                </a:lnTo>
                                <a:lnTo>
                                  <a:pt x="25565" y="7144"/>
                                </a:lnTo>
                                <a:lnTo>
                                  <a:pt x="25565" y="4763"/>
                                </a:lnTo>
                                <a:lnTo>
                                  <a:pt x="25565" y="2381"/>
                                </a:lnTo>
                                <a:lnTo>
                                  <a:pt x="26318" y="4763"/>
                                </a:lnTo>
                                <a:lnTo>
                                  <a:pt x="26318" y="7144"/>
                                </a:lnTo>
                                <a:lnTo>
                                  <a:pt x="26318" y="7144"/>
                                </a:lnTo>
                                <a:lnTo>
                                  <a:pt x="26318" y="4763"/>
                                </a:lnTo>
                                <a:lnTo>
                                  <a:pt x="26318" y="4763"/>
                                </a:lnTo>
                                <a:lnTo>
                                  <a:pt x="26318" y="4763"/>
                                </a:lnTo>
                                <a:lnTo>
                                  <a:pt x="26318" y="4763"/>
                                </a:lnTo>
                                <a:lnTo>
                                  <a:pt x="26318" y="4763"/>
                                </a:lnTo>
                                <a:lnTo>
                                  <a:pt x="26318" y="4763"/>
                                </a:lnTo>
                                <a:lnTo>
                                  <a:pt x="26318" y="4763"/>
                                </a:lnTo>
                                <a:lnTo>
                                  <a:pt x="26318" y="4763"/>
                                </a:lnTo>
                                <a:lnTo>
                                  <a:pt x="26318" y="4763"/>
                                </a:lnTo>
                                <a:lnTo>
                                  <a:pt x="27070" y="4763"/>
                                </a:lnTo>
                                <a:lnTo>
                                  <a:pt x="27070" y="4763"/>
                                </a:lnTo>
                                <a:lnTo>
                                  <a:pt x="27070" y="4763"/>
                                </a:lnTo>
                                <a:lnTo>
                                  <a:pt x="27070" y="4763"/>
                                </a:lnTo>
                                <a:lnTo>
                                  <a:pt x="27070" y="2381"/>
                                </a:lnTo>
                                <a:lnTo>
                                  <a:pt x="27070" y="2381"/>
                                </a:lnTo>
                                <a:lnTo>
                                  <a:pt x="27070" y="4763"/>
                                </a:lnTo>
                                <a:lnTo>
                                  <a:pt x="27070" y="4763"/>
                                </a:lnTo>
                                <a:lnTo>
                                  <a:pt x="27070" y="4763"/>
                                </a:lnTo>
                                <a:lnTo>
                                  <a:pt x="27070" y="4763"/>
                                </a:lnTo>
                                <a:lnTo>
                                  <a:pt x="27070" y="4763"/>
                                </a:lnTo>
                                <a:lnTo>
                                  <a:pt x="27070" y="4763"/>
                                </a:lnTo>
                                <a:lnTo>
                                  <a:pt x="27070" y="4763"/>
                                </a:lnTo>
                                <a:lnTo>
                                  <a:pt x="27070" y="4763"/>
                                </a:lnTo>
                                <a:lnTo>
                                  <a:pt x="27822" y="4763"/>
                                </a:lnTo>
                                <a:lnTo>
                                  <a:pt x="27822" y="4763"/>
                                </a:lnTo>
                                <a:lnTo>
                                  <a:pt x="27822" y="4763"/>
                                </a:lnTo>
                                <a:lnTo>
                                  <a:pt x="27822" y="7144"/>
                                </a:lnTo>
                                <a:lnTo>
                                  <a:pt x="27822" y="7144"/>
                                </a:lnTo>
                                <a:lnTo>
                                  <a:pt x="27822" y="4763"/>
                                </a:lnTo>
                                <a:lnTo>
                                  <a:pt x="27822" y="4763"/>
                                </a:lnTo>
                                <a:lnTo>
                                  <a:pt x="27822" y="4763"/>
                                </a:lnTo>
                                <a:lnTo>
                                  <a:pt x="27822" y="2381"/>
                                </a:lnTo>
                                <a:lnTo>
                                  <a:pt x="27822" y="4763"/>
                                </a:lnTo>
                                <a:lnTo>
                                  <a:pt x="27822" y="4763"/>
                                </a:lnTo>
                                <a:lnTo>
                                  <a:pt x="27822" y="4763"/>
                                </a:lnTo>
                                <a:lnTo>
                                  <a:pt x="28575" y="7144"/>
                                </a:lnTo>
                                <a:lnTo>
                                  <a:pt x="28575" y="4763"/>
                                </a:lnTo>
                                <a:lnTo>
                                  <a:pt x="28575" y="4763"/>
                                </a:lnTo>
                                <a:lnTo>
                                  <a:pt x="28575" y="4763"/>
                                </a:lnTo>
                                <a:lnTo>
                                  <a:pt x="28575" y="2381"/>
                                </a:lnTo>
                                <a:lnTo>
                                  <a:pt x="28575" y="2381"/>
                                </a:lnTo>
                                <a:lnTo>
                                  <a:pt x="28575" y="2381"/>
                                </a:lnTo>
                                <a:lnTo>
                                  <a:pt x="28575" y="4763"/>
                                </a:lnTo>
                                <a:lnTo>
                                  <a:pt x="28575" y="4763"/>
                                </a:lnTo>
                                <a:lnTo>
                                  <a:pt x="28575" y="4763"/>
                                </a:lnTo>
                                <a:lnTo>
                                  <a:pt x="28575" y="7144"/>
                                </a:lnTo>
                                <a:lnTo>
                                  <a:pt x="28575" y="7144"/>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73" name="Freeform: Shape 1073"/>
                        <wps:cNvSpPr/>
                        <wps:spPr>
                          <a:xfrm>
                            <a:off x="3214687" y="1804987"/>
                            <a:ext cx="28575" cy="9525"/>
                          </a:xfrm>
                          <a:custGeom>
                            <a:avLst/>
                            <a:gdLst>
                              <a:gd name="connsiteX0" fmla="*/ 0 w 28575"/>
                              <a:gd name="connsiteY0" fmla="*/ 6353 h 9525"/>
                              <a:gd name="connsiteX1" fmla="*/ 733 w 28575"/>
                              <a:gd name="connsiteY1" fmla="*/ 6353 h 9525"/>
                              <a:gd name="connsiteX2" fmla="*/ 733 w 28575"/>
                              <a:gd name="connsiteY2" fmla="*/ 3172 h 9525"/>
                              <a:gd name="connsiteX3" fmla="*/ 733 w 28575"/>
                              <a:gd name="connsiteY3" fmla="*/ 3172 h 9525"/>
                              <a:gd name="connsiteX4" fmla="*/ 733 w 28575"/>
                              <a:gd name="connsiteY4" fmla="*/ 0 h 9525"/>
                              <a:gd name="connsiteX5" fmla="*/ 733 w 28575"/>
                              <a:gd name="connsiteY5" fmla="*/ 3172 h 9525"/>
                              <a:gd name="connsiteX6" fmla="*/ 733 w 28575"/>
                              <a:gd name="connsiteY6" fmla="*/ 6353 h 9525"/>
                              <a:gd name="connsiteX7" fmla="*/ 733 w 28575"/>
                              <a:gd name="connsiteY7" fmla="*/ 6353 h 9525"/>
                              <a:gd name="connsiteX8" fmla="*/ 733 w 28575"/>
                              <a:gd name="connsiteY8" fmla="*/ 6353 h 9525"/>
                              <a:gd name="connsiteX9" fmla="*/ 733 w 28575"/>
                              <a:gd name="connsiteY9" fmla="*/ 6353 h 9525"/>
                              <a:gd name="connsiteX10" fmla="*/ 733 w 28575"/>
                              <a:gd name="connsiteY10" fmla="*/ 6353 h 9525"/>
                              <a:gd name="connsiteX11" fmla="*/ 733 w 28575"/>
                              <a:gd name="connsiteY11" fmla="*/ 3172 h 9525"/>
                              <a:gd name="connsiteX12" fmla="*/ 733 w 28575"/>
                              <a:gd name="connsiteY12" fmla="*/ 3172 h 9525"/>
                              <a:gd name="connsiteX13" fmla="*/ 733 w 28575"/>
                              <a:gd name="connsiteY13" fmla="*/ 6353 h 9525"/>
                              <a:gd name="connsiteX14" fmla="*/ 733 w 28575"/>
                              <a:gd name="connsiteY14" fmla="*/ 6353 h 9525"/>
                              <a:gd name="connsiteX15" fmla="*/ 733 w 28575"/>
                              <a:gd name="connsiteY15" fmla="*/ 3172 h 9525"/>
                              <a:gd name="connsiteX16" fmla="*/ 733 w 28575"/>
                              <a:gd name="connsiteY16" fmla="*/ 3172 h 9525"/>
                              <a:gd name="connsiteX17" fmla="*/ 733 w 28575"/>
                              <a:gd name="connsiteY17" fmla="*/ 3172 h 9525"/>
                              <a:gd name="connsiteX18" fmla="*/ 733 w 28575"/>
                              <a:gd name="connsiteY18" fmla="*/ 3172 h 9525"/>
                              <a:gd name="connsiteX19" fmla="*/ 1467 w 28575"/>
                              <a:gd name="connsiteY19" fmla="*/ 3172 h 9525"/>
                              <a:gd name="connsiteX20" fmla="*/ 1467 w 28575"/>
                              <a:gd name="connsiteY20" fmla="*/ 6353 h 9525"/>
                              <a:gd name="connsiteX21" fmla="*/ 1467 w 28575"/>
                              <a:gd name="connsiteY21" fmla="*/ 3172 h 9525"/>
                              <a:gd name="connsiteX22" fmla="*/ 1467 w 28575"/>
                              <a:gd name="connsiteY22" fmla="*/ 3172 h 9525"/>
                              <a:gd name="connsiteX23" fmla="*/ 1467 w 28575"/>
                              <a:gd name="connsiteY23" fmla="*/ 3172 h 9525"/>
                              <a:gd name="connsiteX24" fmla="*/ 1467 w 28575"/>
                              <a:gd name="connsiteY24" fmla="*/ 3172 h 9525"/>
                              <a:gd name="connsiteX25" fmla="*/ 1467 w 28575"/>
                              <a:gd name="connsiteY25" fmla="*/ 3172 h 9525"/>
                              <a:gd name="connsiteX26" fmla="*/ 1467 w 28575"/>
                              <a:gd name="connsiteY26" fmla="*/ 6353 h 9525"/>
                              <a:gd name="connsiteX27" fmla="*/ 1467 w 28575"/>
                              <a:gd name="connsiteY27" fmla="*/ 3172 h 9525"/>
                              <a:gd name="connsiteX28" fmla="*/ 1467 w 28575"/>
                              <a:gd name="connsiteY28" fmla="*/ 6353 h 9525"/>
                              <a:gd name="connsiteX29" fmla="*/ 1467 w 28575"/>
                              <a:gd name="connsiteY29" fmla="*/ 6353 h 9525"/>
                              <a:gd name="connsiteX30" fmla="*/ 1467 w 28575"/>
                              <a:gd name="connsiteY30" fmla="*/ 3172 h 9525"/>
                              <a:gd name="connsiteX31" fmla="*/ 2200 w 28575"/>
                              <a:gd name="connsiteY31" fmla="*/ 6353 h 9525"/>
                              <a:gd name="connsiteX32" fmla="*/ 2200 w 28575"/>
                              <a:gd name="connsiteY32" fmla="*/ 3172 h 9525"/>
                              <a:gd name="connsiteX33" fmla="*/ 2200 w 28575"/>
                              <a:gd name="connsiteY33" fmla="*/ 3172 h 9525"/>
                              <a:gd name="connsiteX34" fmla="*/ 2200 w 28575"/>
                              <a:gd name="connsiteY34" fmla="*/ 3172 h 9525"/>
                              <a:gd name="connsiteX35" fmla="*/ 2200 w 28575"/>
                              <a:gd name="connsiteY35" fmla="*/ 6353 h 9525"/>
                              <a:gd name="connsiteX36" fmla="*/ 2200 w 28575"/>
                              <a:gd name="connsiteY36" fmla="*/ 3172 h 9525"/>
                              <a:gd name="connsiteX37" fmla="*/ 2200 w 28575"/>
                              <a:gd name="connsiteY37" fmla="*/ 3172 h 9525"/>
                              <a:gd name="connsiteX38" fmla="*/ 2200 w 28575"/>
                              <a:gd name="connsiteY38" fmla="*/ 6353 h 9525"/>
                              <a:gd name="connsiteX39" fmla="*/ 2200 w 28575"/>
                              <a:gd name="connsiteY39" fmla="*/ 6353 h 9525"/>
                              <a:gd name="connsiteX40" fmla="*/ 2200 w 28575"/>
                              <a:gd name="connsiteY40" fmla="*/ 6353 h 9525"/>
                              <a:gd name="connsiteX41" fmla="*/ 2200 w 28575"/>
                              <a:gd name="connsiteY41" fmla="*/ 6353 h 9525"/>
                              <a:gd name="connsiteX42" fmla="*/ 2200 w 28575"/>
                              <a:gd name="connsiteY42" fmla="*/ 3172 h 9525"/>
                              <a:gd name="connsiteX43" fmla="*/ 2200 w 28575"/>
                              <a:gd name="connsiteY43" fmla="*/ 3172 h 9525"/>
                              <a:gd name="connsiteX44" fmla="*/ 2200 w 28575"/>
                              <a:gd name="connsiteY44" fmla="*/ 6353 h 9525"/>
                              <a:gd name="connsiteX45" fmla="*/ 2934 w 28575"/>
                              <a:gd name="connsiteY45" fmla="*/ 6353 h 9525"/>
                              <a:gd name="connsiteX46" fmla="*/ 2934 w 28575"/>
                              <a:gd name="connsiteY46" fmla="*/ 3172 h 9525"/>
                              <a:gd name="connsiteX47" fmla="*/ 2934 w 28575"/>
                              <a:gd name="connsiteY47" fmla="*/ 3172 h 9525"/>
                              <a:gd name="connsiteX48" fmla="*/ 2934 w 28575"/>
                              <a:gd name="connsiteY48" fmla="*/ 3172 h 9525"/>
                              <a:gd name="connsiteX49" fmla="*/ 2934 w 28575"/>
                              <a:gd name="connsiteY49" fmla="*/ 3172 h 9525"/>
                              <a:gd name="connsiteX50" fmla="*/ 2934 w 28575"/>
                              <a:gd name="connsiteY50" fmla="*/ 3172 h 9525"/>
                              <a:gd name="connsiteX51" fmla="*/ 2934 w 28575"/>
                              <a:gd name="connsiteY51" fmla="*/ 3172 h 9525"/>
                              <a:gd name="connsiteX52" fmla="*/ 2934 w 28575"/>
                              <a:gd name="connsiteY52" fmla="*/ 3172 h 9525"/>
                              <a:gd name="connsiteX53" fmla="*/ 2934 w 28575"/>
                              <a:gd name="connsiteY53" fmla="*/ 3172 h 9525"/>
                              <a:gd name="connsiteX54" fmla="*/ 2934 w 28575"/>
                              <a:gd name="connsiteY54" fmla="*/ 6353 h 9525"/>
                              <a:gd name="connsiteX55" fmla="*/ 2934 w 28575"/>
                              <a:gd name="connsiteY55" fmla="*/ 6353 h 9525"/>
                              <a:gd name="connsiteX56" fmla="*/ 2934 w 28575"/>
                              <a:gd name="connsiteY56" fmla="*/ 3172 h 9525"/>
                              <a:gd name="connsiteX57" fmla="*/ 3667 w 28575"/>
                              <a:gd name="connsiteY57" fmla="*/ 6353 h 9525"/>
                              <a:gd name="connsiteX58" fmla="*/ 3667 w 28575"/>
                              <a:gd name="connsiteY58" fmla="*/ 3172 h 9525"/>
                              <a:gd name="connsiteX59" fmla="*/ 3667 w 28575"/>
                              <a:gd name="connsiteY59" fmla="*/ 3172 h 9525"/>
                              <a:gd name="connsiteX60" fmla="*/ 3667 w 28575"/>
                              <a:gd name="connsiteY60" fmla="*/ 3172 h 9525"/>
                              <a:gd name="connsiteX61" fmla="*/ 3667 w 28575"/>
                              <a:gd name="connsiteY61" fmla="*/ 3172 h 9525"/>
                              <a:gd name="connsiteX62" fmla="*/ 3667 w 28575"/>
                              <a:gd name="connsiteY62" fmla="*/ 6353 h 9525"/>
                              <a:gd name="connsiteX63" fmla="*/ 3667 w 28575"/>
                              <a:gd name="connsiteY63" fmla="*/ 6353 h 9525"/>
                              <a:gd name="connsiteX64" fmla="*/ 3667 w 28575"/>
                              <a:gd name="connsiteY64" fmla="*/ 6353 h 9525"/>
                              <a:gd name="connsiteX65" fmla="*/ 3667 w 28575"/>
                              <a:gd name="connsiteY65" fmla="*/ 6353 h 9525"/>
                              <a:gd name="connsiteX66" fmla="*/ 3667 w 28575"/>
                              <a:gd name="connsiteY66" fmla="*/ 6353 h 9525"/>
                              <a:gd name="connsiteX67" fmla="*/ 3667 w 28575"/>
                              <a:gd name="connsiteY67" fmla="*/ 3172 h 9525"/>
                              <a:gd name="connsiteX68" fmla="*/ 3667 w 28575"/>
                              <a:gd name="connsiteY68" fmla="*/ 3172 h 9525"/>
                              <a:gd name="connsiteX69" fmla="*/ 4401 w 28575"/>
                              <a:gd name="connsiteY69" fmla="*/ 3172 h 9525"/>
                              <a:gd name="connsiteX70" fmla="*/ 4401 w 28575"/>
                              <a:gd name="connsiteY70" fmla="*/ 3172 h 9525"/>
                              <a:gd name="connsiteX71" fmla="*/ 4401 w 28575"/>
                              <a:gd name="connsiteY71" fmla="*/ 3172 h 9525"/>
                              <a:gd name="connsiteX72" fmla="*/ 4401 w 28575"/>
                              <a:gd name="connsiteY72" fmla="*/ 6353 h 9525"/>
                              <a:gd name="connsiteX73" fmla="*/ 4401 w 28575"/>
                              <a:gd name="connsiteY73" fmla="*/ 3172 h 9525"/>
                              <a:gd name="connsiteX74" fmla="*/ 4401 w 28575"/>
                              <a:gd name="connsiteY74" fmla="*/ 3172 h 9525"/>
                              <a:gd name="connsiteX75" fmla="*/ 4401 w 28575"/>
                              <a:gd name="connsiteY75" fmla="*/ 3172 h 9525"/>
                              <a:gd name="connsiteX76" fmla="*/ 4401 w 28575"/>
                              <a:gd name="connsiteY76" fmla="*/ 3172 h 9525"/>
                              <a:gd name="connsiteX77" fmla="*/ 4401 w 28575"/>
                              <a:gd name="connsiteY77" fmla="*/ 3172 h 9525"/>
                              <a:gd name="connsiteX78" fmla="*/ 4401 w 28575"/>
                              <a:gd name="connsiteY78" fmla="*/ 6353 h 9525"/>
                              <a:gd name="connsiteX79" fmla="*/ 4401 w 28575"/>
                              <a:gd name="connsiteY79" fmla="*/ 6353 h 9525"/>
                              <a:gd name="connsiteX80" fmla="*/ 4401 w 28575"/>
                              <a:gd name="connsiteY80" fmla="*/ 6353 h 9525"/>
                              <a:gd name="connsiteX81" fmla="*/ 5124 w 28575"/>
                              <a:gd name="connsiteY81" fmla="*/ 6353 h 9525"/>
                              <a:gd name="connsiteX82" fmla="*/ 5124 w 28575"/>
                              <a:gd name="connsiteY82" fmla="*/ 6353 h 9525"/>
                              <a:gd name="connsiteX83" fmla="*/ 5124 w 28575"/>
                              <a:gd name="connsiteY83" fmla="*/ 6353 h 9525"/>
                              <a:gd name="connsiteX84" fmla="*/ 5124 w 28575"/>
                              <a:gd name="connsiteY84" fmla="*/ 6353 h 9525"/>
                              <a:gd name="connsiteX85" fmla="*/ 5124 w 28575"/>
                              <a:gd name="connsiteY85" fmla="*/ 3172 h 9525"/>
                              <a:gd name="connsiteX86" fmla="*/ 5124 w 28575"/>
                              <a:gd name="connsiteY86" fmla="*/ 3172 h 9525"/>
                              <a:gd name="connsiteX87" fmla="*/ 5124 w 28575"/>
                              <a:gd name="connsiteY87" fmla="*/ 3172 h 9525"/>
                              <a:gd name="connsiteX88" fmla="*/ 5124 w 28575"/>
                              <a:gd name="connsiteY88" fmla="*/ 3172 h 9525"/>
                              <a:gd name="connsiteX89" fmla="*/ 5124 w 28575"/>
                              <a:gd name="connsiteY89" fmla="*/ 6353 h 9525"/>
                              <a:gd name="connsiteX90" fmla="*/ 5124 w 28575"/>
                              <a:gd name="connsiteY90" fmla="*/ 6353 h 9525"/>
                              <a:gd name="connsiteX91" fmla="*/ 5124 w 28575"/>
                              <a:gd name="connsiteY91" fmla="*/ 6353 h 9525"/>
                              <a:gd name="connsiteX92" fmla="*/ 5124 w 28575"/>
                              <a:gd name="connsiteY92" fmla="*/ 6353 h 9525"/>
                              <a:gd name="connsiteX93" fmla="*/ 5858 w 28575"/>
                              <a:gd name="connsiteY93" fmla="*/ 3172 h 9525"/>
                              <a:gd name="connsiteX94" fmla="*/ 5858 w 28575"/>
                              <a:gd name="connsiteY94" fmla="*/ 0 h 9525"/>
                              <a:gd name="connsiteX95" fmla="*/ 5858 w 28575"/>
                              <a:gd name="connsiteY95" fmla="*/ 3172 h 9525"/>
                              <a:gd name="connsiteX96" fmla="*/ 5858 w 28575"/>
                              <a:gd name="connsiteY96" fmla="*/ 6353 h 9525"/>
                              <a:gd name="connsiteX97" fmla="*/ 5858 w 28575"/>
                              <a:gd name="connsiteY97" fmla="*/ 3172 h 9525"/>
                              <a:gd name="connsiteX98" fmla="*/ 5858 w 28575"/>
                              <a:gd name="connsiteY98" fmla="*/ 3172 h 9525"/>
                              <a:gd name="connsiteX99" fmla="*/ 5858 w 28575"/>
                              <a:gd name="connsiteY99" fmla="*/ 3172 h 9525"/>
                              <a:gd name="connsiteX100" fmla="*/ 5858 w 28575"/>
                              <a:gd name="connsiteY100" fmla="*/ 0 h 9525"/>
                              <a:gd name="connsiteX101" fmla="*/ 5858 w 28575"/>
                              <a:gd name="connsiteY101" fmla="*/ 3172 h 9525"/>
                              <a:gd name="connsiteX102" fmla="*/ 5858 w 28575"/>
                              <a:gd name="connsiteY102" fmla="*/ 6353 h 9525"/>
                              <a:gd name="connsiteX103" fmla="*/ 5858 w 28575"/>
                              <a:gd name="connsiteY103" fmla="*/ 3172 h 9525"/>
                              <a:gd name="connsiteX104" fmla="*/ 5858 w 28575"/>
                              <a:gd name="connsiteY104" fmla="*/ 3172 h 9525"/>
                              <a:gd name="connsiteX105" fmla="*/ 5858 w 28575"/>
                              <a:gd name="connsiteY105" fmla="*/ 3172 h 9525"/>
                              <a:gd name="connsiteX106" fmla="*/ 5858 w 28575"/>
                              <a:gd name="connsiteY106" fmla="*/ 3172 h 9525"/>
                              <a:gd name="connsiteX107" fmla="*/ 5858 w 28575"/>
                              <a:gd name="connsiteY107" fmla="*/ 0 h 9525"/>
                              <a:gd name="connsiteX108" fmla="*/ 5858 w 28575"/>
                              <a:gd name="connsiteY108" fmla="*/ 3172 h 9525"/>
                              <a:gd name="connsiteX109" fmla="*/ 5858 w 28575"/>
                              <a:gd name="connsiteY109" fmla="*/ 3172 h 9525"/>
                              <a:gd name="connsiteX110" fmla="*/ 5858 w 28575"/>
                              <a:gd name="connsiteY110" fmla="*/ 6353 h 9525"/>
                              <a:gd name="connsiteX111" fmla="*/ 6591 w 28575"/>
                              <a:gd name="connsiteY111" fmla="*/ 6353 h 9525"/>
                              <a:gd name="connsiteX112" fmla="*/ 6591 w 28575"/>
                              <a:gd name="connsiteY112" fmla="*/ 6353 h 9525"/>
                              <a:gd name="connsiteX113" fmla="*/ 6591 w 28575"/>
                              <a:gd name="connsiteY113" fmla="*/ 3172 h 9525"/>
                              <a:gd name="connsiteX114" fmla="*/ 6591 w 28575"/>
                              <a:gd name="connsiteY114" fmla="*/ 3172 h 9525"/>
                              <a:gd name="connsiteX115" fmla="*/ 6591 w 28575"/>
                              <a:gd name="connsiteY115" fmla="*/ 0 h 9525"/>
                              <a:gd name="connsiteX116" fmla="*/ 6591 w 28575"/>
                              <a:gd name="connsiteY116" fmla="*/ 6353 h 9525"/>
                              <a:gd name="connsiteX117" fmla="*/ 6591 w 28575"/>
                              <a:gd name="connsiteY117" fmla="*/ 6353 h 9525"/>
                              <a:gd name="connsiteX118" fmla="*/ 6591 w 28575"/>
                              <a:gd name="connsiteY118" fmla="*/ 6353 h 9525"/>
                              <a:gd name="connsiteX119" fmla="*/ 6591 w 28575"/>
                              <a:gd name="connsiteY119" fmla="*/ 6353 h 9525"/>
                              <a:gd name="connsiteX120" fmla="*/ 6591 w 28575"/>
                              <a:gd name="connsiteY120" fmla="*/ 3172 h 9525"/>
                              <a:gd name="connsiteX121" fmla="*/ 6591 w 28575"/>
                              <a:gd name="connsiteY121" fmla="*/ 3172 h 9525"/>
                              <a:gd name="connsiteX122" fmla="*/ 6591 w 28575"/>
                              <a:gd name="connsiteY122" fmla="*/ 0 h 9525"/>
                              <a:gd name="connsiteX123" fmla="*/ 6591 w 28575"/>
                              <a:gd name="connsiteY123" fmla="*/ 3172 h 9525"/>
                              <a:gd name="connsiteX124" fmla="*/ 6591 w 28575"/>
                              <a:gd name="connsiteY124" fmla="*/ 3172 h 9525"/>
                              <a:gd name="connsiteX125" fmla="*/ 7325 w 28575"/>
                              <a:gd name="connsiteY125" fmla="*/ 3172 h 9525"/>
                              <a:gd name="connsiteX126" fmla="*/ 7325 w 28575"/>
                              <a:gd name="connsiteY126" fmla="*/ 3172 h 9525"/>
                              <a:gd name="connsiteX127" fmla="*/ 7325 w 28575"/>
                              <a:gd name="connsiteY127" fmla="*/ 6353 h 9525"/>
                              <a:gd name="connsiteX128" fmla="*/ 7325 w 28575"/>
                              <a:gd name="connsiteY128" fmla="*/ 6353 h 9525"/>
                              <a:gd name="connsiteX129" fmla="*/ 7325 w 28575"/>
                              <a:gd name="connsiteY129" fmla="*/ 6353 h 9525"/>
                              <a:gd name="connsiteX130" fmla="*/ 7325 w 28575"/>
                              <a:gd name="connsiteY130" fmla="*/ 6353 h 9525"/>
                              <a:gd name="connsiteX131" fmla="*/ 7325 w 28575"/>
                              <a:gd name="connsiteY131" fmla="*/ 3172 h 9525"/>
                              <a:gd name="connsiteX132" fmla="*/ 7325 w 28575"/>
                              <a:gd name="connsiteY132" fmla="*/ 3172 h 9525"/>
                              <a:gd name="connsiteX133" fmla="*/ 7325 w 28575"/>
                              <a:gd name="connsiteY133" fmla="*/ 3172 h 9525"/>
                              <a:gd name="connsiteX134" fmla="*/ 7325 w 28575"/>
                              <a:gd name="connsiteY134" fmla="*/ 6353 h 9525"/>
                              <a:gd name="connsiteX135" fmla="*/ 7325 w 28575"/>
                              <a:gd name="connsiteY135" fmla="*/ 3172 h 9525"/>
                              <a:gd name="connsiteX136" fmla="*/ 7325 w 28575"/>
                              <a:gd name="connsiteY136" fmla="*/ 6353 h 9525"/>
                              <a:gd name="connsiteX137" fmla="*/ 8058 w 28575"/>
                              <a:gd name="connsiteY137" fmla="*/ 6353 h 9525"/>
                              <a:gd name="connsiteX138" fmla="*/ 8058 w 28575"/>
                              <a:gd name="connsiteY138" fmla="*/ 3172 h 9525"/>
                              <a:gd name="connsiteX139" fmla="*/ 8058 w 28575"/>
                              <a:gd name="connsiteY139" fmla="*/ 3172 h 9525"/>
                              <a:gd name="connsiteX140" fmla="*/ 8058 w 28575"/>
                              <a:gd name="connsiteY140" fmla="*/ 3172 h 9525"/>
                              <a:gd name="connsiteX141" fmla="*/ 8058 w 28575"/>
                              <a:gd name="connsiteY141" fmla="*/ 0 h 9525"/>
                              <a:gd name="connsiteX142" fmla="*/ 8058 w 28575"/>
                              <a:gd name="connsiteY142" fmla="*/ 3172 h 9525"/>
                              <a:gd name="connsiteX143" fmla="*/ 8058 w 28575"/>
                              <a:gd name="connsiteY143" fmla="*/ 3172 h 9525"/>
                              <a:gd name="connsiteX144" fmla="*/ 8058 w 28575"/>
                              <a:gd name="connsiteY144" fmla="*/ 3172 h 9525"/>
                              <a:gd name="connsiteX145" fmla="*/ 8058 w 28575"/>
                              <a:gd name="connsiteY145" fmla="*/ 6353 h 9525"/>
                              <a:gd name="connsiteX146" fmla="*/ 8058 w 28575"/>
                              <a:gd name="connsiteY146" fmla="*/ 6353 h 9525"/>
                              <a:gd name="connsiteX147" fmla="*/ 8058 w 28575"/>
                              <a:gd name="connsiteY147" fmla="*/ 6353 h 9525"/>
                              <a:gd name="connsiteX148" fmla="*/ 8058 w 28575"/>
                              <a:gd name="connsiteY148" fmla="*/ 6353 h 9525"/>
                              <a:gd name="connsiteX149" fmla="*/ 8792 w 28575"/>
                              <a:gd name="connsiteY149" fmla="*/ 6353 h 9525"/>
                              <a:gd name="connsiteX150" fmla="*/ 8792 w 28575"/>
                              <a:gd name="connsiteY150" fmla="*/ 6353 h 9525"/>
                              <a:gd name="connsiteX151" fmla="*/ 8792 w 28575"/>
                              <a:gd name="connsiteY151" fmla="*/ 6353 h 9525"/>
                              <a:gd name="connsiteX152" fmla="*/ 8792 w 28575"/>
                              <a:gd name="connsiteY152" fmla="*/ 6353 h 9525"/>
                              <a:gd name="connsiteX153" fmla="*/ 8792 w 28575"/>
                              <a:gd name="connsiteY153" fmla="*/ 9525 h 9525"/>
                              <a:gd name="connsiteX154" fmla="*/ 8792 w 28575"/>
                              <a:gd name="connsiteY154" fmla="*/ 6353 h 9525"/>
                              <a:gd name="connsiteX155" fmla="*/ 8792 w 28575"/>
                              <a:gd name="connsiteY155" fmla="*/ 6353 h 9525"/>
                              <a:gd name="connsiteX156" fmla="*/ 8792 w 28575"/>
                              <a:gd name="connsiteY156" fmla="*/ 3172 h 9525"/>
                              <a:gd name="connsiteX157" fmla="*/ 8792 w 28575"/>
                              <a:gd name="connsiteY157" fmla="*/ 0 h 9525"/>
                              <a:gd name="connsiteX158" fmla="*/ 8792 w 28575"/>
                              <a:gd name="connsiteY158" fmla="*/ 3172 h 9525"/>
                              <a:gd name="connsiteX159" fmla="*/ 8792 w 28575"/>
                              <a:gd name="connsiteY159" fmla="*/ 3172 h 9525"/>
                              <a:gd name="connsiteX160" fmla="*/ 8792 w 28575"/>
                              <a:gd name="connsiteY160" fmla="*/ 6353 h 9525"/>
                              <a:gd name="connsiteX161" fmla="*/ 9525 w 28575"/>
                              <a:gd name="connsiteY161" fmla="*/ 6353 h 9525"/>
                              <a:gd name="connsiteX162" fmla="*/ 9525 w 28575"/>
                              <a:gd name="connsiteY162" fmla="*/ 6353 h 9525"/>
                              <a:gd name="connsiteX163" fmla="*/ 9525 w 28575"/>
                              <a:gd name="connsiteY163" fmla="*/ 3172 h 9525"/>
                              <a:gd name="connsiteX164" fmla="*/ 9525 w 28575"/>
                              <a:gd name="connsiteY164" fmla="*/ 3172 h 9525"/>
                              <a:gd name="connsiteX165" fmla="*/ 9525 w 28575"/>
                              <a:gd name="connsiteY165" fmla="*/ 3172 h 9525"/>
                              <a:gd name="connsiteX166" fmla="*/ 9525 w 28575"/>
                              <a:gd name="connsiteY166" fmla="*/ 6353 h 9525"/>
                              <a:gd name="connsiteX167" fmla="*/ 9525 w 28575"/>
                              <a:gd name="connsiteY167" fmla="*/ 6353 h 9525"/>
                              <a:gd name="connsiteX168" fmla="*/ 9525 w 28575"/>
                              <a:gd name="connsiteY168" fmla="*/ 6353 h 9525"/>
                              <a:gd name="connsiteX169" fmla="*/ 9525 w 28575"/>
                              <a:gd name="connsiteY169" fmla="*/ 6353 h 9525"/>
                              <a:gd name="connsiteX170" fmla="*/ 9525 w 28575"/>
                              <a:gd name="connsiteY170" fmla="*/ 3172 h 9525"/>
                              <a:gd name="connsiteX171" fmla="*/ 9525 w 28575"/>
                              <a:gd name="connsiteY171" fmla="*/ 3172 h 9525"/>
                              <a:gd name="connsiteX172" fmla="*/ 9525 w 28575"/>
                              <a:gd name="connsiteY172" fmla="*/ 0 h 9525"/>
                              <a:gd name="connsiteX173" fmla="*/ 10258 w 28575"/>
                              <a:gd name="connsiteY173" fmla="*/ 0 h 9525"/>
                              <a:gd name="connsiteX174" fmla="*/ 10258 w 28575"/>
                              <a:gd name="connsiteY174" fmla="*/ 3172 h 9525"/>
                              <a:gd name="connsiteX175" fmla="*/ 10258 w 28575"/>
                              <a:gd name="connsiteY175" fmla="*/ 0 h 9525"/>
                              <a:gd name="connsiteX176" fmla="*/ 10258 w 28575"/>
                              <a:gd name="connsiteY176" fmla="*/ 0 h 9525"/>
                              <a:gd name="connsiteX177" fmla="*/ 10258 w 28575"/>
                              <a:gd name="connsiteY177" fmla="*/ 0 h 9525"/>
                              <a:gd name="connsiteX178" fmla="*/ 10258 w 28575"/>
                              <a:gd name="connsiteY178" fmla="*/ 3172 h 9525"/>
                              <a:gd name="connsiteX179" fmla="*/ 10258 w 28575"/>
                              <a:gd name="connsiteY179" fmla="*/ 3172 h 9525"/>
                              <a:gd name="connsiteX180" fmla="*/ 10258 w 28575"/>
                              <a:gd name="connsiteY180" fmla="*/ 3172 h 9525"/>
                              <a:gd name="connsiteX181" fmla="*/ 10258 w 28575"/>
                              <a:gd name="connsiteY181" fmla="*/ 3172 h 9525"/>
                              <a:gd name="connsiteX182" fmla="*/ 10258 w 28575"/>
                              <a:gd name="connsiteY182" fmla="*/ 3172 h 9525"/>
                              <a:gd name="connsiteX183" fmla="*/ 10258 w 28575"/>
                              <a:gd name="connsiteY183" fmla="*/ 3172 h 9525"/>
                              <a:gd name="connsiteX184" fmla="*/ 10258 w 28575"/>
                              <a:gd name="connsiteY184" fmla="*/ 3172 h 9525"/>
                              <a:gd name="connsiteX185" fmla="*/ 10258 w 28575"/>
                              <a:gd name="connsiteY185" fmla="*/ 6353 h 9525"/>
                              <a:gd name="connsiteX186" fmla="*/ 10258 w 28575"/>
                              <a:gd name="connsiteY186" fmla="*/ 3172 h 9525"/>
                              <a:gd name="connsiteX187" fmla="*/ 10258 w 28575"/>
                              <a:gd name="connsiteY187" fmla="*/ 6353 h 9525"/>
                              <a:gd name="connsiteX188" fmla="*/ 10258 w 28575"/>
                              <a:gd name="connsiteY188" fmla="*/ 6353 h 9525"/>
                              <a:gd name="connsiteX189" fmla="*/ 10258 w 28575"/>
                              <a:gd name="connsiteY189" fmla="*/ 3172 h 9525"/>
                              <a:gd name="connsiteX190" fmla="*/ 10258 w 28575"/>
                              <a:gd name="connsiteY190" fmla="*/ 3172 h 9525"/>
                              <a:gd name="connsiteX191" fmla="*/ 10258 w 28575"/>
                              <a:gd name="connsiteY191" fmla="*/ 3172 h 9525"/>
                              <a:gd name="connsiteX192" fmla="*/ 10258 w 28575"/>
                              <a:gd name="connsiteY192" fmla="*/ 3172 h 9525"/>
                              <a:gd name="connsiteX193" fmla="*/ 10992 w 28575"/>
                              <a:gd name="connsiteY193" fmla="*/ 6353 h 9525"/>
                              <a:gd name="connsiteX194" fmla="*/ 10992 w 28575"/>
                              <a:gd name="connsiteY194" fmla="*/ 3172 h 9525"/>
                              <a:gd name="connsiteX195" fmla="*/ 10992 w 28575"/>
                              <a:gd name="connsiteY195" fmla="*/ 0 h 9525"/>
                              <a:gd name="connsiteX196" fmla="*/ 10992 w 28575"/>
                              <a:gd name="connsiteY196" fmla="*/ 0 h 9525"/>
                              <a:gd name="connsiteX197" fmla="*/ 10992 w 28575"/>
                              <a:gd name="connsiteY197" fmla="*/ 0 h 9525"/>
                              <a:gd name="connsiteX198" fmla="*/ 10992 w 28575"/>
                              <a:gd name="connsiteY198" fmla="*/ 3172 h 9525"/>
                              <a:gd name="connsiteX199" fmla="*/ 10992 w 28575"/>
                              <a:gd name="connsiteY199" fmla="*/ 0 h 9525"/>
                              <a:gd name="connsiteX200" fmla="*/ 10992 w 28575"/>
                              <a:gd name="connsiteY200" fmla="*/ 3172 h 9525"/>
                              <a:gd name="connsiteX201" fmla="*/ 10992 w 28575"/>
                              <a:gd name="connsiteY201" fmla="*/ 3172 h 9525"/>
                              <a:gd name="connsiteX202" fmla="*/ 10992 w 28575"/>
                              <a:gd name="connsiteY202" fmla="*/ 3172 h 9525"/>
                              <a:gd name="connsiteX203" fmla="*/ 10992 w 28575"/>
                              <a:gd name="connsiteY203" fmla="*/ 3172 h 9525"/>
                              <a:gd name="connsiteX204" fmla="*/ 10992 w 28575"/>
                              <a:gd name="connsiteY204" fmla="*/ 3172 h 9525"/>
                              <a:gd name="connsiteX205" fmla="*/ 11725 w 28575"/>
                              <a:gd name="connsiteY205" fmla="*/ 3172 h 9525"/>
                              <a:gd name="connsiteX206" fmla="*/ 11725 w 28575"/>
                              <a:gd name="connsiteY206" fmla="*/ 3172 h 9525"/>
                              <a:gd name="connsiteX207" fmla="*/ 11725 w 28575"/>
                              <a:gd name="connsiteY207" fmla="*/ 3172 h 9525"/>
                              <a:gd name="connsiteX208" fmla="*/ 11725 w 28575"/>
                              <a:gd name="connsiteY208" fmla="*/ 3172 h 9525"/>
                              <a:gd name="connsiteX209" fmla="*/ 11725 w 28575"/>
                              <a:gd name="connsiteY209" fmla="*/ 3172 h 9525"/>
                              <a:gd name="connsiteX210" fmla="*/ 11725 w 28575"/>
                              <a:gd name="connsiteY210" fmla="*/ 3172 h 9525"/>
                              <a:gd name="connsiteX211" fmla="*/ 11725 w 28575"/>
                              <a:gd name="connsiteY211" fmla="*/ 3172 h 9525"/>
                              <a:gd name="connsiteX212" fmla="*/ 11725 w 28575"/>
                              <a:gd name="connsiteY212" fmla="*/ 3172 h 9525"/>
                              <a:gd name="connsiteX213" fmla="*/ 11725 w 28575"/>
                              <a:gd name="connsiteY213" fmla="*/ 3172 h 9525"/>
                              <a:gd name="connsiteX214" fmla="*/ 11725 w 28575"/>
                              <a:gd name="connsiteY214" fmla="*/ 3172 h 9525"/>
                              <a:gd name="connsiteX215" fmla="*/ 11725 w 28575"/>
                              <a:gd name="connsiteY215" fmla="*/ 6353 h 9525"/>
                              <a:gd name="connsiteX216" fmla="*/ 11725 w 28575"/>
                              <a:gd name="connsiteY216" fmla="*/ 6353 h 9525"/>
                              <a:gd name="connsiteX217" fmla="*/ 12459 w 28575"/>
                              <a:gd name="connsiteY217" fmla="*/ 6353 h 9525"/>
                              <a:gd name="connsiteX218" fmla="*/ 12459 w 28575"/>
                              <a:gd name="connsiteY218" fmla="*/ 6353 h 9525"/>
                              <a:gd name="connsiteX219" fmla="*/ 12459 w 28575"/>
                              <a:gd name="connsiteY219" fmla="*/ 6353 h 9525"/>
                              <a:gd name="connsiteX220" fmla="*/ 12459 w 28575"/>
                              <a:gd name="connsiteY220" fmla="*/ 6353 h 9525"/>
                              <a:gd name="connsiteX221" fmla="*/ 12459 w 28575"/>
                              <a:gd name="connsiteY221" fmla="*/ 6353 h 9525"/>
                              <a:gd name="connsiteX222" fmla="*/ 12459 w 28575"/>
                              <a:gd name="connsiteY222" fmla="*/ 6353 h 9525"/>
                              <a:gd name="connsiteX223" fmla="*/ 12459 w 28575"/>
                              <a:gd name="connsiteY223" fmla="*/ 6353 h 9525"/>
                              <a:gd name="connsiteX224" fmla="*/ 12459 w 28575"/>
                              <a:gd name="connsiteY224" fmla="*/ 6353 h 9525"/>
                              <a:gd name="connsiteX225" fmla="*/ 12459 w 28575"/>
                              <a:gd name="connsiteY225" fmla="*/ 6353 h 9525"/>
                              <a:gd name="connsiteX226" fmla="*/ 12459 w 28575"/>
                              <a:gd name="connsiteY226" fmla="*/ 6353 h 9525"/>
                              <a:gd name="connsiteX227" fmla="*/ 12459 w 28575"/>
                              <a:gd name="connsiteY227" fmla="*/ 6353 h 9525"/>
                              <a:gd name="connsiteX228" fmla="*/ 12459 w 28575"/>
                              <a:gd name="connsiteY228" fmla="*/ 6353 h 9525"/>
                              <a:gd name="connsiteX229" fmla="*/ 13192 w 28575"/>
                              <a:gd name="connsiteY229" fmla="*/ 6353 h 9525"/>
                              <a:gd name="connsiteX230" fmla="*/ 13192 w 28575"/>
                              <a:gd name="connsiteY230" fmla="*/ 6353 h 9525"/>
                              <a:gd name="connsiteX231" fmla="*/ 13192 w 28575"/>
                              <a:gd name="connsiteY231" fmla="*/ 3172 h 9525"/>
                              <a:gd name="connsiteX232" fmla="*/ 13192 w 28575"/>
                              <a:gd name="connsiteY232" fmla="*/ 6353 h 9525"/>
                              <a:gd name="connsiteX233" fmla="*/ 13192 w 28575"/>
                              <a:gd name="connsiteY233" fmla="*/ 6353 h 9525"/>
                              <a:gd name="connsiteX234" fmla="*/ 13192 w 28575"/>
                              <a:gd name="connsiteY234" fmla="*/ 6353 h 9525"/>
                              <a:gd name="connsiteX235" fmla="*/ 13192 w 28575"/>
                              <a:gd name="connsiteY235" fmla="*/ 6353 h 9525"/>
                              <a:gd name="connsiteX236" fmla="*/ 13192 w 28575"/>
                              <a:gd name="connsiteY236" fmla="*/ 3172 h 9525"/>
                              <a:gd name="connsiteX237" fmla="*/ 13192 w 28575"/>
                              <a:gd name="connsiteY237" fmla="*/ 3172 h 9525"/>
                              <a:gd name="connsiteX238" fmla="*/ 13192 w 28575"/>
                              <a:gd name="connsiteY238" fmla="*/ 0 h 9525"/>
                              <a:gd name="connsiteX239" fmla="*/ 13192 w 28575"/>
                              <a:gd name="connsiteY239" fmla="*/ 3172 h 9525"/>
                              <a:gd name="connsiteX240" fmla="*/ 13192 w 28575"/>
                              <a:gd name="connsiteY240" fmla="*/ 3172 h 9525"/>
                              <a:gd name="connsiteX241" fmla="*/ 13926 w 28575"/>
                              <a:gd name="connsiteY241" fmla="*/ 3172 h 9525"/>
                              <a:gd name="connsiteX242" fmla="*/ 13926 w 28575"/>
                              <a:gd name="connsiteY242" fmla="*/ 3172 h 9525"/>
                              <a:gd name="connsiteX243" fmla="*/ 13926 w 28575"/>
                              <a:gd name="connsiteY243" fmla="*/ 3172 h 9525"/>
                              <a:gd name="connsiteX244" fmla="*/ 13926 w 28575"/>
                              <a:gd name="connsiteY244" fmla="*/ 3172 h 9525"/>
                              <a:gd name="connsiteX245" fmla="*/ 13926 w 28575"/>
                              <a:gd name="connsiteY245" fmla="*/ 3172 h 9525"/>
                              <a:gd name="connsiteX246" fmla="*/ 13926 w 28575"/>
                              <a:gd name="connsiteY246" fmla="*/ 3172 h 9525"/>
                              <a:gd name="connsiteX247" fmla="*/ 13926 w 28575"/>
                              <a:gd name="connsiteY247" fmla="*/ 3172 h 9525"/>
                              <a:gd name="connsiteX248" fmla="*/ 13926 w 28575"/>
                              <a:gd name="connsiteY248" fmla="*/ 3172 h 9525"/>
                              <a:gd name="connsiteX249" fmla="*/ 13926 w 28575"/>
                              <a:gd name="connsiteY249" fmla="*/ 6353 h 9525"/>
                              <a:gd name="connsiteX250" fmla="*/ 13926 w 28575"/>
                              <a:gd name="connsiteY250" fmla="*/ 6353 h 9525"/>
                              <a:gd name="connsiteX251" fmla="*/ 13926 w 28575"/>
                              <a:gd name="connsiteY251" fmla="*/ 6353 h 9525"/>
                              <a:gd name="connsiteX252" fmla="*/ 13926 w 28575"/>
                              <a:gd name="connsiteY252" fmla="*/ 3172 h 9525"/>
                              <a:gd name="connsiteX253" fmla="*/ 14649 w 28575"/>
                              <a:gd name="connsiteY253" fmla="*/ 3172 h 9525"/>
                              <a:gd name="connsiteX254" fmla="*/ 14649 w 28575"/>
                              <a:gd name="connsiteY254" fmla="*/ 6353 h 9525"/>
                              <a:gd name="connsiteX255" fmla="*/ 14649 w 28575"/>
                              <a:gd name="connsiteY255" fmla="*/ 3172 h 9525"/>
                              <a:gd name="connsiteX256" fmla="*/ 14649 w 28575"/>
                              <a:gd name="connsiteY256" fmla="*/ 6353 h 9525"/>
                              <a:gd name="connsiteX257" fmla="*/ 14649 w 28575"/>
                              <a:gd name="connsiteY257" fmla="*/ 6353 h 9525"/>
                              <a:gd name="connsiteX258" fmla="*/ 14649 w 28575"/>
                              <a:gd name="connsiteY258" fmla="*/ 3172 h 9525"/>
                              <a:gd name="connsiteX259" fmla="*/ 14649 w 28575"/>
                              <a:gd name="connsiteY259" fmla="*/ 3172 h 9525"/>
                              <a:gd name="connsiteX260" fmla="*/ 14649 w 28575"/>
                              <a:gd name="connsiteY260" fmla="*/ 6353 h 9525"/>
                              <a:gd name="connsiteX261" fmla="*/ 14649 w 28575"/>
                              <a:gd name="connsiteY261" fmla="*/ 3172 h 9525"/>
                              <a:gd name="connsiteX262" fmla="*/ 14649 w 28575"/>
                              <a:gd name="connsiteY262" fmla="*/ 3172 h 9525"/>
                              <a:gd name="connsiteX263" fmla="*/ 14649 w 28575"/>
                              <a:gd name="connsiteY263" fmla="*/ 3172 h 9525"/>
                              <a:gd name="connsiteX264" fmla="*/ 14649 w 28575"/>
                              <a:gd name="connsiteY264" fmla="*/ 3172 h 9525"/>
                              <a:gd name="connsiteX265" fmla="*/ 14649 w 28575"/>
                              <a:gd name="connsiteY265" fmla="*/ 3172 h 9525"/>
                              <a:gd name="connsiteX266" fmla="*/ 14649 w 28575"/>
                              <a:gd name="connsiteY266" fmla="*/ 6353 h 9525"/>
                              <a:gd name="connsiteX267" fmla="*/ 15383 w 28575"/>
                              <a:gd name="connsiteY267" fmla="*/ 6353 h 9525"/>
                              <a:gd name="connsiteX268" fmla="*/ 15383 w 28575"/>
                              <a:gd name="connsiteY268" fmla="*/ 6353 h 9525"/>
                              <a:gd name="connsiteX269" fmla="*/ 15383 w 28575"/>
                              <a:gd name="connsiteY269" fmla="*/ 6353 h 9525"/>
                              <a:gd name="connsiteX270" fmla="*/ 15383 w 28575"/>
                              <a:gd name="connsiteY270" fmla="*/ 3172 h 9525"/>
                              <a:gd name="connsiteX271" fmla="*/ 15383 w 28575"/>
                              <a:gd name="connsiteY271" fmla="*/ 6353 h 9525"/>
                              <a:gd name="connsiteX272" fmla="*/ 15383 w 28575"/>
                              <a:gd name="connsiteY272" fmla="*/ 3172 h 9525"/>
                              <a:gd name="connsiteX273" fmla="*/ 15383 w 28575"/>
                              <a:gd name="connsiteY273" fmla="*/ 6353 h 9525"/>
                              <a:gd name="connsiteX274" fmla="*/ 15383 w 28575"/>
                              <a:gd name="connsiteY274" fmla="*/ 6353 h 9525"/>
                              <a:gd name="connsiteX275" fmla="*/ 15383 w 28575"/>
                              <a:gd name="connsiteY275" fmla="*/ 3172 h 9525"/>
                              <a:gd name="connsiteX276" fmla="*/ 15383 w 28575"/>
                              <a:gd name="connsiteY276" fmla="*/ 3172 h 9525"/>
                              <a:gd name="connsiteX277" fmla="*/ 15383 w 28575"/>
                              <a:gd name="connsiteY277" fmla="*/ 3172 h 9525"/>
                              <a:gd name="connsiteX278" fmla="*/ 15383 w 28575"/>
                              <a:gd name="connsiteY278" fmla="*/ 3172 h 9525"/>
                              <a:gd name="connsiteX279" fmla="*/ 15383 w 28575"/>
                              <a:gd name="connsiteY279" fmla="*/ 3172 h 9525"/>
                              <a:gd name="connsiteX280" fmla="*/ 15383 w 28575"/>
                              <a:gd name="connsiteY280" fmla="*/ 3172 h 9525"/>
                              <a:gd name="connsiteX281" fmla="*/ 15383 w 28575"/>
                              <a:gd name="connsiteY281" fmla="*/ 3172 h 9525"/>
                              <a:gd name="connsiteX282" fmla="*/ 15383 w 28575"/>
                              <a:gd name="connsiteY282" fmla="*/ 3172 h 9525"/>
                              <a:gd name="connsiteX283" fmla="*/ 15383 w 28575"/>
                              <a:gd name="connsiteY283" fmla="*/ 3172 h 9525"/>
                              <a:gd name="connsiteX284" fmla="*/ 15383 w 28575"/>
                              <a:gd name="connsiteY284" fmla="*/ 3172 h 9525"/>
                              <a:gd name="connsiteX285" fmla="*/ 16116 w 28575"/>
                              <a:gd name="connsiteY285" fmla="*/ 3172 h 9525"/>
                              <a:gd name="connsiteX286" fmla="*/ 16116 w 28575"/>
                              <a:gd name="connsiteY286" fmla="*/ 3172 h 9525"/>
                              <a:gd name="connsiteX287" fmla="*/ 16116 w 28575"/>
                              <a:gd name="connsiteY287" fmla="*/ 6353 h 9525"/>
                              <a:gd name="connsiteX288" fmla="*/ 16116 w 28575"/>
                              <a:gd name="connsiteY288" fmla="*/ 6353 h 9525"/>
                              <a:gd name="connsiteX289" fmla="*/ 16116 w 28575"/>
                              <a:gd name="connsiteY289" fmla="*/ 6353 h 9525"/>
                              <a:gd name="connsiteX290" fmla="*/ 16116 w 28575"/>
                              <a:gd name="connsiteY290" fmla="*/ 6353 h 9525"/>
                              <a:gd name="connsiteX291" fmla="*/ 16116 w 28575"/>
                              <a:gd name="connsiteY291" fmla="*/ 6353 h 9525"/>
                              <a:gd name="connsiteX292" fmla="*/ 16116 w 28575"/>
                              <a:gd name="connsiteY292" fmla="*/ 3172 h 9525"/>
                              <a:gd name="connsiteX293" fmla="*/ 16116 w 28575"/>
                              <a:gd name="connsiteY293" fmla="*/ 3172 h 9525"/>
                              <a:gd name="connsiteX294" fmla="*/ 16116 w 28575"/>
                              <a:gd name="connsiteY294" fmla="*/ 3172 h 9525"/>
                              <a:gd name="connsiteX295" fmla="*/ 16116 w 28575"/>
                              <a:gd name="connsiteY295" fmla="*/ 6353 h 9525"/>
                              <a:gd name="connsiteX296" fmla="*/ 16116 w 28575"/>
                              <a:gd name="connsiteY296" fmla="*/ 6353 h 9525"/>
                              <a:gd name="connsiteX297" fmla="*/ 16850 w 28575"/>
                              <a:gd name="connsiteY297" fmla="*/ 6353 h 9525"/>
                              <a:gd name="connsiteX298" fmla="*/ 16850 w 28575"/>
                              <a:gd name="connsiteY298" fmla="*/ 6353 h 9525"/>
                              <a:gd name="connsiteX299" fmla="*/ 16850 w 28575"/>
                              <a:gd name="connsiteY299" fmla="*/ 6353 h 9525"/>
                              <a:gd name="connsiteX300" fmla="*/ 16850 w 28575"/>
                              <a:gd name="connsiteY300" fmla="*/ 3172 h 9525"/>
                              <a:gd name="connsiteX301" fmla="*/ 16850 w 28575"/>
                              <a:gd name="connsiteY301" fmla="*/ 3172 h 9525"/>
                              <a:gd name="connsiteX302" fmla="*/ 16850 w 28575"/>
                              <a:gd name="connsiteY302" fmla="*/ 3172 h 9525"/>
                              <a:gd name="connsiteX303" fmla="*/ 16850 w 28575"/>
                              <a:gd name="connsiteY303" fmla="*/ 3172 h 9525"/>
                              <a:gd name="connsiteX304" fmla="*/ 16850 w 28575"/>
                              <a:gd name="connsiteY304" fmla="*/ 3172 h 9525"/>
                              <a:gd name="connsiteX305" fmla="*/ 16850 w 28575"/>
                              <a:gd name="connsiteY305" fmla="*/ 6353 h 9525"/>
                              <a:gd name="connsiteX306" fmla="*/ 16850 w 28575"/>
                              <a:gd name="connsiteY306" fmla="*/ 6353 h 9525"/>
                              <a:gd name="connsiteX307" fmla="*/ 16850 w 28575"/>
                              <a:gd name="connsiteY307" fmla="*/ 6353 h 9525"/>
                              <a:gd name="connsiteX308" fmla="*/ 16850 w 28575"/>
                              <a:gd name="connsiteY308" fmla="*/ 6353 h 9525"/>
                              <a:gd name="connsiteX309" fmla="*/ 17583 w 28575"/>
                              <a:gd name="connsiteY309" fmla="*/ 6353 h 9525"/>
                              <a:gd name="connsiteX310" fmla="*/ 17583 w 28575"/>
                              <a:gd name="connsiteY310" fmla="*/ 3172 h 9525"/>
                              <a:gd name="connsiteX311" fmla="*/ 17583 w 28575"/>
                              <a:gd name="connsiteY311" fmla="*/ 3172 h 9525"/>
                              <a:gd name="connsiteX312" fmla="*/ 17583 w 28575"/>
                              <a:gd name="connsiteY312" fmla="*/ 3172 h 9525"/>
                              <a:gd name="connsiteX313" fmla="*/ 17583 w 28575"/>
                              <a:gd name="connsiteY313" fmla="*/ 3172 h 9525"/>
                              <a:gd name="connsiteX314" fmla="*/ 17583 w 28575"/>
                              <a:gd name="connsiteY314" fmla="*/ 3172 h 9525"/>
                              <a:gd name="connsiteX315" fmla="*/ 17583 w 28575"/>
                              <a:gd name="connsiteY315" fmla="*/ 6353 h 9525"/>
                              <a:gd name="connsiteX316" fmla="*/ 17583 w 28575"/>
                              <a:gd name="connsiteY316" fmla="*/ 6353 h 9525"/>
                              <a:gd name="connsiteX317" fmla="*/ 17583 w 28575"/>
                              <a:gd name="connsiteY317" fmla="*/ 3172 h 9525"/>
                              <a:gd name="connsiteX318" fmla="*/ 17583 w 28575"/>
                              <a:gd name="connsiteY318" fmla="*/ 3172 h 9525"/>
                              <a:gd name="connsiteX319" fmla="*/ 17583 w 28575"/>
                              <a:gd name="connsiteY319" fmla="*/ 0 h 9525"/>
                              <a:gd name="connsiteX320" fmla="*/ 17583 w 28575"/>
                              <a:gd name="connsiteY320" fmla="*/ 0 h 9525"/>
                              <a:gd name="connsiteX321" fmla="*/ 18317 w 28575"/>
                              <a:gd name="connsiteY321" fmla="*/ 0 h 9525"/>
                              <a:gd name="connsiteX322" fmla="*/ 18317 w 28575"/>
                              <a:gd name="connsiteY322" fmla="*/ 3172 h 9525"/>
                              <a:gd name="connsiteX323" fmla="*/ 18317 w 28575"/>
                              <a:gd name="connsiteY323" fmla="*/ 3172 h 9525"/>
                              <a:gd name="connsiteX324" fmla="*/ 18317 w 28575"/>
                              <a:gd name="connsiteY324" fmla="*/ 3172 h 9525"/>
                              <a:gd name="connsiteX325" fmla="*/ 18317 w 28575"/>
                              <a:gd name="connsiteY325" fmla="*/ 3172 h 9525"/>
                              <a:gd name="connsiteX326" fmla="*/ 18317 w 28575"/>
                              <a:gd name="connsiteY326" fmla="*/ 3172 h 9525"/>
                              <a:gd name="connsiteX327" fmla="*/ 18317 w 28575"/>
                              <a:gd name="connsiteY327" fmla="*/ 3172 h 9525"/>
                              <a:gd name="connsiteX328" fmla="*/ 18317 w 28575"/>
                              <a:gd name="connsiteY328" fmla="*/ 6353 h 9525"/>
                              <a:gd name="connsiteX329" fmla="*/ 18317 w 28575"/>
                              <a:gd name="connsiteY329" fmla="*/ 6353 h 9525"/>
                              <a:gd name="connsiteX330" fmla="*/ 18317 w 28575"/>
                              <a:gd name="connsiteY330" fmla="*/ 6353 h 9525"/>
                              <a:gd name="connsiteX331" fmla="*/ 18317 w 28575"/>
                              <a:gd name="connsiteY331" fmla="*/ 6353 h 9525"/>
                              <a:gd name="connsiteX332" fmla="*/ 18317 w 28575"/>
                              <a:gd name="connsiteY332" fmla="*/ 3172 h 9525"/>
                              <a:gd name="connsiteX333" fmla="*/ 18317 w 28575"/>
                              <a:gd name="connsiteY333" fmla="*/ 3172 h 9525"/>
                              <a:gd name="connsiteX334" fmla="*/ 18317 w 28575"/>
                              <a:gd name="connsiteY334" fmla="*/ 3172 h 9525"/>
                              <a:gd name="connsiteX335" fmla="*/ 19050 w 28575"/>
                              <a:gd name="connsiteY335" fmla="*/ 3172 h 9525"/>
                              <a:gd name="connsiteX336" fmla="*/ 19050 w 28575"/>
                              <a:gd name="connsiteY336" fmla="*/ 3172 h 9525"/>
                              <a:gd name="connsiteX337" fmla="*/ 19050 w 28575"/>
                              <a:gd name="connsiteY337" fmla="*/ 3172 h 9525"/>
                              <a:gd name="connsiteX338" fmla="*/ 19050 w 28575"/>
                              <a:gd name="connsiteY338" fmla="*/ 6353 h 9525"/>
                              <a:gd name="connsiteX339" fmla="*/ 19050 w 28575"/>
                              <a:gd name="connsiteY339" fmla="*/ 6353 h 9525"/>
                              <a:gd name="connsiteX340" fmla="*/ 19050 w 28575"/>
                              <a:gd name="connsiteY340" fmla="*/ 6353 h 9525"/>
                              <a:gd name="connsiteX341" fmla="*/ 19050 w 28575"/>
                              <a:gd name="connsiteY341" fmla="*/ 6353 h 9525"/>
                              <a:gd name="connsiteX342" fmla="*/ 19050 w 28575"/>
                              <a:gd name="connsiteY342" fmla="*/ 3172 h 9525"/>
                              <a:gd name="connsiteX343" fmla="*/ 19050 w 28575"/>
                              <a:gd name="connsiteY343" fmla="*/ 3172 h 9525"/>
                              <a:gd name="connsiteX344" fmla="*/ 19050 w 28575"/>
                              <a:gd name="connsiteY344" fmla="*/ 3172 h 9525"/>
                              <a:gd name="connsiteX345" fmla="*/ 19050 w 28575"/>
                              <a:gd name="connsiteY345" fmla="*/ 3172 h 9525"/>
                              <a:gd name="connsiteX346" fmla="*/ 19050 w 28575"/>
                              <a:gd name="connsiteY346" fmla="*/ 3172 h 9525"/>
                              <a:gd name="connsiteX347" fmla="*/ 19783 w 28575"/>
                              <a:gd name="connsiteY347" fmla="*/ 6353 h 9525"/>
                              <a:gd name="connsiteX348" fmla="*/ 19783 w 28575"/>
                              <a:gd name="connsiteY348" fmla="*/ 6353 h 9525"/>
                              <a:gd name="connsiteX349" fmla="*/ 19783 w 28575"/>
                              <a:gd name="connsiteY349" fmla="*/ 6353 h 9525"/>
                              <a:gd name="connsiteX350" fmla="*/ 19783 w 28575"/>
                              <a:gd name="connsiteY350" fmla="*/ 6353 h 9525"/>
                              <a:gd name="connsiteX351" fmla="*/ 19783 w 28575"/>
                              <a:gd name="connsiteY351" fmla="*/ 3172 h 9525"/>
                              <a:gd name="connsiteX352" fmla="*/ 19783 w 28575"/>
                              <a:gd name="connsiteY352" fmla="*/ 3172 h 9525"/>
                              <a:gd name="connsiteX353" fmla="*/ 19783 w 28575"/>
                              <a:gd name="connsiteY353" fmla="*/ 3172 h 9525"/>
                              <a:gd name="connsiteX354" fmla="*/ 19783 w 28575"/>
                              <a:gd name="connsiteY354" fmla="*/ 6353 h 9525"/>
                              <a:gd name="connsiteX355" fmla="*/ 19783 w 28575"/>
                              <a:gd name="connsiteY355" fmla="*/ 6353 h 9525"/>
                              <a:gd name="connsiteX356" fmla="*/ 19783 w 28575"/>
                              <a:gd name="connsiteY356" fmla="*/ 3172 h 9525"/>
                              <a:gd name="connsiteX357" fmla="*/ 19783 w 28575"/>
                              <a:gd name="connsiteY357" fmla="*/ 3172 h 9525"/>
                              <a:gd name="connsiteX358" fmla="*/ 19783 w 28575"/>
                              <a:gd name="connsiteY358" fmla="*/ 0 h 9525"/>
                              <a:gd name="connsiteX359" fmla="*/ 19783 w 28575"/>
                              <a:gd name="connsiteY359" fmla="*/ 0 h 9525"/>
                              <a:gd name="connsiteX360" fmla="*/ 19783 w 28575"/>
                              <a:gd name="connsiteY360" fmla="*/ 3172 h 9525"/>
                              <a:gd name="connsiteX361" fmla="*/ 19783 w 28575"/>
                              <a:gd name="connsiteY361" fmla="*/ 3172 h 9525"/>
                              <a:gd name="connsiteX362" fmla="*/ 19783 w 28575"/>
                              <a:gd name="connsiteY362" fmla="*/ 3172 h 9525"/>
                              <a:gd name="connsiteX363" fmla="*/ 19783 w 28575"/>
                              <a:gd name="connsiteY363" fmla="*/ 3172 h 9525"/>
                              <a:gd name="connsiteX364" fmla="*/ 19783 w 28575"/>
                              <a:gd name="connsiteY364" fmla="*/ 3172 h 9525"/>
                              <a:gd name="connsiteX365" fmla="*/ 20517 w 28575"/>
                              <a:gd name="connsiteY365" fmla="*/ 3172 h 9525"/>
                              <a:gd name="connsiteX366" fmla="*/ 20517 w 28575"/>
                              <a:gd name="connsiteY366" fmla="*/ 6353 h 9525"/>
                              <a:gd name="connsiteX367" fmla="*/ 20517 w 28575"/>
                              <a:gd name="connsiteY367" fmla="*/ 6353 h 9525"/>
                              <a:gd name="connsiteX368" fmla="*/ 20517 w 28575"/>
                              <a:gd name="connsiteY368" fmla="*/ 6353 h 9525"/>
                              <a:gd name="connsiteX369" fmla="*/ 20517 w 28575"/>
                              <a:gd name="connsiteY369" fmla="*/ 6353 h 9525"/>
                              <a:gd name="connsiteX370" fmla="*/ 20517 w 28575"/>
                              <a:gd name="connsiteY370" fmla="*/ 3172 h 9525"/>
                              <a:gd name="connsiteX371" fmla="*/ 20517 w 28575"/>
                              <a:gd name="connsiteY371" fmla="*/ 3172 h 9525"/>
                              <a:gd name="connsiteX372" fmla="*/ 20517 w 28575"/>
                              <a:gd name="connsiteY372" fmla="*/ 6353 h 9525"/>
                              <a:gd name="connsiteX373" fmla="*/ 20517 w 28575"/>
                              <a:gd name="connsiteY373" fmla="*/ 6353 h 9525"/>
                              <a:gd name="connsiteX374" fmla="*/ 20517 w 28575"/>
                              <a:gd name="connsiteY374" fmla="*/ 6353 h 9525"/>
                              <a:gd name="connsiteX375" fmla="*/ 20517 w 28575"/>
                              <a:gd name="connsiteY375" fmla="*/ 6353 h 9525"/>
                              <a:gd name="connsiteX376" fmla="*/ 20517 w 28575"/>
                              <a:gd name="connsiteY376" fmla="*/ 6353 h 9525"/>
                              <a:gd name="connsiteX377" fmla="*/ 21250 w 28575"/>
                              <a:gd name="connsiteY377" fmla="*/ 3172 h 9525"/>
                              <a:gd name="connsiteX378" fmla="*/ 21250 w 28575"/>
                              <a:gd name="connsiteY378" fmla="*/ 3172 h 9525"/>
                              <a:gd name="connsiteX379" fmla="*/ 21250 w 28575"/>
                              <a:gd name="connsiteY379" fmla="*/ 3172 h 9525"/>
                              <a:gd name="connsiteX380" fmla="*/ 21250 w 28575"/>
                              <a:gd name="connsiteY380" fmla="*/ 3172 h 9525"/>
                              <a:gd name="connsiteX381" fmla="*/ 21250 w 28575"/>
                              <a:gd name="connsiteY381" fmla="*/ 0 h 9525"/>
                              <a:gd name="connsiteX382" fmla="*/ 21250 w 28575"/>
                              <a:gd name="connsiteY382" fmla="*/ 3172 h 9525"/>
                              <a:gd name="connsiteX383" fmla="*/ 21250 w 28575"/>
                              <a:gd name="connsiteY383" fmla="*/ 0 h 9525"/>
                              <a:gd name="connsiteX384" fmla="*/ 21250 w 28575"/>
                              <a:gd name="connsiteY384" fmla="*/ 0 h 9525"/>
                              <a:gd name="connsiteX385" fmla="*/ 21250 w 28575"/>
                              <a:gd name="connsiteY385" fmla="*/ 3172 h 9525"/>
                              <a:gd name="connsiteX386" fmla="*/ 21250 w 28575"/>
                              <a:gd name="connsiteY386" fmla="*/ 3172 h 9525"/>
                              <a:gd name="connsiteX387" fmla="*/ 21250 w 28575"/>
                              <a:gd name="connsiteY387" fmla="*/ 3172 h 9525"/>
                              <a:gd name="connsiteX388" fmla="*/ 21250 w 28575"/>
                              <a:gd name="connsiteY388" fmla="*/ 3172 h 9525"/>
                              <a:gd name="connsiteX389" fmla="*/ 21984 w 28575"/>
                              <a:gd name="connsiteY389" fmla="*/ 6353 h 9525"/>
                              <a:gd name="connsiteX390" fmla="*/ 21984 w 28575"/>
                              <a:gd name="connsiteY390" fmla="*/ 6353 h 9525"/>
                              <a:gd name="connsiteX391" fmla="*/ 21984 w 28575"/>
                              <a:gd name="connsiteY391" fmla="*/ 6353 h 9525"/>
                              <a:gd name="connsiteX392" fmla="*/ 21984 w 28575"/>
                              <a:gd name="connsiteY392" fmla="*/ 6353 h 9525"/>
                              <a:gd name="connsiteX393" fmla="*/ 21984 w 28575"/>
                              <a:gd name="connsiteY393" fmla="*/ 6353 h 9525"/>
                              <a:gd name="connsiteX394" fmla="*/ 21984 w 28575"/>
                              <a:gd name="connsiteY394" fmla="*/ 6353 h 9525"/>
                              <a:gd name="connsiteX395" fmla="*/ 21984 w 28575"/>
                              <a:gd name="connsiteY395" fmla="*/ 6353 h 9525"/>
                              <a:gd name="connsiteX396" fmla="*/ 21984 w 28575"/>
                              <a:gd name="connsiteY396" fmla="*/ 6353 h 9525"/>
                              <a:gd name="connsiteX397" fmla="*/ 21984 w 28575"/>
                              <a:gd name="connsiteY397" fmla="*/ 6353 h 9525"/>
                              <a:gd name="connsiteX398" fmla="*/ 21984 w 28575"/>
                              <a:gd name="connsiteY398" fmla="*/ 6353 h 9525"/>
                              <a:gd name="connsiteX399" fmla="*/ 21984 w 28575"/>
                              <a:gd name="connsiteY399" fmla="*/ 3172 h 9525"/>
                              <a:gd name="connsiteX400" fmla="*/ 21984 w 28575"/>
                              <a:gd name="connsiteY400" fmla="*/ 6353 h 9525"/>
                              <a:gd name="connsiteX401" fmla="*/ 21984 w 28575"/>
                              <a:gd name="connsiteY401" fmla="*/ 3172 h 9525"/>
                              <a:gd name="connsiteX402" fmla="*/ 21984 w 28575"/>
                              <a:gd name="connsiteY402" fmla="*/ 6353 h 9525"/>
                              <a:gd name="connsiteX403" fmla="*/ 22717 w 28575"/>
                              <a:gd name="connsiteY403" fmla="*/ 6353 h 9525"/>
                              <a:gd name="connsiteX404" fmla="*/ 22717 w 28575"/>
                              <a:gd name="connsiteY404" fmla="*/ 6353 h 9525"/>
                              <a:gd name="connsiteX405" fmla="*/ 22717 w 28575"/>
                              <a:gd name="connsiteY405" fmla="*/ 6353 h 9525"/>
                              <a:gd name="connsiteX406" fmla="*/ 22717 w 28575"/>
                              <a:gd name="connsiteY406" fmla="*/ 6353 h 9525"/>
                              <a:gd name="connsiteX407" fmla="*/ 22717 w 28575"/>
                              <a:gd name="connsiteY407" fmla="*/ 6353 h 9525"/>
                              <a:gd name="connsiteX408" fmla="*/ 22717 w 28575"/>
                              <a:gd name="connsiteY408" fmla="*/ 6353 h 9525"/>
                              <a:gd name="connsiteX409" fmla="*/ 22717 w 28575"/>
                              <a:gd name="connsiteY409" fmla="*/ 6353 h 9525"/>
                              <a:gd name="connsiteX410" fmla="*/ 22717 w 28575"/>
                              <a:gd name="connsiteY410" fmla="*/ 6353 h 9525"/>
                              <a:gd name="connsiteX411" fmla="*/ 22717 w 28575"/>
                              <a:gd name="connsiteY411" fmla="*/ 3172 h 9525"/>
                              <a:gd name="connsiteX412" fmla="*/ 22717 w 28575"/>
                              <a:gd name="connsiteY412" fmla="*/ 6353 h 9525"/>
                              <a:gd name="connsiteX413" fmla="*/ 22717 w 28575"/>
                              <a:gd name="connsiteY413" fmla="*/ 6353 h 9525"/>
                              <a:gd name="connsiteX414" fmla="*/ 22717 w 28575"/>
                              <a:gd name="connsiteY414" fmla="*/ 6353 h 9525"/>
                              <a:gd name="connsiteX415" fmla="*/ 23451 w 28575"/>
                              <a:gd name="connsiteY415" fmla="*/ 6353 h 9525"/>
                              <a:gd name="connsiteX416" fmla="*/ 23451 w 28575"/>
                              <a:gd name="connsiteY416" fmla="*/ 6353 h 9525"/>
                              <a:gd name="connsiteX417" fmla="*/ 23451 w 28575"/>
                              <a:gd name="connsiteY417" fmla="*/ 6353 h 9525"/>
                              <a:gd name="connsiteX418" fmla="*/ 23451 w 28575"/>
                              <a:gd name="connsiteY418" fmla="*/ 3172 h 9525"/>
                              <a:gd name="connsiteX419" fmla="*/ 23451 w 28575"/>
                              <a:gd name="connsiteY419" fmla="*/ 0 h 9525"/>
                              <a:gd name="connsiteX420" fmla="*/ 23451 w 28575"/>
                              <a:gd name="connsiteY420" fmla="*/ 3172 h 9525"/>
                              <a:gd name="connsiteX421" fmla="*/ 23451 w 28575"/>
                              <a:gd name="connsiteY421" fmla="*/ 0 h 9525"/>
                              <a:gd name="connsiteX422" fmla="*/ 23451 w 28575"/>
                              <a:gd name="connsiteY422" fmla="*/ 0 h 9525"/>
                              <a:gd name="connsiteX423" fmla="*/ 23451 w 28575"/>
                              <a:gd name="connsiteY423" fmla="*/ 3172 h 9525"/>
                              <a:gd name="connsiteX424" fmla="*/ 23451 w 28575"/>
                              <a:gd name="connsiteY424" fmla="*/ 3172 h 9525"/>
                              <a:gd name="connsiteX425" fmla="*/ 23451 w 28575"/>
                              <a:gd name="connsiteY425" fmla="*/ 3172 h 9525"/>
                              <a:gd name="connsiteX426" fmla="*/ 23451 w 28575"/>
                              <a:gd name="connsiteY426" fmla="*/ 6353 h 9525"/>
                              <a:gd name="connsiteX427" fmla="*/ 24174 w 28575"/>
                              <a:gd name="connsiteY427" fmla="*/ 3172 h 9525"/>
                              <a:gd name="connsiteX428" fmla="*/ 24174 w 28575"/>
                              <a:gd name="connsiteY428" fmla="*/ 3172 h 9525"/>
                              <a:gd name="connsiteX429" fmla="*/ 24174 w 28575"/>
                              <a:gd name="connsiteY429" fmla="*/ 3172 h 9525"/>
                              <a:gd name="connsiteX430" fmla="*/ 24174 w 28575"/>
                              <a:gd name="connsiteY430" fmla="*/ 3172 h 9525"/>
                              <a:gd name="connsiteX431" fmla="*/ 24174 w 28575"/>
                              <a:gd name="connsiteY431" fmla="*/ 3172 h 9525"/>
                              <a:gd name="connsiteX432" fmla="*/ 24174 w 28575"/>
                              <a:gd name="connsiteY432" fmla="*/ 3172 h 9525"/>
                              <a:gd name="connsiteX433" fmla="*/ 24174 w 28575"/>
                              <a:gd name="connsiteY433" fmla="*/ 3172 h 9525"/>
                              <a:gd name="connsiteX434" fmla="*/ 24174 w 28575"/>
                              <a:gd name="connsiteY434" fmla="*/ 3172 h 9525"/>
                              <a:gd name="connsiteX435" fmla="*/ 24174 w 28575"/>
                              <a:gd name="connsiteY435" fmla="*/ 3172 h 9525"/>
                              <a:gd name="connsiteX436" fmla="*/ 24174 w 28575"/>
                              <a:gd name="connsiteY436" fmla="*/ 0 h 9525"/>
                              <a:gd name="connsiteX437" fmla="*/ 24174 w 28575"/>
                              <a:gd name="connsiteY437" fmla="*/ 0 h 9525"/>
                              <a:gd name="connsiteX438" fmla="*/ 24174 w 28575"/>
                              <a:gd name="connsiteY438" fmla="*/ 0 h 9525"/>
                              <a:gd name="connsiteX439" fmla="*/ 24908 w 28575"/>
                              <a:gd name="connsiteY439" fmla="*/ 0 h 9525"/>
                              <a:gd name="connsiteX440" fmla="*/ 24908 w 28575"/>
                              <a:gd name="connsiteY440" fmla="*/ 3172 h 9525"/>
                              <a:gd name="connsiteX441" fmla="*/ 24908 w 28575"/>
                              <a:gd name="connsiteY441" fmla="*/ 3172 h 9525"/>
                              <a:gd name="connsiteX442" fmla="*/ 24908 w 28575"/>
                              <a:gd name="connsiteY442" fmla="*/ 3172 h 9525"/>
                              <a:gd name="connsiteX443" fmla="*/ 24908 w 28575"/>
                              <a:gd name="connsiteY443" fmla="*/ 3172 h 9525"/>
                              <a:gd name="connsiteX444" fmla="*/ 24908 w 28575"/>
                              <a:gd name="connsiteY444" fmla="*/ 3172 h 9525"/>
                              <a:gd name="connsiteX445" fmla="*/ 24908 w 28575"/>
                              <a:gd name="connsiteY445" fmla="*/ 3172 h 9525"/>
                              <a:gd name="connsiteX446" fmla="*/ 24908 w 28575"/>
                              <a:gd name="connsiteY446" fmla="*/ 3172 h 9525"/>
                              <a:gd name="connsiteX447" fmla="*/ 24908 w 28575"/>
                              <a:gd name="connsiteY447" fmla="*/ 3172 h 9525"/>
                              <a:gd name="connsiteX448" fmla="*/ 24908 w 28575"/>
                              <a:gd name="connsiteY448" fmla="*/ 3172 h 9525"/>
                              <a:gd name="connsiteX449" fmla="*/ 24908 w 28575"/>
                              <a:gd name="connsiteY449" fmla="*/ 6353 h 9525"/>
                              <a:gd name="connsiteX450" fmla="*/ 24908 w 28575"/>
                              <a:gd name="connsiteY450" fmla="*/ 3172 h 9525"/>
                              <a:gd name="connsiteX451" fmla="*/ 24908 w 28575"/>
                              <a:gd name="connsiteY451" fmla="*/ 3172 h 9525"/>
                              <a:gd name="connsiteX452" fmla="*/ 24908 w 28575"/>
                              <a:gd name="connsiteY452" fmla="*/ 3172 h 9525"/>
                              <a:gd name="connsiteX453" fmla="*/ 24908 w 28575"/>
                              <a:gd name="connsiteY453" fmla="*/ 3172 h 9525"/>
                              <a:gd name="connsiteX454" fmla="*/ 24908 w 28575"/>
                              <a:gd name="connsiteY454" fmla="*/ 3172 h 9525"/>
                              <a:gd name="connsiteX455" fmla="*/ 24908 w 28575"/>
                              <a:gd name="connsiteY455" fmla="*/ 3172 h 9525"/>
                              <a:gd name="connsiteX456" fmla="*/ 24908 w 28575"/>
                              <a:gd name="connsiteY456" fmla="*/ 6353 h 9525"/>
                              <a:gd name="connsiteX457" fmla="*/ 25641 w 28575"/>
                              <a:gd name="connsiteY457" fmla="*/ 3172 h 9525"/>
                              <a:gd name="connsiteX458" fmla="*/ 25641 w 28575"/>
                              <a:gd name="connsiteY458" fmla="*/ 6353 h 9525"/>
                              <a:gd name="connsiteX459" fmla="*/ 25641 w 28575"/>
                              <a:gd name="connsiteY459" fmla="*/ 6353 h 9525"/>
                              <a:gd name="connsiteX460" fmla="*/ 25641 w 28575"/>
                              <a:gd name="connsiteY460" fmla="*/ 3172 h 9525"/>
                              <a:gd name="connsiteX461" fmla="*/ 25641 w 28575"/>
                              <a:gd name="connsiteY461" fmla="*/ 3172 h 9525"/>
                              <a:gd name="connsiteX462" fmla="*/ 25641 w 28575"/>
                              <a:gd name="connsiteY462" fmla="*/ 3172 h 9525"/>
                              <a:gd name="connsiteX463" fmla="*/ 25641 w 28575"/>
                              <a:gd name="connsiteY463" fmla="*/ 3172 h 9525"/>
                              <a:gd name="connsiteX464" fmla="*/ 25641 w 28575"/>
                              <a:gd name="connsiteY464" fmla="*/ 3172 h 9525"/>
                              <a:gd name="connsiteX465" fmla="*/ 25641 w 28575"/>
                              <a:gd name="connsiteY465" fmla="*/ 6353 h 9525"/>
                              <a:gd name="connsiteX466" fmla="*/ 25641 w 28575"/>
                              <a:gd name="connsiteY466" fmla="*/ 6353 h 9525"/>
                              <a:gd name="connsiteX467" fmla="*/ 25641 w 28575"/>
                              <a:gd name="connsiteY467" fmla="*/ 6353 h 9525"/>
                              <a:gd name="connsiteX468" fmla="*/ 25641 w 28575"/>
                              <a:gd name="connsiteY468" fmla="*/ 6353 h 9525"/>
                              <a:gd name="connsiteX469" fmla="*/ 25641 w 28575"/>
                              <a:gd name="connsiteY469" fmla="*/ 6353 h 9525"/>
                              <a:gd name="connsiteX470" fmla="*/ 25641 w 28575"/>
                              <a:gd name="connsiteY470" fmla="*/ 6353 h 9525"/>
                              <a:gd name="connsiteX471" fmla="*/ 26375 w 28575"/>
                              <a:gd name="connsiteY471" fmla="*/ 6353 h 9525"/>
                              <a:gd name="connsiteX472" fmla="*/ 26375 w 28575"/>
                              <a:gd name="connsiteY472" fmla="*/ 6353 h 9525"/>
                              <a:gd name="connsiteX473" fmla="*/ 26375 w 28575"/>
                              <a:gd name="connsiteY473" fmla="*/ 6353 h 9525"/>
                              <a:gd name="connsiteX474" fmla="*/ 26375 w 28575"/>
                              <a:gd name="connsiteY474" fmla="*/ 3172 h 9525"/>
                              <a:gd name="connsiteX475" fmla="*/ 26375 w 28575"/>
                              <a:gd name="connsiteY475" fmla="*/ 3172 h 9525"/>
                              <a:gd name="connsiteX476" fmla="*/ 26375 w 28575"/>
                              <a:gd name="connsiteY476" fmla="*/ 0 h 9525"/>
                              <a:gd name="connsiteX477" fmla="*/ 26375 w 28575"/>
                              <a:gd name="connsiteY477" fmla="*/ 0 h 9525"/>
                              <a:gd name="connsiteX478" fmla="*/ 26375 w 28575"/>
                              <a:gd name="connsiteY478" fmla="*/ 0 h 9525"/>
                              <a:gd name="connsiteX479" fmla="*/ 26375 w 28575"/>
                              <a:gd name="connsiteY479" fmla="*/ 3172 h 9525"/>
                              <a:gd name="connsiteX480" fmla="*/ 26375 w 28575"/>
                              <a:gd name="connsiteY480" fmla="*/ 6353 h 9525"/>
                              <a:gd name="connsiteX481" fmla="*/ 26375 w 28575"/>
                              <a:gd name="connsiteY481" fmla="*/ 6353 h 9525"/>
                              <a:gd name="connsiteX482" fmla="*/ 26375 w 28575"/>
                              <a:gd name="connsiteY482" fmla="*/ 3172 h 9525"/>
                              <a:gd name="connsiteX483" fmla="*/ 27108 w 28575"/>
                              <a:gd name="connsiteY483" fmla="*/ 3172 h 9525"/>
                              <a:gd name="connsiteX484" fmla="*/ 27108 w 28575"/>
                              <a:gd name="connsiteY484" fmla="*/ 3172 h 9525"/>
                              <a:gd name="connsiteX485" fmla="*/ 27108 w 28575"/>
                              <a:gd name="connsiteY485" fmla="*/ 3172 h 9525"/>
                              <a:gd name="connsiteX486" fmla="*/ 27108 w 28575"/>
                              <a:gd name="connsiteY486" fmla="*/ 6353 h 9525"/>
                              <a:gd name="connsiteX487" fmla="*/ 27108 w 28575"/>
                              <a:gd name="connsiteY487" fmla="*/ 6353 h 9525"/>
                              <a:gd name="connsiteX488" fmla="*/ 27108 w 28575"/>
                              <a:gd name="connsiteY488" fmla="*/ 6353 h 9525"/>
                              <a:gd name="connsiteX489" fmla="*/ 27108 w 28575"/>
                              <a:gd name="connsiteY489" fmla="*/ 6353 h 9525"/>
                              <a:gd name="connsiteX490" fmla="*/ 27108 w 28575"/>
                              <a:gd name="connsiteY490" fmla="*/ 6353 h 9525"/>
                              <a:gd name="connsiteX491" fmla="*/ 27108 w 28575"/>
                              <a:gd name="connsiteY491" fmla="*/ 6353 h 9525"/>
                              <a:gd name="connsiteX492" fmla="*/ 27108 w 28575"/>
                              <a:gd name="connsiteY492" fmla="*/ 3172 h 9525"/>
                              <a:gd name="connsiteX493" fmla="*/ 27108 w 28575"/>
                              <a:gd name="connsiteY493" fmla="*/ 3172 h 9525"/>
                              <a:gd name="connsiteX494" fmla="*/ 27108 w 28575"/>
                              <a:gd name="connsiteY494" fmla="*/ 3172 h 9525"/>
                              <a:gd name="connsiteX495" fmla="*/ 27842 w 28575"/>
                              <a:gd name="connsiteY495" fmla="*/ 0 h 9525"/>
                              <a:gd name="connsiteX496" fmla="*/ 27842 w 28575"/>
                              <a:gd name="connsiteY496" fmla="*/ 3172 h 9525"/>
                              <a:gd name="connsiteX497" fmla="*/ 27842 w 28575"/>
                              <a:gd name="connsiteY497" fmla="*/ 3172 h 9525"/>
                              <a:gd name="connsiteX498" fmla="*/ 27842 w 28575"/>
                              <a:gd name="connsiteY498" fmla="*/ 3172 h 9525"/>
                              <a:gd name="connsiteX499" fmla="*/ 27842 w 28575"/>
                              <a:gd name="connsiteY499" fmla="*/ 3172 h 9525"/>
                              <a:gd name="connsiteX500" fmla="*/ 27842 w 28575"/>
                              <a:gd name="connsiteY500" fmla="*/ 6353 h 9525"/>
                              <a:gd name="connsiteX501" fmla="*/ 27842 w 28575"/>
                              <a:gd name="connsiteY501" fmla="*/ 6353 h 9525"/>
                              <a:gd name="connsiteX502" fmla="*/ 27842 w 28575"/>
                              <a:gd name="connsiteY502" fmla="*/ 6353 h 9525"/>
                              <a:gd name="connsiteX503" fmla="*/ 27842 w 28575"/>
                              <a:gd name="connsiteY503" fmla="*/ 6353 h 9525"/>
                              <a:gd name="connsiteX504" fmla="*/ 27842 w 28575"/>
                              <a:gd name="connsiteY504" fmla="*/ 3172 h 9525"/>
                              <a:gd name="connsiteX505" fmla="*/ 27842 w 28575"/>
                              <a:gd name="connsiteY505" fmla="*/ 3172 h 9525"/>
                              <a:gd name="connsiteX506" fmla="*/ 27842 w 28575"/>
                              <a:gd name="connsiteY506" fmla="*/ 3172 h 9525"/>
                              <a:gd name="connsiteX507" fmla="*/ 28575 w 28575"/>
                              <a:gd name="connsiteY507" fmla="*/ 3172 h 9525"/>
                              <a:gd name="connsiteX508" fmla="*/ 28575 w 28575"/>
                              <a:gd name="connsiteY508" fmla="*/ 3172 h 9525"/>
                              <a:gd name="connsiteX509" fmla="*/ 28575 w 28575"/>
                              <a:gd name="connsiteY509" fmla="*/ 3172 h 9525"/>
                              <a:gd name="connsiteX510" fmla="*/ 28575 w 28575"/>
                              <a:gd name="connsiteY510" fmla="*/ 3172 h 9525"/>
                              <a:gd name="connsiteX511" fmla="*/ 28575 w 28575"/>
                              <a:gd name="connsiteY511" fmla="*/ 635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6353"/>
                                </a:moveTo>
                                <a:lnTo>
                                  <a:pt x="733" y="6353"/>
                                </a:lnTo>
                                <a:lnTo>
                                  <a:pt x="733" y="3172"/>
                                </a:lnTo>
                                <a:lnTo>
                                  <a:pt x="733" y="3172"/>
                                </a:lnTo>
                                <a:lnTo>
                                  <a:pt x="733" y="0"/>
                                </a:lnTo>
                                <a:lnTo>
                                  <a:pt x="733" y="3172"/>
                                </a:lnTo>
                                <a:lnTo>
                                  <a:pt x="733" y="6353"/>
                                </a:lnTo>
                                <a:lnTo>
                                  <a:pt x="733" y="6353"/>
                                </a:lnTo>
                                <a:lnTo>
                                  <a:pt x="733" y="6353"/>
                                </a:lnTo>
                                <a:lnTo>
                                  <a:pt x="733" y="6353"/>
                                </a:lnTo>
                                <a:lnTo>
                                  <a:pt x="733" y="6353"/>
                                </a:lnTo>
                                <a:lnTo>
                                  <a:pt x="733" y="3172"/>
                                </a:lnTo>
                                <a:lnTo>
                                  <a:pt x="733" y="3172"/>
                                </a:lnTo>
                                <a:lnTo>
                                  <a:pt x="733" y="6353"/>
                                </a:lnTo>
                                <a:lnTo>
                                  <a:pt x="733" y="6353"/>
                                </a:lnTo>
                                <a:lnTo>
                                  <a:pt x="733" y="3172"/>
                                </a:lnTo>
                                <a:lnTo>
                                  <a:pt x="733" y="3172"/>
                                </a:lnTo>
                                <a:lnTo>
                                  <a:pt x="733" y="3172"/>
                                </a:lnTo>
                                <a:lnTo>
                                  <a:pt x="733" y="3172"/>
                                </a:lnTo>
                                <a:lnTo>
                                  <a:pt x="1467" y="3172"/>
                                </a:lnTo>
                                <a:lnTo>
                                  <a:pt x="1467" y="6353"/>
                                </a:lnTo>
                                <a:lnTo>
                                  <a:pt x="1467" y="3172"/>
                                </a:lnTo>
                                <a:lnTo>
                                  <a:pt x="1467" y="3172"/>
                                </a:lnTo>
                                <a:lnTo>
                                  <a:pt x="1467" y="3172"/>
                                </a:lnTo>
                                <a:lnTo>
                                  <a:pt x="1467" y="3172"/>
                                </a:lnTo>
                                <a:lnTo>
                                  <a:pt x="1467" y="3172"/>
                                </a:lnTo>
                                <a:lnTo>
                                  <a:pt x="1467" y="6353"/>
                                </a:lnTo>
                                <a:lnTo>
                                  <a:pt x="1467" y="3172"/>
                                </a:lnTo>
                                <a:lnTo>
                                  <a:pt x="1467" y="6353"/>
                                </a:lnTo>
                                <a:lnTo>
                                  <a:pt x="1467" y="6353"/>
                                </a:lnTo>
                                <a:lnTo>
                                  <a:pt x="1467" y="3172"/>
                                </a:lnTo>
                                <a:lnTo>
                                  <a:pt x="2200" y="6353"/>
                                </a:lnTo>
                                <a:lnTo>
                                  <a:pt x="2200" y="3172"/>
                                </a:lnTo>
                                <a:lnTo>
                                  <a:pt x="2200" y="3172"/>
                                </a:lnTo>
                                <a:lnTo>
                                  <a:pt x="2200" y="3172"/>
                                </a:lnTo>
                                <a:lnTo>
                                  <a:pt x="2200" y="6353"/>
                                </a:lnTo>
                                <a:lnTo>
                                  <a:pt x="2200" y="3172"/>
                                </a:lnTo>
                                <a:lnTo>
                                  <a:pt x="2200" y="3172"/>
                                </a:lnTo>
                                <a:lnTo>
                                  <a:pt x="2200" y="6353"/>
                                </a:lnTo>
                                <a:lnTo>
                                  <a:pt x="2200" y="6353"/>
                                </a:lnTo>
                                <a:lnTo>
                                  <a:pt x="2200" y="6353"/>
                                </a:lnTo>
                                <a:lnTo>
                                  <a:pt x="2200" y="6353"/>
                                </a:lnTo>
                                <a:lnTo>
                                  <a:pt x="2200" y="3172"/>
                                </a:lnTo>
                                <a:lnTo>
                                  <a:pt x="2200" y="3172"/>
                                </a:lnTo>
                                <a:lnTo>
                                  <a:pt x="2200" y="6353"/>
                                </a:lnTo>
                                <a:lnTo>
                                  <a:pt x="2934" y="6353"/>
                                </a:lnTo>
                                <a:lnTo>
                                  <a:pt x="2934" y="3172"/>
                                </a:lnTo>
                                <a:lnTo>
                                  <a:pt x="2934" y="3172"/>
                                </a:lnTo>
                                <a:lnTo>
                                  <a:pt x="2934" y="3172"/>
                                </a:lnTo>
                                <a:lnTo>
                                  <a:pt x="2934" y="3172"/>
                                </a:lnTo>
                                <a:lnTo>
                                  <a:pt x="2934" y="3172"/>
                                </a:lnTo>
                                <a:lnTo>
                                  <a:pt x="2934" y="3172"/>
                                </a:lnTo>
                                <a:lnTo>
                                  <a:pt x="2934" y="3172"/>
                                </a:lnTo>
                                <a:lnTo>
                                  <a:pt x="2934" y="3172"/>
                                </a:lnTo>
                                <a:lnTo>
                                  <a:pt x="2934" y="6353"/>
                                </a:lnTo>
                                <a:lnTo>
                                  <a:pt x="2934" y="6353"/>
                                </a:lnTo>
                                <a:lnTo>
                                  <a:pt x="2934" y="3172"/>
                                </a:lnTo>
                                <a:lnTo>
                                  <a:pt x="3667" y="6353"/>
                                </a:lnTo>
                                <a:lnTo>
                                  <a:pt x="3667" y="3172"/>
                                </a:lnTo>
                                <a:lnTo>
                                  <a:pt x="3667" y="3172"/>
                                </a:lnTo>
                                <a:lnTo>
                                  <a:pt x="3667" y="3172"/>
                                </a:lnTo>
                                <a:lnTo>
                                  <a:pt x="3667" y="3172"/>
                                </a:lnTo>
                                <a:lnTo>
                                  <a:pt x="3667" y="6353"/>
                                </a:lnTo>
                                <a:lnTo>
                                  <a:pt x="3667" y="6353"/>
                                </a:lnTo>
                                <a:lnTo>
                                  <a:pt x="3667" y="6353"/>
                                </a:lnTo>
                                <a:lnTo>
                                  <a:pt x="3667" y="6353"/>
                                </a:lnTo>
                                <a:lnTo>
                                  <a:pt x="3667" y="6353"/>
                                </a:lnTo>
                                <a:lnTo>
                                  <a:pt x="3667" y="3172"/>
                                </a:lnTo>
                                <a:lnTo>
                                  <a:pt x="3667" y="3172"/>
                                </a:lnTo>
                                <a:lnTo>
                                  <a:pt x="4401" y="3172"/>
                                </a:lnTo>
                                <a:lnTo>
                                  <a:pt x="4401" y="3172"/>
                                </a:lnTo>
                                <a:lnTo>
                                  <a:pt x="4401" y="3172"/>
                                </a:lnTo>
                                <a:lnTo>
                                  <a:pt x="4401" y="6353"/>
                                </a:lnTo>
                                <a:lnTo>
                                  <a:pt x="4401" y="3172"/>
                                </a:lnTo>
                                <a:lnTo>
                                  <a:pt x="4401" y="3172"/>
                                </a:lnTo>
                                <a:lnTo>
                                  <a:pt x="4401" y="3172"/>
                                </a:lnTo>
                                <a:lnTo>
                                  <a:pt x="4401" y="3172"/>
                                </a:lnTo>
                                <a:lnTo>
                                  <a:pt x="4401" y="3172"/>
                                </a:lnTo>
                                <a:lnTo>
                                  <a:pt x="4401" y="6353"/>
                                </a:lnTo>
                                <a:lnTo>
                                  <a:pt x="4401" y="6353"/>
                                </a:lnTo>
                                <a:lnTo>
                                  <a:pt x="4401" y="6353"/>
                                </a:lnTo>
                                <a:lnTo>
                                  <a:pt x="5124" y="6353"/>
                                </a:lnTo>
                                <a:lnTo>
                                  <a:pt x="5124" y="6353"/>
                                </a:lnTo>
                                <a:lnTo>
                                  <a:pt x="5124" y="6353"/>
                                </a:lnTo>
                                <a:lnTo>
                                  <a:pt x="5124" y="6353"/>
                                </a:lnTo>
                                <a:lnTo>
                                  <a:pt x="5124" y="3172"/>
                                </a:lnTo>
                                <a:lnTo>
                                  <a:pt x="5124" y="3172"/>
                                </a:lnTo>
                                <a:lnTo>
                                  <a:pt x="5124" y="3172"/>
                                </a:lnTo>
                                <a:lnTo>
                                  <a:pt x="5124" y="3172"/>
                                </a:lnTo>
                                <a:lnTo>
                                  <a:pt x="5124" y="6353"/>
                                </a:lnTo>
                                <a:lnTo>
                                  <a:pt x="5124" y="6353"/>
                                </a:lnTo>
                                <a:lnTo>
                                  <a:pt x="5124" y="6353"/>
                                </a:lnTo>
                                <a:lnTo>
                                  <a:pt x="5124" y="6353"/>
                                </a:lnTo>
                                <a:lnTo>
                                  <a:pt x="5858" y="3172"/>
                                </a:lnTo>
                                <a:lnTo>
                                  <a:pt x="5858" y="0"/>
                                </a:lnTo>
                                <a:lnTo>
                                  <a:pt x="5858" y="3172"/>
                                </a:lnTo>
                                <a:lnTo>
                                  <a:pt x="5858" y="6353"/>
                                </a:lnTo>
                                <a:lnTo>
                                  <a:pt x="5858" y="3172"/>
                                </a:lnTo>
                                <a:lnTo>
                                  <a:pt x="5858" y="3172"/>
                                </a:lnTo>
                                <a:lnTo>
                                  <a:pt x="5858" y="3172"/>
                                </a:lnTo>
                                <a:lnTo>
                                  <a:pt x="5858" y="0"/>
                                </a:lnTo>
                                <a:lnTo>
                                  <a:pt x="5858" y="3172"/>
                                </a:lnTo>
                                <a:lnTo>
                                  <a:pt x="5858" y="6353"/>
                                </a:lnTo>
                                <a:lnTo>
                                  <a:pt x="5858" y="3172"/>
                                </a:lnTo>
                                <a:lnTo>
                                  <a:pt x="5858" y="3172"/>
                                </a:lnTo>
                                <a:lnTo>
                                  <a:pt x="5858" y="3172"/>
                                </a:lnTo>
                                <a:lnTo>
                                  <a:pt x="5858" y="3172"/>
                                </a:lnTo>
                                <a:lnTo>
                                  <a:pt x="5858" y="0"/>
                                </a:lnTo>
                                <a:lnTo>
                                  <a:pt x="5858" y="3172"/>
                                </a:lnTo>
                                <a:lnTo>
                                  <a:pt x="5858" y="3172"/>
                                </a:lnTo>
                                <a:lnTo>
                                  <a:pt x="5858" y="6353"/>
                                </a:lnTo>
                                <a:lnTo>
                                  <a:pt x="6591" y="6353"/>
                                </a:lnTo>
                                <a:lnTo>
                                  <a:pt x="6591" y="6353"/>
                                </a:lnTo>
                                <a:lnTo>
                                  <a:pt x="6591" y="3172"/>
                                </a:lnTo>
                                <a:lnTo>
                                  <a:pt x="6591" y="3172"/>
                                </a:lnTo>
                                <a:lnTo>
                                  <a:pt x="6591" y="0"/>
                                </a:lnTo>
                                <a:lnTo>
                                  <a:pt x="6591" y="6353"/>
                                </a:lnTo>
                                <a:lnTo>
                                  <a:pt x="6591" y="6353"/>
                                </a:lnTo>
                                <a:lnTo>
                                  <a:pt x="6591" y="6353"/>
                                </a:lnTo>
                                <a:lnTo>
                                  <a:pt x="6591" y="6353"/>
                                </a:lnTo>
                                <a:lnTo>
                                  <a:pt x="6591" y="3172"/>
                                </a:lnTo>
                                <a:lnTo>
                                  <a:pt x="6591" y="3172"/>
                                </a:lnTo>
                                <a:lnTo>
                                  <a:pt x="6591" y="0"/>
                                </a:lnTo>
                                <a:lnTo>
                                  <a:pt x="6591" y="3172"/>
                                </a:lnTo>
                                <a:lnTo>
                                  <a:pt x="6591" y="3172"/>
                                </a:lnTo>
                                <a:lnTo>
                                  <a:pt x="7325" y="3172"/>
                                </a:lnTo>
                                <a:lnTo>
                                  <a:pt x="7325" y="3172"/>
                                </a:lnTo>
                                <a:lnTo>
                                  <a:pt x="7325" y="6353"/>
                                </a:lnTo>
                                <a:lnTo>
                                  <a:pt x="7325" y="6353"/>
                                </a:lnTo>
                                <a:lnTo>
                                  <a:pt x="7325" y="6353"/>
                                </a:lnTo>
                                <a:lnTo>
                                  <a:pt x="7325" y="6353"/>
                                </a:lnTo>
                                <a:lnTo>
                                  <a:pt x="7325" y="3172"/>
                                </a:lnTo>
                                <a:lnTo>
                                  <a:pt x="7325" y="3172"/>
                                </a:lnTo>
                                <a:lnTo>
                                  <a:pt x="7325" y="3172"/>
                                </a:lnTo>
                                <a:lnTo>
                                  <a:pt x="7325" y="6353"/>
                                </a:lnTo>
                                <a:lnTo>
                                  <a:pt x="7325" y="3172"/>
                                </a:lnTo>
                                <a:lnTo>
                                  <a:pt x="7325" y="6353"/>
                                </a:lnTo>
                                <a:lnTo>
                                  <a:pt x="8058" y="6353"/>
                                </a:lnTo>
                                <a:lnTo>
                                  <a:pt x="8058" y="3172"/>
                                </a:lnTo>
                                <a:lnTo>
                                  <a:pt x="8058" y="3172"/>
                                </a:lnTo>
                                <a:lnTo>
                                  <a:pt x="8058" y="3172"/>
                                </a:lnTo>
                                <a:lnTo>
                                  <a:pt x="8058" y="0"/>
                                </a:lnTo>
                                <a:lnTo>
                                  <a:pt x="8058" y="3172"/>
                                </a:lnTo>
                                <a:lnTo>
                                  <a:pt x="8058" y="3172"/>
                                </a:lnTo>
                                <a:lnTo>
                                  <a:pt x="8058" y="3172"/>
                                </a:lnTo>
                                <a:lnTo>
                                  <a:pt x="8058" y="6353"/>
                                </a:lnTo>
                                <a:lnTo>
                                  <a:pt x="8058" y="6353"/>
                                </a:lnTo>
                                <a:lnTo>
                                  <a:pt x="8058" y="6353"/>
                                </a:lnTo>
                                <a:lnTo>
                                  <a:pt x="8058" y="6353"/>
                                </a:lnTo>
                                <a:lnTo>
                                  <a:pt x="8792" y="6353"/>
                                </a:lnTo>
                                <a:lnTo>
                                  <a:pt x="8792" y="6353"/>
                                </a:lnTo>
                                <a:lnTo>
                                  <a:pt x="8792" y="6353"/>
                                </a:lnTo>
                                <a:lnTo>
                                  <a:pt x="8792" y="6353"/>
                                </a:lnTo>
                                <a:lnTo>
                                  <a:pt x="8792" y="9525"/>
                                </a:lnTo>
                                <a:lnTo>
                                  <a:pt x="8792" y="6353"/>
                                </a:lnTo>
                                <a:lnTo>
                                  <a:pt x="8792" y="6353"/>
                                </a:lnTo>
                                <a:lnTo>
                                  <a:pt x="8792" y="3172"/>
                                </a:lnTo>
                                <a:lnTo>
                                  <a:pt x="8792" y="0"/>
                                </a:lnTo>
                                <a:lnTo>
                                  <a:pt x="8792" y="3172"/>
                                </a:lnTo>
                                <a:lnTo>
                                  <a:pt x="8792" y="3172"/>
                                </a:lnTo>
                                <a:lnTo>
                                  <a:pt x="8792" y="6353"/>
                                </a:lnTo>
                                <a:lnTo>
                                  <a:pt x="9525" y="6353"/>
                                </a:lnTo>
                                <a:lnTo>
                                  <a:pt x="9525" y="6353"/>
                                </a:lnTo>
                                <a:lnTo>
                                  <a:pt x="9525" y="3172"/>
                                </a:lnTo>
                                <a:lnTo>
                                  <a:pt x="9525" y="3172"/>
                                </a:lnTo>
                                <a:lnTo>
                                  <a:pt x="9525" y="3172"/>
                                </a:lnTo>
                                <a:lnTo>
                                  <a:pt x="9525" y="6353"/>
                                </a:lnTo>
                                <a:lnTo>
                                  <a:pt x="9525" y="6353"/>
                                </a:lnTo>
                                <a:lnTo>
                                  <a:pt x="9525" y="6353"/>
                                </a:lnTo>
                                <a:lnTo>
                                  <a:pt x="9525" y="6353"/>
                                </a:lnTo>
                                <a:lnTo>
                                  <a:pt x="9525" y="3172"/>
                                </a:lnTo>
                                <a:lnTo>
                                  <a:pt x="9525" y="3172"/>
                                </a:lnTo>
                                <a:lnTo>
                                  <a:pt x="9525" y="0"/>
                                </a:lnTo>
                                <a:lnTo>
                                  <a:pt x="10258" y="0"/>
                                </a:lnTo>
                                <a:lnTo>
                                  <a:pt x="10258" y="3172"/>
                                </a:lnTo>
                                <a:lnTo>
                                  <a:pt x="10258" y="0"/>
                                </a:lnTo>
                                <a:lnTo>
                                  <a:pt x="10258" y="0"/>
                                </a:lnTo>
                                <a:lnTo>
                                  <a:pt x="10258" y="0"/>
                                </a:lnTo>
                                <a:lnTo>
                                  <a:pt x="10258" y="3172"/>
                                </a:lnTo>
                                <a:lnTo>
                                  <a:pt x="10258" y="3172"/>
                                </a:lnTo>
                                <a:lnTo>
                                  <a:pt x="10258" y="3172"/>
                                </a:lnTo>
                                <a:lnTo>
                                  <a:pt x="10258" y="3172"/>
                                </a:lnTo>
                                <a:lnTo>
                                  <a:pt x="10258" y="3172"/>
                                </a:lnTo>
                                <a:lnTo>
                                  <a:pt x="10258" y="3172"/>
                                </a:lnTo>
                                <a:lnTo>
                                  <a:pt x="10258" y="3172"/>
                                </a:lnTo>
                                <a:lnTo>
                                  <a:pt x="10258" y="6353"/>
                                </a:lnTo>
                                <a:lnTo>
                                  <a:pt x="10258" y="3172"/>
                                </a:lnTo>
                                <a:lnTo>
                                  <a:pt x="10258" y="6353"/>
                                </a:lnTo>
                                <a:lnTo>
                                  <a:pt x="10258" y="6353"/>
                                </a:lnTo>
                                <a:lnTo>
                                  <a:pt x="10258" y="3172"/>
                                </a:lnTo>
                                <a:lnTo>
                                  <a:pt x="10258" y="3172"/>
                                </a:lnTo>
                                <a:lnTo>
                                  <a:pt x="10258" y="3172"/>
                                </a:lnTo>
                                <a:lnTo>
                                  <a:pt x="10258" y="3172"/>
                                </a:lnTo>
                                <a:lnTo>
                                  <a:pt x="10992" y="6353"/>
                                </a:lnTo>
                                <a:lnTo>
                                  <a:pt x="10992" y="3172"/>
                                </a:lnTo>
                                <a:lnTo>
                                  <a:pt x="10992" y="0"/>
                                </a:lnTo>
                                <a:lnTo>
                                  <a:pt x="10992" y="0"/>
                                </a:lnTo>
                                <a:lnTo>
                                  <a:pt x="10992" y="0"/>
                                </a:lnTo>
                                <a:lnTo>
                                  <a:pt x="10992" y="3172"/>
                                </a:lnTo>
                                <a:lnTo>
                                  <a:pt x="10992" y="0"/>
                                </a:lnTo>
                                <a:lnTo>
                                  <a:pt x="10992" y="3172"/>
                                </a:lnTo>
                                <a:lnTo>
                                  <a:pt x="10992" y="3172"/>
                                </a:lnTo>
                                <a:lnTo>
                                  <a:pt x="10992" y="3172"/>
                                </a:lnTo>
                                <a:lnTo>
                                  <a:pt x="10992" y="3172"/>
                                </a:lnTo>
                                <a:lnTo>
                                  <a:pt x="10992" y="3172"/>
                                </a:lnTo>
                                <a:lnTo>
                                  <a:pt x="11725" y="3172"/>
                                </a:lnTo>
                                <a:lnTo>
                                  <a:pt x="11725" y="3172"/>
                                </a:lnTo>
                                <a:lnTo>
                                  <a:pt x="11725" y="3172"/>
                                </a:lnTo>
                                <a:lnTo>
                                  <a:pt x="11725" y="3172"/>
                                </a:lnTo>
                                <a:lnTo>
                                  <a:pt x="11725" y="3172"/>
                                </a:lnTo>
                                <a:lnTo>
                                  <a:pt x="11725" y="3172"/>
                                </a:lnTo>
                                <a:lnTo>
                                  <a:pt x="11725" y="3172"/>
                                </a:lnTo>
                                <a:lnTo>
                                  <a:pt x="11725" y="3172"/>
                                </a:lnTo>
                                <a:lnTo>
                                  <a:pt x="11725" y="3172"/>
                                </a:lnTo>
                                <a:lnTo>
                                  <a:pt x="11725" y="3172"/>
                                </a:lnTo>
                                <a:lnTo>
                                  <a:pt x="11725" y="6353"/>
                                </a:lnTo>
                                <a:lnTo>
                                  <a:pt x="11725" y="6353"/>
                                </a:lnTo>
                                <a:lnTo>
                                  <a:pt x="12459" y="6353"/>
                                </a:lnTo>
                                <a:lnTo>
                                  <a:pt x="12459" y="6353"/>
                                </a:lnTo>
                                <a:lnTo>
                                  <a:pt x="12459" y="6353"/>
                                </a:lnTo>
                                <a:lnTo>
                                  <a:pt x="12459" y="6353"/>
                                </a:lnTo>
                                <a:lnTo>
                                  <a:pt x="12459" y="6353"/>
                                </a:lnTo>
                                <a:lnTo>
                                  <a:pt x="12459" y="6353"/>
                                </a:lnTo>
                                <a:lnTo>
                                  <a:pt x="12459" y="6353"/>
                                </a:lnTo>
                                <a:lnTo>
                                  <a:pt x="12459" y="6353"/>
                                </a:lnTo>
                                <a:lnTo>
                                  <a:pt x="12459" y="6353"/>
                                </a:lnTo>
                                <a:lnTo>
                                  <a:pt x="12459" y="6353"/>
                                </a:lnTo>
                                <a:lnTo>
                                  <a:pt x="12459" y="6353"/>
                                </a:lnTo>
                                <a:lnTo>
                                  <a:pt x="12459" y="6353"/>
                                </a:lnTo>
                                <a:lnTo>
                                  <a:pt x="13192" y="6353"/>
                                </a:lnTo>
                                <a:lnTo>
                                  <a:pt x="13192" y="6353"/>
                                </a:lnTo>
                                <a:lnTo>
                                  <a:pt x="13192" y="3172"/>
                                </a:lnTo>
                                <a:lnTo>
                                  <a:pt x="13192" y="6353"/>
                                </a:lnTo>
                                <a:lnTo>
                                  <a:pt x="13192" y="6353"/>
                                </a:lnTo>
                                <a:lnTo>
                                  <a:pt x="13192" y="6353"/>
                                </a:lnTo>
                                <a:lnTo>
                                  <a:pt x="13192" y="6353"/>
                                </a:lnTo>
                                <a:lnTo>
                                  <a:pt x="13192" y="3172"/>
                                </a:lnTo>
                                <a:lnTo>
                                  <a:pt x="13192" y="3172"/>
                                </a:lnTo>
                                <a:lnTo>
                                  <a:pt x="13192" y="0"/>
                                </a:lnTo>
                                <a:lnTo>
                                  <a:pt x="13192" y="3172"/>
                                </a:lnTo>
                                <a:lnTo>
                                  <a:pt x="13192" y="3172"/>
                                </a:lnTo>
                                <a:lnTo>
                                  <a:pt x="13926" y="3172"/>
                                </a:lnTo>
                                <a:lnTo>
                                  <a:pt x="13926" y="3172"/>
                                </a:lnTo>
                                <a:lnTo>
                                  <a:pt x="13926" y="3172"/>
                                </a:lnTo>
                                <a:lnTo>
                                  <a:pt x="13926" y="3172"/>
                                </a:lnTo>
                                <a:lnTo>
                                  <a:pt x="13926" y="3172"/>
                                </a:lnTo>
                                <a:lnTo>
                                  <a:pt x="13926" y="3172"/>
                                </a:lnTo>
                                <a:lnTo>
                                  <a:pt x="13926" y="3172"/>
                                </a:lnTo>
                                <a:lnTo>
                                  <a:pt x="13926" y="3172"/>
                                </a:lnTo>
                                <a:lnTo>
                                  <a:pt x="13926" y="6353"/>
                                </a:lnTo>
                                <a:lnTo>
                                  <a:pt x="13926" y="6353"/>
                                </a:lnTo>
                                <a:lnTo>
                                  <a:pt x="13926" y="6353"/>
                                </a:lnTo>
                                <a:lnTo>
                                  <a:pt x="13926" y="3172"/>
                                </a:lnTo>
                                <a:lnTo>
                                  <a:pt x="14649" y="3172"/>
                                </a:lnTo>
                                <a:lnTo>
                                  <a:pt x="14649" y="6353"/>
                                </a:lnTo>
                                <a:lnTo>
                                  <a:pt x="14649" y="3172"/>
                                </a:lnTo>
                                <a:lnTo>
                                  <a:pt x="14649" y="6353"/>
                                </a:lnTo>
                                <a:lnTo>
                                  <a:pt x="14649" y="6353"/>
                                </a:lnTo>
                                <a:lnTo>
                                  <a:pt x="14649" y="3172"/>
                                </a:lnTo>
                                <a:lnTo>
                                  <a:pt x="14649" y="3172"/>
                                </a:lnTo>
                                <a:lnTo>
                                  <a:pt x="14649" y="6353"/>
                                </a:lnTo>
                                <a:lnTo>
                                  <a:pt x="14649" y="3172"/>
                                </a:lnTo>
                                <a:lnTo>
                                  <a:pt x="14649" y="3172"/>
                                </a:lnTo>
                                <a:lnTo>
                                  <a:pt x="14649" y="3172"/>
                                </a:lnTo>
                                <a:lnTo>
                                  <a:pt x="14649" y="3172"/>
                                </a:lnTo>
                                <a:lnTo>
                                  <a:pt x="14649" y="3172"/>
                                </a:lnTo>
                                <a:lnTo>
                                  <a:pt x="14649" y="6353"/>
                                </a:lnTo>
                                <a:lnTo>
                                  <a:pt x="15383" y="6353"/>
                                </a:lnTo>
                                <a:lnTo>
                                  <a:pt x="15383" y="6353"/>
                                </a:lnTo>
                                <a:lnTo>
                                  <a:pt x="15383" y="6353"/>
                                </a:lnTo>
                                <a:lnTo>
                                  <a:pt x="15383" y="3172"/>
                                </a:lnTo>
                                <a:lnTo>
                                  <a:pt x="15383" y="6353"/>
                                </a:lnTo>
                                <a:lnTo>
                                  <a:pt x="15383" y="3172"/>
                                </a:lnTo>
                                <a:lnTo>
                                  <a:pt x="15383" y="6353"/>
                                </a:lnTo>
                                <a:lnTo>
                                  <a:pt x="15383" y="6353"/>
                                </a:lnTo>
                                <a:lnTo>
                                  <a:pt x="15383" y="3172"/>
                                </a:lnTo>
                                <a:lnTo>
                                  <a:pt x="15383" y="3172"/>
                                </a:lnTo>
                                <a:lnTo>
                                  <a:pt x="15383" y="3172"/>
                                </a:lnTo>
                                <a:lnTo>
                                  <a:pt x="15383" y="3172"/>
                                </a:lnTo>
                                <a:lnTo>
                                  <a:pt x="15383" y="3172"/>
                                </a:lnTo>
                                <a:lnTo>
                                  <a:pt x="15383" y="3172"/>
                                </a:lnTo>
                                <a:lnTo>
                                  <a:pt x="15383" y="3172"/>
                                </a:lnTo>
                                <a:lnTo>
                                  <a:pt x="15383" y="3172"/>
                                </a:lnTo>
                                <a:lnTo>
                                  <a:pt x="15383" y="3172"/>
                                </a:lnTo>
                                <a:lnTo>
                                  <a:pt x="15383" y="3172"/>
                                </a:lnTo>
                                <a:lnTo>
                                  <a:pt x="16116" y="3172"/>
                                </a:lnTo>
                                <a:lnTo>
                                  <a:pt x="16116" y="3172"/>
                                </a:lnTo>
                                <a:lnTo>
                                  <a:pt x="16116" y="6353"/>
                                </a:lnTo>
                                <a:lnTo>
                                  <a:pt x="16116" y="6353"/>
                                </a:lnTo>
                                <a:lnTo>
                                  <a:pt x="16116" y="6353"/>
                                </a:lnTo>
                                <a:lnTo>
                                  <a:pt x="16116" y="6353"/>
                                </a:lnTo>
                                <a:lnTo>
                                  <a:pt x="16116" y="6353"/>
                                </a:lnTo>
                                <a:lnTo>
                                  <a:pt x="16116" y="3172"/>
                                </a:lnTo>
                                <a:lnTo>
                                  <a:pt x="16116" y="3172"/>
                                </a:lnTo>
                                <a:lnTo>
                                  <a:pt x="16116" y="3172"/>
                                </a:lnTo>
                                <a:lnTo>
                                  <a:pt x="16116" y="6353"/>
                                </a:lnTo>
                                <a:lnTo>
                                  <a:pt x="16116" y="6353"/>
                                </a:lnTo>
                                <a:lnTo>
                                  <a:pt x="16850" y="6353"/>
                                </a:lnTo>
                                <a:lnTo>
                                  <a:pt x="16850" y="6353"/>
                                </a:lnTo>
                                <a:lnTo>
                                  <a:pt x="16850" y="6353"/>
                                </a:lnTo>
                                <a:lnTo>
                                  <a:pt x="16850" y="3172"/>
                                </a:lnTo>
                                <a:lnTo>
                                  <a:pt x="16850" y="3172"/>
                                </a:lnTo>
                                <a:lnTo>
                                  <a:pt x="16850" y="3172"/>
                                </a:lnTo>
                                <a:lnTo>
                                  <a:pt x="16850" y="3172"/>
                                </a:lnTo>
                                <a:lnTo>
                                  <a:pt x="16850" y="3172"/>
                                </a:lnTo>
                                <a:lnTo>
                                  <a:pt x="16850" y="6353"/>
                                </a:lnTo>
                                <a:lnTo>
                                  <a:pt x="16850" y="6353"/>
                                </a:lnTo>
                                <a:lnTo>
                                  <a:pt x="16850" y="6353"/>
                                </a:lnTo>
                                <a:lnTo>
                                  <a:pt x="16850" y="6353"/>
                                </a:lnTo>
                                <a:lnTo>
                                  <a:pt x="17583" y="6353"/>
                                </a:lnTo>
                                <a:lnTo>
                                  <a:pt x="17583" y="3172"/>
                                </a:lnTo>
                                <a:lnTo>
                                  <a:pt x="17583" y="3172"/>
                                </a:lnTo>
                                <a:lnTo>
                                  <a:pt x="17583" y="3172"/>
                                </a:lnTo>
                                <a:lnTo>
                                  <a:pt x="17583" y="3172"/>
                                </a:lnTo>
                                <a:lnTo>
                                  <a:pt x="17583" y="3172"/>
                                </a:lnTo>
                                <a:lnTo>
                                  <a:pt x="17583" y="6353"/>
                                </a:lnTo>
                                <a:lnTo>
                                  <a:pt x="17583" y="6353"/>
                                </a:lnTo>
                                <a:lnTo>
                                  <a:pt x="17583" y="3172"/>
                                </a:lnTo>
                                <a:lnTo>
                                  <a:pt x="17583" y="3172"/>
                                </a:lnTo>
                                <a:lnTo>
                                  <a:pt x="17583" y="0"/>
                                </a:lnTo>
                                <a:lnTo>
                                  <a:pt x="17583" y="0"/>
                                </a:lnTo>
                                <a:lnTo>
                                  <a:pt x="18317" y="0"/>
                                </a:lnTo>
                                <a:lnTo>
                                  <a:pt x="18317" y="3172"/>
                                </a:lnTo>
                                <a:lnTo>
                                  <a:pt x="18317" y="3172"/>
                                </a:lnTo>
                                <a:lnTo>
                                  <a:pt x="18317" y="3172"/>
                                </a:lnTo>
                                <a:lnTo>
                                  <a:pt x="18317" y="3172"/>
                                </a:lnTo>
                                <a:lnTo>
                                  <a:pt x="18317" y="3172"/>
                                </a:lnTo>
                                <a:lnTo>
                                  <a:pt x="18317" y="3172"/>
                                </a:lnTo>
                                <a:lnTo>
                                  <a:pt x="18317" y="6353"/>
                                </a:lnTo>
                                <a:lnTo>
                                  <a:pt x="18317" y="6353"/>
                                </a:lnTo>
                                <a:lnTo>
                                  <a:pt x="18317" y="6353"/>
                                </a:lnTo>
                                <a:lnTo>
                                  <a:pt x="18317" y="6353"/>
                                </a:lnTo>
                                <a:lnTo>
                                  <a:pt x="18317" y="3172"/>
                                </a:lnTo>
                                <a:lnTo>
                                  <a:pt x="18317" y="3172"/>
                                </a:lnTo>
                                <a:lnTo>
                                  <a:pt x="18317" y="3172"/>
                                </a:lnTo>
                                <a:lnTo>
                                  <a:pt x="19050" y="3172"/>
                                </a:lnTo>
                                <a:lnTo>
                                  <a:pt x="19050" y="3172"/>
                                </a:lnTo>
                                <a:lnTo>
                                  <a:pt x="19050" y="3172"/>
                                </a:lnTo>
                                <a:lnTo>
                                  <a:pt x="19050" y="6353"/>
                                </a:lnTo>
                                <a:lnTo>
                                  <a:pt x="19050" y="6353"/>
                                </a:lnTo>
                                <a:lnTo>
                                  <a:pt x="19050" y="6353"/>
                                </a:lnTo>
                                <a:lnTo>
                                  <a:pt x="19050" y="6353"/>
                                </a:lnTo>
                                <a:lnTo>
                                  <a:pt x="19050" y="3172"/>
                                </a:lnTo>
                                <a:lnTo>
                                  <a:pt x="19050" y="3172"/>
                                </a:lnTo>
                                <a:lnTo>
                                  <a:pt x="19050" y="3172"/>
                                </a:lnTo>
                                <a:lnTo>
                                  <a:pt x="19050" y="3172"/>
                                </a:lnTo>
                                <a:lnTo>
                                  <a:pt x="19050" y="3172"/>
                                </a:lnTo>
                                <a:lnTo>
                                  <a:pt x="19783" y="6353"/>
                                </a:lnTo>
                                <a:lnTo>
                                  <a:pt x="19783" y="6353"/>
                                </a:lnTo>
                                <a:lnTo>
                                  <a:pt x="19783" y="6353"/>
                                </a:lnTo>
                                <a:lnTo>
                                  <a:pt x="19783" y="6353"/>
                                </a:lnTo>
                                <a:lnTo>
                                  <a:pt x="19783" y="3172"/>
                                </a:lnTo>
                                <a:lnTo>
                                  <a:pt x="19783" y="3172"/>
                                </a:lnTo>
                                <a:lnTo>
                                  <a:pt x="19783" y="3172"/>
                                </a:lnTo>
                                <a:lnTo>
                                  <a:pt x="19783" y="6353"/>
                                </a:lnTo>
                                <a:lnTo>
                                  <a:pt x="19783" y="6353"/>
                                </a:lnTo>
                                <a:lnTo>
                                  <a:pt x="19783" y="3172"/>
                                </a:lnTo>
                                <a:lnTo>
                                  <a:pt x="19783" y="3172"/>
                                </a:lnTo>
                                <a:lnTo>
                                  <a:pt x="19783" y="0"/>
                                </a:lnTo>
                                <a:lnTo>
                                  <a:pt x="19783" y="0"/>
                                </a:lnTo>
                                <a:lnTo>
                                  <a:pt x="19783" y="3172"/>
                                </a:lnTo>
                                <a:lnTo>
                                  <a:pt x="19783" y="3172"/>
                                </a:lnTo>
                                <a:lnTo>
                                  <a:pt x="19783" y="3172"/>
                                </a:lnTo>
                                <a:lnTo>
                                  <a:pt x="19783" y="3172"/>
                                </a:lnTo>
                                <a:lnTo>
                                  <a:pt x="19783" y="3172"/>
                                </a:lnTo>
                                <a:lnTo>
                                  <a:pt x="20517" y="3172"/>
                                </a:lnTo>
                                <a:lnTo>
                                  <a:pt x="20517" y="6353"/>
                                </a:lnTo>
                                <a:lnTo>
                                  <a:pt x="20517" y="6353"/>
                                </a:lnTo>
                                <a:lnTo>
                                  <a:pt x="20517" y="6353"/>
                                </a:lnTo>
                                <a:lnTo>
                                  <a:pt x="20517" y="6353"/>
                                </a:lnTo>
                                <a:lnTo>
                                  <a:pt x="20517" y="3172"/>
                                </a:lnTo>
                                <a:lnTo>
                                  <a:pt x="20517" y="3172"/>
                                </a:lnTo>
                                <a:lnTo>
                                  <a:pt x="20517" y="6353"/>
                                </a:lnTo>
                                <a:lnTo>
                                  <a:pt x="20517" y="6353"/>
                                </a:lnTo>
                                <a:lnTo>
                                  <a:pt x="20517" y="6353"/>
                                </a:lnTo>
                                <a:lnTo>
                                  <a:pt x="20517" y="6353"/>
                                </a:lnTo>
                                <a:lnTo>
                                  <a:pt x="20517" y="6353"/>
                                </a:lnTo>
                                <a:lnTo>
                                  <a:pt x="21250" y="3172"/>
                                </a:lnTo>
                                <a:lnTo>
                                  <a:pt x="21250" y="3172"/>
                                </a:lnTo>
                                <a:lnTo>
                                  <a:pt x="21250" y="3172"/>
                                </a:lnTo>
                                <a:lnTo>
                                  <a:pt x="21250" y="3172"/>
                                </a:lnTo>
                                <a:lnTo>
                                  <a:pt x="21250" y="0"/>
                                </a:lnTo>
                                <a:lnTo>
                                  <a:pt x="21250" y="3172"/>
                                </a:lnTo>
                                <a:lnTo>
                                  <a:pt x="21250" y="0"/>
                                </a:lnTo>
                                <a:lnTo>
                                  <a:pt x="21250" y="0"/>
                                </a:lnTo>
                                <a:lnTo>
                                  <a:pt x="21250" y="3172"/>
                                </a:lnTo>
                                <a:lnTo>
                                  <a:pt x="21250" y="3172"/>
                                </a:lnTo>
                                <a:lnTo>
                                  <a:pt x="21250" y="3172"/>
                                </a:lnTo>
                                <a:lnTo>
                                  <a:pt x="21250" y="3172"/>
                                </a:lnTo>
                                <a:lnTo>
                                  <a:pt x="21984" y="6353"/>
                                </a:lnTo>
                                <a:lnTo>
                                  <a:pt x="21984" y="6353"/>
                                </a:lnTo>
                                <a:lnTo>
                                  <a:pt x="21984" y="6353"/>
                                </a:lnTo>
                                <a:lnTo>
                                  <a:pt x="21984" y="6353"/>
                                </a:lnTo>
                                <a:lnTo>
                                  <a:pt x="21984" y="6353"/>
                                </a:lnTo>
                                <a:lnTo>
                                  <a:pt x="21984" y="6353"/>
                                </a:lnTo>
                                <a:lnTo>
                                  <a:pt x="21984" y="6353"/>
                                </a:lnTo>
                                <a:lnTo>
                                  <a:pt x="21984" y="6353"/>
                                </a:lnTo>
                                <a:lnTo>
                                  <a:pt x="21984" y="6353"/>
                                </a:lnTo>
                                <a:lnTo>
                                  <a:pt x="21984" y="6353"/>
                                </a:lnTo>
                                <a:lnTo>
                                  <a:pt x="21984" y="3172"/>
                                </a:lnTo>
                                <a:lnTo>
                                  <a:pt x="21984" y="6353"/>
                                </a:lnTo>
                                <a:lnTo>
                                  <a:pt x="21984" y="3172"/>
                                </a:lnTo>
                                <a:lnTo>
                                  <a:pt x="21984" y="6353"/>
                                </a:lnTo>
                                <a:lnTo>
                                  <a:pt x="22717" y="6353"/>
                                </a:lnTo>
                                <a:lnTo>
                                  <a:pt x="22717" y="6353"/>
                                </a:lnTo>
                                <a:lnTo>
                                  <a:pt x="22717" y="6353"/>
                                </a:lnTo>
                                <a:lnTo>
                                  <a:pt x="22717" y="6353"/>
                                </a:lnTo>
                                <a:lnTo>
                                  <a:pt x="22717" y="6353"/>
                                </a:lnTo>
                                <a:lnTo>
                                  <a:pt x="22717" y="6353"/>
                                </a:lnTo>
                                <a:lnTo>
                                  <a:pt x="22717" y="6353"/>
                                </a:lnTo>
                                <a:lnTo>
                                  <a:pt x="22717" y="6353"/>
                                </a:lnTo>
                                <a:lnTo>
                                  <a:pt x="22717" y="3172"/>
                                </a:lnTo>
                                <a:lnTo>
                                  <a:pt x="22717" y="6353"/>
                                </a:lnTo>
                                <a:lnTo>
                                  <a:pt x="22717" y="6353"/>
                                </a:lnTo>
                                <a:lnTo>
                                  <a:pt x="22717" y="6353"/>
                                </a:lnTo>
                                <a:lnTo>
                                  <a:pt x="23451" y="6353"/>
                                </a:lnTo>
                                <a:lnTo>
                                  <a:pt x="23451" y="6353"/>
                                </a:lnTo>
                                <a:lnTo>
                                  <a:pt x="23451" y="6353"/>
                                </a:lnTo>
                                <a:lnTo>
                                  <a:pt x="23451" y="3172"/>
                                </a:lnTo>
                                <a:lnTo>
                                  <a:pt x="23451" y="0"/>
                                </a:lnTo>
                                <a:lnTo>
                                  <a:pt x="23451" y="3172"/>
                                </a:lnTo>
                                <a:lnTo>
                                  <a:pt x="23451" y="0"/>
                                </a:lnTo>
                                <a:lnTo>
                                  <a:pt x="23451" y="0"/>
                                </a:lnTo>
                                <a:lnTo>
                                  <a:pt x="23451" y="3172"/>
                                </a:lnTo>
                                <a:lnTo>
                                  <a:pt x="23451" y="3172"/>
                                </a:lnTo>
                                <a:lnTo>
                                  <a:pt x="23451" y="3172"/>
                                </a:lnTo>
                                <a:lnTo>
                                  <a:pt x="23451" y="6353"/>
                                </a:lnTo>
                                <a:lnTo>
                                  <a:pt x="24174" y="3172"/>
                                </a:lnTo>
                                <a:lnTo>
                                  <a:pt x="24174" y="3172"/>
                                </a:lnTo>
                                <a:lnTo>
                                  <a:pt x="24174" y="3172"/>
                                </a:lnTo>
                                <a:lnTo>
                                  <a:pt x="24174" y="3172"/>
                                </a:lnTo>
                                <a:lnTo>
                                  <a:pt x="24174" y="3172"/>
                                </a:lnTo>
                                <a:lnTo>
                                  <a:pt x="24174" y="3172"/>
                                </a:lnTo>
                                <a:lnTo>
                                  <a:pt x="24174" y="3172"/>
                                </a:lnTo>
                                <a:lnTo>
                                  <a:pt x="24174" y="3172"/>
                                </a:lnTo>
                                <a:lnTo>
                                  <a:pt x="24174" y="3172"/>
                                </a:lnTo>
                                <a:lnTo>
                                  <a:pt x="24174" y="0"/>
                                </a:lnTo>
                                <a:lnTo>
                                  <a:pt x="24174" y="0"/>
                                </a:lnTo>
                                <a:lnTo>
                                  <a:pt x="24174" y="0"/>
                                </a:lnTo>
                                <a:lnTo>
                                  <a:pt x="24908" y="0"/>
                                </a:lnTo>
                                <a:lnTo>
                                  <a:pt x="24908" y="3172"/>
                                </a:lnTo>
                                <a:lnTo>
                                  <a:pt x="24908" y="3172"/>
                                </a:lnTo>
                                <a:lnTo>
                                  <a:pt x="24908" y="3172"/>
                                </a:lnTo>
                                <a:lnTo>
                                  <a:pt x="24908" y="3172"/>
                                </a:lnTo>
                                <a:lnTo>
                                  <a:pt x="24908" y="3172"/>
                                </a:lnTo>
                                <a:lnTo>
                                  <a:pt x="24908" y="3172"/>
                                </a:lnTo>
                                <a:lnTo>
                                  <a:pt x="24908" y="3172"/>
                                </a:lnTo>
                                <a:lnTo>
                                  <a:pt x="24908" y="3172"/>
                                </a:lnTo>
                                <a:lnTo>
                                  <a:pt x="24908" y="3172"/>
                                </a:lnTo>
                                <a:lnTo>
                                  <a:pt x="24908" y="6353"/>
                                </a:lnTo>
                                <a:lnTo>
                                  <a:pt x="24908" y="3172"/>
                                </a:lnTo>
                                <a:lnTo>
                                  <a:pt x="24908" y="3172"/>
                                </a:lnTo>
                                <a:lnTo>
                                  <a:pt x="24908" y="3172"/>
                                </a:lnTo>
                                <a:lnTo>
                                  <a:pt x="24908" y="3172"/>
                                </a:lnTo>
                                <a:lnTo>
                                  <a:pt x="24908" y="3172"/>
                                </a:lnTo>
                                <a:lnTo>
                                  <a:pt x="24908" y="3172"/>
                                </a:lnTo>
                                <a:lnTo>
                                  <a:pt x="24908" y="6353"/>
                                </a:lnTo>
                                <a:lnTo>
                                  <a:pt x="25641" y="3172"/>
                                </a:lnTo>
                                <a:lnTo>
                                  <a:pt x="25641" y="6353"/>
                                </a:lnTo>
                                <a:lnTo>
                                  <a:pt x="25641" y="6353"/>
                                </a:lnTo>
                                <a:lnTo>
                                  <a:pt x="25641" y="3172"/>
                                </a:lnTo>
                                <a:lnTo>
                                  <a:pt x="25641" y="3172"/>
                                </a:lnTo>
                                <a:lnTo>
                                  <a:pt x="25641" y="3172"/>
                                </a:lnTo>
                                <a:lnTo>
                                  <a:pt x="25641" y="3172"/>
                                </a:lnTo>
                                <a:lnTo>
                                  <a:pt x="25641" y="3172"/>
                                </a:lnTo>
                                <a:lnTo>
                                  <a:pt x="25641" y="6353"/>
                                </a:lnTo>
                                <a:lnTo>
                                  <a:pt x="25641" y="6353"/>
                                </a:lnTo>
                                <a:lnTo>
                                  <a:pt x="25641" y="6353"/>
                                </a:lnTo>
                                <a:lnTo>
                                  <a:pt x="25641" y="6353"/>
                                </a:lnTo>
                                <a:lnTo>
                                  <a:pt x="25641" y="6353"/>
                                </a:lnTo>
                                <a:lnTo>
                                  <a:pt x="25641" y="6353"/>
                                </a:lnTo>
                                <a:lnTo>
                                  <a:pt x="26375" y="6353"/>
                                </a:lnTo>
                                <a:lnTo>
                                  <a:pt x="26375" y="6353"/>
                                </a:lnTo>
                                <a:lnTo>
                                  <a:pt x="26375" y="6353"/>
                                </a:lnTo>
                                <a:lnTo>
                                  <a:pt x="26375" y="3172"/>
                                </a:lnTo>
                                <a:lnTo>
                                  <a:pt x="26375" y="3172"/>
                                </a:lnTo>
                                <a:lnTo>
                                  <a:pt x="26375" y="0"/>
                                </a:lnTo>
                                <a:lnTo>
                                  <a:pt x="26375" y="0"/>
                                </a:lnTo>
                                <a:lnTo>
                                  <a:pt x="26375" y="0"/>
                                </a:lnTo>
                                <a:lnTo>
                                  <a:pt x="26375" y="3172"/>
                                </a:lnTo>
                                <a:lnTo>
                                  <a:pt x="26375" y="6353"/>
                                </a:lnTo>
                                <a:lnTo>
                                  <a:pt x="26375" y="6353"/>
                                </a:lnTo>
                                <a:lnTo>
                                  <a:pt x="26375" y="3172"/>
                                </a:lnTo>
                                <a:lnTo>
                                  <a:pt x="27108" y="3172"/>
                                </a:lnTo>
                                <a:lnTo>
                                  <a:pt x="27108" y="3172"/>
                                </a:lnTo>
                                <a:lnTo>
                                  <a:pt x="27108" y="3172"/>
                                </a:lnTo>
                                <a:lnTo>
                                  <a:pt x="27108" y="6353"/>
                                </a:lnTo>
                                <a:lnTo>
                                  <a:pt x="27108" y="6353"/>
                                </a:lnTo>
                                <a:lnTo>
                                  <a:pt x="27108" y="6353"/>
                                </a:lnTo>
                                <a:lnTo>
                                  <a:pt x="27108" y="6353"/>
                                </a:lnTo>
                                <a:lnTo>
                                  <a:pt x="27108" y="6353"/>
                                </a:lnTo>
                                <a:lnTo>
                                  <a:pt x="27108" y="6353"/>
                                </a:lnTo>
                                <a:lnTo>
                                  <a:pt x="27108" y="3172"/>
                                </a:lnTo>
                                <a:lnTo>
                                  <a:pt x="27108" y="3172"/>
                                </a:lnTo>
                                <a:lnTo>
                                  <a:pt x="27108" y="3172"/>
                                </a:lnTo>
                                <a:lnTo>
                                  <a:pt x="27842" y="0"/>
                                </a:lnTo>
                                <a:lnTo>
                                  <a:pt x="27842" y="3172"/>
                                </a:lnTo>
                                <a:lnTo>
                                  <a:pt x="27842" y="3172"/>
                                </a:lnTo>
                                <a:lnTo>
                                  <a:pt x="27842" y="3172"/>
                                </a:lnTo>
                                <a:lnTo>
                                  <a:pt x="27842" y="3172"/>
                                </a:lnTo>
                                <a:lnTo>
                                  <a:pt x="27842" y="6353"/>
                                </a:lnTo>
                                <a:lnTo>
                                  <a:pt x="27842" y="6353"/>
                                </a:lnTo>
                                <a:lnTo>
                                  <a:pt x="27842" y="6353"/>
                                </a:lnTo>
                                <a:lnTo>
                                  <a:pt x="27842" y="6353"/>
                                </a:lnTo>
                                <a:lnTo>
                                  <a:pt x="27842" y="3172"/>
                                </a:lnTo>
                                <a:lnTo>
                                  <a:pt x="27842" y="3172"/>
                                </a:lnTo>
                                <a:lnTo>
                                  <a:pt x="27842" y="3172"/>
                                </a:lnTo>
                                <a:lnTo>
                                  <a:pt x="28575" y="3172"/>
                                </a:lnTo>
                                <a:lnTo>
                                  <a:pt x="28575" y="3172"/>
                                </a:lnTo>
                                <a:lnTo>
                                  <a:pt x="28575" y="3172"/>
                                </a:lnTo>
                                <a:lnTo>
                                  <a:pt x="28575" y="3172"/>
                                </a:lnTo>
                                <a:lnTo>
                                  <a:pt x="28575" y="635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74" name="Freeform: Shape 1074"/>
                        <wps:cNvSpPr/>
                        <wps:spPr>
                          <a:xfrm>
                            <a:off x="3243262" y="1804987"/>
                            <a:ext cx="9525" cy="9525"/>
                          </a:xfrm>
                          <a:custGeom>
                            <a:avLst/>
                            <a:gdLst>
                              <a:gd name="connsiteX0" fmla="*/ 0 w 9525"/>
                              <a:gd name="connsiteY0" fmla="*/ 9525 h 9525"/>
                              <a:gd name="connsiteX1" fmla="*/ 0 w 9525"/>
                              <a:gd name="connsiteY1" fmla="*/ 4763 h 9525"/>
                              <a:gd name="connsiteX2" fmla="*/ 0 w 9525"/>
                              <a:gd name="connsiteY2" fmla="*/ 4763 h 9525"/>
                              <a:gd name="connsiteX3" fmla="*/ 0 w 9525"/>
                              <a:gd name="connsiteY3" fmla="*/ 4763 h 9525"/>
                              <a:gd name="connsiteX4" fmla="*/ 0 w 9525"/>
                              <a:gd name="connsiteY4" fmla="*/ 0 h 9525"/>
                              <a:gd name="connsiteX5" fmla="*/ 0 w 9525"/>
                              <a:gd name="connsiteY5" fmla="*/ 9525 h 9525"/>
                              <a:gd name="connsiteX6" fmla="*/ 0 w 9525"/>
                              <a:gd name="connsiteY6" fmla="*/ 9525 h 9525"/>
                              <a:gd name="connsiteX7" fmla="*/ 0 w 9525"/>
                              <a:gd name="connsiteY7" fmla="*/ 9525 h 9525"/>
                              <a:gd name="connsiteX8" fmla="*/ 2381 w 9525"/>
                              <a:gd name="connsiteY8" fmla="*/ 9525 h 9525"/>
                              <a:gd name="connsiteX9" fmla="*/ 2381 w 9525"/>
                              <a:gd name="connsiteY9" fmla="*/ 4763 h 9525"/>
                              <a:gd name="connsiteX10" fmla="*/ 2381 w 9525"/>
                              <a:gd name="connsiteY10" fmla="*/ 0 h 9525"/>
                              <a:gd name="connsiteX11" fmla="*/ 2381 w 9525"/>
                              <a:gd name="connsiteY11" fmla="*/ 4763 h 9525"/>
                              <a:gd name="connsiteX12" fmla="*/ 2381 w 9525"/>
                              <a:gd name="connsiteY12" fmla="*/ 9525 h 9525"/>
                              <a:gd name="connsiteX13" fmla="*/ 2381 w 9525"/>
                              <a:gd name="connsiteY13" fmla="*/ 9525 h 9525"/>
                              <a:gd name="connsiteX14" fmla="*/ 2381 w 9525"/>
                              <a:gd name="connsiteY14" fmla="*/ 9525 h 9525"/>
                              <a:gd name="connsiteX15" fmla="*/ 2381 w 9525"/>
                              <a:gd name="connsiteY15" fmla="*/ 4763 h 9525"/>
                              <a:gd name="connsiteX16" fmla="*/ 2381 w 9525"/>
                              <a:gd name="connsiteY16" fmla="*/ 4763 h 9525"/>
                              <a:gd name="connsiteX17" fmla="*/ 2381 w 9525"/>
                              <a:gd name="connsiteY17" fmla="*/ 0 h 9525"/>
                              <a:gd name="connsiteX18" fmla="*/ 2381 w 9525"/>
                              <a:gd name="connsiteY18" fmla="*/ 4763 h 9525"/>
                              <a:gd name="connsiteX19" fmla="*/ 2381 w 9525"/>
                              <a:gd name="connsiteY19" fmla="*/ 9525 h 9525"/>
                              <a:gd name="connsiteX20" fmla="*/ 2381 w 9525"/>
                              <a:gd name="connsiteY20" fmla="*/ 4763 h 9525"/>
                              <a:gd name="connsiteX21" fmla="*/ 2381 w 9525"/>
                              <a:gd name="connsiteY21" fmla="*/ 4763 h 9525"/>
                              <a:gd name="connsiteX22" fmla="*/ 2381 w 9525"/>
                              <a:gd name="connsiteY22" fmla="*/ 4763 h 9525"/>
                              <a:gd name="connsiteX23" fmla="*/ 2381 w 9525"/>
                              <a:gd name="connsiteY23" fmla="*/ 4763 h 9525"/>
                              <a:gd name="connsiteX24" fmla="*/ 2381 w 9525"/>
                              <a:gd name="connsiteY24" fmla="*/ 4763 h 9525"/>
                              <a:gd name="connsiteX25" fmla="*/ 2381 w 9525"/>
                              <a:gd name="connsiteY25" fmla="*/ 9525 h 9525"/>
                              <a:gd name="connsiteX26" fmla="*/ 4763 w 9525"/>
                              <a:gd name="connsiteY26" fmla="*/ 9525 h 9525"/>
                              <a:gd name="connsiteX27" fmla="*/ 4763 w 9525"/>
                              <a:gd name="connsiteY27" fmla="*/ 9525 h 9525"/>
                              <a:gd name="connsiteX28" fmla="*/ 4763 w 9525"/>
                              <a:gd name="connsiteY28" fmla="*/ 4763 h 9525"/>
                              <a:gd name="connsiteX29" fmla="*/ 4763 w 9525"/>
                              <a:gd name="connsiteY29" fmla="*/ 9525 h 9525"/>
                              <a:gd name="connsiteX30" fmla="*/ 4763 w 9525"/>
                              <a:gd name="connsiteY30" fmla="*/ 9525 h 9525"/>
                              <a:gd name="connsiteX31" fmla="*/ 4763 w 9525"/>
                              <a:gd name="connsiteY31" fmla="*/ 4763 h 9525"/>
                              <a:gd name="connsiteX32" fmla="*/ 4763 w 9525"/>
                              <a:gd name="connsiteY32" fmla="*/ 4763 h 9525"/>
                              <a:gd name="connsiteX33" fmla="*/ 4763 w 9525"/>
                              <a:gd name="connsiteY33" fmla="*/ 4763 h 9525"/>
                              <a:gd name="connsiteX34" fmla="*/ 4763 w 9525"/>
                              <a:gd name="connsiteY34" fmla="*/ 4763 h 9525"/>
                              <a:gd name="connsiteX35" fmla="*/ 4763 w 9525"/>
                              <a:gd name="connsiteY35" fmla="*/ 4763 h 9525"/>
                              <a:gd name="connsiteX36" fmla="*/ 4763 w 9525"/>
                              <a:gd name="connsiteY36" fmla="*/ 0 h 9525"/>
                              <a:gd name="connsiteX37" fmla="*/ 4763 w 9525"/>
                              <a:gd name="connsiteY37" fmla="*/ 4763 h 9525"/>
                              <a:gd name="connsiteX38" fmla="*/ 4763 w 9525"/>
                              <a:gd name="connsiteY38" fmla="*/ 0 h 9525"/>
                              <a:gd name="connsiteX39" fmla="*/ 4763 w 9525"/>
                              <a:gd name="connsiteY39" fmla="*/ 4763 h 9525"/>
                              <a:gd name="connsiteX40" fmla="*/ 7144 w 9525"/>
                              <a:gd name="connsiteY40" fmla="*/ 9525 h 9525"/>
                              <a:gd name="connsiteX41" fmla="*/ 7144 w 9525"/>
                              <a:gd name="connsiteY41" fmla="*/ 9525 h 9525"/>
                              <a:gd name="connsiteX42" fmla="*/ 7144 w 9525"/>
                              <a:gd name="connsiteY42" fmla="*/ 9525 h 9525"/>
                              <a:gd name="connsiteX43" fmla="*/ 7144 w 9525"/>
                              <a:gd name="connsiteY43" fmla="*/ 4763 h 9525"/>
                              <a:gd name="connsiteX44" fmla="*/ 7144 w 9525"/>
                              <a:gd name="connsiteY44" fmla="*/ 0 h 9525"/>
                              <a:gd name="connsiteX45" fmla="*/ 7144 w 9525"/>
                              <a:gd name="connsiteY45" fmla="*/ 0 h 9525"/>
                              <a:gd name="connsiteX46" fmla="*/ 7144 w 9525"/>
                              <a:gd name="connsiteY46" fmla="*/ 0 h 9525"/>
                              <a:gd name="connsiteX47" fmla="*/ 7144 w 9525"/>
                              <a:gd name="connsiteY47" fmla="*/ 0 h 9525"/>
                              <a:gd name="connsiteX48" fmla="*/ 7144 w 9525"/>
                              <a:gd name="connsiteY48" fmla="*/ 4763 h 9525"/>
                              <a:gd name="connsiteX49" fmla="*/ 7144 w 9525"/>
                              <a:gd name="connsiteY49" fmla="*/ 4763 h 9525"/>
                              <a:gd name="connsiteX50" fmla="*/ 7144 w 9525"/>
                              <a:gd name="connsiteY50" fmla="*/ 4763 h 9525"/>
                              <a:gd name="connsiteX51" fmla="*/ 7144 w 9525"/>
                              <a:gd name="connsiteY51" fmla="*/ 4763 h 9525"/>
                              <a:gd name="connsiteX52" fmla="*/ 9525 w 9525"/>
                              <a:gd name="connsiteY52" fmla="*/ 9525 h 9525"/>
                              <a:gd name="connsiteX53" fmla="*/ 9525 w 9525"/>
                              <a:gd name="connsiteY53" fmla="*/ 9525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Lst>
                            <a:rect l="l" t="t" r="r" b="b"/>
                            <a:pathLst>
                              <a:path w="9525" h="9525">
                                <a:moveTo>
                                  <a:pt x="0" y="9525"/>
                                </a:moveTo>
                                <a:lnTo>
                                  <a:pt x="0" y="4763"/>
                                </a:lnTo>
                                <a:lnTo>
                                  <a:pt x="0" y="4763"/>
                                </a:lnTo>
                                <a:lnTo>
                                  <a:pt x="0" y="4763"/>
                                </a:lnTo>
                                <a:lnTo>
                                  <a:pt x="0" y="0"/>
                                </a:lnTo>
                                <a:lnTo>
                                  <a:pt x="0" y="9525"/>
                                </a:lnTo>
                                <a:lnTo>
                                  <a:pt x="0" y="9525"/>
                                </a:lnTo>
                                <a:lnTo>
                                  <a:pt x="0" y="9525"/>
                                </a:lnTo>
                                <a:lnTo>
                                  <a:pt x="2381" y="9525"/>
                                </a:lnTo>
                                <a:lnTo>
                                  <a:pt x="2381" y="4763"/>
                                </a:lnTo>
                                <a:lnTo>
                                  <a:pt x="2381" y="0"/>
                                </a:lnTo>
                                <a:lnTo>
                                  <a:pt x="2381" y="4763"/>
                                </a:lnTo>
                                <a:lnTo>
                                  <a:pt x="2381" y="9525"/>
                                </a:lnTo>
                                <a:lnTo>
                                  <a:pt x="2381" y="9525"/>
                                </a:lnTo>
                                <a:lnTo>
                                  <a:pt x="2381" y="9525"/>
                                </a:lnTo>
                                <a:lnTo>
                                  <a:pt x="2381" y="4763"/>
                                </a:lnTo>
                                <a:lnTo>
                                  <a:pt x="2381" y="4763"/>
                                </a:lnTo>
                                <a:lnTo>
                                  <a:pt x="2381" y="0"/>
                                </a:lnTo>
                                <a:lnTo>
                                  <a:pt x="2381" y="4763"/>
                                </a:lnTo>
                                <a:lnTo>
                                  <a:pt x="2381" y="9525"/>
                                </a:lnTo>
                                <a:lnTo>
                                  <a:pt x="2381" y="4763"/>
                                </a:lnTo>
                                <a:lnTo>
                                  <a:pt x="2381" y="4763"/>
                                </a:lnTo>
                                <a:lnTo>
                                  <a:pt x="2381" y="4763"/>
                                </a:lnTo>
                                <a:lnTo>
                                  <a:pt x="2381" y="4763"/>
                                </a:lnTo>
                                <a:lnTo>
                                  <a:pt x="2381" y="4763"/>
                                </a:lnTo>
                                <a:lnTo>
                                  <a:pt x="2381" y="9525"/>
                                </a:lnTo>
                                <a:lnTo>
                                  <a:pt x="4763" y="9525"/>
                                </a:lnTo>
                                <a:lnTo>
                                  <a:pt x="4763" y="9525"/>
                                </a:lnTo>
                                <a:lnTo>
                                  <a:pt x="4763" y="4763"/>
                                </a:lnTo>
                                <a:lnTo>
                                  <a:pt x="4763" y="9525"/>
                                </a:lnTo>
                                <a:lnTo>
                                  <a:pt x="4763" y="9525"/>
                                </a:lnTo>
                                <a:lnTo>
                                  <a:pt x="4763" y="4763"/>
                                </a:lnTo>
                                <a:lnTo>
                                  <a:pt x="4763" y="4763"/>
                                </a:lnTo>
                                <a:lnTo>
                                  <a:pt x="4763" y="4763"/>
                                </a:lnTo>
                                <a:lnTo>
                                  <a:pt x="4763" y="4763"/>
                                </a:lnTo>
                                <a:lnTo>
                                  <a:pt x="4763" y="4763"/>
                                </a:lnTo>
                                <a:lnTo>
                                  <a:pt x="4763" y="0"/>
                                </a:lnTo>
                                <a:lnTo>
                                  <a:pt x="4763" y="4763"/>
                                </a:lnTo>
                                <a:lnTo>
                                  <a:pt x="4763" y="0"/>
                                </a:lnTo>
                                <a:lnTo>
                                  <a:pt x="4763" y="4763"/>
                                </a:lnTo>
                                <a:lnTo>
                                  <a:pt x="7144" y="9525"/>
                                </a:lnTo>
                                <a:lnTo>
                                  <a:pt x="7144" y="9525"/>
                                </a:lnTo>
                                <a:lnTo>
                                  <a:pt x="7144" y="9525"/>
                                </a:lnTo>
                                <a:lnTo>
                                  <a:pt x="7144" y="4763"/>
                                </a:lnTo>
                                <a:lnTo>
                                  <a:pt x="7144" y="0"/>
                                </a:lnTo>
                                <a:lnTo>
                                  <a:pt x="7144" y="0"/>
                                </a:lnTo>
                                <a:lnTo>
                                  <a:pt x="7144" y="0"/>
                                </a:lnTo>
                                <a:lnTo>
                                  <a:pt x="7144" y="0"/>
                                </a:lnTo>
                                <a:lnTo>
                                  <a:pt x="7144" y="4763"/>
                                </a:lnTo>
                                <a:lnTo>
                                  <a:pt x="7144" y="4763"/>
                                </a:lnTo>
                                <a:lnTo>
                                  <a:pt x="7144" y="4763"/>
                                </a:lnTo>
                                <a:lnTo>
                                  <a:pt x="7144" y="4763"/>
                                </a:lnTo>
                                <a:lnTo>
                                  <a:pt x="9525" y="9525"/>
                                </a:lnTo>
                                <a:lnTo>
                                  <a:pt x="9525"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75" name="Freeform: Shape 1075"/>
                        <wps:cNvSpPr/>
                        <wps:spPr>
                          <a:xfrm>
                            <a:off x="1062037" y="195262"/>
                            <a:ext cx="0" cy="171450"/>
                          </a:xfrm>
                          <a:custGeom>
                            <a:avLst/>
                            <a:gdLst>
                              <a:gd name="connsiteX0" fmla="*/ 0 w 0"/>
                              <a:gd name="connsiteY0" fmla="*/ 0 h 171450"/>
                              <a:gd name="connsiteX1" fmla="*/ 1 w 0"/>
                              <a:gd name="connsiteY1" fmla="*/ 0 h 171450"/>
                              <a:gd name="connsiteX2" fmla="*/ 1 w 0"/>
                              <a:gd name="connsiteY2" fmla="*/ 171450 h 171450"/>
                              <a:gd name="connsiteX3" fmla="*/ 0 w 0"/>
                              <a:gd name="connsiteY3" fmla="*/ 171450 h 171450"/>
                            </a:gdLst>
                            <a:ahLst/>
                            <a:cxnLst>
                              <a:cxn ang="0">
                                <a:pos x="connsiteX0" y="connsiteY0"/>
                              </a:cxn>
                              <a:cxn ang="0">
                                <a:pos x="connsiteX1" y="connsiteY1"/>
                              </a:cxn>
                              <a:cxn ang="0">
                                <a:pos x="connsiteX2" y="connsiteY2"/>
                              </a:cxn>
                              <a:cxn ang="0">
                                <a:pos x="connsiteX3" y="connsiteY3"/>
                              </a:cxn>
                            </a:cxnLst>
                            <a:rect l="l" t="t" r="r" b="b"/>
                            <a:pathLst>
                              <a:path h="171450">
                                <a:moveTo>
                                  <a:pt x="0" y="0"/>
                                </a:moveTo>
                                <a:lnTo>
                                  <a:pt x="1" y="0"/>
                                </a:lnTo>
                                <a:lnTo>
                                  <a:pt x="1" y="171450"/>
                                </a:lnTo>
                                <a:lnTo>
                                  <a:pt x="0" y="171450"/>
                                </a:lnTo>
                                <a:close/>
                              </a:path>
                            </a:pathLst>
                          </a:custGeom>
                          <a:noFill/>
                          <a:ln w="7937" cap="flat">
                            <a:solidFill>
                              <a:srgbClr val="000000"/>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76" name="Text Box 319"/>
                        <wps:cNvSpPr txBox="1"/>
                        <wps:spPr>
                          <a:xfrm>
                            <a:off x="716431" y="154305"/>
                            <a:ext cx="414020" cy="379095"/>
                          </a:xfrm>
                          <a:prstGeom prst="rect">
                            <a:avLst/>
                          </a:prstGeom>
                          <a:noFill/>
                        </wps:spPr>
                        <wps:txbx>
                          <w:txbxContent>
                            <w:p w14:paraId="423C92B0" w14:textId="77777777" w:rsidR="007D5C1D" w:rsidRDefault="007D5C1D" w:rsidP="00716D24">
                              <w:pPr>
                                <w:textAlignment w:val="baseline"/>
                                <w:rPr>
                                  <w:rFonts w:ascii="Calibri" w:hAnsi="Calibri" w:cs="Calibri"/>
                                  <w:color w:val="000000"/>
                                  <w:sz w:val="18"/>
                                  <w:szCs w:val="18"/>
                                </w:rPr>
                              </w:pPr>
                              <w:proofErr w:type="spellStart"/>
                              <w:r>
                                <w:rPr>
                                  <w:rFonts w:ascii="Calibri" w:hAnsi="Calibri" w:cs="Calibri"/>
                                  <w:color w:val="000000"/>
                                  <w:sz w:val="18"/>
                                  <w:szCs w:val="18"/>
                                </w:rPr>
                                <w:t>mAU</w:t>
                              </w:r>
                              <w:proofErr w:type="spellEnd"/>
                            </w:p>
                          </w:txbxContent>
                        </wps:txbx>
                        <wps:bodyPr rot="0" spcFirstLastPara="0" vert="horz" wrap="none" lIns="91440" tIns="45720" rIns="91440" bIns="45720" numCol="1" spcCol="0" rtlCol="0" fromWordArt="0" anchor="t" anchorCtr="0" forceAA="0" compatLnSpc="1">
                          <a:prstTxWarp prst="textNoShape">
                            <a:avLst/>
                          </a:prstTxWarp>
                          <a:spAutoFit/>
                        </wps:bodyPr>
                      </wps:wsp>
                      <wps:wsp>
                        <wps:cNvPr id="1077" name="Text Box 320"/>
                        <wps:cNvSpPr txBox="1"/>
                        <wps:spPr>
                          <a:xfrm>
                            <a:off x="716431" y="287655"/>
                            <a:ext cx="356870" cy="379095"/>
                          </a:xfrm>
                          <a:prstGeom prst="rect">
                            <a:avLst/>
                          </a:prstGeom>
                          <a:noFill/>
                        </wps:spPr>
                        <wps:txbx>
                          <w:txbxContent>
                            <w:p w14:paraId="28D44760" w14:textId="77777777" w:rsidR="007D5C1D" w:rsidRDefault="007D5C1D" w:rsidP="00716D24">
                              <w:pPr>
                                <w:textAlignment w:val="baseline"/>
                                <w:rPr>
                                  <w:rFonts w:ascii="Calibri" w:hAnsi="Calibri" w:cs="Calibri"/>
                                  <w:color w:val="000000"/>
                                  <w:sz w:val="18"/>
                                  <w:szCs w:val="18"/>
                                </w:rPr>
                              </w:pPr>
                              <w:r>
                                <w:rPr>
                                  <w:rFonts w:ascii="Calibri" w:hAnsi="Calibri" w:cs="Calibri"/>
                                  <w:color w:val="000000"/>
                                  <w:sz w:val="18"/>
                                  <w:szCs w:val="18"/>
                                </w:rPr>
                                <w:t>120</w:t>
                              </w:r>
                            </w:p>
                          </w:txbxContent>
                        </wps:txbx>
                        <wps:bodyPr rot="0" spcFirstLastPara="0" vert="horz" wrap="none" lIns="91440" tIns="45720" rIns="91440" bIns="45720" numCol="1" spcCol="0" rtlCol="0" fromWordArt="0" anchor="t" anchorCtr="0" forceAA="0" compatLnSpc="1">
                          <a:prstTxWarp prst="textNoShape">
                            <a:avLst/>
                          </a:prstTxWarp>
                          <a:spAutoFit/>
                        </wps:bodyPr>
                      </wps:wsp>
                      <wps:wsp>
                        <wps:cNvPr id="1078" name="Text Box 321"/>
                        <wps:cNvSpPr txBox="1"/>
                        <wps:spPr>
                          <a:xfrm>
                            <a:off x="1756609" y="1154430"/>
                            <a:ext cx="241300" cy="379095"/>
                          </a:xfrm>
                          <a:prstGeom prst="rect">
                            <a:avLst/>
                          </a:prstGeom>
                          <a:noFill/>
                        </wps:spPr>
                        <wps:txbx>
                          <w:txbxContent>
                            <w:p w14:paraId="3C3489DF" w14:textId="77777777" w:rsidR="007D5C1D" w:rsidRDefault="007D5C1D" w:rsidP="00716D24">
                              <w:pPr>
                                <w:textAlignment w:val="baseline"/>
                                <w:rPr>
                                  <w:rFonts w:ascii="Calibri" w:hAnsi="Calibri" w:cs="Calibri"/>
                                  <w:color w:val="000000"/>
                                  <w:sz w:val="18"/>
                                  <w:szCs w:val="18"/>
                                </w:rPr>
                              </w:pPr>
                              <w:r>
                                <w:rPr>
                                  <w:rFonts w:ascii="Calibri" w:hAnsi="Calibri" w:cs="Calibri"/>
                                  <w:color w:val="000000"/>
                                  <w:sz w:val="18"/>
                                  <w:szCs w:val="18"/>
                                </w:rPr>
                                <w:t>2</w:t>
                              </w:r>
                            </w:p>
                          </w:txbxContent>
                        </wps:txbx>
                        <wps:bodyPr rot="0" spcFirstLastPara="0" vert="horz" wrap="none" lIns="91440" tIns="45720" rIns="91440" bIns="45720" numCol="1" spcCol="0" rtlCol="0" fromWordArt="0" anchor="t" anchorCtr="0" forceAA="0" compatLnSpc="1">
                          <a:prstTxWarp prst="textNoShape">
                            <a:avLst/>
                          </a:prstTxWarp>
                          <a:spAutoFit/>
                        </wps:bodyPr>
                      </wps:wsp>
                      <wps:wsp>
                        <wps:cNvPr id="1079" name="Text Box 322"/>
                        <wps:cNvSpPr txBox="1"/>
                        <wps:spPr>
                          <a:xfrm>
                            <a:off x="1542100" y="259080"/>
                            <a:ext cx="241300" cy="379095"/>
                          </a:xfrm>
                          <a:prstGeom prst="rect">
                            <a:avLst/>
                          </a:prstGeom>
                          <a:noFill/>
                        </wps:spPr>
                        <wps:txbx>
                          <w:txbxContent>
                            <w:p w14:paraId="1F6FF6BF" w14:textId="77777777" w:rsidR="007D5C1D" w:rsidRDefault="007D5C1D" w:rsidP="00716D24">
                              <w:pPr>
                                <w:textAlignment w:val="baseline"/>
                                <w:rPr>
                                  <w:rFonts w:ascii="Calibri" w:hAnsi="Calibri" w:cs="Calibri"/>
                                  <w:color w:val="000000"/>
                                  <w:sz w:val="18"/>
                                  <w:szCs w:val="18"/>
                                </w:rPr>
                              </w:pPr>
                              <w:r>
                                <w:rPr>
                                  <w:rFonts w:ascii="Calibri" w:hAnsi="Calibri" w:cs="Calibri"/>
                                  <w:color w:val="000000"/>
                                  <w:sz w:val="18"/>
                                  <w:szCs w:val="18"/>
                                </w:rPr>
                                <w:t>1</w:t>
                              </w:r>
                            </w:p>
                          </w:txbxContent>
                        </wps:txbx>
                        <wps:bodyPr rot="0" spcFirstLastPara="0" vert="horz" wrap="none" lIns="91440" tIns="45720" rIns="91440" bIns="45720" numCol="1" spcCol="0" rtlCol="0" fromWordArt="0" anchor="t" anchorCtr="0" forceAA="0" compatLnSpc="1">
                          <a:prstTxWarp prst="textNoShape">
                            <a:avLst/>
                          </a:prstTxWarp>
                          <a:spAutoFit/>
                        </wps:bodyPr>
                      </wps:wsp>
                      <wps:wsp>
                        <wps:cNvPr id="1080" name="Text Box 323"/>
                        <wps:cNvSpPr txBox="1"/>
                        <wps:spPr>
                          <a:xfrm>
                            <a:off x="1960624" y="1354455"/>
                            <a:ext cx="241300" cy="379095"/>
                          </a:xfrm>
                          <a:prstGeom prst="rect">
                            <a:avLst/>
                          </a:prstGeom>
                          <a:noFill/>
                        </wps:spPr>
                        <wps:txbx>
                          <w:txbxContent>
                            <w:p w14:paraId="0132AE4D" w14:textId="77777777" w:rsidR="007D5C1D" w:rsidRDefault="007D5C1D" w:rsidP="00716D24">
                              <w:pPr>
                                <w:textAlignment w:val="baseline"/>
                                <w:rPr>
                                  <w:rFonts w:ascii="Calibri" w:hAnsi="Calibri" w:cs="Calibri"/>
                                  <w:color w:val="000000"/>
                                  <w:sz w:val="18"/>
                                  <w:szCs w:val="18"/>
                                </w:rPr>
                              </w:pPr>
                              <w:r>
                                <w:rPr>
                                  <w:rFonts w:ascii="Calibri" w:hAnsi="Calibri" w:cs="Calibri"/>
                                  <w:color w:val="000000"/>
                                  <w:sz w:val="18"/>
                                  <w:szCs w:val="18"/>
                                </w:rPr>
                                <w:t>3</w:t>
                              </w:r>
                            </w:p>
                          </w:txbxContent>
                        </wps:txbx>
                        <wps:bodyPr rot="0" spcFirstLastPara="0" vert="horz" wrap="none" lIns="91440" tIns="45720" rIns="91440" bIns="45720" numCol="1" spcCol="0" rtlCol="0" fromWordArt="0" anchor="t" anchorCtr="0" forceAA="0" compatLnSpc="1">
                          <a:prstTxWarp prst="textNoShape">
                            <a:avLst/>
                          </a:prstTxWarp>
                          <a:spAutoFit/>
                        </wps:bodyPr>
                      </wps:wsp>
                      <wps:wsp>
                        <wps:cNvPr id="1081" name="Text Box 324"/>
                        <wps:cNvSpPr txBox="1"/>
                        <wps:spPr>
                          <a:xfrm>
                            <a:off x="2267587" y="1392555"/>
                            <a:ext cx="241300" cy="379095"/>
                          </a:xfrm>
                          <a:prstGeom prst="rect">
                            <a:avLst/>
                          </a:prstGeom>
                          <a:noFill/>
                        </wps:spPr>
                        <wps:txbx>
                          <w:txbxContent>
                            <w:p w14:paraId="37B9A5C8" w14:textId="77777777" w:rsidR="007D5C1D" w:rsidRDefault="007D5C1D" w:rsidP="00716D24">
                              <w:pPr>
                                <w:textAlignment w:val="baseline"/>
                                <w:rPr>
                                  <w:rFonts w:ascii="Calibri" w:hAnsi="Calibri" w:cs="Calibri"/>
                                  <w:color w:val="000000"/>
                                  <w:sz w:val="18"/>
                                  <w:szCs w:val="18"/>
                                </w:rPr>
                              </w:pPr>
                              <w:r>
                                <w:rPr>
                                  <w:rFonts w:ascii="Calibri" w:hAnsi="Calibri" w:cs="Calibri"/>
                                  <w:color w:val="000000"/>
                                  <w:sz w:val="18"/>
                                  <w:szCs w:val="18"/>
                                </w:rPr>
                                <w:t>4</w:t>
                              </w:r>
                            </w:p>
                          </w:txbxContent>
                        </wps:txbx>
                        <wps:bodyPr rot="0" spcFirstLastPara="0" vert="horz" wrap="none" lIns="91440" tIns="45720" rIns="91440" bIns="45720" numCol="1" spcCol="0" rtlCol="0" fromWordArt="0" anchor="t" anchorCtr="0" forceAA="0" compatLnSpc="1">
                          <a:prstTxWarp prst="textNoShape">
                            <a:avLst/>
                          </a:prstTxWarp>
                          <a:spAutoFit/>
                        </wps:bodyPr>
                      </wps:wsp>
                      <wps:wsp>
                        <wps:cNvPr id="1082" name="Text Box 325"/>
                        <wps:cNvSpPr txBox="1"/>
                        <wps:spPr>
                          <a:xfrm>
                            <a:off x="851201" y="1754505"/>
                            <a:ext cx="241300" cy="379095"/>
                          </a:xfrm>
                          <a:prstGeom prst="rect">
                            <a:avLst/>
                          </a:prstGeom>
                          <a:noFill/>
                        </wps:spPr>
                        <wps:txbx>
                          <w:txbxContent>
                            <w:p w14:paraId="3D9A95DD" w14:textId="77777777" w:rsidR="007D5C1D" w:rsidRDefault="007D5C1D" w:rsidP="00716D24">
                              <w:pPr>
                                <w:textAlignment w:val="baseline"/>
                                <w:rPr>
                                  <w:rFonts w:ascii="Calibri" w:hAnsi="Calibri" w:cs="Calibri"/>
                                  <w:color w:val="000000"/>
                                  <w:sz w:val="18"/>
                                  <w:szCs w:val="18"/>
                                </w:rPr>
                              </w:pPr>
                              <w:r>
                                <w:rPr>
                                  <w:rFonts w:ascii="Calibri" w:hAnsi="Calibri" w:cs="Calibri"/>
                                  <w:color w:val="000000"/>
                                  <w:sz w:val="18"/>
                                  <w:szCs w:val="18"/>
                                </w:rPr>
                                <w:t>0</w:t>
                              </w:r>
                            </w:p>
                          </w:txbxContent>
                        </wps:txbx>
                        <wps:bodyPr rot="0" spcFirstLastPara="0" vert="horz" wrap="none" lIns="91440" tIns="45720" rIns="91440" bIns="45720" numCol="1" spcCol="0" rtlCol="0" fromWordArt="0" anchor="t" anchorCtr="0" forceAA="0" compatLnSpc="1">
                          <a:prstTxWarp prst="textNoShape">
                            <a:avLst/>
                          </a:prstTxWarp>
                          <a:spAutoFit/>
                        </wps:bodyPr>
                      </wps:wsp>
                      <wps:wsp>
                        <wps:cNvPr id="1083" name="Text Box 326"/>
                        <wps:cNvSpPr txBox="1"/>
                        <wps:spPr>
                          <a:xfrm>
                            <a:off x="688379" y="2192655"/>
                            <a:ext cx="414020" cy="379095"/>
                          </a:xfrm>
                          <a:prstGeom prst="rect">
                            <a:avLst/>
                          </a:prstGeom>
                          <a:noFill/>
                        </wps:spPr>
                        <wps:txbx>
                          <w:txbxContent>
                            <w:p w14:paraId="74489113" w14:textId="77777777" w:rsidR="007D5C1D" w:rsidRDefault="007D5C1D" w:rsidP="00716D24">
                              <w:pPr>
                                <w:textAlignment w:val="baseline"/>
                                <w:rPr>
                                  <w:rFonts w:ascii="Calibri" w:hAnsi="Calibri" w:cs="Calibri"/>
                                  <w:color w:val="000000"/>
                                  <w:sz w:val="18"/>
                                  <w:szCs w:val="18"/>
                                </w:rPr>
                              </w:pPr>
                              <w:proofErr w:type="spellStart"/>
                              <w:r>
                                <w:rPr>
                                  <w:rFonts w:ascii="Calibri" w:hAnsi="Calibri" w:cs="Calibri"/>
                                  <w:color w:val="000000"/>
                                  <w:sz w:val="18"/>
                                  <w:szCs w:val="18"/>
                                </w:rPr>
                                <w:t>mAU</w:t>
                              </w:r>
                              <w:proofErr w:type="spellEnd"/>
                            </w:p>
                          </w:txbxContent>
                        </wps:txbx>
                        <wps:bodyPr rot="0" spcFirstLastPara="0" vert="horz" wrap="none" lIns="91440" tIns="45720" rIns="91440" bIns="45720" numCol="1" spcCol="0" rtlCol="0" fromWordArt="0" anchor="t" anchorCtr="0" forceAA="0" compatLnSpc="1">
                          <a:prstTxWarp prst="textNoShape">
                            <a:avLst/>
                          </a:prstTxWarp>
                          <a:spAutoFit/>
                        </wps:bodyPr>
                      </wps:wsp>
                      <wps:wsp>
                        <wps:cNvPr id="1084" name="Text Box 327"/>
                        <wps:cNvSpPr txBox="1"/>
                        <wps:spPr>
                          <a:xfrm>
                            <a:off x="688379" y="2326005"/>
                            <a:ext cx="356870" cy="379095"/>
                          </a:xfrm>
                          <a:prstGeom prst="rect">
                            <a:avLst/>
                          </a:prstGeom>
                          <a:noFill/>
                        </wps:spPr>
                        <wps:txbx>
                          <w:txbxContent>
                            <w:p w14:paraId="5680290A" w14:textId="77777777" w:rsidR="007D5C1D" w:rsidRDefault="007D5C1D" w:rsidP="00716D24">
                              <w:pPr>
                                <w:textAlignment w:val="baseline"/>
                                <w:rPr>
                                  <w:rFonts w:ascii="Calibri" w:hAnsi="Calibri" w:cs="Calibri"/>
                                  <w:color w:val="000000"/>
                                  <w:sz w:val="18"/>
                                  <w:szCs w:val="18"/>
                                </w:rPr>
                              </w:pPr>
                              <w:r>
                                <w:rPr>
                                  <w:rFonts w:ascii="Calibri" w:hAnsi="Calibri" w:cs="Calibri"/>
                                  <w:color w:val="000000"/>
                                  <w:sz w:val="18"/>
                                  <w:szCs w:val="18"/>
                                </w:rPr>
                                <w:t>120</w:t>
                              </w:r>
                            </w:p>
                          </w:txbxContent>
                        </wps:txbx>
                        <wps:bodyPr rot="0" spcFirstLastPara="0" vert="horz" wrap="none" lIns="91440" tIns="45720" rIns="91440" bIns="45720" numCol="1" spcCol="0" rtlCol="0" fromWordArt="0" anchor="t" anchorCtr="0" forceAA="0" compatLnSpc="1">
                          <a:prstTxWarp prst="textNoShape">
                            <a:avLst/>
                          </a:prstTxWarp>
                          <a:spAutoFit/>
                        </wps:bodyPr>
                      </wps:wsp>
                      <wps:wsp>
                        <wps:cNvPr id="1085" name="Text Box 328"/>
                        <wps:cNvSpPr txBox="1"/>
                        <wps:spPr>
                          <a:xfrm>
                            <a:off x="1440760" y="2202180"/>
                            <a:ext cx="241300" cy="379095"/>
                          </a:xfrm>
                          <a:prstGeom prst="rect">
                            <a:avLst/>
                          </a:prstGeom>
                          <a:noFill/>
                        </wps:spPr>
                        <wps:txbx>
                          <w:txbxContent>
                            <w:p w14:paraId="343EEDCA" w14:textId="77777777" w:rsidR="007D5C1D" w:rsidRDefault="007D5C1D" w:rsidP="00716D24">
                              <w:pPr>
                                <w:textAlignment w:val="baseline"/>
                                <w:rPr>
                                  <w:rFonts w:ascii="Calibri" w:hAnsi="Calibri" w:cs="Calibri"/>
                                  <w:color w:val="000000"/>
                                  <w:sz w:val="18"/>
                                  <w:szCs w:val="18"/>
                                </w:rPr>
                              </w:pPr>
                              <w:r>
                                <w:rPr>
                                  <w:rFonts w:ascii="Calibri" w:hAnsi="Calibri" w:cs="Calibri"/>
                                  <w:color w:val="000000"/>
                                  <w:sz w:val="18"/>
                                  <w:szCs w:val="18"/>
                                </w:rPr>
                                <w:t>1</w:t>
                              </w:r>
                            </w:p>
                          </w:txbxContent>
                        </wps:txbx>
                        <wps:bodyPr rot="0" spcFirstLastPara="0" vert="horz" wrap="none" lIns="91440" tIns="45720" rIns="91440" bIns="45720" numCol="1" spcCol="0" rtlCol="0" fromWordArt="0" anchor="t" anchorCtr="0" forceAA="0" compatLnSpc="1">
                          <a:prstTxWarp prst="textNoShape">
                            <a:avLst/>
                          </a:prstTxWarp>
                          <a:spAutoFit/>
                        </wps:bodyPr>
                      </wps:wsp>
                      <wps:wsp>
                        <wps:cNvPr id="1086" name="Text Box 329"/>
                        <wps:cNvSpPr txBox="1"/>
                        <wps:spPr>
                          <a:xfrm>
                            <a:off x="1912685" y="3430905"/>
                            <a:ext cx="241300" cy="379095"/>
                          </a:xfrm>
                          <a:prstGeom prst="rect">
                            <a:avLst/>
                          </a:prstGeom>
                          <a:noFill/>
                        </wps:spPr>
                        <wps:txbx>
                          <w:txbxContent>
                            <w:p w14:paraId="2B4530B4" w14:textId="77777777" w:rsidR="007D5C1D" w:rsidRDefault="007D5C1D" w:rsidP="00716D24">
                              <w:pPr>
                                <w:textAlignment w:val="baseline"/>
                                <w:rPr>
                                  <w:rFonts w:ascii="Calibri" w:hAnsi="Calibri" w:cs="Calibri"/>
                                  <w:color w:val="000000"/>
                                  <w:sz w:val="18"/>
                                  <w:szCs w:val="18"/>
                                </w:rPr>
                              </w:pPr>
                              <w:r>
                                <w:rPr>
                                  <w:rFonts w:ascii="Calibri" w:hAnsi="Calibri" w:cs="Calibri"/>
                                  <w:color w:val="000000"/>
                                  <w:sz w:val="18"/>
                                  <w:szCs w:val="18"/>
                                </w:rPr>
                                <w:t>2</w:t>
                              </w:r>
                            </w:p>
                          </w:txbxContent>
                        </wps:txbx>
                        <wps:bodyPr rot="0" spcFirstLastPara="0" vert="horz" wrap="none" lIns="91440" tIns="45720" rIns="91440" bIns="45720" numCol="1" spcCol="0" rtlCol="0" fromWordArt="0" anchor="t" anchorCtr="0" forceAA="0" compatLnSpc="1">
                          <a:prstTxWarp prst="textNoShape">
                            <a:avLst/>
                          </a:prstTxWarp>
                          <a:spAutoFit/>
                        </wps:bodyPr>
                      </wps:wsp>
                      <wps:wsp>
                        <wps:cNvPr id="1087" name="Text Box 330"/>
                        <wps:cNvSpPr txBox="1"/>
                        <wps:spPr>
                          <a:xfrm>
                            <a:off x="848409" y="3764280"/>
                            <a:ext cx="241300" cy="379095"/>
                          </a:xfrm>
                          <a:prstGeom prst="rect">
                            <a:avLst/>
                          </a:prstGeom>
                          <a:noFill/>
                        </wps:spPr>
                        <wps:txbx>
                          <w:txbxContent>
                            <w:p w14:paraId="3CD9202E" w14:textId="77777777" w:rsidR="007D5C1D" w:rsidRDefault="007D5C1D" w:rsidP="00716D24">
                              <w:pPr>
                                <w:textAlignment w:val="baseline"/>
                                <w:rPr>
                                  <w:rFonts w:ascii="Calibri" w:hAnsi="Calibri" w:cs="Calibri"/>
                                  <w:color w:val="000000"/>
                                  <w:sz w:val="18"/>
                                  <w:szCs w:val="18"/>
                                </w:rPr>
                              </w:pPr>
                              <w:r>
                                <w:rPr>
                                  <w:rFonts w:ascii="Calibri" w:hAnsi="Calibri" w:cs="Calibri"/>
                                  <w:color w:val="000000"/>
                                  <w:sz w:val="18"/>
                                  <w:szCs w:val="18"/>
                                </w:rPr>
                                <w:t>0</w:t>
                              </w:r>
                            </w:p>
                          </w:txbxContent>
                        </wps:txbx>
                        <wps:bodyPr rot="0" spcFirstLastPara="0" vert="horz" wrap="none" lIns="91440" tIns="45720" rIns="91440" bIns="45720" numCol="1" spcCol="0" rtlCol="0" fromWordArt="0" anchor="t" anchorCtr="0" forceAA="0" compatLnSpc="1">
                          <a:prstTxWarp prst="textNoShape">
                            <a:avLst/>
                          </a:prstTxWarp>
                          <a:spAutoFit/>
                        </wps:bodyPr>
                      </wps:wsp>
                      <wps:wsp>
                        <wps:cNvPr id="1088" name="Text Box 331"/>
                        <wps:cNvSpPr txBox="1"/>
                        <wps:spPr>
                          <a:xfrm>
                            <a:off x="3809989" y="125730"/>
                            <a:ext cx="496570" cy="423545"/>
                          </a:xfrm>
                          <a:prstGeom prst="rect">
                            <a:avLst/>
                          </a:prstGeom>
                          <a:noFill/>
                        </wps:spPr>
                        <wps:txbx>
                          <w:txbxContent>
                            <w:p w14:paraId="5079F177" w14:textId="77777777" w:rsidR="007D5C1D" w:rsidRDefault="007D5C1D" w:rsidP="00716D24">
                              <w:pPr>
                                <w:textAlignment w:val="baseline"/>
                                <w:rPr>
                                  <w:rFonts w:ascii="Calibri" w:hAnsi="Calibri" w:cs="Calibri"/>
                                  <w:color w:val="000000"/>
                                  <w:sz w:val="23"/>
                                  <w:szCs w:val="23"/>
                                </w:rPr>
                              </w:pPr>
                              <w:r>
                                <w:rPr>
                                  <w:rFonts w:ascii="Calibri" w:hAnsi="Calibri" w:cs="Calibri"/>
                                  <w:color w:val="000000"/>
                                  <w:sz w:val="23"/>
                                  <w:szCs w:val="23"/>
                                </w:rPr>
                                <w:t>Fig. 2</w:t>
                              </w:r>
                            </w:p>
                          </w:txbxContent>
                        </wps:txbx>
                        <wps:bodyPr rot="0" spcFirstLastPara="0" vert="horz" wrap="none" lIns="91440" tIns="45720" rIns="91440" bIns="45720" numCol="1" spcCol="0" rtlCol="0" fromWordArt="0" anchor="t" anchorCtr="0" forceAA="0" compatLnSpc="1">
                          <a:prstTxWarp prst="textNoShape">
                            <a:avLst/>
                          </a:prstTxWarp>
                          <a:spAutoFit/>
                        </wps:bodyPr>
                      </wps:wsp>
                      <wps:wsp>
                        <wps:cNvPr id="1089" name="Text Box 332"/>
                        <wps:cNvSpPr txBox="1"/>
                        <wps:spPr>
                          <a:xfrm>
                            <a:off x="401139" y="963930"/>
                            <a:ext cx="297180" cy="423545"/>
                          </a:xfrm>
                          <a:prstGeom prst="rect">
                            <a:avLst/>
                          </a:prstGeom>
                          <a:noFill/>
                        </wps:spPr>
                        <wps:txbx>
                          <w:txbxContent>
                            <w:p w14:paraId="0B24B5D5" w14:textId="77777777" w:rsidR="007D5C1D" w:rsidRDefault="007D5C1D" w:rsidP="00716D24">
                              <w:pPr>
                                <w:textAlignment w:val="baseline"/>
                                <w:rPr>
                                  <w:rFonts w:ascii="Calibri" w:hAnsi="Calibri" w:cs="Calibri"/>
                                  <w:color w:val="000000"/>
                                  <w:sz w:val="23"/>
                                  <w:szCs w:val="23"/>
                                </w:rPr>
                              </w:pPr>
                              <w:r>
                                <w:rPr>
                                  <w:rFonts w:ascii="Calibri" w:hAnsi="Calibri" w:cs="Calibri"/>
                                  <w:color w:val="000000"/>
                                  <w:sz w:val="23"/>
                                  <w:szCs w:val="23"/>
                                </w:rPr>
                                <w:t>a)</w:t>
                              </w:r>
                            </w:p>
                          </w:txbxContent>
                        </wps:txbx>
                        <wps:bodyPr rot="0" spcFirstLastPara="0" vert="horz" wrap="none" lIns="91440" tIns="45720" rIns="91440" bIns="45720" numCol="1" spcCol="0" rtlCol="0" fromWordArt="0" anchor="t" anchorCtr="0" forceAA="0" compatLnSpc="1">
                          <a:prstTxWarp prst="textNoShape">
                            <a:avLst/>
                          </a:prstTxWarp>
                          <a:spAutoFit/>
                        </wps:bodyPr>
                      </wps:wsp>
                      <wps:wsp>
                        <wps:cNvPr id="1090" name="Text Box 333"/>
                        <wps:cNvSpPr txBox="1"/>
                        <wps:spPr>
                          <a:xfrm>
                            <a:off x="397633" y="2840355"/>
                            <a:ext cx="304165" cy="423545"/>
                          </a:xfrm>
                          <a:prstGeom prst="rect">
                            <a:avLst/>
                          </a:prstGeom>
                          <a:noFill/>
                        </wps:spPr>
                        <wps:txbx>
                          <w:txbxContent>
                            <w:p w14:paraId="7EBD210E" w14:textId="77777777" w:rsidR="007D5C1D" w:rsidRDefault="007D5C1D" w:rsidP="00716D24">
                              <w:pPr>
                                <w:textAlignment w:val="baseline"/>
                                <w:rPr>
                                  <w:rFonts w:ascii="Calibri" w:hAnsi="Calibri" w:cs="Calibri"/>
                                  <w:color w:val="000000"/>
                                  <w:sz w:val="23"/>
                                  <w:szCs w:val="23"/>
                                </w:rPr>
                              </w:pPr>
                              <w:r>
                                <w:rPr>
                                  <w:rFonts w:ascii="Calibri" w:hAnsi="Calibri" w:cs="Calibri"/>
                                  <w:color w:val="000000"/>
                                  <w:sz w:val="23"/>
                                  <w:szCs w:val="23"/>
                                </w:rPr>
                                <w:t>b)</w:t>
                              </w:r>
                            </w:p>
                          </w:txbxContent>
                        </wps:txbx>
                        <wps:bodyPr rot="0" spcFirstLastPara="0" vert="horz" wrap="none" lIns="91440" tIns="45720" rIns="91440" bIns="45720" numCol="1" spcCol="0" rtlCol="0" fromWordArt="0" anchor="t" anchorCtr="0" forceAA="0" compatLnSpc="1">
                          <a:prstTxWarp prst="textNoShape">
                            <a:avLst/>
                          </a:prstTxWarp>
                          <a:spAutoFit/>
                        </wps:bodyPr>
                      </wps:wsp>
                      <wps:wsp>
                        <wps:cNvPr id="1091" name="Text Box 334"/>
                        <wps:cNvSpPr txBox="1"/>
                        <wps:spPr>
                          <a:xfrm>
                            <a:off x="978005" y="1897380"/>
                            <a:ext cx="208915" cy="379095"/>
                          </a:xfrm>
                          <a:prstGeom prst="rect">
                            <a:avLst/>
                          </a:prstGeom>
                          <a:noFill/>
                        </wps:spPr>
                        <wps:txbx>
                          <w:txbxContent>
                            <w:p w14:paraId="6E5FBB10" w14:textId="4495979C" w:rsidR="007D5C1D" w:rsidRDefault="007D5C1D" w:rsidP="00716D24">
                              <w:pPr>
                                <w:textAlignment w:val="baseline"/>
                                <w:rPr>
                                  <w:rFonts w:ascii="Calibri" w:hAnsi="Calibri" w:cs="Calibri"/>
                                  <w:color w:val="000000"/>
                                  <w:sz w:val="18"/>
                                  <w:szCs w:val="18"/>
                                </w:rPr>
                              </w:pPr>
                              <w:r>
                                <w:rPr>
                                  <w:rFonts w:ascii="Calibri" w:hAnsi="Calibri" w:cs="Calibri"/>
                                  <w:color w:val="000000"/>
                                  <w:sz w:val="18"/>
                                  <w:szCs w:val="18"/>
                                </w:rPr>
                                <w:t xml:space="preserve">                                                                                                                                                  </w:t>
                              </w:r>
                            </w:p>
                          </w:txbxContent>
                        </wps:txbx>
                        <wps:bodyPr rot="0" spcFirstLastPara="0" vert="horz" wrap="none" lIns="91440" tIns="45720" rIns="91440" bIns="45720" numCol="1" spcCol="0" rtlCol="0" fromWordArt="0" anchor="t" anchorCtr="0" forceAA="0" compatLnSpc="1">
                          <a:prstTxWarp prst="textNoShape">
                            <a:avLst/>
                          </a:prstTxWarp>
                          <a:spAutoFit/>
                        </wps:bodyPr>
                      </wps:wsp>
                      <wps:wsp>
                        <wps:cNvPr id="1092" name="Text Box 335"/>
                        <wps:cNvSpPr txBox="1"/>
                        <wps:spPr>
                          <a:xfrm>
                            <a:off x="978005" y="3973830"/>
                            <a:ext cx="3477260" cy="379095"/>
                          </a:xfrm>
                          <a:prstGeom prst="rect">
                            <a:avLst/>
                          </a:prstGeom>
                          <a:noFill/>
                        </wps:spPr>
                        <wps:txbx>
                          <w:txbxContent>
                            <w:p w14:paraId="0F1464E7" w14:textId="2190C611" w:rsidR="007D5C1D" w:rsidRDefault="007D5C1D" w:rsidP="00716D24">
                              <w:pPr>
                                <w:textAlignment w:val="baseline"/>
                                <w:rPr>
                                  <w:rFonts w:ascii="Calibri" w:hAnsi="Calibri" w:cs="Calibri"/>
                                  <w:color w:val="000000"/>
                                  <w:sz w:val="18"/>
                                  <w:szCs w:val="18"/>
                                </w:rPr>
                              </w:pPr>
                              <w:r>
                                <w:rPr>
                                  <w:rFonts w:ascii="Calibri" w:hAnsi="Calibri" w:cs="Calibri"/>
                                  <w:color w:val="000000"/>
                                  <w:sz w:val="18"/>
                                  <w:szCs w:val="18"/>
                                </w:rPr>
                                <w:t>0                                                                                                                  6 min.</w:t>
                              </w:r>
                            </w:p>
                          </w:txbxContent>
                        </wps:txbx>
                        <wps:bodyPr rot="0" spcFirstLastPara="0" vert="horz" wrap="none" lIns="91440" tIns="45720" rIns="91440" bIns="45720" numCol="1" spcCol="0" rtlCol="0" fromWordArt="0" anchor="t" anchorCtr="0" forceAA="0" compatLnSpc="1">
                          <a:prstTxWarp prst="textNoShape">
                            <a:avLst/>
                          </a:prstTxWarp>
                          <a:spAutoFit/>
                        </wps:bodyPr>
                      </wps:wsp>
                      <wps:wsp>
                        <wps:cNvPr id="1093" name="Text Box 336"/>
                        <wps:cNvSpPr txBox="1"/>
                        <wps:spPr>
                          <a:xfrm>
                            <a:off x="797985" y="773430"/>
                            <a:ext cx="299085" cy="379095"/>
                          </a:xfrm>
                          <a:prstGeom prst="rect">
                            <a:avLst/>
                          </a:prstGeom>
                          <a:noFill/>
                        </wps:spPr>
                        <wps:txbx>
                          <w:txbxContent>
                            <w:p w14:paraId="03007BAB" w14:textId="77777777" w:rsidR="007D5C1D" w:rsidRDefault="007D5C1D" w:rsidP="00716D24">
                              <w:pPr>
                                <w:textAlignment w:val="baseline"/>
                                <w:rPr>
                                  <w:rFonts w:ascii="Calibri" w:hAnsi="Calibri" w:cs="Calibri"/>
                                  <w:color w:val="000000"/>
                                  <w:sz w:val="18"/>
                                  <w:szCs w:val="18"/>
                                </w:rPr>
                              </w:pPr>
                              <w:r>
                                <w:rPr>
                                  <w:rFonts w:ascii="Calibri" w:hAnsi="Calibri" w:cs="Calibri"/>
                                  <w:color w:val="000000"/>
                                  <w:sz w:val="18"/>
                                  <w:szCs w:val="18"/>
                                </w:rPr>
                                <w:t>80</w:t>
                              </w:r>
                            </w:p>
                          </w:txbxContent>
                        </wps:txbx>
                        <wps:bodyPr rot="0" spcFirstLastPara="0" vert="horz" wrap="none" lIns="91440" tIns="45720" rIns="91440" bIns="45720" numCol="1" spcCol="0" rtlCol="0" fromWordArt="0" anchor="t" anchorCtr="0" forceAA="0" compatLnSpc="1">
                          <a:prstTxWarp prst="textNoShape">
                            <a:avLst/>
                          </a:prstTxWarp>
                          <a:spAutoFit/>
                        </wps:bodyPr>
                      </wps:wsp>
                      <wps:wsp>
                        <wps:cNvPr id="1094" name="Text Box 337"/>
                        <wps:cNvSpPr txBox="1"/>
                        <wps:spPr>
                          <a:xfrm>
                            <a:off x="752980" y="2849880"/>
                            <a:ext cx="299085" cy="379095"/>
                          </a:xfrm>
                          <a:prstGeom prst="rect">
                            <a:avLst/>
                          </a:prstGeom>
                          <a:noFill/>
                        </wps:spPr>
                        <wps:txbx>
                          <w:txbxContent>
                            <w:p w14:paraId="232CDDC9" w14:textId="77777777" w:rsidR="007D5C1D" w:rsidRDefault="007D5C1D" w:rsidP="00716D24">
                              <w:pPr>
                                <w:textAlignment w:val="baseline"/>
                                <w:rPr>
                                  <w:rFonts w:ascii="Calibri" w:hAnsi="Calibri" w:cs="Calibri"/>
                                  <w:color w:val="000000"/>
                                  <w:sz w:val="18"/>
                                  <w:szCs w:val="18"/>
                                </w:rPr>
                              </w:pPr>
                              <w:r>
                                <w:rPr>
                                  <w:rFonts w:ascii="Calibri" w:hAnsi="Calibri" w:cs="Calibri"/>
                                  <w:color w:val="000000"/>
                                  <w:sz w:val="18"/>
                                  <w:szCs w:val="18"/>
                                </w:rPr>
                                <w:t>80</w:t>
                              </w:r>
                            </w:p>
                          </w:txbxContent>
                        </wps:txbx>
                        <wps:bodyPr rot="0" spcFirstLastPara="0" vert="horz" wrap="none" lIns="91440" tIns="45720" rIns="91440" bIns="45720" numCol="1" spcCol="0" rtlCol="0" fromWordArt="0" anchor="t" anchorCtr="0" forceAA="0" compatLnSpc="1">
                          <a:prstTxWarp prst="textNoShape">
                            <a:avLst/>
                          </a:prstTxWarp>
                          <a:spAutoFit/>
                        </wps:bodyPr>
                      </wps:wsp>
                      <wps:wsp>
                        <wps:cNvPr id="1095" name="Text Box 338"/>
                        <wps:cNvSpPr txBox="1"/>
                        <wps:spPr>
                          <a:xfrm>
                            <a:off x="797985" y="1230630"/>
                            <a:ext cx="299085" cy="379095"/>
                          </a:xfrm>
                          <a:prstGeom prst="rect">
                            <a:avLst/>
                          </a:prstGeom>
                          <a:noFill/>
                        </wps:spPr>
                        <wps:txbx>
                          <w:txbxContent>
                            <w:p w14:paraId="773C51C9" w14:textId="77777777" w:rsidR="007D5C1D" w:rsidRDefault="007D5C1D" w:rsidP="00716D24">
                              <w:pPr>
                                <w:textAlignment w:val="baseline"/>
                                <w:rPr>
                                  <w:rFonts w:ascii="Calibri" w:hAnsi="Calibri" w:cs="Calibri"/>
                                  <w:color w:val="000000"/>
                                  <w:sz w:val="18"/>
                                  <w:szCs w:val="18"/>
                                </w:rPr>
                              </w:pPr>
                              <w:r>
                                <w:rPr>
                                  <w:rFonts w:ascii="Calibri" w:hAnsi="Calibri" w:cs="Calibri"/>
                                  <w:color w:val="000000"/>
                                  <w:sz w:val="18"/>
                                  <w:szCs w:val="18"/>
                                </w:rPr>
                                <w:t>40</w:t>
                              </w:r>
                            </w:p>
                          </w:txbxContent>
                        </wps:txbx>
                        <wps:bodyPr rot="0" spcFirstLastPara="0" vert="horz" wrap="none" lIns="91440" tIns="45720" rIns="91440" bIns="45720" numCol="1" spcCol="0" rtlCol="0" fromWordArt="0" anchor="t" anchorCtr="0" forceAA="0" compatLnSpc="1">
                          <a:prstTxWarp prst="textNoShape">
                            <a:avLst/>
                          </a:prstTxWarp>
                          <a:spAutoFit/>
                        </wps:bodyPr>
                      </wps:wsp>
                      <wps:wsp>
                        <wps:cNvPr id="1096" name="Text Box 339"/>
                        <wps:cNvSpPr txBox="1"/>
                        <wps:spPr>
                          <a:xfrm>
                            <a:off x="797985" y="3345180"/>
                            <a:ext cx="299085" cy="379095"/>
                          </a:xfrm>
                          <a:prstGeom prst="rect">
                            <a:avLst/>
                          </a:prstGeom>
                          <a:noFill/>
                        </wps:spPr>
                        <wps:txbx>
                          <w:txbxContent>
                            <w:p w14:paraId="74BEC13F" w14:textId="77777777" w:rsidR="007D5C1D" w:rsidRDefault="007D5C1D" w:rsidP="00716D24">
                              <w:pPr>
                                <w:textAlignment w:val="baseline"/>
                                <w:rPr>
                                  <w:rFonts w:ascii="Calibri" w:hAnsi="Calibri" w:cs="Calibri"/>
                                  <w:color w:val="000000"/>
                                  <w:sz w:val="18"/>
                                  <w:szCs w:val="18"/>
                                </w:rPr>
                              </w:pPr>
                              <w:r>
                                <w:rPr>
                                  <w:rFonts w:ascii="Calibri" w:hAnsi="Calibri" w:cs="Calibri"/>
                                  <w:color w:val="000000"/>
                                  <w:sz w:val="18"/>
                                  <w:szCs w:val="18"/>
                                </w:rPr>
                                <w:t>40</w:t>
                              </w:r>
                            </w:p>
                          </w:txbxContent>
                        </wps:txbx>
                        <wps:bodyPr rot="0" spcFirstLastPara="0" vert="horz" wrap="none" lIns="91440" tIns="45720" rIns="91440" bIns="45720" numCol="1" spcCol="0" rtlCol="0" fromWordArt="0" anchor="t" anchorCtr="0" forceAA="0" compatLnSpc="1">
                          <a:prstTxWarp prst="textNoShape">
                            <a:avLst/>
                          </a:prstTxWarp>
                          <a:spAutoFit/>
                        </wps:bodyPr>
                      </wps:wsp>
                    </wpg:wgp>
                  </a:graphicData>
                </a:graphic>
              </wp:inline>
            </w:drawing>
          </mc:Choice>
          <mc:Fallback>
            <w:pict>
              <v:group w14:anchorId="00A49317" id="Graphic 4" o:spid="_x0000_s1309" style="width:450pt;height:339.75pt;mso-position-horizontal-relative:char;mso-position-vertical-relative:line" coordorigin="2603,381" coordsize="57150,431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">
                <v:shape id="Freeform: Shape 760" o:spid="_x0000_s1310" style="position:absolute;left:2603;top:381;width:57150;height:42862;visibility:visible;mso-wrap-style:square;v-text-anchor:middle" coordsize="5715000,4286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" path="m,l5715000,r,4286250l,4286250,,xe" stroked="f">
                  <v:stroke joinstyle="miter"/>
                  <v:path arrowok="t" o:connecttype="custom" o:connectlocs="0,0;5715000,0;5715000,4286250;0,4286250" o:connectangles="0,0,0,0"/>
                </v:shape>
                <v:shape id="Freeform: Shape 761" o:spid="_x0000_s1311" style="position:absolute;left:10525;top:39766;width:31242;height:96;visibility:visible;mso-wrap-style:square;v-text-anchor:middle" coordsize="3124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" path="m,l3124200,e" filled="f" strokeweight=".22047mm">
                  <v:path arrowok="t" o:connecttype="custom" o:connectlocs="0,0;3124200,0" o:connectangles="0,0"/>
                </v:shape>
                <v:shape id="Freeform: Shape 762" o:spid="_x0000_s1312" style="position:absolute;left:10525;top:39766;width:95;height:191;visibility:visible;mso-wrap-style:square;v-text-anchor:middle" coordsize="9525,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" path="m,l,19050e" filled="f" strokeweight=".22047mm">
                  <v:path arrowok="t" o:connecttype="custom" o:connectlocs="0,0;0,19050" o:connectangles="0,0"/>
                </v:shape>
                <v:shape id="Freeform: Shape 763" o:spid="_x0000_s1313" style="position:absolute;left:11572;top:39766;width:96;height:96;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" path="m,l,9525e" filled="f" strokeweight=".22047mm">
                  <v:path arrowok="t" o:connecttype="custom" o:connectlocs="0,0;0,9525" o:connectangles="0,0"/>
                </v:shape>
                <v:shape id="Freeform: Shape 764" o:spid="_x0000_s1314" style="position:absolute;left:12620;top:39766;width:95;height:96;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" path="m,l,9525e" filled="f" strokeweight=".22047mm">
                  <v:path arrowok="t" o:connecttype="custom" o:connectlocs="0,0;0,9525" o:connectangles="0,0"/>
                </v:shape>
                <v:shape id="Freeform: Shape 765" o:spid="_x0000_s1315" style="position:absolute;left:13668;top:39766;width:95;height:96;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" path="m,l,9525e" filled="f" strokeweight=".22047mm">
                  <v:path arrowok="t" o:connecttype="custom" o:connectlocs="0,0;0,9525" o:connectangles="0,0"/>
                </v:shape>
                <v:shape id="Freeform: Shape 766" o:spid="_x0000_s1316" style="position:absolute;left:14716;top:39766;width:95;height:96;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" path="m,l,9525e" filled="f" strokeweight=".22047mm">
                  <v:path arrowok="t" o:connecttype="custom" o:connectlocs="0,0;0,9525" o:connectangles="0,0"/>
                </v:shape>
                <v:shape id="Freeform: Shape 767" o:spid="_x0000_s1317" style="position:absolute;left:15763;top:39766;width:96;height:191;visibility:visible;mso-wrap-style:square;v-text-anchor:middle" coordsize="9525,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" path="m,l,19050e" filled="f" strokeweight=".22047mm">
                  <v:path arrowok="t" o:connecttype="custom" o:connectlocs="0,0;0,19050" o:connectangles="0,0"/>
                </v:shape>
                <v:shape id="Freeform: Shape 768" o:spid="_x0000_s1318" style="position:absolute;left:16811;top:39766;width:95;height:96;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" path="m,l,9525e" filled="f" strokeweight=".22047mm">
                  <v:path arrowok="t" o:connecttype="custom" o:connectlocs="0,0;0,9525" o:connectangles="0,0"/>
                </v:shape>
                <v:shape id="Freeform: Shape 769" o:spid="_x0000_s1319" style="position:absolute;left:17859;top:39766;width:95;height:96;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" path="m,l,9525e" filled="f" strokeweight=".22047mm">
                  <v:path arrowok="t" o:connecttype="custom" o:connectlocs="0,0;0,9525" o:connectangles="0,0"/>
                </v:shape>
                <v:shape id="Freeform: Shape 770" o:spid="_x0000_s1320" style="position:absolute;left:18907;top:39766;width:95;height:96;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" path="m,l,9525e" filled="f" strokeweight=".22047mm">
                  <v:path arrowok="t" o:connecttype="custom" o:connectlocs="0,0;0,9525" o:connectangles="0,0"/>
                </v:shape>
                <v:shape id="Freeform: Shape 771" o:spid="_x0000_s1321" style="position:absolute;left:19954;top:39766;width:96;height:96;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" path="m,l,9525e" filled="f" strokeweight=".22047mm">
                  <v:path arrowok="t" o:connecttype="custom" o:connectlocs="0,0;0,9525" o:connectangles="0,0"/>
                </v:shape>
                <v:shape id="Freeform: Shape 772" o:spid="_x0000_s1322" style="position:absolute;left:21002;top:39766;width:95;height:191;visibility:visible;mso-wrap-style:square;v-text-anchor:middle" coordsize="9525,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" path="m,l,19050e" filled="f" strokeweight=".22047mm">
                  <v:path arrowok="t" o:connecttype="custom" o:connectlocs="0,0;0,19050" o:connectangles="0,0"/>
                </v:shape>
                <v:shape id="Freeform: Shape 773" o:spid="_x0000_s1323" style="position:absolute;left:21955;top:39766;width:95;height:96;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" path="m,l,9525e" filled="f" strokeweight=".22047mm">
                  <v:path arrowok="t" o:connecttype="custom" o:connectlocs="0,0;0,9525" o:connectangles="0,0"/>
                </v:shape>
                <v:shape id="Freeform: Shape 774" o:spid="_x0000_s1324" style="position:absolute;left:23002;top:39766;width:96;height:96;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" path="m,l,9525e" filled="f" strokeweight=".22047mm">
                  <v:path arrowok="t" o:connecttype="custom" o:connectlocs="0,0;0,9525" o:connectangles="0,0"/>
                </v:shape>
                <v:shape id="Freeform: Shape 775" o:spid="_x0000_s1325" style="position:absolute;left:24050;top:39766;width:95;height:96;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" path="m,l,9525e" filled="f" strokeweight=".22047mm">
                  <v:path arrowok="t" o:connecttype="custom" o:connectlocs="0,0;0,9525" o:connectangles="0,0"/>
                </v:shape>
                <v:shape id="Freeform: Shape 776" o:spid="_x0000_s1326" style="position:absolute;left:25098;top:39766;width:95;height:96;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" path="m,l,9525e" filled="f" strokeweight=".22047mm">
                  <v:path arrowok="t" o:connecttype="custom" o:connectlocs="0,0;0,9525" o:connectangles="0,0"/>
                </v:shape>
                <v:shape id="Freeform: Shape 777" o:spid="_x0000_s1327" style="position:absolute;left:26146;top:39766;width:95;height:191;visibility:visible;mso-wrap-style:square;v-text-anchor:middle" coordsize="9525,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" path="m,l,19050e" filled="f" strokeweight=".22047mm">
                  <v:path arrowok="t" o:connecttype="custom" o:connectlocs="0,0;0,19050" o:connectangles="0,0"/>
                </v:shape>
                <v:shape id="Freeform: Shape 778" o:spid="_x0000_s1328" style="position:absolute;left:27193;top:39766;width:96;height:96;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" path="m,l,9525e" filled="f" strokeweight=".22047mm">
                  <v:path arrowok="t" o:connecttype="custom" o:connectlocs="0,0;0,9525" o:connectangles="0,0"/>
                </v:shape>
                <v:shape id="Freeform: Shape 779" o:spid="_x0000_s1329" style="position:absolute;left:28241;top:39766;width:95;height:96;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" path="m,l,9525e" filled="f" strokeweight=".22047mm">
                  <v:path arrowok="t" o:connecttype="custom" o:connectlocs="0,0;0,9525" o:connectangles="0,0"/>
                </v:shape>
                <v:shape id="Freeform: Shape 780" o:spid="_x0000_s1330" style="position:absolute;left:29289;top:39766;width:95;height:96;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" path="m,l,9525e" filled="f" strokeweight=".22047mm">
                  <v:path arrowok="t" o:connecttype="custom" o:connectlocs="0,0;0,9525" o:connectangles="0,0"/>
                </v:shape>
                <v:shape id="Freeform: Shape 781" o:spid="_x0000_s1331" style="position:absolute;left:30337;top:39766;width:95;height:96;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" path="m,l,9525e" filled="f" strokeweight=".22047mm">
                  <v:path arrowok="t" o:connecttype="custom" o:connectlocs="0,0;0,9525" o:connectangles="0,0"/>
                </v:shape>
                <v:shape id="Freeform: Shape 782" o:spid="_x0000_s1332" style="position:absolute;left:31384;top:39766;width:96;height:191;visibility:visible;mso-wrap-style:square;v-text-anchor:middle" coordsize="9525,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" path="m,l,19050e" filled="f" strokeweight=".22047mm">
                  <v:path arrowok="t" o:connecttype="custom" o:connectlocs="0,0;0,19050" o:connectangles="0,0"/>
                </v:shape>
                <v:shape id="Freeform: Shape 783" o:spid="_x0000_s1333" style="position:absolute;left:32337;top:39766;width:95;height:96;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" path="m,l,9525e" filled="f" strokeweight=".22047mm">
                  <v:path arrowok="t" o:connecttype="custom" o:connectlocs="0,0;0,9525" o:connectangles="0,0"/>
                </v:shape>
                <v:shape id="Freeform: Shape 784" o:spid="_x0000_s1334" style="position:absolute;left:33385;top:39766;width:95;height:96;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" path="m,l,9525e" filled="f" strokeweight=".22047mm">
                  <v:path arrowok="t" o:connecttype="custom" o:connectlocs="0,0;0,9525" o:connectangles="0,0"/>
                </v:shape>
                <v:shape id="Freeform: Shape 785" o:spid="_x0000_s1335" style="position:absolute;left:34432;top:39766;width:96;height:96;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" path="m,l,9525e" filled="f" strokeweight=".22047mm">
                  <v:path arrowok="t" o:connecttype="custom" o:connectlocs="0,0;0,9525" o:connectangles="0,0"/>
                </v:shape>
                <v:shape id="Freeform: Shape 786" o:spid="_x0000_s1336" style="position:absolute;left:35480;top:39766;width:95;height:96;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" path="m,l,9525e" filled="f" strokeweight=".22047mm">
                  <v:path arrowok="t" o:connecttype="custom" o:connectlocs="0,0;0,9525" o:connectangles="0,0"/>
                </v:shape>
                <v:shape id="Freeform: Shape 787" o:spid="_x0000_s1337" style="position:absolute;left:36528;top:39766;width:95;height:191;visibility:visible;mso-wrap-style:square;v-text-anchor:middle" coordsize="9525,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" path="m,l,19050e" filled="f" strokeweight=".22047mm">
                  <v:path arrowok="t" o:connecttype="custom" o:connectlocs="0,0;0,19050" o:connectangles="0,0"/>
                </v:shape>
                <v:shape id="Freeform: Shape 788" o:spid="_x0000_s1338" style="position:absolute;left:37576;top:39766;width:95;height:96;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" path="m,l,9525e" filled="f" strokeweight=".22047mm">
                  <v:path arrowok="t" o:connecttype="custom" o:connectlocs="0,0;0,9525" o:connectangles="0,0"/>
                </v:shape>
                <v:shape id="Freeform: Shape 789" o:spid="_x0000_s1339" style="position:absolute;left:38623;top:39766;width:96;height:96;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" path="m,l,9525e" filled="f" strokeweight=".22047mm">
                  <v:path arrowok="t" o:connecttype="custom" o:connectlocs="0,0;0,9525" o:connectangles="0,0"/>
                </v:shape>
                <v:shape id="Freeform: Shape 790" o:spid="_x0000_s1340" style="position:absolute;left:39671;top:39766;width:95;height:96;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" path="m,l,9525e" filled="f" strokeweight=".22047mm">
                  <v:path arrowok="t" o:connecttype="custom" o:connectlocs="0,0;0,9525" o:connectangles="0,0"/>
                </v:shape>
                <v:shape id="Freeform: Shape 791" o:spid="_x0000_s1341" style="position:absolute;left:40719;top:39766;width:95;height:96;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" path="m,l,9525e" filled="f" strokeweight=".22047mm">
                  <v:path arrowok="t" o:connecttype="custom" o:connectlocs="0,0;0,9525" o:connectangles="0,0"/>
                </v:shape>
                <v:shape id="Freeform: Shape 792" o:spid="_x0000_s1342" style="position:absolute;left:41767;top:39766;width:95;height:191;visibility:visible;mso-wrap-style:square;v-text-anchor:middle" coordsize="9525,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" path="m,l,19050e" filled="f" strokeweight=".22047mm">
                  <v:path arrowok="t" o:connecttype="custom" o:connectlocs="0,0;0,19050" o:connectangles="0,0"/>
                </v:shape>
                <v:shape id="Freeform: Shape 793" o:spid="_x0000_s1343" style="position:absolute;left:10525;top:23574;width:0;height:16192;flip:y;visibility:visible;mso-wrap-style:square;v-text-anchor:middle" coordsize="0,1619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" path="m111,248r,1619250e" filled="f" strokeweight=".22047mm">
                  <v:path arrowok="t" o:connecttype="custom" o:connectlocs="111,248;111,1619498" o:connectangles="0,0"/>
                </v:shape>
                <v:shape id="Freeform: Shape 794" o:spid="_x0000_s1344" style="position:absolute;left:10525;top:39766;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" path="m111,418r9525,e" filled="f" strokeweight=".22047mm">
                  <v:path arrowok="t" o:connecttype="custom" o:connectlocs="111,418;9636,418" o:connectangles="0,0"/>
                </v:shape>
                <v:shape id="Freeform: Shape 795" o:spid="_x0000_s1345" style="position:absolute;left:10429;top:39100;width:96;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" path="m110,411r9525,e" filled="f" strokeweight=".22047mm">
                  <v:path arrowok="t" o:connecttype="custom" o:connectlocs="110,411;9635,411" o:connectangles="0,0"/>
                </v:shape>
                <v:shape id="Freeform: Shape 796" o:spid="_x0000_s1346" style="position:absolute;left:10525;top:38528;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" path="m111,405r9525,e" filled="f" strokeweight=".22047mm">
                  <v:path arrowok="t" o:connecttype="custom" o:connectlocs="111,405;9636,405" o:connectangles="0,0"/>
                </v:shape>
                <v:shape id="Freeform: Shape 797" o:spid="_x0000_s1347" style="position:absolute;left:10525;top:37957;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" path="m111,399r9525,e" filled="f" strokeweight=".22047mm">
                  <v:path arrowok="t" o:connecttype="custom" o:connectlocs="111,399;9636,399" o:connectangles="0,0"/>
                </v:shape>
                <v:shape id="Freeform: Shape 798" o:spid="_x0000_s1348" style="position:absolute;left:10525;top:37290;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" path="m111,392r9525,e" filled="f" strokeweight=".22047mm">
                  <v:path arrowok="t" o:connecttype="custom" o:connectlocs="111,392;9636,392" o:connectangles="0,0"/>
                </v:shape>
                <v:shape id="Freeform: Shape 799" o:spid="_x0000_s1349" style="position:absolute;left:10429;top:36718;width:96;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" path="m110,386r9525,e" filled="f" strokeweight=".22047mm">
                  <v:path arrowok="t" o:connecttype="custom" o:connectlocs="110,386;9635,386" o:connectangles="0,0"/>
                </v:shape>
                <v:shape id="Freeform: Shape 800" o:spid="_x0000_s1350" style="position:absolute;left:10525;top:36147;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" path="m111,380r9525,e" filled="f" strokeweight=".22047mm">
                  <v:path arrowok="t" o:connecttype="custom" o:connectlocs="111,380;9636,380" o:connectangles="0,0"/>
                </v:shape>
                <v:shape id="Freeform: Shape 801" o:spid="_x0000_s1351" style="position:absolute;left:10525;top:35575;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" path="m111,374r9525,e" filled="f" strokeweight=".22047mm">
                  <v:path arrowok="t" o:connecttype="custom" o:connectlocs="111,374;9636,374" o:connectangles="0,0"/>
                </v:shape>
                <v:shape id="Freeform: Shape 802" o:spid="_x0000_s1352" style="position:absolute;left:10525;top:34909;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" path="m111,367r9525,e" filled="f" strokeweight=".22047mm">
                  <v:path arrowok="t" o:connecttype="custom" o:connectlocs="111,367;9636,367" o:connectangles="0,0"/>
                </v:shape>
                <v:shape id="Freeform: Shape 803" o:spid="_x0000_s1353" style="position:absolute;left:10429;top:34337;width:96;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" path="m110,361r9525,e" filled="f" strokeweight=".22047mm">
                  <v:path arrowok="t" o:connecttype="custom" o:connectlocs="110,361;9635,361" o:connectangles="0,0"/>
                </v:shape>
                <v:shape id="Freeform: Shape 804" o:spid="_x0000_s1354" style="position:absolute;left:10525;top:33766;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" path="m111,355r9525,e" filled="f" strokeweight=".22047mm">
                  <v:path arrowok="t" o:connecttype="custom" o:connectlocs="111,355;9636,355" o:connectangles="0,0"/>
                </v:shape>
                <v:shape id="Freeform: Shape 805" o:spid="_x0000_s1355" style="position:absolute;left:10525;top:33194;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" path="m111,349r9525,e" filled="f" strokeweight=".22047mm">
                  <v:path arrowok="t" o:connecttype="custom" o:connectlocs="111,349;9636,349" o:connectangles="0,0"/>
                </v:shape>
                <v:shape id="Freeform: Shape 806" o:spid="_x0000_s1356" style="position:absolute;left:10525;top:32527;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" path="m111,342r9525,e" filled="f" strokeweight=".22047mm">
                  <v:path arrowok="t" o:connecttype="custom" o:connectlocs="111,342;9636,342" o:connectangles="0,0"/>
                </v:shape>
                <v:shape id="Freeform: Shape 807" o:spid="_x0000_s1357" style="position:absolute;left:10429;top:31956;width:96;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" path="m110,336r9525,e" filled="f" strokeweight=".22047mm">
                  <v:path arrowok="t" o:connecttype="custom" o:connectlocs="110,336;9635,336" o:connectangles="0,0"/>
                </v:shape>
                <v:shape id="Freeform: Shape 808" o:spid="_x0000_s1358" style="position:absolute;left:10525;top:31384;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" path="m111,330r9525,e" filled="f" strokeweight=".22047mm">
                  <v:path arrowok="t" o:connecttype="custom" o:connectlocs="111,330;9636,330" o:connectangles="0,0"/>
                </v:shape>
                <v:shape id="Freeform: Shape 809" o:spid="_x0000_s1359" style="position:absolute;left:10525;top:30718;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" path="m111,323r9525,e" filled="f" strokeweight=".22047mm">
                  <v:path arrowok="t" o:connecttype="custom" o:connectlocs="111,323;9636,323" o:connectangles="0,0"/>
                </v:shape>
                <v:shape id="Freeform: Shape 810" o:spid="_x0000_s1360" style="position:absolute;left:10525;top:30146;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" path="m111,317r9525,e" filled="f" strokeweight=".22047mm">
                  <v:path arrowok="t" o:connecttype="custom" o:connectlocs="111,317;9636,317" o:connectangles="0,0"/>
                </v:shape>
                <v:shape id="Freeform: Shape 811" o:spid="_x0000_s1361" style="position:absolute;left:10429;top:29575;width:96;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" path="m110,311r9525,e" filled="f" strokeweight=".22047mm">
                  <v:path arrowok="t" o:connecttype="custom" o:connectlocs="110,311;9635,311" o:connectangles="0,0"/>
                </v:shape>
                <v:shape id="Freeform: Shape 812" o:spid="_x0000_s1362" style="position:absolute;left:10525;top:29003;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" path="m111,305r9525,e" filled="f" strokeweight=".22047mm">
                  <v:path arrowok="t" o:connecttype="custom" o:connectlocs="111,305;9636,305" o:connectangles="0,0"/>
                </v:shape>
                <v:shape id="Freeform: Shape 813" o:spid="_x0000_s1363" style="position:absolute;left:10525;top:28336;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" path="m111,298r9525,e" filled="f" strokeweight=".22047mm">
                  <v:path arrowok="t" o:connecttype="custom" o:connectlocs="111,298;9636,298" o:connectangles="0,0"/>
                </v:shape>
                <v:shape id="Freeform: Shape 814" o:spid="_x0000_s1364" style="position:absolute;left:10525;top:27765;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" path="m111,292r9525,e" filled="f" strokeweight=".22047mm">
                  <v:path arrowok="t" o:connecttype="custom" o:connectlocs="111,292;9636,292" o:connectangles="0,0"/>
                </v:shape>
                <v:shape id="Freeform: Shape 815" o:spid="_x0000_s1365" style="position:absolute;left:10429;top:27193;width:96;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" path="m110,286r9525,e" filled="f" strokeweight=".22047mm">
                  <v:path arrowok="t" o:connecttype="custom" o:connectlocs="110,286;9635,286" o:connectangles="0,0"/>
                </v:shape>
                <v:shape id="Freeform: Shape 816" o:spid="_x0000_s1366" style="position:absolute;left:10525;top:26527;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" path="m111,279r9525,e" filled="f" strokeweight=".22047mm">
                  <v:path arrowok="t" o:connecttype="custom" o:connectlocs="111,279;9636,279" o:connectangles="0,0"/>
                </v:shape>
                <v:shape id="Freeform: Shape 817" o:spid="_x0000_s1367" style="position:absolute;left:10525;top:25955;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" path="m111,273r9525,e" filled="f" strokeweight=".22047mm">
                  <v:path arrowok="t" o:connecttype="custom" o:connectlocs="111,273;9636,273" o:connectangles="0,0"/>
                </v:shape>
                <v:shape id="Freeform: Shape 818" o:spid="_x0000_s1368" style="position:absolute;left:10525;top:25384;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" path="m111,267r9525,e" filled="f" strokeweight=".22047mm">
                  <v:path arrowok="t" o:connecttype="custom" o:connectlocs="111,267;9636,267" o:connectangles="0,0"/>
                </v:shape>
                <v:shape id="Freeform: Shape 819" o:spid="_x0000_s1369" style="position:absolute;left:10429;top:24812;width:96;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" path="m110,261r9525,e" filled="f" strokeweight=".22047mm">
                  <v:path arrowok="t" o:connecttype="custom" o:connectlocs="110,261;9635,261" o:connectangles="0,0"/>
                </v:shape>
                <v:shape id="Freeform: Shape 820" o:spid="_x0000_s1370" style="position:absolute;left:10525;top:24145;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" path="m111,254r9525,e" filled="f" strokeweight=".22047mm">
                  <v:path arrowok="t" o:connecttype="custom" o:connectlocs="111,254;9636,254" o:connectangles="0,0"/>
                </v:shape>
                <v:shape id="Freeform: Shape 821" o:spid="_x0000_s1371" style="position:absolute;left:10525;top:23574;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" path="m111,248r9525,e" filled="f" strokeweight=".22047mm">
                  <v:path arrowok="t" o:connecttype="custom" o:connectlocs="111,248;9636,248" o:connectangles="0,0"/>
                </v:shape>
                <v:shape id="Freeform: Shape 822" o:spid="_x0000_s1372" style="position:absolute;left:10810;top:39100;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" path="m,9525l,6353r733,l733,6353r,-3181l733,6353r,l733,6353r,l733,6353r,l733,6353r,l733,6353r,l733,6353r,l733,6353r,l733,6353r734,l1467,6353r,l1467,6353r,-3181l1467,3172r,l1467,3172r,3181l1467,3172r,l1467,6353r733,l2200,6353r,l2200,6353r,l2200,6353r,l2200,6353r,l2200,6353r,l2200,6353,2934,3172r,l2934,3172r,3181l2934,6353r,l2934,9525r,-3172l2934,6353r,l2934,6353r,l3667,6353r,l3667,6353r,l3667,6353r,l3667,6353r,l3667,6353r,l3667,3172r,l3667,3172r,l4401,6353r,l4401,6353r,l4401,6353r,l4401,6353r,l4401,6353r,3172l4401,6353r,l5124,6353r,l5124,6353r,-3181l5124,3172r,l5124,3172r,l5124,6353r,l5124,6353r,3172l5858,6353r,l5858,6353r,l5858,6353r,l5858,6353r,l5858,6353r,l5858,6353r,l5858,6353r,l5858,6353r,l5858,6353r,l6591,6353r,l6591,6353r,l6591,3172r,3181l6591,6353r,l6591,6353r,l6591,6353r,l7325,6353r,l7325,6353r,l7325,6353r,l7325,6353r,l7325,6353r,l7325,6353r,l7325,6353r,l8058,6353r,l8058,6353r,l8058,6353r,l8058,6353r,-3181l8058,6353r,-3181l8058,3172r,3181l8792,6353r,l8792,6353r,l8792,6353r,l8792,6353r,-3181l8792,6353r,l8792,6353r,l9525,6353r,l9525,6353r,l9525,6353r,l9525,6353r,l9525,6353r,l9525,6353r,3172l10258,6353r,l10258,9525r,-3172l10258,6353r,l10258,6353r,l10258,6353r,l10258,9525r,-3172l10258,6353r,3172l10258,6353r,3172l10258,6353r,l10992,6353r,l10992,6353r,l10992,6353r,l10992,6353r,l10992,6353r,l10992,6353r,l10992,6353r,l11725,6353r,l11725,6353r,l11725,9525r,l11725,9525r,l11725,9525r,-3172l11725,6353r,l12459,6353r,l12459,6353r,l12459,9525r,-3172l12459,6353r,3172l12459,6353r,3172l12459,9525r,-3172l13192,6353r,l13192,6353r,l13192,6353r,l13192,6353r,l13192,6353r,l13192,3172r,3181l13926,6353r,l13926,9525r,l13926,6353r,3172l13926,6353r,l13926,6353r,l13926,9525r,-3172l14649,6353r,l14649,6353r,l14649,6353r,l14649,6353r,-3181l14649,3172,14649,r,3172l14649,3172r734,3181l15383,6353r,l15383,6353r,l15383,3172r,l15383,3172r,3181l15383,6353r,l15383,6353r,l15383,6353r,l15383,6353r,l15383,6353r,l15383,6353r733,l16116,6353r,l16116,6353r,l16116,6353r,l16116,6353r,l16116,6353r,l16116,9525r734,-3172l16850,9525r,l16850,6353r,3172l16850,6353r,l16850,6353r,l16850,9525r,-3172l16850,6353r733,l17583,3172r,3181l17583,6353r,l17583,6353r,l17583,6353r,l17583,6353r,l17583,6353r734,l18317,9525r,l18317,6353r,l18317,6353r,l18317,6353r,l18317,6353r,-3181l18317,6353r733,l19050,6353r,l19050,9525r,-3172l19050,6353r,l19050,6353r,l19050,6353r,l19050,6353r,l19050,6353r733,l19783,6353r,l19783,6353r,l19783,6353r,l19783,6353r,l19783,6353r,l19783,6353r,l19783,6353r,l19783,6353r,l19783,3172r734,3181l20517,6353r,l20517,6353r,l20517,9525r,l20517,9525r,-3172l20517,6353r,l20517,6353r733,l21250,6353r,3172l21250,9525r,l21250,9525r,l21250,6353r,l21250,6353r,l21250,6353r734,l21984,9525r,l21984,9525r,-3172l21984,9525r,-3172l21984,6353r,l21984,6353r,l21984,9525r733,l22717,6353r,l22717,6353r,l22717,6353r,l22717,6353r,l22717,6353r,l22717,6353r734,l23451,6353r,l23451,6353r,l23451,6353r,l23451,6353r,l23451,6353r,l23451,6353r,l23451,6353r723,l24174,6353r,l24174,6353r,l24174,6353r,l24174,6353r,l24174,9525r,l24174,6353r734,l24908,6353r,l24908,6353r,l24908,6353r,l24908,6353r,l24908,6353r,l24908,6353r,l24908,6353r,l24908,6353r,l24908,6353r733,3172l25641,9525r,-3172l25641,6353r,l25641,6353r,l25641,6353r,l25641,6353r,l25641,9525r734,-3172l26375,6353r,l26375,6353r,l26375,6353r,l26375,6353r,-3181l26375,6353r,l26375,6353r733,l27108,6353r,l27108,3172r,3181l27108,6353r,l27108,6353r,l27108,6353r,l27108,6353r,l27108,6353r734,-3181l27842,6353r,l27842,6353r,l27842,6353r,3172l27842,9525r,l27842,9525r,l27842,6353r733,l28575,6353r,-3181l28575,3172e" filled="f" strokeweight=".22047mm">
                  <v:path arrowok="t" o:connecttype="custom" o:connectlocs="0,9525;0,6353;733,6353;733,6353;733,3172;733,6353;733,6353;733,6353;733,6353;733,6353;733,6353;733,6353;733,6353;733,6353;733,6353;733,6353;733,6353;733,6353;733,6353;733,6353;1467,6353;1467,6353;1467,6353;1467,6353;1467,3172;1467,3172;1467,3172;1467,3172;1467,6353;1467,3172;1467,3172;1467,6353;2200,6353;2200,6353;2200,6353;2200,6353;2200,6353;2200,6353;2200,6353;2200,6353;2200,6353;2200,6353;2200,6353;2200,6353;2934,3172;2934,3172;2934,3172;2934,6353;2934,6353;2934,6353;2934,9525;2934,6353;2934,6353;2934,6353;2934,6353;2934,6353;3667,6353;3667,6353;3667,6353;3667,6353;3667,6353;3667,6353;3667,6353;3667,6353;3667,6353;3667,6353;3667,3172;3667,3172;3667,3172;3667,3172;4401,6353;4401,6353;4401,6353;4401,6353;4401,6353;4401,6353;4401,6353;4401,6353;4401,6353;4401,9525;4401,6353;4401,6353;5124,6353;5124,6353;5124,6353;5124,3172;5124,3172;5124,3172;5124,3172;5124,3172;5124,6353;5124,6353;5124,6353;5124,9525;5858,6353;5858,6353;5858,6353;5858,6353;5858,6353;5858,6353;5858,6353;5858,6353;5858,6353;5858,6353;5858,6353;5858,6353;5858,6353;5858,6353;5858,6353;5858,6353;5858,6353;5858,6353;6591,6353;6591,6353;6591,6353;6591,6353;6591,3172;6591,6353;6591,6353;6591,6353;6591,6353;6591,6353;6591,6353;6591,6353;7325,6353;7325,6353;7325,6353;7325,6353;7325,6353;7325,6353;7325,6353;7325,6353;7325,6353;7325,6353;7325,6353;7325,6353;7325,6353;7325,6353;8058,6353;8058,6353;8058,6353;8058,6353;8058,6353;8058,6353;8058,6353;8058,3172;8058,6353;8058,3172;8058,3172;8058,6353;8792,6353;8792,6353;8792,6353;8792,6353;8792,6353;8792,6353;8792,6353;8792,3172;8792,6353;8792,6353;8792,6353;8792,6353;9525,6353;9525,6353;9525,6353;9525,6353;9525,6353;9525,6353;9525,6353;9525,6353;9525,6353;9525,6353;9525,6353;9525,9525;10258,6353;10258,6353;10258,9525;10258,6353;10258,6353;10258,6353;10258,6353;10258,6353;10258,6353;10258,6353;10258,9525;10258,6353;10258,6353;10258,9525;10258,6353;10258,9525;10258,6353;10258,6353;10992,6353;10992,6353;10992,6353;10992,6353;10992,6353;10992,6353;10992,6353;10992,6353;10992,6353;10992,6353;10992,6353;10992,6353;10992,6353;10992,6353;11725,6353;11725,6353;11725,6353;11725,6353;11725,9525;11725,9525;11725,9525;11725,9525;11725,9525;11725,6353;11725,6353;11725,6353;12459,6353;12459,6353;12459,6353;12459,6353;12459,9525;12459,6353;12459,6353;12459,9525;12459,6353;12459,9525;12459,9525;12459,6353;13192,6353;13192,6353;13192,6353;13192,6353;13192,6353;13192,6353;13192,6353;13192,6353;13192,6353;13192,6353;13192,3172;13192,6353;13926,6353;13926,6353;13926,9525;13926,9525;13926,6353;13926,9525;13926,6353;13926,6353;13926,6353;13926,6353;13926,9525;13926,6353;14649,6353;14649,6353;14649,6353;14649,6353;14649,6353;14649,6353;14649,6353;14649,3172;14649,3172;14649,0;14649,3172;14649,3172;15383,6353;15383,6353;15383,6353;15383,6353;15383,6353;15383,3172;15383,3172;15383,3172;15383,6353;15383,6353;15383,6353;15383,6353;15383,6353;15383,6353;15383,6353;15383,6353;15383,6353;15383,6353;15383,6353;15383,6353;16116,6353;16116,6353;16116,6353;16116,6353;16116,6353;16116,6353;16116,6353;16116,6353;16116,6353;16116,6353;16116,6353;16116,9525;16850,6353;16850,9525;16850,9525;16850,6353;16850,9525;16850,6353;16850,6353;16850,6353;16850,6353;16850,9525;16850,6353;16850,6353;17583,6353;17583,3172;17583,6353;17583,6353;17583,6353;17583,6353;17583,6353;17583,6353;17583,6353;17583,6353;17583,6353;17583,6353;18317,6353;18317,9525;18317,9525;18317,6353;18317,6353;18317,6353;18317,6353;18317,6353;18317,6353;18317,6353;18317,3172;18317,6353;19050,6353;19050,6353;19050,6353;19050,9525;19050,6353;19050,6353;19050,6353;19050,6353;19050,6353;19050,6353;19050,6353;19050,6353;19050,6353;19050,6353;19783,6353;19783,6353;19783,6353;19783,6353;19783,6353;19783,6353;19783,6353;19783,6353;19783,6353;19783,6353;19783,6353;19783,6353;19783,6353;19783,6353;19783,6353;19783,6353;19783,6353;19783,3172;20517,6353;20517,6353;20517,6353;20517,6353;20517,6353;20517,9525;20517,9525;20517,9525;20517,6353;20517,6353;20517,6353;20517,6353;21250,6353;21250,6353;21250,9525;21250,9525;21250,9525;21250,9525;21250,9525;21250,6353;21250,6353;21250,6353;21250,6353;21250,6353;21984,6353;21984,9525;21984,9525;21984,9525;21984,6353;21984,9525;21984,6353;21984,6353;21984,6353;21984,6353;21984,6353;21984,9525;22717,9525;22717,6353;22717,6353;22717,6353;22717,6353;22717,6353;22717,6353;22717,6353;22717,6353;22717,6353;22717,6353;22717,6353;23451,6353;23451,6353;23451,6353;23451,6353;23451,6353;23451,6353;23451,6353;23451,6353;23451,6353;23451,6353;23451,6353;23451,6353;23451,6353;23451,6353;24174,6353;24174,6353;24174,6353;24174,6353;24174,6353;24174,6353;24174,6353;24174,6353;24174,6353;24174,9525;24174,9525;24174,6353;24908,6353;24908,6353;24908,6353;24908,6353;24908,6353;24908,6353;24908,6353;24908,6353;24908,6353;24908,6353;24908,6353;24908,6353;24908,6353;24908,6353;24908,6353;24908,6353;24908,6353;24908,6353;25641,9525;25641,9525;25641,6353;25641,6353;25641,6353;25641,6353;25641,6353;25641,6353;25641,6353;25641,6353;25641,6353;25641,9525;26375,6353;26375,6353;26375,6353;26375,6353;26375,6353;26375,6353;26375,6353;26375,6353;26375,3172;26375,6353;26375,6353;26375,6353;27108,6353;27108,6353;27108,6353;27108,3172;27108,6353;27108,6353;27108,6353;27108,6353;27108,6353;27108,6353;27108,6353;27108,6353;27108,6353;27108,6353;27842,3172;27842,6353;27842,6353;27842,6353;27842,6353;27842,6353;27842,9525;27842,9525;27842,9525;27842,9525;27842,9525;27842,6353;28575,6353;28575,6353;28575,3172;28575,3172"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823" o:spid="_x0000_s1373" style="position:absolute;left:11096;top:39100;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" path="m,l,,,,,3172r,l,3172r,l,3172r,l752,3172r,l752,3172r,l752,6353r,l752,3172r,l752,3172r,l752,3172r,l752,3172r,l752,3172r,l752,r,l1505,3172r,l1505,3172r,l1505,3172r,l1505,3172r,l1505,3172r,l1505,3172r,l2257,3172r,l2257,3172r,l2257,r,3172l2257,3172r,l2257,3172r,l2257,3172r,l2257,3172r,l3010,3172r,l3010,3172r,l3010,r,3172l3010,3172r,l3010,3172r,l3010,3172r,l3762,3172r,l3762,3172r,l3762,3172r,l3762,3172r,l3762,3172r,l3762,3172r,l4515,3172r,l4515,3172r,l4515,6353r,l4515,6353r,l4515,6353r,-3181l4515,3172r,l5267,3172r,l5267,3172r,l5267,3172r,l5267,3172r,l5267,3172r,l5267,6353r,-3181l5267,3172r,l5267,3172r,l5267,3172r,l6020,3172r,l6020,3172r,l6020,3172r,l6020,3172r,l6020,3172r,l6020,6353r,l6772,3172r,l6772,3172r,l6772,3172r,l6772,3172r,l6772,6353r,-3181l6772,3172r,l6772,3172r,l7515,3172r,l7515,3172r,l7515,3172r,l7515,3172r,l7515,3172r,l7515,6353r,l8268,6353r,-3181l8268,3172r,l8268,3172r,l8268,3172r,l8268,3172r,l8268,3172r,l9020,3172r,l9020,3172r,l9020,3172r,l9020,3172r,l9020,3172r,l9020,3172r,l9773,6353r,-3181l9773,6353r,-3181l9773,3172r,l9773,3172r,l9773,3172r,l9773,3172,9773,r752,3172l10525,3172r,l10525,3172r,l10525,3172r,l10525,6353r,l10525,6353r,3172l10525,6353r,l10525,3172r,l10525,3172r,l10525,3172r,l10525,3172r753,l11278,3172r,l11278,r,3172l11278,3172r,l11278,3172r,l11278,3172r,l11278,3172r752,l12030,3172r,l12030,3172r,l12030,3172r,l12030,3172r,l12030,3172r,l12030,3172r753,l12783,3172r,l12783,3172r,l12783,3172r,l12783,6353r,l12783,3172r,l12783,3172r752,l13535,3172r,l13535,3172r,l13535,3172r,3181l13535,3172r,l13535,3172r,l13535,3172r753,l14288,3172r,l14288,3172r,l14288,3172r,l14288,3172r,l14288,6353r,-3181l14288,3172r752,l15040,3172r,l15040,3172r,l15040,3172r,l15040,3172r,l15040,3172r,l15040,3172r,l15040,3172r,l15040,3172r,l15040,3172r,l15040,3172r752,l15792,3172r,l15792,6353r,-3181l15792,3172r,3181l15792,3172,15792,r,l15792,3172r,l16545,3172r,l16545,3172r,l16545,3172,16545,r,l16545,3172r,l16545,3172r,l16545,3172r752,l17297,3172r,l17297,3172r,l17297,3172r,l17297,3172r,l17297,3172r,l17297,3172r753,l18050,3172r,l18050,3172r,l18050,3172r,l18050,3172r,l18050,3172r,l18050,3172r752,l18802,3172r,l18802,3172r,l18802,3172r,l18802,r,3172l18802,3172r,l18802,3172r,3181l18802,3172r753,l19555,3172r,l19555,3172r,l19555,3172r,l19555,3172r,l19555,3172r,l19555,6353r752,l20307,6353r,-3181l20307,3172r,l20307,3172r,l20307,3172r,l20307,3172,20307,r,3172l20307,r,l20307,3172r,l20307,3172r,l21060,3172r,l21060,6353r,l21060,3172r,l21060,r,l21060,3172r,l21060,3172r,l21803,3172r,3181l21803,6353r,-3181l21803,3172r,l21803,r,l21803,3172r,l21803,3172r,l22555,3172r,l22555,3172r,l22555,3172r,l22555,3172r,l22555,3172r,l22555,3172r,l22555,3172r,l23308,3172r,l23308,3172r,l23308,3172r,l23308,3172r,l23308,3172r,l23308,3172r,l24060,3172r,l24060,6353r,-3181l24060,6353r,-3181l24060,3172r,l24060,3172r,l24060,3172r,l24813,3172r,l24813,3172r,l24813,3172r,l24813,3172,24813,r,l24813,3172r,l24813,3172r,l24813,3172r,l24813,3172r,l24813,3172r752,l25565,3172r,l25565,3172r,l25565,3172r,l25565,3172r,l25565,3172r,l25565,3172r753,l26318,6353r,-3181l26318,3172r,l26318,3172r,l26318,3172r,l26318,3172,26318,r,3172l26318,r,3172l27070,3172r,l27070,3172r,l27070,3172r,l27070,r,l27070,r,l27070,3172r,l27823,3172r,l27823,3172r,l27823,3172r,l27823,r,3172l27823,3172r,l27823,3172r,l28575,3172r,l28575,3172r,l28575,3172r,l28575,3172r,l28575,3172e" filled="f" strokeweight=".22047mm">
                  <v:path arrowok="t" o:connecttype="custom" o:connectlocs="0,0;0,0;0,0;0,3172;0,3172;0,3172;0,3172;0,3172;0,3172;752,3172;752,3172;752,3172;752,3172;752,6353;752,6353;752,3172;752,3172;752,3172;752,3172;752,3172;752,3172;752,3172;752,3172;752,3172;752,3172;752,0;752,0;1505,3172;1505,3172;1505,3172;1505,3172;1505,3172;1505,3172;1505,3172;1505,3172;1505,3172;1505,3172;1505,3172;1505,3172;2257,3172;2257,3172;2257,3172;2257,3172;2257,0;2257,3172;2257,3172;2257,3172;2257,3172;2257,3172;2257,3172;2257,3172;2257,3172;2257,3172;3010,3172;3010,3172;3010,3172;3010,3172;3010,0;3010,3172;3010,3172;3010,3172;3010,3172;3010,3172;3010,3172;3010,3172;3762,3172;3762,3172;3762,3172;3762,3172;3762,3172;3762,3172;3762,3172;3762,3172;3762,3172;3762,3172;3762,3172;3762,3172;4515,3172;4515,3172;4515,3172;4515,3172;4515,6353;4515,6353;4515,6353;4515,6353;4515,6353;4515,3172;4515,3172;4515,3172;5267,3172;5267,3172;5267,3172;5267,3172;5267,3172;5267,3172;5267,3172;5267,3172;5267,3172;5267,3172;5267,6353;5267,3172;5267,3172;5267,3172;5267,3172;5267,3172;5267,3172;5267,3172;6020,3172;6020,3172;6020,3172;6020,3172;6020,3172;6020,3172;6020,3172;6020,3172;6020,3172;6020,3172;6020,6353;6020,6353;6772,3172;6772,3172;6772,3172;6772,3172;6772,3172;6772,3172;6772,3172;6772,3172;6772,6353;6772,3172;6772,3172;6772,3172;6772,3172;6772,3172;7515,3172;7515,3172;7515,3172;7515,3172;7515,3172;7515,3172;7515,3172;7515,3172;7515,3172;7515,3172;7515,6353;7515,6353;8268,6353;8268,3172;8268,3172;8268,3172;8268,3172;8268,3172;8268,3172;8268,3172;8268,3172;8268,3172;8268,3172;8268,3172;9020,3172;9020,3172;9020,3172;9020,3172;9020,3172;9020,3172;9020,3172;9020,3172;9020,3172;9020,3172;9020,3172;9020,3172;9773,6353;9773,3172;9773,6353;9773,3172;9773,3172;9773,3172;9773,3172;9773,3172;9773,3172;9773,3172;9773,3172;9773,0;10525,3172;10525,3172;10525,3172;10525,3172;10525,3172;10525,3172;10525,3172;10525,6353;10525,6353;10525,6353;10525,9525;10525,6353;10525,6353;10525,3172;10525,3172;10525,3172;10525,3172;10525,3172;10525,3172;10525,3172;11278,3172;11278,3172;11278,3172;11278,0;11278,3172;11278,3172;11278,3172;11278,3172;11278,3172;11278,3172;11278,3172;11278,3172;12030,3172;12030,3172;12030,3172;12030,3172;12030,3172;12030,3172;12030,3172;12030,3172;12030,3172;12030,3172;12030,3172;12030,3172;12783,3172;12783,3172;12783,3172;12783,3172;12783,3172;12783,3172;12783,3172;12783,6353;12783,6353;12783,3172;12783,3172;12783,3172;13535,3172;13535,3172;13535,3172;13535,3172;13535,3172;13535,3172;13535,6353;13535,3172;13535,3172;13535,3172;13535,3172;13535,3172;14288,3172;14288,3172;14288,3172;14288,3172;14288,3172;14288,3172;14288,3172;14288,3172;14288,3172;14288,6353;14288,3172;14288,3172;15040,3172;15040,3172;15040,3172;15040,3172;15040,3172;15040,3172;15040,3172;15040,3172;15040,3172;15040,3172;15040,3172;15040,3172;15040,3172;15040,3172;15040,3172;15040,3172;15040,3172;15040,3172;15040,3172;15040,3172;15792,3172;15792,3172;15792,3172;15792,6353;15792,3172;15792,3172;15792,6353;15792,3172;15792,0;15792,0;15792,3172;15792,3172;16545,3172;16545,3172;16545,3172;16545,3172;16545,3172;16545,0;16545,0;16545,3172;16545,3172;16545,3172;16545,3172;16545,3172;17297,3172;17297,3172;17297,3172;17297,3172;17297,3172;17297,3172;17297,3172;17297,3172;17297,3172;17297,3172;17297,3172;17297,3172;18050,3172;18050,3172;18050,3172;18050,3172;18050,3172;18050,3172;18050,3172;18050,3172;18050,3172;18050,3172;18050,3172;18050,3172;18802,3172;18802,3172;18802,3172;18802,3172;18802,3172;18802,3172;18802,3172;18802,0;18802,3172;18802,3172;18802,3172;18802,3172;18802,6353;18802,3172;19555,3172;19555,3172;19555,3172;19555,3172;19555,3172;19555,3172;19555,3172;19555,3172;19555,3172;19555,3172;19555,3172;19555,6353;20307,6353;20307,6353;20307,3172;20307,3172;20307,3172;20307,3172;20307,3172;20307,3172;20307,3172;20307,3172;20307,0;20307,3172;20307,0;20307,0;20307,3172;20307,3172;20307,3172;20307,3172;21060,3172;21060,3172;21060,6353;21060,6353;21060,3172;21060,3172;21060,0;21060,0;21060,3172;21060,3172;21060,3172;21060,3172;21803,3172;21803,6353;21803,6353;21803,3172;21803,3172;21803,3172;21803,0;21803,0;21803,3172;21803,3172;21803,3172;21803,3172;22555,3172;22555,3172;22555,3172;22555,3172;22555,3172;22555,3172;22555,3172;22555,3172;22555,3172;22555,3172;22555,3172;22555,3172;22555,3172;22555,3172;23308,3172;23308,3172;23308,3172;23308,3172;23308,3172;23308,3172;23308,3172;23308,3172;23308,3172;23308,3172;23308,3172;23308,3172;24060,3172;24060,3172;24060,6353;24060,3172;24060,6353;24060,3172;24060,3172;24060,3172;24060,3172;24060,3172;24060,3172;24060,3172;24813,3172;24813,3172;24813,3172;24813,3172;24813,3172;24813,3172;24813,3172;24813,0;24813,0;24813,3172;24813,3172;24813,3172;24813,3172;24813,3172;24813,3172;24813,3172;24813,3172;24813,3172;25565,3172;25565,3172;25565,3172;25565,3172;25565,3172;25565,3172;25565,3172;25565,3172;25565,3172;25565,3172;25565,3172;25565,3172;26318,3172;26318,6353;26318,3172;26318,3172;26318,3172;26318,3172;26318,3172;26318,3172;26318,3172;26318,3172;26318,0;26318,3172;26318,0;26318,3172;27070,3172;27070,3172;27070,3172;27070,3172;27070,3172;27070,3172;27070,0;27070,0;27070,0;27070,0;27070,3172;27070,3172;27823,3172;27823,3172;27823,3172;27823,3172;27823,3172;27823,3172;27823,0;27823,3172;27823,3172;27823,3172;27823,3172;27823,3172;28575,3172;28575,3172;28575,3172;28575,3172;28575,3172;28575,3172;28575,3172;28575,3172;28575,3172"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824" o:spid="_x0000_s1374" style="position:absolute;left:11382;top:39100;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" path="m,3172r,l,,,,733,r,3172l733,3172r,l733,3172r,l733,3172,733,r,l733,3172r,l733,3172r734,l1467,3172r,l1467,3172r,l1467,3172r,l1467,3172r,l1467,3172r,l1467,r,3172l1467,3172r,l1467,3172r,l1467,3172r733,l2200,3172r,3181l2200,3172r,l2200,3172r,l2200,3172r,l2200,3172r,l2200,3172r,l2200,3172r734,l2934,3172r,l2934,3172r,3181l2934,6353r,-3181l2934,3172r,l2934,r,l2934,r733,l3667,r,3172l3667,3172r,l3667,3172r,3181l3667,3172r,l3667,3172r,l3667,3172r734,l4401,3172r,3181l4401,3172r,l4401,3172r,l4401,3172r,l4401,3172r,l4401,3172r723,l5124,3172r,l5124,3172r,l5124,3172r,3181l5124,6353r,-3181l5124,3172r,l5124,3172r734,l5858,3172r,3181l5858,3172r,l5858,6353r,-3181l5858,3172r,l5858,3172r,l5858,3172r,l5858,3172r,l5858,r,l5858,r,l5858,r733,3172l6591,3172r,l6591,3172r,l6591,3172r,l6591,3172r,l6591,6353r,l6591,3172r734,l7325,3172r,l7325,3172r,l7325,3172r,l7325,3172,7325,r,l7325,3172r,l8058,3172r,l8058,r,3172l8058,3172r,l8058,3172r,l8058,3172r,l8058,3172r,l8792,3172,8792,r,l8792,3172r,l8792,6353r,-3181l8792,3172r,l8792,3172r,l8792,3172r733,l9525,3172r,l9525,3172r,l9525,3172r,l9525,3172r,l9525,3172r,l9525,3172r733,l10258,3172r,3181l10258,6353r,-3181l10258,3172r,3181l10258,3172r,l10258,3172r,l10258,3172r,l10258,3172r,l10258,3172r,l10258,3172r,l10258,3172r734,l10992,3172r,l10992,3172r,l10992,3172r,l10992,3172r,l10992,3172r,l10992,6353r733,-3181l11725,3172r,l11725,3172,11725,r,3172l11725,3172r,l11725,3172r,l11725,3172,11725,r734,l12459,3172r,l12459,3172r,l12459,3172,12459,r,l12459,r,3172l12459,3172r,l13192,3172r,l13192,3172r,l13192,r,l13192,r,l13192,3172r,l13192,3172r,l13926,3172r,l13926,r,3172l13926,3172r,l13926,3172r,l13926,3172r,l13926,3172r,l13926,3172r,l14649,6353r,-3181l14649,3172r,l14649,3172r,l14649,3172r,l14649,3172r,l14649,3172r,l15383,r,l15383,r,l15383,3172r,l15383,3172r,l15383,3172r,l15383,3172r,l15383,3172r,l15383,3172r,l15383,3172r,l16116,3172r,l16116,3172r,l16116,3172,16116,r,l16116,3172r,l16116,3172r,l16116,3172r734,l16850,3172r,l16850,r,3172l16850,3172r,l16850,3172r,l16850,6353r,-3181l16850,3172r733,l17583,3172r,l17583,3172r,l17583,3172r,l17583,3172r,l17583,3172r,l17583,3172r,l17583,3172r734,l18317,3172r,l18317,3172r,l18317,3172r,l18317,3172r,l18317,3172r,l18317,3172r733,l19050,3172r,3181l19050,3172r,l19050,3172r,l19050,3172r,l19050,6353r,l19050,9525r733,-3172l19783,3172,19783,r,l19783,3172r,l19783,3172r,l19783,3172r,l19783,3172,19783,r,3172l19783,3172r,l19783,3172r,l19783,3172r734,l20517,3172r,l20517,3172r,l20517,6353r,-3181l20517,3172r,l20517,6353r,-3181l20517,3172r733,l21250,3172r,l21250,3172r,l21250,3172r,l21250,3172,21250,r,3172l21250,3172r,l21984,r,l21984,r,l21984,3172r,l21984,3172r,l21984,3172r,l21984,3172r,l21984,6353r,l22717,6353r,l22717,3172r,l22717,3172r,l22717,3172r,l22717,3172r,l22717,3172r,l23451,3172r,l23451,3172r,l23451,3172r,l23451,3172r,l23451,3172r,l23451,3172r,l24174,3172r,l24174,3172,24174,r,l24174,r,3172l24174,3172r,l24174,3172r,l24174,3172r734,l24908,6353r,-3181l24908,3172r,l24908,3172r,l24908,3172r,l24908,3172,24908,r,3172l24908,3172r,l24908,3172r,l24908,3172r,l25641,3172r,l25641,3172r,l25641,r,l25641,3172,25641,r,3172l25641,r,l25641,r,l25641,3172,26375,r,l26375,r,l26375,3172,26375,r,l26375,r,l26375,r,l26375,r733,l27108,3172r,l27108,3172r,l27108,3172r,l27108,3172r,l27108,3172r,l27108,3172r734,l27842,3172r,l27842,3172r,l27842,3172r,l27842,3172r,l27842,3172r,l27842,3172r733,l28575,3172e" filled="f" strokeweight=".22047mm">
                  <v:path arrowok="t" o:connecttype="custom" o:connectlocs="0,3172;0,3172;0,0;0,0;733,0;733,3172;733,3172;733,3172;733,3172;733,3172;733,3172;733,0;733,0;733,3172;733,3172;733,3172;1467,3172;1467,3172;1467,3172;1467,3172;1467,3172;1467,3172;1467,3172;1467,3172;1467,3172;1467,3172;1467,3172;1467,0;1467,3172;1467,3172;1467,3172;1467,3172;1467,3172;1467,3172;2200,3172;2200,3172;2200,6353;2200,3172;2200,3172;2200,3172;2200,3172;2200,3172;2200,3172;2200,3172;2200,3172;2200,3172;2200,3172;2200,3172;2934,3172;2934,3172;2934,3172;2934,3172;2934,6353;2934,6353;2934,3172;2934,3172;2934,3172;2934,0;2934,0;2934,0;3667,0;3667,0;3667,3172;3667,3172;3667,3172;3667,3172;3667,6353;3667,3172;3667,3172;3667,3172;3667,3172;3667,3172;4401,3172;4401,3172;4401,6353;4401,3172;4401,3172;4401,3172;4401,3172;4401,3172;4401,3172;4401,3172;4401,3172;4401,3172;5124,3172;5124,3172;5124,3172;5124,3172;5124,3172;5124,3172;5124,6353;5124,6353;5124,3172;5124,3172;5124,3172;5124,3172;5858,3172;5858,3172;5858,6353;5858,3172;5858,3172;5858,6353;5858,3172;5858,3172;5858,3172;5858,3172;5858,3172;5858,3172;5858,3172;5858,3172;5858,3172;5858,0;5858,0;5858,0;5858,0;5858,0;6591,3172;6591,3172;6591,3172;6591,3172;6591,3172;6591,3172;6591,3172;6591,3172;6591,3172;6591,6353;6591,6353;6591,3172;7325,3172;7325,3172;7325,3172;7325,3172;7325,3172;7325,3172;7325,3172;7325,3172;7325,0;7325,0;7325,3172;7325,3172;8058,3172;8058,3172;8058,0;8058,3172;8058,3172;8058,3172;8058,3172;8058,3172;8058,3172;8058,3172;8058,3172;8058,3172;8792,3172;8792,0;8792,0;8792,3172;8792,3172;8792,6353;8792,3172;8792,3172;8792,3172;8792,3172;8792,3172;8792,3172;9525,3172;9525,3172;9525,3172;9525,3172;9525,3172;9525,3172;9525,3172;9525,3172;9525,3172;9525,3172;9525,3172;9525,3172;10258,3172;10258,3172;10258,6353;10258,6353;10258,3172;10258,3172;10258,6353;10258,3172;10258,3172;10258,3172;10258,3172;10258,3172;10258,3172;10258,3172;10258,3172;10258,3172;10258,3172;10258,3172;10258,3172;10258,3172;10992,3172;10992,3172;10992,3172;10992,3172;10992,3172;10992,3172;10992,3172;10992,3172;10992,3172;10992,3172;10992,3172;10992,6353;11725,3172;11725,3172;11725,3172;11725,3172;11725,0;11725,3172;11725,3172;11725,3172;11725,3172;11725,3172;11725,3172;11725,0;12459,0;12459,3172;12459,3172;12459,3172;12459,3172;12459,3172;12459,0;12459,0;12459,0;12459,3172;12459,3172;12459,3172;13192,3172;13192,3172;13192,3172;13192,3172;13192,0;13192,0;13192,0;13192,0;13192,3172;13192,3172;13192,3172;13192,3172;13926,3172;13926,3172;13926,0;13926,3172;13926,3172;13926,3172;13926,3172;13926,3172;13926,3172;13926,3172;13926,3172;13926,3172;13926,3172;13926,3172;14649,6353;14649,3172;14649,3172;14649,3172;14649,3172;14649,3172;14649,3172;14649,3172;14649,3172;14649,3172;14649,3172;14649,3172;15383,0;15383,0;15383,0;15383,0;15383,3172;15383,3172;15383,3172;15383,3172;15383,3172;15383,3172;15383,3172;15383,3172;15383,3172;15383,3172;15383,3172;15383,3172;15383,3172;15383,3172;16116,3172;16116,3172;16116,3172;16116,3172;16116,3172;16116,0;16116,0;16116,3172;16116,3172;16116,3172;16116,3172;16116,3172;16850,3172;16850,3172;16850,3172;16850,0;16850,3172;16850,3172;16850,3172;16850,3172;16850,3172;16850,6353;16850,3172;16850,3172;17583,3172;17583,3172;17583,3172;17583,3172;17583,3172;17583,3172;17583,3172;17583,3172;17583,3172;17583,3172;17583,3172;17583,3172;17583,3172;17583,3172;18317,3172;18317,3172;18317,3172;18317,3172;18317,3172;18317,3172;18317,3172;18317,3172;18317,3172;18317,3172;18317,3172;18317,3172;19050,3172;19050,3172;19050,6353;19050,3172;19050,3172;19050,3172;19050,3172;19050,3172;19050,3172;19050,6353;19050,6353;19050,9525;19783,6353;19783,3172;19783,0;19783,0;19783,3172;19783,3172;19783,3172;19783,3172;19783,3172;19783,3172;19783,3172;19783,0;19783,3172;19783,3172;19783,3172;19783,3172;19783,3172;19783,3172;20517,3172;20517,3172;20517,3172;20517,3172;20517,3172;20517,6353;20517,3172;20517,3172;20517,3172;20517,6353;20517,3172;20517,3172;21250,3172;21250,3172;21250,3172;21250,3172;21250,3172;21250,3172;21250,3172;21250,3172;21250,0;21250,3172;21250,3172;21250,3172;21984,0;21984,0;21984,0;21984,0;21984,3172;21984,3172;21984,3172;21984,3172;21984,3172;21984,3172;21984,3172;21984,3172;21984,6353;21984,6353;22717,6353;22717,6353;22717,3172;22717,3172;22717,3172;22717,3172;22717,3172;22717,3172;22717,3172;22717,3172;22717,3172;22717,3172;23451,3172;23451,3172;23451,3172;23451,3172;23451,3172;23451,3172;23451,3172;23451,3172;23451,3172;23451,3172;23451,3172;23451,3172;24174,3172;24174,3172;24174,3172;24174,0;24174,0;24174,0;24174,3172;24174,3172;24174,3172;24174,3172;24174,3172;24174,3172;24908,3172;24908,6353;24908,3172;24908,3172;24908,3172;24908,3172;24908,3172;24908,3172;24908,3172;24908,3172;24908,0;24908,3172;24908,3172;24908,3172;24908,3172;24908,3172;24908,3172;24908,3172;25641,3172;25641,3172;25641,3172;25641,3172;25641,0;25641,0;25641,3172;25641,0;25641,3172;25641,0;25641,0;25641,0;25641,0;25641,3172;26375,0;26375,0;26375,0;26375,0;26375,3172;26375,0;26375,0;26375,0;26375,0;26375,0;26375,0;26375,0;27108,0;27108,3172;27108,3172;27108,3172;27108,3172;27108,3172;27108,3172;27108,3172;27108,3172;27108,3172;27108,3172;27108,3172;27842,3172;27842,3172;27842,3172;27842,3172;27842,3172;27842,3172;27842,3172;27842,3172;27842,3172;27842,3172;27842,3172;27842,3172;28575,3172;28575,3172"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825" o:spid="_x0000_s1375" style="position:absolute;left:11668;top:39100;width:285;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" path="m,6353r,l,6353r,l,3172,,6353r,l,6353r,l,6353r,l752,6353r,l752,6353r,l752,6353r,l752,6353r,l752,6353r,l752,6353r,l752,6353r,l752,6353r,l752,6353r,l752,6353r,l1505,6353r,l1505,6353r,l1505,6353r,l1505,3172r,3181l1505,6353r,l1505,6353r,l2257,6353r,l2257,6353r,l2257,6353r,3172l2257,6353r,l2257,6353r,l2257,6353r,l3010,6353r,-3181l3010,6353r,l3010,6353r,-3181l3010,3172r,l3010,r,3172l3010,3172r,3181l3762,6353r,l3762,3172,3762,r,3172l3762,3172r,3181l3762,6353r,l3762,6353r,l3762,6353r753,l4515,6353r,l4515,6353r,l4515,6353r,l4515,6353r,-3181l4515,6353r,l4515,6353r752,l5267,9525r,-3172l5267,6353r,l5267,6353r,l5267,6353r,l5267,6353r,l5267,6353r,l5267,3172r753,3181l6020,6353r,l6020,6353r,l6020,6353r,l6020,6353r,l6020,6353r,l6020,6353r,-3181l6020,3172r,l6020,6353r,l6020,6353r752,l6772,6353r,l6772,6353r,l6772,6353r,l6772,6353r,l6772,6353r,l6772,6353r743,l7515,3172r,l7515,6353r,-3181l7515,6353r,l7515,6353r,l7515,3172r,3181l7515,6353r753,l8268,6353r,l8268,6353r,-3181l8268,3172r,3181l8268,6353r,l8268,6353r,l8268,6353,9020,3172r,3181l9020,6353r,-3181l9020,6353r,-3181l9020,6353r,l9020,6353r,l9020,6353r,l9020,6353r,l9773,6353r,l9773,6353r,l9773,6353r,l9773,6353r,l9773,6353r,l9773,6353r,l10525,6353r,l10525,6353r,l10525,6353r,l10525,6353r,l10525,6353r,l10525,6353r,l10525,6353r,l10525,3172r,3181l10525,6353r,l11278,6353r,l11278,6353r,l11278,6353r,l11278,6353r,l11278,6353r,l11278,6353r,l12030,6353r,-3181l12030,3172r,3181l12030,6353r,l12030,6353r,l12030,6353r,-3181l12030,3172r,3181l12783,6353r,l12783,6353r,l12783,6353r,l12783,3172r,3181l12783,6353r,l12783,6353r,l13535,6353r,l13535,6353r,l13535,6353r,l13535,9525r,-3172l13535,6353r,l13535,6353r,l13535,6353r,l14288,6353r,-3181l14288,3172r,l14288,3172r,3181l14288,6353r,l14288,6353r,l14288,6353r,l15040,6353r,l15040,6353r,l15040,6353r,l15040,6353r,l15040,6353r,l15040,6353r,l15040,6353r,l15040,9525r,-3172l15040,6353r,l15792,6353r,l15792,6353r,l15792,6353r,l15792,6353r,l15792,3172r,l15792,3172r,l16545,6353r,l16545,6353r,l16545,6353r,l16545,6353r,l16545,3172r,3181l16545,6353r,l17297,6353r,l17297,6353r,l17297,6353r,-3181l17297,6353r,l17297,6353r,l17297,6353r,l17297,6353r,l18050,6353r,l18050,6353r,l18050,6353r,l18050,6353r,l18050,6353r,l18050,3172r,l18802,6353r,l18802,6353r,l18802,6353r,l18802,6353r,l18802,6353r,l18802,6353r,l19555,6353r,l19555,6353r,-3181l19555,6353r,l19555,6353r,l19555,6353r,-3181l19555,6353r,l20307,6353r,3172l20307,6353r,l20307,6353r,l20307,6353r,l20307,6353r,l20307,6353r,l20307,6353r,l20307,6353r,l20307,6353r,l21060,6353r,l21060,6353r,-3181l21060,6353r,l21060,6353r,l21060,6353r,l21060,6353r,l21060,3172r,l21803,3172r,l21803,6353r,l21803,6353r,l21803,6353r,l21803,6353r,l21803,6353r,l22555,6353r,l22555,6353r,l22555,6353r,l22555,6353r,-3181l22555,6353r,l22555,6353r,l23308,6353r,-3181l23308,3172r,3181l23308,3172r,3181l23308,3172r,l23308,3172r,l23308,6353r,l24060,6353r,l24060,6353r,l24060,6353r,l24060,6353r,l24060,6353r,l24060,6353r,l24813,6353r,l24813,6353r,l24813,6353r,l24813,6353r,l24813,6353r,-3181l24813,3172r,l24813,6353r,l24813,6353r,l24813,6353r,l24813,6353r,l25565,6353r,l25565,6353r,l25565,6353r,l25565,3172r,l25565,6353r,l25565,6353r,l26318,3172r,l26318,6353r,l26318,6353r,l26318,6353r,l26318,6353r,l26318,6353r,l27070,9525r,-3172l27070,6353r,l27070,6353r,l27070,6353r,l27070,6353r,l27070,6353r,-3181l27823,3172r,3181l27823,9525r,l27823,9525r,-3172l27823,6353r,-3181l27823,3172r,l27823,3172r,3181l28575,6353r,l28575,6353r,l28575,6353r,l28575,6353e" filled="f" strokeweight=".22047mm">
                  <v:path arrowok="t" o:connecttype="custom" o:connectlocs="0,6353;0,6353;0,6353;0,6353;0,3172;0,6353;0,6353;0,6353;0,6353;0,6353;0,6353;752,6353;752,6353;752,6353;752,6353;752,6353;752,6353;752,6353;752,6353;752,6353;752,6353;752,6353;752,6353;752,6353;752,6353;752,6353;752,6353;752,6353;752,6353;752,6353;752,6353;1505,6353;1505,6353;1505,6353;1505,6353;1505,6353;1505,6353;1505,3172;1505,6353;1505,6353;1505,6353;1505,6353;1505,6353;2257,6353;2257,6353;2257,6353;2257,6353;2257,6353;2257,9525;2257,6353;2257,6353;2257,6353;2257,6353;2257,6353;2257,6353;3010,6353;3010,3172;3010,6353;3010,6353;3010,6353;3010,3172;3010,3172;3010,3172;3010,0;3010,3172;3010,3172;3010,6353;3762,6353;3762,6353;3762,3172;3762,0;3762,3172;3762,3172;3762,6353;3762,6353;3762,6353;3762,6353;3762,6353;3762,6353;4515,6353;4515,6353;4515,6353;4515,6353;4515,6353;4515,6353;4515,6353;4515,6353;4515,3172;4515,6353;4515,6353;4515,6353;5267,6353;5267,9525;5267,6353;5267,6353;5267,6353;5267,6353;5267,6353;5267,6353;5267,6353;5267,6353;5267,6353;5267,6353;5267,6353;5267,3172;6020,6353;6020,6353;6020,6353;6020,6353;6020,6353;6020,6353;6020,6353;6020,6353;6020,6353;6020,6353;6020,6353;6020,6353;6020,3172;6020,3172;6020,3172;6020,6353;6020,6353;6020,6353;6772,6353;6772,6353;6772,6353;6772,6353;6772,6353;6772,6353;6772,6353;6772,6353;6772,6353;6772,6353;6772,6353;6772,6353;7515,6353;7515,3172;7515,3172;7515,6353;7515,3172;7515,6353;7515,6353;7515,6353;7515,6353;7515,3172;7515,6353;7515,6353;8268,6353;8268,6353;8268,6353;8268,6353;8268,3172;8268,3172;8268,6353;8268,6353;8268,6353;8268,6353;8268,6353;8268,6353;9020,3172;9020,6353;9020,6353;9020,3172;9020,6353;9020,3172;9020,6353;9020,6353;9020,6353;9020,6353;9020,6353;9020,6353;9020,6353;9020,6353;9773,6353;9773,6353;9773,6353;9773,6353;9773,6353;9773,6353;9773,6353;9773,6353;9773,6353;9773,6353;9773,6353;9773,6353;10525,6353;10525,6353;10525,6353;10525,6353;10525,6353;10525,6353;10525,6353;10525,6353;10525,6353;10525,6353;10525,6353;10525,6353;10525,6353;10525,6353;10525,3172;10525,6353;10525,6353;10525,6353;11278,6353;11278,6353;11278,6353;11278,6353;11278,6353;11278,6353;11278,6353;11278,6353;11278,6353;11278,6353;11278,6353;11278,6353;12030,6353;12030,3172;12030,3172;12030,6353;12030,6353;12030,6353;12030,6353;12030,6353;12030,6353;12030,3172;12030,3172;12030,6353;12783,6353;12783,6353;12783,6353;12783,6353;12783,6353;12783,6353;12783,3172;12783,6353;12783,6353;12783,6353;12783,6353;12783,6353;13535,6353;13535,6353;13535,6353;13535,6353;13535,6353;13535,6353;13535,9525;13535,6353;13535,6353;13535,6353;13535,6353;13535,6353;13535,6353;13535,6353;14288,6353;14288,3172;14288,3172;14288,3172;14288,3172;14288,6353;14288,6353;14288,6353;14288,6353;14288,6353;14288,6353;14288,6353;15040,6353;15040,6353;15040,6353;15040,6353;15040,6353;15040,6353;15040,6353;15040,6353;15040,6353;15040,6353;15040,6353;15040,6353;15040,6353;15040,6353;15040,9525;15040,6353;15040,6353;15040,6353;15792,6353;15792,6353;15792,6353;15792,6353;15792,6353;15792,6353;15792,6353;15792,6353;15792,3172;15792,3172;15792,3172;15792,3172;16545,6353;16545,6353;16545,6353;16545,6353;16545,6353;16545,6353;16545,6353;16545,6353;16545,3172;16545,6353;16545,6353;16545,6353;17297,6353;17297,6353;17297,6353;17297,6353;17297,6353;17297,3172;17297,6353;17297,6353;17297,6353;17297,6353;17297,6353;17297,6353;17297,6353;17297,6353;18050,6353;18050,6353;18050,6353;18050,6353;18050,6353;18050,6353;18050,6353;18050,6353;18050,6353;18050,6353;18050,3172;18050,3172;18802,6353;18802,6353;18802,6353;18802,6353;18802,6353;18802,6353;18802,6353;18802,6353;18802,6353;18802,6353;18802,6353;18802,6353;19555,6353;19555,6353;19555,6353;19555,3172;19555,6353;19555,6353;19555,6353;19555,6353;19555,6353;19555,3172;19555,6353;19555,6353;20307,6353;20307,9525;20307,6353;20307,6353;20307,6353;20307,6353;20307,6353;20307,6353;20307,6353;20307,6353;20307,6353;20307,6353;20307,6353;20307,6353;20307,6353;20307,6353;20307,6353;20307,6353;21060,6353;21060,6353;21060,6353;21060,3172;21060,6353;21060,6353;21060,6353;21060,6353;21060,6353;21060,6353;21060,6353;21060,6353;21060,3172;21060,3172;21803,3172;21803,3172;21803,6353;21803,6353;21803,6353;21803,6353;21803,6353;21803,6353;21803,6353;21803,6353;21803,6353;21803,6353;22555,6353;22555,6353;22555,6353;22555,6353;22555,6353;22555,6353;22555,6353;22555,3172;22555,6353;22555,6353;22555,6353;22555,6353;23308,6353;23308,3172;23308,3172;23308,6353;23308,3172;23308,6353;23308,3172;23308,3172;23308,3172;23308,3172;23308,6353;23308,6353;24060,6353;24060,6353;24060,6353;24060,6353;24060,6353;24060,6353;24060,6353;24060,6353;24060,6353;24060,6353;24060,6353;24060,6353;24813,6353;24813,6353;24813,6353;24813,6353;24813,6353;24813,6353;24813,6353;24813,6353;24813,6353;24813,3172;24813,3172;24813,3172;24813,6353;24813,6353;24813,6353;24813,6353;24813,6353;24813,6353;24813,6353;24813,6353;25565,6353;25565,6353;25565,6353;25565,6353;25565,6353;25565,6353;25565,3172;25565,3172;25565,6353;25565,6353;25565,6353;25565,6353;26318,3172;26318,3172;26318,6353;26318,6353;26318,6353;26318,6353;26318,6353;26318,6353;26318,6353;26318,6353;26318,6353;26318,6353;27070,9525;27070,6353;27070,6353;27070,6353;27070,6353;27070,6353;27070,6353;27070,6353;27070,6353;27070,6353;27070,6353;27070,3172;27823,3172;27823,6353;27823,9525;27823,9525;27823,9525;27823,6353;27823,6353;27823,3172;27823,3172;27823,3172;27823,3172;27823,6353;28575,6353;28575,6353;28575,6353;28575,6353;28575,6353;28575,6353;28575,635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826" o:spid="_x0000_s1376" style="position:absolute;left:11953;top:39100;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" path="m,6353r,l,6353r,l,6353r,l752,6353r,l752,6353r,l752,6353r,l752,6353r,l752,6353r,l752,6353r,l752,6353r,l1505,6353r,l1505,6353r,l1505,6353r,3172l1505,6353r,l1505,6353r,-3181l1505,3172r,l1505,6353r,l1505,6353r,l1505,6353r,l2257,6353r,l2257,3172r,3181l2257,6353r,l2257,9525r,l2257,9525r,l2257,6353r,l3010,3172r,l3010,6353r,l3010,6353r,l3010,6353r,l3010,6353r,l3010,6353r,l3762,6353r,l3762,6353r,-3181l3762,3172r,l3762,3172r,l3762,3172r,l3762,6353r,l4515,6353r,l4515,6353r,l4515,6353r,l4515,6353r,l4515,3172r,l4515,r,3172l4515,3172r,l5267,6353r,-3181l5267,3172r,l5267,3172r,3181l5267,6353r,l5267,6353r,l5267,6353r,l6020,6353r,l6020,6353r,l6020,6353r,l6020,6353r,l6020,6353r,-3181l6020,6353r,l6020,9525r,l6020,9525r,-3172l6020,3172r,l6772,6353r,l6772,6353r,l6772,6353r,l6772,6353r,l6772,6353r,l6772,9525r,-3172l7515,6353r,l7515,6353r,-3181l7515,3172r,l7515,3172r,l7515,3172r,l7515,3172r,l8268,3172r,3181l8268,6353r,l8268,6353r,-3181l8268,3172r,l8268,3172r,3181l8268,6353r,l9020,6353r,l9020,6353r,-3181l9020,6353r,l9020,6353r,l9020,6353r,l9020,6353r,l9020,3172r,3181l9773,6353r,l9773,6353r,-3181l9773,3172r,l9773,6353r,l9773,6353r,l9773,6353r,-3181l10525,6353r,l10525,6353r,l10525,6353r,l10525,6353r,l10525,6353r,l10525,6353r,l11278,6353r,l11278,3172r,3181l11278,6353r,l11278,6353r,l11278,6353r,l11278,6353r,l11278,6353r,l11278,6353r,l11278,6353r,l12030,6353r,l12030,3172r,3181l12030,6353r,l12030,6353r,l12030,6353r,l12030,6353r,l12783,r,3172l12783,3172r,l12783,6353r,l12783,6353r,l12783,6353r,l12783,3172r,l12783,3172r,l13535,6353r,l13535,3172r,l13535,6353r,l13535,6353r,l13535,6353r,-3181l13535,3172r,3181l14288,6353r,l14288,6353r,l14288,6353r,l14288,6353r,l14288,3172r,3181l14288,6353r,l15040,6353r,l15040,3172r,l15040,3172r,l15040,3172r,l15040,3172r,l15040,3172r,l15792,3172r,l15792,6353r,-3181l15792,3172r,l15792,3172r,l15792,6353r,-3181l15792,6353r,-3181l15792,6353r,l15792,6353r,l15792,6353r,l16545,6353r,l16545,3172r,3181l16545,6353r,l16545,6353r,l16545,6353r,l16545,3172r,l16545,r,l17297,r,6353l17297,6353r,l17297,6353r,l17297,6353r,l17297,6353r,l17297,6353r,l18050,6353r,l18050,6353r,l18050,6353r,l18050,3172r,l18050,6353r,l18050,6353r,-3181l18802,3172r,l18802,3172r,l18802,6353r,l18802,6353r,l18802,6353r,-3181l18802,3172r,l19555,3172r,l19555,6353r,l19555,3172r,3181l19555,6353r,l19555,6353r,l19555,3172r,l20307,3172r,l20307,3172r,3181l20307,6353r,l20307,6353r,l20307,6353r,l20307,3172r,l20307,3172r,l20307,6353r,l20307,6353r,l21060,6353r,-3181l21060,6353r,l21060,6353r,l21060,6353r,-3181l21060,3172r,3181l21060,3172r,l21060,3172r,l21803,6353r,l21803,6353r,l21803,6353r,l21803,6353r,l21803,6353r,l21803,6353r,l22555,6353r,-3181l22555,3172r,l22555,6353r,l22555,6353r,l22555,6353r,-3181l22555,3172r,3181l23308,6353r,l23308,6353r,l23308,6353r,-3181l23308,3172r,l23308,3172r,l23308,6353r,-3181l24060,3172r,l24060,r,l24060,6353r,l24060,6353r,l24060,6353r,l24060,6353r,l24813,9525r,-3172l24813,6353r,l24813,6353r,l24813,6353r,-3181l24813,3172r,l24813,6353r,l24813,6353r,l25565,6353r,l25565,6353r,l25565,6353r,l25565,6353r,l25565,3172r,3181l25565,6353r,l25565,6353r,l25565,6353r,l25565,6353r,l26318,6353r,l26318,6353r,-3181l26318,3172r,3181l26318,6353r,l26318,6353r,l26318,6353r,l27070,6353r,l27070,3172r,3181l27070,6353r,l27070,6353r,l27070,3172r,l27070,3172r,l27823,6353r,l27823,6353r,l27823,6353r,l27823,6353r,l27823,6353r,l27823,6353r,l28575,6353r,l28575,6353r,l28575,3172r,3181l28575,3172r,3181l28575,6353r,l28575,3172r,e" filled="f" strokeweight=".22047mm">
                  <v:path arrowok="t" o:connecttype="custom" o:connectlocs="0,6353;0,6353;0,6353;0,6353;0,6353;0,6353;752,6353;752,6353;752,6353;752,6353;752,6353;752,6353;752,6353;752,6353;752,6353;752,6353;752,6353;752,6353;752,6353;752,6353;1505,6353;1505,6353;1505,6353;1505,6353;1505,6353;1505,9525;1505,6353;1505,6353;1505,6353;1505,3172;1505,3172;1505,3172;1505,6353;1505,6353;1505,6353;1505,6353;1505,6353;1505,6353;2257,6353;2257,6353;2257,3172;2257,6353;2257,6353;2257,6353;2257,9525;2257,9525;2257,9525;2257,9525;2257,6353;2257,6353;3010,3172;3010,3172;3010,6353;3010,6353;3010,6353;3010,6353;3010,6353;3010,6353;3010,6353;3010,6353;3010,6353;3010,6353;3762,6353;3762,6353;3762,6353;3762,3172;3762,3172;3762,3172;3762,3172;3762,3172;3762,3172;3762,3172;3762,6353;3762,6353;4515,6353;4515,6353;4515,6353;4515,6353;4515,6353;4515,6353;4515,6353;4515,6353;4515,3172;4515,3172;4515,0;4515,3172;4515,3172;4515,3172;5267,6353;5267,3172;5267,3172;5267,3172;5267,3172;5267,6353;5267,6353;5267,6353;5267,6353;5267,6353;5267,6353;5267,6353;6020,6353;6020,6353;6020,6353;6020,6353;6020,6353;6020,6353;6020,6353;6020,6353;6020,6353;6020,3172;6020,6353;6020,6353;6020,9525;6020,9525;6020,9525;6020,6353;6020,3172;6020,3172;6772,6353;6772,6353;6772,6353;6772,6353;6772,6353;6772,6353;6772,6353;6772,6353;6772,6353;6772,6353;6772,9525;6772,6353;7515,6353;7515,6353;7515,6353;7515,3172;7515,3172;7515,3172;7515,3172;7515,3172;7515,3172;7515,3172;7515,3172;7515,3172;8268,3172;8268,6353;8268,6353;8268,6353;8268,6353;8268,3172;8268,3172;8268,3172;8268,3172;8268,6353;8268,6353;8268,6353;9020,6353;9020,6353;9020,6353;9020,3172;9020,6353;9020,6353;9020,6353;9020,6353;9020,6353;9020,6353;9020,6353;9020,6353;9020,3172;9020,6353;9773,6353;9773,6353;9773,6353;9773,3172;9773,3172;9773,3172;9773,6353;9773,6353;9773,6353;9773,6353;9773,6353;9773,3172;10525,6353;10525,6353;10525,6353;10525,6353;10525,6353;10525,6353;10525,6353;10525,6353;10525,6353;10525,6353;10525,6353;10525,6353;11278,6353;11278,6353;11278,3172;11278,6353;11278,6353;11278,6353;11278,6353;11278,6353;11278,6353;11278,6353;11278,6353;11278,6353;11278,6353;11278,6353;11278,6353;11278,6353;11278,6353;11278,6353;12030,6353;12030,6353;12030,3172;12030,6353;12030,6353;12030,6353;12030,6353;12030,6353;12030,6353;12030,6353;12030,6353;12030,6353;12783,0;12783,3172;12783,3172;12783,3172;12783,6353;12783,6353;12783,6353;12783,6353;12783,6353;12783,6353;12783,3172;12783,3172;12783,3172;12783,3172;13535,6353;13535,6353;13535,3172;13535,3172;13535,6353;13535,6353;13535,6353;13535,6353;13535,6353;13535,3172;13535,3172;13535,6353;14288,6353;14288,6353;14288,6353;14288,6353;14288,6353;14288,6353;14288,6353;14288,6353;14288,3172;14288,6353;14288,6353;14288,6353;15040,6353;15040,6353;15040,3172;15040,3172;15040,3172;15040,3172;15040,3172;15040,3172;15040,3172;15040,3172;15040,3172;15040,3172;15792,3172;15792,3172;15792,6353;15792,3172;15792,3172;15792,3172;15792,3172;15792,3172;15792,6353;15792,3172;15792,6353;15792,3172;15792,6353;15792,6353;15792,6353;15792,6353;15792,6353;15792,6353;16545,6353;16545,6353;16545,3172;16545,6353;16545,6353;16545,6353;16545,6353;16545,6353;16545,6353;16545,6353;16545,3172;16545,3172;16545,0;16545,0;17297,0;17297,6353;17297,6353;17297,6353;17297,6353;17297,6353;17297,6353;17297,6353;17297,6353;17297,6353;17297,6353;17297,6353;18050,6353;18050,6353;18050,6353;18050,6353;18050,6353;18050,6353;18050,3172;18050,3172;18050,6353;18050,6353;18050,6353;18050,3172;18802,3172;18802,3172;18802,3172;18802,3172;18802,6353;18802,6353;18802,6353;18802,6353;18802,6353;18802,3172;18802,3172;18802,3172;19555,3172;19555,3172;19555,6353;19555,6353;19555,3172;19555,6353;19555,6353;19555,6353;19555,6353;19555,6353;19555,3172;19555,3172;20307,3172;20307,3172;20307,3172;20307,6353;20307,6353;20307,6353;20307,6353;20307,6353;20307,6353;20307,6353;20307,3172;20307,3172;20307,3172;20307,3172;20307,6353;20307,6353;20307,6353;20307,6353;21060,6353;21060,3172;21060,6353;21060,6353;21060,6353;21060,6353;21060,6353;21060,3172;21060,3172;21060,6353;21060,3172;21060,3172;21060,3172;21060,3172;21803,6353;21803,6353;21803,6353;21803,6353;21803,6353;21803,6353;21803,6353;21803,6353;21803,6353;21803,6353;21803,6353;21803,6353;22555,6353;22555,3172;22555,3172;22555,3172;22555,6353;22555,6353;22555,6353;22555,6353;22555,6353;22555,3172;22555,3172;22555,6353;23308,6353;23308,6353;23308,6353;23308,6353;23308,6353;23308,3172;23308,3172;23308,3172;23308,3172;23308,3172;23308,6353;23308,3172;24060,3172;24060,3172;24060,0;24060,0;24060,6353;24060,6353;24060,6353;24060,6353;24060,6353;24060,6353;24060,6353;24060,6353;24813,9525;24813,6353;24813,6353;24813,6353;24813,6353;24813,6353;24813,6353;24813,3172;24813,3172;24813,3172;24813,6353;24813,6353;24813,6353;24813,6353;25565,6353;25565,6353;25565,6353;25565,6353;25565,6353;25565,6353;25565,6353;25565,6353;25565,3172;25565,6353;25565,6353;25565,6353;25565,6353;25565,6353;25565,6353;25565,6353;25565,6353;25565,6353;26318,6353;26318,6353;26318,6353;26318,3172;26318,3172;26318,6353;26318,6353;26318,6353;26318,6353;26318,6353;26318,6353;26318,6353;27070,6353;27070,6353;27070,3172;27070,6353;27070,6353;27070,6353;27070,6353;27070,6353;27070,3172;27070,3172;27070,3172;27070,3172;27823,6353;27823,6353;27823,6353;27823,6353;27823,6353;27823,6353;27823,6353;27823,6353;27823,6353;27823,6353;27823,6353;27823,6353;28575,6353;28575,6353;28575,6353;28575,6353;28575,3172;28575,6353;28575,3172;28575,6353;28575,6353;28575,6353;28575,3172;28575,3172"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827" o:spid="_x0000_s1377" style="position:absolute;left:12239;top:39100;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" path="m,3172l733,6353r,l733,6353r,l733,6353r,l733,6353r,l733,6353r,l733,6353r,l733,3172r,l1467,6353r,l1467,6353r,l1467,6353r,l1467,6353r,l1467,6353r,l1467,6353r,l1467,6353r,l1467,6353r,l1467,6353r,l2200,6353r,l2200,6353r,l2200,6353r,-3181l2200,3172r,l2200,3172r,3181l2200,6353r,l2934,6353r,l2934,6353r,l2934,6353r,l2934,6353r,l2934,6353r,l2934,6353r,l3667,6353r,l3667,6353r,l3667,6353r,l3667,6353r,-3181l3667,r,l3667,3172r,3181l4401,6353r,l4401,6353r,l4401,3172r,3181l4401,6353r,l4401,6353r,l4401,6353r,l4401,6353r,l5124,6353r,l5124,6353r,-3181l5124,3172r,l5124,3172r,l5124,3172r,l5124,r,3172l5858,r,l5858,3172r,l5858,3172,5858,r,l5858,r,l5858,r,6353l5858,6353r733,l6591,6353r,l6591,6353r,3172l6591,9525r,-3172l6591,6353r,l6591,6353r,l6591,6353r,l6591,6353r,l6591,6353r,-3181l6591,3172r734,l7325,6353r,l7325,6353r,l7325,3172r,l7325,6353r,l7325,6353r,l7325,6353r733,l8058,3172r,3181l8058,6353r,l8058,6353r,3172l8058,9525r,-3172l8058,6353r,l8058,6353r,l8058,6353r734,l8792,6353r,l8792,6353r,l8792,6353r,l8792,6353r,l8792,6353r,l8792,6353r733,l9525,6353r,l9525,6353r,l9525,6353r,-3181l9525,6353r,l9525,6353r,l9525,6353r733,l10258,6353r,l10258,6353r,-3181l10258,3172r,3181l10258,6353r,l10258,6353r,l10258,3172r734,3181l10992,6353r,l10992,9525r,-3172l10992,6353r,l10992,6353r,l10992,6353r,l10992,3172r,l10992,3172r,3181l10992,6353r,l10992,6353r733,l11725,6353r,l11725,6353r,l11725,6353r,l11725,6353r,l11725,6353r,l11725,6353r,l11725,6353r734,l12459,6353r,l12459,6353r,l12459,6353r,l12459,6353r,l12459,6353r,l12459,3172r733,l13192,6353r,l13192,6353r,l13192,6353r,l13192,6353r,-3181l13192,6353r,l13192,6353r734,l13926,6353r,l13926,6353r,l13926,6353r,l13926,6353r,l13926,6353r,l13926,6353r723,l14649,6353r,l14649,6353r,l14649,6353r,l14649,6353r,l14649,3172r,3181l14649,6353r734,l15383,6353r,l15383,3172r,l15383,3172r,l15383,3172r,l15383,3172r,3181l15383,6353r733,l16116,6353r,l16116,6353r,l16116,6353r,l16116,6353r,l16116,6353r,l16116,3172r,3181l16116,6353r,l16116,6353r,l16116,6353r,l16116,6353r734,l16850,6353r,-3181l16850,3172r,3181l16850,6353r,l16850,6353r,-3181l16850,3172r,l16850,3172r733,l17583,6353r,l17583,6353r,l17583,6353r,l17583,6353r,l17583,6353r,l17583,6353r734,l18317,6353r,-3181l18317,3172r,3181l18317,6353r,-3181l18317,6353r,-3181l18317,r,l18317,r733,3172l19050,3172r,3181l19050,6353r,l19050,6353r,l19050,6353r,l19050,6353r,-3181l19050,3172r733,l19783,3172r,l19783,6353r,l19783,6353r,l19783,6353r,l19783,6353r,3172l19783,6353r734,l20517,6353r,l20517,6353r,-3181l20517,3172,20517,r,l20517,r,l20517,3172r,3181l20517,6353r,l20517,6353r,l20517,6353r,l20517,6353r,l21250,6353r,l21250,6353r,l21250,6353r,l21250,6353r,l21250,6353r,l21250,6353r,l21984,3172r,l21984,3172r,l21984,6353r,l21984,6353r,l21984,6353r,l21984,6353r,l22717,3172r,l22717,3172r,l22717,3172r,l22717,6353r,-3181l22717,3172r,3181l22717,3172r,3181l23451,6353r,l23451,6353r,l23451,6353r,l23451,3172r,3181l23451,6353r,l23451,6353r,l24174,6353r,l24174,6353r,l24174,6353r,l24174,6353r,l24174,6353r,l24174,6353r,l24174,6353r,l24908,6353r,l24908,6353r,l24908,6353r,l24908,6353r,l24908,6353r,l24908,6353r,l24908,6353r,l24908,6353r,l24908,6353r,-3181l25641,6353r,l25641,6353r,-3181l25641,3172r,3181l25641,3172r,l25641,3172r,l25641,3172r,l26375,3172r,l26375,3172r,3181l26375,6353r,l26375,6353r,l26375,6353r,l26375,6353r,l27108,6353r,l27108,6353r,-3181l27108,3172r,l27108,3172r,3181l27108,6353r,l27108,6353r,l27842,6353r,l27842,6353r,l27842,6353r,l27842,6353r,l27842,6353r,l27842,6353r,l27842,6353r,l28575,3172r,3181l28575,6353e" filled="f" strokeweight=".22047mm">
                  <v:path arrowok="t" o:connecttype="custom" o:connectlocs="0,3172;733,6353;733,6353;733,6353;733,6353;733,6353;733,6353;733,6353;733,6353;733,6353;733,6353;733,6353;733,6353;733,3172;733,3172;1467,6353;1467,6353;1467,6353;1467,6353;1467,6353;1467,6353;1467,6353;1467,6353;1467,6353;1467,6353;1467,6353;1467,6353;1467,6353;1467,6353;1467,6353;1467,6353;1467,6353;1467,6353;2200,6353;2200,6353;2200,6353;2200,6353;2200,6353;2200,3172;2200,3172;2200,3172;2200,3172;2200,6353;2200,6353;2200,6353;2934,6353;2934,6353;2934,6353;2934,6353;2934,6353;2934,6353;2934,6353;2934,6353;2934,6353;2934,6353;2934,6353;2934,6353;3667,6353;3667,6353;3667,6353;3667,6353;3667,6353;3667,6353;3667,6353;3667,3172;3667,0;3667,0;3667,3172;3667,6353;4401,6353;4401,6353;4401,6353;4401,6353;4401,3172;4401,6353;4401,6353;4401,6353;4401,6353;4401,6353;4401,6353;4401,6353;4401,6353;4401,6353;5124,6353;5124,6353;5124,6353;5124,3172;5124,3172;5124,3172;5124,3172;5124,3172;5124,3172;5124,3172;5124,0;5124,3172;5858,0;5858,0;5858,3172;5858,3172;5858,3172;5858,0;5858,0;5858,0;5858,0;5858,0;5858,6353;5858,6353;6591,6353;6591,6353;6591,6353;6591,6353;6591,9525;6591,9525;6591,6353;6591,6353;6591,6353;6591,6353;6591,6353;6591,6353;6591,6353;6591,6353;6591,6353;6591,6353;6591,3172;6591,3172;7325,3172;7325,6353;7325,6353;7325,6353;7325,6353;7325,3172;7325,3172;7325,6353;7325,6353;7325,6353;7325,6353;7325,6353;8058,6353;8058,3172;8058,6353;8058,6353;8058,6353;8058,6353;8058,9525;8058,9525;8058,6353;8058,6353;8058,6353;8058,6353;8058,6353;8058,6353;8792,6353;8792,6353;8792,6353;8792,6353;8792,6353;8792,6353;8792,6353;8792,6353;8792,6353;8792,6353;8792,6353;8792,6353;9525,6353;9525,6353;9525,6353;9525,6353;9525,6353;9525,6353;9525,3172;9525,6353;9525,6353;9525,6353;9525,6353;9525,6353;10258,6353;10258,6353;10258,6353;10258,6353;10258,3172;10258,3172;10258,6353;10258,6353;10258,6353;10258,6353;10258,6353;10258,3172;10992,6353;10992,6353;10992,6353;10992,9525;10992,6353;10992,6353;10992,6353;10992,6353;10992,6353;10992,6353;10992,6353;10992,3172;10992,3172;10992,3172;10992,6353;10992,6353;10992,6353;10992,6353;11725,6353;11725,6353;11725,6353;11725,6353;11725,6353;11725,6353;11725,6353;11725,6353;11725,6353;11725,6353;11725,6353;11725,6353;11725,6353;11725,6353;12459,6353;12459,6353;12459,6353;12459,6353;12459,6353;12459,6353;12459,6353;12459,6353;12459,6353;12459,6353;12459,6353;12459,3172;13192,3172;13192,6353;13192,6353;13192,6353;13192,6353;13192,6353;13192,6353;13192,6353;13192,3172;13192,6353;13192,6353;13192,6353;13926,6353;13926,6353;13926,6353;13926,6353;13926,6353;13926,6353;13926,6353;13926,6353;13926,6353;13926,6353;13926,6353;13926,6353;14649,6353;14649,6353;14649,6353;14649,6353;14649,6353;14649,6353;14649,6353;14649,6353;14649,6353;14649,3172;14649,6353;14649,6353;15383,6353;15383,6353;15383,6353;15383,3172;15383,3172;15383,3172;15383,3172;15383,3172;15383,3172;15383,3172;15383,6353;15383,6353;16116,6353;16116,6353;16116,6353;16116,6353;16116,6353;16116,6353;16116,6353;16116,6353;16116,6353;16116,6353;16116,6353;16116,3172;16116,6353;16116,6353;16116,6353;16116,6353;16116,6353;16116,6353;16116,6353;16116,6353;16850,6353;16850,6353;16850,3172;16850,3172;16850,6353;16850,6353;16850,6353;16850,6353;16850,3172;16850,3172;16850,3172;16850,3172;17583,3172;17583,6353;17583,6353;17583,6353;17583,6353;17583,6353;17583,6353;17583,6353;17583,6353;17583,6353;17583,6353;17583,6353;18317,6353;18317,6353;18317,3172;18317,3172;18317,6353;18317,6353;18317,3172;18317,6353;18317,3172;18317,0;18317,0;18317,0;19050,3172;19050,3172;19050,6353;19050,6353;19050,6353;19050,6353;19050,6353;19050,6353;19050,6353;19050,6353;19050,3172;19050,3172;19783,3172;19783,3172;19783,3172;19783,6353;19783,6353;19783,6353;19783,6353;19783,6353;19783,6353;19783,6353;19783,9525;19783,6353;20517,6353;20517,6353;20517,6353;20517,6353;20517,3172;20517,3172;20517,0;20517,0;20517,0;20517,0;20517,3172;20517,6353;20517,6353;20517,6353;20517,6353;20517,6353;20517,6353;20517,6353;20517,6353;20517,6353;21250,6353;21250,6353;21250,6353;21250,6353;21250,6353;21250,6353;21250,6353;21250,6353;21250,6353;21250,6353;21250,6353;21250,6353;21984,3172;21984,3172;21984,3172;21984,3172;21984,6353;21984,6353;21984,6353;21984,6353;21984,6353;21984,6353;21984,6353;21984,6353;22717,3172;22717,3172;22717,3172;22717,3172;22717,3172;22717,3172;22717,6353;22717,3172;22717,3172;22717,6353;22717,3172;22717,6353;23451,6353;23451,6353;23451,6353;23451,6353;23451,6353;23451,6353;23451,3172;23451,6353;23451,6353;23451,6353;23451,6353;23451,6353;24174,6353;24174,6353;24174,6353;24174,6353;24174,6353;24174,6353;24174,6353;24174,6353;24174,6353;24174,6353;24174,6353;24174,6353;24174,6353;24174,6353;24908,6353;24908,6353;24908,6353;24908,6353;24908,6353;24908,6353;24908,6353;24908,6353;24908,6353;24908,6353;24908,6353;24908,6353;24908,6353;24908,6353;24908,6353;24908,6353;24908,6353;24908,3172;25641,6353;25641,6353;25641,6353;25641,3172;25641,3172;25641,6353;25641,3172;25641,3172;25641,3172;25641,3172;25641,3172;25641,3172;26375,3172;26375,3172;26375,3172;26375,6353;26375,6353;26375,6353;26375,6353;26375,6353;26375,6353;26375,6353;26375,6353;26375,6353;27108,6353;27108,6353;27108,6353;27108,3172;27108,3172;27108,3172;27108,3172;27108,6353;27108,6353;27108,6353;27108,6353;27108,6353;27842,6353;27842,6353;27842,6353;27842,6353;27842,6353;27842,6353;27842,6353;27842,6353;27842,6353;27842,6353;27842,6353;27842,6353;27842,6353;27842,6353;28575,3172;28575,6353;28575,635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828" o:spid="_x0000_s1378" style="position:absolute;left:12525;top:39100;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" path="m,6353r,l,6353r,l,6353,,3172r,l,3172,,6353r,l752,6353r,l752,3172r,l752,3172r,l752,3172r,l752,3172r,l752,6353r,l1505,6353r,l1505,6353r,l1505,6353r,l1505,9525r,-3172l1505,6353r,l1505,6353r,-3181l1505,3172r,3181l1505,6353r,l1505,6353r,-3181l2257,3172r,3181l2257,6353r,l2257,6353r,l2257,6353r,-3181l2257,6353r,l2257,6353r,l3010,6353r,l3010,6353r,l3010,3172r,l3010,3172r,l3010,3172r,3181l3010,6353r,l3010,6353r,l3762,6353r,l3762,6353r,l3762,3172r,l3762,3172r,l3762,6353r,l3762,6353r,l4515,6353r,-3181l4515,3172r,l4515,3172r,3181l4515,3172r,l4515,6353r,-3181l4515,3172r,l5267,6353r,l5267,6353r,l5267,6353r,-3181l5267,3172r,l5267,6353r,l5267,9525r,l6020,6353r,l6020,6353r,l6020,6353r,-3181l6020,6353r,l6020,6353r,l6020,6353r,l6020,3172r,3181l6020,6353r,l6020,6353r,l6772,6353r,-3181l6772,3172r,l6772,3172,6772,r,3172l6772,3172r,l6772,3172r,3181l6772,3172r743,l7515,6353r,l7515,6353r,l7515,6353r,l7515,6353r,l7515,6353r,l7515,3172r,l7515,3172r753,l8268,3172r,3181l8268,6353r,l8268,6353r,l8268,6353r,l8268,6353r,-3181l8268,6353,9020,3172r,3181l9020,6353r,l9020,6353r,l9020,6353r,l9020,6353r,l9020,6353r,l9773,6353r,l9773,6353r,l9773,6353r,l9773,6353r,l9773,6353r,l9773,6353r,l10525,6353r,l10525,6353r,l10525,6353r,l10525,6353r,l10525,6353r,l10525,6353r,l11278,6353r,l11278,6353r,l11278,6353r,l11278,6353r,l11278,6353r,l11278,6353r,l11278,3172r,3181l11278,6353r,l11278,6353r,l11278,3172r,l12030,3172r,3181l12030,6353r,l12030,6353r,l12030,6353r,-3181l12030,6353r,l12030,6353r,l12783,6353r,l12783,6353r,l12783,6353r,l12783,6353r,l12783,6353r,-3181l12783,6353r,-3181l13535,3172r,3181l13535,6353r,l13535,6353r,l13535,3172r,3181l13535,6353r,l13535,6353r,l14288,6353r,-3181l14288,3172r,3181l14288,6353r,l14288,9525r,-3172l14288,6353r,l14288,6353r,-3181l15040,3172r,l15040,6353r,l15040,6353r,l15040,6353r,l15040,6353r,l15040,6353r,l15792,6353r,l15792,6353r,l15792,6353r,-3181l15792,6353r,-3181l15792,3172r,3181l15792,6353r,-3181l15792,6353r,l15792,6353r,l15792,6353r,l15792,6353r,l16545,6353r,l16545,6353r,l16545,6353r,l16545,6353r,-3181l16545,3172r,l16545,3172r,3181l17297,6353r,l17297,6353r,l17297,6353r,l17297,6353r,-3181l17297,6353r,l17297,3172r,3181l18050,6353r,-3181l18050,6353r,l18050,6353r,3172l18050,9525r,-3172l18050,6353r,l18050,3172r,l18802,3172r,3181l18802,6353r,l18802,6353r,l18802,6353r,l18802,6353r,l18802,6353r,l19555,6353r,-3181l19555,3172r,l19555,3172r,3181l19555,6353r,l19555,6353r,l19555,6353r,l19555,6353r,l20307,9525r,-3172l20307,6353r,l20307,6353r,l20307,9525r,l20307,9525r,-3172l20307,6353r,l21060,3172r,3181l21060,6353r,l21060,6353r,l21060,3172r,3181l21060,6353r,l21060,3172r,l21060,6353r,l21060,6353r,l21060,6353r,l21803,6353r,l21803,6353r,l21803,6353r,l21803,6353r,l21803,6353r,l21803,6353r,-3181l22555,6353r,l22555,6353r,l22555,6353r,l22555,6353r,l22555,6353r,l22555,6353r,l23308,6353r,l23308,6353r,l23308,6353r,-3181l23308,3172r,3181l23308,6353r,l23308,6353r,l23308,6353r,-3181l24060,3172r,l24060,3172r,3181l24060,3172r,3181l24060,6353r,l24060,6353r,l24060,6353r,l24813,6353r,l24813,6353r,-3181l24813,6353r,-3181l24813,3172r,l24813,3172r,l24813,3172r,l25565,6353r,-3181l25565,3172r,3181l25565,6353r,l25565,6353r,l25565,3172r,3181l25565,6353r,l25565,6353r,l25565,6353r,l25565,6353r,l26318,6353r,l26318,6353r,l26318,6353r,l26318,6353r,l26318,6353r,l26318,6353r,l27070,6353r,l27070,6353r,l27070,6353r,l27070,6353r,l27070,6353r,l27070,6353r,l27823,6353r,l27823,6353r,-3181l27823,3172r,l27823,6353r,l27823,6353r,3172l27823,6353r,l27823,6353r,l28575,6353r,l28575,6353r,l28575,3172r,l28575,3172r,e" filled="f" strokeweight=".22047mm">
                  <v:path arrowok="t" o:connecttype="custom" o:connectlocs="0,6353;0,6353;0,6353;0,6353;0,6353;0,3172;0,3172;0,3172;0,6353;0,6353;752,6353;752,6353;752,3172;752,3172;752,3172;752,3172;752,3172;752,3172;752,3172;752,3172;752,6353;752,6353;1505,6353;1505,6353;1505,6353;1505,6353;1505,6353;1505,6353;1505,9525;1505,6353;1505,6353;1505,6353;1505,6353;1505,3172;1505,3172;1505,6353;1505,6353;1505,6353;1505,6353;1505,3172;2257,3172;2257,6353;2257,6353;2257,6353;2257,6353;2257,6353;2257,6353;2257,3172;2257,6353;2257,6353;2257,6353;2257,6353;3010,6353;3010,6353;3010,6353;3010,6353;3010,3172;3010,3172;3010,3172;3010,3172;3010,3172;3010,6353;3010,6353;3010,6353;3010,6353;3010,6353;3762,6353;3762,6353;3762,6353;3762,6353;3762,3172;3762,3172;3762,3172;3762,3172;3762,6353;3762,6353;3762,6353;3762,6353;4515,6353;4515,3172;4515,3172;4515,3172;4515,3172;4515,6353;4515,3172;4515,3172;4515,6353;4515,3172;4515,3172;4515,3172;5267,6353;5267,6353;5267,6353;5267,6353;5267,6353;5267,3172;5267,3172;5267,3172;5267,6353;5267,6353;5267,9525;5267,9525;6020,6353;6020,6353;6020,6353;6020,6353;6020,6353;6020,3172;6020,6353;6020,6353;6020,6353;6020,6353;6020,6353;6020,6353;6020,3172;6020,6353;6020,6353;6020,6353;6020,6353;6020,6353;6772,6353;6772,3172;6772,3172;6772,3172;6772,3172;6772,0;6772,3172;6772,3172;6772,3172;6772,3172;6772,6353;6772,3172;7515,3172;7515,6353;7515,6353;7515,6353;7515,6353;7515,6353;7515,6353;7515,6353;7515,6353;7515,6353;7515,6353;7515,3172;7515,3172;7515,3172;8268,3172;8268,3172;8268,6353;8268,6353;8268,6353;8268,6353;8268,6353;8268,6353;8268,6353;8268,6353;8268,3172;8268,6353;9020,3172;9020,6353;9020,6353;9020,6353;9020,6353;9020,6353;9020,6353;9020,6353;9020,6353;9020,6353;9020,6353;9020,6353;9773,6353;9773,6353;9773,6353;9773,6353;9773,6353;9773,6353;9773,6353;9773,6353;9773,6353;9773,6353;9773,6353;9773,6353;10525,6353;10525,6353;10525,6353;10525,6353;10525,6353;10525,6353;10525,6353;10525,6353;10525,6353;10525,6353;10525,6353;10525,6353;11278,6353;11278,6353;11278,6353;11278,6353;11278,6353;11278,6353;11278,6353;11278,6353;11278,6353;11278,6353;11278,6353;11278,6353;11278,3172;11278,6353;11278,6353;11278,6353;11278,6353;11278,6353;11278,3172;11278,3172;12030,3172;12030,6353;12030,6353;12030,6353;12030,6353;12030,6353;12030,6353;12030,3172;12030,6353;12030,6353;12030,6353;12030,6353;12783,6353;12783,6353;12783,6353;12783,6353;12783,6353;12783,6353;12783,6353;12783,6353;12783,6353;12783,3172;12783,6353;12783,3172;13535,3172;13535,6353;13535,6353;13535,6353;13535,6353;13535,6353;13535,3172;13535,6353;13535,6353;13535,6353;13535,6353;13535,6353;14288,6353;14288,3172;14288,3172;14288,6353;14288,6353;14288,6353;14288,9525;14288,6353;14288,6353;14288,6353;14288,6353;14288,3172;15040,3172;15040,3172;15040,6353;15040,6353;15040,6353;15040,6353;15040,6353;15040,6353;15040,6353;15040,6353;15040,6353;15040,6353;15792,6353;15792,6353;15792,6353;15792,6353;15792,6353;15792,3172;15792,6353;15792,3172;15792,3172;15792,6353;15792,6353;15792,3172;15792,6353;15792,6353;15792,6353;15792,6353;15792,6353;15792,6353;15792,6353;15792,6353;16545,6353;16545,6353;16545,6353;16545,6353;16545,6353;16545,6353;16545,6353;16545,3172;16545,3172;16545,3172;16545,3172;16545,6353;17297,6353;17297,6353;17297,6353;17297,6353;17297,6353;17297,6353;17297,6353;17297,3172;17297,6353;17297,6353;17297,3172;17297,6353;18050,6353;18050,3172;18050,6353;18050,6353;18050,6353;18050,9525;18050,9525;18050,6353;18050,6353;18050,6353;18050,3172;18050,3172;18802,3172;18802,6353;18802,6353;18802,6353;18802,6353;18802,6353;18802,6353;18802,6353;18802,6353;18802,6353;18802,6353;18802,6353;19555,6353;19555,3172;19555,3172;19555,3172;19555,3172;19555,6353;19555,6353;19555,6353;19555,6353;19555,6353;19555,6353;19555,6353;19555,6353;19555,6353;20307,9525;20307,6353;20307,6353;20307,6353;20307,6353;20307,6353;20307,9525;20307,9525;20307,9525;20307,6353;20307,6353;20307,6353;21060,3172;21060,6353;21060,6353;21060,6353;21060,6353;21060,6353;21060,3172;21060,6353;21060,6353;21060,6353;21060,3172;21060,3172;21060,6353;21060,6353;21060,6353;21060,6353;21060,6353;21060,6353;21803,6353;21803,6353;21803,6353;21803,6353;21803,6353;21803,6353;21803,6353;21803,6353;21803,6353;21803,6353;21803,6353;21803,3172;22555,6353;22555,6353;22555,6353;22555,6353;22555,6353;22555,6353;22555,6353;22555,6353;22555,6353;22555,6353;22555,6353;22555,6353;23308,6353;23308,6353;23308,6353;23308,6353;23308,6353;23308,3172;23308,3172;23308,6353;23308,6353;23308,6353;23308,6353;23308,6353;23308,6353;23308,3172;24060,3172;24060,3172;24060,3172;24060,6353;24060,3172;24060,6353;24060,6353;24060,6353;24060,6353;24060,6353;24060,6353;24060,6353;24813,6353;24813,6353;24813,6353;24813,3172;24813,6353;24813,3172;24813,3172;24813,3172;24813,3172;24813,3172;24813,3172;24813,3172;25565,6353;25565,3172;25565,3172;25565,6353;25565,6353;25565,6353;25565,6353;25565,6353;25565,3172;25565,6353;25565,6353;25565,6353;25565,6353;25565,6353;25565,6353;25565,6353;25565,6353;25565,6353;26318,6353;26318,6353;26318,6353;26318,6353;26318,6353;26318,6353;26318,6353;26318,6353;26318,6353;26318,6353;26318,6353;26318,6353;27070,6353;27070,6353;27070,6353;27070,6353;27070,6353;27070,6353;27070,6353;27070,6353;27070,6353;27070,6353;27070,6353;27070,6353;27823,6353;27823,6353;27823,6353;27823,3172;27823,3172;27823,3172;27823,6353;27823,6353;27823,6353;27823,9525;27823,6353;27823,6353;27823,6353;27823,6353;28575,6353;28575,6353;28575,6353;28575,6353;28575,3172;28575,3172;28575,3172;28575,3172"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829" o:spid="_x0000_s1379" style="position:absolute;left:12811;top:39100;width:285;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" path="m,3172l,6353r,l,6353r,l733,6353r,l733,6353r,l733,6353r,l733,6353r,l733,6353r,l733,6353r,l1467,6353r,l1467,6353r,l1467,6353r,l1467,6353r,-3181l1467,3172r,3181l1467,6353r,l1467,6353r,l1467,3172r,3181l1467,6353r,l2200,6353r,l2200,6353r,-3181l2200,3172r,l2200,r,3172l2200,6353r,l2200,6353r,l2934,3172r,3181l2934,6353r,l2934,6353r,l2934,6353r,l2934,6353r,l2934,6353r,l2934,6353r,l3667,6353r,l3667,6353r,l3667,6353r,3172l3667,6353r,l3667,6353r,l3667,6353r,l4401,6353r,-3181l4401,3172r,l4401,3172r,l4401,3172r,l4401,3172r,l4401,6353r,l5124,6353r,l5124,6353r,l5124,3172r,3181l5124,6353r,l5124,6353r,l5124,3172r,l5858,6353r,l5858,6353r,l5858,6353r,l5858,6353r,l5858,6353r,l5858,6353r,l6591,3172r,l6591,6353r,l6591,6353r,l6591,6353r,l6591,6353r,l6591,3172r,l6591,6353r,l6591,6353r,l6591,6353r,-3181l6591,6353r,l7325,3172r,3181l7325,6353r,l7325,6353r,l7325,6353r,l7325,6353r,l7325,6353r,l8058,6353r,-3181l8058,6353r,-3181l8058,3172r,l8058,3172r,l8058,6353r,l8058,6353r,l8792,6353r,l8792,6353r,l8792,6353r,l8792,6353r,l8792,6353r,l8792,6353r,l9525,6353r,l9525,6353r,-3181l9525,3172r,3181l9525,3172r,3181l9525,9525r,-3172l9525,6353r,l10258,6353r,l10258,6353r,l10258,3172r,l10258,6353r,l10258,3172r,l10258,3172r,l10992,6353r,l10992,6353r,l10992,6353r,-3181l10992,3172r,l10992,6353r,l10992,6353r,l10992,6353r,-3181l10992,3172r,l10992,3172r,l10992,6353r,l11725,6353r,l11725,6353r,l11725,6353r,l11725,6353r,l11725,6353r,-3181l11725,3172r,l12459,6353r,l12459,6353r,l12459,6353r,l12459,6353r,l12459,9525r,l12459,9525r,l13192,6353r,l13192,6353r,-3181l13192,6353r,l13192,6353r,l13192,6353r,l13192,6353r,3172l13926,6353r,l13926,6353r,-3181l13926,3172r,3181l13926,6353r,l13926,6353r,l13926,6353r,l14649,6353r,l14649,6353r,l14649,6353r,l14649,6353r,-3181l14649,3172r,l14649,6353r,l14649,6353r,l15383,6353r,l15383,6353r,l15383,6353r,l15383,6353r,l15383,6353r,l15383,9525r,l16116,9525r,-3172l16116,6353r,l16116,3172r,l16116,6353r,l16116,6353r,l16116,6353r,l16116,6353r,l16116,6353r,l16116,6353r,l16850,6353r,l16850,6353r,-3181l16850,3172r,3181l16850,3172r,l16850,6353r,-3181l16850,6353r,l17583,6353r,-3181l17583,3172r,3181l17583,6353r,l17583,6353r,l17583,6353r,l17583,6353r,l18317,3172r,3181l18317,6353r,l18317,6353r,l18317,6353r,l18317,6353r,l18317,6353r,l18317,6353r,l19050,6353r,l19050,6353r,l19050,6353r,3172l19050,6353r,l19050,6353r,l19050,6353r,l19783,6353r,l19783,6353r,l19783,6353r,l19783,6353r,l19783,3172r,l19783,3172r,l20517,6353r,l20517,6353r,l20517,6353r,l20517,6353r,l20517,6353r,l20517,6353r,l20517,6353r,l20517,6353r,l20517,6353r,l21250,6353r,l21250,6353r,l21250,6353r,l21250,6353r,l21250,6353r,l21250,6353r,l21984,6353r,l21984,6353r,l21984,6353r,l21984,6353r,l21984,6353r,l21984,6353r,l22717,6353r,l22717,6353r,l22717,6353r,l22717,6353r,l22717,6353r,l22717,6353r,l22717,6353r,l23451,6353r,l23451,6353r,-3181l23451,3172r,3181l23451,6353r,l23451,6353r,l23451,6353r,l24174,6353r,l24174,6353r,-3181l24174,6353r,l24174,6353r,-3181l24174,6353r,l24174,6353r,l24908,9525r,-3172l24908,6353r,l24908,6353r,l24908,6353r,-3181l24908,6353r,l24908,3172r,3181l25641,3172r,l25641,6353r,l25641,6353r,l25641,6353r,l25641,6353r,l25641,6353r,-3181l25641,6353r,l25641,6353r,l25641,3172r,3181l26375,6353r,l26375,6353r,l26375,6353r,l26375,6353r,l26375,3172r,3181l26375,3172r,3181l26375,6353r,l27108,6353r,l27108,6353r,l27108,6353r,l27108,6353r,l27108,6353r,l27108,6353r,l27842,6353r,l27842,6353r,l27842,6353r,l27842,3172r,3181l27842,6353r,l27842,6353r,l28575,9525e" filled="f" strokeweight=".22047mm">
                  <v:path arrowok="t" o:connecttype="custom" o:connectlocs="0,3172;0,6353;0,6353;0,6353;0,6353;733,6353;733,6353;733,6353;733,6353;733,6353;733,6353;733,6353;733,6353;733,6353;733,6353;733,6353;733,6353;1467,6353;1467,6353;1467,6353;1467,6353;1467,6353;1467,6353;1467,6353;1467,3172;1467,3172;1467,6353;1467,6353;1467,6353;1467,6353;1467,6353;1467,3172;1467,6353;1467,6353;1467,6353;2200,6353;2200,6353;2200,6353;2200,3172;2200,3172;2200,3172;2200,0;2200,3172;2200,6353;2200,6353;2200,6353;2200,6353;2934,3172;2934,6353;2934,6353;2934,6353;2934,6353;2934,6353;2934,6353;2934,6353;2934,6353;2934,6353;2934,6353;2934,6353;2934,6353;2934,6353;3667,6353;3667,6353;3667,6353;3667,6353;3667,6353;3667,9525;3667,6353;3667,6353;3667,6353;3667,6353;3667,6353;3667,6353;4401,6353;4401,3172;4401,3172;4401,3172;4401,3172;4401,3172;4401,3172;4401,3172;4401,3172;4401,3172;4401,6353;4401,6353;5124,6353;5124,6353;5124,6353;5124,6353;5124,3172;5124,6353;5124,6353;5124,6353;5124,6353;5124,6353;5124,3172;5124,3172;5858,6353;5858,6353;5858,6353;5858,6353;5858,6353;5858,6353;5858,6353;5858,6353;5858,6353;5858,6353;5858,6353;5858,6353;6591,3172;6591,3172;6591,6353;6591,6353;6591,6353;6591,6353;6591,6353;6591,6353;6591,6353;6591,6353;6591,3172;6591,3172;6591,6353;6591,6353;6591,6353;6591,6353;6591,6353;6591,3172;6591,6353;6591,6353;7325,3172;7325,6353;7325,6353;7325,6353;7325,6353;7325,6353;7325,6353;7325,6353;7325,6353;7325,6353;7325,6353;7325,6353;8058,6353;8058,3172;8058,6353;8058,3172;8058,3172;8058,3172;8058,3172;8058,3172;8058,6353;8058,6353;8058,6353;8058,6353;8792,6353;8792,6353;8792,6353;8792,6353;8792,6353;8792,6353;8792,6353;8792,6353;8792,6353;8792,6353;8792,6353;8792,6353;9525,6353;9525,6353;9525,6353;9525,3172;9525,3172;9525,6353;9525,3172;9525,6353;9525,9525;9525,6353;9525,6353;9525,6353;10258,6353;10258,6353;10258,6353;10258,6353;10258,3172;10258,3172;10258,6353;10258,6353;10258,3172;10258,3172;10258,3172;10258,3172;10992,6353;10992,6353;10992,6353;10992,6353;10992,6353;10992,3172;10992,3172;10992,3172;10992,6353;10992,6353;10992,6353;10992,6353;10992,6353;10992,3172;10992,3172;10992,3172;10992,3172;10992,3172;10992,6353;10992,6353;11725,6353;11725,6353;11725,6353;11725,6353;11725,6353;11725,6353;11725,6353;11725,6353;11725,6353;11725,3172;11725,3172;11725,3172;12459,6353;12459,6353;12459,6353;12459,6353;12459,6353;12459,6353;12459,6353;12459,6353;12459,9525;12459,9525;12459,9525;12459,9525;13192,6353;13192,6353;13192,6353;13192,3172;13192,6353;13192,6353;13192,6353;13192,6353;13192,6353;13192,6353;13192,6353;13192,9525;13926,6353;13926,6353;13926,6353;13926,3172;13926,3172;13926,6353;13926,6353;13926,6353;13926,6353;13926,6353;13926,6353;13926,6353;14649,6353;14649,6353;14649,6353;14649,6353;14649,6353;14649,6353;14649,6353;14649,3172;14649,3172;14649,3172;14649,6353;14649,6353;14649,6353;14649,6353;15383,6353;15383,6353;15383,6353;15383,6353;15383,6353;15383,6353;15383,6353;15383,6353;15383,6353;15383,6353;15383,9525;15383,9525;16116,9525;16116,6353;16116,6353;16116,6353;16116,3172;16116,3172;16116,6353;16116,6353;16116,6353;16116,6353;16116,6353;16116,6353;16116,6353;16116,6353;16116,6353;16116,6353;16116,6353;16116,6353;16850,6353;16850,6353;16850,6353;16850,3172;16850,3172;16850,6353;16850,3172;16850,3172;16850,6353;16850,3172;16850,6353;16850,6353;17583,6353;17583,3172;17583,3172;17583,6353;17583,6353;17583,6353;17583,6353;17583,6353;17583,6353;17583,6353;17583,6353;17583,6353;18317,3172;18317,6353;18317,6353;18317,6353;18317,6353;18317,6353;18317,6353;18317,6353;18317,6353;18317,6353;18317,6353;18317,6353;18317,6353;18317,6353;19050,6353;19050,6353;19050,6353;19050,6353;19050,6353;19050,9525;19050,6353;19050,6353;19050,6353;19050,6353;19050,6353;19050,6353;19783,6353;19783,6353;19783,6353;19783,6353;19783,6353;19783,6353;19783,6353;19783,6353;19783,3172;19783,3172;19783,3172;19783,3172;20517,6353;20517,6353;20517,6353;20517,6353;20517,6353;20517,6353;20517,6353;20517,6353;20517,6353;20517,6353;20517,6353;20517,6353;20517,6353;20517,6353;20517,6353;20517,6353;20517,6353;20517,6353;21250,6353;21250,6353;21250,6353;21250,6353;21250,6353;21250,6353;21250,6353;21250,6353;21250,6353;21250,6353;21250,6353;21250,6353;21984,6353;21984,6353;21984,6353;21984,6353;21984,6353;21984,6353;21984,6353;21984,6353;21984,6353;21984,6353;21984,6353;21984,6353;22717,6353;22717,6353;22717,6353;22717,6353;22717,6353;22717,6353;22717,6353;22717,6353;22717,6353;22717,6353;22717,6353;22717,6353;22717,6353;22717,6353;23451,6353;23451,6353;23451,6353;23451,3172;23451,3172;23451,6353;23451,6353;23451,6353;23451,6353;23451,6353;23451,6353;23451,6353;24174,6353;24174,6353;24174,6353;24174,3172;24174,6353;24174,6353;24174,6353;24174,3172;24174,6353;24174,6353;24174,6353;24174,6353;24908,9525;24908,6353;24908,6353;24908,6353;24908,6353;24908,6353;24908,6353;24908,3172;24908,6353;24908,6353;24908,3172;24908,6353;25641,3172;25641,3172;25641,6353;25641,6353;25641,6353;25641,6353;25641,6353;25641,6353;25641,6353;25641,6353;25641,6353;25641,3172;25641,6353;25641,6353;25641,6353;25641,6353;25641,3172;25641,6353;26375,6353;26375,6353;26375,6353;26375,6353;26375,6353;26375,6353;26375,6353;26375,6353;26375,3172;26375,6353;26375,3172;26375,6353;26375,6353;26375,6353;27108,6353;27108,6353;27108,6353;27108,6353;27108,6353;27108,6353;27108,6353;27108,6353;27108,6353;27108,6353;27108,6353;27108,6353;27842,6353;27842,6353;27842,6353;27842,6353;27842,6353;27842,6353;27842,3172;27842,6353;27842,6353;27842,6353;27842,6353;27842,6353;28575,9525"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830" o:spid="_x0000_s1380" style="position:absolute;left:13096;top:39100;width:191;height:95;visibility:visible;mso-wrap-style:square;v-text-anchor:middle" coordsize="1905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" path="m,9525r,l,9525r,l,7144r,l,7144,,9525,,7144,,9525r,l,7144r505,l505,7144r,l505,4763r,2381l505,7144r,l505,7144r,l505,7144r,-2381l505,4763r495,2381l1000,4763r,l1000,4763r,l1000,4763r,2381l1000,7144r,l1000,7144r,l1000,7144r,l1000,4763r,l1000,4763r,l1000,4763r,l1000,4763r505,l1505,4763r,l1505,7144r,l1505,7144r,l1505,7144r,-2381l1505,4763r,2381l1505,7144r505,l2010,7144r,l2010,4763r,l2010,4763r,l2010,7144r,l2010,7144r,l2010,4763r495,l2505,7144r,-2381l2505,7144r,l2505,4763r,l2505,4763r,l2505,7144r,l2505,7144,3010,4763r,l3010,4763r,2381l3010,7144r,l3010,4763r,l3010,4763r,l3010,7144r,l3505,7144r,l3505,4763r,2381l3505,7144r,l3505,7144r,l3505,7144r,-2381l3505,4763r,l4010,4763r,2381l4010,7144r,l4010,7144r,-2381l4010,4763r,l4010,7144r,l4010,7144r,l4010,7144r,l4010,7144r,l4010,7144r,l4010,7144r,-2381l4515,4763r,2381l4515,7144r,l4515,7144r,l4515,7144r,l4515,7144r,l4515,7144r,-2381l5010,7144r,l5010,7144r,l5010,7144r,-2381l5010,4763r,2381l5010,7144r,l5010,7144r,l5515,4763r,2381l5515,7144r,-2381l5515,7144r,l5515,7144r,l5515,7144r,l5515,4763r,l6020,7144r,-2381l6020,4763r,2381l6020,7144r,l6020,7144r,l6020,7144r,-2381l6020,4763r,2381l6515,7144r,l6515,7144r,l6515,4763r,l6515,2381r,l6515,4763r,l6515,4763r,-2382l6515,2381r,2382l7020,4763r,2381l7020,7144r,l7020,7144r,l7020,7144r,l7020,4763r,2381l7020,7144r,l7515,7144r,l7515,7144r,l7515,7144r,l7515,7144r,l7515,7144r,-2381l7515,4763r,l7515,2381r,2382l7515,4763r,l7515,4763r,l8020,7144r,l8020,7144r,l8020,7144r,l8020,7144r,l8020,4763r,-2382l8020,2381r,l8525,4763r,l8525,4763r,l8525,4763r,-2382l8525,2381r,2382l8525,2381r,2382l8525,4763r,l9020,4763r,-2382l9020,4763r,l9020,4763r,l9020,2381r,l9020,4763r,l9020,4763r,l9525,4763r,2381l9525,4763r,l9525,4763,9525,r,2381l9525,2381r,2382l9525,7144r,-2381l9525,4763r,-2382l9525,2381r505,2382l10030,4763r,l10030,4763r,l10030,7144r,l10030,7144r,-2381l10030,4763r,l10030,2381r495,l10525,4763r,l10525,4763r,l10525,4763r,2381l10525,4763r,l10525,4763r,-2382l10525,4763r,-2382l10525,2381r,2382l10525,4763r,2381l10525,4763r505,-2382l11030,4763r,-2382l11030,4763r,l11030,4763r,l11030,4763r,l11030,4763r,l11030,4763r505,l11535,4763r,-2382l11535,4763r,l11535,4763r,l11535,2381r,l11535,2381r,l11535,4763r495,-2382l12030,4763r,l12030,4763r,l12030,4763r,l12030,4763r,l12030,7144r,l12030,7144r,l12030,7144r505,l12535,4763r,l12535,4763r,l12535,4763r,l12535,4763r,l12535,2381r,l12535,4763r495,l13030,7144r,l13030,7144r,-2381l13030,4763r,l13030,4763r,2381l13030,4763r,l13030,4763r505,l13535,4763r,l13535,4763r,2381l13535,4763r,l13535,4763r,l13535,4763r,l13535,4763r505,l14040,7144r,l14040,7144r,-2381l14040,4763r,l14040,2381r,l14040,2381r,2382l14040,2381r,2382l14040,4763r,-2382l14040,4763r,-2382l14040,2381r495,l14535,2381r,l14535,4763r,l14535,7144r,l14535,4763r,2381l14535,7144r,-2381l14535,4763r,l14535,2381r505,l15040,2381r,l15040,2381r,l15040,2381r,l15040,4763r,2381l15040,4763r,l15040,4763r505,-2382l15545,2381r,l15545,2381r,2382l15545,4763r,l15545,2381,15545,r,2381l15545,4763r,-2382l16040,4763r,l16040,4763r,l16040,4763r,l16040,r,2381l16040,2381r,l16040,4763r,-2382l16545,4763r,l16545,4763r,l16545,4763r,l16545,4763r,-2382l16545,2381r,2382l16545,4763r,l17040,4763r,-2382l17040,2381r,l17040,2381r,l17040,2381r,l17040,2381r,l17040,2381r,l17040,r,l17040,r,l17040,2381r,l17040,2381r,l17545,2381,17545,r,2381l17545,2381r,l17545,4763r,l17545,4763r,l17545,2381r,l17545,2381r505,l18050,2381r,l18050,2381r,2382l18050,2381r,l18050,2381,18050,r,2381l18050,2381,18050,r495,2381l18545,r,l18545,r,2381l18545,2381r,l18545,2381r,l18545,2381r,l18545,4763r505,l19050,2381r,2382l19050,4763r,l19050,4763e" filled="f" strokeweight=".22047mm">
                  <v:path arrowok="t" o:connecttype="custom" o:connectlocs="0,9525;0,9525;0,9525;0,9525;0,7144;0,7144;0,7144;0,9525;0,7144;0,9525;0,9525;0,7144;505,7144;505,7144;505,7144;505,4763;505,7144;505,7144;505,7144;505,7144;505,7144;505,7144;505,4763;505,4763;1000,7144;1000,4763;1000,4763;1000,4763;1000,4763;1000,4763;1000,7144;1000,7144;1000,7144;1000,7144;1000,7144;1000,7144;1000,7144;1000,4763;1000,4763;1000,4763;1000,4763;1000,4763;1000,4763;1000,4763;1505,4763;1505,4763;1505,4763;1505,7144;1505,7144;1505,7144;1505,7144;1505,7144;1505,4763;1505,4763;1505,7144;1505,7144;2010,7144;2010,7144;2010,7144;2010,4763;2010,4763;2010,4763;2010,4763;2010,7144;2010,7144;2010,7144;2010,7144;2010,4763;2505,4763;2505,7144;2505,4763;2505,7144;2505,7144;2505,4763;2505,4763;2505,4763;2505,4763;2505,7144;2505,7144;2505,7144;3010,4763;3010,4763;3010,4763;3010,7144;3010,7144;3010,7144;3010,4763;3010,4763;3010,4763;3010,4763;3010,7144;3010,7144;3505,7144;3505,7144;3505,4763;3505,7144;3505,7144;3505,7144;3505,7144;3505,7144;3505,7144;3505,4763;3505,4763;3505,4763;4010,4763;4010,7144;4010,7144;4010,7144;4010,7144;4010,4763;4010,4763;4010,4763;4010,7144;4010,7144;4010,7144;4010,7144;4010,7144;4010,7144;4010,7144;4010,7144;4010,7144;4010,7144;4010,7144;4010,4763;4515,4763;4515,7144;4515,7144;4515,7144;4515,7144;4515,7144;4515,7144;4515,7144;4515,7144;4515,7144;4515,7144;4515,4763;5010,7144;5010,7144;5010,7144;5010,7144;5010,7144;5010,4763;5010,4763;5010,7144;5010,7144;5010,7144;5010,7144;5010,7144;5515,4763;5515,7144;5515,7144;5515,4763;5515,7144;5515,7144;5515,7144;5515,7144;5515,7144;5515,7144;5515,4763;5515,4763;6020,7144;6020,4763;6020,4763;6020,7144;6020,7144;6020,7144;6020,7144;6020,7144;6020,7144;6020,4763;6020,4763;6020,7144;6515,7144;6515,7144;6515,7144;6515,7144;6515,4763;6515,4763;6515,2381;6515,2381;6515,4763;6515,4763;6515,4763;6515,2381;6515,2381;6515,4763;7020,4763;7020,7144;7020,7144;7020,7144;7020,7144;7020,7144;7020,7144;7020,7144;7020,4763;7020,7144;7020,7144;7020,7144;7515,7144;7515,7144;7515,7144;7515,7144;7515,7144;7515,7144;7515,7144;7515,7144;7515,7144;7515,4763;7515,4763;7515,4763;7515,2381;7515,4763;7515,4763;7515,4763;7515,4763;7515,4763;8020,7144;8020,7144;8020,7144;8020,7144;8020,7144;8020,7144;8020,7144;8020,7144;8020,4763;8020,2381;8020,2381;8020,2381;8525,4763;8525,4763;8525,4763;8525,4763;8525,4763;8525,2381;8525,2381;8525,4763;8525,2381;8525,4763;8525,4763;8525,4763;9020,4763;9020,2381;9020,4763;9020,4763;9020,4763;9020,4763;9020,2381;9020,2381;9020,4763;9020,4763;9020,4763;9020,4763;9525,4763;9525,7144;9525,4763;9525,4763;9525,4763;9525,0;9525,2381;9525,2381;9525,4763;9525,7144;9525,4763;9525,4763;9525,2381;9525,2381;10030,4763;10030,4763;10030,4763;10030,4763;10030,4763;10030,7144;10030,7144;10030,7144;10030,4763;10030,4763;10030,4763;10030,2381;10525,2381;10525,4763;10525,4763;10525,4763;10525,4763;10525,4763;10525,7144;10525,4763;10525,4763;10525,4763;10525,2381;10525,4763;10525,2381;10525,2381;10525,4763;10525,4763;10525,7144;10525,4763;11030,2381;11030,4763;11030,2381;11030,4763;11030,4763;11030,4763;11030,4763;11030,4763;11030,4763;11030,4763;11030,4763;11030,4763;11535,4763;11535,4763;11535,2381;11535,4763;11535,4763;11535,4763;11535,4763;11535,2381;11535,2381;11535,2381;11535,2381;11535,4763;12030,2381;12030,4763;12030,4763;12030,4763;12030,4763;12030,4763;12030,4763;12030,4763;12030,4763;12030,7144;12030,7144;12030,7144;12030,7144;12030,7144;12535,7144;12535,4763;12535,4763;12535,4763;12535,4763;12535,4763;12535,4763;12535,4763;12535,4763;12535,2381;12535,2381;12535,4763;13030,4763;13030,7144;13030,7144;13030,7144;13030,4763;13030,4763;13030,4763;13030,4763;13030,7144;13030,4763;13030,4763;13030,4763;13535,4763;13535,4763;13535,4763;13535,4763;13535,7144;13535,4763;13535,4763;13535,4763;13535,4763;13535,4763;13535,4763;13535,4763;14040,4763;14040,7144;14040,7144;14040,7144;14040,4763;14040,4763;14040,4763;14040,2381;14040,2381;14040,2381;14040,4763;14040,2381;14040,4763;14040,4763;14040,2381;14040,4763;14040,2381;14040,2381;14535,2381;14535,2381;14535,2381;14535,4763;14535,4763;14535,7144;14535,7144;14535,4763;14535,7144;14535,7144;14535,4763;14535,4763;14535,4763;14535,2381;15040,2381;15040,2381;15040,2381;15040,2381;15040,2381;15040,2381;15040,2381;15040,4763;15040,7144;15040,4763;15040,4763;15040,4763;15545,2381;15545,2381;15545,2381;15545,2381;15545,4763;15545,4763;15545,4763;15545,2381;15545,0;15545,2381;15545,4763;15545,2381;16040,4763;16040,4763;16040,4763;16040,4763;16040,4763;16040,4763;16040,0;16040,2381;16040,2381;16040,2381;16040,4763;16040,2381;16545,4763;16545,4763;16545,4763;16545,4763;16545,4763;16545,4763;16545,4763;16545,2381;16545,2381;16545,4763;16545,4763;16545,4763;17040,4763;17040,2381;17040,2381;17040,2381;17040,2381;17040,2381;17040,2381;17040,2381;17040,2381;17040,2381;17040,2381;17040,2381;17040,0;17040,0;17040,0;17040,0;17040,2381;17040,2381;17040,2381;17040,2381;17545,2381;17545,0;17545,2381;17545,2381;17545,2381;17545,4763;17545,4763;17545,4763;17545,4763;17545,2381;17545,2381;17545,2381;18050,2381;18050,2381;18050,2381;18050,2381;18050,4763;18050,2381;18050,2381;18050,2381;18050,0;18050,2381;18050,2381;18050,0;18545,2381;18545,0;18545,0;18545,0;18545,2381;18545,2381;18545,2381;18545,2381;18545,2381;18545,2381;18545,2381;18545,4763;19050,4763;19050,2381;19050,4763;19050,4763;19050,4763;19050,476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831" o:spid="_x0000_s1381" style="position:absolute;left:13287;top:39100;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" path="m,6353r,l,6353,,3172,,6353,,3172r,l752,6353r,l752,6353r,l752,6353r,l752,6353r,-3181l752,3172r,l752,3172r,l1505,3172r,l1505,r,l1505,3172r,l1505,6353r,l1505,6353r,3172l1505,9525r,l1505,9525r,l2257,6353r,3172l2257,6353r,3172l2257,9525r,l2257,9525r,l2257,6353r,-3181l2257,6353,2257,r,3172l2257,3172r,l2257,3172r,3181l2257,6353r753,l3010,9525r,-3172l3010,6353r,l3010,6353r,l3010,6353r,l3010,6353r,l3010,6353r752,3172l3762,9525r,-3172l3762,6353r,l3762,6353r,l3762,9525r,-3172l3762,6353r,l3762,3172r753,l4515,3172r,l4515,6353r,l4515,6353r,l4515,6353r,3172l4515,9525r,l4515,9525,5267,6353r,3172l5267,6353r,l5267,6353r,l5267,9525r,-3172l5267,9525r,-3172l5267,6353r,l6020,6353r,3172l6020,9525r,l6020,9525r,l6020,6353r,l6020,6353r,l6020,6353r,l6020,6353r,3172l6772,9525r,l6772,9525r,-3172l6772,3172r,l6772,6353r,l6772,6353r,l6772,6353r,3172l6772,9525r,l6772,6353r,l6772,6353r,-3181l7515,3172r,l7515,6353r,l7515,6353r,l7515,3172r,3181l7515,6353r,l7515,6353r,l8268,6353r,l8268,9525r,l8268,9525r,l8268,9525r,-3172l8268,6353r,l8268,3172r,3181l9020,6353r,-3181l9020,3172r,l9020,3172r,3181l9020,6353r,l9020,6353r,3172l9020,9525r,l9773,3172r,l9773,6353r,l9773,9525r,l9773,6353r,l9773,6353r,3172l9773,6353r,3172l9773,6353r,-3181l10525,3172r,l10525,3172r,3181l10525,6353r,l10525,3172r,l10525,3172,10525,r,3172l10525,6353r753,l11278,6353r,l11278,6353r,l11278,6353r,l11278,6353r,l11278,3172r,l11278,r,3172l11278,3172r,l11278,3172,11278,r,3172l12030,6353r,3172l12030,9525r,l12030,9525r,l12030,9525r,l12030,9525r,l12030,6353r,l12783,6353r,l12783,6353r,l12783,6353r,l12783,6353r,l12783,9525r,-3172l12783,9525r,l13535,6353r,3172l13535,9525r,l13535,6353r,l13535,6353r,-3181l13535,6353r,l13535,6353r,l13535,6353r,l14288,9525r,l14288,9525r,l14288,9525r,l14288,9525r,-3172l14288,6353r,l14288,6353r,3172l15040,6353r,l15040,6353r,l15040,9525r,l15040,9525r,l15040,9525r,l15040,9525r,-3172l15792,6353r,-3181l15792,3172r,6353l15792,6353r,l15792,6353r,-3181l15792,6353r,l15792,6353r,l16545,6353r,l16545,9525r,-3172l16545,6353r,l16545,6353r,l16545,6353r,l16545,3172r,l16545,3172r,l16545,6353r,-3181l16545,6353r,l17297,3172r,3181l17297,6353r,l17297,9525r,l17297,9525r,-3172l17297,3172r,3181l17297,6353r,l17297,6353r,l18050,6353r,l18050,6353r,l18050,6353r,l18050,6353r,-3181l18050,6353r,l18050,6353r,l18802,6353r,l18802,6353r,l18802,9525r,-3172l18802,6353r,l18802,6353r,l18802,6353r,l19555,3172r,l19555,3172r,l19555,3172r,l19555,3172r,3181l19555,6353r,3172l19555,9525r,l20307,6353r,l20307,3172r,l20307,3172r,l20307,9525r,l20307,9525r,l20307,9525r,l21060,9525r,-3172l21060,6353r,l21060,6353r,l21060,6353r,l21060,6353r,l21060,6353r,l21060,6353r,l21060,6353r,l21060,6353r,l21803,6353r,-3181l21803,3172r,l21803,r,3172l21803,3172r,3181l21803,6353r,l21803,6353r,-3181l21803,3172r,l22555,3172r,3181l22555,6353r,l22555,6353r,l22555,6353r,3172l22555,9525r,-3172l22555,6353r,l23308,6353r,l23308,6353r,-3181l23308,6353r,l23308,6353r,l23308,6353r,l23308,6353r,l24060,9525r,l24060,9525r,l24060,9525r,l24060,6353r,3172l24060,6353r,3172l24060,9525r,l24813,6353r,l24813,6353r,-3181l24813,3172r,l24813,3172r,l24813,6353r,l24813,6353r,3172l25565,9525r,l25565,6353r,-3181l25565,3172,25565,r,3172l25565,3172r,l25565,9525r,l25565,9525r,l25565,6353r753,l26318,6353r,l26318,9525r,l26318,9525r,l26318,6353r,-3181l26318,6353r,l26318,9525r,l26318,9525r,l26318,6353r,l26318,6353r752,l27070,6353r,l27070,6353r,l27070,6353r,l27070,3172,27070,r,3172l27070,3172r,l27823,6353r,3172l27823,6353r,l27823,9525r,l27823,9525r,l27823,6353r,-3181l27823,6353r,l28575,3172r,l28575,6353r,l28575,6353r,l28575,3172r,l28575,3172r,3181l28575,6353e" filled="f" strokeweight=".22047mm">
                  <v:path arrowok="t" o:connecttype="custom" o:connectlocs="0,6353;0,6353;0,6353;0,3172;0,6353;0,3172;0,3172;752,6353;752,6353;752,6353;752,6353;752,6353;752,6353;752,6353;752,3172;752,3172;752,3172;752,3172;752,3172;1505,3172;1505,3172;1505,0;1505,0;1505,3172;1505,3172;1505,6353;1505,6353;1505,6353;1505,9525;1505,9525;1505,9525;1505,9525;1505,9525;2257,6353;2257,9525;2257,6353;2257,9525;2257,9525;2257,9525;2257,9525;2257,9525;2257,6353;2257,3172;2257,6353;2257,0;2257,3172;2257,3172;2257,3172;2257,3172;2257,6353;2257,6353;3010,6353;3010,9525;3010,6353;3010,6353;3010,6353;3010,6353;3010,6353;3010,6353;3010,6353;3010,6353;3010,6353;3010,6353;3762,9525;3762,9525;3762,6353;3762,6353;3762,6353;3762,6353;3762,6353;3762,9525;3762,6353;3762,6353;3762,6353;3762,3172;4515,3172;4515,3172;4515,3172;4515,6353;4515,6353;4515,6353;4515,6353;4515,6353;4515,9525;4515,9525;4515,9525;4515,9525;5267,6353;5267,9525;5267,6353;5267,6353;5267,6353;5267,6353;5267,9525;5267,6353;5267,9525;5267,6353;5267,6353;5267,6353;6020,6353;6020,9525;6020,9525;6020,9525;6020,9525;6020,9525;6020,6353;6020,6353;6020,6353;6020,6353;6020,6353;6020,6353;6020,6353;6020,9525;6772,9525;6772,9525;6772,9525;6772,6353;6772,3172;6772,3172;6772,6353;6772,6353;6772,6353;6772,6353;6772,6353;6772,9525;6772,9525;6772,9525;6772,6353;6772,6353;6772,6353;6772,3172;7515,3172;7515,3172;7515,6353;7515,6353;7515,6353;7515,6353;7515,3172;7515,6353;7515,6353;7515,6353;7515,6353;7515,6353;8268,6353;8268,6353;8268,9525;8268,9525;8268,9525;8268,9525;8268,9525;8268,6353;8268,6353;8268,6353;8268,3172;8268,6353;9020,6353;9020,3172;9020,3172;9020,3172;9020,3172;9020,6353;9020,6353;9020,6353;9020,6353;9020,9525;9020,9525;9020,9525;9773,3172;9773,3172;9773,6353;9773,6353;9773,9525;9773,9525;9773,6353;9773,6353;9773,6353;9773,9525;9773,6353;9773,9525;9773,6353;9773,3172;10525,3172;10525,3172;10525,3172;10525,6353;10525,6353;10525,6353;10525,3172;10525,3172;10525,3172;10525,0;10525,3172;10525,6353;11278,6353;11278,6353;11278,6353;11278,6353;11278,6353;11278,6353;11278,6353;11278,6353;11278,6353;11278,3172;11278,3172;11278,0;11278,3172;11278,3172;11278,3172;11278,3172;11278,0;11278,3172;12030,6353;12030,9525;12030,9525;12030,9525;12030,9525;12030,9525;12030,9525;12030,9525;12030,9525;12030,9525;12030,6353;12030,6353;12783,6353;12783,6353;12783,6353;12783,6353;12783,6353;12783,6353;12783,6353;12783,6353;12783,9525;12783,6353;12783,9525;12783,9525;13535,6353;13535,9525;13535,9525;13535,9525;13535,6353;13535,6353;13535,6353;13535,3172;13535,6353;13535,6353;13535,6353;13535,6353;13535,6353;13535,6353;14288,9525;14288,9525;14288,9525;14288,9525;14288,9525;14288,9525;14288,9525;14288,6353;14288,6353;14288,6353;14288,6353;14288,9525;15040,6353;15040,6353;15040,6353;15040,6353;15040,9525;15040,9525;15040,9525;15040,9525;15040,9525;15040,9525;15040,9525;15040,6353;15792,6353;15792,3172;15792,3172;15792,9525;15792,6353;15792,6353;15792,6353;15792,3172;15792,6353;15792,6353;15792,6353;15792,6353;16545,6353;16545,6353;16545,9525;16545,6353;16545,6353;16545,6353;16545,6353;16545,6353;16545,6353;16545,6353;16545,3172;16545,3172;16545,3172;16545,3172;16545,6353;16545,3172;16545,6353;16545,6353;17297,3172;17297,6353;17297,6353;17297,6353;17297,9525;17297,9525;17297,9525;17297,6353;17297,3172;17297,6353;17297,6353;17297,6353;17297,6353;17297,6353;18050,6353;18050,6353;18050,6353;18050,6353;18050,6353;18050,6353;18050,6353;18050,3172;18050,6353;18050,6353;18050,6353;18050,6353;18802,6353;18802,6353;18802,6353;18802,6353;18802,9525;18802,6353;18802,6353;18802,6353;18802,6353;18802,6353;18802,6353;18802,6353;19555,3172;19555,3172;19555,3172;19555,3172;19555,3172;19555,3172;19555,3172;19555,6353;19555,6353;19555,9525;19555,9525;19555,9525;20307,6353;20307,6353;20307,3172;20307,3172;20307,3172;20307,3172;20307,9525;20307,9525;20307,9525;20307,9525;20307,9525;20307,9525;21060,9525;21060,6353;21060,6353;21060,6353;21060,6353;21060,6353;21060,6353;21060,6353;21060,6353;21060,6353;21060,6353;21060,6353;21060,6353;21060,6353;21060,6353;21060,6353;21060,6353;21060,6353;21803,6353;21803,3172;21803,3172;21803,3172;21803,0;21803,3172;21803,3172;21803,6353;21803,6353;21803,6353;21803,6353;21803,3172;21803,3172;21803,3172;22555,3172;22555,6353;22555,6353;22555,6353;22555,6353;22555,6353;22555,6353;22555,9525;22555,9525;22555,6353;22555,6353;22555,6353;23308,6353;23308,6353;23308,6353;23308,3172;23308,6353;23308,6353;23308,6353;23308,6353;23308,6353;23308,6353;23308,6353;23308,6353;24060,9525;24060,9525;24060,9525;24060,9525;24060,9525;24060,9525;24060,6353;24060,9525;24060,6353;24060,9525;24060,9525;24060,9525;24813,6353;24813,6353;24813,6353;24813,3172;24813,3172;24813,3172;24813,3172;24813,3172;24813,6353;24813,6353;24813,6353;24813,9525;25565,9525;25565,9525;25565,6353;25565,3172;25565,3172;25565,0;25565,3172;25565,3172;25565,3172;25565,9525;25565,9525;25565,9525;25565,9525;25565,6353;26318,6353;26318,6353;26318,6353;26318,9525;26318,9525;26318,9525;26318,9525;26318,6353;26318,3172;26318,6353;26318,6353;26318,9525;26318,9525;26318,9525;26318,9525;26318,6353;26318,6353;26318,6353;27070,6353;27070,6353;27070,6353;27070,6353;27070,6353;27070,6353;27070,6353;27070,3172;27070,0;27070,3172;27070,3172;27070,3172;27823,6353;27823,9525;27823,6353;27823,6353;27823,9525;27823,9525;27823,9525;27823,9525;27823,6353;27823,3172;27823,6353;27823,6353;28575,3172;28575,3172;28575,6353;28575,6353;28575,6353;28575,6353;28575,3172;28575,3172;28575,3172;28575,6353;28575,635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832" o:spid="_x0000_s1382" style="position:absolute;left:13573;top:39100;width:285;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" path="m,6353r,l733,3172r,3181l733,6353r,3172l733,9525r,-3172l733,6353r,l733,9525r,-3172l733,6353r,-3181l1467,3172,1467,r,3172l1467,3172r,l1467,3172r,l1467,3172r,l1467,3172r,l1467,3172r,3181l1467,9525,2200,6353r,l2200,3172r,l2200,9525r,l2200,9525r,l2200,9525r,l2200,6353r,-3181l2200,3172r,3181l2200,6353r,l2200,6353r,l2934,6353r,l2934,6353r,l2934,9525r,-3172l2934,6353r,l2934,3172r,3181l2934,6353r,l3667,9525r,l3667,9525r,-3172l3667,6353r,-3181l3667,6353r,l3667,6353r,3172l3667,9525r,l4401,6353r,l4401,3172,4401,r,3172l4401,3172r,3181l4401,6353r,l4401,6353r,-3181l4401,3172r723,l5124,3172r,l5124,r,3172l5124,r,3172l5124,3172r,l5124,3172r,l5124,r,3172l5124,3172r734,l5858,6353r,l5858,6353r,l5858,6353r,-3181l5858,6353r,-3181l5858,6353r,l5858,3172r733,l6591,3172r,l6591,6353r,l6591,3172r,l6591,3172r,l6591,6353r,l6591,6353,7325,3172r,3181l7325,6353r,l7325,6353r,-3181l7325,3172r,l7325,3172r,3181l7325,6353r,l7325,6353r,-3181l7325,3172r,l7325,3172r,l8058,r,3172l8058,3172r,l8058,6353r,-3181l8058,6353r,-3181l8058,r,l8058,r,3172l8792,3172r,l8792,3172r,l8792,r,l8792,3172r,3181l8792,6353r,l8792,6353r,-3181l8792,6353r,l9525,6353r,l9525,6353r,l9525,6353r,l9525,9525r,-3172l9525,6353r,l9525,3172r,l10258,r,l10258,r,l10258,r,l10258,r,3172l10258,6353r,l10258,6353r,l10992,6353r,l10992,6353r,-3181l10992,3172r,l10992,3172r,l10992,3172r,l10992,3172,10992,r733,3172l11725,3172r,l11725,3172r,l11725,3172r,l11725,3172r,3181l11725,3172r,3181l11725,3172r,l11725,r,3172l11725,3172r,l11725,3172,12459,r,l12459,r,l12459,r,l12459,3172r,3181l12459,6353r,-3181l12459,3172,12459,r733,l13192,r,3172l13192,3172,13192,r,l13192,r,l13192,r,l13192,3172r,l13192,3172,13192,r734,3172l13926,3172r,l13926,3172r,l13926,3172r,l13926,3172r,l13926,r,l13926,3172r723,l14649,3172r,l14649,r,l14649,r,l14649,r,l14649,r,l14649,3172r734,l15383,3172r,l15383,6353r,3172l15383,9525r,-3172l15383,3172r,l15383,3172r,l15383,6353r733,l16116,6353r,-3181l16116,r,3172l16116,3172r,3181l16116,6353r,-3181l16116,6353r,-3181l16116,3172r,l16116,r,l16116,r,l16116,r734,3172l16850,3172r,l16850,r,l16850,r,3172l16850,3172r,l16850,6353r,l16850,6353r,l16850,6353r733,-3181l17583,6353r,l17583,6353r,l17583,3172r,3181l17583,3172r,3181l17583,6353r,-3181l17583,6353r734,l18317,6353r,l18317,6353r,l18317,r,3172l18317,r,l18317,3172r,l18317,3172r733,l19050,3172r,l19050,3172r,l19050,r,3172l19050,3172r,l19050,3172r,l19050,6353r733,l19783,3172r,3181l19783,3172r,3181l19783,6353r,l19783,3172r,l19783,3172,19783,r,l20517,3172r,3181l20517,6353r,l20517,3172r,l20517,r,l20517,r,l20517,r,3172l21250,6353r,-3181l21250,3172r,3181l21250,3172r,l21250,3172r,l21250,6353r,l21250,9525r,-3172l21250,6353r,l21250,6353r,-3181l21250,r,l21250,r,3172l21984,6353r,l21984,6353r,l21984,6353r,l21984,6353r,l21984,6353r,-3181l21984,6353r,l22717,6353r,l22717,3172r,l22717,3172r,l22717,3172r,l22717,6353r,l22717,6353r,l23451,3172r,l23451,3172r,3181l23451,6353r,-3181l23451,6353r,l23451,6353r,l23451,6353r,l24174,6353r,-3181l24174,6353r,l24174,3172r,3181l24174,6353r,l24174,6353r,l24174,3172r,l24908,3172r,3181l24908,3172r,l24908,3172r,l24908,3172r,l24908,r,3172l24908,3172r,l24908,6353r,l25641,6353r,l25641,3172r,l25641,6353r,-3181l25641,6353r,3172l25641,6353r,3172l25641,6353r,-3181l25641,3172r,l25641,3172,25641,r,3172l25641,6353r734,l26375,6353r,-3181l26375,r,3172l26375,r,l26375,3172,26375,r,3172l26375,3172,26375,r733,3172l27108,3172r,l27108,3172,27108,r,l27108,r,l27108,3172r,l27108,3172r,l27842,3172r,l27842,3172r,l27842,3172r,l27842,6353r,-3181l27842,3172,27842,r,l27842,3172r733,l28575,6353r,-3181l28575,3172e" filled="f" strokeweight=".22047mm">
                  <v:path arrowok="t" o:connecttype="custom" o:connectlocs="0,6353;0,6353;733,3172;733,6353;733,6353;733,9525;733,9525;733,6353;733,6353;733,6353;733,9525;733,6353;733,6353;733,3172;1467,3172;1467,0;1467,3172;1467,3172;1467,3172;1467,3172;1467,3172;1467,3172;1467,3172;1467,3172;1467,3172;1467,3172;1467,6353;1467,9525;2200,6353;2200,6353;2200,3172;2200,3172;2200,9525;2200,9525;2200,9525;2200,9525;2200,9525;2200,9525;2200,6353;2200,3172;2200,3172;2200,6353;2200,6353;2200,6353;2200,6353;2200,6353;2934,6353;2934,6353;2934,6353;2934,6353;2934,9525;2934,6353;2934,6353;2934,6353;2934,3172;2934,6353;2934,6353;2934,6353;3667,9525;3667,9525;3667,9525;3667,6353;3667,6353;3667,3172;3667,6353;3667,6353;3667,6353;3667,9525;3667,9525;3667,9525;4401,6353;4401,6353;4401,3172;4401,0;4401,3172;4401,3172;4401,6353;4401,6353;4401,6353;4401,6353;4401,3172;4401,3172;5124,3172;5124,3172;5124,3172;5124,0;5124,3172;5124,0;5124,3172;5124,3172;5124,3172;5124,3172;5124,3172;5124,0;5124,3172;5124,3172;5858,3172;5858,6353;5858,6353;5858,6353;5858,6353;5858,6353;5858,3172;5858,6353;5858,3172;5858,6353;5858,6353;5858,3172;6591,3172;6591,3172;6591,3172;6591,6353;6591,6353;6591,3172;6591,3172;6591,3172;6591,3172;6591,6353;6591,6353;6591,6353;7325,3172;7325,6353;7325,6353;7325,6353;7325,6353;7325,3172;7325,3172;7325,3172;7325,3172;7325,6353;7325,6353;7325,6353;7325,6353;7325,3172;7325,3172;7325,3172;7325,3172;7325,3172;8058,0;8058,3172;8058,3172;8058,3172;8058,6353;8058,3172;8058,6353;8058,3172;8058,0;8058,0;8058,0;8058,3172;8792,3172;8792,3172;8792,3172;8792,3172;8792,0;8792,0;8792,3172;8792,6353;8792,6353;8792,6353;8792,6353;8792,3172;8792,6353;8792,6353;9525,6353;9525,6353;9525,6353;9525,6353;9525,6353;9525,6353;9525,9525;9525,6353;9525,6353;9525,6353;9525,3172;9525,3172;10258,0;10258,0;10258,0;10258,0;10258,0;10258,0;10258,0;10258,3172;10258,6353;10258,6353;10258,6353;10258,6353;10992,6353;10992,6353;10992,6353;10992,3172;10992,3172;10992,3172;10992,3172;10992,3172;10992,3172;10992,3172;10992,3172;10992,0;11725,3172;11725,3172;11725,3172;11725,3172;11725,3172;11725,3172;11725,3172;11725,3172;11725,6353;11725,3172;11725,6353;11725,3172;11725,3172;11725,0;11725,3172;11725,3172;11725,3172;11725,3172;12459,0;12459,0;12459,0;12459,0;12459,0;12459,0;12459,3172;12459,6353;12459,6353;12459,3172;12459,3172;12459,0;13192,0;13192,0;13192,3172;13192,3172;13192,0;13192,0;13192,0;13192,0;13192,0;13192,0;13192,3172;13192,3172;13192,3172;13192,0;13926,3172;13926,3172;13926,3172;13926,3172;13926,3172;13926,3172;13926,3172;13926,3172;13926,3172;13926,0;13926,0;13926,3172;14649,3172;14649,3172;14649,3172;14649,0;14649,0;14649,0;14649,0;14649,0;14649,0;14649,0;14649,0;14649,3172;15383,3172;15383,3172;15383,3172;15383,6353;15383,9525;15383,9525;15383,6353;15383,3172;15383,3172;15383,3172;15383,3172;15383,6353;16116,6353;16116,6353;16116,3172;16116,0;16116,3172;16116,3172;16116,6353;16116,6353;16116,3172;16116,6353;16116,3172;16116,3172;16116,3172;16116,0;16116,0;16116,0;16116,0;16116,0;16850,3172;16850,3172;16850,3172;16850,0;16850,0;16850,0;16850,3172;16850,3172;16850,3172;16850,6353;16850,6353;16850,6353;16850,6353;16850,6353;17583,3172;17583,6353;17583,6353;17583,6353;17583,6353;17583,3172;17583,6353;17583,3172;17583,6353;17583,6353;17583,3172;17583,6353;18317,6353;18317,6353;18317,6353;18317,6353;18317,6353;18317,0;18317,3172;18317,0;18317,0;18317,3172;18317,3172;18317,3172;19050,3172;19050,3172;19050,3172;19050,3172;19050,3172;19050,0;19050,3172;19050,3172;19050,3172;19050,3172;19050,3172;19050,6353;19783,6353;19783,3172;19783,6353;19783,3172;19783,6353;19783,6353;19783,6353;19783,3172;19783,3172;19783,3172;19783,0;19783,0;20517,3172;20517,6353;20517,6353;20517,6353;20517,3172;20517,3172;20517,0;20517,0;20517,0;20517,0;20517,0;20517,3172;21250,6353;21250,3172;21250,3172;21250,6353;21250,3172;21250,3172;21250,3172;21250,3172;21250,6353;21250,6353;21250,9525;21250,6353;21250,6353;21250,6353;21250,6353;21250,3172;21250,0;21250,0;21250,0;21250,3172;21984,6353;21984,6353;21984,6353;21984,6353;21984,6353;21984,6353;21984,6353;21984,6353;21984,6353;21984,3172;21984,6353;21984,6353;22717,6353;22717,6353;22717,3172;22717,3172;22717,3172;22717,3172;22717,3172;22717,3172;22717,6353;22717,6353;22717,6353;22717,6353;23451,3172;23451,3172;23451,3172;23451,6353;23451,6353;23451,3172;23451,6353;23451,6353;23451,6353;23451,6353;23451,6353;23451,6353;24174,6353;24174,3172;24174,6353;24174,6353;24174,3172;24174,6353;24174,6353;24174,6353;24174,6353;24174,6353;24174,3172;24174,3172;24908,3172;24908,6353;24908,3172;24908,3172;24908,3172;24908,3172;24908,3172;24908,3172;24908,0;24908,3172;24908,3172;24908,3172;24908,6353;24908,6353;25641,6353;25641,6353;25641,3172;25641,3172;25641,6353;25641,3172;25641,6353;25641,9525;25641,6353;25641,9525;25641,6353;25641,3172;25641,3172;25641,3172;25641,3172;25641,0;25641,3172;25641,6353;26375,6353;26375,6353;26375,3172;26375,0;26375,3172;26375,0;26375,0;26375,3172;26375,0;26375,3172;26375,3172;26375,0;27108,3172;27108,3172;27108,3172;27108,3172;27108,0;27108,0;27108,0;27108,0;27108,3172;27108,3172;27108,3172;27108,3172;27842,3172;27842,3172;27842,3172;27842,3172;27842,3172;27842,3172;27842,6353;27842,3172;27842,3172;27842,0;27842,0;27842,3172;28575,3172;28575,6353;28575,3172;28575,3172"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833" o:spid="_x0000_s1383" style="position:absolute;left:13858;top:39100;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" path="m,3172l,,,,,,,,,,,3172,,,,3172,,,,,752,r,l752,3172r,l752,3172r,l752,r,l752,r,l752,6353r,-3181l1505,6353r,-3181l1505,3172r,l1505,r,l1505,r,l1505,3172r,l1505,3172,1505,r752,l2257,r,l2257,3172r,l2257,3172r,l2257,r,l2257,r,l2257,r,3172l2257,3172r,l2257,3172r,l2257,3172r753,3181l3010,6353r,3172l3010,9525r,-3172l3010,3172r,l3010,r,l3010,3172r,l3010,3172r752,l3762,6353r,l3762,6353r,l3762,6353r,-3181l3762,3172r,l3762,3172r,l3762,3172r,l3762,3172r753,l4515,6353r,l4515,6353r,l4515,6353r,l4515,6353r,3172l4515,6353,4515,r,l5267,r,l5267,3172r,l5267,6353r,l5267,6353r,-3181l5267,3172r,l5267,6353r,l6020,6353r,l6020,6353r,l6020,9525r,-3172l6020,6353r,l6020,3172r,3181l6020,6353r,l6772,3172r,l6772,3172r,l6772,3172r,3181l6772,6353r,l6772,6353r,-3181l6772,r,3172l6772,3172r,l6772,6353r,-3181l6772,3172r,l7515,3172r,3181l7515,6353r,l7515,6353r,l7515,6353r,l7515,6353r,l7515,3172r,l8268,r,l8268,3172r,l8268,r,l8268,r,l8268,3172r,3181l8268,6353r,l8268,6353r,l9020,6353r,l9020,6353r,l9020,6353r,3172l9020,6353r,-3181l9020,6353r,-3181l9020,3172r,l9773,3172r,3181l9773,6353r,-3181l9773,6353r,l9773,6353r,3172l9773,9525r,-3172l9773,6353r,l10525,3172r,l10525,3172r,l10525,3172,10525,r,3172l10525,r,l10525,r,l10525,r753,l11278,3172r,l11278,6353r,-3181l11278,3172r,l11278,3172r,l11278,3172r,l11278,3172,12030,r,l12030,r,l12030,r,3172l12030,3172r,l12030,3172r,3181l12030,6353r,-3181l12030,3172r,l12030,3172r,l12030,3172r,l12030,3172r,l12783,3172,12783,r,3172l12783,3172r,l12783,6353r,-3181l12783,6353r,-3181l12783,3172r,3181l12783,3172r752,3181l13535,6353r,l13535,6353r,l13535,6353r,-3181l13535,6353r,l13535,3172r,l13535,r753,l14288,r,l14288,3172,14288,r,l14288,r,l14288,r,3172l14288,3172,14288,r752,3172l15040,3172,15040,r,l15040,r,l15040,3172r,l15040,6353r,-3181l15040,r,3172l15792,r,l15792,r,l15792,r,l15792,r,3172l15792,r,l15792,3172,15792,r753,3172l16545,6353r,-3181l16545,3172,16545,r,l16545,r,l16545,r,l16545,3172r,3181l16545,3172r,l16545,3172,16545,r,l16545,r,l16545,r752,l17297,3172r,3181l17297,6353r,-3181l17297,3172r,l17297,3172r,3181l17297,3172,17297,r,3172l18050,3172r,l18050,3172r,l18050,r,l18050,3172r,l18050,3172r,3181l18050,r,3172l18802,3172r,l18802,6353r,-3181l18802,3172,18802,r,l18802,3172r,l18802,3172r,l18802,r753,3172l19555,3172r,l19555,6353r,-3181l19555,6353r,l19555,6353r,l19555,3172r,3181l19555,3172r752,l20307,3172,20307,r,l20307,r,l20307,r,l20307,3172r,l20307,6353r,l20307,6353r,l21060,3172r,l21060,3172,21060,r,6353l21060,3172r,l21060,6353r,-3181l21060,r,3172l21060,r,l21060,r,l21060,r,l21060,r743,l21803,r,l21803,r,3172l21803,3172r,l21803,6353,21803,r,l21803,3172,21803,r752,3172l22555,3172,22555,r,l22555,r,l22555,r,l22555,r,l22555,r,l23308,r,l23308,3172r,l23308,3172r,l23308,r,l23308,r,l23308,r,l24060,r,3172l24060,6353r,-3181l24060,6353r,-3181l24060,3172,24060,r,l24060,r,l24060,r,l24060,r753,l24813,r,l24813,r,l24813,r,l24813,r,l24813,3172r,l24813,3172r752,l25565,r,l25565,3172r,l25565,3172r,l25565,r,l25565,r,3172l25565,6353r753,-3181l26318,3172,26318,r,l26318,r,l26318,r,l26318,r,l26318,3172r,l26318,r,l26318,r,l26318,3172,26318,r752,3172l27070,3172,27070,r,6353l27070,6353r,-3181l27070,3172,27070,r,l27070,r,l27070,r753,l27823,r,l27823,r,l27823,r,l27823,r,l27823,r,l27823,r752,l28575,r,l28575,3172,28575,r,l28575,r,l28575,e" filled="f" strokeweight=".22047mm">
                  <v:path arrowok="t" o:connecttype="custom" o:connectlocs="0,3172;0,0;0,0;0,0;0,0;0,0;0,3172;0,0;0,3172;0,0;0,0;752,0;752,0;752,3172;752,3172;752,3172;752,3172;752,0;752,0;752,0;752,0;752,6353;752,3172;1505,6353;1505,3172;1505,3172;1505,3172;1505,0;1505,0;1505,0;1505,0;1505,3172;1505,3172;1505,3172;1505,0;2257,0;2257,0;2257,0;2257,3172;2257,3172;2257,3172;2257,3172;2257,0;2257,0;2257,0;2257,0;2257,0;2257,3172;2257,3172;2257,3172;2257,3172;2257,3172;2257,3172;3010,6353;3010,6353;3010,9525;3010,9525;3010,6353;3010,3172;3010,3172;3010,0;3010,0;3010,3172;3010,3172;3010,3172;3762,3172;3762,6353;3762,6353;3762,6353;3762,6353;3762,6353;3762,3172;3762,3172;3762,3172;3762,3172;3762,3172;3762,3172;3762,3172;3762,3172;4515,3172;4515,6353;4515,6353;4515,6353;4515,6353;4515,6353;4515,6353;4515,6353;4515,9525;4515,6353;4515,0;4515,0;5267,0;5267,0;5267,3172;5267,3172;5267,6353;5267,6353;5267,6353;5267,3172;5267,3172;5267,3172;5267,6353;5267,6353;6020,6353;6020,6353;6020,6353;6020,6353;6020,9525;6020,6353;6020,6353;6020,6353;6020,3172;6020,6353;6020,6353;6020,6353;6772,3172;6772,3172;6772,3172;6772,3172;6772,3172;6772,6353;6772,6353;6772,6353;6772,6353;6772,3172;6772,0;6772,3172;6772,3172;6772,3172;6772,6353;6772,3172;6772,3172;6772,3172;7515,3172;7515,6353;7515,6353;7515,6353;7515,6353;7515,6353;7515,6353;7515,6353;7515,6353;7515,6353;7515,3172;7515,3172;8268,0;8268,0;8268,3172;8268,3172;8268,0;8268,0;8268,0;8268,0;8268,3172;8268,6353;8268,6353;8268,6353;8268,6353;8268,6353;9020,6353;9020,6353;9020,6353;9020,6353;9020,6353;9020,9525;9020,6353;9020,3172;9020,6353;9020,3172;9020,3172;9020,3172;9773,3172;9773,6353;9773,6353;9773,3172;9773,6353;9773,6353;9773,6353;9773,9525;9773,9525;9773,6353;9773,6353;9773,6353;10525,3172;10525,3172;10525,3172;10525,3172;10525,3172;10525,0;10525,3172;10525,0;10525,0;10525,0;10525,0;10525,0;11278,0;11278,3172;11278,3172;11278,6353;11278,3172;11278,3172;11278,3172;11278,3172;11278,3172;11278,3172;11278,3172;11278,3172;12030,0;12030,0;12030,0;12030,0;12030,0;12030,3172;12030,3172;12030,3172;12030,3172;12030,6353;12030,6353;12030,3172;12030,3172;12030,3172;12030,3172;12030,3172;12030,3172;12030,3172;12030,3172;12030,3172;12783,3172;12783,0;12783,3172;12783,3172;12783,3172;12783,6353;12783,3172;12783,6353;12783,3172;12783,3172;12783,6353;12783,3172;13535,6353;13535,6353;13535,6353;13535,6353;13535,6353;13535,6353;13535,3172;13535,6353;13535,6353;13535,3172;13535,3172;13535,0;14288,0;14288,0;14288,0;14288,3172;14288,0;14288,0;14288,0;14288,0;14288,0;14288,3172;14288,3172;14288,0;15040,3172;15040,3172;15040,0;15040,0;15040,0;15040,0;15040,3172;15040,3172;15040,6353;15040,3172;15040,0;15040,3172;15792,0;15792,0;15792,0;15792,0;15792,0;15792,0;15792,0;15792,3172;15792,0;15792,0;15792,3172;15792,0;16545,3172;16545,6353;16545,3172;16545,3172;16545,0;16545,0;16545,0;16545,0;16545,0;16545,0;16545,3172;16545,6353;16545,3172;16545,3172;16545,3172;16545,0;16545,0;16545,0;16545,0;16545,0;17297,0;17297,3172;17297,6353;17297,6353;17297,3172;17297,3172;17297,3172;17297,3172;17297,6353;17297,3172;17297,0;17297,3172;18050,3172;18050,3172;18050,3172;18050,3172;18050,0;18050,0;18050,3172;18050,3172;18050,3172;18050,6353;18050,0;18050,3172;18802,3172;18802,3172;18802,6353;18802,3172;18802,3172;18802,0;18802,0;18802,3172;18802,3172;18802,3172;18802,3172;18802,0;19555,3172;19555,3172;19555,3172;19555,6353;19555,3172;19555,6353;19555,6353;19555,6353;19555,6353;19555,3172;19555,6353;19555,3172;20307,3172;20307,3172;20307,0;20307,0;20307,0;20307,0;20307,0;20307,0;20307,3172;20307,3172;20307,6353;20307,6353;20307,6353;20307,6353;21060,3172;21060,3172;21060,3172;21060,0;21060,6353;21060,3172;21060,3172;21060,6353;21060,3172;21060,0;21060,3172;21060,0;21060,0;21060,0;21060,0;21060,0;21060,0;21060,0;21803,0;21803,0;21803,0;21803,0;21803,3172;21803,3172;21803,3172;21803,6353;21803,0;21803,0;21803,3172;21803,0;22555,3172;22555,3172;22555,0;22555,0;22555,0;22555,0;22555,0;22555,0;22555,0;22555,0;22555,0;22555,0;23308,0;23308,0;23308,3172;23308,3172;23308,3172;23308,3172;23308,0;23308,0;23308,0;23308,0;23308,0;23308,0;24060,0;24060,3172;24060,6353;24060,3172;24060,6353;24060,3172;24060,3172;24060,0;24060,0;24060,0;24060,0;24060,0;24060,0;24060,0;24813,0;24813,0;24813,0;24813,0;24813,0;24813,0;24813,0;24813,0;24813,0;24813,3172;24813,3172;24813,3172;25565,3172;25565,0;25565,0;25565,3172;25565,3172;25565,3172;25565,3172;25565,0;25565,0;25565,0;25565,3172;25565,6353;26318,3172;26318,3172;26318,0;26318,0;26318,0;26318,0;26318,0;26318,0;26318,0;26318,0;26318,3172;26318,3172;26318,0;26318,0;26318,0;26318,0;26318,3172;26318,0;27070,3172;27070,3172;27070,0;27070,6353;27070,6353;27070,3172;27070,3172;27070,0;27070,0;27070,0;27070,0;27070,0;27823,0;27823,0;27823,0;27823,0;27823,0;27823,0;27823,0;27823,0;27823,0;27823,0;27823,0;27823,0;28575,0;28575,0;28575,0;28575,3172;28575,0;28575,0;28575,0;28575,0;28575,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834" o:spid="_x0000_s1384" style="position:absolute;left:14144;top:39100;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" path="m,4763r,l,4763r,l,7144,,4763r752,l752,4763r,l752,4763r,l752,4763r,l752,4763r,l752,4763r,l752,4763r753,l1505,2381r,l1505,2381r,2382l1505,4763r,l1505,4763r,l1505,4763r,l1505,4763r752,l2257,4763r,-2382l2257,2381r,2382l2257,2381r,2382l2257,4763r,l2257,4763r,l2257,4763r,l2257,4763r,-2382l2257,4763r,l2257,4763r753,l3010,4763r,l3010,4763r,l3010,4763r,l3010,2381r,l3010,4763r,-2382l3010,4763,3762,2381r,l3762,2381r,l3762,r,2381l3762,2381r,2382l3762,4763r,l3762,4763r,-2382l3762,2381r,l4515,2381r,2382l4515,2381r,l4515,2381r,l4515,2381r,l4515,2381,4515,r,2381l4515,2381r752,l5267,4763r,-2382l5267,2381r,l5267,2381r,2382l5267,r,l5267,2381r,l5267,4763r753,l6020,4763r,l6020,4763r,l6020,2381r,l6020,4763r,l6020,4763r,l6020,4763r752,l6772,4763r,l6772,4763r,-2382l6772,2381r,l6772,2381r,2382l6772,4763r,l6772,4763r743,l7515,4763r,l7515,4763r,l7515,4763r,l7515,4763r,l7515,4763r,l7515,4763r,l7515,4763r,2381l7515,7144r,-2381l7515,4763r,l7515,4763r753,l8268,4763r,l8268,4763r,l8268,4763r,l8268,4763r,l8268,4763r,l8268,4763r752,l9020,4763r,l9020,4763r,2381l9020,7144r,2381l9020,9525r,-2381l9020,7144r,-2381l9020,4763r753,l9773,4763r,l9773,4763r,l9773,4763r,l9773,4763r,l9773,4763r,l9773,4763r752,l10525,4763r,4762l10525,7144r,-2381l10525,4763r,l10525,7144r,2381l10525,7144r,l10525,7144r753,l11278,7144r,-2381l11278,4763r,l11278,4763r,l11278,4763r,l11278,4763r,l11278,4763r752,l12030,4763r,l12030,4763r,l12030,4763r,l12030,4763r,l12030,7144r,-2381l12030,4763r,4762l12030,7144r,l12030,4763r,l12030,4763r,2381l12030,7144r753,l12783,7144r,-2381l12783,7144r,-2381l12783,4763r,l12783,4763r,l12783,7144r,l12783,7144r752,-2381l13535,4763r,l13535,4763r,l13535,7144r,2381l13535,7144r,2381l13535,4763r,l13535,4763r753,l14288,4763r,l14288,4763r,l14288,4763r,l14288,4763r,l14288,7144r,l14288,7144r752,2381l15040,9525r,-2381l15040,7144r,l15040,4763r,l15040,4763r,2381l15040,7144r,l15040,7144r752,l15792,9525r,l15792,9525r,-2381l15792,4763r,l15792,4763r,l15792,4763r,l15792,4763r,2381l15792,7144r753,2381l16545,9525r,l16545,7144r,-2381l16545,4763r,l16545,4763r,l16545,4763r,l16545,4763r752,l17297,4763r,l17297,4763r,l17297,7144r,-2381l17297,7144r,l17297,7144r,l17297,7144r,l17297,7144r,l17297,7144r,-2381l17297,4763r753,l18050,4763r,l18050,4763r,l18050,4763r,l18050,4763r,l18050,4763r,2381l18050,7144r752,l18802,7144r,l18802,4763r,l18802,7144r,l18802,7144r,-2381l18802,4763r,l18802,4763r753,l19555,7144r,l19555,4763r,l19555,4763r,l19555,4763r,l19555,4763r,l19555,4763r752,l20307,4763r,l20307,4763r,2381l20307,4763r,l20307,4763r,l20307,4763r,2381l20307,7144r,l20307,7144r753,-2381l21060,4763r,l21060,4763r,2381l21060,7144r,-2381l21060,7144r,l21060,7144r,-2381l21060,4763r743,l21803,4763r,l21803,2381r,l21803,4763r,l21803,4763r,l21803,4763r,l21803,2381r,l21803,4763r,l21803,4763r,-2382l21803,2381r752,l22555,4763r,l22555,4763r,l22555,4763r,l22555,2381r,2382l22555,4763r,l22555,4763r753,l23308,4763r,l23308,4763r,l23308,4763r,l23308,4763r,l23308,4763r,l23308,4763r752,l24060,4763r,l24060,4763r,l24060,4763r,l24060,4763r,2381l24060,7144r,l24060,7144r,-2381l24060,4763r753,l24813,4763r,l24813,4763r,l24813,4763r,l24813,4763r,l24813,2381r,l24813,4763r752,l25565,4763r,l25565,4763r,l25565,4763r,l25565,4763r,l25565,4763r,l25565,4763r753,l26318,4763r,l26318,4763r,l26318,4763r,l26318,4763r,l26318,4763r,l26318,4763r,l26318,4763r,l26318,4763r,l26318,4763r752,l27070,4763r,2381l27070,7144r,l27070,7144r,-2381l27070,4763r,l27070,4763r,l27070,4763r753,l27823,4763r,l27823,4763r,l27823,7144r,l27823,4763r,2381l27823,4763r,l27823,7144r,-2381l27823,4763r752,l28575,4763r,l28575,4763r,l28575,4763r,l28575,4763r,l28575,7144r,l28575,7144e" filled="f" strokeweight=".22047mm">
                  <v:path arrowok="t" o:connecttype="custom" o:connectlocs="0,4763;0,4763;0,4763;0,4763;0,7144;0,4763;752,4763;752,4763;752,4763;752,4763;752,4763;752,4763;752,4763;752,4763;752,4763;752,4763;752,4763;752,4763;1505,4763;1505,2381;1505,2381;1505,2381;1505,4763;1505,4763;1505,4763;1505,4763;1505,4763;1505,4763;1505,4763;1505,4763;2257,4763;2257,4763;2257,2381;2257,2381;2257,4763;2257,2381;2257,4763;2257,4763;2257,4763;2257,4763;2257,4763;2257,4763;2257,4763;2257,4763;2257,2381;2257,4763;2257,4763;2257,4763;3010,4763;3010,4763;3010,4763;3010,4763;3010,4763;3010,4763;3010,4763;3010,2381;3010,2381;3010,4763;3010,2381;3010,4763;3762,2381;3762,2381;3762,2381;3762,2381;3762,0;3762,2381;3762,2381;3762,4763;3762,4763;3762,4763;3762,4763;3762,2381;3762,2381;3762,2381;4515,2381;4515,4763;4515,2381;4515,2381;4515,2381;4515,2381;4515,2381;4515,2381;4515,2381;4515,0;4515,2381;4515,2381;5267,2381;5267,4763;5267,2381;5267,2381;5267,2381;5267,2381;5267,4763;5267,0;5267,0;5267,2381;5267,2381;5267,4763;6020,4763;6020,4763;6020,4763;6020,4763;6020,4763;6020,2381;6020,2381;6020,4763;6020,4763;6020,4763;6020,4763;6020,4763;6772,4763;6772,4763;6772,4763;6772,4763;6772,2381;6772,2381;6772,2381;6772,2381;6772,4763;6772,4763;6772,4763;6772,4763;7515,4763;7515,4763;7515,4763;7515,4763;7515,4763;7515,4763;7515,4763;7515,4763;7515,4763;7515,4763;7515,4763;7515,4763;7515,4763;7515,4763;7515,7144;7515,7144;7515,4763;7515,4763;7515,4763;7515,4763;8268,4763;8268,4763;8268,4763;8268,4763;8268,4763;8268,4763;8268,4763;8268,4763;8268,4763;8268,4763;8268,4763;8268,4763;9020,4763;9020,4763;9020,4763;9020,4763;9020,7144;9020,7144;9020,9525;9020,9525;9020,7144;9020,7144;9020,4763;9020,4763;9773,4763;9773,4763;9773,4763;9773,4763;9773,4763;9773,4763;9773,4763;9773,4763;9773,4763;9773,4763;9773,4763;9773,4763;10525,4763;10525,4763;10525,9525;10525,7144;10525,4763;10525,4763;10525,4763;10525,7144;10525,9525;10525,7144;10525,7144;10525,7144;11278,7144;11278,7144;11278,4763;11278,4763;11278,4763;11278,4763;11278,4763;11278,4763;11278,4763;11278,4763;11278,4763;11278,4763;12030,4763;12030,4763;12030,4763;12030,4763;12030,4763;12030,4763;12030,4763;12030,4763;12030,4763;12030,7144;12030,4763;12030,4763;12030,9525;12030,7144;12030,7144;12030,4763;12030,4763;12030,4763;12030,7144;12030,7144;12783,7144;12783,7144;12783,4763;12783,7144;12783,4763;12783,4763;12783,4763;12783,4763;12783,4763;12783,7144;12783,7144;12783,7144;13535,4763;13535,4763;13535,4763;13535,4763;13535,4763;13535,7144;13535,9525;13535,7144;13535,9525;13535,4763;13535,4763;13535,4763;14288,4763;14288,4763;14288,4763;14288,4763;14288,4763;14288,4763;14288,4763;14288,4763;14288,4763;14288,7144;14288,7144;14288,7144;15040,9525;15040,9525;15040,7144;15040,7144;15040,7144;15040,4763;15040,4763;15040,4763;15040,7144;15040,7144;15040,7144;15040,7144;15792,7144;15792,9525;15792,9525;15792,9525;15792,7144;15792,4763;15792,4763;15792,4763;15792,4763;15792,4763;15792,4763;15792,4763;15792,7144;15792,7144;16545,9525;16545,9525;16545,9525;16545,7144;16545,4763;16545,4763;16545,4763;16545,4763;16545,4763;16545,4763;16545,4763;16545,4763;17297,4763;17297,4763;17297,4763;17297,4763;17297,4763;17297,7144;17297,4763;17297,7144;17297,7144;17297,7144;17297,7144;17297,7144;17297,7144;17297,7144;17297,7144;17297,7144;17297,4763;17297,4763;18050,4763;18050,4763;18050,4763;18050,4763;18050,4763;18050,4763;18050,4763;18050,4763;18050,4763;18050,4763;18050,7144;18050,7144;18802,7144;18802,7144;18802,7144;18802,4763;18802,4763;18802,7144;18802,7144;18802,7144;18802,4763;18802,4763;18802,4763;18802,4763;19555,4763;19555,7144;19555,7144;19555,4763;19555,4763;19555,4763;19555,4763;19555,4763;19555,4763;19555,4763;19555,4763;19555,4763;20307,4763;20307,4763;20307,4763;20307,4763;20307,7144;20307,4763;20307,4763;20307,4763;20307,4763;20307,4763;20307,7144;20307,7144;20307,7144;20307,7144;21060,4763;21060,4763;21060,4763;21060,4763;21060,7144;21060,7144;21060,4763;21060,7144;21060,7144;21060,7144;21060,4763;21060,4763;21803,4763;21803,4763;21803,4763;21803,2381;21803,2381;21803,4763;21803,4763;21803,4763;21803,4763;21803,4763;21803,4763;21803,2381;21803,2381;21803,4763;21803,4763;21803,4763;21803,2381;21803,2381;22555,2381;22555,4763;22555,4763;22555,4763;22555,4763;22555,4763;22555,4763;22555,2381;22555,4763;22555,4763;22555,4763;22555,4763;23308,4763;23308,4763;23308,4763;23308,4763;23308,4763;23308,4763;23308,4763;23308,4763;23308,4763;23308,4763;23308,4763;23308,4763;24060,4763;24060,4763;24060,4763;24060,4763;24060,4763;24060,4763;24060,4763;24060,4763;24060,7144;24060,7144;24060,7144;24060,7144;24060,4763;24060,4763;24813,4763;24813,4763;24813,4763;24813,4763;24813,4763;24813,4763;24813,4763;24813,4763;24813,4763;24813,2381;24813,2381;24813,4763;25565,4763;25565,4763;25565,4763;25565,4763;25565,4763;25565,4763;25565,4763;25565,4763;25565,4763;25565,4763;25565,4763;25565,4763;26318,4763;26318,4763;26318,4763;26318,4763;26318,4763;26318,4763;26318,4763;26318,4763;26318,4763;26318,4763;26318,4763;26318,4763;26318,4763;26318,4763;26318,4763;26318,4763;26318,4763;26318,4763;27070,4763;27070,4763;27070,7144;27070,7144;27070,7144;27070,7144;27070,4763;27070,4763;27070,4763;27070,4763;27070,4763;27070,4763;27823,4763;27823,4763;27823,4763;27823,4763;27823,4763;27823,7144;27823,7144;27823,4763;27823,7144;27823,4763;27823,4763;27823,7144;27823,4763;27823,4763;28575,4763;28575,4763;28575,4763;28575,4763;28575,4763;28575,4763;28575,4763;28575,4763;28575,4763;28575,7144;28575,7144;28575,7144"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835" o:spid="_x0000_s1385" style="position:absolute;left:14430;top:39100;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" path="m,3172r733,l733,r,l733,r,3172l733,r,3172l733,3172,733,r,l733,r,l1467,r,l1467,3172r,l1467,3172r,l1467,r,3172l1467,6353r,l1467,6353r,-3181l2200,3172,2200,r,l2200,r,l2200,3172r,3181l2200,6353r,l2200,6353r,-3181l2200,3172r734,l2934,3172r,l2934,3172r,l2934,3172,2934,r,3172l2934,3172r,l2934,3172r,3181l2934,6353r,-3181l2934,3172r,l2934,r,l2934,3172r,l3667,3172r,3181l3667,3172,3667,r,l3667,r,3172l3667,6353r,-3181l3667,6353r,-3181l3667,3172r734,l4401,3172r,l4401,6353r,l4401,3172r,l4401,3172r,l4401,3172r,l4401,6353r723,l5124,6353r,-3181l5124,3172,5124,r,l5124,r,l5124,3172r,l5124,3172r,l5858,3172,5858,r,l5858,r,l5858,3172r,3181l5858,9525r,-3172l5858,6353r,l5858,3172r733,l6591,3172r,3181l6591,6353r,l6591,6353r,l6591,6353r,l6591,6353r,l6591,6353r734,l7325,6353r,-3181l7325,3172r,l7325,3172r,l7325,6353r,-3181l7325,3172r,3181l7325,3172r,3181l7325,9525r,-3172l7325,6353r,l7325,6353r,l7325,6353r733,l8058,6353r,-3181l8058,3172r,3181l8058,3172r,3181l8058,9525r,-3172l8058,9525r,-3172l8058,6353r734,l8792,6353r,-3181l8792,3172r,l8792,3172r,l8792,3172r,l8792,6353r,-3181l8792,3172r733,3181l9525,6353r,l9525,9525r,l9525,6353r,l9525,6353r,-3181l9525,3172r,l9525,3172r733,6353l10258,9525r,l10258,6353r,-3181l10258,3172r,l10258,3172r,l10258,6353r,l10258,6353r734,l10992,6353r,-3181l10992,3172r,3181l10992,6353r,l10992,6353r,-3181l10992,3172r,l10992,6353r,l10992,9525r733,l11725,3172r,l11725,3172r,3181l11725,6353r,l11725,6353r,l11725,6353r,l11725,3172r734,l12459,3172r,3181l12459,6353r,3172l12459,9525r,l12459,9525r,-3172l12459,3172r,l12459,3172,12459,r,3172l12459,3172r,l12459,6353r,-3181l13192,3172r,l13192,3172r,3181l13192,6353r,l13192,6353r,-3181l13192,3172r,l13192,3172r,3181l13926,3172r,l13926,3172r,3181l13926,6353r,l13926,6353r,l13926,3172r,3181l13926,6353r,l14649,9525r,-3172l14649,9525r,-3172l14649,3172r,l14649,3172r,3181l14649,6353r,3172l14649,6353r,3172l15383,6353r,l15383,6353r,-3181l15383,6353r,3172l15383,6353r,3172l15383,6353r,l15383,3172r,l15383,3172r,l16116,6353r,-3181l16116,6353r,l16116,6353r,l16116,6353r,l16116,3172r,l16116,3172r,3181l16850,6353r,l16850,3172r,l16850,3172r,l16850,3172r,l16850,3172r,3181l16850,6353r,3172l16850,9525r,l16850,9525r,-3172l16850,6353r,l17583,3172r,3181l17583,9525r,l17583,9525r,l17583,9525r,l17583,9525r,l17583,9525r,-3172l18317,6353r,l18317,6353r,l18317,6353r,l18317,6353r,-3181l18317,3172r,3181l18317,r,6353l19050,6353r,l19050,6353r,l19050,6353r,l19050,6353r,l19050,6353r,l19050,6353r,l19050,6353r,l19783,6353r,l19783,9525r,l19783,6353r,l19783,6353r,l19783,9525r,l19783,6353r,l20517,6353r,l20517,9525r,-3172l20517,9525r,l20517,9525r,l20517,6353r,l20517,9525r,l21250,9525r,l21250,3172r,l21250,3172r,3181l21250,9525r,l21250,6353r,l21250,6353r,-3181l21984,6353r,-3181l21984,3172r,3181l21984,6353r,l21984,6353r,l21984,6353r,l21984,6353r,l21984,6353r,-3181l21984,3172,21984,r,3172l21984,6353r733,3172l22717,9525r,l22717,9525r,-3172l22717,6353r,l22717,6353r,l22717,9525r,-3172l22717,6353r,l22717,3172r734,l23451,3172r,l23451,6353r,l23451,6353r,l23451,6353r,l23451,6353r,l23451,6353r723,l24174,6353r,l24174,3172r,3181l24174,3172r,3181l24174,6353r,l24174,9525r,l24174,9525r734,-3172l24908,6353r,l24908,6353r,l24908,6353r,l24908,6353r,l24908,3172r,l24908,r733,l25641,3172r,l25641,6353r,l25641,6353r,3172l25641,9525r,l25641,9525r,-3172l25641,6353r734,l26375,6353r,-3181l26375,3172r,l26375,3172r,3181l26375,6353r,3172l26375,9525r,-3172l26375,3172r,l26375,6353r,l26375,9525r,l26375,6353r733,3172l27108,9525r,l27108,9525r,-3172l27108,6353r,-3181l27108,6353r,-3181l27108,6353r,l27108,9525r,l27108,9525r734,l27842,9525r,-3172l27842,6353r,l27842,3172r,3181l27842,9525r,l27842,9525r,l27842,6353r733,l28575,3172r,3181l28575,6353r,3172e" filled="f" strokeweight=".22047mm">
                  <v:path arrowok="t" o:connecttype="custom" o:connectlocs="0,3172;733,3172;733,0;733,0;733,0;733,3172;733,0;733,3172;733,3172;733,0;733,0;733,0;733,0;1467,0;1467,0;1467,3172;1467,3172;1467,3172;1467,3172;1467,0;1467,3172;1467,6353;1467,6353;1467,6353;1467,3172;2200,3172;2200,0;2200,0;2200,0;2200,0;2200,3172;2200,6353;2200,6353;2200,6353;2200,6353;2200,3172;2200,3172;2934,3172;2934,3172;2934,3172;2934,3172;2934,3172;2934,3172;2934,0;2934,3172;2934,3172;2934,3172;2934,3172;2934,6353;2934,6353;2934,3172;2934,3172;2934,3172;2934,0;2934,0;2934,3172;2934,3172;3667,3172;3667,6353;3667,3172;3667,0;3667,0;3667,0;3667,3172;3667,6353;3667,3172;3667,6353;3667,3172;3667,3172;4401,3172;4401,3172;4401,3172;4401,6353;4401,6353;4401,3172;4401,3172;4401,3172;4401,3172;4401,3172;4401,3172;4401,6353;5124,6353;5124,6353;5124,3172;5124,3172;5124,0;5124,0;5124,0;5124,0;5124,3172;5124,3172;5124,3172;5124,3172;5858,3172;5858,0;5858,0;5858,0;5858,0;5858,3172;5858,6353;5858,9525;5858,6353;5858,6353;5858,6353;5858,3172;6591,3172;6591,3172;6591,6353;6591,6353;6591,6353;6591,6353;6591,6353;6591,6353;6591,6353;6591,6353;6591,6353;6591,6353;7325,6353;7325,6353;7325,3172;7325,3172;7325,3172;7325,3172;7325,3172;7325,6353;7325,3172;7325,3172;7325,6353;7325,3172;7325,6353;7325,9525;7325,6353;7325,6353;7325,6353;7325,6353;7325,6353;7325,6353;8058,6353;8058,6353;8058,3172;8058,3172;8058,6353;8058,3172;8058,6353;8058,9525;8058,6353;8058,9525;8058,6353;8058,6353;8792,6353;8792,6353;8792,3172;8792,3172;8792,3172;8792,3172;8792,3172;8792,3172;8792,3172;8792,6353;8792,3172;8792,3172;9525,6353;9525,6353;9525,6353;9525,9525;9525,9525;9525,6353;9525,6353;9525,6353;9525,3172;9525,3172;9525,3172;9525,3172;10258,9525;10258,9525;10258,9525;10258,6353;10258,3172;10258,3172;10258,3172;10258,3172;10258,3172;10258,6353;10258,6353;10258,6353;10992,6353;10992,6353;10992,3172;10992,3172;10992,6353;10992,6353;10992,6353;10992,6353;10992,3172;10992,3172;10992,3172;10992,6353;10992,6353;10992,9525;11725,9525;11725,3172;11725,3172;11725,3172;11725,6353;11725,6353;11725,6353;11725,6353;11725,6353;11725,6353;11725,6353;11725,3172;12459,3172;12459,3172;12459,6353;12459,6353;12459,9525;12459,9525;12459,9525;12459,9525;12459,6353;12459,3172;12459,3172;12459,3172;12459,0;12459,3172;12459,3172;12459,3172;12459,6353;12459,3172;13192,3172;13192,3172;13192,3172;13192,6353;13192,6353;13192,6353;13192,6353;13192,3172;13192,3172;13192,3172;13192,3172;13192,6353;13926,3172;13926,3172;13926,3172;13926,6353;13926,6353;13926,6353;13926,6353;13926,6353;13926,3172;13926,6353;13926,6353;13926,6353;14649,9525;14649,6353;14649,9525;14649,6353;14649,3172;14649,3172;14649,3172;14649,6353;14649,6353;14649,9525;14649,6353;14649,9525;15383,6353;15383,6353;15383,6353;15383,3172;15383,6353;15383,9525;15383,6353;15383,9525;15383,6353;15383,6353;15383,3172;15383,3172;15383,3172;15383,3172;16116,6353;16116,3172;16116,6353;16116,6353;16116,6353;16116,6353;16116,6353;16116,6353;16116,3172;16116,3172;16116,3172;16116,6353;16850,6353;16850,6353;16850,3172;16850,3172;16850,3172;16850,3172;16850,3172;16850,3172;16850,3172;16850,6353;16850,6353;16850,9525;16850,9525;16850,9525;16850,9525;16850,6353;16850,6353;16850,6353;17583,3172;17583,6353;17583,9525;17583,9525;17583,9525;17583,9525;17583,9525;17583,9525;17583,9525;17583,9525;17583,9525;17583,6353;18317,6353;18317,6353;18317,6353;18317,6353;18317,6353;18317,6353;18317,6353;18317,3172;18317,3172;18317,6353;18317,0;18317,6353;19050,6353;19050,6353;19050,6353;19050,6353;19050,6353;19050,6353;19050,6353;19050,6353;19050,6353;19050,6353;19050,6353;19050,6353;19050,6353;19050,6353;19783,6353;19783,6353;19783,9525;19783,9525;19783,6353;19783,6353;19783,6353;19783,6353;19783,9525;19783,9525;19783,6353;19783,6353;20517,6353;20517,6353;20517,9525;20517,6353;20517,9525;20517,9525;20517,9525;20517,9525;20517,6353;20517,6353;20517,9525;20517,9525;21250,9525;21250,9525;21250,3172;21250,3172;21250,3172;21250,6353;21250,9525;21250,9525;21250,6353;21250,6353;21250,6353;21250,3172;21984,6353;21984,3172;21984,3172;21984,6353;21984,6353;21984,6353;21984,6353;21984,6353;21984,6353;21984,6353;21984,6353;21984,6353;21984,6353;21984,3172;21984,3172;21984,0;21984,3172;21984,6353;22717,9525;22717,9525;22717,9525;22717,9525;22717,6353;22717,6353;22717,6353;22717,6353;22717,6353;22717,9525;22717,6353;22717,6353;22717,6353;22717,3172;23451,3172;23451,3172;23451,3172;23451,6353;23451,6353;23451,6353;23451,6353;23451,6353;23451,6353;23451,6353;23451,6353;23451,6353;24174,6353;24174,6353;24174,6353;24174,3172;24174,6353;24174,3172;24174,6353;24174,6353;24174,6353;24174,9525;24174,9525;24174,9525;24908,6353;24908,6353;24908,6353;24908,6353;24908,6353;24908,6353;24908,6353;24908,6353;24908,6353;24908,3172;24908,3172;24908,0;25641,0;25641,3172;25641,3172;25641,6353;25641,6353;25641,6353;25641,9525;25641,9525;25641,9525;25641,9525;25641,6353;25641,6353;26375,6353;26375,6353;26375,3172;26375,3172;26375,3172;26375,3172;26375,6353;26375,6353;26375,9525;26375,9525;26375,6353;26375,3172;26375,3172;26375,6353;26375,6353;26375,9525;26375,9525;26375,6353;27108,9525;27108,9525;27108,9525;27108,9525;27108,6353;27108,6353;27108,3172;27108,6353;27108,3172;27108,6353;27108,6353;27108,9525;27108,9525;27108,9525;27842,9525;27842,9525;27842,6353;27842,6353;27842,6353;27842,3172;27842,6353;27842,9525;27842,9525;27842,9525;27842,9525;27842,6353;28575,6353;28575,3172;28575,6353;28575,6353;28575,9525"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836" o:spid="_x0000_s1386" style="position:absolute;left:14716;top:39100;width:285;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" path="m,9525r,l,6353r,l,6353r,l,9525r,l752,6353r,l752,6353r,-3181l752,3172r,l752,3172r,3181l752,6353r,l752,6353r,l1505,3172r,l1505,6353r,3172l1505,9525r,l1505,9525r,-3172l1505,6353r,3172l1505,6353r,l2257,6353r,-3181l2257,3172r,l2257,6353r,l2257,9525r,-3172l2257,9525r,l2257,9525r,-3172l2257,6353r,-3181l2257,6353r,l2257,6353r,l2257,6353r,l3010,6353r,l3010,9525r,l3010,9525r,-3172l3010,9525r,l3010,9525r,l3010,6353r,l3762,9525r,l3762,9525r,-3172l3762,3172,3762,r,3172l3762,3172r,3181l3762,6353r,l3762,3172r753,l4515,6353r,l4515,9525r,l4515,6353r,3172l4515,6353r,3172l4515,9525r,-3172l4515,3172r752,l5267,3172r,l5267,6353r,l5267,6353r,l5267,6353r,-3181l5267,6353r,l5267,6353r753,3172l6020,6353r,l6020,6353r,l6020,6353r,l6020,6353r,l6020,6353r,l6020,6353r752,l6772,6353r,l6772,6353r,-3181l6772,3172r,l6772,3172,6772,r,3172l6772,3172r,l6772,6353r,l7515,6353r,l7515,6353r,l7515,9525r,l7515,9525r,-3172l7515,9525r,l7515,6353r,l7515,6353r,l7515,6353r,l7515,3172r,l8268,3172r,l8268,6353r,l8268,3172r,3181l8268,6353r,l8268,9525r,-3172l8268,6353r,l9020,9525r,l9020,9525r,l9020,6353r,-3181l9020,6353r,l9020,6353r,l9020,6353r,l9773,6353r,l9773,3172r,3181l9773,9525r,-3172l9773,6353r,l9773,9525r,l9773,6353r,l10525,6353r,l10525,9525r,-3172l10525,6353r,l10525,6353r,3172l10525,9525r,-3172l10525,6353r,l10525,3172r,3181l11278,6353r,l11278,3172r,3181l11278,3172r,l11278,6353r,-3181l11278,3172r,l11278,3172r,l12030,6353r,l12030,6353r,l12030,3172r,l12030,3172r,l12030,3172r,l12030,3172r,3181l12030,6353r,l12030,6353r,l12030,6353r,-3181l12783,6353r,-3181l12783,3172r,3181l12783,6353r,l12783,6353r,l12783,r,3172l12783,3172r,l13535,6353r,-3181l13535,3172r,l13535,3172r,3181l13535,6353r,l13535,9525r,-3172l13535,3172r,l14288,6353r,l14288,6353r,l14288,6353r,l14288,6353r,l14288,6353r,l14288,3172r,3181l14288,6353r,l15040,6353r,l15040,6353r,l15040,3172,15040,r,l15040,3172r,l15040,6353r,l15040,6353r752,l15792,6353r,-3181l15792,3172r,3181l15792,3172,15792,r,l15792,r,3172l15792,3172r,l16545,3172r,l16545,3172r,3181l16545,3172r,l16545,3172r,l16545,3172r,3181l16545,6353r,l17297,6353r,l17297,6353r,l17297,9525r,-3172l17297,6353r,l17297,3172r,l17297,3172r,l17297,3172r,l17297,6353r,l17297,6353r,l18050,3172r,3181l18050,6353r,l18050,6353r,l18050,6353r,l18050,3172r,l18050,9525r,l18802,9525r,l18802,6353r,l18802,6353r,l18802,6353r,-3181l18802,6353r,-3181l18802,3172r,3181l18802,6353r,3172l19555,6353r,3172l19555,6353r,l19555,6353r,l19555,6353r,l19555,9525r,-3172l19555,6353r,l20307,6353r,l20307,6353r,l20307,3172r,3181l20307,9525r,l20307,9525r,-3172l20307,3172r,l21060,6353r,l21060,9525r,-3172l21060,6353r,l21060,3172r,3181l21060,6353r,l21060,6353r,l21803,3172r,l21803,3172r,l21803,6353r,l21803,6353r,3172l21803,6353r,l21803,6353r,-3181l21803,6353r,l21803,3172r,l21803,6353r,3172l22555,9525r,l22555,9525r,-3172l22555,6353r,3172l22555,6353r,l22555,6353r,l22555,6353r,l22555,9525r,l23308,9525r,l23308,9525r,-3172l23308,3172r,3181l23308,6353r,l23308,9525r,l23308,9525r,l24060,9525r,-3172l24060,6353r,l24060,3172r,l24060,6353r,3172l24060,9525r,l24060,6353r,3172l24813,9525r,-3172l24813,6353r,-3181l24813,3172r,3181l24813,6353r,3172l24813,9525r,l24813,9525r,-3172l25565,6353r,l25565,6353r,l25565,6353r,l25565,9525r,-3172l25565,6353r,3172l25565,9525r,l26318,6353r,l26318,6353r,l26318,9525r,l26318,9525r,l26318,9525r,-3172l26318,9525r,-3172l27070,6353r,l27070,6353r,l27070,9525r,l27070,9525r,l27070,9525r,l27070,9525r,l27070,6353r,3172l27070,9525r,l27070,9525r,l27070,9525r,l27823,9525r,l27823,9525r,-3172l27823,6353r,-3181l27823,6353r,3172l27823,9525r,l27823,9525r,l28575,9525r,l28575,6353r,3172l28575,6353r,-3181l28575,6353r,l28575,6353r,3172e" filled="f" strokeweight=".22047mm">
                  <v:path arrowok="t" o:connecttype="custom" o:connectlocs="0,9525;0,9525;0,6353;0,6353;0,6353;0,6353;0,9525;0,9525;752,6353;752,6353;752,6353;752,3172;752,3172;752,3172;752,3172;752,6353;752,6353;752,6353;752,6353;752,6353;1505,3172;1505,3172;1505,6353;1505,9525;1505,9525;1505,9525;1505,9525;1505,6353;1505,6353;1505,9525;1505,6353;1505,6353;2257,6353;2257,3172;2257,3172;2257,3172;2257,6353;2257,6353;2257,9525;2257,6353;2257,9525;2257,9525;2257,9525;2257,6353;2257,6353;2257,3172;2257,6353;2257,6353;2257,6353;2257,6353;2257,6353;2257,6353;3010,6353;3010,6353;3010,9525;3010,9525;3010,9525;3010,6353;3010,9525;3010,9525;3010,9525;3010,9525;3010,6353;3010,6353;3762,9525;3762,9525;3762,9525;3762,6353;3762,3172;3762,0;3762,3172;3762,3172;3762,6353;3762,6353;3762,6353;3762,3172;4515,3172;4515,6353;4515,6353;4515,9525;4515,9525;4515,6353;4515,9525;4515,6353;4515,9525;4515,9525;4515,6353;4515,3172;5267,3172;5267,3172;5267,3172;5267,6353;5267,6353;5267,6353;5267,6353;5267,6353;5267,3172;5267,6353;5267,6353;5267,6353;6020,9525;6020,6353;6020,6353;6020,6353;6020,6353;6020,6353;6020,6353;6020,6353;6020,6353;6020,6353;6020,6353;6020,6353;6772,6353;6772,6353;6772,6353;6772,6353;6772,3172;6772,3172;6772,3172;6772,3172;6772,0;6772,3172;6772,3172;6772,3172;6772,6353;6772,6353;7515,6353;7515,6353;7515,6353;7515,6353;7515,9525;7515,9525;7515,9525;7515,6353;7515,9525;7515,9525;7515,6353;7515,6353;7515,6353;7515,6353;7515,6353;7515,6353;7515,3172;7515,3172;8268,3172;8268,3172;8268,6353;8268,6353;8268,3172;8268,6353;8268,6353;8268,6353;8268,9525;8268,6353;8268,6353;8268,6353;9020,9525;9020,9525;9020,9525;9020,9525;9020,6353;9020,3172;9020,6353;9020,6353;9020,6353;9020,6353;9020,6353;9020,6353;9773,6353;9773,6353;9773,3172;9773,6353;9773,9525;9773,6353;9773,6353;9773,6353;9773,9525;9773,9525;9773,6353;9773,6353;10525,6353;10525,6353;10525,9525;10525,6353;10525,6353;10525,6353;10525,6353;10525,9525;10525,9525;10525,6353;10525,6353;10525,6353;10525,3172;10525,6353;11278,6353;11278,6353;11278,3172;11278,6353;11278,3172;11278,3172;11278,6353;11278,3172;11278,3172;11278,3172;11278,3172;11278,3172;12030,6353;12030,6353;12030,6353;12030,6353;12030,3172;12030,3172;12030,3172;12030,3172;12030,3172;12030,3172;12030,3172;12030,6353;12030,6353;12030,6353;12030,6353;12030,6353;12030,6353;12030,3172;12783,6353;12783,3172;12783,3172;12783,6353;12783,6353;12783,6353;12783,6353;12783,6353;12783,0;12783,3172;12783,3172;12783,3172;13535,6353;13535,3172;13535,3172;13535,3172;13535,3172;13535,6353;13535,6353;13535,6353;13535,9525;13535,6353;13535,3172;13535,3172;14288,6353;14288,6353;14288,6353;14288,6353;14288,6353;14288,6353;14288,6353;14288,6353;14288,6353;14288,6353;14288,3172;14288,6353;14288,6353;14288,6353;15040,6353;15040,6353;15040,6353;15040,6353;15040,3172;15040,0;15040,0;15040,3172;15040,3172;15040,6353;15040,6353;15040,6353;15792,6353;15792,6353;15792,3172;15792,3172;15792,6353;15792,3172;15792,0;15792,0;15792,0;15792,3172;15792,3172;15792,3172;16545,3172;16545,3172;16545,3172;16545,6353;16545,3172;16545,3172;16545,3172;16545,3172;16545,3172;16545,6353;16545,6353;16545,6353;17297,6353;17297,6353;17297,6353;17297,6353;17297,9525;17297,6353;17297,6353;17297,6353;17297,3172;17297,3172;17297,3172;17297,3172;17297,3172;17297,3172;17297,6353;17297,6353;17297,6353;17297,6353;18050,3172;18050,6353;18050,6353;18050,6353;18050,6353;18050,6353;18050,6353;18050,6353;18050,3172;18050,3172;18050,9525;18050,9525;18802,9525;18802,9525;18802,6353;18802,6353;18802,6353;18802,6353;18802,6353;18802,3172;18802,6353;18802,3172;18802,3172;18802,6353;18802,6353;18802,9525;19555,6353;19555,9525;19555,6353;19555,6353;19555,6353;19555,6353;19555,6353;19555,6353;19555,9525;19555,6353;19555,6353;19555,6353;20307,6353;20307,6353;20307,6353;20307,6353;20307,3172;20307,6353;20307,9525;20307,9525;20307,9525;20307,6353;20307,3172;20307,3172;21060,6353;21060,6353;21060,9525;21060,6353;21060,6353;21060,6353;21060,3172;21060,6353;21060,6353;21060,6353;21060,6353;21060,6353;21803,3172;21803,3172;21803,3172;21803,3172;21803,6353;21803,6353;21803,6353;21803,9525;21803,6353;21803,6353;21803,6353;21803,3172;21803,6353;21803,6353;21803,3172;21803,3172;21803,6353;21803,9525;22555,9525;22555,9525;22555,9525;22555,6353;22555,6353;22555,9525;22555,6353;22555,6353;22555,6353;22555,6353;22555,6353;22555,6353;22555,9525;22555,9525;23308,9525;23308,9525;23308,9525;23308,6353;23308,3172;23308,6353;23308,6353;23308,6353;23308,9525;23308,9525;23308,9525;23308,9525;24060,9525;24060,6353;24060,6353;24060,6353;24060,3172;24060,3172;24060,6353;24060,9525;24060,9525;24060,9525;24060,6353;24060,9525;24813,9525;24813,6353;24813,6353;24813,3172;24813,3172;24813,6353;24813,6353;24813,9525;24813,9525;24813,9525;24813,9525;24813,6353;25565,6353;25565,6353;25565,6353;25565,6353;25565,6353;25565,6353;25565,9525;25565,6353;25565,6353;25565,9525;25565,9525;25565,9525;26318,6353;26318,6353;26318,6353;26318,6353;26318,9525;26318,9525;26318,9525;26318,9525;26318,9525;26318,6353;26318,9525;26318,6353;27070,6353;27070,6353;27070,6353;27070,6353;27070,9525;27070,9525;27070,9525;27070,9525;27070,9525;27070,9525;27070,9525;27070,9525;27070,6353;27070,9525;27070,9525;27070,9525;27070,9525;27070,9525;27070,9525;27070,9525;27823,9525;27823,9525;27823,9525;27823,6353;27823,6353;27823,3172;27823,6353;27823,9525;27823,9525;27823,9525;27823,9525;27823,9525;28575,9525;28575,9525;28575,6353;28575,9525;28575,6353;28575,3172;28575,6353;28575,6353;28575,6353;28575,9525"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837" o:spid="_x0000_s1387" style="position:absolute;left:15001;top:24241;width:286;height:14859;visibility:visible;mso-wrap-style:square;v-text-anchor:middle" coordsize="28575,1485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" path="m,1485900r,l,1485900r733,l733,1485900r,l733,1485900r,-724l733,1485176r,l733,1485176r,l733,1485176r,724l733,1485900r734,l1467,1485900r,l1467,1485900r,-724l1467,1485176r,l1467,1485176r,724l1467,1485900r,-724l1467,1485176r733,l2200,1485176r,l2200,1485176r,724l2200,1485900r,l2200,1485900r,l2200,1485900r,l2200,1485176r,l2200,1485176r734,l2934,1484462r,714l2934,1485176r,l2934,1485900r,l2934,1485176r,-714l2934,1484462r,714l2934,1485176r,l2934,1485900r,l2934,1485176r,l2934,1485176r733,l3667,1485900r,l3667,1485900r,-724l3667,1485176r,l3667,1485176r,l3667,1485176r,724l3667,1485176r734,724l4401,1485900r,l4401,1485900r,l4401,1485176r,l4401,1485900r,l4401,1485900r,l4401,1485900r723,l5124,1485900r,l5124,1485900r,l5124,1485176r,724l5124,1485176r,l5124,1485900r,-724l5124,1485176r734,l5858,1485176r,-714l5858,1484462r,714l5858,1485176r,l5858,1485900r,l5858,1485900r,l5858,1485176r,l5858,1484462r733,714l6591,1485176r,l6591,1485900r,l6591,1485900r,l6591,1485900r,l6591,1485900r,-724l6591,1485176r734,l7325,1485176r,l7325,1485176r,l7325,1485900r,l7325,1485900r,l7325,1485900r,-724l7325,1485176r,l7325,1485176r,724l7325,1485900r,l7325,1485900r733,l8058,1485900r,l8058,1485900r,-724l8058,1485176r,724l8058,1485900r,l8058,1485900r,-724l8058,1485176r734,724l8792,1485176r,724l8792,1485900r,-724l8792,1485900r,-724l8792,1485176r,l8792,1485176r,l8792,1485176r733,l9525,1485900r,-724l9525,1485176r,l9525,1485176r,l9525,1485176r,l9525,1484462r,714l9525,1485176r,l9525,1484462r733,714l10258,1485176r,724l10258,1485900r,l10258,1485900r,-724l10258,1485176r,l10258,1485900r,-724l10258,1485900r734,l10992,1485176r,724l10992,1485900r,l10992,1485900r,l10992,1485176r,-714l10992,1484462r,l10992,1484462r733,714l11725,1485176r,l11725,1485176r,l11725,1485176r,l11725,1485900r,l11725,1485900r,l11725,1485900r734,-724l12459,1484462r,714l12459,1485176r,l12459,1485176r,l12459,1485900r,l12459,1485900r,-724l12459,1485176r,l12459,1485176r,l12459,1485176r,l12459,1484462r733,714l13192,1485176r,l13192,1485900r,l13192,1485900r,-724l13192,1485176r,l13192,1485176r,l13192,1485176r734,l13926,1485176r,-714l13926,1484462r,-724l13926,1484462r,714l13926,1484462r,l13926,1483738r,l13926,1483738r,l13926,1483738r723,l14649,1483738r,l14649,1483738r,-715l14649,1483023r,715l14649,1483738r,l14649,1483738r,-715l14649,1482300r734,l15383,1482300r,-715l15383,1481585r,l15383,1481585r,-724l15383,1480147r,l15383,1480147r,l15383,1480147r733,-724l16116,1479423r,-714l16116,1478709r,-724l16116,1477261r,l16116,1476547r,-725l16116,1475108r,l16116,1474384r734,-714l16850,1472946r,l16850,1471508r,l16850,1471508r,-715l16850,1469346r,l16850,1467907r,-714l16850,1466469r,-714l16850,1464316r,-724l16850,1462154r,-1438l16850,1459278r733,-724l17583,1457115r,-2152l17583,1454239r,-1438l17583,1451362r,-723l17583,1449200r,-2153l17583,1445600r,-2153l17583,1441285r,-1438l17583,1437694r734,-2162l18317,1433370r,-2153l18317,1429779r,-2886l18317,1424740r,-2886l18317,1418977r,-2876l18317,1413948r,-2886l18317,1408186r733,-3601l19050,1401709r,-3591l19050,1395231r,-2876l19050,1388755r,-4315l19050,1380839r,-4315l19050,1372210r,-3601l19050,1364294r733,-4314l19783,1355655r,-4315l19783,1346302r,-5039l19783,1336234r,-5039l19783,1326156r,-5753l19783,1314640r,-5753l19783,1303134r734,-5762l20517,1291619r,-5754l20517,1278665r,-6477l20517,1265711r,-6477l20517,1252042r,-6477l20517,1238374r,-7915l20517,1223258r733,-7916l21250,1206713r,-7201l21250,1190882r,-7915l21250,1174328r,-8630l21250,1157783r,-9363l21250,1139790r,-9353l21250,1121083r734,-9353l21984,1102376r,-9354l21984,1082945r,-10078l21984,1062076r,-10078l21984,1041206r,-10067l21984,1019623r,-10792l21984,998039r,-10801l21984,975731r,-11515l21984,952700r,-11506l21984,928954r,-11506l21984,905208r733,-12230l22717,881463r,-12231l22717,856279r,-12945l22717,831094r,-12230l22717,805196r,-11516l22717,780726r,-12954l22717,755542r734,-13668l23451,728196r,-12230l23451,703012r,-13669l23451,676389r,-14392l23451,649767r,-13668l23451,623145r,-12954l23451,596522r723,-13678l24174,570614r,-13668l24174,544706r,-13668l24174,517369r,-12239l24174,492185r,-13678l24174,465554r,-13669l24174,438931r734,-11506l24908,415185r,-12230l24908,390725r,-12954l24908,365541r,-12240l24908,341795r,-12230l24908,317325r,-11506l24908,294304r733,-10792l25641,271996r,-10078l25641,251127r,-11516l25641,229543r,-10078l25641,208674r,-8639l25641,189967r,-10078l25641,171260r,-8640l25641,153267r734,-8630l26375,136722r,-8639l26375,119444r,-7192l26375,104337r,-7191l26375,90669r,-7201l26375,76991r,-5753l26375,66199r,-6477l26375,53969r,-5039l26375,43891r,-4315l26375,35262r733,-4325l27108,26623r,-3601l27108,20145r,-2152l27108,15107r,-3591l27108,8639r,-2162l27108,5039r,-1438l27108,2162r734,-724l27842,r,l27842,r,l27842,r,1438l27842,2162r,1439l27842,4315r,1438l27842,7915r733,1438l28575,11516r,2876e" filled="f" strokeweight=".22047mm">
                  <v:path arrowok="t" o:connecttype="custom" o:connectlocs="0,1485900;0,1485900;0,1485900;733,1485900;733,1485900;733,1485900;733,1485900;733,1485176;733,1485176;733,1485176;733,1485176;733,1485176;733,1485176;733,1485900;733,1485900;1467,1485900;1467,1485900;1467,1485900;1467,1485900;1467,1485176;1467,1485176;1467,1485176;1467,1485176;1467,1485900;1467,1485900;1467,1485176;1467,1485176;2200,1485176;2200,1485176;2200,1485176;2200,1485176;2200,1485900;2200,1485900;2200,1485900;2200,1485900;2200,1485900;2200,1485900;2200,1485900;2200,1485176;2200,1485176;2200,1485176;2934,1485176;2934,1484462;2934,1485176;2934,1485176;2934,1485176;2934,1485900;2934,1485900;2934,1485176;2934,1484462;2934,1484462;2934,1485176;2934,1485176;2934,1485176;2934,1485900;2934,1485900;2934,1485176;2934,1485176;2934,1485176;3667,1485176;3667,1485900;3667,1485900;3667,1485900;3667,1485176;3667,1485176;3667,1485176;3667,1485176;3667,1485176;3667,1485176;3667,1485900;3667,1485176;4401,1485900;4401,1485900;4401,1485900;4401,1485900;4401,1485900;4401,1485176;4401,1485176;4401,1485900;4401,1485900;4401,1485900;4401,1485900;4401,1485900;5124,1485900;5124,1485900;5124,1485900;5124,1485900;5124,1485900;5124,1485176;5124,1485900;5124,1485176;5124,1485176;5124,1485900;5124,1485176;5124,1485176;5858,1485176;5858,1485176;5858,1484462;5858,1484462;5858,1485176;5858,1485176;5858,1485176;5858,1485900;5858,1485900;5858,1485900;5858,1485900;5858,1485176;5858,1485176;5858,1484462;6591,1485176;6591,1485176;6591,1485176;6591,1485900;6591,1485900;6591,1485900;6591,1485900;6591,1485900;6591,1485900;6591,1485900;6591,1485176;6591,1485176;7325,1485176;7325,1485176;7325,1485176;7325,1485176;7325,1485176;7325,1485900;7325,1485900;7325,1485900;7325,1485900;7325,1485900;7325,1485176;7325,1485176;7325,1485176;7325,1485176;7325,1485900;7325,1485900;7325,1485900;7325,1485900;8058,1485900;8058,1485900;8058,1485900;8058,1485900;8058,1485176;8058,1485176;8058,1485900;8058,1485900;8058,1485900;8058,1485900;8058,1485176;8058,1485176;8792,1485900;8792,1485176;8792,1485900;8792,1485900;8792,1485176;8792,1485900;8792,1485176;8792,1485176;8792,1485176;8792,1485176;8792,1485176;8792,1485176;9525,1485176;9525,1485900;9525,1485176;9525,1485176;9525,1485176;9525,1485176;9525,1485176;9525,1485176;9525,1485176;9525,1484462;9525,1485176;9525,1485176;9525,1485176;9525,1484462;10258,1485176;10258,1485176;10258,1485900;10258,1485900;10258,1485900;10258,1485900;10258,1485176;10258,1485176;10258,1485176;10258,1485900;10258,1485176;10258,1485900;10992,1485900;10992,1485176;10992,1485900;10992,1485900;10992,1485900;10992,1485900;10992,1485900;10992,1485176;10992,1484462;10992,1484462;10992,1484462;10992,1484462;11725,1485176;11725,1485176;11725,1485176;11725,1485176;11725,1485176;11725,1485176;11725,1485176;11725,1485900;11725,1485900;11725,1485900;11725,1485900;11725,1485900;12459,1485176;12459,1484462;12459,1485176;12459,1485176;12459,1485176;12459,1485176;12459,1485176;12459,1485900;12459,1485900;12459,1485900;12459,1485176;12459,1485176;12459,1485176;12459,1485176;12459,1485176;12459,1485176;12459,1485176;12459,1484462;13192,1485176;13192,1485176;13192,1485176;13192,1485900;13192,1485900;13192,1485900;13192,1485176;13192,1485176;13192,1485176;13192,1485176;13192,1485176;13192,1485176;13926,1485176;13926,1485176;13926,1484462;13926,1484462;13926,1483738;13926,1484462;13926,1485176;13926,1484462;13926,1484462;13926,1483738;13926,1483738;13926,1483738;13926,1483738;13926,1483738;14649,1483738;14649,1483738;14649,1483738;14649,1483738;14649,1483023;14649,1483023;14649,1483738;14649,1483738;14649,1483738;14649,1483738;14649,1483023;14649,1482300;15383,1482300;15383,1482300;15383,1481585;15383,1481585;15383,1481585;15383,1481585;15383,1480861;15383,1480147;15383,1480147;15383,1480147;15383,1480147;15383,1480147;16116,1479423;16116,1479423;16116,1478709;16116,1478709;16116,1477985;16116,1477261;16116,1477261;16116,1476547;16116,1475822;16116,1475108;16116,1475108;16116,1474384;16850,1473670;16850,1472946;16850,1472946;16850,1471508;16850,1471508;16850,1471508;16850,1470793;16850,1469346;16850,1469346;16850,1467907;16850,1467193;16850,1466469;16850,1465755;16850,1464316;16850,1463592;16850,1462154;16850,1460716;16850,1459278;17583,1458554;17583,1457115;17583,1454963;17583,1454239;17583,1452801;17583,1451362;17583,1450639;17583,1449200;17583,1447047;17583,1445600;17583,1443447;17583,1441285;17583,1439847;17583,1437694;18317,1435532;18317,1433370;18317,1431217;18317,1429779;18317,1426893;18317,1424740;18317,1421854;18317,1418977;18317,1416101;18317,1413948;18317,1411062;18317,1408186;19050,1404585;19050,1401709;19050,1398118;19050,1395231;19050,1392355;19050,1388755;19050,1384440;19050,1380839;19050,1376524;19050,1372210;19050,1368609;19050,1364294;19783,1359980;19783,1355655;19783,1351340;19783,1346302;19783,1341263;19783,1336234;19783,1331195;19783,1326156;19783,1320403;19783,1314640;19783,1308887;19783,1303134;20517,1297372;20517,1291619;20517,1285865;20517,1278665;20517,1272188;20517,1265711;20517,1259234;20517,1252042;20517,1245565;20517,1238374;20517,1230459;20517,1223258;21250,1215342;21250,1206713;21250,1199512;21250,1190882;21250,1182967;21250,1174328;21250,1165698;21250,1157783;21250,1148420;21250,1139790;21250,1130437;21250,1121083;21984,1111730;21984,1102376;21984,1093022;21984,1082945;21984,1072867;21984,1062076;21984,1051998;21984,1041206;21984,1031139;21984,1019623;21984,1008831;21984,998039;21984,987238;21984,975731;21984,964216;21984,952700;21984,941194;21984,928954;21984,917448;21984,905208;22717,892978;22717,881463;22717,869232;22717,856279;22717,843334;22717,831094;22717,818864;22717,805196;22717,793680;22717,780726;22717,767772;22717,755542;23451,741874;23451,728196;23451,715966;23451,703012;23451,689343;23451,676389;23451,661997;23451,649767;23451,636099;23451,623145;23451,610191;23451,596522;24174,582844;24174,570614;24174,556946;24174,544706;24174,531038;24174,517369;24174,505130;24174,492185;24174,478507;24174,465554;24174,451885;24174,438931;24908,427425;24908,415185;24908,402955;24908,390725;24908,377771;24908,365541;24908,353301;24908,341795;24908,329565;24908,317325;24908,305819;24908,294304;25641,283512;25641,271996;25641,261918;25641,251127;25641,239611;25641,229543;25641,219465;25641,208674;25641,200035;25641,189967;25641,179889;25641,171260;25641,162620;25641,153267;26375,144637;26375,136722;26375,128083;26375,119444;26375,112252;26375,104337;26375,97146;26375,90669;26375,83468;26375,76991;26375,71238;26375,66199;26375,59722;26375,53969;26375,48930;26375,43891;26375,39576;26375,35262;27108,30937;27108,26623;27108,23022;27108,20145;27108,17993;27108,15107;27108,11516;27108,8639;27108,6477;27108,5039;27108,3601;27108,2162;27842,1438;27842,0;27842,0;27842,0;27842,0;27842,0;27842,1438;27842,2162;27842,3601;27842,4315;27842,5753;27842,7915;28575,9353;28575,11516;28575,14392"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838" o:spid="_x0000_s1388" style="position:absolute;left:15287;top:24431;width:286;height:14669;visibility:visible;mso-wrap-style:square;v-text-anchor:middle" coordsize="28575,146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" path="m,l,2153,,5753,,8630r,3590l,15821r,3591l,23727r,5038l,33795r752,5029l752,43139r,5039l752,53207r,5038l752,65437r,5753l752,78372r,5753l752,90602r,6467l752,103546r,6468l752,117205r753,7191l1505,131588r,7906l1505,148123r,7192l1505,163944r,7192l1505,179765r,8621l1505,196301r,8630l1505,213560r752,9344l2257,231534r,9344l2257,249507r,8630l2257,267481r,10068l2257,286903r,9343l2257,305591r,9353l2257,325012r753,10059l3010,345138r,9354l3010,363836r,10782l3010,383972r,9344l3010,403384r,10068l3010,422796r,10792l3010,443646r,10068l3010,463782r,10068l3010,483918r,10068l3010,504054r752,10782l3762,524904r,9344l3762,544316r,10068l3762,563728r,10791l3762,584587r,9345l3762,603275r,10068l3762,622697r753,10058l4515,642109r,10068l4515,662235r,10068l4515,681657r,8629l4515,698906r,9354l4515,716890r,9344l4515,735578r752,10068l5267,754275r,8630l5267,772249r,9354l5267,790232r,8630l5267,808206r,7906l5267,824027r,9344l5267,842000r,7906l5267,857822r753,8629l6020,874357r,8630l6020,891616r,7192l6020,906713r,7916l6020,922534r,7192l6020,936917r,7906l6020,952014r752,7192l6772,966397r,7191l6772,980056r,7915l6772,995153r,5753l6772,1008098r,7191l6772,1022480r,6468l6772,1034701r743,7191l7515,1046931r,6467l7515,1059875r,6468l7515,1072096r,6467l7515,1084316r,5754l7515,1095108r,5753l7515,1106605r,6477l7515,1118111r,5753l7515,1128903r,5029l7515,1138961r753,5039l8268,1149029r,5753l8268,1159821r,5029l8268,1169889r,4305l8268,1178509r,4315l8268,1187139r,4315l8268,1195054r752,5029l9020,1204398r,4315l9020,1213028r,4315l9020,1220934r,4315l9020,1229563r,3601l9020,1236755r,3600l9020,1243946r,3591l9020,1250414r753,3600l9773,1257605r,3600l9773,1264796r,3601l9773,1271273r,2877l9773,1277741r,3600l9773,1284218r,3591l9773,1289961r752,2877l10525,1295000r,2877l10525,1300753r,2877l10525,1306506r,2877l10525,1311535r,3601l10525,1318012r,2153l10525,1322318r753,2162l11278,1327357r,2152l11278,1331671r,2153l11278,1335986r,2153l11278,1340301r,2153l11278,1344616r,2152l11278,1348207r752,2162l12030,1353245r,1439l12030,1356836r,724l12030,1359713r,1438l12030,1363304r,1438l12030,1366904r,1438l12030,1370495r,1438l12030,1373372r,724l12030,1376248r,1439l12030,1379125r753,1438l12783,1382001r,1439l12783,1384164r,2152l12783,1387755r,1438l12783,1389917r,1438l12783,1392784r,1438l12783,1394946r,1438l12783,1397822r752,715l13535,1399975r,724l13535,1401413r,724l13535,1403575r,715l13535,1405728r,1438l13535,1407890r,1439l13535,1410767r753,714l14288,1411481r,724l14288,1412920r,2162l14288,1415796r,724l14288,1417234r,l14288,1418672r,l14288,1419397r752,1438l15040,1422273r,714l15040,1423711r,715l15040,1425150r,l15040,1425864r,724l15040,1427302r,l15040,1428740r752,l15792,1430179r,l15792,1430893r,l15792,1431617r,715l15792,1432332r,723l15792,1434494r,l15792,1435208r753,724l16545,1435932r,l16545,1435932r,l16545,1436646r,724l16545,1438085r,723l16545,1438808r,715l16545,1439523r752,724l17297,1441685r,l17297,1441685r,715l17297,1442400r,723l17297,1443123r,715l17297,1444562r,l17297,1445276r,l17297,1445276r,724l17297,1446000r,l17297,1446714r,l17297,1446714r753,l18050,1447438r,714l18050,1448876r,l18050,1448876r,l18050,1448876r,l18050,1448876r,1439l18050,1450315r752,l18802,1451029r,l18802,1451029r,724l18802,1451753r,l18802,1451753r,l18802,1451753r,714l18802,1452467r753,l19555,1453191r,l19555,1453906r,l19555,1454630r,l19555,1454630r,l19555,1455344r,l19555,1454630r752,714l20307,1455344r,724l20307,1456068r,l20307,1456068r,l20307,1456068r,714l20307,1456782r,l20307,1457506r753,-724l21060,1457506r,l21060,1457506r,l21060,1457506r,714l21060,1458220r,l21060,1458944r,l21060,1458220r,724l21060,1458944r743,-724l21803,1458944r,715l21803,1459659r,l21803,1459659r,l21803,1460383r,l21803,1460383r,-724l21803,1459659r,l21803,1460383r,l21803,1460383r,714l21803,1461097r752,l22555,1461097r,l22555,1461097r,l22555,1461097r,l22555,1461097r,-714l22555,1461097r,l22555,1461097r753,724l23308,1461097r,l23308,1461821r,l23308,1461821r,l23308,1461821r,714l23308,1462535r,l23308,1462535r752,724l24060,1463259r,l24060,1463259r,l24060,1463259r,-724l24060,1463259r,l24060,1463259r,l24060,1463259r753,l24813,1463259r,l24813,1463259r,l24813,1463259r,714l24813,1463259r,714l24813,1463973r,-714l24813,1463973r752,-714l25565,1463259r,l25565,1463973r,l25565,1464697r,l25565,1464697r,l25565,1463973r,l25565,1463973r,l25565,1463973r753,724l26318,1463973r,724l26318,1464697r,l26318,1464697r,l26318,1464697r,l26318,1465412r,l26318,1465412r752,-715l27070,1464697r,l27070,1464697r,l27070,1464697r,l27070,1464697r,l27070,1464697r,715l27070,1465412r,-715l27070,1465412r,l27070,1466126r,724l27070,1466850r753,-724l27823,1466126r,l27823,1465412r,l27823,1465412r,l27823,1465412r,l27823,1466126r,l27823,1466126r752,l28575,1466126r,l28575,1466850r,-724l28575,1466126r,l28575,1465412e" filled="f" strokeweight=".22047mm">
                  <v:path arrowok="t" o:connecttype="custom" o:connectlocs="0,0;0,2153;0,5753;0,8630;0,12220;0,15821;0,19412;0,23727;0,28765;0,33795;752,38824;752,43139;752,48178;752,53207;752,58245;752,65437;752,71190;752,78372;752,84125;752,90602;752,97069;752,103546;752,110014;752,117205;1505,124396;1505,131588;1505,139494;1505,148123;1505,155315;1505,163944;1505,171136;1505,179765;1505,188386;1505,196301;1505,204931;1505,213560;2257,222904;2257,231534;2257,240878;2257,249507;2257,258137;2257,267481;2257,277549;2257,286903;2257,296246;2257,305591;2257,314944;2257,325012;3010,335071;3010,345138;3010,354492;3010,363836;3010,374618;3010,383972;3010,393316;3010,403384;3010,413452;3010,422796;3010,433588;3010,443646;3010,453714;3010,463782;3010,473850;3010,483918;3010,493986;3010,504054;3762,514836;3762,524904;3762,534248;3762,544316;3762,554384;3762,563728;3762,574519;3762,584587;3762,593932;3762,603275;3762,613343;3762,622697;4515,632755;4515,642109;4515,652177;4515,662235;4515,672303;4515,681657;4515,690286;4515,698906;4515,708260;4515,716890;4515,726234;4515,735578;5267,745646;5267,754275;5267,762905;5267,772249;5267,781603;5267,790232;5267,798862;5267,808206;5267,816112;5267,824027;5267,833371;5267,842000;5267,849906;5267,857822;6020,866451;6020,874357;6020,882987;6020,891616;6020,898808;6020,906713;6020,914629;6020,922534;6020,929726;6020,936917;6020,944823;6020,952014;6772,959206;6772,966397;6772,973588;6772,980056;6772,987971;6772,995153;6772,1000906;6772,1008098;6772,1015289;6772,1022480;6772,1028948;6772,1034701;7515,1041892;7515,1046931;7515,1053398;7515,1059875;7515,1066343;7515,1072096;7515,1078563;7515,1084316;7515,1090070;7515,1095108;7515,1100861;7515,1106605;7515,1113082;7515,1118111;7515,1123864;7515,1128903;7515,1133932;7515,1138961;8268,1144000;8268,1149029;8268,1154782;8268,1159821;8268,1164850;8268,1169889;8268,1174194;8268,1178509;8268,1182824;8268,1187139;8268,1191454;8268,1195054;9020,1200083;9020,1204398;9020,1208713;9020,1213028;9020,1217343;9020,1220934;9020,1225249;9020,1229563;9020,1233164;9020,1236755;9020,1240355;9020,1243946;9020,1247537;9020,1250414;9773,1254014;9773,1257605;9773,1261205;9773,1264796;9773,1268397;9773,1271273;9773,1274150;9773,1277741;9773,1281341;9773,1284218;9773,1287809;9773,1289961;10525,1292838;10525,1295000;10525,1297877;10525,1300753;10525,1303630;10525,1306506;10525,1309383;10525,1311535;10525,1315136;10525,1318012;10525,1320165;10525,1322318;11278,1324480;11278,1327357;11278,1329509;11278,1331671;11278,1333824;11278,1335986;11278,1338139;11278,1340301;11278,1342454;11278,1344616;11278,1346768;11278,1348207;12030,1350369;12030,1353245;12030,1354684;12030,1356836;12030,1357560;12030,1359713;12030,1361151;12030,1363304;12030,1364742;12030,1366904;12030,1368342;12030,1370495;12030,1371933;12030,1373372;12030,1374096;12030,1376248;12030,1377687;12030,1379125;12783,1380563;12783,1382001;12783,1383440;12783,1384164;12783,1386316;12783,1387755;12783,1389193;12783,1389917;12783,1391355;12783,1392784;12783,1394222;12783,1394946;12783,1396384;12783,1397822;13535,1398537;13535,1399975;13535,1400699;13535,1401413;13535,1402137;13535,1403575;13535,1404290;13535,1405728;13535,1407166;13535,1407890;13535,1409329;13535,1410767;14288,1411481;14288,1411481;14288,1412205;14288,1412920;14288,1415082;14288,1415796;14288,1416520;14288,1417234;14288,1417234;14288,1418672;14288,1418672;14288,1419397;15040,1420835;15040,1422273;15040,1422987;15040,1423711;15040,1424426;15040,1425150;15040,1425150;15040,1425864;15040,1426588;15040,1427302;15040,1427302;15040,1428740;15792,1428740;15792,1430179;15792,1430179;15792,1430893;15792,1430893;15792,1431617;15792,1432332;15792,1432332;15792,1433055;15792,1434494;15792,1434494;15792,1435208;16545,1435932;16545,1435932;16545,1435932;16545,1435932;16545,1435932;16545,1436646;16545,1437370;16545,1438085;16545,1438808;16545,1438808;16545,1439523;16545,1439523;17297,1440247;17297,1441685;17297,1441685;17297,1441685;17297,1442400;17297,1442400;17297,1443123;17297,1443123;17297,1443838;17297,1444562;17297,1444562;17297,1445276;17297,1445276;17297,1445276;17297,1446000;17297,1446000;17297,1446000;17297,1446714;17297,1446714;17297,1446714;18050,1446714;18050,1447438;18050,1448152;18050,1448876;18050,1448876;18050,1448876;18050,1448876;18050,1448876;18050,1448876;18050,1448876;18050,1450315;18050,1450315;18802,1450315;18802,1451029;18802,1451029;18802,1451029;18802,1451753;18802,1451753;18802,1451753;18802,1451753;18802,1451753;18802,1451753;18802,1452467;18802,1452467;19555,1452467;19555,1453191;19555,1453191;19555,1453906;19555,1453906;19555,1454630;19555,1454630;19555,1454630;19555,1454630;19555,1455344;19555,1455344;19555,1454630;20307,1455344;20307,1455344;20307,1456068;20307,1456068;20307,1456068;20307,1456068;20307,1456068;20307,1456068;20307,1456782;20307,1456782;20307,1456782;20307,1457506;21060,1456782;21060,1457506;21060,1457506;21060,1457506;21060,1457506;21060,1457506;21060,1458220;21060,1458220;21060,1458220;21060,1458944;21060,1458944;21060,1458220;21060,1458944;21060,1458944;21803,1458220;21803,1458944;21803,1459659;21803,1459659;21803,1459659;21803,1459659;21803,1459659;21803,1460383;21803,1460383;21803,1460383;21803,1459659;21803,1459659;21803,1459659;21803,1460383;21803,1460383;21803,1460383;21803,1461097;21803,1461097;22555,1461097;22555,1461097;22555,1461097;22555,1461097;22555,1461097;22555,1461097;22555,1461097;22555,1461097;22555,1460383;22555,1461097;22555,1461097;22555,1461097;23308,1461821;23308,1461097;23308,1461097;23308,1461821;23308,1461821;23308,1461821;23308,1461821;23308,1461821;23308,1462535;23308,1462535;23308,1462535;23308,1462535;24060,1463259;24060,1463259;24060,1463259;24060,1463259;24060,1463259;24060,1463259;24060,1462535;24060,1463259;24060,1463259;24060,1463259;24060,1463259;24060,1463259;24813,1463259;24813,1463259;24813,1463259;24813,1463259;24813,1463259;24813,1463259;24813,1463973;24813,1463259;24813,1463973;24813,1463973;24813,1463259;24813,1463973;25565,1463259;25565,1463259;25565,1463259;25565,1463973;25565,1463973;25565,1464697;25565,1464697;25565,1464697;25565,1464697;25565,1463973;25565,1463973;25565,1463973;25565,1463973;25565,1463973;26318,1464697;26318,1463973;26318,1464697;26318,1464697;26318,1464697;26318,1464697;26318,1464697;26318,1464697;26318,1464697;26318,1465412;26318,1465412;26318,1465412;27070,1464697;27070,1464697;27070,1464697;27070,1464697;27070,1464697;27070,1464697;27070,1464697;27070,1464697;27070,1464697;27070,1464697;27070,1465412;27070,1465412;27070,1464697;27070,1465412;27070,1465412;27070,1466126;27070,1466850;27070,1466850;27823,1466126;27823,1466126;27823,1466126;27823,1465412;27823,1465412;27823,1465412;27823,1465412;27823,1465412;27823,1465412;27823,1466126;27823,1466126;27823,1466126;28575,1466126;28575,1466126;28575,1466126;28575,1466850;28575,1466126;28575,1466126;28575,1466126;28575,1465412"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839" o:spid="_x0000_s1389" style="position:absolute;left:15573;top:39100;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" path="m,l,1362,,,,1362r,l752,r,l752,1362r,1362l752,2724r,l752,2724r,l752,2724r,l752,2724r,l752,2724r,-1362l1505,1362r,l1505,1362r,1362l1505,2724r,l1505,2724r,l1505,2724r,l1505,2724r,l2257,2724r,l2257,2724r,l2257,2724r,l2257,2724r,l2257,2724r,l2257,2724r,l3010,2724r,l3010,2724r,l3010,2724r,1362l3010,2724r,l3010,2724r,l3010,4086r,l3010,4086r,1353l3010,4086r,l3010,4086r,-1362l3762,2724r,l3762,2724r,l3762,2724r,l3762,2724r,1362l3762,4086r,l3762,5439r,-1353l4515,4086r,l4515,4086r,l4515,2724r,l4515,4086r,l4515,4086r,l4515,2724r,l4515,4086r,l5267,4086r,l5267,4086r,1353l5267,4086r,l5267,2724r,l5267,2724r,1362l5267,5439r,l6020,5439r,l6020,4086r,l6020,4086r,1353l6020,5439r,l6020,5439r,l6020,5439r,l6772,5439r,l6772,5439r,l6772,4086r,1353l6772,5439r,l6772,5439r,l6772,4086r,1353l7515,4086r,1353l7515,5439r,l7515,5439r,l7515,5439r,l7515,4086r,l7515,5439r,l8268,5439r,l8268,5439r,l8268,5439r,l8268,4086r,1353l8268,5439r,l8268,5439r,1362l8268,5439r,l8268,5439r,l8268,5439r,l8268,5439r,l9020,5439r,l9020,4086r,l9020,5439r,l9020,5439r,l9020,5439r,l9020,5439r,l9773,5439r,l9773,5439r,l9773,5439r,1362l9773,5439r,l9773,5439r,l9773,5439r,l10525,6801r,l10525,6801r,l10525,6801r,-1362l10525,5439r,l10525,4086r,1353l10525,5439r,l11278,5439r,l11278,5439r,l11278,6801r,-1362l11278,5439r,l11278,6801r,-1362l11278,6801r,l12030,6801r,-1362l12030,5439r,l12030,5439r,l12030,5439r,1362l12030,5439r,l12030,5439r,l12783,5439r,l12783,5439r,l12783,5439r,l12783,5439r,1362l12783,5439r,l12783,5439r,l12783,5439r,l12783,6801r,l12783,6801r,l12783,5439r,l13535,5439r,l13535,5439r,l13535,5439r,l13535,5439r,l13535,6801r,l13535,6801r,1362l14288,6801r,l14288,6801r,l14288,6801r,l14288,6801r,l14288,6801r,l14288,6801r,-1362l15040,6801r,1362l15040,6801r,l15040,6801r,l15040,6801r,l15040,5439r,l15040,5439r,l15792,6801r,-1362l15792,5439r,l15792,5439r,1362l15792,6801r,l15792,6801r,-1362l15792,5439r,l16545,5439r,l16545,5439r,1362l16545,6801r,l16545,5439r,l16545,5439r,1362l16545,6801r,l16545,6801r,l17297,8163r,l17297,6801r,1362l17297,8163r,-1362l17297,6801r,l17297,6801r,l17297,6801r,-1362l17297,5439r,1362l17297,6801r,l17297,6801r,-1362l18050,5439r,1362l18050,6801r,1362l18050,6801r,l18050,8163r,-1362l18050,5439r,l18050,5439r,l18802,5439r,l18802,5439r,1362l18802,6801r,l18802,6801r,l18802,6801r,1362l18802,9525r,-1362l19555,8163r,-1362l19555,6801r,-1362l19555,5439r,l19555,6801r,l19555,6801r,l19555,6801r,1362l20307,8163r,l20307,8163r,-1362l20307,6801r,-1362l20307,5439r,l20307,5439r,l20307,6801r,l21060,6801r,l21060,6801r,l21060,5439r,l21060,6801r,-1362l21060,6801r,l21060,6801r,l21060,6801r,1362l21803,8163r,-1362l21803,8163r,l21803,6801r,1362l21803,8163r,l21803,8163r,l21803,6801r,l22555,6801r,l22555,6801r,l22555,6801r,1362l22555,8163r,-2724l22555,5439r,l22555,5439r,1362l22555,6801r,1362l22555,8163r,l22555,6801r,l23308,6801r,-1362l23308,5439r,l23308,5439r,1362l23308,6801r,l23308,6801r,1362l23308,9525r,-1362l24060,8163r,l24060,8163r,-1362l24060,8163r,l24060,8163r,l24060,8163r,l24060,8163r,l24813,8163r,l24813,6801r,1362l24813,6801r,1362l24813,8163r,-1362l24813,6801r,l24813,6801r,l24813,8163r,l25565,8163r,l25565,8163r,l25565,8163r,l25565,8163r,l25565,6801r,l25565,8163r,l26318,8163r,l26318,6801r,l26318,6801r,l26318,6801r,l26318,5439r,l26318,5439r,1362l27070,6801r,l27070,8163r,l27070,8163r,l27070,6801r,l27070,5439r,1362l27070,6801r,1362l27070,8163r,l27070,9525r,-1362l27070,8163r,l27823,6801r,1362l27823,8163r,l27823,8163r,-1362l27823,6801r,l27823,6801r,l27823,6801r,l28575,6801r,l28575,8163r,l28575,8163r,-1362l28575,5439r,l28575,6801r,1362l28575,8163r,l28575,8163e" filled="f" strokeweight=".22047mm">
                  <v:path arrowok="t" o:connecttype="custom" o:connectlocs="0,0;0,1362;0,0;0,1362;0,1362;752,0;752,0;752,1362;752,2724;752,2724;752,2724;752,2724;752,2724;752,2724;752,2724;752,2724;752,2724;752,2724;752,1362;1505,1362;1505,1362;1505,1362;1505,2724;1505,2724;1505,2724;1505,2724;1505,2724;1505,2724;1505,2724;1505,2724;1505,2724;2257,2724;2257,2724;2257,2724;2257,2724;2257,2724;2257,2724;2257,2724;2257,2724;2257,2724;2257,2724;2257,2724;2257,2724;3010,2724;3010,2724;3010,2724;3010,2724;3010,2724;3010,4086;3010,2724;3010,2724;3010,2724;3010,2724;3010,4086;3010,4086;3010,4086;3010,5439;3010,4086;3010,4086;3010,4086;3010,2724;3762,2724;3762,2724;3762,2724;3762,2724;3762,2724;3762,2724;3762,2724;3762,4086;3762,4086;3762,4086;3762,5439;3762,4086;4515,4086;4515,4086;4515,4086;4515,4086;4515,2724;4515,2724;4515,4086;4515,4086;4515,4086;4515,4086;4515,2724;4515,2724;4515,4086;4515,4086;5267,4086;5267,4086;5267,4086;5267,5439;5267,4086;5267,4086;5267,2724;5267,2724;5267,2724;5267,4086;5267,5439;5267,5439;6020,5439;6020,5439;6020,4086;6020,4086;6020,4086;6020,5439;6020,5439;6020,5439;6020,5439;6020,5439;6020,5439;6020,5439;6772,5439;6772,5439;6772,5439;6772,5439;6772,4086;6772,5439;6772,5439;6772,5439;6772,5439;6772,5439;6772,4086;6772,5439;7515,4086;7515,5439;7515,5439;7515,5439;7515,5439;7515,5439;7515,5439;7515,5439;7515,4086;7515,4086;7515,5439;7515,5439;8268,5439;8268,5439;8268,5439;8268,5439;8268,5439;8268,5439;8268,4086;8268,5439;8268,5439;8268,5439;8268,5439;8268,6801;8268,5439;8268,5439;8268,5439;8268,5439;8268,5439;8268,5439;8268,5439;8268,5439;9020,5439;9020,5439;9020,4086;9020,4086;9020,5439;9020,5439;9020,5439;9020,5439;9020,5439;9020,5439;9020,5439;9020,5439;9773,5439;9773,5439;9773,5439;9773,5439;9773,5439;9773,6801;9773,5439;9773,5439;9773,5439;9773,5439;9773,5439;9773,5439;10525,6801;10525,6801;10525,6801;10525,6801;10525,6801;10525,5439;10525,5439;10525,5439;10525,4086;10525,5439;10525,5439;10525,5439;11278,5439;11278,5439;11278,5439;11278,5439;11278,6801;11278,5439;11278,5439;11278,5439;11278,6801;11278,5439;11278,6801;11278,6801;12030,6801;12030,5439;12030,5439;12030,5439;12030,5439;12030,5439;12030,5439;12030,6801;12030,5439;12030,5439;12030,5439;12030,5439;12783,5439;12783,5439;12783,5439;12783,5439;12783,5439;12783,5439;12783,5439;12783,6801;12783,5439;12783,5439;12783,5439;12783,5439;12783,5439;12783,5439;12783,6801;12783,6801;12783,6801;12783,6801;12783,5439;12783,5439;13535,5439;13535,5439;13535,5439;13535,5439;13535,5439;13535,5439;13535,5439;13535,5439;13535,6801;13535,6801;13535,6801;13535,8163;14288,6801;14288,6801;14288,6801;14288,6801;14288,6801;14288,6801;14288,6801;14288,6801;14288,6801;14288,6801;14288,6801;14288,5439;15040,6801;15040,8163;15040,6801;15040,6801;15040,6801;15040,6801;15040,6801;15040,6801;15040,5439;15040,5439;15040,5439;15040,5439;15792,6801;15792,5439;15792,5439;15792,5439;15792,5439;15792,6801;15792,6801;15792,6801;15792,6801;15792,5439;15792,5439;15792,5439;16545,5439;16545,5439;16545,5439;16545,6801;16545,6801;16545,6801;16545,5439;16545,5439;16545,5439;16545,6801;16545,6801;16545,6801;16545,6801;16545,6801;17297,8163;17297,8163;17297,6801;17297,8163;17297,8163;17297,6801;17297,6801;17297,6801;17297,6801;17297,6801;17297,6801;17297,5439;17297,5439;17297,6801;17297,6801;17297,6801;17297,6801;17297,5439;18050,5439;18050,6801;18050,6801;18050,8163;18050,6801;18050,6801;18050,8163;18050,6801;18050,5439;18050,5439;18050,5439;18050,5439;18802,5439;18802,5439;18802,5439;18802,6801;18802,6801;18802,6801;18802,6801;18802,6801;18802,6801;18802,8163;18802,9525;18802,8163;19555,8163;19555,6801;19555,6801;19555,5439;19555,5439;19555,5439;19555,6801;19555,6801;19555,6801;19555,6801;19555,6801;19555,8163;20307,8163;20307,8163;20307,8163;20307,6801;20307,6801;20307,5439;20307,5439;20307,5439;20307,5439;20307,5439;20307,6801;20307,6801;21060,6801;21060,6801;21060,6801;21060,6801;21060,5439;21060,5439;21060,6801;21060,5439;21060,6801;21060,6801;21060,6801;21060,6801;21060,6801;21060,8163;21803,8163;21803,6801;21803,8163;21803,8163;21803,6801;21803,8163;21803,8163;21803,8163;21803,8163;21803,8163;21803,6801;21803,6801;22555,6801;22555,6801;22555,6801;22555,6801;22555,6801;22555,8163;22555,8163;22555,5439;22555,5439;22555,5439;22555,5439;22555,6801;22555,6801;22555,8163;22555,8163;22555,8163;22555,6801;22555,6801;23308,6801;23308,5439;23308,5439;23308,5439;23308,5439;23308,6801;23308,6801;23308,6801;23308,6801;23308,8163;23308,9525;23308,8163;24060,8163;24060,8163;24060,8163;24060,6801;24060,8163;24060,8163;24060,8163;24060,8163;24060,8163;24060,8163;24060,8163;24060,8163;24813,8163;24813,8163;24813,6801;24813,8163;24813,6801;24813,8163;24813,8163;24813,6801;24813,6801;24813,6801;24813,6801;24813,6801;24813,8163;24813,8163;25565,8163;25565,8163;25565,8163;25565,8163;25565,8163;25565,8163;25565,8163;25565,8163;25565,6801;25565,6801;25565,8163;25565,8163;26318,8163;26318,8163;26318,6801;26318,6801;26318,6801;26318,6801;26318,6801;26318,6801;26318,5439;26318,5439;26318,5439;26318,6801;27070,6801;27070,6801;27070,8163;27070,8163;27070,8163;27070,8163;27070,6801;27070,6801;27070,5439;27070,6801;27070,6801;27070,8163;27070,8163;27070,8163;27070,9525;27070,8163;27070,8163;27070,8163;27823,6801;27823,8163;27823,8163;27823,8163;27823,8163;27823,6801;27823,6801;27823,6801;27823,6801;27823,6801;27823,6801;27823,6801;28575,6801;28575,6801;28575,8163;28575,8163;28575,8163;28575,6801;28575,5439;28575,5439;28575,6801;28575,8163;28575,8163;28575,8163;28575,816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840" o:spid="_x0000_s1390" style="position:absolute;left:15859;top:39100;width:285;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" path="m,4763r,l733,9525r,-4762l733,4763r,l733,4763r,l733,4763r,l733,4763r,l733,4763r,l1467,4763r,l1467,4763r,l1467,4763r,l1467,4763r,l1467,4763r,l1467,r,l2200,4763r,l2200,9525r,l2200,4763r,l2200,4763r,l2200,4763r,l2200,4763r,l2934,4763r,l2934,r,l2934,r,4763l2934,4763r,l2934,4763,2934,r,4763l2934,4763,3667,r,4763l3667,4763r,l3667,4763r,l3667,9525r,l3667,9525r,l3667,4763r,l3667,4763r,l3667,4763r,l3667,r,4763l4401,r,4763l4401,9525r,-4762l4401,4763r,l4401,4763r,l4401,4763r,4762l4401,4763r,l4401,4763,4401,r723,l5124,4763r,l5124,4763r,l5124,4763r,4762l5124,9525r,-4762l5124,4763,5124,r,4763l5858,4763r,l5858,r,4763l5858,4763r,l5858,4763r,l5858,4763r,l5858,4763r,l6591,4763r,l6591,4763,6591,r,l6591,r,l6591,r,4763l6591,r,l6591,r734,l7325,4763r,l7325,9525r,-4762l7325,4763r,l7325,4763r,4762l7325,9525r,-4762l7325,4763r733,l8058,4763r,l8058,4763r,l8058,4763r,l8058,4763r,4762l8058,9525r,-4762l8058,r,4763l8058,4763r,4762l8058,9525r,l8058,4763r,l8058,4763,8792,r,l8792,r,l8792,r,4763l8792,4763,8792,r,4763l8792,r,l8792,4763r733,l9525,r,4763l9525,4763r,l9525,9525r,l9525,4763r,l9525,4763r,l9525,4763,10258,r,4763l10258,r,l10258,r,4763l10258,4763r,l10258,4763r,4762l10258,9525r,-4762l10992,4763,10992,r,l10992,r,4763l10992,r,4763l10992,4763r,l10992,4763r,l10992,4763r733,l11725,9525r,-4762l11725,4763r,l11725,4763r,l11725,4763r,l11725,4763r,l11725,4763,12459,r,l12459,r,4763l12459,4763r,l12459,4763r,l12459,r,4763l12459,9525r,-4762l12459,4763r,l13192,4763r,l13192,4763r,4762l13192,4763r,l13192,9525r,l13192,9525r,l13192,4763r,l13192,4763r,l13192,4763r,4762l13192,9525r,l13926,9525r,-4762l13926,9525r,-4762l13926,9525r,l13926,9525r,l13926,9525r,-4762l13926,r,l14649,r,4763l14649,4763r,l14649,4763r,l14649,4763r,4762l14649,4763r,l14649,4763r,l15383,4763r,l15383,4763,15383,r,4763l15383,4763r,l15383,4763r,l15383,4763r,l15383,4763r733,l16116,4763,16116,r,4763l16116,4763r,4762l16116,9525r,l16116,9525r,l16116,9525r,l16116,9525r,l16850,4763r,l16850,4763r,l16850,9525r,l16850,9525r,-4762l16850,4763r,l16850,4763r,l17583,4763r,l17583,4763r,l17583,4763r,l17583,4763r,l17583,4763r,l17583,9525r,l17583,9525r,-4762l17583,4763r,l17583,4763r,l18317,4763r,4762l18317,4763r,l18317,4763r,l18317,4763r,4762l18317,9525r,l18317,9525r,l19050,9525r,l19050,9525r,l19050,4763r,4762l19050,4763r,l19050,4763r,l19050,4763,19050,r733,4763l19783,4763r,l19783,4763,19783,r,l19783,r,4763l19783,4763r,l19783,9525r,l19783,4763,19783,r734,l20517,4763r,l20517,9525r,-4762l20517,4763r,l20517,4763r,l20517,4763r,l20517,4763r733,l21250,4763r,l21250,r,4763l21250,4763r,4762l21250,4763r,l21250,4763,21250,r,4763l21984,9525r,l21984,4763r,l21984,4763r,l21984,9525r,l21984,4763r,l21984,4763,21984,r,4763l21984,4763r,l21984,4763r,l21984,4763r733,4762l22717,9525r,l22717,4763r,l22717,4763,22717,r,l22717,r,l22717,4763r,l23451,9525r,l23451,9525r,-4762l23451,9525r,l23451,9525r,l23451,4763r,l23451,4763r,4762l23451,9525r,l24174,9525r,l24174,9525r,l24174,9525r,l24174,9525r,l24174,9525r,l24174,4763r,l24908,4763r,l24908,4763r,l24908,4763r,l24908,4763r,l24908,4763r,l24908,4763,24908,r733,4763l25641,4763r,l25641,4763r,l25641,4763r,l25641,9525r,-4762l25641,4763r,4762l25641,4763r734,l26375,4763r,l26375,4763r,l26375,4763r,l26375,4763r,4762l26375,9525r,l26375,9525r733,l27108,9525r,l27108,9525r,-4762l27108,4763,27108,r,4763l27108,4763r,l27108,9525r,l27108,9525r,l27108,9525r,-4762l27108,4763r,4762l27842,9525r,l27842,9525r,-4762l27842,4763r,l27842,4763r,l27842,9525r,l27842,9525r,l27842,9525r,l28575,4763r,l28575,4763r,e" filled="f" strokeweight=".22047mm">
                  <v:path arrowok="t" o:connecttype="custom" o:connectlocs="0,4763;0,4763;733,9525;733,4763;733,4763;733,4763;733,4763;733,4763;733,4763;733,4763;733,4763;733,4763;733,4763;733,4763;1467,4763;1467,4763;1467,4763;1467,4763;1467,4763;1467,4763;1467,4763;1467,4763;1467,4763;1467,4763;1467,0;1467,0;2200,4763;2200,4763;2200,9525;2200,9525;2200,4763;2200,4763;2200,4763;2200,4763;2200,4763;2200,4763;2200,4763;2200,4763;2934,4763;2934,4763;2934,0;2934,0;2934,0;2934,4763;2934,4763;2934,4763;2934,4763;2934,0;2934,4763;2934,4763;3667,0;3667,4763;3667,4763;3667,4763;3667,4763;3667,4763;3667,9525;3667,9525;3667,9525;3667,9525;3667,4763;3667,4763;3667,4763;3667,4763;3667,4763;3667,4763;3667,0;3667,4763;4401,0;4401,4763;4401,9525;4401,4763;4401,4763;4401,4763;4401,4763;4401,4763;4401,4763;4401,9525;4401,4763;4401,4763;4401,4763;4401,0;5124,0;5124,4763;5124,4763;5124,4763;5124,4763;5124,4763;5124,9525;5124,9525;5124,4763;5124,4763;5124,0;5124,4763;5858,4763;5858,4763;5858,0;5858,4763;5858,4763;5858,4763;5858,4763;5858,4763;5858,4763;5858,4763;5858,4763;5858,4763;6591,4763;6591,4763;6591,4763;6591,0;6591,0;6591,0;6591,0;6591,0;6591,4763;6591,0;6591,0;6591,0;7325,0;7325,4763;7325,4763;7325,9525;7325,4763;7325,4763;7325,4763;7325,4763;7325,9525;7325,9525;7325,4763;7325,4763;8058,4763;8058,4763;8058,4763;8058,4763;8058,4763;8058,4763;8058,4763;8058,4763;8058,9525;8058,9525;8058,4763;8058,0;8058,4763;8058,4763;8058,9525;8058,9525;8058,9525;8058,4763;8058,4763;8058,4763;8792,0;8792,0;8792,0;8792,0;8792,0;8792,4763;8792,4763;8792,0;8792,4763;8792,0;8792,0;8792,4763;9525,4763;9525,0;9525,4763;9525,4763;9525,4763;9525,9525;9525,9525;9525,4763;9525,4763;9525,4763;9525,4763;9525,4763;10258,0;10258,4763;10258,0;10258,0;10258,0;10258,4763;10258,4763;10258,4763;10258,4763;10258,9525;10258,9525;10258,4763;10992,4763;10992,0;10992,0;10992,0;10992,4763;10992,0;10992,4763;10992,4763;10992,4763;10992,4763;10992,4763;10992,4763;11725,4763;11725,9525;11725,4763;11725,4763;11725,4763;11725,4763;11725,4763;11725,4763;11725,4763;11725,4763;11725,4763;11725,4763;12459,0;12459,0;12459,0;12459,4763;12459,4763;12459,4763;12459,4763;12459,4763;12459,0;12459,4763;12459,9525;12459,4763;12459,4763;12459,4763;13192,4763;13192,4763;13192,4763;13192,9525;13192,4763;13192,4763;13192,9525;13192,9525;13192,9525;13192,9525;13192,4763;13192,4763;13192,4763;13192,4763;13192,4763;13192,9525;13192,9525;13192,9525;13926,9525;13926,4763;13926,9525;13926,4763;13926,9525;13926,9525;13926,9525;13926,9525;13926,9525;13926,4763;13926,0;13926,0;14649,0;14649,4763;14649,4763;14649,4763;14649,4763;14649,4763;14649,4763;14649,9525;14649,4763;14649,4763;14649,4763;14649,4763;15383,4763;15383,4763;15383,4763;15383,0;15383,4763;15383,4763;15383,4763;15383,4763;15383,4763;15383,4763;15383,4763;15383,4763;16116,4763;16116,4763;16116,0;16116,4763;16116,4763;16116,9525;16116,9525;16116,9525;16116,9525;16116,9525;16116,9525;16116,9525;16116,9525;16116,9525;16850,4763;16850,4763;16850,4763;16850,4763;16850,9525;16850,9525;16850,9525;16850,4763;16850,4763;16850,4763;16850,4763;16850,4763;17583,4763;17583,4763;17583,4763;17583,4763;17583,4763;17583,4763;17583,4763;17583,4763;17583,4763;17583,4763;17583,9525;17583,9525;17583,9525;17583,4763;17583,4763;17583,4763;17583,4763;17583,4763;18317,4763;18317,9525;18317,4763;18317,4763;18317,4763;18317,4763;18317,4763;18317,9525;18317,9525;18317,9525;18317,9525;18317,9525;19050,9525;19050,9525;19050,9525;19050,9525;19050,4763;19050,9525;19050,4763;19050,4763;19050,4763;19050,4763;19050,4763;19050,0;19783,4763;19783,4763;19783,4763;19783,4763;19783,0;19783,0;19783,0;19783,4763;19783,4763;19783,4763;19783,9525;19783,9525;19783,4763;19783,0;20517,0;20517,4763;20517,4763;20517,9525;20517,4763;20517,4763;20517,4763;20517,4763;20517,4763;20517,4763;20517,4763;20517,4763;21250,4763;21250,4763;21250,4763;21250,0;21250,4763;21250,4763;21250,9525;21250,4763;21250,4763;21250,4763;21250,0;21250,4763;21984,9525;21984,9525;21984,4763;21984,4763;21984,4763;21984,4763;21984,9525;21984,9525;21984,4763;21984,4763;21984,4763;21984,0;21984,4763;21984,4763;21984,4763;21984,4763;21984,4763;21984,4763;22717,9525;22717,9525;22717,9525;22717,4763;22717,4763;22717,4763;22717,0;22717,0;22717,0;22717,0;22717,4763;22717,4763;23451,9525;23451,9525;23451,9525;23451,4763;23451,9525;23451,9525;23451,9525;23451,9525;23451,4763;23451,4763;23451,4763;23451,9525;23451,9525;23451,9525;24174,9525;24174,9525;24174,9525;24174,9525;24174,9525;24174,9525;24174,9525;24174,9525;24174,9525;24174,9525;24174,4763;24174,4763;24908,4763;24908,4763;24908,4763;24908,4763;24908,4763;24908,4763;24908,4763;24908,4763;24908,4763;24908,4763;24908,4763;24908,0;25641,4763;25641,4763;25641,4763;25641,4763;25641,4763;25641,4763;25641,4763;25641,9525;25641,4763;25641,4763;25641,9525;25641,4763;26375,4763;26375,4763;26375,4763;26375,4763;26375,4763;26375,4763;26375,4763;26375,4763;26375,9525;26375,9525;26375,9525;26375,9525;27108,9525;27108,9525;27108,9525;27108,9525;27108,4763;27108,4763;27108,0;27108,4763;27108,4763;27108,4763;27108,9525;27108,9525;27108,9525;27108,9525;27108,9525;27108,4763;27108,4763;27108,9525;27842,9525;27842,9525;27842,9525;27842,4763;27842,4763;27842,4763;27842,4763;27842,4763;27842,9525;27842,9525;27842,9525;27842,9525;27842,9525;27842,9525;28575,4763;28575,4763;28575,4763;28575,476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841" o:spid="_x0000_s1391" style="position:absolute;left:16144;top:39100;width:191;height:95;visibility:visible;mso-wrap-style:square;v-text-anchor:middle" coordsize="1905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" path="m,4763r,l,,,4763,,,,4763,,9525r,l,4763,505,9525r,-4762l505,4763r,l505,r,l505,4763r,l505,4763r,4762l505,9525r,l1000,9525r,l1000,9525r,l1000,9525r,-4762l1000,4763,1000,r,l1000,4763r,4762l1000,9525r505,l1505,9525r,-4762l1505,4763r,4762l1505,4763r,l1505,4763r,l1505,9525r,l1505,9525,2010,4763,2010,r,l2010,4763,2010,r,4763l2010,4763r,l2010,9525r,-4762l2010,4763r,l2010,4763r,l2010,4763r,l2010,r,4763l2010,r,4763l2505,4763r,l2505,9525r,-4762l2505,4763r,l2505,4763r,4762l2505,9525r,-4762l2505,4763r,l3010,4763r,l3010,4763r,l3010,9525r,l3010,9525r,l3010,4763r,l3010,r,l3505,r,l3505,r,4763l3505,4763r,l3505,9525r,l3505,4763r,4762l3505,4763r,l4010,9525r,l4010,4763r,l4010,4763r,l4010,4763r,l4010,4763,4010,r,l4010,r505,l4515,r,4763l4515,4763r,l4515,4763r,l4515,4763r,l4515,r,4763l4515,r495,l5010,4763r,l5010,4763r,4762l5010,9525r,l5010,9525r,-4762l5010,9525r,-4762l5010,4763r,l5010,4763r505,l5515,9525r,l5515,9525r,l5515,4763r,4762l5515,9525r,l5515,4763r,l5515,4763r,l5515,4763r,l5515,r,4763l5515,4763r505,l6020,4763r,l6020,4763r,l6020,9525r,l6020,9525r,l6020,9525r,l6020,4763r495,l6515,4763r,l6515,4763r,4762l6515,9525r,l6515,9525r,l6515,9525r,-4762l6515,4763,7020,r,4763l7020,r,4763l7020,9525r,l7020,9525r,l7020,4763,7020,r,4763l7020,4763,7515,r,4763l7515,4763r,l7515,4763r,l7515,4763r,4762l7515,9525r,l7515,4763r,l7515,4763r,l8020,4763r,l8020,4763r,l8020,4763r,l8020,4763r,l8020,4763r,l8020,4763r,l8525,4763r,l8525,9525r,l8525,9525r,l8525,9525r,-4762l8525,4763r,4762l8525,9525r,l8525,9525r,l8525,9525r,l8525,4763r,l9020,9525r,l9020,9525r,l9020,9525r,-4762l9020,r,4763l9020,9525r,-4762l9020,9525r,l9525,4763r,l9525,4763r,l9525,4763r,4762l9525,9525r,-4762l9525,4763r,l9525,9525r,l10030,9525r,-4762l10030,4763r,l10030,4763r,4762l10030,4763r,l10030,9525r,l10030,9525r,l10030,9525r,-4762l10525,9525r,l10525,9525r,-4762l10525,9525r,l10525,9525r,l10525,9525r,l10525,4763r,4762l11030,9525r,-4762l11030,9525r,l11030,4763r,l11030,4763r,l11030,9525r,l11030,9525r,l11535,9525r,l11535,4763r,l11535,9525r,l11535,9525r,l11535,4763r,l11535,4763r,4762l12030,9525r,-4762l12030,9525r,l12030,4763r,4762l12030,9525r,l12030,9525r,l12030,9525r,l12030,9525r,l12030,9525r,l12030,9525r,l12535,9525r,l12535,9525r,l12535,9525r,l12535,9525r,l12535,9525r,l12535,9525r,l13030,9525r,-4762l13030,4763,13030,r,l13030,4763,13030,r,4763l13030,4763r,l13030,4763r,4762l13030,9525r,-4762l13535,9525r,l13535,9525r,l13535,4763r,4762l13535,9525r,l13535,4763r,l13535,4763r,l14040,9525r,l14040,9525r,l14040,9525r,l14040,9525r,l14040,9525r,l14040,9525r,-4762l14535,9525r,-4762l14535,9525r,l14535,9525r,l14535,9525r,l14535,4763r,l14535,4763r,l15040,4763r,4762l15040,4763r,4762l15040,9525r,l15040,9525r,-4762l15040,9525r,l15040,9525r,l15040,9525r,l15040,9525r,-4762l15040,4763r,l15545,4763r,4762l15545,9525r,l15545,9525r,l15545,9525r,l15545,9525r,-4762l15545,4763r,l15545,r,l16040,4763,16040,r,4763l16040,4763r,4762l16040,4763r,4762l16040,9525r,-4762l16040,9525r,l16040,9525r505,l16545,9525r,l16545,9525r,l16545,4763r,4762l16545,9525r,l16545,9525r,-4762l16545,4763r495,l17040,4763r,l17040,9525r,-4762l17040,4763,17040,r,l17040,4763r,l17040,4763r,l17545,4763r,l17545,9525r,-4762l17545,4763r,l17545,4763r,l17545,4763r,l17545,4763r,4762l18050,9525r,l18050,4763r,l18050,4763r,l18050,9525r,l18050,9525r,l18050,9525r,l18050,9525r,l18050,9525r,l18050,9525r,l18050,9525r,l18545,9525r,l18545,9525r,-4762l18545,9525r,-4762l18545,4763r,4762l18545,9525r,l18545,9525r,l19050,9525r,l19050,9525r,-4762l19050,4763r,4762l19050,9525r,l19050,9525e" filled="f" strokeweight=".22047mm">
                  <v:path arrowok="t" o:connecttype="custom" o:connectlocs="0,4763;0,4763;0,0;0,4763;0,0;0,4763;0,9525;0,9525;0,4763;505,9525;505,4763;505,4763;505,4763;505,0;505,0;505,4763;505,4763;505,4763;505,9525;505,9525;505,9525;1000,9525;1000,9525;1000,9525;1000,9525;1000,9525;1000,4763;1000,4763;1000,0;1000,0;1000,4763;1000,9525;1000,9525;1505,9525;1505,9525;1505,4763;1505,4763;1505,9525;1505,4763;1505,4763;1505,4763;1505,4763;1505,9525;1505,9525;1505,9525;2010,4763;2010,0;2010,0;2010,4763;2010,0;2010,4763;2010,4763;2010,4763;2010,9525;2010,4763;2010,4763;2010,4763;2010,4763;2010,4763;2010,4763;2010,4763;2010,0;2010,4763;2010,0;2010,4763;2505,4763;2505,4763;2505,9525;2505,4763;2505,4763;2505,4763;2505,4763;2505,9525;2505,9525;2505,4763;2505,4763;2505,4763;3010,4763;3010,4763;3010,4763;3010,4763;3010,9525;3010,9525;3010,9525;3010,9525;3010,4763;3010,4763;3010,0;3010,0;3505,0;3505,0;3505,0;3505,4763;3505,4763;3505,4763;3505,9525;3505,9525;3505,4763;3505,9525;3505,4763;3505,4763;4010,9525;4010,9525;4010,4763;4010,4763;4010,4763;4010,4763;4010,4763;4010,4763;4010,4763;4010,0;4010,0;4010,0;4515,0;4515,0;4515,4763;4515,4763;4515,4763;4515,4763;4515,4763;4515,4763;4515,4763;4515,0;4515,4763;4515,0;5010,0;5010,4763;5010,4763;5010,4763;5010,9525;5010,9525;5010,9525;5010,9525;5010,4763;5010,9525;5010,4763;5010,4763;5010,4763;5010,4763;5515,4763;5515,9525;5515,9525;5515,9525;5515,9525;5515,4763;5515,9525;5515,9525;5515,9525;5515,4763;5515,4763;5515,4763;5515,4763;5515,4763;5515,4763;5515,0;5515,4763;5515,4763;6020,4763;6020,4763;6020,4763;6020,4763;6020,4763;6020,9525;6020,9525;6020,9525;6020,9525;6020,9525;6020,9525;6020,4763;6515,4763;6515,4763;6515,4763;6515,4763;6515,9525;6515,9525;6515,9525;6515,9525;6515,9525;6515,9525;6515,4763;6515,4763;7020,0;7020,4763;7020,0;7020,4763;7020,9525;7020,9525;7020,9525;7020,9525;7020,4763;7020,0;7020,4763;7020,4763;7515,0;7515,4763;7515,4763;7515,4763;7515,4763;7515,4763;7515,4763;7515,9525;7515,9525;7515,9525;7515,4763;7515,4763;7515,4763;7515,4763;8020,4763;8020,4763;8020,4763;8020,4763;8020,4763;8020,4763;8020,4763;8020,4763;8020,4763;8020,4763;8020,4763;8020,4763;8525,4763;8525,4763;8525,9525;8525,9525;8525,9525;8525,9525;8525,9525;8525,4763;8525,4763;8525,9525;8525,9525;8525,9525;8525,9525;8525,9525;8525,9525;8525,9525;8525,4763;8525,4763;9020,9525;9020,9525;9020,9525;9020,9525;9020,9525;9020,4763;9020,0;9020,4763;9020,9525;9020,4763;9020,9525;9020,9525;9525,4763;9525,4763;9525,4763;9525,4763;9525,4763;9525,9525;9525,9525;9525,4763;9525,4763;9525,4763;9525,9525;9525,9525;10030,9525;10030,4763;10030,4763;10030,4763;10030,4763;10030,9525;10030,4763;10030,4763;10030,9525;10030,9525;10030,9525;10030,9525;10030,9525;10030,4763;10525,9525;10525,9525;10525,9525;10525,4763;10525,9525;10525,9525;10525,9525;10525,9525;10525,9525;10525,9525;10525,4763;10525,9525;11030,9525;11030,4763;11030,9525;11030,9525;11030,4763;11030,4763;11030,4763;11030,4763;11030,9525;11030,9525;11030,9525;11030,9525;11535,9525;11535,9525;11535,4763;11535,4763;11535,9525;11535,9525;11535,9525;11535,9525;11535,4763;11535,4763;11535,4763;11535,9525;12030,9525;12030,4763;12030,9525;12030,9525;12030,4763;12030,9525;12030,9525;12030,9525;12030,9525;12030,9525;12030,9525;12030,9525;12030,9525;12030,9525;12030,9525;12030,9525;12030,9525;12030,9525;12535,9525;12535,9525;12535,9525;12535,9525;12535,9525;12535,9525;12535,9525;12535,9525;12535,9525;12535,9525;12535,9525;12535,9525;13030,9525;13030,4763;13030,4763;13030,0;13030,0;13030,4763;13030,0;13030,4763;13030,4763;13030,4763;13030,4763;13030,9525;13030,9525;13030,4763;13535,9525;13535,9525;13535,9525;13535,9525;13535,4763;13535,9525;13535,9525;13535,9525;13535,4763;13535,4763;13535,4763;13535,4763;14040,9525;14040,9525;14040,9525;14040,9525;14040,9525;14040,9525;14040,9525;14040,9525;14040,9525;14040,9525;14040,9525;14040,4763;14535,9525;14535,4763;14535,9525;14535,9525;14535,9525;14535,9525;14535,9525;14535,9525;14535,4763;14535,4763;14535,4763;14535,4763;15040,4763;15040,9525;15040,4763;15040,9525;15040,9525;15040,9525;15040,9525;15040,4763;15040,9525;15040,9525;15040,9525;15040,9525;15040,9525;15040,9525;15040,9525;15040,4763;15040,4763;15040,4763;15545,4763;15545,9525;15545,9525;15545,9525;15545,9525;15545,9525;15545,9525;15545,9525;15545,9525;15545,4763;15545,4763;15545,4763;15545,0;15545,0;16040,4763;16040,0;16040,4763;16040,4763;16040,9525;16040,4763;16040,9525;16040,9525;16040,4763;16040,9525;16040,9525;16040,9525;16545,9525;16545,9525;16545,9525;16545,9525;16545,9525;16545,4763;16545,9525;16545,9525;16545,9525;16545,9525;16545,4763;16545,4763;17040,4763;17040,4763;17040,4763;17040,9525;17040,4763;17040,4763;17040,0;17040,0;17040,4763;17040,4763;17040,4763;17040,4763;17545,4763;17545,4763;17545,9525;17545,4763;17545,4763;17545,4763;17545,4763;17545,4763;17545,4763;17545,4763;17545,4763;17545,9525;18050,9525;18050,9525;18050,4763;18050,4763;18050,4763;18050,4763;18050,9525;18050,9525;18050,9525;18050,9525;18050,9525;18050,9525;18050,9525;18050,9525;18050,9525;18050,9525;18050,9525;18050,9525;18050,9525;18050,9525;18545,9525;18545,9525;18545,9525;18545,4763;18545,9525;18545,4763;18545,4763;18545,9525;18545,9525;18545,9525;18545,9525;18545,9525;19050,9525;19050,9525;19050,9525;19050,4763;19050,4763;19050,9525;19050,9525;19050,9525;19050,9525"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842" o:spid="_x0000_s1392" style="position:absolute;left:16335;top:39100;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" path="m,6353r,l,6353r,l733,6353r,l733,6353r,l733,6353r,l733,3172r,l733,6353r,l733,6353r,l1467,6353r,l1467,6353r,l1467,6353r,l1467,6353r,l1467,6353r,l1467,6353r,l2200,6353r,l2200,3172r,3181l2200,6353r,-3181l2200,3172r,l2200,6353r,l2200,6353r,l2934,6353r,l2934,6353r,l2934,6353r,l2934,6353r,l2934,6353r,-3181l2934,3172r,l2934,6353r,l3667,6353r,l3667,6353r,l3667,3172r,3181l3667,3172r,l3667,6353r,l3667,6353r,l3667,6353r,l3667,6353r,-3181l3667,3172r,l4401,3172r,3181l4401,6353r,l4401,6353r,l4401,6353r,l4401,6353r,l4401,6353r,l5124,3172r,3181l5124,6353r,l5124,6353r,-3181l5124,3172r,3181l5124,6353r,l5124,6353r,-3181l5858,3172r,l5858,6353r,-3181l5858,3172r,l5858,r,3172l5858,3172,5858,r,3172l5858,3172r733,l6591,3172r,3181l6591,6353r,l6591,6353r,l6591,3172r,l6591,6353r,-3181l6591,3172r,3181l6591,3172r734,3181l7325,6353r,l7325,3172,7325,r,3172l7325,3172r,l7325,3172r,l7325,3172r,l8058,6353r,l8058,3172r,3181l8058,6353r,-3181l8058,6353r,l8058,6353r,l8058,6353r,-3181l8058,3172r,l8058,3172r,l8058,3172r,l8792,6353r,-3181l8792,3172r,l8792,3172r,3181l8792,6353r,l8792,6353r,l8792,6353r,-3181l9525,3172r,l9525,3172r,l9525,6353r,l9525,6353r,l9525,6353r,-3181l9525,3172r,3181l10258,6353r,l10258,6353r,-3181l10258,3172r,l10258,3172r,l10258,3172r,l10258,6353r,-3181l10992,6353r,l10992,6353r,l10992,6353r,l10992,6353r,l10992,6353r,l10992,6353r,l10992,6353r,l11725,6353r,l11725,6353r,l11725,6353r,l11725,6353r,l11725,6353r,l11725,3172r,3181l12459,3172r,l12459,6353r,l12459,6353r,l12459,6353r,l12459,6353r,l12459,3172r,l13192,3172r,l13192,3172r,l13192,3172r,l13192,3172r,l13192,6353r,l13192,6353r,l13192,3172r,l13192,3172r,l13192,3172r,3181l13926,3172r,l13926,3172r,3181l13926,6353r,-3181l13926,3172r,l13926,3172r,3181l13926,6353r,l14649,6353r,l14649,6353r,l14649,6353r,l14649,3172r,l14649,3172,14649,r,l14649,3172r,l14649,3172r734,l15383,3172r,l15383,3172r,l15383,3172r,l15383,3172r,l15383,6353r,l15383,6353r733,l16116,6353r,-3181l16116,6353r,-3181l16116,3172r,l16116,3172r,l16116,3172r,3181l16116,6353r734,l16850,6353r,l16850,6353r,l16850,6353r,l16850,6353r,l16850,6353r,-3181l16850,3172r733,l17583,3172r,l17583,3172r,l17583,3172r,3181l17583,3172r,3181l17583,6353r,l17583,6353r,l17583,6353r,l17583,6353r,l17583,6353r734,l18317,6353r,l18317,6353r,l18317,6353r,l18317,3172r,3181l18317,3172r,l18317,6353r,l18317,6353r733,l19050,6353r,l19050,6353r,-3181l19050,3172,19050,r,l19050,r,l19050,3172r,l19783,3172r,l19783,3172r,3181l19783,6353r,l19783,3172,19783,r,3172l19783,3172r,3181l19783,6353r734,l20517,6353r,l20517,6353r,l20517,6353r,l20517,6353r,l20517,6353r,l20517,6353r733,l21250,6353r,l21250,9525r,-3172l21250,6353r,l21250,3172r,l21250,3172r,3181l21250,6353r734,l21984,6353r,l21984,3172r,l21984,3172r,3181l21984,6353r,l21984,6353r,l21984,6353r733,l22717,6353r,-3181l22717,6353r,l22717,6353r,l22717,6353r,-3181l22717,3172r,3181l22717,6353r,3172l22717,9525r,-3172l22717,6353r,l22717,6353r,l22717,6353r734,l23451,6353r,-3181l23451,6353r,-3181l23451,3172r,3181l23451,3172r,3181l23451,6353r,l23451,6353r723,l24174,6353r,l24174,6353r,l24174,3172r,l24174,3172r,l24174,3172r,l24174,3172r734,l24908,3172r,l24908,6353r,l24908,3172r,3181l24908,3172r,l24908,6353r,l24908,3172r733,l25641,3172r,l25641,6353r,l25641,6353r,l25641,6353r,l25641,6353r,l25641,6353r734,-3181l26375,3172r,l26375,3172r,l26375,r,l26375,3172r,l26375,6353r,l26375,3172r,3181l26375,6353r733,-3181l27108,6353r,l27108,3172r,3181l27108,3172r,l27108,3172r,3181l27108,3172r,l27108,6353r,-3181l27108,6353r,l27108,3172r,l27108,3172r734,l27842,3172r,l27842,3172r,l27842,3172r,l27842,3172r,3181l27842,6353r,3172l27842,6353r733,l28575,6353e" filled="f" strokeweight=".22047mm">
                  <v:path arrowok="t" o:connecttype="custom" o:connectlocs="0,6353;0,6353;0,6353;0,6353;733,6353;733,6353;733,6353;733,6353;733,6353;733,6353;733,3172;733,3172;733,6353;733,6353;733,6353;733,6353;1467,6353;1467,6353;1467,6353;1467,6353;1467,6353;1467,6353;1467,6353;1467,6353;1467,6353;1467,6353;1467,6353;1467,6353;2200,6353;2200,6353;2200,3172;2200,6353;2200,6353;2200,3172;2200,3172;2200,3172;2200,6353;2200,6353;2200,6353;2200,6353;2934,6353;2934,6353;2934,6353;2934,6353;2934,6353;2934,6353;2934,6353;2934,6353;2934,6353;2934,3172;2934,3172;2934,3172;2934,6353;2934,6353;3667,6353;3667,6353;3667,6353;3667,6353;3667,3172;3667,6353;3667,3172;3667,3172;3667,6353;3667,6353;3667,6353;3667,6353;3667,6353;3667,6353;3667,6353;3667,3172;3667,3172;3667,3172;4401,3172;4401,6353;4401,6353;4401,6353;4401,6353;4401,6353;4401,6353;4401,6353;4401,6353;4401,6353;4401,6353;4401,6353;5124,3172;5124,6353;5124,6353;5124,6353;5124,6353;5124,3172;5124,3172;5124,6353;5124,6353;5124,6353;5124,6353;5124,3172;5858,3172;5858,3172;5858,6353;5858,3172;5858,3172;5858,3172;5858,0;5858,3172;5858,3172;5858,0;5858,3172;5858,3172;6591,3172;6591,3172;6591,6353;6591,6353;6591,6353;6591,6353;6591,6353;6591,3172;6591,3172;6591,6353;6591,3172;6591,3172;6591,6353;6591,3172;7325,6353;7325,6353;7325,6353;7325,3172;7325,0;7325,3172;7325,3172;7325,3172;7325,3172;7325,3172;7325,3172;7325,3172;8058,6353;8058,6353;8058,3172;8058,6353;8058,6353;8058,3172;8058,6353;8058,6353;8058,6353;8058,6353;8058,6353;8058,3172;8058,3172;8058,3172;8058,3172;8058,3172;8058,3172;8058,3172;8792,6353;8792,3172;8792,3172;8792,3172;8792,3172;8792,6353;8792,6353;8792,6353;8792,6353;8792,6353;8792,6353;8792,3172;9525,3172;9525,3172;9525,3172;9525,3172;9525,6353;9525,6353;9525,6353;9525,6353;9525,6353;9525,3172;9525,3172;9525,6353;10258,6353;10258,6353;10258,6353;10258,3172;10258,3172;10258,3172;10258,3172;10258,3172;10258,3172;10258,3172;10258,6353;10258,3172;10992,6353;10992,6353;10992,6353;10992,6353;10992,6353;10992,6353;10992,6353;10992,6353;10992,6353;10992,6353;10992,6353;10992,6353;10992,6353;10992,6353;11725,6353;11725,6353;11725,6353;11725,6353;11725,6353;11725,6353;11725,6353;11725,6353;11725,6353;11725,6353;11725,3172;11725,6353;12459,3172;12459,3172;12459,6353;12459,6353;12459,6353;12459,6353;12459,6353;12459,6353;12459,6353;12459,6353;12459,3172;12459,3172;13192,3172;13192,3172;13192,3172;13192,3172;13192,3172;13192,3172;13192,3172;13192,3172;13192,6353;13192,6353;13192,6353;13192,6353;13192,3172;13192,3172;13192,3172;13192,3172;13192,3172;13192,6353;13926,3172;13926,3172;13926,3172;13926,6353;13926,6353;13926,3172;13926,3172;13926,3172;13926,3172;13926,6353;13926,6353;13926,6353;14649,6353;14649,6353;14649,6353;14649,6353;14649,6353;14649,6353;14649,3172;14649,3172;14649,3172;14649,0;14649,0;14649,3172;14649,3172;14649,3172;15383,3172;15383,3172;15383,3172;15383,3172;15383,3172;15383,3172;15383,3172;15383,3172;15383,3172;15383,6353;15383,6353;15383,6353;16116,6353;16116,6353;16116,3172;16116,6353;16116,3172;16116,3172;16116,3172;16116,3172;16116,3172;16116,3172;16116,6353;16116,6353;16850,6353;16850,6353;16850,6353;16850,6353;16850,6353;16850,6353;16850,6353;16850,6353;16850,6353;16850,6353;16850,3172;16850,3172;17583,3172;17583,3172;17583,3172;17583,3172;17583,3172;17583,3172;17583,6353;17583,3172;17583,6353;17583,6353;17583,6353;17583,6353;17583,6353;17583,6353;17583,6353;17583,6353;17583,6353;17583,6353;18317,6353;18317,6353;18317,6353;18317,6353;18317,6353;18317,6353;18317,6353;18317,3172;18317,6353;18317,3172;18317,3172;18317,6353;18317,6353;18317,6353;19050,6353;19050,6353;19050,6353;19050,6353;19050,3172;19050,3172;19050,0;19050,0;19050,0;19050,0;19050,3172;19050,3172;19783,3172;19783,3172;19783,3172;19783,6353;19783,6353;19783,6353;19783,3172;19783,0;19783,3172;19783,3172;19783,6353;19783,6353;20517,6353;20517,6353;20517,6353;20517,6353;20517,6353;20517,6353;20517,6353;20517,6353;20517,6353;20517,6353;20517,6353;20517,6353;21250,6353;21250,6353;21250,6353;21250,9525;21250,6353;21250,6353;21250,6353;21250,3172;21250,3172;21250,3172;21250,6353;21250,6353;21984,6353;21984,6353;21984,6353;21984,3172;21984,3172;21984,3172;21984,6353;21984,6353;21984,6353;21984,6353;21984,6353;21984,6353;22717,6353;22717,6353;22717,3172;22717,6353;22717,6353;22717,6353;22717,6353;22717,6353;22717,3172;22717,3172;22717,6353;22717,6353;22717,9525;22717,9525;22717,6353;22717,6353;22717,6353;22717,6353;22717,6353;22717,6353;23451,6353;23451,6353;23451,3172;23451,6353;23451,3172;23451,3172;23451,6353;23451,3172;23451,6353;23451,6353;23451,6353;23451,6353;24174,6353;24174,6353;24174,6353;24174,6353;24174,6353;24174,3172;24174,3172;24174,3172;24174,3172;24174,3172;24174,3172;24174,3172;24908,3172;24908,3172;24908,3172;24908,6353;24908,6353;24908,3172;24908,6353;24908,3172;24908,3172;24908,6353;24908,6353;24908,3172;25641,3172;25641,3172;25641,3172;25641,6353;25641,6353;25641,6353;25641,6353;25641,6353;25641,6353;25641,6353;25641,6353;25641,6353;26375,3172;26375,3172;26375,3172;26375,3172;26375,3172;26375,0;26375,0;26375,3172;26375,3172;26375,6353;26375,6353;26375,3172;26375,6353;26375,6353;27108,3172;27108,6353;27108,6353;27108,3172;27108,6353;27108,3172;27108,3172;27108,3172;27108,6353;27108,3172;27108,3172;27108,6353;27108,3172;27108,6353;27108,6353;27108,3172;27108,3172;27108,3172;27842,3172;27842,3172;27842,3172;27842,3172;27842,3172;27842,3172;27842,3172;27842,3172;27842,6353;27842,6353;27842,9525;27842,6353;28575,6353;28575,635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843" o:spid="_x0000_s1393" style="position:absolute;left:16621;top:39100;width:285;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" path="m,6353r,l,6353r,l,3172r,l,,,,,,,,,3172r752,l752,6353r,l752,6353r,l752,3172r,l752,3172r,l752,6353r,l752,6353r753,l1505,3172,1505,r,3172l1505,3172r,l1505,6353r,l1505,6353r,l1505,3172r,l1505,3172r,3181l2257,6353r,l2257,3172,2257,r,l2257,3172r,3181l2257,6353r,l2257,6353r,l2257,6353r753,l3010,6353r,-3181l3010,r,l3010,3172r,3181l3010,6353r,l3010,6353r,l3010,6353r,l3010,6353r,l3010,6353r,l3010,3172r752,l3762,3172r,3181l3762,6353r,l3762,6353r,l3762,6353r,l3762,6353r,l3762,6353r753,l4515,6353r,-3181l4515,3172r,l4515,6353r,l4515,6353r,l4515,3172r,l4515,3172r752,l5267,3172r,3181l5267,6353r,l5267,6353r,l5267,6353r,l5267,3172r,3181l5267,6353r753,l6020,6353r,l6020,6353r,l6020,6353r,-3181l6020,3172r,l6020,3172r,l6020,3172r,l6020,3172r752,l6772,6353r,-3181l6772,3172r,l6772,3172r,l6772,3172r,l6772,3172r,3181l6772,6353r743,l7515,6353r,-3181l7515,3172r,l7515,6353r,l7515,6353r,-3181l7515,3172r,3181l7515,6353r753,l8268,6353r,-3181l8268,3172,8268,r,3172l8268,3172r,l8268,6353r,-3181l8268,3172r,3181l8268,6353r,l8268,6353r,l8268,6353r,l9020,6353r,l9020,6353r,l9020,6353r,l9020,6353r,l9020,3172r,l9020,6353r,l9773,6353r,l9773,3172r,l9773,3172r,3181l9773,6353r,l9773,6353r,l9773,6353r,l9773,6353r,l10525,6353r,l10525,6353r,l10525,6353r,l10525,6353r,l10525,6353r,l10525,6353r,-3181l11278,3172r,l11278,3172r,l11278,6353r,l11278,6353r,l11278,6353r,-3181l11278,6353r,l12030,6353r,l12030,6353r,-3181l12030,6353r,-3181l12030,3172r,l12030,3172r,l12030,3172r,3181l12783,6353r,-3181l12783,3172r,3181l12783,6353r,l12783,6353r,l12783,3172r,l12783,6353r,-3181l12783,6353r,l12783,6353r,l12783,6353r,l13535,6353r,l13535,6353r,l13535,6353r,l13535,6353r,l13535,6353r,l13535,6353r,-3181l13535,6353r,l14288,6353r,l14288,6353r,l14288,6353r,-3181l14288,3172r,3181l14288,6353r,l14288,6353r,l15040,6353r,3172l15040,9525r,l15040,6353r,l15040,6353r,-3181l15040,3172r,l15040,3172r,3181l15792,6353r,l15792,6353r,l15792,6353r,l15792,6353r,l15792,6353r,l15792,3172r,l16545,3172r,l16545,6353r,l16545,6353r,l16545,3172r,l16545,3172r,l16545,6353r,l17297,6353r,l17297,6353r,-3181l17297,3172r,l17297,6353r,l17297,6353r,l17297,3172r,3181l18050,3172r,3181l18050,6353r,l18050,6353r,l18050,6353r,l18050,3172r,l18050,3172r,3181l18050,6353r,l18050,3172r,l18050,3172r,3181l18050,6353r,-3181l18802,6353r,l18802,6353r,l18802,6353r,l18802,6353r,l18802,6353r,l18802,6353r,l19555,6353r,l19555,6353r,l19555,6353r,l19555,6353r,l19555,6353r,l19555,6353r,l20307,6353r,l20307,6353r,l20307,6353r,l20307,6353r,-3181l20307,3172r,l20307,3172r,3181l21060,6353r,l21060,6353r,l21060,6353r,l21060,6353r,-3181l21060,3172r,l21060,r,3172l21803,3172r,3181l21803,6353r,-3181l21803,3172r,l21803,r,6353l21803,6353r,-3181l21803,6353r,-3181l21803,3172r,3181l22555,6353r,l22555,3172r,3181l22555,6353r,-3181l22555,6353r,-3181l22555,3172r,l22555,6353r,l22555,6353r,l22555,6353r,l22555,6353r,l23308,6353r,l23308,6353r,l23308,6353r,l23308,3172r,l23308,3172r,l23308,3172r,l24060,3172r,l24060,3172r,l24060,6353r,-3181l24060,6353r,-3181l24060,6353r,l24060,6353r,l24813,6353r,l24813,6353r,l24813,6353r,l24813,6353r,l24813,6353r,l24813,6353r,l25565,6353r,l25565,6353r,-3181l25565,3172r,l25565,3172r,3181l25565,6353r,l25565,6353r,l26318,6353r,-3181l26318,6353r,-3181l26318,3172r,3181l26318,6353r,l26318,6353r,-3181l26318,3172r,l26318,3172r,3181l27070,3172r,3181l27070,6353r,-3181l27070,3172r,3181l27070,6353r,l27070,6353r,l27070,6353r,l27823,6353r,l27823,6353r,l27823,6353r,l27823,6353r,l27823,6353r,l27823,6353r,-3181l27823,6353r,l27823,3172r,3181l27823,6353r,l28575,6353r,l28575,6353r,l28575,6353r,l28575,6353e" filled="f" strokeweight=".22047mm">
                  <v:path arrowok="t" o:connecttype="custom" o:connectlocs="0,6353;0,6353;0,6353;0,6353;0,3172;0,3172;0,0;0,0;0,0;0,0;0,3172;752,3172;752,6353;752,6353;752,6353;752,6353;752,3172;752,3172;752,3172;752,3172;752,6353;752,6353;752,6353;1505,6353;1505,3172;1505,0;1505,3172;1505,3172;1505,3172;1505,6353;1505,6353;1505,6353;1505,6353;1505,3172;1505,3172;1505,3172;1505,6353;2257,6353;2257,6353;2257,3172;2257,0;2257,0;2257,3172;2257,6353;2257,6353;2257,6353;2257,6353;2257,6353;2257,6353;3010,6353;3010,6353;3010,3172;3010,0;3010,0;3010,3172;3010,6353;3010,6353;3010,6353;3010,6353;3010,6353;3010,6353;3010,6353;3010,6353;3010,6353;3010,6353;3010,6353;3010,3172;3762,3172;3762,3172;3762,6353;3762,6353;3762,6353;3762,6353;3762,6353;3762,6353;3762,6353;3762,6353;3762,6353;3762,6353;4515,6353;4515,6353;4515,3172;4515,3172;4515,3172;4515,6353;4515,6353;4515,6353;4515,6353;4515,3172;4515,3172;4515,3172;5267,3172;5267,3172;5267,6353;5267,6353;5267,6353;5267,6353;5267,6353;5267,6353;5267,6353;5267,3172;5267,6353;5267,6353;6020,6353;6020,6353;6020,6353;6020,6353;6020,6353;6020,6353;6020,3172;6020,3172;6020,3172;6020,3172;6020,3172;6020,3172;6020,3172;6020,3172;6772,3172;6772,6353;6772,3172;6772,3172;6772,3172;6772,3172;6772,3172;6772,3172;6772,3172;6772,3172;6772,6353;6772,6353;7515,6353;7515,6353;7515,3172;7515,3172;7515,3172;7515,6353;7515,6353;7515,6353;7515,3172;7515,3172;7515,6353;7515,6353;8268,6353;8268,6353;8268,3172;8268,3172;8268,0;8268,3172;8268,3172;8268,3172;8268,6353;8268,3172;8268,3172;8268,6353;8268,6353;8268,6353;8268,6353;8268,6353;8268,6353;8268,6353;9020,6353;9020,6353;9020,6353;9020,6353;9020,6353;9020,6353;9020,6353;9020,6353;9020,3172;9020,3172;9020,6353;9020,6353;9773,6353;9773,6353;9773,3172;9773,3172;9773,3172;9773,6353;9773,6353;9773,6353;9773,6353;9773,6353;9773,6353;9773,6353;9773,6353;9773,6353;10525,6353;10525,6353;10525,6353;10525,6353;10525,6353;10525,6353;10525,6353;10525,6353;10525,6353;10525,6353;10525,6353;10525,3172;11278,3172;11278,3172;11278,3172;11278,3172;11278,6353;11278,6353;11278,6353;11278,6353;11278,6353;11278,3172;11278,6353;11278,6353;12030,6353;12030,6353;12030,6353;12030,3172;12030,6353;12030,3172;12030,3172;12030,3172;12030,3172;12030,3172;12030,3172;12030,6353;12783,6353;12783,3172;12783,3172;12783,6353;12783,6353;12783,6353;12783,6353;12783,6353;12783,3172;12783,3172;12783,6353;12783,3172;12783,6353;12783,6353;12783,6353;12783,6353;12783,6353;12783,6353;13535,6353;13535,6353;13535,6353;13535,6353;13535,6353;13535,6353;13535,6353;13535,6353;13535,6353;13535,6353;13535,6353;13535,3172;13535,6353;13535,6353;14288,6353;14288,6353;14288,6353;14288,6353;14288,6353;14288,3172;14288,3172;14288,6353;14288,6353;14288,6353;14288,6353;14288,6353;15040,6353;15040,9525;15040,9525;15040,9525;15040,6353;15040,6353;15040,6353;15040,3172;15040,3172;15040,3172;15040,3172;15040,6353;15792,6353;15792,6353;15792,6353;15792,6353;15792,6353;15792,6353;15792,6353;15792,6353;15792,6353;15792,6353;15792,3172;15792,3172;16545,3172;16545,3172;16545,6353;16545,6353;16545,6353;16545,6353;16545,3172;16545,3172;16545,3172;16545,3172;16545,6353;16545,6353;17297,6353;17297,6353;17297,6353;17297,3172;17297,3172;17297,3172;17297,6353;17297,6353;17297,6353;17297,6353;17297,3172;17297,6353;18050,3172;18050,6353;18050,6353;18050,6353;18050,6353;18050,6353;18050,6353;18050,6353;18050,3172;18050,3172;18050,3172;18050,6353;18050,6353;18050,6353;18050,3172;18050,3172;18050,3172;18050,6353;18050,6353;18050,3172;18802,6353;18802,6353;18802,6353;18802,6353;18802,6353;18802,6353;18802,6353;18802,6353;18802,6353;18802,6353;18802,6353;18802,6353;19555,6353;19555,6353;19555,6353;19555,6353;19555,6353;19555,6353;19555,6353;19555,6353;19555,6353;19555,6353;19555,6353;19555,6353;20307,6353;20307,6353;20307,6353;20307,6353;20307,6353;20307,6353;20307,6353;20307,3172;20307,3172;20307,3172;20307,3172;20307,6353;21060,6353;21060,6353;21060,6353;21060,6353;21060,6353;21060,6353;21060,6353;21060,3172;21060,3172;21060,3172;21060,0;21060,3172;21803,3172;21803,6353;21803,6353;21803,3172;21803,3172;21803,3172;21803,0;21803,6353;21803,6353;21803,3172;21803,6353;21803,3172;21803,3172;21803,6353;22555,6353;22555,6353;22555,3172;22555,6353;22555,6353;22555,3172;22555,6353;22555,3172;22555,3172;22555,3172;22555,6353;22555,6353;22555,6353;22555,6353;22555,6353;22555,6353;22555,6353;22555,6353;23308,6353;23308,6353;23308,6353;23308,6353;23308,6353;23308,6353;23308,3172;23308,3172;23308,3172;23308,3172;23308,3172;23308,3172;24060,3172;24060,3172;24060,3172;24060,3172;24060,6353;24060,3172;24060,6353;24060,3172;24060,6353;24060,6353;24060,6353;24060,6353;24813,6353;24813,6353;24813,6353;24813,6353;24813,6353;24813,6353;24813,6353;24813,6353;24813,6353;24813,6353;24813,6353;24813,6353;25565,6353;25565,6353;25565,6353;25565,3172;25565,3172;25565,3172;25565,3172;25565,6353;25565,6353;25565,6353;25565,6353;25565,6353;26318,6353;26318,3172;26318,6353;26318,3172;26318,3172;26318,6353;26318,6353;26318,6353;26318,6353;26318,3172;26318,3172;26318,3172;26318,3172;26318,6353;27070,3172;27070,6353;27070,6353;27070,3172;27070,3172;27070,6353;27070,6353;27070,6353;27070,6353;27070,6353;27070,6353;27070,6353;27823,6353;27823,6353;27823,6353;27823,6353;27823,6353;27823,6353;27823,6353;27823,6353;27823,6353;27823,6353;27823,6353;27823,3172;27823,6353;27823,6353;27823,3172;27823,6353;27823,6353;27823,6353;28575,6353;28575,6353;28575,6353;28575,6353;28575,6353;28575,6353;28575,635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844" o:spid="_x0000_s1394" style="position:absolute;left:16906;top:39100;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" path="m,6353r,l,6353r,l,6353r,l752,6353r,-3181l752,6353r,l752,6353r,l752,6353r,l752,3172r,l752,3172r,l1505,6353r,l1505,6353r,l1505,6353r,l1505,6353r,l1505,6353r,l1505,3172r,3181l1505,6353r,l2257,9525r,-3172l2257,6353r,-3181l2257,3172r,l2257,6353r,l2257,6353r,l2257,6353r,-3181l3010,3172r,l3010,3172r,l3010,6353r,l3010,3172r,3181l3010,3172r,3181l3010,3172r,3181l3762,6353r,l3762,6353r,l3762,6353r,l3762,6353r,-3181l3762,r,3172l3762,3172r,3181l3762,6353r,l3762,6353r,-3181l3762,3172r,l4515,3172r,l4515,6353r,l4515,6353r,l4515,6353r,l4515,6353r,l4515,6353r,-3181l5267,6353r,-3181l5267,3172r,3181l5267,6353r,l5267,6353r,l5267,6353r,l5267,6353r,l5267,6353r,l6020,6353r,l6020,3172r,l6020,r,3172l6020,6353r,l6020,6353r,l6020,6353r,l6772,6353r,l6772,6353r,l6772,6353r,l6772,3172r,l6772,6353r,-3181l6772,3172r,3181l7515,6353r,l7515,6353r,l7515,3172r,l7515,6353r,l7515,6353r,l7515,6353r,l8268,6353r,l8268,6353r,l8268,6353r,l8268,6353r,l8268,6353r,l8268,6353r,l8268,6353r,l8268,6353r,l8268,3172r,l9020,6353r,l9020,6353r,l9020,6353r,l9020,3172r,l9020,6353r,l9020,6353r,l9020,6353r,l9773,6353r,l9773,6353r,-3181l9773,6353r,l9773,6353r,l9773,3172r,l9773,3172r,l10525,3172r,3181l10525,6353r,l10525,3172r,3181l10525,3172r,l10525,6353r,l10525,6353r,l11278,6353r,l11278,6353r,l11278,6353r,l11278,6353r,l11278,6353r,l11278,6353r,l12030,6353r,l12030,6353r,l12030,3172r,l12030,3172,12030,r,3172l12030,3172r,l12030,6353r753,-3181l12783,3172r,l12783,3172r,3181l12783,6353r,l12783,6353r,l12783,6353r,l12783,6353r752,l13535,6353r,l13535,6353r,l13535,6353r,l13535,3172r,l13535,3172,13535,r,3172l13535,6353r,l13535,6353r,-3181l13535,6353r,-3181l13535,6353r,l14288,6353r,l14288,6353r,-3181l14288,3172r,l14288,3172r,l14288,6353r,l14288,6353r,-3181l15040,3172r,l15040,3172r,3181l15040,6353r,l15040,6353r,l15040,6353r,l15040,6353r,l15792,6353r,l15792,6353r,-3181l15792,3172r,l15792,3172r,3181l15792,3172r,3181l15792,6353r,l16545,6353r,l16545,6353r,l16545,6353r,l16545,3172r,l16545,6353r,l16545,3172r,3181l17297,3172r,l17297,3172r,l17297,3172r,3181l17297,6353r,l17297,3172r,l17297,6353r,-3181l18050,6353r,-3181l18050,3172r,l18050,3172r,3181l18050,6353r,l18050,6353r,-3181l18050,3172r,3181l18050,3172r,l18050,3172,18050,r,3172l18050,3172r,3181l18050,3172r752,3181l18802,6353r,l18802,6353r,l18802,3172r,l18802,3172r,l18802,3172r,l18802,3172r753,l19555,6353r,l19555,6353r,l19555,6353r,l19555,6353r,l19555,3172,19555,r,6353l20307,6353r,l20307,6353r,l20307,3172r,3181l20307,3172r,3181l20307,6353r,-3181l20307,6353r,l21060,6353r,l21060,6353r,l21060,6353r,l21060,6353r,l21060,6353r,l21060,3172r,l21803,6353r,l21803,6353r,l21803,6353r,l21803,6353r,l21803,3172r,l21803,3172r,l21803,3172r,3181l22555,6353r,l22555,6353r,l22555,6353r,l22555,6353r,l22555,6353r,l22555,6353r,l23308,3172r,3181l23308,3172r,l23308,6353r,l23308,6353r,-3181l23308,6353r,l23308,3172r,l23308,6353r,-3181l23308,3172r,3181l23308,6353r,l24060,6353,24060,r,3172l24060,3172r,l24060,6353r,l24060,6353r,l24060,6353r,l24060,6353r753,l24813,6353r,l24813,6353r,l24813,6353r,l24813,6353r,l24813,6353r,l24813,3172r752,3181l25565,6353r,l25565,6353r,l25565,6353r,l25565,6353r,l25565,6353r,-3181l25565,3172r,l25565,3172r753,3181l26318,6353r,l26318,6353r,l26318,3172r,3181l26318,6353r,l26318,6353r,l26318,3172r752,3181l27070,6353r,l27070,6353r,l27070,6353r,l27070,6353r,l27070,3172r,l27070,3172r753,l27823,6353r,l27823,6353r,l27823,6353r,l27823,6353r,l27823,6353r,l27823,6353r,l27823,6353r,l27823,6353r,l27823,3172r752,l28575,3172r,l28575,6353r,l28575,3172r,l28575,3172r,3181l28575,6353r,3172l28575,6353e" filled="f" strokeweight=".22047mm">
                  <v:path arrowok="t" o:connecttype="custom" o:connectlocs="0,6353;0,6353;0,6353;0,6353;0,6353;0,6353;752,6353;752,3172;752,6353;752,6353;752,6353;752,6353;752,6353;752,6353;752,3172;752,3172;752,3172;752,3172;1505,6353;1505,6353;1505,6353;1505,6353;1505,6353;1505,6353;1505,6353;1505,6353;1505,6353;1505,6353;1505,3172;1505,6353;1505,6353;1505,6353;2257,9525;2257,6353;2257,6353;2257,3172;2257,3172;2257,3172;2257,6353;2257,6353;2257,6353;2257,6353;2257,6353;2257,3172;3010,3172;3010,3172;3010,3172;3010,3172;3010,6353;3010,6353;3010,3172;3010,6353;3010,3172;3010,6353;3010,3172;3010,6353;3762,6353;3762,6353;3762,6353;3762,6353;3762,6353;3762,6353;3762,6353;3762,3172;3762,0;3762,3172;3762,3172;3762,6353;3762,6353;3762,6353;3762,6353;3762,3172;3762,3172;3762,3172;4515,3172;4515,3172;4515,6353;4515,6353;4515,6353;4515,6353;4515,6353;4515,6353;4515,6353;4515,6353;4515,6353;4515,3172;5267,6353;5267,3172;5267,3172;5267,6353;5267,6353;5267,6353;5267,6353;5267,6353;5267,6353;5267,6353;5267,6353;5267,6353;5267,6353;5267,6353;6020,6353;6020,6353;6020,3172;6020,3172;6020,0;6020,3172;6020,6353;6020,6353;6020,6353;6020,6353;6020,6353;6020,6353;6772,6353;6772,6353;6772,6353;6772,6353;6772,6353;6772,6353;6772,3172;6772,3172;6772,6353;6772,3172;6772,3172;6772,6353;7515,6353;7515,6353;7515,6353;7515,6353;7515,3172;7515,3172;7515,6353;7515,6353;7515,6353;7515,6353;7515,6353;7515,6353;8268,6353;8268,6353;8268,6353;8268,6353;8268,6353;8268,6353;8268,6353;8268,6353;8268,6353;8268,6353;8268,6353;8268,6353;8268,6353;8268,6353;8268,6353;8268,6353;8268,3172;8268,3172;9020,6353;9020,6353;9020,6353;9020,6353;9020,6353;9020,6353;9020,3172;9020,3172;9020,6353;9020,6353;9020,6353;9020,6353;9020,6353;9020,6353;9773,6353;9773,6353;9773,6353;9773,3172;9773,6353;9773,6353;9773,6353;9773,6353;9773,3172;9773,3172;9773,3172;9773,3172;10525,3172;10525,6353;10525,6353;10525,6353;10525,3172;10525,6353;10525,3172;10525,3172;10525,6353;10525,6353;10525,6353;10525,6353;11278,6353;11278,6353;11278,6353;11278,6353;11278,6353;11278,6353;11278,6353;11278,6353;11278,6353;11278,6353;11278,6353;11278,6353;12030,6353;12030,6353;12030,6353;12030,6353;12030,3172;12030,3172;12030,3172;12030,0;12030,3172;12030,3172;12030,3172;12030,6353;12783,3172;12783,3172;12783,3172;12783,3172;12783,6353;12783,6353;12783,6353;12783,6353;12783,6353;12783,6353;12783,6353;12783,6353;13535,6353;13535,6353;13535,6353;13535,6353;13535,6353;13535,6353;13535,6353;13535,3172;13535,3172;13535,3172;13535,0;13535,3172;13535,6353;13535,6353;13535,6353;13535,3172;13535,6353;13535,3172;13535,6353;13535,6353;14288,6353;14288,6353;14288,6353;14288,3172;14288,3172;14288,3172;14288,3172;14288,3172;14288,6353;14288,6353;14288,6353;14288,3172;15040,3172;15040,3172;15040,3172;15040,6353;15040,6353;15040,6353;15040,6353;15040,6353;15040,6353;15040,6353;15040,6353;15040,6353;15792,6353;15792,6353;15792,6353;15792,3172;15792,3172;15792,3172;15792,3172;15792,6353;15792,3172;15792,6353;15792,6353;15792,6353;16545,6353;16545,6353;16545,6353;16545,6353;16545,6353;16545,6353;16545,3172;16545,3172;16545,6353;16545,6353;16545,3172;16545,6353;17297,3172;17297,3172;17297,3172;17297,3172;17297,3172;17297,6353;17297,6353;17297,6353;17297,3172;17297,3172;17297,6353;17297,3172;18050,6353;18050,3172;18050,3172;18050,3172;18050,3172;18050,6353;18050,6353;18050,6353;18050,6353;18050,3172;18050,3172;18050,6353;18050,3172;18050,3172;18050,3172;18050,0;18050,3172;18050,3172;18050,6353;18050,3172;18802,6353;18802,6353;18802,6353;18802,6353;18802,6353;18802,3172;18802,3172;18802,3172;18802,3172;18802,3172;18802,3172;18802,3172;19555,3172;19555,6353;19555,6353;19555,6353;19555,6353;19555,6353;19555,6353;19555,6353;19555,6353;19555,3172;19555,0;19555,6353;20307,6353;20307,6353;20307,6353;20307,6353;20307,3172;20307,6353;20307,3172;20307,6353;20307,6353;20307,3172;20307,6353;20307,6353;21060,6353;21060,6353;21060,6353;21060,6353;21060,6353;21060,6353;21060,6353;21060,6353;21060,6353;21060,6353;21060,3172;21060,3172;21803,6353;21803,6353;21803,6353;21803,6353;21803,6353;21803,6353;21803,6353;21803,6353;21803,3172;21803,3172;21803,3172;21803,3172;21803,3172;21803,6353;22555,6353;22555,6353;22555,6353;22555,6353;22555,6353;22555,6353;22555,6353;22555,6353;22555,6353;22555,6353;22555,6353;22555,6353;23308,3172;23308,6353;23308,3172;23308,3172;23308,6353;23308,6353;23308,6353;23308,3172;23308,6353;23308,6353;23308,3172;23308,3172;23308,6353;23308,3172;23308,3172;23308,6353;23308,6353;23308,6353;24060,6353;24060,0;24060,3172;24060,3172;24060,3172;24060,6353;24060,6353;24060,6353;24060,6353;24060,6353;24060,6353;24060,6353;24813,6353;24813,6353;24813,6353;24813,6353;24813,6353;24813,6353;24813,6353;24813,6353;24813,6353;24813,6353;24813,6353;24813,3172;25565,6353;25565,6353;25565,6353;25565,6353;25565,6353;25565,6353;25565,6353;25565,6353;25565,6353;25565,6353;25565,3172;25565,3172;25565,3172;25565,3172;26318,6353;26318,6353;26318,6353;26318,6353;26318,6353;26318,3172;26318,6353;26318,6353;26318,6353;26318,6353;26318,6353;26318,3172;27070,6353;27070,6353;27070,6353;27070,6353;27070,6353;27070,6353;27070,6353;27070,6353;27070,6353;27070,3172;27070,3172;27070,3172;27823,3172;27823,6353;27823,6353;27823,6353;27823,6353;27823,6353;27823,6353;27823,6353;27823,6353;27823,6353;27823,6353;27823,6353;27823,6353;27823,6353;27823,6353;27823,6353;27823,6353;27823,3172;28575,3172;28575,3172;28575,3172;28575,6353;28575,6353;28575,3172;28575,3172;28575,3172;28575,6353;28575,6353;28575,9525;28575,635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845" o:spid="_x0000_s1395" style="position:absolute;left:17192;top:39100;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" path="m,6353r733,l733,6353r,-3181l733,3172r,l733,3172r,3181l733,6353r,l733,3172r,l733,6353r,l733,6353r734,l1467,6353r,l1467,6353r,l1467,6353r,l1467,6353r,l1467,3172r,l1467,3172r733,l2200,3172r,l2200,3172r,l2200,6353r,l2200,6353r,l2200,6353r,l2200,6353r734,l2934,6353r,l2934,6353r,l2934,6353r,l2934,6353r,l2934,6353r,l2934,6353r733,l3667,3172r,3181l3667,3172r,3181l3667,6353r,l3667,6353r,l3667,3172r,3181l3667,6353r734,l4401,6353r,l4401,6353r,l4401,6353r,l4401,6353r,l4401,6353r,3172l4401,9525r,-3172l4401,9525r,l4401,6353r,l4401,6353r723,l5124,6353r,l5124,6353r,l5124,6353r,l5124,3172r,l5124,6353r,l5124,6353r,l5124,6353r734,l5858,6353r,3172l5858,6353r,l5858,6353r,l5858,6353r,l5858,6353r,-3181l5858,3172r733,3181l6591,6353r,-3181l6591,3172r,l6591,6353r,l6591,6353r,l6591,6353r,l6591,6353r734,l7325,6353r,l7325,6353r,-3181l7325,6353r,l7325,6353r,l7325,6353r,l7325,6353r733,l8058,3172r,l8058,3172r,l8058,6353r,l8058,6353r,l8058,6353r,l8058,6353,8792,3172r,l8792,6353r,l8792,6353r,l8792,3172r,l8792,6353r,l8792,6353r,l8792,3172r,3181l8792,6353r,-3181l8792,6353r,l8792,6353r,l9525,6353r,l9525,6353r,l9525,6353r,l9525,6353r,l9525,3172r,3181l9525,6353r,l10258,6353r,l10258,6353r,l10258,6353r,l10258,6353r,-3181l10258,r,3172l10258,3172r,l10992,6353r,l10992,6353r,l10992,6353r,-3181l10992,6353r,l10992,3172r,3181l10992,6353r,l11725,6353r,l11725,6353r,l11725,6353r,l11725,6353r,l11725,6353r,-3181l11725,r,l12459,3172r,3181l12459,6353r,l12459,6353r,-3181l12459,3172r,l12459,6353r,l12459,6353r,l13192,6353r,l13192,6353r,-3181l13192,6353r,l13192,6353r,l13192,6353r,l13192,6353r,l13192,3172r,l13192,6353r,l13192,6353r,l13192,3172r,l13926,3172r,l13926,6353r,l13926,6353r,l13926,6353r,l13926,3172r,l13926,6353r,l14649,6353r,l14649,6353r,l14649,6353r,l14649,6353r,l14649,6353r,l14649,3172r,3181l15383,3172r,3181l15383,6353r,-3181l15383,6353r,l15383,6353r,l15383,6353r,l15383,6353r,l16116,6353r,l16116,6353r,l16116,6353r,l16116,6353r,l16116,3172r,l16116,3172r,l16850,3172r,l16850,3172r,3181l16850,6353r,l16850,6353r,-3181l16850,6353r,-3181l16850,3172r,l16850,3172r,l17583,6353r,l17583,3172r,l17583,3172r,l17583,3172r,l17583,3172r,l17583,3172r,3181l18317,3172r,l18317,3172r,l18317,3172r,l18317,6353r,l18317,6353r,l18317,6353r,l18317,6353r,l18317,6353r,l18317,6353r,l19050,6353r,l19050,6353r,l19050,6353r,l19050,6353r,l19050,6353r,l19050,6353r,l19783,6353r,l19783,6353r,l19783,3172r,l19783,6353r,l19783,6353r,l19783,6353r,l20517,6353r,l20517,9525r,-3172l20517,6353r,l20517,6353r,l20517,6353r,-3181l20517,6353r,l20517,6353r,l21250,6353r,l21250,6353r,l21250,6353r,-3181l21250,3172r,3181l21250,6353r,l21250,6353r,l21984,6353r,3172l21984,6353r,3172l21984,6353r,l21984,6353r,l21984,6353r,l21984,6353r,l22717,6353r,l22717,6353r,l22717,6353r,l22717,6353r,l22717,6353r,l22717,6353r,l22717,6353r,l22717,6353r,l22717,6353r,-3181l23451,6353r,-3181l23451,6353r,l23451,6353r,l23451,6353r,l23451,6353r,l23451,6353r,l24174,6353r,l24174,6353r,l24174,6353r,l24174,6353r,l24174,6353r,l24174,6353r,l24908,6353r,l24908,6353r,l24908,6353r,l24908,6353r,-3181l24908,r,l24908,3172r,3181l24908,6353r,-3181l25641,6353r,l25641,6353r,l25641,6353r,l25641,6353r,l25641,6353r,l25641,3172r,l26375,r,3172l26375,6353r,l26375,6353r,l26375,3172r,l26375,r,3172l26375,3172r,l27108,6353r,l27108,6353r,l27108,6353r,l27108,6353r,l27108,6353r,l27108,6353r,l27842,6353r,l27842,3172r,l27842,6353r,l27842,6353r,l27842,6353r,l27842,6353r,l27842,9525r,-3172l27842,6353r,l27842,6353r,l28575,6353r,l28575,6353r,l28575,6353e" filled="f" strokeweight=".22047mm">
                  <v:path arrowok="t" o:connecttype="custom" o:connectlocs="0,6353;733,6353;733,6353;733,3172;733,3172;733,3172;733,3172;733,6353;733,6353;733,6353;733,3172;733,3172;733,6353;733,6353;733,6353;1467,6353;1467,6353;1467,6353;1467,6353;1467,6353;1467,6353;1467,6353;1467,6353;1467,6353;1467,3172;1467,3172;1467,3172;2200,3172;2200,3172;2200,3172;2200,3172;2200,3172;2200,6353;2200,6353;2200,6353;2200,6353;2200,6353;2200,6353;2200,6353;2934,6353;2934,6353;2934,6353;2934,6353;2934,6353;2934,6353;2934,6353;2934,6353;2934,6353;2934,6353;2934,6353;2934,6353;3667,6353;3667,3172;3667,6353;3667,3172;3667,6353;3667,6353;3667,6353;3667,6353;3667,6353;3667,3172;3667,6353;3667,6353;4401,6353;4401,6353;4401,6353;4401,6353;4401,6353;4401,6353;4401,6353;4401,6353;4401,6353;4401,6353;4401,9525;4401,9525;4401,6353;4401,9525;4401,9525;4401,6353;4401,6353;4401,6353;5124,6353;5124,6353;5124,6353;5124,6353;5124,6353;5124,6353;5124,6353;5124,3172;5124,3172;5124,6353;5124,6353;5124,6353;5124,6353;5124,6353;5858,6353;5858,6353;5858,9525;5858,6353;5858,6353;5858,6353;5858,6353;5858,6353;5858,6353;5858,6353;5858,3172;5858,3172;6591,6353;6591,6353;6591,3172;6591,3172;6591,3172;6591,6353;6591,6353;6591,6353;6591,6353;6591,6353;6591,6353;6591,6353;7325,6353;7325,6353;7325,6353;7325,6353;7325,3172;7325,6353;7325,6353;7325,6353;7325,6353;7325,6353;7325,6353;7325,6353;8058,6353;8058,3172;8058,3172;8058,3172;8058,3172;8058,6353;8058,6353;8058,6353;8058,6353;8058,6353;8058,6353;8058,6353;8792,3172;8792,3172;8792,6353;8792,6353;8792,6353;8792,6353;8792,3172;8792,3172;8792,6353;8792,6353;8792,6353;8792,6353;8792,3172;8792,6353;8792,6353;8792,3172;8792,6353;8792,6353;8792,6353;8792,6353;9525,6353;9525,6353;9525,6353;9525,6353;9525,6353;9525,6353;9525,6353;9525,6353;9525,3172;9525,6353;9525,6353;9525,6353;10258,6353;10258,6353;10258,6353;10258,6353;10258,6353;10258,6353;10258,6353;10258,3172;10258,0;10258,3172;10258,3172;10258,3172;10992,6353;10992,6353;10992,6353;10992,6353;10992,6353;10992,3172;10992,6353;10992,6353;10992,3172;10992,6353;10992,6353;10992,6353;11725,6353;11725,6353;11725,6353;11725,6353;11725,6353;11725,6353;11725,6353;11725,6353;11725,6353;11725,3172;11725,0;11725,0;12459,3172;12459,6353;12459,6353;12459,6353;12459,6353;12459,3172;12459,3172;12459,3172;12459,6353;12459,6353;12459,6353;12459,6353;13192,6353;13192,6353;13192,6353;13192,3172;13192,6353;13192,6353;13192,6353;13192,6353;13192,6353;13192,6353;13192,6353;13192,6353;13192,3172;13192,3172;13192,6353;13192,6353;13192,6353;13192,6353;13192,3172;13192,3172;13926,3172;13926,3172;13926,6353;13926,6353;13926,6353;13926,6353;13926,6353;13926,6353;13926,3172;13926,3172;13926,6353;13926,6353;14649,6353;14649,6353;14649,6353;14649,6353;14649,6353;14649,6353;14649,6353;14649,6353;14649,6353;14649,6353;14649,3172;14649,6353;15383,3172;15383,6353;15383,6353;15383,3172;15383,6353;15383,6353;15383,6353;15383,6353;15383,6353;15383,6353;15383,6353;15383,6353;16116,6353;16116,6353;16116,6353;16116,6353;16116,6353;16116,6353;16116,6353;16116,6353;16116,3172;16116,3172;16116,3172;16116,3172;16850,3172;16850,3172;16850,3172;16850,6353;16850,6353;16850,6353;16850,6353;16850,3172;16850,6353;16850,3172;16850,3172;16850,3172;16850,3172;16850,3172;17583,6353;17583,6353;17583,3172;17583,3172;17583,3172;17583,3172;17583,3172;17583,3172;17583,3172;17583,3172;17583,3172;17583,6353;18317,3172;18317,3172;18317,3172;18317,3172;18317,3172;18317,3172;18317,6353;18317,6353;18317,6353;18317,6353;18317,6353;18317,6353;18317,6353;18317,6353;18317,6353;18317,6353;18317,6353;18317,6353;19050,6353;19050,6353;19050,6353;19050,6353;19050,6353;19050,6353;19050,6353;19050,6353;19050,6353;19050,6353;19050,6353;19050,6353;19783,6353;19783,6353;19783,6353;19783,6353;19783,3172;19783,3172;19783,6353;19783,6353;19783,6353;19783,6353;19783,6353;19783,6353;20517,6353;20517,6353;20517,9525;20517,6353;20517,6353;20517,6353;20517,6353;20517,6353;20517,6353;20517,3172;20517,6353;20517,6353;20517,6353;20517,6353;21250,6353;21250,6353;21250,6353;21250,6353;21250,6353;21250,3172;21250,3172;21250,6353;21250,6353;21250,6353;21250,6353;21250,6353;21984,6353;21984,9525;21984,6353;21984,9525;21984,6353;21984,6353;21984,6353;21984,6353;21984,6353;21984,6353;21984,6353;21984,6353;22717,6353;22717,6353;22717,6353;22717,6353;22717,6353;22717,6353;22717,6353;22717,6353;22717,6353;22717,6353;22717,6353;22717,6353;22717,6353;22717,6353;22717,6353;22717,6353;22717,6353;22717,3172;23451,6353;23451,3172;23451,6353;23451,6353;23451,6353;23451,6353;23451,6353;23451,6353;23451,6353;23451,6353;23451,6353;23451,6353;24174,6353;24174,6353;24174,6353;24174,6353;24174,6353;24174,6353;24174,6353;24174,6353;24174,6353;24174,6353;24174,6353;24174,6353;24908,6353;24908,6353;24908,6353;24908,6353;24908,6353;24908,6353;24908,6353;24908,3172;24908,0;24908,0;24908,3172;24908,6353;24908,6353;24908,3172;25641,6353;25641,6353;25641,6353;25641,6353;25641,6353;25641,6353;25641,6353;25641,6353;25641,6353;25641,6353;25641,3172;25641,3172;26375,0;26375,3172;26375,6353;26375,6353;26375,6353;26375,6353;26375,3172;26375,3172;26375,0;26375,3172;26375,3172;26375,3172;27108,6353;27108,6353;27108,6353;27108,6353;27108,6353;27108,6353;27108,6353;27108,6353;27108,6353;27108,6353;27108,6353;27108,6353;27842,6353;27842,6353;27842,3172;27842,3172;27842,6353;27842,6353;27842,6353;27842,6353;27842,6353;27842,6353;27842,6353;27842,6353;27842,9525;27842,6353;27842,6353;27842,6353;27842,6353;27842,6353;28575,6353;28575,6353;28575,6353;28575,6353;28575,635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846" o:spid="_x0000_s1396" style="position:absolute;left:17478;top:39100;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" path="m,4763r,l,,,4763r,l,,,,,,,,,,752,4763r,l752,r,l752,4763r,l752,4763r,l752,4763r,l752,4763r,l1505,r,4763l1505,4763r,l1505,4763r,l1505,4763r,l1505,4763r,l1505,4763r,l2257,4763r,l2257,4763r,l2257,4763r,l2257,4763r,l2257,r,l2257,r,l3010,r,4763l3010,4763r,l3010,4763r,l3010,4763,3010,r,4763l3010,4763,3010,r,4763l3762,4763,3762,r,l3762,4763r,l3762,4763r,l3762,r,l3762,r,l3762,4763r,l3762,4763r,l3762,4763r,l3762,4763,3762,r,l4515,4763r,l4515,4763r,l4515,4763r,l4515,r,4763l4515,4763r,l4515,4763r,l5267,4763r,l5267,4763,5267,r,l5267,4763r,l5267,4763r,l5267,4763r,l5267,r753,4763l6020,4763r,l6020,4763r,l6020,4763r,l6020,4763r,l6020,4763,6020,r,l6772,r,l6772,r,4763l6772,4763r,l6772,4763r,l6772,4763r,l6772,4763r,l7515,r,l7515,r,l7515,4763r,l7515,4763r,l7515,4763r,l7515,4763,7515,r753,4763l8268,4763r,l8268,4763r,l8268,9525r,l8268,9525r,-4762l8268,4763r,l8268,4763r,l8268,4763r752,l9020,4763r,l9020,4763,9020,r,l9020,4763,9020,r,4763l9020,4763,9020,r,l9020,4763,9020,r,l9020,4763r,l9020,4763r753,4762l9773,9525r,-4762l9773,4763r,l9773,4763r,l9773,4763r,l9773,4763r,l9773,4763,10525,r,4763l10525,r,4763l10525,4763r,l10525,4763r,l10525,4763r,l10525,4763r,l11278,4763r,l11278,4763r,l11278,4763r,l11278,r,4763l11278,4763r,l11278,4763r,l12030,4763,12030,r,4763l12030,4763r,l12030,4763r,l12030,4763r,l12030,4763,12030,r,4763l12030,r,l12783,r,l12783,r,l12783,r,l12783,4763r,l12783,4763r,l12783,4763r,l13535,4763r,l13535,4763r,l13535,4763r,l13535,4763r,l13535,4763r,l13535,4763r,l13535,4763r,l13535,4763,13535,r,4763l13535,4763r753,l14288,4763r,l14288,4763r,l14288,4763r,l14288,4763r,l14288,4763,14288,r,l15040,r,4763l15040,4763r,l15040,4763r,l15040,4763r,4762l15040,9525r,l15040,9525r,l15792,4763r,l15792,4763r,l15792,4763r,l15792,4763r,l15792,4763r,l15792,4763r,l15792,4763r,l16545,4763r,l16545,4763r,l16545,4763r,l16545,4763r,l16545,r,l16545,r,4763l17297,4763r,l17297,4763,17297,r,4763l17297,4763r,l17297,4763r,l17297,4763r,l17297,4763r753,l18050,4763r,l18050,4763r,l18050,4763r,l18050,4763r,l18050,4763r,l18050,4763r,l18050,4763,18050,r,4763l18050,4763r,l18802,4763r,l18802,9525r,-4762l18802,4763r,4762l18802,4763r,l18802,4763r,l18802,r,l19555,r,l19555,r,l19555,r,l19555,4763r,l19555,4763r,l19555,4763,19555,r752,4763l20307,4763r,l20307,4763r,4762l20307,9525r,l20307,4763r,l20307,4763r,l20307,4763r,l20307,4763r753,l21060,4763,21060,r,l21060,r,l21060,4763r,l21060,4763r,l21060,4763r,l21803,4763r,l21803,4763r,l21803,4763,21803,r,4763l21803,4763r,l21803,4763r,l21803,4763r752,l22555,4763r,l22555,4763,22555,r,l22555,r,l22555,r,4763l22555,4763r,l23308,r,l23308,r,l23308,4763r,l23308,4763r,l23308,r,4763l23308,4763r,l23308,4763r,l23308,4763r,l23308,r,l24060,4763r,l24060,4763r,l24060,4763r,l24060,4763r,l24060,4763r,l24060,4763r,l24060,r,l24813,r,4763l24813,4763r,l24813,4763r,l24813,4763r,l24813,4763r,l24813,r,4763l25565,4763r,l25565,4763,25565,r,4763l25565,r,l25565,4763r,l25565,4763r,l25565,4763,26318,r,4763l26318,4763r,l26318,4763r,l26318,4763r,l26318,4763,26318,r,l26318,4763,27070,r,l27070,r,l27070,r,4763l27070,4763,27070,r,4763l27070,4763r,l27070,4763r753,l27823,4763,27823,r,4763l27823,4763r,l27823,4763r,l27823,4763r,l27823,4763r,l27823,4763r,l27823,4763,27823,r,l27823,4763r,l27823,4763r752,l28575,r,l28575,4763r,l28575,4763r,l28575,4763e" filled="f" strokeweight=".22047mm">
                  <v:path arrowok="t" o:connecttype="custom" o:connectlocs="0,4763;0,4763;0,0;0,4763;0,4763;0,0;0,0;0,0;0,0;0,0;752,4763;752,4763;752,0;752,0;752,4763;752,4763;752,4763;752,4763;752,4763;752,4763;752,4763;752,4763;1505,0;1505,4763;1505,4763;1505,4763;1505,4763;1505,4763;1505,4763;1505,4763;1505,4763;1505,4763;1505,4763;1505,4763;2257,4763;2257,4763;2257,4763;2257,4763;2257,4763;2257,4763;2257,4763;2257,4763;2257,0;2257,0;2257,0;2257,0;3010,0;3010,4763;3010,4763;3010,4763;3010,4763;3010,4763;3010,4763;3010,0;3010,4763;3010,4763;3010,0;3010,4763;3762,4763;3762,0;3762,0;3762,4763;3762,4763;3762,4763;3762,4763;3762,0;3762,0;3762,0;3762,0;3762,4763;3762,4763;3762,4763;3762,4763;3762,4763;3762,4763;3762,4763;3762,0;3762,0;4515,4763;4515,4763;4515,4763;4515,4763;4515,4763;4515,4763;4515,0;4515,4763;4515,4763;4515,4763;4515,4763;4515,4763;5267,4763;5267,4763;5267,4763;5267,0;5267,0;5267,4763;5267,4763;5267,4763;5267,4763;5267,4763;5267,4763;5267,0;6020,4763;6020,4763;6020,4763;6020,4763;6020,4763;6020,4763;6020,4763;6020,4763;6020,4763;6020,4763;6020,0;6020,0;6772,0;6772,0;6772,0;6772,4763;6772,4763;6772,4763;6772,4763;6772,4763;6772,4763;6772,4763;6772,4763;6772,4763;7515,0;7515,0;7515,0;7515,0;7515,4763;7515,4763;7515,4763;7515,4763;7515,4763;7515,4763;7515,4763;7515,0;8268,4763;8268,4763;8268,4763;8268,4763;8268,4763;8268,9525;8268,9525;8268,9525;8268,4763;8268,4763;8268,4763;8268,4763;8268,4763;8268,4763;9020,4763;9020,4763;9020,4763;9020,4763;9020,0;9020,0;9020,4763;9020,0;9020,4763;9020,4763;9020,0;9020,0;9020,4763;9020,0;9020,0;9020,4763;9020,4763;9020,4763;9773,9525;9773,9525;9773,4763;9773,4763;9773,4763;9773,4763;9773,4763;9773,4763;9773,4763;9773,4763;9773,4763;9773,4763;10525,0;10525,4763;10525,0;10525,4763;10525,4763;10525,4763;10525,4763;10525,4763;10525,4763;10525,4763;10525,4763;10525,4763;11278,4763;11278,4763;11278,4763;11278,4763;11278,4763;11278,4763;11278,0;11278,4763;11278,4763;11278,4763;11278,4763;11278,4763;12030,4763;12030,0;12030,4763;12030,4763;12030,4763;12030,4763;12030,4763;12030,4763;12030,4763;12030,4763;12030,0;12030,4763;12030,0;12030,0;12783,0;12783,0;12783,0;12783,0;12783,0;12783,0;12783,4763;12783,4763;12783,4763;12783,4763;12783,4763;12783,4763;13535,4763;13535,4763;13535,4763;13535,4763;13535,4763;13535,4763;13535,4763;13535,4763;13535,4763;13535,4763;13535,4763;13535,4763;13535,4763;13535,4763;13535,4763;13535,0;13535,4763;13535,4763;14288,4763;14288,4763;14288,4763;14288,4763;14288,4763;14288,4763;14288,4763;14288,4763;14288,4763;14288,4763;14288,0;14288,0;15040,0;15040,4763;15040,4763;15040,4763;15040,4763;15040,4763;15040,4763;15040,9525;15040,9525;15040,9525;15040,9525;15040,9525;15792,4763;15792,4763;15792,4763;15792,4763;15792,4763;15792,4763;15792,4763;15792,4763;15792,4763;15792,4763;15792,4763;15792,4763;15792,4763;15792,4763;16545,4763;16545,4763;16545,4763;16545,4763;16545,4763;16545,4763;16545,4763;16545,4763;16545,0;16545,0;16545,0;16545,4763;17297,4763;17297,4763;17297,4763;17297,0;17297,4763;17297,4763;17297,4763;17297,4763;17297,4763;17297,4763;17297,4763;17297,4763;18050,4763;18050,4763;18050,4763;18050,4763;18050,4763;18050,4763;18050,4763;18050,4763;18050,4763;18050,4763;18050,4763;18050,4763;18050,4763;18050,4763;18050,0;18050,4763;18050,4763;18050,4763;18802,4763;18802,4763;18802,9525;18802,4763;18802,4763;18802,9525;18802,4763;18802,4763;18802,4763;18802,4763;18802,0;18802,0;19555,0;19555,0;19555,0;19555,0;19555,0;19555,0;19555,4763;19555,4763;19555,4763;19555,4763;19555,4763;19555,0;20307,4763;20307,4763;20307,4763;20307,4763;20307,9525;20307,9525;20307,9525;20307,4763;20307,4763;20307,4763;20307,4763;20307,4763;20307,4763;20307,4763;21060,4763;21060,4763;21060,0;21060,0;21060,0;21060,0;21060,4763;21060,4763;21060,4763;21060,4763;21060,4763;21060,4763;21803,4763;21803,4763;21803,4763;21803,4763;21803,4763;21803,0;21803,4763;21803,4763;21803,4763;21803,4763;21803,4763;21803,4763;22555,4763;22555,4763;22555,4763;22555,4763;22555,0;22555,0;22555,0;22555,0;22555,0;22555,4763;22555,4763;22555,4763;23308,0;23308,0;23308,0;23308,0;23308,4763;23308,4763;23308,4763;23308,4763;23308,0;23308,4763;23308,4763;23308,4763;23308,4763;23308,4763;23308,4763;23308,4763;23308,0;23308,0;24060,4763;24060,4763;24060,4763;24060,4763;24060,4763;24060,4763;24060,4763;24060,4763;24060,4763;24060,4763;24060,4763;24060,4763;24060,0;24060,0;24813,0;24813,4763;24813,4763;24813,4763;24813,4763;24813,4763;24813,4763;24813,4763;24813,4763;24813,4763;24813,0;24813,4763;25565,4763;25565,4763;25565,4763;25565,0;25565,4763;25565,0;25565,0;25565,4763;25565,4763;25565,4763;25565,4763;25565,4763;26318,0;26318,4763;26318,4763;26318,4763;26318,4763;26318,4763;26318,4763;26318,4763;26318,4763;26318,0;26318,0;26318,4763;27070,0;27070,0;27070,0;27070,0;27070,0;27070,4763;27070,4763;27070,0;27070,4763;27070,4763;27070,4763;27070,4763;27823,4763;27823,4763;27823,0;27823,4763;27823,4763;27823,4763;27823,4763;27823,4763;27823,4763;27823,4763;27823,4763;27823,4763;27823,4763;27823,4763;27823,4763;27823,0;27823,0;27823,4763;27823,4763;27823,4763;28575,4763;28575,0;28575,0;28575,4763;28575,4763;28575,4763;28575,4763;28575,476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847" o:spid="_x0000_s1397" style="position:absolute;left:17764;top:39100;width:285;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" path="m,6353l,3172,,6353r,l,6353r733,l733,6353r,l733,6353r,l733,6353r,l733,6353r,l733,6353r,l733,3172r734,l1467,6353r,-3181l1467,3172r,l1467,6353r,l1467,6353r,l1467,6353r,l1467,6353r733,l2200,6353r,l2200,6353r,l2200,6353r,l2200,6353r,-3181l2200,3172r,l2200,3172r734,l2934,6353r,l2934,6353r,l2934,6353r,l2934,6353r,l2934,6353r,-3181l2934,6353,3667,3172r,l3667,6353r,l3667,6353r,l3667,6353r,l3667,6353r,l3667,6353r,-3181l3667,3172r,3181l4401,3172r,3181l4401,6353r,l4401,6353r,l4401,6353r,l4401,6353r,l4401,3172r,3181l4401,6353r,l4401,6353r,l4401,6353r,l5124,6353r,l5124,6353r,l5124,6353r,-3181l5124,3172r,l5124,6353r,l5124,6353r,l5858,3172r,l5858,6353r,l5858,6353r,l5858,6353r,l5858,6353r,l5858,6353r,l6591,6353r,l6591,6353r,l6591,3172r,3181l6591,6353r,l6591,6353r,l6591,6353r,l7325,6353r,-3181l7325,3172r,l7325,3172r,3181l7325,6353r,l7325,6353r,l7325,6353r,l7325,9525r,-3172l8058,6353r,l8058,6353r,l8058,3172r,l8058,6353r,l8058,6353r,3172l8058,6353r,l8792,6353r,l8792,6353r,-3181l8792,6353r,l8792,6353r,l8792,6353r,l8792,3172r,3181l8792,6353r,-3181l8792,6353r,l8792,6353r,l9525,6353r,l9525,6353r,-3181l9525,6353r,l9525,6353r,l9525,6353r,l9525,6353r,l10258,6353r,l10258,6353r,l10258,6353r,l10258,6353r,l10258,6353r,l10258,6353r,l10992,6353r,l10992,3172r,l10992,3172r,l10992,3172r,3181l10992,6353r,-3181l10992,6353r,-3181l11725,6353r,l11725,6353r,l11725,6353r,l11725,6353r,l11725,6353r,l11725,6353r,l11725,6353r,l12459,6353r,l12459,6353r,l12459,6353r,l12459,6353r,l12459,6353r,-3181l12459,6353r,l13192,6353r,l13192,6353r,l13192,6353r,l13192,6353r,l13192,6353r,l13192,6353r,l13926,3172r,3181l13926,6353r,l13926,6353r,l13926,3172r,l13926,3172,13926,r,3172l13926,3172r,3181l13926,6353r,l13926,6353r,l13926,6353r723,l14649,6353r,l14649,6353r,l14649,6353r,l14649,6353r,-3181l14649,6353r,l14649,6353r734,l15383,6353r,l15383,6353r,l15383,3172r,l15383,3172r,3181l15383,6353r,l15383,3172r,l15383,3172r733,l16116,6353r,l16116,6353r,l16116,6353r,l16116,6353r,l16116,6353r,-3181l16116,3172r734,3181l16850,3172r,3181l16850,6353r,l16850,6353r,l16850,6353r,l16850,6353r,l16850,6353r733,l17583,6353r,l17583,6353r,l17583,9525r,-3172l17583,6353r,l17583,6353r,-3181l17583,3172r734,l18317,3172r,3181l18317,6353r,l18317,6353r,l18317,6353r,-3181l18317,6353r,l18317,6353r,l18317,6353r,l18317,6353r,l18317,6353r733,l19050,6353r,l19050,6353r,l19050,3172r,l19050,3172r,3181l19050,6353r,l19050,6353r,l19050,3172r733,l19783,3172r,l19783,r,l19783,3172r,l19783,6353r,l19783,6353r,l19783,6353r734,-3181l20517,3172,20517,r,3172l20517,3172r,l20517,6353r,l20517,6353r,l20517,6353r,l21250,6353r,l21250,6353r,-3181l21250,3172r,l21250,3172r,3181l21250,3172r,l21250,6353r,l21984,6353r,l21984,6353r,l21984,6353r,l21984,6353r,l21984,6353r,-3181l21984,3172r,l22717,3172r,3181l22717,6353r,l22717,6353r,l22717,6353r,l22717,6353r,l22717,3172r,l22717,3172,22717,r,3172l22717,6353r,l22717,6353r734,l23451,6353r,l23451,6353r,-3181l23451,6353r,-3181l23451,3172r,l23451,3172r,3181l23451,6353r,-3181l23451,3172r723,3181l24174,6353r,l24174,6353r,l24174,6353r,l24174,6353r,-3181l24174,3172r,l24174,3172r734,l24908,6353r,l24908,3172r,3181l24908,3172r,3181l24908,3172r,l24908,3172r,l24908,6353r733,l25641,6353r,l25641,6353r,l25641,6353r,l25641,6353r,l25641,6353r,l25641,6353r734,l26375,6353r,-3181l26375,3172r,3181l26375,6353r,l26375,6353r,l26375,6353r,l26375,3172r733,l27108,6353r,l27108,6353r,l27108,6353r,l27108,6353r,l27108,3172r,3181l27108,6353r,l27108,6353r734,l27842,6353r,l27842,6353r,l27842,6353r,l27842,3172r,l27842,3172r,3181l27842,6353r,l27842,6353r,l27842,6353r,-3181l27842,3172r733,e" filled="f" strokeweight=".22047mm">
                  <v:path arrowok="t" o:connecttype="custom" o:connectlocs="0,6353;0,3172;0,6353;0,6353;0,6353;733,6353;733,6353;733,6353;733,6353;733,6353;733,6353;733,6353;733,6353;733,6353;733,6353;733,6353;733,3172;1467,3172;1467,6353;1467,3172;1467,3172;1467,3172;1467,6353;1467,6353;1467,6353;1467,6353;1467,6353;1467,6353;1467,6353;2200,6353;2200,6353;2200,6353;2200,6353;2200,6353;2200,6353;2200,6353;2200,6353;2200,3172;2200,3172;2200,3172;2200,3172;2934,3172;2934,6353;2934,6353;2934,6353;2934,6353;2934,6353;2934,6353;2934,6353;2934,6353;2934,6353;2934,3172;2934,6353;3667,3172;3667,3172;3667,6353;3667,6353;3667,6353;3667,6353;3667,6353;3667,6353;3667,6353;3667,6353;3667,6353;3667,3172;3667,3172;3667,6353;4401,3172;4401,6353;4401,6353;4401,6353;4401,6353;4401,6353;4401,6353;4401,6353;4401,6353;4401,6353;4401,3172;4401,6353;4401,6353;4401,6353;4401,6353;4401,6353;4401,6353;4401,6353;5124,6353;5124,6353;5124,6353;5124,6353;5124,6353;5124,3172;5124,3172;5124,3172;5124,6353;5124,6353;5124,6353;5124,6353;5858,3172;5858,3172;5858,6353;5858,6353;5858,6353;5858,6353;5858,6353;5858,6353;5858,6353;5858,6353;5858,6353;5858,6353;6591,6353;6591,6353;6591,6353;6591,6353;6591,3172;6591,6353;6591,6353;6591,6353;6591,6353;6591,6353;6591,6353;6591,6353;7325,6353;7325,3172;7325,3172;7325,3172;7325,3172;7325,6353;7325,6353;7325,6353;7325,6353;7325,6353;7325,6353;7325,6353;7325,9525;7325,6353;8058,6353;8058,6353;8058,6353;8058,6353;8058,3172;8058,3172;8058,6353;8058,6353;8058,6353;8058,9525;8058,6353;8058,6353;8792,6353;8792,6353;8792,6353;8792,3172;8792,6353;8792,6353;8792,6353;8792,6353;8792,6353;8792,6353;8792,3172;8792,6353;8792,6353;8792,3172;8792,6353;8792,6353;8792,6353;8792,6353;9525,6353;9525,6353;9525,6353;9525,3172;9525,6353;9525,6353;9525,6353;9525,6353;9525,6353;9525,6353;9525,6353;9525,6353;10258,6353;10258,6353;10258,6353;10258,6353;10258,6353;10258,6353;10258,6353;10258,6353;10258,6353;10258,6353;10258,6353;10258,6353;10992,6353;10992,6353;10992,3172;10992,3172;10992,3172;10992,3172;10992,3172;10992,6353;10992,6353;10992,3172;10992,6353;10992,3172;11725,6353;11725,6353;11725,6353;11725,6353;11725,6353;11725,6353;11725,6353;11725,6353;11725,6353;11725,6353;11725,6353;11725,6353;11725,6353;11725,6353;12459,6353;12459,6353;12459,6353;12459,6353;12459,6353;12459,6353;12459,6353;12459,6353;12459,6353;12459,3172;12459,6353;12459,6353;13192,6353;13192,6353;13192,6353;13192,6353;13192,6353;13192,6353;13192,6353;13192,6353;13192,6353;13192,6353;13192,6353;13192,6353;13926,3172;13926,6353;13926,6353;13926,6353;13926,6353;13926,6353;13926,3172;13926,3172;13926,3172;13926,0;13926,3172;13926,3172;13926,6353;13926,6353;13926,6353;13926,6353;13926,6353;13926,6353;14649,6353;14649,6353;14649,6353;14649,6353;14649,6353;14649,6353;14649,6353;14649,6353;14649,3172;14649,6353;14649,6353;14649,6353;15383,6353;15383,6353;15383,6353;15383,6353;15383,6353;15383,3172;15383,3172;15383,3172;15383,6353;15383,6353;15383,6353;15383,3172;15383,3172;15383,3172;16116,3172;16116,6353;16116,6353;16116,6353;16116,6353;16116,6353;16116,6353;16116,6353;16116,6353;16116,6353;16116,3172;16116,3172;16850,6353;16850,3172;16850,6353;16850,6353;16850,6353;16850,6353;16850,6353;16850,6353;16850,6353;16850,6353;16850,6353;16850,6353;17583,6353;17583,6353;17583,6353;17583,6353;17583,6353;17583,9525;17583,6353;17583,6353;17583,6353;17583,6353;17583,3172;17583,3172;18317,3172;18317,3172;18317,6353;18317,6353;18317,6353;18317,6353;18317,6353;18317,6353;18317,3172;18317,6353;18317,6353;18317,6353;18317,6353;18317,6353;18317,6353;18317,6353;18317,6353;18317,6353;19050,6353;19050,6353;19050,6353;19050,6353;19050,6353;19050,3172;19050,3172;19050,3172;19050,6353;19050,6353;19050,6353;19050,6353;19050,6353;19050,3172;19783,3172;19783,3172;19783,3172;19783,0;19783,0;19783,3172;19783,3172;19783,6353;19783,6353;19783,6353;19783,6353;19783,6353;20517,3172;20517,3172;20517,0;20517,3172;20517,3172;20517,3172;20517,6353;20517,6353;20517,6353;20517,6353;20517,6353;20517,6353;21250,6353;21250,6353;21250,6353;21250,3172;21250,3172;21250,3172;21250,3172;21250,6353;21250,3172;21250,3172;21250,6353;21250,6353;21984,6353;21984,6353;21984,6353;21984,6353;21984,6353;21984,6353;21984,6353;21984,6353;21984,6353;21984,3172;21984,3172;21984,3172;22717,3172;22717,6353;22717,6353;22717,6353;22717,6353;22717,6353;22717,6353;22717,6353;22717,6353;22717,6353;22717,3172;22717,3172;22717,3172;22717,0;22717,3172;22717,6353;22717,6353;22717,6353;23451,6353;23451,6353;23451,6353;23451,6353;23451,3172;23451,6353;23451,3172;23451,3172;23451,3172;23451,3172;23451,6353;23451,6353;23451,3172;23451,3172;24174,6353;24174,6353;24174,6353;24174,6353;24174,6353;24174,6353;24174,6353;24174,6353;24174,3172;24174,3172;24174,3172;24174,3172;24908,3172;24908,6353;24908,6353;24908,3172;24908,6353;24908,3172;24908,6353;24908,3172;24908,3172;24908,3172;24908,3172;24908,6353;25641,6353;25641,6353;25641,6353;25641,6353;25641,6353;25641,6353;25641,6353;25641,6353;25641,6353;25641,6353;25641,6353;25641,6353;26375,6353;26375,6353;26375,3172;26375,3172;26375,6353;26375,6353;26375,6353;26375,6353;26375,6353;26375,6353;26375,6353;26375,3172;27108,3172;27108,6353;27108,6353;27108,6353;27108,6353;27108,6353;27108,6353;27108,6353;27108,6353;27108,3172;27108,6353;27108,6353;27108,6353;27108,6353;27842,6353;27842,6353;27842,6353;27842,6353;27842,6353;27842,6353;27842,6353;27842,3172;27842,3172;27842,3172;27842,6353;27842,6353;27842,6353;27842,6353;27842,6353;27842,6353;27842,3172;27842,3172;28575,3172"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848" o:spid="_x0000_s1398" style="position:absolute;left:18049;top:39100;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" path="m,3172r,l,6353r,l,6353r,l,6353,,3172r,l,6353r,l,6353r752,l752,6353r,l752,3172r,3181l752,6353r,l752,6353r,l752,6353r,-3181l752,3172,1505,r,l1505,3172r,l1505,3172r,3181l1505,6353r,l1505,6353r,l1505,6353r,l2257,6353r,l2257,6353r,-3181l2257,3172r,l2257,3172r,3181l2257,3172r,l2257,3172r,3181l3010,6353r,l3010,9525r,l3010,9525r,-3172l3010,6353r,l3010,3172r,3181l3010,6353r,l3010,6353r,l3762,6353r,l3762,6353r,l3762,6353r,l3762,6353r,l3762,6353r,l3762,6353r,l3762,6353r,l3762,6353r,l3762,9525r,-3172l4515,9525r,l4515,6353r,l4515,6353r,l4515,3172r,3181l4515,3172r,3181l4515,6353r,l5267,6353r,l5267,6353r,l5267,3172r,l5267,3172r,l5267,6353r,l5267,6353r,l6020,6353r,-3181l6020,6353r,-3181l6020,6353r,l6020,6353r,l6020,6353r,l6020,6353r,l6772,6353r,l6772,6353r,l6772,6353r,l6772,6353r,-3181l6772,3172r,l6772,3172r,3181l6772,3172r,l7515,3172,7515,r,l7515,3172r,3181l7515,6353r,l7515,6353r,l7515,6353r,l7515,6353r753,l8268,6353r,l8268,6353r,l8268,6353r,l8268,6353r,l8268,6353r,l8268,6353r752,l9020,6353r,l9020,6353r,3172l9020,9525r,l9020,6353r,l9020,6353r,l9020,6353r,l9020,6353r,l9020,6353r,l9020,3172r753,3181l9773,6353r,l9773,6353r,l9773,6353r,l9773,6353r,l9773,6353r,-3181l9773,6353r752,l10525,6353r,l10525,6353r,l10525,6353r,l10525,6353r,l10525,6353r,l10525,6353r,l10525,6353r753,l11278,6353r,l11278,3172r,l11278,r,3172l11278,3172r,l11278,3172r,3181l11278,3172r752,l12030,6353r,-3181l12030,6353r,l12030,6353r,l12030,6353r,l12030,3172r,l12030,6353r753,-3181l12783,3172r,l12783,3172r,l12783,6353r,l12783,6353r,-3181l12783,3172,12783,r,3172l13535,3172r,l13535,3172r,l13535,6353r,l13535,6353r,l13535,6353r,l13535,6353r,l13535,6353r,l13535,6353r,l13535,6353r,l14288,6353r,l14288,6353r,l14288,3172r,3181l14288,6353r,l14288,6353r,l14288,3172r,3181l14288,6353r,l15040,6353r,l15040,3172r,l15040,3172r,l15040,6353r,l15040,6353r,l15040,6353r,l15792,3172r,3181l15792,6353r,l15792,6353r,l15792,6353r,l15792,6353r,l15792,6353r,l16545,6353r,l16545,6353r,l16545,6353r,l16545,6353r,-3181l16545,3172r,l16545,6353r,l17297,6353r,l17297,6353r,l17297,6353r,l17297,6353r,l17297,6353r,l17297,3172r,3181l18050,3172r,l18050,6353r,-3181l18050,3172r,l18050,3172r,l18050,6353r,l18050,3172r,l18802,6353r,l18802,6353r,l18802,6353r,l18802,6353r,l18802,3172,18802,r,3172l18802,3172r,3181l18802,6353r,l18802,6353r,l18802,6353r,l18802,6353r753,l19555,6353r,l19555,6353r,l19555,6353r,l19555,6353r,l19555,6353r,l19555,6353r752,l20307,3172r,3181l20307,6353r,l20307,6353r,-3181l20307,3172r,l20307,3172r,3181l20307,6353r753,3172l21060,9525r,-3172l21060,6353r,l21060,6353r,l21060,6353r,l21060,6353r,l21060,6353r743,l21803,6353r,l21803,6353r,l21803,6353r,l21803,6353r,l21803,6353r,l21803,6353r752,l22555,6353r,l22555,6353r,l22555,6353r,-3181l22555,6353r,l22555,6353r,l22555,6353r,l22555,3172r753,l23308,3172r,l23308,6353r,l23308,6353r,l23308,6353r,l23308,3172r,3181l23308,6353r,l23308,3172r,l23308,3172r,l23308,6353r752,l24060,6353r,3172l24060,9525r,l24060,6353r,l24060,6353r,l24060,6353r,l24060,3172r753,l24813,6353r,l24813,6353r,l24813,6353r,l24813,6353r,l24813,3172r,l24813,3172r752,3181l25565,3172r,3181l25565,6353r,l25565,6353r,l25565,6353r,l25565,6353r,l25565,6353r753,l26318,3172r,3181l26318,6353r,l26318,6353r,l26318,6353r,3172l26318,6353r,l26318,6353r752,-3181l27070,3172r,l27070,6353r,l27070,6353r,l27070,6353r,l27070,6353r,l27070,6353r,l27070,6353r753,l27823,6353r,-3181l27823,3172r,l27823,3172r,l27823,3172r,l27823,3172r,l27823,3172r,l27823,3172r,3181l27823,6353r,l27823,6353r752,-3181l28575,6353r,l28575,6353r,l28575,6353e" filled="f" strokeweight=".22047mm">
                  <v:path arrowok="t" o:connecttype="custom" o:connectlocs="0,3172;0,3172;0,6353;0,6353;0,6353;0,6353;0,6353;0,3172;0,3172;0,6353;0,6353;0,6353;752,6353;752,6353;752,6353;752,3172;752,6353;752,6353;752,6353;752,6353;752,6353;752,6353;752,3172;752,3172;1505,0;1505,0;1505,3172;1505,3172;1505,3172;1505,6353;1505,6353;1505,6353;1505,6353;1505,6353;1505,6353;1505,6353;2257,6353;2257,6353;2257,6353;2257,3172;2257,3172;2257,3172;2257,3172;2257,6353;2257,3172;2257,3172;2257,3172;2257,6353;3010,6353;3010,6353;3010,9525;3010,9525;3010,9525;3010,6353;3010,6353;3010,6353;3010,3172;3010,6353;3010,6353;3010,6353;3010,6353;3010,6353;3762,6353;3762,6353;3762,6353;3762,6353;3762,6353;3762,6353;3762,6353;3762,6353;3762,6353;3762,6353;3762,6353;3762,6353;3762,6353;3762,6353;3762,6353;3762,6353;3762,9525;3762,6353;4515,9525;4515,9525;4515,6353;4515,6353;4515,6353;4515,6353;4515,3172;4515,6353;4515,3172;4515,6353;4515,6353;4515,6353;5267,6353;5267,6353;5267,6353;5267,6353;5267,3172;5267,3172;5267,3172;5267,3172;5267,6353;5267,6353;5267,6353;5267,6353;6020,6353;6020,3172;6020,6353;6020,3172;6020,6353;6020,6353;6020,6353;6020,6353;6020,6353;6020,6353;6020,6353;6020,6353;6772,6353;6772,6353;6772,6353;6772,6353;6772,6353;6772,6353;6772,6353;6772,3172;6772,3172;6772,3172;6772,3172;6772,6353;6772,3172;6772,3172;7515,3172;7515,0;7515,0;7515,3172;7515,6353;7515,6353;7515,6353;7515,6353;7515,6353;7515,6353;7515,6353;7515,6353;8268,6353;8268,6353;8268,6353;8268,6353;8268,6353;8268,6353;8268,6353;8268,6353;8268,6353;8268,6353;8268,6353;8268,6353;9020,6353;9020,6353;9020,6353;9020,6353;9020,9525;9020,9525;9020,9525;9020,6353;9020,6353;9020,6353;9020,6353;9020,6353;9020,6353;9020,6353;9020,6353;9020,6353;9020,6353;9020,3172;9773,6353;9773,6353;9773,6353;9773,6353;9773,6353;9773,6353;9773,6353;9773,6353;9773,6353;9773,6353;9773,3172;9773,6353;10525,6353;10525,6353;10525,6353;10525,6353;10525,6353;10525,6353;10525,6353;10525,6353;10525,6353;10525,6353;10525,6353;10525,6353;10525,6353;10525,6353;11278,6353;11278,6353;11278,6353;11278,3172;11278,3172;11278,0;11278,3172;11278,3172;11278,3172;11278,3172;11278,6353;11278,3172;12030,3172;12030,6353;12030,3172;12030,6353;12030,6353;12030,6353;12030,6353;12030,6353;12030,6353;12030,3172;12030,3172;12030,6353;12783,3172;12783,3172;12783,3172;12783,3172;12783,3172;12783,6353;12783,6353;12783,6353;12783,3172;12783,3172;12783,0;12783,3172;13535,3172;13535,3172;13535,3172;13535,3172;13535,6353;13535,6353;13535,6353;13535,6353;13535,6353;13535,6353;13535,6353;13535,6353;13535,6353;13535,6353;13535,6353;13535,6353;13535,6353;13535,6353;14288,6353;14288,6353;14288,6353;14288,6353;14288,3172;14288,6353;14288,6353;14288,6353;14288,6353;14288,6353;14288,3172;14288,6353;14288,6353;14288,6353;15040,6353;15040,6353;15040,3172;15040,3172;15040,3172;15040,3172;15040,6353;15040,6353;15040,6353;15040,6353;15040,6353;15040,6353;15792,3172;15792,6353;15792,6353;15792,6353;15792,6353;15792,6353;15792,6353;15792,6353;15792,6353;15792,6353;15792,6353;15792,6353;16545,6353;16545,6353;16545,6353;16545,6353;16545,6353;16545,6353;16545,6353;16545,3172;16545,3172;16545,3172;16545,6353;16545,6353;17297,6353;17297,6353;17297,6353;17297,6353;17297,6353;17297,6353;17297,6353;17297,6353;17297,6353;17297,6353;17297,3172;17297,6353;18050,3172;18050,3172;18050,6353;18050,3172;18050,3172;18050,3172;18050,3172;18050,3172;18050,6353;18050,6353;18050,3172;18050,3172;18802,6353;18802,6353;18802,6353;18802,6353;18802,6353;18802,6353;18802,6353;18802,6353;18802,3172;18802,0;18802,3172;18802,3172;18802,6353;18802,6353;18802,6353;18802,6353;18802,6353;18802,6353;18802,6353;18802,6353;19555,6353;19555,6353;19555,6353;19555,6353;19555,6353;19555,6353;19555,6353;19555,6353;19555,6353;19555,6353;19555,6353;19555,6353;20307,6353;20307,3172;20307,6353;20307,6353;20307,6353;20307,6353;20307,3172;20307,3172;20307,3172;20307,3172;20307,6353;20307,6353;21060,9525;21060,9525;21060,6353;21060,6353;21060,6353;21060,6353;21060,6353;21060,6353;21060,6353;21060,6353;21060,6353;21060,6353;21803,6353;21803,6353;21803,6353;21803,6353;21803,6353;21803,6353;21803,6353;21803,6353;21803,6353;21803,6353;21803,6353;21803,6353;22555,6353;22555,6353;22555,6353;22555,6353;22555,6353;22555,6353;22555,3172;22555,6353;22555,6353;22555,6353;22555,6353;22555,6353;22555,6353;22555,3172;23308,3172;23308,3172;23308,3172;23308,6353;23308,6353;23308,6353;23308,6353;23308,6353;23308,6353;23308,3172;23308,6353;23308,6353;23308,6353;23308,3172;23308,3172;23308,3172;23308,3172;23308,6353;24060,6353;24060,6353;24060,9525;24060,9525;24060,9525;24060,6353;24060,6353;24060,6353;24060,6353;24060,6353;24060,6353;24060,3172;24813,3172;24813,6353;24813,6353;24813,6353;24813,6353;24813,6353;24813,6353;24813,6353;24813,6353;24813,3172;24813,3172;24813,3172;25565,6353;25565,3172;25565,6353;25565,6353;25565,6353;25565,6353;25565,6353;25565,6353;25565,6353;25565,6353;25565,6353;25565,6353;26318,6353;26318,3172;26318,6353;26318,6353;26318,6353;26318,6353;26318,6353;26318,6353;26318,9525;26318,6353;26318,6353;26318,6353;27070,3172;27070,3172;27070,3172;27070,6353;27070,6353;27070,6353;27070,6353;27070,6353;27070,6353;27070,6353;27070,6353;27070,6353;27070,6353;27070,6353;27823,6353;27823,6353;27823,3172;27823,3172;27823,3172;27823,3172;27823,3172;27823,3172;27823,3172;27823,3172;27823,3172;27823,3172;27823,3172;27823,3172;27823,6353;27823,6353;27823,6353;27823,6353;28575,3172;28575,6353;28575,6353;28575,6353;28575,6353;28575,635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849" o:spid="_x0000_s1399" style="position:absolute;left:18335;top:39100;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" path="m,6353r,l,6353r,l,6353r,l,6353r752,l752,6353r,l752,6353r,l752,6353r,l752,6353r,l752,6353r,-3181l752,3172r753,l1505,3172r,l1505,6353r,l1505,6353r,l1505,6353r,l1505,6353r,l1505,6353r752,l2257,6353r,l2257,6353r,-3181l2257,3172r,l2257,3172r,l2257,3172r,3181l2257,6353r,l2257,3172r753,3181l3010,3172r,3181l3010,6353r,l3010,6353r,l3010,6353r,l3010,3172r,l3010,3172r752,l3762,6353r,-3181l3762,3172r,3181l3762,6353r,l3762,3172r,l3762,3172r,l3762,3172r753,3181l4515,3172r,l4515,3172r,l4515,6353r,l4515,6353r,l4515,6353r,l4515,6353r,-3181l4515,3172r,l4515,3172r,l4515,3172r752,l5267,3172r,l5267,3172r,l5267,3172r,l5267,r,3172l5267,6353r,l5267,6353r753,l6020,6353r,l6020,6353r,l6020,6353r,l6020,6353r,l6020,6353r,l6020,6353r,l6020,6353r752,l6772,6353r,l6772,3172r,3181l6772,6353r,l6772,6353r,l6772,3172r,l6772,6353,7515,3172r,3181l7515,6353r,-3181l7515,3172r,3181l7515,6353r,l7515,6353r,l7515,6353r,l8268,6353r,l8268,6353r,l8268,6353r,l8268,6353r,l8268,6353r,3172l8268,9525r,-3172l9020,6353r,l9020,6353r,l9020,3172r,3181l9020,6353r,l9020,9525r,-3172l9020,6353r,l9020,6353r,l9020,6353r,l9020,6353r,-3181l9773,3172r,l9773,6353r,-3181l9773,3172r,l9773,3172r,3181l9773,6353r,l9773,6353r,l10525,6353r,l10525,6353r,l10525,6353r,l10525,6353r,l10525,9525r,-3172l10525,6353r,l10525,3172r,3181l11278,3172r,l11278,6353r,l11278,6353r,l11278,6353r,l11278,6353r,l11278,6353r,l12030,6353r,l12030,3172r,l12030,3172r,3181l12030,6353r,l12030,6353r,l12030,6353r,l12783,6353r,l12783,6353r,l12783,6353r,l12783,3172r,3181l12783,3172r,3181l12783,6353r,l13535,6353r,l13535,3172r,l13535,3172r,l13535,3172r,3181l13535,6353r,l13535,6353r,l14288,6353r,l14288,6353r,l14288,6353r,l14288,6353r,-3181l14288,6353r,l14288,6353r,3172l14288,6353r,l14288,6353r,l14288,6353r,l14288,3172r,3181l15040,6353r,l15040,6353r,l15040,6353r,l15040,6353r,-3181l15040,6353r,l15040,6353r,l15792,6353r,l15792,6353r,-3181l15792,6353r,-3181l15792,3172r,3181l15792,6353r,l15792,6353r,l16545,6353r,l16545,6353r,-3181l16545,6353r,l16545,6353r,l16545,6353r,l16545,6353r,l17297,6353r,l17297,3172r,l17297,r,l17297,r,l17297,3172,17297,r,6353l17297,6353r753,l18050,6353r,l18050,6353r,l18050,3172r,3181l18050,6353r,l18050,6353r,l18050,6353r752,l18802,6353r,l18802,6353r,l18802,6353r,l18802,6353r,l18802,6353r,l18802,6353r,l18802,6353r,l18802,6353r,l18802,6353r,-3181l18802,3172r753,3181l19555,6353r,l19555,6353r,l19555,6353r,l19555,3172r,l19555,6353r,l19555,6353r752,l20307,6353r,l20307,6353r,-3181l20307,3172r,l20307,3172r,3181l20307,6353r,l20307,6353r753,-3181l21060,3172r,l21060,6353r,l21060,6353r,l21060,6353r,l21060,6353r,l21060,6353r743,l21803,6353r,l21803,6353,21803,r,3172l21803,3172r,l21803,6353r,-3181l21803,3172r,l22555,3172r,l22555,3172r,3181l22555,6353r,l22555,6353r,l22555,6353r,l22555,3172r,l22555,3172r,l23308,3172r,3181l23308,3172r,l23308,3172r,l23308,3172r,3181l23308,6353r,-3181l23308,3172,23308,r752,3172l24060,3172r,3181l24060,6353r,l24060,6353r,l24060,6353r,l24060,6353r,l24060,6353r,l24060,3172r,3181l24060,6353r,l24060,3172r753,3181l24813,3172r,3181l24813,6353r,-3181l24813,6353r,l24813,6353r,l24813,6353r,l24813,6353r752,l25565,6353r,-3181l25565,6353r,-3181l25565,3172r,3181l25565,6353r,l25565,6353r,l25565,6353r753,-3181l26318,3172r,l26318,6353r,l26318,6353r,l26318,6353r,l26318,9525r,-3172l26318,6353r,l26318,3172r752,l27070,6353r,l27070,6353r,l27070,6353r,l27070,6353r,l27070,6353r,l27070,6353r753,l27823,6353r,l27823,6353r,l27823,6353r,l27823,6353r,l27823,6353r,l27823,6353r752,l28575,6353r,l28575,6353r,l28575,6353r,l28575,6353r,-3181l28575,3172r,l28575,6353r,l28575,6353r,3172l28575,9525r,-3172e" filled="f" strokeweight=".22047mm">
                  <v:path arrowok="t" o:connecttype="custom" o:connectlocs="0,6353;0,6353;0,6353;0,6353;0,6353;0,6353;0,6353;752,6353;752,6353;752,6353;752,6353;752,6353;752,6353;752,6353;752,6353;752,6353;752,6353;752,3172;752,3172;1505,3172;1505,3172;1505,3172;1505,6353;1505,6353;1505,6353;1505,6353;1505,6353;1505,6353;1505,6353;1505,6353;1505,6353;2257,6353;2257,6353;2257,6353;2257,6353;2257,3172;2257,3172;2257,3172;2257,3172;2257,3172;2257,3172;2257,6353;2257,6353;2257,6353;2257,3172;3010,6353;3010,3172;3010,6353;3010,6353;3010,6353;3010,6353;3010,6353;3010,6353;3010,6353;3010,3172;3010,3172;3010,3172;3762,3172;3762,6353;3762,3172;3762,3172;3762,6353;3762,6353;3762,6353;3762,3172;3762,3172;3762,3172;3762,3172;3762,3172;4515,6353;4515,3172;4515,3172;4515,3172;4515,3172;4515,6353;4515,6353;4515,6353;4515,6353;4515,6353;4515,6353;4515,6353;4515,3172;4515,3172;4515,3172;4515,3172;4515,3172;4515,3172;5267,3172;5267,3172;5267,3172;5267,3172;5267,3172;5267,3172;5267,3172;5267,0;5267,3172;5267,6353;5267,6353;5267,6353;6020,6353;6020,6353;6020,6353;6020,6353;6020,6353;6020,6353;6020,6353;6020,6353;6020,6353;6020,6353;6020,6353;6020,6353;6020,6353;6020,6353;6772,6353;6772,6353;6772,6353;6772,3172;6772,6353;6772,6353;6772,6353;6772,6353;6772,6353;6772,3172;6772,3172;6772,6353;7515,3172;7515,6353;7515,6353;7515,3172;7515,3172;7515,6353;7515,6353;7515,6353;7515,6353;7515,6353;7515,6353;7515,6353;8268,6353;8268,6353;8268,6353;8268,6353;8268,6353;8268,6353;8268,6353;8268,6353;8268,6353;8268,9525;8268,9525;8268,6353;9020,6353;9020,6353;9020,6353;9020,6353;9020,3172;9020,6353;9020,6353;9020,6353;9020,9525;9020,6353;9020,6353;9020,6353;9020,6353;9020,6353;9020,6353;9020,6353;9020,6353;9020,3172;9773,3172;9773,3172;9773,6353;9773,3172;9773,3172;9773,3172;9773,3172;9773,6353;9773,6353;9773,6353;9773,6353;9773,6353;10525,6353;10525,6353;10525,6353;10525,6353;10525,6353;10525,6353;10525,6353;10525,6353;10525,9525;10525,6353;10525,6353;10525,6353;10525,3172;10525,6353;11278,3172;11278,3172;11278,6353;11278,6353;11278,6353;11278,6353;11278,6353;11278,6353;11278,6353;11278,6353;11278,6353;11278,6353;12030,6353;12030,6353;12030,3172;12030,3172;12030,3172;12030,6353;12030,6353;12030,6353;12030,6353;12030,6353;12030,6353;12030,6353;12783,6353;12783,6353;12783,6353;12783,6353;12783,6353;12783,6353;12783,3172;12783,6353;12783,3172;12783,6353;12783,6353;12783,6353;13535,6353;13535,6353;13535,3172;13535,3172;13535,3172;13535,3172;13535,3172;13535,6353;13535,6353;13535,6353;13535,6353;13535,6353;14288,6353;14288,6353;14288,6353;14288,6353;14288,6353;14288,6353;14288,6353;14288,3172;14288,6353;14288,6353;14288,6353;14288,9525;14288,6353;14288,6353;14288,6353;14288,6353;14288,6353;14288,6353;14288,3172;14288,6353;15040,6353;15040,6353;15040,6353;15040,6353;15040,6353;15040,6353;15040,6353;15040,3172;15040,6353;15040,6353;15040,6353;15040,6353;15792,6353;15792,6353;15792,6353;15792,3172;15792,6353;15792,3172;15792,3172;15792,6353;15792,6353;15792,6353;15792,6353;15792,6353;16545,6353;16545,6353;16545,6353;16545,3172;16545,6353;16545,6353;16545,6353;16545,6353;16545,6353;16545,6353;16545,6353;16545,6353;17297,6353;17297,6353;17297,3172;17297,3172;17297,0;17297,0;17297,0;17297,0;17297,3172;17297,0;17297,6353;17297,6353;18050,6353;18050,6353;18050,6353;18050,6353;18050,6353;18050,3172;18050,6353;18050,6353;18050,6353;18050,6353;18050,6353;18050,6353;18802,6353;18802,6353;18802,6353;18802,6353;18802,6353;18802,6353;18802,6353;18802,6353;18802,6353;18802,6353;18802,6353;18802,6353;18802,6353;18802,6353;18802,6353;18802,6353;18802,6353;18802,6353;18802,3172;18802,3172;19555,6353;19555,6353;19555,6353;19555,6353;19555,6353;19555,6353;19555,6353;19555,3172;19555,3172;19555,6353;19555,6353;19555,6353;20307,6353;20307,6353;20307,6353;20307,6353;20307,3172;20307,3172;20307,3172;20307,3172;20307,6353;20307,6353;20307,6353;20307,6353;21060,3172;21060,3172;21060,3172;21060,6353;21060,6353;21060,6353;21060,6353;21060,6353;21060,6353;21060,6353;21060,6353;21060,6353;21803,6353;21803,6353;21803,6353;21803,6353;21803,0;21803,3172;21803,3172;21803,3172;21803,6353;21803,3172;21803,3172;21803,3172;22555,3172;22555,3172;22555,3172;22555,6353;22555,6353;22555,6353;22555,6353;22555,6353;22555,6353;22555,6353;22555,3172;22555,3172;22555,3172;22555,3172;23308,3172;23308,6353;23308,3172;23308,3172;23308,3172;23308,3172;23308,3172;23308,6353;23308,6353;23308,3172;23308,3172;23308,0;24060,3172;24060,3172;24060,6353;24060,6353;24060,6353;24060,6353;24060,6353;24060,6353;24060,6353;24060,6353;24060,6353;24060,6353;24060,6353;24060,3172;24060,6353;24060,6353;24060,6353;24060,3172;24813,6353;24813,3172;24813,6353;24813,6353;24813,3172;24813,6353;24813,6353;24813,6353;24813,6353;24813,6353;24813,6353;24813,6353;25565,6353;25565,6353;25565,3172;25565,6353;25565,3172;25565,3172;25565,6353;25565,6353;25565,6353;25565,6353;25565,6353;25565,6353;26318,3172;26318,3172;26318,3172;26318,6353;26318,6353;26318,6353;26318,6353;26318,6353;26318,6353;26318,9525;26318,6353;26318,6353;26318,6353;26318,3172;27070,3172;27070,6353;27070,6353;27070,6353;27070,6353;27070,6353;27070,6353;27070,6353;27070,6353;27070,6353;27070,6353;27070,6353;27823,6353;27823,6353;27823,6353;27823,6353;27823,6353;27823,6353;27823,6353;27823,6353;27823,6353;27823,6353;27823,6353;27823,6353;28575,6353;28575,6353;28575,6353;28575,6353;28575,6353;28575,6353;28575,6353;28575,6353;28575,3172;28575,3172;28575,3172;28575,6353;28575,6353;28575,6353;28575,9525;28575,9525;28575,635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850" o:spid="_x0000_s1400" style="position:absolute;left:18621;top:39100;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" path="m,7144r,l733,4763r,l733,4763r,l733,7144r,l733,7144r,l733,7144r,l733,7144r,l1467,7144r,l1467,4763r,l1467,4763r,l1467,7144r,l1467,7144r,l1467,7144r,l2200,7144r,2381l2200,7144r,l2200,7144r,l2200,7144r,l2200,7144r,l2200,7144r,l2200,7144r,l2934,7144r,l2934,4763r,2381l2934,7144r,l2934,7144r,l2934,4763r,-2382l2934,4763r,l3667,4763r,2381l3667,7144r,l3667,9525r,l3667,7144r,l3667,7144r,l3667,7144r,l4401,7144r,-2381l4401,4763r,2381l4401,7144r,l4401,7144r,l4401,7144r,-2381l4401,4763r,l4401,4763r,l4401,7144r,l4401,7144r,l5124,7144r,l5124,7144r,l5124,7144r,l5124,7144r,l5124,7144r,l5124,4763r,2381l5858,7144r,l5858,7144r,l5858,7144r,-2381l5858,7144r,l5858,7144r,l5858,7144r,l5858,7144r,l6591,7144r,l6591,7144r,l6591,4763r,l6591,4763r,l6591,4763r,l6591,4763r,2381l7325,7144r,l7325,7144r,l7325,7144r,l7325,7144r,l7325,7144r,l7325,4763r,-2382l8058,4763r,l8058,4763r,2381l8058,4763r,2381l8058,7144r,l8058,4763r,l8058,4763r,l8792,4763r,2381l8792,7144r,l8792,7144r,l8792,7144r,-2381l8792,4763r,l8792,4763r,l9525,7144r,l9525,7144r,-2381l9525,7144r,-2381l9525,4763r,2381l9525,4763r,2381l9525,4763r,-2382l9525,2381r,2382l9525,7144r,l9525,4763r,l9525,2381r,l10258,4763r,l10258,7144r,l10258,7144r,-2381l10258,4763r,l10258,4763r,2381l10258,7144r,l10992,7144r,l10992,7144r,-2381l10992,4763r,2381l10992,7144r,l10992,4763r,l10992,4763r,l11725,7144r,l11725,4763r,l11725,4763r,l11725,4763r,l11725,4763r,l11725,4763r,-2382l12459,2381r,2382l12459,7144r,l12459,7144r,l12459,4763r,l12459,7144r,-2381l12459,4763r,l13192,4763r,l13192,4763r,l13192,4763r,l13192,2381r,2382l13192,4763r,l13192,4763r,2381l13926,4763r,l13926,4763r,-2382l13926,2381r,l13926,2381r,l13926,2381r,2382l13926,4763r,2381l13926,4763r,2381l13926,7144r,l13926,7144r,l13926,7144r,-2381l14649,2381r,l14649,2381r,2382l14649,4763r,l14649,7144r,l14649,4763r,2381l14649,7144r,-2381l15383,4763r,l15383,2381r,2382l15383,4763r,l15383,4763r,-2382l15383,2381r,l15383,4763r,-2382l16116,2381r,l16116,2381r,2382l16116,7144r,l16116,7144r,-2381l16116,4763r,l16116,4763r,-2382l16850,2381r,l16850,2381r,2382l16850,7144r,-2381l16850,4763r,-2382l16850,2381r,2382l16850,4763r,l17583,4763r,l17583,4763r,-2382l17583,2381r,l17583,2381r,l17583,r,2381l17583,r,2381l17583,4763r,-2382l18317,4763r,l18317,7144r,l18317,7144r,-2381l18317,4763r,-2382l18317,2381r,l18317,2381r,2382l19050,4763r,l19050,4763r,l19050,4763r,l19050,2381r,l19050,4763r,-2382l19050,4763r,l19050,2381r,l19050,2381r,l19050,2381r,2382l19783,4763r,l19783,2381r,l19783,r,2381l19783,2381r,l19783,4763r,l19783,4763r,l20517,2381r,2382l20517,2381r,2382l20517,4763r,l20517,4763r,-2382l20517,r,l20517,r,l21250,r,2381l21250,2381r,l21250,4763r,-2382l21250,2381r,l21250,2381r,2382l21250,4763r,l21250,4763r,l21984,4763r,l21984,4763r,2381l21984,4763r,l21984,r,l21984,r,l21984,2381r,l22717,2381r,l22717,4763r,l22717,4763r,l22717,4763r,l22717,4763r,l22717,2381r,l23451,2381r,l23451,4763r,-2382l23451,4763r,-2382l23451,2381,23451,r,l23451,2381,23451,r,2381l23451,4763r,l23451,2381r,l23451,2381,23451,r723,2381l24174,2381r,2382l24174,4763r,l24174,4763r,l24174,4763r,l24174,7144r,l24174,7144r734,-2381l24908,2381,24908,r,2381l24908,2381r,l24908,2381,24908,r,l24908,r,2381l24908,2381r733,l25641,2381r,l25641,2381r,2382l25641,4763r,-2382l25641,2381r,l25641,2381,25641,r,2381l25641,2381r,l26375,4763r,l26375,4763r,l26375,4763r,l26375,2381r,l26375,4763r,-2382l26375,2381r,2382l27108,2381r,2382l27108,4763r,l27108,2381r,l27108,2381r,l27108,2381r,l27108,2381r,l27842,4763r,l27842,4763r,l27842,4763r,l27842,4763r,l27842,4763r,-2382l27842,2381r,l28575,2381r,l28575,4763r,l28575,4763r,-2382l28575,4763r,l28575,4763r,2381e" filled="f" strokeweight=".22047mm">
                  <v:path arrowok="t" o:connecttype="custom" o:connectlocs="0,7144;0,7144;733,4763;733,4763;733,4763;733,4763;733,7144;733,7144;733,7144;733,7144;733,7144;733,7144;733,7144;733,7144;1467,7144;1467,7144;1467,4763;1467,4763;1467,4763;1467,4763;1467,7144;1467,7144;1467,7144;1467,7144;1467,7144;1467,7144;2200,7144;2200,9525;2200,7144;2200,7144;2200,7144;2200,7144;2200,7144;2200,7144;2200,7144;2200,7144;2200,7144;2200,7144;2200,7144;2200,7144;2934,7144;2934,7144;2934,4763;2934,7144;2934,7144;2934,7144;2934,7144;2934,7144;2934,4763;2934,2381;2934,4763;2934,4763;3667,4763;3667,7144;3667,7144;3667,7144;3667,9525;3667,9525;3667,7144;3667,7144;3667,7144;3667,7144;3667,7144;3667,7144;4401,7144;4401,4763;4401,4763;4401,7144;4401,7144;4401,7144;4401,7144;4401,7144;4401,7144;4401,4763;4401,4763;4401,4763;4401,4763;4401,4763;4401,7144;4401,7144;4401,7144;4401,7144;5124,7144;5124,7144;5124,7144;5124,7144;5124,7144;5124,7144;5124,7144;5124,7144;5124,7144;5124,7144;5124,4763;5124,7144;5858,7144;5858,7144;5858,7144;5858,7144;5858,7144;5858,4763;5858,7144;5858,7144;5858,7144;5858,7144;5858,7144;5858,7144;5858,7144;5858,7144;6591,7144;6591,7144;6591,7144;6591,7144;6591,4763;6591,4763;6591,4763;6591,4763;6591,4763;6591,4763;6591,4763;6591,7144;7325,7144;7325,7144;7325,7144;7325,7144;7325,7144;7325,7144;7325,7144;7325,7144;7325,7144;7325,7144;7325,4763;7325,2381;8058,4763;8058,4763;8058,4763;8058,7144;8058,4763;8058,7144;8058,7144;8058,7144;8058,4763;8058,4763;8058,4763;8058,4763;8792,4763;8792,7144;8792,7144;8792,7144;8792,7144;8792,7144;8792,7144;8792,4763;8792,4763;8792,4763;8792,4763;8792,4763;9525,7144;9525,7144;9525,7144;9525,4763;9525,7144;9525,4763;9525,4763;9525,7144;9525,4763;9525,7144;9525,4763;9525,2381;9525,2381;9525,4763;9525,7144;9525,7144;9525,4763;9525,4763;9525,2381;9525,2381;10258,4763;10258,4763;10258,7144;10258,7144;10258,7144;10258,4763;10258,4763;10258,4763;10258,4763;10258,7144;10258,7144;10258,7144;10992,7144;10992,7144;10992,7144;10992,4763;10992,4763;10992,7144;10992,7144;10992,7144;10992,4763;10992,4763;10992,4763;10992,4763;11725,7144;11725,7144;11725,4763;11725,4763;11725,4763;11725,4763;11725,4763;11725,4763;11725,4763;11725,4763;11725,4763;11725,2381;12459,2381;12459,4763;12459,7144;12459,7144;12459,7144;12459,7144;12459,4763;12459,4763;12459,7144;12459,4763;12459,4763;12459,4763;13192,4763;13192,4763;13192,4763;13192,4763;13192,4763;13192,4763;13192,2381;13192,4763;13192,4763;13192,4763;13192,4763;13192,7144;13926,4763;13926,4763;13926,4763;13926,2381;13926,2381;13926,2381;13926,2381;13926,2381;13926,2381;13926,4763;13926,4763;13926,7144;13926,4763;13926,7144;13926,7144;13926,7144;13926,7144;13926,7144;13926,7144;13926,4763;14649,2381;14649,2381;14649,2381;14649,4763;14649,4763;14649,4763;14649,7144;14649,7144;14649,4763;14649,7144;14649,7144;14649,4763;15383,4763;15383,4763;15383,2381;15383,4763;15383,4763;15383,4763;15383,4763;15383,2381;15383,2381;15383,2381;15383,4763;15383,2381;16116,2381;16116,2381;16116,2381;16116,4763;16116,7144;16116,7144;16116,7144;16116,4763;16116,4763;16116,4763;16116,4763;16116,2381;16850,2381;16850,2381;16850,2381;16850,4763;16850,7144;16850,4763;16850,4763;16850,2381;16850,2381;16850,4763;16850,4763;16850,4763;17583,4763;17583,4763;17583,4763;17583,2381;17583,2381;17583,2381;17583,2381;17583,2381;17583,0;17583,2381;17583,0;17583,2381;17583,4763;17583,2381;18317,4763;18317,4763;18317,7144;18317,7144;18317,7144;18317,4763;18317,4763;18317,2381;18317,2381;18317,2381;18317,2381;18317,4763;19050,4763;19050,4763;19050,4763;19050,4763;19050,4763;19050,4763;19050,2381;19050,2381;19050,4763;19050,2381;19050,4763;19050,4763;19050,2381;19050,2381;19050,2381;19050,2381;19050,2381;19050,4763;19783,4763;19783,4763;19783,2381;19783,2381;19783,0;19783,2381;19783,2381;19783,2381;19783,4763;19783,4763;19783,4763;19783,4763;20517,2381;20517,4763;20517,2381;20517,4763;20517,4763;20517,4763;20517,4763;20517,2381;20517,0;20517,0;20517,0;20517,0;21250,0;21250,2381;21250,2381;21250,2381;21250,4763;21250,2381;21250,2381;21250,2381;21250,2381;21250,4763;21250,4763;21250,4763;21250,4763;21250,4763;21984,4763;21984,4763;21984,4763;21984,7144;21984,4763;21984,4763;21984,0;21984,0;21984,0;21984,0;21984,2381;21984,2381;22717,2381;22717,2381;22717,4763;22717,4763;22717,4763;22717,4763;22717,4763;22717,4763;22717,4763;22717,4763;22717,2381;22717,2381;23451,2381;23451,2381;23451,4763;23451,2381;23451,4763;23451,2381;23451,2381;23451,0;23451,0;23451,2381;23451,0;23451,2381;23451,4763;23451,4763;23451,2381;23451,2381;23451,2381;23451,0;24174,2381;24174,2381;24174,4763;24174,4763;24174,4763;24174,4763;24174,4763;24174,4763;24174,4763;24174,7144;24174,7144;24174,7144;24908,4763;24908,2381;24908,0;24908,2381;24908,2381;24908,2381;24908,2381;24908,0;24908,0;24908,0;24908,2381;24908,2381;25641,2381;25641,2381;25641,2381;25641,2381;25641,4763;25641,4763;25641,2381;25641,2381;25641,2381;25641,2381;25641,0;25641,2381;25641,2381;25641,2381;26375,4763;26375,4763;26375,4763;26375,4763;26375,4763;26375,4763;26375,2381;26375,2381;26375,4763;26375,2381;26375,2381;26375,4763;27108,2381;27108,4763;27108,4763;27108,4763;27108,2381;27108,2381;27108,2381;27108,2381;27108,2381;27108,2381;27108,2381;27108,2381;27842,4763;27842,4763;27842,4763;27842,4763;27842,4763;27842,4763;27842,4763;27842,4763;27842,4763;27842,2381;27842,2381;27842,2381;28575,2381;28575,2381;28575,4763;28575,4763;28575,4763;28575,2381;28575,4763;28575,4763;28575,4763;28575,7144"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851" o:spid="_x0000_s1401" style="position:absolute;left:18907;top:39100;width:190;height:95;visibility:visible;mso-wrap-style:square;v-text-anchor:middle" coordsize="1905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" path="m,7144r,l,7144r,l,7144r,l,4763r,l,2381r505,l505,2381,505,r,4763l505,2381r,l505,r,l505,r,l505,2381,505,r,2381l505,2381r495,2382l1000,7144r,-2381l1000,4763r,l1000,4763r,2381l1000,7144r,l1000,4763r,l1000,4763,1505,2381r,2382l1505,4763r,l1505,4763r,l1505,2381r,2382l1505,4763r,2381l1505,7144r,l2010,7144r,l2010,2381,2010,r,2381l2010,r,2381l2010,4763r,l2010,4763r,l2010,2381r495,2382l2505,2381,2505,r,2381l2505,2381r,l2505,4763r,l2505,7144r,l2505,4763r,l3010,4763r,l3010,4763r,l3010,4763r,l3010,4763r,-2382l3010,2381r,l3010,r,2381l3010,4763r,l3010,4763r,l3010,2381r,l3010,4763r,-2382l3505,4763r,-2382l3505,2381r,l3505,2381r,l3505,2381r,l3505,2381r,2382l3505,4763r,l4010,7144r,-2381l4010,2381r,2382l4010,4763r,l4010,4763r,l4010,4763r,-2382l4010,4763r,-2382l4515,2381r,2382l4515,2381r,2382l4515,4763r,-2382l4515,2381r,l4515,4763r,2381l4515,4763r,2381l5010,4763r,-2382l5010,2381r,2382l5010,2381r,2382l5010,4763r,l5010,4763r,l5010,2381r,l5515,r,l5515,2381r,l5515,2381r,l5515,r,2381l5515,4763r,l5515,7144r,-2381l6020,7144r,l6020,7144r,l6020,2381r,l6020,4763r,l6020,4763r,l6020,2381r,l6020,4763r,l6020,4763r,l6020,4763r,l6020,4763r,-2382l6515,2381r,l6515,2381r,2382l6515,4763r,2381l6515,7144r,l6515,4763r,-2382l6515,4763r,2381l7020,7144r,l7020,7144r,-2381l7020,4763r,l7020,4763r,2381l7020,7144r,l7020,7144r,-2381l7515,4763r,l7515,4763r,l7515,4763r,2381l7515,4763r,2381l7515,4763r,l7515,4763r,l8020,2381r,2382l8020,4763r,l8020,4763r,l8020,4763r,l8020,4763r,l8020,7144r,l8525,4763r,-2382l8525,4763r,l8525,4763r,l8525,4763r,l8525,4763r,l8525,4763r,-2382l8525,2381r,2382l9020,4763r,2381l9020,7144r,l9020,7144r,l9020,4763r,l9020,2381r,l9020,4763r,l9525,4763r,l9525,4763r,-2382l9525,4763r,l9525,4763r,2381l9525,4763r,2381l9525,4763r,l9525,4763r,l9525,4763r,2381l9525,7144r,-2381l10030,7144r,l10030,4763r,2381l10030,7144r,l10030,7144r,l10030,4763r,l10030,4763r,l10525,4763r,l10525,7144r,l10525,7144r,l10525,4763r,l10525,4763r,l10525,4763r,l11030,4763r,l11030,7144r,l11030,7144r,l11030,7144r,-2381l11030,4763r,l11030,4763r,l11535,4763r,2381l11535,7144r,l11535,4763r,l11535,4763r,-2382l11535,4763r,l11535,4763r,l11535,4763r,2381l12030,7144r,l12030,7144r,-2381l12030,7144r,l12030,4763r,2381l12030,7144r,l12030,7144r,l12535,4763r,-2382l12535,r,4763l12535,4763r,l12535,7144r,l12535,7144r,-2381l12535,4763r,l12535,4763r,2381l12535,7144r,l12535,7144r,l13030,4763r,l13030,4763r,l13030,4763r,2381l13030,7144r,l13030,7144r,-2381l13030,4763r,2381l13535,4763r,2381l13535,4763r,l13535,7144r,-2381l13535,4763r,l13535,4763r,l13535,4763r,2381l14040,4763r,l14040,4763r,l14040,4763r,l14040,4763r,l14040,4763r,l14040,4763r,l14040,4763r,l14535,4763r,l14535,7144r,-2381l14535,4763r,2381l14535,7144r,l14535,7144r,l14535,4763r,l15040,7144r,l15040,7144r,l15040,7144r,-2381l15040,4763r,2381l15040,9525r,-2381l15040,7144r,l15545,7144r,l15545,7144r,l15545,7144r,l15545,7144r,l15545,7144r,l15545,7144r,l16040,7144r,-2381l16040,4763r,l16040,4763r,l16040,4763r,2381l16040,7144r,l16040,7144r,-2381l16040,4763r,2381l16040,7144r,l16040,7144r,l16545,4763r,l16545,7144r,l16545,7144r,l16545,7144r,-2381l16545,7144r,l16545,7144r,l16545,7144r,l17040,7144r,l17040,7144r,-2381l17040,7144r,l17040,7144r,l17040,7144r,l17040,7144r,l17545,7144r,l17545,7144r,l17545,7144r,l17545,7144r,l17545,7144r,l17545,7144r,l18050,4763r,l18050,4763r,2381l18050,4763r,2381l18050,7144r,l18050,7144r,l18050,7144r,-2381l18545,4763r,2381l18545,4763r,2381l18545,7144r,l18545,7144r,l18545,7144r,l18545,7144r,l19050,7144r,l19050,7144r,-2381l19050,4763r,l19050,7144r,l19050,7144r,-2381l19050,4763r,l19050,4763r,l19050,4763e" filled="f" strokeweight=".22047mm">
                  <v:path arrowok="t" o:connecttype="custom" o:connectlocs="0,7144;0,7144;0,7144;0,7144;0,7144;0,7144;0,4763;0,4763;0,2381;505,2381;505,2381;505,0;505,4763;505,2381;505,2381;505,0;505,0;505,0;505,0;505,2381;505,0;505,2381;505,2381;1000,4763;1000,7144;1000,4763;1000,4763;1000,4763;1000,4763;1000,7144;1000,7144;1000,7144;1000,4763;1000,4763;1000,4763;1505,2381;1505,4763;1505,4763;1505,4763;1505,4763;1505,4763;1505,2381;1505,4763;1505,4763;1505,7144;1505,7144;1505,7144;2010,7144;2010,7144;2010,2381;2010,0;2010,2381;2010,0;2010,2381;2010,4763;2010,4763;2010,4763;2010,4763;2010,2381;2505,4763;2505,2381;2505,0;2505,2381;2505,2381;2505,2381;2505,4763;2505,4763;2505,7144;2505,7144;2505,4763;2505,4763;3010,4763;3010,4763;3010,4763;3010,4763;3010,4763;3010,4763;3010,4763;3010,2381;3010,2381;3010,2381;3010,0;3010,2381;3010,4763;3010,4763;3010,4763;3010,4763;3010,2381;3010,2381;3010,4763;3010,2381;3505,4763;3505,2381;3505,2381;3505,2381;3505,2381;3505,2381;3505,2381;3505,2381;3505,2381;3505,4763;3505,4763;3505,4763;4010,7144;4010,4763;4010,2381;4010,4763;4010,4763;4010,4763;4010,4763;4010,4763;4010,4763;4010,2381;4010,4763;4010,2381;4515,2381;4515,4763;4515,2381;4515,4763;4515,4763;4515,2381;4515,2381;4515,2381;4515,4763;4515,7144;4515,4763;4515,7144;5010,4763;5010,2381;5010,2381;5010,4763;5010,2381;5010,4763;5010,4763;5010,4763;5010,4763;5010,4763;5010,2381;5010,2381;5515,0;5515,0;5515,2381;5515,2381;5515,2381;5515,2381;5515,0;5515,2381;5515,4763;5515,4763;5515,7144;5515,4763;6020,7144;6020,7144;6020,7144;6020,7144;6020,2381;6020,2381;6020,4763;6020,4763;6020,4763;6020,4763;6020,2381;6020,2381;6020,4763;6020,4763;6020,4763;6020,4763;6020,4763;6020,4763;6020,4763;6020,2381;6515,2381;6515,2381;6515,2381;6515,4763;6515,4763;6515,7144;6515,7144;6515,7144;6515,4763;6515,2381;6515,4763;6515,7144;7020,7144;7020,7144;7020,7144;7020,4763;7020,4763;7020,4763;7020,4763;7020,7144;7020,7144;7020,7144;7020,7144;7020,4763;7515,4763;7515,4763;7515,4763;7515,4763;7515,4763;7515,7144;7515,4763;7515,7144;7515,4763;7515,4763;7515,4763;7515,4763;8020,2381;8020,4763;8020,4763;8020,4763;8020,4763;8020,4763;8020,4763;8020,4763;8020,4763;8020,4763;8020,7144;8020,7144;8525,4763;8525,2381;8525,4763;8525,4763;8525,4763;8525,4763;8525,4763;8525,4763;8525,4763;8525,4763;8525,4763;8525,2381;8525,2381;8525,4763;9020,4763;9020,7144;9020,7144;9020,7144;9020,7144;9020,7144;9020,4763;9020,4763;9020,2381;9020,2381;9020,4763;9020,4763;9525,4763;9525,4763;9525,4763;9525,2381;9525,4763;9525,4763;9525,4763;9525,7144;9525,4763;9525,7144;9525,4763;9525,4763;9525,4763;9525,4763;9525,4763;9525,7144;9525,7144;9525,4763;10030,7144;10030,7144;10030,4763;10030,7144;10030,7144;10030,7144;10030,7144;10030,7144;10030,4763;10030,4763;10030,4763;10030,4763;10525,4763;10525,4763;10525,7144;10525,7144;10525,7144;10525,7144;10525,4763;10525,4763;10525,4763;10525,4763;10525,4763;10525,4763;11030,4763;11030,4763;11030,7144;11030,7144;11030,7144;11030,7144;11030,7144;11030,4763;11030,4763;11030,4763;11030,4763;11030,4763;11535,4763;11535,7144;11535,7144;11535,7144;11535,4763;11535,4763;11535,4763;11535,2381;11535,4763;11535,4763;11535,4763;11535,4763;11535,4763;11535,7144;12030,7144;12030,7144;12030,7144;12030,4763;12030,7144;12030,7144;12030,4763;12030,7144;12030,7144;12030,7144;12030,7144;12030,7144;12535,4763;12535,2381;12535,0;12535,4763;12535,4763;12535,4763;12535,7144;12535,7144;12535,7144;12535,4763;12535,4763;12535,4763;12535,4763;12535,7144;12535,7144;12535,7144;12535,7144;12535,7144;13030,4763;13030,4763;13030,4763;13030,4763;13030,4763;13030,7144;13030,7144;13030,7144;13030,7144;13030,4763;13030,4763;13030,7144;13535,4763;13535,7144;13535,4763;13535,4763;13535,7144;13535,4763;13535,4763;13535,4763;13535,4763;13535,4763;13535,4763;13535,7144;14040,4763;14040,4763;14040,4763;14040,4763;14040,4763;14040,4763;14040,4763;14040,4763;14040,4763;14040,4763;14040,4763;14040,4763;14040,4763;14040,4763;14535,4763;14535,4763;14535,7144;14535,4763;14535,4763;14535,7144;14535,7144;14535,7144;14535,7144;14535,7144;14535,4763;14535,4763;15040,7144;15040,7144;15040,7144;15040,7144;15040,7144;15040,4763;15040,4763;15040,7144;15040,9525;15040,7144;15040,7144;15040,7144;15545,7144;15545,7144;15545,7144;15545,7144;15545,7144;15545,7144;15545,7144;15545,7144;15545,7144;15545,7144;15545,7144;15545,7144;16040,7144;16040,4763;16040,4763;16040,4763;16040,4763;16040,4763;16040,4763;16040,7144;16040,7144;16040,7144;16040,7144;16040,4763;16040,4763;16040,7144;16040,7144;16040,7144;16040,7144;16040,7144;16545,4763;16545,4763;16545,7144;16545,7144;16545,7144;16545,7144;16545,7144;16545,4763;16545,7144;16545,7144;16545,7144;16545,7144;16545,7144;16545,7144;17040,7144;17040,7144;17040,7144;17040,4763;17040,7144;17040,7144;17040,7144;17040,7144;17040,7144;17040,7144;17040,7144;17040,7144;17545,7144;17545,7144;17545,7144;17545,7144;17545,7144;17545,7144;17545,7144;17545,7144;17545,7144;17545,7144;17545,7144;17545,7144;18050,4763;18050,4763;18050,4763;18050,7144;18050,4763;18050,7144;18050,7144;18050,7144;18050,7144;18050,7144;18050,7144;18050,4763;18545,4763;18545,7144;18545,4763;18545,7144;18545,7144;18545,7144;18545,7144;18545,7144;18545,7144;18545,7144;18545,7144;18545,7144;19050,7144;19050,7144;19050,7144;19050,4763;19050,4763;19050,4763;19050,7144;19050,7144;19050,7144;19050,4763;19050,4763;19050,4763;19050,4763;19050,4763;19050,476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852" o:spid="_x0000_s1402" style="position:absolute;left:19097;top:39100;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" path="m,3172l,6353r,l,3172r,l,6353r733,l733,6353r,3172l733,6353r,l733,6353r,l733,3172r,l733,3172r,3181l733,6353r734,l1467,6353r,l1467,6353r,l1467,3172r,l1467,3172r,l1467,6353r,-3181l1467,3172,2200,r,l2200,3172r,l2200,3172r,l2200,6353r,-3181l2200,3172r,l2200,3172r,l2934,3172r,3181l2934,6353r,l2934,6353r,-3181l2934,3172r,3181l2934,6353r,-3181l2934,6353r,-3181l3667,3172r,3181l3667,6353r,l3667,6353r,l3667,6353r,l3667,6353r,l3667,6353r,-3181l4401,6353r,l4401,6353r,l4401,6353r,-3181l4401,3172r,l4401,3172r,l4401,3172r,l4401,r,3172l5124,6353r,l5124,6353r,l5124,6353r,l5124,6353r,-3181l5124,r,3172l5124,6353r,l5124,6353r,l5124,6353r,l5124,6353r,l5858,6353r,l5858,6353r,l5858,3172r,3181l5858,3172r,l5858,3172r,l5858,6353r,l6591,6353r,-3181l6591,3172,6591,r,3172l6591,6353r,l6591,6353r,l6591,3172r,l6591,6353r734,l7325,6353r,l7325,6353r,l7325,6353r,-3181l7325,3172r,l7325,3172r,l7325,3172r733,l8058,3172r,l8058,3172r,l8058,6353r,l8058,6353r,l8058,6353r,l8058,6353r734,l8792,6353r,l8792,6353r,l8792,3172r,l8792,3172r,3181l8792,6353r,l8792,6353r,l8792,6353r733,l9525,6353r,-3181l9525,6353r,l9525,6353r,l9525,6353r,l9525,6353r,-3181l9525,3172r,l9525,r,l9525,3172r,l9525,3172r733,l10258,3172r,l10258,3172r,3181l10258,3172r,l10258,3172r,l10258,6353r,l10258,6353r734,l10992,6353r,l10992,3172,10992,r,3172l10992,3172r,3181l10992,6353r,l10992,6353r,l11725,6353r,l11725,6353r,l11725,6353r,-3181l11725,3172r,3181l11725,6353r,-3181l11725,3172r,l12459,r,3172l12459,6353r,l12459,6353r,l12459,6353r,l12459,3172r,l12459,3172r,3181l12459,6353r,l13192,6353r,l13192,6353r,l13192,6353r,-3181l13192,3172r,l13192,3172r,3181l13192,3172r,l13926,3172r,3181l13926,6353r,l13926,6353r,l13926,6353r,l13926,3172r,l13926,3172r,l13926,3172r,3181l13926,6353r,l13926,6353r,l14649,6353r,l14649,3172r,3181l14649,3172r,l14649,3172r,l14649,3172r,l14649,6353r,l15383,6353r,l15383,6353r,l15383,6353r,-3181l15383,6353r,l15383,6353r,l15383,6353r,l16116,6353r,l16116,6353r,l16116,6353r,l16116,6353r,-3181l16116,6353r,-3181l16116,6353r,l16116,3172r,3181l16850,3172r,l16850,6353r,-3181l16850,6353r,l16850,6353r,l16850,6353r,-3181l16850,3172r,l17583,6353r,l17583,3172r,l17583,3172r,l17583,3172r,3181l17583,6353r,l17583,6353r,l18317,6353r,-3181l18317,3172,18317,r,l18317,r,3172l18317,3172,18317,r,3172l18317,3172r,l19050,6353r,-3181l19050,6353r,-3181l19050,3172r,3181l19050,6353r,l19050,6353r,-3181l19050,6353r,l19050,6353r,l19050,6353r,l19050,6353r,-3181l19783,3172r,l19783,3172r,3181l19783,6353r,-3181l19783,3172r,l19783,3172r,l19783,6353r,l19783,3172r,l20517,3172r,l20517,3172r,3181l20517,6353r,l20517,6353r,l20517,3172r,3181l20517,3172r,l21250,3172r,3181l21250,3172r,l21250,6353r,l21250,6353r,-3181l21250,3172r,l21250,3172r,l21984,6353r,-3181l21984,3172r,3181l21984,3172r,3181l21984,6353r,l21984,6353r,l21984,6353r,l22717,6353r,l22717,6353r,l22717,6353r,l22717,6353r,l22717,6353r,l22717,3172r,3181l23451,6353r,l23451,6353r,l23451,6353r,-3181l23451,3172r,l23451,3172r,l23451,3172r,l23451,3172r,l23451,3172r,3181l23451,6353r,l24174,3172r,l24174,6353r,l24174,6353r,l24174,6353r,l24174,6353r,l24174,6353r,l24174,6353r,l24908,6353r,l24908,6353r,l24908,6353r,l24908,3172r,l24908,3172r,l24908,3172r,l25641,6353r,l25641,6353r,l25641,6353r,l25641,6353r,3172l25641,6353r,l25641,6353r,l26375,6353r,l26375,3172,26375,r,l26375,r,3172l26375,3172r,3181l26375,6353r,l26375,6353r733,l27108,6353r,-3181l27108,6353r,-3181l27108,3172r,3181l27108,3172r,l27108,3172r,l27108,6353r734,l27842,6353r,l27842,3172r,l27842,3172r,l27842,6353r,l27842,6353r,l27842,3172r,l27842,3172r733,l28575,6353r,l28575,6353r,l28575,6353e" filled="f" strokeweight=".22047mm">
                  <v:path arrowok="t" o:connecttype="custom" o:connectlocs="0,3172;0,6353;0,6353;0,3172;0,3172;0,6353;733,6353;733,6353;733,9525;733,6353;733,6353;733,6353;733,6353;733,3172;733,3172;733,3172;733,6353;733,6353;1467,6353;1467,6353;1467,6353;1467,6353;1467,6353;1467,3172;1467,3172;1467,3172;1467,3172;1467,6353;1467,3172;1467,3172;2200,0;2200,0;2200,3172;2200,3172;2200,3172;2200,3172;2200,6353;2200,3172;2200,3172;2200,3172;2200,3172;2200,3172;2934,3172;2934,6353;2934,6353;2934,6353;2934,6353;2934,3172;2934,3172;2934,6353;2934,6353;2934,3172;2934,6353;2934,3172;3667,3172;3667,6353;3667,6353;3667,6353;3667,6353;3667,6353;3667,6353;3667,6353;3667,6353;3667,6353;3667,6353;3667,3172;4401,6353;4401,6353;4401,6353;4401,6353;4401,6353;4401,3172;4401,3172;4401,3172;4401,3172;4401,3172;4401,3172;4401,3172;4401,0;4401,3172;5124,6353;5124,6353;5124,6353;5124,6353;5124,6353;5124,6353;5124,6353;5124,3172;5124,0;5124,3172;5124,6353;5124,6353;5124,6353;5124,6353;5124,6353;5124,6353;5124,6353;5124,6353;5858,6353;5858,6353;5858,6353;5858,6353;5858,3172;5858,6353;5858,3172;5858,3172;5858,3172;5858,3172;5858,6353;5858,6353;6591,6353;6591,3172;6591,3172;6591,0;6591,3172;6591,6353;6591,6353;6591,6353;6591,6353;6591,3172;6591,3172;6591,6353;7325,6353;7325,6353;7325,6353;7325,6353;7325,6353;7325,6353;7325,3172;7325,3172;7325,3172;7325,3172;7325,3172;7325,3172;8058,3172;8058,3172;8058,3172;8058,3172;8058,3172;8058,6353;8058,6353;8058,6353;8058,6353;8058,6353;8058,6353;8058,6353;8792,6353;8792,6353;8792,6353;8792,6353;8792,6353;8792,3172;8792,3172;8792,3172;8792,6353;8792,6353;8792,6353;8792,6353;8792,6353;8792,6353;9525,6353;9525,6353;9525,3172;9525,6353;9525,6353;9525,6353;9525,6353;9525,6353;9525,6353;9525,6353;9525,3172;9525,3172;9525,3172;9525,0;9525,0;9525,3172;9525,3172;9525,3172;10258,3172;10258,3172;10258,3172;10258,3172;10258,6353;10258,3172;10258,3172;10258,3172;10258,3172;10258,6353;10258,6353;10258,6353;10992,6353;10992,6353;10992,6353;10992,3172;10992,0;10992,3172;10992,3172;10992,6353;10992,6353;10992,6353;10992,6353;10992,6353;11725,6353;11725,6353;11725,6353;11725,6353;11725,6353;11725,3172;11725,3172;11725,6353;11725,6353;11725,3172;11725,3172;11725,3172;12459,0;12459,3172;12459,6353;12459,6353;12459,6353;12459,6353;12459,6353;12459,6353;12459,3172;12459,3172;12459,3172;12459,6353;12459,6353;12459,6353;13192,6353;13192,6353;13192,6353;13192,6353;13192,6353;13192,3172;13192,3172;13192,3172;13192,3172;13192,6353;13192,3172;13192,3172;13926,3172;13926,6353;13926,6353;13926,6353;13926,6353;13926,6353;13926,6353;13926,6353;13926,3172;13926,3172;13926,3172;13926,3172;13926,3172;13926,6353;13926,6353;13926,6353;13926,6353;13926,6353;14649,6353;14649,6353;14649,3172;14649,6353;14649,3172;14649,3172;14649,3172;14649,3172;14649,3172;14649,3172;14649,6353;14649,6353;15383,6353;15383,6353;15383,6353;15383,6353;15383,6353;15383,3172;15383,6353;15383,6353;15383,6353;15383,6353;15383,6353;15383,6353;16116,6353;16116,6353;16116,6353;16116,6353;16116,6353;16116,6353;16116,6353;16116,3172;16116,6353;16116,3172;16116,6353;16116,6353;16116,3172;16116,6353;16850,3172;16850,3172;16850,6353;16850,3172;16850,6353;16850,6353;16850,6353;16850,6353;16850,6353;16850,3172;16850,3172;16850,3172;17583,6353;17583,6353;17583,3172;17583,3172;17583,3172;17583,3172;17583,3172;17583,6353;17583,6353;17583,6353;17583,6353;17583,6353;18317,6353;18317,3172;18317,3172;18317,0;18317,0;18317,0;18317,3172;18317,3172;18317,0;18317,3172;18317,3172;18317,3172;19050,6353;19050,3172;19050,6353;19050,3172;19050,3172;19050,6353;19050,6353;19050,6353;19050,6353;19050,3172;19050,6353;19050,6353;19050,6353;19050,6353;19050,6353;19050,6353;19050,6353;19050,3172;19783,3172;19783,3172;19783,3172;19783,6353;19783,6353;19783,3172;19783,3172;19783,3172;19783,3172;19783,3172;19783,6353;19783,6353;19783,3172;19783,3172;20517,3172;20517,3172;20517,3172;20517,6353;20517,6353;20517,6353;20517,6353;20517,6353;20517,3172;20517,6353;20517,3172;20517,3172;21250,3172;21250,6353;21250,3172;21250,3172;21250,6353;21250,6353;21250,6353;21250,3172;21250,3172;21250,3172;21250,3172;21250,3172;21984,6353;21984,3172;21984,3172;21984,6353;21984,3172;21984,6353;21984,6353;21984,6353;21984,6353;21984,6353;21984,6353;21984,6353;22717,6353;22717,6353;22717,6353;22717,6353;22717,6353;22717,6353;22717,6353;22717,6353;22717,6353;22717,6353;22717,3172;22717,6353;23451,6353;23451,6353;23451,6353;23451,6353;23451,6353;23451,3172;23451,3172;23451,3172;23451,3172;23451,3172;23451,3172;23451,3172;23451,3172;23451,3172;23451,3172;23451,6353;23451,6353;23451,6353;24174,3172;24174,3172;24174,6353;24174,6353;24174,6353;24174,6353;24174,6353;24174,6353;24174,6353;24174,6353;24174,6353;24174,6353;24174,6353;24174,6353;24908,6353;24908,6353;24908,6353;24908,6353;24908,6353;24908,6353;24908,3172;24908,3172;24908,3172;24908,3172;24908,3172;24908,3172;25641,6353;25641,6353;25641,6353;25641,6353;25641,6353;25641,6353;25641,6353;25641,9525;25641,6353;25641,6353;25641,6353;25641,6353;26375,6353;26375,6353;26375,3172;26375,0;26375,0;26375,0;26375,3172;26375,3172;26375,6353;26375,6353;26375,6353;26375,6353;27108,6353;27108,6353;27108,3172;27108,6353;27108,3172;27108,3172;27108,6353;27108,3172;27108,3172;27108,3172;27108,3172;27108,6353;27842,6353;27842,6353;27842,6353;27842,3172;27842,3172;27842,3172;27842,3172;27842,6353;27842,6353;27842,6353;27842,6353;27842,3172;27842,3172;27842,3172;28575,3172;28575,6353;28575,6353;28575,6353;28575,6353;28575,635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853" o:spid="_x0000_s1403" style="position:absolute;left:19383;top:39100;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" path="m,7144r,l,7144r,l,7144r,l,7144r,l,4763,,7144r,l,4763,,7144r752,l752,7144r,l752,7144r,l752,4763r,2381l752,7144r,l752,7144r,2381l752,9525,1505,7144r,l1505,7144r,l1505,7144r,l1505,7144r,l1505,7144r,l1505,7144r,l2257,7144r,l2257,7144r,l2257,7144r,l2257,4763r,l2257,4763r,2381l2257,7144r,l3010,7144r,l3010,7144r,l3010,7144r,l3010,7144r,l3010,7144r,l3010,7144r,l3762,7144r,l3762,7144r,l3762,7144r,l3762,7144r,l3762,7144r,l3762,4763r,2381l3762,4763r,l4515,7144r,l4515,7144r,l4515,7144r,l4515,4763r,2381l4515,7144r,l4515,7144r,l4515,7144r,l4515,7144r,l4515,7144r,l5267,7144r,l5267,7144r,l5267,4763r,l5267,7144r,l5267,7144r,l5267,7144r,l6020,7144r,l6020,4763r,l6020,4763r,l6020,4763r,2381l6020,7144r,l6020,7144r,l6772,4763r,l6772,4763r,l6772,7144r,l6772,7144r,-2381l6772,4763r,l6772,7144r,l7515,7144r,l7515,7144r,l7515,7144r,l7515,7144r,l7515,7144r,l7515,7144r,l7515,7144r,l8268,7144r,l8268,4763r,2381l8268,7144r,l8268,7144r,l8268,7144r,-2381l8268,4763r,l9020,4763r,l9020,7144r,l9020,7144r,l9020,7144r,l9020,7144r,l9020,7144r,l9773,7144r,l9773,7144r,2381l9773,7144r,l9773,7144r,l9773,7144r,-2381l9773,2381r,l9773,4763r,l9773,7144r,l9773,4763r,l10525,7144r,-2381l10525,7144r,l10525,7144r,l10525,7144r,l10525,7144r,l10525,7144r,l11278,7144r,l11278,7144r,-2381l11278,4763r,l11278,7144r,l11278,7144r,l11278,7144r,l11278,7144r,l12030,7144r,l12030,7144r,-2381l12030,4763r,-2382l12030,4763r,l12030,4763r,l12030,2381r,l12783,4763r,l12783,7144r,l12783,7144r,l12783,7144r,-2381l12783,4763r,2381l12783,7144r,l13535,7144r,l13535,7144r,l13535,7144r,l13535,7144r,l13535,4763r,l13535,7144r,l14288,7144r,l14288,7144r,l14288,7144r,l14288,7144r,l14288,4763r,2381l14288,7144r,l14288,7144r,l14288,7144r,l14288,7144r,-2381l15040,4763r,l15040,4763r,l15040,2381,15040,r,l15040,r,4763l15040,4763r,l15040,7144r752,l15792,7144r,l15792,7144r,-2381l15792,4763r,l15792,7144r,l15792,7144r,l15792,7144r,l15792,7144r753,l16545,7144r,l16545,7144r,l16545,4763r,l16545,4763r,l16545,7144r,l16545,7144r752,l17297,7144r,l17297,7144r,l17297,7144r,l17297,7144r,l17297,7144r,l17297,7144r753,l18050,7144r,l18050,4763r,l18050,4763r,l18050,7144r,-2381l18050,7144r,l18050,7144r752,l18802,7144r,l18802,7144r,l18802,7144r,l18802,7144r,l18802,7144r,l18802,7144r,l18802,7144r,l18802,7144r,l18802,7144r753,-2381l19555,4763r,l19555,4763r,2381l19555,4763r,l19555,4763r,2381l19555,7144r,l19555,7144r,l19555,7144r752,l20307,7144r,l20307,7144r,l20307,7144r,l20307,4763r,l20307,4763r,l20307,7144r753,-2381l21060,7144r,l21060,4763r,l21060,4763r,l21060,4763r,2381l21060,4763r,l21060,4763r743,l21803,7144r,l21803,7144r,l21803,7144r,l21803,7144r,l21803,7144r,l21803,7144r752,-2381l22555,4763r,l22555,4763r,2381l22555,7144r,-2381l22555,4763r,l22555,4763r,2381l22555,7144r753,l23308,7144r,l23308,7144r,-2381l23308,7144r,l23308,7144r,l23308,7144r,l23308,7144r752,l24060,4763r,l24060,4763r,2381l24060,4763r,2381l24060,4763r,l24060,4763r,l24060,4763r,l24060,7144r,-2381l24060,4763r,l24060,4763r,2381l24060,7144r753,l24813,7144r,l24813,7144r,l24813,7144r,l24813,7144r,l24813,7144r,l24813,7144r752,l25565,7144r,-2381l25565,4763r,l25565,7144r,-2381l25565,7144r,l25565,4763r,2381l25565,4763r753,l26318,4763r,l26318,4763r,l26318,4763r,l26318,4763r,2381l26318,7144r,l26318,4763r752,2381l27070,4763r,l27070,7144r,l27070,7144r,l27070,7144r,-2381l27070,7144r,l27070,7144r753,l27823,7144r,l27823,7144r,-2381l27823,7144r,-2381l27823,4763r,l27823,7144r,l27823,7144r,l27823,7144r752,l28575,7144r,-2381l28575,7144r,l28575,7144r,l28575,7144r,l28575,7144r,e" filled="f" strokeweight=".22047mm">
                  <v:path arrowok="t" o:connecttype="custom" o:connectlocs="0,7144;0,7144;0,7144;0,7144;0,7144;0,7144;0,7144;0,7144;0,4763;0,7144;0,7144;0,4763;0,7144;752,7144;752,7144;752,7144;752,7144;752,7144;752,4763;752,7144;752,7144;752,7144;752,7144;752,9525;752,9525;1505,7144;1505,7144;1505,7144;1505,7144;1505,7144;1505,7144;1505,7144;1505,7144;1505,7144;1505,7144;1505,7144;1505,7144;2257,7144;2257,7144;2257,7144;2257,7144;2257,7144;2257,7144;2257,4763;2257,4763;2257,4763;2257,7144;2257,7144;2257,7144;3010,7144;3010,7144;3010,7144;3010,7144;3010,7144;3010,7144;3010,7144;3010,7144;3010,7144;3010,7144;3010,7144;3010,7144;3762,7144;3762,7144;3762,7144;3762,7144;3762,7144;3762,7144;3762,7144;3762,7144;3762,7144;3762,7144;3762,4763;3762,7144;3762,4763;3762,4763;4515,7144;4515,7144;4515,7144;4515,7144;4515,7144;4515,7144;4515,4763;4515,7144;4515,7144;4515,7144;4515,7144;4515,7144;4515,7144;4515,7144;4515,7144;4515,7144;4515,7144;4515,7144;5267,7144;5267,7144;5267,7144;5267,7144;5267,4763;5267,4763;5267,7144;5267,7144;5267,7144;5267,7144;5267,7144;5267,7144;6020,7144;6020,7144;6020,4763;6020,4763;6020,4763;6020,4763;6020,4763;6020,7144;6020,7144;6020,7144;6020,7144;6020,7144;6772,4763;6772,4763;6772,4763;6772,4763;6772,7144;6772,7144;6772,7144;6772,4763;6772,4763;6772,4763;6772,7144;6772,7144;7515,7144;7515,7144;7515,7144;7515,7144;7515,7144;7515,7144;7515,7144;7515,7144;7515,7144;7515,7144;7515,7144;7515,7144;7515,7144;7515,7144;8268,7144;8268,7144;8268,4763;8268,7144;8268,7144;8268,7144;8268,7144;8268,7144;8268,7144;8268,4763;8268,4763;8268,4763;9020,4763;9020,4763;9020,7144;9020,7144;9020,7144;9020,7144;9020,7144;9020,7144;9020,7144;9020,7144;9020,7144;9020,7144;9773,7144;9773,7144;9773,7144;9773,9525;9773,7144;9773,7144;9773,7144;9773,7144;9773,7144;9773,4763;9773,2381;9773,2381;9773,4763;9773,4763;9773,7144;9773,7144;9773,4763;9773,4763;10525,7144;10525,4763;10525,7144;10525,7144;10525,7144;10525,7144;10525,7144;10525,7144;10525,7144;10525,7144;10525,7144;10525,7144;11278,7144;11278,7144;11278,7144;11278,4763;11278,4763;11278,4763;11278,7144;11278,7144;11278,7144;11278,7144;11278,7144;11278,7144;11278,7144;11278,7144;12030,7144;12030,7144;12030,7144;12030,4763;12030,4763;12030,2381;12030,4763;12030,4763;12030,4763;12030,4763;12030,2381;12030,2381;12783,4763;12783,4763;12783,7144;12783,7144;12783,7144;12783,7144;12783,7144;12783,4763;12783,4763;12783,7144;12783,7144;12783,7144;13535,7144;13535,7144;13535,7144;13535,7144;13535,7144;13535,7144;13535,7144;13535,7144;13535,4763;13535,4763;13535,7144;13535,7144;14288,7144;14288,7144;14288,7144;14288,7144;14288,7144;14288,7144;14288,7144;14288,7144;14288,4763;14288,7144;14288,7144;14288,7144;14288,7144;14288,7144;14288,7144;14288,7144;14288,7144;14288,4763;15040,4763;15040,4763;15040,4763;15040,4763;15040,2381;15040,0;15040,0;15040,0;15040,4763;15040,4763;15040,4763;15040,7144;15792,7144;15792,7144;15792,7144;15792,7144;15792,4763;15792,4763;15792,4763;15792,7144;15792,7144;15792,7144;15792,7144;15792,7144;15792,7144;15792,7144;16545,7144;16545,7144;16545,7144;16545,7144;16545,7144;16545,4763;16545,4763;16545,4763;16545,4763;16545,7144;16545,7144;16545,7144;17297,7144;17297,7144;17297,7144;17297,7144;17297,7144;17297,7144;17297,7144;17297,7144;17297,7144;17297,7144;17297,7144;17297,7144;18050,7144;18050,7144;18050,7144;18050,4763;18050,4763;18050,4763;18050,4763;18050,7144;18050,4763;18050,7144;18050,7144;18050,7144;18802,7144;18802,7144;18802,7144;18802,7144;18802,7144;18802,7144;18802,7144;18802,7144;18802,7144;18802,7144;18802,7144;18802,7144;18802,7144;18802,7144;18802,7144;18802,7144;18802,7144;18802,7144;19555,4763;19555,4763;19555,4763;19555,4763;19555,7144;19555,4763;19555,4763;19555,4763;19555,7144;19555,7144;19555,7144;19555,7144;19555,7144;19555,7144;20307,7144;20307,7144;20307,7144;20307,7144;20307,7144;20307,7144;20307,7144;20307,4763;20307,4763;20307,4763;20307,4763;20307,7144;21060,4763;21060,7144;21060,7144;21060,4763;21060,4763;21060,4763;21060,4763;21060,4763;21060,7144;21060,4763;21060,4763;21060,4763;21803,4763;21803,7144;21803,7144;21803,7144;21803,7144;21803,7144;21803,7144;21803,7144;21803,7144;21803,7144;21803,7144;21803,7144;22555,4763;22555,4763;22555,4763;22555,4763;22555,7144;22555,7144;22555,4763;22555,4763;22555,4763;22555,4763;22555,7144;22555,7144;23308,7144;23308,7144;23308,7144;23308,7144;23308,4763;23308,7144;23308,7144;23308,7144;23308,7144;23308,7144;23308,7144;23308,7144;24060,7144;24060,4763;24060,4763;24060,4763;24060,7144;24060,4763;24060,7144;24060,4763;24060,4763;24060,4763;24060,4763;24060,4763;24060,4763;24060,7144;24060,4763;24060,4763;24060,4763;24060,4763;24060,7144;24060,7144;24813,7144;24813,7144;24813,7144;24813,7144;24813,7144;24813,7144;24813,7144;24813,7144;24813,7144;24813,7144;24813,7144;24813,7144;25565,7144;25565,7144;25565,4763;25565,4763;25565,4763;25565,7144;25565,4763;25565,7144;25565,7144;25565,4763;25565,7144;25565,4763;26318,4763;26318,4763;26318,4763;26318,4763;26318,4763;26318,4763;26318,4763;26318,4763;26318,7144;26318,7144;26318,7144;26318,4763;27070,7144;27070,4763;27070,4763;27070,7144;27070,7144;27070,7144;27070,7144;27070,7144;27070,4763;27070,7144;27070,7144;27070,7144;27823,7144;27823,7144;27823,7144;27823,7144;27823,4763;27823,7144;27823,4763;27823,4763;27823,4763;27823,7144;27823,7144;27823,7144;27823,7144;27823,7144;28575,7144;28575,7144;28575,4763;28575,7144;28575,7144;28575,7144;28575,7144;28575,7144;28575,7144;28575,7144;28575,7144"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854" o:spid="_x0000_s1404" style="position:absolute;left:19669;top:39100;width:285;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" path="m,7144r,l,7144r,l,7144,,4763r,l,2381,733,4763r,2381l733,4763r,2381l733,7144r,l733,7144r,l733,7144r,l733,7144r,l1467,7144r,l1467,7144r,l1467,7144r,l1467,7144r,2381l1467,7144r,l1467,7144r,l2200,7144r,-2381l2200,7144r,l2200,7144r,l2200,7144r,l2200,7144r,l2200,7144r,l2934,7144r,l2934,7144r,l2934,4763r,l2934,4763r,l2934,7144r,l2934,7144r,l2934,7144r,l3667,7144r,l3667,7144r,l3667,7144r,l3667,7144r,l3667,4763r,2381l3667,7144r,l4401,7144r,l4401,7144r,l4401,7144r,l4401,7144r,l4401,7144r,-2381l4401,7144r,-2381l5124,4763r,2381l5124,7144r,l5124,7144r,l5124,4763r,l5124,4763r,2381l5124,7144r,l5124,7144r,l5124,4763r,2381l5124,7144r,-2381l5858,7144r,l5858,7144r,l5858,7144r,l5858,7144r,l5858,7144r,l5858,7144r,l6591,7144r,-2381l6591,4763r,l6591,4763r,l6591,4763r,2381l6591,7144r,l6591,7144r,l6591,7144r,l7325,7144r,l7325,7144r,l7325,7144r,l7325,7144r,l7325,7144r,l7325,7144r,-2381l8058,7144r,-2381l8058,4763r,l8058,4763r,2381l8058,4763r,l8058,4763r,l8058,7144r,l8792,4763r,2381l8792,7144r,l8792,7144r,l8792,7144r,l8792,7144r,l8792,7144r,l9525,7144r,-2381l9525,2381r,l9525,4763r,l9525,7144r,l9525,7144r,l9525,7144r,l9525,7144r,l9525,4763r,l9525,r,l10258,2381r,2382l10258,7144r,l10258,7144r,l10258,7144r,-2381l10258,4763r,l10258,7144r,l10992,7144r,l10992,7144r,l10992,7144r,l10992,4763r,l10992,7144r,l10992,7144r,2381l10992,7144r,l11725,7144r,l11725,7144r,l11725,7144r,l11725,7144r,l11725,4763r,l11725,4763r,l12459,7144r,l12459,7144r,l12459,7144r,l12459,4763r,2381l12459,7144r,l12459,7144r,l13192,7144r,-2381l13192,4763r,l13192,7144r,l13192,7144r,l13192,4763r,l13192,7144r,l13926,7144r,l13926,4763r,-2382l13926,4763r,l13926,4763r,2381l13926,7144r,l13926,7144r,l14649,7144r,l14649,7144r,l14649,7144r,l14649,4763r,l14649,4763r,2381l14649,7144r,l14649,7144r,l14649,7144r,l14649,7144r,l14649,7144r,l15383,7144r,-2381l15383,4763r,l15383,4763r,l15383,7144r,l15383,7144r,l15383,7144r,l16116,7144r,l16116,7144r,l16116,7144r,l16116,7144r,l16116,7144r,l16116,7144r,l16850,9525r,-2381l16850,7144r,l16850,7144r,l16850,7144r,l16850,7144r,l16850,7144r,l17583,7144r,l17583,7144r,-2381l17583,2381r,2382l17583,4763r,l17583,7144r,l17583,4763r,l18317,4763r,2381l18317,7144r,l18317,9525r,-2381l18317,7144r,l18317,7144r,l18317,7144r,-2381l19050,4763r,2381l19050,7144r,l19050,7144r,-2381l19050,4763r,2381l19050,7144r,l19050,7144r,l19050,7144r,l19050,7144r,l19050,7144r,l19050,4763r,l19783,4763r,l19783,7144r,-2381l19783,7144r,l19783,7144r,l19783,7144r,2381l19783,9525r,-2381l20517,4763r,l20517,4763r,2381l20517,7144r,l20517,7144r,l20517,7144r,l20517,7144r,l21250,4763r,2381l21250,7144r,l21250,7144r,l21250,7144r,-2381l21250,4763r,l21250,7144r,l21984,7144r,l21984,7144r,l21984,4763r,l21984,4763r,l21984,4763r,l21984,4763r,2381l22717,7144r,l22717,7144r,l22717,7144r,-2381l22717,7144r,-2381l22717,4763r,2381l22717,4763r,l22717,7144r,-2381l23451,4763r,l23451,4763r,l23451,4763r,l23451,7144r,l23451,7144r,l23451,4763r,l23451,7144r,l23451,7144r,l23451,7144r,l24174,7144r,l24174,4763r,l24174,7144r,l24174,7144r,l24174,4763r,l24174,4763r,l24908,7144r,l24908,7144r,l24908,7144r,l24908,7144r,l24908,7144r,l24908,7144r,l25641,7144r,l25641,7144r,l25641,7144r,l25641,7144r,l25641,9525r,l25641,9525r,-2381l26375,7144r,l26375,7144r,l26375,7144r,l26375,7144r,l26375,4763r,2381l26375,7144r,l26375,4763r,2381l27108,4763r,2381l27108,7144r,l27108,7144r,l27108,7144r,-4763l27108,r,2381l27108,4763r,l27842,7144r,l27842,7144r,l27842,7144r,-2381l27842,7144r,l27842,7144r,l27842,7144r,l28575,7144r,l28575,7144r,e" filled="f" strokeweight=".22047mm">
                  <v:path arrowok="t" o:connecttype="custom" o:connectlocs="0,7144;0,7144;0,7144;0,7144;0,7144;0,4763;0,4763;0,2381;733,4763;733,7144;733,4763;733,7144;733,7144;733,7144;733,7144;733,7144;733,7144;733,7144;733,7144;733,7144;1467,7144;1467,7144;1467,7144;1467,7144;1467,7144;1467,7144;1467,7144;1467,9525;1467,7144;1467,7144;1467,7144;1467,7144;2200,7144;2200,4763;2200,7144;2200,7144;2200,7144;2200,7144;2200,7144;2200,7144;2200,7144;2200,7144;2200,7144;2200,7144;2934,7144;2934,7144;2934,7144;2934,7144;2934,4763;2934,4763;2934,4763;2934,4763;2934,7144;2934,7144;2934,7144;2934,7144;2934,7144;2934,7144;3667,7144;3667,7144;3667,7144;3667,7144;3667,7144;3667,7144;3667,7144;3667,7144;3667,4763;3667,7144;3667,7144;3667,7144;4401,7144;4401,7144;4401,7144;4401,7144;4401,7144;4401,7144;4401,7144;4401,7144;4401,7144;4401,4763;4401,7144;4401,4763;5124,4763;5124,7144;5124,7144;5124,7144;5124,7144;5124,7144;5124,4763;5124,4763;5124,4763;5124,7144;5124,7144;5124,7144;5124,7144;5124,7144;5124,4763;5124,7144;5124,7144;5124,4763;5858,7144;5858,7144;5858,7144;5858,7144;5858,7144;5858,7144;5858,7144;5858,7144;5858,7144;5858,7144;5858,7144;5858,7144;6591,7144;6591,4763;6591,4763;6591,4763;6591,4763;6591,4763;6591,4763;6591,7144;6591,7144;6591,7144;6591,7144;6591,7144;6591,7144;6591,7144;7325,7144;7325,7144;7325,7144;7325,7144;7325,7144;7325,7144;7325,7144;7325,7144;7325,7144;7325,7144;7325,7144;7325,4763;8058,7144;8058,4763;8058,4763;8058,4763;8058,4763;8058,7144;8058,4763;8058,4763;8058,4763;8058,4763;8058,7144;8058,7144;8792,4763;8792,7144;8792,7144;8792,7144;8792,7144;8792,7144;8792,7144;8792,7144;8792,7144;8792,7144;8792,7144;8792,7144;9525,7144;9525,4763;9525,2381;9525,2381;9525,4763;9525,4763;9525,7144;9525,7144;9525,7144;9525,7144;9525,7144;9525,7144;9525,7144;9525,7144;9525,4763;9525,4763;9525,0;9525,0;10258,2381;10258,4763;10258,7144;10258,7144;10258,7144;10258,7144;10258,7144;10258,4763;10258,4763;10258,4763;10258,7144;10258,7144;10992,7144;10992,7144;10992,7144;10992,7144;10992,7144;10992,7144;10992,4763;10992,4763;10992,7144;10992,7144;10992,7144;10992,9525;10992,7144;10992,7144;11725,7144;11725,7144;11725,7144;11725,7144;11725,7144;11725,7144;11725,7144;11725,7144;11725,4763;11725,4763;11725,4763;11725,4763;12459,7144;12459,7144;12459,7144;12459,7144;12459,7144;12459,7144;12459,4763;12459,7144;12459,7144;12459,7144;12459,7144;12459,7144;13192,7144;13192,4763;13192,4763;13192,4763;13192,7144;13192,7144;13192,7144;13192,7144;13192,4763;13192,4763;13192,7144;13192,7144;13926,7144;13926,7144;13926,4763;13926,2381;13926,4763;13926,4763;13926,4763;13926,7144;13926,7144;13926,7144;13926,7144;13926,7144;14649,7144;14649,7144;14649,7144;14649,7144;14649,7144;14649,7144;14649,4763;14649,4763;14649,4763;14649,7144;14649,7144;14649,7144;14649,7144;14649,7144;14649,7144;14649,7144;14649,7144;14649,7144;14649,7144;14649,7144;15383,7144;15383,4763;15383,4763;15383,4763;15383,4763;15383,4763;15383,7144;15383,7144;15383,7144;15383,7144;15383,7144;15383,7144;16116,7144;16116,7144;16116,7144;16116,7144;16116,7144;16116,7144;16116,7144;16116,7144;16116,7144;16116,7144;16116,7144;16116,7144;16850,9525;16850,7144;16850,7144;16850,7144;16850,7144;16850,7144;16850,7144;16850,7144;16850,7144;16850,7144;16850,7144;16850,7144;17583,7144;17583,7144;17583,7144;17583,4763;17583,2381;17583,4763;17583,4763;17583,4763;17583,7144;17583,7144;17583,4763;17583,4763;18317,4763;18317,7144;18317,7144;18317,7144;18317,9525;18317,7144;18317,7144;18317,7144;18317,7144;18317,7144;18317,7144;18317,4763;19050,4763;19050,7144;19050,7144;19050,7144;19050,7144;19050,4763;19050,4763;19050,7144;19050,7144;19050,7144;19050,7144;19050,7144;19050,7144;19050,7144;19050,7144;19050,7144;19050,7144;19050,7144;19050,4763;19050,4763;19783,4763;19783,4763;19783,7144;19783,4763;19783,7144;19783,7144;19783,7144;19783,7144;19783,7144;19783,9525;19783,9525;19783,7144;20517,4763;20517,4763;20517,4763;20517,7144;20517,7144;20517,7144;20517,7144;20517,7144;20517,7144;20517,7144;20517,7144;20517,7144;21250,4763;21250,7144;21250,7144;21250,7144;21250,7144;21250,7144;21250,7144;21250,4763;21250,4763;21250,4763;21250,7144;21250,7144;21984,7144;21984,7144;21984,7144;21984,7144;21984,4763;21984,4763;21984,4763;21984,4763;21984,4763;21984,4763;21984,4763;21984,7144;22717,7144;22717,7144;22717,7144;22717,7144;22717,7144;22717,4763;22717,7144;22717,4763;22717,4763;22717,7144;22717,4763;22717,4763;22717,7144;22717,4763;23451,4763;23451,4763;23451,4763;23451,4763;23451,4763;23451,4763;23451,7144;23451,7144;23451,7144;23451,7144;23451,4763;23451,4763;23451,7144;23451,7144;23451,7144;23451,7144;23451,7144;23451,7144;24174,7144;24174,7144;24174,4763;24174,4763;24174,7144;24174,7144;24174,7144;24174,7144;24174,4763;24174,4763;24174,4763;24174,4763;24908,7144;24908,7144;24908,7144;24908,7144;24908,7144;24908,7144;24908,7144;24908,7144;24908,7144;24908,7144;24908,7144;24908,7144;25641,7144;25641,7144;25641,7144;25641,7144;25641,7144;25641,7144;25641,7144;25641,7144;25641,9525;25641,9525;25641,9525;25641,7144;26375,7144;26375,7144;26375,7144;26375,7144;26375,7144;26375,7144;26375,7144;26375,7144;26375,4763;26375,7144;26375,7144;26375,7144;26375,4763;26375,7144;27108,4763;27108,7144;27108,7144;27108,7144;27108,7144;27108,7144;27108,7144;27108,2381;27108,0;27108,2381;27108,4763;27108,4763;27842,7144;27842,7144;27842,7144;27842,7144;27842,7144;27842,4763;27842,7144;27842,7144;27842,7144;27842,7144;27842,7144;27842,7144;28575,7144;28575,7144;28575,7144;28575,7144"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855" o:spid="_x0000_s1405" style="position:absolute;left:19954;top:37576;width:286;height:1524;visibility:visible;mso-wrap-style:square;v-text-anchor:middle" coordsize="28575,152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" path="m,152400r,l,152400r,l,152400r,-724l,151676r,724l,152400r,l,152400r,l,152400r,l,152400r752,l752,152400r,l752,152400r,-724l752,152400r,-724l752,151676r,l752,151676r,724l752,152400r753,l1505,152400r,l1505,152400r,-724l1505,152400r,l1505,152400r,l1505,152400r,l1505,151676r752,l2257,151676r,l2257,151676r,l2257,151676r,l2257,152400r,-724l2257,151676r,724l2257,151676r,724l2257,152400r753,l3010,152400r,-724l3010,151676r,l3010,151676r,l3010,151676r,724l3010,151676r,724l3010,152400r752,l3762,152400r,l3762,151676r,l3762,151676r,l3762,152400r,-724l3762,151676r,l3762,152400r753,l4515,152400r,l4515,152400r,l4515,152400r,l4515,152400r,l4515,152400r,l4515,152400r,l4515,152400r,l4515,152400r,l4515,152400r752,l5267,151676r,l5267,150952r,l5267,150952r,l5267,151676r,l5267,152400r,l5267,152400r753,l6020,152400r,l6020,152400r,-724l6020,151676r,-724l6020,150952r,724l6020,151676r,724l6020,152400r,-724l6020,152400r752,-724l6772,151676r,l6772,151676r,l6772,151676r,l6772,152400r,-724l6772,151676r,l6772,150952r743,l7515,150952r,l7515,150952r,l7515,150952r,724l7515,151676r,-724l7515,150952r,724l7515,150952r753,l8268,151676r,-724l8268,150952r,l8268,150238r,714l8268,151676r,l8268,150952r,-714l8268,150952r752,l9020,151676r,l9020,151676r,-724l9020,150952r,l9020,150952r,l9020,150952r,l9020,150238r753,l9773,150238r,l9773,150238r,l9773,150238r,l9773,150238r,l9773,150238r,-724l9773,150238r,l9773,150238r,l9773,150238r,-1448l9773,149514r,l9773,149514r752,724l10525,150238r,l10525,150238r,-724l10525,149514r,-724l10525,148790r,724l10525,148790r,l10525,148790r753,l11278,148790r,l11278,148790r,l11278,148790r,l11278,148790r,l11278,148790r,l11278,148066r752,-724l12030,147342r,-724l12030,147342r,l12030,147342r,l12030,147342r,l12030,147342r,l12030,147342r753,l12783,146618r,l12783,146618r,l12783,146618r,l12783,146618r,l12783,146618r,l12783,145904r752,l13535,145904r,l13535,145904r,-724l13535,145180r,l13535,145180r,l13535,145180r,-724l13535,144456r753,l14288,145180r,-724l14288,144456r,l14288,143008r,l14288,143008r,l14288,143008r,l14288,143008r,-724l14288,141570r,l14288,141570r,l14288,141570r,l14288,140846r752,l15040,140846r,l15040,140846r,l15040,140846r,-724l15040,139398r,l15040,139398r,l15040,139398r752,l15792,139398r,-724l15792,137951r,l15792,137951r,l15792,137236r,l15792,136512r,l15792,136512r753,l16545,135789r,-725l16545,135064r,-723l16545,134341r,l16545,134341r,l16545,133617r,-715l16545,132179r752,l17297,132179r,l17297,132179r,-725l17297,131454r,l17297,131454r,-723l17297,130731r,l17297,130007r753,-724l18050,129283r,-715l18050,128568r,-723l18050,127845r,l18050,127121r,l18050,127121r,l18050,127121r,-1448l18050,124949r752,l18802,124235r,-724l18802,123511r,-724l18802,122787r,-724l18802,121339r,l18802,121339r,l18802,119901r753,l19555,119177r,-724l19555,117729r,l19555,117729r,-724l19555,116291r,l19555,116291r,-724l19555,114843r,-724l19555,114119r,l19555,114119r,-1448l19555,111957r752,-724l20307,110509r,l20307,110509r,-724l20307,109061r,l20307,107623r,l20307,106899r,-724l20307,105451r753,l21060,104004r,l21060,104004r,-1439l21060,101841r,l21060,101117r,-723l21060,100394r,l21060,100394r743,-724l21803,98955r,-724l21803,96784r,l21803,95336r,-715l21803,94621r,-724l21803,93174r,-724l21803,92450r752,-1439l22555,90288r,-724l22555,88116r,l22555,87392r,l22555,86678r,-725l22555,85953r,-1447l22555,83782r,-724l22555,82344r753,-724l23308,80896r,-724l23308,79448r,-724l23308,78724r,-1438l23308,76562r,-724l23308,75114r,l23308,73676r752,l24060,72228r,-724l24060,70780r,-724l24060,69342r,-1448l24060,67894r,-1447l24060,65722r,l24060,65008r,-724l24060,62836r,-724l24060,60674r,l24060,60674r753,-1448l24813,59226r,-723l24813,57064r,l24813,55616r,l24813,53445r,l24813,53445r,-1439l24813,51283r752,-1448l25565,49111r,-1438l25565,46949r,-724l25565,45501r,-724l25565,43339r,-724l25565,41891r,-724l25565,39729r753,-724l26318,38281r,l26318,37557r,-724l26318,36109r,-714l26318,33947r,-1448l26318,31775r,-714l26318,30337r,-724l26318,28165r752,-714l27070,26003r,-724l27070,24555r,-723l27070,23117r,l27070,23117r,-2171l27070,20946r,-1448l27070,18059r753,-723l27823,15888r,l27823,14449r,-723l27823,13002r,-724l27823,10830r,-714l27823,9392r,-724l27823,7944r752,-724l28575,6496r,-1438l28575,4334r,-724l28575,2886r,-1438l28575,1448,28575,e" filled="f" strokeweight=".22047mm">
                  <v:path arrowok="t" o:connecttype="custom" o:connectlocs="0,152400;0,152400;0,152400;0,152400;0,152400;0,151676;0,151676;0,152400;0,152400;0,152400;0,152400;0,152400;0,152400;0,152400;0,152400;752,152400;752,152400;752,152400;752,152400;752,151676;752,152400;752,151676;752,151676;752,151676;752,151676;752,152400;752,152400;1505,152400;1505,152400;1505,152400;1505,152400;1505,151676;1505,152400;1505,152400;1505,152400;1505,152400;1505,152400;1505,152400;1505,151676;2257,151676;2257,151676;2257,151676;2257,151676;2257,151676;2257,151676;2257,151676;2257,152400;2257,151676;2257,151676;2257,152400;2257,151676;2257,152400;2257,152400;3010,152400;3010,152400;3010,151676;3010,151676;3010,151676;3010,151676;3010,151676;3010,151676;3010,152400;3010,151676;3010,152400;3010,152400;3762,152400;3762,152400;3762,152400;3762,151676;3762,151676;3762,151676;3762,151676;3762,152400;3762,151676;3762,151676;3762,151676;3762,152400;4515,152400;4515,152400;4515,152400;4515,152400;4515,152400;4515,152400;4515,152400;4515,152400;4515,152400;4515,152400;4515,152400;4515,152400;4515,152400;4515,152400;4515,152400;4515,152400;4515,152400;4515,152400;5267,152400;5267,151676;5267,151676;5267,150952;5267,150952;5267,150952;5267,150952;5267,151676;5267,151676;5267,152400;5267,152400;5267,152400;6020,152400;6020,152400;6020,152400;6020,152400;6020,151676;6020,151676;6020,150952;6020,150952;6020,151676;6020,151676;6020,152400;6020,152400;6020,151676;6020,152400;6772,151676;6772,151676;6772,151676;6772,151676;6772,151676;6772,151676;6772,151676;6772,152400;6772,151676;6772,151676;6772,151676;6772,150952;7515,150952;7515,150952;7515,150952;7515,150952;7515,150952;7515,150952;7515,151676;7515,151676;7515,150952;7515,150952;7515,151676;7515,150952;8268,150952;8268,151676;8268,150952;8268,150952;8268,150952;8268,150238;8268,150952;8268,151676;8268,151676;8268,150952;8268,150238;8268,150952;9020,150952;9020,151676;9020,151676;9020,151676;9020,150952;9020,150952;9020,150952;9020,150952;9020,150952;9020,150952;9020,150952;9020,150238;9773,150238;9773,150238;9773,150238;9773,150238;9773,150238;9773,150238;9773,150238;9773,150238;9773,150238;9773,150238;9773,149514;9773,150238;9773,150238;9773,150238;9773,150238;9773,150238;9773,148790;9773,149514;9773,149514;9773,149514;10525,150238;10525,150238;10525,150238;10525,150238;10525,149514;10525,149514;10525,148790;10525,148790;10525,149514;10525,148790;10525,148790;10525,148790;11278,148790;11278,148790;11278,148790;11278,148790;11278,148790;11278,148790;11278,148790;11278,148790;11278,148790;11278,148790;11278,148790;11278,148066;12030,147342;12030,147342;12030,146618;12030,147342;12030,147342;12030,147342;12030,147342;12030,147342;12030,147342;12030,147342;12030,147342;12030,147342;12783,147342;12783,146618;12783,146618;12783,146618;12783,146618;12783,146618;12783,146618;12783,146618;12783,146618;12783,146618;12783,146618;12783,145904;13535,145904;13535,145904;13535,145904;13535,145904;13535,145180;13535,145180;13535,145180;13535,145180;13535,145180;13535,145180;13535,144456;13535,144456;14288,144456;14288,145180;14288,144456;14288,144456;14288,144456;14288,143008;14288,143008;14288,143008;14288,143008;14288,143008;14288,143008;14288,143008;14288,142284;14288,141570;14288,141570;14288,141570;14288,141570;14288,141570;14288,141570;14288,140846;15040,140846;15040,140846;15040,140846;15040,140846;15040,140846;15040,140846;15040,140122;15040,139398;15040,139398;15040,139398;15040,139398;15040,139398;15792,139398;15792,139398;15792,138674;15792,137951;15792,137951;15792,137951;15792,137951;15792,137236;15792,137236;15792,136512;15792,136512;15792,136512;16545,136512;16545,135789;16545,135064;16545,135064;16545,134341;16545,134341;16545,134341;16545,134341;16545,134341;16545,133617;16545,132902;16545,132179;17297,132179;17297,132179;17297,132179;17297,132179;17297,131454;17297,131454;17297,131454;17297,131454;17297,130731;17297,130731;17297,130731;17297,130007;18050,129283;18050,129283;18050,128568;18050,128568;18050,127845;18050,127845;18050,127845;18050,127121;18050,127121;18050,127121;18050,127121;18050,127121;18050,125673;18050,124949;18802,124949;18802,124235;18802,123511;18802,123511;18802,122787;18802,122787;18802,122063;18802,121339;18802,121339;18802,121339;18802,121339;18802,119901;19555,119901;19555,119177;19555,118453;19555,117729;19555,117729;19555,117729;19555,117005;19555,116291;19555,116291;19555,116291;19555,115567;19555,114843;19555,114119;19555,114119;19555,114119;19555,114119;19555,112671;19555,111957;20307,111233;20307,110509;20307,110509;20307,110509;20307,109785;20307,109061;20307,109061;20307,107623;20307,107623;20307,106899;20307,106175;20307,105451;21060,105451;21060,104004;21060,104004;21060,104004;21060,102565;21060,101841;21060,101841;21060,101117;21060,100394;21060,100394;21060,100394;21060,100394;21803,99670;21803,98955;21803,98231;21803,96784;21803,96784;21803,95336;21803,94621;21803,94621;21803,93897;21803,93174;21803,92450;21803,92450;22555,91011;22555,90288;22555,89564;22555,88116;22555,88116;22555,87392;22555,87392;22555,86678;22555,85953;22555,85953;22555,84506;22555,83782;22555,83058;22555,82344;23308,81620;23308,80896;23308,80172;23308,79448;23308,78724;23308,78724;23308,77286;23308,76562;23308,75838;23308,75114;23308,75114;23308,73676;24060,73676;24060,72228;24060,71504;24060,70780;24060,70056;24060,69342;24060,67894;24060,67894;24060,66447;24060,65722;24060,65722;24060,65008;24060,64284;24060,62836;24060,62112;24060,60674;24060,60674;24060,60674;24813,59226;24813,59226;24813,58503;24813,57064;24813,57064;24813,55616;24813,55616;24813,53445;24813,53445;24813,53445;24813,52006;24813,51283;25565,49835;25565,49111;25565,47673;25565,46949;25565,46225;25565,45501;25565,44777;25565,43339;25565,42615;25565,41891;25565,41167;25565,39729;26318,39005;26318,38281;26318,38281;26318,37557;26318,36833;26318,36109;26318,35395;26318,33947;26318,32499;26318,31775;26318,31061;26318,30337;26318,29613;26318,28165;27070,27451;27070,26003;27070,25279;27070,24555;27070,23832;27070,23117;27070,23117;27070,23117;27070,20946;27070,20946;27070,19498;27070,18059;27823,17336;27823,15888;27823,15888;27823,14449;27823,13726;27823,13002;27823,12278;27823,10830;27823,10116;27823,9392;27823,8668;27823,7944;28575,7220;28575,6496;28575,5058;28575,4334;28575,3610;28575,2886;28575,1448;28575,1448;28575,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856" o:spid="_x0000_s1406" style="position:absolute;left:20240;top:36814;width:286;height:1428;visibility:visible;mso-wrap-style:square;v-text-anchor:middle" coordsize="28575,142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" path="m,82982r,l,82258,,80819r,l,79372,,77934r,-724l,75771r,-724l733,74324r,-724l733,72885r,-724l733,71438r,-1448l733,69275r,-724l733,67828r,-724l733,66389r,-724l1467,64941r,-723l1467,63503r,-724l1467,61331r,-714l1467,59169r,-724l1467,57731r,-724l1467,57007r,-1448l1467,55559r,-1438l2200,53397r,-724l2200,51959r,-724l2200,50511r,-724l2200,49073r,-724l2200,46901r,l2200,45463r,l2934,44015r,l2934,43291r,-714l2934,41853r,-724l2934,39691r,l2934,39691r,-1448l2934,38243r,-1438l3667,36081r,l3667,35357r,-724l3667,33919r,-725l3667,32471r,-724l3667,31032r,-723l3667,29585r,-724l4401,28861r,l4401,27422r,-723l4401,26699r,-1439l4401,25260r,l4401,23813r,l4401,23089r,-724l5124,21650r,-724l5124,20203r,l5124,20203r,l5124,19479r,-715l5124,18040r,-724l5124,16593r,-715l5124,15878r,l5124,15154r,-723l5124,14431r,-725l5124,13706r,-714l5858,12992r,-724l5858,11544r,l5858,10820r,l5858,10820r,l5858,10106r,-724l5858,9382r,-1448l6591,7220r,l6591,7220r,-724l6591,5772r,l6591,5772r,724l6591,6496r,-724l6591,5772r,l7325,4334r,-724l7325,3610r,l7325,3610r,l7325,3610r,-1448l7325,2886r,l7325,2162r,l8058,2162r,l8058,2162r,l8058,1448,8058,r,l8058,r,724l8058,r,l8058,r734,l8792,r,l8792,r,l8792,r,l8792,r,l8792,r,l8792,r733,724l9525,r,724l9525,r,l9525,r,l9525,r,l9525,r,l9525,r,l9525,r,l9525,r,l9525,r,724l9525,r733,l10258,1448r,l10258,2162r,l10258,2162r,l10258,2162r,l10258,1448r,714l10258,2162r734,724l10992,2886r,l10992,3610r,l10992,3610r,l10992,3610r,l10992,4334r,714l10992,5048r733,l11725,5048r,l11725,5048r,724l11725,5772r,724l11725,7220r,l11725,7220r,l11725,7934r734,724l12459,9382r,l12459,9382r,l12459,9382r,724l12459,10106r,l12459,10820r,724l12459,11544r733,724l13192,12992r,-724l13192,12268r,l13192,12992r,l13192,13706r,725l13192,14431r,l13192,15878r,715l13192,16593r734,723l13926,17316r,724l13926,18040r,l13926,18040r,724l13926,19479r,724l13926,20203r,1447l13926,21650r723,l14649,22365r,l14649,23089r,724l14649,23813r,l14649,25260r,l14649,25975r,724l14649,26699r,723l14649,27422r,l14649,28861r,l14649,28861r734,724l15383,30309r,723l15383,31032r,l15383,32471r,l15383,32471r,1448l15383,34633r,l15383,35357r733,724l16116,36081r,l16116,36805r,l16116,38243r,l16116,39691r,l16116,39691r,714l16116,41129r734,724l16850,42577r,l16850,43291r,l16850,44015r,1448l16850,45463r,714l16850,46901r,l16850,47625r733,724l17583,48349r,724l17583,49787r,l17583,50511r,l17583,51235r,724l17583,52673r,l17583,53397r,724l17583,54121r734,1438l18317,55559r,724l18317,57007r,724l18317,57731r,714l18317,59169r,l18317,59893r,724l18317,61331r733,l19050,61331r,725l19050,62779r,l19050,63503r,1438l19050,64941r,724l19050,66389r,l19050,67104r,724l19050,68551r,724l19050,69990r,724l19050,70714r733,724l19783,72161r,l19783,72885r,715l19783,73600r,l19783,74324r,723l19783,75771r,715l19783,77210r734,724l20517,77934r,723l20517,79372r,l20517,80819r,l20517,80819r,1439l20517,82982r,l20517,83706r733,724l21250,84430r,l21250,85144r,1448l21250,86592r,1438l21250,88030r,l21250,88030r,1448l21250,90202r,l21250,90916r734,724l21984,91640r,l21984,93088r,l21984,93802r,724l21984,95250r,l21984,95974r,l21984,96698r733,l22717,98136r,724l22717,98860r,724l22717,100298r,l22717,100298r,l22717,101746r,724l22717,103184r734,724l23451,103908r,724l23451,104632r,724l23451,106070r,l23451,106794r,724l23451,107518r,l23451,108242r723,714l24174,109681r,723l24174,111128r,l24174,111843r,l24174,111843r,1447l24174,113290r,724l24174,114729r,l24174,114729r,724l24174,115453r,723l24174,116900r734,715l24908,118339r,l24908,119063r,l24908,119786r,l24908,120510r,l24908,120510r,715l24908,121949r,723l24908,123396r733,715l25641,124111r,l25641,124835r,l25641,125559r,l25641,126997r,l25641,127721r,723l25641,128444r734,725l26375,129169r,l26375,129169r,l26375,130607r,l26375,131331r,l26375,132055r,714l26375,132769r733,724l27108,133493r,724l27108,134941r,714l27108,136379r,l27108,136379r,l27108,137103r,724l27108,138541r734,l27842,139265r,724l27842,139989r,l27842,139989r,l27842,140713r,l27842,140713r,714l27842,141427r733,724l28575,142875e" filled="f" strokeweight=".22047mm">
                  <v:path arrowok="t" o:connecttype="custom" o:connectlocs="0,82982;0,82982;0,82258;0,80819;0,80819;0,79372;0,77934;0,77210;0,75771;0,75047;733,74324;733,73600;733,72885;733,72161;733,71438;733,69990;733,69275;733,68551;733,67828;733,67104;733,66389;733,65665;1467,64941;1467,64218;1467,63503;1467,62779;1467,61331;1467,60617;1467,59169;1467,58445;1467,57731;1467,57007;1467,57007;1467,55559;1467,55559;1467,54121;2200,53397;2200,52673;2200,51959;2200,51235;2200,50511;2200,49787;2200,49073;2200,48349;2200,46901;2200,46901;2200,45463;2200,45463;2934,44015;2934,44015;2934,43291;2934,42577;2934,41853;2934,41129;2934,39691;2934,39691;2934,39691;2934,38243;2934,38243;2934,36805;3667,36081;3667,36081;3667,35357;3667,34633;3667,33919;3667,33194;3667,32471;3667,31747;3667,31032;3667,30309;3667,29585;3667,28861;4401,28861;4401,28861;4401,27422;4401,26699;4401,26699;4401,25260;4401,25260;4401,25260;4401,23813;4401,23813;4401,23089;4401,22365;5124,21650;5124,20926;5124,20203;5124,20203;5124,20203;5124,20203;5124,19479;5124,18764;5124,18040;5124,17316;5124,16593;5124,15878;5124,15878;5124,15878;5124,15154;5124,14431;5124,14431;5124,13706;5124,13706;5124,12992;5858,12992;5858,12268;5858,11544;5858,11544;5858,10820;5858,10820;5858,10820;5858,10820;5858,10106;5858,9382;5858,9382;5858,7934;6591,7220;6591,7220;6591,7220;6591,6496;6591,5772;6591,5772;6591,5772;6591,6496;6591,6496;6591,5772;6591,5772;6591,5772;7325,4334;7325,3610;7325,3610;7325,3610;7325,3610;7325,3610;7325,3610;7325,2162;7325,2886;7325,2886;7325,2162;7325,2162;8058,2162;8058,2162;8058,2162;8058,2162;8058,1448;8058,0;8058,0;8058,0;8058,724;8058,0;8058,0;8058,0;8792,0;8792,0;8792,0;8792,0;8792,0;8792,0;8792,0;8792,0;8792,0;8792,0;8792,0;8792,0;9525,724;9525,0;9525,724;9525,0;9525,0;9525,0;9525,0;9525,0;9525,0;9525,0;9525,0;9525,0;9525,0;9525,0;9525,0;9525,0;9525,0;9525,0;9525,724;9525,0;10258,0;10258,1448;10258,1448;10258,2162;10258,2162;10258,2162;10258,2162;10258,2162;10258,2162;10258,1448;10258,2162;10258,2162;10992,2886;10992,2886;10992,2886;10992,3610;10992,3610;10992,3610;10992,3610;10992,3610;10992,3610;10992,4334;10992,5048;10992,5048;11725,5048;11725,5048;11725,5048;11725,5048;11725,5772;11725,5772;11725,6496;11725,7220;11725,7220;11725,7220;11725,7220;11725,7934;12459,8658;12459,9382;12459,9382;12459,9382;12459,9382;12459,9382;12459,10106;12459,10106;12459,10106;12459,10820;12459,11544;12459,11544;13192,12268;13192,12992;13192,12268;13192,12268;13192,12268;13192,12992;13192,12992;13192,13706;13192,14431;13192,14431;13192,14431;13192,15878;13192,16593;13192,16593;13926,17316;13926,17316;13926,18040;13926,18040;13926,18040;13926,18040;13926,18764;13926,19479;13926,20203;13926,20203;13926,21650;13926,21650;14649,21650;14649,22365;14649,22365;14649,23089;14649,23813;14649,23813;14649,23813;14649,25260;14649,25260;14649,25975;14649,26699;14649,26699;14649,27422;14649,27422;14649,27422;14649,28861;14649,28861;14649,28861;15383,29585;15383,30309;15383,31032;15383,31032;15383,31032;15383,32471;15383,32471;15383,32471;15383,33919;15383,34633;15383,34633;15383,35357;16116,36081;16116,36081;16116,36081;16116,36805;16116,36805;16116,38243;16116,38243;16116,39691;16116,39691;16116,39691;16116,40405;16116,41129;16850,41853;16850,42577;16850,42577;16850,43291;16850,43291;16850,44015;16850,45463;16850,45463;16850,46177;16850,46901;16850,46901;16850,47625;17583,48349;17583,48349;17583,49073;17583,49787;17583,49787;17583,50511;17583,50511;17583,51235;17583,51959;17583,52673;17583,52673;17583,53397;17583,54121;17583,54121;18317,55559;18317,55559;18317,56283;18317,57007;18317,57731;18317,57731;18317,58445;18317,59169;18317,59169;18317,59893;18317,60617;18317,61331;19050,61331;19050,61331;19050,62056;19050,62779;19050,62779;19050,63503;19050,64941;19050,64941;19050,65665;19050,66389;19050,66389;19050,67104;19050,67828;19050,68551;19050,69275;19050,69990;19050,70714;19050,70714;19783,71438;19783,72161;19783,72161;19783,72885;19783,73600;19783,73600;19783,73600;19783,74324;19783,75047;19783,75771;19783,76486;19783,77210;20517,77934;20517,77934;20517,78657;20517,79372;20517,79372;20517,80819;20517,80819;20517,80819;20517,82258;20517,82982;20517,82982;20517,83706;21250,84430;21250,84430;21250,84430;21250,85144;21250,86592;21250,86592;21250,88030;21250,88030;21250,88030;21250,88030;21250,89478;21250,90202;21250,90202;21250,90916;21984,91640;21984,91640;21984,91640;21984,93088;21984,93088;21984,93802;21984,94526;21984,95250;21984,95250;21984,95974;21984,95974;21984,96698;22717,96698;22717,98136;22717,98860;22717,98860;22717,99584;22717,100298;22717,100298;22717,100298;22717,100298;22717,101746;22717,102470;22717,103184;23451,103908;23451,103908;23451,104632;23451,104632;23451,105356;23451,106070;23451,106070;23451,106794;23451,107518;23451,107518;23451,107518;23451,108242;24174,108956;24174,109681;24174,110404;24174,111128;24174,111128;24174,111843;24174,111843;24174,111843;24174,113290;24174,113290;24174,114014;24174,114729;24174,114729;24174,114729;24174,115453;24174,115453;24174,116176;24174,116900;24908,117615;24908,118339;24908,118339;24908,119063;24908,119063;24908,119786;24908,119786;24908,120510;24908,120510;24908,120510;24908,121225;24908,121949;24908,122672;24908,123396;25641,124111;25641,124111;25641,124111;25641,124835;25641,124835;25641,125559;25641,125559;25641,126997;25641,126997;25641,127721;25641,128444;25641,128444;26375,129169;26375,129169;26375,129169;26375,129169;26375,129169;26375,130607;26375,130607;26375,131331;26375,131331;26375,132055;26375,132769;26375,132769;27108,133493;27108,133493;27108,134217;27108,134941;27108,135655;27108,136379;27108,136379;27108,136379;27108,136379;27108,137103;27108,137827;27108,138541;27842,138541;27842,139265;27842,139989;27842,139989;27842,139989;27842,139989;27842,139989;27842,140713;27842,140713;27842,140713;27842,141427;27842,141427;28575,142151;28575,142875"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857" o:spid="_x0000_s1407" style="position:absolute;left:20526;top:38242;width:286;height:667;visibility:visible;mso-wrap-style:square;v-text-anchor:middle" coordsize="28575,66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" path="m,l,,,648r,l,648r,647l,1943r,l,2591r,647l,3238r,648l,3886r,l,3886r,648l,5182r752,l752,5829r,648l752,6477r,l752,6477r,648l752,7125r,l752,8411r,l752,8411r,l752,9058r753,l1505,9706r,648l1505,10354r,l1505,11001r,648l1505,11649r,648l1505,12297r,l1505,12297r752,648l2257,13592r,l2257,13592r,648l2257,14240r,647l2257,14887r,l2257,15535r,l2257,16183r753,l3010,16831r,l3010,16183r,648l3010,16831r,l3010,17478r,l3010,18126r,648l3010,19421r752,l3762,20069r,-648l3762,20069r,l3762,20069r,648l3762,21365r,l3762,21365r,l3762,21365r753,647l4515,22012r,l4515,22660r,l4515,23308r,l4515,23956r,l4515,24603r,l4515,24603r,l4515,24603r,638l4515,25241r,648l4515,25889r,l4515,26537r752,-648l5267,26537r,l5267,26537r,647l5267,27184r,l5267,27832r,l5267,27832r,648l5267,28480r753,648l6020,29775r,-647l6020,29128r,647l6020,29128r,647l6020,29775r,648l6020,31070r,648l6020,31718r752,648l6772,32366r,l6772,31718r,l6772,31070r,648l6772,31718r,648l6772,32366r,648l6772,33014r743,647l7515,34309r,l7515,34309r,l7515,33661r,648l7515,34309r,648l7515,35605r,l7515,35605r753,-648l8268,34957r,1295l8268,36252r,l8268,36900r,l8268,36900r,l8268,36900r,647l8268,37547r752,l9020,37547r,l9020,37547r,648l9020,38195r,648l9020,38843r,l9020,38195r,648l9020,38843r,648l9020,39491r753,l9773,39491r,l9773,40138r,l9773,40786r,l9773,40786r,l9773,40786r,l9773,40786r,l9773,40786r,648l9773,41434r,638l9773,42719r752,l10525,42719r,l10525,42719r,l10525,43367r,l10525,42719r,l10525,43367r,648l10525,44015r753,l11278,44663r,l11278,44015r,648l11278,44663r,647l11278,45310r,l11278,45310r,l11278,45310r752,l12030,45310r,648l12030,46606r,-648l12030,45958r,l12030,45958r,648l12030,46606r,648l12030,47254r753,l12783,47254r,l12783,47254r,647l12783,47901r,l12783,47901r,l12783,47901r,l12783,47901r,648l12783,48549r752,l13535,48549r,l13535,49197r,l13535,49197r,-648l13535,49197r,l13535,49197r,647l13535,49197r753,l14288,49844r,l14288,50492r,l14288,50492r,648l14288,50492r,l14288,50492r,l14288,50492r,l14288,50492r,648l14288,51788r,l14288,51788r752,l15040,51788r,l15040,51788r,l15040,52435r,l15040,53083r,l15040,52435r,l15040,53083r752,l15792,53083r,647l15792,53730r,l15792,53083r,647l15792,53730r,l15792,53730r,l15792,53730r753,l16545,53730r,l16545,54378r,l16545,54378r,-648l16545,54378r,l16545,54378r,648l16545,55026r,l16545,55026r752,l17297,55026r,l17297,55026r,l17297,55026r,l17297,55674r,647l17297,55674r,647l17297,56321r753,l18050,56321r,l18050,56321r,l18050,56321r,l18050,56969r,-648l18050,56321r,648l18050,56969r752,l18802,56969r,l18802,56969r,l18802,56969r,l18802,57617r,l18802,56969r,l18802,56969r753,648l19555,57617r,647l19555,58264r,-647l19555,57617r,l19555,57617r,l19555,58264r,l19555,58264r,639l19555,58903r,l19555,58264r,l19555,58264r752,639l20307,59550r,648l20307,60198r,l20307,60198r,l20307,59550r,l20307,59550r,l20307,59550r,648l20307,60198r753,l21060,60198r,l21060,60198r,l21060,60198r,l21060,60846r,l21060,60846r,l21060,60846r743,l21803,60846r,l21803,61493r,l21803,61493r,l21803,61493r,l21803,61493r,l21803,60846r752,-648l22555,60846r,l22555,60846r,647l22555,61493r,l22555,61493r,l22555,61493r,648l22555,62141r753,l23308,62141r,l23308,62141r,l23308,62141r,648l23308,62141r,l23308,62789r,-648l23308,62141r752,l24060,62141r,l24060,62789r,l24060,62789r,648l24060,62789r,l24060,62789r,l24060,62789r,l24060,63437r,l24060,63437r,l24060,62789r753,648l24813,63437r,l24813,63437r,l24813,63437r,l24813,64084r,-647l24813,63437r,l24813,63437r,l24813,63437r752,l25565,64084r,l25565,64732r,l25565,64732r,l25565,64732r,l25565,64732r,l25565,64732r753,l26318,64732r,l26318,64732r,l26318,64732r,l26318,64732r,l26318,64732r,l26318,64732r752,l27070,64732r,l27070,65380r,l27070,65380r,l27070,65380r,-648l27070,64732r,l27070,65380r753,l27823,65380r,l27823,65380r,l27823,66027r,l27823,66027r,648l27823,66675r,l27823,66027r752,l28575,66675r,l28575,66675r,l28575,66675r,e" filled="f" strokeweight=".22047mm">
                  <v:path arrowok="t" o:connecttype="custom" o:connectlocs="0,0;0,0;0,648;0,648;0,648;0,1295;0,1943;0,1943;0,2591;0,3238;0,3238;0,3886;0,3886;0,3886;0,3886;0,4534;0,5182;752,5182;752,5829;752,6477;752,6477;752,6477;752,6477;752,7125;752,7125;752,7125;752,8411;752,8411;752,8411;752,8411;752,9058;1505,9058;1505,9706;1505,10354;1505,10354;1505,10354;1505,11001;1505,11649;1505,11649;1505,12297;1505,12297;1505,12297;1505,12297;2257,12945;2257,13592;2257,13592;2257,13592;2257,14240;2257,14240;2257,14887;2257,14887;2257,14887;2257,15535;2257,15535;2257,16183;3010,16183;3010,16831;3010,16831;3010,16183;3010,16831;3010,16831;3010,16831;3010,17478;3010,17478;3010,18126;3010,18774;3010,19421;3762,19421;3762,20069;3762,19421;3762,20069;3762,20069;3762,20069;3762,20717;3762,21365;3762,21365;3762,21365;3762,21365;3762,21365;4515,22012;4515,22012;4515,22012;4515,22660;4515,22660;4515,23308;4515,23308;4515,23956;4515,23956;4515,24603;4515,24603;4515,24603;4515,24603;4515,24603;4515,25241;4515,25241;4515,25889;4515,25889;4515,25889;4515,26537;5267,25889;5267,26537;5267,26537;5267,26537;5267,27184;5267,27184;5267,27184;5267,27832;5267,27832;5267,27832;5267,28480;5267,28480;6020,29128;6020,29775;6020,29128;6020,29128;6020,29775;6020,29128;6020,29775;6020,29775;6020,30423;6020,31070;6020,31718;6020,31718;6772,32366;6772,32366;6772,32366;6772,31718;6772,31718;6772,31070;6772,31718;6772,31718;6772,32366;6772,32366;6772,33014;6772,33014;7515,33661;7515,34309;7515,34309;7515,34309;7515,34309;7515,33661;7515,34309;7515,34309;7515,34957;7515,35605;7515,35605;7515,35605;8268,34957;8268,34957;8268,36252;8268,36252;8268,36252;8268,36900;8268,36900;8268,36900;8268,36900;8268,36900;8268,37547;8268,37547;9020,37547;9020,37547;9020,37547;9020,37547;9020,38195;9020,38195;9020,38843;9020,38843;9020,38843;9020,38195;9020,38843;9020,38843;9020,39491;9020,39491;9773,39491;9773,39491;9773,39491;9773,40138;9773,40138;9773,40786;9773,40786;9773,40786;9773,40786;9773,40786;9773,40786;9773,40786;9773,40786;9773,40786;9773,41434;9773,41434;9773,42072;9773,42719;10525,42719;10525,42719;10525,42719;10525,42719;10525,42719;10525,43367;10525,43367;10525,42719;10525,42719;10525,43367;10525,44015;10525,44015;11278,44015;11278,44663;11278,44663;11278,44015;11278,44663;11278,44663;11278,45310;11278,45310;11278,45310;11278,45310;11278,45310;11278,45310;12030,45310;12030,45310;12030,45958;12030,46606;12030,45958;12030,45958;12030,45958;12030,45958;12030,46606;12030,46606;12030,47254;12030,47254;12783,47254;12783,47254;12783,47254;12783,47254;12783,47901;12783,47901;12783,47901;12783,47901;12783,47901;12783,47901;12783,47901;12783,47901;12783,48549;12783,48549;13535,48549;13535,48549;13535,48549;13535,49197;13535,49197;13535,49197;13535,48549;13535,49197;13535,49197;13535,49197;13535,49844;13535,49197;14288,49197;14288,49844;14288,49844;14288,50492;14288,50492;14288,50492;14288,51140;14288,50492;14288,50492;14288,50492;14288,50492;14288,50492;14288,50492;14288,50492;14288,51140;14288,51788;14288,51788;14288,51788;15040,51788;15040,51788;15040,51788;15040,51788;15040,51788;15040,52435;15040,52435;15040,53083;15040,53083;15040,52435;15040,52435;15040,53083;15792,53083;15792,53083;15792,53730;15792,53730;15792,53730;15792,53083;15792,53730;15792,53730;15792,53730;15792,53730;15792,53730;15792,53730;16545,53730;16545,53730;16545,53730;16545,54378;16545,54378;16545,54378;16545,53730;16545,54378;16545,54378;16545,54378;16545,55026;16545,55026;16545,55026;16545,55026;17297,55026;17297,55026;17297,55026;17297,55026;17297,55026;17297,55026;17297,55026;17297,55674;17297,56321;17297,55674;17297,56321;17297,56321;18050,56321;18050,56321;18050,56321;18050,56321;18050,56321;18050,56321;18050,56321;18050,56969;18050,56321;18050,56321;18050,56969;18050,56969;18802,56969;18802,56969;18802,56969;18802,56969;18802,56969;18802,56969;18802,56969;18802,57617;18802,57617;18802,56969;18802,56969;18802,56969;19555,57617;19555,57617;19555,58264;19555,58264;19555,57617;19555,57617;19555,57617;19555,57617;19555,57617;19555,58264;19555,58264;19555,58264;19555,58903;19555,58903;19555,58903;19555,58264;19555,58264;19555,58264;20307,58903;20307,59550;20307,60198;20307,60198;20307,60198;20307,60198;20307,60198;20307,59550;20307,59550;20307,59550;20307,59550;20307,59550;20307,60198;20307,60198;21060,60198;21060,60198;21060,60198;21060,60198;21060,60198;21060,60198;21060,60198;21060,60846;21060,60846;21060,60846;21060,60846;21060,60846;21803,60846;21803,60846;21803,60846;21803,61493;21803,61493;21803,61493;21803,61493;21803,61493;21803,61493;21803,61493;21803,61493;21803,60846;22555,60198;22555,60846;22555,60846;22555,60846;22555,61493;22555,61493;22555,61493;22555,61493;22555,61493;22555,61493;22555,62141;22555,62141;23308,62141;23308,62141;23308,62141;23308,62141;23308,62141;23308,62141;23308,62789;23308,62141;23308,62141;23308,62789;23308,62141;23308,62141;24060,62141;24060,62141;24060,62141;24060,62789;24060,62789;24060,62789;24060,63437;24060,62789;24060,62789;24060,62789;24060,62789;24060,62789;24060,62789;24060,63437;24060,63437;24060,63437;24060,63437;24060,62789;24813,63437;24813,63437;24813,63437;24813,63437;24813,63437;24813,63437;24813,63437;24813,64084;24813,63437;24813,63437;24813,63437;24813,63437;24813,63437;24813,63437;25565,63437;25565,64084;25565,64084;25565,64732;25565,64732;25565,64732;25565,64732;25565,64732;25565,64732;25565,64732;25565,64732;25565,64732;26318,64732;26318,64732;26318,64732;26318,64732;26318,64732;26318,64732;26318,64732;26318,64732;26318,64732;26318,64732;26318,64732;26318,64732;27070,64732;27070,64732;27070,64732;27070,65380;27070,65380;27070,65380;27070,65380;27070,65380;27070,64732;27070,64732;27070,64732;27070,65380;27823,65380;27823,65380;27823,65380;27823,65380;27823,65380;27823,66027;27823,66027;27823,66027;27823,66675;27823,66675;27823,66675;27823,66027;28575,66027;28575,66675;28575,66675;28575,66675;28575,66675;28575,66675;28575,66675"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858" o:spid="_x0000_s1408" style="position:absolute;left:20812;top:38909;width:285;height:191;visibility:visible;mso-wrap-style:square;v-text-anchor:middle" coordsize="28575,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" path="m,1191r,l,1191r,l,1191r,l752,1191r,l752,1191r,l752,1191,752,r,l752,r,1191l752,1191r,l752,2381r,-1190l752,1191r,l752,1191r,l752,1191r,l752,2381r753,l1505,3572r,l1505,3572r,-1191l1505,2381r,l1505,2381r,l1505,2381r,l1505,2381r752,1191l2257,3572r,l2257,3572r,l2257,3572r,l2257,3572r,l2257,3572r,1191l2257,3572r753,l3010,3572r,l3010,3572r,l3010,3572r,l3010,3572r,l3010,3572r,l3010,4763r752,l3762,3572r,l3762,3572r,l3762,3572r,l3762,3572r,l3762,3572r,1191l3762,4763r753,l4515,5953r,-1190l4515,4763r,l4515,4763r,l4515,3572r,1191l4515,5953r,l4515,5953r,-1190l4515,4763r752,l5267,7144r,l5267,5953r,-1190l5267,4763r,1190l5267,5953r,l5267,5953r,l5267,7144r,l5267,7144r,-1191l5267,7144r,l5267,7144r753,l6020,7144r,l6020,7144r,l6020,7144r,-1191l6020,7144r,l6020,7144r,l6020,7144r752,l6772,7144r,l6772,8334r,-1190l6772,8334r,l6772,7144r,1190l6772,7144r,l6772,7144r743,l7515,7144r,l7515,8334r,l7515,8334r,l7515,8334r,1191l7515,8334r,l7515,8334,8268,7144r,l8268,8334r,l8268,9525r,l8268,9525r,l8268,8334r,1191l8268,8334r,l8268,9525r,-1191l9020,8334r,l9020,9525r,-1191l9020,8334r,l9020,8334r,1191l9020,8334r,l9020,8334r,l9773,9525r,-1191l9773,8334r,l9773,8334r,1191l9773,9525r,l9773,9525r,l9773,9525r,-1191l9773,9525r,l9773,9525r,l9773,9525r,l10525,9525r,1191l10525,10716r,-1191l10525,9525r,l10525,9525r,l10525,9525r,l10525,9525r,l11278,9525r,l11278,9525r,l11278,9525r,l11278,9525r,1191l11278,11906r,l11278,11906r,1191l12030,11906r,-1190l12030,10716r,l12030,10716r,l12030,10716r,l12030,10716r,l12030,10716r,l12030,10716r,l12783,9525r,1191l12783,11906r,l12783,13097r,-1191l12783,11906r,l12783,10716r,1190l12783,11906r,l13535,11906r,l13535,10716r,-1191l13535,9525r,l13535,9525r,1191l13535,11906r,l13535,11906r,l14288,11906r,l14288,13097r,-1191l14288,11906r,l14288,11906r,l14288,11906r,l14288,11906r,l15040,13097r,-1191l15040,11906r,l15040,11906r,l15040,11906r,1191l15040,13097r,-1191l15040,11906r,l15040,13097r,l15040,13097r,l15040,13097r,l15792,13097r,l15792,13097r,l15792,13097r,l15792,13097r,1191l15792,13097r,1191l15792,14288r,l16545,14288r,l16545,14288r,l16545,14288r,-1191l16545,13097r,l16545,13097r,l16545,13097r,l16545,13097r,1191l17297,13097r,1191l17297,13097r,l17297,13097r,-1191l17297,13097r,l17297,13097r,l17297,13097r,l18050,13097r,l18050,13097r,l18050,13097r,l18050,13097r,l18050,13097r,l18050,13097r,l18802,13097r,1191l18802,14288r,l18802,14288r,l18802,14288r,l18802,14288r,-1191l18802,14288r,-1191l19555,14288r,l19555,15478r,l19555,15478r,l19555,14288r,l19555,14288r,l19555,14288r,l19555,14288r,1190l19555,15478r,-1190l19555,14288r,l20307,14288r,1190l20307,15478r,l20307,15478r,l20307,15478r,l20307,14288r,l20307,14288r,1190l20307,15478r,-1190l21060,15478r,l21060,15478r,l21060,15478r,l21060,15478r,l21060,15478r,l21060,15478r,-1190l21803,14288r,1190l21803,15478r,l21803,15478r,l21803,15478r,l21803,14288r,1190l21803,15478r,l22555,15478r,l22555,14288r,l22555,14288r,1190l22555,15478r,-1190l22555,15478r,l22555,15478r,l23308,15478r,l23308,15478r,l23308,15478r,l23308,15478r,l23308,15478r,l23308,16669r,l24060,15478r,l24060,15478r,1191l24060,17859r,-1190l24060,16669r,l24060,16669r,l24060,16669r,l24813,16669r,-1191l24813,15478r,l24813,15478r,l24813,16669r,l24813,16669r,1190l24813,17859r,l24813,17859r,l24813,16669r,l24813,15478r,l24813,15478r,l25565,16669r,l25565,16669r,1190l25565,16669r,l25565,16669r,l25565,16669r,l25565,16669r,l26318,16669r,l26318,15478r,l26318,15478r,1191l26318,17859r,-1190l26318,17859r,l26318,16669r,1190l27070,17859r,l27070,17859r,l27070,17859r,l27070,17859r,l27070,17859r,-1190l27070,16669r,l27823,16669r,l27823,16669r,l27823,17859r,l27823,16669r,l27823,16669r,l27823,16669r,l28575,17859r,l28575,17859r,l28575,19050r,l28575,19050r,l28575,17859r,l28575,16669r,e" filled="f" strokeweight=".22047mm">
                  <v:path arrowok="t" o:connecttype="custom" o:connectlocs="0,1191;0,1191;0,1191;0,1191;0,1191;0,1191;752,1191;752,1191;752,1191;752,1191;752,1191;752,0;752,0;752,0;752,1191;752,1191;752,1191;752,2381;752,1191;752,1191;752,1191;752,1191;752,1191;752,1191;752,1191;752,2381;1505,2381;1505,3572;1505,3572;1505,3572;1505,2381;1505,2381;1505,2381;1505,2381;1505,2381;1505,2381;1505,2381;1505,2381;2257,3572;2257,3572;2257,3572;2257,3572;2257,3572;2257,3572;2257,3572;2257,3572;2257,3572;2257,3572;2257,4763;2257,3572;3010,3572;3010,3572;3010,3572;3010,3572;3010,3572;3010,3572;3010,3572;3010,3572;3010,3572;3010,3572;3010,3572;3010,4763;3762,4763;3762,3572;3762,3572;3762,3572;3762,3572;3762,3572;3762,3572;3762,3572;3762,3572;3762,3572;3762,4763;3762,4763;4515,4763;4515,5953;4515,4763;4515,4763;4515,4763;4515,4763;4515,4763;4515,3572;4515,4763;4515,5953;4515,5953;4515,5953;4515,4763;4515,4763;5267,4763;5267,7144;5267,7144;5267,5953;5267,4763;5267,4763;5267,5953;5267,5953;5267,5953;5267,5953;5267,5953;5267,7144;5267,7144;5267,7144;5267,5953;5267,7144;5267,7144;5267,7144;6020,7144;6020,7144;6020,7144;6020,7144;6020,7144;6020,7144;6020,5953;6020,7144;6020,7144;6020,7144;6020,7144;6020,7144;6772,7144;6772,7144;6772,7144;6772,8334;6772,7144;6772,8334;6772,8334;6772,7144;6772,8334;6772,7144;6772,7144;6772,7144;7515,7144;7515,7144;7515,7144;7515,8334;7515,8334;7515,8334;7515,8334;7515,8334;7515,9525;7515,8334;7515,8334;7515,8334;8268,7144;8268,7144;8268,8334;8268,8334;8268,9525;8268,9525;8268,9525;8268,9525;8268,8334;8268,9525;8268,8334;8268,8334;8268,9525;8268,8334;9020,8334;9020,8334;9020,9525;9020,8334;9020,8334;9020,8334;9020,8334;9020,9525;9020,8334;9020,8334;9020,8334;9020,8334;9773,9525;9773,8334;9773,8334;9773,8334;9773,8334;9773,9525;9773,9525;9773,9525;9773,9525;9773,9525;9773,9525;9773,8334;9773,9525;9773,9525;9773,9525;9773,9525;9773,9525;9773,9525;10525,9525;10525,10716;10525,10716;10525,9525;10525,9525;10525,9525;10525,9525;10525,9525;10525,9525;10525,9525;10525,9525;10525,9525;11278,9525;11278,9525;11278,9525;11278,9525;11278,9525;11278,9525;11278,9525;11278,10716;11278,11906;11278,11906;11278,11906;11278,13097;12030,11906;12030,10716;12030,10716;12030,10716;12030,10716;12030,10716;12030,10716;12030,10716;12030,10716;12030,10716;12030,10716;12030,10716;12030,10716;12030,10716;12783,9525;12783,10716;12783,11906;12783,11906;12783,13097;12783,11906;12783,11906;12783,11906;12783,10716;12783,11906;12783,11906;12783,11906;13535,11906;13535,11906;13535,10716;13535,9525;13535,9525;13535,9525;13535,9525;13535,10716;13535,11906;13535,11906;13535,11906;13535,11906;14288,11906;14288,11906;14288,13097;14288,11906;14288,11906;14288,11906;14288,11906;14288,11906;14288,11906;14288,11906;14288,11906;14288,11906;15040,13097;15040,11906;15040,11906;15040,11906;15040,11906;15040,11906;15040,11906;15040,13097;15040,13097;15040,11906;15040,11906;15040,11906;15040,13097;15040,13097;15040,13097;15040,13097;15040,13097;15040,13097;15792,13097;15792,13097;15792,13097;15792,13097;15792,13097;15792,13097;15792,13097;15792,14288;15792,13097;15792,14288;15792,14288;15792,14288;16545,14288;16545,14288;16545,14288;16545,14288;16545,14288;16545,13097;16545,13097;16545,13097;16545,13097;16545,13097;16545,13097;16545,13097;16545,13097;16545,14288;17297,13097;17297,14288;17297,13097;17297,13097;17297,13097;17297,11906;17297,13097;17297,13097;17297,13097;17297,13097;17297,13097;17297,13097;18050,13097;18050,13097;18050,13097;18050,13097;18050,13097;18050,13097;18050,13097;18050,13097;18050,13097;18050,13097;18050,13097;18050,13097;18802,13097;18802,14288;18802,14288;18802,14288;18802,14288;18802,14288;18802,14288;18802,14288;18802,14288;18802,13097;18802,14288;18802,13097;19555,14288;19555,14288;19555,15478;19555,15478;19555,15478;19555,15478;19555,14288;19555,14288;19555,14288;19555,14288;19555,14288;19555,14288;19555,14288;19555,15478;19555,15478;19555,14288;19555,14288;19555,14288;20307,14288;20307,15478;20307,15478;20307,15478;20307,15478;20307,15478;20307,15478;20307,15478;20307,14288;20307,14288;20307,14288;20307,15478;20307,15478;20307,14288;21060,15478;21060,15478;21060,15478;21060,15478;21060,15478;21060,15478;21060,15478;21060,15478;21060,15478;21060,15478;21060,15478;21060,14288;21803,14288;21803,15478;21803,15478;21803,15478;21803,15478;21803,15478;21803,15478;21803,15478;21803,14288;21803,15478;21803,15478;21803,15478;22555,15478;22555,15478;22555,14288;22555,14288;22555,14288;22555,15478;22555,15478;22555,14288;22555,15478;22555,15478;22555,15478;22555,15478;23308,15478;23308,15478;23308,15478;23308,15478;23308,15478;23308,15478;23308,15478;23308,15478;23308,15478;23308,15478;23308,16669;23308,16669;24060,15478;24060,15478;24060,15478;24060,16669;24060,17859;24060,16669;24060,16669;24060,16669;24060,16669;24060,16669;24060,16669;24060,16669;24813,16669;24813,15478;24813,15478;24813,15478;24813,15478;24813,15478;24813,16669;24813,16669;24813,16669;24813,17859;24813,17859;24813,17859;24813,17859;24813,17859;24813,16669;24813,16669;24813,15478;24813,15478;24813,15478;24813,15478;25565,16669;25565,16669;25565,16669;25565,17859;25565,16669;25565,16669;25565,16669;25565,16669;25565,16669;25565,16669;25565,16669;25565,16669;26318,16669;26318,16669;26318,15478;26318,15478;26318,15478;26318,16669;26318,17859;26318,16669;26318,17859;26318,17859;26318,16669;26318,17859;27070,17859;27070,17859;27070,17859;27070,17859;27070,17859;27070,17859;27070,17859;27070,17859;27070,17859;27070,16669;27070,16669;27070,16669;27823,16669;27823,16669;27823,16669;27823,16669;27823,17859;27823,17859;27823,16669;27823,16669;27823,16669;27823,16669;27823,16669;27823,16669;28575,17859;28575,17859;28575,17859;28575,17859;28575,19050;28575,19050;28575,19050;28575,19050;28575,17859;28575,17859;28575,16669;28575,16669"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859" o:spid="_x0000_s1409" style="position:absolute;left:21097;top:39004;width:286;height:96;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" path="m,l,1362,,,733,r,1362l733,1362r,1362l733,2724r,-1362l733,1362r,l733,1362r,l733,1362r,l733,2724r,l733,2724r,l733,1362r,l1467,1362r,l1467,2724r,l1467,2724r,l1467,2724r,-1362l1467,1362r,l1467,r,1362l2200,r,1362l2200,1362r,l2200,2724r,l2200,2724r,l2200,4086r,l2200,4086r,-1362l2934,2724r,l2934,2724r,l2934,2724r,l2934,2724r,l2934,2724r,l2934,2724r,l3667,2724r,l3667,2724r,l3667,2724r,l3667,2724r,l3667,2724r,l3667,2724r,l3667,2724r,l4401,2724r,l4401,2724r,l4401,2724r,l4401,2724r,l4401,2724r,l4401,2724r,l5124,1362r,1362l5124,2724r,l5124,2724r,l5124,2724r,l5124,2724r,l5124,1362r,1362l5858,1362r,l5858,1362r,1362l5858,2724r,l5858,4086r,-1362l5858,2724r,l5858,2724r,l5858,2724r,l5858,2724r,l5858,2724r,l6591,2724r,l6591,2724r,l6591,4086r,l6591,4086r,l6591,2724r,l6591,2724r,l7325,2724r,l7325,2724r,l7325,4086r,l7325,4086r,1353l7325,4086r,l7325,4086r,l8058,2724r,l8058,4086r,-1362l8058,2724r,1362l8058,4086r,l8058,4086r,l8058,4086r,l8058,4086r,1353l8792,5439r,-1353l8792,4086r,l8792,4086r,l8792,4086r,l8792,4086r,l8792,4086r,l9525,4086r,l9525,4086r,l9525,4086r,-1362l9525,2724r,l9525,2724r,l9525,4086r,l10258,4086r,1353l10258,4086r,l10258,5439r,-1353l10258,4086r,-1362l10258,2724r,1362l10258,4086r,l10258,5439r,-1353l10258,4086r,l10258,2724r,l10992,2724r,l10992,2724r,l10992,4086r,l10992,5439r,l10992,5439r,-1353l10992,4086r,-1362l11725,4086r,l11725,4086r,l11725,4086r,l11725,5439r,l11725,5439r,l11725,5439r,l11725,5439r,l12459,5439r,l12459,5439r,-1353l12459,4086r,l12459,4086r,l12459,4086r,l12459,5439r,l13192,5439r,l13192,5439r,l13192,5439r,l13192,5439r,l13192,5439r,l13192,5439r,l13926,5439r,l13926,5439r,-1353l13926,5439r,l13926,5439r,l13926,5439r,l13926,5439r,l14649,5439r,l14649,5439r,l14649,5439r,l14649,5439r,l14649,5439r,l14649,5439r,l14649,5439r,l14649,5439r,l14649,5439r,1362l15383,5439r,l15383,5439r,l15383,5439r,l15383,5439r,l15383,5439r,l15383,5439r,l15383,4086r,l16116,5439r,-1353l16116,5439r,l16116,4086r,1353l16116,5439r,l16116,6801r,l16116,6801r,-1362l16850,6801r,l16850,6801r,l16850,6801r,l16850,5439r,1362l16850,6801r,-1362l16850,5439r,l17583,5439r,l17583,5439r,l17583,4086r,l17583,5439r,l17583,5439r,l17583,5439r,l18317,6801r,-1362l18317,5439r,l18317,5439r,l18317,5439r,l18317,5439r,l18317,5439r,l19050,5439r,l19050,5439r,l19050,5439r,l19050,5439r,l19050,5439r,l19050,5439r,l19783,5439r,1362l19783,5439r,l19783,6801r,-1362l19783,5439r,1362l19783,8163r,l19783,8163r,l19783,6801r,-1362l19783,5439r,l19783,5439r,l19783,6801r,l20517,5439r,l20517,5439r,l20517,5439r,1362l20517,6801r,-1362l20517,5439r,l20517,5439r,l21250,6801r,-1362l21250,5439r,l21250,4086r,1353l21250,5439r,l21250,5439r,l21250,5439r,l21984,6801r,l21984,6801r,-1362l21984,5439r,l21984,5439r,l21984,5439r,l21984,5439r,l22717,5439r,1362l22717,6801r,-1362l22717,6801r,l22717,5439r,l22717,5439r,l22717,6801r,l23451,6801r,1362l23451,6801r,l23451,6801r,l23451,6801r,l23451,6801r,l23451,5439r,l23451,5439r,1362l24174,6801r,1362l24174,6801r,l24174,6801r,l24174,6801r,1362l24174,5439r,1362l24174,6801r,-1362l24174,6801r,l24174,8163r,-1362l24174,6801r,l24908,8163r,l24908,8163r,l24908,8163r,-1362l24908,6801r,-1362l24908,5439r,l24908,5439r,1362l25641,5439r,1362l25641,6801r,-1362l25641,6801r,-1362l25641,5439r,l25641,5439r,1362l25641,6801r,l26375,6801r,l26375,6801r,l26375,5439r,l26375,6801r,l26375,8163r,-1362l26375,8163r,-1362l27108,6801r,1362l27108,8163r,-1362l27108,6801r,1362l27108,6801r,l27108,6801r,-1362l27108,6801r,l27108,6801r,1362l27842,8163r,l27842,8163r,l27842,9525r,l27842,8163r,l27842,9525r,-1362l27842,8163r,l28575,6801r,l28575,8163e" filled="f" strokeweight=".22047mm">
                  <v:path arrowok="t" o:connecttype="custom" o:connectlocs="0,0;0,1362;0,0;733,0;733,1362;733,1362;733,2724;733,2724;733,1362;733,1362;733,1362;733,1362;733,1362;733,1362;733,1362;733,2724;733,2724;733,2724;733,2724;733,1362;733,1362;1467,1362;1467,1362;1467,2724;1467,2724;1467,2724;1467,2724;1467,2724;1467,1362;1467,1362;1467,1362;1467,0;1467,1362;2200,0;2200,1362;2200,1362;2200,1362;2200,2724;2200,2724;2200,2724;2200,2724;2200,4086;2200,4086;2200,4086;2200,2724;2934,2724;2934,2724;2934,2724;2934,2724;2934,2724;2934,2724;2934,2724;2934,2724;2934,2724;2934,2724;2934,2724;2934,2724;3667,2724;3667,2724;3667,2724;3667,2724;3667,2724;3667,2724;3667,2724;3667,2724;3667,2724;3667,2724;3667,2724;3667,2724;3667,2724;3667,2724;4401,2724;4401,2724;4401,2724;4401,2724;4401,2724;4401,2724;4401,2724;4401,2724;4401,2724;4401,2724;4401,2724;4401,2724;5124,1362;5124,2724;5124,2724;5124,2724;5124,2724;5124,2724;5124,2724;5124,2724;5124,2724;5124,2724;5124,1362;5124,2724;5858,1362;5858,1362;5858,1362;5858,2724;5858,2724;5858,2724;5858,4086;5858,2724;5858,2724;5858,2724;5858,2724;5858,2724;5858,2724;5858,2724;5858,2724;5858,2724;5858,2724;5858,2724;6591,2724;6591,2724;6591,2724;6591,2724;6591,4086;6591,4086;6591,4086;6591,4086;6591,2724;6591,2724;6591,2724;6591,2724;7325,2724;7325,2724;7325,2724;7325,2724;7325,4086;7325,4086;7325,4086;7325,5439;7325,4086;7325,4086;7325,4086;7325,4086;8058,2724;8058,2724;8058,4086;8058,2724;8058,2724;8058,4086;8058,4086;8058,4086;8058,4086;8058,4086;8058,4086;8058,4086;8058,4086;8058,5439;8792,5439;8792,4086;8792,4086;8792,4086;8792,4086;8792,4086;8792,4086;8792,4086;8792,4086;8792,4086;8792,4086;8792,4086;9525,4086;9525,4086;9525,4086;9525,4086;9525,4086;9525,2724;9525,2724;9525,2724;9525,2724;9525,2724;9525,4086;9525,4086;10258,4086;10258,5439;10258,4086;10258,4086;10258,5439;10258,4086;10258,4086;10258,2724;10258,2724;10258,4086;10258,4086;10258,4086;10258,5439;10258,4086;10258,4086;10258,4086;10258,2724;10258,2724;10992,2724;10992,2724;10992,2724;10992,2724;10992,4086;10992,4086;10992,5439;10992,5439;10992,5439;10992,4086;10992,4086;10992,2724;11725,4086;11725,4086;11725,4086;11725,4086;11725,4086;11725,4086;11725,5439;11725,5439;11725,5439;11725,5439;11725,5439;11725,5439;11725,5439;11725,5439;12459,5439;12459,5439;12459,5439;12459,4086;12459,4086;12459,4086;12459,4086;12459,4086;12459,4086;12459,4086;12459,5439;12459,5439;13192,5439;13192,5439;13192,5439;13192,5439;13192,5439;13192,5439;13192,5439;13192,5439;13192,5439;13192,5439;13192,5439;13192,5439;13926,5439;13926,5439;13926,5439;13926,4086;13926,5439;13926,5439;13926,5439;13926,5439;13926,5439;13926,5439;13926,5439;13926,5439;14649,5439;14649,5439;14649,5439;14649,5439;14649,5439;14649,5439;14649,5439;14649,5439;14649,5439;14649,5439;14649,5439;14649,5439;14649,5439;14649,5439;14649,5439;14649,5439;14649,5439;14649,6801;15383,5439;15383,5439;15383,5439;15383,5439;15383,5439;15383,5439;15383,5439;15383,5439;15383,5439;15383,5439;15383,5439;15383,5439;15383,4086;15383,4086;16116,5439;16116,4086;16116,5439;16116,5439;16116,4086;16116,5439;16116,5439;16116,5439;16116,6801;16116,6801;16116,6801;16116,5439;16850,6801;16850,6801;16850,6801;16850,6801;16850,6801;16850,6801;16850,5439;16850,6801;16850,6801;16850,5439;16850,5439;16850,5439;17583,5439;17583,5439;17583,5439;17583,5439;17583,4086;17583,4086;17583,5439;17583,5439;17583,5439;17583,5439;17583,5439;17583,5439;18317,6801;18317,5439;18317,5439;18317,5439;18317,5439;18317,5439;18317,5439;18317,5439;18317,5439;18317,5439;18317,5439;18317,5439;19050,5439;19050,5439;19050,5439;19050,5439;19050,5439;19050,5439;19050,5439;19050,5439;19050,5439;19050,5439;19050,5439;19050,5439;19783,5439;19783,6801;19783,5439;19783,5439;19783,6801;19783,5439;19783,5439;19783,6801;19783,8163;19783,8163;19783,8163;19783,8163;19783,6801;19783,5439;19783,5439;19783,5439;19783,5439;19783,5439;19783,6801;19783,6801;20517,5439;20517,5439;20517,5439;20517,5439;20517,5439;20517,6801;20517,6801;20517,5439;20517,5439;20517,5439;20517,5439;20517,5439;21250,6801;21250,5439;21250,5439;21250,5439;21250,4086;21250,5439;21250,5439;21250,5439;21250,5439;21250,5439;21250,5439;21250,5439;21984,6801;21984,6801;21984,6801;21984,5439;21984,5439;21984,5439;21984,5439;21984,5439;21984,5439;21984,5439;21984,5439;21984,5439;22717,5439;22717,6801;22717,6801;22717,5439;22717,6801;22717,6801;22717,5439;22717,5439;22717,5439;22717,5439;22717,6801;22717,6801;23451,6801;23451,8163;23451,6801;23451,6801;23451,6801;23451,6801;23451,6801;23451,6801;23451,6801;23451,6801;23451,5439;23451,5439;23451,5439;23451,6801;24174,6801;24174,8163;24174,6801;24174,6801;24174,6801;24174,6801;24174,6801;24174,8163;24174,5439;24174,6801;24174,6801;24174,5439;24174,6801;24174,6801;24174,8163;24174,6801;24174,6801;24174,6801;24908,8163;24908,8163;24908,8163;24908,8163;24908,8163;24908,6801;24908,6801;24908,5439;24908,5439;24908,5439;24908,5439;24908,6801;25641,5439;25641,6801;25641,6801;25641,5439;25641,6801;25641,5439;25641,5439;25641,5439;25641,5439;25641,6801;25641,6801;25641,6801;26375,6801;26375,6801;26375,6801;26375,6801;26375,5439;26375,5439;26375,6801;26375,6801;26375,8163;26375,6801;26375,8163;26375,6801;27108,6801;27108,8163;27108,8163;27108,6801;27108,6801;27108,8163;27108,6801;27108,6801;27108,6801;27108,5439;27108,6801;27108,6801;27108,6801;27108,8163;27842,8163;27842,8163;27842,8163;27842,8163;27842,9525;27842,9525;27842,8163;27842,8163;27842,9525;27842,8163;27842,8163;27842,8163;28575,6801;28575,6801;28575,816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860" o:spid="_x0000_s1410" style="position:absolute;left:21383;top:39100;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" path="m,3810l,1905,,3810r,l,3810,,5715,,1905,,3810r,l,3810,752,5715r,-1905l752,1905r,l752,1905r,l752,1905r,l752,1905,752,r,1905l752,1905r,l752,1905r,l752,3810r,l752,3810r753,l1505,1905r,l1505,1905r,l1505,1905r,l1505,3810r,-1905l1505,1905r,1905l1505,3810r752,l2257,3810r,-1905l2257,1905r,1905l2257,5715r,-1905l2257,3810r,l2257,5715r,l2257,3810r753,l3010,1905r,l3010,3810r,l3010,3810r,l3010,3810r,-1905l3010,3810r,l3010,5715r,l3010,5715,3762,3810r,l3762,3810r,l3762,3810r,1905l3762,3810r,l3762,5715r,-1905l3762,3810r,l4515,3810r,l4515,5715r,l4515,3810r,l4515,3810r,-1905l4515,3810r,l4515,3810r,1905l5267,5715r,-1905l5267,3810r,l5267,3810r,1905l5267,5715r,-1905l5267,5715r,l5267,3810r,l5267,1905r,l5267,1905r,1905l5267,5715r,l6020,5715r,l6020,3810r,l6020,3810r,l6020,3810r,-1905l6020,3810r,-1905l6020,1905r,1905l6772,1905r,1905l6772,5715r,l6772,5715r,-1905l6772,1905r,l6772,3810r,-1905l6772,3810r,l6772,3810r,l7515,3810r,l7515,5715r,l7515,3810r,l7515,3810r,l7515,3810r,-1905l7515,3810r,l8268,3810r,l8268,3810r,1905l8268,5715r,l8268,5715r,l8268,5715r,-1905l8268,3810r,-1905l9020,3810r,-1905l9020,3810r,l9020,5715r,l9020,5715r,l9020,5715r,l9020,5715r,l9773,5715r,l9773,5715r,-1905l9773,3810r,l9773,1905r,3810l9773,5715r,l9773,5715r,l10525,5715r,l10525,5715r,l10525,5715r,l10525,5715r,l10525,5715r,l10525,3810r,l10525,3810r,l10525,5715r,l10525,5715r,l10525,3810r,l11278,5715r,-1905l11278,5715r,l11278,5715r,l11278,5715r,l11278,5715r,l11278,5715r,l12030,5715r,l12030,5715r,l12030,5715r,l12030,5715r,l12030,5715r,l12030,5715r,l12783,5715r,l12783,5715r,l12783,5715r,l12783,5715r,l12783,5715r,l12783,5715r,l13535,5715r,l13535,5715r,l13535,5715r,l13535,5715r,l13535,3810r,-1905l13535,3810r,l14288,5715r,l14288,5715r,l14288,5715r,l14288,3810r,l14288,1905r,1905l14288,5715r,l15040,5715r,l15040,5715r,l15040,5715r,l15040,5715r,l15040,5715r,l15040,5715r,l15040,5715r,l15040,5715r,l15040,5715r,l15040,5715r,-1905l15792,3810r,l15792,5715r,l15792,5715r,l15792,5715r,l15792,5715r,l15792,5715r,l16545,5715r,l16545,5715r,l16545,5715r,l16545,5715r,-1905l16545,5715r,l16545,5715r,l17297,5715r,l17297,5715r,l17297,5715r,l17297,5715r,l17297,5715r,l17297,5715r,l18050,7620r,l18050,5715r,l18050,5715r,l18050,5715r,l18050,5715r,l18050,5715r,l18802,5715r,l18802,5715r,l18802,5715r,l18802,5715r,1905l18802,7620r,l18802,5715r,l18802,5715r,l19555,5715r,l19555,5715r,l19555,5715r,1905l19555,7620r,-1905l19555,5715r,l19555,3810r,l19555,5715r,l19555,5715r,l19555,5715r,l20307,5715r,l20307,5715r,l20307,5715r,l20307,5715r,l20307,5715r,l20307,5715r,l21060,5715r,l21060,7620r,l21060,5715r,l21060,5715r,l21060,5715r,l21060,5715r,l21803,5715r,l21803,5715r,l21803,5715r,l21803,5715r,l21803,5715r,l21803,5715r,l22555,5715r,l22555,3810r,l22555,5715r,l22555,5715r,l22555,5715r,l22555,5715r,l23308,7620r,l23308,7620r,l23308,7620r,l23308,7620r,1905l23308,7620r,l23308,7620r,l23308,5715r,l24060,5715r,l24060,5715r,l24060,5715r,l24060,5715r,l24060,5715r,l24060,5715r,l24813,5715r,l24813,7620r,l24813,7620r,-1905l24813,7620r,-1905l24813,5715r,l24813,5715r,l24813,5715r,l24813,5715r,l24813,5715r,l25565,5715r,l25565,5715r,l25565,7620r,l25565,7620r,l25565,5715r,l25565,5715r,l26318,7620r,l26318,7620r,l26318,5715r,l26318,7620r,-1905l26318,5715r,l26318,5715r,l27070,5715r,l27070,5715r,1905l27070,5715r,l27070,5715r,l27070,7620r,-1905l27070,7620r,-1905l27070,5715r,l27823,5715r,l27823,5715r,l27823,7620r,l27823,7620r,l27823,5715r,l27823,5715r,1905l28575,7620r,-1905l28575,7620r,l28575,5715r,l28575,5715r,e" filled="f" strokeweight=".22047mm">
                  <v:path arrowok="t" o:connecttype="custom" o:connectlocs="0,3810;0,1905;0,3810;0,3810;0,3810;0,5715;0,1905;0,3810;0,3810;0,3810;752,5715;752,3810;752,1905;752,1905;752,1905;752,1905;752,1905;752,1905;752,1905;752,0;752,1905;752,1905;752,1905;752,1905;752,1905;752,3810;752,3810;752,3810;1505,3810;1505,1905;1505,1905;1505,1905;1505,1905;1505,1905;1505,1905;1505,3810;1505,1905;1505,1905;1505,3810;1505,3810;2257,3810;2257,3810;2257,1905;2257,1905;2257,3810;2257,5715;2257,3810;2257,3810;2257,3810;2257,5715;2257,5715;2257,3810;3010,3810;3010,1905;3010,1905;3010,3810;3010,3810;3010,3810;3010,3810;3010,3810;3010,1905;3010,3810;3010,3810;3010,5715;3010,5715;3010,5715;3762,3810;3762,3810;3762,3810;3762,3810;3762,3810;3762,5715;3762,3810;3762,3810;3762,5715;3762,3810;3762,3810;3762,3810;4515,3810;4515,3810;4515,5715;4515,5715;4515,3810;4515,3810;4515,3810;4515,1905;4515,3810;4515,3810;4515,3810;4515,5715;5267,5715;5267,3810;5267,3810;5267,3810;5267,3810;5267,5715;5267,5715;5267,3810;5267,5715;5267,5715;5267,3810;5267,3810;5267,1905;5267,1905;5267,1905;5267,3810;5267,5715;5267,5715;6020,5715;6020,5715;6020,3810;6020,3810;6020,3810;6020,3810;6020,3810;6020,1905;6020,3810;6020,1905;6020,1905;6020,3810;6772,1905;6772,3810;6772,5715;6772,5715;6772,5715;6772,3810;6772,1905;6772,1905;6772,3810;6772,1905;6772,3810;6772,3810;6772,3810;6772,3810;7515,3810;7515,3810;7515,5715;7515,5715;7515,3810;7515,3810;7515,3810;7515,3810;7515,3810;7515,1905;7515,3810;7515,3810;8268,3810;8268,3810;8268,3810;8268,5715;8268,5715;8268,5715;8268,5715;8268,5715;8268,5715;8268,3810;8268,3810;8268,1905;9020,3810;9020,1905;9020,3810;9020,3810;9020,5715;9020,5715;9020,5715;9020,5715;9020,5715;9020,5715;9020,5715;9020,5715;9773,5715;9773,5715;9773,5715;9773,3810;9773,3810;9773,3810;9773,1905;9773,5715;9773,5715;9773,5715;9773,5715;9773,5715;10525,5715;10525,5715;10525,5715;10525,5715;10525,5715;10525,5715;10525,5715;10525,5715;10525,5715;10525,5715;10525,3810;10525,3810;10525,3810;10525,3810;10525,5715;10525,5715;10525,5715;10525,5715;10525,3810;10525,3810;11278,5715;11278,3810;11278,5715;11278,5715;11278,5715;11278,5715;11278,5715;11278,5715;11278,5715;11278,5715;11278,5715;11278,5715;12030,5715;12030,5715;12030,5715;12030,5715;12030,5715;12030,5715;12030,5715;12030,5715;12030,5715;12030,5715;12030,5715;12030,5715;12783,5715;12783,5715;12783,5715;12783,5715;12783,5715;12783,5715;12783,5715;12783,5715;12783,5715;12783,5715;12783,5715;12783,5715;13535,5715;13535,5715;13535,5715;13535,5715;13535,5715;13535,5715;13535,5715;13535,5715;13535,3810;13535,1905;13535,3810;13535,3810;14288,5715;14288,5715;14288,5715;14288,5715;14288,5715;14288,5715;14288,3810;14288,3810;14288,1905;14288,3810;14288,5715;14288,5715;15040,5715;15040,5715;15040,5715;15040,5715;15040,5715;15040,5715;15040,5715;15040,5715;15040,5715;15040,5715;15040,5715;15040,5715;15040,5715;15040,5715;15040,5715;15040,5715;15040,5715;15040,5715;15040,5715;15040,3810;15792,3810;15792,3810;15792,5715;15792,5715;15792,5715;15792,5715;15792,5715;15792,5715;15792,5715;15792,5715;15792,5715;15792,5715;16545,5715;16545,5715;16545,5715;16545,5715;16545,5715;16545,5715;16545,5715;16545,3810;16545,5715;16545,5715;16545,5715;16545,5715;17297,5715;17297,5715;17297,5715;17297,5715;17297,5715;17297,5715;17297,5715;17297,5715;17297,5715;17297,5715;17297,5715;17297,5715;18050,7620;18050,7620;18050,5715;18050,5715;18050,5715;18050,5715;18050,5715;18050,5715;18050,5715;18050,5715;18050,5715;18050,5715;18802,5715;18802,5715;18802,5715;18802,5715;18802,5715;18802,5715;18802,5715;18802,7620;18802,7620;18802,7620;18802,5715;18802,5715;18802,5715;18802,5715;19555,5715;19555,5715;19555,5715;19555,5715;19555,5715;19555,7620;19555,7620;19555,5715;19555,5715;19555,5715;19555,3810;19555,3810;19555,5715;19555,5715;19555,5715;19555,5715;19555,5715;19555,5715;20307,5715;20307,5715;20307,5715;20307,5715;20307,5715;20307,5715;20307,5715;20307,5715;20307,5715;20307,5715;20307,5715;20307,5715;21060,5715;21060,5715;21060,7620;21060,7620;21060,5715;21060,5715;21060,5715;21060,5715;21060,5715;21060,5715;21060,5715;21060,5715;21803,5715;21803,5715;21803,5715;21803,5715;21803,5715;21803,5715;21803,5715;21803,5715;21803,5715;21803,5715;21803,5715;21803,5715;22555,5715;22555,5715;22555,3810;22555,3810;22555,5715;22555,5715;22555,5715;22555,5715;22555,5715;22555,5715;22555,5715;22555,5715;23308,7620;23308,7620;23308,7620;23308,7620;23308,7620;23308,7620;23308,7620;23308,9525;23308,7620;23308,7620;23308,7620;23308,7620;23308,5715;23308,5715;24060,5715;24060,5715;24060,5715;24060,5715;24060,5715;24060,5715;24060,5715;24060,5715;24060,5715;24060,5715;24060,5715;24060,5715;24813,5715;24813,5715;24813,7620;24813,7620;24813,7620;24813,5715;24813,7620;24813,5715;24813,5715;24813,5715;24813,5715;24813,5715;24813,5715;24813,5715;24813,5715;24813,5715;24813,5715;24813,5715;25565,5715;25565,5715;25565,5715;25565,5715;25565,7620;25565,7620;25565,7620;25565,7620;25565,5715;25565,5715;25565,5715;25565,5715;26318,7620;26318,7620;26318,7620;26318,7620;26318,5715;26318,5715;26318,7620;26318,5715;26318,5715;26318,5715;26318,5715;26318,5715;27070,5715;27070,5715;27070,5715;27070,7620;27070,5715;27070,5715;27070,5715;27070,5715;27070,7620;27070,5715;27070,7620;27070,5715;27070,5715;27070,5715;27823,5715;27823,5715;27823,5715;27823,5715;27823,7620;27823,7620;27823,7620;27823,7620;27823,5715;27823,5715;27823,5715;27823,7620;28575,7620;28575,5715;28575,7620;28575,7620;28575,5715;28575,5715;28575,5715;28575,5715"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861" o:spid="_x0000_s1411" style="position:absolute;left:21669;top:39100;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" path="m,l,,,,,,,3172r733,l733,3172,733,r,l733,r,l733,r,l733,r,l733,3172r,l733,r,l733,r,l733,3172r,l1467,r,l1467,r,l1467,3172r,l1467,3172r,3181l1467,3172r,3181l1467,3172r,l2200,r,l2200,r,l2200,r,l2200,r,3172l2200,3172r,l2200,3172,2200,r,l2200,r734,l2934,3172r,l2934,r,l2934,3172r,l2934,6353r,l2934,3172r,l2934,3172r733,3181l3667,3172r,l3667,r,l3667,r,l3667,r,3172l3667,3172r,l3667,3172r734,l4401,3172,4401,r,l4401,3172r,l4401,3172r,l4401,3172,4401,r,l4401,r723,l5124,r,6353l5124,6353r,l5124,6353r,l5124,6353r,l5124,6353r,l5124,3172r734,l5858,r,l5858,r,l5858,r,l5858,r,l5858,r,l5858,r,l5858,r,l5858,3172r,l5858,3172,6591,r,l6591,r,3172l6591,r,l6591,r,3172l6591,3172r,l6591,6353r,l6591,3172r,l7325,3172r,l7325,3172,7325,r,l7325,r,l7325,3172r,l7325,3172r,3181l7325,3172r733,3181l8058,6353r,-3181l8058,r,l8058,3172r,l8058,3172,8058,r,l8058,r,l8792,3172r,l8792,3172r,l8792,3172r,l8792,3172r,l8792,3172,8792,r,l8792,3172r733,l9525,3172r,l9525,3172,9525,r,l9525,r,l9525,r,3172l9525,6353r,l10258,6353r,l10258,3172,10258,r,3172l10258,r,l10258,3172,10258,r,l10258,3172,10258,r,3172l10258,3172r,l10258,6353r,l10258,6353r,l10258,6353r734,-3181l10992,6353r,l10992,6353r,l10992,6353r,l10992,6353r,-3181l10992,r,l10992,3172r733,3181l11725,6353r,l11725,6353r,l11725,6353r,-3181l11725,3172r,l11725,6353r,l11725,6353r734,l12459,6353r,-3181l12459,3172r,3181l12459,6353r,l12459,6353r,-3181l12459,3172r,3181l12459,6353r733,l13192,6353r,l13192,3172r,l13192,3172r,l13192,6353r,l13192,6353r,l13192,3172r734,3181l13926,6353r,l13926,6353r,l13926,6353r,-3181l13926,6353r,-3181l13926,6353r,l13926,3172r723,l14649,3172r,3181l14649,6353r,l14649,6353,14649,r,3172l14649,3172,14649,r,l14649,r,l14649,3172r734,l15383,3172r,l15383,3172r,3181l15383,6353r,-3181l15383,6353r,-3181l15383,3172r,l15383,6353r,l15383,6353r,l15383,6353r,-3181l15383,3172r733,l16116,3172r,l16116,3172r,3181l16116,3172r,3181l16116,6353r,l16116,6353r,l16116,6353r734,l16850,6353r,l16850,3172r,3181l16850,6353r,-3181l16850,6353r,l16850,6353r,l16850,6353r733,l17583,6353r,l17583,6353r,l17583,6353r,l17583,6353r,-3181l17583,3172r,l17583,3172r734,l18317,3172r,3181l18317,3172r,l18317,3172r,l18317,3172r,3181l18317,6353r,-3181l18317,3172,18317,r,l19050,r,l19050,r,3172l19050,3172r,3181l19050,6353r,l19050,6353r,-3181l19050,3172r,l19783,3172r,l19783,6353r,l19783,6353r,l19783,6353r,-3181l19783,3172r,l19783,6353r,l19783,6353r,l19783,6353r,l19783,6353r,l20517,6353r,l20517,6353r,l20517,6353r,l20517,6353r,l20517,3172r,l20517,3172,20517,r733,l21250,3172,21250,r,3172l21250,r,l21250,r,l21250,6353r,l21250,6353r,l21984,3172r,3181l21984,6353r,l21984,6353r,-3181l21984,3172r,3181l21984,6353r,l21984,6353r,l21984,6353r,l22717,6353r,l22717,6353r,-3181l22717,6353r,l22717,6353r,l22717,6353r,l22717,6353r,l23451,6353r,l23451,3172r,l23451,3172r,l23451,3172r,3181l23451,6353r,l23451,6353r,l24174,6353r,l24174,6353r,l24174,6353r,l24174,6353r,l24174,6353r,3172l24174,6353r,l24174,6353r,l24174,6353r,l24174,6353r,l24908,6353r,l24908,6353r,l24908,6353r,l24908,6353r,l24908,6353r,l24908,6353r,l25641,6353r,l25641,6353r,l25641,6353r,-3181l25641,r,l25641,r,l25641,r,3172l25641,3172r,3181l26375,6353r,l26375,6353r,l26375,6353r,l26375,6353r,l26375,6353r,l26375,6353r,l27108,6353r,l27108,6353r,l27108,6353r,l27108,6353r,l27108,6353r,l27108,6353r,l27842,6353r,l27842,6353r,l27842,6353r,l27842,6353r,l27842,6353r,l27842,6353r,l28575,6353e" filled="f" strokeweight=".22047mm">
                  <v:path arrowok="t" o:connecttype="custom" o:connectlocs="0,0;0,0;0,0;0,0;0,3172;733,3172;733,3172;733,0;733,0;733,0;733,0;733,0;733,0;733,0;733,0;733,3172;733,3172;733,0;733,0;733,0;733,0;733,3172;733,3172;1467,0;1467,0;1467,0;1467,0;1467,3172;1467,3172;1467,3172;1467,6353;1467,3172;1467,6353;1467,3172;1467,3172;2200,0;2200,0;2200,0;2200,0;2200,0;2200,0;2200,0;2200,3172;2200,3172;2200,3172;2200,3172;2200,0;2200,0;2200,0;2934,0;2934,3172;2934,3172;2934,0;2934,0;2934,3172;2934,3172;2934,6353;2934,6353;2934,3172;2934,3172;2934,3172;3667,6353;3667,3172;3667,3172;3667,0;3667,0;3667,0;3667,0;3667,0;3667,3172;3667,3172;3667,3172;3667,3172;4401,3172;4401,3172;4401,0;4401,0;4401,3172;4401,3172;4401,3172;4401,3172;4401,3172;4401,0;4401,0;4401,0;5124,0;5124,0;5124,6353;5124,6353;5124,6353;5124,6353;5124,6353;5124,6353;5124,6353;5124,6353;5124,6353;5124,3172;5858,3172;5858,0;5858,0;5858,0;5858,0;5858,0;5858,0;5858,0;5858,0;5858,0;5858,0;5858,0;5858,0;5858,0;5858,0;5858,3172;5858,3172;5858,3172;6591,0;6591,0;6591,0;6591,3172;6591,0;6591,0;6591,0;6591,3172;6591,3172;6591,3172;6591,6353;6591,6353;6591,3172;6591,3172;7325,3172;7325,3172;7325,3172;7325,0;7325,0;7325,0;7325,0;7325,3172;7325,3172;7325,3172;7325,6353;7325,3172;8058,6353;8058,6353;8058,3172;8058,0;8058,0;8058,3172;8058,3172;8058,3172;8058,0;8058,0;8058,0;8058,0;8792,3172;8792,3172;8792,3172;8792,3172;8792,3172;8792,3172;8792,3172;8792,3172;8792,3172;8792,0;8792,0;8792,3172;9525,3172;9525,3172;9525,3172;9525,3172;9525,0;9525,0;9525,0;9525,0;9525,0;9525,3172;9525,6353;9525,6353;10258,6353;10258,6353;10258,3172;10258,0;10258,3172;10258,0;10258,0;10258,3172;10258,0;10258,0;10258,3172;10258,0;10258,3172;10258,3172;10258,3172;10258,6353;10258,6353;10258,6353;10258,6353;10258,6353;10992,3172;10992,6353;10992,6353;10992,6353;10992,6353;10992,6353;10992,6353;10992,6353;10992,3172;10992,0;10992,0;10992,3172;11725,6353;11725,6353;11725,6353;11725,6353;11725,6353;11725,6353;11725,3172;11725,3172;11725,3172;11725,6353;11725,6353;11725,6353;12459,6353;12459,6353;12459,3172;12459,3172;12459,6353;12459,6353;12459,6353;12459,6353;12459,3172;12459,3172;12459,6353;12459,6353;13192,6353;13192,6353;13192,6353;13192,3172;13192,3172;13192,3172;13192,3172;13192,6353;13192,6353;13192,6353;13192,6353;13192,3172;13926,6353;13926,6353;13926,6353;13926,6353;13926,6353;13926,6353;13926,3172;13926,6353;13926,3172;13926,6353;13926,6353;13926,3172;14649,3172;14649,3172;14649,6353;14649,6353;14649,6353;14649,6353;14649,0;14649,3172;14649,3172;14649,0;14649,0;14649,0;14649,0;14649,3172;15383,3172;15383,3172;15383,3172;15383,3172;15383,6353;15383,6353;15383,3172;15383,6353;15383,3172;15383,3172;15383,3172;15383,6353;15383,6353;15383,6353;15383,6353;15383,6353;15383,3172;15383,3172;16116,3172;16116,3172;16116,3172;16116,3172;16116,6353;16116,3172;16116,6353;16116,6353;16116,6353;16116,6353;16116,6353;16116,6353;16850,6353;16850,6353;16850,6353;16850,3172;16850,6353;16850,6353;16850,3172;16850,6353;16850,6353;16850,6353;16850,6353;16850,6353;17583,6353;17583,6353;17583,6353;17583,6353;17583,6353;17583,6353;17583,6353;17583,6353;17583,3172;17583,3172;17583,3172;17583,3172;18317,3172;18317,3172;18317,6353;18317,3172;18317,3172;18317,3172;18317,3172;18317,3172;18317,6353;18317,6353;18317,3172;18317,3172;18317,0;18317,0;19050,0;19050,0;19050,0;19050,3172;19050,3172;19050,6353;19050,6353;19050,6353;19050,6353;19050,3172;19050,3172;19050,3172;19783,3172;19783,3172;19783,6353;19783,6353;19783,6353;19783,6353;19783,6353;19783,3172;19783,3172;19783,3172;19783,6353;19783,6353;19783,6353;19783,6353;19783,6353;19783,6353;19783,6353;19783,6353;20517,6353;20517,6353;20517,6353;20517,6353;20517,6353;20517,6353;20517,6353;20517,6353;20517,3172;20517,3172;20517,3172;20517,0;21250,0;21250,3172;21250,0;21250,3172;21250,0;21250,0;21250,0;21250,0;21250,6353;21250,6353;21250,6353;21250,6353;21984,3172;21984,6353;21984,6353;21984,6353;21984,6353;21984,3172;21984,3172;21984,6353;21984,6353;21984,6353;21984,6353;21984,6353;21984,6353;21984,6353;22717,6353;22717,6353;22717,6353;22717,3172;22717,6353;22717,6353;22717,6353;22717,6353;22717,6353;22717,6353;22717,6353;22717,6353;23451,6353;23451,6353;23451,3172;23451,3172;23451,3172;23451,3172;23451,3172;23451,6353;23451,6353;23451,6353;23451,6353;23451,6353;24174,6353;24174,6353;24174,6353;24174,6353;24174,6353;24174,6353;24174,6353;24174,6353;24174,6353;24174,9525;24174,6353;24174,6353;24174,6353;24174,6353;24174,6353;24174,6353;24174,6353;24174,6353;24908,6353;24908,6353;24908,6353;24908,6353;24908,6353;24908,6353;24908,6353;24908,6353;24908,6353;24908,6353;24908,6353;24908,6353;25641,6353;25641,6353;25641,6353;25641,6353;25641,6353;25641,3172;25641,0;25641,0;25641,0;25641,0;25641,0;25641,3172;25641,3172;25641,6353;26375,6353;26375,6353;26375,6353;26375,6353;26375,6353;26375,6353;26375,6353;26375,6353;26375,6353;26375,6353;26375,6353;26375,6353;27108,6353;27108,6353;27108,6353;27108,6353;27108,6353;27108,6353;27108,6353;27108,6353;27108,6353;27108,6353;27108,6353;27108,6353;27842,6353;27842,6353;27842,6353;27842,6353;27842,6353;27842,6353;27842,6353;27842,6353;27842,6353;27842,6353;27842,6353;27842,6353;28575,635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862" o:spid="_x0000_s1412" style="position:absolute;left:21955;top:39100;width:190;height:95;visibility:visible;mso-wrap-style:square;v-text-anchor:middle" coordsize="1905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" path="m,3172l,,,3172r,l,3172r,l,3172r,l,3172r,l,3172r,l505,3172r,l505,3172r,l505,3172r,l505,3172r,l505,3172r,l505,3172r,l505,3172r,l505,3172r,l505,3172r,l1000,3172r,l1000,3172r,l1000,3172r,l1000,3172,1000,r,l1000,3172r,l1000,3172r,l1000,6353,1505,3172r,l1505,3172r,l1505,3172r,l1505,3172r,l1505,3172r,l1505,3172r,l2010,3172r,l2010,3172r,l2010,3172r,l2010,3172r,l2010,3172r,l2010,3172r,l2505,3172r,l2505,3172r,l2505,3172,2505,r,3172l2505,3172r,l2505,3172r,3181l2505,3172r505,l3010,3172r,l3010,3172r,l3010,3172r,l3010,3172r,l3010,3172r,l3010,3172r495,l3505,3172r,l3505,3172,3505,r,3172l3505,3172r,l3505,3172r,l3505,3172r,l3505,3172r,l3505,3172r,l3505,r,l3505,r,l4010,3172r,l4010,3172r,l4010,3172r,l4010,3172r,l4010,3172r,l4010,3172r,l4515,3172r,l4515,r,3172l4515,r,3172l4515,6353r,-3181l4515,3172r,l4515,3172r,l5010,3172r,l5010,3172r,l5010,3172r,l5010,3172r,l5010,3172r,l5010,3172r,l5515,3172r,l5515,3172r,l5515,3172r,l5515,3172r,l5515,6353r,l5515,6353r,-3181l6020,3172r,l6020,3172r,l6020,3172r,l6020,3172r,l6020,3172r,l6020,r,3172l6515,3172r,l6515,3172r,l6515,3172r,l6515,3172r,l6515,3172r,l6515,3172r,l6515,3172r,l7020,3172r,l7020,3172r,l7020,3172r,l7020,3172r,l7020,3172r,l7020,3172r,l7020,3172r,l7020,3172r,l7020,6353r,-3181l7515,3172r,l7515,3172r,l7515,3172r,l7515,3172r,l7515,3172r,l7515,3172r,l8020,3172r,l8020,3172r,l8020,3172r,3181l8020,6353r,l8020,3172r,l8020,3172r,l8525,6353r,-3181l8525,3172r,l8525,3172r,l8525,3172r,l8525,3172r,l8525,3172r,l9020,3172r,l9020,3172r,l9020,6353r,l9020,6353r,-3181l9020,3172r,l9020,3172r,l9020,3172r,l9525,3172r,l9525,3172r,l9525,3172r,l9525,3172r,l9525,3172r,l9525,3172r,l10030,3172r,3181l10030,3172r,l10030,6353r,-3181l10030,3172r,l10030,3172r,l10030,3172r,l10030,3172r,l10030,3172r,l10030,3172r,l10525,3172r,l10525,3172r,l10525,3172r,l10525,3172r,l10525,3172r,l10525,3172r,l11030,3172r,l11030,3172r,l11030,3172r,l11030,3172r,l11030,3172r,l11030,3172r,l11535,3172r,l11535,3172r,l11535,3172r,l11535,3172r,l11535,3172r,l11535,3172r,l11535,3172r,l12030,3172r,l12030,3172r,3181l12030,3172r,l12030,3172r,l12030,3172r,l12030,3172r,l12535,3172r,l12535,3172r,l12535,3172r,l12535,3172r,l12535,6353r,l12535,9525r,l13030,6353r,l13030,3172r,l13030,3172r,l13030,3172r,l13030,6353r,l13030,6353r,-3181l13535,3172r,l13535,3172r,l13535,3172r,l13535,3172r,l13535,3172r,l13535,3172r,3181l13535,3172r,l13535,3172r,l13535,3172r,l14040,3172r,l14040,3172r,3181l14040,3172r,l14040,3172r,l14040,3172r,l14040,3172r,3181l14535,3172r,3181l14535,3172r,l14535,r,3172l14535,3172r,l14535,3172r,l14535,3172r,l14535,3172r,l15040,3172r,l15040,6353r,-3181l15040,3172r,3181l15040,3172r,l15040,6353r,l15040,6353r,l15545,3172r,l15545,3172r,3181l15545,3172r,l15545,3172r,l15545,6353r,3172l15545,9525r,-3172l16040,6353r,l16040,6353r,-3181l16040,3172r,l16040,3172r,l16040,3172r,l16040,3172r,l16545,6353r,-3181l16545,3172r,l16545,3172r,l16545,3172r,l16545,3172r,l16545,3172r,3181l16545,6353r,l16545,6353r,l16545,6353r,-3181l17040,3172r,l17040,3172r,l17040,3172r,l17040,6353r,l17040,6353r,3172l17040,3172r,3181l17040,3172r,l17545,3172r,l17545,3172r,l17545,3172r,l17545,3172r,l17545,3172r,3181l17545,3172r,l18050,3172r,l18050,3172r,l18050,6353r,-3181l18050,3172r,l18050,3172r,3181l18050,6353r,-3181l18545,3172r,l18545,3172r,l18545,3172r,l18545,3172r,l18545,3172r,l18545,6353r,-3181l19050,9525r,-3172l19050,6353r,l19050,3172r,e" filled="f" strokeweight=".22047mm">
                  <v:path arrowok="t" o:connecttype="custom" o:connectlocs="0,3172;0,0;0,3172;0,3172;0,3172;0,3172;0,3172;0,3172;0,3172;0,3172;0,3172;0,3172;505,3172;505,3172;505,3172;505,3172;505,3172;505,3172;505,3172;505,3172;505,3172;505,3172;505,3172;505,3172;505,3172;505,3172;505,3172;505,3172;505,3172;505,3172;1000,3172;1000,3172;1000,3172;1000,3172;1000,3172;1000,3172;1000,3172;1000,0;1000,0;1000,3172;1000,3172;1000,3172;1000,3172;1000,6353;1505,3172;1505,3172;1505,3172;1505,3172;1505,3172;1505,3172;1505,3172;1505,3172;1505,3172;1505,3172;1505,3172;1505,3172;2010,3172;2010,3172;2010,3172;2010,3172;2010,3172;2010,3172;2010,3172;2010,3172;2010,3172;2010,3172;2010,3172;2010,3172;2505,3172;2505,3172;2505,3172;2505,3172;2505,3172;2505,0;2505,3172;2505,3172;2505,3172;2505,3172;2505,6353;2505,3172;3010,3172;3010,3172;3010,3172;3010,3172;3010,3172;3010,3172;3010,3172;3010,3172;3010,3172;3010,3172;3010,3172;3010,3172;3505,3172;3505,3172;3505,3172;3505,3172;3505,0;3505,3172;3505,3172;3505,3172;3505,3172;3505,3172;3505,3172;3505,3172;3505,3172;3505,3172;3505,3172;3505,3172;3505,0;3505,0;3505,0;3505,0;4010,3172;4010,3172;4010,3172;4010,3172;4010,3172;4010,3172;4010,3172;4010,3172;4010,3172;4010,3172;4010,3172;4010,3172;4515,3172;4515,3172;4515,0;4515,3172;4515,0;4515,3172;4515,6353;4515,3172;4515,3172;4515,3172;4515,3172;4515,3172;5010,3172;5010,3172;5010,3172;5010,3172;5010,3172;5010,3172;5010,3172;5010,3172;5010,3172;5010,3172;5010,3172;5010,3172;5515,3172;5515,3172;5515,3172;5515,3172;5515,3172;5515,3172;5515,3172;5515,3172;5515,6353;5515,6353;5515,6353;5515,3172;6020,3172;6020,3172;6020,3172;6020,3172;6020,3172;6020,3172;6020,3172;6020,3172;6020,3172;6020,3172;6020,0;6020,3172;6515,3172;6515,3172;6515,3172;6515,3172;6515,3172;6515,3172;6515,3172;6515,3172;6515,3172;6515,3172;6515,3172;6515,3172;6515,3172;6515,3172;7020,3172;7020,3172;7020,3172;7020,3172;7020,3172;7020,3172;7020,3172;7020,3172;7020,3172;7020,3172;7020,3172;7020,3172;7020,3172;7020,3172;7020,3172;7020,3172;7020,6353;7020,3172;7515,3172;7515,3172;7515,3172;7515,3172;7515,3172;7515,3172;7515,3172;7515,3172;7515,3172;7515,3172;7515,3172;7515,3172;8020,3172;8020,3172;8020,3172;8020,3172;8020,3172;8020,6353;8020,6353;8020,6353;8020,3172;8020,3172;8020,3172;8020,3172;8525,6353;8525,3172;8525,3172;8525,3172;8525,3172;8525,3172;8525,3172;8525,3172;8525,3172;8525,3172;8525,3172;8525,3172;9020,3172;9020,3172;9020,3172;9020,3172;9020,6353;9020,6353;9020,6353;9020,3172;9020,3172;9020,3172;9020,3172;9020,3172;9020,3172;9020,3172;9525,3172;9525,3172;9525,3172;9525,3172;9525,3172;9525,3172;9525,3172;9525,3172;9525,3172;9525,3172;9525,3172;9525,3172;10030,3172;10030,6353;10030,3172;10030,3172;10030,6353;10030,3172;10030,3172;10030,3172;10030,3172;10030,3172;10030,3172;10030,3172;10030,3172;10030,3172;10030,3172;10030,3172;10030,3172;10030,3172;10525,3172;10525,3172;10525,3172;10525,3172;10525,3172;10525,3172;10525,3172;10525,3172;10525,3172;10525,3172;10525,3172;10525,3172;11030,3172;11030,3172;11030,3172;11030,3172;11030,3172;11030,3172;11030,3172;11030,3172;11030,3172;11030,3172;11030,3172;11030,3172;11535,3172;11535,3172;11535,3172;11535,3172;11535,3172;11535,3172;11535,3172;11535,3172;11535,3172;11535,3172;11535,3172;11535,3172;11535,3172;11535,3172;12030,3172;12030,3172;12030,3172;12030,6353;12030,3172;12030,3172;12030,3172;12030,3172;12030,3172;12030,3172;12030,3172;12030,3172;12535,3172;12535,3172;12535,3172;12535,3172;12535,3172;12535,3172;12535,3172;12535,3172;12535,6353;12535,6353;12535,9525;12535,9525;13030,6353;13030,6353;13030,3172;13030,3172;13030,3172;13030,3172;13030,3172;13030,3172;13030,6353;13030,6353;13030,6353;13030,3172;13535,3172;13535,3172;13535,3172;13535,3172;13535,3172;13535,3172;13535,3172;13535,3172;13535,3172;13535,3172;13535,3172;13535,6353;13535,3172;13535,3172;13535,3172;13535,3172;13535,3172;13535,3172;14040,3172;14040,3172;14040,3172;14040,6353;14040,3172;14040,3172;14040,3172;14040,3172;14040,3172;14040,3172;14040,3172;14040,6353;14535,3172;14535,6353;14535,3172;14535,3172;14535,0;14535,3172;14535,3172;14535,3172;14535,3172;14535,3172;14535,3172;14535,3172;14535,3172;14535,3172;15040,3172;15040,3172;15040,6353;15040,3172;15040,3172;15040,6353;15040,3172;15040,3172;15040,6353;15040,6353;15040,6353;15040,6353;15545,3172;15545,3172;15545,3172;15545,6353;15545,3172;15545,3172;15545,3172;15545,3172;15545,6353;15545,9525;15545,9525;15545,6353;16040,6353;16040,6353;16040,6353;16040,3172;16040,3172;16040,3172;16040,3172;16040,3172;16040,3172;16040,3172;16040,3172;16040,3172;16545,6353;16545,3172;16545,3172;16545,3172;16545,3172;16545,3172;16545,3172;16545,3172;16545,3172;16545,3172;16545,3172;16545,6353;16545,6353;16545,6353;16545,6353;16545,6353;16545,6353;16545,3172;17040,3172;17040,3172;17040,3172;17040,3172;17040,3172;17040,3172;17040,6353;17040,6353;17040,6353;17040,9525;17040,3172;17040,6353;17040,3172;17040,3172;17545,3172;17545,3172;17545,3172;17545,3172;17545,3172;17545,3172;17545,3172;17545,3172;17545,3172;17545,6353;17545,3172;17545,3172;18050,3172;18050,3172;18050,3172;18050,3172;18050,6353;18050,3172;18050,3172;18050,3172;18050,3172;18050,6353;18050,6353;18050,3172;18545,3172;18545,3172;18545,3172;18545,3172;18545,3172;18545,3172;18545,3172;18545,3172;18545,3172;18545,3172;18545,6353;18545,3172;19050,9525;19050,6353;19050,6353;19050,6353;19050,3172;19050,3172"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863" o:spid="_x0000_s1413" style="position:absolute;left:22145;top:39100;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" path="m,3172r,l,3172r,l,3172r,l,3172r752,l752,3172r,l752,3172r,l752,3172r,l752,3172r,3181l752,6353r,3172l752,6353r,l752,3172r,l752,3172r,l752,3172r,l752,3172r753,l1505,3172r,l1505,3172r,6353l1505,6353r,3172l1505,6353r,-3181l1505,6353r,-3181l1505,3172r752,3181l2257,6353r,3172l2257,3172r,3181l2257,3172r,l2257,3172,2257,r,3172l2257,3172r,l3010,3172r,l3010,3172r,l3010,3172r,l3010,6353r,-3181l3010,6353r,l3010,3172r,l3762,3172r,3181l3762,3172r,l3762,3172r,l3762,3172r,l3762,3172r,3181l3762,3172r,l4515,3172r,3181l4515,6353r,l4515,6353r,-3181l4515,6353r,-3181l4515,3172r,l4515,3172r,l5267,3172r,l5267,6353r,l5267,3172r,l5267,3172r,l5267,6353r,l5267,6353r,-3181l5267,3172r,l6020,3172r,3181l6020,6353r,-3181l6020,3172r,l6020,3172r,l6020,3172r,l6020,3172r,3181l6020,3172r,l6020,3172r,l6020,3172r,3181l6772,6353r,-3181l6772,3172r,l6772,3172r,l6772,3172r,l6772,3172r,l6772,6353r,l7515,6353r,-3181l7515,3172r,l7515,3172r,l7515,6353r,3172l7515,9525r,-3172l7515,3172r,l8268,3172r,l8268,3172r,l8268,3172r,3181l8268,6353r,l8268,3172r,3181l8268,6353r,l9020,6353r,-3181l9020,6353r,-3181l9020,3172r,3181l9020,3172r,l9020,3172r,l9020,3172r,3181l9020,6353r,-3181l9773,3172r,l9773,6353r,l9773,6353r,l9773,3172r,3181l9773,6353r,-3181l9773,6353r,l10525,3172r,l10525,3172r,l10525,3172r,l10525,3172r,l10525,3172r,l10525,3172r,l10525,6353r,l10525,9525r,l10525,9525r,l11278,6353r,3172l11278,6353r,l11278,9525r,-3172l11278,6353r,-3181l11278,3172r,l11278,3172r,3181l12030,6353r,l12030,6353r,l12030,6353r,-3181l12030,3172r,l12030,6353r,3172l12030,9525r,l12783,6353r,-3181l12783,3172r,l12783,6353r,l12783,6353r,3172l12783,6353r,l12783,3172r,l13535,3172r,l13535,3172r,l13535,3172r,l13535,6353r,-3181l13535,3172r,l13535,6353r,l13535,6353r,-3181l14288,3172r,l14288,3172r,l14288,6353r,l14288,9525r,-3172l14288,3172r,l14288,3172r,l15040,3172r,3181l15040,6353r,-3181l15040,6353r,-3181l15040,3172r,l15040,3172r,l15040,3172r,l15792,3172r,3181l15792,6353r,l15792,3172r,l15792,3172r,l15792,3172r,l15792,3172r,l15792,3172r,3181l15792,6353r,-3181l15792,3172r,l16545,3172r,l16545,6353r,l16545,6353r,-3181l16545,3172r,l16545,3172r,l16545,3172r,l17297,3172r,l17297,3172r,l17297,3172r,3181l17297,9525r,-3172l17297,6353r,-3181l17297,3172r,l17297,3172r,l18050,3172r,l18050,6353r,3172l18050,9525r,-3172l18050,6353r,l18050,3172r,l18050,3172r,l18802,6353r,-3181l18802,3172r,l18802,3172r,3181l18802,6353r,l18802,6353r,-3181l18802,3172r,3181l19555,6353r,l19555,6353r,l19555,6353r,l19555,6353r,l19555,6353r,-3181l19555,3172r,l20307,3172r,l20307,3172r,l20307,6353r,l20307,6353r,-3181l20307,3172r,l20307,3172r,3181l20307,3172r,3181l20307,6353r,l20307,6353r,l21060,6353r,l21060,6353r,3172l21060,6353r,-3181l21060,3172r,l21060,3172r,l21060,3172r,l21060,3172r,l21803,3172r,3181l21803,6353r,l21803,3172r,l21803,3172r,l21803,6353r,3172l21803,9525r,l22555,9525r,l22555,9525r,l22555,6353r,l22555,6353r,-3181l22555,6353r,l22555,3172r,3181l23308,6353r,l23308,6353r,l23308,3172r,l23308,3172r,l23308,3172r,l23308,6353r,l24060,6353r,3172l24060,9525r,-3172l24060,6353r,-3181l24060,3172r,3181l24060,6353r,-3181l24060,3172r,l24813,3172r,l24813,6353r,3172l24813,6353r,3172l24813,6353r,l24813,6353r,l24813,6353r,l25565,6353r,-3181l25565,3172r,l25565,3172r,3181l25565,6353r,l25565,6353r,l25565,6353r,3172l25565,9525r,l25565,9525r,-3172l25565,3172r,l25565,3172r,l26318,6353r,l26318,6353r,l26318,3172r,3181l26318,3172r,l26318,6353r,l26318,6353r,l27070,6353r,l27070,6353r,3172l27070,6353r,l27070,6353r,l27070,6353r,-3181l27070,3172r,3181l27823,6353r,3172l27823,9525r,-3172l27823,3172r,3181l27823,6353r,l27823,9525r,-3172l27823,6353r,3172l28575,6353r,-3181l28575,3172r,3181l28575,6353r,l28575,6353r,-3181l28575,3172r,l28575,6353e" filled="f" strokeweight=".22047mm">
                  <v:path arrowok="t" o:connecttype="custom" o:connectlocs="0,3172;0,3172;0,3172;0,3172;0,3172;0,3172;0,3172;752,3172;752,3172;752,3172;752,3172;752,3172;752,3172;752,3172;752,3172;752,6353;752,6353;752,9525;752,6353;752,6353;752,3172;752,3172;752,3172;752,3172;752,3172;752,3172;752,3172;1505,3172;1505,3172;1505,3172;1505,3172;1505,9525;1505,6353;1505,9525;1505,6353;1505,3172;1505,6353;1505,3172;1505,3172;2257,6353;2257,6353;2257,9525;2257,3172;2257,6353;2257,3172;2257,3172;2257,3172;2257,0;2257,3172;2257,3172;2257,3172;3010,3172;3010,3172;3010,3172;3010,3172;3010,3172;3010,3172;3010,6353;3010,3172;3010,6353;3010,6353;3010,3172;3010,3172;3762,3172;3762,6353;3762,3172;3762,3172;3762,3172;3762,3172;3762,3172;3762,3172;3762,3172;3762,6353;3762,3172;3762,3172;4515,3172;4515,6353;4515,6353;4515,6353;4515,6353;4515,3172;4515,6353;4515,3172;4515,3172;4515,3172;4515,3172;4515,3172;5267,3172;5267,3172;5267,6353;5267,6353;5267,3172;5267,3172;5267,3172;5267,3172;5267,6353;5267,6353;5267,6353;5267,3172;5267,3172;5267,3172;6020,3172;6020,6353;6020,6353;6020,3172;6020,3172;6020,3172;6020,3172;6020,3172;6020,3172;6020,3172;6020,3172;6020,6353;6020,3172;6020,3172;6020,3172;6020,3172;6020,3172;6020,6353;6772,6353;6772,3172;6772,3172;6772,3172;6772,3172;6772,3172;6772,3172;6772,3172;6772,3172;6772,3172;6772,6353;6772,6353;7515,6353;7515,3172;7515,3172;7515,3172;7515,3172;7515,3172;7515,6353;7515,9525;7515,9525;7515,6353;7515,3172;7515,3172;8268,3172;8268,3172;8268,3172;8268,3172;8268,3172;8268,6353;8268,6353;8268,6353;8268,3172;8268,6353;8268,6353;8268,6353;9020,6353;9020,3172;9020,6353;9020,3172;9020,3172;9020,6353;9020,3172;9020,3172;9020,3172;9020,3172;9020,3172;9020,6353;9020,6353;9020,3172;9773,3172;9773,3172;9773,6353;9773,6353;9773,6353;9773,6353;9773,3172;9773,6353;9773,6353;9773,3172;9773,6353;9773,6353;10525,3172;10525,3172;10525,3172;10525,3172;10525,3172;10525,3172;10525,3172;10525,3172;10525,3172;10525,3172;10525,3172;10525,3172;10525,6353;10525,6353;10525,9525;10525,9525;10525,9525;10525,9525;11278,6353;11278,9525;11278,6353;11278,6353;11278,9525;11278,6353;11278,6353;11278,3172;11278,3172;11278,3172;11278,3172;11278,6353;12030,6353;12030,6353;12030,6353;12030,6353;12030,6353;12030,3172;12030,3172;12030,3172;12030,6353;12030,9525;12030,9525;12030,9525;12783,6353;12783,3172;12783,3172;12783,3172;12783,6353;12783,6353;12783,6353;12783,9525;12783,6353;12783,6353;12783,3172;12783,3172;13535,3172;13535,3172;13535,3172;13535,3172;13535,3172;13535,3172;13535,6353;13535,3172;13535,3172;13535,3172;13535,6353;13535,6353;13535,6353;13535,3172;14288,3172;14288,3172;14288,3172;14288,3172;14288,6353;14288,6353;14288,9525;14288,6353;14288,3172;14288,3172;14288,3172;14288,3172;15040,3172;15040,6353;15040,6353;15040,3172;15040,6353;15040,3172;15040,3172;15040,3172;15040,3172;15040,3172;15040,3172;15040,3172;15792,3172;15792,6353;15792,6353;15792,6353;15792,3172;15792,3172;15792,3172;15792,3172;15792,3172;15792,3172;15792,3172;15792,3172;15792,3172;15792,6353;15792,6353;15792,3172;15792,3172;15792,3172;16545,3172;16545,3172;16545,6353;16545,6353;16545,6353;16545,3172;16545,3172;16545,3172;16545,3172;16545,3172;16545,3172;16545,3172;17297,3172;17297,3172;17297,3172;17297,3172;17297,3172;17297,6353;17297,9525;17297,6353;17297,6353;17297,3172;17297,3172;17297,3172;17297,3172;17297,3172;18050,3172;18050,3172;18050,6353;18050,9525;18050,9525;18050,6353;18050,6353;18050,6353;18050,3172;18050,3172;18050,3172;18050,3172;18802,6353;18802,3172;18802,3172;18802,3172;18802,3172;18802,6353;18802,6353;18802,6353;18802,6353;18802,3172;18802,3172;18802,6353;19555,6353;19555,6353;19555,6353;19555,6353;19555,6353;19555,6353;19555,6353;19555,6353;19555,6353;19555,3172;19555,3172;19555,3172;20307,3172;20307,3172;20307,3172;20307,3172;20307,6353;20307,6353;20307,6353;20307,3172;20307,3172;20307,3172;20307,3172;20307,6353;20307,3172;20307,6353;20307,6353;20307,6353;20307,6353;20307,6353;21060,6353;21060,6353;21060,6353;21060,9525;21060,6353;21060,3172;21060,3172;21060,3172;21060,3172;21060,3172;21060,3172;21060,3172;21060,3172;21060,3172;21803,3172;21803,6353;21803,6353;21803,6353;21803,3172;21803,3172;21803,3172;21803,3172;21803,6353;21803,9525;21803,9525;21803,9525;22555,9525;22555,9525;22555,9525;22555,9525;22555,6353;22555,6353;22555,6353;22555,3172;22555,6353;22555,6353;22555,3172;22555,6353;23308,6353;23308,6353;23308,6353;23308,6353;23308,3172;23308,3172;23308,3172;23308,3172;23308,3172;23308,3172;23308,6353;23308,6353;24060,6353;24060,9525;24060,9525;24060,6353;24060,6353;24060,3172;24060,3172;24060,6353;24060,6353;24060,3172;24060,3172;24060,3172;24813,3172;24813,3172;24813,6353;24813,9525;24813,6353;24813,9525;24813,6353;24813,6353;24813,6353;24813,6353;24813,6353;24813,6353;25565,6353;25565,3172;25565,3172;25565,3172;25565,3172;25565,6353;25565,6353;25565,6353;25565,6353;25565,6353;25565,6353;25565,9525;25565,9525;25565,9525;25565,9525;25565,6353;25565,3172;25565,3172;25565,3172;25565,3172;26318,6353;26318,6353;26318,6353;26318,6353;26318,3172;26318,6353;26318,3172;26318,3172;26318,6353;26318,6353;26318,6353;26318,6353;27070,6353;27070,6353;27070,6353;27070,9525;27070,6353;27070,6353;27070,6353;27070,6353;27070,6353;27070,3172;27070,3172;27070,6353;27823,6353;27823,9525;27823,9525;27823,6353;27823,3172;27823,6353;27823,6353;27823,6353;27823,9525;27823,6353;27823,6353;27823,9525;28575,6353;28575,3172;28575,3172;28575,6353;28575,6353;28575,6353;28575,6353;28575,3172;28575,3172;28575,3172;28575,635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864" o:spid="_x0000_s1414" style="position:absolute;left:22431;top:39100;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" path="m,3172r,l733,3172r,l733,r,3172l733,3172,733,r,l733,r,3172l733,3172r,l733,3172r,l733,3172r734,l1467,3172,1467,r,l1467,3172r,l1467,3172r,l1467,3172r,l1467,r,3172l1467,3172r,l1467,6353r,l1467,3172r,l2200,r,l2200,3172,2200,r,3172l2200,3172r,l2200,3172r,3181l2200,3172r,l2200,3172r734,l2934,3172r,l2934,3172r,3181l2934,6353r,l2934,3172r,l2934,6353r,-3181l2934,3172,3667,r,l3667,r,l3667,r,l3667,3172r,3181l3667,6353r,l3667,3172r,l4401,3172r,l4401,3172r,l4401,3172r,l4401,6353r,-3181l4401,3172,4401,r,l4401,r,l4401,r723,l5124,3172r,l5124,3172r,l5124,3172,5124,r,l5124,r,l5124,r,3172l5858,3172r,l5858,3172r,l5858,r,l5858,r,l5858,r,l5858,r,3172l5858,6353r,l5858,9525r,l5858,9525r,l6591,6353r,l6591,3172r,l6591,r,l6591,r,l6591,3172r,l6591,3172r,l7325,r,l7325,r,3172l7325,6353r,l7325,6353r,l7325,6353r,l7325,6353r,-3181l8058,r,l8058,3172r,l8058,3172r,l8058,3172,8058,r,3172l8058,r,l8058,r734,l8792,6353r,l8792,6353r,-3181l8792,r,l8792,6353r,l8792,9525r,l8792,6353r,-3181l8792,r733,l9525,r,l9525,3172r,l9525,3172r,l9525,r,l9525,r,3172l9525,3172r733,l10258,6353r,l10258,3172r,3181l10258,6353r,-3181l10258,r,l10258,r,l10258,3172r734,l10992,r,3172l10992,3172,10992,r,3172l10992,3172r,l10992,6353r,l10992,6353r,3172l10992,6353r,l10992,3172r,l10992,3172r,3181l11725,6353r,l11725,6353r,l11725,6353r,-3181l11725,3172r,l11725,r,l11725,r,l12459,6353r,l12459,6353r,l12459,6353r,l12459,3172r,l12459,6353r,-3181l12459,3172r,l12459,3172r,l13192,6353r,l13192,6353r,-3181l13192,3172r,l13192,3172r,l13192,3172,13192,r,l13192,r734,l13926,r,l13926,r,l13926,r,l13926,r,l13926,r,3172l13926,3172r723,l14649,6353r,-3181l14649,3172r,3181l14649,3172r,3181l14649,6353r,-3181l14649,3172r,l14649,3172,15383,r,l15383,r,l15383,3172r,l15383,3172r,l15383,6353r,l15383,3172r,l15383,3172r,l15383,6353r,l15383,3172r,l16116,r,l16116,r,3172l16116,6353r,l16116,3172r,l16116,3172r,l16116,r,l16116,r,l16850,3172r,l16850,r,l16850,3172r,l16850,3172r,l16850,3172r,l16850,3172r,l17583,3172r,l17583,3172r,l17583,r,l17583,r,l17583,3172r,3181l17583,6353r,3172l18317,9525r,-3172l18317,3172r,l18317,3172r,l18317,3172r,l18317,6353r,-3181l18317,3172r,l19050,3172r,l19050,3172r,l19050,3172r,l19050,3172,19050,r,l19050,3172r,l19050,6353r733,l19783,9525r,l19783,6353r,3172l19783,6353r,-3181l19783,3172,19783,r,l19783,r,3172l20517,3172r,l20517,3172,20517,r,l20517,3172r,l20517,6353r,l20517,r,l20517,r,l20517,r,3172l20517,6353r,l20517,6353r,-3181l20517,3172r733,l21250,3172r,l21250,3172r,l21250,3172r,l21250,3172r,l21250,3172r,3181l21250,6353r734,l21984,6353r,l21984,6353r,l21984,6353r,l21984,6353r,3172l21984,6353r,-3181l21984,3172r733,l22717,3172r,3181l22717,6353r,-3181l22717,6353,22717,r,3172l22717,3172,22717,r,3172l22717,r734,3172l23451,6353r,-3181l23451,3172r,l23451,r,3172l23451,3172r,l23451,3172r,l23451,3172r723,3181l24174,3172r,l24174,3172r,l24174,6353r,l24174,6353r,-3181l24174,3172,24174,r,3172l24174,6353r,l24908,6353r,l24908,6353r,l24908,6353r,-3181l24908,6353r,-3181l24908,3172r,3181l24908,6353r,l24908,3172r,l24908,3172,24908,r,3172l24908,3172r733,l25641,6353r,-3181l25641,3172r,l25641,3172r,l25641,3172r,3181l25641,6353r,-3181l25641,3172,26375,r,l26375,3172r,l26375,3172r,l26375,3172r,l26375,3172r,3181l26375,6353r,-3181l27108,6353r,l27108,3172r,l27108,r,l27108,r,l27108,3172r,l27108,r,3172l27842,3172r,l27842,6353r,l27842,6353r,-3181l27842,3172r,l27842,3172r,l27842,6353r,-3181l28575,r,3172l28575,3172r,e" filled="f" strokeweight=".22047mm">
                  <v:path arrowok="t" o:connecttype="custom" o:connectlocs="0,3172;0,3172;733,3172;733,3172;733,0;733,3172;733,3172;733,0;733,0;733,0;733,3172;733,3172;733,3172;733,3172;733,3172;733,3172;1467,3172;1467,3172;1467,0;1467,0;1467,3172;1467,3172;1467,3172;1467,3172;1467,3172;1467,3172;1467,0;1467,3172;1467,3172;1467,3172;1467,6353;1467,6353;1467,3172;1467,3172;2200,0;2200,0;2200,3172;2200,0;2200,3172;2200,3172;2200,3172;2200,3172;2200,6353;2200,3172;2200,3172;2200,3172;2934,3172;2934,3172;2934,3172;2934,3172;2934,6353;2934,6353;2934,6353;2934,3172;2934,3172;2934,6353;2934,3172;2934,3172;3667,0;3667,0;3667,0;3667,0;3667,0;3667,0;3667,3172;3667,6353;3667,6353;3667,6353;3667,3172;3667,3172;4401,3172;4401,3172;4401,3172;4401,3172;4401,3172;4401,3172;4401,6353;4401,3172;4401,3172;4401,0;4401,0;4401,0;4401,0;4401,0;5124,0;5124,3172;5124,3172;5124,3172;5124,3172;5124,3172;5124,0;5124,0;5124,0;5124,0;5124,0;5124,3172;5858,3172;5858,3172;5858,3172;5858,3172;5858,0;5858,0;5858,0;5858,0;5858,0;5858,0;5858,0;5858,3172;5858,6353;5858,6353;5858,9525;5858,9525;5858,9525;5858,9525;6591,6353;6591,6353;6591,3172;6591,3172;6591,0;6591,0;6591,0;6591,0;6591,3172;6591,3172;6591,3172;6591,3172;7325,0;7325,0;7325,0;7325,3172;7325,6353;7325,6353;7325,6353;7325,6353;7325,6353;7325,6353;7325,6353;7325,3172;8058,0;8058,0;8058,3172;8058,3172;8058,3172;8058,3172;8058,3172;8058,0;8058,3172;8058,0;8058,0;8058,0;8792,0;8792,6353;8792,6353;8792,6353;8792,3172;8792,0;8792,0;8792,6353;8792,6353;8792,9525;8792,9525;8792,6353;8792,3172;8792,0;9525,0;9525,0;9525,0;9525,3172;9525,3172;9525,3172;9525,3172;9525,0;9525,0;9525,0;9525,3172;9525,3172;10258,3172;10258,6353;10258,6353;10258,3172;10258,6353;10258,6353;10258,3172;10258,0;10258,0;10258,0;10258,0;10258,3172;10992,3172;10992,0;10992,3172;10992,3172;10992,0;10992,3172;10992,3172;10992,3172;10992,6353;10992,6353;10992,6353;10992,9525;10992,6353;10992,6353;10992,3172;10992,3172;10992,3172;10992,6353;11725,6353;11725,6353;11725,6353;11725,6353;11725,6353;11725,3172;11725,3172;11725,3172;11725,0;11725,0;11725,0;11725,0;12459,6353;12459,6353;12459,6353;12459,6353;12459,6353;12459,6353;12459,3172;12459,3172;12459,6353;12459,3172;12459,3172;12459,3172;12459,3172;12459,3172;13192,6353;13192,6353;13192,6353;13192,3172;13192,3172;13192,3172;13192,3172;13192,3172;13192,3172;13192,0;13192,0;13192,0;13926,0;13926,0;13926,0;13926,0;13926,0;13926,0;13926,0;13926,0;13926,0;13926,0;13926,3172;13926,3172;14649,3172;14649,6353;14649,3172;14649,3172;14649,6353;14649,3172;14649,6353;14649,6353;14649,3172;14649,3172;14649,3172;14649,3172;15383,0;15383,0;15383,0;15383,0;15383,3172;15383,3172;15383,3172;15383,3172;15383,6353;15383,6353;15383,3172;15383,3172;15383,3172;15383,3172;15383,6353;15383,6353;15383,3172;15383,3172;16116,0;16116,0;16116,0;16116,3172;16116,6353;16116,6353;16116,3172;16116,3172;16116,3172;16116,3172;16116,0;16116,0;16116,0;16116,0;16850,3172;16850,3172;16850,0;16850,0;16850,3172;16850,3172;16850,3172;16850,3172;16850,3172;16850,3172;16850,3172;16850,3172;17583,3172;17583,3172;17583,3172;17583,3172;17583,0;17583,0;17583,0;17583,0;17583,3172;17583,6353;17583,6353;17583,9525;18317,9525;18317,6353;18317,3172;18317,3172;18317,3172;18317,3172;18317,3172;18317,3172;18317,6353;18317,3172;18317,3172;18317,3172;19050,3172;19050,3172;19050,3172;19050,3172;19050,3172;19050,3172;19050,3172;19050,0;19050,0;19050,3172;19050,3172;19050,6353;19783,6353;19783,9525;19783,9525;19783,6353;19783,9525;19783,6353;19783,3172;19783,3172;19783,0;19783,0;19783,0;19783,3172;20517,3172;20517,3172;20517,3172;20517,0;20517,0;20517,3172;20517,3172;20517,6353;20517,6353;20517,0;20517,0;20517,0;20517,0;20517,0;20517,3172;20517,6353;20517,6353;20517,6353;20517,3172;20517,3172;21250,3172;21250,3172;21250,3172;21250,3172;21250,3172;21250,3172;21250,3172;21250,3172;21250,3172;21250,3172;21250,6353;21250,6353;21984,6353;21984,6353;21984,6353;21984,6353;21984,6353;21984,6353;21984,6353;21984,6353;21984,9525;21984,6353;21984,3172;21984,3172;22717,3172;22717,3172;22717,6353;22717,6353;22717,3172;22717,6353;22717,0;22717,3172;22717,3172;22717,0;22717,3172;22717,0;23451,3172;23451,6353;23451,3172;23451,3172;23451,3172;23451,0;23451,3172;23451,3172;23451,3172;23451,3172;23451,3172;23451,3172;24174,6353;24174,3172;24174,3172;24174,3172;24174,3172;24174,6353;24174,6353;24174,6353;24174,3172;24174,3172;24174,0;24174,3172;24174,6353;24174,6353;24908,6353;24908,6353;24908,6353;24908,6353;24908,6353;24908,3172;24908,6353;24908,3172;24908,3172;24908,6353;24908,6353;24908,6353;24908,3172;24908,3172;24908,3172;24908,0;24908,3172;24908,3172;25641,3172;25641,6353;25641,3172;25641,3172;25641,3172;25641,3172;25641,3172;25641,3172;25641,6353;25641,6353;25641,3172;25641,3172;26375,0;26375,0;26375,3172;26375,3172;26375,3172;26375,3172;26375,3172;26375,3172;26375,3172;26375,6353;26375,6353;26375,3172;27108,6353;27108,6353;27108,3172;27108,3172;27108,0;27108,0;27108,0;27108,0;27108,3172;27108,3172;27108,0;27108,3172;27842,3172;27842,3172;27842,6353;27842,6353;27842,6353;27842,3172;27842,3172;27842,3172;27842,3172;27842,3172;27842,6353;27842,3172;28575,0;28575,3172;28575,3172;28575,3172"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865" o:spid="_x0000_s1415" style="position:absolute;left:22717;top:39100;width:285;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" path="m,3172r,l,6353,,3172,,6353r,l,3172r,l,,,3172r,l752,6353r,l752,3172r,l752,6353r,l752,6353r,l752,3172,752,r,l752,3172r753,l1505,3172r,3181l1505,6353r,l1505,6353r,3172l1505,9525r,-3172l1505,9525r,-3172l1505,3172r,3181l1505,3172r,l1505,6353r,l1505,6353r752,l2257,6353r,l2257,6353r,-3181l2257,r,l2257,r,l2257,3172,2257,r,3172l3010,3172r,l3010,r,l3010,3172,3010,r,3172l3010,3172,3010,r,3172l3010,6353r,-3181l3762,6353r,l3762,6353r,l3762,3172r,l3762,3172r,3181l3762,6353r,l3762,6353r,l3762,6353r,-3181l4515,6353r,l4515,3172r,l4515,3172r,l4515,3172r,l4515,3172,4515,r,l4515,r752,l5267,r,3172l5267,3172r,l5267,3172r,l5267,3172r,l5267,3172r,3181l5267,3172r753,l6020,3172r,l6020,6353r,l6020,6353r,-3181l6020,3172r,l6020,r,3172l6020,3172r,l6020,6353r,-3181l6020,r,l6020,r752,l6772,r,l6772,3172r,l6772,6353r,l6772,6353r,l6772,3172r,l6772,3172r743,l7515,3172r,l7515,3172r,l7515,6353r,l7515,6353r,-3181l7515,3172,7515,r,l7515,3172r,l8268,6353r,3172l8268,6353r,-3181l8268,3172r,l8268,3172r,3181l8268,6353r,l8268,3172r,l9020,r,l9020,r,l9020,3172r,l9020,3172r,l9020,6353r,-3181l9020,6353r,l9773,6353r,l9773,6353r,l9773,3172r,l9773,3172r,l9773,3172r,l9773,r,l10525,3172r,l10525,6353r,l10525,6353r,l10525,6353r,l10525,6353r,l10525,3172,10525,r,l10525,r,l10525,r,l10525,3172r753,3181l11278,6353r,3172l11278,6353r,l11278,3172,11278,r,l11278,r,3172l11278,3172r,l11278,6353r,l12030,6353r,-3181l12030,3172,12030,r,l12030,3172r,3181l12030,6353r,l12030,6353r,l12030,6353r753,l12783,3172r,l12783,3172r,l12783,3172r,l12783,3172r,l12783,3172r,3181l12783,6353r752,-3181l13535,6353r,-3181l13535,r,3172l13535,3172r,l13535,3172,13535,r,3172l13535,3172r,l14288,6353r,-3181l14288,3172r,l14288,3172r,l14288,3172r,l14288,3172r,l14288,3172r,3181l15040,9525r,l15040,9525r,-6353l15040,3172r,l15040,3172r,3181l15040,6353r,l15040,6353r,-3181l15792,3172r,l15792,3172r,3181l15792,6353r,-3181l15792,3172,15792,r,l15792,r,l15792,3172r,l15792,6353r,l15792,6353r,l15792,6353r,3172l15792,6353r753,l16545,6353r,l16545,6353r,l16545,3172r,l16545,3172r,l16545,6353r,-3181l16545,6353r752,l17297,3172r,l17297,3172r,l17297,6353r,l17297,6353r,-3181l17297,6353r,l17297,6353r753,l18050,6353r,l18050,6353r,3172l18050,6353r,3172l18050,9525r,l18050,6353r,l18050,6353r752,l18802,6353r,l18802,6353r,l18802,6353r,-3181l18802,r,l18802,r,3172l18802,3172r753,l19555,6353r,l19555,6353r,l19555,3172r,3181l19555,6353r,-3181l19555,3172r,l19555,6353r752,l20307,3172,20307,r,3172l20307,r,3172l20307,3172r,l20307,6353r,-3181l20307,6353r,-3181l20307,3172r,3181l20307,3172r,3181l20307,6353r,l20307,6353r,3172l21060,6353r,-3181l21060,6353r,l21060,6353r,3172l21060,6353r,l21060,6353r,3172l21060,6353r,-3181l21803,3172r,l21803,6353r,l21803,6353r,l21803,6353r,l21803,6353r,-3181l21803,3172r,3181l22555,6353r,l22555,6353r,l22555,6353r,l22555,6353r,-3181l22555,3172r,l22555,r,3172l23308,r,3172l23308,3172r,l23308,6353r,l23308,6353r,3172l23308,6353r,l23308,6353r,l24060,6353r,l24060,9525r,l24060,9525r,l24060,6353r,-3181l24060,3172r,3181l24060,6353r,l24060,9525r,l24813,6353r,l24813,6353r,-3181l24813,6353r,-3181l24813,6353r,l24813,6353r,l24813,6353r,-3181l25565,6353r,l25565,6353r,l25565,6353r,-3181l25565,6353r,l25565,6353r,l25565,6353r,l25565,6353r,l25565,6353r,-3181l25565,3172r,l26318,r,3172l26318,3172r,3181l26318,6353r,l26318,9525r,-3172l26318,9525r,l26318,6353r,l27070,3172r,3181l27070,6353r,-3181l27070,3172r,l27070,3172r,l27070,r,l27070,r,3172l27823,6353r,3172l27823,9525r,l27823,6353r,l27823,6353r,-3181l27823,3172r,l27823,r,l27823,r,3172l28575,r,l28575,r,l28575,r,3172l28575,6353e" filled="f" strokeweight=".22047mm">
                  <v:path arrowok="t" o:connecttype="custom" o:connectlocs="0,3172;0,3172;0,6353;0,3172;0,6353;0,6353;0,3172;0,3172;0,0;0,3172;0,3172;752,6353;752,6353;752,3172;752,3172;752,6353;752,6353;752,6353;752,6353;752,3172;752,0;752,0;752,3172;1505,3172;1505,3172;1505,6353;1505,6353;1505,6353;1505,6353;1505,9525;1505,9525;1505,6353;1505,9525;1505,6353;1505,3172;1505,6353;1505,3172;1505,3172;1505,6353;1505,6353;1505,6353;2257,6353;2257,6353;2257,6353;2257,6353;2257,3172;2257,0;2257,0;2257,0;2257,0;2257,3172;2257,0;2257,3172;3010,3172;3010,3172;3010,0;3010,0;3010,3172;3010,0;3010,3172;3010,3172;3010,0;3010,3172;3010,6353;3010,3172;3762,6353;3762,6353;3762,6353;3762,6353;3762,3172;3762,3172;3762,3172;3762,6353;3762,6353;3762,6353;3762,6353;3762,6353;3762,6353;3762,3172;4515,6353;4515,6353;4515,3172;4515,3172;4515,3172;4515,3172;4515,3172;4515,3172;4515,3172;4515,0;4515,0;4515,0;5267,0;5267,0;5267,3172;5267,3172;5267,3172;5267,3172;5267,3172;5267,3172;5267,3172;5267,3172;5267,6353;5267,3172;6020,3172;6020,3172;6020,3172;6020,6353;6020,6353;6020,6353;6020,3172;6020,3172;6020,3172;6020,0;6020,3172;6020,3172;6020,3172;6020,6353;6020,3172;6020,0;6020,0;6020,0;6772,0;6772,0;6772,0;6772,3172;6772,3172;6772,6353;6772,6353;6772,6353;6772,6353;6772,3172;6772,3172;6772,3172;7515,3172;7515,3172;7515,3172;7515,3172;7515,3172;7515,6353;7515,6353;7515,6353;7515,3172;7515,3172;7515,0;7515,0;7515,3172;7515,3172;8268,6353;8268,9525;8268,6353;8268,3172;8268,3172;8268,3172;8268,3172;8268,6353;8268,6353;8268,6353;8268,3172;8268,3172;9020,0;9020,0;9020,0;9020,0;9020,3172;9020,3172;9020,3172;9020,3172;9020,6353;9020,3172;9020,6353;9020,6353;9773,6353;9773,6353;9773,6353;9773,6353;9773,3172;9773,3172;9773,3172;9773,3172;9773,3172;9773,3172;9773,0;9773,0;10525,3172;10525,3172;10525,6353;10525,6353;10525,6353;10525,6353;10525,6353;10525,6353;10525,6353;10525,6353;10525,3172;10525,0;10525,0;10525,0;10525,0;10525,0;10525,0;10525,3172;11278,6353;11278,6353;11278,9525;11278,6353;11278,6353;11278,3172;11278,0;11278,0;11278,0;11278,3172;11278,3172;11278,3172;11278,6353;11278,6353;12030,6353;12030,3172;12030,3172;12030,0;12030,0;12030,3172;12030,6353;12030,6353;12030,6353;12030,6353;12030,6353;12030,6353;12783,6353;12783,3172;12783,3172;12783,3172;12783,3172;12783,3172;12783,3172;12783,3172;12783,3172;12783,3172;12783,6353;12783,6353;13535,3172;13535,6353;13535,3172;13535,0;13535,3172;13535,3172;13535,3172;13535,3172;13535,0;13535,3172;13535,3172;13535,3172;14288,6353;14288,3172;14288,3172;14288,3172;14288,3172;14288,3172;14288,3172;14288,3172;14288,3172;14288,3172;14288,3172;14288,6353;15040,9525;15040,9525;15040,9525;15040,3172;15040,3172;15040,3172;15040,3172;15040,6353;15040,6353;15040,6353;15040,6353;15040,3172;15792,3172;15792,3172;15792,3172;15792,6353;15792,6353;15792,3172;15792,3172;15792,0;15792,0;15792,0;15792,0;15792,3172;15792,3172;15792,6353;15792,6353;15792,6353;15792,6353;15792,6353;15792,9525;15792,6353;16545,6353;16545,6353;16545,6353;16545,6353;16545,6353;16545,3172;16545,3172;16545,3172;16545,3172;16545,6353;16545,3172;16545,6353;17297,6353;17297,3172;17297,3172;17297,3172;17297,3172;17297,6353;17297,6353;17297,6353;17297,3172;17297,6353;17297,6353;17297,6353;18050,6353;18050,6353;18050,6353;18050,6353;18050,9525;18050,6353;18050,9525;18050,9525;18050,9525;18050,6353;18050,6353;18050,6353;18802,6353;18802,6353;18802,6353;18802,6353;18802,6353;18802,6353;18802,3172;18802,0;18802,0;18802,0;18802,3172;18802,3172;19555,3172;19555,6353;19555,6353;19555,6353;19555,6353;19555,3172;19555,6353;19555,6353;19555,3172;19555,3172;19555,3172;19555,6353;20307,6353;20307,3172;20307,0;20307,3172;20307,0;20307,3172;20307,3172;20307,3172;20307,6353;20307,3172;20307,6353;20307,3172;20307,3172;20307,6353;20307,3172;20307,6353;20307,6353;20307,6353;20307,6353;20307,9525;21060,6353;21060,3172;21060,6353;21060,6353;21060,6353;21060,9525;21060,6353;21060,6353;21060,6353;21060,9525;21060,6353;21060,3172;21803,3172;21803,3172;21803,6353;21803,6353;21803,6353;21803,6353;21803,6353;21803,6353;21803,6353;21803,3172;21803,3172;21803,6353;22555,6353;22555,6353;22555,6353;22555,6353;22555,6353;22555,6353;22555,6353;22555,3172;22555,3172;22555,3172;22555,0;22555,3172;23308,0;23308,3172;23308,3172;23308,3172;23308,6353;23308,6353;23308,6353;23308,9525;23308,6353;23308,6353;23308,6353;23308,6353;24060,6353;24060,6353;24060,9525;24060,9525;24060,9525;24060,9525;24060,6353;24060,3172;24060,3172;24060,6353;24060,6353;24060,6353;24060,9525;24060,9525;24813,6353;24813,6353;24813,6353;24813,3172;24813,6353;24813,3172;24813,6353;24813,6353;24813,6353;24813,6353;24813,6353;24813,3172;25565,6353;25565,6353;25565,6353;25565,6353;25565,6353;25565,3172;25565,6353;25565,6353;25565,6353;25565,6353;25565,6353;25565,6353;25565,6353;25565,6353;25565,6353;25565,3172;25565,3172;25565,3172;26318,0;26318,3172;26318,3172;26318,6353;26318,6353;26318,6353;26318,9525;26318,6353;26318,9525;26318,9525;26318,6353;26318,6353;27070,3172;27070,6353;27070,6353;27070,3172;27070,3172;27070,3172;27070,3172;27070,3172;27070,0;27070,0;27070,0;27070,3172;27823,6353;27823,9525;27823,9525;27823,9525;27823,6353;27823,6353;27823,6353;27823,3172;27823,3172;27823,3172;27823,0;27823,0;27823,0;27823,3172;28575,0;28575,0;28575,0;28575,0;28575,0;28575,3172;28575,635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866" o:spid="_x0000_s1416" style="position:absolute;left:23002;top:39100;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" path="m,6353l,3172r,l,6353,,3172,,6353r752,l752,6353r,l752,3172r,3181l752,6353r,l752,6353r,l752,6353r,l752,6353r753,l1505,3172r,3181l1505,3172r,3181l1505,6353r,l1505,6353r,-3181l1505,3172r,l1505,6353r,3172l1505,6353r,l1505,3172,1505,r,3172l2257,3172r,l2257,3172,2257,r,3172l2257,3172r,3181l2257,6353r,l2257,3172r,l2257,3172r753,3181l3010,6353r,l3010,6353r,l3010,3172r,l3010,3172r,3181l3010,6353r,l3010,6353r,l3010,9525r752,l3762,6353r,l3762,3172,3762,r,3172l3762,3172r,l3762,3172r,3181l3762,6353r,l4515,3172r,l4515,3172r,l4515,6353r,3172l4515,6353r,l4515,6353r,-3181l4515,3172r,3181l5267,6353r,3172l5267,9525r,l5267,6353r,l5267,6353r,l5267,6353r,3172l5267,6353r,l6020,9525r,-3172l6020,6353r,l6020,9525r,l6020,9525r,l6020,9525r,-3172l6020,6353r,3172l6020,6353r,l6020,6353r,l6020,6353r,l6772,9525r,l6772,6353r,l6772,6353r,-3181l6772,3172r,l6772,3172r,3181l6772,6353r,l7515,6353r,l7515,9525r,l7515,6353r,l7515,6353r,l7515,6353r,l7515,3172r,l7515,6353r,-3181l8268,3172r,l8268,3172r,l8268,3172r,l8268,r,3172l8268,6353r,l8268,3172r,l9020,3172r,l9020,3172,9020,r,l9020,r,l9020,6353r,l9020,6353r,3172l9020,9525r753,l9773,9525r,-3172l9773,6353r,l9773,6353r,-3181l9773,3172r,l9773,6353r,l9773,3172,10525,r,l10525,3172r,3181l10525,9525r,l10525,6353r,l10525,3172r,3181l10525,9525r,-3172l11278,6353r,l11278,6353r,l11278,9525r,l11278,9525r,l11278,9525r,-3172l11278,6353r,l11278,6353r,l11278,6353r,l11278,6353r,l11278,6353r,-3181l12030,3172r,l12030,6353r,-3181l12030,3172r,l12030,3172r,l12030,6353r,l12030,6353r,l12783,6353r,l12783,3172r,3181l12783,6353r,l12783,3172r,l12783,r,3172l12783,6353r,l13535,6353r,l13535,6353r,-3181l13535,3172r,3181l13535,6353r,l13535,9525r,-3172l13535,9525r,l14288,9525r,l14288,6353r,l14288,6353r,l14288,9525r,-3172l14288,3172r,l14288,3172r,l15040,6353r,l15040,6353r,l15040,6353r,l15040,6353r,l15040,6353r,l15040,6353r,l15792,9525r,-6353l15792,6353r,l15792,6353r,l15792,3172r,3181l15792,3172r,l15792,6353r,l15792,9525r,l15792,9525r,-3172l15792,9525r,-3172l15792,6353r,l16545,6353r,l16545,9525r,-3172l16545,9525r,l16545,6353r,l16545,6353r,l16545,9525r,l17297,9525r,l17297,9525r,l17297,6353r,3172l17297,6353r,l17297,6353r,-3181l17297,3172r,3181l18050,6353r,l18050,6353r,l18050,6353r,l18050,6353r,l18050,3172r,l18050,6353r,l18802,6353r,l18802,6353r,l18802,3172r,3181l18802,6353r,l18802,9525r,l18802,6353r,3172l19555,9525r,l19555,9525r,-3172l19555,6353r,l19555,3172r,3181l19555,3172r,l19555,6353r,l19555,9525r,l20307,9525r,-3172l20307,6353r,l20307,6353r,3172l20307,6353r,l20307,6353r,-3181l20307,6353r,-3181l21060,6353r,l21060,9525r,-3172l21060,3172r,3181l21060,3172r,l21060,6353r,l21060,3172r,3181l21060,6353r,l21060,6353r,l21060,3172r,3181l21803,6353r,-3181l21803,3172r,l21803,3172r,l21803,3172r,3181l21803,6353r,l21803,6353r,l22555,6353r,l22555,6353r,l22555,6353r,l22555,6353r,l22555,3172r,3181l22555,6353r,-3181l23308,3172r,3181l23308,3172r,3181l23308,6353r,l23308,6353r,3172l23308,9525r,-3172l23308,6353r,l23308,6353r,l24060,9525r,-3172l24060,9525r,l24060,6353r,-3181l24060,3172r,l24060,6353r,3172l24060,9525r,l24813,6353r,l24813,6353r,-3181l24813,6353r,l24813,6353r,3172l24813,9525r,-3172l24813,6353r,l25565,6353r,l25565,6353r,l25565,6353r,l25565,3172r,l25565,6353r,l25565,9525r,l25565,6353r,l25565,6353r,-3181l25565,3172r,l26318,6353r,l26318,6353r,l26318,6353r,3172l26318,9525r,l26318,9525r,l26318,9525r,l27070,9525r,-3172l27070,3172r,l27070,3172r,l27070,6353r,l27070,6353r,l27070,6353r,l27823,9525r,-3172l27823,9525r,l27823,3172r,3181l27823,3172r,l27823,3172r,3181l27823,6353r,l27823,6353r,l28575,3172r,l28575,6353r,-3181l28575,3172r,l28575,r,l28575,6353r,l28575,6353r,e" filled="f" strokeweight=".22047mm">
                  <v:path arrowok="t" o:connecttype="custom" o:connectlocs="0,6353;0,3172;0,3172;0,6353;0,3172;0,6353;752,6353;752,6353;752,6353;752,3172;752,6353;752,6353;752,6353;752,6353;752,6353;752,6353;752,6353;752,6353;1505,6353;1505,3172;1505,6353;1505,3172;1505,6353;1505,6353;1505,6353;1505,6353;1505,3172;1505,3172;1505,3172;1505,6353;1505,9525;1505,6353;1505,6353;1505,3172;1505,0;1505,3172;2257,3172;2257,3172;2257,3172;2257,0;2257,3172;2257,3172;2257,6353;2257,6353;2257,6353;2257,3172;2257,3172;2257,3172;3010,6353;3010,6353;3010,6353;3010,6353;3010,6353;3010,3172;3010,3172;3010,3172;3010,6353;3010,6353;3010,6353;3010,6353;3010,6353;3010,9525;3762,9525;3762,6353;3762,6353;3762,3172;3762,0;3762,3172;3762,3172;3762,3172;3762,3172;3762,6353;3762,6353;3762,6353;4515,3172;4515,3172;4515,3172;4515,3172;4515,6353;4515,9525;4515,6353;4515,6353;4515,6353;4515,3172;4515,3172;4515,6353;5267,6353;5267,9525;5267,9525;5267,9525;5267,6353;5267,6353;5267,6353;5267,6353;5267,6353;5267,9525;5267,6353;5267,6353;6020,9525;6020,6353;6020,6353;6020,6353;6020,9525;6020,9525;6020,9525;6020,9525;6020,9525;6020,6353;6020,6353;6020,9525;6020,6353;6020,6353;6020,6353;6020,6353;6020,6353;6020,6353;6772,9525;6772,9525;6772,6353;6772,6353;6772,6353;6772,3172;6772,3172;6772,3172;6772,3172;6772,6353;6772,6353;6772,6353;7515,6353;7515,6353;7515,9525;7515,9525;7515,6353;7515,6353;7515,6353;7515,6353;7515,6353;7515,6353;7515,3172;7515,3172;7515,6353;7515,3172;8268,3172;8268,3172;8268,3172;8268,3172;8268,3172;8268,3172;8268,0;8268,3172;8268,6353;8268,6353;8268,3172;8268,3172;9020,3172;9020,3172;9020,3172;9020,0;9020,0;9020,0;9020,0;9020,6353;9020,6353;9020,6353;9020,9525;9020,9525;9773,9525;9773,9525;9773,6353;9773,6353;9773,6353;9773,6353;9773,3172;9773,3172;9773,3172;9773,6353;9773,6353;9773,3172;10525,0;10525,0;10525,3172;10525,6353;10525,9525;10525,9525;10525,6353;10525,6353;10525,3172;10525,6353;10525,9525;10525,6353;11278,6353;11278,6353;11278,6353;11278,6353;11278,9525;11278,9525;11278,9525;11278,9525;11278,9525;11278,6353;11278,6353;11278,6353;11278,6353;11278,6353;11278,6353;11278,6353;11278,6353;11278,6353;11278,6353;11278,3172;12030,3172;12030,3172;12030,6353;12030,3172;12030,3172;12030,3172;12030,3172;12030,3172;12030,6353;12030,6353;12030,6353;12030,6353;12783,6353;12783,6353;12783,3172;12783,6353;12783,6353;12783,6353;12783,3172;12783,3172;12783,0;12783,3172;12783,6353;12783,6353;13535,6353;13535,6353;13535,6353;13535,3172;13535,3172;13535,6353;13535,6353;13535,6353;13535,9525;13535,6353;13535,9525;13535,9525;14288,9525;14288,9525;14288,6353;14288,6353;14288,6353;14288,6353;14288,9525;14288,6353;14288,3172;14288,3172;14288,3172;14288,3172;15040,6353;15040,6353;15040,6353;15040,6353;15040,6353;15040,6353;15040,6353;15040,6353;15040,6353;15040,6353;15040,6353;15040,6353;15792,9525;15792,3172;15792,6353;15792,6353;15792,6353;15792,6353;15792,3172;15792,6353;15792,3172;15792,3172;15792,6353;15792,6353;15792,9525;15792,9525;15792,9525;15792,6353;15792,9525;15792,6353;15792,6353;15792,6353;16545,6353;16545,6353;16545,9525;16545,6353;16545,9525;16545,9525;16545,6353;16545,6353;16545,6353;16545,6353;16545,9525;16545,9525;17297,9525;17297,9525;17297,9525;17297,9525;17297,6353;17297,9525;17297,6353;17297,6353;17297,6353;17297,3172;17297,3172;17297,6353;18050,6353;18050,6353;18050,6353;18050,6353;18050,6353;18050,6353;18050,6353;18050,6353;18050,3172;18050,3172;18050,6353;18050,6353;18802,6353;18802,6353;18802,6353;18802,6353;18802,3172;18802,6353;18802,6353;18802,6353;18802,9525;18802,9525;18802,6353;18802,9525;19555,9525;19555,9525;19555,9525;19555,6353;19555,6353;19555,6353;19555,3172;19555,6353;19555,3172;19555,3172;19555,6353;19555,6353;19555,9525;19555,9525;20307,9525;20307,6353;20307,6353;20307,6353;20307,6353;20307,9525;20307,6353;20307,6353;20307,6353;20307,3172;20307,6353;20307,3172;21060,6353;21060,6353;21060,9525;21060,6353;21060,3172;21060,6353;21060,3172;21060,3172;21060,6353;21060,6353;21060,3172;21060,6353;21060,6353;21060,6353;21060,6353;21060,6353;21060,3172;21060,6353;21803,6353;21803,3172;21803,3172;21803,3172;21803,3172;21803,3172;21803,3172;21803,6353;21803,6353;21803,6353;21803,6353;21803,6353;22555,6353;22555,6353;22555,6353;22555,6353;22555,6353;22555,6353;22555,6353;22555,6353;22555,3172;22555,6353;22555,6353;22555,3172;23308,3172;23308,6353;23308,3172;23308,6353;23308,6353;23308,6353;23308,6353;23308,9525;23308,9525;23308,6353;23308,6353;23308,6353;23308,6353;23308,6353;24060,9525;24060,6353;24060,9525;24060,9525;24060,6353;24060,3172;24060,3172;24060,3172;24060,6353;24060,9525;24060,9525;24060,9525;24813,6353;24813,6353;24813,6353;24813,3172;24813,6353;24813,6353;24813,6353;24813,9525;24813,9525;24813,6353;24813,6353;24813,6353;25565,6353;25565,6353;25565,6353;25565,6353;25565,6353;25565,6353;25565,3172;25565,3172;25565,6353;25565,6353;25565,9525;25565,9525;25565,6353;25565,6353;25565,6353;25565,3172;25565,3172;25565,3172;26318,6353;26318,6353;26318,6353;26318,6353;26318,6353;26318,9525;26318,9525;26318,9525;26318,9525;26318,9525;26318,9525;26318,9525;27070,9525;27070,6353;27070,3172;27070,3172;27070,3172;27070,3172;27070,6353;27070,6353;27070,6353;27070,6353;27070,6353;27070,6353;27823,9525;27823,6353;27823,9525;27823,9525;27823,3172;27823,6353;27823,3172;27823,3172;27823,3172;27823,6353;27823,6353;27823,6353;27823,6353;27823,6353;28575,3172;28575,3172;28575,6353;28575,3172;28575,3172;28575,3172;28575,0;28575,0;28575,6353;28575,6353;28575,6353;28575,635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867" o:spid="_x0000_s1417" style="position:absolute;left:23288;top:39100;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" path="m,6353r733,l733,3172r,3181l733,9525r,l733,9525r,-3172l733,6353r,l733,6353r,l733,6353r734,l1467,6353r,l1467,6353r,l1467,6353r,l1467,9525r,l1467,9525r,l1467,6353r733,l2200,6353r,3172l2200,9525r,-3172l2200,6353r,l2200,6353r,l2200,6353r,-3181l2200,3172r,l2200,r,3172l2200,6353r,-3181l2200,6353r734,3172l2934,6353r,l2934,9525r,-3172l2934,3172r,3181l2934,6353r,l2934,3172r,l2934,r,3172l2934,6353,3667,3172r,3181l3667,3172r,3181l3667,6353r,l3667,6353r,l3667,6353r,l3667,6353r,l4401,6353r,l4401,6353r,l4401,6353r,l4401,6353r,l4401,9525r,-3172l4401,9525r,-3172l5124,6353r,l5124,6353r,3172l5124,9525r,-3172l5124,9525r,-3172l5124,6353r,l5124,3172r,3181l5858,6353r,l5858,6353r,l5858,9525r,-3172l5858,9525r,l5858,9525r,l5858,9525r,l6591,9525r,l6591,9525r,-3172l6591,9525r,-3172l6591,6353r,l6591,6353r,l6591,3172r,3181l6591,6353r,l6591,6353r,-3181l6591,6353r,l6591,6353r,l7325,6353r,l7325,6353r,l7325,3172r,l7325,3172r,3181l7325,6353r,l7325,6353r,l8058,6353r,3172l8058,9525r,l8058,9525r,-3172l8058,6353r,l8058,6353r,l8058,6353r,l8792,6353r,l8792,6353r,3172l8792,3172r,l8792,6353r,l8792,9525r,l8792,9525r,l9525,6353r,l9525,6353r,3172l9525,6353r,3172l9525,6353r,l9525,6353r,l9525,6353r,l10258,6353r,-3181l10258,6353r,l10258,6353r,3172l10258,9525r,l10258,9525r,l10258,9525r,l10992,6353r,3172l10992,6353r,l10992,6353r,3172l10992,9525r,l10992,9525r,l10992,9525r,l10992,6353r,l10992,6353r,l10992,6353r,l10992,6353r,l11725,6353r,l11725,3172r,l11725,r,3172l11725,3172r,l11725,9525r,-3172l11725,6353r,l12459,6353r,l12459,9525r,l12459,9525r,-3172l12459,6353r,l12459,6353r,l12459,6353,12459,r733,l13192,r,3172l13192,6353r,l13192,6353r,l13192,9525r,l13192,9525r,-3172l13192,3172,13926,r,3172l13926,6353r,l13926,9525r,l13926,9525r,l13926,9525r,l13926,6353r,l14649,6353r,l14649,6353r,l14649,9525r,l14649,9525r,-3172l14649,6353r,3172l14649,6353r,l14649,6353r,l15383,6353r,l15383,6353r,l15383,6353r,3172l15383,9525r,l15383,9525r,-3172l15383,6353r,l16116,6353r,l16116,6353r,l16116,6353r,l16116,6353r,l16116,6353r,l16116,6353r,l16116,9525r,-3172l16116,6353r,-3181l16116,6353r,-3181l16850,3172r,3181l16850,3172r,6353l16850,9525r,l16850,9525r,l16850,6353r,l16850,6353r,-3181l17583,6353r,-3181l17583,6353r,3172l17583,6353r,l17583,6353r,l17583,6353r,-3181l17583,6353r,l18317,6353r,l18317,6353r,l18317,3172r,l18317,6353r,-3181l18317,3172r,3181l18317,3172r,3181l18317,6353r,l19050,3172r,3181l19050,6353r,l19050,6353r,l19050,6353r,l19050,9525r,l19050,9525r,-3172l19783,6353r,l19783,6353r,l19783,6353r,l19783,3172,19783,r,3172l19783,3172r,l19783,6353r734,-3181l20517,6353r,l20517,3172r,3181l20517,6353r,l20517,6353r,l20517,6353r,l20517,6353r,l20517,3172r,l20517,3172r,l20517,3172r733,3181l21250,6353r,l21250,9525r,l21250,9525r,l21250,6353r,l21250,6353r,l21250,6353r734,l21984,3172r,3181l21984,3172r,l21984,6353r,l21984,6353r,l21984,3172,21984,r,3172l22717,3172r,3181l22717,6353r,l22717,6353r,l22717,6353r,l22717,6353r,l22717,6353r,3172l22717,6353r,l23451,6353r,l23451,6353r,l23451,9525r,-3172l23451,6353r,l23451,3172,23451,r,3172l23451,6353r723,l24174,6353r,l24174,3172r,l24174,3172r,3181l24174,6353r,l24174,9525r,-3172l24174,6353r734,l24908,6353r,-3181l24908,6353r,3172l24908,6353r,l24908,3172r,l24908,3172r,l24908,6353r733,l25641,6353r,l25641,6353r,l25641,6353r,3172l25641,9525r,l25641,9525r,-3172l25641,6353r,l25641,3172r,3181l25641,9525r,-3172l25641,6353r734,l26375,3172r,l26375,3172r,l26375,6353r,l26375,9525r,l26375,9525r,-3172l26375,9525r,l26375,9525r733,l27108,9525r,-3172l27108,6353r,-3181l27108,3172r,3181l27108,6353r,l27108,9525r,l27108,9525r734,-3172l27842,6353r,l27842,6353r,l27842,6353r,3172l27842,9525r,l27842,9525r,-3172l27842,6353r733,-3181l28575,3172r,l28575,6353r,e" filled="f" strokeweight=".22047mm">
                  <v:path arrowok="t" o:connecttype="custom" o:connectlocs="0,6353;733,6353;733,3172;733,6353;733,9525;733,9525;733,9525;733,6353;733,6353;733,6353;733,6353;733,6353;733,6353;1467,6353;1467,6353;1467,6353;1467,6353;1467,6353;1467,6353;1467,6353;1467,9525;1467,9525;1467,9525;1467,9525;1467,6353;2200,6353;2200,6353;2200,9525;2200,9525;2200,6353;2200,6353;2200,6353;2200,6353;2200,6353;2200,6353;2200,3172;2200,3172;2200,3172;2200,0;2200,3172;2200,6353;2200,3172;2200,6353;2934,9525;2934,6353;2934,6353;2934,9525;2934,6353;2934,3172;2934,6353;2934,6353;2934,6353;2934,3172;2934,3172;2934,0;2934,3172;2934,6353;3667,3172;3667,6353;3667,3172;3667,6353;3667,6353;3667,6353;3667,6353;3667,6353;3667,6353;3667,6353;3667,6353;3667,6353;4401,6353;4401,6353;4401,6353;4401,6353;4401,6353;4401,6353;4401,6353;4401,6353;4401,9525;4401,6353;4401,9525;4401,6353;5124,6353;5124,6353;5124,6353;5124,9525;5124,9525;5124,6353;5124,9525;5124,6353;5124,6353;5124,6353;5124,3172;5124,6353;5858,6353;5858,6353;5858,6353;5858,6353;5858,9525;5858,6353;5858,9525;5858,9525;5858,9525;5858,9525;5858,9525;5858,9525;6591,9525;6591,9525;6591,9525;6591,6353;6591,9525;6591,6353;6591,6353;6591,6353;6591,6353;6591,6353;6591,3172;6591,6353;6591,6353;6591,6353;6591,6353;6591,3172;6591,6353;6591,6353;6591,6353;6591,6353;7325,6353;7325,6353;7325,6353;7325,6353;7325,3172;7325,3172;7325,3172;7325,6353;7325,6353;7325,6353;7325,6353;7325,6353;8058,6353;8058,9525;8058,9525;8058,9525;8058,9525;8058,6353;8058,6353;8058,6353;8058,6353;8058,6353;8058,6353;8058,6353;8792,6353;8792,6353;8792,6353;8792,9525;8792,3172;8792,3172;8792,6353;8792,6353;8792,9525;8792,9525;8792,9525;8792,9525;9525,6353;9525,6353;9525,6353;9525,9525;9525,6353;9525,9525;9525,6353;9525,6353;9525,6353;9525,6353;9525,6353;9525,6353;10258,6353;10258,3172;10258,6353;10258,6353;10258,6353;10258,9525;10258,9525;10258,9525;10258,9525;10258,9525;10258,9525;10258,9525;10992,6353;10992,9525;10992,6353;10992,6353;10992,6353;10992,9525;10992,9525;10992,9525;10992,9525;10992,9525;10992,9525;10992,9525;10992,6353;10992,6353;10992,6353;10992,6353;10992,6353;10992,6353;10992,6353;10992,6353;11725,6353;11725,6353;11725,3172;11725,3172;11725,0;11725,3172;11725,3172;11725,3172;11725,9525;11725,6353;11725,6353;11725,6353;12459,6353;12459,6353;12459,9525;12459,9525;12459,9525;12459,6353;12459,6353;12459,6353;12459,6353;12459,6353;12459,6353;12459,0;13192,0;13192,0;13192,3172;13192,6353;13192,6353;13192,6353;13192,6353;13192,9525;13192,9525;13192,9525;13192,6353;13192,3172;13926,0;13926,3172;13926,6353;13926,6353;13926,9525;13926,9525;13926,9525;13926,9525;13926,9525;13926,9525;13926,6353;13926,6353;14649,6353;14649,6353;14649,6353;14649,6353;14649,9525;14649,9525;14649,9525;14649,6353;14649,6353;14649,9525;14649,6353;14649,6353;14649,6353;14649,6353;15383,6353;15383,6353;15383,6353;15383,6353;15383,6353;15383,9525;15383,9525;15383,9525;15383,9525;15383,6353;15383,6353;15383,6353;16116,6353;16116,6353;16116,6353;16116,6353;16116,6353;16116,6353;16116,6353;16116,6353;16116,6353;16116,6353;16116,6353;16116,6353;16116,9525;16116,6353;16116,6353;16116,3172;16116,6353;16116,3172;16850,3172;16850,6353;16850,3172;16850,9525;16850,9525;16850,9525;16850,9525;16850,9525;16850,6353;16850,6353;16850,6353;16850,3172;17583,6353;17583,3172;17583,6353;17583,9525;17583,6353;17583,6353;17583,6353;17583,6353;17583,6353;17583,3172;17583,6353;17583,6353;18317,6353;18317,6353;18317,6353;18317,6353;18317,3172;18317,3172;18317,6353;18317,3172;18317,3172;18317,6353;18317,3172;18317,6353;18317,6353;18317,6353;19050,3172;19050,6353;19050,6353;19050,6353;19050,6353;19050,6353;19050,6353;19050,6353;19050,9525;19050,9525;19050,9525;19050,6353;19783,6353;19783,6353;19783,6353;19783,6353;19783,6353;19783,6353;19783,3172;19783,0;19783,3172;19783,3172;19783,3172;19783,6353;20517,3172;20517,6353;20517,6353;20517,3172;20517,6353;20517,6353;20517,6353;20517,6353;20517,6353;20517,6353;20517,6353;20517,6353;20517,6353;20517,3172;20517,3172;20517,3172;20517,3172;20517,3172;21250,6353;21250,6353;21250,6353;21250,9525;21250,9525;21250,9525;21250,9525;21250,6353;21250,6353;21250,6353;21250,6353;21250,6353;21984,6353;21984,3172;21984,6353;21984,3172;21984,3172;21984,6353;21984,6353;21984,6353;21984,6353;21984,3172;21984,0;21984,3172;22717,3172;22717,6353;22717,6353;22717,6353;22717,6353;22717,6353;22717,6353;22717,6353;22717,6353;22717,6353;22717,6353;22717,9525;22717,6353;22717,6353;23451,6353;23451,6353;23451,6353;23451,6353;23451,9525;23451,6353;23451,6353;23451,6353;23451,3172;23451,0;23451,3172;23451,6353;24174,6353;24174,6353;24174,6353;24174,3172;24174,3172;24174,3172;24174,6353;24174,6353;24174,6353;24174,9525;24174,6353;24174,6353;24908,6353;24908,6353;24908,3172;24908,6353;24908,9525;24908,6353;24908,6353;24908,3172;24908,3172;24908,3172;24908,3172;24908,6353;25641,6353;25641,6353;25641,6353;25641,6353;25641,6353;25641,6353;25641,9525;25641,9525;25641,9525;25641,9525;25641,6353;25641,6353;25641,6353;25641,3172;25641,6353;25641,9525;25641,6353;25641,6353;26375,6353;26375,3172;26375,3172;26375,3172;26375,3172;26375,6353;26375,6353;26375,9525;26375,9525;26375,9525;26375,6353;26375,9525;26375,9525;26375,9525;27108,9525;27108,9525;27108,6353;27108,6353;27108,3172;27108,3172;27108,6353;27108,6353;27108,6353;27108,9525;27108,9525;27108,9525;27842,6353;27842,6353;27842,6353;27842,6353;27842,6353;27842,6353;27842,9525;27842,9525;27842,9525;27842,9525;27842,6353;27842,6353;28575,3172;28575,3172;28575,3172;28575,6353;28575,635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868" o:spid="_x0000_s1418" style="position:absolute;left:23574;top:39100;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" path="m,4763l,2381r,l,2381,,4763r,l,7144r,l752,4763r,l752,4763r,l752,4763r,2381l752,7144r,-2381l752,4763r,-2382l752,2381,752,r753,2381l1505,2381r,l1505,2381r,2382l1505,2381r,l1505,4763r,l1505,4763r,l1505,4763r,l1505,4763r,l1505,4763r,-2382l1505,4763r,l1505,4763r752,2381l2257,4763r,l2257,4763r,l2257,4763r,l2257,4763r,l2257,7144r,-2381l2257,4763r753,l3010,2381r,2382l3010,4763r,-2382l3010,4763r,-2382l3010,2381r,l3010,4763r,l3010,4763r752,l3762,4763r,l3762,4763r,l3762,4763r,l3762,7144r,l3762,7144r,l3762,7144,4515,4763r,l4515,2381r,l4515,4763r,-2382l4515,4763r,l4515,4763r,2381l4515,4763r,l5267,4763r,l5267,4763r,l5267,4763r,-2382l5267,2381r,l5267,2381r,l5267,2381r,l6020,2381r,l6020,4763r,-2382l6020,2381r,l6020,2381r,l6020,4763r,l6020,4763r,l6020,4763r,-2382l6772,2381r,2382l6772,4763r,-2382l6772,2381r,l6772,2381r,2382l6772,4763r,l6772,4763r,l6772,4763r,l6772,2381r,l6772,4763r,l7515,4763r,l7515,4763r,l7515,4763r,l7515,4763r,l7515,4763r,2381l7515,4763r,l8268,4763r,l8268,2381r,2382l8268,4763r,l8268,7144r,l8268,4763r,l8268,4763r,l9020,4763r,2381l9020,7144r,l9020,4763r,l9020,4763r,l9020,4763r,-2382l9020,4763r,l9773,4763r,2381l9773,7144r,l9773,4763r,-2382l9773,2381r,l9773,2381r,4763l9773,4763r,l9773,4763r,-2382l10525,2381r,l10525,2381r,l10525,2381r,2382l10525,4763r,-2382l10525,2381,10525,r,2381l10525,2381r753,2382l11278,4763r,l11278,2381r,l11278,2381r,l11278,7144r,l11278,7144r,-2381l11278,4763r,-2382l11278,4763r,2381l11278,7144r,l11278,7144r752,2381l12030,7144r,l12030,7144r,-2381l12030,4763r,l12030,4763r,l12030,4763r,l12030,4763r753,l12783,7144r,l12783,7144r,l12783,7144r,-2381l12783,4763r,2381l12783,4763r,l12783,4763r752,-2382l13535,4763r,-2382l13535,4763r,l13535,4763r,l13535,4763r,l13535,2381r,2382l13535,4763r753,l14288,4763r,l14288,4763r,2381l14288,7144r,-2381l14288,7144r,-2381l14288,4763r,l14288,4763r,2381l14288,4763r752,l15040,4763r,-2382l15040,2381r,2382l15040,4763r,l15040,4763r,l15040,4763r,l15040,4763r752,-2382l15792,4763r,-2382l15792,4763r,l15792,2381r,l15792,2381r,l15792,4763r,l15792,7144r,-2381l15792,4763r,l15792,4763r,l15792,7144r753,l16545,4763r,l16545,2381r,l16545,2381r,2382l16545,2381r,2382l16545,4763r,l16545,4763r752,l17297,7144r,-2381l17297,7144r,-2381l17297,4763r,l17297,4763r,l17297,2381r,2382l17297,4763r753,2381l18050,7144r,-2381l18050,4763r,-2382l18050,2381r,l18050,2381r,2382l18050,4763r,l18050,4763r,-2382l18050,2381r752,l18802,4763r,l18802,4763r,2381l18802,7144r,l18802,7144r,-2381l18802,4763r,l18802,7144r753,-2381l19555,4763r,l19555,4763r,-2382l19555,r,2381l19555,r,2381l19555,2381r,2382l19555,7144r752,l20307,7144r,l20307,4763r,2381l20307,7144r,l20307,7144r,l20307,7144r,l20307,4763r753,l21060,4763r,-2382l21060,4763r,l21060,4763r,l21060,4763r,l21060,4763r,l21060,4763r,-2382l21060,2381r,l21060,2381r,l21060,2381r743,l21803,2381r,2382l21803,4763r,l21803,4763r,l21803,4763r,l21803,7144r,-2381l21803,4763r,2381l21803,7144r752,l22555,7144r,-2381l22555,4763r,l22555,4763r,l22555,4763r,l22555,4763r,l22555,4763r753,l23308,4763r,l23308,2381r,2382l23308,4763r,2381l23308,7144r,-2381l23308,4763r,-2382l23308,2381r752,2382l24060,4763r,2381l24060,7144r,-2381l24060,4763r,-2382l24060,2381r,2382l24060,4763r,l24060,4763r753,l24813,2381r,l24813,2381r,l24813,4763r,l24813,4763r,l24813,2381r,l24813,2381r752,l25565,2381r,2382l25565,4763r,2381l25565,7144r,l25565,7144r,l25565,7144r,-2381l25565,4763r,l25565,4763r,2381l25565,7144r,l25565,4763r,l25565,4763r753,l26318,4763r,l26318,4763r,-2382l26318,4763r,l26318,4763r,l26318,7144r,l26318,7144r752,l27070,7144r,l27070,7144r,l27070,7144r,l27070,7144r,l27070,7144r,l27070,7144r753,l27823,7144r,-2381l27823,4763r,-2382l27823,r,2381l27823,r,2381l27823,2381r,l27823,4763r752,l28575,4763r,2381l28575,7144r,l28575,7144r,l28575,4763r,l28575,2381e" filled="f" strokeweight=".22047mm">
                  <v:path arrowok="t" o:connecttype="custom" o:connectlocs="0,4763;0,2381;0,2381;0,2381;0,4763;0,4763;0,7144;0,7144;752,4763;752,4763;752,4763;752,4763;752,4763;752,7144;752,7144;752,4763;752,4763;752,2381;752,2381;752,0;1505,2381;1505,2381;1505,2381;1505,2381;1505,4763;1505,2381;1505,2381;1505,4763;1505,4763;1505,4763;1505,4763;1505,4763;1505,4763;1505,4763;1505,4763;1505,4763;1505,2381;1505,4763;1505,4763;1505,4763;2257,7144;2257,4763;2257,4763;2257,4763;2257,4763;2257,4763;2257,4763;2257,4763;2257,4763;2257,7144;2257,4763;2257,4763;3010,4763;3010,2381;3010,4763;3010,4763;3010,2381;3010,4763;3010,2381;3010,2381;3010,2381;3010,4763;3010,4763;3010,4763;3762,4763;3762,4763;3762,4763;3762,4763;3762,4763;3762,4763;3762,4763;3762,7144;3762,7144;3762,7144;3762,7144;3762,7144;4515,4763;4515,4763;4515,2381;4515,2381;4515,4763;4515,2381;4515,4763;4515,4763;4515,4763;4515,7144;4515,4763;4515,4763;5267,4763;5267,4763;5267,4763;5267,4763;5267,4763;5267,2381;5267,2381;5267,2381;5267,2381;5267,2381;5267,2381;5267,2381;6020,2381;6020,2381;6020,4763;6020,2381;6020,2381;6020,2381;6020,2381;6020,2381;6020,4763;6020,4763;6020,4763;6020,4763;6020,4763;6020,2381;6772,2381;6772,4763;6772,4763;6772,2381;6772,2381;6772,2381;6772,2381;6772,4763;6772,4763;6772,4763;6772,4763;6772,4763;6772,4763;6772,4763;6772,2381;6772,2381;6772,4763;6772,4763;7515,4763;7515,4763;7515,4763;7515,4763;7515,4763;7515,4763;7515,4763;7515,4763;7515,4763;7515,7144;7515,4763;7515,4763;8268,4763;8268,4763;8268,2381;8268,4763;8268,4763;8268,4763;8268,7144;8268,7144;8268,4763;8268,4763;8268,4763;8268,4763;9020,4763;9020,7144;9020,7144;9020,7144;9020,4763;9020,4763;9020,4763;9020,4763;9020,4763;9020,2381;9020,4763;9020,4763;9773,4763;9773,7144;9773,7144;9773,7144;9773,4763;9773,2381;9773,2381;9773,2381;9773,2381;9773,7144;9773,4763;9773,4763;9773,4763;9773,2381;10525,2381;10525,2381;10525,2381;10525,2381;10525,2381;10525,4763;10525,4763;10525,2381;10525,2381;10525,0;10525,2381;10525,2381;11278,4763;11278,4763;11278,4763;11278,2381;11278,2381;11278,2381;11278,2381;11278,7144;11278,7144;11278,7144;11278,4763;11278,4763;11278,2381;11278,4763;11278,7144;11278,7144;11278,7144;11278,7144;12030,9525;12030,7144;12030,7144;12030,7144;12030,4763;12030,4763;12030,4763;12030,4763;12030,4763;12030,4763;12030,4763;12030,4763;12783,4763;12783,7144;12783,7144;12783,7144;12783,7144;12783,7144;12783,4763;12783,4763;12783,7144;12783,4763;12783,4763;12783,4763;13535,2381;13535,4763;13535,2381;13535,4763;13535,4763;13535,4763;13535,4763;13535,4763;13535,4763;13535,2381;13535,4763;13535,4763;14288,4763;14288,4763;14288,4763;14288,4763;14288,7144;14288,7144;14288,4763;14288,7144;14288,4763;14288,4763;14288,4763;14288,4763;14288,7144;14288,4763;15040,4763;15040,4763;15040,2381;15040,2381;15040,4763;15040,4763;15040,4763;15040,4763;15040,4763;15040,4763;15040,4763;15040,4763;15792,2381;15792,4763;15792,2381;15792,4763;15792,4763;15792,2381;15792,2381;15792,2381;15792,2381;15792,4763;15792,4763;15792,7144;15792,4763;15792,4763;15792,4763;15792,4763;15792,4763;15792,7144;16545,7144;16545,4763;16545,4763;16545,2381;16545,2381;16545,2381;16545,4763;16545,2381;16545,4763;16545,4763;16545,4763;16545,4763;17297,4763;17297,7144;17297,4763;17297,7144;17297,4763;17297,4763;17297,4763;17297,4763;17297,4763;17297,2381;17297,4763;17297,4763;18050,7144;18050,7144;18050,4763;18050,4763;18050,2381;18050,2381;18050,2381;18050,2381;18050,4763;18050,4763;18050,4763;18050,4763;18050,2381;18050,2381;18802,2381;18802,4763;18802,4763;18802,4763;18802,7144;18802,7144;18802,7144;18802,7144;18802,4763;18802,4763;18802,4763;18802,7144;19555,4763;19555,4763;19555,4763;19555,4763;19555,2381;19555,0;19555,2381;19555,0;19555,2381;19555,2381;19555,4763;19555,7144;20307,7144;20307,7144;20307,7144;20307,4763;20307,7144;20307,7144;20307,7144;20307,7144;20307,7144;20307,7144;20307,7144;20307,4763;21060,4763;21060,4763;21060,2381;21060,4763;21060,4763;21060,4763;21060,4763;21060,4763;21060,4763;21060,4763;21060,4763;21060,4763;21060,2381;21060,2381;21060,2381;21060,2381;21060,2381;21060,2381;21803,2381;21803,2381;21803,4763;21803,4763;21803,4763;21803,4763;21803,4763;21803,4763;21803,4763;21803,7144;21803,4763;21803,4763;21803,7144;21803,7144;22555,7144;22555,7144;22555,4763;22555,4763;22555,4763;22555,4763;22555,4763;22555,4763;22555,4763;22555,4763;22555,4763;22555,4763;23308,4763;23308,4763;23308,4763;23308,2381;23308,4763;23308,4763;23308,7144;23308,7144;23308,4763;23308,4763;23308,2381;23308,2381;24060,4763;24060,4763;24060,7144;24060,7144;24060,4763;24060,4763;24060,2381;24060,2381;24060,4763;24060,4763;24060,4763;24060,4763;24813,4763;24813,2381;24813,2381;24813,2381;24813,2381;24813,4763;24813,4763;24813,4763;24813,4763;24813,2381;24813,2381;24813,2381;25565,2381;25565,2381;25565,4763;25565,4763;25565,7144;25565,7144;25565,7144;25565,7144;25565,7144;25565,7144;25565,4763;25565,4763;25565,4763;25565,4763;25565,7144;25565,7144;25565,7144;25565,4763;25565,4763;25565,4763;26318,4763;26318,4763;26318,4763;26318,4763;26318,2381;26318,4763;26318,4763;26318,4763;26318,4763;26318,7144;26318,7144;26318,7144;27070,7144;27070,7144;27070,7144;27070,7144;27070,7144;27070,7144;27070,7144;27070,7144;27070,7144;27070,7144;27070,7144;27070,7144;27823,7144;27823,7144;27823,4763;27823,4763;27823,2381;27823,0;27823,2381;27823,0;27823,2381;27823,2381;27823,2381;27823,4763;28575,4763;28575,4763;28575,7144;28575,7144;28575,7144;28575,7144;28575,7144;28575,4763;28575,4763;28575,2381"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869" o:spid="_x0000_s1419" style="position:absolute;left:23860;top:39100;width:285;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" path="m,3172r,l,3172r733,l733,6353r,-3181l733,6353r,l733,9525r,l733,9525r,l733,6353r,l733,3172r734,l1467,3172r,l1467,6353r,l1467,6353r,l1467,6353r,l1467,3172r,3181l1467,6353r,l1467,6353r733,l2200,6353r,l2200,6353r,3172l2200,9525r,l2200,6353r,-3181l2200,3172r,l2200,6353r,-3181l2200,6353r,l2200,6353r,l2200,6353r734,l2934,6353r,3172l2934,9525r,l2934,6353r,l2934,6353r,-3181l2934,3172r,3181l2934,6353r733,3172l3667,9525r,l3667,9525r,l3667,6353r,3172l3667,9525r,l3667,9525r,l3667,9525,4401,6353r,l4401,6353r,l4401,6353r,l4401,6353r,-3181l4401,6353r,-3181l4401,6353r,3172l5124,9525r,l5124,9525r,-3172l5124,6353r,l5124,6353r,l5124,6353r,l5124,6353r,l5858,6353r,-3181l5858,3172r,3181l5858,6353r,3172l5858,9525r,l5858,6353r,l5858,3172r,l5858,6353r,l6591,6353r,l6591,6353r,l6591,6353r,l6591,6353r,l6591,9525r,-3172l6591,6353r,l6591,3172r,l6591,r,3172l6591,6353r,l7325,9525r,l7325,6353r,l7325,3172r,3181l7325,3172r,l7325,6353r,-3181l7325,3172r,3181l8058,6353r,l8058,6353r,3172l8058,9525r,l8058,9525r,-3172l8058,6353r,l8058,6353r,l8792,6353r,l8792,6353r,l8792,6353r,3172l8792,6353r,l8792,3172r,l8792,3172r,3181l9525,6353r,l9525,6353r,l9525,6353r,l9525,6353r,l9525,6353r,l9525,3172r,l9525,3172r,l10258,3172r,l10258,6353r,3172l10258,6353r,3172l10258,9525r,l10258,9525r,l10258,6353r,l10992,6353r,l10992,6353r,l10992,6353r,-3181l10992,3172r,3181l10992,6353r,3172l10992,9525r,l11725,6353r,l11725,9525r,-3172l11725,6353r,3172l11725,6353r,-3181l11725,3172r,3181l11725,6353r,3172l11725,9525r,l11725,9525r,l11725,9525r,l12459,6353r,l12459,3172r,l12459,3172r,3181l12459,3172r,3181l12459,9525r,-3172l12459,6353r,3172l13192,6353r,l13192,6353r,3172l13192,9525r,l13192,9525r,-3172l13192,3172r,3181l13192,6353r,l13192,6353r,-3181l13926,3172r,3181l13926,6353r,l13926,3172,13926,r,l13926,r,3172l13926,6353r,l13926,6353r723,3172l14649,6353r,l14649,3172r,l14649,6353r,l14649,9525r,-3172l14649,9525r,-3172l14649,6353r734,3172l15383,9525r,l15383,9525r,l15383,9525r,l15383,6353r,l15383,6353r,3172l15383,9525r733,l16116,9525r,-3172l16116,6353r,l16116,6353r,l16116,6353r,3172l16116,9525r,l16116,9525r,-3172l16116,6353r,l16116,6353r,3172l16116,9525r734,-3172l16850,6353r,l16850,6353r,l16850,6353r,3172l16850,9525r,l16850,9525r,l16850,6353r,l16850,6353r733,3172l17583,9525r,-3172l17583,9525r,-6353l17583,3172r,3181l17583,6353r,l17583,6353r,l17583,6353r734,l18317,6353r,l18317,6353r,3172l18317,9525r,l18317,9525r,-3172l18317,6353r,-3181l18317,3172r733,3181l19050,9525r,l19050,9525r,l19050,9525r,l19050,9525r,l19050,9525r,l19050,6353r733,l19783,6353r,3172l19783,9525r,l19783,9525r,-3172l19783,6353r,l19783,6353r,l19783,9525r734,-3172l20517,6353r,3172l20517,9525r,l20517,9525r,-3172l20517,6353r,l20517,6353r,l20517,6353r,l20517,9525r,l20517,9525r,l20517,9525r733,l21250,9525r,l21250,6353r,l21250,6353r,l21250,6353r,l21250,6353r,l21250,6353r,l21250,6353r734,l21984,6353r,3172l21984,9525r,-3172l21984,9525r,-3172l21984,6353r,l21984,6353r,l21984,6353r733,3172l22717,6353r,l22717,9525r,-3172l22717,9525r,l22717,9525r,l22717,6353r,l22717,6353r734,l23451,9525r,-3172l23451,6353r,3172l23451,9525r,l23451,6353r,3172l23451,9525r,-3172l23451,9525r723,-3172l24174,6353r,l24174,6353r,l24174,6353r,l24174,9525r,l24174,9525r,l24174,6353r734,l24908,9525r,-3172l24908,9525r,l24908,9525r,l24908,9525r,l24908,6353r,3172l24908,6353r,l24908,6353r733,-3181l25641,6353r,l25641,6353r,3172l25641,6353r,l25641,9525r,-3172l25641,9525r,-3172l25641,9525r,-3172l25641,6353r,l25641,3172r,l25641,6353r734,3172l26375,9525r,-3172l26375,6353r,l26375,6353r,l26375,6353r,l26375,3172r,3181l26375,6353r733,l27108,6353r,l27108,6353r,l27108,6353r,l27108,6353r,-3181l27108,6353r,l27108,6353r734,3172l27842,9525r,-3172l27842,6353r,-3181l27842,3172r,3181l27842,6353r,l27842,6353r,3172l27842,6353r733,l28575,3172r,e" filled="f" strokeweight=".22047mm">
                  <v:path arrowok="t" o:connecttype="custom" o:connectlocs="0,3172;0,3172;0,3172;733,3172;733,6353;733,3172;733,6353;733,6353;733,9525;733,9525;733,9525;733,9525;733,6353;733,6353;733,3172;1467,3172;1467,3172;1467,3172;1467,6353;1467,6353;1467,6353;1467,6353;1467,6353;1467,6353;1467,3172;1467,6353;1467,6353;1467,6353;1467,6353;2200,6353;2200,6353;2200,6353;2200,6353;2200,9525;2200,9525;2200,9525;2200,6353;2200,3172;2200,3172;2200,3172;2200,6353;2200,3172;2200,6353;2200,6353;2200,6353;2200,6353;2200,6353;2934,6353;2934,6353;2934,9525;2934,9525;2934,9525;2934,6353;2934,6353;2934,6353;2934,3172;2934,3172;2934,6353;2934,6353;3667,9525;3667,9525;3667,9525;3667,9525;3667,9525;3667,6353;3667,9525;3667,9525;3667,9525;3667,9525;3667,9525;3667,9525;4401,6353;4401,6353;4401,6353;4401,6353;4401,6353;4401,6353;4401,6353;4401,3172;4401,6353;4401,3172;4401,6353;4401,9525;5124,9525;5124,9525;5124,9525;5124,6353;5124,6353;5124,6353;5124,6353;5124,6353;5124,6353;5124,6353;5124,6353;5124,6353;5858,6353;5858,3172;5858,3172;5858,6353;5858,6353;5858,9525;5858,9525;5858,9525;5858,6353;5858,6353;5858,3172;5858,3172;5858,6353;5858,6353;6591,6353;6591,6353;6591,6353;6591,6353;6591,6353;6591,6353;6591,6353;6591,6353;6591,9525;6591,6353;6591,6353;6591,6353;6591,3172;6591,3172;6591,0;6591,3172;6591,6353;6591,6353;7325,9525;7325,9525;7325,6353;7325,6353;7325,3172;7325,6353;7325,3172;7325,3172;7325,6353;7325,3172;7325,3172;7325,6353;8058,6353;8058,6353;8058,6353;8058,9525;8058,9525;8058,9525;8058,9525;8058,6353;8058,6353;8058,6353;8058,6353;8058,6353;8792,6353;8792,6353;8792,6353;8792,6353;8792,6353;8792,9525;8792,6353;8792,6353;8792,3172;8792,3172;8792,3172;8792,6353;9525,6353;9525,6353;9525,6353;9525,6353;9525,6353;9525,6353;9525,6353;9525,6353;9525,6353;9525,6353;9525,3172;9525,3172;9525,3172;9525,3172;10258,3172;10258,3172;10258,6353;10258,9525;10258,6353;10258,9525;10258,9525;10258,9525;10258,9525;10258,9525;10258,6353;10258,6353;10992,6353;10992,6353;10992,6353;10992,6353;10992,6353;10992,3172;10992,3172;10992,6353;10992,6353;10992,9525;10992,9525;10992,9525;11725,6353;11725,6353;11725,9525;11725,6353;11725,6353;11725,9525;11725,6353;11725,3172;11725,3172;11725,6353;11725,6353;11725,9525;11725,9525;11725,9525;11725,9525;11725,9525;11725,9525;11725,9525;12459,6353;12459,6353;12459,3172;12459,3172;12459,3172;12459,6353;12459,3172;12459,6353;12459,9525;12459,6353;12459,6353;12459,9525;13192,6353;13192,6353;13192,6353;13192,9525;13192,9525;13192,9525;13192,9525;13192,6353;13192,3172;13192,6353;13192,6353;13192,6353;13192,6353;13192,3172;13926,3172;13926,6353;13926,6353;13926,6353;13926,3172;13926,0;13926,0;13926,0;13926,3172;13926,6353;13926,6353;13926,6353;14649,9525;14649,6353;14649,6353;14649,3172;14649,3172;14649,6353;14649,6353;14649,9525;14649,6353;14649,9525;14649,6353;14649,6353;15383,9525;15383,9525;15383,9525;15383,9525;15383,9525;15383,9525;15383,9525;15383,6353;15383,6353;15383,6353;15383,9525;15383,9525;16116,9525;16116,9525;16116,6353;16116,6353;16116,6353;16116,6353;16116,6353;16116,6353;16116,9525;16116,9525;16116,9525;16116,9525;16116,6353;16116,6353;16116,6353;16116,6353;16116,9525;16116,9525;16850,6353;16850,6353;16850,6353;16850,6353;16850,6353;16850,6353;16850,9525;16850,9525;16850,9525;16850,9525;16850,9525;16850,6353;16850,6353;16850,6353;17583,9525;17583,9525;17583,6353;17583,9525;17583,3172;17583,3172;17583,6353;17583,6353;17583,6353;17583,6353;17583,6353;17583,6353;18317,6353;18317,6353;18317,6353;18317,6353;18317,9525;18317,9525;18317,9525;18317,9525;18317,6353;18317,6353;18317,3172;18317,3172;19050,6353;19050,9525;19050,9525;19050,9525;19050,9525;19050,9525;19050,9525;19050,9525;19050,9525;19050,9525;19050,9525;19050,6353;19783,6353;19783,6353;19783,9525;19783,9525;19783,9525;19783,9525;19783,6353;19783,6353;19783,6353;19783,6353;19783,6353;19783,9525;20517,6353;20517,6353;20517,9525;20517,9525;20517,9525;20517,9525;20517,6353;20517,6353;20517,6353;20517,6353;20517,6353;20517,6353;20517,6353;20517,9525;20517,9525;20517,9525;20517,9525;20517,9525;21250,9525;21250,9525;21250,9525;21250,6353;21250,6353;21250,6353;21250,6353;21250,6353;21250,6353;21250,6353;21250,6353;21250,6353;21250,6353;21250,6353;21984,6353;21984,6353;21984,9525;21984,9525;21984,6353;21984,9525;21984,6353;21984,6353;21984,6353;21984,6353;21984,6353;21984,6353;22717,9525;22717,6353;22717,6353;22717,9525;22717,6353;22717,9525;22717,9525;22717,9525;22717,9525;22717,6353;22717,6353;22717,6353;23451,6353;23451,9525;23451,6353;23451,6353;23451,9525;23451,9525;23451,9525;23451,6353;23451,9525;23451,9525;23451,6353;23451,9525;24174,6353;24174,6353;24174,6353;24174,6353;24174,6353;24174,6353;24174,6353;24174,9525;24174,9525;24174,9525;24174,9525;24174,6353;24908,6353;24908,9525;24908,6353;24908,9525;24908,9525;24908,9525;24908,9525;24908,9525;24908,9525;24908,6353;24908,9525;24908,6353;24908,6353;24908,6353;25641,3172;25641,6353;25641,6353;25641,6353;25641,9525;25641,6353;25641,6353;25641,9525;25641,6353;25641,9525;25641,6353;25641,9525;25641,6353;25641,6353;25641,6353;25641,3172;25641,3172;25641,6353;26375,9525;26375,9525;26375,6353;26375,6353;26375,6353;26375,6353;26375,6353;26375,6353;26375,6353;26375,3172;26375,6353;26375,6353;27108,6353;27108,6353;27108,6353;27108,6353;27108,6353;27108,6353;27108,6353;27108,6353;27108,3172;27108,6353;27108,6353;27108,6353;27842,9525;27842,9525;27842,6353;27842,6353;27842,3172;27842,3172;27842,6353;27842,6353;27842,6353;27842,6353;27842,9525;27842,6353;28575,6353;28575,3172;28575,3172"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870" o:spid="_x0000_s1420" style="position:absolute;left:24145;top:39100;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" path="m,3172l,6353r,l,6353r,l,6353r,l,9525,,6353r,l752,6353r,l752,6353r,l752,6353r,l752,6353r,3172l752,6353r,l752,6353r,l752,6353r,l1505,6353r,-3181l1505,6353r,l1505,6353r,3172l1505,9525r,l1505,9525r,l1505,9525r,l1505,6353r,3172l1505,9525r,l1505,6353r,3172l2257,6353r,l2257,9525r,l2257,9525r,-3172l2257,9525r,-3172l2257,9525r,l2257,6353r,l3010,6353r,l3010,9525r,l3010,9525r,l3010,6353r,l3010,6353r,l3010,6353r,l3762,6353r,l3762,9525r,l3762,6353r,l3762,6353r,l3762,6353r,l3762,6353r,-3181l4515,3172r,l4515,6353r,l4515,9525r,l4515,6353r,l4515,6353r,l4515,6353r,l4515,6353r,3172l5267,9525r,l5267,9525r,-3172l5267,6353r,l5267,6353r,l5267,6353r,l5267,6353r,3172l6020,6353r,3172l6020,6353r,l6020,6353r,-3181l6020,6353r,-3181l6020,6353r,l6020,6353r,l6772,6353r,l6772,6353r,l6772,9525r,l6772,9525r,l6772,6353r,l6772,6353r,l6772,6353r,l6772,6353r,3172l6772,9525r,l7515,6353r,l7515,6353r,l7515,3172r,l7515,6353r,l7515,6353r,3172l7515,9525r,-3172l8268,6353r,l8268,6353r,3172l8268,9525r,l8268,6353r,3172l8268,9525r,l8268,9525r,l8268,6353r,l9020,6353r,l9020,3172,9020,r,3172l9020,r,3172l9020,6353r,-3181l9020,6353r,l9020,6353r753,3172l9773,6353r,3172l9773,9525r,l9773,9525r,l9773,9525r,l9773,9525r,l9773,6353r752,3172l10525,9525r,-3172l10525,6353r,l10525,6353r,l10525,9525r,-3172l10525,6353r,l10525,9525r753,l11278,9525r,l11278,9525r,l11278,9525r,l11278,9525r,l11278,9525r,-3172l11278,6353r,l11278,6353r,l11278,6353r,l11278,9525r752,l12030,9525r,l12030,9525r,l12030,9525r,l12030,9525r,-6353l12030,3172r,l12030,3172r753,3181l12783,6353r,l12783,6353r,l12783,6353r,l12783,6353r,l12783,6353r,l12783,3172r,3181l12783,6353r752,l13535,6353r,l13535,9525r,l13535,9525r,l13535,9525r,-3172l13535,6353r,l13535,6353r753,l14288,9525r,l14288,9525r,l14288,6353r,l14288,6353r,l14288,6353r,3172l14288,9525r752,l15040,9525r,l15040,9525r,l15040,9525r,l15040,9525r,-3172l15040,9525r,-3172l15040,9525r752,l15792,6353r,3172l15792,9525r,-3172l15792,6353r,l15792,6353r,l15792,6353r,l15792,3172r753,3181l16545,3172r,3181l16545,6353r,l16545,6353r,l16545,6353r,l16545,9525r,l16545,9525r,l16545,9525r,l16545,9525r,l16545,6353r,l16545,9525r752,l17297,9525r,l17297,6353r,l17297,6353r,3172l17297,6353r,l17297,6353r,l17297,9525r753,-3172l18050,9525r,l18050,9525r,l18050,9525r,l18050,9525r,l18050,6353r,l18050,6353r752,l18802,9525r,l18802,9525r,l18802,9525r,l18802,6353r,l18802,9525r,l18802,9525r753,-3172l19555,6353r,l19555,6353r,l19555,6353r,l19555,9525r,l19555,6353r,l19555,6353r752,3172l20307,9525r,l20307,9525r,l20307,6353r,l20307,6353r,l20307,9525r,l20307,9525r753,-3172l21060,3172,21060,r,l21060,6353r,l21060,9525r,l21060,6353r,l21060,6353r,l21060,9525r,l21060,6353r,3172l21060,6353r,l21060,6353r,l21803,6353r,l21803,9525r,l21803,6353r,3172l21803,6353r,l21803,6353r,l21803,6353r,3172l22555,6353r,l22555,6353r,l22555,6353r,3172l22555,9525r,l22555,9525r,-3172l22555,6353r,3172l23308,6353r,3172l23308,9525r,l23308,6353r,l23308,6353r,l23308,6353r,l23308,6353r,l24060,6353r,-3181l24060,6353r,-3181l24060,6353r,3172l24060,9525r,l24060,9525r,-3172l24060,6353r,l24813,6353r,3172l24813,9525r,l24813,6353r,3172l24813,9525r,l24813,9525r,l24813,6353r,l24813,9525r,l25565,9525r,l25565,6353r,l25565,6353r,l25565,6353r,l25565,6353r,l25565,6353r,3172l25565,9525r,l25565,6353r,l25565,6353r,-3181l26318,9525r,-3172l26318,6353r,3172l26318,6353r,l26318,6353r,3172l26318,9525r,l26318,9525r,l27070,9525r,l27070,9525r,-3172l27070,6353r,l27070,6353r,l27070,6353r,l27070,6353r,l27822,9525r,l27822,9525r,l27822,9525r,-3172l27822,6353r,l27822,3172r,3181l27822,6353r,3172l28575,9525r,l28575,9525r,l28575,6353r,3172l28575,6353r,-3181e" filled="f" strokeweight=".22047mm">
                  <v:path arrowok="t" o:connecttype="custom" o:connectlocs="0,3172;0,6353;0,6353;0,6353;0,6353;0,6353;0,6353;0,9525;0,6353;0,6353;752,6353;752,6353;752,6353;752,6353;752,6353;752,6353;752,6353;752,9525;752,6353;752,6353;752,6353;752,6353;752,6353;752,6353;1505,6353;1505,3172;1505,6353;1505,6353;1505,6353;1505,9525;1505,9525;1505,9525;1505,9525;1505,9525;1505,9525;1505,9525;1505,6353;1505,9525;1505,9525;1505,9525;1505,6353;1505,9525;2257,6353;2257,6353;2257,9525;2257,9525;2257,9525;2257,6353;2257,9525;2257,6353;2257,9525;2257,9525;2257,6353;2257,6353;3010,6353;3010,6353;3010,9525;3010,9525;3010,9525;3010,9525;3010,6353;3010,6353;3010,6353;3010,6353;3010,6353;3010,6353;3762,6353;3762,6353;3762,9525;3762,9525;3762,6353;3762,6353;3762,6353;3762,6353;3762,6353;3762,6353;3762,6353;3762,3172;4515,3172;4515,3172;4515,6353;4515,6353;4515,9525;4515,9525;4515,6353;4515,6353;4515,6353;4515,6353;4515,6353;4515,6353;4515,6353;4515,9525;5267,9525;5267,9525;5267,9525;5267,6353;5267,6353;5267,6353;5267,6353;5267,6353;5267,6353;5267,6353;5267,6353;5267,9525;6020,6353;6020,9525;6020,6353;6020,6353;6020,6353;6020,3172;6020,6353;6020,3172;6020,6353;6020,6353;6020,6353;6020,6353;6772,6353;6772,6353;6772,6353;6772,6353;6772,9525;6772,9525;6772,9525;6772,9525;6772,6353;6772,6353;6772,6353;6772,6353;6772,6353;6772,6353;6772,6353;6772,9525;6772,9525;6772,9525;7515,6353;7515,6353;7515,6353;7515,6353;7515,3172;7515,3172;7515,6353;7515,6353;7515,6353;7515,9525;7515,9525;7515,6353;8268,6353;8268,6353;8268,6353;8268,9525;8268,9525;8268,9525;8268,6353;8268,9525;8268,9525;8268,9525;8268,9525;8268,9525;8268,6353;8268,6353;9020,6353;9020,6353;9020,3172;9020,0;9020,3172;9020,0;9020,3172;9020,6353;9020,3172;9020,6353;9020,6353;9020,6353;9773,9525;9773,6353;9773,9525;9773,9525;9773,9525;9773,9525;9773,9525;9773,9525;9773,9525;9773,9525;9773,9525;9773,6353;10525,9525;10525,9525;10525,6353;10525,6353;10525,6353;10525,6353;10525,6353;10525,9525;10525,6353;10525,6353;10525,6353;10525,9525;11278,9525;11278,9525;11278,9525;11278,9525;11278,9525;11278,9525;11278,9525;11278,9525;11278,9525;11278,9525;11278,6353;11278,6353;11278,6353;11278,6353;11278,6353;11278,6353;11278,6353;11278,9525;12030,9525;12030,9525;12030,9525;12030,9525;12030,9525;12030,9525;12030,9525;12030,9525;12030,3172;12030,3172;12030,3172;12030,3172;12783,6353;12783,6353;12783,6353;12783,6353;12783,6353;12783,6353;12783,6353;12783,6353;12783,6353;12783,6353;12783,6353;12783,3172;12783,6353;12783,6353;13535,6353;13535,6353;13535,6353;13535,9525;13535,9525;13535,9525;13535,9525;13535,9525;13535,6353;13535,6353;13535,6353;13535,6353;14288,6353;14288,9525;14288,9525;14288,9525;14288,9525;14288,6353;14288,6353;14288,6353;14288,6353;14288,6353;14288,9525;14288,9525;15040,9525;15040,9525;15040,9525;15040,9525;15040,9525;15040,9525;15040,9525;15040,9525;15040,6353;15040,9525;15040,6353;15040,9525;15792,9525;15792,6353;15792,9525;15792,9525;15792,6353;15792,6353;15792,6353;15792,6353;15792,6353;15792,6353;15792,6353;15792,3172;16545,6353;16545,3172;16545,6353;16545,6353;16545,6353;16545,6353;16545,6353;16545,6353;16545,6353;16545,9525;16545,9525;16545,9525;16545,9525;16545,9525;16545,9525;16545,9525;16545,9525;16545,6353;16545,6353;16545,9525;17297,9525;17297,9525;17297,9525;17297,6353;17297,6353;17297,6353;17297,9525;17297,6353;17297,6353;17297,6353;17297,6353;17297,9525;18050,6353;18050,9525;18050,9525;18050,9525;18050,9525;18050,9525;18050,9525;18050,9525;18050,9525;18050,6353;18050,6353;18050,6353;18802,6353;18802,9525;18802,9525;18802,9525;18802,9525;18802,9525;18802,9525;18802,6353;18802,6353;18802,9525;18802,9525;18802,9525;19555,6353;19555,6353;19555,6353;19555,6353;19555,6353;19555,6353;19555,6353;19555,9525;19555,9525;19555,6353;19555,6353;19555,6353;20307,9525;20307,9525;20307,9525;20307,9525;20307,9525;20307,6353;20307,6353;20307,6353;20307,6353;20307,9525;20307,9525;20307,9525;21060,6353;21060,3172;21060,0;21060,0;21060,6353;21060,6353;21060,9525;21060,9525;21060,6353;21060,6353;21060,6353;21060,6353;21060,9525;21060,9525;21060,6353;21060,9525;21060,6353;21060,6353;21060,6353;21060,6353;21803,6353;21803,6353;21803,9525;21803,9525;21803,6353;21803,9525;21803,6353;21803,6353;21803,6353;21803,6353;21803,6353;21803,9525;22555,6353;22555,6353;22555,6353;22555,6353;22555,6353;22555,9525;22555,9525;22555,9525;22555,9525;22555,6353;22555,6353;22555,9525;23308,6353;23308,9525;23308,9525;23308,9525;23308,6353;23308,6353;23308,6353;23308,6353;23308,6353;23308,6353;23308,6353;23308,6353;24060,6353;24060,3172;24060,6353;24060,3172;24060,6353;24060,9525;24060,9525;24060,9525;24060,9525;24060,6353;24060,6353;24060,6353;24813,6353;24813,9525;24813,9525;24813,9525;24813,6353;24813,9525;24813,9525;24813,9525;24813,9525;24813,9525;24813,6353;24813,6353;24813,9525;24813,9525;25565,9525;25565,9525;25565,6353;25565,6353;25565,6353;25565,6353;25565,6353;25565,6353;25565,6353;25565,6353;25565,6353;25565,9525;25565,9525;25565,9525;25565,6353;25565,6353;25565,6353;25565,3172;26318,9525;26318,6353;26318,6353;26318,9525;26318,6353;26318,6353;26318,6353;26318,9525;26318,9525;26318,9525;26318,9525;26318,9525;27070,9525;27070,9525;27070,9525;27070,6353;27070,6353;27070,6353;27070,6353;27070,6353;27070,6353;27070,6353;27070,6353;27070,6353;27822,9525;27822,9525;27822,9525;27822,9525;27822,9525;27822,6353;27822,6353;27822,6353;27822,3172;27822,6353;27822,6353;27822,9525;28575,9525;28575,9525;28575,9525;28575,9525;28575,6353;28575,9525;28575,6353;28575,3172"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871" o:spid="_x0000_s1421" style="position:absolute;left:24431;top:39100;width:191;height:95;visibility:visible;mso-wrap-style:square;v-text-anchor:middle" coordsize="1905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" path="m,l,4763r,l,4763r,l,4763,,9525,505,4763r,l505,4763r,4762l505,4763r,4762l505,9525r,l505,9525r,l505,9525r,-4762l1000,9525r,l1000,4763r,l1000,4763,1000,r,4763l1000,4763r,l1000,4763r,l1000,4763,1505,r,4763l1505,4763r,l1505,9525r,l1505,9525r,l1505,9525r,-4762l1505,4763r,l1505,4763r,l1505,4763r,l1505,4763,1505,r505,4763l2010,4763r,4762l2010,9525r,l2010,4763r,l2010,4763r,l2010,4763r,l2010,4763r495,l2505,4763r,4762l2505,9525r,-4762l2505,9525r,l2505,4763r,l2505,9525r,-4762l2505,9525r,l2505,9525r505,l3010,9525r,-4762l3010,4763r,l3010,4763r,4762l3010,4763r,4762l3010,9525r,l3010,9525,3505,4763r,l3505,4763,3505,r,4763l3505,4763r,l3505,4763r,l3505,4763r,l3505,9525r505,l4010,9525r,l4010,4763,4010,r,l4010,r,4763l4010,4763r,l4010,4763r,l4515,9525r,l4515,9525r,l4515,9525r,l4515,4763r,l4515,9525r,l4515,9525r,l4515,4763r,l4515,4763r,l4515,9525r,l5010,9525r,-4762l5010,4763r,l5010,4763r,l5010,4763,5010,r,l5010,4763r,l5010,r505,4763l5515,4763r,l5515,4763r,l5515,4763r,4762l5515,4763r,l5515,4763,5515,r,l5515,r,4763l6020,9525r,-4762l6020,4763r,l6020,4763r,l6020,4763r,4762l6020,4763r,l6020,4763r,l6515,r,4763l6515,4763r,l6515,4763r,l6515,4763r,l6515,4763,6515,r,l6515,r505,4763l7020,9525r,-4762l7020,9525r,-4762l7020,4763r,l7020,4763r,4762l7020,9525r,-4762l7020,4763r495,l7515,4763r,l7515,9525r,-4762l7515,9525r,l7515,9525r,l7515,9525r,l7515,9525r505,l8020,9525r,l8020,9525r,l8020,9525r,l8020,9525r,l8020,9525r,l8020,9525r,l8020,9525r,l8020,4763r,l8020,4763r,4762l8020,4763r505,l8525,4763r,l8525,4763r,l8525,4763r,l8525,r,l8525,4763r,l8525,9525r495,l9020,9525r,-4762l9020,9525r,l9020,4763r,4762l9020,4763,9020,r,4763l9020,4763r,l9525,4763,9525,r,l9525,4763r,l9525,4763r,l9525,4763r,l9525,4763r,l9525,4763,10030,r,4763l10030,4763,10030,r,4763l10030,4763,10030,r,l10030,r,4763l10030,9525r,l10525,4763r,l10525,r,4763l10525,4763r,l10525,9525r,l10525,9525r,l10525,9525r,-4762l11030,9525r,l11030,9525r,l11030,9525r,l11030,9525r,l11030,9525r,l11030,4763r,l11030,9525r,l11030,9525r,l11030,9525r,l11030,9525r,l11535,9525r,l11535,9525r,-4762l11535,4763r,l11535,4763r,l11535,4763r,l11535,4763r,l12030,4763r,l12030,4763r,l12030,9525r,l12030,4763r,4762l12030,9525r,l12030,9525r,l12535,4763r,4762l12535,4763r,l12535,4763r,l12535,4763r,l12535,4763r,l12535,4763r,l13030,9525r,l13030,9525r,l13030,9525r,l13030,4763r,4762l13030,4763r,l13030,r,l13535,4763r,l13535,4763r,l13535,4763r,l13535,4763,13535,r,4763l13535,4763r,4762l13535,9525r,l13535,9525r505,-4762l14040,4763r,l14040,4763r,4762l14040,9525r,-4762l14040,4763r,l14040,4763r,l14040,r495,4763l14535,4763r,l14535,9525r,l14535,9525r,l14535,9525r,l14535,4763r,4762l14535,4763r,l14535,4763r,l14535,4763r,l14535,9525r505,l15040,9525r,l15040,4763r,4762l15040,4763r,l15040,9525r,-4762l15040,4763r,l15040,4763r505,l15545,9525r,l15545,9525r,l15545,9525r,-4762l15545,9525r,l15545,4763r,l15545,4763r495,l16040,4763r,l16040,4763r,l16040,9525r,l16040,9525r,l16040,9525r,-4762l16040,r,l16040,r505,4763l16545,4763r,l16545,9525r,-4762l16545,4763r,l16545,4763r,l16545,9525r,l16545,4763r495,l17040,4763r,l17040,9525r,l17040,9525r,l17040,4763r,l17040,r,l17040,4763r505,4762l17545,9525r,l17545,9525r,-4762l17545,4763r,4762l17545,9525r,l17545,9525r,l17545,4763r,l17545,4763r,l17545,4763r,4762l17545,9525r505,l18050,9525r,-4762l18050,4763r,l18050,4763r,4762l18050,4763r,l18050,4763r,l18050,4763r495,4762l18545,9525r,l18545,4763r,l18545,r,l18545,4763r,4762l18545,9525r,-4762l18545,4763,19050,r,l19050,4763,19050,r,4763l19050,4763r,4762l19050,9525r,-4762l19050,4763,19050,r,4763l19050,4763e" filled="f" strokeweight=".22047mm">
                  <v:path arrowok="t" o:connecttype="custom" o:connectlocs="0,0;0,4763;0,4763;0,4763;0,4763;0,4763;0,9525;505,4763;505,4763;505,4763;505,9525;505,4763;505,9525;505,9525;505,9525;505,9525;505,9525;505,9525;505,4763;1000,9525;1000,9525;1000,4763;1000,4763;1000,4763;1000,0;1000,4763;1000,4763;1000,4763;1000,4763;1000,4763;1000,4763;1505,0;1505,4763;1505,4763;1505,4763;1505,9525;1505,9525;1505,9525;1505,9525;1505,9525;1505,4763;1505,4763;1505,4763;1505,4763;1505,4763;1505,4763;1505,4763;1505,4763;1505,0;2010,4763;2010,4763;2010,9525;2010,9525;2010,9525;2010,4763;2010,4763;2010,4763;2010,4763;2010,4763;2010,4763;2010,4763;2505,4763;2505,4763;2505,9525;2505,9525;2505,4763;2505,9525;2505,9525;2505,4763;2505,4763;2505,9525;2505,4763;2505,9525;2505,9525;2505,9525;3010,9525;3010,9525;3010,4763;3010,4763;3010,4763;3010,4763;3010,9525;3010,4763;3010,9525;3010,9525;3010,9525;3010,9525;3505,4763;3505,4763;3505,4763;3505,0;3505,4763;3505,4763;3505,4763;3505,4763;3505,4763;3505,4763;3505,4763;3505,9525;4010,9525;4010,9525;4010,9525;4010,4763;4010,0;4010,0;4010,0;4010,4763;4010,4763;4010,4763;4010,4763;4010,4763;4515,9525;4515,9525;4515,9525;4515,9525;4515,9525;4515,9525;4515,4763;4515,4763;4515,9525;4515,9525;4515,9525;4515,9525;4515,4763;4515,4763;4515,4763;4515,4763;4515,9525;4515,9525;5010,9525;5010,4763;5010,4763;5010,4763;5010,4763;5010,4763;5010,4763;5010,0;5010,0;5010,4763;5010,4763;5010,0;5515,4763;5515,4763;5515,4763;5515,4763;5515,4763;5515,4763;5515,9525;5515,4763;5515,4763;5515,4763;5515,0;5515,0;5515,0;5515,4763;6020,9525;6020,4763;6020,4763;6020,4763;6020,4763;6020,4763;6020,4763;6020,9525;6020,4763;6020,4763;6020,4763;6020,4763;6515,0;6515,4763;6515,4763;6515,4763;6515,4763;6515,4763;6515,4763;6515,4763;6515,4763;6515,0;6515,0;6515,0;7020,4763;7020,9525;7020,4763;7020,9525;7020,4763;7020,4763;7020,4763;7020,4763;7020,9525;7020,9525;7020,4763;7020,4763;7515,4763;7515,4763;7515,4763;7515,9525;7515,4763;7515,9525;7515,9525;7515,9525;7515,9525;7515,9525;7515,9525;7515,9525;8020,9525;8020,9525;8020,9525;8020,9525;8020,9525;8020,9525;8020,9525;8020,9525;8020,9525;8020,9525;8020,9525;8020,9525;8020,9525;8020,9525;8020,9525;8020,4763;8020,4763;8020,4763;8020,9525;8020,4763;8525,4763;8525,4763;8525,4763;8525,4763;8525,4763;8525,4763;8525,4763;8525,0;8525,0;8525,4763;8525,4763;8525,9525;9020,9525;9020,9525;9020,4763;9020,9525;9020,9525;9020,4763;9020,9525;9020,4763;9020,0;9020,4763;9020,4763;9020,4763;9525,4763;9525,0;9525,0;9525,4763;9525,4763;9525,4763;9525,4763;9525,4763;9525,4763;9525,4763;9525,4763;9525,4763;10030,0;10030,4763;10030,4763;10030,0;10030,4763;10030,4763;10030,0;10030,0;10030,0;10030,4763;10030,9525;10030,9525;10525,4763;10525,4763;10525,0;10525,4763;10525,4763;10525,4763;10525,9525;10525,9525;10525,9525;10525,9525;10525,9525;10525,4763;11030,9525;11030,9525;11030,9525;11030,9525;11030,9525;11030,9525;11030,9525;11030,9525;11030,9525;11030,9525;11030,4763;11030,4763;11030,9525;11030,9525;11030,9525;11030,9525;11030,9525;11030,9525;11030,9525;11030,9525;11535,9525;11535,9525;11535,9525;11535,4763;11535,4763;11535,4763;11535,4763;11535,4763;11535,4763;11535,4763;11535,4763;11535,4763;12030,4763;12030,4763;12030,4763;12030,4763;12030,9525;12030,9525;12030,4763;12030,9525;12030,9525;12030,9525;12030,9525;12030,9525;12535,4763;12535,9525;12535,4763;12535,4763;12535,4763;12535,4763;12535,4763;12535,4763;12535,4763;12535,4763;12535,4763;12535,4763;13030,9525;13030,9525;13030,9525;13030,9525;13030,9525;13030,9525;13030,4763;13030,9525;13030,4763;13030,4763;13030,0;13030,0;13535,4763;13535,4763;13535,4763;13535,4763;13535,4763;13535,4763;13535,4763;13535,0;13535,4763;13535,4763;13535,9525;13535,9525;13535,9525;13535,9525;14040,4763;14040,4763;14040,4763;14040,4763;14040,9525;14040,9525;14040,4763;14040,4763;14040,4763;14040,4763;14040,4763;14040,0;14535,4763;14535,4763;14535,4763;14535,9525;14535,9525;14535,9525;14535,9525;14535,9525;14535,9525;14535,4763;14535,9525;14535,4763;14535,4763;14535,4763;14535,4763;14535,4763;14535,4763;14535,9525;15040,9525;15040,9525;15040,9525;15040,4763;15040,9525;15040,4763;15040,4763;15040,9525;15040,4763;15040,4763;15040,4763;15040,4763;15545,4763;15545,9525;15545,9525;15545,9525;15545,9525;15545,9525;15545,4763;15545,9525;15545,9525;15545,4763;15545,4763;15545,4763;16040,4763;16040,4763;16040,4763;16040,4763;16040,4763;16040,9525;16040,9525;16040,9525;16040,9525;16040,9525;16040,4763;16040,0;16040,0;16040,0;16545,4763;16545,4763;16545,4763;16545,9525;16545,4763;16545,4763;16545,4763;16545,4763;16545,4763;16545,9525;16545,9525;16545,4763;17040,4763;17040,4763;17040,4763;17040,9525;17040,9525;17040,9525;17040,9525;17040,4763;17040,4763;17040,0;17040,0;17040,4763;17545,9525;17545,9525;17545,9525;17545,9525;17545,4763;17545,4763;17545,9525;17545,9525;17545,9525;17545,9525;17545,9525;17545,4763;17545,4763;17545,4763;17545,4763;17545,4763;17545,9525;17545,9525;18050,9525;18050,9525;18050,4763;18050,4763;18050,4763;18050,4763;18050,9525;18050,4763;18050,4763;18050,4763;18050,4763;18050,4763;18545,9525;18545,9525;18545,9525;18545,4763;18545,4763;18545,0;18545,0;18545,4763;18545,9525;18545,9525;18545,4763;18545,4763;19050,0;19050,0;19050,4763;19050,0;19050,4763;19050,4763;19050,9525;19050,9525;19050,4763;19050,4763;19050,0;19050,4763;19050,476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872" o:spid="_x0000_s1422" style="position:absolute;left:24622;top:39100;width:285;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" path="m,4763r,l733,9525r,-4762l733,4763r,l733,4763r,4762l733,9525r,l733,9525r,-4762l733,4763r,l1467,4763r,l1467,4763r,4762l1467,4763r,l1467,9525r,l1467,9525r,l1467,9525r,l2200,9525r,l2200,9525r,-4762l2200,4763r,l2200,4763r,l2200,9525r,l2200,9525r,-4762l2200,4763r,l2200,4763r,l2200,9525r,-4762l2934,4763r,l2934,4763r,4762l2934,9525r,l2934,9525r,l2934,9525r,l2934,9525r,l3667,9525r,l3667,9525r,l3667,9525r,l3667,9525r,l3667,9525r,-4762l3667,r,l3667,4763r,l4401,9525r,-4762l4401,9525r,l4401,9525r,l4401,9525r,-4762l4401,4763r,l4401,4763r,l5124,9525r,l5124,9525r,l5124,9525r,-4762l5124,9525r,l5124,4763r,l5124,9525r,l5858,9525r,l5858,9525r,l5858,4763r,l5858,4763r,l5858,4763r,l5858,4763r,l6591,4763r,l6591,4763r,l6591,4763r,4762l6591,4763r,4762l6591,9525r,-4762l6591,4763r,l7325,4763r,l7325,9525r,-4762l7325,4763r,4762l7325,4763r,4762l7325,9525r,-4762l7325,9525r,l7325,9525r,-4762l7325,4763r,l7325,4763r,4762l7325,9525r,-4762l8058,4763r,l8058,4763r,l8058,4763r,l8058,4763,8058,r,4763l8058,4763r,4762l8058,9525r734,l8792,4763r,l8792,4763r,l8792,4763r,l8792,4763r,4762l8792,9525r,l8792,9525r733,l9525,4763r,4762l9525,9525r,l9525,9525r,l9525,9525r,l9525,9525r,l9525,4763r733,4762l10258,4763r,l10258,4763r,l10258,r,l10258,r,l10258,4763r,l10258,4763r734,l10992,9525r,l10992,9525r,l10992,4763r,l10992,4763r,l10992,9525r,-4762l10992,9525r733,l11725,9525r,l11725,4763r,l11725,9525r,l11725,9525r,-4762l11725,4763r,l11725,4763r,l11725,4763r,l11725,4763r,l11725,4763r,l11725,4763r734,l12459,9525r,l12459,9525r,l12459,9525r,l12459,9525r,l12459,9525r,l12459,9525r733,l13192,9525r,l13192,9525r,l13192,4763r,4762l13192,4763r,4762l13192,9525r,l13192,4763r734,l13926,4763r,l13926,9525r,l13926,4763r,4762l13926,4763r,4762l13926,9525r,-4762l13926,9525r723,-4762l14649,4763r,l14649,4763r,l14649,4763r,l14649,r,l14649,r,l14649,4763r734,l15383,9525r,l15383,4763,15383,r,l15383,r,l15383,4763r,l15383,r,4763l15383,4763r,4762l16116,9525r,l16116,9525r,l16116,9525r,l16116,9525r,l16116,4763r,l16116,r,l16850,4763,16850,r,4763l16850,4763r,l16850,9525r,-4762l16850,4763r,4762l16850,9525r,l16850,9525r,l16850,9525r,l16850,9525r,l16850,9525r733,-4762l17583,4763r,l17583,4763r,4762l17583,9525r,l17583,9525r,l17583,9525r,l17583,9525r734,l18317,9525r,l18317,4763r,l18317,4763r,l18317,9525r,l18317,4763r,l18317,4763r733,l19050,4763r,4762l19050,4763r,l19050,4763r,l19050,4763r,4762l19050,9525r,l19050,9525r733,l19783,9525r,l19783,9525r,l19783,9525r,-4762l19783,r,4763l19783,4763r,4762l19783,9525r,-4762l19783,4763,20517,r,4763l20517,4763r,4762l20517,9525r,l20517,4763,20517,r,4763l20517,4763r,l20517,9525r733,-4762l21250,9525r,l21250,9525r,l21250,9525r,l21250,9525r,l21250,9525r,l21250,9525r,l21250,4763r,l21250,4763r,l21250,4763r734,l21984,4763,21984,r,4763l21984,9525r,l21984,9525r,l21984,4763r,l21984,9525r,l22717,9525r,l22717,9525r,l22717,4763r,l22717,4763r,l22717,9525r,-4762l22717,4763r,l23451,4763r,l23451,4763r,l23451,4763r,l23451,4763r,l23451,r,4763l23451,9525r,l23451,9525r,l24174,9525r,l24174,9525r,l24174,4763r,l24174,9525r,l24174,9525r,-4762l24174,4763r,l24908,4763r,l24908,9525r,l24908,9525r,l24908,9525r,l24908,9525r,l24908,9525r,l25641,9525r,-4762l25641,4763r,l25641,4763r,4762l25641,9525r,l25641,9525r,-4762l25641,9525r,l26375,4763r,4762l26375,4763r,l26375,9525r,l26375,9525r,l26375,9525r,l26375,9525r,l26375,4763r,l26375,4763r,4762l26375,9525r,l27108,9525r,-4762l27108,4763r,l27108,4763r,l27108,9525r,l27108,9525r,l27108,9525r,l27108,4763r,l27842,4763r,l27842,9525r,l27842,9525r,l27842,9525r,l27842,9525r,l27842,9525r,l28575,9525r,l28575,9525r,-4762e" filled="f" strokeweight=".22047mm">
                  <v:path arrowok="t" o:connecttype="custom" o:connectlocs="0,4763;0,4763;733,9525;733,4763;733,4763;733,4763;733,4763;733,9525;733,9525;733,9525;733,9525;733,4763;733,4763;733,4763;1467,4763;1467,4763;1467,4763;1467,9525;1467,4763;1467,4763;1467,9525;1467,9525;1467,9525;1467,9525;1467,9525;1467,9525;2200,9525;2200,9525;2200,9525;2200,4763;2200,4763;2200,4763;2200,4763;2200,4763;2200,9525;2200,9525;2200,9525;2200,4763;2200,4763;2200,4763;2200,4763;2200,4763;2200,9525;2200,4763;2934,4763;2934,4763;2934,4763;2934,9525;2934,9525;2934,9525;2934,9525;2934,9525;2934,9525;2934,9525;2934,9525;2934,9525;3667,9525;3667,9525;3667,9525;3667,9525;3667,9525;3667,9525;3667,9525;3667,9525;3667,9525;3667,4763;3667,0;3667,0;3667,4763;3667,4763;4401,9525;4401,4763;4401,9525;4401,9525;4401,9525;4401,9525;4401,9525;4401,4763;4401,4763;4401,4763;4401,4763;4401,4763;5124,9525;5124,9525;5124,9525;5124,9525;5124,9525;5124,4763;5124,9525;5124,9525;5124,4763;5124,4763;5124,9525;5124,9525;5858,9525;5858,9525;5858,9525;5858,9525;5858,4763;5858,4763;5858,4763;5858,4763;5858,4763;5858,4763;5858,4763;5858,4763;6591,4763;6591,4763;6591,4763;6591,4763;6591,4763;6591,9525;6591,4763;6591,9525;6591,9525;6591,4763;6591,4763;6591,4763;7325,4763;7325,4763;7325,9525;7325,4763;7325,4763;7325,9525;7325,4763;7325,9525;7325,9525;7325,4763;7325,9525;7325,9525;7325,9525;7325,4763;7325,4763;7325,4763;7325,4763;7325,9525;7325,9525;7325,4763;8058,4763;8058,4763;8058,4763;8058,4763;8058,4763;8058,4763;8058,4763;8058,0;8058,4763;8058,4763;8058,9525;8058,9525;8792,9525;8792,4763;8792,4763;8792,4763;8792,4763;8792,4763;8792,4763;8792,4763;8792,9525;8792,9525;8792,9525;8792,9525;9525,9525;9525,4763;9525,9525;9525,9525;9525,9525;9525,9525;9525,9525;9525,9525;9525,9525;9525,9525;9525,9525;9525,4763;10258,9525;10258,4763;10258,4763;10258,4763;10258,4763;10258,0;10258,0;10258,0;10258,0;10258,4763;10258,4763;10258,4763;10992,4763;10992,9525;10992,9525;10992,9525;10992,9525;10992,4763;10992,4763;10992,4763;10992,4763;10992,9525;10992,4763;10992,9525;11725,9525;11725,9525;11725,9525;11725,4763;11725,4763;11725,9525;11725,9525;11725,9525;11725,4763;11725,4763;11725,4763;11725,4763;11725,4763;11725,4763;11725,4763;11725,4763;11725,4763;11725,4763;11725,4763;11725,4763;12459,4763;12459,9525;12459,9525;12459,9525;12459,9525;12459,9525;12459,9525;12459,9525;12459,9525;12459,9525;12459,9525;12459,9525;13192,9525;13192,9525;13192,9525;13192,9525;13192,9525;13192,4763;13192,9525;13192,4763;13192,9525;13192,9525;13192,9525;13192,4763;13926,4763;13926,4763;13926,4763;13926,9525;13926,9525;13926,4763;13926,9525;13926,4763;13926,9525;13926,9525;13926,4763;13926,9525;14649,4763;14649,4763;14649,4763;14649,4763;14649,4763;14649,4763;14649,4763;14649,0;14649,0;14649,0;14649,0;14649,4763;15383,4763;15383,9525;15383,9525;15383,4763;15383,0;15383,0;15383,0;15383,0;15383,4763;15383,4763;15383,0;15383,4763;15383,4763;15383,9525;16116,9525;16116,9525;16116,9525;16116,9525;16116,9525;16116,9525;16116,9525;16116,9525;16116,4763;16116,4763;16116,0;16116,0;16850,4763;16850,0;16850,4763;16850,4763;16850,4763;16850,9525;16850,4763;16850,4763;16850,9525;16850,9525;16850,9525;16850,9525;16850,9525;16850,9525;16850,9525;16850,9525;16850,9525;16850,9525;17583,4763;17583,4763;17583,4763;17583,4763;17583,9525;17583,9525;17583,9525;17583,9525;17583,9525;17583,9525;17583,9525;17583,9525;18317,9525;18317,9525;18317,9525;18317,4763;18317,4763;18317,4763;18317,4763;18317,9525;18317,9525;18317,4763;18317,4763;18317,4763;19050,4763;19050,4763;19050,9525;19050,4763;19050,4763;19050,4763;19050,4763;19050,4763;19050,9525;19050,9525;19050,9525;19050,9525;19783,9525;19783,9525;19783,9525;19783,9525;19783,9525;19783,9525;19783,4763;19783,0;19783,4763;19783,4763;19783,9525;19783,9525;19783,4763;19783,4763;20517,0;20517,4763;20517,4763;20517,9525;20517,9525;20517,9525;20517,4763;20517,0;20517,4763;20517,4763;20517,4763;20517,9525;21250,4763;21250,9525;21250,9525;21250,9525;21250,9525;21250,9525;21250,9525;21250,9525;21250,9525;21250,9525;21250,9525;21250,9525;21250,9525;21250,4763;21250,4763;21250,4763;21250,4763;21250,4763;21984,4763;21984,4763;21984,0;21984,4763;21984,9525;21984,9525;21984,9525;21984,9525;21984,4763;21984,4763;21984,9525;21984,9525;22717,9525;22717,9525;22717,9525;22717,9525;22717,4763;22717,4763;22717,4763;22717,4763;22717,9525;22717,4763;22717,4763;22717,4763;23451,4763;23451,4763;23451,4763;23451,4763;23451,4763;23451,4763;23451,4763;23451,4763;23451,0;23451,4763;23451,9525;23451,9525;23451,9525;23451,9525;24174,9525;24174,9525;24174,9525;24174,9525;24174,4763;24174,4763;24174,9525;24174,9525;24174,9525;24174,4763;24174,4763;24174,4763;24908,4763;24908,4763;24908,9525;24908,9525;24908,9525;24908,9525;24908,9525;24908,9525;24908,9525;24908,9525;24908,9525;24908,9525;25641,9525;25641,4763;25641,4763;25641,4763;25641,4763;25641,9525;25641,9525;25641,9525;25641,9525;25641,4763;25641,9525;25641,9525;26375,4763;26375,9525;26375,4763;26375,4763;26375,9525;26375,9525;26375,9525;26375,9525;26375,9525;26375,9525;26375,9525;26375,9525;26375,4763;26375,4763;26375,4763;26375,9525;26375,9525;26375,9525;27108,9525;27108,4763;27108,4763;27108,4763;27108,4763;27108,4763;27108,9525;27108,9525;27108,9525;27108,9525;27108,9525;27108,9525;27108,4763;27108,4763;27842,4763;27842,4763;27842,9525;27842,9525;27842,9525;27842,9525;27842,9525;27842,9525;27842,9525;27842,9525;27842,9525;27842,9525;28575,9525;28575,9525;28575,9525;28575,476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873" o:spid="_x0000_s1423" style="position:absolute;left:24907;top:39100;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" path="m,4763r,l,4763r,l,4763r,l,4763,,7144r,l753,7144r,l753,7144r,-2381l753,2381r,2382l753,4763r,l753,7144r,l753,4763r,l1505,4763r,l1505,4763r,l1505,7144r,-2381l1505,4763r,l1505,4763r,2381l1505,7144r,l2257,7144r,-2381l2257,7144r,-2381l2257,4763r,l2257,4763r,2381l2257,4763r,-2382l2257,4763r,-2382l2257,2381r,2382l2257,4763r,l2257,4763r,l2257,4763r,-2382l3010,2381r,l3010,2381r,2382l3010,4763r,2381l3010,7144r,-2381l3010,7144r,l3010,4763r,2381l3762,4763r,l3762,2381r,l3762,4763r,2381l3762,4763r,2381l3762,7144r,l3762,7144r,-2381l4515,4763r,l4515,7144r,l4515,7144r,l4515,4763r,l4515,4763r,l4515,7144r,l5267,7144r,l5267,7144r,-2381l5267,4763r,2381l5267,7144r,l5267,7144r,-2381l5267,7144r,-2381l6020,4763r,l6020,4763r,l6020,4763r,l6020,7144r,l6020,4763r,2381l6020,7144r,l6772,7144r,-2381l6772,2381r,l6772,r,2381l6772,4763r,-2382l6772,4763r,2381l6772,7144r,l6772,7144r,l6772,2381r,l6772,2381r,2382l6772,4763r,l7515,4763r,l7515,4763r,l7515,4763r,l7515,7144r,l7515,7144r,l7515,7144r,-2381l8268,7144r,l8268,7144r,l8268,7144r,l8268,7144r,2381l8268,9525r,-2381l8268,7144r,l9020,4763r,l9020,7144r,l9020,7144r,l9020,7144r,l9020,4763r,l9020,4763r,l9773,4763r,l9773,7144r,l9773,7144r,l9773,4763r,l9773,4763r,-2382l9773,4763r,l10525,4763r,l10525,4763r,l10525,2381r,2382l10525,4763r,l10525,7144r,l10525,7144r,l10525,7144r,-2381l11278,7144r,l11278,4763r,l11278,4763r,l11278,4763r,2381l11278,7144r,l11278,7144r,l12030,7144r,-2381l12030,7144r,l12030,7144r,l12030,4763r,l12030,7144r,l12030,7144r,l12030,7144r,l12030,4763r,l12030,2381r,2382l12783,7144r,l12783,7144r,l12783,7144r,l12783,7144r,-2381l12783,4763r,2381l12783,4763r,l13535,4763r,l13535,7144r,-2381l13535,4763r,l13535,2381r,2382l13535,4763r,l13535,7144r,l14288,7144r,l14288,7144r,l14288,4763r,l14288,7144r,-2381l14288,4763r,l14288,4763r,l15040,7144r,l15040,7144r,l15040,7144r,-2381l15040,7144r,l15040,7144r,l15040,4763r,2381l15040,4763r,l15792,7144r,l15792,4763r,2381l15792,4763r,l15792,2381r,l15792,2381r,2382l15792,7144r,l16545,7144r,l16545,7144r,-2381l16545,4763r,l16545,7144r,l16545,7144r,l16545,7144r,-2381l16545,4763r,2381l16545,7144r,l16545,7144r,-2381l17297,4763r,l17297,4763r,l17297,4763r,l17297,4763r,-2382l17297,4763r,-2382l17297,4763r,2381l18050,7144r,l18050,7144r,l18050,7144r,l18050,7144r,l18050,7144r,l18050,7144r,l18802,7144r,l18802,7144r,-2381l18802,4763r,l18802,4763r,2381l18802,7144r,-2381l18802,4763r,-2382l18802,r,4763l19555,2381r,l19555,4763r,l19555,4763r,l19555,2381r,2382l19555,4763r,2381l19555,7144r,-2381l20307,4763r,l20307,4763r,l20307,4763r,l20307,4763r,l20307,7144r,l20307,4763r,l21060,4763r,l21060,7144r,l21060,7144r,l21060,7144r,-2381l21060,7144r,-2381l21060,4763r,l21803,4763r,l21803,4763r,l21803,7144r,l21803,7144r,l21803,7144r,-2381l21803,4763r,l21803,4763r,2381l21803,4763r,l21803,7144r,-2381l22555,4763r,2381l22555,4763r,2381l22555,7144r,l22555,4763r,l22555,4763r,l22555,7144r,l22555,7144r,l23308,7144r,l23308,7144r,-2381l23308,4763r,2381l23308,4763r,l23308,7144r,-2381l23308,4763r,l24060,7144r,-2381l24060,7144r,l24060,4763r,2381l24060,7144r,l24060,4763r,l24060,4763r,l24813,7144r,-2381l24813,4763r,l24813,4763r,l24813,4763r,l24813,7144r,l24813,7144r,l25565,7144r,l25565,7144r,-4763l25565,4763r,l25565,4763r,l25565,2381r,2382l25565,4763r,l26318,7144r,l26318,7144r,l26318,4763r,l26318,4763r,2381l26318,7144r,l26318,7144r,l26318,4763r,l26318,4763r,l26318,7144r,l27070,7144r,-2381l27070,4763r,2381l27070,7144r,-2381l27070,4763r,l27070,7144r,l27070,7144r,l27070,7144r,l27822,4763r,l27822,4763r,l27822,7144r,l27822,7144r,l27822,7144r,-2381l27822,7144r,-2381l28575,4763r,2381l28575,7144r,-2381l28575,7144r,l28575,4763r,2381l28575,4763e" filled="f" strokeweight=".22047mm">
                  <v:path arrowok="t" o:connecttype="custom" o:connectlocs="0,4763;0,4763;0,4763;0,4763;0,4763;0,4763;0,4763;0,7144;0,7144;753,7144;753,7144;753,7144;753,4763;753,2381;753,4763;753,4763;753,4763;753,7144;753,7144;753,4763;753,4763;1505,4763;1505,4763;1505,4763;1505,4763;1505,7144;1505,4763;1505,4763;1505,4763;1505,4763;1505,7144;1505,7144;1505,7144;2257,7144;2257,4763;2257,7144;2257,4763;2257,4763;2257,4763;2257,4763;2257,7144;2257,4763;2257,2381;2257,4763;2257,2381;2257,2381;2257,4763;2257,4763;2257,4763;2257,4763;2257,4763;2257,4763;2257,2381;3010,2381;3010,2381;3010,2381;3010,4763;3010,4763;3010,7144;3010,7144;3010,4763;3010,7144;3010,7144;3010,4763;3010,7144;3762,4763;3762,4763;3762,2381;3762,2381;3762,4763;3762,7144;3762,4763;3762,7144;3762,7144;3762,7144;3762,7144;3762,4763;4515,4763;4515,4763;4515,7144;4515,7144;4515,7144;4515,7144;4515,4763;4515,4763;4515,4763;4515,4763;4515,7144;4515,7144;5267,7144;5267,7144;5267,7144;5267,4763;5267,4763;5267,7144;5267,7144;5267,7144;5267,7144;5267,4763;5267,7144;5267,4763;6020,4763;6020,4763;6020,4763;6020,4763;6020,4763;6020,4763;6020,7144;6020,7144;6020,4763;6020,7144;6020,7144;6020,7144;6772,7144;6772,4763;6772,2381;6772,2381;6772,0;6772,2381;6772,4763;6772,2381;6772,4763;6772,7144;6772,7144;6772,7144;6772,7144;6772,7144;6772,2381;6772,2381;6772,2381;6772,4763;6772,4763;6772,4763;7515,4763;7515,4763;7515,4763;7515,4763;7515,4763;7515,4763;7515,7144;7515,7144;7515,7144;7515,7144;7515,7144;7515,4763;8268,7144;8268,7144;8268,7144;8268,7144;8268,7144;8268,7144;8268,7144;8268,9525;8268,9525;8268,7144;8268,7144;8268,7144;9020,4763;9020,4763;9020,7144;9020,7144;9020,7144;9020,7144;9020,7144;9020,7144;9020,4763;9020,4763;9020,4763;9020,4763;9773,4763;9773,4763;9773,7144;9773,7144;9773,7144;9773,7144;9773,4763;9773,4763;9773,4763;9773,2381;9773,4763;9773,4763;10525,4763;10525,4763;10525,4763;10525,4763;10525,2381;10525,4763;10525,4763;10525,4763;10525,7144;10525,7144;10525,7144;10525,7144;10525,7144;10525,4763;11278,7144;11278,7144;11278,4763;11278,4763;11278,4763;11278,4763;11278,4763;11278,7144;11278,7144;11278,7144;11278,7144;11278,7144;12030,7144;12030,4763;12030,7144;12030,7144;12030,7144;12030,7144;12030,4763;12030,4763;12030,7144;12030,7144;12030,7144;12030,7144;12030,7144;12030,7144;12030,4763;12030,4763;12030,2381;12030,4763;12783,7144;12783,7144;12783,7144;12783,7144;12783,7144;12783,7144;12783,7144;12783,4763;12783,4763;12783,7144;12783,4763;12783,4763;13535,4763;13535,4763;13535,7144;13535,4763;13535,4763;13535,4763;13535,2381;13535,4763;13535,4763;13535,4763;13535,7144;13535,7144;14288,7144;14288,7144;14288,7144;14288,7144;14288,4763;14288,4763;14288,7144;14288,4763;14288,4763;14288,4763;14288,4763;14288,4763;15040,7144;15040,7144;15040,7144;15040,7144;15040,7144;15040,4763;15040,7144;15040,7144;15040,7144;15040,7144;15040,4763;15040,7144;15040,4763;15040,4763;15792,7144;15792,7144;15792,4763;15792,7144;15792,4763;15792,4763;15792,2381;15792,2381;15792,2381;15792,4763;15792,7144;15792,7144;16545,7144;16545,7144;16545,7144;16545,4763;16545,4763;16545,4763;16545,7144;16545,7144;16545,7144;16545,7144;16545,7144;16545,4763;16545,4763;16545,7144;16545,7144;16545,7144;16545,7144;16545,4763;17297,4763;17297,4763;17297,4763;17297,4763;17297,4763;17297,4763;17297,4763;17297,2381;17297,4763;17297,2381;17297,4763;17297,7144;18050,7144;18050,7144;18050,7144;18050,7144;18050,7144;18050,7144;18050,7144;18050,7144;18050,7144;18050,7144;18050,7144;18050,7144;18802,7144;18802,7144;18802,7144;18802,4763;18802,4763;18802,4763;18802,4763;18802,7144;18802,7144;18802,4763;18802,4763;18802,2381;18802,0;18802,4763;19555,2381;19555,2381;19555,4763;19555,4763;19555,4763;19555,4763;19555,2381;19555,4763;19555,4763;19555,7144;19555,7144;19555,4763;20307,4763;20307,4763;20307,4763;20307,4763;20307,4763;20307,4763;20307,4763;20307,4763;20307,7144;20307,7144;20307,4763;20307,4763;21060,4763;21060,4763;21060,7144;21060,7144;21060,7144;21060,7144;21060,7144;21060,4763;21060,7144;21060,4763;21060,4763;21060,4763;21803,4763;21803,4763;21803,4763;21803,4763;21803,7144;21803,7144;21803,7144;21803,7144;21803,7144;21803,4763;21803,4763;21803,4763;21803,4763;21803,7144;21803,4763;21803,4763;21803,7144;21803,4763;22555,4763;22555,7144;22555,4763;22555,7144;22555,7144;22555,7144;22555,4763;22555,4763;22555,4763;22555,4763;22555,7144;22555,7144;22555,7144;22555,7144;23308,7144;23308,7144;23308,7144;23308,4763;23308,4763;23308,7144;23308,4763;23308,4763;23308,7144;23308,4763;23308,4763;23308,4763;24060,7144;24060,4763;24060,7144;24060,7144;24060,4763;24060,7144;24060,7144;24060,7144;24060,4763;24060,4763;24060,4763;24060,4763;24813,7144;24813,4763;24813,4763;24813,4763;24813,4763;24813,4763;24813,4763;24813,4763;24813,7144;24813,7144;24813,7144;24813,7144;25565,7144;25565,7144;25565,7144;25565,2381;25565,4763;25565,4763;25565,4763;25565,4763;25565,2381;25565,4763;25565,4763;25565,4763;26318,7144;26318,7144;26318,7144;26318,7144;26318,4763;26318,4763;26318,4763;26318,7144;26318,7144;26318,7144;26318,7144;26318,7144;26318,4763;26318,4763;26318,4763;26318,4763;26318,7144;26318,7144;27070,7144;27070,4763;27070,4763;27070,7144;27070,7144;27070,4763;27070,4763;27070,4763;27070,7144;27070,7144;27070,7144;27070,7144;27070,7144;27070,7144;27822,4763;27822,4763;27822,4763;27822,4763;27822,7144;27822,7144;27822,7144;27822,7144;27822,7144;27822,4763;27822,7144;27822,4763;28575,4763;28575,7144;28575,7144;28575,4763;28575,7144;28575,7144;28575,4763;28575,7144;28575,476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874" o:spid="_x0000_s1424" style="position:absolute;left:25193;top:39100;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" path="m,3172r,l,3172r,l733,3172r,l733,6353r,l733,3172r,l733,3172r,3181l733,6353r,l733,6353r,l1467,6353r,-3181l1467,3172r,l1467,6353r,l1467,6353r,-3181l1467,3172r,l1467,3172r,3181l2200,6353r,l2200,6353r,l2200,6353r,l2200,6353r,l2200,6353r,l2200,6353r,l2200,3172r,3181l2934,6353r,l2934,6353r,l2934,6353r,-3181l2934,3172r,l2934,3172r,3181l2934,6353r,l2934,6353r,l2934,3172r,l2934,6353r,l3667,6353r,l3667,6353r,l3667,6353r,l3667,6353r,l3667,6353r,l3667,3172r,l4401,3172r,l4401,6353r,-3181l4401,3172r,l4401,3172r,3181l4401,6353r,-3181l4401,3172r,l5124,6353r,l5124,6353r,-3181l5124,r,l5124,r,3172l5124,6353r,l5124,6353r,l5858,3172r,l5858,3172r,l5858,6353r,l5858,6353r,l5858,3172r,l5858,3172r,l6591,3172r,3181l6591,6353r,l6591,6353r,l6591,6353r,l6591,6353r,-3181l6591,r,3172l6591,3172r,l7325,3172r,l7325,3172r,3181l7325,6353r,l7325,3172r,l7325,3172r,l7325,3172r,3181l7325,3172r,3181l7325,6353r,l7325,3172r,l8058,3172r,3181l8058,6353r,l8058,6353r,l8058,6353r,l8058,6353r,l8058,6353r,l8792,6353r,l8792,6353r,-3181l8792,6353r,l8792,6353r,l8792,6353r,l8792,6353r,l9525,6353r,l9525,6353r,l9525,6353r,-3181l9525,6353r,l9525,6353r,-3181l9525,3172r,l10258,3172r,3181l10258,6353r,l10258,6353r,l10258,3172r,3181l10258,6353r,l10258,6353r,-3181l10258,3172r,l10992,3172r,l10992,6353r,l10992,6353r,l10992,6353r,l10992,6353r,l10992,6353r,l11725,6353r,-3181l11725,3172r,l11725,r,3172l11725,3172r,3181l11725,6353r,l11725,6353r,-3181l11725,3172,11725,r,l11725,r,l11725,r734,3172l12459,3172r,l12459,6353r,-3181l12459,6353r,l12459,3172r,3181l12459,6353r,-3181l12459,6353r733,-3181l13192,3172r,3181l13192,6353r,l13192,6353r,-3181l13192,3172r,l13192,3172r,3181l13192,6353r734,-3181l13926,6353r,l13926,6353r,-3181l13926,6353r,l13926,3172r,3181l13926,3172r,l13926,3172r,l13926,3172r723,3181l14649,6353r,l14649,6353r,l14649,6353r,l14649,6353r,-3181l14649,6353r,-3181l14649,3172r734,l15383,3172r,3181l15383,6353r,l15383,3172r,l15383,3172r,l15383,3172r,l15383,6353r733,l16116,6353r,l16116,6353r,l16116,6353r,l16116,3172r,3181l16116,6353r,-3181l16116,3172r734,l16850,3172r,l16850,3172r,3181l16850,6353r,-3181l16850,3172,16850,r,l16850,3172r,3181l16850,6353r,l16850,6353r,l16850,6353r,l17583,3172r,3181l17583,6353r,l17583,6353r,l17583,6353r,-3181l17583,r,3172l17583,3172r,l18317,6353r,-3181l18317,3172r,l18317,6353r,l18317,6353r,l18317,6353r,l18317,6353r,-3181l18317,3172r,l19050,3172r,l19050,3172r,l19050,3172r,l19050,3172r,3181l19050,6353r,l19050,6353r,l19783,3172r,l19783,3172,19783,r,3172l19783,3172r,3181l19783,6353r,l19783,6353r,-3181l19783,3172r734,l20517,3172r,l20517,6353r,-3181l20517,3172r,3181l20517,3172r,3181l20517,3172r,l20517,6353r733,l21250,6353r,l21250,3172r,l21250,6353r,-3181l21250,3172r,l21250,3172r,l21250,6353r,l21250,6353r,l21250,6353r,l21250,6353r734,l21984,6353r,-3181l21984,3172r,l21984,6353r,l21984,3172r,l21984,3172r,l21984,3172r,l21984,6353r733,-3181l22717,6353r,-3181l22717,3172r,3181l22717,6353r,3172l22717,9525r,l22717,6353r,l22717,6353r734,l23451,3172r,3181l23451,6353r,l23451,6353r,l23451,6353r,l23451,6353r,l23451,6353r723,l24174,6353r,l24174,6353r,l24174,6353r,l24174,6353r,l24174,6353r,l24174,6353r734,-3181l24908,3172r,l24908,3172r,l24908,3172r,3181l24908,3172r,l24908,6353r,l24908,6353r733,l25641,6353r,-3181l25641,6353r,-3181l25641,3172r,l25641,3172r,3181l25641,6353r,l25641,6353r734,l26375,6353r,l26375,6353r,l26375,6353r,l26375,6353r,l26375,6353r,l26375,6353r,-3181l26375,3172r,l26375,3172r,3181l26375,3172r,l26375,3172r733,l27108,3172r,3181l27108,3172r,l27108,3172r,l27108,3172r,l27108,3172r,3181l27108,6353r734,l27842,3172r,l27842,3172r,l27842,3172r,l27842,3172r,l27842,6353r,-3181l27842,3172r733,3181l28575,6353e" filled="f" strokeweight=".22047mm">
                  <v:path arrowok="t" o:connecttype="custom" o:connectlocs="0,3172;0,3172;0,3172;0,3172;733,3172;733,3172;733,6353;733,6353;733,3172;733,3172;733,3172;733,6353;733,6353;733,6353;733,6353;733,6353;1467,6353;1467,3172;1467,3172;1467,3172;1467,6353;1467,6353;1467,6353;1467,3172;1467,3172;1467,3172;1467,3172;1467,6353;2200,6353;2200,6353;2200,6353;2200,6353;2200,6353;2200,6353;2200,6353;2200,6353;2200,6353;2200,6353;2200,6353;2200,6353;2200,3172;2200,6353;2934,6353;2934,6353;2934,6353;2934,6353;2934,6353;2934,3172;2934,3172;2934,3172;2934,3172;2934,6353;2934,6353;2934,6353;2934,6353;2934,6353;2934,3172;2934,3172;2934,6353;2934,6353;3667,6353;3667,6353;3667,6353;3667,6353;3667,6353;3667,6353;3667,6353;3667,6353;3667,6353;3667,6353;3667,3172;3667,3172;4401,3172;4401,3172;4401,6353;4401,3172;4401,3172;4401,3172;4401,3172;4401,6353;4401,6353;4401,3172;4401,3172;4401,3172;5124,6353;5124,6353;5124,6353;5124,3172;5124,0;5124,0;5124,0;5124,3172;5124,6353;5124,6353;5124,6353;5124,6353;5858,3172;5858,3172;5858,3172;5858,3172;5858,6353;5858,6353;5858,6353;5858,6353;5858,3172;5858,3172;5858,3172;5858,3172;6591,3172;6591,6353;6591,6353;6591,6353;6591,6353;6591,6353;6591,6353;6591,6353;6591,6353;6591,3172;6591,0;6591,3172;6591,3172;6591,3172;7325,3172;7325,3172;7325,3172;7325,6353;7325,6353;7325,6353;7325,3172;7325,3172;7325,3172;7325,3172;7325,3172;7325,6353;7325,3172;7325,6353;7325,6353;7325,6353;7325,3172;7325,3172;8058,3172;8058,6353;8058,6353;8058,6353;8058,6353;8058,6353;8058,6353;8058,6353;8058,6353;8058,6353;8058,6353;8058,6353;8792,6353;8792,6353;8792,6353;8792,3172;8792,6353;8792,6353;8792,6353;8792,6353;8792,6353;8792,6353;8792,6353;8792,6353;9525,6353;9525,6353;9525,6353;9525,6353;9525,6353;9525,3172;9525,6353;9525,6353;9525,6353;9525,3172;9525,3172;9525,3172;10258,3172;10258,6353;10258,6353;10258,6353;10258,6353;10258,6353;10258,3172;10258,6353;10258,6353;10258,6353;10258,6353;10258,3172;10258,3172;10258,3172;10992,3172;10992,3172;10992,6353;10992,6353;10992,6353;10992,6353;10992,6353;10992,6353;10992,6353;10992,6353;10992,6353;10992,6353;11725,6353;11725,3172;11725,3172;11725,3172;11725,0;11725,3172;11725,3172;11725,6353;11725,6353;11725,6353;11725,6353;11725,3172;11725,3172;11725,0;11725,0;11725,0;11725,0;11725,0;12459,3172;12459,3172;12459,3172;12459,6353;12459,3172;12459,6353;12459,6353;12459,3172;12459,6353;12459,6353;12459,3172;12459,6353;13192,3172;13192,3172;13192,6353;13192,6353;13192,6353;13192,6353;13192,3172;13192,3172;13192,3172;13192,3172;13192,6353;13192,6353;13926,3172;13926,6353;13926,6353;13926,6353;13926,3172;13926,6353;13926,6353;13926,3172;13926,6353;13926,3172;13926,3172;13926,3172;13926,3172;13926,3172;14649,6353;14649,6353;14649,6353;14649,6353;14649,6353;14649,6353;14649,6353;14649,6353;14649,3172;14649,6353;14649,3172;14649,3172;15383,3172;15383,3172;15383,6353;15383,6353;15383,6353;15383,3172;15383,3172;15383,3172;15383,3172;15383,3172;15383,3172;15383,6353;16116,6353;16116,6353;16116,6353;16116,6353;16116,6353;16116,6353;16116,6353;16116,3172;16116,6353;16116,6353;16116,3172;16116,3172;16850,3172;16850,3172;16850,3172;16850,3172;16850,6353;16850,6353;16850,3172;16850,3172;16850,0;16850,0;16850,3172;16850,6353;16850,6353;16850,6353;16850,6353;16850,6353;16850,6353;16850,6353;17583,3172;17583,6353;17583,6353;17583,6353;17583,6353;17583,6353;17583,6353;17583,3172;17583,0;17583,3172;17583,3172;17583,3172;18317,6353;18317,3172;18317,3172;18317,3172;18317,6353;18317,6353;18317,6353;18317,6353;18317,6353;18317,6353;18317,6353;18317,3172;18317,3172;18317,3172;19050,3172;19050,3172;19050,3172;19050,3172;19050,3172;19050,3172;19050,3172;19050,6353;19050,6353;19050,6353;19050,6353;19050,6353;19783,3172;19783,3172;19783,3172;19783,0;19783,3172;19783,3172;19783,6353;19783,6353;19783,6353;19783,6353;19783,3172;19783,3172;20517,3172;20517,3172;20517,3172;20517,6353;20517,3172;20517,3172;20517,6353;20517,3172;20517,6353;20517,3172;20517,3172;20517,6353;21250,6353;21250,6353;21250,6353;21250,3172;21250,3172;21250,6353;21250,3172;21250,3172;21250,3172;21250,3172;21250,3172;21250,6353;21250,6353;21250,6353;21250,6353;21250,6353;21250,6353;21250,6353;21984,6353;21984,6353;21984,3172;21984,3172;21984,3172;21984,6353;21984,6353;21984,3172;21984,3172;21984,3172;21984,3172;21984,3172;21984,3172;21984,6353;22717,3172;22717,6353;22717,3172;22717,3172;22717,6353;22717,6353;22717,9525;22717,9525;22717,9525;22717,6353;22717,6353;22717,6353;23451,6353;23451,3172;23451,6353;23451,6353;23451,6353;23451,6353;23451,6353;23451,6353;23451,6353;23451,6353;23451,6353;23451,6353;24174,6353;24174,6353;24174,6353;24174,6353;24174,6353;24174,6353;24174,6353;24174,6353;24174,6353;24174,6353;24174,6353;24174,6353;24908,3172;24908,3172;24908,3172;24908,3172;24908,3172;24908,3172;24908,6353;24908,3172;24908,3172;24908,6353;24908,6353;24908,6353;25641,6353;25641,6353;25641,3172;25641,6353;25641,3172;25641,3172;25641,3172;25641,3172;25641,6353;25641,6353;25641,6353;25641,6353;26375,6353;26375,6353;26375,6353;26375,6353;26375,6353;26375,6353;26375,6353;26375,6353;26375,6353;26375,6353;26375,6353;26375,6353;26375,3172;26375,3172;26375,3172;26375,3172;26375,6353;26375,3172;26375,3172;26375,3172;27108,3172;27108,3172;27108,6353;27108,3172;27108,3172;27108,3172;27108,3172;27108,3172;27108,3172;27108,3172;27108,6353;27108,6353;27842,6353;27842,3172;27842,3172;27842,3172;27842,3172;27842,3172;27842,3172;27842,3172;27842,3172;27842,6353;27842,3172;27842,3172;28575,6353;28575,635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875" o:spid="_x0000_s1425" style="position:absolute;left:25479;top:39100;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" path="m,7144r,l,7144,,4763r,l,7144r,l,7144r,l,7144r,l753,7144r,l753,7144r,l753,7144r,l753,7144r,l753,7144r,l753,4763r,2381l1505,4763r,l1505,4763r,l1505,4763r,2381l1505,7144r,l1505,7144r,l1505,7144r,l1505,4763r,l2257,4763r,l2257,7144r,l2257,7144r,-2381l2257,7144r,l2257,4763r,2381l2257,4763r,l2257,4763r,2381l2257,7144r,l2257,7144r,-2381l3010,7144r,-2381l3010,2381r,2382l3010,4763r,l3010,4763r,l3010,4763r,2381l3010,7144r,l3762,7144r,l3762,4763r,l3762,r,2381l3762,2381r,2382l3762,4763r,l3762,7144r,-2381l4515,4763r,2381l4515,7144r,l4515,7144r,l4515,4763r,l4515,4763r,l4515,7144r,l5267,9525r,-2381l5267,7144r,l5267,4763r,l5267,4763r,l5267,7144r,-2381l5267,4763r,2381l5267,7144r,l6020,7144r,l6020,7144r,l6020,7144r,l6020,7144r,-2381l6020,4763r,l6020,4763r,2381l6772,4763r,l6772,7144r,-2381l6772,7144r,-2381l6772,4763r,l6772,4763r,l6772,4763r,l7515,4763r,2381l7515,7144r,l7515,7144r,l7515,7144r,l7515,7144r,l7515,7144r,l7515,4763r,2381l7515,7144r,l7515,7144r,-2381l8268,4763r,l8268,7144r,l8268,7144r,l8268,7144r,-2381l8268,7144r,-2381l8268,7144r,l9020,7144r,-2381l9020,4763r,2381l9020,7144r,l9020,7144r,l9020,7144r,-2381l9020,7144r,l9020,4763r,l9773,4763r,-2382l9773,4763r,l9773,4763r,l9773,4763r,l9773,4763r,l9773,7144r,-2381l10525,7144r,l10525,7144r,-2381l10525,4763r,2381l10525,4763r,2381l10525,4763r,l10525,7144r,l11278,7144r,l11278,4763r,l11278,4763r,2381l11278,7144r,-2381l11278,7144r,-2381l11278,7144r,-2381l12030,4763r,l12030,4763r,l12030,4763r,2381l12030,7144r,l12030,7144r,l12030,4763r,l12030,7144r,-2381l12030,4763r,l12030,4763r,2381l12783,7144r,l12783,7144r,l12783,7144r,l12783,7144r,l12783,7144r,-2381l12783,7144r,-2381l13535,2381r,2382l13535,7144r,l13535,7144r,-2381l13535,4763r,l13535,4763r,l13535,4763r,l13535,4763r,l14288,4763r,l14288,4763r,l14288,4763r,l14288,4763r,l14288,7144r,l14288,4763r,l15040,7144r,-2381l15040,4763r,2381l15040,4763r,l15040,7144r,l15040,7144r,2381l15040,7144r,l15792,7144r,l15792,7144r,-2381l15792,4763r,l15792,4763r,l15792,4763r,l15792,4763r,l16545,4763r,l16545,7144r,l16545,7144r,l16545,7144r,l16545,7144r,l16545,7144r,l16545,7144r,l16545,4763r,l16545,7144r,l17297,4763r,2381l17297,4763r,2381l17297,7144r,-2381l17297,7144r,-2381l17297,4763r,2381l17297,7144r,l17297,4763r,l18050,2381r,l18050,7144r,l18050,7144r,l18050,4763r,l18050,4763r,2381l18050,4763r,2381l18802,7144r,l18802,7144r,l18802,7144r,l18802,4763r,l18802,4763r,l18802,7144r,l19555,7144r,l19555,4763r,2381l19555,4763r,l19555,7144r,-2381l19555,4763r,l19555,4763r,l20307,7144r,l20307,7144r,l20307,4763r,l20307,4763r,l20307,7144r,-2381l20307,4763r,l21060,4763r,2381l21060,7144r,l21060,4763r,2381l21060,7144r,l21060,7144r,l21060,7144r,l21803,7144r,l21803,4763r,2381l21803,7144r,l21803,7144r,l21803,7144r,l21803,7144r,l21803,7144r,l21803,7144r,l21803,7144r,-2381l21803,7144r,-2381l22555,7144r,l22555,9525r,-2381l22555,7144r,l22555,4763r,l22555,4763r,2381l22555,7144r,l23308,7144r,l23308,9525r,-2381l23308,7144r,l23308,7144r,-2381l23308,7144r,-2381l23308,4763r,l24060,4763r,l24060,4763r,2381l24060,7144r,l24060,7144r,l24060,7144r,l24060,7144r,l24813,7144r,l24813,7144r,l24813,4763r,l24813,4763r,l24813,4763r,l24813,4763r,2381l25565,7144r,l25565,7144r,l25565,7144r,l25565,7144r,l25565,4763r,l25565,4763r,l25565,7144r,l26318,7144r,l26318,4763r,l26318,4763r,2381l26318,7144r,l26318,7144r,l26318,7144r,-2381l26318,4763r,l26318,2381r,2382l26318,4763r,l27070,4763r,l27070,4763r,l27070,7144r,-2381l27070,4763r,2381l27070,4763r,l27070,4763r,l27822,7144r,l27822,7144r,l27822,7144r,-2381l27822,4763r,2381l27822,7144r,l27822,7144r,l28575,4763r,2381l28575,7144r,l28575,7144r,l28575,4763e" filled="f" strokeweight=".22047mm">
                  <v:path arrowok="t" o:connecttype="custom" o:connectlocs="0,7144;0,7144;0,7144;0,4763;0,4763;0,7144;0,7144;0,7144;0,7144;0,7144;0,7144;753,7144;753,7144;753,7144;753,7144;753,7144;753,7144;753,7144;753,7144;753,7144;753,7144;753,4763;753,7144;1505,4763;1505,4763;1505,4763;1505,4763;1505,4763;1505,7144;1505,7144;1505,7144;1505,7144;1505,7144;1505,7144;1505,7144;1505,4763;1505,4763;2257,4763;2257,4763;2257,7144;2257,7144;2257,7144;2257,4763;2257,7144;2257,7144;2257,4763;2257,7144;2257,4763;2257,4763;2257,4763;2257,7144;2257,7144;2257,7144;2257,7144;2257,4763;3010,7144;3010,4763;3010,2381;3010,4763;3010,4763;3010,4763;3010,4763;3010,4763;3010,4763;3010,7144;3010,7144;3010,7144;3762,7144;3762,7144;3762,4763;3762,4763;3762,0;3762,2381;3762,2381;3762,4763;3762,4763;3762,4763;3762,7144;3762,4763;4515,4763;4515,7144;4515,7144;4515,7144;4515,7144;4515,7144;4515,4763;4515,4763;4515,4763;4515,4763;4515,7144;4515,7144;5267,9525;5267,7144;5267,7144;5267,7144;5267,4763;5267,4763;5267,4763;5267,4763;5267,7144;5267,4763;5267,4763;5267,7144;5267,7144;5267,7144;6020,7144;6020,7144;6020,7144;6020,7144;6020,7144;6020,7144;6020,7144;6020,4763;6020,4763;6020,4763;6020,4763;6020,7144;6772,4763;6772,4763;6772,7144;6772,4763;6772,7144;6772,4763;6772,4763;6772,4763;6772,4763;6772,4763;6772,4763;6772,4763;7515,4763;7515,7144;7515,7144;7515,7144;7515,7144;7515,7144;7515,7144;7515,7144;7515,7144;7515,7144;7515,7144;7515,7144;7515,4763;7515,7144;7515,7144;7515,7144;7515,7144;7515,4763;8268,4763;8268,4763;8268,7144;8268,7144;8268,7144;8268,7144;8268,7144;8268,4763;8268,7144;8268,4763;8268,7144;8268,7144;9020,7144;9020,4763;9020,4763;9020,7144;9020,7144;9020,7144;9020,7144;9020,7144;9020,7144;9020,4763;9020,7144;9020,7144;9020,4763;9020,4763;9773,4763;9773,2381;9773,4763;9773,4763;9773,4763;9773,4763;9773,4763;9773,4763;9773,4763;9773,4763;9773,7144;9773,4763;10525,7144;10525,7144;10525,7144;10525,4763;10525,4763;10525,7144;10525,4763;10525,7144;10525,4763;10525,4763;10525,7144;10525,7144;11278,7144;11278,7144;11278,4763;11278,4763;11278,4763;11278,7144;11278,7144;11278,4763;11278,7144;11278,4763;11278,7144;11278,4763;12030,4763;12030,4763;12030,4763;12030,4763;12030,4763;12030,7144;12030,7144;12030,7144;12030,7144;12030,7144;12030,4763;12030,4763;12030,7144;12030,4763;12030,4763;12030,4763;12030,4763;12030,7144;12783,7144;12783,7144;12783,7144;12783,7144;12783,7144;12783,7144;12783,7144;12783,7144;12783,7144;12783,4763;12783,7144;12783,4763;13535,2381;13535,4763;13535,7144;13535,7144;13535,7144;13535,4763;13535,4763;13535,4763;13535,4763;13535,4763;13535,4763;13535,4763;13535,4763;13535,4763;14288,4763;14288,4763;14288,4763;14288,4763;14288,4763;14288,4763;14288,4763;14288,4763;14288,7144;14288,7144;14288,4763;14288,4763;15040,7144;15040,4763;15040,4763;15040,7144;15040,4763;15040,4763;15040,7144;15040,7144;15040,7144;15040,9525;15040,7144;15040,7144;15792,7144;15792,7144;15792,7144;15792,4763;15792,4763;15792,4763;15792,4763;15792,4763;15792,4763;15792,4763;15792,4763;15792,4763;16545,4763;16545,4763;16545,7144;16545,7144;16545,7144;16545,7144;16545,7144;16545,7144;16545,7144;16545,7144;16545,7144;16545,7144;16545,7144;16545,7144;16545,4763;16545,4763;16545,7144;16545,7144;17297,4763;17297,7144;17297,4763;17297,7144;17297,7144;17297,4763;17297,7144;17297,4763;17297,4763;17297,7144;17297,7144;17297,7144;17297,4763;17297,4763;18050,2381;18050,2381;18050,7144;18050,7144;18050,7144;18050,7144;18050,4763;18050,4763;18050,4763;18050,7144;18050,4763;18050,7144;18802,7144;18802,7144;18802,7144;18802,7144;18802,7144;18802,7144;18802,4763;18802,4763;18802,4763;18802,4763;18802,7144;18802,7144;19555,7144;19555,7144;19555,4763;19555,7144;19555,4763;19555,4763;19555,7144;19555,4763;19555,4763;19555,4763;19555,4763;19555,4763;20307,7144;20307,7144;20307,7144;20307,7144;20307,4763;20307,4763;20307,4763;20307,4763;20307,7144;20307,4763;20307,4763;20307,4763;21060,4763;21060,7144;21060,7144;21060,7144;21060,4763;21060,7144;21060,7144;21060,7144;21060,7144;21060,7144;21060,7144;21060,7144;21803,7144;21803,7144;21803,4763;21803,7144;21803,7144;21803,7144;21803,7144;21803,7144;21803,7144;21803,7144;21803,7144;21803,7144;21803,7144;21803,7144;21803,7144;21803,7144;21803,7144;21803,4763;21803,7144;21803,4763;22555,7144;22555,7144;22555,9525;22555,7144;22555,7144;22555,7144;22555,4763;22555,4763;22555,4763;22555,7144;22555,7144;22555,7144;23308,7144;23308,7144;23308,9525;23308,7144;23308,7144;23308,7144;23308,7144;23308,4763;23308,7144;23308,4763;23308,4763;23308,4763;24060,4763;24060,4763;24060,4763;24060,7144;24060,7144;24060,7144;24060,7144;24060,7144;24060,7144;24060,7144;24060,7144;24060,7144;24813,7144;24813,7144;24813,7144;24813,7144;24813,4763;24813,4763;24813,4763;24813,4763;24813,4763;24813,4763;24813,4763;24813,7144;25565,7144;25565,7144;25565,7144;25565,7144;25565,7144;25565,7144;25565,7144;25565,7144;25565,4763;25565,4763;25565,4763;25565,4763;25565,7144;25565,7144;26318,7144;26318,7144;26318,4763;26318,4763;26318,4763;26318,7144;26318,7144;26318,7144;26318,7144;26318,7144;26318,7144;26318,4763;26318,4763;26318,4763;26318,2381;26318,4763;26318,4763;26318,4763;27070,4763;27070,4763;27070,4763;27070,4763;27070,7144;27070,4763;27070,4763;27070,7144;27070,4763;27070,4763;27070,4763;27070,4763;27822,7144;27822,7144;27822,7144;27822,7144;27822,7144;27822,4763;27822,4763;27822,7144;27822,7144;27822,7144;27822,7144;27822,7144;28575,4763;28575,7144;28575,7144;28575,7144;28575,7144;28575,7144;28575,476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876" o:spid="_x0000_s1426" style="position:absolute;left:25765;top:39100;width:285;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" path="m,4763l,7144r,l,7144r,l,7144r753,l753,7144r,l753,4763r,l753,7144r,l753,7144r,l753,4763r,l753,7144r,-2381l753,7144r752,l1505,7144r,l1505,7144r,l1505,7144r,l1505,7144r,l1505,7144r,l1505,7144r752,l2257,4763r,l2257,4763r,-2382l2257,2381r,l2257,4763r,l2257,4763r,l2257,r753,2381l3010,4763r,l3010,7144r,l3010,4763r,l3010,4763r,l3010,4763r,l3010,4763r,l3010,4763r,l3010,4763r,2381l3010,7144r752,l3762,7144r,-2381l3762,4763r,l3762,4763r,2381l3762,7144r,l3762,7144r,l3762,7144r753,l4515,4763r,2381l4515,4763r,l4515,4763r,2381l4515,7144r,l4515,7144r,l4515,7144r752,l5267,7144r,l5267,7144r,l5267,7144r,l5267,4763r,2381l5267,7144r,l5267,4763r,l5267,4763r753,l6020,7144r,-2381l6020,4763r,2381l6020,7144r,l6020,7144r,-2381l6020,4763r,2381l6020,4763r752,l6772,4763r,l6772,4763r,l6772,4763r,l6772,4763r,2381l6772,7144r,l6772,7144r743,l7515,7144r,l7515,7144r,l7515,4763r,l7515,2381r,2382l7515,7144r,l7515,7144r,l7515,7144r,l7515,7144r,l7515,4763r753,l8268,7144r,l8268,7144r,l8268,7144r,l8268,4763r,l8268,4763r,l8268,4763r752,l9020,4763r,l9020,7144r,l9020,7144r,l9020,7144r,l9020,4763r,2381l9020,7144r,l9020,7144r753,2381l9773,9525r,-2381l9773,7144r,l9773,7144r,l9773,7144r,l9773,7144r,l9773,7144r752,l10525,7144r,l10525,7144r,l10525,7144r,l10525,7144r,l10525,7144r,-2381l10525,4763r753,2381l11278,7144r,l11278,9525r,-2381l11278,7144r,-2381l11278,4763r,l11278,4763r,l11278,4763r752,l12030,4763r,l12030,4763r,2381l12030,7144r,l12030,7144r,l12030,7144r,l12030,7144r753,l12783,4763r,l12783,2381r,l12783,4763r,l12783,7144r,l12783,7144r,-2381l12783,4763r,2381l12783,7144r,-2381l12783,4763r,l12783,7144r,-2381l12783,7144r752,l13535,7144r,-2381l13535,4763r,l13535,4763r,2381l13535,4763r,l13535,4763r,l13535,2381r753,l14288,7144r,l14288,7144r,l14288,7144r,l14288,7144r,l14288,7144r,-2381l14288,7144r752,l15040,7144r,l15040,7144r,l15040,4763r,l15040,7144r,l15040,7144r,l15040,4763r752,-2382l15792,4763r,l15792,4763r,2381l15792,7144r,l15792,7144r,l15792,7144r,-2381l15792,7144r753,-2381l16545,4763r,l16545,7144r,l16545,4763r,2381l16545,4763r,l16545,7144r,-2381l16545,4763r752,l17297,4763r,l17297,4763r,l17297,7144r,l17297,7144r,l17297,4763r,l17297,4763r,l17297,4763r,2381l17297,7144r,l17297,7144r,l17297,7144r753,l18050,7144r,l18050,7144r,l18050,4763r,2381l18050,7144r,-2381l18050,7144r,-2381l18050,4763r752,2381l18802,7144r,l18802,7144r,l18802,7144r,l18802,7144r,l18802,7144r,l18802,7144r753,-2381l19555,7144r,-2381l19555,4763r,l19555,7144r,-2381l19555,4763r,2381l19555,7144r,l19555,7144r752,l20307,4763r,2381l20307,7144r,l20307,7144r,-2381l20307,7144r,-2381l20307,4763r,l20307,4763r753,l21060,4763r,l21060,4763r,2381l21060,4763r,2381l21060,7144r,-2381l21060,4763r,l21060,2381r,2382l21060,7144r743,l21803,7144r,l21803,4763r,2381l21803,7144r,l21803,7144r,-2381l21803,2381r,l21803,4763r,l21803,7144r,l21803,7144r,l21803,7144r752,l22555,7144r,l22555,7144r,-2381l22555,4763r,l22555,7144r,l22555,7144r,l22555,7144r753,l23308,7144r,l23308,7144r,-2381l23308,7144r,l23308,7144r,l23308,7144r,l23308,7144r752,l24060,7144r,l24060,7144r,l24060,7144r,l24060,7144r,l24060,7144r,-2381l24060,2381r753,2382l24813,4763r,l24813,4763r,l24813,4763r,l24813,7144r,l24813,7144r,l24813,7144r752,l25565,4763r,l25565,4763r,2381l25565,7144r,l25565,7144r,l25565,7144r,l25565,7144r,l25565,4763r753,l26318,4763r,l26318,7144r,l26318,7144r,l26318,7144r,l26318,7144r,l26318,4763r752,2381l27070,7144r,l27070,7144r,l27070,7144r,l27070,7144r,l27070,7144r,-2381l27070,7144r,l27070,7144r,l27070,7144r,-2381l27070,4763r752,2381l27822,7144r,l27822,7144r,l27822,4763r,l27822,7144r,l27822,7144r,l27822,7144r753,l28575,7144r,l28575,7144r,l28575,7144r,l28575,4763r,2381l28575,4763r,l28575,7144e" filled="f" strokeweight=".22047mm">
                  <v:path arrowok="t" o:connecttype="custom" o:connectlocs="0,4763;0,7144;0,7144;0,7144;0,7144;0,7144;753,7144;753,7144;753,7144;753,4763;753,4763;753,7144;753,7144;753,7144;753,7144;753,4763;753,4763;753,7144;753,4763;753,7144;1505,7144;1505,7144;1505,7144;1505,7144;1505,7144;1505,7144;1505,7144;1505,7144;1505,7144;1505,7144;1505,7144;1505,7144;2257,7144;2257,4763;2257,4763;2257,4763;2257,2381;2257,2381;2257,2381;2257,4763;2257,4763;2257,4763;2257,4763;2257,0;3010,2381;3010,4763;3010,4763;3010,7144;3010,7144;3010,4763;3010,4763;3010,4763;3010,4763;3010,4763;3010,4763;3010,4763;3010,4763;3010,4763;3010,4763;3010,4763;3010,7144;3010,7144;3762,7144;3762,7144;3762,4763;3762,4763;3762,4763;3762,4763;3762,7144;3762,7144;3762,7144;3762,7144;3762,7144;3762,7144;4515,7144;4515,4763;4515,7144;4515,4763;4515,4763;4515,4763;4515,7144;4515,7144;4515,7144;4515,7144;4515,7144;4515,7144;5267,7144;5267,7144;5267,7144;5267,7144;5267,7144;5267,7144;5267,7144;5267,4763;5267,7144;5267,7144;5267,7144;5267,4763;5267,4763;5267,4763;6020,4763;6020,7144;6020,4763;6020,4763;6020,7144;6020,7144;6020,7144;6020,7144;6020,4763;6020,4763;6020,7144;6020,4763;6772,4763;6772,4763;6772,4763;6772,4763;6772,4763;6772,4763;6772,4763;6772,4763;6772,7144;6772,7144;6772,7144;6772,7144;7515,7144;7515,7144;7515,7144;7515,7144;7515,7144;7515,4763;7515,4763;7515,2381;7515,4763;7515,7144;7515,7144;7515,7144;7515,7144;7515,7144;7515,7144;7515,7144;7515,7144;7515,4763;8268,4763;8268,7144;8268,7144;8268,7144;8268,7144;8268,7144;8268,7144;8268,4763;8268,4763;8268,4763;8268,4763;8268,4763;9020,4763;9020,4763;9020,4763;9020,7144;9020,7144;9020,7144;9020,7144;9020,7144;9020,7144;9020,4763;9020,7144;9020,7144;9020,7144;9020,7144;9773,9525;9773,9525;9773,7144;9773,7144;9773,7144;9773,7144;9773,7144;9773,7144;9773,7144;9773,7144;9773,7144;9773,7144;10525,7144;10525,7144;10525,7144;10525,7144;10525,7144;10525,7144;10525,7144;10525,7144;10525,7144;10525,7144;10525,4763;10525,4763;11278,7144;11278,7144;11278,7144;11278,9525;11278,7144;11278,7144;11278,4763;11278,4763;11278,4763;11278,4763;11278,4763;11278,4763;12030,4763;12030,4763;12030,4763;12030,4763;12030,7144;12030,7144;12030,7144;12030,7144;12030,7144;12030,7144;12030,7144;12030,7144;12783,7144;12783,4763;12783,4763;12783,2381;12783,2381;12783,4763;12783,4763;12783,7144;12783,7144;12783,7144;12783,4763;12783,4763;12783,7144;12783,7144;12783,4763;12783,4763;12783,4763;12783,7144;12783,4763;12783,7144;13535,7144;13535,7144;13535,4763;13535,4763;13535,4763;13535,4763;13535,7144;13535,4763;13535,4763;13535,4763;13535,4763;13535,2381;14288,2381;14288,7144;14288,7144;14288,7144;14288,7144;14288,7144;14288,7144;14288,7144;14288,7144;14288,7144;14288,4763;14288,7144;15040,7144;15040,7144;15040,7144;15040,7144;15040,7144;15040,4763;15040,4763;15040,7144;15040,7144;15040,7144;15040,7144;15040,4763;15792,2381;15792,4763;15792,4763;15792,4763;15792,7144;15792,7144;15792,7144;15792,7144;15792,7144;15792,7144;15792,4763;15792,7144;16545,4763;16545,4763;16545,4763;16545,7144;16545,7144;16545,4763;16545,7144;16545,4763;16545,4763;16545,7144;16545,4763;16545,4763;17297,4763;17297,4763;17297,4763;17297,4763;17297,4763;17297,7144;17297,7144;17297,7144;17297,7144;17297,4763;17297,4763;17297,4763;17297,4763;17297,4763;17297,7144;17297,7144;17297,7144;17297,7144;17297,7144;17297,7144;18050,7144;18050,7144;18050,7144;18050,7144;18050,7144;18050,4763;18050,7144;18050,7144;18050,4763;18050,7144;18050,4763;18050,4763;18802,7144;18802,7144;18802,7144;18802,7144;18802,7144;18802,7144;18802,7144;18802,7144;18802,7144;18802,7144;18802,7144;18802,7144;19555,4763;19555,7144;19555,4763;19555,4763;19555,4763;19555,7144;19555,4763;19555,4763;19555,7144;19555,7144;19555,7144;19555,7144;20307,7144;20307,4763;20307,7144;20307,7144;20307,7144;20307,7144;20307,4763;20307,7144;20307,4763;20307,4763;20307,4763;20307,4763;21060,4763;21060,4763;21060,4763;21060,4763;21060,7144;21060,4763;21060,7144;21060,7144;21060,4763;21060,4763;21060,4763;21060,2381;21060,4763;21060,7144;21803,7144;21803,7144;21803,7144;21803,4763;21803,7144;21803,7144;21803,7144;21803,7144;21803,4763;21803,2381;21803,2381;21803,4763;21803,4763;21803,7144;21803,7144;21803,7144;21803,7144;21803,7144;22555,7144;22555,7144;22555,7144;22555,7144;22555,4763;22555,4763;22555,4763;22555,7144;22555,7144;22555,7144;22555,7144;22555,7144;23308,7144;23308,7144;23308,7144;23308,7144;23308,4763;23308,7144;23308,7144;23308,7144;23308,7144;23308,7144;23308,7144;23308,7144;24060,7144;24060,7144;24060,7144;24060,7144;24060,7144;24060,7144;24060,7144;24060,7144;24060,7144;24060,7144;24060,4763;24060,2381;24813,4763;24813,4763;24813,4763;24813,4763;24813,4763;24813,4763;24813,4763;24813,7144;24813,7144;24813,7144;24813,7144;24813,7144;25565,7144;25565,4763;25565,4763;25565,4763;25565,7144;25565,7144;25565,7144;25565,7144;25565,7144;25565,7144;25565,7144;25565,7144;25565,7144;25565,4763;26318,4763;26318,4763;26318,4763;26318,7144;26318,7144;26318,7144;26318,7144;26318,7144;26318,7144;26318,7144;26318,7144;26318,4763;27070,7144;27070,7144;27070,7144;27070,7144;27070,7144;27070,7144;27070,7144;27070,7144;27070,7144;27070,7144;27070,4763;27070,7144;27070,7144;27070,7144;27070,7144;27070,7144;27070,4763;27070,4763;27822,7144;27822,7144;27822,7144;27822,7144;27822,7144;27822,4763;27822,4763;27822,7144;27822,7144;27822,7144;27822,7144;27822,7144;28575,7144;28575,7144;28575,7144;28575,7144;28575,7144;28575,7144;28575,7144;28575,4763;28575,7144;28575,4763;28575,4763;28575,7144"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877" o:spid="_x0000_s1427" style="position:absolute;left:26050;top:39100;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" path="m,6353r733,l733,6353r,l733,3172r,l733,r,3172l733,3172r,l733,6353r,l733,6353r,l733,6353,1467,3172r,l1467,3172r,l1467,6353r,l1467,6353r,l1467,3172r,l1467,3172r,3181l2200,6353r,l2200,6353r,l2200,3172r,l2200,6353r,l2200,6353r,l2200,6353r,l2934,6353r,l2934,6353r,l2934,6353r,l2934,6353r,l2934,3172r,l2934,3172r,l2934,6353r,-3181l2934,r,3172l2934,3172r,l3667,3172r,3181l3667,6353r,-3181l3667,3172r,l3667,6353r,l3667,6353r,l3667,3172r,3181l4401,3172,4401,r,3172l4401,r,3172l4401,6353r,l4401,6353r,l4401,3172r,l4401,3172r,3181l4401,6353r723,l5124,6353r,l5124,6353r,l5124,3172r,l5124,6353r,l5124,6353r,l5124,6353r734,l5858,6353r,l5858,6353r,l5858,6353r,-3181l5858,3172,5858,r,l5858,3172r,l6591,6353r,l6591,6353r,l6591,6353r,l6591,6353r,l6591,6353r,l6591,6353r,l7325,6353r,l7325,6353r,-3181l7325,6353r,l7325,3172r,l7325,6353r,l7325,6353r,l8058,6353r,-3181l8058,3172r,l8058,3172r,l8058,6353r,l8058,6353r,l8058,6353r,l8058,6353r,-3181l8058,3172r,l8058,3172r,l8058,3172r,l8792,3172r,3181l8792,6353r,-3181l8792,6353,8792,r,l8792,3172r,l8792,6353r,l8792,6353r733,l9525,6353r,l9525,6353r,l9525,6353r,l9525,6353r,l9525,6353r,-3181l9525,3172r733,l10258,6353r,l10258,6353r,l10258,6353r,l10258,6353r,l10258,3172r,l10258,3172r734,3181l10992,3172r,l10992,3172r,3181l10992,6353r,l10992,6353r,l10992,6353r,l10992,6353r733,l11725,6353r,l11725,3172r,l11725,3172r,l11725,3172,11725,r,3172l11725,3172r,l12459,3172r,l12459,3172r,l12459,6353r,l12459,6353r,-3181l12459,3172r,l12459,6353r,l12459,6353r,l12459,6353r,3172l12459,9525r,-3172l12459,6353r,l13192,6353r,l13192,6353r,l13192,3172r,l13192,3172r,l13192,3172r,l13192,6353r,l13926,6353r,l13926,3172r,l13926,6353r,l13926,6353r,l13926,3172,13926,r,3172l13926,6353r723,l14649,6353r,l14649,3172r,l14649,3172r,3181l14649,6353r,l14649,6353r,l14649,6353r734,l15383,6353r,l15383,3172r,3181l15383,6353r,l15383,6353r,-3181l15383,3172r,3181l15383,6353r733,l16116,6353r,l16116,6353r,l16116,6353r,l16116,3172r,l16116,6353r,l16116,6353r,l16116,6353r734,l16850,3172r,l16850,3172r,l16850,3172r,3181l16850,3172r,l16850,6353r,l16850,6353r733,l17583,6353r,l17583,6353r,l17583,6353r,l17583,6353r,-3181l17583,3172,17583,r,3172l17583,6353r,l17583,6353r,l17583,6353r,-3181l18317,6353r,l18317,6353r,l18317,6353r,-3181l18317,3172r,l18317,6353r,l18317,6353r,l19050,6353r,l19050,3172r,l19050,3172r,3181l19050,6353r,l19050,3172r,l19050,3172r,3181l19783,3172r,l19783,r,3172l19783,6353r,l19783,6353r,l19783,6353r,l19783,6353r,l20517,3172r,l20517,3172r,l20517,3172r,3181l20517,3172r,3181l20517,6353r,l20517,6353r,l20517,6353r,l21250,6353r,l21250,6353r,-3181l21250,6353r,l21250,6353r,l21250,6353r,-3181l21250,3172r,l21984,6353r,l21984,6353r,l21984,3172r,l21984,r,l21984,3172r,3181l21984,6353r,l21984,3172r,l21984,3172,21984,r,3172l21984,3172r733,l22717,3172r,l22717,6353r,l22717,6353r,l22717,6353r,l22717,3172,22717,r,3172l23451,6353r,l23451,6353r,l23451,6353r,l23451,9525r,-3172l23451,6353r,l23451,6353r,-3181l24174,3172r,l24174,6353r,-3181l24174,6353r,l24174,3172r,l24174,3172r,l24174,3172r,3181l24174,3172r,l24908,3172r,l24908,3172r,l24908,3172r,l24908,3172r,l24908,3172r,l24908,3172r,l25641,3172r,3181l25641,6353r,l25641,6353r,l25641,6353r,l25641,3172r,l25641,3172r,l26375,3172r,l26375,3172,26375,r,3172l26375,3172r,l26375,3172r,l26375,6353r,-3181l26375,6353r,-3181l26375,3172r,3181l26375,3172r,l26375,6353r733,l27108,6353r,l27108,6353r,l27108,3172r,l27108,3172r,l27108,3172r,l27108,3172r734,l27842,3172r,l27842,3172r,l27842,3172r,l27842,3172r,3181l27842,3172,27842,r,l27842,r,l28575,3172r,3181l28575,6353e" filled="f" strokeweight=".22047mm">
                  <v:path arrowok="t" o:connecttype="custom" o:connectlocs="0,6353;733,6353;733,6353;733,6353;733,3172;733,3172;733,0;733,3172;733,3172;733,3172;733,6353;733,6353;733,6353;733,6353;733,6353;1467,3172;1467,3172;1467,3172;1467,3172;1467,6353;1467,6353;1467,6353;1467,6353;1467,3172;1467,3172;1467,3172;1467,6353;2200,6353;2200,6353;2200,6353;2200,6353;2200,3172;2200,3172;2200,6353;2200,6353;2200,6353;2200,6353;2200,6353;2200,6353;2934,6353;2934,6353;2934,6353;2934,6353;2934,6353;2934,6353;2934,6353;2934,6353;2934,3172;2934,3172;2934,3172;2934,3172;2934,6353;2934,3172;2934,0;2934,3172;2934,3172;2934,3172;3667,3172;3667,6353;3667,6353;3667,3172;3667,3172;3667,3172;3667,6353;3667,6353;3667,6353;3667,6353;3667,3172;3667,6353;4401,3172;4401,0;4401,3172;4401,0;4401,3172;4401,6353;4401,6353;4401,6353;4401,6353;4401,3172;4401,3172;4401,3172;4401,6353;4401,6353;5124,6353;5124,6353;5124,6353;5124,6353;5124,6353;5124,3172;5124,3172;5124,6353;5124,6353;5124,6353;5124,6353;5124,6353;5858,6353;5858,6353;5858,6353;5858,6353;5858,6353;5858,6353;5858,3172;5858,3172;5858,0;5858,0;5858,3172;5858,3172;6591,6353;6591,6353;6591,6353;6591,6353;6591,6353;6591,6353;6591,6353;6591,6353;6591,6353;6591,6353;6591,6353;6591,6353;7325,6353;7325,6353;7325,6353;7325,3172;7325,6353;7325,6353;7325,3172;7325,3172;7325,6353;7325,6353;7325,6353;7325,6353;8058,6353;8058,3172;8058,3172;8058,3172;8058,3172;8058,3172;8058,6353;8058,6353;8058,6353;8058,6353;8058,6353;8058,6353;8058,6353;8058,3172;8058,3172;8058,3172;8058,3172;8058,3172;8058,3172;8058,3172;8792,3172;8792,6353;8792,6353;8792,3172;8792,6353;8792,0;8792,0;8792,3172;8792,3172;8792,6353;8792,6353;8792,6353;9525,6353;9525,6353;9525,6353;9525,6353;9525,6353;9525,6353;9525,6353;9525,6353;9525,6353;9525,6353;9525,3172;9525,3172;10258,3172;10258,6353;10258,6353;10258,6353;10258,6353;10258,6353;10258,6353;10258,6353;10258,6353;10258,3172;10258,3172;10258,3172;10992,6353;10992,3172;10992,3172;10992,3172;10992,6353;10992,6353;10992,6353;10992,6353;10992,6353;10992,6353;10992,6353;10992,6353;11725,6353;11725,6353;11725,6353;11725,3172;11725,3172;11725,3172;11725,3172;11725,3172;11725,0;11725,3172;11725,3172;11725,3172;12459,3172;12459,3172;12459,3172;12459,3172;12459,6353;12459,6353;12459,6353;12459,3172;12459,3172;12459,3172;12459,6353;12459,6353;12459,6353;12459,6353;12459,6353;12459,9525;12459,9525;12459,6353;12459,6353;12459,6353;13192,6353;13192,6353;13192,6353;13192,6353;13192,3172;13192,3172;13192,3172;13192,3172;13192,3172;13192,3172;13192,6353;13192,6353;13926,6353;13926,6353;13926,3172;13926,3172;13926,6353;13926,6353;13926,6353;13926,6353;13926,3172;13926,0;13926,3172;13926,6353;14649,6353;14649,6353;14649,6353;14649,3172;14649,3172;14649,3172;14649,6353;14649,6353;14649,6353;14649,6353;14649,6353;14649,6353;15383,6353;15383,6353;15383,6353;15383,3172;15383,6353;15383,6353;15383,6353;15383,6353;15383,3172;15383,3172;15383,6353;15383,6353;16116,6353;16116,6353;16116,6353;16116,6353;16116,6353;16116,6353;16116,6353;16116,3172;16116,3172;16116,6353;16116,6353;16116,6353;16116,6353;16116,6353;16850,6353;16850,3172;16850,3172;16850,3172;16850,3172;16850,3172;16850,6353;16850,3172;16850,3172;16850,6353;16850,6353;16850,6353;17583,6353;17583,6353;17583,6353;17583,6353;17583,6353;17583,6353;17583,6353;17583,6353;17583,3172;17583,3172;17583,0;17583,3172;17583,6353;17583,6353;17583,6353;17583,6353;17583,6353;17583,3172;18317,6353;18317,6353;18317,6353;18317,6353;18317,6353;18317,3172;18317,3172;18317,3172;18317,6353;18317,6353;18317,6353;18317,6353;19050,6353;19050,6353;19050,3172;19050,3172;19050,3172;19050,6353;19050,6353;19050,6353;19050,3172;19050,3172;19050,3172;19050,6353;19783,3172;19783,3172;19783,0;19783,3172;19783,6353;19783,6353;19783,6353;19783,6353;19783,6353;19783,6353;19783,6353;19783,6353;20517,3172;20517,3172;20517,3172;20517,3172;20517,3172;20517,6353;20517,3172;20517,6353;20517,6353;20517,6353;20517,6353;20517,6353;20517,6353;20517,6353;21250,6353;21250,6353;21250,6353;21250,3172;21250,6353;21250,6353;21250,6353;21250,6353;21250,6353;21250,3172;21250,3172;21250,3172;21984,6353;21984,6353;21984,6353;21984,6353;21984,3172;21984,3172;21984,0;21984,0;21984,3172;21984,6353;21984,6353;21984,6353;21984,3172;21984,3172;21984,3172;21984,0;21984,3172;21984,3172;22717,3172;22717,3172;22717,3172;22717,6353;22717,6353;22717,6353;22717,6353;22717,6353;22717,6353;22717,3172;22717,0;22717,3172;23451,6353;23451,6353;23451,6353;23451,6353;23451,6353;23451,6353;23451,9525;23451,6353;23451,6353;23451,6353;23451,6353;23451,3172;24174,3172;24174,3172;24174,6353;24174,3172;24174,6353;24174,6353;24174,3172;24174,3172;24174,3172;24174,3172;24174,3172;24174,6353;24174,3172;24174,3172;24908,3172;24908,3172;24908,3172;24908,3172;24908,3172;24908,3172;24908,3172;24908,3172;24908,3172;24908,3172;24908,3172;24908,3172;25641,3172;25641,6353;25641,6353;25641,6353;25641,6353;25641,6353;25641,6353;25641,6353;25641,3172;25641,3172;25641,3172;25641,3172;26375,3172;26375,3172;26375,3172;26375,0;26375,3172;26375,3172;26375,3172;26375,3172;26375,3172;26375,6353;26375,3172;26375,6353;26375,3172;26375,3172;26375,6353;26375,3172;26375,3172;26375,6353;27108,6353;27108,6353;27108,6353;27108,6353;27108,6353;27108,3172;27108,3172;27108,3172;27108,3172;27108,3172;27108,3172;27108,3172;27842,3172;27842,3172;27842,3172;27842,3172;27842,3172;27842,3172;27842,3172;27842,3172;27842,6353;27842,3172;27842,0;27842,0;27842,0;27842,0;28575,3172;28575,6353;28575,635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878" o:spid="_x0000_s1428" style="position:absolute;left:26336;top:39100;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" path="m,9525r,l,9525r,l,6353r,l,6353r,l,6353r,l753,9525r,l753,9525r,l753,9525r,l753,9525r,l753,9525r,l753,9525r,l1505,9525r,-3172l1505,6353r,3172l1505,9525r,l1505,6353r,l1505,9525r,l1505,9525r,l2257,9525r,l2257,9525r,l2257,9525r,l2257,9525r,l2257,9525r,-3172l2257,6353r,l3010,6353r,3172l3010,6353r,l3010,9525r,-3172l3010,9525r,l3010,9525r,l3010,9525r,l3010,9525r,l3010,9525r,l3010,6353r,l3762,9525r,l3762,9525r,l3762,9525r,l3762,9525r,-3172l3762,6353r,3172l3762,6353r,3172l3762,9525r,-3172l4515,9525r,-3172l4515,6353r,3172l4515,9525r,l4515,9525r,-3172l4515,3172,4515,r,6353l4515,6353r752,l5267,9525r,l5267,9525r,l5267,9525r,l5267,6353r,3172l5267,9525r,l5267,9525r753,l6020,6353r,l6020,3172r,l6020,6353r,l6020,9525r,l6020,9525r,l6020,9525,6772,6353r,-3181l6772,3172r,l6772,6353r,3172l6772,9525r,l6772,9525r,-3172l6772,6353r,l7515,6353r,l7515,9525r,l7515,9525r,l7515,9525r,l7515,6353r,l7515,6353r,l7515,9525r,l7515,9525r,l7515,9525r,l7515,6353r,3172l8268,9525r,l8268,6353r,-3181l8268,3172r,3181l8268,9525r,l8268,9525r,-3172l8268,9525r,l9020,9525r,l9020,9525r,-3172l9020,6353r,l9020,6353r,l9020,6353r,l9020,6353r,l9773,9525r,l9773,9525r,l9773,9525r,-3172l9773,6353r,l9773,6353r,l9773,6353r,l10525,9525r,l10525,9525r,-3172l10525,3172r,l10525,6353r,l10525,9525r,l10525,9525r,l11278,9525r,l11278,9525r,-3172l11278,6353r,l11278,9525r,l11278,6353r,-3181l11278,3172r,3181l12030,6353r,3172l12030,9525r,l12030,9525r,l12030,9525r,l12030,9525r,l12030,9525r,l12030,9525r,l12783,9525r,l12783,9525r,l12783,9525r,l12783,9525r,l12783,9525r,l12783,9525r,l12783,9525r,l12783,6353r,l12783,9525r,-3172l13535,6353r,3172l13535,9525r,l13535,9525r,l13535,9525r,l13535,9525r,l13535,9525r,l14288,9525r,-3172l14288,9525r,l14288,9525r,l14288,9525r,l14288,6353r,3172l14288,9525r,l15040,9525r,l15040,9525r,l15040,9525r,-3172l15040,6353r,l15040,6353r,l15040,9525r,l15792,6353r,l15792,9525r,-3172l15792,9525r,l15792,9525r,l15792,6353r,l15792,6353r,3172l15792,9525r,l16545,6353r,l16545,9525r,l16545,6353r,l16545,6353r,-3181l16545,6353r,l16545,6353r,3172l17297,9525r,l17297,9525r,l17297,9525r,l17297,9525r,l17297,9525r,l17297,9525r,l17297,9525r,l17297,9525r,l17297,9525r,l18050,9525r,l18050,9525r,l18050,9525r,l18050,6353r,l18050,6353r,l18050,9525r,l18802,9525r,l18802,9525r,l18802,9525r,l18802,9525r,l18802,9525r,-3172l18802,6353r,l19555,6353r,3172l19555,9525r,l19555,6353r,l19555,6353r,l19555,6353r,l19555,6353r,l19555,9525r,l20307,6353r,l20307,6353r,3172l20307,9525r,l20307,6353r,3172l20307,6353r,l20307,6353r,l21060,9525r,l21060,9525r,l21060,9525r,l21060,9525r,-3172l21060,6353r,l21060,3172r,3181l21803,9525r,l21803,9525r,l21803,9525r,l21803,9525r,l21803,9525r,l21803,9525r,l22555,9525r,l22555,9525r,l22555,9525r,l22555,9525r,l22555,6353r,l22555,6353r,l22555,9525r,-3172l22555,6353r,l22555,3172r,3181l23308,9525r,l23308,9525r,-3172l23308,6353r,l23308,6353r,3172l23308,9525r,l23308,9525r,-3172l23308,6353r,l24060,9525r,l24060,9525r,l24060,6353r,3172l24060,9525r,l24060,9525r,-3172l24060,6353r,3172l24813,9525r,l24813,9525r,l24813,9525r,-3172l24813,9525r,l24813,9525r,l24813,9525r,l25565,9525r,l25565,9525r,l25565,9525r,-3172l25565,6353r,l25565,6353r,3172l25565,9525r,l26318,9525r,-3172l26318,3172r,3181l26318,9525r,l26318,9525r,-3172l26318,9525r,-3172l26318,9525r,l27070,9525r,l27070,9525r,l27070,9525r,l27070,6353r,l27070,6353r,3172l27070,9525r,l27070,9525r,l27070,6353r,l27070,6353r,l27822,6353r,3172l27822,9525r,l27822,9525r,l27822,9525r,l27822,9525r,l27822,6353r,3172l27822,6353r,l28575,6353r,l28575,6353r,3172l28575,9525r,l28575,9525r,e" filled="f" strokeweight=".22047mm">
                  <v:path arrowok="t" o:connecttype="custom" o:connectlocs="0,9525;0,9525;0,9525;0,9525;0,6353;0,6353;0,6353;0,6353;0,6353;0,6353;753,9525;753,9525;753,9525;753,9525;753,9525;753,9525;753,9525;753,9525;753,9525;753,9525;753,9525;753,9525;1505,9525;1505,6353;1505,6353;1505,9525;1505,9525;1505,9525;1505,6353;1505,6353;1505,9525;1505,9525;1505,9525;1505,9525;2257,9525;2257,9525;2257,9525;2257,9525;2257,9525;2257,9525;2257,9525;2257,9525;2257,9525;2257,6353;2257,6353;2257,6353;3010,6353;3010,9525;3010,6353;3010,6353;3010,9525;3010,6353;3010,9525;3010,9525;3010,9525;3010,9525;3010,9525;3010,9525;3010,9525;3010,9525;3010,9525;3010,9525;3010,6353;3010,6353;3762,9525;3762,9525;3762,9525;3762,9525;3762,9525;3762,9525;3762,9525;3762,6353;3762,6353;3762,9525;3762,6353;3762,9525;3762,9525;3762,6353;4515,9525;4515,6353;4515,6353;4515,9525;4515,9525;4515,9525;4515,9525;4515,6353;4515,3172;4515,0;4515,6353;4515,6353;5267,6353;5267,9525;5267,9525;5267,9525;5267,9525;5267,9525;5267,9525;5267,6353;5267,9525;5267,9525;5267,9525;5267,9525;6020,9525;6020,6353;6020,6353;6020,3172;6020,3172;6020,6353;6020,6353;6020,9525;6020,9525;6020,9525;6020,9525;6020,9525;6772,6353;6772,3172;6772,3172;6772,3172;6772,6353;6772,9525;6772,9525;6772,9525;6772,9525;6772,6353;6772,6353;6772,6353;7515,6353;7515,6353;7515,9525;7515,9525;7515,9525;7515,9525;7515,9525;7515,9525;7515,6353;7515,6353;7515,6353;7515,6353;7515,9525;7515,9525;7515,9525;7515,9525;7515,9525;7515,9525;7515,6353;7515,9525;8268,9525;8268,9525;8268,6353;8268,3172;8268,3172;8268,6353;8268,9525;8268,9525;8268,9525;8268,6353;8268,9525;8268,9525;9020,9525;9020,9525;9020,9525;9020,6353;9020,6353;9020,6353;9020,6353;9020,6353;9020,6353;9020,6353;9020,6353;9020,6353;9773,9525;9773,9525;9773,9525;9773,9525;9773,9525;9773,6353;9773,6353;9773,6353;9773,6353;9773,6353;9773,6353;9773,6353;10525,9525;10525,9525;10525,9525;10525,6353;10525,3172;10525,3172;10525,6353;10525,6353;10525,9525;10525,9525;10525,9525;10525,9525;11278,9525;11278,9525;11278,9525;11278,6353;11278,6353;11278,6353;11278,9525;11278,9525;11278,6353;11278,3172;11278,3172;11278,6353;12030,6353;12030,9525;12030,9525;12030,9525;12030,9525;12030,9525;12030,9525;12030,9525;12030,9525;12030,9525;12030,9525;12030,9525;12030,9525;12030,9525;12783,9525;12783,9525;12783,9525;12783,9525;12783,9525;12783,9525;12783,9525;12783,9525;12783,9525;12783,9525;12783,9525;12783,9525;12783,9525;12783,9525;12783,6353;12783,6353;12783,9525;12783,6353;13535,6353;13535,9525;13535,9525;13535,9525;13535,9525;13535,9525;13535,9525;13535,9525;13535,9525;13535,9525;13535,9525;13535,9525;14288,9525;14288,6353;14288,9525;14288,9525;14288,9525;14288,9525;14288,9525;14288,9525;14288,6353;14288,9525;14288,9525;14288,9525;15040,9525;15040,9525;15040,9525;15040,9525;15040,9525;15040,6353;15040,6353;15040,6353;15040,6353;15040,6353;15040,9525;15040,9525;15792,6353;15792,6353;15792,9525;15792,6353;15792,9525;15792,9525;15792,9525;15792,9525;15792,6353;15792,6353;15792,6353;15792,9525;15792,9525;15792,9525;16545,6353;16545,6353;16545,9525;16545,9525;16545,6353;16545,6353;16545,6353;16545,3172;16545,6353;16545,6353;16545,6353;16545,9525;17297,9525;17297,9525;17297,9525;17297,9525;17297,9525;17297,9525;17297,9525;17297,9525;17297,9525;17297,9525;17297,9525;17297,9525;17297,9525;17297,9525;17297,9525;17297,9525;17297,9525;17297,9525;18050,9525;18050,9525;18050,9525;18050,9525;18050,9525;18050,9525;18050,6353;18050,6353;18050,6353;18050,6353;18050,9525;18050,9525;18802,9525;18802,9525;18802,9525;18802,9525;18802,9525;18802,9525;18802,9525;18802,9525;18802,9525;18802,6353;18802,6353;18802,6353;19555,6353;19555,9525;19555,9525;19555,9525;19555,6353;19555,6353;19555,6353;19555,6353;19555,6353;19555,6353;19555,6353;19555,6353;19555,9525;19555,9525;20307,6353;20307,6353;20307,6353;20307,9525;20307,9525;20307,9525;20307,6353;20307,9525;20307,6353;20307,6353;20307,6353;20307,6353;21060,9525;21060,9525;21060,9525;21060,9525;21060,9525;21060,9525;21060,9525;21060,6353;21060,6353;21060,6353;21060,3172;21060,6353;21803,9525;21803,9525;21803,9525;21803,9525;21803,9525;21803,9525;21803,9525;21803,9525;21803,9525;21803,9525;21803,9525;21803,9525;22555,9525;22555,9525;22555,9525;22555,9525;22555,9525;22555,9525;22555,9525;22555,9525;22555,6353;22555,6353;22555,6353;22555,6353;22555,9525;22555,6353;22555,6353;22555,6353;22555,3172;22555,6353;23308,9525;23308,9525;23308,9525;23308,6353;23308,6353;23308,6353;23308,6353;23308,9525;23308,9525;23308,9525;23308,9525;23308,6353;23308,6353;23308,6353;24060,9525;24060,9525;24060,9525;24060,9525;24060,6353;24060,9525;24060,9525;24060,9525;24060,9525;24060,6353;24060,6353;24060,9525;24813,9525;24813,9525;24813,9525;24813,9525;24813,9525;24813,6353;24813,9525;24813,9525;24813,9525;24813,9525;24813,9525;24813,9525;25565,9525;25565,9525;25565,9525;25565,9525;25565,9525;25565,6353;25565,6353;25565,6353;25565,6353;25565,9525;25565,9525;25565,9525;26318,9525;26318,6353;26318,3172;26318,6353;26318,9525;26318,9525;26318,9525;26318,6353;26318,9525;26318,6353;26318,9525;26318,9525;27070,9525;27070,9525;27070,9525;27070,9525;27070,9525;27070,9525;27070,6353;27070,6353;27070,6353;27070,9525;27070,9525;27070,9525;27070,9525;27070,9525;27070,6353;27070,6353;27070,6353;27070,6353;27822,6353;27822,9525;27822,9525;27822,9525;27822,9525;27822,9525;27822,9525;27822,9525;27822,9525;27822,9525;27822,6353;27822,9525;27822,6353;27822,6353;28575,6353;28575,6353;28575,6353;28575,9525;28575,9525;28575,9525;28575,9525;28575,9525"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879" o:spid="_x0000_s1429" style="position:absolute;left:26622;top:39100;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" path="m,7144r,l,7144r,l,4763,733,7144r,l733,7144r,l733,4763r,l733,7144r,l733,7144r,l733,7144r,-2381l1467,4763r,2381l1467,7144r,l1467,7144r,-2381l1467,4763r,l1467,4763r,2381l1467,7144r,l2200,7144r,l2200,7144r,l2200,7144r,l2200,7144r,l2200,7144r,-2381l2200,7144r,l2934,7144r,l2934,4763r,l2934,4763r,l2934,4763r,l2934,7144r,l2934,7144r,l2934,7144r,l2934,4763r,2381l2934,4763r,l2934,7144r,-2381l3667,7144r,l3667,7144r,l3667,7144r,l3667,4763r,l3667,4763r,l3667,7144r,l4401,7144r,l4401,7144r,l4401,7144r,l4401,7144r,-2381l4401,4763r,l4401,7144r,-2381l5124,4763r,l5124,4763r,l5124,4763r,l5124,4763r,-2382l5124,4763r,2381l5124,7144r,l5858,7144r,l5858,4763r,l5858,4763r,l5858,4763r,l5858,4763r,2381l5858,7144r,l6591,4763r,l6591,4763r,2381l6591,7144r,l6591,7144r,l6591,7144r,l6591,7144r,l7325,7144r,-2381l7325,7144r,l7325,7144r,-2381l7325,4763r,2381l7325,7144r,l7325,7144r,l7325,7144r,l8058,7144r,l8058,7144r,l8058,7144r,l8058,7144r,l8058,7144r,-2381l8058,4763r,l8058,4763r,2381l8058,7144r,l8058,7144r,l8792,4763r,2381l8792,7144r,l8792,4763r,2381l8792,7144r,-2381l8792,7144r,l8792,4763r,2381l9525,7144r,l9525,7144r,l9525,7144r,-2381l9525,7144r,l9525,7144r,l9525,7144r,l10258,7144r,l10258,7144r,-2381l10258,4763r,2381l10258,4763r,2381l10258,7144r,l10258,7144r,l10992,7144r,l10992,7144r,l10992,7144r,l10992,4763r,l10992,4763r,2381l10992,7144r,l10992,7144r,l11725,7144r,-2381l11725,7144r,l11725,4763r,l11725,4763r,2381l11725,7144r,l11725,7144r,l12459,7144r,2381l12459,9525r,l12459,7144r,l12459,4763r,l12459,4763r,l12459,4763r,l12459,7144r,l12459,7144r,l12459,7144r,2381l13192,7144r,l13192,7144r,l13192,7144r,l13192,4763r,l13192,4763r,l13192,7144r,l13926,7144r,-2381l13926,4763r,2381l13926,7144r,l13926,7144r,-2381l13926,7144r,l13926,7144r,l14649,7144r,l14649,7144r,-2381l14649,2381,14649,r,2381l14649,4763r,l14649,4763r,l14649,7144r,l14649,7144r734,-2381l15383,4763r,l15383,7144r,l15383,7144r,-2381l15383,4763r,2381l15383,7144r,l15383,7144r733,-2381l16116,4763r,l16116,4763r,2381l16116,7144r,l16116,4763r,2381l16116,7144r,-2381l16116,4763r734,l16850,7144r,l16850,7144r,l16850,7144r,l16850,7144r,l16850,7144r,l16850,7144r733,l17583,7144r,l17583,4763r,l17583,4763r,2381l17583,7144r,l17583,7144r,l17583,4763r,2381l17583,7144r,l17583,7144r,-2381l17583,4763r734,l18317,7144r,-2381l18317,4763r,2381l18317,7144r,l18317,7144r,l18317,7144r,l18317,4763r733,2381l19050,7144r,-2381l19050,7144r,-2381l19050,4763r,2381l19050,7144r,-2381l19050,7144r,l19050,7144r,l19050,7144r733,l19783,7144r,l19783,7144r,l19783,7144r,l19783,7144r,l19783,7144r,l19783,7144r734,l20517,4763r,l20517,4763r,-2382l20517,2381r,2382l20517,4763r,2381l20517,7144r,-2381l20517,7144r733,l21250,4763r,2381l21250,4763r,l21250,7144r,l21250,4763r,l21250,7144r,-2381l21250,7144r734,l21984,7144r,l21984,7144r,-2381l21984,4763r,l21984,7144r,l21984,4763r,l21984,4763r,l21984,4763r,2381l21984,7144r,l21984,7144r733,l22717,4763r,l22717,4763r,l22717,4763r,2381l22717,7144r,l22717,7144r,l22717,4763r,2381l22717,7144r734,l23451,7144r,l23451,7144r,-2381l23451,7144r,l23451,4763r,-2382l23451,2381r,l23451,4763r723,2381l24174,7144r,l24174,4763r,2381l24174,4763r,2381l24174,7144r,-2381l24174,4763r,l24174,7144r734,l24908,7144r,l24908,7144r,l24908,7144r,-2381l24908,4763r,l24908,4763r,l24908,4763r733,l25641,7144r,-2381l25641,7144r,l25641,7144r,l25641,7144r,l25641,4763r,l25641,4763r734,2381l26375,7144r,l26375,7144r,l26375,7144r,l26375,7144r,l26375,7144r,l26375,7144r733,l27108,7144r,-2381l27108,4763r,l27108,4763r,l27108,7144r,-2381l27108,4763r,l27108,4763r,l27108,4763r,l27108,4763r,l27108,7144r,l27108,7144r734,-2381l27842,4763r,l27842,4763r,2381l27842,4763r,l27842,4763r,l27842,7144r,l27842,7144r733,e" filled="f" strokeweight=".22047mm">
                  <v:path arrowok="t" o:connecttype="custom" o:connectlocs="0,7144;0,7144;0,7144;0,7144;0,4763;733,7144;733,7144;733,7144;733,7144;733,4763;733,4763;733,7144;733,7144;733,7144;733,7144;733,7144;733,4763;1467,4763;1467,7144;1467,7144;1467,7144;1467,7144;1467,4763;1467,4763;1467,4763;1467,4763;1467,7144;1467,7144;1467,7144;2200,7144;2200,7144;2200,7144;2200,7144;2200,7144;2200,7144;2200,7144;2200,7144;2200,7144;2200,4763;2200,7144;2200,7144;2934,7144;2934,7144;2934,4763;2934,4763;2934,4763;2934,4763;2934,4763;2934,4763;2934,7144;2934,7144;2934,7144;2934,7144;2934,7144;2934,7144;2934,4763;2934,7144;2934,4763;2934,4763;2934,7144;2934,4763;3667,7144;3667,7144;3667,7144;3667,7144;3667,7144;3667,7144;3667,4763;3667,4763;3667,4763;3667,4763;3667,7144;3667,7144;4401,7144;4401,7144;4401,7144;4401,7144;4401,7144;4401,7144;4401,7144;4401,4763;4401,4763;4401,4763;4401,7144;4401,4763;5124,4763;5124,4763;5124,4763;5124,4763;5124,4763;5124,4763;5124,4763;5124,2381;5124,4763;5124,7144;5124,7144;5124,7144;5858,7144;5858,7144;5858,4763;5858,4763;5858,4763;5858,4763;5858,4763;5858,4763;5858,4763;5858,7144;5858,7144;5858,7144;6591,4763;6591,4763;6591,4763;6591,7144;6591,7144;6591,7144;6591,7144;6591,7144;6591,7144;6591,7144;6591,7144;6591,7144;7325,7144;7325,4763;7325,7144;7325,7144;7325,7144;7325,4763;7325,4763;7325,7144;7325,7144;7325,7144;7325,7144;7325,7144;7325,7144;7325,7144;8058,7144;8058,7144;8058,7144;8058,7144;8058,7144;8058,7144;8058,7144;8058,7144;8058,7144;8058,4763;8058,4763;8058,4763;8058,4763;8058,7144;8058,7144;8058,7144;8058,7144;8058,7144;8792,4763;8792,7144;8792,7144;8792,7144;8792,4763;8792,7144;8792,7144;8792,4763;8792,7144;8792,7144;8792,4763;8792,7144;9525,7144;9525,7144;9525,7144;9525,7144;9525,7144;9525,4763;9525,7144;9525,7144;9525,7144;9525,7144;9525,7144;9525,7144;10258,7144;10258,7144;10258,7144;10258,4763;10258,4763;10258,7144;10258,4763;10258,7144;10258,7144;10258,7144;10258,7144;10258,7144;10992,7144;10992,7144;10992,7144;10992,7144;10992,7144;10992,7144;10992,4763;10992,4763;10992,4763;10992,7144;10992,7144;10992,7144;10992,7144;10992,7144;11725,7144;11725,4763;11725,7144;11725,7144;11725,4763;11725,4763;11725,4763;11725,7144;11725,7144;11725,7144;11725,7144;11725,7144;12459,7144;12459,9525;12459,9525;12459,9525;12459,7144;12459,7144;12459,4763;12459,4763;12459,4763;12459,4763;12459,4763;12459,4763;12459,7144;12459,7144;12459,7144;12459,7144;12459,7144;12459,9525;13192,7144;13192,7144;13192,7144;13192,7144;13192,7144;13192,7144;13192,4763;13192,4763;13192,4763;13192,4763;13192,7144;13192,7144;13926,7144;13926,4763;13926,4763;13926,7144;13926,7144;13926,7144;13926,7144;13926,4763;13926,7144;13926,7144;13926,7144;13926,7144;14649,7144;14649,7144;14649,7144;14649,4763;14649,2381;14649,0;14649,2381;14649,4763;14649,4763;14649,4763;14649,4763;14649,7144;14649,7144;14649,7144;15383,4763;15383,4763;15383,4763;15383,7144;15383,7144;15383,7144;15383,4763;15383,4763;15383,7144;15383,7144;15383,7144;15383,7144;16116,4763;16116,4763;16116,4763;16116,4763;16116,7144;16116,7144;16116,7144;16116,4763;16116,7144;16116,7144;16116,4763;16116,4763;16850,4763;16850,7144;16850,7144;16850,7144;16850,7144;16850,7144;16850,7144;16850,7144;16850,7144;16850,7144;16850,7144;16850,7144;17583,7144;17583,7144;17583,7144;17583,4763;17583,4763;17583,4763;17583,7144;17583,7144;17583,7144;17583,7144;17583,7144;17583,4763;17583,7144;17583,7144;17583,7144;17583,7144;17583,4763;17583,4763;18317,4763;18317,7144;18317,4763;18317,4763;18317,7144;18317,7144;18317,7144;18317,7144;18317,7144;18317,7144;18317,7144;18317,4763;19050,7144;19050,7144;19050,4763;19050,7144;19050,4763;19050,4763;19050,7144;19050,7144;19050,4763;19050,7144;19050,7144;19050,7144;19050,7144;19050,7144;19783,7144;19783,7144;19783,7144;19783,7144;19783,7144;19783,7144;19783,7144;19783,7144;19783,7144;19783,7144;19783,7144;19783,7144;20517,7144;20517,4763;20517,4763;20517,4763;20517,2381;20517,2381;20517,4763;20517,4763;20517,7144;20517,7144;20517,4763;20517,7144;21250,7144;21250,4763;21250,7144;21250,4763;21250,4763;21250,7144;21250,7144;21250,4763;21250,4763;21250,7144;21250,4763;21250,7144;21984,7144;21984,7144;21984,7144;21984,7144;21984,4763;21984,4763;21984,4763;21984,7144;21984,7144;21984,4763;21984,4763;21984,4763;21984,4763;21984,4763;21984,7144;21984,7144;21984,7144;21984,7144;22717,7144;22717,4763;22717,4763;22717,4763;22717,4763;22717,4763;22717,7144;22717,7144;22717,7144;22717,7144;22717,7144;22717,4763;22717,7144;22717,7144;23451,7144;23451,7144;23451,7144;23451,7144;23451,4763;23451,7144;23451,7144;23451,4763;23451,2381;23451,2381;23451,2381;23451,4763;24174,7144;24174,7144;24174,7144;24174,4763;24174,7144;24174,4763;24174,7144;24174,7144;24174,4763;24174,4763;24174,4763;24174,7144;24908,7144;24908,7144;24908,7144;24908,7144;24908,7144;24908,7144;24908,4763;24908,4763;24908,4763;24908,4763;24908,4763;24908,4763;25641,4763;25641,7144;25641,4763;25641,7144;25641,7144;25641,7144;25641,7144;25641,7144;25641,7144;25641,4763;25641,4763;25641,4763;26375,7144;26375,7144;26375,7144;26375,7144;26375,7144;26375,7144;26375,7144;26375,7144;26375,7144;26375,7144;26375,7144;26375,7144;27108,7144;27108,7144;27108,4763;27108,4763;27108,4763;27108,4763;27108,4763;27108,7144;27108,4763;27108,4763;27108,4763;27108,4763;27108,4763;27108,4763;27108,4763;27108,4763;27108,4763;27108,7144;27108,7144;27108,7144;27842,4763;27842,4763;27842,4763;27842,4763;27842,7144;27842,4763;27842,4763;27842,4763;27842,4763;27842,7144;27842,7144;27842,7144;28575,7144"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880" o:spid="_x0000_s1430" style="position:absolute;left:26908;top:39100;width:285;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" path="m,6353l,3172r,l,,,,,6353r,l,6353r,l,6353r,l,6353r753,l753,3172r,3181l753,3172r,3181l753,6353r,l753,6353r,l753,6353r,l753,6353r752,l1505,6353r,l1505,6353r,-3181l1505,6353r,l1505,6353r,l1505,6353r,l1505,3172r752,l2257,3172r,l2257,3172r,3181l2257,3172r,l2257,6353r,-3181l2257,6353r,l2257,6353r,l2257,6353,3010,3172r,l3010,3172r,l3010,3172r,l3010,3172r,3181l3010,6353r,-3181l3010,3172r,l3010,3172r,l3010,3172r,l3010,3172r,3181l3762,6353r,l3762,3172r,l3762,6353r,l3762,6353r,l3762,6353r,l3762,6353r,l4515,3172r,l4515,3172r,l4515,6353r,l4515,6353r,-3181l4515,3172r,l4515,3172r,l5267,3172r,l5267,3172r,l5267,3172r,l5267,3172r,l5267,3172,5267,r,3172l5267,r753,3172l6020,3172r,l6020,3172r,l6020,3172r,l6020,r,l6020,3172r,l6020,3172r,l6020,r752,l6772,3172r,3181l6772,6353r,l6772,6353r,-3181l6772,6353r,-3181l6772,6353r,-3181l6772,3172r743,l7515,3172r,3181l7515,6353r,-3181l7515,3172r,l7515,r,3172l7515,3172r,3181l7515,6353r,l7515,6353r,l7515,6353r,l7515,6353,8268,3172r,l8268,3172,8268,r,3172l8268,6353r,-3181l8268,6353r,l8268,6353r,-3181l8268,3172r752,l9020,3172r,l9020,3172r,l9020,3172r,l9020,3172r,l9020,3172r,l9020,3172r753,l9773,3172r,l9773,3172r,l9773,3172r,3181l9773,6353r,l9773,6353r,l9773,6353r752,l10525,6353r,l10525,6353r,l10525,3172r,3181l10525,6353r,l10525,3172r,l10525,3172r,l10525,6353r753,l11278,6353r,l11278,3172r,l11278,3172r,l11278,6353r,l11278,3172r,l11278,r752,3172l12030,r,3172l12030,3172,12030,r,3172l12030,3172,12030,r,l12030,r,3172l12030,3172r753,l12783,3172r,l12783,3172r,3181l12783,3172r,l12783,6353r,l12783,6353r,l12783,3172r,l12783,6353r,l12783,6353r,l12783,6353r752,-3181l13535,6353r,-3181l13535,3172r,l13535,6353r,-3181l13535,6353r,l13535,3172r,l13535,3172r753,3181l14288,6353r,l14288,6353r,l14288,6353r,l14288,6353r,l14288,6353r,l14288,6353r,-3181l14288,3172r752,l15040,6353r,-3181l15040,3172r,3181l15040,6353r,l15040,3172r,l15040,3172r,l15040,3172r752,l15792,3172r,l15792,6353r,l15792,6353r,l15792,6353r,l15792,6353r,l15792,6353r753,l16545,6353r,-3181l16545,3172r,l16545,6353r,l16545,6353r,l16545,3172r,l16545,3172r752,l17297,3172r,l17297,3172r,3181l17297,6353r,l17297,3172r,l17297,6353r,l17297,6353r,l17297,6353r,l17297,6353r,l17297,6353r753,l18050,6353r,l18050,3172r,l18050,3172r,l18050,6353r,l18050,6353r,l18050,6353r,-3181l18050,6353r752,-3181l18802,6353r,l18802,3172r,l18802,3172r,l18802,6353r,l18802,6353r,-3181l18802,6353r753,-3181l19555,6353r,-3181l19555,3172r,l19555,3172r,3181l19555,6353r,l19555,6353r,l19555,6353r752,l20307,6353r,-3181l20307,6353r,l20307,6353r,l20307,6353r,l20307,6353r,l20307,6353r753,-3181l21060,3172r,l21060,3172r,l21060,6353r,l21060,6353r,l21060,6353r,-3181l21060,r743,l21803,r,3172l21803,3172r,3181l21803,6353r,l21803,6353r,l21803,3172r,3181l21803,3172r752,l22555,3172r,l22555,3172r,3181l22555,6353r,l22555,6353r,l22555,6353r,l22555,6353r,l22555,6353r,l22555,6353r,l22555,6353r,l22555,6353r753,l23308,6353r,l23308,6353r,l23308,6353r,l23308,6353r,-3181l23308,6353r,l23308,6353r752,l24060,6353r,l24060,3172r,l24060,3172,24060,r,l24060,r,3172l24060,3172r,3181l24813,6353r,l24813,6353r,l24813,6353r,l24813,6353r,-3181l24813,3172r,l24813,3172r,l25565,6353r,l25565,3172r,l25565,6353r,-3181l25565,6353r,l25565,6353r,l25565,6353r,l26318,6353r,l26318,6353r,l26318,6353r,l26318,6353r,l26318,6353r,l26318,6353r,l26318,6353r,l27070,6353r,l27070,6353r,l27070,6353r,l27070,3172r,l27070,6353r,l27070,6353r,-3181l27070,6353r,-3181l27070,3172r,3181l27070,6353r,l27822,6353r,-3181l27822,r,3172l27822,3172r,3181l27822,6353r,-3181l27822,3172,27822,r,3172l27822,6353r753,l28575,9525r,-3172l28575,6353r,l28575,6353e" filled="f" strokeweight=".22047mm">
                  <v:path arrowok="t" o:connecttype="custom" o:connectlocs="0,6353;0,3172;0,3172;0,0;0,0;0,6353;0,6353;0,6353;0,6353;0,6353;0,6353;0,6353;753,6353;753,3172;753,6353;753,3172;753,6353;753,6353;753,6353;753,6353;753,6353;753,6353;753,6353;753,6353;1505,6353;1505,6353;1505,6353;1505,6353;1505,3172;1505,6353;1505,6353;1505,6353;1505,6353;1505,6353;1505,6353;1505,3172;2257,3172;2257,3172;2257,3172;2257,3172;2257,6353;2257,3172;2257,3172;2257,6353;2257,3172;2257,6353;2257,6353;2257,6353;2257,6353;2257,6353;3010,3172;3010,3172;3010,3172;3010,3172;3010,3172;3010,3172;3010,3172;3010,6353;3010,6353;3010,3172;3010,3172;3010,3172;3010,3172;3010,3172;3010,3172;3010,3172;3010,3172;3010,6353;3762,6353;3762,6353;3762,3172;3762,3172;3762,6353;3762,6353;3762,6353;3762,6353;3762,6353;3762,6353;3762,6353;3762,6353;4515,3172;4515,3172;4515,3172;4515,3172;4515,6353;4515,6353;4515,6353;4515,3172;4515,3172;4515,3172;4515,3172;4515,3172;5267,3172;5267,3172;5267,3172;5267,3172;5267,3172;5267,3172;5267,3172;5267,3172;5267,3172;5267,0;5267,3172;5267,0;6020,3172;6020,3172;6020,3172;6020,3172;6020,3172;6020,3172;6020,3172;6020,0;6020,0;6020,3172;6020,3172;6020,3172;6020,3172;6020,0;6772,0;6772,3172;6772,6353;6772,6353;6772,6353;6772,6353;6772,3172;6772,6353;6772,3172;6772,6353;6772,3172;6772,3172;7515,3172;7515,3172;7515,6353;7515,6353;7515,3172;7515,3172;7515,3172;7515,0;7515,3172;7515,3172;7515,6353;7515,6353;7515,6353;7515,6353;7515,6353;7515,6353;7515,6353;7515,6353;8268,3172;8268,3172;8268,3172;8268,0;8268,3172;8268,6353;8268,3172;8268,6353;8268,6353;8268,6353;8268,3172;8268,3172;9020,3172;9020,3172;9020,3172;9020,3172;9020,3172;9020,3172;9020,3172;9020,3172;9020,3172;9020,3172;9020,3172;9020,3172;9773,3172;9773,3172;9773,3172;9773,3172;9773,3172;9773,3172;9773,6353;9773,6353;9773,6353;9773,6353;9773,6353;9773,6353;10525,6353;10525,6353;10525,6353;10525,6353;10525,6353;10525,3172;10525,6353;10525,6353;10525,6353;10525,3172;10525,3172;10525,3172;10525,3172;10525,6353;11278,6353;11278,6353;11278,6353;11278,3172;11278,3172;11278,3172;11278,3172;11278,6353;11278,6353;11278,3172;11278,3172;11278,0;12030,3172;12030,0;12030,3172;12030,3172;12030,0;12030,3172;12030,3172;12030,0;12030,0;12030,0;12030,3172;12030,3172;12783,3172;12783,3172;12783,3172;12783,3172;12783,6353;12783,3172;12783,3172;12783,6353;12783,6353;12783,6353;12783,6353;12783,3172;12783,3172;12783,6353;12783,6353;12783,6353;12783,6353;12783,6353;13535,3172;13535,6353;13535,3172;13535,3172;13535,3172;13535,6353;13535,3172;13535,6353;13535,6353;13535,3172;13535,3172;13535,3172;14288,6353;14288,6353;14288,6353;14288,6353;14288,6353;14288,6353;14288,6353;14288,6353;14288,6353;14288,6353;14288,6353;14288,6353;14288,3172;14288,3172;15040,3172;15040,6353;15040,3172;15040,3172;15040,6353;15040,6353;15040,6353;15040,3172;15040,3172;15040,3172;15040,3172;15040,3172;15792,3172;15792,3172;15792,3172;15792,6353;15792,6353;15792,6353;15792,6353;15792,6353;15792,6353;15792,6353;15792,6353;15792,6353;16545,6353;16545,6353;16545,3172;16545,3172;16545,3172;16545,6353;16545,6353;16545,6353;16545,6353;16545,3172;16545,3172;16545,3172;17297,3172;17297,3172;17297,3172;17297,3172;17297,6353;17297,6353;17297,6353;17297,3172;17297,3172;17297,6353;17297,6353;17297,6353;17297,6353;17297,6353;17297,6353;17297,6353;17297,6353;17297,6353;18050,6353;18050,6353;18050,6353;18050,3172;18050,3172;18050,3172;18050,3172;18050,6353;18050,6353;18050,6353;18050,6353;18050,6353;18050,3172;18050,6353;18802,3172;18802,6353;18802,6353;18802,3172;18802,3172;18802,3172;18802,3172;18802,6353;18802,6353;18802,6353;18802,3172;18802,6353;19555,3172;19555,6353;19555,3172;19555,3172;19555,3172;19555,3172;19555,6353;19555,6353;19555,6353;19555,6353;19555,6353;19555,6353;20307,6353;20307,6353;20307,3172;20307,6353;20307,6353;20307,6353;20307,6353;20307,6353;20307,6353;20307,6353;20307,6353;20307,6353;21060,3172;21060,3172;21060,3172;21060,3172;21060,3172;21060,6353;21060,6353;21060,6353;21060,6353;21060,6353;21060,3172;21060,0;21803,0;21803,0;21803,3172;21803,3172;21803,6353;21803,6353;21803,6353;21803,6353;21803,6353;21803,3172;21803,6353;21803,3172;22555,3172;22555,3172;22555,3172;22555,3172;22555,6353;22555,6353;22555,6353;22555,6353;22555,6353;22555,6353;22555,6353;22555,6353;22555,6353;22555,6353;22555,6353;22555,6353;22555,6353;22555,6353;22555,6353;22555,6353;23308,6353;23308,6353;23308,6353;23308,6353;23308,6353;23308,6353;23308,6353;23308,6353;23308,3172;23308,6353;23308,6353;23308,6353;24060,6353;24060,6353;24060,6353;24060,3172;24060,3172;24060,3172;24060,0;24060,0;24060,0;24060,3172;24060,3172;24060,6353;24813,6353;24813,6353;24813,6353;24813,6353;24813,6353;24813,6353;24813,6353;24813,3172;24813,3172;24813,3172;24813,3172;24813,3172;25565,6353;25565,6353;25565,3172;25565,3172;25565,6353;25565,3172;25565,6353;25565,6353;25565,6353;25565,6353;25565,6353;25565,6353;26318,6353;26318,6353;26318,6353;26318,6353;26318,6353;26318,6353;26318,6353;26318,6353;26318,6353;26318,6353;26318,6353;26318,6353;26318,6353;26318,6353;27070,6353;27070,6353;27070,6353;27070,6353;27070,6353;27070,6353;27070,3172;27070,3172;27070,6353;27070,6353;27070,6353;27070,3172;27070,6353;27070,3172;27070,3172;27070,6353;27070,6353;27070,6353;27822,6353;27822,3172;27822,0;27822,3172;27822,3172;27822,6353;27822,6353;27822,3172;27822,3172;27822,0;27822,3172;27822,6353;28575,6353;28575,9525;28575,6353;28575,6353;28575,6353;28575,635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881" o:spid="_x0000_s1431" style="position:absolute;left:27193;top:39100;width:191;height:95;visibility:visible;mso-wrap-style:square;v-text-anchor:middle" coordsize="1905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" path="m,6353l,3172r,l,3172r,l,3172,,6353r505,l505,6353r,l505,6353r,l505,3172r,l505,3172r,l505,3172r,l505,6353r495,l1000,6353r,l1000,3172r,l1000,6353r,l1000,6353r,l1000,6353r,l1000,6353r,l1000,6353r505,l1505,6353r,l1505,6353r,l1505,6353r,l1505,6353r,l1505,6353r,-3181l1505,3172r505,3181l2010,6353r,l2010,6353r,l2010,6353r,l2010,6353r,l2010,3172r,l2010,3172r495,l2505,3172r,3181l2505,6353r,l2505,6353r,l2505,6353r,-3181l2505,3172r,3181l2505,3172r,3181l2505,6353r,l2505,3172r,l2505,3172r505,l3010,6353r,l3010,6353r,l3010,3172r,l3010,6353r,l3010,6353r,-3181l3010,3172r495,3181l3505,6353r,l3505,6353r,-3181l3505,3172r,3181l3505,6353r,l3505,6353r,l3505,6353,4010,3172r,3181l4010,6353r,l4010,6353r,l4010,3172r,l4010,3172r,l4010,6353r,l4010,6353r,l4515,3172r,3181l4515,6353r,l4515,6353r,l4515,6353r,l4515,6353r,l4515,6353r,l5010,3172r,l5010,3172r,l5010,3172r,3181l5010,6353r,l5010,6353r,-3181l5010,6353r,l5515,3172r,3181l5515,6353r,-3181l5515,3172r,l5515,r,3172l5515,6353r,-3181l5515,6353r,l5515,3172r,3181l5515,6353r,l5515,6353r,l6020,3172r,l6020,3172r,l6020,3172r,l6020,3172r,l6020,r,3172l6020,3172r,l6515,3172,6515,r,3172l6515,3172r,l6515,6353r,l6515,6353r,l6515,6353r,l6515,6353r,-3181l6515,3172,7020,r,l7020,3172r,l7020,3172r,3181l7020,6353r,l7020,6353r,-3181l7020,3172r,3181l7515,6353r,l7515,6353r,l7515,6353r,l7515,6353r,l7515,6353r,l7515,6353r,l8020,6353r,l8020,6353r,l8020,6353r,l8020,6353r,l8020,6353r,l8020,6353r,l8525,6353r,l8525,6353r,l8525,3172r,3181l8525,6353r,l8525,6353r,l8525,6353r,l8525,6353r,l8525,3172r,l8525,3172r,3181l9020,6353r,l9020,6353r,-3181l9020,6353r,-3181l9020,6353r,l9020,6353r,l9020,3172r,l9020,6353r,-3181l9525,6353r,l9525,6353r,l9525,6353r,-3181l9525,3172,9525,r,l9525,3172r,l9525,3172r505,l10030,3172r,l10030,3172r,l10030,6353r,l10030,6353r,l10030,6353r,l10030,3172r495,l10525,r,l10525,r,3172l10525,6353r,l10525,6353r,l10525,6353r,l10525,6353r505,l11030,3172r,l11030,3172r,l11030,6353r,l11030,6353r,l11030,6353r,-3181l11030,r505,3172l11535,3172r,3181l11535,3172r,l11535,3172r,l11535,3172r,3181l11535,6353r,-3181l11535,6353r495,l12030,6353r,l12030,6353r,l12030,6353r,l12030,6353r,l12030,6353r,l12030,6353r,l12030,6353r,l12030,3172r,l12030,3172r,l12030,3172r505,3181l12535,6353r,l12535,6353r,l12535,6353r,l12535,6353r,l12535,3172r,l12535,3172r495,l13030,3172r,l13030,3172r,l13030,6353r,l13030,6353r,l13030,6353r,3172l13030,6353r505,l13535,6353r,l13535,6353r,l13535,6353r,l13535,6353r,l13535,6353r,l13535,6353r505,l14040,6353r,l14040,6353r,l14040,3172r,l14040,3172r,3181l14040,6353r,l14040,6353r495,l14535,3172r,3181l14535,6353r,l14535,6353r,-3181l14535,3172r,l14535,3172r,3181l14535,6353r,l14535,6353r505,l15040,6353r,l15040,6353r,-3181l15040,3172r,l15040,3172r,l15040,3172r,3181l15040,6353r,l15040,6353r,l15040,6353r,-3181l15040,6353r505,l15545,6353r,l15545,6353r,l15545,6353r,l15545,6353r,l15545,6353r,l15545,6353r495,l16040,6353r,-3181l16040,3172r,l16040,3172,16040,r,6353l16040,3172r,3181l16040,6353r,l16545,6353r,l16545,6353r,l16545,6353r,l16545,6353r,-3181l16545,3172,16545,r,3172l16545,6353r495,l17040,6353r,-3181l17040,3172r,3181l17040,3172r,l17040,6353r,-3181l17040,3172r,3181l17040,3172r505,3181l17545,6353r,l17545,6353r,l17545,6353r,l17545,6353r,l17545,6353r,-3181l17545,r,l17545,3172r505,l18050,3172r,3181l18050,6353r,3172l18050,6353r,l18050,6353r,l18050,6353r,-3181l18050,3172r495,l18545,3172r,l18545,6353r,l18545,6353r,l18545,6353r,l18545,6353r,l18545,6353r,-3181l18545,3172r,l18545,3172r,3181l18545,6353r505,l19050,6353r,l19050,6353r,l19050,6353r,l19050,3172,19050,r,l19050,e" filled="f" strokeweight=".22047mm">
                  <v:path arrowok="t" o:connecttype="custom" o:connectlocs="0,6353;0,3172;0,3172;0,3172;0,3172;0,3172;0,6353;505,6353;505,6353;505,6353;505,6353;505,6353;505,3172;505,3172;505,3172;505,3172;505,3172;505,3172;505,6353;1000,6353;1000,6353;1000,6353;1000,3172;1000,3172;1000,6353;1000,6353;1000,6353;1000,6353;1000,6353;1000,6353;1000,6353;1000,6353;1000,6353;1505,6353;1505,6353;1505,6353;1505,6353;1505,6353;1505,6353;1505,6353;1505,6353;1505,6353;1505,6353;1505,3172;1505,3172;2010,6353;2010,6353;2010,6353;2010,6353;2010,6353;2010,6353;2010,6353;2010,6353;2010,6353;2010,3172;2010,3172;2010,3172;2505,3172;2505,3172;2505,6353;2505,6353;2505,6353;2505,6353;2505,6353;2505,6353;2505,3172;2505,3172;2505,6353;2505,3172;2505,6353;2505,6353;2505,6353;2505,3172;2505,3172;2505,3172;3010,3172;3010,6353;3010,6353;3010,6353;3010,6353;3010,3172;3010,3172;3010,6353;3010,6353;3010,6353;3010,3172;3010,3172;3505,6353;3505,6353;3505,6353;3505,6353;3505,3172;3505,3172;3505,6353;3505,6353;3505,6353;3505,6353;3505,6353;3505,6353;4010,3172;4010,6353;4010,6353;4010,6353;4010,6353;4010,6353;4010,3172;4010,3172;4010,3172;4010,3172;4010,6353;4010,6353;4010,6353;4010,6353;4515,3172;4515,6353;4515,6353;4515,6353;4515,6353;4515,6353;4515,6353;4515,6353;4515,6353;4515,6353;4515,6353;4515,6353;5010,3172;5010,3172;5010,3172;5010,3172;5010,3172;5010,6353;5010,6353;5010,6353;5010,6353;5010,3172;5010,6353;5010,6353;5515,3172;5515,6353;5515,6353;5515,3172;5515,3172;5515,3172;5515,0;5515,3172;5515,6353;5515,3172;5515,6353;5515,6353;5515,3172;5515,6353;5515,6353;5515,6353;5515,6353;5515,6353;6020,3172;6020,3172;6020,3172;6020,3172;6020,3172;6020,3172;6020,3172;6020,3172;6020,0;6020,3172;6020,3172;6020,3172;6515,3172;6515,0;6515,3172;6515,3172;6515,3172;6515,6353;6515,6353;6515,6353;6515,6353;6515,6353;6515,6353;6515,6353;6515,3172;6515,3172;7020,0;7020,0;7020,3172;7020,3172;7020,3172;7020,6353;7020,6353;7020,6353;7020,6353;7020,3172;7020,3172;7020,6353;7515,6353;7515,6353;7515,6353;7515,6353;7515,6353;7515,6353;7515,6353;7515,6353;7515,6353;7515,6353;7515,6353;7515,6353;8020,6353;8020,6353;8020,6353;8020,6353;8020,6353;8020,6353;8020,6353;8020,6353;8020,6353;8020,6353;8020,6353;8020,6353;8525,6353;8525,6353;8525,6353;8525,6353;8525,3172;8525,6353;8525,6353;8525,6353;8525,6353;8525,6353;8525,6353;8525,6353;8525,6353;8525,6353;8525,3172;8525,3172;8525,3172;8525,6353;9020,6353;9020,6353;9020,6353;9020,3172;9020,6353;9020,3172;9020,6353;9020,6353;9020,6353;9020,6353;9020,3172;9020,3172;9020,6353;9020,3172;9525,6353;9525,6353;9525,6353;9525,6353;9525,6353;9525,3172;9525,3172;9525,0;9525,0;9525,3172;9525,3172;9525,3172;10030,3172;10030,3172;10030,3172;10030,3172;10030,3172;10030,6353;10030,6353;10030,6353;10030,6353;10030,6353;10030,6353;10030,3172;10525,3172;10525,0;10525,0;10525,0;10525,3172;10525,6353;10525,6353;10525,6353;10525,6353;10525,6353;10525,6353;10525,6353;11030,6353;11030,3172;11030,3172;11030,3172;11030,3172;11030,6353;11030,6353;11030,6353;11030,6353;11030,6353;11030,3172;11030,0;11535,3172;11535,3172;11535,6353;11535,3172;11535,3172;11535,3172;11535,3172;11535,3172;11535,6353;11535,6353;11535,3172;11535,6353;12030,6353;12030,6353;12030,6353;12030,6353;12030,6353;12030,6353;12030,6353;12030,6353;12030,6353;12030,6353;12030,6353;12030,6353;12030,6353;12030,6353;12030,6353;12030,3172;12030,3172;12030,3172;12030,3172;12030,3172;12535,6353;12535,6353;12535,6353;12535,6353;12535,6353;12535,6353;12535,6353;12535,6353;12535,6353;12535,3172;12535,3172;12535,3172;13030,3172;13030,3172;13030,3172;13030,3172;13030,3172;13030,6353;13030,6353;13030,6353;13030,6353;13030,6353;13030,9525;13030,6353;13535,6353;13535,6353;13535,6353;13535,6353;13535,6353;13535,6353;13535,6353;13535,6353;13535,6353;13535,6353;13535,6353;13535,6353;14040,6353;14040,6353;14040,6353;14040,6353;14040,6353;14040,3172;14040,3172;14040,3172;14040,6353;14040,6353;14040,6353;14040,6353;14535,6353;14535,3172;14535,6353;14535,6353;14535,6353;14535,6353;14535,3172;14535,3172;14535,3172;14535,3172;14535,6353;14535,6353;14535,6353;14535,6353;15040,6353;15040,6353;15040,6353;15040,6353;15040,3172;15040,3172;15040,3172;15040,3172;15040,3172;15040,3172;15040,6353;15040,6353;15040,6353;15040,6353;15040,6353;15040,6353;15040,3172;15040,6353;15545,6353;15545,6353;15545,6353;15545,6353;15545,6353;15545,6353;15545,6353;15545,6353;15545,6353;15545,6353;15545,6353;15545,6353;16040,6353;16040,6353;16040,3172;16040,3172;16040,3172;16040,3172;16040,0;16040,6353;16040,3172;16040,6353;16040,6353;16040,6353;16545,6353;16545,6353;16545,6353;16545,6353;16545,6353;16545,6353;16545,6353;16545,3172;16545,3172;16545,0;16545,3172;16545,6353;17040,6353;17040,6353;17040,3172;17040,3172;17040,6353;17040,3172;17040,3172;17040,6353;17040,3172;17040,3172;17040,6353;17040,3172;17545,6353;17545,6353;17545,6353;17545,6353;17545,6353;17545,6353;17545,6353;17545,6353;17545,6353;17545,6353;17545,3172;17545,0;17545,0;17545,3172;18050,3172;18050,3172;18050,6353;18050,6353;18050,9525;18050,6353;18050,6353;18050,6353;18050,6353;18050,6353;18050,3172;18050,3172;18545,3172;18545,3172;18545,3172;18545,6353;18545,6353;18545,6353;18545,6353;18545,6353;18545,6353;18545,6353;18545,6353;18545,6353;18545,3172;18545,3172;18545,3172;18545,3172;18545,6353;18545,6353;19050,6353;19050,6353;19050,6353;19050,6353;19050,6353;19050,6353;19050,6353;19050,3172;19050,0;19050,0;19050,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882" o:spid="_x0000_s1432" style="position:absolute;left:27384;top:39100;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" path="m,l,3172,733,6353r,l733,6353r,l733,6353r,l733,6353r,l733,6353r,l733,3172r,l1467,6353r,l1467,6353r,3172l1467,6353r,l1467,6353r,l1467,6353r,-3181l1467,3172r,3181l1467,6353r,l2200,6353r,l2200,6353r,l2200,6353r,l2200,3172r,l2200,3172r,l2200,3172r,l2934,6353r,l2934,6353r,l2934,6353r,l2934,3172r,3181l2934,3172r,l2934,6353r,l3667,6353r,l3667,6353r,-3181l3667,r,3172l3667,3172r,3181l3667,6353r,l3667,6353r,l3667,6353r,-3181l3667,3172r,3181l3667,3172r,3181l4401,3172r,l4401,6353r,-3181l4401,6353r,l4401,6353r,l4401,6353r,-3181l4401,r,3172l5124,6353r,l5124,6353r,l5124,6353r,l5124,6353r,l5124,6353r,l5124,6353r,-3181l5124,6353r,l5858,6353r,l5858,3172r,l5858,3172r,3181l5858,6353r,l5858,6353r,l5858,6353r,l6591,6353r,l6591,6353r,l6591,6353r,l6591,6353r,l6591,6353r,l6591,6353r,l7325,6353r,l7325,6353r,l7325,6353r,l7325,6353r,l7325,6353r,l7325,3172r,l8058,6353r,l8058,6353r,l8058,6353r,l8058,6353r,l8058,6353r,l8058,6353r,l8792,6353r,-3181l8792,3172r,l8792,3172r,l8792,3172r,l8792,3172r,l8792,3172r,3181l8792,6353r,l8792,3172r,l8792,3172r,l8792,3172r,3181l9525,3172r,3181l9525,3172r,l9525,6353r,l9525,6353r,l9525,6353r,l9525,6353r,l10258,6353r,l10258,6353r,l10258,3172r,l10258,r,l10258,3172r,l10258,6353r,l10992,6353r,l10992,6353r,l10992,6353r,l10992,6353r,l10992,6353r,l10992,6353r,l11725,6353r,l11725,6353r,-3181l11725,3172r,l11725,3172r,3181l11725,6353r,l11725,6353r,l12459,6353r,l12459,6353r,l12459,6353r,l12459,6353r,l12459,6353r,l12459,6353r,l13192,6353r,l13192,6353r,l13192,6353r,l13192,9525r,-3172l13192,6353r,l13192,6353r,l13192,6353r,l13192,6353r,l13192,6353r,l13192,6353r,l13926,6353r,l13926,6353r,l13926,6353r,l13926,6353r,l13926,3172r,l13926,3172r,l14649,6353r,l14649,3172r,l14649,3172r,l14649,3172r,3181l14649,6353r,l14649,6353r,l15383,6353r,l15383,6353r,l15383,6353r,-3181l15383,3172r,3181l15383,3172r,3181l15383,3172r,l16116,6353r,l16116,6353r,l16116,6353r,l16116,3172r,3181l16116,3172r,l16116,6353r,-3181l16850,6353r,l16850,3172r,l16850,6353r,l16850,6353r,l16850,6353r,-3181l16850,6353r,l17583,6353r,l17583,6353r,l17583,3172r,3181l17583,6353r,l17583,6353r,l17583,6353r,l17583,6353r,l17583,3172r,l17583,3172r,l17583,3172r,l18317,3172r,l18317,6353r,l18317,6353r,l18317,6353r,l18317,6353r,l18317,9525r,-3172l19050,6353r,l19050,3172r,3181l19050,6353r,l19050,6353r,-3181l19050,3172r,l19050,3172r,3181l19783,3172r,l19783,3172r,3181l19783,6353r,l19783,6353r,l19783,6353r,l19783,6353r,l20517,3172r,l20517,6353r,l20517,6353r,l20517,6353r,-3181l20517,6353r,l20517,6353r,l21250,6353r,-3181l21250,r,6353l21250,3172r,3181l21250,6353r,l21250,6353r,l21250,6353r,-3181l21250,6353r,-3181l21984,3172r,l21984,3172r,l21984,3172r,l21984,6353r,l21984,6353r,-3181l21984,6353r,-3181l22717,3172r,l22717,3172r,3181l22717,6353r,l22717,6353r,l22717,6353r,l22717,6353r,l22717,6353r,l22717,6353r,-3181l22717,3172r,l23451,3172r,3181l23451,6353r,l23451,6353r,l23451,6353r,l23451,6353r,-3181l23451,6353r,l24174,6353r,l24174,3172r,l24174,3172r,l24174,6353r,l24174,6353r,l24174,6353r,l24908,6353r,l24908,6353r,l24908,6353r,l24908,3172r,3181l24908,3172r,l24908,3172r,3181l24908,6353r,l25641,6353r,-3181l25641,3172r,l25641,3172r,l25641,6353r,l25641,6353r,l25641,6353r,-3181l26375,3172r,l26375,3172r,l26375,r,l26375,r,3172l26375,6353r,l26375,6353r,l27108,6353r,l27108,6353r,l27108,3172r,l27108,3172r,l27108,3172r,3181l27108,3172r,l27108,3172r,l27108,6353r,l27108,3172r,3181l27842,6353r,l27842,6353r,l27842,3172r,3181l27842,6353r,l27842,3172r,l27842,3172r,3181l28575,6353r,l28575,6353r,e" filled="f" strokeweight=".22047mm">
                  <v:path arrowok="t" o:connecttype="custom" o:connectlocs="0,0;0,3172;733,6353;733,6353;733,6353;733,6353;733,6353;733,6353;733,6353;733,6353;733,6353;733,6353;733,3172;733,3172;1467,6353;1467,6353;1467,6353;1467,9525;1467,6353;1467,6353;1467,6353;1467,6353;1467,6353;1467,3172;1467,3172;1467,6353;1467,6353;1467,6353;2200,6353;2200,6353;2200,6353;2200,6353;2200,6353;2200,6353;2200,3172;2200,3172;2200,3172;2200,3172;2200,3172;2200,3172;2934,6353;2934,6353;2934,6353;2934,6353;2934,6353;2934,6353;2934,3172;2934,6353;2934,3172;2934,3172;2934,6353;2934,6353;3667,6353;3667,6353;3667,6353;3667,3172;3667,0;3667,3172;3667,3172;3667,6353;3667,6353;3667,6353;3667,6353;3667,6353;3667,6353;3667,3172;3667,3172;3667,6353;3667,3172;3667,6353;4401,3172;4401,3172;4401,6353;4401,3172;4401,6353;4401,6353;4401,6353;4401,6353;4401,6353;4401,3172;4401,0;4401,3172;5124,6353;5124,6353;5124,6353;5124,6353;5124,6353;5124,6353;5124,6353;5124,6353;5124,6353;5124,6353;5124,6353;5124,3172;5124,6353;5124,6353;5858,6353;5858,6353;5858,3172;5858,3172;5858,3172;5858,6353;5858,6353;5858,6353;5858,6353;5858,6353;5858,6353;5858,6353;6591,6353;6591,6353;6591,6353;6591,6353;6591,6353;6591,6353;6591,6353;6591,6353;6591,6353;6591,6353;6591,6353;6591,6353;7325,6353;7325,6353;7325,6353;7325,6353;7325,6353;7325,6353;7325,6353;7325,6353;7325,6353;7325,6353;7325,3172;7325,3172;8058,6353;8058,6353;8058,6353;8058,6353;8058,6353;8058,6353;8058,6353;8058,6353;8058,6353;8058,6353;8058,6353;8058,6353;8792,6353;8792,3172;8792,3172;8792,3172;8792,3172;8792,3172;8792,3172;8792,3172;8792,3172;8792,3172;8792,3172;8792,6353;8792,6353;8792,6353;8792,3172;8792,3172;8792,3172;8792,3172;8792,3172;8792,6353;9525,3172;9525,6353;9525,3172;9525,3172;9525,6353;9525,6353;9525,6353;9525,6353;9525,6353;9525,6353;9525,6353;9525,6353;10258,6353;10258,6353;10258,6353;10258,6353;10258,3172;10258,3172;10258,0;10258,0;10258,3172;10258,3172;10258,6353;10258,6353;10992,6353;10992,6353;10992,6353;10992,6353;10992,6353;10992,6353;10992,6353;10992,6353;10992,6353;10992,6353;10992,6353;10992,6353;11725,6353;11725,6353;11725,6353;11725,3172;11725,3172;11725,3172;11725,3172;11725,6353;11725,6353;11725,6353;11725,6353;11725,6353;12459,6353;12459,6353;12459,6353;12459,6353;12459,6353;12459,6353;12459,6353;12459,6353;12459,6353;12459,6353;12459,6353;12459,6353;13192,6353;13192,6353;13192,6353;13192,6353;13192,6353;13192,6353;13192,9525;13192,6353;13192,6353;13192,6353;13192,6353;13192,6353;13192,6353;13192,6353;13192,6353;13192,6353;13192,6353;13192,6353;13192,6353;13192,6353;13926,6353;13926,6353;13926,6353;13926,6353;13926,6353;13926,6353;13926,6353;13926,6353;13926,3172;13926,3172;13926,3172;13926,3172;14649,6353;14649,6353;14649,3172;14649,3172;14649,3172;14649,3172;14649,3172;14649,6353;14649,6353;14649,6353;14649,6353;14649,6353;15383,6353;15383,6353;15383,6353;15383,6353;15383,6353;15383,3172;15383,3172;15383,6353;15383,3172;15383,6353;15383,3172;15383,3172;16116,6353;16116,6353;16116,6353;16116,6353;16116,6353;16116,6353;16116,3172;16116,6353;16116,3172;16116,3172;16116,6353;16116,3172;16850,6353;16850,6353;16850,3172;16850,3172;16850,6353;16850,6353;16850,6353;16850,6353;16850,6353;16850,3172;16850,6353;16850,6353;17583,6353;17583,6353;17583,6353;17583,6353;17583,3172;17583,6353;17583,6353;17583,6353;17583,6353;17583,6353;17583,6353;17583,6353;17583,6353;17583,6353;17583,3172;17583,3172;17583,3172;17583,3172;17583,3172;17583,3172;18317,3172;18317,3172;18317,6353;18317,6353;18317,6353;18317,6353;18317,6353;18317,6353;18317,6353;18317,6353;18317,9525;18317,6353;19050,6353;19050,6353;19050,3172;19050,6353;19050,6353;19050,6353;19050,6353;19050,3172;19050,3172;19050,3172;19050,3172;19050,6353;19783,3172;19783,3172;19783,3172;19783,6353;19783,6353;19783,6353;19783,6353;19783,6353;19783,6353;19783,6353;19783,6353;19783,6353;20517,3172;20517,3172;20517,6353;20517,6353;20517,6353;20517,6353;20517,6353;20517,3172;20517,6353;20517,6353;20517,6353;20517,6353;21250,6353;21250,3172;21250,0;21250,6353;21250,3172;21250,6353;21250,6353;21250,6353;21250,6353;21250,6353;21250,6353;21250,3172;21250,6353;21250,3172;21984,3172;21984,3172;21984,3172;21984,3172;21984,3172;21984,3172;21984,6353;21984,6353;21984,6353;21984,3172;21984,6353;21984,3172;22717,3172;22717,3172;22717,3172;22717,6353;22717,6353;22717,6353;22717,6353;22717,6353;22717,6353;22717,6353;22717,6353;22717,6353;22717,6353;22717,6353;22717,6353;22717,3172;22717,3172;22717,3172;23451,3172;23451,6353;23451,6353;23451,6353;23451,6353;23451,6353;23451,6353;23451,6353;23451,6353;23451,3172;23451,6353;23451,6353;24174,6353;24174,6353;24174,3172;24174,3172;24174,3172;24174,3172;24174,6353;24174,6353;24174,6353;24174,6353;24174,6353;24174,6353;24908,6353;24908,6353;24908,6353;24908,6353;24908,6353;24908,6353;24908,3172;24908,6353;24908,3172;24908,3172;24908,3172;24908,6353;24908,6353;24908,6353;25641,6353;25641,3172;25641,3172;25641,3172;25641,3172;25641,3172;25641,6353;25641,6353;25641,6353;25641,6353;25641,6353;25641,3172;26375,3172;26375,3172;26375,3172;26375,3172;26375,0;26375,0;26375,0;26375,3172;26375,6353;26375,6353;26375,6353;26375,6353;27108,6353;27108,6353;27108,6353;27108,6353;27108,3172;27108,3172;27108,3172;27108,3172;27108,3172;27108,6353;27108,3172;27108,3172;27108,3172;27108,3172;27108,6353;27108,6353;27108,3172;27108,6353;27842,6353;27842,6353;27842,6353;27842,6353;27842,3172;27842,6353;27842,6353;27842,6353;27842,3172;27842,3172;27842,3172;27842,6353;28575,6353;28575,6353;28575,6353;28575,635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883" o:spid="_x0000_s1433" style="position:absolute;left:27670;top:39100;width:285;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" path="m,9525r,l,9525,,4763,,9525r,l,9525r,l,9525,,4763r,l753,r,l753,r,4763l753,4763r,l753,4763r,l753,4763r,l753,9525r,-4762l1505,4763r,l1505,9525r,-4762l1505,4763r,4762l1505,9525r,l1505,9525r,l1505,9525r,l2257,9525r,l2257,9525r,l2257,9525r,l2257,9525r,l2257,4763r,l2257,4763r,l3010,4763r,l3010,9525r,l3010,9525r,l3010,9525r,l3010,9525r,l3010,9525r,l3762,9525r,-4762l3762,4763r,l3762,4763r,4762l3762,9525r,l3762,9525r,l3762,9525r,l3762,4763r,4762l3762,9525r,-4762l3762,4763r,4762l4515,4763,4515,r,4763l4515,4763r,4762l4515,9525r,l4515,9525r,-4762l4515,9525r,l4515,9525r,l4515,4763r752,l5267,4763r,4762l5267,9525r,l5267,9525r,l5267,9525r,l5267,9525r,l5267,9525r753,l6020,9525r,l6020,4763r,l6020,4763r,l6020,9525r,l6020,9525r,l6020,9525r752,l6772,9525r,l6772,9525r,l6772,9525r,-4762l6772,4763r,4762l6772,9525r,l6772,9525r743,l7515,9525r,l7515,9525r,-4762l7515,4763r,l7515,9525r,l7515,9525r,l7515,9525r753,l8268,9525r,l8268,9525r,l8268,9525r,l8268,9525r,l8268,9525r,l8268,9525r,l8268,9525r,l8268,9525r,l8268,9525r,l8268,9525r752,l9020,9525r,l9020,9525r,l9020,4763r,4762l9020,9525r,-4762l9020,4763r,4762l9020,9525r753,l9773,9525r,-4762l9773,4763r,l9773,4763r,l9773,4763r,4762l9773,9525r,l9773,9525r752,-4762l10525,4763r,l10525,9525r,l10525,9525r,l10525,4763r,l10525,4763r,l10525,4763r753,4762l11278,9525r,l11278,9525r,l11278,9525r,-4762l11278,4763r,4762l11278,4763r,l11278,4763r752,l12030,4763r,l12030,9525r,-4762l12030,9525r,l12030,9525r,l12030,9525r,l12030,9525r753,l12783,4763r,4762l12783,9525r,l12783,9525r,-4762l12783,9525r,-4762l12783,4763r,l12783,4763r,l12783,4763r752,4762l13535,9525r,l13535,9525r,-4762l13535,4763r,4762l13535,9525r,l13535,9525r,l13535,9525r,l13535,9525r,-4762l13535,4763,13535,r,4763l14288,4763r,l14288,4763r,l14288,r,9525l14288,9525r,l14288,9525r,-4762l14288,9525r,l15040,9525r,l15040,9525r,l15040,9525r,-4762l15040,4763r,l15040,4763r,4762l15040,9525r,l15792,9525r,l15792,9525r,l15792,9525r,l15792,9525r,l15792,9525r,l15792,9525r,l16545,9525r,l16545,9525r,l16545,9525r,l16545,9525r,l16545,9525r,l16545,9525r,l16545,9525r,-4762l17297,4763r,4762l17297,9525r,l17297,9525r,-4762l17297,4763r,4762l17297,4763r,4762l17297,9525r,-4762l18050,4763,18050,r,4763l18050,4763r,l18050,9525r,l18050,9525r,l18050,9525r,l18050,9525r,l18050,9525r,l18050,9525r,l18050,4763r752,4762l18802,4763r,l18802,9525r,-4762l18802,4763r,l18802,4763r,4762l18802,9525r,l18802,9525r753,l19555,4763r,4762l19555,9525r,l19555,9525r,l19555,9525r,l19555,9525r,l19555,9525r752,l20307,9525r,l20307,9525r,l20307,9525r,l20307,9525r,l20307,9525r,l20307,9525r,-4762l20307,4763r753,l21060,4763r,4762l21060,4763r,4762l21060,9525r,l21060,9525r,l21060,9525r,-4762l21060,4763r743,l21803,4763r,4762l21803,9525r,l21803,9525r,l21803,4763r,4762l21803,9525r,l21803,9525r752,l22555,4763r,l22555,4763r,l22555,4763r,4762l22555,9525r,l22555,4763r,l22555,4763r,l22555,4763r,4762l22555,9525r,l22555,9525r753,l23308,9525r,l23308,9525r,-4762l23308,4763r,l23308,4763r,l23308,4763r,l23308,9525r752,l24060,9525r,l24060,9525r,l24060,9525r,l24060,4763r,l24060,9525r,l24060,9525r753,l24813,9525r,-4762l24813,9525r,-4762l24813,4763r,4762l24813,9525r,l24813,9525r,l24813,9525r,l24813,9525r752,l25565,9525r,-4762l25565,9525r,-4762l25565,4763r,4762l25565,4763r,4762l25565,9525r,l25565,9525r753,l26318,9525r,l26318,9525r,l26318,9525r,l26318,9525r,l26318,9525r,l26318,9525r752,l27070,9525r,l27070,4763r,l27070,9525r,l27070,9525r,l27070,9525r,l27070,9525r752,-4762l27822,4763r,4762l27822,9525r,l27822,9525r,-4762l27822,4763r,l27822,4763r,l27822,4763r,l27822,4763r,4762l27822,9525r,l27822,4763r753,l28575,9525r,l28575,9525r,l28575,9525r,l28575,9525r,e" filled="f" strokeweight=".22047mm">
                  <v:path arrowok="t" o:connecttype="custom" o:connectlocs="0,9525;0,9525;0,9525;0,4763;0,9525;0,9525;0,9525;0,9525;0,9525;0,4763;0,4763;753,0;753,0;753,0;753,4763;753,4763;753,4763;753,4763;753,4763;753,4763;753,4763;753,9525;753,4763;1505,4763;1505,4763;1505,9525;1505,4763;1505,4763;1505,9525;1505,9525;1505,9525;1505,9525;1505,9525;1505,9525;1505,9525;2257,9525;2257,9525;2257,9525;2257,9525;2257,9525;2257,9525;2257,9525;2257,9525;2257,4763;2257,4763;2257,4763;2257,4763;3010,4763;3010,4763;3010,9525;3010,9525;3010,9525;3010,9525;3010,9525;3010,9525;3010,9525;3010,9525;3010,9525;3010,9525;3762,9525;3762,4763;3762,4763;3762,4763;3762,4763;3762,9525;3762,9525;3762,9525;3762,9525;3762,9525;3762,9525;3762,9525;3762,4763;3762,9525;3762,9525;3762,4763;3762,4763;3762,9525;4515,4763;4515,0;4515,4763;4515,4763;4515,9525;4515,9525;4515,9525;4515,9525;4515,4763;4515,9525;4515,9525;4515,9525;4515,9525;4515,4763;5267,4763;5267,4763;5267,9525;5267,9525;5267,9525;5267,9525;5267,9525;5267,9525;5267,9525;5267,9525;5267,9525;5267,9525;6020,9525;6020,9525;6020,9525;6020,4763;6020,4763;6020,4763;6020,4763;6020,9525;6020,9525;6020,9525;6020,9525;6020,9525;6772,9525;6772,9525;6772,9525;6772,9525;6772,9525;6772,9525;6772,4763;6772,4763;6772,9525;6772,9525;6772,9525;6772,9525;7515,9525;7515,9525;7515,9525;7515,9525;7515,4763;7515,4763;7515,4763;7515,9525;7515,9525;7515,9525;7515,9525;7515,9525;8268,9525;8268,9525;8268,9525;8268,9525;8268,9525;8268,9525;8268,9525;8268,9525;8268,9525;8268,9525;8268,9525;8268,9525;8268,9525;8268,9525;8268,9525;8268,9525;8268,9525;8268,9525;8268,9525;8268,9525;9020,9525;9020,9525;9020,9525;9020,9525;9020,9525;9020,4763;9020,9525;9020,9525;9020,4763;9020,4763;9020,9525;9020,9525;9773,9525;9773,9525;9773,4763;9773,4763;9773,4763;9773,4763;9773,4763;9773,4763;9773,9525;9773,9525;9773,9525;9773,9525;10525,4763;10525,4763;10525,4763;10525,9525;10525,9525;10525,9525;10525,9525;10525,4763;10525,4763;10525,4763;10525,4763;10525,4763;11278,9525;11278,9525;11278,9525;11278,9525;11278,9525;11278,9525;11278,4763;11278,4763;11278,9525;11278,4763;11278,4763;11278,4763;12030,4763;12030,4763;12030,4763;12030,9525;12030,4763;12030,9525;12030,9525;12030,9525;12030,9525;12030,9525;12030,9525;12030,9525;12783,9525;12783,4763;12783,9525;12783,9525;12783,9525;12783,9525;12783,4763;12783,9525;12783,4763;12783,4763;12783,4763;12783,4763;12783,4763;12783,4763;13535,9525;13535,9525;13535,9525;13535,9525;13535,4763;13535,4763;13535,9525;13535,9525;13535,9525;13535,9525;13535,9525;13535,9525;13535,9525;13535,9525;13535,4763;13535,4763;13535,0;13535,4763;14288,4763;14288,4763;14288,4763;14288,4763;14288,0;14288,9525;14288,9525;14288,9525;14288,9525;14288,4763;14288,9525;14288,9525;15040,9525;15040,9525;15040,9525;15040,9525;15040,9525;15040,4763;15040,4763;15040,4763;15040,4763;15040,9525;15040,9525;15040,9525;15792,9525;15792,9525;15792,9525;15792,9525;15792,9525;15792,9525;15792,9525;15792,9525;15792,9525;15792,9525;15792,9525;15792,9525;16545,9525;16545,9525;16545,9525;16545,9525;16545,9525;16545,9525;16545,9525;16545,9525;16545,9525;16545,9525;16545,9525;16545,9525;16545,9525;16545,4763;17297,4763;17297,9525;17297,9525;17297,9525;17297,9525;17297,4763;17297,4763;17297,9525;17297,4763;17297,9525;17297,9525;17297,4763;18050,4763;18050,0;18050,4763;18050,4763;18050,4763;18050,9525;18050,9525;18050,9525;18050,9525;18050,9525;18050,9525;18050,9525;18050,9525;18050,9525;18050,9525;18050,9525;18050,9525;18050,4763;18802,9525;18802,4763;18802,4763;18802,9525;18802,4763;18802,4763;18802,4763;18802,4763;18802,9525;18802,9525;18802,9525;18802,9525;19555,9525;19555,4763;19555,9525;19555,9525;19555,9525;19555,9525;19555,9525;19555,9525;19555,9525;19555,9525;19555,9525;19555,9525;20307,9525;20307,9525;20307,9525;20307,9525;20307,9525;20307,9525;20307,9525;20307,9525;20307,9525;20307,9525;20307,9525;20307,9525;20307,4763;20307,4763;21060,4763;21060,4763;21060,9525;21060,4763;21060,9525;21060,9525;21060,9525;21060,9525;21060,9525;21060,9525;21060,4763;21060,4763;21803,4763;21803,4763;21803,9525;21803,9525;21803,9525;21803,9525;21803,9525;21803,4763;21803,9525;21803,9525;21803,9525;21803,9525;22555,9525;22555,4763;22555,4763;22555,4763;22555,4763;22555,4763;22555,9525;22555,9525;22555,9525;22555,4763;22555,4763;22555,4763;22555,4763;22555,4763;22555,9525;22555,9525;22555,9525;22555,9525;23308,9525;23308,9525;23308,9525;23308,9525;23308,4763;23308,4763;23308,4763;23308,4763;23308,4763;23308,4763;23308,4763;23308,9525;24060,9525;24060,9525;24060,9525;24060,9525;24060,9525;24060,9525;24060,9525;24060,4763;24060,4763;24060,9525;24060,9525;24060,9525;24813,9525;24813,9525;24813,4763;24813,9525;24813,4763;24813,4763;24813,9525;24813,9525;24813,9525;24813,9525;24813,9525;24813,9525;24813,9525;24813,9525;25565,9525;25565,9525;25565,4763;25565,9525;25565,4763;25565,4763;25565,9525;25565,4763;25565,9525;25565,9525;25565,9525;25565,9525;26318,9525;26318,9525;26318,9525;26318,9525;26318,9525;26318,9525;26318,9525;26318,9525;26318,9525;26318,9525;26318,9525;26318,9525;27070,9525;27070,9525;27070,9525;27070,4763;27070,4763;27070,9525;27070,9525;27070,9525;27070,9525;27070,9525;27070,9525;27070,9525;27822,4763;27822,4763;27822,9525;27822,9525;27822,9525;27822,9525;27822,4763;27822,4763;27822,4763;27822,4763;27822,4763;27822,4763;27822,4763;27822,4763;27822,9525;27822,9525;27822,9525;27822,4763;28575,4763;28575,9525;28575,9525;28575,9525;28575,9525;28575,9525;28575,9525;28575,9525;28575,9525"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884" o:spid="_x0000_s1434" style="position:absolute;left:27955;top:39100;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" path="m,6353r,l,6353r,l,6353r,l753,6353r,l753,6353r,l753,6353r,l753,3172r,3181l753,6353r,l753,6353r,l1505,6353r,l1505,6353r,l1505,6353r,l1505,3172r,3181l1505,6353r,-3181l1505,3172r,l2257,6353r,l2257,6353r,l2257,6353r,l2257,6353r,l2257,6353r,l2257,3172r,3181l3010,3172r,l3010,6353r,-3181l3010,3172r,3181l3010,6353r,l3010,6353r,l3010,6353r,l3762,3172,3762,r,l3762,r,3172l3762,6353r,l3762,6353r,l3762,6353r,l3762,6353r,l3762,3172r,l3762,3172r,3181l3762,6353r,l3762,6353r753,l4515,6353r,-3181l4515,3172r,l4515,3172r,3181l4515,6353r,l4515,6353r,l4515,6353r752,l5267,3172r,l5267,3172r,3181l5267,6353r,l5267,6353r,l5267,6353r,l5267,6353r753,l6020,3172r,3181l6020,6353r,l6020,6353r,-3181l6020,3172r,l6020,r,3172l6020,3172r752,l6772,3172r,l6772,3172r,l6772,6353r,l6772,6353r,3172l6772,6353r,l6772,6353r743,l7515,3172r,l7515,6353r,l7515,6353r,l7515,6353r,-3181l7515,6353r,l7515,6353r753,l8268,6353r,l8268,6353r,l8268,6353r,l8268,6353r,l8268,6353r,l8268,6353r,l8268,6353r752,l9020,6353r,l9020,6353r,l9020,6353r,-3181l9020,3172r,3181l9020,6353r,l9020,6353r,l9020,6353r,l9020,6353r,l9020,6353r753,l9773,6353r,l9773,6353r,-3181l9773,3172,9773,r,3172l9773,3172r,3181l9773,6353r,-3181l10525,6353r,l10525,6353r,l10525,6353r,l10525,6353r,l10525,6353r,l10525,6353r,l11278,3172r,l11278,6353r,l11278,6353r,l11278,6353r,l11278,6353r,l11278,6353r,l12030,6353r,-3181l12030,6353r,l12030,6353r,l12030,6353r,l12030,3172r,l12030,3172r,l12030,3172r,3181l12783,3172r,3181l12783,6353r,-3181l12783,6353r,l12783,6353r,l12783,3172r,l12783,6353r,l13535,6353r,l13535,6353r,l13535,6353r,l13535,6353r,l13535,6353r,-3181l13535,6353r,l13535,3172r,3181l13535,6353r,l13535,6353r,l14288,3172r,3181l14288,6353r,l14288,6353r,l14288,6353r,l14288,6353r,l14288,9525r,-3172l15040,6353r,l15040,6353r,l15040,6353r,l15040,6353r,l15040,6353r,l15040,6353r,l15792,6353r,l15792,6353r,l15792,6353r,l15792,6353r,l15792,6353r,l15792,6353r,l15792,6353r,l16545,3172r,l16545,6353r,l16545,6353r,l16545,6353r,l16545,3172r,3181l16545,6353r,l17297,6353r,l17297,6353r,l17297,6353r,-3181l17297,6353r,l17297,6353r,l17297,6353r,l18050,6353r,l18050,6353r,l18050,3172r,l18050,6353r,l18050,6353r,l18050,3172r,l18802,6353r,-3181l18802,3172r,3181l18802,6353r,l18802,6353r,l18802,6353r,l18802,6353r,l18802,6353r,l18802,6353r,l18802,6353r,l19555,6353r,l19555,6353r,l19555,6353r,l19555,6353r,-3181l19555,6353r,l19555,6353r,l20307,6353r,l20307,6353r,l20307,6353r,l20307,3172r,3181l20307,6353r,l20307,6353r,-3181l20307,3172r,l21060,r,3172l21060,r,3172l21060,6353r,l21060,6353r,l21060,6353r,l21060,6353r,l21803,6353r,l21803,6353r,l21803,6353r,l21803,6353r,l21803,6353r,l21803,6353r,l22555,6353r,l22555,6353r,l22555,6353r,l22555,6353r,l22555,6353r,l22555,6353r,l23308,6353r,l23308,3172r,l23308,6353r,l23308,6353r,l23308,6353r,l23308,6353r,-3181l23308,6353r,l23308,3172r,l23308,3172r,l24060,6353r,l24060,6353r,l24060,3172r,3181l24060,6353r,l24060,6353r,l24060,6353r,l24060,6353r,l24813,6353r,l24813,6353r,-3181l24813,3172r,l24813,3172r,3181l24813,6353r,l24813,6353r,l25565,6353r,l25565,6353r,l25565,6353r,l25565,6353r,-3181l25565,3172r,3181l25565,6353r,l26318,6353r,l26318,6353r,-3181l26318,6353r,l26318,3172r,3181l26318,6353r,l26318,3172r,l27070,3172r,3181l27070,6353r,l27070,6353r,l27070,6353r,-3181l27070,3172r,l27070,6353r,l27822,6353r,l27822,3172r,l27822,3172r,l27822,3172r,3181l27822,6353r,l27822,6353r,-3181l27822,3172r,l27822,6353r,-3181l27822,6353r,l27822,6353r,l28575,3172r,l28575,3172r,l28575,6353r,l28575,6353r,3172l28575,6353r,l28575,6353r,e" filled="f" strokeweight=".22047mm">
                  <v:path arrowok="t" o:connecttype="custom" o:connectlocs="0,6353;0,6353;0,6353;0,6353;0,6353;0,6353;753,6353;753,6353;753,6353;753,6353;753,6353;753,6353;753,3172;753,6353;753,6353;753,6353;753,6353;753,6353;1505,6353;1505,6353;1505,6353;1505,6353;1505,6353;1505,6353;1505,3172;1505,6353;1505,6353;1505,3172;1505,3172;1505,3172;2257,6353;2257,6353;2257,6353;2257,6353;2257,6353;2257,6353;2257,6353;2257,6353;2257,6353;2257,6353;2257,3172;2257,6353;3010,3172;3010,3172;3010,6353;3010,3172;3010,3172;3010,6353;3010,6353;3010,6353;3010,6353;3010,6353;3010,6353;3010,6353;3762,3172;3762,0;3762,0;3762,0;3762,3172;3762,6353;3762,6353;3762,6353;3762,6353;3762,6353;3762,6353;3762,6353;3762,6353;3762,3172;3762,3172;3762,3172;3762,6353;3762,6353;3762,6353;3762,6353;4515,6353;4515,6353;4515,3172;4515,3172;4515,3172;4515,3172;4515,6353;4515,6353;4515,6353;4515,6353;4515,6353;4515,6353;5267,6353;5267,3172;5267,3172;5267,3172;5267,6353;5267,6353;5267,6353;5267,6353;5267,6353;5267,6353;5267,6353;5267,6353;6020,6353;6020,3172;6020,6353;6020,6353;6020,6353;6020,6353;6020,3172;6020,3172;6020,3172;6020,0;6020,3172;6020,3172;6772,3172;6772,3172;6772,3172;6772,3172;6772,3172;6772,6353;6772,6353;6772,6353;6772,9525;6772,6353;6772,6353;6772,6353;7515,6353;7515,3172;7515,3172;7515,6353;7515,6353;7515,6353;7515,6353;7515,6353;7515,3172;7515,6353;7515,6353;7515,6353;8268,6353;8268,6353;8268,6353;8268,6353;8268,6353;8268,6353;8268,6353;8268,6353;8268,6353;8268,6353;8268,6353;8268,6353;8268,6353;8268,6353;9020,6353;9020,6353;9020,6353;9020,6353;9020,6353;9020,6353;9020,3172;9020,3172;9020,6353;9020,6353;9020,6353;9020,6353;9020,6353;9020,6353;9020,6353;9020,6353;9020,6353;9020,6353;9773,6353;9773,6353;9773,6353;9773,6353;9773,3172;9773,3172;9773,0;9773,3172;9773,3172;9773,6353;9773,6353;9773,3172;10525,6353;10525,6353;10525,6353;10525,6353;10525,6353;10525,6353;10525,6353;10525,6353;10525,6353;10525,6353;10525,6353;10525,6353;11278,3172;11278,3172;11278,6353;11278,6353;11278,6353;11278,6353;11278,6353;11278,6353;11278,6353;11278,6353;11278,6353;11278,6353;12030,6353;12030,3172;12030,6353;12030,6353;12030,6353;12030,6353;12030,6353;12030,6353;12030,3172;12030,3172;12030,3172;12030,3172;12030,3172;12030,6353;12783,3172;12783,6353;12783,6353;12783,3172;12783,6353;12783,6353;12783,6353;12783,6353;12783,3172;12783,3172;12783,6353;12783,6353;13535,6353;13535,6353;13535,6353;13535,6353;13535,6353;13535,6353;13535,6353;13535,6353;13535,6353;13535,3172;13535,6353;13535,6353;13535,3172;13535,6353;13535,6353;13535,6353;13535,6353;13535,6353;14288,3172;14288,6353;14288,6353;14288,6353;14288,6353;14288,6353;14288,6353;14288,6353;14288,6353;14288,6353;14288,9525;14288,6353;15040,6353;15040,6353;15040,6353;15040,6353;15040,6353;15040,6353;15040,6353;15040,6353;15040,6353;15040,6353;15040,6353;15040,6353;15792,6353;15792,6353;15792,6353;15792,6353;15792,6353;15792,6353;15792,6353;15792,6353;15792,6353;15792,6353;15792,6353;15792,6353;15792,6353;15792,6353;16545,3172;16545,3172;16545,6353;16545,6353;16545,6353;16545,6353;16545,6353;16545,6353;16545,3172;16545,6353;16545,6353;16545,6353;17297,6353;17297,6353;17297,6353;17297,6353;17297,6353;17297,3172;17297,6353;17297,6353;17297,6353;17297,6353;17297,6353;17297,6353;18050,6353;18050,6353;18050,6353;18050,6353;18050,3172;18050,3172;18050,6353;18050,6353;18050,6353;18050,6353;18050,3172;18050,3172;18802,6353;18802,3172;18802,3172;18802,6353;18802,6353;18802,6353;18802,6353;18802,6353;18802,6353;18802,6353;18802,6353;18802,6353;18802,6353;18802,6353;18802,6353;18802,6353;18802,6353;18802,6353;19555,6353;19555,6353;19555,6353;19555,6353;19555,6353;19555,6353;19555,6353;19555,3172;19555,6353;19555,6353;19555,6353;19555,6353;20307,6353;20307,6353;20307,6353;20307,6353;20307,6353;20307,6353;20307,3172;20307,6353;20307,6353;20307,6353;20307,6353;20307,3172;20307,3172;20307,3172;21060,0;21060,3172;21060,0;21060,3172;21060,6353;21060,6353;21060,6353;21060,6353;21060,6353;21060,6353;21060,6353;21060,6353;21803,6353;21803,6353;21803,6353;21803,6353;21803,6353;21803,6353;21803,6353;21803,6353;21803,6353;21803,6353;21803,6353;21803,6353;22555,6353;22555,6353;22555,6353;22555,6353;22555,6353;22555,6353;22555,6353;22555,6353;22555,6353;22555,6353;22555,6353;22555,6353;23308,6353;23308,6353;23308,3172;23308,3172;23308,6353;23308,6353;23308,6353;23308,6353;23308,6353;23308,6353;23308,6353;23308,3172;23308,6353;23308,6353;23308,3172;23308,3172;23308,3172;23308,3172;24060,6353;24060,6353;24060,6353;24060,6353;24060,3172;24060,6353;24060,6353;24060,6353;24060,6353;24060,6353;24060,6353;24060,6353;24060,6353;24060,6353;24813,6353;24813,6353;24813,6353;24813,3172;24813,3172;24813,3172;24813,3172;24813,6353;24813,6353;24813,6353;24813,6353;24813,6353;25565,6353;25565,6353;25565,6353;25565,6353;25565,6353;25565,6353;25565,6353;25565,3172;25565,3172;25565,6353;25565,6353;25565,6353;26318,6353;26318,6353;26318,6353;26318,3172;26318,6353;26318,6353;26318,3172;26318,6353;26318,6353;26318,6353;26318,3172;26318,3172;27070,3172;27070,6353;27070,6353;27070,6353;27070,6353;27070,6353;27070,6353;27070,3172;27070,3172;27070,3172;27070,6353;27070,6353;27822,6353;27822,6353;27822,3172;27822,3172;27822,3172;27822,3172;27822,3172;27822,6353;27822,6353;27822,6353;27822,6353;27822,3172;27822,3172;27822,3172;27822,6353;27822,3172;27822,6353;27822,6353;27822,6353;27822,6353;28575,3172;28575,3172;28575,3172;28575,3172;28575,6353;28575,6353;28575,6353;28575,9525;28575,6353;28575,6353;28575,6353;28575,635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885" o:spid="_x0000_s1435" style="position:absolute;left:28241;top:39100;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" path="m,6353r733,l733,6353r,l733,6353r,3172l733,6353r,l733,6353r,l733,6353r,l733,3172r734,l1467,3172r,3181l1467,6353r,l1467,6353r,l1467,3172r,l1467,3172r,l1467,3172r733,l2200,6353r,l2200,6353r,l2200,6353r,-3181l2200,6353r,l2200,6353r,3172l2200,6353r734,l2934,6353r,l2934,6353r,l2934,6353r,l2934,6353r,l2934,6353r,-3181l2934,6353r733,l3667,3172r,l3667,3172r,l3667,3172r,3181l3667,6353r,l3667,6353r,l3667,6353r,l3667,6353r734,l4401,6353r,l4401,6353r,l4401,6353r,l4401,6353r,-3181l4401,6353r,l4401,6353r,3172l4401,6353r,l4401,6353r,l4401,6353,5124,3172r,3181l5124,3172r,l5124,6353r,-3181l5124,3172r,l5124,3172r,l5124,6353r,l5858,6353r,l5858,6353r,l5858,6353r,l5858,6353r,l5858,6353r,l5858,6353r,l6591,6353r,l6591,6353r,l6591,6353r,l6591,6353r,l6591,6353r,l6591,6353r,l7325,6353r,l7325,6353r,l7325,6353r,l7325,6353r,l7325,6353r,-3181l7325,6353r,l7325,6353r,l8058,9525r,-3172l8058,6353r,l8058,6353r,l8058,6353r,l8058,6353r,3172l8058,9525r,-3172l8792,6353r,l8792,3172r,l8792,6353r,l8792,6353r,l8792,6353r,-3181l8792,3172r,l8792,6353r,l8792,6353r,l8792,6353r,-3181l9525,3172r,l9525,6353r,l9525,6353r,l9525,6353r,l9525,6353r,l9525,6353r,-3181l10258,3172r,l10258,6353r,-3181l10258,3172r,3181l10258,3172r,3181l10258,6353r,l10258,6353r,l10992,6353r,-3181l10992,3172r,3181l10992,6353r,l10992,6353r,l10992,3172,10992,r,3172l10992,3172r733,l11725,6353r,l11725,6353r,l11725,6353r,l11725,6353r,l11725,6353r,l11725,6353r,l11725,6353r734,l12459,6353r,l12459,6353r,l12459,6353r,l12459,3172r,l12459,3172r,l12459,6353r733,l13192,3172r,l13192,3172r,3181l13192,6353r,l13192,6353r,l13192,6353r,l13192,6353r734,l13926,6353r,l13926,6353r,l13926,6353r,l13926,6353r,l13926,3172r,l13926,3172r,l13926,3172r,3181l13926,6353r,l13926,6353r723,l14649,6353r,l14649,6353r,l14649,6353r,l14649,6353r,-3181l14649,3172,14649,r,3172l15383,3172r,3181l15383,6353r,-3181l15383,3172r,l15383,3172r,l15383,3172r,3181l15383,6353r,l15383,6353r,l16116,3172r,l16116,6353r,l16116,6353r,l16116,6353r,l16116,6353r,l16116,6353r,l16850,6353r,l16850,6353r,l16850,6353r,l16850,6353r,l16850,6353r,-3181l16850,3172r,l17583,6353r,l17583,6353r,l17583,6353r,l17583,6353r,l17583,6353r,-3181l17583,3172r,l18317,3172r,l18317,r,3172l18317,3172r,3181l18317,6353r,-3181l18317,6353r,l18317,6353r,l18317,6353r,-3181l18317,6353r,l18317,6353r,-3181l19050,6353r,l19050,6353r,l19050,3172r,l19050,6353r,-3181l19050,6353r,l19050,6353r,l19050,6353r,l19783,6353r,l19783,6353r,l19783,6353r,l19783,6353r,l19783,6353r,l19783,3172r,l20517,6353r,l20517,6353r,l20517,6353r,l20517,6353r,l20517,6353r,l20517,6353r,l21250,6353r,l21250,6353r,l21250,6353r,l21250,6353r,l21250,6353r,l21250,6353r,-3181l21984,3172,21984,r,3172l21984,3172r,3181l21984,6353r,-3181l21984,3172r,l21984,6353r,l21984,6353r733,l22717,3172r,l22717,3172r,3181l22717,6353r,l22717,6353r,l22717,6353r,l22717,3172r734,3181l23451,6353r,-3181l23451,6353r,l23451,6353r,l23451,6353r,-3181l23451,3172r,3181l23451,6353r,l23451,6353r,l23451,6353r,l23451,6353r,l23451,6353r723,l24174,6353r,l24174,6353r,l24174,3172r,3181l24174,6353r,l24174,6353r,l24174,6353r734,l24908,6353r,l24908,6353r,l24908,6353r,l24908,6353r,l24908,6353r,-3181l24908,3172r733,l25641,6353r,l25641,6353r,l25641,3172r,l25641,3172r,l25641,6353r,l25641,6353r734,l26375,6353r,l26375,6353r,l26375,6353r,l26375,6353r,l26375,3172r,l26375,3172,27108,r,6353l27108,6353r,l27108,6353r,l27108,6353r,-3181l27108,3172r,3181l27108,6353r,l27108,6353r,l27842,6353r,l27842,6353r,l27842,6353r,-3181l27842,6353r,l27842,3172r,l27842,6353r,l27842,6353r,-3181l27842,6353r,-3181l27842,3172r,l28575,3172r,l28575,6353r,l28575,6353e" filled="f" strokeweight=".22047mm">
                  <v:path arrowok="t" o:connecttype="custom" o:connectlocs="0,6353;733,6353;733,6353;733,6353;733,6353;733,9525;733,6353;733,6353;733,6353;733,6353;733,6353;733,6353;733,3172;1467,3172;1467,3172;1467,6353;1467,6353;1467,6353;1467,6353;1467,6353;1467,3172;1467,3172;1467,3172;1467,3172;1467,3172;2200,3172;2200,6353;2200,6353;2200,6353;2200,6353;2200,6353;2200,3172;2200,6353;2200,6353;2200,6353;2200,9525;2200,6353;2934,6353;2934,6353;2934,6353;2934,6353;2934,6353;2934,6353;2934,6353;2934,6353;2934,6353;2934,6353;2934,3172;2934,6353;3667,6353;3667,3172;3667,3172;3667,3172;3667,3172;3667,3172;3667,6353;3667,6353;3667,6353;3667,6353;3667,6353;3667,6353;3667,6353;3667,6353;4401,6353;4401,6353;4401,6353;4401,6353;4401,6353;4401,6353;4401,6353;4401,6353;4401,3172;4401,6353;4401,6353;4401,6353;4401,9525;4401,6353;4401,6353;4401,6353;4401,6353;4401,6353;5124,3172;5124,6353;5124,3172;5124,3172;5124,6353;5124,3172;5124,3172;5124,3172;5124,3172;5124,3172;5124,6353;5124,6353;5858,6353;5858,6353;5858,6353;5858,6353;5858,6353;5858,6353;5858,6353;5858,6353;5858,6353;5858,6353;5858,6353;5858,6353;6591,6353;6591,6353;6591,6353;6591,6353;6591,6353;6591,6353;6591,6353;6591,6353;6591,6353;6591,6353;6591,6353;6591,6353;7325,6353;7325,6353;7325,6353;7325,6353;7325,6353;7325,6353;7325,6353;7325,6353;7325,6353;7325,3172;7325,6353;7325,6353;7325,6353;7325,6353;8058,9525;8058,6353;8058,6353;8058,6353;8058,6353;8058,6353;8058,6353;8058,6353;8058,6353;8058,9525;8058,9525;8058,6353;8792,6353;8792,6353;8792,3172;8792,3172;8792,6353;8792,6353;8792,6353;8792,6353;8792,6353;8792,3172;8792,3172;8792,3172;8792,6353;8792,6353;8792,6353;8792,6353;8792,6353;8792,3172;9525,3172;9525,3172;9525,6353;9525,6353;9525,6353;9525,6353;9525,6353;9525,6353;9525,6353;9525,6353;9525,6353;9525,3172;10258,3172;10258,3172;10258,6353;10258,3172;10258,3172;10258,6353;10258,3172;10258,6353;10258,6353;10258,6353;10258,6353;10258,6353;10992,6353;10992,3172;10992,3172;10992,6353;10992,6353;10992,6353;10992,6353;10992,6353;10992,3172;10992,0;10992,3172;10992,3172;11725,3172;11725,6353;11725,6353;11725,6353;11725,6353;11725,6353;11725,6353;11725,6353;11725,6353;11725,6353;11725,6353;11725,6353;11725,6353;11725,6353;12459,6353;12459,6353;12459,6353;12459,6353;12459,6353;12459,6353;12459,6353;12459,3172;12459,3172;12459,3172;12459,3172;12459,6353;13192,6353;13192,3172;13192,3172;13192,3172;13192,6353;13192,6353;13192,6353;13192,6353;13192,6353;13192,6353;13192,6353;13192,6353;13926,6353;13926,6353;13926,6353;13926,6353;13926,6353;13926,6353;13926,6353;13926,6353;13926,6353;13926,3172;13926,3172;13926,3172;13926,3172;13926,3172;13926,6353;13926,6353;13926,6353;13926,6353;14649,6353;14649,6353;14649,6353;14649,6353;14649,6353;14649,6353;14649,6353;14649,6353;14649,3172;14649,3172;14649,0;14649,3172;15383,3172;15383,6353;15383,6353;15383,3172;15383,3172;15383,3172;15383,3172;15383,3172;15383,3172;15383,6353;15383,6353;15383,6353;15383,6353;15383,6353;16116,3172;16116,3172;16116,6353;16116,6353;16116,6353;16116,6353;16116,6353;16116,6353;16116,6353;16116,6353;16116,6353;16116,6353;16850,6353;16850,6353;16850,6353;16850,6353;16850,6353;16850,6353;16850,6353;16850,6353;16850,6353;16850,3172;16850,3172;16850,3172;17583,6353;17583,6353;17583,6353;17583,6353;17583,6353;17583,6353;17583,6353;17583,6353;17583,6353;17583,3172;17583,3172;17583,3172;18317,3172;18317,3172;18317,0;18317,3172;18317,3172;18317,6353;18317,6353;18317,3172;18317,6353;18317,6353;18317,6353;18317,6353;18317,6353;18317,3172;18317,6353;18317,6353;18317,6353;18317,3172;19050,6353;19050,6353;19050,6353;19050,6353;19050,3172;19050,3172;19050,6353;19050,3172;19050,6353;19050,6353;19050,6353;19050,6353;19050,6353;19050,6353;19783,6353;19783,6353;19783,6353;19783,6353;19783,6353;19783,6353;19783,6353;19783,6353;19783,6353;19783,6353;19783,3172;19783,3172;20517,6353;20517,6353;20517,6353;20517,6353;20517,6353;20517,6353;20517,6353;20517,6353;20517,6353;20517,6353;20517,6353;20517,6353;21250,6353;21250,6353;21250,6353;21250,6353;21250,6353;21250,6353;21250,6353;21250,6353;21250,6353;21250,6353;21250,6353;21250,3172;21984,3172;21984,0;21984,3172;21984,3172;21984,6353;21984,6353;21984,3172;21984,3172;21984,3172;21984,6353;21984,6353;21984,6353;22717,6353;22717,3172;22717,3172;22717,3172;22717,6353;22717,6353;22717,6353;22717,6353;22717,6353;22717,6353;22717,6353;22717,3172;23451,6353;23451,6353;23451,3172;23451,6353;23451,6353;23451,6353;23451,6353;23451,6353;23451,3172;23451,3172;23451,6353;23451,6353;23451,6353;23451,6353;23451,6353;23451,6353;23451,6353;23451,6353;23451,6353;23451,6353;24174,6353;24174,6353;24174,6353;24174,6353;24174,6353;24174,3172;24174,6353;24174,6353;24174,6353;24174,6353;24174,6353;24174,6353;24908,6353;24908,6353;24908,6353;24908,6353;24908,6353;24908,6353;24908,6353;24908,6353;24908,6353;24908,6353;24908,3172;24908,3172;25641,3172;25641,6353;25641,6353;25641,6353;25641,6353;25641,3172;25641,3172;25641,3172;25641,3172;25641,6353;25641,6353;25641,6353;26375,6353;26375,6353;26375,6353;26375,6353;26375,6353;26375,6353;26375,6353;26375,6353;26375,6353;26375,3172;26375,3172;26375,3172;27108,0;27108,6353;27108,6353;27108,6353;27108,6353;27108,6353;27108,6353;27108,3172;27108,3172;27108,6353;27108,6353;27108,6353;27108,6353;27108,6353;27842,6353;27842,6353;27842,6353;27842,6353;27842,6353;27842,3172;27842,6353;27842,6353;27842,3172;27842,3172;27842,6353;27842,6353;27842,6353;27842,3172;27842,6353;27842,3172;27842,3172;27842,3172;28575,3172;28575,3172;28575,6353;28575,6353;28575,635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886" o:spid="_x0000_s1436" style="position:absolute;left:28527;top:39100;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" path="m,6353r,l,6353r,l,3172,,6353r,l,6353r753,l753,6353r,l753,6353r,l753,6353r,-3181l753,3172r,3181l753,3172r,3181l753,3172r752,l1505,3172r,l1505,6353r,l1505,6353r,l1505,3172r,l1505,6353r,l1505,6353r752,l2257,6353r,-3181l2257,3172r,3181l2257,6353r,l2257,6353r,l2257,6353r,l2257,3172r753,l3010,3172r,3181l3010,6353r,l3010,6353r,l3010,6353r,l3010,6353r,l3010,6353r,l3010,6353,3762,3172r,3181l3762,3172r,l3762,3172r,l3762,3172r,l3762,3172r,l3762,6353r,l3762,6353r,l3762,6353r,l3762,6353r,l4515,6353r,l4515,6353r,l4515,6353r,l4515,3172r,l4515,3172r,3181l4515,6353r,l5267,6353r,l5267,6353r,l5267,3172r,l5267,3172r,l5267,6353r,l5267,6353r,l6020,3172r,l6020,r,3172l6020,3172r,3181l6020,3172r,l6020,3172r,l6020,6353r,l6772,6353r,l6772,6353r,l6772,6353r,l6772,6353r,l6772,6353r,3172l6772,6353r,l6772,6353r,-3181l7515,3172r,l7515,6353r,l7515,6353r,l7515,6353r,l7515,6353r,l7515,3172r,l8268,6353r,l8268,6353r,l8268,6353r,l8268,6353r,l8268,6353r,-3181l8268,6353r,l9020,6353r,l9020,6353r,l9020,6353r,l9020,6353r,l9020,6353r,l9020,6353r,l9020,6353r,l9020,3172r,l9020,6353r,-3181l9773,3172r,l9773,3172r,l9773,3172r,l9773,3172r,l9773,3172r,l9773,3172r,l10525,3172r,l10525,3172r,l10525,r,l10525,3172r,l10525,6353r,l10525,6353r,-3181l10525,6353r,l11278,6353r,l11278,6353r,l11278,6353r,-3181l11278,6353r,l11278,6353r,l11278,6353r,l12030,6353r,l12030,3172r,l12030,3172r,3181l12030,6353r,-3181l12030,3172r,l12030,3172r,3181l12783,6353r,l12783,6353r,l12783,6353r,l12783,6353r,l12783,6353r,l12783,6353r,l13535,6353r,l13535,6353r,l13535,6353r,l13535,6353r,l13535,3172r,l13535,r,3172l13535,6353r,-3181l13535,6353r,l13535,6353r,-3181l14288,3172r,l14288,3172r,3181l14288,6353r,l14288,6353r,l14288,3172r,3181l14288,6353r,l14288,3172r,l15040,3172r,l15040,6353r,l15040,6353r,l15040,3172r,3181l15040,6353r,l15040,6353r,l15792,6353r,l15792,6353r,l15792,6353r,l15792,6353r,l15792,6353r,l15792,6353r,l16545,6353r,l16545,6353r,l16545,6353r,l16545,6353r,l16545,6353r,l16545,6353r,l17297,6353r,l17297,3172r,l17297,6353r,l17297,6353r,l17297,6353r,-3181l17297,3172r,l18050,6353r,l18050,6353r,l18050,6353r,l18050,6353r,l18050,6353r,l18050,6353r,l18802,9525r,-3172l18802,6353r,l18802,3172r,3181l18802,6353r,l18802,6353r,l18802,6353r,l18802,6353r,-3181l18802,6353r,l18802,3172r,3181l18802,6353r,l19555,6353r,l19555,6353r,l19555,3172r,3181l19555,6353r,l19555,6353r,l19555,3172r,l20307,6353r,l20307,6353r,l20307,6353r,l20307,6353r,-3181l20307,3172r,3181l20307,6353r,l21060,6353r,-3181l21060,3172r,l21060,3172r,l21060,3172r,l21060,6353r,l21060,6353r,l21803,3172r,l21803,3172r,l21803,6353r,l21803,6353r,l21803,6353r,l21803,6353r,l22555,3172r,3181l22555,3172r,3181l22555,6353r,l22555,6353r,l22555,6353r,l22555,6353r,l22555,6353r,-3181l23308,3172r,l23308,3172r,l23308,3172r,l23308,3172r,3181l23308,3172r,3181l23308,6353r,l23308,6353r,l23308,6353r,l23308,6353r,l24060,6353r,l24060,6353r,l24060,6353r,-3181l24060,3172r,l24060,3172r,l24060,6353r,l24813,6353r,l24813,3172r,3181l24813,6353r,l24813,6353r,l24813,9525r,-3172l24813,6353r,l25565,3172r,l25565,3172r,l25565,6353r,l25565,6353r,l25565,6353r,l25565,6353r,l26318,6353r,l26318,6353r,l26318,6353r,l26318,6353r,l26318,6353r,l26318,6353r,l27070,6353r,l27070,6353r,l27070,6353r,l27070,6353r,l27070,6353r,l27070,6353r,l27070,6353r,l27822,6353r,l27822,6353r,l27822,3172r,l27822,6353r,l27822,6353r,l27822,6353r,l28575,6353r,l28575,6353r,l28575,6353r,-3181l28575,3172r,3181l28575,3172r,3181l28575,6353r,-3181l28575,6353r,l28575,6353r,e" filled="f" strokeweight=".22047mm">
                  <v:path arrowok="t" o:connecttype="custom" o:connectlocs="0,6353;0,6353;0,6353;0,6353;0,3172;0,6353;0,6353;0,6353;753,6353;753,6353;753,6353;753,6353;753,6353;753,6353;753,3172;753,3172;753,6353;753,3172;753,6353;753,3172;1505,3172;1505,3172;1505,3172;1505,6353;1505,6353;1505,6353;1505,6353;1505,3172;1505,3172;1505,6353;1505,6353;1505,6353;2257,6353;2257,6353;2257,3172;2257,3172;2257,6353;2257,6353;2257,6353;2257,6353;2257,6353;2257,6353;2257,6353;2257,3172;3010,3172;3010,3172;3010,6353;3010,6353;3010,6353;3010,6353;3010,6353;3010,6353;3010,6353;3010,6353;3010,6353;3010,6353;3010,6353;3010,6353;3762,3172;3762,6353;3762,3172;3762,3172;3762,3172;3762,3172;3762,3172;3762,3172;3762,3172;3762,3172;3762,6353;3762,6353;3762,6353;3762,6353;3762,6353;3762,6353;3762,6353;3762,6353;4515,6353;4515,6353;4515,6353;4515,6353;4515,6353;4515,6353;4515,3172;4515,3172;4515,3172;4515,6353;4515,6353;4515,6353;5267,6353;5267,6353;5267,6353;5267,6353;5267,3172;5267,3172;5267,3172;5267,3172;5267,6353;5267,6353;5267,6353;5267,6353;6020,3172;6020,3172;6020,0;6020,3172;6020,3172;6020,6353;6020,3172;6020,3172;6020,3172;6020,3172;6020,6353;6020,6353;6772,6353;6772,6353;6772,6353;6772,6353;6772,6353;6772,6353;6772,6353;6772,6353;6772,6353;6772,9525;6772,6353;6772,6353;6772,6353;6772,3172;7515,3172;7515,3172;7515,6353;7515,6353;7515,6353;7515,6353;7515,6353;7515,6353;7515,6353;7515,6353;7515,3172;7515,3172;8268,6353;8268,6353;8268,6353;8268,6353;8268,6353;8268,6353;8268,6353;8268,6353;8268,6353;8268,3172;8268,6353;8268,6353;9020,6353;9020,6353;9020,6353;9020,6353;9020,6353;9020,6353;9020,6353;9020,6353;9020,6353;9020,6353;9020,6353;9020,6353;9020,6353;9020,6353;9020,3172;9020,3172;9020,6353;9020,3172;9773,3172;9773,3172;9773,3172;9773,3172;9773,3172;9773,3172;9773,3172;9773,3172;9773,3172;9773,3172;9773,3172;9773,3172;10525,3172;10525,3172;10525,3172;10525,3172;10525,0;10525,0;10525,3172;10525,3172;10525,6353;10525,6353;10525,6353;10525,3172;10525,6353;10525,6353;11278,6353;11278,6353;11278,6353;11278,6353;11278,6353;11278,3172;11278,6353;11278,6353;11278,6353;11278,6353;11278,6353;11278,6353;12030,6353;12030,6353;12030,3172;12030,3172;12030,3172;12030,6353;12030,6353;12030,3172;12030,3172;12030,3172;12030,3172;12030,6353;12783,6353;12783,6353;12783,6353;12783,6353;12783,6353;12783,6353;12783,6353;12783,6353;12783,6353;12783,6353;12783,6353;12783,6353;13535,6353;13535,6353;13535,6353;13535,6353;13535,6353;13535,6353;13535,6353;13535,6353;13535,3172;13535,3172;13535,0;13535,3172;13535,6353;13535,3172;13535,6353;13535,6353;13535,6353;13535,3172;14288,3172;14288,3172;14288,3172;14288,6353;14288,6353;14288,6353;14288,6353;14288,6353;14288,3172;14288,6353;14288,6353;14288,6353;14288,3172;14288,3172;15040,3172;15040,3172;15040,6353;15040,6353;15040,6353;15040,6353;15040,3172;15040,6353;15040,6353;15040,6353;15040,6353;15040,6353;15792,6353;15792,6353;15792,6353;15792,6353;15792,6353;15792,6353;15792,6353;15792,6353;15792,6353;15792,6353;15792,6353;15792,6353;16545,6353;16545,6353;16545,6353;16545,6353;16545,6353;16545,6353;16545,6353;16545,6353;16545,6353;16545,6353;16545,6353;16545,6353;17297,6353;17297,6353;17297,3172;17297,3172;17297,6353;17297,6353;17297,6353;17297,6353;17297,6353;17297,3172;17297,3172;17297,3172;18050,6353;18050,6353;18050,6353;18050,6353;18050,6353;18050,6353;18050,6353;18050,6353;18050,6353;18050,6353;18050,6353;18050,6353;18802,9525;18802,6353;18802,6353;18802,6353;18802,3172;18802,6353;18802,6353;18802,6353;18802,6353;18802,6353;18802,6353;18802,6353;18802,6353;18802,3172;18802,6353;18802,6353;18802,3172;18802,6353;18802,6353;18802,6353;19555,6353;19555,6353;19555,6353;19555,6353;19555,3172;19555,6353;19555,6353;19555,6353;19555,6353;19555,6353;19555,3172;19555,3172;20307,6353;20307,6353;20307,6353;20307,6353;20307,6353;20307,6353;20307,6353;20307,3172;20307,3172;20307,6353;20307,6353;20307,6353;21060,6353;21060,3172;21060,3172;21060,3172;21060,3172;21060,3172;21060,3172;21060,3172;21060,6353;21060,6353;21060,6353;21060,6353;21803,3172;21803,3172;21803,3172;21803,3172;21803,6353;21803,6353;21803,6353;21803,6353;21803,6353;21803,6353;21803,6353;21803,6353;22555,3172;22555,6353;22555,3172;22555,6353;22555,6353;22555,6353;22555,6353;22555,6353;22555,6353;22555,6353;22555,6353;22555,6353;22555,6353;22555,3172;23308,3172;23308,3172;23308,3172;23308,3172;23308,3172;23308,3172;23308,3172;23308,6353;23308,3172;23308,6353;23308,6353;23308,6353;23308,6353;23308,6353;23308,6353;23308,6353;23308,6353;23308,6353;24060,6353;24060,6353;24060,6353;24060,6353;24060,6353;24060,3172;24060,3172;24060,3172;24060,3172;24060,3172;24060,6353;24060,6353;24813,6353;24813,6353;24813,3172;24813,6353;24813,6353;24813,6353;24813,6353;24813,6353;24813,9525;24813,6353;24813,6353;24813,6353;25565,3172;25565,3172;25565,3172;25565,3172;25565,6353;25565,6353;25565,6353;25565,6353;25565,6353;25565,6353;25565,6353;25565,6353;26318,6353;26318,6353;26318,6353;26318,6353;26318,6353;26318,6353;26318,6353;26318,6353;26318,6353;26318,6353;26318,6353;26318,6353;27070,6353;27070,6353;27070,6353;27070,6353;27070,6353;27070,6353;27070,6353;27070,6353;27070,6353;27070,6353;27070,6353;27070,6353;27070,6353;27070,6353;27822,6353;27822,6353;27822,6353;27822,6353;27822,3172;27822,3172;27822,6353;27822,6353;27822,6353;27822,6353;27822,6353;27822,6353;28575,6353;28575,6353;28575,6353;28575,6353;28575,6353;28575,3172;28575,3172;28575,6353;28575,3172;28575,6353;28575,6353;28575,3172;28575,6353;28575,6353;28575,6353;28575,635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887" o:spid="_x0000_s1437" style="position:absolute;left:28813;top:39100;width:285;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" path="m,4763r,l,4763r733,l733,4763r,l733,4763r,l733,4763r,l733,4763r,l733,4763r,l733,2381r734,2382l1467,4763r,l1467,4763r,-2382l1467,4763r,l1467,4763r,l1467,4763r,l1467,4763r733,l2200,4763r,l2200,4763r,l2200,4763r,-2382l2200,2381r,l2200,2381r,2382l2200,4763r,l2200,2381r734,l2934,2381r,l2934,2381r,2382l2934,4763r,l2934,4763r,l2934,4763r,-2382l2934,r733,2381l3667,4763r,-2382l3667,4763r,l3667,2381r,l3667,2381r,l3667,4763r,-2382l3667,2381r734,2382l4401,2381r,l4401,2381r,l4401,2381r,2382l4401,4763r,l4401,4763r,l4401,4763r,l4401,4763r,l4401,4763r,l4401,4763r723,l5124,4763r,l5124,4763r,l5124,4763r,l5124,4763r,l5124,4763r,l5124,4763r734,l5858,4763r,l5858,4763r,l5858,4763r,-2382l5858,2381r,l5858,2381r,2382l5858,4763r,l5858,4763r733,l6591,4763r,l6591,2381r,2382l6591,4763r,l6591,4763r,l6591,4763r,-2382l6591,4763r734,l7325,4763r,l7325,4763r,l7325,4763r,l7325,4763r,-2382l7325,2381r,l7325,2381r733,2382l8058,4763r,l8058,4763r,l8058,4763r,l8058,4763r,l8058,2381r,l8058,2381r734,l8792,4763r,l8792,4763r,l8792,4763r,l8792,4763r,l8792,4763r,-2382l8792,2381r,2382l8792,2381r,l8792,4763r,l8792,4763r733,l9525,4763r,l9525,4763r,-2382l9525,4763r,-2382l9525,4763r,l9525,4763r,l9525,4763r733,l10258,2381r,2382l10258,4763r,-2382l10258,4763r,l10258,4763r,-2382l10258,2381r,l10258,2381r,2382l10258,4763r734,l10992,4763r,l10992,4763r,l10992,4763r,l10992,2381,10992,r,2381l10992,r,2381l11725,4763r,l11725,4763r,-2382l11725,2381r,l11725,2381r,l11725,2381r,l11725,4763r,l12459,4763r,l12459,4763r,l12459,4763r,l12459,4763r,l12459,2381r,l12459,4763r,l13192,4763r,l13192,4763r,l13192,2381,13192,r,l13192,2381r,l13192,4763r,l13192,4763r734,l13926,4763r,l13926,4763r,l13926,4763r,l13926,4763r,l13926,4763r,l13926,4763r,l13926,4763r,2381l13926,9525r,-4762l13926,4763r,l13926,2381r723,2382l14649,4763r,l14649,4763r,l14649,4763r,l14649,2381r,l14649,4763r,l14649,4763r734,l15383,4763r,l15383,4763r,l15383,2381r,2382l15383,4763r,l15383,4763r,l15383,4763r733,l16116,2381r,l16116,2381r,2382l16116,2381r,l16116,2381r,2382l16116,4763r,l16116,7144r734,l16850,4763r,l16850,4763r,l16850,4763r,l16850,2381r,l16850,4763r,l16850,4763r733,l17583,4763r,l17583,4763r,l17583,4763r,l17583,4763r,l17583,4763r,l17583,4763r734,2381l18317,7144r,-2381l18317,4763r,l18317,2381r,l18317,4763r,l18317,4763r,l18317,4763r,l18317,4763r,l18317,4763r,l18317,4763r,l18317,4763r733,l19050,4763r,l19050,4763r,l19050,4763r,l19050,4763r,l19050,4763r,l19050,4763r733,l19783,4763r,l19783,4763r,l19783,4763r,l19783,4763r,l19783,4763r,l19783,4763r734,l20517,4763r,l20517,4763r,l20517,4763r,l20517,4763r,l20517,4763r,l20517,2381r733,l21250,4763r,l21250,4763r,l21250,4763r,-2382l21250,2381r,l21250,2381r,l21250,2381r734,l21984,4763r,l21984,4763r,l21984,4763r,l21984,4763r,l21984,4763r,-2382l21984,2381r,l21984,2381r733,2382l22717,4763r,-2382l22717,4763r,l22717,2381r,2382l22717,4763r,l22717,4763r,l22717,4763r734,l23451,4763r,l23451,4763r,l23451,4763r,l23451,4763r,l23451,4763r,l23451,4763r,l23451,4763r,l23451,4763r,l23451,4763r723,l24174,4763r,l24174,4763r,l24174,4763r,-2382l24174,2381r,l24174,2381r,l24174,r734,2381l24908,2381r,l24908,2381,24908,r,l24908,4763r,l24908,4763r,l24908,4763r,l25641,2381r,2382l25641,4763r,-2382l25641,4763r,l25641,4763r,l25641,4763r,l25641,4763r,l25641,4763r,l26375,4763r,l26375,4763r,l26375,4763r,l26375,4763r,l26375,4763r,l26375,4763r,l27108,4763r,l27108,4763r,l27108,4763r,l27108,4763r,-2382l27108,2381r,l27108,2381r,2382l27842,4763r,l27842,4763r,l27842,4763r,l27842,4763r,l27842,2381r,l27842,2381r,2382l27842,4763r,l27842,4763r,l27842,4763r,l28575,4763r,-2382l28575,2381e" filled="f" strokeweight=".22047mm">
                  <v:path arrowok="t" o:connecttype="custom" o:connectlocs="0,4763;0,4763;0,4763;733,4763;733,4763;733,4763;733,4763;733,4763;733,4763;733,4763;733,4763;733,4763;733,4763;733,4763;733,2381;1467,4763;1467,4763;1467,4763;1467,4763;1467,2381;1467,4763;1467,4763;1467,4763;1467,4763;1467,4763;1467,4763;1467,4763;2200,4763;2200,4763;2200,4763;2200,4763;2200,4763;2200,4763;2200,2381;2200,2381;2200,2381;2200,2381;2200,4763;2200,4763;2200,4763;2200,2381;2934,2381;2934,2381;2934,2381;2934,2381;2934,4763;2934,4763;2934,4763;2934,4763;2934,4763;2934,4763;2934,2381;2934,0;3667,2381;3667,4763;3667,2381;3667,4763;3667,4763;3667,2381;3667,2381;3667,2381;3667,2381;3667,4763;3667,2381;3667,2381;4401,4763;4401,2381;4401,2381;4401,2381;4401,2381;4401,2381;4401,4763;4401,4763;4401,4763;4401,4763;4401,4763;4401,4763;4401,4763;4401,4763;4401,4763;4401,4763;4401,4763;4401,4763;5124,4763;5124,4763;5124,4763;5124,4763;5124,4763;5124,4763;5124,4763;5124,4763;5124,4763;5124,4763;5124,4763;5124,4763;5858,4763;5858,4763;5858,4763;5858,4763;5858,4763;5858,4763;5858,2381;5858,2381;5858,2381;5858,2381;5858,4763;5858,4763;5858,4763;5858,4763;6591,4763;6591,4763;6591,4763;6591,2381;6591,4763;6591,4763;6591,4763;6591,4763;6591,4763;6591,4763;6591,2381;6591,4763;7325,4763;7325,4763;7325,4763;7325,4763;7325,4763;7325,4763;7325,4763;7325,4763;7325,2381;7325,2381;7325,2381;7325,2381;8058,4763;8058,4763;8058,4763;8058,4763;8058,4763;8058,4763;8058,4763;8058,4763;8058,4763;8058,2381;8058,2381;8058,2381;8792,2381;8792,4763;8792,4763;8792,4763;8792,4763;8792,4763;8792,4763;8792,4763;8792,4763;8792,4763;8792,2381;8792,2381;8792,4763;8792,2381;8792,2381;8792,4763;8792,4763;8792,4763;9525,4763;9525,4763;9525,4763;9525,4763;9525,2381;9525,4763;9525,2381;9525,4763;9525,4763;9525,4763;9525,4763;9525,4763;10258,4763;10258,2381;10258,4763;10258,4763;10258,2381;10258,4763;10258,4763;10258,4763;10258,2381;10258,2381;10258,2381;10258,2381;10258,4763;10258,4763;10992,4763;10992,4763;10992,4763;10992,4763;10992,4763;10992,4763;10992,4763;10992,2381;10992,0;10992,2381;10992,0;10992,2381;11725,4763;11725,4763;11725,4763;11725,2381;11725,2381;11725,2381;11725,2381;11725,2381;11725,2381;11725,2381;11725,4763;11725,4763;12459,4763;12459,4763;12459,4763;12459,4763;12459,4763;12459,4763;12459,4763;12459,4763;12459,2381;12459,2381;12459,4763;12459,4763;13192,4763;13192,4763;13192,4763;13192,4763;13192,2381;13192,0;13192,0;13192,2381;13192,2381;13192,4763;13192,4763;13192,4763;13926,4763;13926,4763;13926,4763;13926,4763;13926,4763;13926,4763;13926,4763;13926,4763;13926,4763;13926,4763;13926,4763;13926,4763;13926,4763;13926,4763;13926,7144;13926,9525;13926,4763;13926,4763;13926,4763;13926,2381;14649,4763;14649,4763;14649,4763;14649,4763;14649,4763;14649,4763;14649,4763;14649,2381;14649,2381;14649,4763;14649,4763;14649,4763;15383,4763;15383,4763;15383,4763;15383,4763;15383,4763;15383,2381;15383,4763;15383,4763;15383,4763;15383,4763;15383,4763;15383,4763;16116,4763;16116,2381;16116,2381;16116,2381;16116,4763;16116,2381;16116,2381;16116,2381;16116,4763;16116,4763;16116,4763;16116,7144;16850,7144;16850,4763;16850,4763;16850,4763;16850,4763;16850,4763;16850,4763;16850,2381;16850,2381;16850,4763;16850,4763;16850,4763;17583,4763;17583,4763;17583,4763;17583,4763;17583,4763;17583,4763;17583,4763;17583,4763;17583,4763;17583,4763;17583,4763;17583,4763;18317,7144;18317,7144;18317,4763;18317,4763;18317,4763;18317,2381;18317,2381;18317,4763;18317,4763;18317,4763;18317,4763;18317,4763;18317,4763;18317,4763;18317,4763;18317,4763;18317,4763;18317,4763;18317,4763;18317,4763;19050,4763;19050,4763;19050,4763;19050,4763;19050,4763;19050,4763;19050,4763;19050,4763;19050,4763;19050,4763;19050,4763;19050,4763;19783,4763;19783,4763;19783,4763;19783,4763;19783,4763;19783,4763;19783,4763;19783,4763;19783,4763;19783,4763;19783,4763;19783,4763;20517,4763;20517,4763;20517,4763;20517,4763;20517,4763;20517,4763;20517,4763;20517,4763;20517,4763;20517,4763;20517,4763;20517,2381;21250,2381;21250,4763;21250,4763;21250,4763;21250,4763;21250,4763;21250,2381;21250,2381;21250,2381;21250,2381;21250,2381;21250,2381;21984,2381;21984,4763;21984,4763;21984,4763;21984,4763;21984,4763;21984,4763;21984,4763;21984,4763;21984,4763;21984,2381;21984,2381;21984,2381;21984,2381;22717,4763;22717,4763;22717,2381;22717,4763;22717,4763;22717,2381;22717,4763;22717,4763;22717,4763;22717,4763;22717,4763;22717,4763;23451,4763;23451,4763;23451,4763;23451,4763;23451,4763;23451,4763;23451,4763;23451,4763;23451,4763;23451,4763;23451,4763;23451,4763;23451,4763;23451,4763;23451,4763;23451,4763;23451,4763;23451,4763;24174,4763;24174,4763;24174,4763;24174,4763;24174,4763;24174,4763;24174,2381;24174,2381;24174,2381;24174,2381;24174,2381;24174,0;24908,2381;24908,2381;24908,2381;24908,2381;24908,0;24908,0;24908,4763;24908,4763;24908,4763;24908,4763;24908,4763;24908,4763;25641,2381;25641,4763;25641,4763;25641,2381;25641,4763;25641,4763;25641,4763;25641,4763;25641,4763;25641,4763;25641,4763;25641,4763;25641,4763;25641,4763;26375,4763;26375,4763;26375,4763;26375,4763;26375,4763;26375,4763;26375,4763;26375,4763;26375,4763;26375,4763;26375,4763;26375,4763;27108,4763;27108,4763;27108,4763;27108,4763;27108,4763;27108,4763;27108,4763;27108,2381;27108,2381;27108,2381;27108,2381;27108,4763;27842,4763;27842,4763;27842,4763;27842,4763;27842,4763;27842,4763;27842,4763;27842,4763;27842,2381;27842,2381;27842,2381;27842,4763;27842,4763;27842,4763;27842,4763;27842,4763;27842,4763;27842,4763;28575,4763;28575,2381;28575,2381"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888" o:spid="_x0000_s1438" style="position:absolute;left:29098;top:39100;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" path="m,3172l,6353r,l,6353,,3172,,6353r,l,6353r,l,6353,753,3172r,l753,3172r,l753,3172r,l753,6353r,l753,6353r,l753,3172r,l1505,3172r,l1505,6353r,l1505,6353r,l1505,6353r,l1505,6353r,l1505,6353r,l1505,6353r,l2257,6353r,l2257,6353r,l2257,6353r,l2257,6353r,l2257,6353r,l2257,6353r,l3010,6353r,l3010,3172r,l3010,6353r,-3181l3010,6353r,l3010,6353r,l3010,6353r,l3762,6353r,l3762,6353r,l3762,6353r,l3762,6353r,l3762,6353r,l3762,6353r,l4515,9525r,-3172l4515,6353r,l4515,6353r,l4515,6353r,l4515,6353r,l4515,3172r,3181l4515,3172r,3181l4515,6353r,l4515,9525r,-3172l5267,6353r,l5267,3172r,l5267,3172,5267,r,3172l5267,3172,5267,r,3172l5267,6353r,l5267,6353r,l6020,3172r,l6020,3172r,l6020,3172r,l6020,6353r,l6020,3172r,3181l6020,6353r,l6772,6353r,l6772,6353r,l6772,6353r,l6772,6353r,l6772,6353r,l6772,3172r,3181l7515,6353r,l7515,6353r,l7515,3172r,l7515,3172r,l7515,3172r,l7515,3172r,l8268,3172r,3181l8268,6353r,l8268,6353r,l8268,6353r,l8268,3172r,l8268,3172r,l9020,6353r,l9020,6353r,l9020,6353r,l9020,6353r,l9020,6353r,l9020,6353r,l9020,6353r,l9020,6353r,l9020,6353r,l9020,6353r,l9773,6353r,l9773,3172r,3181l9773,6353r,l9773,6353r,l9773,3172r,3181l9773,3172r,l10525,3172r,3181l10525,6353r,l10525,6353r,l10525,6353r,l10525,6353r,l10525,6353r,l11278,6353r,-3181l11278,3172,11278,r,3172l11278,6353r,l11278,6353r,l11278,6353r,l11278,3172r752,3181l12030,6353r,l12030,6353r,l12030,6353r,l12030,6353r,3172l12030,6353r,l12030,6353r753,l12783,6353r,l12783,6353r,l12783,6353r,l12783,6353r,l12783,6353r,l12783,6353r752,l13535,6353r,-3181l13535,3172r,l13535,3172r,l13535,3172r,l13535,3172r,l13535,3172r,3181l13535,6353r,l13535,6353r,l13535,6353r,l13535,6353r753,l14288,3172r,l14288,3172r,l14288,3172r,3181l14288,6353r,l14288,6353r,-3181l14288,6353r752,l15040,6353r,l15040,6353r,l15040,6353r,l15040,6353r,l15040,3172r,l15040,6353r752,l15792,6353r,l15792,3172r,3181l15792,3172r,3181l15792,6353r,-3181l15792,3172r,l15792,r753,3172l16545,6353r,l16545,6353r,l16545,3172r,l16545,r,3172l16545,6353r,l16545,6353r752,-3181l17297,3172r,3181l17297,6353r,-3181l17297,3172r,l17297,3172r,3181l17297,6353r,-3181l17297,6353r,l17297,6353r753,l18050,6353r,l18050,6353r,l18050,6353r,l18050,6353r,l18050,6353r,l18050,6353r752,l18802,6353r,-3181l18802,6353r,l18802,6353r,l18802,6353r,l18802,6353r,l18802,6353r,l18802,6353r,l18802,6353r,l18802,6353r753,-3181l19555,3172r,3181l19555,6353r,l19555,6353r,-3181l19555,6353r,-3181l19555,6353r,l19555,6353r752,l20307,6353r,-3181l20307,3172r,l20307,3172r,3181l20307,6353r,l20307,6353r,l20307,6353r753,-3181l21060,3172r,l21060,6353r,l21060,6353r,l21060,6353r,l21060,6353r,l21060,6353r,l21060,6353r743,l21803,6353r,l21803,6353r,l21803,6353r,l21803,6353r,-3181l21803,3172r,l21803,3172r752,3181l22555,6353r,l22555,6353r,l22555,6353r,-3181l22555,3172r,l22555,6353r,l22555,6353r753,l23308,9525r,-3172l23308,6353r,l23308,3172r,3181l23308,6353r,-3181l23308,3172r,l23308,3172r,3181l23308,6353r,l23308,6353r,l23308,3172r752,l24060,6353r,-3181l24060,6353r,l24060,3172r,l24060,3172r,l24060,3172r,l24060,6353r753,l24813,3172r,3181l24813,6353r,l24813,6353r,l24813,6353r,l24813,9525r,-3172l24813,6353r752,l25565,6353r,l25565,6353r,l25565,6353r,l25565,6353r,-3181l25565,3172r,l25565,6353r,l25565,6353r753,l26318,6353r,l26318,6353r,l26318,6353r,-3181l26318,6353r,l26318,6353r,l26318,6353r752,l27070,6353r,-3181l27070,3172r,l27070,3172r,l27070,6353r,l27070,6353r,l27070,3172r752,3181l27822,6353r,l27822,6353r,l27822,3172r,l27822,6353r,-3181l27822,6353r,l27822,6353r753,l28575,6353r,l28575,6353r,l28575,6353r,l28575,6353r,l28575,6353r,l28575,6353r,l28575,6353e" filled="f" strokeweight=".22047mm">
                  <v:path arrowok="t" o:connecttype="custom" o:connectlocs="0,3172;0,6353;0,6353;0,6353;0,3172;0,6353;0,6353;0,6353;0,6353;0,6353;753,3172;753,3172;753,3172;753,3172;753,3172;753,3172;753,6353;753,6353;753,6353;753,6353;753,3172;753,3172;1505,3172;1505,3172;1505,6353;1505,6353;1505,6353;1505,6353;1505,6353;1505,6353;1505,6353;1505,6353;1505,6353;1505,6353;1505,6353;1505,6353;2257,6353;2257,6353;2257,6353;2257,6353;2257,6353;2257,6353;2257,6353;2257,6353;2257,6353;2257,6353;2257,6353;2257,6353;3010,6353;3010,6353;3010,3172;3010,3172;3010,6353;3010,3172;3010,6353;3010,6353;3010,6353;3010,6353;3010,6353;3010,6353;3762,6353;3762,6353;3762,6353;3762,6353;3762,6353;3762,6353;3762,6353;3762,6353;3762,6353;3762,6353;3762,6353;3762,6353;4515,9525;4515,6353;4515,6353;4515,6353;4515,6353;4515,6353;4515,6353;4515,6353;4515,6353;4515,6353;4515,3172;4515,6353;4515,3172;4515,6353;4515,6353;4515,6353;4515,9525;4515,6353;5267,6353;5267,6353;5267,3172;5267,3172;5267,3172;5267,0;5267,3172;5267,3172;5267,0;5267,3172;5267,6353;5267,6353;5267,6353;5267,6353;6020,3172;6020,3172;6020,3172;6020,3172;6020,3172;6020,3172;6020,6353;6020,6353;6020,3172;6020,6353;6020,6353;6020,6353;6772,6353;6772,6353;6772,6353;6772,6353;6772,6353;6772,6353;6772,6353;6772,6353;6772,6353;6772,6353;6772,3172;6772,6353;7515,6353;7515,6353;7515,6353;7515,6353;7515,3172;7515,3172;7515,3172;7515,3172;7515,3172;7515,3172;7515,3172;7515,3172;8268,3172;8268,6353;8268,6353;8268,6353;8268,6353;8268,6353;8268,6353;8268,6353;8268,3172;8268,3172;8268,3172;8268,3172;9020,6353;9020,6353;9020,6353;9020,6353;9020,6353;9020,6353;9020,6353;9020,6353;9020,6353;9020,6353;9020,6353;9020,6353;9020,6353;9020,6353;9020,6353;9020,6353;9020,6353;9020,6353;9020,6353;9020,6353;9773,6353;9773,6353;9773,3172;9773,6353;9773,6353;9773,6353;9773,6353;9773,6353;9773,3172;9773,6353;9773,3172;9773,3172;10525,3172;10525,6353;10525,6353;10525,6353;10525,6353;10525,6353;10525,6353;10525,6353;10525,6353;10525,6353;10525,6353;10525,6353;11278,6353;11278,3172;11278,3172;11278,0;11278,3172;11278,6353;11278,6353;11278,6353;11278,6353;11278,6353;11278,6353;11278,3172;12030,6353;12030,6353;12030,6353;12030,6353;12030,6353;12030,6353;12030,6353;12030,6353;12030,9525;12030,6353;12030,6353;12030,6353;12783,6353;12783,6353;12783,6353;12783,6353;12783,6353;12783,6353;12783,6353;12783,6353;12783,6353;12783,6353;12783,6353;12783,6353;13535,6353;13535,6353;13535,3172;13535,3172;13535,3172;13535,3172;13535,3172;13535,3172;13535,3172;13535,3172;13535,3172;13535,3172;13535,6353;13535,6353;13535,6353;13535,6353;13535,6353;13535,6353;13535,6353;13535,6353;14288,6353;14288,3172;14288,3172;14288,3172;14288,3172;14288,3172;14288,6353;14288,6353;14288,6353;14288,6353;14288,3172;14288,6353;15040,6353;15040,6353;15040,6353;15040,6353;15040,6353;15040,6353;15040,6353;15040,6353;15040,6353;15040,3172;15040,3172;15040,6353;15792,6353;15792,6353;15792,6353;15792,3172;15792,6353;15792,3172;15792,6353;15792,6353;15792,3172;15792,3172;15792,3172;15792,0;16545,3172;16545,6353;16545,6353;16545,6353;16545,6353;16545,3172;16545,3172;16545,0;16545,3172;16545,6353;16545,6353;16545,6353;17297,3172;17297,3172;17297,6353;17297,6353;17297,3172;17297,3172;17297,3172;17297,3172;17297,6353;17297,6353;17297,3172;17297,6353;17297,6353;17297,6353;18050,6353;18050,6353;18050,6353;18050,6353;18050,6353;18050,6353;18050,6353;18050,6353;18050,6353;18050,6353;18050,6353;18050,6353;18802,6353;18802,6353;18802,3172;18802,6353;18802,6353;18802,6353;18802,6353;18802,6353;18802,6353;18802,6353;18802,6353;18802,6353;18802,6353;18802,6353;18802,6353;18802,6353;18802,6353;18802,6353;19555,3172;19555,3172;19555,6353;19555,6353;19555,6353;19555,6353;19555,3172;19555,6353;19555,3172;19555,6353;19555,6353;19555,6353;20307,6353;20307,6353;20307,3172;20307,3172;20307,3172;20307,3172;20307,6353;20307,6353;20307,6353;20307,6353;20307,6353;20307,6353;21060,3172;21060,3172;21060,3172;21060,6353;21060,6353;21060,6353;21060,6353;21060,6353;21060,6353;21060,6353;21060,6353;21060,6353;21060,6353;21060,6353;21803,6353;21803,6353;21803,6353;21803,6353;21803,6353;21803,6353;21803,6353;21803,6353;21803,3172;21803,3172;21803,3172;21803,3172;22555,6353;22555,6353;22555,6353;22555,6353;22555,6353;22555,6353;22555,3172;22555,3172;22555,3172;22555,6353;22555,6353;22555,6353;23308,6353;23308,9525;23308,6353;23308,6353;23308,6353;23308,3172;23308,6353;23308,6353;23308,3172;23308,3172;23308,3172;23308,3172;23308,6353;23308,6353;23308,6353;23308,6353;23308,6353;23308,3172;24060,3172;24060,6353;24060,3172;24060,6353;24060,6353;24060,3172;24060,3172;24060,3172;24060,3172;24060,3172;24060,3172;24060,6353;24813,6353;24813,3172;24813,6353;24813,6353;24813,6353;24813,6353;24813,6353;24813,6353;24813,6353;24813,9525;24813,6353;24813,6353;25565,6353;25565,6353;25565,6353;25565,6353;25565,6353;25565,6353;25565,6353;25565,6353;25565,3172;25565,3172;25565,3172;25565,6353;25565,6353;25565,6353;26318,6353;26318,6353;26318,6353;26318,6353;26318,6353;26318,6353;26318,3172;26318,6353;26318,6353;26318,6353;26318,6353;26318,6353;27070,6353;27070,6353;27070,3172;27070,3172;27070,3172;27070,3172;27070,3172;27070,6353;27070,6353;27070,6353;27070,6353;27070,3172;27822,6353;27822,6353;27822,6353;27822,6353;27822,6353;27822,3172;27822,3172;27822,6353;27822,3172;27822,6353;27822,6353;27822,6353;28575,6353;28575,6353;28575,6353;28575,6353;28575,6353;28575,6353;28575,6353;28575,6353;28575,6353;28575,6353;28575,6353;28575,6353;28575,6353;28575,635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889" o:spid="_x0000_s1439" style="position:absolute;left:29384;top:39100;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" path="m,6353r,l,6353r,l,6353r753,l753,6353r,l753,6353r,l753,6353r,l753,6353r,l753,3172r,l753,3172r,l753,3172r752,3181l1505,3172r,l1505,6353r,l1505,6353r,l1505,6353r,-3181l1505,3172r,l1505,6353r752,l2257,3172r,l2257,6353r,l2257,6353r,l2257,6353r,-3181l2257,3172r,3181l2257,6353r753,l3010,6353r,-3181l3010,3172r,l3010,3172r,3181l3010,6353r,l3010,6353r,l3010,6353r752,l3762,6353r,l3762,6353r,l3762,6353r,l3762,6353r,l3762,6353r,l3762,6353r753,l4515,6353r,-3181l4515,3172r,l4515,3172r,l4515,3172r,3181l4515,6353r,l4515,3172r,3181l4515,6353r,l4515,6353r,l4515,6353r,l4515,6353r752,l5267,6353r,l5267,6353r,l5267,6353r,-3181l5267,3172r,3181l5267,6353r,l5267,6353r753,l6020,3172r,3181l6020,6353r,l6020,6353r,l6020,6353r,l6020,6353r,l6020,6353r752,l6772,6353r,l6772,6353r,l6772,6353r,l6772,6353r,l6772,3172r,l6772,6353r743,l7515,6353r,l7515,6353r,l7515,6353r,l7515,6353r,l7515,3172r,l7515,3172r753,l8268,3172r,l8268,3172r,3181l8268,6353r,l8268,6353r,l8268,3172r,l8268,6353r752,l9020,6353r,l9020,6353r,l9020,6353r,l9020,6353r,l9020,6353r,l9020,6353r,-3181l9020,6353,9773,3172r,3181l9773,6353r,-3181l9773,3172r,l9773,6353r,l9773,6353r,l9773,6353r,l9773,6353r,-3181l9773,6353r,l9773,6353r,l10525,3172r,3181l10525,6353r,-3181l10525,3172r,l10525,3172r,3181l10525,6353r,l10525,6353r,l11278,6353r,l11278,6353r,l11278,6353r,l11278,6353r,l11278,6353r,-3181l11278,6353r,-3181l12030,6353r,l12030,6353r,l12030,6353r,l12030,3172r,l12030,3172r,l12030,6353r,l12783,6353r,-3181l12783,r,3172l12783,3172r,3181l12783,6353r,l12783,6353r,l12783,6353r,l12783,6353r,l13535,6353r,-3181l13535,r,l13535,r,3172l13535,6353r,l13535,6353r,l13535,3172r,l14288,6353r,l14288,6353r,l14288,6353r,l14288,6353r,l14288,6353r,l14288,6353r,l14288,6353r,l14288,6353r,l14288,6353r,l15040,6353r,l15040,6353r,l15040,6353r,l15040,6353r,l15040,6353r,l15040,6353r,l15792,6353r,l15792,6353r,-3181l15792,6353r,l15792,6353r,l15792,6353r,l15792,6353r,l16545,6353r,l16545,6353r,l16545,6353r,l16545,6353r,l16545,6353r,l16545,6353r,l17297,6353r,l17297,6353r,l17297,3172r,l17297,6353r,-3181l17297,6353r,l17297,3172r,l17297,3172r,l18050,6353r,l18050,6353r,l18050,6353r,-3181l18050,3172r,l18050,6353r,l18050,6353r,l18802,6353r,l18802,3172r,3181l18802,6353r,l18802,6353r,l18802,6353r,l18802,6353r,l18802,6353r,l18802,6353r,l18802,6353r,l19555,6353r,l19555,3172r,l19555,6353r,l19555,6353r,l19555,6353r,l19555,6353r,l20307,6353r,l20307,6353r,l20307,6353r,l20307,6353r,l20307,6353r,l20307,3172r,l21060,6353r,l21060,6353r,l21060,3172r,3181l21060,3172r,l21060,3172r,l21060,3172r,l21060,6353r,l21803,6353r,l21803,6353r,l21803,3172r,3181l21803,6353r,l21803,6353r,3172l21803,6353r,l22555,6353r,-3181l22555,3172r,l22555,6353r,-3181l22555,6353r,l22555,6353r,l22555,6353r,l23308,6353r,l23308,6353r,l23308,6353r,l23308,6353r,-3181l23308,3172r,3181l23308,6353r,l24060,6353r,l24060,3172r,l24060,3172r,3181l24060,6353r,l24060,6353r,l24060,6353r,l24060,6353r,l24060,6353r,l24060,3172r,3181l24813,6353r,l24813,6353r,l24813,6353r,l24813,3172r,l24813,3172r,3181l24813,6353r,l24813,3172r,l25565,r,3172l25565,6353r,l25565,6353r,l25565,6353r,l25565,3172r,l25565,3172r,l26318,3172r,3181l26318,6353r,l26318,6353r,-3181l26318,3172r,l26318,3172r,l26318,6353r,l27070,6353r,l27070,6353r,l27070,6353r,l27070,6353r,l27070,6353r,l27070,6353r,-3181l27822,6353r,l27822,6353r,l27822,6353r,l27822,3172r,3181l27822,6353r,l27822,6353r,l28575,6353r,-3181l28575,6353r,l28575,6353r,l28575,6353r,l28575,6353r,l28575,6353r,l28575,6353r,l28575,6353r,l28575,6353r,l28575,6353e" filled="f" strokeweight=".22047mm">
                  <v:path arrowok="t" o:connecttype="custom" o:connectlocs="0,6353;0,6353;0,6353;0,6353;0,6353;753,6353;753,6353;753,6353;753,6353;753,6353;753,6353;753,6353;753,6353;753,6353;753,3172;753,3172;753,3172;753,3172;753,3172;1505,6353;1505,3172;1505,3172;1505,6353;1505,6353;1505,6353;1505,6353;1505,6353;1505,3172;1505,3172;1505,3172;1505,6353;2257,6353;2257,3172;2257,3172;2257,6353;2257,6353;2257,6353;2257,6353;2257,6353;2257,3172;2257,3172;2257,6353;2257,6353;3010,6353;3010,6353;3010,3172;3010,3172;3010,3172;3010,3172;3010,6353;3010,6353;3010,6353;3010,6353;3010,6353;3010,6353;3762,6353;3762,6353;3762,6353;3762,6353;3762,6353;3762,6353;3762,6353;3762,6353;3762,6353;3762,6353;3762,6353;3762,6353;4515,6353;4515,6353;4515,3172;4515,3172;4515,3172;4515,3172;4515,3172;4515,3172;4515,6353;4515,6353;4515,6353;4515,3172;4515,6353;4515,6353;4515,6353;4515,6353;4515,6353;4515,6353;4515,6353;4515,6353;5267,6353;5267,6353;5267,6353;5267,6353;5267,6353;5267,6353;5267,3172;5267,3172;5267,6353;5267,6353;5267,6353;5267,6353;6020,6353;6020,3172;6020,6353;6020,6353;6020,6353;6020,6353;6020,6353;6020,6353;6020,6353;6020,6353;6020,6353;6020,6353;6772,6353;6772,6353;6772,6353;6772,6353;6772,6353;6772,6353;6772,6353;6772,6353;6772,6353;6772,3172;6772,3172;6772,6353;7515,6353;7515,6353;7515,6353;7515,6353;7515,6353;7515,6353;7515,6353;7515,6353;7515,6353;7515,3172;7515,3172;7515,3172;8268,3172;8268,3172;8268,3172;8268,3172;8268,6353;8268,6353;8268,6353;8268,6353;8268,6353;8268,3172;8268,3172;8268,6353;9020,6353;9020,6353;9020,6353;9020,6353;9020,6353;9020,6353;9020,6353;9020,6353;9020,6353;9020,6353;9020,6353;9020,6353;9020,3172;9020,6353;9773,3172;9773,6353;9773,6353;9773,3172;9773,3172;9773,3172;9773,6353;9773,6353;9773,6353;9773,6353;9773,6353;9773,6353;9773,6353;9773,3172;9773,6353;9773,6353;9773,6353;9773,6353;10525,3172;10525,6353;10525,6353;10525,3172;10525,3172;10525,3172;10525,3172;10525,6353;10525,6353;10525,6353;10525,6353;10525,6353;11278,6353;11278,6353;11278,6353;11278,6353;11278,6353;11278,6353;11278,6353;11278,6353;11278,6353;11278,3172;11278,6353;11278,3172;12030,6353;12030,6353;12030,6353;12030,6353;12030,6353;12030,6353;12030,3172;12030,3172;12030,3172;12030,3172;12030,6353;12030,6353;12783,6353;12783,3172;12783,0;12783,3172;12783,3172;12783,6353;12783,6353;12783,6353;12783,6353;12783,6353;12783,6353;12783,6353;12783,6353;12783,6353;13535,6353;13535,3172;13535,0;13535,0;13535,0;13535,3172;13535,6353;13535,6353;13535,6353;13535,6353;13535,3172;13535,3172;14288,6353;14288,6353;14288,6353;14288,6353;14288,6353;14288,6353;14288,6353;14288,6353;14288,6353;14288,6353;14288,6353;14288,6353;14288,6353;14288,6353;14288,6353;14288,6353;14288,6353;14288,6353;15040,6353;15040,6353;15040,6353;15040,6353;15040,6353;15040,6353;15040,6353;15040,6353;15040,6353;15040,6353;15040,6353;15040,6353;15792,6353;15792,6353;15792,6353;15792,3172;15792,6353;15792,6353;15792,6353;15792,6353;15792,6353;15792,6353;15792,6353;15792,6353;16545,6353;16545,6353;16545,6353;16545,6353;16545,6353;16545,6353;16545,6353;16545,6353;16545,6353;16545,6353;16545,6353;16545,6353;17297,6353;17297,6353;17297,6353;17297,6353;17297,3172;17297,3172;17297,6353;17297,3172;17297,6353;17297,6353;17297,3172;17297,3172;17297,3172;17297,3172;18050,6353;18050,6353;18050,6353;18050,6353;18050,6353;18050,3172;18050,3172;18050,3172;18050,6353;18050,6353;18050,6353;18050,6353;18802,6353;18802,6353;18802,3172;18802,6353;18802,6353;18802,6353;18802,6353;18802,6353;18802,6353;18802,6353;18802,6353;18802,6353;18802,6353;18802,6353;18802,6353;18802,6353;18802,6353;18802,6353;19555,6353;19555,6353;19555,3172;19555,3172;19555,6353;19555,6353;19555,6353;19555,6353;19555,6353;19555,6353;19555,6353;19555,6353;20307,6353;20307,6353;20307,6353;20307,6353;20307,6353;20307,6353;20307,6353;20307,6353;20307,6353;20307,6353;20307,3172;20307,3172;21060,6353;21060,6353;21060,6353;21060,6353;21060,3172;21060,6353;21060,3172;21060,3172;21060,3172;21060,3172;21060,3172;21060,3172;21060,6353;21060,6353;21803,6353;21803,6353;21803,6353;21803,6353;21803,3172;21803,6353;21803,6353;21803,6353;21803,6353;21803,9525;21803,6353;21803,6353;22555,6353;22555,3172;22555,3172;22555,3172;22555,6353;22555,3172;22555,6353;22555,6353;22555,6353;22555,6353;22555,6353;22555,6353;23308,6353;23308,6353;23308,6353;23308,6353;23308,6353;23308,6353;23308,6353;23308,3172;23308,3172;23308,6353;23308,6353;23308,6353;24060,6353;24060,6353;24060,3172;24060,3172;24060,3172;24060,6353;24060,6353;24060,6353;24060,6353;24060,6353;24060,6353;24060,6353;24060,6353;24060,6353;24060,6353;24060,6353;24060,3172;24060,6353;24813,6353;24813,6353;24813,6353;24813,6353;24813,6353;24813,6353;24813,3172;24813,3172;24813,3172;24813,6353;24813,6353;24813,6353;24813,3172;24813,3172;25565,0;25565,3172;25565,6353;25565,6353;25565,6353;25565,6353;25565,6353;25565,6353;25565,3172;25565,3172;25565,3172;25565,3172;26318,3172;26318,6353;26318,6353;26318,6353;26318,6353;26318,3172;26318,3172;26318,3172;26318,3172;26318,3172;26318,6353;26318,6353;27070,6353;27070,6353;27070,6353;27070,6353;27070,6353;27070,6353;27070,6353;27070,6353;27070,6353;27070,6353;27070,6353;27070,3172;27822,6353;27822,6353;27822,6353;27822,6353;27822,6353;27822,6353;27822,3172;27822,6353;27822,6353;27822,6353;27822,6353;27822,6353;28575,6353;28575,3172;28575,6353;28575,6353;28575,6353;28575,6353;28575,6353;28575,6353;28575,6353;28575,6353;28575,6353;28575,6353;28575,6353;28575,6353;28575,6353;28575,6353;28575,6353;28575,6353;28575,635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890" o:spid="_x0000_s1440" style="position:absolute;left:29670;top:39100;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" path="m,6353r,l733,6353r,l733,9525r,-3172l733,6353r,-3181l733,3172r,3181l733,6353r,l733,6353r,l1467,6353r,l1467,6353r,l1467,6353r,l1467,3172r,l1467,3172r,l1467,3172r,3181l2200,6353r,l2200,6353r,l2200,6353r,3172l2200,6353r,-3181l2200,3172r,l2200,6353r,l2934,6353r,l2934,6353r,l2934,6353r,-3181l2934,3172r,l2934,3172r,l2934,3172r,3181l3667,6353r,l3667,6353r,l3667,6353r,l3667,6353r,l3667,6353r,l3667,6353r,l4401,6353r,l4401,6353r,l4401,6353r,l4401,6353r,l4401,6353r,l4401,6353r,-3181l4401,3172r,3181l5124,6353r,l5124,6353r,l5124,6353r,l5124,6353r,l5124,6353r,l5124,6353r,l5124,9525r,-3172l5124,9525r,-3172l5124,6353r,l5858,3172r,l5858,3172r,l5858,3172r,l5858,3172r,l5858,3172r,3181l5858,6353r,l6591,6353r,l6591,6353r,-3181l6591,6353r,l6591,6353r,3172l6591,6353r,l6591,6353r,l7325,6353r,l7325,6353r,l7325,6353r,l7325,6353r,l7325,6353r,l7325,6353r,l8058,6353r,l8058,6353r,l8058,6353r,l8058,6353r,l8058,6353r,-3181l8058,3172r,l8792,6353r,l8792,6353r,l8792,r,l8792,r,3172l8792,6353r,l8792,6353r,l8792,6353r,l9525,6353r,l9525,6353r,l9525,6353r,l9525,6353r,-3181l9525,3172r,l9525,6353r,l9525,6353r,l9525,6353r,l9525,6353r,l10258,6353r,l10258,6353r,l10258,3172r,l10258,3172r,3181l10258,6353r,l10258,6353r,-3181l10992,6353r,l10992,6353r,l10992,6353r,l10992,6353r,l10992,6353r,l10992,6353r,l11725,6353r,l11725,3172r,l11725,6353r,l11725,6353r,l11725,6353r,-3181l11725,6353r,l12459,3172r,l12459,3172r,3181l12459,6353r,l12459,6353r,l12459,3172r,3181l12459,6353,12459,r,3172l12459,3172r733,l13192,6353r,l13192,6353r,l13192,6353r,l13192,6353r,l13192,6353r,l13192,6353r734,l13926,3172r,l13926,3172r,l13926,6353r,l13926,6353r,l13926,6353r,-3181l13926,6353r723,l14649,6353r,l14649,6353r,l14649,3172r,l14649,3172r,3181l14649,6353r,l14649,6353r,l14649,6353r,-3181l14649,3172r,3181l14649,6353r734,l15383,6353r,l15383,6353r,l15383,6353r,l15383,6353r,l15383,6353r,-3181l15383,3172r733,l16116,3172r,3181l16116,6353r,l16116,6353r,l16116,6353r,l16116,6353r,l16116,6353r,l16116,6353r734,-3181l16850,3172r,l16850,3172r,l16850,6353r,l16850,6353r,l16850,6353r,l16850,3172,17583,r,3172l17583,3172r,l17583,6353r,l17583,6353r,l17583,6353r,l17583,6353r,l18317,6353r,l18317,6353r,l18317,6353r,l18317,6353r,l18317,6353r,l18317,6353r,l19050,6353r,l19050,6353r,l19050,6353r,-3181l19050,3172r,l19050,6353r,l19050,9525r,l19050,9525r,-3172l19050,6353r,l19050,6353r,l19783,6353r,l19783,6353r,l19783,6353r,l19783,6353r,l19783,6353r,l19783,6353r,l19783,6353r,l20517,6353r,-3181l20517,3172r,3181l20517,6353r,l20517,3172r,3181l20517,6353r,-3181l20517,6353r,l21250,3172r,3181l21250,6353r,l21250,6353r,l21250,6353r,l21250,3172r,l21250,6353r,l21984,6353r,-3181l21984,3172r,3181l21984,3172r,3181l21984,6353r,l21984,6353r,l21984,6353r,-3181l22717,3172r,3181l22717,6353r,l22717,3172r,l22717,3172r,l22717,3172r,l22717,3172r,l23451,3172r,3181l23451,6353r,-3181l23451,6353r,-3181l23451,6353r,-3181l23451,3172r,l23451,3172r,l23451,3172r,3181l23451,6353r,l23451,6353r,l24174,3172r,l24174,6353r,l24174,6353r,l24174,3172r,l24174,3172r,l24174,6353r,l24174,6353r,l24908,6353r,l24908,6353r,l24908,3172r,l24908,6353r,-3181l24908,6353r,l24908,3172r,l25641,3172r,l25641,3172r,l25641,3172r,l25641,3172r,3181l25641,6353r,l25641,6353r,l26375,6353r,l26375,6353r,l26375,6353r,l26375,6353r,l26375,6353r,l26375,6353r,l27108,6353r,l27108,3172r,3181l27108,3172r,l27108,6353r,-3181l27108,3172r,l27108,3172r,3181l27842,6353r,l27842,6353r,-3181l27842,3172r,l27842,6353r,l27842,6353r,l27842,3172r,3181l27842,6353r,l28575,6353r,l28575,6353r,l28575,6353r,-3181l28575,3172r,3181l28575,6353r,e" filled="f" strokeweight=".22047mm">
                  <v:path arrowok="t" o:connecttype="custom" o:connectlocs="0,6353;0,6353;733,6353;733,6353;733,9525;733,6353;733,6353;733,3172;733,3172;733,6353;733,6353;733,6353;733,6353;733,6353;1467,6353;1467,6353;1467,6353;1467,6353;1467,6353;1467,6353;1467,3172;1467,3172;1467,3172;1467,3172;1467,3172;1467,6353;2200,6353;2200,6353;2200,6353;2200,6353;2200,6353;2200,9525;2200,6353;2200,3172;2200,3172;2200,3172;2200,6353;2200,6353;2934,6353;2934,6353;2934,6353;2934,6353;2934,6353;2934,3172;2934,3172;2934,3172;2934,3172;2934,3172;2934,3172;2934,6353;3667,6353;3667,6353;3667,6353;3667,6353;3667,6353;3667,6353;3667,6353;3667,6353;3667,6353;3667,6353;3667,6353;3667,6353;4401,6353;4401,6353;4401,6353;4401,6353;4401,6353;4401,6353;4401,6353;4401,6353;4401,6353;4401,6353;4401,6353;4401,3172;4401,3172;4401,6353;5124,6353;5124,6353;5124,6353;5124,6353;5124,6353;5124,6353;5124,6353;5124,6353;5124,6353;5124,6353;5124,6353;5124,6353;5124,9525;5124,6353;5124,9525;5124,6353;5124,6353;5124,6353;5858,3172;5858,3172;5858,3172;5858,3172;5858,3172;5858,3172;5858,3172;5858,3172;5858,3172;5858,6353;5858,6353;5858,6353;6591,6353;6591,6353;6591,6353;6591,3172;6591,6353;6591,6353;6591,6353;6591,9525;6591,6353;6591,6353;6591,6353;6591,6353;7325,6353;7325,6353;7325,6353;7325,6353;7325,6353;7325,6353;7325,6353;7325,6353;7325,6353;7325,6353;7325,6353;7325,6353;8058,6353;8058,6353;8058,6353;8058,6353;8058,6353;8058,6353;8058,6353;8058,6353;8058,6353;8058,3172;8058,3172;8058,3172;8792,6353;8792,6353;8792,6353;8792,6353;8792,0;8792,0;8792,0;8792,3172;8792,6353;8792,6353;8792,6353;8792,6353;8792,6353;8792,6353;9525,6353;9525,6353;9525,6353;9525,6353;9525,6353;9525,6353;9525,6353;9525,3172;9525,3172;9525,3172;9525,6353;9525,6353;9525,6353;9525,6353;9525,6353;9525,6353;9525,6353;9525,6353;10258,6353;10258,6353;10258,6353;10258,6353;10258,3172;10258,3172;10258,3172;10258,6353;10258,6353;10258,6353;10258,6353;10258,3172;10992,6353;10992,6353;10992,6353;10992,6353;10992,6353;10992,6353;10992,6353;10992,6353;10992,6353;10992,6353;10992,6353;10992,6353;11725,6353;11725,6353;11725,3172;11725,3172;11725,6353;11725,6353;11725,6353;11725,6353;11725,6353;11725,3172;11725,6353;11725,6353;12459,3172;12459,3172;12459,3172;12459,6353;12459,6353;12459,6353;12459,6353;12459,6353;12459,3172;12459,6353;12459,6353;12459,0;12459,3172;12459,3172;13192,3172;13192,6353;13192,6353;13192,6353;13192,6353;13192,6353;13192,6353;13192,6353;13192,6353;13192,6353;13192,6353;13192,6353;13926,6353;13926,3172;13926,3172;13926,3172;13926,3172;13926,6353;13926,6353;13926,6353;13926,6353;13926,6353;13926,3172;13926,6353;14649,6353;14649,6353;14649,6353;14649,6353;14649,6353;14649,3172;14649,3172;14649,3172;14649,6353;14649,6353;14649,6353;14649,6353;14649,6353;14649,6353;14649,3172;14649,3172;14649,6353;14649,6353;15383,6353;15383,6353;15383,6353;15383,6353;15383,6353;15383,6353;15383,6353;15383,6353;15383,6353;15383,6353;15383,3172;15383,3172;16116,3172;16116,3172;16116,6353;16116,6353;16116,6353;16116,6353;16116,6353;16116,6353;16116,6353;16116,6353;16116,6353;16116,6353;16116,6353;16116,6353;16850,3172;16850,3172;16850,3172;16850,3172;16850,3172;16850,6353;16850,6353;16850,6353;16850,6353;16850,6353;16850,6353;16850,3172;17583,0;17583,3172;17583,3172;17583,3172;17583,6353;17583,6353;17583,6353;17583,6353;17583,6353;17583,6353;17583,6353;17583,6353;18317,6353;18317,6353;18317,6353;18317,6353;18317,6353;18317,6353;18317,6353;18317,6353;18317,6353;18317,6353;18317,6353;18317,6353;19050,6353;19050,6353;19050,6353;19050,6353;19050,6353;19050,3172;19050,3172;19050,3172;19050,6353;19050,6353;19050,9525;19050,9525;19050,9525;19050,6353;19050,6353;19050,6353;19050,6353;19050,6353;19783,6353;19783,6353;19783,6353;19783,6353;19783,6353;19783,6353;19783,6353;19783,6353;19783,6353;19783,6353;19783,6353;19783,6353;19783,6353;19783,6353;20517,6353;20517,3172;20517,3172;20517,6353;20517,6353;20517,6353;20517,3172;20517,6353;20517,6353;20517,3172;20517,6353;20517,6353;21250,3172;21250,6353;21250,6353;21250,6353;21250,6353;21250,6353;21250,6353;21250,6353;21250,3172;21250,3172;21250,6353;21250,6353;21984,6353;21984,3172;21984,3172;21984,6353;21984,3172;21984,6353;21984,6353;21984,6353;21984,6353;21984,6353;21984,6353;21984,3172;22717,3172;22717,6353;22717,6353;22717,6353;22717,3172;22717,3172;22717,3172;22717,3172;22717,3172;22717,3172;22717,3172;22717,3172;23451,3172;23451,6353;23451,6353;23451,3172;23451,6353;23451,3172;23451,6353;23451,3172;23451,3172;23451,3172;23451,3172;23451,3172;23451,3172;23451,6353;23451,6353;23451,6353;23451,6353;23451,6353;24174,3172;24174,3172;24174,6353;24174,6353;24174,6353;24174,6353;24174,3172;24174,3172;24174,3172;24174,3172;24174,6353;24174,6353;24174,6353;24174,6353;24908,6353;24908,6353;24908,6353;24908,6353;24908,3172;24908,3172;24908,6353;24908,3172;24908,6353;24908,6353;24908,3172;24908,3172;25641,3172;25641,3172;25641,3172;25641,3172;25641,3172;25641,3172;25641,3172;25641,6353;25641,6353;25641,6353;25641,6353;25641,6353;26375,6353;26375,6353;26375,6353;26375,6353;26375,6353;26375,6353;26375,6353;26375,6353;26375,6353;26375,6353;26375,6353;26375,6353;27108,6353;27108,6353;27108,3172;27108,6353;27108,3172;27108,3172;27108,6353;27108,3172;27108,3172;27108,3172;27108,3172;27108,6353;27842,6353;27842,6353;27842,6353;27842,3172;27842,3172;27842,3172;27842,6353;27842,6353;27842,6353;27842,6353;27842,3172;27842,6353;27842,6353;27842,6353;28575,6353;28575,6353;28575,6353;28575,6353;28575,6353;28575,3172;28575,3172;28575,6353;28575,6353;28575,635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891" o:spid="_x0000_s1441" style="position:absolute;left:29956;top:39100;width:285;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" path="m,6353r,l,6353r,l,6353r,l,6353r,l,6353,753,3172r,3181l753,3172r,3181l753,6353r,l753,6353r,l753,6353r,l753,6353r,l1505,6353r,l1505,6353r,l1505,6353r,l1505,6353r,-3181l1505,6353r,l1505,6353r,l2257,6353r,l2257,6353r,l2257,6353r,l2257,3172r,3181l2257,6353r,l2257,6353r,l3010,6353r,-3181l3010,3172r,l3010,6353r,l3010,6353r,l3010,6353r,l3010,6353r,l3762,6353r,l3762,6353r,-3181l3762,3172r,l3762,6353r,l3762,6353r,l3762,6353r,l3762,3172r,3181l4515,6353r,l4515,6353r,l4515,6353r,l4515,6353r,l4515,6353r,l4515,6353r,l4515,3172r,l4515,3172r,l4515,6353r,l5267,6353r,l5267,6353r,-3181l5267,3172r,l5267,3172r,3181l5267,6353r,l5267,6353r,l6020,6353r,l6020,6353r,-3181l6020,6353r,l6020,6353r,l6020,6353r,-3181l6020,6353r,l6772,6353r,l6772,6353r,l6772,6353r,l6772,6353r,-3181l6772,3172r,l6772,3172r,3181l7515,6353r,l7515,3172r,l7515,3172r,3181l7515,6353r,l7515,6353r,l7515,3172r,3181l7515,6353r,l8268,6353r,-3181l8268,3172r,3181l8268,6353r,l8268,3172r,l8268,6353r,l8268,6353r,l9020,6353r,-3181l9020,3172r,l9020,6353r,l9020,6353r,l9020,6353r,l9020,6353r,l9773,6353r,l9773,6353r,l9773,6353r,l9773,6353r,l9773,6353r,l9773,6353r,l9773,6353r,l9773,6353r,l9773,6353r,l10525,6353r,l10525,6353r,l10525,6353r,l10525,6353r,l10525,6353r,3172l10525,9525r,-3172l11278,6353r,l11278,6353r,-3181l11278,3172r,3181l11278,3172r,3181l11278,6353r,l11278,6353r,l11278,6353r,l12030,6353r,l12030,3172r,l12030,6353r,l12030,6353r,l12030,6353r,l12030,6353r,l12783,6353r,l12783,6353r,l12783,6353r,l12783,6353r,l12783,6353r,l12783,6353r,l13535,6353r,l13535,6353r,l13535,6353r,l13535,6353r,l13535,6353r,l13535,6353r,l14288,6353r,-3181l14288,r,3172l14288,6353r,l14288,6353r,l14288,6353r,l14288,6353r,l14288,6353r,l14288,6353r,l14288,6353r,l15040,6353r,l15040,6353r,l15040,6353r,l15040,6353r,l15040,6353r,l15040,6353r,l15792,6353r,l15792,6353r,l15792,3172r,l15792,6353r,l15792,6353r,l15792,6353r,l15792,6353r,l16545,3172r,l16545,3172r,l16545,6353r,-3181l16545,6353r,l16545,6353r,l16545,6353r,3172l17297,6353r,3172l17297,9525r,-3172l17297,9525r,-3172l17297,6353r,l17297,6353r,l17297,6353r,l18050,6353r,l18050,6353r,l18050,6353r,l18050,6353r,l18050,6353r,3172l18050,9525r,-3172l18802,6353r,l18802,6353r,l18802,6353r,3172l18802,6353r,l18802,6353r,l18802,6353r,l19555,6353r,l19555,6353r,l19555,6353r,l19555,6353r,l19555,6353r,l19555,6353r,-3181l19555,6353r,l19555,6353r,l19555,6353r,l19555,6353r,l20307,3172r,l20307,3172r,3181l20307,6353r,l20307,6353r,l20307,3172r,l20307,3172r,3181l21060,6353r,l21060,6353r,l21060,6353r,l21060,6353r,l21060,6353r,l21060,6353r,l21803,6353r,-3181l21803,3172r,l21803,3172r,3181l21803,6353r,l21803,6353r,l21803,6353r,-3181l22555,3172r,3181l22555,6353r,l22555,6353r,l22555,6353r,-3181l22555,3172r,3181l22555,6353r,3172l23308,6353r,l23308,6353r,l23308,6353r,-3181l23308,6353r,l23308,6353r,l23308,6353r,l24060,6353r,l24060,6353r,l24060,6353r,l24060,3172r,l24060,6353r,l24060,6353r,l24060,6353r,l24060,6353r,l24060,6353r,l24060,6353r,l24813,6353r,l24813,6353r,l24813,6353r,l24813,6353r,l24813,6353r,l24813,6353r,l25565,6353r,l25565,6353r,l25565,6353r,l25565,6353r,l25565,6353r,l25565,6353r,l26318,6353r,l26318,6353r,-3181l26318,6353r,l26318,6353r,l26318,6353r,l26318,9525r,-3172l27070,6353r,l27070,6353r,l27070,6353r,l27070,3172r,l27070,3172r,l27070,3172r,3181l27822,6353r,l27822,6353r,-3181l27822,3172r,3181l27822,6353r,l27822,6353r,l27822,3172r,3181l27822,6353r,l28575,3172r,3181l28575,3172r,3181l28575,6353r,l28575,6353r,l28575,6353r,l28575,6353r,l28575,3172r,3181l28575,6353e" filled="f" strokeweight=".22047mm">
                  <v:path arrowok="t" o:connecttype="custom" o:connectlocs="0,6353;0,6353;0,6353;0,6353;0,6353;0,6353;0,6353;0,6353;0,6353;753,3172;753,6353;753,3172;753,6353;753,6353;753,6353;753,6353;753,6353;753,6353;753,6353;753,6353;753,6353;1505,6353;1505,6353;1505,6353;1505,6353;1505,6353;1505,6353;1505,6353;1505,3172;1505,6353;1505,6353;1505,6353;1505,6353;2257,6353;2257,6353;2257,6353;2257,6353;2257,6353;2257,6353;2257,3172;2257,6353;2257,6353;2257,6353;2257,6353;2257,6353;3010,6353;3010,3172;3010,3172;3010,3172;3010,6353;3010,6353;3010,6353;3010,6353;3010,6353;3010,6353;3010,6353;3010,6353;3762,6353;3762,6353;3762,6353;3762,3172;3762,3172;3762,3172;3762,6353;3762,6353;3762,6353;3762,6353;3762,6353;3762,6353;3762,3172;3762,6353;4515,6353;4515,6353;4515,6353;4515,6353;4515,6353;4515,6353;4515,6353;4515,6353;4515,6353;4515,6353;4515,6353;4515,6353;4515,3172;4515,3172;4515,3172;4515,3172;4515,6353;4515,6353;5267,6353;5267,6353;5267,6353;5267,3172;5267,3172;5267,3172;5267,3172;5267,6353;5267,6353;5267,6353;5267,6353;5267,6353;6020,6353;6020,6353;6020,6353;6020,3172;6020,6353;6020,6353;6020,6353;6020,6353;6020,6353;6020,3172;6020,6353;6020,6353;6772,6353;6772,6353;6772,6353;6772,6353;6772,6353;6772,6353;6772,6353;6772,3172;6772,3172;6772,3172;6772,3172;6772,6353;7515,6353;7515,6353;7515,3172;7515,3172;7515,3172;7515,6353;7515,6353;7515,6353;7515,6353;7515,6353;7515,3172;7515,6353;7515,6353;7515,6353;8268,6353;8268,3172;8268,3172;8268,6353;8268,6353;8268,6353;8268,3172;8268,3172;8268,6353;8268,6353;8268,6353;8268,6353;9020,6353;9020,3172;9020,3172;9020,3172;9020,6353;9020,6353;9020,6353;9020,6353;9020,6353;9020,6353;9020,6353;9020,6353;9773,6353;9773,6353;9773,6353;9773,6353;9773,6353;9773,6353;9773,6353;9773,6353;9773,6353;9773,6353;9773,6353;9773,6353;9773,6353;9773,6353;9773,6353;9773,6353;9773,6353;9773,6353;10525,6353;10525,6353;10525,6353;10525,6353;10525,6353;10525,6353;10525,6353;10525,6353;10525,6353;10525,9525;10525,9525;10525,6353;11278,6353;11278,6353;11278,6353;11278,3172;11278,3172;11278,6353;11278,3172;11278,6353;11278,6353;11278,6353;11278,6353;11278,6353;11278,6353;11278,6353;12030,6353;12030,6353;12030,3172;12030,3172;12030,6353;12030,6353;12030,6353;12030,6353;12030,6353;12030,6353;12030,6353;12030,6353;12783,6353;12783,6353;12783,6353;12783,6353;12783,6353;12783,6353;12783,6353;12783,6353;12783,6353;12783,6353;12783,6353;12783,6353;13535,6353;13535,6353;13535,6353;13535,6353;13535,6353;13535,6353;13535,6353;13535,6353;13535,6353;13535,6353;13535,6353;13535,6353;14288,6353;14288,3172;14288,0;14288,3172;14288,6353;14288,6353;14288,6353;14288,6353;14288,6353;14288,6353;14288,6353;14288,6353;14288,6353;14288,6353;14288,6353;14288,6353;14288,6353;14288,6353;15040,6353;15040,6353;15040,6353;15040,6353;15040,6353;15040,6353;15040,6353;15040,6353;15040,6353;15040,6353;15040,6353;15040,6353;15792,6353;15792,6353;15792,6353;15792,6353;15792,3172;15792,3172;15792,6353;15792,6353;15792,6353;15792,6353;15792,6353;15792,6353;15792,6353;15792,6353;16545,3172;16545,3172;16545,3172;16545,3172;16545,6353;16545,3172;16545,6353;16545,6353;16545,6353;16545,6353;16545,6353;16545,9525;17297,6353;17297,9525;17297,9525;17297,6353;17297,9525;17297,6353;17297,6353;17297,6353;17297,6353;17297,6353;17297,6353;17297,6353;18050,6353;18050,6353;18050,6353;18050,6353;18050,6353;18050,6353;18050,6353;18050,6353;18050,6353;18050,9525;18050,9525;18050,6353;18802,6353;18802,6353;18802,6353;18802,6353;18802,6353;18802,9525;18802,6353;18802,6353;18802,6353;18802,6353;18802,6353;18802,6353;19555,6353;19555,6353;19555,6353;19555,6353;19555,6353;19555,6353;19555,6353;19555,6353;19555,6353;19555,6353;19555,6353;19555,3172;19555,6353;19555,6353;19555,6353;19555,6353;19555,6353;19555,6353;19555,6353;19555,6353;20307,3172;20307,3172;20307,3172;20307,6353;20307,6353;20307,6353;20307,6353;20307,6353;20307,3172;20307,3172;20307,3172;20307,6353;21060,6353;21060,6353;21060,6353;21060,6353;21060,6353;21060,6353;21060,6353;21060,6353;21060,6353;21060,6353;21060,6353;21060,6353;21803,6353;21803,3172;21803,3172;21803,3172;21803,3172;21803,6353;21803,6353;21803,6353;21803,6353;21803,6353;21803,6353;21803,3172;22555,3172;22555,6353;22555,6353;22555,6353;22555,6353;22555,6353;22555,6353;22555,3172;22555,3172;22555,6353;22555,6353;22555,9525;23308,6353;23308,6353;23308,6353;23308,6353;23308,6353;23308,3172;23308,6353;23308,6353;23308,6353;23308,6353;23308,6353;23308,6353;24060,6353;24060,6353;24060,6353;24060,6353;24060,6353;24060,6353;24060,3172;24060,3172;24060,6353;24060,6353;24060,6353;24060,6353;24060,6353;24060,6353;24060,6353;24060,6353;24060,6353;24060,6353;24060,6353;24060,6353;24813,6353;24813,6353;24813,6353;24813,6353;24813,6353;24813,6353;24813,6353;24813,6353;24813,6353;24813,6353;24813,6353;24813,6353;25565,6353;25565,6353;25565,6353;25565,6353;25565,6353;25565,6353;25565,6353;25565,6353;25565,6353;25565,6353;25565,6353;25565,6353;26318,6353;26318,6353;26318,6353;26318,3172;26318,6353;26318,6353;26318,6353;26318,6353;26318,6353;26318,6353;26318,9525;26318,6353;27070,6353;27070,6353;27070,6353;27070,6353;27070,6353;27070,6353;27070,3172;27070,3172;27070,3172;27070,3172;27070,3172;27070,6353;27822,6353;27822,6353;27822,6353;27822,3172;27822,3172;27822,6353;27822,6353;27822,6353;27822,6353;27822,6353;27822,3172;27822,6353;27822,6353;27822,6353;28575,3172;28575,6353;28575,3172;28575,6353;28575,6353;28575,6353;28575,6353;28575,6353;28575,6353;28575,6353;28575,6353;28575,6353;28575,3172;28575,6353;28575,635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892" o:spid="_x0000_s1442" style="position:absolute;left:30241;top:39100;width:191;height:95;visibility:visible;mso-wrap-style:square;v-text-anchor:middle" coordsize="1905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" path="m,6353r,l,3172r,l486,3172r,l486,3172r,l486,6353r,l486,6353r,l486,6353r,-3181l486,3172r,3181l981,3172r,3181l981,6353r,l981,6353r,l981,6353r,l981,6353r,l981,6353r,l1467,6353r,l1467,6353r,l1467,6353r,l1467,6353r,l1467,6353r,-3181l1467,6353r,l1952,6353r,l1952,6353r,-3181l1952,6353r,l1952,6353r,l1952,6353r,l1952,6353r,-3181l1952,6353r,l2439,6353r,l2439,6353r,-3181l2439,6353r,-3181l2439,6353r,l2439,6353r,3172l2439,6353r,-3181l2934,6353r,-3181l2934,3172r,3181l2934,6353r,l2934,6353r,l2934,6353r,l2934,6353r,-3181l3420,3172r,3181l3420,3172r,l3420,6353r,l3420,6353r,l3420,6353r,l3420,6353r,-3181l3420,6353r,-3181l3420,3172r,l3420,6353r,l3905,6353r,l3905,6353r,l3905,6353r,l3905,6353r,l3905,6353r,l3905,6353r,l4401,6353r,l4401,6353r,l4401,6353r,-3181l4401,3172r,3181l4401,6353r,l4401,6353r,l4401,6353r,l4886,6353r,l4886,6353r,-3181l4886,6353r,l4886,6353r,l4886,6353r,l4886,3172r,3181l5372,6353r,-3181l5372,3172r,l5372,3172r,l5372,6353r,l5372,6353r,l5372,6353r,l5858,6353r,l5858,3172r,l5858,6353r,l5858,6353r,-3181l5858,3172r,l5858,3172r,3181l6353,6353r,l6353,6353r,l6353,6353r,l6353,3172r,3181l6353,3172r,l6353,6353r,l6353,6353r,l6353,6353r,-3181l6353,3172r,l6839,3172r,l6839,3172r,l6839,3172r,3181l6839,6353r,l6839,6353r,l6839,6353r,-3181l7325,3172r,3181l7325,3172r,3181l7325,6353r,l7325,6353r,l7325,6353r,l7325,3172r,3181l7325,6353r,l7820,6353r,l7820,3172r,l7820,3172r,l7820,6353r,l7820,6353r,l7820,6353r,l8306,r,l8306,r,3172l8306,6353r,l8306,6353r,l8306,6353r,l8306,3172r,l8792,3172r,l8792,3172r,l8792,6353r,l8792,6353r,l8792,6353r,l8792,6353r,l9277,6353r,l9277,6353r,l9277,6353r,l9277,6353r,l9277,6353r,l9277,3172,9277,r496,3172l9773,3172r,l9773,6353r,l9773,6353r,l9773,6353r,l9773,6353r,l9773,3172r,l9773,6353r,l9773,6353r,l9773,6353r,l9773,6353r485,l10258,3172r,l10258,r,l10258,3172r,3181l10258,3172r,l10258,3172r,l10258,6353r486,l10744,6353r,l10744,6353r,l10744,6353r,l10744,3172r,3181l10744,6353r,l10744,6353r486,l11230,6353r,l11230,3172r,l11230,6353r,l11230,6353r,l11230,6353r,-3181l11230,6353r495,-3181l11725,3172r,3181l11725,6353r,-3181l11725,3172r,3181l11725,3172r,3181l11725,6353r,l11725,6353r486,l12211,6353r,l12211,6353r,3172l12211,6353r,l12211,6353r,l12211,6353r,l12211,6353r486,l12697,6353r,l12697,6353r,l12697,6353r,l12697,6353r,l12697,6353r,l12697,6353r,l12697,6353r,l12697,3172r,3181l12697,6353r,l12697,3172r495,3181l13192,6353r,l13192,6353r,l13192,6353r,l13192,6353r,l13192,6353r,l13192,6353r486,l13678,6353r,l13678,6353r,l13678,6353r,l13678,6353r,l13678,6353r,l13678,6353r486,l14164,6353r,l14164,6353r,l14164,6353r,l14164,6353r,l14164,6353r,l14164,6353r485,l14649,6353r,l14649,6353r,l14649,6353r,l14649,6353r,-3181l14649,3172r,3181l14649,6353r496,l15145,9525r,-3172l15145,9525r,-3172l15145,6353r,-3181l15145,3172r,l15145,6353r,l15145,3172r,3181l15145,6353r485,l15630,6353r,l15630,6353r,l15630,6353r,l15630,6353r,-3181l15630,6353r,l15630,6353r486,l16116,6353r,-3181l16116,6353r,l16116,3172r,3181l16116,6353r,l16116,6353r,-3181l16116,3172r,l16116,6353r,l16116,6353r,l16116,6353r495,l16611,6353r,l16611,6353r,l16611,3172,16611,r,3172l16611,3172r,3181l16611,6353r,l17098,6353r,l17098,6353r,l17098,6353r,l17098,6353r,l17098,6353r,l17098,6353r,l17583,3172r,l17583,6353r,l17583,6353r,l17583,6353r,l17583,6353r,l17583,6353r,l17583,6353r,l18069,6353r,l18069,6353r,l18069,3172r,l18069,6353r,l18069,6353r,l18069,6353r,l18564,6353r,-3181l18564,3172r,l18564,6353r,l18564,3172r,3181l18564,3172r,l18564,6353r,l19050,6353r,l19050,6353r,l19050,6353r,l19050,6353r,e" filled="f" strokeweight=".22047mm">
                  <v:path arrowok="t" o:connecttype="custom" o:connectlocs="0,6353;0,6353;0,3172;0,3172;486,3172;486,3172;486,3172;486,3172;486,6353;486,6353;486,6353;486,6353;486,6353;486,3172;486,3172;486,6353;981,3172;981,6353;981,6353;981,6353;981,6353;981,6353;981,6353;981,6353;981,6353;981,6353;981,6353;981,6353;1467,6353;1467,6353;1467,6353;1467,6353;1467,6353;1467,6353;1467,6353;1467,6353;1467,6353;1467,3172;1467,6353;1467,6353;1952,6353;1952,6353;1952,6353;1952,3172;1952,6353;1952,6353;1952,6353;1952,6353;1952,6353;1952,6353;1952,6353;1952,3172;1952,6353;1952,6353;2439,6353;2439,6353;2439,6353;2439,3172;2439,6353;2439,3172;2439,6353;2439,6353;2439,6353;2439,9525;2439,6353;2439,3172;2934,6353;2934,3172;2934,3172;2934,6353;2934,6353;2934,6353;2934,6353;2934,6353;2934,6353;2934,6353;2934,6353;2934,3172;3420,3172;3420,6353;3420,3172;3420,3172;3420,6353;3420,6353;3420,6353;3420,6353;3420,6353;3420,6353;3420,6353;3420,3172;3420,6353;3420,3172;3420,3172;3420,3172;3420,6353;3420,6353;3905,6353;3905,6353;3905,6353;3905,6353;3905,6353;3905,6353;3905,6353;3905,6353;3905,6353;3905,6353;3905,6353;3905,6353;4401,6353;4401,6353;4401,6353;4401,6353;4401,6353;4401,3172;4401,3172;4401,6353;4401,6353;4401,6353;4401,6353;4401,6353;4401,6353;4401,6353;4886,6353;4886,6353;4886,6353;4886,3172;4886,6353;4886,6353;4886,6353;4886,6353;4886,6353;4886,6353;4886,3172;4886,6353;5372,6353;5372,3172;5372,3172;5372,3172;5372,3172;5372,3172;5372,6353;5372,6353;5372,6353;5372,6353;5372,6353;5372,6353;5858,6353;5858,6353;5858,3172;5858,3172;5858,6353;5858,6353;5858,6353;5858,3172;5858,3172;5858,3172;5858,3172;5858,6353;6353,6353;6353,6353;6353,6353;6353,6353;6353,6353;6353,6353;6353,3172;6353,6353;6353,3172;6353,3172;6353,6353;6353,6353;6353,6353;6353,6353;6353,6353;6353,3172;6353,3172;6353,3172;6839,3172;6839,3172;6839,3172;6839,3172;6839,3172;6839,6353;6839,6353;6839,6353;6839,6353;6839,6353;6839,6353;6839,3172;7325,3172;7325,6353;7325,3172;7325,6353;7325,6353;7325,6353;7325,6353;7325,6353;7325,6353;7325,6353;7325,3172;7325,6353;7325,6353;7325,6353;7820,6353;7820,6353;7820,3172;7820,3172;7820,3172;7820,3172;7820,6353;7820,6353;7820,6353;7820,6353;7820,6353;7820,6353;8306,0;8306,0;8306,0;8306,3172;8306,6353;8306,6353;8306,6353;8306,6353;8306,6353;8306,6353;8306,3172;8306,3172;8792,3172;8792,3172;8792,3172;8792,3172;8792,6353;8792,6353;8792,6353;8792,6353;8792,6353;8792,6353;8792,6353;8792,6353;9277,6353;9277,6353;9277,6353;9277,6353;9277,6353;9277,6353;9277,6353;9277,6353;9277,6353;9277,6353;9277,3172;9277,0;9773,3172;9773,3172;9773,3172;9773,6353;9773,6353;9773,6353;9773,6353;9773,6353;9773,6353;9773,6353;9773,6353;9773,3172;9773,3172;9773,6353;9773,6353;9773,6353;9773,6353;9773,6353;9773,6353;9773,6353;10258,6353;10258,3172;10258,3172;10258,0;10258,0;10258,3172;10258,6353;10258,3172;10258,3172;10258,3172;10258,3172;10258,6353;10744,6353;10744,6353;10744,6353;10744,6353;10744,6353;10744,6353;10744,6353;10744,3172;10744,6353;10744,6353;10744,6353;10744,6353;11230,6353;11230,6353;11230,6353;11230,3172;11230,3172;11230,6353;11230,6353;11230,6353;11230,6353;11230,6353;11230,3172;11230,6353;11725,3172;11725,3172;11725,6353;11725,6353;11725,3172;11725,3172;11725,6353;11725,3172;11725,6353;11725,6353;11725,6353;11725,6353;12211,6353;12211,6353;12211,6353;12211,6353;12211,9525;12211,6353;12211,6353;12211,6353;12211,6353;12211,6353;12211,6353;12211,6353;12697,6353;12697,6353;12697,6353;12697,6353;12697,6353;12697,6353;12697,6353;12697,6353;12697,6353;12697,6353;12697,6353;12697,6353;12697,6353;12697,6353;12697,6353;12697,3172;12697,6353;12697,6353;12697,6353;12697,3172;13192,6353;13192,6353;13192,6353;13192,6353;13192,6353;13192,6353;13192,6353;13192,6353;13192,6353;13192,6353;13192,6353;13192,6353;13678,6353;13678,6353;13678,6353;13678,6353;13678,6353;13678,6353;13678,6353;13678,6353;13678,6353;13678,6353;13678,6353;13678,6353;14164,6353;14164,6353;14164,6353;14164,6353;14164,6353;14164,6353;14164,6353;14164,6353;14164,6353;14164,6353;14164,6353;14164,6353;14649,6353;14649,6353;14649,6353;14649,6353;14649,6353;14649,6353;14649,6353;14649,6353;14649,3172;14649,3172;14649,6353;14649,6353;15145,6353;15145,9525;15145,6353;15145,9525;15145,6353;15145,6353;15145,3172;15145,3172;15145,3172;15145,6353;15145,6353;15145,3172;15145,6353;15145,6353;15630,6353;15630,6353;15630,6353;15630,6353;15630,6353;15630,6353;15630,6353;15630,6353;15630,3172;15630,6353;15630,6353;15630,6353;16116,6353;16116,6353;16116,3172;16116,6353;16116,6353;16116,3172;16116,6353;16116,6353;16116,6353;16116,6353;16116,3172;16116,3172;16116,3172;16116,6353;16116,6353;16116,6353;16116,6353;16116,6353;16611,6353;16611,6353;16611,6353;16611,6353;16611,6353;16611,3172;16611,0;16611,3172;16611,3172;16611,6353;16611,6353;16611,6353;17098,6353;17098,6353;17098,6353;17098,6353;17098,6353;17098,6353;17098,6353;17098,6353;17098,6353;17098,6353;17098,6353;17098,6353;17583,3172;17583,3172;17583,6353;17583,6353;17583,6353;17583,6353;17583,6353;17583,6353;17583,6353;17583,6353;17583,6353;17583,6353;17583,6353;17583,6353;18069,6353;18069,6353;18069,6353;18069,6353;18069,3172;18069,3172;18069,6353;18069,6353;18069,6353;18069,6353;18069,6353;18069,6353;18564,6353;18564,3172;18564,3172;18564,3172;18564,6353;18564,6353;18564,3172;18564,6353;18564,3172;18564,3172;18564,6353;18564,6353;19050,6353;19050,6353;19050,6353;19050,6353;19050,6353;19050,6353;19050,6353;19050,635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893" o:spid="_x0000_s1443" style="position:absolute;left:30432;top:39100;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" path="m,6353r,l,9525r,l,6353r,l,6353r,l,6353r,l,6353r733,l733,6353r,l733,3172r,l733,3172r,3181l733,6353r,l733,6353r,l733,6353r734,l1467,6353r,l1467,6353r,l1467,6353r,l1467,3172,1467,r,3172l1467,3172r,l2200,6353r,-3181l2200,r,l2200,r,3172l2200,3172r,3181l2200,6353r,l2200,6353r,l2200,6353r,l2934,6353r,l2934,6353r,l2934,3172r,l2934,6353r,l2934,6353r,l2934,6353r,l3667,6353r,l3667,9525r,l3667,6353r,l3667,6353r,-3181l3667,3172r,3181l3667,6353r,l4401,6353r,l4401,6353r,l4401,6353r,-3181l4401,3172r,l4401,3172r,3181l4401,6353r,l4401,6353r,l4401,6353r,l4401,6353r,l5124,6353r,l5124,6353r,l5124,6353r,l5124,6353r,l5124,6353r,l5124,6353r,l5858,6353r,3172l5858,6353r,l5858,6353r,l5858,6353r,l5858,6353r,l5858,6353r,l5858,3172r,l6591,6353r,l6591,9525r,-3172l6591,6353r,l6591,6353r,l6591,6353r,l6591,6353r,l7325,6353r,l7325,6353r,l7325,6353r,l7325,6353r,l7325,6353r,l7325,6353r,l8058,6353r,l8058,6353r,-3181l8058,6353r,-3181l8058,6353r,-3181l8058,6353r,l8058,6353r,l8792,6353r,l8792,6353r,l8792,6353r,l8792,3172r,3181l8792,3172r,l8792,3172r,l9525,3172r,3181l9525,6353r,l9525,3172r,l9525,3172r,3181l9525,6353r,l9525,6353r,l9525,6353r,l9525,6353r,l9525,3172r,3181l9525,6353r,l10258,6353r,l10258,6353r,l10258,3172r,l10258,3172r,l10258,6353r,-3181l10258,3172r,l10992,3172r,l10992,6353r,l10992,6353r,-3181l10992,3172r,l10992,3172r,l10992,6353r,l11725,6353r,l11725,6353r,l11725,6353r,l11725,6353r,l11725,6353r,l11725,6353r,-3181l12459,6353r,l12459,6353r,l12459,6353r,-3181l12459,3172r,l12459,3172r,3181l12459,6353r,l13192,3172,13192,r,3172l13192,3172r,l13192,3172r,3181l13192,6353r,-3181l13192,6353r,-3181l13192,6353r734,l13926,6353r,l13926,6353r,-3181l13926,6353r,-3181l13926,3172r,3181l13926,6353r,l13926,6353r,l13926,6353r,l13926,6353r,l13926,6353r,l13926,6353r723,l14649,6353r,l14649,6353r,l14649,3172r,l14649,3172r,3181l14649,6353r,l14649,9525r734,-3172l15383,6353r,l15383,6353r,l15383,6353r,l15383,6353r,-3181l15383,6353r,l15383,6353r733,l16116,6353r,l16116,6353r,l16116,6353r,l16116,6353r,l16116,6353r,l16116,6353r734,l16850,6353r,l16850,6353r,l16850,6353r,l16850,6353r,l16850,3172r,l16850,3172r733,l17583,6353r,l17583,6353r,l17583,6353r,l17583,6353r,l17583,6353r,-3181l17583,3172r,l17583,3172r734,l18317,6353r,-3181l18317,3172r,l18317,3172r,l18317,6353r,-3181l18317,3172r,l18317,6353r733,l19050,6353r,l19050,6353r,l19050,6353r,l19050,6353r,l19050,6353r,l19050,6353r,l19050,3172r,l19050,6353r,-3181l19050,6353r733,l19783,6353r,l19783,6353r,l19783,6353r,-3181l19783,3172r,l19783,3172r,3181l19783,6353r734,l20517,6353r,l20517,6353r,l20517,6353r,l20517,6353r,-3181l20517,6353r,l20517,6353r733,l21250,6353r,l21250,6353r,l21250,6353r,l21250,6353r,l21250,6353r,l21250,3172r734,l21984,6353r,-3181l21984,3172r,3181l21984,3172r,3181l21984,6353r,l21984,6353r,l21984,6353r,l21984,6353r733,l22717,6353r,l22717,6353r,l22717,6353r,l22717,6353r,l22717,3172r,l22717,3172r734,l23451,6353r,l23451,6353r,l23451,3172r,l23451,3172r,l23451,3172r,l23451,6353r,l23451,3172r,3181l23451,6353r,l23451,6353r723,l24174,6353r,l24174,6353r,l24174,6353r,l24174,6353r,l24174,6353r,l24174,6353r734,l24908,6353r,l24908,6353r,l24908,9525r,l24908,6353r,l24908,6353r,l24908,6353r733,l25641,6353r,l25641,6353r,-3181l25641,3172r,l25641,3172r,3181l25641,6353r,l25641,6353r,l25641,6353r734,l26375,6353r,l26375,6353r,l26375,6353r,l26375,6353r,-3181l26375,3172r,3181l26375,6353r733,l27108,6353r,l27108,6353r,l27108,6353r,l27108,6353r,l27108,6353r,l27108,6353r734,l27842,6353r,-3181l27842,6353r,-3181l27842,3172r,3181l27842,3172r,l27842,6353r,l27842,6353r733,e" filled="f" strokeweight=".22047mm">
                  <v:path arrowok="t" o:connecttype="custom" o:connectlocs="0,6353;0,6353;0,9525;0,9525;0,6353;0,6353;0,6353;0,6353;0,6353;0,6353;0,6353;733,6353;733,6353;733,6353;733,3172;733,3172;733,3172;733,6353;733,6353;733,6353;733,6353;733,6353;733,6353;1467,6353;1467,6353;1467,6353;1467,6353;1467,6353;1467,6353;1467,6353;1467,3172;1467,0;1467,3172;1467,3172;1467,3172;2200,6353;2200,3172;2200,0;2200,0;2200,0;2200,3172;2200,3172;2200,6353;2200,6353;2200,6353;2200,6353;2200,6353;2200,6353;2200,6353;2934,6353;2934,6353;2934,6353;2934,6353;2934,3172;2934,3172;2934,6353;2934,6353;2934,6353;2934,6353;2934,6353;2934,6353;3667,6353;3667,6353;3667,9525;3667,9525;3667,6353;3667,6353;3667,6353;3667,3172;3667,3172;3667,6353;3667,6353;3667,6353;4401,6353;4401,6353;4401,6353;4401,6353;4401,6353;4401,3172;4401,3172;4401,3172;4401,3172;4401,6353;4401,6353;4401,6353;4401,6353;4401,6353;4401,6353;4401,6353;4401,6353;4401,6353;5124,6353;5124,6353;5124,6353;5124,6353;5124,6353;5124,6353;5124,6353;5124,6353;5124,6353;5124,6353;5124,6353;5124,6353;5858,6353;5858,9525;5858,6353;5858,6353;5858,6353;5858,6353;5858,6353;5858,6353;5858,6353;5858,6353;5858,6353;5858,6353;5858,3172;5858,3172;6591,6353;6591,6353;6591,9525;6591,6353;6591,6353;6591,6353;6591,6353;6591,6353;6591,6353;6591,6353;6591,6353;6591,6353;7325,6353;7325,6353;7325,6353;7325,6353;7325,6353;7325,6353;7325,6353;7325,6353;7325,6353;7325,6353;7325,6353;7325,6353;8058,6353;8058,6353;8058,6353;8058,3172;8058,6353;8058,3172;8058,6353;8058,3172;8058,6353;8058,6353;8058,6353;8058,6353;8792,6353;8792,6353;8792,6353;8792,6353;8792,6353;8792,6353;8792,3172;8792,6353;8792,3172;8792,3172;8792,3172;8792,3172;9525,3172;9525,6353;9525,6353;9525,6353;9525,3172;9525,3172;9525,3172;9525,6353;9525,6353;9525,6353;9525,6353;9525,6353;9525,6353;9525,6353;9525,6353;9525,6353;9525,3172;9525,6353;9525,6353;9525,6353;10258,6353;10258,6353;10258,6353;10258,6353;10258,3172;10258,3172;10258,3172;10258,3172;10258,6353;10258,3172;10258,3172;10258,3172;10992,3172;10992,3172;10992,6353;10992,6353;10992,6353;10992,3172;10992,3172;10992,3172;10992,3172;10992,3172;10992,6353;10992,6353;11725,6353;11725,6353;11725,6353;11725,6353;11725,6353;11725,6353;11725,6353;11725,6353;11725,6353;11725,6353;11725,6353;11725,3172;12459,6353;12459,6353;12459,6353;12459,6353;12459,6353;12459,3172;12459,3172;12459,3172;12459,3172;12459,6353;12459,6353;12459,6353;13192,3172;13192,0;13192,3172;13192,3172;13192,3172;13192,3172;13192,6353;13192,6353;13192,3172;13192,6353;13192,3172;13192,6353;13926,6353;13926,6353;13926,6353;13926,6353;13926,3172;13926,6353;13926,3172;13926,3172;13926,6353;13926,6353;13926,6353;13926,6353;13926,6353;13926,6353;13926,6353;13926,6353;13926,6353;13926,6353;13926,6353;13926,6353;14649,6353;14649,6353;14649,6353;14649,6353;14649,6353;14649,3172;14649,3172;14649,3172;14649,6353;14649,6353;14649,6353;14649,9525;15383,6353;15383,6353;15383,6353;15383,6353;15383,6353;15383,6353;15383,6353;15383,6353;15383,3172;15383,6353;15383,6353;15383,6353;16116,6353;16116,6353;16116,6353;16116,6353;16116,6353;16116,6353;16116,6353;16116,6353;16116,6353;16116,6353;16116,6353;16116,6353;16850,6353;16850,6353;16850,6353;16850,6353;16850,6353;16850,6353;16850,6353;16850,6353;16850,6353;16850,3172;16850,3172;16850,3172;17583,3172;17583,6353;17583,6353;17583,6353;17583,6353;17583,6353;17583,6353;17583,6353;17583,6353;17583,6353;17583,3172;17583,3172;17583,3172;17583,3172;18317,3172;18317,6353;18317,3172;18317,3172;18317,3172;18317,3172;18317,3172;18317,6353;18317,3172;18317,3172;18317,3172;18317,6353;19050,6353;19050,6353;19050,6353;19050,6353;19050,6353;19050,6353;19050,6353;19050,6353;19050,6353;19050,6353;19050,6353;19050,6353;19050,6353;19050,3172;19050,3172;19050,6353;19050,3172;19050,6353;19783,6353;19783,6353;19783,6353;19783,6353;19783,6353;19783,6353;19783,3172;19783,3172;19783,3172;19783,3172;19783,6353;19783,6353;20517,6353;20517,6353;20517,6353;20517,6353;20517,6353;20517,6353;20517,6353;20517,6353;20517,3172;20517,6353;20517,6353;20517,6353;21250,6353;21250,6353;21250,6353;21250,6353;21250,6353;21250,6353;21250,6353;21250,6353;21250,6353;21250,6353;21250,6353;21250,3172;21984,3172;21984,6353;21984,3172;21984,3172;21984,6353;21984,3172;21984,6353;21984,6353;21984,6353;21984,6353;21984,6353;21984,6353;21984,6353;21984,6353;22717,6353;22717,6353;22717,6353;22717,6353;22717,6353;22717,6353;22717,6353;22717,6353;22717,6353;22717,3172;22717,3172;22717,3172;23451,3172;23451,6353;23451,6353;23451,6353;23451,6353;23451,3172;23451,3172;23451,3172;23451,3172;23451,3172;23451,3172;23451,6353;23451,6353;23451,3172;23451,6353;23451,6353;23451,6353;23451,6353;24174,6353;24174,6353;24174,6353;24174,6353;24174,6353;24174,6353;24174,6353;24174,6353;24174,6353;24174,6353;24174,6353;24174,6353;24908,6353;24908,6353;24908,6353;24908,6353;24908,6353;24908,9525;24908,9525;24908,6353;24908,6353;24908,6353;24908,6353;24908,6353;25641,6353;25641,6353;25641,6353;25641,6353;25641,3172;25641,3172;25641,3172;25641,3172;25641,6353;25641,6353;25641,6353;25641,6353;25641,6353;25641,6353;26375,6353;26375,6353;26375,6353;26375,6353;26375,6353;26375,6353;26375,6353;26375,6353;26375,3172;26375,3172;26375,6353;26375,6353;27108,6353;27108,6353;27108,6353;27108,6353;27108,6353;27108,6353;27108,6353;27108,6353;27108,6353;27108,6353;27108,6353;27108,6353;27842,6353;27842,6353;27842,3172;27842,6353;27842,3172;27842,3172;27842,6353;27842,3172;27842,3172;27842,6353;27842,6353;27842,6353;28575,635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894" o:spid="_x0000_s1444" style="position:absolute;left:30718;top:39100;width:285;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" path="m,6353r,l,3172,,6353,,3172r,l,6353r,l,6353r,l,6353,,3172,,6353,,3172,,6353r,l,6353r,l753,6353r,l753,6353r,l753,6353r,l753,6353r,-3181l753,3172r,3181l753,6353r,l753,6353r,l1505,3172r,3181l1505,6353r,l1505,3172r,l1505,3172r,3181l1505,6353r,l1505,6353r,l2257,6353r,l2257,6353r,l2257,6353r,l2257,6353r,l2257,6353r,l2257,6353r,-3181l3010,6353r,l3010,6353r,l3010,6353r,l3010,6353r,l3010,6353r,l3010,6353r,l3762,6353r,l3762,6353r,l3762,6353r,l3762,6353r,l3762,6353r,l3762,6353r,l4515,6353r,l4515,6353r,l4515,3172r,l4515,6353r,l4515,6353r,l4515,6353r,l4515,6353r,l4515,6353r,-3181l4515,6353r,l4515,6353r,l5267,6353r,l5267,6353r,l5267,3172r,3181l5267,3172r,l5267,3172r,l5267,3172r,l6020,3172r,l6020,3172r,3181l6020,6353r,l6020,6353r,l6020,3172r,l6020,6353r,-3181l6772,6353r,-3181l6772,r,3172l6772,3172r,l6772,6353r,l6772,6353r,l6772,6353r,l7515,6353r,l7515,3172r,3181l7515,6353r,l7515,6353r,l7515,6353r,-3181l7515,3172r,3181l8268,6353r,l8268,6353r,-3181l8268,6353r,l8268,6353r,l8268,3172r,3181l8268,6353r,l9020,6353r,l9020,6353r,l9020,6353r,l9020,6353r,l9020,6353r,l9020,6353r,l9020,6353r,l9020,6353r,l9020,3172r,l9020,3172r,l9773,6353r,l9773,3172r,3181l9773,6353r,-3181l9773,6353r,l9773,6353r,l9773,6353r,l10525,6353r,l10525,6353r,l10525,6353r,-3181l10525,3172r,3181l10525,6353r,l10525,6353r,l11278,6353r,l11278,6353r,l11278,3172r,3181l11278,3172r,3181l11278,6353r,l11278,6353r,l12030,3172r,l12030,3172r,l12030,6353r,l12030,6353r,l12030,6353r,-3181l12030,6353r,l12783,6353r,l12783,6353r,l12783,6353r,l12783,6353r,l12783,6353r,l12783,6353r,l12783,6353r,-3181l13535,3172r,l13535,3172r,3181l13535,6353r,l13535,6353r,l13535,6353r,l13535,6353r,l14288,6353r,l14288,6353r,l14288,6353r,l14288,6353r,-3181l14288,6353r,l14288,6353r,l14288,6353r,l14288,6353r,l14288,6353r,l15040,6353r,-3181l15040,3172r,3181l15040,6353r,l15040,6353r,-3181l15040,3172r,l15040,3172r,l15792,6353r,l15792,6353r,l15792,6353r,l15792,6353r,-3181l15792,3172,15792,r,3172l15792,3172r753,3181l16545,6353r,l16545,6353r,l16545,6353r,l16545,6353r,l16545,6353r,l16545,6353r752,3172l17297,6353r,l17297,6353r,l17297,6353r,l17297,6353r,l17297,6353r,l17297,6353r,l17297,3172r753,l18050,3172r,l18050,r,3172l18050,3172r,l18050,6353r,l18050,6353r,l18050,6353r752,l18802,6353r,l18802,6353r,l18802,6353r,l18802,6353r,l18802,6353r,l18802,6353r,l18802,6353r,l18802,6353r,l18802,6353r753,-3181l19555,3172,19555,r,l19555,r,3172l19555,3172r,l19555,3172r,l19555,6353r,l20307,6353r,l20307,6353r,-3181l20307,6353r,l20307,6353r,l20307,6353r,l20307,6353r,l21060,6353r,l21060,6353r,l21060,6353r,l21060,6353r,l21060,6353r,l21060,9525r,-3172l21060,6353r,l21803,6353r,l21803,6353r,l21803,6353r,l21803,3172r,l21803,6353r,-3181l21803,6353r,l22555,6353r,l22555,6353r,-3181l22555,3172r,l22555,3172r,l22555,6353r,l22555,6353r,l23308,6353r,-3181l23308,3172r,3181l23308,6353r,l23308,3172r,l23308,3172,23308,r,3172l23308,6353r752,l24060,6353r,l24060,3172r,l24060,3172r,l24060,6353r,l24060,6353r,l24060,6353r,3172l24060,6353r,l24060,6353r,-3181l24060,6353r753,-3181l24813,6353r,l24813,3172r,l24813,3172r,3181l24813,6353r,l24813,6353r,l24813,6353r,l24813,6353r752,l25565,6353r,l25565,6353r,l25565,6353r,l25565,6353r,l25565,6353r,l25565,6353r753,l26318,6353r,l26318,6353r,-3181l26318,6353r,l26318,6353r,l26318,6353r,l26318,6353r752,-3181l27070,r,3172l27070,r,3172l27070,3172r,l27070,6353r,-3181l27070,r,l27070,r752,3172l27822,3172r,3181l27822,3172r,3181l27822,6353r,l27822,6353r,l27822,6353r,l27822,6353r753,l28575,6353r,l28575,6353r,-3181l28575,3172e" filled="f" strokeweight=".22047mm">
                  <v:path arrowok="t" o:connecttype="custom" o:connectlocs="0,6353;0,6353;0,3172;0,6353;0,3172;0,3172;0,6353;0,6353;0,6353;0,6353;0,6353;0,3172;0,6353;0,3172;0,6353;0,6353;0,6353;0,6353;753,6353;753,6353;753,6353;753,6353;753,6353;753,6353;753,6353;753,3172;753,3172;753,6353;753,6353;753,6353;753,6353;753,6353;1505,3172;1505,6353;1505,6353;1505,6353;1505,3172;1505,3172;1505,3172;1505,6353;1505,6353;1505,6353;1505,6353;1505,6353;2257,6353;2257,6353;2257,6353;2257,6353;2257,6353;2257,6353;2257,6353;2257,6353;2257,6353;2257,6353;2257,6353;2257,3172;3010,6353;3010,6353;3010,6353;3010,6353;3010,6353;3010,6353;3010,6353;3010,6353;3010,6353;3010,6353;3010,6353;3010,6353;3762,6353;3762,6353;3762,6353;3762,6353;3762,6353;3762,6353;3762,6353;3762,6353;3762,6353;3762,6353;3762,6353;3762,6353;4515,6353;4515,6353;4515,6353;4515,6353;4515,3172;4515,3172;4515,6353;4515,6353;4515,6353;4515,6353;4515,6353;4515,6353;4515,6353;4515,6353;4515,6353;4515,3172;4515,6353;4515,6353;4515,6353;4515,6353;5267,6353;5267,6353;5267,6353;5267,6353;5267,3172;5267,6353;5267,3172;5267,3172;5267,3172;5267,3172;5267,3172;5267,3172;6020,3172;6020,3172;6020,3172;6020,6353;6020,6353;6020,6353;6020,6353;6020,6353;6020,3172;6020,3172;6020,6353;6020,3172;6772,6353;6772,3172;6772,0;6772,3172;6772,3172;6772,3172;6772,6353;6772,6353;6772,6353;6772,6353;6772,6353;6772,6353;7515,6353;7515,6353;7515,3172;7515,6353;7515,6353;7515,6353;7515,6353;7515,6353;7515,6353;7515,3172;7515,3172;7515,6353;8268,6353;8268,6353;8268,6353;8268,3172;8268,6353;8268,6353;8268,6353;8268,6353;8268,3172;8268,6353;8268,6353;8268,6353;9020,6353;9020,6353;9020,6353;9020,6353;9020,6353;9020,6353;9020,6353;9020,6353;9020,6353;9020,6353;9020,6353;9020,6353;9020,6353;9020,6353;9020,6353;9020,6353;9020,3172;9020,3172;9020,3172;9020,3172;9773,6353;9773,6353;9773,3172;9773,6353;9773,6353;9773,3172;9773,6353;9773,6353;9773,6353;9773,6353;9773,6353;9773,6353;10525,6353;10525,6353;10525,6353;10525,6353;10525,6353;10525,3172;10525,3172;10525,6353;10525,6353;10525,6353;10525,6353;10525,6353;11278,6353;11278,6353;11278,6353;11278,6353;11278,3172;11278,6353;11278,3172;11278,6353;11278,6353;11278,6353;11278,6353;11278,6353;12030,3172;12030,3172;12030,3172;12030,3172;12030,6353;12030,6353;12030,6353;12030,6353;12030,6353;12030,3172;12030,6353;12030,6353;12783,6353;12783,6353;12783,6353;12783,6353;12783,6353;12783,6353;12783,6353;12783,6353;12783,6353;12783,6353;12783,6353;12783,6353;12783,6353;12783,3172;13535,3172;13535,3172;13535,3172;13535,6353;13535,6353;13535,6353;13535,6353;13535,6353;13535,6353;13535,6353;13535,6353;13535,6353;14288,6353;14288,6353;14288,6353;14288,6353;14288,6353;14288,6353;14288,6353;14288,3172;14288,6353;14288,6353;14288,6353;14288,6353;14288,6353;14288,6353;14288,6353;14288,6353;14288,6353;14288,6353;15040,6353;15040,3172;15040,3172;15040,6353;15040,6353;15040,6353;15040,6353;15040,3172;15040,3172;15040,3172;15040,3172;15040,3172;15792,6353;15792,6353;15792,6353;15792,6353;15792,6353;15792,6353;15792,6353;15792,3172;15792,3172;15792,0;15792,3172;15792,3172;16545,6353;16545,6353;16545,6353;16545,6353;16545,6353;16545,6353;16545,6353;16545,6353;16545,6353;16545,6353;16545,6353;16545,6353;17297,9525;17297,6353;17297,6353;17297,6353;17297,6353;17297,6353;17297,6353;17297,6353;17297,6353;17297,6353;17297,6353;17297,6353;17297,6353;17297,3172;18050,3172;18050,3172;18050,3172;18050,0;18050,3172;18050,3172;18050,3172;18050,6353;18050,6353;18050,6353;18050,6353;18050,6353;18802,6353;18802,6353;18802,6353;18802,6353;18802,6353;18802,6353;18802,6353;18802,6353;18802,6353;18802,6353;18802,6353;18802,6353;18802,6353;18802,6353;18802,6353;18802,6353;18802,6353;18802,6353;19555,3172;19555,3172;19555,0;19555,0;19555,0;19555,3172;19555,3172;19555,3172;19555,3172;19555,3172;19555,6353;19555,6353;20307,6353;20307,6353;20307,6353;20307,3172;20307,6353;20307,6353;20307,6353;20307,6353;20307,6353;20307,6353;20307,6353;20307,6353;21060,6353;21060,6353;21060,6353;21060,6353;21060,6353;21060,6353;21060,6353;21060,6353;21060,6353;21060,6353;21060,9525;21060,6353;21060,6353;21060,6353;21803,6353;21803,6353;21803,6353;21803,6353;21803,6353;21803,6353;21803,3172;21803,3172;21803,6353;21803,3172;21803,6353;21803,6353;22555,6353;22555,6353;22555,6353;22555,3172;22555,3172;22555,3172;22555,3172;22555,3172;22555,6353;22555,6353;22555,6353;22555,6353;23308,6353;23308,3172;23308,3172;23308,6353;23308,6353;23308,6353;23308,3172;23308,3172;23308,3172;23308,0;23308,3172;23308,6353;24060,6353;24060,6353;24060,6353;24060,3172;24060,3172;24060,3172;24060,3172;24060,6353;24060,6353;24060,6353;24060,6353;24060,6353;24060,9525;24060,6353;24060,6353;24060,6353;24060,3172;24060,6353;24813,3172;24813,6353;24813,6353;24813,3172;24813,3172;24813,3172;24813,6353;24813,6353;24813,6353;24813,6353;24813,6353;24813,6353;24813,6353;24813,6353;25565,6353;25565,6353;25565,6353;25565,6353;25565,6353;25565,6353;25565,6353;25565,6353;25565,6353;25565,6353;25565,6353;25565,6353;26318,6353;26318,6353;26318,6353;26318,6353;26318,3172;26318,6353;26318,6353;26318,6353;26318,6353;26318,6353;26318,6353;26318,6353;27070,3172;27070,0;27070,3172;27070,0;27070,3172;27070,3172;27070,3172;27070,6353;27070,3172;27070,0;27070,0;27070,0;27822,3172;27822,3172;27822,6353;27822,3172;27822,6353;27822,6353;27822,6353;27822,6353;27822,6353;27822,6353;27822,6353;27822,6353;28575,6353;28575,6353;28575,6353;28575,6353;28575,3172;28575,3172"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895" o:spid="_x0000_s1445" style="position:absolute;left:31003;top:39100;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" path="m,3172r,l,6353r,l,6353r,l,6353r,l,3172r,l,3172r,l,3172,753,6353r,l753,6353r,l753,6353r,l753,6353r,l753,6353r,-3181l753,3172r,l753,3172r,3181l1505,6353r,l1505,6353r,-3181l1505,3172r,l1505,3172r,l1505,3172r,3181l1505,3172r,3181l2257,3172r,l2257,3172,2257,r,3172l2257,3172r,l2257,6353r,l2257,6353r,l2257,6353r753,l3010,6353r,l3010,6353r,l3010,6353r,l3010,6353r,l3010,6353r,l3010,6353r752,l3762,3172r,l3762,6353r,-3181l3762,3172r,l3762,3172r,l3762,6353r,l3762,6353r753,l4515,6353r,l4515,6353r,-3181l4515,3172r,3181l4515,6353r,l4515,6353r,l4515,6353r,-3181l4515,3172r752,l5267,3172r,l5267,3172r,3181l5267,6353r,l5267,6353r,-3181l5267,6353r,-3181l5267,6353r,l5267,6353r,l5267,6353r,-3181l5267,3172r753,3181l6020,6353r,l6020,6353r,l6020,6353r,l6020,6353r,l6020,6353r,l6020,6353r752,l6772,6353r,-3181l6772,3172r,l6772,3172r,3181l6772,6353r,-3181l6772,3172r,l6772,6353r743,l7515,6353r,l7515,6353r,l7515,6353r,l7515,6353r,l7515,6353r,l7515,3172r753,3181l8268,3172r,3181l8268,6353r,l8268,6353r,l8268,6353r,l8268,6353r,l8268,3172r752,l9020,6353r,l9020,6353r,l9020,6353r,l9020,6353r,l9020,6353r,-3181l9020,3172r,l9020,6353r753,l9773,3172r,l9773,r,3172l9773,3172r,l9773,3172r,3181l9773,6353r,l9773,6353r,-3181l9773,3172r,3181l9773,6353r,l9773,6353r752,l10525,3172r,l10525,6353r,l10525,6353r,l10525,6353r,l10525,3172r,3181l10525,6353r753,l11278,6353r,l11278,6353r,l11278,6353r,-3181l11278,3172r,3181l11278,6353r,l11278,6353r752,l12030,6353r,l12030,6353r,l12030,6353r,l12030,6353r,l12030,6353r,l12030,6353r753,l12783,6353r,-3181l12783,3172r,3181l12783,6353r,l12783,6353r,l12783,6353r,l12783,6353r,-3181l12783,3172r752,l13535,6353r,l13535,3172r,l13535,3172r,3181l13535,6353r,l13535,3172r,3181l13535,6353r753,l14288,6353r,-3181l14288,3172,14288,r,l14288,r,3172l14288,3172r,3181l14288,6353r,l14288,6353r,l14288,6353r,l14288,6353r,l15040,6353r,l15040,6353r,l15040,6353r,l15040,6353r,l15040,6353r,l15040,3172r,l15792,3172r,3181l15792,6353r,3172l15792,6353r,l15792,6353r,-3181l15792,3172r,l15792,3172r,3181l16545,6353r,l16545,6353r,l16545,6353r,l16545,6353r,l16545,6353r,l16545,6353r,l16545,6353r,-3181l17297,3172r,3181l17297,6353r,l17297,6353r,l17297,6353r,-3181l17297,3172r,l17297,6353r,l18050,3172r,3181l18050,6353r,l18050,6353r,l18050,6353r,l18050,6353r,-3181l18050,6353r,l18802,3172r,3181l18802,6353r,-3181l18802,3172r,3181l18802,3172r,l18802,6353r,l18802,6353r,l19555,6353r,-3181l19555,3172r,l19555,r,3172l19555,6353r,l19555,6353r,l19555,6353r,l19555,6353r,l19555,6353r,l19555,6353r,l20307,6353r,l20307,6353r,l20307,6353r,l20307,6353r,l20307,6353r,l20307,6353r,l20307,6353r,l21060,6353r,-3181l21060,6353r,-3181l21060,3172r,3181l21060,6353r,l21060,9525r,l21060,6353r,l21803,6353r,l21803,6353r,l21803,6353r,l21803,6353r,l21803,6353r,l21803,6353r,l22555,6353r,l22555,6353r,l22555,6353r,l22555,6353r,l22555,6353r,-3181l22555,3172r,3181l23308,6353r,l23308,6353r,l23308,6353r,l23308,6353r,l23308,6353r,l23308,6353r,l24060,6353r,l24060,6353r,-3181l24060,3172r,l24060,3172r,l24060,6353r,l24060,6353r,l24060,6353r,l24060,6353r,l24060,3172r,3181l24813,6353r,l24813,6353r,l24813,6353r,l24813,6353r,l24813,6353r,l24813,6353r,l24813,6353r,l25565,6353r,l25565,6353r,l25565,6353r,-3181l25565,6353r,l25565,6353r,l25565,6353r,l26318,6353r,-3181l26318,6353r,l26318,6353r,l26318,6353r,l26318,6353r,l26318,6353r,l27070,6353r,l27070,6353r,l27070,6353r,l27070,6353r,-3181l27070,6353r,-3181l27070,3172r,3181l27822,6353r,l27822,6353r,l27822,6353r,l27822,6353r,l27822,6353r,l27822,6353r,l28575,6353r,l28575,6353r,-3181l28575,3172,28575,r,3172l28575,3172r,l28575,3172r,3181e" filled="f" strokeweight=".22047mm">
                  <v:path arrowok="t" o:connecttype="custom" o:connectlocs="0,3172;0,3172;0,6353;0,6353;0,6353;0,6353;0,6353;0,6353;0,3172;0,3172;0,3172;0,3172;0,3172;753,6353;753,6353;753,6353;753,6353;753,6353;753,6353;753,6353;753,6353;753,6353;753,3172;753,3172;753,3172;753,3172;753,6353;1505,6353;1505,6353;1505,6353;1505,3172;1505,3172;1505,3172;1505,3172;1505,3172;1505,3172;1505,6353;1505,3172;1505,6353;2257,3172;2257,3172;2257,3172;2257,0;2257,3172;2257,3172;2257,3172;2257,6353;2257,6353;2257,6353;2257,6353;2257,6353;3010,6353;3010,6353;3010,6353;3010,6353;3010,6353;3010,6353;3010,6353;3010,6353;3010,6353;3010,6353;3010,6353;3010,6353;3762,6353;3762,3172;3762,3172;3762,6353;3762,3172;3762,3172;3762,3172;3762,3172;3762,3172;3762,6353;3762,6353;3762,6353;4515,6353;4515,6353;4515,6353;4515,6353;4515,3172;4515,3172;4515,6353;4515,6353;4515,6353;4515,6353;4515,6353;4515,6353;4515,3172;4515,3172;5267,3172;5267,3172;5267,3172;5267,3172;5267,6353;5267,6353;5267,6353;5267,6353;5267,3172;5267,6353;5267,3172;5267,6353;5267,6353;5267,6353;5267,6353;5267,6353;5267,3172;5267,3172;6020,6353;6020,6353;6020,6353;6020,6353;6020,6353;6020,6353;6020,6353;6020,6353;6020,6353;6020,6353;6020,6353;6020,6353;6772,6353;6772,6353;6772,3172;6772,3172;6772,3172;6772,3172;6772,6353;6772,6353;6772,3172;6772,3172;6772,3172;6772,6353;7515,6353;7515,6353;7515,6353;7515,6353;7515,6353;7515,6353;7515,6353;7515,6353;7515,6353;7515,6353;7515,6353;7515,3172;8268,6353;8268,3172;8268,6353;8268,6353;8268,6353;8268,6353;8268,6353;8268,6353;8268,6353;8268,6353;8268,6353;8268,3172;9020,3172;9020,6353;9020,6353;9020,6353;9020,6353;9020,6353;9020,6353;9020,6353;9020,6353;9020,6353;9020,3172;9020,3172;9020,3172;9020,6353;9773,6353;9773,3172;9773,3172;9773,0;9773,3172;9773,3172;9773,3172;9773,3172;9773,6353;9773,6353;9773,6353;9773,6353;9773,3172;9773,3172;9773,6353;9773,6353;9773,6353;9773,6353;10525,6353;10525,3172;10525,3172;10525,6353;10525,6353;10525,6353;10525,6353;10525,6353;10525,6353;10525,3172;10525,6353;10525,6353;11278,6353;11278,6353;11278,6353;11278,6353;11278,6353;11278,6353;11278,3172;11278,3172;11278,6353;11278,6353;11278,6353;11278,6353;12030,6353;12030,6353;12030,6353;12030,6353;12030,6353;12030,6353;12030,6353;12030,6353;12030,6353;12030,6353;12030,6353;12030,6353;12783,6353;12783,6353;12783,3172;12783,3172;12783,6353;12783,6353;12783,6353;12783,6353;12783,6353;12783,6353;12783,6353;12783,6353;12783,3172;12783,3172;13535,3172;13535,6353;13535,6353;13535,3172;13535,3172;13535,3172;13535,6353;13535,6353;13535,6353;13535,3172;13535,6353;13535,6353;14288,6353;14288,6353;14288,3172;14288,3172;14288,0;14288,0;14288,0;14288,3172;14288,3172;14288,6353;14288,6353;14288,6353;14288,6353;14288,6353;14288,6353;14288,6353;14288,6353;14288,6353;15040,6353;15040,6353;15040,6353;15040,6353;15040,6353;15040,6353;15040,6353;15040,6353;15040,6353;15040,6353;15040,3172;15040,3172;15792,3172;15792,6353;15792,6353;15792,9525;15792,6353;15792,6353;15792,6353;15792,3172;15792,3172;15792,3172;15792,3172;15792,6353;16545,6353;16545,6353;16545,6353;16545,6353;16545,6353;16545,6353;16545,6353;16545,6353;16545,6353;16545,6353;16545,6353;16545,6353;16545,6353;16545,3172;17297,3172;17297,6353;17297,6353;17297,6353;17297,6353;17297,6353;17297,6353;17297,3172;17297,3172;17297,3172;17297,6353;17297,6353;18050,3172;18050,6353;18050,6353;18050,6353;18050,6353;18050,6353;18050,6353;18050,6353;18050,6353;18050,3172;18050,6353;18050,6353;18802,3172;18802,6353;18802,6353;18802,3172;18802,3172;18802,6353;18802,3172;18802,3172;18802,6353;18802,6353;18802,6353;18802,6353;19555,6353;19555,3172;19555,3172;19555,3172;19555,0;19555,3172;19555,6353;19555,6353;19555,6353;19555,6353;19555,6353;19555,6353;19555,6353;19555,6353;19555,6353;19555,6353;19555,6353;19555,6353;20307,6353;20307,6353;20307,6353;20307,6353;20307,6353;20307,6353;20307,6353;20307,6353;20307,6353;20307,6353;20307,6353;20307,6353;20307,6353;20307,6353;21060,6353;21060,3172;21060,6353;21060,3172;21060,3172;21060,6353;21060,6353;21060,6353;21060,9525;21060,9525;21060,6353;21060,6353;21803,6353;21803,6353;21803,6353;21803,6353;21803,6353;21803,6353;21803,6353;21803,6353;21803,6353;21803,6353;21803,6353;21803,6353;22555,6353;22555,6353;22555,6353;22555,6353;22555,6353;22555,6353;22555,6353;22555,6353;22555,6353;22555,3172;22555,3172;22555,6353;23308,6353;23308,6353;23308,6353;23308,6353;23308,6353;23308,6353;23308,6353;23308,6353;23308,6353;23308,6353;23308,6353;23308,6353;24060,6353;24060,6353;24060,6353;24060,3172;24060,3172;24060,3172;24060,3172;24060,3172;24060,6353;24060,6353;24060,6353;24060,6353;24060,6353;24060,6353;24060,6353;24060,6353;24060,3172;24060,6353;24813,6353;24813,6353;24813,6353;24813,6353;24813,6353;24813,6353;24813,6353;24813,6353;24813,6353;24813,6353;24813,6353;24813,6353;24813,6353;24813,6353;25565,6353;25565,6353;25565,6353;25565,6353;25565,6353;25565,3172;25565,6353;25565,6353;25565,6353;25565,6353;25565,6353;25565,6353;26318,6353;26318,3172;26318,6353;26318,6353;26318,6353;26318,6353;26318,6353;26318,6353;26318,6353;26318,6353;26318,6353;26318,6353;27070,6353;27070,6353;27070,6353;27070,6353;27070,6353;27070,6353;27070,6353;27070,3172;27070,6353;27070,3172;27070,3172;27070,6353;27822,6353;27822,6353;27822,6353;27822,6353;27822,6353;27822,6353;27822,6353;27822,6353;27822,6353;27822,6353;27822,6353;27822,6353;28575,6353;28575,6353;28575,6353;28575,3172;28575,3172;28575,0;28575,3172;28575,3172;28575,3172;28575,3172;28575,635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896" o:spid="_x0000_s1446" style="position:absolute;left:31289;top:39100;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" path="m,6353r,l733,6353r,l733,6353r,l733,6353r,l733,6353r,l733,6353r,l733,6353r,l733,6353r,l733,3172r,l733,6353r,l733,6353r,l1467,6353r,l1467,6353r,l1467,6353r,l1467,6353r,l1467,6353r,l1467,6353r,l2200,6353r,l2200,6353r,l2200,6353r,l2200,6353r,l2200,3172r,l2200,6353r,l2934,6353r,l2934,6353r,l2934,3172r,3181l2934,6353r,-3181l2934,6353r,l2934,6353r,l3667,6353r,l3667,6353r,l3667,6353r,l3667,6353r,l3667,6353r,-3181l3667,3172,3667,r734,3172l4401,3172r,3181l4401,6353r,l4401,6353r,l4401,6353r,l4401,6353r,l4401,6353r,l4401,6353r723,l5124,6353r,l5124,6353r,l5124,6353r,l5124,6353r,l5124,6353r,l5124,6353r,3172l5124,6353r,l5124,6353r,l5124,3172r734,3181l5858,6353r,l5858,6353r,l5858,6353r,l5858,3172r,3181l5858,3172r,l5858,3172r733,l6591,6353r,l6591,6353r,-3181l6591,3172r,l6591,3172r,l6591,3172r,l6591,3172r734,l7325,6353r,l7325,6353r,l7325,3172r,3181l7325,6353r,l7325,6353r,l7325,6353r733,l8058,6353r,l8058,6353r,l8058,6353r,l8058,6353r,l8058,6353r,l8058,6353r,l8058,6353,8792,3172r,l8792,3172r,3181l8792,6353r,l8792,6353r,l8792,6353r,-3181l8792,6353r,-3181l9525,6353r,l9525,6353r,l9525,6353r,l9525,6353r,l9525,6353r,l9525,6353r,l10258,6353r,-3181l10258,6353r,-3181l10258,3172r,3181l10258,6353r,l10258,6353r,l10258,6353r,l10258,6353r,l10258,6353r,l10258,6353r,l10992,6353r,l10992,6353r,l10992,6353r,l10992,6353r,l10992,6353r,l10992,6353r,l11725,3172r,3181l11725,6353r,l11725,9525r,-3172l11725,9525r,l11725,6353r,l11725,6353r,-3181l11725,6353r,l12459,6353r,l12459,6353r,l12459,3172r,l12459,6353r,l12459,6353r,l12459,6353r,l13192,6353r,l13192,6353r,l13192,6353r,l13192,6353r,l13192,6353r,l13192,6353r,l13926,6353r,l13926,6353r,l13926,6353r,l13926,6353r,l13926,6353r,l13926,6353r,l14649,6353r,l14649,6353r,l14649,6353r,l14649,6353r,l14649,6353r,l14649,6353r,l14649,6353r,l14649,6353r,l14649,6353r,l15383,9525r,-3172l15383,6353r,l15383,6353r,l15383,6353r,l15383,3172r,l15383,3172r,3181l16116,6353r,l16116,6353r,l16116,6353r,l16116,6353r,l16116,6353r,l16116,6353r,l16116,6353r,l16850,6353r,l16850,6353r,-3181l16850,6353r,-3181l16850,6353r,l16850,6353r,l16850,6353r,l17583,6353r,l17583,6353r,l17583,3172r,3181l17583,6353r,l17583,6353r,l17583,3172r,l18317,3172r,3181l18317,6353r,l18317,6353r,l18317,6353r,l18317,6353r,l18317,6353r,l19050,6353r,l19050,6353r,l19050,6353r,l19050,6353r,l19050,6353r,l19050,6353r,l19050,6353r,l19050,6353r,l19050,6353r,l19783,3172r,l19783,3172r,3181l19783,6353r,l19783,6353r,l19783,6353r,l19783,6353r,l19783,6353r,l20517,6353r,l20517,6353r,-3181l20517,6353r,l20517,3172r,3181l20517,6353r,l20517,6353r,l21250,6353r,l21250,6353r,-3181l21250,3172r,3181l21250,6353r,l21250,6353r,l21250,6353r,l21984,6353r,l21984,6353r,l21984,6353r,l21984,6353r,l21984,6353r,l21984,6353r,l22717,6353r,l22717,6353r,l22717,6353r,-3181l22717,3172r,l22717,3172r,3181l22717,6353r,l23451,6353r,l23451,6353r,l23451,6353r,l23451,6353r,l23451,6353r,l23451,6353r,l24174,6353r,l24174,6353r,-3181l24174,6353r,l24174,6353r,l24174,6353r,l24174,6353r,l24174,6353r,l24174,6353r,l24174,6353r,l24174,3172r,l24908,3172r,l24908,3172r,3181l24908,3172r,l24908,3172r,l24908,6353r,l24908,6353r,l25641,6353r,l25641,6353r,-3181l25641,6353r,l25641,6353r,l25641,6353r,l25641,6353r,-3181l26375,3172r,l26375,6353r,l26375,6353r,l26375,6353r,l26375,6353r,l26375,6353r,l27108,6353r,l27108,6353r,l27108,6353r,l27108,6353r,l27108,6353r,l27108,6353r,l27842,6353r,l27842,6353r,l27842,6353r,l27842,6353r,l27842,3172r,l27842,6353r,-3181l27842,6353r,l28575,6353r,e" filled="f" strokeweight=".22047mm">
                  <v:path arrowok="t" o:connecttype="custom" o:connectlocs="0,6353;0,6353;733,6353;733,6353;733,6353;733,6353;733,6353;733,6353;733,6353;733,6353;733,6353;733,6353;733,6353;733,6353;733,6353;733,6353;733,3172;733,3172;733,6353;733,6353;733,6353;733,6353;1467,6353;1467,6353;1467,6353;1467,6353;1467,6353;1467,6353;1467,6353;1467,6353;1467,6353;1467,6353;1467,6353;1467,6353;2200,6353;2200,6353;2200,6353;2200,6353;2200,6353;2200,6353;2200,6353;2200,6353;2200,3172;2200,3172;2200,6353;2200,6353;2934,6353;2934,6353;2934,6353;2934,6353;2934,3172;2934,6353;2934,6353;2934,3172;2934,6353;2934,6353;2934,6353;2934,6353;3667,6353;3667,6353;3667,6353;3667,6353;3667,6353;3667,6353;3667,6353;3667,6353;3667,6353;3667,3172;3667,3172;3667,0;4401,3172;4401,3172;4401,6353;4401,6353;4401,6353;4401,6353;4401,6353;4401,6353;4401,6353;4401,6353;4401,6353;4401,6353;4401,6353;4401,6353;5124,6353;5124,6353;5124,6353;5124,6353;5124,6353;5124,6353;5124,6353;5124,6353;5124,6353;5124,6353;5124,6353;5124,6353;5124,9525;5124,6353;5124,6353;5124,6353;5124,6353;5124,3172;5858,6353;5858,6353;5858,6353;5858,6353;5858,6353;5858,6353;5858,6353;5858,3172;5858,6353;5858,3172;5858,3172;5858,3172;6591,3172;6591,6353;6591,6353;6591,6353;6591,3172;6591,3172;6591,3172;6591,3172;6591,3172;6591,3172;6591,3172;6591,3172;7325,3172;7325,6353;7325,6353;7325,6353;7325,6353;7325,3172;7325,6353;7325,6353;7325,6353;7325,6353;7325,6353;7325,6353;8058,6353;8058,6353;8058,6353;8058,6353;8058,6353;8058,6353;8058,6353;8058,6353;8058,6353;8058,6353;8058,6353;8058,6353;8058,6353;8058,6353;8792,3172;8792,3172;8792,3172;8792,6353;8792,6353;8792,6353;8792,6353;8792,6353;8792,6353;8792,3172;8792,6353;8792,3172;9525,6353;9525,6353;9525,6353;9525,6353;9525,6353;9525,6353;9525,6353;9525,6353;9525,6353;9525,6353;9525,6353;9525,6353;10258,6353;10258,3172;10258,6353;10258,3172;10258,3172;10258,6353;10258,6353;10258,6353;10258,6353;10258,6353;10258,6353;10258,6353;10258,6353;10258,6353;10258,6353;10258,6353;10258,6353;10258,6353;10992,6353;10992,6353;10992,6353;10992,6353;10992,6353;10992,6353;10992,6353;10992,6353;10992,6353;10992,6353;10992,6353;10992,6353;11725,3172;11725,6353;11725,6353;11725,6353;11725,9525;11725,6353;11725,9525;11725,9525;11725,6353;11725,6353;11725,6353;11725,3172;11725,6353;11725,6353;12459,6353;12459,6353;12459,6353;12459,6353;12459,3172;12459,3172;12459,6353;12459,6353;12459,6353;12459,6353;12459,6353;12459,6353;13192,6353;13192,6353;13192,6353;13192,6353;13192,6353;13192,6353;13192,6353;13192,6353;13192,6353;13192,6353;13192,6353;13192,6353;13926,6353;13926,6353;13926,6353;13926,6353;13926,6353;13926,6353;13926,6353;13926,6353;13926,6353;13926,6353;13926,6353;13926,6353;14649,6353;14649,6353;14649,6353;14649,6353;14649,6353;14649,6353;14649,6353;14649,6353;14649,6353;14649,6353;14649,6353;14649,6353;14649,6353;14649,6353;14649,6353;14649,6353;14649,6353;14649,6353;15383,9525;15383,6353;15383,6353;15383,6353;15383,6353;15383,6353;15383,6353;15383,6353;15383,3172;15383,3172;15383,3172;15383,6353;16116,6353;16116,6353;16116,6353;16116,6353;16116,6353;16116,6353;16116,6353;16116,6353;16116,6353;16116,6353;16116,6353;16116,6353;16116,6353;16116,6353;16850,6353;16850,6353;16850,6353;16850,3172;16850,6353;16850,3172;16850,6353;16850,6353;16850,6353;16850,6353;16850,6353;16850,6353;17583,6353;17583,6353;17583,6353;17583,6353;17583,3172;17583,6353;17583,6353;17583,6353;17583,6353;17583,6353;17583,3172;17583,3172;18317,3172;18317,6353;18317,6353;18317,6353;18317,6353;18317,6353;18317,6353;18317,6353;18317,6353;18317,6353;18317,6353;18317,6353;19050,6353;19050,6353;19050,6353;19050,6353;19050,6353;19050,6353;19050,6353;19050,6353;19050,6353;19050,6353;19050,6353;19050,6353;19050,6353;19050,6353;19050,6353;19050,6353;19050,6353;19050,6353;19783,3172;19783,3172;19783,3172;19783,6353;19783,6353;19783,6353;19783,6353;19783,6353;19783,6353;19783,6353;19783,6353;19783,6353;19783,6353;19783,6353;20517,6353;20517,6353;20517,6353;20517,3172;20517,6353;20517,6353;20517,3172;20517,6353;20517,6353;20517,6353;20517,6353;20517,6353;21250,6353;21250,6353;21250,6353;21250,3172;21250,3172;21250,6353;21250,6353;21250,6353;21250,6353;21250,6353;21250,6353;21250,6353;21984,6353;21984,6353;21984,6353;21984,6353;21984,6353;21984,6353;21984,6353;21984,6353;21984,6353;21984,6353;21984,6353;21984,6353;22717,6353;22717,6353;22717,6353;22717,6353;22717,6353;22717,3172;22717,3172;22717,3172;22717,3172;22717,6353;22717,6353;22717,6353;23451,6353;23451,6353;23451,6353;23451,6353;23451,6353;23451,6353;23451,6353;23451,6353;23451,6353;23451,6353;23451,6353;23451,6353;24174,6353;24174,6353;24174,6353;24174,3172;24174,6353;24174,6353;24174,6353;24174,6353;24174,6353;24174,6353;24174,6353;24174,6353;24174,6353;24174,6353;24174,6353;24174,6353;24174,6353;24174,6353;24174,3172;24174,3172;24908,3172;24908,3172;24908,3172;24908,6353;24908,3172;24908,3172;24908,3172;24908,3172;24908,6353;24908,6353;24908,6353;24908,6353;25641,6353;25641,6353;25641,6353;25641,3172;25641,6353;25641,6353;25641,6353;25641,6353;25641,6353;25641,6353;25641,6353;25641,3172;26375,3172;26375,3172;26375,6353;26375,6353;26375,6353;26375,6353;26375,6353;26375,6353;26375,6353;26375,6353;26375,6353;26375,6353;27108,6353;27108,6353;27108,6353;27108,6353;27108,6353;27108,6353;27108,6353;27108,6353;27108,6353;27108,6353;27108,6353;27108,6353;27842,6353;27842,6353;27842,6353;27842,6353;27842,6353;27842,6353;27842,6353;27842,6353;27842,3172;27842,3172;27842,6353;27842,3172;27842,6353;27842,6353;28575,6353;28575,635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897" o:spid="_x0000_s1447" style="position:absolute;left:31575;top:39100;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" path="m,6353r,l,6353r,l,6353r,l,6353r,l,6353r,l,6353r,l,6353r,l,6353r,l,6353r753,l753,6353r,l753,6353r,l753,6353r,l753,6353r,l753,6353r,l753,6353r752,l1505,6353r,l1505,6353r,l1505,6353r,l1505,6353r,l1505,3172r,3181l1505,3172r752,3181l2257,6353r,l2257,6353r,l2257,6353r,l2257,6353r,l2257,3172r,l2257,3172r753,3181l3010,6353r,l3010,6353r,l3010,6353r,l3010,6353r,l3010,6353r,-3181l3010,3172r,3181l3010,6353r752,l3762,9525r,-3172l3762,6353r,l3762,6353r,l3762,6353r,l3762,6353r,l3762,6353r753,l4515,6353r,3172l4515,9525r,-3172l4515,6353r,l4515,6353r,l4515,6353r,l4515,6353r752,l5267,6353r,l5267,6353r,l5267,6353r,l5267,6353r,l5267,6353r,l5267,6353r,l5267,6353r,-3181l5267,3172r,l5267,6353r753,l6020,6353r,l6020,6353r,l6020,6353r,l6020,6353r,l6020,6353r,l6020,3172r752,l6772,6353r,l6772,6353r,l6772,6353r,l6772,6353r,l6772,6353r,l6772,6353r743,l7515,6353r,l7515,6353r,3172l7515,6353r,l7515,6353r,l7515,3172r,l7515,6353r,l7515,6353r753,l8268,6353r,l8268,6353r,l8268,6353r,l8268,6353r,-3181l8268,6353r,-3181l8268,6353r752,l9020,6353r,l9020,6353r,l9020,3172r,3181l9020,6353r,l9020,6353r,l9020,6353r753,l9773,6353r,l9773,6353r,l9773,6353r,l9773,6353r,l9773,6353r,l9773,6353r,l9773,3172r,l9773,6353r,l9773,6353r752,l10525,6353r,l10525,6353r,l10525,6353r,l10525,6353r,-3181l10525,3172,10525,r,6353l11278,6353r,l11278,6353r,l11278,6353r,l11278,6353r,l11278,6353r,l11278,6353r,l11278,3172r,l12030,3172r,3181l12030,6353r,l12030,6353r,l12030,6353r,l12030,6353r,l12030,6353r,l12783,6353r,l12783,6353r,l12783,6353r,l12783,6353r,l12783,6353r,l12783,6353r,l13535,6353r,l13535,6353r,l13535,6353r,l13535,6353r,l13535,6353r,l13535,6353r,l14288,6353r,l14288,6353r,l14288,6353r,l14288,6353r,3172l14288,9525r,l14288,6353r,3172l15040,6353r,l15040,6353r,l15040,6353r,l15040,6353r,l15040,6353r,l15040,6353r,l15040,6353r,l15040,6353r,l15040,9525r,-3172l15040,6353r,l15792,6353r,l15792,6353r,l15792,6353r,l15792,6353r,l15792,6353r,l15792,6353r,l16545,6353r,l16545,6353r,-3181l16545,3172r,3181l16545,6353r,-3181l16545,6353r,-3181l16545,3172r,3181l17297,6353r,l17297,9525r,-3172l17297,6353r,l17297,6353r,l17297,6353r,l17297,6353r,l18050,6353r,l18050,6353r,l18050,6353r,l18050,6353r,l18050,6353r,l18050,6353r,l18802,6353r,l18802,6353r,l18802,6353r,l18802,3172r,3181l18802,3172r,3181l18802,6353r,l19555,6353r,l19555,6353r,l19555,6353r,l19555,6353r,l19555,6353r,l19555,6353r,l19555,6353r,l19555,6353r,l19555,3172r,l19555,3172r,l20307,r,l20307,3172r,l20307,3172r,3181l20307,6353r,l20307,6353r,l20307,3172r,l21060,3172r,l21060,3172r,l21060,3172r,3181l21060,6353r,l21060,6353r,l21060,6353r,l21803,6353r,l21803,6353r,l21803,6353r,l21803,6353r,l21803,6353r,-3181l21803,3172r,l22555,3172r,l22555,6353r,l22555,6353r,-3181l22555,3172r,l22555,3172r,l22555,3172r,l23308,6353r,l23308,6353r,l23308,6353r,l23308,6353r,l23308,6353r,l23308,6353r,l23308,6353r,l24060,6353r,l24060,6353r,l24060,3172r,3181l24060,3172r,3181l24060,6353r,l24060,6353r,l24060,6353r,l24060,6353r,l24060,3172r,3181l24813,3172r,l24813,3172r,l24813,3172r,l24813,6353r,-3181l24813,6353r,l24813,6353r,l25565,6353r,l25565,6353r,l25565,6353r,l25565,6353r,l25565,6353r,l25565,6353r,l26318,6353r,l26318,6353r,l26318,6353r,l26318,6353r,l26318,6353r,l26318,6353r,l27070,6353r,l27070,6353r,l27070,6353r,l27070,6353r,-3181l27070,3172r,3181l27070,3172r,3181l27070,6353r,l27822,6353r,-3181l27822,6353r,l27822,6353r,l27822,6353r,l27822,6353r,l27822,3172r,l28575,3172r,l28575,3172r,l28575,3172r,l28575,6353e" filled="f" strokeweight=".22047mm">
                  <v:path arrowok="t" o:connecttype="custom" o:connectlocs="0,6353;0,6353;0,6353;0,6353;0,6353;0,6353;0,6353;0,6353;0,6353;0,6353;0,6353;0,6353;0,6353;0,6353;0,6353;0,6353;0,6353;753,6353;753,6353;753,6353;753,6353;753,6353;753,6353;753,6353;753,6353;753,6353;753,6353;753,6353;753,6353;1505,6353;1505,6353;1505,6353;1505,6353;1505,6353;1505,6353;1505,6353;1505,6353;1505,6353;1505,3172;1505,6353;1505,3172;2257,6353;2257,6353;2257,6353;2257,6353;2257,6353;2257,6353;2257,6353;2257,6353;2257,6353;2257,3172;2257,3172;2257,3172;3010,6353;3010,6353;3010,6353;3010,6353;3010,6353;3010,6353;3010,6353;3010,6353;3010,6353;3010,6353;3010,3172;3010,3172;3010,6353;3010,6353;3762,6353;3762,9525;3762,6353;3762,6353;3762,6353;3762,6353;3762,6353;3762,6353;3762,6353;3762,6353;3762,6353;3762,6353;4515,6353;4515,6353;4515,9525;4515,9525;4515,6353;4515,6353;4515,6353;4515,6353;4515,6353;4515,6353;4515,6353;4515,6353;5267,6353;5267,6353;5267,6353;5267,6353;5267,6353;5267,6353;5267,6353;5267,6353;5267,6353;5267,6353;5267,6353;5267,6353;5267,6353;5267,6353;5267,3172;5267,3172;5267,3172;5267,6353;6020,6353;6020,6353;6020,6353;6020,6353;6020,6353;6020,6353;6020,6353;6020,6353;6020,6353;6020,6353;6020,6353;6020,3172;6772,3172;6772,6353;6772,6353;6772,6353;6772,6353;6772,6353;6772,6353;6772,6353;6772,6353;6772,6353;6772,6353;6772,6353;7515,6353;7515,6353;7515,6353;7515,6353;7515,9525;7515,6353;7515,6353;7515,6353;7515,6353;7515,3172;7515,3172;7515,6353;7515,6353;7515,6353;8268,6353;8268,6353;8268,6353;8268,6353;8268,6353;8268,6353;8268,6353;8268,6353;8268,3172;8268,6353;8268,3172;8268,6353;9020,6353;9020,6353;9020,6353;9020,6353;9020,6353;9020,3172;9020,6353;9020,6353;9020,6353;9020,6353;9020,6353;9020,6353;9773,6353;9773,6353;9773,6353;9773,6353;9773,6353;9773,6353;9773,6353;9773,6353;9773,6353;9773,6353;9773,6353;9773,6353;9773,6353;9773,3172;9773,3172;9773,6353;9773,6353;9773,6353;10525,6353;10525,6353;10525,6353;10525,6353;10525,6353;10525,6353;10525,6353;10525,6353;10525,3172;10525,3172;10525,0;10525,6353;11278,6353;11278,6353;11278,6353;11278,6353;11278,6353;11278,6353;11278,6353;11278,6353;11278,6353;11278,6353;11278,6353;11278,6353;11278,3172;11278,3172;12030,3172;12030,6353;12030,6353;12030,6353;12030,6353;12030,6353;12030,6353;12030,6353;12030,6353;12030,6353;12030,6353;12030,6353;12783,6353;12783,6353;12783,6353;12783,6353;12783,6353;12783,6353;12783,6353;12783,6353;12783,6353;12783,6353;12783,6353;12783,6353;13535,6353;13535,6353;13535,6353;13535,6353;13535,6353;13535,6353;13535,6353;13535,6353;13535,6353;13535,6353;13535,6353;13535,6353;14288,6353;14288,6353;14288,6353;14288,6353;14288,6353;14288,6353;14288,6353;14288,9525;14288,9525;14288,9525;14288,6353;14288,9525;15040,6353;15040,6353;15040,6353;15040,6353;15040,6353;15040,6353;15040,6353;15040,6353;15040,6353;15040,6353;15040,6353;15040,6353;15040,6353;15040,6353;15040,6353;15040,6353;15040,9525;15040,6353;15040,6353;15040,6353;15792,6353;15792,6353;15792,6353;15792,6353;15792,6353;15792,6353;15792,6353;15792,6353;15792,6353;15792,6353;15792,6353;15792,6353;16545,6353;16545,6353;16545,6353;16545,3172;16545,3172;16545,6353;16545,6353;16545,3172;16545,6353;16545,3172;16545,3172;16545,6353;17297,6353;17297,6353;17297,9525;17297,6353;17297,6353;17297,6353;17297,6353;17297,6353;17297,6353;17297,6353;17297,6353;17297,6353;18050,6353;18050,6353;18050,6353;18050,6353;18050,6353;18050,6353;18050,6353;18050,6353;18050,6353;18050,6353;18050,6353;18050,6353;18802,6353;18802,6353;18802,6353;18802,6353;18802,6353;18802,6353;18802,3172;18802,6353;18802,3172;18802,6353;18802,6353;18802,6353;19555,6353;19555,6353;19555,6353;19555,6353;19555,6353;19555,6353;19555,6353;19555,6353;19555,6353;19555,6353;19555,6353;19555,6353;19555,6353;19555,6353;19555,6353;19555,6353;19555,3172;19555,3172;19555,3172;19555,3172;20307,0;20307,0;20307,3172;20307,3172;20307,3172;20307,6353;20307,6353;20307,6353;20307,6353;20307,6353;20307,3172;20307,3172;21060,3172;21060,3172;21060,3172;21060,3172;21060,3172;21060,6353;21060,6353;21060,6353;21060,6353;21060,6353;21060,6353;21060,6353;21803,6353;21803,6353;21803,6353;21803,6353;21803,6353;21803,6353;21803,6353;21803,6353;21803,6353;21803,3172;21803,3172;21803,3172;22555,3172;22555,3172;22555,6353;22555,6353;22555,6353;22555,3172;22555,3172;22555,3172;22555,3172;22555,3172;22555,3172;22555,3172;23308,6353;23308,6353;23308,6353;23308,6353;23308,6353;23308,6353;23308,6353;23308,6353;23308,6353;23308,6353;23308,6353;23308,6353;23308,6353;23308,6353;24060,6353;24060,6353;24060,6353;24060,6353;24060,3172;24060,6353;24060,3172;24060,6353;24060,6353;24060,6353;24060,6353;24060,6353;24060,6353;24060,6353;24060,6353;24060,6353;24060,3172;24060,6353;24813,3172;24813,3172;24813,3172;24813,3172;24813,3172;24813,3172;24813,6353;24813,3172;24813,6353;24813,6353;24813,6353;24813,6353;25565,6353;25565,6353;25565,6353;25565,6353;25565,6353;25565,6353;25565,6353;25565,6353;25565,6353;25565,6353;25565,6353;25565,6353;26318,6353;26318,6353;26318,6353;26318,6353;26318,6353;26318,6353;26318,6353;26318,6353;26318,6353;26318,6353;26318,6353;26318,6353;27070,6353;27070,6353;27070,6353;27070,6353;27070,6353;27070,6353;27070,6353;27070,3172;27070,3172;27070,6353;27070,3172;27070,6353;27070,6353;27070,6353;27822,6353;27822,3172;27822,6353;27822,6353;27822,6353;27822,6353;27822,6353;27822,6353;27822,6353;27822,6353;27822,3172;27822,3172;28575,3172;28575,3172;28575,3172;28575,3172;28575,3172;28575,3172;28575,635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898" o:spid="_x0000_s1448" style="position:absolute;left:31861;top:39100;width:285;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" path="m,6353r,l,6353r,l,6353,,9525,753,6353r,l753,6353r,l753,6353r,l753,6353r,-3181l753,3172r,3181l753,3172r,l753,6353r,l753,3172r,3181l753,3172r,l1505,6353r,l1505,6353r,l1505,6353r,-3181l1505,3172r,l1505,6353r,l1505,6353r,l2257,6353r,l2257,6353r,l2257,6353r,l2257,6353r,l2257,6353r,l2257,6353r,-3181l3010,6353r,-3181l3010,3172r,l3010,3172r,l3010,3172r,3181l3010,6353r,-3181l3010,6353r,l3010,6353r,l3762,6353r,l3762,3172r,l3762,6353r,l3762,6353r,l3762,6353r,-3181l3762,3172r,l4515,6353r,l4515,6353r,l4515,6353r,l4515,6353r,-3181l4515,6353r,l4515,6353r,l5267,3172r,l5267,3172r,3181l5267,6353r,-3181l5267,6353r,l5267,6353r,l5267,9525r,-3172l5267,6353r,l5267,6353r,l5267,6353r,l6020,6353r,l6020,6353r,3172l6020,6353r,l6020,9525r,-3172l6020,6353r,l6020,6353r,l6772,6353r,l6772,6353r,l6772,6353r,-3181l6772,3172r,l6772,3172r,3181l6772,3172r,l6772,3172r,l7515,6353r,l7515,6353r,l7515,6353r,l7515,6353r,l7515,6353r,l7515,3172r,l8268,3172r,3181l8268,6353r,-3181l8268,3172r,l8268,6353r,l8268,3172r,3181l8268,6353r,l9020,9525r,-3172l9020,3172r,l9020,3172r,l9020,3172r,3181l9020,6353r,l9020,6353r,l9773,6353r,l9773,6353r,-3181l9773,3172r,l9773,3172r,3181l9773,6353r,-3181l9773,6353r,l10525,6353r,l10525,6353r,l10525,6353r,l10525,3172r,l10525,6353r,l10525,6353r,l10525,6353r,l10525,6353r,l10525,3172r,l10525,3172r,l11278,6353r,l11278,3172r,l11278,3172r,l11278,3172r,l11278,6353r,-3181l11278,6353r,l12030,6353r,l12030,6353r,l12030,6353r,l12030,3172r,3181l12030,6353r,l12030,6353r,l12783,6353r,l12783,6353r,l12783,6353r,l12783,3172r,l12783,3172r,3181l12783,6353r,3172l13535,6353r,l13535,6353r,l13535,6353r,l13535,6353r,l13535,6353r,l13535,6353r,l14288,6353r,-3181l14288,3172r,l14288,3172r,3181l14288,6353r,l14288,6353r,l14288,6353r,-3181l15040,3172r,3181l15040,6353r,l15040,6353r,l15040,6353r,l15040,6353r,l15040,3172r,l15040,3172r,l15040,6353r,l15040,6353r,l15040,6353r,l15792,6353r,l15792,6353r,l15792,3172r,l15792,6353r,l15792,6353r,l15792,6353r,l16545,6353r,l16545,3172r,l16545,6353r,l16545,6353r,l16545,6353r,-3181l16545,3172r,3181l17297,6353r,l17297,6353r,l17297,6353r,l17297,6353r,l17297,6353r,l17297,6353r,l18050,6353r,-3181l18050,6353r,l18050,6353r,l18050,6353r,l18050,3172r,3181l18050,6353r,3172l18802,9525r,-3172l18802,6353r,l18802,6353r,-3181l18802,3172r,3181l18802,6353r,l18802,6353r,l18802,6353r,3172l19555,6353r,l19555,9525r,-3172l19555,6353r,l19555,6353r,l19555,6353r,l19555,3172r,l20307,6353r,-3181l20307,6353r,l20307,9525r,l20307,6353r,l20307,3172r,l20307,6353r,l20307,6353r,l20307,6353r,l20307,6353r,l21060,6353r,l21060,6353r,l21060,6353r,l21060,6353r,l21060,6353r,l21060,6353r,l21803,6353r,l21803,6353r,l21803,6353r,-3181l21803,3172r,3181l21803,6353r,l21803,6353r,l22555,6353r,l22555,6353r,l22555,3172r,3181l22555,6353r,l22555,9525r,-3172l22555,6353r,l23308,3172r,3181l23308,6353r,-3181l23308,3172r,l23308,3172r,3181l23308,6353r,l23308,3172r,l23308,3172r,l24060,6353r,l24060,6353r,l24060,9525r,l24060,6353r,l24060,6353r,l24060,6353r,l24813,6353r,l24813,6353r,l24813,3172r,3181l24813,6353r,l24813,6353r,l24813,6353r,-3181l24813,6353r,-3181l24813,3172,24813,r,l24813,6353r752,l25565,6353r,l25565,6353r,l25565,6353r,-3181l25565,3172r,l25565,3172r,l25565,3172r753,3181l26318,3172r,l26318,3172r,l26318,3172r,3181l26318,6353r,-3181l26318,6353r,l26318,6353r752,l27070,6353r,-3181l27070,3172r,l27070,6353r,-3181l27070,6353r,l27070,6353r,l27070,6353r,l27070,6353r752,l27822,6353r,l27822,6353r,l27822,6353r,l27822,6353r,-3181l27822,3172r,3181l27822,6353r753,l28575,6353r,l28575,6353r,l28575,6353r,l28575,6353r,l28575,6353r,l28575,6353e" filled="f" strokeweight=".22047mm">
                  <v:path arrowok="t" o:connecttype="custom" o:connectlocs="0,6353;0,6353;0,6353;0,6353;0,6353;0,9525;753,6353;753,6353;753,6353;753,6353;753,6353;753,6353;753,6353;753,3172;753,3172;753,6353;753,3172;753,3172;753,6353;753,6353;753,3172;753,6353;753,3172;753,3172;1505,6353;1505,6353;1505,6353;1505,6353;1505,6353;1505,3172;1505,3172;1505,3172;1505,6353;1505,6353;1505,6353;1505,6353;2257,6353;2257,6353;2257,6353;2257,6353;2257,6353;2257,6353;2257,6353;2257,6353;2257,6353;2257,6353;2257,6353;2257,3172;3010,6353;3010,3172;3010,3172;3010,3172;3010,3172;3010,3172;3010,3172;3010,6353;3010,6353;3010,3172;3010,6353;3010,6353;3010,6353;3010,6353;3762,6353;3762,6353;3762,3172;3762,3172;3762,6353;3762,6353;3762,6353;3762,6353;3762,6353;3762,3172;3762,3172;3762,3172;4515,6353;4515,6353;4515,6353;4515,6353;4515,6353;4515,6353;4515,6353;4515,3172;4515,6353;4515,6353;4515,6353;4515,6353;5267,3172;5267,3172;5267,3172;5267,6353;5267,6353;5267,3172;5267,6353;5267,6353;5267,6353;5267,6353;5267,9525;5267,6353;5267,6353;5267,6353;5267,6353;5267,6353;5267,6353;5267,6353;6020,6353;6020,6353;6020,6353;6020,9525;6020,6353;6020,6353;6020,9525;6020,6353;6020,6353;6020,6353;6020,6353;6020,6353;6772,6353;6772,6353;6772,6353;6772,6353;6772,6353;6772,3172;6772,3172;6772,3172;6772,3172;6772,6353;6772,3172;6772,3172;6772,3172;6772,3172;7515,6353;7515,6353;7515,6353;7515,6353;7515,6353;7515,6353;7515,6353;7515,6353;7515,6353;7515,6353;7515,3172;7515,3172;8268,3172;8268,6353;8268,6353;8268,3172;8268,3172;8268,3172;8268,6353;8268,6353;8268,3172;8268,6353;8268,6353;8268,6353;9020,9525;9020,6353;9020,3172;9020,3172;9020,3172;9020,3172;9020,3172;9020,6353;9020,6353;9020,6353;9020,6353;9020,6353;9773,6353;9773,6353;9773,6353;9773,3172;9773,3172;9773,3172;9773,3172;9773,6353;9773,6353;9773,3172;9773,6353;9773,6353;10525,6353;10525,6353;10525,6353;10525,6353;10525,6353;10525,6353;10525,3172;10525,3172;10525,6353;10525,6353;10525,6353;10525,6353;10525,6353;10525,6353;10525,6353;10525,6353;10525,3172;10525,3172;10525,3172;10525,3172;11278,6353;11278,6353;11278,3172;11278,3172;11278,3172;11278,3172;11278,3172;11278,3172;11278,6353;11278,3172;11278,6353;11278,6353;12030,6353;12030,6353;12030,6353;12030,6353;12030,6353;12030,6353;12030,3172;12030,6353;12030,6353;12030,6353;12030,6353;12030,6353;12783,6353;12783,6353;12783,6353;12783,6353;12783,6353;12783,6353;12783,3172;12783,3172;12783,3172;12783,6353;12783,6353;12783,9525;13535,6353;13535,6353;13535,6353;13535,6353;13535,6353;13535,6353;13535,6353;13535,6353;13535,6353;13535,6353;13535,6353;13535,6353;14288,6353;14288,3172;14288,3172;14288,3172;14288,3172;14288,6353;14288,6353;14288,6353;14288,6353;14288,6353;14288,6353;14288,3172;15040,3172;15040,6353;15040,6353;15040,6353;15040,6353;15040,6353;15040,6353;15040,6353;15040,6353;15040,6353;15040,3172;15040,3172;15040,3172;15040,3172;15040,6353;15040,6353;15040,6353;15040,6353;15040,6353;15040,6353;15792,6353;15792,6353;15792,6353;15792,6353;15792,3172;15792,3172;15792,6353;15792,6353;15792,6353;15792,6353;15792,6353;15792,6353;16545,6353;16545,6353;16545,3172;16545,3172;16545,6353;16545,6353;16545,6353;16545,6353;16545,6353;16545,3172;16545,3172;16545,6353;17297,6353;17297,6353;17297,6353;17297,6353;17297,6353;17297,6353;17297,6353;17297,6353;17297,6353;17297,6353;17297,6353;17297,6353;18050,6353;18050,3172;18050,6353;18050,6353;18050,6353;18050,6353;18050,6353;18050,6353;18050,3172;18050,6353;18050,6353;18050,9525;18802,9525;18802,6353;18802,6353;18802,6353;18802,6353;18802,3172;18802,3172;18802,6353;18802,6353;18802,6353;18802,6353;18802,6353;18802,6353;18802,9525;19555,6353;19555,6353;19555,9525;19555,6353;19555,6353;19555,6353;19555,6353;19555,6353;19555,6353;19555,6353;19555,3172;19555,3172;20307,6353;20307,3172;20307,6353;20307,6353;20307,9525;20307,9525;20307,6353;20307,6353;20307,3172;20307,3172;20307,6353;20307,6353;20307,6353;20307,6353;20307,6353;20307,6353;20307,6353;20307,6353;21060,6353;21060,6353;21060,6353;21060,6353;21060,6353;21060,6353;21060,6353;21060,6353;21060,6353;21060,6353;21060,6353;21060,6353;21803,6353;21803,6353;21803,6353;21803,6353;21803,6353;21803,3172;21803,3172;21803,6353;21803,6353;21803,6353;21803,6353;21803,6353;22555,6353;22555,6353;22555,6353;22555,6353;22555,3172;22555,6353;22555,6353;22555,6353;22555,9525;22555,6353;22555,6353;22555,6353;23308,3172;23308,6353;23308,6353;23308,3172;23308,3172;23308,3172;23308,3172;23308,6353;23308,6353;23308,6353;23308,3172;23308,3172;23308,3172;23308,3172;24060,6353;24060,6353;24060,6353;24060,6353;24060,9525;24060,9525;24060,6353;24060,6353;24060,6353;24060,6353;24060,6353;24060,6353;24813,6353;24813,6353;24813,6353;24813,6353;24813,3172;24813,6353;24813,6353;24813,6353;24813,6353;24813,6353;24813,6353;24813,3172;24813,6353;24813,3172;24813,3172;24813,0;24813,0;24813,6353;25565,6353;25565,6353;25565,6353;25565,6353;25565,6353;25565,6353;25565,3172;25565,3172;25565,3172;25565,3172;25565,3172;25565,3172;26318,6353;26318,3172;26318,3172;26318,3172;26318,3172;26318,3172;26318,6353;26318,6353;26318,3172;26318,6353;26318,6353;26318,6353;27070,6353;27070,6353;27070,3172;27070,3172;27070,3172;27070,6353;27070,3172;27070,6353;27070,6353;27070,6353;27070,6353;27070,6353;27070,6353;27070,6353;27822,6353;27822,6353;27822,6353;27822,6353;27822,6353;27822,6353;27822,6353;27822,6353;27822,3172;27822,3172;27822,6353;27822,6353;28575,6353;28575,6353;28575,6353;28575,6353;28575,6353;28575,6353;28575,6353;28575,6353;28575,6353;28575,6353;28575,6353;28575,635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899" o:spid="_x0000_s1449" style="position:absolute;left:32146;top:39100;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" path="m,6353r733,l733,3172r,l733,3172r,3181l733,6353r,l733,6353r,l733,6353r,l733,6353r,l733,6353r,-3181l733,6353r,l733,6353r734,l1467,6353r,l1467,3172r,l1467,3172r,l1467,6353r,-3181l1467,3172r,3181l1467,6353r733,l2200,6353r,l2200,3172r,l2200,3172r,l2200,6353r,l2200,6353r,l2200,6353r,l2200,6353,2934,3172r,l2934,3172r,l2934,6353r,l2934,6353r,-3181l2934,3172r,3181l2934,3172r,3181l3667,6353r,l3667,6353r,l3667,6353r,-3181l3667,6353r,l3667,6353r,l3667,6353r,-3181l4401,6353r,-3181l4401,3172r,3181l4401,6353r,l4401,6353r,l4401,6353r,l4401,6353r,-3181l5124,6353r,-3181l5124,3172r,l5124,r,3172l5124,6353r,l5124,6353r,l5124,3172r,3181l5858,6353r,l5858,6353r,l5858,6353r,-3181l5858,3172r,l5858,6353r,l5858,6353r,l5858,6353r,l5858,3172r,l5858,r,3172l6591,3172r,3181l6591,6353r,l6591,6353r,l6591,3172r,l6591,r,3172l6591,6353r,l6591,6353r,l7325,6353r,l7325,6353r,l7325,6353r,-3181l7325,3172,7325,r,3172l7325,6353r,-3181l7325,6353,8058,3172r,3181l8058,6353r,l8058,6353r,l8058,6353r,-3181l8058,6353r,l8058,6353r,l8792,6353r,l8792,3172r,3181l8792,6353r,l8792,6353r,l8792,6353r,l8792,6353r,l9525,3172r,l9525,6353r,l9525,6353r,l9525,6353r,l9525,3172r,l9525,3172r,l10258,3172r,3181l10258,6353r,l10258,6353r,l10258,3172r,l10258,3172r,l10258,6353r,l10258,6353r,l10258,6353r,l10258,6353r,l10258,6353r,l10992,6353r,3172l10992,6353r,l10992,6353r,l10992,6353r,l10992,6353r,l10992,6353r,-3181l11725,6353r,-3181l11725,3172r,l11725,r,3172l11725,3172r,l11725,3172r,3181l11725,6353r,-3181l12459,3172r,3181l12459,6353r,l12459,6353r,-3181l12459,6353r,l12459,6353r,l12459,6353r,l13192,6353r,l13192,6353r,-3181l13192,3172r,l13192,6353r,l13192,6353r,l13192,6353r,l13926,6353r,l13926,6353r,l13926,6353r,l13926,6353r,l13926,6353r,l13926,6353r,l14649,6353r,l14649,6353r,-3181l14649,3172r,l14649,3172r,3181l14649,6353r,l14649,6353r,l14649,6353r,l15383,6353r,l15383,6353r,l15383,6353r,l15383,6353r,l15383,6353r,l15383,6353r,l15383,6353r,l15383,6353r,l15383,6353r,l16116,6353r,l16116,6353r,l16116,6353r,l16116,3172r,3181l16116,6353r,l16116,6353r,-3181l16850,6353r,l16850,6353r,l16850,6353r,-3181l16850,3172r,l16850,3172r,l16850,6353r,l17583,6353r,3172l17583,6353r,l17583,6353r,-3181l17583,3172r,l17583,3172r,3181l17583,6353r,l18317,6353r,l18317,6353r,-3181l18317,3172r,l18317,3172r,l18317,6353r,l18317,6353r,-3181l18317,3172r,l19050,6353r,l19050,6353r,l19050,3172r,l19050,3172,19050,r,3172l19050,3172r,l19050,3172r733,3181l19783,3172r,l19783,6353r,l19783,6353r,l19783,6353r,l19783,6353r,l19783,9525r,-3172l19783,6353r,l19783,6353r,l19783,3172r734,l20517,6353r,l20517,6353r,l20517,6353r,l20517,6353r,-3181l20517,3172r,l20517,6353r733,l21250,6353r,-3181l21250,3172r,3181l21250,3172r,3181l21250,6353r,l21250,6353r,l21250,3172,21984,r,l21984,r,3172l21984,3172r,3181l21984,6353r,-3181l21984,6353r,-3181l21984,3172r,3181l21984,6353r,l22717,6353r,l22717,6353r,l22717,6353r,l22717,6353r,l22717,3172r,3181l22717,3172r,l23451,6353r,l23451,6353r,l23451,6353r,l23451,6353r,l23451,3172r,3181l23451,6353r,l24174,6353r,l24174,6353r,-3181l24174,3172r,l24174,6353r,l24174,6353r,l24174,6353r,l24908,3172r,l24908,3172r,l24908,3172r,l24908,3172r,3181l24908,6353r,-3181l24908,6353r,l24908,6353r,l24908,6353r,l24908,6353r,l25641,6353r,l25641,6353r,l25641,6353r,l25641,6353r,l25641,6353r,l25641,6353r,l25641,3172r,l26375,6353r,l26375,6353r,l26375,6353r,-3181l26375,6353r,-3181l26375,3172r,l26375,3172r,3181l27108,6353r,l27108,6353r,l27108,6353r,l27108,6353r,l27108,3172r,l27108,r,l27842,r,l27842,3172r,3181l27842,6353r,l27842,6353r,-3181l27842,3172r,3181l27842,6353r,-3181l28575,6353r,l28575,6353r,l28575,6353e" filled="f" strokeweight=".22047mm">
                  <v:path arrowok="t" o:connecttype="custom" o:connectlocs="0,6353;733,6353;733,3172;733,3172;733,3172;733,6353;733,6353;733,6353;733,6353;733,6353;733,6353;733,6353;733,6353;733,6353;733,6353;733,3172;733,6353;733,6353;733,6353;1467,6353;1467,6353;1467,6353;1467,3172;1467,3172;1467,3172;1467,3172;1467,6353;1467,3172;1467,3172;1467,6353;1467,6353;2200,6353;2200,6353;2200,6353;2200,3172;2200,3172;2200,3172;2200,3172;2200,6353;2200,6353;2200,6353;2200,6353;2200,6353;2200,6353;2200,6353;2934,3172;2934,3172;2934,3172;2934,3172;2934,6353;2934,6353;2934,6353;2934,3172;2934,3172;2934,6353;2934,3172;2934,6353;3667,6353;3667,6353;3667,6353;3667,6353;3667,6353;3667,3172;3667,6353;3667,6353;3667,6353;3667,6353;3667,6353;3667,3172;4401,6353;4401,3172;4401,3172;4401,6353;4401,6353;4401,6353;4401,6353;4401,6353;4401,6353;4401,6353;4401,6353;4401,3172;5124,6353;5124,3172;5124,3172;5124,3172;5124,0;5124,3172;5124,6353;5124,6353;5124,6353;5124,6353;5124,3172;5124,6353;5858,6353;5858,6353;5858,6353;5858,6353;5858,6353;5858,3172;5858,3172;5858,3172;5858,6353;5858,6353;5858,6353;5858,6353;5858,6353;5858,6353;5858,3172;5858,3172;5858,0;5858,3172;6591,3172;6591,6353;6591,6353;6591,6353;6591,6353;6591,6353;6591,3172;6591,3172;6591,0;6591,3172;6591,6353;6591,6353;6591,6353;6591,6353;7325,6353;7325,6353;7325,6353;7325,6353;7325,6353;7325,3172;7325,3172;7325,0;7325,3172;7325,6353;7325,3172;7325,6353;8058,3172;8058,6353;8058,6353;8058,6353;8058,6353;8058,6353;8058,6353;8058,3172;8058,6353;8058,6353;8058,6353;8058,6353;8792,6353;8792,6353;8792,3172;8792,6353;8792,6353;8792,6353;8792,6353;8792,6353;8792,6353;8792,6353;8792,6353;8792,6353;9525,3172;9525,3172;9525,6353;9525,6353;9525,6353;9525,6353;9525,6353;9525,6353;9525,3172;9525,3172;9525,3172;9525,3172;10258,3172;10258,6353;10258,6353;10258,6353;10258,6353;10258,6353;10258,3172;10258,3172;10258,3172;10258,3172;10258,6353;10258,6353;10258,6353;10258,6353;10258,6353;10258,6353;10258,6353;10258,6353;10258,6353;10258,6353;10992,6353;10992,9525;10992,6353;10992,6353;10992,6353;10992,6353;10992,6353;10992,6353;10992,6353;10992,6353;10992,6353;10992,3172;11725,6353;11725,3172;11725,3172;11725,3172;11725,0;11725,3172;11725,3172;11725,3172;11725,3172;11725,6353;11725,6353;11725,3172;12459,3172;12459,6353;12459,6353;12459,6353;12459,6353;12459,3172;12459,6353;12459,6353;12459,6353;12459,6353;12459,6353;12459,6353;13192,6353;13192,6353;13192,6353;13192,3172;13192,3172;13192,3172;13192,6353;13192,6353;13192,6353;13192,6353;13192,6353;13192,6353;13926,6353;13926,6353;13926,6353;13926,6353;13926,6353;13926,6353;13926,6353;13926,6353;13926,6353;13926,6353;13926,6353;13926,6353;14649,6353;14649,6353;14649,6353;14649,3172;14649,3172;14649,3172;14649,3172;14649,6353;14649,6353;14649,6353;14649,6353;14649,6353;14649,6353;14649,6353;15383,6353;15383,6353;15383,6353;15383,6353;15383,6353;15383,6353;15383,6353;15383,6353;15383,6353;15383,6353;15383,6353;15383,6353;15383,6353;15383,6353;15383,6353;15383,6353;15383,6353;15383,6353;16116,6353;16116,6353;16116,6353;16116,6353;16116,6353;16116,6353;16116,3172;16116,6353;16116,6353;16116,6353;16116,6353;16116,3172;16850,6353;16850,6353;16850,6353;16850,6353;16850,6353;16850,3172;16850,3172;16850,3172;16850,3172;16850,3172;16850,6353;16850,6353;17583,6353;17583,9525;17583,6353;17583,6353;17583,6353;17583,3172;17583,3172;17583,3172;17583,3172;17583,6353;17583,6353;17583,6353;18317,6353;18317,6353;18317,6353;18317,3172;18317,3172;18317,3172;18317,3172;18317,3172;18317,6353;18317,6353;18317,6353;18317,3172;18317,3172;18317,3172;19050,6353;19050,6353;19050,6353;19050,6353;19050,3172;19050,3172;19050,3172;19050,0;19050,3172;19050,3172;19050,3172;19050,3172;19783,6353;19783,3172;19783,3172;19783,6353;19783,6353;19783,6353;19783,6353;19783,6353;19783,6353;19783,6353;19783,6353;19783,9525;19783,6353;19783,6353;19783,6353;19783,6353;19783,6353;19783,3172;20517,3172;20517,6353;20517,6353;20517,6353;20517,6353;20517,6353;20517,6353;20517,6353;20517,3172;20517,3172;20517,3172;20517,6353;21250,6353;21250,6353;21250,3172;21250,3172;21250,6353;21250,3172;21250,6353;21250,6353;21250,6353;21250,6353;21250,6353;21250,3172;21984,0;21984,0;21984,0;21984,3172;21984,3172;21984,6353;21984,6353;21984,3172;21984,6353;21984,3172;21984,3172;21984,6353;21984,6353;21984,6353;22717,6353;22717,6353;22717,6353;22717,6353;22717,6353;22717,6353;22717,6353;22717,6353;22717,3172;22717,6353;22717,3172;22717,3172;23451,6353;23451,6353;23451,6353;23451,6353;23451,6353;23451,6353;23451,6353;23451,6353;23451,3172;23451,6353;23451,6353;23451,6353;24174,6353;24174,6353;24174,6353;24174,3172;24174,3172;24174,3172;24174,6353;24174,6353;24174,6353;24174,6353;24174,6353;24174,6353;24908,3172;24908,3172;24908,3172;24908,3172;24908,3172;24908,3172;24908,3172;24908,6353;24908,6353;24908,3172;24908,6353;24908,6353;24908,6353;24908,6353;24908,6353;24908,6353;24908,6353;24908,6353;25641,6353;25641,6353;25641,6353;25641,6353;25641,6353;25641,6353;25641,6353;25641,6353;25641,6353;25641,6353;25641,6353;25641,6353;25641,3172;25641,3172;26375,6353;26375,6353;26375,6353;26375,6353;26375,6353;26375,3172;26375,6353;26375,3172;26375,3172;26375,3172;26375,3172;26375,6353;27108,6353;27108,6353;27108,6353;27108,6353;27108,6353;27108,6353;27108,6353;27108,6353;27108,3172;27108,3172;27108,0;27108,0;27842,0;27842,0;27842,3172;27842,6353;27842,6353;27842,6353;27842,6353;27842,3172;27842,3172;27842,6353;27842,6353;27842,3172;28575,6353;28575,6353;28575,6353;28575,6353;28575,635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900" o:spid="_x0000_s1450" style="position:absolute;left:32432;top:39100;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" path="m,6353r,l,3172r,l,3172,,,,3172,,,753,r,3172l753,3172r,l753,3172r,l753,3172r,3181l753,6353r,l753,6353r,-3181l753,6353r,l753,3172r,l753,3172r,l1505,6353r,l1505,6353r,-3181l1505,3172r,l1505,r,3172l1505,6353r,l1505,6353r,l1505,6353r,l2257,6353r,l2257,3172r,l2257,3172r,l2257,6353r,l2257,6353r,-3181l2257,3172r,3181l3010,6353r,l3010,6353r,-3181l3010,3172r,3181l3010,3172r,3181l3010,6353r,l3010,9525r,-3172l3762,6353r,l3762,6353r,l3762,6353r,l3762,6353r,l3762,6353r,l3762,6353r,l4515,6353r,l4515,6353r,l4515,6353r,l4515,6353r,l4515,6353r,l4515,6353r,l5267,6353r,l5267,6353r,l5267,9525r,l5267,9525r,-3172l5267,6353r,-3181l5267,6353r,l5267,6353r,l5267,6353r,l5267,6353r,-3181l5267,6353r,-3181l6020,6353r,l6020,6353r,l6020,6353r,-3181l6020,6353r,l6020,6353r,l6020,6353r,l6772,6353r,l6772,6353r,l6772,6353r,l6772,3172r,l6772,3172r,l6772,6353r,l7515,6353r,l7515,3172r,l7515,3172r,l7515,3172r,3181l7515,6353r,l7515,6353r,l8268,6353r,l8268,6353r,l8268,6353r,l8268,6353r,l8268,6353r,l8268,6353r,l9020,6353r,l9020,3172r,l9020,3172r,3181l9020,3172r,l9020,3172r,l9020,3172r,l9773,6353r,l9773,6353r,-3181l9773,r,3172l9773,3172r,3181l9773,6353r,l9773,6353r,l9773,6353r,l10525,3172r,l10525,6353r,l10525,6353r,l10525,6353r,l10525,6353r,l10525,3172r,l10525,6353r,l10525,6353r,l10525,3172r,l11278,3172r,3181l11278,6353r,l11278,6353r,-3181l11278,3172r,l11278,6353r,l11278,6353r,l12030,6353r,l12030,6353r,l12030,6353r,l12030,6353r,l12030,6353r,l12030,3172r,l12783,3172r,l12783,3172r,l12783,6353r,l12783,3172r,3181l12783,3172r,3181l12783,3172r,l13535,3172r,l13535,6353r,-3181l13535,3172,13535,r,3172l13535,6353r,l13535,6353r,l13535,3172r,l13535,3172r753,l14288,3172r,l14288,6353r,-3181l14288,6353r,l14288,3172r,3181l14288,3172r,3181l14288,6353r752,l15040,6353r,l15040,6353r,l15040,6353r,l15040,6353r,-3181l15040,3172r,3181l15040,6353r,l15040,6353r,l15040,6353r,l15040,3172r752,3181l15792,6353r,-3181l15792,6353r,l15792,6353r,l15792,6353r,l15792,6353r,l15792,6353r753,l16545,6353r,-3181l16545,3172r,l16545,6353r,-3181l16545,3172r,l16545,3172r,l16545,3172r752,3181l17297,6353r,l17297,6353r,l17297,6353r,l17297,6353r,l17297,6353r,l17297,6353r,l17297,6353r753,l18050,6353r,l18050,9525r,-3172l18050,6353r,l18050,6353r,l18050,6353r,l18050,3172r752,l18802,r,l18802,3172,18802,r,3172l18802,r,3172l18802,3172r,3181l18802,6353r,l19555,6353r,l19555,6353r,-3181l19555,3172r,3181l19555,6353r,l19555,6353r,l19555,6353r,l20307,6353r,l20307,6353r,l20307,3172r,l20307,3172r,3181l20307,6353r,l20307,6353r,l20307,6353r,l20307,6353r,l20307,6353r,l21060,6353r,l21060,6353r,l21060,6353r,l21060,6353r,l21060,6353r,l21060,6353r,l21803,6353r,-3181l21803,3172r,l21803,3172r,3181l21803,6353r,l21803,6353r,l21803,6353r,l21803,6353r,l22555,6353r,l22555,6353r,l22555,6353r,l22555,6353r,l22555,6353r,l22555,6353r,l23308,6353r,l23308,3172r,l23308,3172r,l23308,6353r,l23308,6353r,l23308,6353r,l24060,6353r,l24060,6353r,l24060,6353r,l24060,6353r,l24060,6353r,l24060,6353r,l24813,6353r,l24813,6353r,l24813,6353r,l24813,6353r,l24813,6353r,l24813,6353r,l24813,6353r,l24813,6353r,l24813,6353r,-3181l25565,3172r,l25565,3172r,3181l25565,6353r,l25565,3172r,3181l25565,6353r,l25565,6353r,l25565,6353r,l26318,3172r,l26318,6353r,l26318,6353r,l26318,6353r,l26318,3172r,3181l26318,6353r,-3181l27070,6353r,l27070,6353r,l27070,6353r,-3181l27070,3172r,l27070,r,3172l27070,3172r,l27822,3172r,l27822,6353r,l27822,6353r,l27822,6353r,-3181l27822,3172,27822,r,l27822,3172r753,l28575,3172r,l28575,3172r,l28575,6353r,l28575,6353r,l28575,6353e" filled="f" strokeweight=".22047mm">
                  <v:path arrowok="t" o:connecttype="custom" o:connectlocs="0,6353;0,6353;0,3172;0,3172;0,3172;0,0;0,3172;0,0;753,0;753,3172;753,3172;753,3172;753,3172;753,3172;753,3172;753,6353;753,6353;753,6353;753,6353;753,3172;753,6353;753,6353;753,3172;753,3172;753,3172;753,3172;1505,6353;1505,6353;1505,6353;1505,3172;1505,3172;1505,3172;1505,0;1505,3172;1505,6353;1505,6353;1505,6353;1505,6353;1505,6353;1505,6353;2257,6353;2257,6353;2257,3172;2257,3172;2257,3172;2257,3172;2257,6353;2257,6353;2257,6353;2257,3172;2257,3172;2257,6353;3010,6353;3010,6353;3010,6353;3010,3172;3010,3172;3010,6353;3010,3172;3010,6353;3010,6353;3010,6353;3010,9525;3010,6353;3762,6353;3762,6353;3762,6353;3762,6353;3762,6353;3762,6353;3762,6353;3762,6353;3762,6353;3762,6353;3762,6353;3762,6353;4515,6353;4515,6353;4515,6353;4515,6353;4515,6353;4515,6353;4515,6353;4515,6353;4515,6353;4515,6353;4515,6353;4515,6353;5267,6353;5267,6353;5267,6353;5267,6353;5267,9525;5267,9525;5267,9525;5267,6353;5267,6353;5267,3172;5267,6353;5267,6353;5267,6353;5267,6353;5267,6353;5267,6353;5267,6353;5267,3172;5267,6353;5267,3172;6020,6353;6020,6353;6020,6353;6020,6353;6020,6353;6020,3172;6020,6353;6020,6353;6020,6353;6020,6353;6020,6353;6020,6353;6772,6353;6772,6353;6772,6353;6772,6353;6772,6353;6772,6353;6772,3172;6772,3172;6772,3172;6772,3172;6772,6353;6772,6353;7515,6353;7515,6353;7515,3172;7515,3172;7515,3172;7515,3172;7515,3172;7515,6353;7515,6353;7515,6353;7515,6353;7515,6353;8268,6353;8268,6353;8268,6353;8268,6353;8268,6353;8268,6353;8268,6353;8268,6353;8268,6353;8268,6353;8268,6353;8268,6353;9020,6353;9020,6353;9020,3172;9020,3172;9020,3172;9020,6353;9020,3172;9020,3172;9020,3172;9020,3172;9020,3172;9020,3172;9773,6353;9773,6353;9773,6353;9773,3172;9773,0;9773,3172;9773,3172;9773,6353;9773,6353;9773,6353;9773,6353;9773,6353;9773,6353;9773,6353;10525,3172;10525,3172;10525,6353;10525,6353;10525,6353;10525,6353;10525,6353;10525,6353;10525,6353;10525,6353;10525,3172;10525,3172;10525,6353;10525,6353;10525,6353;10525,6353;10525,3172;10525,3172;11278,3172;11278,6353;11278,6353;11278,6353;11278,6353;11278,3172;11278,3172;11278,3172;11278,6353;11278,6353;11278,6353;11278,6353;12030,6353;12030,6353;12030,6353;12030,6353;12030,6353;12030,6353;12030,6353;12030,6353;12030,6353;12030,6353;12030,3172;12030,3172;12783,3172;12783,3172;12783,3172;12783,3172;12783,6353;12783,6353;12783,3172;12783,6353;12783,3172;12783,6353;12783,3172;12783,3172;13535,3172;13535,3172;13535,6353;13535,3172;13535,3172;13535,0;13535,3172;13535,6353;13535,6353;13535,6353;13535,6353;13535,3172;13535,3172;13535,3172;14288,3172;14288,3172;14288,3172;14288,6353;14288,3172;14288,6353;14288,6353;14288,3172;14288,6353;14288,3172;14288,6353;14288,6353;15040,6353;15040,6353;15040,6353;15040,6353;15040,6353;15040,6353;15040,6353;15040,6353;15040,3172;15040,3172;15040,6353;15040,6353;15040,6353;15040,6353;15040,6353;15040,6353;15040,6353;15040,3172;15792,6353;15792,6353;15792,3172;15792,6353;15792,6353;15792,6353;15792,6353;15792,6353;15792,6353;15792,6353;15792,6353;15792,6353;16545,6353;16545,6353;16545,3172;16545,3172;16545,3172;16545,6353;16545,3172;16545,3172;16545,3172;16545,3172;16545,3172;16545,3172;17297,6353;17297,6353;17297,6353;17297,6353;17297,6353;17297,6353;17297,6353;17297,6353;17297,6353;17297,6353;17297,6353;17297,6353;17297,6353;17297,6353;18050,6353;18050,6353;18050,6353;18050,9525;18050,6353;18050,6353;18050,6353;18050,6353;18050,6353;18050,6353;18050,6353;18050,3172;18802,3172;18802,0;18802,0;18802,3172;18802,0;18802,3172;18802,0;18802,3172;18802,3172;18802,6353;18802,6353;18802,6353;19555,6353;19555,6353;19555,6353;19555,3172;19555,3172;19555,6353;19555,6353;19555,6353;19555,6353;19555,6353;19555,6353;19555,6353;20307,6353;20307,6353;20307,6353;20307,6353;20307,3172;20307,3172;20307,3172;20307,6353;20307,6353;20307,6353;20307,6353;20307,6353;20307,6353;20307,6353;20307,6353;20307,6353;20307,6353;20307,6353;21060,6353;21060,6353;21060,6353;21060,6353;21060,6353;21060,6353;21060,6353;21060,6353;21060,6353;21060,6353;21060,6353;21060,6353;21803,6353;21803,3172;21803,3172;21803,3172;21803,3172;21803,6353;21803,6353;21803,6353;21803,6353;21803,6353;21803,6353;21803,6353;21803,6353;21803,6353;22555,6353;22555,6353;22555,6353;22555,6353;22555,6353;22555,6353;22555,6353;22555,6353;22555,6353;22555,6353;22555,6353;22555,6353;23308,6353;23308,6353;23308,3172;23308,3172;23308,3172;23308,3172;23308,6353;23308,6353;23308,6353;23308,6353;23308,6353;23308,6353;24060,6353;24060,6353;24060,6353;24060,6353;24060,6353;24060,6353;24060,6353;24060,6353;24060,6353;24060,6353;24060,6353;24060,6353;24813,6353;24813,6353;24813,6353;24813,6353;24813,6353;24813,6353;24813,6353;24813,6353;24813,6353;24813,6353;24813,6353;24813,6353;24813,6353;24813,6353;24813,6353;24813,6353;24813,6353;24813,3172;25565,3172;25565,3172;25565,3172;25565,6353;25565,6353;25565,6353;25565,3172;25565,6353;25565,6353;25565,6353;25565,6353;25565,6353;25565,6353;25565,6353;26318,3172;26318,3172;26318,6353;26318,6353;26318,6353;26318,6353;26318,6353;26318,6353;26318,3172;26318,6353;26318,6353;26318,3172;27070,6353;27070,6353;27070,6353;27070,6353;27070,6353;27070,3172;27070,3172;27070,3172;27070,0;27070,3172;27070,3172;27070,3172;27822,3172;27822,3172;27822,6353;27822,6353;27822,6353;27822,6353;27822,6353;27822,3172;27822,3172;27822,0;27822,0;27822,3172;28575,3172;28575,3172;28575,3172;28575,3172;28575,3172;28575,6353;28575,6353;28575,6353;28575,6353;28575,635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901" o:spid="_x0000_s1451" style="position:absolute;left:32718;top:39100;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" path="m,6353r,l,6353r733,l733,6353r,l733,6353r,l733,6353r,l733,6353r,l733,3172r,l733,3172r734,3181l1467,6353r,l1467,6353r,l1467,6353r,l1467,6353r,l1467,6353r,l1467,6353r,l1467,6353r,l1467,6353r,-3181l1467,6353r,l1467,6353r733,l2200,6353r,l2200,3172r,l2200,6353r,-3181l2200,3172r,l2200,3172r,l2200,6353,2934,3172r,l2934,6353r,l2934,3172r,l2934,3172r,l2934,3172r,3181l2934,6353r,l3667,6353r,l3667,6353r,l3667,6353r,l3667,6353r,l3667,3172r,3181l3667,6353r,-3181l4401,6353r,-3181l4401,3172r,l4401,3172r,3181l4401,6353r,-3181l4401,6353r,l4401,6353r,l5124,6353r,l5124,6353r,l5124,6353r,-3181l5124,3172r,l5124,6353r,-3181l5124,3172r,l5124,3172r,l5858,3172r,l5858,6353r,l5858,6353r,l5858,6353r,l5858,6353r,l5858,6353r,l5858,6353r,l5858,6353r,l5858,6353r,l6591,6353r,l6591,3172r,l6591,3172r,l6591,3172r,l6591,3172r,3181l6591,6353r,l7325,6353r,l7325,6353r,-3181l7325,6353r,l7325,6353r,l7325,3172r,3181l7325,6353r,l8058,9525r,-3172l8058,6353r,l8058,3172r,l8058,6353r,l8058,6353r,l8058,6353r,l8792,6353r,l8792,6353r,l8792,6353r,l8792,6353r,l8792,6353r,l8792,6353r,l8792,6353r,l9525,6353r,l9525,3172r,3181l9525,3172r,3181l9525,6353r,l9525,6353r,l9525,6353r,l10258,6353r,l10258,6353r,l10258,3172r,3181l10258,6353r,-3181l10258,3172r,3181l10258,6353r,l10258,6353r,-3181l10258,3172r,l10258,3172r,l10992,3172r,3181l10992,6353r,-3181l10992,6353r,-3181l10992,3172r,3181l10992,6353r,l10992,6353r,l11725,6353r,l11725,3172r,3181l11725,6353r,l11725,6353r,l11725,3172r,l11725,6353r,-3181l12459,6353r,-3181l12459,3172r,l12459,3172r,l12459,3172r,3181l12459,6353r,l12459,6353r,l13192,6353r,l13192,6353r,l13192,6353r,l13192,6353r,l13192,3172r,3181l13192,6353r,-3181l13192,3172r,l13926,3172r,3181l13926,6353r,l13926,6353r,l13926,6353r,l13926,6353r,l13926,6353r,l14649,6353r,l14649,6353r,l14649,6353r,l14649,6353r,l14649,9525r,-3172l14649,6353r,l15383,6353r,l15383,6353r,3172l15383,6353r,l15383,6353r,l15383,6353r,l15383,6353r,l15383,6353r,-3181l15383,3172r,l15383,3172r,3181l16116,6353r,-3181l16116,6353r,-3181l16116,3172r,3181l16116,6353r,l16116,6353r,l16116,3172r,3181l16850,6353r,l16850,3172r,3181l16850,3172r,l16850,6353r,l16850,6353r,l16850,6353r,l16850,6353r,l17583,6353r,l17583,3172r,3181l17583,3172r,3181l17583,3172r,l17583,6353r,l17583,6353r,l18317,6353r,l18317,6353r,l18317,6353r,l18317,6353r,l18317,6353r,l18317,6353r,l19050,6353r,l19050,6353r,l19050,6353r,l19050,6353r,l19050,3172r,l19050,3172r,l19783,3172r,3181l19783,6353r,l19783,6353r,l19783,6353r,l19783,6353r,l19783,6353r,l19783,6353r,l19783,6353r,l19783,6353r,-3181l20517,3172r,l20517,3172r,3181l20517,6353r,l20517,6353r,l20517,6353r,l20517,6353r,l20517,6353r,l21250,6353r,l21250,6353r,l21250,6353r,l21250,6353r,l21250,6353r,-3181l21250,6353r,l21984,6353r,l21984,6353r,l21984,3172r,l21984,r,l21984,3172r,3181l21984,6353r,l22717,6353r,-3181l22717,3172r,3181l22717,6353r,l22717,6353r,3172l22717,9525r,-3172l22717,9525r,-3172l23451,6353r,l23451,6353r,l23451,6353r,l23451,3172r,l23451,6353r,l23451,6353r,l24174,6353r,l24174,6353r,l24174,6353r,l24174,6353r,l24174,6353r,l24174,3172,24174,r734,3172l24908,6353r,l24908,6353r,l24908,6353r,l24908,6353r,l24908,6353r,l24908,6353r,l24908,6353r,l24908,3172r,l24908,3172r,l24908,6353r733,l25641,6353r,l25641,6353r,l25641,6353r,l25641,6353r,-3181l25641,6353r,l25641,6353r734,l26375,6353r,l26375,6353r,l26375,6353r,l26375,6353r,l26375,6353r,l26375,6353r733,l27108,6353r,l27108,6353r,l27108,6353r,l27108,6353r,3172l27108,9525r,-3172l27108,6353r734,l27842,6353r,-3181l27842,3172r,l27842,3172r,l27842,6353r,l27842,3172r,3181l27842,6353r733,-3181l28575,6353r,e" filled="f" strokeweight=".22047mm">
                  <v:path arrowok="t" o:connecttype="custom" o:connectlocs="0,6353;0,6353;0,6353;733,6353;733,6353;733,6353;733,6353;733,6353;733,6353;733,6353;733,6353;733,6353;733,3172;733,3172;733,3172;1467,6353;1467,6353;1467,6353;1467,6353;1467,6353;1467,6353;1467,6353;1467,6353;1467,6353;1467,6353;1467,6353;1467,6353;1467,6353;1467,6353;1467,6353;1467,6353;1467,3172;1467,6353;1467,6353;1467,6353;2200,6353;2200,6353;2200,6353;2200,3172;2200,3172;2200,6353;2200,3172;2200,3172;2200,3172;2200,3172;2200,3172;2200,6353;2934,3172;2934,3172;2934,6353;2934,6353;2934,3172;2934,3172;2934,3172;2934,3172;2934,3172;2934,6353;2934,6353;2934,6353;3667,6353;3667,6353;3667,6353;3667,6353;3667,6353;3667,6353;3667,6353;3667,6353;3667,3172;3667,6353;3667,6353;3667,3172;4401,6353;4401,3172;4401,3172;4401,3172;4401,3172;4401,6353;4401,6353;4401,3172;4401,6353;4401,6353;4401,6353;4401,6353;5124,6353;5124,6353;5124,6353;5124,6353;5124,6353;5124,3172;5124,3172;5124,3172;5124,6353;5124,3172;5124,3172;5124,3172;5124,3172;5124,3172;5858,3172;5858,3172;5858,6353;5858,6353;5858,6353;5858,6353;5858,6353;5858,6353;5858,6353;5858,6353;5858,6353;5858,6353;5858,6353;5858,6353;5858,6353;5858,6353;5858,6353;5858,6353;6591,6353;6591,6353;6591,3172;6591,3172;6591,3172;6591,3172;6591,3172;6591,3172;6591,3172;6591,6353;6591,6353;6591,6353;7325,6353;7325,6353;7325,6353;7325,3172;7325,6353;7325,6353;7325,6353;7325,6353;7325,3172;7325,6353;7325,6353;7325,6353;8058,9525;8058,6353;8058,6353;8058,6353;8058,3172;8058,3172;8058,6353;8058,6353;8058,6353;8058,6353;8058,6353;8058,6353;8792,6353;8792,6353;8792,6353;8792,6353;8792,6353;8792,6353;8792,6353;8792,6353;8792,6353;8792,6353;8792,6353;8792,6353;8792,6353;8792,6353;9525,6353;9525,6353;9525,3172;9525,6353;9525,3172;9525,6353;9525,6353;9525,6353;9525,6353;9525,6353;9525,6353;9525,6353;10258,6353;10258,6353;10258,6353;10258,6353;10258,3172;10258,6353;10258,6353;10258,3172;10258,3172;10258,6353;10258,6353;10258,6353;10258,6353;10258,3172;10258,3172;10258,3172;10258,3172;10258,3172;10992,3172;10992,6353;10992,6353;10992,3172;10992,6353;10992,3172;10992,3172;10992,6353;10992,6353;10992,6353;10992,6353;10992,6353;11725,6353;11725,6353;11725,3172;11725,6353;11725,6353;11725,6353;11725,6353;11725,6353;11725,3172;11725,3172;11725,6353;11725,3172;12459,6353;12459,3172;12459,3172;12459,3172;12459,3172;12459,3172;12459,3172;12459,6353;12459,6353;12459,6353;12459,6353;12459,6353;13192,6353;13192,6353;13192,6353;13192,6353;13192,6353;13192,6353;13192,6353;13192,6353;13192,3172;13192,6353;13192,6353;13192,3172;13192,3172;13192,3172;13926,3172;13926,6353;13926,6353;13926,6353;13926,6353;13926,6353;13926,6353;13926,6353;13926,6353;13926,6353;13926,6353;13926,6353;14649,6353;14649,6353;14649,6353;14649,6353;14649,6353;14649,6353;14649,6353;14649,6353;14649,9525;14649,6353;14649,6353;14649,6353;15383,6353;15383,6353;15383,6353;15383,9525;15383,6353;15383,6353;15383,6353;15383,6353;15383,6353;15383,6353;15383,6353;15383,6353;15383,6353;15383,3172;15383,3172;15383,3172;15383,3172;15383,6353;16116,6353;16116,3172;16116,6353;16116,3172;16116,3172;16116,6353;16116,6353;16116,6353;16116,6353;16116,6353;16116,3172;16116,6353;16850,6353;16850,6353;16850,3172;16850,6353;16850,3172;16850,3172;16850,6353;16850,6353;16850,6353;16850,6353;16850,6353;16850,6353;16850,6353;16850,6353;17583,6353;17583,6353;17583,3172;17583,6353;17583,3172;17583,6353;17583,3172;17583,3172;17583,6353;17583,6353;17583,6353;17583,6353;18317,6353;18317,6353;18317,6353;18317,6353;18317,6353;18317,6353;18317,6353;18317,6353;18317,6353;18317,6353;18317,6353;18317,6353;19050,6353;19050,6353;19050,6353;19050,6353;19050,6353;19050,6353;19050,6353;19050,6353;19050,3172;19050,3172;19050,3172;19050,3172;19783,3172;19783,6353;19783,6353;19783,6353;19783,6353;19783,6353;19783,6353;19783,6353;19783,6353;19783,6353;19783,6353;19783,6353;19783,6353;19783,6353;19783,6353;19783,6353;19783,6353;19783,3172;20517,3172;20517,3172;20517,3172;20517,6353;20517,6353;20517,6353;20517,6353;20517,6353;20517,6353;20517,6353;20517,6353;20517,6353;20517,6353;20517,6353;21250,6353;21250,6353;21250,6353;21250,6353;21250,6353;21250,6353;21250,6353;21250,6353;21250,6353;21250,3172;21250,6353;21250,6353;21984,6353;21984,6353;21984,6353;21984,6353;21984,3172;21984,3172;21984,0;21984,0;21984,3172;21984,6353;21984,6353;21984,6353;22717,6353;22717,3172;22717,3172;22717,6353;22717,6353;22717,6353;22717,6353;22717,9525;22717,9525;22717,6353;22717,9525;22717,6353;23451,6353;23451,6353;23451,6353;23451,6353;23451,6353;23451,6353;23451,3172;23451,3172;23451,6353;23451,6353;23451,6353;23451,6353;24174,6353;24174,6353;24174,6353;24174,6353;24174,6353;24174,6353;24174,6353;24174,6353;24174,6353;24174,6353;24174,3172;24174,0;24908,3172;24908,6353;24908,6353;24908,6353;24908,6353;24908,6353;24908,6353;24908,6353;24908,6353;24908,6353;24908,6353;24908,6353;24908,6353;24908,6353;24908,6353;24908,3172;24908,3172;24908,3172;24908,3172;24908,6353;25641,6353;25641,6353;25641,6353;25641,6353;25641,6353;25641,6353;25641,6353;25641,6353;25641,3172;25641,6353;25641,6353;25641,6353;26375,6353;26375,6353;26375,6353;26375,6353;26375,6353;26375,6353;26375,6353;26375,6353;26375,6353;26375,6353;26375,6353;26375,6353;27108,6353;27108,6353;27108,6353;27108,6353;27108,6353;27108,6353;27108,6353;27108,6353;27108,9525;27108,9525;27108,6353;27108,6353;27842,6353;27842,6353;27842,3172;27842,3172;27842,3172;27842,3172;27842,3172;27842,6353;27842,6353;27842,3172;27842,6353;27842,6353;28575,3172;28575,6353;28575,635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902" o:spid="_x0000_s1452" style="position:absolute;left:33004;top:39100;width:190;height:95;visibility:visible;mso-wrap-style:square;v-text-anchor:middle" coordsize="1905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" path="m,6353l,3172,,6353r,l,6353r,l,6353r,l,6353r,l,6353r,l505,6353r,l505,6353r,l505,6353r,l505,6353r,l505,6353r,l505,6353r,-3181l505,6353r,l505,6353r,l505,6353r,l1000,6353r,l1000,6353r,l1000,6353r,l1000,6353r,l1000,6353r,l1000,6353r,l1505,6353r,l1505,6353r,l1505,6353r,l1505,6353r,l1505,6353r,l1505,6353r,l2010,6353r,l2010,6353r,l2010,6353r,l2010,6353r,l2010,6353r,l2010,6353r,l2505,6353r,l2505,6353r,l2505,3172r,l2505,3172r,l2505,3172r,l2505,3172r,l2505,6353r,l3010,6353r,l3010,6353r,-3181l3010,3172r,l3010,6353r,l3010,9525r,-3172l3010,6353r,l3505,6353r,-3181l3505,6353r,l3505,6353r,-3181l3505,3172r,l3505,r,3172l3505,3172r,3181l4010,6353r,l4010,6353r,-3181l4010,6353r,-3181l4010,6353r,l4010,6353r,l4010,3172r,3181l4010,6353r,-3181l4010,3172r,3181l4010,6353r,l4515,6353r,-3181l4515,3172r,l4515,6353r,l4515,6353r,l4515,6353r,-3181l4515,6353r,l5010,6353r,l5010,6353r,l5010,6353r,l5010,6353r,l5010,3172r,3181l5010,6353r,-3181l5515,6353r,-3181l5515,3172r,l5515,r,3172l5515,3172r,l5515,6353r,l5515,6353r,l5515,6353r,l6020,6353r,l6020,6353r,l6020,6353r,l6020,6353r,l6020,6353r,l6020,6353r,l6515,6353r,l6515,3172r,l6515,6353r,l6515,6353r,-3181l6515,3172r,l6515,3172r,l7020,6353r,l7020,6353r,l7020,6353r,l7020,6353r,l7020,6353r,l7020,6353r,l7020,6353r,l7020,6353r,l7020,6353r,l7515,6353r,l7515,6353r,l7515,6353r,l7515,6353r,l7515,6353r,l7515,6353r,l8020,6353r,l8020,6353r,-3181l8020,3172r,3181l8020,6353r,l8020,6353r,l8020,3172r,3181l8020,3172r,l8525,6353r,-3181l8525,3172r,l8525,3172r,3181l8525,3172r,3181l8525,6353r,l8525,6353r,l9020,6353r,l9020,6353r,l9020,6353r,l9020,3172r,l9020,6353r,l9020,6353r,l9525,6353r,l9525,6353r,l9525,6353r,l9525,6353r,l9525,6353r,l9525,6353r,-3181l10030,3172r,l10030,r,6353l10030,3172r,l10030,6353r,-3181l10030,6353r,l10030,6353r,l10030,6353r,l10030,3172r,l10030,3172r,l10525,3172r,3181l10525,3172r,3181l10525,6353r,l10525,6353r,l10525,6353r,l10525,6353r,-3181l10525,6353r,l11030,6353r,l11030,6353r,l11030,6353r,l11030,6353r,l11030,6353r,-3181l11030,3172r,l11535,6353r,l11535,6353r,l11535,6353r,l11535,6353r,l11535,6353r,l11535,6353r,l12030,6353r,l12030,6353r,l12030,6353r,l12030,6353r,-3181l12030,3172r,3181l12030,3172r,3181l12535,6353r,l12535,6353r,l12535,6353r,l12535,3172r,l12535,3172r,3181l12535,6353r,l13030,6353r,l13030,3172r,3181l13030,6353r,-3181l13030,3172r,l13030,6353r,l13030,6353r,l13535,6353r,3172l13535,9525r,l13535,6353r,l13535,6353r,l13535,6353r,l13535,6353r,l13535,6353r,l13535,6353r,l13535,3172r,l13535,r,3172l14040,3172r,l14040,3172r,l14040,6353r,l14040,6353r,l14040,3172r,l14040,3172r,l14535,3172r,3181l14535,6353r,l14535,6353r,l14535,6353r,l14535,6353r,l14535,6353r,l15040,6353r,l15040,3172r,3181l15040,3172r,3181l15040,6353r,l15040,6353r,-3181l15040,6353r,l15545,3172r,3181l15545,3172r,l15545,6353r,l15545,6353r,l15545,6353r,l15545,6353r,l16040,6353r,l16040,6353r,-3181l16040,3172r,l16040,3172r,l16040,3172r,l16040,r,l16040,r,3172l16545,6353r,l16545,6353r,l16545,6353r,l16545,6353r,l16545,6353r,l16545,6353r,l16545,6353r,l16545,3172r,3181l16545,6353r,l17040,6353r,l17040,6353r,l17040,6353r,l17040,3172r,l17040,3172r,l17040,3172r,l17545,3172r,l17545,6353r,l17545,6353r,-3181l17545,3172r,l17545,6353r,l17545,6353r,l18050,6353r,l18050,6353r,-3181l18050,6353r,-3181l18050,3172r,3181l18050,6353r,l18050,6353r,l18545,6353r,l18545,6353r,l18545,3172r,l18545,6353r,l18545,6353r,l18545,6353r,l19050,6353r,l19050,6353r,l19050,6353r,l19050,6353r,e" filled="f" strokeweight=".22047mm">
                  <v:path arrowok="t" o:connecttype="custom" o:connectlocs="0,6353;0,3172;0,6353;0,6353;0,6353;0,6353;0,6353;0,6353;0,6353;0,6353;0,6353;0,6353;505,6353;505,6353;505,6353;505,6353;505,6353;505,6353;505,6353;505,6353;505,6353;505,6353;505,6353;505,3172;505,6353;505,6353;505,6353;505,6353;505,6353;505,6353;1000,6353;1000,6353;1000,6353;1000,6353;1000,6353;1000,6353;1000,6353;1000,6353;1000,6353;1000,6353;1000,6353;1000,6353;1505,6353;1505,6353;1505,6353;1505,6353;1505,6353;1505,6353;1505,6353;1505,6353;1505,6353;1505,6353;1505,6353;1505,6353;2010,6353;2010,6353;2010,6353;2010,6353;2010,6353;2010,6353;2010,6353;2010,6353;2010,6353;2010,6353;2010,6353;2010,6353;2505,6353;2505,6353;2505,6353;2505,6353;2505,3172;2505,3172;2505,3172;2505,3172;2505,3172;2505,3172;2505,3172;2505,3172;2505,6353;2505,6353;3010,6353;3010,6353;3010,6353;3010,3172;3010,3172;3010,3172;3010,6353;3010,6353;3010,9525;3010,6353;3010,6353;3010,6353;3505,6353;3505,3172;3505,6353;3505,6353;3505,6353;3505,3172;3505,3172;3505,3172;3505,0;3505,3172;3505,3172;3505,6353;4010,6353;4010,6353;4010,6353;4010,3172;4010,6353;4010,3172;4010,6353;4010,6353;4010,6353;4010,6353;4010,3172;4010,6353;4010,6353;4010,3172;4010,3172;4010,6353;4010,6353;4010,6353;4515,6353;4515,3172;4515,3172;4515,3172;4515,6353;4515,6353;4515,6353;4515,6353;4515,6353;4515,3172;4515,6353;4515,6353;5010,6353;5010,6353;5010,6353;5010,6353;5010,6353;5010,6353;5010,6353;5010,6353;5010,3172;5010,6353;5010,6353;5010,3172;5515,6353;5515,3172;5515,3172;5515,3172;5515,0;5515,3172;5515,3172;5515,3172;5515,6353;5515,6353;5515,6353;5515,6353;5515,6353;5515,6353;6020,6353;6020,6353;6020,6353;6020,6353;6020,6353;6020,6353;6020,6353;6020,6353;6020,6353;6020,6353;6020,6353;6020,6353;6515,6353;6515,6353;6515,3172;6515,3172;6515,6353;6515,6353;6515,6353;6515,3172;6515,3172;6515,3172;6515,3172;6515,3172;7020,6353;7020,6353;7020,6353;7020,6353;7020,6353;7020,6353;7020,6353;7020,6353;7020,6353;7020,6353;7020,6353;7020,6353;7020,6353;7020,6353;7020,6353;7020,6353;7020,6353;7020,6353;7515,6353;7515,6353;7515,6353;7515,6353;7515,6353;7515,6353;7515,6353;7515,6353;7515,6353;7515,6353;7515,6353;7515,6353;8020,6353;8020,6353;8020,6353;8020,3172;8020,3172;8020,6353;8020,6353;8020,6353;8020,6353;8020,6353;8020,3172;8020,6353;8020,3172;8020,3172;8525,6353;8525,3172;8525,3172;8525,3172;8525,3172;8525,6353;8525,3172;8525,6353;8525,6353;8525,6353;8525,6353;8525,6353;9020,6353;9020,6353;9020,6353;9020,6353;9020,6353;9020,6353;9020,3172;9020,3172;9020,6353;9020,6353;9020,6353;9020,6353;9525,6353;9525,6353;9525,6353;9525,6353;9525,6353;9525,6353;9525,6353;9525,6353;9525,6353;9525,6353;9525,6353;9525,3172;10030,3172;10030,3172;10030,0;10030,6353;10030,3172;10030,3172;10030,6353;10030,3172;10030,6353;10030,6353;10030,6353;10030,6353;10030,6353;10030,6353;10030,3172;10030,3172;10030,3172;10030,3172;10525,3172;10525,6353;10525,3172;10525,6353;10525,6353;10525,6353;10525,6353;10525,6353;10525,6353;10525,6353;10525,6353;10525,3172;10525,6353;10525,6353;11030,6353;11030,6353;11030,6353;11030,6353;11030,6353;11030,6353;11030,6353;11030,6353;11030,6353;11030,3172;11030,3172;11030,3172;11535,6353;11535,6353;11535,6353;11535,6353;11535,6353;11535,6353;11535,6353;11535,6353;11535,6353;11535,6353;11535,6353;11535,6353;12030,6353;12030,6353;12030,6353;12030,6353;12030,6353;12030,6353;12030,6353;12030,3172;12030,3172;12030,6353;12030,3172;12030,6353;12535,6353;12535,6353;12535,6353;12535,6353;12535,6353;12535,6353;12535,3172;12535,3172;12535,3172;12535,6353;12535,6353;12535,6353;13030,6353;13030,6353;13030,3172;13030,6353;13030,6353;13030,3172;13030,3172;13030,3172;13030,6353;13030,6353;13030,6353;13030,6353;13535,6353;13535,9525;13535,9525;13535,9525;13535,6353;13535,6353;13535,6353;13535,6353;13535,6353;13535,6353;13535,6353;13535,6353;13535,6353;13535,6353;13535,6353;13535,6353;13535,3172;13535,3172;13535,0;13535,3172;14040,3172;14040,3172;14040,3172;14040,3172;14040,6353;14040,6353;14040,6353;14040,6353;14040,3172;14040,3172;14040,3172;14040,3172;14535,3172;14535,6353;14535,6353;14535,6353;14535,6353;14535,6353;14535,6353;14535,6353;14535,6353;14535,6353;14535,6353;14535,6353;15040,6353;15040,6353;15040,3172;15040,6353;15040,3172;15040,6353;15040,6353;15040,6353;15040,6353;15040,3172;15040,6353;15040,6353;15545,3172;15545,6353;15545,3172;15545,3172;15545,6353;15545,6353;15545,6353;15545,6353;15545,6353;15545,6353;15545,6353;15545,6353;16040,6353;16040,6353;16040,6353;16040,3172;16040,3172;16040,3172;16040,3172;16040,3172;16040,3172;16040,3172;16040,0;16040,0;16040,0;16040,3172;16545,6353;16545,6353;16545,6353;16545,6353;16545,6353;16545,6353;16545,6353;16545,6353;16545,6353;16545,6353;16545,6353;16545,6353;16545,6353;16545,6353;16545,3172;16545,6353;16545,6353;16545,6353;17040,6353;17040,6353;17040,6353;17040,6353;17040,6353;17040,6353;17040,3172;17040,3172;17040,3172;17040,3172;17040,3172;17040,3172;17545,3172;17545,3172;17545,6353;17545,6353;17545,6353;17545,3172;17545,3172;17545,3172;17545,6353;17545,6353;17545,6353;17545,6353;18050,6353;18050,6353;18050,6353;18050,3172;18050,6353;18050,3172;18050,3172;18050,6353;18050,6353;18050,6353;18050,6353;18050,6353;18545,6353;18545,6353;18545,6353;18545,6353;18545,3172;18545,3172;18545,6353;18545,6353;18545,6353;18545,6353;18545,6353;18545,6353;19050,6353;19050,6353;19050,6353;19050,6353;19050,6353;19050,6353;19050,6353;19050,635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903" o:spid="_x0000_s1453" style="position:absolute;left:33194;top:39100;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" path="m,6353r,l,6353r,l,6353r,l,6353r753,l753,6353r,l753,6353r,l753,6353r,l753,6353r,l753,6353r,l753,6353r752,l1505,6353r,l1505,6353r,l1505,6353r,l1505,6353r,l1505,6353r,l1505,3172r,l1505,6353r,l1505,6353r,l1505,6353r752,l2257,3172r,l2257,3172r,l2257,6353r,l2257,6353r,l2257,6353r,l2257,6353r753,l3010,6353r,l3010,6353r,l3010,6353r,l3010,6353r,l3010,6353r,l3010,9525,3762,6353r,l3762,6353r,l3762,3172r,l3762,r,l3762,3172r,l3762,6353r,l3762,6353r,l4515,6353r,l4515,6353r,l4515,6353r,l4515,6353r,3172l4515,9525r,l4515,6353r,l5267,6353r,l5267,6353r,l5267,6353r,l5267,6353r,l5267,6353r,l5267,6353r,l6020,6353r,l6020,6353r,l6020,3172r,3181l6020,6353r,l6020,6353r,-3181l6020,3172r,l6020,6353r,-3181l6020,3172r,l6020,3172r,l6772,3172r,3181l6772,6353r,l6772,6353r,l6772,6353r,l6772,6353r,l6772,6353r,l7515,6353r,l7515,6353r,l7515,6353r,l7515,6353r,l7515,6353r,l7515,6353r,l7515,6353r,l8268,6353r,l8268,6353r,-3181l8268,3172r,3181l8268,6353r,l8268,6353r,l8268,3172r,3181l9020,6353r,l9020,6353r,l9020,6353r,l9020,6353r,l9020,6353r,-3181l9020,6353r,l9773,6353r,l9773,6353r,-3181l9773,3172r,3181l9773,6353r,l9773,6353r,l9773,6353r,l10525,6353r,l10525,6353r,l10525,6353r,l10525,6353r,l10525,6353r,l10525,6353r,l11278,6353r,-3181l11278,6353r,l11278,6353r,l11278,6353r,l11278,6353r,l11278,6353r,l11278,6353r,l11278,6353r,l11278,6353r,l11278,6353r,l12030,6353r,l12030,6353r,-3181l12030,3172r,l12030,6353r,l12030,6353r,l12030,6353r,l12783,6353r,l12783,6353r,l12783,6353r,l12783,3172r,3181l12783,6353r,l12783,6353r,l13535,6353r,l13535,6353r,l13535,3172r,3181l13535,6353r,l13535,6353r,l13535,6353r,l14288,6353r,l14288,6353r,l14288,6353r,l14288,6353r,l14288,6353r,-3181l14288,6353r,-3181l15040,6353r,l15040,6353r,l15040,6353r,l15040,6353r,l15040,6353r,l15040,6353r,l15792,6353r,l15792,6353r,-3181l15792,3172r,l15792,3172r,3181l15792,6353r,l15792,6353r,l15792,6353r,l15792,6353r,l15792,6353r,l15792,6353r,l16545,6353r,l16545,6353r,l16545,6353r,l16545,6353r,l16545,6353r,l16545,6353r,l17297,6353r,-3181l17297,6353r,l17297,6353r,l17297,6353r,l17297,6353r,l17297,6353r,l18050,6353r,l18050,6353r,l18050,6353r,l18050,6353r,l18050,6353r,l18050,6353r,l18802,6353r,-3181l18802,3172r,3181l18802,6353r,l18802,6353r,l18802,6353r,l18802,6353r,l19555,6353r,l19555,6353r,l19555,6353r,-3181l19555,6353r,l19555,6353r,l19555,6353r,l20307,6353r,-3181l20307,6353r,l20307,6353r,l20307,3172r,l20307,r,3172l20307,6353r,-3181l20307,6353r,l20307,3172r,3181l20307,3172r,l20307,6353r,l21060,6353r,l21060,6353r,l21060,3172r,l21060,3172r,l21060,6353r,l21060,6353r,l21803,6353r,l21803,6353r,l21803,6353r,l21803,6353r,l21803,6353r,l21803,6353r,l22555,6353r,l22555,3172r,l22555,3172r,l22555,3172r,3181l22555,6353r,l22555,6353r,l23308,6353r,l23308,6353r,l23308,6353r,l23308,6353r,l23308,6353r,l23308,6353r,l24060,6353r,l24060,3172r,l24060,3172r,l24060,6353r,l24060,6353r,l24060,6353r,l24060,6353r,l24813,6353r,l24813,6353r,-3181l24813,3172r,l24813,3172r,l24813,3172r,l24813,6353r,-3181l25565,6353r,l25565,6353r,-3181l25565,3172r,l25565,3172r,3181l25565,6353r,l25565,6353r,l25565,6353r,-3181l25565,3172r,l25565,3172r,l26318,6353r,l26318,6353r,l26318,r,3172l26318,3172r,3181l26318,6353r,l26318,3172r,l27070,6353r,l27070,6353r,l27070,6353r,l27070,3172r,3181l27070,6353r,l27070,3172r,l27822,3172r,l27822,6353r,l27822,6353r,l27822,6353r,l27822,6353r,l27822,6353r,-3181l27822,3172r,l28575,3172r,l28575,3172r,l28575,6353r,l28575,6353r,l28575,6353r,l28575,6353e" filled="f" strokeweight=".22047mm">
                  <v:path arrowok="t" o:connecttype="custom" o:connectlocs="0,6353;0,6353;0,6353;0,6353;0,6353;0,6353;0,6353;753,6353;753,6353;753,6353;753,6353;753,6353;753,6353;753,6353;753,6353;753,6353;753,6353;753,6353;753,6353;1505,6353;1505,6353;1505,6353;1505,6353;1505,6353;1505,6353;1505,6353;1505,6353;1505,6353;1505,6353;1505,6353;1505,3172;1505,3172;1505,6353;1505,6353;1505,6353;1505,6353;1505,6353;2257,6353;2257,3172;2257,3172;2257,3172;2257,3172;2257,6353;2257,6353;2257,6353;2257,6353;2257,6353;2257,6353;2257,6353;3010,6353;3010,6353;3010,6353;3010,6353;3010,6353;3010,6353;3010,6353;3010,6353;3010,6353;3010,6353;3010,6353;3010,9525;3762,6353;3762,6353;3762,6353;3762,6353;3762,3172;3762,3172;3762,0;3762,0;3762,3172;3762,3172;3762,6353;3762,6353;3762,6353;3762,6353;4515,6353;4515,6353;4515,6353;4515,6353;4515,6353;4515,6353;4515,6353;4515,9525;4515,9525;4515,9525;4515,6353;4515,6353;5267,6353;5267,6353;5267,6353;5267,6353;5267,6353;5267,6353;5267,6353;5267,6353;5267,6353;5267,6353;5267,6353;5267,6353;6020,6353;6020,6353;6020,6353;6020,6353;6020,3172;6020,6353;6020,6353;6020,6353;6020,6353;6020,3172;6020,3172;6020,3172;6020,6353;6020,3172;6020,3172;6020,3172;6020,3172;6020,3172;6772,3172;6772,6353;6772,6353;6772,6353;6772,6353;6772,6353;6772,6353;6772,6353;6772,6353;6772,6353;6772,6353;6772,6353;7515,6353;7515,6353;7515,6353;7515,6353;7515,6353;7515,6353;7515,6353;7515,6353;7515,6353;7515,6353;7515,6353;7515,6353;7515,6353;7515,6353;8268,6353;8268,6353;8268,6353;8268,3172;8268,3172;8268,6353;8268,6353;8268,6353;8268,6353;8268,6353;8268,3172;8268,6353;9020,6353;9020,6353;9020,6353;9020,6353;9020,6353;9020,6353;9020,6353;9020,6353;9020,6353;9020,3172;9020,6353;9020,6353;9773,6353;9773,6353;9773,6353;9773,3172;9773,3172;9773,6353;9773,6353;9773,6353;9773,6353;9773,6353;9773,6353;9773,6353;10525,6353;10525,6353;10525,6353;10525,6353;10525,6353;10525,6353;10525,6353;10525,6353;10525,6353;10525,6353;10525,6353;10525,6353;11278,6353;11278,3172;11278,6353;11278,6353;11278,6353;11278,6353;11278,6353;11278,6353;11278,6353;11278,6353;11278,6353;11278,6353;11278,6353;11278,6353;11278,6353;11278,6353;11278,6353;11278,6353;11278,6353;11278,6353;12030,6353;12030,6353;12030,6353;12030,3172;12030,3172;12030,3172;12030,6353;12030,6353;12030,6353;12030,6353;12030,6353;12030,6353;12783,6353;12783,6353;12783,6353;12783,6353;12783,6353;12783,6353;12783,3172;12783,6353;12783,6353;12783,6353;12783,6353;12783,6353;13535,6353;13535,6353;13535,6353;13535,6353;13535,3172;13535,6353;13535,6353;13535,6353;13535,6353;13535,6353;13535,6353;13535,6353;14288,6353;14288,6353;14288,6353;14288,6353;14288,6353;14288,6353;14288,6353;14288,6353;14288,6353;14288,3172;14288,6353;14288,3172;15040,6353;15040,6353;15040,6353;15040,6353;15040,6353;15040,6353;15040,6353;15040,6353;15040,6353;15040,6353;15040,6353;15040,6353;15792,6353;15792,6353;15792,6353;15792,3172;15792,3172;15792,3172;15792,3172;15792,6353;15792,6353;15792,6353;15792,6353;15792,6353;15792,6353;15792,6353;15792,6353;15792,6353;15792,6353;15792,6353;15792,6353;15792,6353;16545,6353;16545,6353;16545,6353;16545,6353;16545,6353;16545,6353;16545,6353;16545,6353;16545,6353;16545,6353;16545,6353;16545,6353;17297,6353;17297,3172;17297,6353;17297,6353;17297,6353;17297,6353;17297,6353;17297,6353;17297,6353;17297,6353;17297,6353;17297,6353;18050,6353;18050,6353;18050,6353;18050,6353;18050,6353;18050,6353;18050,6353;18050,6353;18050,6353;18050,6353;18050,6353;18050,6353;18802,6353;18802,3172;18802,3172;18802,6353;18802,6353;18802,6353;18802,6353;18802,6353;18802,6353;18802,6353;18802,6353;18802,6353;19555,6353;19555,6353;19555,6353;19555,6353;19555,6353;19555,3172;19555,6353;19555,6353;19555,6353;19555,6353;19555,6353;19555,6353;20307,6353;20307,3172;20307,6353;20307,6353;20307,6353;20307,6353;20307,3172;20307,3172;20307,0;20307,3172;20307,6353;20307,3172;20307,6353;20307,6353;20307,3172;20307,6353;20307,3172;20307,3172;20307,6353;20307,6353;21060,6353;21060,6353;21060,6353;21060,6353;21060,3172;21060,3172;21060,3172;21060,3172;21060,6353;21060,6353;21060,6353;21060,6353;21803,6353;21803,6353;21803,6353;21803,6353;21803,6353;21803,6353;21803,6353;21803,6353;21803,6353;21803,6353;21803,6353;21803,6353;22555,6353;22555,6353;22555,3172;22555,3172;22555,3172;22555,3172;22555,3172;22555,6353;22555,6353;22555,6353;22555,6353;22555,6353;23308,6353;23308,6353;23308,6353;23308,6353;23308,6353;23308,6353;23308,6353;23308,6353;23308,6353;23308,6353;23308,6353;23308,6353;24060,6353;24060,6353;24060,3172;24060,3172;24060,3172;24060,3172;24060,6353;24060,6353;24060,6353;24060,6353;24060,6353;24060,6353;24060,6353;24060,6353;24813,6353;24813,6353;24813,6353;24813,3172;24813,3172;24813,3172;24813,3172;24813,3172;24813,3172;24813,3172;24813,6353;24813,3172;25565,6353;25565,6353;25565,6353;25565,3172;25565,3172;25565,3172;25565,3172;25565,6353;25565,6353;25565,6353;25565,6353;25565,6353;25565,6353;25565,3172;25565,3172;25565,3172;25565,3172;25565,3172;26318,6353;26318,6353;26318,6353;26318,6353;26318,0;26318,3172;26318,3172;26318,6353;26318,6353;26318,6353;26318,3172;26318,3172;27070,6353;27070,6353;27070,6353;27070,6353;27070,6353;27070,6353;27070,3172;27070,6353;27070,6353;27070,6353;27070,3172;27070,3172;27822,3172;27822,3172;27822,6353;27822,6353;27822,6353;27822,6353;27822,6353;27822,6353;27822,6353;27822,6353;27822,6353;27822,3172;27822,3172;27822,3172;28575,3172;28575,3172;28575,3172;28575,3172;28575,6353;28575,6353;28575,6353;28575,6353;28575,6353;28575,6353;28575,635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904" o:spid="_x0000_s1454" style="position:absolute;left:33480;top:39100;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" path="m,6353l,3172r733,l733,6353r,l733,6353r,l733,6353r,-3181l733,3172r,l733,6353r,l733,6353r734,l1467,6353r,l1467,6353r,l1467,3172r,l1467,3172r,l1467,6353r,l1467,6353r,l1467,3172r,l1467,3172r,3181l1467,6353r733,l2200,6353r,l2200,3172r,l2200,3172r,l2200,6353r,l2200,6353r,l2200,6353r734,l2934,6353r,-3181l2934,3172,2934,r,l2934,3172r,l2934,6353r,l2934,6353r,l2934,6353r,l3667,6353r,l3667,6353r,l3667,6353r,l3667,6353r,l3667,3172r,l3667,r,l4401,3172r,3181l4401,6353r,l4401,3172r,l4401,3172r,l4401,3172r,l4401,3172r,3181l5124,6353r,-3181l5124,3172r,l5124,3172r,3181l5124,6353r,l5124,6353r,l5124,3172r,3181l5858,6353r,l5858,6353r,l5858,6353r,l5858,6353r,-3181l5858,6353r,l5858,6353r,l6591,6353r,l6591,6353r,-3181l6591,3172r,l6591,3172r,l6591,3172r,l6591,r,3172l6591,r,3172l6591,3172r,3181l6591,6353r,l7325,6353r,l7325,6353r,l7325,6353r,l7325,3172r,l7325,6353r,l7325,6353r,l7325,6353r,l8058,3172r,3181l8058,3172r,3181l8058,6353r,l8058,6353r,l8058,6353r,l8058,6353r,l8792,6353r,l8792,6353r,l8792,6353r,l8792,6353r,l8792,3172r,3181l8792,6353r,l9525,6353r,l9525,6353r,-3181l9525,3172r,l9525,3172r,l9525,3172r,l9525,3172r,3181l10258,6353r,l10258,6353r,l10258,6353r,l10258,9525r,l10258,6353r,3172l10258,6353r,l10992,6353r,l10992,3172r,l10992,3172r,3181l10992,6353r,-3181l10992,6353r,-3181l10992,3172r,l10992,3172r,l10992,6353r,l10992,6353r,-3181l10992,6353r,l11725,6353r,l11725,6353r,l11725,6353r,-3181l11725,r,3172l11725,6353r,l11725,6353r,l12459,6353r,l12459,3172r,3181l12459,3172r,l12459,3172r,l12459,3172r,l12459,6353r,-3181l13192,3172r,l13192,3172r,3181l13192,6353r,l13192,6353r,l13192,6353r,l13192,3172r,l13926,3172r,l13926,6353r,l13926,9525r,-3172l13926,6353r,l13926,3172r,3181l13926,6353r,l14649,6353r,-3181l14649,3172r,l14649,3172r,3181l14649,3172r,3181l14649,6353r,l14649,6353r,l15383,6353r,l15383,3172r,l15383,6353r,l15383,6353r,l15383,6353r,l15383,6353r,l15383,6353r,l16116,6353r,l16116,3172r,l16116,6353r,l16116,6353r,l16116,6353r,l16116,6353r,l16116,6353r,l16116,6353r,l16116,6353r,l16850,6353r,l16850,6353r,l16850,6353r,l16850,6353r,l16850,6353r,l16850,6353r,-3181l17583,3172r,3181l17583,6353r,l17583,6353r,l17583,6353r,l17583,6353r,l17583,6353r,l18317,3172r,3181l18317,6353r,l18317,6353r,l18317,6353r,l18317,6353r,l18317,6353r,l19050,6353r,l19050,6353r,3172l19050,6353r,l19050,6353r,l19050,3172r,l19050,6353r,l19050,6353r,l19783,6353r,l19783,6353r,l19783,6353r,-3181l19783,3172r,3181l19783,6353r,-3181l19783,6353r,l20517,3172r,l20517,3172r,l20517,6353r,l20517,6353r,l20517,6353r,l20517,3172r,l20517,6353r,l20517,6353r,l20517,6353r,-3181l21250,3172r,3181l21250,6353r,l21250,6353r,l21250,6353r,-3181l21250,3172,21250,r,l21250,3172r734,3181l21984,6353r,l21984,6353r,l21984,6353r,l21984,6353r,l21984,6353r,l21984,6353r733,l22717,6353r,l22717,6353r,3172l22717,9525r,l22717,6353r,l22717,6353r,l22717,6353r,-3181l22717,r734,3172l23451,3172r,3181l23451,6353r,l23451,6353r,l23451,6353r,l23451,6353r,l23451,6353r723,l24174,3172r,3181l24174,6353r,l24174,9525r,-3172l24174,6353r,l24174,6353r,l24174,6353r734,l24908,6353r,-3181l24908,r,3172l24908,3172r,3181l24908,6353r,-3181l24908,6353r,l24908,6353r,l24908,6353r,l24908,6353r,l24908,6353r733,l25641,6353r,l25641,6353r,l25641,6353r,l25641,6353r,l25641,6353r,l25641,6353r734,l26375,6353r,l26375,3172r,3181l26375,6353r,l26375,6353r,l26375,3172r,3181l26375,6353r733,l27108,6353r,l27108,6353r,-3181l27108,3172r,3181l27108,6353r,l27108,6353r,l27108,6353r,l27108,6353r734,l27842,6353r,3172l27842,9525r,l27842,6353r,-3181l27842,3172r,3181l27842,6353r,3172l27842,6353r733,l28575,6353r,l28575,6353e" filled="f" strokeweight=".22047mm">
                  <v:path arrowok="t" o:connecttype="custom" o:connectlocs="0,6353;0,3172;733,3172;733,6353;733,6353;733,6353;733,6353;733,6353;733,3172;733,3172;733,3172;733,6353;733,6353;733,6353;1467,6353;1467,6353;1467,6353;1467,6353;1467,6353;1467,3172;1467,3172;1467,3172;1467,3172;1467,6353;1467,6353;1467,6353;1467,6353;1467,3172;1467,3172;1467,3172;1467,6353;1467,6353;2200,6353;2200,6353;2200,6353;2200,3172;2200,3172;2200,3172;2200,3172;2200,6353;2200,6353;2200,6353;2200,6353;2200,6353;2934,6353;2934,6353;2934,3172;2934,3172;2934,0;2934,0;2934,3172;2934,3172;2934,6353;2934,6353;2934,6353;2934,6353;2934,6353;2934,6353;3667,6353;3667,6353;3667,6353;3667,6353;3667,6353;3667,6353;3667,6353;3667,6353;3667,3172;3667,3172;3667,0;3667,0;4401,3172;4401,6353;4401,6353;4401,6353;4401,3172;4401,3172;4401,3172;4401,3172;4401,3172;4401,3172;4401,3172;4401,6353;5124,6353;5124,3172;5124,3172;5124,3172;5124,3172;5124,6353;5124,6353;5124,6353;5124,6353;5124,6353;5124,3172;5124,6353;5858,6353;5858,6353;5858,6353;5858,6353;5858,6353;5858,6353;5858,6353;5858,3172;5858,6353;5858,6353;5858,6353;5858,6353;6591,6353;6591,6353;6591,6353;6591,3172;6591,3172;6591,3172;6591,3172;6591,3172;6591,3172;6591,3172;6591,0;6591,3172;6591,0;6591,3172;6591,3172;6591,6353;6591,6353;6591,6353;7325,6353;7325,6353;7325,6353;7325,6353;7325,6353;7325,6353;7325,3172;7325,3172;7325,6353;7325,6353;7325,6353;7325,6353;7325,6353;7325,6353;8058,3172;8058,6353;8058,3172;8058,6353;8058,6353;8058,6353;8058,6353;8058,6353;8058,6353;8058,6353;8058,6353;8058,6353;8792,6353;8792,6353;8792,6353;8792,6353;8792,6353;8792,6353;8792,6353;8792,6353;8792,3172;8792,6353;8792,6353;8792,6353;9525,6353;9525,6353;9525,6353;9525,3172;9525,3172;9525,3172;9525,3172;9525,3172;9525,3172;9525,3172;9525,3172;9525,6353;10258,6353;10258,6353;10258,6353;10258,6353;10258,6353;10258,6353;10258,9525;10258,9525;10258,6353;10258,9525;10258,6353;10258,6353;10992,6353;10992,6353;10992,3172;10992,3172;10992,3172;10992,6353;10992,6353;10992,3172;10992,6353;10992,3172;10992,3172;10992,3172;10992,3172;10992,3172;10992,6353;10992,6353;10992,6353;10992,3172;10992,6353;10992,6353;11725,6353;11725,6353;11725,6353;11725,6353;11725,6353;11725,3172;11725,0;11725,3172;11725,6353;11725,6353;11725,6353;11725,6353;12459,6353;12459,6353;12459,3172;12459,6353;12459,3172;12459,3172;12459,3172;12459,3172;12459,3172;12459,3172;12459,6353;12459,3172;13192,3172;13192,3172;13192,3172;13192,6353;13192,6353;13192,6353;13192,6353;13192,6353;13192,6353;13192,6353;13192,3172;13192,3172;13926,3172;13926,3172;13926,6353;13926,6353;13926,9525;13926,6353;13926,6353;13926,6353;13926,3172;13926,6353;13926,6353;13926,6353;14649,6353;14649,3172;14649,3172;14649,3172;14649,3172;14649,6353;14649,3172;14649,6353;14649,6353;14649,6353;14649,6353;14649,6353;15383,6353;15383,6353;15383,3172;15383,3172;15383,6353;15383,6353;15383,6353;15383,6353;15383,6353;15383,6353;15383,6353;15383,6353;15383,6353;15383,6353;16116,6353;16116,6353;16116,3172;16116,3172;16116,6353;16116,6353;16116,6353;16116,6353;16116,6353;16116,6353;16116,6353;16116,6353;16116,6353;16116,6353;16116,6353;16116,6353;16116,6353;16116,6353;16850,6353;16850,6353;16850,6353;16850,6353;16850,6353;16850,6353;16850,6353;16850,6353;16850,6353;16850,6353;16850,6353;16850,3172;17583,3172;17583,6353;17583,6353;17583,6353;17583,6353;17583,6353;17583,6353;17583,6353;17583,6353;17583,6353;17583,6353;17583,6353;18317,3172;18317,6353;18317,6353;18317,6353;18317,6353;18317,6353;18317,6353;18317,6353;18317,6353;18317,6353;18317,6353;18317,6353;19050,6353;19050,6353;19050,6353;19050,9525;19050,6353;19050,6353;19050,6353;19050,6353;19050,3172;19050,3172;19050,6353;19050,6353;19050,6353;19050,6353;19783,6353;19783,6353;19783,6353;19783,6353;19783,6353;19783,3172;19783,3172;19783,6353;19783,6353;19783,3172;19783,6353;19783,6353;20517,3172;20517,3172;20517,3172;20517,3172;20517,6353;20517,6353;20517,6353;20517,6353;20517,6353;20517,6353;20517,3172;20517,3172;20517,6353;20517,6353;20517,6353;20517,6353;20517,6353;20517,3172;21250,3172;21250,6353;21250,6353;21250,6353;21250,6353;21250,6353;21250,6353;21250,3172;21250,3172;21250,0;21250,0;21250,3172;21984,6353;21984,6353;21984,6353;21984,6353;21984,6353;21984,6353;21984,6353;21984,6353;21984,6353;21984,6353;21984,6353;21984,6353;22717,6353;22717,6353;22717,6353;22717,6353;22717,9525;22717,9525;22717,9525;22717,6353;22717,6353;22717,6353;22717,6353;22717,6353;22717,3172;22717,0;23451,3172;23451,3172;23451,6353;23451,6353;23451,6353;23451,6353;23451,6353;23451,6353;23451,6353;23451,6353;23451,6353;23451,6353;24174,6353;24174,3172;24174,6353;24174,6353;24174,6353;24174,9525;24174,6353;24174,6353;24174,6353;24174,6353;24174,6353;24174,6353;24908,6353;24908,6353;24908,3172;24908,0;24908,3172;24908,3172;24908,6353;24908,6353;24908,3172;24908,6353;24908,6353;24908,6353;24908,6353;24908,6353;24908,6353;24908,6353;24908,6353;24908,6353;25641,6353;25641,6353;25641,6353;25641,6353;25641,6353;25641,6353;25641,6353;25641,6353;25641,6353;25641,6353;25641,6353;25641,6353;26375,6353;26375,6353;26375,6353;26375,3172;26375,6353;26375,6353;26375,6353;26375,6353;26375,6353;26375,3172;26375,6353;26375,6353;27108,6353;27108,6353;27108,6353;27108,6353;27108,3172;27108,3172;27108,6353;27108,6353;27108,6353;27108,6353;27108,6353;27108,6353;27108,6353;27108,6353;27842,6353;27842,6353;27842,9525;27842,9525;27842,9525;27842,6353;27842,3172;27842,3172;27842,6353;27842,6353;27842,9525;27842,6353;28575,6353;28575,6353;28575,6353;28575,635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905" o:spid="_x0000_s1455" style="position:absolute;left:33766;top:39100;width:285;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" path="m,6353r,l,6353,,3172,,6353r,l,6353r,l,6353r753,l753,6353r,-3181l753,6353r,l753,6353r,l753,6353r,l753,6353r,l753,6353r752,l1505,3172r,l1505,3172r,l1505,3172r,l1505,3172r,l1505,6353r,l1505,6353r,l1505,6353r,l1505,6353r,l1505,6353r752,l2257,6353r,l2257,6353r,l2257,6353r,-3181l2257,3172r,3181l2257,6353r,l2257,6353r,-3181l2257,3172r753,l3010,6353r,l3010,6353r,l3010,6353r,l3010,6353r,l3010,6353r,l3010,3172r752,l3762,3172r,l3762,6353r,l3762,6353r,l3762,6353r,l3762,6353r,l3762,6353r753,l4515,3172r,3181l4515,6353r,l4515,6353r,l4515,6353r,l4515,6353r,l4515,6353r752,l5267,6353r,l5267,3172r,l5267,3172r,l5267,6353r,l5267,6353r,-3181l5267,3172r753,l6020,6353r,l6020,6353r,l6020,6353r,l6020,6353r,l6020,6353r,l6020,6353r,l6020,9525r,-3172l6020,9525r,-3172l6020,6353r,l6020,6353r752,l6772,6353r,l6772,6353r,l6772,3172r,l6772,6353r,l6772,6353r,3172l6772,6353r743,l7515,6353r,l7515,6353r,l7515,3172r,3181l7515,6353r,l7515,6353r,l7515,6353r753,l8268,3172r,l8268,3172r,3181l8268,6353r,l8268,6353r,l8268,6353r,l8268,6353r752,l9020,6353r,l9020,6353r,l9020,6353r,-3181l9020,6353r,l9020,6353r,l9020,6353r753,l9773,6353r,l9773,6353r,l9773,6353r,l9773,6353r,l9773,6353r,l9773,3172r752,l10525,3172r,3181l10525,6353r,l10525,6353r,l10525,6353r,l10525,6353r,l10525,6353r,l10525,6353r753,l11278,6353r,-3181l11278,6353r,l11278,6353r,l11278,6353r,-3181l11278,3172r,l11278,6353r,l11278,6353r,l11278,6353r,l11278,6353r752,l12030,6353r,l12030,6353r,l12030,6353r,l12030,6353r,l12030,3172r,3181l12030,6353r753,l12783,6353r,l12783,6353r,l12783,6353r,l12783,6353r,l12783,6353r,-3181l12783,6353r752,l13535,6353r,l13535,3172r,l13535,3172r,l13535,6353r,l13535,6353r,l13535,6353r753,l14288,6353r,l14288,6353r,l14288,6353r,l14288,6353r,l14288,6353r,l14288,6353r,-3181l14288,3172r752,l15040,3172r,3181l15040,6353r,l15040,6353r,l15040,3172r,l15040,3172r,3181l15040,6353r752,l15792,6353r,l15792,6353r,l15792,6353r,l15792,6353r,l15792,6353r,l15792,6353r,l15792,6353r,3172l15792,6353r,l15792,6353r753,-3181l16545,6353r,-3181l16545,6353r,-3181l16545,3172r,l16545,3172r,l16545,3172r,l16545,3172r752,3181l17297,6353r,l17297,6353r,l17297,6353r,l17297,6353r,l17297,6353r,l17297,3172r753,l18050,6353r,-3181l18050,3172r,l18050,3172r,l18050,6353r,l18050,6353r,l18050,6353r,l18050,6353r752,l18802,9525r,-3172l18802,6353r,-3181l18802,r,3172l18802,3172r,3181l18802,6353r,l18802,6353r753,l19555,6353r,-3181l19555,3172r,3181l19555,6353r,l19555,6353r,l19555,3172r,3181l19555,6353r752,l20307,6353r,l20307,6353r,l20307,6353r,l20307,6353r,l20307,6353r,l20307,6353r753,l21060,6353r,l21060,6353r,l21060,6353r,l21060,6353r,l21060,3172r,3181l21060,6353r,l21060,6353r,l21060,6353r,l21060,6353r743,l21803,6353r,l21803,6353r,l21803,6353r,l21803,3172r,l21803,3172r,l21803,6353r752,l22555,6353r,l22555,6353r,l22555,6353r,l22555,6353r,3172l22555,9525r,l22555,9525r,-3172l22555,6353r753,l23308,6353r,l23308,6353r,l23308,3172r,3181l23308,3172r,3181l23308,6353r,l23308,6353r752,l24060,6353r,l24060,3172r,l24060,6353r,l24060,6353r,l24060,6353r,l24060,6353r753,l24813,6353r,l24813,6353r,l24813,6353r,l24813,6353r,l24813,6353r,l24813,6353r752,l25565,6353r,l25565,6353r,l25565,6353r,l25565,6353r,l25565,3172r,l25565,6353r,l25565,6353r,l25565,6353r,l25565,6353r753,l26318,6353r,l26318,6353r,-3181l26318,3172r,l26318,6353r,l26318,6353r,-3181l26318,6353r,l26318,6353r752,l27070,3172r,l27070,3172r,3181l27070,6353r,l27070,6353r,l27070,6353r,l27070,6353r752,l27822,6353r,l27822,6353r,l27822,6353r,l27822,6353r,l27822,6353r,l27822,3172r753,3181l28575,6353r,-3181l28575,6353r,-3181l28575,6353r,l28575,6353r,e" filled="f" strokeweight=".22047mm">
                  <v:path arrowok="t" o:connecttype="custom" o:connectlocs="0,6353;0,6353;0,6353;0,3172;0,6353;0,6353;0,6353;0,6353;0,6353;753,6353;753,6353;753,3172;753,6353;753,6353;753,6353;753,6353;753,6353;753,6353;753,6353;753,6353;753,6353;1505,6353;1505,3172;1505,3172;1505,3172;1505,3172;1505,3172;1505,3172;1505,3172;1505,3172;1505,6353;1505,6353;1505,6353;1505,6353;1505,6353;1505,6353;1505,6353;1505,6353;1505,6353;2257,6353;2257,6353;2257,6353;2257,6353;2257,6353;2257,6353;2257,3172;2257,3172;2257,6353;2257,6353;2257,6353;2257,6353;2257,3172;2257,3172;3010,3172;3010,6353;3010,6353;3010,6353;3010,6353;3010,6353;3010,6353;3010,6353;3010,6353;3010,6353;3010,6353;3010,3172;3762,3172;3762,3172;3762,3172;3762,6353;3762,6353;3762,6353;3762,6353;3762,6353;3762,6353;3762,6353;3762,6353;3762,6353;4515,6353;4515,3172;4515,6353;4515,6353;4515,6353;4515,6353;4515,6353;4515,6353;4515,6353;4515,6353;4515,6353;4515,6353;5267,6353;5267,6353;5267,6353;5267,3172;5267,3172;5267,3172;5267,3172;5267,6353;5267,6353;5267,6353;5267,3172;5267,3172;6020,3172;6020,6353;6020,6353;6020,6353;6020,6353;6020,6353;6020,6353;6020,6353;6020,6353;6020,6353;6020,6353;6020,6353;6020,6353;6020,9525;6020,6353;6020,9525;6020,6353;6020,6353;6020,6353;6020,6353;6772,6353;6772,6353;6772,6353;6772,6353;6772,6353;6772,3172;6772,3172;6772,6353;6772,6353;6772,6353;6772,9525;6772,6353;7515,6353;7515,6353;7515,6353;7515,6353;7515,6353;7515,3172;7515,6353;7515,6353;7515,6353;7515,6353;7515,6353;7515,6353;8268,6353;8268,3172;8268,3172;8268,3172;8268,6353;8268,6353;8268,6353;8268,6353;8268,6353;8268,6353;8268,6353;8268,6353;9020,6353;9020,6353;9020,6353;9020,6353;9020,6353;9020,6353;9020,3172;9020,6353;9020,6353;9020,6353;9020,6353;9020,6353;9773,6353;9773,6353;9773,6353;9773,6353;9773,6353;9773,6353;9773,6353;9773,6353;9773,6353;9773,6353;9773,6353;9773,3172;10525,3172;10525,3172;10525,6353;10525,6353;10525,6353;10525,6353;10525,6353;10525,6353;10525,6353;10525,6353;10525,6353;10525,6353;10525,6353;10525,6353;11278,6353;11278,6353;11278,3172;11278,6353;11278,6353;11278,6353;11278,6353;11278,6353;11278,3172;11278,3172;11278,3172;11278,6353;11278,6353;11278,6353;11278,6353;11278,6353;11278,6353;11278,6353;12030,6353;12030,6353;12030,6353;12030,6353;12030,6353;12030,6353;12030,6353;12030,6353;12030,6353;12030,3172;12030,6353;12030,6353;12783,6353;12783,6353;12783,6353;12783,6353;12783,6353;12783,6353;12783,6353;12783,6353;12783,6353;12783,6353;12783,3172;12783,6353;13535,6353;13535,6353;13535,6353;13535,3172;13535,3172;13535,3172;13535,3172;13535,6353;13535,6353;13535,6353;13535,6353;13535,6353;14288,6353;14288,6353;14288,6353;14288,6353;14288,6353;14288,6353;14288,6353;14288,6353;14288,6353;14288,6353;14288,6353;14288,6353;14288,3172;14288,3172;15040,3172;15040,3172;15040,6353;15040,6353;15040,6353;15040,6353;15040,6353;15040,3172;15040,3172;15040,3172;15040,6353;15040,6353;15792,6353;15792,6353;15792,6353;15792,6353;15792,6353;15792,6353;15792,6353;15792,6353;15792,6353;15792,6353;15792,6353;15792,6353;15792,6353;15792,6353;15792,9525;15792,6353;15792,6353;15792,6353;16545,3172;16545,6353;16545,3172;16545,6353;16545,3172;16545,3172;16545,3172;16545,3172;16545,3172;16545,3172;16545,3172;16545,3172;17297,6353;17297,6353;17297,6353;17297,6353;17297,6353;17297,6353;17297,6353;17297,6353;17297,6353;17297,6353;17297,6353;17297,3172;18050,3172;18050,6353;18050,3172;18050,3172;18050,3172;18050,3172;18050,3172;18050,6353;18050,6353;18050,6353;18050,6353;18050,6353;18050,6353;18050,6353;18802,6353;18802,9525;18802,6353;18802,6353;18802,3172;18802,0;18802,3172;18802,3172;18802,6353;18802,6353;18802,6353;18802,6353;19555,6353;19555,6353;19555,3172;19555,3172;19555,6353;19555,6353;19555,6353;19555,6353;19555,6353;19555,3172;19555,6353;19555,6353;20307,6353;20307,6353;20307,6353;20307,6353;20307,6353;20307,6353;20307,6353;20307,6353;20307,6353;20307,6353;20307,6353;20307,6353;21060,6353;21060,6353;21060,6353;21060,6353;21060,6353;21060,6353;21060,6353;21060,6353;21060,6353;21060,3172;21060,6353;21060,6353;21060,6353;21060,6353;21060,6353;21060,6353;21060,6353;21060,6353;21803,6353;21803,6353;21803,6353;21803,6353;21803,6353;21803,6353;21803,6353;21803,3172;21803,3172;21803,3172;21803,3172;21803,6353;22555,6353;22555,6353;22555,6353;22555,6353;22555,6353;22555,6353;22555,6353;22555,6353;22555,9525;22555,9525;22555,9525;22555,9525;22555,6353;22555,6353;23308,6353;23308,6353;23308,6353;23308,6353;23308,6353;23308,3172;23308,6353;23308,3172;23308,6353;23308,6353;23308,6353;23308,6353;24060,6353;24060,6353;24060,6353;24060,3172;24060,3172;24060,6353;24060,6353;24060,6353;24060,6353;24060,6353;24060,6353;24060,6353;24813,6353;24813,6353;24813,6353;24813,6353;24813,6353;24813,6353;24813,6353;24813,6353;24813,6353;24813,6353;24813,6353;24813,6353;25565,6353;25565,6353;25565,6353;25565,6353;25565,6353;25565,6353;25565,6353;25565,6353;25565,6353;25565,3172;25565,3172;25565,6353;25565,6353;25565,6353;25565,6353;25565,6353;25565,6353;25565,6353;26318,6353;26318,6353;26318,6353;26318,6353;26318,3172;26318,3172;26318,3172;26318,6353;26318,6353;26318,6353;26318,3172;26318,6353;26318,6353;26318,6353;27070,6353;27070,3172;27070,3172;27070,3172;27070,6353;27070,6353;27070,6353;27070,6353;27070,6353;27070,6353;27070,6353;27070,6353;27822,6353;27822,6353;27822,6353;27822,6353;27822,6353;27822,6353;27822,6353;27822,6353;27822,6353;27822,6353;27822,6353;27822,3172;28575,6353;28575,6353;28575,3172;28575,6353;28575,3172;28575,6353;28575,6353;28575,6353;28575,635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906" o:spid="_x0000_s1456" style="position:absolute;left:34051;top:39100;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" path="m,7144r,l,7144r,l733,4763r,l733,4763r,-2382l733,4763r,2381l733,7144r,l733,7144r,-2381l733,7144r,l1467,7144r,l1467,7144r,l1467,7144r,l1467,7144r,l1467,7144r,l1467,7144r,l1467,7144r,l1467,7144r,l1467,7144r,l1467,4763r,l2200,4763r,l2200,7144r,-2381l2200,7144r,l2200,7144r,l2200,7144r,l2200,7144r,l2934,7144r,l2934,7144r,-2381l2934,4763r,2381l2934,7144r,l2934,7144r,l2934,7144r,l3667,7144r,l3667,7144r,l3667,4763r,l3667,4763r,l3667,4763r,2381l3667,7144r,l4401,7144r,l4401,7144r,l4401,7144r,l4401,7144r,l4401,4763r,2381l4401,4763r,l5124,7144r,l5124,7144r,l5124,7144r,l5124,7144r,-2381l5124,7144r,l5124,7144r,l5858,7144r,l5858,7144r,l5858,7144r,l5858,7144r,-2381l5858,4763r,l5858,4763r,2381l5858,7144r,l6591,7144r,-2381l6591,4763r,l6591,7144r,l6591,7144r,l6591,7144r,l6591,7144r,l6591,7144r,l6591,7144r,l6591,7144r,l7325,7144r,-2381l7325,7144r,-2381l7325,7144r,l7325,4763r,l7325,4763r,l7325,4763r,l8058,4763r,l8058,4763r,l8058,4763r,2381l8058,7144r,l8058,7144r,l8058,7144r,l8792,4763r,2381l8792,4763r,l8792,7144r,-2381l8792,7144r,-2381l8792,4763r,l8792,4763r,l9525,4763r,2381l9525,4763r,2381l9525,7144r,l9525,7144r,l9525,7144r,l9525,7144r,-2381l9525,7144r,l10258,7144r,l10258,7144r,l10258,7144r,l10258,7144r,-2381l10258,7144r,l10258,7144r,l10992,4763r,2381l10992,4763r,l10992,4763r,2381l10992,7144r,l10992,7144r,l10992,7144r,l10992,7144r,l10992,7144r,l10992,7144r,l11725,7144r,-2381l11725,7144r,l11725,7144r,l11725,7144r,l11725,4763r,l11725,7144r,l12459,7144r,l12459,7144r,l12459,7144r,l12459,7144r,l12459,7144r,l12459,4763r,l13192,4763r,2381l13192,7144r,l13192,7144r,l13192,7144r,l13192,7144r,l13192,7144r,-2381l13926,7144r,l13926,7144r,l13926,7144r,l13926,7144r,l13926,7144r,-2381l13926,4763r,2381l13926,4763r,l14649,4763r,l14649,7144r,l14649,7144r,l14649,7144r,l14649,7144r,l14649,4763r,2381l15383,7144r,l15383,7144r,l15383,4763r,2381l15383,7144r,l15383,7144r,l15383,7144r,-2381l16116,7144r,l16116,7144r,l16116,7144r,l16116,7144r,-2381l16116,4763r,l16116,4763r,l16116,4763r,2381l16116,7144r,l16116,4763r,l16850,7144r,l16850,4763r,l16850,7144r,l16850,7144r,l16850,4763r,l16850,4763r,l17583,4763r,l17583,4763r,l17583,4763r,l17583,7144r,-2381l17583,4763r,l17583,4763r,l17583,7144r,l18317,7144r,l18317,7144r,l18317,7144r,l18317,7144r,l18317,7144r,l18317,7144r,l19050,4763r,l19050,7144r,l19050,7144r,l19050,7144r,l19050,7144r,-2381l19050,4763r,l19783,4763r,l19783,7144r,-2381l19783,7144r,l19783,7144r,-2381l19783,4763r,2381l19783,7144r,l20517,7144r,l20517,7144r,l20517,7144r,-2381l20517,4763r,-2382l20517,r,2381l20517,2381r,2382l20517,4763r,l20517,7144r,-2381l20517,7144r,l21250,4763r,l21250,4763r,l21250,4763r,l21250,7144r,-2381l21250,2381r,2382l21250,2381r,2382l21250,4763r,l21984,7144r,l21984,7144r,-2381l21984,4763r,l21984,4763r,-2382l21984,4763r,l21984,4763r,2381l22717,7144r,l22717,4763r,2381l22717,7144r,-2381l22717,7144r,l22717,7144r,l22717,7144r,l23451,7144r,-2381l23451,4763r,-2382l23451,2381r,l23451,4763r,l23451,4763r,l23451,4763r,l24174,4763r,2381l24174,7144r,l24174,7144r,l24174,7144r,l24174,7144r,l24174,7144r,l24908,4763r,2381l24908,7144r,l24908,7144r,l24908,7144r,l24908,4763r,2381l24908,4763r,-2382l25641,4763r,l25641,7144r,l25641,7144r,l25641,7144r,l25641,7144r,l25641,7144r,l25641,7144r,l25641,9525r,-2381l25641,7144r,l25641,4763r,l26375,4763r,l26375,4763r,l26375,7144r,-2381l26375,7144r,l26375,7144r,l26375,7144r,l27108,7144r,l27108,7144r,l27108,7144r,l27108,7144r,l27108,7144r,l27108,7144r,l27842,7144r,l27842,7144r,l27842,7144r,l27842,7144r,2381l27842,7144r,l27842,4763r,2381l28575,4763r,e" filled="f" strokeweight=".22047mm">
                  <v:path arrowok="t" o:connecttype="custom" o:connectlocs="0,7144;0,7144;0,7144;0,7144;733,4763;733,4763;733,4763;733,2381;733,4763;733,7144;733,7144;733,7144;733,7144;733,4763;733,7144;733,7144;1467,7144;1467,7144;1467,7144;1467,7144;1467,7144;1467,7144;1467,7144;1467,7144;1467,7144;1467,7144;1467,7144;1467,7144;1467,7144;1467,7144;1467,7144;1467,7144;1467,7144;1467,7144;1467,4763;1467,4763;2200,4763;2200,4763;2200,7144;2200,4763;2200,7144;2200,7144;2200,7144;2200,7144;2200,7144;2200,7144;2200,7144;2200,7144;2934,7144;2934,7144;2934,7144;2934,4763;2934,4763;2934,7144;2934,7144;2934,7144;2934,7144;2934,7144;2934,7144;2934,7144;3667,7144;3667,7144;3667,7144;3667,7144;3667,4763;3667,4763;3667,4763;3667,4763;3667,4763;3667,7144;3667,7144;3667,7144;4401,7144;4401,7144;4401,7144;4401,7144;4401,7144;4401,7144;4401,7144;4401,7144;4401,4763;4401,7144;4401,4763;4401,4763;5124,7144;5124,7144;5124,7144;5124,7144;5124,7144;5124,7144;5124,7144;5124,4763;5124,7144;5124,7144;5124,7144;5124,7144;5858,7144;5858,7144;5858,7144;5858,7144;5858,7144;5858,7144;5858,7144;5858,4763;5858,4763;5858,4763;5858,4763;5858,7144;5858,7144;5858,7144;6591,7144;6591,4763;6591,4763;6591,4763;6591,7144;6591,7144;6591,7144;6591,7144;6591,7144;6591,7144;6591,7144;6591,7144;6591,7144;6591,7144;6591,7144;6591,7144;6591,7144;6591,7144;7325,7144;7325,4763;7325,7144;7325,4763;7325,7144;7325,7144;7325,4763;7325,4763;7325,4763;7325,4763;7325,4763;7325,4763;8058,4763;8058,4763;8058,4763;8058,4763;8058,4763;8058,7144;8058,7144;8058,7144;8058,7144;8058,7144;8058,7144;8058,7144;8792,4763;8792,7144;8792,4763;8792,4763;8792,7144;8792,4763;8792,7144;8792,4763;8792,4763;8792,4763;8792,4763;8792,4763;9525,4763;9525,7144;9525,4763;9525,7144;9525,7144;9525,7144;9525,7144;9525,7144;9525,7144;9525,7144;9525,7144;9525,4763;9525,7144;9525,7144;10258,7144;10258,7144;10258,7144;10258,7144;10258,7144;10258,7144;10258,7144;10258,4763;10258,7144;10258,7144;10258,7144;10258,7144;10992,4763;10992,7144;10992,4763;10992,4763;10992,4763;10992,7144;10992,7144;10992,7144;10992,7144;10992,7144;10992,7144;10992,7144;10992,7144;10992,7144;10992,7144;10992,7144;10992,7144;10992,7144;11725,7144;11725,4763;11725,7144;11725,7144;11725,7144;11725,7144;11725,7144;11725,7144;11725,4763;11725,4763;11725,7144;11725,7144;12459,7144;12459,7144;12459,7144;12459,7144;12459,7144;12459,7144;12459,7144;12459,7144;12459,7144;12459,7144;12459,4763;12459,4763;13192,4763;13192,7144;13192,7144;13192,7144;13192,7144;13192,7144;13192,7144;13192,7144;13192,7144;13192,7144;13192,7144;13192,4763;13926,7144;13926,7144;13926,7144;13926,7144;13926,7144;13926,7144;13926,7144;13926,7144;13926,7144;13926,4763;13926,4763;13926,7144;13926,4763;13926,4763;14649,4763;14649,4763;14649,7144;14649,7144;14649,7144;14649,7144;14649,7144;14649,7144;14649,7144;14649,7144;14649,4763;14649,7144;15383,7144;15383,7144;15383,7144;15383,7144;15383,4763;15383,7144;15383,7144;15383,7144;15383,7144;15383,7144;15383,7144;15383,4763;16116,7144;16116,7144;16116,7144;16116,7144;16116,7144;16116,7144;16116,7144;16116,4763;16116,4763;16116,4763;16116,4763;16116,4763;16116,4763;16116,7144;16116,7144;16116,7144;16116,4763;16116,4763;16850,7144;16850,7144;16850,4763;16850,4763;16850,7144;16850,7144;16850,7144;16850,7144;16850,4763;16850,4763;16850,4763;16850,4763;17583,4763;17583,4763;17583,4763;17583,4763;17583,4763;17583,4763;17583,7144;17583,4763;17583,4763;17583,4763;17583,4763;17583,4763;17583,7144;17583,7144;18317,7144;18317,7144;18317,7144;18317,7144;18317,7144;18317,7144;18317,7144;18317,7144;18317,7144;18317,7144;18317,7144;18317,7144;19050,4763;19050,4763;19050,7144;19050,7144;19050,7144;19050,7144;19050,7144;19050,7144;19050,7144;19050,4763;19050,4763;19050,4763;19783,4763;19783,4763;19783,7144;19783,4763;19783,7144;19783,7144;19783,7144;19783,4763;19783,4763;19783,7144;19783,7144;19783,7144;20517,7144;20517,7144;20517,7144;20517,7144;20517,7144;20517,4763;20517,4763;20517,2381;20517,0;20517,2381;20517,2381;20517,4763;20517,4763;20517,4763;20517,7144;20517,4763;20517,7144;20517,7144;21250,4763;21250,4763;21250,4763;21250,4763;21250,4763;21250,4763;21250,7144;21250,4763;21250,2381;21250,4763;21250,2381;21250,4763;21250,4763;21250,4763;21984,7144;21984,7144;21984,7144;21984,4763;21984,4763;21984,4763;21984,4763;21984,2381;21984,4763;21984,4763;21984,4763;21984,7144;22717,7144;22717,7144;22717,4763;22717,7144;22717,7144;22717,4763;22717,7144;22717,7144;22717,7144;22717,7144;22717,7144;22717,7144;23451,7144;23451,4763;23451,4763;23451,2381;23451,2381;23451,2381;23451,4763;23451,4763;23451,4763;23451,4763;23451,4763;23451,4763;24174,4763;24174,7144;24174,7144;24174,7144;24174,7144;24174,7144;24174,7144;24174,7144;24174,7144;24174,7144;24174,7144;24174,7144;24908,4763;24908,7144;24908,7144;24908,7144;24908,7144;24908,7144;24908,7144;24908,7144;24908,4763;24908,7144;24908,4763;24908,2381;25641,4763;25641,4763;25641,7144;25641,7144;25641,7144;25641,7144;25641,7144;25641,7144;25641,7144;25641,7144;25641,7144;25641,7144;25641,7144;25641,7144;25641,9525;25641,7144;25641,7144;25641,7144;25641,4763;25641,4763;26375,4763;26375,4763;26375,4763;26375,4763;26375,7144;26375,4763;26375,7144;26375,7144;26375,7144;26375,7144;26375,7144;26375,7144;27108,7144;27108,7144;27108,7144;27108,7144;27108,7144;27108,7144;27108,7144;27108,7144;27108,7144;27108,7144;27108,7144;27108,7144;27842,7144;27842,7144;27842,7144;27842,7144;27842,7144;27842,7144;27842,7144;27842,9525;27842,7144;27842,7144;27842,4763;27842,7144;28575,4763;28575,476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907" o:spid="_x0000_s1457" style="position:absolute;left:34337;top:39100;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" path="m,3172r,l,3172,,6353r,l,9525r,l,6353r,l,6353r,l753,6353r,l753,9525r,l753,9525r,-3172l753,6353r,l753,6353r,l753,6353r,l753,6353r,-3181l1505,6353r,l1505,3172r,3181l1505,6353r,l1505,6353r,l1505,6353r,l1505,6353r,l1505,6353r,l1505,6353r,l1505,6353r,l2257,6353r,l2257,6353r,l2257,6353r,l2257,6353r,l2257,3172r,l2257,3172,2257,r753,l3010,3172r,3181l3010,6353r,l3010,6353r,-3181l3010,3172r,l3010,3172r,3181l3010,6353r752,l3762,6353r,-3181l3762,6353r,l3762,6353r,l3762,6353r,-3181l3762,3172r,l3762,3172r753,3181l4515,6353r,l4515,6353r,l4515,6353r,l4515,6353r,l4515,3172r,l4515,3172r752,l5267,6353r,l5267,6353r,l5267,6353r,-3181l5267,3172r,3181l5267,6353r,l5267,6353r,l5267,6353r753,l6020,6353r,l6020,6353r,l6020,6353r,l6020,3172r,l6020,3172r,3181l6020,6353r,l6020,6353r,l6020,3172r,l6020,3172r752,l6772,6353r,l6772,6353r,l6772,6353r,-3181l6772,6353r,-3181l6772,6353r,l6772,6353r743,l7515,6353r,-3181l7515,6353r,l7515,6353r,l7515,6353r,l7515,6353r,l7515,6353r753,l8268,3172r,l8268,3172r,l8268,3172r,l8268,3172r,3181l8268,6353r,l8268,6353r752,l9020,3172r,l9020,3172,9020,r,3172l9020,6353r,l9020,6353r,l9020,6353r,l9020,6353r,l9773,6353r,l9773,6353r,l9773,6353r,l9773,6353r,-3181l9773,3172r,3181l9773,3172r,l10525,3172r,l10525,3172r,l10525,6353r,-3181l10525,3172r,l10525,3172r,3181l10525,3172r,l11278,3172r,l11278,6353r,l11278,6353r,l11278,6353r,l11278,6353r,l11278,6353r,l11278,6353r,l11278,3172r,l11278,3172r,3181l12030,6353r,l12030,6353r,-3181l12030,6353r,l12030,6353r,l12030,3172r,3181l12030,3172r,l12783,6353r,-3181l12783,6353r,l12783,6353r,l12783,6353r,-3181l12783,3172r,3181l12783,3172r,l12783,3172r,l13535,3172r,l13535,6353r,l13535,6353r,l13535,6353r,l13535,6353r,l13535,6353r,l14288,6353r,l14288,6353r,-3181l14288,3172r,l14288,6353r,-3181l14288,3172r,l14288,3172r,3181l15040,6353r,l15040,3172r,3181l15040,3172r,3181l15040,6353r,l15040,6353r,l15040,6353r,l15792,6353r,l15792,6353r,l15792,6353r,l15792,3172r,l15792,3172r,l15792,3172r,l15792,3172r,l15792,6353r,l15792,3172r,3181l16545,6353r,l16545,6353r,l16545,6353r,l16545,6353r,l16545,6353r,l16545,6353r,l16545,6353r,-3181l17297,3172r,l17297,6353r,l17297,6353r,l17297,6353r,3172l17297,6353r,l17297,6353r,l18050,6353r,l18050,6353r,l18050,6353r,l18050,6353r,l18050,6353r,l18050,6353r,l18802,6353r,l18802,6353r,l18802,3172r,l18802,3172r,3181l18802,3172r,l18802,3172r,3181l19555,6353r,3172l19555,6353r,l19555,3172r,l19555,3172r,l19555,6353r,l19555,3172r,l20307,3172r,l20307,3172r,3181l20307,6353r,l20307,6353r,l20307,6353r,l20307,6353r,l21060,6353r,l21060,6353r,l21060,3172r,3181l21060,6353r,l21060,6353r,l21060,6353r,l21060,6353r,-3181l21060,6353r,l21060,6353r,l21060,6353r,l21803,6353r,l21803,6353r,l21803,6353r,l21803,6353r,-3181l21803,3172r,l21803,3172r,3181l22555,6353r,l22555,6353r,l22555,6353r,l22555,6353r,l22555,6353r,l22555,6353r,l23308,6353r,l23308,6353r,l23308,6353r,l23308,6353r,l23308,6353r,l23308,6353r,l24060,6353r,l24060,6353r,l24060,6353r,l24060,3172r,l24060,3172r,l24060,3172r,3181l24813,3172r,l24813,6353r,-3181l24813,6353r,l24813,3172r,3181l24813,3172r,3181l24813,6353r,-3181l24813,6353r,l25565,3172r,l25565,r,l25565,r,l25565,r,3172l25565,3172r,3181l25565,6353r,l25565,6353r,l25565,6353r,l25565,6353r,l26318,6353r,l26318,6353r,l26318,6353r,-3181l26318,3172r,l26318,6353r,l26318,6353r,l27070,3172r,l27070,6353r,l27070,6353r,-3181l27070,6353r,l27070,3172r,3181l27070,3172r,l27822,6353r,-3181l27822,3172r,l27822,3172r,3181l27822,3172r,l27822,3172r,l27822,6353r,l28575,6353r,l28575,6353r,l28575,3172r,3181l28575,3172e" filled="f" strokeweight=".22047mm">
                  <v:path arrowok="t" o:connecttype="custom" o:connectlocs="0,3172;0,3172;0,3172;0,6353;0,6353;0,9525;0,9525;0,6353;0,6353;0,6353;0,6353;753,6353;753,6353;753,9525;753,9525;753,9525;753,6353;753,6353;753,6353;753,6353;753,6353;753,6353;753,6353;753,6353;753,3172;1505,6353;1505,6353;1505,3172;1505,6353;1505,6353;1505,6353;1505,6353;1505,6353;1505,6353;1505,6353;1505,6353;1505,6353;1505,6353;1505,6353;1505,6353;1505,6353;1505,6353;1505,6353;2257,6353;2257,6353;2257,6353;2257,6353;2257,6353;2257,6353;2257,6353;2257,6353;2257,3172;2257,3172;2257,3172;2257,0;3010,0;3010,3172;3010,6353;3010,6353;3010,6353;3010,6353;3010,3172;3010,3172;3010,3172;3010,3172;3010,6353;3010,6353;3762,6353;3762,6353;3762,3172;3762,6353;3762,6353;3762,6353;3762,6353;3762,6353;3762,3172;3762,3172;3762,3172;3762,3172;4515,6353;4515,6353;4515,6353;4515,6353;4515,6353;4515,6353;4515,6353;4515,6353;4515,6353;4515,3172;4515,3172;4515,3172;5267,3172;5267,6353;5267,6353;5267,6353;5267,6353;5267,6353;5267,3172;5267,3172;5267,6353;5267,6353;5267,6353;5267,6353;5267,6353;5267,6353;6020,6353;6020,6353;6020,6353;6020,6353;6020,6353;6020,6353;6020,6353;6020,3172;6020,3172;6020,3172;6020,6353;6020,6353;6020,6353;6020,6353;6020,6353;6020,3172;6020,3172;6020,3172;6772,3172;6772,6353;6772,6353;6772,6353;6772,6353;6772,6353;6772,3172;6772,6353;6772,3172;6772,6353;6772,6353;6772,6353;7515,6353;7515,6353;7515,3172;7515,6353;7515,6353;7515,6353;7515,6353;7515,6353;7515,6353;7515,6353;7515,6353;7515,6353;8268,6353;8268,3172;8268,3172;8268,3172;8268,3172;8268,3172;8268,3172;8268,3172;8268,6353;8268,6353;8268,6353;8268,6353;9020,6353;9020,3172;9020,3172;9020,3172;9020,0;9020,3172;9020,6353;9020,6353;9020,6353;9020,6353;9020,6353;9020,6353;9020,6353;9020,6353;9773,6353;9773,6353;9773,6353;9773,6353;9773,6353;9773,6353;9773,6353;9773,3172;9773,3172;9773,6353;9773,3172;9773,3172;10525,3172;10525,3172;10525,3172;10525,3172;10525,6353;10525,3172;10525,3172;10525,3172;10525,3172;10525,6353;10525,3172;10525,3172;11278,3172;11278,3172;11278,6353;11278,6353;11278,6353;11278,6353;11278,6353;11278,6353;11278,6353;11278,6353;11278,6353;11278,6353;11278,6353;11278,6353;11278,3172;11278,3172;11278,3172;11278,6353;12030,6353;12030,6353;12030,6353;12030,3172;12030,6353;12030,6353;12030,6353;12030,6353;12030,3172;12030,6353;12030,3172;12030,3172;12783,6353;12783,3172;12783,6353;12783,6353;12783,6353;12783,6353;12783,6353;12783,3172;12783,3172;12783,6353;12783,3172;12783,3172;12783,3172;12783,3172;13535,3172;13535,3172;13535,6353;13535,6353;13535,6353;13535,6353;13535,6353;13535,6353;13535,6353;13535,6353;13535,6353;13535,6353;14288,6353;14288,6353;14288,6353;14288,3172;14288,3172;14288,3172;14288,6353;14288,3172;14288,3172;14288,3172;14288,3172;14288,6353;15040,6353;15040,6353;15040,3172;15040,6353;15040,3172;15040,6353;15040,6353;15040,6353;15040,6353;15040,6353;15040,6353;15040,6353;15792,6353;15792,6353;15792,6353;15792,6353;15792,6353;15792,6353;15792,3172;15792,3172;15792,3172;15792,3172;15792,3172;15792,3172;15792,3172;15792,3172;15792,6353;15792,6353;15792,3172;15792,6353;16545,6353;16545,6353;16545,6353;16545,6353;16545,6353;16545,6353;16545,6353;16545,6353;16545,6353;16545,6353;16545,6353;16545,6353;16545,6353;16545,3172;17297,3172;17297,3172;17297,6353;17297,6353;17297,6353;17297,6353;17297,6353;17297,9525;17297,6353;17297,6353;17297,6353;17297,6353;18050,6353;18050,6353;18050,6353;18050,6353;18050,6353;18050,6353;18050,6353;18050,6353;18050,6353;18050,6353;18050,6353;18050,6353;18802,6353;18802,6353;18802,6353;18802,6353;18802,3172;18802,3172;18802,3172;18802,6353;18802,3172;18802,3172;18802,3172;18802,6353;19555,6353;19555,9525;19555,6353;19555,6353;19555,3172;19555,3172;19555,3172;19555,3172;19555,6353;19555,6353;19555,3172;19555,3172;20307,3172;20307,3172;20307,3172;20307,6353;20307,6353;20307,6353;20307,6353;20307,6353;20307,6353;20307,6353;20307,6353;20307,6353;21060,6353;21060,6353;21060,6353;21060,6353;21060,3172;21060,6353;21060,6353;21060,6353;21060,6353;21060,6353;21060,6353;21060,6353;21060,6353;21060,3172;21060,6353;21060,6353;21060,6353;21060,6353;21060,6353;21060,6353;21803,6353;21803,6353;21803,6353;21803,6353;21803,6353;21803,6353;21803,6353;21803,3172;21803,3172;21803,3172;21803,3172;21803,6353;22555,6353;22555,6353;22555,6353;22555,6353;22555,6353;22555,6353;22555,6353;22555,6353;22555,6353;22555,6353;22555,6353;22555,6353;23308,6353;23308,6353;23308,6353;23308,6353;23308,6353;23308,6353;23308,6353;23308,6353;23308,6353;23308,6353;23308,6353;23308,6353;24060,6353;24060,6353;24060,6353;24060,6353;24060,6353;24060,6353;24060,3172;24060,3172;24060,3172;24060,3172;24060,3172;24060,6353;24813,3172;24813,3172;24813,6353;24813,3172;24813,6353;24813,6353;24813,3172;24813,6353;24813,3172;24813,6353;24813,6353;24813,3172;24813,6353;24813,6353;25565,3172;25565,3172;25565,0;25565,0;25565,0;25565,0;25565,0;25565,3172;25565,3172;25565,6353;25565,6353;25565,6353;25565,6353;25565,6353;25565,6353;25565,6353;25565,6353;25565,6353;26318,6353;26318,6353;26318,6353;26318,6353;26318,6353;26318,3172;26318,3172;26318,3172;26318,6353;26318,6353;26318,6353;26318,6353;27070,3172;27070,3172;27070,6353;27070,6353;27070,6353;27070,3172;27070,6353;27070,6353;27070,3172;27070,6353;27070,3172;27070,3172;27822,6353;27822,3172;27822,3172;27822,3172;27822,3172;27822,6353;27822,3172;27822,3172;27822,3172;27822,3172;27822,6353;27822,6353;28575,6353;28575,6353;28575,6353;28575,6353;28575,3172;28575,6353;28575,3172"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908" o:spid="_x0000_s1458" style="position:absolute;left:34623;top:39100;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" path="m,4763r,l,4763r,l,9525r,l753,9525r,l753,9525r,-4762l753,9525r,l753,9525r,l753,9525r,-4762l753,4763r,4762l753,9525r,l1505,9525r,-4762l1505,9525r,l1505,9525r,l1505,9525r,-4762l1505,r,4763l1505,4763r,4762l2257,4763r,l2257,9525r,-4762l2257,4763r,l2257,4763r,4762l2257,9525r,l2257,9525r,l2257,9525r,l2257,9525r,l2257,9525r,l3010,9525r,l3010,9525r,l3010,9525r,l3010,9525r,l3010,9525r,l3010,9525r,-4762l3762,4763r,l3762,9525r,l3762,9525r,l3762,4763r,l3762,4763r,l3762,4763r,4762l4515,9525r,l4515,4763r,l4515,4763r,l4515,4763r,l4515,9525r,-4762l4515,4763,4515,r,4763l4515,4763r752,4762l5267,9525r,l5267,9525r,l5267,4763r,4762l5267,9525r,l5267,9525r,l5267,9525r753,l6020,4763r,l6020,4763r,l6020,9525r,l6020,9525r,l6020,9525r,l6020,4763r752,4762l6772,4763r,4762l6772,9525r,l6772,9525r,-4762l6772,9525r,l6772,9525r,l6772,9525r,l6772,9525r,l6772,9525r,l6772,9525r743,l7515,9525r,l7515,9525r,-4762l7515,4763r,l7515,4763r,l7515,9525r,l7515,9525r753,l8268,9525r,l8268,9525r,l8268,9525r,l8268,9525r,l8268,9525r,l8268,9525r,l8268,9525r752,l9020,9525r,l9020,9525r,l9020,9525r,l9020,9525r,l9020,9525r,l9020,9525,9773,4763r,4762l9773,9525r,l9773,9525r,-4762l9773,4763r,l9773,4763r,l9773,4763r,4762l10525,9525r,l10525,9525r,l10525,9525r,l10525,9525r,l10525,4763r,4762l10525,9525r,-4762l11278,9525r,-4762l11278,4763r,4762l11278,4763r,l11278,9525r,l11278,9525r,l11278,9525r,l11278,9525r,l11278,9525r,l11278,4763r,l12030,4763r,4762l12030,9525r,l12030,9525r,l12030,4763r,l12030,4763r,l12030,4763,12030,r753,4763l12783,r,l12783,9525r,l12783,9525r,l12783,9525r,l12783,4763r,l12783,9525r,l12783,9525r752,l13535,4763r,l13535,4763r,l13535,4763r,4762l13535,9525r,-4762l13535,4763r,l13535,9525r753,l14288,9525r,l14288,4763r,4762l14288,4763r,4762l14288,4763r,l14288,4763r,l14288,9525r752,l15040,9525r,l15040,9525r,-4762l15040,9525r,l15040,9525r,l15040,9525r,l15040,9525r752,l15792,9525r,l15792,4763r,l15792,4763r,l15792,4763,15792,r,l15792,4763r,l16545,9525r,l16545,9525r,l16545,9525r,-4762l16545,9525r,-4762l16545,4763r,l16545,9525r,l16545,9525r,l16545,4763r,l16545,9525r,l16545,9525r,-4762l17297,4763r,4762l17297,9525r,l17297,9525r,-4762l17297,9525r,l17297,9525r,l17297,4763r,l18050,4763r,4762l18050,4763r,4762l18050,4763r,4762l18050,9525r,l18050,9525r,l18050,9525r,l18802,9525r,l18802,9525r,l18802,9525r,l18802,9525r,l18802,4763r,l18802,9525r,-4762l19555,9525r,l19555,9525r,-4762l19555,9525r,-4762l19555,9525r,-4762l19555,4763r,l19555,9525r,l20307,9525r,l20307,9525r,l20307,9525r,l20307,9525r,l20307,9525r,l20307,9525r,-4762l21060,4763r,l21060,4763r,l21060,4763r,l21060,4763r,l21060,r,4763l21060,4763r,4762l21060,9525r,l21060,9525r,l21060,4763r,l21060,4763r,l21803,9525r,l21803,9525r,l21803,9525r,l21803,9525r,-4762l21803,9525r,l21803,9525r,l22555,9525r,l22555,4763r,4762l22555,4763r,l22555,9525r,l22555,4763r,4762l22555,9525r,-4762l23308,4763r,l23308,4763r,l23308,9525r,l23308,9525r,l23308,9525r,l23308,9525r,l24060,9525r,-4762l24060,4763r,4762l24060,9525r,l24060,9525r,l24060,9525r,l24060,9525r,l24813,9525r,l24813,9525r,l24813,9525r,l24813,4763r,l24813,4763r,l24813,4763r,4762l24813,4763r,l25565,4763r,4762l25565,9525r,l25565,9525r,l25565,9525r,l25565,9525r,-4762l25565,9525r,l26318,9525r,l26318,9525r,l26318,4763r,4762l26318,9525r,l26318,9525r,l26318,9525r,l26318,9525r,l26318,4763r,l26318,4763r,l27070,4763r,l27070,4763r,l27070,4763r,l27070,4763r,l27070,4763r,l27070,4763r,l27822,9525r,l27822,9525r,-4762l27822,4763r,l27822,4763r,4762l27822,4763r,l27822,4763r,l28575,9525r,l28575,9525r,l28575,4763r,4762l28575,9525r,-4762l28575,4763r,l28575,4763r,4762e" filled="f" strokeweight=".22047mm">
                  <v:path arrowok="t" o:connecttype="custom" o:connectlocs="0,4763;0,4763;0,4763;0,4763;0,9525;0,9525;753,9525;753,9525;753,9525;753,4763;753,9525;753,9525;753,9525;753,9525;753,9525;753,4763;753,4763;753,9525;753,9525;753,9525;1505,9525;1505,4763;1505,9525;1505,9525;1505,9525;1505,9525;1505,9525;1505,4763;1505,0;1505,4763;1505,4763;1505,9525;2257,4763;2257,4763;2257,9525;2257,4763;2257,4763;2257,4763;2257,4763;2257,9525;2257,9525;2257,9525;2257,9525;2257,9525;2257,9525;2257,9525;2257,9525;2257,9525;2257,9525;2257,9525;3010,9525;3010,9525;3010,9525;3010,9525;3010,9525;3010,9525;3010,9525;3010,9525;3010,9525;3010,9525;3010,9525;3010,4763;3762,4763;3762,4763;3762,9525;3762,9525;3762,9525;3762,9525;3762,4763;3762,4763;3762,4763;3762,4763;3762,4763;3762,9525;4515,9525;4515,9525;4515,4763;4515,4763;4515,4763;4515,4763;4515,4763;4515,4763;4515,9525;4515,4763;4515,4763;4515,0;4515,4763;4515,4763;5267,9525;5267,9525;5267,9525;5267,9525;5267,9525;5267,4763;5267,9525;5267,9525;5267,9525;5267,9525;5267,9525;5267,9525;6020,9525;6020,4763;6020,4763;6020,4763;6020,4763;6020,9525;6020,9525;6020,9525;6020,9525;6020,9525;6020,9525;6020,4763;6772,9525;6772,4763;6772,9525;6772,9525;6772,9525;6772,9525;6772,4763;6772,9525;6772,9525;6772,9525;6772,9525;6772,9525;6772,9525;6772,9525;6772,9525;6772,9525;6772,9525;6772,9525;7515,9525;7515,9525;7515,9525;7515,9525;7515,4763;7515,4763;7515,4763;7515,4763;7515,4763;7515,9525;7515,9525;7515,9525;8268,9525;8268,9525;8268,9525;8268,9525;8268,9525;8268,9525;8268,9525;8268,9525;8268,9525;8268,9525;8268,9525;8268,9525;8268,9525;8268,9525;9020,9525;9020,9525;9020,9525;9020,9525;9020,9525;9020,9525;9020,9525;9020,9525;9020,9525;9020,9525;9020,9525;9020,9525;9773,4763;9773,9525;9773,9525;9773,9525;9773,9525;9773,4763;9773,4763;9773,4763;9773,4763;9773,4763;9773,4763;9773,9525;10525,9525;10525,9525;10525,9525;10525,9525;10525,9525;10525,9525;10525,9525;10525,9525;10525,4763;10525,9525;10525,9525;10525,4763;11278,9525;11278,4763;11278,4763;11278,9525;11278,4763;11278,4763;11278,9525;11278,9525;11278,9525;11278,9525;11278,9525;11278,9525;11278,9525;11278,9525;11278,9525;11278,9525;11278,4763;11278,4763;12030,4763;12030,9525;12030,9525;12030,9525;12030,9525;12030,9525;12030,4763;12030,4763;12030,4763;12030,4763;12030,4763;12030,0;12783,4763;12783,0;12783,0;12783,9525;12783,9525;12783,9525;12783,9525;12783,9525;12783,9525;12783,4763;12783,4763;12783,9525;12783,9525;12783,9525;13535,9525;13535,4763;13535,4763;13535,4763;13535,4763;13535,4763;13535,9525;13535,9525;13535,4763;13535,4763;13535,4763;13535,9525;14288,9525;14288,9525;14288,9525;14288,4763;14288,9525;14288,4763;14288,9525;14288,4763;14288,4763;14288,4763;14288,4763;14288,9525;15040,9525;15040,9525;15040,9525;15040,9525;15040,4763;15040,9525;15040,9525;15040,9525;15040,9525;15040,9525;15040,9525;15040,9525;15792,9525;15792,9525;15792,9525;15792,4763;15792,4763;15792,4763;15792,4763;15792,4763;15792,0;15792,0;15792,4763;15792,4763;16545,9525;16545,9525;16545,9525;16545,9525;16545,9525;16545,4763;16545,9525;16545,4763;16545,4763;16545,4763;16545,9525;16545,9525;16545,9525;16545,9525;16545,4763;16545,4763;16545,9525;16545,9525;16545,9525;16545,4763;17297,4763;17297,9525;17297,9525;17297,9525;17297,9525;17297,4763;17297,9525;17297,9525;17297,9525;17297,9525;17297,4763;17297,4763;18050,4763;18050,9525;18050,4763;18050,9525;18050,4763;18050,9525;18050,9525;18050,9525;18050,9525;18050,9525;18050,9525;18050,9525;18802,9525;18802,9525;18802,9525;18802,9525;18802,9525;18802,9525;18802,9525;18802,9525;18802,4763;18802,4763;18802,9525;18802,4763;19555,9525;19555,9525;19555,9525;19555,4763;19555,9525;19555,4763;19555,9525;19555,4763;19555,4763;19555,4763;19555,9525;19555,9525;20307,9525;20307,9525;20307,9525;20307,9525;20307,9525;20307,9525;20307,9525;20307,9525;20307,9525;20307,9525;20307,9525;20307,4763;21060,4763;21060,4763;21060,4763;21060,4763;21060,4763;21060,4763;21060,4763;21060,4763;21060,0;21060,4763;21060,4763;21060,9525;21060,9525;21060,9525;21060,9525;21060,9525;21060,4763;21060,4763;21060,4763;21060,4763;21803,9525;21803,9525;21803,9525;21803,9525;21803,9525;21803,9525;21803,9525;21803,4763;21803,9525;21803,9525;21803,9525;21803,9525;22555,9525;22555,9525;22555,4763;22555,9525;22555,4763;22555,4763;22555,9525;22555,9525;22555,4763;22555,9525;22555,9525;22555,4763;23308,4763;23308,4763;23308,4763;23308,4763;23308,9525;23308,9525;23308,9525;23308,9525;23308,9525;23308,9525;23308,9525;23308,9525;24060,9525;24060,4763;24060,4763;24060,9525;24060,9525;24060,9525;24060,9525;24060,9525;24060,9525;24060,9525;24060,9525;24060,9525;24813,9525;24813,9525;24813,9525;24813,9525;24813,9525;24813,9525;24813,4763;24813,4763;24813,4763;24813,4763;24813,4763;24813,9525;24813,4763;24813,4763;25565,4763;25565,9525;25565,9525;25565,9525;25565,9525;25565,9525;25565,9525;25565,9525;25565,9525;25565,4763;25565,9525;25565,9525;26318,9525;26318,9525;26318,9525;26318,9525;26318,4763;26318,9525;26318,9525;26318,9525;26318,9525;26318,9525;26318,9525;26318,9525;26318,9525;26318,9525;26318,4763;26318,4763;26318,4763;26318,4763;27070,4763;27070,4763;27070,4763;27070,4763;27070,4763;27070,4763;27070,4763;27070,4763;27070,4763;27070,4763;27070,4763;27070,4763;27822,9525;27822,9525;27822,9525;27822,4763;27822,4763;27822,4763;27822,4763;27822,9525;27822,4763;27822,4763;27822,4763;27822,4763;28575,9525;28575,9525;28575,9525;28575,9525;28575,4763;28575,9525;28575,9525;28575,4763;28575,4763;28575,4763;28575,4763;28575,9525"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909" o:spid="_x0000_s1459" style="position:absolute;left:34909;top:39100;width:285;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" path="m,6353r,l,6353,733,3172r,l733,6353r,l733,3172,733,r,l733,r,3172l733,6353r,l733,6353r734,l1467,6353r,l1467,6353r,l1467,6353r,l1467,6353r,l1467,6353r,l1467,6353r733,l2200,3172r,l2200,3172r,l2200,3172r,l2200,3172r,l2200,3172r,3181l2200,6353r,l2200,6353r,l2200,6353r,l2200,6353r734,l2934,6353r,l2934,6353r,l2934,6353r,l2934,6353r,l2934,6353r,l2934,6353,3667,3172r,l3667,6353r,l3667,6353r,l3667,6353r,-3181l3667,6353r,l3667,6353r,l3667,6353r,l4401,6353r,l4401,6353r,l4401,3172r,l4401,3172r,l4401,3172r,l4401,6353r,l5124,6353r,-3181l5124,3172r,l5124,3172r,l5124,3172r,l5124,6353r,l5124,6353r,l5858,3172r,l5858,3172r,l5858,3172r,l5858,3172r,l5858,6353r,l5858,6353r,-3181l6591,3172r,l6591,3172r,l6591,3172r,3181l6591,3172r,l6591,6353r,l6591,6353r,3172l7325,6353r,l7325,6353r,l7325,6353r,l7325,6353r,l7325,6353r,l7325,6353r,l7325,6353r,l7325,6353r,l7325,6353r,l8058,6353r,l8058,6353r,l8058,6353r,l8058,6353r,l8058,6353r,l8058,6353r,l8058,6353r,l8792,3172r,l8792,3172r,l8792,6353r,-3181l8792,r,3172l8792,3172r,l8792,6353r,l9525,3172r,l9525,3172r,l9525,3172r,3181l9525,6353r,l9525,6353r,l9525,6353r,l10258,3172r,l10258,6353r,l10258,6353r,l10258,6353r,l10258,6353r,l10258,6353r,l10992,6353r,-3181l10992,6353r,l10992,6353r,l10992,6353r,l10992,6353r,-3181l10992,3172r,l11725,6353r,l11725,6353r,l11725,6353r,l11725,6353r,l11725,6353r,l11725,6353r,l11725,6353r,l11725,6353r,l11725,3172r,l11725,3172r,3181l12459,3172r,l12459,3172r,3181l12459,6353r,l12459,6353r,-3181l12459,3172r,l12459,3172r,l13192,3172r,3181l13192,6353r,l13192,6353r,-3181l13192,6353r,l13192,3172r,3181l13192,6353r,l13926,6353r,l13926,6353r,l13926,6353r,l13926,6353r,l13926,9525r,-3172l13926,9525r,-3172l14649,6353r,l14649,6353r,l14649,6353r,l14649,6353r,3172l14649,9525r,l14649,9525r,-3172l15383,6353r,l15383,3172r,l15383,3172r,3181l15383,6353r,3172l15383,9525r,-3172l15383,6353r,-3181l16116,r,l16116,r,3172l16116,3172r,3181l16116,6353r,-3181l16116,6353r,l16116,6353r,l16116,6353r,l16116,3172r,l16116,3172r,l16116,3172r,3181l16850,6353r,l16850,6353r,l16850,6353r,l16850,6353r,l16850,6353r,l16850,6353r,l17583,6353r,l17583,6353r,-3181l17583,6353r,l17583,6353r,l17583,6353r,-3181l17583,3172r,l18317,6353r,l18317,6353r,l18317,3172,18317,r,3172l18317,3172r,3181l18317,6353r,l18317,6353r733,l19050,6353r,l19050,6353r,l19050,3172r,l19050,3172r,l19050,3172,19050,r,3172l19783,3172r,l19783,3172r,3181l19783,3172,19783,r,l19783,r,6353l19783,6353r,l19783,6353r,l19783,6353r734,l20517,6353r,l20517,3172r,l20517,3172r,3181l20517,3172r,l20517,6353r,-3181l20517,6353r733,l21250,3172r,3181l21250,6353r,l21250,6353r,l21250,6353r,l21250,6353r,l21250,6353r,l21250,6353r,l21250,6353r,l21250,6353r734,l21984,6353r,l21984,6353r,l21984,6353r,l21984,6353r,-3181l21984,3172r,l21984,3172r733,l22717,6353r,l22717,6353r,l22717,6353r,l22717,6353r,l22717,6353r,-3181l22717,6353r734,l23451,6353r,l23451,6353r,l23451,3172r,l23451,6353r,l23451,6353r,l23451,6353r,l23451,6353r723,-3181l24174,3172r,l24174,3172r,l24174,6353r,l24174,6353r,-3181l24174,3172r,l24174,3172r734,l24908,3172r,l24908,3172r,3181l24908,3172r,l24908,6353r,l24908,6353r,l24908,6353r733,l25641,3172r,l25641,3172r,l25641,3172r,l25641,3172r,3181l25641,6353r,l25641,3172r,l25641,3172r,l25641,3172r,3181l25641,3172r734,3181l26375,6353r,l26375,6353r,l26375,6353r,l26375,6353r,-3181l26375,3172r,l26375,3172r733,l27108,3172r,l27108,6353r,l27108,6353r,l27108,3172r,l27108,3172r,l27108,3172r734,3181l27842,6353r,l27842,6353r,l27842,3172r,l27842,3172r,3181l27842,6353r,l27842,6353r,l27842,6353r733,-3181l28575,3172r,e" filled="f" strokeweight=".22047mm">
                  <v:path arrowok="t" o:connecttype="custom" o:connectlocs="0,6353;0,6353;0,6353;733,3172;733,3172;733,6353;733,6353;733,3172;733,0;733,0;733,0;733,3172;733,6353;733,6353;733,6353;1467,6353;1467,6353;1467,6353;1467,6353;1467,6353;1467,6353;1467,6353;1467,6353;1467,6353;1467,6353;1467,6353;1467,6353;2200,6353;2200,3172;2200,3172;2200,3172;2200,3172;2200,3172;2200,3172;2200,3172;2200,3172;2200,3172;2200,6353;2200,6353;2200,6353;2200,6353;2200,6353;2200,6353;2200,6353;2200,6353;2934,6353;2934,6353;2934,6353;2934,6353;2934,6353;2934,6353;2934,6353;2934,6353;2934,6353;2934,6353;2934,6353;2934,6353;3667,3172;3667,3172;3667,6353;3667,6353;3667,6353;3667,6353;3667,6353;3667,3172;3667,6353;3667,6353;3667,6353;3667,6353;3667,6353;3667,6353;4401,6353;4401,6353;4401,6353;4401,6353;4401,3172;4401,3172;4401,3172;4401,3172;4401,3172;4401,3172;4401,6353;4401,6353;5124,6353;5124,3172;5124,3172;5124,3172;5124,3172;5124,3172;5124,3172;5124,3172;5124,6353;5124,6353;5124,6353;5124,6353;5858,3172;5858,3172;5858,3172;5858,3172;5858,3172;5858,3172;5858,3172;5858,3172;5858,6353;5858,6353;5858,6353;5858,3172;6591,3172;6591,3172;6591,3172;6591,3172;6591,3172;6591,6353;6591,3172;6591,3172;6591,6353;6591,6353;6591,6353;6591,9525;7325,6353;7325,6353;7325,6353;7325,6353;7325,6353;7325,6353;7325,6353;7325,6353;7325,6353;7325,6353;7325,6353;7325,6353;7325,6353;7325,6353;7325,6353;7325,6353;7325,6353;7325,6353;8058,6353;8058,6353;8058,6353;8058,6353;8058,6353;8058,6353;8058,6353;8058,6353;8058,6353;8058,6353;8058,6353;8058,6353;8058,6353;8058,6353;8792,3172;8792,3172;8792,3172;8792,3172;8792,6353;8792,3172;8792,0;8792,3172;8792,3172;8792,3172;8792,6353;8792,6353;9525,3172;9525,3172;9525,3172;9525,3172;9525,3172;9525,6353;9525,6353;9525,6353;9525,6353;9525,6353;9525,6353;9525,6353;10258,3172;10258,3172;10258,6353;10258,6353;10258,6353;10258,6353;10258,6353;10258,6353;10258,6353;10258,6353;10258,6353;10258,6353;10992,6353;10992,3172;10992,6353;10992,6353;10992,6353;10992,6353;10992,6353;10992,6353;10992,6353;10992,3172;10992,3172;10992,3172;11725,6353;11725,6353;11725,6353;11725,6353;11725,6353;11725,6353;11725,6353;11725,6353;11725,6353;11725,6353;11725,6353;11725,6353;11725,6353;11725,6353;11725,6353;11725,6353;11725,3172;11725,3172;11725,3172;11725,6353;12459,3172;12459,3172;12459,3172;12459,6353;12459,6353;12459,6353;12459,6353;12459,3172;12459,3172;12459,3172;12459,3172;12459,3172;13192,3172;13192,6353;13192,6353;13192,6353;13192,6353;13192,3172;13192,6353;13192,6353;13192,3172;13192,6353;13192,6353;13192,6353;13926,6353;13926,6353;13926,6353;13926,6353;13926,6353;13926,6353;13926,6353;13926,6353;13926,9525;13926,6353;13926,9525;13926,6353;14649,6353;14649,6353;14649,6353;14649,6353;14649,6353;14649,6353;14649,6353;14649,9525;14649,9525;14649,9525;14649,9525;14649,6353;15383,6353;15383,6353;15383,3172;15383,3172;15383,3172;15383,6353;15383,6353;15383,9525;15383,9525;15383,6353;15383,6353;15383,3172;16116,0;16116,0;16116,0;16116,3172;16116,3172;16116,6353;16116,6353;16116,3172;16116,6353;16116,6353;16116,6353;16116,6353;16116,6353;16116,6353;16116,3172;16116,3172;16116,3172;16116,3172;16116,3172;16116,6353;16850,6353;16850,6353;16850,6353;16850,6353;16850,6353;16850,6353;16850,6353;16850,6353;16850,6353;16850,6353;16850,6353;16850,6353;17583,6353;17583,6353;17583,6353;17583,3172;17583,6353;17583,6353;17583,6353;17583,6353;17583,6353;17583,3172;17583,3172;17583,3172;18317,6353;18317,6353;18317,6353;18317,6353;18317,3172;18317,0;18317,3172;18317,3172;18317,6353;18317,6353;18317,6353;18317,6353;19050,6353;19050,6353;19050,6353;19050,6353;19050,6353;19050,3172;19050,3172;19050,3172;19050,3172;19050,3172;19050,0;19050,3172;19783,3172;19783,3172;19783,3172;19783,6353;19783,3172;19783,0;19783,0;19783,0;19783,6353;19783,6353;19783,6353;19783,6353;19783,6353;19783,6353;20517,6353;20517,6353;20517,6353;20517,3172;20517,3172;20517,3172;20517,6353;20517,3172;20517,3172;20517,6353;20517,3172;20517,6353;21250,6353;21250,3172;21250,6353;21250,6353;21250,6353;21250,6353;21250,6353;21250,6353;21250,6353;21250,6353;21250,6353;21250,6353;21250,6353;21250,6353;21250,6353;21250,6353;21250,6353;21250,6353;21984,6353;21984,6353;21984,6353;21984,6353;21984,6353;21984,6353;21984,6353;21984,6353;21984,3172;21984,3172;21984,3172;21984,3172;22717,3172;22717,6353;22717,6353;22717,6353;22717,6353;22717,6353;22717,6353;22717,6353;22717,6353;22717,6353;22717,3172;22717,6353;23451,6353;23451,6353;23451,6353;23451,6353;23451,6353;23451,3172;23451,3172;23451,6353;23451,6353;23451,6353;23451,6353;23451,6353;23451,6353;23451,6353;24174,3172;24174,3172;24174,3172;24174,3172;24174,3172;24174,6353;24174,6353;24174,6353;24174,3172;24174,3172;24174,3172;24174,3172;24908,3172;24908,3172;24908,3172;24908,3172;24908,6353;24908,3172;24908,3172;24908,6353;24908,6353;24908,6353;24908,6353;24908,6353;25641,6353;25641,3172;25641,3172;25641,3172;25641,3172;25641,3172;25641,3172;25641,3172;25641,6353;25641,6353;25641,6353;25641,3172;25641,3172;25641,3172;25641,3172;25641,3172;25641,6353;25641,3172;26375,6353;26375,6353;26375,6353;26375,6353;26375,6353;26375,6353;26375,6353;26375,6353;26375,3172;26375,3172;26375,3172;26375,3172;27108,3172;27108,3172;27108,3172;27108,6353;27108,6353;27108,6353;27108,6353;27108,3172;27108,3172;27108,3172;27108,3172;27108,3172;27842,6353;27842,6353;27842,6353;27842,6353;27842,6353;27842,3172;27842,3172;27842,3172;27842,6353;27842,6353;27842,6353;27842,6353;27842,6353;27842,6353;28575,3172;28575,3172;28575,3172"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910" o:spid="_x0000_s1460" style="position:absolute;left:35194;top:39100;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" path="m,3172r,l,6353,,3172r,l,3172r,l,3172r,l,6353r753,l753,3172r,3181l753,6353r,l753,6353r,l753,6353r,l753,6353r,l753,6353r752,l1505,6353r,l1505,3172r,3181l1505,6353r,l1505,6353r,l1505,6353r,l1505,6353r752,l2257,6353r,-3181l2257,3172r,l2257,6353r,l2257,6353r,l2257,6353r,-3181l2257,3172r,3181l2257,6353r,l2257,6353r,l2257,6353r753,l3010,6353r,l3010,6353r,-3181l3010,3172r,3181l3010,6353r,l3010,6353r,l3010,6353r,l3010,3172r752,l3762,6353r,l3762,6353r,-3181l3762,3172,3762,r,l3762,3172r,3181l3762,6353r,l4515,6353r,l4515,6353r,l4515,6353r,l4515,6353r,l4515,6353r,l4515,3172r,l5267,3172r,l5267,3172r,l5267,r,l5267,3172r,l5267,6353r,l5267,3172r,3181l6020,6353r,l6020,3172r,l6020,6353r,l6020,6353r,l6020,6353r,l6020,3172r,l6772,3172,6772,r,3172l6772,3172r,l6772,3172r,l6772,3172r,l6772,3172r,3181l6772,6353r,l6772,3172r,l6772,3172r,l6772,3172r,3181l6772,6353r743,l7515,6353r,l7515,6353r,-3181l7515,6353r,l7515,6353r,l7515,6353r,l7515,6353r753,l8268,6353r,-3181l8268,3172r,l8268,6353r,l8268,6353r,l8268,3172r,l8268,6353,9020,3172r,3181l9020,6353r,-3181l9020,6353r,l9020,6353r,l9020,6353r,l9020,3172r,3181l9773,6353r,l9773,6353r,l9773,6353r,l9773,6353r,l9773,6353r,l9773,6353r,l10525,3172r,l10525,3172r,l10525,3172r,l10525,3172r,l10525,6353r,l10525,6353r,l11278,6353r,l11278,6353r,l11278,6353r,l11278,6353r,l11278,6353r,l11278,6353r,l11278,3172r,l12030,6353r,l12030,6353r,l12030,3172r,l12030,6353r,l12030,6353r,l12030,6353r,l12030,6353r,l12030,6353r,-3181l12030,6353r,l12783,6353r,l12783,3172r,l12783,3172r,l12783,6353r,l12783,6353r,l12783,6353r,l13535,6353r,-3181l13535,6353r,l13535,6353r,l13535,3172r,3181l13535,6353r,l13535,6353r,l14288,6353r,l14288,6353r,l14288,6353r,l14288,6353r,l14288,6353r,l14288,6353r,-3181l15040,6353r,l15040,6353r,l15040,6353r,l15040,6353r,l15040,3172r,3181l15040,6353r,l15040,6353r,l15792,6353r,l15792,6353r,l15792,6353r,-3181l15792,6353r,-3181l15792,6353r,l15792,6353r,l16545,3172r,l16545,3172r,l16545,6353r,l16545,6353r,l16545,6353r,l16545,3172r,l16545,3172r,l16545,6353r,l16545,6353r,l17297,6353r,l17297,6353r,l17297,6353r,l17297,6353r,l17297,3172r,l17297,3172r,3181l18050,6353r,l18050,6353r,-3181l18050,3172r,3181l18050,6353r,-3181l18050,3172r,3181l18050,3172r,l18802,6353r,l18802,6353r,l18802,6353r,-3181l18802,r,3172l18802,3172r,3181l18802,6353r,l19555,6353r,-3181l19555,3172r,l19555,3172r,3181l19555,6353r,l19555,6353r,l19555,6353r,l19555,6353r,l20307,6353r,l20307,9525r,-3172l20307,6353r,l20307,3172r,l20307,3172r,3181l20307,6353r,-3181l21060,6353r,l21060,3172r,3181l21060,6353r,l21060,6353r,l21060,6353r,l21060,6353r,l21060,6353r,l21060,6353r,l21060,6353r,l21803,6353r,l21803,6353r,l21803,6353r,l21803,6353r,l21803,3172r,3181l21803,6353r,l22555,6353r,l22555,6353r,l22555,6353r,l22555,6353r,l22555,6353r,-3181l22555,6353r,-3181l23308,6353r,l23308,6353r,l23308,3172r,l23308,3172r,l23308,6353r,l23308,6353r,l23308,6353r,l24060,6353r,l24060,6353r,l24060,6353r,l24060,6353r,l24060,3172r,l24060,3172r,l24813,3172r,3181l24813,3172r,3181l24813,6353r,l24813,6353r,l24813,6353r,-3181l24813,6353r,l25565,6353r,l25565,6353r,l25565,6353r,l25565,6353r,l25565,6353r,l25565,6353r,-3181l26318,6353r,-3181l26318,6353r,l26318,3172r,l26318,3172r,3181l26318,6353r,l26318,6353r,l26318,6353r,l26318,6353r,l26318,6353r,l27070,6353r,l27070,6353r,l27070,6353r,l27070,6353r,l27070,6353r,l27070,6353r,l27070,6353r,l27822,6353r,l27822,6353r,l27822,6353r,l27822,6353r,l27822,3172r,l27822,6353r,l28575,3172r,3181l28575,3172r,3181l28575,6353r,-3181l28575,3172r,3181e" filled="f" strokeweight=".22047mm">
                  <v:path arrowok="t" o:connecttype="custom" o:connectlocs="0,3172;0,3172;0,6353;0,3172;0,3172;0,3172;0,3172;0,3172;0,3172;0,6353;753,6353;753,3172;753,6353;753,6353;753,6353;753,6353;753,6353;753,6353;753,6353;753,6353;753,6353;753,6353;1505,6353;1505,6353;1505,6353;1505,3172;1505,6353;1505,6353;1505,6353;1505,6353;1505,6353;1505,6353;1505,6353;1505,6353;2257,6353;2257,6353;2257,3172;2257,3172;2257,3172;2257,6353;2257,6353;2257,6353;2257,6353;2257,6353;2257,3172;2257,3172;2257,6353;2257,6353;2257,6353;2257,6353;2257,6353;2257,6353;3010,6353;3010,6353;3010,6353;3010,6353;3010,3172;3010,3172;3010,6353;3010,6353;3010,6353;3010,6353;3010,6353;3010,6353;3010,6353;3010,3172;3762,3172;3762,6353;3762,6353;3762,6353;3762,3172;3762,3172;3762,0;3762,0;3762,3172;3762,6353;3762,6353;3762,6353;4515,6353;4515,6353;4515,6353;4515,6353;4515,6353;4515,6353;4515,6353;4515,6353;4515,6353;4515,6353;4515,3172;4515,3172;5267,3172;5267,3172;5267,3172;5267,3172;5267,0;5267,0;5267,3172;5267,3172;5267,6353;5267,6353;5267,3172;5267,6353;6020,6353;6020,6353;6020,3172;6020,3172;6020,6353;6020,6353;6020,6353;6020,6353;6020,6353;6020,6353;6020,3172;6020,3172;6772,3172;6772,0;6772,3172;6772,3172;6772,3172;6772,3172;6772,3172;6772,3172;6772,3172;6772,3172;6772,6353;6772,6353;6772,6353;6772,3172;6772,3172;6772,3172;6772,3172;6772,3172;6772,6353;6772,6353;7515,6353;7515,6353;7515,6353;7515,6353;7515,3172;7515,6353;7515,6353;7515,6353;7515,6353;7515,6353;7515,6353;7515,6353;8268,6353;8268,6353;8268,3172;8268,3172;8268,3172;8268,6353;8268,6353;8268,6353;8268,6353;8268,3172;8268,3172;8268,6353;9020,3172;9020,6353;9020,6353;9020,3172;9020,6353;9020,6353;9020,6353;9020,6353;9020,6353;9020,6353;9020,3172;9020,6353;9773,6353;9773,6353;9773,6353;9773,6353;9773,6353;9773,6353;9773,6353;9773,6353;9773,6353;9773,6353;9773,6353;9773,6353;10525,3172;10525,3172;10525,3172;10525,3172;10525,3172;10525,3172;10525,3172;10525,3172;10525,6353;10525,6353;10525,6353;10525,6353;11278,6353;11278,6353;11278,6353;11278,6353;11278,6353;11278,6353;11278,6353;11278,6353;11278,6353;11278,6353;11278,6353;11278,6353;11278,3172;11278,3172;12030,6353;12030,6353;12030,6353;12030,6353;12030,3172;12030,3172;12030,6353;12030,6353;12030,6353;12030,6353;12030,6353;12030,6353;12030,6353;12030,6353;12030,6353;12030,3172;12030,6353;12030,6353;12783,6353;12783,6353;12783,3172;12783,3172;12783,3172;12783,3172;12783,6353;12783,6353;12783,6353;12783,6353;12783,6353;12783,6353;13535,6353;13535,3172;13535,6353;13535,6353;13535,6353;13535,6353;13535,3172;13535,6353;13535,6353;13535,6353;13535,6353;13535,6353;14288,6353;14288,6353;14288,6353;14288,6353;14288,6353;14288,6353;14288,6353;14288,6353;14288,6353;14288,6353;14288,6353;14288,3172;15040,6353;15040,6353;15040,6353;15040,6353;15040,6353;15040,6353;15040,6353;15040,6353;15040,3172;15040,6353;15040,6353;15040,6353;15040,6353;15040,6353;15792,6353;15792,6353;15792,6353;15792,6353;15792,6353;15792,3172;15792,6353;15792,3172;15792,6353;15792,6353;15792,6353;15792,6353;16545,3172;16545,3172;16545,3172;16545,3172;16545,6353;16545,6353;16545,6353;16545,6353;16545,6353;16545,6353;16545,3172;16545,3172;16545,3172;16545,3172;16545,6353;16545,6353;16545,6353;16545,6353;17297,6353;17297,6353;17297,6353;17297,6353;17297,6353;17297,6353;17297,6353;17297,6353;17297,3172;17297,3172;17297,3172;17297,6353;18050,6353;18050,6353;18050,6353;18050,3172;18050,3172;18050,6353;18050,6353;18050,3172;18050,3172;18050,6353;18050,3172;18050,3172;18802,6353;18802,6353;18802,6353;18802,6353;18802,6353;18802,3172;18802,0;18802,3172;18802,3172;18802,6353;18802,6353;18802,6353;19555,6353;19555,3172;19555,3172;19555,3172;19555,3172;19555,6353;19555,6353;19555,6353;19555,6353;19555,6353;19555,6353;19555,6353;19555,6353;19555,6353;20307,6353;20307,6353;20307,9525;20307,6353;20307,6353;20307,6353;20307,3172;20307,3172;20307,3172;20307,6353;20307,6353;20307,3172;21060,6353;21060,6353;21060,3172;21060,6353;21060,6353;21060,6353;21060,6353;21060,6353;21060,6353;21060,6353;21060,6353;21060,6353;21060,6353;21060,6353;21060,6353;21060,6353;21060,6353;21060,6353;21803,6353;21803,6353;21803,6353;21803,6353;21803,6353;21803,6353;21803,6353;21803,6353;21803,3172;21803,6353;21803,6353;21803,6353;22555,6353;22555,6353;22555,6353;22555,6353;22555,6353;22555,6353;22555,6353;22555,6353;22555,6353;22555,3172;22555,6353;22555,3172;23308,6353;23308,6353;23308,6353;23308,6353;23308,3172;23308,3172;23308,3172;23308,3172;23308,6353;23308,6353;23308,6353;23308,6353;23308,6353;23308,6353;24060,6353;24060,6353;24060,6353;24060,6353;24060,6353;24060,6353;24060,6353;24060,6353;24060,3172;24060,3172;24060,3172;24060,3172;24813,3172;24813,6353;24813,3172;24813,6353;24813,6353;24813,6353;24813,6353;24813,6353;24813,6353;24813,3172;24813,6353;24813,6353;25565,6353;25565,6353;25565,6353;25565,6353;25565,6353;25565,6353;25565,6353;25565,6353;25565,6353;25565,6353;25565,6353;25565,3172;26318,6353;26318,3172;26318,6353;26318,6353;26318,3172;26318,3172;26318,3172;26318,6353;26318,6353;26318,6353;26318,6353;26318,6353;26318,6353;26318,6353;26318,6353;26318,6353;26318,6353;26318,6353;27070,6353;27070,6353;27070,6353;27070,6353;27070,6353;27070,6353;27070,6353;27070,6353;27070,6353;27070,6353;27070,6353;27070,6353;27070,6353;27070,6353;27822,6353;27822,6353;27822,6353;27822,6353;27822,6353;27822,6353;27822,6353;27822,6353;27822,3172;27822,3172;27822,6353;27822,6353;28575,3172;28575,6353;28575,3172;28575,6353;28575,6353;28575,3172;28575,3172;28575,635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911" o:spid="_x0000_s1461" style="position:absolute;left:35480;top:39100;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" path="m,6353r,l,6353r,l,6353,733,3172r,3181l733,6353r,l733,6353r,l733,6353r,l733,6353r,l733,6353r,l1467,6353r,l1467,3172r,l1467,3172r,l1467,3172r,3181l1467,6353r,l1467,6353r,l2200,3172r,l2200,3172r,l2200,3172r,l2200,3172r,l2200,6353r,l2200,6353r,l2200,6353r,-3181l2200,6353r,l2200,6353r,-3181l2200,3172r,l2934,3172r,3181l2934,6353r,l2934,3172r,l2934,6353r,-3181l2934,3172r,3181l2934,6353r,l3667,6353r,l3667,3172r,l3667,6353r,l3667,6353r,l3667,6353r,l3667,3172r,l4401,3172r,3181l4401,6353r,l4401,6353r,l4401,3172r,3181l4401,3172r,l4401,3172r,l5124,3172r,3181l5124,3172r,l5124,6353r,-3181l5124,6353r,l5124,6353r,l5124,6353r,l5858,6353r,l5858,6353r,l5858,6353r,l5858,6353r,-3181l5858,3172r,l5858,3172r,3181l6591,6353r,l6591,6353r,l6591,6353r,l6591,6353r,l6591,6353r,-3181l6591,3172r,3181l6591,6353r,l7325,6353r,l7325,6353r,l7325,6353r,-3181l7325,3172r,l7325,3172r,3181l7325,6353r,l7325,3172r,l7325,3172r,3181l7325,3172r,3181l8058,6353r,l8058,6353r,l8058,6353r,-3181l8058,6353r,l8058,6353r,l8058,6353r,-3181l8792,3172r,l8792,3172r,3181l8792,6353r,-3181l8792,6353r,l8792,6353r,l8792,6353r,l9525,3172r,l9525,6353r,-3181l9525,6353r,l9525,6353r,l9525,6353r,-3181l9525,6353r,-3181l10258,3172r,3181l10258,6353r,l10258,6353r,l10258,6353r,-3181l10258,3172r,3181l10258,3172r,3181l10258,6353r,l10992,6353r,l10992,3172r,l10992,6353r,l10992,6353r,l10992,3172r,l10992,3172r,l11725,6353r,-3181l11725,6353r,l11725,6353r,l11725,6353r,l11725,6353r,l11725,3172r,3181l11725,6353r,l11725,6353r,-3181l11725,3172r,3181l12459,3172r,l12459,3172r,l12459,6353r,l12459,6353r,l12459,6353r,l12459,3172r,l13192,3172r,l13192,3172r,3181l13192,6353r,3172l13192,6353r,l13192,6353r,-3181l13192,3172r,3181l13926,6353r,l13926,6353r,l13926,6353r,-3181l13926,6353r,l13926,6353r,l13926,6353r,-3181l14649,6353r,-3181l14649,6353r,l14649,6353r,l14649,6353r,l14649,6353r,l14649,6353r,l14649,6353r,l15383,6353r,l15383,6353r,l15383,6353r,l15383,6353r,l15383,6353r,l15383,6353r,l16116,6353r,l16116,6353r,l16116,6353r,l16116,6353r,l16116,6353r,l16116,6353r,l16850,6353r,l16850,6353r,l16850,6353r,-3181l16850,3172r,l16850,6353r,l16850,6353r,l16850,6353r,l16850,6353r,l16850,9525r,l17583,6353r,-3181l17583,3172r,l17583,6353r,l17583,6353r,l17583,6353r,l17583,6353r,l18317,9525r,l18317,6353r,l18317,3172r,l18317,6353r,l18317,6353r,l18317,6353r,l18317,6353r,l19050,6353r,-3181l19050,3172r,l19050,3172r,3181l19050,6353r,l19050,6353r,l19050,6353r,l19783,6353r,l19783,6353r,-3181l19783,3172r,l19783,r,l19783,3172r,l19783,3172r,3181l20517,6353r,l20517,6353r,l20517,6353r,l20517,6353r,-3181l20517,3172r,l20517,6353r,l21250,6353r,l21250,6353r,l21250,3172r,l21250,3172r,l21250,3172r,3181l21250,6353r,l21250,6353r,l21250,6353r,l21250,6353r,l21984,6353r,l21984,6353r,l21984,6353r,-3181l21984,r,6353l21984,6353r,l21984,6353r,l21984,3172r,3181l22717,6353r,l22717,6353r,l22717,6353r,l22717,6353r,l22717,6353r,l22717,6353r,l23451,3172r,l23451,3172r,3181l23451,3172r,3181l23451,6353r,l23451,6353r,l23451,6353r,-3181l24174,3172r,l24174,6353r,l24174,6353r,l24174,6353r,l24174,6353r,l24174,3172r,3181l24908,6353r,l24908,6353r,-3181l24908,3172r,3181l24908,6353r,l24908,6353r,l24908,6353r,l25641,6353r,l25641,6353r,l25641,3172r,l25641,3172r,l25641,3172r,l25641,6353r,l25641,6353r,l25641,6353r,l25641,6353r,l26375,6353r,-3181l26375,3172r,l26375,3172r,3181l26375,6353r,l26375,6353r,l26375,6353r,l26375,6353r,l27108,6353r,l27108,6353r,l27108,6353r,l27108,6353r,l27108,6353r,l27108,6353r,l27842,6353r,l27842,6353r,l27842,6353r,l27842,6353r,l27842,6353r,l27842,3172r,l28575,3172e" filled="f" strokeweight=".22047mm">
                  <v:path arrowok="t" o:connecttype="custom" o:connectlocs="0,6353;0,6353;0,6353;0,6353;0,6353;733,3172;733,6353;733,6353;733,6353;733,6353;733,6353;733,6353;733,6353;733,6353;733,6353;733,6353;733,6353;1467,6353;1467,6353;1467,3172;1467,3172;1467,3172;1467,3172;1467,3172;1467,6353;1467,6353;1467,6353;1467,6353;1467,6353;2200,3172;2200,3172;2200,3172;2200,3172;2200,3172;2200,3172;2200,3172;2200,3172;2200,6353;2200,6353;2200,6353;2200,6353;2200,6353;2200,3172;2200,6353;2200,6353;2200,6353;2200,3172;2200,3172;2200,3172;2934,3172;2934,6353;2934,6353;2934,6353;2934,3172;2934,3172;2934,6353;2934,3172;2934,3172;2934,6353;2934,6353;2934,6353;3667,6353;3667,6353;3667,3172;3667,3172;3667,6353;3667,6353;3667,6353;3667,6353;3667,6353;3667,6353;3667,3172;3667,3172;4401,3172;4401,6353;4401,6353;4401,6353;4401,6353;4401,6353;4401,3172;4401,6353;4401,3172;4401,3172;4401,3172;4401,3172;5124,3172;5124,6353;5124,3172;5124,3172;5124,6353;5124,3172;5124,6353;5124,6353;5124,6353;5124,6353;5124,6353;5124,6353;5858,6353;5858,6353;5858,6353;5858,6353;5858,6353;5858,6353;5858,6353;5858,3172;5858,3172;5858,3172;5858,3172;5858,6353;6591,6353;6591,6353;6591,6353;6591,6353;6591,6353;6591,6353;6591,6353;6591,6353;6591,6353;6591,3172;6591,3172;6591,6353;6591,6353;6591,6353;7325,6353;7325,6353;7325,6353;7325,6353;7325,6353;7325,3172;7325,3172;7325,3172;7325,3172;7325,6353;7325,6353;7325,6353;7325,3172;7325,3172;7325,3172;7325,6353;7325,3172;7325,6353;8058,6353;8058,6353;8058,6353;8058,6353;8058,6353;8058,3172;8058,6353;8058,6353;8058,6353;8058,6353;8058,6353;8058,3172;8792,3172;8792,3172;8792,3172;8792,6353;8792,6353;8792,3172;8792,6353;8792,6353;8792,6353;8792,6353;8792,6353;8792,6353;9525,3172;9525,3172;9525,6353;9525,3172;9525,6353;9525,6353;9525,6353;9525,6353;9525,6353;9525,3172;9525,6353;9525,3172;10258,3172;10258,6353;10258,6353;10258,6353;10258,6353;10258,6353;10258,6353;10258,3172;10258,3172;10258,6353;10258,3172;10258,6353;10258,6353;10258,6353;10992,6353;10992,6353;10992,3172;10992,3172;10992,6353;10992,6353;10992,6353;10992,6353;10992,3172;10992,3172;10992,3172;10992,3172;11725,6353;11725,3172;11725,6353;11725,6353;11725,6353;11725,6353;11725,6353;11725,6353;11725,6353;11725,6353;11725,3172;11725,6353;11725,6353;11725,6353;11725,6353;11725,3172;11725,3172;11725,6353;12459,3172;12459,3172;12459,3172;12459,3172;12459,6353;12459,6353;12459,6353;12459,6353;12459,6353;12459,6353;12459,3172;12459,3172;13192,3172;13192,3172;13192,3172;13192,6353;13192,6353;13192,9525;13192,6353;13192,6353;13192,6353;13192,3172;13192,3172;13192,6353;13926,6353;13926,6353;13926,6353;13926,6353;13926,6353;13926,3172;13926,6353;13926,6353;13926,6353;13926,6353;13926,6353;13926,3172;14649,6353;14649,3172;14649,6353;14649,6353;14649,6353;14649,6353;14649,6353;14649,6353;14649,6353;14649,6353;14649,6353;14649,6353;14649,6353;14649,6353;15383,6353;15383,6353;15383,6353;15383,6353;15383,6353;15383,6353;15383,6353;15383,6353;15383,6353;15383,6353;15383,6353;15383,6353;16116,6353;16116,6353;16116,6353;16116,6353;16116,6353;16116,6353;16116,6353;16116,6353;16116,6353;16116,6353;16116,6353;16116,6353;16850,6353;16850,6353;16850,6353;16850,6353;16850,6353;16850,3172;16850,3172;16850,3172;16850,6353;16850,6353;16850,6353;16850,6353;16850,6353;16850,6353;16850,6353;16850,6353;16850,9525;16850,9525;17583,6353;17583,3172;17583,3172;17583,3172;17583,6353;17583,6353;17583,6353;17583,6353;17583,6353;17583,6353;17583,6353;17583,6353;18317,9525;18317,9525;18317,6353;18317,6353;18317,3172;18317,3172;18317,6353;18317,6353;18317,6353;18317,6353;18317,6353;18317,6353;18317,6353;18317,6353;19050,6353;19050,3172;19050,3172;19050,3172;19050,3172;19050,6353;19050,6353;19050,6353;19050,6353;19050,6353;19050,6353;19050,6353;19783,6353;19783,6353;19783,6353;19783,3172;19783,3172;19783,3172;19783,0;19783,0;19783,3172;19783,3172;19783,3172;19783,6353;20517,6353;20517,6353;20517,6353;20517,6353;20517,6353;20517,6353;20517,6353;20517,3172;20517,3172;20517,3172;20517,6353;20517,6353;21250,6353;21250,6353;21250,6353;21250,6353;21250,3172;21250,3172;21250,3172;21250,3172;21250,3172;21250,6353;21250,6353;21250,6353;21250,6353;21250,6353;21250,6353;21250,6353;21250,6353;21250,6353;21984,6353;21984,6353;21984,6353;21984,6353;21984,6353;21984,3172;21984,0;21984,6353;21984,6353;21984,6353;21984,6353;21984,6353;21984,3172;21984,6353;22717,6353;22717,6353;22717,6353;22717,6353;22717,6353;22717,6353;22717,6353;22717,6353;22717,6353;22717,6353;22717,6353;22717,6353;23451,3172;23451,3172;23451,3172;23451,6353;23451,3172;23451,6353;23451,6353;23451,6353;23451,6353;23451,6353;23451,6353;23451,3172;24174,3172;24174,3172;24174,6353;24174,6353;24174,6353;24174,6353;24174,6353;24174,6353;24174,6353;24174,6353;24174,3172;24174,6353;24908,6353;24908,6353;24908,6353;24908,3172;24908,3172;24908,6353;24908,6353;24908,6353;24908,6353;24908,6353;24908,6353;24908,6353;25641,6353;25641,6353;25641,6353;25641,6353;25641,3172;25641,3172;25641,3172;25641,3172;25641,3172;25641,3172;25641,6353;25641,6353;25641,6353;25641,6353;25641,6353;25641,6353;25641,6353;25641,6353;26375,6353;26375,3172;26375,3172;26375,3172;26375,3172;26375,6353;26375,6353;26375,6353;26375,6353;26375,6353;26375,6353;26375,6353;26375,6353;26375,6353;27108,6353;27108,6353;27108,6353;27108,6353;27108,6353;27108,6353;27108,6353;27108,6353;27108,6353;27108,6353;27108,6353;27108,6353;27842,6353;27842,6353;27842,6353;27842,6353;27842,6353;27842,6353;27842,6353;27842,6353;27842,6353;27842,6353;27842,3172;27842,3172;28575,3172"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912" o:spid="_x0000_s1462" style="position:absolute;left:35766;top:39100;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" path="m,3172r,l,6353,,3172,,6353r,l,6353r,l,6353r,l,6353r,l753,6353r,l753,6353r,l753,6353r,l753,6353r,l753,6353r,l753,6353r,l1505,6353r,-3181l1505,3172r,l1505,r,3172l1505,3172r,l1505,3172r,3181l1505,6353r,l1505,6353r,l2257,6353r,l2257,6353r,l2257,3172r,l2257,3172r,l2257,3172r,l2257,3172r,l2257,6353r,l2257,6353r,l2257,6353r,l3010,6353r,l3010,6353r,l3010,6353r,l3010,6353r,l3010,6353r,l3010,6353r,l3762,6353r,l3762,6353r,l3762,6353r,l3762,6353r,l3762,6353r,l3762,6353r,l4515,6353r,l4515,3172r,l4515,3172r,l4515,6353r,l4515,6353r,l4515,6353r,l5267,3172r,l5267,3172r,l5267,3172r,3181l5267,6353r,l5267,6353r,l5267,6353r,l6020,6353r,l6020,6353r,l6020,6353r,l6020,6353r,l6020,6353r,l6020,6353r,l6020,6353r,l6772,6353r,l6772,6353r,l6772,6353r,l6772,6353r,l6772,6353r,l6772,6353r,l6772,6353r,l6772,6353r,l6772,3172r,l7515,6353r,l7515,6353r,l7515,6353r,l7515,3172r,l7515,3172r,3181l7515,6353r,l8268,6353r,l8268,3172r,l8268,6353r,l8268,3172r,l8268,r,l8268,3172r,l9020,6353r,l9020,6353r,l9020,6353r,l9020,6353r,l9020,6353r,l9020,6353r,l9773,6353r,-3181l9773,3172r,l9773,3172r,3181l9773,6353r,l9773,6353r,l9773,6353r,l9773,6353r,l10525,6353r,l10525,6353r,l10525,3172r,l10525,3172r,l10525,6353r,l10525,6353r,l11278,6353r,l11278,6353r,l11278,6353r,l11278,6353r,-3181l11278,3172r,l11278,3172r,l12030,6353r,l12030,6353r,l12030,6353r,l12030,3172r,3181l12030,6353r,l12030,6353r,l12030,6353r,l12030,6353r,l12030,6353r,l12783,9525r,-3172l12783,6353r,l12783,3172r,l12783,6353r,l12783,6353r,-3181l12783,3172r,3181l13535,6353r,l13535,6353r,l13535,6353r,-3181l13535,3172r,3181l13535,6353r,l13535,6353r,l13535,6353r,-3181l14288,3172r,l14288,6353r,l14288,6353r,l14288,6353r,l14288,6353r,-3181l14288,6353r,l15040,6353r,l15040,6353r,l15040,3172,15040,r,6353l15040,6353r,l15040,6353r,l15040,6353r752,-3181l15792,6353r,l15792,3172r,3181l15792,6353r,l15792,6353r,-3181l15792,r,3172l15792,3172r753,3181l16545,6353r,l16545,6353r,l16545,6353r,l16545,6353r,-3181l16545,3172r,l16545,6353r,l16545,6353r,l16545,6353r,l16545,6353r752,l17297,6353r,l17297,6353r,l17297,6353r,l17297,6353r,l17297,6353r,l17297,6353r753,l18050,6353r,-3181l18050,6353r,l18050,6353r,-3181l18050,3172r,l18050,3172r,3181l18050,6353r,l18050,6353r752,l18802,6353r,l18802,6353r,l18802,6353r,l18802,6353r,l18802,6353r,l18802,6353r753,l19555,6353r,l19555,6353r,l19555,6353r,-3181l19555,6353r,l19555,6353r,l19555,6353r752,l20307,3172r,3181l20307,6353r,-3181l20307,3172r,3181l20307,6353r,l20307,6353r,l20307,6353r753,l21060,3172r,l21060,3172r,l21060,6353r,-3181l21060,3172r,l21060,6353r,-3181l21060,6353r743,-3181l21803,3172r,3181l21803,6353r,l21803,6353r,l21803,6353r,l21803,6353r,-3181l21803,6353r,l21803,6353r,l21803,6353r,l21803,6353r,l21803,6353r752,l22555,3172r,3181l22555,3172r,l22555,6353r,l22555,6353r,l22555,6353r,l22555,3172r753,l23308,3172r,l23308,3172r,l23308,3172,23308,r,3172l23308,3172r,3181l23308,6353r,l24060,6353r,l24060,6353r,l24060,6353r,l24060,6353r,-3181l24060,3172r,l24060,6353r,l24813,6353r,l24813,6353r,l24813,6353r,l24813,6353r,l24813,6353r,l24813,6353r,l25565,6353r,l25565,6353r,l25565,3172,25565,r,3172l25565,3172r,3181l25565,6353r,l25565,3172r753,l26318,3172r,l26318,3172r,l26318,3172r,l26318,3172r,3181l26318,6353r,l26318,6353r,l26318,6353r,l26318,6353r,l26318,6353r,l26318,6353r752,l27070,3172r,3181l27070,3172r,3181l27070,6353r,l27070,9525r,l27070,6353r,l27070,6353r752,l27822,6353r,l27822,6353r,l27822,6353r,l27822,6353r,l27822,6353r,l27822,6353r753,l28575,6353r,l28575,6353r,l28575,6353e" filled="f" strokeweight=".22047mm">
                  <v:path arrowok="t" o:connecttype="custom" o:connectlocs="0,3172;0,3172;0,6353;0,3172;0,6353;0,6353;0,6353;0,6353;0,6353;0,6353;0,6353;0,6353;753,6353;753,6353;753,6353;753,6353;753,6353;753,6353;753,6353;753,6353;753,6353;753,6353;753,6353;753,6353;1505,6353;1505,3172;1505,3172;1505,3172;1505,0;1505,3172;1505,3172;1505,3172;1505,3172;1505,6353;1505,6353;1505,6353;1505,6353;1505,6353;2257,6353;2257,6353;2257,6353;2257,6353;2257,3172;2257,3172;2257,3172;2257,3172;2257,3172;2257,3172;2257,3172;2257,3172;2257,6353;2257,6353;2257,6353;2257,6353;2257,6353;2257,6353;3010,6353;3010,6353;3010,6353;3010,6353;3010,6353;3010,6353;3010,6353;3010,6353;3010,6353;3010,6353;3010,6353;3010,6353;3762,6353;3762,6353;3762,6353;3762,6353;3762,6353;3762,6353;3762,6353;3762,6353;3762,6353;3762,6353;3762,6353;3762,6353;4515,6353;4515,6353;4515,3172;4515,3172;4515,3172;4515,3172;4515,6353;4515,6353;4515,6353;4515,6353;4515,6353;4515,6353;5267,3172;5267,3172;5267,3172;5267,3172;5267,3172;5267,6353;5267,6353;5267,6353;5267,6353;5267,6353;5267,6353;5267,6353;6020,6353;6020,6353;6020,6353;6020,6353;6020,6353;6020,6353;6020,6353;6020,6353;6020,6353;6020,6353;6020,6353;6020,6353;6020,6353;6020,6353;6772,6353;6772,6353;6772,6353;6772,6353;6772,6353;6772,6353;6772,6353;6772,6353;6772,6353;6772,6353;6772,6353;6772,6353;6772,6353;6772,6353;6772,6353;6772,6353;6772,3172;6772,3172;7515,6353;7515,6353;7515,6353;7515,6353;7515,6353;7515,6353;7515,3172;7515,3172;7515,3172;7515,6353;7515,6353;7515,6353;8268,6353;8268,6353;8268,3172;8268,3172;8268,6353;8268,6353;8268,3172;8268,3172;8268,0;8268,0;8268,3172;8268,3172;9020,6353;9020,6353;9020,6353;9020,6353;9020,6353;9020,6353;9020,6353;9020,6353;9020,6353;9020,6353;9020,6353;9020,6353;9773,6353;9773,3172;9773,3172;9773,3172;9773,3172;9773,6353;9773,6353;9773,6353;9773,6353;9773,6353;9773,6353;9773,6353;9773,6353;9773,6353;10525,6353;10525,6353;10525,6353;10525,6353;10525,3172;10525,3172;10525,3172;10525,3172;10525,6353;10525,6353;10525,6353;10525,6353;11278,6353;11278,6353;11278,6353;11278,6353;11278,6353;11278,6353;11278,6353;11278,3172;11278,3172;11278,3172;11278,3172;11278,3172;12030,6353;12030,6353;12030,6353;12030,6353;12030,6353;12030,6353;12030,3172;12030,6353;12030,6353;12030,6353;12030,6353;12030,6353;12030,6353;12030,6353;12030,6353;12030,6353;12030,6353;12030,6353;12783,9525;12783,6353;12783,6353;12783,6353;12783,3172;12783,3172;12783,6353;12783,6353;12783,6353;12783,3172;12783,3172;12783,6353;13535,6353;13535,6353;13535,6353;13535,6353;13535,6353;13535,3172;13535,3172;13535,6353;13535,6353;13535,6353;13535,6353;13535,6353;13535,6353;13535,3172;14288,3172;14288,3172;14288,6353;14288,6353;14288,6353;14288,6353;14288,6353;14288,6353;14288,6353;14288,3172;14288,6353;14288,6353;15040,6353;15040,6353;15040,6353;15040,6353;15040,3172;15040,0;15040,6353;15040,6353;15040,6353;15040,6353;15040,6353;15040,6353;15792,3172;15792,6353;15792,6353;15792,3172;15792,6353;15792,6353;15792,6353;15792,6353;15792,3172;15792,0;15792,3172;15792,3172;16545,6353;16545,6353;16545,6353;16545,6353;16545,6353;16545,6353;16545,6353;16545,6353;16545,3172;16545,3172;16545,3172;16545,6353;16545,6353;16545,6353;16545,6353;16545,6353;16545,6353;16545,6353;17297,6353;17297,6353;17297,6353;17297,6353;17297,6353;17297,6353;17297,6353;17297,6353;17297,6353;17297,6353;17297,6353;17297,6353;18050,6353;18050,6353;18050,3172;18050,6353;18050,6353;18050,6353;18050,3172;18050,3172;18050,3172;18050,3172;18050,6353;18050,6353;18050,6353;18050,6353;18802,6353;18802,6353;18802,6353;18802,6353;18802,6353;18802,6353;18802,6353;18802,6353;18802,6353;18802,6353;18802,6353;18802,6353;19555,6353;19555,6353;19555,6353;19555,6353;19555,6353;19555,6353;19555,3172;19555,6353;19555,6353;19555,6353;19555,6353;19555,6353;20307,6353;20307,3172;20307,6353;20307,6353;20307,3172;20307,3172;20307,6353;20307,6353;20307,6353;20307,6353;20307,6353;20307,6353;21060,6353;21060,3172;21060,3172;21060,3172;21060,3172;21060,6353;21060,3172;21060,3172;21060,3172;21060,6353;21060,3172;21060,6353;21803,3172;21803,3172;21803,6353;21803,6353;21803,6353;21803,6353;21803,6353;21803,6353;21803,6353;21803,6353;21803,3172;21803,6353;21803,6353;21803,6353;21803,6353;21803,6353;21803,6353;21803,6353;21803,6353;21803,6353;22555,6353;22555,3172;22555,6353;22555,3172;22555,3172;22555,6353;22555,6353;22555,6353;22555,6353;22555,6353;22555,6353;22555,3172;23308,3172;23308,3172;23308,3172;23308,3172;23308,3172;23308,3172;23308,0;23308,3172;23308,3172;23308,6353;23308,6353;23308,6353;24060,6353;24060,6353;24060,6353;24060,6353;24060,6353;24060,6353;24060,6353;24060,3172;24060,3172;24060,3172;24060,6353;24060,6353;24813,6353;24813,6353;24813,6353;24813,6353;24813,6353;24813,6353;24813,6353;24813,6353;24813,6353;24813,6353;24813,6353;24813,6353;25565,6353;25565,6353;25565,6353;25565,6353;25565,3172;25565,0;25565,3172;25565,3172;25565,6353;25565,6353;25565,6353;25565,3172;26318,3172;26318,3172;26318,3172;26318,3172;26318,3172;26318,3172;26318,3172;26318,3172;26318,6353;26318,6353;26318,6353;26318,6353;26318,6353;26318,6353;26318,6353;26318,6353;26318,6353;26318,6353;26318,6353;26318,6353;27070,6353;27070,3172;27070,6353;27070,3172;27070,6353;27070,6353;27070,6353;27070,9525;27070,9525;27070,6353;27070,6353;27070,6353;27822,6353;27822,6353;27822,6353;27822,6353;27822,6353;27822,6353;27822,6353;27822,6353;27822,6353;27822,6353;27822,6353;27822,6353;28575,6353;28575,6353;28575,6353;28575,6353;28575,6353;28575,635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913" o:spid="_x0000_s1463" style="position:absolute;left:36052;top:39100;width:190;height:95;visibility:visible;mso-wrap-style:square;v-text-anchor:middle" coordsize="1905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" path="m,6353r,l,6353,,3172,,6353,,3172,,6353r505,l505,6353r,l505,9525r,-3172l505,6353r,l505,6353r,l505,6353r,l505,6353r495,l1000,6353r,l1000,6353r,-3181l1000,6353r,l1000,6353r,3172l1000,9525r,-3172l1000,6353r,l1000,6353r505,l1505,6353r,l1505,6353r,l1505,6353r,l1505,6353r,l1505,6353r,l1505,3172r,l1505,3172r,l1505,6353r,-3181l1505,6353r505,l2010,6353r,l2010,3172r,3181l2010,6353r,l2010,6353r,l2010,3172r,l2010,3172,2505,r,3172l2505,6353r,l2505,6353r,l2505,3172r,l2505,3172r,3181l2505,6353r,l3010,6353r,l3010,6353r,l3010,6353r,l3010,3172r,l3010,3172r,l3010,6353r,l3505,6353r,-3181l3505,6353r,l3505,6353r,l3505,6353r,l3505,6353r,l3505,6353r,l3505,6353r,l4010,6353r,l4010,6353r,l4010,6353r,l4010,6353r,l4010,3172r,l4010,3172r,3181l4515,6353r,l4515,6353r,l4515,6353r,l4515,6353r,l4515,6353r,l4515,6353r,l5010,6353r,l5010,6353r,l5010,6353r,l5010,6353r,l5010,6353r,l5010,6353r,l5010,6353r,l5010,6353r,l5010,6353r,l5515,6353r,l5515,3172r,l5515,6353r,l5515,6353r,l5515,6353r,l5515,6353r,l6020,6353r,l6020,6353r,l6020,3172r,l6020,3172r,l6020,3172r,3181l6020,6353r,l6020,6353r,l6515,6353r,l6515,3172r,3181l6515,6353r,l6515,9525r,-3172l6515,6353r,l6515,6353r,l7020,6353r,l7020,6353r,l7020,6353r,-3181l7020,3172r,l7020,3172r,l7020,6353r,-3181l7515,3172r,l7515,3172r,l7515,3172r,3181l7515,6353r,l7515,6353r,l7515,6353r,l8020,6353r,l8020,6353r,l8020,3172r,l8020,3172r,3181l8020,3172r,3181l8020,6353r,l8020,6353r,l8020,6353r,l8020,6353r,l8525,6353r,-3181l8525,3172r,l8525,3172r,l8525,6353r,l8525,6353r,l8525,r,l9020,3172r,l9020,6353r,l9020,6353r,l9020,6353r,l9020,6353r,-3181l9020,3172r,l9020,3172r,l9525,6353r,-3181l9525,6353r,l9525,6353r,l9525,6353r,l9525,6353r,l9525,6353r,-3181l10030,6353r,l10030,6353r,l10030,6353r,l10030,6353r,-3181l10030,3172r,l10030,3172r,l10525,3172r,l10525,6353r,l10525,6353r,l10525,3172r,3181l10525,6353r,l10525,6353r,l11030,3172r,l11030,6353r,l11030,6353r,l11030,6353r,l11030,6353r,l11030,6353r,l11535,6353r,l11535,6353r,-3181l11535,6353r,-3181l11535,3172r,3181l11535,6353r,l11535,6353r,l11535,6353r,l11535,6353r,l11535,3172r,l11535,3172r,l12030,6353r,l12030,6353r,l12030,6353r,l12030,6353r,l12030,6353r,l12030,3172r,l12535,3172r,3181l12535,3172r,3181l12535,3172r,3181l12535,6353r,l12535,6353r,-3181l12535,6353r,-3181l13030,3172r,3181l13030,6353r,l13030,6353r,l13030,6353r,l13030,6353r,l13030,3172r,3181l13535,3172r,l13535,6353r,-3181l13535,3172r,3181l13535,3172r,l13535,3172r,3181l13535,6353r,l14040,6353r,l14040,6353r,l14040,6353r,l14040,6353r,l14040,6353r,l14040,6353r,l14535,6353r,l14535,6353r,l14535,6353r,l14535,6353r,l14535,6353r,l14535,6353r,l14535,6353r,l14535,6353r,l14535,6353r,l14535,6353r,l15040,6353r,l15040,6353r,l15040,6353r,l15040,6353r,l15040,6353r,l15040,6353r,l15545,6353r,l15545,6353r,l15545,6353r,l15545,6353r,l15545,6353r,l15545,6353r,l16040,9525r,-3172l16040,6353r,l16040,6353r,l16040,6353r,l16040,3172r,l16040,6353r,-3181l16545,3172r,3181l16545,3172r,3181l16545,6353r,l16545,6353r,l16545,6353r,l16545,6353r,l17040,6353r,-3181l17040,3172r,3181l17040,6353r,l17040,6353r,l17040,3172r,3181l17040,6353r,l17040,6353r,l17545,6353r,l17545,6353r,l17545,3172r,l17545,3172r,3181l17545,6353r,l17545,6353r,l18050,6353r,l18050,6353r,l18050,6353r,l18050,6353r,l18050,6353r,l18050,6353r,l18050,6353r,l18050,6353r,l18050,6353r,l18545,6353r,l18545,6353r,-3181l18545,6353r,l18545,6353r,l18545,6353r,l18545,6353r,l19050,6353r,l19050,6353r,l19050,6353r,l19050,6353r,l19050,6353r,l19050,6353e" filled="f" strokeweight=".22047mm">
                  <v:path arrowok="t" o:connecttype="custom" o:connectlocs="0,6353;0,6353;0,6353;0,3172;0,6353;0,3172;0,6353;505,6353;505,6353;505,6353;505,9525;505,6353;505,6353;505,6353;505,6353;505,6353;505,6353;505,6353;505,6353;1000,6353;1000,6353;1000,6353;1000,6353;1000,3172;1000,6353;1000,6353;1000,6353;1000,9525;1000,9525;1000,6353;1000,6353;1000,6353;1000,6353;1505,6353;1505,6353;1505,6353;1505,6353;1505,6353;1505,6353;1505,6353;1505,6353;1505,6353;1505,6353;1505,6353;1505,3172;1505,3172;1505,3172;1505,3172;1505,6353;1505,3172;1505,6353;2010,6353;2010,6353;2010,6353;2010,3172;2010,6353;2010,6353;2010,6353;2010,6353;2010,6353;2010,3172;2010,3172;2010,3172;2505,0;2505,3172;2505,6353;2505,6353;2505,6353;2505,6353;2505,3172;2505,3172;2505,3172;2505,6353;2505,6353;2505,6353;3010,6353;3010,6353;3010,6353;3010,6353;3010,6353;3010,6353;3010,3172;3010,3172;3010,3172;3010,3172;3010,6353;3010,6353;3505,6353;3505,3172;3505,6353;3505,6353;3505,6353;3505,6353;3505,6353;3505,6353;3505,6353;3505,6353;3505,6353;3505,6353;3505,6353;3505,6353;4010,6353;4010,6353;4010,6353;4010,6353;4010,6353;4010,6353;4010,6353;4010,6353;4010,3172;4010,3172;4010,3172;4010,6353;4515,6353;4515,6353;4515,6353;4515,6353;4515,6353;4515,6353;4515,6353;4515,6353;4515,6353;4515,6353;4515,6353;4515,6353;5010,6353;5010,6353;5010,6353;5010,6353;5010,6353;5010,6353;5010,6353;5010,6353;5010,6353;5010,6353;5010,6353;5010,6353;5010,6353;5010,6353;5010,6353;5010,6353;5010,6353;5010,6353;5515,6353;5515,6353;5515,3172;5515,3172;5515,6353;5515,6353;5515,6353;5515,6353;5515,6353;5515,6353;5515,6353;5515,6353;6020,6353;6020,6353;6020,6353;6020,6353;6020,3172;6020,3172;6020,3172;6020,3172;6020,3172;6020,6353;6020,6353;6020,6353;6020,6353;6020,6353;6515,6353;6515,6353;6515,3172;6515,6353;6515,6353;6515,6353;6515,9525;6515,6353;6515,6353;6515,6353;6515,6353;6515,6353;7020,6353;7020,6353;7020,6353;7020,6353;7020,6353;7020,3172;7020,3172;7020,3172;7020,3172;7020,3172;7020,6353;7020,3172;7515,3172;7515,3172;7515,3172;7515,3172;7515,3172;7515,6353;7515,6353;7515,6353;7515,6353;7515,6353;7515,6353;7515,6353;8020,6353;8020,6353;8020,6353;8020,6353;8020,3172;8020,3172;8020,3172;8020,6353;8020,3172;8020,6353;8020,6353;8020,6353;8020,6353;8020,6353;8020,6353;8020,6353;8020,6353;8020,6353;8525,6353;8525,3172;8525,3172;8525,3172;8525,3172;8525,3172;8525,6353;8525,6353;8525,6353;8525,6353;8525,0;8525,0;9020,3172;9020,3172;9020,6353;9020,6353;9020,6353;9020,6353;9020,6353;9020,6353;9020,6353;9020,3172;9020,3172;9020,3172;9020,3172;9020,3172;9525,6353;9525,3172;9525,6353;9525,6353;9525,6353;9525,6353;9525,6353;9525,6353;9525,6353;9525,6353;9525,6353;9525,3172;10030,6353;10030,6353;10030,6353;10030,6353;10030,6353;10030,6353;10030,6353;10030,3172;10030,3172;10030,3172;10030,3172;10030,3172;10525,3172;10525,3172;10525,6353;10525,6353;10525,6353;10525,6353;10525,3172;10525,6353;10525,6353;10525,6353;10525,6353;10525,6353;11030,3172;11030,3172;11030,6353;11030,6353;11030,6353;11030,6353;11030,6353;11030,6353;11030,6353;11030,6353;11030,6353;11030,6353;11535,6353;11535,6353;11535,6353;11535,3172;11535,6353;11535,3172;11535,3172;11535,6353;11535,6353;11535,6353;11535,6353;11535,6353;11535,6353;11535,6353;11535,6353;11535,6353;11535,3172;11535,3172;11535,3172;11535,3172;12030,6353;12030,6353;12030,6353;12030,6353;12030,6353;12030,6353;12030,6353;12030,6353;12030,6353;12030,6353;12030,3172;12030,3172;12535,3172;12535,6353;12535,3172;12535,6353;12535,3172;12535,6353;12535,6353;12535,6353;12535,6353;12535,3172;12535,6353;12535,3172;13030,3172;13030,6353;13030,6353;13030,6353;13030,6353;13030,6353;13030,6353;13030,6353;13030,6353;13030,6353;13030,3172;13030,6353;13535,3172;13535,3172;13535,6353;13535,3172;13535,3172;13535,6353;13535,3172;13535,3172;13535,3172;13535,6353;13535,6353;13535,6353;14040,6353;14040,6353;14040,6353;14040,6353;14040,6353;14040,6353;14040,6353;14040,6353;14040,6353;14040,6353;14040,6353;14040,6353;14535,6353;14535,6353;14535,6353;14535,6353;14535,6353;14535,6353;14535,6353;14535,6353;14535,6353;14535,6353;14535,6353;14535,6353;14535,6353;14535,6353;14535,6353;14535,6353;14535,6353;14535,6353;14535,6353;14535,6353;15040,6353;15040,6353;15040,6353;15040,6353;15040,6353;15040,6353;15040,6353;15040,6353;15040,6353;15040,6353;15040,6353;15040,6353;15545,6353;15545,6353;15545,6353;15545,6353;15545,6353;15545,6353;15545,6353;15545,6353;15545,6353;15545,6353;15545,6353;15545,6353;16040,9525;16040,6353;16040,6353;16040,6353;16040,6353;16040,6353;16040,6353;16040,6353;16040,3172;16040,3172;16040,6353;16040,3172;16545,3172;16545,6353;16545,3172;16545,6353;16545,6353;16545,6353;16545,6353;16545,6353;16545,6353;16545,6353;16545,6353;16545,6353;17040,6353;17040,3172;17040,3172;17040,6353;17040,6353;17040,6353;17040,6353;17040,6353;17040,3172;17040,6353;17040,6353;17040,6353;17040,6353;17040,6353;17545,6353;17545,6353;17545,6353;17545,6353;17545,3172;17545,3172;17545,3172;17545,6353;17545,6353;17545,6353;17545,6353;17545,6353;18050,6353;18050,6353;18050,6353;18050,6353;18050,6353;18050,6353;18050,6353;18050,6353;18050,6353;18050,6353;18050,6353;18050,6353;18050,6353;18050,6353;18050,6353;18050,6353;18050,6353;18050,6353;18545,6353;18545,6353;18545,6353;18545,3172;18545,6353;18545,6353;18545,6353;18545,6353;18545,6353;18545,6353;18545,6353;18545,6353;19050,6353;19050,6353;19050,6353;19050,6353;19050,6353;19050,6353;19050,6353;19050,6353;19050,6353;19050,6353;19050,635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914" o:spid="_x0000_s1464" style="position:absolute;left:36242;top:39100;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" path="m,6353r,l733,6353r,l733,6353r,l733,9525r,-3172l733,6353r,l733,6353r,l733,6353r,l733,6353r,l1467,6353r,l1467,6353r,l1467,6353r,l1467,6353r,l1467,6353r,l1467,6353r,-3181l2200,3172r,3181l2200,6353r,l2200,6353r,l2200,6353r,l2200,6353r,l2200,6353r,l2934,6353r,l2934,6353r,l2934,6353r,l2934,6353r,l2934,6353r,l2934,6353r,l2934,3172r,3181l2934,6353r,l2934,6353r,l3667,6353r,l3667,6353r,l3667,6353r,l3667,6353r,l3667,6353r,l3667,6353r,l4401,6353r,l4401,6353r,l4401,9525r,-3172l4401,6353r,l4401,6353r,-3181l4401,3172r,l5124,3172r,l5124,6353r,l5124,6353r,l5124,6353r,l5124,3172r,3181l5124,6353r,l5124,6353r,-3181l5858,6353r,l5858,6353r,3172l5858,6353r,3172l5858,6353r,l5858,6353r,l5858,6353r,l6591,6353r,l6591,6353r,l6591,6353r,l6591,6353r,l6591,6353r,l6591,6353r,l7325,6353r,-3181l7325,3172r,l7325,6353r,l7325,6353r,-3181l7325,3172r,3181l7325,6353r,l7325,6353r,l7325,6353r,l7325,6353r,l8058,6353r,l8058,6353r,l8058,6353r,l8058,6353r,-3181l8058,6353r,-3181l8058,6353r,l8792,6353r,l8792,6353r,l8792,6353r,l8792,6353r,l8792,3172r,3181l8792,6353r,l8792,6353r,l9525,6353r,l9525,6353r,l9525,6353r,l9525,6353r,l9525,6353r,l9525,6353r,l10258,6353r,l10258,6353r,l10258,6353r,-3181l10258,6353r,-3181l10258,6353r,l10258,6353r,l10992,6353r,l10992,6353r,l10992,6353r,l10992,6353r,l10992,6353r,l10992,6353r,l11725,6353r,l11725,6353r,l11725,6353r,l11725,6353r,l11725,6353r,l11725,6353r,l12459,6353r,l12459,6353r,l12459,6353r,l12459,6353r,l12459,6353r,-3181l12459,r,l12459,3172r,l12459,6353r,l12459,6353r,l12459,6353r,l13192,9525r,l13192,9525r,l13192,6353r,l13192,6353r,l13192,6353r,l13192,6353r,-3181l13926,6353r,l13926,6353r,l13926,6353r,l13926,6353r,l13926,6353r,l13926,6353r,l14649,6353r,l14649,6353r,l14649,6353r,l14649,3172r,l14649,3172r,l14649,6353r,l15383,6353r,l15383,3172r,l15383,3172r,3181l15383,6353r,l15383,6353r,l15383,6353r,l16116,6353r,l16116,6353r,l16116,6353r,-3181l16116,3172r,l16116,6353r,l16116,6353r,l16850,6353r,l16850,6353r,l16850,6353r,l16850,6353r,l16850,9525r,-3172l16850,6353r,l16850,6353r,-3181l16850,3172r,3181l16850,6353r,l16850,9525r,-3172l17583,6353r,l17583,6353r,l17583,6353r,l17583,6353r,l17583,6353r,-3181l17583,3172r,l18317,3172r,l18317,3172r,3181l18317,6353r,l18317,6353r,l18317,6353r,l18317,6353r,l19050,6353r,-3181l19050,3172r,l19050,6353r,l19050,6353r,l19050,6353r,l19050,6353r,l19783,3172r,l19783,3172r,3181l19783,3172r,3181l19783,6353r,l19783,6353r,l19783,6353r,3172l20517,6353r,l20517,6353r,l20517,6353r,l20517,6353r,l20517,6353r,l20517,6353r,l20517,6353r,l21250,6353r,l21250,6353r,l21250,6353r,l21250,6353r,l21250,6353r,l21250,6353r,l21984,6353r,l21984,6353r,l21984,6353r,l21984,6353r,-3181l21984,3172r,l21984,6353r,l21984,9525r,l21984,9525r,-3172l21984,6353r,l22717,6353r,l22717,6353r,l22717,6353r,l22717,6353r,l22717,6353r,l22717,9525r,-3172l23451,6353r,l23451,6353r,l23451,6353r,l23451,6353r,l23451,6353r,l23451,6353r,l24174,3172r,l24174,3172r,3181l24174,6353r,l24174,6353r,-3181l24174,3172r,3181l24174,3172r,3181l24908,6353r,l24908,6353r,l24908,6353r,l24908,6353r,l24908,6353r,l24908,6353r,l24908,6353r,l25641,6353r,l25641,3172r,l25641,r,l25641,6353r,l25641,6353r,l25641,6353r,l26375,3172r,l26375,6353r,l26375,6353r,l26375,6353r,l26375,6353r,l26375,6353r,l26375,6353r,l26375,6353r,l26375,6353r,l27108,6353r,l27108,6353r,l27108,6353r,l27108,6353r,l27108,6353r,l27108,6353r,-3181l27842,6353r,l27842,6353r,l27842,6353r,l27842,6353r,l27842,6353r,l27842,6353r,l28575,6353r,l28575,6353r,e" filled="f" strokeweight=".22047mm">
                  <v:path arrowok="t" o:connecttype="custom" o:connectlocs="0,6353;0,6353;733,6353;733,6353;733,6353;733,6353;733,9525;733,6353;733,6353;733,6353;733,6353;733,6353;733,6353;733,6353;733,6353;733,6353;1467,6353;1467,6353;1467,6353;1467,6353;1467,6353;1467,6353;1467,6353;1467,6353;1467,6353;1467,6353;1467,6353;1467,3172;2200,3172;2200,6353;2200,6353;2200,6353;2200,6353;2200,6353;2200,6353;2200,6353;2200,6353;2200,6353;2200,6353;2200,6353;2934,6353;2934,6353;2934,6353;2934,6353;2934,6353;2934,6353;2934,6353;2934,6353;2934,6353;2934,6353;2934,6353;2934,6353;2934,3172;2934,6353;2934,6353;2934,6353;2934,6353;2934,6353;3667,6353;3667,6353;3667,6353;3667,6353;3667,6353;3667,6353;3667,6353;3667,6353;3667,6353;3667,6353;3667,6353;3667,6353;4401,6353;4401,6353;4401,6353;4401,6353;4401,9525;4401,6353;4401,6353;4401,6353;4401,6353;4401,3172;4401,3172;4401,3172;5124,3172;5124,3172;5124,6353;5124,6353;5124,6353;5124,6353;5124,6353;5124,6353;5124,3172;5124,6353;5124,6353;5124,6353;5124,6353;5124,3172;5858,6353;5858,6353;5858,6353;5858,9525;5858,6353;5858,9525;5858,6353;5858,6353;5858,6353;5858,6353;5858,6353;5858,6353;6591,6353;6591,6353;6591,6353;6591,6353;6591,6353;6591,6353;6591,6353;6591,6353;6591,6353;6591,6353;6591,6353;6591,6353;7325,6353;7325,3172;7325,3172;7325,3172;7325,6353;7325,6353;7325,6353;7325,3172;7325,3172;7325,6353;7325,6353;7325,6353;7325,6353;7325,6353;7325,6353;7325,6353;7325,6353;7325,6353;8058,6353;8058,6353;8058,6353;8058,6353;8058,6353;8058,6353;8058,6353;8058,3172;8058,6353;8058,3172;8058,6353;8058,6353;8792,6353;8792,6353;8792,6353;8792,6353;8792,6353;8792,6353;8792,6353;8792,6353;8792,3172;8792,6353;8792,6353;8792,6353;8792,6353;8792,6353;9525,6353;9525,6353;9525,6353;9525,6353;9525,6353;9525,6353;9525,6353;9525,6353;9525,6353;9525,6353;9525,6353;9525,6353;10258,6353;10258,6353;10258,6353;10258,6353;10258,6353;10258,3172;10258,6353;10258,3172;10258,6353;10258,6353;10258,6353;10258,6353;10992,6353;10992,6353;10992,6353;10992,6353;10992,6353;10992,6353;10992,6353;10992,6353;10992,6353;10992,6353;10992,6353;10992,6353;11725,6353;11725,6353;11725,6353;11725,6353;11725,6353;11725,6353;11725,6353;11725,6353;11725,6353;11725,6353;11725,6353;11725,6353;12459,6353;12459,6353;12459,6353;12459,6353;12459,6353;12459,6353;12459,6353;12459,6353;12459,6353;12459,3172;12459,0;12459,0;12459,3172;12459,3172;12459,6353;12459,6353;12459,6353;12459,6353;12459,6353;12459,6353;13192,9525;13192,9525;13192,9525;13192,9525;13192,6353;13192,6353;13192,6353;13192,6353;13192,6353;13192,6353;13192,6353;13192,3172;13926,6353;13926,6353;13926,6353;13926,6353;13926,6353;13926,6353;13926,6353;13926,6353;13926,6353;13926,6353;13926,6353;13926,6353;14649,6353;14649,6353;14649,6353;14649,6353;14649,6353;14649,6353;14649,3172;14649,3172;14649,3172;14649,3172;14649,6353;14649,6353;15383,6353;15383,6353;15383,3172;15383,3172;15383,3172;15383,6353;15383,6353;15383,6353;15383,6353;15383,6353;15383,6353;15383,6353;16116,6353;16116,6353;16116,6353;16116,6353;16116,6353;16116,3172;16116,3172;16116,3172;16116,6353;16116,6353;16116,6353;16116,6353;16850,6353;16850,6353;16850,6353;16850,6353;16850,6353;16850,6353;16850,6353;16850,6353;16850,9525;16850,6353;16850,6353;16850,6353;16850,6353;16850,3172;16850,3172;16850,6353;16850,6353;16850,6353;16850,9525;16850,6353;17583,6353;17583,6353;17583,6353;17583,6353;17583,6353;17583,6353;17583,6353;17583,6353;17583,6353;17583,3172;17583,3172;17583,3172;18317,3172;18317,3172;18317,3172;18317,6353;18317,6353;18317,6353;18317,6353;18317,6353;18317,6353;18317,6353;18317,6353;18317,6353;19050,6353;19050,3172;19050,3172;19050,3172;19050,6353;19050,6353;19050,6353;19050,6353;19050,6353;19050,6353;19050,6353;19050,6353;19783,3172;19783,3172;19783,3172;19783,6353;19783,3172;19783,6353;19783,6353;19783,6353;19783,6353;19783,6353;19783,6353;19783,9525;20517,6353;20517,6353;20517,6353;20517,6353;20517,6353;20517,6353;20517,6353;20517,6353;20517,6353;20517,6353;20517,6353;20517,6353;20517,6353;20517,6353;21250,6353;21250,6353;21250,6353;21250,6353;21250,6353;21250,6353;21250,6353;21250,6353;21250,6353;21250,6353;21250,6353;21250,6353;21984,6353;21984,6353;21984,6353;21984,6353;21984,6353;21984,6353;21984,6353;21984,3172;21984,3172;21984,3172;21984,6353;21984,6353;21984,9525;21984,9525;21984,9525;21984,6353;21984,6353;21984,6353;22717,6353;22717,6353;22717,6353;22717,6353;22717,6353;22717,6353;22717,6353;22717,6353;22717,6353;22717,6353;22717,9525;22717,6353;23451,6353;23451,6353;23451,6353;23451,6353;23451,6353;23451,6353;23451,6353;23451,6353;23451,6353;23451,6353;23451,6353;23451,6353;24174,3172;24174,3172;24174,3172;24174,6353;24174,6353;24174,6353;24174,6353;24174,3172;24174,3172;24174,6353;24174,3172;24174,6353;24908,6353;24908,6353;24908,6353;24908,6353;24908,6353;24908,6353;24908,6353;24908,6353;24908,6353;24908,6353;24908,6353;24908,6353;24908,6353;24908,6353;25641,6353;25641,6353;25641,3172;25641,3172;25641,0;25641,0;25641,6353;25641,6353;25641,6353;25641,6353;25641,6353;25641,6353;26375,3172;26375,3172;26375,6353;26375,6353;26375,6353;26375,6353;26375,6353;26375,6353;26375,6353;26375,6353;26375,6353;26375,6353;26375,6353;26375,6353;26375,6353;26375,6353;26375,6353;26375,6353;27108,6353;27108,6353;27108,6353;27108,6353;27108,6353;27108,6353;27108,6353;27108,6353;27108,6353;27108,6353;27108,6353;27108,3172;27842,6353;27842,6353;27842,6353;27842,6353;27842,6353;27842,6353;27842,6353;27842,6353;27842,6353;27842,6353;27842,6353;27842,6353;28575,6353;28575,6353;28575,6353;28575,635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915" o:spid="_x0000_s1465" style="position:absolute;left:36528;top:39100;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" path="m,6353r,l,6353r,l,6353r,l,6353,,9525,,6353r,l,9525,753,6353r,l753,6353r,l753,6353r,-3181l753,6353r,l753,6353r,l753,6353r,l1505,6353r,l1505,3172r,3181l1505,6353r,l1505,6353r,l1505,6353r,l1505,6353r,l2257,6353r,l2257,3172r,l2257,3172r,3181l2257,6353r,-3181l2257,3172r,l2257,6353r,l3010,6353r,l3010,6353r,l3010,6353r,l3010,3172r,l3010,6353r,-3181l3010,6353r,l3010,6353r,l3010,6353r,l3010,6353r,l3762,6353r,l3762,3172r,3181l3762,6353r,l3762,6353r,-3181l3762,3172r,3181l3762,6353r,l3762,6353r,l4515,6353r,l4515,6353r,l4515,6353r,l4515,6353r,l4515,6353r,-3181l4515,3172r,l5267,6353r,l5267,6353r,l5267,6353r,l5267,6353r,l5267,6353r,l5267,6353r,l6020,6353r,l6020,6353r,l6020,6353r,l6020,6353r,3172l6020,9525r,-3172l6020,6353r,l6772,6353r,l6772,6353r,-3181l6772,6353r,l6772,9525r,-3172l6772,6353r,l6772,6353r,l7515,6353r,l7515,3172r,3181l7515,6353r,l7515,6353r,-3181l7515,3172,7515,r,3172l7515,3172r,3181l7515,6353r,l7515,6353r,l7515,6353r,l7515,6353r753,l8268,6353r,l8268,6353r,l8268,6353r,-3181l8268,3172r,3181l8268,3172r,3181l8268,6353,9020,3172r,3181l9020,6353r,-3181l9020,3172r,l9020,3172r,l9020,6353r,-3181l9020,6353r,l9773,6353r,l9773,3172r,l9773,3172r,l9773,3172r,3181l9773,3172r,l9773,3172r,l10525,3172r,l10525,3172,10525,r,3172l10525,6353r,l10525,6353r,-3181l10525,3172,10525,r,l11278,3172r,3181l11278,6353r,l11278,6353r,-3181l11278,3172r,l11278,3172r,3181l11278,6353r,l12030,3172r,l12030,3172,12030,r,l12030,r,3172l12030,6353r,l12030,6353r,-3181l12030,3172r,l12030,3172r,3181l12030,6353r,l12030,6353r,l12030,6353r753,l12783,6353r,l12783,6353r,l12783,3172r,l12783,r,3172l12783,6353r,l12783,6353r752,l13535,6353r,l13535,6353r,l13535,6353r,-3181l13535,6353r,l13535,6353r,l13535,6353r753,l14288,6353r,l14288,6353r,l14288,6353r,l14288,6353r,l14288,6353r,-3181l14288,6353r752,l15040,9525r,-3172l15040,6353r,-3181l15040,6353r,l15040,9525r,l15040,6353r,l15040,6353r752,l15792,6353r,l15792,6353r,l15792,6353r,l15792,6353r,l15792,9525r,-3172l15792,6353r,l15792,6353r753,l16545,6353r,l16545,3172r,l16545,3172r,l16545,6353r,l16545,6353r,l16545,3172r752,3181l17297,6353r,l17297,6353r,l17297,6353r,l17297,6353r,l17297,6353r,l17297,6353r,-3181l17297,3172r,3181l17297,6353r,l17297,6353r753,-3181l18050,3172r,l18050,6353r,l18050,6353r,l18050,6353r,l18050,6353r,l18050,6353r752,l18802,6353r,l18802,3172r,3181l18802,3172r,l18802,6353r,l18802,6353r,l18802,3172r753,l19555,6353r,l19555,6353r,l19555,6353r,l19555,6353r,-3181l19555,6353r,l19555,6353r752,l20307,6353r,l20307,6353r,l20307,6353r,l20307,6353r,l20307,3172r,l20307,6353r,l20307,6353r753,l21060,6353r,-3181l21060,6353r,l21060,6353r,l21060,6353r,l21060,3172r,l21060,6353r743,l21803,6353r,l21803,6353r,l21803,6353r,l21803,6353r,l21803,6353r,l21803,6353r,l21803,6353r,l21803,6353r,-3181l21803,3172r752,l22555,r,3172l22555,3172r,l22555,6353r,l22555,6353r,l22555,6353r,l22555,6353r753,l23308,6353r,l23308,9525r,-3172l23308,6353r,l23308,6353r,-3181l23308,3172r,l23308,3172r752,3181l24060,6353r,l24060,6353r,l24060,6353r,l24060,6353r,l24060,6353r,l24060,6353r,-3181l24060,6353r753,-3181l24813,3172r,3181l24813,6353r,l24813,6353r,l24813,6353r,3172l24813,6353r,l24813,9525r752,-3172l25565,6353r,l25565,9525r,-3172l25565,6353r,l25565,6353r,l25565,6353r,l25565,3172r753,l26318,6353r,l26318,6353r,l26318,6353r,l26318,6353r,l26318,6353r,l26318,6353r752,l27070,6353r,l27070,6353r,-3181l27070,3172r,l27070,3172r,l27070,6353r,l27070,6353r,l27070,6353r,l27070,6353r,l27070,6353r752,l27822,6353r,l27822,6353r,-3181l27822,3172r,3181l27822,6353r,l27822,6353r,l27822,6353r,l27822,6353r753,l28575,6353r,l28575,6353r,l28575,6353r,-3181e" filled="f" strokeweight=".22047mm">
                  <v:path arrowok="t" o:connecttype="custom" o:connectlocs="0,6353;0,6353;0,6353;0,6353;0,6353;0,6353;0,6353;0,9525;0,6353;0,6353;0,9525;753,6353;753,6353;753,6353;753,6353;753,6353;753,3172;753,6353;753,6353;753,6353;753,6353;753,6353;753,6353;1505,6353;1505,6353;1505,3172;1505,6353;1505,6353;1505,6353;1505,6353;1505,6353;1505,6353;1505,6353;1505,6353;1505,6353;2257,6353;2257,6353;2257,3172;2257,3172;2257,3172;2257,6353;2257,6353;2257,3172;2257,3172;2257,3172;2257,6353;2257,6353;3010,6353;3010,6353;3010,6353;3010,6353;3010,6353;3010,6353;3010,3172;3010,3172;3010,6353;3010,3172;3010,6353;3010,6353;3010,6353;3010,6353;3010,6353;3010,6353;3010,6353;3010,6353;3762,6353;3762,6353;3762,3172;3762,6353;3762,6353;3762,6353;3762,6353;3762,3172;3762,3172;3762,6353;3762,6353;3762,6353;3762,6353;3762,6353;4515,6353;4515,6353;4515,6353;4515,6353;4515,6353;4515,6353;4515,6353;4515,6353;4515,6353;4515,3172;4515,3172;4515,3172;5267,6353;5267,6353;5267,6353;5267,6353;5267,6353;5267,6353;5267,6353;5267,6353;5267,6353;5267,6353;5267,6353;5267,6353;6020,6353;6020,6353;6020,6353;6020,6353;6020,6353;6020,6353;6020,6353;6020,9525;6020,9525;6020,6353;6020,6353;6020,6353;6772,6353;6772,6353;6772,6353;6772,3172;6772,6353;6772,6353;6772,9525;6772,6353;6772,6353;6772,6353;6772,6353;6772,6353;7515,6353;7515,6353;7515,3172;7515,6353;7515,6353;7515,6353;7515,6353;7515,3172;7515,3172;7515,0;7515,3172;7515,3172;7515,6353;7515,6353;7515,6353;7515,6353;7515,6353;7515,6353;7515,6353;7515,6353;8268,6353;8268,6353;8268,6353;8268,6353;8268,6353;8268,6353;8268,3172;8268,3172;8268,6353;8268,3172;8268,6353;8268,6353;9020,3172;9020,6353;9020,6353;9020,3172;9020,3172;9020,3172;9020,3172;9020,3172;9020,6353;9020,3172;9020,6353;9020,6353;9773,6353;9773,6353;9773,3172;9773,3172;9773,3172;9773,3172;9773,3172;9773,6353;9773,3172;9773,3172;9773,3172;9773,3172;10525,3172;10525,3172;10525,3172;10525,0;10525,3172;10525,6353;10525,6353;10525,6353;10525,3172;10525,3172;10525,0;10525,0;11278,3172;11278,6353;11278,6353;11278,6353;11278,6353;11278,3172;11278,3172;11278,3172;11278,3172;11278,6353;11278,6353;11278,6353;12030,3172;12030,3172;12030,3172;12030,0;12030,0;12030,0;12030,3172;12030,6353;12030,6353;12030,6353;12030,3172;12030,3172;12030,3172;12030,3172;12030,6353;12030,6353;12030,6353;12030,6353;12030,6353;12030,6353;12783,6353;12783,6353;12783,6353;12783,6353;12783,6353;12783,3172;12783,3172;12783,0;12783,3172;12783,6353;12783,6353;12783,6353;13535,6353;13535,6353;13535,6353;13535,6353;13535,6353;13535,6353;13535,3172;13535,6353;13535,6353;13535,6353;13535,6353;13535,6353;14288,6353;14288,6353;14288,6353;14288,6353;14288,6353;14288,6353;14288,6353;14288,6353;14288,6353;14288,6353;14288,3172;14288,6353;15040,6353;15040,9525;15040,6353;15040,6353;15040,3172;15040,6353;15040,6353;15040,9525;15040,9525;15040,6353;15040,6353;15040,6353;15792,6353;15792,6353;15792,6353;15792,6353;15792,6353;15792,6353;15792,6353;15792,6353;15792,6353;15792,9525;15792,6353;15792,6353;15792,6353;15792,6353;16545,6353;16545,6353;16545,6353;16545,3172;16545,3172;16545,3172;16545,3172;16545,6353;16545,6353;16545,6353;16545,6353;16545,3172;17297,6353;17297,6353;17297,6353;17297,6353;17297,6353;17297,6353;17297,6353;17297,6353;17297,6353;17297,6353;17297,6353;17297,6353;17297,3172;17297,3172;17297,6353;17297,6353;17297,6353;17297,6353;18050,3172;18050,3172;18050,3172;18050,6353;18050,6353;18050,6353;18050,6353;18050,6353;18050,6353;18050,6353;18050,6353;18050,6353;18802,6353;18802,6353;18802,6353;18802,3172;18802,6353;18802,3172;18802,3172;18802,6353;18802,6353;18802,6353;18802,6353;18802,3172;19555,3172;19555,6353;19555,6353;19555,6353;19555,6353;19555,6353;19555,6353;19555,6353;19555,3172;19555,6353;19555,6353;19555,6353;20307,6353;20307,6353;20307,6353;20307,6353;20307,6353;20307,6353;20307,6353;20307,6353;20307,6353;20307,3172;20307,3172;20307,6353;20307,6353;20307,6353;21060,6353;21060,6353;21060,3172;21060,6353;21060,6353;21060,6353;21060,6353;21060,6353;21060,6353;21060,3172;21060,3172;21060,6353;21803,6353;21803,6353;21803,6353;21803,6353;21803,6353;21803,6353;21803,6353;21803,6353;21803,6353;21803,6353;21803,6353;21803,6353;21803,6353;21803,6353;21803,6353;21803,6353;21803,3172;21803,3172;22555,3172;22555,0;22555,3172;22555,3172;22555,3172;22555,6353;22555,6353;22555,6353;22555,6353;22555,6353;22555,6353;22555,6353;23308,6353;23308,6353;23308,6353;23308,9525;23308,6353;23308,6353;23308,6353;23308,6353;23308,3172;23308,3172;23308,3172;23308,3172;24060,6353;24060,6353;24060,6353;24060,6353;24060,6353;24060,6353;24060,6353;24060,6353;24060,6353;24060,6353;24060,6353;24060,6353;24060,3172;24060,6353;24813,3172;24813,3172;24813,6353;24813,6353;24813,6353;24813,6353;24813,6353;24813,6353;24813,9525;24813,6353;24813,6353;24813,9525;25565,6353;25565,6353;25565,6353;25565,9525;25565,6353;25565,6353;25565,6353;25565,6353;25565,6353;25565,6353;25565,6353;25565,3172;26318,3172;26318,6353;26318,6353;26318,6353;26318,6353;26318,6353;26318,6353;26318,6353;26318,6353;26318,6353;26318,6353;26318,6353;27070,6353;27070,6353;27070,6353;27070,6353;27070,3172;27070,3172;27070,3172;27070,3172;27070,3172;27070,6353;27070,6353;27070,6353;27070,6353;27070,6353;27070,6353;27070,6353;27070,6353;27070,6353;27822,6353;27822,6353;27822,6353;27822,6353;27822,3172;27822,3172;27822,6353;27822,6353;27822,6353;27822,6353;27822,6353;27822,6353;27822,6353;27822,6353;28575,6353;28575,6353;28575,6353;28575,6353;28575,6353;28575,6353;28575,3172"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916" o:spid="_x0000_s1466" style="position:absolute;left:36814;top:39100;width:285;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" path="m,3172r,l,3172r,l,6353r,l753,6353r,l753,6353r,l753,6353r,l753,3172r,l753,r,l753,3172r,3181l1505,6353r,l1505,6353r,l1505,6353r,l1505,6353r,-3181l1505,3172r,3181l1505,6353r,l2257,6353r,l2257,6353r,l2257,6353r,-3181l2257,3172r,l2257,6353r,l2257,6353r,-3181l3010,6353r,l3010,3172r,3181l3010,6353r,l3010,6353r,l3010,6353r,l3010,6353r,l3010,6353r,l3010,3172r,l3010,3172r,3181l3762,6353r,l3762,6353r,l3762,6353r,-3181l3762,6353r,l3762,3172r,l3762,3172r,l3762,3172r,l4515,3172r,l4515,3172r,3181l4515,6353r,l4515,6353r,l4515,6353r,l4515,6353r,l5267,6353r,l5267,6353r,l5267,6353r,l5267,3172r,l5267,3172r,3181l5267,6353r,l6020,6353r,l6020,6353r,l6020,6353r,l6020,6353r,l6020,6353r,l6020,9525r,-3172l6772,6353r,l6772,6353r,l6772,6353r,l6772,6353r,l6772,6353r,l6772,6353r,l7515,6353r,-3181l7515,3172r,3181l7515,3172r,3181l7515,6353r,l7515,6353r,l7515,6353r,l7515,6353r,l8268,6353r,l8268,6353r,l8268,6353r,-3181l8268,6353r,l8268,6353r,l8268,6353r,l8268,6353r,-3181l8268,3172r,l8268,3172r,3181l9020,6353r,l9020,6353r,l9020,6353r,l9020,9525r,l9020,6353r,l9020,6353r,-3181l9773,6353r,l9773,6353r,l9773,6353r,l9773,6353r,l9773,3172r,l9773,6353r,l10525,6353r,l10525,3172r,3181l10525,6353r,l10525,6353r,l10525,6353r,l10525,6353r,l11278,6353r,l11278,6353r,l11278,6353r,l11278,6353r,l11278,3172r,l11278,3172r,3181l12030,6353r,l12030,6353r,l12030,6353r,l12030,6353r,l12030,6353r,3172l12030,9525r,l12030,6353r,l12783,6353r,l12783,6353r,l12783,6353r,l12783,6353r,-3181l12783,6353r,l12783,6353r,l12783,6353r,l12783,6353r,l12783,3172r,3181l13535,3172r,3181l13535,3172r,3181l13535,6353r,l13535,9525r,-3172l13535,6353r,l13535,6353r,l14288,6353r,l14288,6353r,l14288,6353r,l14288,6353r,l14288,6353r,l14288,6353r,-3181l15040,6353r,l15040,6353r,l15040,6353r,l15040,6353r,l15040,6353r,l15040,6353r,l15792,6353r,l15792,6353r,l15792,6353r,l15792,6353r,l15792,6353r,l15792,6353r,l15792,6353r,l16545,6353r,l16545,6353r,-3181l16545,3172r,l16545,6353r,l16545,6353r,l16545,6353r,l17297,6353r,l17297,3172r,3181l17297,6353r,-3181l17297,3172,17297,r,l17297,3172r,3181l17297,6353r,l17297,6353r,l17297,6353r,l17297,6353r753,l18050,6353r,l18050,6353r,l18050,6353r,-3181l18050,6353r,l18050,6353r,l18050,6353r752,l18802,6353r,l18802,6353r,l18802,6353r,l18802,6353r,l18802,6353r,-3181l18802,6353r753,l19555,6353r,l19555,6353r,l19555,3172r,3181l19555,6353r,l19555,6353r,l19555,3172r,l19555,6353r752,-3181l20307,3172r,3181l20307,6353r,l20307,6353r,l20307,6353r,l20307,6353r,l20307,3172r753,3181l21060,6353r,-3181l21060,6353r,-3181l21060,3172r,3181l21060,6353r,l21060,6353r,l21060,3172r743,l21803,6353r,-3181l21803,6353r,l21803,3172r,3181l21803,3172r,l21803,6353r,l21803,6353r752,l22555,6353r,l22555,6353r,l22555,6353r,l22555,6353r,l22555,6353r,-3181l22555,6353r,-3181l22555,3172r,3181l22555,6353r,l22555,6353r753,l23308,6353r,l23308,6353r,l23308,6353r,l23308,6353r,l23308,6353r,l23308,6353r,l23308,6353r752,l24060,6353r,l24060,6353r,l24060,6353r,l24060,3172r,l24060,3172r,l24060,3172,24813,r,l24813,3172r,l24813,6353r,l24813,6353r,l24813,6353r,l24813,6353r,l25565,6353r,l25565,6353r,l25565,6353r,l25565,6353r,l25565,6353r,l25565,6353r,l26318,6353r,-3181l26318,3172r,l26318,6353r,l26318,6353r,l26318,6353r,-3181l26318,6353r,l27070,6353r,l27070,3172r,l27070,3172r,3181l27070,6353r,l27070,6353r,3172l27070,9525r,l27070,6353r,l27070,6353r,l27070,6353r,l27822,6353r,l27822,6353r,l27822,6353r,l27822,6353r,l27822,6353r,l27822,6353r,l27822,6353r,l28575,6353r,-3181l28575,3172r,l28575,6353r,l28575,6353r,-3181l28575,3172r,l28575,3172r,e" filled="f" strokeweight=".22047mm">
                  <v:path arrowok="t" o:connecttype="custom" o:connectlocs="0,3172;0,3172;0,3172;0,3172;0,6353;0,6353;753,6353;753,6353;753,6353;753,6353;753,6353;753,6353;753,3172;753,3172;753,0;753,0;753,3172;753,6353;1505,6353;1505,6353;1505,6353;1505,6353;1505,6353;1505,6353;1505,6353;1505,3172;1505,3172;1505,6353;1505,6353;1505,6353;2257,6353;2257,6353;2257,6353;2257,6353;2257,6353;2257,3172;2257,3172;2257,3172;2257,6353;2257,6353;2257,6353;2257,3172;3010,6353;3010,6353;3010,3172;3010,6353;3010,6353;3010,6353;3010,6353;3010,6353;3010,6353;3010,6353;3010,6353;3010,6353;3010,6353;3010,6353;3010,3172;3010,3172;3010,3172;3010,6353;3762,6353;3762,6353;3762,6353;3762,6353;3762,6353;3762,3172;3762,6353;3762,6353;3762,3172;3762,3172;3762,3172;3762,3172;3762,3172;3762,3172;4515,3172;4515,3172;4515,3172;4515,6353;4515,6353;4515,6353;4515,6353;4515,6353;4515,6353;4515,6353;4515,6353;4515,6353;5267,6353;5267,6353;5267,6353;5267,6353;5267,6353;5267,6353;5267,3172;5267,3172;5267,3172;5267,6353;5267,6353;5267,6353;6020,6353;6020,6353;6020,6353;6020,6353;6020,6353;6020,6353;6020,6353;6020,6353;6020,6353;6020,6353;6020,9525;6020,6353;6772,6353;6772,6353;6772,6353;6772,6353;6772,6353;6772,6353;6772,6353;6772,6353;6772,6353;6772,6353;6772,6353;6772,6353;7515,6353;7515,3172;7515,3172;7515,6353;7515,3172;7515,6353;7515,6353;7515,6353;7515,6353;7515,6353;7515,6353;7515,6353;7515,6353;7515,6353;8268,6353;8268,6353;8268,6353;8268,6353;8268,6353;8268,3172;8268,6353;8268,6353;8268,6353;8268,6353;8268,6353;8268,6353;8268,6353;8268,3172;8268,3172;8268,3172;8268,3172;8268,6353;9020,6353;9020,6353;9020,6353;9020,6353;9020,6353;9020,6353;9020,9525;9020,9525;9020,6353;9020,6353;9020,6353;9020,3172;9773,6353;9773,6353;9773,6353;9773,6353;9773,6353;9773,6353;9773,6353;9773,6353;9773,3172;9773,3172;9773,6353;9773,6353;10525,6353;10525,6353;10525,3172;10525,6353;10525,6353;10525,6353;10525,6353;10525,6353;10525,6353;10525,6353;10525,6353;10525,6353;11278,6353;11278,6353;11278,6353;11278,6353;11278,6353;11278,6353;11278,6353;11278,6353;11278,3172;11278,3172;11278,3172;11278,6353;12030,6353;12030,6353;12030,6353;12030,6353;12030,6353;12030,6353;12030,6353;12030,6353;12030,6353;12030,9525;12030,9525;12030,9525;12030,6353;12030,6353;12783,6353;12783,6353;12783,6353;12783,6353;12783,6353;12783,6353;12783,6353;12783,3172;12783,6353;12783,6353;12783,6353;12783,6353;12783,6353;12783,6353;12783,6353;12783,6353;12783,3172;12783,6353;13535,3172;13535,6353;13535,3172;13535,6353;13535,6353;13535,6353;13535,9525;13535,6353;13535,6353;13535,6353;13535,6353;13535,6353;14288,6353;14288,6353;14288,6353;14288,6353;14288,6353;14288,6353;14288,6353;14288,6353;14288,6353;14288,6353;14288,6353;14288,3172;15040,6353;15040,6353;15040,6353;15040,6353;15040,6353;15040,6353;15040,6353;15040,6353;15040,6353;15040,6353;15040,6353;15040,6353;15792,6353;15792,6353;15792,6353;15792,6353;15792,6353;15792,6353;15792,6353;15792,6353;15792,6353;15792,6353;15792,6353;15792,6353;15792,6353;15792,6353;16545,6353;16545,6353;16545,6353;16545,3172;16545,3172;16545,3172;16545,6353;16545,6353;16545,6353;16545,6353;16545,6353;16545,6353;17297,6353;17297,6353;17297,3172;17297,6353;17297,6353;17297,3172;17297,3172;17297,0;17297,0;17297,3172;17297,6353;17297,6353;17297,6353;17297,6353;17297,6353;17297,6353;17297,6353;17297,6353;18050,6353;18050,6353;18050,6353;18050,6353;18050,6353;18050,6353;18050,3172;18050,6353;18050,6353;18050,6353;18050,6353;18050,6353;18802,6353;18802,6353;18802,6353;18802,6353;18802,6353;18802,6353;18802,6353;18802,6353;18802,6353;18802,6353;18802,3172;18802,6353;19555,6353;19555,6353;19555,6353;19555,6353;19555,6353;19555,3172;19555,6353;19555,6353;19555,6353;19555,6353;19555,6353;19555,3172;19555,3172;19555,6353;20307,3172;20307,3172;20307,6353;20307,6353;20307,6353;20307,6353;20307,6353;20307,6353;20307,6353;20307,6353;20307,6353;20307,3172;21060,6353;21060,6353;21060,3172;21060,6353;21060,3172;21060,3172;21060,6353;21060,6353;21060,6353;21060,6353;21060,6353;21060,3172;21803,3172;21803,6353;21803,3172;21803,6353;21803,6353;21803,3172;21803,6353;21803,3172;21803,3172;21803,6353;21803,6353;21803,6353;22555,6353;22555,6353;22555,6353;22555,6353;22555,6353;22555,6353;22555,6353;22555,6353;22555,6353;22555,6353;22555,3172;22555,6353;22555,3172;22555,3172;22555,6353;22555,6353;22555,6353;22555,6353;23308,6353;23308,6353;23308,6353;23308,6353;23308,6353;23308,6353;23308,6353;23308,6353;23308,6353;23308,6353;23308,6353;23308,6353;23308,6353;23308,6353;24060,6353;24060,6353;24060,6353;24060,6353;24060,6353;24060,6353;24060,6353;24060,3172;24060,3172;24060,3172;24060,3172;24060,3172;24813,0;24813,0;24813,3172;24813,3172;24813,6353;24813,6353;24813,6353;24813,6353;24813,6353;24813,6353;24813,6353;24813,6353;25565,6353;25565,6353;25565,6353;25565,6353;25565,6353;25565,6353;25565,6353;25565,6353;25565,6353;25565,6353;25565,6353;25565,6353;26318,6353;26318,3172;26318,3172;26318,3172;26318,6353;26318,6353;26318,6353;26318,6353;26318,6353;26318,3172;26318,6353;26318,6353;27070,6353;27070,6353;27070,3172;27070,3172;27070,3172;27070,6353;27070,6353;27070,6353;27070,6353;27070,9525;27070,9525;27070,9525;27070,6353;27070,6353;27070,6353;27070,6353;27070,6353;27070,6353;27822,6353;27822,6353;27822,6353;27822,6353;27822,6353;27822,6353;27822,6353;27822,6353;27822,6353;27822,6353;27822,6353;27822,6353;27822,6353;27822,6353;28575,6353;28575,3172;28575,3172;28575,3172;28575,6353;28575,6353;28575,6353;28575,3172;28575,3172;28575,3172;28575,3172;28575,3172"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917" o:spid="_x0000_s1467" style="position:absolute;left:37099;top:39100;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" path="m,l733,r,l733,r,4763l733,4763r,l733,4763r,l733,4763r,l733,4763r,l1467,4763r,l1467,4763,1467,r,4763l1467,4763r,l1467,4763r,l1467,4763r,l1467,4763r733,l2200,4763r,l2200,4763r,l2200,r,4763l2200,4763r,l2200,4763r,l2200,4763r734,l2934,4763r,l2934,4763r,l2934,4763r,l2934,4763r,l2934,4763r,l2934,4763r733,l3667,4763r,4762l3667,4763r,l3667,4763r,l3667,4763r,l3667,4763r,l3667,4763r,l3667,4763r,l3667,4763r,l3667,4763r,l3667,4763r734,l4401,4763r,l4401,4763r,l4401,4763r,l4401,4763r,l4401,4763r,l4401,4763r723,l5124,4763r,l5124,4763r,l5124,4763r,l5124,4763r,l5124,4763r,l5124,4763r734,l5858,4763r,l5858,4763r,l5858,r,l5858,4763,5858,r,l5858,4763r,l6591,4763r,l6591,4763r,l6591,r,4763l6591,r,l6591,r,4763l6591,4763,6591,r734,4763l7325,r,4763l7325,4763r,l7325,4763r,l7325,4763r,l7325,4763,7325,r,l7325,r,l8058,4763r,l8058,4763r,l8058,4763r,l8058,4763r,l8058,4763r,l8058,4763r,l8058,4763r,l8058,4763r,l8058,4763r,l8792,r,l8792,4763,8792,r,l8792,r,l8792,r,l8792,r,l8792,4763r733,l9525,4763r,l9525,4763r,l9525,r,l9525,r,l9525,4763r,l9525,4763r733,l10258,4763r,l10258,4763r,l10258,4763r,l10258,4763r,l10258,4763r,l10258,4763,10992,r,4763l10992,4763r,l10992,4763r,l10992,4763r,l10992,4763r,l10992,4763r,l10992,4763r,l11725,4763,11725,r,l11725,r,l11725,r,4763l11725,4763r,l11725,r,4763l11725,4763r734,l12459,4763r,l12459,4763r,l12459,4763r,l12459,4763r,l12459,4763r,l12459,4763r733,l13192,r,l13192,r,4763l13192,4763r,l13192,4763r,l13192,4763r,l13192,4763r,l13192,4763r,l13192,r,4763l13192,4763r734,l13926,4763r,l13926,4763r,l13926,r,l13926,r,l13926,4763r,l13926,4763r723,l14649,4763r,l14649,4763r,l14649,r,4763l14649,4763r,l14649,9525r,-4762l14649,4763r,l14649,4763r734,l15383,4763r,l15383,4763r,l15383,4763r,l15383,4763r,l15383,r,4763l15383,4763r733,l16116,4763r,l16116,4763r,l16116,4763r,l16116,4763r,l16116,4763r,l16116,4763r734,l16850,4763r,l16850,4763,16850,r,l16850,r,4763l16850,4763r,l16850,4763r,l17583,4763r,l17583,4763r,l17583,4763r,l17583,4763r,l17583,4763r,l17583,4763r,4762l17583,9525r,l17583,4763r,l17583,4763r,l18317,4763r,l18317,r,l18317,4763r,l18317,9525r,l18317,4763,18317,r,l18317,4763r733,l19050,4763r,l19050,4763r,l19050,4763r,l19050,r,l19050,r,4763l19050,4763r,l19050,4763r733,l19783,4763r,l19783,4763r,l19783,4763r,l19783,4763r,l19783,4763r,l19783,4763r734,l20517,4763r,l20517,4763r,l20517,4763r,l20517,4763r,l20517,4763r,l20517,4763r733,l21250,4763r,l21250,r,l21250,r,4763l21250,4763r,l21250,4763r,l21250,4763r734,l21984,4763,21984,r,4763l21984,4763r,l21984,4763r,l21984,4763r,l21984,4763r,l21984,4763r,l21984,4763r,l21984,4763r,l22717,4763r,l22717,4763r,l22717,r,4763l22717,4763r,l22717,4763r,l22717,4763r,l22717,4763r,l23451,4763r,l23451,4763r,l23451,r,4763l23451,r,4763l23451,4763r,l23451,4763r,l24174,4763r,l24174,r,l24174,4763r,l24174,4763r,l24174,9525r,-4762l24174,4763r,l24908,4763,24908,r,l24908,r,l24908,4763r,l24908,4763r,l24908,4763r,l24908,4763r733,l25641,r,4763l25641,4763r,l25641,4763r,l25641,4763r,l25641,4763r,l25641,4763r734,l26375,4763r,l26375,9525r,-4762l26375,4763r,l26375,4763r,l26375,4763r,l26375,r733,l27108,r,4763l27108,4763r,l27108,4763r,l27108,4763r,l27108,4763r,l27108,r,l27108,r,l27108,4763r,l27108,4763r,l27108,4763r734,l27842,4763r,l27842,4763r,l27842,4763r,l27842,4763r,l27842,4763r,l27842,4763r733,l28575,4763r,l28575,4763r,e" filled="f" strokeweight=".22047mm">
                  <v:path arrowok="t" o:connecttype="custom" o:connectlocs="0,0;733,0;733,0;733,0;733,4763;733,4763;733,4763;733,4763;733,4763;733,4763;733,4763;733,4763;733,4763;1467,4763;1467,4763;1467,4763;1467,0;1467,4763;1467,4763;1467,4763;1467,4763;1467,4763;1467,4763;1467,4763;1467,4763;2200,4763;2200,4763;2200,4763;2200,4763;2200,4763;2200,0;2200,4763;2200,4763;2200,4763;2200,4763;2200,4763;2200,4763;2934,4763;2934,4763;2934,4763;2934,4763;2934,4763;2934,4763;2934,4763;2934,4763;2934,4763;2934,4763;2934,4763;2934,4763;3667,4763;3667,4763;3667,9525;3667,4763;3667,4763;3667,4763;3667,4763;3667,4763;3667,4763;3667,4763;3667,4763;3667,4763;3667,4763;3667,4763;3667,4763;3667,4763;3667,4763;3667,4763;3667,4763;3667,4763;4401,4763;4401,4763;4401,4763;4401,4763;4401,4763;4401,4763;4401,4763;4401,4763;4401,4763;4401,4763;4401,4763;4401,4763;5124,4763;5124,4763;5124,4763;5124,4763;5124,4763;5124,4763;5124,4763;5124,4763;5124,4763;5124,4763;5124,4763;5124,4763;5858,4763;5858,4763;5858,4763;5858,4763;5858,4763;5858,0;5858,0;5858,4763;5858,0;5858,0;5858,4763;5858,4763;6591,4763;6591,4763;6591,4763;6591,4763;6591,0;6591,4763;6591,0;6591,0;6591,0;6591,4763;6591,4763;6591,0;7325,4763;7325,0;7325,4763;7325,4763;7325,4763;7325,4763;7325,4763;7325,4763;7325,4763;7325,4763;7325,0;7325,0;7325,0;7325,0;8058,4763;8058,4763;8058,4763;8058,4763;8058,4763;8058,4763;8058,4763;8058,4763;8058,4763;8058,4763;8058,4763;8058,4763;8058,4763;8058,4763;8058,4763;8058,4763;8058,4763;8058,4763;8792,0;8792,0;8792,4763;8792,0;8792,0;8792,0;8792,0;8792,0;8792,0;8792,0;8792,0;8792,4763;9525,4763;9525,4763;9525,4763;9525,4763;9525,4763;9525,0;9525,0;9525,0;9525,0;9525,4763;9525,4763;9525,4763;10258,4763;10258,4763;10258,4763;10258,4763;10258,4763;10258,4763;10258,4763;10258,4763;10258,4763;10258,4763;10258,4763;10258,4763;10992,0;10992,4763;10992,4763;10992,4763;10992,4763;10992,4763;10992,4763;10992,4763;10992,4763;10992,4763;10992,4763;10992,4763;10992,4763;10992,4763;11725,4763;11725,0;11725,0;11725,0;11725,0;11725,0;11725,4763;11725,4763;11725,4763;11725,0;11725,4763;11725,4763;12459,4763;12459,4763;12459,4763;12459,4763;12459,4763;12459,4763;12459,4763;12459,4763;12459,4763;12459,4763;12459,4763;12459,4763;13192,4763;13192,0;13192,0;13192,0;13192,4763;13192,4763;13192,4763;13192,4763;13192,4763;13192,4763;13192,4763;13192,4763;13192,4763;13192,4763;13192,4763;13192,0;13192,4763;13192,4763;13926,4763;13926,4763;13926,4763;13926,4763;13926,4763;13926,0;13926,0;13926,0;13926,0;13926,4763;13926,4763;13926,4763;14649,4763;14649,4763;14649,4763;14649,4763;14649,4763;14649,0;14649,4763;14649,4763;14649,4763;14649,9525;14649,4763;14649,4763;14649,4763;14649,4763;15383,4763;15383,4763;15383,4763;15383,4763;15383,4763;15383,4763;15383,4763;15383,4763;15383,4763;15383,0;15383,4763;15383,4763;16116,4763;16116,4763;16116,4763;16116,4763;16116,4763;16116,4763;16116,4763;16116,4763;16116,4763;16116,4763;16116,4763;16116,4763;16850,4763;16850,4763;16850,4763;16850,4763;16850,0;16850,0;16850,0;16850,4763;16850,4763;16850,4763;16850,4763;16850,4763;17583,4763;17583,4763;17583,4763;17583,4763;17583,4763;17583,4763;17583,4763;17583,4763;17583,4763;17583,4763;17583,4763;17583,9525;17583,9525;17583,9525;17583,4763;17583,4763;17583,4763;17583,4763;18317,4763;18317,4763;18317,0;18317,0;18317,4763;18317,4763;18317,9525;18317,9525;18317,4763;18317,0;18317,0;18317,4763;19050,4763;19050,4763;19050,4763;19050,4763;19050,4763;19050,4763;19050,4763;19050,0;19050,0;19050,0;19050,4763;19050,4763;19050,4763;19050,4763;19783,4763;19783,4763;19783,4763;19783,4763;19783,4763;19783,4763;19783,4763;19783,4763;19783,4763;19783,4763;19783,4763;19783,4763;20517,4763;20517,4763;20517,4763;20517,4763;20517,4763;20517,4763;20517,4763;20517,4763;20517,4763;20517,4763;20517,4763;20517,4763;21250,4763;21250,4763;21250,4763;21250,0;21250,0;21250,0;21250,4763;21250,4763;21250,4763;21250,4763;21250,4763;21250,4763;21984,4763;21984,4763;21984,0;21984,4763;21984,4763;21984,4763;21984,4763;21984,4763;21984,4763;21984,4763;21984,4763;21984,4763;21984,4763;21984,4763;21984,4763;21984,4763;21984,4763;21984,4763;22717,4763;22717,4763;22717,4763;22717,4763;22717,0;22717,4763;22717,4763;22717,4763;22717,4763;22717,4763;22717,4763;22717,4763;22717,4763;22717,4763;23451,4763;23451,4763;23451,4763;23451,4763;23451,0;23451,4763;23451,0;23451,4763;23451,4763;23451,4763;23451,4763;23451,4763;24174,4763;24174,4763;24174,0;24174,0;24174,4763;24174,4763;24174,4763;24174,4763;24174,9525;24174,4763;24174,4763;24174,4763;24908,4763;24908,0;24908,0;24908,0;24908,0;24908,4763;24908,4763;24908,4763;24908,4763;24908,4763;24908,4763;24908,4763;25641,4763;25641,0;25641,4763;25641,4763;25641,4763;25641,4763;25641,4763;25641,4763;25641,4763;25641,4763;25641,4763;25641,4763;26375,4763;26375,4763;26375,4763;26375,9525;26375,4763;26375,4763;26375,4763;26375,4763;26375,4763;26375,4763;26375,4763;26375,0;27108,0;27108,0;27108,4763;27108,4763;27108,4763;27108,4763;27108,4763;27108,4763;27108,4763;27108,4763;27108,4763;27108,0;27108,0;27108,0;27108,0;27108,4763;27108,4763;27108,4763;27108,4763;27108,4763;27842,4763;27842,4763;27842,4763;27842,4763;27842,4763;27842,4763;27842,4763;27842,4763;27842,4763;27842,4763;27842,4763;27842,4763;28575,4763;28575,4763;28575,4763;28575,4763;28575,476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918" o:spid="_x0000_s1468" style="position:absolute;left:37385;top:39100;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" path="m,6353r,l,6353r,l,6353r,l,6353r,l753,6353r,l753,6353r,l753,6353r,3172l753,9525r,l753,6353r,l753,6353r,l1505,9525r,-3172l1505,6353r,l1505,3172r,l1505,6353r,l1505,3172r,3181l1505,6353r,l2257,6353r,l2257,6353r,l2257,6353r,l2257,6353r,l2257,6353r,l2257,6353r,l2257,6353r,l3010,6353r,l3010,6353r,l3010,6353r,l3010,6353r,l3010,3172r,3181l3010,6353r,l3010,6353r,l3010,6353r,l3010,6353r,l3762,6353r,l3762,3172r,3181l3762,6353r,l3762,6353r,l3762,6353r,l3762,6353r,l4515,6353r,-3181l4515,6353r,l4515,6353r,l4515,6353r,l4515,6353r,l4515,9525r,-3172l5267,6353r,l5267,6353r,l5267,6353r,l5267,6353r,3172l5267,9525r,-3172l5267,9525r,-3172l6020,6353r,l6020,6353r,l6020,6353r,l6020,6353r,l6020,6353r,l6020,6353r,l6020,6353r,3172l6772,6353r,3172l6772,6353r,-3181l6772,6353r,l6772,6353r,l6772,6353r,l6772,3172r,3181l7515,6353r,l7515,6353r,l7515,6353r,l7515,9525r,-3172l7515,6353r,l7515,3172r,l8268,6353r,-3181l8268,6353r,l8268,6353r,l8268,6353r,l8268,6353r,l8268,6353r,l8268,6353r,-3181l8268,3172r,3181l8268,6353r,l9020,6353r,l9020,6353r,l9020,6353r,-3181l9020,3172r,l9020,3172r,l9020,6353r,l9773,6353r,l9773,6353r,l9773,6353r,l9773,6353r,-3181l9773,3172r,l9773,6353r,l10525,6353r,l10525,6353r,l10525,6353r,l10525,6353r,l10525,6353r,l10525,6353r,l10525,6353r,l11278,9525r,-3172l11278,9525r,l11278,6353r,l11278,6353r,l11278,6353r,l11278,6353r,l12030,6353r,-3181l12030,6353r,-3181l12030,6353r,l12030,3172r,l12030,3172r,3181l12030,6353r,l12783,6353r,l12783,3172r,3181l12783,6353r,l12783,9525r,-3172l12783,6353r,l12783,6353r,l12783,6353r,l12783,6353r,l12783,6353r,l13535,6353r,l13535,6353r,l13535,6353r,l13535,6353r,l13535,6353r,l13535,6353r,l14288,6353r,l14288,6353r,l14288,6353r,-3181l14288,3172r,3181l14288,6353r,l14288,6353r,l14288,6353r,l15040,6353r,l15040,6353r,l15040,6353r,3172l15040,9525r,-3172l15040,6353r,l15040,6353r,l15792,6353r,l15792,6353r,l15792,6353r,l15792,6353r,l15792,6353r,3172l15792,9525r,-3172l16545,6353r,l16545,3172r,3181l16545,6353r,l16545,6353r,l16545,3172r,l16545,6353r,l17297,6353r,l17297,6353r,l17297,6353r,l17297,6353r,l17297,6353r,l17297,6353r,l18050,6353r,-3181l18050,3172r,l18050,3172r,l18050,6353r,l18050,6353r,l18050,6353r,l18050,6353r,l18050,6353r,l18050,6353r,l18050,6353r,l18802,6353r,l18802,6353r,l18802,6353r,l18802,6353r,l18802,6353r,l18802,6353r,-3181l19555,3172,19555,r,3172l19555,6353r,l19555,6353r,3172l19555,6353r,l19555,6353r,l19555,6353r752,l20307,6353r,l20307,3172r,l20307,6353r,l20307,6353r,l20307,6353r,l20307,6353r753,-3181l21060,3172r,l21060,3172r,l21060,3172r,l21060,6353r,l21060,6353r,l21060,6353r743,l21803,6353r,l21803,6353r,l21803,6353r,l21803,6353r,l21803,6353r,l21803,6353r752,3172l22555,9525r,-3172l22555,6353r,-3181l22555,6353r,l22555,6353r,l22555,6353r,l22555,6353r,l22555,6353r,l22555,6353r,l22555,3172r,l22555,6353r753,l23308,6353r,l23308,6353r,l23308,9525r,-3172l23308,6353r,l23308,6353r,l23308,6353r752,l24060,6353r,l24060,6353r,l24060,6353r,l24060,6353r,-3181l24060,6353r,l24060,6353r753,l24813,6353r,l24813,6353r,l24813,6353r,l24813,6353r,l24813,6353r,l24813,6353r752,l25565,6353r,l25565,6353r,l25565,3172r,3181l25565,6353r,l25565,6353r,l25565,6353r753,l26318,6353r,l26318,6353r,l26318,6353r,l26318,6353r,l26318,6353r,-3181l26318,3172r,l26318,3172r752,l27070,3172r,3181l27070,3172r,l27070,3172r,l27070,6353r,l27070,6353r,l27070,6353r,l27070,6353r,3172l27070,9525r,-3172l27070,6353r752,l27822,6353r,-3181l27822,6353r,l27822,3172r,3181l27822,6353r,l27822,6353r,l27822,6353r753,l28575,6353r,l28575,6353r,l28575,6353r,l28575,6353r,l28575,6353e" filled="f" strokeweight=".22047mm">
                  <v:path arrowok="t" o:connecttype="custom" o:connectlocs="0,6353;0,6353;0,6353;0,6353;0,6353;0,6353;0,6353;0,6353;753,6353;753,6353;753,6353;753,6353;753,6353;753,9525;753,9525;753,9525;753,6353;753,6353;753,6353;753,6353;1505,9525;1505,6353;1505,6353;1505,6353;1505,3172;1505,3172;1505,6353;1505,6353;1505,3172;1505,6353;1505,6353;1505,6353;2257,6353;2257,6353;2257,6353;2257,6353;2257,6353;2257,6353;2257,6353;2257,6353;2257,6353;2257,6353;2257,6353;2257,6353;2257,6353;2257,6353;3010,6353;3010,6353;3010,6353;3010,6353;3010,6353;3010,6353;3010,6353;3010,6353;3010,3172;3010,6353;3010,6353;3010,6353;3010,6353;3010,6353;3010,6353;3010,6353;3010,6353;3010,6353;3762,6353;3762,6353;3762,3172;3762,6353;3762,6353;3762,6353;3762,6353;3762,6353;3762,6353;3762,6353;3762,6353;3762,6353;4515,6353;4515,3172;4515,6353;4515,6353;4515,6353;4515,6353;4515,6353;4515,6353;4515,6353;4515,6353;4515,9525;4515,6353;5267,6353;5267,6353;5267,6353;5267,6353;5267,6353;5267,6353;5267,6353;5267,9525;5267,9525;5267,6353;5267,9525;5267,6353;6020,6353;6020,6353;6020,6353;6020,6353;6020,6353;6020,6353;6020,6353;6020,6353;6020,6353;6020,6353;6020,6353;6020,6353;6020,6353;6020,9525;6772,6353;6772,9525;6772,6353;6772,3172;6772,6353;6772,6353;6772,6353;6772,6353;6772,6353;6772,6353;6772,3172;6772,6353;7515,6353;7515,6353;7515,6353;7515,6353;7515,6353;7515,6353;7515,9525;7515,6353;7515,6353;7515,6353;7515,3172;7515,3172;8268,6353;8268,3172;8268,6353;8268,6353;8268,6353;8268,6353;8268,6353;8268,6353;8268,6353;8268,6353;8268,6353;8268,6353;8268,6353;8268,3172;8268,3172;8268,6353;8268,6353;8268,6353;9020,6353;9020,6353;9020,6353;9020,6353;9020,6353;9020,3172;9020,3172;9020,3172;9020,3172;9020,3172;9020,6353;9020,6353;9773,6353;9773,6353;9773,6353;9773,6353;9773,6353;9773,6353;9773,6353;9773,3172;9773,3172;9773,3172;9773,6353;9773,6353;10525,6353;10525,6353;10525,6353;10525,6353;10525,6353;10525,6353;10525,6353;10525,6353;10525,6353;10525,6353;10525,6353;10525,6353;10525,6353;10525,6353;11278,9525;11278,6353;11278,9525;11278,9525;11278,6353;11278,6353;11278,6353;11278,6353;11278,6353;11278,6353;11278,6353;11278,6353;12030,6353;12030,3172;12030,6353;12030,3172;12030,6353;12030,6353;12030,3172;12030,3172;12030,3172;12030,6353;12030,6353;12030,6353;12783,6353;12783,6353;12783,3172;12783,6353;12783,6353;12783,6353;12783,9525;12783,6353;12783,6353;12783,6353;12783,6353;12783,6353;12783,6353;12783,6353;12783,6353;12783,6353;12783,6353;12783,6353;13535,6353;13535,6353;13535,6353;13535,6353;13535,6353;13535,6353;13535,6353;13535,6353;13535,6353;13535,6353;13535,6353;13535,6353;14288,6353;14288,6353;14288,6353;14288,6353;14288,6353;14288,3172;14288,3172;14288,6353;14288,6353;14288,6353;14288,6353;14288,6353;14288,6353;14288,6353;15040,6353;15040,6353;15040,6353;15040,6353;15040,6353;15040,9525;15040,9525;15040,6353;15040,6353;15040,6353;15040,6353;15040,6353;15792,6353;15792,6353;15792,6353;15792,6353;15792,6353;15792,6353;15792,6353;15792,6353;15792,6353;15792,9525;15792,9525;15792,6353;16545,6353;16545,6353;16545,3172;16545,6353;16545,6353;16545,6353;16545,6353;16545,6353;16545,3172;16545,3172;16545,6353;16545,6353;17297,6353;17297,6353;17297,6353;17297,6353;17297,6353;17297,6353;17297,6353;17297,6353;17297,6353;17297,6353;17297,6353;17297,6353;18050,6353;18050,3172;18050,3172;18050,3172;18050,3172;18050,3172;18050,6353;18050,6353;18050,6353;18050,6353;18050,6353;18050,6353;18050,6353;18050,6353;18050,6353;18050,6353;18050,6353;18050,6353;18050,6353;18050,6353;18802,6353;18802,6353;18802,6353;18802,6353;18802,6353;18802,6353;18802,6353;18802,6353;18802,6353;18802,6353;18802,6353;18802,3172;19555,3172;19555,0;19555,3172;19555,6353;19555,6353;19555,6353;19555,9525;19555,6353;19555,6353;19555,6353;19555,6353;19555,6353;20307,6353;20307,6353;20307,6353;20307,3172;20307,3172;20307,6353;20307,6353;20307,6353;20307,6353;20307,6353;20307,6353;20307,6353;21060,3172;21060,3172;21060,3172;21060,3172;21060,3172;21060,3172;21060,3172;21060,6353;21060,6353;21060,6353;21060,6353;21060,6353;21803,6353;21803,6353;21803,6353;21803,6353;21803,6353;21803,6353;21803,6353;21803,6353;21803,6353;21803,6353;21803,6353;21803,6353;22555,9525;22555,9525;22555,6353;22555,6353;22555,3172;22555,6353;22555,6353;22555,6353;22555,6353;22555,6353;22555,6353;22555,6353;22555,6353;22555,6353;22555,6353;22555,6353;22555,6353;22555,3172;22555,3172;22555,6353;23308,6353;23308,6353;23308,6353;23308,6353;23308,6353;23308,9525;23308,6353;23308,6353;23308,6353;23308,6353;23308,6353;23308,6353;24060,6353;24060,6353;24060,6353;24060,6353;24060,6353;24060,6353;24060,6353;24060,6353;24060,3172;24060,6353;24060,6353;24060,6353;24813,6353;24813,6353;24813,6353;24813,6353;24813,6353;24813,6353;24813,6353;24813,6353;24813,6353;24813,6353;24813,6353;24813,6353;25565,6353;25565,6353;25565,6353;25565,6353;25565,6353;25565,3172;25565,6353;25565,6353;25565,6353;25565,6353;25565,6353;25565,6353;26318,6353;26318,6353;26318,6353;26318,6353;26318,6353;26318,6353;26318,6353;26318,6353;26318,6353;26318,6353;26318,3172;26318,3172;26318,3172;26318,3172;27070,3172;27070,3172;27070,6353;27070,3172;27070,3172;27070,3172;27070,3172;27070,6353;27070,6353;27070,6353;27070,6353;27070,6353;27070,6353;27070,6353;27070,9525;27070,9525;27070,6353;27070,6353;27822,6353;27822,6353;27822,3172;27822,6353;27822,6353;27822,3172;27822,6353;27822,6353;27822,6353;27822,6353;27822,6353;27822,6353;28575,6353;28575,6353;28575,6353;28575,6353;28575,6353;28575,6353;28575,6353;28575,6353;28575,6353;28575,635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919" o:spid="_x0000_s1469" style="position:absolute;left:37671;top:39100;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" path="m,6353r,l,6353r733,l733,6353r,l733,6353r,l733,6353r,l733,6353r,l733,6353r,l733,6353r734,l1467,6353r,l1467,6353r,l1467,6353r,l1467,6353r,l1467,6353r,l1467,6353r,l1467,6353r733,l2200,6353r,l2200,6353r,l2200,6353r,l2200,6353r,l2200,6353r,l2200,6353r734,l2934,6353r,l2934,6353r,l2934,6353r,l2934,6353r,l2934,6353r,l2934,6353r733,l3667,6353r,l3667,6353r,l3667,6353r,l3667,6353r,l3667,6353r,l3667,6353r,l3667,6353r,l3667,6353r,l3667,6353r734,l4401,6353r,l4401,9525r,-3172l4401,6353r,l4401,6353r,l4401,6353r,-3181l4401,6353r723,l5124,6353r,l5124,6353r,l5124,6353r,l5124,3172r,l5124,3172r,3181l5124,6353r734,l5858,6353r,l5858,6353r,l5858,6353r,l5858,6353r,l5858,6353r,l5858,6353r,-3181l5858,6353r733,l6591,3172r,l6591,3172r,l6591,6353r,-3181l6591,3172r,l6591,3172r,l6591,6353r734,l7325,6353r,3172l7325,6353r,l7325,6353r,l7325,6353r,l7325,6353r,l7325,6353r733,l8058,6353r,3172l8058,9525r,-3172l8058,6353r,l8058,6353r,l8058,6353r,l8058,6353r,l8058,6353r,l8058,6353r,l8058,6353r734,l8792,6353r,-3181l8792,6353r,l8792,6353r,l8792,3172r,l8792,6353r,l8792,6353r733,l9525,6353r,l9525,6353r,l9525,6353r,-3181l9525,6353r,l9525,6353r,l9525,6353r,l9525,3172r733,l10258,3172r,l10258,6353r,l10258,6353r,-3181l10258,3172r,l10258,3172r,3181l10258,6353r734,l10992,3172r,l10992,3172r,3181l10992,6353r,l10992,3172r,l10992,3172r,l10992,6353r733,l11725,6353r,l11725,6353r,-3181l11725,6353r,-3181l11725,6353r,l11725,6353r,l11725,6353r734,l12459,6353r,l12459,6353r,l12459,6353r,l12459,6353r,l12459,6353r,l12459,6353r733,l13192,3172r,l13192,3172r,l13192,6353r,l13192,6353r,l13192,6353r,l13192,9525r,-3172l13192,6353r,l13192,6353r,l13192,6353r,l13192,6353r734,l13926,6353r,l13926,6353r,l13926,3172,13926,r,3172l13926,6353r,l13926,6353r,l14649,6353r,l14649,6353r,l14649,6353r,l14649,6353r,l14649,6353r,3172l14649,6353r,3172l15383,6353r,l15383,6353r,l15383,6353r,l15383,6353r,l15383,3172r,l15383,3172r,3181l16116,3172r,3181l16116,6353r,l16116,6353r,l16116,6353r,l16116,6353r,l16116,6353r,l16850,6353r,l16850,6353r,l16850,6353r,l16850,3172r,3181l16850,6353r,l16850,9525r,-3172l17583,6353r,l17583,3172r,l17583,6353r,l17583,6353r,l17583,6353r,l17583,6353r,l17583,6353r,l17583,6353r,l17583,6353r,l17583,6353r,l18317,6353r,3172l18317,6353r,3172l18317,9525r,-3172l18317,6353r,l18317,3172r,l18317,6353r,l19050,6353r,l19050,6353r,l19050,6353r,l19050,6353r,l19050,6353r,l19050,3172r,l19783,6353r,-3181l19783,6353r,l19783,6353r,l19783,6353r,l19783,6353r,l19783,6353r,-3181l20517,6353r,-3181l20517,6353r,l20517,6353r,l20517,6353r,l20517,6353r,3172l20517,9525r,l21250,9525r,-3172l21250,6353r,l21250,6353r,l21250,6353r,l21250,6353r,l21250,6353r,l21250,6353r,l21984,6353r,l21984,6353r,l21984,6353r,l21984,6353r,l21984,6353r,l21984,6353r,l22717,6353r,l22717,6353r,l22717,6353r,l22717,3172r,l22717,r,3172l22717,6353r,-3181l22717,6353r,l22717,6353r,l22717,6353r,l23451,6353r,3172l23451,9525r,-3172l23451,6353r,l23451,3172r,l23451,3172r,l23451,6353r,l24174,3172r,l24174,6353r,l24174,6353r,l24174,6353r,l24174,6353r,l24174,6353r,l24908,6353r,l24908,3172r,l24908,3172r,l24908,3172r,3181l24908,6353r,l24908,6353r,l25641,6353r,l25641,6353r,-3181l25641,6353r,l25641,9525r,-3172l25641,6353r,l25641,3172r,3181l25641,6353r,l26375,6353r,l26375,6353r,l26375,6353r,l26375,6353r,l26375,6353r,l26375,6353r,-3181l27108,6353r,l27108,6353r,l27108,6353r,l27108,6353r,l27108,6353r,-3181l27108,3172r,l27108,3172r,3181l27108,3172r,l27108,6353r,l27842,6353r,-3181l27842,3172r,l27842,3172r,l27842,r,3172l27842,r,6353l27842,6353r,l28575,6353r,-3181l28575,3172e" filled="f" strokeweight=".22047mm">
                  <v:path arrowok="t" o:connecttype="custom" o:connectlocs="0,6353;0,6353;0,6353;733,6353;733,6353;733,6353;733,6353;733,6353;733,6353;733,6353;733,6353;733,6353;733,6353;733,6353;733,6353;1467,6353;1467,6353;1467,6353;1467,6353;1467,6353;1467,6353;1467,6353;1467,6353;1467,6353;1467,6353;1467,6353;1467,6353;1467,6353;1467,6353;2200,6353;2200,6353;2200,6353;2200,6353;2200,6353;2200,6353;2200,6353;2200,6353;2200,6353;2200,6353;2200,6353;2200,6353;2934,6353;2934,6353;2934,6353;2934,6353;2934,6353;2934,6353;2934,6353;2934,6353;2934,6353;2934,6353;2934,6353;2934,6353;3667,6353;3667,6353;3667,6353;3667,6353;3667,6353;3667,6353;3667,6353;3667,6353;3667,6353;3667,6353;3667,6353;3667,6353;3667,6353;3667,6353;3667,6353;3667,6353;3667,6353;3667,6353;4401,6353;4401,6353;4401,6353;4401,9525;4401,6353;4401,6353;4401,6353;4401,6353;4401,6353;4401,6353;4401,3172;4401,6353;5124,6353;5124,6353;5124,6353;5124,6353;5124,6353;5124,6353;5124,6353;5124,3172;5124,3172;5124,3172;5124,6353;5124,6353;5858,6353;5858,6353;5858,6353;5858,6353;5858,6353;5858,6353;5858,6353;5858,6353;5858,6353;5858,6353;5858,6353;5858,6353;5858,3172;5858,6353;6591,6353;6591,3172;6591,3172;6591,3172;6591,3172;6591,6353;6591,3172;6591,3172;6591,3172;6591,3172;6591,3172;6591,6353;7325,6353;7325,6353;7325,9525;7325,6353;7325,6353;7325,6353;7325,6353;7325,6353;7325,6353;7325,6353;7325,6353;7325,6353;8058,6353;8058,6353;8058,9525;8058,9525;8058,6353;8058,6353;8058,6353;8058,6353;8058,6353;8058,6353;8058,6353;8058,6353;8058,6353;8058,6353;8058,6353;8058,6353;8058,6353;8058,6353;8792,6353;8792,6353;8792,3172;8792,6353;8792,6353;8792,6353;8792,6353;8792,3172;8792,3172;8792,6353;8792,6353;8792,6353;9525,6353;9525,6353;9525,6353;9525,6353;9525,6353;9525,6353;9525,3172;9525,6353;9525,6353;9525,6353;9525,6353;9525,6353;9525,6353;9525,3172;10258,3172;10258,3172;10258,3172;10258,6353;10258,6353;10258,6353;10258,3172;10258,3172;10258,3172;10258,3172;10258,6353;10258,6353;10992,6353;10992,3172;10992,3172;10992,3172;10992,6353;10992,6353;10992,6353;10992,3172;10992,3172;10992,3172;10992,3172;10992,6353;11725,6353;11725,6353;11725,6353;11725,6353;11725,3172;11725,6353;11725,3172;11725,6353;11725,6353;11725,6353;11725,6353;11725,6353;12459,6353;12459,6353;12459,6353;12459,6353;12459,6353;12459,6353;12459,6353;12459,6353;12459,6353;12459,6353;12459,6353;12459,6353;13192,6353;13192,3172;13192,3172;13192,3172;13192,3172;13192,6353;13192,6353;13192,6353;13192,6353;13192,6353;13192,6353;13192,9525;13192,6353;13192,6353;13192,6353;13192,6353;13192,6353;13192,6353;13192,6353;13192,6353;13926,6353;13926,6353;13926,6353;13926,6353;13926,6353;13926,3172;13926,0;13926,3172;13926,6353;13926,6353;13926,6353;13926,6353;14649,6353;14649,6353;14649,6353;14649,6353;14649,6353;14649,6353;14649,6353;14649,6353;14649,6353;14649,9525;14649,6353;14649,9525;15383,6353;15383,6353;15383,6353;15383,6353;15383,6353;15383,6353;15383,6353;15383,6353;15383,3172;15383,3172;15383,3172;15383,6353;16116,3172;16116,6353;16116,6353;16116,6353;16116,6353;16116,6353;16116,6353;16116,6353;16116,6353;16116,6353;16116,6353;16116,6353;16850,6353;16850,6353;16850,6353;16850,6353;16850,6353;16850,6353;16850,3172;16850,6353;16850,6353;16850,6353;16850,9525;16850,6353;17583,6353;17583,6353;17583,3172;17583,3172;17583,6353;17583,6353;17583,6353;17583,6353;17583,6353;17583,6353;17583,6353;17583,6353;17583,6353;17583,6353;17583,6353;17583,6353;17583,6353;17583,6353;17583,6353;17583,6353;18317,6353;18317,9525;18317,6353;18317,9525;18317,9525;18317,6353;18317,6353;18317,6353;18317,3172;18317,3172;18317,6353;18317,6353;19050,6353;19050,6353;19050,6353;19050,6353;19050,6353;19050,6353;19050,6353;19050,6353;19050,6353;19050,6353;19050,3172;19050,3172;19783,6353;19783,3172;19783,6353;19783,6353;19783,6353;19783,6353;19783,6353;19783,6353;19783,6353;19783,6353;19783,6353;19783,3172;20517,6353;20517,3172;20517,6353;20517,6353;20517,6353;20517,6353;20517,6353;20517,6353;20517,6353;20517,9525;20517,9525;20517,9525;21250,9525;21250,6353;21250,6353;21250,6353;21250,6353;21250,6353;21250,6353;21250,6353;21250,6353;21250,6353;21250,6353;21250,6353;21250,6353;21250,6353;21984,6353;21984,6353;21984,6353;21984,6353;21984,6353;21984,6353;21984,6353;21984,6353;21984,6353;21984,6353;21984,6353;21984,6353;22717,6353;22717,6353;22717,6353;22717,6353;22717,6353;22717,6353;22717,3172;22717,3172;22717,0;22717,3172;22717,6353;22717,3172;22717,6353;22717,6353;22717,6353;22717,6353;22717,6353;22717,6353;23451,6353;23451,9525;23451,9525;23451,6353;23451,6353;23451,6353;23451,3172;23451,3172;23451,3172;23451,3172;23451,6353;23451,6353;24174,3172;24174,3172;24174,6353;24174,6353;24174,6353;24174,6353;24174,6353;24174,6353;24174,6353;24174,6353;24174,6353;24174,6353;24908,6353;24908,6353;24908,3172;24908,3172;24908,3172;24908,3172;24908,3172;24908,6353;24908,6353;24908,6353;24908,6353;24908,6353;25641,6353;25641,6353;25641,6353;25641,3172;25641,6353;25641,6353;25641,9525;25641,6353;25641,6353;25641,6353;25641,3172;25641,6353;25641,6353;25641,6353;26375,6353;26375,6353;26375,6353;26375,6353;26375,6353;26375,6353;26375,6353;26375,6353;26375,6353;26375,6353;26375,6353;26375,3172;27108,6353;27108,6353;27108,6353;27108,6353;27108,6353;27108,6353;27108,6353;27108,6353;27108,6353;27108,3172;27108,3172;27108,3172;27108,3172;27108,6353;27108,3172;27108,3172;27108,6353;27108,6353;27842,6353;27842,3172;27842,3172;27842,3172;27842,3172;27842,3172;27842,0;27842,3172;27842,0;27842,6353;27842,6353;27842,6353;28575,6353;28575,3172;28575,3172"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920" o:spid="_x0000_s1470" style="position:absolute;left:37957;top:39100;width:285;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" path="m,3172l,6353r,l,6353r,l,6353r,l,3172r,l,6353r753,l753,6353r,l753,6353r,-3181l753,6353r,l753,6353r,-3181l753,3172r,l753,6353r,l753,6353r752,l1505,6353r,-3181l1505,6353r,l1505,3172r,l1505,3172r,l1505,6353r,l1505,6353r752,l2257,9525r,-3172l2257,6353r,l2257,6353r,l2257,6353r,l2257,6353r,l2257,6353r753,l3010,6353r,l3010,6353r,l3010,6353r,l3010,6353r,l3010,6353r,l3010,6353r,l3010,6353r,l3010,6353r,l3010,6353r752,l3762,6353r,l3762,6353r,l3762,6353r,l3762,3172r,3181l3762,3172r,3181l3762,6353r753,l4515,6353r,l4515,3172r,l4515,3172r,l4515,3172r,3181l4515,6353r,l4515,6353r,l4515,6353r752,l5267,6353r,l5267,3172r,l5267,3172r,l5267,6353r,l5267,6353r,3172l5267,6353r753,l6020,6353r,l6020,6353r,l6020,6353r,l6020,6353r,l6020,6353r,l6020,3172r752,3181l6772,3172r,l6772,3172r,l6772,6353r,l6772,3172r,l6772,3172r,l6772,6353r743,l7515,6353r,l7515,3172r,l7515,r,l7515,r,3172l7515,6353r,l7515,6353r753,l8268,6353r,l8268,6353r,-3181l8268,3172r,3181l8268,3172r,l8268,6353r,l8268,6353r,l8268,6353r,l8268,6353r,l8268,6353r,l8268,6353r752,l9020,6353r,l9020,6353r,-3181l9020,3172r,3181l9020,3172r,3181l9020,6353r,-3181l9020,6353r753,l9773,6353r,l9773,6353r,l9773,6353r,l9773,6353r,l9773,6353r,l9773,6353r752,-3181l10525,3172r,l10525,6353r,l10525,6353r,l10525,6353r,l10525,6353r,-3181l10525,6353r753,l11278,6353r,l11278,6353r,l11278,6353r,l11278,6353r,l11278,6353r,l11278,6353r752,l12030,6353r,l12030,6353r,-3181l12030,6353r,-3181l12030,6353r,l12030,6353r,l12030,6353r753,l12783,6353r,l12783,6353r,l12783,6353r,l12783,6353r,l12783,3172r,l12783,6353r,l12783,6353r,-3181l12783,3172r,l12783,3172r,3181l12783,6353r752,l13535,6353r,l13535,6353r,l13535,6353r,l13535,6353r,l13535,6353r,l13535,6353r753,3172l14288,6353r,l14288,6353r,l14288,6353r,l14288,3172r,l14288,3172r,l14288,6353r752,l15040,6353r,l15040,6353r,l15040,6353r,-3181l15040,3172r,3181l15040,6353r,l15040,6353r752,l15792,6353r,l15792,6353r,l15792,6353r,l15792,6353r,l15792,6353r,-3181l15792,3172r753,l16545,3172r,3181l16545,6353r,l16545,6353r,l16545,6353r,-3181l16545,6353r,l16545,6353r752,l17297,3172r,l17297,3172r,3181l17297,6353r,l17297,6353r,l17297,6353r,l17297,6353r,l17297,6353r753,l18050,6353r,l18050,6353r,-3181l18050,6353r,l18050,6353r,l18050,6353r,l18050,6353r,l18050,6353r,l18050,6353r,-3181l18050,3172,18802,r,3172l18802,3172,18802,r,l18802,r,3172l18802,3172r,l18802,6353r,l18802,6353r753,l19555,6353r,-3181l19555,3172r,3181l19555,6353r,l19555,6353r,l19555,6353r,l19555,6353r752,l20307,6353r,l20307,6353r,l20307,6353r,3172l20307,6353r,l20307,6353r,-3181l20307,6353r753,l21060,6353r,l21060,6353r,l21060,6353r,l21060,6353r,l21060,6353r,-3181l21060,3172r,l21060,6353r743,l21803,6353r,l21803,6353r,l21803,6353r,l21803,6353r,l21803,6353r,l21803,3172r752,l22555,3172r,l22555,3172r,3181l22555,6353r,l22555,6353r,l22555,6353r,l22555,6353r,l22555,6353r,l22555,6353r,l22555,6353r753,l23308,6353r,l23308,6353r,-3181l23308,6353r,l23308,6353r,l23308,6353r,-3181l23308,3172r752,3181l24060,6353r,l24060,6353r,l24060,6353r,l24060,3172r,l24060,6353r,l24060,6353r753,l24813,6353r,l24813,3172r,3181l24813,6353r,l24813,6353r,l24813,6353r,l24813,6353r,l24813,6353r752,l25565,6353r,l25565,6353r,l25565,6353r,l25565,6353r,l25565,6353r,l25565,6353r753,l26318,6353r,l26318,3172r,l26318,3172r,3181l26318,3172r,3181l26318,6353r,l26318,6353r752,l27070,6353r,l27070,3172r,l27070,3172r,l27070,6353r,-3181l27070,6353r,l27070,6353r752,l27822,6353r,l27822,3172r,3181l27822,6353r,l27822,6353r,l27822,6353r,l27822,6353r,-3181l27822,3172r,l27822,6353r,l27822,6353r753,l28575,6353r,-3181l28575,3172r,3181l28575,6353r,l28575,9525e" filled="f" strokeweight=".22047mm">
                  <v:path arrowok="t" o:connecttype="custom" o:connectlocs="0,3172;0,6353;0,6353;0,6353;0,6353;0,6353;0,6353;0,3172;0,3172;0,6353;753,6353;753,6353;753,6353;753,6353;753,3172;753,6353;753,6353;753,6353;753,3172;753,3172;753,3172;753,6353;753,6353;753,6353;1505,6353;1505,6353;1505,3172;1505,6353;1505,6353;1505,3172;1505,3172;1505,3172;1505,3172;1505,6353;1505,6353;1505,6353;2257,6353;2257,9525;2257,6353;2257,6353;2257,6353;2257,6353;2257,6353;2257,6353;2257,6353;2257,6353;2257,6353;2257,6353;3010,6353;3010,6353;3010,6353;3010,6353;3010,6353;3010,6353;3010,6353;3010,6353;3010,6353;3010,6353;3010,6353;3010,6353;3010,6353;3010,6353;3010,6353;3010,6353;3010,6353;3010,6353;3762,6353;3762,6353;3762,6353;3762,6353;3762,6353;3762,6353;3762,6353;3762,3172;3762,6353;3762,3172;3762,6353;3762,6353;4515,6353;4515,6353;4515,6353;4515,3172;4515,3172;4515,3172;4515,3172;4515,3172;4515,6353;4515,6353;4515,6353;4515,6353;4515,6353;4515,6353;5267,6353;5267,6353;5267,6353;5267,3172;5267,3172;5267,3172;5267,3172;5267,6353;5267,6353;5267,6353;5267,9525;5267,6353;6020,6353;6020,6353;6020,6353;6020,6353;6020,6353;6020,6353;6020,6353;6020,6353;6020,6353;6020,6353;6020,6353;6020,3172;6772,6353;6772,3172;6772,3172;6772,3172;6772,3172;6772,6353;6772,6353;6772,3172;6772,3172;6772,3172;6772,3172;6772,6353;7515,6353;7515,6353;7515,6353;7515,3172;7515,3172;7515,0;7515,0;7515,0;7515,3172;7515,6353;7515,6353;7515,6353;8268,6353;8268,6353;8268,6353;8268,6353;8268,3172;8268,3172;8268,6353;8268,3172;8268,3172;8268,6353;8268,6353;8268,6353;8268,6353;8268,6353;8268,6353;8268,6353;8268,6353;8268,6353;8268,6353;8268,6353;9020,6353;9020,6353;9020,6353;9020,6353;9020,3172;9020,3172;9020,6353;9020,3172;9020,6353;9020,6353;9020,3172;9020,6353;9773,6353;9773,6353;9773,6353;9773,6353;9773,6353;9773,6353;9773,6353;9773,6353;9773,6353;9773,6353;9773,6353;9773,6353;10525,3172;10525,3172;10525,3172;10525,6353;10525,6353;10525,6353;10525,6353;10525,6353;10525,6353;10525,6353;10525,3172;10525,6353;11278,6353;11278,6353;11278,6353;11278,6353;11278,6353;11278,6353;11278,6353;11278,6353;11278,6353;11278,6353;11278,6353;11278,6353;12030,6353;12030,6353;12030,6353;12030,6353;12030,3172;12030,6353;12030,3172;12030,6353;12030,6353;12030,6353;12030,6353;12030,6353;12783,6353;12783,6353;12783,6353;12783,6353;12783,6353;12783,6353;12783,6353;12783,6353;12783,6353;12783,3172;12783,3172;12783,6353;12783,6353;12783,6353;12783,3172;12783,3172;12783,3172;12783,3172;12783,6353;12783,6353;13535,6353;13535,6353;13535,6353;13535,6353;13535,6353;13535,6353;13535,6353;13535,6353;13535,6353;13535,6353;13535,6353;13535,6353;14288,9525;14288,6353;14288,6353;14288,6353;14288,6353;14288,6353;14288,6353;14288,3172;14288,3172;14288,3172;14288,3172;14288,6353;15040,6353;15040,6353;15040,6353;15040,6353;15040,6353;15040,6353;15040,3172;15040,3172;15040,6353;15040,6353;15040,6353;15040,6353;15792,6353;15792,6353;15792,6353;15792,6353;15792,6353;15792,6353;15792,6353;15792,6353;15792,6353;15792,6353;15792,3172;15792,3172;16545,3172;16545,3172;16545,6353;16545,6353;16545,6353;16545,6353;16545,6353;16545,6353;16545,3172;16545,6353;16545,6353;16545,6353;17297,6353;17297,3172;17297,3172;17297,3172;17297,6353;17297,6353;17297,6353;17297,6353;17297,6353;17297,6353;17297,6353;17297,6353;17297,6353;17297,6353;18050,6353;18050,6353;18050,6353;18050,6353;18050,3172;18050,6353;18050,6353;18050,6353;18050,6353;18050,6353;18050,6353;18050,6353;18050,6353;18050,6353;18050,6353;18050,6353;18050,3172;18050,3172;18802,0;18802,3172;18802,3172;18802,0;18802,0;18802,0;18802,3172;18802,3172;18802,3172;18802,6353;18802,6353;18802,6353;19555,6353;19555,6353;19555,3172;19555,3172;19555,6353;19555,6353;19555,6353;19555,6353;19555,6353;19555,6353;19555,6353;19555,6353;20307,6353;20307,6353;20307,6353;20307,6353;20307,6353;20307,6353;20307,9525;20307,6353;20307,6353;20307,6353;20307,3172;20307,6353;21060,6353;21060,6353;21060,6353;21060,6353;21060,6353;21060,6353;21060,6353;21060,6353;21060,6353;21060,6353;21060,3172;21060,3172;21060,3172;21060,6353;21803,6353;21803,6353;21803,6353;21803,6353;21803,6353;21803,6353;21803,6353;21803,6353;21803,6353;21803,6353;21803,6353;21803,3172;22555,3172;22555,3172;22555,3172;22555,3172;22555,6353;22555,6353;22555,6353;22555,6353;22555,6353;22555,6353;22555,6353;22555,6353;22555,6353;22555,6353;22555,6353;22555,6353;22555,6353;22555,6353;23308,6353;23308,6353;23308,6353;23308,6353;23308,3172;23308,6353;23308,6353;23308,6353;23308,6353;23308,6353;23308,3172;23308,3172;24060,6353;24060,6353;24060,6353;24060,6353;24060,6353;24060,6353;24060,6353;24060,3172;24060,3172;24060,6353;24060,6353;24060,6353;24813,6353;24813,6353;24813,6353;24813,3172;24813,6353;24813,6353;24813,6353;24813,6353;24813,6353;24813,6353;24813,6353;24813,6353;24813,6353;24813,6353;25565,6353;25565,6353;25565,6353;25565,6353;25565,6353;25565,6353;25565,6353;25565,6353;25565,6353;25565,6353;25565,6353;25565,6353;26318,6353;26318,6353;26318,6353;26318,3172;26318,3172;26318,3172;26318,6353;26318,3172;26318,6353;26318,6353;26318,6353;26318,6353;27070,6353;27070,6353;27070,6353;27070,3172;27070,3172;27070,3172;27070,3172;27070,6353;27070,3172;27070,6353;27070,6353;27070,6353;27822,6353;27822,6353;27822,6353;27822,3172;27822,6353;27822,6353;27822,6353;27822,6353;27822,6353;27822,6353;27822,6353;27822,6353;27822,3172;27822,3172;27822,3172;27822,6353;27822,6353;27822,6353;28575,6353;28575,6353;28575,3172;28575,3172;28575,6353;28575,6353;28575,6353;28575,9525"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921" o:spid="_x0000_s1471" style="position:absolute;left:38242;top:39100;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" path="m,9525l,6353r,l,6353r,l,6353r,l753,6353r,l753,6353r,l753,6353r,l753,3172r,3181l753,3172r,l753,3172r,3181l1505,6353r,l1505,6353r,l1505,6353r,l1505,6353r,l1505,6353r,l1505,6353r,l2257,6353r,l2257,6353r,l2257,6353r,l2257,6353r,l2257,3172r,l2257,3172r,l3010,3172r,l3010,3172r,3181l3010,6353r,l3010,6353r,l3010,6353r,l3010,6353r,l3762,6353r,l3762,6353r,-3181l3762,3172r,l3762,3172r,l3762,6353r,l3762,6353r,l3762,6353r,l3762,6353r,l3762,6353r,l4515,6353r,l4515,6353r,l4515,6353r,-3181l4515,6353r,-3181l4515,3172r,3181l4515,6353r,l4515,6353r,l5267,6353r,l5267,6353r,l5267,6353r,l5267,3172r,3181l5267,6353r,l5267,6353r,l6020,6353r,l6020,6353r,l6020,6353r,l6020,6353r,l6020,6353r,l6020,6353r,l6772,6353r,l6772,6353r,l6772,6353r,l6772,6353r,l6772,6353r,l6772,3172r,3181l7515,3172r,3181l7515,3172,7515,r,3172l7515,3172r,l7515,6353r,l7515,6353r,l7515,6353r753,l8268,6353r,l8268,6353r,l8268,6353r,l8268,3172r,l8268,3172r,3181l8268,6353r,l8268,6353r,l8268,6353r,l8268,6353r,l8268,6353r752,3172l9020,9525r,-3172l9020,6353r,-3181l9020,3172r,3181l9020,6353r,l9020,6353r,l9020,6353r753,l9773,6353r,l9773,6353r,l9773,6353r,l9773,6353r,-3181l9773,3172r,l9773,6353r752,l10525,6353r,l10525,6353r,l10525,6353r,l10525,6353r,l10525,3172r,l10525,3172r753,l11278,3172r,l11278,3172r,3181l11278,6353r,l11278,6353r,l11278,6353r,l11278,6353r752,l12030,6353r,l12030,6353r,l12030,6353r,l12030,6353r,-3181l12030,r,3172l12030,3172r753,3181l12783,6353r,3172l12783,6353r,3172l12783,6353r,l12783,6353r,l12783,6353r,l12783,6353r,l12783,6353r752,l13535,6353r,l13535,6353r,-3181l13535,6353r,l13535,6353r,l13535,6353r,-3181l13535,3172r,l13535,6353r,3172l13535,6353r,l13535,6353r753,l14288,6353r,l14288,6353r,l14288,6353r,l14288,3172r,3181l14288,3172r,3181l14288,6353r752,l15040,6353r,l15040,6353r,l15040,6353r,l15040,6353r,l15040,6353r,l15040,6353r752,l15792,6353r,l15792,6353r,l15792,6353r,l15792,6353r,l15792,6353r,l15792,6353r753,l16545,6353r,l16545,6353r,l16545,6353r,-3181l16545,6353r,l16545,6353r,-3181l16545,3172r,l16545,3172r752,3181l17297,9525r,-3172l17297,6353r,l17297,6353r,l17297,6353r,l17297,3172r,l17297,6353r753,l18050,6353r,l18050,6353r,l18050,3172r,3181l18050,3172r,l18050,3172r,l18050,3172r,3181l18050,6353r,l18050,6353r,l18050,6353r752,-3181l18802,3172r,l18802,6353r,-3181l18802,6353r,l18802,3172r,3181l18802,6353r,l18802,6353r753,l19555,6353r,l19555,6353r,l19555,6353r,l19555,6353r,l19555,6353r,3172l19555,6353r752,l20307,6353r,l20307,6353r,l20307,9525r,-3172l20307,6353r,l20307,6353r,-3181l20307,3172r,3181l20307,6353r753,l21060,6353r,l21060,6353r,l21060,6353r,l21060,3172r,3181l21060,6353r,l21060,6353r743,l21803,6353r,-3181l21803,6353r,l21803,6353r,l21803,6353r,l21803,3172r,l21803,3172r752,3181l22555,6353r,l22555,6353r,l22555,6353r,l22555,3172r,3181l22555,6353r,l22555,6353r753,l23308,3172r,3181l23308,6353r,l23308,6353r,l23308,6353r,l23308,6353r,l23308,6353r,l23308,6353r,l23308,6353r,l23308,6353r752,l24060,6353r,l24060,6353r,l24060,6353r,l24060,6353r,l24060,3172r,3181l24060,6353r753,l24813,6353r,l24813,6353r,l24813,6353r,l24813,6353r,l24813,6353r,l24813,6353r,l24813,6353r752,l25565,6353r,l25565,6353r,l25565,6353r,l25565,6353r,l25565,6353r,l25565,6353r753,-3181l26318,3172r,l26318,6353r,l26318,6353r,l26318,3172r,3181l26318,3172r,l26318,3172r752,l27070,3172r,3181l27070,6353r,l27070,6353r,l27070,6353r,-3181l27070,3172,27070,r,3172l27822,6353r,l27822,6353r,l27822,3172r,l27822,6353r,l27822,6353r,l27822,6353r,l27822,6353r,l27822,6353r,l27822,6353r,l28575,3172r,l28575,3172,28575,r,6353l28575,6353r,l28575,6353r,l28575,6353r,l28575,3172r,e" filled="f" strokeweight=".22047mm">
                  <v:path arrowok="t" o:connecttype="custom" o:connectlocs="0,9525;0,6353;0,6353;0,6353;0,6353;0,6353;0,6353;753,6353;753,6353;753,6353;753,6353;753,6353;753,6353;753,3172;753,6353;753,3172;753,3172;753,3172;753,6353;1505,6353;1505,6353;1505,6353;1505,6353;1505,6353;1505,6353;1505,6353;1505,6353;1505,6353;1505,6353;1505,6353;1505,6353;2257,6353;2257,6353;2257,6353;2257,6353;2257,6353;2257,6353;2257,6353;2257,6353;2257,3172;2257,3172;2257,3172;2257,3172;3010,3172;3010,3172;3010,3172;3010,6353;3010,6353;3010,6353;3010,6353;3010,6353;3010,6353;3010,6353;3010,6353;3010,6353;3762,6353;3762,6353;3762,6353;3762,3172;3762,3172;3762,3172;3762,3172;3762,3172;3762,6353;3762,6353;3762,6353;3762,6353;3762,6353;3762,6353;3762,6353;3762,6353;3762,6353;3762,6353;4515,6353;4515,6353;4515,6353;4515,6353;4515,6353;4515,3172;4515,6353;4515,3172;4515,3172;4515,6353;4515,6353;4515,6353;4515,6353;4515,6353;5267,6353;5267,6353;5267,6353;5267,6353;5267,6353;5267,6353;5267,3172;5267,6353;5267,6353;5267,6353;5267,6353;5267,6353;6020,6353;6020,6353;6020,6353;6020,6353;6020,6353;6020,6353;6020,6353;6020,6353;6020,6353;6020,6353;6020,6353;6020,6353;6772,6353;6772,6353;6772,6353;6772,6353;6772,6353;6772,6353;6772,6353;6772,6353;6772,6353;6772,6353;6772,3172;6772,6353;7515,3172;7515,6353;7515,3172;7515,0;7515,3172;7515,3172;7515,3172;7515,6353;7515,6353;7515,6353;7515,6353;7515,6353;8268,6353;8268,6353;8268,6353;8268,6353;8268,6353;8268,6353;8268,6353;8268,3172;8268,3172;8268,3172;8268,6353;8268,6353;8268,6353;8268,6353;8268,6353;8268,6353;8268,6353;8268,6353;8268,6353;8268,6353;9020,9525;9020,9525;9020,6353;9020,6353;9020,3172;9020,3172;9020,6353;9020,6353;9020,6353;9020,6353;9020,6353;9020,6353;9773,6353;9773,6353;9773,6353;9773,6353;9773,6353;9773,6353;9773,6353;9773,6353;9773,3172;9773,3172;9773,3172;9773,6353;10525,6353;10525,6353;10525,6353;10525,6353;10525,6353;10525,6353;10525,6353;10525,6353;10525,6353;10525,3172;10525,3172;10525,3172;11278,3172;11278,3172;11278,3172;11278,3172;11278,6353;11278,6353;11278,6353;11278,6353;11278,6353;11278,6353;11278,6353;11278,6353;12030,6353;12030,6353;12030,6353;12030,6353;12030,6353;12030,6353;12030,6353;12030,6353;12030,3172;12030,0;12030,3172;12030,3172;12783,6353;12783,6353;12783,9525;12783,6353;12783,9525;12783,6353;12783,6353;12783,6353;12783,6353;12783,6353;12783,6353;12783,6353;12783,6353;12783,6353;13535,6353;13535,6353;13535,6353;13535,6353;13535,3172;13535,6353;13535,6353;13535,6353;13535,6353;13535,6353;13535,3172;13535,3172;13535,3172;13535,6353;13535,9525;13535,6353;13535,6353;13535,6353;14288,6353;14288,6353;14288,6353;14288,6353;14288,6353;14288,6353;14288,6353;14288,3172;14288,6353;14288,3172;14288,6353;14288,6353;15040,6353;15040,6353;15040,6353;15040,6353;15040,6353;15040,6353;15040,6353;15040,6353;15040,6353;15040,6353;15040,6353;15040,6353;15792,6353;15792,6353;15792,6353;15792,6353;15792,6353;15792,6353;15792,6353;15792,6353;15792,6353;15792,6353;15792,6353;15792,6353;16545,6353;16545,6353;16545,6353;16545,6353;16545,6353;16545,6353;16545,3172;16545,6353;16545,6353;16545,6353;16545,3172;16545,3172;16545,3172;16545,3172;17297,6353;17297,9525;17297,6353;17297,6353;17297,6353;17297,6353;17297,6353;17297,6353;17297,6353;17297,3172;17297,3172;17297,6353;18050,6353;18050,6353;18050,6353;18050,6353;18050,6353;18050,3172;18050,6353;18050,3172;18050,3172;18050,3172;18050,3172;18050,3172;18050,6353;18050,6353;18050,6353;18050,6353;18050,6353;18050,6353;18802,3172;18802,3172;18802,3172;18802,6353;18802,3172;18802,6353;18802,6353;18802,3172;18802,6353;18802,6353;18802,6353;18802,6353;19555,6353;19555,6353;19555,6353;19555,6353;19555,6353;19555,6353;19555,6353;19555,6353;19555,6353;19555,6353;19555,9525;19555,6353;20307,6353;20307,6353;20307,6353;20307,6353;20307,6353;20307,9525;20307,6353;20307,6353;20307,6353;20307,6353;20307,3172;20307,3172;20307,6353;20307,6353;21060,6353;21060,6353;21060,6353;21060,6353;21060,6353;21060,6353;21060,6353;21060,3172;21060,6353;21060,6353;21060,6353;21060,6353;21803,6353;21803,6353;21803,3172;21803,6353;21803,6353;21803,6353;21803,6353;21803,6353;21803,6353;21803,3172;21803,3172;21803,3172;22555,6353;22555,6353;22555,6353;22555,6353;22555,6353;22555,6353;22555,6353;22555,3172;22555,6353;22555,6353;22555,6353;22555,6353;23308,6353;23308,3172;23308,6353;23308,6353;23308,6353;23308,6353;23308,6353;23308,6353;23308,6353;23308,6353;23308,6353;23308,6353;23308,6353;23308,6353;23308,6353;23308,6353;23308,6353;23308,6353;24060,6353;24060,6353;24060,6353;24060,6353;24060,6353;24060,6353;24060,6353;24060,6353;24060,6353;24060,3172;24060,6353;24060,6353;24813,6353;24813,6353;24813,6353;24813,6353;24813,6353;24813,6353;24813,6353;24813,6353;24813,6353;24813,6353;24813,6353;24813,6353;24813,6353;24813,6353;25565,6353;25565,6353;25565,6353;25565,6353;25565,6353;25565,6353;25565,6353;25565,6353;25565,6353;25565,6353;25565,6353;25565,6353;26318,3172;26318,3172;26318,3172;26318,6353;26318,6353;26318,6353;26318,6353;26318,3172;26318,6353;26318,3172;26318,3172;26318,3172;27070,3172;27070,3172;27070,6353;27070,6353;27070,6353;27070,6353;27070,6353;27070,6353;27070,3172;27070,3172;27070,0;27070,3172;27822,6353;27822,6353;27822,6353;27822,6353;27822,3172;27822,3172;27822,6353;27822,6353;27822,6353;27822,6353;27822,6353;27822,6353;27822,6353;27822,6353;27822,6353;27822,6353;27822,6353;27822,6353;28575,3172;28575,3172;28575,3172;28575,0;28575,6353;28575,6353;28575,6353;28575,6353;28575,6353;28575,6353;28575,6353;28575,3172;28575,3172"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922" o:spid="_x0000_s1472" style="position:absolute;left:38528;top:39100;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" path="m,3172r,l733,3172r,3181l733,6353r,l733,6353r,l733,6353r,l733,6353r,l733,6353r,l1467,6353r,l1467,3172r,3181l1467,6353r,l1467,6353r,l1467,6353r,l1467,6353r,l2200,3172r,l2200,3172r,l2200,6353r,-3181l2200,3172r,3181l2200,3172r,3181l2200,6353r,l2934,6353r,l2934,6353r,l2934,6353r,l2934,6353r,l2934,6353r,l2934,3172r,3181l3667,6353r,l3667,6353r,l3667,6353r,-3181l3667,3172r,3181l3667,6353r,l3667,6353r,l4401,6353r,l4401,6353r,l4401,6353r,l4401,6353r,l4401,6353r,l4401,6353r,l4401,6353r,l4401,6353r,l4401,6353r,l4401,6353r,l5124,6353r,l5124,6353r,l5124,6353r,l5124,6353r,l5124,6353r,-3181l5124,3172r,l5858,3172r,3181l5858,6353r,l5858,6353r,l5858,6353r,l5858,6353r,l5858,6353r,l6591,3172,6591,r,3172l6591,3172r,3181l6591,6353r,l6591,6353r,l6591,6353r,l6591,6353,7325,3172r,l7325,3172r,3181l7325,6353r,l7325,6353r,l7325,6353r,l7325,6353r,l8058,6353r,l8058,6353r,l8058,3172r,l8058,3172r,l8058,3172r,l8058,3172r,l8058,6353r,-3181l8792,3172r,l8792,3172r,l8792,3172r,l8792,3172r,l8792,3172r,3181l8792,3172r,l8792,3172r,l8792,6353r,l8792,6353r,l9525,6353r,-3181l9525,3172,9525,r,3172l9525,3172r,l9525,3172r,l9525,3172r,l9525,6353r733,l10258,6353r,l10258,6353r,-3181l10258,3172r,3181l10258,6353r,-3181l10258,3172r,3181l10258,6353r734,l10992,6353r,l10992,6353r,-3181l10992,3172r,l10992,3172r,3181l10992,6353r,l10992,6353r733,l11725,6353r,-3181l11725,3172r,l11725,3172r,3181l11725,6353r,l11725,6353r,3172l11725,6353r,l11725,6353r734,l12459,3172r,3181l12459,3172r,3181l12459,6353r,l12459,6353r,l12459,6353r,l12459,6353r733,l13192,6353r,l13192,6353r,l13192,6353r,-3181l13192,3172r,3181l13192,6353r,-3181l13192,3172r,l13192,3172r,3181l13192,6353r,l13192,6353r734,l13926,6353r,l13926,6353r,l13926,3172r,3181l13926,6353r,l13926,6353r,l13926,6353r723,l14649,3172r,l14649,6353r,l14649,6353r,-3181l14649,3172r,l14649,6353r,l14649,6353r734,l15383,6353r,l15383,6353r,-3181l15383,3172r,l15383,3172r,3181l15383,6353r,l15383,3172r,l15383,3172r733,l16116,6353r,l16116,6353r,-3181l16116,3172r,3181l16116,6353r,l16116,6353r,l16116,6353r734,l16850,6353r,l16850,6353r,l16850,6353r,-3181l16850,3172r,3181l16850,3172r,l16850,6353r733,-3181l17583,3172r,3181l17583,6353r,l17583,3172r,l17583,6353r,l17583,6353r,l17583,6353r734,l18317,6353r,l18317,6353r,l18317,6353r,l18317,6353r,l18317,3172r,l18317,6353r,l18317,6353r,l18317,6353r,l18317,3172r733,3181l19050,6353r,-3181l19050,6353r,l19050,6353r,l19050,6353r,l19050,3172r,3181l19050,6353r733,l19783,6353r,l19783,6353r,l19783,6353r,-3181l19783,3172r,3181l19783,6353r,l19783,6353r,l19783,6353r734,-3181l20517,6353r,l20517,3172r,l20517,6353r,-3181l20517,6353r,l20517,6353r,l20517,6353r733,l21250,6353r,l21250,6353r,l21250,6353r,l21250,6353r,l21250,3172r,3181l21250,3172r734,l21984,6353r,l21984,3172r,l21984,3172r,l21984,3172r,l21984,r,3172l21984,3172r733,l22717,3172r,l22717,3172r,l22717,6353r,l22717,6353r,l22717,6353r,l22717,6353r,l22717,6353r,l22717,6353r,l22717,6353r734,l23451,6353r,l23451,6353r,l23451,6353r,-3181l23451,3172r,l23451,6353r,-3181l23451,3172r,3181l23451,6353r723,l24174,6353r,l24174,6353r,-3181l24174,6353r,l24174,6353r,l24174,6353r,l24174,6353r734,l24908,6353r,l24908,6353r,l24908,6353r,l24908,6353r,l24908,6353r,l24908,6353r733,l25641,6353r,l25641,6353r,l25641,6353r,l25641,6353r,l25641,6353r,l25641,6353r734,l26375,6353r,l26375,6353r,l26375,6353r,l26375,6353r,l26375,6353r,l26375,6353r733,l27108,6353r,l27108,6353r,l27108,6353r,-3181l27108,6353r,l27108,6353r,l27108,6353r734,-3181l27842,6353r,l27842,6353r,l27842,6353r,l27842,6353r,-3181l27842,r,l27842,r,3172l27842,6353r,l27842,6353r,l27842,6353,27842,r,3172l28575,3172r,3181l28575,6353r,-3181e" filled="f" strokeweight=".22047mm">
                  <v:path arrowok="t" o:connecttype="custom" o:connectlocs="0,3172;0,3172;733,3172;733,6353;733,6353;733,6353;733,6353;733,6353;733,6353;733,6353;733,6353;733,6353;733,6353;733,6353;1467,6353;1467,6353;1467,3172;1467,6353;1467,6353;1467,6353;1467,6353;1467,6353;1467,6353;1467,6353;1467,6353;1467,6353;2200,3172;2200,3172;2200,3172;2200,3172;2200,6353;2200,3172;2200,3172;2200,6353;2200,3172;2200,6353;2200,6353;2200,6353;2934,6353;2934,6353;2934,6353;2934,6353;2934,6353;2934,6353;2934,6353;2934,6353;2934,6353;2934,6353;2934,3172;2934,6353;3667,6353;3667,6353;3667,6353;3667,6353;3667,6353;3667,3172;3667,3172;3667,6353;3667,6353;3667,6353;3667,6353;3667,6353;4401,6353;4401,6353;4401,6353;4401,6353;4401,6353;4401,6353;4401,6353;4401,6353;4401,6353;4401,6353;4401,6353;4401,6353;4401,6353;4401,6353;4401,6353;4401,6353;4401,6353;4401,6353;4401,6353;4401,6353;5124,6353;5124,6353;5124,6353;5124,6353;5124,6353;5124,6353;5124,6353;5124,6353;5124,6353;5124,3172;5124,3172;5124,3172;5858,3172;5858,6353;5858,6353;5858,6353;5858,6353;5858,6353;5858,6353;5858,6353;5858,6353;5858,6353;5858,6353;5858,6353;6591,3172;6591,0;6591,3172;6591,3172;6591,6353;6591,6353;6591,6353;6591,6353;6591,6353;6591,6353;6591,6353;6591,6353;7325,3172;7325,3172;7325,3172;7325,6353;7325,6353;7325,6353;7325,6353;7325,6353;7325,6353;7325,6353;7325,6353;7325,6353;8058,6353;8058,6353;8058,6353;8058,6353;8058,3172;8058,3172;8058,3172;8058,3172;8058,3172;8058,3172;8058,3172;8058,3172;8058,6353;8058,3172;8792,3172;8792,3172;8792,3172;8792,3172;8792,3172;8792,3172;8792,3172;8792,3172;8792,3172;8792,6353;8792,3172;8792,3172;8792,3172;8792,3172;8792,6353;8792,6353;8792,6353;8792,6353;9525,6353;9525,3172;9525,3172;9525,0;9525,3172;9525,3172;9525,3172;9525,3172;9525,3172;9525,3172;9525,3172;9525,6353;10258,6353;10258,6353;10258,6353;10258,6353;10258,3172;10258,3172;10258,6353;10258,6353;10258,3172;10258,3172;10258,6353;10258,6353;10992,6353;10992,6353;10992,6353;10992,6353;10992,3172;10992,3172;10992,3172;10992,3172;10992,6353;10992,6353;10992,6353;10992,6353;11725,6353;11725,6353;11725,3172;11725,3172;11725,3172;11725,3172;11725,6353;11725,6353;11725,6353;11725,6353;11725,9525;11725,6353;11725,6353;11725,6353;12459,6353;12459,3172;12459,6353;12459,3172;12459,6353;12459,6353;12459,6353;12459,6353;12459,6353;12459,6353;12459,6353;12459,6353;13192,6353;13192,6353;13192,6353;13192,6353;13192,6353;13192,6353;13192,3172;13192,3172;13192,6353;13192,6353;13192,3172;13192,3172;13192,3172;13192,3172;13192,6353;13192,6353;13192,6353;13192,6353;13926,6353;13926,6353;13926,6353;13926,6353;13926,6353;13926,3172;13926,6353;13926,6353;13926,6353;13926,6353;13926,6353;13926,6353;14649,6353;14649,3172;14649,3172;14649,6353;14649,6353;14649,6353;14649,3172;14649,3172;14649,3172;14649,6353;14649,6353;14649,6353;15383,6353;15383,6353;15383,6353;15383,6353;15383,3172;15383,3172;15383,3172;15383,3172;15383,6353;15383,6353;15383,6353;15383,3172;15383,3172;15383,3172;16116,3172;16116,6353;16116,6353;16116,6353;16116,3172;16116,3172;16116,6353;16116,6353;16116,6353;16116,6353;16116,6353;16116,6353;16850,6353;16850,6353;16850,6353;16850,6353;16850,6353;16850,6353;16850,3172;16850,3172;16850,6353;16850,3172;16850,3172;16850,6353;17583,3172;17583,3172;17583,6353;17583,6353;17583,6353;17583,3172;17583,3172;17583,6353;17583,6353;17583,6353;17583,6353;17583,6353;18317,6353;18317,6353;18317,6353;18317,6353;18317,6353;18317,6353;18317,6353;18317,6353;18317,6353;18317,3172;18317,3172;18317,6353;18317,6353;18317,6353;18317,6353;18317,6353;18317,6353;18317,3172;19050,6353;19050,6353;19050,3172;19050,6353;19050,6353;19050,6353;19050,6353;19050,6353;19050,6353;19050,3172;19050,6353;19050,6353;19783,6353;19783,6353;19783,6353;19783,6353;19783,6353;19783,6353;19783,3172;19783,3172;19783,6353;19783,6353;19783,6353;19783,6353;19783,6353;19783,6353;20517,3172;20517,6353;20517,6353;20517,3172;20517,3172;20517,6353;20517,3172;20517,6353;20517,6353;20517,6353;20517,6353;20517,6353;21250,6353;21250,6353;21250,6353;21250,6353;21250,6353;21250,6353;21250,6353;21250,6353;21250,6353;21250,3172;21250,6353;21250,3172;21984,3172;21984,6353;21984,6353;21984,3172;21984,3172;21984,3172;21984,3172;21984,3172;21984,3172;21984,0;21984,3172;21984,3172;22717,3172;22717,3172;22717,3172;22717,3172;22717,3172;22717,6353;22717,6353;22717,6353;22717,6353;22717,6353;22717,6353;22717,6353;22717,6353;22717,6353;22717,6353;22717,6353;22717,6353;22717,6353;23451,6353;23451,6353;23451,6353;23451,6353;23451,6353;23451,6353;23451,3172;23451,3172;23451,3172;23451,6353;23451,3172;23451,3172;23451,6353;23451,6353;24174,6353;24174,6353;24174,6353;24174,6353;24174,3172;24174,6353;24174,6353;24174,6353;24174,6353;24174,6353;24174,6353;24174,6353;24908,6353;24908,6353;24908,6353;24908,6353;24908,6353;24908,6353;24908,6353;24908,6353;24908,6353;24908,6353;24908,6353;24908,6353;25641,6353;25641,6353;25641,6353;25641,6353;25641,6353;25641,6353;25641,6353;25641,6353;25641,6353;25641,6353;25641,6353;25641,6353;26375,6353;26375,6353;26375,6353;26375,6353;26375,6353;26375,6353;26375,6353;26375,6353;26375,6353;26375,6353;26375,6353;26375,6353;27108,6353;27108,6353;27108,6353;27108,6353;27108,6353;27108,6353;27108,3172;27108,6353;27108,6353;27108,6353;27108,6353;27108,6353;27842,3172;27842,6353;27842,6353;27842,6353;27842,6353;27842,6353;27842,6353;27842,6353;27842,3172;27842,0;27842,0;27842,0;27842,3172;27842,6353;27842,6353;27842,6353;27842,6353;27842,6353;27842,0;27842,3172;28575,3172;28575,6353;28575,6353;28575,3172"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923" o:spid="_x0000_s1473" style="position:absolute;left:38814;top:39100;width:190;height:95;visibility:visible;mso-wrap-style:square;v-text-anchor:middle" coordsize="1905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" path="m,3172l,6353r,l,6353r,l,6353r,l,6353r,l505,3172r,l505,6353r,l505,6353r,l505,6353r,l505,6353r,l505,6353r,l1000,6353r,l1000,6353r,l1000,6353r,l1000,6353r,l1000,6353r,l1000,3172r,3181l1505,6353r,l1505,6353r,l1505,6353r,l1505,6353r,l1505,6353r,l1505,3172r,3181l2010,6353r,l2010,6353r,l2010,3172r,l2010,3172r,3181l2010,6353r,l2010,6353r,l2010,6353r,l2505,6353r,l2505,6353r,l2505,6353r,l2505,6353r,l2505,6353r,l2505,6353r,l2505,6353r,l2505,3172r,l2505,3172r,l3010,3172r,l3010,6353r,l3010,6353r,l3010,6353r,l3010,6353r,l3010,6353r,l3505,6353r,l3505,6353r,l3505,6353r,l3505,6353r,l3505,6353r,l3505,6353r,l4010,6353r,l4010,6353r,l4010,6353r,-3181l4010,3172r,l4010,3172r,3181l4010,6353r,-3181l4515,6353r,-3181l4515,3172r,3181l4515,6353r,l4515,6353r,l4515,6353r,l4515,6353r,l4515,6353r,l5010,6353r,l5010,6353r,l5010,6353r,l5010,6353r,l5010,6353r,l5010,6353r,l5515,6353r,l5515,6353r,l5515,6353r,-3181l5515,6353r,l5515,6353r,l5515,6353r,l6020,6353r,l6020,6353r,l6020,6353r,-3181l6020,r,3172l6020,3172r,3181l6020,6353r,l6020,6353r,l6020,6353r,l6020,6353r,l6515,6353r,l6515,6353r,l6515,6353r,l6515,6353r,l6515,6353r,l6515,6353r,l7020,3172r,l7020,3172r,3181l7020,6353r,l7020,3172r,l7020,3172r,l7020,3172r,3181l7515,6353r,l7515,9525r,-3172l7515,6353r,l7515,3172,7515,r,l7515,r,3172l7515,3172r,l7515,6353r505,l8020,6353r,l8020,6353r,l8020,3172r,l8020,3172r,l8020,6353r,l8020,3172r505,3181l8525,6353r,l8525,6353r,l8525,6353r,l8525,6353r,l8525,6353r,l8525,3172r495,l9020,3172r,l9020,6353r,l9020,6353r,l9020,3172r,l9020,6353r,l9020,6353r,l9020,6353r,l9020,6353r,l9020,6353r505,l9525,6353r,-3181l9525,3172r,l9525,3172r,3181l9525,6353r,l9525,6353r,l9525,6353r505,3172l10030,9525r,-3172l10030,6353r,l10030,6353r,l10030,6353r,-3181l10030,3172r,3181l10030,6353r,l10030,6353r495,l10525,6353r,l10525,6353r,l10525,6353r,-3181l10525,6353r,-3181l10525,3172r,3181l10525,6353r505,l11030,6353r,l11030,6353r,l11030,6353r,l11030,6353r,-3181l11030,3172r,l11030,6353r505,l11535,6353r,l11535,6353r,l11535,6353r,l11535,3172r,l11535,3172r,3181l11535,6353r495,l12030,6353r,l12030,6353r,l12030,6353r,-3181l12030,6353r,l12030,6353r,-3181l12030,3172,12030,r,3172l12030,3172r,3181l12030,6353r,l12535,3172r,l12535,3172r,l12535,6353r,l12535,6353r,l12535,3172r,3181l12535,6353r,l12535,6353r,-3181l13030,6353r,l13030,6353r,l13030,6353r,l13030,3172r,l13030,3172r,l13030,3172r,l13535,3172r,l13535,6353r,-3181l13535,3172r,3181l13535,6353r,l13535,6353r,l13535,6353r,l14040,6353r,l14040,6353r,l14040,3172r,l14040,3172r,l14040,6353r,l14040,6353r,l14535,6353r,l14535,6353r,-3181l14535,6353r,l14535,6353r,l14535,6353r,l14535,3172r,l15040,3172r,l15040,3172r,3181l15040,3172r,3181l15040,6353r,l15040,6353r,l15040,6353r,l15545,6353r,l15545,6353r,l15545,6353r,l15545,3172r,l15545,3172r,l15545,6353r,l15545,3172r,l15545,3172r,l15545,6353r,l15545,6353r,l16040,6353r,l16040,6353r,l16040,3172r,l16040,3172r,3181l16040,6353r,l16040,6353r,l16545,6353r,l16545,6353r,l16545,6353r,-3181l16545,6353r,l16545,3172r,3181l16545,6353r,l17040,6353r,l17040,6353r,-3181l17040,3172r,l17040,3172r,l17040,3172r,3181l17040,6353r,l17545,6353r,l17545,6353r,l17545,6353r,l17545,6353r,l17545,6353r,l17545,6353r,l18050,6353r,l18050,6353r,l18050,6353r,l18050,6353r,l18050,3172r,l18050,6353r,l18050,9525r,-3172l18545,6353r,l18545,6353r,-3181l18545,3172r,l18545,3172r,3181l18545,6353r,l18545,6353r,-3181l18545,6353r,l18545,6353r,l18545,6353r,l19050,6353r,l19050,6353r,l19050,6353r,l19050,6353r,l19050,3172e" filled="f" strokeweight=".22047mm">
                  <v:path arrowok="t" o:connecttype="custom" o:connectlocs="0,3172;0,6353;0,6353;0,6353;0,6353;0,6353;0,6353;0,6353;0,6353;505,3172;505,3172;505,6353;505,6353;505,6353;505,6353;505,6353;505,6353;505,6353;505,6353;505,6353;505,6353;1000,6353;1000,6353;1000,6353;1000,6353;1000,6353;1000,6353;1000,6353;1000,6353;1000,6353;1000,6353;1000,3172;1000,6353;1505,6353;1505,6353;1505,6353;1505,6353;1505,6353;1505,6353;1505,6353;1505,6353;1505,6353;1505,6353;1505,3172;1505,6353;2010,6353;2010,6353;2010,6353;2010,6353;2010,3172;2010,3172;2010,3172;2010,6353;2010,6353;2010,6353;2010,6353;2010,6353;2010,6353;2010,6353;2505,6353;2505,6353;2505,6353;2505,6353;2505,6353;2505,6353;2505,6353;2505,6353;2505,6353;2505,6353;2505,6353;2505,6353;2505,6353;2505,6353;2505,3172;2505,3172;2505,3172;2505,3172;3010,3172;3010,3172;3010,6353;3010,6353;3010,6353;3010,6353;3010,6353;3010,6353;3010,6353;3010,6353;3010,6353;3010,6353;3505,6353;3505,6353;3505,6353;3505,6353;3505,6353;3505,6353;3505,6353;3505,6353;3505,6353;3505,6353;3505,6353;3505,6353;4010,6353;4010,6353;4010,6353;4010,6353;4010,6353;4010,3172;4010,3172;4010,3172;4010,3172;4010,6353;4010,6353;4010,3172;4515,6353;4515,3172;4515,3172;4515,6353;4515,6353;4515,6353;4515,6353;4515,6353;4515,6353;4515,6353;4515,6353;4515,6353;4515,6353;4515,6353;5010,6353;5010,6353;5010,6353;5010,6353;5010,6353;5010,6353;5010,6353;5010,6353;5010,6353;5010,6353;5010,6353;5010,6353;5515,6353;5515,6353;5515,6353;5515,6353;5515,6353;5515,3172;5515,6353;5515,6353;5515,6353;5515,6353;5515,6353;5515,6353;6020,6353;6020,6353;6020,6353;6020,6353;6020,6353;6020,3172;6020,0;6020,3172;6020,3172;6020,6353;6020,6353;6020,6353;6020,6353;6020,6353;6020,6353;6020,6353;6020,6353;6020,6353;6515,6353;6515,6353;6515,6353;6515,6353;6515,6353;6515,6353;6515,6353;6515,6353;6515,6353;6515,6353;6515,6353;6515,6353;7020,3172;7020,3172;7020,3172;7020,6353;7020,6353;7020,6353;7020,3172;7020,3172;7020,3172;7020,3172;7020,3172;7020,6353;7515,6353;7515,6353;7515,9525;7515,6353;7515,6353;7515,6353;7515,3172;7515,0;7515,0;7515,0;7515,3172;7515,3172;7515,3172;7515,6353;8020,6353;8020,6353;8020,6353;8020,6353;8020,6353;8020,3172;8020,3172;8020,3172;8020,3172;8020,6353;8020,6353;8020,3172;8525,6353;8525,6353;8525,6353;8525,6353;8525,6353;8525,6353;8525,6353;8525,6353;8525,6353;8525,6353;8525,6353;8525,3172;9020,3172;9020,3172;9020,3172;9020,6353;9020,6353;9020,6353;9020,6353;9020,3172;9020,3172;9020,6353;9020,6353;9020,6353;9020,6353;9020,6353;9020,6353;9020,6353;9020,6353;9020,6353;9525,6353;9525,6353;9525,3172;9525,3172;9525,3172;9525,3172;9525,6353;9525,6353;9525,6353;9525,6353;9525,6353;9525,6353;10030,9525;10030,9525;10030,6353;10030,6353;10030,6353;10030,6353;10030,6353;10030,6353;10030,3172;10030,3172;10030,6353;10030,6353;10030,6353;10030,6353;10525,6353;10525,6353;10525,6353;10525,6353;10525,6353;10525,6353;10525,3172;10525,6353;10525,3172;10525,3172;10525,6353;10525,6353;11030,6353;11030,6353;11030,6353;11030,6353;11030,6353;11030,6353;11030,6353;11030,6353;11030,3172;11030,3172;11030,3172;11030,6353;11535,6353;11535,6353;11535,6353;11535,6353;11535,6353;11535,6353;11535,6353;11535,3172;11535,3172;11535,3172;11535,6353;11535,6353;12030,6353;12030,6353;12030,6353;12030,6353;12030,6353;12030,6353;12030,3172;12030,6353;12030,6353;12030,6353;12030,3172;12030,3172;12030,0;12030,3172;12030,3172;12030,6353;12030,6353;12030,6353;12535,3172;12535,3172;12535,3172;12535,3172;12535,6353;12535,6353;12535,6353;12535,6353;12535,3172;12535,6353;12535,6353;12535,6353;12535,6353;12535,3172;13030,6353;13030,6353;13030,6353;13030,6353;13030,6353;13030,6353;13030,3172;13030,3172;13030,3172;13030,3172;13030,3172;13030,3172;13535,3172;13535,3172;13535,6353;13535,3172;13535,3172;13535,6353;13535,6353;13535,6353;13535,6353;13535,6353;13535,6353;13535,6353;14040,6353;14040,6353;14040,6353;14040,6353;14040,3172;14040,3172;14040,3172;14040,3172;14040,6353;14040,6353;14040,6353;14040,6353;14535,6353;14535,6353;14535,6353;14535,3172;14535,6353;14535,6353;14535,6353;14535,6353;14535,6353;14535,6353;14535,3172;14535,3172;15040,3172;15040,3172;15040,3172;15040,6353;15040,3172;15040,6353;15040,6353;15040,6353;15040,6353;15040,6353;15040,6353;15040,6353;15545,6353;15545,6353;15545,6353;15545,6353;15545,6353;15545,6353;15545,3172;15545,3172;15545,3172;15545,3172;15545,6353;15545,6353;15545,3172;15545,3172;15545,3172;15545,3172;15545,6353;15545,6353;15545,6353;15545,6353;16040,6353;16040,6353;16040,6353;16040,6353;16040,3172;16040,3172;16040,3172;16040,6353;16040,6353;16040,6353;16040,6353;16040,6353;16545,6353;16545,6353;16545,6353;16545,6353;16545,6353;16545,3172;16545,6353;16545,6353;16545,3172;16545,6353;16545,6353;16545,6353;17040,6353;17040,6353;17040,6353;17040,3172;17040,3172;17040,3172;17040,3172;17040,3172;17040,3172;17040,6353;17040,6353;17040,6353;17545,6353;17545,6353;17545,6353;17545,6353;17545,6353;17545,6353;17545,6353;17545,6353;17545,6353;17545,6353;17545,6353;17545,6353;18050,6353;18050,6353;18050,6353;18050,6353;18050,6353;18050,6353;18050,6353;18050,6353;18050,3172;18050,3172;18050,6353;18050,6353;18050,9525;18050,6353;18545,6353;18545,6353;18545,6353;18545,3172;18545,3172;18545,3172;18545,3172;18545,6353;18545,6353;18545,6353;18545,6353;18545,3172;18545,6353;18545,6353;18545,6353;18545,6353;18545,6353;18545,6353;19050,6353;19050,6353;19050,6353;19050,6353;19050,6353;19050,6353;19050,6353;19050,6353;19050,3172"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924" o:spid="_x0000_s1474" style="position:absolute;left:39004;top:39100;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" path="m,3172r,l,3172r,l733,3172r,l733,r,l733,3172r,l733,3172r,3181l733,3172r,3181l733,6353r,l1467,6353r,l1467,3172r,3181l1467,3172r,l1467,6353r,l1467,6353r,l1467,6353r,l2200,3172r,3181l2200,3172r,l2200,3172r,3181l2200,3172r,3181l2200,3172r,l2200,3172r,l2934,3172r,l2934,6353r,l2934,6353r,l2934,6353r,-3181l2934,3172r,3181l2934,6353r,l2934,6353r,l3667,6353r,l3667,6353r,l3667,6353r,l3667,6353r,l3667,6353r,l3667,6353r,l4401,6353r,l4401,6353r,-3181l4401,3172r,3181l4401,6353r,l4401,6353r,l4401,6353r,l4401,6353r,l4401,6353r,l4401,6353r,l5124,3172r,3181l5124,6353r,l5124,9525r,-3172l5124,6353r,l5124,6353r,l5124,6353r,l5858,3172r,l5858,6353r,l5858,3172r,3181l5858,6353r,l5858,6353r,l5858,3172,5858,r733,l6591,r,3172l6591,6353r,l6591,6353r,l6591,6353r,-3181l6591,3172r,l6591,3172r,l6591,3172r734,3181l7325,6353r,l7325,6353r,-3181l7325,3172r,l7325,6353r,l7325,6353r,l7325,6353r733,l8058,3172r,l8058,3172r,l8058,6353r,l8058,6353r,l8058,3172r,l8058,6353,8792,3172r,l8792,6353r,l8792,6353r,l8792,6353r,l8792,3172r,l8792,3172r,3181l8792,6353r,l8792,6353r,l8792,6353r,l9525,6353r,l9525,9525r,l9525,9525r,-3172l9525,6353r,l9525,3172r,l9525,3172r,3181l10258,6353r,l10258,6353r,l10258,3172r,3181l10258,6353r,l10258,6353r,l10258,3172r,3181l10258,6353r,l10992,9525r,l10992,9525r,-3172l10992,6353r,-3181l10992,3172r,l10992,6353r,-3181l10992,6353r,l11725,6353r,l11725,6353r,l11725,6353r,l11725,6353r,l11725,6353r,l11725,3172r,l12459,6353r,l12459,6353r,l12459,6353r,l12459,3172r,3181l12459,3172r,l12459,6353r,l13192,6353r,l13192,6353r,l13192,6353r,l13192,6353r,l13192,3172r,l13192,3172,13192,r734,3172l13926,6353r,l13926,6353r,l13926,6353r,l13926,6353r,l13926,6353r,l13926,6353r,l13926,6353r,l13926,6353r,l13926,6353r,l13926,6353r723,3172l14649,6353r,l14649,3172r,l14649,3172r,3181l14649,6353r,l14649,6353r,-3181l14649,3172r734,l15383,6353r,l15383,6353r,l15383,3172r,3181l15383,6353r,-3181l15383,3172r,l15383,3172r733,l16116,3172r,l16116,3172r,l16116,3172r,3181l16116,6353r,l16116,9525r,-3172l16116,6353r734,l16850,6353r,l16850,6353r,l16850,6353r,l16850,6353r,l16850,6353r,l16850,6353r733,l17583,6353r,-3181l17583,3172,17583,r,3172l17583,r,3172l17583,3172r,l17583,3172r,l18317,3172r,3181l18317,6353r,l18317,6353r,l18317,6353r,l18317,6353r,l18317,6353r,l18317,6353r,l18317,6353r,l18317,6353r,l18317,6353r,l19050,6353r,l19050,6353r,l19050,6353r,-3181l19050,6353r,-3181l19050,6353r,l19050,6353r,l19783,6353r,l19783,6353r,l19783,6353r,l19783,6353r,l19783,6353r,l19783,3172r,l20517,3172r,l20517,6353r,l20517,3172r,l20517,6353r,-3181l20517,3172r,3181l20517,3172r,3181l21250,6353r,l21250,6353r,l21250,9525r,-3172l21250,6353r,l21250,6353r,l21250,3172r,l21984,3172r,l21984,6353r,l21984,6353r,l21984,6353r,l21984,6353r,l21984,6353r,l21984,6353r,l22717,3172r,l22717,6353r,l22717,6353r,-3181l22717,6353r,l22717,6353r,l22717,3172r,l22717,3172r,3181l22717,6353r,l22717,6353r,-3181l23451,3172r,l23451,6353r,l23451,6353r,l23451,3172r,3181l23451,6353r,-3181l23451,6353r,l24174,6353r,l24174,6353r,l24174,6353r,l24174,6353r,l24174,6353r,l24174,6353r,-3181l24908,6353r,l24908,6353r,-3181l24908,3172,24908,r,l24908,3172r,l24908,3172r,3181l24908,6353r733,l25641,6353r,l25641,3172r,l25641,3172r,3181l25641,6353r,l25641,6353r,l25641,6353r734,-3181l26375,3172r,l26375,3172r,3181l26375,6353r,l26375,6353r,l26375,6353r,l26375,6353r,l26375,6353r733,l27108,3172r,l27108,r,l27108,3172,27108,r,3172l27108,3172r,l27108,6353r,-3181l27842,3172r,l27842,6353r,l27842,6353r,l27842,3172r,3181l27842,6353r,l27842,6353r,l27842,6353r,l27842,6353r,l27842,6353r,l28575,3172r,3181e" filled="f" strokeweight=".22047mm">
                  <v:path arrowok="t" o:connecttype="custom" o:connectlocs="0,3172;0,3172;0,3172;0,3172;733,3172;733,3172;733,0;733,0;733,3172;733,3172;733,3172;733,6353;733,3172;733,6353;733,6353;733,6353;1467,6353;1467,6353;1467,3172;1467,6353;1467,3172;1467,3172;1467,6353;1467,6353;1467,6353;1467,6353;1467,6353;1467,6353;2200,3172;2200,6353;2200,3172;2200,3172;2200,3172;2200,6353;2200,3172;2200,6353;2200,3172;2200,3172;2200,3172;2200,3172;2934,3172;2934,3172;2934,6353;2934,6353;2934,6353;2934,6353;2934,6353;2934,3172;2934,3172;2934,6353;2934,6353;2934,6353;2934,6353;2934,6353;3667,6353;3667,6353;3667,6353;3667,6353;3667,6353;3667,6353;3667,6353;3667,6353;3667,6353;3667,6353;3667,6353;3667,6353;4401,6353;4401,6353;4401,6353;4401,3172;4401,3172;4401,6353;4401,6353;4401,6353;4401,6353;4401,6353;4401,6353;4401,6353;4401,6353;4401,6353;4401,6353;4401,6353;4401,6353;4401,6353;5124,3172;5124,6353;5124,6353;5124,6353;5124,9525;5124,6353;5124,6353;5124,6353;5124,6353;5124,6353;5124,6353;5124,6353;5858,3172;5858,3172;5858,6353;5858,6353;5858,3172;5858,6353;5858,6353;5858,6353;5858,6353;5858,6353;5858,3172;5858,0;6591,0;6591,0;6591,3172;6591,6353;6591,6353;6591,6353;6591,6353;6591,6353;6591,3172;6591,3172;6591,3172;6591,3172;6591,3172;6591,3172;7325,6353;7325,6353;7325,6353;7325,6353;7325,3172;7325,3172;7325,3172;7325,6353;7325,6353;7325,6353;7325,6353;7325,6353;8058,6353;8058,3172;8058,3172;8058,3172;8058,3172;8058,6353;8058,6353;8058,6353;8058,6353;8058,3172;8058,3172;8058,6353;8792,3172;8792,3172;8792,6353;8792,6353;8792,6353;8792,6353;8792,6353;8792,6353;8792,3172;8792,3172;8792,3172;8792,6353;8792,6353;8792,6353;8792,6353;8792,6353;8792,6353;8792,6353;9525,6353;9525,6353;9525,9525;9525,9525;9525,9525;9525,6353;9525,6353;9525,6353;9525,3172;9525,3172;9525,3172;9525,6353;10258,6353;10258,6353;10258,6353;10258,6353;10258,3172;10258,6353;10258,6353;10258,6353;10258,6353;10258,6353;10258,3172;10258,6353;10258,6353;10258,6353;10992,9525;10992,9525;10992,9525;10992,6353;10992,6353;10992,3172;10992,3172;10992,3172;10992,6353;10992,3172;10992,6353;10992,6353;11725,6353;11725,6353;11725,6353;11725,6353;11725,6353;11725,6353;11725,6353;11725,6353;11725,6353;11725,6353;11725,3172;11725,3172;12459,6353;12459,6353;12459,6353;12459,6353;12459,6353;12459,6353;12459,3172;12459,6353;12459,3172;12459,3172;12459,6353;12459,6353;13192,6353;13192,6353;13192,6353;13192,6353;13192,6353;13192,6353;13192,6353;13192,6353;13192,3172;13192,3172;13192,3172;13192,0;13926,3172;13926,6353;13926,6353;13926,6353;13926,6353;13926,6353;13926,6353;13926,6353;13926,6353;13926,6353;13926,6353;13926,6353;13926,6353;13926,6353;13926,6353;13926,6353;13926,6353;13926,6353;13926,6353;13926,6353;14649,9525;14649,6353;14649,6353;14649,3172;14649,3172;14649,3172;14649,6353;14649,6353;14649,6353;14649,6353;14649,3172;14649,3172;15383,3172;15383,6353;15383,6353;15383,6353;15383,6353;15383,3172;15383,6353;15383,6353;15383,3172;15383,3172;15383,3172;15383,3172;16116,3172;16116,3172;16116,3172;16116,3172;16116,3172;16116,3172;16116,6353;16116,6353;16116,6353;16116,9525;16116,6353;16116,6353;16850,6353;16850,6353;16850,6353;16850,6353;16850,6353;16850,6353;16850,6353;16850,6353;16850,6353;16850,6353;16850,6353;16850,6353;17583,6353;17583,6353;17583,3172;17583,3172;17583,0;17583,3172;17583,0;17583,3172;17583,3172;17583,3172;17583,3172;17583,3172;18317,3172;18317,6353;18317,6353;18317,6353;18317,6353;18317,6353;18317,6353;18317,6353;18317,6353;18317,6353;18317,6353;18317,6353;18317,6353;18317,6353;18317,6353;18317,6353;18317,6353;18317,6353;18317,6353;18317,6353;19050,6353;19050,6353;19050,6353;19050,6353;19050,6353;19050,3172;19050,6353;19050,3172;19050,6353;19050,6353;19050,6353;19050,6353;19783,6353;19783,6353;19783,6353;19783,6353;19783,6353;19783,6353;19783,6353;19783,6353;19783,6353;19783,6353;19783,3172;19783,3172;20517,3172;20517,3172;20517,6353;20517,6353;20517,3172;20517,3172;20517,6353;20517,3172;20517,3172;20517,6353;20517,3172;20517,6353;21250,6353;21250,6353;21250,6353;21250,6353;21250,9525;21250,6353;21250,6353;21250,6353;21250,6353;21250,6353;21250,3172;21250,3172;21984,3172;21984,3172;21984,6353;21984,6353;21984,6353;21984,6353;21984,6353;21984,6353;21984,6353;21984,6353;21984,6353;21984,6353;21984,6353;21984,6353;22717,3172;22717,3172;22717,6353;22717,6353;22717,6353;22717,3172;22717,6353;22717,6353;22717,6353;22717,6353;22717,3172;22717,3172;22717,3172;22717,6353;22717,6353;22717,6353;22717,6353;22717,3172;23451,3172;23451,3172;23451,6353;23451,6353;23451,6353;23451,6353;23451,3172;23451,6353;23451,6353;23451,3172;23451,6353;23451,6353;24174,6353;24174,6353;24174,6353;24174,6353;24174,6353;24174,6353;24174,6353;24174,6353;24174,6353;24174,6353;24174,6353;24174,3172;24908,6353;24908,6353;24908,6353;24908,3172;24908,3172;24908,0;24908,0;24908,3172;24908,3172;24908,3172;24908,6353;24908,6353;25641,6353;25641,6353;25641,6353;25641,3172;25641,3172;25641,3172;25641,6353;25641,6353;25641,6353;25641,6353;25641,6353;25641,6353;26375,3172;26375,3172;26375,3172;26375,3172;26375,6353;26375,6353;26375,6353;26375,6353;26375,6353;26375,6353;26375,6353;26375,6353;26375,6353;26375,6353;27108,6353;27108,3172;27108,3172;27108,0;27108,0;27108,3172;27108,0;27108,3172;27108,3172;27108,3172;27108,6353;27108,3172;27842,3172;27842,3172;27842,6353;27842,6353;27842,6353;27842,6353;27842,3172;27842,6353;27842,6353;27842,6353;27842,6353;27842,6353;27842,6353;27842,6353;27842,6353;27842,6353;27842,6353;27842,6353;28575,3172;28575,635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925" o:spid="_x0000_s1475" style="position:absolute;left:39290;top:39100;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" path="m,6353r,l,3172r,l,6353r,l,6353r,l,6353,,3172,,6353r753,l753,6353r,-3181l753,3172r,3181l753,3172r,3181l753,6353r,l753,6353r,-3181l753,3172r752,l1505,6353r,l1505,6353r,-3181l1505,3172r,l1505,3172r,3181l1505,6353r,l1505,3172r,3181l1505,6353r752,l2257,6353r,l2257,6353r,l2257,6353r,l2257,3172r,3181l2257,3172r,l2257,6353,3010,3172r,l3010,3172r,l3010,6353r,-3181l3010,6353r,l3010,6353r,l3010,6353r,l3762,6353r,l3762,6353r,-3181l3762,6353r,l3762,r,3172l3762,3172r,l3762,6353r,l3762,6353r,l3762,6353r,l3762,6353r,l4515,6353r,l4515,6353r,l4515,6353r,l4515,6353r,l4515,3172r,l4515,6353r,-3181l5267,6353r,l5267,3172r,l5267,6353r,l5267,6353r,l5267,6353r,l5267,6353r,l5267,6353r,l6020,3172r,l6020,3172r,3181l6020,6353r,l6020,6353r,l6020,6353r,l6020,6353r,l6772,3172r,3181l6772,6353r,-3181l6772,6353r,-3181l6772,3172r,l6772,6353r,l6772,6353r,l7515,3172r,3181l7515,6353r,l7515,6353r,l7515,6353r,l7515,6353r,l7515,6353r,l8268,6353r,l8268,3172r,l8268,3172r,l8268,3172r,3181l8268,6353r,l8268,6353r,l9020,6353r,l9020,6353r,l9020,6353r,l9020,6353r,l9020,6353r,l9020,6353r,-3181l9020,3172r,l9020,6353r,l9020,6353r,l9773,6353r,l9773,6353r,-3181l9773,6353r,-3181l9773,6353r,l9773,6353r,l9773,6353r,-3181l9773,3172r,l10525,6353r,l10525,6353r,l10525,6353r,-3181l10525,3172r,l10525,r,l10525,3172r,l11278,6353r,l11278,6353r,l11278,6353r,l11278,3172r,3181l11278,6353r,l11278,6353r,l12030,6353r,l12030,3172r,l12030,3172r,l12030,6353r,l12030,6353r,l12030,3172r,l12783,3172r,l12783,6353r,l12783,6353r,-3181l12783,3172r,l12783,3172r,3181l12783,6353r,l13535,6353r,l13535,6353r,l13535,6353r,l13535,6353r,l13535,3172r,l13535,3172r,l13535,3172r,l13535,3172r,l13535,3172r,l13535,3172r,l14288,3172r,3181l14288,6353r,-3181l14288,6353r,-3181l14288,3172r,3181l14288,6353r,l14288,6353r,l15040,3172r,l15040,3172r,l15040,3172r,l15040,6353r,l15040,6353r,l15040,3172r,l15792,3172r,3181l15792,6353r,l15792,6353r,-3181l15792,3172r,3181l15792,6353r,l15792,6353r,l16545,6353r,l16545,6353r,l16545,3172r,l16545,6353r,l16545,6353r,l16545,6353r,l17297,6353r,l17297,6353r,l17297,6353r,l17297,9525r,-3172l17297,6353r,l17297,6353r,l18050,6353r,l18050,6353r,-3181l18050,3172r,3181l18050,6353r,l18050,6353r,l18050,6353r,l18050,6353r,l18802,6353r,l18802,6353r,l18802,6353r,l18802,6353r,l18802,6353r,l18802,6353r,l18802,6353r,-3181l18802,3172r,l18802,6353r,l19555,6353r,l19555,6353r,l19555,3172r,l19555,3172r,l19555,6353r,-3181l19555,6353r,-3181l20307,r,3172l20307,6353r,l20307,6353r,l20307,6353r,l20307,6353r,l20307,3172r,l21060,3172r,3181l21060,6353r,l21060,6353r,l21060,6353r,l21060,6353r,-3181l21060,6353r,l21803,6353r,-3181l21803,6353r,l21803,6353r,l21803,6353r,-3181l21803,3172r,3181l21803,6353r,l21803,6353r,l22555,6353r,l22555,6353r,l22555,6353r,l22555,3172r,3181l22555,6353r,l22555,6353r,l23308,6353r,l23308,6353r,l23308,6353r,l23308,6353r,l23308,6353r,l23308,6353r,-3181l23308,3172r,3181l23308,6353r,l23308,6353r,l24060,6353r,-3181l24060,6353r,-3181l24060,3172r,l24060,3172r,l24060,6353r,l24060,6353r,l24813,6353r,l24813,6353r,l24813,6353r,-3181l24813,6353r,-3181l24813,6353r,l24813,6353r,l25565,6353r,l25565,6353r,l25565,3172r,l25565,6353r,-3181l25565,6353r,l25565,6353r,l25565,6353r,l26318,6353r,-3181l26318,6353r,l26318,6353r,l26318,6353r,l26318,6353r,l26318,6353r,l27070,6353r,l27070,6353r,-3181l27070,6353r,l27070,6353r,l27070,6353r,l27070,6353r,l27822,6353r,l27822,6353r,l27822,6353r,l27822,6353r,l27822,6353r,l27822,6353r,l27822,6353r,l27822,3172r,3181l27822,6353r,-3181l28575,6353r,l28575,6353r,l28575,6353r,l28575,6353e" filled="f" strokeweight=".22047mm">
                  <v:path arrowok="t" o:connecttype="custom" o:connectlocs="0,6353;0,6353;0,3172;0,3172;0,6353;0,6353;0,6353;0,6353;0,6353;0,3172;0,6353;753,6353;753,6353;753,3172;753,3172;753,6353;753,3172;753,6353;753,6353;753,6353;753,6353;753,3172;753,3172;1505,3172;1505,6353;1505,6353;1505,6353;1505,3172;1505,3172;1505,3172;1505,3172;1505,6353;1505,6353;1505,6353;1505,3172;1505,6353;1505,6353;2257,6353;2257,6353;2257,6353;2257,6353;2257,6353;2257,6353;2257,6353;2257,3172;2257,6353;2257,3172;2257,3172;2257,6353;3010,3172;3010,3172;3010,3172;3010,3172;3010,6353;3010,3172;3010,6353;3010,6353;3010,6353;3010,6353;3010,6353;3010,6353;3762,6353;3762,6353;3762,6353;3762,3172;3762,6353;3762,6353;3762,0;3762,3172;3762,3172;3762,3172;3762,6353;3762,6353;3762,6353;3762,6353;3762,6353;3762,6353;3762,6353;3762,6353;4515,6353;4515,6353;4515,6353;4515,6353;4515,6353;4515,6353;4515,6353;4515,6353;4515,3172;4515,3172;4515,6353;4515,3172;5267,6353;5267,6353;5267,3172;5267,3172;5267,6353;5267,6353;5267,6353;5267,6353;5267,6353;5267,6353;5267,6353;5267,6353;5267,6353;5267,6353;6020,3172;6020,3172;6020,3172;6020,6353;6020,6353;6020,6353;6020,6353;6020,6353;6020,6353;6020,6353;6020,6353;6020,6353;6772,3172;6772,6353;6772,6353;6772,3172;6772,6353;6772,3172;6772,3172;6772,3172;6772,6353;6772,6353;6772,6353;6772,6353;7515,3172;7515,6353;7515,6353;7515,6353;7515,6353;7515,6353;7515,6353;7515,6353;7515,6353;7515,6353;7515,6353;7515,6353;8268,6353;8268,6353;8268,3172;8268,3172;8268,3172;8268,3172;8268,3172;8268,6353;8268,6353;8268,6353;8268,6353;8268,6353;9020,6353;9020,6353;9020,6353;9020,6353;9020,6353;9020,6353;9020,6353;9020,6353;9020,6353;9020,6353;9020,6353;9020,3172;9020,3172;9020,3172;9020,6353;9020,6353;9020,6353;9020,6353;9773,6353;9773,6353;9773,6353;9773,3172;9773,6353;9773,3172;9773,6353;9773,6353;9773,6353;9773,6353;9773,6353;9773,3172;9773,3172;9773,3172;10525,6353;10525,6353;10525,6353;10525,6353;10525,6353;10525,3172;10525,3172;10525,3172;10525,0;10525,0;10525,3172;10525,3172;11278,6353;11278,6353;11278,6353;11278,6353;11278,6353;11278,6353;11278,3172;11278,6353;11278,6353;11278,6353;11278,6353;11278,6353;12030,6353;12030,6353;12030,3172;12030,3172;12030,3172;12030,3172;12030,6353;12030,6353;12030,6353;12030,6353;12030,3172;12030,3172;12783,3172;12783,3172;12783,6353;12783,6353;12783,6353;12783,3172;12783,3172;12783,3172;12783,3172;12783,6353;12783,6353;12783,6353;13535,6353;13535,6353;13535,6353;13535,6353;13535,6353;13535,6353;13535,6353;13535,6353;13535,3172;13535,3172;13535,3172;13535,3172;13535,3172;13535,3172;13535,3172;13535,3172;13535,3172;13535,3172;13535,3172;13535,3172;14288,3172;14288,6353;14288,6353;14288,3172;14288,6353;14288,3172;14288,3172;14288,6353;14288,6353;14288,6353;14288,6353;14288,6353;15040,3172;15040,3172;15040,3172;15040,3172;15040,3172;15040,3172;15040,6353;15040,6353;15040,6353;15040,6353;15040,3172;15040,3172;15792,3172;15792,6353;15792,6353;15792,6353;15792,6353;15792,3172;15792,3172;15792,6353;15792,6353;15792,6353;15792,6353;15792,6353;16545,6353;16545,6353;16545,6353;16545,6353;16545,3172;16545,3172;16545,6353;16545,6353;16545,6353;16545,6353;16545,6353;16545,6353;17297,6353;17297,6353;17297,6353;17297,6353;17297,6353;17297,6353;17297,9525;17297,6353;17297,6353;17297,6353;17297,6353;17297,6353;18050,6353;18050,6353;18050,6353;18050,3172;18050,3172;18050,6353;18050,6353;18050,6353;18050,6353;18050,6353;18050,6353;18050,6353;18050,6353;18050,6353;18802,6353;18802,6353;18802,6353;18802,6353;18802,6353;18802,6353;18802,6353;18802,6353;18802,6353;18802,6353;18802,6353;18802,6353;18802,6353;18802,3172;18802,3172;18802,3172;18802,6353;18802,6353;19555,6353;19555,6353;19555,6353;19555,6353;19555,3172;19555,3172;19555,3172;19555,3172;19555,6353;19555,3172;19555,6353;19555,3172;20307,0;20307,3172;20307,6353;20307,6353;20307,6353;20307,6353;20307,6353;20307,6353;20307,6353;20307,6353;20307,3172;20307,3172;21060,3172;21060,6353;21060,6353;21060,6353;21060,6353;21060,6353;21060,6353;21060,6353;21060,6353;21060,3172;21060,6353;21060,6353;21803,6353;21803,3172;21803,6353;21803,6353;21803,6353;21803,6353;21803,6353;21803,3172;21803,3172;21803,6353;21803,6353;21803,6353;21803,6353;21803,6353;22555,6353;22555,6353;22555,6353;22555,6353;22555,6353;22555,6353;22555,3172;22555,6353;22555,6353;22555,6353;22555,6353;22555,6353;23308,6353;23308,6353;23308,6353;23308,6353;23308,6353;23308,6353;23308,6353;23308,6353;23308,6353;23308,6353;23308,6353;23308,3172;23308,3172;23308,6353;23308,6353;23308,6353;23308,6353;23308,6353;24060,6353;24060,3172;24060,6353;24060,3172;24060,3172;24060,3172;24060,3172;24060,3172;24060,6353;24060,6353;24060,6353;24060,6353;24813,6353;24813,6353;24813,6353;24813,6353;24813,6353;24813,3172;24813,6353;24813,3172;24813,6353;24813,6353;24813,6353;24813,6353;25565,6353;25565,6353;25565,6353;25565,6353;25565,3172;25565,3172;25565,6353;25565,3172;25565,6353;25565,6353;25565,6353;25565,6353;25565,6353;25565,6353;26318,6353;26318,3172;26318,6353;26318,6353;26318,6353;26318,6353;26318,6353;26318,6353;26318,6353;26318,6353;26318,6353;26318,6353;27070,6353;27070,6353;27070,6353;27070,3172;27070,6353;27070,6353;27070,6353;27070,6353;27070,6353;27070,6353;27070,6353;27070,6353;27822,6353;27822,6353;27822,6353;27822,6353;27822,6353;27822,6353;27822,6353;27822,6353;27822,6353;27822,6353;27822,6353;27822,6353;27822,6353;27822,6353;27822,3172;27822,6353;27822,6353;27822,3172;28575,6353;28575,6353;28575,6353;28575,6353;28575,6353;28575,6353;28575,635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926" o:spid="_x0000_s1476" style="position:absolute;left:39576;top:39100;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" path="m,6353r,l,6353r,l,6353r,l753,6353r,-3181l753,6353r,l753,6353r,l753,6353r,l753,3172r,l753,3172r,l1505,3172r,l1505,6353r,l1505,6353r,l1505,6353r,l1505,6353r,l1505,6353r,l1505,6353r,-3181l2257,3172r,3181l2257,6353r,l2257,3172r,l2257,6353r,l2257,6353r,l2257,6353r,l3010,6353r,l3010,6353r,l3010,6353r,l3010,6353r,l3010,6353r,l3010,3172r,l3762,3172r,3181l3762,6353r,l3762,6353r,l3762,6353r,l3762,3172r,l3762,3172r,l4515,6353r,-3181l4515,3172r,3181l4515,6353r,l4515,6353r,l4515,6353r,l4515,6353r,l4515,3172r,l4515,3172r,3181l4515,6353r,l5267,6353r,l5267,6353r,-3181l5267,3172r,l5267,3172r,l5267,3172r,l5267,3172r,3181l5267,6353r,l6020,6353r,l6020,3172,6020,r,l6020,r,3172l6020,3172r,l6020,3172r,3181l6020,6353r752,l6772,9525r,l6772,9525r,-3172l6772,6353r,l6772,6353r,l6772,3172r,l6772,3172r743,l7515,6353r,l7515,6353r,l7515,6353r,l7515,6353r,l7515,6353r,l7515,6353r753,l8268,6353r,l8268,6353r,l8268,6353r,l8268,6353r,l8268,6353r,l8268,3172r752,l9020,3172r,l9020,r,l9020,3172,9020,r,6353l9020,6353r,l9020,6353r,l9020,6353r,l9020,6353r,l9020,6353r,l9020,3172r,l9773,3172r,l9773,r,l9773,r,3172l9773,3172r,3181l9773,6353r,l9773,3172r,l10525,3172r,l10525,6353r,l10525,6353r,l10525,6353r,l10525,6353r,l10525,3172r,l11278,6353r,-3181l11278,6353r,l11278,3172r,3181l11278,3172r,l11278,6353r,l11278,6353r,l12030,6353r,l12030,6353r,l12030,6353r,l12030,6353r,l12030,6353r,l12030,6353r,l12783,3172r,3181l12783,6353r,l12783,6353r,l12783,6353r,l12783,3172r,l12783,3172r,l13535,3172r,l13535,3172r,3181l13535,6353r,3172l13535,9525r,-3172l13535,6353r,l13535,6353r,-3181l13535,3172r,l14288,3172r,l14288,3172r,3181l14288,6353r,l14288,6353r,l14288,6353r,l14288,6353r,l14288,6353r,l14288,6353r,l14288,6353r,l15040,6353r,l15040,6353r,-3181l15040,3172r,3181l15040,6353r,3172l15040,6353r,l15040,6353r,-3181l15792,6353r,l15792,6353r,l15792,6353r,l15792,r,3172l15792,3172r,3181l15792,6353r,l16545,6353r,l16545,6353r,l16545,6353r,l16545,6353r,l16545,6353r,l16545,6353r,l17297,6353r,l17297,6353r,l17297,6353r,l17297,6353r,l17297,6353r,l17297,6353r,l17297,6353r,-3181l18050,6353r,l18050,6353r,l18050,6353r,l18050,9525r,l18050,9525r,-3172l18050,6353r,l18802,3172r,3181l18802,3172r,3181l18802,3172r,l18802,3172r,l18802,6353r,l18802,6353r,l18802,6353r,l18802,3172r,3181l18802,6353r,l19555,6353r,l19555,3172r,3181l19555,6353r,-3181l19555,3172r,l19555,6353r,l19555,3172r,3181l20307,6353r,l20307,6353r,l20307,6353r,l20307,6353r,-3181l20307,3172r,l20307,3172r,l21060,6353r,l21060,6353r,l21060,6353r,l21060,6353r,l21060,6353r,-3181l21060,6353r,l21060,3172r,3181l21803,6353r,3172l21803,9525r,-3172l21803,6353r,l21803,6353r,l21803,6353r,l21803,6353r,-3181l22555,6353r,l22555,3172r,l22555,3172r,l22555,6353r,l22555,6353r,-3181l22555,3172r,3181l23308,6353r,l23308,6353r,l23308,6353r,l23308,3172r,l23308,3172r,l23308,6353r,l24060,6353r,l24060,6353r,l24060,6353r,l24060,6353r,-3181l24060,6353r,l24060,6353r,l24060,6353r,l24060,6353r,l24060,6353r,l24813,3172r,3181l24813,6353r,l24813,6353r,l24813,6353r,l24813,3172r,l24813,3172r,l25565,6353r,l25565,6353r,l25565,6353r,l25565,6353r,l25565,3172r,3181l25565,6353r,l25565,6353r,l26318,6353r,l26318,6353r,l26318,6353r,l26318,6353r,l26318,6353r,l26318,6353r,l27070,6353r,l27070,3172r,3181l27070,3172r,3181l27070,3172r,3181l27070,6353r,-3181l27070,3172r,l27822,3172r,l27822,6353r,l27822,6353r,l27822,6353r,l27822,6353r,-3181l27822,3172r,l28575,3172r,3181l28575,6353r,-3181l28575,6353r,l28575,6353r,l28575,6353r,l28575,6353r,l28575,6353r,l28575,6353r,l28575,6353r,e" filled="f" strokeweight=".22047mm">
                  <v:path arrowok="t" o:connecttype="custom" o:connectlocs="0,6353;0,6353;0,6353;0,6353;0,6353;0,6353;753,6353;753,3172;753,6353;753,6353;753,6353;753,6353;753,6353;753,6353;753,3172;753,3172;753,3172;753,3172;1505,3172;1505,3172;1505,6353;1505,6353;1505,6353;1505,6353;1505,6353;1505,6353;1505,6353;1505,6353;1505,6353;1505,6353;1505,6353;1505,3172;2257,3172;2257,6353;2257,6353;2257,6353;2257,3172;2257,3172;2257,6353;2257,6353;2257,6353;2257,6353;2257,6353;2257,6353;3010,6353;3010,6353;3010,6353;3010,6353;3010,6353;3010,6353;3010,6353;3010,6353;3010,6353;3010,6353;3010,3172;3010,3172;3762,3172;3762,6353;3762,6353;3762,6353;3762,6353;3762,6353;3762,6353;3762,6353;3762,3172;3762,3172;3762,3172;3762,3172;4515,6353;4515,3172;4515,3172;4515,6353;4515,6353;4515,6353;4515,6353;4515,6353;4515,6353;4515,6353;4515,6353;4515,6353;4515,3172;4515,3172;4515,3172;4515,6353;4515,6353;4515,6353;5267,6353;5267,6353;5267,6353;5267,3172;5267,3172;5267,3172;5267,3172;5267,3172;5267,3172;5267,3172;5267,3172;5267,6353;5267,6353;5267,6353;6020,6353;6020,6353;6020,3172;6020,0;6020,0;6020,0;6020,3172;6020,3172;6020,3172;6020,3172;6020,6353;6020,6353;6772,6353;6772,9525;6772,9525;6772,9525;6772,6353;6772,6353;6772,6353;6772,6353;6772,6353;6772,3172;6772,3172;6772,3172;7515,3172;7515,6353;7515,6353;7515,6353;7515,6353;7515,6353;7515,6353;7515,6353;7515,6353;7515,6353;7515,6353;7515,6353;8268,6353;8268,6353;8268,6353;8268,6353;8268,6353;8268,6353;8268,6353;8268,6353;8268,6353;8268,6353;8268,6353;8268,3172;9020,3172;9020,3172;9020,3172;9020,0;9020,0;9020,3172;9020,0;9020,6353;9020,6353;9020,6353;9020,6353;9020,6353;9020,6353;9020,6353;9020,6353;9020,6353;9020,6353;9020,6353;9020,3172;9020,3172;9773,3172;9773,3172;9773,0;9773,0;9773,0;9773,3172;9773,3172;9773,6353;9773,6353;9773,6353;9773,3172;9773,3172;10525,3172;10525,3172;10525,6353;10525,6353;10525,6353;10525,6353;10525,6353;10525,6353;10525,6353;10525,6353;10525,3172;10525,3172;11278,6353;11278,3172;11278,6353;11278,6353;11278,3172;11278,6353;11278,3172;11278,3172;11278,6353;11278,6353;11278,6353;11278,6353;12030,6353;12030,6353;12030,6353;12030,6353;12030,6353;12030,6353;12030,6353;12030,6353;12030,6353;12030,6353;12030,6353;12030,6353;12783,3172;12783,6353;12783,6353;12783,6353;12783,6353;12783,6353;12783,6353;12783,6353;12783,3172;12783,3172;12783,3172;12783,3172;13535,3172;13535,3172;13535,3172;13535,6353;13535,6353;13535,9525;13535,9525;13535,6353;13535,6353;13535,6353;13535,6353;13535,3172;13535,3172;13535,3172;14288,3172;14288,3172;14288,3172;14288,6353;14288,6353;14288,6353;14288,6353;14288,6353;14288,6353;14288,6353;14288,6353;14288,6353;14288,6353;14288,6353;14288,6353;14288,6353;14288,6353;14288,6353;15040,6353;15040,6353;15040,6353;15040,3172;15040,3172;15040,6353;15040,6353;15040,9525;15040,6353;15040,6353;15040,6353;15040,3172;15792,6353;15792,6353;15792,6353;15792,6353;15792,6353;15792,6353;15792,0;15792,3172;15792,3172;15792,6353;15792,6353;15792,6353;16545,6353;16545,6353;16545,6353;16545,6353;16545,6353;16545,6353;16545,6353;16545,6353;16545,6353;16545,6353;16545,6353;16545,6353;17297,6353;17297,6353;17297,6353;17297,6353;17297,6353;17297,6353;17297,6353;17297,6353;17297,6353;17297,6353;17297,6353;17297,6353;17297,6353;17297,3172;18050,6353;18050,6353;18050,6353;18050,6353;18050,6353;18050,6353;18050,9525;18050,9525;18050,9525;18050,6353;18050,6353;18050,6353;18802,3172;18802,6353;18802,3172;18802,6353;18802,3172;18802,3172;18802,3172;18802,3172;18802,6353;18802,6353;18802,6353;18802,6353;18802,6353;18802,6353;18802,3172;18802,6353;18802,6353;18802,6353;19555,6353;19555,6353;19555,3172;19555,6353;19555,6353;19555,3172;19555,3172;19555,3172;19555,6353;19555,6353;19555,3172;19555,6353;20307,6353;20307,6353;20307,6353;20307,6353;20307,6353;20307,6353;20307,6353;20307,3172;20307,3172;20307,3172;20307,3172;20307,3172;21060,6353;21060,6353;21060,6353;21060,6353;21060,6353;21060,6353;21060,6353;21060,6353;21060,6353;21060,3172;21060,6353;21060,6353;21060,3172;21060,6353;21803,6353;21803,9525;21803,9525;21803,6353;21803,6353;21803,6353;21803,6353;21803,6353;21803,6353;21803,6353;21803,6353;21803,3172;22555,6353;22555,6353;22555,3172;22555,3172;22555,3172;22555,3172;22555,6353;22555,6353;22555,6353;22555,3172;22555,3172;22555,6353;23308,6353;23308,6353;23308,6353;23308,6353;23308,6353;23308,6353;23308,3172;23308,3172;23308,3172;23308,3172;23308,6353;23308,6353;24060,6353;24060,6353;24060,6353;24060,6353;24060,6353;24060,6353;24060,6353;24060,3172;24060,6353;24060,6353;24060,6353;24060,6353;24060,6353;24060,6353;24060,6353;24060,6353;24060,6353;24060,6353;24813,3172;24813,6353;24813,6353;24813,6353;24813,6353;24813,6353;24813,6353;24813,6353;24813,3172;24813,3172;24813,3172;24813,3172;25565,6353;25565,6353;25565,6353;25565,6353;25565,6353;25565,6353;25565,6353;25565,6353;25565,3172;25565,6353;25565,6353;25565,6353;25565,6353;25565,6353;26318,6353;26318,6353;26318,6353;26318,6353;26318,6353;26318,6353;26318,6353;26318,6353;26318,6353;26318,6353;26318,6353;26318,6353;27070,6353;27070,6353;27070,3172;27070,6353;27070,3172;27070,6353;27070,3172;27070,6353;27070,6353;27070,3172;27070,3172;27070,3172;27822,3172;27822,3172;27822,6353;27822,6353;27822,6353;27822,6353;27822,6353;27822,6353;27822,6353;27822,3172;27822,3172;27822,3172;28575,3172;28575,6353;28575,6353;28575,3172;28575,6353;28575,6353;28575,6353;28575,6353;28575,6353;28575,6353;28575,6353;28575,6353;28575,6353;28575,6353;28575,6353;28575,6353;28575,6353;28575,635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927" o:spid="_x0000_s1477" style="position:absolute;left:39862;top:39100;width:285;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" path="m,6353r733,l733,6353r,l733,6353r,l733,6353r,l733,6353r,l733,6353r,l733,6353r,-3181l733,6353r734,l1467,6353r,l1467,6353r,l1467,6353r,l1467,6353r,l1467,6353r,l1467,6353r733,l2200,6353r,l2200,6353r,l2200,3172r,l2200,3172r,l2200,3172r,l2200,6353r734,l2934,6353r,l2934,6353r,l2934,6353r,l2934,6353r,l2934,6353r,l2934,6353,3667,3172r,3181l3667,3172r,l3667,3172r,l3667,3172r,3181l3667,6353r,l3667,6353r,l4401,3172r,l4401,6353r,l4401,6353r,l4401,6353r,l4401,6353r,l4401,6353r,l4401,6353r,l4401,6353r,l4401,6353r,-3181l4401,3172r,3181l5124,6353r,l5124,6353r,l5124,6353r,l5124,3172r,l5124,6353r,l5124,6353r,-3181l5858,6353r,l5858,6353r,l5858,6353r,l5858,6353r,l5858,6353r,l5858,6353r,l6591,6353r,-3181l6591,6353r,l6591,6353r,l6591,6353r,l6591,6353r,l6591,6353r,l7325,6353r,l7325,6353r,l7325,3172r,l7325,6353r,l7325,6353r,l7325,6353r,l8058,6353r,l8058,3172r,l8058,3172r,l8058,3172r,3181l8058,6353r,l8058,6353r,-3181l8792,3172r,3181l8792,6353r,l8792,6353r,l8792,6353r,l8792,6353r,l8792,3172r,l8792,3172r,l9525,6353r,l9525,3172r,3181l9525,6353r,l9525,6353r,-3181l9525,6353r,-3181l9525,3172r,3181l9525,3172r,3181l9525,6353r,-3181l9525,6353r,l10258,6353r,l10258,6353r,l10258,6353r,l10258,6353r,l10258,6353r,l10258,6353r,l10992,6353r,l10992,6353r,l10992,6353r,-3181l10992,3172r,l10992,6353r,l10992,6353r,l11725,6353r,l11725,6353r,l11725,6353r,l11725,6353r,l11725,6353r,l11725,3172r,l12459,6353r,l12459,6353r,l12459,6353r,l12459,6353r,l12459,6353r,l12459,6353r,l12459,6353r,l13192,6353r,l13192,3172r,l13192,3172r,l13192,3172r,3181l13192,3172r,l13192,6353r,l13926,6353r,l13926,3172r,3181l13926,6353r,l13926,6353r,l13926,6353r,l13926,6353r,l13926,6353r,3172l13926,6353r,l13926,6353r,l14649,3172r,3181l14649,3172r,l14649,6353r,l14649,6353r,-3181l14649,3172r,l14649,6353r,l15383,6353r,l15383,6353r,l15383,6353r,l15383,6353r,l15383,6353r,l15383,6353r,l16116,6353r,l16116,6353r,l16116,3172r,l16116,6353r,l16116,6353r,l16116,6353r,l16850,6353r,l16850,6353r,l16850,6353r,l16850,6353r,l16850,6353r,l16850,6353r,l16850,6353r,l17583,6353r,l17583,6353r,l17583,6353r,-3181l17583,6353r,l17583,6353r,l17583,6353r,l18317,6353r,l18317,3172r,3181l18317,3172r,l18317,3172,18317,r,3172l18317,3172r,l18317,6353r733,l19050,6353r,3172l19050,6353r,l19050,6353r,l19050,6353r,l19050,6353r,3172l19050,6353r,l19050,6353r,l19050,6353r,-3181l19050,3172r733,3181l19783,6353r,l19783,9525r,-3172l19783,6353r,l19783,6353r,l19783,6353r,l19783,3172r734,l20517,6353r,-3181l20517,6353r,l20517,6353r,l20517,6353r,l20517,6353r,l20517,9525r,-3172l20517,6353r733,l21250,6353r,l21250,6353r,l21250,6353r,l21250,6353r,l21250,3172r,l21250,6353r734,l21984,6353r,l21984,6353r,l21984,6353r,l21984,6353r,l21984,6353r,l21984,6353r733,l22717,6353r,l22717,6353r,l22717,6353r,l22717,6353r,-3181l22717,3172r,l22717,3172r734,l23451,6353r,l23451,6353r,l23451,6353r,l23451,6353r,l23451,6353r,l23451,6353r,l23451,6353r,l23451,6353r,l23451,6353r723,l24174,6353r,l24174,6353r,l24174,6353r,3172l24174,6353r,l24174,3172r,l24174,3172,24174,r,3172l24908,6353r,l24908,3172r,3181l24908,3172r,l24908,6353r,-3181l24908,6353r,l24908,6353r,l25641,3172r,l25641,6353r,l25641,6353r,l25641,6353r,l25641,6353r,l25641,3172r,l26375,3172r,l26375,3172r,l26375,3172r,l26375,3172r,3181l26375,6353r,l26375,6353r,l27108,3172,27108,r,3172l27108,3172r,l27108,3172r,l27108,6353r,l27108,6353r,l27108,6353r734,l27842,6353r,l27842,6353r,l27842,3172r,3181l27842,6353r,-3181l27842,3172r,l27842,6353r733,l28575,6353r,l28575,6353r,l28575,6353r,l28575,6353r,l28575,6353r,e" filled="f" strokeweight=".22047mm">
                  <v:path arrowok="t" o:connecttype="custom" o:connectlocs="0,6353;733,6353;733,6353;733,6353;733,6353;733,6353;733,6353;733,6353;733,6353;733,6353;733,6353;733,6353;733,6353;733,3172;733,6353;1467,6353;1467,6353;1467,6353;1467,6353;1467,6353;1467,6353;1467,6353;1467,6353;1467,6353;1467,6353;1467,6353;1467,6353;2200,6353;2200,6353;2200,6353;2200,6353;2200,6353;2200,3172;2200,3172;2200,3172;2200,3172;2200,3172;2200,3172;2200,6353;2934,6353;2934,6353;2934,6353;2934,6353;2934,6353;2934,6353;2934,6353;2934,6353;2934,6353;2934,6353;2934,6353;2934,6353;3667,3172;3667,6353;3667,3172;3667,3172;3667,3172;3667,3172;3667,3172;3667,6353;3667,6353;3667,6353;3667,6353;3667,6353;4401,3172;4401,3172;4401,6353;4401,6353;4401,6353;4401,6353;4401,6353;4401,6353;4401,6353;4401,6353;4401,6353;4401,6353;4401,6353;4401,6353;4401,6353;4401,6353;4401,6353;4401,3172;4401,3172;4401,6353;5124,6353;5124,6353;5124,6353;5124,6353;5124,6353;5124,6353;5124,3172;5124,3172;5124,6353;5124,6353;5124,6353;5124,3172;5858,6353;5858,6353;5858,6353;5858,6353;5858,6353;5858,6353;5858,6353;5858,6353;5858,6353;5858,6353;5858,6353;5858,6353;6591,6353;6591,3172;6591,6353;6591,6353;6591,6353;6591,6353;6591,6353;6591,6353;6591,6353;6591,6353;6591,6353;6591,6353;7325,6353;7325,6353;7325,6353;7325,6353;7325,3172;7325,3172;7325,6353;7325,6353;7325,6353;7325,6353;7325,6353;7325,6353;8058,6353;8058,6353;8058,3172;8058,3172;8058,3172;8058,3172;8058,3172;8058,6353;8058,6353;8058,6353;8058,6353;8058,3172;8792,3172;8792,6353;8792,6353;8792,6353;8792,6353;8792,6353;8792,6353;8792,6353;8792,6353;8792,6353;8792,3172;8792,3172;8792,3172;8792,3172;9525,6353;9525,6353;9525,3172;9525,6353;9525,6353;9525,6353;9525,6353;9525,3172;9525,6353;9525,3172;9525,3172;9525,6353;9525,3172;9525,6353;9525,6353;9525,3172;9525,6353;9525,6353;10258,6353;10258,6353;10258,6353;10258,6353;10258,6353;10258,6353;10258,6353;10258,6353;10258,6353;10258,6353;10258,6353;10258,6353;10992,6353;10992,6353;10992,6353;10992,6353;10992,6353;10992,3172;10992,3172;10992,3172;10992,6353;10992,6353;10992,6353;10992,6353;11725,6353;11725,6353;11725,6353;11725,6353;11725,6353;11725,6353;11725,6353;11725,6353;11725,6353;11725,6353;11725,3172;11725,3172;12459,6353;12459,6353;12459,6353;12459,6353;12459,6353;12459,6353;12459,6353;12459,6353;12459,6353;12459,6353;12459,6353;12459,6353;12459,6353;12459,6353;13192,6353;13192,6353;13192,3172;13192,3172;13192,3172;13192,3172;13192,3172;13192,6353;13192,3172;13192,3172;13192,6353;13192,6353;13926,6353;13926,6353;13926,3172;13926,6353;13926,6353;13926,6353;13926,6353;13926,6353;13926,6353;13926,6353;13926,6353;13926,6353;13926,6353;13926,9525;13926,6353;13926,6353;13926,6353;13926,6353;14649,3172;14649,6353;14649,3172;14649,3172;14649,6353;14649,6353;14649,6353;14649,3172;14649,3172;14649,3172;14649,6353;14649,6353;15383,6353;15383,6353;15383,6353;15383,6353;15383,6353;15383,6353;15383,6353;15383,6353;15383,6353;15383,6353;15383,6353;15383,6353;16116,6353;16116,6353;16116,6353;16116,6353;16116,3172;16116,3172;16116,6353;16116,6353;16116,6353;16116,6353;16116,6353;16116,6353;16850,6353;16850,6353;16850,6353;16850,6353;16850,6353;16850,6353;16850,6353;16850,6353;16850,6353;16850,6353;16850,6353;16850,6353;16850,6353;16850,6353;17583,6353;17583,6353;17583,6353;17583,6353;17583,6353;17583,3172;17583,6353;17583,6353;17583,6353;17583,6353;17583,6353;17583,6353;18317,6353;18317,6353;18317,3172;18317,6353;18317,3172;18317,3172;18317,3172;18317,0;18317,3172;18317,3172;18317,3172;18317,6353;19050,6353;19050,6353;19050,9525;19050,6353;19050,6353;19050,6353;19050,6353;19050,6353;19050,6353;19050,6353;19050,9525;19050,6353;19050,6353;19050,6353;19050,6353;19050,6353;19050,3172;19050,3172;19783,6353;19783,6353;19783,6353;19783,9525;19783,6353;19783,6353;19783,6353;19783,6353;19783,6353;19783,6353;19783,6353;19783,3172;20517,3172;20517,6353;20517,3172;20517,6353;20517,6353;20517,6353;20517,6353;20517,6353;20517,6353;20517,6353;20517,6353;20517,9525;20517,6353;20517,6353;21250,6353;21250,6353;21250,6353;21250,6353;21250,6353;21250,6353;21250,6353;21250,6353;21250,6353;21250,3172;21250,3172;21250,6353;21984,6353;21984,6353;21984,6353;21984,6353;21984,6353;21984,6353;21984,6353;21984,6353;21984,6353;21984,6353;21984,6353;21984,6353;22717,6353;22717,6353;22717,6353;22717,6353;22717,6353;22717,6353;22717,6353;22717,6353;22717,3172;22717,3172;22717,3172;22717,3172;23451,3172;23451,6353;23451,6353;23451,6353;23451,6353;23451,6353;23451,6353;23451,6353;23451,6353;23451,6353;23451,6353;23451,6353;23451,6353;23451,6353;23451,6353;23451,6353;23451,6353;23451,6353;24174,6353;24174,6353;24174,6353;24174,6353;24174,6353;24174,6353;24174,9525;24174,6353;24174,6353;24174,3172;24174,3172;24174,3172;24174,0;24174,3172;24908,6353;24908,6353;24908,3172;24908,6353;24908,3172;24908,3172;24908,6353;24908,3172;24908,6353;24908,6353;24908,6353;24908,6353;25641,3172;25641,3172;25641,6353;25641,6353;25641,6353;25641,6353;25641,6353;25641,6353;25641,6353;25641,6353;25641,3172;25641,3172;26375,3172;26375,3172;26375,3172;26375,3172;26375,3172;26375,3172;26375,3172;26375,6353;26375,6353;26375,6353;26375,6353;26375,6353;27108,3172;27108,0;27108,3172;27108,3172;27108,3172;27108,3172;27108,3172;27108,6353;27108,6353;27108,6353;27108,6353;27108,6353;27842,6353;27842,6353;27842,6353;27842,6353;27842,6353;27842,3172;27842,6353;27842,6353;27842,3172;27842,3172;27842,3172;27842,6353;28575,6353;28575,6353;28575,6353;28575,6353;28575,6353;28575,6353;28575,6353;28575,6353;28575,6353;28575,6353;28575,635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928" o:spid="_x0000_s1478" style="position:absolute;left:40147;top:39100;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" path="m,6353r,l,6353r,l,6353r,l,6353r,l,3172r,l753,3172r,l753,6353r,l753,3172r,l753,3172r,l753,6353r,l753,6353r,l1505,3172r,l1505,3172r,l1505,3172r,l1505,3172r,3181l1505,6353r,l1505,6353r,3172l2257,6353r,l2257,6353r,-3181l2257,3172r,3181l2257,6353r,l2257,3172r,l2257,3172r,3181l3010,6353r,l3010,6353r,l3010,6353r,l3010,6353r,-3181l3010,3172r,3181l3010,6353r,l3762,6353r,l3762,3172r,l3762,6353r,l3762,6353r,l3762,6353r,l3762,6353r,l3762,6353r,l4515,6353r,l4515,6353r,l4515,6353r,l4515,6353r,l4515,3172r,l4515,6353r,l4515,6353r,l4515,6353r,l4515,6353r,l5267,6353r,l5267,6353r,l5267,6353r,l5267,6353r,l5267,6353r,l5267,3172r,l6020,3172r,l6020,3172r,3181l6020,6353r,l6020,6353r,l6020,6353r,l6020,6353r,l6772,6353r,l6772,6353r,3172l6772,6353r,l6772,6353r,-3181l6772,3172r,l6772,3172r,l7515,6353r,l7515,6353r,l7515,6353r,-3181l7515,3172r,l7515,3172r,3181l7515,6353r,l8268,6353r,l8268,6353r,l8268,6353r,l8268,6353r,l8268,6353r,l8268,6353r,l8268,6353r,l9020,6353r,l9020,6353r,l9020,6353r,l9020,6353r,l9020,6353r,l9020,6353r,l9020,6353r,l9020,6353r,l9020,6353r,-3181l9773,6353r,l9773,6353r,l9773,6353r,l9773,6353r,l9773,6353r,l9773,6353r,l10525,6353r,l10525,6353r,-3181l10525,3172r,3181l10525,6353r,l10525,6353r,l10525,3172,10525,r753,3172l11278,3172r,l11278,6353r,l11278,6353r,l11278,9525r,-3172l11278,6353r,l11278,6353r752,l12030,6353r,-3181l12030,6353r,l12030,3172r,l12030,3172r,l12030,6353r,l12030,6353r,l12030,3172r753,l12783,3172r,l12783,3172r,3181l12783,6353r,l12783,6353r,-3181l12783,3172r,3181l12783,6353r752,l13535,6353r,l13535,6353r,l13535,3172r,l13535,3172r,l13535,6353r,l13535,6353r753,-3181l14288,3172r,l14288,3172r,l14288,3172r,l14288,6353r,l14288,6353r,l14288,6353r,l14288,6353r,l14288,6353r,l14288,6353r752,l15040,6353r,l15040,9525r,-3172l15040,6353r,-3181l15040,3172r,l15040,6353r,l15040,6353r752,l15792,6353r,l15792,3172r,l15792,6353r,l15792,6353r,l15792,6353r,l15792,6353r,l15792,3172r753,l16545,6353r,l16545,6353r,l16545,3172r,l16545,3172r,l16545,6353r,-3181l16545,3172r752,3181l17297,3172r,l17297,3172,17297,r,3172l17297,6353r,l17297,6353r,l17297,6353r,l18050,6353r,3172l18050,9525r,l18050,6353r,l18050,6353r,l18050,6353r,l18050,6353r,l18802,6353r,l18802,6353r,l18802,3172,18802,r,3172l18802,6353r,l18802,6353r,l18802,6353r,l18802,6353r,l18802,6353r,l18802,6353r753,l19555,6353r,l19555,6353r,l19555,6353r,l19555,6353r,l19555,6353r,l19555,6353r,l19555,6353r752,l20307,6353r,l20307,3172r,l20307,6353r,l20307,6353r,l20307,6353r,l20307,6353r753,l21060,6353r,l21060,6353r,-3181l21060,3172r,l21060,3172r,l21060,3172r,l21060,6353r743,l21803,6353r,-3181l21803,3172r,l21803,6353r,l21803,6353r,l21803,6353r,l21803,6353r752,l22555,6353r,l22555,6353r,l22555,6353r,3172l22555,9525r,-3172l22555,6353r,l22555,6353r753,l23308,6353r,l23308,3172r,l23308,6353r,l23308,6353r,l23308,6353r,l23308,3172r752,l24060,3172r,l24060,3172r,l24060,r,3172l24060,6353r,l24060,6353r,l24060,6353r,-3181l24060,6353r,l24060,6353r,3172l24060,6353r,l24060,6353r753,l24813,6353r,l24813,6353r,l24813,9525r,l24813,6353r,l24813,6353r,l24813,6353r752,l25565,6353r,l25565,6353r,l25565,6353r,l25565,6353r,l25565,6353r,l25565,6353r753,l26318,6353r,l26318,6353r,l26318,6353r,l26318,6353r,l26318,9525r,-3172l26318,6353r752,l27070,6353r,l27070,6353r,l27070,6353r,l27070,6353r,l27070,6353r,l27070,6353r752,l27822,6353r,l27822,6353r,l27822,6353r,l27822,6353r,l27822,6353r,l27822,9525r,-3172l27822,6353r753,l28575,3172r,3181l28575,6353r,l28575,6353r,l28575,6353r,l28575,6353r,l28575,3172r,l28575,3172e" filled="f" strokeweight=".22047mm">
                  <v:path arrowok="t" o:connecttype="custom" o:connectlocs="0,6353;0,6353;0,6353;0,6353;0,6353;0,6353;0,6353;0,6353;0,3172;0,3172;753,3172;753,3172;753,6353;753,6353;753,3172;753,3172;753,3172;753,3172;753,6353;753,6353;753,6353;753,6353;1505,3172;1505,3172;1505,3172;1505,3172;1505,3172;1505,3172;1505,3172;1505,6353;1505,6353;1505,6353;1505,6353;1505,9525;2257,6353;2257,6353;2257,6353;2257,3172;2257,3172;2257,6353;2257,6353;2257,6353;2257,3172;2257,3172;2257,3172;2257,6353;3010,6353;3010,6353;3010,6353;3010,6353;3010,6353;3010,6353;3010,6353;3010,3172;3010,3172;3010,6353;3010,6353;3010,6353;3762,6353;3762,6353;3762,3172;3762,3172;3762,6353;3762,6353;3762,6353;3762,6353;3762,6353;3762,6353;3762,6353;3762,6353;3762,6353;3762,6353;4515,6353;4515,6353;4515,6353;4515,6353;4515,6353;4515,6353;4515,6353;4515,6353;4515,3172;4515,3172;4515,6353;4515,6353;4515,6353;4515,6353;4515,6353;4515,6353;4515,6353;4515,6353;5267,6353;5267,6353;5267,6353;5267,6353;5267,6353;5267,6353;5267,6353;5267,6353;5267,6353;5267,6353;5267,3172;5267,3172;6020,3172;6020,3172;6020,3172;6020,6353;6020,6353;6020,6353;6020,6353;6020,6353;6020,6353;6020,6353;6020,6353;6020,6353;6772,6353;6772,6353;6772,6353;6772,9525;6772,6353;6772,6353;6772,6353;6772,3172;6772,3172;6772,3172;6772,3172;6772,3172;7515,6353;7515,6353;7515,6353;7515,6353;7515,6353;7515,3172;7515,3172;7515,3172;7515,3172;7515,6353;7515,6353;7515,6353;8268,6353;8268,6353;8268,6353;8268,6353;8268,6353;8268,6353;8268,6353;8268,6353;8268,6353;8268,6353;8268,6353;8268,6353;8268,6353;8268,6353;9020,6353;9020,6353;9020,6353;9020,6353;9020,6353;9020,6353;9020,6353;9020,6353;9020,6353;9020,6353;9020,6353;9020,6353;9020,6353;9020,6353;9020,6353;9020,6353;9020,6353;9020,3172;9773,6353;9773,6353;9773,6353;9773,6353;9773,6353;9773,6353;9773,6353;9773,6353;9773,6353;9773,6353;9773,6353;9773,6353;10525,6353;10525,6353;10525,6353;10525,3172;10525,3172;10525,6353;10525,6353;10525,6353;10525,6353;10525,6353;10525,3172;10525,0;11278,3172;11278,3172;11278,3172;11278,6353;11278,6353;11278,6353;11278,6353;11278,9525;11278,6353;11278,6353;11278,6353;11278,6353;12030,6353;12030,6353;12030,3172;12030,6353;12030,6353;12030,3172;12030,3172;12030,3172;12030,3172;12030,6353;12030,6353;12030,6353;12030,6353;12030,3172;12783,3172;12783,3172;12783,3172;12783,3172;12783,6353;12783,6353;12783,6353;12783,6353;12783,3172;12783,3172;12783,6353;12783,6353;13535,6353;13535,6353;13535,6353;13535,6353;13535,6353;13535,3172;13535,3172;13535,3172;13535,3172;13535,6353;13535,6353;13535,6353;14288,3172;14288,3172;14288,3172;14288,3172;14288,3172;14288,3172;14288,3172;14288,6353;14288,6353;14288,6353;14288,6353;14288,6353;14288,6353;14288,6353;14288,6353;14288,6353;14288,6353;14288,6353;15040,6353;15040,6353;15040,6353;15040,9525;15040,6353;15040,6353;15040,3172;15040,3172;15040,3172;15040,6353;15040,6353;15040,6353;15792,6353;15792,6353;15792,6353;15792,3172;15792,3172;15792,6353;15792,6353;15792,6353;15792,6353;15792,6353;15792,6353;15792,6353;15792,6353;15792,3172;16545,3172;16545,6353;16545,6353;16545,6353;16545,6353;16545,3172;16545,3172;16545,3172;16545,3172;16545,6353;16545,3172;16545,3172;17297,6353;17297,3172;17297,3172;17297,3172;17297,0;17297,3172;17297,6353;17297,6353;17297,6353;17297,6353;17297,6353;17297,6353;18050,6353;18050,9525;18050,9525;18050,9525;18050,6353;18050,6353;18050,6353;18050,6353;18050,6353;18050,6353;18050,6353;18050,6353;18802,6353;18802,6353;18802,6353;18802,6353;18802,3172;18802,0;18802,3172;18802,6353;18802,6353;18802,6353;18802,6353;18802,6353;18802,6353;18802,6353;18802,6353;18802,6353;18802,6353;18802,6353;19555,6353;19555,6353;19555,6353;19555,6353;19555,6353;19555,6353;19555,6353;19555,6353;19555,6353;19555,6353;19555,6353;19555,6353;19555,6353;19555,6353;20307,6353;20307,6353;20307,6353;20307,3172;20307,3172;20307,6353;20307,6353;20307,6353;20307,6353;20307,6353;20307,6353;20307,6353;21060,6353;21060,6353;21060,6353;21060,6353;21060,3172;21060,3172;21060,3172;21060,3172;21060,3172;21060,3172;21060,3172;21060,6353;21803,6353;21803,6353;21803,3172;21803,3172;21803,3172;21803,6353;21803,6353;21803,6353;21803,6353;21803,6353;21803,6353;21803,6353;22555,6353;22555,6353;22555,6353;22555,6353;22555,6353;22555,6353;22555,9525;22555,9525;22555,6353;22555,6353;22555,6353;22555,6353;23308,6353;23308,6353;23308,6353;23308,3172;23308,3172;23308,6353;23308,6353;23308,6353;23308,6353;23308,6353;23308,6353;23308,3172;24060,3172;24060,3172;24060,3172;24060,3172;24060,3172;24060,0;24060,3172;24060,6353;24060,6353;24060,6353;24060,6353;24060,6353;24060,3172;24060,6353;24060,6353;24060,6353;24060,9525;24060,6353;24060,6353;24060,6353;24813,6353;24813,6353;24813,6353;24813,6353;24813,6353;24813,9525;24813,9525;24813,6353;24813,6353;24813,6353;24813,6353;24813,6353;25565,6353;25565,6353;25565,6353;25565,6353;25565,6353;25565,6353;25565,6353;25565,6353;25565,6353;25565,6353;25565,6353;25565,6353;26318,6353;26318,6353;26318,6353;26318,6353;26318,6353;26318,6353;26318,6353;26318,6353;26318,6353;26318,9525;26318,6353;26318,6353;27070,6353;27070,6353;27070,6353;27070,6353;27070,6353;27070,6353;27070,6353;27070,6353;27070,6353;27070,6353;27070,6353;27070,6353;27822,6353;27822,6353;27822,6353;27822,6353;27822,6353;27822,6353;27822,6353;27822,6353;27822,6353;27822,6353;27822,6353;27822,9525;27822,6353;27822,6353;28575,6353;28575,3172;28575,6353;28575,6353;28575,6353;28575,6353;28575,6353;28575,6353;28575,6353;28575,6353;28575,6353;28575,3172;28575,3172;28575,3172"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929" o:spid="_x0000_s1479" style="position:absolute;left:40433;top:39100;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" path="m,3172l,6353r,l,6353r,l733,6353r,l733,6353r,l733,6353r,l733,6353r,l733,6353r,l733,6353r,l1467,6353r,l1467,6353r,l1467,6353r,l1467,6353r,-3181l1467,6353r,-3181l1467,6353r,l2200,6353r,l2200,6353r,l2200,6353r,l2200,6353r,l2200,6353r,l2200,6353r,l2934,6353r,l2934,6353r,l2934,6353r,l2934,6353r,l2934,6353r,l2934,6353r,l3667,6353r,l3667,6353r,l3667,6353r,l3667,6353r,l3667,6353r,l3667,6353r,l3667,6353r,l4401,6353r,l4401,6353r,l4401,6353r,l4401,6353r,l4401,6353r,l4401,6353r,-3181l5124,6353r,-3181l5124,6353r,l5124,6353r,l5124,6353r,l5124,6353r,l5124,6353r,l5124,6353r,l5124,6353r,-3181l5124,3172r,3181l5858,6353r,l5858,6353r,-3181l5858,3172r,3181l5858,6353r,l5858,9525r,-3172l5858,6353r,l6591,6353r,l6591,3172r,l6591,3172r,3181l6591,6353r,l6591,6353r,l6591,9525r,-3172l7325,9525r,-3172l7325,6353r,l7325,3172r,l7325,3172r,l7325,6353r,l7325,6353r,l7325,6353r,l8058,6353r,l8058,6353r,l8058,6353r,l8058,6353r,l8058,6353r,l8058,6353r,l8792,6353r,l8792,6353r,l8792,6353r,l8792,6353r,l8792,6353r,l8792,6353r,l9525,3172r,3181l9525,6353r,l9525,6353r,-3181l9525,6353r,l9525,6353r,l9525,3172r,l9525,6353r,l9525,6353r,l9525,6353r,l10258,6353r,l10258,6353r,l10258,6353r,l10258,6353r,l10258,6353r,l10258,6353r,l10992,9525r,l10992,6353r,l10992,3172r,l10992,6353r,l10992,6353r,l10992,6353r,l10992,6353r,l11725,6353r,-3181l11725,6353r,l11725,6353r,l11725,6353r,l11725,6353r,l11725,6353r,l12459,6353r,l12459,6353r,l12459,6353r,l12459,6353r,l12459,3172r,l12459,3172r,l13192,6353r,l13192,6353r,l13192,6353r,l13192,6353r,l13192,6353r,l13192,3172r,l13926,6353r,l13926,6353r,l13926,6353r,l13926,3172r,l13926,3172,13926,r,3172l13926,3172r,l13926,3172r,l13926,6353r,l13926,6353r723,l14649,6353r,l14649,6353r,l14649,6353r,l14649,6353r,l14649,3172r,l14649,6353r734,l15383,6353r,l15383,6353r,-3181l15383,6353r,l15383,6353r,l15383,6353r,l15383,6353r,3172l15383,6353r733,l16116,6353r,l16116,3172r,3181l16116,6353r,l16116,6353r,l16116,6353r,l16116,6353r734,l16850,6353r,l16850,6353r,-3181l16850,3172r,l16850,3172r,l16850,3172r,l16850,6353r733,l17583,6353r,l17583,6353r,l17583,6353r,l17583,6353r,l17583,6353r,l17583,9525r734,-3172l18317,6353r,-3181l18317,3172r,l18317,6353r,l18317,6353r,l18317,6353r,l18317,6353r733,l19050,6353r,l19050,6353r,l19050,6353r,l19050,6353r,l19050,6353r,l19050,3172r,3181l19050,6353r,l19050,6353r,-3181l19050,6353r,-3181l19050,6353r733,l19783,6353r,l19783,6353r,-3181l19783,6353r,-3181l19783,3172r,3181l19783,6353r,l19783,6353r734,l20517,3172r,l20517,3172r,3181l20517,6353r,l20517,6353r,l20517,6353r,l20517,6353r733,l21250,6353r,l21250,3172r,3181l21250,3172,21250,r,3172l21250,6353r,l21250,6353r,l21984,6353r,l21984,3172r,l21984,6353r,l21984,6353r,l21984,3172r,3181l21984,6353r,l22717,6353r,l22717,6353r,l22717,6353r,l22717,6353r,-3181l22717,3172r,l22717,3172r,3181l23451,6353r,-3181l23451,3172r,l23451,3172r,3181l23451,6353r,l23451,6353r,l23451,6353r,l23451,6353r,l23451,6353r,l23451,6353r,l23451,9525r,-3172l24174,6353r,l24174,6353r,l24174,6353r,l24174,6353r,-3181l24174,6353r,l24174,6353r,l24908,6353r,l24908,6353r,l24908,6353r,l24908,6353r,l24908,6353r,l24908,6353r,l25641,6353r,l25641,6353r,l25641,6353r,l25641,6353r,l25641,3172r,l25641,3172r,3181l26375,6353r,l26375,6353r,l26375,6353r,l26375,6353r,l26375,3172r,l26375,3172r,l27108,3172r,3181l27108,6353r,l27108,6353r,l27108,6353r,-3181l27108,3172,27108,r,3172l27108,6353r,l27108,6353r734,l27842,3172r,3181l27842,3172r,3181l27842,6353r,l27842,6353r,l27842,6353r,-3181l27842,3172r733,l28575,6353r,l28575,6353r,l28575,6353r,e" filled="f" strokeweight=".22047mm">
                  <v:path arrowok="t" o:connecttype="custom" o:connectlocs="0,3172;0,6353;0,6353;0,6353;0,6353;733,6353;733,6353;733,6353;733,6353;733,6353;733,6353;733,6353;733,6353;733,6353;733,6353;733,6353;733,6353;1467,6353;1467,6353;1467,6353;1467,6353;1467,6353;1467,6353;1467,6353;1467,3172;1467,6353;1467,3172;1467,6353;1467,6353;2200,6353;2200,6353;2200,6353;2200,6353;2200,6353;2200,6353;2200,6353;2200,6353;2200,6353;2200,6353;2200,6353;2200,6353;2934,6353;2934,6353;2934,6353;2934,6353;2934,6353;2934,6353;2934,6353;2934,6353;2934,6353;2934,6353;2934,6353;2934,6353;3667,6353;3667,6353;3667,6353;3667,6353;3667,6353;3667,6353;3667,6353;3667,6353;3667,6353;3667,6353;3667,6353;3667,6353;3667,6353;3667,6353;4401,6353;4401,6353;4401,6353;4401,6353;4401,6353;4401,6353;4401,6353;4401,6353;4401,6353;4401,6353;4401,6353;4401,3172;5124,6353;5124,3172;5124,6353;5124,6353;5124,6353;5124,6353;5124,6353;5124,6353;5124,6353;5124,6353;5124,6353;5124,6353;5124,6353;5124,6353;5124,6353;5124,3172;5124,3172;5124,6353;5858,6353;5858,6353;5858,6353;5858,3172;5858,3172;5858,6353;5858,6353;5858,6353;5858,9525;5858,6353;5858,6353;5858,6353;6591,6353;6591,6353;6591,3172;6591,3172;6591,3172;6591,6353;6591,6353;6591,6353;6591,6353;6591,6353;6591,9525;6591,6353;7325,9525;7325,6353;7325,6353;7325,6353;7325,3172;7325,3172;7325,3172;7325,3172;7325,6353;7325,6353;7325,6353;7325,6353;7325,6353;7325,6353;8058,6353;8058,6353;8058,6353;8058,6353;8058,6353;8058,6353;8058,6353;8058,6353;8058,6353;8058,6353;8058,6353;8058,6353;8792,6353;8792,6353;8792,6353;8792,6353;8792,6353;8792,6353;8792,6353;8792,6353;8792,6353;8792,6353;8792,6353;8792,6353;9525,3172;9525,6353;9525,6353;9525,6353;9525,6353;9525,3172;9525,6353;9525,6353;9525,6353;9525,6353;9525,3172;9525,3172;9525,6353;9525,6353;9525,6353;9525,6353;9525,6353;9525,6353;10258,6353;10258,6353;10258,6353;10258,6353;10258,6353;10258,6353;10258,6353;10258,6353;10258,6353;10258,6353;10258,6353;10258,6353;10992,9525;10992,9525;10992,6353;10992,6353;10992,3172;10992,3172;10992,6353;10992,6353;10992,6353;10992,6353;10992,6353;10992,6353;10992,6353;10992,6353;11725,6353;11725,3172;11725,6353;11725,6353;11725,6353;11725,6353;11725,6353;11725,6353;11725,6353;11725,6353;11725,6353;11725,6353;12459,6353;12459,6353;12459,6353;12459,6353;12459,6353;12459,6353;12459,6353;12459,6353;12459,3172;12459,3172;12459,3172;12459,3172;13192,6353;13192,6353;13192,6353;13192,6353;13192,6353;13192,6353;13192,6353;13192,6353;13192,6353;13192,6353;13192,3172;13192,3172;13926,6353;13926,6353;13926,6353;13926,6353;13926,6353;13926,6353;13926,3172;13926,3172;13926,3172;13926,0;13926,3172;13926,3172;13926,3172;13926,3172;13926,3172;13926,6353;13926,6353;13926,6353;14649,6353;14649,6353;14649,6353;14649,6353;14649,6353;14649,6353;14649,6353;14649,6353;14649,6353;14649,3172;14649,3172;14649,6353;15383,6353;15383,6353;15383,6353;15383,6353;15383,3172;15383,6353;15383,6353;15383,6353;15383,6353;15383,6353;15383,6353;15383,6353;15383,9525;15383,6353;16116,6353;16116,6353;16116,6353;16116,3172;16116,6353;16116,6353;16116,6353;16116,6353;16116,6353;16116,6353;16116,6353;16116,6353;16850,6353;16850,6353;16850,6353;16850,6353;16850,3172;16850,3172;16850,3172;16850,3172;16850,3172;16850,3172;16850,3172;16850,6353;17583,6353;17583,6353;17583,6353;17583,6353;17583,6353;17583,6353;17583,6353;17583,6353;17583,6353;17583,6353;17583,6353;17583,9525;18317,6353;18317,6353;18317,3172;18317,3172;18317,3172;18317,6353;18317,6353;18317,6353;18317,6353;18317,6353;18317,6353;18317,6353;19050,6353;19050,6353;19050,6353;19050,6353;19050,6353;19050,6353;19050,6353;19050,6353;19050,6353;19050,6353;19050,6353;19050,3172;19050,6353;19050,6353;19050,6353;19050,6353;19050,3172;19050,6353;19050,3172;19050,6353;19783,6353;19783,6353;19783,6353;19783,6353;19783,3172;19783,6353;19783,3172;19783,3172;19783,6353;19783,6353;19783,6353;19783,6353;20517,6353;20517,3172;20517,3172;20517,3172;20517,6353;20517,6353;20517,6353;20517,6353;20517,6353;20517,6353;20517,6353;20517,6353;21250,6353;21250,6353;21250,6353;21250,3172;21250,6353;21250,3172;21250,0;21250,3172;21250,6353;21250,6353;21250,6353;21250,6353;21984,6353;21984,6353;21984,3172;21984,3172;21984,6353;21984,6353;21984,6353;21984,6353;21984,3172;21984,6353;21984,6353;21984,6353;22717,6353;22717,6353;22717,6353;22717,6353;22717,6353;22717,6353;22717,6353;22717,3172;22717,3172;22717,3172;22717,3172;22717,6353;23451,6353;23451,3172;23451,3172;23451,3172;23451,3172;23451,6353;23451,6353;23451,6353;23451,6353;23451,6353;23451,6353;23451,6353;23451,6353;23451,6353;23451,6353;23451,6353;23451,6353;23451,6353;23451,9525;23451,6353;24174,6353;24174,6353;24174,6353;24174,6353;24174,6353;24174,6353;24174,6353;24174,3172;24174,6353;24174,6353;24174,6353;24174,6353;24908,6353;24908,6353;24908,6353;24908,6353;24908,6353;24908,6353;24908,6353;24908,6353;24908,6353;24908,6353;24908,6353;24908,6353;25641,6353;25641,6353;25641,6353;25641,6353;25641,6353;25641,6353;25641,6353;25641,6353;25641,3172;25641,3172;25641,3172;25641,6353;26375,6353;26375,6353;26375,6353;26375,6353;26375,6353;26375,6353;26375,6353;26375,6353;26375,3172;26375,3172;26375,3172;26375,3172;27108,3172;27108,6353;27108,6353;27108,6353;27108,6353;27108,6353;27108,6353;27108,3172;27108,3172;27108,0;27108,3172;27108,6353;27108,6353;27108,6353;27842,6353;27842,3172;27842,6353;27842,3172;27842,6353;27842,6353;27842,6353;27842,6353;27842,6353;27842,6353;27842,3172;27842,3172;28575,3172;28575,6353;28575,6353;28575,6353;28575,6353;28575,6353;28575,635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930" o:spid="_x0000_s1480" style="position:absolute;left:40719;top:39100;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" path="m,6353l,3172r,l,3172,,6353r,l,6353r,l,6353r,l,6353,,3172,753,6353r,l753,6353r,3172l753,6353r,l753,6353r,l753,9525r,-3172l753,6353r,l1505,3172r,l1505,6353r,l1505,3172r,3181l1505,6353r,l1505,6353r,3172l1505,6353r,l2257,6353r,-3181l2257,6353r,l2257,6353r,l2257,6353r,l2257,6353r,l2257,6353r,-3181l2257,3172r,l3010,6353r,l3010,6353r,3172l3010,6353r,l3010,6353r,l3010,6353r,-3181l3010,6353r,l3762,6353r,l3762,6353r,l3762,6353r,l3762,6353r,l3762,6353r,-3181l3762,3172r,l4515,6353r,l4515,6353r,l4515,6353r,l4515,6353r,l4515,6353r,-3181l4515,6353r,-3181l4515,6353r,l4515,6353r,l4515,6353r,l5267,6353r,l5267,6353r,l5267,6353r,l5267,6353r,l5267,6353r,l5267,9525r,l6020,6353r,l6020,6353r,l6020,6353r,l6020,6353r,l6020,6353r,l6020,6353r,l6020,6353r,-3181l6772,3172r,3181l6772,3172r,l6772,6353r,l6772,6353r,l6772,6353r,l6772,6353r,l7515,6353r,l7515,6353r,l7515,6353r,l7515,6353r,l7515,6353r,l7515,6353r,l8268,6353r,l8268,3172r,3181l8268,6353r,l8268,6353r,l8268,6353r,l8268,6353r,l9020,6353r,l9020,6353r,l9020,6353r,l9020,6353r,l9020,3172r,l9020,6353r,l9773,6353r,l9773,6353r,-3181l9773,3172r,l9773,3172r,3181l9773,6353r,l9773,6353r,l9773,6353r,l9773,3172r,3181l9773,6353r,l10525,6353r,l10525,6353r,l10525,3172r,l10525,3172r,3181l10525,6353r,l10525,6353r,-3181l10525,6353r,l11278,6353r,l11278,6353r,l11278,6353r,-3181l11278,3172r,l11278,3172r,3181l11278,6353r,l12030,6353r,l12030,6353r,l12030,6353r,l12030,6353r,l12030,6353r,l12030,6353r,l12783,3172r,3181l12783,6353r,l12783,6353r,l12783,6353r,l12783,6353r,l12783,3172r,l13535,3172r,3181l13535,6353r,l13535,3172r,l13535,3172r,3181l13535,6353r,l13535,6353r,l14288,6353r,l14288,6353r,l14288,6353r,l14288,6353r,l14288,9525r,l14288,9525r,l14288,6353r,l14288,6353r,l14288,6353r,l14288,3172r,l15040,6353r,l15040,6353r,-3181l15040,r,3172l15040,6353r,l15040,6353r,l15040,6353r,l15792,6353r,l15792,3172r,3181l15792,6353r,l15792,9525r,-3172l15792,6353r,l15792,6353r,l16545,6353r,l16545,6353r,l16545,6353r,l16545,6353r,l16545,6353r,l16545,6353r,l17297,6353r,l17297,3172r,l17297,6353r,-3181l17297,6353r,l17297,3172r,l17297,3172r,3181l18050,6353r,-3181l18050,3172r,l18050,3172r,l18050,6353r,l18050,6353r,l18050,6353r,l18802,6353r,l18802,3172r,3181l18802,6353r,l18802,6353r,l18802,6353r,l18802,6353r,l18802,6353r,l18802,6353r,l18802,6353r,l18802,6353r,l19555,6353r,l19555,3172r,l19555,6353r,l19555,6353r,l19555,6353r,l19555,6353r,l20307,6353r,l20307,6353r,l20307,3172r,l20307,6353r,l20307,6353r,l20307,6353r,l21060,6353r,l21060,6353r,l21060,6353r,l21060,3172r,3181l21060,6353r,l21060,6353r,l21803,6353r,l21803,6353r,l21803,6353r,l21803,6353r,l21803,6353r,l21803,3172r,l22555,3172r,3181l22555,6353r,l22555,6353r,l22555,6353r,l22555,6353r,l22555,6353r,l22555,6353r,l23308,6353r,l23308,6353r,l23308,6353r,l23308,3172r,l23308,3172,23308,r,6353l23308,6353r752,l24060,6353r,l24060,6353r,l24060,6353r,l24060,3172r,l24060,3172r,l24060,6353r,l24060,6353r,l24060,6353r,l24060,6353r753,l24813,6353r,l24813,6353r,l24813,6353r,l24813,6353r,l24813,6353r,l24813,6353r752,l25565,6353r,l25565,6353r,l25565,6353r,l25565,6353r,l25565,6353r,l25565,6353r753,l26318,6353r,l26318,6353r,l26318,6353r,l26318,6353r,l26318,6353r,l26318,6353r,l26318,6353r752,-3181l27070,6353r,-3181l27070,6353r,l27070,6353r,l27070,6353r,l27070,6353r,l27070,6353r752,l27822,6353r,l27822,6353r,l27822,6353r,l27822,6353r,l27822,6353r,l27822,6353r753,l28575,6353r,l28575,6353r,l28575,6353r,l28575,6353r,l28575,6353r,l28575,6353e" filled="f" strokeweight=".22047mm">
                  <v:path arrowok="t" o:connecttype="custom" o:connectlocs="0,6353;0,3172;0,3172;0,3172;0,6353;0,6353;0,6353;0,6353;0,6353;0,6353;0,6353;0,3172;753,6353;753,6353;753,6353;753,9525;753,6353;753,6353;753,6353;753,6353;753,9525;753,6353;753,6353;753,6353;1505,3172;1505,3172;1505,6353;1505,6353;1505,3172;1505,6353;1505,6353;1505,6353;1505,6353;1505,9525;1505,6353;1505,6353;2257,6353;2257,3172;2257,6353;2257,6353;2257,6353;2257,6353;2257,6353;2257,6353;2257,6353;2257,6353;2257,6353;2257,3172;2257,3172;2257,3172;3010,6353;3010,6353;3010,6353;3010,9525;3010,6353;3010,6353;3010,6353;3010,6353;3010,6353;3010,3172;3010,6353;3010,6353;3762,6353;3762,6353;3762,6353;3762,6353;3762,6353;3762,6353;3762,6353;3762,6353;3762,6353;3762,3172;3762,3172;3762,3172;4515,6353;4515,6353;4515,6353;4515,6353;4515,6353;4515,6353;4515,6353;4515,6353;4515,6353;4515,3172;4515,6353;4515,3172;4515,6353;4515,6353;4515,6353;4515,6353;4515,6353;4515,6353;5267,6353;5267,6353;5267,6353;5267,6353;5267,6353;5267,6353;5267,6353;5267,6353;5267,6353;5267,6353;5267,9525;5267,9525;6020,6353;6020,6353;6020,6353;6020,6353;6020,6353;6020,6353;6020,6353;6020,6353;6020,6353;6020,6353;6020,6353;6020,6353;6020,6353;6020,3172;6772,3172;6772,6353;6772,3172;6772,3172;6772,6353;6772,6353;6772,6353;6772,6353;6772,6353;6772,6353;6772,6353;6772,6353;7515,6353;7515,6353;7515,6353;7515,6353;7515,6353;7515,6353;7515,6353;7515,6353;7515,6353;7515,6353;7515,6353;7515,6353;8268,6353;8268,6353;8268,3172;8268,6353;8268,6353;8268,6353;8268,6353;8268,6353;8268,6353;8268,6353;8268,6353;8268,6353;9020,6353;9020,6353;9020,6353;9020,6353;9020,6353;9020,6353;9020,6353;9020,6353;9020,3172;9020,3172;9020,6353;9020,6353;9773,6353;9773,6353;9773,6353;9773,3172;9773,3172;9773,3172;9773,3172;9773,6353;9773,6353;9773,6353;9773,6353;9773,6353;9773,6353;9773,6353;9773,3172;9773,6353;9773,6353;9773,6353;10525,6353;10525,6353;10525,6353;10525,6353;10525,3172;10525,3172;10525,3172;10525,6353;10525,6353;10525,6353;10525,6353;10525,3172;10525,6353;10525,6353;11278,6353;11278,6353;11278,6353;11278,6353;11278,6353;11278,3172;11278,3172;11278,3172;11278,3172;11278,6353;11278,6353;11278,6353;12030,6353;12030,6353;12030,6353;12030,6353;12030,6353;12030,6353;12030,6353;12030,6353;12030,6353;12030,6353;12030,6353;12030,6353;12783,3172;12783,6353;12783,6353;12783,6353;12783,6353;12783,6353;12783,6353;12783,6353;12783,6353;12783,6353;12783,3172;12783,3172;13535,3172;13535,6353;13535,6353;13535,6353;13535,3172;13535,3172;13535,3172;13535,6353;13535,6353;13535,6353;13535,6353;13535,6353;14288,6353;14288,6353;14288,6353;14288,6353;14288,6353;14288,6353;14288,6353;14288,6353;14288,9525;14288,9525;14288,9525;14288,9525;14288,6353;14288,6353;14288,6353;14288,6353;14288,6353;14288,6353;14288,3172;14288,3172;15040,6353;15040,6353;15040,6353;15040,3172;15040,0;15040,3172;15040,6353;15040,6353;15040,6353;15040,6353;15040,6353;15040,6353;15792,6353;15792,6353;15792,3172;15792,6353;15792,6353;15792,6353;15792,9525;15792,6353;15792,6353;15792,6353;15792,6353;15792,6353;16545,6353;16545,6353;16545,6353;16545,6353;16545,6353;16545,6353;16545,6353;16545,6353;16545,6353;16545,6353;16545,6353;16545,6353;17297,6353;17297,6353;17297,3172;17297,3172;17297,6353;17297,3172;17297,6353;17297,6353;17297,3172;17297,3172;17297,3172;17297,6353;18050,6353;18050,3172;18050,3172;18050,3172;18050,3172;18050,3172;18050,6353;18050,6353;18050,6353;18050,6353;18050,6353;18050,6353;18802,6353;18802,6353;18802,3172;18802,6353;18802,6353;18802,6353;18802,6353;18802,6353;18802,6353;18802,6353;18802,6353;18802,6353;18802,6353;18802,6353;18802,6353;18802,6353;18802,6353;18802,6353;18802,6353;18802,6353;19555,6353;19555,6353;19555,3172;19555,3172;19555,6353;19555,6353;19555,6353;19555,6353;19555,6353;19555,6353;19555,6353;19555,6353;20307,6353;20307,6353;20307,6353;20307,6353;20307,3172;20307,3172;20307,6353;20307,6353;20307,6353;20307,6353;20307,6353;20307,6353;21060,6353;21060,6353;21060,6353;21060,6353;21060,6353;21060,6353;21060,3172;21060,6353;21060,6353;21060,6353;21060,6353;21060,6353;21803,6353;21803,6353;21803,6353;21803,6353;21803,6353;21803,6353;21803,6353;21803,6353;21803,6353;21803,6353;21803,3172;21803,3172;22555,3172;22555,6353;22555,6353;22555,6353;22555,6353;22555,6353;22555,6353;22555,6353;22555,6353;22555,6353;22555,6353;22555,6353;22555,6353;22555,6353;23308,6353;23308,6353;23308,6353;23308,6353;23308,6353;23308,6353;23308,3172;23308,3172;23308,3172;23308,0;23308,6353;23308,6353;24060,6353;24060,6353;24060,6353;24060,6353;24060,6353;24060,6353;24060,6353;24060,3172;24060,3172;24060,3172;24060,3172;24060,6353;24060,6353;24060,6353;24060,6353;24060,6353;24060,6353;24060,6353;24813,6353;24813,6353;24813,6353;24813,6353;24813,6353;24813,6353;24813,6353;24813,6353;24813,6353;24813,6353;24813,6353;24813,6353;25565,6353;25565,6353;25565,6353;25565,6353;25565,6353;25565,6353;25565,6353;25565,6353;25565,6353;25565,6353;25565,6353;25565,6353;26318,6353;26318,6353;26318,6353;26318,6353;26318,6353;26318,6353;26318,6353;26318,6353;26318,6353;26318,6353;26318,6353;26318,6353;26318,6353;26318,6353;27070,3172;27070,6353;27070,3172;27070,6353;27070,6353;27070,6353;27070,6353;27070,6353;27070,6353;27070,6353;27070,6353;27070,6353;27822,6353;27822,6353;27822,6353;27822,6353;27822,6353;27822,6353;27822,6353;27822,6353;27822,6353;27822,6353;27822,6353;27822,6353;28575,6353;28575,6353;28575,6353;28575,6353;28575,6353;28575,6353;28575,6353;28575,6353;28575,6353;28575,6353;28575,6353;28575,635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931" o:spid="_x0000_s1481" style="position:absolute;left:41005;top:39100;width:285;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" path="m,4763r,l,2381r,l,2381r,l,2381,733,4763r,l733,4763r,l733,4763r,l733,4763r,l733,4763r,l733,4763r,2381l1467,4763r,l1467,4763r,l1467,4763r,2381l1467,7144r,-2381l1467,4763r,l1467,4763r,-2382l2200,4763r,l2200,4763r,l2200,4763r,l2200,4763r,l2200,4763r,l2200,4763r,l2200,4763r,l2934,4763r,-2382l2934,2381r,l2934,4763r,l2934,4763r,l2934,4763r,l2934,4763r,l3667,4763r,l3667,4763r,-2382l3667,4763r,l3667,4763r,l3667,4763r,l3667,4763r,l4401,4763r,l4401,4763r,l4401,4763r,l4401,4763r,4762l4401,7144r,l4401,4763r,l5124,4763r,l5124,4763r,l5124,4763r,l5124,2381r,l5124,4763r,l5124,4763r,l5124,2381r,l5124,4763r,l5124,4763r,l5858,4763r,l5858,4763r,l5858,4763r,-2382l5858,2381r,2382l5858,4763r,l5858,4763r,l5858,4763r,l6591,4763r,l6591,4763r,l6591,4763r,l6591,4763r,l6591,2381r,l6591,4763r,l7325,4763r,l7325,4763r,l7325,4763r,l7325,4763r,l7325,4763r,l7325,4763r,l8058,2381r,l8058,2381r,l8058,2381r,l8058,2381r,l8058,2381r,l8058,4763r,l8792,4763r,l8792,4763r,-2382l8792,2381r,2382l8792,4763r,l8792,4763r,l8792,4763r,-2382l9525,2381r,2382l9525,4763r,l9525,4763r,l9525,2381r,l9525,2381r,l9525,4763r,l9525,4763r,l9525,2381r,l9525,4763r,l9525,4763r,l10258,4763r,l10258,4763r,l10258,2381r,l10258,2381r,2382l10258,4763r,l10258,4763r,l10992,2381r,l10992,4763r,l10992,4763r,l10992,4763r,l10992,4763r,l10992,2381r,2382l11725,4763r,l11725,4763r,l11725,4763r,l11725,4763r,l11725,4763r,l11725,2381r,l12459,2381r,l12459,4763r,l12459,2381r,2382l12459,2381r,l12459,2381r,2382l12459,4763r,l13192,4763r,l13192,4763r,l13192,4763r,l13192,4763r,l13192,4763r,l13192,4763r,l13926,4763r,l13926,4763r,-2382l13926,2381r,l13926,2381r,l13926,2381r,l13926,2381r,2382l13926,4763r,l14649,4763r,l14649,4763r,l14649,2381r,l14649,4763r,l14649,4763r,l14649,4763r,l14649,4763r,-2382l14649,2381r,l14649,r,2381l15383,4763r,l15383,4763r,l15383,2381r,l15383,2381r,2382l15383,4763r,l15383,4763r,l16116,4763r,l16116,4763r,l16116,2381r,2382l16116,4763r,l16116,4763r,-2382l16116,4763r,-2382l16850,4763r,l16850,4763r,l16850,4763r,l16850,4763r,l16850,4763r,l16850,4763r,l17583,4763r,-2382l17583,2381r,l17583,4763r,l17583,4763r,l17583,2381r,l17583,4763r,l17583,4763r,l18317,4763r,l18317,4763r,l18317,4763r,l18317,4763r,l18317,4763r,-2382l18317,2381r,l19050,2381r,2382l19050,4763r,l19050,2381r,l19050,2381r,2382l19050,4763r,l19050,4763r,l19050,4763r,l19050,4763r,l19050,4763r,l19783,4763r,l19783,4763r,l19783,4763r,l19783,4763r,l19783,4763r,l19783,2381r,l20517,4763r,l20517,4763r,l20517,4763r,l20517,2381r,l20517,4763r,l20517,4763r,l21250,2381r,2382l21250,4763r,l21250,4763r,l21250,4763r,l21250,4763r,l21250,2381r,l21984,2381r,2382l21984,4763r,l21984,4763r,l21984,4763r,l21984,4763r,l21984,2381r,2382l21984,4763r,-2382l22717,2381r,l22717,2381r,2382l22717,4763r,l22717,4763r,l22717,4763r,-2382l22717,2381r,l23451,4763r,-2382l23451,2381r,2382l23451,4763r,l23451,2381r,l23451,2381r,l23451,4763r,l23451,4763r,l23451,4763r,l23451,4763r,l24174,2381r,l24174,2381r,2382l24174,4763r,l24174,4763r,l24174,4763r,l24174,4763r,l24908,4763r,-2382l24908,2381r,2382l24908,4763r,l24908,2381r,l24908,r,l24908,2381r,l25641,4763r,l25641,4763r,l25641,4763r,l25641,2381r,l25641,4763r,l25641,4763r,l25641,2381r,l26375,2381r,l26375,2381r,2382l26375,4763r,l26375,4763r,l26375,4763r,-2382l26375,2381r,l27108,4763r,l27108,4763r,l27108,2381r,2382l27108,4763r,l27108,4763r,l27108,4763r,-2382l27842,4763r,l27842,2381r,2382l27842,4763r,-2382l27842,2381r,2382l27842,2381r,2382l27842,4763r,-2382l28575,4763r,l28575,4763r,l28575,4763e" filled="f" strokeweight=".22047mm">
                  <v:path arrowok="t" o:connecttype="custom" o:connectlocs="0,4763;0,4763;0,2381;0,2381;0,2381;0,2381;0,2381;733,4763;733,4763;733,4763;733,4763;733,4763;733,4763;733,4763;733,4763;733,4763;733,4763;733,4763;733,7144;1467,4763;1467,4763;1467,4763;1467,4763;1467,4763;1467,7144;1467,7144;1467,4763;1467,4763;1467,4763;1467,4763;1467,2381;2200,4763;2200,4763;2200,4763;2200,4763;2200,4763;2200,4763;2200,4763;2200,4763;2200,4763;2200,4763;2200,4763;2200,4763;2200,4763;2200,4763;2934,4763;2934,2381;2934,2381;2934,2381;2934,4763;2934,4763;2934,4763;2934,4763;2934,4763;2934,4763;2934,4763;2934,4763;3667,4763;3667,4763;3667,4763;3667,2381;3667,4763;3667,4763;3667,4763;3667,4763;3667,4763;3667,4763;3667,4763;3667,4763;4401,4763;4401,4763;4401,4763;4401,4763;4401,4763;4401,4763;4401,4763;4401,9525;4401,7144;4401,7144;4401,4763;4401,4763;5124,4763;5124,4763;5124,4763;5124,4763;5124,4763;5124,4763;5124,2381;5124,2381;5124,4763;5124,4763;5124,4763;5124,4763;5124,2381;5124,2381;5124,4763;5124,4763;5124,4763;5124,4763;5858,4763;5858,4763;5858,4763;5858,4763;5858,4763;5858,2381;5858,2381;5858,4763;5858,4763;5858,4763;5858,4763;5858,4763;5858,4763;5858,4763;6591,4763;6591,4763;6591,4763;6591,4763;6591,4763;6591,4763;6591,4763;6591,4763;6591,2381;6591,2381;6591,4763;6591,4763;7325,4763;7325,4763;7325,4763;7325,4763;7325,4763;7325,4763;7325,4763;7325,4763;7325,4763;7325,4763;7325,4763;7325,4763;8058,2381;8058,2381;8058,2381;8058,2381;8058,2381;8058,2381;8058,2381;8058,2381;8058,2381;8058,2381;8058,4763;8058,4763;8792,4763;8792,4763;8792,4763;8792,2381;8792,2381;8792,4763;8792,4763;8792,4763;8792,4763;8792,4763;8792,4763;8792,2381;9525,2381;9525,4763;9525,4763;9525,4763;9525,4763;9525,4763;9525,2381;9525,2381;9525,2381;9525,2381;9525,4763;9525,4763;9525,4763;9525,4763;9525,2381;9525,2381;9525,4763;9525,4763;9525,4763;9525,4763;10258,4763;10258,4763;10258,4763;10258,4763;10258,2381;10258,2381;10258,2381;10258,4763;10258,4763;10258,4763;10258,4763;10258,4763;10992,2381;10992,2381;10992,4763;10992,4763;10992,4763;10992,4763;10992,4763;10992,4763;10992,4763;10992,4763;10992,2381;10992,4763;11725,4763;11725,4763;11725,4763;11725,4763;11725,4763;11725,4763;11725,4763;11725,4763;11725,4763;11725,4763;11725,2381;11725,2381;12459,2381;12459,2381;12459,4763;12459,4763;12459,2381;12459,4763;12459,2381;12459,2381;12459,2381;12459,4763;12459,4763;12459,4763;13192,4763;13192,4763;13192,4763;13192,4763;13192,4763;13192,4763;13192,4763;13192,4763;13192,4763;13192,4763;13192,4763;13192,4763;13926,4763;13926,4763;13926,4763;13926,2381;13926,2381;13926,2381;13926,2381;13926,2381;13926,2381;13926,2381;13926,2381;13926,4763;13926,4763;13926,4763;14649,4763;14649,4763;14649,4763;14649,4763;14649,2381;14649,2381;14649,4763;14649,4763;14649,4763;14649,4763;14649,4763;14649,4763;14649,4763;14649,2381;14649,2381;14649,2381;14649,0;14649,2381;15383,4763;15383,4763;15383,4763;15383,4763;15383,2381;15383,2381;15383,2381;15383,4763;15383,4763;15383,4763;15383,4763;15383,4763;16116,4763;16116,4763;16116,4763;16116,4763;16116,2381;16116,4763;16116,4763;16116,4763;16116,4763;16116,2381;16116,4763;16116,2381;16850,4763;16850,4763;16850,4763;16850,4763;16850,4763;16850,4763;16850,4763;16850,4763;16850,4763;16850,4763;16850,4763;16850,4763;17583,4763;17583,2381;17583,2381;17583,2381;17583,4763;17583,4763;17583,4763;17583,4763;17583,2381;17583,2381;17583,4763;17583,4763;17583,4763;17583,4763;18317,4763;18317,4763;18317,4763;18317,4763;18317,4763;18317,4763;18317,4763;18317,4763;18317,4763;18317,2381;18317,2381;18317,2381;19050,2381;19050,4763;19050,4763;19050,4763;19050,2381;19050,2381;19050,2381;19050,4763;19050,4763;19050,4763;19050,4763;19050,4763;19050,4763;19050,4763;19050,4763;19050,4763;19050,4763;19050,4763;19783,4763;19783,4763;19783,4763;19783,4763;19783,4763;19783,4763;19783,4763;19783,4763;19783,4763;19783,4763;19783,2381;19783,2381;20517,4763;20517,4763;20517,4763;20517,4763;20517,4763;20517,4763;20517,2381;20517,2381;20517,4763;20517,4763;20517,4763;20517,4763;21250,2381;21250,4763;21250,4763;21250,4763;21250,4763;21250,4763;21250,4763;21250,4763;21250,4763;21250,4763;21250,2381;21250,2381;21984,2381;21984,4763;21984,4763;21984,4763;21984,4763;21984,4763;21984,4763;21984,4763;21984,4763;21984,4763;21984,2381;21984,4763;21984,4763;21984,2381;22717,2381;22717,2381;22717,2381;22717,4763;22717,4763;22717,4763;22717,4763;22717,4763;22717,4763;22717,2381;22717,2381;22717,2381;23451,4763;23451,2381;23451,2381;23451,4763;23451,4763;23451,4763;23451,2381;23451,2381;23451,2381;23451,2381;23451,4763;23451,4763;23451,4763;23451,4763;23451,4763;23451,4763;23451,4763;23451,4763;24174,2381;24174,2381;24174,2381;24174,4763;24174,4763;24174,4763;24174,4763;24174,4763;24174,4763;24174,4763;24174,4763;24174,4763;24908,4763;24908,2381;24908,2381;24908,4763;24908,4763;24908,4763;24908,2381;24908,2381;24908,0;24908,0;24908,2381;24908,2381;25641,4763;25641,4763;25641,4763;25641,4763;25641,4763;25641,4763;25641,2381;25641,2381;25641,4763;25641,4763;25641,4763;25641,4763;25641,2381;25641,2381;26375,2381;26375,2381;26375,2381;26375,4763;26375,4763;26375,4763;26375,4763;26375,4763;26375,4763;26375,2381;26375,2381;26375,2381;27108,4763;27108,4763;27108,4763;27108,4763;27108,2381;27108,4763;27108,4763;27108,4763;27108,4763;27108,4763;27108,4763;27108,2381;27842,4763;27842,4763;27842,2381;27842,4763;27842,4763;27842,2381;27842,2381;27842,4763;27842,2381;27842,4763;27842,4763;27842,2381;28575,4763;28575,4763;28575,4763;28575,4763;28575,476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932" o:spid="_x0000_s1482" style="position:absolute;left:41290;top:39100;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" path="m,7144r,l,7144r,l,4763r,l,7144r,l,7144r,l,4763r,l,4763r,l753,7144r,l753,7144r,l753,7144r,l753,7144r,l753,7144r,l753,4763r,2381l753,7144r,l1505,7144r,l1505,7144r,-2381l1505,4763r,l1505,4763r,2381l1505,7144r,l1505,4763r,2381l2257,4763r,l2257,4763r,2381l2257,7144r,l2257,7144r,l2257,4763r,l2257,7144r,-2381l3010,7144r,l3010,7144r,l3010,7144r,l3010,7144r,-2381l3010,4763r,2381l3010,7144r,l3762,7144r,l3762,7144r,l3762,7144r,l3762,7144r,l3762,7144r,l3762,7144r,l4515,7144r,l4515,7144r,l4515,7144r,l4515,7144r,l4515,7144r,l4515,7144r,l4515,7144r,2381l4515,7144r,l4515,7144r,-2381l4515,7144r,l5267,7144r,l5267,7144r,-2381l5267,4763r,2381l5267,7144r,l5267,7144r,l5267,7144r,-2381l6020,7144r,-2381l6020,4763r,l6020,4763r,l6020,2381r,l6020,2381r,l6020,4763r,2381l6772,7144r,l6772,7144r,-2381l6772,4763r,2381l6772,7144r,l6772,7144r,l6772,7144r,l7515,7144r,l7515,7144r,l7515,7144r,l7515,7144r,l7515,7144r,l7515,7144r,l8268,7144r,-2381l8268,4763r,l8268,7144r,l8268,7144r,l8268,7144r,l8268,7144r,l9020,7144r,l9020,7144r,l9020,7144r,l9020,7144r,l9020,7144r,l9020,7144r,l9020,4763r,l9773,7144r,-2381l9773,7144r,l9773,7144r,-2381l9773,4763r,l9773,4763r,2381l9773,7144r,l9773,7144r,l9773,4763r,-2382l9773,4763r,l10525,4763r,2381l10525,7144r,l10525,7144r,l10525,7144r,l10525,7144r,l10525,4763r,l11278,7144r,l11278,7144r,l11278,7144r,-2381l11278,4763r,l11278,4763r,l11278,7144r,l12030,7144r,l12030,7144r,-2381l12030,4763r,l12030,7144r,l12030,7144r,l12030,7144r,l12783,7144r,l12783,7144r,l12783,4763r,l12783,4763r,2381l12783,7144r,-2381l12783,7144r,l12783,4763r,2381l13535,4763r,l13535,7144r,l13535,7144r,l13535,4763r,l13535,4763r,l13535,4763r,2381l14288,7144r,l14288,7144r,l14288,7144r,l14288,7144r,-2381l14288,4763r,l14288,4763r,l14288,4763r,l14288,7144r,l14288,7144r,l15040,7144r,l15040,7144r,l15040,7144r,l15040,7144r,l15040,7144r,l15040,4763r,2381l15792,7144r,-2381l15792,4763r,l15792,4763r,2381l15792,4763r,l15792,4763r,l15792,7144r,l16545,7144r,l16545,7144r,l16545,4763r,l16545,4763r,2381l16545,7144r,l16545,7144r,l17297,4763r,l17297,2381r,l17297,2381r,2382l17297,7144r,-2381l17297,4763r,2381l17297,7144r,l17297,7144r,l18050,7144r,l18050,7144r,l18050,4763r,l18050,4763r,l18050,4763r,l18050,4763r,l18802,7144r,l18802,7144r,-2381l18802,4763r,l18802,7144r,l18802,4763r,l18802,4763r,l19555,7144r,l19555,7144r,l19555,7144r,l19555,7144r,l19555,7144r,l19555,4763r,l19555,7144r,l19555,7144r,l19555,7144r,l20307,7144r,l20307,7144r,l20307,7144r,l20307,7144r,l20307,7144r,l20307,7144r,-2381l21060,4763r,l21060,4763r,l21060,4763r,2381l21060,7144r,-2381l21060,4763r,l21060,4763r,2381l21060,7144r,l21803,7144r,l21803,7144r,l21803,7144r,l21803,7144r,l21803,7144r,l21803,7144r,l22555,7144r,l22555,7144r,l22555,7144r,l22555,7144r,l22555,7144r,l22555,4763r,l23308,4763r,2381l23308,4763r,l23308,4763r,l23308,4763r,l23308,4763r,l23308,4763r,2381l24060,7144r,l24060,7144r,l24060,7144r,l24060,4763r,l24060,7144r,-2381l24060,4763r,l24060,4763r,l24060,4763r,l24060,4763r,l24813,4763r,2381l24813,7144r,l24813,7144r,l24813,7144r,l24813,7144r,l24813,7144r,l24813,4763r,l25565,4763r,l25565,4763r,2381l25565,7144r,l25565,7144r,l25565,4763r,2381l25565,7144r,-2381l26318,4763r,2381l26318,7144r,l26318,4763r,l26318,4763r,l26318,4763r,2381l26318,4763r,2381l27070,7144r,-2381l27070,7144r,-2381l27070,2381,27070,r,2381l27070,4763r,2381l27070,7144r,l27070,7144r752,l27822,7144r,l27822,4763r,l27822,7144r,l27822,7144r,l27822,4763r,l27822,7144r753,l28575,7144r,l28575,7144r,l28575,4763r,2381l28575,4763r,l28575,4763e" filled="f" strokeweight=".22047mm">
                  <v:path arrowok="t" o:connecttype="custom" o:connectlocs="0,7144;0,7144;0,7144;0,7144;0,4763;0,4763;0,7144;0,7144;0,7144;0,7144;0,4763;0,4763;0,4763;0,4763;753,7144;753,7144;753,7144;753,7144;753,7144;753,7144;753,7144;753,7144;753,7144;753,7144;753,4763;753,7144;753,7144;753,7144;1505,7144;1505,7144;1505,7144;1505,4763;1505,4763;1505,4763;1505,4763;1505,7144;1505,7144;1505,7144;1505,4763;1505,7144;2257,4763;2257,4763;2257,4763;2257,7144;2257,7144;2257,7144;2257,7144;2257,7144;2257,4763;2257,4763;2257,7144;2257,4763;3010,7144;3010,7144;3010,7144;3010,7144;3010,7144;3010,7144;3010,7144;3010,4763;3010,4763;3010,7144;3010,7144;3010,7144;3762,7144;3762,7144;3762,7144;3762,7144;3762,7144;3762,7144;3762,7144;3762,7144;3762,7144;3762,7144;3762,7144;3762,7144;4515,7144;4515,7144;4515,7144;4515,7144;4515,7144;4515,7144;4515,7144;4515,7144;4515,7144;4515,7144;4515,7144;4515,7144;4515,7144;4515,9525;4515,7144;4515,7144;4515,7144;4515,4763;4515,7144;4515,7144;5267,7144;5267,7144;5267,7144;5267,4763;5267,4763;5267,7144;5267,7144;5267,7144;5267,7144;5267,7144;5267,7144;5267,4763;6020,7144;6020,4763;6020,4763;6020,4763;6020,4763;6020,4763;6020,2381;6020,2381;6020,2381;6020,2381;6020,4763;6020,7144;6772,7144;6772,7144;6772,7144;6772,4763;6772,4763;6772,7144;6772,7144;6772,7144;6772,7144;6772,7144;6772,7144;6772,7144;7515,7144;7515,7144;7515,7144;7515,7144;7515,7144;7515,7144;7515,7144;7515,7144;7515,7144;7515,7144;7515,7144;7515,7144;8268,7144;8268,4763;8268,4763;8268,4763;8268,7144;8268,7144;8268,7144;8268,7144;8268,7144;8268,7144;8268,7144;8268,7144;9020,7144;9020,7144;9020,7144;9020,7144;9020,7144;9020,7144;9020,7144;9020,7144;9020,7144;9020,7144;9020,7144;9020,7144;9020,4763;9020,4763;9773,7144;9773,4763;9773,7144;9773,7144;9773,7144;9773,4763;9773,4763;9773,4763;9773,4763;9773,7144;9773,7144;9773,7144;9773,7144;9773,7144;9773,4763;9773,2381;9773,4763;9773,4763;10525,4763;10525,7144;10525,7144;10525,7144;10525,7144;10525,7144;10525,7144;10525,7144;10525,7144;10525,7144;10525,4763;10525,4763;11278,7144;11278,7144;11278,7144;11278,7144;11278,7144;11278,4763;11278,4763;11278,4763;11278,4763;11278,4763;11278,7144;11278,7144;12030,7144;12030,7144;12030,7144;12030,4763;12030,4763;12030,4763;12030,7144;12030,7144;12030,7144;12030,7144;12030,7144;12030,7144;12783,7144;12783,7144;12783,7144;12783,7144;12783,4763;12783,4763;12783,4763;12783,7144;12783,7144;12783,4763;12783,7144;12783,7144;12783,4763;12783,7144;13535,4763;13535,4763;13535,7144;13535,7144;13535,7144;13535,7144;13535,4763;13535,4763;13535,4763;13535,4763;13535,4763;13535,7144;14288,7144;14288,7144;14288,7144;14288,7144;14288,7144;14288,7144;14288,7144;14288,4763;14288,4763;14288,4763;14288,4763;14288,4763;14288,4763;14288,4763;14288,7144;14288,7144;14288,7144;14288,7144;15040,7144;15040,7144;15040,7144;15040,7144;15040,7144;15040,7144;15040,7144;15040,7144;15040,7144;15040,7144;15040,4763;15040,7144;15792,7144;15792,4763;15792,4763;15792,4763;15792,4763;15792,7144;15792,4763;15792,4763;15792,4763;15792,4763;15792,7144;15792,7144;16545,7144;16545,7144;16545,7144;16545,7144;16545,4763;16545,4763;16545,4763;16545,7144;16545,7144;16545,7144;16545,7144;16545,7144;17297,4763;17297,4763;17297,2381;17297,2381;17297,2381;17297,4763;17297,7144;17297,4763;17297,4763;17297,7144;17297,7144;17297,7144;17297,7144;17297,7144;18050,7144;18050,7144;18050,7144;18050,7144;18050,4763;18050,4763;18050,4763;18050,4763;18050,4763;18050,4763;18050,4763;18050,4763;18802,7144;18802,7144;18802,7144;18802,4763;18802,4763;18802,4763;18802,7144;18802,7144;18802,4763;18802,4763;18802,4763;18802,4763;19555,7144;19555,7144;19555,7144;19555,7144;19555,7144;19555,7144;19555,7144;19555,7144;19555,7144;19555,7144;19555,4763;19555,4763;19555,7144;19555,7144;19555,7144;19555,7144;19555,7144;19555,7144;20307,7144;20307,7144;20307,7144;20307,7144;20307,7144;20307,7144;20307,7144;20307,7144;20307,7144;20307,7144;20307,7144;20307,4763;21060,4763;21060,4763;21060,4763;21060,4763;21060,4763;21060,7144;21060,7144;21060,4763;21060,4763;21060,4763;21060,4763;21060,7144;21060,7144;21060,7144;21803,7144;21803,7144;21803,7144;21803,7144;21803,7144;21803,7144;21803,7144;21803,7144;21803,7144;21803,7144;21803,7144;21803,7144;22555,7144;22555,7144;22555,7144;22555,7144;22555,7144;22555,7144;22555,7144;22555,7144;22555,7144;22555,7144;22555,4763;22555,4763;23308,4763;23308,7144;23308,4763;23308,4763;23308,4763;23308,4763;23308,4763;23308,4763;23308,4763;23308,4763;23308,4763;23308,7144;24060,7144;24060,7144;24060,7144;24060,7144;24060,7144;24060,7144;24060,4763;24060,4763;24060,7144;24060,4763;24060,4763;24060,4763;24060,4763;24060,4763;24060,4763;24060,4763;24060,4763;24060,4763;24813,4763;24813,7144;24813,7144;24813,7144;24813,7144;24813,7144;24813,7144;24813,7144;24813,7144;24813,7144;24813,7144;24813,7144;24813,4763;24813,4763;25565,4763;25565,4763;25565,4763;25565,7144;25565,7144;25565,7144;25565,7144;25565,7144;25565,4763;25565,7144;25565,7144;25565,4763;26318,4763;26318,7144;26318,7144;26318,7144;26318,4763;26318,4763;26318,4763;26318,4763;26318,4763;26318,7144;26318,4763;26318,7144;27070,7144;27070,4763;27070,7144;27070,4763;27070,2381;27070,0;27070,2381;27070,4763;27070,7144;27070,7144;27070,7144;27070,7144;27822,7144;27822,7144;27822,7144;27822,4763;27822,4763;27822,7144;27822,7144;27822,7144;27822,7144;27822,4763;27822,4763;27822,7144;28575,7144;28575,7144;28575,7144;28575,7144;28575,7144;28575,4763;28575,7144;28575,4763;28575,4763;28575,476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933" o:spid="_x0000_s1483" style="position:absolute;left:41576;top:39100;width:191;height:95;visibility:visible;mso-wrap-style:square;v-text-anchor:middle" coordsize="1905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" path="m,4763l,9525r,l,9525,,4763r,l,,,4763r,l676,9525r,l676,9525r,-4762l676,4763r,l676,4763r,l676,4763r,l676,4763r,l676,9525r,-4762l1362,r,l1362,4763r,l1362,4763r,l1362,4763r,4762l1362,9525r,l1362,9525r,l2038,9525r,l2038,4763r,l2038,4763r,l2038,9525r,l2038,9525r,-4762l2038,9525r,l2724,9525r,l2724,9525r,l2724,4763r,l2724,r,4763l2724,9525r,l2724,4763r,4762l3400,9525r,l3400,9525r,l3400,9525r,l3400,9525r,l3400,9525r,l3400,9525r,-4762l4086,4763r,l4086,4763r,l4086,9525r,l4086,9525r,-4762l4086,4763,4086,r,4763l4086,4763r,4762l4086,4763r677,l4763,4763r,l4763,4763r,l4763,4763r,l4763,4763r,4762l4763,9525r,l4763,9525r,l4763,9525r,l4763,9525r,l4763,9525r676,l5439,4763r,l5439,9525r,l5439,9525r,-4762l5439,4763r,l5439,4763r,4762l5439,9525r686,l6125,9525r,l6125,9525r,l6125,9525r,l6125,9525r,l6125,9525r,-4762l6125,9525,6801,4763r,4762l6801,9525r,l6801,9525r,l6801,9525r,l6801,9525r,-4762l6801,r,4763l7487,4763r,4762l7487,9525r,l7487,9525r,l7487,4763r,l7487,4763r,4762l7487,9525r,l8163,9525r,-4762l8163,4763r,4762l8163,9525r,l8163,9525r,l8163,9525r,l8163,9525r,l8163,9525r,l8849,9525r,l8849,9525r,l8849,9525r,l8849,9525r,l8849,9525r,l8849,9525r,-4762l8849,4763r,l8849,4763r,l8849,9525r,l9525,9525r,l9525,9525r,-4762l9525,r,4763l9525,9525r,l9525,9525r,l9525,9525r,l10201,9525r,l10201,4763r,l10201,r,l10201,4763r,4762l10201,9525r,-4762l10201,4763,10201,r686,4763l10887,4763r,4762l10887,9525r,-4762l10887,9525r,l10887,9525r,l10887,9525r,-4762l10887,4763r676,l11563,4763r,l11563,4763r,4762l11563,4763r,l11563,9525r,l11563,9525r,l11563,9525r,l11563,9525r686,l12249,9525r,-4762l12249,9525r,l12249,4763r,l12249,4763r,l12249,9525r,l12249,4763r676,4762l12925,4763r,l12925,9525r,-4762l12925,9525r,l12925,4763r,l12925,4763,12925,r,l13611,4763r,l13611,4763r,4762l13611,9525r,l13611,9525r,l13611,9525r,l13611,9525r,l13611,9525r,l13611,9525r,l13611,9525r,l14288,4763r,l14288,4763r,l14288,4763r,l14288,4763,14288,r,4763l14288,4763r,4762l14288,9525r676,l14964,9525r,l14964,9525r,-4762l14964,r,l14964,r,l14964,4763r,l14964,9525r,l14964,9525r686,l15650,9525r,l15650,9525r,l15650,9525r,l15650,9525r,l15650,4763r,4762l15650,9525r676,l16326,9525r,-4762l16326,4763r,4762l16326,9525r,l16326,9525r,l16326,9525r,l16326,9525r686,l17012,9525r,l17012,9525r,l17012,9525r,l17012,9525r,l17012,4763r,4762l17012,9525r676,l17688,9525r,l17688,4763r,4762l17688,9525r,l17688,9525r,l17688,9525r,l17688,9525r,l17688,9525r,l17688,4763r,4762l17688,9525r686,l18374,9525r,l18374,9525r,l18374,9525r,l18374,9525r,l18374,9525r,-4762l18374,4763r676,l19050,4763e" filled="f" strokeweight=".22047mm">
                  <v:path arrowok="t" o:connecttype="custom" o:connectlocs="0,4763;0,9525;0,9525;0,9525;0,4763;0,4763;0,0;0,4763;0,4763;676,9525;676,9525;676,9525;676,4763;676,4763;676,4763;676,4763;676,4763;676,4763;676,4763;676,4763;676,4763;676,9525;676,4763;1362,0;1362,0;1362,4763;1362,4763;1362,4763;1362,4763;1362,4763;1362,9525;1362,9525;1362,9525;1362,9525;1362,9525;2038,9525;2038,9525;2038,4763;2038,4763;2038,4763;2038,4763;2038,9525;2038,9525;2038,9525;2038,4763;2038,9525;2038,9525;2724,9525;2724,9525;2724,9525;2724,9525;2724,4763;2724,4763;2724,0;2724,4763;2724,9525;2724,9525;2724,4763;2724,9525;3400,9525;3400,9525;3400,9525;3400,9525;3400,9525;3400,9525;3400,9525;3400,9525;3400,9525;3400,9525;3400,9525;3400,4763;4086,4763;4086,4763;4086,4763;4086,4763;4086,9525;4086,9525;4086,9525;4086,4763;4086,4763;4086,0;4086,4763;4086,4763;4086,9525;4086,4763;4763,4763;4763,4763;4763,4763;4763,4763;4763,4763;4763,4763;4763,4763;4763,4763;4763,9525;4763,9525;4763,9525;4763,9525;4763,9525;4763,9525;4763,9525;4763,9525;4763,9525;4763,9525;5439,9525;5439,4763;5439,4763;5439,9525;5439,9525;5439,9525;5439,4763;5439,4763;5439,4763;5439,4763;5439,9525;5439,9525;6125,9525;6125,9525;6125,9525;6125,9525;6125,9525;6125,9525;6125,9525;6125,9525;6125,9525;6125,9525;6125,4763;6125,9525;6801,4763;6801,9525;6801,9525;6801,9525;6801,9525;6801,9525;6801,9525;6801,9525;6801,9525;6801,4763;6801,0;6801,4763;7487,4763;7487,9525;7487,9525;7487,9525;7487,9525;7487,9525;7487,4763;7487,4763;7487,4763;7487,9525;7487,9525;7487,9525;8163,9525;8163,4763;8163,4763;8163,9525;8163,9525;8163,9525;8163,9525;8163,9525;8163,9525;8163,9525;8163,9525;8163,9525;8163,9525;8163,9525;8849,9525;8849,9525;8849,9525;8849,9525;8849,9525;8849,9525;8849,9525;8849,9525;8849,9525;8849,9525;8849,9525;8849,4763;8849,4763;8849,4763;8849,4763;8849,4763;8849,9525;8849,9525;9525,9525;9525,9525;9525,9525;9525,4763;9525,0;9525,4763;9525,9525;9525,9525;9525,9525;9525,9525;9525,9525;9525,9525;10201,9525;10201,9525;10201,4763;10201,4763;10201,0;10201,0;10201,4763;10201,9525;10201,9525;10201,4763;10201,4763;10201,0;10887,4763;10887,4763;10887,9525;10887,9525;10887,4763;10887,9525;10887,9525;10887,9525;10887,9525;10887,9525;10887,4763;10887,4763;11563,4763;11563,4763;11563,4763;11563,4763;11563,9525;11563,4763;11563,4763;11563,9525;11563,9525;11563,9525;11563,9525;11563,9525;11563,9525;11563,9525;12249,9525;12249,9525;12249,4763;12249,9525;12249,9525;12249,4763;12249,4763;12249,4763;12249,4763;12249,9525;12249,9525;12249,4763;12925,9525;12925,4763;12925,4763;12925,9525;12925,4763;12925,9525;12925,9525;12925,4763;12925,4763;12925,4763;12925,0;12925,0;13611,4763;13611,4763;13611,4763;13611,9525;13611,9525;13611,9525;13611,9525;13611,9525;13611,9525;13611,9525;13611,9525;13611,9525;13611,9525;13611,9525;13611,9525;13611,9525;13611,9525;13611,9525;14288,4763;14288,4763;14288,4763;14288,4763;14288,4763;14288,4763;14288,4763;14288,0;14288,4763;14288,4763;14288,9525;14288,9525;14964,9525;14964,9525;14964,9525;14964,9525;14964,4763;14964,0;14964,0;14964,0;14964,0;14964,4763;14964,4763;14964,9525;14964,9525;14964,9525;15650,9525;15650,9525;15650,9525;15650,9525;15650,9525;15650,9525;15650,9525;15650,9525;15650,9525;15650,4763;15650,9525;15650,9525;16326,9525;16326,9525;16326,4763;16326,4763;16326,9525;16326,9525;16326,9525;16326,9525;16326,9525;16326,9525;16326,9525;16326,9525;17012,9525;17012,9525;17012,9525;17012,9525;17012,9525;17012,9525;17012,9525;17012,9525;17012,9525;17012,4763;17012,9525;17012,9525;17688,9525;17688,9525;17688,9525;17688,4763;17688,9525;17688,9525;17688,9525;17688,9525;17688,9525;17688,9525;17688,9525;17688,9525;17688,9525;17688,9525;17688,9525;17688,4763;17688,9525;17688,9525;18374,9525;18374,9525;18374,9525;18374,9525;18374,9525;18374,9525;18374,9525;18374,9525;18374,9525;18374,9525;18374,4763;18374,4763;19050,4763;19050,476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934" o:spid="_x0000_s1484" style="position:absolute;left:10620;top:18621;width:31147;height:95;visibility:visible;mso-wrap-style:square;v-text-anchor:middle" coordsize="31146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" path="m,l3114675,e" filled="f" strokeweight=".22047mm">
                  <v:path arrowok="t" o:connecttype="custom" o:connectlocs="0,0;3114675,0" o:connectangles="0,0"/>
                </v:shape>
                <v:shape id="Freeform: Shape 935" o:spid="_x0000_s1485" style="position:absolute;left:10620;top:18621;width:95;height:190;visibility:visible;mso-wrap-style:square;v-text-anchor:middle" coordsize="9525,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" path="m,l,19050e" filled="f" strokeweight=".22047mm">
                  <v:path arrowok="t" o:connecttype="custom" o:connectlocs="0,0;0,19050" o:connectangles="0,0"/>
                </v:shape>
                <v:shape id="Freeform: Shape 936" o:spid="_x0000_s1486" style="position:absolute;left:11668;top:18621;width:95;height:95;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" path="m,l,9525e" filled="f" strokeweight=".22047mm">
                  <v:path arrowok="t" o:connecttype="custom" o:connectlocs="0,0;0,9525" o:connectangles="0,0"/>
                </v:shape>
                <v:shape id="Freeform: Shape 937" o:spid="_x0000_s1487" style="position:absolute;left:12715;top:18621;width:96;height:95;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" path="m,l,9525e" filled="f" strokeweight=".22047mm">
                  <v:path arrowok="t" o:connecttype="custom" o:connectlocs="0,0;0,9525" o:connectangles="0,0"/>
                </v:shape>
                <v:shape id="Freeform: Shape 938" o:spid="_x0000_s1488" style="position:absolute;left:13763;top:18621;width:95;height:95;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" path="m,l,9525e" filled="f" strokeweight=".22047mm">
                  <v:path arrowok="t" o:connecttype="custom" o:connectlocs="0,0;0,9525" o:connectangles="0,0"/>
                </v:shape>
                <v:shape id="Freeform: Shape 939" o:spid="_x0000_s1489" style="position:absolute;left:14811;top:18621;width:95;height:95;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" path="m,l,9525e" filled="f" strokeweight=".22047mm">
                  <v:path arrowok="t" o:connecttype="custom" o:connectlocs="0,0;0,9525" o:connectangles="0,0"/>
                </v:shape>
                <v:shape id="Freeform: Shape 940" o:spid="_x0000_s1490" style="position:absolute;left:15859;top:18621;width:95;height:190;visibility:visible;mso-wrap-style:square;v-text-anchor:middle" coordsize="9525,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" path="m,l,19050e" filled="f" strokeweight=".22047mm">
                  <v:path arrowok="t" o:connecttype="custom" o:connectlocs="0,0;0,19050" o:connectangles="0,0"/>
                </v:shape>
                <v:shape id="Freeform: Shape 941" o:spid="_x0000_s1491" style="position:absolute;left:16906;top:18621;width:96;height:95;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" path="m,l,9525e" filled="f" strokeweight=".22047mm">
                  <v:path arrowok="t" o:connecttype="custom" o:connectlocs="0,0;0,9525" o:connectangles="0,0"/>
                </v:shape>
                <v:shape id="Freeform: Shape 942" o:spid="_x0000_s1492" style="position:absolute;left:17954;top:18621;width:95;height:95;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" path="m,l,9525e" filled="f" strokeweight=".22047mm">
                  <v:path arrowok="t" o:connecttype="custom" o:connectlocs="0,0;0,9525" o:connectangles="0,0"/>
                </v:shape>
                <v:shape id="Freeform: Shape 943" o:spid="_x0000_s1493" style="position:absolute;left:18907;top:18621;width:95;height:95;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" path="m,l,9525e" filled="f" strokeweight=".22047mm">
                  <v:path arrowok="t" o:connecttype="custom" o:connectlocs="0,0;0,9525" o:connectangles="0,0"/>
                </v:shape>
                <v:shape id="Freeform: Shape 944" o:spid="_x0000_s1494" style="position:absolute;left:19954;top:18621;width:96;height:95;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" path="m,l,9525e" filled="f" strokeweight=".22047mm">
                  <v:path arrowok="t" o:connecttype="custom" o:connectlocs="0,0;0,9525" o:connectangles="0,0"/>
                </v:shape>
                <v:shape id="Freeform: Shape 945" o:spid="_x0000_s1495" style="position:absolute;left:21002;top:18621;width:95;height:190;visibility:visible;mso-wrap-style:square;v-text-anchor:middle" coordsize="9525,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" path="m,l,19050e" filled="f" strokeweight=".22047mm">
                  <v:path arrowok="t" o:connecttype="custom" o:connectlocs="0,0;0,19050" o:connectangles="0,0"/>
                </v:shape>
                <v:shape id="Freeform: Shape 946" o:spid="_x0000_s1496" style="position:absolute;left:22050;top:18621;width:95;height:95;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" path="m,l,9525e" filled="f" strokeweight=".22047mm">
                  <v:path arrowok="t" o:connecttype="custom" o:connectlocs="0,0;0,9525" o:connectangles="0,0"/>
                </v:shape>
                <v:shape id="Freeform: Shape 947" o:spid="_x0000_s1497" style="position:absolute;left:23098;top:18621;width:95;height:95;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" path="m,l,9525e" filled="f" strokeweight=".22047mm">
                  <v:path arrowok="t" o:connecttype="custom" o:connectlocs="0,0;0,9525" o:connectangles="0,0"/>
                </v:shape>
                <v:shape id="Freeform: Shape 948" o:spid="_x0000_s1498" style="position:absolute;left:24145;top:18621;width:96;height:95;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" path="m,l,9525e" filled="f" strokeweight=".22047mm">
                  <v:path arrowok="t" o:connecttype="custom" o:connectlocs="0,0;0,9525" o:connectangles="0,0"/>
                </v:shape>
                <v:shape id="Freeform: Shape 949" o:spid="_x0000_s1499" style="position:absolute;left:25193;top:18621;width:95;height:95;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" path="m,l,9525e" filled="f" strokeweight=".22047mm">
                  <v:path arrowok="t" o:connecttype="custom" o:connectlocs="0,0;0,9525" o:connectangles="0,0"/>
                </v:shape>
                <v:shape id="Freeform: Shape 950" o:spid="_x0000_s1500" style="position:absolute;left:26241;top:18621;width:95;height:190;visibility:visible;mso-wrap-style:square;v-text-anchor:middle" coordsize="9525,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" path="m,l,19050e" filled="f" strokeweight=".22047mm">
                  <v:path arrowok="t" o:connecttype="custom" o:connectlocs="0,0;0,19050" o:connectangles="0,0"/>
                </v:shape>
                <v:shape id="Freeform: Shape 951" o:spid="_x0000_s1501" style="position:absolute;left:27193;top:18621;width:96;height:95;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" path="m,l,9525e" filled="f" strokeweight=".22047mm">
                  <v:path arrowok="t" o:connecttype="custom" o:connectlocs="0,0;0,9525" o:connectangles="0,0"/>
                </v:shape>
                <v:shape id="Freeform: Shape 952" o:spid="_x0000_s1502" style="position:absolute;left:28241;top:18621;width:95;height:95;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" path="m,l,9525e" filled="f" strokeweight=".22047mm">
                  <v:path arrowok="t" o:connecttype="custom" o:connectlocs="0,0;0,9525" o:connectangles="0,0"/>
                </v:shape>
                <v:shape id="Freeform: Shape 953" o:spid="_x0000_s1503" style="position:absolute;left:29289;top:18621;width:95;height:95;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" path="m,l,9525e" filled="f" strokeweight=".22047mm">
                  <v:path arrowok="t" o:connecttype="custom" o:connectlocs="0,0;0,9525" o:connectangles="0,0"/>
                </v:shape>
                <v:shape id="Freeform: Shape 954" o:spid="_x0000_s1504" style="position:absolute;left:30337;top:18621;width:95;height:95;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" path="m,l,9525e" filled="f" strokeweight=".22047mm">
                  <v:path arrowok="t" o:connecttype="custom" o:connectlocs="0,0;0,9525" o:connectangles="0,0"/>
                </v:shape>
                <v:shape id="Freeform: Shape 955" o:spid="_x0000_s1505" style="position:absolute;left:31384;top:18621;width:96;height:190;visibility:visible;mso-wrap-style:square;v-text-anchor:middle" coordsize="9525,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" path="m,l,19050e" filled="f" strokeweight=".22047mm">
                  <v:path arrowok="t" o:connecttype="custom" o:connectlocs="0,0;0,19050" o:connectangles="0,0"/>
                </v:shape>
                <v:shape id="Freeform: Shape 956" o:spid="_x0000_s1506" style="position:absolute;left:32432;top:18621;width:95;height:95;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" path="m,l,9525e" filled="f" strokeweight=".22047mm">
                  <v:path arrowok="t" o:connecttype="custom" o:connectlocs="0,0;0,9525" o:connectangles="0,0"/>
                </v:shape>
                <v:shape id="Freeform: Shape 957" o:spid="_x0000_s1507" style="position:absolute;left:33480;top:18621;width:95;height:95;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" path="m,l,9525e" filled="f" strokeweight=".22047mm">
                  <v:path arrowok="t" o:connecttype="custom" o:connectlocs="0,0;0,9525" o:connectangles="0,0"/>
                </v:shape>
                <v:shape id="Freeform: Shape 958" o:spid="_x0000_s1508" style="position:absolute;left:34432;top:18621;width:96;height:95;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" path="m,l,9525e" filled="f" strokeweight=".22047mm">
                  <v:path arrowok="t" o:connecttype="custom" o:connectlocs="0,0;0,9525" o:connectangles="0,0"/>
                </v:shape>
                <v:shape id="Freeform: Shape 959" o:spid="_x0000_s1509" style="position:absolute;left:35480;top:18621;width:95;height:95;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" path="m,l,9525e" filled="f" strokeweight=".22047mm">
                  <v:path arrowok="t" o:connecttype="custom" o:connectlocs="0,0;0,9525" o:connectangles="0,0"/>
                </v:shape>
                <v:shape id="Freeform: Shape 960" o:spid="_x0000_s1510" style="position:absolute;left:36528;top:18621;width:95;height:190;visibility:visible;mso-wrap-style:square;v-text-anchor:middle" coordsize="9525,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" path="m,l,19050e" filled="f" strokeweight=".22047mm">
                  <v:path arrowok="t" o:connecttype="custom" o:connectlocs="0,0;0,19050" o:connectangles="0,0"/>
                </v:shape>
                <v:shape id="Freeform: Shape 961" o:spid="_x0000_s1511" style="position:absolute;left:37576;top:18621;width:95;height:95;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" path="m,l,9525e" filled="f" strokeweight=".22047mm">
                  <v:path arrowok="t" o:connecttype="custom" o:connectlocs="0,0;0,9525" o:connectangles="0,0"/>
                </v:shape>
                <v:shape id="Freeform: Shape 962" o:spid="_x0000_s1512" style="position:absolute;left:38623;top:18621;width:96;height:95;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" path="m,l,9525e" filled="f" strokeweight=".22047mm">
                  <v:path arrowok="t" o:connecttype="custom" o:connectlocs="0,0;0,9525" o:connectangles="0,0"/>
                </v:shape>
                <v:shape id="Freeform: Shape 963" o:spid="_x0000_s1513" style="position:absolute;left:39671;top:18621;width:95;height:95;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" path="m,l,9525e" filled="f" strokeweight=".22047mm">
                  <v:path arrowok="t" o:connecttype="custom" o:connectlocs="0,0;0,9525" o:connectangles="0,0"/>
                </v:shape>
                <v:shape id="Freeform: Shape 964" o:spid="_x0000_s1514" style="position:absolute;left:40719;top:18621;width:95;height:95;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" path="m,l,9525e" filled="f" strokeweight=".22047mm">
                  <v:path arrowok="t" o:connecttype="custom" o:connectlocs="0,0;0,9525" o:connectangles="0,0"/>
                </v:shape>
                <v:shape id="Freeform: Shape 965" o:spid="_x0000_s1515" style="position:absolute;left:41767;top:18621;width:95;height:190;visibility:visible;mso-wrap-style:square;v-text-anchor:middle" coordsize="9525,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" path="m,l,19050e" filled="f" strokeweight=".22047mm">
                  <v:path arrowok="t" o:connecttype="custom" o:connectlocs="0,0;0,19050" o:connectangles="0,0"/>
                </v:shape>
                <v:shape id="Freeform: Shape 966" o:spid="_x0000_s1516" style="position:absolute;left:10620;top:2524;width:0;height:16097;flip:y;visibility:visible;mso-wrap-style:square;v-text-anchor:middle" coordsize="0,1609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" path="m112,27r,1609725e" filled="f" strokeweight=".22047mm">
                  <v:path arrowok="t" o:connecttype="custom" o:connectlocs="112,27;112,1609752" o:connectangles="0,0"/>
                </v:shape>
                <v:shape id="Freeform: Shape 967" o:spid="_x0000_s1517" style="position:absolute;left:10620;top:18621;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" path="m112,196r9525,e" filled="f" strokeweight=".22047mm">
                  <v:path arrowok="t" o:connecttype="custom" o:connectlocs="112,196;9637,196" o:connectangles="0,0"/>
                </v:shape>
                <v:shape id="Freeform: Shape 968" o:spid="_x0000_s1518" style="position:absolute;left:10525;top:18049;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" path="m111,190r9525,e" filled="f" strokeweight=".22047mm">
                  <v:path arrowok="t" o:connecttype="custom" o:connectlocs="111,190;9636,190" o:connectangles="0,0"/>
                </v:shape>
                <v:shape id="Freeform: Shape 969" o:spid="_x0000_s1519" style="position:absolute;left:10620;top:17478;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" path="m112,184r9525,e" filled="f" strokeweight=".22047mm">
                  <v:path arrowok="t" o:connecttype="custom" o:connectlocs="112,184;9637,184" o:connectangles="0,0"/>
                </v:shape>
                <v:shape id="Freeform: Shape 970" o:spid="_x0000_s1520" style="position:absolute;left:10620;top:16811;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" path="m112,177r9525,e" filled="f" strokeweight=".22047mm">
                  <v:path arrowok="t" o:connecttype="custom" o:connectlocs="112,177;9637,177" o:connectangles="0,0"/>
                </v:shape>
                <v:shape id="Freeform: Shape 971" o:spid="_x0000_s1521" style="position:absolute;left:10620;top:16240;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" path="m112,171r9525,e" filled="f" strokeweight=".22047mm">
                  <v:path arrowok="t" o:connecttype="custom" o:connectlocs="112,171;9637,171" o:connectangles="0,0"/>
                </v:shape>
                <v:shape id="Freeform: Shape 972" o:spid="_x0000_s1522" style="position:absolute;left:10525;top:15668;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" path="m111,165r9525,e" filled="f" strokeweight=".22047mm">
                  <v:path arrowok="t" o:connecttype="custom" o:connectlocs="111,165;9636,165" o:connectangles="0,0"/>
                </v:shape>
                <v:shape id="Freeform: Shape 973" o:spid="_x0000_s1523" style="position:absolute;left:10620;top:15001;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" path="m112,158r9525,e" filled="f" strokeweight=".22047mm">
                  <v:path arrowok="t" o:connecttype="custom" o:connectlocs="112,158;9637,158" o:connectangles="0,0"/>
                </v:shape>
                <v:shape id="Freeform: Shape 974" o:spid="_x0000_s1524" style="position:absolute;left:10620;top:14430;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" path="m112,152r9525,e" filled="f" strokeweight=".22047mm">
                  <v:path arrowok="t" o:connecttype="custom" o:connectlocs="112,152;9637,152" o:connectangles="0,0"/>
                </v:shape>
                <v:shape id="Freeform: Shape 975" o:spid="_x0000_s1525" style="position:absolute;left:10620;top:13858;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" path="m112,146r9525,e" filled="f" strokeweight=".22047mm">
                  <v:path arrowok="t" o:connecttype="custom" o:connectlocs="112,146;9637,146" o:connectangles="0,0"/>
                </v:shape>
                <v:shape id="Freeform: Shape 976" o:spid="_x0000_s1526" style="position:absolute;left:10525;top:13287;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" path="m111,140r9525,e" filled="f" strokeweight=".22047mm">
                  <v:path arrowok="t" o:connecttype="custom" o:connectlocs="111,140;9636,140" o:connectangles="0,0"/>
                </v:shape>
                <v:shape id="Freeform: Shape 977" o:spid="_x0000_s1527" style="position:absolute;left:10620;top:12620;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" path="m112,133r9525,e" filled="f" strokeweight=".22047mm">
                  <v:path arrowok="t" o:connecttype="custom" o:connectlocs="112,133;9637,133" o:connectangles="0,0"/>
                </v:shape>
                <v:shape id="Freeform: Shape 978" o:spid="_x0000_s1528" style="position:absolute;left:10620;top:12049;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" path="m112,127r9525,e" filled="f" strokeweight=".22047mm">
                  <v:path arrowok="t" o:connecttype="custom" o:connectlocs="112,127;9637,127" o:connectangles="0,0"/>
                </v:shape>
                <v:shape id="Freeform: Shape 979" o:spid="_x0000_s1529" style="position:absolute;left:10620;top:11477;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" path="m112,121r9525,e" filled="f" strokeweight=".22047mm">
                  <v:path arrowok="t" o:connecttype="custom" o:connectlocs="112,121;9637,121" o:connectangles="0,0"/>
                </v:shape>
                <v:shape id="Freeform: Shape 980" o:spid="_x0000_s1530" style="position:absolute;left:10525;top:10906;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" path="m111,115r9525,e" filled="f" strokeweight=".22047mm">
                  <v:path arrowok="t" o:connecttype="custom" o:connectlocs="111,115;9636,115" o:connectangles="0,0"/>
                </v:shape>
                <v:shape id="Freeform: Shape 981" o:spid="_x0000_s1531" style="position:absolute;left:10620;top:10239;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" path="m112,108r9525,e" filled="f" strokeweight=".22047mm">
                  <v:path arrowok="t" o:connecttype="custom" o:connectlocs="112,108;9637,108" o:connectangles="0,0"/>
                </v:shape>
                <v:shape id="Freeform: Shape 982" o:spid="_x0000_s1532" style="position:absolute;left:10620;top:9667;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" path="m112,102r9525,e" filled="f" strokeweight=".22047mm">
                  <v:path arrowok="t" o:connecttype="custom" o:connectlocs="112,102;9637,102" o:connectangles="0,0"/>
                </v:shape>
                <v:shape id="Freeform: Shape 983" o:spid="_x0000_s1533" style="position:absolute;left:10620;top:9096;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" path="m112,96r9525,e" filled="f" strokeweight=".22047mm">
                  <v:path arrowok="t" o:connecttype="custom" o:connectlocs="112,96;9637,96" o:connectangles="0,0"/>
                </v:shape>
                <v:shape id="Freeform: Shape 984" o:spid="_x0000_s1534" style="position:absolute;left:10525;top:8524;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" path="m111,90r9525,e" filled="f" strokeweight=".22047mm">
                  <v:path arrowok="t" o:connecttype="custom" o:connectlocs="111,90;9636,90" o:connectangles="0,0"/>
                </v:shape>
                <v:shape id="Freeform: Shape 985" o:spid="_x0000_s1535" style="position:absolute;left:10620;top:7858;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" path="m112,83r9525,e" filled="f" strokeweight=".22047mm">
                  <v:path arrowok="t" o:connecttype="custom" o:connectlocs="112,83;9637,83" o:connectangles="0,0"/>
                </v:shape>
                <v:shape id="Freeform: Shape 986" o:spid="_x0000_s1536" style="position:absolute;left:10620;top:7286;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" path="m112,77r9525,e" filled="f" strokeweight=".22047mm">
                  <v:path arrowok="t" o:connecttype="custom" o:connectlocs="112,77;9637,77" o:connectangles="0,0"/>
                </v:shape>
                <v:shape id="Freeform: Shape 987" o:spid="_x0000_s1537" style="position:absolute;left:10620;top:6715;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" path="m112,71r9525,e" filled="f" strokeweight=".22047mm">
                  <v:path arrowok="t" o:connecttype="custom" o:connectlocs="112,71;9637,71" o:connectangles="0,0"/>
                </v:shape>
                <v:shape id="Freeform: Shape 988" o:spid="_x0000_s1538" style="position:absolute;left:10525;top:6143;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" path="m111,65r9525,e" filled="f" strokeweight=".22047mm">
                  <v:path arrowok="t" o:connecttype="custom" o:connectlocs="111,65;9636,65" o:connectangles="0,0"/>
                </v:shape>
                <v:shape id="Freeform: Shape 989" o:spid="_x0000_s1539" style="position:absolute;left:10620;top:5476;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" path="m112,58r9525,e" filled="f" strokeweight=".22047mm">
                  <v:path arrowok="t" o:connecttype="custom" o:connectlocs="112,58;9637,58" o:connectangles="0,0"/>
                </v:shape>
                <v:shape id="Freeform: Shape 990" o:spid="_x0000_s1540" style="position:absolute;left:10620;top:4905;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" path="m112,52r9525,e" filled="f" strokeweight=".22047mm">
                  <v:path arrowok="t" o:connecttype="custom" o:connectlocs="112,52;9637,52" o:connectangles="0,0"/>
                </v:shape>
                <v:shape id="Freeform: Shape 991" o:spid="_x0000_s1541" style="position:absolute;left:10620;top:4333;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" path="m112,46r9525,e" filled="f" strokeweight=".22047mm">
                  <v:path arrowok="t" o:connecttype="custom" o:connectlocs="112,46;9637,46" o:connectangles="0,0"/>
                </v:shape>
                <v:shape id="Freeform: Shape 992" o:spid="_x0000_s1542" style="position:absolute;left:10525;top:3762;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" path="m111,40r9525,e" filled="f" strokeweight=".22047mm">
                  <v:path arrowok="t" o:connecttype="custom" o:connectlocs="111,40;9636,40" o:connectangles="0,0"/>
                </v:shape>
                <v:shape id="Freeform: Shape 993" o:spid="_x0000_s1543" style="position:absolute;left:10620;top:3095;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" path="m112,33r9525,e" filled="f" strokeweight=".22047mm">
                  <v:path arrowok="t" o:connecttype="custom" o:connectlocs="112,33;9637,33" o:connectangles="0,0"/>
                </v:shape>
                <v:shape id="Freeform: Shape 994" o:spid="_x0000_s1544" style="position:absolute;left:10620;top:2524;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" path="m112,27r9525,e" filled="f" strokeweight=".22047mm">
                  <v:path arrowok="t" o:connecttype="custom" o:connectlocs="112,27;9637,27" o:connectangles="0,0"/>
                </v:shape>
                <v:shape id="Freeform: Shape 995" o:spid="_x0000_s1545" style="position:absolute;left:10620;top:18049;width:286;height:96;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" path="m,3172r,l,6353r,l,6353,,3172r,l752,3172r,3181l752,6353r,l752,3172r,l752,3172r,l752,6353r,l752,6353r,l752,6353r,l752,3172r,l752,3172r,l1505,6353r,-3181l1505,3172r,l1505,3172r,l1505,6353r,l1505,6353r,l1505,3172r,l2257,3172,2257,r,3172l2257,6353r,l2257,6353r,l2257,6353r,l2257,6353r,l2257,6353r753,l3010,6353r,l3010,6353r,l3010,6353r,l3010,6353r,-3181l3010,3172r,l3010,6353r752,l3762,6353r,l3762,6353r,l3762,3172r,3181l3762,3172r,l3762,3172r,l3762,3172r,3181l3762,6353r753,l4515,6353r,l4515,3172r,l4515,6353r,l4515,6353r,l4515,6353r,l4515,6353r752,l5267,3172r,3181l5267,6353r,l5267,6353r,l5267,6353r,-3181l5267,3172r,3181l5267,6353r,l5267,3172r,3181l5267,6353r,-3181l5267,6353,6020,3172r,3181l6020,6353r,l6020,6353r,l6020,6353r,l6020,6353r,l6020,6353r,l6772,6353r,-3181l6772,3172r,l6772,3172r,l6772,3172r,l6772,6353r,-3181l6772,3172r,3181l7515,3172,7515,r,3172l7515,3172r,l7515,3172r,l7515,3172r,3181l7515,6353r,l7515,6353r753,l8268,6353r,l8268,6353r,l8268,6353r,l8268,6353r,l8268,3172r,l8268,3172r,l8268,6353r752,l9020,6353r,l9020,3172r,3181l9020,3172r,3181l9020,6353r,-3181l9020,6353r,-3181l9020,3172r753,l9773,3172r,3181l9773,6353r,l9773,6353r,l9773,6353r,l9773,6353r,-3181l9773,3172r752,l10525,6353r,l10525,6353r,l10525,6353r,-3181l10525,6353r,-3181l10525,3172r,l10525,3172r,l10525,3172r,l10525,3172r,l10525,6353r753,l11278,6353r,l11278,3172r,l11278,3172r,l11278,3172r,3181l11278,6353r,l11278,3172r752,l12030,6353r,-3181l12030,3172r,3181l12030,3172r,3181l12030,6353r,l12030,3172r,l12030,6353r,l12030,6353r753,l12783,3172r,l12783,3172r,l12783,r,3172l12783,3172r,l12783,3172r,l12783,3172r752,l13535,3172r,l13535,6353r,-3181l13535,6353r,l13535,3172r,3181l13535,3172r,l13535,6353r753,-3181l14288,r,3172l14288,r,3172l14288,3172r,3181l14288,6353r,l14288,3172,14288,r,l15040,r,3172l15040,3172r,3181l15040,6353r,l15040,6353r,-3181l15040,3172r,l15040,3172r,l15040,3172r,l15040,3172r,l15040,6353r,l15792,6353r,l15792,3172r,3181l15792,6353r,l15792,6353r,l15792,6353r,l15792,6353r,l15792,3172r,l16545,3172r,3181l16545,6353r,l16545,6353r,-3181l16545,6353r,l16545,6353r,l16545,3172r,l17297,3172,17297,r,l17297,3172r,l17297,6353r,l17297,6353r,l17297,6353r,l17297,6353r753,l18050,3172r,3181l18050,6353r,l18050,6353r,l18050,6353r,l18050,6353r,-3181l18050,6353r752,l18802,6353r,l18802,6353r,l18802,6353r,l18802,3172r,l18802,3172r,l18802,3172r753,l19555,3172r,l19555,3172r,3181l19555,3172r,l19555,3172r,3181l19555,3172r,l19555,3172r752,3181l20307,6353r,l20307,6353r,-3181l20307,3172r,l20307,3172r,l20307,3172r,3181l20307,3172r,3181l20307,3172r,l20307,3172r,l20307,3172,20307,r,l21060,3172r,l21060,6353r,l21060,6353r,l21060,3172r,l21060,3172r,l21060,6353r,l21803,6353r,l21803,6353r,l21803,6353r,l21803,6353r,l21803,6353r,l21803,6353r,l22555,3172r,l22555,6353r,l22555,6353r,l22555,6353r,l22555,6353r,-3181l22555,6353r,l23308,6353r,l23308,3172r,l23308,3172r,l23308,3172,23308,r,3172l23308,r,l23308,3172r752,l24060,3172r,l24060,3172r,l24060,6353r,l24060,6353r,-3181l24060,3172r,l24060,3172r,l24060,3172r753,l24813,3172r,3181l24813,6353r,l24813,6353r,l24813,3172,24813,r,l24813,3172r,l24813,3172r,l24813,3172r,3181l24813,6353r,-3181l25565,r,3172l25565,6353r,l25565,6353r,3172l25565,6353r,l25565,6353r,l25565,6353r,l26318,6353r,l26318,3172r,3181l26318,6353r,l26318,6353r,l26318,6353r,l26318,6353r,-3181l27070,3172r,l27070,3172r,l27070,3172r,l27070,3172r,l27070,3172r,l27070,3172r,l27823,3172r,l27823,3172r,l27823,3172r,l27823,3172r,l27823,6353r,l27823,6353r,l27823,6353r,l28575,6353r,l28575,3172r,l28575,3172r,l28575,3172r,3181l28575,3172r,l28575,3172e" filled="f" strokeweight=".22047mm">
                  <v:path arrowok="t" o:connecttype="custom" o:connectlocs="0,3172;0,3172;0,6353;0,6353;0,6353;0,3172;0,3172;752,3172;752,6353;752,6353;752,6353;752,3172;752,3172;752,3172;752,3172;752,6353;752,6353;752,6353;752,6353;752,6353;752,6353;752,3172;752,3172;752,3172;752,3172;1505,6353;1505,3172;1505,3172;1505,3172;1505,3172;1505,3172;1505,6353;1505,6353;1505,6353;1505,6353;1505,3172;1505,3172;2257,3172;2257,0;2257,3172;2257,6353;2257,6353;2257,6353;2257,6353;2257,6353;2257,6353;2257,6353;2257,6353;2257,6353;3010,6353;3010,6353;3010,6353;3010,6353;3010,6353;3010,6353;3010,6353;3010,6353;3010,3172;3010,3172;3010,3172;3010,6353;3762,6353;3762,6353;3762,6353;3762,6353;3762,6353;3762,3172;3762,6353;3762,3172;3762,3172;3762,3172;3762,3172;3762,3172;3762,6353;3762,6353;4515,6353;4515,6353;4515,6353;4515,3172;4515,3172;4515,6353;4515,6353;4515,6353;4515,6353;4515,6353;4515,6353;4515,6353;5267,6353;5267,3172;5267,6353;5267,6353;5267,6353;5267,6353;5267,6353;5267,6353;5267,3172;5267,3172;5267,6353;5267,6353;5267,6353;5267,3172;5267,6353;5267,6353;5267,3172;5267,6353;6020,3172;6020,6353;6020,6353;6020,6353;6020,6353;6020,6353;6020,6353;6020,6353;6020,6353;6020,6353;6020,6353;6020,6353;6772,6353;6772,3172;6772,3172;6772,3172;6772,3172;6772,3172;6772,3172;6772,3172;6772,6353;6772,3172;6772,3172;6772,6353;7515,3172;7515,0;7515,3172;7515,3172;7515,3172;7515,3172;7515,3172;7515,3172;7515,6353;7515,6353;7515,6353;7515,6353;8268,6353;8268,6353;8268,6353;8268,6353;8268,6353;8268,6353;8268,6353;8268,6353;8268,6353;8268,3172;8268,3172;8268,3172;8268,3172;8268,6353;9020,6353;9020,6353;9020,6353;9020,3172;9020,6353;9020,3172;9020,6353;9020,6353;9020,3172;9020,6353;9020,3172;9020,3172;9773,3172;9773,3172;9773,6353;9773,6353;9773,6353;9773,6353;9773,6353;9773,6353;9773,6353;9773,6353;9773,3172;9773,3172;10525,3172;10525,6353;10525,6353;10525,6353;10525,6353;10525,6353;10525,3172;10525,6353;10525,3172;10525,3172;10525,3172;10525,3172;10525,3172;10525,3172;10525,3172;10525,3172;10525,3172;10525,6353;11278,6353;11278,6353;11278,6353;11278,3172;11278,3172;11278,3172;11278,3172;11278,3172;11278,6353;11278,6353;11278,6353;11278,3172;12030,3172;12030,6353;12030,3172;12030,3172;12030,6353;12030,3172;12030,6353;12030,6353;12030,6353;12030,3172;12030,3172;12030,6353;12030,6353;12030,6353;12783,6353;12783,3172;12783,3172;12783,3172;12783,3172;12783,0;12783,3172;12783,3172;12783,3172;12783,3172;12783,3172;12783,3172;13535,3172;13535,3172;13535,3172;13535,6353;13535,3172;13535,6353;13535,6353;13535,3172;13535,6353;13535,3172;13535,3172;13535,6353;14288,3172;14288,0;14288,3172;14288,0;14288,3172;14288,3172;14288,6353;14288,6353;14288,6353;14288,3172;14288,0;14288,0;15040,0;15040,3172;15040,3172;15040,6353;15040,6353;15040,6353;15040,6353;15040,3172;15040,3172;15040,3172;15040,3172;15040,3172;15040,3172;15040,3172;15040,3172;15040,3172;15040,6353;15040,6353;15792,6353;15792,6353;15792,3172;15792,6353;15792,6353;15792,6353;15792,6353;15792,6353;15792,6353;15792,6353;15792,6353;15792,6353;15792,3172;15792,3172;16545,3172;16545,6353;16545,6353;16545,6353;16545,6353;16545,3172;16545,6353;16545,6353;16545,6353;16545,6353;16545,3172;16545,3172;17297,3172;17297,0;17297,0;17297,3172;17297,3172;17297,6353;17297,6353;17297,6353;17297,6353;17297,6353;17297,6353;17297,6353;18050,6353;18050,3172;18050,6353;18050,6353;18050,6353;18050,6353;18050,6353;18050,6353;18050,6353;18050,6353;18050,3172;18050,6353;18802,6353;18802,6353;18802,6353;18802,6353;18802,6353;18802,6353;18802,6353;18802,3172;18802,3172;18802,3172;18802,3172;18802,3172;19555,3172;19555,3172;19555,3172;19555,3172;19555,6353;19555,3172;19555,3172;19555,3172;19555,6353;19555,3172;19555,3172;19555,3172;20307,6353;20307,6353;20307,6353;20307,6353;20307,3172;20307,3172;20307,3172;20307,3172;20307,3172;20307,3172;20307,6353;20307,3172;20307,6353;20307,3172;20307,3172;20307,3172;20307,3172;20307,3172;20307,0;20307,0;21060,3172;21060,3172;21060,6353;21060,6353;21060,6353;21060,6353;21060,3172;21060,3172;21060,3172;21060,3172;21060,6353;21060,6353;21803,6353;21803,6353;21803,6353;21803,6353;21803,6353;21803,6353;21803,6353;21803,6353;21803,6353;21803,6353;21803,6353;21803,6353;22555,3172;22555,3172;22555,6353;22555,6353;22555,6353;22555,6353;22555,6353;22555,6353;22555,6353;22555,3172;22555,6353;22555,6353;23308,6353;23308,6353;23308,3172;23308,3172;23308,3172;23308,3172;23308,3172;23308,0;23308,3172;23308,0;23308,0;23308,3172;24060,3172;24060,3172;24060,3172;24060,3172;24060,3172;24060,6353;24060,6353;24060,6353;24060,3172;24060,3172;24060,3172;24060,3172;24060,3172;24060,3172;24813,3172;24813,3172;24813,6353;24813,6353;24813,6353;24813,6353;24813,6353;24813,3172;24813,0;24813,0;24813,3172;24813,3172;24813,3172;24813,3172;24813,3172;24813,6353;24813,6353;24813,3172;25565,0;25565,3172;25565,6353;25565,6353;25565,6353;25565,9525;25565,6353;25565,6353;25565,6353;25565,6353;25565,6353;25565,6353;26318,6353;26318,6353;26318,3172;26318,6353;26318,6353;26318,6353;26318,6353;26318,6353;26318,6353;26318,6353;26318,6353;26318,3172;27070,3172;27070,3172;27070,3172;27070,3172;27070,3172;27070,3172;27070,3172;27070,3172;27070,3172;27070,3172;27070,3172;27070,3172;27823,3172;27823,3172;27823,3172;27823,3172;27823,3172;27823,3172;27823,3172;27823,3172;27823,6353;27823,6353;27823,6353;27823,6353;27823,6353;27823,6353;28575,6353;28575,6353;28575,3172;28575,3172;28575,3172;28575,3172;28575,3172;28575,6353;28575,3172;28575,3172;28575,3172"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996" o:spid="_x0000_s1546" style="position:absolute;left:10906;top:18049;width:285;height:96;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" path="m,4763l,2381r733,l733,2381r,2382l733,4763r,2381l733,7144r,-2381l733,4763r,l733,4763r,l733,4763r,l733,4763r,l733,4763r,l733,4763,1467,2381r,2382l1467,4763r,l1467,7144r,l1467,7144r,-2381l1467,4763r,l1467,4763r,2381l2200,7144r,l2200,9525r,-2381l2200,4763r,2381l2200,4763r,l2200,7144r,l2200,7144r,l2934,4763r,l2934,7144r,l2934,7144r,l2934,7144r,-2381l2934,4763r,2381l2934,7144r,l3667,7144r,l3667,7144r,-2381l3667,4763r,l3667,4763r,l3667,4763r,2381l3667,7144r,-2381l3667,7144r,l4401,7144r,l4401,7144r,l4401,7144r,l4401,7144r,l4401,7144r,l4401,7144r,l5124,7144r,l5124,4763r,l5124,4763r,l5124,4763r,l5124,4763r,2381l5124,7144r,-2381l5858,2381,5858,r,2381l5858,4763r,l5858,4763r,l5858,4763r,l5858,4763r,l5858,4763r,2381l5858,7144r,l5858,7144r,l5858,4763r733,l6591,4763r,l6591,4763r,l6591,4763r,2381l6591,7144r,l6591,7144r,l6591,7144r734,l7325,4763r,2381l7325,7144r,l7325,7144r,l7325,7144r,-4763l7325,2381r,l7325,2381r,2382l7325,4763r733,l8058,4763r,-2382l8058,2381r,2382l8058,4763r,l8058,4763r,l8058,7144r,l8058,7144r734,l8792,7144r,l8792,4763r,l8792,4763r,l8792,4763r,l8792,4763r,2381l8792,4763r733,l9525,4763r,l9525,7144r,-2381l9525,4763r,l9525,4763r,2381l9525,7144r,l9525,7144r733,l10258,7144r,l10258,7144r,l10258,7144r,l10258,7144r,l10258,4763r,2381l10258,4763r,2381l10258,7144r,l10258,7144r,l10258,7144r734,l10992,7144r,l10992,7144r,l10992,4763r,l10992,2381r,l10992,4763r,l10992,4763r,-2382l10992,4763r733,l11725,4763r,2381l11725,7144r,l11725,4763r,2381l11725,4763r,-2382l11725,4763r,l11725,7144r734,l12459,7144r,l12459,7144r,l12459,7144r,l12459,7144r,l12459,4763r,l12459,7144r733,-2381l13192,7144r,l13192,7144r,l13192,7144r,l13192,7144r,l13192,7144r,-2381l13192,4763r734,l13926,4763r,l13926,4763r,2381l13926,4763r,l13926,4763r,l13926,7144r,l13926,7144r723,l14649,7144r,l14649,7144r,l14649,7144r,l14649,4763r,l14649,7144r,l14649,7144r734,-2381l15383,4763r,l15383,7144r,l15383,7144r,l15383,4763r,l15383,4763r,2381l15383,7144r,l15383,4763r,l15383,4763r,l15383,4763r,l15383,7144r733,-2381l16116,4763r,2381l16116,7144r,l16116,7144r,l16116,4763r,l16116,7144r,-2381l16116,7144r734,l16850,4763r,l16850,4763r,l16850,4763r,2381l16850,7144r,l16850,7144r,l16850,7144r733,l17583,4763r,l17583,4763r,l17583,7144r,-2381l17583,4763r,l17583,4763r,l17583,4763r734,l18317,4763r,2381l18317,7144r,l18317,4763r,l18317,4763r,-2382l18317,4763r,-2382l18317,r733,2381l19050,4763r,l19050,7144r,l19050,7144r,l19050,7144r,l19050,7144r,-2381l19050,2381r,2382l19050,4763r733,l19783,7144r,l19783,7144r,-2381l19783,7144r,l19783,7144r,l19783,7144r,l19783,7144r,-2381l19783,4763r,l19783,7144r,-2381l19783,4763r734,2381l20517,4763r,2381l20517,7144r,-2381l20517,7144r,-2381l20517,4763r,l20517,4763r,2381l20517,4763r733,2381l21250,7144r,-2381l21250,4763r,-2382l21250,4763r,l21250,4763r,2381l21250,7144r,l21250,4763r734,l21984,4763r,-2382l21984,2381r,2382l21984,4763r,2381l21984,7144r,-2381l21984,7144r,l21984,7144r733,l22717,4763r,l22717,4763r,l22717,4763r,2381l22717,7144r,-2381l22717,7144r,-2381l22717,4763r734,l23451,4763r,l23451,4763r,l23451,7144r,l23451,7144r,l23451,7144r,-2381l23451,4763r,l23451,4763r723,2381l24174,7144r,l24174,7144r,l24174,4763r,2381l24174,4763r,2381l24174,7144r,l24174,7144r734,l24908,7144r,l24908,7144r,l24908,7144r,-2381l24908,4763r,-2382l24908,2381r,l24908,2381r,2382l24908,4763r,l24908,4763r,l24908,4763r733,l25641,4763r,l25641,2381r,2382l25641,2381r,2382l25641,4763r,2381l25641,7144r,l25641,7144r734,l26375,7144r,l26375,4763r,l26375,4763r,2381l26375,7144r,2381l26375,7144r,l26375,7144r733,l27108,7144r,l27108,7144r,l27108,7144r,-2381l27108,4763r,l27108,2381r,l27108,4763r,2381l27108,7144r734,l27842,7144r,-2381l27842,2381r,l27842,4763r,l27842,4763r,2381l27842,7144r,l27842,7144r733,l28575,7144r,l28575,4763e" filled="f" strokeweight=".22047mm">
                  <v:path arrowok="t" o:connecttype="custom" o:connectlocs="0,4763;0,2381;733,2381;733,2381;733,4763;733,4763;733,7144;733,7144;733,4763;733,4763;733,4763;733,4763;733,4763;733,4763;733,4763;733,4763;733,4763;733,4763;733,4763;733,4763;1467,2381;1467,4763;1467,4763;1467,4763;1467,7144;1467,7144;1467,7144;1467,4763;1467,4763;1467,4763;1467,4763;1467,7144;2200,7144;2200,7144;2200,9525;2200,7144;2200,4763;2200,7144;2200,4763;2200,4763;2200,7144;2200,7144;2200,7144;2200,7144;2934,4763;2934,4763;2934,7144;2934,7144;2934,7144;2934,7144;2934,7144;2934,4763;2934,4763;2934,7144;2934,7144;2934,7144;3667,7144;3667,7144;3667,7144;3667,4763;3667,4763;3667,4763;3667,4763;3667,4763;3667,4763;3667,7144;3667,7144;3667,4763;3667,7144;3667,7144;4401,7144;4401,7144;4401,7144;4401,7144;4401,7144;4401,7144;4401,7144;4401,7144;4401,7144;4401,7144;4401,7144;4401,7144;5124,7144;5124,7144;5124,4763;5124,4763;5124,4763;5124,4763;5124,4763;5124,4763;5124,4763;5124,7144;5124,7144;5124,4763;5858,2381;5858,0;5858,2381;5858,4763;5858,4763;5858,4763;5858,4763;5858,4763;5858,4763;5858,4763;5858,4763;5858,4763;5858,7144;5858,7144;5858,7144;5858,7144;5858,7144;5858,4763;6591,4763;6591,4763;6591,4763;6591,4763;6591,4763;6591,4763;6591,7144;6591,7144;6591,7144;6591,7144;6591,7144;6591,7144;7325,7144;7325,4763;7325,7144;7325,7144;7325,7144;7325,7144;7325,7144;7325,7144;7325,2381;7325,2381;7325,2381;7325,2381;7325,4763;7325,4763;8058,4763;8058,4763;8058,2381;8058,2381;8058,4763;8058,4763;8058,4763;8058,4763;8058,4763;8058,7144;8058,7144;8058,7144;8792,7144;8792,7144;8792,7144;8792,4763;8792,4763;8792,4763;8792,4763;8792,4763;8792,4763;8792,4763;8792,7144;8792,4763;9525,4763;9525,4763;9525,4763;9525,7144;9525,4763;9525,4763;9525,4763;9525,4763;9525,7144;9525,7144;9525,7144;9525,7144;10258,7144;10258,7144;10258,7144;10258,7144;10258,7144;10258,7144;10258,7144;10258,7144;10258,7144;10258,4763;10258,7144;10258,4763;10258,7144;10258,7144;10258,7144;10258,7144;10258,7144;10258,7144;10992,7144;10992,7144;10992,7144;10992,7144;10992,7144;10992,4763;10992,4763;10992,2381;10992,2381;10992,4763;10992,4763;10992,4763;10992,2381;10992,4763;11725,4763;11725,4763;11725,7144;11725,7144;11725,7144;11725,4763;11725,7144;11725,4763;11725,2381;11725,4763;11725,4763;11725,7144;12459,7144;12459,7144;12459,7144;12459,7144;12459,7144;12459,7144;12459,7144;12459,7144;12459,7144;12459,4763;12459,4763;12459,7144;13192,4763;13192,7144;13192,7144;13192,7144;13192,7144;13192,7144;13192,7144;13192,7144;13192,7144;13192,7144;13192,4763;13192,4763;13926,4763;13926,4763;13926,4763;13926,4763;13926,7144;13926,4763;13926,4763;13926,4763;13926,4763;13926,7144;13926,7144;13926,7144;14649,7144;14649,7144;14649,7144;14649,7144;14649,7144;14649,7144;14649,7144;14649,4763;14649,4763;14649,7144;14649,7144;14649,7144;15383,4763;15383,4763;15383,4763;15383,7144;15383,7144;15383,7144;15383,7144;15383,4763;15383,4763;15383,4763;15383,7144;15383,7144;15383,7144;15383,4763;15383,4763;15383,4763;15383,4763;15383,4763;15383,4763;15383,7144;16116,4763;16116,4763;16116,7144;16116,7144;16116,7144;16116,7144;16116,7144;16116,4763;16116,4763;16116,7144;16116,4763;16116,7144;16850,7144;16850,4763;16850,4763;16850,4763;16850,4763;16850,4763;16850,7144;16850,7144;16850,7144;16850,7144;16850,7144;16850,7144;17583,7144;17583,4763;17583,4763;17583,4763;17583,4763;17583,7144;17583,4763;17583,4763;17583,4763;17583,4763;17583,4763;17583,4763;18317,4763;18317,4763;18317,7144;18317,7144;18317,7144;18317,4763;18317,4763;18317,4763;18317,2381;18317,4763;18317,2381;18317,0;19050,2381;19050,4763;19050,4763;19050,7144;19050,7144;19050,7144;19050,7144;19050,7144;19050,7144;19050,7144;19050,4763;19050,2381;19050,4763;19050,4763;19783,4763;19783,7144;19783,7144;19783,7144;19783,4763;19783,7144;19783,7144;19783,7144;19783,7144;19783,7144;19783,7144;19783,7144;19783,4763;19783,4763;19783,4763;19783,7144;19783,4763;19783,4763;20517,7144;20517,4763;20517,7144;20517,7144;20517,4763;20517,7144;20517,4763;20517,4763;20517,4763;20517,4763;20517,7144;20517,4763;21250,7144;21250,7144;21250,4763;21250,4763;21250,2381;21250,4763;21250,4763;21250,4763;21250,7144;21250,7144;21250,7144;21250,4763;21984,4763;21984,4763;21984,2381;21984,2381;21984,4763;21984,4763;21984,7144;21984,7144;21984,4763;21984,7144;21984,7144;21984,7144;22717,7144;22717,4763;22717,4763;22717,4763;22717,4763;22717,4763;22717,7144;22717,7144;22717,4763;22717,7144;22717,4763;22717,4763;23451,4763;23451,4763;23451,4763;23451,4763;23451,4763;23451,7144;23451,7144;23451,7144;23451,7144;23451,7144;23451,4763;23451,4763;23451,4763;23451,4763;24174,7144;24174,7144;24174,7144;24174,7144;24174,7144;24174,4763;24174,7144;24174,4763;24174,7144;24174,7144;24174,7144;24174,7144;24908,7144;24908,7144;24908,7144;24908,7144;24908,7144;24908,7144;24908,4763;24908,4763;24908,2381;24908,2381;24908,2381;24908,2381;24908,4763;24908,4763;24908,4763;24908,4763;24908,4763;24908,4763;25641,4763;25641,4763;25641,4763;25641,2381;25641,4763;25641,2381;25641,4763;25641,4763;25641,7144;25641,7144;25641,7144;25641,7144;26375,7144;26375,7144;26375,7144;26375,4763;26375,4763;26375,4763;26375,7144;26375,7144;26375,9525;26375,7144;26375,7144;26375,7144;27108,7144;27108,7144;27108,7144;27108,7144;27108,7144;27108,7144;27108,4763;27108,4763;27108,4763;27108,2381;27108,2381;27108,4763;27108,7144;27108,7144;27842,7144;27842,7144;27842,4763;27842,2381;27842,2381;27842,4763;27842,4763;27842,4763;27842,7144;27842,7144;27842,7144;27842,7144;28575,7144;28575,7144;28575,7144;28575,476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997" o:spid="_x0000_s1547" style="position:absolute;left:11191;top:18049;width:286;height:96;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" path="m,4763l,9525r,l,9525r,l,9525r,l,9525,,4763r752,l752,4763r,l752,9525r,l752,4763r,l752,4763r,l752,9525r,-4762l752,4763,752,r,l752,4763r,4762l752,9525r,l1505,9525r,-4762l1505,4763r,4762l1505,9525r,l1505,9525r,l1505,4763r,4762l1505,4763r,l2257,4763r,l2257,9525r,l2257,4763r,4762l2257,4763r,l2257,9525r,-4762l2257,9525r,l2257,9525r,-4762l3010,4763r,l3010,4763r,l3010,9525r,l3010,4763r,l3010,9525r,l3010,9525r,l3762,4763r,l3762,4763r,4762l3762,4763r,l3762,4763r,l3762,4763r,l3762,4763r,l4515,4763r,l4515,4763r,l4515,4763r,l4515,9525r,l4515,9525r,l4515,4763r,4762l5267,4763r,l5267,4763r,l5267,4763r,l5267,4763r,4762l5267,9525r,l5267,9525r,-4762l5267,4763r,l5267,4763r,4762l5267,4763r,l6020,4763r,l6020,4763r,4762l6020,9525r,l6020,4763r,l6020,4763r,l6020,4763r,l6772,4763r,4762l6772,4763r,4762l6772,9525r,-4762l6772,9525r,-4762l6772,4763r,4762l6772,9525r,l6772,9525r,l7515,4763,7515,r,l7515,4763r,l7515,4763r,l7515,4763r,l7515,9525r,l7515,9525r753,l8268,9525r,l8268,4763r,l8268,9525r,l8268,9525r,l8268,4763r,l8268,4763r752,4762l9020,9525r,-4762l9020,4763r,l9020,4763r,l9020,4763,9020,r,4763l9020,4763r,l9773,9525r,l9773,9525r,l9773,9525r,l9773,9525r,l9773,9525r,l9773,9525r,-4762l10525,4763r,l10525,r,4763l10525,4763r,l10525,4763r,l10525,4763r,4762l10525,9525r,-4762l10525,4763r,l10525,4763r,l10525,4763r,l10525,4763r,l11278,9525r,l11278,9525r,l11278,9525r,l11278,4763r,4762l11278,4763r,l11278,9525r,l12030,9525r,l12030,9525r,l12030,9525r,l12030,9525r,l12030,9525r,l12030,9525r,-4762l12783,4763r,l12783,4763r,l12783,4763r,4762l12783,9525r,-4762l12783,4763,12783,r,l12783,4763r752,l13535,4763r,l13535,r,l13535,r,4763l13535,4763r,l13535,4763r,l13535,4763r753,4762l14288,9525r,l14288,9525r,-4762l14288,4763r,l14288,4763r,l14288,r,4763l14288,4763,15040,r,4763l15040,4763r,l15040,4763r,l15040,9525r,l15040,9525r,l15040,9525r,l15040,9525r,-4762l15040,9525r,l15040,4763r,4762l15040,4763r,l15792,4763r,l15792,4763r,4762l15792,4763r,4762l15792,4763,15792,r,4763l15792,4763r,4762l15792,9525r753,l16545,9525r,l16545,4763,16545,r,l16545,4763r,l16545,9525r,l16545,4763r,l17297,r,4763l17297,4763r,l17297,9525r,l17297,4763r,l17297,4763r,l17297,9525r,-4762l18050,4763r,l18050,4763r,l18050,4763,18050,r,l18050,4763r,l18050,4763r,l18050,9525r752,l18802,4763r,l18802,9525r,l18802,9525r,l18802,4763,18802,r,4763l18802,r,4763l18802,9525r,l19555,4763r,l19555,4763r,l19555,4763r,4762l19555,9525r,l19555,9525r,l19555,9525r,l20307,9525r,l20307,9525r,l20307,9525r,l20307,9525r,-4762l20307,4763r,4762l20307,9525r,l20307,9525r,l20307,9525r,l20307,9525r,l21060,4763r,l21060,4763r,l21060,r,4763l21060,4763r,l21060,9525r,l21060,9525r,l21803,4763r,l21803,4763r,l21803,4763r,l21803,r,4763l21803,4763r,l21803,4763,21803,r752,l22555,r,4763l22555,4763r,l22555,4763r,4762l22555,9525r,-4762l22555,9525r,l22555,4763r,l22555,9525r753,-4762l23308,4763r,4762l23308,9525r,-4762l23308,4763r,4762l23308,4763r,l23308,9525r,-4762l23308,4763r752,l24060,4763,24060,r,4763l24060,4763r,4762l24060,9525r,l24060,9525r,-4762l24060,4763r,l24813,r,l24813,4763r,l24813,4763r,l24813,4763r,l24813,r,4763l24813,4763,24813,r,4763l24813,4763r,l24813,9525r,-4762l24813,4763r752,l25565,r,4763l25565,4763r,4762l25565,9525r,-4762l25565,4763r,l25565,4763r,l25565,4763r753,l26318,r,l26318,r,l26318,4763r,4762l26318,9525r,-4762l26318,4763r,l26318,9525r,-4762l26318,9525r752,l27070,4763r,l27070,4763r,l27070,4763r,l27070,4763r,4762l27070,9525r,l27070,9525r753,-4762l27823,9525r,l27823,4763r,4762l27823,4763r,l27823,4763r,l27823,9525r,-4762l27823,4763r752,l28575,4763r,4762l28575,9525r,l28575,9525r,l28575,4763r,4762e" filled="f" strokeweight=".22047mm">
                  <v:path arrowok="t" o:connecttype="custom" o:connectlocs="0,4763;0,9525;0,9525;0,9525;0,9525;0,9525;0,9525;0,9525;0,4763;752,4763;752,4763;752,4763;752,9525;752,9525;752,4763;752,4763;752,4763;752,4763;752,9525;752,4763;752,4763;752,0;752,0;752,4763;752,9525;752,9525;752,9525;1505,9525;1505,4763;1505,4763;1505,9525;1505,9525;1505,9525;1505,9525;1505,9525;1505,4763;1505,9525;1505,4763;1505,4763;2257,4763;2257,4763;2257,9525;2257,9525;2257,4763;2257,9525;2257,4763;2257,4763;2257,9525;2257,4763;2257,9525;2257,9525;2257,9525;2257,4763;3010,4763;3010,4763;3010,4763;3010,4763;3010,9525;3010,9525;3010,4763;3010,4763;3010,9525;3010,9525;3010,9525;3010,9525;3762,4763;3762,4763;3762,4763;3762,9525;3762,4763;3762,4763;3762,4763;3762,4763;3762,4763;3762,4763;3762,4763;3762,4763;4515,4763;4515,4763;4515,4763;4515,4763;4515,4763;4515,4763;4515,9525;4515,9525;4515,9525;4515,9525;4515,4763;4515,9525;5267,4763;5267,4763;5267,4763;5267,4763;5267,4763;5267,4763;5267,4763;5267,9525;5267,9525;5267,9525;5267,9525;5267,4763;5267,4763;5267,4763;5267,4763;5267,9525;5267,4763;5267,4763;6020,4763;6020,4763;6020,4763;6020,9525;6020,9525;6020,9525;6020,4763;6020,4763;6020,4763;6020,4763;6020,4763;6020,4763;6772,4763;6772,9525;6772,4763;6772,9525;6772,9525;6772,4763;6772,9525;6772,4763;6772,4763;6772,9525;6772,9525;6772,9525;6772,9525;6772,9525;7515,4763;7515,0;7515,0;7515,4763;7515,4763;7515,4763;7515,4763;7515,4763;7515,4763;7515,9525;7515,9525;7515,9525;8268,9525;8268,9525;8268,9525;8268,4763;8268,4763;8268,9525;8268,9525;8268,9525;8268,9525;8268,4763;8268,4763;8268,4763;9020,9525;9020,9525;9020,4763;9020,4763;9020,4763;9020,4763;9020,4763;9020,4763;9020,0;9020,4763;9020,4763;9020,4763;9773,9525;9773,9525;9773,9525;9773,9525;9773,9525;9773,9525;9773,9525;9773,9525;9773,9525;9773,9525;9773,9525;9773,4763;10525,4763;10525,4763;10525,0;10525,4763;10525,4763;10525,4763;10525,4763;10525,4763;10525,4763;10525,9525;10525,9525;10525,4763;10525,4763;10525,4763;10525,4763;10525,4763;10525,4763;10525,4763;10525,4763;10525,4763;11278,9525;11278,9525;11278,9525;11278,9525;11278,9525;11278,9525;11278,4763;11278,9525;11278,4763;11278,4763;11278,9525;11278,9525;12030,9525;12030,9525;12030,9525;12030,9525;12030,9525;12030,9525;12030,9525;12030,9525;12030,9525;12030,9525;12030,9525;12030,4763;12783,4763;12783,4763;12783,4763;12783,4763;12783,4763;12783,9525;12783,9525;12783,4763;12783,4763;12783,0;12783,0;12783,4763;13535,4763;13535,4763;13535,4763;13535,0;13535,0;13535,0;13535,4763;13535,4763;13535,4763;13535,4763;13535,4763;13535,4763;14288,9525;14288,9525;14288,9525;14288,9525;14288,4763;14288,4763;14288,4763;14288,4763;14288,4763;14288,0;14288,4763;14288,4763;15040,0;15040,4763;15040,4763;15040,4763;15040,4763;15040,4763;15040,9525;15040,9525;15040,9525;15040,9525;15040,9525;15040,9525;15040,9525;15040,4763;15040,9525;15040,9525;15040,4763;15040,9525;15040,4763;15040,4763;15792,4763;15792,4763;15792,4763;15792,9525;15792,4763;15792,9525;15792,4763;15792,0;15792,4763;15792,4763;15792,9525;15792,9525;16545,9525;16545,9525;16545,9525;16545,4763;16545,0;16545,0;16545,4763;16545,4763;16545,9525;16545,9525;16545,4763;16545,4763;17297,0;17297,4763;17297,4763;17297,4763;17297,9525;17297,9525;17297,4763;17297,4763;17297,4763;17297,4763;17297,9525;17297,4763;18050,4763;18050,4763;18050,4763;18050,4763;18050,4763;18050,0;18050,0;18050,4763;18050,4763;18050,4763;18050,4763;18050,9525;18802,9525;18802,4763;18802,4763;18802,9525;18802,9525;18802,9525;18802,9525;18802,4763;18802,0;18802,4763;18802,0;18802,4763;18802,9525;18802,9525;19555,4763;19555,4763;19555,4763;19555,4763;19555,4763;19555,9525;19555,9525;19555,9525;19555,9525;19555,9525;19555,9525;19555,9525;20307,9525;20307,9525;20307,9525;20307,9525;20307,9525;20307,9525;20307,9525;20307,4763;20307,4763;20307,9525;20307,9525;20307,9525;20307,9525;20307,9525;20307,9525;20307,9525;20307,9525;20307,9525;21060,4763;21060,4763;21060,4763;21060,4763;21060,0;21060,4763;21060,4763;21060,4763;21060,9525;21060,9525;21060,9525;21060,9525;21803,4763;21803,4763;21803,4763;21803,4763;21803,4763;21803,4763;21803,0;21803,4763;21803,4763;21803,4763;21803,4763;21803,0;22555,0;22555,0;22555,4763;22555,4763;22555,4763;22555,4763;22555,9525;22555,9525;22555,4763;22555,9525;22555,9525;22555,4763;22555,4763;22555,9525;23308,4763;23308,4763;23308,9525;23308,9525;23308,4763;23308,4763;23308,9525;23308,4763;23308,4763;23308,9525;23308,4763;23308,4763;24060,4763;24060,4763;24060,0;24060,4763;24060,4763;24060,9525;24060,9525;24060,9525;24060,9525;24060,4763;24060,4763;24060,4763;24813,0;24813,0;24813,4763;24813,4763;24813,4763;24813,4763;24813,4763;24813,4763;24813,0;24813,4763;24813,4763;24813,0;24813,4763;24813,4763;24813,4763;24813,9525;24813,4763;24813,4763;25565,4763;25565,0;25565,4763;25565,4763;25565,9525;25565,9525;25565,4763;25565,4763;25565,4763;25565,4763;25565,4763;25565,4763;26318,4763;26318,0;26318,0;26318,0;26318,0;26318,4763;26318,9525;26318,9525;26318,4763;26318,4763;26318,4763;26318,9525;26318,4763;26318,9525;27070,9525;27070,4763;27070,4763;27070,4763;27070,4763;27070,4763;27070,4763;27070,4763;27070,9525;27070,9525;27070,9525;27070,9525;27823,4763;27823,9525;27823,9525;27823,4763;27823,9525;27823,4763;27823,4763;27823,4763;27823,4763;27823,9525;27823,4763;27823,4763;28575,4763;28575,4763;28575,9525;28575,9525;28575,9525;28575,9525;28575,9525;28575,4763;28575,9525"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998" o:spid="_x0000_s1548" style="position:absolute;left:11477;top:18049;width:286;height:96;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" path="m,9525l,6353,,9525,,6353,733,3172r,3181l733,6353r,3172l733,9525r,l733,6353r,3172l733,6353r,l733,6353r,l1467,6353r,l1467,6353r,l1467,6353r,-3181l1467,3172r,l1467,3172r,l1467,6353r,l1467,6353r,l1467,6353r,l1467,6353r,-3181l2200,3172r,3181l2200,6353r,l2200,3172r,l2200,6353r,l2200,6353r,l2200,9525r,-3172l2200,9525r,-3172l2934,6353r,3172l2934,9525r,l2934,9525r,-3172l2934,3172,2934,r,3172l2934,3172r,3181l2934,6353r733,l3667,6353r,-3181l3667,6353r,l3667,9525r,l3667,6353r,l3667,6353r,l3667,6353r734,l4401,9525r,-3172l4401,6353r,-3181l4401,3172r,3181l4401,6353r,3172l4401,9525r,l4401,9525r723,l5124,6353r,l5124,r,3172l5124,3172r,l5124,6353r,-3181l5124,6353r,3172l5124,9525r734,l5858,9525r,l5858,9525r,l5858,6353r,l5858,6353r,l5858,3172r,l5858,3172r,3181l5858,6353r,l5858,6353r,l5858,9525r,l5858,6353r733,l6591,3172r,3181l6591,6353r,l6591,9525r,-3172l6591,6353r,l6591,6353r,l6591,6353r734,l7325,9525r,l7325,6353r,l7325,6353r,l7325,9525r,l7325,9525r,l7325,6353r733,l8058,6353r,l8058,6353r,l8058,6353r,3172l8058,9525r,-3172l8058,6353r,l8058,6353r734,3172l8792,9525r,-3172l8792,6353r,l8792,6353r,l8792,6353r,3172l8792,9525r,l8792,9525r733,l9525,9525r,-3172l9525,6353r,-3181l9525,6353r,l9525,6353r,-3181l9525,3172r,3181l9525,6353r733,3172l10258,6353r,-3181l10258,6353r,l10258,6353r,3172l10258,6353r,l10258,6353r,l10258,6353r,l10258,6353r,l10258,6353r,l10258,6353r,l10258,6353r734,l10992,6353r,3172l10992,6353r,3172l10992,9525r,-3172l10992,6353r,l10992,6353r,l10992,9525r733,l11725,9525r,l11725,9525r,-3172l11725,6353r,l11725,6353r,l11725,6353r,l11725,6353r734,l12459,6353r,l12459,6353r,l12459,6353r,l12459,6353r,l12459,6353r,l12459,6353,13192,r,3172l13192,r,3172l13192,3172r,l13192,9525r,-3172l13192,6353r,l13192,6353r,3172l13926,6353r,3172l13926,6353r,l13926,3172r,l13926,3172r,3181l13926,9525r,l13926,9525r,l13926,6353r,3172l14649,9525r,-3172l14649,6353r,-3181l14649,6353r,l14649,6353r,l14649,6353r,l14649,6353r,l15383,6353r,l15383,6353r,l15383,6353r,l15383,6353r,-3181l15383,r,3172l15383,3172r,l15383,6353r,l15383,6353r,3172l15383,6353r,l16116,6353r,-3181l16116,3172r,3181l16116,3172r,3181l16116,6353r,l16116,9525r,l16116,9525r,l16850,9525r,-3172l16850,6353r,l16850,3172r,l16850,3172r,l16850,3172r,3181l16850,6353r,l17583,3172r,l17583,3172r,3181l17583,6353r,3172l17583,9525r,l17583,9525r,-3172l17583,6353r,l17583,6353r,-3181l18317,6353r,l18317,9525r,l18317,9525r,l18317,9525r,-3172l18317,6353r,l18317,6353r,3172l19050,9525r,l19050,9525r,l19050,9525r,l19050,6353r,l19050,6353r,3172l19050,9525r,l19783,9525r,l19783,9525r,-3172l19783,6353r,l19783,6353r,l19783,9525r,l19783,9525r,-3172l19783,9525r,-3172l19783,9525r,l19783,6353r,3172l20517,6353r,l20517,6353r,-3181l20517,3172r,l20517,6353r,l20517,6353r,l20517,6353r,3172l21250,9525r,l21250,9525r,-3172l21250,6353r,-3181l21250,3172r,3181l21250,6353r,l21250,6353r,l21984,9525r,-3172l21984,6353r,3172l21984,9525r,l21984,9525r,-3172l21984,6353r,-3181l21984,6353r,l21984,9525r,l22717,9525r,-3172l22717,3172r,3181l22717,6353r,l22717,6353r,l22717,6353r,l22717,9525r,-3172l23451,6353r,l23451,6353r,l23451,9525r,l23451,9525r,-3172l23451,6353r,l23451,6353r,3172l24174,9525r,l24174,6353r,-3181l24174,3172r,l24174,6353r,l24174,6353r,3172l24174,6353r,l24908,6353r,l24908,6353r,3172l24908,9525r,l24908,6353r,l24908,6353r,l24908,3172r,3181l24908,6353r,-3181l24908,6353r,-3181l24908,3172r,l25641,6353r,l25641,6353r,l25641,6353r,-3181l25641,3172r,l25641,6353r,l25641,6353r,l25641,6353r,l26375,6353r,l26375,6353r,3172l26375,9525r,l26375,9525r,l26375,6353r,l26375,6353r,l27108,6353r,l27108,6353r,l27108,6353r,l27108,6353r,l27108,6353r,-3181l27108,6353r,l27842,6353r,l27842,6353r,-3181l27842,6353r,-3181l27842,3172r,3181l27842,3172r,3181l27842,6353r,l28575,3172r,e" filled="f" strokeweight=".22047mm">
                  <v:path arrowok="t" o:connecttype="custom" o:connectlocs="0,9525;0,6353;0,9525;0,6353;733,3172;733,6353;733,6353;733,9525;733,9525;733,9525;733,6353;733,9525;733,6353;733,6353;733,6353;733,6353;1467,6353;1467,6353;1467,6353;1467,6353;1467,6353;1467,3172;1467,3172;1467,3172;1467,3172;1467,3172;1467,6353;1467,6353;1467,6353;1467,6353;1467,6353;1467,6353;1467,6353;1467,3172;2200,3172;2200,6353;2200,6353;2200,6353;2200,3172;2200,3172;2200,6353;2200,6353;2200,6353;2200,6353;2200,9525;2200,6353;2200,9525;2200,6353;2934,6353;2934,9525;2934,9525;2934,9525;2934,9525;2934,6353;2934,3172;2934,0;2934,3172;2934,3172;2934,6353;2934,6353;3667,6353;3667,6353;3667,3172;3667,6353;3667,6353;3667,9525;3667,9525;3667,6353;3667,6353;3667,6353;3667,6353;3667,6353;4401,6353;4401,9525;4401,6353;4401,6353;4401,3172;4401,3172;4401,6353;4401,6353;4401,9525;4401,9525;4401,9525;4401,9525;5124,9525;5124,6353;5124,6353;5124,0;5124,3172;5124,3172;5124,3172;5124,6353;5124,3172;5124,6353;5124,9525;5124,9525;5858,9525;5858,9525;5858,9525;5858,9525;5858,9525;5858,6353;5858,6353;5858,6353;5858,6353;5858,3172;5858,3172;5858,3172;5858,6353;5858,6353;5858,6353;5858,6353;5858,6353;5858,9525;5858,9525;5858,6353;6591,6353;6591,3172;6591,6353;6591,6353;6591,6353;6591,9525;6591,6353;6591,6353;6591,6353;6591,6353;6591,6353;6591,6353;7325,6353;7325,9525;7325,9525;7325,6353;7325,6353;7325,6353;7325,6353;7325,9525;7325,9525;7325,9525;7325,9525;7325,6353;8058,6353;8058,6353;8058,6353;8058,6353;8058,6353;8058,6353;8058,9525;8058,9525;8058,6353;8058,6353;8058,6353;8058,6353;8792,9525;8792,9525;8792,6353;8792,6353;8792,6353;8792,6353;8792,6353;8792,6353;8792,9525;8792,9525;8792,9525;8792,9525;9525,9525;9525,9525;9525,6353;9525,6353;9525,3172;9525,6353;9525,6353;9525,6353;9525,3172;9525,3172;9525,6353;9525,6353;10258,9525;10258,6353;10258,3172;10258,6353;10258,6353;10258,6353;10258,9525;10258,6353;10258,6353;10258,6353;10258,6353;10258,6353;10258,6353;10258,6353;10258,6353;10258,6353;10258,6353;10258,6353;10258,6353;10258,6353;10992,6353;10992,6353;10992,9525;10992,6353;10992,9525;10992,9525;10992,6353;10992,6353;10992,6353;10992,6353;10992,6353;10992,9525;11725,9525;11725,9525;11725,9525;11725,9525;11725,6353;11725,6353;11725,6353;11725,6353;11725,6353;11725,6353;11725,6353;11725,6353;12459,6353;12459,6353;12459,6353;12459,6353;12459,6353;12459,6353;12459,6353;12459,6353;12459,6353;12459,6353;12459,6353;12459,6353;13192,0;13192,3172;13192,0;13192,3172;13192,3172;13192,3172;13192,9525;13192,6353;13192,6353;13192,6353;13192,6353;13192,9525;13926,6353;13926,9525;13926,6353;13926,6353;13926,3172;13926,3172;13926,3172;13926,6353;13926,9525;13926,9525;13926,9525;13926,9525;13926,6353;13926,9525;14649,9525;14649,6353;14649,6353;14649,3172;14649,6353;14649,6353;14649,6353;14649,6353;14649,6353;14649,6353;14649,6353;14649,6353;15383,6353;15383,6353;15383,6353;15383,6353;15383,6353;15383,6353;15383,6353;15383,3172;15383,0;15383,3172;15383,3172;15383,3172;15383,6353;15383,6353;15383,6353;15383,9525;15383,6353;15383,6353;16116,6353;16116,3172;16116,3172;16116,6353;16116,3172;16116,6353;16116,6353;16116,6353;16116,9525;16116,9525;16116,9525;16116,9525;16850,9525;16850,6353;16850,6353;16850,6353;16850,3172;16850,3172;16850,3172;16850,3172;16850,3172;16850,6353;16850,6353;16850,6353;17583,3172;17583,3172;17583,3172;17583,6353;17583,6353;17583,9525;17583,9525;17583,9525;17583,9525;17583,6353;17583,6353;17583,6353;17583,6353;17583,3172;18317,6353;18317,6353;18317,9525;18317,9525;18317,9525;18317,9525;18317,9525;18317,6353;18317,6353;18317,6353;18317,6353;18317,9525;19050,9525;19050,9525;19050,9525;19050,9525;19050,9525;19050,9525;19050,6353;19050,6353;19050,6353;19050,9525;19050,9525;19050,9525;19783,9525;19783,9525;19783,9525;19783,6353;19783,6353;19783,6353;19783,6353;19783,6353;19783,9525;19783,9525;19783,9525;19783,6353;19783,9525;19783,6353;19783,9525;19783,9525;19783,6353;19783,9525;20517,6353;20517,6353;20517,6353;20517,3172;20517,3172;20517,3172;20517,6353;20517,6353;20517,6353;20517,6353;20517,6353;20517,9525;21250,9525;21250,9525;21250,9525;21250,6353;21250,6353;21250,3172;21250,3172;21250,6353;21250,6353;21250,6353;21250,6353;21250,6353;21984,9525;21984,6353;21984,6353;21984,9525;21984,9525;21984,9525;21984,9525;21984,6353;21984,6353;21984,3172;21984,6353;21984,6353;21984,9525;21984,9525;22717,9525;22717,6353;22717,3172;22717,6353;22717,6353;22717,6353;22717,6353;22717,6353;22717,6353;22717,6353;22717,9525;22717,6353;23451,6353;23451,6353;23451,6353;23451,6353;23451,9525;23451,9525;23451,9525;23451,6353;23451,6353;23451,6353;23451,6353;23451,9525;24174,9525;24174,9525;24174,6353;24174,3172;24174,3172;24174,3172;24174,6353;24174,6353;24174,6353;24174,9525;24174,6353;24174,6353;24908,6353;24908,6353;24908,6353;24908,9525;24908,9525;24908,9525;24908,6353;24908,6353;24908,6353;24908,6353;24908,3172;24908,6353;24908,6353;24908,3172;24908,6353;24908,3172;24908,3172;24908,3172;25641,6353;25641,6353;25641,6353;25641,6353;25641,6353;25641,3172;25641,3172;25641,3172;25641,6353;25641,6353;25641,6353;25641,6353;25641,6353;25641,6353;26375,6353;26375,6353;26375,6353;26375,9525;26375,9525;26375,9525;26375,9525;26375,9525;26375,6353;26375,6353;26375,6353;26375,6353;27108,6353;27108,6353;27108,6353;27108,6353;27108,6353;27108,6353;27108,6353;27108,6353;27108,6353;27108,3172;27108,6353;27108,6353;27842,6353;27842,6353;27842,6353;27842,3172;27842,6353;27842,3172;27842,3172;27842,6353;27842,3172;27842,6353;27842,6353;27842,6353;28575,3172;28575,3172"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999" o:spid="_x0000_s1549" style="position:absolute;left:11763;top:18049;width:286;height:96;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" path="m,3172l,6353r,l,6353,,9525,,6353r,l,6353r,l,6353r,l752,6353r,l752,9525r,l752,9525r,-3172l752,3172r,l752,3172r,l752,3172,752,r,l752,3172r,3181l752,6353r,l752,6353r,l752,6353r753,l1505,3172r,l1505,3172r,l1505,3172r,l1505,6353r,3172l1505,9525r,l1505,9525,2257,6353r,l2257,6353r,l2257,6353r,l2257,6353r,l2257,6353r,l2257,6353r,l3010,9525r,l3010,6353r,3172l3010,6353r,l3010,6353r,l3010,6353r,l3010,6353r,l3762,9525r,-3172l3762,6353r,l3762,6353r,-3181l3762,6353r,l3762,6353r,3172l3762,9525r,l4515,9525r,l4515,9525r,l4515,9525r,l4515,9525r,-3172l4515,6353r,l4515,6353r,3172l5267,9525r,-3172l5267,6353r,l5267,9525r,l5267,6353r,l5267,6353r,l5267,6353r,-3181l5267,3172r,3181l6020,6353r,l6020,9525r,l6020,9525r,l6020,9525r,-6353l6020,6353r,-3181l6020,6353r,l6020,6353r,l6020,6353r,3172l6020,9525r,l6772,6353r,l6772,3172r,l6772,6353r,l6772,6353r,3172l6772,9525r,-3172l6772,6353r,l7515,3172,7515,r,3172l7515,3172r,l7515,6353r,-3181l7515,3172r,l7515,6353r,l7515,6353r753,3172l8268,6353r,-3181l8268,3172r,l8268,6353r,l8268,9525r,-3172l8268,6353r,l8268,9525r752,l9020,6353r,l9020,3172r,l9020,6353r,l9020,3172r,l9020,6353r,l9020,9525r,l9020,9525r753,l9773,6353r,3172l9773,6353r,l9773,6353r,l9773,6353r,l9773,6353r,l9773,6353r752,l10525,3172r,l10525,3172r,l10525,6353r,3172l10525,9525r,l10525,6353r,l10525,6353r,l10525,9525r,l10525,6353r,l10525,6353r753,-3181l11278,6353r,-3181l11278,6353r,l11278,6353r,3172l11278,9525r,-3172l11278,9525r,-3172l11278,6353r752,l12030,6353r,l12030,6353r,l12030,3172r,l12030,6353r,3172l12030,9525r,l12030,9525r753,-3172l12783,6353r,-3181l12783,3172r,3181l12783,6353r,3172l12783,6353r,3172l12783,9525r,-3172l12783,6353r752,l13535,6353r,l13535,6353r,l13535,6353r,l13535,3172r,l13535,3172r,l13535,6353r,l13535,6353r753,l14288,6353r,l14288,3172r,l14288,r,3172l14288,3172r,l14288,6353r,-3181l14288,6353r752,-3181l15040,3172r,l15040,r,l15040,3172r,l15040,3172r,l15040,3172r,l15040,3172r,3181l15040,6353r,l15040,6353r,l15040,6353r752,l15792,6353r,l15792,3172r,l15792,3172r,l15792,3172r,3181l15792,6353r,l15792,6353r753,l16545,3172r,3181l16545,6353r,l16545,9525r,-3172l16545,6353r,-3181l16545,r,l16545,r752,3172l17297,6353r,l17297,6353r,l17297,6353r,l17297,6353r,3172l17297,6353r,l17297,6353r,l17297,6353r753,l18050,6353r,l18050,6353r,l18050,6353r,l18050,6353r,l18050,6353r,-3181l18050,6353r752,3172l18802,9525r,l18802,9525r,-3172l18802,6353r,3172l18802,9525r,l18802,9525r,-3172l18802,6353r753,l19555,6353r,l19555,3172r,l19555,6353r,3172l19555,9525r,-3172l19555,6353r,-3181l19555,6353r752,l20307,9525r,l20307,9525r,-3172l20307,6353r,l20307,6353r,l20307,6353r,l20307,6353r,l20307,6353r,l20307,6353r,l20307,9525r753,-3172l21060,6353r,l21060,3172r,3181l21060,3172,21060,r,3172l21060,3172r,3181l21060,6353r,l21060,6353r,l21803,9525r,l21803,6353r,3172l21803,9525r,l21803,6353r,l21803,6353r,l21803,9525r,l22555,6353r,l22555,3172r,l22555,6353r,l22555,6353r,3172l22555,6353r,3172l22555,9525r,l23308,9525r,l23308,9525r,l23308,6353r,l23308,3172r,l23308,6353r,l23308,9525r,l24060,6353r,3172l24060,6353r,-3181l24060,6353r,l24060,6353r,l24060,6353r,l24060,3172r,l24813,3172r,l24813,6353r,l24813,9525r,l24813,6353r,3172l24813,9525r,l24813,9525r,-3172l24813,6353r,l24813,6353r,3172l24813,6353r,l24813,6353r,-3181l25565,6353r,l25565,3172r,3181l25565,3172r,3181l25565,6353r,-3181l25565,6353r,l25565,6353r,3172l26318,6353r,l26318,9525r,l26318,9525r,l26318,6353r,l26318,6353r,l26318,9525r,l27070,6353r,l27070,6353r,-3181l27070,3172r,3181l27070,6353r,-3181l27070,r,l27070,3172r,l27823,6353r,l27823,6353r,l27823,9525r,l27823,9525r,l27823,9525r,-3172l27823,9525r,l28575,9525r,l28575,9525r,l28575,6353r,-3181l28575,3172e" filled="f" strokeweight=".22047mm">
                  <v:path arrowok="t" o:connecttype="custom" o:connectlocs="0,3172;0,6353;0,6353;0,6353;0,9525;0,6353;0,6353;0,6353;0,6353;0,6353;0,6353;752,6353;752,6353;752,9525;752,9525;752,9525;752,6353;752,3172;752,3172;752,3172;752,3172;752,3172;752,0;752,0;752,3172;752,6353;752,6353;752,6353;752,6353;752,6353;752,6353;1505,6353;1505,3172;1505,3172;1505,3172;1505,3172;1505,3172;1505,3172;1505,6353;1505,9525;1505,9525;1505,9525;1505,9525;2257,6353;2257,6353;2257,6353;2257,6353;2257,6353;2257,6353;2257,6353;2257,6353;2257,6353;2257,6353;2257,6353;2257,6353;3010,9525;3010,9525;3010,6353;3010,9525;3010,6353;3010,6353;3010,6353;3010,6353;3010,6353;3010,6353;3010,6353;3010,6353;3762,9525;3762,6353;3762,6353;3762,6353;3762,6353;3762,3172;3762,6353;3762,6353;3762,6353;3762,9525;3762,9525;3762,9525;4515,9525;4515,9525;4515,9525;4515,9525;4515,9525;4515,9525;4515,9525;4515,6353;4515,6353;4515,6353;4515,6353;4515,9525;5267,9525;5267,6353;5267,6353;5267,6353;5267,9525;5267,9525;5267,6353;5267,6353;5267,6353;5267,6353;5267,6353;5267,3172;5267,3172;5267,6353;6020,6353;6020,6353;6020,9525;6020,9525;6020,9525;6020,9525;6020,9525;6020,3172;6020,6353;6020,3172;6020,6353;6020,6353;6020,6353;6020,6353;6020,6353;6020,9525;6020,9525;6020,9525;6772,6353;6772,6353;6772,3172;6772,3172;6772,6353;6772,6353;6772,6353;6772,9525;6772,9525;6772,6353;6772,6353;6772,6353;7515,3172;7515,0;7515,3172;7515,3172;7515,3172;7515,6353;7515,3172;7515,3172;7515,3172;7515,6353;7515,6353;7515,6353;8268,9525;8268,6353;8268,3172;8268,3172;8268,3172;8268,6353;8268,6353;8268,9525;8268,6353;8268,6353;8268,6353;8268,9525;9020,9525;9020,6353;9020,6353;9020,3172;9020,3172;9020,6353;9020,6353;9020,3172;9020,3172;9020,6353;9020,6353;9020,9525;9020,9525;9020,9525;9773,9525;9773,6353;9773,9525;9773,6353;9773,6353;9773,6353;9773,6353;9773,6353;9773,6353;9773,6353;9773,6353;9773,6353;10525,6353;10525,3172;10525,3172;10525,3172;10525,3172;10525,6353;10525,9525;10525,9525;10525,9525;10525,6353;10525,6353;10525,6353;10525,6353;10525,9525;10525,9525;10525,6353;10525,6353;10525,6353;11278,3172;11278,6353;11278,3172;11278,6353;11278,6353;11278,6353;11278,9525;11278,9525;11278,6353;11278,9525;11278,6353;11278,6353;12030,6353;12030,6353;12030,6353;12030,6353;12030,6353;12030,3172;12030,3172;12030,6353;12030,9525;12030,9525;12030,9525;12030,9525;12783,6353;12783,6353;12783,3172;12783,3172;12783,6353;12783,6353;12783,9525;12783,6353;12783,9525;12783,9525;12783,6353;12783,6353;13535,6353;13535,6353;13535,6353;13535,6353;13535,6353;13535,6353;13535,6353;13535,3172;13535,3172;13535,3172;13535,3172;13535,6353;13535,6353;13535,6353;14288,6353;14288,6353;14288,6353;14288,3172;14288,3172;14288,0;14288,3172;14288,3172;14288,3172;14288,6353;14288,3172;14288,6353;15040,3172;15040,3172;15040,3172;15040,0;15040,0;15040,3172;15040,3172;15040,3172;15040,3172;15040,3172;15040,3172;15040,3172;15040,6353;15040,6353;15040,6353;15040,6353;15040,6353;15040,6353;15792,6353;15792,6353;15792,6353;15792,3172;15792,3172;15792,3172;15792,3172;15792,3172;15792,6353;15792,6353;15792,6353;15792,6353;16545,6353;16545,3172;16545,6353;16545,6353;16545,6353;16545,9525;16545,6353;16545,6353;16545,3172;16545,0;16545,0;16545,0;17297,3172;17297,6353;17297,6353;17297,6353;17297,6353;17297,6353;17297,6353;17297,6353;17297,9525;17297,6353;17297,6353;17297,6353;17297,6353;17297,6353;18050,6353;18050,6353;18050,6353;18050,6353;18050,6353;18050,6353;18050,6353;18050,6353;18050,6353;18050,6353;18050,3172;18050,6353;18802,9525;18802,9525;18802,9525;18802,9525;18802,6353;18802,6353;18802,9525;18802,9525;18802,9525;18802,9525;18802,6353;18802,6353;19555,6353;19555,6353;19555,6353;19555,3172;19555,3172;19555,6353;19555,9525;19555,9525;19555,6353;19555,6353;19555,3172;19555,6353;20307,6353;20307,9525;20307,9525;20307,9525;20307,6353;20307,6353;20307,6353;20307,6353;20307,6353;20307,6353;20307,6353;20307,6353;20307,6353;20307,6353;20307,6353;20307,6353;20307,6353;20307,9525;21060,6353;21060,6353;21060,6353;21060,3172;21060,6353;21060,3172;21060,0;21060,3172;21060,3172;21060,6353;21060,6353;21060,6353;21060,6353;21060,6353;21803,9525;21803,9525;21803,6353;21803,9525;21803,9525;21803,9525;21803,6353;21803,6353;21803,6353;21803,6353;21803,9525;21803,9525;22555,6353;22555,6353;22555,3172;22555,3172;22555,6353;22555,6353;22555,6353;22555,9525;22555,6353;22555,9525;22555,9525;22555,9525;23308,9525;23308,9525;23308,9525;23308,9525;23308,6353;23308,6353;23308,3172;23308,3172;23308,6353;23308,6353;23308,9525;23308,9525;24060,6353;24060,9525;24060,6353;24060,3172;24060,6353;24060,6353;24060,6353;24060,6353;24060,6353;24060,6353;24060,3172;24060,3172;24813,3172;24813,3172;24813,6353;24813,6353;24813,9525;24813,9525;24813,6353;24813,9525;24813,9525;24813,9525;24813,9525;24813,6353;24813,6353;24813,6353;24813,6353;24813,9525;24813,6353;24813,6353;24813,6353;24813,3172;25565,6353;25565,6353;25565,3172;25565,6353;25565,3172;25565,6353;25565,6353;25565,3172;25565,6353;25565,6353;25565,6353;25565,9525;26318,6353;26318,6353;26318,9525;26318,9525;26318,9525;26318,9525;26318,6353;26318,6353;26318,6353;26318,6353;26318,9525;26318,9525;27070,6353;27070,6353;27070,6353;27070,3172;27070,3172;27070,6353;27070,6353;27070,3172;27070,0;27070,0;27070,3172;27070,3172;27823,6353;27823,6353;27823,6353;27823,6353;27823,9525;27823,9525;27823,9525;27823,9525;27823,9525;27823,6353;27823,9525;27823,9525;28575,9525;28575,9525;28575,9525;28575,9525;28575,6353;28575,3172;28575,3172"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000" o:spid="_x0000_s1550" style="position:absolute;left:12049;top:18049;width:285;height:96;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" path="m,3172r,l,6353,,9525,,6353r,l752,9525r,-3172l752,6353r,3172l752,6353r,l752,9525r,-3172l752,9525r,l752,6353r,l752,6353r,l1505,6353r,l1505,6353r,l1505,3172r,3181l1505,6353r,3172l1505,9525r,-3172l1505,6353r,l1505,6353r,l1505,6353r,l1505,6353r,l2257,3172r,l2257,3172r,3181l2257,6353r,3172l2257,9525r,-3172l2257,6353r,3172l2257,6353r,l3010,6353r,l3010,6353r,l3010,6353r,-3181l3010,3172r,l3010,3172r,3181l3010,9525r,-3172l3762,6353r,l3762,6353r,l3762,3172r,3181l3762,6353r,l3762,6353r,3172l3762,6353r,l4515,9525r,l4515,9525r,-3172l4515,6353r,-3181l4515,3172r,l4515,6353r,l4515,6353r,l4515,3172r,3181l5267,6353r,l5267,6353r,l5267,3172r,l5267,3172r,3181l5267,6353r,l5267,9525r,-3172l6020,9525r,l6020,6353r,l6020,6353r,l6020,6353r,3172l6020,9525r,l6020,6353r,l6020,3172r,3181l6020,6353r,l6020,9525r,-3172l6772,3172r,3181l6772,6353r,l6772,6353r,l6772,6353r,l6772,6353r,l6772,3172r,3181l7515,6353r,l7515,9525r,l7515,6353r,l7515,6353r,l7515,6353r,-3181l7515,6353r,l8268,6353r,l8268,6353r,-3181l8268,6353r,l8268,9525r,l8268,9525r,-3172l8268,6353r,l9020,6353r,3172l9020,9525r,l9020,9525r,l9020,9525r,-3172l9020,6353r,-3181l9020,3172r,l9020,3172r,3181l9773,6353r,-3181l9773,6353r,l9773,6353r,l9773,6353r,-3181l9773,6353r,l9773,3172r,l10525,3172r,3181l10525,6353r,l10525,6353r,-3181l10525,3172r,l10525,6353r,3172l10525,9525r,l11278,6353r,l11278,6353r,-3181l11278,6353r,l11278,6353r,3172l11278,9525r,l11278,9525r,-3172l11278,6353r,l11278,6353r,l11278,6353r,-3181l12030,3172r,3181l12030,6353r,l12030,6353r,l12030,3172r,3181l12030,6353r,-3181l12030,3172r,l12783,6353r,l12783,9525r,l12783,6353r,3172l12783,9525r,l12783,9525r,-3172l12783,6353r,-3181l12783,3172r,l13535,3172r,l13535,3172r,l13535,6353r,l13535,6353r,l13535,6353r,l13535,9525r,-3172l14288,6353r,3172l14288,6353r,l14288,3172r,l14288,r,3172l14288,3172r,3181l14288,9525r,-3172l15040,9525r,-3172l15040,3172r,l15040,3172r,3181l15040,6353r,l15040,6353r,-3181l15040,6353r,l15792,6353r,-3181l15792,6353r,l15792,3172r,3181l15792,3172r,l15792,6353r,l15792,6353r,l15792,6353r,l15792,6353r,3172l15792,6353r,3172l16545,9525r,-3172l16545,6353r,l16545,6353r,l16545,9525r,l16545,6353r,l16545,6353r,l16545,6353r,l17297,9525r,-3172l17297,9525r,l17297,9525r,l17297,9525r,l17297,9525r,l17297,9525r,l18050,6353r,l18050,9525r,-3172l18050,9525r,l18050,6353r,3172l18050,6353r,l18050,6353r,l18802,6353r,3172l18802,6353r,3172l18802,9525r,-6353l18802,3172r,3181l18802,6353r,l18802,6353r,l19555,6353r,l19555,6353r,l19555,3172r,l19555,6353r,3172l19555,9525r,l19555,6353r,l20307,6353r,l20307,6353r,l20307,6353r,-3181l20307,6353r,l20307,6353r,l20307,6353r,-3181l20307,3172r,3181l20307,6353r,l20307,6353r,l21060,6353r,l21060,6353r,l21060,6353r,l21060,6353r,-3181l21060,6353r,l21060,6353r,3172l21060,6353r,l21803,9525r,-3172l21803,9525r,l21803,9525r,l21803,9525r,l21803,9525r,-3172l21803,6353r,l22555,3172r,l22555,r,3172l22555,3172r,l22555,6353r,l22555,6353r,l22555,6353r,l23308,6353r,l23308,6353r,l23308,3172r,3181l23308,6353r,l23308,6353r,l23308,9525r,l24060,9525r,-3172l24060,3172r,3181l24060,3172r,l24060,6353r,l24060,9525r,l24060,9525r,-3172l24813,6353r,l24813,6353r,3172l24813,6353r,3172l24813,6353r,l24813,3172r,l24813,3172r,3181l24813,6353r,-3181l25565,6353r,l25565,3172r,3181l25565,6353r,l25565,6353r,-3181l25565,r,l25565,r,l25565,3172r,l25565,3172r,l25565,3172,25565,r753,l26318,3172r,3181l26318,6353r,l26318,6353r,l26318,6353r,l26318,6353r,l26318,6353r752,l27070,6353r,l27070,6353r,l27070,9525r,l27070,9525r,l27070,9525r,-3172l27070,9525r753,l27823,9525r,l27823,6353r,l27823,3172r,l27823,3172r,l27823,3172r,3181l27823,6353r752,l28575,6353r,-3181l28575,3172r,3181l28575,9525r,l28575,9525r,l28575,9525r,-3172l28575,6353e" filled="f" strokeweight=".22047mm">
                  <v:path arrowok="t" o:connecttype="custom" o:connectlocs="0,3172;0,3172;0,6353;0,9525;0,6353;0,6353;752,9525;752,6353;752,6353;752,9525;752,6353;752,6353;752,9525;752,6353;752,9525;752,9525;752,6353;752,6353;752,6353;752,6353;1505,6353;1505,6353;1505,6353;1505,6353;1505,3172;1505,6353;1505,6353;1505,9525;1505,9525;1505,6353;1505,6353;1505,6353;1505,6353;1505,6353;1505,6353;1505,6353;1505,6353;1505,6353;2257,3172;2257,3172;2257,3172;2257,6353;2257,6353;2257,9525;2257,9525;2257,6353;2257,6353;2257,9525;2257,6353;2257,6353;3010,6353;3010,6353;3010,6353;3010,6353;3010,6353;3010,3172;3010,3172;3010,3172;3010,3172;3010,6353;3010,9525;3010,6353;3762,6353;3762,6353;3762,6353;3762,6353;3762,3172;3762,6353;3762,6353;3762,6353;3762,6353;3762,9525;3762,6353;3762,6353;4515,9525;4515,9525;4515,9525;4515,6353;4515,6353;4515,3172;4515,3172;4515,3172;4515,6353;4515,6353;4515,6353;4515,6353;4515,3172;4515,6353;5267,6353;5267,6353;5267,6353;5267,6353;5267,3172;5267,3172;5267,3172;5267,6353;5267,6353;5267,6353;5267,9525;5267,6353;6020,9525;6020,9525;6020,6353;6020,6353;6020,6353;6020,6353;6020,6353;6020,9525;6020,9525;6020,9525;6020,6353;6020,6353;6020,3172;6020,6353;6020,6353;6020,6353;6020,9525;6020,6353;6772,3172;6772,6353;6772,6353;6772,6353;6772,6353;6772,6353;6772,6353;6772,6353;6772,6353;6772,6353;6772,3172;6772,6353;7515,6353;7515,6353;7515,9525;7515,9525;7515,6353;7515,6353;7515,6353;7515,6353;7515,6353;7515,3172;7515,6353;7515,6353;8268,6353;8268,6353;8268,6353;8268,3172;8268,6353;8268,6353;8268,9525;8268,9525;8268,9525;8268,6353;8268,6353;8268,6353;9020,6353;9020,9525;9020,9525;9020,9525;9020,9525;9020,9525;9020,9525;9020,6353;9020,6353;9020,3172;9020,3172;9020,3172;9020,3172;9020,6353;9773,6353;9773,3172;9773,6353;9773,6353;9773,6353;9773,6353;9773,6353;9773,3172;9773,6353;9773,6353;9773,3172;9773,3172;10525,3172;10525,6353;10525,6353;10525,6353;10525,6353;10525,3172;10525,3172;10525,3172;10525,6353;10525,9525;10525,9525;10525,9525;11278,6353;11278,6353;11278,6353;11278,3172;11278,6353;11278,6353;11278,6353;11278,9525;11278,9525;11278,9525;11278,9525;11278,6353;11278,6353;11278,6353;11278,6353;11278,6353;11278,6353;11278,3172;12030,3172;12030,6353;12030,6353;12030,6353;12030,6353;12030,6353;12030,3172;12030,6353;12030,6353;12030,3172;12030,3172;12030,3172;12783,6353;12783,6353;12783,9525;12783,9525;12783,6353;12783,9525;12783,9525;12783,9525;12783,9525;12783,6353;12783,6353;12783,3172;12783,3172;12783,3172;13535,3172;13535,3172;13535,3172;13535,3172;13535,6353;13535,6353;13535,6353;13535,6353;13535,6353;13535,6353;13535,9525;13535,6353;14288,6353;14288,9525;14288,6353;14288,6353;14288,3172;14288,3172;14288,0;14288,3172;14288,3172;14288,6353;14288,9525;14288,6353;15040,9525;15040,6353;15040,3172;15040,3172;15040,3172;15040,6353;15040,6353;15040,6353;15040,6353;15040,3172;15040,6353;15040,6353;15792,6353;15792,3172;15792,6353;15792,6353;15792,3172;15792,6353;15792,3172;15792,3172;15792,6353;15792,6353;15792,6353;15792,6353;15792,6353;15792,6353;15792,6353;15792,9525;15792,6353;15792,9525;16545,9525;16545,6353;16545,6353;16545,6353;16545,6353;16545,6353;16545,9525;16545,9525;16545,6353;16545,6353;16545,6353;16545,6353;16545,6353;16545,6353;17297,9525;17297,6353;17297,9525;17297,9525;17297,9525;17297,9525;17297,9525;17297,9525;17297,9525;17297,9525;17297,9525;17297,9525;18050,6353;18050,6353;18050,9525;18050,6353;18050,9525;18050,9525;18050,6353;18050,9525;18050,6353;18050,6353;18050,6353;18050,6353;18802,6353;18802,9525;18802,6353;18802,9525;18802,9525;18802,3172;18802,3172;18802,6353;18802,6353;18802,6353;18802,6353;18802,6353;19555,6353;19555,6353;19555,6353;19555,6353;19555,3172;19555,3172;19555,6353;19555,9525;19555,9525;19555,9525;19555,6353;19555,6353;20307,6353;20307,6353;20307,6353;20307,6353;20307,6353;20307,3172;20307,6353;20307,6353;20307,6353;20307,6353;20307,6353;20307,3172;20307,3172;20307,6353;20307,6353;20307,6353;20307,6353;20307,6353;21060,6353;21060,6353;21060,6353;21060,6353;21060,6353;21060,6353;21060,6353;21060,3172;21060,6353;21060,6353;21060,6353;21060,9525;21060,6353;21060,6353;21803,9525;21803,6353;21803,9525;21803,9525;21803,9525;21803,9525;21803,9525;21803,9525;21803,9525;21803,6353;21803,6353;21803,6353;22555,3172;22555,3172;22555,0;22555,3172;22555,3172;22555,3172;22555,6353;22555,6353;22555,6353;22555,6353;22555,6353;22555,6353;23308,6353;23308,6353;23308,6353;23308,6353;23308,3172;23308,6353;23308,6353;23308,6353;23308,6353;23308,6353;23308,9525;23308,9525;24060,9525;24060,6353;24060,3172;24060,6353;24060,3172;24060,3172;24060,6353;24060,6353;24060,9525;24060,9525;24060,9525;24060,6353;24813,6353;24813,6353;24813,6353;24813,9525;24813,6353;24813,9525;24813,6353;24813,6353;24813,3172;24813,3172;24813,3172;24813,6353;24813,6353;24813,3172;25565,6353;25565,6353;25565,3172;25565,6353;25565,6353;25565,6353;25565,6353;25565,3172;25565,0;25565,0;25565,0;25565,0;25565,3172;25565,3172;25565,3172;25565,3172;25565,3172;25565,0;26318,0;26318,3172;26318,6353;26318,6353;26318,6353;26318,6353;26318,6353;26318,6353;26318,6353;26318,6353;26318,6353;26318,6353;27070,6353;27070,6353;27070,6353;27070,6353;27070,6353;27070,9525;27070,9525;27070,9525;27070,9525;27070,9525;27070,6353;27070,9525;27823,9525;27823,9525;27823,9525;27823,6353;27823,6353;27823,3172;27823,3172;27823,3172;27823,3172;27823,3172;27823,6353;27823,6353;28575,6353;28575,6353;28575,3172;28575,3172;28575,6353;28575,9525;28575,9525;28575,9525;28575,9525;28575,9525;28575,6353;28575,635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001" o:spid="_x0000_s1551" style="position:absolute;left:12334;top:18049;width:286;height:96;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" path="m,6353l733,3172r,l733,6353r,l733,9525r,-3172l733,6353r,l733,6353r,l733,6353r,l733,6353r,l1467,6353r,-3181l1467,3172r,3181l1467,6353r,l1467,9525r,-3172l1467,6353r,l1467,6353r,l1467,6353r,l1467,6353r,-3181l1467,3172r,3181l2200,3172r,l2200,6353r,l2200,6353r,l2200,6353r,l2200,6353r,l2200,6353r,l2934,6353r,-3181l2934,3172r,l2934,6353r,l2934,6353r,l2934,6353r,l2934,9525r,l3667,6353r,l3667,6353r,-3181l3667,3172r,l3667,3172,3667,r,3172l3667,3172r,l3667,6353r734,l4401,9525r,-3172l4401,3172r,l4401,6353r,l4401,9525r,l4401,9525r,-3172l4401,6353r,l4401,3172r723,l5124,6353r,l5124,6353r,l5124,6353r,l5124,6353r,3172l5124,9525r,l5124,9525,5858,6353r,-3181l5858,3172r,l5858,6353r,l5858,6353r,3172l5858,6353r,l5858,6353r,l6591,9525r,l6591,9525r,l6591,9525r,-3172l6591,6353r,l6591,6353r,l6591,6353r,3172l6591,6353r,3172l6591,6353r,3172l6591,6353r,l7325,6353r,-3181l7325,6353r,l7325,6353r,l7325,9525r,l7325,6353r,l7325,6353r,-3181l8058,6353r,-3181l8058,3172r,l8058,3172r,3181l8058,6353r,l8058,3172r,l8058,3172r,3181l8058,6353r,l8792,3172r,3181l8792,6353r,l8792,6353r,-3181l8792,6353r,l8792,6353r,l8792,6353r,l9525,6353r,l9525,6353r,l9525,6353r,l9525,3172r,l9525,r,3172l9525,6353r,l10258,9525r,l10258,6353r,l10258,6353r,-3181l10258,3172r,l10258,3172r,3181l10258,9525r,l10992,9525r,-3172l10992,6353r,-3181l10992,6353r,l10992,6353r,l10992,6353r,l10992,3172r,l10992,3172r,l10992,3172r,l10992,6353r,l11725,6353r,3172l11725,6353r,l11725,6353r,l11725,6353r,l11725,3172r,l11725,3172r,3181l11725,6353r,l12459,6353r,l12459,6353r,l12459,9525r,-3172l12459,6353r,l12459,3172r,l12459,6353r,l13192,6353r,l13192,6353r,l13192,6353r,l13192,3172r,3181l13192,6353r,3172l13192,9525r,-3172l13926,6353r,l13926,6353r,l13926,6353r,l13926,3172r,3181l13926,6353r,l13926,6353r,-3181l14649,3172r,l14649,3172r,3181l14649,6353r,3172l14649,9525r,-3172l14649,6353r,l14649,3172r,l15383,3172r,3181l15383,6353r,l15383,9525r,l15383,6353r,l15383,6353r,-3181l15383,6353r,l16116,9525r,-3172l16116,9525r,-3172l16116,6353r,l16116,6353r,-3181l16116,3172r,3181l16116,6353r,l16116,6353r,-3181l16116,3172r,l16116,3172r,l16116,r,3172l16850,3172r,l16850,6353r,l16850,6353r,l16850,6353r,3172l16850,6353r,3172l16850,6353r,l17583,6353r,l17583,9525r,l17583,6353r,3172l17583,6353r,-3181l17583,6353r,-3181l17583,3172r,3181l18317,6353r,3172l18317,9525r,l18317,9525r,-3172l18317,6353r,l18317,6353r,l18317,6353r,-3181l19050,3172r,3181l19050,6353r,l19050,6353r,l19050,6353r,l19050,6353r,l19050,3172r,l19783,3172r,l19783,6353r,3172l19783,6353r,l19783,3172r,l19783,6353r,l19783,6353r,-3181l20517,3172r,l20517,3172r,l20517,6353r,-3181l20517,3172r,3181l20517,3172r,3181l20517,3172r,l20517,6353r,l20517,6353r,l20517,3172r,l20517,6353r,l21250,9525r,l21250,9525r,l21250,6353r,l21250,3172r,3181l21250,6353r,l21250,6353r,3172l21984,9525r,-3172l21984,3172r,3181l21984,3172r,3181l21984,6353r,l21984,6353r,l21984,9525r,-3172l22717,6353r,l22717,6353r,l22717,6353r,l22717,6353r,-3181l22717,6353r,l22717,3172r,l23451,6353r,-3181l23451,3172r,3181l23451,3172r,l23451,6353r,3172l23451,9525r,l23451,6353r,-3181l24174,3172r,3181l24174,6353r,3172l24174,9525r,-3172l24174,9525r,l24174,9525r,l24174,9525r,l24174,9525r,l24908,9525r,l24908,9525r,l24908,9525r,-3172l24908,9525r,l24908,9525r,l24908,9525r,l24908,6353r,l24908,6353r,l24908,6353r,l25641,9525r,l25641,6353r,l25641,3172r,l25641,3172r,l25641,6353r,l25641,9525r,l26375,9525r,-3172l26375,6353r,l26375,3172r,3181l26375,6353r,l26375,6353r,l26375,6353r,3172l27108,6353r,l27108,6353r,l27108,9525r,l27108,6353r,l27108,6353r,l27108,9525r,l27842,9525r,-3172l27842,6353r,l27842,6353r,l27842,6353r,l27842,6353r,-3181l27842,3172r,l27842,3172r,3181l28575,6353r,3172l28575,9525e" filled="f" strokeweight=".22047mm">
                  <v:path arrowok="t" o:connecttype="custom" o:connectlocs="0,6353;733,3172;733,3172;733,6353;733,6353;733,9525;733,6353;733,6353;733,6353;733,6353;733,6353;733,6353;733,6353;733,6353;733,6353;1467,6353;1467,3172;1467,3172;1467,6353;1467,6353;1467,6353;1467,9525;1467,6353;1467,6353;1467,6353;1467,6353;1467,6353;1467,6353;1467,6353;1467,6353;1467,3172;1467,3172;1467,6353;2200,3172;2200,3172;2200,6353;2200,6353;2200,6353;2200,6353;2200,6353;2200,6353;2200,6353;2200,6353;2200,6353;2200,6353;2934,6353;2934,3172;2934,3172;2934,3172;2934,6353;2934,6353;2934,6353;2934,6353;2934,6353;2934,6353;2934,9525;2934,9525;3667,6353;3667,6353;3667,6353;3667,3172;3667,3172;3667,3172;3667,3172;3667,0;3667,3172;3667,3172;3667,3172;3667,6353;4401,6353;4401,9525;4401,6353;4401,3172;4401,3172;4401,6353;4401,6353;4401,9525;4401,9525;4401,9525;4401,6353;4401,6353;4401,6353;4401,3172;5124,3172;5124,6353;5124,6353;5124,6353;5124,6353;5124,6353;5124,6353;5124,6353;5124,9525;5124,9525;5124,9525;5124,9525;5858,6353;5858,3172;5858,3172;5858,3172;5858,6353;5858,6353;5858,6353;5858,9525;5858,6353;5858,6353;5858,6353;5858,6353;6591,9525;6591,9525;6591,9525;6591,9525;6591,9525;6591,6353;6591,6353;6591,6353;6591,6353;6591,6353;6591,6353;6591,9525;6591,6353;6591,9525;6591,6353;6591,9525;6591,6353;6591,6353;7325,6353;7325,3172;7325,6353;7325,6353;7325,6353;7325,6353;7325,9525;7325,9525;7325,6353;7325,6353;7325,6353;7325,3172;8058,6353;8058,3172;8058,3172;8058,3172;8058,3172;8058,6353;8058,6353;8058,6353;8058,3172;8058,3172;8058,3172;8058,6353;8058,6353;8058,6353;8792,3172;8792,6353;8792,6353;8792,6353;8792,6353;8792,3172;8792,6353;8792,6353;8792,6353;8792,6353;8792,6353;8792,6353;9525,6353;9525,6353;9525,6353;9525,6353;9525,6353;9525,6353;9525,3172;9525,3172;9525,0;9525,3172;9525,6353;9525,6353;10258,9525;10258,9525;10258,6353;10258,6353;10258,6353;10258,3172;10258,3172;10258,3172;10258,3172;10258,6353;10258,9525;10258,9525;10992,9525;10992,6353;10992,6353;10992,3172;10992,6353;10992,6353;10992,6353;10992,6353;10992,6353;10992,6353;10992,3172;10992,3172;10992,3172;10992,3172;10992,3172;10992,3172;10992,6353;10992,6353;11725,6353;11725,9525;11725,6353;11725,6353;11725,6353;11725,6353;11725,6353;11725,6353;11725,3172;11725,3172;11725,3172;11725,6353;11725,6353;11725,6353;12459,6353;12459,6353;12459,6353;12459,6353;12459,9525;12459,6353;12459,6353;12459,6353;12459,3172;12459,3172;12459,6353;12459,6353;13192,6353;13192,6353;13192,6353;13192,6353;13192,6353;13192,6353;13192,3172;13192,6353;13192,6353;13192,9525;13192,9525;13192,6353;13926,6353;13926,6353;13926,6353;13926,6353;13926,6353;13926,6353;13926,3172;13926,6353;13926,6353;13926,6353;13926,6353;13926,3172;14649,3172;14649,3172;14649,3172;14649,6353;14649,6353;14649,9525;14649,9525;14649,6353;14649,6353;14649,6353;14649,3172;14649,3172;15383,3172;15383,6353;15383,6353;15383,6353;15383,9525;15383,9525;15383,6353;15383,6353;15383,6353;15383,3172;15383,6353;15383,6353;16116,9525;16116,6353;16116,9525;16116,6353;16116,6353;16116,6353;16116,6353;16116,3172;16116,3172;16116,6353;16116,6353;16116,6353;16116,6353;16116,3172;16116,3172;16116,3172;16116,3172;16116,3172;16116,0;16116,3172;16850,3172;16850,3172;16850,6353;16850,6353;16850,6353;16850,6353;16850,6353;16850,9525;16850,6353;16850,9525;16850,6353;16850,6353;17583,6353;17583,6353;17583,9525;17583,9525;17583,6353;17583,9525;17583,6353;17583,3172;17583,6353;17583,3172;17583,3172;17583,6353;18317,6353;18317,9525;18317,9525;18317,9525;18317,9525;18317,6353;18317,6353;18317,6353;18317,6353;18317,6353;18317,6353;18317,3172;19050,3172;19050,6353;19050,6353;19050,6353;19050,6353;19050,6353;19050,6353;19050,6353;19050,6353;19050,6353;19050,3172;19050,3172;19783,3172;19783,3172;19783,6353;19783,9525;19783,6353;19783,6353;19783,3172;19783,3172;19783,6353;19783,6353;19783,6353;19783,3172;20517,3172;20517,3172;20517,3172;20517,3172;20517,6353;20517,3172;20517,3172;20517,6353;20517,3172;20517,6353;20517,3172;20517,3172;20517,6353;20517,6353;20517,6353;20517,6353;20517,3172;20517,3172;20517,6353;20517,6353;21250,9525;21250,9525;21250,9525;21250,9525;21250,6353;21250,6353;21250,3172;21250,6353;21250,6353;21250,6353;21250,6353;21250,9525;21984,9525;21984,6353;21984,3172;21984,6353;21984,3172;21984,6353;21984,6353;21984,6353;21984,6353;21984,6353;21984,9525;21984,6353;22717,6353;22717,6353;22717,6353;22717,6353;22717,6353;22717,6353;22717,6353;22717,3172;22717,6353;22717,6353;22717,3172;22717,3172;23451,6353;23451,3172;23451,3172;23451,6353;23451,3172;23451,3172;23451,6353;23451,9525;23451,9525;23451,9525;23451,6353;23451,3172;24174,3172;24174,6353;24174,6353;24174,9525;24174,9525;24174,6353;24174,9525;24174,9525;24174,9525;24174,9525;24174,9525;24174,9525;24174,9525;24174,9525;24908,9525;24908,9525;24908,9525;24908,9525;24908,9525;24908,6353;24908,9525;24908,9525;24908,9525;24908,9525;24908,9525;24908,9525;24908,6353;24908,6353;24908,6353;24908,6353;24908,6353;24908,6353;25641,9525;25641,9525;25641,6353;25641,6353;25641,3172;25641,3172;25641,3172;25641,3172;25641,6353;25641,6353;25641,9525;25641,9525;26375,9525;26375,6353;26375,6353;26375,6353;26375,3172;26375,6353;26375,6353;26375,6353;26375,6353;26375,6353;26375,6353;26375,9525;27108,6353;27108,6353;27108,6353;27108,6353;27108,9525;27108,9525;27108,6353;27108,6353;27108,6353;27108,6353;27108,9525;27108,9525;27842,9525;27842,6353;27842,6353;27842,6353;27842,6353;27842,6353;27842,6353;27842,6353;27842,6353;27842,3172;27842,3172;27842,3172;27842,3172;27842,6353;28575,6353;28575,9525;28575,9525"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002" o:spid="_x0000_s1552" style="position:absolute;left:12620;top:18049;width:286;height:96;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" path="m,9525l,6353,,9525,,6353r,l,6353r,l,9525r,l,9525r752,l752,9525r,-6353l752,6353r,-3181l752,r,3172l752,3172r,l752,3172r,3181l752,6353r753,l1505,9525r,-3172l1505,6353r,l1505,3172r,l1505,3172r,l1505,6353r,l1505,6353r,l1505,6353r,l1505,6353r,l1505,3172r752,l2257,6353r,l2257,6353r,l2257,6353r,l2257,9525r,l2257,9525r,-3172l2257,6353r753,l3010,3172r,l3010,3172r,l3010,3172r,3181l3010,6353r,-3181l3010,6353r,-3181l3010,3172r,l3010,3172r752,3181l3762,6353r,l3762,6353r,-3181l3762,6353r,3172l3762,9525r,-3172l3762,6353r,-3181l3762,3172r753,l4515,3172r,3181l4515,9525r,l4515,9525r,l4515,6353r,3172l4515,9525r,l4515,9525,5267,6353r,l5267,6353r,l5267,6353r,l5267,6353r,-3181l5267,6353r,3172l5267,9525r,l6020,9525r,-3172l6020,6353r,-3181l6020,3172r,l6020,6353r,3172l6020,6353r,l6020,6353r,l6020,6353r,l6020,3172r,l6020,6353r,l6772,6353r,l6772,6353r,3172l6772,6353r,l6772,9525r,-3172l6772,3172r,3181l6772,6353r,l7515,6353r,l7515,6353r,3172l7515,9525r,l7515,9525r,l7515,6353r,l7515,6353r,l7515,6353r,-3181l8268,6353r,l8268,6353r,l8268,6353r,l8268,6353r,l8268,6353r,-3181l8268,3172r,l9020,r,3172l9020,3172r,3181l9020,6353r,l9020,9525r,l9020,6353r,3172l9020,6353r,-3181l9773,6353r,l9773,6353r,l9773,6353r,-3181l9773,3172r,3181l9773,9525r,l9773,9525r,l10525,9525r,-3172l10525,6353r,l10525,3172r,3181l10525,3172,10525,r,3172l10525,3172r,3181l10525,3172r753,3181l11278,6353r,-3181l11278,6353r,-3181l11278,r,l11278,r,l11278,3172r,3181l11278,3172r,3181l11278,3172r,l11278,6353r,-3181l11278,6353r,l11278,6353r752,l12030,6353r,-3181l12030,3172r,l12030,3172r,3181l12030,6353r,l12030,6353r,l12030,6353r753,l12783,6353r,l12783,6353r,l12783,3172r,3181l12783,6353r,l12783,9525r,l12783,6353r752,l13535,3172r,l13535,6353r,l13535,6353r,l13535,6353r,l13535,9525r,l13535,9525r753,-3172l14288,6353r,l14288,6353r,l14288,3172r,l14288,3172r,3181l14288,9525r,l14288,9525r752,l15040,9525r,-3172l15040,6353r,-3181l15040,6353r,l15040,6353r,l15040,6353r,l15040,6353r752,l15792,3172r,3181l15792,6353r,l15792,6353r,-3181l15792,3172r,3181l15792,6353r,l15792,9525r,l15792,9525r,l15792,6353r,l15792,6353r,l15792,6353r753,3172l16545,9525r,l16545,9525r,l16545,9525r,l16545,6353r,l16545,9525r,l16545,9525r752,l17297,6353r,l17297,6353r,3172l17297,6353r,-3181l17297,3172r,l17297,3172r,3181l17297,6353r753,l18050,6353r,l18050,6353r,l18050,6353r,l18050,9525r,-3172l18050,3172r,l18050,3172r752,3181l18802,6353r,3172l18802,6353r,l18802,6353r,l18802,6353r,l18802,3172r,l18802,6353r753,l19555,6353r,l19555,3172r,3181l19555,6353r,l19555,6353r,-3181l19555,6353r,l19555,6353r,l19555,6353r752,l20307,6353r,-3181l20307,3172r,l20307,3172r,6353l20307,9525r,l20307,6353r,l20307,3172r753,l21060,6353r,-3181l21060,3172r,3181l21060,3172r,l21060,6353r,l21060,6353r,l21060,6353r,l21060,3172r,3181l21060,3172r,3181l21060,6353r743,l21803,6353r,l21803,6353r,3172l21803,6353r,3172l21803,9525r,-3172l21803,3172r,l21803,3172r752,l22555,6353r,3172l22555,9525r,l22555,9525r,l22555,9525r,l22555,6353r,l22555,6353r753,l23308,6353r,-3181l23308,3172r,l23308,3172r,6353l23308,9525r,-3172l23308,6353r,-3181l23308,6353r,l23308,6353r752,3172l24060,6353r,l24060,9525r,-3172l24060,6353r,l24060,6353r,l24060,6353r,l24060,6353r753,-3181l24813,3172r,3181l24813,6353r,3172l24813,9525r,-3172l24813,3172r,l24813,3172r,l24813,3172r752,l25565,3172r,3181l25565,6353r,l25565,6353r,l25565,6353r,-3181l25565,3172r,3181l25565,6353r,l25565,6353r,-3181l25565,3172r,l25565,3172r753,l26318,3172r,3181l26318,6353r,l26318,6353r,l26318,6353r,l26318,9525r,l26318,6353r752,l27070,3172r,l27070,3172r,3181l27070,6353r,l27070,6353r,-3181l27070,3172r,3181l27070,6353r753,l27823,6353r,l27823,9525r,-3172l27823,9525r,-3172l27823,6353r,3172l27823,6353r,3172l27823,6353r,l27823,6353r752,l28575,3172r,l28575,3172r,l28575,6353r,-3181l28575,3172e" filled="f" strokeweight=".22047mm">
                  <v:path arrowok="t" o:connecttype="custom" o:connectlocs="0,9525;0,6353;0,9525;0,6353;0,6353;0,6353;0,6353;0,9525;0,9525;0,9525;752,9525;752,9525;752,3172;752,6353;752,3172;752,0;752,3172;752,3172;752,3172;752,3172;752,6353;752,6353;1505,6353;1505,9525;1505,6353;1505,6353;1505,6353;1505,3172;1505,3172;1505,3172;1505,3172;1505,6353;1505,6353;1505,6353;1505,6353;1505,6353;1505,6353;1505,6353;1505,6353;1505,3172;2257,3172;2257,6353;2257,6353;2257,6353;2257,6353;2257,6353;2257,6353;2257,9525;2257,9525;2257,9525;2257,6353;2257,6353;3010,6353;3010,3172;3010,3172;3010,3172;3010,3172;3010,3172;3010,6353;3010,6353;3010,3172;3010,6353;3010,3172;3010,3172;3010,3172;3010,3172;3762,6353;3762,6353;3762,6353;3762,6353;3762,3172;3762,6353;3762,9525;3762,9525;3762,6353;3762,6353;3762,3172;3762,3172;4515,3172;4515,3172;4515,6353;4515,9525;4515,9525;4515,9525;4515,9525;4515,6353;4515,9525;4515,9525;4515,9525;4515,9525;5267,6353;5267,6353;5267,6353;5267,6353;5267,6353;5267,6353;5267,6353;5267,3172;5267,6353;5267,9525;5267,9525;5267,9525;6020,9525;6020,6353;6020,6353;6020,3172;6020,3172;6020,3172;6020,6353;6020,9525;6020,6353;6020,6353;6020,6353;6020,6353;6020,6353;6020,6353;6020,3172;6020,3172;6020,6353;6020,6353;6772,6353;6772,6353;6772,6353;6772,9525;6772,6353;6772,6353;6772,9525;6772,6353;6772,3172;6772,6353;6772,6353;6772,6353;7515,6353;7515,6353;7515,6353;7515,9525;7515,9525;7515,9525;7515,9525;7515,9525;7515,6353;7515,6353;7515,6353;7515,6353;7515,6353;7515,3172;8268,6353;8268,6353;8268,6353;8268,6353;8268,6353;8268,6353;8268,6353;8268,6353;8268,6353;8268,3172;8268,3172;8268,3172;9020,0;9020,3172;9020,3172;9020,6353;9020,6353;9020,6353;9020,9525;9020,9525;9020,6353;9020,9525;9020,6353;9020,3172;9773,6353;9773,6353;9773,6353;9773,6353;9773,6353;9773,3172;9773,3172;9773,6353;9773,9525;9773,9525;9773,9525;9773,9525;10525,9525;10525,6353;10525,6353;10525,6353;10525,3172;10525,6353;10525,3172;10525,0;10525,3172;10525,3172;10525,6353;10525,3172;11278,6353;11278,6353;11278,3172;11278,6353;11278,3172;11278,0;11278,0;11278,0;11278,0;11278,3172;11278,6353;11278,3172;11278,6353;11278,3172;11278,3172;11278,6353;11278,3172;11278,6353;11278,6353;11278,6353;12030,6353;12030,6353;12030,3172;12030,3172;12030,3172;12030,3172;12030,6353;12030,6353;12030,6353;12030,6353;12030,6353;12030,6353;12783,6353;12783,6353;12783,6353;12783,6353;12783,6353;12783,3172;12783,6353;12783,6353;12783,6353;12783,9525;12783,9525;12783,6353;13535,6353;13535,3172;13535,3172;13535,6353;13535,6353;13535,6353;13535,6353;13535,6353;13535,6353;13535,9525;13535,9525;13535,9525;14288,6353;14288,6353;14288,6353;14288,6353;14288,6353;14288,3172;14288,3172;14288,3172;14288,6353;14288,9525;14288,9525;14288,9525;15040,9525;15040,9525;15040,6353;15040,6353;15040,3172;15040,6353;15040,6353;15040,6353;15040,6353;15040,6353;15040,6353;15040,6353;15792,6353;15792,3172;15792,6353;15792,6353;15792,6353;15792,6353;15792,3172;15792,3172;15792,6353;15792,6353;15792,6353;15792,9525;15792,9525;15792,9525;15792,9525;15792,6353;15792,6353;15792,6353;15792,6353;15792,6353;16545,9525;16545,9525;16545,9525;16545,9525;16545,9525;16545,9525;16545,9525;16545,6353;16545,6353;16545,9525;16545,9525;16545,9525;17297,9525;17297,6353;17297,6353;17297,6353;17297,9525;17297,6353;17297,3172;17297,3172;17297,3172;17297,3172;17297,6353;17297,6353;18050,6353;18050,6353;18050,6353;18050,6353;18050,6353;18050,6353;18050,6353;18050,9525;18050,6353;18050,3172;18050,3172;18050,3172;18802,6353;18802,6353;18802,9525;18802,6353;18802,6353;18802,6353;18802,6353;18802,6353;18802,6353;18802,3172;18802,3172;18802,6353;19555,6353;19555,6353;19555,6353;19555,3172;19555,6353;19555,6353;19555,6353;19555,6353;19555,3172;19555,6353;19555,6353;19555,6353;19555,6353;19555,6353;20307,6353;20307,6353;20307,3172;20307,3172;20307,3172;20307,3172;20307,9525;20307,9525;20307,9525;20307,6353;20307,6353;20307,3172;21060,3172;21060,6353;21060,3172;21060,3172;21060,6353;21060,3172;21060,3172;21060,6353;21060,6353;21060,6353;21060,6353;21060,6353;21060,6353;21060,3172;21060,6353;21060,3172;21060,6353;21060,6353;21803,6353;21803,6353;21803,6353;21803,6353;21803,9525;21803,6353;21803,9525;21803,9525;21803,6353;21803,3172;21803,3172;21803,3172;22555,3172;22555,6353;22555,9525;22555,9525;22555,9525;22555,9525;22555,9525;22555,9525;22555,9525;22555,6353;22555,6353;22555,6353;23308,6353;23308,6353;23308,3172;23308,3172;23308,3172;23308,3172;23308,9525;23308,9525;23308,6353;23308,6353;23308,3172;23308,6353;23308,6353;23308,6353;24060,9525;24060,6353;24060,6353;24060,9525;24060,6353;24060,6353;24060,6353;24060,6353;24060,6353;24060,6353;24060,6353;24060,6353;24813,3172;24813,3172;24813,6353;24813,6353;24813,9525;24813,9525;24813,6353;24813,3172;24813,3172;24813,3172;24813,3172;24813,3172;25565,3172;25565,3172;25565,6353;25565,6353;25565,6353;25565,6353;25565,6353;25565,6353;25565,3172;25565,3172;25565,6353;25565,6353;25565,6353;25565,6353;25565,3172;25565,3172;25565,3172;25565,3172;26318,3172;26318,3172;26318,6353;26318,6353;26318,6353;26318,6353;26318,6353;26318,6353;26318,6353;26318,9525;26318,9525;26318,6353;27070,6353;27070,3172;27070,3172;27070,3172;27070,6353;27070,6353;27070,6353;27070,6353;27070,3172;27070,3172;27070,6353;27070,6353;27823,6353;27823,6353;27823,6353;27823,9525;27823,6353;27823,9525;27823,6353;27823,6353;27823,9525;27823,6353;27823,9525;27823,6353;27823,6353;27823,6353;28575,6353;28575,3172;28575,3172;28575,3172;28575,3172;28575,6353;28575,3172;28575,3172"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003" o:spid="_x0000_s1553" style="position:absolute;left:12906;top:18049;width:286;height:96;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" path="m,3172l,6353r,l,9525,,6353r733,l733,6353r,-3181l733,6353r,3172l733,9525r,l733,6353r,l733,6353r,l733,6353r734,l1467,6353r,l1467,3172r,3181l1467,r,l1467,3172r,l1467,6353r,3172l1467,9525r,l1467,6353r,-3181l1467,3172r,l1467,3172r733,3181l2200,9525r,l2200,9525r,l2200,9525r,l2200,9525r,l2200,6353r,l2200,6353r734,l2934,6353r,l2934,6353r,3172l2934,9525r,l2934,9525r,-3172l2934,6353r,-3181l2934,3172r,3181l2934,3172r733,3181l3667,6353r,l3667,3172r,3181l3667,6353r,l3667,6353r,l3667,3172,3667,r,3172l4401,3172r,6353l4401,9525r,l4401,9525r,-3172l4401,9525r,l4401,3172r,l4401,3172,4401,r723,3172l5124,3172r,l5124,3172r,l5124,6353r,l5124,6353r,3172l5124,9525r,-3172l5124,6353r734,l5858,6353r,l5858,6353r,l5858,6353r,l5858,6353r,-3181l5858,3172r,l5858,3172r733,3181l6591,6353r,l6591,6353r,-3181l6591,6353r,l6591,6353r,3172l6591,9525r,l6591,9525r,-3172l6591,6353r,l6591,9525r,l6591,6353r,l6591,6353r734,l7325,6353r,l7325,9525r,-3172l7325,9525r,l7325,6353r,l7325,6353r,-3181l7325,6353r733,l8058,6353r,l8058,6353r,l8058,3172r,l8058,r,3172l8058,3172r,3181l8058,9525r734,l8792,9525r,-3172l8792,6353r,l8792,6353r,l8792,6353r,3172l8792,9525r,l8792,9525r733,l9525,9525r,-3172l9525,6353r,l9525,3172r,l9525,6353r,l9525,6353r,l9525,6353r733,l10258,3172r,l10258,3172r,l10258,3172r,3181l10258,6353r,l10258,6353r,l10258,6353r734,-3181l10992,6353r,l10992,6353r,l10992,3172,10992,r,l10992,r,3172l10992,6353r,l10992,6353r,l10992,6353r,3172l10992,9525r,l10992,9525r,-3172l11725,3172r,l11725,r,3172l11725,6353r,l11725,3172r,l11725,3172r,l11725,3172r,l12459,3172r,l12459,3172r,3181l12459,6353r,-3181l12459,3172r,l12459,3172r,3181l12459,9525r,-3172l13192,6353r,l13192,3172r,l13192,3172r,3181l13192,6353r,l13192,9525r,-3172l13192,3172r,l13926,r,l13926,r,3172l13926,6353r,l13926,9525r,-3172l13926,6353r,l13926,6353r,l14649,3172r,l14649,r,l14649,r,l14649,3172r,l14649,6353r,l14649,3172r,3181l14649,6353r,l15383,3172r,l15383,3172r,l15383,3172r,3181l15383,3172r,3181l15383,6353r,3172l15383,9525r,l16116,9525r,l16116,9525r,-3172l16116,3172r,l16116,3172r,3181l16116,3172r,3181l16116,6353r,l16116,9525r,l16116,6353r,-3181l16116,r,l16850,r,3172l16850,3172r,l16850,6353r,-3181l16850,3172r,l16850,r,3172l16850,3172r,3181l17583,6353r,l17583,6353r,-3181l17583,3172r,l17583,6353r,l17583,9525r,l17583,6353r,-3181l18317,3172r,l18317,r,3172l18317,3172r,l18317,3172r,l18317,3172r,l18317,3172r,3181l18317,9525r,l19050,9525r,-3172l19050,6353r,-3181l19050,3172r,l19050,3172r,l19050,3172r,l19050,6353r,-3181l19783,3172r,l19783,3172r,3181l19783,6353r,l19783,9525r,-3172l19783,6353r,l19783,3172r,l20517,3172r,3181l20517,3172r,l20517,3172r,3181l20517,6353r,l20517,6353r,-3181l20517,3172r,l20517,3172r,3181l20517,6353r,l20517,6353r,l21250,3172r,l21250,3172r,3181l21250,6353r,l21250,6353r,l21250,6353r,-3181l21250,3172,21250,r734,l21984,r,l21984,3172r,l21984,6353r,l21984,3172r,3181l21984,6353r,l21984,6353r733,l22717,6353r,l22717,6353r,-3181l22717,3172,22717,r,3172l22717,3172r,3181l22717,6353r,-3181l22717,3172r,l23451,3172r,l23451,3172r,3181l23451,6353r,l23451,6353r,-3181l23451,r,3172l23451,3172,23451,r723,l24174,r,l24174,3172r,3181l24174,9525r,-3172l24174,6353r,-3181l24174,r,3172l24174,3172r734,3181l24908,6353r,l24908,6353r,3172l24908,6353r,-3181l24908,3172,24908,r,3172l24908,3172r,l25641,6353r,l25641,6353r,l25641,6353r,l25641,3172r,3181l25641,6353r,l25641,6353r,l25641,6353r,-3181l25641,6353r,3172l25641,6353r,l26375,6353r,l26375,3172r,3181l26375,3172r,l26375,3172r,l26375,r,l26375,3172r,l26375,3172r,3181l27108,6353r,-3181l27108,6353r,l27108,6353r,l27108,6353r,l27108,6353r,l27108,6353r,-3181l27842,3172r,l27842,3172r,l27842,3172r,3181l27842,3172r,l27842,3172,27842,r,l27842,3172,28575,e" filled="f" strokeweight=".22047mm">
                  <v:path arrowok="t" o:connecttype="custom" o:connectlocs="0,3172;0,6353;0,6353;0,9525;0,6353;733,6353;733,6353;733,3172;733,6353;733,9525;733,9525;733,9525;733,6353;733,6353;733,6353;733,6353;733,6353;1467,6353;1467,6353;1467,6353;1467,3172;1467,6353;1467,0;1467,0;1467,3172;1467,3172;1467,6353;1467,9525;1467,9525;1467,9525;1467,6353;1467,3172;1467,3172;1467,3172;1467,3172;2200,6353;2200,9525;2200,9525;2200,9525;2200,9525;2200,9525;2200,9525;2200,9525;2200,9525;2200,6353;2200,6353;2200,6353;2934,6353;2934,6353;2934,6353;2934,6353;2934,9525;2934,9525;2934,9525;2934,9525;2934,6353;2934,6353;2934,3172;2934,3172;2934,6353;2934,3172;3667,6353;3667,6353;3667,6353;3667,3172;3667,6353;3667,6353;3667,6353;3667,6353;3667,6353;3667,3172;3667,0;3667,3172;4401,3172;4401,9525;4401,9525;4401,9525;4401,9525;4401,6353;4401,9525;4401,9525;4401,3172;4401,3172;4401,3172;4401,0;5124,3172;5124,3172;5124,3172;5124,3172;5124,3172;5124,6353;5124,6353;5124,6353;5124,9525;5124,9525;5124,6353;5124,6353;5858,6353;5858,6353;5858,6353;5858,6353;5858,6353;5858,6353;5858,6353;5858,6353;5858,3172;5858,3172;5858,3172;5858,3172;6591,6353;6591,6353;6591,6353;6591,6353;6591,3172;6591,6353;6591,6353;6591,6353;6591,9525;6591,9525;6591,9525;6591,9525;6591,6353;6591,6353;6591,6353;6591,9525;6591,9525;6591,6353;6591,6353;6591,6353;7325,6353;7325,6353;7325,6353;7325,9525;7325,6353;7325,9525;7325,9525;7325,6353;7325,6353;7325,6353;7325,3172;7325,6353;8058,6353;8058,6353;8058,6353;8058,6353;8058,6353;8058,3172;8058,3172;8058,0;8058,3172;8058,3172;8058,6353;8058,9525;8792,9525;8792,9525;8792,6353;8792,6353;8792,6353;8792,6353;8792,6353;8792,6353;8792,9525;8792,9525;8792,9525;8792,9525;9525,9525;9525,9525;9525,6353;9525,6353;9525,6353;9525,3172;9525,3172;9525,6353;9525,6353;9525,6353;9525,6353;9525,6353;10258,6353;10258,3172;10258,3172;10258,3172;10258,3172;10258,3172;10258,6353;10258,6353;10258,6353;10258,6353;10258,6353;10258,6353;10992,3172;10992,6353;10992,6353;10992,6353;10992,6353;10992,3172;10992,0;10992,0;10992,0;10992,3172;10992,6353;10992,6353;10992,6353;10992,6353;10992,6353;10992,9525;10992,9525;10992,9525;10992,9525;10992,6353;11725,3172;11725,3172;11725,0;11725,3172;11725,6353;11725,6353;11725,3172;11725,3172;11725,3172;11725,3172;11725,3172;11725,3172;12459,3172;12459,3172;12459,3172;12459,6353;12459,6353;12459,3172;12459,3172;12459,3172;12459,3172;12459,6353;12459,9525;12459,6353;13192,6353;13192,6353;13192,3172;13192,3172;13192,3172;13192,6353;13192,6353;13192,6353;13192,9525;13192,6353;13192,3172;13192,3172;13926,0;13926,0;13926,0;13926,3172;13926,6353;13926,6353;13926,9525;13926,6353;13926,6353;13926,6353;13926,6353;13926,6353;14649,3172;14649,3172;14649,0;14649,0;14649,0;14649,0;14649,3172;14649,3172;14649,6353;14649,6353;14649,3172;14649,6353;14649,6353;14649,6353;15383,3172;15383,3172;15383,3172;15383,3172;15383,3172;15383,6353;15383,3172;15383,6353;15383,6353;15383,9525;15383,9525;15383,9525;16116,9525;16116,9525;16116,9525;16116,6353;16116,3172;16116,3172;16116,3172;16116,6353;16116,3172;16116,6353;16116,6353;16116,6353;16116,9525;16116,9525;16116,6353;16116,3172;16116,0;16116,0;16850,0;16850,3172;16850,3172;16850,3172;16850,6353;16850,3172;16850,3172;16850,3172;16850,0;16850,3172;16850,3172;16850,6353;17583,6353;17583,6353;17583,6353;17583,3172;17583,3172;17583,3172;17583,6353;17583,6353;17583,9525;17583,9525;17583,6353;17583,3172;18317,3172;18317,3172;18317,0;18317,3172;18317,3172;18317,3172;18317,3172;18317,3172;18317,3172;18317,3172;18317,3172;18317,6353;18317,9525;18317,9525;19050,9525;19050,6353;19050,6353;19050,3172;19050,3172;19050,3172;19050,3172;19050,3172;19050,3172;19050,3172;19050,6353;19050,3172;19783,3172;19783,3172;19783,3172;19783,6353;19783,6353;19783,6353;19783,9525;19783,6353;19783,6353;19783,6353;19783,3172;19783,3172;20517,3172;20517,6353;20517,3172;20517,3172;20517,3172;20517,6353;20517,6353;20517,6353;20517,6353;20517,3172;20517,3172;20517,3172;20517,3172;20517,6353;20517,6353;20517,6353;20517,6353;20517,6353;21250,3172;21250,3172;21250,3172;21250,6353;21250,6353;21250,6353;21250,6353;21250,6353;21250,6353;21250,3172;21250,3172;21250,0;21984,0;21984,0;21984,0;21984,3172;21984,3172;21984,6353;21984,6353;21984,3172;21984,6353;21984,6353;21984,6353;21984,6353;22717,6353;22717,6353;22717,6353;22717,6353;22717,3172;22717,3172;22717,0;22717,3172;22717,3172;22717,6353;22717,6353;22717,3172;22717,3172;22717,3172;23451,3172;23451,3172;23451,3172;23451,6353;23451,6353;23451,6353;23451,6353;23451,3172;23451,0;23451,3172;23451,3172;23451,0;24174,0;24174,0;24174,0;24174,3172;24174,6353;24174,9525;24174,6353;24174,6353;24174,3172;24174,0;24174,3172;24174,3172;24908,6353;24908,6353;24908,6353;24908,6353;24908,9525;24908,6353;24908,3172;24908,3172;24908,0;24908,3172;24908,3172;24908,3172;25641,6353;25641,6353;25641,6353;25641,6353;25641,6353;25641,6353;25641,3172;25641,6353;25641,6353;25641,6353;25641,6353;25641,6353;25641,6353;25641,3172;25641,6353;25641,9525;25641,6353;25641,6353;26375,6353;26375,6353;26375,3172;26375,6353;26375,3172;26375,3172;26375,3172;26375,3172;26375,0;26375,0;26375,3172;26375,3172;26375,3172;26375,6353;27108,6353;27108,3172;27108,6353;27108,6353;27108,6353;27108,6353;27108,6353;27108,6353;27108,6353;27108,6353;27108,6353;27108,3172;27842,3172;27842,3172;27842,3172;27842,3172;27842,3172;27842,6353;27842,3172;27842,3172;27842,3172;27842,0;27842,0;27842,3172;28575,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004" o:spid="_x0000_s1554" style="position:absolute;left:13192;top:17954;width:190;height:95;visibility:visible;mso-wrap-style:square;v-text-anchor:middle" coordsize="1905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" path="m,4763r,l,6353r,l,7934r,l,7934r,l,4763r,l,4763r,l505,4763r,1590l505,4763r,1590l505,4763r,l505,4763r,l505,4763r,1590l505,6353r,l1000,6353r,-1590l1000,4763r,l1000,4763r,1590l1000,7934r,-1581l1000,7934r,-3171l1000,4763r,l1000,4763r,1590l1000,6353r,l1000,6353r,-1590l1000,4763r,1590l1505,6353r,l1505,7934r,l1505,7934r,1591l1505,7934r,l1505,6353r,-1590l1505,6353r,l2010,6353r,1581l2010,7934r,-1581l2010,6353r,l2010,6353r,l2010,6353r,l2010,4763r,1590l2505,4763r,l2505,4763r,l2505,6353r,l2505,6353r,l2505,4763r,l2505,4763r,1590l3010,6353r,1581l3010,6353r,-1590l3010,6353r,l3010,6353r,l3010,4763r,l3010,4763r,l3505,4763r,l3505,4763r,l3505,4763r,l3505,4763r,l3505,4763r,l3505,4763r,1590l4010,4763r,1590l4010,6353r,l4010,7934r,l4010,6353r,l4010,4763r,l4010,4763r,l4010,4763r,l4010,4763r,l4010,4763r,l4010,6353r,-1590l4515,4763r,l4515,4763r,l4515,4763r,l4515,6353r,-1590l4515,6353r,l4515,4763r,1590l5010,6353r,l5010,6353r,-1590l5010,6353r,l5010,4763r,l5010,4763r,l5010,4763r,l5515,4763r,1590l5515,4763r,l5515,6353r,l5515,6353r,-1590l5515,4763r,l5515,4763r,l6020,4763r,l6020,4763r,l6020,4763r,l6020,4763r,l6020,4763r,l6020,4763r,l6515,4763r,l6515,4763r,l6515,4763r,l6515,4763r,l6515,4763r,1590l6515,4763r,l6515,4763r,l7020,4763r,l7020,6353r,-1590l7020,4763r,1590l7020,4763r,l7020,4763r,l7020,4763r,l7515,4763r,l7515,3172r,1591l7515,4763r,l7515,6353r,l7515,4763r,l7515,4763r,l7515,4763r,l7515,4763r,l7515,4763r,l8020,4763r,-1591l8020,4763r,l8020,4763r,l8020,4763r,-1591l8020,3172r,l8020,4763r,l8525,4763r,l8525,4763r,l8525,6353r,l8525,4763r,l8525,4763r,l8525,4763r,l9020,4763r,l9020,4763r,l9020,4763r,1590l9020,4763r,l9020,4763r,l9020,4763r,l9525,4763r,1590l9525,6353r,-1590l9525,4763r,l9525,4763r,l9525,4763r,l9525,4763r,l9525,4763r,l10030,4763r,l10030,4763r,l10030,4763r,l10030,4763r,l10030,4763r,l10030,4763r,l10525,3172r,1591l10525,3172r,1591l10525,4763r,l10525,4763r,l10525,3172r,l10525,3172r,l10525,3172r,1591l10525,4763r,l10525,3172r,-1581l11030,1591r,l11030,1591r,1581l11030,3172r,1591l11030,3172r,l11030,3172r,-1581l11030,3172r,l11535,1591r,l11535,1591r,l11535,3172r,l11535,1591r,l11535,1591r,l11535,1591r,l12030,1591r,l12030,1591r,l12030,1591r,l12030,1591r,l12030,1591r,l12030,1591r,l12030,1591r,l12535,1591r,l12535,1591r,l12535,1591r,l12535,1591r,l12535,1591r,l12535,1591r,l13030,r,1591l13030,1591r,l13030,1591r,l13030,1591r,l13030,1591r,l13030,1591r,l13535,1591,13535,r,l13535,r,1591l13535,1591r,l13535,1591r,l13535,1591r,l13535,1591r505,l14040,r,1591l14040,1591r,l14040,3172r,l14040,1591r,l14040,1591r,l14040,1591r,l14040,1591r,l14040,1591r,l14040,1591r495,l14535,1591r,l14535,3172r,l14535,3172r,-1581l14535,1591r,l14535,1591r,1581l14535,1591r,l14535,1591r505,l15040,1591r,l15040,1591r,1581l15040,3172r,1591l15040,4763r,-1591l15040,1591r,l15040,1591r505,1581l15545,1591r,1581l15545,3172r,l15545,3172r,l15545,3172r,l15545,3172r,-1581l15545,3172r495,-1581l16040,1591r,1581l16040,3172r,l16040,4763r,-1591l16040,3172r,l16040,3172r,-1581l16040,3172r505,l16545,3172r,l16545,1591r,1581l16545,3172r,1591l16545,4763r,-1591l16545,3172r,l16545,4763r495,l17040,4763r,l17040,3172r,l17040,3172r,l17040,4763r,l17040,4763r,l17040,3172r,l17040,1591r,1581l17040,4763r,l17040,4763r,l17040,4763r505,l17545,4763r,-1591l17545,3172r,1591l17545,4763r,l17545,4763r,l17545,3172r,l17545,3172r505,1591l18050,4763r,l18050,4763r,-1591l18050,3172r,1591l18050,4763r,l18050,4763r,l18050,3172r495,1591l18545,4763r,l18545,4763r,l18545,4763r,l18545,4763r,l18545,3172r,1591l18545,4763r505,l19050,4763r,l19050,4763r,l19050,4763e" filled="f" strokeweight=".22047mm">
                  <v:path arrowok="t" o:connecttype="custom" o:connectlocs="0,4763;0,4763;0,6353;0,6353;0,7934;0,7934;0,7934;0,7934;0,4763;0,4763;0,4763;0,4763;505,4763;505,6353;505,4763;505,6353;505,4763;505,4763;505,4763;505,4763;505,4763;505,6353;505,6353;505,6353;1000,6353;1000,4763;1000,4763;1000,4763;1000,4763;1000,6353;1000,7934;1000,6353;1000,7934;1000,4763;1000,4763;1000,4763;1000,4763;1000,6353;1000,6353;1000,6353;1000,6353;1000,4763;1000,4763;1000,6353;1505,6353;1505,6353;1505,7934;1505,7934;1505,7934;1505,9525;1505,7934;1505,7934;1505,6353;1505,4763;1505,6353;1505,6353;2010,6353;2010,7934;2010,7934;2010,6353;2010,6353;2010,6353;2010,6353;2010,6353;2010,6353;2010,6353;2010,4763;2010,6353;2505,4763;2505,4763;2505,4763;2505,4763;2505,6353;2505,6353;2505,6353;2505,6353;2505,4763;2505,4763;2505,4763;2505,6353;3010,6353;3010,7934;3010,6353;3010,4763;3010,6353;3010,6353;3010,6353;3010,6353;3010,4763;3010,4763;3010,4763;3010,4763;3505,4763;3505,4763;3505,4763;3505,4763;3505,4763;3505,4763;3505,4763;3505,4763;3505,4763;3505,4763;3505,4763;3505,6353;4010,4763;4010,6353;4010,6353;4010,6353;4010,7934;4010,7934;4010,6353;4010,6353;4010,4763;4010,4763;4010,4763;4010,4763;4010,4763;4010,4763;4010,4763;4010,4763;4010,4763;4010,4763;4010,6353;4010,4763;4515,4763;4515,4763;4515,4763;4515,4763;4515,4763;4515,4763;4515,6353;4515,4763;4515,6353;4515,6353;4515,4763;4515,6353;5010,6353;5010,6353;5010,6353;5010,4763;5010,6353;5010,6353;5010,4763;5010,4763;5010,4763;5010,4763;5010,4763;5010,4763;5515,4763;5515,6353;5515,4763;5515,4763;5515,6353;5515,6353;5515,6353;5515,4763;5515,4763;5515,4763;5515,4763;5515,4763;6020,4763;6020,4763;6020,4763;6020,4763;6020,4763;6020,4763;6020,4763;6020,4763;6020,4763;6020,4763;6020,4763;6020,4763;6515,4763;6515,4763;6515,4763;6515,4763;6515,4763;6515,4763;6515,4763;6515,4763;6515,4763;6515,6353;6515,4763;6515,4763;6515,4763;6515,4763;7020,4763;7020,4763;7020,6353;7020,4763;7020,4763;7020,6353;7020,4763;7020,4763;7020,4763;7020,4763;7020,4763;7020,4763;7515,4763;7515,4763;7515,3172;7515,4763;7515,4763;7515,4763;7515,6353;7515,6353;7515,4763;7515,4763;7515,4763;7515,4763;7515,4763;7515,4763;7515,4763;7515,4763;7515,4763;7515,4763;8020,4763;8020,3172;8020,4763;8020,4763;8020,4763;8020,4763;8020,4763;8020,3172;8020,3172;8020,3172;8020,4763;8020,4763;8525,4763;8525,4763;8525,4763;8525,4763;8525,6353;8525,6353;8525,4763;8525,4763;8525,4763;8525,4763;8525,4763;8525,4763;9020,4763;9020,4763;9020,4763;9020,4763;9020,4763;9020,6353;9020,4763;9020,4763;9020,4763;9020,4763;9020,4763;9020,4763;9525,4763;9525,6353;9525,6353;9525,4763;9525,4763;9525,4763;9525,4763;9525,4763;9525,4763;9525,4763;9525,4763;9525,4763;9525,4763;9525,4763;10030,4763;10030,4763;10030,4763;10030,4763;10030,4763;10030,4763;10030,4763;10030,4763;10030,4763;10030,4763;10030,4763;10030,4763;10525,3172;10525,4763;10525,3172;10525,4763;10525,4763;10525,4763;10525,4763;10525,4763;10525,3172;10525,3172;10525,3172;10525,3172;10525,3172;10525,4763;10525,4763;10525,4763;10525,3172;10525,1591;11030,1591;11030,1591;11030,1591;11030,3172;11030,3172;11030,4763;11030,3172;11030,3172;11030,3172;11030,1591;11030,3172;11030,3172;11535,1591;11535,1591;11535,1591;11535,1591;11535,3172;11535,3172;11535,1591;11535,1591;11535,1591;11535,1591;11535,1591;11535,1591;12030,1591;12030,1591;12030,1591;12030,1591;12030,1591;12030,1591;12030,1591;12030,1591;12030,1591;12030,1591;12030,1591;12030,1591;12030,1591;12030,1591;12535,1591;12535,1591;12535,1591;12535,1591;12535,1591;12535,1591;12535,1591;12535,1591;12535,1591;12535,1591;12535,1591;12535,1591;13030,0;13030,1591;13030,1591;13030,1591;13030,1591;13030,1591;13030,1591;13030,1591;13030,1591;13030,1591;13030,1591;13030,1591;13535,1591;13535,0;13535,0;13535,0;13535,1591;13535,1591;13535,1591;13535,1591;13535,1591;13535,1591;13535,1591;13535,1591;14040,1591;14040,0;14040,1591;14040,1591;14040,1591;14040,3172;14040,3172;14040,1591;14040,1591;14040,1591;14040,1591;14040,1591;14040,1591;14040,1591;14040,1591;14040,1591;14040,1591;14040,1591;14535,1591;14535,1591;14535,1591;14535,3172;14535,3172;14535,3172;14535,1591;14535,1591;14535,1591;14535,1591;14535,3172;14535,1591;14535,1591;14535,1591;15040,1591;15040,1591;15040,1591;15040,1591;15040,3172;15040,3172;15040,4763;15040,4763;15040,3172;15040,1591;15040,1591;15040,1591;15545,3172;15545,1591;15545,3172;15545,3172;15545,3172;15545,3172;15545,3172;15545,3172;15545,3172;15545,3172;15545,1591;15545,3172;16040,1591;16040,1591;16040,3172;16040,3172;16040,3172;16040,4763;16040,3172;16040,3172;16040,3172;16040,3172;16040,1591;16040,3172;16545,3172;16545,3172;16545,3172;16545,1591;16545,3172;16545,3172;16545,4763;16545,4763;16545,3172;16545,3172;16545,3172;16545,4763;17040,4763;17040,4763;17040,4763;17040,3172;17040,3172;17040,3172;17040,3172;17040,4763;17040,4763;17040,4763;17040,4763;17040,3172;17040,3172;17040,1591;17040,3172;17040,4763;17040,4763;17040,4763;17040,4763;17040,4763;17545,4763;17545,4763;17545,3172;17545,3172;17545,4763;17545,4763;17545,4763;17545,4763;17545,4763;17545,3172;17545,3172;17545,3172;18050,4763;18050,4763;18050,4763;18050,4763;18050,3172;18050,3172;18050,4763;18050,4763;18050,4763;18050,4763;18050,4763;18050,3172;18545,4763;18545,4763;18545,4763;18545,4763;18545,4763;18545,4763;18545,4763;18545,4763;18545,4763;18545,3172;18545,4763;18545,4763;19050,4763;19050,4763;19050,4763;19050,4763;19050,4763;19050,476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005" o:spid="_x0000_s1555" style="position:absolute;left:13382;top:17954;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" path="m,4763r,l,4763r,l,4763r,l,4763r752,l752,4763r,l752,4763r,l752,4763r,l752,4763r,-2382l752,2381r,2382l752,2381r753,2382l1505,4763r,l1505,4763r,l1505,4763r,l1505,4763r,l1505,4763r,l1505,4763r,l1505,4763r752,l2257,4763r,2381l2257,7144r,l2257,7144r,-2381l2257,4763r,l2257,4763r,l2257,4763r,l2257,4763r,l2257,4763r,l2257,4763r753,l3010,4763r,l3010,4763r,l3010,4763r,l3010,4763r,l3010,4763r,l3010,4763r752,l3762,4763r,l3762,4763r,l3762,4763r,l3762,7144r,l3762,4763r,l3762,4763r753,l4515,4763r,l4515,4763r,l4515,4763r,l4515,4763r,l4515,4763,4515,r,2381l5267,4763r,l5267,4763r,l5267,4763r,l5267,4763r,l5267,4763r,-2382l5267,2381r,l6020,4763r,l6020,4763r,l6020,4763r,l6020,2381r,l6020,r,2381l6020,4763r,l6020,4763r,l6772,4763r,l6772,4763r,l6772,4763r,l6772,4763r,l6772,4763r,l6772,4763r,l6772,4763r,l6772,7144r,-2381l6772,4763r,l7515,4763r,l7515,4763r,2381l7515,7144r,-2381l7515,4763r,l7515,4763r,l7515,4763r,l8268,4763r,l8268,4763r,-2382l8268,4763r,l8268,2381r,2382l8268,4763r,l8268,4763r,l9020,4763r,l9020,4763r,l9020,4763r,l9020,4763r,l9020,4763r,l9020,4763r,2381l9773,7144r,l9773,4763r,l9773,4763r,l9773,4763r,2381l9773,7144r,l9773,4763r,l9773,4763r,l10525,4763r,l10525,4763r,l10525,4763r,l10525,4763r,l10525,4763r,l10525,4763r,l11278,4763r,l11278,4763r,l11278,4763r,l11278,7144r,-2381l11278,4763r,l11278,4763r,l11278,4763r,l11278,7144r,l11278,7144r,l12030,4763r,l12030,4763r,l12030,4763r,l12030,4763r,l12030,4763r,l12030,4763r,l12783,4763r,l12783,4763r,l12783,7144r,l12783,4763r,2381l12783,7144r,2381l12783,7144r,-2381l13535,4763r,-2382l13535,4763r,l13535,7144r,l13535,7144r,l13535,4763r,l13535,4763r,l13535,7144r,l14288,4763r,l14288,4763r,l14288,4763r,l14288,4763r,l14288,4763r,2381l14288,7144r,l15040,7144r,-2381l15040,4763r,l15040,4763r,l15040,4763r,l15040,4763r,l15040,4763r,l15792,4763r,l15792,4763r,l15792,4763r,2381l15792,7144r,-2381l15792,4763r,l15792,4763r,l16545,4763r,l16545,4763r,l16545,7144r,l16545,4763r,l16545,4763r,l16545,7144r,l16545,9525r,-2381l16545,7144r,-2381l16545,4763r,l17297,4763r,l17297,7144r,l17297,7144r,-2381l17297,7144r,-2381l17297,4763r,2381l17297,4763r,l17297,4763r,l18050,4763r,l18050,7144r,l18050,4763r,2381l18050,7144r,-2381l18050,7144r,l18050,7144r,l18802,7144r,l18802,7144r,l18802,7144r,l18802,9525r,l18802,7144r,-2381l18802,4763r,l19555,4763r,l19555,4763r,l19555,4763r,l19555,4763r,l19555,4763r,l19555,7144r,l20307,9525r,l20307,4763r,l20307,7144r,-2381l20307,4763r,2381l20307,7144r,l20307,7144r,-2381l21060,4763r,l21060,4763r,2381l21060,7144r,l21060,7144r,-2381l21060,4763r,l21060,4763r,l21060,7144r,-2381l21060,7144r,-2381l21060,4763r,l21803,4763r,l21803,4763r,l21803,4763r,l21803,4763r,l21803,4763r,l21803,4763r,l21803,4763r,l22555,4763r,l22555,4763r,l22555,4763r,l22555,4763r,l22555,4763r,l22555,4763r,l23308,4763r,l23308,4763r,l23308,7144r,-2381l23308,4763r,l23308,4763r,l23308,4763r,l24060,7144r,l24060,4763r,l24060,4763r,l24060,4763r,l24060,4763r,l24060,4763r,l24813,4763r,l24813,4763r,l24813,4763r,l24813,4763r,l24813,4763r,l24813,7144r,-2381l25565,4763r,l25565,4763r,l25565,7144r,l25565,7144r,l25565,4763r,2381l25565,7144r,l25565,7144r,-2381l26318,4763r,l26318,4763r,l26318,4763r,l26318,4763r,l26318,4763r,l26318,4763r,l26318,4763r,l26318,4763r,l26318,4763r,l27070,4763r,l27070,4763r,l27070,7144r,-2381l27070,7144r,-2381l27070,4763r,l27070,4763r,l27823,4763r,l27823,4763r,l27823,7144r,l27823,7144r,-2381l27823,4763r,l27823,4763r,l28575,4763r,l28575,4763r,l28575,4763r,l28575,4763r,l28575,4763r,l28575,4763e" filled="f" strokeweight=".22047mm">
                  <v:path arrowok="t" o:connecttype="custom" o:connectlocs="0,4763;0,4763;0,4763;0,4763;0,4763;0,4763;0,4763;752,4763;752,4763;752,4763;752,4763;752,4763;752,4763;752,4763;752,4763;752,2381;752,2381;752,4763;752,2381;1505,4763;1505,4763;1505,4763;1505,4763;1505,4763;1505,4763;1505,4763;1505,4763;1505,4763;1505,4763;1505,4763;1505,4763;1505,4763;1505,4763;2257,4763;2257,4763;2257,7144;2257,7144;2257,7144;2257,7144;2257,4763;2257,4763;2257,4763;2257,4763;2257,4763;2257,4763;2257,4763;2257,4763;2257,4763;2257,4763;2257,4763;2257,4763;3010,4763;3010,4763;3010,4763;3010,4763;3010,4763;3010,4763;3010,4763;3010,4763;3010,4763;3010,4763;3010,4763;3010,4763;3762,4763;3762,4763;3762,4763;3762,4763;3762,4763;3762,4763;3762,4763;3762,7144;3762,7144;3762,4763;3762,4763;3762,4763;4515,4763;4515,4763;4515,4763;4515,4763;4515,4763;4515,4763;4515,4763;4515,4763;4515,4763;4515,4763;4515,0;4515,2381;5267,4763;5267,4763;5267,4763;5267,4763;5267,4763;5267,4763;5267,4763;5267,4763;5267,4763;5267,2381;5267,2381;5267,2381;6020,4763;6020,4763;6020,4763;6020,4763;6020,4763;6020,4763;6020,2381;6020,2381;6020,0;6020,2381;6020,4763;6020,4763;6020,4763;6020,4763;6772,4763;6772,4763;6772,4763;6772,4763;6772,4763;6772,4763;6772,4763;6772,4763;6772,4763;6772,4763;6772,4763;6772,4763;6772,4763;6772,4763;6772,7144;6772,4763;6772,4763;6772,4763;7515,4763;7515,4763;7515,4763;7515,7144;7515,7144;7515,4763;7515,4763;7515,4763;7515,4763;7515,4763;7515,4763;7515,4763;8268,4763;8268,4763;8268,4763;8268,2381;8268,4763;8268,4763;8268,2381;8268,4763;8268,4763;8268,4763;8268,4763;8268,4763;9020,4763;9020,4763;9020,4763;9020,4763;9020,4763;9020,4763;9020,4763;9020,4763;9020,4763;9020,4763;9020,4763;9020,7144;9773,7144;9773,7144;9773,4763;9773,4763;9773,4763;9773,4763;9773,4763;9773,7144;9773,7144;9773,7144;9773,4763;9773,4763;9773,4763;9773,4763;10525,4763;10525,4763;10525,4763;10525,4763;10525,4763;10525,4763;10525,4763;10525,4763;10525,4763;10525,4763;10525,4763;10525,4763;11278,4763;11278,4763;11278,4763;11278,4763;11278,4763;11278,4763;11278,7144;11278,4763;11278,4763;11278,4763;11278,4763;11278,4763;11278,4763;11278,4763;11278,7144;11278,7144;11278,7144;11278,7144;12030,4763;12030,4763;12030,4763;12030,4763;12030,4763;12030,4763;12030,4763;12030,4763;12030,4763;12030,4763;12030,4763;12030,4763;12783,4763;12783,4763;12783,4763;12783,4763;12783,7144;12783,7144;12783,4763;12783,7144;12783,7144;12783,9525;12783,7144;12783,4763;13535,4763;13535,2381;13535,4763;13535,4763;13535,7144;13535,7144;13535,7144;13535,7144;13535,4763;13535,4763;13535,4763;13535,4763;13535,7144;13535,7144;14288,4763;14288,4763;14288,4763;14288,4763;14288,4763;14288,4763;14288,4763;14288,4763;14288,4763;14288,7144;14288,7144;14288,7144;15040,7144;15040,4763;15040,4763;15040,4763;15040,4763;15040,4763;15040,4763;15040,4763;15040,4763;15040,4763;15040,4763;15040,4763;15792,4763;15792,4763;15792,4763;15792,4763;15792,4763;15792,7144;15792,7144;15792,4763;15792,4763;15792,4763;15792,4763;15792,4763;16545,4763;16545,4763;16545,4763;16545,4763;16545,7144;16545,7144;16545,4763;16545,4763;16545,4763;16545,4763;16545,7144;16545,7144;16545,9525;16545,7144;16545,7144;16545,4763;16545,4763;16545,4763;17297,4763;17297,4763;17297,7144;17297,7144;17297,7144;17297,4763;17297,7144;17297,4763;17297,4763;17297,7144;17297,4763;17297,4763;17297,4763;17297,4763;18050,4763;18050,4763;18050,7144;18050,7144;18050,4763;18050,7144;18050,7144;18050,4763;18050,7144;18050,7144;18050,7144;18050,7144;18802,7144;18802,7144;18802,7144;18802,7144;18802,7144;18802,7144;18802,9525;18802,9525;18802,7144;18802,4763;18802,4763;18802,4763;19555,4763;19555,4763;19555,4763;19555,4763;19555,4763;19555,4763;19555,4763;19555,4763;19555,4763;19555,4763;19555,7144;19555,7144;20307,9525;20307,9525;20307,4763;20307,4763;20307,7144;20307,4763;20307,4763;20307,7144;20307,7144;20307,7144;20307,7144;20307,4763;21060,4763;21060,4763;21060,4763;21060,7144;21060,7144;21060,7144;21060,7144;21060,4763;21060,4763;21060,4763;21060,4763;21060,4763;21060,7144;21060,4763;21060,7144;21060,4763;21060,4763;21060,4763;21803,4763;21803,4763;21803,4763;21803,4763;21803,4763;21803,4763;21803,4763;21803,4763;21803,4763;21803,4763;21803,4763;21803,4763;21803,4763;21803,4763;22555,4763;22555,4763;22555,4763;22555,4763;22555,4763;22555,4763;22555,4763;22555,4763;22555,4763;22555,4763;22555,4763;22555,4763;23308,4763;23308,4763;23308,4763;23308,4763;23308,7144;23308,4763;23308,4763;23308,4763;23308,4763;23308,4763;23308,4763;23308,4763;24060,7144;24060,7144;24060,4763;24060,4763;24060,4763;24060,4763;24060,4763;24060,4763;24060,4763;24060,4763;24060,4763;24060,4763;24813,4763;24813,4763;24813,4763;24813,4763;24813,4763;24813,4763;24813,4763;24813,4763;24813,4763;24813,4763;24813,7144;24813,4763;25565,4763;25565,4763;25565,4763;25565,4763;25565,7144;25565,7144;25565,7144;25565,7144;25565,4763;25565,7144;25565,7144;25565,7144;25565,7144;25565,4763;26318,4763;26318,4763;26318,4763;26318,4763;26318,4763;26318,4763;26318,4763;26318,4763;26318,4763;26318,4763;26318,4763;26318,4763;26318,4763;26318,4763;26318,4763;26318,4763;26318,4763;26318,4763;27070,4763;27070,4763;27070,4763;27070,4763;27070,7144;27070,4763;27070,7144;27070,4763;27070,4763;27070,4763;27070,4763;27070,4763;27823,4763;27823,4763;27823,4763;27823,4763;27823,7144;27823,7144;27823,7144;27823,4763;27823,4763;27823,4763;27823,4763;27823,4763;28575,4763;28575,4763;28575,4763;28575,4763;28575,4763;28575,4763;28575,4763;28575,4763;28575,4763;28575,4763;28575,476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006" o:spid="_x0000_s1556" style="position:absolute;left:13668;top:17954;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" path="m,6353r,l733,6353r,l733,6353r,l733,6353r,l733,6353r,l733,6353r,l733,3172r,3181l1467,6353r,l1467,6353r,l1467,6353r,l1467,9525r,-3172l1467,6353r,3172l1467,6353r,3172l1467,6353r,l2200,6353r,l2200,6353r,l2200,6353r,l2200,6353r,l2200,6353r,l2200,6353r,l2200,6353r,3172l2200,9525r,-3172l2200,9525r,-3172l2934,6353r,l2934,6353r,l2934,6353r,l2934,6353r,l2934,6353r,l2934,6353r,l3667,6353r,l3667,3172r,3181l3667,6353r,l3667,6353r,l3667,6353r,l3667,6353r,l4401,6353r,3172l4401,6353r,l4401,6353r,l4401,6353r,l4401,6353r,l4401,6353r,l5124,9525r,-3172l5124,9525r,-3172l5124,6353r,l5124,3172r,l5124,6353r,l5124,6353r,l5124,6353r,l5858,6353r,l5858,6353r,l5858,6353r,l5858,6353r,l5858,6353r,l5858,6353r,3172l6591,6353r,l6591,6353r,l6591,6353r,l6591,6353r,l6591,6353r,l6591,6353r,l7325,6353r,l7325,6353r,l7325,6353r,l7325,6353r,l7325,6353r,l7325,6353r,-3181l7325,3172r,l7325,6353r,l7325,6353r,l8058,6353r,l8058,6353r,l8058,6353r,-3181l8058,6353r,l8058,6353r,l8058,6353r,l8792,6353r,l8792,6353r,l8792,3172r,l8792,3172r,l8792,3172r,l8792,6353r,l8792,6353r,l9525,3172r,l9525,3172r,3181l9525,6353r,l9525,3172r,3181l9525,3172r,3181l9525,6353r,-3181l10258,3172r,l10258,r,l10258,r,3172l10258,3172r,3181l10258,6353r,l10258,3172r,l10992,3172,10992,r,l10992,3172r,l10992,3172r,l10992,6353r,-3181l10992,3172r,3181l10992,6353r733,l11725,6353r,l11725,3172r,l11725,3172r,l11725,r,3172l11725,3172r,l11725,6353r,-3181l11725,3172r,l11725,3172r,l11725,r734,l12459,r,3172l12459,3172r,3181l12459,6353r,-3181l12459,6353r,-3181l12459,3172r,l12459,6353r733,l13192,3172r,3181l13192,3172r,l13192,3172r,l13192,r,l13192,3172r,l13192,3172r,3181l13192,6353r734,-3181l13926,6353r,-3181l13926,r,3172l13926,3172r,l13926,6353r,l13926,6353r,-3181l13926,6353r723,l14649,3172r,3181l14649,6353r,l14649,6353r,l14649,6353r,l14649,6353r,l14649,3172r734,l15383,3172r,l15383,3172r,l15383,r,3172l15383,3172r,l15383,3172r,3181l15383,3172r733,3181l16116,6353r,l16116,6353r,l16116,3172,16116,r,3172l16116,6353r,-3181l16116,6353r,l16116,6353r,l16116,6353,16116,r,l16116,r734,l16850,3172r,3181l16850,6353r,l16850,6353r,l16850,3172r,l16850,6353r,l16850,6353r,l16850,6353r733,l17583,6353r,-3181l17583,r,3172l17583,6353r,l17583,6353r,-3181l17583,3172r,l17583,6353r734,l18317,6353r,l18317,6353r,l18317,3172r,l18317,6353r,l18317,6353r,l18317,6353r733,-3181l19050,3172r,l19050,3172r,l19050,3172r,l19050,3172r,3181l19050,6353r,l19050,6353r733,l19783,6353r,l19783,6353r,l19783,6353r,l19783,6353r,l19783,6353r,l19783,6353r734,l20517,6353r,l20517,6353r,l20517,6353r,-3181l20517,3172r,l20517,6353r,l20517,6353r733,l21250,6353r,l21250,6353r,l21250,6353r,l21250,6353r,l21250,6353r,l21250,6353r,l21250,6353r,l21250,6353r,l21250,6353r,l21250,6353r734,l21984,6353r,l21984,6353r,l21984,6353r,l21984,6353r,-3181l21984,3172r,l21984,3172r733,3181l22717,6353r,l22717,6353r,l22717,6353r,l22717,6353r,l22717,6353r,l22717,6353r734,l23451,6353r,l23451,6353r,l23451,6353r,l23451,6353r,l23451,6353r,l23451,6353r723,l24174,6353r,l24174,6353r,l24174,6353r,l24174,6353r,3172l24174,9525r,l24174,9525r734,-3172l24908,6353r,3172l24908,6353r,l24908,6353r,l24908,6353r,l24908,6353r,l24908,6353r,l24908,6353r733,l25641,6353r,-3181l25641,3172r,3181l25641,6353r,l25641,6353r,l25641,3172,25641,r,3172l25641,3172r,3181l25641,6353r,l25641,6353r,l26375,6353r,l26375,6353r,l26375,6353r,l26375,6353r,-3181l26375,3172r,l26375,6353r,l27108,6353r,l27108,6353r,l27108,6353r,l27108,6353r,l27108,6353r,l27108,6353r,l27842,6353r,-3181l27842,6353r,l27842,6353r,l27842,6353r,l27842,6353r,l27842,6353r,l28575,6353r,l28575,6353r,-3181e" filled="f" strokeweight=".22047mm">
                  <v:path arrowok="t" o:connecttype="custom" o:connectlocs="0,6353;0,6353;733,6353;733,6353;733,6353;733,6353;733,6353;733,6353;733,6353;733,6353;733,6353;733,6353;733,3172;733,6353;1467,6353;1467,6353;1467,6353;1467,6353;1467,6353;1467,6353;1467,9525;1467,6353;1467,6353;1467,9525;1467,6353;1467,9525;1467,6353;1467,6353;2200,6353;2200,6353;2200,6353;2200,6353;2200,6353;2200,6353;2200,6353;2200,6353;2200,6353;2200,6353;2200,6353;2200,6353;2200,6353;2200,9525;2200,9525;2200,6353;2200,9525;2200,6353;2934,6353;2934,6353;2934,6353;2934,6353;2934,6353;2934,6353;2934,6353;2934,6353;2934,6353;2934,6353;2934,6353;2934,6353;3667,6353;3667,6353;3667,3172;3667,6353;3667,6353;3667,6353;3667,6353;3667,6353;3667,6353;3667,6353;3667,6353;3667,6353;4401,6353;4401,9525;4401,6353;4401,6353;4401,6353;4401,6353;4401,6353;4401,6353;4401,6353;4401,6353;4401,6353;4401,6353;5124,9525;5124,6353;5124,9525;5124,6353;5124,6353;5124,6353;5124,3172;5124,3172;5124,6353;5124,6353;5124,6353;5124,6353;5124,6353;5124,6353;5858,6353;5858,6353;5858,6353;5858,6353;5858,6353;5858,6353;5858,6353;5858,6353;5858,6353;5858,6353;5858,6353;5858,9525;6591,6353;6591,6353;6591,6353;6591,6353;6591,6353;6591,6353;6591,6353;6591,6353;6591,6353;6591,6353;6591,6353;6591,6353;7325,6353;7325,6353;7325,6353;7325,6353;7325,6353;7325,6353;7325,6353;7325,6353;7325,6353;7325,6353;7325,6353;7325,3172;7325,3172;7325,3172;7325,6353;7325,6353;7325,6353;7325,6353;8058,6353;8058,6353;8058,6353;8058,6353;8058,6353;8058,3172;8058,6353;8058,6353;8058,6353;8058,6353;8058,6353;8058,6353;8792,6353;8792,6353;8792,6353;8792,6353;8792,3172;8792,3172;8792,3172;8792,3172;8792,3172;8792,3172;8792,6353;8792,6353;8792,6353;8792,6353;9525,3172;9525,3172;9525,3172;9525,6353;9525,6353;9525,6353;9525,3172;9525,6353;9525,3172;9525,6353;9525,6353;9525,3172;10258,3172;10258,3172;10258,0;10258,0;10258,0;10258,3172;10258,3172;10258,6353;10258,6353;10258,6353;10258,3172;10258,3172;10992,3172;10992,0;10992,0;10992,3172;10992,3172;10992,3172;10992,3172;10992,6353;10992,3172;10992,3172;10992,6353;10992,6353;11725,6353;11725,6353;11725,6353;11725,3172;11725,3172;11725,3172;11725,3172;11725,0;11725,3172;11725,3172;11725,3172;11725,6353;11725,3172;11725,3172;11725,3172;11725,3172;11725,3172;11725,0;12459,0;12459,0;12459,3172;12459,3172;12459,6353;12459,6353;12459,3172;12459,6353;12459,3172;12459,3172;12459,3172;12459,6353;13192,6353;13192,3172;13192,6353;13192,3172;13192,3172;13192,3172;13192,3172;13192,0;13192,0;13192,3172;13192,3172;13192,3172;13192,6353;13192,6353;13926,3172;13926,6353;13926,3172;13926,0;13926,3172;13926,3172;13926,3172;13926,6353;13926,6353;13926,6353;13926,3172;13926,6353;14649,6353;14649,3172;14649,6353;14649,6353;14649,6353;14649,6353;14649,6353;14649,6353;14649,6353;14649,6353;14649,6353;14649,3172;15383,3172;15383,3172;15383,3172;15383,3172;15383,3172;15383,0;15383,3172;15383,3172;15383,3172;15383,3172;15383,6353;15383,3172;16116,6353;16116,6353;16116,6353;16116,6353;16116,6353;16116,3172;16116,0;16116,3172;16116,6353;16116,3172;16116,6353;16116,6353;16116,6353;16116,6353;16116,6353;16116,0;16116,0;16116,0;16850,0;16850,3172;16850,6353;16850,6353;16850,6353;16850,6353;16850,6353;16850,3172;16850,3172;16850,6353;16850,6353;16850,6353;16850,6353;16850,6353;17583,6353;17583,6353;17583,3172;17583,0;17583,3172;17583,6353;17583,6353;17583,6353;17583,3172;17583,3172;17583,3172;17583,6353;18317,6353;18317,6353;18317,6353;18317,6353;18317,6353;18317,3172;18317,3172;18317,6353;18317,6353;18317,6353;18317,6353;18317,6353;19050,3172;19050,3172;19050,3172;19050,3172;19050,3172;19050,3172;19050,3172;19050,3172;19050,6353;19050,6353;19050,6353;19050,6353;19783,6353;19783,6353;19783,6353;19783,6353;19783,6353;19783,6353;19783,6353;19783,6353;19783,6353;19783,6353;19783,6353;19783,6353;20517,6353;20517,6353;20517,6353;20517,6353;20517,6353;20517,6353;20517,3172;20517,3172;20517,3172;20517,6353;20517,6353;20517,6353;21250,6353;21250,6353;21250,6353;21250,6353;21250,6353;21250,6353;21250,6353;21250,6353;21250,6353;21250,6353;21250,6353;21250,6353;21250,6353;21250,6353;21250,6353;21250,6353;21250,6353;21250,6353;21250,6353;21250,6353;21984,6353;21984,6353;21984,6353;21984,6353;21984,6353;21984,6353;21984,6353;21984,6353;21984,3172;21984,3172;21984,3172;21984,3172;22717,6353;22717,6353;22717,6353;22717,6353;22717,6353;22717,6353;22717,6353;22717,6353;22717,6353;22717,6353;22717,6353;22717,6353;23451,6353;23451,6353;23451,6353;23451,6353;23451,6353;23451,6353;23451,6353;23451,6353;23451,6353;23451,6353;23451,6353;23451,6353;24174,6353;24174,6353;24174,6353;24174,6353;24174,6353;24174,6353;24174,6353;24174,6353;24174,9525;24174,9525;24174,9525;24174,9525;24908,6353;24908,6353;24908,9525;24908,6353;24908,6353;24908,6353;24908,6353;24908,6353;24908,6353;24908,6353;24908,6353;24908,6353;24908,6353;24908,6353;25641,6353;25641,6353;25641,3172;25641,3172;25641,6353;25641,6353;25641,6353;25641,6353;25641,6353;25641,3172;25641,0;25641,3172;25641,3172;25641,6353;25641,6353;25641,6353;25641,6353;25641,6353;26375,6353;26375,6353;26375,6353;26375,6353;26375,6353;26375,6353;26375,6353;26375,3172;26375,3172;26375,3172;26375,6353;26375,6353;27108,6353;27108,6353;27108,6353;27108,6353;27108,6353;27108,6353;27108,6353;27108,6353;27108,6353;27108,6353;27108,6353;27108,6353;27842,6353;27842,3172;27842,6353;27842,6353;27842,6353;27842,6353;27842,6353;27842,6353;27842,6353;27842,6353;27842,6353;27842,6353;28575,6353;28575,6353;28575,6353;28575,3172"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007" o:spid="_x0000_s1557" style="position:absolute;left:13954;top:17954;width:285;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" path="m,3172l,6353r,l,6353r,l,6353r,l,3172r,l,3172r,l752,6353r,l752,6353r,l752,6353r,l752,6353r,l752,6353r,l752,3172r,3181l1505,6353r,l1505,6353r,l1505,6353r,l1505,6353r,l1505,3172r,l1505,3172r,3181l2257,6353r,l2257,6353r,-3181l2257,3172r,l2257,6353r,l2257,6353r,l2257,3172r,3181l2257,6353r,l2257,6353r,l2257,3172r,l3010,3172r,3181l3010,6353r,l3010,6353r,l3010,6353r,l3010,6353r,l3010,6353r,l3762,6353r,-3181l3762,6353r,l3762,6353r,l3762,6353r,l3762,6353r,l3762,6353r,l3762,6353r,l4515,6353r,l4515,6353r,l4515,6353r,l4515,6353r,l4515,6353r,l4515,6353r,l5267,6353r,l5267,6353r,l5267,6353r,l5267,6353r,l5267,6353r,l5267,3172r,l6020,6353r,l6020,6353r,3172l6020,6353r,l6020,6353r,l6020,6353r,l6020,6353r,l6772,6353r,l6772,6353r,l6772,6353r,l6772,6353r,l6772,6353r,l6772,6353r,l6772,6353r,l6772,6353r,l6772,6353r,l7515,6353r,l7515,6353r,l7515,6353r,l7515,6353r,l7515,6353r,l7515,6353r,l8268,6353r,l8268,6353r,l8268,6353r,l8268,6353r,l8268,6353r,l8268,6353r,l8268,6353r,l9020,6353r,l9020,6353r,l9020,6353r,l9020,6353r,l9020,6353r,l9020,6353r,l9773,6353r,l9773,6353r,l9773,6353r,l9773,6353r,l9773,6353r,l9773,6353r,l10525,6353r,l10525,6353r,l10525,6353r,l10525,6353r,l10525,3172r,l10525,3172r,3181l11278,6353r,l11278,6353r,l11278,3172r,l11278,3172r,l11278,6353r,l11278,6353r,l12030,3172r,l12030,3172r,l12030,6353r,l12030,6353r,l12030,3172r,l12030,3172r,l12030,6353r,-3181l12030,3172r,l12030,3172r,3181l12030,6353r,l12783,6353r,l12783,6353r,l12783,6353r,l12783,6353r,l12783,3172r,3181l12783,6353r,l13535,6353r,-3181l13535,3172r,3181l13535,6353r,l13535,6353r,l13535,6353r,l13535,6353r,l14288,6353r,l14288,6353r,l14288,6353r,l14288,6353r,l14288,6353r,l14288,3172r,l15040,3172r,3181l15040,6353r,l15040,6353r,-3181l15040,3172r,l15040,3172r,l15040,3172r,l15792,6353r,l15792,6353r,3172l15792,6353r,l15792,6353r,l15792,6353r,l15792,6353r,l16545,3172r,l16545,3172r,l16545,3172r,3181l16545,6353r,l16545,6353r,l16545,6353r,l16545,6353r,l16545,6353r,l16545,3172r,3181l16545,6353r,l17297,6353r,l17297,6353r,l17297,6353r,l17297,6353r,l17297,6353r,l17297,6353r,l18050,3172r,l18050,3172r,l18050,6353r,l18050,6353r,l18050,6353r,l18050,6353r,l18802,9525r,l18802,9525r,-3172l18802,6353r,l18802,3172r,l18802,3172r,3181l18802,6353r,l19555,6353r,l19555,6353r,-3181l19555,6353r,-3181l19555,6353r,l19555,6353r,l19555,6353r,l20307,6353r,l20307,9525r,-3172l20307,6353r,l20307,3172r,l20307,6353r,-3181l20307,6353r,l20307,6353r,l21060,6353r,l21060,6353r,l21060,9525r,-3172l21060,9525r,l21060,6353r,l21060,6353r,l21060,6353r,l21060,6353r,l21060,6353r,l21803,6353r,l21803,6353r,l21803,6353r,l21803,6353r,l21803,6353r,l21803,6353r,l22555,6353r,l22555,6353r,l22555,3172r,l22555,6353r,l22555,6353r,l22555,6353r,l23308,6353r,l23308,r,3172l23308,3172r,3181l23308,6353r,l23308,6353r,l23308,3172r,3181l24060,6353r,l24060,6353r,l24060,6353r,l24060,6353r,l24060,6353r,l24060,6353r,l24060,6353r,l24813,6353r,l24813,6353r,l24813,6353r,l24813,6353r,l24813,6353r,l24813,9525r,-3172l25565,6353r,l25565,6353r,l25565,6353r,l25565,6353r,l25565,6353r,l25565,6353r,l26318,9525r,l26318,6353r,l26318,6353r,l26318,6353r,l26318,6353r,l26318,6353r,l26318,6353r,l26318,3172r,3181l26318,6353r,l27070,6353r,l27070,6353r,l27070,6353r,l27070,6353r,l27070,6353r,l27070,6353r,l27823,6353r,l27823,3172r,3181l27823,6353r,l27823,6353r,l27823,6353r,l27823,6353r,-3181l28575,3172r,3181l28575,6353r,l28575,9525r,-3172l28575,6353r,l28575,6353e" filled="f" strokeweight=".22047mm">
                  <v:path arrowok="t" o:connecttype="custom" o:connectlocs="0,3172;0,6353;0,6353;0,6353;0,6353;0,6353;0,6353;0,3172;0,3172;0,3172;0,3172;752,6353;752,6353;752,6353;752,6353;752,6353;752,6353;752,6353;752,6353;752,6353;752,6353;752,3172;752,6353;1505,6353;1505,6353;1505,6353;1505,6353;1505,6353;1505,6353;1505,6353;1505,6353;1505,3172;1505,3172;1505,3172;1505,6353;2257,6353;2257,6353;2257,6353;2257,3172;2257,3172;2257,3172;2257,6353;2257,6353;2257,6353;2257,6353;2257,3172;2257,6353;2257,6353;2257,6353;2257,6353;2257,6353;2257,3172;2257,3172;3010,3172;3010,6353;3010,6353;3010,6353;3010,6353;3010,6353;3010,6353;3010,6353;3010,6353;3010,6353;3010,6353;3010,6353;3762,6353;3762,3172;3762,6353;3762,6353;3762,6353;3762,6353;3762,6353;3762,6353;3762,6353;3762,6353;3762,6353;3762,6353;3762,6353;3762,6353;4515,6353;4515,6353;4515,6353;4515,6353;4515,6353;4515,6353;4515,6353;4515,6353;4515,6353;4515,6353;4515,6353;4515,6353;5267,6353;5267,6353;5267,6353;5267,6353;5267,6353;5267,6353;5267,6353;5267,6353;5267,6353;5267,6353;5267,3172;5267,3172;6020,6353;6020,6353;6020,6353;6020,9525;6020,6353;6020,6353;6020,6353;6020,6353;6020,6353;6020,6353;6020,6353;6020,6353;6772,6353;6772,6353;6772,6353;6772,6353;6772,6353;6772,6353;6772,6353;6772,6353;6772,6353;6772,6353;6772,6353;6772,6353;6772,6353;6772,6353;6772,6353;6772,6353;6772,6353;6772,6353;7515,6353;7515,6353;7515,6353;7515,6353;7515,6353;7515,6353;7515,6353;7515,6353;7515,6353;7515,6353;7515,6353;7515,6353;8268,6353;8268,6353;8268,6353;8268,6353;8268,6353;8268,6353;8268,6353;8268,6353;8268,6353;8268,6353;8268,6353;8268,6353;8268,6353;8268,6353;9020,6353;9020,6353;9020,6353;9020,6353;9020,6353;9020,6353;9020,6353;9020,6353;9020,6353;9020,6353;9020,6353;9020,6353;9773,6353;9773,6353;9773,6353;9773,6353;9773,6353;9773,6353;9773,6353;9773,6353;9773,6353;9773,6353;9773,6353;9773,6353;10525,6353;10525,6353;10525,6353;10525,6353;10525,6353;10525,6353;10525,6353;10525,6353;10525,3172;10525,3172;10525,3172;10525,6353;11278,6353;11278,6353;11278,6353;11278,6353;11278,3172;11278,3172;11278,3172;11278,3172;11278,6353;11278,6353;11278,6353;11278,6353;12030,3172;12030,3172;12030,3172;12030,3172;12030,6353;12030,6353;12030,6353;12030,6353;12030,3172;12030,3172;12030,3172;12030,3172;12030,6353;12030,3172;12030,3172;12030,3172;12030,3172;12030,6353;12030,6353;12030,6353;12783,6353;12783,6353;12783,6353;12783,6353;12783,6353;12783,6353;12783,6353;12783,6353;12783,3172;12783,6353;12783,6353;12783,6353;13535,6353;13535,3172;13535,3172;13535,6353;13535,6353;13535,6353;13535,6353;13535,6353;13535,6353;13535,6353;13535,6353;13535,6353;14288,6353;14288,6353;14288,6353;14288,6353;14288,6353;14288,6353;14288,6353;14288,6353;14288,6353;14288,6353;14288,3172;14288,3172;15040,3172;15040,6353;15040,6353;15040,6353;15040,6353;15040,3172;15040,3172;15040,3172;15040,3172;15040,3172;15040,3172;15040,3172;15792,6353;15792,6353;15792,6353;15792,9525;15792,6353;15792,6353;15792,6353;15792,6353;15792,6353;15792,6353;15792,6353;15792,6353;16545,3172;16545,3172;16545,3172;16545,3172;16545,3172;16545,6353;16545,6353;16545,6353;16545,6353;16545,6353;16545,6353;16545,6353;16545,6353;16545,6353;16545,6353;16545,6353;16545,3172;16545,6353;16545,6353;16545,6353;17297,6353;17297,6353;17297,6353;17297,6353;17297,6353;17297,6353;17297,6353;17297,6353;17297,6353;17297,6353;17297,6353;17297,6353;18050,3172;18050,3172;18050,3172;18050,3172;18050,6353;18050,6353;18050,6353;18050,6353;18050,6353;18050,6353;18050,6353;18050,6353;18802,9525;18802,9525;18802,9525;18802,6353;18802,6353;18802,6353;18802,3172;18802,3172;18802,3172;18802,6353;18802,6353;18802,6353;19555,6353;19555,6353;19555,6353;19555,3172;19555,6353;19555,3172;19555,6353;19555,6353;19555,6353;19555,6353;19555,6353;19555,6353;20307,6353;20307,6353;20307,9525;20307,6353;20307,6353;20307,6353;20307,3172;20307,3172;20307,6353;20307,3172;20307,6353;20307,6353;20307,6353;20307,6353;21060,6353;21060,6353;21060,6353;21060,6353;21060,9525;21060,6353;21060,9525;21060,9525;21060,6353;21060,6353;21060,6353;21060,6353;21060,6353;21060,6353;21060,6353;21060,6353;21060,6353;21060,6353;21803,6353;21803,6353;21803,6353;21803,6353;21803,6353;21803,6353;21803,6353;21803,6353;21803,6353;21803,6353;21803,6353;21803,6353;22555,6353;22555,6353;22555,6353;22555,6353;22555,3172;22555,3172;22555,6353;22555,6353;22555,6353;22555,6353;22555,6353;22555,6353;23308,6353;23308,6353;23308,0;23308,3172;23308,3172;23308,6353;23308,6353;23308,6353;23308,6353;23308,6353;23308,3172;23308,6353;24060,6353;24060,6353;24060,6353;24060,6353;24060,6353;24060,6353;24060,6353;24060,6353;24060,6353;24060,6353;24060,6353;24060,6353;24060,6353;24060,6353;24813,6353;24813,6353;24813,6353;24813,6353;24813,6353;24813,6353;24813,6353;24813,6353;24813,6353;24813,6353;24813,9525;24813,6353;25565,6353;25565,6353;25565,6353;25565,6353;25565,6353;25565,6353;25565,6353;25565,6353;25565,6353;25565,6353;25565,6353;25565,6353;26318,9525;26318,9525;26318,6353;26318,6353;26318,6353;26318,6353;26318,6353;26318,6353;26318,6353;26318,6353;26318,6353;26318,6353;26318,6353;26318,6353;26318,3172;26318,6353;26318,6353;26318,6353;27070,6353;27070,6353;27070,6353;27070,6353;27070,6353;27070,6353;27070,6353;27070,6353;27070,6353;27070,6353;27070,6353;27070,6353;27823,6353;27823,6353;27823,3172;27823,6353;27823,6353;27823,6353;27823,6353;27823,6353;27823,6353;27823,6353;27823,6353;27823,3172;28575,3172;28575,6353;28575,6353;28575,6353;28575,9525;28575,6353;28575,6353;28575,6353;28575,635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008" o:spid="_x0000_s1558" style="position:absolute;left:14239;top:17954;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" path="m,6353r,l,6353r,l,6353r,l752,6353r,l752,6353r,l752,6353r,l752,6353r,l752,6353r,l752,6353r,l1505,6353r,l1505,6353r,l1505,6353r,l1505,6353r,l1505,6353r,l1505,6353r,l2257,6353r,l2257,6353r,l2257,6353r,l2257,6353r,l2257,6353r,l2257,6353r,l2257,6353r,l2257,6353r,l2257,6353r,l3010,6353r,l3010,6353r,l3010,6353r,l3010,6353r,3172l3010,6353r,l3010,6353r,l3762,6353r,l3762,6353r,l3762,6353r,l3762,6353r,l3762,6353r,l3762,6353r,l3762,6353r,l4515,6353r,l4515,6353r,l4515,6353r,l4515,6353r,l4515,6353r,l4515,6353r,l5267,6353r,l5267,6353r,l5267,9525r,-3172l5267,6353r,l5267,6353r,l5267,6353r,l6020,6353r,l6020,6353r,l6020,6353r,l6020,3172r,3181l6020,6353r,l6020,6353r,l6772,6353r,l6772,3172r,3181l6772,6353r,l6772,6353r,l6772,6353r,l6772,6353r,l7515,6353r,l7515,6353r,l7515,6353r,l7515,6353r,l7515,6353r,l7515,6353r,l7515,6353r,l7515,6353r,l7515,6353r,l7515,6353r,-3181l8268,3172r,l8268,3172r,3181l8268,6353r,l8268,6353r,l8268,6353r,l8268,6353r,l9020,6353r,l9020,6353r,l9020,6353r,l9020,9525r,l9020,6353r,l9020,6353r,l9773,6353r,3172l9773,9525r,-3172l9773,9525r,-3172l9773,6353r,l9773,6353r,l9773,6353r,l10525,6353r,l10525,6353r,l10525,6353r,l10525,9525r,-3172l10525,9525r,-3172l10525,6353r,3172l11278,6353r,l11278,6353r,l11278,6353r,3172l11278,9525r,l11278,9525r,-3172l11278,6353r,l12030,6353r,l12030,6353r,l12030,6353r,l12030,6353r,l12030,6353r,l12030,6353r,l12030,6353r,l12030,6353r,l12030,6353r,l12030,6353r,l12783,6353r,l12783,6353r,l12783,6353r,l12783,6353r,l12783,6353r,l12783,6353r,l13535,6353r,l13535,6353r,l13535,6353r,l13535,6353r,l13535,6353r,l13535,6353r,l14288,6353r,l14288,6353r,l14288,6353r,l14288,6353r,l14288,6353r,l14288,6353r,l15040,6353r,l15040,6353r,-3181l15040,3172r,l15040,3172r,3181l15040,6353r,l15040,6353r,l15792,6353r,l15792,6353r,l15792,3172r,l15792,6353r,l15792,6353r,l15792,6353r,l15792,6353r,l16545,6353r,l16545,6353r,l16545,6353r,-3181l16545,r,l16545,r,l16545,r,l17297,r,l17297,3172r,l17297,3172r,l17297,r,l17297,r,3172l17297,3172r,l17297,6353r,-3181l17297,3172r,l17297,r,3172l18050,3172r,l18050,6353,18050,r,l18050,r,l18050,r,3172l18050,3172r,l18050,3172r752,l18802,6353r,l18802,3172,18802,r,l18802,r,l18802,r,l18802,r,l19555,r,l19555,3172r,l19555,3172r,l19555,r,3172l19555,3172r,3181l19555,3172r,l20307,r,l20307,r,l20307,3172r,l20307,3172r,l20307,r,l20307,r,l20307,3172r,l21060,3172r,l21060,3172,21060,r,l21060,r,l21060,r,3172l21060,3172r,l21060,r743,l21803,r,l21803,r,3172l21803,3172r,l21803,6353r,l21803,3172,21803,r,l21803,r,l21803,r,3172l21803,3172r,l22555,r,l22555,r,l22555,r,l22555,r,l22555,r,3172l22555,3172r,l23308,6353r,l23308,3172r,l23308,3172r,l23308,3172r,l23308,3172r,l23308,6353r,l24060,6353r,l24060,3172r,l24060,3172r,l24060,3172r,3181l24060,3172r,3181l24060,3172r,l24060,3172,24060,r753,l24813,r,l24813,r,l24813,r,3172l24813,3172r,l24813,3172r,l24813,6353r752,l25565,6353r,l25565,6353r,l25565,6353r,-3181l25565,3172r,l25565,3172r,3181l25565,6353r753,l26318,6353r,l26318,6353r,l26318,6353r,-3181l26318,3172r,l26318,3172r,3181l26318,6353r,l26318,6353r,l26318,6353r,l26318,6353r752,l27070,6353r,l27070,6353r,-3181l27070,6353r,l27070,6353r,l27070,6353r,-3181l27070,6353r753,-3181l27823,3172r,l27823,3172r,3181l27823,6353r,l27823,6353r,l27823,6353r,l27823,6353r,l27823,6353r752,l28575,6353r,l28575,6353r,l28575,6353r,l28575,6353r,l28575,6353r,l28575,6353e" filled="f" strokeweight=".22047mm">
                  <v:path arrowok="t" o:connecttype="custom" o:connectlocs="0,6353;0,6353;0,6353;0,6353;0,6353;0,6353;752,6353;752,6353;752,6353;752,6353;752,6353;752,6353;752,6353;752,6353;752,6353;752,6353;752,6353;752,6353;1505,6353;1505,6353;1505,6353;1505,6353;1505,6353;1505,6353;1505,6353;1505,6353;1505,6353;1505,6353;1505,6353;1505,6353;2257,6353;2257,6353;2257,6353;2257,6353;2257,6353;2257,6353;2257,6353;2257,6353;2257,6353;2257,6353;2257,6353;2257,6353;2257,6353;2257,6353;2257,6353;2257,6353;2257,6353;2257,6353;3010,6353;3010,6353;3010,6353;3010,6353;3010,6353;3010,6353;3010,6353;3010,9525;3010,6353;3010,6353;3010,6353;3010,6353;3762,6353;3762,6353;3762,6353;3762,6353;3762,6353;3762,6353;3762,6353;3762,6353;3762,6353;3762,6353;3762,6353;3762,6353;3762,6353;3762,6353;4515,6353;4515,6353;4515,6353;4515,6353;4515,6353;4515,6353;4515,6353;4515,6353;4515,6353;4515,6353;4515,6353;4515,6353;5267,6353;5267,6353;5267,6353;5267,6353;5267,9525;5267,6353;5267,6353;5267,6353;5267,6353;5267,6353;5267,6353;5267,6353;6020,6353;6020,6353;6020,6353;6020,6353;6020,6353;6020,6353;6020,3172;6020,6353;6020,6353;6020,6353;6020,6353;6020,6353;6772,6353;6772,6353;6772,3172;6772,6353;6772,6353;6772,6353;6772,6353;6772,6353;6772,6353;6772,6353;6772,6353;6772,6353;7515,6353;7515,6353;7515,6353;7515,6353;7515,6353;7515,6353;7515,6353;7515,6353;7515,6353;7515,6353;7515,6353;7515,6353;7515,6353;7515,6353;7515,6353;7515,6353;7515,6353;7515,6353;7515,6353;7515,3172;8268,3172;8268,3172;8268,3172;8268,6353;8268,6353;8268,6353;8268,6353;8268,6353;8268,6353;8268,6353;8268,6353;8268,6353;9020,6353;9020,6353;9020,6353;9020,6353;9020,6353;9020,6353;9020,9525;9020,9525;9020,6353;9020,6353;9020,6353;9020,6353;9773,6353;9773,9525;9773,9525;9773,6353;9773,9525;9773,6353;9773,6353;9773,6353;9773,6353;9773,6353;9773,6353;9773,6353;10525,6353;10525,6353;10525,6353;10525,6353;10525,6353;10525,6353;10525,9525;10525,6353;10525,9525;10525,6353;10525,6353;10525,9525;11278,6353;11278,6353;11278,6353;11278,6353;11278,6353;11278,9525;11278,9525;11278,9525;11278,9525;11278,6353;11278,6353;11278,6353;12030,6353;12030,6353;12030,6353;12030,6353;12030,6353;12030,6353;12030,6353;12030,6353;12030,6353;12030,6353;12030,6353;12030,6353;12030,6353;12030,6353;12030,6353;12030,6353;12030,6353;12030,6353;12030,6353;12030,6353;12783,6353;12783,6353;12783,6353;12783,6353;12783,6353;12783,6353;12783,6353;12783,6353;12783,6353;12783,6353;12783,6353;12783,6353;13535,6353;13535,6353;13535,6353;13535,6353;13535,6353;13535,6353;13535,6353;13535,6353;13535,6353;13535,6353;13535,6353;13535,6353;14288,6353;14288,6353;14288,6353;14288,6353;14288,6353;14288,6353;14288,6353;14288,6353;14288,6353;14288,6353;14288,6353;14288,6353;15040,6353;15040,6353;15040,6353;15040,3172;15040,3172;15040,3172;15040,3172;15040,6353;15040,6353;15040,6353;15040,6353;15040,6353;15792,6353;15792,6353;15792,6353;15792,6353;15792,3172;15792,3172;15792,6353;15792,6353;15792,6353;15792,6353;15792,6353;15792,6353;15792,6353;15792,6353;16545,6353;16545,6353;16545,6353;16545,6353;16545,6353;16545,3172;16545,0;16545,0;16545,0;16545,0;16545,0;16545,0;17297,0;17297,0;17297,3172;17297,3172;17297,3172;17297,3172;17297,0;17297,0;17297,0;17297,3172;17297,3172;17297,3172;17297,6353;17297,3172;17297,3172;17297,3172;17297,0;17297,3172;18050,3172;18050,3172;18050,6353;18050,0;18050,0;18050,0;18050,0;18050,0;18050,3172;18050,3172;18050,3172;18050,3172;18802,3172;18802,6353;18802,6353;18802,3172;18802,0;18802,0;18802,0;18802,0;18802,0;18802,0;18802,0;18802,0;19555,0;19555,0;19555,3172;19555,3172;19555,3172;19555,3172;19555,0;19555,3172;19555,3172;19555,6353;19555,3172;19555,3172;20307,0;20307,0;20307,0;20307,0;20307,3172;20307,3172;20307,3172;20307,3172;20307,0;20307,0;20307,0;20307,0;20307,3172;20307,3172;21060,3172;21060,3172;21060,3172;21060,0;21060,0;21060,0;21060,0;21060,0;21060,3172;21060,3172;21060,3172;21060,0;21803,0;21803,0;21803,0;21803,0;21803,3172;21803,3172;21803,3172;21803,6353;21803,6353;21803,3172;21803,0;21803,0;21803,0;21803,0;21803,0;21803,3172;21803,3172;21803,3172;22555,0;22555,0;22555,0;22555,0;22555,0;22555,0;22555,0;22555,0;22555,0;22555,3172;22555,3172;22555,3172;23308,6353;23308,6353;23308,3172;23308,3172;23308,3172;23308,3172;23308,3172;23308,3172;23308,3172;23308,3172;23308,6353;23308,6353;24060,6353;24060,6353;24060,3172;24060,3172;24060,3172;24060,3172;24060,3172;24060,6353;24060,3172;24060,6353;24060,3172;24060,3172;24060,3172;24060,0;24813,0;24813,0;24813,0;24813,0;24813,0;24813,0;24813,3172;24813,3172;24813,3172;24813,3172;24813,3172;24813,6353;25565,6353;25565,6353;25565,6353;25565,6353;25565,6353;25565,6353;25565,3172;25565,3172;25565,3172;25565,3172;25565,6353;25565,6353;26318,6353;26318,6353;26318,6353;26318,6353;26318,6353;26318,6353;26318,3172;26318,3172;26318,3172;26318,3172;26318,6353;26318,6353;26318,6353;26318,6353;26318,6353;26318,6353;26318,6353;26318,6353;27070,6353;27070,6353;27070,6353;27070,6353;27070,3172;27070,6353;27070,6353;27070,6353;27070,6353;27070,6353;27070,3172;27070,6353;27823,3172;27823,3172;27823,3172;27823,3172;27823,6353;27823,6353;27823,6353;27823,6353;27823,6353;27823,6353;27823,6353;27823,6353;27823,6353;27823,6353;28575,6353;28575,6353;28575,6353;28575,6353;28575,6353;28575,6353;28575,6353;28575,6353;28575,6353;28575,6353;28575,6353;28575,635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009" o:spid="_x0000_s1559" style="position:absolute;left:14525;top:17954;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" path="m,3172r733,l733,3172r,l733,3172r,l733,3172r,l733,3172r,l733,3172r,l733,3172,1467,r,l1467,r,3172l1467,3172r,l1467,3172r,l1467,3172r,l1467,3172r,l2200,3172r,l2200,3172r,l2200,3172r,l2200,3172r,l2200,3172r,l2200,3172r,l2934,3172r,l2934,3172r,l2934,3172r,l2934,3172r,l2934,3172r,l2934,3172r,l2934,6353r,-3181l2934,6353r,-3181l2934,3172r,l2934,3172r,l3667,6353r,l3667,6353r,l3667,3172r,l3667,3172r,l3667,3172r,l3667,6353r,-3181l4401,3172r,l4401,3172r,l4401,3172r,l4401,3172r,l4401,3172r,l4401,3172r,l5124,3172r,l5124,3172r,l5124,3172r,l5124,3172r,l5124,3172r,l5124,6353r,l5858,3172r,l5858,3172r,l5858,3172r,3181l5858,6353r,-3181l5858,3172r,l5858,6353r,l6591,6353r,-3181l6591,6353r,l6591,6353r,l6591,6353r,l6591,3172r,l6591,3172r,l7325,3172r,l7325,3172r,l7325,3172r,3181l7325,6353r,l7325,6353r,-3181l7325,3172r,l7325,3172r,l7325,3172r,l7325,3172r,l7325,3172r,l8058,3172r,l8058,6353r,l8058,6353r,-3181l8058,3172r,l8058,3172r,l8058,3172r,l8792,6353r,l8792,6353r,l8792,6353r,-3181l8792,3172r,3181l8792,6353r,-3181l8792,3172r,l9525,3172r,3181l9525,6353r,3172l9525,9525r,l9525,9525r,l9525,9525r,-3172l9525,6353r,-3181l10258,3172r,l10258,3172r,l10258,3172r,3181l10258,6353r,l10258,6353r,-3181l10258,3172r,l10992,3172r,l10992,6353r,l10992,3172r,l10992,3172r,3181l10992,6353r,l10992,6353r,l10992,6353r,-3181l11725,3172r,l11725,3172r,l11725,3172r,l11725,6353r,l11725,6353r,l11725,6353r,-3181l12459,3172r,l12459,3172r,l12459,3172r,l12459,3172r,3181l12459,6353r,l12459,9525r,-6353l12459,3172r,l12459,3172r,l12459,3172r,l13192,3172r,3181l13192,6353r,l13192,6353r,-3181l13192,3172r,l13192,3172r,3181l13192,6353r,-3181l13926,3172r,l13926,3172r,l13926,6353r,l13926,3172r,l13926,3172r,l13926,3172r,l14649,3172r,3181l14649,9525r,l14649,9525r,l14649,9525r,l14649,6353r,l14649,3172r,l15383,6353r,l15383,6353r,l15383,6353r,-3181l15383,3172r,l15383,3172r,l15383,3172r,l15383,3172r,l16116,6353r,-3181l16116,3172r,l16116,6353r,l16116,6353r,3172l16116,6353r,l16116,6353r,-3181l16850,3172r,l16850,3172r,l16850,3172r,l16850,3172r,3181l16850,3172r,l16850,6353r,-3181l16850,6353r,l16850,6353r,3172l16850,3172r,l17583,3172r,l17583,6353r,l17583,6353r,l17583,6353r,l17583,3172r,l17583,3172r,l18317,3172r,3181l18317,6353r,l18317,6353r,-3181l18317,6353r,3172l18317,9525r,l18317,6353r,l19050,6353r,3172l19050,9525r,l19050,6353r,-3181l19050,3172r,3181l19050,9525r,-3172l19050,6353r,l19050,6353r,l19783,6353r,-3181l19783,3172r,l19783,3172r,l19783,3172r,l19783,6353r,l19783,3172r,l20517,3172r,l20517,3172r,3181l20517,6353r,l20517,9525r,-3172l20517,6353r,l20517,6353r,l21250,3172r,3181l21250,3172r,l21250,3172r,l21250,3172r,l21250,3172r,l21250,3172r,l21984,3172r,3181l21984,6353r,l21984,6353r,l21984,6353r,l21984,3172r,3181l21984,9525r,l21984,9525r,-3172l21984,6353r,-3181l21984,3172r,l22717,3172r,3181l22717,9525r,-3172l22717,9525r,-3172l22717,6353r,l22717,3172r,3181l22717,6353r,l22717,6353r,-3181l23451,3172r,l23451,6353r,l23451,6353r,l23451,6353r,l23451,6353r,-3181l23451,3172r,6353l24174,9525r,l24174,9525r,l24174,9525r,-3172l24174,6353r,l24174,3172r,3181l24174,6353r,l24908,3172r,l24908,3172r,3181l24908,6353r,l24908,6353r,-3181l24908,3172r,l24908,6353r,3172l25641,6353r,l25641,3172r,l25641,3172r,3181l25641,6353r,l25641,6353r,l25641,6353r,l26375,6353r,l26375,9525r,-3172l26375,6353r,-3181l26375,3172r,l26375,3172r,l26375,3172r,l26375,6353r,-3181l26375,3172r,l26375,3172r,l27108,3172r,l27108,3172r,l27108,6353r,l27108,3172r,3181l27108,3172r,l27108,3172r,l27108,3172r,3181l27842,6353r,l27842,6353r,-3181l27842,3172r,l27842,3172r,l27842,3172r,l27842,3172r,l28575,3172r,3181l28575,6353r,l28575,6353e" filled="f" strokeweight=".22047mm">
                  <v:path arrowok="t" o:connecttype="custom" o:connectlocs="0,3172;733,3172;733,3172;733,3172;733,3172;733,3172;733,3172;733,3172;733,3172;733,3172;733,3172;733,3172;733,3172;1467,0;1467,0;1467,0;1467,3172;1467,3172;1467,3172;1467,3172;1467,3172;1467,3172;1467,3172;1467,3172;1467,3172;2200,3172;2200,3172;2200,3172;2200,3172;2200,3172;2200,3172;2200,3172;2200,3172;2200,3172;2200,3172;2200,3172;2200,3172;2934,3172;2934,3172;2934,3172;2934,3172;2934,3172;2934,3172;2934,3172;2934,3172;2934,3172;2934,3172;2934,3172;2934,3172;2934,6353;2934,3172;2934,6353;2934,3172;2934,3172;2934,3172;2934,3172;2934,3172;3667,6353;3667,6353;3667,6353;3667,6353;3667,3172;3667,3172;3667,3172;3667,3172;3667,3172;3667,3172;3667,6353;3667,3172;4401,3172;4401,3172;4401,3172;4401,3172;4401,3172;4401,3172;4401,3172;4401,3172;4401,3172;4401,3172;4401,3172;4401,3172;5124,3172;5124,3172;5124,3172;5124,3172;5124,3172;5124,3172;5124,3172;5124,3172;5124,3172;5124,3172;5124,6353;5124,6353;5858,3172;5858,3172;5858,3172;5858,3172;5858,3172;5858,6353;5858,6353;5858,3172;5858,3172;5858,3172;5858,6353;5858,6353;6591,6353;6591,3172;6591,6353;6591,6353;6591,6353;6591,6353;6591,6353;6591,6353;6591,3172;6591,3172;6591,3172;6591,3172;7325,3172;7325,3172;7325,3172;7325,3172;7325,3172;7325,6353;7325,6353;7325,6353;7325,6353;7325,3172;7325,3172;7325,3172;7325,3172;7325,3172;7325,3172;7325,3172;7325,3172;7325,3172;7325,3172;7325,3172;8058,3172;8058,3172;8058,6353;8058,6353;8058,6353;8058,3172;8058,3172;8058,3172;8058,3172;8058,3172;8058,3172;8058,3172;8792,6353;8792,6353;8792,6353;8792,6353;8792,6353;8792,3172;8792,3172;8792,6353;8792,6353;8792,3172;8792,3172;8792,3172;9525,3172;9525,6353;9525,6353;9525,9525;9525,9525;9525,9525;9525,9525;9525,9525;9525,9525;9525,6353;9525,6353;9525,3172;10258,3172;10258,3172;10258,3172;10258,3172;10258,3172;10258,6353;10258,6353;10258,6353;10258,6353;10258,3172;10258,3172;10258,3172;10992,3172;10992,3172;10992,6353;10992,6353;10992,3172;10992,3172;10992,3172;10992,6353;10992,6353;10992,6353;10992,6353;10992,6353;10992,6353;10992,3172;11725,3172;11725,3172;11725,3172;11725,3172;11725,3172;11725,3172;11725,6353;11725,6353;11725,6353;11725,6353;11725,6353;11725,3172;12459,3172;12459,3172;12459,3172;12459,3172;12459,3172;12459,3172;12459,3172;12459,6353;12459,6353;12459,6353;12459,9525;12459,3172;12459,3172;12459,3172;12459,3172;12459,3172;12459,3172;12459,3172;13192,3172;13192,6353;13192,6353;13192,6353;13192,6353;13192,3172;13192,3172;13192,3172;13192,3172;13192,6353;13192,6353;13192,3172;13926,3172;13926,3172;13926,3172;13926,3172;13926,6353;13926,6353;13926,3172;13926,3172;13926,3172;13926,3172;13926,3172;13926,3172;14649,3172;14649,6353;14649,9525;14649,9525;14649,9525;14649,9525;14649,9525;14649,9525;14649,6353;14649,6353;14649,3172;14649,3172;15383,6353;15383,6353;15383,6353;15383,6353;15383,6353;15383,3172;15383,3172;15383,3172;15383,3172;15383,3172;15383,3172;15383,3172;15383,3172;15383,3172;16116,6353;16116,3172;16116,3172;16116,3172;16116,6353;16116,6353;16116,6353;16116,9525;16116,6353;16116,6353;16116,6353;16116,3172;16850,3172;16850,3172;16850,3172;16850,3172;16850,3172;16850,3172;16850,3172;16850,6353;16850,3172;16850,3172;16850,6353;16850,3172;16850,6353;16850,6353;16850,6353;16850,9525;16850,3172;16850,3172;17583,3172;17583,3172;17583,6353;17583,6353;17583,6353;17583,6353;17583,6353;17583,6353;17583,3172;17583,3172;17583,3172;17583,3172;18317,3172;18317,6353;18317,6353;18317,6353;18317,6353;18317,3172;18317,6353;18317,9525;18317,9525;18317,9525;18317,6353;18317,6353;19050,6353;19050,9525;19050,9525;19050,9525;19050,6353;19050,3172;19050,3172;19050,6353;19050,9525;19050,6353;19050,6353;19050,6353;19050,6353;19050,6353;19783,6353;19783,3172;19783,3172;19783,3172;19783,3172;19783,3172;19783,3172;19783,3172;19783,6353;19783,6353;19783,3172;19783,3172;20517,3172;20517,3172;20517,3172;20517,6353;20517,6353;20517,6353;20517,9525;20517,6353;20517,6353;20517,6353;20517,6353;20517,6353;21250,3172;21250,6353;21250,3172;21250,3172;21250,3172;21250,3172;21250,3172;21250,3172;21250,3172;21250,3172;21250,3172;21250,3172;21984,3172;21984,6353;21984,6353;21984,6353;21984,6353;21984,6353;21984,6353;21984,6353;21984,3172;21984,6353;21984,9525;21984,9525;21984,9525;21984,6353;21984,6353;21984,3172;21984,3172;21984,3172;22717,3172;22717,6353;22717,9525;22717,6353;22717,9525;22717,6353;22717,6353;22717,6353;22717,3172;22717,6353;22717,6353;22717,6353;22717,6353;22717,3172;23451,3172;23451,3172;23451,6353;23451,6353;23451,6353;23451,6353;23451,6353;23451,6353;23451,6353;23451,3172;23451,3172;23451,9525;24174,9525;24174,9525;24174,9525;24174,9525;24174,9525;24174,6353;24174,6353;24174,6353;24174,3172;24174,6353;24174,6353;24174,6353;24908,3172;24908,3172;24908,3172;24908,6353;24908,6353;24908,6353;24908,6353;24908,3172;24908,3172;24908,3172;24908,6353;24908,9525;25641,6353;25641,6353;25641,3172;25641,3172;25641,3172;25641,6353;25641,6353;25641,6353;25641,6353;25641,6353;25641,6353;25641,6353;26375,6353;26375,6353;26375,9525;26375,6353;26375,6353;26375,3172;26375,3172;26375,3172;26375,3172;26375,3172;26375,3172;26375,3172;26375,6353;26375,3172;26375,3172;26375,3172;26375,3172;26375,3172;27108,3172;27108,3172;27108,3172;27108,3172;27108,6353;27108,6353;27108,3172;27108,6353;27108,3172;27108,3172;27108,3172;27108,3172;27108,3172;27108,6353;27842,6353;27842,6353;27842,6353;27842,3172;27842,3172;27842,3172;27842,3172;27842,3172;27842,3172;27842,3172;27842,3172;27842,3172;28575,3172;28575,6353;28575,6353;28575,6353;28575,635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010" o:spid="_x0000_s1560" style="position:absolute;left:14811;top:17954;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" path="m,6353r,l,6353,,3172r,l,3172r,l,3172,752,6353r,3172l752,6353r,l752,6353r,-3181l752,3172r,l752,6353r,l752,9525r,l1505,6353r,l1505,3172r,l1505,3172r,l1505,3172r,l1505,6353r,3172l1505,6353r,l2257,3172r,l2257,6353r,l2257,9525r,-3172l2257,6353r,l2257,3172r,3181l2257,6353r,l2257,9525r,l2257,9525r,-3172l2257,3172r,l2257,3172r,l3010,3172r,l3010,3172r,l3010,3172r,l3010,3172r,l3010,3172r,l3010,3172r,l3762,3172r,l3762,3172r,l3762,6353r,-3181l3762,3172r,l3762,3172r,l3762,3172r,l4515,6353r,l4515,6353r,-3181l4515,3172r,l4515,3172r,l4515,6353r,l4515,6353r,l5267,3172r,l5267,6353r,-3181l5267,3172r,l5267,3172r,l5267,3172r,3181l5267,3172r,3181l6020,3172r,l6020,3172r,3181l6020,6353r,l6020,6353r,l6020,6353r,l6020,6353r,l6772,3172r,l6772,3172r,l6772,3172r,3181l6772,6353r,l6772,6353r,-3181l6772,3172r,l6772,3172r,3181l7515,9525r,-3172l7515,6353r,-3181l7515,3172r,l7515,3172r,3181l7515,9525r,-6353l7515,3172r,l7515,6353r,-3181l7515,3172r,l7515,3172r,l8268,3172r,l8268,3172r,l8268,6353r,l8268,3172r,l8268,3172r,l8268,3172r,l9020,3172r,l9020,6353r,l9020,9525r,l9020,6353r,l9020,3172r,l9020,3172r,l9773,3172r,l9773,3172r,l9773,3172r,l9773,3172r,3181l9773,6353r,l9773,6353r,-3181l10525,3172r,l10525,3172r,l10525,3172r,l10525,6353r,l10525,6353r,l10525,3172r,l10525,3172r,l11278,3172r,l11278,3172r,l11278,3172r,3181l11278,6353r,l11278,6353r,l11278,3172r,3181l12030,6353r,-3181l12030,3172r,l12030,3172r,l12030,3172r,l12030,3172r,l12030,3172r,l12030,3172r,l12030,3172r,l12030,3172r,l12783,3172r,l12783,6353r,l12783,6353r,l12783,6353r,-3181l12783,6353r,-3181l12783,3172r,l13535,r,3172l13535,3172r,l13535,3172r,l13535,3172r,l13535,3172r,l13535,6353r,l14288,3172r,l14288,3172r,l14288,3172r,3181l14288,6353r,l14288,6353r,l14288,3172r,l14288,3172r,l15040,3172r,l15040,3172r,l15040,3172r,l15040,6353r,-3181l15040,3172r,l15040,3172r,3181l15792,6353r,3172l15792,9525r,l15792,6353r,l15792,6353r,l15792,6353r,3172l15792,6353r,l16545,6353r,-3181l16545,3172r,l16545,6353r,l16545,6353r,-3181l16545,3172r,l16545,3172r,3181l17297,6353r,l17297,6353r,-3181l17297,6353r,3172l17297,9525r,l17297,6353r,-3181l17297,3172r,l17297,3172r,l17297,3172r,l17297,3172r,l18050,3172r,l18050,3172r,l18050,3172r,l18050,3172r,l18050,3172r,l18050,3172r,l18802,3172r,3181l18802,6353r,l18802,3172r,3181l18802,3172r,l18802,6353r,l18802,3172r,3181l18802,6353r,-3181l19555,6353r,l19555,6353r,l19555,6353r,-3181l19555,3172r,3181l19555,6353r,3172l19555,6353r,l20307,3172r,l20307,3172r,l20307,3172r,l20307,3172r,l20307,3172r,3181l20307,6353r,3172l21060,9525r,l21060,6353r,l21060,6353r,l21060,3172r,l21060,3172r,l21060,3172r,3181l21803,3172r,l21803,3172r,l21803,3172r,l21803,6353r,l21803,6353r,l21803,6353r,l21803,6353r,l21803,6353r,l21803,6353r,l22555,6353r,l22555,6353r,-3181l22555,3172r,3181l22555,3172r,l22555,3172r,l22555,3172r,l22555,3172r,3181l23308,3172r,l23308,3172r,l23308,3172r,l23308,3172r,3181l23308,6353r,3172l23308,6353r,3172l24060,9525r,-3172l24060,9525r,l24060,9525r,l24060,6353r,l24060,3172r,3181l24060,6353r,l24813,6353r,l24813,6353r,-3181l24813,3172r,l24813,3172r,l24813,6353r,-3181l24813,3172r,3181l25565,3172r,l25565,3172r,l25565,6353r,l25565,6353r,l25565,6353r,l25565,6353r,3172l26318,6353r,l26318,6353r,-3181l26318,3172r,l26318,3172r,l26318,9525r,l26318,9525r,l27070,6353r,-3181l27070,6353r,l27070,9525r,l27070,6353r,-3181l27070,3172r,l27070,3172r,3181l27070,6353r,-3181l27070,3172r,l27070,6353r,l27070,6353r,l27823,6353r,3172l27823,9525r,l27823,6353r,l27823,6353r,l27823,6353r,l27823,6353r,3172l28575,6353r,l28575,6353r,-3181l28575,3172r,l28575,3172r,l28575,3172r,3181e" filled="f" strokeweight=".22047mm">
                  <v:path arrowok="t" o:connecttype="custom" o:connectlocs="0,6353;0,6353;0,6353;0,3172;0,3172;0,3172;0,3172;0,3172;752,6353;752,9525;752,6353;752,6353;752,6353;752,3172;752,3172;752,3172;752,6353;752,6353;752,9525;752,9525;1505,6353;1505,6353;1505,3172;1505,3172;1505,3172;1505,3172;1505,3172;1505,3172;1505,6353;1505,9525;1505,6353;1505,6353;2257,3172;2257,3172;2257,6353;2257,6353;2257,9525;2257,6353;2257,6353;2257,6353;2257,3172;2257,6353;2257,6353;2257,6353;2257,9525;2257,9525;2257,9525;2257,6353;2257,3172;2257,3172;2257,3172;2257,3172;3010,3172;3010,3172;3010,3172;3010,3172;3010,3172;3010,3172;3010,3172;3010,3172;3010,3172;3010,3172;3010,3172;3010,3172;3762,3172;3762,3172;3762,3172;3762,3172;3762,6353;3762,3172;3762,3172;3762,3172;3762,3172;3762,3172;3762,3172;3762,3172;4515,6353;4515,6353;4515,6353;4515,3172;4515,3172;4515,3172;4515,3172;4515,3172;4515,6353;4515,6353;4515,6353;4515,6353;5267,3172;5267,3172;5267,6353;5267,3172;5267,3172;5267,3172;5267,3172;5267,3172;5267,3172;5267,6353;5267,3172;5267,6353;6020,3172;6020,3172;6020,3172;6020,6353;6020,6353;6020,6353;6020,6353;6020,6353;6020,6353;6020,6353;6020,6353;6020,6353;6772,3172;6772,3172;6772,3172;6772,3172;6772,3172;6772,6353;6772,6353;6772,6353;6772,6353;6772,3172;6772,3172;6772,3172;6772,3172;6772,6353;7515,9525;7515,6353;7515,6353;7515,3172;7515,3172;7515,3172;7515,3172;7515,6353;7515,9525;7515,3172;7515,3172;7515,3172;7515,6353;7515,3172;7515,3172;7515,3172;7515,3172;7515,3172;8268,3172;8268,3172;8268,3172;8268,3172;8268,6353;8268,6353;8268,3172;8268,3172;8268,3172;8268,3172;8268,3172;8268,3172;9020,3172;9020,3172;9020,6353;9020,6353;9020,9525;9020,9525;9020,6353;9020,6353;9020,3172;9020,3172;9020,3172;9020,3172;9773,3172;9773,3172;9773,3172;9773,3172;9773,3172;9773,3172;9773,3172;9773,6353;9773,6353;9773,6353;9773,6353;9773,3172;10525,3172;10525,3172;10525,3172;10525,3172;10525,3172;10525,3172;10525,6353;10525,6353;10525,6353;10525,6353;10525,3172;10525,3172;10525,3172;10525,3172;11278,3172;11278,3172;11278,3172;11278,3172;11278,3172;11278,6353;11278,6353;11278,6353;11278,6353;11278,6353;11278,3172;11278,6353;12030,6353;12030,3172;12030,3172;12030,3172;12030,3172;12030,3172;12030,3172;12030,3172;12030,3172;12030,3172;12030,3172;12030,3172;12030,3172;12030,3172;12030,3172;12030,3172;12030,3172;12030,3172;12783,3172;12783,3172;12783,6353;12783,6353;12783,6353;12783,6353;12783,6353;12783,3172;12783,6353;12783,3172;12783,3172;12783,3172;13535,0;13535,3172;13535,3172;13535,3172;13535,3172;13535,3172;13535,3172;13535,3172;13535,3172;13535,3172;13535,6353;13535,6353;14288,3172;14288,3172;14288,3172;14288,3172;14288,3172;14288,6353;14288,6353;14288,6353;14288,6353;14288,6353;14288,3172;14288,3172;14288,3172;14288,3172;15040,3172;15040,3172;15040,3172;15040,3172;15040,3172;15040,3172;15040,6353;15040,3172;15040,3172;15040,3172;15040,3172;15040,6353;15792,6353;15792,9525;15792,9525;15792,9525;15792,6353;15792,6353;15792,6353;15792,6353;15792,6353;15792,9525;15792,6353;15792,6353;16545,6353;16545,3172;16545,3172;16545,3172;16545,6353;16545,6353;16545,6353;16545,3172;16545,3172;16545,3172;16545,3172;16545,6353;17297,6353;17297,6353;17297,6353;17297,3172;17297,6353;17297,9525;17297,9525;17297,9525;17297,6353;17297,3172;17297,3172;17297,3172;17297,3172;17297,3172;17297,3172;17297,3172;17297,3172;17297,3172;18050,3172;18050,3172;18050,3172;18050,3172;18050,3172;18050,3172;18050,3172;18050,3172;18050,3172;18050,3172;18050,3172;18050,3172;18802,3172;18802,6353;18802,6353;18802,6353;18802,3172;18802,6353;18802,3172;18802,3172;18802,6353;18802,6353;18802,3172;18802,6353;18802,6353;18802,3172;19555,6353;19555,6353;19555,6353;19555,6353;19555,6353;19555,3172;19555,3172;19555,6353;19555,6353;19555,9525;19555,6353;19555,6353;20307,3172;20307,3172;20307,3172;20307,3172;20307,3172;20307,3172;20307,3172;20307,3172;20307,3172;20307,6353;20307,6353;20307,9525;21060,9525;21060,9525;21060,6353;21060,6353;21060,6353;21060,6353;21060,3172;21060,3172;21060,3172;21060,3172;21060,3172;21060,6353;21803,3172;21803,3172;21803,3172;21803,3172;21803,3172;21803,3172;21803,6353;21803,6353;21803,6353;21803,6353;21803,6353;21803,6353;21803,6353;21803,6353;21803,6353;21803,6353;21803,6353;21803,6353;22555,6353;22555,6353;22555,6353;22555,3172;22555,3172;22555,6353;22555,3172;22555,3172;22555,3172;22555,3172;22555,3172;22555,3172;22555,3172;22555,6353;23308,3172;23308,3172;23308,3172;23308,3172;23308,3172;23308,3172;23308,3172;23308,6353;23308,6353;23308,9525;23308,6353;23308,9525;24060,9525;24060,6353;24060,9525;24060,9525;24060,9525;24060,9525;24060,6353;24060,6353;24060,3172;24060,6353;24060,6353;24060,6353;24813,6353;24813,6353;24813,6353;24813,3172;24813,3172;24813,3172;24813,3172;24813,3172;24813,6353;24813,3172;24813,3172;24813,6353;25565,3172;25565,3172;25565,3172;25565,3172;25565,6353;25565,6353;25565,6353;25565,6353;25565,6353;25565,6353;25565,6353;25565,9525;26318,6353;26318,6353;26318,6353;26318,3172;26318,3172;26318,3172;26318,3172;26318,3172;26318,9525;26318,9525;26318,9525;26318,9525;27070,6353;27070,3172;27070,6353;27070,6353;27070,9525;27070,9525;27070,6353;27070,3172;27070,3172;27070,3172;27070,3172;27070,6353;27070,6353;27070,3172;27070,3172;27070,3172;27070,6353;27070,6353;27070,6353;27070,6353;27823,6353;27823,9525;27823,9525;27823,9525;27823,6353;27823,6353;27823,6353;27823,6353;27823,6353;27823,6353;27823,6353;27823,9525;28575,6353;28575,6353;28575,6353;28575,3172;28575,3172;28575,3172;28575,3172;28575,3172;28575,3172;28575,635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011" o:spid="_x0000_s1561" style="position:absolute;left:15097;top:3190;width:285;height:14859;visibility:visible;mso-wrap-style:square;v-text-anchor:middle" coordsize="28575,1485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" path="m,1485176r,l,1485176r733,l733,1485176r,l733,1485176r,724l733,1485900r,-724l733,1485176r,l733,1484462r,l733,1484462r734,l1467,1485176r,l1467,1485176r,l1467,1485176r,l1467,1485176r,l1467,1485900r,-724l1467,1485176r733,l2200,1484462r,l2200,1484462r,l2200,1484462r,l2200,1485176r,l2200,1485900r,l2200,1485176r,-714l2200,1484462r734,l2934,1484462r,714l2934,1485176r,l2934,1484462r,l2934,1484462r,l2934,1484462r,714l2934,1485176r,l2934,1485176r,l2934,1485176r,l2934,1484462r733,l3667,1484462r,l3667,1484462r,l3667,1484462r,l3667,1484462r,l3667,1484462r,l3667,1484462r734,l4401,1484462r,l4401,1484462r,l4401,1484462r,l4401,1485176r,l4401,1484462r,l4401,1484462r723,-724l5124,1483014r,724l5124,1483738r,724l5124,1484462r,l5124,1484462r,l5124,1484462r,l5124,1484462r734,l5858,1485176r,-714l5858,1485176r,-714l5858,1484462r,l5858,1484462r,l5858,1484462r,l5858,1483738r,-724l5858,1483014r733,724l6591,1483738r,724l6591,1484462r,l6591,1484462r,l6591,1484462r,l6591,1484462r,l6591,1484462r734,l7325,1484462r,l7325,1484462r,l7325,1484462r,l7325,1484462r,l7325,1484462r,l7325,1484462r,l7325,1484462r,l7325,1484462r,l7325,1484462r733,l8058,1484462r,714l8058,1485176r,724l8058,1485176r,-714l8058,1484462r,l8058,1484462r,-724l8058,1484462r734,l8792,1484462r,l8792,1484462r,-724l8792,1483738r,724l8792,1484462r,l8792,1484462r,l8792,1484462r733,l9525,1484462r,l9525,1484462r,l9525,1484462r,-724l9525,1483738r,l9525,1483738r,l9525,1483738r,724l9525,1484462r733,-724l10258,1483738r,-724l10258,1483014r,l10258,1483014r,724l10258,1483014r,l10258,1483014r,-714l10258,1482300r734,714l10992,1482300r,714l10992,1482300r,-724l10992,1480852r,l10992,1480852r,l10992,1480852r,l10992,1480137r733,l11725,1480137r,-723l11725,1480137r,l11725,1479414r,l11725,1478690r,-715l11725,1477251r,l11725,1476528r734,-715l12459,1475813r,l12459,1475813r,-724l12459,1473651r,-724l12459,1472213r,l12459,1471489r,-1439l12459,1470050r,-1447l12459,1467164r,-724l12459,1466440r,-714l12459,1465002r733,-724l13192,1462840r,l13192,1461402r,-2162l13192,1457792r,-1439l13192,1454915r,-1438l13192,1452029r,-1438l13192,1449153r734,-1448l13926,1446267r,-1439l13926,1443380r,-2162l13926,1439056r,-2876l13926,1434741r,-2162l13926,1430417r,-2162l13926,1426093r,-2163l13926,1421768r723,-2886l14649,1415996r,-2877l14649,1410233r,-2876l14649,1403747r,-3601l14649,1397260r,-3600l14649,1390783r,-3610l14649,1383573r734,-4324l15383,1375648r,-3600l15383,1367723r,-4324l15383,1359075r,-5049l15383,1348988r,-3610l15383,1339615r,-4324l15383,1330252r733,-5048l16116,1319441r,-5048l16116,1308630r,-6486l16116,1296381r,-6486l16116,1284132r,-6487l16116,1271883r,-6487l16116,1258186r734,-6487l16850,1243775r,-7925l16850,1228639r,-7201l16850,1213514r,-7935l16850,1198378r,-8648l16850,1181081r,-8649l16850,1164507r,-9372l16850,1146496r,-8649l16850,1128474r,-9363l16850,1109739r733,-9363l17583,1089565r,-9373l17583,1069391r,-9373l17583,1049207r,-10087l17583,1028310r,-10811l17583,1006697r,-10096l17583,985076r,-11526l17583,962015r734,-11525l18317,938956r,-11526l18317,915171r,-11525l18317,891397r,-12249l18317,866899r,-12973l18317,840953r,-12973l18317,815731r733,-12250l19050,790508r,-12249l19050,765286r,-12963l19050,739350r,-12973l19050,712680r,-12964l19050,686743r,-12973l19050,660797r733,-12964l19783,634136r,-12969l19783,608196r,-13692l19783,581533r,-13692l19783,554870r,-13691l19783,528208r,-12971l19783,502266r734,-12972l20517,476324r,-12971l20517,451102r,-12970l20517,425161r,-12971l20517,399940r,-12252l20517,375438r,-12250l20517,350937r733,-11529l21250,327157r,-10809l21250,304098r,-11530l21250,281038r,-10809l21250,260861r,-11530l21250,239243r,-10089l21250,218345r734,-10809l21984,198889r,-9368l21984,179432r,-8647l21984,161417r,-9368l21984,143402r,-7927l21984,126827r,-7205l21984,112415r,-7206l21984,98003r,-6486l21984,84312r,-6486l21984,71340r,-5764l21984,59810r733,-5764l22717,49001r,-4323l22717,39634r,-3604l22717,30987r,-4325l22717,23060r,-3603l22717,17295r,-3604l22717,10809r734,-2161l23451,6486r,-1442l23451,3603r,-721l23451,2162r,-721l23451,721r,-721l23451,r,721l23451,1441r723,721l24174,2162r,1441l24174,5765r,1441l24174,10089r,2882l24174,15853r,2883l24174,21618r,3603l24174,28104r734,2162l24908,33869r,5044l24908,43957r,4324l24908,53325r,4324l24908,62694r,5043l24908,73503r,6485l24908,85753r733,5764l25641,98003r,6485l25641,110974r,7206l25641,125386r,6486l25641,139078r,7206l25641,154211r,7926l25641,170064r,7207l25641,185197r734,8647l26375,202492r,8647l26375,219065r,7927l26375,235640r,8647l26375,253656r,9367l26375,271670r,10089l26375,290406r,10089l26375,309863r,8647l26375,329319r,8648l26375,347335r733,10088l27108,366791r,9368l27108,386247r,9368l27108,406425r,9368l27108,425881r,10089l27108,445338r,10809l27108,466235r734,10089l27842,486412r,9368l27842,505869r,9368l27842,525326r,10088l27842,545502r,9368l27842,564959r,10089l27842,585136r733,10089l28575,604593r,8647e" filled="f" strokeweight=".22047mm">
                  <v:path arrowok="t" o:connecttype="custom" o:connectlocs="0,1485176;0,1485176;0,1485176;733,1485176;733,1485176;733,1485176;733,1485176;733,1485900;733,1485900;733,1485176;733,1485176;733,1485176;733,1484462;733,1484462;733,1484462;1467,1484462;1467,1485176;1467,1485176;1467,1485176;1467,1485176;1467,1485176;1467,1485176;1467,1485176;1467,1485176;1467,1485900;1467,1485176;1467,1485176;2200,1485176;2200,1484462;2200,1484462;2200,1484462;2200,1484462;2200,1484462;2200,1484462;2200,1485176;2200,1485176;2200,1485900;2200,1485900;2200,1485176;2200,1484462;2200,1484462;2934,1484462;2934,1484462;2934,1485176;2934,1485176;2934,1485176;2934,1484462;2934,1484462;2934,1484462;2934,1484462;2934,1484462;2934,1485176;2934,1485176;2934,1485176;2934,1485176;2934,1485176;2934,1485176;2934,1485176;2934,1484462;3667,1484462;3667,1484462;3667,1484462;3667,1484462;3667,1484462;3667,1484462;3667,1484462;3667,1484462;3667,1484462;3667,1484462;3667,1484462;3667,1484462;4401,1484462;4401,1484462;4401,1484462;4401,1484462;4401,1484462;4401,1484462;4401,1484462;4401,1485176;4401,1485176;4401,1484462;4401,1484462;4401,1484462;5124,1483738;5124,1483014;5124,1483738;5124,1483738;5124,1484462;5124,1484462;5124,1484462;5124,1484462;5124,1484462;5124,1484462;5124,1484462;5124,1484462;5858,1484462;5858,1485176;5858,1484462;5858,1485176;5858,1484462;5858,1484462;5858,1484462;5858,1484462;5858,1484462;5858,1484462;5858,1484462;5858,1483738;5858,1483014;5858,1483014;6591,1483738;6591,1483738;6591,1484462;6591,1484462;6591,1484462;6591,1484462;6591,1484462;6591,1484462;6591,1484462;6591,1484462;6591,1484462;6591,1484462;7325,1484462;7325,1484462;7325,1484462;7325,1484462;7325,1484462;7325,1484462;7325,1484462;7325,1484462;7325,1484462;7325,1484462;7325,1484462;7325,1484462;7325,1484462;7325,1484462;7325,1484462;7325,1484462;7325,1484462;7325,1484462;8058,1484462;8058,1484462;8058,1485176;8058,1485176;8058,1485900;8058,1485176;8058,1484462;8058,1484462;8058,1484462;8058,1484462;8058,1483738;8058,1484462;8792,1484462;8792,1484462;8792,1484462;8792,1484462;8792,1483738;8792,1483738;8792,1484462;8792,1484462;8792,1484462;8792,1484462;8792,1484462;8792,1484462;9525,1484462;9525,1484462;9525,1484462;9525,1484462;9525,1484462;9525,1484462;9525,1483738;9525,1483738;9525,1483738;9525,1483738;9525,1483738;9525,1483738;9525,1484462;9525,1484462;10258,1483738;10258,1483738;10258,1483014;10258,1483014;10258,1483014;10258,1483014;10258,1483738;10258,1483014;10258,1483014;10258,1483014;10258,1482300;10258,1482300;10992,1483014;10992,1482300;10992,1483014;10992,1482300;10992,1481576;10992,1480852;10992,1480852;10992,1480852;10992,1480852;10992,1480852;10992,1480852;10992,1480137;11725,1480137;11725,1480137;11725,1479414;11725,1480137;11725,1480137;11725,1479414;11725,1479414;11725,1478690;11725,1477975;11725,1477251;11725,1477251;11725,1476528;12459,1475813;12459,1475813;12459,1475813;12459,1475813;12459,1475089;12459,1473651;12459,1472927;12459,1472213;12459,1472213;12459,1471489;12459,1470050;12459,1470050;12459,1468603;12459,1467164;12459,1466440;12459,1466440;12459,1465726;12459,1465002;13192,1464278;13192,1462840;13192,1462840;13192,1461402;13192,1459240;13192,1457792;13192,1456353;13192,1454915;13192,1453477;13192,1452029;13192,1450591;13192,1449153;13926,1447705;13926,1446267;13926,1444828;13926,1443380;13926,1441218;13926,1439056;13926,1436180;13926,1434741;13926,1432579;13926,1430417;13926,1428255;13926,1426093;13926,1423930;13926,1421768;14649,1418882;14649,1415996;14649,1413119;14649,1410233;14649,1407357;14649,1403747;14649,1400146;14649,1397260;14649,1393660;14649,1390783;14649,1387173;14649,1383573;15383,1379249;15383,1375648;15383,1372048;15383,1367723;15383,1363399;15383,1359075;15383,1354026;15383,1348988;15383,1345378;15383,1339615;15383,1335291;15383,1330252;16116,1325204;16116,1319441;16116,1314393;16116,1308630;16116,1302144;16116,1296381;16116,1289895;16116,1284132;16116,1277645;16116,1271883;16116,1265396;16116,1258186;16850,1251699;16850,1243775;16850,1235850;16850,1228639;16850,1221438;16850,1213514;16850,1205579;16850,1198378;16850,1189730;16850,1181081;16850,1172432;16850,1164507;16850,1155135;16850,1146496;16850,1137847;16850,1128474;16850,1119111;16850,1109739;17583,1100376;17583,1089565;17583,1080192;17583,1069391;17583,1060018;17583,1049207;17583,1039120;17583,1028310;17583,1017499;17583,1006697;17583,996601;17583,985076;17583,973550;17583,962015;18317,950490;18317,938956;18317,927430;18317,915171;18317,903646;18317,891397;18317,879148;18317,866899;18317,853926;18317,840953;18317,827980;18317,815731;19050,803481;19050,790508;19050,778259;19050,765286;19050,752323;19050,739350;19050,726377;19050,712680;19050,699716;19050,686743;19050,673770;19050,660797;19783,647833;19783,634136;19783,621167;19783,608196;19783,594504;19783,581533;19783,567841;19783,554870;19783,541179;19783,528208;19783,515237;19783,502266;20517,489294;20517,476324;20517,463353;20517,451102;20517,438132;20517,425161;20517,412190;20517,399940;20517,387688;20517,375438;20517,363188;20517,350937;21250,339408;21250,327157;21250,316348;21250,304098;21250,292568;21250,281038;21250,270229;21250,260861;21250,249331;21250,239243;21250,229154;21250,218345;21984,207536;21984,198889;21984,189521;21984,179432;21984,170785;21984,161417;21984,152049;21984,143402;21984,135475;21984,126827;21984,119622;21984,112415;21984,105209;21984,98003;21984,91517;21984,84312;21984,77826;21984,71340;21984,65576;21984,59810;22717,54046;22717,49001;22717,44678;22717,39634;22717,36030;22717,30987;22717,26662;22717,23060;22717,19457;22717,17295;22717,13691;22717,10809;23451,8648;23451,6486;23451,5044;23451,3603;23451,2882;23451,2162;23451,1441;23451,721;23451,0;23451,0;23451,721;23451,1441;24174,2162;24174,2162;24174,3603;24174,5765;24174,7206;24174,10089;24174,12971;24174,15853;24174,18736;24174,21618;24174,25221;24174,28104;24908,30266;24908,33869;24908,38913;24908,43957;24908,48281;24908,53325;24908,57649;24908,62694;24908,67737;24908,73503;24908,79988;24908,85753;25641,91517;25641,98003;25641,104488;25641,110974;25641,118180;25641,125386;25641,131872;25641,139078;25641,146284;25641,154211;25641,162137;25641,170064;25641,177271;25641,185197;26375,193844;26375,202492;26375,211139;26375,219065;26375,226992;26375,235640;26375,244287;26375,253656;26375,263023;26375,271670;26375,281759;26375,290406;26375,300495;26375,309863;26375,318510;26375,329319;26375,337967;26375,347335;27108,357423;27108,366791;27108,376159;27108,386247;27108,395615;27108,406425;27108,415793;27108,425881;27108,435970;27108,445338;27108,456147;27108,466235;27842,476324;27842,486412;27842,495780;27842,505869;27842,515237;27842,525326;27842,535414;27842,545502;27842,554870;27842,564959;27842,575048;27842,585136;28575,595225;28575,604593;28575,61324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012" o:spid="_x0000_s1562" style="position:absolute;left:15382;top:9382;width:286;height:8572;visibility:visible;mso-wrap-style:square;v-text-anchor:middle" coordsize="28575,857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" path="m,l,9240,,19907r,8525l,38386r,9953l,58284r,9953l,77476r,9240l752,95964r,8525l752,114443r,8525l752,132217r,8524l752,149981r,8534l752,167040r,9239l752,184814r,7820l752,201159r,9248l1505,218932r,8535l1505,235277r,8534l1505,251631r,7820l1505,267271r,8525l1505,282902r,7820l1505,298542r,7115l2257,313468r,7820l2257,328403r,7820l2257,343329r,7105l2257,356835r,7106l2257,371046r,7106l2257,385972r,6401l3010,398774r,7105l3010,411566r,7105l3010,424358r,6401l3010,437864r,4982l3010,449237r,6401l3010,460610r,6401l3010,472697r,5687l3010,484784r,5687l3010,496157r,4972l3762,506816r,4972l3762,517474r,4982l3762,528142r,4972l3762,537381r,5687l3762,548040r,4267l3762,557279r,4982l4515,566528r,4258l4515,575767r,4267l4515,584292r,4267l4515,592826r,3553l4515,600647r,4257l4515,609171r,3553l5267,616277r,3562l5267,624097r,3562l5267,631917r,3553l5267,639032r,3553l5267,646138r,3553l5267,652529r,2848l5267,658930r,2848l6020,665331r,2838l6020,671017r,3553l6020,677409r,2847l6020,683095r,3562l6020,688781r,2848l6020,694468r,2848l6772,699449r,2839l6772,704421r,2134l6772,709403r,2124l6772,714375r,2134l6772,719347r,2134l6772,723614r,1420l7515,727167r,2134l7515,731434r,2134l7515,735701r,2134l7515,739969r,1419l7515,743522r,1419l7515,747074r,1420l7515,750627r,1419l7515,754180r,1419l7515,757028r,2124l8268,760581r,1419l8268,763419r,1429l8268,766267r,1419l8268,769820r,1419l8268,772659r,2133l8268,776221r,705l9020,778345r,1429l9020,780479r,714l9020,782612r,714l9020,784746r,1419l9020,786879r,2134l9020,789718r,1429l9020,792566r,714l9773,794699r,1420l9773,796119r,714l9773,797538r,1429l9773,799671r,1420l9773,801091r,1428l9773,803224r,1429l10525,805358r,714l10525,806777r,l10525,808206r,l10525,808911r,1428l10525,810339r,1420l10525,811759r,714l11278,813892r,l11278,815311r,715l11278,817445r,714l11278,818864r,l11278,818864r,715l11278,819579r,705l12030,820998r,1419l12030,822417r,714l12030,823131r,715l12030,823846r,705l12030,825265r,705l12030,825970r,714l12030,826684r,715l12030,827399r,705l12030,828818r,714l12783,830237r,l12783,830237r,714l12783,830951r,705l12783,831656r,l12783,833085r,l12783,833085r,l12783,833085r,705l13535,833790r,714l13535,835219r,l13535,836638r,l13535,835924r,714l13535,836638r,l13535,837343r,714l14288,838057r,l14288,838772r,l14288,838772r,l14288,838772r,1419l14288,840191r,714l14288,840905r,-714l15040,840191r,714l15040,841610r,l15040,840905r,705l15040,841610r,l15040,841610r,714l15040,842324r,705l15792,843744r,l15792,843744r,l15792,844458r,l15792,845163r,l15792,845163r,l15792,845163r,l16545,845163r,l16545,845877r,l16545,845877r,l16545,845877r,l16545,845877r,715l16545,846592r,704l17297,847296r,l17297,847296r,l17297,847296r,l17297,847296r,l17297,847296r,l17297,848716r,l17297,848716r,-705l17297,848716r,-705l17297,848716r,l17297,848716r,l18050,848716r,714l18050,849430r,714l18050,849430r,l18050,849430r,l18050,849430r,714l18050,850144r,l18802,850849r,-705l18802,850144r,705l18802,850849r,l18802,851564r,-715l18802,850849r,l18802,850849r,715l19555,851564r,714l19555,851564r,l19555,851564r,l19555,851564r,l19555,851564r,714l19555,852278r,l20307,852278r,-714l20307,851564r,l20307,852278r,l20307,852278r,l20307,852983r,l20307,852278r,l21060,852278r,l21060,852983r,-705l21060,852983r,-705l21060,852278r,705l21060,852983r,l21060,852983r,714l21060,852983r,714l21803,853697r,l21803,853697r,705l21803,854402r,l21803,854402r,l21803,854402r,l21803,854402r,l21803,853697r,705l21803,854402r,l21803,854402r,l22555,854402r,l22555,854402r,l22555,854402r,l22555,854402r,l22555,854402r,l22555,854402r,l23308,854402r,l23308,854402r,l23308,854402r,l23308,854402r,l23308,855116r,l23308,855116r,l24060,855116r,l24060,855116r,l24060,854402r,l24060,855116r,-714l24060,855116r,715l24060,855116r,l24813,855116r,l24813,855116r,715l24813,855116r,715l24813,855831r,l24813,855831r,l24813,855831r,l25565,855831r,l25565,855831r,l25565,855831r,l25565,855831r,l25565,855831r,l25565,856536r,l25565,856536r,l26318,856536r,-705l26318,855831r,l26318,855831r,l26318,855831r,l26318,855831r,l26318,855831r,l27070,855831r,l27070,855831r,l27070,855831r,l27070,856536r,l27070,856536r,-705l27070,855831r,l27070,855831r,l27070,855831r,l27070,856536r,l27823,856536r,l27823,856536r,l27823,856536r,l27823,856536r,l27823,856536r,l27823,857250r,-714l28575,856536r,l28575,856536r,l28575,856536r,l28575,856536r,e" filled="f" strokeweight=".22047mm">
                  <v:path arrowok="t" o:connecttype="custom" o:connectlocs="0,0;0,9240;0,19907;0,28432;0,38386;0,48339;0,58284;0,68237;0,77476;0,86716;752,95964;752,104489;752,114443;752,122968;752,132217;752,140741;752,149981;752,158515;752,167040;752,176279;752,184814;752,192634;752,201159;752,210407;1505,218932;1505,227467;1505,235277;1505,243811;1505,251631;1505,259451;1505,267271;1505,275796;1505,282902;1505,290722;1505,298542;1505,305657;2257,313468;2257,321288;2257,328403;2257,336223;2257,343329;2257,350434;2257,356835;2257,363941;2257,371046;2257,378152;2257,385972;2257,392373;3010,398774;3010,405879;3010,411566;3010,418671;3010,424358;3010,430759;3010,437864;3010,442846;3010,449237;3010,455638;3010,460610;3010,467011;3010,472697;3010,478384;3010,484784;3010,490471;3010,496157;3010,501129;3762,506816;3762,511788;3762,517474;3762,522456;3762,528142;3762,533114;3762,537381;3762,543068;3762,548040;3762,552307;3762,557279;3762,562261;4515,566528;4515,570786;4515,575767;4515,580034;4515,584292;4515,588559;4515,592826;4515,596379;4515,600647;4515,604904;4515,609171;4515,612724;5267,616277;5267,619839;5267,624097;5267,627659;5267,631917;5267,635470;5267,639032;5267,642585;5267,646138;5267,649691;5267,652529;5267,655377;5267,658930;5267,661778;6020,665331;6020,668169;6020,671017;6020,674570;6020,677409;6020,680256;6020,683095;6020,686657;6020,688781;6020,691629;6020,694468;6020,697316;6772,699449;6772,702288;6772,704421;6772,706555;6772,709403;6772,711527;6772,714375;6772,716509;6772,719347;6772,721481;6772,723614;6772,725034;7515,727167;7515,729301;7515,731434;7515,733568;7515,735701;7515,737835;7515,739969;7515,741388;7515,743522;7515,744941;7515,747074;7515,748494;7515,750627;7515,752046;7515,754180;7515,755599;7515,757028;7515,759152;8268,760581;8268,762000;8268,763419;8268,764848;8268,766267;8268,767686;8268,769820;8268,771239;8268,772659;8268,774792;8268,776221;8268,776926;9020,778345;9020,779774;9020,780479;9020,781193;9020,782612;9020,783326;9020,784746;9020,786165;9020,786879;9020,789013;9020,789718;9020,791147;9020,792566;9020,793280;9773,794699;9773,796119;9773,796119;9773,796833;9773,797538;9773,798967;9773,799671;9773,801091;9773,801091;9773,802519;9773,803224;9773,804653;10525,805358;10525,806072;10525,806777;10525,806777;10525,808206;10525,808206;10525,808911;10525,810339;10525,810339;10525,811759;10525,811759;10525,812473;11278,813892;11278,813892;11278,815311;11278,816026;11278,817445;11278,818159;11278,818864;11278,818864;11278,818864;11278,819579;11278,819579;11278,820284;12030,820998;12030,822417;12030,822417;12030,823131;12030,823131;12030,823846;12030,823846;12030,824551;12030,825265;12030,825970;12030,825970;12030,826684;12030,826684;12030,827399;12030,827399;12030,828104;12030,828818;12030,829532;12783,830237;12783,830237;12783,830237;12783,830951;12783,830951;12783,831656;12783,831656;12783,831656;12783,833085;12783,833085;12783,833085;12783,833085;12783,833085;12783,833790;13535,833790;13535,834504;13535,835219;13535,835219;13535,836638;13535,836638;13535,835924;13535,836638;13535,836638;13535,836638;13535,837343;13535,838057;14288,838057;14288,838057;14288,838772;14288,838772;14288,838772;14288,838772;14288,838772;14288,840191;14288,840191;14288,840905;14288,840905;14288,840191;15040,840191;15040,840905;15040,841610;15040,841610;15040,840905;15040,841610;15040,841610;15040,841610;15040,841610;15040,842324;15040,842324;15040,843029;15792,843744;15792,843744;15792,843744;15792,843744;15792,844458;15792,844458;15792,845163;15792,845163;15792,845163;15792,845163;15792,845163;15792,845163;16545,845163;16545,845163;16545,845877;16545,845877;16545,845877;16545,845877;16545,845877;16545,845877;16545,845877;16545,846592;16545,846592;16545,847296;17297,847296;17297,847296;17297,847296;17297,847296;17297,847296;17297,847296;17297,847296;17297,847296;17297,847296;17297,847296;17297,848716;17297,848716;17297,848716;17297,848011;17297,848716;17297,848011;17297,848716;17297,848716;17297,848716;17297,848716;18050,848716;18050,849430;18050,849430;18050,850144;18050,849430;18050,849430;18050,849430;18050,849430;18050,849430;18050,850144;18050,850144;18050,850144;18802,850849;18802,850144;18802,850144;18802,850849;18802,850849;18802,850849;18802,851564;18802,850849;18802,850849;18802,850849;18802,850849;18802,851564;19555,851564;19555,852278;19555,851564;19555,851564;19555,851564;19555,851564;19555,851564;19555,851564;19555,851564;19555,852278;19555,852278;19555,852278;20307,852278;20307,851564;20307,851564;20307,851564;20307,852278;20307,852278;20307,852278;20307,852278;20307,852983;20307,852983;20307,852278;20307,852278;21060,852278;21060,852278;21060,852983;21060,852278;21060,852983;21060,852278;21060,852278;21060,852983;21060,852983;21060,852983;21060,852983;21060,853697;21060,852983;21060,853697;21803,853697;21803,853697;21803,853697;21803,854402;21803,854402;21803,854402;21803,854402;21803,854402;21803,854402;21803,854402;21803,854402;21803,854402;21803,853697;21803,854402;21803,854402;21803,854402;21803,854402;21803,854402;22555,854402;22555,854402;22555,854402;22555,854402;22555,854402;22555,854402;22555,854402;22555,854402;22555,854402;22555,854402;22555,854402;22555,854402;23308,854402;23308,854402;23308,854402;23308,854402;23308,854402;23308,854402;23308,854402;23308,854402;23308,855116;23308,855116;23308,855116;23308,855116;24060,855116;24060,855116;24060,855116;24060,855116;24060,854402;24060,854402;24060,855116;24060,854402;24060,855116;24060,855831;24060,855116;24060,855116;24813,855116;24813,855116;24813,855116;24813,855831;24813,855116;24813,855831;24813,855831;24813,855831;24813,855831;24813,855831;24813,855831;24813,855831;25565,855831;25565,855831;25565,855831;25565,855831;25565,855831;25565,855831;25565,855831;25565,855831;25565,855831;25565,855831;25565,856536;25565,856536;25565,856536;25565,856536;26318,856536;26318,855831;26318,855831;26318,855831;26318,855831;26318,855831;26318,855831;26318,855831;26318,855831;26318,855831;26318,855831;26318,855831;27070,855831;27070,855831;27070,855831;27070,855831;27070,855831;27070,855831;27070,856536;27070,856536;27070,856536;27070,855831;27070,855831;27070,855831;27070,855831;27070,855831;27070,855831;27070,855831;27070,856536;27070,856536;27823,856536;27823,856536;27823,856536;27823,856536;27823,856536;27823,856536;27823,856536;27823,856536;27823,856536;27823,856536;27823,857250;27823,856536;28575,856536;28575,856536;28575,856536;28575,856536;28575,856536;28575,856536;28575,856536;28575,856536"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013" o:spid="_x0000_s1563" style="position:absolute;left:15668;top:17954;width:191;height:95;visibility:visible;mso-wrap-style:square;v-text-anchor:middle" coordsize="1905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" path="m,1905r,l,1905,,3810r,l505,3810r,l505,1905r,l505,1905,505,r,1905l505,3810r,l505,3810r,l505,3810r,l505,1905r495,l1000,1905r,1905l1000,5715r,l1000,5715r,l1000,3810r,1905l1000,5715r,-1905l1000,5715r505,l1505,5715r,l1505,5715r,l1505,3810r,l1505,3810r,l1505,3810r,1905l1505,5715r505,l2010,5715r,-3810l2010,1905r,l2010,3810r,l2010,5715r,l2010,3810r,l2010,3810r,-1905l2010,3810r,-1905l2010,1905r,1905l2010,3810r495,1905l2505,5715r,l2505,5715r,l2505,5715r,l2505,5715r,l2505,5715r,l2505,5715r505,l3010,5715r,l3010,5715r,-1905l3010,3810r,l3010,3810r,1905l3010,5715r,l3010,5715r,l3010,5715r495,l3505,5715r,l3505,5715r,l3505,5715r,l3505,5715r,l3505,5715r,l3505,5715r505,l4010,5715r,l4010,3810r,1905l4010,5715r,-1905l4010,5715r,l4010,5715r,l4010,5715r505,l4515,5715r,l4515,5715r,l4515,7620r,l4515,7620r,l4515,5715r,l4515,5715r495,l5010,5715r,l5010,5715r,l5010,5715r,l5010,5715r,l5010,5715r,l5010,5715r505,l5515,5715r,l5515,5715r,1905l5515,7620r,l5515,7620r,-1905l5515,5715r,l5515,5715r,l5515,5715r,l5515,5715r,l5515,5715r,l5515,7620,6020,5715r,l6020,5715r,l6020,5715r,l6020,7620r,-1905l6020,7620r,l6020,7620r,l6515,7620r,1905l6515,7620r,l6515,7620r,l6515,7620r,l6515,7620r,l6515,7620r,l7020,7620r,l7020,7620r,l7020,5715r,-1905l7020,5715r,l7020,5715r,1905l7020,5715r,l7515,7620r,l7515,7620r,-1905l7515,5715r,l7515,5715r,l7515,5715r,l7515,5715r,l8020,7620r,l8020,7620r,l8020,5715r,l8020,5715r,l8020,5715r,l8020,5715r,l8525,5715r,l8525,5715r,l8525,7620r,l8525,7620r,-1905l8525,5715r,l8525,7620r,l8525,7620r,1905l8525,7620r,l8525,7620r,l8525,7620r,l9020,7620r,l9020,5715r,1905l9020,7620r,l9020,7620r,l9020,7620r,1905l9020,7620r,-1905l9525,5715r,l9525,5715r,l9525,7620r,l9525,9525r,-1905l9525,7620r,l9525,7620r,1905l10030,7620r,l10030,7620r,-1905l10030,5715r,l10030,5715r,l10030,7620r,l10030,7620r,l10525,9525r,-1905l10525,9525r,l10525,9525r,l10525,9525r,l10525,9525r,-1905l10525,5715r,l11030,7620r,l11030,9525r,l11030,7620r,1905l11030,7620r,l11030,7620r,-1905l11030,7620r,l11030,7620r,l11535,7620r,l11535,9525r,l11535,9525r,l11535,7620r,l11535,9525r,-1905l11535,7620r,1905l11535,9525r,l11535,9525r,-1905l11535,7620r,-1905l12030,5715r,1905l12030,7620r,1905l12030,9525r,l12030,9525r,l12030,7620r,1905l12030,9525r,l12535,9525r,l12535,9525r,l12535,9525r,l12535,9525r,l12535,9525r,l12535,7620r,l13030,7620r,l13030,9525r,-1905l13030,7620r,-1905l13030,7620r,l13030,7620r,1905l13030,7620r,1905l13535,7620r,l13535,7620r,l13535,7620r,1905l13535,9525r,-1905l13535,7620r,l13535,7620r,l14040,7620r,l14040,7620r,l14040,7620r,l14040,7620r,1905l14040,7620r,1905l14040,9525r,l14040,9525r,l14535,9525r,l14535,9525r,l14535,9525r,l14535,9525r,l14535,9525r,l14535,9525r,-1905l15040,7620r,1905l15040,9525r,l15040,9525r,l15040,9525r,l15040,9525r,l15040,9525r,-1905l15040,9525r,-1905l15040,7620r,1905l15040,9525r,l15545,9525r,l15545,9525r,l15545,9525r,l15545,7620r,1905l15545,9525r,l15545,9525r,-1905l16040,7620r,1905l16040,9525r,l16040,9525r,l16040,9525r,l16040,9525r,l16040,9525r,l16545,9525r,l16545,7620r,l16545,9525r,l16545,9525r,l16545,9525r,l16545,9525r,l16545,7620r,1905l17040,9525r,-1905l17040,9525r,l17040,9525r,l17040,7620r,1905l17040,9525r,l17040,9525r,l17545,9525r,l17545,9525r,l17545,9525r,l17545,9525r,l17545,9525r,l17545,7620r,l18050,9525r,l18050,9525r,l18050,9525r,l18050,7620r,l18050,5715r,1905l18050,7620r,l18050,9525r,l18050,9525r,l18050,9525r,l18545,9525r,l18545,9525r,l18545,9525r,l18545,9525r,-1905l18545,7620r,1905l18545,9525r,l19050,9525r,l19050,9525r,l19050,9525r,l19050,9525r,l19050,9525r,l19050,9525r,-1905l19050,7620e" filled="f" strokeweight=".22047mm">
                  <v:path arrowok="t" o:connecttype="custom" o:connectlocs="0,1905;0,1905;0,1905;0,3810;0,3810;505,3810;505,3810;505,1905;505,1905;505,1905;505,0;505,1905;505,3810;505,3810;505,3810;505,3810;505,3810;505,3810;505,1905;1000,1905;1000,1905;1000,3810;1000,5715;1000,5715;1000,5715;1000,5715;1000,3810;1000,5715;1000,5715;1000,3810;1000,5715;1505,5715;1505,5715;1505,5715;1505,5715;1505,5715;1505,3810;1505,3810;1505,3810;1505,3810;1505,3810;1505,5715;1505,5715;2010,5715;2010,5715;2010,1905;2010,1905;2010,1905;2010,3810;2010,3810;2010,5715;2010,5715;2010,3810;2010,3810;2010,3810;2010,1905;2010,3810;2010,1905;2010,1905;2010,3810;2010,3810;2505,5715;2505,5715;2505,5715;2505,5715;2505,5715;2505,5715;2505,5715;2505,5715;2505,5715;2505,5715;2505,5715;2505,5715;3010,5715;3010,5715;3010,5715;3010,5715;3010,3810;3010,3810;3010,3810;3010,3810;3010,5715;3010,5715;3010,5715;3010,5715;3010,5715;3010,5715;3505,5715;3505,5715;3505,5715;3505,5715;3505,5715;3505,5715;3505,5715;3505,5715;3505,5715;3505,5715;3505,5715;3505,5715;4010,5715;4010,5715;4010,5715;4010,3810;4010,5715;4010,5715;4010,3810;4010,5715;4010,5715;4010,5715;4010,5715;4010,5715;4515,5715;4515,5715;4515,5715;4515,5715;4515,5715;4515,7620;4515,7620;4515,7620;4515,7620;4515,5715;4515,5715;4515,5715;5010,5715;5010,5715;5010,5715;5010,5715;5010,5715;5010,5715;5010,5715;5010,5715;5010,5715;5010,5715;5010,5715;5010,5715;5515,5715;5515,5715;5515,5715;5515,5715;5515,7620;5515,7620;5515,7620;5515,7620;5515,5715;5515,5715;5515,5715;5515,5715;5515,5715;5515,5715;5515,5715;5515,5715;5515,5715;5515,5715;5515,5715;5515,7620;6020,5715;6020,5715;6020,5715;6020,5715;6020,5715;6020,5715;6020,7620;6020,5715;6020,7620;6020,7620;6020,7620;6020,7620;6515,7620;6515,9525;6515,7620;6515,7620;6515,7620;6515,7620;6515,7620;6515,7620;6515,7620;6515,7620;6515,7620;6515,7620;7020,7620;7020,7620;7020,7620;7020,7620;7020,5715;7020,3810;7020,5715;7020,5715;7020,5715;7020,7620;7020,5715;7020,5715;7515,7620;7515,7620;7515,7620;7515,5715;7515,5715;7515,5715;7515,5715;7515,5715;7515,5715;7515,5715;7515,5715;7515,5715;8020,7620;8020,7620;8020,7620;8020,7620;8020,5715;8020,5715;8020,5715;8020,5715;8020,5715;8020,5715;8020,5715;8020,5715;8525,5715;8525,5715;8525,5715;8525,5715;8525,7620;8525,7620;8525,7620;8525,5715;8525,5715;8525,5715;8525,7620;8525,7620;8525,7620;8525,9525;8525,7620;8525,7620;8525,7620;8525,7620;8525,7620;8525,7620;9020,7620;9020,7620;9020,5715;9020,7620;9020,7620;9020,7620;9020,7620;9020,7620;9020,7620;9020,9525;9020,7620;9020,5715;9525,5715;9525,5715;9525,5715;9525,5715;9525,7620;9525,7620;9525,9525;9525,7620;9525,7620;9525,7620;9525,7620;9525,9525;10030,7620;10030,7620;10030,7620;10030,5715;10030,5715;10030,5715;10030,5715;10030,5715;10030,7620;10030,7620;10030,7620;10030,7620;10525,9525;10525,7620;10525,9525;10525,9525;10525,9525;10525,9525;10525,9525;10525,9525;10525,9525;10525,7620;10525,5715;10525,5715;11030,7620;11030,7620;11030,9525;11030,9525;11030,7620;11030,9525;11030,7620;11030,7620;11030,7620;11030,5715;11030,7620;11030,7620;11030,7620;11030,7620;11535,7620;11535,7620;11535,9525;11535,9525;11535,9525;11535,9525;11535,7620;11535,7620;11535,9525;11535,7620;11535,7620;11535,9525;11535,9525;11535,9525;11535,9525;11535,7620;11535,7620;11535,5715;12030,5715;12030,7620;12030,7620;12030,9525;12030,9525;12030,9525;12030,9525;12030,9525;12030,7620;12030,9525;12030,9525;12030,9525;12535,9525;12535,9525;12535,9525;12535,9525;12535,9525;12535,9525;12535,9525;12535,9525;12535,9525;12535,9525;12535,7620;12535,7620;13030,7620;13030,7620;13030,9525;13030,7620;13030,7620;13030,5715;13030,7620;13030,7620;13030,7620;13030,9525;13030,7620;13030,9525;13535,7620;13535,7620;13535,7620;13535,7620;13535,7620;13535,9525;13535,9525;13535,7620;13535,7620;13535,7620;13535,7620;13535,7620;14040,7620;14040,7620;14040,7620;14040,7620;14040,7620;14040,7620;14040,7620;14040,9525;14040,7620;14040,9525;14040,9525;14040,9525;14040,9525;14040,9525;14535,9525;14535,9525;14535,9525;14535,9525;14535,9525;14535,9525;14535,9525;14535,9525;14535,9525;14535,9525;14535,9525;14535,7620;15040,7620;15040,9525;15040,9525;15040,9525;15040,9525;15040,9525;15040,9525;15040,9525;15040,9525;15040,9525;15040,9525;15040,7620;15040,9525;15040,7620;15040,7620;15040,9525;15040,9525;15040,9525;15545,9525;15545,9525;15545,9525;15545,9525;15545,9525;15545,9525;15545,7620;15545,9525;15545,9525;15545,9525;15545,9525;15545,7620;16040,7620;16040,9525;16040,9525;16040,9525;16040,9525;16040,9525;16040,9525;16040,9525;16040,9525;16040,9525;16040,9525;16040,9525;16545,9525;16545,9525;16545,7620;16545,7620;16545,9525;16545,9525;16545,9525;16545,9525;16545,9525;16545,9525;16545,9525;16545,9525;16545,7620;16545,9525;17040,9525;17040,7620;17040,9525;17040,9525;17040,9525;17040,9525;17040,7620;17040,9525;17040,9525;17040,9525;17040,9525;17040,9525;17545,9525;17545,9525;17545,9525;17545,9525;17545,9525;17545,9525;17545,9525;17545,9525;17545,9525;17545,9525;17545,7620;17545,7620;18050,9525;18050,9525;18050,9525;18050,9525;18050,9525;18050,9525;18050,7620;18050,7620;18050,5715;18050,7620;18050,7620;18050,7620;18050,9525;18050,9525;18050,9525;18050,9525;18050,9525;18050,9525;18545,9525;18545,9525;18545,9525;18545,9525;18545,9525;18545,9525;18545,9525;18545,7620;18545,7620;18545,9525;18545,9525;18545,9525;19050,9525;19050,9525;19050,9525;19050,9525;19050,9525;19050,9525;19050,9525;19050,9525;19050,9525;19050,9525;19050,9525;19050,7620;19050,762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014" o:spid="_x0000_s1564" style="position:absolute;left:15859;top:17954;width:285;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" path="m,l,3172r733,l733,3172r,l733,r,l733,3172r,l733,3172r,l733,r,3172l733,r734,l1467,3172r,l1467,3172r,l1467,3172r,l1467,3172r,l1467,3172r,l1467,3172r733,l2200,3172r,l2200,3172r,l2200,3172r,l2200,3172r,3181l2200,3172r,l2200,3172r734,l2934,3172r,l2934,3172r,l2934,3172r,l2934,3172r,l2934,3172r,l2934,3172r733,l3667,3172r,l3667,3172r,l3667,3172r,l3667,3172r,l3667,3172r,l3667,3172r,l3667,3172r,l3667,3172r,3181l3667,3172r734,l4401,3172r,l4401,3172r,l4401,3172r,l4401,3172r,l4401,3172r,l4401,3172r,l4401,3172r723,l5124,3172r,3181l5124,6353r,-3181l5124,3172r,l5124,r,l5124,r,3172l5124,3172r734,l5858,3172r,l5858,3172r,l5858,3172r,l5858,3172r,l5858,3172r,l5858,3172r733,l6591,3172r,l6591,3172r,l6591,3172r,l6591,3172r,l6591,3172r,l6591,3172r734,l7325,3172r,l7325,3172r,3181l7325,3172r,l7325,6353r,-3181l7325,3172r,l7325,r733,l8058,3172r,l8058,3172r,l8058,6353r,-3181l8058,3172r,l8058,3172r,l8058,3172r,l8058,3172r,l8058,3172r,l8058,3172r,l8058,3172r734,l8792,3172r,l8792,3172r,l8792,3172r,l8792,3172r,l8792,3172r,3181l8792,6353,9525,3172r,l9525,3172r,l9525,3172r,l9525,3172r,l9525,6353r,-3181l9525,3172r,3181l10258,6353r,-3181l10258,3172r,3181l10258,6353r,-3181l10258,3172r,l10258,3172r,l10258,3172r,l10992,3172r,3181l10992,6353r,l10992,3172r,l10992,3172r,l10992,3172r,l10992,3172r,l11725,3172r,l11725,3172r,l11725,3172r,l11725,3172r,l11725,3172r,l11725,6353r,-3181l12459,3172r,l12459,3172r,l12459,3172r,3181l12459,9525r,-3172l12459,3172r,l12459,3172r,l12459,3172r,l13192,6353r,-3181l13192,3172r,l13192,3172r,l13192,3172r,l13192,3172r,3181l13192,3172r,3181l13192,3172r,l13192,3172r,l13192,3172r,l13926,6353r,3172l13926,6353r,3172l13926,6353r,-3181l13926,3172r,l13926,3172r,l13926,3172r,l14649,3172r,l14649,3172r,3181l14649,3172r,l14649,3172r,l14649,3172r,l14649,3172r,l15383,6353r,l15383,3172r,3181l15383,6353r,3172l15383,9525r,-3172l15383,3172r,l15383,3172r,l16116,3172r,l16116,3172r,l16116,6353r,l16116,6353r,-3181l16116,3172r,l16116,3172r,l16116,6353r,l16850,6353r,l16850,3172r,l16850,3172r,3181l16850,6353r,-3181l16850,6353r,-3181l16850,3172r,l17583,3172r,l17583,3172r,l17583,3172r,l17583,3172r,l17583,3172r,l17583,6353r,-3181l17583,6353r,l17583,6353r,l17583,9525r,-3172l18317,6353r,3172l18317,6353r,l18317,6353r,l18317,6353r,-3181l18317,3172r,3181l18317,3172r,3181l19050,3172r,l19050,3172r,l19050,3172r,l19050,3172r,3181l19050,6353r,-3181l19050,3172r,l19783,3172r,l19783,3172r,l19783,3172r,3181l19783,6353r,l19783,6353r,l19783,3172r,3181l19783,6353r,l20517,9525r,-3172l20517,6353r,3172l20517,9525r,l20517,9525r,-3172l20517,3172r,l20517,3172r,l21250,3172r,l21250,3172r,l21250,3172r,l21250,3172r,l21250,3172r,l21250,3172r,l21984,3172r,l21984,6353r,l21984,6353r,l21984,6353r,l21984,6353r,3172l21984,9525r,l21984,6353r,-3181l21984,3172r,3181l21984,6353r,l22717,6353r,-3181l22717,3172r,l22717,3172r,l22717,3172r,l22717,6353r,l22717,9525r,l23451,3172r,l23451,3172r,l23451,3172r,l23451,3172r,l23451,6353r,3172l23451,6353r,3172l23451,6353r,l24174,6353r,-3181l24174,3172r,l24174,3172r,l24174,3172r,l24174,6353r,l24174,6353r,l24908,9525r,-3172l24908,3172r,l24908,3172r,l24908,3172r,l24908,3172r,l24908,3172r,l25641,3172r,l25641,6353r,-3181l25641,3172r,l25641,3172r,l25641,3172r,l25641,3172r,l26375,3172r,l26375,3172r,l26375,3172r,l26375,3172r,l26375,3172r,l26375,3172r,3181l27108,6353r,l27108,6353r,-3181l27108,3172r,l27108,3172r,l27108,3172r,l27108,3172r,l27108,3172r,l27108,3172r,l27108,3172r,l27842,3172r,l27842,3172r,l27842,3172r,l27842,3172r,l27842,3172r,l27842,6353r,l27842,6353r,l28575,6353r,l28575,3172r,e" filled="f" strokeweight=".22047mm">
                  <v:path arrowok="t" o:connecttype="custom" o:connectlocs="0,0;0,3172;733,3172;733,3172;733,3172;733,0;733,0;733,3172;733,3172;733,3172;733,3172;733,0;733,3172;733,0;1467,0;1467,3172;1467,3172;1467,3172;1467,3172;1467,3172;1467,3172;1467,3172;1467,3172;1467,3172;1467,3172;1467,3172;2200,3172;2200,3172;2200,3172;2200,3172;2200,3172;2200,3172;2200,3172;2200,3172;2200,6353;2200,3172;2200,3172;2200,3172;2934,3172;2934,3172;2934,3172;2934,3172;2934,3172;2934,3172;2934,3172;2934,3172;2934,3172;2934,3172;2934,3172;2934,3172;3667,3172;3667,3172;3667,3172;3667,3172;3667,3172;3667,3172;3667,3172;3667,3172;3667,3172;3667,3172;3667,3172;3667,3172;3667,3172;3667,3172;3667,3172;3667,3172;3667,6353;3667,3172;4401,3172;4401,3172;4401,3172;4401,3172;4401,3172;4401,3172;4401,3172;4401,3172;4401,3172;4401,3172;4401,3172;4401,3172;4401,3172;4401,3172;5124,3172;5124,3172;5124,6353;5124,6353;5124,3172;5124,3172;5124,3172;5124,0;5124,0;5124,0;5124,3172;5124,3172;5858,3172;5858,3172;5858,3172;5858,3172;5858,3172;5858,3172;5858,3172;5858,3172;5858,3172;5858,3172;5858,3172;5858,3172;6591,3172;6591,3172;6591,3172;6591,3172;6591,3172;6591,3172;6591,3172;6591,3172;6591,3172;6591,3172;6591,3172;6591,3172;7325,3172;7325,3172;7325,3172;7325,3172;7325,6353;7325,3172;7325,3172;7325,6353;7325,3172;7325,3172;7325,3172;7325,0;8058,0;8058,3172;8058,3172;8058,3172;8058,3172;8058,6353;8058,3172;8058,3172;8058,3172;8058,3172;8058,3172;8058,3172;8058,3172;8058,3172;8058,3172;8058,3172;8058,3172;8058,3172;8058,3172;8058,3172;8792,3172;8792,3172;8792,3172;8792,3172;8792,3172;8792,3172;8792,3172;8792,3172;8792,3172;8792,3172;8792,6353;8792,6353;9525,3172;9525,3172;9525,3172;9525,3172;9525,3172;9525,3172;9525,3172;9525,3172;9525,6353;9525,3172;9525,3172;9525,6353;10258,6353;10258,3172;10258,3172;10258,6353;10258,6353;10258,3172;10258,3172;10258,3172;10258,3172;10258,3172;10258,3172;10258,3172;10992,3172;10992,6353;10992,6353;10992,6353;10992,3172;10992,3172;10992,3172;10992,3172;10992,3172;10992,3172;10992,3172;10992,3172;11725,3172;11725,3172;11725,3172;11725,3172;11725,3172;11725,3172;11725,3172;11725,3172;11725,3172;11725,3172;11725,6353;11725,3172;12459,3172;12459,3172;12459,3172;12459,3172;12459,3172;12459,6353;12459,9525;12459,6353;12459,3172;12459,3172;12459,3172;12459,3172;12459,3172;12459,3172;13192,6353;13192,3172;13192,3172;13192,3172;13192,3172;13192,3172;13192,3172;13192,3172;13192,3172;13192,6353;13192,3172;13192,6353;13192,3172;13192,3172;13192,3172;13192,3172;13192,3172;13192,3172;13926,6353;13926,9525;13926,6353;13926,9525;13926,6353;13926,3172;13926,3172;13926,3172;13926,3172;13926,3172;13926,3172;13926,3172;14649,3172;14649,3172;14649,3172;14649,6353;14649,3172;14649,3172;14649,3172;14649,3172;14649,3172;14649,3172;14649,3172;14649,3172;15383,6353;15383,6353;15383,3172;15383,6353;15383,6353;15383,9525;15383,9525;15383,6353;15383,3172;15383,3172;15383,3172;15383,3172;16116,3172;16116,3172;16116,3172;16116,3172;16116,6353;16116,6353;16116,6353;16116,3172;16116,3172;16116,3172;16116,3172;16116,3172;16116,6353;16116,6353;16850,6353;16850,6353;16850,3172;16850,3172;16850,3172;16850,6353;16850,6353;16850,3172;16850,6353;16850,3172;16850,3172;16850,3172;17583,3172;17583,3172;17583,3172;17583,3172;17583,3172;17583,3172;17583,3172;17583,3172;17583,3172;17583,3172;17583,6353;17583,3172;17583,6353;17583,6353;17583,6353;17583,6353;17583,9525;17583,6353;18317,6353;18317,9525;18317,6353;18317,6353;18317,6353;18317,6353;18317,6353;18317,3172;18317,3172;18317,6353;18317,3172;18317,6353;19050,3172;19050,3172;19050,3172;19050,3172;19050,3172;19050,3172;19050,3172;19050,6353;19050,6353;19050,3172;19050,3172;19050,3172;19783,3172;19783,3172;19783,3172;19783,3172;19783,3172;19783,6353;19783,6353;19783,6353;19783,6353;19783,6353;19783,3172;19783,6353;19783,6353;19783,6353;20517,9525;20517,6353;20517,6353;20517,9525;20517,9525;20517,9525;20517,9525;20517,6353;20517,3172;20517,3172;20517,3172;20517,3172;21250,3172;21250,3172;21250,3172;21250,3172;21250,3172;21250,3172;21250,3172;21250,3172;21250,3172;21250,3172;21250,3172;21250,3172;21984,3172;21984,3172;21984,6353;21984,6353;21984,6353;21984,6353;21984,6353;21984,6353;21984,6353;21984,9525;21984,9525;21984,9525;21984,6353;21984,3172;21984,3172;21984,6353;21984,6353;21984,6353;22717,6353;22717,3172;22717,3172;22717,3172;22717,3172;22717,3172;22717,3172;22717,3172;22717,6353;22717,6353;22717,9525;22717,9525;23451,3172;23451,3172;23451,3172;23451,3172;23451,3172;23451,3172;23451,3172;23451,3172;23451,6353;23451,9525;23451,6353;23451,9525;23451,6353;23451,6353;24174,6353;24174,3172;24174,3172;24174,3172;24174,3172;24174,3172;24174,3172;24174,3172;24174,6353;24174,6353;24174,6353;24174,6353;24908,9525;24908,6353;24908,3172;24908,3172;24908,3172;24908,3172;24908,3172;24908,3172;24908,3172;24908,3172;24908,3172;24908,3172;25641,3172;25641,3172;25641,6353;25641,3172;25641,3172;25641,3172;25641,3172;25641,3172;25641,3172;25641,3172;25641,3172;25641,3172;26375,3172;26375,3172;26375,3172;26375,3172;26375,3172;26375,3172;26375,3172;26375,3172;26375,3172;26375,3172;26375,3172;26375,6353;27108,6353;27108,6353;27108,6353;27108,3172;27108,3172;27108,3172;27108,3172;27108,3172;27108,3172;27108,3172;27108,3172;27108,3172;27108,3172;27108,3172;27108,3172;27108,3172;27108,3172;27108,3172;27842,3172;27842,3172;27842,3172;27842,3172;27842,3172;27842,3172;27842,3172;27842,3172;27842,3172;27842,3172;27842,6353;27842,6353;27842,6353;27842,6353;28575,6353;28575,6353;28575,3172;28575,3172"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015" o:spid="_x0000_s1565" style="position:absolute;left:16144;top:18049;width:286;height:96;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" path="m,l,,,,,,,,,,,3172r,l,,752,3172,752,r,3172l752,3172,752,r,l752,r,l752,r,l752,3172,752,r753,6353l1505,6353r,-3181l1505,3172,1505,r,l1505,r,l1505,r,3172l1505,3172r,3181l2257,6353r,-3181l2257,r,3172l2257,r,l2257,r,l2257,r,3172l2257,3172,2257,r753,l3010,r,l3010,r,l3010,r,l3010,3172r,l3010,r,l3010,r,l3010,r,l3010,r,l3010,r,3172l3010,r752,l3762,r,l3762,r,l3762,r,l3762,r,l3762,r,l3762,r753,3172l4515,3172r,l4515,3172r,l4515,r,l4515,r,l4515,r,l4515,3172r752,l5267,3172r,l5267,3172r,3181l5267,3172r,3181l5267,6353r,-3181l5267,3172,5267,r,l6020,3172,6020,r,l6020,r,l6020,r,6353l6020,3172r,l6020,r,l6020,r752,l6772,3172,6772,r,l6772,r,l6772,3172r,l6772,r,l6772,r,l7515,3172r,l7515,3172r,l7515,r,3172l7515,3172,7515,r,3172l7515,r,l7515,3172,7515,r,3172l8268,r,l8268,r,l8268,r,3172l8268,3172r,l8268,3172,8268,r,3172l8268,r,3172l8268,3172r,l8268,r,l8268,r752,l9020,3172r,l9020,3172r,l9020,6353r,-3181l9020,3172r,3181l9020,3172r,l9020,6353,9773,3172r,l9773,3172r,l9773,3172r,l9773,6353r,l9773,6353r,l9773,6353r,l10525,3172r,l10525,3172,10525,r,l10525,r,3172l10525,3172r,l10525,6353r,l10525,6353r753,-3181l11278,r,l11278,r,l11278,r,l11278,r,l11278,r,l11278,r,l11278,3172r752,l12030,3172r,l12030,3172,12030,r,l12030,3172r,l12030,r,l12030,r,l12783,3172r,3181l12783,6353r,l12783,6353r,l12783,6353r,l12783,3172r,l12783,3172r,l12783,6353r,-3181l12783,3172r,l12783,r,l13535,r,l13535,r,3172l13535,6353r,l13535,3172r,l13535,r,l13535,r,3172l14288,r,3172l14288,3172,14288,r,l14288,r,3172l14288,3172r,l14288,r,l14288,r752,l15040,r,l15040,r,l15040,r,l15040,r,l15040,r,l15040,6353r,l15040,6353r752,l15792,r,3172l15792,3172r,l15792,3172r,l15792,6353r,l15792,3172r,3181l15792,6353r753,-3181l16545,3172r,3181l16545,3172r,l16545,3172,16545,r,l16545,3172r,l16545,3172,16545,r752,l17297,3172,17297,r,6353l17297,3172r,l17297,3172r,l17297,3172r,l17297,6353r,-3181l18050,3172r,3181l18050,3172r,l18050,6353r,l18050,6353r,l18050,6353r,l18050,3172r,l18050,3172r,l18050,6353r,l18050,6353r,l18802,3172r,3181l18802,3172r,l18802,6353r,l18802,3172r,3181l18802,3172r,l18802,3172,18802,r753,3172l19555,3172r,l19555,6353r,l19555,6353r,l19555,3172r,l19555,6353r,l19555,6353r,l19555,6353r752,l20307,6353r,l20307,3172r,3181l20307,6353r,l20307,9525r,-3172l20307,6353r,-3181l20307,6353r753,l21060,6353r,l21060,9525r,l21060,9525r,-3172l21060,3172r,l21060,3172r,l21060,3172r743,l21803,3172r,l21803,3172r,l21803,6353r,l21803,6353r,3172l21803,6353r,l21803,6353,22555,r,3172l22555,3172r,3181l22555,9525r,l22555,6353r,l22555,3172r,l22555,3172r,l22555,6353r,l22555,9525r,-3172l22555,6353r,l23308,r,l23308,r,l23308,r,l23308,r,3172l23308,6353r,l23308,6353r,-3181l23308,3172r,l24060,3172r,l24060,6353r,l24060,3172r,3181l24060,9525r,-3172l24060,6353r,l24060,6353r,3172l24813,9525r,l24813,9525r,-3172l24813,6353r,-3181l24813,3172r,l24813,3172r,3181l24813,6353r,l25565,3172,25565,r,3172l25565,6353r,-3181l25565,6353r,l25565,3172r,3181l25565,6353r,-3181l25565,3172r753,3181l26318,3172r,l26318,r,l26318,r,3172l26318,6353r,l26318,6353r,-3181l26318,6353r752,l27070,6353r,l27070,6353r,-3181l27070,3172r,l27070,3172r,3181l27070,6353r,l27070,3172r,l27070,6353r,-3181l27070,6353r,l27070,3172r,l27070,3172r753,3181l27823,6353r,-3181l27823,3172,27823,r,l27823,3172r,l27823,3172r,6353l27823,9525r,-3172l28575,6353r,-3181l28575,3172,28575,r,3172l28575,3172r,l28575,6353r,e" filled="f" strokeweight=".22047mm">
                  <v:path arrowok="t" o:connecttype="custom" o:connectlocs="0,0;0,0;0,0;0,0;0,0;0,0;0,3172;0,3172;0,0;752,3172;752,0;752,3172;752,3172;752,0;752,0;752,0;752,0;752,0;752,0;752,3172;752,0;1505,6353;1505,6353;1505,3172;1505,3172;1505,0;1505,0;1505,0;1505,0;1505,0;1505,3172;1505,3172;1505,6353;2257,6353;2257,3172;2257,0;2257,3172;2257,0;2257,0;2257,0;2257,0;2257,0;2257,3172;2257,3172;2257,0;3010,0;3010,0;3010,0;3010,0;3010,0;3010,0;3010,0;3010,3172;3010,3172;3010,0;3010,0;3010,0;3010,0;3010,0;3010,0;3010,0;3010,0;3010,0;3010,3172;3010,0;3762,0;3762,0;3762,0;3762,0;3762,0;3762,0;3762,0;3762,0;3762,0;3762,0;3762,0;3762,0;4515,3172;4515,3172;4515,3172;4515,3172;4515,3172;4515,0;4515,0;4515,0;4515,0;4515,0;4515,0;4515,3172;5267,3172;5267,3172;5267,3172;5267,3172;5267,6353;5267,3172;5267,6353;5267,6353;5267,3172;5267,3172;5267,0;5267,0;6020,3172;6020,0;6020,0;6020,0;6020,0;6020,0;6020,6353;6020,3172;6020,3172;6020,0;6020,0;6020,0;6772,0;6772,3172;6772,0;6772,0;6772,0;6772,0;6772,3172;6772,3172;6772,0;6772,0;6772,0;6772,0;7515,3172;7515,3172;7515,3172;7515,3172;7515,0;7515,3172;7515,3172;7515,0;7515,3172;7515,0;7515,0;7515,3172;7515,0;7515,3172;8268,0;8268,0;8268,0;8268,0;8268,0;8268,3172;8268,3172;8268,3172;8268,3172;8268,0;8268,3172;8268,0;8268,3172;8268,3172;8268,3172;8268,0;8268,0;8268,0;9020,0;9020,3172;9020,3172;9020,3172;9020,3172;9020,6353;9020,3172;9020,3172;9020,6353;9020,3172;9020,3172;9020,6353;9773,3172;9773,3172;9773,3172;9773,3172;9773,3172;9773,3172;9773,6353;9773,6353;9773,6353;9773,6353;9773,6353;9773,6353;10525,3172;10525,3172;10525,3172;10525,0;10525,0;10525,0;10525,3172;10525,3172;10525,3172;10525,6353;10525,6353;10525,6353;11278,3172;11278,0;11278,0;11278,0;11278,0;11278,0;11278,0;11278,0;11278,0;11278,0;11278,0;11278,0;11278,0;11278,3172;12030,3172;12030,3172;12030,3172;12030,3172;12030,0;12030,0;12030,3172;12030,3172;12030,0;12030,0;12030,0;12030,0;12783,3172;12783,6353;12783,6353;12783,6353;12783,6353;12783,6353;12783,6353;12783,6353;12783,3172;12783,3172;12783,3172;12783,3172;12783,6353;12783,3172;12783,3172;12783,3172;12783,0;12783,0;13535,0;13535,0;13535,0;13535,3172;13535,6353;13535,6353;13535,3172;13535,3172;13535,0;13535,0;13535,0;13535,3172;14288,0;14288,3172;14288,3172;14288,0;14288,0;14288,0;14288,3172;14288,3172;14288,3172;14288,0;14288,0;14288,0;15040,0;15040,0;15040,0;15040,0;15040,0;15040,0;15040,0;15040,0;15040,0;15040,0;15040,0;15040,6353;15040,6353;15040,6353;15792,6353;15792,0;15792,3172;15792,3172;15792,3172;15792,3172;15792,3172;15792,6353;15792,6353;15792,3172;15792,6353;15792,6353;16545,3172;16545,3172;16545,6353;16545,3172;16545,3172;16545,3172;16545,0;16545,0;16545,3172;16545,3172;16545,3172;16545,0;17297,0;17297,3172;17297,0;17297,6353;17297,3172;17297,3172;17297,3172;17297,3172;17297,3172;17297,3172;17297,6353;17297,3172;18050,3172;18050,6353;18050,3172;18050,3172;18050,6353;18050,6353;18050,6353;18050,6353;18050,6353;18050,6353;18050,3172;18050,3172;18050,3172;18050,3172;18050,6353;18050,6353;18050,6353;18050,6353;18802,3172;18802,6353;18802,3172;18802,3172;18802,6353;18802,6353;18802,3172;18802,6353;18802,3172;18802,3172;18802,3172;18802,0;19555,3172;19555,3172;19555,3172;19555,6353;19555,6353;19555,6353;19555,6353;19555,3172;19555,3172;19555,6353;19555,6353;19555,6353;19555,6353;19555,6353;20307,6353;20307,6353;20307,6353;20307,3172;20307,6353;20307,6353;20307,6353;20307,9525;20307,6353;20307,6353;20307,3172;20307,6353;21060,6353;21060,6353;21060,6353;21060,9525;21060,9525;21060,9525;21060,6353;21060,3172;21060,3172;21060,3172;21060,3172;21060,3172;21803,3172;21803,3172;21803,3172;21803,3172;21803,3172;21803,6353;21803,6353;21803,6353;21803,9525;21803,6353;21803,6353;21803,6353;22555,0;22555,3172;22555,3172;22555,6353;22555,9525;22555,9525;22555,6353;22555,6353;22555,3172;22555,3172;22555,3172;22555,3172;22555,6353;22555,6353;22555,9525;22555,6353;22555,6353;22555,6353;23308,0;23308,0;23308,0;23308,0;23308,0;23308,0;23308,0;23308,3172;23308,6353;23308,6353;23308,6353;23308,3172;23308,3172;23308,3172;24060,3172;24060,3172;24060,6353;24060,6353;24060,3172;24060,6353;24060,9525;24060,6353;24060,6353;24060,6353;24060,6353;24060,9525;24813,9525;24813,9525;24813,9525;24813,6353;24813,6353;24813,3172;24813,3172;24813,3172;24813,3172;24813,6353;24813,6353;24813,6353;25565,3172;25565,0;25565,3172;25565,6353;25565,3172;25565,6353;25565,6353;25565,3172;25565,6353;25565,6353;25565,3172;25565,3172;26318,6353;26318,3172;26318,3172;26318,0;26318,0;26318,0;26318,3172;26318,6353;26318,6353;26318,6353;26318,3172;26318,6353;27070,6353;27070,6353;27070,6353;27070,6353;27070,3172;27070,3172;27070,3172;27070,3172;27070,6353;27070,6353;27070,6353;27070,3172;27070,3172;27070,6353;27070,3172;27070,6353;27070,6353;27070,3172;27070,3172;27070,3172;27823,6353;27823,6353;27823,3172;27823,3172;27823,0;27823,0;27823,3172;27823,3172;27823,3172;27823,9525;27823,9525;27823,6353;28575,6353;28575,3172;28575,3172;28575,0;28575,3172;28575,3172;28575,3172;28575,6353;28575,635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016" o:spid="_x0000_s1566" style="position:absolute;left:16430;top:18049;width:286;height:96;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" path="m,6353r,l,6353r,l733,6353r,3172l733,6353r,l733,3172r,l733,3172,733,r,l733,3172r,l733,6353r734,l1467,6353r,l1467,6353r,l1467,6353r,l1467,6353r,l1467,6353r,l1467,6353r733,l2200,3172r,3181l2200,6353r,-3181l2200,6353r,l2200,9525r,l2200,9525r,l2200,6353r734,l2934,6353r,l2934,6353r,l2934,6353r,-3181l2934,6353r,l2934,6353r,l2934,6353r,l2934,6353r733,l3667,6353r,-3181l3667,3172r,l3667,r,l3667,3172r,3181l3667,9525r,-3172l3667,6353r,-3181l3667,3172r,l3667,6353r,l3667,6353r734,l4401,6353r,l4401,6353r,l4401,3172r,3181l4401,6353r,l4401,6353r,-3181l4401,6353,5124,3172,5124,r,l5124,r,l5124,3172r,l5124,6353r,l5124,6353r,-3181l5124,6353r734,l5858,6353r,-3181l5858,r,l5858,r,3172l5858,6353r,l5858,6353r,l5858,3172r733,3181l6591,6353r,l6591,6353r,-3181l6591,3172r,3181l6591,6353r,-3181l6591,3172,6591,r,3172l6591,6353r,-3181l7325,6353r,-3181l7325,3172r,l7325,6353r,l7325,6353r,l7325,6353r,-3181l7325,3172r,l8058,3172r,l8058,6353r,3172l8058,6353r,l8058,3172r,l8058,6353r,-3181l8058,3172r,l8058,r,3172l8058,3172r,l8058,6353r,l8792,6353r,l8792,6353r,l8792,6353r,l8792,3172r,l8792,6353r,l8792,9525r,l9525,6353r,-3181l9525,3172r,l9525,3172r,l9525,3172r,l9525,r,l9525,r,l10258,3172r,l10258,3172r,l10258,3172r,l10258,6353r,l10258,6353r,l10258,3172r,l10992,6353r,-3181l10992,3172r,l10992,3172r,3181l10992,6353r,-3181l10992,6353r,l10992,6353r,l10992,6353r,-3181l11725,3172r,l11725,3172r,3181l11725,6353r,l11725,9525r,-3172l11725,9525r,-3172l11725,6353r,-3181l12459,3172r,l12459,3172r,l12459,6353r,l12459,3172r,l12459,r,3172l12459,3172r,3181l13192,9525r,-3172l13192,6353r,l13192,3172r,l13192,3172r,l13192,6353r,3172l13192,9525r,-3172l13192,3172,13192,r,l13192,3172r,l13192,3172r734,l13926,r,l13926,3172r,l13926,6353r,-3181l13926,r,l13926,r,l13926,r723,6353l14649,6353r,l14649,6353r,l14649,6353r,-3181l14649,6353r,l14649,6353r,l14649,6353r,l14649,6353r734,l15383,6353r,-3181l15383,3172r,l15383,r,3172l15383,r,3172l15383,3172r,3181l15383,9525r733,l16116,6353r,l16116,3172r,l16116,3172r,l16116,3172r,3181l16116,3172r,3181l16116,3172r734,3181l16850,6353r,l16850,6353r,-3181l16850,6353r,l16850,6353r,l16850,6353r,l16850,6353r733,l17583,6353r,l17583,3172r,l17583,3172r,l17583,r,3172l17583,6353r,l17583,6353r,l17583,6353r,-3181l17583,6353r,l17583,3172r734,3181l18317,6353r,l18317,6353r,l18317,3172r,l18317,3172r,l18317,3172r,l18317,3172r,l18317,3172r733,l19050,6353r,-3181l19050,3172r,l19050,3172r,l19050,6353r,l19050,6353r,l19050,3172r733,l19783,3172r,l19783,6353r,-3181l19783,3172r,l19783,3172r,l19783,3172,19783,r,l20517,r,3172l20517,6353r,l20517,9525r,-6353l20517,3172r,l20517,r,l20517,r,l21250,r,l21250,3172r,l21250,6353r,l21250,6353r,-3181l21250,3172r,l21250,6353r,l21984,9525r,-3172l21984,6353r,l21984,3172r,3181l21984,3172r,3181l21984,6353r,l21984,6353r,-3181l22717,3172r,l22717,6353r,l22717,9525r,l22717,9525r,l22717,9525r,l22717,6353r,-3181l22717,r,3172l22717,r,3172l22717,3172r,l22717,r,3172l23451,r,l23451,3172r,l23451,r,3172l23451,3172r,3181l23451,9525r,l23451,9525r,l24174,6353r,l24174,3172r,l24174,6353r,-3181l24174,3172r,l24174,3172r,3181l24174,3172r,l24908,3172r,3181l24908,6353r,l24908,6353r,l24908,6353r,l24908,6353r,l24908,6353r,l25641,6353r,l25641,6353r,-3181l25641,3172r,l25641,3172r,3181l25641,6353r,l25641,6353r,l26375,6353r,-3181l26375,6353r,-3181l26375,6353r,l26375,3172r,3181l26375,6353r,3172l26375,9525r,l26375,6353r,3172l27108,9525r,-3172l27108,6353r,-3181l27108,3172r,3181l27108,6353r,l27108,6353r,l27108,6353r,l27108,6353r,l27108,6353r,l27108,6353r,l27842,6353r,l27842,9525r,-3172l27842,6353r,-3181l27842,6353r,l27842,6353r,l27842,3172r,l28575,6353r,e" filled="f" strokeweight=".22047mm">
                  <v:path arrowok="t" o:connecttype="custom" o:connectlocs="0,6353;0,6353;0,6353;0,6353;733,6353;733,9525;733,6353;733,6353;733,3172;733,3172;733,3172;733,0;733,0;733,3172;733,3172;733,6353;1467,6353;1467,6353;1467,6353;1467,6353;1467,6353;1467,6353;1467,6353;1467,6353;1467,6353;1467,6353;1467,6353;1467,6353;2200,6353;2200,3172;2200,6353;2200,6353;2200,3172;2200,6353;2200,6353;2200,9525;2200,9525;2200,9525;2200,9525;2200,6353;2934,6353;2934,6353;2934,6353;2934,6353;2934,6353;2934,6353;2934,3172;2934,6353;2934,6353;2934,6353;2934,6353;2934,6353;2934,6353;2934,6353;3667,6353;3667,6353;3667,3172;3667,3172;3667,3172;3667,0;3667,0;3667,3172;3667,6353;3667,9525;3667,6353;3667,6353;3667,3172;3667,3172;3667,3172;3667,6353;3667,6353;3667,6353;4401,6353;4401,6353;4401,6353;4401,6353;4401,6353;4401,3172;4401,6353;4401,6353;4401,6353;4401,6353;4401,3172;4401,6353;5124,3172;5124,0;5124,0;5124,0;5124,0;5124,3172;5124,3172;5124,6353;5124,6353;5124,6353;5124,3172;5124,6353;5858,6353;5858,6353;5858,3172;5858,0;5858,0;5858,0;5858,3172;5858,6353;5858,6353;5858,6353;5858,6353;5858,3172;6591,6353;6591,6353;6591,6353;6591,6353;6591,3172;6591,3172;6591,6353;6591,6353;6591,3172;6591,3172;6591,0;6591,3172;6591,6353;6591,3172;7325,6353;7325,3172;7325,3172;7325,3172;7325,6353;7325,6353;7325,6353;7325,6353;7325,6353;7325,3172;7325,3172;7325,3172;8058,3172;8058,3172;8058,6353;8058,9525;8058,6353;8058,6353;8058,3172;8058,3172;8058,6353;8058,3172;8058,3172;8058,3172;8058,0;8058,3172;8058,3172;8058,3172;8058,6353;8058,6353;8792,6353;8792,6353;8792,6353;8792,6353;8792,6353;8792,6353;8792,3172;8792,3172;8792,6353;8792,6353;8792,9525;8792,9525;9525,6353;9525,3172;9525,3172;9525,3172;9525,3172;9525,3172;9525,3172;9525,3172;9525,0;9525,0;9525,0;9525,0;10258,3172;10258,3172;10258,3172;10258,3172;10258,3172;10258,3172;10258,6353;10258,6353;10258,6353;10258,6353;10258,3172;10258,3172;10992,6353;10992,3172;10992,3172;10992,3172;10992,3172;10992,6353;10992,6353;10992,3172;10992,6353;10992,6353;10992,6353;10992,6353;10992,6353;10992,3172;11725,3172;11725,3172;11725,3172;11725,6353;11725,6353;11725,6353;11725,9525;11725,6353;11725,9525;11725,6353;11725,6353;11725,3172;12459,3172;12459,3172;12459,3172;12459,3172;12459,6353;12459,6353;12459,3172;12459,3172;12459,0;12459,3172;12459,3172;12459,6353;13192,9525;13192,6353;13192,6353;13192,6353;13192,3172;13192,3172;13192,3172;13192,3172;13192,6353;13192,9525;13192,9525;13192,6353;13192,3172;13192,0;13192,0;13192,3172;13192,3172;13192,3172;13926,3172;13926,0;13926,0;13926,3172;13926,3172;13926,6353;13926,3172;13926,0;13926,0;13926,0;13926,0;13926,0;14649,6353;14649,6353;14649,6353;14649,6353;14649,6353;14649,6353;14649,3172;14649,6353;14649,6353;14649,6353;14649,6353;14649,6353;14649,6353;14649,6353;15383,6353;15383,6353;15383,3172;15383,3172;15383,3172;15383,0;15383,3172;15383,0;15383,3172;15383,3172;15383,6353;15383,9525;16116,9525;16116,6353;16116,6353;16116,3172;16116,3172;16116,3172;16116,3172;16116,3172;16116,6353;16116,3172;16116,6353;16116,3172;16850,6353;16850,6353;16850,6353;16850,6353;16850,3172;16850,6353;16850,6353;16850,6353;16850,6353;16850,6353;16850,6353;16850,6353;17583,6353;17583,6353;17583,6353;17583,3172;17583,3172;17583,3172;17583,3172;17583,0;17583,3172;17583,6353;17583,6353;17583,6353;17583,6353;17583,6353;17583,3172;17583,6353;17583,6353;17583,3172;18317,6353;18317,6353;18317,6353;18317,6353;18317,6353;18317,3172;18317,3172;18317,3172;18317,3172;18317,3172;18317,3172;18317,3172;18317,3172;18317,3172;19050,3172;19050,6353;19050,3172;19050,3172;19050,3172;19050,3172;19050,3172;19050,6353;19050,6353;19050,6353;19050,6353;19050,3172;19783,3172;19783,3172;19783,3172;19783,6353;19783,3172;19783,3172;19783,3172;19783,3172;19783,3172;19783,3172;19783,0;19783,0;20517,0;20517,3172;20517,6353;20517,6353;20517,9525;20517,3172;20517,3172;20517,3172;20517,0;20517,0;20517,0;20517,0;21250,0;21250,0;21250,3172;21250,3172;21250,6353;21250,6353;21250,6353;21250,3172;21250,3172;21250,3172;21250,6353;21250,6353;21984,9525;21984,6353;21984,6353;21984,6353;21984,3172;21984,6353;21984,3172;21984,6353;21984,6353;21984,6353;21984,6353;21984,3172;22717,3172;22717,3172;22717,6353;22717,6353;22717,9525;22717,9525;22717,9525;22717,9525;22717,9525;22717,9525;22717,6353;22717,3172;22717,0;22717,3172;22717,0;22717,3172;22717,3172;22717,3172;22717,0;22717,3172;23451,0;23451,0;23451,3172;23451,3172;23451,0;23451,3172;23451,3172;23451,6353;23451,9525;23451,9525;23451,9525;23451,9525;24174,6353;24174,6353;24174,3172;24174,3172;24174,6353;24174,3172;24174,3172;24174,3172;24174,3172;24174,6353;24174,3172;24174,3172;24908,3172;24908,6353;24908,6353;24908,6353;24908,6353;24908,6353;24908,6353;24908,6353;24908,6353;24908,6353;24908,6353;24908,6353;25641,6353;25641,6353;25641,6353;25641,3172;25641,3172;25641,3172;25641,3172;25641,6353;25641,6353;25641,6353;25641,6353;25641,6353;26375,6353;26375,3172;26375,6353;26375,3172;26375,6353;26375,6353;26375,3172;26375,6353;26375,6353;26375,9525;26375,9525;26375,9525;26375,6353;26375,9525;27108,9525;27108,6353;27108,6353;27108,3172;27108,3172;27108,6353;27108,6353;27108,6353;27108,6353;27108,6353;27108,6353;27108,6353;27108,6353;27108,6353;27108,6353;27108,6353;27108,6353;27108,6353;27842,6353;27842,6353;27842,9525;27842,6353;27842,6353;27842,3172;27842,6353;27842,6353;27842,6353;27842,6353;27842,3172;27842,3172;28575,6353;28575,635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017" o:spid="_x0000_s1567" style="position:absolute;left:16716;top:18049;width:286;height:96;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" path="m,6353r,l,6353r,l,6353r,l,6353,,3172r,l,3172r,l752,3172r,l752,6353r,l752,9525r,-3172l752,6353r,l752,6353r,l752,3172r,3181l1505,6353r,l1505,6353r,l1505,3172r,l1505,3172r,l1505,6353r,-3181l1505,6353r,l1505,3172r,6353l2257,6353r,-3181l2257,3172r,3181l2257,6353r,l2257,9525r,-3172l2257,6353r,3172l2257,6353r,3172l3010,6353r,-3181l3010,3172r,l3010,3172r,l3010,6353r,l3010,6353r,l3010,6353r,-3181l3010,3172r,l3010,3172r,3181l3010,6353r,-3181l3762,6353,3762,r,3172l3762,6353r,l3762,6353r,l3762,3172r,l3762,3172r,3181l3762,9525,4515,6353r,l4515,6353r,-3181l4515,r,3172l4515,3172r,l4515,6353r,l4515,6353r,l5267,6353r,l5267,3172r,l5267,3172r,l5267,6353r,l5267,6353r,-3181l5267,3172r,l6020,6353r,l6020,6353r,-3181l6020,3172r,l6020,3172r,l6020,6353r,-3181l6020,3172r,l6020,6353r,l6772,9525r,l6772,6353r,-3181l6772,3172,6772,r,3172l6772,6353r,l6772,9525r,-3172l6772,6353r743,l7515,6353r,l7515,6353r,l7515,6353r,l7515,6353r,l7515,6353r,l7515,3172r753,l8268,3172r,l8268,6353r,l8268,6353r,l8268,6353r,l8268,3172r,3181l8268,6353r,l8268,6353r,l8268,6353r,l8268,3172r752,3181l9020,3172r,l9020,6353r,l9020,6353r,l9020,6353r,l9020,3172r,3181l9020,6353r753,l9773,6353r,l9773,6353r,l9773,6353r,l9773,6353r,l9773,6353r,l9773,6353r,l9773,6353r752,l10525,6353r,l10525,3172r,3181l10525,6353r,3172l10525,6353r,l10525,6353r,-3181l10525,3172r753,l11278,3172r,l11278,6353r,-3181l11278,6353r,l11278,6353r,l11278,6353r,l11278,6353r752,l12030,6353r,3172l12030,6353r,l12030,3172,12030,r,l12030,3172r,3181l12030,9525r,l12783,9525r,-3172l12783,6353r,l12783,6353r,-3181l12783,6353r,l12783,6353r,3172l12783,6353r,3172l12783,3172r,3181l12783,6353r,-3181l12783,3172r,l13535,3172r,3181l13535,6353r,3172l13535,6353r,l13535,3172r,3181l13535,6353r,3172l13535,9525r,l13535,6353r,3172l14288,6353r,l14288,6353,14288,r,l14288,3172r,3181l14288,6353r,3172l14288,9525r,-3172l14288,6353r752,l15040,6353r,l15040,6353r,l15040,3172r,l15040,3172r,l15040,3172r,3181l15040,3172r752,l15792,3172r,3181l15792,6353r,l15792,6353r,3172l15792,9525r,l15792,9525r,l15792,3172r753,l16545,3172r,l16545,6353r,l16545,6353r,3172l16545,6353r,l16545,6353r,l16545,6353r752,l17297,6353r,3172l17297,6353r,l17297,6353r,l17297,6353r,l17297,6353r,-3181l17297,3172r753,l18050,6353r,l18050,6353r,3172l18050,6353r,l18050,3172r,l18050,6353r,l18050,6353r,-3181l18050,3172r,l18050,3172r,l18050,3172r,l18050,3172r752,l18802,3172r,l18802,3172r,l18802,6353r,l18802,6353r,l18802,6353r,l18802,6353r753,l19555,6353r,l19555,6353r,l19555,6353r,l19555,6353r,l19555,6353r,3172l19555,9525r752,l20307,9525r,l20307,6353r,-3181l20307,3172r,l20307,3172,20307,r,3172l20307,3172r,3181l21060,6353r,l21060,6353r,l21060,6353r,l21060,3172r,l21060,r,3172l21060,3172r,l21803,3172r,l21803,6353r,l21803,6353r,l21803,6353r,l21803,6353r,l21803,6353r,-3181l21803,3172r,3181l22555,3172r,3181l22555,6353r,-3181l22555,6353r,-3181l22555,3172r,3181l22555,6353r,l22555,9525r,-6353l22555,3172r,l22555,3172r,3181l22555,6353r,-3181l23308,3172r,l23308,6353r,l23308,3172r,l23308,3172r,l23308,6353r,-3181l23308,6353r,-3181l24060,3172r,3181l24060,6353r,l24060,3172r,l24060,3172r,l24060,6353r,l24060,3172r,3181l24813,3172r,l24813,6353r,-3181l24813,6353r,l24813,6353r,-3181l24813,3172r,l24813,r,l25565,r,l25565,3172r,l25565,6353r,l25565,3172r,l25565,3172,25565,r,3172l25565,6353r753,l26318,6353r,l26318,6353r,-3181l26318,6353r,l26318,6353r,l26318,6353r,l26318,6353r,-3181l26318,6353r752,l27070,6353r,l27070,6353r,l27070,6353r,3172l27070,6353r,l27070,9525r,l27070,6353r753,l27823,6353r,l27823,6353r,l27823,6353r,-3181l27823,3172r,l27823,6353r,l27823,9525r,l27823,6353r,3172l27823,6353r,-3181l27823,6353r752,l28575,6353r,3172l28575,6353r,l28575,3172r,e" filled="f" strokeweight=".22047mm">
                  <v:path arrowok="t" o:connecttype="custom" o:connectlocs="0,6353;0,6353;0,6353;0,6353;0,6353;0,6353;0,6353;0,3172;0,3172;0,3172;0,3172;752,3172;752,3172;752,6353;752,6353;752,9525;752,6353;752,6353;752,6353;752,6353;752,6353;752,3172;752,6353;1505,6353;1505,6353;1505,6353;1505,6353;1505,3172;1505,3172;1505,3172;1505,3172;1505,6353;1505,3172;1505,6353;1505,6353;1505,3172;1505,9525;2257,6353;2257,3172;2257,3172;2257,6353;2257,6353;2257,6353;2257,9525;2257,6353;2257,6353;2257,9525;2257,6353;2257,9525;3010,6353;3010,3172;3010,3172;3010,3172;3010,3172;3010,3172;3010,6353;3010,6353;3010,6353;3010,6353;3010,6353;3010,3172;3010,3172;3010,3172;3010,3172;3010,6353;3010,6353;3010,3172;3762,6353;3762,0;3762,3172;3762,6353;3762,6353;3762,6353;3762,6353;3762,3172;3762,3172;3762,3172;3762,6353;3762,9525;4515,6353;4515,6353;4515,6353;4515,3172;4515,0;4515,3172;4515,3172;4515,3172;4515,6353;4515,6353;4515,6353;4515,6353;5267,6353;5267,6353;5267,3172;5267,3172;5267,3172;5267,3172;5267,6353;5267,6353;5267,6353;5267,3172;5267,3172;5267,3172;6020,6353;6020,6353;6020,6353;6020,3172;6020,3172;6020,3172;6020,3172;6020,3172;6020,6353;6020,3172;6020,3172;6020,3172;6020,6353;6020,6353;6772,9525;6772,9525;6772,6353;6772,3172;6772,3172;6772,0;6772,3172;6772,6353;6772,6353;6772,9525;6772,6353;6772,6353;7515,6353;7515,6353;7515,6353;7515,6353;7515,6353;7515,6353;7515,6353;7515,6353;7515,6353;7515,6353;7515,6353;7515,3172;8268,3172;8268,3172;8268,3172;8268,6353;8268,6353;8268,6353;8268,6353;8268,6353;8268,6353;8268,3172;8268,6353;8268,6353;8268,6353;8268,6353;8268,6353;8268,6353;8268,6353;8268,3172;9020,6353;9020,3172;9020,3172;9020,6353;9020,6353;9020,6353;9020,6353;9020,6353;9020,6353;9020,3172;9020,6353;9020,6353;9773,6353;9773,6353;9773,6353;9773,6353;9773,6353;9773,6353;9773,6353;9773,6353;9773,6353;9773,6353;9773,6353;9773,6353;9773,6353;9773,6353;10525,6353;10525,6353;10525,6353;10525,3172;10525,6353;10525,6353;10525,9525;10525,6353;10525,6353;10525,6353;10525,3172;10525,3172;11278,3172;11278,3172;11278,3172;11278,6353;11278,3172;11278,6353;11278,6353;11278,6353;11278,6353;11278,6353;11278,6353;11278,6353;12030,6353;12030,6353;12030,9525;12030,6353;12030,6353;12030,3172;12030,0;12030,0;12030,3172;12030,6353;12030,9525;12030,9525;12783,9525;12783,6353;12783,6353;12783,6353;12783,6353;12783,3172;12783,6353;12783,6353;12783,6353;12783,9525;12783,6353;12783,9525;12783,3172;12783,6353;12783,6353;12783,3172;12783,3172;12783,3172;13535,3172;13535,6353;13535,6353;13535,9525;13535,6353;13535,6353;13535,3172;13535,6353;13535,6353;13535,9525;13535,9525;13535,9525;13535,6353;13535,9525;14288,6353;14288,6353;14288,6353;14288,0;14288,0;14288,3172;14288,6353;14288,6353;14288,9525;14288,9525;14288,6353;14288,6353;15040,6353;15040,6353;15040,6353;15040,6353;15040,6353;15040,3172;15040,3172;15040,3172;15040,3172;15040,3172;15040,6353;15040,3172;15792,3172;15792,3172;15792,6353;15792,6353;15792,6353;15792,6353;15792,9525;15792,9525;15792,9525;15792,9525;15792,9525;15792,3172;16545,3172;16545,3172;16545,3172;16545,6353;16545,6353;16545,6353;16545,9525;16545,6353;16545,6353;16545,6353;16545,6353;16545,6353;17297,6353;17297,6353;17297,9525;17297,6353;17297,6353;17297,6353;17297,6353;17297,6353;17297,6353;17297,6353;17297,3172;17297,3172;18050,3172;18050,6353;18050,6353;18050,6353;18050,9525;18050,6353;18050,6353;18050,3172;18050,3172;18050,6353;18050,6353;18050,6353;18050,3172;18050,3172;18050,3172;18050,3172;18050,3172;18050,3172;18050,3172;18050,3172;18802,3172;18802,3172;18802,3172;18802,3172;18802,3172;18802,6353;18802,6353;18802,6353;18802,6353;18802,6353;18802,6353;18802,6353;19555,6353;19555,6353;19555,6353;19555,6353;19555,6353;19555,6353;19555,6353;19555,6353;19555,6353;19555,6353;19555,9525;19555,9525;20307,9525;20307,9525;20307,9525;20307,6353;20307,3172;20307,3172;20307,3172;20307,3172;20307,0;20307,3172;20307,3172;20307,6353;21060,6353;21060,6353;21060,6353;21060,6353;21060,6353;21060,6353;21060,3172;21060,3172;21060,0;21060,3172;21060,3172;21060,3172;21803,3172;21803,3172;21803,6353;21803,6353;21803,6353;21803,6353;21803,6353;21803,6353;21803,6353;21803,6353;21803,6353;21803,3172;21803,3172;21803,6353;22555,3172;22555,6353;22555,6353;22555,3172;22555,6353;22555,3172;22555,3172;22555,6353;22555,6353;22555,6353;22555,9525;22555,3172;22555,3172;22555,3172;22555,3172;22555,6353;22555,6353;22555,3172;23308,3172;23308,3172;23308,6353;23308,6353;23308,3172;23308,3172;23308,3172;23308,3172;23308,6353;23308,3172;23308,6353;23308,3172;24060,3172;24060,6353;24060,6353;24060,6353;24060,3172;24060,3172;24060,3172;24060,3172;24060,6353;24060,6353;24060,3172;24060,6353;24813,3172;24813,3172;24813,6353;24813,3172;24813,6353;24813,6353;24813,6353;24813,3172;24813,3172;24813,3172;24813,0;24813,0;25565,0;25565,0;25565,3172;25565,3172;25565,6353;25565,6353;25565,3172;25565,3172;25565,3172;25565,0;25565,3172;25565,6353;26318,6353;26318,6353;26318,6353;26318,6353;26318,3172;26318,6353;26318,6353;26318,6353;26318,6353;26318,6353;26318,6353;26318,6353;26318,3172;26318,6353;27070,6353;27070,6353;27070,6353;27070,6353;27070,6353;27070,6353;27070,9525;27070,6353;27070,6353;27070,9525;27070,9525;27070,6353;27823,6353;27823,6353;27823,6353;27823,6353;27823,6353;27823,6353;27823,3172;27823,3172;27823,3172;27823,6353;27823,6353;27823,9525;27823,9525;27823,6353;27823,9525;27823,6353;27823,3172;27823,6353;28575,6353;28575,6353;28575,9525;28575,6353;28575,6353;28575,3172;28575,3172"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018" o:spid="_x0000_s1568" style="position:absolute;left:17002;top:18049;width:285;height:96;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" path="m,3172r,l,6353,,9525r,l,9525,752,6353r,l752,3172r,l752,3172r,3181l752,6353r,l752,3172r,l752,3172r,3181l1505,9525r,l1505,9525r,-3172l1505,6353r,l1505,6353r,3172l1505,6353r,l1505,6353r,-3181l1505,3172r,3181l2257,6353r,3172l2257,6353r,l2257,6353r,-3181l2257,r,3172l2257,r,3172l2257,6353r,l3010,6353r,l3010,6353r,-3181l3010,6353r,-3181l3010,3172r,3181l3010,6353r,l3010,9525r,l3762,6353r,l3762,9525r,-3172l3762,6353r,l3762,6353r,l3762,6353r,l3762,6353r,l3762,9525r,-3172l3762,6353r,l3762,9525r,l4515,9525r,-3172l4515,3172r,3181l4515,6353r,l4515,9525r,-3172l4515,6353r,l4515,6353r,3172l5267,6353r,l5267,6353r,l5267,6353r,-3181l5267,6353r,l5267,9525r,l5267,9525r,-3172l5267,3172r,3181l6020,6353r,l6020,6353r,l6020,9525r,-3172l6020,9525r,l6020,9525r,l6020,9525r,l6772,6353r,l6772,6353r,-3181l6772,6353r,l6772,9525r,-3172l6772,6353r,-3181l6772,3172r,3181l7515,3172r,3181l7515,6353r,l7515,6353r,-3181l7515,6353r,l7515,3172r,l7515,3172r,3181l8268,6353r,3172l8268,9525r,-3172l8268,6353r,l8268,6353r,3172l8268,9525r,l8268,9525r,l8268,6353r,l8268,6353r,-3181l8268,3172r,l9020,3172r,3181l9020,3172r,l9020,6353r,l9020,6353r,l9020,6353r,3172l9020,9525r,l9020,9525r,-3172l9773,6353r,-3181l9773,6353r,l9773,6353r,3172l9773,6353r,l9773,6353r,l9773,6353r,l10525,6353r,l10525,6353r,l10525,3172r,3181l10525,6353r,l10525,3172r,l10525,r,3172l11278,3172,11278,r,l11278,3172r,3181l11278,9525r,l11278,9525r,-3172l11278,6353r,l11278,6353r752,l12030,6353r,3172l12030,9525r,l12030,9525r,-3172l12030,9525r,l12030,9525r,l12030,6353r753,l12783,6353r,l12783,9525r,l12783,6353r,-3181l12783,3172r,l12783,3172r,3181l12783,6353r752,l13535,6353r,l13535,6353r,l13535,6353r,l13535,6353r,3172l13535,9525r,l13535,9525r,l13535,9525r,l13535,9525r,-3172l13535,6353r,l13535,6353r753,l14288,3172r,l14288,3172r,l14288,6353r,l14288,3172r,l14288,3172r,3181l14288,6353r752,3172l15040,6353r,3172l15040,6353r,l15040,6353r,-3181l15040,3172r,3181l15040,6353r,3172l15040,6353r752,l15792,3172r,3181l15792,6353r,l15792,9525r,-3172l15792,6353r,l15792,6353r,l15792,3172r753,3181l16545,6353r,l16545,9525r,-3172l16545,6353r,l16545,6353r,l16545,6353r,l16545,6353r752,l17297,9525r,l17297,9525r,l17297,6353r,l17297,6353r,-3181l17297,3172r,l17297,6353r753,l18050,6353r,3172l18050,9525r,l18050,9525r,l18050,6353r,l18050,6353r,l18050,6353r,l18050,6353r,l18050,6353r,l18050,6353r,-3181l18050,6353r752,3172l18802,6353r,l18802,3172r,l18802,6353r,l18802,6353r,3172l18802,6353r,3172l18802,9525r753,-3172l19555,6353r,l19555,3172r,l19555,3172r,l19555,3172r,l19555,6353r,l19555,6353r752,l20307,6353r,l20307,6353r,-3181l20307,3172r,l20307,3172r,l20307,3172r,l20307,6353r753,3172l21060,6353r,3172l21060,6353r,l21060,9525r,l21060,9525r,l21060,6353r,3172l21060,6353r743,l21803,6353,21803,r,3172l21803,3172r,6353l21803,9525r,l21803,9525r,l21803,9525r,-6353l21803,6353r,l22555,3172r,3181l22555,3172r,3181l22555,9525r,l22555,9525r,l22555,9525r,l22555,9525r,-3172l23308,6353r,l23308,6353r,l23308,9525r,l23308,9525r,l23308,6353r,l23308,3172r,l23308,6353r,-3181l23308,6353r,-3181l23308,6353r,-3181l24060,6353r,l24060,6353r,l24060,6353r,l24060,6353r,3172l24060,6353r,3172l24060,6353r,l24813,6353r,-3181l24813,3172r,l24813,3172r,l24813,3172r,l24813,6353r,l24813,6353r,l25565,6353r,-3181l25565,3172r,l25565,6353r,-3181l25565,3172r,3181l25565,6353r,l25565,6353r,l25565,6353r,l26318,6353r,l26318,6353r,-3181l26318,6353r,l26318,3172r,3181l26318,6353r,l26318,6353r,-3181l27070,6353r,-3181l27070,6353r,l27070,6353r,l27070,6353r,3172l27070,6353r,l27070,6353r,l27823,6353r,l27823,3172,27823,r,l27823,3172r,l27823,6353r,l27823,3172r,3181l27823,6353r,l27823,3172r,3181l27823,6353r,l27823,9525r752,-3172l28575,6353r,-3181l28575,3172r,l28575,3172r,l28575,3172r,l28575,3172r,3181l28575,6353e" filled="f" strokeweight=".22047mm">
                  <v:path arrowok="t" o:connecttype="custom" o:connectlocs="0,3172;0,3172;0,6353;0,9525;0,9525;0,9525;752,6353;752,6353;752,3172;752,3172;752,3172;752,6353;752,6353;752,6353;752,3172;752,3172;752,3172;752,6353;1505,9525;1505,9525;1505,9525;1505,6353;1505,6353;1505,6353;1505,6353;1505,9525;1505,6353;1505,6353;1505,6353;1505,3172;1505,3172;1505,6353;2257,6353;2257,9525;2257,6353;2257,6353;2257,6353;2257,3172;2257,0;2257,3172;2257,0;2257,3172;2257,6353;2257,6353;3010,6353;3010,6353;3010,6353;3010,3172;3010,6353;3010,3172;3010,3172;3010,6353;3010,6353;3010,6353;3010,9525;3010,9525;3762,6353;3762,6353;3762,9525;3762,6353;3762,6353;3762,6353;3762,6353;3762,6353;3762,6353;3762,6353;3762,6353;3762,6353;3762,9525;3762,6353;3762,6353;3762,6353;3762,9525;3762,9525;4515,9525;4515,6353;4515,3172;4515,6353;4515,6353;4515,6353;4515,9525;4515,6353;4515,6353;4515,6353;4515,6353;4515,9525;5267,6353;5267,6353;5267,6353;5267,6353;5267,6353;5267,3172;5267,6353;5267,6353;5267,9525;5267,9525;5267,9525;5267,6353;5267,3172;5267,6353;6020,6353;6020,6353;6020,6353;6020,6353;6020,9525;6020,6353;6020,9525;6020,9525;6020,9525;6020,9525;6020,9525;6020,9525;6772,6353;6772,6353;6772,6353;6772,3172;6772,6353;6772,6353;6772,9525;6772,6353;6772,6353;6772,3172;6772,3172;6772,6353;7515,3172;7515,6353;7515,6353;7515,6353;7515,6353;7515,3172;7515,6353;7515,6353;7515,3172;7515,3172;7515,3172;7515,6353;8268,6353;8268,9525;8268,9525;8268,6353;8268,6353;8268,6353;8268,6353;8268,9525;8268,9525;8268,9525;8268,9525;8268,9525;8268,6353;8268,6353;8268,6353;8268,3172;8268,3172;8268,3172;9020,3172;9020,6353;9020,3172;9020,3172;9020,6353;9020,6353;9020,6353;9020,6353;9020,6353;9020,9525;9020,9525;9020,9525;9020,9525;9020,6353;9773,6353;9773,3172;9773,6353;9773,6353;9773,6353;9773,9525;9773,6353;9773,6353;9773,6353;9773,6353;9773,6353;9773,6353;10525,6353;10525,6353;10525,6353;10525,6353;10525,3172;10525,6353;10525,6353;10525,6353;10525,3172;10525,3172;10525,0;10525,3172;11278,3172;11278,0;11278,0;11278,3172;11278,6353;11278,9525;11278,9525;11278,9525;11278,6353;11278,6353;11278,6353;11278,6353;12030,6353;12030,6353;12030,9525;12030,9525;12030,9525;12030,9525;12030,6353;12030,9525;12030,9525;12030,9525;12030,9525;12030,6353;12783,6353;12783,6353;12783,6353;12783,9525;12783,9525;12783,6353;12783,3172;12783,3172;12783,3172;12783,3172;12783,6353;12783,6353;13535,6353;13535,6353;13535,6353;13535,6353;13535,6353;13535,6353;13535,6353;13535,6353;13535,9525;13535,9525;13535,9525;13535,9525;13535,9525;13535,9525;13535,9525;13535,9525;13535,6353;13535,6353;13535,6353;13535,6353;14288,6353;14288,3172;14288,3172;14288,3172;14288,3172;14288,6353;14288,6353;14288,3172;14288,3172;14288,3172;14288,6353;14288,6353;15040,9525;15040,6353;15040,9525;15040,6353;15040,6353;15040,6353;15040,3172;15040,3172;15040,6353;15040,6353;15040,9525;15040,6353;15792,6353;15792,3172;15792,6353;15792,6353;15792,6353;15792,9525;15792,6353;15792,6353;15792,6353;15792,6353;15792,6353;15792,3172;16545,6353;16545,6353;16545,6353;16545,9525;16545,6353;16545,6353;16545,6353;16545,6353;16545,6353;16545,6353;16545,6353;16545,6353;17297,6353;17297,9525;17297,9525;17297,9525;17297,9525;17297,6353;17297,6353;17297,6353;17297,3172;17297,3172;17297,3172;17297,6353;18050,6353;18050,6353;18050,9525;18050,9525;18050,9525;18050,9525;18050,9525;18050,6353;18050,6353;18050,6353;18050,6353;18050,6353;18050,6353;18050,6353;18050,6353;18050,6353;18050,6353;18050,6353;18050,3172;18050,6353;18802,9525;18802,6353;18802,6353;18802,3172;18802,3172;18802,6353;18802,6353;18802,6353;18802,9525;18802,6353;18802,9525;18802,9525;19555,6353;19555,6353;19555,6353;19555,3172;19555,3172;19555,3172;19555,3172;19555,3172;19555,3172;19555,6353;19555,6353;19555,6353;20307,6353;20307,6353;20307,6353;20307,6353;20307,3172;20307,3172;20307,3172;20307,3172;20307,3172;20307,3172;20307,3172;20307,6353;21060,9525;21060,6353;21060,9525;21060,6353;21060,6353;21060,9525;21060,9525;21060,9525;21060,9525;21060,6353;21060,9525;21060,6353;21803,6353;21803,6353;21803,0;21803,3172;21803,3172;21803,9525;21803,9525;21803,9525;21803,9525;21803,9525;21803,9525;21803,3172;21803,6353;21803,6353;22555,3172;22555,6353;22555,3172;22555,6353;22555,9525;22555,9525;22555,9525;22555,9525;22555,9525;22555,9525;22555,9525;22555,6353;23308,6353;23308,6353;23308,6353;23308,6353;23308,9525;23308,9525;23308,9525;23308,9525;23308,6353;23308,6353;23308,3172;23308,3172;23308,6353;23308,3172;23308,6353;23308,3172;23308,6353;23308,3172;24060,6353;24060,6353;24060,6353;24060,6353;24060,6353;24060,6353;24060,6353;24060,9525;24060,6353;24060,9525;24060,6353;24060,6353;24813,6353;24813,3172;24813,3172;24813,3172;24813,3172;24813,3172;24813,3172;24813,3172;24813,6353;24813,6353;24813,6353;24813,6353;25565,6353;25565,3172;25565,3172;25565,3172;25565,6353;25565,3172;25565,3172;25565,6353;25565,6353;25565,6353;25565,6353;25565,6353;25565,6353;25565,6353;26318,6353;26318,6353;26318,6353;26318,3172;26318,6353;26318,6353;26318,3172;26318,6353;26318,6353;26318,6353;26318,6353;26318,3172;27070,6353;27070,3172;27070,6353;27070,6353;27070,6353;27070,6353;27070,6353;27070,9525;27070,6353;27070,6353;27070,6353;27070,6353;27823,6353;27823,6353;27823,3172;27823,0;27823,0;27823,3172;27823,3172;27823,6353;27823,6353;27823,3172;27823,6353;27823,6353;27823,6353;27823,3172;27823,6353;27823,6353;27823,6353;27823,9525;28575,6353;28575,6353;28575,3172;28575,3172;28575,3172;28575,3172;28575,3172;28575,3172;28575,3172;28575,3172;28575,6353;28575,635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019" o:spid="_x0000_s1569" style="position:absolute;left:17287;top:17954;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" path="m,7144l733,9525r,l733,9525r,l733,9525r,l733,9525r,l733,9525r,-2381l733,7144r,l733,7144r,l1467,7144r,l1467,7144r,l1467,7144r,l1467,7144r,l1467,7144r,l1467,7144r,l2200,4763r,l2200,7144r,l2200,4763r,l2200,4763r,l2200,4763r,2381l2200,7144r,l2934,7144r,l2934,4763r,l2934,4763r,l2934,7144r,-2381l2934,4763r,l2934,2381r,2382l3667,4763r,l3667,7144r,l3667,7144r,-2381l3667,7144r,l3667,7144r,l3667,4763r,-2382l4401,4763r,2381l4401,7144r,2381l4401,9525r,l4401,9525r,l4401,9525r,-2381l4401,4763r,l4401,7144r,l4401,9525r,l4401,9525r,l5124,9525r,-2381l5124,7144r,l5124,7144r,l5124,4763r,l5124,4763r,2381l5124,7144r,l5124,4763r,l5858,4763r,2381l5858,7144r,2381l5858,9525r,l5858,9525r,l5858,9525r,-2381l5858,7144r,2381l6591,7144r,l6591,9525r,-2381l6591,9525r,l6591,7144r,l6591,7144r,l6591,7144r,l7325,7144r,2381l7325,9525r,l7325,9525r,l7325,7144r,l7325,4763r,l7325,4763r,l8058,4763r,2381l8058,7144r,2381l8058,9525r,-2381l8058,7144r,l8058,4763r,2381l8058,7144r,-2381l8792,7144r,-2381l8792,4763r,l8792,7144r,2381l8792,9525r,-2381l8792,7144r,-2381l8792,7144r,2381l8792,7144r,l8792,7144r,l8792,7144r,2381l8792,4763r,2381l9525,4763r,2381l9525,7144r,l9525,7144r,l9525,4763r,2381l9525,7144r,l9525,7144r,l10258,7144r,l10258,7144r,l10258,7144r,l10258,7144r,l10258,4763r,2381l10258,4763r,-2382l10992,4763r,l10992,7144r,-2381l10992,7144r,-2381l10992,4763r,2381l10992,4763r,l10992,4763r,l11725,4763r,l11725,7144r,l11725,7144r,l11725,9525r,l11725,7144r,2381l11725,7144r,l12459,7144r,l12459,9525r,l12459,9525r,-2381l12459,4763r,2381l12459,2381r,l12459,4763r,l13192,7144r,l13192,7144r,2381l13192,9525r,l13192,9525r,-2381l13192,7144r,l13192,7144r,l13192,7144r,l13192,7144r,l13192,7144r,l13192,4763r,-2382l13926,4763r,2381l13926,7144r,l13926,4763r,l13926,7144r,l13926,7144r,l13926,7144r,l14649,9525r,l14649,9525r,l14649,9525r,l14649,9525r,l14649,7144r,-2381l14649,7144r,l15383,7144r,l15383,7144r,2381l15383,9525r,l15383,7144r,l15383,7144r,l15383,7144r,l16116,7144r,l16116,4763r,l16116,4763r,2381l16116,7144r,l16116,7144r,l16116,7144r,2381l16850,7144r,l16850,7144r,l16850,9525r,l16850,9525r,-2381l16850,9525r,-2381l16850,4763r,l16850,4763r,l17583,7144r,-2381l17583,7144r,l17583,7144r,l17583,4763r,-2382l17583,2381r,l17583,4763r,2381l18317,9525r,l18317,7144r,l18317,4763r,l18317,7144r,-2381l18317,4763r,l18317,2381r,2382l18317,4763r,l18317,4763r,l18317,4763r,2381l19050,7144r,l19050,9525r,-2381l19050,7144r,l19050,7144r,-2381l19050,4763r,2381l19050,4763r,l19783,7144r,l19783,7144r,l19783,7144r,l19783,4763r,2381l19783,7144r,l19783,7144r,l20517,4763r,l20517,7144r,l20517,4763r,2381l20517,2381r,l20517,2381r,l20517,7144r,l20517,7144r,l21250,4763r,l21250,4763r,l21250,4763r,l21250,7144r,l21250,4763r,l21250,4763r,-2382l21984,4763r,2381l21984,4763r,l21984,4763r,l21984,2381r,l21984,2381r,2382l21984,7144r,l22717,7144r,l22717,7144r,l22717,4763r,l22717,4763r,l22717,4763r,-2382l22717,4763r,-2382l22717,4763r,l22717,4763r,l22717,4763r,l23451,4763r,l23451,4763r,l23451,4763r,l23451,4763r,l23451,4763r,l23451,4763r,l24174,4763r,l24174,4763r,l24174,4763r,-2382l24174,2381r,l24174,2381r,2382l24174,7144r,l24908,4763r,l24908,4763r,-2382l24908,2381r,l24908,2381r,l24908,4763r,l24908,4763r,l24908,4763r,l25641,4763r,l25641,2381r,l25641,2381r,2382l25641,4763r,-2382l25641,4763r,-2382l25641,2381r,l26375,2381r,l26375,2381r,l26375,2381r,l26375,2381r,l26375,4763r,l26375,4763r,2381l27108,4763r,l27108,4763r,l27108,4763r,l27108,7144r,-2381l27108,4763r,-2382l27108,2381r,l27842,2381r,2382l27842,4763r,l27842,2381r,l27842,2381r,l27842,2381r,l27842,2381r,l27842,2381r,l27842,r,2381l27842,2381r,l28575,2381r,l28575,2381r,2382l28575,4763e" filled="f" strokeweight=".22047mm">
                  <v:path arrowok="t" o:connecttype="custom" o:connectlocs="0,7144;733,9525;733,9525;733,9525;733,9525;733,9525;733,9525;733,9525;733,9525;733,9525;733,7144;733,7144;733,7144;733,7144;733,7144;1467,7144;1467,7144;1467,7144;1467,7144;1467,7144;1467,7144;1467,7144;1467,7144;1467,7144;1467,7144;1467,7144;1467,7144;2200,4763;2200,4763;2200,7144;2200,7144;2200,4763;2200,4763;2200,4763;2200,4763;2200,4763;2200,7144;2200,7144;2200,7144;2934,7144;2934,7144;2934,4763;2934,4763;2934,4763;2934,4763;2934,7144;2934,4763;2934,4763;2934,4763;2934,2381;2934,4763;3667,4763;3667,4763;3667,7144;3667,7144;3667,7144;3667,4763;3667,7144;3667,7144;3667,7144;3667,7144;3667,4763;3667,2381;4401,4763;4401,7144;4401,7144;4401,9525;4401,9525;4401,9525;4401,9525;4401,9525;4401,9525;4401,7144;4401,4763;4401,4763;4401,7144;4401,7144;4401,9525;4401,9525;4401,9525;4401,9525;5124,9525;5124,7144;5124,7144;5124,7144;5124,7144;5124,7144;5124,4763;5124,4763;5124,4763;5124,7144;5124,7144;5124,7144;5124,4763;5124,4763;5858,4763;5858,7144;5858,7144;5858,9525;5858,9525;5858,9525;5858,9525;5858,9525;5858,9525;5858,7144;5858,7144;5858,9525;6591,7144;6591,7144;6591,9525;6591,7144;6591,9525;6591,9525;6591,7144;6591,7144;6591,7144;6591,7144;6591,7144;6591,7144;7325,7144;7325,9525;7325,9525;7325,9525;7325,9525;7325,9525;7325,7144;7325,7144;7325,4763;7325,4763;7325,4763;7325,4763;8058,4763;8058,7144;8058,7144;8058,9525;8058,9525;8058,7144;8058,7144;8058,7144;8058,4763;8058,7144;8058,7144;8058,4763;8792,7144;8792,4763;8792,4763;8792,4763;8792,7144;8792,9525;8792,9525;8792,7144;8792,7144;8792,4763;8792,7144;8792,9525;8792,7144;8792,7144;8792,7144;8792,7144;8792,7144;8792,9525;8792,4763;8792,7144;9525,4763;9525,7144;9525,7144;9525,7144;9525,7144;9525,7144;9525,4763;9525,7144;9525,7144;9525,7144;9525,7144;9525,7144;10258,7144;10258,7144;10258,7144;10258,7144;10258,7144;10258,7144;10258,7144;10258,7144;10258,4763;10258,7144;10258,4763;10258,2381;10992,4763;10992,4763;10992,7144;10992,4763;10992,7144;10992,4763;10992,4763;10992,7144;10992,4763;10992,4763;10992,4763;10992,4763;11725,4763;11725,4763;11725,7144;11725,7144;11725,7144;11725,7144;11725,9525;11725,9525;11725,7144;11725,9525;11725,7144;11725,7144;12459,7144;12459,7144;12459,9525;12459,9525;12459,9525;12459,7144;12459,4763;12459,7144;12459,2381;12459,2381;12459,4763;12459,4763;13192,7144;13192,7144;13192,7144;13192,9525;13192,9525;13192,9525;13192,9525;13192,7144;13192,7144;13192,7144;13192,7144;13192,7144;13192,7144;13192,7144;13192,7144;13192,7144;13192,7144;13192,7144;13192,4763;13192,2381;13926,4763;13926,7144;13926,7144;13926,7144;13926,4763;13926,4763;13926,7144;13926,7144;13926,7144;13926,7144;13926,7144;13926,7144;14649,9525;14649,9525;14649,9525;14649,9525;14649,9525;14649,9525;14649,9525;14649,9525;14649,7144;14649,4763;14649,7144;14649,7144;15383,7144;15383,7144;15383,7144;15383,9525;15383,9525;15383,9525;15383,7144;15383,7144;15383,7144;15383,7144;15383,7144;15383,7144;16116,7144;16116,7144;16116,4763;16116,4763;16116,4763;16116,7144;16116,7144;16116,7144;16116,7144;16116,7144;16116,7144;16116,9525;16850,7144;16850,7144;16850,7144;16850,7144;16850,9525;16850,9525;16850,9525;16850,7144;16850,9525;16850,7144;16850,4763;16850,4763;16850,4763;16850,4763;17583,7144;17583,4763;17583,7144;17583,7144;17583,7144;17583,7144;17583,4763;17583,2381;17583,2381;17583,2381;17583,4763;17583,7144;18317,9525;18317,9525;18317,7144;18317,7144;18317,4763;18317,4763;18317,7144;18317,4763;18317,4763;18317,4763;18317,2381;18317,4763;18317,4763;18317,4763;18317,4763;18317,4763;18317,4763;18317,7144;19050,7144;19050,7144;19050,9525;19050,7144;19050,7144;19050,7144;19050,7144;19050,4763;19050,4763;19050,7144;19050,4763;19050,4763;19783,7144;19783,7144;19783,7144;19783,7144;19783,7144;19783,7144;19783,4763;19783,7144;19783,7144;19783,7144;19783,7144;19783,7144;20517,4763;20517,4763;20517,7144;20517,7144;20517,4763;20517,7144;20517,2381;20517,2381;20517,2381;20517,2381;20517,7144;20517,7144;20517,7144;20517,7144;21250,4763;21250,4763;21250,4763;21250,4763;21250,4763;21250,4763;21250,7144;21250,7144;21250,4763;21250,4763;21250,4763;21250,2381;21984,4763;21984,7144;21984,4763;21984,4763;21984,4763;21984,4763;21984,2381;21984,2381;21984,2381;21984,4763;21984,7144;21984,7144;22717,7144;22717,7144;22717,7144;22717,7144;22717,4763;22717,4763;22717,4763;22717,4763;22717,4763;22717,2381;22717,4763;22717,2381;22717,4763;22717,4763;22717,4763;22717,4763;22717,4763;22717,4763;23451,4763;23451,4763;23451,4763;23451,4763;23451,4763;23451,4763;23451,4763;23451,4763;23451,4763;23451,4763;23451,4763;23451,4763;24174,4763;24174,4763;24174,4763;24174,4763;24174,4763;24174,2381;24174,2381;24174,2381;24174,2381;24174,4763;24174,7144;24174,7144;24908,4763;24908,4763;24908,4763;24908,2381;24908,2381;24908,2381;24908,2381;24908,2381;24908,4763;24908,4763;24908,4763;24908,4763;24908,4763;24908,4763;25641,4763;25641,4763;25641,2381;25641,2381;25641,2381;25641,4763;25641,4763;25641,2381;25641,4763;25641,2381;25641,2381;25641,2381;26375,2381;26375,2381;26375,2381;26375,2381;26375,2381;26375,2381;26375,2381;26375,2381;26375,4763;26375,4763;26375,4763;26375,7144;27108,4763;27108,4763;27108,4763;27108,4763;27108,4763;27108,4763;27108,7144;27108,4763;27108,4763;27108,2381;27108,2381;27108,2381;27842,2381;27842,4763;27842,4763;27842,4763;27842,2381;27842,2381;27842,2381;27842,2381;27842,2381;27842,2381;27842,2381;27842,2381;27842,2381;27842,2381;27842,0;27842,2381;27842,2381;27842,2381;28575,2381;28575,2381;28575,2381;28575,4763;28575,476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020" o:spid="_x0000_s1570" style="position:absolute;left:17573;top:18049;width:286;height:96;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" path="m,3172l,,,,,,,,,,,,,,,,,,752,r,l752,r,l752,r,3172l752,r,l752,r,l752,3172r,l1505,r,l1505,r,l1505,3172r,l1505,3172r,l1505,r,l1505,3172,1505,r752,l2257,r,l2257,r,l2257,r,l2257,r,l2257,r,3172l2257,r753,l3010,r,3172l3010,r,l3010,r,l3010,r,3172l3010,3172r,l3010,3172,3762,r,l3762,r,l3762,r,l3762,r,l3762,r,3172l3762,3172r,l3762,r,l3762,r,l3762,r,l3762,r,l4515,r,l4515,r,l4515,r,3172l4515,3172r,l4515,3172r,l4515,r,l5267,r,l5267,r,l5267,r,l5267,r,l5267,r,l5267,r,l6020,r,l6020,r,l6020,r,l6020,r,l6020,3172r,l6020,r,3172l6772,r,l6772,r,l6772,r,l6772,r,l6772,r,l6772,r,l7515,r,l7515,r,l7515,r,l7515,r,l7515,r,l7515,r,l8268,r,3172l8268,3172r,l8268,3172,8268,r,3172l8268,3172,8268,r,l8268,r,l8268,r,3172l9020,3172r,l9020,r,l9020,r,3172l9020,3172r,l9020,3172,9020,r,l9020,r,l9020,r,l9020,3172r,l9020,3172r753,l9773,r,3172l9773,3172,9773,r,3172l9773,3172,9773,r,3172l9773,3172,9773,r,l10525,r,l10525,r,l10525,r,l10525,r,l10525,3172r,l10525,3172r,l11278,r,l11278,3172r,l11278,r,l11278,r,l11278,r,l11278,3172r,l12030,r,3172l12030,r,l12030,r,l12030,r,l12030,r,3172l12030,3172r,l12030,3172,12030,r753,3172l12783,3172r,l12783,3172r,l12783,3172r,l12783,r,3172l12783,r,l12783,r752,l13535,3172r,l13535,r,l13535,r,3172l13535,6353r,l13535,6353r,l13535,3172r,l13535,r,l13535,r,l13535,r753,l14288,r,l14288,3172r,l14288,3172,14288,r,3172l14288,3172r,l14288,3172r,3181l15040,3172r,l15040,6353r,l15040,6353r,-3181l15040,3172r,l15040,3172r,l15040,3172r,3181l15792,6353r,-3181l15792,3172,15792,r,3172l15792,3172r,l15792,3172r,l15792,3172r,l15792,3172r,l15792,6353r753,-3181l16545,6353r,-3181l16545,3172r,6353l16545,6353r,l16545,6353r,-3181l16545,r,3172l16545,3172,17297,r,3172l17297,3172r,3181l17297,3172r,l17297,3172r,l17297,6353r,-3181l17297,6353r,-3181l18050,3172r,l18050,3172r,3181l18050,6353r,l18050,3172r,l18050,3172r,3181l18050,6353r,l18050,3172r,l18050,3172r,l18050,6353r,3172l18802,9525r,-3172l18802,6353r,l18802,3172r,l18802,3172r,l18802,6353r,l18802,3172,18802,r753,l19555,3172r,l19555,6353r,l19555,6353r,l19555,3172r,l19555,r,l19555,3172r752,l20307,6353r,l20307,3172,20307,r,l20307,3172r,l20307,6353r,l20307,3172r,l20307,3172r,l21060,3172r,l21060,3172r,3181l21060,6353r,l21060,6353r,l21060,3172r,l21060,3172r,l21803,6353r,-3181l21803,3172,21803,r,l21803,3172r,l21803,3172r,l21803,r,l21803,r752,l22555,3172r,3181l22555,6353r,l22555,3172r,l22555,6353r,l22555,6353r,l22555,6353r753,l23308,6353r,-3181l23308,3172r,l23308,3172r,3181l23308,3172r,l23308,3172r,l23308,6353r,l23308,3172r,l23308,3172r,l23308,6353r752,l24060,3172r,3181l24060,6353r,l24060,9525r,-3172l24060,3172r,l24060,3172r,3181l24060,6353r,l24060,6353r753,3172l24813,9525r,l24813,6353r,l24813,3172r,l24813,6353r,l24813,6353r,l24813,6353r752,l25565,6353r,l25565,6353r,l25565,3172r,l25565,r,3172l25565,6353r,l25565,6353r753,l26318,6353r,-3181l26318,6353r,l26318,6353r,l26318,6353r,l26318,6353r,l26318,6353r752,l27070,6353r,l27070,3172r,3181l27070,6353r,l27070,9525r,-3172l27070,6353r,-3181l27070,3172r753,l27823,3172r,3181l27823,6353r,l27823,6353r,l27823,6353r,l27823,6353r,l27823,6353r,l27823,6353r,3172l27823,9525r,l27823,9525r,-3172l27823,6353r752,-3181l28575,3172r,l28575,3172r,l28575,6353r,l28575,6353e" filled="f" strokeweight=".22047mm">
                  <v:path arrowok="t" o:connecttype="custom" o:connectlocs="0,3172;0,0;0,0;0,0;0,0;0,0;0,0;0,0;0,0;0,0;752,0;752,0;752,0;752,0;752,0;752,3172;752,0;752,0;752,0;752,0;752,3172;752,3172;1505,0;1505,0;1505,0;1505,0;1505,3172;1505,3172;1505,3172;1505,3172;1505,0;1505,0;1505,3172;1505,0;2257,0;2257,0;2257,0;2257,0;2257,0;2257,0;2257,0;2257,0;2257,0;2257,0;2257,3172;2257,0;3010,0;3010,0;3010,3172;3010,0;3010,0;3010,0;3010,0;3010,0;3010,3172;3010,3172;3010,3172;3010,3172;3762,0;3762,0;3762,0;3762,0;3762,0;3762,0;3762,0;3762,0;3762,0;3762,3172;3762,3172;3762,3172;3762,0;3762,0;3762,0;3762,0;3762,0;3762,0;3762,0;3762,0;4515,0;4515,0;4515,0;4515,0;4515,0;4515,3172;4515,3172;4515,3172;4515,3172;4515,3172;4515,0;4515,0;5267,0;5267,0;5267,0;5267,0;5267,0;5267,0;5267,0;5267,0;5267,0;5267,0;5267,0;5267,0;6020,0;6020,0;6020,0;6020,0;6020,0;6020,0;6020,0;6020,0;6020,3172;6020,3172;6020,0;6020,3172;6772,0;6772,0;6772,0;6772,0;6772,0;6772,0;6772,0;6772,0;6772,0;6772,0;6772,0;6772,0;7515,0;7515,0;7515,0;7515,0;7515,0;7515,0;7515,0;7515,0;7515,0;7515,0;7515,0;7515,0;8268,0;8268,3172;8268,3172;8268,3172;8268,3172;8268,0;8268,3172;8268,3172;8268,0;8268,0;8268,0;8268,0;8268,0;8268,3172;9020,3172;9020,3172;9020,0;9020,0;9020,0;9020,3172;9020,3172;9020,3172;9020,3172;9020,0;9020,0;9020,0;9020,0;9020,0;9020,0;9020,3172;9020,3172;9020,3172;9773,3172;9773,0;9773,3172;9773,3172;9773,0;9773,3172;9773,3172;9773,0;9773,3172;9773,3172;9773,0;9773,0;10525,0;10525,0;10525,0;10525,0;10525,0;10525,0;10525,0;10525,0;10525,3172;10525,3172;10525,3172;10525,3172;11278,0;11278,0;11278,3172;11278,3172;11278,0;11278,0;11278,0;11278,0;11278,0;11278,0;11278,3172;11278,3172;12030,0;12030,3172;12030,0;12030,0;12030,0;12030,0;12030,0;12030,0;12030,0;12030,3172;12030,3172;12030,3172;12030,3172;12030,0;12783,3172;12783,3172;12783,3172;12783,3172;12783,3172;12783,3172;12783,3172;12783,0;12783,3172;12783,0;12783,0;12783,0;13535,0;13535,3172;13535,3172;13535,0;13535,0;13535,0;13535,3172;13535,6353;13535,6353;13535,6353;13535,6353;13535,3172;13535,3172;13535,0;13535,0;13535,0;13535,0;13535,0;14288,0;14288,0;14288,0;14288,3172;14288,3172;14288,3172;14288,0;14288,3172;14288,3172;14288,3172;14288,3172;14288,6353;15040,3172;15040,3172;15040,6353;15040,6353;15040,6353;15040,3172;15040,3172;15040,3172;15040,3172;15040,3172;15040,3172;15040,6353;15792,6353;15792,3172;15792,3172;15792,0;15792,3172;15792,3172;15792,3172;15792,3172;15792,3172;15792,3172;15792,3172;15792,3172;15792,3172;15792,6353;16545,3172;16545,6353;16545,3172;16545,3172;16545,9525;16545,6353;16545,6353;16545,6353;16545,3172;16545,0;16545,3172;16545,3172;17297,0;17297,3172;17297,3172;17297,6353;17297,3172;17297,3172;17297,3172;17297,3172;17297,6353;17297,3172;17297,6353;17297,3172;18050,3172;18050,3172;18050,3172;18050,6353;18050,6353;18050,6353;18050,3172;18050,3172;18050,3172;18050,6353;18050,6353;18050,6353;18050,3172;18050,3172;18050,3172;18050,3172;18050,6353;18050,9525;18802,9525;18802,6353;18802,6353;18802,6353;18802,3172;18802,3172;18802,3172;18802,3172;18802,6353;18802,6353;18802,3172;18802,0;19555,0;19555,3172;19555,3172;19555,6353;19555,6353;19555,6353;19555,6353;19555,3172;19555,3172;19555,0;19555,0;19555,3172;20307,3172;20307,6353;20307,6353;20307,3172;20307,0;20307,0;20307,3172;20307,3172;20307,6353;20307,6353;20307,3172;20307,3172;20307,3172;20307,3172;21060,3172;21060,3172;21060,3172;21060,6353;21060,6353;21060,6353;21060,6353;21060,6353;21060,3172;21060,3172;21060,3172;21060,3172;21803,6353;21803,3172;21803,3172;21803,0;21803,0;21803,3172;21803,3172;21803,3172;21803,3172;21803,0;21803,0;21803,0;22555,0;22555,3172;22555,6353;22555,6353;22555,6353;22555,3172;22555,3172;22555,6353;22555,6353;22555,6353;22555,6353;22555,6353;23308,6353;23308,6353;23308,3172;23308,3172;23308,3172;23308,3172;23308,6353;23308,3172;23308,3172;23308,3172;23308,3172;23308,6353;23308,6353;23308,3172;23308,3172;23308,3172;23308,3172;23308,6353;24060,6353;24060,3172;24060,6353;24060,6353;24060,6353;24060,9525;24060,6353;24060,3172;24060,3172;24060,3172;24060,6353;24060,6353;24060,6353;24060,6353;24813,9525;24813,9525;24813,9525;24813,6353;24813,6353;24813,3172;24813,3172;24813,6353;24813,6353;24813,6353;24813,6353;24813,6353;25565,6353;25565,6353;25565,6353;25565,6353;25565,6353;25565,3172;25565,3172;25565,0;25565,3172;25565,6353;25565,6353;25565,6353;26318,6353;26318,6353;26318,3172;26318,6353;26318,6353;26318,6353;26318,6353;26318,6353;26318,6353;26318,6353;26318,6353;26318,6353;27070,6353;27070,6353;27070,6353;27070,3172;27070,6353;27070,6353;27070,6353;27070,9525;27070,6353;27070,6353;27070,3172;27070,3172;27823,3172;27823,3172;27823,6353;27823,6353;27823,6353;27823,6353;27823,6353;27823,6353;27823,6353;27823,6353;27823,6353;27823,6353;27823,6353;27823,6353;27823,9525;27823,9525;27823,9525;27823,9525;27823,6353;27823,6353;28575,3172;28575,3172;28575,3172;28575,3172;28575,3172;28575,6353;28575,6353;28575,635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021" o:spid="_x0000_s1571" style="position:absolute;left:17859;top:18049;width:286;height:96;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" path="m,6353r,l,3172,,6353r,l733,3172r,3181l733,6353r,l733,6353r,l733,6353r,l733,9525r,l733,9525r,l1467,6353r,-3181l1467,6353r,l1467,6353r,l1467,6353r,l1467,3172r,3181l1467,6353r,l2200,6353r,l2200,6353r,l2200,6353r,3172l2200,9525r,-3172l2200,6353r,l2200,3172r,l2934,6353r,l2934,6353r,3172l2934,9525r,l2934,6353r,l2934,6353r,l2934,9525r,l3667,6353r,l3667,9525r,-6353l3667,6353r,l3667,3172r,l3667,3172r,3181l3667,6353r,l3667,6353r,l4401,6353r,l4401,6353r,-3181l4401,3172r,l4401,6353r,l4401,9525r,l4401,9525r,l4401,6353r,l4401,6353r,l4401,6353r,l5124,9525r,l5124,9525r,l5124,9525r,-3172l5124,3172r,3181l5124,3172r,3181l5124,6353r,l5858,6353r,l5858,9525r,l5858,9525r,-3172l5858,6353r,-3181l5858,3172r,l5858,3172r,l6591,3172r,3181l6591,6353r,3172l6591,6353r,l6591,3172r,l6591,3172r,3181l6591,6353r,3172l7325,9525r,l7325,9525r,l7325,6353r,l7325,6353r,l7325,6353r,l7325,6353r,l7325,6353r,l8058,3172r,3181l8058,6353r,-3181l8058,6353r,3172l8058,9525r,l8058,6353r,l8058,6353r,-3181l8792,6353r,l8792,6353r,3172l8792,6353r,l8792,6353r,l8792,6353r,l8792,6353r,l8792,6353r,l8792,6353r,l8792,3172r,3181l9525,3172r,l9525,6353r,l9525,6353r,3172l9525,6353r,l9525,3172r,l9525,3172r,l10258,3172r,3181l10258,3172r,l10258,6353r,-3181l10258,3172r,l10258,6353r,l10258,6353r,l10992,3172r,l10992,3172r,3181l10992,6353r,l10992,6353r,-3181l10992,3172,10992,r,3172l10992,3172r733,3181l11725,6353r,l11725,6353r,l11725,6353r,l11725,6353r,l11725,9525r,l11725,6353r,l11725,3172r734,3181l12459,6353r,l12459,9525r,-3172l12459,6353r,l12459,6353r,l12459,6353r,3172l12459,9525r733,-3172l13192,6353r,-3181l13192,6353r,l13192,6353r,l13192,6353r,-3181l13192,3172r,3181l13192,6353r734,3172l13926,6353r,l13926,3172r,l13926,3172r,l13926,6353r,l13926,3172r,l13926,3172r,l13926,6353r,l13926,6353r,-3181l13926,3172r723,l14649,3172r,l14649,6353r,l14649,6353r,3172l14649,9525r,-3172l14649,6353r,l14649,6353r734,3172l15383,9525r,-3172l15383,3172r,3181l15383,6353r,l15383,6353r,l15383,6353r,3172l15383,9525r,-3172l15383,3172r733,l16116,9525r,l16116,9525r,l16116,6353r,l16116,6353r,-3181l16116,3172r,l16116,3172r734,3181l16850,6353r,3172l16850,9525r,l16850,6353r,l16850,6353r,l16850,3172r,l16850,6353r733,l17583,9525r,-3172l17583,6353r,l17583,6353r,l17583,6353r,l17583,3172r,l17583,3172r734,3181l18317,6353r,3172l18317,9525r,l18317,9525r,l18317,6353r,-3181l18317,3172r,l18317,6353r,3172l18317,9525r,l18317,9525r,l18317,6353r733,l19050,3172,19050,r,l19050,3172r,l19050,3172,19050,r,3172l19050,3172,19050,r,3172l19050,3172,19050,r733,3172l19783,6353r,-3181l19783,6353r,l19783,6353r,l19783,6353r,l19783,3172r,l19783,3172r734,l20517,3172r,l20517,6353r,l20517,6353r,3172l20517,6353r,l20517,6353r,l20517,6353r733,l21250,9525r,l21250,9525r,l21250,9525r,l21250,9525r,l21250,9525r,-3172l21250,9525r734,l21984,6353r,l21984,6353r,l21984,6353r,l21984,9525r,l21984,9525r,l21984,6353r733,l22717,6353r,l22717,6353r,l22717,6353r,l22717,6353r,3172l22717,6353r,3172l22717,6353r,3172l22717,9525r,-6353l22717,6353r,-3181l22717,3172r734,l23451,3172r,l23451,6353r,l23451,6353r,l23451,6353r,-3181l23451,6353r,l23451,3172r,l23451,3172r723,l24174,6353r,l24174,9525r,l24174,9525r,l24174,9525r,-3172l24174,6353r,-3181l24174,6353r734,-3181l24908,6353r,l24908,3172r,3181l24908,6353r,l24908,6353r,3172l24908,9525r,-3172l24908,9525r733,l25641,6353r,l25641,6353r,-3181l25641,6353r,l25641,6353r,l25641,r,3172l25641,3172r734,3181l26375,9525r,-3172l26375,6353r,l26375,3172r,l26375,3172r,3181l26375,6353r,l26375,6353r733,l27108,3172r,l27108,3172r,3181l27108,6353r,3172l27108,9525r,-3172l27108,9525r,l27108,3172r,l27108,3172r734,l27842,6353r,l27842,9525r,l27842,6353r,l27842,9525r,-3172l27842,6353r,l27842,3172r,3181l27842,6353r,l27842,3172r,l27842,6353r733,e" filled="f" strokeweight=".22047mm">
                  <v:path arrowok="t" o:connecttype="custom" o:connectlocs="0,6353;0,6353;0,3172;0,6353;0,6353;733,3172;733,6353;733,6353;733,6353;733,6353;733,6353;733,6353;733,6353;733,9525;733,9525;733,9525;733,9525;1467,6353;1467,3172;1467,6353;1467,6353;1467,6353;1467,6353;1467,6353;1467,6353;1467,3172;1467,6353;1467,6353;1467,6353;2200,6353;2200,6353;2200,6353;2200,6353;2200,6353;2200,9525;2200,9525;2200,6353;2200,6353;2200,6353;2200,3172;2200,3172;2934,6353;2934,6353;2934,6353;2934,9525;2934,9525;2934,9525;2934,6353;2934,6353;2934,6353;2934,6353;2934,9525;2934,9525;3667,6353;3667,6353;3667,9525;3667,3172;3667,6353;3667,6353;3667,3172;3667,3172;3667,3172;3667,6353;3667,6353;3667,6353;3667,6353;3667,6353;4401,6353;4401,6353;4401,6353;4401,3172;4401,3172;4401,3172;4401,6353;4401,6353;4401,9525;4401,9525;4401,9525;4401,9525;4401,6353;4401,6353;4401,6353;4401,6353;4401,6353;4401,6353;5124,9525;5124,9525;5124,9525;5124,9525;5124,9525;5124,6353;5124,3172;5124,6353;5124,3172;5124,6353;5124,6353;5124,6353;5858,6353;5858,6353;5858,9525;5858,9525;5858,9525;5858,6353;5858,6353;5858,3172;5858,3172;5858,3172;5858,3172;5858,3172;6591,3172;6591,6353;6591,6353;6591,9525;6591,6353;6591,6353;6591,3172;6591,3172;6591,3172;6591,6353;6591,6353;6591,9525;7325,9525;7325,9525;7325,9525;7325,9525;7325,6353;7325,6353;7325,6353;7325,6353;7325,6353;7325,6353;7325,6353;7325,6353;7325,6353;7325,6353;8058,3172;8058,6353;8058,6353;8058,3172;8058,6353;8058,9525;8058,9525;8058,9525;8058,6353;8058,6353;8058,6353;8058,3172;8792,6353;8792,6353;8792,6353;8792,9525;8792,6353;8792,6353;8792,6353;8792,6353;8792,6353;8792,6353;8792,6353;8792,6353;8792,6353;8792,6353;8792,6353;8792,6353;8792,3172;8792,6353;9525,3172;9525,3172;9525,6353;9525,6353;9525,6353;9525,9525;9525,6353;9525,6353;9525,3172;9525,3172;9525,3172;9525,3172;10258,3172;10258,6353;10258,3172;10258,3172;10258,6353;10258,3172;10258,3172;10258,3172;10258,6353;10258,6353;10258,6353;10258,6353;10992,3172;10992,3172;10992,3172;10992,6353;10992,6353;10992,6353;10992,6353;10992,3172;10992,3172;10992,0;10992,3172;10992,3172;11725,6353;11725,6353;11725,6353;11725,6353;11725,6353;11725,6353;11725,6353;11725,6353;11725,6353;11725,9525;11725,9525;11725,6353;11725,6353;11725,3172;12459,6353;12459,6353;12459,6353;12459,9525;12459,6353;12459,6353;12459,6353;12459,6353;12459,6353;12459,6353;12459,9525;12459,9525;13192,6353;13192,6353;13192,3172;13192,6353;13192,6353;13192,6353;13192,6353;13192,6353;13192,3172;13192,3172;13192,6353;13192,6353;13926,9525;13926,6353;13926,6353;13926,3172;13926,3172;13926,3172;13926,3172;13926,6353;13926,6353;13926,3172;13926,3172;13926,3172;13926,3172;13926,6353;13926,6353;13926,6353;13926,3172;13926,3172;14649,3172;14649,3172;14649,3172;14649,6353;14649,6353;14649,6353;14649,9525;14649,9525;14649,6353;14649,6353;14649,6353;14649,6353;15383,9525;15383,9525;15383,6353;15383,3172;15383,6353;15383,6353;15383,6353;15383,6353;15383,6353;15383,6353;15383,9525;15383,9525;15383,6353;15383,3172;16116,3172;16116,9525;16116,9525;16116,9525;16116,9525;16116,6353;16116,6353;16116,6353;16116,3172;16116,3172;16116,3172;16116,3172;16850,6353;16850,6353;16850,9525;16850,9525;16850,9525;16850,6353;16850,6353;16850,6353;16850,6353;16850,3172;16850,3172;16850,6353;17583,6353;17583,9525;17583,6353;17583,6353;17583,6353;17583,6353;17583,6353;17583,6353;17583,6353;17583,3172;17583,3172;17583,3172;18317,6353;18317,6353;18317,9525;18317,9525;18317,9525;18317,9525;18317,9525;18317,6353;18317,3172;18317,3172;18317,3172;18317,6353;18317,9525;18317,9525;18317,9525;18317,9525;18317,9525;18317,6353;19050,6353;19050,3172;19050,0;19050,0;19050,3172;19050,3172;19050,3172;19050,0;19050,3172;19050,3172;19050,0;19050,3172;19050,3172;19050,0;19783,3172;19783,6353;19783,3172;19783,6353;19783,6353;19783,6353;19783,6353;19783,6353;19783,6353;19783,3172;19783,3172;19783,3172;20517,3172;20517,3172;20517,3172;20517,6353;20517,6353;20517,6353;20517,9525;20517,6353;20517,6353;20517,6353;20517,6353;20517,6353;21250,6353;21250,9525;21250,9525;21250,9525;21250,9525;21250,9525;21250,9525;21250,9525;21250,9525;21250,9525;21250,6353;21250,9525;21984,9525;21984,6353;21984,6353;21984,6353;21984,6353;21984,6353;21984,6353;21984,9525;21984,9525;21984,9525;21984,9525;21984,6353;22717,6353;22717,6353;22717,6353;22717,6353;22717,6353;22717,6353;22717,6353;22717,6353;22717,9525;22717,6353;22717,9525;22717,6353;22717,9525;22717,9525;22717,3172;22717,6353;22717,3172;22717,3172;23451,3172;23451,3172;23451,3172;23451,6353;23451,6353;23451,6353;23451,6353;23451,6353;23451,3172;23451,6353;23451,6353;23451,3172;23451,3172;23451,3172;24174,3172;24174,6353;24174,6353;24174,9525;24174,9525;24174,9525;24174,9525;24174,9525;24174,6353;24174,6353;24174,3172;24174,6353;24908,3172;24908,6353;24908,6353;24908,3172;24908,6353;24908,6353;24908,6353;24908,6353;24908,9525;24908,9525;24908,6353;24908,9525;25641,9525;25641,6353;25641,6353;25641,6353;25641,3172;25641,6353;25641,6353;25641,6353;25641,6353;25641,0;25641,3172;25641,3172;26375,6353;26375,9525;26375,6353;26375,6353;26375,6353;26375,3172;26375,3172;26375,3172;26375,6353;26375,6353;26375,6353;26375,6353;27108,6353;27108,3172;27108,3172;27108,3172;27108,6353;27108,6353;27108,9525;27108,9525;27108,6353;27108,9525;27108,9525;27108,3172;27108,3172;27108,3172;27842,3172;27842,6353;27842,6353;27842,9525;27842,9525;27842,6353;27842,6353;27842,9525;27842,6353;27842,6353;27842,6353;27842,3172;27842,6353;27842,6353;27842,6353;27842,3172;27842,3172;27842,6353;28575,635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022" o:spid="_x0000_s1572" style="position:absolute;left:18145;top:18049;width:190;height:96;visibility:visible;mso-wrap-style:square;v-text-anchor:middle" coordsize="1905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" path="m,6353l,3172r,l,3172,,,,3172,,6353r,l,6353r,l,6353,,3172r505,l505,3172r,l505,6353r,l505,6353r,3172l505,6353r,l505,6353r,l505,6353r495,l1000,6353r,l1000,6353r,-3181l1000,6353r,l1000,6353r,l1000,9525r,-3172l1000,6353r505,l1505,6353r,l1505,9525r,-3172l1505,6353r,3172l1505,6353r,-3181l1505,3172r,3181l1505,6353r505,l2010,6353r,l2010,6353r,l2010,6353r,l2010,3172r,3181l2010,6353r,l2010,6353r,l2010,6353r495,l2505,9525r,-3172l2505,6353r,l2505,6353r,l2505,6353r,l2505,6353r,l2505,6353r,l2505,6353r,l2505,6353r,l2505,9525r505,l3010,6353r,l3010,6353r,l3010,6353r,-3181l3010,6353r,l3010,3172r,l3010,6353r495,l3505,6353r,3172l3505,9525r,l3505,9525r,-3172l3505,6353r,l3505,6353r,l3505,6353r505,l4010,6353r,-3181l4010,3172,4010,r,l4010,r,3172l4010,6353r,l4010,6353r,3172l4515,6353r,l4515,6353r,l4515,9525r,-3172l4515,9525r,l4515,6353r,3172l4515,6353r,l4515,9525r,-3172l5010,6353r,l5010,3172r,l5010,3172r,3181l5010,6353r,l5010,6353r,l5010,3172r,l5515,6353r,-3181l5515,3172r,3181l5515,3172r,l5515,6353r,l5515,6353r,3172l5515,6353r,l6020,6353r,-3181l6020,6353r,-3181l6020,3172r,3181l6020,6353r,l6020,9525r,l6020,9525r,-3172l6020,6353r,l6020,6353r,l6020,6353r,l6515,6353r,l6515,3172r,l6515,6353r,l6515,6353r,3172l6515,9525r,l6515,9525r,-3172l7020,6353r,l7020,9525r,l7020,3172,7020,r,3172l7020,3172r,3181l7020,9525r,l7020,6353r,l7020,6353r495,l7515,6353r,l7515,6353r,l7515,6353r,3172l7515,6353r,3172l7515,6353r,l7515,6353r505,l8020,6353r,3172l8020,6353r,l8020,3172,8020,r,3172l8020,6353r,l8020,6353r,l8525,6353r,l8525,6353r,l8525,6353r,l8525,6353r,l8525,6353r,3172l8525,9525r,l9020,6353r,l9020,3172r,l9020,3172r,l9020,3172r,3181l9020,6353r,l9020,3172r,3181l9020,6353r,l9020,6353r,l9020,6353r,3172l9525,6353r,l9525,6353r,l9525,6353r,-3181l9525,6353r,l9525,6353r,l9525,6353r,3172l9525,9525r,l10030,6353r,l10030,6353r,3172l10030,9525r,-3172l10030,6353r,l10030,3172r,3181l10030,6353r,l10525,6353r,-3181l10525,3172r,3181l10525,6353r,l10525,3172r,l10525,6353r,l10525,9525r,l11030,6353r,l11030,6353r,l11030,6353r,3172l11030,9525r,-3172l11030,3172r,l11030,6353r,3172l11535,9525r,l11535,9525r,-3172l11535,9525r,-3172l11535,6353r,l11535,6353r,l11535,6353r,l12030,3172r,l12030,6353r,l12030,6353r,l12030,6353r,-3181l12030,6353r,l12030,6353r,3172l12535,6353r,l12535,6353r,l12535,6353r,l12535,3172,12535,r,3172l12535,6353r,3172l12535,9525r,l12535,6353r,l12535,6353r,l12535,6353r,l12535,3172r495,l13030,9525r,l13030,9525r,-3172l13030,3172r,3181l13030,6353r,l13030,6353r,l13030,6353r505,l13535,6353r,l13535,9525r,l13535,9525r,l13535,6353r,3172l13535,9525r,l13535,9525r505,-3172l14040,6353r,l14040,6353r,l14040,6353r,-3181l14040,3172r,l14040,3172r,3181l14040,9525r495,l14535,9525r,l14535,6353r,l14535,3172r,3181l14535,3172r,l14535,3172r,l14535,3172r505,3181l15040,6353r,l15040,6353r,-3181l15040,6353r,l15040,6353r,l15040,6353r,l15040,6353r,l15040,3172r505,3181l15545,6353r,l15545,6353r,-3181l15545,3172r,l15545,6353r,l15545,6353r,3172l15545,9525r,-3172l15545,6353r,-3181l15545,3172r,3181l15545,6353r495,l16040,6353r,l16040,6353r,l16040,6353r,l16040,6353r,l16040,6353r,l16040,6353r505,3172l16545,9525r,l16545,9525r,-3172l16545,6353r,l16545,6353r,3172l16545,9525r,l16545,9525r495,l17040,6353r,l17040,3172,17040,r,3172l17040,3172r,3181l17040,3172r,l17040,6353r,l17545,6353r,l17545,6353,17545,r,l17545,r,l17545,r,3172l17545,6353r,l17545,6353r505,l18050,6353r,l18050,9525r,-3172l18050,3172r,l18050,3172r,l18050,6353r,l18050,9525r,l18050,9525r495,l18545,6353r,l18545,6353r,3172l18545,9525r,l18545,9525r,l18545,9525r,l18545,6353r,l18545,6353r,l18545,6353r,l18545,9525r505,-6353l19050,3172,19050,r,3172l19050,6353r,e" filled="f" strokeweight=".22047mm">
                  <v:path arrowok="t" o:connecttype="custom" o:connectlocs="0,6353;0,3172;0,3172;0,3172;0,0;0,3172;0,6353;0,6353;0,6353;0,6353;0,6353;0,3172;505,3172;505,3172;505,3172;505,6353;505,6353;505,6353;505,9525;505,6353;505,6353;505,6353;505,6353;505,6353;1000,6353;1000,6353;1000,6353;1000,6353;1000,3172;1000,6353;1000,6353;1000,6353;1000,6353;1000,9525;1000,6353;1000,6353;1505,6353;1505,6353;1505,6353;1505,9525;1505,6353;1505,6353;1505,9525;1505,6353;1505,3172;1505,3172;1505,6353;1505,6353;2010,6353;2010,6353;2010,6353;2010,6353;2010,6353;2010,6353;2010,6353;2010,3172;2010,6353;2010,6353;2010,6353;2010,6353;2010,6353;2010,6353;2505,6353;2505,9525;2505,6353;2505,6353;2505,6353;2505,6353;2505,6353;2505,6353;2505,6353;2505,6353;2505,6353;2505,6353;2505,6353;2505,6353;2505,6353;2505,6353;2505,6353;2505,9525;3010,9525;3010,6353;3010,6353;3010,6353;3010,6353;3010,6353;3010,3172;3010,6353;3010,6353;3010,3172;3010,3172;3010,6353;3505,6353;3505,6353;3505,9525;3505,9525;3505,9525;3505,9525;3505,6353;3505,6353;3505,6353;3505,6353;3505,6353;3505,6353;4010,6353;4010,6353;4010,3172;4010,3172;4010,0;4010,0;4010,0;4010,3172;4010,6353;4010,6353;4010,6353;4010,9525;4515,6353;4515,6353;4515,6353;4515,6353;4515,9525;4515,6353;4515,9525;4515,9525;4515,6353;4515,9525;4515,6353;4515,6353;4515,9525;4515,6353;5010,6353;5010,6353;5010,3172;5010,3172;5010,3172;5010,6353;5010,6353;5010,6353;5010,6353;5010,6353;5010,3172;5010,3172;5515,6353;5515,3172;5515,3172;5515,6353;5515,3172;5515,3172;5515,6353;5515,6353;5515,6353;5515,9525;5515,6353;5515,6353;6020,6353;6020,3172;6020,6353;6020,3172;6020,3172;6020,6353;6020,6353;6020,6353;6020,9525;6020,9525;6020,9525;6020,6353;6020,6353;6020,6353;6020,6353;6020,6353;6020,6353;6020,6353;6515,6353;6515,6353;6515,3172;6515,3172;6515,6353;6515,6353;6515,6353;6515,9525;6515,9525;6515,9525;6515,9525;6515,6353;7020,6353;7020,6353;7020,9525;7020,9525;7020,3172;7020,0;7020,3172;7020,3172;7020,6353;7020,9525;7020,9525;7020,6353;7020,6353;7020,6353;7515,6353;7515,6353;7515,6353;7515,6353;7515,6353;7515,6353;7515,9525;7515,6353;7515,9525;7515,6353;7515,6353;7515,6353;8020,6353;8020,6353;8020,9525;8020,6353;8020,6353;8020,3172;8020,0;8020,3172;8020,6353;8020,6353;8020,6353;8020,6353;8525,6353;8525,6353;8525,6353;8525,6353;8525,6353;8525,6353;8525,6353;8525,6353;8525,6353;8525,9525;8525,9525;8525,9525;9020,6353;9020,6353;9020,3172;9020,3172;9020,3172;9020,3172;9020,3172;9020,6353;9020,6353;9020,6353;9020,3172;9020,6353;9020,6353;9020,6353;9020,6353;9020,6353;9020,6353;9020,9525;9525,6353;9525,6353;9525,6353;9525,6353;9525,6353;9525,3172;9525,6353;9525,6353;9525,6353;9525,6353;9525,6353;9525,9525;9525,9525;9525,9525;10030,6353;10030,6353;10030,6353;10030,9525;10030,9525;10030,6353;10030,6353;10030,6353;10030,3172;10030,6353;10030,6353;10030,6353;10525,6353;10525,3172;10525,3172;10525,6353;10525,6353;10525,6353;10525,3172;10525,3172;10525,6353;10525,6353;10525,9525;10525,9525;11030,6353;11030,6353;11030,6353;11030,6353;11030,6353;11030,9525;11030,9525;11030,6353;11030,3172;11030,3172;11030,6353;11030,9525;11535,9525;11535,9525;11535,9525;11535,6353;11535,9525;11535,6353;11535,6353;11535,6353;11535,6353;11535,6353;11535,6353;11535,6353;12030,3172;12030,3172;12030,6353;12030,6353;12030,6353;12030,6353;12030,6353;12030,3172;12030,6353;12030,6353;12030,6353;12030,9525;12535,6353;12535,6353;12535,6353;12535,6353;12535,6353;12535,6353;12535,3172;12535,0;12535,3172;12535,6353;12535,9525;12535,9525;12535,9525;12535,6353;12535,6353;12535,6353;12535,6353;12535,6353;12535,6353;12535,3172;13030,3172;13030,9525;13030,9525;13030,9525;13030,6353;13030,3172;13030,6353;13030,6353;13030,6353;13030,6353;13030,6353;13030,6353;13535,6353;13535,6353;13535,6353;13535,9525;13535,9525;13535,9525;13535,9525;13535,6353;13535,9525;13535,9525;13535,9525;13535,9525;14040,6353;14040,6353;14040,6353;14040,6353;14040,6353;14040,6353;14040,3172;14040,3172;14040,3172;14040,3172;14040,6353;14040,9525;14535,9525;14535,9525;14535,9525;14535,6353;14535,6353;14535,3172;14535,6353;14535,3172;14535,3172;14535,3172;14535,3172;14535,3172;15040,6353;15040,6353;15040,6353;15040,6353;15040,3172;15040,6353;15040,6353;15040,6353;15040,6353;15040,6353;15040,6353;15040,6353;15040,6353;15040,3172;15545,6353;15545,6353;15545,6353;15545,6353;15545,3172;15545,3172;15545,3172;15545,6353;15545,6353;15545,6353;15545,9525;15545,9525;15545,6353;15545,6353;15545,3172;15545,3172;15545,6353;15545,6353;16040,6353;16040,6353;16040,6353;16040,6353;16040,6353;16040,6353;16040,6353;16040,6353;16040,6353;16040,6353;16040,6353;16040,6353;16545,9525;16545,9525;16545,9525;16545,9525;16545,6353;16545,6353;16545,6353;16545,6353;16545,9525;16545,9525;16545,9525;16545,9525;17040,9525;17040,6353;17040,6353;17040,3172;17040,0;17040,3172;17040,3172;17040,6353;17040,3172;17040,3172;17040,6353;17040,6353;17545,6353;17545,6353;17545,6353;17545,0;17545,0;17545,0;17545,0;17545,0;17545,3172;17545,6353;17545,6353;17545,6353;18050,6353;18050,6353;18050,6353;18050,9525;18050,6353;18050,3172;18050,3172;18050,3172;18050,3172;18050,6353;18050,6353;18050,9525;18050,9525;18050,9525;18545,9525;18545,6353;18545,6353;18545,6353;18545,9525;18545,9525;18545,9525;18545,9525;18545,9525;18545,9525;18545,9525;18545,6353;18545,6353;18545,6353;18545,6353;18545,6353;18545,6353;18545,9525;19050,3172;19050,3172;19050,0;19050,3172;19050,6353;19050,635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023" o:spid="_x0000_s1573" style="position:absolute;left:18335;top:17764;width:286;height:285;visibility:visible;mso-wrap-style:square;v-text-anchor:middle" coordsize="28575,285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" path="m,27823r,752l,27823r,l,28575r,-752l,27823r752,l752,27823r,l752,27823r,l752,27823r,l752,27823r,l752,27823r,l752,28575r753,l1505,28575r,l1505,27823r,l1505,27823r,l1505,28575r,-752l1505,27823r,l1505,27070r752,753l2257,27823r,l2257,27823r,l2257,27823r,l2257,27823r,752l2257,27823r,-753l2257,27070r,l2257,27823r753,l3010,27823r,l3010,27823r,-753l3010,27823r,l3010,27823r,l3010,27823r,752l3010,28575r752,l3762,28575r,l3762,28575r,l3762,28575r,l3762,28575r,l3762,28575r,-752l3762,27823r753,l4515,27823r,l4515,27823r,l4515,27823r,l4515,27070r,-752l4515,27070r,753l4515,27823r,752l4515,27823r,l4515,27070r,l4515,27823r752,l5267,27823r,l5267,27823r,752l5267,27823r,752l5267,28575r,-752l5267,28575r,-752l5267,27070r753,l6020,27070r,-752l6020,27070r,753l6020,28575r,l6020,28575r,l6020,27823r,l6020,28575r,-752l6020,27823r752,752l6772,27823r,752l6772,28575r,-752l6772,27823r,l6772,27823r,752l6772,27823r,l6772,27823r743,-753l7515,27070r,l7515,27070r,l7515,27823r,l7515,27823r,l7515,27070r,753l7515,27070r753,753l8268,27823r,752l8268,28575r,l8268,28575r,l8268,28575r,-752l8268,27823r,l8268,27823r752,l9020,27823r,l9020,27070r,l9020,27070r,753l9020,27823r,l9020,27823r,l9020,27823r,752l9020,27823r,l9020,27823r,l9020,27070r753,l9773,27823r,l9773,27823r,752l9773,28575r,l9773,28575r,l9773,28575r,l9773,28575r752,l10525,27823r,l10525,28575r,-752l10525,27823r,l10525,28575r,l10525,28575r,l10525,27823r,l10525,27823r753,l11278,27823r,752l11278,27823r,752l11278,27823r,l11278,27823r,l11278,27823r,l11278,27823r752,-753l12030,27823r,-753l12030,27070r,753l12030,27070r,753l12030,27823r,l12030,27823r,-753l12030,27070r753,753l12783,28575r,l12783,28575r,l12783,27823r,l12783,27823r,l12783,28575r,l12783,28575r752,l13535,27823r,-753l13535,27070r,l13535,27823r,l13535,27823r,l13535,27070r,l13535,27823r753,l14288,28575r,l14288,28575r,l14288,27823r,752l14288,28575r,-752l14288,27823r,l14288,27070r,753l14288,27823r,l14288,28575r,-752l14288,27823r,-753l14288,27070r752,753l15040,27823r,l15040,27823r,l15040,28575r,l15040,28575r,l15040,27823r,-753l15040,27070r752,l15792,27823r,l15792,27823r,l15792,27823r,l15792,27070r,753l15792,27823r,l15792,28575r753,-752l16545,27823r,l16545,27823r,752l16545,28575r,l16545,27823r,752l16545,27823r,l16545,27823r752,l17297,28575r,-752l17297,28575r,l17297,27823r,l17297,27070r,753l17297,27823r,l17297,27823r753,l18050,27823r,752l18050,28575r,l18050,28575r,l18050,28575r,-752l18050,27823r,l18050,27070r752,l18802,27823r,l18802,27823r,752l18802,28575r,l18802,27823r,l18802,27070r,753l18802,27823r,l18802,27070r,l18802,27070r,l18802,26318r,752l18802,27070r753,l19555,27823r,l19555,27823r,-753l19555,27070r,l19555,27070r,l19555,27070r,-752l19555,26318r752,l20307,26318r,l20307,26318r,l20307,27070r,-752l20307,27070r,l20307,27070r,l20307,27070r753,l21060,27070r,l21060,27070r,753l21060,27823r,l21060,27070r,-752l21060,26318r,l21060,26318r743,l21803,26318r,-753l21803,26318r,l21803,26318r,l21803,26318r,l21803,26318r,l21803,26318r752,l22555,26318r,752l22555,26318r,l22555,26318r,-753l22555,25565r,753l22555,25565r,l22555,26318r,l22555,25565r753,l23308,24813r,l23308,25565r,l23308,25565r,-752l23308,24813r,752l23308,25565r,-752l23308,24813r752,l24060,24813r,l24060,24813r,l24060,24060r,l24060,23308r,l24060,23308r,752l24060,23308r,-753l24060,22555r,l24060,22555r,l24060,22555r753,l24813,22555r,l24813,21803r,l24813,22555r,l24813,21803r,-743l24813,21060r,l24813,21060r752,-753l25565,20307r,l25565,19555r,752l25565,21060r,-753l25565,20307r,-752l25565,19555r,-753l25565,19555r753,l26318,18802r,l26318,18802r,l26318,18050r,-753l26318,17297r,l26318,16545r,l26318,15792r,l26318,16545r752,l27070,16545r,l27070,15040r,l27070,14288r,-753l27070,13535r,l27070,13535r,l27070,13535r753,-1505l27823,11278r,l27823,11278r,l27823,10525r,l27823,9773r,-753l27823,9020r,-752l27823,8268r752,-753l28575,7515r,-1495l28575,6020r,-753l28575,6020r,l28575,6020r,l28575,4515r,-753l28575,3010r,-753l28575,1505r,l28575,752r,-752e" filled="f" strokeweight=".22047mm">
                  <v:path arrowok="t" o:connecttype="custom" o:connectlocs="0,27823;0,28575;0,27823;0,27823;0,28575;0,27823;0,27823;752,27823;752,27823;752,27823;752,27823;752,27823;752,27823;752,27823;752,27823;752,27823;752,27823;752,27823;752,28575;1505,28575;1505,28575;1505,28575;1505,27823;1505,27823;1505,27823;1505,27823;1505,28575;1505,27823;1505,27823;1505,27823;1505,27070;2257,27823;2257,27823;2257,27823;2257,27823;2257,27823;2257,27823;2257,27823;2257,27823;2257,28575;2257,27823;2257,27070;2257,27070;2257,27070;2257,27823;3010,27823;3010,27823;3010,27823;3010,27823;3010,27070;3010,27823;3010,27823;3010,27823;3010,27823;3010,27823;3010,28575;3010,28575;3762,28575;3762,28575;3762,28575;3762,28575;3762,28575;3762,28575;3762,28575;3762,28575;3762,28575;3762,28575;3762,27823;3762,27823;4515,27823;4515,27823;4515,27823;4515,27823;4515,27823;4515,27823;4515,27823;4515,27070;4515,26318;4515,27070;4515,27823;4515,27823;4515,28575;4515,27823;4515,27823;4515,27070;4515,27070;4515,27823;5267,27823;5267,27823;5267,27823;5267,27823;5267,28575;5267,27823;5267,28575;5267,28575;5267,27823;5267,28575;5267,27823;5267,27070;6020,27070;6020,27070;6020,26318;6020,27070;6020,27823;6020,28575;6020,28575;6020,28575;6020,28575;6020,27823;6020,27823;6020,28575;6020,27823;6020,27823;6772,28575;6772,27823;6772,28575;6772,28575;6772,27823;6772,27823;6772,27823;6772,27823;6772,28575;6772,27823;6772,27823;6772,27823;7515,27070;7515,27070;7515,27070;7515,27070;7515,27070;7515,27823;7515,27823;7515,27823;7515,27823;7515,27070;7515,27823;7515,27070;8268,27823;8268,27823;8268,28575;8268,28575;8268,28575;8268,28575;8268,28575;8268,28575;8268,27823;8268,27823;8268,27823;8268,27823;9020,27823;9020,27823;9020,27823;9020,27070;9020,27070;9020,27070;9020,27823;9020,27823;9020,27823;9020,27823;9020,27823;9020,27823;9020,28575;9020,27823;9020,27823;9020,27823;9020,27823;9020,27070;9773,27070;9773,27823;9773,27823;9773,27823;9773,28575;9773,28575;9773,28575;9773,28575;9773,28575;9773,28575;9773,28575;9773,28575;10525,28575;10525,27823;10525,27823;10525,28575;10525,27823;10525,27823;10525,27823;10525,28575;10525,28575;10525,28575;10525,28575;10525,27823;10525,27823;10525,27823;11278,27823;11278,27823;11278,28575;11278,27823;11278,28575;11278,27823;11278,27823;11278,27823;11278,27823;11278,27823;11278,27823;11278,27823;12030,27070;12030,27823;12030,27070;12030,27070;12030,27823;12030,27070;12030,27823;12030,27823;12030,27823;12030,27823;12030,27070;12030,27070;12783,27823;12783,28575;12783,28575;12783,28575;12783,28575;12783,27823;12783,27823;12783,27823;12783,27823;12783,28575;12783,28575;12783,28575;13535,28575;13535,27823;13535,27070;13535,27070;13535,27070;13535,27823;13535,27823;13535,27823;13535,27823;13535,27070;13535,27070;13535,27823;14288,27823;14288,28575;14288,28575;14288,28575;14288,28575;14288,27823;14288,28575;14288,28575;14288,27823;14288,27823;14288,27823;14288,27070;14288,27823;14288,27823;14288,27823;14288,28575;14288,27823;14288,27823;14288,27070;14288,27070;15040,27823;15040,27823;15040,27823;15040,27823;15040,27823;15040,28575;15040,28575;15040,28575;15040,28575;15040,27823;15040,27070;15040,27070;15792,27070;15792,27823;15792,27823;15792,27823;15792,27823;15792,27823;15792,27823;15792,27070;15792,27823;15792,27823;15792,27823;15792,28575;16545,27823;16545,27823;16545,27823;16545,27823;16545,28575;16545,28575;16545,28575;16545,27823;16545,28575;16545,27823;16545,27823;16545,27823;17297,27823;17297,28575;17297,27823;17297,28575;17297,28575;17297,27823;17297,27823;17297,27070;17297,27823;17297,27823;17297,27823;17297,27823;18050,27823;18050,27823;18050,28575;18050,28575;18050,28575;18050,28575;18050,28575;18050,28575;18050,27823;18050,27823;18050,27823;18050,27070;18802,27070;18802,27823;18802,27823;18802,27823;18802,28575;18802,28575;18802,28575;18802,27823;18802,27823;18802,27070;18802,27823;18802,27823;18802,27823;18802,27070;18802,27070;18802,27070;18802,27070;18802,26318;18802,27070;18802,27070;19555,27070;19555,27823;19555,27823;19555,27823;19555,27070;19555,27070;19555,27070;19555,27070;19555,27070;19555,27070;19555,26318;19555,26318;20307,26318;20307,26318;20307,26318;20307,26318;20307,26318;20307,27070;20307,26318;20307,27070;20307,27070;20307,27070;20307,27070;20307,27070;21060,27070;21060,27070;21060,27070;21060,27070;21060,27823;21060,27823;21060,27823;21060,27070;21060,26318;21060,26318;21060,26318;21060,26318;21803,26318;21803,26318;21803,25565;21803,26318;21803,26318;21803,26318;21803,26318;21803,26318;21803,26318;21803,26318;21803,26318;21803,26318;22555,26318;22555,26318;22555,27070;22555,26318;22555,26318;22555,26318;22555,25565;22555,25565;22555,26318;22555,25565;22555,25565;22555,26318;22555,26318;22555,25565;23308,25565;23308,24813;23308,24813;23308,25565;23308,25565;23308,25565;23308,24813;23308,24813;23308,25565;23308,25565;23308,24813;23308,24813;24060,24813;24060,24813;24060,24813;24060,24813;24060,24813;24060,24060;24060,24060;24060,23308;24060,23308;24060,23308;24060,24060;24060,23308;24060,22555;24060,22555;24060,22555;24060,22555;24060,22555;24060,22555;24813,22555;24813,22555;24813,22555;24813,21803;24813,21803;24813,22555;24813,22555;24813,21803;24813,21060;24813,21060;24813,21060;24813,21060;25565,20307;25565,20307;25565,20307;25565,19555;25565,20307;25565,21060;25565,20307;25565,20307;25565,19555;25565,19555;25565,18802;25565,19555;26318,19555;26318,18802;26318,18802;26318,18802;26318,18802;26318,18050;26318,17297;26318,17297;26318,17297;26318,16545;26318,16545;26318,15792;26318,15792;26318,16545;27070,16545;27070,16545;27070,16545;27070,15040;27070,15040;27070,14288;27070,13535;27070,13535;27070,13535;27070,13535;27070,13535;27070,13535;27823,12030;27823,11278;27823,11278;27823,11278;27823,11278;27823,10525;27823,10525;27823,9773;27823,9020;27823,9020;27823,8268;27823,8268;28575,7515;28575,7515;28575,6020;28575,6020;28575,5267;28575,6020;28575,6020;28575,6020;28575,6020;28575,4515;28575,3762;28575,3010;28575,2257;28575,1505;28575,1505;28575,752;28575,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024" o:spid="_x0000_s1574" style="position:absolute;left:18621;top:13858;width:286;height:3906;visibility:visible;mso-wrap-style:square;v-text-anchor:middle" coordsize="28575,390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" path="m,390525r,l733,389801r,l733,389087r,-724l733,388363r,-1438l733,386925r,l733,386210r,-724l733,384772r,-724l1467,383334r,-724l1467,381895r,l1467,381172r,-1439l1467,379733r,-1438l1467,378295r,-714l1467,376857r,-715l2200,375418r,-714l2200,374704r,-1438l2200,373266r,-1439l2200,371104r,-715l2200,369665r,-714l2200,367513r,l2200,366074r,-724l2934,364636r,-724l2934,362474r,-715l2934,360321r,-724l2934,358883r,-724l2934,356721r,l2934,355283r,-715l3667,353844r,-714l3667,352406r,-714l3667,350968r,-1439l3667,348815r,-1438l3667,345938r,-1438l3667,343062r,-1438l4401,340900r,-1438l4401,338747r,-724l4401,336585r,-1438l4401,333708r,l4401,332270r,-724l4401,330108r,-1438l4401,327231r,-1438l4401,325079r,-2163l4401,321478r,l5124,319326r,-1439l5124,316449r,-1438l5124,312849r,-715l5124,310696r,-1438l5124,308534r,-1438l5124,305657r,-1438l5858,302781r,-1439l5858,299904r,-2153l5858,296313r,-1438l5858,294151r,-1438l5858,290560r,-1438l5858,286960r,-715l5858,284807r,-1438l6591,281930r,-2162l6591,278330r,-1438l6591,274730r,-1439l6591,271139r,-1439l6591,268262r,-2162l6591,264662r,-1439l7325,261071r,-1439l7325,258194r,-2162l7325,254594r,-1439l7325,251717r,-2876l7325,247402r,-2152l7325,243811r,-1438l8058,240935r,-2162l8058,236620r,-2877l8058,232305r,-1438l8058,229429r,-2162l8058,225828r,-2162l8058,221513r,-2162l8792,217913r,-2153l8792,214322r,-2162l8792,210722r,-2153l8792,207131r,-2163l8792,202816r,-2877l8792,197777r,-1438l9525,194901r,-1439l9525,192024r,-2153l9525,187709r,-2152l9525,183394r,-2152l9525,179803r,-2876l9525,175489r,-2163l9525,171174r,-1438l9525,167573r,-2162l9525,163259r,-2163l9525,158944r,-1439l10258,155343r,-2152l10258,151752r,-2162l10258,148152r,-2153l10258,144561r,-2162l10258,140960r,-2152l10258,135931r,-1438l10992,133769r,-2153l10992,129454r,-1438l10992,125139r,-1438l10992,121549r,-2163l10992,117948r,-2153l10992,114357r,-2162l11725,110757r,-2162l11725,107156r,-2152l11725,102841r,-1438l11725,99250r,-1438l11725,96374r,-2162l11725,92774r,-715l12459,89897r,-1438l12459,85582r,-2152l12459,81991r,-1438l12459,78391r,-1439l12459,74800r,-724l12459,73362r,-2163l13192,69761r,-2152l13192,66170r,-2162l13192,62570r,-1439l13192,59693r,-714l13192,56817r,-1439l13192,53940r,-2162l13926,50340r,-715l13926,48187r,-1438l13926,45310r,-1438l13926,42434r,-1438l13926,40272r,-1439l13926,38119r,-1438l13926,35242r,-723l13926,33080r,-714l13926,30204r,-715l13926,28766r,-715l14649,26613r,-724l14649,25175r,-1439l14649,23012r,-714l14649,21574r,-714l14649,19421r,-723l14649,17983r,-2162l15383,15107r,-724l15383,12944r,l15383,12230r,-1438l15383,10792r,-724l15383,9353r,-723l15383,7915r,-724l16116,7191r,-714l16116,6477r,-724l16116,5039r,l16116,4315r,-714l16116,3601r,-724l16116,2162r,-724l16850,1438r,l16850,1438r,l16850,1438r,l16850,724r,l16850,r,l16850,r,l17583,r,l17583,r,l17583,r,l17583,724r,-724l17583,r,724l17583,724r,714l17583,1438r,l18317,2162r,l18317,2877r,724l18317,3601r,l18317,3601r,l18317,4315r,724l18317,5039r,1438l19050,6477r,714l19050,7191r,l19050,8630r,723l19050,10068r,724l19050,10792r,l19050,12230r,l19050,14383r,l19050,15821r,l19050,16545r,714l19783,17983r,715l19783,19421r,1439l19783,21574r,1438l19783,23736r,715l19783,25175r,1438l19783,27327r,1439l20517,29489r,715l20517,30928r,1438l20517,33080r,2162l20517,35957r,1438l20517,38833r,l20517,40272r,724l21250,42434r,1438l21250,45310r,715l21250,47463r,1438l21250,49625r,1438l21250,52502r,714l21250,55378r,1439l21250,57541r,2152l21984,60417r,2153l21984,64008r,724l21984,66170r,1439l21984,68323r,1438l21984,71923r,1439l21984,74800r,2152l22717,77676r,1439l22717,80553r,1438l22717,82706r,2162l22717,85582r,1438l22717,89183r,1438l22717,92059r,1438l23451,94936r,1438l23451,97812r,1438l23451,101403r,1438l23451,105004r,1438l23451,107156r,1439l23451,110757r,1438l23451,113633r,2162l23451,117234r,1438l23451,120110r,1439l24174,122987r,1438l24174,125863r,1439l24174,128740r,1438l24174,132331r,1438l24174,135207r,2163l24174,138808r,1438l24908,142399r,1438l24908,144561r,1438l24908,147438r,1438l24908,150314r,2153l24908,154629r,1438l24908,158220r,724l25641,160382r,1438l25641,163973r,1438l25641,166849r,2163l25641,170450r,724l25641,173326r,1439l25641,176203r,1438l25641,179079r,724l26375,181956r,1438l26375,184118r,1439l26375,186995r,2152l26375,190586r,2162l26375,194186r,1438l26375,196339r,1438l27108,199939r,1439l27108,202816r,2152l27108,205692r,1439l27108,208569r,714l27108,210722r,1438l27108,214322r,1438l27842,217913r,724l27842,220075r,714l27842,222228r,1438l27842,225828r,1439l27842,228705r,1438l27842,230143r,1438l28575,233020r,1438l28575,235896r,2162l28575,238773r,1438l28575,241649r,724l28575,243811r,715e" filled="f" strokeweight=".22047mm">
                  <v:path arrowok="t" o:connecttype="custom" o:connectlocs="0,390525;0,390525;733,389801;733,389801;733,389087;733,388363;733,388363;733,386925;733,386925;733,386925;733,386210;733,385486;733,384772;733,384048;1467,383334;1467,382610;1467,381895;1467,381895;1467,381172;1467,379733;1467,379733;1467,378295;1467,378295;1467,377581;1467,376857;1467,376142;2200,375418;2200,374704;2200,374704;2200,373266;2200,373266;2200,371827;2200,371104;2200,370389;2200,369665;2200,368951;2200,367513;2200,367513;2200,366074;2200,365350;2934,364636;2934,363912;2934,362474;2934,361759;2934,360321;2934,359597;2934,358883;2934,358159;2934,356721;2934,356721;2934,355283;2934,354568;3667,353844;3667,353130;3667,352406;3667,351692;3667,350968;3667,349529;3667,348815;3667,347377;3667,345938;3667,344500;3667,343062;3667,341624;4401,340900;4401,339462;4401,338747;4401,338023;4401,336585;4401,335147;4401,333708;4401,333708;4401,332270;4401,331546;4401,330108;4401,328670;4401,327231;4401,325793;4401,325079;4401,322916;4401,321478;4401,321478;5124,319326;5124,317887;5124,316449;5124,315011;5124,312849;5124,312134;5124,310696;5124,309258;5124,308534;5124,307096;5124,305657;5124,304219;5858,302781;5858,301342;5858,299904;5858,297751;5858,296313;5858,294875;5858,294151;5858,292713;5858,290560;5858,289122;5858,286960;5858,286245;5858,284807;5858,283369;6591,281930;6591,279768;6591,278330;6591,276892;6591,274730;6591,273291;6591,271139;6591,269700;6591,268262;6591,266100;6591,264662;6591,263223;7325,261071;7325,259632;7325,258194;7325,256032;7325,254594;7325,253155;7325,251717;7325,248841;7325,247402;7325,245250;7325,243811;7325,242373;8058,240935;8058,238773;8058,236620;8058,233743;8058,232305;8058,230867;8058,229429;8058,227267;8058,225828;8058,223666;8058,221513;8058,219351;8792,217913;8792,215760;8792,214322;8792,212160;8792,210722;8792,208569;8792,207131;8792,204968;8792,202816;8792,199939;8792,197777;8792,196339;9525,194901;9525,193462;9525,192024;9525,189871;9525,187709;9525,185557;9525,183394;9525,181242;9525,179803;9525,176927;9525,175489;9525,173326;9525,171174;9525,169736;9525,167573;9525,165411;9525,163259;9525,161096;9525,158944;9525,157505;10258,155343;10258,153191;10258,151752;10258,149590;10258,148152;10258,145999;10258,144561;10258,142399;10258,140960;10258,138808;10258,135931;10258,134493;10992,133769;10992,131616;10992,129454;10992,128016;10992,125139;10992,123701;10992,121549;10992,119386;10992,117948;10992,115795;10992,114357;10992,112195;11725,110757;11725,108595;11725,107156;11725,105004;11725,102841;11725,101403;11725,99250;11725,97812;11725,96374;11725,94212;11725,92774;11725,92059;12459,89897;12459,88459;12459,85582;12459,83430;12459,81991;12459,80553;12459,78391;12459,76952;12459,74800;12459,74076;12459,73362;12459,71199;13192,69761;13192,67609;13192,66170;13192,64008;13192,62570;13192,61131;13192,59693;13192,58979;13192,56817;13192,55378;13192,53940;13192,51778;13926,50340;13926,49625;13926,48187;13926,46749;13926,45310;13926,43872;13926,42434;13926,40996;13926,40272;13926,38833;13926,38119;13926,36681;13926,35242;13926,34519;13926,33080;13926,32366;13926,30204;13926,29489;13926,28766;13926,28051;14649,26613;14649,25889;14649,25175;14649,23736;14649,23012;14649,22298;14649,21574;14649,20860;14649,19421;14649,18698;14649,17983;14649,15821;15383,15107;15383,14383;15383,12944;15383,12944;15383,12230;15383,10792;15383,10792;15383,10068;15383,9353;15383,8630;15383,7915;15383,7191;16116,7191;16116,6477;16116,6477;16116,5753;16116,5039;16116,5039;16116,4315;16116,3601;16116,3601;16116,2877;16116,2162;16116,1438;16850,1438;16850,1438;16850,1438;16850,1438;16850,1438;16850,1438;16850,724;16850,724;16850,0;16850,0;16850,0;16850,0;17583,0;17583,0;17583,0;17583,0;17583,0;17583,0;17583,724;17583,0;17583,0;17583,724;17583,724;17583,1438;17583,1438;17583,1438;18317,2162;18317,2162;18317,2877;18317,3601;18317,3601;18317,3601;18317,3601;18317,3601;18317,4315;18317,5039;18317,5039;18317,6477;19050,6477;19050,7191;19050,7191;19050,7191;19050,8630;19050,9353;19050,10068;19050,10792;19050,10792;19050,10792;19050,12230;19050,12230;19050,14383;19050,14383;19050,15821;19050,15821;19050,16545;19050,17259;19783,17983;19783,18698;19783,19421;19783,20860;19783,21574;19783,23012;19783,23736;19783,24451;19783,25175;19783,26613;19783,27327;19783,28766;20517,29489;20517,30204;20517,30928;20517,32366;20517,33080;20517,35242;20517,35957;20517,37395;20517,38833;20517,38833;20517,40272;20517,40996;21250,42434;21250,43872;21250,45310;21250,46025;21250,47463;21250,48901;21250,49625;21250,51063;21250,52502;21250,53216;21250,55378;21250,56817;21250,57541;21250,59693;21984,60417;21984,62570;21984,64008;21984,64732;21984,66170;21984,67609;21984,68323;21984,69761;21984,71923;21984,73362;21984,74800;21984,76952;22717,77676;22717,79115;22717,80553;22717,81991;22717,82706;22717,84868;22717,85582;22717,87020;22717,89183;22717,90621;22717,92059;22717,93497;23451,94936;23451,96374;23451,97812;23451,99250;23451,101403;23451,102841;23451,105004;23451,106442;23451,107156;23451,108595;23451,110757;23451,112195;23451,113633;23451,115795;23451,117234;23451,118672;23451,120110;23451,121549;24174,122987;24174,124425;24174,125863;24174,127302;24174,128740;24174,130178;24174,132331;24174,133769;24174,135207;24174,137370;24174,138808;24174,140246;24908,142399;24908,143837;24908,144561;24908,145999;24908,147438;24908,148876;24908,150314;24908,152467;24908,154629;24908,156067;24908,158220;24908,158944;25641,160382;25641,161820;25641,163973;25641,165411;25641,166849;25641,169012;25641,170450;25641,171174;25641,173326;25641,174765;25641,176203;25641,177641;25641,179079;25641,179803;26375,181956;26375,183394;26375,184118;26375,185557;26375,186995;26375,189147;26375,190586;26375,192748;26375,194186;26375,195624;26375,196339;26375,197777;27108,199939;27108,201378;27108,202816;27108,204968;27108,205692;27108,207131;27108,208569;27108,209283;27108,210722;27108,212160;27108,214322;27108,215760;27842,217913;27842,218637;27842,220075;27842,220789;27842,222228;27842,223666;27842,225828;27842,227267;27842,228705;27842,230143;27842,230143;27842,231581;28575,233020;28575,234458;28575,235896;28575,238058;28575,238773;28575,240211;28575,241649;28575,242373;28575,243811;28575,244526"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025" o:spid="_x0000_s1575" style="position:absolute;left:18907;top:16335;width:285;height:1619;visibility:visible;mso-wrap-style:square;v-text-anchor:middle" coordsize="28575,161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" path="m,l,2086,,3477,,4867r,696l,6258,,7649,,9039r,1381l752,11811r,695l752,13897r,1391l752,15983r,1391l752,18764r,1391l752,20850r,1391l752,22241r,2086l752,25022r,695l1505,27099r,695l1505,29185r,1390l1505,31271r,1390l1505,33357r,695l1505,35442r,696l1505,37529r,l2257,39614r,1391l2257,41701r,1390l2257,43786r,696l2257,45168r,1390l2257,47949r,1390l2257,50035r,695l3010,51425r,696l3010,53511r,696l3010,54902r,l3010,56988r,l3010,58379r,1390l3010,60465r,695l3762,61855r,696l3762,63932r,695l3762,65322r,696l3762,66713r,695l3762,68799r,695l3762,70190r,695l4515,71580r,696l4515,72971r,1391l4515,74362r,1390l4515,76448r,695l4515,77838r,696l4515,79229r,l4515,80620r,l4515,82001r,695l4515,82696r,695l4515,84087r,1390l5267,86173r,695l5267,87563r,l5267,88954r,695l5267,89649r,1391l5267,91040r,695l5267,93126r,l6020,93821r,696l6020,94517r,695l6020,96603r,l6020,97993r,l6020,97993r,695l6020,98688r,1382l6772,100765r,695l6772,101460r,696l6772,102851r,695l6772,103546r,1391l6772,104937r,l6772,105632r,l7515,107023r,l7515,107718r,696l7515,108414r,695l7515,109804r,696l7515,110500r,695l7515,111195r,695l8268,111890r,696l8268,113976r,l8268,114671r,696l8268,115367r,l8268,115367r,695l8268,116757r,l9020,117443r,696l9020,118139r,695l9020,118834r,l9020,120224r,l9020,120920r,l9020,120920r,695l9020,122311r,l9020,123006r,695l9020,123701r,695l9020,124396r,696l9773,125092r,695l9773,125787r,l9773,126483r,l9773,127178r,l9773,127178r,l9773,127178r,695l10525,129264r,l10525,129264r,695l10525,129959r,695l10525,130654r,l10525,131350r,l10525,131350r,l11278,131350r,695l11278,132740r,696l11278,133436r,695l11278,134131r,l11278,134826r,l11278,134826r,686l12030,135512r,l12030,136208r,l12030,136208r,l12030,136208r,695l12030,137598r,l12030,138293r,l12783,137598r,l12783,138293r,l12783,138989r,695l12783,139684r,l12783,139684r,l12783,140380r,695l12783,141075r,l13535,141075r,l13535,141075r,l13535,141075r,l13535,141770r,l13535,141770r,l13535,142465r,696l14288,143161r,695l14288,143856r,695l14288,144551r,l14288,144551r,l14288,144551r,696l14288,145247r,l14288,145247r,l14288,145247r,l14288,145247r,695l15040,146637r,l15040,146637r,l15040,146637r,1391l15040,148028r,l15040,148028r,l15040,148028r,l15792,148028r,l15792,148028r,l15792,148028r,l15792,148723r,l15792,148723r,l15792,149419r,l16545,149419r,l16545,149419r,l16545,149419r,695l16545,149419r,695l16545,150114r,l16545,150809r,l17297,150809r,696l17297,151505r,l17297,151505r,l17297,151505r,l17297,151505r,l17297,151505r,l17297,151505r,695l18050,152200r,l18050,152200r,l18050,152886r,l18050,153581r,-695l18050,152200r,l18050,152200r,l18802,152886r,695l18802,153581r,l18802,153581r,l18802,153581r,l18802,153581r,l18802,153581r,l18802,153581r,l18802,154972r,-696l18802,154276r,l19555,154276r,696l19555,154972r,l19555,154972r,l19555,154972r,695l19555,155667r,-695l19555,154972r,l20307,154972r,l20307,154972r,l20307,155667r,l20307,155667r,l20307,155667r,695l20307,155667r,l21060,156362r,-695l21060,156362r,l21060,156362r,l21060,155667r,695l21060,155667r,l21060,156362r,696l21060,157058r,l21803,157753r,-695l21803,157058r,l21803,157058r,l21803,157058r,l21803,157058r,l21803,157753r,-695l22555,157753r,-695l22555,157058r,l22555,157058r,l22555,157058r,l22555,158448r,l22555,158448r,l23308,157753r,l23308,158448r,l23308,158448r,l23308,158448r,l23308,158448r,l23308,158448r,l24060,158448r,l24060,159144r,-696l24060,158448r,l24060,158448r,696l24060,159144r,l24060,158448r,l24060,158448r,l24060,159144r,695l24060,159839r,l24813,159144r,-696l24813,159144r,-696l24813,159144r,695l24813,159839r,l24813,159839r,l24813,159839r,l24813,159839r,l25565,159839r,695l25565,159839r,695l25565,159839r,695l25565,160534r,-695l25565,159839r,l25565,159839r,695l26318,159839r,695l26318,160534r,l26318,160534r,l26318,160534r,l26318,160534r,l26318,160534r,l27070,160534r,l27070,160534r,l27070,161230r,-696l27070,160534r,l27070,160534r,696l27070,161230r,695l27823,161925r,-695l27823,161230r,l27823,160534r,l27823,160534r,l27823,160534r,696l27823,161230r,l28575,161230r,l28575,161230r,l28575,161230r,l28575,161230r,l28575,161925r,l28575,161230r,l28575,160534r,l28575,160534e" filled="f" strokeweight=".22047mm">
                  <v:path arrowok="t" o:connecttype="custom" o:connectlocs="0,0;0,2086;0,3477;0,4867;0,5563;0,6258;0,7649;0,9039;0,10420;752,11811;752,12506;752,13897;752,15288;752,15983;752,17374;752,18764;752,20155;752,20850;752,22241;752,22241;752,24327;752,25022;752,25717;1505,27099;1505,27794;1505,29185;1505,30575;1505,31271;1505,32661;1505,33357;1505,34052;1505,35442;1505,36138;1505,37529;1505,37529;2257,39614;2257,41005;2257,41701;2257,43091;2257,43786;2257,44482;2257,45168;2257,46558;2257,47949;2257,49339;2257,50035;2257,50730;3010,51425;3010,52121;3010,53511;3010,54207;3010,54902;3010,54902;3010,56988;3010,56988;3010,58379;3010,59769;3010,60465;3010,61160;3762,61855;3762,62551;3762,63932;3762,64627;3762,65322;3762,66018;3762,66713;3762,67408;3762,68799;3762,69494;3762,70190;3762,70885;4515,71580;4515,72276;4515,72971;4515,74362;4515,74362;4515,75752;4515,76448;4515,77143;4515,77838;4515,78534;4515,79229;4515,79229;4515,80620;4515,80620;4515,82001;4515,82696;4515,82696;4515,83391;4515,84087;4515,85477;5267,86173;5267,86868;5267,87563;5267,87563;5267,88954;5267,89649;5267,89649;5267,91040;5267,91040;5267,91735;5267,93126;5267,93126;6020,93821;6020,94517;6020,94517;6020,95212;6020,96603;6020,96603;6020,97993;6020,97993;6020,97993;6020,98688;6020,98688;6020,100070;6772,100765;6772,101460;6772,101460;6772,102156;6772,102851;6772,103546;6772,103546;6772,104937;6772,104937;6772,104937;6772,105632;6772,105632;7515,107023;7515,107023;7515,107718;7515,108414;7515,108414;7515,109109;7515,109804;7515,110500;7515,110500;7515,111195;7515,111195;7515,111890;8268,111890;8268,112586;8268,113976;8268,113976;8268,114671;8268,115367;8268,115367;8268,115367;8268,115367;8268,116062;8268,116757;8268,116757;9020,117443;9020,118139;9020,118139;9020,118834;9020,118834;9020,118834;9020,120224;9020,120224;9020,120920;9020,120920;9020,120920;9020,121615;9020,122311;9020,122311;9020,123006;9020,123701;9020,123701;9020,124396;9020,124396;9020,125092;9773,125092;9773,125787;9773,125787;9773,125787;9773,126483;9773,126483;9773,127178;9773,127178;9773,127178;9773,127178;9773,127178;9773,127873;10525,129264;10525,129264;10525,129264;10525,129959;10525,129959;10525,130654;10525,130654;10525,130654;10525,131350;10525,131350;10525,131350;10525,131350;11278,131350;11278,132045;11278,132740;11278,133436;11278,133436;11278,134131;11278,134131;11278,134131;11278,134826;11278,134826;11278,134826;11278,135512;12030,135512;12030,135512;12030,136208;12030,136208;12030,136208;12030,136208;12030,136208;12030,136903;12030,137598;12030,137598;12030,138293;12030,138293;12783,137598;12783,137598;12783,138293;12783,138293;12783,138989;12783,139684;12783,139684;12783,139684;12783,139684;12783,139684;12783,140380;12783,141075;12783,141075;12783,141075;13535,141075;13535,141075;13535,141075;13535,141075;13535,141075;13535,141075;13535,141770;13535,141770;13535,141770;13535,141770;13535,142465;13535,143161;14288,143161;14288,143856;14288,143856;14288,144551;14288,144551;14288,144551;14288,144551;14288,144551;14288,144551;14288,145247;14288,145247;14288,145247;14288,145247;14288,145247;14288,145247;14288,145247;14288,145247;14288,145942;15040,146637;15040,146637;15040,146637;15040,146637;15040,146637;15040,148028;15040,148028;15040,148028;15040,148028;15040,148028;15040,148028;15040,148028;15792,148028;15792,148028;15792,148028;15792,148028;15792,148028;15792,148028;15792,148723;15792,148723;15792,148723;15792,148723;15792,149419;15792,149419;16545,149419;16545,149419;16545,149419;16545,149419;16545,149419;16545,150114;16545,149419;16545,150114;16545,150114;16545,150114;16545,150809;16545,150809;17297,150809;17297,151505;17297,151505;17297,151505;17297,151505;17297,151505;17297,151505;17297,151505;17297,151505;17297,151505;17297,151505;17297,151505;17297,151505;17297,152200;18050,152200;18050,152200;18050,152200;18050,152200;18050,152886;18050,152886;18050,153581;18050,152886;18050,152200;18050,152200;18050,152200;18050,152200;18802,152886;18802,153581;18802,153581;18802,153581;18802,153581;18802,153581;18802,153581;18802,153581;18802,153581;18802,153581;18802,153581;18802,153581;18802,153581;18802,153581;18802,154972;18802,154276;18802,154276;18802,154276;19555,154276;19555,154972;19555,154972;19555,154972;19555,154972;19555,154972;19555,154972;19555,155667;19555,155667;19555,154972;19555,154972;19555,154972;20307,154972;20307,154972;20307,154972;20307,154972;20307,155667;20307,155667;20307,155667;20307,155667;20307,155667;20307,156362;20307,155667;20307,155667;21060,156362;21060,155667;21060,156362;21060,156362;21060,156362;21060,156362;21060,155667;21060,156362;21060,155667;21060,155667;21060,156362;21060,157058;21060,157058;21060,157058;21803,157753;21803,157058;21803,157058;21803,157058;21803,157058;21803,157058;21803,157058;21803,157058;21803,157058;21803,157058;21803,157753;21803,157058;22555,157753;22555,157058;22555,157058;22555,157058;22555,157058;22555,157058;22555,157058;22555,157058;22555,158448;22555,158448;22555,158448;22555,158448;23308,157753;23308,157753;23308,158448;23308,158448;23308,158448;23308,158448;23308,158448;23308,158448;23308,158448;23308,158448;23308,158448;23308,158448;24060,158448;24060,158448;24060,159144;24060,158448;24060,158448;24060,158448;24060,158448;24060,159144;24060,159144;24060,159144;24060,158448;24060,158448;24060,158448;24060,158448;24060,159144;24060,159839;24060,159839;24060,159839;24813,159144;24813,158448;24813,159144;24813,158448;24813,159144;24813,159839;24813,159839;24813,159839;24813,159839;24813,159839;24813,159839;24813,159839;24813,159839;24813,159839;25565,159839;25565,160534;25565,159839;25565,160534;25565,159839;25565,160534;25565,160534;25565,159839;25565,159839;25565,159839;25565,159839;25565,160534;26318,159839;26318,160534;26318,160534;26318,160534;26318,160534;26318,160534;26318,160534;26318,160534;26318,160534;26318,160534;26318,160534;26318,160534;27070,160534;27070,160534;27070,160534;27070,160534;27070,161230;27070,160534;27070,160534;27070,160534;27070,160534;27070,161230;27070,161230;27070,161925;27823,161925;27823,161230;27823,161230;27823,161230;27823,160534;27823,160534;27823,160534;27823,160534;27823,160534;27823,161230;27823,161230;27823,161230;28575,161230;28575,161230;28575,161230;28575,161230;28575,161230;28575,161230;28575,161230;28575,161230;28575,161925;28575,161925;28575,161230;28575,161230;28575,160534;28575,160534;28575,160534"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026" o:spid="_x0000_s1576" style="position:absolute;left:19192;top:17954;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" path="m,l,,,,,1362,,2724r,l733,2724r,-1362l733,1362,733,r,1362l733,1362r,l733,2724r,l733,1362,733,r,l1467,r,1362l1467,1362r,1362l1467,1362r,l1467,2724r,l1467,1362r,1362l1467,1362r,l2200,2724r,-1362l2200,2724r,l2200,2724r,l2200,2724r,l2200,2724r,l2200,2724r,l2934,2724r,l2934,2724r,1362l2934,4086r,-1362l2934,2724r,l2934,2724r,l2934,4086r,l3667,4086r,l3667,2724r,l3667,2724r,l3667,2724r,l3667,4086r,l3667,4086r,l4401,4086r,l4401,5439r,l4401,5439r,-1353l4401,2724r,l4401,2724r,l4401,2724r,l4401,2724r,l5124,4086r,l5124,4086r,l5124,4086r,l5124,4086r,l5124,5439r,l5124,5439r,-1353l5124,5439r,l5124,5439r,l5124,4086r,l5858,4086r,l5858,5439r,l5858,4086r,1353l5858,4086r,l5858,5439r,l5858,5439r,l6591,5439r,-1353l6591,4086r,l6591,5439r,l6591,6801r,l6591,5439r,-1353l6591,4086r,l7325,4086r,1353l7325,5439r,l7325,5439r,1362l7325,6801r,l7325,6801r,-1362l7325,5439r,l8058,5439r,l8058,5439r,-1353l8058,5439r,l8058,5439r,l8058,5439r,l8058,6801r,-1362l8792,5439r,1362l8792,6801r,l8792,6801r,l8792,6801r,-1362l8792,5439r,-1353l8792,4086r,l8792,4086r,l9525,4086r,2715l9525,5439r,l9525,6801r,-1362l9525,5439r,l9525,5439r,l9525,5439r,l9525,5439r,l9525,6801r,l9525,6801r,l10258,5439r,-1353l10258,5439r,l10258,6801r,l10258,6801r,-1362l10258,5439r,1362l10258,6801r,l10992,6801r,l10992,6801r,l10992,6801r,l10992,6801r,l10992,6801r,l10992,6801r,l11725,6801r,l11725,6801r,l11725,6801r,l11725,5439r,l11725,5439r,l11725,6801r,l12459,6801r,l12459,6801r,l12459,6801r,l12459,6801r,l12459,6801r,l12459,6801r,l12459,6801r,-1362l13192,5439r,l13192,6801r,l13192,6801r,l13192,6801r,l13192,6801r,l13192,6801r,l13926,6801r,l13926,5439r,l13926,5439r,1362l13926,6801r,l13926,6801r,l13926,6801r,l13926,6801r,l13926,8163r,l13926,8163r,-1362l14649,8163r,-1362l14649,6801r,l14649,5439r,1362l14649,6801r,l14649,6801r,l14649,6801r,l15383,6801r,l15383,6801r,l15383,6801r,1362l15383,8163r,l15383,6801r,l15383,6801r,l16116,6801r,l16116,6801r,l16116,6801r,l16116,8163r,-1362l16116,6801r,l16116,6801r,1362l16116,9525r,l16850,9525r,-1362l16850,6801r,1362l16850,6801r,1362l16850,9525r,-2724l16850,8163r,-1362l16850,6801r,l17583,6801r,l17583,6801r,l17583,6801r,1362l17583,8163r,l17583,6801r,l17583,6801r,l18317,6801r,l18317,6801r,l18317,6801r,1362l18317,6801r,1362l18317,9525r,l18317,8163r,-1362l19050,6801r,l19050,6801r,l19050,6801r,l19050,8163r,l19050,6801r,l19050,6801r,l19050,6801r,1362l19050,8163r,l19050,9525r,l19783,8163r,l19783,8163r,-1362l19783,6801r,l19783,6801r,1362l19783,8163r,l19783,8163r,1362l19783,9525r,l20517,9525r,-1362l20517,6801r,1362l20517,6801r,1362l20517,8163r,l20517,8163r,l20517,8163r,l21250,8163r,l21250,8163r,l21250,9525r,-1362l21250,8163r,l21250,8163r,l21250,8163r,1362l21984,9525r,l21984,8163r,l21984,8163r,1362l21984,9525r,l21984,9525r,l21984,8163r,l22717,6801r,1362l22717,9525r,-1362l22717,8163r,1362l22717,8163r,l22717,8163r,l22717,9525r,-1362l23451,8163r,l23451,6801r,1362l23451,8163r,1362l23451,8163r,l23451,8163r,l23451,9525r,-1362l23451,9525r,l23451,9525r,l23451,9525r,l24174,8163r,l24174,8163r,-1362l24174,8163r,1362l24174,9525r,-1362l24174,9525r,-1362l24174,9525r,l24174,9525r,l24908,9525r,l24908,9525r,-1362l24908,8163r,l24908,8163r,l24908,9525r,-1362l24908,8163r,-1362l25641,6801r,l25641,6801r,l25641,8163r,l25641,8163r,l25641,8163r,1362l25641,9525r,l26375,8163r,l26375,8163r,1362l26375,9525r,l26375,9525r,l26375,9525r,l26375,8163r,l27108,8163r,l27108,9525r,-1362l27108,9525r,-1362l27108,9525r,l27108,9525r,l27108,9525r,l27842,9525r,-1362l27842,8163r,l27842,8163r,-1362l27842,8163r,-1362l27842,6801r,1362l27842,6801r,1362l27842,9525r,-1362l28575,9525r,l28575,8163r,1362l28575,9525r,e" filled="f" strokeweight=".22047mm">
                  <v:path arrowok="t" o:connecttype="custom" o:connectlocs="0,0;0,0;0,0;0,1362;0,2724;0,2724;733,2724;733,1362;733,1362;733,0;733,1362;733,1362;733,1362;733,2724;733,2724;733,1362;733,0;733,0;1467,0;1467,1362;1467,1362;1467,2724;1467,1362;1467,1362;1467,2724;1467,2724;1467,1362;1467,2724;1467,1362;1467,1362;2200,2724;2200,1362;2200,2724;2200,2724;2200,2724;2200,2724;2200,2724;2200,2724;2200,2724;2200,2724;2200,2724;2200,2724;2934,2724;2934,2724;2934,2724;2934,4086;2934,4086;2934,2724;2934,2724;2934,2724;2934,2724;2934,2724;2934,4086;2934,4086;3667,4086;3667,4086;3667,2724;3667,2724;3667,2724;3667,2724;3667,2724;3667,2724;3667,4086;3667,4086;3667,4086;3667,4086;4401,4086;4401,4086;4401,5439;4401,5439;4401,5439;4401,4086;4401,2724;4401,2724;4401,2724;4401,2724;4401,2724;4401,2724;4401,2724;4401,2724;5124,4086;5124,4086;5124,4086;5124,4086;5124,4086;5124,4086;5124,4086;5124,4086;5124,5439;5124,5439;5124,5439;5124,4086;5124,5439;5124,5439;5124,5439;5124,5439;5124,4086;5124,4086;5858,4086;5858,4086;5858,5439;5858,5439;5858,4086;5858,5439;5858,4086;5858,4086;5858,5439;5858,5439;5858,5439;5858,5439;6591,5439;6591,4086;6591,4086;6591,4086;6591,5439;6591,5439;6591,6801;6591,6801;6591,5439;6591,4086;6591,4086;6591,4086;7325,4086;7325,5439;7325,5439;7325,5439;7325,5439;7325,6801;7325,6801;7325,6801;7325,6801;7325,5439;7325,5439;7325,5439;8058,5439;8058,5439;8058,5439;8058,4086;8058,5439;8058,5439;8058,5439;8058,5439;8058,5439;8058,5439;8058,6801;8058,5439;8792,5439;8792,6801;8792,6801;8792,6801;8792,6801;8792,6801;8792,6801;8792,5439;8792,5439;8792,4086;8792,4086;8792,4086;8792,4086;8792,4086;9525,4086;9525,6801;9525,5439;9525,5439;9525,6801;9525,5439;9525,5439;9525,5439;9525,5439;9525,5439;9525,5439;9525,5439;9525,5439;9525,5439;9525,6801;9525,6801;9525,6801;9525,6801;10258,5439;10258,4086;10258,5439;10258,5439;10258,6801;10258,6801;10258,6801;10258,5439;10258,5439;10258,6801;10258,6801;10258,6801;10992,6801;10992,6801;10992,6801;10992,6801;10992,6801;10992,6801;10992,6801;10992,6801;10992,6801;10992,6801;10992,6801;10992,6801;11725,6801;11725,6801;11725,6801;11725,6801;11725,6801;11725,6801;11725,5439;11725,5439;11725,5439;11725,5439;11725,6801;11725,6801;12459,6801;12459,6801;12459,6801;12459,6801;12459,6801;12459,6801;12459,6801;12459,6801;12459,6801;12459,6801;12459,6801;12459,6801;12459,6801;12459,5439;13192,5439;13192,5439;13192,6801;13192,6801;13192,6801;13192,6801;13192,6801;13192,6801;13192,6801;13192,6801;13192,6801;13192,6801;13926,6801;13926,6801;13926,5439;13926,5439;13926,5439;13926,6801;13926,6801;13926,6801;13926,6801;13926,6801;13926,6801;13926,6801;13926,6801;13926,6801;13926,8163;13926,8163;13926,8163;13926,6801;14649,8163;14649,6801;14649,6801;14649,6801;14649,5439;14649,6801;14649,6801;14649,6801;14649,6801;14649,6801;14649,6801;14649,6801;15383,6801;15383,6801;15383,6801;15383,6801;15383,6801;15383,8163;15383,8163;15383,8163;15383,6801;15383,6801;15383,6801;15383,6801;16116,6801;16116,6801;16116,6801;16116,6801;16116,6801;16116,6801;16116,8163;16116,6801;16116,6801;16116,6801;16116,6801;16116,8163;16116,9525;16116,9525;16850,9525;16850,8163;16850,6801;16850,8163;16850,6801;16850,8163;16850,9525;16850,6801;16850,8163;16850,6801;16850,6801;16850,6801;17583,6801;17583,6801;17583,6801;17583,6801;17583,6801;17583,8163;17583,8163;17583,8163;17583,6801;17583,6801;17583,6801;17583,6801;18317,6801;18317,6801;18317,6801;18317,6801;18317,6801;18317,8163;18317,6801;18317,8163;18317,9525;18317,9525;18317,8163;18317,6801;19050,6801;19050,6801;19050,6801;19050,6801;19050,6801;19050,6801;19050,8163;19050,8163;19050,6801;19050,6801;19050,6801;19050,6801;19050,6801;19050,8163;19050,8163;19050,8163;19050,9525;19050,9525;19783,8163;19783,8163;19783,8163;19783,6801;19783,6801;19783,6801;19783,6801;19783,8163;19783,8163;19783,8163;19783,8163;19783,9525;19783,9525;19783,9525;20517,9525;20517,8163;20517,6801;20517,8163;20517,6801;20517,8163;20517,8163;20517,8163;20517,8163;20517,8163;20517,8163;20517,8163;21250,8163;21250,8163;21250,8163;21250,8163;21250,9525;21250,8163;21250,8163;21250,8163;21250,8163;21250,8163;21250,8163;21250,9525;21984,9525;21984,9525;21984,8163;21984,8163;21984,8163;21984,9525;21984,9525;21984,9525;21984,9525;21984,9525;21984,8163;21984,8163;22717,6801;22717,8163;22717,9525;22717,8163;22717,8163;22717,9525;22717,8163;22717,8163;22717,8163;22717,8163;22717,9525;22717,8163;23451,8163;23451,8163;23451,6801;23451,8163;23451,8163;23451,9525;23451,8163;23451,8163;23451,8163;23451,8163;23451,9525;23451,8163;23451,9525;23451,9525;23451,9525;23451,9525;23451,9525;23451,9525;24174,8163;24174,8163;24174,8163;24174,6801;24174,8163;24174,9525;24174,9525;24174,8163;24174,9525;24174,8163;24174,9525;24174,9525;24174,9525;24174,9525;24908,9525;24908,9525;24908,9525;24908,8163;24908,8163;24908,8163;24908,8163;24908,8163;24908,9525;24908,8163;24908,8163;24908,6801;25641,6801;25641,6801;25641,6801;25641,6801;25641,8163;25641,8163;25641,8163;25641,8163;25641,8163;25641,9525;25641,9525;25641,9525;26375,8163;26375,8163;26375,8163;26375,9525;26375,9525;26375,9525;26375,9525;26375,9525;26375,9525;26375,9525;26375,8163;26375,8163;27108,8163;27108,8163;27108,9525;27108,8163;27108,9525;27108,8163;27108,9525;27108,9525;27108,9525;27108,9525;27108,9525;27108,9525;27842,9525;27842,8163;27842,8163;27842,8163;27842,8163;27842,6801;27842,8163;27842,6801;27842,6801;27842,8163;27842,6801;27842,8163;27842,9525;27842,8163;28575,9525;28575,9525;28575,8163;28575,9525;28575,9525;28575,9525"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027" o:spid="_x0000_s1577" style="position:absolute;left:19478;top:17954;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" path="m,6353r,l,3172r,l,,,3172r,l,3172r,l,3172r,l,6353r,l752,6353r,l752,6353r,l752,3172r,l752,6353r,l752,6353r,l752,6353r,-3181l1505,3172r,l1505,r,3172l1505,3172r,l1505,6353r,-3181l1505,6353r,-3181l1505,6353r,l2257,6353r,l2257,6353r,l2257,6353r,l2257,6353r,-3181l2257,3172r,l2257,3172r,3181l3010,6353r,l3010,6353r,l3010,6353r,-3181l3010,3172r,l3010,6353r,l3010,6353r,l3762,6353r,l3762,6353r,l3762,6353r,l3762,6353r,-3181l3762,3172r,3181l3762,6353r,l3762,6353r,l4515,3172r,3181l4515,6353r,l4515,6353r,l4515,6353r,l4515,6353r,l4515,6353r,l4515,6353r,l4515,6353r,l4515,6353r,l5267,6353r,l5267,6353r,l5267,6353r,l5267,6353r,l5267,3172r,3181l5267,6353r,l6020,9525r,-3172l6020,6353r,-3181l6020,3172r,3181l6020,6353r,l6020,6353r,l6020,6353r,-3181l6772,6353r,l6772,6353r,3172l6772,6353r,l6772,6353r,3172l6772,6353r,l6772,6353r,l7515,6353r,l7515,6353r,l7515,6353r,l7515,6353r,l7515,6353r,l7515,6353r,l7515,6353r,l8268,6353r,l8268,6353r,l8268,6353r,l8268,6353r,l8268,6353r,l8268,6353r,l9020,6353r,3172l9020,6353r,l9020,6353r,l9020,6353r,l9020,6353r,l9020,6353r,l9773,6353r,l9773,6353r,l9773,6353r,l9773,6353r,l9773,6353r,l9773,6353r,l9773,6353r,l9773,6353r,l9773,6353r,l10525,6353r,l10525,6353r,l10525,6353r,l10525,6353r,l10525,6353r,l10525,6353r,l11278,6353r,l11278,6353r,l11278,6353r,l11278,6353r,l11278,6353r,l11278,6353r,l11278,6353r,l12030,6353r,l12030,6353r,l12030,6353r,l12030,6353r,l12030,6353r,l12030,6353r,-3181l12783,3172r,l12783,3172r,3181l12783,6353r,l12783,6353r,l12783,6353r,l12783,6353r,l13535,6353r,l13535,6353r,l13535,6353r,l13535,6353r,l13535,6353r,l13535,6353r,l14288,6353r,l14288,6353r,l14288,6353r,l14288,6353r,l14288,6353r,l14288,6353r,3172l14288,9525r,l14288,9525r,-3172l14288,6353r,l15040,6353r,l15040,6353r,l15040,6353r,l15040,6353r,l15040,6353r,l15040,6353r,l15792,6353r,l15792,6353r,l15792,9525r,l15792,6353r,l15792,6353r,l15792,6353r,l15792,6353r,l16545,6353r,l16545,6353r,l16545,6353r,l16545,9525r,-3172l16545,6353r,l16545,6353r,l17297,6353r,l17297,6353r,l17297,6353r,l17297,6353r,l17297,6353r,l17297,6353r,l18050,6353r,l18050,6353r,l18050,6353r,l18050,9525r,-3172l18050,6353r,l18050,6353r,3172l18802,9525r,-3172l18802,6353r,l18802,6353r,l18802,6353r,l18802,6353r,l18802,9525r,-3172l18802,6353r,l18802,6353r,l18802,6353r,l19555,6353r,l19555,6353r,l19555,6353r,l19555,6353r,l19555,6353r,l19555,6353r,l19555,6353r,3172l20307,9525r,l20307,6353r,l20307,6353r,l20307,6353r,l20307,6353r,l20307,6353r,l21060,6353r,l21060,6353r,l21060,6353r,l21060,6353r,l21060,6353r,l21060,6353r,l21803,9525r,l21803,9525r,l21803,6353r,3172l21803,9525r,-3172l21803,6353r,l21803,6353r,3172l22555,6353r,l22555,6353r,l22555,6353r,l22555,6353r,l22555,6353r,l22555,9525r,-3172l23308,6353r,l23308,9525r,l23308,6353r,l23308,6353r,-3181l23308,6353r,l23308,6353r,l24060,6353r,l24060,6353r,l24060,6353r,l24060,6353r,l24060,6353r,l24060,6353r,l24060,6353r,l24060,9525r,l24060,9525r,l24060,6353r,l24813,6353r,l24813,6353r,l24813,9525r,l24813,6353r,l24813,6353r,l24813,9525r,l25565,9525r,-3172l25565,6353r,l25565,6353r,3172l25565,9525r,-3172l25565,9525r,-3172l25565,9525r,l26318,9525r,-3172l26318,6353r,l26318,6353r,3172l26318,9525r,-3172l26318,6353r,l26318,6353r,l27070,6353r,l27070,9525r,-3172l27070,6353r,l27070,6353r,l27070,6353r,l27070,6353r,3172l27823,9525r,l27823,9525r,-3172l27823,6353r,l27823,6353r,l27823,9525r,l27823,9525r,l27823,6353r,l28575,9525r,-3172l28575,6353r,l28575,6353r,l28575,6353r,l28575,6353r,l28575,6353e" filled="f" strokeweight=".22047mm">
                  <v:path arrowok="t" o:connecttype="custom" o:connectlocs="0,6353;0,6353;0,3172;0,3172;0,0;0,3172;0,3172;0,3172;0,3172;0,3172;0,3172;0,6353;0,6353;752,6353;752,6353;752,6353;752,6353;752,3172;752,3172;752,6353;752,6353;752,6353;752,6353;752,6353;752,3172;1505,3172;1505,3172;1505,0;1505,3172;1505,3172;1505,3172;1505,6353;1505,3172;1505,6353;1505,3172;1505,6353;1505,6353;2257,6353;2257,6353;2257,6353;2257,6353;2257,6353;2257,6353;2257,6353;2257,3172;2257,3172;2257,3172;2257,3172;2257,6353;3010,6353;3010,6353;3010,6353;3010,6353;3010,6353;3010,3172;3010,3172;3010,3172;3010,6353;3010,6353;3010,6353;3010,6353;3762,6353;3762,6353;3762,6353;3762,6353;3762,6353;3762,6353;3762,6353;3762,3172;3762,3172;3762,6353;3762,6353;3762,6353;3762,6353;3762,6353;4515,3172;4515,6353;4515,6353;4515,6353;4515,6353;4515,6353;4515,6353;4515,6353;4515,6353;4515,6353;4515,6353;4515,6353;4515,6353;4515,6353;4515,6353;4515,6353;4515,6353;4515,6353;5267,6353;5267,6353;5267,6353;5267,6353;5267,6353;5267,6353;5267,6353;5267,6353;5267,3172;5267,6353;5267,6353;5267,6353;6020,9525;6020,6353;6020,6353;6020,3172;6020,3172;6020,6353;6020,6353;6020,6353;6020,6353;6020,6353;6020,6353;6020,3172;6772,6353;6772,6353;6772,6353;6772,9525;6772,6353;6772,6353;6772,6353;6772,9525;6772,6353;6772,6353;6772,6353;6772,6353;7515,6353;7515,6353;7515,6353;7515,6353;7515,6353;7515,6353;7515,6353;7515,6353;7515,6353;7515,6353;7515,6353;7515,6353;7515,6353;7515,6353;8268,6353;8268,6353;8268,6353;8268,6353;8268,6353;8268,6353;8268,6353;8268,6353;8268,6353;8268,6353;8268,6353;8268,6353;9020,6353;9020,9525;9020,6353;9020,6353;9020,6353;9020,6353;9020,6353;9020,6353;9020,6353;9020,6353;9020,6353;9020,6353;9773,6353;9773,6353;9773,6353;9773,6353;9773,6353;9773,6353;9773,6353;9773,6353;9773,6353;9773,6353;9773,6353;9773,6353;9773,6353;9773,6353;9773,6353;9773,6353;9773,6353;9773,6353;10525,6353;10525,6353;10525,6353;10525,6353;10525,6353;10525,6353;10525,6353;10525,6353;10525,6353;10525,6353;10525,6353;10525,6353;11278,6353;11278,6353;11278,6353;11278,6353;11278,6353;11278,6353;11278,6353;11278,6353;11278,6353;11278,6353;11278,6353;11278,6353;11278,6353;11278,6353;12030,6353;12030,6353;12030,6353;12030,6353;12030,6353;12030,6353;12030,6353;12030,6353;12030,6353;12030,6353;12030,6353;12030,3172;12783,3172;12783,3172;12783,3172;12783,6353;12783,6353;12783,6353;12783,6353;12783,6353;12783,6353;12783,6353;12783,6353;12783,6353;13535,6353;13535,6353;13535,6353;13535,6353;13535,6353;13535,6353;13535,6353;13535,6353;13535,6353;13535,6353;13535,6353;13535,6353;14288,6353;14288,6353;14288,6353;14288,6353;14288,6353;14288,6353;14288,6353;14288,6353;14288,6353;14288,6353;14288,6353;14288,9525;14288,9525;14288,9525;14288,9525;14288,6353;14288,6353;14288,6353;15040,6353;15040,6353;15040,6353;15040,6353;15040,6353;15040,6353;15040,6353;15040,6353;15040,6353;15040,6353;15040,6353;15040,6353;15792,6353;15792,6353;15792,6353;15792,6353;15792,9525;15792,9525;15792,6353;15792,6353;15792,6353;15792,6353;15792,6353;15792,6353;15792,6353;15792,6353;16545,6353;16545,6353;16545,6353;16545,6353;16545,6353;16545,6353;16545,9525;16545,6353;16545,6353;16545,6353;16545,6353;16545,6353;17297,6353;17297,6353;17297,6353;17297,6353;17297,6353;17297,6353;17297,6353;17297,6353;17297,6353;17297,6353;17297,6353;17297,6353;18050,6353;18050,6353;18050,6353;18050,6353;18050,6353;18050,6353;18050,9525;18050,6353;18050,6353;18050,6353;18050,6353;18050,9525;18802,9525;18802,6353;18802,6353;18802,6353;18802,6353;18802,6353;18802,6353;18802,6353;18802,6353;18802,6353;18802,9525;18802,6353;18802,6353;18802,6353;18802,6353;18802,6353;18802,6353;18802,6353;19555,6353;19555,6353;19555,6353;19555,6353;19555,6353;19555,6353;19555,6353;19555,6353;19555,6353;19555,6353;19555,6353;19555,6353;19555,6353;19555,9525;20307,9525;20307,9525;20307,6353;20307,6353;20307,6353;20307,6353;20307,6353;20307,6353;20307,6353;20307,6353;20307,6353;20307,6353;21060,6353;21060,6353;21060,6353;21060,6353;21060,6353;21060,6353;21060,6353;21060,6353;21060,6353;21060,6353;21060,6353;21060,6353;21803,9525;21803,9525;21803,9525;21803,9525;21803,6353;21803,9525;21803,9525;21803,6353;21803,6353;21803,6353;21803,6353;21803,9525;22555,6353;22555,6353;22555,6353;22555,6353;22555,6353;22555,6353;22555,6353;22555,6353;22555,6353;22555,6353;22555,9525;22555,6353;23308,6353;23308,6353;23308,9525;23308,9525;23308,6353;23308,6353;23308,6353;23308,3172;23308,6353;23308,6353;23308,6353;23308,6353;24060,6353;24060,6353;24060,6353;24060,6353;24060,6353;24060,6353;24060,6353;24060,6353;24060,6353;24060,6353;24060,6353;24060,6353;24060,6353;24060,6353;24060,9525;24060,9525;24060,9525;24060,9525;24060,6353;24060,6353;24813,6353;24813,6353;24813,6353;24813,6353;24813,9525;24813,9525;24813,6353;24813,6353;24813,6353;24813,6353;24813,9525;24813,9525;25565,9525;25565,6353;25565,6353;25565,6353;25565,6353;25565,9525;25565,9525;25565,6353;25565,9525;25565,6353;25565,9525;25565,9525;26318,9525;26318,6353;26318,6353;26318,6353;26318,6353;26318,9525;26318,9525;26318,6353;26318,6353;26318,6353;26318,6353;26318,6353;27070,6353;27070,6353;27070,9525;27070,6353;27070,6353;27070,6353;27070,6353;27070,6353;27070,6353;27070,6353;27070,6353;27070,9525;27823,9525;27823,9525;27823,9525;27823,6353;27823,6353;27823,6353;27823,6353;27823,6353;27823,9525;27823,9525;27823,9525;27823,9525;27823,6353;27823,6353;28575,9525;28575,6353;28575,6353;28575,6353;28575,6353;28575,6353;28575,6353;28575,6353;28575,6353;28575,6353;28575,635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028" o:spid="_x0000_s1578" style="position:absolute;left:19764;top:17954;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" path="m,2381l,4763,,2381r,l,2381r,l,2381,,4763r733,l733,4763r,-2382l733,2381r,l733,2381r,2382l733,2381r,2382l733,2381r,l733,2381r734,l1467,2381r,l1467,2381r,l1467,4763r,l1467,7144r,l1467,7144r,-4763l1467,2381r733,l2200,2381r,l2200,2381r,l2200,4763r,l2200,4763r,-2382l2200,2381r,l2200,2381r734,l2934,2381r,l2934,2381r,l2934,2381r,l2934,2381r,2382l2934,7144r,-2381l2934,4763r,-2382l2934,2381r733,l3667,2381r,2382l3667,7144r,-2381l3667,4763r,l3667,2381r,2382l3667,2381r,l3667,4763,4401,2381r,2382l4401,2381r,l4401,2381r,2382l4401,7144r,l4401,9525r,-2381l4401,4763r,-2382l5124,2381r,l5124,2381r,l5124,4763r,l5124,4763r,l5124,4763r,-2382l5124,2381r,2382l5124,7144r,l5124,7144r,-2381l5124,2381r,l5858,2381r,l5858,2381r,l5858,2381r,l5858,2381r,l5858,2381r,l5858,2381r,l6591,4763r,-2382l6591,4763r,l6591,2381r,2382l6591,7144r,l6591,7144r,l6591,4763r,-2382l6591,2381r,l7325,2381r,l7325,2381r,l7325,2381r,l7325,2381r,l7325,2381r,2382l7325,2381r,2382l8058,4763r,-2382l8058,2381r,2382l8058,4763r,2381l8058,4763r,l8058,2381r,l8058,2381r,l8792,2381r,l8792,4763r,l8792,4763r,2381l8792,4763r,-2382l8792,2381,8792,r,2381l8792,r733,2381l9525,2381r,l9525,2381r,l9525,2381r,l9525,4763r,l9525,7144r,-2381l9525,2381r,l9525,2381r,l9525,4763r,-2382l9525,2381r733,2382l10258,2381r,2382l10258,4763r,l10258,4763r,l10258,4763r,-2382l10258,4763r,l10258,2381r734,4763l10992,2381r,l10992,2381r,l10992,2381r,l10992,2381r,l10992,2381r,l10992,2381r,l10992,2381r733,l11725,4763r,l11725,4763r,l11725,4763r,-2382l11725,2381r,l11725,2381r,l11725,4763r734,-2382l12459,2381r,l12459,2381r,l12459,4763r,l12459,4763r,l12459,4763r,l12459,2381r733,2382l13192,4763r,-2382l13192,4763r,-2382l13192,2381r,2382l13192,4763r,-2382l13192,2381r,l13192,4763r734,l13926,7144r,-2381l13926,4763r,-2382l13926,2381r,2382l13926,4763r,l13926,4763r,-2382l13926,2381r723,2382l14649,2381r,2382l14649,4763r,-2382l14649,2381r,l14649,4763r,l14649,4763r,l14649,2381r,l14649,2381r,l14649,2381r,l14649,2381r,l14649,2381r734,l15383,2381r,l15383,4763r,2381l15383,7144r,-2381l15383,4763r,l15383,4763r,l15383,4763r733,-2382l16116,2381r,l16116,4763r,-2382l16116,7144r,-2381l16116,2381r,l16116,2381r,l16116,2381r734,l16850,2381r,l16850,4763r,l16850,4763r,2381l16850,4763r,l16850,4763r,l16850,4763r733,l17583,2381r,l17583,4763r,-2382l17583,4763r,l17583,4763r,l17583,4763r,-2382l17583,2381r734,l18317,2381r,l18317,2381r,l18317,2381r,2382l18317,4763r,2381l18317,7144r,l18317,4763r733,l19050,2381r,l19050,4763r,-2382l19050,4763r,l19050,4763r,l19050,7144r,-2381l19050,4763r,2381l19050,7144r,l19050,7144r,-2381l19050,4763r,l19050,4763r733,l19783,4763r,l19783,4763r,l19783,2381r,l19783,4763r,l19783,7144r,l19783,4763r734,-2382l20517,4763r,l20517,4763r,2381l20517,4763r,l20517,4763r,-2382l20517,2381r,l20517,4763r733,2381l21250,9525r,l21250,7144r,-2381l21250,2381r,l21250,2381r,l21250,2381r,2382l21250,4763r734,2381l21984,7144r,-2381l21984,4763r,l21984,4763r,l21984,2381r,l21984,2381r,l21984,2381r733,2382l22717,2381r,2382l22717,7144r,l22717,7144r,-2381l22717,2381r,l22717,2381r,2382l22717,4763r,l22717,7144r734,-2381l23451,7144r,l23451,4763r,l23451,2381r,l23451,2381r,l23451,4763r,l23451,4763r,-2382l23451,4763r,-2382l23451,2381r,2382l23451,4763r723,-2382l24174,2381r,l24174,2381r,2382l24174,7144r,-2381l24174,2381r,l24174,4763r,2381l24174,7144r734,2381l24908,7144r,-2381l24908,7144r,-4763l24908,2381r,l24908,2381r,l24908,2381r,2382l24908,2381r733,l25641,4763r,l25641,4763r,l25641,7144r,-2381l25641,4763r,4762l25641,7144r,l25641,9525r734,-2381l26375,7144r,l26375,7144r,-2381l26375,2381r,l26375,2381r,l26375,4763r,l26375,2381r,l26375,2381r733,l27108,2381r,l27108,2381r,l27108,2381r,2382l27108,4763r,l27108,4763r,-2382l27108,2381r734,l27842,2381r,2382l27842,7144r,l27842,7144r,-2381l27842,4763r,l27842,4763r,l27842,4763r733,2381l28575,4763r,l28575,4763e" filled="f" strokeweight=".22047mm">
                  <v:path arrowok="t" o:connecttype="custom" o:connectlocs="0,2381;0,4763;0,2381;0,2381;0,2381;0,2381;0,2381;0,4763;733,4763;733,4763;733,2381;733,2381;733,2381;733,2381;733,4763;733,2381;733,4763;733,2381;733,2381;733,2381;1467,2381;1467,2381;1467,2381;1467,2381;1467,2381;1467,4763;1467,4763;1467,7144;1467,7144;1467,7144;1467,2381;1467,2381;2200,2381;2200,2381;2200,2381;2200,2381;2200,2381;2200,4763;2200,4763;2200,4763;2200,2381;2200,2381;2200,2381;2200,2381;2934,2381;2934,2381;2934,2381;2934,2381;2934,2381;2934,2381;2934,2381;2934,2381;2934,4763;2934,7144;2934,4763;2934,4763;2934,2381;2934,2381;3667,2381;3667,2381;3667,4763;3667,7144;3667,4763;3667,4763;3667,4763;3667,2381;3667,4763;3667,2381;3667,2381;3667,4763;4401,2381;4401,4763;4401,2381;4401,2381;4401,2381;4401,4763;4401,7144;4401,7144;4401,9525;4401,7144;4401,4763;4401,2381;5124,2381;5124,2381;5124,2381;5124,2381;5124,4763;5124,4763;5124,4763;5124,4763;5124,4763;5124,2381;5124,2381;5124,4763;5124,7144;5124,7144;5124,7144;5124,4763;5124,2381;5124,2381;5858,2381;5858,2381;5858,2381;5858,2381;5858,2381;5858,2381;5858,2381;5858,2381;5858,2381;5858,2381;5858,2381;5858,2381;6591,4763;6591,2381;6591,4763;6591,4763;6591,2381;6591,4763;6591,7144;6591,7144;6591,7144;6591,7144;6591,4763;6591,2381;6591,2381;6591,2381;7325,2381;7325,2381;7325,2381;7325,2381;7325,2381;7325,2381;7325,2381;7325,2381;7325,2381;7325,4763;7325,2381;7325,4763;8058,4763;8058,2381;8058,2381;8058,4763;8058,4763;8058,7144;8058,4763;8058,4763;8058,2381;8058,2381;8058,2381;8058,2381;8792,2381;8792,2381;8792,4763;8792,4763;8792,4763;8792,7144;8792,4763;8792,2381;8792,2381;8792,0;8792,2381;8792,0;9525,2381;9525,2381;9525,2381;9525,2381;9525,2381;9525,2381;9525,2381;9525,4763;9525,4763;9525,7144;9525,4763;9525,2381;9525,2381;9525,2381;9525,2381;9525,4763;9525,2381;9525,2381;10258,4763;10258,2381;10258,4763;10258,4763;10258,4763;10258,4763;10258,4763;10258,4763;10258,2381;10258,4763;10258,4763;10258,2381;10992,7144;10992,2381;10992,2381;10992,2381;10992,2381;10992,2381;10992,2381;10992,2381;10992,2381;10992,2381;10992,2381;10992,2381;10992,2381;10992,2381;11725,2381;11725,4763;11725,4763;11725,4763;11725,4763;11725,4763;11725,2381;11725,2381;11725,2381;11725,2381;11725,2381;11725,4763;12459,2381;12459,2381;12459,2381;12459,2381;12459,2381;12459,4763;12459,4763;12459,4763;12459,4763;12459,4763;12459,4763;12459,2381;13192,4763;13192,4763;13192,2381;13192,4763;13192,2381;13192,2381;13192,4763;13192,4763;13192,2381;13192,2381;13192,2381;13192,4763;13926,4763;13926,7144;13926,4763;13926,4763;13926,2381;13926,2381;13926,4763;13926,4763;13926,4763;13926,4763;13926,2381;13926,2381;14649,4763;14649,2381;14649,4763;14649,4763;14649,2381;14649,2381;14649,2381;14649,4763;14649,4763;14649,4763;14649,4763;14649,2381;14649,2381;14649,2381;14649,2381;14649,2381;14649,2381;14649,2381;14649,2381;14649,2381;15383,2381;15383,2381;15383,2381;15383,4763;15383,7144;15383,7144;15383,4763;15383,4763;15383,4763;15383,4763;15383,4763;15383,4763;16116,2381;16116,2381;16116,2381;16116,4763;16116,2381;16116,7144;16116,4763;16116,2381;16116,2381;16116,2381;16116,2381;16116,2381;16850,2381;16850,2381;16850,2381;16850,4763;16850,4763;16850,4763;16850,7144;16850,4763;16850,4763;16850,4763;16850,4763;16850,4763;17583,4763;17583,2381;17583,2381;17583,4763;17583,2381;17583,4763;17583,4763;17583,4763;17583,4763;17583,4763;17583,2381;17583,2381;18317,2381;18317,2381;18317,2381;18317,2381;18317,2381;18317,2381;18317,4763;18317,4763;18317,7144;18317,7144;18317,7144;18317,4763;19050,4763;19050,2381;19050,2381;19050,4763;19050,2381;19050,4763;19050,4763;19050,4763;19050,4763;19050,7144;19050,4763;19050,4763;19050,7144;19050,7144;19050,7144;19050,7144;19050,4763;19050,4763;19050,4763;19050,4763;19783,4763;19783,4763;19783,4763;19783,4763;19783,4763;19783,2381;19783,2381;19783,4763;19783,4763;19783,7144;19783,7144;19783,4763;20517,2381;20517,4763;20517,4763;20517,4763;20517,7144;20517,4763;20517,4763;20517,4763;20517,2381;20517,2381;20517,2381;20517,4763;21250,7144;21250,9525;21250,9525;21250,7144;21250,4763;21250,2381;21250,2381;21250,2381;21250,2381;21250,2381;21250,4763;21250,4763;21984,7144;21984,7144;21984,4763;21984,4763;21984,4763;21984,4763;21984,4763;21984,2381;21984,2381;21984,2381;21984,2381;21984,2381;22717,4763;22717,2381;22717,4763;22717,7144;22717,7144;22717,7144;22717,4763;22717,2381;22717,2381;22717,2381;22717,4763;22717,4763;22717,4763;22717,7144;23451,4763;23451,7144;23451,7144;23451,4763;23451,4763;23451,2381;23451,2381;23451,2381;23451,2381;23451,4763;23451,4763;23451,4763;23451,2381;23451,4763;23451,2381;23451,2381;23451,4763;23451,4763;24174,2381;24174,2381;24174,2381;24174,2381;24174,4763;24174,7144;24174,4763;24174,2381;24174,2381;24174,4763;24174,7144;24174,7144;24908,9525;24908,7144;24908,4763;24908,7144;24908,2381;24908,2381;24908,2381;24908,2381;24908,2381;24908,2381;24908,4763;24908,2381;25641,2381;25641,4763;25641,4763;25641,4763;25641,4763;25641,7144;25641,4763;25641,4763;25641,9525;25641,7144;25641,7144;25641,9525;26375,7144;26375,7144;26375,7144;26375,7144;26375,4763;26375,2381;26375,2381;26375,2381;26375,2381;26375,4763;26375,4763;26375,2381;26375,2381;26375,2381;27108,2381;27108,2381;27108,2381;27108,2381;27108,2381;27108,2381;27108,4763;27108,4763;27108,4763;27108,4763;27108,2381;27108,2381;27842,2381;27842,2381;27842,4763;27842,7144;27842,7144;27842,7144;27842,4763;27842,4763;27842,4763;27842,4763;27842,4763;27842,4763;28575,7144;28575,4763;28575,4763;28575,476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029" o:spid="_x0000_s1579" style="position:absolute;left:20050;top:18049;width:285;height:96;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" path="m,3172r,l,6353r,l,6353,,3172,,6353r,l,6353,,3172r,l,,,3172,,6353r,l752,6353r,-3181l752,3172r,l752,r,3172l752,6353r,-3181l752,3172r,l752,r,3172l1505,9525r,-3172l1505,6353r,l1505,r,l1505,3172r,l1505,3172r,l1505,3172r,l2257,3172r,l2257,3172,2257,r,l2257,3172r,3181l2257,6353r,l2257,6353r,l2257,6353r,-3181l2257,r753,l3010,3172r,l3010,6353r,l3010,6353r,-3181l3010,3172r,3181l3010,3172r,l3010,3172r752,l3762,3172r,l3762,3172r,3181l3762,3172r,3181l3762,6353r,-3181l3762,3172r,l3762,r753,l4515,3172r,l4515,6353r,l4515,3172,4515,r,3172l4515,3172r,3181l4515,6353r,l4515,3172r,l4515,3172r,l4515,r,l5267,3172r,3181l5267,6353r,-3181l5267,3172,5267,r,l5267,r,3172l5267,3172r,l5267,6353,6020,r,l6020,3172r,l6020,3172r,l6020,3172r,l6020,3172r,l6020,3172r,l6020,3172,6020,r752,l6772,r,3172l6772,3172r,l6772,3172,6772,r,l6772,6353r,-3181l6772,3172,6772,r743,l7515,r,3172l7515,6353r,l7515,6353r,-3181l7515,3172r,l7515,r,6353l7515,6353r753,l8268,6353r,-3181l8268,r,l8268,r,3172l8268,3172r,3181l8268,6353r,-3181l8268,3172r752,l9020,3172r,l9020,3172r,l9020,3172r,l9020,3172r,l9020,3172r,l9020,3172r753,3181l9773,6353r,l9773,6353r,-3181l9773,6353r,-3181l9773,6353r,l9773,6353r,l9773,6353r,l9773,3172r,l9773,3172r,l9773,3172r,l9773,6353r752,-3181l10525,r,3172l10525,3172r,l10525,3172r,l10525,3172r,l10525,3172r,3181l10525,3172,11278,r,l11278,r,l11278,3172,11278,r,l11278,r,3172l11278,3172r,l11278,3172,12030,r,l12030,3172r,3181l12030,3172r,3181l12030,6353r,l12030,6353r,-3181l12030,3172,12030,r753,3172l12783,3172r,l12783,3172r,l12783,3172r,l12783,3172r,3181l12783,6353r,l12783,3172,13535,r,l13535,r,l13535,r,3172l13535,3172r,3181l13535,6353r,-3181l13535,6353r,-3181l14288,3172r,l14288,3172r,l14288,3172r,l14288,3172r,l14288,3172,14288,r,l14288,3172,14288,r,3172l14288,3172,14288,r,3172l14288,3172r,l14288,3172r752,l15040,3172r,3181l15040,6353r,l15040,6353r,-3181l15040,3172r,l15040,6353r,l15040,6353r752,l15792,6353r,-3181l15792,6353r,-3181l15792,3172r,l15792,3172r,l15792,3172r,3181l15792,3172r753,l16545,6353,16545,r,l16545,r,3172l16545,3172r,l16545,3172,16545,r,3172l16545,6353r752,-3181l17297,3172r,l17297,3172r,3181l17297,6353r,l17297,3172,17297,r,l17297,3172r,l18050,6353r,l18050,3172r,l18050,3172r,l18050,6353r,-3181l18050,3172r,l18050,r,l18050,r,l18802,3172r,l18802,3172,18802,r,3172l18802,r,3172l18802,3172r,l18802,3172,18802,r,l19555,r,l19555,r,l19555,r,3172l19555,3172r,3181l19555,6353r,l19555,6353r,-3181l19555,6353r,l19555,6353r,l19555,3172,19555,r752,l20307,3172r,l20307,6353r,l20307,6353r,-3181l20307,r,3172l20307,3172r,l20307,6353r753,l21060,3172r,3181l21060,3172r,l21060,3172r,3181l21060,6353r,l21060,3172r,l21060,r743,l21803,r,3172l21803,3172r,l21803,6353r,l21803,6353r,-3181l21803,3172r,l21803,3172r752,3181l22555,6353r,-3181l22555,6353r,-3181l22555,r,3172l22555,3172r,3181l22555,3172r,l22555,3172r,l22555,3172r753,l23308,3172r,3181l23308,6353r,l23308,6353r,-3181l23308,3172,23308,r,3172l23308,3172r,l24060,6353r,-3181l24060,r,l24060,r,l24060,3172r,l24060,6353r,l24060,6353r,l24060,6353r,-3181l24060,6353r,l24060,6353r,3172l24813,6353r,-3181l24813,3172r,l24813,3172r,3181l24813,3172r,3181l24813,3172r,l24813,3172,24813,r752,3172l25565,3172r,l25565,3172r,l25565,6353r,l25565,6353r,l25565,6353r,l25565,6353r753,l26318,3172r,3181l26318,6353r,l26318,6353r,l26318,6353r,l26318,6353r,-3181l26318,6353r,-3181l26318,6353r752,l27070,3172r,l27070,6353r,-3181l27070,6353r,l27070,6353r,l27070,6353r,l27070,6353r753,l27823,6353r,l27823,6353r,l27823,6353r,l27823,6353r,l27823,3172r,l27823,3172r752,l28575,3172r,l28575,3172,28575,r,l28575,3172r,3181l28575,6353e" filled="f" strokeweight=".22047mm">
                  <v:path arrowok="t" o:connecttype="custom" o:connectlocs="0,3172;0,3172;0,6353;0,6353;0,6353;0,3172;0,6353;0,6353;0,6353;0,3172;0,3172;0,0;0,3172;0,6353;0,6353;752,6353;752,3172;752,3172;752,3172;752,0;752,3172;752,6353;752,3172;752,3172;752,3172;752,0;752,3172;1505,9525;1505,6353;1505,6353;1505,6353;1505,0;1505,0;1505,3172;1505,3172;1505,3172;1505,3172;1505,3172;1505,3172;2257,3172;2257,3172;2257,3172;2257,0;2257,0;2257,3172;2257,6353;2257,6353;2257,6353;2257,6353;2257,6353;2257,6353;2257,3172;2257,0;3010,0;3010,3172;3010,3172;3010,6353;3010,6353;3010,6353;3010,3172;3010,3172;3010,6353;3010,3172;3010,3172;3010,3172;3762,3172;3762,3172;3762,3172;3762,3172;3762,6353;3762,3172;3762,6353;3762,6353;3762,3172;3762,3172;3762,3172;3762,0;4515,0;4515,3172;4515,3172;4515,6353;4515,6353;4515,3172;4515,0;4515,3172;4515,3172;4515,6353;4515,6353;4515,6353;4515,3172;4515,3172;4515,3172;4515,3172;4515,0;4515,0;5267,3172;5267,6353;5267,6353;5267,3172;5267,3172;5267,0;5267,0;5267,0;5267,3172;5267,3172;5267,3172;5267,6353;6020,0;6020,0;6020,3172;6020,3172;6020,3172;6020,3172;6020,3172;6020,3172;6020,3172;6020,3172;6020,3172;6020,3172;6020,3172;6020,0;6772,0;6772,0;6772,3172;6772,3172;6772,3172;6772,3172;6772,0;6772,0;6772,6353;6772,3172;6772,3172;6772,0;7515,0;7515,0;7515,3172;7515,6353;7515,6353;7515,6353;7515,3172;7515,3172;7515,3172;7515,0;7515,6353;7515,6353;8268,6353;8268,6353;8268,3172;8268,0;8268,0;8268,0;8268,3172;8268,3172;8268,6353;8268,6353;8268,3172;8268,3172;9020,3172;9020,3172;9020,3172;9020,3172;9020,3172;9020,3172;9020,3172;9020,3172;9020,3172;9020,3172;9020,3172;9020,3172;9773,6353;9773,6353;9773,6353;9773,6353;9773,3172;9773,6353;9773,3172;9773,6353;9773,6353;9773,6353;9773,6353;9773,6353;9773,6353;9773,3172;9773,3172;9773,3172;9773,3172;9773,3172;9773,3172;9773,6353;10525,3172;10525,0;10525,3172;10525,3172;10525,3172;10525,3172;10525,3172;10525,3172;10525,3172;10525,3172;10525,6353;10525,3172;11278,0;11278,0;11278,0;11278,0;11278,3172;11278,0;11278,0;11278,0;11278,3172;11278,3172;11278,3172;11278,3172;12030,0;12030,0;12030,3172;12030,6353;12030,3172;12030,6353;12030,6353;12030,6353;12030,6353;12030,3172;12030,3172;12030,0;12783,3172;12783,3172;12783,3172;12783,3172;12783,3172;12783,3172;12783,3172;12783,3172;12783,6353;12783,6353;12783,6353;12783,3172;13535,0;13535,0;13535,0;13535,0;13535,0;13535,3172;13535,3172;13535,6353;13535,6353;13535,3172;13535,6353;13535,3172;14288,3172;14288,3172;14288,3172;14288,3172;14288,3172;14288,3172;14288,3172;14288,3172;14288,3172;14288,0;14288,0;14288,3172;14288,0;14288,3172;14288,3172;14288,0;14288,3172;14288,3172;14288,3172;14288,3172;15040,3172;15040,3172;15040,6353;15040,6353;15040,6353;15040,6353;15040,3172;15040,3172;15040,3172;15040,6353;15040,6353;15040,6353;15792,6353;15792,6353;15792,3172;15792,6353;15792,3172;15792,3172;15792,3172;15792,3172;15792,3172;15792,3172;15792,6353;15792,3172;16545,3172;16545,6353;16545,0;16545,0;16545,0;16545,3172;16545,3172;16545,3172;16545,3172;16545,0;16545,3172;16545,6353;17297,3172;17297,3172;17297,3172;17297,3172;17297,6353;17297,6353;17297,6353;17297,3172;17297,0;17297,0;17297,3172;17297,3172;18050,6353;18050,6353;18050,3172;18050,3172;18050,3172;18050,3172;18050,6353;18050,3172;18050,3172;18050,3172;18050,0;18050,0;18050,0;18050,0;18802,3172;18802,3172;18802,3172;18802,0;18802,3172;18802,0;18802,3172;18802,3172;18802,3172;18802,3172;18802,0;18802,0;19555,0;19555,0;19555,0;19555,0;19555,0;19555,3172;19555,3172;19555,6353;19555,6353;19555,6353;19555,6353;19555,3172;19555,6353;19555,6353;19555,6353;19555,6353;19555,3172;19555,0;20307,0;20307,3172;20307,3172;20307,6353;20307,6353;20307,6353;20307,3172;20307,0;20307,3172;20307,3172;20307,3172;20307,6353;21060,6353;21060,3172;21060,6353;21060,3172;21060,3172;21060,3172;21060,6353;21060,6353;21060,6353;21060,3172;21060,3172;21060,0;21803,0;21803,0;21803,3172;21803,3172;21803,3172;21803,6353;21803,6353;21803,6353;21803,3172;21803,3172;21803,3172;21803,3172;22555,6353;22555,6353;22555,3172;22555,6353;22555,3172;22555,0;22555,3172;22555,3172;22555,6353;22555,3172;22555,3172;22555,3172;22555,3172;22555,3172;23308,3172;23308,3172;23308,6353;23308,6353;23308,6353;23308,6353;23308,3172;23308,3172;23308,0;23308,3172;23308,3172;23308,3172;24060,6353;24060,3172;24060,0;24060,0;24060,0;24060,0;24060,3172;24060,3172;24060,6353;24060,6353;24060,6353;24060,6353;24060,6353;24060,3172;24060,6353;24060,6353;24060,6353;24060,9525;24813,6353;24813,3172;24813,3172;24813,3172;24813,3172;24813,6353;24813,3172;24813,6353;24813,3172;24813,3172;24813,3172;24813,0;25565,3172;25565,3172;25565,3172;25565,3172;25565,3172;25565,6353;25565,6353;25565,6353;25565,6353;25565,6353;25565,6353;25565,6353;26318,6353;26318,3172;26318,6353;26318,6353;26318,6353;26318,6353;26318,6353;26318,6353;26318,6353;26318,6353;26318,3172;26318,6353;26318,3172;26318,6353;27070,6353;27070,3172;27070,3172;27070,6353;27070,3172;27070,6353;27070,6353;27070,6353;27070,6353;27070,6353;27070,6353;27070,6353;27823,6353;27823,6353;27823,6353;27823,6353;27823,6353;27823,6353;27823,6353;27823,6353;27823,6353;27823,3172;27823,3172;27823,3172;28575,3172;28575,3172;28575,3172;28575,3172;28575,0;28575,0;28575,3172;28575,6353;28575,635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030" o:spid="_x0000_s1580" style="position:absolute;left:20335;top:18049;width:286;height:96;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" path="m,6353r,l,3172,,,,,,3172r,l,6353r,l,6353r733,l733,6353r,l733,3172r,l733,3172r,l733,6353r,l733,6353r,l733,6353,1467,3172,1467,r,l1467,3172r,l1467,6353r,-3181l1467,3172,1467,r,l1467,3172r,l1467,3172,1467,r733,l2200,r,l2200,6353r,l2200,3172r,3181l2200,3172r,l2200,3172r,l2200,3172r734,l2934,6353r,-3181l2934,6353r,-3181l2934,3172r,3181l2934,6353r,3172l2934,6353r,l2934,6353r733,l3667,6353r,l3667,6353r,l3667,6353r,l3667,6353r,l3667,3172r,l3667,3172r734,l4401,6353r,l4401,3172r,l4401,3172r,l4401,3172r,l4401,3172,4401,r,3172l5124,3172r,3181l5124,6353r,l5124,6353r,-3181l5124,6353r,l5124,6353r,l5124,6353r,-3181l5124,r,l5124,r,l5124,r,l5124,3172r,l5858,6353r,l5858,3172r,3181l5858,3172r,l5858,3172r,l5858,3172r,l5858,3172r,3181l6591,6353r,-3181l6591,6353r,l6591,6353r,l6591,6353r,l6591,3172r,l6591,3172r,l7325,6353r,l7325,3172r,3181l7325,6353r,l7325,6353r,3172l7325,6353r,-3181l7325,r,l8058,r,3172l8058,6353r,3172l8058,9525r,-3172l8058,3172,8058,r,l8058,r,3172l8058,6353r734,l8792,6353r,l8792,6353r,l8792,6353r,l8792,9525r,-3172l8792,6353r,l8792,3172r733,l9525,3172r,3181l9525,6353r,-3181l9525,3172r,l9525,3172r,6353l9525,6353r,l9525,3172,9525,r,3172l9525,3172r,l9525,3172r,l9525,r,3172l10258,3172r,l10258,3172r,l10258,3172r,3181l10258,6353r,-3181l10258,6353r,l10258,6353r,l10992,6353r,l10992,6353r,3172l10992,6353r,3172l10992,6353r,l10992,9525r,-3172l10992,6353r,l11725,6353r,-3181l11725,6353r,-3181l11725,3172r,l11725,3172r,l11725,3172r,l11725,3172,11725,r734,l12459,3172,12459,r,3172l12459,3172r,3181l12459,3172r,l12459,3172,12459,r,3172l12459,3172r733,l13192,3172r,l13192,6353r,3172l13192,9525r,-3172l13192,6353r,-3181l13192,6353r,l13192,6353r,l13192,6353r734,-3181l13926,3172r,3181l13926,6353r,3172l13926,9525r,l13926,6353r,l13926,6353r,l13926,3172r723,l14649,3172r,l14649,3172r,3181l14649,3172r,l14649,3172,14649,r,l14649,r,l14649,6353r,l14649,9525r,l14649,6353r,l15383,6353r,l15383,6353r,l15383,6353r,-3181l15383,3172r,l15383,3172r,l15383,3172r,l16116,6353r,l16116,6353r,l16116,6353r,3172l16116,6353r,l16116,6353r,l16116,6353r,-3181l16850,3172r,3181l16850,6353r,3172l16850,9525r,l16850,6353r,l16850,3172r,l16850,6353r,l17583,6353r,l17583,3172,17583,r,3172l17583,6353r,l17583,9525r,l17583,6353r,l17583,6353r,-3181l17583,3172r734,3181l18317,3172r,3181l18317,6353r,-3181l18317,6353r,-3181l18317,3172r,l18317,6353r,l18317,6353r733,l19050,6353r,l19050,9525r,-3172l19050,6353r,l19050,6353r,l19050,6353r,-3181l19050,3172r,3181l19050,6353r,3172l19050,6353r,l19050,r733,3172l19783,3172r,3181l19783,6353r,-3181l19783,6353,19783,r,3172l19783,3172r,l19783,6353r,l20517,6353r,-3181l20517,3172r,3181l20517,6353r,l20517,6353r,-3181l20517,3172r,l20517,3172r,l21250,3172r,l21250,3172r,l21250,3172r,3181l21250,3172r,l21250,6353r,-3181l21250,r,l21250,r,l21984,6353r,l21984,3172r,l21984,3172r,3181l21984,6353r,l21984,6353r,-3181l21984,3172r,l22717,3172r,3181l22717,6353r,3172l22717,9525r,l22717,6353,22717,r,3172l22717,3172r,3181l22717,6353r734,l23451,9525r,-3172l23451,6353r,l23451,6353r,l23451,6353r,-3181l23451,3172,23451,r,3172l24174,3172r,3181l24174,6353r,l24174,6353r,l24174,6353r,l24174,3172r,3181l24174,6353r,l24174,6353r,3172l24174,6353r,l24174,9525r,-3172l24908,3172r,l24908,3172r,3181l24908,6353r,l24908,6353r,-3181l24908,3172r,l24908,3172r,3181l24908,6353r,-3181l25641,3172r,l25641,3172r,l25641,6353r,l25641,6353r,l25641,6353r,l25641,3172r,3181l26375,6353r,-3181l26375,3172r,3181l26375,3172r,3181l26375,3172r,l26375,r,3172l26375,6353r,l27108,6353r,l27108,6353r,l27108,6353r,l27108,6353r,l27108,6353r,l27108,3172r,l27842,r,l27842,3172r,l27842,3172r,l27842,3172r,3181l27842,3172r,3181l27842,3172r,3181l28575,6353r,e" filled="f" strokeweight=".22047mm">
                  <v:path arrowok="t" o:connecttype="custom" o:connectlocs="0,6353;0,6353;0,3172;0,0;0,0;0,3172;0,3172;0,6353;0,6353;0,6353;733,6353;733,6353;733,6353;733,3172;733,3172;733,3172;733,3172;733,6353;733,6353;733,6353;733,6353;733,6353;1467,3172;1467,0;1467,0;1467,3172;1467,3172;1467,6353;1467,3172;1467,3172;1467,0;1467,0;1467,3172;1467,3172;1467,3172;1467,0;2200,0;2200,0;2200,0;2200,6353;2200,6353;2200,3172;2200,6353;2200,3172;2200,3172;2200,3172;2200,3172;2200,3172;2934,3172;2934,6353;2934,3172;2934,6353;2934,3172;2934,3172;2934,6353;2934,6353;2934,9525;2934,6353;2934,6353;2934,6353;3667,6353;3667,6353;3667,6353;3667,6353;3667,6353;3667,6353;3667,6353;3667,6353;3667,6353;3667,3172;3667,3172;3667,3172;4401,3172;4401,6353;4401,6353;4401,3172;4401,3172;4401,3172;4401,3172;4401,3172;4401,3172;4401,3172;4401,0;4401,3172;5124,3172;5124,6353;5124,6353;5124,6353;5124,6353;5124,3172;5124,6353;5124,6353;5124,6353;5124,6353;5124,6353;5124,3172;5124,0;5124,0;5124,0;5124,0;5124,0;5124,0;5124,3172;5124,3172;5858,6353;5858,6353;5858,3172;5858,6353;5858,3172;5858,3172;5858,3172;5858,3172;5858,3172;5858,3172;5858,3172;5858,6353;6591,6353;6591,3172;6591,6353;6591,6353;6591,6353;6591,6353;6591,6353;6591,6353;6591,3172;6591,3172;6591,3172;6591,3172;7325,6353;7325,6353;7325,3172;7325,6353;7325,6353;7325,6353;7325,6353;7325,9525;7325,6353;7325,3172;7325,0;7325,0;8058,0;8058,3172;8058,6353;8058,9525;8058,9525;8058,6353;8058,3172;8058,0;8058,0;8058,0;8058,3172;8058,6353;8792,6353;8792,6353;8792,6353;8792,6353;8792,6353;8792,6353;8792,6353;8792,9525;8792,6353;8792,6353;8792,6353;8792,3172;9525,3172;9525,3172;9525,6353;9525,6353;9525,3172;9525,3172;9525,3172;9525,3172;9525,9525;9525,6353;9525,6353;9525,3172;9525,0;9525,3172;9525,3172;9525,3172;9525,3172;9525,3172;9525,0;9525,3172;10258,3172;10258,3172;10258,3172;10258,3172;10258,3172;10258,6353;10258,6353;10258,3172;10258,6353;10258,6353;10258,6353;10258,6353;10992,6353;10992,6353;10992,6353;10992,9525;10992,6353;10992,9525;10992,6353;10992,6353;10992,9525;10992,6353;10992,6353;10992,6353;11725,6353;11725,3172;11725,6353;11725,3172;11725,3172;11725,3172;11725,3172;11725,3172;11725,3172;11725,3172;11725,3172;11725,0;12459,0;12459,3172;12459,0;12459,3172;12459,3172;12459,6353;12459,3172;12459,3172;12459,3172;12459,0;12459,3172;12459,3172;13192,3172;13192,3172;13192,3172;13192,6353;13192,9525;13192,9525;13192,6353;13192,6353;13192,3172;13192,6353;13192,6353;13192,6353;13192,6353;13192,6353;13926,3172;13926,3172;13926,6353;13926,6353;13926,9525;13926,9525;13926,9525;13926,6353;13926,6353;13926,6353;13926,6353;13926,3172;14649,3172;14649,3172;14649,3172;14649,3172;14649,6353;14649,3172;14649,3172;14649,3172;14649,0;14649,0;14649,0;14649,0;14649,6353;14649,6353;14649,9525;14649,9525;14649,6353;14649,6353;15383,6353;15383,6353;15383,6353;15383,6353;15383,6353;15383,3172;15383,3172;15383,3172;15383,3172;15383,3172;15383,3172;15383,3172;16116,6353;16116,6353;16116,6353;16116,6353;16116,6353;16116,9525;16116,6353;16116,6353;16116,6353;16116,6353;16116,6353;16116,3172;16850,3172;16850,6353;16850,6353;16850,9525;16850,9525;16850,9525;16850,6353;16850,6353;16850,3172;16850,3172;16850,6353;16850,6353;17583,6353;17583,6353;17583,3172;17583,0;17583,3172;17583,6353;17583,6353;17583,9525;17583,9525;17583,6353;17583,6353;17583,6353;17583,3172;17583,3172;18317,6353;18317,3172;18317,6353;18317,6353;18317,3172;18317,6353;18317,3172;18317,3172;18317,3172;18317,6353;18317,6353;18317,6353;19050,6353;19050,6353;19050,6353;19050,9525;19050,6353;19050,6353;19050,6353;19050,6353;19050,6353;19050,6353;19050,3172;19050,3172;19050,6353;19050,6353;19050,9525;19050,6353;19050,6353;19050,0;19783,3172;19783,3172;19783,6353;19783,6353;19783,3172;19783,6353;19783,0;19783,3172;19783,3172;19783,3172;19783,6353;19783,6353;20517,6353;20517,3172;20517,3172;20517,6353;20517,6353;20517,6353;20517,6353;20517,3172;20517,3172;20517,3172;20517,3172;20517,3172;21250,3172;21250,3172;21250,3172;21250,3172;21250,3172;21250,6353;21250,3172;21250,3172;21250,6353;21250,3172;21250,0;21250,0;21250,0;21250,0;21984,6353;21984,6353;21984,3172;21984,3172;21984,3172;21984,6353;21984,6353;21984,6353;21984,6353;21984,3172;21984,3172;21984,3172;22717,3172;22717,6353;22717,6353;22717,9525;22717,9525;22717,9525;22717,6353;22717,0;22717,3172;22717,3172;22717,6353;22717,6353;23451,6353;23451,9525;23451,6353;23451,6353;23451,6353;23451,6353;23451,6353;23451,6353;23451,3172;23451,3172;23451,0;23451,3172;24174,3172;24174,6353;24174,6353;24174,6353;24174,6353;24174,6353;24174,6353;24174,6353;24174,3172;24174,6353;24174,6353;24174,6353;24174,6353;24174,9525;24174,6353;24174,6353;24174,9525;24174,6353;24908,3172;24908,3172;24908,3172;24908,6353;24908,6353;24908,6353;24908,6353;24908,3172;24908,3172;24908,3172;24908,3172;24908,6353;24908,6353;24908,3172;25641,3172;25641,3172;25641,3172;25641,3172;25641,6353;25641,6353;25641,6353;25641,6353;25641,6353;25641,6353;25641,3172;25641,6353;26375,6353;26375,3172;26375,3172;26375,6353;26375,3172;26375,6353;26375,3172;26375,3172;26375,0;26375,3172;26375,6353;26375,6353;27108,6353;27108,6353;27108,6353;27108,6353;27108,6353;27108,6353;27108,6353;27108,6353;27108,6353;27108,6353;27108,3172;27108,3172;27842,0;27842,0;27842,3172;27842,3172;27842,3172;27842,3172;27842,3172;27842,6353;27842,3172;27842,6353;27842,3172;27842,6353;28575,6353;28575,635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031" o:spid="_x0000_s1581" style="position:absolute;left:20621;top:16144;width:286;height:1905;visibility:visible;mso-wrap-style:square;v-text-anchor:middle" coordsize="28575,190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" path="m,189786r,714l,189786r,l,189071r,-724l,189071r,l,189071r,715l,189786r,l,189786r,-715l,189071r,715l,189071r752,715l752,189071r,l752,189071r,l752,189071r,l752,189786r,-715l752,189786r,-715l752,189071r,l752,189071r753,l1505,189071r,l1505,189071r,l1505,189786r,l1505,189786r,-715l1505,189071r,l1505,188347r752,724l2257,189786r,l2257,190500r,-714l2257,189786r,-715l2257,188347r,724l2257,189786r,-715l2257,189071r753,l3010,188347r,l3010,189071r,715l3010,189071r,l3010,189071r,l3010,188347r,l3010,188347r752,724l3762,189071r,l3762,189071r,-724l3762,188347r,l3762,189071r,l3762,189071r,l3762,188347r753,l4515,188347r,l4515,189071r,l4515,188347r,l4515,188347r,l4515,188347r,l4515,188347r,724l4515,189071r,l4515,188347r,l4515,188347r,l4515,188347r752,l5267,188347r,l5267,188347r,l5267,188347r,l5267,188347r,l5267,188347r,l5267,188347r753,l6020,188347r,l6020,188347r,l6020,188347r,l6020,187633r,714l6020,188347r,-714l6020,187633r752,l6772,188347r,l6772,188347r,l6772,188347r,l6772,188347r,-714l6772,187633r,l6772,186919r743,l7515,186919r,l7515,186919r,l7515,186919r,l7515,186919r,714l7515,187633r,l7515,187633r753,l8268,187633r,-714l8268,186919r,l8268,186919r,l8268,186919r,l8268,186919r,l8268,186919r752,l9020,186204r,l9020,186204r,-714l9020,185490r,l9020,185490r,714l9020,186204r,-714l9020,185490r,l9020,185490r753,l9773,186204r,-714l9773,185490r,l9773,184766r,l9773,184766r,l9773,184052r,l9773,184052r,l9773,184052r,-715l9773,184052r,l9773,184052r752,l10525,184052r,l10525,183337r,l10525,183337r,l10525,182623r,l10525,181909r,714l10525,182623r753,-714l11278,182623r,-714l11278,181194r,l11278,181194r,715l11278,181909r,l11278,181194r,l11278,181194r752,l12030,181194r,l12030,180470r,-714l12030,180470r,-714l12030,179756r,l12030,179041r,l12030,179041r753,l12783,178327r,l12783,178327r,l12783,178327r,-714l12783,177613r,l12783,176889r,l12783,176889r,-715l12783,176174r752,l13535,176174r,l13535,175460r,l13535,175460r,l13535,174746r,l13535,174746r,l13535,174031r753,l14288,174031r,-724l14288,174031r,-724l14288,172593r,l14288,171879r,-715l14288,171164r,l14288,170450r,l14288,170450r,l14288,169736r,l14288,169012r752,l15040,169012r,l15040,169012r,-715l15040,167583r,l15040,166868r,l15040,166868r,l15040,165430r752,l15792,165430r,-714l15792,164716r,l15792,164001r,-714l15792,163287r,-714l15792,161849r,-714l15792,161135r753,l16545,160420r,l16545,159706r,l16545,159706r,-715l16545,158277r,l16545,158277r,-724l16545,157553r,-714l16545,156124r752,l17297,154696r,l17297,154696r,-724l17297,153257r,l17297,152543r,-714l17297,151114r,l17297,151114r753,-724l18050,150390r,-714l18050,148962r,-715l18050,147533r,-715l18050,146094r,l18050,145380r,-714l18050,143951r752,l18802,143237r,-724l18802,142513r,-714l18802,141084r,-714l18802,140370r,-714l18802,138932r,-715l18802,138217r753,-1429l19555,136788r,-714l19555,135360r,l19555,133921r,-714l19555,133207r,-1429l19555,131778r,l19555,130340r,-714l19555,129626r,-715l19555,128197r,-724l19555,126759r752,-715l20307,126044r,-714l20307,124616r,-715l20307,122463r,l20307,121034r,-714l20307,119596r,-714l20307,118882r,-715l20307,117453r753,-715l21060,116014r,-714l21060,113871r,l21060,112443r,-724l21060,111004r,-714l21060,109576r,-715l21060,108137r743,-714l21803,106709r,-1429l21803,105280r,-724l21803,103841r,-714l21803,101698r,-714l21803,100260r,-714l21803,99546r752,-1429l22555,97403r,-1439l22555,95964r,-1428l22555,94536r,-1439l22555,92383r,-714l22555,90954r,-714l22555,88802r753,-715l23308,86659r,-1439l23308,85220r,-714l23308,83791r,-714l23308,81639r,-715l23308,80210r,-1429l23308,78057r752,l24060,76629r,l24060,75200r,-714l24060,73762r,-715l24060,71618r,-1438l24060,69466r,-715l24060,67323r,-724l24060,65884r,-714l24060,63741r,l24060,62303r753,-1429l24813,60160r,l24813,58722r,-715l24813,56579r,-715l24813,55140r,-1428l24813,52997r,-714l24813,51568r,-724l24813,50130r752,-2143l25565,47263r,l25565,46549r,-2143l25565,43682r,-715l25565,41538r,-714l25565,40110r,-724l25565,39386r753,-1429l26318,36528r,-723l26318,34376r,-715l26318,32223r,l26318,30794r,-714l26318,28651r,-724l26318,27213r752,-714l27070,25070r,l27070,22917r,l27070,22203r,-715l27070,20050r,-714l27070,18621r,-1428l27070,16469r753,-715l27823,15040r,-714l27823,13611r,-1438l27823,10744r,-714l27823,8591r,l27823,7163r,-715l27823,5010r752,-714l28575,4296r,-715l28575,2153r,l28575,714r,-714e" filled="f" strokeweight=".22047mm">
                  <v:path arrowok="t" o:connecttype="custom" o:connectlocs="0,189786;0,190500;0,189786;0,189786;0,189071;0,188347;0,189071;0,189071;0,189071;0,189786;0,189786;0,189786;0,189786;0,189071;0,189071;0,189786;0,189071;752,189786;752,189071;752,189071;752,189071;752,189071;752,189071;752,189071;752,189786;752,189071;752,189786;752,189071;752,189071;752,189071;752,189071;1505,189071;1505,189071;1505,189071;1505,189071;1505,189071;1505,189786;1505,189786;1505,189786;1505,189071;1505,189071;1505,189071;1505,188347;2257,189071;2257,189786;2257,189786;2257,190500;2257,189786;2257,189786;2257,189071;2257,188347;2257,189071;2257,189786;2257,189071;2257,189071;3010,189071;3010,188347;3010,188347;3010,189071;3010,189786;3010,189071;3010,189071;3010,189071;3010,189071;3010,188347;3010,188347;3010,188347;3762,189071;3762,189071;3762,189071;3762,189071;3762,188347;3762,188347;3762,188347;3762,189071;3762,189071;3762,189071;3762,189071;3762,188347;4515,188347;4515,188347;4515,188347;4515,189071;4515,189071;4515,188347;4515,188347;4515,188347;4515,188347;4515,188347;4515,188347;4515,188347;4515,189071;4515,189071;4515,189071;4515,188347;4515,188347;4515,188347;4515,188347;4515,188347;5267,188347;5267,188347;5267,188347;5267,188347;5267,188347;5267,188347;5267,188347;5267,188347;5267,188347;5267,188347;5267,188347;5267,188347;6020,188347;6020,188347;6020,188347;6020,188347;6020,188347;6020,188347;6020,188347;6020,187633;6020,188347;6020,188347;6020,187633;6020,187633;6772,187633;6772,188347;6772,188347;6772,188347;6772,188347;6772,188347;6772,188347;6772,188347;6772,187633;6772,187633;6772,187633;6772,186919;7515,186919;7515,186919;7515,186919;7515,186919;7515,186919;7515,186919;7515,186919;7515,186919;7515,187633;7515,187633;7515,187633;7515,187633;8268,187633;8268,187633;8268,186919;8268,186919;8268,186919;8268,186919;8268,186919;8268,186919;8268,186919;8268,186919;8268,186919;8268,186919;9020,186919;9020,186204;9020,186204;9020,186204;9020,185490;9020,185490;9020,185490;9020,185490;9020,186204;9020,186204;9020,185490;9020,185490;9020,185490;9020,185490;9773,185490;9773,186204;9773,185490;9773,185490;9773,185490;9773,184766;9773,184766;9773,184766;9773,184766;9773,184052;9773,184052;9773,184052;9773,184052;9773,184052;9773,183337;9773,184052;9773,184052;9773,184052;10525,184052;10525,184052;10525,184052;10525,183337;10525,183337;10525,183337;10525,183337;10525,182623;10525,182623;10525,181909;10525,182623;10525,182623;11278,181909;11278,182623;11278,181909;11278,181194;11278,181194;11278,181194;11278,181909;11278,181909;11278,181909;11278,181194;11278,181194;11278,181194;12030,181194;12030,181194;12030,181194;12030,180470;12030,179756;12030,180470;12030,179756;12030,179756;12030,179756;12030,179041;12030,179041;12030,179041;12783,179041;12783,178327;12783,178327;12783,178327;12783,178327;12783,178327;12783,177613;12783,177613;12783,177613;12783,176889;12783,176889;12783,176889;12783,176174;12783,176174;13535,176174;13535,176174;13535,176174;13535,175460;13535,175460;13535,175460;13535,175460;13535,174746;13535,174746;13535,174746;13535,174746;13535,174031;14288,174031;14288,174031;14288,173307;14288,174031;14288,173307;14288,172593;14288,172593;14288,171879;14288,171164;14288,171164;14288,171164;14288,170450;14288,170450;14288,170450;14288,170450;14288,169736;14288,169736;14288,169012;15040,169012;15040,169012;15040,169012;15040,169012;15040,168297;15040,167583;15040,167583;15040,166868;15040,166868;15040,166868;15040,166868;15040,165430;15792,165430;15792,165430;15792,164716;15792,164716;15792,164716;15792,164001;15792,163287;15792,163287;15792,162573;15792,161849;15792,161135;15792,161135;16545,161135;16545,160420;16545,160420;16545,159706;16545,159706;16545,159706;16545,158991;16545,158277;16545,158277;16545,158277;16545,157553;16545,157553;16545,156839;16545,156124;17297,156124;17297,154696;17297,154696;17297,154696;17297,153972;17297,153257;17297,153257;17297,152543;17297,151829;17297,151114;17297,151114;17297,151114;18050,150390;18050,150390;18050,149676;18050,148962;18050,148247;18050,147533;18050,146818;18050,146094;18050,146094;18050,145380;18050,144666;18050,143951;18802,143951;18802,143237;18802,142513;18802,142513;18802,141799;18802,141084;18802,140370;18802,140370;18802,139656;18802,138932;18802,138217;18802,138217;19555,136788;19555,136788;19555,136074;19555,135360;19555,135360;19555,133921;19555,133207;19555,133207;19555,131778;19555,131778;19555,131778;19555,130340;19555,129626;19555,129626;19555,128911;19555,128197;19555,127473;19555,126759;20307,126044;20307,126044;20307,125330;20307,124616;20307,123901;20307,122463;20307,122463;20307,121034;20307,120320;20307,119596;20307,118882;20307,118882;20307,118167;20307,117453;21060,116738;21060,116014;21060,115300;21060,113871;21060,113871;21060,112443;21060,111719;21060,111004;21060,110290;21060,109576;21060,108861;21060,108137;21803,107423;21803,106709;21803,105280;21803,105280;21803,104556;21803,103841;21803,103127;21803,101698;21803,100984;21803,100260;21803,99546;21803,99546;22555,98117;22555,97403;22555,95964;22555,95964;22555,94536;22555,94536;22555,93097;22555,92383;22555,91669;22555,90954;22555,90240;22555,88802;23308,88087;23308,86659;23308,85220;23308,85220;23308,84506;23308,83791;23308,83077;23308,81639;23308,80924;23308,80210;23308,78781;23308,78057;24060,78057;24060,76629;24060,76629;24060,75200;24060,74486;24060,73762;24060,73047;24060,71618;24060,70180;24060,69466;24060,68751;24060,67323;24060,66599;24060,65884;24060,65170;24060,63741;24060,63741;24060,62303;24813,60874;24813,60160;24813,60160;24813,58722;24813,58007;24813,56579;24813,55864;24813,55140;24813,53712;24813,52997;24813,52283;24813,51568;24813,50844;24813,50130;25565,47987;25565,47263;25565,47263;25565,46549;25565,44406;25565,43682;25565,42967;25565,41538;25565,40824;25565,40110;25565,39386;25565,39386;26318,37957;26318,36528;26318,35805;26318,34376;26318,33661;26318,32223;26318,32223;26318,30794;26318,30080;26318,28651;26318,27927;26318,27213;27070,26499;27070,25070;27070,25070;27070,22917;27070,22917;27070,22203;27070,21488;27070,20050;27070,19336;27070,18621;27070,17193;27070,16469;27823,15754;27823,15040;27823,14326;27823,13611;27823,12173;27823,10744;27823,10030;27823,8591;27823,8591;27823,7163;27823,6448;27823,5010;28575,4296;28575,4296;28575,3581;28575,2153;28575,2153;28575,714;28575,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032" o:spid="_x0000_s1582" style="position:absolute;left:20907;top:15573;width:190;height:2095;visibility:visible;mso-wrap-style:square;v-text-anchor:middle" coordsize="19050,209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" path="m,55407r,-714l,53988r,-715l,51854r,l505,50435r,-714l505,49016r,-715l505,46882r,l505,44748r,l505,44044r,-715l505,42624r,-1428l505,40491r,-715l505,39776r,-1419l505,37652r,-714l505,36224r,l1000,36224r,-705l1000,34100r,-715l1000,31966r,-714l1000,30547r,-715l1000,29127r,-714l1000,28413r,-714l1505,26994r,-714l1505,25575r,-715l1505,24155r,-714l1505,23441r,-714l1505,22022r,l1505,21307r,-704l2010,20603r,-715l2010,18469r,l2010,17050r,-715l2010,16335r,l2010,15631r,-715l2010,14211r,l2505,12783r,l2505,12783r,-1420l2505,11363r,-704l2505,10659r,-715l2505,9944r,-714l2505,9230r,l3010,9230r,l3010,7811r,l3010,7106r,-715l3010,6391r,l3010,5686r,l3010,4972r,-714l3010,4258r,l3505,4258r,-705l3505,3553r,-715l3505,2838r,l3505,2838r,l3505,2838r,l3505,2838r,-704l3505,1419r,l3505,714r,l3505,714r,l4010,714,4010,r,714l4010,714r,l4010,714r,l4010,714,4010,r,714l4010,r,l4515,r,714l4515,714,4515,r,l4515,714r,l4515,714r,l4515,714r,l4515,714,5010,r,714l5010,714r,705l5010,1419r,l5010,2134r,-715l5010,1419r,l5010,1419r,715l5515,2838r,l5515,2838r,l5515,3553r,l5515,3553r,705l5515,4258r,714l5515,5686r,l5515,6391r,-705l6020,6391r,l6020,6391r,715l6020,7811r,l6020,7811r,l6020,7811r,l6020,9230r,l6515,9944r,1419l6515,11363r,l6515,12078r,705l6515,12783r,l6515,13497r,714l6515,14916r,l6515,15631r,l6515,16335r,715l6515,17755r,714l7020,18469r,714l7020,19888r,l7020,19888r,715l7020,21307r,715l7020,22727r,l7020,23441r,l7515,24860r,715l7515,26280r,714l7515,27699r,714l7515,28413r,714l7515,29832r,715l7515,31252r,714l8020,32680r,l8020,33385r,l8020,34100r,704l8020,36224r,714l8020,38357r,715l8020,39776r,715l8020,41196r,l8525,41910r,714l8525,43329r,715l8525,44044r,704l8525,45463r,705l8525,46882r,714l8525,49016r,705l9020,50435r,705l9020,51854r,714l9020,53273r,715l9020,55407r,l9020,56826r,715l9020,57541r,704l9525,58960r,l9525,60379r,714l9525,61798r,715l9525,63217r,715l9525,65351r,714l9525,66770r,715l10030,67485r,704l10030,69609r,l10030,71037r,1420l10030,73162r,l10030,73876r,714l10030,75295r,1419l10030,77429r,705l10030,78848r,1419l10030,80267r,715l10525,81686r,1420l10525,83820r,714l10525,85239r,715l10525,87373r,l10525,88792r,l10525,90211r,715l11030,90926r,1419l11030,93050r,1429l11030,94479r,704l11030,95898r,705l11030,98031r,705l11030,99450r,705l11030,101575r,l11535,103003r,l11535,103708r,1419l11535,105842r,705l11535,107261r,714l11535,108680r,715l11535,110100r,1419l12030,111519r,1428l12030,113652r,715l12030,115071r,715l12030,117205r,l12030,118624r,l12030,119339r,705l12535,120758r,l12535,122177r,714l12535,123596r,715l12535,124311r,1419l12535,125730r,1419l12535,127864r,704l13030,129283r,1419l13030,131416r,l13030,132836r,l13030,133541r,714l13030,134960r,714l13030,136388r,705l13030,137808r,705l13030,139227r,714l13030,139941r,l13535,141361r,704l13535,142065r,1420l13535,144199r,1419l13535,145618r,715l13535,146333r,704l13535,147752r,705l13535,149171r,1419l14040,150590r,l14040,151305r,704l14040,152724r,l14040,153429r,714l14040,154857r,705l14040,155562r,715l14535,157696r,714l14535,159115r,l14535,159829r,l14535,161249r,l14535,161954r,714l14535,162668r,714l15040,164087r,715l15040,166221r,l15040,166926r,714l15040,168354r,l15040,169059r,l15040,169774r,l15545,170478r,1420l15545,171898r,l15545,173326r,l15545,174746r,704l15545,176165r,-715l15545,176165r,705l16040,176870r,1428l16040,178298r,l16040,179003r,l16040,179003r,1420l16040,180423r,714l16040,181137r,714l16545,182556r,l16545,182556r,715l16545,183975r,715l16545,185395r,714l16545,186109r,l16545,186823r,l16545,187528r,715l16545,188947r,715l16545,189662r,l16545,190367r,714l17040,191081r,l17040,191795r,l17040,191795r,705l17040,193215r,l17040,193919r,715l17040,194634r,l17545,194634r,l17545,195339r,714l17545,196768r,704l17545,198187r,l17545,198187r,705l17545,198892r,714l18050,200320r,l18050,200320r,l18050,200320r,l18050,200320r,705l18050,201739r,l18050,202444r,715l18545,202444r,715l18545,203159r,l18545,203864r,1428l18545,205292r,l18545,205292r,l18545,206712r,l19050,207416r,l19050,207416r,l19050,207416r,715l19050,208131r,l19050,208836r,l19050,208836r,714e" filled="f" strokeweight=".22047mm">
                  <v:path arrowok="t" o:connecttype="custom" o:connectlocs="0,55407;0,54693;0,53988;0,53273;0,51854;0,51854;505,50435;505,49721;505,49016;505,48301;505,46882;505,46882;505,44748;505,44748;505,44044;505,43329;505,42624;505,41196;505,40491;505,39776;505,39776;505,38357;505,37652;505,36938;505,36224;505,36224;1000,36224;1000,35519;1000,34100;1000,33385;1000,31966;1000,31252;1000,30547;1000,29832;1000,29127;1000,28413;1000,28413;1000,27699;1505,26994;1505,26280;1505,25575;1505,24860;1505,24155;1505,23441;1505,23441;1505,22727;1505,22022;1505,22022;1505,21307;1505,20603;2010,20603;2010,19888;2010,18469;2010,18469;2010,17050;2010,16335;2010,16335;2010,16335;2010,15631;2010,14916;2010,14211;2010,14211;2505,12783;2505,12783;2505,12783;2505,11363;2505,11363;2505,10659;2505,10659;2505,9944;2505,9944;2505,9230;2505,9230;2505,9230;3010,9230;3010,9230;3010,7811;3010,7811;3010,7106;3010,6391;3010,6391;3010,6391;3010,5686;3010,5686;3010,4972;3010,4258;3010,4258;3010,4258;3505,4258;3505,3553;3505,3553;3505,2838;3505,2838;3505,2838;3505,2838;3505,2838;3505,2838;3505,2838;3505,2838;3505,2134;3505,1419;3505,1419;3505,714;3505,714;3505,714;3505,714;4010,714;4010,0;4010,714;4010,714;4010,714;4010,714;4010,714;4010,714;4010,0;4010,714;4010,0;4010,0;4515,0;4515,714;4515,714;4515,0;4515,0;4515,714;4515,714;4515,714;4515,714;4515,714;4515,714;4515,714;5010,0;5010,714;5010,714;5010,1419;5010,1419;5010,1419;5010,2134;5010,1419;5010,1419;5010,1419;5010,1419;5010,2134;5515,2838;5515,2838;5515,2838;5515,2838;5515,3553;5515,3553;5515,3553;5515,4258;5515,4258;5515,4972;5515,5686;5515,5686;5515,6391;5515,5686;6020,6391;6020,6391;6020,6391;6020,7106;6020,7811;6020,7811;6020,7811;6020,7811;6020,7811;6020,7811;6020,9230;6020,9230;6515,9944;6515,11363;6515,11363;6515,11363;6515,12078;6515,12783;6515,12783;6515,12783;6515,13497;6515,14211;6515,14916;6515,14916;6515,15631;6515,15631;6515,16335;6515,17050;6515,17755;6515,18469;7020,18469;7020,19183;7020,19888;7020,19888;7020,19888;7020,20603;7020,21307;7020,22022;7020,22727;7020,22727;7020,23441;7020,23441;7515,24860;7515,25575;7515,26280;7515,26994;7515,27699;7515,28413;7515,28413;7515,29127;7515,29832;7515,30547;7515,31252;7515,31966;8020,32680;8020,32680;8020,33385;8020,33385;8020,34100;8020,34804;8020,36224;8020,36938;8020,38357;8020,39072;8020,39776;8020,40491;8020,41196;8020,41196;8525,41910;8525,42624;8525,43329;8525,44044;8525,44044;8525,44748;8525,45463;8525,46168;8525,46882;8525,47596;8525,49016;8525,49721;9020,50435;9020,51140;9020,51854;9020,52568;9020,53273;9020,53988;9020,55407;9020,55407;9020,56826;9020,57541;9020,57541;9020,58245;9525,58960;9525,58960;9525,60379;9525,61093;9525,61798;9525,62513;9525,63217;9525,63932;9525,65351;9525,66065;9525,66770;9525,67485;10030,67485;10030,68189;10030,69609;10030,69609;10030,71037;10030,72457;10030,73162;10030,73162;10030,73876;10030,74590;10030,75295;10030,76714;10030,77429;10030,78134;10030,78848;10030,80267;10030,80267;10030,80982;10525,81686;10525,83106;10525,83820;10525,84534;10525,85239;10525,85954;10525,87373;10525,87373;10525,88792;10525,88792;10525,90211;10525,90926;11030,90926;11030,92345;11030,93050;11030,94479;11030,94479;11030,95183;11030,95898;11030,96603;11030,98031;11030,98736;11030,99450;11030,100155;11030,101575;11030,101575;11535,103003;11535,103003;11535,103708;11535,105127;11535,105842;11535,106547;11535,107261;11535,107975;11535,108680;11535,109395;11535,110100;11535,111519;12030,111519;12030,112947;12030,113652;12030,114367;12030,115071;12030,115786;12030,117205;12030,117205;12030,118624;12030,118624;12030,119339;12030,120044;12535,120758;12535,120758;12535,122177;12535,122891;12535,123596;12535,124311;12535,124311;12535,125730;12535,125730;12535,127149;12535,127864;12535,128568;13030,129283;13030,130702;13030,131416;13030,131416;13030,132836;13030,132836;13030,133541;13030,134255;13030,134960;13030,135674;13030,136388;13030,137093;13030,137808;13030,138513;13030,139227;13030,139941;13030,139941;13030,139941;13535,141361;13535,142065;13535,142065;13535,143485;13535,144199;13535,145618;13535,145618;13535,146333;13535,146333;13535,147037;13535,147752;13535,148457;13535,149171;13535,150590;14040,150590;14040,150590;14040,151305;14040,152009;14040,152724;14040,152724;14040,153429;14040,154143;14040,154857;14040,155562;14040,155562;14040,156277;14535,157696;14535,158410;14535,159115;14535,159115;14535,159829;14535,159829;14535,161249;14535,161249;14535,161954;14535,162668;14535,162668;14535,163382;15040,164087;15040,164802;15040,166221;15040,166221;15040,166926;15040,167640;15040,168354;15040,168354;15040,169059;15040,169059;15040,169774;15040,169774;15545,170478;15545,171898;15545,171898;15545,171898;15545,173326;15545,173326;15545,174746;15545,175450;15545,176165;15545,175450;15545,176165;15545,176870;16040,176870;16040,178298;16040,178298;16040,178298;16040,179003;16040,179003;16040,179003;16040,180423;16040,180423;16040,181137;16040,181137;16040,181851;16545,182556;16545,182556;16545,182556;16545,183271;16545,183975;16545,184690;16545,185395;16545,186109;16545,186109;16545,186109;16545,186823;16545,186823;16545,187528;16545,188243;16545,188947;16545,189662;16545,189662;16545,189662;16545,190367;16545,191081;17040,191081;17040,191081;17040,191795;17040,191795;17040,191795;17040,192500;17040,193215;17040,193215;17040,193919;17040,194634;17040,194634;17040,194634;17545,194634;17545,194634;17545,195339;17545,196053;17545,196768;17545,197472;17545,198187;17545,198187;17545,198187;17545,198892;17545,198892;17545,199606;18050,200320;18050,200320;18050,200320;18050,200320;18050,200320;18050,200320;18050,200320;18050,201025;18050,201739;18050,201739;18050,202444;18050,203159;18545,202444;18545,203159;18545,203159;18545,203159;18545,203864;18545,205292;18545,205292;18545,205292;18545,205292;18545,205292;18545,206712;18545,206712;19050,207416;19050,207416;19050,207416;19050,207416;19050,207416;19050,208131;19050,208131;19050,208131;19050,208836;19050,208836;19050,208836;19050,20955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033" o:spid="_x0000_s1583" style="position:absolute;left:21097;top:17668;width:286;height:381;visibility:visible;mso-wrap-style:square;v-text-anchor:middle" coordsize="28575,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" path="m,l,,,829r733,l733,829r,l733,829r,828l733,3315r,l733,3315r,828l733,3315r,828l733,4143r,l733,4972r,l733,4972r,l733,4972r734,829l1467,5801r,828l1467,7458r,l1467,8287r,l1467,8287r,l1467,9115r,l1467,9115r733,l2200,9115r,l2200,9115r,820l2200,10763r,829l2200,11592r,l2200,11592r,l2200,11592r734,l2934,11592r,l2934,12421r,l2934,12421r,828l2934,13249r,l2934,13249r,829l2934,14078r733,l3667,14078r,l3667,14078r,l3667,14907r,828l3667,15735r,l3667,15735r,-828l3667,15735r,l3667,17393r734,l4401,17393r,l4401,17393r,l4401,17393r,l4401,17393r,828l4401,18221r,829l4401,19050r723,l5124,19050r,-829l5124,18221r,l5124,19050r,829l5124,19879r,l5124,19879r,l5124,19879r734,l5858,20707r,l5858,21536r,l5858,21536r,l5858,21536r,l5858,21536r,l5858,21536r,l5858,21536r,l5858,21536r,l5858,21536r733,829l6591,23193r,l6591,24022r,l6591,24022r,l6591,24022r,l6591,24022r,l6591,24022r734,l7325,24022r,l7325,24022r,l7325,24022r,829l7325,24022r,l7325,24851r,l7325,25679r733,l8058,25679r,l8058,25679r,l8058,25679r,l8058,25679r,l8058,25679r,829l8058,26508r,l8058,26508r734,l8792,27337r,l8792,27337r,828l8792,27337r,l8792,28165r,l8792,28165r,l8792,28165r733,-828l9525,27337r,828l9525,28165r,l9525,28165r,l9525,28165r,l9525,28165r,l9525,28985r733,l10258,28985r,l10258,28985r,l10258,28985r,l10258,28985r,-820l10258,28985r,l10258,28985r,l10258,29813r,l10258,28985r,828l10258,28985r734,828l10992,29813r,l10992,29813r,l10992,29813r,l10992,29813r,l10992,29813r,829l10992,30642r733,l11725,30642r,l11725,29813r,829l11725,30642r,-829l11725,29813r,l11725,29813r,l11725,31471r,l11725,31471r734,l12459,31471r,l12459,32299r,l12459,32299r,l12459,32299r,l12459,31471r,l12459,31471r733,l13192,32299r,l13192,32299r,l13192,32299r,l13192,32299r,l13192,32299r,l13192,32299r734,l13926,32299r,l13926,33128r,l13926,33128r,-829l13926,32299r,l13926,33128r,l13926,33128r723,l14649,32299r,829l14649,33128r,l14649,33128r,l14649,33128r,l14649,33128r,l14649,33128r,829l14649,33957r,l14649,33128r,l14649,32299r734,829l15383,33957r,l15383,33128r,829l15383,33128r,829l15383,33957r,l15383,33957r,l15383,33957r,-829l15383,33957r733,l16116,33957r,828l16116,33957r,l16116,33957r,l16116,33957r,828l16116,34785r,-828l16116,34785r734,l16850,33957r,l16850,33957r,l16850,33957r,l16850,33957r,828l16850,33957r,l16850,33957r733,l17583,33957r,l17583,33957r,828l17583,34785r,l17583,34785r,-828l17583,33957r,l17583,34785r734,829l18317,35614r,l18317,34785r,l18317,34785r,l18317,34785r,-828l18317,34785r,829l18317,35614r733,l19050,35614r,-829l19050,35614r,-829l19050,34785r,l19050,34785r,829l19050,34785r,l19050,35614r733,l19783,35614r,829l19783,36443r,l19783,36443r,l19783,36443r,l19783,36443r,l19783,35614r,l19783,35614r,l19783,36443r,l19783,36443r,l19783,36443r734,l20517,35614r,l20517,35614r,l20517,35614r,l20517,35614r,-829l20517,36443r,l20517,36443r733,l21250,36443r,l21250,36443r,l21250,36443r,l21250,36443r,l21250,36443r,l21250,36443r734,l21984,36443r,-829l21984,35614r,l21984,36443r,l21984,36443r,l21984,36443r,l21984,36443r733,-829l22717,36443r,l22717,36443r,l22717,36443r,l22717,36443r,l22717,36443r,l22717,36443r734,l23451,36443r,828l23451,36443r,l23451,36443r,l23451,36443r,l23451,36443r,l23451,36443r,l23451,37271r723,-828l24174,36443r,828l24174,37271r,-828l24174,36443r,l24174,36443r,l24174,36443r,l24174,36443r,l24174,36443r,l24174,36443r,l24174,36443r734,l24908,38100r,l24908,38100r,l24908,37271r,l24908,37271r,l24908,37271r,l24908,37271r733,l25641,37271r,l25641,37271r,-828l25641,36443r,l25641,36443r,l25641,36443r,828l25641,38100r734,l26375,38100r,l26375,37271r,l26375,37271r,829l26375,38100r,l26375,37271r,-828l26375,37271r733,-828l27108,36443r,l27108,36443r,l27108,37271r,-828l27108,36443r,l27108,36443r,828l27108,37271r,l27108,37271r734,-828l27842,36443r,l27842,36443r,828l27842,36443r,l27842,37271r,l27842,38100r,-829l27842,37271r733,l28575,37271r,829e" filled="f" strokeweight=".22047mm">
                  <v:path arrowok="t" o:connecttype="custom" o:connectlocs="0,0;0,0;0,829;733,829;733,829;733,829;733,829;733,1657;733,3315;733,3315;733,3315;733,4143;733,3315;733,4143;733,4143;733,4143;733,4972;733,4972;733,4972;733,4972;733,4972;1467,5801;1467,5801;1467,6629;1467,7458;1467,7458;1467,8287;1467,8287;1467,8287;1467,8287;1467,9115;1467,9115;1467,9115;2200,9115;2200,9115;2200,9115;2200,9115;2200,9935;2200,10763;2200,11592;2200,11592;2200,11592;2200,11592;2200,11592;2200,11592;2934,11592;2934,11592;2934,11592;2934,12421;2934,12421;2934,12421;2934,13249;2934,13249;2934,13249;2934,13249;2934,14078;2934,14078;3667,14078;3667,14078;3667,14078;3667,14078;3667,14078;3667,14907;3667,15735;3667,15735;3667,15735;3667,15735;3667,14907;3667,15735;3667,15735;3667,17393;4401,17393;4401,17393;4401,17393;4401,17393;4401,17393;4401,17393;4401,17393;4401,17393;4401,18221;4401,18221;4401,19050;4401,19050;5124,19050;5124,19050;5124,18221;5124,18221;5124,18221;5124,19050;5124,19879;5124,19879;5124,19879;5124,19879;5124,19879;5124,19879;5858,19879;5858,20707;5858,20707;5858,21536;5858,21536;5858,21536;5858,21536;5858,21536;5858,21536;5858,21536;5858,21536;5858,21536;5858,21536;5858,21536;5858,21536;5858,21536;5858,21536;5858,21536;6591,22365;6591,23193;6591,23193;6591,24022;6591,24022;6591,24022;6591,24022;6591,24022;6591,24022;6591,24022;6591,24022;6591,24022;7325,24022;7325,24022;7325,24022;7325,24022;7325,24022;7325,24022;7325,24851;7325,24022;7325,24022;7325,24851;7325,24851;7325,25679;8058,25679;8058,25679;8058,25679;8058,25679;8058,25679;8058,25679;8058,25679;8058,25679;8058,25679;8058,25679;8058,26508;8058,26508;8058,26508;8058,26508;8792,26508;8792,27337;8792,27337;8792,27337;8792,28165;8792,27337;8792,27337;8792,28165;8792,28165;8792,28165;8792,28165;8792,28165;9525,27337;9525,27337;9525,28165;9525,28165;9525,28165;9525,28165;9525,28165;9525,28165;9525,28165;9525,28165;9525,28165;9525,28985;10258,28985;10258,28985;10258,28985;10258,28985;10258,28985;10258,28985;10258,28985;10258,28985;10258,28165;10258,28985;10258,28985;10258,28985;10258,28985;10258,29813;10258,29813;10258,28985;10258,29813;10258,28985;10992,29813;10992,29813;10992,29813;10992,29813;10992,29813;10992,29813;10992,29813;10992,29813;10992,29813;10992,29813;10992,30642;10992,30642;11725,30642;11725,30642;11725,30642;11725,29813;11725,30642;11725,30642;11725,29813;11725,29813;11725,29813;11725,29813;11725,29813;11725,31471;11725,31471;11725,31471;12459,31471;12459,31471;12459,31471;12459,32299;12459,32299;12459,32299;12459,32299;12459,32299;12459,32299;12459,31471;12459,31471;12459,31471;13192,31471;13192,32299;13192,32299;13192,32299;13192,32299;13192,32299;13192,32299;13192,32299;13192,32299;13192,32299;13192,32299;13192,32299;13926,32299;13926,32299;13926,32299;13926,33128;13926,33128;13926,33128;13926,32299;13926,32299;13926,32299;13926,33128;13926,33128;13926,33128;14649,33128;14649,32299;14649,33128;14649,33128;14649,33128;14649,33128;14649,33128;14649,33128;14649,33128;14649,33128;14649,33128;14649,33128;14649,33957;14649,33957;14649,33957;14649,33128;14649,33128;14649,32299;15383,33128;15383,33957;15383,33957;15383,33128;15383,33957;15383,33128;15383,33957;15383,33957;15383,33957;15383,33957;15383,33957;15383,33957;15383,33128;15383,33957;16116,33957;16116,33957;16116,34785;16116,33957;16116,33957;16116,33957;16116,33957;16116,33957;16116,34785;16116,34785;16116,33957;16116,34785;16850,34785;16850,33957;16850,33957;16850,33957;16850,33957;16850,33957;16850,33957;16850,33957;16850,34785;16850,33957;16850,33957;16850,33957;17583,33957;17583,33957;17583,33957;17583,33957;17583,34785;17583,34785;17583,34785;17583,34785;17583,33957;17583,33957;17583,33957;17583,34785;18317,35614;18317,35614;18317,35614;18317,34785;18317,34785;18317,34785;18317,34785;18317,34785;18317,33957;18317,34785;18317,35614;18317,35614;19050,35614;19050,35614;19050,34785;19050,35614;19050,34785;19050,34785;19050,34785;19050,34785;19050,35614;19050,34785;19050,34785;19050,35614;19783,35614;19783,35614;19783,36443;19783,36443;19783,36443;19783,36443;19783,36443;19783,36443;19783,36443;19783,36443;19783,36443;19783,35614;19783,35614;19783,35614;19783,35614;19783,36443;19783,36443;19783,36443;19783,36443;19783,36443;20517,36443;20517,35614;20517,35614;20517,35614;20517,35614;20517,35614;20517,35614;20517,35614;20517,34785;20517,36443;20517,36443;20517,36443;21250,36443;21250,36443;21250,36443;21250,36443;21250,36443;21250,36443;21250,36443;21250,36443;21250,36443;21250,36443;21250,36443;21250,36443;21984,36443;21984,36443;21984,35614;21984,35614;21984,35614;21984,36443;21984,36443;21984,36443;21984,36443;21984,36443;21984,36443;21984,36443;22717,35614;22717,36443;22717,36443;22717,36443;22717,36443;22717,36443;22717,36443;22717,36443;22717,36443;22717,36443;22717,36443;22717,36443;23451,36443;23451,36443;23451,37271;23451,36443;23451,36443;23451,36443;23451,36443;23451,36443;23451,36443;23451,36443;23451,36443;23451,36443;23451,36443;23451,37271;24174,36443;24174,36443;24174,37271;24174,37271;24174,36443;24174,36443;24174,36443;24174,36443;24174,36443;24174,36443;24174,36443;24174,36443;24174,36443;24174,36443;24174,36443;24174,36443;24174,36443;24174,36443;24908,36443;24908,38100;24908,38100;24908,38100;24908,38100;24908,37271;24908,37271;24908,37271;24908,37271;24908,37271;24908,37271;24908,37271;25641,37271;25641,37271;25641,37271;25641,37271;25641,36443;25641,36443;25641,36443;25641,36443;25641,36443;25641,36443;25641,37271;25641,38100;26375,38100;26375,38100;26375,38100;26375,37271;26375,37271;26375,37271;26375,38100;26375,38100;26375,38100;26375,37271;26375,36443;26375,37271;27108,36443;27108,36443;27108,36443;27108,36443;27108,36443;27108,37271;27108,36443;27108,36443;27108,36443;27108,36443;27108,37271;27108,37271;27108,37271;27108,37271;27842,36443;27842,36443;27842,36443;27842,36443;27842,37271;27842,36443;27842,36443;27842,37271;27842,37271;27842,38100;27842,37271;27842,37271;28575,37271;28575,37271;28575,3810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034" o:spid="_x0000_s1584" style="position:absolute;left:21383;top:17954;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" path="m,4763r,l,4763r,l,4763,,,,2381,,4763r,l,4763,752,2381,752,r,l752,r,l752,2381,752,r,2381l752,2381r,l752,4763r,-2382l752,4763r,-2382l752,2381r,2382l752,2381r,2382l1505,2381r,l1505,2381r,l1505,2381r,l1505,2381r,l1505,2381r,l1505,2381r,l2257,2381r,l2257,4763r,l2257,4763r,-2382l2257,2381r,l2257,2381r,2382l2257,4763r,l3010,4763r,l3010,4763r,l3010,2381r,l3010,2381r,l3010,2381r,2382l3010,2381r,l3010,4763r,l3762,4763r,l3762,4763r,l3762,4763r,l3762,4763r,-2382l3762,2381r,l3762,2381r,l4515,4763r,-2382l4515,r,2381l4515,2381r,l4515,4763r,-2382l4515,2381,4515,r,2381l4515,2381r752,l5267,2381r,l5267,2381r,l5267,r,2381l5267,2381r,l5267,4763r,-2382l5267,2381r,l5267,2381r,2382l5267,4763r,l5267,4763r753,l6020,4763r,l6020,4763r,l6020,4763r,l6020,4763r,l6020,4763r,l6020,4763r752,l6772,4763r,l6772,4763r,l6772,4763r,l6772,4763r,l6772,4763r,l6772,4763r,l6772,4763r743,l7515,2381r,2382l7515,4763r,l7515,4763r,l7515,4763r,l7515,4763r,l7515,4763r753,l8268,4763r,l8268,2381r,2382l8268,4763r,l8268,7144r,-2381l8268,4763r,l8268,4763r752,l9020,4763r,l9020,4763r,l9020,4763r,l9020,4763r,l9020,4763r,l9020,4763r753,l9773,4763r,l9773,4763r,l9773,4763r,l9773,4763r,l9773,4763r,l9773,4763r752,l10525,4763r,l10525,4763r,l10525,4763r,l10525,4763r,l10525,4763r,l10525,4763r,l10525,4763r,l10525,4763r,l10525,4763r,l10525,4763r753,l11278,4763r,l11278,4763r,l11278,4763r,l11278,4763r,l11278,4763r,l11278,7144r752,l12030,4763r,l12030,4763r,l12030,4763r,l12030,7144r,l12030,7144r,-2381l12030,4763r753,l12783,4763r,l12783,4763r,l12783,4763r,l12783,4763r,l12783,7144r,l12783,7144r752,-2381l13535,4763r,l13535,4763r,l13535,4763r,l13535,4763r,l13535,4763r,l13535,4763r753,l14288,4763r,l14288,4763r,2381l14288,9525r,-2381l14288,4763r,l14288,4763r,2381l14288,4763r752,2381l15040,4763r,l15040,4763r,l15040,4763r,l15040,4763r,l15040,4763r,l15040,4763r,l15040,4763r,l15040,4763r,l15040,4763r,l15040,4763r752,l15792,4763r,l15792,4763r,l15792,4763r,l15792,4763r,l15792,4763r,l15792,4763r753,l16545,4763r,l16545,4763r,l16545,4763r,l16545,7144r,l16545,4763r,l16545,4763r752,l17297,4763r,l17297,4763r,l17297,4763r,l17297,4763r,l17297,4763r,l17297,4763r753,l18050,4763r,l18050,4763r,l18050,4763r,2381l18050,4763r,2381l18050,7144r,l18050,7144r752,-2381l18802,4763r,l18802,4763r,l18802,4763r,l18802,4763r,l18802,4763r,l18802,4763r,l18802,4763r753,l19555,4763r,l19555,4763r,l19555,4763r,l19555,7144r,l19555,7144r,-2381l19555,4763r,l19555,4763r,l19555,4763r,l19555,4763r752,l20307,2381r,l20307,2381r,l20307,4763r,l20307,4763r,l20307,4763r,l20307,4763r753,l21060,4763r,l21060,4763r,l21060,4763r,l21060,4763r,l21060,4763r,l21060,4763r743,2381l21803,4763r,l21803,7144r,l21803,7144r,l21803,4763r,l21803,4763r,l21803,7144r752,l22555,7144r,l22555,7144r,l22555,9525r,l22555,7144r,-2381l22555,4763r,l22555,4763r753,2381l23308,4763r,l23308,4763r,l23308,4763r,2381l23308,7144r,l23308,4763r,2381l23308,7144r,l23308,9525r752,-2381l24060,7144r,-2381l24060,7144r,l24060,4763r,l24060,4763r,l24060,4763r,l24060,4763r753,l24813,4763r,2381l24813,7144r,l24813,9525r,l24813,7144r,-2381l24813,4763r,l24813,4763r,l24813,4763r,l24813,4763r,l24813,4763r752,2381l25565,4763r,l25565,7144r,l25565,7144r,l25565,7144r,l25565,7144r,l25565,4763r753,l26318,4763r,l26318,4763r,l26318,4763r,l26318,7144r,l26318,7144r,l26318,4763r752,2381l27070,4763r,l27070,4763r,l27070,4763r,l27070,4763r,l27070,4763r,l27070,4763r,l27070,4763r753,2381l27823,7144r,-2381l27823,7144r,-2381l27823,4763r,l27823,4763r,l27823,7144r,l27823,7144r752,-2381l28575,4763r,l28575,4763r,2381l28575,9525r,-2381l28575,7144e" filled="f" strokeweight=".22047mm">
                  <v:path arrowok="t" o:connecttype="custom" o:connectlocs="0,4763;0,4763;0,4763;0,4763;0,4763;0,0;0,2381;0,4763;0,4763;0,4763;752,2381;752,0;752,0;752,0;752,0;752,2381;752,0;752,2381;752,2381;752,2381;752,4763;752,2381;752,4763;752,2381;752,2381;752,4763;752,2381;752,4763;1505,2381;1505,2381;1505,2381;1505,2381;1505,2381;1505,2381;1505,2381;1505,2381;1505,2381;1505,2381;1505,2381;1505,2381;2257,2381;2257,2381;2257,4763;2257,4763;2257,4763;2257,2381;2257,2381;2257,2381;2257,2381;2257,4763;2257,4763;2257,4763;3010,4763;3010,4763;3010,4763;3010,4763;3010,2381;3010,2381;3010,2381;3010,2381;3010,2381;3010,4763;3010,2381;3010,2381;3010,4763;3010,4763;3762,4763;3762,4763;3762,4763;3762,4763;3762,4763;3762,4763;3762,4763;3762,2381;3762,2381;3762,2381;3762,2381;3762,2381;4515,4763;4515,2381;4515,0;4515,2381;4515,2381;4515,2381;4515,4763;4515,2381;4515,2381;4515,0;4515,2381;4515,2381;5267,2381;5267,2381;5267,2381;5267,2381;5267,2381;5267,0;5267,2381;5267,2381;5267,2381;5267,4763;5267,2381;5267,2381;5267,2381;5267,2381;5267,4763;5267,4763;5267,4763;5267,4763;6020,4763;6020,4763;6020,4763;6020,4763;6020,4763;6020,4763;6020,4763;6020,4763;6020,4763;6020,4763;6020,4763;6020,4763;6772,4763;6772,4763;6772,4763;6772,4763;6772,4763;6772,4763;6772,4763;6772,4763;6772,4763;6772,4763;6772,4763;6772,4763;6772,4763;6772,4763;7515,4763;7515,2381;7515,4763;7515,4763;7515,4763;7515,4763;7515,4763;7515,4763;7515,4763;7515,4763;7515,4763;7515,4763;8268,4763;8268,4763;8268,4763;8268,2381;8268,4763;8268,4763;8268,4763;8268,7144;8268,4763;8268,4763;8268,4763;8268,4763;9020,4763;9020,4763;9020,4763;9020,4763;9020,4763;9020,4763;9020,4763;9020,4763;9020,4763;9020,4763;9020,4763;9020,4763;9773,4763;9773,4763;9773,4763;9773,4763;9773,4763;9773,4763;9773,4763;9773,4763;9773,4763;9773,4763;9773,4763;9773,4763;10525,4763;10525,4763;10525,4763;10525,4763;10525,4763;10525,4763;10525,4763;10525,4763;10525,4763;10525,4763;10525,4763;10525,4763;10525,4763;10525,4763;10525,4763;10525,4763;10525,4763;10525,4763;10525,4763;10525,4763;11278,4763;11278,4763;11278,4763;11278,4763;11278,4763;11278,4763;11278,4763;11278,4763;11278,4763;11278,4763;11278,4763;11278,7144;12030,7144;12030,4763;12030,4763;12030,4763;12030,4763;12030,4763;12030,4763;12030,7144;12030,7144;12030,7144;12030,4763;12030,4763;12783,4763;12783,4763;12783,4763;12783,4763;12783,4763;12783,4763;12783,4763;12783,4763;12783,4763;12783,7144;12783,7144;12783,7144;13535,4763;13535,4763;13535,4763;13535,4763;13535,4763;13535,4763;13535,4763;13535,4763;13535,4763;13535,4763;13535,4763;13535,4763;14288,4763;14288,4763;14288,4763;14288,4763;14288,7144;14288,9525;14288,7144;14288,4763;14288,4763;14288,4763;14288,7144;14288,4763;15040,7144;15040,4763;15040,4763;15040,4763;15040,4763;15040,4763;15040,4763;15040,4763;15040,4763;15040,4763;15040,4763;15040,4763;15040,4763;15040,4763;15040,4763;15040,4763;15040,4763;15040,4763;15040,4763;15040,4763;15792,4763;15792,4763;15792,4763;15792,4763;15792,4763;15792,4763;15792,4763;15792,4763;15792,4763;15792,4763;15792,4763;15792,4763;16545,4763;16545,4763;16545,4763;16545,4763;16545,4763;16545,4763;16545,4763;16545,7144;16545,7144;16545,4763;16545,4763;16545,4763;17297,4763;17297,4763;17297,4763;17297,4763;17297,4763;17297,4763;17297,4763;17297,4763;17297,4763;17297,4763;17297,4763;17297,4763;18050,4763;18050,4763;18050,4763;18050,4763;18050,4763;18050,4763;18050,7144;18050,4763;18050,7144;18050,7144;18050,7144;18050,7144;18802,4763;18802,4763;18802,4763;18802,4763;18802,4763;18802,4763;18802,4763;18802,4763;18802,4763;18802,4763;18802,4763;18802,4763;18802,4763;18802,4763;19555,4763;19555,4763;19555,4763;19555,4763;19555,4763;19555,4763;19555,4763;19555,7144;19555,7144;19555,7144;19555,4763;19555,4763;19555,4763;19555,4763;19555,4763;19555,4763;19555,4763;19555,4763;20307,4763;20307,2381;20307,2381;20307,2381;20307,2381;20307,4763;20307,4763;20307,4763;20307,4763;20307,4763;20307,4763;20307,4763;21060,4763;21060,4763;21060,4763;21060,4763;21060,4763;21060,4763;21060,4763;21060,4763;21060,4763;21060,4763;21060,4763;21060,4763;21803,7144;21803,4763;21803,4763;21803,7144;21803,7144;21803,7144;21803,7144;21803,4763;21803,4763;21803,4763;21803,4763;21803,7144;22555,7144;22555,7144;22555,7144;22555,7144;22555,7144;22555,9525;22555,9525;22555,7144;22555,4763;22555,4763;22555,4763;22555,4763;23308,7144;23308,4763;23308,4763;23308,4763;23308,4763;23308,4763;23308,7144;23308,7144;23308,7144;23308,4763;23308,7144;23308,7144;23308,7144;23308,9525;24060,7144;24060,7144;24060,4763;24060,7144;24060,7144;24060,4763;24060,4763;24060,4763;24060,4763;24060,4763;24060,4763;24060,4763;24813,4763;24813,4763;24813,7144;24813,7144;24813,7144;24813,9525;24813,9525;24813,7144;24813,4763;24813,4763;24813,4763;24813,4763;24813,4763;24813,4763;24813,4763;24813,4763;24813,4763;24813,4763;25565,7144;25565,4763;25565,4763;25565,7144;25565,7144;25565,7144;25565,7144;25565,7144;25565,7144;25565,7144;25565,7144;25565,4763;26318,4763;26318,4763;26318,4763;26318,4763;26318,4763;26318,4763;26318,4763;26318,7144;26318,7144;26318,7144;26318,7144;26318,4763;27070,7144;27070,4763;27070,4763;27070,4763;27070,4763;27070,4763;27070,4763;27070,4763;27070,4763;27070,4763;27070,4763;27070,4763;27070,4763;27070,4763;27823,7144;27823,7144;27823,4763;27823,7144;27823,4763;27823,4763;27823,4763;27823,4763;27823,4763;27823,7144;27823,7144;27823,7144;28575,4763;28575,4763;28575,4763;28575,4763;28575,7144;28575,9525;28575,7144;28575,7144"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035" o:spid="_x0000_s1585" style="position:absolute;left:21669;top:18049;width:286;height:96;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" path="m,3172l,,,3172r,l,3172r733,l733,3172r,3181l733,9525r,l733,6353r,-3181l733,3172,733,r,l733,r,l733,r,3172l733,6353r,-3181l733,6353r,-3181l1467,r,l1467,r,l1467,r,3172l1467,3172r,l1467,r,l1467,r,l2200,r,l2200,r,l2200,r,l2200,r,l2200,r,l2200,r,l2200,r,l2934,r,l2934,3172r,l2934,r,l2934,r,3172l2934,3172,2934,r,l2934,r733,l3667,r,l3667,3172r,3181l3667,6353r,l3667,6353r,-3181l3667,r,l3667,r734,l4401,r,l4401,r,l4401,r,l4401,3172r,l4401,3172r,3181l4401,3172,5124,r,3172l5124,r,l5124,r,l5124,r,l5124,r,l5124,r,l5858,3172r,l5858,3172r,l5858,r,l5858,r,l5858,r,3172l5858,3172r,l5858,3172,5858,r,l5858,r,l5858,r733,l6591,r,3172l6591,3172r,l6591,r,l6591,3172r,l6591,6353r,l6591,3172r,l6591,3172r734,l7325,r,3172l7325,r,l7325,3172r,3181l7325,6353r,l7325,6353r,l7325,6353r733,l8058,6353r,-3181l8058,3172r,l8058,3172r,3181l8058,3172r,l8058,3172,8058,r,3172l8792,r,l8792,3172,8792,r,l8792,3172,8792,r,l8792,r,l8792,r,l9525,r,l9525,r,l9525,3172r,l9525,r,l9525,3172,9525,r,l9525,r733,l10258,r,3172l10258,3172r,l10258,3172r,l10258,r,l10258,r,l10258,r,3172l10258,3172,10258,r,l10258,3172r,l10258,6353r,l10992,3172r,3181l10992,3172,10992,r,l10992,r,l10992,3172r,l10992,3172r,3181l10992,3172r733,l11725,6353r,l11725,3172r,3181l11725,3172r,l11725,3172,11725,r,l11725,r,3172l12459,3172r,l12459,3172r,3181l12459,6353r,-3181l12459,3172r,l12459,3172r,l12459,r,l13192,r,l13192,r,l13192,3172,13192,r,l13192,3172,13192,r,l13192,r,l13926,3172r,3181l13926,3172,13926,r,l13926,3172r,l13926,6353r,l13926,6353r,3172l13926,6353r723,-3181l14649,r,l14649,r,l14649,r,3172l14649,3172,14649,r,l14649,r,3172l14649,6353r,l15383,6353r,l15383,6353r,-3181l15383,3172r,l15383,3172r,3181l15383,6353r,3172l15383,6353r,l15383,3172,15383,r,l15383,r,l15383,3172,16116,r,l16116,r,l16116,r,l16116,3172r,l16116,6353r,l16116,6353r,-3181l16850,r,l16850,r,l16850,3172r,3181l16850,6353r,-3181l16850,3172r,l16850,3172r,l17583,3172r,l17583,3172r,l17583,3172,17583,r,3172l17583,6353r,-3181l17583,3172r,3181l17583,3172r734,3181l18317,9525r,-3172l18317,6353r,-3181l18317,3172r,l18317,3172r,l18317,6353r,l18317,6353r,l18317,6353r733,-3181l19050,6353r,-3181l19050,3172r,3181l19050,3172r,l19050,3172,19050,r,3172l19050,3172r,l19783,3172r,l19783,3172r,l19783,3172r,l19783,3172,19783,r,l19783,r,3172l19783,3172r,l19783,6353r,l19783,3172r,3181l19783,r734,l20517,r,l20517,r,3172l20517,3172r,3181l20517,6353r,-3181l20517,6353r,-3181l20517,3172r733,l21250,3172r,l21250,3172r,l21250,3172r,l21250,6353r,l21250,3172r,l21250,r734,l21984,r,l21984,r,3172l21984,6353r,l21984,6353r,l21984,3172r,l21984,r,3172l21984,3172r733,l22717,3172r,l22717,r,3172l22717,3172r,l22717,3172r,3181l22717,3172,22717,r,l23451,r,3172l23451,3172r,l23451,3172,23451,r,l23451,r,l23451,r,l23451,r723,3172l24174,r,l24174,3172r,3181l24174,6353r,3172l24174,6353r,l24174,6353r,-3181l24174,3172r,l24174,r,l24174,r,l24174,r734,l24908,3172r,l24908,6353r,l24908,6353r,l24908,3172r,l24908,3172r,l24908,r733,l25641,r,l25641,6353r,l25641,3172r,3181l25641,r,l25641,3172,25641,r,l25641,r,l26375,r,3172l26375,r,l26375,r,3172l26375,6353r,l26375,6353r,l26375,3172,26375,r733,l27108,r,l27108,3172r,3181l27108,3172r,l27108,3172r,l27108,3172,27108,r,l27842,3172r,l27842,6353r,-3181l27842,3172r,3181l27842,3172r,3181l27842,6353r,-3181l27842,3172,27842,r733,3172e" filled="f" strokeweight=".22047mm">
                  <v:path arrowok="t" o:connecttype="custom" o:connectlocs="0,3172;0,0;0,3172;0,3172;0,3172;733,3172;733,3172;733,6353;733,9525;733,9525;733,6353;733,3172;733,3172;733,0;733,0;733,0;733,0;733,0;733,3172;733,6353;733,3172;733,6353;733,3172;1467,0;1467,0;1467,0;1467,0;1467,0;1467,3172;1467,3172;1467,3172;1467,0;1467,0;1467,0;1467,0;2200,0;2200,0;2200,0;2200,0;2200,0;2200,0;2200,0;2200,0;2200,0;2200,0;2200,0;2200,0;2200,0;2200,0;2934,0;2934,0;2934,3172;2934,3172;2934,0;2934,0;2934,0;2934,3172;2934,3172;2934,0;2934,0;2934,0;3667,0;3667,0;3667,0;3667,3172;3667,6353;3667,6353;3667,6353;3667,6353;3667,3172;3667,0;3667,0;3667,0;4401,0;4401,0;4401,0;4401,0;4401,0;4401,0;4401,0;4401,3172;4401,3172;4401,3172;4401,6353;4401,3172;5124,0;5124,3172;5124,0;5124,0;5124,0;5124,0;5124,0;5124,0;5124,0;5124,0;5124,0;5124,0;5858,3172;5858,3172;5858,3172;5858,3172;5858,0;5858,0;5858,0;5858,0;5858,0;5858,3172;5858,3172;5858,3172;5858,3172;5858,0;5858,0;5858,0;5858,0;5858,0;6591,0;6591,0;6591,3172;6591,3172;6591,3172;6591,0;6591,0;6591,3172;6591,3172;6591,6353;6591,6353;6591,3172;6591,3172;6591,3172;7325,3172;7325,0;7325,3172;7325,0;7325,0;7325,3172;7325,6353;7325,6353;7325,6353;7325,6353;7325,6353;7325,6353;8058,6353;8058,6353;8058,3172;8058,3172;8058,3172;8058,3172;8058,6353;8058,3172;8058,3172;8058,3172;8058,0;8058,3172;8792,0;8792,0;8792,3172;8792,0;8792,0;8792,3172;8792,0;8792,0;8792,0;8792,0;8792,0;8792,0;9525,0;9525,0;9525,0;9525,0;9525,3172;9525,3172;9525,0;9525,0;9525,3172;9525,0;9525,0;9525,0;10258,0;10258,0;10258,3172;10258,3172;10258,3172;10258,3172;10258,3172;10258,0;10258,0;10258,0;10258,0;10258,0;10258,3172;10258,3172;10258,0;10258,0;10258,3172;10258,3172;10258,6353;10258,6353;10992,3172;10992,6353;10992,3172;10992,0;10992,0;10992,0;10992,0;10992,3172;10992,3172;10992,3172;10992,6353;10992,3172;11725,3172;11725,6353;11725,6353;11725,3172;11725,6353;11725,3172;11725,3172;11725,3172;11725,0;11725,0;11725,0;11725,3172;12459,3172;12459,3172;12459,3172;12459,6353;12459,6353;12459,3172;12459,3172;12459,3172;12459,3172;12459,3172;12459,0;12459,0;13192,0;13192,0;13192,0;13192,0;13192,3172;13192,0;13192,0;13192,3172;13192,0;13192,0;13192,0;13192,0;13926,3172;13926,6353;13926,3172;13926,0;13926,0;13926,3172;13926,3172;13926,6353;13926,6353;13926,6353;13926,9525;13926,6353;14649,3172;14649,0;14649,0;14649,0;14649,0;14649,0;14649,3172;14649,3172;14649,0;14649,0;14649,0;14649,3172;14649,6353;14649,6353;15383,6353;15383,6353;15383,6353;15383,3172;15383,3172;15383,3172;15383,3172;15383,6353;15383,6353;15383,9525;15383,6353;15383,6353;15383,3172;15383,0;15383,0;15383,0;15383,0;15383,3172;16116,0;16116,0;16116,0;16116,0;16116,0;16116,0;16116,3172;16116,3172;16116,6353;16116,6353;16116,6353;16116,3172;16850,0;16850,0;16850,0;16850,0;16850,3172;16850,6353;16850,6353;16850,3172;16850,3172;16850,3172;16850,3172;16850,3172;17583,3172;17583,3172;17583,3172;17583,3172;17583,3172;17583,0;17583,3172;17583,6353;17583,3172;17583,3172;17583,6353;17583,3172;18317,6353;18317,9525;18317,6353;18317,6353;18317,3172;18317,3172;18317,3172;18317,3172;18317,3172;18317,6353;18317,6353;18317,6353;18317,6353;18317,6353;19050,3172;19050,6353;19050,3172;19050,3172;19050,6353;19050,3172;19050,3172;19050,3172;19050,0;19050,3172;19050,3172;19050,3172;19783,3172;19783,3172;19783,3172;19783,3172;19783,3172;19783,3172;19783,3172;19783,0;19783,0;19783,0;19783,3172;19783,3172;19783,3172;19783,6353;19783,6353;19783,3172;19783,6353;19783,0;20517,0;20517,0;20517,0;20517,0;20517,3172;20517,3172;20517,6353;20517,6353;20517,3172;20517,6353;20517,3172;20517,3172;21250,3172;21250,3172;21250,3172;21250,3172;21250,3172;21250,3172;21250,3172;21250,6353;21250,6353;21250,3172;21250,3172;21250,0;21984,0;21984,0;21984,0;21984,0;21984,3172;21984,6353;21984,6353;21984,6353;21984,6353;21984,3172;21984,3172;21984,0;21984,3172;21984,3172;22717,3172;22717,3172;22717,3172;22717,0;22717,3172;22717,3172;22717,3172;22717,3172;22717,6353;22717,3172;22717,0;22717,0;23451,0;23451,3172;23451,3172;23451,3172;23451,3172;23451,0;23451,0;23451,0;23451,0;23451,0;23451,0;23451,0;24174,3172;24174,0;24174,0;24174,3172;24174,6353;24174,6353;24174,9525;24174,6353;24174,6353;24174,6353;24174,3172;24174,3172;24174,3172;24174,0;24174,0;24174,0;24174,0;24174,0;24908,0;24908,3172;24908,3172;24908,6353;24908,6353;24908,6353;24908,6353;24908,3172;24908,3172;24908,3172;24908,3172;24908,0;25641,0;25641,0;25641,0;25641,6353;25641,6353;25641,3172;25641,6353;25641,0;25641,0;25641,3172;25641,0;25641,0;25641,0;25641,0;26375,0;26375,3172;26375,0;26375,0;26375,0;26375,3172;26375,6353;26375,6353;26375,6353;26375,6353;26375,3172;26375,0;27108,0;27108,0;27108,0;27108,3172;27108,6353;27108,3172;27108,3172;27108,3172;27108,3172;27108,3172;27108,0;27108,0;27842,3172;27842,3172;27842,6353;27842,3172;27842,3172;27842,6353;27842,3172;27842,6353;27842,6353;27842,3172;27842,3172;27842,0;28575,3172"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036" o:spid="_x0000_s1586" style="position:absolute;left:21955;top:18049;width:285;height:96;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" path="m,3172r,l,3172,,6353r,l,6353r,l,6353r,l,6353r,l,6353,752,3172r,l752,r,3172l752,3172r,3181l752,3172r,l752,3172r,l752,r,l752,r,l752,r,l752,r,l1505,r,3172l1505,r,l1505,r,3172l1505,3172r,l1505,6353r,-3181l1505,6353r,l1505,6353r,-3181l2257,3172r,l2257,3172r,l2257,3172,2257,r,l2257,r,l2257,r,l2257,r753,l3010,3172r,l3010,3172r,3181l3010,6353r,-3181l3010,6353r,-3181l3010,3172r,l3010,r752,3172l3762,6353r,l3762,9525r,-3172l3762,6353r,l3762,3172r,l3762,r,l3762,3172r753,l4515,3172r,l4515,3172r,l4515,3172r,3181l4515,3172r,3181l4515,6353r,l4515,6353r752,l5267,6353r,l5267,6353r,3172l5267,6353r,l5267,9525r,-3172l5267,6353r,l5267,6353r,-3181l5267,3172,5267,r,l5267,3172r,3181l5267,6353r,l6020,6353r,l6020,6353r,-3181l6020,6353r,-3181l6020,3172,6020,r,l6020,r,l6020,3172r752,3181l6772,6353r,l6772,3172r,l6772,3172r,l6772,3172r,l6772,6353r,l6772,3172r743,l7515,3172r,l7515,3172r,l7515,3172r,l7515,3172r,l7515,r,l7515,3172r753,l8268,6353r,l8268,3172r,l8268,3172r,l8268,3172r,l8268,3172r,3181l8268,3172r752,l9020,3172r,l9020,3172r,l9020,3172r,l9020,3172r,3181l9020,3172r,l9020,6353r753,l9773,6353r,3172l9773,6353r,l9773,3172r,l9773,6353r,l9773,6353r,-3181l9773,r,l9773,r752,l10525,3172r,l10525,3172r,l10525,3172r,l10525,r,l10525,r,l10525,3172r,3181l10525,6353r,-3181l10525,3172r,l10525,r753,3172l11278,3172r,l11278,3172r,l11278,3172r,l11278,3172r,3181l11278,6353r,l11278,6353r752,l12030,3172r,l12030,3172r,l12030,3172r,l12030,3172r,l12030,6353r,l12030,6353r753,l12783,3172r,3181l12783,3172r,l12783,6353r,l12783,9525r,l12783,6353r,l12783,3172r752,3181l13535,6353r,l13535,6353r,l13535,9525r,l13535,6353r,l13535,3172r,3181l13535,6353r,l13535,3172r753,l14288,3172r,l14288,3172,14288,r,l14288,3172r,l14288,3172r,l14288,3172r,l15040,6353r,l15040,6353r,l15040,3172r,l15040,3172r,l15040,6353r,l15040,3172r,l15040,3172r,3181l15040,9525r,l15040,6353r,-3181l15792,3172r,l15792,3172r,3181l15792,6353r,l15792,6353r,l15792,3172,15792,r,3172l15792,r753,l16545,r,3172l16545,3172r,3181l16545,6353r,-3181l16545,3172r,l16545,3172r,l16545,3172r752,l17297,r,l17297,3172r,l17297,3172r,l17297,r,l17297,r,3172l17297,3172r,l17297,6353r753,l18050,6353r,-3181l18050,3172r,l18050,3172r,3181l18050,3172r,3181l18050,3172r,3181l18050,6353r752,l18802,6353r,-3181l18802,3172,18802,r,3172l18802,6353r,l18802,6353r,-3181l18802,3172r,3181l19555,6353r,-3181l19555,3172r,l19555,3172,19555,r,l19555,r,l19555,r,6353l19555,6353r752,-3181l20307,6353r,l20307,3172r,l20307,3172r,l20307,r,3172l20307,3172r,l20307,6353r,l20307,6353r,l20307,3172,20307,r,3172l21060,3172r,3181l21060,6353r,l21060,9525r,-3172l21060,6353r,l21060,6353r,3172l21060,9525r,-3172l21803,3172r,l21803,3172r,l21803,3172r,l21803,6353r,-3181l21803,3172r,3181l21803,3172r,3181l21803,6353r,l22555,6353r,l22555,6353r,l22555,3172r,l22555,r,l22555,r,6353l22555,3172r,3181l23308,6353,23308,r,6353l23308,3172r,3181l23308,3172,23308,r,l23308,r,3172l23308,6353r,-3181l24060,3172r,3181l24060,6353r,-3181l24060,r,l24060,r,3172l24060,6353,24060,r,3172l24060,r753,3172l24813,3172r,l24813,3172,24813,r,l24813,r,3172l24813,3172r,l24813,6353r,l24813,6353r,-3181l24813,3172r,l24813,3172r,3181l25565,6353r,l25565,6353r,l25565,3172r,3181l25565,3172r,3181l25565,6353r,-3181l25565,6353r,l25565,6353r,l26318,6353r,l26318,6353r,3172l26318,6353r,l26318,6353r,-3181l26318,3172r,3181l26318,r,l27070,3172r,l27070,3172r,l27070,3172r,l27070,3172r,l27070,r,3172l27070,3172,27070,r753,3172l27823,3172r,3181l27823,6353r,-3181l27823,r,l27823,r,l27823,3172r,l27823,r752,3172l28575,3172r,l28575,6353r,l28575,3172e" filled="f" strokeweight=".22047mm">
                  <v:path arrowok="t" o:connecttype="custom" o:connectlocs="0,3172;0,3172;0,3172;0,6353;0,6353;0,6353;0,6353;0,6353;0,6353;0,6353;0,6353;0,6353;752,3172;752,3172;752,0;752,3172;752,3172;752,6353;752,3172;752,3172;752,3172;752,3172;752,0;752,0;752,0;752,0;752,0;752,0;752,0;752,0;1505,0;1505,3172;1505,0;1505,0;1505,0;1505,3172;1505,3172;1505,3172;1505,6353;1505,3172;1505,6353;1505,6353;1505,6353;1505,3172;2257,3172;2257,3172;2257,3172;2257,3172;2257,3172;2257,0;2257,0;2257,0;2257,0;2257,0;2257,0;2257,0;3010,0;3010,3172;3010,3172;3010,3172;3010,6353;3010,6353;3010,3172;3010,6353;3010,3172;3010,3172;3010,3172;3010,0;3762,3172;3762,6353;3762,6353;3762,9525;3762,6353;3762,6353;3762,6353;3762,3172;3762,3172;3762,0;3762,0;3762,3172;4515,3172;4515,3172;4515,3172;4515,3172;4515,3172;4515,3172;4515,6353;4515,3172;4515,6353;4515,6353;4515,6353;4515,6353;5267,6353;5267,6353;5267,6353;5267,6353;5267,9525;5267,6353;5267,6353;5267,9525;5267,6353;5267,6353;5267,6353;5267,6353;5267,3172;5267,3172;5267,0;5267,0;5267,3172;5267,6353;5267,6353;5267,6353;6020,6353;6020,6353;6020,6353;6020,3172;6020,6353;6020,3172;6020,3172;6020,0;6020,0;6020,0;6020,0;6020,3172;6772,6353;6772,6353;6772,6353;6772,3172;6772,3172;6772,3172;6772,3172;6772,3172;6772,3172;6772,6353;6772,6353;6772,3172;7515,3172;7515,3172;7515,3172;7515,3172;7515,3172;7515,3172;7515,3172;7515,3172;7515,3172;7515,0;7515,0;7515,3172;8268,3172;8268,6353;8268,6353;8268,3172;8268,3172;8268,3172;8268,3172;8268,3172;8268,3172;8268,3172;8268,6353;8268,3172;9020,3172;9020,3172;9020,3172;9020,3172;9020,3172;9020,3172;9020,3172;9020,3172;9020,6353;9020,3172;9020,3172;9020,6353;9773,6353;9773,6353;9773,9525;9773,6353;9773,6353;9773,3172;9773,3172;9773,6353;9773,6353;9773,6353;9773,3172;9773,0;9773,0;9773,0;10525,0;10525,3172;10525,3172;10525,3172;10525,3172;10525,3172;10525,3172;10525,0;10525,0;10525,0;10525,0;10525,3172;10525,6353;10525,6353;10525,3172;10525,3172;10525,3172;10525,0;11278,3172;11278,3172;11278,3172;11278,3172;11278,3172;11278,3172;11278,3172;11278,3172;11278,6353;11278,6353;11278,6353;11278,6353;12030,6353;12030,3172;12030,3172;12030,3172;12030,3172;12030,3172;12030,3172;12030,3172;12030,3172;12030,6353;12030,6353;12030,6353;12783,6353;12783,3172;12783,6353;12783,3172;12783,3172;12783,6353;12783,6353;12783,9525;12783,9525;12783,6353;12783,6353;12783,3172;13535,6353;13535,6353;13535,6353;13535,6353;13535,6353;13535,9525;13535,9525;13535,6353;13535,6353;13535,3172;13535,6353;13535,6353;13535,6353;13535,3172;14288,3172;14288,3172;14288,3172;14288,3172;14288,0;14288,0;14288,3172;14288,3172;14288,3172;14288,3172;14288,3172;14288,3172;15040,6353;15040,6353;15040,6353;15040,6353;15040,3172;15040,3172;15040,3172;15040,3172;15040,6353;15040,6353;15040,3172;15040,3172;15040,3172;15040,6353;15040,9525;15040,9525;15040,6353;15040,3172;15792,3172;15792,3172;15792,3172;15792,6353;15792,6353;15792,6353;15792,6353;15792,6353;15792,3172;15792,0;15792,3172;15792,0;16545,0;16545,0;16545,3172;16545,3172;16545,6353;16545,6353;16545,3172;16545,3172;16545,3172;16545,3172;16545,3172;16545,3172;17297,3172;17297,0;17297,0;17297,3172;17297,3172;17297,3172;17297,3172;17297,0;17297,0;17297,0;17297,3172;17297,3172;17297,3172;17297,6353;18050,6353;18050,6353;18050,3172;18050,3172;18050,3172;18050,3172;18050,6353;18050,3172;18050,6353;18050,3172;18050,6353;18050,6353;18802,6353;18802,6353;18802,3172;18802,3172;18802,0;18802,3172;18802,6353;18802,6353;18802,6353;18802,3172;18802,3172;18802,6353;19555,6353;19555,3172;19555,3172;19555,3172;19555,3172;19555,0;19555,0;19555,0;19555,0;19555,0;19555,6353;19555,6353;20307,3172;20307,6353;20307,6353;20307,3172;20307,3172;20307,3172;20307,3172;20307,0;20307,3172;20307,3172;20307,3172;20307,6353;20307,6353;20307,6353;20307,6353;20307,3172;20307,0;20307,3172;21060,3172;21060,6353;21060,6353;21060,6353;21060,9525;21060,6353;21060,6353;21060,6353;21060,6353;21060,9525;21060,9525;21060,6353;21803,3172;21803,3172;21803,3172;21803,3172;21803,3172;21803,3172;21803,6353;21803,3172;21803,3172;21803,6353;21803,3172;21803,6353;21803,6353;21803,6353;22555,6353;22555,6353;22555,6353;22555,6353;22555,3172;22555,3172;22555,0;22555,0;22555,0;22555,6353;22555,3172;22555,6353;23308,6353;23308,0;23308,6353;23308,3172;23308,6353;23308,3172;23308,0;23308,0;23308,0;23308,3172;23308,6353;23308,3172;24060,3172;24060,6353;24060,6353;24060,3172;24060,0;24060,0;24060,0;24060,3172;24060,6353;24060,0;24060,3172;24060,0;24813,3172;24813,3172;24813,3172;24813,3172;24813,0;24813,0;24813,0;24813,3172;24813,3172;24813,3172;24813,6353;24813,6353;24813,6353;24813,3172;24813,3172;24813,3172;24813,3172;24813,6353;25565,6353;25565,6353;25565,6353;25565,6353;25565,3172;25565,6353;25565,3172;25565,6353;25565,6353;25565,3172;25565,6353;25565,6353;25565,6353;25565,6353;26318,6353;26318,6353;26318,6353;26318,9525;26318,6353;26318,6353;26318,6353;26318,3172;26318,3172;26318,6353;26318,0;26318,0;27070,3172;27070,3172;27070,3172;27070,3172;27070,3172;27070,3172;27070,3172;27070,3172;27070,0;27070,3172;27070,3172;27070,0;27823,3172;27823,3172;27823,6353;27823,6353;27823,3172;27823,0;27823,0;27823,0;27823,0;27823,3172;27823,3172;27823,0;28575,3172;28575,3172;28575,3172;28575,6353;28575,6353;28575,3172"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037" o:spid="_x0000_s1587" style="position:absolute;left:22240;top:18049;width:286;height:96;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" path="m,3172r,l,6353r,l,6353r,l,6353,752,3172r,3181l752,6353r,l752,6353r,l752,3172r,l752,r,l752,3172r,l752,6353r,-3181l752,3172r,3181l752,6353r,l752,6353r,l1505,6353r,-3181l1505,3172r,3181l1505,6353r,l1505,6353r,-3181l1505,3172r,3181l1505,3172r,l2257,r,l2257,3172,2257,r,3172l2257,r,l2257,6353r,l2257,6353r,l2257,6353,3010,3172r,l3010,3172r,l3010,3172r,6353l3010,9525r,-3172l3010,6353r,-3181l3010,3172r,l3762,3172r,l3762,r,l3762,3172r,l3762,3172r,l3762,6353r,l3762,6353r,l4515,6353r,-3181l4515,3172r,l4515,3172r,l4515,3172r,l4515,3172,4515,r,3172l4515,r752,3172l5267,3172,5267,r,l5267,r,3172l5267,r,3172l5267,6353r,l5267,6353r,-3181l5267,3172r,l6020,6353r,l6020,6353r,l6020,6353r,l6020,6353r,l6020,6353r,-3181l6020,6353r,3172l6020,6353r,l6020,6353r,-3181l6020,3172r,l6772,3172r,l6772,3172r,l6772,r,3172l6772,r,l6772,r,l6772,3172,6772,r743,l7515,6353r,l7515,6353r,l7515,3172,7515,r,3172l7515,6353r,l7515,6353r,l8268,3172r,3181l8268,3172r,3181l8268,6353r,l8268,6353r,-3181l8268,3172r,l8268,3172r,l9020,6353,9020,r,3172l9020,3172r,l9020,6353r,-3181l9020,3172r,l9020,3172r,3181l9020,6353r,l9020,3172r753,3181l9773,6353r,l9773,6353r,l9773,3172r,3181l9773,6353r,l9773,9525r,-3172l9773,6353r752,l10525,6353r,l10525,6353r,l10525,3172r,3181l10525,3172r,l10525,6353r,l10525,6353r,l10525,6353r,-3181l10525,6353r,l10525,6353r753,l11278,6353r,l11278,3172r,l11278,3172r,l11278,3172r,l11278,3172r,l11278,3172r752,l12030,3172r,l12030,6353r,l12030,6353r,-3181l12030,3172r,l12030,3172r,3181l12030,6353r753,l12783,6353r,-3181l12783,6353r,-3181l12783,3172r,l12783,3172r,l12783,3172r,l12783,6353r752,l13535,3172r,3181l13535,3172r,3181l13535,3172r,l13535,3172r,l13535,r,l13535,r,l13535,6353r753,l14288,9525r,-3172l14288,6353r,l14288,3172r,3181l14288,6353r,-3181l14288,3172r,l14288,6353r752,l15040,6353r,l15040,3172r,3181l15040,6353r,l15040,6353r,l15040,6353r,l15040,6353r752,-3181l15792,3172r,l15792,3172r,l15792,r,3172l15792,3172r,l15792,6353r,-3181l15792,3172,15792,r,l15792,3172,15792,r,3172l15792,r753,l16545,r,3172l16545,3172r,l16545,3172r,l16545,3172r,l16545,3172r,l16545,6353r752,l17297,3172r,l17297,6353r,l17297,9525r,l17297,6353r,l17297,6353r,l17297,6353r,l17297,3172r753,l18050,3172r,l18050,6353r,l18050,9525r,-3172l18050,6353r,-3181l18050,3172r,3181l18050,3172r752,3181l18802,3172r,l18802,3172,18802,r,6353l18802,3172r,l18802,6353r,-3181l18802,3172r,l19555,r,l19555,r,3172l19555,6353r,l19555,6353,19555,r,l19555,3172,19555,r,l20307,r,l20307,3172r,l20307,3172r,l20307,3172r,l20307,6353r,-3181l20307,3172r,3181l20307,3172r,3181l20307,3172r,l20307,r,3172l21060,3172r,l21060,6353r,-3181l21060,r,3172l21060,r,3172l21060,6353r,l21060,9525r,l21060,6353r,3172l21803,6353r,3172l21803,9525r,-3172l21803,6353r,l21803,6353r,l21803,6353r,l21803,9525r,-3172l22555,6353r,3172l22555,6353r,l22555,6353r,-3181l22555,6353r,-3181l22555,3172r,l22555,3172r,l23308,3172r,3181l23308,6353r,l23308,6353r,-3181l23308,3172r,3181l23308,3172r,3181l23308,6353r,l24060,6353r,-3181l24060,6353r,-3181l24060,r,3172l24060,3172r,l24060,6353r,l24060,3172r,l24813,3172r,l24813,r,3172l24813,r,3172l24813,3172r,3181l24813,6353r,l24813,6353r,-3181l25565,6353r,-3181l25565,3172,25565,r,l25565,r,3172l25565,6353r,3172l25565,9525r,-3172l25565,6353r,-3181l25565,3172r,l25565,6353r,l25565,6353r,l25565,6353r753,l26318,6353r,-3181l26318,6353r,-3181l26318,6353r,l26318,6353r,l26318,9525r,-3172l26318,6353r752,l27070,3172r,3181l27070,3172r,l27070,3172r,l27070,3172r,3181l27070,6353r,-3181l27070,3172r753,l27823,3172r,3181l27823,6353r,l27823,6353r,-3181l27823,3172r,l27823,3172r,l27823,3172r752,3181l28575,6353r,-3181l28575,3172,28575,r,3172l28575,6353r,l28575,9525r,-3172l28575,6353e" filled="f" strokeweight=".22047mm">
                  <v:path arrowok="t" o:connecttype="custom" o:connectlocs="0,3172;0,3172;0,6353;0,6353;0,6353;0,6353;0,6353;752,3172;752,6353;752,6353;752,6353;752,6353;752,6353;752,3172;752,3172;752,0;752,0;752,3172;752,3172;752,6353;752,3172;752,3172;752,6353;752,6353;752,6353;752,6353;752,6353;1505,6353;1505,3172;1505,3172;1505,6353;1505,6353;1505,6353;1505,6353;1505,3172;1505,3172;1505,6353;1505,3172;1505,3172;2257,0;2257,0;2257,3172;2257,0;2257,3172;2257,0;2257,0;2257,6353;2257,6353;2257,6353;2257,6353;2257,6353;3010,3172;3010,3172;3010,3172;3010,3172;3010,3172;3010,9525;3010,9525;3010,6353;3010,6353;3010,3172;3010,3172;3010,3172;3762,3172;3762,3172;3762,0;3762,0;3762,3172;3762,3172;3762,3172;3762,3172;3762,6353;3762,6353;3762,6353;3762,6353;4515,6353;4515,3172;4515,3172;4515,3172;4515,3172;4515,3172;4515,3172;4515,3172;4515,3172;4515,0;4515,3172;4515,0;5267,3172;5267,3172;5267,0;5267,0;5267,0;5267,3172;5267,0;5267,3172;5267,6353;5267,6353;5267,6353;5267,3172;5267,3172;5267,3172;6020,6353;6020,6353;6020,6353;6020,6353;6020,6353;6020,6353;6020,6353;6020,6353;6020,6353;6020,3172;6020,6353;6020,9525;6020,6353;6020,6353;6020,6353;6020,3172;6020,3172;6020,3172;6772,3172;6772,3172;6772,3172;6772,3172;6772,0;6772,3172;6772,0;6772,0;6772,0;6772,0;6772,3172;6772,0;7515,0;7515,6353;7515,6353;7515,6353;7515,6353;7515,3172;7515,0;7515,3172;7515,6353;7515,6353;7515,6353;7515,6353;8268,3172;8268,6353;8268,3172;8268,6353;8268,6353;8268,6353;8268,6353;8268,3172;8268,3172;8268,3172;8268,3172;8268,3172;9020,6353;9020,0;9020,3172;9020,3172;9020,3172;9020,6353;9020,3172;9020,3172;9020,3172;9020,3172;9020,6353;9020,6353;9020,6353;9020,3172;9773,6353;9773,6353;9773,6353;9773,6353;9773,6353;9773,3172;9773,6353;9773,6353;9773,6353;9773,9525;9773,6353;9773,6353;10525,6353;10525,6353;10525,6353;10525,6353;10525,6353;10525,3172;10525,6353;10525,3172;10525,3172;10525,6353;10525,6353;10525,6353;10525,6353;10525,6353;10525,3172;10525,6353;10525,6353;10525,6353;11278,6353;11278,6353;11278,6353;11278,3172;11278,3172;11278,3172;11278,3172;11278,3172;11278,3172;11278,3172;11278,3172;11278,3172;12030,3172;12030,3172;12030,3172;12030,6353;12030,6353;12030,6353;12030,3172;12030,3172;12030,3172;12030,3172;12030,6353;12030,6353;12783,6353;12783,6353;12783,3172;12783,6353;12783,3172;12783,3172;12783,3172;12783,3172;12783,3172;12783,3172;12783,3172;12783,6353;13535,6353;13535,3172;13535,6353;13535,3172;13535,6353;13535,3172;13535,3172;13535,3172;13535,3172;13535,0;13535,0;13535,0;13535,0;13535,6353;14288,6353;14288,9525;14288,6353;14288,6353;14288,6353;14288,3172;14288,6353;14288,6353;14288,3172;14288,3172;14288,3172;14288,6353;15040,6353;15040,6353;15040,6353;15040,3172;15040,6353;15040,6353;15040,6353;15040,6353;15040,6353;15040,6353;15040,6353;15040,6353;15792,3172;15792,3172;15792,3172;15792,3172;15792,3172;15792,0;15792,3172;15792,3172;15792,3172;15792,6353;15792,3172;15792,3172;15792,0;15792,0;15792,3172;15792,0;15792,3172;15792,0;16545,0;16545,0;16545,3172;16545,3172;16545,3172;16545,3172;16545,3172;16545,3172;16545,3172;16545,3172;16545,3172;16545,6353;17297,6353;17297,3172;17297,3172;17297,6353;17297,6353;17297,9525;17297,9525;17297,6353;17297,6353;17297,6353;17297,6353;17297,6353;17297,6353;17297,3172;18050,3172;18050,3172;18050,3172;18050,6353;18050,6353;18050,9525;18050,6353;18050,6353;18050,3172;18050,3172;18050,6353;18050,3172;18802,6353;18802,3172;18802,3172;18802,3172;18802,0;18802,6353;18802,3172;18802,3172;18802,6353;18802,3172;18802,3172;18802,3172;19555,0;19555,0;19555,0;19555,3172;19555,6353;19555,6353;19555,6353;19555,0;19555,0;19555,3172;19555,0;19555,0;20307,0;20307,0;20307,3172;20307,3172;20307,3172;20307,3172;20307,3172;20307,3172;20307,6353;20307,3172;20307,3172;20307,6353;20307,3172;20307,6353;20307,3172;20307,3172;20307,0;20307,3172;21060,3172;21060,3172;21060,6353;21060,3172;21060,0;21060,3172;21060,0;21060,3172;21060,6353;21060,6353;21060,9525;21060,9525;21060,6353;21060,9525;21803,6353;21803,9525;21803,9525;21803,6353;21803,6353;21803,6353;21803,6353;21803,6353;21803,6353;21803,6353;21803,9525;21803,6353;22555,6353;22555,9525;22555,6353;22555,6353;22555,6353;22555,3172;22555,6353;22555,3172;22555,3172;22555,3172;22555,3172;22555,3172;23308,3172;23308,6353;23308,6353;23308,6353;23308,6353;23308,3172;23308,3172;23308,6353;23308,3172;23308,6353;23308,6353;23308,6353;24060,6353;24060,3172;24060,6353;24060,3172;24060,0;24060,3172;24060,3172;24060,3172;24060,6353;24060,6353;24060,3172;24060,3172;24813,3172;24813,3172;24813,0;24813,3172;24813,0;24813,3172;24813,3172;24813,6353;24813,6353;24813,6353;24813,6353;24813,3172;25565,6353;25565,3172;25565,3172;25565,0;25565,0;25565,0;25565,3172;25565,6353;25565,9525;25565,9525;25565,6353;25565,6353;25565,3172;25565,3172;25565,3172;25565,6353;25565,6353;25565,6353;25565,6353;25565,6353;26318,6353;26318,6353;26318,3172;26318,6353;26318,3172;26318,6353;26318,6353;26318,6353;26318,6353;26318,9525;26318,6353;26318,6353;27070,6353;27070,3172;27070,6353;27070,3172;27070,3172;27070,3172;27070,3172;27070,3172;27070,6353;27070,6353;27070,3172;27070,3172;27823,3172;27823,3172;27823,6353;27823,6353;27823,6353;27823,6353;27823,3172;27823,3172;27823,3172;27823,3172;27823,3172;27823,3172;28575,6353;28575,6353;28575,3172;28575,3172;28575,0;28575,3172;28575,6353;28575,6353;28575,9525;28575,6353;28575,635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038" o:spid="_x0000_s1588" style="position:absolute;left:22526;top:18049;width:286;height:96;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" path="m,6353r,l733,3172r,3181l733,6353r,-3181l733,6353r,l733,6353r,l733,6353r,l733,6353r,-3181l733,r,l1467,3172r,l1467,6353r,l1467,3172r,3181l1467,6353r,l1467,6353r,l1467,6353r,l1467,3172r,l1467,3172r,3181l1467,6353r,-3181l2200,6353r,l2200,6353r,l2200,6353r,3172l2200,6353r,l2200,6353r,-3181l2200,3172r,l2934,3172r,3181l2934,6353r,l2934,6353r,l2934,6353r,l2934,3172r,3181l2934,6353r,-3181l3667,6353r,l3667,6353r,-3181l3667,3172,3667,r,l3667,3172r,3181l3667,6353r,l3667,3172r734,l4401,3172r,l4401,6353r,l4401,6353r,l4401,6353r,l4401,6353r,l4401,6353r,-3181l4401,3172r723,l5124,3172r,3181l5124,6353r,-3181l5124,3172r,l5124,3172r,l5124,3172r,l5124,6353r734,l5858,6353r,-3181l5858,3172,5858,r,l5858,3172,5858,r,3172l5858,3172r,l5858,3172r,l5858,3172r,3181l5858,3172r,l5858,3172r733,l6591,3172r,l6591,6353r,l6591,6353r,l6591,6353r,l6591,6353r,-3181l6591,3172r734,l7325,6353r,l7325,6353r,l7325,6353r,-3181l7325,6353r,l7325,6353r,-3181l7325,6353r733,l8058,6353r,l8058,3172,8058,r,6353l8058,6353r,l8058,6353r,l8058,6353r,l8792,6353r,l8792,6353r,l8792,6353r,3172l8792,6353r,l8792,6353r,-3181l8792,3172r,l8792,3172,8792,r733,3172l9525,6353r,l9525,6353r,l9525,9525r,l9525,9525r,l9525,6353r,-3181l9525,6353r733,l10258,6353r,3172l10258,6353r,l10258,6353r,l10258,6353r,l10258,6353r,l10258,3172r734,l10992,r,3172l10992,3172r,3181l10992,6353r,-3181l10992,6353r,l10992,6353r,3172l10992,9525r,l10992,6353r,l10992,6353r,l10992,6353r733,l11725,6353r,3172l11725,6353r,l11725,3172r,l11725,6353r,l11725,6353r,l11725,3172,12459,r,l12459,r,3172l12459,3172r,3181l12459,3172r,l12459,3172r,3181l12459,6353r,3172l12459,9525r,l13192,9525r,-3172l13192,9525r,-3172l13192,6353r,3172l13192,6353r,3172l13192,6353r,l13192,6353r,l13926,9525r,-3172l13926,6353r,l13926,3172r,l13926,3172r,l13926,6353r,l13926,6353r,l14649,6353r,l14649,6353r,l14649,6353r,l14649,3172r,l14649,3172r,3181l14649,3172r,l15383,3172r,3181l15383,6353r,l15383,6353r,-3181l15383,6353r,l15383,3172r,3181l15383,6353r,l15383,6353r,l15383,6353r,-3181l15383,3172r,3181l16116,3172r,3181l16116,6353r,-3181l16116,3172r,l16116,6353r,l16116,9525r,-3172l16116,6353r,l16116,6353r,l16850,3172r,3181l16850,6353r,l16850,6353r,l16850,6353r,l16850,3172r,3181l16850,6353r,l17583,6353r,l17583,6353r,l17583,6353r,-3181l17583,r,3172l17583,r,3172l17583,6353r,-3181l18317,6353r,l18317,6353r,l18317,6353r,-3181l18317,3172,18317,r,3172l18317,3172r,l18317,3172r733,l19050,3172r,l19050,3172r,3181l19050,6353r,l19050,6353r,l19050,3172r,l19050,3172,19783,r,3172l19783,3172r,l19783,6353r,-3181l19783,3172r,l19783,3172r,l19783,6353r,-3181l20517,6353r,l20517,3172r,l20517,3172r,l20517,6353r,l20517,6353r,l20517,6353r,l20517,6353r,l20517,6353r,l20517,6353r,l20517,6353r,l21250,6353r,l21250,6353r,l21250,6353r,-3181l21250,3172,21250,r,3172l21250,3172r,3181l21250,6353r734,-3181l21984,3172r,l21984,3172r,l21984,6353r,3172l21984,9525r,-3172l21984,3172,21984,r,l22717,r,3172l22717,6353r,-3181l22717,6353r,-3181l22717,6353r,3172l22717,9525r,l22717,9525r,-3172l23451,6353,23451,r,l23451,r,l23451,6353r,-3181l23451,6353r,l23451,6353r,l23451,6353r723,-3181l24174,6353r,l24174,6353r,-3181l24174,3172r,l24174,3172r,3181l24174,6353r,3172l24174,6353r,l24174,6353r734,-3181l24908,3172,24908,r,l24908,3172r,l24908,6353r,3172l24908,6353r,l24908,6353r,-3181l24908,3172r,l24908,6353r,l24908,3172r,3181l25641,3172r,l25641,6353r,-3181l25641,3172r,3181l25641,6353r,l25641,6353r,l25641,6353r,l26375,6353r,-3181l26375,3172r,3181l26375,6353r,l26375,6353r,l26375,6353r,l26375,3172r,l27108,r,l27108,3172r,3181l27108,6353r,l27108,6353r,l27108,3172r,l27108,3172,27108,r734,l27842,3172r,l27842,3172r,3181l27842,6353r,l27842,6353r,l27842,6353r,-3181l27842,6353r733,l28575,6353r,l28575,6353e" filled="f" strokeweight=".22047mm">
                  <v:path arrowok="t" o:connecttype="custom" o:connectlocs="0,6353;0,6353;733,3172;733,6353;733,6353;733,3172;733,6353;733,6353;733,6353;733,6353;733,6353;733,6353;733,6353;733,3172;733,0;733,0;1467,3172;1467,3172;1467,6353;1467,6353;1467,3172;1467,6353;1467,6353;1467,6353;1467,6353;1467,6353;1467,6353;1467,6353;1467,3172;1467,3172;1467,3172;1467,6353;1467,6353;1467,3172;2200,6353;2200,6353;2200,6353;2200,6353;2200,6353;2200,9525;2200,6353;2200,6353;2200,6353;2200,3172;2200,3172;2200,3172;2934,3172;2934,6353;2934,6353;2934,6353;2934,6353;2934,6353;2934,6353;2934,6353;2934,3172;2934,6353;2934,6353;2934,3172;3667,6353;3667,6353;3667,6353;3667,3172;3667,3172;3667,0;3667,0;3667,3172;3667,6353;3667,6353;3667,6353;3667,3172;4401,3172;4401,3172;4401,3172;4401,6353;4401,6353;4401,6353;4401,6353;4401,6353;4401,6353;4401,6353;4401,6353;4401,6353;4401,3172;4401,3172;5124,3172;5124,3172;5124,6353;5124,6353;5124,3172;5124,3172;5124,3172;5124,3172;5124,3172;5124,3172;5124,3172;5124,6353;5858,6353;5858,6353;5858,3172;5858,3172;5858,0;5858,0;5858,3172;5858,0;5858,3172;5858,3172;5858,3172;5858,3172;5858,3172;5858,3172;5858,6353;5858,3172;5858,3172;5858,3172;6591,3172;6591,3172;6591,3172;6591,6353;6591,6353;6591,6353;6591,6353;6591,6353;6591,6353;6591,6353;6591,3172;6591,3172;7325,3172;7325,6353;7325,6353;7325,6353;7325,6353;7325,6353;7325,3172;7325,6353;7325,6353;7325,6353;7325,3172;7325,6353;8058,6353;8058,6353;8058,6353;8058,3172;8058,0;8058,6353;8058,6353;8058,6353;8058,6353;8058,6353;8058,6353;8058,6353;8792,6353;8792,6353;8792,6353;8792,6353;8792,6353;8792,9525;8792,6353;8792,6353;8792,6353;8792,3172;8792,3172;8792,3172;8792,3172;8792,0;9525,3172;9525,6353;9525,6353;9525,6353;9525,6353;9525,9525;9525,9525;9525,9525;9525,9525;9525,6353;9525,3172;9525,6353;10258,6353;10258,6353;10258,9525;10258,6353;10258,6353;10258,6353;10258,6353;10258,6353;10258,6353;10258,6353;10258,6353;10258,3172;10992,3172;10992,0;10992,3172;10992,3172;10992,6353;10992,6353;10992,3172;10992,6353;10992,6353;10992,6353;10992,9525;10992,9525;10992,9525;10992,6353;10992,6353;10992,6353;10992,6353;10992,6353;11725,6353;11725,6353;11725,9525;11725,6353;11725,6353;11725,3172;11725,3172;11725,6353;11725,6353;11725,6353;11725,6353;11725,3172;12459,0;12459,0;12459,0;12459,3172;12459,3172;12459,6353;12459,3172;12459,3172;12459,3172;12459,6353;12459,6353;12459,9525;12459,9525;12459,9525;13192,9525;13192,6353;13192,9525;13192,6353;13192,6353;13192,9525;13192,6353;13192,9525;13192,6353;13192,6353;13192,6353;13192,6353;13926,9525;13926,6353;13926,6353;13926,6353;13926,3172;13926,3172;13926,3172;13926,3172;13926,6353;13926,6353;13926,6353;13926,6353;14649,6353;14649,6353;14649,6353;14649,6353;14649,6353;14649,6353;14649,3172;14649,3172;14649,3172;14649,6353;14649,3172;14649,3172;15383,3172;15383,6353;15383,6353;15383,6353;15383,6353;15383,3172;15383,6353;15383,6353;15383,3172;15383,6353;15383,6353;15383,6353;15383,6353;15383,6353;15383,6353;15383,3172;15383,3172;15383,6353;16116,3172;16116,6353;16116,6353;16116,3172;16116,3172;16116,3172;16116,6353;16116,6353;16116,9525;16116,6353;16116,6353;16116,6353;16116,6353;16116,6353;16850,3172;16850,6353;16850,6353;16850,6353;16850,6353;16850,6353;16850,6353;16850,6353;16850,3172;16850,6353;16850,6353;16850,6353;17583,6353;17583,6353;17583,6353;17583,6353;17583,6353;17583,3172;17583,0;17583,3172;17583,0;17583,3172;17583,6353;17583,3172;18317,6353;18317,6353;18317,6353;18317,6353;18317,6353;18317,3172;18317,3172;18317,0;18317,3172;18317,3172;18317,3172;18317,3172;19050,3172;19050,3172;19050,3172;19050,3172;19050,6353;19050,6353;19050,6353;19050,6353;19050,6353;19050,3172;19050,3172;19050,3172;19783,0;19783,3172;19783,3172;19783,3172;19783,6353;19783,3172;19783,3172;19783,3172;19783,3172;19783,3172;19783,6353;19783,3172;20517,6353;20517,6353;20517,3172;20517,3172;20517,3172;20517,3172;20517,6353;20517,6353;20517,6353;20517,6353;20517,6353;20517,6353;20517,6353;20517,6353;20517,6353;20517,6353;20517,6353;20517,6353;20517,6353;20517,6353;21250,6353;21250,6353;21250,6353;21250,6353;21250,6353;21250,3172;21250,3172;21250,0;21250,3172;21250,3172;21250,6353;21250,6353;21984,3172;21984,3172;21984,3172;21984,3172;21984,3172;21984,6353;21984,9525;21984,9525;21984,6353;21984,3172;21984,0;21984,0;22717,0;22717,3172;22717,6353;22717,3172;22717,6353;22717,3172;22717,6353;22717,9525;22717,9525;22717,9525;22717,9525;22717,6353;23451,6353;23451,0;23451,0;23451,0;23451,0;23451,6353;23451,3172;23451,6353;23451,6353;23451,6353;23451,6353;23451,6353;24174,3172;24174,6353;24174,6353;24174,6353;24174,3172;24174,3172;24174,3172;24174,3172;24174,6353;24174,6353;24174,9525;24174,6353;24174,6353;24174,6353;24908,3172;24908,3172;24908,0;24908,0;24908,3172;24908,3172;24908,6353;24908,9525;24908,6353;24908,6353;24908,6353;24908,3172;24908,3172;24908,3172;24908,6353;24908,6353;24908,3172;24908,6353;25641,3172;25641,3172;25641,6353;25641,3172;25641,3172;25641,6353;25641,6353;25641,6353;25641,6353;25641,6353;25641,6353;25641,6353;26375,6353;26375,3172;26375,3172;26375,6353;26375,6353;26375,6353;26375,6353;26375,6353;26375,6353;26375,6353;26375,3172;26375,3172;27108,0;27108,0;27108,3172;27108,6353;27108,6353;27108,6353;27108,6353;27108,6353;27108,3172;27108,3172;27108,3172;27108,0;27842,0;27842,3172;27842,3172;27842,3172;27842,6353;27842,6353;27842,6353;27842,6353;27842,6353;27842,6353;27842,3172;27842,6353;28575,6353;28575,6353;28575,6353;28575,635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039" o:spid="_x0000_s1589" style="position:absolute;left:22812;top:18049;width:286;height:96;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" path="m,6353l,3172r,l,,,,,,,,,,,,,3172,,6353r752,l752,6353r,l752,6353r,l752,3172r,3181l752,3172r,l752,3172,752,r,3172l1505,3172r,3181l1505,6353r,l1505,6353r,-3181l1505,r,3172l1505,r,3172l1505,6353r,-3181l1505,3172r,l1505,3172,1505,r,3172l1505,6353r752,l2257,6353r,3172l2257,6353r,-3181l2257,3172r,3181l2257,6353r,l2257,9525r,-3172l2257,6353r753,3172l3010,6353r,-3181l3010,3172r,l3010,3172r,3181l3010,3172r,3181l3010,3172r,3181l3010,6353,3762,3172r,3181l3762,3172r,3181l3762,6353r,-3181l3762,6353r,-3181l3762,r,3172l3762,3172r,3181l3762,6353r,-3181l4515,3172,4515,r,l4515,3172r,l4515,3172r,l4515,6353r,-3181l4515,3172r,l4515,r752,6353l5267,6353r,l5267,6353r,-3181l5267,3172r,l5267,3172r,3181l5267,6353r,l5267,6353r753,l6020,9525r,-3172l6020,6353r,l6020,6353r,l6020,6353r,l6020,3172r,l6020,3172r,3181l6020,6353r,l6020,6353r,l6020,6353r752,l6772,3172r,l6772,3172r,l6772,6353r,-3181l6772,3172r,3181l6772,3172r,l6772,6353,7515,3172r,l7515,3172r,l7515,6353r,-3181l7515,6353r,l7515,6353r,l7515,6353r,-3181l7515,3172r,l8268,r,l8268,r,l8268,r,l8268,r,6353l8268,3172r,l8268,3172r,l9020,r,3172l9020,r,3172l9020,3172r,l9020,3172r,l9020,3172,9020,r,l9020,r753,3172l9773,6353r,-3181l9773,3172r,l9773,r,3172l9773,r,l9773,3172r,l9773,3172r752,3181l10525,6353r,-3181l10525,6353r,l10525,6353r,l10525,3172r,l10525,6353r,l10525,9525r,l10525,6353r,3172l10525,6353r,-3181l10525,6353r753,-3181l11278,6353r,l11278,3172r,3181l11278,3172r,l11278,6353r,-3181l11278,3172r,3181l11278,6353r,l11278,6353r752,l12030,6353r,l12030,6353r,l12030,6353r,l12030,6353r,l12030,6353,12030,r,3172l12783,r,l12783,r,l12783,3172r,l12783,3172r,l12783,3172,12783,r,3172l12783,3172r752,l13535,6353r,-3181l13535,6353,13535,r,l13535,3172r,l13535,6353r,-3181l13535,3172,13535,r753,l14288,3172r,3181l14288,6353r,l14288,6353r,-3181l14288,3172r,l14288,3172r,l14288,3172r752,l15040,3172r,3181l15040,6353r,l15040,6353r,l15040,3172r,l15040,6353r,l15040,6353r752,l15792,6353r,l15792,3172r,l15792,3172r,l15792,3172r,l15792,r,3172l15792,6353r,l15792,3172r,l15792,3172r,l15792,3172r,l15792,3172r753,l16545,6353r,l16545,6353r,l16545,3172r,l16545,6353r,l16545,3172r,3181l16545,3172r752,l17297,3172r,l17297,3172r,3181l17297,6353r,3172l17297,9525r,l17297,9525r,-3172l17297,6353r753,l18050,6353r,l18050,9525r,-3172l18050,6353r,l18050,3172r,l18050,3172r,3181l18050,6353r752,-3181l18802,6353r,-3181l18802,3172r,3181l18802,6353r,3172l18802,9525r,-3172l18802,6353r,l18802,6353r753,l19555,6353r,l19555,6353r,3172l19555,9525r,-3172l19555,6353r,l19555,3172r,l19555,r752,3172l20307,3172r,l20307,3172r,l20307,3172r,3181l20307,6353r,l20307,6353r,-3181l20307,r,3172l20307,6353r,3172l20307,6353r,l20307,3172,20307,r,l21060,3172r,3181l21060,6353r,l21060,6353r,-3181l21060,3172r,l21060,6353r,l21060,9525r,-3172l21803,3172r,l21803,3172r,l21803,3172r,3181l21803,6353r,l21803,6353r,l21803,3172r,3181l22555,6353r,l22555,6353r,l22555,6353r,l22555,3172r,l22555,r,l22555,r,3172l23308,3172r,3181l23308,6353r,-3181l23308,6353r,l23308,3172r,l23308,3172r,l23308,3172r,l24060,3172r,3181l24060,6353r,3172l24060,6353r,l24060,6353r,l24060,6353r,l24060,6353r,l24060,6353r,-3181l24813,6353r,-3181l24813,3172r,3181l24813,6353r,l24813,9525r,-3172l24813,6353r,-3181l24813,3172r,l25565,r,3172l25565,3172r,3181l25565,6353r,3172l25565,6353r,-3181l25565,3172r,l25565,3172r,3181l25565,6353r,l25565,3172,25565,r,l25565,3172r753,3181l26318,6353r,l26318,6353r,3172l26318,9525r,l26318,9525r,-3172l26318,6353r,-3181l26318,6353r752,3172l27070,6353r,3172l27070,9525r,l27070,9525r,-3172l27070,3172r,l27070,3172r,l27070,6353r753,l27823,6353r,3172l27823,6353r,l27823,6353r,-3181l27823,3172,27823,r,3172l27823,3172r,l27823,3172r,l28575,6353r,3172l28575,6353r,l28575,6353r,-3181l28575,3172e" filled="f" strokeweight=".22047mm">
                  <v:path arrowok="t" o:connecttype="custom" o:connectlocs="0,6353;0,3172;0,3172;0,0;0,0;0,0;0,0;0,0;0,0;0,3172;0,6353;752,6353;752,6353;752,6353;752,6353;752,6353;752,3172;752,6353;752,3172;752,3172;752,3172;752,0;752,3172;1505,3172;1505,6353;1505,6353;1505,6353;1505,6353;1505,3172;1505,0;1505,3172;1505,0;1505,3172;1505,6353;1505,3172;1505,3172;1505,3172;1505,3172;1505,0;1505,3172;1505,6353;2257,6353;2257,6353;2257,9525;2257,6353;2257,3172;2257,3172;2257,6353;2257,6353;2257,6353;2257,9525;2257,6353;2257,6353;3010,9525;3010,6353;3010,3172;3010,3172;3010,3172;3010,3172;3010,6353;3010,3172;3010,6353;3010,3172;3010,6353;3010,6353;3762,3172;3762,6353;3762,3172;3762,6353;3762,6353;3762,3172;3762,6353;3762,3172;3762,0;3762,3172;3762,3172;3762,6353;3762,6353;3762,3172;4515,3172;4515,0;4515,0;4515,3172;4515,3172;4515,3172;4515,3172;4515,6353;4515,3172;4515,3172;4515,3172;4515,0;5267,6353;5267,6353;5267,6353;5267,6353;5267,3172;5267,3172;5267,3172;5267,3172;5267,6353;5267,6353;5267,6353;5267,6353;6020,6353;6020,9525;6020,6353;6020,6353;6020,6353;6020,6353;6020,6353;6020,6353;6020,6353;6020,3172;6020,3172;6020,3172;6020,6353;6020,6353;6020,6353;6020,6353;6020,6353;6020,6353;6772,6353;6772,3172;6772,3172;6772,3172;6772,3172;6772,6353;6772,3172;6772,3172;6772,6353;6772,3172;6772,3172;6772,6353;7515,3172;7515,3172;7515,3172;7515,3172;7515,6353;7515,3172;7515,6353;7515,6353;7515,6353;7515,6353;7515,6353;7515,3172;7515,3172;7515,3172;8268,0;8268,0;8268,0;8268,0;8268,0;8268,0;8268,0;8268,6353;8268,3172;8268,3172;8268,3172;8268,3172;9020,0;9020,3172;9020,0;9020,3172;9020,3172;9020,3172;9020,3172;9020,3172;9020,3172;9020,0;9020,0;9020,0;9773,3172;9773,6353;9773,3172;9773,3172;9773,3172;9773,0;9773,3172;9773,0;9773,0;9773,3172;9773,3172;9773,3172;10525,6353;10525,6353;10525,3172;10525,6353;10525,6353;10525,6353;10525,6353;10525,3172;10525,3172;10525,6353;10525,6353;10525,9525;10525,9525;10525,6353;10525,9525;10525,6353;10525,3172;10525,6353;11278,3172;11278,6353;11278,6353;11278,3172;11278,6353;11278,3172;11278,3172;11278,6353;11278,3172;11278,3172;11278,6353;11278,6353;11278,6353;11278,6353;12030,6353;12030,6353;12030,6353;12030,6353;12030,6353;12030,6353;12030,6353;12030,6353;12030,6353;12030,6353;12030,0;12030,3172;12783,0;12783,0;12783,0;12783,0;12783,3172;12783,3172;12783,3172;12783,3172;12783,3172;12783,0;12783,3172;12783,3172;13535,3172;13535,6353;13535,3172;13535,6353;13535,0;13535,0;13535,3172;13535,3172;13535,6353;13535,3172;13535,3172;13535,0;14288,0;14288,3172;14288,6353;14288,6353;14288,6353;14288,6353;14288,3172;14288,3172;14288,3172;14288,3172;14288,3172;14288,3172;15040,3172;15040,3172;15040,6353;15040,6353;15040,6353;15040,6353;15040,6353;15040,3172;15040,3172;15040,6353;15040,6353;15040,6353;15792,6353;15792,6353;15792,6353;15792,3172;15792,3172;15792,3172;15792,3172;15792,3172;15792,3172;15792,0;15792,3172;15792,6353;15792,6353;15792,3172;15792,3172;15792,3172;15792,3172;15792,3172;15792,3172;15792,3172;16545,3172;16545,6353;16545,6353;16545,6353;16545,6353;16545,3172;16545,3172;16545,6353;16545,6353;16545,3172;16545,6353;16545,3172;17297,3172;17297,3172;17297,3172;17297,3172;17297,6353;17297,6353;17297,9525;17297,9525;17297,9525;17297,9525;17297,6353;17297,6353;18050,6353;18050,6353;18050,6353;18050,9525;18050,6353;18050,6353;18050,6353;18050,3172;18050,3172;18050,3172;18050,6353;18050,6353;18802,3172;18802,6353;18802,3172;18802,3172;18802,6353;18802,6353;18802,9525;18802,9525;18802,6353;18802,6353;18802,6353;18802,6353;19555,6353;19555,6353;19555,6353;19555,6353;19555,9525;19555,9525;19555,6353;19555,6353;19555,6353;19555,3172;19555,3172;19555,0;20307,3172;20307,3172;20307,3172;20307,3172;20307,3172;20307,3172;20307,6353;20307,6353;20307,6353;20307,6353;20307,3172;20307,0;20307,3172;20307,6353;20307,9525;20307,6353;20307,6353;20307,3172;20307,0;20307,0;21060,3172;21060,6353;21060,6353;21060,6353;21060,6353;21060,3172;21060,3172;21060,3172;21060,6353;21060,6353;21060,9525;21060,6353;21803,3172;21803,3172;21803,3172;21803,3172;21803,3172;21803,6353;21803,6353;21803,6353;21803,6353;21803,6353;21803,3172;21803,6353;22555,6353;22555,6353;22555,6353;22555,6353;22555,6353;22555,6353;22555,3172;22555,3172;22555,0;22555,0;22555,0;22555,3172;23308,3172;23308,6353;23308,6353;23308,3172;23308,6353;23308,6353;23308,3172;23308,3172;23308,3172;23308,3172;23308,3172;23308,3172;24060,3172;24060,6353;24060,6353;24060,9525;24060,6353;24060,6353;24060,6353;24060,6353;24060,6353;24060,6353;24060,6353;24060,6353;24060,6353;24060,3172;24813,6353;24813,3172;24813,3172;24813,6353;24813,6353;24813,6353;24813,9525;24813,6353;24813,6353;24813,3172;24813,3172;24813,3172;25565,0;25565,3172;25565,3172;25565,6353;25565,6353;25565,9525;25565,6353;25565,3172;25565,3172;25565,3172;25565,3172;25565,6353;25565,6353;25565,6353;25565,3172;25565,0;25565,0;25565,3172;26318,6353;26318,6353;26318,6353;26318,6353;26318,9525;26318,9525;26318,9525;26318,9525;26318,6353;26318,6353;26318,3172;26318,6353;27070,9525;27070,6353;27070,9525;27070,9525;27070,9525;27070,9525;27070,6353;27070,3172;27070,3172;27070,3172;27070,3172;27070,6353;27823,6353;27823,6353;27823,9525;27823,6353;27823,6353;27823,6353;27823,3172;27823,3172;27823,0;27823,3172;27823,3172;27823,3172;27823,3172;27823,3172;28575,6353;28575,9525;28575,6353;28575,6353;28575,6353;28575,3172;28575,3172"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040" o:spid="_x0000_s1590" style="position:absolute;left:23098;top:18049;width:285;height:96;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" path="m,3172l,6353,,3172r,l,3172r,l752,r,l752,3172,752,r,l752,3172,752,r,3172l752,6353r,-3181l752,3172,752,r753,3172l1505,3172r,3181l1505,9525r,l1505,9525r,l1505,6353r,-3181l1505,3172r,l1505,6353r,l1505,6353r,l1505,3172r,l1505,3172r752,l2257,3172r,3181l2257,6353r,l2257,6353r,l2257,6353r,-3181l2257,3172r,3181l2257,6353r753,l3010,6353r,l3010,6353r,l3010,3172r,l3010,3172r,3181l3010,6353r,l3010,6353r,-3181l3010,3172r752,l3762,3172r,l3762,3172r,l3762,r,6353l3762,3172r,3181l3762,6353r,-3181l3762,6353r753,l4515,6353r,l4515,9525r,-3172l4515,9525r,-3172l4515,3172r,l4515,r,l4515,r752,3172l5267,6353r,l5267,6353r,l5267,6353r,l5267,6353r,-3181l5267,r,l5267,r753,l6020,3172r,3181l6020,3172r,3181l6020,6353r,l6020,9525r,-3172l6020,9525r,-3172l6020,6353r,-3181l6020,3172r,l6020,r,3172l6020,r752,l6772,3172r,l6772,3172r,l6772,r,l6772,r,6353l6772,6353r,l6772,9525,7515,6353r,l7515,6353r,-3181l7515,3172r,l7515,6353r,-3181l7515,3172r,l7515,3172r,3181l7515,6353r,l8268,3172r,l8268,6353r,-3181l8268,6353r,l8268,3172r,l8268,3172r,l8268,6353r,l9020,3172r,l9020,r,3172l9020,6353r,l9020,9525r,l9020,6353r,l9020,6353r,l9773,6353r,l9773,6353r,l9773,6353r,l9773,6353r,-3181l9773,3172r,3181l9773,6353r,3172l10525,9525r,-3172l10525,3172r,l10525,6353r,l10525,6353r,l10525,6353r,l10525,6353r,3172l11278,6353r,-3181l11278,6353r,l11278,3172r,l11278,3172r,l11278,3172r,3181l11278,9525r,-3172l11278,6353r,l11278,6353r,l11278,3172r,l11278,3172r,l12030,6353r,-3181l12030,6353r,l12030,3172r,3181l12030,6353r,3172l12030,9525r,l12030,9525r,-3172l12783,3172r,l12783,3172r,l12783,3172r,l12783,3172r,l12783,6353r,l12783,6353r,3172l13535,9525r,l13535,6353r,l13535,6353r,-3181l13535,6353r,l13535,6353r,l13535,6353r,l14288,6353r,l14288,6353r,l14288,9525r,l14288,9525r,l14288,9525r,l14288,9525r,-3172l15040,6353r,l15040,6353r,l15040,r,l15040,3172r,l15040,6353r,l15040,6353r,-3181l15792,3172r,3181l15792,3172r,l15792,6353r,l15792,6353r,l15792,3172,15792,r,3172l15792,3172r,l15792,6353r,l15792,6353r,l15792,6353r,l15792,6353r753,l16545,9525r,-3172l16545,6353r,l16545,6353r,l16545,6353r,-3181l16545,3172r,3181l16545,6353r752,l17297,6353r,l17297,6353r,l17297,6353r,-3181l17297,3172,17297,r,3172l17297,3172r,3181l18050,6353r,l18050,6353r,3172l18050,6353r,-3181l18050,3172r,l18050,3172r,l18050,6353r,-3181l18802,6353r,l18802,6353r,l18802,6353r,l18802,6353r,-3181l18802,6353r,l18802,6353r,l19555,6353r,l19555,6353r,l19555,9525r,-3172l19555,6353r,l19555,3172r,l19555,3172r,l19555,6353r,l20307,9525r,l20307,9525r,l20307,9525r,-3172l20307,3172r,l20307,6353r,l20307,6353r,3172l21060,6353r,l21060,6353r,l21060,3172r,3181l21060,3172r,l21060,3172r,l21060,3172r,3181l21060,9525r,l21060,9525r,l21060,9525r,-3172l21803,6353r,l21803,3172r,l21803,3172r,l21803,6353r,l21803,6353r,l21803,6353r,l22555,6353r,l22555,3172r,3181l22555,9525r,l22555,9525r,-3172l22555,3172r,3181l22555,6353r,l23308,6353r,l23308,3172r,l23308,3172r,l23308,r,l23308,r,l23308,3172r,l23308,6353r,l24060,6353r,l24060,9525r,-3172l24060,9525r,-3172l24060,6353r,l24060,6353r,l24060,6353r,3172l24813,9525r,l24813,6353r,l24813,6353r,l24813,6353r,l24813,6353r,l24813,9525r,l25565,6353r,3172l25565,9525r,l25565,9525r,-3172l25565,6353r,l25565,6353r,3172l25565,9525r,l25565,9525r,-3172l25565,3172r,l25565,3172r,l26318,6353r,l26318,3172r,3181l26318,6353r,l26318,9525r,-3172l26318,3172r,3181l26318,6353r,l27070,6353r,l27070,6353r,l27070,6353r,l27070,6353r,l27070,6353r,l27070,6353r,l27823,6353r,-3181l27823,3172,27823,r,l27823,r,l27823,3172r,l27823,6353r,-3181l27823,3172,27823,r,3172l28575,3172r,l28575,3172r,l28575,6353r,-3181l28575,9525r,l28575,6353r,l28575,3172r,e" filled="f" strokeweight=".22047mm">
                  <v:path arrowok="t" o:connecttype="custom" o:connectlocs="0,3172;0,6353;0,3172;0,3172;0,3172;0,3172;752,0;752,0;752,3172;752,0;752,0;752,3172;752,0;752,3172;752,6353;752,3172;752,3172;752,0;1505,3172;1505,3172;1505,6353;1505,9525;1505,9525;1505,9525;1505,9525;1505,6353;1505,3172;1505,3172;1505,3172;1505,6353;1505,6353;1505,6353;1505,6353;1505,3172;1505,3172;1505,3172;2257,3172;2257,3172;2257,6353;2257,6353;2257,6353;2257,6353;2257,6353;2257,6353;2257,3172;2257,3172;2257,6353;2257,6353;3010,6353;3010,6353;3010,6353;3010,6353;3010,6353;3010,3172;3010,3172;3010,3172;3010,6353;3010,6353;3010,6353;3010,6353;3010,3172;3010,3172;3762,3172;3762,3172;3762,3172;3762,3172;3762,3172;3762,0;3762,6353;3762,3172;3762,6353;3762,6353;3762,3172;3762,6353;4515,6353;4515,6353;4515,6353;4515,9525;4515,6353;4515,9525;4515,6353;4515,3172;4515,3172;4515,0;4515,0;4515,0;5267,3172;5267,6353;5267,6353;5267,6353;5267,6353;5267,6353;5267,6353;5267,6353;5267,3172;5267,0;5267,0;5267,0;6020,0;6020,3172;6020,6353;6020,3172;6020,6353;6020,6353;6020,6353;6020,9525;6020,6353;6020,9525;6020,6353;6020,6353;6020,3172;6020,3172;6020,3172;6020,0;6020,3172;6020,0;6772,0;6772,3172;6772,3172;6772,3172;6772,3172;6772,0;6772,0;6772,0;6772,6353;6772,6353;6772,6353;6772,9525;7515,6353;7515,6353;7515,6353;7515,3172;7515,3172;7515,3172;7515,6353;7515,3172;7515,3172;7515,3172;7515,3172;7515,6353;7515,6353;7515,6353;8268,3172;8268,3172;8268,6353;8268,3172;8268,6353;8268,6353;8268,3172;8268,3172;8268,3172;8268,3172;8268,6353;8268,6353;9020,3172;9020,3172;9020,0;9020,3172;9020,6353;9020,6353;9020,9525;9020,9525;9020,6353;9020,6353;9020,6353;9020,6353;9773,6353;9773,6353;9773,6353;9773,6353;9773,6353;9773,6353;9773,6353;9773,3172;9773,3172;9773,6353;9773,6353;9773,9525;10525,9525;10525,6353;10525,3172;10525,3172;10525,6353;10525,6353;10525,6353;10525,6353;10525,6353;10525,6353;10525,6353;10525,9525;11278,6353;11278,3172;11278,6353;11278,6353;11278,3172;11278,3172;11278,3172;11278,3172;11278,3172;11278,6353;11278,9525;11278,6353;11278,6353;11278,6353;11278,6353;11278,6353;11278,3172;11278,3172;11278,3172;11278,3172;12030,6353;12030,3172;12030,6353;12030,6353;12030,3172;12030,6353;12030,6353;12030,9525;12030,9525;12030,9525;12030,9525;12030,6353;12783,3172;12783,3172;12783,3172;12783,3172;12783,3172;12783,3172;12783,3172;12783,3172;12783,6353;12783,6353;12783,6353;12783,9525;13535,9525;13535,9525;13535,6353;13535,6353;13535,6353;13535,3172;13535,6353;13535,6353;13535,6353;13535,6353;13535,6353;13535,6353;14288,6353;14288,6353;14288,6353;14288,6353;14288,9525;14288,9525;14288,9525;14288,9525;14288,9525;14288,9525;14288,9525;14288,6353;15040,6353;15040,6353;15040,6353;15040,6353;15040,0;15040,0;15040,3172;15040,3172;15040,6353;15040,6353;15040,6353;15040,3172;15792,3172;15792,6353;15792,3172;15792,3172;15792,6353;15792,6353;15792,6353;15792,6353;15792,3172;15792,0;15792,3172;15792,3172;15792,3172;15792,6353;15792,6353;15792,6353;15792,6353;15792,6353;15792,6353;15792,6353;16545,6353;16545,9525;16545,6353;16545,6353;16545,6353;16545,6353;16545,6353;16545,6353;16545,3172;16545,3172;16545,6353;16545,6353;17297,6353;17297,6353;17297,6353;17297,6353;17297,6353;17297,6353;17297,3172;17297,3172;17297,0;17297,3172;17297,3172;17297,6353;18050,6353;18050,6353;18050,6353;18050,9525;18050,6353;18050,3172;18050,3172;18050,3172;18050,3172;18050,3172;18050,6353;18050,3172;18802,6353;18802,6353;18802,6353;18802,6353;18802,6353;18802,6353;18802,6353;18802,3172;18802,6353;18802,6353;18802,6353;18802,6353;19555,6353;19555,6353;19555,6353;19555,6353;19555,9525;19555,6353;19555,6353;19555,6353;19555,3172;19555,3172;19555,3172;19555,3172;19555,6353;19555,6353;20307,9525;20307,9525;20307,9525;20307,9525;20307,9525;20307,6353;20307,3172;20307,3172;20307,6353;20307,6353;20307,6353;20307,9525;21060,6353;21060,6353;21060,6353;21060,6353;21060,3172;21060,6353;21060,3172;21060,3172;21060,3172;21060,3172;21060,3172;21060,6353;21060,9525;21060,9525;21060,9525;21060,9525;21060,9525;21060,6353;21803,6353;21803,6353;21803,3172;21803,3172;21803,3172;21803,3172;21803,6353;21803,6353;21803,6353;21803,6353;21803,6353;21803,6353;22555,6353;22555,6353;22555,3172;22555,6353;22555,9525;22555,9525;22555,9525;22555,6353;22555,3172;22555,6353;22555,6353;22555,6353;23308,6353;23308,6353;23308,3172;23308,3172;23308,3172;23308,3172;23308,0;23308,0;23308,0;23308,0;23308,3172;23308,3172;23308,6353;23308,6353;24060,6353;24060,6353;24060,9525;24060,6353;24060,9525;24060,6353;24060,6353;24060,6353;24060,6353;24060,6353;24060,6353;24060,9525;24813,9525;24813,9525;24813,6353;24813,6353;24813,6353;24813,6353;24813,6353;24813,6353;24813,6353;24813,6353;24813,9525;24813,9525;25565,6353;25565,9525;25565,9525;25565,9525;25565,9525;25565,6353;25565,6353;25565,6353;25565,6353;25565,9525;25565,9525;25565,9525;25565,9525;25565,6353;25565,3172;25565,3172;25565,3172;25565,3172;26318,6353;26318,6353;26318,3172;26318,6353;26318,6353;26318,6353;26318,9525;26318,6353;26318,3172;26318,6353;26318,6353;26318,6353;27070,6353;27070,6353;27070,6353;27070,6353;27070,6353;27070,6353;27070,6353;27070,6353;27070,6353;27070,6353;27070,6353;27070,6353;27823,6353;27823,3172;27823,3172;27823,0;27823,0;27823,0;27823,0;27823,3172;27823,3172;27823,6353;27823,3172;27823,3172;27823,0;27823,3172;28575,3172;28575,3172;28575,3172;28575,3172;28575,6353;28575,3172;28575,9525;28575,9525;28575,6353;28575,6353;28575,3172;28575,3172"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041" o:spid="_x0000_s1591" style="position:absolute;left:23383;top:17954;width:191;height:95;visibility:visible;mso-wrap-style:square;v-text-anchor:middle" coordsize="1905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" path="m,7620r486,l486,7620r,l486,8572r,l486,8572r,953l486,8572r,l486,8572r,l486,8572r495,l981,7620r,l981,7620r,952l981,8572r,l981,8572r,-952l981,8572r,l981,9525r486,-953l1467,8572r,-952l1467,6667r,953l1467,6667r,l1467,6667r,l1467,7620r,l1467,8572r,l1467,8572r,-952l1467,7620r,l1467,7620r486,l1953,8572r,l1953,7620r,952l1953,7620r,-953l1953,7620r,l1953,7620r,952l1953,8572r,l1953,9525r485,l2438,9525r,l2438,8572r,l2438,7620r,l2438,8572r,l2438,8572r,l2438,8572r496,-952l2934,8572r,l2934,8572r,l2934,8572r,l2934,8572r,l2934,7620r,l2934,7620r485,l3419,7620r,l3419,6667r,953l3419,7620r,-953l3419,8572r,l3419,8572r,l3419,8572r486,l3905,8572r,l3905,8572r,l3905,8572r,953l3905,8572r,l3905,7620r,-953l3905,7620r496,l4401,8572r,l4401,8572r,l4401,8572r,-952l4401,7620r,l4401,8572r,l4401,9525r,l4401,8572r,l4401,8572r,l4401,8572r,l4401,8572r485,l4886,8572r,l4886,7620r,l4886,8572r,l4886,7620r,952l4886,8572r,l4886,9525r486,l5372,8572r,953l5372,8572r,l5372,8572r,l5372,8572r,l5372,7620r,l5372,8572r486,l5858,9525r,-953l5858,7620r,952l5858,8572r,l5858,8572r,l5858,8572r,l5858,8572r495,l6353,8572r,l6353,8572r,l6353,8572r,l6353,8572r,-952l6353,7620r,l6353,7620r486,952l6839,8572r,l6839,8572r,l6839,8572r,l6839,8572r,-952l6839,7620r,l6839,7620r486,952l7325,8572r,l7325,8572r,-952l7325,7620r,l7325,7620r,952l7325,8572r,l7325,8572r,-952l7325,8572r,-952l7325,8572r,l7325,8572r,l7325,8572r495,-952l7820,7620r,l7820,6667r,953l7820,7620r,l7820,7620r,l7820,6667r,l7820,6667r486,l8306,8572r,953l8306,9525r,-953l8306,8572r,l8306,8572r,l8306,8572r,l8306,8572r486,l8792,7620r,l8792,7620r,-953l8792,7620r,l8792,7620r,952l8792,7620r,l8792,7620r485,l9277,7620r,l9277,7620r,l9277,7620r,l9277,7620r,l9277,7620r,l9277,6667r496,953l9773,7620r,952l9773,8572r,-952l9773,8572r,-952l9773,7620r,952l9773,7620r,-953l9773,6667r,l9773,7620r485,952l10258,7620r,l10258,8572r,l10258,8572r,l10258,7620r,-953l10258,7620r,l10258,7620r486,l10744,7620r,l10744,7620r,952l10744,8572r,l10744,7620r,l10744,8572r,-952l10744,9525r,l10744,8572r,l10744,7620r,-953l10744,7620r486,l11230,7620r,l11230,7620r,l11230,7620r,952l11230,8572r,l11230,9525r,-953l11230,8572r495,-1905l11725,6667r,953l11725,6667r,l11725,6667r,l11725,6667r,953l11725,8572r,l11725,8572r486,l12211,6667r,l12211,7620r,-953l12211,7620r,-953l12211,6667r,l12211,6667r,953l12211,7620r,l12211,8572r486,l12697,7620r,-953l12697,6667r,l12697,7620r,l12697,7620r,l12697,6667r,l12697,6667r495,l13192,6667r,l13192,6667r,l13192,6667r,l13192,6667r,l13192,6667r,l13192,6667r486,l13678,6667r,l13678,6667r,l13678,6667r,l13678,6667r,l13678,6667r,l13678,6667r,l13678,6667r,l13678,6667r,l13678,7620r486,-953l14164,6667r,l14164,6667r,l14164,6667r,l14164,6667r,l14164,6667r,l14164,6667r485,l14649,6667r,l14649,6667r,l14649,6667r,l14649,6667r,l14649,6667r,l14649,6667r496,-952l15145,5715r,952l15145,4763r,l15145,5715r,l15145,5715r,l15145,5715r,l15145,5715r,952l15145,6667r486,l15631,6667r,l15631,6667r,l15631,5715r,-952l15631,4763r,952l15631,5715r,l15631,6667r485,l16116,5715r,l16116,4763r,l16116,4763r,l16116,4763r,l16116,4763r,l16116,4763r496,l16612,4763r,952l16612,5715r,-952l16612,4763r,l16612,4763r,l16612,4763r,l16612,4763r485,l17097,4763r,l17097,4763r,l17097,4763r,l17097,4763r,l17097,3810r,l17097,3810r,953l17097,4763r,l17097,3810r,l17097,3810r486,l17583,2858r,l17583,2858r,l17583,2858r,952l17583,3810r,l17583,3810r,-952l17583,2858r,l17583,2858r486,l18069,2858r,l18069,1905r,l18069,1905r,l18069,1905r,l18069,1905r,l18069,1905r495,l18564,953r,l18564,1905r,l18564,1905r,l18564,1905r,-952l18564,953r,l18564,r486,l19050,953r,l19050,r,e" filled="f" strokeweight=".22047mm">
                  <v:path arrowok="t" o:connecttype="custom" o:connectlocs="0,7620;486,7620;486,7620;486,7620;486,8572;486,8572;486,8572;486,9525;486,8572;486,8572;486,8572;486,8572;486,8572;981,8572;981,7620;981,7620;981,7620;981,8572;981,8572;981,8572;981,8572;981,7620;981,8572;981,8572;981,9525;1467,8572;1467,8572;1467,7620;1467,6667;1467,7620;1467,6667;1467,6667;1467,6667;1467,6667;1467,7620;1467,7620;1467,8572;1467,8572;1467,8572;1467,7620;1467,7620;1467,7620;1467,7620;1953,7620;1953,8572;1953,8572;1953,7620;1953,8572;1953,7620;1953,6667;1953,7620;1953,7620;1953,7620;1953,8572;1953,8572;1953,8572;1953,9525;2438,9525;2438,9525;2438,9525;2438,8572;2438,8572;2438,7620;2438,7620;2438,8572;2438,8572;2438,8572;2438,8572;2438,8572;2934,7620;2934,8572;2934,8572;2934,8572;2934,8572;2934,8572;2934,8572;2934,8572;2934,8572;2934,7620;2934,7620;2934,7620;3419,7620;3419,7620;3419,7620;3419,6667;3419,7620;3419,7620;3419,6667;3419,8572;3419,8572;3419,8572;3419,8572;3419,8572;3905,8572;3905,8572;3905,8572;3905,8572;3905,8572;3905,8572;3905,9525;3905,8572;3905,8572;3905,7620;3905,6667;3905,7620;4401,7620;4401,8572;4401,8572;4401,8572;4401,8572;4401,8572;4401,7620;4401,7620;4401,7620;4401,8572;4401,8572;4401,9525;4401,9525;4401,8572;4401,8572;4401,8572;4401,8572;4401,8572;4401,8572;4401,8572;4886,8572;4886,8572;4886,8572;4886,7620;4886,7620;4886,8572;4886,8572;4886,7620;4886,8572;4886,8572;4886,8572;4886,9525;5372,9525;5372,8572;5372,9525;5372,8572;5372,8572;5372,8572;5372,8572;5372,8572;5372,8572;5372,7620;5372,7620;5372,8572;5858,8572;5858,9525;5858,8572;5858,7620;5858,8572;5858,8572;5858,8572;5858,8572;5858,8572;5858,8572;5858,8572;5858,8572;6353,8572;6353,8572;6353,8572;6353,8572;6353,8572;6353,8572;6353,8572;6353,8572;6353,7620;6353,7620;6353,7620;6353,7620;6839,8572;6839,8572;6839,8572;6839,8572;6839,8572;6839,8572;6839,8572;6839,8572;6839,7620;6839,7620;6839,7620;6839,7620;7325,8572;7325,8572;7325,8572;7325,8572;7325,7620;7325,7620;7325,7620;7325,7620;7325,8572;7325,8572;7325,8572;7325,8572;7325,7620;7325,8572;7325,7620;7325,8572;7325,8572;7325,8572;7325,8572;7325,8572;7820,7620;7820,7620;7820,7620;7820,6667;7820,7620;7820,7620;7820,7620;7820,7620;7820,7620;7820,6667;7820,6667;7820,6667;8306,6667;8306,8572;8306,9525;8306,9525;8306,8572;8306,8572;8306,8572;8306,8572;8306,8572;8306,8572;8306,8572;8306,8572;8792,8572;8792,7620;8792,7620;8792,7620;8792,6667;8792,7620;8792,7620;8792,7620;8792,8572;8792,7620;8792,7620;8792,7620;9277,7620;9277,7620;9277,7620;9277,7620;9277,7620;9277,7620;9277,7620;9277,7620;9277,7620;9277,7620;9277,7620;9277,6667;9773,7620;9773,7620;9773,8572;9773,8572;9773,7620;9773,8572;9773,7620;9773,7620;9773,8572;9773,7620;9773,6667;9773,6667;9773,6667;9773,7620;10258,8572;10258,7620;10258,7620;10258,8572;10258,8572;10258,8572;10258,8572;10258,7620;10258,6667;10258,7620;10258,7620;10258,7620;10744,7620;10744,7620;10744,7620;10744,7620;10744,8572;10744,8572;10744,8572;10744,7620;10744,7620;10744,8572;10744,7620;10744,9525;10744,9525;10744,8572;10744,8572;10744,7620;10744,6667;10744,7620;11230,7620;11230,7620;11230,7620;11230,7620;11230,7620;11230,7620;11230,8572;11230,8572;11230,8572;11230,9525;11230,8572;11230,8572;11725,6667;11725,6667;11725,7620;11725,6667;11725,6667;11725,6667;11725,6667;11725,6667;11725,7620;11725,8572;11725,8572;11725,8572;12211,8572;12211,6667;12211,6667;12211,7620;12211,6667;12211,7620;12211,6667;12211,6667;12211,6667;12211,6667;12211,7620;12211,7620;12211,7620;12211,8572;12697,8572;12697,7620;12697,6667;12697,6667;12697,6667;12697,7620;12697,7620;12697,7620;12697,7620;12697,6667;12697,6667;12697,6667;13192,6667;13192,6667;13192,6667;13192,6667;13192,6667;13192,6667;13192,6667;13192,6667;13192,6667;13192,6667;13192,6667;13192,6667;13678,6667;13678,6667;13678,6667;13678,6667;13678,6667;13678,6667;13678,6667;13678,6667;13678,6667;13678,6667;13678,6667;13678,6667;13678,6667;13678,6667;13678,6667;13678,6667;13678,6667;13678,7620;14164,6667;14164,6667;14164,6667;14164,6667;14164,6667;14164,6667;14164,6667;14164,6667;14164,6667;14164,6667;14164,6667;14164,6667;14649,6667;14649,6667;14649,6667;14649,6667;14649,6667;14649,6667;14649,6667;14649,6667;14649,6667;14649,6667;14649,6667;14649,6667;15145,5715;15145,5715;15145,6667;15145,4763;15145,4763;15145,5715;15145,5715;15145,5715;15145,5715;15145,5715;15145,5715;15145,5715;15145,6667;15145,6667;15631,6667;15631,6667;15631,6667;15631,6667;15631,6667;15631,5715;15631,4763;15631,4763;15631,5715;15631,5715;15631,5715;15631,6667;16116,6667;16116,5715;16116,5715;16116,4763;16116,4763;16116,4763;16116,4763;16116,4763;16116,4763;16116,4763;16116,4763;16116,4763;16612,4763;16612,4763;16612,5715;16612,5715;16612,4763;16612,4763;16612,4763;16612,4763;16612,4763;16612,4763;16612,4763;16612,4763;17097,4763;17097,4763;17097,4763;17097,4763;17097,4763;17097,4763;17097,4763;17097,4763;17097,4763;17097,3810;17097,3810;17097,3810;17097,4763;17097,4763;17097,4763;17097,3810;17097,3810;17097,3810;17583,3810;17583,2858;17583,2858;17583,2858;17583,2858;17583,2858;17583,3810;17583,3810;17583,3810;17583,3810;17583,2858;17583,2858;17583,2858;17583,2858;18069,2858;18069,2858;18069,2858;18069,1905;18069,1905;18069,1905;18069,1905;18069,1905;18069,1905;18069,1905;18069,1905;18069,1905;18564,1905;18564,953;18564,953;18564,1905;18564,1905;18564,1905;18564,1905;18564,1905;18564,953;18564,953;18564,953;18564,0;19050,0;19050,953;19050,953;19050,0;19050,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042" o:spid="_x0000_s1592" style="position:absolute;left:23574;top:16049;width:286;height:1905;visibility:visible;mso-wrap-style:square;v-text-anchor:middle" coordsize="28575,190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" path="m,190500r,l,190500r,l,190500r,l,190500r,l752,189776r,l752,189776r,l752,189776r,-724l752,189052r,724l752,190500r,-724l752,189776r,-724l1505,188328r,l1505,188328r,l1505,188328r,l1505,188328r,l1505,188328r,-724l1505,187604r,-724l1505,187604r,l1505,186880r,l1505,186880r,l1505,186880r,l2257,186880r,l2257,186880r,l2257,186157r,l2257,186157r,-724l2257,186157r,l2257,186157r,-724l3010,185433r,-724l3010,184709r,l3010,184709r,l3010,184709r,l3010,184709r,-724l3010,183985r,-724l3762,183261r,l3762,183261r,l3762,182528r,733l3762,183261r,-1457l3762,181804r,l3762,181080r,724l4515,181080r,l4515,181080r,l4515,181080r,l4515,181080r,l4515,181080r,-724l4515,180356r,-724l5267,179632r,l5267,179632r,-724l5267,178184r,l5267,178184r,l5267,178908r,-724l5267,178184r,l6020,177460r,l6020,176736r,l6020,176736r,l6020,176013r,l6020,175289r,-724l6020,174565r,-724l6020,173841r,l6772,173841r,l6772,173841r,l6772,173117r,l6772,173117r,l6772,172393r,l6772,172393r,l6772,170945r,l6772,170221r,l6772,170221r,-724l7515,168773r,l7515,168773r,l7515,168773r,-723l7515,168773r,-723l7515,167326r,-734l7515,166592r,l8268,165868r,l8268,165144r,l8268,165144r,l8268,165144r,-724l8268,164420r,-723l8268,163697r,l9020,162973r,l9020,162249r,l9020,161525r,l9020,161525r,-724l9020,160077r,l9020,160077r,-724l9773,159353r,l9773,158629r,l9773,157905r,l9773,157182r,-724l9773,155734r,l9773,155010r,l9773,155734r,-724l10525,154286r,l10525,153562r,-724l10525,152838r,l10525,152114r,-724l10525,151390r,-733l10525,150657r,l11278,149933r,-724l11278,149209r,l11278,148485r,-724l11278,147037r,-724l11278,145590r,723l11278,145590r,l11278,145590r,-724l11278,143418r,l11278,143418r,l12030,142694r,-724l12030,141970r,-724l12030,140522r,l12030,139798r,l12030,139798r,-723l12030,138351r,l12783,137627r,-1448l12783,136179r,l12783,135455r,-733l12783,134722r,-724l12783,133274r,-724l12783,132550r,-724l13535,131102r,l13535,131102r,-1448l13535,129654r,l13535,128207r,-724l13535,127483r,-724l13535,126759r,-724l14288,125311r,l14288,124587r,-724l14288,123863r,-724l14288,123139r,-724l14288,122415r,-724l14288,121691r,-1447l14288,120244r,l15040,119520r,-734l15040,118062r,l15040,116615r,l15040,115891r,-1448l15040,114443r,-1448l15040,112995r,-724l15792,111547r,l15792,110823r,l15792,110100r,-724l15792,108652r,l15792,108652r,-724l15792,107204r,l15792,105756r,l15792,105756r,-1448l15792,104308r,-1457l16545,102127r,l16545,101403r,-724l16545,100679r,-724l16545,99231r,l16545,98508r,-724l16545,97060r,-724l17297,94888r,l17297,94888r,l17297,93440r,l17297,92716r,-1447l17297,91269r,l17297,90545r,-724l18050,89821r,-724l18050,87649r,l18050,86192r,l18050,85468r,-724l18050,84020r,l18050,83296r,-724l18050,82572r,-724l18802,81124r,-724l18802,79677r,-724l18802,78953r,-1448l18802,76781r,-724l18802,75333r,l18802,74609r,724l19555,74609r,-724l19555,73162r,-1448l19555,70980r,-724l19555,70256r,-723l19555,69533r,-724l19555,68085r,l20307,66637r,-724l20307,65189r,l20307,65189r,l20307,64465r,l20307,62293r,-723l20307,60846r,l21060,60122r,l21060,58674r,-724l21060,57226r,l21060,57226r,-724l21060,55778r,l21060,54321r,-724l21060,53597r,-724l21060,52149r,l21060,50702r,-724l21803,49978r,-1448l21803,48530r,-724l21803,47082r,l21803,46358r,-724l21803,44910r,l21803,44187r,l21803,43463r,-724l22555,42015r,-724l22555,40567r,l22555,39843r,-733l22555,39110r,-724l22555,37662r,l22555,36938r,-724l23308,35490r,-724l23308,34766r,-724l23308,34042r,l23308,32595r,-724l23308,31871r,l23308,31147r,-724l24060,30423r,-724l24060,28975r,-724l24060,28251r,-724l24060,26803r,l24060,26080r,-1448l24060,24632r,l24813,24632r,l24813,23908r,-734l24813,23174r,-724l24813,21727r,-724l24813,20279r,-724l24813,19555r,l25565,18831r,l25565,18107r,-724l25565,17383r,-1448l25565,15935r,l25565,15211r,l25565,15211r,-724l25565,14487r,-723l25565,13764r,-724l25565,12316r,l25565,12316r,-724l26318,10868r,l26318,10868r,-724l26318,10144r,l26318,9420r,-724l26318,8696r,-724l26318,7239r,l27070,7239r,l27070,7239r,-724l27070,5791r,l27070,5067r,l27070,5067r,l27070,4343r,l27823,4343r,-723l27823,2896r,l27823,2896r,l27823,2172r,724l27823,2172r,l27823,1448r,l28575,1448r,-724l28575,1448r,-724l28575,r,l28575,r,l28575,r,e" filled="f" strokeweight=".22047mm">
                  <v:path arrowok="t" o:connecttype="custom" o:connectlocs="0,190500;0,190500;0,190500;0,190500;0,190500;0,190500;0,190500;0,190500;752,189776;752,189776;752,189776;752,189776;752,189776;752,189052;752,189052;752,189776;752,190500;752,189776;752,189776;752,189052;1505,188328;1505,188328;1505,188328;1505,188328;1505,188328;1505,188328;1505,188328;1505,188328;1505,188328;1505,187604;1505,187604;1505,186880;1505,187604;1505,187604;1505,186880;1505,186880;1505,186880;1505,186880;1505,186880;1505,186880;2257,186880;2257,186880;2257,186880;2257,186880;2257,186157;2257,186157;2257,186157;2257,185433;2257,186157;2257,186157;2257,186157;2257,185433;3010,185433;3010,184709;3010,184709;3010,184709;3010,184709;3010,184709;3010,184709;3010,184709;3010,184709;3010,183985;3010,183985;3010,183261;3762,183261;3762,183261;3762,183261;3762,183261;3762,182528;3762,183261;3762,183261;3762,181804;3762,181804;3762,181804;3762,181080;3762,181804;4515,181080;4515,181080;4515,181080;4515,181080;4515,181080;4515,181080;4515,181080;4515,181080;4515,181080;4515,180356;4515,180356;4515,179632;5267,179632;5267,179632;5267,179632;5267,178908;5267,178184;5267,178184;5267,178184;5267,178184;5267,178908;5267,178184;5267,178184;5267,178184;6020,177460;6020,177460;6020,176736;6020,176736;6020,176736;6020,176736;6020,176013;6020,176013;6020,175289;6020,174565;6020,174565;6020,173841;6020,173841;6020,173841;6772,173841;6772,173841;6772,173841;6772,173841;6772,173117;6772,173117;6772,173117;6772,173117;6772,172393;6772,172393;6772,172393;6772,172393;6772,170945;6772,170945;6772,170221;6772,170221;6772,170221;6772,169497;7515,168773;7515,168773;7515,168773;7515,168773;7515,168773;7515,168050;7515,168773;7515,168050;7515,167326;7515,166592;7515,166592;7515,166592;8268,165868;8268,165868;8268,165144;8268,165144;8268,165144;8268,165144;8268,165144;8268,164420;8268,164420;8268,163697;8268,163697;8268,163697;9020,162973;9020,162973;9020,162249;9020,162249;9020,161525;9020,161525;9020,161525;9020,160801;9020,160077;9020,160077;9020,160077;9020,159353;9773,159353;9773,159353;9773,158629;9773,158629;9773,157905;9773,157905;9773,157182;9773,156458;9773,155734;9773,155734;9773,155010;9773,155010;9773,155734;9773,155010;10525,154286;10525,154286;10525,153562;10525,152838;10525,152838;10525,152838;10525,152114;10525,151390;10525,151390;10525,150657;10525,150657;10525,150657;11278,149933;11278,149209;11278,149209;11278,149209;11278,148485;11278,147761;11278,147037;11278,146313;11278,145590;11278,146313;11278,145590;11278,145590;11278,145590;11278,144866;11278,143418;11278,143418;11278,143418;11278,143418;12030,142694;12030,141970;12030,141970;12030,141246;12030,140522;12030,140522;12030,139798;12030,139798;12030,139798;12030,139075;12030,138351;12030,138351;12783,137627;12783,136179;12783,136179;12783,136179;12783,135455;12783,134722;12783,134722;12783,133998;12783,133274;12783,132550;12783,132550;12783,131826;13535,131102;13535,131102;13535,131102;13535,129654;13535,129654;13535,129654;13535,128207;13535,127483;13535,127483;13535,126759;13535,126759;13535,126035;14288,125311;14288,125311;14288,124587;14288,123863;14288,123863;14288,123139;14288,123139;14288,122415;14288,122415;14288,121691;14288,121691;14288,120244;14288,120244;14288,120244;15040,119520;15040,118786;15040,118062;15040,118062;15040,116615;15040,116615;15040,115891;15040,114443;15040,114443;15040,112995;15040,112995;15040,112271;15792,111547;15792,111547;15792,110823;15792,110823;15792,110100;15792,109376;15792,108652;15792,108652;15792,108652;15792,107928;15792,107204;15792,107204;15792,105756;15792,105756;15792,105756;15792,104308;15792,104308;15792,102851;16545,102127;16545,102127;16545,101403;16545,100679;16545,100679;16545,99955;16545,99231;16545,99231;16545,98508;16545,97784;16545,97060;16545,96336;17297,94888;17297,94888;17297,94888;17297,94888;17297,93440;17297,93440;17297,92716;17297,91269;17297,91269;17297,91269;17297,90545;17297,89821;18050,89821;18050,89097;18050,87649;18050,87649;18050,86192;18050,86192;18050,85468;18050,84744;18050,84020;18050,84020;18050,83296;18050,82572;18050,82572;18050,81848;18802,81124;18802,80400;18802,79677;18802,78953;18802,78953;18802,77505;18802,76781;18802,76057;18802,75333;18802,75333;18802,74609;18802,75333;19555,74609;19555,73885;19555,73162;19555,71714;19555,70980;19555,70256;19555,70256;19555,69533;19555,69533;19555,68809;19555,68085;19555,68085;20307,66637;20307,65913;20307,65189;20307,65189;20307,65189;20307,65189;20307,64465;20307,64465;20307,62293;20307,61570;20307,60846;20307,60846;21060,60122;21060,60122;21060,58674;21060,57950;21060,57226;21060,57226;21060,57226;21060,56502;21060,55778;21060,55778;21060,54321;21060,53597;21060,53597;21060,52873;21060,52149;21060,52149;21060,50702;21060,49978;21803,49978;21803,48530;21803,48530;21803,47806;21803,47082;21803,47082;21803,46358;21803,45634;21803,44910;21803,44910;21803,44187;21803,44187;21803,43463;21803,42739;22555,42015;22555,41291;22555,40567;22555,40567;22555,39843;22555,39110;22555,39110;22555,38386;22555,37662;22555,37662;22555,36938;22555,36214;23308,35490;23308,34766;23308,34766;23308,34042;23308,34042;23308,34042;23308,32595;23308,31871;23308,31871;23308,31871;23308,31147;23308,30423;24060,30423;24060,29699;24060,28975;24060,28251;24060,28251;24060,27527;24060,26803;24060,26803;24060,26080;24060,24632;24060,24632;24060,24632;24813,24632;24813,24632;24813,23908;24813,23174;24813,23174;24813,22450;24813,21727;24813,21003;24813,20279;24813,19555;24813,19555;24813,19555;25565,18831;25565,18831;25565,18107;25565,17383;25565,17383;25565,15935;25565,15935;25565,15935;25565,15211;25565,15211;25565,15211;25565,14487;25565,14487;25565,13764;25565,13764;25565,13040;25565,12316;25565,12316;25565,12316;25565,11592;26318,10868;26318,10868;26318,10868;26318,10144;26318,10144;26318,10144;26318,9420;26318,8696;26318,8696;26318,7972;26318,7239;26318,7239;27070,7239;27070,7239;27070,7239;27070,6515;27070,5791;27070,5791;27070,5067;27070,5067;27070,5067;27070,5067;27070,4343;27070,4343;27823,4343;27823,3620;27823,2896;27823,2896;27823,2896;27823,2896;27823,2172;27823,2896;27823,2172;27823,2172;27823,1448;27823,1448;28575,1448;28575,724;28575,1448;28575,724;28575,0;28575,0;28575,0;28575,0;28575,0;28575,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043" o:spid="_x0000_s1593" style="position:absolute;left:23860;top:16049;width:285;height:1619;visibility:visible;mso-wrap-style:square;v-text-anchor:middle" coordsize="28575,161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" path="m,4820l,4134,,3448r733,l733,3448r,l733,2753r,l733,2753r,l733,2753r,l733,2753r,l733,2753r734,l1467,2067r,686l1467,2753r,-686l1467,2067r,-686l1467,1381r,l1467,1381r,l1467,1381r,l1467,1381,2200,686r,695l2200,1381r,l2200,1381r,l2200,1381r,l2200,1381r,l2200,686r,l2200,686,2200,r,l2200,686r,l2200,686r734,l2934,686r,l2934,1381r,l2934,1381r,-695l2934,1381r,l2934,1381r,l2934,1381r733,l3667,1381r,l3667,1381r,l3667,1381r,l3667,2067r,l3667,2753r,l3667,2753r734,l4401,2753r,l4401,2753r,l4401,3448r,-695l4401,3448r,686l4401,4134r,686l4401,4820r723,l5124,5515r,l5124,5515r,-695l5124,4820r,695l5124,5515r,l5124,6201r,l5124,6201r734,1381l5858,6887r,695l5858,8268r,l5858,8268r,l5858,8954r,l5858,8954r,l5858,8954r,695l5858,10335r733,-686l6591,10335r,l6591,10335r,685l6591,11716r,l6591,11716r,686l6591,12402r,685l6591,13087r,l6591,13783r,685l6591,14468r,l6591,14468r734,l7325,14468r,686l7325,15850r,685l7325,16535r,696l7325,17231r,l7325,17916r,l7325,17916r733,686l8058,19298r,686l8058,19984r,l8058,20669r,696l8058,21365r,685l8058,22050r,l8058,22736r734,696l8792,23432r,l8792,24117r,686l8792,25498r,686l8792,26870r,l8792,26870r,695l8792,27565r733,686l9525,28251r,l9525,28937r,695l9525,30318r,686l9525,31699r,l9525,31699r,l9525,31699r,1372l9525,33766r733,l10258,34452r,686l10258,35138r,695l10258,36519r,686l10258,37205r,l10258,37205r,l10258,37900r734,686l10992,39272r,695l10992,40653r,l10992,41338r,696l10992,42034r,686l10992,43405r,696l10992,44101r733,686l11725,45472r,l11725,46168r,686l11725,46854r,685l11725,47539r,696l11725,48920r,1382l11725,50987r,l11725,50987r,696l11725,52368r,l11725,52368r734,1382l12459,53750r,685l12459,55121r,-686l12459,55121r,696l12459,55817r,2066l12459,57883r,686l12459,58569r733,686l13192,59255r,695l13192,60636r,686l13192,62017r,686l13192,62703r,l13192,62703r,l13192,63389r,695l13192,64084r734,1372l13926,66151r,686l13926,67523r,695l13926,68218r,1372l13926,69590r,l13926,70285r,l13926,70285r723,686l14649,71657r,695l14649,73038r,686l14649,74419r,l14649,75105r,l14649,75790r,696l14649,76486r734,686l15383,77857r,696l15383,78553r,685l15383,79924r,l15383,80620r,685l15383,81305r,696l15383,83372r733,l16116,83372r,696l16116,84753r,l16116,84753r,686l16116,86135r,685l16116,88201r,l16116,88887r,686l16116,90268r,l16116,90268r,686l16116,91640r734,l16850,93021r,l16850,93707r,l16850,93707r,l16850,94402r,686l16850,95774r,695l16850,97155r,l16850,97841r733,695l17583,98536r,686l17583,99222r,686l17583,100603r,686l17583,101975r,l17583,101975r,695l17583,103356r734,686l18317,104042r,695l18317,105423r,l18317,105423r,685l18317,106804r,l18317,106804r,686l18317,108871r733,l19050,108871r,686l19050,110242r,l19050,110938r,1371l19050,112309r,l19050,113005r,685l19050,113690r733,l19783,113690r,696l19783,114386r,685l19783,115757r,l19783,116453r,685l19783,117824r,696l19783,119205r734,l20517,119205r,686l20517,120587r,l20517,121272r,l20517,121272r,686l20517,122653r,l20517,123339r,686l20517,124025r,l20517,124720r,l20517,124720r733,686l21250,126092r,l21250,126787r,686l21250,127473r,l21250,128159r,l21250,128854r,686l21250,129540r,686l21250,130921r734,l21984,131607r,l21984,130921r,686l21984,132293r,l21984,132988r,l21984,132988r,686l21984,134360r733,695l22717,135055r,686l22717,135741r,l22717,135741r,686l22717,137122r,l22717,137808r,l22717,137808r734,l23451,138493r,696l23451,139875r,l23451,140560r,l23451,140560r,696l23451,141256r,l23451,141941r723,l24174,142627r,696l24174,143323r,686l24174,144694r,l24174,144694r,l24174,144694r,l24174,145390r734,l24908,146075r,l24908,146771r,l24908,146771r,686l24908,148142r,l24908,148142r,l24908,148142r,696l24908,148838r733,685l25641,150209r,l25641,150209r,696l25641,151590r,l25641,151590r,l25641,151590r,l25641,152276r,695l25641,152971r,l25641,152971r,l25641,152971r734,l26375,154343r,l26375,155038r,l26375,155038r,l26375,155038r,686l26375,156410r,l26375,156410r733,l27108,156410r,695l27108,157791r,686l27108,158477r,l27108,158477r,l27108,158477r,l27108,158477r734,695l27842,159858r,l27842,159858r,l27842,159858r,l27842,160544r,l27842,161239r,l27842,161239r733,l28575,161239r,686e" filled="f" strokeweight=".22047mm">
                  <v:path arrowok="t" o:connecttype="custom" o:connectlocs="0,4820;0,4134;0,3448;733,3448;733,3448;733,3448;733,2753;733,2753;733,2753;733,2753;733,2753;733,2753;733,2753;733,2753;733,2753;1467,2753;1467,2067;1467,2753;1467,2753;1467,2067;1467,2067;1467,1381;1467,1381;1467,1381;1467,1381;1467,1381;1467,1381;1467,1381;1467,1381;2200,686;2200,1381;2200,1381;2200,1381;2200,1381;2200,1381;2200,1381;2200,1381;2200,1381;2200,1381;2200,686;2200,686;2200,686;2200,0;2200,0;2200,686;2200,686;2200,686;2934,686;2934,686;2934,686;2934,1381;2934,1381;2934,1381;2934,686;2934,1381;2934,1381;2934,1381;2934,1381;2934,1381;3667,1381;3667,1381;3667,1381;3667,1381;3667,1381;3667,1381;3667,1381;3667,2067;3667,2067;3667,2753;3667,2753;3667,2753;4401,2753;4401,2753;4401,2753;4401,2753;4401,2753;4401,3448;4401,2753;4401,3448;4401,4134;4401,4134;4401,4820;4401,4820;5124,4820;5124,5515;5124,5515;5124,5515;5124,4820;5124,4820;5124,5515;5124,5515;5124,5515;5124,6201;5124,6201;5124,6201;5858,7582;5858,6887;5858,7582;5858,8268;5858,8268;5858,8268;5858,8268;5858,8954;5858,8954;5858,8954;5858,8954;5858,8954;5858,9649;5858,10335;6591,9649;6591,10335;6591,10335;6591,10335;6591,11020;6591,11716;6591,11716;6591,11716;6591,12402;6591,12402;6591,13087;6591,13087;6591,13087;6591,13783;6591,14468;6591,14468;6591,14468;6591,14468;7325,14468;7325,14468;7325,15154;7325,15850;7325,16535;7325,16535;7325,17231;7325,17231;7325,17231;7325,17916;7325,17916;7325,17916;8058,18602;8058,19298;8058,19984;8058,19984;8058,19984;8058,20669;8058,21365;8058,21365;8058,22050;8058,22050;8058,22050;8058,22736;8792,23432;8792,23432;8792,23432;8792,24117;8792,24803;8792,25498;8792,26184;8792,26870;8792,26870;8792,26870;8792,27565;8792,27565;9525,28251;9525,28251;9525,28251;9525,28937;9525,29632;9525,30318;9525,31004;9525,31699;9525,31699;9525,31699;9525,31699;9525,31699;9525,33071;9525,33766;10258,33766;10258,34452;10258,35138;10258,35138;10258,35833;10258,36519;10258,37205;10258,37205;10258,37205;10258,37205;10258,37205;10258,37900;10992,38586;10992,39272;10992,39967;10992,40653;10992,40653;10992,41338;10992,42034;10992,42034;10992,42720;10992,43405;10992,44101;10992,44101;11725,44787;11725,45472;11725,45472;11725,46168;11725,46854;11725,46854;11725,47539;11725,47539;11725,48235;11725,48920;11725,50302;11725,50987;11725,50987;11725,50987;11725,51683;11725,52368;11725,52368;11725,52368;12459,53750;12459,53750;12459,54435;12459,55121;12459,54435;12459,55121;12459,55817;12459,55817;12459,57883;12459,57883;12459,58569;12459,58569;13192,59255;13192,59255;13192,59950;13192,60636;13192,61322;13192,62017;13192,62703;13192,62703;13192,62703;13192,62703;13192,62703;13192,63389;13192,64084;13192,64084;13926,65456;13926,66151;13926,66837;13926,67523;13926,68218;13926,68218;13926,69590;13926,69590;13926,69590;13926,70285;13926,70285;13926,70285;14649,70971;14649,71657;14649,72352;14649,73038;14649,73724;14649,74419;14649,74419;14649,75105;14649,75105;14649,75790;14649,76486;14649,76486;15383,77172;15383,77857;15383,78553;15383,78553;15383,79238;15383,79924;15383,79924;15383,80620;15383,81305;15383,81305;15383,82001;15383,83372;16116,83372;16116,83372;16116,84068;16116,84753;16116,84753;16116,84753;16116,85439;16116,86135;16116,86820;16116,88201;16116,88201;16116,88887;16116,89573;16116,90268;16116,90268;16116,90268;16116,90954;16116,91640;16850,91640;16850,93021;16850,93021;16850,93707;16850,93707;16850,93707;16850,93707;16850,94402;16850,95088;16850,95774;16850,96469;16850,97155;16850,97155;16850,97841;17583,98536;17583,98536;17583,99222;17583,99222;17583,99908;17583,100603;17583,101289;17583,101975;17583,101975;17583,101975;17583,102670;17583,103356;18317,104042;18317,104042;18317,104737;18317,105423;18317,105423;18317,105423;18317,106108;18317,106804;18317,106804;18317,106804;18317,107490;18317,108871;19050,108871;19050,108871;19050,109557;19050,110242;19050,110242;19050,110938;19050,112309;19050,112309;19050,112309;19050,113005;19050,113690;19050,113690;19783,113690;19783,113690;19783,114386;19783,114386;19783,115071;19783,115757;19783,115757;19783,116453;19783,117138;19783,117824;19783,118520;19783,119205;20517,119205;20517,119205;20517,119891;20517,120587;20517,120587;20517,121272;20517,121272;20517,121272;20517,121958;20517,122653;20517,122653;20517,123339;20517,124025;20517,124025;20517,124025;20517,124720;20517,124720;20517,124720;21250,125406;21250,126092;21250,126092;21250,126787;21250,127473;21250,127473;21250,127473;21250,128159;21250,128159;21250,128854;21250,129540;21250,129540;21250,130226;21250,130921;21984,130921;21984,131607;21984,131607;21984,130921;21984,131607;21984,132293;21984,132293;21984,132988;21984,132988;21984,132988;21984,133674;21984,134360;22717,135055;22717,135055;22717,135741;22717,135741;22717,135741;22717,135741;22717,136427;22717,137122;22717,137122;22717,137808;22717,137808;22717,137808;23451,137808;23451,138493;23451,139189;23451,139875;23451,139875;23451,140560;23451,140560;23451,140560;23451,141256;23451,141256;23451,141256;23451,141941;24174,141941;24174,142627;24174,143323;24174,143323;24174,144009;24174,144694;24174,144694;24174,144694;24174,144694;24174,144694;24174,144694;24174,145390;24908,145390;24908,146075;24908,146075;24908,146771;24908,146771;24908,146771;24908,147457;24908,148142;24908,148142;24908,148142;24908,148142;24908,148142;24908,148838;24908,148838;25641,149523;25641,150209;25641,150209;25641,150209;25641,150905;25641,151590;25641,151590;25641,151590;25641,151590;25641,151590;25641,151590;25641,152276;25641,152971;25641,152971;25641,152971;25641,152971;25641,152971;25641,152971;26375,152971;26375,154343;26375,154343;26375,155038;26375,155038;26375,155038;26375,155038;26375,155038;26375,155724;26375,156410;26375,156410;26375,156410;27108,156410;27108,156410;27108,157105;27108,157791;27108,158477;27108,158477;27108,158477;27108,158477;27108,158477;27108,158477;27108,158477;27108,158477;27842,159172;27842,159858;27842,159858;27842,159858;27842,159858;27842,159858;27842,159858;27842,160544;27842,160544;27842,161239;27842,161239;27842,161239;28575,161239;28575,161239;28575,161925"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044" o:spid="_x0000_s1594" style="position:absolute;left:24145;top:17668;width:286;height:381;visibility:visible;mso-wrap-style:square;v-text-anchor:middle" coordsize="28575,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" path="m,l,,,,,1810r,l,1810r,l,1810,,905r,905l752,2724r,l752,2724r,l752,2724r,905l752,3629r,905l752,4534r,l752,4534r,l752,5439r,914l1505,6353r,l1505,6353r,l1505,6353r,l1505,6353r,905l1505,7258r,905l1505,8163r,l1505,9068r,l1505,8163r,905l1505,9068r,l2257,9068r,914l2257,9982r,905l2257,10887r,-905l2257,10887r,-905l2257,10887r,l2257,10887r,905l3010,11792r,l3010,11792r,905l3010,12697r,914l3010,13611r,l3010,13611r,l3010,13611r,l3762,13611r,l3762,13611r,l3762,14516r,l3762,14516r,905l3762,15421r,l3762,16326r,l4515,15421r,l4515,15421r,l4515,15421r,l4515,15421r,l4515,16326r,l4515,16326r,914l4515,17240r,905l5267,18145r,l5267,18145r,l5267,18145r,l5267,18145r,l5267,17240r,905l5267,18145r,905l6020,19955r,l6020,19955r,l6020,19955r,l6020,19955r,l6020,19955r,l6020,19955r,l6772,19955r,l6772,20860r,l6772,20860r,l6772,21774r,-914l6772,20860r,1819l6772,22679r,l6772,22679r,l6772,22679r,l6772,22679r,l7515,22679r,l7515,22679r,l7515,22679r,905l7515,24489r,-905l7515,23584r,905l7515,23584r,l8268,23584r,l8268,23584r,905l8268,24489r,l8268,24489r,-905l8268,23584r,l8268,24489r,l8268,25403r,l9020,25403r,l9020,24489r,914l9020,24489r,914l9020,26308r,l9020,27213r,-905l9020,26308r,l9773,26308r,905l9773,27213r,-905l9773,27213r,l9773,26308r,905l9773,27213r,l9773,27213r,l10525,27213r,l10525,27213r,l10525,28118r,l10525,29032r,l10525,29032r,l10525,27213r,l11278,27213r,l11278,28118r,914l11278,29032r,-914l11278,28118r,l11278,28118r,914l11278,29032r,l11278,29032r,-914l11278,29032r,l11278,29032r,l12030,29032r,l12030,29032r,l12030,29032r,l12030,29032r,905l12030,29937r,-905l12030,29032r,l12783,29032r,l12783,29937r,l12783,30842r,-905l12783,29937r,-905l12783,29937r,905l12783,30842r,905l12783,30842r,905l13535,30842r,l13535,30842r,l13535,30842r,l13535,31747r,l13535,31747r,-905l13535,30842r,l14288,31747r,l14288,31747r,l14288,31747r,l14288,31747r,l14288,31747r,l14288,31747r,l15040,31747r,l15040,31747r,l15040,31747r,l15040,31747r,l15040,31747r,l15040,31747r,914l15792,31747r,914l15792,32661r,l15792,33566r,-905l15792,32661r,905l15792,32661r,l15792,32661r,l16545,31747r,l16545,31747r,l16545,31747r,l16545,32661r,l16545,33566r,-905l16545,32661r,l16545,33566r,l16545,33566r,l16545,33566r,l16545,33566r,l17297,33566r,l17297,33566r,l17297,33566r,l17297,33566r,l17297,33566r,l17297,33566r,l18050,33566r,l18050,33566r,l18050,33566r,l18050,34471r,l18050,33566r,905l18050,33566r,l18802,33566r,l18802,33566r,905l18802,34471r,905l18802,35376r,l18802,34471r,l18802,33566r,905l19555,34471r,l19555,34471r,-905l19555,33566r,l19555,33566r,905l19555,34471r,l19555,34471r,l20307,34471r,l20307,34471r,-905l20307,33566r,905l20307,34471r,l20307,34471r,l20307,34471r,l21060,34471r,l21060,34471r,l21060,35376r,-905l21060,35376r,l21060,35376r,914l21060,36290r,l21060,35376r,l21060,36290r,l21060,35376r,l21060,35376r,914l21803,35376r,914l21803,36290r,-914l21803,36290r,-914l21803,35376r,l21803,36290r,l21803,36290r,l22555,36290r,l22555,36290r,l22555,36290r,l22555,36290r,l22555,36290r,l22555,36290r,-914l23308,35376r,l23308,34471r,1819l23308,36290r,l23308,36290r,l23308,36290r,l23308,36290r,l24060,36290r,l24060,36290r,l24060,37195r,l24060,37195r,-905l24060,36290r,l24060,36290r,l24813,36290r,l24813,36290r,l24813,36290r,l24813,36290r,l24813,36290r,l24813,36290r,l24813,37195r,l25565,37195r,l25565,36290r,l25565,36290r,l25565,36290r,l25565,36290r,l25565,36290r,l25565,36290r,l25565,36290r,905l25565,36290r,905l26318,36290r,l26318,36290r,l26318,36290r,l26318,37195r,-905l26318,36290r,l26318,36290r,l27070,36290r,905l27070,37195r,l27070,37195r,l27070,37195r,905l27070,38100r,l27070,38100r,-905l27822,37195r,-905l27822,36290r,l27822,36290r,l27822,37195r,l27822,36290r,l27822,37195r,-905l28575,37195r,l28575,37195r,905l28575,38100r,-905l28575,37195r,e" filled="f" strokeweight=".22047mm">
                  <v:path arrowok="t" o:connecttype="custom" o:connectlocs="0,0;0,0;0,0;0,1810;0,1810;0,1810;0,1810;0,1810;0,905;0,1810;752,2724;752,2724;752,2724;752,2724;752,2724;752,3629;752,3629;752,4534;752,4534;752,4534;752,4534;752,4534;752,5439;752,6353;1505,6353;1505,6353;1505,6353;1505,6353;1505,6353;1505,6353;1505,6353;1505,7258;1505,7258;1505,8163;1505,8163;1505,8163;1505,9068;1505,9068;1505,8163;1505,9068;1505,9068;1505,9068;2257,9068;2257,9982;2257,9982;2257,10887;2257,10887;2257,9982;2257,10887;2257,9982;2257,10887;2257,10887;2257,10887;2257,11792;3010,11792;3010,11792;3010,11792;3010,12697;3010,12697;3010,13611;3010,13611;3010,13611;3010,13611;3010,13611;3010,13611;3010,13611;3762,13611;3762,13611;3762,13611;3762,13611;3762,14516;3762,14516;3762,14516;3762,15421;3762,15421;3762,15421;3762,16326;3762,16326;4515,15421;4515,15421;4515,15421;4515,15421;4515,15421;4515,15421;4515,15421;4515,15421;4515,16326;4515,16326;4515,16326;4515,17240;4515,17240;4515,18145;5267,18145;5267,18145;5267,18145;5267,18145;5267,18145;5267,18145;5267,18145;5267,18145;5267,17240;5267,18145;5267,18145;5267,19050;6020,19955;6020,19955;6020,19955;6020,19955;6020,19955;6020,19955;6020,19955;6020,19955;6020,19955;6020,19955;6020,19955;6020,19955;6772,19955;6772,19955;6772,20860;6772,20860;6772,20860;6772,20860;6772,21774;6772,20860;6772,20860;6772,22679;6772,22679;6772,22679;6772,22679;6772,22679;6772,22679;6772,22679;6772,22679;6772,22679;7515,22679;7515,22679;7515,22679;7515,22679;7515,22679;7515,23584;7515,24489;7515,23584;7515,23584;7515,24489;7515,23584;7515,23584;8268,23584;8268,23584;8268,23584;8268,24489;8268,24489;8268,24489;8268,24489;8268,23584;8268,23584;8268,23584;8268,24489;8268,24489;8268,25403;8268,25403;9020,25403;9020,25403;9020,24489;9020,25403;9020,24489;9020,25403;9020,26308;9020,26308;9020,27213;9020,26308;9020,26308;9020,26308;9773,26308;9773,27213;9773,27213;9773,26308;9773,27213;9773,27213;9773,26308;9773,27213;9773,27213;9773,27213;9773,27213;9773,27213;10525,27213;10525,27213;10525,27213;10525,27213;10525,28118;10525,28118;10525,29032;10525,29032;10525,29032;10525,29032;10525,27213;10525,27213;11278,27213;11278,27213;11278,28118;11278,29032;11278,29032;11278,28118;11278,28118;11278,28118;11278,28118;11278,29032;11278,29032;11278,29032;11278,29032;11278,28118;11278,29032;11278,29032;11278,29032;11278,29032;12030,29032;12030,29032;12030,29032;12030,29032;12030,29032;12030,29032;12030,29032;12030,29937;12030,29937;12030,29032;12030,29032;12030,29032;12783,29032;12783,29032;12783,29937;12783,29937;12783,30842;12783,29937;12783,29937;12783,29032;12783,29937;12783,30842;12783,30842;12783,31747;12783,30842;12783,31747;13535,30842;13535,30842;13535,30842;13535,30842;13535,30842;13535,30842;13535,31747;13535,31747;13535,31747;13535,30842;13535,30842;13535,30842;14288,31747;14288,31747;14288,31747;14288,31747;14288,31747;14288,31747;14288,31747;14288,31747;14288,31747;14288,31747;14288,31747;14288,31747;15040,31747;15040,31747;15040,31747;15040,31747;15040,31747;15040,31747;15040,31747;15040,31747;15040,31747;15040,31747;15040,31747;15040,32661;15792,31747;15792,32661;15792,32661;15792,32661;15792,33566;15792,32661;15792,32661;15792,33566;15792,32661;15792,32661;15792,32661;15792,32661;16545,31747;16545,31747;16545,31747;16545,31747;16545,31747;16545,31747;16545,32661;16545,32661;16545,33566;16545,32661;16545,32661;16545,32661;16545,33566;16545,33566;16545,33566;16545,33566;16545,33566;16545,33566;16545,33566;16545,33566;17297,33566;17297,33566;17297,33566;17297,33566;17297,33566;17297,33566;17297,33566;17297,33566;17297,33566;17297,33566;17297,33566;17297,33566;18050,33566;18050,33566;18050,33566;18050,33566;18050,33566;18050,33566;18050,34471;18050,34471;18050,33566;18050,34471;18050,33566;18050,33566;18802,33566;18802,33566;18802,33566;18802,34471;18802,34471;18802,35376;18802,35376;18802,35376;18802,34471;18802,34471;18802,33566;18802,34471;19555,34471;19555,34471;19555,34471;19555,33566;19555,33566;19555,33566;19555,33566;19555,34471;19555,34471;19555,34471;19555,34471;19555,34471;20307,34471;20307,34471;20307,34471;20307,33566;20307,33566;20307,34471;20307,34471;20307,34471;20307,34471;20307,34471;20307,34471;20307,34471;21060,34471;21060,34471;21060,34471;21060,34471;21060,35376;21060,34471;21060,35376;21060,35376;21060,35376;21060,36290;21060,36290;21060,36290;21060,35376;21060,35376;21060,36290;21060,36290;21060,35376;21060,35376;21060,35376;21060,36290;21803,35376;21803,36290;21803,36290;21803,35376;21803,36290;21803,35376;21803,35376;21803,35376;21803,36290;21803,36290;21803,36290;21803,36290;22555,36290;22555,36290;22555,36290;22555,36290;22555,36290;22555,36290;22555,36290;22555,36290;22555,36290;22555,36290;22555,36290;22555,35376;23308,35376;23308,35376;23308,34471;23308,36290;23308,36290;23308,36290;23308,36290;23308,36290;23308,36290;23308,36290;23308,36290;23308,36290;24060,36290;24060,36290;24060,36290;24060,36290;24060,37195;24060,37195;24060,37195;24060,36290;24060,36290;24060,36290;24060,36290;24060,36290;24813,36290;24813,36290;24813,36290;24813,36290;24813,36290;24813,36290;24813,36290;24813,36290;24813,36290;24813,36290;24813,36290;24813,36290;24813,37195;24813,37195;25565,37195;25565,37195;25565,36290;25565,36290;25565,36290;25565,36290;25565,36290;25565,36290;25565,36290;25565,36290;25565,36290;25565,36290;25565,36290;25565,36290;25565,36290;25565,37195;25565,36290;25565,37195;26318,36290;26318,36290;26318,36290;26318,36290;26318,36290;26318,36290;26318,37195;26318,36290;26318,36290;26318,36290;26318,36290;26318,36290;27070,36290;27070,37195;27070,37195;27070,37195;27070,37195;27070,37195;27070,37195;27070,38100;27070,38100;27070,38100;27070,38100;27070,37195;27822,37195;27822,36290;27822,36290;27822,36290;27822,36290;27822,36290;27822,37195;27822,37195;27822,36290;27822,36290;27822,37195;27822,36290;28575,37195;28575,37195;28575,37195;28575,38100;28575,38100;28575,37195;28575,37195;28575,37195"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045" o:spid="_x0000_s1595" style="position:absolute;left:24431;top:17954;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" path="m,1905r,l,1905,,,,1905,,,,1905r753,l753,1905r,l753,r,1905l753,1905r,l753,3810r,-1905l753,1905,753,r,1905l1505,1905r,l1505,3810r,l1505,1905r,1905l1505,3810r,-1905l1505,1905r,1905l1505,1905r,l2257,1905r,l2257,1905r,l2257,1905r,1905l2257,3810r,l2257,3810r,-1905l2257,1905r,1905l2257,1905r,l2257,1905r,1905l2257,3810r,l3010,3810,3010,r,l3010,1905r,l3010,3810r,l3010,3810r,l3010,3810r,l3010,3810r752,l3762,3810r,l3762,3810r,l3762,1905,3762,r,1905l3762,1905r,1905l3762,3810r,-1905l3762,1905,3762,r753,l4515,1905r,1905l4515,3810r,l4515,3810r,l4515,3810r,l4515,3810r,l4515,3810r752,l5267,3810r,l5267,3810r,l5267,3810r,l5267,3810r,l5267,3810r,l5267,3810r753,l6020,3810r,l6020,3810r,l6020,3810r,l6020,3810r,l6020,3810r,l6020,3810r752,l6772,3810r,l6772,3810r,l6772,3810r,l6772,3810r,l6772,3810r,l6772,3810r,l6772,5715r,l6772,3810r,l6772,3810r743,l7515,3810r,l7515,3810r,l7515,3810r,l7515,3810r,l7515,3810r,l7515,3810r753,l8268,3810r,l8268,3810r,l8268,3810r,l8268,3810r,l8268,3810r,l8268,3810r,l8268,3810r752,l9020,3810r,l9020,3810r,l9020,5715r,-1905l9020,3810r,l9020,3810r,1905l9020,5715,9773,3810r,1905l9773,3810r,l9773,3810r,l9773,3810r,l9773,3810r,l9773,1905r,l10525,3810r,l10525,3810r,l10525,5715r,-1905l10525,3810r,l10525,1905r,1905l10525,3810r,l11278,5715r,l11278,5715r,-1905l11278,3810r,l11278,3810r,l11278,3810r,l11278,3810r,l12030,3810r,l12030,3810r,l12030,3810r,l12030,3810r,l12030,3810r,l12030,3810r,l12030,3810r,l12030,3810r,-1905l12030,1905r,l12030,1905r,1905l12783,5715r,-1905l12783,3810r,l12783,3810r,l12783,3810r,l12783,3810r,l12783,3810r,l13535,3810r,l13535,3810r,l13535,3810r,l13535,5715r,-1905l13535,3810r,l13535,3810r,l14288,3810r,l14288,3810r,l14288,5715r,l14288,5715r,-1905l14288,3810r,l14288,3810r,1905l15040,5715r,l15040,5715r,-1905l15040,3810r,l15040,3810r,l15040,3810r,1905l15040,5715r,l15792,3810r,l15792,3810r,l15792,3810r,l15792,5715r,1905l15792,5715r,-1905l15792,3810r,l16545,3810r,1905l16545,5715r,l16545,5715r,-1905l16545,3810r,l16545,3810r,l16545,3810r,l16545,3810r,l16545,3810r,l16545,3810r,1905l16545,7620r,-1905l17297,5715r,l17297,3810r,l17297,3810r,l17297,3810r,l17297,3810r,1905l17297,5715r,l18050,5715r,-1905l18050,5715r,l18050,3810r,l18050,3810r,l18050,3810r,l18050,5715r,-1905l18802,3810r,l18802,3810r,l18802,3810r,l18802,3810r,l18802,3810r,l18802,3810r,l19555,3810r,l19555,3810r,l19555,3810r,l19555,3810r,l19555,3810r,l19555,3810r,l20307,3810r,l20307,3810r,1905l20307,3810r,l20307,5715r,-1905l20307,3810r,l20307,3810r,l20307,5715r,l21060,3810r,l21060,3810r,1905l21060,3810r,1905l21060,5715r,l21060,5715r,l21060,3810r,l21803,3810r,l21803,3810r,1905l21803,7620r,-1905l21803,5715r,-1905l21803,3810r,l21803,3810r,l21803,3810r,l21803,5715r,l21803,3810r,l22555,3810r,l22555,3810r,l22555,3810r,l22555,3810r,l22555,3810r,l22555,3810r,l23308,3810r,l23308,3810r,l23308,3810r,l23308,3810r,l23308,3810r,l23308,5715r,l24060,5715r,l24060,7620r,l24060,9525r,-1905l24060,5715r,-1905l24060,3810r,l24060,3810r,1905l24060,5715r,-1905l24813,3810r,l24813,5715r,1905l24813,5715r,-1905l24813,3810r,l24813,3810r,l24813,5715r,l25565,7620r,-1905l25565,3810r,l25565,3810r,l25565,3810r,1905l25565,5715r,l25565,5715r,l26318,3810r,l26318,3810r,l26318,3810r,l26318,3810r,l26318,3810r,1905l26318,5715r,l26318,5715r,l26318,3810r,l26318,3810r,l27070,3810r,l27070,5715r,-1905l27070,3810r,1905l27070,3810r,1905l27070,7620r,-1905l27070,3810r,1905l27822,3810r,1905l27822,5715r,l27822,5715r,l27822,5715r,l27822,7620r,l27822,7620r,-1905l28575,3810r,l28575,3810r,l28575,3810r,1905l28575,7620r,l28575,9525r,-1905l28575,7620r,-1905l28575,5715e" filled="f" strokeweight=".22047mm">
                  <v:path arrowok="t" o:connecttype="custom" o:connectlocs="0,1905;0,1905;0,1905;0,0;0,1905;0,0;0,1905;753,1905;753,1905;753,1905;753,0;753,1905;753,1905;753,1905;753,3810;753,1905;753,1905;753,0;753,1905;1505,1905;1505,1905;1505,3810;1505,3810;1505,1905;1505,3810;1505,3810;1505,1905;1505,1905;1505,3810;1505,1905;1505,1905;2257,1905;2257,1905;2257,1905;2257,1905;2257,1905;2257,3810;2257,3810;2257,3810;2257,3810;2257,1905;2257,1905;2257,3810;2257,1905;2257,1905;2257,1905;2257,3810;2257,3810;2257,3810;3010,3810;3010,0;3010,0;3010,1905;3010,1905;3010,3810;3010,3810;3010,3810;3010,3810;3010,3810;3010,3810;3010,3810;3762,3810;3762,3810;3762,3810;3762,3810;3762,3810;3762,1905;3762,0;3762,1905;3762,1905;3762,3810;3762,3810;3762,1905;3762,1905;3762,0;4515,0;4515,1905;4515,3810;4515,3810;4515,3810;4515,3810;4515,3810;4515,3810;4515,3810;4515,3810;4515,3810;4515,3810;5267,3810;5267,3810;5267,3810;5267,3810;5267,3810;5267,3810;5267,3810;5267,3810;5267,3810;5267,3810;5267,3810;5267,3810;6020,3810;6020,3810;6020,3810;6020,3810;6020,3810;6020,3810;6020,3810;6020,3810;6020,3810;6020,3810;6020,3810;6020,3810;6772,3810;6772,3810;6772,3810;6772,3810;6772,3810;6772,3810;6772,3810;6772,3810;6772,3810;6772,3810;6772,3810;6772,3810;6772,3810;6772,5715;6772,5715;6772,3810;6772,3810;6772,3810;7515,3810;7515,3810;7515,3810;7515,3810;7515,3810;7515,3810;7515,3810;7515,3810;7515,3810;7515,3810;7515,3810;7515,3810;8268,3810;8268,3810;8268,3810;8268,3810;8268,3810;8268,3810;8268,3810;8268,3810;8268,3810;8268,3810;8268,3810;8268,3810;8268,3810;8268,3810;9020,3810;9020,3810;9020,3810;9020,3810;9020,3810;9020,5715;9020,3810;9020,3810;9020,3810;9020,3810;9020,5715;9020,5715;9773,3810;9773,5715;9773,3810;9773,3810;9773,3810;9773,3810;9773,3810;9773,3810;9773,3810;9773,3810;9773,1905;9773,1905;10525,3810;10525,3810;10525,3810;10525,3810;10525,5715;10525,3810;10525,3810;10525,3810;10525,1905;10525,3810;10525,3810;10525,3810;11278,5715;11278,5715;11278,5715;11278,3810;11278,3810;11278,3810;11278,3810;11278,3810;11278,3810;11278,3810;11278,3810;11278,3810;12030,3810;12030,3810;12030,3810;12030,3810;12030,3810;12030,3810;12030,3810;12030,3810;12030,3810;12030,3810;12030,3810;12030,3810;12030,3810;12030,3810;12030,3810;12030,1905;12030,1905;12030,1905;12030,1905;12030,3810;12783,5715;12783,3810;12783,3810;12783,3810;12783,3810;12783,3810;12783,3810;12783,3810;12783,3810;12783,3810;12783,3810;12783,3810;13535,3810;13535,3810;13535,3810;13535,3810;13535,3810;13535,3810;13535,5715;13535,3810;13535,3810;13535,3810;13535,3810;13535,3810;14288,3810;14288,3810;14288,3810;14288,3810;14288,5715;14288,5715;14288,5715;14288,3810;14288,3810;14288,3810;14288,3810;14288,5715;15040,5715;15040,5715;15040,5715;15040,3810;15040,3810;15040,3810;15040,3810;15040,3810;15040,3810;15040,5715;15040,5715;15040,5715;15792,3810;15792,3810;15792,3810;15792,3810;15792,3810;15792,3810;15792,5715;15792,7620;15792,5715;15792,3810;15792,3810;15792,3810;16545,3810;16545,5715;16545,5715;16545,5715;16545,5715;16545,3810;16545,3810;16545,3810;16545,3810;16545,3810;16545,3810;16545,3810;16545,3810;16545,3810;16545,3810;16545,3810;16545,3810;16545,5715;16545,7620;16545,5715;17297,5715;17297,5715;17297,3810;17297,3810;17297,3810;17297,3810;17297,3810;17297,3810;17297,3810;17297,5715;17297,5715;17297,5715;18050,5715;18050,3810;18050,5715;18050,5715;18050,3810;18050,3810;18050,3810;18050,3810;18050,3810;18050,3810;18050,5715;18050,3810;18802,3810;18802,3810;18802,3810;18802,3810;18802,3810;18802,3810;18802,3810;18802,3810;18802,3810;18802,3810;18802,3810;18802,3810;19555,3810;19555,3810;19555,3810;19555,3810;19555,3810;19555,3810;19555,3810;19555,3810;19555,3810;19555,3810;19555,3810;19555,3810;20307,3810;20307,3810;20307,3810;20307,5715;20307,3810;20307,3810;20307,5715;20307,3810;20307,3810;20307,3810;20307,3810;20307,3810;20307,5715;20307,5715;21060,3810;21060,3810;21060,3810;21060,5715;21060,3810;21060,5715;21060,5715;21060,5715;21060,5715;21060,5715;21060,3810;21060,3810;21803,3810;21803,3810;21803,3810;21803,5715;21803,7620;21803,5715;21803,5715;21803,3810;21803,3810;21803,3810;21803,3810;21803,3810;21803,3810;21803,3810;21803,5715;21803,5715;21803,3810;21803,3810;22555,3810;22555,3810;22555,3810;22555,3810;22555,3810;22555,3810;22555,3810;22555,3810;22555,3810;22555,3810;22555,3810;22555,3810;23308,3810;23308,3810;23308,3810;23308,3810;23308,3810;23308,3810;23308,3810;23308,3810;23308,3810;23308,3810;23308,5715;23308,5715;24060,5715;24060,5715;24060,7620;24060,7620;24060,9525;24060,7620;24060,5715;24060,3810;24060,3810;24060,3810;24060,3810;24060,5715;24060,5715;24060,3810;24813,3810;24813,3810;24813,5715;24813,7620;24813,5715;24813,3810;24813,3810;24813,3810;24813,3810;24813,3810;24813,5715;24813,5715;25565,7620;25565,5715;25565,3810;25565,3810;25565,3810;25565,3810;25565,3810;25565,5715;25565,5715;25565,5715;25565,5715;25565,5715;26318,3810;26318,3810;26318,3810;26318,3810;26318,3810;26318,3810;26318,3810;26318,3810;26318,3810;26318,5715;26318,5715;26318,5715;26318,5715;26318,5715;26318,3810;26318,3810;26318,3810;26318,3810;27070,3810;27070,3810;27070,5715;27070,3810;27070,3810;27070,5715;27070,3810;27070,5715;27070,7620;27070,5715;27070,3810;27070,5715;27822,3810;27822,5715;27822,5715;27822,5715;27822,5715;27822,5715;27822,5715;27822,5715;27822,7620;27822,7620;27822,7620;27822,5715;28575,3810;28575,3810;28575,3810;28575,3810;28575,3810;28575,5715;28575,7620;28575,7620;28575,9525;28575,7620;28575,7620;28575,5715;28575,5715"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046" o:spid="_x0000_s1596" style="position:absolute;left:24717;top:18049;width:286;height:96;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" path="m,3172r,l733,3172r,l733,r,l733,r,l733,r,6353l733,6353r,-3181l733,6353r,l1467,6353r,-3181l1467,3172r,l1467,r,l1467,3172,1467,r,l1467,3172r,l1467,6353r733,l2200,6353r,l2200,3172r,l2200,3172r,l2200,3172r,l2200,r,l2200,3172r,l2200,3172r,l2200,r,l2200,r734,l2934,3172r,l2934,6353r,l2934,6353r,l2934,6353r,l2934,3172r,l2934,r733,3172l3667,r,l3667,r,l3667,r,l3667,r,6353l3667,6353r,l3667,6353r,l3667,6353r734,l4401,6353r,l4401,3172r,l4401,3172,4401,r,l4401,3172r,l4401,3172r,l5124,3172r,l5124,6353r,l5124,r,l5124,r,l5124,3172r,l5124,3172r,l5858,6353r,-3181l5858,6353r,-3181l5858,3172r,l5858,r,3172l5858,3172r,l5858,3172r,l6591,3172,6591,r,l6591,3172r,l6591,3172r,l6591,r,l6591,r,l6591,r734,l7325,3172r,l7325,6353r,l7325,6353r,l7325,6353r,-3181l7325,3172r,l7325,6353r,l7325,3172r,l7325,r,l7325,r,6353l7325,6353r733,l8058,3172r,l8058,r,l8058,3172r,l8058,3172r,l8058,3172r,l8058,r734,l8792,r,l8792,r,l8792,r,l8792,3172r,l8792,3172r,3181l8792,6353,9525,3172r,l9525,r,l9525,r,3172l9525,3172,9525,r,l9525,r,l9525,r733,3172l10258,r,l10258,r,l10258,3172r,l10258,3172r,l10258,3172r,l10258,3172,10992,r,l10992,3172r,l10992,6353r,l10992,3172r,l10992,r,l10992,3172r,l11725,3172,11725,r,l11725,r,3172l11725,r,3172l11725,r,3172l11725,3172r,l11725,r,l11725,3172r,3181l11725,3172r,l11725,3172r,l11725,3172r734,l12459,6353r,-3181l12459,r,3172l12459,r,l12459,r,l12459,r,3172l12459,6353r733,l13192,6353r,3172l13192,6353r,l13192,6353r,-3181l13192,6353r,l13192,6353r,-3181l13192,r734,3172l13926,r,3172l13926,r,3172l13926,3172r,l13926,6353r,-3181l13926,3172r,l13926,r723,l14649,r,3172l14649,r,3172l14649,3172r,3181l14649,6353r,-3181l14649,6353r,l14649,6353r734,l15383,6353r,l15383,3172r,l15383,3172r,l15383,3172r,l15383,3172r,l15383,r,l15383,r733,3172l16116,3172r,l16116,6353r,l16116,3172r,l16116,r,l16116,r,l16116,3172r734,l16850,3172r,l16850,r,l16850,3172r,l16850,6353r,l16850,6353r,-3181l16850,6353r,-3181l16850,3172r,l16850,6353r,-3181l16850,3172r733,l17583,3172r,l17583,3172r,3181l17583,r,l17583,3172r,l17583,r,3172l17583,3172,18317,r,l18317,r,l18317,3172r,l18317,3172,18317,r,l18317,r,3172l18317,3172r733,l19050,3172r,l19050,3172r,l19050,3172r,l19050,3172r,l19050,3172r,l19050,3172r733,l19783,3172r,3181l19783,3172r,l19783,3172r,l19783,r,3172l19783,r,l19783,3172r,l19783,3172r734,l20517,3172r,l20517,3172r,l20517,3172r,l20517,3172r,l20517,3172r,3181l20517,3172r733,l21250,3172r,l21250,3172r,3181l21250,3172,21250,r,3172l21250,3172r,l21250,3172r,l21250,r,l21250,3172r,3181l21250,6353r,3172l21984,6353r,l21984,6353r,l21984,6353r,l21984,6353r,l21984,3172,21984,r,l21984,r733,3172l22717,3172r,l22717,6353r,-3181l22717,3172r,l22717,3172r,l22717,3172r,l22717,r734,3172l23451,r,l23451,3172,23451,r,3172l23451,6353r,-3181l23451,3172,23451,r,l23451,r,l23451,3172r723,3181l24174,6353r,l24174,6353r,l24174,3172r,l24174,3172r,3181l24174,6353r,l24174,3172r734,3181l24908,6353r,3172l24908,9525r,l24908,6353r,-3181l24908,3172r,l24908,r,3172l24908,3172r733,l25641,6353r,l25641,6353r,-3181l25641,3172r,l25641,3172r,3181l25641,6353r,l25641,6353r734,3172l26375,9525r,-3172l26375,6353r,-3181l26375,3172r,l26375,r,3172l26375,6353r,-3181l26375,6353r,l26375,3172r,l26375,3172r,l26375,3172,27108,r,3172l27108,r,3172l27108,6353r,l27108,6353r,l27108,r,l27108,r,l27108,r,3172l27842,3172r,3181l27842,3172r,l27842,r,l27842,r,l27842,3172r,l27842,3172r,l28575,3172r,l28575,6353r,e" filled="f" strokeweight=".22047mm">
                  <v:path arrowok="t" o:connecttype="custom" o:connectlocs="0,3172;0,3172;733,3172;733,3172;733,0;733,0;733,0;733,0;733,0;733,6353;733,6353;733,3172;733,6353;733,6353;1467,6353;1467,3172;1467,3172;1467,3172;1467,0;1467,0;1467,3172;1467,0;1467,0;1467,3172;1467,3172;1467,6353;2200,6353;2200,6353;2200,6353;2200,3172;2200,3172;2200,3172;2200,3172;2200,3172;2200,3172;2200,0;2200,0;2200,3172;2200,3172;2200,3172;2200,3172;2200,0;2200,0;2200,0;2934,0;2934,3172;2934,3172;2934,6353;2934,6353;2934,6353;2934,6353;2934,6353;2934,6353;2934,3172;2934,3172;2934,0;3667,3172;3667,0;3667,0;3667,0;3667,0;3667,0;3667,0;3667,0;3667,6353;3667,6353;3667,6353;3667,6353;3667,6353;3667,6353;4401,6353;4401,6353;4401,6353;4401,3172;4401,3172;4401,3172;4401,0;4401,0;4401,3172;4401,3172;4401,3172;4401,3172;5124,3172;5124,3172;5124,6353;5124,6353;5124,0;5124,0;5124,0;5124,0;5124,3172;5124,3172;5124,3172;5124,3172;5858,6353;5858,3172;5858,6353;5858,3172;5858,3172;5858,3172;5858,0;5858,3172;5858,3172;5858,3172;5858,3172;5858,3172;6591,3172;6591,0;6591,0;6591,3172;6591,3172;6591,3172;6591,3172;6591,0;6591,0;6591,0;6591,0;6591,0;7325,0;7325,3172;7325,3172;7325,6353;7325,6353;7325,6353;7325,6353;7325,6353;7325,3172;7325,3172;7325,3172;7325,6353;7325,6353;7325,3172;7325,3172;7325,0;7325,0;7325,0;7325,6353;7325,6353;8058,6353;8058,3172;8058,3172;8058,0;8058,0;8058,3172;8058,3172;8058,3172;8058,3172;8058,3172;8058,3172;8058,0;8792,0;8792,0;8792,0;8792,0;8792,0;8792,0;8792,0;8792,3172;8792,3172;8792,3172;8792,6353;8792,6353;9525,3172;9525,3172;9525,0;9525,0;9525,0;9525,3172;9525,3172;9525,0;9525,0;9525,0;9525,0;9525,0;10258,3172;10258,0;10258,0;10258,0;10258,0;10258,3172;10258,3172;10258,3172;10258,3172;10258,3172;10258,3172;10258,3172;10992,0;10992,0;10992,3172;10992,3172;10992,6353;10992,6353;10992,3172;10992,3172;10992,0;10992,0;10992,3172;10992,3172;11725,3172;11725,0;11725,0;11725,0;11725,3172;11725,0;11725,3172;11725,0;11725,3172;11725,3172;11725,3172;11725,0;11725,0;11725,3172;11725,6353;11725,3172;11725,3172;11725,3172;11725,3172;11725,3172;12459,3172;12459,6353;12459,3172;12459,0;12459,3172;12459,0;12459,0;12459,0;12459,0;12459,0;12459,3172;12459,6353;13192,6353;13192,6353;13192,9525;13192,6353;13192,6353;13192,6353;13192,3172;13192,6353;13192,6353;13192,6353;13192,3172;13192,0;13926,3172;13926,0;13926,3172;13926,0;13926,3172;13926,3172;13926,3172;13926,6353;13926,3172;13926,3172;13926,3172;13926,0;14649,0;14649,0;14649,3172;14649,0;14649,3172;14649,3172;14649,6353;14649,6353;14649,3172;14649,6353;14649,6353;14649,6353;15383,6353;15383,6353;15383,6353;15383,3172;15383,3172;15383,3172;15383,3172;15383,3172;15383,3172;15383,3172;15383,3172;15383,0;15383,0;15383,0;16116,3172;16116,3172;16116,3172;16116,6353;16116,6353;16116,3172;16116,3172;16116,0;16116,0;16116,0;16116,0;16116,3172;16850,3172;16850,3172;16850,3172;16850,0;16850,0;16850,3172;16850,3172;16850,6353;16850,6353;16850,6353;16850,3172;16850,6353;16850,3172;16850,3172;16850,3172;16850,6353;16850,3172;16850,3172;17583,3172;17583,3172;17583,3172;17583,3172;17583,6353;17583,0;17583,0;17583,3172;17583,3172;17583,0;17583,3172;17583,3172;18317,0;18317,0;18317,0;18317,0;18317,3172;18317,3172;18317,3172;18317,0;18317,0;18317,0;18317,3172;18317,3172;19050,3172;19050,3172;19050,3172;19050,3172;19050,3172;19050,3172;19050,3172;19050,3172;19050,3172;19050,3172;19050,3172;19050,3172;19783,3172;19783,3172;19783,6353;19783,3172;19783,3172;19783,3172;19783,3172;19783,0;19783,3172;19783,0;19783,0;19783,3172;19783,3172;19783,3172;20517,3172;20517,3172;20517,3172;20517,3172;20517,3172;20517,3172;20517,3172;20517,3172;20517,3172;20517,3172;20517,6353;20517,3172;21250,3172;21250,3172;21250,3172;21250,3172;21250,6353;21250,3172;21250,0;21250,3172;21250,3172;21250,3172;21250,3172;21250,3172;21250,0;21250,0;21250,3172;21250,6353;21250,6353;21250,9525;21984,6353;21984,6353;21984,6353;21984,6353;21984,6353;21984,6353;21984,6353;21984,6353;21984,3172;21984,0;21984,0;21984,0;22717,3172;22717,3172;22717,3172;22717,6353;22717,3172;22717,3172;22717,3172;22717,3172;22717,3172;22717,3172;22717,3172;22717,0;23451,3172;23451,0;23451,0;23451,3172;23451,0;23451,3172;23451,6353;23451,3172;23451,3172;23451,0;23451,0;23451,0;23451,0;23451,3172;24174,6353;24174,6353;24174,6353;24174,6353;24174,6353;24174,3172;24174,3172;24174,3172;24174,6353;24174,6353;24174,6353;24174,3172;24908,6353;24908,6353;24908,9525;24908,9525;24908,9525;24908,6353;24908,3172;24908,3172;24908,3172;24908,0;24908,3172;24908,3172;25641,3172;25641,6353;25641,6353;25641,6353;25641,3172;25641,3172;25641,3172;25641,3172;25641,6353;25641,6353;25641,6353;25641,6353;26375,9525;26375,9525;26375,6353;26375,6353;26375,3172;26375,3172;26375,3172;26375,0;26375,3172;26375,6353;26375,3172;26375,6353;26375,6353;26375,3172;26375,3172;26375,3172;26375,3172;26375,3172;27108,0;27108,3172;27108,0;27108,3172;27108,6353;27108,6353;27108,6353;27108,6353;27108,0;27108,0;27108,0;27108,0;27108,0;27108,3172;27842,3172;27842,6353;27842,3172;27842,3172;27842,0;27842,0;27842,0;27842,0;27842,3172;27842,3172;27842,3172;27842,3172;28575,3172;28575,3172;28575,6353;28575,635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047" o:spid="_x0000_s1597" style="position:absolute;left:25003;top:18049;width:285;height:96;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" path="m,6353l,3172,,6353r,l,6353,,3172r,l,3172,,,753,3172r,3181l753,3172r,3181l753,3172r,l753,6353r,l753,3172r,l753,3172r,l1505,3172r,l1505,3172,1505,r,l1505,3172r,l1505,3172r,l1505,6353r,-3181l1505,3172r752,3181l2257,3172r,3181l2257,6353r,l2257,3172r,l2257,6353r,l2257,6353r,l2257,6353r,l2257,6353r,-3181l2257,3172r,l2257,3172r,l2257,r753,3172l3010,r,3172l3010,3172r,l3010,3172r,l3010,6353r,-3181l3010,6353r,l3010,6353,3762,3172r,l3762,3172,3762,r,3172l3762,3172r,l3762,r,3172l3762,3172r,3181l3762,6353r753,l4515,3172r,l4515,6353r,-3181l4515,3172,4515,r,l4515,3172r,l4515,6353r,l5267,6353r,l5267,6353r,l5267,6353r,l5267,3172r,3181l5267,6353r,l5267,6353r,-3181l6020,3172r,l6020,3172r,l6020,6353r,-3181l6020,6353r,3172l6020,6353r,3172l6020,9525r,l6772,9525r,l6772,9525r,-3172l6772,6353r,l6772,6353r,l6772,6353r,l6772,6353r,l6772,6353r,l6772,6353r,l6772,3172r,l6772,3172r,l7515,3172r,l7515,6353r,l7515,6353r,3172l7515,6353r,l7515,6353r,l7515,6353r,l8268,6353r,l8268,6353r,l8268,6353r,-3181l8268,3172r,3181l8268,3172r,l8268,6353r,l9020,6353r,l9020,r,l9020,r,l9020,3172r,l9020,3172r,3181l9020,6353r,l9773,6353r,l9773,6353r,-3181l9773,3172,9773,r,l9773,3172r,l9773,3172r,l9773,3172r752,l10525,6353r,l10525,6353r,3172l10525,9525r,l10525,9525r,-3172l10525,6353r,l10525,3172r,3181l10525,6353r753,-3181l11278,6353r,-3181l11278,3172r,l11278,3172r,3181l11278,6353r,3172l11278,6353r,-3181l11278,3172,12030,r,l12030,r,3172l12030,3172r,l12030,3172r,l12030,3172r,l12030,3172r,l12030,3172r,l12030,3172,12030,r,l12030,r753,l12783,r,6353l12783,6353r,-3181l12783,r,l12783,r,l12783,3172r,3181l12783,6353r752,-3181l13535,3172,13535,r,l13535,6353r,l13535,6353r,l13535,3172,13535,r,3172l13535,3172r753,l14288,3172r,3181l14288,6353r,l14288,6353r,-3181l14288,3172r,l14288,6353r,l14288,6353r752,l15040,6353r,-3181l15040,6353r,3172l15040,9525r,l15040,6353r,-3181l15040,3172r,3181l15040,6353r,3172l15040,6353r752,3172l15792,6353r,-3181l15792,r,l15792,r,l15792,3172r,l15792,3172r,l15792,3172,16545,r,l16545,3172r,l16545,3172r,3181l16545,6353r,-3181l16545,6353r,l16545,9525r,l16545,9525r,-3172l16545,6353r,l16545,6353r,l17297,6353r,l17297,6353r,-3181l17297,6353r,l17297,6353r,l17297,3172r,l17297,6353r,l18050,6353r,-3181l18050,3172,18050,r,3172l18050,3172r,l18050,6353r,l18050,6353r,l18050,6353r752,l18802,9525r,-3172l18802,6353r,3172l18802,9525r,l18802,9525r,l18802,6353r,-3181l18802,3172r,l18802,3172r753,3181l19555,3172r,l19555,3172r,l19555,6353r,l19555,6353r,l19555,6353r,l19555,6353r752,3172l20307,6353r,l20307,3172,20307,r,3172l20307,3172r,l20307,3172r,3181l20307,6353r,-3181l21060,3172r,l21060,3172r,3181l21060,6353r,l21060,3172r,l21060,3172r,l21060,3172r,3181l21803,6353r,l21803,6353r,l21803,6353r,3172l21803,6353r,l21803,6353r,l21803,6353r,l21803,9525r,-3172l21803,3172r,l21803,3172r,l22555,3172r,3181l22555,6353r,l22555,6353r,l22555,3172r,l22555,3172r,3181l22555,6353r,l22555,3172,22555,r753,l23308,3172r,l23308,3172r,l23308,3172r,l23308,3172r,3181l23308,3172r,l23308,3172r752,l24060,6353r,l24060,3172,24060,r,3172l24060,6353r,l24060,6353r,l24060,3172,24060,r753,l24813,r,l24813,r,6353l24813,6353r,l24813,6353r,-3181l24813,r,l24813,6353r752,l25565,9525r,l25565,6353r,l25565,6353r,3172l25565,6353r,l25565,6353r,l25565,3172r753,l26318,3172r,3181l26318,9525r,-3172l26318,6353r,l26318,3172r,l26318,3172r,l26318,3172r,3181l26318,6353r,l26318,6353r,-3181l26318,3172r752,3181l27070,6353r,l27070,6353r,l27070,9525r,-3172l27070,6353r,l27070,3172r,l27070,3172r,l27070,3172r752,l27822,3172r,l27822,6353r,-3181l27822,3172r,l27822,3172,27822,r,l27822,r,3172l28575,6353r,l28575,9525r,-3172l28575,6353r,l28575,3172r,l28575,6353e" filled="f" strokeweight=".22047mm">
                  <v:path arrowok="t" o:connecttype="custom" o:connectlocs="0,6353;0,3172;0,6353;0,6353;0,6353;0,3172;0,3172;0,3172;0,0;753,3172;753,6353;753,3172;753,6353;753,3172;753,3172;753,6353;753,6353;753,3172;753,3172;753,3172;753,3172;1505,3172;1505,3172;1505,3172;1505,0;1505,0;1505,3172;1505,3172;1505,3172;1505,3172;1505,6353;1505,3172;1505,3172;2257,6353;2257,3172;2257,6353;2257,6353;2257,6353;2257,3172;2257,3172;2257,6353;2257,6353;2257,6353;2257,6353;2257,6353;2257,6353;2257,6353;2257,3172;2257,3172;2257,3172;2257,3172;2257,3172;2257,0;3010,3172;3010,0;3010,3172;3010,3172;3010,3172;3010,3172;3010,3172;3010,6353;3010,3172;3010,6353;3010,6353;3010,6353;3762,3172;3762,3172;3762,3172;3762,0;3762,3172;3762,3172;3762,3172;3762,0;3762,3172;3762,3172;3762,6353;3762,6353;4515,6353;4515,3172;4515,3172;4515,6353;4515,3172;4515,3172;4515,0;4515,0;4515,3172;4515,3172;4515,6353;4515,6353;5267,6353;5267,6353;5267,6353;5267,6353;5267,6353;5267,6353;5267,3172;5267,6353;5267,6353;5267,6353;5267,6353;5267,3172;6020,3172;6020,3172;6020,3172;6020,3172;6020,6353;6020,3172;6020,6353;6020,9525;6020,6353;6020,9525;6020,9525;6020,9525;6772,9525;6772,9525;6772,9525;6772,6353;6772,6353;6772,6353;6772,6353;6772,6353;6772,6353;6772,6353;6772,6353;6772,6353;6772,6353;6772,6353;6772,6353;6772,6353;6772,3172;6772,3172;6772,3172;6772,3172;7515,3172;7515,3172;7515,6353;7515,6353;7515,6353;7515,9525;7515,6353;7515,6353;7515,6353;7515,6353;7515,6353;7515,6353;8268,6353;8268,6353;8268,6353;8268,6353;8268,6353;8268,3172;8268,3172;8268,6353;8268,3172;8268,3172;8268,6353;8268,6353;9020,6353;9020,6353;9020,0;9020,0;9020,0;9020,0;9020,3172;9020,3172;9020,3172;9020,6353;9020,6353;9020,6353;9773,6353;9773,6353;9773,6353;9773,3172;9773,3172;9773,0;9773,0;9773,3172;9773,3172;9773,3172;9773,3172;9773,3172;10525,3172;10525,6353;10525,6353;10525,6353;10525,9525;10525,9525;10525,9525;10525,9525;10525,6353;10525,6353;10525,6353;10525,3172;10525,6353;10525,6353;11278,3172;11278,6353;11278,3172;11278,3172;11278,3172;11278,3172;11278,6353;11278,6353;11278,9525;11278,6353;11278,3172;11278,3172;12030,0;12030,0;12030,0;12030,3172;12030,3172;12030,3172;12030,3172;12030,3172;12030,3172;12030,3172;12030,3172;12030,3172;12030,3172;12030,3172;12030,3172;12030,0;12030,0;12030,0;12783,0;12783,0;12783,6353;12783,6353;12783,3172;12783,0;12783,0;12783,0;12783,0;12783,3172;12783,6353;12783,6353;13535,3172;13535,3172;13535,0;13535,0;13535,6353;13535,6353;13535,6353;13535,6353;13535,3172;13535,0;13535,3172;13535,3172;14288,3172;14288,3172;14288,6353;14288,6353;14288,6353;14288,6353;14288,3172;14288,3172;14288,3172;14288,6353;14288,6353;14288,6353;15040,6353;15040,6353;15040,3172;15040,6353;15040,9525;15040,9525;15040,9525;15040,6353;15040,3172;15040,3172;15040,6353;15040,6353;15040,9525;15040,6353;15792,9525;15792,6353;15792,3172;15792,0;15792,0;15792,0;15792,0;15792,3172;15792,3172;15792,3172;15792,3172;15792,3172;16545,0;16545,0;16545,3172;16545,3172;16545,3172;16545,6353;16545,6353;16545,3172;16545,6353;16545,6353;16545,9525;16545,9525;16545,9525;16545,6353;16545,6353;16545,6353;16545,6353;16545,6353;17297,6353;17297,6353;17297,6353;17297,3172;17297,6353;17297,6353;17297,6353;17297,6353;17297,3172;17297,3172;17297,6353;17297,6353;18050,6353;18050,3172;18050,3172;18050,0;18050,3172;18050,3172;18050,3172;18050,6353;18050,6353;18050,6353;18050,6353;18050,6353;18802,6353;18802,9525;18802,6353;18802,6353;18802,9525;18802,9525;18802,9525;18802,9525;18802,9525;18802,6353;18802,3172;18802,3172;18802,3172;18802,3172;19555,6353;19555,3172;19555,3172;19555,3172;19555,3172;19555,6353;19555,6353;19555,6353;19555,6353;19555,6353;19555,6353;19555,6353;20307,9525;20307,6353;20307,6353;20307,3172;20307,0;20307,3172;20307,3172;20307,3172;20307,3172;20307,6353;20307,6353;20307,3172;21060,3172;21060,3172;21060,3172;21060,6353;21060,6353;21060,6353;21060,3172;21060,3172;21060,3172;21060,3172;21060,3172;21060,6353;21803,6353;21803,6353;21803,6353;21803,6353;21803,6353;21803,9525;21803,6353;21803,6353;21803,6353;21803,6353;21803,6353;21803,6353;21803,9525;21803,6353;21803,3172;21803,3172;21803,3172;21803,3172;22555,3172;22555,6353;22555,6353;22555,6353;22555,6353;22555,6353;22555,3172;22555,3172;22555,3172;22555,6353;22555,6353;22555,6353;22555,3172;22555,0;23308,0;23308,3172;23308,3172;23308,3172;23308,3172;23308,3172;23308,3172;23308,3172;23308,6353;23308,3172;23308,3172;23308,3172;24060,3172;24060,6353;24060,6353;24060,3172;24060,0;24060,3172;24060,6353;24060,6353;24060,6353;24060,6353;24060,3172;24060,0;24813,0;24813,0;24813,0;24813,0;24813,6353;24813,6353;24813,6353;24813,6353;24813,3172;24813,0;24813,0;24813,6353;25565,6353;25565,9525;25565,9525;25565,6353;25565,6353;25565,6353;25565,9525;25565,6353;25565,6353;25565,6353;25565,6353;25565,3172;26318,3172;26318,3172;26318,6353;26318,9525;26318,6353;26318,6353;26318,6353;26318,3172;26318,3172;26318,3172;26318,3172;26318,3172;26318,6353;26318,6353;26318,6353;26318,6353;26318,3172;26318,3172;27070,6353;27070,6353;27070,6353;27070,6353;27070,6353;27070,9525;27070,6353;27070,6353;27070,6353;27070,3172;27070,3172;27070,3172;27070,3172;27070,3172;27822,3172;27822,3172;27822,3172;27822,6353;27822,3172;27822,3172;27822,3172;27822,3172;27822,0;27822,0;27822,0;27822,3172;28575,6353;28575,6353;28575,9525;28575,6353;28575,6353;28575,6353;28575,3172;28575,3172;28575,635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048" o:spid="_x0000_s1598" style="position:absolute;left:25288;top:18049;width:286;height:96;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" path="m,6353r,l,6353r,l733,6353r,-3181l733,r,l733,r,l733,3172r,3181l733,6353r,l733,6353r,-3181l1467,r,6353l1467,6353r,l1467,6353r,l1467,6353r,l1467,3172r,l1467,3172r,l2200,3172r,l2200,3172r,l2200,6353r,l2200,6353r,l2200,3172r,l2200,r,3172l2200,6353r,3172l2934,9525r,-3172l2934,6353r,-3181l2934,3172,2934,r,6353l2934,6353r,l2934,6353r,-3181l2934,r,l2934,3172r,l2934,6353r,3172l2934,6353r733,l3667,3172r,3181l3667,6353r,l3667,6353r,3172l3667,6353r,l3667,6353r,-3181l3667,6353r734,l4401,6353r,l4401,6353r,-3181l4401,3172r,l4401,3172r,3181l4401,3172r,3181l4401,6353,5124,3172r,l5124,3172,5124,r,l5124,r,6353l5124,6353r,3172l5124,6353r,l5124,6353r734,l5858,6353r,l5858,6353r,l5858,6353r,l5858,6353r,l5858,3172r,3181l5858,6353r733,l6591,6353r,l6591,6353r,l6591,6353r,l6591,6353r,-3181l6591,r,l6591,r,l6591,6353r734,l7325,3172r,3181l7325,3172r,l7325,r,l7325,r,6353l7325,9525r,l7325,9525r,-3172l7325,3172r,l7325,6353r,l7325,6353r733,l8058,6353r,l8058,6353r,l8058,6353r,l8058,6353r,l8058,6353r,l8058,3172r734,l8792,r,3172l8792,3172r,l8792,3172r,l8792,3172r,l8792,6353r,l8792,6353r733,l9525,3172r,l9525,3172r,l9525,3172r,l9525,r,3172l9525,3172r,l9525,3172r733,l10258,3172r,3181l10258,6353r,l10258,3172,10258,r,l10258,r,l10258,r,l10258,r,l10992,r,3172l10992,3172r,l10992,6353r,l10992,9525r,-3172l10992,6353r,l10992,6353r,l11725,3172r,3181l11725,6353r,l11725,6353r,l11725,3172r,3181l11725,3172r,l11725,3172r,l11725,3172r,l11725,6353r,-3181l11725,6353r,l12459,6353r,l12459,6353r,l12459,6353r,-3181l12459,3172r,l12459,3172r,l12459,3172r,l13192,3172r,l13192,6353r,l13192,9525r,l13192,6353r,l13192,6353r,l13192,6353r,l13926,9525r,-3172l13926,9525r,-3172l13926,6353r,l13926,6353r,-3181l13926,3172r,l13926,3172r,l13926,3172r,l14649,3172r,3181l14649,6353r,l14649,9525r,-3172l14649,9525r,-3172l14649,3172r,3181l14649,6353r,l15383,6353r,3172l15383,6353r,l15383,6353r,l15383,6353r,l15383,3172r,l15383,3172r,3181l16116,6353r,3172l16116,9525r,l16116,9525r,-3172l16116,6353r,l16116,3172r,3181l16116,6353r,3172l16850,9525r,-3172l16850,6353r,-3181l16850,r,3172l16850,3172r,l16850,9525r,-3172l16850,6353r,l16850,6353r,l16850,6353r,l16850,3172r,l17583,3172r,l17583,3172r,3181l17583,6353r,-3181l17583,6353r,-3181l17583,3172r,l17583,3172r,l18317,6353r,l18317,9525r,-3172l18317,9525r,-3172l18317,6353r,l18317,6353r,l18317,6353r,l18317,6353,18317,r733,l19050,3172r,l19050,9525r,l19050,6353r,l19050,3172r,3181l19050,6353r,l19050,9525r733,l19783,9525r,-3172l19783,6353r,-3181l19783,3172r,3181l19783,6353r,l19783,6353r,3172l19783,6353r734,l20517,3172,20517,r,l20517,3172r,l20517,3172r,3181l20517,6353r,-3181l20517,6353r,l21250,6353r,l21250,6353r,l21250,3172r,3181l21250,3172r,l21250,6353r,l21250,6353r,l21250,3172r,3181l21250,6353r,-3181l21250,6353r,l21984,3172r,3181l21984,6353r,-3181l21984,3172r,l21984,3172r,l21984,3172r,l21984,3172r,l21984,3172r,3181l22717,6353r,l22717,6353r,l22717,6353r,l22717,9525r,-3172l22717,9525r,l22717,6353r,l23451,3172r,l23451,r,l23451,r,3172l23451,6353r,l23451,6353r,-3181l23451,3172r,l24174,3172r,3181l24174,6353r,-3181l24174,3172r,l24174,r,l24174,r,3172l24174,6353r,-3181l24908,3172r,l24908,r,3172l24908,r,3172l24908,3172r,l24908,3172r,l24908,6353r,l25641,6353r,l25641,6353r,l25641,9525r,l25641,6353r,l25641,6353r,3172l25641,9525r,-3172l26375,3172,26375,r,l26375,r,3172l26375,3172r,3181l26375,6353r,l26375,6353r,l26375,6353r,-3181l26375,6353r,l26375,6353r,l26375,6353r,l26375,6353r733,l27108,9525r,l27108,9525r,-3172l27108,6353r,l27108,6353r,-3181l27108,6353r,-3181l27108,6353r734,l27842,6353r,l27842,6353r,l27842,6353r,l27842,6353r,l27842,6353r,-3181l27842,3172r733,l28575,6353e" filled="f" strokeweight=".22047mm">
                  <v:path arrowok="t" o:connecttype="custom" o:connectlocs="0,6353;0,6353;0,6353;0,6353;733,6353;733,3172;733,0;733,0;733,0;733,0;733,3172;733,6353;733,6353;733,6353;733,6353;733,3172;1467,0;1467,6353;1467,6353;1467,6353;1467,6353;1467,6353;1467,6353;1467,6353;1467,3172;1467,3172;1467,3172;1467,3172;2200,3172;2200,3172;2200,3172;2200,3172;2200,6353;2200,6353;2200,6353;2200,6353;2200,3172;2200,3172;2200,0;2200,3172;2200,6353;2200,9525;2934,9525;2934,6353;2934,6353;2934,3172;2934,3172;2934,0;2934,6353;2934,6353;2934,6353;2934,6353;2934,3172;2934,0;2934,0;2934,3172;2934,3172;2934,6353;2934,9525;2934,6353;3667,6353;3667,3172;3667,6353;3667,6353;3667,6353;3667,6353;3667,9525;3667,6353;3667,6353;3667,6353;3667,3172;3667,6353;4401,6353;4401,6353;4401,6353;4401,6353;4401,3172;4401,3172;4401,3172;4401,3172;4401,6353;4401,3172;4401,6353;4401,6353;5124,3172;5124,3172;5124,3172;5124,0;5124,0;5124,0;5124,6353;5124,6353;5124,9525;5124,6353;5124,6353;5124,6353;5858,6353;5858,6353;5858,6353;5858,6353;5858,6353;5858,6353;5858,6353;5858,6353;5858,6353;5858,3172;5858,6353;5858,6353;6591,6353;6591,6353;6591,6353;6591,6353;6591,6353;6591,6353;6591,6353;6591,6353;6591,3172;6591,0;6591,0;6591,0;6591,0;6591,6353;7325,6353;7325,3172;7325,6353;7325,3172;7325,3172;7325,0;7325,0;7325,0;7325,6353;7325,9525;7325,9525;7325,9525;7325,6353;7325,3172;7325,3172;7325,6353;7325,6353;7325,6353;8058,6353;8058,6353;8058,6353;8058,6353;8058,6353;8058,6353;8058,6353;8058,6353;8058,6353;8058,6353;8058,6353;8058,3172;8792,3172;8792,0;8792,3172;8792,3172;8792,3172;8792,3172;8792,3172;8792,3172;8792,3172;8792,6353;8792,6353;8792,6353;9525,6353;9525,3172;9525,3172;9525,3172;9525,3172;9525,3172;9525,3172;9525,0;9525,3172;9525,3172;9525,3172;9525,3172;10258,3172;10258,3172;10258,6353;10258,6353;10258,6353;10258,3172;10258,0;10258,0;10258,0;10258,0;10258,0;10258,0;10258,0;10258,0;10992,0;10992,3172;10992,3172;10992,3172;10992,6353;10992,6353;10992,9525;10992,6353;10992,6353;10992,6353;10992,6353;10992,6353;11725,3172;11725,6353;11725,6353;11725,6353;11725,6353;11725,6353;11725,3172;11725,6353;11725,3172;11725,3172;11725,3172;11725,3172;11725,3172;11725,3172;11725,6353;11725,3172;11725,6353;11725,6353;12459,6353;12459,6353;12459,6353;12459,6353;12459,6353;12459,3172;12459,3172;12459,3172;12459,3172;12459,3172;12459,3172;12459,3172;13192,3172;13192,3172;13192,6353;13192,6353;13192,9525;13192,9525;13192,6353;13192,6353;13192,6353;13192,6353;13192,6353;13192,6353;13926,9525;13926,6353;13926,9525;13926,6353;13926,6353;13926,6353;13926,6353;13926,3172;13926,3172;13926,3172;13926,3172;13926,3172;13926,3172;13926,3172;14649,3172;14649,6353;14649,6353;14649,6353;14649,9525;14649,6353;14649,9525;14649,6353;14649,3172;14649,6353;14649,6353;14649,6353;15383,6353;15383,9525;15383,6353;15383,6353;15383,6353;15383,6353;15383,6353;15383,6353;15383,3172;15383,3172;15383,3172;15383,6353;16116,6353;16116,9525;16116,9525;16116,9525;16116,9525;16116,6353;16116,6353;16116,6353;16116,3172;16116,6353;16116,6353;16116,9525;16850,9525;16850,6353;16850,6353;16850,3172;16850,0;16850,3172;16850,3172;16850,3172;16850,9525;16850,6353;16850,6353;16850,6353;16850,6353;16850,6353;16850,6353;16850,6353;16850,3172;16850,3172;17583,3172;17583,3172;17583,3172;17583,6353;17583,6353;17583,3172;17583,6353;17583,3172;17583,3172;17583,3172;17583,3172;17583,3172;18317,6353;18317,6353;18317,9525;18317,6353;18317,9525;18317,6353;18317,6353;18317,6353;18317,6353;18317,6353;18317,6353;18317,6353;18317,6353;18317,0;19050,0;19050,3172;19050,3172;19050,9525;19050,9525;19050,6353;19050,6353;19050,3172;19050,6353;19050,6353;19050,6353;19050,9525;19783,9525;19783,9525;19783,6353;19783,6353;19783,3172;19783,3172;19783,6353;19783,6353;19783,6353;19783,6353;19783,9525;19783,6353;20517,6353;20517,3172;20517,0;20517,0;20517,3172;20517,3172;20517,3172;20517,6353;20517,6353;20517,3172;20517,6353;20517,6353;21250,6353;21250,6353;21250,6353;21250,6353;21250,3172;21250,6353;21250,3172;21250,3172;21250,6353;21250,6353;21250,6353;21250,6353;21250,3172;21250,6353;21250,6353;21250,3172;21250,6353;21250,6353;21984,3172;21984,6353;21984,6353;21984,3172;21984,3172;21984,3172;21984,3172;21984,3172;21984,3172;21984,3172;21984,3172;21984,3172;21984,3172;21984,6353;22717,6353;22717,6353;22717,6353;22717,6353;22717,6353;22717,6353;22717,9525;22717,6353;22717,9525;22717,9525;22717,6353;22717,6353;23451,3172;23451,3172;23451,0;23451,0;23451,0;23451,3172;23451,6353;23451,6353;23451,6353;23451,3172;23451,3172;23451,3172;24174,3172;24174,6353;24174,6353;24174,3172;24174,3172;24174,3172;24174,0;24174,0;24174,0;24174,3172;24174,6353;24174,3172;24908,3172;24908,3172;24908,0;24908,3172;24908,0;24908,3172;24908,3172;24908,3172;24908,3172;24908,3172;24908,6353;24908,6353;25641,6353;25641,6353;25641,6353;25641,6353;25641,9525;25641,9525;25641,6353;25641,6353;25641,6353;25641,9525;25641,9525;25641,6353;26375,3172;26375,0;26375,0;26375,0;26375,3172;26375,3172;26375,6353;26375,6353;26375,6353;26375,6353;26375,6353;26375,6353;26375,3172;26375,6353;26375,6353;26375,6353;26375,6353;26375,6353;26375,6353;26375,6353;27108,6353;27108,9525;27108,9525;27108,9525;27108,6353;27108,6353;27108,6353;27108,6353;27108,3172;27108,6353;27108,3172;27108,6353;27842,6353;27842,6353;27842,6353;27842,6353;27842,6353;27842,6353;27842,6353;27842,6353;27842,6353;27842,6353;27842,3172;27842,3172;28575,3172;28575,635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049" o:spid="_x0000_s1599" style="position:absolute;left:25574;top:18049;width:286;height:96;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" path="m,6353l,3172r,l,3172r,l,3172r,l,3172,,,,3172,,6353,753,3172r,l753,3172r,l753,3172r,6353l753,6353r,-3181l753,3172r,l753,3172r,3181l1505,9525r,-3172l1505,3172r,l1505,r,3172l1505,6353r,l1505,6353r,l1505,6353r,3172l1505,6353r,-3181l2257,r,l2257,3172r,3181l2257,6353r,l2257,6353r,l2257,6353r,l2257,6353r,l2257,6353r,l2257,6353r,l2257,6353r,-3181l3010,3172,3010,r,3172l3010,3172r,3181l3010,6353r,l3010,6353r,3172l3010,9525r,l3010,6353r752,l3762,6353r,-3181l3762,3172r,l3762,3172r,l3762,6353r,l3762,6353r,l3762,9525r753,l4515,9525r,l4515,9525r,-3172l4515,6353r,-3181l4515,3172r,l4515,6353r,l4515,9525r752,l5267,9525r,-3172l5267,6353r,l5267,3172r,3181l5267,6353r,l5267,6353r,l5267,6353r,-3181l5267,3172r753,3181l6020,6353r,l6020,6353r,l6020,6353r,-3181l6020,6353r,l6020,6353r,3172l6020,9525r752,l6772,9525r,-3172l6772,6353r,l6772,6353r,l6772,6353r,l6772,6353r,l6772,9525,7515,6353r,l7515,9525r,l7515,9525r,l7515,6353r,l7515,6353r,l7515,6353r,l7515,3172r,l7515,3172,7515,r,l7515,r753,l8268,r,l8268,r,l8268,6353r,l8268,6353r,l8268,6353r,l8268,6353r752,l9020,6353r,l9020,6353r,l9020,6353r,l9020,3172r,l9020,3172r,l9020,3172r,3181l9020,6353r753,l9773,6353r,l9773,r,3172l9773,3172r,l9773,6353r,l9773,6353r,l9773,6353r752,l10525,6353r,l10525,3172r,l10525,6353r,l10525,9525r,-3172l10525,6353r,l10525,6353r753,l11278,6353r,l11278,3172r,3181l11278,6353r,l11278,6353r,l11278,6353r,-3181l11278,6353r752,l12030,6353r,3172l12030,6353r,-3181l12030,r,l12030,3172r,3181l12030,6353r,l12030,6353r,l12030,6353r,-3181l12030,3172r,l12030,3172r753,6353l12783,9525r,l12783,9525r,l12783,6353r,3172l12783,6353r,3172l12783,9525r,l12783,9525r752,-3172l13535,6353r,-3181l13535,6353r,-3181l13535,3172r,3181l13535,6353r,l13535,9525r,-3172l13535,6353r,l13535,9525r753,-3172l14288,9525r,l14288,9525r,l14288,9525r,l14288,6353r,l14288,6353r,l14288,6353r752,-3181l15040,r,l15040,r,3172l15040,6353r,l15040,6353r,l15040,6353r,l15040,6353r752,l15792,6353r,l15792,6353r,-3181l15792,3172r,l15792,3172r,l15792,6353r,l15792,6353r753,l16545,6353r,3172l16545,9525r,l16545,6353,16545,r,l16545,r,l16545,3172r,6353l16545,6353r,l16545,6353r,-3181l16545,3172r,l17297,6353r,l17297,6353r,-3181l17297,3172r,l17297,3172r,l17297,3172r,3181l17297,6353r,l17297,6353r,l18050,6353r,l18050,6353r,l18050,9525r,l18050,6353r,l18050,3172r,l18050,3172r,l18802,3172r,l18802,9525r,l18802,9525r,l18802,9525r,-3172l18802,6353r,-3181l18802,3172r,l19555,3172r,3181l19555,6353r,l19555,6353r,l19555,6353r,l19555,6353r,l19555,6353r,-3181l20307,3172r,3181l20307,6353r,3172l20307,9525r,-3172l20307,6353r,l20307,6353r,l20307,6353r,l21060,6353r,l21060,6353r,l21060,9525r,-3172l21060,6353r,-3181l21060,3172r,l21060,3172r,l21803,3172r,l21803,3172r,3181l21803,6353r,l21803,3172r,l21803,3172r,3181l21803,6353r,3172l21803,6353r,l21803,3172r,l21803,3172,21803,r,3172l21803,6353r752,l22555,9525r,-3172l22555,6353r,l22555,3172r,3181l22555,6353r,-3181l22555,3172r,l22555,6353r753,l23308,6353r,-3181l23308,3172r,l23308,3172r,3181l23308,6353r,-3181l23308,3172r,l23308,3172r752,l24060,6353r,l24060,9525r,-3172l24060,6353r,-3181l24060,3172r,3181l24060,6353r,l24060,3172r753,3181l24813,6353r,l24813,9525r,-3172l24813,6353r,-3181l24813,3172r,l24813,r,3172l24813,6353r752,-3181l25565,6353r,l25565,6353r,l25565,6353r,l25565,3172r,3181l25565,6353r,l25565,6353r,l25565,6353r753,l26318,6353r,l26318,6353r,l26318,3172r,l26318,3172r,l26318,3172r,l26318,6353r,l26318,6353r,l26318,6353r,l26318,6353r752,l27070,6353r,-3181l27070,3172r,3181l27070,6353r,l27070,9525r,-3172l27070,6353r,l27070,6353r752,l27822,6353r,3172l27822,6353r,l27822,6353r,-3181l27822,3172r,l27822,6353r,l27822,6353r753,3172l28575,6353r,-3181l28575,3172r,l28575,3172r,e" filled="f" strokeweight=".22047mm">
                  <v:path arrowok="t" o:connecttype="custom" o:connectlocs="0,6353;0,3172;0,3172;0,3172;0,3172;0,3172;0,3172;0,3172;0,0;0,3172;0,6353;753,3172;753,3172;753,3172;753,3172;753,3172;753,9525;753,6353;753,3172;753,3172;753,3172;753,3172;753,6353;1505,9525;1505,6353;1505,3172;1505,3172;1505,0;1505,3172;1505,6353;1505,6353;1505,6353;1505,6353;1505,6353;1505,9525;1505,6353;1505,3172;2257,0;2257,0;2257,3172;2257,6353;2257,6353;2257,6353;2257,6353;2257,6353;2257,6353;2257,6353;2257,6353;2257,6353;2257,6353;2257,6353;2257,6353;2257,6353;2257,6353;2257,3172;3010,3172;3010,0;3010,3172;3010,3172;3010,6353;3010,6353;3010,6353;3010,6353;3010,9525;3010,9525;3010,9525;3010,6353;3762,6353;3762,6353;3762,3172;3762,3172;3762,3172;3762,3172;3762,3172;3762,6353;3762,6353;3762,6353;3762,6353;3762,9525;4515,9525;4515,9525;4515,9525;4515,9525;4515,6353;4515,6353;4515,3172;4515,3172;4515,3172;4515,6353;4515,6353;4515,9525;5267,9525;5267,9525;5267,6353;5267,6353;5267,6353;5267,3172;5267,6353;5267,6353;5267,6353;5267,6353;5267,6353;5267,6353;5267,3172;5267,3172;6020,6353;6020,6353;6020,6353;6020,6353;6020,6353;6020,6353;6020,3172;6020,6353;6020,6353;6020,6353;6020,9525;6020,9525;6772,9525;6772,9525;6772,6353;6772,6353;6772,6353;6772,6353;6772,6353;6772,6353;6772,6353;6772,6353;6772,6353;6772,9525;7515,6353;7515,6353;7515,9525;7515,9525;7515,9525;7515,9525;7515,6353;7515,6353;7515,6353;7515,6353;7515,6353;7515,6353;7515,3172;7515,3172;7515,3172;7515,0;7515,0;7515,0;8268,0;8268,0;8268,0;8268,0;8268,0;8268,6353;8268,6353;8268,6353;8268,6353;8268,6353;8268,6353;8268,6353;9020,6353;9020,6353;9020,6353;9020,6353;9020,6353;9020,6353;9020,6353;9020,3172;9020,3172;9020,3172;9020,3172;9020,3172;9020,6353;9020,6353;9773,6353;9773,6353;9773,6353;9773,0;9773,3172;9773,3172;9773,3172;9773,6353;9773,6353;9773,6353;9773,6353;9773,6353;10525,6353;10525,6353;10525,6353;10525,3172;10525,3172;10525,6353;10525,6353;10525,9525;10525,6353;10525,6353;10525,6353;10525,6353;11278,6353;11278,6353;11278,6353;11278,3172;11278,6353;11278,6353;11278,6353;11278,6353;11278,6353;11278,6353;11278,3172;11278,6353;12030,6353;12030,6353;12030,9525;12030,6353;12030,3172;12030,0;12030,0;12030,3172;12030,6353;12030,6353;12030,6353;12030,6353;12030,6353;12030,6353;12030,3172;12030,3172;12030,3172;12030,3172;12783,9525;12783,9525;12783,9525;12783,9525;12783,9525;12783,6353;12783,9525;12783,6353;12783,9525;12783,9525;12783,9525;12783,9525;13535,6353;13535,6353;13535,3172;13535,6353;13535,3172;13535,3172;13535,6353;13535,6353;13535,6353;13535,9525;13535,6353;13535,6353;13535,6353;13535,9525;14288,6353;14288,9525;14288,9525;14288,9525;14288,9525;14288,9525;14288,9525;14288,6353;14288,6353;14288,6353;14288,6353;14288,6353;15040,3172;15040,0;15040,0;15040,0;15040,3172;15040,6353;15040,6353;15040,6353;15040,6353;15040,6353;15040,6353;15040,6353;15792,6353;15792,6353;15792,6353;15792,6353;15792,3172;15792,3172;15792,3172;15792,3172;15792,3172;15792,6353;15792,6353;15792,6353;16545,6353;16545,6353;16545,9525;16545,9525;16545,9525;16545,6353;16545,0;16545,0;16545,0;16545,0;16545,3172;16545,9525;16545,6353;16545,6353;16545,6353;16545,3172;16545,3172;16545,3172;17297,6353;17297,6353;17297,6353;17297,3172;17297,3172;17297,3172;17297,3172;17297,3172;17297,3172;17297,6353;17297,6353;17297,6353;17297,6353;17297,6353;18050,6353;18050,6353;18050,6353;18050,6353;18050,9525;18050,9525;18050,6353;18050,6353;18050,3172;18050,3172;18050,3172;18050,3172;18802,3172;18802,3172;18802,9525;18802,9525;18802,9525;18802,9525;18802,9525;18802,6353;18802,6353;18802,3172;18802,3172;18802,3172;19555,3172;19555,6353;19555,6353;19555,6353;19555,6353;19555,6353;19555,6353;19555,6353;19555,6353;19555,6353;19555,6353;19555,3172;20307,3172;20307,6353;20307,6353;20307,9525;20307,9525;20307,6353;20307,6353;20307,6353;20307,6353;20307,6353;20307,6353;20307,6353;21060,6353;21060,6353;21060,6353;21060,6353;21060,9525;21060,6353;21060,6353;21060,3172;21060,3172;21060,3172;21060,3172;21060,3172;21803,3172;21803,3172;21803,3172;21803,6353;21803,6353;21803,6353;21803,3172;21803,3172;21803,3172;21803,6353;21803,6353;21803,9525;21803,6353;21803,6353;21803,3172;21803,3172;21803,3172;21803,0;21803,3172;21803,6353;22555,6353;22555,9525;22555,6353;22555,6353;22555,6353;22555,3172;22555,6353;22555,6353;22555,3172;22555,3172;22555,3172;22555,6353;23308,6353;23308,6353;23308,3172;23308,3172;23308,3172;23308,3172;23308,6353;23308,6353;23308,3172;23308,3172;23308,3172;23308,3172;24060,3172;24060,6353;24060,6353;24060,9525;24060,6353;24060,6353;24060,3172;24060,3172;24060,6353;24060,6353;24060,6353;24060,3172;24813,6353;24813,6353;24813,6353;24813,9525;24813,6353;24813,6353;24813,3172;24813,3172;24813,3172;24813,0;24813,3172;24813,6353;25565,3172;25565,6353;25565,6353;25565,6353;25565,6353;25565,6353;25565,6353;25565,3172;25565,6353;25565,6353;25565,6353;25565,6353;25565,6353;25565,6353;26318,6353;26318,6353;26318,6353;26318,6353;26318,6353;26318,3172;26318,3172;26318,3172;26318,3172;26318,3172;26318,3172;26318,6353;26318,6353;26318,6353;26318,6353;26318,6353;26318,6353;26318,6353;27070,6353;27070,6353;27070,3172;27070,3172;27070,6353;27070,6353;27070,6353;27070,9525;27070,6353;27070,6353;27070,6353;27070,6353;27822,6353;27822,6353;27822,9525;27822,6353;27822,6353;27822,6353;27822,3172;27822,3172;27822,3172;27822,6353;27822,6353;27822,6353;28575,9525;28575,6353;28575,3172;28575,3172;28575,3172;28575,3172;28575,3172"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050" o:spid="_x0000_s1600" style="position:absolute;left:25860;top:18049;width:190;height:96;visibility:visible;mso-wrap-style:square;v-text-anchor:middle" coordsize="1905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" path="m,3172l,6353,,9525r,l,9525r,l505,6353r,l505,6353r,-3181l505,3172r,6353l505,9525r,l505,9525r,-3172l505,6353r,l505,9525r,l1000,9525r,l1000,6353r,-3181l1000,3172r,l1000,r,3172l1000,3172r,l1000,6353r,l1505,9525r,-3172l1505,6353r,l1505,3172r,3181l1505,3172r,l1505,6353r,l1505,6353r,l2010,3172r,l2010,3172r,l2010,3172r,3181l2010,6353r,l2010,9525r,-3172l2010,6353r,l2010,6353r,l2010,6353r,3172l2010,6353r,-3181l2505,6353r,l2505,6353r,3172l2505,9525r,l2505,9525r,-3172l2505,6353r,l2505,3172,2505,r505,l3010,3172r,3181l3010,6353r,l3010,6353r,l3010,6353r,l3010,6353r,3172l3010,9525,3505,6353r,l3505,6353r,l3505,3172r,l3505,3172r,l3505,3172r,3181l3505,6353r,l3505,6353r,l4010,6353r,-3181l4010,3172r,3181l4010,6353r,3172l4010,9525r,-3172l4010,9525r,-3172l4010,6353r,3172l4515,6353r,l4515,6353r,-3181l4515,3172r,l4515,3172r,l4515,3172r,l4515,6353r,l5010,6353r,l5010,6353r,3172l5010,9525r,-3172l5010,6353r,-3181l5010,3172r,l5010,6353r,-3181l5010,6353r,-3181l5010,6353r,3172l5010,9525r,-3172l5515,6353r,l5515,6353r,l5515,6353r,l5515,6353r,l5515,6353r,-3181l5515,6353r,l6020,9525r,-3172l6020,6353r,l6020,3172r,3181l6020,3172r,l6020,3172r,3181l6020,9525r,l6020,9525r,l6515,9525r,l6515,9525r,l6515,9525r,-3172l6515,3172r,3181l6515,3172r,l6515,3172r,l7020,6353r,l7020,6353r,-3181l7020,3172r,l7020,6353r,l7020,6353r,l7020,6353r,l7515,9525r,l7515,9525r,l7515,9525r,-3172l7515,6353r,l7515,3172r,l7515,3172r,3181l8020,6353r,l8020,6353r,l8020,6353r,3172l8020,6353r,3172l8020,9525r,-3172l8020,6353r,-3181l8525,3172r,3181l8525,3172r,l8525,6353r,-3181l8525,3172r,l8525,r,3172l8525,3172r,3181l8525,6353r,-3181l8525,3172r,l8525,3172r,3181l8525,6353r,l9020,9525r,-3172l9020,6353r,l9020,3172r,3181l9020,6353r,l9020,6353r,-3181l9020,3172r,l9525,3172r,l9525,3172r,3181l9525,6353r,l9525,9525r,-3172l9525,6353r,l9525,3172r,l10030,3172r,l10030,3172r,l10030,3172r,l10030,6353r,l10030,6353r,l10030,6353r,l10525,6353r,l10525,3172r,3181l10525,6353r,-3181l10525,6353r,l10525,6353r,l10525,3172r,3181l11030,3172r,l11030,6353r,-3181l11030,9525r,-3172l11030,6353r,-3181l11030,3172r,l11030,3172r,3181l11535,9525r,l11535,9525r,l11535,6353r,-3181l11535,6353r,-3181l11535,6353r,l11535,3172r,3181l11535,6353r,l11535,6353r,l11535,6353r,l11535,9525r,-3172l12030,6353r,l12030,6353r,l12030,9525r,-3172l12030,6353r,l12030,3172r,l12030,6353r,l12535,6353r,-3181l12535,3172,12535,r,3172l12535,6353r,l12535,6353r,3172l12535,6353r,l12535,6353r495,-3181l13030,3172r,3181l13030,6353r,3172l13030,9525r,l13030,9525r,l13030,6353r,l13030,6353r505,l13535,6353r,l13535,3172,13535,r,3172l13535,6353r,-3181l13535,6353r,-3181l13535,3172r,3181l14040,3172r,3181l14040,6353r,3172l14040,6353r,l14040,6353r,-3181l14040,3172r,l14040,3172r,3181l14040,6353r,l14535,6353r,l14535,6353r,l14535,9525r,l14535,9525r,l14535,9525r,-3172l14535,6353r,-3181l14535,6353r,l14535,6353r,3172l14535,6353r,3172l15040,6353r,l15040,9525r,l15040,9525r,l15040,6353r,l15040,6353r,-3181l15040,6353r,l15545,9525r,l15545,9525r,l15545,6353r,-3181l15545,6353r,l15545,9525r,l15545,9525r,l16040,6353r,-3181l16040,3172,16040,r,3172l16040,6353r,l16040,9525r,l16040,9525r,-3172l16040,6353r505,l16545,3172r,3181l16545,6353r,l16545,6353r,l16545,3172r,3181l16545,6353r,3172l16545,9525r495,l17040,9525r,l17040,9525r,-3172l17040,6353r,l17040,6353r,l17040,6353r,l17040,6353r,3172l17040,9525r505,l17545,9525r,l17545,6353r,l17545,6353r,l17545,9525r,l17545,9525r,l17545,9525r505,l18050,9525r,l18050,9525r,l18050,9525r,l18050,6353r,l18050,6353r,3172l18050,6353r,l18050,9525r,l18050,9525r,l18050,9525r495,l18545,6353r,l18545,6353r,3172l18545,9525r,l18545,6353r,-3181l18545,3172r,l18545,6353r505,l19050,6353r,l19050,6353r,l19050,9525r,l19050,9525r,l19050,9525r,l19050,9525e" filled="f" strokeweight=".22047mm">
                  <v:path arrowok="t" o:connecttype="custom" o:connectlocs="0,3172;0,6353;0,9525;0,9525;0,9525;0,9525;505,6353;505,6353;505,6353;505,3172;505,3172;505,9525;505,9525;505,9525;505,9525;505,6353;505,6353;505,6353;505,9525;505,9525;1000,9525;1000,9525;1000,6353;1000,3172;1000,3172;1000,3172;1000,0;1000,3172;1000,3172;1000,3172;1000,6353;1000,6353;1505,9525;1505,6353;1505,6353;1505,6353;1505,3172;1505,6353;1505,3172;1505,3172;1505,6353;1505,6353;1505,6353;1505,6353;2010,3172;2010,3172;2010,3172;2010,3172;2010,3172;2010,6353;2010,6353;2010,6353;2010,9525;2010,6353;2010,6353;2010,6353;2010,6353;2010,6353;2010,6353;2010,9525;2010,6353;2010,3172;2505,6353;2505,6353;2505,6353;2505,9525;2505,9525;2505,9525;2505,9525;2505,6353;2505,6353;2505,6353;2505,3172;2505,0;3010,0;3010,3172;3010,6353;3010,6353;3010,6353;3010,6353;3010,6353;3010,6353;3010,6353;3010,6353;3010,9525;3010,9525;3505,6353;3505,6353;3505,6353;3505,6353;3505,3172;3505,3172;3505,3172;3505,3172;3505,3172;3505,6353;3505,6353;3505,6353;3505,6353;3505,6353;4010,6353;4010,3172;4010,3172;4010,6353;4010,6353;4010,9525;4010,9525;4010,6353;4010,9525;4010,6353;4010,6353;4010,9525;4515,6353;4515,6353;4515,6353;4515,3172;4515,3172;4515,3172;4515,3172;4515,3172;4515,3172;4515,3172;4515,6353;4515,6353;5010,6353;5010,6353;5010,6353;5010,9525;5010,9525;5010,6353;5010,6353;5010,3172;5010,3172;5010,3172;5010,6353;5010,3172;5010,6353;5010,3172;5010,6353;5010,9525;5010,9525;5010,6353;5515,6353;5515,6353;5515,6353;5515,6353;5515,6353;5515,6353;5515,6353;5515,6353;5515,6353;5515,3172;5515,6353;5515,6353;6020,9525;6020,6353;6020,6353;6020,6353;6020,3172;6020,6353;6020,3172;6020,3172;6020,3172;6020,6353;6020,9525;6020,9525;6020,9525;6020,9525;6515,9525;6515,9525;6515,9525;6515,9525;6515,9525;6515,6353;6515,3172;6515,6353;6515,3172;6515,3172;6515,3172;6515,3172;7020,6353;7020,6353;7020,6353;7020,3172;7020,3172;7020,3172;7020,6353;7020,6353;7020,6353;7020,6353;7020,6353;7020,6353;7515,9525;7515,9525;7515,9525;7515,9525;7515,9525;7515,6353;7515,6353;7515,6353;7515,3172;7515,3172;7515,3172;7515,6353;8020,6353;8020,6353;8020,6353;8020,6353;8020,6353;8020,9525;8020,6353;8020,9525;8020,9525;8020,6353;8020,6353;8020,3172;8525,3172;8525,6353;8525,3172;8525,3172;8525,6353;8525,3172;8525,3172;8525,3172;8525,0;8525,3172;8525,3172;8525,6353;8525,6353;8525,3172;8525,3172;8525,3172;8525,3172;8525,6353;8525,6353;8525,6353;9020,9525;9020,6353;9020,6353;9020,6353;9020,3172;9020,6353;9020,6353;9020,6353;9020,6353;9020,3172;9020,3172;9020,3172;9525,3172;9525,3172;9525,3172;9525,6353;9525,6353;9525,6353;9525,9525;9525,6353;9525,6353;9525,6353;9525,3172;9525,3172;10030,3172;10030,3172;10030,3172;10030,3172;10030,3172;10030,3172;10030,6353;10030,6353;10030,6353;10030,6353;10030,6353;10030,6353;10525,6353;10525,6353;10525,3172;10525,6353;10525,6353;10525,3172;10525,6353;10525,6353;10525,6353;10525,6353;10525,3172;10525,6353;11030,3172;11030,3172;11030,6353;11030,3172;11030,9525;11030,6353;11030,6353;11030,3172;11030,3172;11030,3172;11030,3172;11030,6353;11535,9525;11535,9525;11535,9525;11535,9525;11535,6353;11535,3172;11535,6353;11535,3172;11535,6353;11535,6353;11535,3172;11535,6353;11535,6353;11535,6353;11535,6353;11535,6353;11535,6353;11535,6353;11535,9525;11535,6353;12030,6353;12030,6353;12030,6353;12030,6353;12030,9525;12030,6353;12030,6353;12030,6353;12030,3172;12030,3172;12030,6353;12030,6353;12535,6353;12535,3172;12535,3172;12535,0;12535,3172;12535,6353;12535,6353;12535,6353;12535,9525;12535,6353;12535,6353;12535,6353;13030,3172;13030,3172;13030,6353;13030,6353;13030,9525;13030,9525;13030,9525;13030,9525;13030,9525;13030,6353;13030,6353;13030,6353;13535,6353;13535,6353;13535,6353;13535,3172;13535,0;13535,3172;13535,6353;13535,3172;13535,6353;13535,3172;13535,3172;13535,6353;14040,3172;14040,6353;14040,6353;14040,9525;14040,6353;14040,6353;14040,6353;14040,3172;14040,3172;14040,3172;14040,3172;14040,6353;14040,6353;14040,6353;14535,6353;14535,6353;14535,6353;14535,6353;14535,9525;14535,9525;14535,9525;14535,9525;14535,9525;14535,6353;14535,6353;14535,3172;14535,6353;14535,6353;14535,6353;14535,9525;14535,6353;14535,9525;15040,6353;15040,6353;15040,9525;15040,9525;15040,9525;15040,9525;15040,6353;15040,6353;15040,6353;15040,3172;15040,6353;15040,6353;15545,9525;15545,9525;15545,9525;15545,9525;15545,6353;15545,3172;15545,6353;15545,6353;15545,9525;15545,9525;15545,9525;15545,9525;16040,6353;16040,3172;16040,3172;16040,0;16040,3172;16040,6353;16040,6353;16040,9525;16040,9525;16040,9525;16040,6353;16040,6353;16545,6353;16545,3172;16545,6353;16545,6353;16545,6353;16545,6353;16545,6353;16545,3172;16545,6353;16545,6353;16545,9525;16545,9525;17040,9525;17040,9525;17040,9525;17040,9525;17040,6353;17040,6353;17040,6353;17040,6353;17040,6353;17040,6353;17040,6353;17040,6353;17040,9525;17040,9525;17545,9525;17545,9525;17545,9525;17545,6353;17545,6353;17545,6353;17545,6353;17545,9525;17545,9525;17545,9525;17545,9525;17545,9525;18050,9525;18050,9525;18050,9525;18050,9525;18050,9525;18050,9525;18050,9525;18050,6353;18050,6353;18050,6353;18050,9525;18050,6353;18050,6353;18050,9525;18050,9525;18050,9525;18050,9525;18050,9525;18545,9525;18545,6353;18545,6353;18545,6353;18545,9525;18545,9525;18545,9525;18545,6353;18545,3172;18545,3172;18545,3172;18545,6353;19050,6353;19050,6353;19050,6353;19050,6353;19050,6353;19050,9525;19050,9525;19050,9525;19050,9525;19050,9525;19050,9525;19050,9525"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051" o:spid="_x0000_s1601" style="position:absolute;left:26050;top:18049;width:286;height:96;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" path="m,9525r733,l733,9525r,l733,6353r,-3181l733,6353r,l733,3172r,l733,3172r,3181l733,6353r,l733,3172r734,l1467,3172r,l1467,3172r,3181l1467,6353r,3172l1467,6353r,l1467,3172,1467,r,3172l2200,3172r,3181l2200,6353r,l2200,6353r,-3181l2200,6353r,-3181l2200,6353r,3172l2200,6353r,3172l2934,6353r,l2934,9525r,-3172l2934,9525r,-3172l2934,6353r,l2934,9525r,-3172l2934,6353r,l2934,3172r,3181l2934,6353r,l2934,6353r,l3667,9525r,-3172l3667,9525r,l3667,9525r,-3172l3667,6353r,l3667,9525r,l3667,6353r,3172l4401,6353r,l4401,9525r,l4401,9525r,l4401,9525r,-3172l4401,6353r,l4401,3172r,l4401,3172r,l5124,9525r,-3172l5124,9525r,l5124,6353r,3172l5124,9525r,l5124,6353r,l5124,6353r,l5858,6353r,3172l5858,9525r,l5858,6353r,-3181l5858,3172r,l5858,3172r,3181l5858,6353r,3172l6591,6353r,3172l6591,9525r,l6591,9525r,-3172l6591,6353r,l6591,9525r,l6591,6353r,l7325,6353r,-3181l7325,3172r,l7325,6353r,l7325,9525r,-3172l7325,6353r,l7325,6353r,l8058,6353r,l8058,6353r,l8058,6353r,l8058,6353r,l8058,6353r,l8058,6353r,l8058,9525r,-3172l8058,3172r,3181l8058,6353r,l8058,6353r,l8792,6353r,l8792,6353r,l8792,6353r,-3181l8792,6353r,l8792,6353r,3172l8792,6353r,l9525,6353r,3172l9525,6353r,3172l9525,9525r,l9525,6353r,l9525,3172r,l9525,3172r,l10258,6353r,l10258,6353r,l10258,6353r,l10258,6353r,l10258,6353r,l10258,9525r,l10992,9525r,l10992,9525r,l10992,9525r,l10992,9525r,l10992,6353r,l10992,6353r,-3181l11725,3172r,3181l11725,6353r,l11725,6353r,l11725,6353r,l11725,3172r,3181l11725,6353r,l12459,6353r,l12459,9525r,-3172l12459,6353r,-3181l12459,3172r,3181l12459,6353r,l12459,6353r,l12459,6353r,l12459,6353r,l12459,6353r,3172l12459,9525r,l13192,9525r,-3172l13192,6353r,l13192,6353r,3172l13192,6353r,l13192,9525r,-3172l13192,9525r,-3172l13926,6353r,l13926,6353r,l13926,6353r,3172l13926,9525r,l13926,9525r,-6353l13926,3172r,3181l14649,6353r,3172l14649,9525r,l14649,9525r,l14649,6353r,l14649,9525r,-3172l14649,6353r,l15383,3172r,l15383,3172r,l15383,6353r,-3181l15383,6353r,l15383,3172r,3181l15383,6353r,l16116,6353r,l16116,9525r,-3172l16116,6353r,l16116,6353r,l16116,6353r,l16116,6353r,l16116,9525r,l16850,9525r,l16850,6353r,l16850,9525r,-3172l16850,6353r,l16850,6353r,l16850,6353r,3172l17583,6353r,3172l17583,6353r,l17583,6353r,l17583,6353r,l17583,6353r,l17583,6353r,l17583,6353r,l17583,9525r,-3172l17583,6353r,3172l18317,9525r,l18317,9525r,l18317,6353r,l18317,6353r,-3181l18317,3172r,l18317,6353r,l19050,9525r,l19050,9525r,l19050,9525r,-3172l19050,3172r,3181l19050,3172r,3181l19050,6353r,-3181l19783,3172r,l19783,3172r,3181l19783,6353r,l19783,6353r,l19783,6353r,l19783,6353r,l20517,6353r,l20517,6353r,l20517,6353r,3172l20517,9525r,l20517,6353r,l20517,6353r,l20517,6353r,-3181l21250,6353r,-3181l21250,6353r,l21250,9525r,l21250,9525r,l21250,6353r,l21250,6353r,l21984,3172r,3181l21984,6353r,l21984,6353r,l21984,6353r,l21984,6353r,3172l21984,9525r,l21984,9525r,-6353l21984,6353r,l21984,9525r,l22717,6353r,l22717,6353r,l22717,9525r,l22717,6353r,l22717,6353r,l22717,6353r,-3181l23451,3172,23451,r,6353l23451,6353r,3172l23451,9525r,-3172l23451,6353r,-3181l23451,6353r,3172l23451,6353r723,l24174,6353r,-3181l24174,6353r,l24174,6353r,l24174,6353r,l24174,6353r,l24174,6353r,l24174,6353r734,l24908,6353r,l24908,6353r,l24908,6353r,l24908,9525r,l24908,6353r,l24908,9525r733,l25641,9525r,l25641,6353r,l25641,6353r,l25641,6353r,l25641,6353r,-3181l25641,6353r734,l26375,6353r,l26375,9525r,l26375,6353r,3172l26375,9525r,l26375,9525r,l26375,3172r,l26375,6353r,-3181l26375,6353r,l26375,3172r733,l27108,3172r,l27108,6353r,l27108,6353r,l27108,6353r,l27108,6353r,l27108,6353r734,3172l27842,9525r,l27842,9525r,l27842,9525r,l27842,9525r,l27842,9525r,l27842,9525r,l27842,9525r733,l28575,9525r,-3172e" filled="f" strokeweight=".22047mm">
                  <v:path arrowok="t" o:connecttype="custom" o:connectlocs="0,9525;733,9525;733,9525;733,9525;733,6353;733,3172;733,6353;733,6353;733,3172;733,3172;733,3172;733,6353;733,6353;733,6353;733,3172;1467,3172;1467,3172;1467,3172;1467,3172;1467,6353;1467,6353;1467,9525;1467,6353;1467,6353;1467,3172;1467,0;1467,3172;2200,3172;2200,6353;2200,6353;2200,6353;2200,6353;2200,3172;2200,6353;2200,3172;2200,6353;2200,9525;2200,6353;2200,9525;2934,6353;2934,6353;2934,9525;2934,6353;2934,9525;2934,6353;2934,6353;2934,6353;2934,9525;2934,6353;2934,6353;2934,6353;2934,3172;2934,6353;2934,6353;2934,6353;2934,6353;2934,6353;3667,9525;3667,6353;3667,9525;3667,9525;3667,9525;3667,6353;3667,6353;3667,6353;3667,9525;3667,9525;3667,6353;3667,9525;4401,6353;4401,6353;4401,9525;4401,9525;4401,9525;4401,9525;4401,9525;4401,6353;4401,6353;4401,6353;4401,3172;4401,3172;4401,3172;4401,3172;5124,9525;5124,6353;5124,9525;5124,9525;5124,6353;5124,9525;5124,9525;5124,9525;5124,6353;5124,6353;5124,6353;5124,6353;5858,6353;5858,9525;5858,9525;5858,9525;5858,6353;5858,3172;5858,3172;5858,3172;5858,3172;5858,6353;5858,6353;5858,9525;6591,6353;6591,9525;6591,9525;6591,9525;6591,9525;6591,6353;6591,6353;6591,6353;6591,9525;6591,9525;6591,6353;6591,6353;7325,6353;7325,3172;7325,3172;7325,3172;7325,6353;7325,6353;7325,9525;7325,6353;7325,6353;7325,6353;7325,6353;7325,6353;8058,6353;8058,6353;8058,6353;8058,6353;8058,6353;8058,6353;8058,6353;8058,6353;8058,6353;8058,6353;8058,6353;8058,6353;8058,9525;8058,6353;8058,3172;8058,6353;8058,6353;8058,6353;8058,6353;8058,6353;8792,6353;8792,6353;8792,6353;8792,6353;8792,6353;8792,3172;8792,6353;8792,6353;8792,6353;8792,9525;8792,6353;8792,6353;9525,6353;9525,9525;9525,6353;9525,9525;9525,9525;9525,9525;9525,6353;9525,6353;9525,3172;9525,3172;9525,3172;9525,3172;10258,6353;10258,6353;10258,6353;10258,6353;10258,6353;10258,6353;10258,6353;10258,6353;10258,6353;10258,6353;10258,9525;10258,9525;10992,9525;10992,9525;10992,9525;10992,9525;10992,9525;10992,9525;10992,9525;10992,9525;10992,6353;10992,6353;10992,6353;10992,3172;11725,3172;11725,6353;11725,6353;11725,6353;11725,6353;11725,6353;11725,6353;11725,6353;11725,3172;11725,6353;11725,6353;11725,6353;12459,6353;12459,6353;12459,9525;12459,6353;12459,6353;12459,3172;12459,3172;12459,6353;12459,6353;12459,6353;12459,6353;12459,6353;12459,6353;12459,6353;12459,6353;12459,6353;12459,6353;12459,9525;12459,9525;12459,9525;13192,9525;13192,6353;13192,6353;13192,6353;13192,6353;13192,9525;13192,6353;13192,6353;13192,9525;13192,6353;13192,9525;13192,6353;13926,6353;13926,6353;13926,6353;13926,6353;13926,6353;13926,9525;13926,9525;13926,9525;13926,9525;13926,3172;13926,3172;13926,6353;14649,6353;14649,9525;14649,9525;14649,9525;14649,9525;14649,9525;14649,6353;14649,6353;14649,9525;14649,6353;14649,6353;14649,6353;15383,3172;15383,3172;15383,3172;15383,3172;15383,6353;15383,3172;15383,6353;15383,6353;15383,3172;15383,6353;15383,6353;15383,6353;16116,6353;16116,6353;16116,9525;16116,6353;16116,6353;16116,6353;16116,6353;16116,6353;16116,6353;16116,6353;16116,6353;16116,6353;16116,9525;16116,9525;16850,9525;16850,9525;16850,6353;16850,6353;16850,9525;16850,6353;16850,6353;16850,6353;16850,6353;16850,6353;16850,6353;16850,9525;17583,6353;17583,9525;17583,6353;17583,6353;17583,6353;17583,6353;17583,6353;17583,6353;17583,6353;17583,6353;17583,6353;17583,6353;17583,6353;17583,6353;17583,9525;17583,6353;17583,6353;17583,9525;18317,9525;18317,9525;18317,9525;18317,9525;18317,6353;18317,6353;18317,6353;18317,3172;18317,3172;18317,3172;18317,6353;18317,6353;19050,9525;19050,9525;19050,9525;19050,9525;19050,9525;19050,6353;19050,3172;19050,6353;19050,3172;19050,6353;19050,6353;19050,3172;19783,3172;19783,3172;19783,3172;19783,6353;19783,6353;19783,6353;19783,6353;19783,6353;19783,6353;19783,6353;19783,6353;19783,6353;20517,6353;20517,6353;20517,6353;20517,6353;20517,6353;20517,9525;20517,9525;20517,9525;20517,6353;20517,6353;20517,6353;20517,6353;20517,6353;20517,3172;21250,6353;21250,3172;21250,6353;21250,6353;21250,9525;21250,9525;21250,9525;21250,9525;21250,6353;21250,6353;21250,6353;21250,6353;21984,3172;21984,6353;21984,6353;21984,6353;21984,6353;21984,6353;21984,6353;21984,6353;21984,6353;21984,9525;21984,9525;21984,9525;21984,9525;21984,3172;21984,6353;21984,6353;21984,9525;21984,9525;22717,6353;22717,6353;22717,6353;22717,6353;22717,9525;22717,9525;22717,6353;22717,6353;22717,6353;22717,6353;22717,6353;22717,3172;23451,3172;23451,0;23451,6353;23451,6353;23451,9525;23451,9525;23451,6353;23451,6353;23451,3172;23451,6353;23451,9525;23451,6353;24174,6353;24174,6353;24174,3172;24174,6353;24174,6353;24174,6353;24174,6353;24174,6353;24174,6353;24174,6353;24174,6353;24174,6353;24174,6353;24174,6353;24908,6353;24908,6353;24908,6353;24908,6353;24908,6353;24908,6353;24908,6353;24908,9525;24908,9525;24908,6353;24908,6353;24908,9525;25641,9525;25641,9525;25641,9525;25641,6353;25641,6353;25641,6353;25641,6353;25641,6353;25641,6353;25641,6353;25641,3172;25641,6353;26375,6353;26375,6353;26375,6353;26375,9525;26375,9525;26375,6353;26375,9525;26375,9525;26375,9525;26375,9525;26375,9525;26375,3172;26375,3172;26375,6353;26375,3172;26375,6353;26375,6353;26375,3172;27108,3172;27108,3172;27108,3172;27108,6353;27108,6353;27108,6353;27108,6353;27108,6353;27108,6353;27108,6353;27108,6353;27108,6353;27842,9525;27842,9525;27842,9525;27842,9525;27842,9525;27842,9525;27842,9525;27842,9525;27842,9525;27842,9525;27842,9525;27842,9525;27842,9525;27842,9525;28575,9525;28575,9525;28575,635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052" o:spid="_x0000_s1602" style="position:absolute;left:26336;top:18049;width:286;height:96;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" path="m,6353r,l,6353r,l,6353r,l,6353r,l,6353,,9525r753,l753,9525r,-3172l753,6353r,l753,3172r,3181l753,6353r,3172l753,9525r,l753,9525r752,l1505,6353r,l1505,6353r,3172l1505,6353r,l1505,6353r,l1505,6353r,l1505,9525,2257,6353r,l2257,6353r,-3181l2257,3172r,3181l2257,6353r,l2257,6353r,3172l2257,9525r,l3010,9525r,l3010,9525r,l3010,9525r,l3010,9525r,l3010,9525r,l3010,6353r,l3010,6353r,l3010,9525r,l3010,9525r,l3762,6353r,l3762,3172r,l3762,3172r,l3762,3172r,l3762,6353r,3172l3762,9525r,l3762,9525r,-3172l4515,6353r,3172l4515,9525r,l4515,6353r,l4515,6353r,l4515,6353r,3172l4515,9525r,l5267,9525r,l5267,9525r,l5267,9525r,-3172l5267,6353r,-3181l5267,3172r,3181l5267,6353r,3172l6020,9525r,l6020,9525r,l6020,6353r,l6020,6353r,-3181l6020,6353r,l6020,9525r,l6772,6353r,l6772,6353r,l6772,9525r,-3172l6772,6353r,l6772,3172r,l6772,6353r,l7515,9525r,-3172l7515,9525r,l7515,6353r,l7515,6353r,l7515,9525r,l7515,9525r,l7515,9525r,l7515,6353r,3172l7515,6353r,-3181l7515,6353r,l8268,9525r,l8268,9525r,l8268,6353r,l8268,6353r,l8268,9525r,l8268,9525r,l9020,9525r,l9020,6353r,l9020,3172r,l9020,6353r,l9020,9525r,-3172l9020,6353r,l9773,9525r,-3172l9773,6353r,l9773,3172r,l9773,6353r,l9773,6353r,3172l9773,9525r,l10525,9525r,-3172l10525,6353r,l10525,9525r,-3172l10525,9525r,-3172l10525,6353r,l10525,6353r,l11278,3172r,l11278,3172r,3181l11278,6353r,l11278,9525r,l11278,6353r,l11278,6353r,l12030,6353r,l12030,3172,12030,r,l12030,3172,12030,r,3172l12030,3172r,l12030,6353r,l12030,6353r,l12783,3172r,3181l12783,6353r,l12783,6353r,l12783,3172r,l12783,6353r,-3181l12783,6353r,l12783,6353r,l12783,6353r,l12783,6353r,l13535,6353r,l13535,6353r,l13535,6353r,l13535,3172r,3181l13535,6353r,l13535,9525r,-3172l14288,6353r,l14288,9525r,-3172l14288,6353r,l14288,6353r,l14288,6353r,l14288,6353r,l15040,6353r,-3181l15040,6353r,l15040,6353r,3172l15040,6353r,l15040,3172,15040,r,3172l15040,3172,15792,r,l15792,3172r,3181l15792,9525r,l15792,9525r,-3172l15792,6353r,l15792,3172r,3181l15792,6353r,l16545,6353r,l16545,6353r,3172l16545,9525r,-3172l16545,9525r,-3172l16545,9525r,-3172l16545,6353r,-3181l17297,3172r,3181l17297,6353r,l17297,9525r,-3172l17297,6353r,3172l17297,9525r,l17297,9525r,-3172l17297,6353r,l17297,3172r,3181l17297,6353r,l18050,9525r,-3172l18050,6353r,l18050,6353r,l18050,6353r,l18050,6353r,l18050,6353r,l18802,6353r,l18802,9525r,l18802,6353r,l18802,3172r,l18802,6353r,l18802,6353r,3172l19555,6353r,l19555,6353r,l19555,6353r,l19555,6353r,-3181l19555,6353r,l19555,3172r,l19555,3172r,l20307,6353r,3172l20307,9525r,l20307,9525r,-3172l20307,6353r,l20307,9525r,l20307,9525r,l21060,9525r,-3172l21060,6353r,l21060,6353r,3172l21060,9525r,-3172l21060,6353r,l21060,6353r,-3181l21803,3172r,l21803,6353r,3172l21803,9525r,l21803,6353r,l21803,9525r,l21803,9525r,l22555,9525r,l22555,6353r,l22555,6353r,-3181l22555,6353r,l22555,3172r,3181l22555,6353r,l22555,9525r,-3172l22555,6353r,l22555,3172r,3181l23308,6353r,l23308,6353r,l23308,6353r,l23308,6353r,-3181l23308,r,l23308,3172r,3181l23308,6353r,l24060,3172r,l24060,6353r,-3181l24060,6353r,l24060,6353r,l24060,6353r,l24060,3172r,3181l24813,6353r,l24813,6353r,3172l24813,6353r,l24813,6353r,l24813,6353r,3172l24813,9525r,-3172l25565,6353r,-3181l25565,6353r,l25565,9525r,l25565,9525r,l25565,6353r,l25565,3172r,3181l26318,6353r,l26318,6353r,l26318,3172r,l26318,6353r,l26318,6353r,3172l26318,9525r,l27070,9525r,l27070,9525r,l27070,6353r,l27070,3172r,3181l27070,6353r,3172l27070,9525r,l27070,9525r,l27070,6353r,3172l27070,6353r,-3181l27822,6353r,-3181l27822,3172r,l27822,3172r,3181l27822,6353r,l27822,6353r,l27822,6353r,l27822,9525r,l28575,6353r,3172l28575,6353r,3172l28575,9525r,l28575,9525r,e" filled="f" strokeweight=".22047mm">
                  <v:path arrowok="t" o:connecttype="custom" o:connectlocs="0,6353;0,6353;0,6353;0,6353;0,6353;0,6353;0,6353;0,6353;0,6353;0,9525;753,9525;753,9525;753,6353;753,6353;753,6353;753,3172;753,6353;753,6353;753,9525;753,9525;753,9525;753,9525;1505,9525;1505,6353;1505,6353;1505,6353;1505,9525;1505,6353;1505,6353;1505,6353;1505,6353;1505,6353;1505,6353;1505,9525;2257,6353;2257,6353;2257,6353;2257,3172;2257,3172;2257,6353;2257,6353;2257,6353;2257,6353;2257,9525;2257,9525;2257,9525;3010,9525;3010,9525;3010,9525;3010,9525;3010,9525;3010,9525;3010,9525;3010,9525;3010,9525;3010,9525;3010,6353;3010,6353;3010,6353;3010,6353;3010,9525;3010,9525;3010,9525;3010,9525;3762,6353;3762,6353;3762,3172;3762,3172;3762,3172;3762,3172;3762,3172;3762,3172;3762,6353;3762,9525;3762,9525;3762,9525;3762,9525;3762,6353;4515,6353;4515,9525;4515,9525;4515,9525;4515,6353;4515,6353;4515,6353;4515,6353;4515,6353;4515,9525;4515,9525;4515,9525;5267,9525;5267,9525;5267,9525;5267,9525;5267,9525;5267,6353;5267,6353;5267,3172;5267,3172;5267,6353;5267,6353;5267,9525;6020,9525;6020,9525;6020,9525;6020,9525;6020,6353;6020,6353;6020,6353;6020,3172;6020,6353;6020,6353;6020,9525;6020,9525;6772,6353;6772,6353;6772,6353;6772,6353;6772,9525;6772,6353;6772,6353;6772,6353;6772,3172;6772,3172;6772,6353;6772,6353;7515,9525;7515,6353;7515,9525;7515,9525;7515,6353;7515,6353;7515,6353;7515,6353;7515,9525;7515,9525;7515,9525;7515,9525;7515,9525;7515,9525;7515,6353;7515,9525;7515,6353;7515,3172;7515,6353;7515,6353;8268,9525;8268,9525;8268,9525;8268,9525;8268,6353;8268,6353;8268,6353;8268,6353;8268,9525;8268,9525;8268,9525;8268,9525;9020,9525;9020,9525;9020,6353;9020,6353;9020,3172;9020,3172;9020,6353;9020,6353;9020,9525;9020,6353;9020,6353;9020,6353;9773,9525;9773,6353;9773,6353;9773,6353;9773,3172;9773,3172;9773,6353;9773,6353;9773,6353;9773,9525;9773,9525;9773,9525;10525,9525;10525,6353;10525,6353;10525,6353;10525,9525;10525,6353;10525,9525;10525,6353;10525,6353;10525,6353;10525,6353;10525,6353;11278,3172;11278,3172;11278,3172;11278,6353;11278,6353;11278,6353;11278,9525;11278,9525;11278,6353;11278,6353;11278,6353;11278,6353;12030,6353;12030,6353;12030,3172;12030,0;12030,0;12030,3172;12030,0;12030,3172;12030,3172;12030,3172;12030,6353;12030,6353;12030,6353;12030,6353;12783,3172;12783,6353;12783,6353;12783,6353;12783,6353;12783,6353;12783,3172;12783,3172;12783,6353;12783,3172;12783,6353;12783,6353;12783,6353;12783,6353;12783,6353;12783,6353;12783,6353;12783,6353;13535,6353;13535,6353;13535,6353;13535,6353;13535,6353;13535,6353;13535,3172;13535,6353;13535,6353;13535,6353;13535,9525;13535,6353;14288,6353;14288,6353;14288,9525;14288,6353;14288,6353;14288,6353;14288,6353;14288,6353;14288,6353;14288,6353;14288,6353;14288,6353;15040,6353;15040,3172;15040,6353;15040,6353;15040,6353;15040,9525;15040,6353;15040,6353;15040,3172;15040,0;15040,3172;15040,3172;15792,0;15792,0;15792,3172;15792,6353;15792,9525;15792,9525;15792,9525;15792,6353;15792,6353;15792,6353;15792,3172;15792,6353;15792,6353;15792,6353;16545,6353;16545,6353;16545,6353;16545,9525;16545,9525;16545,6353;16545,9525;16545,6353;16545,9525;16545,6353;16545,6353;16545,3172;17297,3172;17297,6353;17297,6353;17297,6353;17297,9525;17297,6353;17297,6353;17297,9525;17297,9525;17297,9525;17297,9525;17297,6353;17297,6353;17297,6353;17297,3172;17297,6353;17297,6353;17297,6353;18050,9525;18050,6353;18050,6353;18050,6353;18050,6353;18050,6353;18050,6353;18050,6353;18050,6353;18050,6353;18050,6353;18050,6353;18802,6353;18802,6353;18802,9525;18802,9525;18802,6353;18802,6353;18802,3172;18802,3172;18802,6353;18802,6353;18802,6353;18802,9525;19555,6353;19555,6353;19555,6353;19555,6353;19555,6353;19555,6353;19555,6353;19555,3172;19555,6353;19555,6353;19555,3172;19555,3172;19555,3172;19555,3172;20307,6353;20307,9525;20307,9525;20307,9525;20307,9525;20307,6353;20307,6353;20307,6353;20307,9525;20307,9525;20307,9525;20307,9525;21060,9525;21060,6353;21060,6353;21060,6353;21060,6353;21060,9525;21060,9525;21060,6353;21060,6353;21060,6353;21060,6353;21060,3172;21803,3172;21803,3172;21803,6353;21803,9525;21803,9525;21803,9525;21803,6353;21803,6353;21803,9525;21803,9525;21803,9525;21803,9525;22555,9525;22555,9525;22555,6353;22555,6353;22555,6353;22555,3172;22555,6353;22555,6353;22555,3172;22555,6353;22555,6353;22555,6353;22555,9525;22555,6353;22555,6353;22555,6353;22555,3172;22555,6353;23308,6353;23308,6353;23308,6353;23308,6353;23308,6353;23308,6353;23308,6353;23308,3172;23308,0;23308,0;23308,3172;23308,6353;23308,6353;23308,6353;24060,3172;24060,3172;24060,6353;24060,3172;24060,6353;24060,6353;24060,6353;24060,6353;24060,6353;24060,6353;24060,3172;24060,6353;24813,6353;24813,6353;24813,6353;24813,9525;24813,6353;24813,6353;24813,6353;24813,6353;24813,6353;24813,9525;24813,9525;24813,6353;25565,6353;25565,3172;25565,6353;25565,6353;25565,9525;25565,9525;25565,9525;25565,9525;25565,6353;25565,6353;25565,3172;25565,6353;26318,6353;26318,6353;26318,6353;26318,6353;26318,3172;26318,3172;26318,6353;26318,6353;26318,6353;26318,9525;26318,9525;26318,9525;27070,9525;27070,9525;27070,9525;27070,9525;27070,6353;27070,6353;27070,3172;27070,6353;27070,6353;27070,9525;27070,9525;27070,9525;27070,9525;27070,9525;27070,6353;27070,9525;27070,6353;27070,3172;27822,6353;27822,3172;27822,3172;27822,3172;27822,3172;27822,6353;27822,6353;27822,6353;27822,6353;27822,6353;27822,6353;27822,6353;27822,9525;27822,9525;28575,6353;28575,9525;28575,6353;28575,9525;28575,9525;28575,9525;28575,9525;28575,9525"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053" o:spid="_x0000_s1603" style="position:absolute;left:26622;top:18049;width:286;height:96;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" path="m,9525l,6353r,l,9525r,l733,9525r,-3172l733,6353r,3172l733,9525r,l733,6353r,-3181l733,3172r,l733,6353r,l1467,9525r,l1467,6353r,l1467,3172r,l1467,6353r,l1467,9525r,-3172l1467,9525r,l2200,9525r,-3172l2200,9525r,l2200,9525r,-3172l2200,6353r,-3181l2200,3172r,3181l2200,9525r,-3172l2934,6353r,l2934,6353r,l2934,9525r,l2934,9525r,-3172l2934,6353r,-3181l2934,3172r,l2934,3172r,3181l2934,6353r,l2934,6353r,l2934,6353r,l3667,3172r,l3667,r,l3667,r,3172l3667,3172r,l3667,3172,3667,r,3172l3667,6353r734,l4401,6353r,l4401,6353r,-3181l4401,3172r,l4401,3172r,3181l4401,6353r,l4401,6353r723,3172l5124,9525r,-3172l5124,6353r,-3181l5124,6353r,l5124,6353r,3172l5124,6353r,-3181l5124,6353,5858,3172r,3181l5858,6353r,l5858,3172r,l5858,6353r,l5858,9525r,l5858,6353r,l6591,6353r,l6591,9525r,-3172l6591,6353r,l6591,3172r,l6591,6353r,l6591,6353r,3172l7325,9525r,l7325,9525r,l7325,6353r,l7325,6353r,-3181l7325,6353r,3172l7325,9525r,l7325,6353r,-3181l8058,3172r,l8058,3172r,3181l8058,6353r,l8058,6353r,l8058,6353r,l8058,6353r,-3181l8058,3172r,3181l8058,6353r,l8058,6353r,l8792,6353r,-3181l8792,r,l8792,3172r,l8792,6353r,l8792,6353r,l8792,3172r,3181l9525,6353r,l9525,6353r,l9525,6353r,3172l9525,9525r,-3172l9525,6353r,-3181l9525,6353r,l10258,9525r,l10258,9525r,-3172l10258,6353r,l10258,3172r,l10258,3172r,l10258,6353r,l10992,9525r,l10992,9525r,-3172l10992,6353r,-3181l10992,6353r,l10992,6353r,l10992,6353r,-3181l10992,3172r,6353l11725,6353r,l11725,6353r,-3181l11725,6353r,l11725,6353r,l11725,3172r,3181l11725,6353r,l12459,6353r,l12459,3172r,3181l12459,6353r,-3181l12459,6353r,-3181l12459,6353r,l12459,6353r,3172l12459,6353r,l12459,9525r,l12459,9525r,-3172l13192,6353r,l13192,3172r,3181l13192,6353r,l13192,6353r,-3181l13192,3172r,l13192,6353r,l13926,6353r,-3181l13926,3172r,l13926,3172r,3181l13926,6353r,l13926,9525r,l13926,6353r,l14649,3172r,l14649,3172r,l14649,3172r,3181l14649,6353r,l14649,6353r,-3181l14649,3172r,l14649,3172r,3181l15383,6353r,l15383,3172r,l15383,3172r,l15383,6353r,l15383,6353r,l15383,9525r,-3172l16116,3172r,l16116,r,l16116,3172r,l16116,3172r,l16116,6353r,-3181l16116,3172r,3181l16850,6353r,l16850,6353r,l16850,6353r,3172l16850,9525r,-3172l16850,6353r,l16850,6353r,-3181l17583,3172r,l17583,3172r,3181l17583,6353r,l17583,6353r,l17583,6353r,l17583,6353r,l17583,9525r,-3172l17583,3172r,3181l17583,3172r,l18317,3172r,l18317,6353r,l18317,6353r,l18317,3172r,l18317,3172r,3181l18317,9525r,l19050,9525r,l19050,9525r,-3172l19050,6353r,l19050,6353r,l19050,3172r,l19050,3172r,l19050,9525r,l19783,9525r,l19783,6353r,l19783,3172r,3181l19783,6353r,l19783,6353r,l19783,3172r,l20517,3172,20517,r,3172l20517,3172r,l20517,6353r,l20517,6353r,l20517,3172r,l20517,3172r733,3181l21250,3172r,l21250,r,l21250,6353r,l21250,6353r,l21250,6353r,-3181l21250,6353r734,-3181l21984,3172r,l21984,6353r,l21984,6353r,l21984,3172r,3181l21984,3172r,l21984,3172r,l21984,3172r,3181l21984,6353r,l21984,6353r733,l22717,6353r,l22717,6353r,l22717,6353r,l22717,3172r,l22717,3172r,l22717,9525r,-3172l22717,3172r734,3181l23451,r,3172l23451,6353r,-3181l23451,3172r,l23451,3172r,l23451,3172r,3181l23451,r723,3172l24174,6353r,-3181l24174,6353r,l24174,3172r,3181l24174,6353r,l24174,6353r,-3181l24174,3172,24908,r,l24908,r,l24908,3172r,3181l24908,6353r,-3181l24908,3172r,l24908,r,3172l25641,3172r,l25641,3172r,3181l25641,6353r,-3181l25641,3172,25641,r,l25641,r,3172l25641,3172r734,l26375,6353r,-3181l26375,6353r,l26375,6353r,-3181l26375,3172r,l26375,6353r,l26375,3172r733,3181l27108,6353r,l27108,6353r,l27108,6353r,-3181l27108,6353r,l27108,6353r,3172l27108,9525r,l27108,6353r,-3181l27108,r,l27108,3172r,l27108,3172r734,l27842,3172r,l27842,3172r,l27842,r,l27842,r,l27842,r,3172l27842,6353r733,e" filled="f" strokeweight=".22047mm">
                  <v:path arrowok="t" o:connecttype="custom" o:connectlocs="0,9525;0,6353;0,6353;0,9525;0,9525;733,9525;733,6353;733,6353;733,9525;733,9525;733,9525;733,6353;733,3172;733,3172;733,3172;733,6353;733,6353;1467,9525;1467,9525;1467,6353;1467,6353;1467,3172;1467,3172;1467,6353;1467,6353;1467,9525;1467,6353;1467,9525;1467,9525;2200,9525;2200,6353;2200,9525;2200,9525;2200,9525;2200,6353;2200,6353;2200,3172;2200,3172;2200,6353;2200,9525;2200,6353;2934,6353;2934,6353;2934,6353;2934,6353;2934,9525;2934,9525;2934,9525;2934,6353;2934,6353;2934,3172;2934,3172;2934,3172;2934,3172;2934,6353;2934,6353;2934,6353;2934,6353;2934,6353;2934,6353;2934,6353;3667,3172;3667,3172;3667,0;3667,0;3667,0;3667,3172;3667,3172;3667,3172;3667,3172;3667,0;3667,3172;3667,6353;4401,6353;4401,6353;4401,6353;4401,6353;4401,3172;4401,3172;4401,3172;4401,3172;4401,6353;4401,6353;4401,6353;4401,6353;5124,9525;5124,9525;5124,6353;5124,6353;5124,3172;5124,6353;5124,6353;5124,6353;5124,9525;5124,6353;5124,3172;5124,6353;5858,3172;5858,6353;5858,6353;5858,6353;5858,3172;5858,3172;5858,6353;5858,6353;5858,9525;5858,9525;5858,6353;5858,6353;6591,6353;6591,6353;6591,9525;6591,6353;6591,6353;6591,6353;6591,3172;6591,3172;6591,6353;6591,6353;6591,6353;6591,9525;7325,9525;7325,9525;7325,9525;7325,9525;7325,6353;7325,6353;7325,6353;7325,3172;7325,6353;7325,9525;7325,9525;7325,9525;7325,6353;7325,3172;8058,3172;8058,3172;8058,3172;8058,6353;8058,6353;8058,6353;8058,6353;8058,6353;8058,6353;8058,6353;8058,6353;8058,3172;8058,3172;8058,6353;8058,6353;8058,6353;8058,6353;8058,6353;8792,6353;8792,3172;8792,0;8792,0;8792,3172;8792,3172;8792,6353;8792,6353;8792,6353;8792,6353;8792,3172;8792,6353;9525,6353;9525,6353;9525,6353;9525,6353;9525,6353;9525,9525;9525,9525;9525,6353;9525,6353;9525,3172;9525,6353;9525,6353;10258,9525;10258,9525;10258,9525;10258,6353;10258,6353;10258,6353;10258,3172;10258,3172;10258,3172;10258,3172;10258,6353;10258,6353;10992,9525;10992,9525;10992,9525;10992,6353;10992,6353;10992,3172;10992,6353;10992,6353;10992,6353;10992,6353;10992,6353;10992,3172;10992,3172;10992,9525;11725,6353;11725,6353;11725,6353;11725,3172;11725,6353;11725,6353;11725,6353;11725,6353;11725,3172;11725,6353;11725,6353;11725,6353;12459,6353;12459,6353;12459,3172;12459,6353;12459,6353;12459,3172;12459,6353;12459,3172;12459,6353;12459,6353;12459,6353;12459,9525;12459,6353;12459,6353;12459,9525;12459,9525;12459,9525;12459,6353;13192,6353;13192,6353;13192,3172;13192,6353;13192,6353;13192,6353;13192,6353;13192,3172;13192,3172;13192,3172;13192,6353;13192,6353;13926,6353;13926,3172;13926,3172;13926,3172;13926,3172;13926,6353;13926,6353;13926,6353;13926,9525;13926,9525;13926,6353;13926,6353;14649,3172;14649,3172;14649,3172;14649,3172;14649,3172;14649,6353;14649,6353;14649,6353;14649,6353;14649,3172;14649,3172;14649,3172;14649,3172;14649,6353;15383,6353;15383,6353;15383,3172;15383,3172;15383,3172;15383,3172;15383,6353;15383,6353;15383,6353;15383,6353;15383,9525;15383,6353;16116,3172;16116,3172;16116,0;16116,0;16116,3172;16116,3172;16116,3172;16116,3172;16116,6353;16116,3172;16116,3172;16116,6353;16850,6353;16850,6353;16850,6353;16850,6353;16850,6353;16850,9525;16850,9525;16850,6353;16850,6353;16850,6353;16850,6353;16850,3172;17583,3172;17583,3172;17583,3172;17583,6353;17583,6353;17583,6353;17583,6353;17583,6353;17583,6353;17583,6353;17583,6353;17583,6353;17583,9525;17583,6353;17583,3172;17583,6353;17583,3172;17583,3172;18317,3172;18317,3172;18317,6353;18317,6353;18317,6353;18317,6353;18317,3172;18317,3172;18317,3172;18317,6353;18317,9525;18317,9525;19050,9525;19050,9525;19050,9525;19050,6353;19050,6353;19050,6353;19050,6353;19050,6353;19050,3172;19050,3172;19050,3172;19050,3172;19050,9525;19050,9525;19783,9525;19783,9525;19783,6353;19783,6353;19783,3172;19783,6353;19783,6353;19783,6353;19783,6353;19783,6353;19783,3172;19783,3172;20517,3172;20517,0;20517,3172;20517,3172;20517,3172;20517,6353;20517,6353;20517,6353;20517,6353;20517,3172;20517,3172;20517,3172;21250,6353;21250,3172;21250,3172;21250,0;21250,0;21250,6353;21250,6353;21250,6353;21250,6353;21250,6353;21250,3172;21250,6353;21984,3172;21984,3172;21984,3172;21984,6353;21984,6353;21984,6353;21984,6353;21984,3172;21984,6353;21984,3172;21984,3172;21984,3172;21984,3172;21984,3172;21984,6353;21984,6353;21984,6353;21984,6353;22717,6353;22717,6353;22717,6353;22717,6353;22717,6353;22717,6353;22717,6353;22717,3172;22717,3172;22717,3172;22717,3172;22717,9525;22717,6353;22717,3172;23451,6353;23451,0;23451,3172;23451,6353;23451,3172;23451,3172;23451,3172;23451,3172;23451,3172;23451,3172;23451,6353;23451,0;24174,3172;24174,6353;24174,3172;24174,6353;24174,6353;24174,3172;24174,6353;24174,6353;24174,6353;24174,6353;24174,3172;24174,3172;24908,0;24908,0;24908,0;24908,0;24908,3172;24908,6353;24908,6353;24908,3172;24908,3172;24908,3172;24908,0;24908,3172;25641,3172;25641,3172;25641,3172;25641,6353;25641,6353;25641,3172;25641,3172;25641,0;25641,0;25641,0;25641,3172;25641,3172;26375,3172;26375,6353;26375,3172;26375,6353;26375,6353;26375,6353;26375,3172;26375,3172;26375,3172;26375,6353;26375,6353;26375,3172;27108,6353;27108,6353;27108,6353;27108,6353;27108,6353;27108,6353;27108,3172;27108,6353;27108,6353;27108,6353;27108,9525;27108,9525;27108,9525;27108,6353;27108,3172;27108,0;27108,0;27108,3172;27108,3172;27108,3172;27842,3172;27842,3172;27842,3172;27842,3172;27842,3172;27842,0;27842,0;27842,0;27842,0;27842,0;27842,3172;27842,6353;28575,635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054" o:spid="_x0000_s1604" style="position:absolute;left:26908;top:18049;width:285;height:96;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" path="m,6353l,9525,,6353r,l,6353,,3172r,l,,,,,,,,,,753,3172r,l753,3172r,l753,3172,753,r,l753,r,l753,r,l753,3172r752,l1505,3172r,3181l1505,6353r,l1505,6353r,l1505,6353r,-3181l1505,3172r,l1505,r752,3172l2257,3172,2257,r,l2257,3172r,l2257,6353r,l2257,6353r,l2257,6353r,-3181l2257,r,l3010,3172,3010,r,3172l3010,3172r,l3010,3172,3010,r,l3010,r,l3010,r,3172l3010,6353r,l3010,6353r,l3010,r,3172l3762,3172r,l3762,3172r,l3762,3172,3762,r,l3762,r,l3762,r,l3762,r753,l4515,r,3172l4515,3172r,3181l4515,3172,4515,r,l4515,3172r,l4515,3172r,3181l5267,6353r,l5267,6353r,-3181l5267,r,3172l5267,r,3172l5267,3172,5267,r,3172l5267,r753,3172l6020,3172,6020,r,3172l6020,3172r,l6020,3172r,l6020,3172r,l6020,3172r,l6020,6353r,-3181l6772,6353r,l6772,3172r,l6772,r,l6772,r,l6772,3172r,l6772,3172,6772,r743,3172l7515,3172r,l7515,6353r,-3181l7515,r,l7515,r,l7515,r,l7515,r,l7515,3172,7515,r,l7515,r,l8268,r,3172l8268,3172r,l8268,3172,8268,r,l8268,3172r,l8268,3172r,l8268,r752,l9020,r,l9020,3172r,l9020,3172r,l9020,3172r,l9020,6353,9020,r,l9773,r,l9773,3172r,l9773,3172r,l9773,r,l9773,r,l9773,r,l10525,r,l10525,r,3172l10525,3172r,l10525,6353r,l10525,6353r,-3181l10525,r,l10525,r,l11278,3172r,l11278,3172r,l11278,3172r,l11278,3172r,l11278,6353r,-3181l11278,3172,11278,r752,l12030,r,3172l12030,3172r,l12030,3172,12030,r,l12030,r,l12030,r,l12783,r,3172l12783,3172r,l12783,6353r,-3181l12783,6353r,-3181l12783,3172r,l12783,3172r,l12783,3172r,l12783,3172r,l12783,3172r,l13535,3172r,l13535,3172,13535,r,l13535,3172r,l13535,3172r,3181l13535,3172,13535,r,l14288,r,l14288,r,l14288,r,l14288,r,3172l14288,r,3172l14288,3172,14288,r,l14288,r752,l15040,r,l15040,r,3172l15040,3172r,l15040,r,l15040,r,l15040,3172,15792,r,6353l15792,r,l15792,r,l15792,r,l15792,r,l15792,r,l16545,r,l16545,r,l16545,r,l16545,3172r,l16545,r,3172l16545,3172r,l17297,3172,17297,r,l17297,r,3172l17297,3172r,l17297,r,l17297,3172,17297,r,3172l17297,3172,17297,r,l17297,r,l17297,r753,3172l18050,3172r,l18050,3172r,l18050,r,l18050,r,l18050,r,3172l18050,3172r,l18050,r752,3172l18802,r,l18802,r,l18802,r,l18802,3172r,l18802,3172r,l18802,r753,l19555,r,l19555,r,l19555,r,6353l19555,3172r,l19555,3172r,l19555,r752,l20307,r,l20307,r,l20307,6353r,-3181l20307,3172r,l20307,r,3172l20307,6353r753,-3181l21060,r,l21060,r,l21060,r,l21060,r,l21060,r,l21060,r743,l21803,r,l21803,r,l21803,r,l21803,r,l21803,r,3172l21803,r752,l22555,r,l22555,r,3172l22555,3172r,l22555,3172r,l22555,3172,22555,r,l22555,r,l22555,3172r,l22555,3172,22555,r,l22555,r753,l23308,3172r,l23308,3172r,l23308,3172r,l23308,3172r,l23308,3172r,l23308,3172r752,l24060,3172,24060,r,l24060,r,3172l24060,3172r,l24060,3172r,l24060,r,3172l24813,r,l24813,r,l24813,r,l24813,r,3172l24813,3172r,l24813,r,l25565,r,3172l25565,3172,25565,r,l25565,r,l25565,3172,25565,r,3172l25565,r,l26318,r,l26318,r,l26318,r,l26318,r,l26318,r,l26318,3172r,l26318,3172r,l27070,3172r,l27070,6353r,l27070,r,3172l27070,r,l27070,3172,27070,r,l27070,6353r,l27070,6353r,-3181l27070,r,l27070,r752,l27822,r,l27822,r,l27822,r,l27822,r,l27822,r,l27822,r753,l28575,r,l28575,r,l28575,e" filled="f" strokeweight=".22047mm">
                  <v:path arrowok="t" o:connecttype="custom" o:connectlocs="0,6353;0,9525;0,6353;0,6353;0,6353;0,3172;0,3172;0,0;0,0;0,0;0,0;0,0;753,3172;753,3172;753,3172;753,3172;753,3172;753,0;753,0;753,0;753,0;753,0;753,0;753,3172;1505,3172;1505,3172;1505,6353;1505,6353;1505,6353;1505,6353;1505,6353;1505,6353;1505,3172;1505,3172;1505,3172;1505,0;2257,3172;2257,3172;2257,0;2257,0;2257,3172;2257,3172;2257,6353;2257,6353;2257,6353;2257,6353;2257,6353;2257,3172;2257,0;2257,0;3010,3172;3010,0;3010,3172;3010,3172;3010,3172;3010,3172;3010,0;3010,0;3010,0;3010,0;3010,0;3010,3172;3010,6353;3010,6353;3010,6353;3010,6353;3010,0;3010,3172;3762,3172;3762,3172;3762,3172;3762,3172;3762,3172;3762,0;3762,0;3762,0;3762,0;3762,0;3762,0;3762,0;4515,0;4515,0;4515,3172;4515,3172;4515,6353;4515,3172;4515,0;4515,0;4515,3172;4515,3172;4515,3172;4515,6353;5267,6353;5267,6353;5267,6353;5267,3172;5267,0;5267,3172;5267,0;5267,3172;5267,3172;5267,0;5267,3172;5267,0;6020,3172;6020,3172;6020,0;6020,3172;6020,3172;6020,3172;6020,3172;6020,3172;6020,3172;6020,3172;6020,3172;6020,3172;6020,6353;6020,3172;6772,6353;6772,6353;6772,3172;6772,3172;6772,0;6772,0;6772,0;6772,0;6772,3172;6772,3172;6772,3172;6772,0;7515,3172;7515,3172;7515,3172;7515,6353;7515,3172;7515,0;7515,0;7515,0;7515,0;7515,0;7515,0;7515,0;7515,0;7515,3172;7515,0;7515,0;7515,0;7515,0;8268,0;8268,3172;8268,3172;8268,3172;8268,3172;8268,0;8268,0;8268,3172;8268,3172;8268,3172;8268,3172;8268,0;9020,0;9020,0;9020,0;9020,3172;9020,3172;9020,3172;9020,3172;9020,3172;9020,3172;9020,6353;9020,0;9020,0;9773,0;9773,0;9773,3172;9773,3172;9773,3172;9773,3172;9773,0;9773,0;9773,0;9773,0;9773,0;9773,0;10525,0;10525,0;10525,0;10525,3172;10525,3172;10525,3172;10525,6353;10525,6353;10525,6353;10525,3172;10525,0;10525,0;10525,0;10525,0;11278,3172;11278,3172;11278,3172;11278,3172;11278,3172;11278,3172;11278,3172;11278,3172;11278,6353;11278,3172;11278,3172;11278,0;12030,0;12030,0;12030,3172;12030,3172;12030,3172;12030,3172;12030,0;12030,0;12030,0;12030,0;12030,0;12030,0;12783,0;12783,3172;12783,3172;12783,3172;12783,6353;12783,3172;12783,6353;12783,3172;12783,3172;12783,3172;12783,3172;12783,3172;12783,3172;12783,3172;12783,3172;12783,3172;12783,3172;12783,3172;13535,3172;13535,3172;13535,3172;13535,0;13535,0;13535,3172;13535,3172;13535,3172;13535,6353;13535,3172;13535,0;13535,0;14288,0;14288,0;14288,0;14288,0;14288,0;14288,0;14288,0;14288,3172;14288,0;14288,3172;14288,3172;14288,0;14288,0;14288,0;15040,0;15040,0;15040,0;15040,0;15040,3172;15040,3172;15040,3172;15040,0;15040,0;15040,0;15040,0;15040,3172;15792,0;15792,6353;15792,0;15792,0;15792,0;15792,0;15792,0;15792,0;15792,0;15792,0;15792,0;15792,0;16545,0;16545,0;16545,0;16545,0;16545,0;16545,0;16545,3172;16545,3172;16545,0;16545,3172;16545,3172;16545,3172;17297,3172;17297,0;17297,0;17297,0;17297,3172;17297,3172;17297,3172;17297,0;17297,0;17297,3172;17297,0;17297,3172;17297,3172;17297,0;17297,0;17297,0;17297,0;17297,0;18050,3172;18050,3172;18050,3172;18050,3172;18050,3172;18050,0;18050,0;18050,0;18050,0;18050,0;18050,3172;18050,3172;18050,3172;18050,0;18802,3172;18802,0;18802,0;18802,0;18802,0;18802,0;18802,0;18802,3172;18802,3172;18802,3172;18802,3172;18802,0;19555,0;19555,0;19555,0;19555,0;19555,0;19555,0;19555,6353;19555,3172;19555,3172;19555,3172;19555,3172;19555,0;20307,0;20307,0;20307,0;20307,0;20307,0;20307,6353;20307,3172;20307,3172;20307,3172;20307,0;20307,3172;20307,6353;21060,3172;21060,0;21060,0;21060,0;21060,0;21060,0;21060,0;21060,0;21060,0;21060,0;21060,0;21060,0;21803,0;21803,0;21803,0;21803,0;21803,0;21803,0;21803,0;21803,0;21803,0;21803,0;21803,3172;21803,0;22555,0;22555,0;22555,0;22555,0;22555,3172;22555,3172;22555,3172;22555,3172;22555,3172;22555,3172;22555,0;22555,0;22555,0;22555,0;22555,3172;22555,3172;22555,3172;22555,0;22555,0;22555,0;23308,0;23308,3172;23308,3172;23308,3172;23308,3172;23308,3172;23308,3172;23308,3172;23308,3172;23308,3172;23308,3172;23308,3172;24060,3172;24060,3172;24060,0;24060,0;24060,0;24060,3172;24060,3172;24060,3172;24060,3172;24060,3172;24060,0;24060,3172;24813,0;24813,0;24813,0;24813,0;24813,0;24813,0;24813,0;24813,3172;24813,3172;24813,3172;24813,0;24813,0;25565,0;25565,3172;25565,3172;25565,0;25565,0;25565,0;25565,0;25565,3172;25565,0;25565,3172;25565,0;25565,0;26318,0;26318,0;26318,0;26318,0;26318,0;26318,0;26318,0;26318,0;26318,0;26318,0;26318,3172;26318,3172;26318,3172;26318,3172;27070,3172;27070,3172;27070,6353;27070,6353;27070,0;27070,3172;27070,0;27070,0;27070,3172;27070,0;27070,0;27070,6353;27070,6353;27070,6353;27070,3172;27070,0;27070,0;27070,0;27822,0;27822,0;27822,0;27822,0;27822,0;27822,0;27822,0;27822,0;27822,0;27822,0;27822,0;27822,0;28575,0;28575,0;28575,0;28575,0;28575,0;28575,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055" o:spid="_x0000_s1605" style="position:absolute;left:27193;top:18049;width:286;height:96;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" path="m,l,,,3172,,,,,,,,,753,r,l753,r,l753,6353r,-3181l753,6353,753,r,l753,r,l753,r752,l1505,3172,1505,r,l1505,r,l1505,r,l1505,3172r,l1505,6353r,-3181l1505,r,l2257,r,3172l2257,3172r,l2257,3172r,l2257,r,l2257,r,l2257,r,l3010,3172r,l3010,3172r,l3010,r,l3010,r,l3010,r,3172l3010,r,3172l3762,3172,3762,r,3172l3762,3172r,3181l3762,6353r,-3181l3762,3172,3762,r,l3762,3172r,l3762,r,l3762,r,l3762,r,l4515,r,l4515,3172r,l4515,3172r,l4515,3172,4515,r,l4515,3172,4515,r,3172l5267,3172,5267,r,3172l5267,3172,5267,r,l5267,r,l5267,3172r,l5267,3172r,l6020,r,l6020,r,l6020,r,l6020,3172,6020,r,3172l6020,6353,6020,r,l6020,r,l6772,r,3172l6772,3172r,l6772,r,l6772,3172r,l6772,6353r,l6772,6353r,l7515,6353r,-3181l7515,3172,7515,r,3172l7515,3172r,l7515,3172r,l7515,6353r,l7515,6353,8268,3172r,l8268,r,l8268,3172r,l8268,3172r,l8268,3172r,l8268,6353,8268,r,3172l8268,r,l8268,r,l8268,r752,l9020,3172r,l9020,3172r,l9020,3172,9020,r,3172l9020,r,l9020,r,3172l9773,3172r,l9773,r,l9773,r,l9773,3172r,3181l9773,6353r,l9773,3172,9773,r,3172l9773,3172r752,l10525,6353r,l10525,3172r,l10525,r,l10525,r,3172l10525,3172r,l10525,3172r753,l11278,r,3172l11278,3172r,l11278,3172r,3181l11278,6353r,-3181l11278,3172r,l11278,r752,l12030,r,l12030,r,3172l12030,3172r,l12030,3172r,l12030,3172r,l12030,3172r753,l12783,r,3172l12783,3172r,l12783,6353r,l12783,6353r,-3181l12783,3172r,3181l12783,6353r,l12783,3172r,l12783,3172r,l12783,3172,13535,r,l13535,r,l13535,r,l13535,3172r,l13535,3172r,l13535,r,3172l13535,3172r,3181l14288,6353r,l14288,6353r,-3181l14288,3172r,l14288,3172r,l14288,3172r,l14288,3172r,l15040,3172r,3181l15040,6353r,l15040,3172,15040,r,l15040,3172r,l15040,6353r,l15040,3172r752,l15792,3172,15792,r,l15792,r,l15792,r,l15792,r,3172l15792,3172r,3181l16545,6353r,l16545,6353r,l16545,6353r,l16545,6353r,l16545,3172r,l16545,r,l17297,r,l17297,r,3172l17297,3172r,l17297,r,l17297,3172r,l17297,6353r,l18050,6353r,-3181l18050,r,l18050,r,l18050,r,l18050,r,3172l18050,3172r,3181l18050,6353r,-3181l18050,3172r,l18050,r,3172l18050,3172r,l18802,3172r,3181l18802,3172r,l18802,3172,18802,r,l18802,r,l18802,r,l18802,r753,l19555,3172r,l19555,3172r,l19555,3172r,l19555,r,l19555,3172r,l19555,3172r752,3181l20307,3172r,3181l20307,6353r,-3181l20307,3172,20307,r,l20307,r,3172l20307,3172r,3181l21060,6353r,l21060,6353r,l21060,6353r,3172l21060,6353r,l21060,3172,21060,r,l21060,r743,3172l21803,3172r,l21803,3172r,l21803,3172r,l21803,3172r,l21803,3172r,l21803,3172r,l21803,3172r752,3181l22555,6353r,-3181l22555,3172r,l22555,6353r,l22555,6353r,-3181l22555,r,3172l22555,3172r,l22555,3172r,l22555,3172r,l22555,3172,23308,r,l23308,r,l23308,r,l23308,r,3172l23308,3172r,3181l23308,9525r,l24060,9525r,-3172l24060,3172r,l24060,3172,24060,r,l24060,r,l24060,r,l24060,3172r753,l24813,3172r,l24813,3172r,l24813,3172r,l24813,3172,24813,r,l24813,r,l25565,3172r,l25565,3172r,l25565,6353r,-3181l25565,r,l25565,r,l25565,r,l26318,r,l26318,r,l26318,r,l26318,r,l26318,r,l26318,r,3172l26318,3172r,l27070,3172r,l27070,6353r,l27070,3172r,l27070,r,l27070,r,l27070,3172r,l27822,3172r,l27822,r,l27822,r,l27822,r,3172l27822,6353r,-3181l27822,6353r,l27822,3172r,l27822,3172,27822,r,l27822,3172r753,l28575,6353r,l28575,6353r,-3181l28575,3172r,3181l28575,6353r,l28575,6353r,-3181e" filled="f" strokeweight=".22047mm">
                  <v:path arrowok="t" o:connecttype="custom" o:connectlocs="0,0;0,0;0,3172;0,0;0,0;0,0;0,0;753,0;753,0;753,0;753,0;753,6353;753,3172;753,6353;753,0;753,0;753,0;753,0;753,0;1505,0;1505,3172;1505,0;1505,0;1505,0;1505,0;1505,0;1505,0;1505,3172;1505,3172;1505,6353;1505,3172;1505,0;1505,0;2257,0;2257,3172;2257,3172;2257,3172;2257,3172;2257,3172;2257,0;2257,0;2257,0;2257,0;2257,0;2257,0;3010,3172;3010,3172;3010,3172;3010,3172;3010,0;3010,0;3010,0;3010,0;3010,0;3010,3172;3010,0;3010,3172;3762,3172;3762,0;3762,3172;3762,3172;3762,6353;3762,6353;3762,3172;3762,3172;3762,0;3762,0;3762,3172;3762,3172;3762,0;3762,0;3762,0;3762,0;3762,0;3762,0;4515,0;4515,0;4515,3172;4515,3172;4515,3172;4515,3172;4515,3172;4515,0;4515,0;4515,3172;4515,0;4515,3172;5267,3172;5267,0;5267,3172;5267,3172;5267,0;5267,0;5267,0;5267,0;5267,3172;5267,3172;5267,3172;5267,3172;6020,0;6020,0;6020,0;6020,0;6020,0;6020,0;6020,3172;6020,0;6020,3172;6020,6353;6020,0;6020,0;6020,0;6020,0;6772,0;6772,3172;6772,3172;6772,3172;6772,0;6772,0;6772,3172;6772,3172;6772,6353;6772,6353;6772,6353;6772,6353;7515,6353;7515,3172;7515,3172;7515,0;7515,3172;7515,3172;7515,3172;7515,3172;7515,3172;7515,6353;7515,6353;7515,6353;8268,3172;8268,3172;8268,0;8268,0;8268,3172;8268,3172;8268,3172;8268,3172;8268,3172;8268,3172;8268,6353;8268,0;8268,3172;8268,0;8268,0;8268,0;8268,0;8268,0;9020,0;9020,3172;9020,3172;9020,3172;9020,3172;9020,3172;9020,0;9020,3172;9020,0;9020,0;9020,0;9020,3172;9773,3172;9773,3172;9773,0;9773,0;9773,0;9773,0;9773,3172;9773,6353;9773,6353;9773,6353;9773,3172;9773,0;9773,3172;9773,3172;10525,3172;10525,6353;10525,6353;10525,3172;10525,3172;10525,0;10525,0;10525,0;10525,3172;10525,3172;10525,3172;10525,3172;11278,3172;11278,0;11278,3172;11278,3172;11278,3172;11278,3172;11278,6353;11278,6353;11278,3172;11278,3172;11278,3172;11278,0;12030,0;12030,0;12030,0;12030,0;12030,3172;12030,3172;12030,3172;12030,3172;12030,3172;12030,3172;12030,3172;12030,3172;12783,3172;12783,0;12783,3172;12783,3172;12783,3172;12783,6353;12783,6353;12783,6353;12783,3172;12783,3172;12783,6353;12783,6353;12783,6353;12783,3172;12783,3172;12783,3172;12783,3172;12783,3172;13535,0;13535,0;13535,0;13535,0;13535,0;13535,0;13535,3172;13535,3172;13535,3172;13535,3172;13535,0;13535,3172;13535,3172;13535,6353;14288,6353;14288,6353;14288,6353;14288,3172;14288,3172;14288,3172;14288,3172;14288,3172;14288,3172;14288,3172;14288,3172;14288,3172;15040,3172;15040,6353;15040,6353;15040,6353;15040,3172;15040,0;15040,0;15040,3172;15040,3172;15040,6353;15040,6353;15040,3172;15792,3172;15792,3172;15792,0;15792,0;15792,0;15792,0;15792,0;15792,0;15792,0;15792,3172;15792,3172;15792,6353;16545,6353;16545,6353;16545,6353;16545,6353;16545,6353;16545,6353;16545,6353;16545,6353;16545,3172;16545,3172;16545,0;16545,0;17297,0;17297,0;17297,0;17297,3172;17297,3172;17297,3172;17297,0;17297,0;17297,3172;17297,3172;17297,6353;17297,6353;18050,6353;18050,3172;18050,0;18050,0;18050,0;18050,0;18050,0;18050,0;18050,0;18050,3172;18050,3172;18050,6353;18050,6353;18050,3172;18050,3172;18050,3172;18050,0;18050,3172;18050,3172;18050,3172;18802,3172;18802,6353;18802,3172;18802,3172;18802,3172;18802,0;18802,0;18802,0;18802,0;18802,0;18802,0;18802,0;19555,0;19555,3172;19555,3172;19555,3172;19555,3172;19555,3172;19555,3172;19555,0;19555,0;19555,3172;19555,3172;19555,3172;20307,6353;20307,3172;20307,6353;20307,6353;20307,3172;20307,3172;20307,0;20307,0;20307,0;20307,3172;20307,3172;20307,6353;21060,6353;21060,6353;21060,6353;21060,6353;21060,6353;21060,9525;21060,6353;21060,6353;21060,3172;21060,0;21060,0;21060,0;21803,3172;21803,3172;21803,3172;21803,3172;21803,3172;21803,3172;21803,3172;21803,3172;21803,3172;21803,3172;21803,3172;21803,3172;21803,3172;21803,3172;22555,6353;22555,6353;22555,3172;22555,3172;22555,3172;22555,6353;22555,6353;22555,6353;22555,3172;22555,0;22555,3172;22555,3172;22555,3172;22555,3172;22555,3172;22555,3172;22555,3172;22555,3172;23308,0;23308,0;23308,0;23308,0;23308,0;23308,0;23308,0;23308,3172;23308,3172;23308,6353;23308,9525;23308,9525;24060,9525;24060,6353;24060,3172;24060,3172;24060,3172;24060,0;24060,0;24060,0;24060,0;24060,0;24060,0;24060,3172;24813,3172;24813,3172;24813,3172;24813,3172;24813,3172;24813,3172;24813,3172;24813,3172;24813,0;24813,0;24813,0;24813,0;25565,3172;25565,3172;25565,3172;25565,3172;25565,6353;25565,3172;25565,0;25565,0;25565,0;25565,0;25565,0;25565,0;26318,0;26318,0;26318,0;26318,0;26318,0;26318,0;26318,0;26318,0;26318,0;26318,0;26318,0;26318,3172;26318,3172;26318,3172;27070,3172;27070,3172;27070,6353;27070,6353;27070,3172;27070,3172;27070,0;27070,0;27070,0;27070,0;27070,3172;27070,3172;27822,3172;27822,3172;27822,0;27822,0;27822,0;27822,0;27822,0;27822,3172;27822,6353;27822,3172;27822,6353;27822,6353;27822,3172;27822,3172;27822,3172;27822,0;27822,0;27822,3172;28575,3172;28575,6353;28575,6353;28575,6353;28575,3172;28575,3172;28575,6353;28575,6353;28575,6353;28575,6353;28575,3172"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056" o:spid="_x0000_s1606" style="position:absolute;left:27479;top:18049;width:286;height:96;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" path="m,3172l,,733,r,l733,3172r,l733,3172r,l733,r,l733,r,l733,3172r,l1467,3172r,l1467,6353r,-3181l1467,3172r,l1467,r,3172l1467,3172,1467,r,3172l1467,r,l1467,3172r733,l2200,6353r,l2200,3172r,l2200,3172r,l2200,6353r,l2200,6353r,l2200,6353r734,l2934,6353r,l2934,6353r,-3181l2934,6353,2934,r,3172l2934,3172,2934,r,3172l2934,3172r733,l3667,3172r,3181l3667,3172r,l3667,r,l3667,r,l3667,r,l3667,r,l3667,3172,3667,r,l3667,r,l4401,r,3172l4401,3172r,l4401,3172,4401,r,l4401,r,3172l4401,3172r,3181l4401,3172r723,l5124,3172,5124,r,l5124,r,l5124,r,l5124,r,3172l5124,3172,5124,r,l5124,r734,3172l5858,3172r,l5858,6353r,l5858,3172r,3181l5858,3172r,3181l5858,6353r,l5858,3172r733,l6591,3172r,l6591,6353r,l6591,6353r,-3181l6591,3172r,l6591,r,3172l6591,6353r734,3172l7325,9525r,-3172l7325,6353r,l7325,6353r,l7325,6353r,-3181l7325,3172r,l7325,r733,3172l8058,3172r,3181l8058,6353r,-3181l8058,6353,8058,r,3172l8058,3172r,l8058,3172r,3181l8792,6353r,l8792,6353r,l8792,6353r,-3181l8792,6353r,-3181l8792,3172,8792,r,l8792,r,l8792,3172,8792,r,3172l8792,r,3172l8792,3172,8792,r733,l9525,r,l9525,3172r,l9525,r,l9525,3172r,l9525,6353r,-3181l9525,3172r733,l10258,6353r,l10258,6353r,l10258,3172r,3181l10258,6353r,l10258,6353r,-3181l10258,3172r734,l10992,6353r,-3181l10992,6353r,l10992,3172r,l10992,r,l10992,r,3172l10992,3172r733,l11725,3172r,l11725,3172r,l11725,3172r,l11725,6353r,l11725,6353r,l11725,3172r734,l12459,r,l12459,3172r,l12459,r,3172l12459,r,l12459,3172r,3181l12459,3172r733,l13192,3172r,l13192,6353r,-3181l13192,6353r,-3181l13192,3172r,3181l13192,6353r,l13192,6353r,l13192,6353r,-3181l13192,3172r,3181l13192,6353r,-3181l13192,3172,13926,r,l13926,3172r,3181l13926,6353r,l13926,6353r,l13926,3172r,l13926,3172r,l14649,3172r,l14649,3172r,l14649,3172,14649,r,l14649,3172r,l14649,3172,14649,r,l15383,r,3172l15383,r,l15383,r,l15383,r,l15383,r,3172l15383,r,l16116,3172,16116,r,3172l16116,3172r,l16116,3172r,3181l16116,6353r,-3181l16116,3172r,l16116,3172r734,3181l16850,6353r,l16850,6353r,l16850,6353r,-3181l16850,3172r,l16850,3172r,3181l16850,3172r733,l17583,3172r,l17583,3172r,l17583,r,3172l17583,3172r,l17583,r,3172l17583,3172r,l17583,3172r,l17583,3172r,3181l17583,6353r,l17583,6353r734,l18317,3172r,l18317,r,l18317,r,3172l18317,3172r,l18317,3172,18317,r,l19050,3172r,l19050,r,3172l19050,3172r,l19050,3172,19050,r,3172l19050,3172r,l19050,3172,19783,r,l19783,r,3172l19783,6353r,l19783,6353r,l19783,3172r,l19783,r,3172l20517,6353r,l20517,6353r,l20517,6353r,l20517,6353r,-3181l20517,3172r,l20517,3172r,l21250,r,3172l21250,r,3172l21250,3172r,3181l21250,6353r,l21250,3172r,l21250,r,l21250,r,l21984,6353r,l21984,3172r,3181l21984,3172r,3181l21984,6353r,-3181l21984,3172,21984,r,l21984,r733,l22717,r,6353l22717,3172r,3181l22717,6353r,l22717,6353r,l22717,6353r,-3181l22717,r,3172l22717,3172,22717,r,3172l22717,r,3172l23451,3172r,l23451,6353r,-3181l23451,3172r,l23451,3172,23451,r,3172l23451,3172,23451,r,6353l24174,6353r,l24174,6353r,-3181l24174,6353r,-3181l24174,3172r,l24174,r,3172l24174,3172r,l24908,3172r,l24908,6353r,3172l24908,9525r,l24908,6353,24908,r,l24908,r,l24908,r,l24908,r733,3172l25641,r,l25641,r,l25641,3172r,3181l25641,6353r,l25641,3172r,l25641,r734,3172l26375,3172r,l26375,3172r,l26375,3172r,l26375,3172r,l26375,3172r,l26375,r733,3172l27108,3172r,l27108,r,l27108,r,l27108,r,l27108,3172r,l27108,6353r,l27108,3172r,3181l27108,6353r,l27108,6353r734,l27842,3172r,l27842,3172r,l27842,r,l27842,3172r,l27842,3172r,l27842,3172r733,l28575,3172,28575,r,e" filled="f" strokeweight=".22047mm">
                  <v:path arrowok="t" o:connecttype="custom" o:connectlocs="0,3172;0,0;733,0;733,0;733,3172;733,3172;733,3172;733,3172;733,0;733,0;733,0;733,0;733,3172;733,3172;1467,3172;1467,3172;1467,6353;1467,3172;1467,3172;1467,3172;1467,0;1467,3172;1467,3172;1467,0;1467,3172;1467,0;1467,0;1467,3172;2200,3172;2200,6353;2200,6353;2200,3172;2200,3172;2200,3172;2200,3172;2200,6353;2200,6353;2200,6353;2200,6353;2200,6353;2934,6353;2934,6353;2934,6353;2934,6353;2934,3172;2934,6353;2934,0;2934,3172;2934,3172;2934,0;2934,3172;2934,3172;3667,3172;3667,3172;3667,6353;3667,3172;3667,3172;3667,0;3667,0;3667,0;3667,0;3667,0;3667,0;3667,0;3667,0;3667,3172;3667,0;3667,0;3667,0;3667,0;4401,0;4401,3172;4401,3172;4401,3172;4401,3172;4401,0;4401,0;4401,0;4401,3172;4401,3172;4401,6353;4401,3172;5124,3172;5124,3172;5124,0;5124,0;5124,0;5124,0;5124,0;5124,0;5124,0;5124,3172;5124,3172;5124,0;5124,0;5124,0;5858,3172;5858,3172;5858,3172;5858,6353;5858,6353;5858,3172;5858,6353;5858,3172;5858,6353;5858,6353;5858,6353;5858,3172;6591,3172;6591,3172;6591,3172;6591,6353;6591,6353;6591,6353;6591,3172;6591,3172;6591,3172;6591,0;6591,3172;6591,6353;7325,9525;7325,9525;7325,6353;7325,6353;7325,6353;7325,6353;7325,6353;7325,6353;7325,3172;7325,3172;7325,3172;7325,0;8058,3172;8058,3172;8058,6353;8058,6353;8058,3172;8058,6353;8058,0;8058,3172;8058,3172;8058,3172;8058,3172;8058,6353;8792,6353;8792,6353;8792,6353;8792,6353;8792,6353;8792,3172;8792,6353;8792,3172;8792,3172;8792,0;8792,0;8792,0;8792,0;8792,3172;8792,0;8792,3172;8792,0;8792,3172;8792,3172;8792,0;9525,0;9525,0;9525,0;9525,3172;9525,3172;9525,0;9525,0;9525,3172;9525,3172;9525,6353;9525,3172;9525,3172;10258,3172;10258,6353;10258,6353;10258,6353;10258,6353;10258,3172;10258,6353;10258,6353;10258,6353;10258,6353;10258,3172;10258,3172;10992,3172;10992,6353;10992,3172;10992,6353;10992,6353;10992,3172;10992,3172;10992,0;10992,0;10992,0;10992,3172;10992,3172;11725,3172;11725,3172;11725,3172;11725,3172;11725,3172;11725,3172;11725,3172;11725,6353;11725,6353;11725,6353;11725,6353;11725,3172;12459,3172;12459,0;12459,0;12459,3172;12459,3172;12459,0;12459,3172;12459,0;12459,0;12459,3172;12459,6353;12459,3172;13192,3172;13192,3172;13192,3172;13192,6353;13192,3172;13192,6353;13192,3172;13192,3172;13192,6353;13192,6353;13192,6353;13192,6353;13192,6353;13192,6353;13192,3172;13192,3172;13192,6353;13192,6353;13192,3172;13192,3172;13926,0;13926,0;13926,3172;13926,6353;13926,6353;13926,6353;13926,6353;13926,6353;13926,3172;13926,3172;13926,3172;13926,3172;14649,3172;14649,3172;14649,3172;14649,3172;14649,3172;14649,0;14649,0;14649,3172;14649,3172;14649,3172;14649,0;14649,0;15383,0;15383,3172;15383,0;15383,0;15383,0;15383,0;15383,0;15383,0;15383,0;15383,3172;15383,0;15383,0;16116,3172;16116,0;16116,3172;16116,3172;16116,3172;16116,3172;16116,6353;16116,6353;16116,3172;16116,3172;16116,3172;16116,3172;16850,6353;16850,6353;16850,6353;16850,6353;16850,6353;16850,6353;16850,3172;16850,3172;16850,3172;16850,3172;16850,6353;16850,3172;17583,3172;17583,3172;17583,3172;17583,3172;17583,3172;17583,0;17583,3172;17583,3172;17583,3172;17583,0;17583,3172;17583,3172;17583,3172;17583,3172;17583,3172;17583,3172;17583,6353;17583,6353;17583,6353;17583,6353;18317,6353;18317,3172;18317,3172;18317,0;18317,0;18317,0;18317,3172;18317,3172;18317,3172;18317,3172;18317,0;18317,0;19050,3172;19050,3172;19050,0;19050,3172;19050,3172;19050,3172;19050,3172;19050,0;19050,3172;19050,3172;19050,3172;19050,3172;19783,0;19783,0;19783,0;19783,3172;19783,6353;19783,6353;19783,6353;19783,6353;19783,3172;19783,3172;19783,0;19783,3172;20517,6353;20517,6353;20517,6353;20517,6353;20517,6353;20517,6353;20517,6353;20517,3172;20517,3172;20517,3172;20517,3172;20517,3172;21250,0;21250,3172;21250,0;21250,3172;21250,3172;21250,6353;21250,6353;21250,6353;21250,3172;21250,3172;21250,0;21250,0;21250,0;21250,0;21984,6353;21984,6353;21984,3172;21984,6353;21984,3172;21984,6353;21984,6353;21984,3172;21984,3172;21984,0;21984,0;21984,0;22717,0;22717,0;22717,6353;22717,3172;22717,6353;22717,6353;22717,6353;22717,6353;22717,6353;22717,6353;22717,3172;22717,0;22717,3172;22717,3172;22717,0;22717,3172;22717,0;22717,3172;23451,3172;23451,3172;23451,6353;23451,3172;23451,3172;23451,3172;23451,3172;23451,0;23451,3172;23451,3172;23451,0;23451,6353;24174,6353;24174,6353;24174,6353;24174,3172;24174,6353;24174,3172;24174,3172;24174,3172;24174,0;24174,3172;24174,3172;24174,3172;24908,3172;24908,3172;24908,6353;24908,9525;24908,9525;24908,9525;24908,6353;24908,0;24908,0;24908,0;24908,0;24908,0;24908,0;24908,0;25641,3172;25641,0;25641,0;25641,0;25641,0;25641,3172;25641,6353;25641,6353;25641,6353;25641,3172;25641,3172;25641,0;26375,3172;26375,3172;26375,3172;26375,3172;26375,3172;26375,3172;26375,3172;26375,3172;26375,3172;26375,3172;26375,3172;26375,0;27108,3172;27108,3172;27108,3172;27108,0;27108,0;27108,0;27108,0;27108,0;27108,0;27108,3172;27108,3172;27108,6353;27108,6353;27108,3172;27108,6353;27108,6353;27108,6353;27108,6353;27842,6353;27842,3172;27842,3172;27842,3172;27842,3172;27842,0;27842,0;27842,3172;27842,3172;27842,3172;27842,3172;27842,3172;28575,3172;28575,3172;28575,0;28575,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057" o:spid="_x0000_s1607" style="position:absolute;left:27765;top:18049;width:286;height:96;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" path="m,l,,,,,,,,,3172r,l,6353r,l,6353,,3172r753,l753,r,l753,r,l753,r,l753,r,l753,3172r,l753,6353r752,l1505,6353r,l1505,3172r,l1505,3172r,l1505,3172,1505,r,3172l1505,3172r,l2257,3172,2257,r,3172l2257,3172r,l2257,3172,2257,r,l2257,6353r,l2257,6353r,l3010,6353r,-3181l3010,3172,3010,r,l3010,3172r,3181l3010,6353r,l3010,6353r,-3181l3010,6353r752,l3762,6353r,l3762,6353r,-3181l3762,3172r,l3762,r,6353l3762,6353r,-3181l3762,3172r,3181l3762,6353r,l3762,9525r,-3172l3762,6353r753,l4515,6353r,l4515,6353r,-3181l4515,3172r,l4515,3172,4515,r,l4515,3172,4515,r,6353l4515,6353r752,l5267,3172r,l5267,3172r,l5267,3172r,l5267,3172r,l5267,6353r,l5267,6353r753,l6020,6353r,l6020,6353r,-3181l6020,3172r,l6020,3172r,l6020,3172r,l6020,3172r752,l6772,6353r,l6772,6353r,l6772,6353r,l6772,6353r,l6772,6353r,-3181l6772,3172,7515,r,l7515,r,l7515,3172r,l7515,3172,7515,r,l7515,r,l7515,r753,l8268,r,l8268,r,3172l8268,6353r,l8268,6353r,-3181l8268,3172r,l8268,3172r,3181l8268,6353r,l8268,6353r,l8268,3172,8268,r,l9020,r,3172l9020,3172r,l9020,3172r,l9020,3172r,3181l9020,3172r,l9020,r,l9773,r,l9773,3172,9773,r,l9773,r,3172l9773,r,l9773,r,l9773,r752,l10525,r,l10525,3172r,l10525,3172r,l10525,3172,10525,r,l10525,3172r,l11278,3172,11278,r,3172l11278,3172r,l11278,3172r,3181l11278,3172r,l11278,3172r,l11278,3172r752,3181l12030,6353r,-3181l12030,3172r,l12030,3172r,l12030,3172r,3181l12030,9525r,l12030,9525r753,-3172l12783,3172r,3181l12783,3172r,l12783,6353r,l12783,6353r,l12783,3172,12783,r,l12783,r,l13535,r,3172l13535,r,l13535,r,3172l13535,3172r,3181l13535,9525r,-3172l13535,6353r,-3181l13535,3172r,l13535,3172r,l13535,6353r,-3181l14288,3172r,l14288,r,l14288,r,3172l14288,6353r,l14288,6353r,-3181l14288,3172r,l15040,3172r,l15040,3172r,l15040,3172r,l15040,3172r,l15040,3172r,l15040,3172r,l15792,r,3172l15792,r,l15792,3172r,l15792,6353r,l15792,6353r,-3181l15792,3172,15792,r753,l16545,r,l16545,3172r,l16545,3172r,l16545,r,l16545,3172r,3181l16545,6353r,l16545,6353r752,-3181l17297,r,l17297,r,l17297,6353r,l17297,6353r,-3181l17297,3172r,l17297,3172r753,l18050,6353r,l18050,3172r,3181l18050,3172r,l18050,6353r,-3181l18050,3172r,l18050,6353r,3172l18050,6353r,l18050,6353r,-3181l18050,6353r752,l18802,6353r,l18802,3172,18802,r,l18802,3172,18802,r,l18802,r,l18802,3172r753,l19555,6353r,3172l19555,9525r,-3172l19555,6353r,l19555,6353r,-3181l19555,6353r,-3181l19555,3172r752,3181l20307,3172r,3181l20307,6353r,-3181l20307,r,3172l20307,r,l20307,r,l20307,3172r,l20307,3172r753,l21060,r,3172l21060,3172,21060,r,3172l21060,r,l21060,r,l21060,r,l21803,3172r,l21803,3172,21803,r,3172l21803,6353r,l21803,9525r,l21803,6353r,3172l21803,9525r752,-3172l22555,6353r,-3181l22555,r,3172l22555,3172r,l22555,3172r,l22555,r,3172l22555,3172r,l22555,6353r,l22555,6353r,-3181l22555,r753,l23308,3172r,l23308,6353r,-3181l23308,3172r,l23308,r,6353l23308,3172r,l23308,3172r752,l24060,3172r,l24060,6353,24060,r,3172l24060,3172,24060,r,l24060,r,l24060,r753,3172l24813,3172r,l24813,3172r,3181l24813,6353r,l24813,9525r,l24813,6353r,l24813,3172,24813,r,l25565,3172r,l25565,3172r,l25565,3172r,3181l25565,3172r,l25565,r,l25565,3172r,l26318,3172,26318,r,l26318,r,l26318,r,l26318,r,l26318,r,l26318,r752,l27070,r,3172l27070,r,3172l27070,6353r,-3181l27070,3172r,3181l27070,3172r,l27070,3172,27822,r,l27822,3172r,3181l27822,3172r,l27822,3172,27822,r,3172l27822,3172,27822,r,l27822,r,l27822,r,l27822,3172r,l28575,3172r,3181l28575,3172r,l28575,3172r,l28575,3172r,l28575,3172e" filled="f" strokeweight=".22047mm">
                  <v:path arrowok="t" o:connecttype="custom" o:connectlocs="0,0;0,0;0,0;0,0;0,0;0,3172;0,3172;0,6353;0,6353;0,6353;0,3172;753,3172;753,0;753,0;753,0;753,0;753,0;753,0;753,0;753,0;753,3172;753,3172;753,6353;1505,6353;1505,6353;1505,6353;1505,3172;1505,3172;1505,3172;1505,3172;1505,3172;1505,0;1505,3172;1505,3172;1505,3172;2257,3172;2257,0;2257,3172;2257,3172;2257,3172;2257,3172;2257,0;2257,0;2257,6353;2257,6353;2257,6353;2257,6353;3010,6353;3010,3172;3010,3172;3010,0;3010,0;3010,3172;3010,6353;3010,6353;3010,6353;3010,6353;3010,3172;3010,6353;3762,6353;3762,6353;3762,6353;3762,6353;3762,3172;3762,3172;3762,3172;3762,0;3762,6353;3762,6353;3762,3172;3762,3172;3762,6353;3762,6353;3762,6353;3762,9525;3762,6353;3762,6353;4515,6353;4515,6353;4515,6353;4515,6353;4515,3172;4515,3172;4515,3172;4515,3172;4515,0;4515,0;4515,3172;4515,0;4515,6353;4515,6353;5267,6353;5267,3172;5267,3172;5267,3172;5267,3172;5267,3172;5267,3172;5267,3172;5267,3172;5267,6353;5267,6353;5267,6353;6020,6353;6020,6353;6020,6353;6020,6353;6020,3172;6020,3172;6020,3172;6020,3172;6020,3172;6020,3172;6020,3172;6020,3172;6772,3172;6772,6353;6772,6353;6772,6353;6772,6353;6772,6353;6772,6353;6772,6353;6772,6353;6772,6353;6772,3172;6772,3172;7515,0;7515,0;7515,0;7515,0;7515,3172;7515,3172;7515,3172;7515,0;7515,0;7515,0;7515,0;7515,0;8268,0;8268,0;8268,0;8268,0;8268,3172;8268,6353;8268,6353;8268,6353;8268,3172;8268,3172;8268,3172;8268,3172;8268,6353;8268,6353;8268,6353;8268,6353;8268,6353;8268,3172;8268,0;8268,0;9020,0;9020,3172;9020,3172;9020,3172;9020,3172;9020,3172;9020,3172;9020,6353;9020,3172;9020,3172;9020,0;9020,0;9773,0;9773,0;9773,3172;9773,0;9773,0;9773,0;9773,3172;9773,0;9773,0;9773,0;9773,0;9773,0;10525,0;10525,0;10525,0;10525,3172;10525,3172;10525,3172;10525,3172;10525,3172;10525,0;10525,0;10525,3172;10525,3172;11278,3172;11278,0;11278,3172;11278,3172;11278,3172;11278,3172;11278,6353;11278,3172;11278,3172;11278,3172;11278,3172;11278,3172;12030,6353;12030,6353;12030,3172;12030,3172;12030,3172;12030,3172;12030,3172;12030,3172;12030,6353;12030,9525;12030,9525;12030,9525;12783,6353;12783,3172;12783,6353;12783,3172;12783,3172;12783,6353;12783,6353;12783,6353;12783,6353;12783,3172;12783,0;12783,0;12783,0;12783,0;13535,0;13535,3172;13535,0;13535,0;13535,0;13535,3172;13535,3172;13535,6353;13535,9525;13535,6353;13535,6353;13535,3172;13535,3172;13535,3172;13535,3172;13535,3172;13535,6353;13535,3172;14288,3172;14288,3172;14288,0;14288,0;14288,0;14288,3172;14288,6353;14288,6353;14288,6353;14288,3172;14288,3172;14288,3172;15040,3172;15040,3172;15040,3172;15040,3172;15040,3172;15040,3172;15040,3172;15040,3172;15040,3172;15040,3172;15040,3172;15040,3172;15792,0;15792,3172;15792,0;15792,0;15792,3172;15792,3172;15792,6353;15792,6353;15792,6353;15792,3172;15792,3172;15792,0;16545,0;16545,0;16545,0;16545,3172;16545,3172;16545,3172;16545,3172;16545,0;16545,0;16545,3172;16545,6353;16545,6353;16545,6353;16545,6353;17297,3172;17297,0;17297,0;17297,0;17297,0;17297,6353;17297,6353;17297,6353;17297,3172;17297,3172;17297,3172;17297,3172;18050,3172;18050,6353;18050,6353;18050,3172;18050,6353;18050,3172;18050,3172;18050,6353;18050,3172;18050,3172;18050,3172;18050,6353;18050,9525;18050,6353;18050,6353;18050,6353;18050,3172;18050,6353;18802,6353;18802,6353;18802,6353;18802,3172;18802,0;18802,0;18802,3172;18802,0;18802,0;18802,0;18802,0;18802,3172;19555,3172;19555,6353;19555,9525;19555,9525;19555,6353;19555,6353;19555,6353;19555,6353;19555,3172;19555,6353;19555,3172;19555,3172;20307,6353;20307,3172;20307,6353;20307,6353;20307,3172;20307,0;20307,3172;20307,0;20307,0;20307,0;20307,0;20307,3172;20307,3172;20307,3172;21060,3172;21060,0;21060,3172;21060,3172;21060,0;21060,3172;21060,0;21060,0;21060,0;21060,0;21060,0;21060,0;21803,3172;21803,3172;21803,3172;21803,0;21803,3172;21803,6353;21803,6353;21803,9525;21803,9525;21803,6353;21803,9525;21803,9525;22555,6353;22555,6353;22555,3172;22555,0;22555,3172;22555,3172;22555,3172;22555,3172;22555,3172;22555,0;22555,3172;22555,3172;22555,3172;22555,6353;22555,6353;22555,6353;22555,3172;22555,0;23308,0;23308,3172;23308,3172;23308,6353;23308,3172;23308,3172;23308,3172;23308,0;23308,6353;23308,3172;23308,3172;23308,3172;24060,3172;24060,3172;24060,3172;24060,6353;24060,0;24060,3172;24060,3172;24060,0;24060,0;24060,0;24060,0;24060,0;24813,3172;24813,3172;24813,3172;24813,3172;24813,6353;24813,6353;24813,6353;24813,9525;24813,9525;24813,6353;24813,6353;24813,3172;24813,0;24813,0;25565,3172;25565,3172;25565,3172;25565,3172;25565,3172;25565,6353;25565,3172;25565,3172;25565,0;25565,0;25565,3172;25565,3172;26318,3172;26318,0;26318,0;26318,0;26318,0;26318,0;26318,0;26318,0;26318,0;26318,0;26318,0;26318,0;27070,0;27070,0;27070,3172;27070,0;27070,3172;27070,6353;27070,3172;27070,3172;27070,6353;27070,3172;27070,3172;27070,3172;27822,0;27822,0;27822,3172;27822,6353;27822,3172;27822,3172;27822,3172;27822,0;27822,3172;27822,3172;27822,0;27822,0;27822,0;27822,0;27822,0;27822,0;27822,3172;27822,3172;28575,3172;28575,6353;28575,3172;28575,3172;28575,3172;28575,3172;28575,3172;28575,3172;28575,3172"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058" o:spid="_x0000_s1608" style="position:absolute;left:28051;top:18049;width:285;height:96;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" path="m,3172l,6353,,3172,,,,3172,,6353r753,l753,6353r,-3181l753,r,l753,r,l753,3172r,3181l753,6353r,l753,6353r752,l1505,3172r,l1505,r,l1505,3172,1505,r,3172l1505,3172,1505,r,l1505,3172r752,l2257,6353r,l2257,3172r,l2257,3172,2257,r,3172l2257,3172r,l2257,6353r,l3010,3172r,l3010,r,l3010,r,l3010,6353r,l3010,r,3172l3010,r,6353l3762,6353r,l3762,6353r,-3181l3762,6353r,l3762,6353r,-3181l3762,6353r,l3762,6353r,l3762,3172,3762,r,l3762,r,l3762,r,3172l3762,6353r753,3172l4515,6353r,l4515,3172,4515,r,3172l4515,r,l4515,r,3172l4515,3172r,l5267,3172r,l5267,3172r,l5267,3172,5267,r,l5267,r,l5267,r,l5267,3172,6020,r,3172l6020,r,l6020,r,3172l6020,6353r,l6020,3172r,l6020,3172,6020,r752,l6772,r,l6772,r,l6772,3172r,l6772,6353r,l6772,3172r,3181l6772,6353r743,l7515,6353r,-3181l7515,r,l7515,3172,7515,r,3172l7515,r,l7515,3172r,l8268,3172r,3181l8268,6353r,l8268,6353r,-3181l8268,3172,8268,r,l8268,r,l8268,r,3172l8268,3172r752,l9020,6353r,-3181l9020,6353r,-3181l9020,3172r,l9020,r,3172l9020,r,3172l9020,3172r,l9020,3172r,3181l9020,6353r,l9020,6353r753,l9773,6353r,3172l9773,9525r,l9773,6353r,-3181l9773,r,3172l9773,3172r,3181l9773,6353r752,l10525,3172r,l10525,3172r,l10525,3172,10525,r,3172l10525,6353r,-3181l10525,3172,10525,r753,l11278,r,l11278,3172r,l11278,6353r,l11278,3172r,l11278,3172r,l11278,3172r752,3181l12030,3172r,l12030,3172r,l12030,3172,12030,r,3172l12030,3172r,l12030,3172r,l12030,3172r,l12783,6353r,l12783,6353r,-3181l12783,3172,12783,r,l12783,3172r,l12783,3172r,3181l12783,3172r752,3181l13535,6353r,-3181l13535,3172r,l13535,3172r,l13535,6353r,l13535,6353r,-3181l13535,3172,13535,r,l13535,r,l13535,3172r,l14288,r,l14288,r,l14288,3172r,l14288,r,l14288,3172r,l14288,3172r,l15040,3172,15040,r,3172l15040,6353r,-3181l15040,6353r,l15040,3172r,3181l15040,6353r,l15040,3172r752,l15792,r,l15792,r,3172l15792,3172r,3181l15792,3172,15792,r,3172l15792,r,3172l15792,3172r,l16545,6353r,l16545,3172r,l16545,6353r,l16545,3172r,l16545,3172,16545,r,3172l16545,3172r752,l17297,3172r,l17297,3172r,3181l17297,6353r,l17297,6353r,-3181l17297,6353r,-3181l17297,6353r753,-3181l18050,3172r,l18050,r,6353l18050,3172r,l18050,6353r,-3181l18050,6353r,l18050,3172r752,l18802,3172r,l18802,6353r,-3181l18802,3172r,l18802,3172,18802,r,3172l18802,3172r,l18802,6353r,-3181l18802,3172r,l18802,r,l19555,3172r,l19555,r,6353l19555,3172r,l19555,3172r,l19555,3172r,3181l19555,6353r,-3181l20307,6353r,l20307,3172r,l20307,r,3172l20307,6353r,l20307,6353r,l20307,6353r,-3181l20307,6353r,l21060,6353r,l21060,6353r,l21060,3172r,l21060,3172,21060,r,3172l21060,3172r,l21060,r743,3172l21803,6353r,l21803,6353r,l21803,3172r,l21803,3172r,l21803,6353r,l21803,9525r752,-3172l22555,6353r,l22555,6353r,-3181l22555,3172r,3181l22555,3172r,3181l22555,6353r,l22555,3172r753,l23308,3172r,l23308,r,l23308,r,l23308,r,l23308,3172r,l23308,6353r,l23308,6353r,l23308,6353r,-3181l23308,r752,3172l24060,r,3172l24060,6353r,l24060,6353r,l24060,3172r,l24060,3172r,l24060,3172,24060,r,l24813,r,l24813,r,l24813,r,l24813,r,3172l24813,3172r,l24813,3172r,l25565,3172r,l25565,6353r,-3181l25565,6353r,l25565,3172r,3181l25565,6353r,l25565,6353r,-3181l26318,6353r,l26318,6353r,l26318,6353r,-3181l26318,r,l26318,r,l26318,3172r,l27070,3172r,l27070,6353r,l27070,3172r,3181l27070,3172r,l27070,6353r,l27070,6353r,l27822,6353r,-3181l27822,3172r,l27822,3172r,l27822,3172r,3181l27822,6353r,l27822,6353,27822,r,3172l27822,3172,27822,r,l27822,r,3172l27822,3172r,l28575,6353r,l28575,6353r,l28575,6353r,-3181l28575,3172r,l28575,3172r,3181l28575,9525r,-3172e" filled="f" strokeweight=".22047mm">
                  <v:path arrowok="t" o:connecttype="custom" o:connectlocs="0,3172;0,6353;0,3172;0,0;0,3172;0,6353;753,6353;753,6353;753,3172;753,0;753,0;753,0;753,0;753,3172;753,6353;753,6353;753,6353;753,6353;1505,6353;1505,3172;1505,3172;1505,0;1505,0;1505,3172;1505,0;1505,3172;1505,3172;1505,0;1505,0;1505,3172;2257,3172;2257,6353;2257,6353;2257,3172;2257,3172;2257,3172;2257,0;2257,3172;2257,3172;2257,3172;2257,6353;2257,6353;3010,3172;3010,3172;3010,0;3010,0;3010,0;3010,0;3010,6353;3010,6353;3010,0;3010,3172;3010,0;3010,6353;3762,6353;3762,6353;3762,6353;3762,3172;3762,6353;3762,6353;3762,6353;3762,3172;3762,6353;3762,6353;3762,6353;3762,6353;3762,3172;3762,0;3762,0;3762,0;3762,0;3762,0;3762,3172;3762,6353;4515,9525;4515,6353;4515,6353;4515,3172;4515,0;4515,3172;4515,0;4515,0;4515,0;4515,3172;4515,3172;4515,3172;5267,3172;5267,3172;5267,3172;5267,3172;5267,3172;5267,0;5267,0;5267,0;5267,0;5267,0;5267,0;5267,3172;6020,0;6020,3172;6020,0;6020,0;6020,0;6020,3172;6020,6353;6020,6353;6020,3172;6020,3172;6020,3172;6020,0;6772,0;6772,0;6772,0;6772,0;6772,0;6772,3172;6772,3172;6772,6353;6772,6353;6772,3172;6772,6353;6772,6353;7515,6353;7515,6353;7515,3172;7515,0;7515,0;7515,3172;7515,0;7515,3172;7515,0;7515,0;7515,3172;7515,3172;8268,3172;8268,6353;8268,6353;8268,6353;8268,6353;8268,3172;8268,3172;8268,0;8268,0;8268,0;8268,0;8268,0;8268,3172;8268,3172;9020,3172;9020,6353;9020,3172;9020,6353;9020,3172;9020,3172;9020,3172;9020,0;9020,3172;9020,0;9020,3172;9020,3172;9020,3172;9020,3172;9020,6353;9020,6353;9020,6353;9020,6353;9773,6353;9773,6353;9773,9525;9773,9525;9773,9525;9773,6353;9773,3172;9773,0;9773,3172;9773,3172;9773,6353;9773,6353;10525,6353;10525,3172;10525,3172;10525,3172;10525,3172;10525,3172;10525,0;10525,3172;10525,6353;10525,3172;10525,3172;10525,0;11278,0;11278,0;11278,0;11278,3172;11278,3172;11278,6353;11278,6353;11278,3172;11278,3172;11278,3172;11278,3172;11278,3172;12030,6353;12030,3172;12030,3172;12030,3172;12030,3172;12030,3172;12030,0;12030,3172;12030,3172;12030,3172;12030,3172;12030,3172;12030,3172;12030,3172;12783,6353;12783,6353;12783,6353;12783,3172;12783,3172;12783,0;12783,0;12783,3172;12783,3172;12783,3172;12783,6353;12783,3172;13535,6353;13535,6353;13535,3172;13535,3172;13535,3172;13535,3172;13535,3172;13535,6353;13535,6353;13535,6353;13535,3172;13535,3172;13535,0;13535,0;13535,0;13535,0;13535,3172;13535,3172;14288,0;14288,0;14288,0;14288,0;14288,3172;14288,3172;14288,0;14288,0;14288,3172;14288,3172;14288,3172;14288,3172;15040,3172;15040,0;15040,3172;15040,6353;15040,3172;15040,6353;15040,6353;15040,3172;15040,6353;15040,6353;15040,6353;15040,3172;15792,3172;15792,0;15792,0;15792,0;15792,3172;15792,3172;15792,6353;15792,3172;15792,0;15792,3172;15792,0;15792,3172;15792,3172;15792,3172;16545,6353;16545,6353;16545,3172;16545,3172;16545,6353;16545,6353;16545,3172;16545,3172;16545,3172;16545,0;16545,3172;16545,3172;17297,3172;17297,3172;17297,3172;17297,3172;17297,6353;17297,6353;17297,6353;17297,6353;17297,3172;17297,6353;17297,3172;17297,6353;18050,3172;18050,3172;18050,3172;18050,0;18050,6353;18050,3172;18050,3172;18050,6353;18050,3172;18050,6353;18050,6353;18050,3172;18802,3172;18802,3172;18802,3172;18802,6353;18802,3172;18802,3172;18802,3172;18802,3172;18802,0;18802,3172;18802,3172;18802,3172;18802,6353;18802,3172;18802,3172;18802,3172;18802,0;18802,0;19555,3172;19555,3172;19555,0;19555,6353;19555,3172;19555,3172;19555,3172;19555,3172;19555,3172;19555,6353;19555,6353;19555,3172;20307,6353;20307,6353;20307,3172;20307,3172;20307,0;20307,3172;20307,6353;20307,6353;20307,6353;20307,6353;20307,6353;20307,3172;20307,6353;20307,6353;21060,6353;21060,6353;21060,6353;21060,6353;21060,3172;21060,3172;21060,3172;21060,0;21060,3172;21060,3172;21060,3172;21060,0;21803,3172;21803,6353;21803,6353;21803,6353;21803,6353;21803,3172;21803,3172;21803,3172;21803,3172;21803,6353;21803,6353;21803,9525;22555,6353;22555,6353;22555,6353;22555,6353;22555,3172;22555,3172;22555,6353;22555,3172;22555,6353;22555,6353;22555,6353;22555,3172;23308,3172;23308,3172;23308,3172;23308,0;23308,0;23308,0;23308,0;23308,0;23308,0;23308,3172;23308,3172;23308,6353;23308,6353;23308,6353;23308,6353;23308,6353;23308,3172;23308,0;24060,3172;24060,0;24060,3172;24060,6353;24060,6353;24060,6353;24060,6353;24060,3172;24060,3172;24060,3172;24060,3172;24060,3172;24060,0;24060,0;24813,0;24813,0;24813,0;24813,0;24813,0;24813,0;24813,0;24813,3172;24813,3172;24813,3172;24813,3172;24813,3172;25565,3172;25565,3172;25565,6353;25565,3172;25565,6353;25565,6353;25565,3172;25565,6353;25565,6353;25565,6353;25565,6353;25565,3172;26318,6353;26318,6353;26318,6353;26318,6353;26318,6353;26318,3172;26318,0;26318,0;26318,0;26318,0;26318,3172;26318,3172;27070,3172;27070,3172;27070,6353;27070,6353;27070,3172;27070,6353;27070,3172;27070,3172;27070,6353;27070,6353;27070,6353;27070,6353;27822,6353;27822,3172;27822,3172;27822,3172;27822,3172;27822,3172;27822,3172;27822,6353;27822,6353;27822,6353;27822,6353;27822,0;27822,3172;27822,3172;27822,0;27822,0;27822,0;27822,3172;27822,3172;27822,3172;28575,6353;28575,6353;28575,6353;28575,6353;28575,6353;28575,3172;28575,3172;28575,3172;28575,3172;28575,6353;28575,9525;28575,635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059" o:spid="_x0000_s1609" style="position:absolute;left:28336;top:18049;width:286;height:96;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" path="m,6353l733,3172r,l733,3172,733,r,6353l733,3172r,l733,3172r,l733,6353r,l733,9525r734,l1467,6353r,l1467,6353r,l1467,6353r,-3181l1467,6353r,l1467,6353r,l1467,6353,2200,3172r,l2200,3172,2200,r,l2200,r,l2200,r,l2200,r,l2200,3172r734,l2934,3172r,l2934,3172r,l2934,3172r,l2934,3172r,l2934,3172r,3181l2934,6353r733,l3667,6353r,l3667,6353r,-3181l3667,6353r,-3181l3667,3172r,3181l3667,3172r,l3667,3172r,3181l3667,3172r734,l4401,r,3172l4401,3172r,l4401,6353r,-3181l4401,r,l4401,r,3172l4401,3172r,l4401,3172r,l4401,6353r,l4401,6353r723,l5124,6353r,l5124,6353r,3172l5124,9525r,-3172l5124,3172r,l5124,r,3172l5124,3172r734,l5858,3172r,l5858,3172,5858,r,l5858,r,l5858,3172r,3181l5858,6353r,l6591,6353r,-3181l6591,6353r,-3181l6591,3172r,3181l6591,6353r,-3181l6591,3172r,l6591,3172r,l7325,3172r,l7325,3172r,3181l7325,3172r,3181l7325,3172,7325,r,l7325,r,l7325,3172r,3181l7325,6353r733,l8058,6353r,-3181l8058,r,l8058,3172r,l8058,3172r,l8058,r,3172l8058,6353r734,l8792,6353r,l8792,6353r,-3181l8792,3172r,3181l8792,9525r,l8792,9525r,l8792,9525r,l8792,9525r,l8792,6353r,-3181l8792,3172r733,l9525,3172r,3181l9525,6353r,l9525,3172r,l9525,3172,9525,r,l9525,r,l10258,r,l10258,3172r,l10258,6353r,l10258,3172r,l10258,3172r,l10258,3172r,l10992,3172r,l10992,3172,10992,r,l10992,r,3172l10992,6353r,3172l10992,9525r,l10992,6353r733,l11725,3172,11725,r,l11725,r,3172l11725,3172r,3181l11725,6353r,-3181l11725,6353r,-3181l11725,3172r,l12459,r,3172l12459,3172r,l12459,6353r,l12459,3172r,3181l12459,3172r,l12459,3172r,l13192,6353r,-3181l13192,3172r,3181l13192,6353r,l13192,9525r,-3172l13192,6353r,l13192,6353r,l13926,6353r,l13926,3172r,l13926,6353r,l13926,9525r,l13926,9525r,-3172l13926,3172r,l13926,r,3172l13926,3172r,3181l13926,6353r,l14649,6353r,-3181l14649,3172r,l14649,6353r,l14649,6353r,l14649,6353r,l14649,6353r,l15383,6353r,l15383,6353r,l15383,3172r,3181l15383,6353r,l15383,6353r,l15383,6353r,-3181l15383,3172r,l16116,r,3172l16116,6353r,l16116,9525r,l16116,6353r,l16116,r,l16116,3172r,l16850,3172r,l16850,3172,16850,r,l16850,r,3172l16850,3172,16850,r,l16850,r,l17583,3172r,3181l17583,6353r,l17583,3172r,l17583,3172r,l17583,3172r,l17583,r,3172l18317,3172r,3181l18317,6353r,l18317,3172,18317,r,l18317,r,l18317,3172r,3181l18317,6353r,l18317,3172r,l18317,3172r,3181l18317,6353r733,l19050,3172r,l19050,3172r,l19050,3172r,l19050,3172r,l19050,3172r,l19050,3172r,l19050,3172,19783,r,l19783,r,l19783,3172r,3181l19783,6353r,l19783,3172r,l19783,r,l20517,r,l20517,r,6353l20517,3172r,3181l20517,6353r,-3181l20517,r,l20517,r,l21250,3172r,l21250,3172r,l21250,r,l21250,r,l21250,r,3172l21250,6353r,l21984,6353r,l21984,6353r,l21984,6353r,-3181l21984,3172r,l21984,3172r,3181l21984,6353r,-3181l22717,3172r,3181l22717,6353r,l22717,3172,22717,r,l22717,r,3172l22717,6353r,l22717,6353r734,-3181l23451,r,3172l23451,3172r,l23451,3172r,l23451,6353r,-3181l23451,3172r,l23451,3172r,l23451,3172r,l23451,r,l23451,3172r,3181l23451,6353r723,l24174,3172r,l24174,6353r,l24174,6353r,-3181l24174,3172r,3181l24174,3172r,3181l24174,6353r734,-3181l24908,3172r,l24908,3172,24908,r,3172l24908,3172r,l24908,6353r,l24908,6353r,-3181l25641,3172r,l25641,6353r,l25641,6353r,l25641,6353r,l25641,3172,25641,r,3172l25641,r734,3172l26375,3172r,l26375,3172r,l26375,r,3172l26375,3172r,3181l26375,6353r,-3181l26375,3172r733,l27108,3172r,l27108,6353r,l27108,3172r,l27108,6353r,l27108,6353r,l27108,6353r,-3181l27108,6353r734,-3181l27842,3172r,3181l27842,6353r,-3181l27842,3172r,l27842,r,l27842,3172r,l27842,6353r,l27842,6353r,-3181l27842,3172r,l27842,3172r733,l28575,3172r,l28575,r,3172e" filled="f" strokeweight=".22047mm">
                  <v:path arrowok="t" o:connecttype="custom" o:connectlocs="0,6353;733,3172;733,3172;733,3172;733,0;733,6353;733,3172;733,3172;733,3172;733,3172;733,6353;733,6353;733,9525;1467,9525;1467,6353;1467,6353;1467,6353;1467,6353;1467,6353;1467,3172;1467,6353;1467,6353;1467,6353;1467,6353;1467,6353;2200,3172;2200,3172;2200,3172;2200,0;2200,0;2200,0;2200,0;2200,0;2200,0;2200,0;2200,0;2200,3172;2934,3172;2934,3172;2934,3172;2934,3172;2934,3172;2934,3172;2934,3172;2934,3172;2934,3172;2934,3172;2934,6353;2934,6353;3667,6353;3667,6353;3667,6353;3667,6353;3667,3172;3667,6353;3667,3172;3667,3172;3667,6353;3667,3172;3667,3172;3667,3172;3667,6353;3667,3172;4401,3172;4401,0;4401,3172;4401,3172;4401,3172;4401,6353;4401,3172;4401,0;4401,0;4401,0;4401,3172;4401,3172;4401,3172;4401,3172;4401,3172;4401,6353;4401,6353;4401,6353;5124,6353;5124,6353;5124,6353;5124,6353;5124,9525;5124,9525;5124,6353;5124,3172;5124,3172;5124,0;5124,3172;5124,3172;5858,3172;5858,3172;5858,3172;5858,3172;5858,0;5858,0;5858,0;5858,0;5858,3172;5858,6353;5858,6353;5858,6353;6591,6353;6591,3172;6591,6353;6591,3172;6591,3172;6591,6353;6591,6353;6591,3172;6591,3172;6591,3172;6591,3172;6591,3172;7325,3172;7325,3172;7325,3172;7325,6353;7325,3172;7325,6353;7325,3172;7325,0;7325,0;7325,0;7325,0;7325,3172;7325,6353;7325,6353;8058,6353;8058,6353;8058,3172;8058,0;8058,0;8058,3172;8058,3172;8058,3172;8058,3172;8058,0;8058,3172;8058,6353;8792,6353;8792,6353;8792,6353;8792,6353;8792,3172;8792,3172;8792,6353;8792,9525;8792,9525;8792,9525;8792,9525;8792,9525;8792,9525;8792,9525;8792,9525;8792,6353;8792,3172;8792,3172;9525,3172;9525,3172;9525,6353;9525,6353;9525,6353;9525,3172;9525,3172;9525,3172;9525,0;9525,0;9525,0;9525,0;10258,0;10258,0;10258,3172;10258,3172;10258,6353;10258,6353;10258,3172;10258,3172;10258,3172;10258,3172;10258,3172;10258,3172;10992,3172;10992,3172;10992,3172;10992,0;10992,0;10992,0;10992,3172;10992,6353;10992,9525;10992,9525;10992,9525;10992,6353;11725,6353;11725,3172;11725,0;11725,0;11725,0;11725,3172;11725,3172;11725,6353;11725,6353;11725,3172;11725,6353;11725,3172;11725,3172;11725,3172;12459,0;12459,3172;12459,3172;12459,3172;12459,6353;12459,6353;12459,3172;12459,6353;12459,3172;12459,3172;12459,3172;12459,3172;13192,6353;13192,3172;13192,3172;13192,6353;13192,6353;13192,6353;13192,9525;13192,6353;13192,6353;13192,6353;13192,6353;13192,6353;13926,6353;13926,6353;13926,3172;13926,3172;13926,6353;13926,6353;13926,9525;13926,9525;13926,9525;13926,6353;13926,3172;13926,3172;13926,0;13926,3172;13926,3172;13926,6353;13926,6353;13926,6353;14649,6353;14649,3172;14649,3172;14649,3172;14649,6353;14649,6353;14649,6353;14649,6353;14649,6353;14649,6353;14649,6353;14649,6353;15383,6353;15383,6353;15383,6353;15383,6353;15383,3172;15383,6353;15383,6353;15383,6353;15383,6353;15383,6353;15383,6353;15383,3172;15383,3172;15383,3172;16116,0;16116,3172;16116,6353;16116,6353;16116,9525;16116,9525;16116,6353;16116,6353;16116,0;16116,0;16116,3172;16116,3172;16850,3172;16850,3172;16850,3172;16850,0;16850,0;16850,0;16850,3172;16850,3172;16850,0;16850,0;16850,0;16850,0;17583,3172;17583,6353;17583,6353;17583,6353;17583,3172;17583,3172;17583,3172;17583,3172;17583,3172;17583,3172;17583,0;17583,3172;18317,3172;18317,6353;18317,6353;18317,6353;18317,3172;18317,0;18317,0;18317,0;18317,0;18317,3172;18317,6353;18317,6353;18317,6353;18317,3172;18317,3172;18317,3172;18317,6353;18317,6353;19050,6353;19050,3172;19050,3172;19050,3172;19050,3172;19050,3172;19050,3172;19050,3172;19050,3172;19050,3172;19050,3172;19050,3172;19050,3172;19050,3172;19783,0;19783,0;19783,0;19783,0;19783,3172;19783,6353;19783,6353;19783,6353;19783,3172;19783,3172;19783,0;19783,0;20517,0;20517,0;20517,0;20517,6353;20517,3172;20517,6353;20517,6353;20517,3172;20517,0;20517,0;20517,0;20517,0;21250,3172;21250,3172;21250,3172;21250,3172;21250,0;21250,0;21250,0;21250,0;21250,0;21250,3172;21250,6353;21250,6353;21984,6353;21984,6353;21984,6353;21984,6353;21984,6353;21984,3172;21984,3172;21984,3172;21984,3172;21984,6353;21984,6353;21984,3172;22717,3172;22717,6353;22717,6353;22717,6353;22717,3172;22717,0;22717,0;22717,0;22717,3172;22717,6353;22717,6353;22717,6353;23451,3172;23451,0;23451,3172;23451,3172;23451,3172;23451,3172;23451,3172;23451,6353;23451,3172;23451,3172;23451,3172;23451,3172;23451,3172;23451,3172;23451,3172;23451,0;23451,0;23451,3172;23451,6353;23451,6353;24174,6353;24174,3172;24174,3172;24174,6353;24174,6353;24174,6353;24174,3172;24174,3172;24174,6353;24174,3172;24174,6353;24174,6353;24908,3172;24908,3172;24908,3172;24908,3172;24908,0;24908,3172;24908,3172;24908,3172;24908,6353;24908,6353;24908,6353;24908,3172;25641,3172;25641,3172;25641,6353;25641,6353;25641,6353;25641,6353;25641,6353;25641,6353;25641,3172;25641,0;25641,3172;25641,0;26375,3172;26375,3172;26375,3172;26375,3172;26375,3172;26375,0;26375,3172;26375,3172;26375,6353;26375,6353;26375,3172;26375,3172;27108,3172;27108,3172;27108,3172;27108,6353;27108,6353;27108,3172;27108,3172;27108,6353;27108,6353;27108,6353;27108,6353;27108,6353;27108,3172;27108,6353;27842,3172;27842,3172;27842,6353;27842,6353;27842,3172;27842,3172;27842,3172;27842,0;27842,0;27842,3172;27842,3172;27842,6353;27842,6353;27842,6353;27842,3172;27842,3172;27842,3172;27842,3172;28575,3172;28575,3172;28575,3172;28575,0;28575,3172"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060" o:spid="_x0000_s1610" style="position:absolute;left:28622;top:18049;width:191;height:96;visibility:visible;mso-wrap-style:square;v-text-anchor:middle" coordsize="1905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" path="m,3172l,,,6353r,l,6353,,9525,,6353r,l505,6353r,l505,3172r,l505,6353r,-3181l505,3172r,l505,r,l505,3172r,3181l1000,6353r,l1000,9525r,-3172l1000,6353r,l1000,3172r,l1000,r,l1000,3172r,l1505,6353r,l1505,6353r,l1505,6353r,-3181l1505,6353r,l1505,6353r,l1505,3172r,l2010,3172,2010,r,3172l2010,3172r,l2010,3172r,l2010,3172r,l2010,6353r,l2010,6353r,-3181l2010,6353r495,l2505,6353r,-3181l2505,3172r,l2505,3172r,3181l2505,3172r,l2505,3172r,l2505,6353r,l2505,3172r,l2505,3172r,l2505,6353r505,l3010,3172r,3181l3010,3172r,3181l3010,6353r,-3181l3010,6353r,l3010,3172r,l3010,6353,3505,3172r,3181l3505,3172r,l3505,3172r,l3505,6353r,l3505,6353r,-3181l3505,3172,3505,r505,l4010,3172r,l4010,6353r,3172l4010,6353r,3172l4010,6353r,-3181l4010,3172,4010,r,3172l4515,6353r,-3181l4515,6353r,l4515,6353r,l4515,6353r,-3181l4515,6353r,l4515,6353r,l4515,6353r,l5010,3172r,l5010,6353r,l5010,3172r,3181l5010,9525r,-3172l5010,6353r,-3181l5010,3172r,3181l5515,6353r,l5515,3172r,l5515,3172r,3181l5515,3172r,l5515,3172r,l5515,r,3172l6020,3172r,l6020,6353r,l6020,6353r,l6020,6353r,l6020,3172r,l6020,3172,6020,r,6353l6020,6353r,-3181l6020,3172r,3181l6020,3172r495,l6515,6353,6515,r,l6515,r,l6515,6353r,l6515,6353r,-3181l6515,3172,6515,r505,3172l7020,3172r,l7020,6353r,l7020,3172r,3181l7020,6353r,l7020,9525r,-3172l7020,3172r,3181l7020,3172r495,l7515,3172r,l7515,3172r,l7515,6353r,l7515,3172r,l7515,3172r,l7515,3172r505,3181l8020,6353r,l8020,3172r,3181l8020,3172r,l8020,6353r,-3181l8020,6353r,-3181l8020,3172r505,l8525,3172r,l8525,3172r,l8525,3172r,l8525,3172r,3181l8525,3172r,l8525,3172r495,l9020,6353r,l9020,6353r,l9020,6353r,-3181l9020,3172r,l9020,3172,9020,r,3172l9020,3172,9020,r,3172l9020,r,l9020,3172r505,l9525,6353r,-3181l9525,3172r,l9525,3172r,l9525,6353r,l9525,6353r,3172l9525,6353r,-3181l9525,3172r505,l10030,3172r,l10030,6353r,3172l10030,6353r,l10030,6353r,-3181l10030,3172r,l10030,6353r495,l10525,6353r,3172l10525,6353r,-3181l10525,3172r,l10525,3172,10525,r,3172l10525,r,3172l11030,6353r,l11030,6353r,-3181l11030,3172r,l11030,3172r,3181l11030,3172r,l11030,6353r,l11535,6353r,l11535,6353r,-3181l11535,6353r,3172l11535,6353r,3172l11535,6353r,l11535,6353r,-3181l12030,3172r,l12030,3172r,l12030,6353r,-3181l12030,3172r,l12030,3172r,l12030,6353r,-3181l12535,3172r,3181l12535,6353r,-3181l12535,3172r,l12535,3172r,l12535,6353r,l12535,3172,12535,r,3172l12535,3172r,l12535,6353r,-3181l12535,r,l12535,r495,l13030,3172r,l13030,3172r,l13030,6353r,l13030,3172,13030,r,l13030,r,3172l13535,3172r,l13535,3172r,3181l13535,3172r,3181l13535,3172r,l13535,3172r,l13535,3172r,3181l14040,3172,14040,r,3172l14040,3172r,l14040,3172r,3181l14040,6353r,l14040,3172r,l14040,3172r495,l14535,3172r,l14535,3172r,3181l14535,6353r,-3181l14535,3172,14535,r,l14535,r,3172l15040,3172r,l15040,3172r,3181l15040,6353r,l15040,9525r,-3172l15040,3172r,l15040,3172,15040,r,3172l15040,3172,15545,r,3172l15545,6353r,-3181l15545,3172r,l15545,6353r,l15545,6353r,l15545,6353r,3172l15545,6353r,-3181l15545,6353r,-3181l15545,3172r,3181l16040,3172r,3181l16040,3172r,l16040,3172r,l16040,6353r,-3181l16040,6353r,l16040,3172r,3181l16545,6353r,l16545,6353r,l16545,6353r,l16545,3172r,l16545,r,l16545,3172r,l17040,6353r,-3181l17040,3172r,l17040,r,3172l17040,3172r,l17040,6353r,l17040,6353r,3172l17545,9525r,l17545,9525r,-3172l17545,6353r,l17545,6353r,l17545,3172r,l17545,6353r,l18050,3172r,l18050,r,3172l18050,3172,18050,r,3172l18050,3172r,3181l18050,6353r,l18050,6353r,-3181l18050,3172r495,l18545,3172r,l18545,3172r,3181l18545,3172r,3181l18545,6353r,l18545,6353r,-3181l18545,3172r505,l19050,6353r,l19050,6353r,l19050,3172r,l19050,3172,19050,r,l19050,3172,19050,r,3172l19050,3172r,l19050,3172e" filled="f" strokeweight=".22047mm">
                  <v:path arrowok="t" o:connecttype="custom" o:connectlocs="0,3172;0,0;0,6353;0,6353;0,6353;0,9525;0,6353;0,6353;505,6353;505,6353;505,3172;505,3172;505,6353;505,3172;505,3172;505,3172;505,0;505,0;505,3172;505,6353;1000,6353;1000,6353;1000,9525;1000,6353;1000,6353;1000,6353;1000,3172;1000,3172;1000,0;1000,0;1000,3172;1000,3172;1505,6353;1505,6353;1505,6353;1505,6353;1505,6353;1505,3172;1505,6353;1505,6353;1505,6353;1505,6353;1505,3172;1505,3172;2010,3172;2010,0;2010,3172;2010,3172;2010,3172;2010,3172;2010,3172;2010,3172;2010,3172;2010,6353;2010,6353;2010,6353;2010,3172;2010,6353;2505,6353;2505,6353;2505,3172;2505,3172;2505,3172;2505,3172;2505,6353;2505,3172;2505,3172;2505,3172;2505,3172;2505,6353;2505,6353;2505,3172;2505,3172;2505,3172;2505,3172;2505,6353;3010,6353;3010,3172;3010,6353;3010,3172;3010,6353;3010,6353;3010,3172;3010,6353;3010,6353;3010,3172;3010,3172;3010,6353;3505,3172;3505,6353;3505,3172;3505,3172;3505,3172;3505,3172;3505,6353;3505,6353;3505,6353;3505,3172;3505,3172;3505,0;4010,0;4010,3172;4010,3172;4010,6353;4010,9525;4010,6353;4010,9525;4010,6353;4010,3172;4010,3172;4010,0;4010,3172;4515,6353;4515,3172;4515,6353;4515,6353;4515,6353;4515,6353;4515,6353;4515,3172;4515,6353;4515,6353;4515,6353;4515,6353;4515,6353;4515,6353;5010,3172;5010,3172;5010,6353;5010,6353;5010,3172;5010,6353;5010,9525;5010,6353;5010,6353;5010,3172;5010,3172;5010,6353;5515,6353;5515,6353;5515,3172;5515,3172;5515,3172;5515,6353;5515,3172;5515,3172;5515,3172;5515,3172;5515,0;5515,3172;6020,3172;6020,3172;6020,6353;6020,6353;6020,6353;6020,6353;6020,6353;6020,6353;6020,3172;6020,3172;6020,3172;6020,0;6020,6353;6020,6353;6020,3172;6020,3172;6020,6353;6020,3172;6515,3172;6515,6353;6515,0;6515,0;6515,0;6515,0;6515,6353;6515,6353;6515,6353;6515,3172;6515,3172;6515,0;7020,3172;7020,3172;7020,3172;7020,6353;7020,6353;7020,3172;7020,6353;7020,6353;7020,6353;7020,9525;7020,6353;7020,3172;7020,6353;7020,3172;7515,3172;7515,3172;7515,3172;7515,3172;7515,3172;7515,6353;7515,6353;7515,3172;7515,3172;7515,3172;7515,3172;7515,3172;8020,6353;8020,6353;8020,6353;8020,3172;8020,6353;8020,3172;8020,3172;8020,6353;8020,3172;8020,6353;8020,3172;8020,3172;8525,3172;8525,3172;8525,3172;8525,3172;8525,3172;8525,3172;8525,3172;8525,3172;8525,6353;8525,3172;8525,3172;8525,3172;9020,3172;9020,6353;9020,6353;9020,6353;9020,6353;9020,6353;9020,3172;9020,3172;9020,3172;9020,3172;9020,0;9020,3172;9020,3172;9020,0;9020,3172;9020,0;9020,0;9020,3172;9525,3172;9525,6353;9525,3172;9525,3172;9525,3172;9525,3172;9525,3172;9525,6353;9525,6353;9525,6353;9525,9525;9525,6353;9525,3172;9525,3172;10030,3172;10030,3172;10030,3172;10030,6353;10030,9525;10030,6353;10030,6353;10030,6353;10030,3172;10030,3172;10030,3172;10030,6353;10525,6353;10525,6353;10525,9525;10525,6353;10525,3172;10525,3172;10525,3172;10525,3172;10525,0;10525,3172;10525,0;10525,3172;11030,6353;11030,6353;11030,6353;11030,3172;11030,3172;11030,3172;11030,3172;11030,6353;11030,3172;11030,3172;11030,6353;11030,6353;11535,6353;11535,6353;11535,6353;11535,3172;11535,6353;11535,9525;11535,6353;11535,9525;11535,6353;11535,6353;11535,6353;11535,3172;12030,3172;12030,3172;12030,3172;12030,3172;12030,6353;12030,3172;12030,3172;12030,3172;12030,3172;12030,3172;12030,6353;12030,3172;12535,3172;12535,6353;12535,6353;12535,3172;12535,3172;12535,3172;12535,3172;12535,3172;12535,6353;12535,6353;12535,3172;12535,0;12535,3172;12535,3172;12535,3172;12535,6353;12535,3172;12535,0;12535,0;12535,0;13030,0;13030,3172;13030,3172;13030,3172;13030,3172;13030,6353;13030,6353;13030,3172;13030,0;13030,0;13030,0;13030,3172;13535,3172;13535,3172;13535,3172;13535,6353;13535,3172;13535,6353;13535,3172;13535,3172;13535,3172;13535,3172;13535,3172;13535,6353;14040,3172;14040,0;14040,3172;14040,3172;14040,3172;14040,3172;14040,6353;14040,6353;14040,6353;14040,3172;14040,3172;14040,3172;14535,3172;14535,3172;14535,3172;14535,3172;14535,6353;14535,6353;14535,3172;14535,3172;14535,0;14535,0;14535,0;14535,3172;15040,3172;15040,3172;15040,3172;15040,6353;15040,6353;15040,6353;15040,9525;15040,6353;15040,3172;15040,3172;15040,3172;15040,0;15040,3172;15040,3172;15545,0;15545,3172;15545,6353;15545,3172;15545,3172;15545,3172;15545,6353;15545,6353;15545,6353;15545,6353;15545,6353;15545,9525;15545,6353;15545,3172;15545,6353;15545,3172;15545,3172;15545,6353;16040,3172;16040,6353;16040,3172;16040,3172;16040,3172;16040,3172;16040,6353;16040,3172;16040,6353;16040,6353;16040,3172;16040,6353;16545,6353;16545,6353;16545,6353;16545,6353;16545,6353;16545,6353;16545,3172;16545,3172;16545,0;16545,0;16545,3172;16545,3172;17040,6353;17040,3172;17040,3172;17040,3172;17040,0;17040,3172;17040,3172;17040,3172;17040,6353;17040,6353;17040,6353;17040,9525;17545,9525;17545,9525;17545,9525;17545,6353;17545,6353;17545,6353;17545,6353;17545,6353;17545,3172;17545,3172;17545,6353;17545,6353;18050,3172;18050,3172;18050,0;18050,3172;18050,3172;18050,0;18050,3172;18050,3172;18050,6353;18050,6353;18050,6353;18050,6353;18050,3172;18050,3172;18545,3172;18545,3172;18545,3172;18545,3172;18545,6353;18545,3172;18545,6353;18545,6353;18545,6353;18545,6353;18545,3172;18545,3172;19050,3172;19050,6353;19050,6353;19050,6353;19050,6353;19050,3172;19050,3172;19050,3172;19050,0;19050,0;19050,3172;19050,0;19050,3172;19050,3172;19050,3172;19050,3172"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061" o:spid="_x0000_s1611" style="position:absolute;left:28813;top:18049;width:285;height:96;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" path="m,3172r,l,3172r733,l733,3172,733,r,l733,r,l733,3172r,l733,3172r,l733,3172r,3181l1467,6353r,-3181l1467,3172,1467,r,l1467,r,3172l1467,3172,1467,r,3172l1467,r,l2200,3172r,l2200,6353r,l2200,6353r,l2200,6353r,l2200,6353r,l2200,6353r,l2200,6353r,-3181l2934,3172,2934,r,l2934,r,6353l2934,6353r,-3181l2934,3172r,l2934,3172r,l2934,6353r733,l3667,3172r,3181l3667,r,l3667,r,l3667,r,3172l3667,3172r,l3667,3172r734,l4401,3172,4401,r,l4401,3172r,3181l4401,6353r,l4401,6353r,l4401,3172r,l4401,3172r,l4401,6353r,l4401,6353r,-3181l5124,r,l5124,r,l5124,r,l5124,r,l5124,3172r,l5124,3172r,l5858,r,l5858,r,l5858,r,3172l5858,3172r,l5858,3172r,l5858,3172,5858,r,l5858,r733,3172l6591,3172r,l6591,3172,6591,r,l6591,3172r,l6591,6353r,l6591,3172r,l7325,3172r,l7325,6353r,l7325,6353r,l7325,6353r,l7325,6353r,l7325,6353r,l8058,6353r,l8058,3172r,l8058,3172r,l8058,3172r,l8058,6353,8058,r,l8058,r734,l8792,r,l8792,3172r,l8792,3172r,3181l8792,6353r,l8792,6353r,-3181l8792,3172,8792,r,3172l8792,6353r,l8792,3172,8792,r733,l9525,r,3172l9525,3172r,3181l9525,6353r,l9525,6353r,l9525,6353r,-3181l9525,3172r733,l10258,3172r,l10258,3172r,l10258,3172,10258,r,3172l10258,r,l10258,r,l10258,3172r,3181l10992,6353r,l10992,6353r,l10992,6353r,-3181l10992,6353r,l10992,6353r,l10992,6353r,-3181l11725,r,3172l11725,3172r,l11725,r,l11725,r,l11725,r,l11725,r,3172l12459,3172r,3181l12459,3172r,3181l12459,6353r,l12459,6353r,l12459,6353r,-3181l12459,r,l13192,3172r,3181l13192,6353r,3172l13192,6353r,l13192,6353r,-3181l13192,6353r,-3181l13192,6353r,-3181l13926,3172r,l13926,3172r,l13926,6353r,l13926,6353r,l13926,6353r,l13926,6353r,l13926,6353r,l13926,6353r,-3181l13926,r,3172l13926,3172r,3181l14649,6353r,l14649,6353r,l14649,6353r,-3181l14649,3172r,l14649,3172r,l14649,r,3172l15383,3172r,l15383,3172r,l15383,3172r,l15383,6353r,-3181l15383,3172r,3181l15383,6353r,l16116,9525r,-3172l16116,6353r,l16116,3172r,l16116,3172r,3181l16116,3172r,l16116,3172,16116,r734,l16850,r,3172l16850,6353r,-3181l16850,6353r,-3181l16850,3172r,l16850,3172,16850,r,3172l17583,3172r,l17583,6353r,l17583,6353r,-3181l17583,6353r,-3181l17583,r,3172l17583,r,3172l18317,3172r,l18317,3172,18317,r,3172l18317,3172r,l18317,3172r,l18317,3172r,l18317,3172r,l18317,3172r,l18317,3172r,l18317,3172,18317,r,3172l19050,3172r,l19050,3172r,l19050,r,l19050,r,l19050,r,3172l19050,6353r,-3181l19783,6353r,l19783,6353r,l19783,6353r,-3181l19783,3172r,3181l19783,6353r,-3181l19783,3172r,3181l20517,3172r,3181l20517,3172,20517,r,l20517,r,3172l20517,6353r,-3181l20517,6353r,-3181l20517,r733,3172l21250,r,3172l21250,6353r,-3181l21250,3172r,l21250,r,3172l21250,3172r,l21250,3172r734,l21984,3172r,l21984,6353r,l21984,6353r,l21984,3172r,l21984,r,l21984,3172r,l21984,6353r733,l22717,3172r,l22717,3172r,l22717,3172r,l22717,3172r,l22717,6353r,-3181l22717,3172r734,l23451,6353r,l23451,9525r,-3172l23451,3172r,l23451,3172r,3181l23451,6353r,l23451,6353r,-3181l23451,3172r,l23451,3172,23451,r,3172l24174,3172r,l24174,3172r,3181l24174,6353r,l24174,6353r,l24174,6353r,l24174,9525r,-3172l24908,6353r,l24908,6353r,l24908,3172r,l24908,r,3172l24908,6353r,l24908,6353r,l25641,6353r,l25641,6353r,l25641,6353r,l25641,6353r,l25641,6353r,-3181l25641,3172r,l25641,r,3172l26375,6353r,l26375,6353r,-3181l26375,3172,26375,r,3172l26375,3172r,l26375,6353r,l26375,9525r733,-3172l27108,6353r,l27108,3172r,l27108,r,l27108,6353r,3172l27108,9525r,-3172l27108,6353r734,l27842,6353r,3172l27842,6353r,l27842,6353r,-3181l27842,6353r,l27842,6353r,l27842,6353r,l27842,3172,27842,r,l27842,r,l28575,r,l28575,3172e" filled="f" strokeweight=".22047mm">
                  <v:path arrowok="t" o:connecttype="custom" o:connectlocs="0,3172;0,3172;0,3172;733,3172;733,3172;733,0;733,0;733,0;733,0;733,3172;733,3172;733,3172;733,3172;733,3172;733,6353;1467,6353;1467,3172;1467,3172;1467,0;1467,0;1467,0;1467,3172;1467,3172;1467,0;1467,3172;1467,0;1467,0;2200,3172;2200,3172;2200,6353;2200,6353;2200,6353;2200,6353;2200,6353;2200,6353;2200,6353;2200,6353;2200,6353;2200,6353;2200,6353;2200,3172;2934,3172;2934,0;2934,0;2934,0;2934,6353;2934,6353;2934,3172;2934,3172;2934,3172;2934,3172;2934,3172;2934,6353;3667,6353;3667,3172;3667,6353;3667,0;3667,0;3667,0;3667,0;3667,0;3667,3172;3667,3172;3667,3172;3667,3172;4401,3172;4401,3172;4401,0;4401,0;4401,3172;4401,6353;4401,6353;4401,6353;4401,6353;4401,6353;4401,3172;4401,3172;4401,3172;4401,3172;4401,6353;4401,6353;4401,6353;4401,3172;5124,0;5124,0;5124,0;5124,0;5124,0;5124,0;5124,0;5124,0;5124,3172;5124,3172;5124,3172;5124,3172;5858,0;5858,0;5858,0;5858,0;5858,0;5858,3172;5858,3172;5858,3172;5858,3172;5858,3172;5858,3172;5858,0;5858,0;5858,0;6591,3172;6591,3172;6591,3172;6591,3172;6591,0;6591,0;6591,3172;6591,3172;6591,6353;6591,6353;6591,3172;6591,3172;7325,3172;7325,3172;7325,6353;7325,6353;7325,6353;7325,6353;7325,6353;7325,6353;7325,6353;7325,6353;7325,6353;7325,6353;8058,6353;8058,6353;8058,3172;8058,3172;8058,3172;8058,3172;8058,3172;8058,3172;8058,6353;8058,0;8058,0;8058,0;8792,0;8792,0;8792,0;8792,3172;8792,3172;8792,3172;8792,6353;8792,6353;8792,6353;8792,6353;8792,3172;8792,3172;8792,0;8792,3172;8792,6353;8792,6353;8792,3172;8792,0;9525,0;9525,0;9525,3172;9525,3172;9525,6353;9525,6353;9525,6353;9525,6353;9525,6353;9525,6353;9525,3172;9525,3172;10258,3172;10258,3172;10258,3172;10258,3172;10258,3172;10258,3172;10258,0;10258,3172;10258,0;10258,0;10258,0;10258,0;10258,3172;10258,6353;10992,6353;10992,6353;10992,6353;10992,6353;10992,6353;10992,3172;10992,6353;10992,6353;10992,6353;10992,6353;10992,6353;10992,3172;11725,0;11725,3172;11725,3172;11725,3172;11725,0;11725,0;11725,0;11725,0;11725,0;11725,0;11725,0;11725,3172;12459,3172;12459,6353;12459,3172;12459,6353;12459,6353;12459,6353;12459,6353;12459,6353;12459,6353;12459,3172;12459,0;12459,0;13192,3172;13192,6353;13192,6353;13192,9525;13192,6353;13192,6353;13192,6353;13192,3172;13192,6353;13192,3172;13192,6353;13192,3172;13926,3172;13926,3172;13926,3172;13926,3172;13926,6353;13926,6353;13926,6353;13926,6353;13926,6353;13926,6353;13926,6353;13926,6353;13926,6353;13926,6353;13926,6353;13926,3172;13926,0;13926,3172;13926,3172;13926,6353;14649,6353;14649,6353;14649,6353;14649,6353;14649,6353;14649,3172;14649,3172;14649,3172;14649,3172;14649,3172;14649,0;14649,3172;15383,3172;15383,3172;15383,3172;15383,3172;15383,3172;15383,3172;15383,6353;15383,3172;15383,3172;15383,6353;15383,6353;15383,6353;16116,9525;16116,6353;16116,6353;16116,6353;16116,3172;16116,3172;16116,3172;16116,6353;16116,3172;16116,3172;16116,3172;16116,0;16850,0;16850,0;16850,3172;16850,6353;16850,3172;16850,6353;16850,3172;16850,3172;16850,3172;16850,3172;16850,0;16850,3172;17583,3172;17583,3172;17583,6353;17583,6353;17583,6353;17583,3172;17583,6353;17583,3172;17583,0;17583,3172;17583,0;17583,3172;18317,3172;18317,3172;18317,3172;18317,0;18317,3172;18317,3172;18317,3172;18317,3172;18317,3172;18317,3172;18317,3172;18317,3172;18317,3172;18317,3172;18317,3172;18317,3172;18317,3172;18317,3172;18317,0;18317,3172;19050,3172;19050,3172;19050,3172;19050,3172;19050,0;19050,0;19050,0;19050,0;19050,0;19050,3172;19050,6353;19050,3172;19783,6353;19783,6353;19783,6353;19783,6353;19783,6353;19783,3172;19783,3172;19783,6353;19783,6353;19783,3172;19783,3172;19783,6353;20517,3172;20517,6353;20517,3172;20517,0;20517,0;20517,0;20517,3172;20517,6353;20517,3172;20517,6353;20517,3172;20517,0;21250,3172;21250,0;21250,3172;21250,6353;21250,3172;21250,3172;21250,3172;21250,0;21250,3172;21250,3172;21250,3172;21250,3172;21984,3172;21984,3172;21984,3172;21984,6353;21984,6353;21984,6353;21984,6353;21984,3172;21984,3172;21984,0;21984,0;21984,3172;21984,3172;21984,6353;22717,6353;22717,3172;22717,3172;22717,3172;22717,3172;22717,3172;22717,3172;22717,3172;22717,3172;22717,6353;22717,3172;22717,3172;23451,3172;23451,6353;23451,6353;23451,9525;23451,6353;23451,3172;23451,3172;23451,3172;23451,6353;23451,6353;23451,6353;23451,6353;23451,3172;23451,3172;23451,3172;23451,3172;23451,0;23451,3172;24174,3172;24174,3172;24174,3172;24174,6353;24174,6353;24174,6353;24174,6353;24174,6353;24174,6353;24174,6353;24174,9525;24174,6353;24908,6353;24908,6353;24908,6353;24908,6353;24908,3172;24908,3172;24908,0;24908,3172;24908,6353;24908,6353;24908,6353;24908,6353;25641,6353;25641,6353;25641,6353;25641,6353;25641,6353;25641,6353;25641,6353;25641,6353;25641,6353;25641,3172;25641,3172;25641,3172;25641,0;25641,3172;26375,6353;26375,6353;26375,6353;26375,3172;26375,3172;26375,0;26375,3172;26375,3172;26375,3172;26375,6353;26375,6353;26375,9525;27108,6353;27108,6353;27108,6353;27108,3172;27108,3172;27108,0;27108,0;27108,6353;27108,9525;27108,9525;27108,6353;27108,6353;27842,6353;27842,6353;27842,9525;27842,6353;27842,6353;27842,6353;27842,3172;27842,6353;27842,6353;27842,6353;27842,6353;27842,6353;27842,6353;27842,3172;27842,0;27842,0;27842,0;27842,0;28575,0;28575,0;28575,3172"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062" o:spid="_x0000_s1612" style="position:absolute;left:29098;top:18049;width:286;height:96;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" path="m,3172l,,,,,3172r,l,6353,,9525r,l,9525,,6353,753,9525r,-3172l753,6353r,l753,3172r,l753,3172r,l753,r,3172l753,3172r,l1505,6353r,l1505,3172r,l1505,6353r,l1505,9525r,l1505,9525r,l1505,6353r,l1505,6353r,l2257,6353r,l2257,6353r,-3181l2257,6353r,-3181l2257,r,l2257,3172r,3181l2257,3172r,3181l3010,3172r,l3010,3172r,l3010,3172r,l3010,3172r,3181l3010,6353r,l3010,6353r,-3181l3762,3172r,l3762,3172r,l3762,6353r,-3181l3762,6353r,-3181l3762,3172r,l3762,3172r,l4515,3172r,l4515,6353r,l4515,6353r,l4515,6353r,l4515,6353r,l4515,6353r,l4515,3172r,3181l4515,6353r,3172l4515,9525r,-3172l5267,6353r,l5267,3172r,l5267,3172,5267,r,3172l5267,3172r,3181l5267,6353r,-3181l5267,r,l5267,r753,3172l6020,3172r,3181l6020,6353r,l6020,3172r,3181l6020,3172r,l6020,6353r,-3181l6020,6353r752,l6772,3172r,3181l6772,6353r,l6772,9525r,-3172l6772,3172,6772,r,3172l6772,6353r,l7515,9525r,-3172l7515,3172r,l7515,r,l7515,3172r,l7515,6353r,l7515,3172r,3181l8268,6353r,-3181l8268,6353r,l8268,6353r,l8268,3172r,l8268,r,l8268,3172r,l9020,6353r,l9020,3172,9020,r,3172l9020,r,3172l9020,3172r,l9020,6353r,l9020,6353r,l9020,6353r,-3181l9020,3172r,3181l9020,6353r,l9020,6353,9773,3172r,l9773,3172r,3181l9773,6353r,-3181l9773,6353r,-3181l9773,6353r,l9773,6353r,-3181l10525,3172r,l10525,3172r,3181l10525,9525r,-3172l10525,9525r,l10525,9525r,l10525,9525r,l11278,6353r,l11278,6353r,-3181l11278,3172r,l11278,3172r,l11278,3172r,l11278,3172r,l12030,3172r,l12030,3172r,l12030,3172r,3181l12030,6353r,3172l12030,9525r,l12030,6353r,l12783,6353r,l12783,6353r,l12783,6353r,l12783,6353r,-3181l12783,3172r,l12783,r,3172l13535,3172r,3181l13535,6353r,l13535,6353r,-3181l13535,3172r,3181l13535,9525r,l13535,9525r,l13535,6353r,l13535,3172r,l13535,r,l13535,r,3172l14288,3172r,3181l14288,6353r,-3181l14288,6353r,-3181l14288,3172r,l14288,6353r,l14288,3172r,3181l15040,3172r,3181l15040,6353r,l15040,6353r,l15040,6353r,l15040,6353r,l15040,6353r,l15792,6353r,-3181l15792,r,l15792,r,3172l15792,3172,15792,r,3172l15792,r,3172l15792,6353r753,l16545,6353r,l16545,3172,16545,r,l16545,3172r,l16545,3172r,3181l16545,6353r,l17297,6353r,l17297,6353r,l17297,9525r,-3172l17297,3172r,3181l17297,6353r,-3181l17297,6353r,l17297,3172r,l18050,6353r,-3181l18050,6353r,l18050,6353r,l18050,6353r,l18050,6353r,l18050,3172r,3181l18802,6353r,-3181l18802,3172r,l18802,3172r,3181l18802,6353r,l18802,6353r,l18802,6353r,-3181l18802,6353r,-3181l18802,3172r,l18802,3172r,l19555,3172r,3181l19555,6353r,l19555,3172r,l19555,3172r,l19555,6353r,l19555,6353r,l20307,6353r,-3181l20307,6353r,-3181l20307,3172r,3181l20307,3172r,3181l20307,6353r,l20307,6353r,l21060,6353r,l21060,6353r,-3181l21060,6353r,l21060,3172r,l21060,6353r,l21060,6353r,l21060,6353r,l21803,6353r,-3181l21803,3172,21803,r,l21803,r,3172l21803,3172r,l21803,3172r,l21803,3172r752,l22555,3172r,l22555,6353r,-3181l22555,3172r,l22555,6353r,l22555,6353r,l22555,6353r753,l23308,6353r,l23308,3172r,3181l23308,3172r,l23308,3172,23308,r,3172l23308,3172,23308,r,l23308,r,l23308,r,3172l23308,6353r752,l24060,6353r,-3181l24060,6353r,l24060,3172r,3181l24060,3172r,l24060,r,l24060,r753,l24813,3172r,3181l24813,6353r,l24813,6353r,-3181l24813,6353r,l24813,6353r,3172l24813,9525r752,-3172l25565,6353r,l25565,6353r,l25565,6353r,l25565,3172r,l25565,3172r,3181l25565,6353r,3172l25565,9525r753,l26318,6353r,l26318,9525r,l26318,9525r,l26318,6353r,l26318,6353r,l26318,6353r752,l27070,9525r,-3172l27070,6353r,l27070,6353r,l27070,6353r,-3181l27070,3172r,3181l27070,3172,27822,r,3172l27822,r,3172l27822,3172r,l27822,6353r,l27822,6353r,3172l27822,6353r,-3181l28575,3172r,l28575,3172r,3181l28575,6353r,l28575,3172r,l28575,3172r,l28575,3172r,l28575,6353r,e" filled="f" strokeweight=".22047mm">
                  <v:path arrowok="t" o:connecttype="custom" o:connectlocs="0,3172;0,0;0,0;0,3172;0,3172;0,6353;0,9525;0,9525;0,9525;0,6353;753,9525;753,6353;753,6353;753,6353;753,3172;753,3172;753,3172;753,3172;753,0;753,3172;753,3172;753,3172;1505,6353;1505,6353;1505,3172;1505,3172;1505,6353;1505,6353;1505,9525;1505,9525;1505,9525;1505,9525;1505,6353;1505,6353;1505,6353;1505,6353;2257,6353;2257,6353;2257,6353;2257,3172;2257,6353;2257,3172;2257,0;2257,0;2257,3172;2257,6353;2257,3172;2257,6353;3010,3172;3010,3172;3010,3172;3010,3172;3010,3172;3010,3172;3010,3172;3010,6353;3010,6353;3010,6353;3010,6353;3010,3172;3762,3172;3762,3172;3762,3172;3762,3172;3762,6353;3762,3172;3762,6353;3762,3172;3762,3172;3762,3172;3762,3172;3762,3172;4515,3172;4515,3172;4515,6353;4515,6353;4515,6353;4515,6353;4515,6353;4515,6353;4515,6353;4515,6353;4515,6353;4515,6353;4515,3172;4515,6353;4515,6353;4515,9525;4515,9525;4515,6353;5267,6353;5267,6353;5267,3172;5267,3172;5267,3172;5267,0;5267,3172;5267,3172;5267,6353;5267,6353;5267,3172;5267,0;5267,0;5267,0;6020,3172;6020,3172;6020,6353;6020,6353;6020,6353;6020,3172;6020,6353;6020,3172;6020,3172;6020,6353;6020,3172;6020,6353;6772,6353;6772,3172;6772,6353;6772,6353;6772,6353;6772,9525;6772,6353;6772,3172;6772,0;6772,3172;6772,6353;6772,6353;7515,9525;7515,6353;7515,3172;7515,3172;7515,0;7515,0;7515,3172;7515,3172;7515,6353;7515,6353;7515,3172;7515,6353;8268,6353;8268,3172;8268,6353;8268,6353;8268,6353;8268,6353;8268,3172;8268,3172;8268,0;8268,0;8268,3172;8268,3172;9020,6353;9020,6353;9020,3172;9020,0;9020,3172;9020,0;9020,3172;9020,3172;9020,3172;9020,6353;9020,6353;9020,6353;9020,6353;9020,6353;9020,3172;9020,3172;9020,6353;9020,6353;9020,6353;9020,6353;9773,3172;9773,3172;9773,3172;9773,6353;9773,6353;9773,3172;9773,6353;9773,3172;9773,6353;9773,6353;9773,6353;9773,3172;10525,3172;10525,3172;10525,3172;10525,6353;10525,9525;10525,6353;10525,9525;10525,9525;10525,9525;10525,9525;10525,9525;10525,9525;11278,6353;11278,6353;11278,6353;11278,3172;11278,3172;11278,3172;11278,3172;11278,3172;11278,3172;11278,3172;11278,3172;11278,3172;12030,3172;12030,3172;12030,3172;12030,3172;12030,3172;12030,6353;12030,6353;12030,9525;12030,9525;12030,9525;12030,6353;12030,6353;12783,6353;12783,6353;12783,6353;12783,6353;12783,6353;12783,6353;12783,6353;12783,3172;12783,3172;12783,3172;12783,0;12783,3172;13535,3172;13535,6353;13535,6353;13535,6353;13535,6353;13535,3172;13535,3172;13535,6353;13535,9525;13535,9525;13535,9525;13535,9525;13535,6353;13535,6353;13535,3172;13535,3172;13535,0;13535,0;13535,0;13535,3172;14288,3172;14288,6353;14288,6353;14288,3172;14288,6353;14288,3172;14288,3172;14288,3172;14288,6353;14288,6353;14288,3172;14288,6353;15040,3172;15040,6353;15040,6353;15040,6353;15040,6353;15040,6353;15040,6353;15040,6353;15040,6353;15040,6353;15040,6353;15040,6353;15792,6353;15792,3172;15792,0;15792,0;15792,0;15792,3172;15792,3172;15792,0;15792,3172;15792,0;15792,3172;15792,6353;16545,6353;16545,6353;16545,6353;16545,3172;16545,0;16545,0;16545,3172;16545,3172;16545,3172;16545,6353;16545,6353;16545,6353;17297,6353;17297,6353;17297,6353;17297,6353;17297,9525;17297,6353;17297,3172;17297,6353;17297,6353;17297,3172;17297,6353;17297,6353;17297,3172;17297,3172;18050,6353;18050,3172;18050,6353;18050,6353;18050,6353;18050,6353;18050,6353;18050,6353;18050,6353;18050,6353;18050,3172;18050,6353;18802,6353;18802,3172;18802,3172;18802,3172;18802,3172;18802,6353;18802,6353;18802,6353;18802,6353;18802,6353;18802,6353;18802,3172;18802,6353;18802,3172;18802,3172;18802,3172;18802,3172;18802,3172;19555,3172;19555,6353;19555,6353;19555,6353;19555,3172;19555,3172;19555,3172;19555,3172;19555,6353;19555,6353;19555,6353;19555,6353;20307,6353;20307,3172;20307,6353;20307,3172;20307,3172;20307,6353;20307,3172;20307,6353;20307,6353;20307,6353;20307,6353;20307,6353;21060,6353;21060,6353;21060,6353;21060,3172;21060,6353;21060,6353;21060,3172;21060,3172;21060,6353;21060,6353;21060,6353;21060,6353;21060,6353;21060,6353;21803,6353;21803,3172;21803,3172;21803,0;21803,0;21803,0;21803,3172;21803,3172;21803,3172;21803,3172;21803,3172;21803,3172;22555,3172;22555,3172;22555,3172;22555,6353;22555,3172;22555,3172;22555,3172;22555,6353;22555,6353;22555,6353;22555,6353;22555,6353;23308,6353;23308,6353;23308,6353;23308,3172;23308,6353;23308,3172;23308,3172;23308,3172;23308,0;23308,3172;23308,3172;23308,0;23308,0;23308,0;23308,0;23308,0;23308,3172;23308,6353;24060,6353;24060,6353;24060,3172;24060,6353;24060,6353;24060,3172;24060,6353;24060,3172;24060,3172;24060,0;24060,0;24060,0;24813,0;24813,3172;24813,6353;24813,6353;24813,6353;24813,6353;24813,3172;24813,6353;24813,6353;24813,6353;24813,9525;24813,9525;25565,6353;25565,6353;25565,6353;25565,6353;25565,6353;25565,6353;25565,6353;25565,3172;25565,3172;25565,3172;25565,6353;25565,6353;25565,9525;25565,9525;26318,9525;26318,6353;26318,6353;26318,9525;26318,9525;26318,9525;26318,9525;26318,6353;26318,6353;26318,6353;26318,6353;26318,6353;27070,6353;27070,9525;27070,6353;27070,6353;27070,6353;27070,6353;27070,6353;27070,6353;27070,3172;27070,3172;27070,6353;27070,3172;27822,0;27822,3172;27822,0;27822,3172;27822,3172;27822,3172;27822,6353;27822,6353;27822,6353;27822,9525;27822,6353;27822,3172;28575,3172;28575,3172;28575,3172;28575,6353;28575,6353;28575,6353;28575,3172;28575,3172;28575,3172;28575,3172;28575,3172;28575,3172;28575,6353;28575,635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063" o:spid="_x0000_s1613" style="position:absolute;left:29384;top:18049;width:286;height:96;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" path="m,6353r,l,6353r,l,6353r753,l753,6353r,-3181l753,6353r,l753,6353r,l753,6353r,l753,6353r,l753,3172r,l753,r752,l1505,3172r,3181l1505,6353r,l1505,3172,1505,r,l1505,3172r,l1505,6353r,l2257,3172r,3181l2257,6353r,l2257,6353r,l2257,6353r,-3181l2257,3172r,l2257,3172r,l3010,3172r,l3010,3172r,l3010,3172r,3181l3010,3172r,l3010,3172r,l3010,6353r,l3762,6353r,l3762,9525r,-3172l3762,6353r,l3762,6353r,l3762,6353r,l3762,6353r,l4515,9525r,-3172l4515,6353r,3172l4515,6353r,l4515,6353r,-3181l4515,3172r,l4515,6353r,l4515,6353r,l4515,6353r,l4515,6353r,3172l4515,6353r,l5267,6353r,l5267,3172r,3181l5267,3172r,l5267,6353r,l5267,6353r,l5267,6353r,l6020,6353r,3172l6020,6353r,l6020,6353r,l6020,6353r,3172l6020,6353r,3172l6020,6353r,l6772,6353r,-3181l6772,6353r,l6772,6353r,l6772,6353r,l6772,6353r,l6772,6353r,l7515,3172r,l7515,3172r,l7515,6353r,l7515,9525r,-3172l7515,6353r,l7515,3172r,l8268,r,3172l8268,3172,8268,r,3172l8268,3172r,l8268,6353r,l8268,6353r,l8268,6353r752,l9020,6353r,l9020,6353r,l9020,6353r,l9020,3172r,3181l9020,6353r,l9020,6353r,-3181l9020,6353r753,l9773,6353r,3172l9773,6353r,-3181l9773,3172r,l9773,3172r,3181l9773,6353r,l9773,6353r,l9773,6353r,l9773,6353r,3172l9773,9525r752,l10525,6353r,-3181l10525,6353r,l10525,6353r,-3181l10525,3172r,l10525,3172r,3181l10525,6353r753,l11278,6353r,l11278,6353r,l11278,6353r,l11278,6353r,l11278,6353r,l11278,6353r752,l12030,6353r,l12030,6353r,3172l12030,6353r,l12030,9525r,l12030,6353r,-3181l12030,3172,12783,r,3172l12783,6353r,l12783,6353r,-3181l12783,9525r,-3172l12783,6353r,3172l12783,6353r,l12783,6353r,l13535,6353r,-3181l13535,3172r,3181l13535,3172r,l13535,6353r,-3181l13535,3172r,3181l13535,3172r,l14288,3172r,l14288,3172r,3181l14288,6353r,-3181l14288,3172r,l14288,r,3172l14288,6353r,l14288,6353r,l14288,6353r,l14288,6353r,l15040,6353r,-3181l15040,3172r,l15040,6353r,l15040,6353r,l15040,6353r,l15040,6353r,l15792,6353r,l15792,9525r,l15792,6353r,l15792,6353r,l15792,6353r,-3181l15792,3172,15792,r753,3172l16545,3172r,l16545,6353r,-3181l16545,6353r,l16545,6353r,3172l16545,9525r,-3172l16545,6353r752,l17297,6353r,-3181l17297,3172r,3181l17297,6353r,3172l17297,6353r,l17297,3172r,3181l17297,6353r,l17297,9525r753,l18050,6353r,-3181l18050,3172r,l18050,3172r,3181l18050,3172r,l18050,r,l18050,r752,l18802,3172r,l18802,6353r,l18802,6353r,l18802,6353r,l18802,3172r,3181l18802,3172r,3181l18802,6353r,l18802,6353r,l18802,6353r753,l19555,6353r,l19555,6353r,3172l19555,9525r,-3172l19555,6353r,l19555,6353r,l19555,9525r752,l20307,6353r,l20307,3172r,3181l20307,6353r,l20307,6353r,-3181l20307,6353r,l20307,6353r753,l21060,3172r,3181l21060,6353r,l21060,9525r,-3172l21060,9525r,l21060,6353r,l21060,3172r,l21060,3172r743,3181l21803,6353r,-3181l21803,3172r,l21803,6353r,l21803,6353r,3172l21803,6353r,-3181l21803,6353r752,l22555,6353r,3172l22555,3172r,l22555,3172r,l22555,6353r,-3181l22555,6353r,l22555,6353r753,l23308,6353r,-3181l23308,6353r,l23308,9525r,l23308,6353r,l23308,3172r,l23308,6353r752,l24060,9525r,l24060,9525r,-3172l24060,6353r,l24060,6353r,l24060,6353r,3172l24060,6353r,l24060,r,l24060,r,l24060,3172r753,l24813,3172r,3181l24813,6353r,l24813,6353r,-3181l24813,6353r,-3181l24813,6353r,l24813,3172r,l24813,6353r752,l25565,6353r,l25565,3172r,l25565,3172r,3181l25565,6353r,-3181l25565,3172r,l25565,3172r753,l26318,3172r,l26318,3172r,3181l26318,3172r,6353l26318,6353r,-3181l26318,3172r,l26318,6353r752,l27070,6353r,l27070,6353r,l27070,3172r,l27070,3172r,l27070,3172r,l27070,3172r752,l27822,6353r,l27822,9525r,l27822,9525r,l27822,6353r,l27822,6353r,l27822,6353r753,l28575,6353r,l28575,3172r,l28575,6353r,l28575,9525r,l28575,9525r,-3172l28575,6353r,-3181l28575,r,3172l28575,r,3172l28575,3172r,e" filled="f" strokeweight=".22047mm">
                  <v:path arrowok="t" o:connecttype="custom" o:connectlocs="0,6353;0,6353;0,6353;0,6353;0,6353;753,6353;753,6353;753,3172;753,6353;753,6353;753,6353;753,6353;753,6353;753,6353;753,6353;753,6353;753,3172;753,3172;753,0;1505,0;1505,3172;1505,6353;1505,6353;1505,6353;1505,3172;1505,0;1505,0;1505,3172;1505,3172;1505,6353;1505,6353;2257,3172;2257,6353;2257,6353;2257,6353;2257,6353;2257,6353;2257,6353;2257,3172;2257,3172;2257,3172;2257,3172;2257,3172;3010,3172;3010,3172;3010,3172;3010,3172;3010,3172;3010,6353;3010,3172;3010,3172;3010,3172;3010,3172;3010,6353;3010,6353;3762,6353;3762,6353;3762,9525;3762,6353;3762,6353;3762,6353;3762,6353;3762,6353;3762,6353;3762,6353;3762,6353;3762,6353;4515,9525;4515,6353;4515,6353;4515,9525;4515,6353;4515,6353;4515,6353;4515,3172;4515,3172;4515,3172;4515,6353;4515,6353;4515,6353;4515,6353;4515,6353;4515,6353;4515,6353;4515,9525;4515,6353;4515,6353;5267,6353;5267,6353;5267,3172;5267,6353;5267,3172;5267,3172;5267,6353;5267,6353;5267,6353;5267,6353;5267,6353;5267,6353;6020,6353;6020,9525;6020,6353;6020,6353;6020,6353;6020,6353;6020,6353;6020,9525;6020,6353;6020,9525;6020,6353;6020,6353;6772,6353;6772,3172;6772,6353;6772,6353;6772,6353;6772,6353;6772,6353;6772,6353;6772,6353;6772,6353;6772,6353;6772,6353;7515,3172;7515,3172;7515,3172;7515,3172;7515,6353;7515,6353;7515,9525;7515,6353;7515,6353;7515,6353;7515,3172;7515,3172;8268,0;8268,3172;8268,3172;8268,0;8268,3172;8268,3172;8268,3172;8268,6353;8268,6353;8268,6353;8268,6353;8268,6353;9020,6353;9020,6353;9020,6353;9020,6353;9020,6353;9020,6353;9020,6353;9020,3172;9020,6353;9020,6353;9020,6353;9020,6353;9020,3172;9020,6353;9773,6353;9773,6353;9773,9525;9773,6353;9773,3172;9773,3172;9773,3172;9773,3172;9773,6353;9773,6353;9773,6353;9773,6353;9773,6353;9773,6353;9773,6353;9773,6353;9773,9525;9773,9525;10525,9525;10525,6353;10525,3172;10525,6353;10525,6353;10525,6353;10525,3172;10525,3172;10525,3172;10525,3172;10525,6353;10525,6353;11278,6353;11278,6353;11278,6353;11278,6353;11278,6353;11278,6353;11278,6353;11278,6353;11278,6353;11278,6353;11278,6353;11278,6353;12030,6353;12030,6353;12030,6353;12030,6353;12030,9525;12030,6353;12030,6353;12030,9525;12030,9525;12030,6353;12030,3172;12030,3172;12783,0;12783,3172;12783,6353;12783,6353;12783,6353;12783,3172;12783,9525;12783,6353;12783,6353;12783,9525;12783,6353;12783,6353;12783,6353;12783,6353;13535,6353;13535,3172;13535,3172;13535,6353;13535,3172;13535,3172;13535,6353;13535,3172;13535,3172;13535,6353;13535,3172;13535,3172;14288,3172;14288,3172;14288,3172;14288,6353;14288,6353;14288,3172;14288,3172;14288,3172;14288,0;14288,3172;14288,6353;14288,6353;14288,6353;14288,6353;14288,6353;14288,6353;14288,6353;14288,6353;15040,6353;15040,3172;15040,3172;15040,3172;15040,6353;15040,6353;15040,6353;15040,6353;15040,6353;15040,6353;15040,6353;15040,6353;15792,6353;15792,6353;15792,9525;15792,9525;15792,6353;15792,6353;15792,6353;15792,6353;15792,6353;15792,3172;15792,3172;15792,0;16545,3172;16545,3172;16545,3172;16545,6353;16545,3172;16545,6353;16545,6353;16545,6353;16545,9525;16545,9525;16545,6353;16545,6353;17297,6353;17297,6353;17297,3172;17297,3172;17297,6353;17297,6353;17297,9525;17297,6353;17297,6353;17297,3172;17297,6353;17297,6353;17297,6353;17297,9525;18050,9525;18050,6353;18050,3172;18050,3172;18050,3172;18050,3172;18050,6353;18050,3172;18050,3172;18050,0;18050,0;18050,0;18802,0;18802,3172;18802,3172;18802,6353;18802,6353;18802,6353;18802,6353;18802,6353;18802,6353;18802,3172;18802,6353;18802,3172;18802,6353;18802,6353;18802,6353;18802,6353;18802,6353;18802,6353;19555,6353;19555,6353;19555,6353;19555,6353;19555,9525;19555,9525;19555,6353;19555,6353;19555,6353;19555,6353;19555,6353;19555,9525;20307,9525;20307,6353;20307,6353;20307,3172;20307,6353;20307,6353;20307,6353;20307,6353;20307,3172;20307,6353;20307,6353;20307,6353;21060,6353;21060,3172;21060,6353;21060,6353;21060,6353;21060,9525;21060,6353;21060,9525;21060,9525;21060,6353;21060,6353;21060,3172;21060,3172;21060,3172;21803,6353;21803,6353;21803,3172;21803,3172;21803,3172;21803,6353;21803,6353;21803,6353;21803,9525;21803,6353;21803,3172;21803,6353;22555,6353;22555,6353;22555,9525;22555,3172;22555,3172;22555,3172;22555,3172;22555,6353;22555,3172;22555,6353;22555,6353;22555,6353;23308,6353;23308,6353;23308,3172;23308,6353;23308,6353;23308,9525;23308,9525;23308,6353;23308,6353;23308,3172;23308,3172;23308,6353;24060,6353;24060,9525;24060,9525;24060,9525;24060,6353;24060,6353;24060,6353;24060,6353;24060,6353;24060,6353;24060,9525;24060,6353;24060,6353;24060,0;24060,0;24060,0;24060,0;24060,3172;24813,3172;24813,3172;24813,6353;24813,6353;24813,6353;24813,6353;24813,3172;24813,6353;24813,3172;24813,6353;24813,6353;24813,3172;24813,3172;24813,6353;25565,6353;25565,6353;25565,6353;25565,3172;25565,3172;25565,3172;25565,6353;25565,6353;25565,3172;25565,3172;25565,3172;25565,3172;26318,3172;26318,3172;26318,3172;26318,3172;26318,6353;26318,3172;26318,9525;26318,6353;26318,3172;26318,3172;26318,3172;26318,6353;27070,6353;27070,6353;27070,6353;27070,6353;27070,6353;27070,3172;27070,3172;27070,3172;27070,3172;27070,3172;27070,3172;27070,3172;27822,3172;27822,6353;27822,6353;27822,9525;27822,9525;27822,9525;27822,9525;27822,6353;27822,6353;27822,6353;27822,6353;27822,6353;28575,6353;28575,6353;28575,6353;28575,3172;28575,3172;28575,6353;28575,6353;28575,9525;28575,9525;28575,9525;28575,6353;28575,6353;28575,3172;28575,0;28575,3172;28575,0;28575,3172;28575,3172;28575,3172"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064" o:spid="_x0000_s1614" style="position:absolute;left:29670;top:18049;width:286;height:96;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" path="m,3172l,6353r733,l733,6353r,l733,6353r,l733,6353r,3172l733,9525r,l733,9525r,-3172l733,6353r734,l1467,6353r,l1467,6353r,l1467,6353r,3172l1467,9525r,l1467,3172r,3181l1467,6353r733,l2200,6353r,l2200,6353r,-3181l2200,3172r,l2200,3172r,3181l2200,6353r,-3181l2200,6353r734,l2934,3172r,3181l2934,6353r,l2934,9525r,l2934,9525r,l2934,6353r,l2934,3172r733,3181l3667,6353r,l3667,6353r,l3667,6353r,l3667,3172r,3181l3667,9525r,-3172l3667,6353,4401,3172r,l4401,3172r,3181l4401,6353r,l4401,6353r,l4401,3172r,3181l4401,6353r,-3181l4401,6353r,l5124,6353r,l5124,3172r,l5124,6353r,l5124,6353r,-3181l5124,3172r,l5124,6353r,l5124,6353r,l5124,6353r,-3181l5124,3172r,3181l5858,6353r,l5858,6353r,l5858,6353r,3172l5858,9525r,-3172l5858,3172r,3181l5858,3172r,3181l6591,6353r,l6591,6353r,3172l6591,6353r,l6591,6353r,l6591,6353r,l6591,6353r,-3181l7325,3172r,l7325,3172r,l7325,3172r,l7325,6353r,-3181l7325,r,l7325,r,3172l8058,6353r,l8058,9525r,-3172l8058,6353r,l8058,6353r,l8058,9525r,l8058,9525r,l8792,9525r,-3172l8792,3172,8792,r,3172l8792,3172r,l8792,3172r,l8792,6353r,-3181l8792,6353r,l8792,6353r733,l9525,6353r,l9525,3172r,l9525,6353r,l9525,6353r,3172l9525,6353r,-3181l9525,3172r,l9525,3172r,3181l9525,6353r,l9525,6353r733,l10258,6353r,l10258,6353r,l10258,6353r,l10258,6353r,l10258,3172,10258,r,3172l10992,3172r,l10992,6353r,-3181l10992,3172r,l10992,6353r,l10992,6353r,l10992,6353r,l11725,6353r,l11725,9525r,-3172l11725,6353r,l11725,6353r,l11725,3172r,l11725,3172r,l12459,3172r,l12459,3172r,l12459,3172r,l12459,3172,12459,r,3172l12459,6353r,l12459,6353r,-3181l12459,3172r733,l13192,3172r,3181l13192,6353r,3172l13192,9525r,l13192,3172r,l13192,3172r,l13192,3172r734,l13926,3172r,3181l13926,6353r,l13926,6353r,l13926,3172r,3181l13926,6353r,l13926,9525r723,-6353l14649,3172r,l14649,6353r,l14649,9525r,l14649,6353r,l14649,3172r,l14649,3172r,l14649,6353r,-3181l14649,6353r,-3181l14649,6353r734,l15383,3172r,l15383,3172r,l15383,3172r,l15383,3172r,3181l15383,6353r,l15383,6353r733,l16116,6353r,l16116,6353r,l16116,3172r,l16116,3172r,l16116,6353r,3172l16116,9525r,-3172l16116,6353r734,l16850,6353r,l16850,6353r,l16850,6353r,l16850,6353,16850,r,3172l16850,r,l17583,r,3172l17583,3172r,3181l17583,6353r,l17583,6353r,l17583,3172,17583,r,3172l17583,3172r734,l18317,6353r,3172l18317,9525r,-3172l18317,3172r,l18317,3172r,l18317,6353r,l18317,3172r733,3181l19050,3172r,l19050,6353r,l19050,6353r,l19050,3172r,l19050,6353r,l19050,6353r,-3181l19050,3172r,l19050,r,3172l19050,3172r733,l19783,3172r,l19783,3172r,l19783,3172,19783,r,3172l19783,3172,19783,r,l19783,r,3172l19783,3172r734,3181l20517,6353r,l20517,6353r,l20517,3172r,l20517,3172r,l20517,6353r,l20517,6353r733,l21250,6353r,l21250,6353r,-3181l21250,3172r,l21250,3172r,l21250,3172r,l21250,3172r734,l21984,3172r,l21984,3172r,l21984,3172r,3181l21984,6353r,l21984,3172r,l21984,3172r733,l22717,6353r,3172l22717,6353r,l22717,3172r,l22717,3172r,l22717,3172r,l22717,3172r734,3181l23451,3172r,l23451,3172r,l23451,3172r,l23451,6353r,l23451,6353r,l23451,r,l23451,3172,23451,r,3172l23451,3172r,l24174,6353r,-3181l24174,6353r,3172l24174,6353r,l24174,6353r,l24174,6353r,l24174,3172r,l24174,3172r,3181l24908,3172r,l24908,6353r,l24908,6353r,l24908,6353r,l24908,6353r,3172l24908,9525r,l25641,9525r,-3172l25641,6353r,-3181l25641,3172r,l25641,6353r,-3181l25641,r,l25641,3172r,3181l26375,3172r,3181l26375,3172r,l26375,6353r,l26375,6353r,l26375,9525r,-3172l26375,6353r,l27108,3172r,l27108,3172r,l27108,3172r,l27108,3172,27108,r,3172l27108,3172r,l27108,3172r734,l27842,3172r,3181l27842,3172r,3181l27842,6353r,l27842,6353r,-3181l27842,6353r,-3181l27842,3172,27842,r,l28575,r,3172l28575,6353r,l28575,6353r,l28575,6353r,-3181l28575,3172r,3181e" filled="f" strokeweight=".22047mm">
                  <v:path arrowok="t" o:connecttype="custom" o:connectlocs="0,3172;0,6353;733,6353;733,6353;733,6353;733,6353;733,6353;733,6353;733,9525;733,9525;733,9525;733,9525;733,6353;733,6353;1467,6353;1467,6353;1467,6353;1467,6353;1467,6353;1467,6353;1467,9525;1467,9525;1467,9525;1467,3172;1467,6353;1467,6353;2200,6353;2200,6353;2200,6353;2200,6353;2200,3172;2200,3172;2200,3172;2200,3172;2200,6353;2200,6353;2200,3172;2200,6353;2934,6353;2934,3172;2934,6353;2934,6353;2934,6353;2934,9525;2934,9525;2934,9525;2934,9525;2934,6353;2934,6353;2934,3172;3667,6353;3667,6353;3667,6353;3667,6353;3667,6353;3667,6353;3667,6353;3667,3172;3667,6353;3667,9525;3667,6353;3667,6353;4401,3172;4401,3172;4401,3172;4401,6353;4401,6353;4401,6353;4401,6353;4401,6353;4401,3172;4401,6353;4401,6353;4401,3172;4401,6353;4401,6353;5124,6353;5124,6353;5124,3172;5124,3172;5124,6353;5124,6353;5124,6353;5124,3172;5124,3172;5124,3172;5124,6353;5124,6353;5124,6353;5124,6353;5124,6353;5124,3172;5124,3172;5124,6353;5858,6353;5858,6353;5858,6353;5858,6353;5858,6353;5858,9525;5858,9525;5858,6353;5858,3172;5858,6353;5858,3172;5858,6353;6591,6353;6591,6353;6591,6353;6591,9525;6591,6353;6591,6353;6591,6353;6591,6353;6591,6353;6591,6353;6591,6353;6591,3172;7325,3172;7325,3172;7325,3172;7325,3172;7325,3172;7325,3172;7325,6353;7325,3172;7325,0;7325,0;7325,0;7325,3172;8058,6353;8058,6353;8058,9525;8058,6353;8058,6353;8058,6353;8058,6353;8058,6353;8058,9525;8058,9525;8058,9525;8058,9525;8792,9525;8792,6353;8792,3172;8792,0;8792,3172;8792,3172;8792,3172;8792,3172;8792,3172;8792,6353;8792,3172;8792,6353;8792,6353;8792,6353;9525,6353;9525,6353;9525,6353;9525,3172;9525,3172;9525,6353;9525,6353;9525,6353;9525,9525;9525,6353;9525,3172;9525,3172;9525,3172;9525,3172;9525,6353;9525,6353;9525,6353;9525,6353;10258,6353;10258,6353;10258,6353;10258,6353;10258,6353;10258,6353;10258,6353;10258,6353;10258,6353;10258,3172;10258,0;10258,3172;10992,3172;10992,3172;10992,6353;10992,3172;10992,3172;10992,3172;10992,6353;10992,6353;10992,6353;10992,6353;10992,6353;10992,6353;11725,6353;11725,6353;11725,9525;11725,6353;11725,6353;11725,6353;11725,6353;11725,6353;11725,3172;11725,3172;11725,3172;11725,3172;12459,3172;12459,3172;12459,3172;12459,3172;12459,3172;12459,3172;12459,3172;12459,0;12459,3172;12459,6353;12459,6353;12459,6353;12459,3172;12459,3172;13192,3172;13192,3172;13192,6353;13192,6353;13192,9525;13192,9525;13192,9525;13192,3172;13192,3172;13192,3172;13192,3172;13192,3172;13926,3172;13926,3172;13926,6353;13926,6353;13926,6353;13926,6353;13926,6353;13926,3172;13926,6353;13926,6353;13926,6353;13926,9525;14649,3172;14649,3172;14649,3172;14649,6353;14649,6353;14649,9525;14649,9525;14649,6353;14649,6353;14649,3172;14649,3172;14649,3172;14649,3172;14649,6353;14649,3172;14649,6353;14649,3172;14649,6353;15383,6353;15383,3172;15383,3172;15383,3172;15383,3172;15383,3172;15383,3172;15383,3172;15383,6353;15383,6353;15383,6353;15383,6353;16116,6353;16116,6353;16116,6353;16116,6353;16116,6353;16116,3172;16116,3172;16116,3172;16116,3172;16116,6353;16116,9525;16116,9525;16116,6353;16116,6353;16850,6353;16850,6353;16850,6353;16850,6353;16850,6353;16850,6353;16850,6353;16850,6353;16850,0;16850,3172;16850,0;16850,0;17583,0;17583,3172;17583,3172;17583,6353;17583,6353;17583,6353;17583,6353;17583,6353;17583,3172;17583,0;17583,3172;17583,3172;18317,3172;18317,6353;18317,9525;18317,9525;18317,6353;18317,3172;18317,3172;18317,3172;18317,3172;18317,6353;18317,6353;18317,3172;19050,6353;19050,3172;19050,3172;19050,6353;19050,6353;19050,6353;19050,6353;19050,3172;19050,3172;19050,6353;19050,6353;19050,6353;19050,3172;19050,3172;19050,3172;19050,0;19050,3172;19050,3172;19783,3172;19783,3172;19783,3172;19783,3172;19783,3172;19783,3172;19783,0;19783,3172;19783,3172;19783,0;19783,0;19783,0;19783,3172;19783,3172;20517,6353;20517,6353;20517,6353;20517,6353;20517,6353;20517,3172;20517,3172;20517,3172;20517,3172;20517,6353;20517,6353;20517,6353;21250,6353;21250,6353;21250,6353;21250,6353;21250,3172;21250,3172;21250,3172;21250,3172;21250,3172;21250,3172;21250,3172;21250,3172;21984,3172;21984,3172;21984,3172;21984,3172;21984,3172;21984,3172;21984,6353;21984,6353;21984,6353;21984,3172;21984,3172;21984,3172;22717,3172;22717,6353;22717,9525;22717,6353;22717,6353;22717,3172;22717,3172;22717,3172;22717,3172;22717,3172;22717,3172;22717,3172;23451,6353;23451,3172;23451,3172;23451,3172;23451,3172;23451,3172;23451,3172;23451,6353;23451,6353;23451,6353;23451,6353;23451,0;23451,0;23451,3172;23451,0;23451,3172;23451,3172;23451,3172;24174,6353;24174,3172;24174,6353;24174,9525;24174,6353;24174,6353;24174,6353;24174,6353;24174,6353;24174,6353;24174,3172;24174,3172;24174,3172;24174,6353;24908,3172;24908,3172;24908,6353;24908,6353;24908,6353;24908,6353;24908,6353;24908,6353;24908,6353;24908,9525;24908,9525;24908,9525;25641,9525;25641,6353;25641,6353;25641,3172;25641,3172;25641,3172;25641,6353;25641,3172;25641,0;25641,0;25641,3172;25641,6353;26375,3172;26375,6353;26375,3172;26375,3172;26375,6353;26375,6353;26375,6353;26375,6353;26375,9525;26375,6353;26375,6353;26375,6353;27108,3172;27108,3172;27108,3172;27108,3172;27108,3172;27108,3172;27108,3172;27108,0;27108,3172;27108,3172;27108,3172;27108,3172;27842,3172;27842,3172;27842,6353;27842,3172;27842,6353;27842,6353;27842,6353;27842,6353;27842,3172;27842,6353;27842,3172;27842,3172;27842,0;27842,0;28575,0;28575,3172;28575,6353;28575,6353;28575,6353;28575,6353;28575,6353;28575,3172;28575,3172;28575,635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065" o:spid="_x0000_s1615" style="position:absolute;left:29956;top:18049;width:285;height:96;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" path="m,6353r,l,6353r,l,3172r,l,,,,,,753,3172r,3181l753,6353r,-3181l753,3172r,l753,3172r,l753,3172r,3181l753,3172r,l1505,r,l1505,r,3172l1505,6353r,l1505,6353r,l1505,6353r,3172l1505,6353r,l2257,3172r,3181l2257,6353r,l2257,6353r,-3181l2257,3172r,3181l2257,6353r,l2257,6353r,-3181l3010,3172,3010,r,3172l3010,6353r,-3181l3010,6353r,l3010,3172r,l3010,3172r,l3010,6353r752,l3762,6353r,-3181l3762,3172r,l3762,3172r,l3762,6353r,l3762,6353r,l3762,6353r,l3762,3172r753,l4515,3172,4515,r,3172l4515,3172r,l4515,3172r,l4515,3172r,l4515,3172r,l4515,r,3172l4515,6353r,l4515,6353r,l5267,6353r,l5267,9525r,l5267,9525r,l5267,6353r,-3181l5267,3172r,3181l5267,6353r,l6020,6353r,l6020,3172,6020,r,3172l6020,3172r,l6020,6353r,3172l6020,6353r,l6020,6353r752,l6772,6353r,l6772,6353r,-3181l6772,3172r,3181l6772,6353r,l6772,6353r,l6772,6353r743,l7515,6353r,l7515,6353r,3172l7515,6353r,l7515,6353r,l7515,6353r,l7515,6353r,-3181l7515,3172r753,3181l8268,6353r,l8268,6353r,l8268,3172,8268,r,l8268,3172r,3181l8268,9525r,l9020,6353r,l9020,3172r,l9020,r,3172l9020,3172,9020,r,l9020,r,3172l9020,3172r753,3181l9773,6353r,-3181l9773,6353r,l9773,6353r,l9773,9525r,-3172l9773,6353r,l9773,3172r,3181l9773,6353r,l9773,3172,9773,r,l10525,3172r,l10525,r,3172l10525,r,3172l10525,3172r,l10525,6353r,-3181l10525,3172r,3181l11278,3172r,3181l11278,6353r,-3181l11278,6353r,l11278,6353r,l11278,6353r,-3181l11278,3172r,l11278,6353r,l12030,6353r,l12030,3172r,l12030,6353r,l12030,3172r,l12030,r,l12030,r,3172l12783,3172r,l12783,3172r,l12783,3172r,3181l12783,6353r,-3181l12783,3172r,3181l12783,3172r,l13535,3172r,l13535,r,3172l13535,6353r,-3181l13535,3172r,l13535,r,l13535,3172,13535,r753,3172l14288,3172r,l14288,3172,14288,r,l14288,3172r,3181l14288,9525r,l14288,6353r,l14288,6353r,-3181l14288,r,l14288,r,l15040,3172r,l15040,6353r,l15040,6353r,l15040,6353r,l15040,6353r,l15040,3172r,l15792,3172r,l15792,3172r,3181l15792,6353r,l15792,6353r,l15792,6353r,l15792,6353r,l15792,6353r,l16545,6353r,l16545,6353r,l16545,6353r,l16545,6353r,l16545,6353r,l16545,6353r,l17297,6353r,l17297,3172,17297,r,l17297,r,3172l17297,3172r,l17297,3172r,l17297,3172r753,l18050,r,l18050,r,3172l18050,3172r,l18050,3172r,l18050,r,6353l18050,6353r752,-3181l18802,6353r,-3181l18802,6353r,l18802,6353r,l18802,3172r,3181l18802,3172r,l18802,3172r753,l19555,3172r,l19555,3172r,l19555,r,6353l19555,3172r,3181l19555,6353r,-3181l19555,3172r,l19555,3172r,l19555,6353r,-3181l19555,3172r,l19555,3172r752,3181l20307,3172r,3181l20307,6353r,l20307,6353r,l20307,6353r,-3181l20307,3172r,l20307,3172r753,3181l21060,6353r,-3181l21060,3172r,l21060,3172r,l21060,r,l21060,3172r,3181l21060,6353r743,3172l21803,6353r,-3181l21803,3172r,l21803,6353r,l21803,6353r,-3181l21803,r,3172l21803,3172r752,3181l22555,6353r,l22555,6353r,l22555,6353r,l22555,9525r,l22555,9525r,l22555,6353r753,l23308,3172r,l23308,3172,23308,r,3172l23308,3172r,3181l23308,3172r,l23308,6353r,l24060,6353r,l24060,6353r,l24060,3172r,l24060,r,l24060,3172r,l24060,3172r,3181l24060,3172r,l24060,3172r,l24060,3172r,l24060,6353r,l24813,6353r,l24813,6353r,l24813,6353r,l24813,6353r,l24813,3172r,l24813,6353r,l25565,6353r,l25565,3172r,l25565,6353r,-3181l25565,6353r,-3181l25565,3172r,3181l25565,r,3172l26318,3172,26318,r,6353l26318,3172r,l26318,6353r,l26318,6353r,l26318,3172r,l26318,3172r752,l27070,r,3172l27070,r,6353l27070,6353r,l27070,6353r,-3181l27070,r,l27070,r752,l27822,r,3172l27822,3172r,3181l27822,6353r,l27822,3172r,l27822,3172,27822,r,3172l27822,3172r,l28575,6353r,-3181l28575,6353r,l28575,6353r,3172l28575,6353r,l28575,6353r,l28575,6353r,l28575,3172r,l28575,3172e" filled="f" strokeweight=".22047mm">
                  <v:path arrowok="t" o:connecttype="custom" o:connectlocs="0,6353;0,6353;0,6353;0,6353;0,3172;0,3172;0,0;0,0;0,0;753,3172;753,6353;753,6353;753,3172;753,3172;753,3172;753,3172;753,3172;753,3172;753,6353;753,3172;753,3172;1505,0;1505,0;1505,0;1505,3172;1505,6353;1505,6353;1505,6353;1505,6353;1505,6353;1505,9525;1505,6353;1505,6353;2257,3172;2257,6353;2257,6353;2257,6353;2257,6353;2257,3172;2257,3172;2257,6353;2257,6353;2257,6353;2257,6353;2257,3172;3010,3172;3010,0;3010,3172;3010,6353;3010,3172;3010,6353;3010,6353;3010,3172;3010,3172;3010,3172;3010,3172;3010,6353;3762,6353;3762,6353;3762,3172;3762,3172;3762,3172;3762,3172;3762,3172;3762,6353;3762,6353;3762,6353;3762,6353;3762,6353;3762,6353;3762,3172;4515,3172;4515,3172;4515,0;4515,3172;4515,3172;4515,3172;4515,3172;4515,3172;4515,3172;4515,3172;4515,3172;4515,3172;4515,0;4515,3172;4515,6353;4515,6353;4515,6353;4515,6353;5267,6353;5267,6353;5267,9525;5267,9525;5267,9525;5267,9525;5267,6353;5267,3172;5267,3172;5267,6353;5267,6353;5267,6353;6020,6353;6020,6353;6020,3172;6020,0;6020,3172;6020,3172;6020,3172;6020,6353;6020,9525;6020,6353;6020,6353;6020,6353;6772,6353;6772,6353;6772,6353;6772,6353;6772,3172;6772,3172;6772,6353;6772,6353;6772,6353;6772,6353;6772,6353;6772,6353;7515,6353;7515,6353;7515,6353;7515,6353;7515,9525;7515,6353;7515,6353;7515,6353;7515,6353;7515,6353;7515,6353;7515,6353;7515,3172;7515,3172;8268,6353;8268,6353;8268,6353;8268,6353;8268,6353;8268,3172;8268,0;8268,0;8268,3172;8268,6353;8268,9525;8268,9525;9020,6353;9020,6353;9020,3172;9020,3172;9020,0;9020,3172;9020,3172;9020,0;9020,0;9020,0;9020,3172;9020,3172;9773,6353;9773,6353;9773,3172;9773,6353;9773,6353;9773,6353;9773,6353;9773,9525;9773,6353;9773,6353;9773,6353;9773,3172;9773,6353;9773,6353;9773,6353;9773,3172;9773,0;9773,0;10525,3172;10525,3172;10525,0;10525,3172;10525,0;10525,3172;10525,3172;10525,3172;10525,6353;10525,3172;10525,3172;10525,6353;11278,3172;11278,6353;11278,6353;11278,3172;11278,6353;11278,6353;11278,6353;11278,6353;11278,6353;11278,3172;11278,3172;11278,3172;11278,6353;11278,6353;12030,6353;12030,6353;12030,3172;12030,3172;12030,6353;12030,6353;12030,3172;12030,3172;12030,0;12030,0;12030,0;12030,3172;12783,3172;12783,3172;12783,3172;12783,3172;12783,3172;12783,6353;12783,6353;12783,3172;12783,3172;12783,6353;12783,3172;12783,3172;13535,3172;13535,3172;13535,0;13535,3172;13535,6353;13535,3172;13535,3172;13535,3172;13535,0;13535,0;13535,3172;13535,0;14288,3172;14288,3172;14288,3172;14288,3172;14288,0;14288,0;14288,3172;14288,6353;14288,9525;14288,9525;14288,6353;14288,6353;14288,6353;14288,3172;14288,0;14288,0;14288,0;14288,0;15040,3172;15040,3172;15040,6353;15040,6353;15040,6353;15040,6353;15040,6353;15040,6353;15040,6353;15040,6353;15040,3172;15040,3172;15792,3172;15792,3172;15792,3172;15792,6353;15792,6353;15792,6353;15792,6353;15792,6353;15792,6353;15792,6353;15792,6353;15792,6353;15792,6353;15792,6353;16545,6353;16545,6353;16545,6353;16545,6353;16545,6353;16545,6353;16545,6353;16545,6353;16545,6353;16545,6353;16545,6353;16545,6353;17297,6353;17297,6353;17297,3172;17297,0;17297,0;17297,0;17297,3172;17297,3172;17297,3172;17297,3172;17297,3172;17297,3172;18050,3172;18050,0;18050,0;18050,0;18050,3172;18050,3172;18050,3172;18050,3172;18050,3172;18050,0;18050,6353;18050,6353;18802,3172;18802,6353;18802,3172;18802,6353;18802,6353;18802,6353;18802,6353;18802,3172;18802,6353;18802,3172;18802,3172;18802,3172;19555,3172;19555,3172;19555,3172;19555,3172;19555,3172;19555,0;19555,6353;19555,3172;19555,6353;19555,6353;19555,3172;19555,3172;19555,3172;19555,3172;19555,3172;19555,6353;19555,3172;19555,3172;19555,3172;19555,3172;20307,6353;20307,3172;20307,6353;20307,6353;20307,6353;20307,6353;20307,6353;20307,6353;20307,3172;20307,3172;20307,3172;20307,3172;21060,6353;21060,6353;21060,3172;21060,3172;21060,3172;21060,3172;21060,3172;21060,0;21060,0;21060,3172;21060,6353;21060,6353;21803,9525;21803,6353;21803,3172;21803,3172;21803,3172;21803,6353;21803,6353;21803,6353;21803,3172;21803,0;21803,3172;21803,3172;22555,6353;22555,6353;22555,6353;22555,6353;22555,6353;22555,6353;22555,6353;22555,9525;22555,9525;22555,9525;22555,9525;22555,6353;23308,6353;23308,3172;23308,3172;23308,3172;23308,0;23308,3172;23308,3172;23308,6353;23308,3172;23308,3172;23308,6353;23308,6353;24060,6353;24060,6353;24060,6353;24060,6353;24060,3172;24060,3172;24060,0;24060,0;24060,3172;24060,3172;24060,3172;24060,6353;24060,3172;24060,3172;24060,3172;24060,3172;24060,3172;24060,3172;24060,6353;24060,6353;24813,6353;24813,6353;24813,6353;24813,6353;24813,6353;24813,6353;24813,6353;24813,6353;24813,3172;24813,3172;24813,6353;24813,6353;25565,6353;25565,6353;25565,3172;25565,3172;25565,6353;25565,3172;25565,6353;25565,3172;25565,3172;25565,6353;25565,0;25565,3172;26318,3172;26318,0;26318,6353;26318,3172;26318,3172;26318,6353;26318,6353;26318,6353;26318,6353;26318,3172;26318,3172;26318,3172;27070,3172;27070,0;27070,3172;27070,0;27070,6353;27070,6353;27070,6353;27070,6353;27070,3172;27070,0;27070,0;27070,0;27822,0;27822,0;27822,3172;27822,3172;27822,6353;27822,6353;27822,6353;27822,3172;27822,3172;27822,3172;27822,0;27822,3172;27822,3172;27822,3172;28575,6353;28575,3172;28575,6353;28575,6353;28575,6353;28575,9525;28575,6353;28575,6353;28575,6353;28575,6353;28575,6353;28575,6353;28575,3172;28575,3172;28575,3172"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066" o:spid="_x0000_s1616" style="position:absolute;left:30241;top:18049;width:286;height:96;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" path="m,3172r,l,9525,,6353r733,l733,6353r,l733,3172r,l733,3172r,l733,6353r,l733,6353r,l733,9525,1467,6353r,l1467,6353r,-3181l1467,6353r,l1467,6353r,l1467,3172r,3181l1467,3172r,3181l2200,6353r,l2200,6353r,l2200,6353r,l2200,6353r,l2200,6353r,l2200,6353r,l2934,6353r,-3181l2934,3172r,3181l2934,6353r,l2934,6353r,l2934,6353r,l2934,6353r,l2934,9525r,-3172l3667,3172r,l3667,r,3172l3667,6353r,l3667,9525r,-3172l3667,6353r,l3667,3172r,l4401,3172r,l4401,3172r,3181l4401,9525r,l4401,6353r,l4401,6353r,3172l4401,9525r,-6353l5124,3172r,l5124,6353r,l5124,9525r,l5124,6353r,l5124,9525r,l5124,9525r,l5124,9525r,-3172l5124,6353r,-3181l5124,3172,5124,r734,l5858,3172r,3181l5858,6353r,-3181l5858,3172,5858,r,l5858,3172r,l5858,6353r,l6591,9525r,l6591,6353r,l6591,3172,6591,r,3172l6591,3172r,l6591,6353r,l6591,6353r,3172l6591,9525,7325,6353r,l7325,3172,7325,r,l7325,3172r,l7325,6353r,l7325,9525r,l7325,6353r733,3172l8058,9525r,-3172l8058,6353r,l8058,3172r,l8058,9525r,l8058,3172r,3181l8058,3172r734,l8792,6353r,l8792,6353r,l8792,6353r,-3181l8792,3172r,3181l8792,9525r,l8792,9525,9525,6353r,l9525,6353r,l9525,6353r,l9525,6353r,l9525,6353r,-3181l9525,3172r,3181l9525,9525r,-3172l9525,6353r,l9525,6353r,3172l10258,6353r,l10258,3172r,l10258,6353r,l10258,6353r,l10258,3172r,l10258,6353r,l10992,3172,10992,r,l10992,r,l10992,3172r,3181l10992,6353r,l10992,6353r,-3181l10992,3172r,3181l10992,6353r733,l11725,6353r,l11725,9525r,l11725,9525r,l11725,9525r,-3172l11725,3172r,l11725,3172r734,3181l12459,6353r,-3181l12459,3172r,l12459,6353r,l12459,6353r,-3181l12459,3172r,l12459,3172r733,l13192,6353r,-3181l13192,3172r,l13192,r,3172l13192,r,3172l13192,3172r,l13192,3172r734,3181l13926,3172r,3181l13926,9525r,-3172l13926,6353r,l13926,6353r,-3181l13926,r,l13926,r723,3172l14649,6353r,3172l14649,6353r,l14649,9525r,l14649,9525r,-3172l14649,6353r,l14649,9525r,l14649,9525r,l14649,9525r,-3172l14649,6353r,l14649,3172r734,3181l15383,6353r,-3181l15383,6353,15383,r,3172l15383,r,l15383,3172r,l15383,3172r,3181l16116,6353r,-3181l16116,3172r,6353l16116,9525r,l16116,9525r,-3172l16116,6353r,l16116,6353r,-3181l16850,6353r,l16850,3172r,l16850,3172r,l16850,3172r,3181l16850,6353r,l16850,6353r,l17583,6353r,3172l17583,6353r,l17583,6353r,l17583,6353r,l17583,3172r,l17583,6353r,l18317,6353r,l18317,6353r,l18317,6353r,3172l18317,9525r,l18317,9525r,l18317,6353r,l19050,9525r,-3172l19050,6353r,l19050,6353r,l19050,9525r,l19050,6353r,l19050,6353r,l19050,3172r,l19050,3172r,l19050,3172r,l19050,3172r,l19783,3172r,l19783,3172r,l19783,6353r,l19783,3172r,l19783,6353r,3172l19783,9525r,l20517,9525r,-3172l20517,9525r,l20517,9525r,l20517,6353r,-3181l20517,3172r,l20517,3172r,l21250,6353r,3172l21250,9525r,l21250,6353r,-3181l21250,3172r,l21250,3172r,3181l21250,6353r,l21984,6353r,l21984,6353r,-3181l21984,3172,21984,r,3172l21984,3172r,l21984,6353r,l21984,6353r733,3172l22717,9525r,l22717,9525r,-3172l22717,6353r,l22717,6353r,-3181l22717,6353r,l22717,9525r,l22717,6353r734,l23451,6353r,l23451,6353r,3172l23451,6353r,l23451,9525r,-3172l23451,9525r,-3172l23451,6353r723,l24174,6353r,3172l24174,9525r,-3172l24174,6353r,l24174,6353r,l24174,6353r,l24174,6353r,l24174,3172r,3181l24174,6353r,-3181l24174,9525r734,-3172l24908,6353r,l24908,3172r,l24908,6353r,l24908,9525r,l24908,6353r,l24908,3172r733,l25641,6353r,-3181l25641,3172r,l25641,3172r,3181l25641,6353r,l25641,6353r,l25641,6353r734,-3181l26375,6353r,l26375,6353r,l26375,9525r,-3172l26375,6353r,l26375,6353r,l26375,6353r,-3181l26375,3172r733,l27108,3172,27108,r,3172l27108,3172r,3181l27108,6353r,3172l27108,9525r,l27108,9525r,l27842,6353r,-3181l27842,6353r,-3181l27842,6353r,l27842,6353r,l27842,3172r,3181l27842,6353r,l28575,6353r,l28575,6353r,l28575,9525r,l28575,9525r,e" filled="f" strokeweight=".22047mm">
                  <v:path arrowok="t" o:connecttype="custom" o:connectlocs="0,3172;0,3172;0,9525;0,6353;733,6353;733,6353;733,6353;733,3172;733,3172;733,3172;733,3172;733,6353;733,6353;733,6353;733,6353;733,9525;1467,6353;1467,6353;1467,6353;1467,3172;1467,6353;1467,6353;1467,6353;1467,6353;1467,3172;1467,6353;1467,3172;1467,6353;2200,6353;2200,6353;2200,6353;2200,6353;2200,6353;2200,6353;2200,6353;2200,6353;2200,6353;2200,6353;2200,6353;2200,6353;2934,6353;2934,3172;2934,3172;2934,6353;2934,6353;2934,6353;2934,6353;2934,6353;2934,6353;2934,6353;2934,6353;2934,6353;2934,9525;2934,6353;3667,3172;3667,3172;3667,0;3667,3172;3667,6353;3667,6353;3667,9525;3667,6353;3667,6353;3667,6353;3667,3172;3667,3172;4401,3172;4401,3172;4401,3172;4401,6353;4401,9525;4401,9525;4401,6353;4401,6353;4401,6353;4401,9525;4401,9525;4401,3172;5124,3172;5124,3172;5124,6353;5124,6353;5124,9525;5124,9525;5124,6353;5124,6353;5124,9525;5124,9525;5124,9525;5124,9525;5124,9525;5124,6353;5124,6353;5124,3172;5124,3172;5124,0;5858,0;5858,3172;5858,6353;5858,6353;5858,3172;5858,3172;5858,0;5858,0;5858,3172;5858,3172;5858,6353;5858,6353;6591,9525;6591,9525;6591,6353;6591,6353;6591,3172;6591,0;6591,3172;6591,3172;6591,3172;6591,6353;6591,6353;6591,6353;6591,9525;6591,9525;7325,6353;7325,6353;7325,3172;7325,0;7325,0;7325,3172;7325,3172;7325,6353;7325,6353;7325,9525;7325,9525;7325,6353;8058,9525;8058,9525;8058,6353;8058,6353;8058,6353;8058,3172;8058,3172;8058,9525;8058,9525;8058,3172;8058,6353;8058,3172;8792,3172;8792,6353;8792,6353;8792,6353;8792,6353;8792,6353;8792,3172;8792,3172;8792,6353;8792,9525;8792,9525;8792,9525;9525,6353;9525,6353;9525,6353;9525,6353;9525,6353;9525,6353;9525,6353;9525,6353;9525,6353;9525,3172;9525,3172;9525,6353;9525,9525;9525,6353;9525,6353;9525,6353;9525,6353;9525,9525;10258,6353;10258,6353;10258,3172;10258,3172;10258,6353;10258,6353;10258,6353;10258,6353;10258,3172;10258,3172;10258,6353;10258,6353;10992,3172;10992,0;10992,0;10992,0;10992,0;10992,3172;10992,6353;10992,6353;10992,6353;10992,6353;10992,3172;10992,3172;10992,6353;10992,6353;11725,6353;11725,6353;11725,6353;11725,9525;11725,9525;11725,9525;11725,9525;11725,9525;11725,6353;11725,3172;11725,3172;11725,3172;12459,6353;12459,6353;12459,3172;12459,3172;12459,3172;12459,6353;12459,6353;12459,6353;12459,3172;12459,3172;12459,3172;12459,3172;13192,3172;13192,6353;13192,3172;13192,3172;13192,3172;13192,0;13192,3172;13192,0;13192,3172;13192,3172;13192,3172;13192,3172;13926,6353;13926,3172;13926,6353;13926,9525;13926,6353;13926,6353;13926,6353;13926,6353;13926,3172;13926,0;13926,0;13926,0;14649,3172;14649,6353;14649,9525;14649,6353;14649,6353;14649,9525;14649,9525;14649,9525;14649,6353;14649,6353;14649,6353;14649,9525;14649,9525;14649,9525;14649,9525;14649,9525;14649,6353;14649,6353;14649,6353;14649,3172;15383,6353;15383,6353;15383,3172;15383,6353;15383,0;15383,3172;15383,0;15383,0;15383,3172;15383,3172;15383,3172;15383,6353;16116,6353;16116,3172;16116,3172;16116,9525;16116,9525;16116,9525;16116,9525;16116,6353;16116,6353;16116,6353;16116,6353;16116,3172;16850,6353;16850,6353;16850,3172;16850,3172;16850,3172;16850,3172;16850,3172;16850,6353;16850,6353;16850,6353;16850,6353;16850,6353;17583,6353;17583,9525;17583,6353;17583,6353;17583,6353;17583,6353;17583,6353;17583,6353;17583,3172;17583,3172;17583,6353;17583,6353;18317,6353;18317,6353;18317,6353;18317,6353;18317,6353;18317,9525;18317,9525;18317,9525;18317,9525;18317,9525;18317,6353;18317,6353;19050,9525;19050,6353;19050,6353;19050,6353;19050,6353;19050,6353;19050,9525;19050,9525;19050,6353;19050,6353;19050,6353;19050,6353;19050,3172;19050,3172;19050,3172;19050,3172;19050,3172;19050,3172;19050,3172;19050,3172;19783,3172;19783,3172;19783,3172;19783,3172;19783,6353;19783,6353;19783,3172;19783,3172;19783,6353;19783,9525;19783,9525;19783,9525;20517,9525;20517,6353;20517,9525;20517,9525;20517,9525;20517,9525;20517,6353;20517,3172;20517,3172;20517,3172;20517,3172;20517,3172;21250,6353;21250,9525;21250,9525;21250,9525;21250,6353;21250,3172;21250,3172;21250,3172;21250,3172;21250,6353;21250,6353;21250,6353;21984,6353;21984,6353;21984,6353;21984,3172;21984,3172;21984,0;21984,3172;21984,3172;21984,3172;21984,6353;21984,6353;21984,6353;22717,9525;22717,9525;22717,9525;22717,9525;22717,6353;22717,6353;22717,6353;22717,6353;22717,3172;22717,6353;22717,6353;22717,9525;22717,9525;22717,6353;23451,6353;23451,6353;23451,6353;23451,6353;23451,9525;23451,6353;23451,6353;23451,9525;23451,6353;23451,9525;23451,6353;23451,6353;24174,6353;24174,6353;24174,9525;24174,9525;24174,6353;24174,6353;24174,6353;24174,6353;24174,6353;24174,6353;24174,6353;24174,6353;24174,6353;24174,3172;24174,6353;24174,6353;24174,3172;24174,9525;24908,6353;24908,6353;24908,6353;24908,3172;24908,3172;24908,6353;24908,6353;24908,9525;24908,9525;24908,6353;24908,6353;24908,3172;25641,3172;25641,6353;25641,3172;25641,3172;25641,3172;25641,3172;25641,6353;25641,6353;25641,6353;25641,6353;25641,6353;25641,6353;26375,3172;26375,6353;26375,6353;26375,6353;26375,6353;26375,9525;26375,6353;26375,6353;26375,6353;26375,6353;26375,6353;26375,6353;26375,3172;26375,3172;27108,3172;27108,3172;27108,0;27108,3172;27108,3172;27108,6353;27108,6353;27108,9525;27108,9525;27108,9525;27108,9525;27108,9525;27842,6353;27842,3172;27842,6353;27842,3172;27842,6353;27842,6353;27842,6353;27842,6353;27842,3172;27842,6353;27842,6353;27842,6353;28575,6353;28575,6353;28575,6353;28575,6353;28575,9525;28575,9525;28575,9525;28575,9525"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067" o:spid="_x0000_s1617" style="position:absolute;left:30527;top:18049;width:286;height:96;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" path="m,9525r,l,9525r,l,6353,,9525,,6353r,l,9525,,6353r,l733,3172r,l733,3172r,l733,6353r,l733,9525r,l733,6353r,l733,3172r,l1467,3172,1467,r,3172l1467,3172r,l1467,6353r,3172l1467,9525r,l1467,9525r,-3172l1467,3172r733,l2200,3172r,l2200,6353r,l2200,9525r,l2200,6353r,3172l2200,6353r,l2200,9525r,-3172l2200,9525r734,l2934,9525r,l2934,6353r,l2934,3172r,3181l2934,6353r,-3181l2934,6353r,l2934,6353r733,l3667,9525r,-3172l3667,6353r,l3667,6353r,3172l3667,6353r,l3667,6353r,-3181l3667,6353r734,l4401,3172r,3181l4401,3172r,l4401,6353r,l4401,9525r,l4401,9525r,l4401,9525r,-3172l4401,6353r,-3181l4401,3172r,3181l4401,9525,5124,6353r,l5124,6353r,l5124,6353r,l5124,6353r,-3181l5124,6353r,l5124,6353r,3172l5858,9525r,-3172l5858,9525r,-3172l5858,9525r,-3172l5858,6353r,l5858,6353r,l5858,9525r,l5858,6353r,3172l6591,6353r,l6591,9525r,l6591,9525r,-3172l6591,6353r,l6591,6353r,l6591,6353r,l7325,6353r,l7325,6353r,l7325,6353r,-3181l7325,3172r,l7325,6353r,3172l7325,9525r,l8058,9525r,l8058,9525r,l8058,6353r,l8058,9525r,-3172l8058,9525r,l8058,9525r,l8792,9525r,l8792,9525r,-3172l8792,6353r,l8792,6353r,l8792,6353r,l8792,6353r,l9525,6353r,l9525,6353r,l9525,9525r,-3172l9525,9525r,-3172l9525,6353r,l9525,6353r,l9525,6353r,l9525,6353r,l9525,6353r,l9525,9525r,l10258,9525r,l10258,9525r,l10258,9525r,l10258,6353r,l10258,9525r,l10258,9525r,l10992,6353r,l10992,9525r,-3172l10992,6353r,l10992,6353r,l10992,9525r,l10992,6353r,l11725,6353r,-3181l11725,3172r,3181l11725,9525r,-3172l11725,9525r,-3172l11725,3172r,3181l11725,6353r,3172l12459,9525r,l12459,6353r,l12459,6353r,l12459,9525r,-3172l12459,6353r,l12459,6353r,3172l13192,6353r,l13192,6353r,l13192,9525r,-3172l13192,6353r,3172l13192,6353r,l13192,9525r,-3172l13926,6353r,3172l13926,6353r,l13926,6353r,l13926,6353r,l13926,6353r,l13926,6353r,-3181l13926,6353r,3172l13926,9525r,l13926,6353r,l13926,6353r,l14649,6353r,l14649,9525r,l14649,9525r,-3172l14649,6353r,l14649,6353r,l14649,6353r,l15383,6353r,l15383,9525r,l15383,9525r,-3172l15383,6353r,3172l15383,9525r,l15383,6353r,3172l16116,6353r,l16116,6353r,l16116,6353r,l16116,9525r,-3172l16116,6353r,3172l16116,9525r,l16850,9525r,l16850,6353r,l16850,6353r,l16850,9525r,l16850,9525r,l16850,9525r,l17583,6353r,l17583,9525r,l17583,9525r,l17583,9525r,-3172l17583,6353r,3172l17583,9525r,l17583,6353r,l18317,6353r,l18317,6353r,l18317,6353r,3172l18317,9525r,l18317,9525r,l18317,3172r,l19050,3172r,l19050,6353r,3172l19050,9525r,l19050,9525r,l19050,9525r,l19050,9525r,-3172l19050,6353r,-3181l19050,6353r,l19050,6353r,3172l19783,9525r,l19783,9525r,l19783,9525r,-3172l19783,6353r,l19783,6353r,l19783,9525r,l20517,9525r,-3172l20517,6353r,l20517,6353r,l20517,9525r,l20517,9525r,l20517,9525r,l21250,9525r,l21250,9525r,l21250,9525r,l21250,9525r,-3172l21250,6353r,l21250,6353r,l21984,6353r,l21984,9525r,-3172l21984,9525r,-3172l21984,6353r,l21984,3172r,l21984,6353r,l21984,9525r,-3172l22717,6353r,l22717,6353r,l22717,6353r,l22717,6353r,3172l22717,9525r,-3172l22717,6353r,l23451,9525r,l23451,6353r,l23451,6353r,3172l23451,9525r,l23451,6353r,l23451,6353r,l23451,9525r,l23451,9525r,l23451,6353r,l24174,6353r,l24174,6353r,l24174,6353r,3172l24174,6353r,3172l24174,9525r,l24174,9525r,l24908,6353r,l24908,9525r,-3172l24908,6353r,l24908,6353r,3172l24908,9525r,l24908,9525r,-3172l25641,9525r,l25641,9525r,-3172l25641,6353r,l25641,6353r,l25641,3172r,l25641,3172r,3181l25641,6353r,l26375,6353r,l26375,6353r,3172l26375,9525r,l26375,9525r,l26375,9525r,-6353l26375,6353r,l27108,6353r,3172l27108,9525r,-3172l27108,6353r,l27108,6353r,3172l27108,9525r,l27108,9525r,l27842,9525r,-3172l27842,6353r,-3181l27842,3172r,l27842,3172r,l27842,6353r,l27842,6353r,3172l28575,6353e" filled="f" strokeweight=".22047mm">
                  <v:path arrowok="t" o:connecttype="custom" o:connectlocs="0,9525;0,9525;0,9525;0,9525;0,6353;0,9525;0,6353;0,6353;0,9525;0,6353;0,6353;733,3172;733,3172;733,3172;733,3172;733,6353;733,6353;733,9525;733,9525;733,6353;733,6353;733,3172;733,3172;1467,3172;1467,0;1467,3172;1467,3172;1467,3172;1467,6353;1467,9525;1467,9525;1467,9525;1467,9525;1467,6353;1467,3172;2200,3172;2200,3172;2200,3172;2200,6353;2200,6353;2200,9525;2200,9525;2200,6353;2200,9525;2200,6353;2200,6353;2200,9525;2200,6353;2200,9525;2934,9525;2934,9525;2934,9525;2934,6353;2934,6353;2934,3172;2934,6353;2934,6353;2934,3172;2934,6353;2934,6353;2934,6353;3667,6353;3667,9525;3667,6353;3667,6353;3667,6353;3667,6353;3667,9525;3667,6353;3667,6353;3667,6353;3667,3172;3667,6353;4401,6353;4401,3172;4401,6353;4401,3172;4401,3172;4401,6353;4401,6353;4401,9525;4401,9525;4401,9525;4401,9525;4401,9525;4401,6353;4401,6353;4401,3172;4401,3172;4401,6353;4401,9525;5124,6353;5124,6353;5124,6353;5124,6353;5124,6353;5124,6353;5124,6353;5124,3172;5124,6353;5124,6353;5124,6353;5124,9525;5858,9525;5858,6353;5858,9525;5858,6353;5858,9525;5858,6353;5858,6353;5858,6353;5858,6353;5858,6353;5858,9525;5858,9525;5858,6353;5858,9525;6591,6353;6591,6353;6591,9525;6591,9525;6591,9525;6591,6353;6591,6353;6591,6353;6591,6353;6591,6353;6591,6353;6591,6353;7325,6353;7325,6353;7325,6353;7325,6353;7325,6353;7325,3172;7325,3172;7325,3172;7325,6353;7325,9525;7325,9525;7325,9525;8058,9525;8058,9525;8058,9525;8058,9525;8058,6353;8058,6353;8058,9525;8058,6353;8058,9525;8058,9525;8058,9525;8058,9525;8792,9525;8792,9525;8792,9525;8792,6353;8792,6353;8792,6353;8792,6353;8792,6353;8792,6353;8792,6353;8792,6353;8792,6353;9525,6353;9525,6353;9525,6353;9525,6353;9525,9525;9525,6353;9525,9525;9525,6353;9525,6353;9525,6353;9525,6353;9525,6353;9525,6353;9525,6353;9525,6353;9525,6353;9525,6353;9525,6353;9525,9525;9525,9525;10258,9525;10258,9525;10258,9525;10258,9525;10258,9525;10258,9525;10258,6353;10258,6353;10258,9525;10258,9525;10258,9525;10258,9525;10992,6353;10992,6353;10992,9525;10992,6353;10992,6353;10992,6353;10992,6353;10992,6353;10992,9525;10992,9525;10992,6353;10992,6353;11725,6353;11725,3172;11725,3172;11725,6353;11725,9525;11725,6353;11725,9525;11725,6353;11725,3172;11725,6353;11725,6353;11725,9525;12459,9525;12459,9525;12459,6353;12459,6353;12459,6353;12459,6353;12459,9525;12459,6353;12459,6353;12459,6353;12459,6353;12459,9525;13192,6353;13192,6353;13192,6353;13192,6353;13192,9525;13192,6353;13192,6353;13192,9525;13192,6353;13192,6353;13192,9525;13192,6353;13926,6353;13926,9525;13926,6353;13926,6353;13926,6353;13926,6353;13926,6353;13926,6353;13926,6353;13926,6353;13926,6353;13926,3172;13926,6353;13926,9525;13926,9525;13926,9525;13926,6353;13926,6353;13926,6353;13926,6353;14649,6353;14649,6353;14649,9525;14649,9525;14649,9525;14649,6353;14649,6353;14649,6353;14649,6353;14649,6353;14649,6353;14649,6353;15383,6353;15383,6353;15383,9525;15383,9525;15383,9525;15383,6353;15383,6353;15383,9525;15383,9525;15383,9525;15383,6353;15383,9525;16116,6353;16116,6353;16116,6353;16116,6353;16116,6353;16116,6353;16116,9525;16116,6353;16116,6353;16116,9525;16116,9525;16116,9525;16850,9525;16850,9525;16850,6353;16850,6353;16850,6353;16850,6353;16850,9525;16850,9525;16850,9525;16850,9525;16850,9525;16850,9525;17583,6353;17583,6353;17583,9525;17583,9525;17583,9525;17583,9525;17583,9525;17583,6353;17583,6353;17583,9525;17583,9525;17583,9525;17583,6353;17583,6353;18317,6353;18317,6353;18317,6353;18317,6353;18317,6353;18317,9525;18317,9525;18317,9525;18317,9525;18317,9525;18317,3172;18317,3172;19050,3172;19050,3172;19050,6353;19050,9525;19050,9525;19050,9525;19050,9525;19050,9525;19050,9525;19050,9525;19050,9525;19050,6353;19050,6353;19050,3172;19050,6353;19050,6353;19050,6353;19050,9525;19783,9525;19783,9525;19783,9525;19783,9525;19783,9525;19783,6353;19783,6353;19783,6353;19783,6353;19783,6353;19783,9525;19783,9525;20517,9525;20517,6353;20517,6353;20517,6353;20517,6353;20517,6353;20517,9525;20517,9525;20517,9525;20517,9525;20517,9525;20517,9525;21250,9525;21250,9525;21250,9525;21250,9525;21250,9525;21250,9525;21250,9525;21250,6353;21250,6353;21250,6353;21250,6353;21250,6353;21984,6353;21984,6353;21984,9525;21984,6353;21984,9525;21984,6353;21984,6353;21984,6353;21984,3172;21984,3172;21984,6353;21984,6353;21984,9525;21984,6353;22717,6353;22717,6353;22717,6353;22717,6353;22717,6353;22717,6353;22717,6353;22717,9525;22717,9525;22717,6353;22717,6353;22717,6353;23451,9525;23451,9525;23451,6353;23451,6353;23451,6353;23451,9525;23451,9525;23451,9525;23451,6353;23451,6353;23451,6353;23451,6353;23451,9525;23451,9525;23451,9525;23451,9525;23451,6353;23451,6353;24174,6353;24174,6353;24174,6353;24174,6353;24174,6353;24174,9525;24174,6353;24174,9525;24174,9525;24174,9525;24174,9525;24174,9525;24908,6353;24908,6353;24908,9525;24908,6353;24908,6353;24908,6353;24908,6353;24908,9525;24908,9525;24908,9525;24908,9525;24908,6353;25641,9525;25641,9525;25641,9525;25641,6353;25641,6353;25641,6353;25641,6353;25641,6353;25641,3172;25641,3172;25641,3172;25641,6353;25641,6353;25641,6353;26375,6353;26375,6353;26375,6353;26375,9525;26375,9525;26375,9525;26375,9525;26375,9525;26375,9525;26375,3172;26375,6353;26375,6353;27108,6353;27108,9525;27108,9525;27108,6353;27108,6353;27108,6353;27108,6353;27108,9525;27108,9525;27108,9525;27108,9525;27108,9525;27842,9525;27842,6353;27842,6353;27842,3172;27842,3172;27842,3172;27842,3172;27842,3172;27842,6353;27842,6353;27842,6353;27842,9525;28575,635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068" o:spid="_x0000_s1618" style="position:absolute;left:30813;top:18049;width:286;height:96;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" path="m,4763r,l,,,,,,,,,4763,,,,4763r,l,9525r,l,4763,,9525,,4763r,l,4763,,9525,753,4763r,4762l753,9525r,-4762l753,4763r,l753,r,4763l753,4763r,l753,9525r,-4762l753,4763r,4762l1505,4763r,l1505,4763r,l1505,4763r,l1505,4763r,l1505,9525r,l1505,9525r,l2257,9525r,-4762l2257,4763,2257,r,l2257,4763r,l2257,4763r,l2257,4763r,l2257,r753,l3010,4763r,l3010,r,4763l3010,4763,3010,r,l3010,4763,3010,r,4763l3010,9525r752,l3762,9525r,l3762,9525r,l3762,9525r,l3762,9525r,-4762l3762,4763r,l3762,4763r753,l4515,9525r,l4515,9525r,l4515,9525r,-4762l4515,r,l4515,r,4763l4515,4763r,4762l4515,4763r,4762l4515,9525r,-4762l4515,4763r,l4515,4763r752,l5267,9525r,-4762l5267,4763r,l5267,9525r,l5267,9525r,-4762l5267,4763r,4762l5267,4763r753,4762l6020,4763r,l6020,9525r,l6020,9525r,l6020,4763,6020,r,l6020,r,4763l6772,4763r,4762l6772,9525r,-4762l6772,4763r,l6772,4763r,4762l6772,4763r,4762l6772,4763r,l7515,4763r,l7515,9525r,l7515,9525r,l7515,9525r,l7515,9525r,l7515,9525r,l8268,9525r,l8268,9525r,l8268,9525r,l8268,9525r,l8268,9525r,l8268,9525r,l9020,9525r,-4762l9020,4763r,4762l9020,9525r,l9020,9525r,l9020,9525r,-4762l9020,4763r,l9020,4763r,l9020,9525r,-4762l9020,4763r,l9020,4763r,4762l9773,4763r,l9773,4763r,l9773,4763r,4762l9773,9525r,l9773,9525r,-4762l9773,4763r,l10525,4763r,l10525,4763r,4762l10525,9525r,l10525,9525r,l10525,4763r,4762l10525,9525r,l11278,9525r,-4762l11278,4763r,l11278,9525r,-4762l11278,4763r,4762l11278,4763r,4762l11278,9525r,l12030,4763r,l12030,4763r,l12030,4763r,4762l12030,9525r,l12030,9525r,l12030,9525r,l12783,9525r,l12783,9525r,-4762l12783,4763r,4762l12783,9525r,l12783,9525r,l12783,4763,12783,r,4763l12783,4763r752,4762l13535,9525r,l13535,9525r,l13535,4763r,l13535,4763,13535,r,4763l13535,9525r,-4762l14288,4763r,l14288,4763r,4762l14288,9525r,-4762l14288,4763r,4762l14288,9525r,l14288,9525r,l14288,9525r,l14288,9525r,l14288,9525r,l15040,9525r,l15040,4763r,l15040,4763r,l15040,r,4763l15040,9525r,-4762l15040,9525r,l15792,4763r,l15792,4763r,l15792,4763r,l15792,4763r,l15792,4763r,l15792,4763r,l16545,4763r,l16545,4763r,l16545,4763,16545,r,l16545,4763r,l16545,4763r,l16545,4763r752,l17297,4763r,l17297,4763r,4762l17297,4763r,l17297,4763,17297,r,l17297,r,l17297,4763r,l18050,4763r,l18050,9525r,l18050,9525r,l18050,4763r,4762l18050,4763r,4762l18050,9525r,-4762l18802,4763r,l18802,4763r,l18802,9525r,l18802,9525r,l18802,9525r,l18802,4763r,4762l18802,9525r,-4762l18802,4763r,l18802,4763r,4762l19555,9525r,-4762l19555,4763r,l19555,4763r,l19555,4763r,l19555,4763r,l19555,9525r,-4762l20307,4763r,4762l20307,4763r,4762l20307,9525r,l20307,9525r,l20307,4763r,l20307,4763r,l21060,4763r,l21060,4763r,4762l21060,9525r,l21060,9525r,l21060,9525r,l21060,9525r,l21060,4763,21060,r743,l21803,r,4763l21803,9525r,l21803,4763r,l21803,r,4763l21803,4763r,l21803,9525r752,-4762l22555,4763,22555,r,l22555,r,4763l22555,4763r,l22555,4763r,l22555,4763r,4762l23308,9525r,-4762l23308,4763r,l23308,9525r,l23308,9525r,l23308,4763r,l23308,r,4763l24060,4763r,l24060,4763r,l24060,9525r,l24060,9525r,l24060,9525r,-4762l24060,4763r,l24060,4763r,l24060,4763r,4762l24060,9525r,l24813,9525r,-4762l24813,4763r,l24813,4763r,l24813,4763r,l24813,4763,24813,r,l24813,4763r,l24813,4763r752,l25565,4763r,l25565,4763r,l25565,4763r,4762l25565,4763r,l25565,4763,25565,r,4763l26318,4763r,4762l26318,9525r,-4762l26318,4763r,l26318,4763r,l26318,4763r,4762l26318,4763r,4762l27070,9525r,-4762l27070,4763r,4762l27070,9525r,-4762l27070,4763r,l27070,4763r,l27070,4763r,4762l27822,4763r,l27822,9525r,-4762l27822,9525r,l27822,9525r,l27822,4763r,l27822,4763,27822,r753,4763l28575,4763r,l28575,4763r,l28575,e" filled="f" strokeweight=".22047mm">
                  <v:path arrowok="t" o:connecttype="custom" o:connectlocs="0,4763;0,4763;0,0;0,0;0,0;0,0;0,4763;0,0;0,4763;0,4763;0,9525;0,9525;0,4763;0,9525;0,4763;0,4763;0,4763;0,9525;753,4763;753,9525;753,9525;753,4763;753,4763;753,4763;753,0;753,4763;753,4763;753,4763;753,9525;753,4763;753,4763;753,9525;1505,4763;1505,4763;1505,4763;1505,4763;1505,4763;1505,4763;1505,4763;1505,4763;1505,9525;1505,9525;1505,9525;1505,9525;2257,9525;2257,4763;2257,4763;2257,0;2257,0;2257,4763;2257,4763;2257,4763;2257,4763;2257,4763;2257,4763;2257,0;3010,0;3010,4763;3010,4763;3010,0;3010,4763;3010,4763;3010,0;3010,0;3010,4763;3010,0;3010,4763;3010,9525;3762,9525;3762,9525;3762,9525;3762,9525;3762,9525;3762,9525;3762,9525;3762,9525;3762,4763;3762,4763;3762,4763;3762,4763;4515,4763;4515,9525;4515,9525;4515,9525;4515,9525;4515,9525;4515,4763;4515,0;4515,0;4515,0;4515,4763;4515,4763;4515,9525;4515,4763;4515,9525;4515,9525;4515,4763;4515,4763;4515,4763;4515,4763;5267,4763;5267,9525;5267,4763;5267,4763;5267,4763;5267,9525;5267,9525;5267,9525;5267,4763;5267,4763;5267,9525;5267,4763;6020,9525;6020,4763;6020,4763;6020,9525;6020,9525;6020,9525;6020,9525;6020,4763;6020,0;6020,0;6020,0;6020,4763;6772,4763;6772,9525;6772,9525;6772,4763;6772,4763;6772,4763;6772,4763;6772,9525;6772,4763;6772,9525;6772,4763;6772,4763;7515,4763;7515,4763;7515,9525;7515,9525;7515,9525;7515,9525;7515,9525;7515,9525;7515,9525;7515,9525;7515,9525;7515,9525;8268,9525;8268,9525;8268,9525;8268,9525;8268,9525;8268,9525;8268,9525;8268,9525;8268,9525;8268,9525;8268,9525;8268,9525;9020,9525;9020,4763;9020,4763;9020,9525;9020,9525;9020,9525;9020,9525;9020,9525;9020,9525;9020,4763;9020,4763;9020,4763;9020,4763;9020,4763;9020,9525;9020,4763;9020,4763;9020,4763;9020,4763;9020,9525;9773,4763;9773,4763;9773,4763;9773,4763;9773,4763;9773,9525;9773,9525;9773,9525;9773,9525;9773,4763;9773,4763;9773,4763;10525,4763;10525,4763;10525,4763;10525,9525;10525,9525;10525,9525;10525,9525;10525,9525;10525,4763;10525,9525;10525,9525;10525,9525;11278,9525;11278,4763;11278,4763;11278,4763;11278,9525;11278,4763;11278,4763;11278,9525;11278,4763;11278,9525;11278,9525;11278,9525;12030,4763;12030,4763;12030,4763;12030,4763;12030,4763;12030,9525;12030,9525;12030,9525;12030,9525;12030,9525;12030,9525;12030,9525;12783,9525;12783,9525;12783,9525;12783,4763;12783,4763;12783,9525;12783,9525;12783,9525;12783,9525;12783,9525;12783,4763;12783,0;12783,4763;12783,4763;13535,9525;13535,9525;13535,9525;13535,9525;13535,9525;13535,4763;13535,4763;13535,4763;13535,0;13535,4763;13535,9525;13535,4763;14288,4763;14288,4763;14288,4763;14288,9525;14288,9525;14288,4763;14288,4763;14288,9525;14288,9525;14288,9525;14288,9525;14288,9525;14288,9525;14288,9525;14288,9525;14288,9525;14288,9525;14288,9525;15040,9525;15040,9525;15040,4763;15040,4763;15040,4763;15040,4763;15040,0;15040,4763;15040,9525;15040,4763;15040,9525;15040,9525;15792,4763;15792,4763;15792,4763;15792,4763;15792,4763;15792,4763;15792,4763;15792,4763;15792,4763;15792,4763;15792,4763;15792,4763;16545,4763;16545,4763;16545,4763;16545,4763;16545,4763;16545,0;16545,0;16545,4763;16545,4763;16545,4763;16545,4763;16545,4763;17297,4763;17297,4763;17297,4763;17297,4763;17297,9525;17297,4763;17297,4763;17297,4763;17297,0;17297,0;17297,0;17297,0;17297,4763;17297,4763;18050,4763;18050,4763;18050,9525;18050,9525;18050,9525;18050,9525;18050,4763;18050,9525;18050,4763;18050,9525;18050,9525;18050,4763;18802,4763;18802,4763;18802,4763;18802,4763;18802,9525;18802,9525;18802,9525;18802,9525;18802,9525;18802,9525;18802,4763;18802,9525;18802,9525;18802,4763;18802,4763;18802,4763;18802,4763;18802,9525;19555,9525;19555,4763;19555,4763;19555,4763;19555,4763;19555,4763;19555,4763;19555,4763;19555,4763;19555,4763;19555,9525;19555,4763;20307,4763;20307,9525;20307,4763;20307,9525;20307,9525;20307,9525;20307,9525;20307,9525;20307,4763;20307,4763;20307,4763;20307,4763;21060,4763;21060,4763;21060,4763;21060,9525;21060,9525;21060,9525;21060,9525;21060,9525;21060,9525;21060,9525;21060,9525;21060,9525;21060,4763;21060,0;21803,0;21803,0;21803,4763;21803,9525;21803,9525;21803,4763;21803,4763;21803,0;21803,4763;21803,4763;21803,4763;21803,9525;22555,4763;22555,4763;22555,0;22555,0;22555,0;22555,4763;22555,4763;22555,4763;22555,4763;22555,4763;22555,4763;22555,9525;23308,9525;23308,4763;23308,4763;23308,4763;23308,9525;23308,9525;23308,9525;23308,9525;23308,4763;23308,4763;23308,0;23308,4763;24060,4763;24060,4763;24060,4763;24060,4763;24060,9525;24060,9525;24060,9525;24060,9525;24060,9525;24060,4763;24060,4763;24060,4763;24060,4763;24060,4763;24060,4763;24060,9525;24060,9525;24060,9525;24813,9525;24813,4763;24813,4763;24813,4763;24813,4763;24813,4763;24813,4763;24813,4763;24813,4763;24813,0;24813,0;24813,4763;24813,4763;24813,4763;25565,4763;25565,4763;25565,4763;25565,4763;25565,4763;25565,4763;25565,9525;25565,4763;25565,4763;25565,4763;25565,0;25565,4763;26318,4763;26318,9525;26318,9525;26318,4763;26318,4763;26318,4763;26318,4763;26318,4763;26318,4763;26318,9525;26318,4763;26318,9525;27070,9525;27070,4763;27070,4763;27070,9525;27070,9525;27070,4763;27070,4763;27070,4763;27070,4763;27070,4763;27070,4763;27070,9525;27822,4763;27822,4763;27822,9525;27822,4763;27822,9525;27822,9525;27822,9525;27822,9525;27822,4763;27822,4763;27822,4763;27822,0;28575,4763;28575,4763;28575,4763;28575,4763;28575,4763;28575,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069" o:spid="_x0000_s1619" style="position:absolute;left:31099;top:18049;width:190;height:96;visibility:visible;mso-wrap-style:square;v-text-anchor:middle" coordsize="1905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" path="m,3172r,l,6353,,3172,,6353r,l,6353r,l,6353,,3172,,6353r,l,6353r505,l505,6353r,l505,6353r,l505,6353r,l505,6353r,l505,6353r,l505,6353r,l505,9525,1000,6353r,3172l1000,9525r,-3172l1000,9525r,-3172l1000,6353r,l1000,3172r,3181l1000,3172r,3181l1505,6353r,l1505,6353r,l1505,6353r,l1505,3172r,l1505,3172r,l1505,6353r,l2010,6353r,3172l2010,6353r,l2010,6353r,l2010,6353r,l2010,6353r,l2010,6353r,3172l2505,9525r,-3172l2505,6353r,l2505,6353r,l2505,6353r,3172l2505,6353r,-3181l2505,6353r,-3181l3010,3172r,3181l3010,6353r,l3010,9525r,l3010,6353r,l3010,6353r,l3010,6353r,l3010,6353r,l3505,6353r,3172l3505,9525r,l3505,9525r,l3505,6353r,l3505,6353r,l3505,6353r,l3505,3172r,l3505,r,l3505,3172r,3181l4010,9525r,-3172l4010,6353r,-3181l4010,3172r,3181l4010,3172r,3181l4010,3172r,3181l4010,6353r,l4515,6353r,l4515,6353r,l4515,6353r,l4515,6353r,-3181l4515,3172r,3181l4515,6353r,l5010,6353r,-3181l5010,6353r,l5010,6353r,l5010,3172r,l5010,6353r,-3181l5010,9525r,l5515,6353r,l5515,9525r,-3172l5515,6353r,l5515,6353r,l5515,6353r,l5515,6353r,3172l6020,6353r,3172l6020,6353r,-3181l6020,6353r,l6020,6353r,l6020,6353r,3172l6020,6353r,3172l6020,9525r,-3172l6515,9525r,-3172l6515,6353r,3172l6515,6353r,l6515,6353r,l6515,6353r,l6515,6353r,l6515,9525r,l6515,6353r,l6515,6353r,l7020,9525r,l7020,9525r,l7020,6353r,l7020,6353r,l7020,9525r,l7020,9525r,l7515,9525r,l7515,9525r,-3172l7515,9525r,-3172l7515,6353r,l7515,6353r,l7515,6353r,l8020,6353r,l8020,6353r,-3181l8020,3172r,l8020,3172r,3181l8020,9525r,-3172l8020,6353r,l8525,6353r,-3181l8525,3172r,3181l8525,9525r,l8525,9525r,-3172l8525,6353r,l8525,6353r,l8525,6353r,l9020,6353r,l9020,6353r,l9020,6353r,l9020,6353r,l9020,6353r,l9020,6353r,l9525,6353r,l9525,9525r,l9525,9525r,l9525,6353r,3172l9525,9525r,l9525,6353r,-3181l9525,6353r,l9525,9525r,-3172l9525,9525r,-3172l10030,6353r,l10030,3172r,3181l10030,3172r,3181l10030,6353r,l10030,6353r,-3181l10030,6353r,l10525,6353r,l10525,6353r,3172l10525,9525r,l10525,6353r,-3181l10525,3172r,3181l10525,6353r,l11030,3172r,l11030,6353r,-3181l11030,6353r,3172l11030,9525r,l11030,9525r,l11030,6353r,3172l11030,6353r,l11535,6353r,l11535,6353r,3172l11535,6353r,l11535,3172r,3181l11535,9525r,-3172l11535,6353r,-3181l12030,3172r,l12030,3172r,3181l12030,6353r,l12030,9525r,-3172l12030,6353r,-3181l12030,3172r,l12535,6353r,l12535,6353r,l12535,6353r,l12535,3172r,l12535,3172r,l12535,3172r,l13030,6353r,l13030,6353r,l13030,6353r,3172l13030,9525r,-3172l13030,6353r,-3181l13030,6353r,l13030,6353r,l13030,3172r,l13030,3172r,l13535,3172r,l13535,6353r,l13535,6353r,l13535,6353r,l13535,6353r,l13535,6353r,l13535,3172r,3181l14040,3172r,l14040,3172r,l14040,3172r,3181l14040,6353r,l14040,6353r,l14040,6353r,l14535,6353r,l14535,6353r,3172l14535,9525r,l14535,9525r,-3172l14535,9525r,l14535,6353r,l15040,6353r,l15040,6353r,l15040,9525r,l15040,9525r,l15040,9525r,l15040,9525r,-3172l15545,6353r,-3181l15545,3172r,3181l15545,6353r,l15545,6353r,-3181l15545,6353r,3172l15545,9525r,l16040,6353r,l16040,6353r,l16040,6353r,l16040,9525r,l16040,9525r,-3172l16040,6353r,l16040,6353r,l16040,6353r,l16040,6353r,l16545,6353r,l16545,6353r,l16545,6353r,l16545,6353r,l16545,3172r,3181l16545,3172r,3181l16545,6353r,-3181l17040,3172r,l17040,3172r,l17040,6353r,l17040,3172r,3181l17040,6353r,-3181l17040,6353r,l17545,6353r,3172l17545,9525r,-3172l17545,3172r,l17545,3172r,3181l17545,9525r,l17545,6353r,-3181l18050,r,l18050,6353r,l18050,6353r,l18050,6353r,3172l18050,9525r,l18050,9525r,l18545,9525r,l18545,9525r,l18545,9525r,-3172l18545,6353r,l18545,3172r,3181l18545,6353r,l19050,9525r,-3172l19050,6353r,l19050,6353r,l19050,6353r,l19050,6353r,3172l19050,9525e" filled="f" strokeweight=".22047mm">
                  <v:path arrowok="t" o:connecttype="custom" o:connectlocs="0,3172;0,3172;0,6353;0,3172;0,6353;0,6353;0,6353;0,6353;0,6353;0,3172;0,6353;0,6353;0,6353;505,6353;505,6353;505,6353;505,6353;505,6353;505,6353;505,6353;505,6353;505,6353;505,6353;505,6353;505,6353;505,6353;505,9525;1000,6353;1000,9525;1000,9525;1000,6353;1000,9525;1000,6353;1000,6353;1000,6353;1000,3172;1000,6353;1000,3172;1000,6353;1505,6353;1505,6353;1505,6353;1505,6353;1505,6353;1505,6353;1505,3172;1505,3172;1505,3172;1505,3172;1505,6353;1505,6353;2010,6353;2010,9525;2010,6353;2010,6353;2010,6353;2010,6353;2010,6353;2010,6353;2010,6353;2010,6353;2010,6353;2010,9525;2505,9525;2505,6353;2505,6353;2505,6353;2505,6353;2505,6353;2505,6353;2505,9525;2505,6353;2505,3172;2505,6353;2505,3172;3010,3172;3010,6353;3010,6353;3010,6353;3010,9525;3010,9525;3010,6353;3010,6353;3010,6353;3010,6353;3010,6353;3010,6353;3010,6353;3010,6353;3505,6353;3505,9525;3505,9525;3505,9525;3505,9525;3505,9525;3505,6353;3505,6353;3505,6353;3505,6353;3505,6353;3505,6353;3505,3172;3505,3172;3505,0;3505,0;3505,3172;3505,6353;4010,9525;4010,6353;4010,6353;4010,3172;4010,3172;4010,6353;4010,3172;4010,6353;4010,3172;4010,6353;4010,6353;4010,6353;4515,6353;4515,6353;4515,6353;4515,6353;4515,6353;4515,6353;4515,6353;4515,3172;4515,3172;4515,6353;4515,6353;4515,6353;5010,6353;5010,3172;5010,6353;5010,6353;5010,6353;5010,6353;5010,3172;5010,3172;5010,6353;5010,3172;5010,9525;5010,9525;5515,6353;5515,6353;5515,9525;5515,6353;5515,6353;5515,6353;5515,6353;5515,6353;5515,6353;5515,6353;5515,6353;5515,9525;6020,6353;6020,9525;6020,6353;6020,3172;6020,6353;6020,6353;6020,6353;6020,6353;6020,6353;6020,9525;6020,6353;6020,9525;6020,9525;6020,6353;6515,9525;6515,6353;6515,6353;6515,9525;6515,6353;6515,6353;6515,6353;6515,6353;6515,6353;6515,6353;6515,6353;6515,6353;6515,9525;6515,9525;6515,6353;6515,6353;6515,6353;6515,6353;7020,9525;7020,9525;7020,9525;7020,9525;7020,6353;7020,6353;7020,6353;7020,6353;7020,9525;7020,9525;7020,9525;7020,9525;7515,9525;7515,9525;7515,9525;7515,6353;7515,9525;7515,6353;7515,6353;7515,6353;7515,6353;7515,6353;7515,6353;7515,6353;8020,6353;8020,6353;8020,6353;8020,3172;8020,3172;8020,3172;8020,3172;8020,6353;8020,9525;8020,6353;8020,6353;8020,6353;8525,6353;8525,3172;8525,3172;8525,6353;8525,9525;8525,9525;8525,9525;8525,6353;8525,6353;8525,6353;8525,6353;8525,6353;8525,6353;8525,6353;9020,6353;9020,6353;9020,6353;9020,6353;9020,6353;9020,6353;9020,6353;9020,6353;9020,6353;9020,6353;9020,6353;9020,6353;9525,6353;9525,6353;9525,9525;9525,9525;9525,9525;9525,9525;9525,6353;9525,9525;9525,9525;9525,9525;9525,6353;9525,3172;9525,6353;9525,6353;9525,9525;9525,6353;9525,9525;9525,6353;10030,6353;10030,6353;10030,3172;10030,6353;10030,3172;10030,6353;10030,6353;10030,6353;10030,6353;10030,3172;10030,6353;10030,6353;10525,6353;10525,6353;10525,6353;10525,9525;10525,9525;10525,9525;10525,6353;10525,3172;10525,3172;10525,6353;10525,6353;10525,6353;11030,3172;11030,3172;11030,6353;11030,3172;11030,6353;11030,9525;11030,9525;11030,9525;11030,9525;11030,9525;11030,6353;11030,9525;11030,6353;11030,6353;11535,6353;11535,6353;11535,6353;11535,9525;11535,6353;11535,6353;11535,3172;11535,6353;11535,9525;11535,6353;11535,6353;11535,3172;12030,3172;12030,3172;12030,3172;12030,6353;12030,6353;12030,6353;12030,9525;12030,6353;12030,6353;12030,3172;12030,3172;12030,3172;12535,6353;12535,6353;12535,6353;12535,6353;12535,6353;12535,6353;12535,3172;12535,3172;12535,3172;12535,3172;12535,3172;12535,3172;13030,6353;13030,6353;13030,6353;13030,6353;13030,6353;13030,9525;13030,9525;13030,6353;13030,6353;13030,3172;13030,6353;13030,6353;13030,6353;13030,6353;13030,3172;13030,3172;13030,3172;13030,3172;13535,3172;13535,3172;13535,6353;13535,6353;13535,6353;13535,6353;13535,6353;13535,6353;13535,6353;13535,6353;13535,6353;13535,6353;13535,3172;13535,6353;14040,3172;14040,3172;14040,3172;14040,3172;14040,3172;14040,6353;14040,6353;14040,6353;14040,6353;14040,6353;14040,6353;14040,6353;14535,6353;14535,6353;14535,6353;14535,9525;14535,9525;14535,9525;14535,9525;14535,6353;14535,9525;14535,9525;14535,6353;14535,6353;15040,6353;15040,6353;15040,6353;15040,6353;15040,9525;15040,9525;15040,9525;15040,9525;15040,9525;15040,9525;15040,9525;15040,6353;15545,6353;15545,3172;15545,3172;15545,6353;15545,6353;15545,6353;15545,6353;15545,3172;15545,6353;15545,9525;15545,9525;15545,9525;16040,6353;16040,6353;16040,6353;16040,6353;16040,6353;16040,6353;16040,9525;16040,9525;16040,9525;16040,6353;16040,6353;16040,6353;16040,6353;16040,6353;16040,6353;16040,6353;16040,6353;16040,6353;16545,6353;16545,6353;16545,6353;16545,6353;16545,6353;16545,6353;16545,6353;16545,6353;16545,3172;16545,6353;16545,3172;16545,6353;16545,6353;16545,3172;17040,3172;17040,3172;17040,3172;17040,3172;17040,6353;17040,6353;17040,3172;17040,6353;17040,6353;17040,3172;17040,6353;17040,6353;17545,6353;17545,9525;17545,9525;17545,6353;17545,3172;17545,3172;17545,3172;17545,6353;17545,9525;17545,9525;17545,6353;17545,3172;18050,0;18050,0;18050,6353;18050,6353;18050,6353;18050,6353;18050,6353;18050,9525;18050,9525;18050,9525;18050,9525;18050,9525;18545,9525;18545,9525;18545,9525;18545,9525;18545,9525;18545,6353;18545,6353;18545,6353;18545,3172;18545,6353;18545,6353;18545,6353;19050,9525;19050,6353;19050,6353;19050,6353;19050,6353;19050,6353;19050,6353;19050,6353;19050,6353;19050,9525;19050,9525"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070" o:spid="_x0000_s1620" style="position:absolute;left:31289;top:18049;width:286;height:96;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" path="m,9525r,l733,9525r,-4762l733,4763,733,r,l733,4763r,l733,4763r,l733,4763r,l733,4763r,l733,4763r,l733,4763r,l733,9525r,l733,9525r734,l1467,4763r,l1467,4763,1467,r,4763l1467,4763r,l1467,9525r,-4762l1467,4763,1467,r733,l2200,r,l2200,4763r,l2200,9525r,l2200,9525r,l2200,4763r,l2200,4763r734,l2934,r,4763l2934,4763,2934,r,4763l2934,4763r,4762l2934,9525r,l2934,9525r,l3667,9525r,-4762l3667,4763,3667,r,l3667,4763r,l3667,9525r,-4762l3667,4763r,l3667,4763r734,l4401,4763r,l4401,4763r,l4401,4763r,l4401,4763r,l4401,4763r,l4401,4763r,4762l4401,4763r723,l5124,4763,5124,r,l5124,r,l5124,r,4763l5124,r,l5124,4763r,l5124,4763r,4762l5124,4763r,l5124,4763r,l5858,9525r,l5858,9525r,-4762l5858,4763r,l5858,4763r,4762l5858,9525r,-4762l5858,9525,5858,r733,4763l6591,r,l6591,4763r,l6591,4763r,l6591,r,4763l6591,4763r,4762l6591,9525r734,l7325,9525r,l7325,9525r,l7325,4763r,l7325,4763,7325,r,l7325,4763r,l8058,9525r,-4762l8058,4763r,l8058,9525r,l8058,9525r,l8058,9525r,-4762l8058,r,4763l8058,4763r,l8792,4763,8792,r,4763l8792,4763r,l8792,4763r,l8792,4763r,4762l8792,9525r,l8792,9525r733,l9525,4763r,l9525,4763r,l9525,4763r,l9525,9525r,-4762l9525,4763r,4762l9525,9525r733,l10258,4763r,l10258,4763r,l10258,9525r,l10258,9525r,-4762l10258,4763r,l10258,4763r,4762l10258,9525r,-4762l10258,4763r,l10258,4763r734,4762l10992,4763,10992,r,4763l10992,4763r,4762l10992,9525r,-4762l10992,4763,10992,r,l10992,4763r733,l11725,4763r,4762l11725,9525r,l11725,9525r,l11725,4763r,l11725,4763r,4762l11725,9525r,l11725,9525r734,-4762l12459,4763r,l12459,4763r,4762l12459,9525r,l12459,9525r,l12459,9525r,l12459,9525r733,l13192,4763r,l13192,4763r,l13192,4763,13192,r,l13192,4763r,l13192,4763r,l13926,r,4763l13926,4763r,l13926,4763r,4762l13926,9525r,l13926,9525r,l13926,9525r,l14649,9525r,l14649,9525r,-4762l14649,9525r,l14649,4763r,4762l14649,4763,14649,r,l14649,4763r,l14649,4763r,4762l14649,9525r,l14649,9525r734,l15383,9525r,l15383,9525r,l15383,9525r,l15383,4763r,l15383,r,l15383,4763r733,l16116,9525r,l16116,9525r,l16116,9525r,-4762l16116,4763r,l16116,9525r,l16116,9525r,l16116,9525r734,-4762l16850,9525r,-4762l16850,4763r,l16850,4763r,l16850,9525r,l16850,9525r,l16850,9525r733,-4762l17583,4763r,l17583,4763,17583,r,4763l17583,9525r,l17583,9525r,l17583,9525r,l18317,9525r,l18317,4763r,4762l18317,9525r,l18317,9525r,-4762l18317,4763r,l18317,r,4763l19050,4763r,l19050,9525r,l19050,9525r,-4762l19050,r,l19050,r,4763l19050,4763r,l19050,4763r,l19050,4763r,l19050,4763r,4762l19783,4763r,4762l19783,9525r,-4762l19783,4763r,l19783,4763r,l19783,9525r,l19783,9525r,-4762l19783,9525r,-4762l20517,4763r,l20517,r,l20517,4763,20517,r,4763l20517,4763r,l20517,4763r,4762l20517,4763,21250,r,4763l21250,4763r,4762l21250,9525r,l21250,9525r,l21250,4763r,4762l21250,9525r,l21984,9525r,-4762l21984,4763r,l21984,4763r,l21984,r,l21984,4763r,l21984,9525r,l22717,4763r,l22717,4763r,l22717,9525r,l22717,9525r,l22717,9525r,l22717,4763r,l23451,4763r,l23451,9525r,l23451,9525r,l23451,r,4763l23451,9525r,l23451,9525r,l24174,4763r,l24174,4763r,l24174,4763r,l24174,4763r,l24174,4763r,l24174,4763,24174,r,4763l24174,4763r,l24174,4763r,4762l24174,4763r,4762l24174,9525r734,-4762l24908,9525r,l24908,9525r,l24908,4763r,l24908,4763r,l24908,9525r,l24908,4763r733,l25641,4763r,l25641,4763r,l25641,4763r,l25641,4763,25641,r,4763l25641,r,4763l26375,4763,26375,r,4763l26375,4763r,l26375,9525r,l26375,9525r,l26375,9525r,-4762l26375,r733,l27108,r,4763l27108,r,4763l27108,9525r,l27108,9525r,l27108,4763r,l27108,4763,27842,r,4763l27842,r,4763l27842,4763r,l27842,4763r,l27842,4763r,l27842,9525r,-4762l27842,4763r,l28575,4763r,4762e" filled="f" strokeweight=".22047mm">
                  <v:path arrowok="t" o:connecttype="custom" o:connectlocs="0,9525;0,9525;733,9525;733,4763;733,4763;733,0;733,0;733,4763;733,4763;733,4763;733,4763;733,4763;733,4763;733,4763;733,4763;733,4763;733,4763;733,4763;733,4763;733,9525;733,9525;733,9525;1467,9525;1467,4763;1467,4763;1467,4763;1467,0;1467,4763;1467,4763;1467,4763;1467,9525;1467,4763;1467,4763;1467,0;2200,0;2200,0;2200,0;2200,4763;2200,4763;2200,9525;2200,9525;2200,9525;2200,9525;2200,4763;2200,4763;2200,4763;2934,4763;2934,0;2934,4763;2934,4763;2934,0;2934,4763;2934,4763;2934,9525;2934,9525;2934,9525;2934,9525;2934,9525;3667,9525;3667,4763;3667,4763;3667,0;3667,0;3667,4763;3667,4763;3667,9525;3667,4763;3667,4763;3667,4763;3667,4763;4401,4763;4401,4763;4401,4763;4401,4763;4401,4763;4401,4763;4401,4763;4401,4763;4401,4763;4401,4763;4401,4763;4401,4763;4401,9525;4401,4763;5124,4763;5124,4763;5124,0;5124,0;5124,0;5124,0;5124,0;5124,4763;5124,0;5124,0;5124,4763;5124,4763;5124,4763;5124,9525;5124,4763;5124,4763;5124,4763;5124,4763;5858,9525;5858,9525;5858,9525;5858,4763;5858,4763;5858,4763;5858,4763;5858,9525;5858,9525;5858,4763;5858,9525;5858,0;6591,4763;6591,0;6591,0;6591,4763;6591,4763;6591,4763;6591,4763;6591,0;6591,4763;6591,4763;6591,9525;6591,9525;7325,9525;7325,9525;7325,9525;7325,9525;7325,9525;7325,4763;7325,4763;7325,4763;7325,0;7325,0;7325,4763;7325,4763;8058,9525;8058,4763;8058,4763;8058,4763;8058,9525;8058,9525;8058,9525;8058,9525;8058,9525;8058,4763;8058,0;8058,4763;8058,4763;8058,4763;8792,4763;8792,0;8792,4763;8792,4763;8792,4763;8792,4763;8792,4763;8792,4763;8792,9525;8792,9525;8792,9525;8792,9525;9525,9525;9525,4763;9525,4763;9525,4763;9525,4763;9525,4763;9525,4763;9525,9525;9525,4763;9525,4763;9525,9525;9525,9525;10258,9525;10258,4763;10258,4763;10258,4763;10258,4763;10258,9525;10258,9525;10258,9525;10258,4763;10258,4763;10258,4763;10258,4763;10258,9525;10258,9525;10258,4763;10258,4763;10258,4763;10258,4763;10992,9525;10992,4763;10992,0;10992,4763;10992,4763;10992,9525;10992,9525;10992,4763;10992,4763;10992,0;10992,0;10992,4763;11725,4763;11725,4763;11725,9525;11725,9525;11725,9525;11725,9525;11725,9525;11725,4763;11725,4763;11725,4763;11725,9525;11725,9525;11725,9525;11725,9525;12459,4763;12459,4763;12459,4763;12459,4763;12459,9525;12459,9525;12459,9525;12459,9525;12459,9525;12459,9525;12459,9525;12459,9525;13192,9525;13192,4763;13192,4763;13192,4763;13192,4763;13192,4763;13192,0;13192,0;13192,4763;13192,4763;13192,4763;13192,4763;13926,0;13926,4763;13926,4763;13926,4763;13926,4763;13926,9525;13926,9525;13926,9525;13926,9525;13926,9525;13926,9525;13926,9525;14649,9525;14649,9525;14649,9525;14649,4763;14649,9525;14649,9525;14649,4763;14649,9525;14649,4763;14649,0;14649,0;14649,4763;14649,4763;14649,4763;14649,9525;14649,9525;14649,9525;14649,9525;15383,9525;15383,9525;15383,9525;15383,9525;15383,9525;15383,9525;15383,9525;15383,4763;15383,4763;15383,0;15383,0;15383,4763;16116,4763;16116,9525;16116,9525;16116,9525;16116,9525;16116,9525;16116,4763;16116,4763;16116,4763;16116,9525;16116,9525;16116,9525;16116,9525;16116,9525;16850,4763;16850,9525;16850,4763;16850,4763;16850,4763;16850,4763;16850,4763;16850,9525;16850,9525;16850,9525;16850,9525;16850,9525;17583,4763;17583,4763;17583,4763;17583,4763;17583,0;17583,4763;17583,9525;17583,9525;17583,9525;17583,9525;17583,9525;17583,9525;18317,9525;18317,9525;18317,4763;18317,9525;18317,9525;18317,9525;18317,9525;18317,4763;18317,4763;18317,4763;18317,0;18317,4763;19050,4763;19050,4763;19050,9525;19050,9525;19050,9525;19050,4763;19050,0;19050,0;19050,0;19050,4763;19050,4763;19050,4763;19050,4763;19050,4763;19050,4763;19050,4763;19050,4763;19050,9525;19783,4763;19783,9525;19783,9525;19783,4763;19783,4763;19783,4763;19783,4763;19783,4763;19783,9525;19783,9525;19783,9525;19783,4763;19783,9525;19783,4763;20517,4763;20517,4763;20517,0;20517,0;20517,4763;20517,0;20517,4763;20517,4763;20517,4763;20517,4763;20517,9525;20517,4763;21250,0;21250,4763;21250,4763;21250,9525;21250,9525;21250,9525;21250,9525;21250,9525;21250,4763;21250,9525;21250,9525;21250,9525;21984,9525;21984,4763;21984,4763;21984,4763;21984,4763;21984,4763;21984,0;21984,0;21984,4763;21984,4763;21984,9525;21984,9525;22717,4763;22717,4763;22717,4763;22717,4763;22717,9525;22717,9525;22717,9525;22717,9525;22717,9525;22717,9525;22717,4763;22717,4763;23451,4763;23451,4763;23451,9525;23451,9525;23451,9525;23451,9525;23451,0;23451,4763;23451,9525;23451,9525;23451,9525;23451,9525;24174,4763;24174,4763;24174,4763;24174,4763;24174,4763;24174,4763;24174,4763;24174,4763;24174,4763;24174,4763;24174,4763;24174,0;24174,4763;24174,4763;24174,4763;24174,4763;24174,9525;24174,4763;24174,9525;24174,9525;24908,4763;24908,9525;24908,9525;24908,9525;24908,9525;24908,4763;24908,4763;24908,4763;24908,4763;24908,9525;24908,9525;24908,4763;25641,4763;25641,4763;25641,4763;25641,4763;25641,4763;25641,4763;25641,4763;25641,4763;25641,0;25641,4763;25641,0;25641,4763;26375,4763;26375,0;26375,4763;26375,4763;26375,4763;26375,9525;26375,9525;26375,9525;26375,9525;26375,9525;26375,4763;26375,0;27108,0;27108,0;27108,4763;27108,0;27108,4763;27108,9525;27108,9525;27108,9525;27108,9525;27108,4763;27108,4763;27108,4763;27842,0;27842,4763;27842,0;27842,4763;27842,4763;27842,4763;27842,4763;27842,4763;27842,4763;27842,4763;27842,9525;27842,4763;27842,4763;27842,4763;28575,4763;28575,9525"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071" o:spid="_x0000_s1621" style="position:absolute;left:31575;top:18049;width:286;height:96;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" path="m,7144r,l,4763r,l,2381r,l,2381r,l,2381r,l,4763r,l,7144r,l,7144r,l,7144r753,l753,7144r,-2381l753,2381,753,r,2381l753,2381,753,r,4763l753,2381r,2382l753,4763r752,l1505,7144r,l1505,7144r,-2381l1505,4763r,l1505,4763r,2381l1505,4763r,2381l1505,4763r752,l2257,4763r,l2257,4763r,l2257,4763r,l2257,4763r,l2257,4763r,l2257,4763r753,2381l3010,4763r,2381l3010,7144r,l3010,7144r,l3010,7144r,l3010,7144r,l3010,7144r,-2381l3010,4763r752,l3762,4763r,l3762,7144r,l3762,7144r,l3762,4763r,l3762,4763r,l3762,4763r753,l4515,4763r,2381l4515,7144r,-2381l4515,4763r,-2382l4515,r,2381l4515,2381r,2382l4515,7144r752,l5267,4763r,l5267,7144r,l5267,7144r,l5267,7144r,l5267,7144r,l5267,7144r,l5267,4763r,-2382l5267,2381r,l5267,2381r753,l6020,4763r,l6020,4763r,l6020,4763r,l6020,4763r,2381l6020,7144r,l6020,7144,6772,4763r,l6772,4763r,-2382l6772,2381r,l6772,2381r,l6772,2381r,2382l6772,4763r,2381l7515,7144r,l7515,4763r,2381l7515,4763r,l7515,4763r,-2382l7515,2381r,2382l7515,4763r,l7515,7144r,l8268,7144r,l8268,7144r,l8268,4763r,2381l8268,4763r,l8268,4763r,l8268,2381r,l9020,2381r,2382l9020,4763r,2381l9020,7144r,l9020,4763r,l9020,4763r,l9020,7144r,l9773,7144r,-2381l9773,2381r,l9773,2381r,2382l9773,4763r,l9773,4763r,l9773,7144r,l9773,4763r,2381l9773,4763r,-2382l9773,2381r,l10525,2381r,2382l10525,7144r,l10525,7144r,-2381l10525,4763r,l10525,4763r,-2382l10525,4763r,2381l11278,7144r,l11278,7144r,l11278,4763r,l11278,4763r,l11278,4763r,l11278,7144r,-2381l11278,4763r,l12030,4763r,2381l12030,7144r,l12030,7144r,l12030,7144r,-4763l12030,2381r,2382l12030,2381r,2382l12783,4763r,2381l12783,7144r,l12783,7144r,-2381l12783,7144r,l12783,4763r,l12783,4763r,l13535,4763r,l13535,7144r,l13535,7144r,l13535,7144r,l13535,4763r,l13535,4763r,l14288,4763r,l14288,4763r,-2382l14288,r,l14288,2381r,2382l14288,4763r,l14288,2381r,2382l15040,4763r,l15040,7144r,l15040,7144r,l15040,7144r,l15040,7144r,l15040,7144r,-2381l15040,4763r,l15040,4763r,2381l15040,9525r,l15040,7144r,-2381l15792,7144r,-2381l15792,4763r,l15792,2381r,l15792,2381r,2382l15792,4763r,2381l15792,4763r,l16545,7144r,l16545,7144r,l16545,7144r,l16545,7144r,l16545,7144r,l16545,4763r,2381l17297,7144r,-2381l17297,4763r,-2382l17297,2381r,l17297,4763r,l17297,4763r,l17297,7144r,-2381l18050,4763r,l18050,4763r,-2382l18050,2381r,2382l18050,2381r,l18050,4763r,-2382l18050,4763r,l18802,4763r,l18802,4763r,l18802,4763r,l18802,4763r,l18802,7144r,l18802,7144r,l19555,4763r,l19555,7144r,-2381l19555,4763r,l19555,4763r,l19555,7144r,l19555,7144r,l19555,7144r,l19555,4763r,2381l19555,7144r,-2381l19555,4763r,l20307,4763r,l20307,4763r,-2382l20307,4763r,l20307,4763r,l20307,7144r,l20307,7144r,l21060,4763r,l21060,4763r,-2382l21060,4763r,l21060,4763r,l21060,4763r,l21060,4763r,l21803,4763r,2381l21803,4763r,l21803,2381r,2382l21803,4763r,l21803,7144r,l21803,7144r,-2381l22555,2381r,2382l22555,4763r,l22555,7144r,-2381l22555,7144r,l22555,4763r,l22555,2381r,2382l23308,4763r,l23308,4763r,-2382l23308,4763r,l23308,4763r,l23308,4763r,l23308,4763r,2381l23308,7144r,l24060,4763r,2381l24060,7144r,-2381l24060,7144r,l24060,7144r,l24060,7144r,l24060,7144r,l24060,4763r,l24060,4763r,l24060,4763r,l24813,4763r,l24813,4763r,l24813,2381r,2382l24813,4763r,2381l24813,7144r,l24813,7144r,l25565,7144r,l25565,4763r,l25565,4763r,2381l25565,4763r,l25565,7144r,l25565,7144r,l26318,4763r,l26318,r,2381l26318,2381r,2382l26318,7144r,l26318,7144r,l26318,7144r,l27070,4763r,2381l27070,7144r,l27070,7144r,l27070,7144r,l27070,7144r,l27070,4763r,l27070,4763r,l27822,4763r,l27822,2381r,l27822,2381r,2382l27822,4763r,l27822,4763r,l27822,4763r,2381l28575,4763r,l28575,2381r,2382l28575,4763r,2381l28575,4763e" filled="f" strokeweight=".22047mm">
                  <v:path arrowok="t" o:connecttype="custom" o:connectlocs="0,7144;0,7144;0,4763;0,4763;0,2381;0,2381;0,2381;0,2381;0,2381;0,2381;0,4763;0,4763;0,7144;0,7144;0,7144;0,7144;0,7144;753,7144;753,7144;753,4763;753,2381;753,0;753,2381;753,2381;753,0;753,4763;753,2381;753,4763;753,4763;1505,4763;1505,7144;1505,7144;1505,7144;1505,4763;1505,4763;1505,4763;1505,4763;1505,7144;1505,4763;1505,7144;1505,4763;2257,4763;2257,4763;2257,4763;2257,4763;2257,4763;2257,4763;2257,4763;2257,4763;2257,4763;2257,4763;2257,4763;2257,4763;3010,7144;3010,4763;3010,7144;3010,7144;3010,7144;3010,7144;3010,7144;3010,7144;3010,7144;3010,7144;3010,7144;3010,7144;3010,4763;3010,4763;3762,4763;3762,4763;3762,4763;3762,7144;3762,7144;3762,7144;3762,7144;3762,4763;3762,4763;3762,4763;3762,4763;3762,4763;4515,4763;4515,4763;4515,7144;4515,7144;4515,4763;4515,4763;4515,2381;4515,0;4515,2381;4515,2381;4515,4763;4515,7144;5267,7144;5267,4763;5267,4763;5267,7144;5267,7144;5267,7144;5267,7144;5267,7144;5267,7144;5267,7144;5267,7144;5267,7144;5267,7144;5267,4763;5267,2381;5267,2381;5267,2381;5267,2381;6020,2381;6020,4763;6020,4763;6020,4763;6020,4763;6020,4763;6020,4763;6020,4763;6020,7144;6020,7144;6020,7144;6020,7144;6772,4763;6772,4763;6772,4763;6772,2381;6772,2381;6772,2381;6772,2381;6772,2381;6772,2381;6772,4763;6772,4763;6772,7144;7515,7144;7515,7144;7515,4763;7515,7144;7515,4763;7515,4763;7515,4763;7515,2381;7515,2381;7515,4763;7515,4763;7515,4763;7515,7144;7515,7144;8268,7144;8268,7144;8268,7144;8268,7144;8268,4763;8268,7144;8268,4763;8268,4763;8268,4763;8268,4763;8268,2381;8268,2381;9020,2381;9020,4763;9020,4763;9020,7144;9020,7144;9020,7144;9020,4763;9020,4763;9020,4763;9020,4763;9020,7144;9020,7144;9773,7144;9773,4763;9773,2381;9773,2381;9773,2381;9773,4763;9773,4763;9773,4763;9773,4763;9773,4763;9773,7144;9773,7144;9773,4763;9773,7144;9773,4763;9773,2381;9773,2381;9773,2381;10525,2381;10525,4763;10525,7144;10525,7144;10525,7144;10525,4763;10525,4763;10525,4763;10525,4763;10525,2381;10525,4763;10525,7144;11278,7144;11278,7144;11278,7144;11278,7144;11278,4763;11278,4763;11278,4763;11278,4763;11278,4763;11278,4763;11278,7144;11278,4763;11278,4763;11278,4763;12030,4763;12030,7144;12030,7144;12030,7144;12030,7144;12030,7144;12030,7144;12030,2381;12030,2381;12030,4763;12030,2381;12030,4763;12783,4763;12783,7144;12783,7144;12783,7144;12783,7144;12783,4763;12783,7144;12783,7144;12783,4763;12783,4763;12783,4763;12783,4763;13535,4763;13535,4763;13535,7144;13535,7144;13535,7144;13535,7144;13535,7144;13535,7144;13535,4763;13535,4763;13535,4763;13535,4763;14288,4763;14288,4763;14288,4763;14288,2381;14288,0;14288,0;14288,2381;14288,4763;14288,4763;14288,4763;14288,2381;14288,4763;15040,4763;15040,4763;15040,7144;15040,7144;15040,7144;15040,7144;15040,7144;15040,7144;15040,7144;15040,7144;15040,7144;15040,4763;15040,4763;15040,4763;15040,4763;15040,7144;15040,9525;15040,9525;15040,7144;15040,4763;15792,7144;15792,4763;15792,4763;15792,4763;15792,2381;15792,2381;15792,2381;15792,4763;15792,4763;15792,7144;15792,4763;15792,4763;16545,7144;16545,7144;16545,7144;16545,7144;16545,7144;16545,7144;16545,7144;16545,7144;16545,7144;16545,7144;16545,4763;16545,7144;17297,7144;17297,4763;17297,4763;17297,2381;17297,2381;17297,2381;17297,4763;17297,4763;17297,4763;17297,4763;17297,7144;17297,4763;18050,4763;18050,4763;18050,4763;18050,2381;18050,2381;18050,4763;18050,2381;18050,2381;18050,4763;18050,2381;18050,4763;18050,4763;18802,4763;18802,4763;18802,4763;18802,4763;18802,4763;18802,4763;18802,4763;18802,4763;18802,7144;18802,7144;18802,7144;18802,7144;19555,4763;19555,4763;19555,7144;19555,4763;19555,4763;19555,4763;19555,4763;19555,4763;19555,7144;19555,7144;19555,7144;19555,7144;19555,7144;19555,7144;19555,4763;19555,7144;19555,7144;19555,4763;19555,4763;19555,4763;20307,4763;20307,4763;20307,4763;20307,2381;20307,4763;20307,4763;20307,4763;20307,4763;20307,7144;20307,7144;20307,7144;20307,7144;21060,4763;21060,4763;21060,4763;21060,2381;21060,4763;21060,4763;21060,4763;21060,4763;21060,4763;21060,4763;21060,4763;21060,4763;21803,4763;21803,7144;21803,4763;21803,4763;21803,2381;21803,4763;21803,4763;21803,4763;21803,7144;21803,7144;21803,7144;21803,4763;22555,2381;22555,4763;22555,4763;22555,4763;22555,7144;22555,4763;22555,7144;22555,7144;22555,4763;22555,4763;22555,2381;22555,4763;23308,4763;23308,4763;23308,4763;23308,2381;23308,4763;23308,4763;23308,4763;23308,4763;23308,4763;23308,4763;23308,4763;23308,7144;23308,7144;23308,7144;24060,4763;24060,7144;24060,7144;24060,4763;24060,7144;24060,7144;24060,7144;24060,7144;24060,7144;24060,7144;24060,7144;24060,7144;24060,4763;24060,4763;24060,4763;24060,4763;24060,4763;24060,4763;24813,4763;24813,4763;24813,4763;24813,4763;24813,2381;24813,4763;24813,4763;24813,7144;24813,7144;24813,7144;24813,7144;24813,7144;25565,7144;25565,7144;25565,4763;25565,4763;25565,4763;25565,7144;25565,4763;25565,4763;25565,7144;25565,7144;25565,7144;25565,7144;26318,4763;26318,4763;26318,0;26318,2381;26318,2381;26318,4763;26318,7144;26318,7144;26318,7144;26318,7144;26318,7144;26318,7144;27070,4763;27070,7144;27070,7144;27070,7144;27070,7144;27070,7144;27070,7144;27070,7144;27070,7144;27070,7144;27070,4763;27070,4763;27070,4763;27070,4763;27822,4763;27822,4763;27822,2381;27822,2381;27822,2381;27822,4763;27822,4763;27822,4763;27822,4763;27822,4763;27822,4763;27822,7144;28575,4763;28575,4763;28575,2381;28575,4763;28575,4763;28575,7144;28575,476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072" o:spid="_x0000_s1622" style="position:absolute;left:31861;top:18049;width:285;height:96;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" path="m,4763r,l,2381,,4763,,7144r,l753,7144r,l753,7144r,-2381l753,7144r,l753,4763r,2381l753,4763r,2381l753,7144r,l753,7144r,l753,7144r,-2381l753,7144r,l1505,7144r,l1505,7144r,-2381l1505,7144r,-2381l1505,7144r,l1505,7144r,l1505,7144r,l2257,4763r,l2257,4763r,l2257,4763r,l2257,4763r,l2257,4763r,l2257,7144r,l3010,7144r,l3010,7144r,l3010,7144r,l3010,7144r,-2381l3010,7144r,l3010,4763r,l3010,4763r,2381l3762,7144r,-2381l3762,4763r,-2382l3762,2381r,2382l3762,4763r,2381l3762,4763r,2381l3762,7144r,l4515,7144r,-2381l4515,4763r,-2382l4515,4763r,l4515,4763r,l4515,4763r,l4515,7144r,l5267,7144r,l5267,7144r,l5267,7144r,l5267,7144r,l5267,4763r,-2382l5267,4763r,l5267,7144r,l5267,7144r,l5267,4763r,2381l6020,7144r,-2381l6020,7144r,-2381l6020,4763r,-2382l6020,2381r,2382l6020,4763r,l6020,4763,6020,r752,2381l6772,4763r,l6772,7144r,l6772,2381r,l6772,2381r,2382l6772,4763r,l6772,7144r,-2381l6772,4763,7515,2381r,l7515,2381r,l7515,4763r,l7515,4763r,2381l7515,7144r,l7515,7144r,-2381l8268,4763r,-2382l8268,2381r,4763l8268,7144r,l8268,7144r,-2381l8268,4763r,l8268,7144r,l9020,4763r,l9020,4763r,-2382l9020,4763r,2381l9020,7144r,l9020,7144r,l9020,7144r,l9773,7144r,l9773,7144r,l9773,4763r,l9773,7144r,-2381l9773,7144r,l9773,7144r,l10525,7144r,l10525,7144r,-2381l10525,7144r,l10525,4763r,2381l10525,4763r,l10525,4763r,l10525,4763r,l10525,4763r,l10525,4763r,l10525,4763r,2381l11278,7144r,-2381l11278,4763r,-2382l11278,2381r,2382l11278,4763r,l11278,7144r,l11278,4763r,l12030,4763r,-2382l12030,2381r,2382l12030,7144r,l12030,7144r,l12030,7144r,-2381l12030,4763r,-2382l12783,2381r,4763l12783,7144r,l12783,7144r,-2381l12783,7144r,l12783,4763r,l12783,4763r,2381l13535,7144r,l13535,4763r,l13535,4763r,-2382l13535,4763r,l13535,4763r,2381l13535,7144r,l14288,7144r,l14288,7144r,l14288,7144r,l14288,7144r,l14288,7144r,l14288,7144r,2381l15040,7144r,l15040,7144r,-2381l15040,4763r,l15040,4763r,l15040,7144r,-2381l15040,4763r,l15040,4763r,l15040,4763r,l15040,2381r,2382l15040,4763r,l15792,4763r,l15792,4763r,2381l15792,7144r,l15792,7144r,l15792,7144r,-2381l15792,4763r,l16545,4763r,l16545,2381r,l16545,2381r,2382l16545,7144r,-2381l16545,7144r,l16545,4763r,l17297,4763r,2381l17297,4763r,2381l17297,4763r,l17297,2381r,l17297,4763r,-2382l17297,7144r,l18050,7144r,-2381l18050,4763r,l18050,4763r,l18050,4763r,l18050,7144r,l18050,7144r,l18802,4763r,-2382l18802,2381r,2382l18802,4763r,2381l18802,4763r,2381l18802,4763r,l18802,7144r,-2381l18802,2381r,l19555,4763r,l19555,7144r,l19555,7144r,l19555,7144r,-2381l19555,4763r,2381l19555,7144r,-2381l20307,4763r,2381l20307,7144r,l20307,7144r,-2381l20307,2381r,l20307,2381r,2382l20307,4763r,l20307,4763r,l20307,4763r,2381l20307,7144r,l21060,7144r,l21060,7144r,l21060,7144r,-2381l21060,4763r,2381l21060,7144r,l21060,7144r,l21803,7144r,-2381l21803,2381r,l21803,4763r,2381l21803,7144r,l21803,7144r,l21803,7144r,-2381l22555,7144r,l22555,7144r,l22555,7144r,l22555,7144r,l22555,7144r,-2381l22555,4763r,-2382l23308,2381r,2382l23308,4763r,l23308,4763r,l23308,4763r,l23308,4763r,2381l23308,4763r,2381l23308,4763r,-2382l24060,2381r,l24060,7144r,l24060,7144r,l24060,7144r,l24060,7144r,-2381l24060,4763r,2381l24813,7144r,l24813,7144r,l24813,7144r,-2381l24813,4763r,l24813,4763r,l24813,2381r,2382l24813,4763r,l24813,7144r,l24813,7144r,l25565,7144r,l25565,7144r,l25565,7144r,l25565,7144r,l25565,7144r,l25565,4763r,-2382l26318,4763r,2381l26318,7144r,-2381l26318,4763r,l26318,4763r,l26318,4763r,l26318,4763r,l27070,4763r,l27070,4763r,l27070,2381r,l27070,4763r,l27070,4763r,l27070,4763r,l27070,4763r,l27822,4763r,l27822,4763r,2381l27822,7144r,-2381l27822,4763r,l27822,2381r,2382l27822,4763r,l28575,7144r,-2381l28575,4763r,l28575,2381r,l28575,2381r,2382l28575,4763r,l28575,7144r,e" filled="f" strokeweight=".22047mm">
                  <v:path arrowok="t" o:connecttype="custom" o:connectlocs="0,4763;0,4763;0,2381;0,4763;0,7144;0,7144;753,7144;753,7144;753,7144;753,4763;753,7144;753,7144;753,4763;753,7144;753,4763;753,7144;753,7144;753,7144;753,7144;753,7144;753,7144;753,4763;753,7144;753,7144;1505,7144;1505,7144;1505,7144;1505,4763;1505,7144;1505,4763;1505,7144;1505,7144;1505,7144;1505,7144;1505,7144;1505,7144;2257,4763;2257,4763;2257,4763;2257,4763;2257,4763;2257,4763;2257,4763;2257,4763;2257,4763;2257,4763;2257,7144;2257,7144;3010,7144;3010,7144;3010,7144;3010,7144;3010,7144;3010,7144;3010,7144;3010,4763;3010,7144;3010,7144;3010,4763;3010,4763;3010,4763;3010,7144;3762,7144;3762,4763;3762,4763;3762,2381;3762,2381;3762,4763;3762,4763;3762,7144;3762,4763;3762,7144;3762,7144;3762,7144;4515,7144;4515,4763;4515,4763;4515,2381;4515,4763;4515,4763;4515,4763;4515,4763;4515,4763;4515,4763;4515,7144;4515,7144;5267,7144;5267,7144;5267,7144;5267,7144;5267,7144;5267,7144;5267,7144;5267,7144;5267,4763;5267,2381;5267,4763;5267,4763;5267,7144;5267,7144;5267,7144;5267,7144;5267,4763;5267,7144;6020,7144;6020,4763;6020,7144;6020,4763;6020,4763;6020,2381;6020,2381;6020,4763;6020,4763;6020,4763;6020,4763;6020,0;6772,2381;6772,4763;6772,4763;6772,7144;6772,7144;6772,2381;6772,2381;6772,2381;6772,4763;6772,4763;6772,4763;6772,7144;6772,4763;6772,4763;7515,2381;7515,2381;7515,2381;7515,2381;7515,4763;7515,4763;7515,4763;7515,7144;7515,7144;7515,7144;7515,7144;7515,4763;8268,4763;8268,2381;8268,2381;8268,7144;8268,7144;8268,7144;8268,7144;8268,4763;8268,4763;8268,4763;8268,7144;8268,7144;9020,4763;9020,4763;9020,4763;9020,2381;9020,4763;9020,7144;9020,7144;9020,7144;9020,7144;9020,7144;9020,7144;9020,7144;9773,7144;9773,7144;9773,7144;9773,7144;9773,4763;9773,4763;9773,7144;9773,4763;9773,7144;9773,7144;9773,7144;9773,7144;10525,7144;10525,7144;10525,7144;10525,4763;10525,7144;10525,7144;10525,4763;10525,7144;10525,4763;10525,4763;10525,4763;10525,4763;10525,4763;10525,4763;10525,4763;10525,4763;10525,4763;10525,4763;10525,4763;10525,7144;11278,7144;11278,4763;11278,4763;11278,2381;11278,2381;11278,4763;11278,4763;11278,4763;11278,7144;11278,7144;11278,4763;11278,4763;12030,4763;12030,2381;12030,2381;12030,4763;12030,7144;12030,7144;12030,7144;12030,7144;12030,7144;12030,4763;12030,4763;12030,2381;12783,2381;12783,7144;12783,7144;12783,7144;12783,7144;12783,4763;12783,7144;12783,7144;12783,4763;12783,4763;12783,4763;12783,7144;13535,7144;13535,7144;13535,4763;13535,4763;13535,4763;13535,2381;13535,4763;13535,4763;13535,4763;13535,7144;13535,7144;13535,7144;14288,7144;14288,7144;14288,7144;14288,7144;14288,7144;14288,7144;14288,7144;14288,7144;14288,7144;14288,7144;14288,7144;14288,9525;15040,7144;15040,7144;15040,7144;15040,4763;15040,4763;15040,4763;15040,4763;15040,4763;15040,7144;15040,4763;15040,4763;15040,4763;15040,4763;15040,4763;15040,4763;15040,4763;15040,2381;15040,4763;15040,4763;15040,4763;15792,4763;15792,4763;15792,4763;15792,7144;15792,7144;15792,7144;15792,7144;15792,7144;15792,7144;15792,4763;15792,4763;15792,4763;16545,4763;16545,4763;16545,2381;16545,2381;16545,2381;16545,4763;16545,7144;16545,4763;16545,7144;16545,7144;16545,4763;16545,4763;17297,4763;17297,7144;17297,4763;17297,7144;17297,4763;17297,4763;17297,2381;17297,2381;17297,4763;17297,2381;17297,7144;17297,7144;18050,7144;18050,4763;18050,4763;18050,4763;18050,4763;18050,4763;18050,4763;18050,4763;18050,7144;18050,7144;18050,7144;18050,7144;18802,4763;18802,2381;18802,2381;18802,4763;18802,4763;18802,7144;18802,4763;18802,7144;18802,4763;18802,4763;18802,7144;18802,4763;18802,2381;18802,2381;19555,4763;19555,4763;19555,7144;19555,7144;19555,7144;19555,7144;19555,7144;19555,4763;19555,4763;19555,7144;19555,7144;19555,4763;20307,4763;20307,7144;20307,7144;20307,7144;20307,7144;20307,4763;20307,2381;20307,2381;20307,2381;20307,4763;20307,4763;20307,4763;20307,4763;20307,4763;20307,4763;20307,7144;20307,7144;20307,7144;21060,7144;21060,7144;21060,7144;21060,7144;21060,7144;21060,4763;21060,4763;21060,7144;21060,7144;21060,7144;21060,7144;21060,7144;21803,7144;21803,4763;21803,2381;21803,2381;21803,4763;21803,7144;21803,7144;21803,7144;21803,7144;21803,7144;21803,7144;21803,4763;22555,7144;22555,7144;22555,7144;22555,7144;22555,7144;22555,7144;22555,7144;22555,7144;22555,7144;22555,4763;22555,4763;22555,2381;23308,2381;23308,4763;23308,4763;23308,4763;23308,4763;23308,4763;23308,4763;23308,4763;23308,4763;23308,7144;23308,4763;23308,7144;23308,4763;23308,2381;24060,2381;24060,2381;24060,7144;24060,7144;24060,7144;24060,7144;24060,7144;24060,7144;24060,7144;24060,4763;24060,4763;24060,7144;24813,7144;24813,7144;24813,7144;24813,7144;24813,7144;24813,4763;24813,4763;24813,4763;24813,4763;24813,4763;24813,2381;24813,4763;24813,4763;24813,4763;24813,7144;24813,7144;24813,7144;24813,7144;25565,7144;25565,7144;25565,7144;25565,7144;25565,7144;25565,7144;25565,7144;25565,7144;25565,7144;25565,7144;25565,4763;25565,2381;26318,4763;26318,7144;26318,7144;26318,4763;26318,4763;26318,4763;26318,4763;26318,4763;26318,4763;26318,4763;26318,4763;26318,4763;27070,4763;27070,4763;27070,4763;27070,4763;27070,2381;27070,2381;27070,4763;27070,4763;27070,4763;27070,4763;27070,4763;27070,4763;27070,4763;27070,4763;27822,4763;27822,4763;27822,4763;27822,7144;27822,7144;27822,4763;27822,4763;27822,4763;27822,2381;27822,4763;27822,4763;27822,4763;28575,7144;28575,4763;28575,4763;28575,4763;28575,2381;28575,2381;28575,2381;28575,4763;28575,4763;28575,4763;28575,7144;28575,7144"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073" o:spid="_x0000_s1623" style="position:absolute;left:32146;top:18049;width:286;height:96;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" path="m,6353r733,l733,3172r,l733,r,3172l733,6353r,l733,6353r,l733,6353r,-3181l733,3172r,3181l733,6353r,-3181l733,3172r,l733,3172r734,l1467,6353r,-3181l1467,3172r,l1467,3172r,l1467,6353r,-3181l1467,6353r,l1467,3172r733,3181l2200,3172r,l2200,3172r,3181l2200,3172r,l2200,6353r,l2200,6353r,l2200,3172r,l2200,6353r734,l2934,3172r,l2934,3172r,l2934,3172r,l2934,3172r,l2934,6353r,l2934,3172r733,3181l3667,3172r,l3667,3172r,l3667,6353r,l3667,6353r,l3667,6353r,-3181l3667,3172r734,l4401,3172r,l4401,6353r,-3181l4401,3172r,l4401,3172r,l4401,6353r,l4401,6353r723,l5124,6353r,l5124,6353r,-3181l5124,3172r,l5124,3172r,3181l5124,6353r,l5124,6353,5858,3172,5858,r,3172l5858,6353r,-3181l5858,3172r,l5858,r,3172l5858,6353r,-3181l5858,3172r,l5858,3172,5858,r,3172l5858,3172r,3181l6591,6353r,l6591,3172r,l6591,r,6353l6591,6353r,l6591,6353r,-3181l6591,3172,6591,r,3172l6591,3172r734,l7325,3172r,3181l7325,6353r,l7325,6353r,-3181l7325,3172r,l7325,6353r,-3181l7325,6353r733,l8058,3172r,l8058,3172,8058,r,3172l8058,3172r,l8058,6353r,l8058,6353r,l8792,6353r,l8792,6353r,l8792,9525r,-3172l8792,6353r,-3181l8792,r,3172l8792,3172r,3181l9525,6353r,l9525,3172r,l9525,3172r,3181l9525,6353r,l9525,6353r,-3181l9525,3172,9525,r733,l10258,3172,10258,r,l10258,r,3172l10258,3172r,l10258,3172r,l10258,3172r,l10258,6353r,-3181l10258,6353r,l10258,3172r,l10258,3172r,l10992,6353r,-3181l10992,r,l10992,r,3172l10992,r,3172l10992,3172r,l10992,3172r,l11725,3172r,l11725,3172r,l11725,3172r,l11725,3172r,l11725,3172r,l11725,6353r,l12459,6353r,l12459,6353r,l12459,6353r,l12459,6353r,l12459,6353r,l12459,6353r,l13192,6353r,l13192,3172r,3181l13192,6353r,l13192,6353r,-3181l13192,3172,13192,r,3172l13192,3172r734,l13926,3172r,l13926,3172r,l13926,3172r,l13926,3172r,3181l13926,6353r,l13926,3172r723,l14649,6353r,-3181l14649,6353r,l14649,3172r,l14649,6353r,-3181l14649,3172r,l14649,3172r,l14649,6353r734,l15383,6353r,l15383,3172r,3181l15383,3172r,3181l15383,6353r,-3181l15383,3172r,l15383,3172r,l15383,3172r,l15383,3172r,l15383,3172r733,l16116,3172r,3181l16116,6353r,l16116,6353r,l16116,3172r,l16116,3172r,3181l16116,6353r734,l16850,6353r,l16850,3172r,l16850,3172r,l16850,3172r,3181l16850,6353r,l16850,6353r733,l17583,3172r,l17583,3172r,l17583,3172r,3181l17583,6353r,-3181l17583,3172,17583,r,l18317,r,3172l18317,3172r,l18317,3172r,l18317,3172r,3181l18317,6353r,l18317,6353r,-3181l18317,3172r,l19050,3172r,l19050,3172r,3181l19050,6353r,l19050,6353r,-3181l19050,3172r,l19050,3172r,l19783,6353r,l19783,6353r,l19783,3172r,l19783,3172r,3181l19783,6353r,-3181l19783,3172,19783,r,l19783,3172r,l19783,3172r,l19783,3172r734,l20517,6353r,l20517,6353r,l20517,3172r,l20517,6353r,l20517,6353r,l20517,6353r733,-3181l21250,3172r,l21250,3172,21250,r,3172l21250,r,l21250,3172r,l21250,3172r,l21984,6353r,l21984,6353r,l21984,6353r,l21984,6353r,l21984,6353r,l21984,3172r,3181l21984,3172r,3181l22717,6353r,l22717,6353r,l22717,6353r,l22717,6353r,l22717,3172r,3181l22717,6353r,l23451,6353r,l23451,6353r,-3181l23451,r,3172l23451,r,l23451,3172r,l23451,3172r,3181l24174,3172r,l24174,3172r,l24174,3172r,l24174,3172r,l24174,3172,24174,r,l24174,r734,l24908,3172r,l24908,3172r,l24908,3172r,l24908,3172r,l24908,3172r,3181l24908,3172r,l24908,3172r,l24908,3172r,l24908,6353r733,-3181l25641,6353r,l25641,3172r,l25641,3172r,l25641,3172r,3181l25641,6353r,l25641,6353r,l25641,6353r734,l26375,6353r,l26375,3172r,l26375,r,l26375,r,3172l26375,6353r,l26375,3172r733,l27108,3172r,l27108,6353r,l27108,6353r,l27108,6353r,l27108,3172r,l27108,3172,27842,r,3172l27842,3172r,l27842,3172r,3181l27842,6353r,l27842,6353r,-3181l27842,3172r,l28575,3172r,l28575,3172r,l28575,6353e" filled="f" strokeweight=".22047mm">
                  <v:path arrowok="t" o:connecttype="custom" o:connectlocs="0,6353;733,6353;733,3172;733,3172;733,0;733,3172;733,6353;733,6353;733,6353;733,6353;733,6353;733,3172;733,3172;733,6353;733,6353;733,3172;733,3172;733,3172;733,3172;1467,3172;1467,6353;1467,3172;1467,3172;1467,3172;1467,3172;1467,3172;1467,6353;1467,3172;1467,6353;1467,6353;1467,3172;2200,6353;2200,3172;2200,3172;2200,3172;2200,6353;2200,3172;2200,3172;2200,6353;2200,6353;2200,6353;2200,6353;2200,3172;2200,3172;2200,6353;2934,6353;2934,3172;2934,3172;2934,3172;2934,3172;2934,3172;2934,3172;2934,3172;2934,3172;2934,6353;2934,6353;2934,3172;3667,6353;3667,3172;3667,3172;3667,3172;3667,3172;3667,6353;3667,6353;3667,6353;3667,6353;3667,6353;3667,3172;3667,3172;4401,3172;4401,3172;4401,3172;4401,6353;4401,3172;4401,3172;4401,3172;4401,3172;4401,3172;4401,6353;4401,6353;4401,6353;5124,6353;5124,6353;5124,6353;5124,6353;5124,3172;5124,3172;5124,3172;5124,3172;5124,6353;5124,6353;5124,6353;5124,6353;5858,3172;5858,0;5858,3172;5858,6353;5858,3172;5858,3172;5858,3172;5858,0;5858,3172;5858,6353;5858,3172;5858,3172;5858,3172;5858,3172;5858,0;5858,3172;5858,3172;5858,6353;6591,6353;6591,6353;6591,3172;6591,3172;6591,0;6591,6353;6591,6353;6591,6353;6591,6353;6591,3172;6591,3172;6591,0;6591,3172;6591,3172;7325,3172;7325,3172;7325,6353;7325,6353;7325,6353;7325,6353;7325,3172;7325,3172;7325,3172;7325,6353;7325,3172;7325,6353;8058,6353;8058,3172;8058,3172;8058,3172;8058,0;8058,3172;8058,3172;8058,3172;8058,6353;8058,6353;8058,6353;8058,6353;8792,6353;8792,6353;8792,6353;8792,6353;8792,9525;8792,6353;8792,6353;8792,3172;8792,0;8792,3172;8792,3172;8792,6353;9525,6353;9525,6353;9525,3172;9525,3172;9525,3172;9525,6353;9525,6353;9525,6353;9525,6353;9525,3172;9525,3172;9525,0;10258,0;10258,3172;10258,0;10258,0;10258,0;10258,3172;10258,3172;10258,3172;10258,3172;10258,3172;10258,3172;10258,3172;10258,6353;10258,3172;10258,6353;10258,6353;10258,3172;10258,3172;10258,3172;10258,3172;10992,6353;10992,3172;10992,0;10992,0;10992,0;10992,3172;10992,0;10992,3172;10992,3172;10992,3172;10992,3172;10992,3172;11725,3172;11725,3172;11725,3172;11725,3172;11725,3172;11725,3172;11725,3172;11725,3172;11725,3172;11725,3172;11725,6353;11725,6353;12459,6353;12459,6353;12459,6353;12459,6353;12459,6353;12459,6353;12459,6353;12459,6353;12459,6353;12459,6353;12459,6353;12459,6353;13192,6353;13192,6353;13192,3172;13192,6353;13192,6353;13192,6353;13192,6353;13192,3172;13192,3172;13192,0;13192,3172;13192,3172;13926,3172;13926,3172;13926,3172;13926,3172;13926,3172;13926,3172;13926,3172;13926,3172;13926,6353;13926,6353;13926,6353;13926,3172;14649,3172;14649,6353;14649,3172;14649,6353;14649,6353;14649,3172;14649,3172;14649,6353;14649,3172;14649,3172;14649,3172;14649,3172;14649,3172;14649,6353;15383,6353;15383,6353;15383,6353;15383,3172;15383,6353;15383,3172;15383,6353;15383,6353;15383,3172;15383,3172;15383,3172;15383,3172;15383,3172;15383,3172;15383,3172;15383,3172;15383,3172;15383,3172;16116,3172;16116,3172;16116,6353;16116,6353;16116,6353;16116,6353;16116,6353;16116,3172;16116,3172;16116,3172;16116,6353;16116,6353;16850,6353;16850,6353;16850,6353;16850,3172;16850,3172;16850,3172;16850,3172;16850,3172;16850,6353;16850,6353;16850,6353;16850,6353;17583,6353;17583,3172;17583,3172;17583,3172;17583,3172;17583,3172;17583,6353;17583,6353;17583,3172;17583,3172;17583,0;17583,0;18317,0;18317,3172;18317,3172;18317,3172;18317,3172;18317,3172;18317,3172;18317,6353;18317,6353;18317,6353;18317,6353;18317,3172;18317,3172;18317,3172;19050,3172;19050,3172;19050,3172;19050,6353;19050,6353;19050,6353;19050,6353;19050,3172;19050,3172;19050,3172;19050,3172;19050,3172;19783,6353;19783,6353;19783,6353;19783,6353;19783,3172;19783,3172;19783,3172;19783,6353;19783,6353;19783,3172;19783,3172;19783,0;19783,0;19783,3172;19783,3172;19783,3172;19783,3172;19783,3172;20517,3172;20517,6353;20517,6353;20517,6353;20517,6353;20517,3172;20517,3172;20517,6353;20517,6353;20517,6353;20517,6353;20517,6353;21250,3172;21250,3172;21250,3172;21250,3172;21250,0;21250,3172;21250,0;21250,0;21250,3172;21250,3172;21250,3172;21250,3172;21984,6353;21984,6353;21984,6353;21984,6353;21984,6353;21984,6353;21984,6353;21984,6353;21984,6353;21984,6353;21984,3172;21984,6353;21984,3172;21984,6353;22717,6353;22717,6353;22717,6353;22717,6353;22717,6353;22717,6353;22717,6353;22717,6353;22717,3172;22717,6353;22717,6353;22717,6353;23451,6353;23451,6353;23451,6353;23451,3172;23451,0;23451,3172;23451,0;23451,0;23451,3172;23451,3172;23451,3172;23451,6353;24174,3172;24174,3172;24174,3172;24174,3172;24174,3172;24174,3172;24174,3172;24174,3172;24174,3172;24174,0;24174,0;24174,0;24908,0;24908,3172;24908,3172;24908,3172;24908,3172;24908,3172;24908,3172;24908,3172;24908,3172;24908,3172;24908,6353;24908,3172;24908,3172;24908,3172;24908,3172;24908,3172;24908,3172;24908,6353;25641,3172;25641,6353;25641,6353;25641,3172;25641,3172;25641,3172;25641,3172;25641,3172;25641,6353;25641,6353;25641,6353;25641,6353;25641,6353;25641,6353;26375,6353;26375,6353;26375,6353;26375,3172;26375,3172;26375,0;26375,0;26375,0;26375,3172;26375,6353;26375,6353;26375,3172;27108,3172;27108,3172;27108,3172;27108,6353;27108,6353;27108,6353;27108,6353;27108,6353;27108,6353;27108,3172;27108,3172;27108,3172;27842,0;27842,3172;27842,3172;27842,3172;27842,3172;27842,6353;27842,6353;27842,6353;27842,6353;27842,3172;27842,3172;27842,3172;28575,3172;28575,3172;28575,3172;28575,3172;28575,635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074" o:spid="_x0000_s1624" style="position:absolute;left:32432;top:18049;width:95;height:96;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" path="m,9525l,4763r,l,4763,,,,9525r,l,9525r2381,l2381,4763,2381,r,4763l2381,9525r,l2381,9525r,-4762l2381,4763,2381,r,4763l2381,9525r,-4762l2381,4763r,l2381,4763r,l2381,9525r2382,l4763,9525r,-4762l4763,9525r,l4763,4763r,l4763,4763r,l4763,4763,4763,r,4763l4763,r,4763l7144,9525r,l7144,9525r,-4762l7144,r,l7144,r,l7144,4763r,l7144,4763r,l9525,9525r,e" filled="f" strokeweight=".22047mm">
                  <v:path arrowok="t" o:connecttype="custom" o:connectlocs="0,9525;0,4763;0,4763;0,4763;0,0;0,9525;0,9525;0,9525;2381,9525;2381,4763;2381,0;2381,4763;2381,9525;2381,9525;2381,9525;2381,4763;2381,4763;2381,0;2381,4763;2381,9525;2381,4763;2381,4763;2381,4763;2381,4763;2381,4763;2381,9525;4763,9525;4763,9525;4763,4763;4763,9525;4763,9525;4763,4763;4763,4763;4763,4763;4763,4763;4763,4763;4763,0;4763,4763;4763,0;4763,4763;7144,9525;7144,9525;7144,9525;7144,4763;7144,0;7144,0;7144,0;7144,0;7144,4763;7144,4763;7144,4763;7144,4763;9525,9525;9525,9525" o:connectangles="0,0,0,0,0,0,0,0,0,0,0,0,0,0,0,0,0,0,0,0,0,0,0,0,0,0,0,0,0,0,0,0,0,0,0,0,0,0,0,0,0,0,0,0,0,0,0,0,0,0,0,0,0,0"/>
                </v:shape>
                <v:shape id="Freeform: Shape 1075" o:spid="_x0000_s1625" style="position:absolute;left:10620;top:1952;width:0;height:1715;visibility:visible;mso-wrap-style:square;v-text-anchor:middle" coordsize="0,171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" path="m,l1,r,171450l,171450,,xe" filled="f" strokeweight=".22047mm">
                  <v:stroke joinstyle="miter"/>
                  <v:path arrowok="t" o:connecttype="custom" o:connectlocs="0,0;1,0;1,171450;0,171450" o:connectangles="0,0,0,0"/>
                </v:shape>
                <v:shape id="Text Box 319" o:spid="_x0000_s1626" type="#_x0000_t202" style="position:absolute;left:7164;top:1543;width:4140;height:379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" filled="f" stroked="f">
                  <v:textbox style="mso-fit-shape-to-text:t">
                    <w:txbxContent>
                      <w:p w14:paraId="423C92B0" w14:textId="77777777" w:rsidR="007D5C1D" w:rsidRDefault="007D5C1D" w:rsidP="00716D24">
                        <w:pPr>
                          <w:textAlignment w:val="baseline"/>
                          <w:rPr>
                            <w:rFonts w:ascii="Calibri" w:hAnsi="Calibri" w:cs="Calibri"/>
                            <w:color w:val="000000"/>
                            <w:sz w:val="18"/>
                            <w:szCs w:val="18"/>
                          </w:rPr>
                        </w:pPr>
                        <w:proofErr w:type="spellStart"/>
                        <w:r>
                          <w:rPr>
                            <w:rFonts w:ascii="Calibri" w:hAnsi="Calibri" w:cs="Calibri"/>
                            <w:color w:val="000000"/>
                            <w:sz w:val="18"/>
                            <w:szCs w:val="18"/>
                          </w:rPr>
                          <w:t>mAU</w:t>
                        </w:r>
                        <w:proofErr w:type="spellEnd"/>
                      </w:p>
                    </w:txbxContent>
                  </v:textbox>
                </v:shape>
                <v:shape id="Text Box 320" o:spid="_x0000_s1627" type="#_x0000_t202" style="position:absolute;left:7164;top:2876;width:3569;height:379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" filled="f" stroked="f">
                  <v:textbox style="mso-fit-shape-to-text:t">
                    <w:txbxContent>
                      <w:p w14:paraId="28D44760" w14:textId="77777777" w:rsidR="007D5C1D" w:rsidRDefault="007D5C1D" w:rsidP="00716D24">
                        <w:pPr>
                          <w:textAlignment w:val="baseline"/>
                          <w:rPr>
                            <w:rFonts w:ascii="Calibri" w:hAnsi="Calibri" w:cs="Calibri"/>
                            <w:color w:val="000000"/>
                            <w:sz w:val="18"/>
                            <w:szCs w:val="18"/>
                          </w:rPr>
                        </w:pPr>
                        <w:r>
                          <w:rPr>
                            <w:rFonts w:ascii="Calibri" w:hAnsi="Calibri" w:cs="Calibri"/>
                            <w:color w:val="000000"/>
                            <w:sz w:val="18"/>
                            <w:szCs w:val="18"/>
                          </w:rPr>
                          <w:t>120</w:t>
                        </w:r>
                      </w:p>
                    </w:txbxContent>
                  </v:textbox>
                </v:shape>
                <v:shape id="Text Box 321" o:spid="_x0000_s1628" type="#_x0000_t202" style="position:absolute;left:17566;top:11544;width:2413;height:379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" filled="f" stroked="f">
                  <v:textbox style="mso-fit-shape-to-text:t">
                    <w:txbxContent>
                      <w:p w14:paraId="3C3489DF" w14:textId="77777777" w:rsidR="007D5C1D" w:rsidRDefault="007D5C1D" w:rsidP="00716D24">
                        <w:pPr>
                          <w:textAlignment w:val="baseline"/>
                          <w:rPr>
                            <w:rFonts w:ascii="Calibri" w:hAnsi="Calibri" w:cs="Calibri"/>
                            <w:color w:val="000000"/>
                            <w:sz w:val="18"/>
                            <w:szCs w:val="18"/>
                          </w:rPr>
                        </w:pPr>
                        <w:r>
                          <w:rPr>
                            <w:rFonts w:ascii="Calibri" w:hAnsi="Calibri" w:cs="Calibri"/>
                            <w:color w:val="000000"/>
                            <w:sz w:val="18"/>
                            <w:szCs w:val="18"/>
                          </w:rPr>
                          <w:t>2</w:t>
                        </w:r>
                      </w:p>
                    </w:txbxContent>
                  </v:textbox>
                </v:shape>
                <v:shape id="Text Box 322" o:spid="_x0000_s1629" type="#_x0000_t202" style="position:absolute;left:15421;top:2590;width:2413;height:379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" filled="f" stroked="f">
                  <v:textbox style="mso-fit-shape-to-text:t">
                    <w:txbxContent>
                      <w:p w14:paraId="1F6FF6BF" w14:textId="77777777" w:rsidR="007D5C1D" w:rsidRDefault="007D5C1D" w:rsidP="00716D24">
                        <w:pPr>
                          <w:textAlignment w:val="baseline"/>
                          <w:rPr>
                            <w:rFonts w:ascii="Calibri" w:hAnsi="Calibri" w:cs="Calibri"/>
                            <w:color w:val="000000"/>
                            <w:sz w:val="18"/>
                            <w:szCs w:val="18"/>
                          </w:rPr>
                        </w:pPr>
                        <w:r>
                          <w:rPr>
                            <w:rFonts w:ascii="Calibri" w:hAnsi="Calibri" w:cs="Calibri"/>
                            <w:color w:val="000000"/>
                            <w:sz w:val="18"/>
                            <w:szCs w:val="18"/>
                          </w:rPr>
                          <w:t>1</w:t>
                        </w:r>
                      </w:p>
                    </w:txbxContent>
                  </v:textbox>
                </v:shape>
                <v:shape id="Text Box 323" o:spid="_x0000_s1630" type="#_x0000_t202" style="position:absolute;left:19606;top:13544;width:2413;height:379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" filled="f" stroked="f">
                  <v:textbox style="mso-fit-shape-to-text:t">
                    <w:txbxContent>
                      <w:p w14:paraId="0132AE4D" w14:textId="77777777" w:rsidR="007D5C1D" w:rsidRDefault="007D5C1D" w:rsidP="00716D24">
                        <w:pPr>
                          <w:textAlignment w:val="baseline"/>
                          <w:rPr>
                            <w:rFonts w:ascii="Calibri" w:hAnsi="Calibri" w:cs="Calibri"/>
                            <w:color w:val="000000"/>
                            <w:sz w:val="18"/>
                            <w:szCs w:val="18"/>
                          </w:rPr>
                        </w:pPr>
                        <w:r>
                          <w:rPr>
                            <w:rFonts w:ascii="Calibri" w:hAnsi="Calibri" w:cs="Calibri"/>
                            <w:color w:val="000000"/>
                            <w:sz w:val="18"/>
                            <w:szCs w:val="18"/>
                          </w:rPr>
                          <w:t>3</w:t>
                        </w:r>
                      </w:p>
                    </w:txbxContent>
                  </v:textbox>
                </v:shape>
                <v:shape id="Text Box 324" o:spid="_x0000_s1631" type="#_x0000_t202" style="position:absolute;left:22675;top:13925;width:2413;height:379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" filled="f" stroked="f">
                  <v:textbox style="mso-fit-shape-to-text:t">
                    <w:txbxContent>
                      <w:p w14:paraId="37B9A5C8" w14:textId="77777777" w:rsidR="007D5C1D" w:rsidRDefault="007D5C1D" w:rsidP="00716D24">
                        <w:pPr>
                          <w:textAlignment w:val="baseline"/>
                          <w:rPr>
                            <w:rFonts w:ascii="Calibri" w:hAnsi="Calibri" w:cs="Calibri"/>
                            <w:color w:val="000000"/>
                            <w:sz w:val="18"/>
                            <w:szCs w:val="18"/>
                          </w:rPr>
                        </w:pPr>
                        <w:r>
                          <w:rPr>
                            <w:rFonts w:ascii="Calibri" w:hAnsi="Calibri" w:cs="Calibri"/>
                            <w:color w:val="000000"/>
                            <w:sz w:val="18"/>
                            <w:szCs w:val="18"/>
                          </w:rPr>
                          <w:t>4</w:t>
                        </w:r>
                      </w:p>
                    </w:txbxContent>
                  </v:textbox>
                </v:shape>
                <v:shape id="Text Box 325" o:spid="_x0000_s1632" type="#_x0000_t202" style="position:absolute;left:8512;top:17545;width:2413;height:379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" filled="f" stroked="f">
                  <v:textbox style="mso-fit-shape-to-text:t">
                    <w:txbxContent>
                      <w:p w14:paraId="3D9A95DD" w14:textId="77777777" w:rsidR="007D5C1D" w:rsidRDefault="007D5C1D" w:rsidP="00716D24">
                        <w:pPr>
                          <w:textAlignment w:val="baseline"/>
                          <w:rPr>
                            <w:rFonts w:ascii="Calibri" w:hAnsi="Calibri" w:cs="Calibri"/>
                            <w:color w:val="000000"/>
                            <w:sz w:val="18"/>
                            <w:szCs w:val="18"/>
                          </w:rPr>
                        </w:pPr>
                        <w:r>
                          <w:rPr>
                            <w:rFonts w:ascii="Calibri" w:hAnsi="Calibri" w:cs="Calibri"/>
                            <w:color w:val="000000"/>
                            <w:sz w:val="18"/>
                            <w:szCs w:val="18"/>
                          </w:rPr>
                          <w:t>0</w:t>
                        </w:r>
                      </w:p>
                    </w:txbxContent>
                  </v:textbox>
                </v:shape>
                <v:shape id="Text Box 326" o:spid="_x0000_s1633" type="#_x0000_t202" style="position:absolute;left:6883;top:21926;width:4140;height:379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" filled="f" stroked="f">
                  <v:textbox style="mso-fit-shape-to-text:t">
                    <w:txbxContent>
                      <w:p w14:paraId="74489113" w14:textId="77777777" w:rsidR="007D5C1D" w:rsidRDefault="007D5C1D" w:rsidP="00716D24">
                        <w:pPr>
                          <w:textAlignment w:val="baseline"/>
                          <w:rPr>
                            <w:rFonts w:ascii="Calibri" w:hAnsi="Calibri" w:cs="Calibri"/>
                            <w:color w:val="000000"/>
                            <w:sz w:val="18"/>
                            <w:szCs w:val="18"/>
                          </w:rPr>
                        </w:pPr>
                        <w:proofErr w:type="spellStart"/>
                        <w:r>
                          <w:rPr>
                            <w:rFonts w:ascii="Calibri" w:hAnsi="Calibri" w:cs="Calibri"/>
                            <w:color w:val="000000"/>
                            <w:sz w:val="18"/>
                            <w:szCs w:val="18"/>
                          </w:rPr>
                          <w:t>mAU</w:t>
                        </w:r>
                        <w:proofErr w:type="spellEnd"/>
                      </w:p>
                    </w:txbxContent>
                  </v:textbox>
                </v:shape>
                <v:shape id="Text Box 327" o:spid="_x0000_s1634" type="#_x0000_t202" style="position:absolute;left:6883;top:23260;width:3569;height:379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" filled="f" stroked="f">
                  <v:textbox style="mso-fit-shape-to-text:t">
                    <w:txbxContent>
                      <w:p w14:paraId="5680290A" w14:textId="77777777" w:rsidR="007D5C1D" w:rsidRDefault="007D5C1D" w:rsidP="00716D24">
                        <w:pPr>
                          <w:textAlignment w:val="baseline"/>
                          <w:rPr>
                            <w:rFonts w:ascii="Calibri" w:hAnsi="Calibri" w:cs="Calibri"/>
                            <w:color w:val="000000"/>
                            <w:sz w:val="18"/>
                            <w:szCs w:val="18"/>
                          </w:rPr>
                        </w:pPr>
                        <w:r>
                          <w:rPr>
                            <w:rFonts w:ascii="Calibri" w:hAnsi="Calibri" w:cs="Calibri"/>
                            <w:color w:val="000000"/>
                            <w:sz w:val="18"/>
                            <w:szCs w:val="18"/>
                          </w:rPr>
                          <w:t>120</w:t>
                        </w:r>
                      </w:p>
                    </w:txbxContent>
                  </v:textbox>
                </v:shape>
                <v:shape id="Text Box 328" o:spid="_x0000_s1635" type="#_x0000_t202" style="position:absolute;left:14407;top:22021;width:2413;height:379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" filled="f" stroked="f">
                  <v:textbox style="mso-fit-shape-to-text:t">
                    <w:txbxContent>
                      <w:p w14:paraId="343EEDCA" w14:textId="77777777" w:rsidR="007D5C1D" w:rsidRDefault="007D5C1D" w:rsidP="00716D24">
                        <w:pPr>
                          <w:textAlignment w:val="baseline"/>
                          <w:rPr>
                            <w:rFonts w:ascii="Calibri" w:hAnsi="Calibri" w:cs="Calibri"/>
                            <w:color w:val="000000"/>
                            <w:sz w:val="18"/>
                            <w:szCs w:val="18"/>
                          </w:rPr>
                        </w:pPr>
                        <w:r>
                          <w:rPr>
                            <w:rFonts w:ascii="Calibri" w:hAnsi="Calibri" w:cs="Calibri"/>
                            <w:color w:val="000000"/>
                            <w:sz w:val="18"/>
                            <w:szCs w:val="18"/>
                          </w:rPr>
                          <w:t>1</w:t>
                        </w:r>
                      </w:p>
                    </w:txbxContent>
                  </v:textbox>
                </v:shape>
                <v:shape id="Text Box 329" o:spid="_x0000_s1636" type="#_x0000_t202" style="position:absolute;left:19126;top:34309;width:2413;height:379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" filled="f" stroked="f">
                  <v:textbox style="mso-fit-shape-to-text:t">
                    <w:txbxContent>
                      <w:p w14:paraId="2B4530B4" w14:textId="77777777" w:rsidR="007D5C1D" w:rsidRDefault="007D5C1D" w:rsidP="00716D24">
                        <w:pPr>
                          <w:textAlignment w:val="baseline"/>
                          <w:rPr>
                            <w:rFonts w:ascii="Calibri" w:hAnsi="Calibri" w:cs="Calibri"/>
                            <w:color w:val="000000"/>
                            <w:sz w:val="18"/>
                            <w:szCs w:val="18"/>
                          </w:rPr>
                        </w:pPr>
                        <w:r>
                          <w:rPr>
                            <w:rFonts w:ascii="Calibri" w:hAnsi="Calibri" w:cs="Calibri"/>
                            <w:color w:val="000000"/>
                            <w:sz w:val="18"/>
                            <w:szCs w:val="18"/>
                          </w:rPr>
                          <w:t>2</w:t>
                        </w:r>
                      </w:p>
                    </w:txbxContent>
                  </v:textbox>
                </v:shape>
                <v:shape id="Text Box 330" o:spid="_x0000_s1637" type="#_x0000_t202" style="position:absolute;left:8484;top:37642;width:2413;height:379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" filled="f" stroked="f">
                  <v:textbox style="mso-fit-shape-to-text:t">
                    <w:txbxContent>
                      <w:p w14:paraId="3CD9202E" w14:textId="77777777" w:rsidR="007D5C1D" w:rsidRDefault="007D5C1D" w:rsidP="00716D24">
                        <w:pPr>
                          <w:textAlignment w:val="baseline"/>
                          <w:rPr>
                            <w:rFonts w:ascii="Calibri" w:hAnsi="Calibri" w:cs="Calibri"/>
                            <w:color w:val="000000"/>
                            <w:sz w:val="18"/>
                            <w:szCs w:val="18"/>
                          </w:rPr>
                        </w:pPr>
                        <w:r>
                          <w:rPr>
                            <w:rFonts w:ascii="Calibri" w:hAnsi="Calibri" w:cs="Calibri"/>
                            <w:color w:val="000000"/>
                            <w:sz w:val="18"/>
                            <w:szCs w:val="18"/>
                          </w:rPr>
                          <w:t>0</w:t>
                        </w:r>
                      </w:p>
                    </w:txbxContent>
                  </v:textbox>
                </v:shape>
                <v:shape id="Text Box 331" o:spid="_x0000_s1638" type="#_x0000_t202" style="position:absolute;left:38099;top:1257;width:4966;height:423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" filled="f" stroked="f">
                  <v:textbox style="mso-fit-shape-to-text:t">
                    <w:txbxContent>
                      <w:p w14:paraId="5079F177" w14:textId="77777777" w:rsidR="007D5C1D" w:rsidRDefault="007D5C1D" w:rsidP="00716D24">
                        <w:pPr>
                          <w:textAlignment w:val="baseline"/>
                          <w:rPr>
                            <w:rFonts w:ascii="Calibri" w:hAnsi="Calibri" w:cs="Calibri"/>
                            <w:color w:val="000000"/>
                            <w:sz w:val="23"/>
                            <w:szCs w:val="23"/>
                          </w:rPr>
                        </w:pPr>
                        <w:r>
                          <w:rPr>
                            <w:rFonts w:ascii="Calibri" w:hAnsi="Calibri" w:cs="Calibri"/>
                            <w:color w:val="000000"/>
                            <w:sz w:val="23"/>
                            <w:szCs w:val="23"/>
                          </w:rPr>
                          <w:t>Fig. 2</w:t>
                        </w:r>
                      </w:p>
                    </w:txbxContent>
                  </v:textbox>
                </v:shape>
                <v:shape id="Text Box 332" o:spid="_x0000_s1639" type="#_x0000_t202" style="position:absolute;left:4011;top:9639;width:2972;height:423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" filled="f" stroked="f">
                  <v:textbox style="mso-fit-shape-to-text:t">
                    <w:txbxContent>
                      <w:p w14:paraId="0B24B5D5" w14:textId="77777777" w:rsidR="007D5C1D" w:rsidRDefault="007D5C1D" w:rsidP="00716D24">
                        <w:pPr>
                          <w:textAlignment w:val="baseline"/>
                          <w:rPr>
                            <w:rFonts w:ascii="Calibri" w:hAnsi="Calibri" w:cs="Calibri"/>
                            <w:color w:val="000000"/>
                            <w:sz w:val="23"/>
                            <w:szCs w:val="23"/>
                          </w:rPr>
                        </w:pPr>
                        <w:r>
                          <w:rPr>
                            <w:rFonts w:ascii="Calibri" w:hAnsi="Calibri" w:cs="Calibri"/>
                            <w:color w:val="000000"/>
                            <w:sz w:val="23"/>
                            <w:szCs w:val="23"/>
                          </w:rPr>
                          <w:t>a)</w:t>
                        </w:r>
                      </w:p>
                    </w:txbxContent>
                  </v:textbox>
                </v:shape>
                <v:shape id="Text Box 333" o:spid="_x0000_s1640" type="#_x0000_t202" style="position:absolute;left:3976;top:28403;width:3041;height:423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" filled="f" stroked="f">
                  <v:textbox style="mso-fit-shape-to-text:t">
                    <w:txbxContent>
                      <w:p w14:paraId="7EBD210E" w14:textId="77777777" w:rsidR="007D5C1D" w:rsidRDefault="007D5C1D" w:rsidP="00716D24">
                        <w:pPr>
                          <w:textAlignment w:val="baseline"/>
                          <w:rPr>
                            <w:rFonts w:ascii="Calibri" w:hAnsi="Calibri" w:cs="Calibri"/>
                            <w:color w:val="000000"/>
                            <w:sz w:val="23"/>
                            <w:szCs w:val="23"/>
                          </w:rPr>
                        </w:pPr>
                        <w:r>
                          <w:rPr>
                            <w:rFonts w:ascii="Calibri" w:hAnsi="Calibri" w:cs="Calibri"/>
                            <w:color w:val="000000"/>
                            <w:sz w:val="23"/>
                            <w:szCs w:val="23"/>
                          </w:rPr>
                          <w:t>b)</w:t>
                        </w:r>
                      </w:p>
                    </w:txbxContent>
                  </v:textbox>
                </v:shape>
                <v:shape id="Text Box 334" o:spid="_x0000_s1641" type="#_x0000_t202" style="position:absolute;left:9780;top:18973;width:2089;height:379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" filled="f" stroked="f">
                  <v:textbox style="mso-fit-shape-to-text:t">
                    <w:txbxContent>
                      <w:p w14:paraId="6E5FBB10" w14:textId="4495979C" w:rsidR="007D5C1D" w:rsidRDefault="007D5C1D" w:rsidP="00716D24">
                        <w:pPr>
                          <w:textAlignment w:val="baseline"/>
                          <w:rPr>
                            <w:rFonts w:ascii="Calibri" w:hAnsi="Calibri" w:cs="Calibri"/>
                            <w:color w:val="000000"/>
                            <w:sz w:val="18"/>
                            <w:szCs w:val="18"/>
                          </w:rPr>
                        </w:pPr>
                        <w:r>
                          <w:rPr>
                            <w:rFonts w:ascii="Calibri" w:hAnsi="Calibri" w:cs="Calibri"/>
                            <w:color w:val="000000"/>
                            <w:sz w:val="18"/>
                            <w:szCs w:val="18"/>
                          </w:rPr>
                          <w:t xml:space="preserve">                                                                                                                                                  </w:t>
                        </w:r>
                      </w:p>
                    </w:txbxContent>
                  </v:textbox>
                </v:shape>
                <v:shape id="Text Box 335" o:spid="_x0000_s1642" type="#_x0000_t202" style="position:absolute;left:9780;top:39738;width:34772;height:379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" filled="f" stroked="f">
                  <v:textbox style="mso-fit-shape-to-text:t">
                    <w:txbxContent>
                      <w:p w14:paraId="0F1464E7" w14:textId="2190C611" w:rsidR="007D5C1D" w:rsidRDefault="007D5C1D" w:rsidP="00716D24">
                        <w:pPr>
                          <w:textAlignment w:val="baseline"/>
                          <w:rPr>
                            <w:rFonts w:ascii="Calibri" w:hAnsi="Calibri" w:cs="Calibri"/>
                            <w:color w:val="000000"/>
                            <w:sz w:val="18"/>
                            <w:szCs w:val="18"/>
                          </w:rPr>
                        </w:pPr>
                        <w:r>
                          <w:rPr>
                            <w:rFonts w:ascii="Calibri" w:hAnsi="Calibri" w:cs="Calibri"/>
                            <w:color w:val="000000"/>
                            <w:sz w:val="18"/>
                            <w:szCs w:val="18"/>
                          </w:rPr>
                          <w:t>0                                                                                                                  6 min.</w:t>
                        </w:r>
                      </w:p>
                    </w:txbxContent>
                  </v:textbox>
                </v:shape>
                <v:shape id="Text Box 336" o:spid="_x0000_s1643" type="#_x0000_t202" style="position:absolute;left:7979;top:7734;width:2991;height:379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" filled="f" stroked="f">
                  <v:textbox style="mso-fit-shape-to-text:t">
                    <w:txbxContent>
                      <w:p w14:paraId="03007BAB" w14:textId="77777777" w:rsidR="007D5C1D" w:rsidRDefault="007D5C1D" w:rsidP="00716D24">
                        <w:pPr>
                          <w:textAlignment w:val="baseline"/>
                          <w:rPr>
                            <w:rFonts w:ascii="Calibri" w:hAnsi="Calibri" w:cs="Calibri"/>
                            <w:color w:val="000000"/>
                            <w:sz w:val="18"/>
                            <w:szCs w:val="18"/>
                          </w:rPr>
                        </w:pPr>
                        <w:r>
                          <w:rPr>
                            <w:rFonts w:ascii="Calibri" w:hAnsi="Calibri" w:cs="Calibri"/>
                            <w:color w:val="000000"/>
                            <w:sz w:val="18"/>
                            <w:szCs w:val="18"/>
                          </w:rPr>
                          <w:t>80</w:t>
                        </w:r>
                      </w:p>
                    </w:txbxContent>
                  </v:textbox>
                </v:shape>
                <v:shape id="Text Box 337" o:spid="_x0000_s1644" type="#_x0000_t202" style="position:absolute;left:7529;top:28498;width:2991;height:379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" filled="f" stroked="f">
                  <v:textbox style="mso-fit-shape-to-text:t">
                    <w:txbxContent>
                      <w:p w14:paraId="232CDDC9" w14:textId="77777777" w:rsidR="007D5C1D" w:rsidRDefault="007D5C1D" w:rsidP="00716D24">
                        <w:pPr>
                          <w:textAlignment w:val="baseline"/>
                          <w:rPr>
                            <w:rFonts w:ascii="Calibri" w:hAnsi="Calibri" w:cs="Calibri"/>
                            <w:color w:val="000000"/>
                            <w:sz w:val="18"/>
                            <w:szCs w:val="18"/>
                          </w:rPr>
                        </w:pPr>
                        <w:r>
                          <w:rPr>
                            <w:rFonts w:ascii="Calibri" w:hAnsi="Calibri" w:cs="Calibri"/>
                            <w:color w:val="000000"/>
                            <w:sz w:val="18"/>
                            <w:szCs w:val="18"/>
                          </w:rPr>
                          <w:t>80</w:t>
                        </w:r>
                      </w:p>
                    </w:txbxContent>
                  </v:textbox>
                </v:shape>
                <v:shape id="Text Box 338" o:spid="_x0000_s1645" type="#_x0000_t202" style="position:absolute;left:7979;top:12306;width:2991;height:379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" filled="f" stroked="f">
                  <v:textbox style="mso-fit-shape-to-text:t">
                    <w:txbxContent>
                      <w:p w14:paraId="773C51C9" w14:textId="77777777" w:rsidR="007D5C1D" w:rsidRDefault="007D5C1D" w:rsidP="00716D24">
                        <w:pPr>
                          <w:textAlignment w:val="baseline"/>
                          <w:rPr>
                            <w:rFonts w:ascii="Calibri" w:hAnsi="Calibri" w:cs="Calibri"/>
                            <w:color w:val="000000"/>
                            <w:sz w:val="18"/>
                            <w:szCs w:val="18"/>
                          </w:rPr>
                        </w:pPr>
                        <w:r>
                          <w:rPr>
                            <w:rFonts w:ascii="Calibri" w:hAnsi="Calibri" w:cs="Calibri"/>
                            <w:color w:val="000000"/>
                            <w:sz w:val="18"/>
                            <w:szCs w:val="18"/>
                          </w:rPr>
                          <w:t>40</w:t>
                        </w:r>
                      </w:p>
                    </w:txbxContent>
                  </v:textbox>
                </v:shape>
                <v:shape id="Text Box 339" o:spid="_x0000_s1646" type="#_x0000_t202" style="position:absolute;left:7979;top:33451;width:2991;height:379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" filled="f" stroked="f">
                  <v:textbox style="mso-fit-shape-to-text:t">
                    <w:txbxContent>
                      <w:p w14:paraId="74BEC13F" w14:textId="77777777" w:rsidR="007D5C1D" w:rsidRDefault="007D5C1D" w:rsidP="00716D24">
                        <w:pPr>
                          <w:textAlignment w:val="baseline"/>
                          <w:rPr>
                            <w:rFonts w:ascii="Calibri" w:hAnsi="Calibri" w:cs="Calibri"/>
                            <w:color w:val="000000"/>
                            <w:sz w:val="18"/>
                            <w:szCs w:val="18"/>
                          </w:rPr>
                        </w:pPr>
                        <w:r>
                          <w:rPr>
                            <w:rFonts w:ascii="Calibri" w:hAnsi="Calibri" w:cs="Calibri"/>
                            <w:color w:val="000000"/>
                            <w:sz w:val="18"/>
                            <w:szCs w:val="18"/>
                          </w:rPr>
                          <w:t>40</w:t>
                        </w:r>
                      </w:p>
                    </w:txbxContent>
                  </v:textbox>
                </v:shape>
                <w10:anchorlock/>
              </v:group>
            </w:pict>
          </mc:Fallback>
        </mc:AlternateContent>
      </w:r>
    </w:p>
    <w:p w14:paraId="142252FA" w14:textId="663F6289" w:rsidR="00F64641" w:rsidRDefault="007D5C1D" w:rsidP="00E32883">
      <w:pPr>
        <w:rPr>
          <w:rFonts w:ascii="Arial" w:hAnsi="Arial" w:cs="Arial"/>
          <w:sz w:val="24"/>
          <w:szCs w:val="24"/>
        </w:rPr>
      </w:pPr>
      <w:r>
        <w:rPr>
          <w:noProof/>
        </w:rPr>
        <w:lastRenderedPageBreak/>
        <mc:AlternateContent>
          <mc:Choice Requires="wpg">
            <w:drawing>
              <wp:inline distT="0" distB="0" distL="0" distR="0" wp14:anchorId="28B40FB1" wp14:editId="6302210E">
                <wp:extent cx="5715000" cy="4352925"/>
                <wp:effectExtent l="0" t="0" r="0" b="0"/>
                <wp:docPr id="200" name="Graphic 5"/>
                <wp:cNvGraphicFramePr/>
                <a:graphic xmlns:a="http://schemas.openxmlformats.org/drawingml/2006/main">
                  <a:graphicData uri="http://schemas.microsoft.com/office/word/2010/wordprocessingGroup">
                    <wpg:wgp>
                      <wpg:cNvGrpSpPr/>
                      <wpg:grpSpPr>
                        <a:xfrm>
                          <a:off x="0" y="0"/>
                          <a:ext cx="5715000" cy="4352925"/>
                          <a:chOff x="0" y="0"/>
                          <a:chExt cx="5715000" cy="4352925"/>
                        </a:xfrm>
                      </wpg:grpSpPr>
                      <wps:wsp>
                        <wps:cNvPr id="201" name="Freeform: Shape 201"/>
                        <wps:cNvSpPr/>
                        <wps:spPr>
                          <a:xfrm>
                            <a:off x="0" y="0"/>
                            <a:ext cx="5715000" cy="4286250"/>
                          </a:xfrm>
                          <a:custGeom>
                            <a:avLst/>
                            <a:gdLst>
                              <a:gd name="connsiteX0" fmla="*/ 0 w 5715000"/>
                              <a:gd name="connsiteY0" fmla="*/ 0 h 4286250"/>
                              <a:gd name="connsiteX1" fmla="*/ 5715000 w 5715000"/>
                              <a:gd name="connsiteY1" fmla="*/ 0 h 4286250"/>
                              <a:gd name="connsiteX2" fmla="*/ 5715000 w 5715000"/>
                              <a:gd name="connsiteY2" fmla="*/ 4286250 h 4286250"/>
                              <a:gd name="connsiteX3" fmla="*/ 0 w 5715000"/>
                              <a:gd name="connsiteY3" fmla="*/ 4286250 h 4286250"/>
                            </a:gdLst>
                            <a:ahLst/>
                            <a:cxnLst>
                              <a:cxn ang="0">
                                <a:pos x="connsiteX0" y="connsiteY0"/>
                              </a:cxn>
                              <a:cxn ang="0">
                                <a:pos x="connsiteX1" y="connsiteY1"/>
                              </a:cxn>
                              <a:cxn ang="0">
                                <a:pos x="connsiteX2" y="connsiteY2"/>
                              </a:cxn>
                              <a:cxn ang="0">
                                <a:pos x="connsiteX3" y="connsiteY3"/>
                              </a:cxn>
                            </a:cxnLst>
                            <a:rect l="l" t="t" r="r" b="b"/>
                            <a:pathLst>
                              <a:path w="5715000" h="4286250">
                                <a:moveTo>
                                  <a:pt x="0" y="0"/>
                                </a:moveTo>
                                <a:lnTo>
                                  <a:pt x="5715000" y="0"/>
                                </a:lnTo>
                                <a:lnTo>
                                  <a:pt x="5715000" y="4286250"/>
                                </a:lnTo>
                                <a:lnTo>
                                  <a:pt x="0" y="4286250"/>
                                </a:ln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2" name="Freeform: Shape 202"/>
                        <wps:cNvSpPr/>
                        <wps:spPr>
                          <a:xfrm>
                            <a:off x="1366837" y="2071687"/>
                            <a:ext cx="3038475" cy="9525"/>
                          </a:xfrm>
                          <a:custGeom>
                            <a:avLst/>
                            <a:gdLst>
                              <a:gd name="connsiteX0" fmla="*/ 0 w 3038475"/>
                              <a:gd name="connsiteY0" fmla="*/ 0 h 9525"/>
                              <a:gd name="connsiteX1" fmla="*/ 3038475 w 3038475"/>
                              <a:gd name="connsiteY1" fmla="*/ 0 h 9525"/>
                            </a:gdLst>
                            <a:ahLst/>
                            <a:cxnLst>
                              <a:cxn ang="0">
                                <a:pos x="connsiteX0" y="connsiteY0"/>
                              </a:cxn>
                              <a:cxn ang="0">
                                <a:pos x="connsiteX1" y="connsiteY1"/>
                              </a:cxn>
                            </a:cxnLst>
                            <a:rect l="l" t="t" r="r" b="b"/>
                            <a:pathLst>
                              <a:path w="3038475" h="9525">
                                <a:moveTo>
                                  <a:pt x="0" y="0"/>
                                </a:moveTo>
                                <a:lnTo>
                                  <a:pt x="3038475" y="0"/>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3" name="Freeform: Shape 203"/>
                        <wps:cNvSpPr/>
                        <wps:spPr>
                          <a:xfrm>
                            <a:off x="1366837" y="2071687"/>
                            <a:ext cx="9525" cy="19050"/>
                          </a:xfrm>
                          <a:custGeom>
                            <a:avLst/>
                            <a:gdLst>
                              <a:gd name="connsiteX0" fmla="*/ 0 w 9525"/>
                              <a:gd name="connsiteY0" fmla="*/ 0 h 19050"/>
                              <a:gd name="connsiteX1" fmla="*/ 0 w 9525"/>
                              <a:gd name="connsiteY1" fmla="*/ 19050 h 19050"/>
                            </a:gdLst>
                            <a:ahLst/>
                            <a:cxnLst>
                              <a:cxn ang="0">
                                <a:pos x="connsiteX0" y="connsiteY0"/>
                              </a:cxn>
                              <a:cxn ang="0">
                                <a:pos x="connsiteX1" y="connsiteY1"/>
                              </a:cxn>
                            </a:cxnLst>
                            <a:rect l="l" t="t" r="r" b="b"/>
                            <a:pathLst>
                              <a:path w="9525" h="19050">
                                <a:moveTo>
                                  <a:pt x="0" y="0"/>
                                </a:moveTo>
                                <a:lnTo>
                                  <a:pt x="0" y="19050"/>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4" name="Freeform: Shape 204"/>
                        <wps:cNvSpPr/>
                        <wps:spPr>
                          <a:xfrm>
                            <a:off x="1462087" y="207168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5" name="Freeform: Shape 205"/>
                        <wps:cNvSpPr/>
                        <wps:spPr>
                          <a:xfrm>
                            <a:off x="1566862" y="207168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6" name="Freeform: Shape 206"/>
                        <wps:cNvSpPr/>
                        <wps:spPr>
                          <a:xfrm>
                            <a:off x="1662112" y="207168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7" name="Freeform: Shape 207"/>
                        <wps:cNvSpPr/>
                        <wps:spPr>
                          <a:xfrm>
                            <a:off x="1766887" y="207168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8" name="Freeform: Shape 208"/>
                        <wps:cNvSpPr/>
                        <wps:spPr>
                          <a:xfrm>
                            <a:off x="1871662" y="2071687"/>
                            <a:ext cx="9525" cy="19050"/>
                          </a:xfrm>
                          <a:custGeom>
                            <a:avLst/>
                            <a:gdLst>
                              <a:gd name="connsiteX0" fmla="*/ 0 w 9525"/>
                              <a:gd name="connsiteY0" fmla="*/ 0 h 19050"/>
                              <a:gd name="connsiteX1" fmla="*/ 0 w 9525"/>
                              <a:gd name="connsiteY1" fmla="*/ 19050 h 19050"/>
                            </a:gdLst>
                            <a:ahLst/>
                            <a:cxnLst>
                              <a:cxn ang="0">
                                <a:pos x="connsiteX0" y="connsiteY0"/>
                              </a:cxn>
                              <a:cxn ang="0">
                                <a:pos x="connsiteX1" y="connsiteY1"/>
                              </a:cxn>
                            </a:cxnLst>
                            <a:rect l="l" t="t" r="r" b="b"/>
                            <a:pathLst>
                              <a:path w="9525" h="19050">
                                <a:moveTo>
                                  <a:pt x="0" y="0"/>
                                </a:moveTo>
                                <a:lnTo>
                                  <a:pt x="0" y="19050"/>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9" name="Freeform: Shape 209"/>
                        <wps:cNvSpPr/>
                        <wps:spPr>
                          <a:xfrm>
                            <a:off x="1966912" y="207168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10" name="Freeform: Shape 210"/>
                        <wps:cNvSpPr/>
                        <wps:spPr>
                          <a:xfrm>
                            <a:off x="2071687" y="207168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11" name="Freeform: Shape 211"/>
                        <wps:cNvSpPr/>
                        <wps:spPr>
                          <a:xfrm>
                            <a:off x="2176462" y="207168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12" name="Freeform: Shape 212"/>
                        <wps:cNvSpPr/>
                        <wps:spPr>
                          <a:xfrm>
                            <a:off x="2271712" y="207168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13" name="Freeform: Shape 213"/>
                        <wps:cNvSpPr/>
                        <wps:spPr>
                          <a:xfrm>
                            <a:off x="2376487" y="2071687"/>
                            <a:ext cx="9525" cy="19050"/>
                          </a:xfrm>
                          <a:custGeom>
                            <a:avLst/>
                            <a:gdLst>
                              <a:gd name="connsiteX0" fmla="*/ 0 w 9525"/>
                              <a:gd name="connsiteY0" fmla="*/ 0 h 19050"/>
                              <a:gd name="connsiteX1" fmla="*/ 0 w 9525"/>
                              <a:gd name="connsiteY1" fmla="*/ 19050 h 19050"/>
                            </a:gdLst>
                            <a:ahLst/>
                            <a:cxnLst>
                              <a:cxn ang="0">
                                <a:pos x="connsiteX0" y="connsiteY0"/>
                              </a:cxn>
                              <a:cxn ang="0">
                                <a:pos x="connsiteX1" y="connsiteY1"/>
                              </a:cxn>
                            </a:cxnLst>
                            <a:rect l="l" t="t" r="r" b="b"/>
                            <a:pathLst>
                              <a:path w="9525" h="19050">
                                <a:moveTo>
                                  <a:pt x="0" y="0"/>
                                </a:moveTo>
                                <a:lnTo>
                                  <a:pt x="0" y="19050"/>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14" name="Freeform: Shape 214"/>
                        <wps:cNvSpPr/>
                        <wps:spPr>
                          <a:xfrm>
                            <a:off x="2471737" y="207168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15" name="Freeform: Shape 215"/>
                        <wps:cNvSpPr/>
                        <wps:spPr>
                          <a:xfrm>
                            <a:off x="2576512" y="207168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16" name="Freeform: Shape 216"/>
                        <wps:cNvSpPr/>
                        <wps:spPr>
                          <a:xfrm>
                            <a:off x="2681287" y="207168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17" name="Freeform: Shape 217"/>
                        <wps:cNvSpPr/>
                        <wps:spPr>
                          <a:xfrm>
                            <a:off x="2776537" y="207168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18" name="Freeform: Shape 218"/>
                        <wps:cNvSpPr/>
                        <wps:spPr>
                          <a:xfrm>
                            <a:off x="2881312" y="2071687"/>
                            <a:ext cx="9525" cy="19050"/>
                          </a:xfrm>
                          <a:custGeom>
                            <a:avLst/>
                            <a:gdLst>
                              <a:gd name="connsiteX0" fmla="*/ 0 w 9525"/>
                              <a:gd name="connsiteY0" fmla="*/ 0 h 19050"/>
                              <a:gd name="connsiteX1" fmla="*/ 0 w 9525"/>
                              <a:gd name="connsiteY1" fmla="*/ 19050 h 19050"/>
                            </a:gdLst>
                            <a:ahLst/>
                            <a:cxnLst>
                              <a:cxn ang="0">
                                <a:pos x="connsiteX0" y="connsiteY0"/>
                              </a:cxn>
                              <a:cxn ang="0">
                                <a:pos x="connsiteX1" y="connsiteY1"/>
                              </a:cxn>
                            </a:cxnLst>
                            <a:rect l="l" t="t" r="r" b="b"/>
                            <a:pathLst>
                              <a:path w="9525" h="19050">
                                <a:moveTo>
                                  <a:pt x="0" y="0"/>
                                </a:moveTo>
                                <a:lnTo>
                                  <a:pt x="0" y="19050"/>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19" name="Freeform: Shape 219"/>
                        <wps:cNvSpPr/>
                        <wps:spPr>
                          <a:xfrm>
                            <a:off x="2986087" y="207168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20" name="Freeform: Shape 220"/>
                        <wps:cNvSpPr/>
                        <wps:spPr>
                          <a:xfrm>
                            <a:off x="3081337" y="207168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21" name="Freeform: Shape 221"/>
                        <wps:cNvSpPr/>
                        <wps:spPr>
                          <a:xfrm>
                            <a:off x="3186112" y="207168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22" name="Freeform: Shape 222"/>
                        <wps:cNvSpPr/>
                        <wps:spPr>
                          <a:xfrm>
                            <a:off x="3290887" y="207168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23" name="Freeform: Shape 223"/>
                        <wps:cNvSpPr/>
                        <wps:spPr>
                          <a:xfrm>
                            <a:off x="3386137" y="2071687"/>
                            <a:ext cx="9525" cy="19050"/>
                          </a:xfrm>
                          <a:custGeom>
                            <a:avLst/>
                            <a:gdLst>
                              <a:gd name="connsiteX0" fmla="*/ 0 w 9525"/>
                              <a:gd name="connsiteY0" fmla="*/ 0 h 19050"/>
                              <a:gd name="connsiteX1" fmla="*/ 0 w 9525"/>
                              <a:gd name="connsiteY1" fmla="*/ 19050 h 19050"/>
                            </a:gdLst>
                            <a:ahLst/>
                            <a:cxnLst>
                              <a:cxn ang="0">
                                <a:pos x="connsiteX0" y="connsiteY0"/>
                              </a:cxn>
                              <a:cxn ang="0">
                                <a:pos x="connsiteX1" y="connsiteY1"/>
                              </a:cxn>
                            </a:cxnLst>
                            <a:rect l="l" t="t" r="r" b="b"/>
                            <a:pathLst>
                              <a:path w="9525" h="19050">
                                <a:moveTo>
                                  <a:pt x="0" y="0"/>
                                </a:moveTo>
                                <a:lnTo>
                                  <a:pt x="0" y="19050"/>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24" name="Freeform: Shape 224"/>
                        <wps:cNvSpPr/>
                        <wps:spPr>
                          <a:xfrm>
                            <a:off x="3490912" y="207168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25" name="Freeform: Shape 225"/>
                        <wps:cNvSpPr/>
                        <wps:spPr>
                          <a:xfrm>
                            <a:off x="3595687" y="207168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26" name="Freeform: Shape 226"/>
                        <wps:cNvSpPr/>
                        <wps:spPr>
                          <a:xfrm>
                            <a:off x="3690937" y="207168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27" name="Freeform: Shape 227"/>
                        <wps:cNvSpPr/>
                        <wps:spPr>
                          <a:xfrm>
                            <a:off x="3795712" y="207168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28" name="Freeform: Shape 228"/>
                        <wps:cNvSpPr/>
                        <wps:spPr>
                          <a:xfrm>
                            <a:off x="3890962" y="2071687"/>
                            <a:ext cx="9525" cy="19050"/>
                          </a:xfrm>
                          <a:custGeom>
                            <a:avLst/>
                            <a:gdLst>
                              <a:gd name="connsiteX0" fmla="*/ 0 w 9525"/>
                              <a:gd name="connsiteY0" fmla="*/ 0 h 19050"/>
                              <a:gd name="connsiteX1" fmla="*/ 0 w 9525"/>
                              <a:gd name="connsiteY1" fmla="*/ 19050 h 19050"/>
                            </a:gdLst>
                            <a:ahLst/>
                            <a:cxnLst>
                              <a:cxn ang="0">
                                <a:pos x="connsiteX0" y="connsiteY0"/>
                              </a:cxn>
                              <a:cxn ang="0">
                                <a:pos x="connsiteX1" y="connsiteY1"/>
                              </a:cxn>
                            </a:cxnLst>
                            <a:rect l="l" t="t" r="r" b="b"/>
                            <a:pathLst>
                              <a:path w="9525" h="19050">
                                <a:moveTo>
                                  <a:pt x="0" y="0"/>
                                </a:moveTo>
                                <a:lnTo>
                                  <a:pt x="0" y="19050"/>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29" name="Freeform: Shape 229"/>
                        <wps:cNvSpPr/>
                        <wps:spPr>
                          <a:xfrm>
                            <a:off x="3995737" y="207168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30" name="Freeform: Shape 230"/>
                        <wps:cNvSpPr/>
                        <wps:spPr>
                          <a:xfrm>
                            <a:off x="4100512" y="207168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31" name="Freeform: Shape 231"/>
                        <wps:cNvSpPr/>
                        <wps:spPr>
                          <a:xfrm>
                            <a:off x="4195762" y="207168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32" name="Freeform: Shape 232"/>
                        <wps:cNvSpPr/>
                        <wps:spPr>
                          <a:xfrm>
                            <a:off x="4300537" y="207168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33" name="Freeform: Shape 233"/>
                        <wps:cNvSpPr/>
                        <wps:spPr>
                          <a:xfrm>
                            <a:off x="4405312" y="2071687"/>
                            <a:ext cx="9525" cy="19050"/>
                          </a:xfrm>
                          <a:custGeom>
                            <a:avLst/>
                            <a:gdLst>
                              <a:gd name="connsiteX0" fmla="*/ 0 w 9525"/>
                              <a:gd name="connsiteY0" fmla="*/ 0 h 19050"/>
                              <a:gd name="connsiteX1" fmla="*/ 0 w 9525"/>
                              <a:gd name="connsiteY1" fmla="*/ 19050 h 19050"/>
                            </a:gdLst>
                            <a:ahLst/>
                            <a:cxnLst>
                              <a:cxn ang="0">
                                <a:pos x="connsiteX0" y="connsiteY0"/>
                              </a:cxn>
                              <a:cxn ang="0">
                                <a:pos x="connsiteX1" y="connsiteY1"/>
                              </a:cxn>
                            </a:cxnLst>
                            <a:rect l="l" t="t" r="r" b="b"/>
                            <a:pathLst>
                              <a:path w="9525" h="19050">
                                <a:moveTo>
                                  <a:pt x="0" y="0"/>
                                </a:moveTo>
                                <a:lnTo>
                                  <a:pt x="0" y="19050"/>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34" name="Freeform: Shape 234"/>
                        <wps:cNvSpPr/>
                        <wps:spPr>
                          <a:xfrm flipV="1">
                            <a:off x="1366837" y="433387"/>
                            <a:ext cx="0" cy="1638300"/>
                          </a:xfrm>
                          <a:custGeom>
                            <a:avLst/>
                            <a:gdLst>
                              <a:gd name="connsiteX0" fmla="*/ 144 w 0"/>
                              <a:gd name="connsiteY0" fmla="*/ 46 h 1638300"/>
                              <a:gd name="connsiteX1" fmla="*/ 144 w 0"/>
                              <a:gd name="connsiteY1" fmla="*/ 1638346 h 1638300"/>
                            </a:gdLst>
                            <a:ahLst/>
                            <a:cxnLst>
                              <a:cxn ang="0">
                                <a:pos x="connsiteX0" y="connsiteY0"/>
                              </a:cxn>
                              <a:cxn ang="0">
                                <a:pos x="connsiteX1" y="connsiteY1"/>
                              </a:cxn>
                            </a:cxnLst>
                            <a:rect l="l" t="t" r="r" b="b"/>
                            <a:pathLst>
                              <a:path h="1638300">
                                <a:moveTo>
                                  <a:pt x="144" y="46"/>
                                </a:moveTo>
                                <a:lnTo>
                                  <a:pt x="144" y="1638346"/>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35" name="Freeform: Shape 235"/>
                        <wps:cNvSpPr/>
                        <wps:spPr>
                          <a:xfrm rot="10800000" flipV="1">
                            <a:off x="1357312" y="2071687"/>
                            <a:ext cx="9525" cy="0"/>
                          </a:xfrm>
                          <a:custGeom>
                            <a:avLst/>
                            <a:gdLst>
                              <a:gd name="connsiteX0" fmla="*/ 143 w 9525"/>
                              <a:gd name="connsiteY0" fmla="*/ 218 h 0"/>
                              <a:gd name="connsiteX1" fmla="*/ 9668 w 9525"/>
                              <a:gd name="connsiteY1" fmla="*/ 218 h 0"/>
                            </a:gdLst>
                            <a:ahLst/>
                            <a:cxnLst>
                              <a:cxn ang="0">
                                <a:pos x="connsiteX0" y="connsiteY0"/>
                              </a:cxn>
                              <a:cxn ang="0">
                                <a:pos x="connsiteX1" y="connsiteY1"/>
                              </a:cxn>
                            </a:cxnLst>
                            <a:rect l="l" t="t" r="r" b="b"/>
                            <a:pathLst>
                              <a:path w="9525">
                                <a:moveTo>
                                  <a:pt x="143" y="218"/>
                                </a:moveTo>
                                <a:lnTo>
                                  <a:pt x="9668" y="218"/>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36" name="Freeform: Shape 236"/>
                        <wps:cNvSpPr/>
                        <wps:spPr>
                          <a:xfrm rot="10800000" flipV="1">
                            <a:off x="1357312" y="2005012"/>
                            <a:ext cx="9525" cy="0"/>
                          </a:xfrm>
                          <a:custGeom>
                            <a:avLst/>
                            <a:gdLst>
                              <a:gd name="connsiteX0" fmla="*/ 143 w 9525"/>
                              <a:gd name="connsiteY0" fmla="*/ 211 h 0"/>
                              <a:gd name="connsiteX1" fmla="*/ 9668 w 9525"/>
                              <a:gd name="connsiteY1" fmla="*/ 211 h 0"/>
                            </a:gdLst>
                            <a:ahLst/>
                            <a:cxnLst>
                              <a:cxn ang="0">
                                <a:pos x="connsiteX0" y="connsiteY0"/>
                              </a:cxn>
                              <a:cxn ang="0">
                                <a:pos x="connsiteX1" y="connsiteY1"/>
                              </a:cxn>
                            </a:cxnLst>
                            <a:rect l="l" t="t" r="r" b="b"/>
                            <a:pathLst>
                              <a:path w="9525">
                                <a:moveTo>
                                  <a:pt x="143" y="211"/>
                                </a:moveTo>
                                <a:lnTo>
                                  <a:pt x="9668" y="211"/>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37" name="Freeform: Shape 237"/>
                        <wps:cNvSpPr/>
                        <wps:spPr>
                          <a:xfrm rot="10800000" flipV="1">
                            <a:off x="1347787" y="1947862"/>
                            <a:ext cx="19050" cy="0"/>
                          </a:xfrm>
                          <a:custGeom>
                            <a:avLst/>
                            <a:gdLst>
                              <a:gd name="connsiteX0" fmla="*/ 142 w 19050"/>
                              <a:gd name="connsiteY0" fmla="*/ 205 h 0"/>
                              <a:gd name="connsiteX1" fmla="*/ 19192 w 19050"/>
                              <a:gd name="connsiteY1" fmla="*/ 205 h 0"/>
                            </a:gdLst>
                            <a:ahLst/>
                            <a:cxnLst>
                              <a:cxn ang="0">
                                <a:pos x="connsiteX0" y="connsiteY0"/>
                              </a:cxn>
                              <a:cxn ang="0">
                                <a:pos x="connsiteX1" y="connsiteY1"/>
                              </a:cxn>
                            </a:cxnLst>
                            <a:rect l="l" t="t" r="r" b="b"/>
                            <a:pathLst>
                              <a:path w="19050">
                                <a:moveTo>
                                  <a:pt x="142" y="205"/>
                                </a:moveTo>
                                <a:lnTo>
                                  <a:pt x="19192" y="20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38" name="Freeform: Shape 238"/>
                        <wps:cNvSpPr/>
                        <wps:spPr>
                          <a:xfrm rot="10800000" flipV="1">
                            <a:off x="1357312" y="1890712"/>
                            <a:ext cx="9525" cy="0"/>
                          </a:xfrm>
                          <a:custGeom>
                            <a:avLst/>
                            <a:gdLst>
                              <a:gd name="connsiteX0" fmla="*/ 143 w 9525"/>
                              <a:gd name="connsiteY0" fmla="*/ 199 h 0"/>
                              <a:gd name="connsiteX1" fmla="*/ 9668 w 9525"/>
                              <a:gd name="connsiteY1" fmla="*/ 199 h 0"/>
                            </a:gdLst>
                            <a:ahLst/>
                            <a:cxnLst>
                              <a:cxn ang="0">
                                <a:pos x="connsiteX0" y="connsiteY0"/>
                              </a:cxn>
                              <a:cxn ang="0">
                                <a:pos x="connsiteX1" y="connsiteY1"/>
                              </a:cxn>
                            </a:cxnLst>
                            <a:rect l="l" t="t" r="r" b="b"/>
                            <a:pathLst>
                              <a:path w="9525">
                                <a:moveTo>
                                  <a:pt x="143" y="199"/>
                                </a:moveTo>
                                <a:lnTo>
                                  <a:pt x="9668" y="199"/>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39" name="Freeform: Shape 239"/>
                        <wps:cNvSpPr/>
                        <wps:spPr>
                          <a:xfrm rot="10800000" flipV="1">
                            <a:off x="1357312" y="1833562"/>
                            <a:ext cx="9525" cy="0"/>
                          </a:xfrm>
                          <a:custGeom>
                            <a:avLst/>
                            <a:gdLst>
                              <a:gd name="connsiteX0" fmla="*/ 143 w 9525"/>
                              <a:gd name="connsiteY0" fmla="*/ 193 h 0"/>
                              <a:gd name="connsiteX1" fmla="*/ 9668 w 9525"/>
                              <a:gd name="connsiteY1" fmla="*/ 193 h 0"/>
                            </a:gdLst>
                            <a:ahLst/>
                            <a:cxnLst>
                              <a:cxn ang="0">
                                <a:pos x="connsiteX0" y="connsiteY0"/>
                              </a:cxn>
                              <a:cxn ang="0">
                                <a:pos x="connsiteX1" y="connsiteY1"/>
                              </a:cxn>
                            </a:cxnLst>
                            <a:rect l="l" t="t" r="r" b="b"/>
                            <a:pathLst>
                              <a:path w="9525">
                                <a:moveTo>
                                  <a:pt x="143" y="193"/>
                                </a:moveTo>
                                <a:lnTo>
                                  <a:pt x="9668" y="19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40" name="Freeform: Shape 240"/>
                        <wps:cNvSpPr/>
                        <wps:spPr>
                          <a:xfrm rot="10800000" flipV="1">
                            <a:off x="1357312" y="1776412"/>
                            <a:ext cx="9525" cy="0"/>
                          </a:xfrm>
                          <a:custGeom>
                            <a:avLst/>
                            <a:gdLst>
                              <a:gd name="connsiteX0" fmla="*/ 143 w 9525"/>
                              <a:gd name="connsiteY0" fmla="*/ 187 h 0"/>
                              <a:gd name="connsiteX1" fmla="*/ 9668 w 9525"/>
                              <a:gd name="connsiteY1" fmla="*/ 187 h 0"/>
                            </a:gdLst>
                            <a:ahLst/>
                            <a:cxnLst>
                              <a:cxn ang="0">
                                <a:pos x="connsiteX0" y="connsiteY0"/>
                              </a:cxn>
                              <a:cxn ang="0">
                                <a:pos x="connsiteX1" y="connsiteY1"/>
                              </a:cxn>
                            </a:cxnLst>
                            <a:rect l="l" t="t" r="r" b="b"/>
                            <a:pathLst>
                              <a:path w="9525">
                                <a:moveTo>
                                  <a:pt x="143" y="187"/>
                                </a:moveTo>
                                <a:lnTo>
                                  <a:pt x="9668" y="187"/>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41" name="Freeform: Shape 241"/>
                        <wps:cNvSpPr/>
                        <wps:spPr>
                          <a:xfrm rot="10800000" flipV="1">
                            <a:off x="1347787" y="1719262"/>
                            <a:ext cx="19050" cy="0"/>
                          </a:xfrm>
                          <a:custGeom>
                            <a:avLst/>
                            <a:gdLst>
                              <a:gd name="connsiteX0" fmla="*/ 142 w 19050"/>
                              <a:gd name="connsiteY0" fmla="*/ 181 h 0"/>
                              <a:gd name="connsiteX1" fmla="*/ 19192 w 19050"/>
                              <a:gd name="connsiteY1" fmla="*/ 181 h 0"/>
                            </a:gdLst>
                            <a:ahLst/>
                            <a:cxnLst>
                              <a:cxn ang="0">
                                <a:pos x="connsiteX0" y="connsiteY0"/>
                              </a:cxn>
                              <a:cxn ang="0">
                                <a:pos x="connsiteX1" y="connsiteY1"/>
                              </a:cxn>
                            </a:cxnLst>
                            <a:rect l="l" t="t" r="r" b="b"/>
                            <a:pathLst>
                              <a:path w="19050">
                                <a:moveTo>
                                  <a:pt x="142" y="181"/>
                                </a:moveTo>
                                <a:lnTo>
                                  <a:pt x="19192" y="181"/>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42" name="Freeform: Shape 242"/>
                        <wps:cNvSpPr/>
                        <wps:spPr>
                          <a:xfrm rot="10800000" flipV="1">
                            <a:off x="1357312" y="1662112"/>
                            <a:ext cx="9525" cy="0"/>
                          </a:xfrm>
                          <a:custGeom>
                            <a:avLst/>
                            <a:gdLst>
                              <a:gd name="connsiteX0" fmla="*/ 143 w 9525"/>
                              <a:gd name="connsiteY0" fmla="*/ 175 h 0"/>
                              <a:gd name="connsiteX1" fmla="*/ 9668 w 9525"/>
                              <a:gd name="connsiteY1" fmla="*/ 175 h 0"/>
                            </a:gdLst>
                            <a:ahLst/>
                            <a:cxnLst>
                              <a:cxn ang="0">
                                <a:pos x="connsiteX0" y="connsiteY0"/>
                              </a:cxn>
                              <a:cxn ang="0">
                                <a:pos x="connsiteX1" y="connsiteY1"/>
                              </a:cxn>
                            </a:cxnLst>
                            <a:rect l="l" t="t" r="r" b="b"/>
                            <a:pathLst>
                              <a:path w="9525">
                                <a:moveTo>
                                  <a:pt x="143" y="175"/>
                                </a:moveTo>
                                <a:lnTo>
                                  <a:pt x="9668" y="17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43" name="Freeform: Shape 243"/>
                        <wps:cNvSpPr/>
                        <wps:spPr>
                          <a:xfrm rot="10800000" flipV="1">
                            <a:off x="1357312" y="1604962"/>
                            <a:ext cx="9525" cy="0"/>
                          </a:xfrm>
                          <a:custGeom>
                            <a:avLst/>
                            <a:gdLst>
                              <a:gd name="connsiteX0" fmla="*/ 143 w 9525"/>
                              <a:gd name="connsiteY0" fmla="*/ 169 h 0"/>
                              <a:gd name="connsiteX1" fmla="*/ 9668 w 9525"/>
                              <a:gd name="connsiteY1" fmla="*/ 169 h 0"/>
                            </a:gdLst>
                            <a:ahLst/>
                            <a:cxnLst>
                              <a:cxn ang="0">
                                <a:pos x="connsiteX0" y="connsiteY0"/>
                              </a:cxn>
                              <a:cxn ang="0">
                                <a:pos x="connsiteX1" y="connsiteY1"/>
                              </a:cxn>
                            </a:cxnLst>
                            <a:rect l="l" t="t" r="r" b="b"/>
                            <a:pathLst>
                              <a:path w="9525">
                                <a:moveTo>
                                  <a:pt x="143" y="169"/>
                                </a:moveTo>
                                <a:lnTo>
                                  <a:pt x="9668" y="169"/>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44" name="Freeform: Shape 244"/>
                        <wps:cNvSpPr/>
                        <wps:spPr>
                          <a:xfrm rot="10800000" flipV="1">
                            <a:off x="1357312" y="1538287"/>
                            <a:ext cx="9525" cy="0"/>
                          </a:xfrm>
                          <a:custGeom>
                            <a:avLst/>
                            <a:gdLst>
                              <a:gd name="connsiteX0" fmla="*/ 143 w 9525"/>
                              <a:gd name="connsiteY0" fmla="*/ 162 h 0"/>
                              <a:gd name="connsiteX1" fmla="*/ 9668 w 9525"/>
                              <a:gd name="connsiteY1" fmla="*/ 162 h 0"/>
                            </a:gdLst>
                            <a:ahLst/>
                            <a:cxnLst>
                              <a:cxn ang="0">
                                <a:pos x="connsiteX0" y="connsiteY0"/>
                              </a:cxn>
                              <a:cxn ang="0">
                                <a:pos x="connsiteX1" y="connsiteY1"/>
                              </a:cxn>
                            </a:cxnLst>
                            <a:rect l="l" t="t" r="r" b="b"/>
                            <a:pathLst>
                              <a:path w="9525">
                                <a:moveTo>
                                  <a:pt x="143" y="162"/>
                                </a:moveTo>
                                <a:lnTo>
                                  <a:pt x="9668" y="162"/>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45" name="Freeform: Shape 245"/>
                        <wps:cNvSpPr/>
                        <wps:spPr>
                          <a:xfrm rot="10800000" flipV="1">
                            <a:off x="1347787" y="1481137"/>
                            <a:ext cx="19050" cy="0"/>
                          </a:xfrm>
                          <a:custGeom>
                            <a:avLst/>
                            <a:gdLst>
                              <a:gd name="connsiteX0" fmla="*/ 142 w 19050"/>
                              <a:gd name="connsiteY0" fmla="*/ 156 h 0"/>
                              <a:gd name="connsiteX1" fmla="*/ 19192 w 19050"/>
                              <a:gd name="connsiteY1" fmla="*/ 156 h 0"/>
                            </a:gdLst>
                            <a:ahLst/>
                            <a:cxnLst>
                              <a:cxn ang="0">
                                <a:pos x="connsiteX0" y="connsiteY0"/>
                              </a:cxn>
                              <a:cxn ang="0">
                                <a:pos x="connsiteX1" y="connsiteY1"/>
                              </a:cxn>
                            </a:cxnLst>
                            <a:rect l="l" t="t" r="r" b="b"/>
                            <a:pathLst>
                              <a:path w="19050">
                                <a:moveTo>
                                  <a:pt x="142" y="156"/>
                                </a:moveTo>
                                <a:lnTo>
                                  <a:pt x="19192" y="156"/>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46" name="Freeform: Shape 246"/>
                        <wps:cNvSpPr/>
                        <wps:spPr>
                          <a:xfrm rot="10800000" flipV="1">
                            <a:off x="1357312" y="1423987"/>
                            <a:ext cx="9525" cy="0"/>
                          </a:xfrm>
                          <a:custGeom>
                            <a:avLst/>
                            <a:gdLst>
                              <a:gd name="connsiteX0" fmla="*/ 143 w 9525"/>
                              <a:gd name="connsiteY0" fmla="*/ 150 h 0"/>
                              <a:gd name="connsiteX1" fmla="*/ 9668 w 9525"/>
                              <a:gd name="connsiteY1" fmla="*/ 150 h 0"/>
                            </a:gdLst>
                            <a:ahLst/>
                            <a:cxnLst>
                              <a:cxn ang="0">
                                <a:pos x="connsiteX0" y="connsiteY0"/>
                              </a:cxn>
                              <a:cxn ang="0">
                                <a:pos x="connsiteX1" y="connsiteY1"/>
                              </a:cxn>
                            </a:cxnLst>
                            <a:rect l="l" t="t" r="r" b="b"/>
                            <a:pathLst>
                              <a:path w="9525">
                                <a:moveTo>
                                  <a:pt x="143" y="150"/>
                                </a:moveTo>
                                <a:lnTo>
                                  <a:pt x="9668" y="150"/>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47" name="Freeform: Shape 247"/>
                        <wps:cNvSpPr/>
                        <wps:spPr>
                          <a:xfrm rot="10800000" flipV="1">
                            <a:off x="1357312" y="1366837"/>
                            <a:ext cx="9525" cy="0"/>
                          </a:xfrm>
                          <a:custGeom>
                            <a:avLst/>
                            <a:gdLst>
                              <a:gd name="connsiteX0" fmla="*/ 143 w 9525"/>
                              <a:gd name="connsiteY0" fmla="*/ 144 h 0"/>
                              <a:gd name="connsiteX1" fmla="*/ 9668 w 9525"/>
                              <a:gd name="connsiteY1" fmla="*/ 144 h 0"/>
                            </a:gdLst>
                            <a:ahLst/>
                            <a:cxnLst>
                              <a:cxn ang="0">
                                <a:pos x="connsiteX0" y="connsiteY0"/>
                              </a:cxn>
                              <a:cxn ang="0">
                                <a:pos x="connsiteX1" y="connsiteY1"/>
                              </a:cxn>
                            </a:cxnLst>
                            <a:rect l="l" t="t" r="r" b="b"/>
                            <a:pathLst>
                              <a:path w="9525">
                                <a:moveTo>
                                  <a:pt x="143" y="144"/>
                                </a:moveTo>
                                <a:lnTo>
                                  <a:pt x="9668" y="144"/>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48" name="Freeform: Shape 248"/>
                        <wps:cNvSpPr/>
                        <wps:spPr>
                          <a:xfrm rot="10800000" flipV="1">
                            <a:off x="1357312" y="1309687"/>
                            <a:ext cx="9525" cy="0"/>
                          </a:xfrm>
                          <a:custGeom>
                            <a:avLst/>
                            <a:gdLst>
                              <a:gd name="connsiteX0" fmla="*/ 143 w 9525"/>
                              <a:gd name="connsiteY0" fmla="*/ 138 h 0"/>
                              <a:gd name="connsiteX1" fmla="*/ 9668 w 9525"/>
                              <a:gd name="connsiteY1" fmla="*/ 138 h 0"/>
                            </a:gdLst>
                            <a:ahLst/>
                            <a:cxnLst>
                              <a:cxn ang="0">
                                <a:pos x="connsiteX0" y="connsiteY0"/>
                              </a:cxn>
                              <a:cxn ang="0">
                                <a:pos x="connsiteX1" y="connsiteY1"/>
                              </a:cxn>
                            </a:cxnLst>
                            <a:rect l="l" t="t" r="r" b="b"/>
                            <a:pathLst>
                              <a:path w="9525">
                                <a:moveTo>
                                  <a:pt x="143" y="138"/>
                                </a:moveTo>
                                <a:lnTo>
                                  <a:pt x="9668" y="138"/>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49" name="Freeform: Shape 249"/>
                        <wps:cNvSpPr/>
                        <wps:spPr>
                          <a:xfrm rot="10800000" flipV="1">
                            <a:off x="1347787" y="1252537"/>
                            <a:ext cx="19050" cy="0"/>
                          </a:xfrm>
                          <a:custGeom>
                            <a:avLst/>
                            <a:gdLst>
                              <a:gd name="connsiteX0" fmla="*/ 142 w 19050"/>
                              <a:gd name="connsiteY0" fmla="*/ 132 h 0"/>
                              <a:gd name="connsiteX1" fmla="*/ 19192 w 19050"/>
                              <a:gd name="connsiteY1" fmla="*/ 132 h 0"/>
                            </a:gdLst>
                            <a:ahLst/>
                            <a:cxnLst>
                              <a:cxn ang="0">
                                <a:pos x="connsiteX0" y="connsiteY0"/>
                              </a:cxn>
                              <a:cxn ang="0">
                                <a:pos x="connsiteX1" y="connsiteY1"/>
                              </a:cxn>
                            </a:cxnLst>
                            <a:rect l="l" t="t" r="r" b="b"/>
                            <a:pathLst>
                              <a:path w="19050">
                                <a:moveTo>
                                  <a:pt x="142" y="132"/>
                                </a:moveTo>
                                <a:lnTo>
                                  <a:pt x="19192" y="132"/>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50" name="Freeform: Shape 250"/>
                        <wps:cNvSpPr/>
                        <wps:spPr>
                          <a:xfrm rot="10800000" flipV="1">
                            <a:off x="1357312" y="1195387"/>
                            <a:ext cx="9525" cy="0"/>
                          </a:xfrm>
                          <a:custGeom>
                            <a:avLst/>
                            <a:gdLst>
                              <a:gd name="connsiteX0" fmla="*/ 143 w 9525"/>
                              <a:gd name="connsiteY0" fmla="*/ 126 h 0"/>
                              <a:gd name="connsiteX1" fmla="*/ 9668 w 9525"/>
                              <a:gd name="connsiteY1" fmla="*/ 126 h 0"/>
                            </a:gdLst>
                            <a:ahLst/>
                            <a:cxnLst>
                              <a:cxn ang="0">
                                <a:pos x="connsiteX0" y="connsiteY0"/>
                              </a:cxn>
                              <a:cxn ang="0">
                                <a:pos x="connsiteX1" y="connsiteY1"/>
                              </a:cxn>
                            </a:cxnLst>
                            <a:rect l="l" t="t" r="r" b="b"/>
                            <a:pathLst>
                              <a:path w="9525">
                                <a:moveTo>
                                  <a:pt x="143" y="126"/>
                                </a:moveTo>
                                <a:lnTo>
                                  <a:pt x="9668" y="126"/>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51" name="Freeform: Shape 251"/>
                        <wps:cNvSpPr/>
                        <wps:spPr>
                          <a:xfrm rot="10800000" flipV="1">
                            <a:off x="1357312" y="1138237"/>
                            <a:ext cx="9525" cy="0"/>
                          </a:xfrm>
                          <a:custGeom>
                            <a:avLst/>
                            <a:gdLst>
                              <a:gd name="connsiteX0" fmla="*/ 143 w 9525"/>
                              <a:gd name="connsiteY0" fmla="*/ 120 h 0"/>
                              <a:gd name="connsiteX1" fmla="*/ 9668 w 9525"/>
                              <a:gd name="connsiteY1" fmla="*/ 120 h 0"/>
                            </a:gdLst>
                            <a:ahLst/>
                            <a:cxnLst>
                              <a:cxn ang="0">
                                <a:pos x="connsiteX0" y="connsiteY0"/>
                              </a:cxn>
                              <a:cxn ang="0">
                                <a:pos x="connsiteX1" y="connsiteY1"/>
                              </a:cxn>
                            </a:cxnLst>
                            <a:rect l="l" t="t" r="r" b="b"/>
                            <a:pathLst>
                              <a:path w="9525">
                                <a:moveTo>
                                  <a:pt x="143" y="120"/>
                                </a:moveTo>
                                <a:lnTo>
                                  <a:pt x="9668" y="120"/>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52" name="Freeform: Shape 252"/>
                        <wps:cNvSpPr/>
                        <wps:spPr>
                          <a:xfrm rot="10800000" flipV="1">
                            <a:off x="1357312" y="1071562"/>
                            <a:ext cx="9525" cy="0"/>
                          </a:xfrm>
                          <a:custGeom>
                            <a:avLst/>
                            <a:gdLst>
                              <a:gd name="connsiteX0" fmla="*/ 143 w 9525"/>
                              <a:gd name="connsiteY0" fmla="*/ 113 h 0"/>
                              <a:gd name="connsiteX1" fmla="*/ 9668 w 9525"/>
                              <a:gd name="connsiteY1" fmla="*/ 113 h 0"/>
                            </a:gdLst>
                            <a:ahLst/>
                            <a:cxnLst>
                              <a:cxn ang="0">
                                <a:pos x="connsiteX0" y="connsiteY0"/>
                              </a:cxn>
                              <a:cxn ang="0">
                                <a:pos x="connsiteX1" y="connsiteY1"/>
                              </a:cxn>
                            </a:cxnLst>
                            <a:rect l="l" t="t" r="r" b="b"/>
                            <a:pathLst>
                              <a:path w="9525">
                                <a:moveTo>
                                  <a:pt x="143" y="113"/>
                                </a:moveTo>
                                <a:lnTo>
                                  <a:pt x="9668" y="11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53" name="Freeform: Shape 253"/>
                        <wps:cNvSpPr/>
                        <wps:spPr>
                          <a:xfrm rot="10800000" flipV="1">
                            <a:off x="1347787" y="1014412"/>
                            <a:ext cx="19050" cy="0"/>
                          </a:xfrm>
                          <a:custGeom>
                            <a:avLst/>
                            <a:gdLst>
                              <a:gd name="connsiteX0" fmla="*/ 142 w 19050"/>
                              <a:gd name="connsiteY0" fmla="*/ 107 h 0"/>
                              <a:gd name="connsiteX1" fmla="*/ 19192 w 19050"/>
                              <a:gd name="connsiteY1" fmla="*/ 107 h 0"/>
                            </a:gdLst>
                            <a:ahLst/>
                            <a:cxnLst>
                              <a:cxn ang="0">
                                <a:pos x="connsiteX0" y="connsiteY0"/>
                              </a:cxn>
                              <a:cxn ang="0">
                                <a:pos x="connsiteX1" y="connsiteY1"/>
                              </a:cxn>
                            </a:cxnLst>
                            <a:rect l="l" t="t" r="r" b="b"/>
                            <a:pathLst>
                              <a:path w="19050">
                                <a:moveTo>
                                  <a:pt x="142" y="107"/>
                                </a:moveTo>
                                <a:lnTo>
                                  <a:pt x="19192" y="107"/>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54" name="Freeform: Shape 254"/>
                        <wps:cNvSpPr/>
                        <wps:spPr>
                          <a:xfrm rot="10800000" flipV="1">
                            <a:off x="1357312" y="957262"/>
                            <a:ext cx="9525" cy="0"/>
                          </a:xfrm>
                          <a:custGeom>
                            <a:avLst/>
                            <a:gdLst>
                              <a:gd name="connsiteX0" fmla="*/ 143 w 9525"/>
                              <a:gd name="connsiteY0" fmla="*/ 101 h 0"/>
                              <a:gd name="connsiteX1" fmla="*/ 9668 w 9525"/>
                              <a:gd name="connsiteY1" fmla="*/ 101 h 0"/>
                            </a:gdLst>
                            <a:ahLst/>
                            <a:cxnLst>
                              <a:cxn ang="0">
                                <a:pos x="connsiteX0" y="connsiteY0"/>
                              </a:cxn>
                              <a:cxn ang="0">
                                <a:pos x="connsiteX1" y="connsiteY1"/>
                              </a:cxn>
                            </a:cxnLst>
                            <a:rect l="l" t="t" r="r" b="b"/>
                            <a:pathLst>
                              <a:path w="9525">
                                <a:moveTo>
                                  <a:pt x="143" y="101"/>
                                </a:moveTo>
                                <a:lnTo>
                                  <a:pt x="9668" y="101"/>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55" name="Freeform: Shape 255"/>
                        <wps:cNvSpPr/>
                        <wps:spPr>
                          <a:xfrm rot="10800000" flipV="1">
                            <a:off x="1357312" y="900112"/>
                            <a:ext cx="9525" cy="0"/>
                          </a:xfrm>
                          <a:custGeom>
                            <a:avLst/>
                            <a:gdLst>
                              <a:gd name="connsiteX0" fmla="*/ 143 w 9525"/>
                              <a:gd name="connsiteY0" fmla="*/ 95 h 0"/>
                              <a:gd name="connsiteX1" fmla="*/ 9668 w 9525"/>
                              <a:gd name="connsiteY1" fmla="*/ 95 h 0"/>
                            </a:gdLst>
                            <a:ahLst/>
                            <a:cxnLst>
                              <a:cxn ang="0">
                                <a:pos x="connsiteX0" y="connsiteY0"/>
                              </a:cxn>
                              <a:cxn ang="0">
                                <a:pos x="connsiteX1" y="connsiteY1"/>
                              </a:cxn>
                            </a:cxnLst>
                            <a:rect l="l" t="t" r="r" b="b"/>
                            <a:pathLst>
                              <a:path w="9525">
                                <a:moveTo>
                                  <a:pt x="143" y="95"/>
                                </a:moveTo>
                                <a:lnTo>
                                  <a:pt x="9668" y="9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56" name="Freeform: Shape 256"/>
                        <wps:cNvSpPr/>
                        <wps:spPr>
                          <a:xfrm rot="10800000" flipV="1">
                            <a:off x="1357312" y="842962"/>
                            <a:ext cx="9525" cy="0"/>
                          </a:xfrm>
                          <a:custGeom>
                            <a:avLst/>
                            <a:gdLst>
                              <a:gd name="connsiteX0" fmla="*/ 143 w 9525"/>
                              <a:gd name="connsiteY0" fmla="*/ 89 h 0"/>
                              <a:gd name="connsiteX1" fmla="*/ 9668 w 9525"/>
                              <a:gd name="connsiteY1" fmla="*/ 89 h 0"/>
                            </a:gdLst>
                            <a:ahLst/>
                            <a:cxnLst>
                              <a:cxn ang="0">
                                <a:pos x="connsiteX0" y="connsiteY0"/>
                              </a:cxn>
                              <a:cxn ang="0">
                                <a:pos x="connsiteX1" y="connsiteY1"/>
                              </a:cxn>
                            </a:cxnLst>
                            <a:rect l="l" t="t" r="r" b="b"/>
                            <a:pathLst>
                              <a:path w="9525">
                                <a:moveTo>
                                  <a:pt x="143" y="89"/>
                                </a:moveTo>
                                <a:lnTo>
                                  <a:pt x="9668" y="89"/>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57" name="Freeform: Shape 257"/>
                        <wps:cNvSpPr/>
                        <wps:spPr>
                          <a:xfrm rot="10800000" flipV="1">
                            <a:off x="1347787" y="785812"/>
                            <a:ext cx="19050" cy="0"/>
                          </a:xfrm>
                          <a:custGeom>
                            <a:avLst/>
                            <a:gdLst>
                              <a:gd name="connsiteX0" fmla="*/ 142 w 19050"/>
                              <a:gd name="connsiteY0" fmla="*/ 83 h 0"/>
                              <a:gd name="connsiteX1" fmla="*/ 19192 w 19050"/>
                              <a:gd name="connsiteY1" fmla="*/ 83 h 0"/>
                            </a:gdLst>
                            <a:ahLst/>
                            <a:cxnLst>
                              <a:cxn ang="0">
                                <a:pos x="connsiteX0" y="connsiteY0"/>
                              </a:cxn>
                              <a:cxn ang="0">
                                <a:pos x="connsiteX1" y="connsiteY1"/>
                              </a:cxn>
                            </a:cxnLst>
                            <a:rect l="l" t="t" r="r" b="b"/>
                            <a:pathLst>
                              <a:path w="19050">
                                <a:moveTo>
                                  <a:pt x="142" y="83"/>
                                </a:moveTo>
                                <a:lnTo>
                                  <a:pt x="19192" y="8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58" name="Freeform: Shape 258"/>
                        <wps:cNvSpPr/>
                        <wps:spPr>
                          <a:xfrm rot="10800000" flipV="1">
                            <a:off x="1357312" y="728662"/>
                            <a:ext cx="9525" cy="0"/>
                          </a:xfrm>
                          <a:custGeom>
                            <a:avLst/>
                            <a:gdLst>
                              <a:gd name="connsiteX0" fmla="*/ 143 w 9525"/>
                              <a:gd name="connsiteY0" fmla="*/ 77 h 0"/>
                              <a:gd name="connsiteX1" fmla="*/ 9668 w 9525"/>
                              <a:gd name="connsiteY1" fmla="*/ 77 h 0"/>
                            </a:gdLst>
                            <a:ahLst/>
                            <a:cxnLst>
                              <a:cxn ang="0">
                                <a:pos x="connsiteX0" y="connsiteY0"/>
                              </a:cxn>
                              <a:cxn ang="0">
                                <a:pos x="connsiteX1" y="connsiteY1"/>
                              </a:cxn>
                            </a:cxnLst>
                            <a:rect l="l" t="t" r="r" b="b"/>
                            <a:pathLst>
                              <a:path w="9525">
                                <a:moveTo>
                                  <a:pt x="143" y="77"/>
                                </a:moveTo>
                                <a:lnTo>
                                  <a:pt x="9668" y="77"/>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59" name="Freeform: Shape 259"/>
                        <wps:cNvSpPr/>
                        <wps:spPr>
                          <a:xfrm rot="10800000" flipV="1">
                            <a:off x="1357312" y="671512"/>
                            <a:ext cx="9525" cy="0"/>
                          </a:xfrm>
                          <a:custGeom>
                            <a:avLst/>
                            <a:gdLst>
                              <a:gd name="connsiteX0" fmla="*/ 143 w 9525"/>
                              <a:gd name="connsiteY0" fmla="*/ 71 h 0"/>
                              <a:gd name="connsiteX1" fmla="*/ 9668 w 9525"/>
                              <a:gd name="connsiteY1" fmla="*/ 71 h 0"/>
                            </a:gdLst>
                            <a:ahLst/>
                            <a:cxnLst>
                              <a:cxn ang="0">
                                <a:pos x="connsiteX0" y="connsiteY0"/>
                              </a:cxn>
                              <a:cxn ang="0">
                                <a:pos x="connsiteX1" y="connsiteY1"/>
                              </a:cxn>
                            </a:cxnLst>
                            <a:rect l="l" t="t" r="r" b="b"/>
                            <a:pathLst>
                              <a:path w="9525">
                                <a:moveTo>
                                  <a:pt x="143" y="71"/>
                                </a:moveTo>
                                <a:lnTo>
                                  <a:pt x="9668" y="71"/>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60" name="Freeform: Shape 260"/>
                        <wps:cNvSpPr/>
                        <wps:spPr>
                          <a:xfrm rot="10800000" flipV="1">
                            <a:off x="1357312" y="604837"/>
                            <a:ext cx="9525" cy="0"/>
                          </a:xfrm>
                          <a:custGeom>
                            <a:avLst/>
                            <a:gdLst>
                              <a:gd name="connsiteX0" fmla="*/ 143 w 9525"/>
                              <a:gd name="connsiteY0" fmla="*/ 64 h 0"/>
                              <a:gd name="connsiteX1" fmla="*/ 9668 w 9525"/>
                              <a:gd name="connsiteY1" fmla="*/ 64 h 0"/>
                            </a:gdLst>
                            <a:ahLst/>
                            <a:cxnLst>
                              <a:cxn ang="0">
                                <a:pos x="connsiteX0" y="connsiteY0"/>
                              </a:cxn>
                              <a:cxn ang="0">
                                <a:pos x="connsiteX1" y="connsiteY1"/>
                              </a:cxn>
                            </a:cxnLst>
                            <a:rect l="l" t="t" r="r" b="b"/>
                            <a:pathLst>
                              <a:path w="9525">
                                <a:moveTo>
                                  <a:pt x="143" y="64"/>
                                </a:moveTo>
                                <a:lnTo>
                                  <a:pt x="9668" y="64"/>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61" name="Freeform: Shape 261"/>
                        <wps:cNvSpPr/>
                        <wps:spPr>
                          <a:xfrm rot="10800000" flipV="1">
                            <a:off x="1347787" y="547687"/>
                            <a:ext cx="19050" cy="0"/>
                          </a:xfrm>
                          <a:custGeom>
                            <a:avLst/>
                            <a:gdLst>
                              <a:gd name="connsiteX0" fmla="*/ 142 w 19050"/>
                              <a:gd name="connsiteY0" fmla="*/ 58 h 0"/>
                              <a:gd name="connsiteX1" fmla="*/ 19192 w 19050"/>
                              <a:gd name="connsiteY1" fmla="*/ 58 h 0"/>
                            </a:gdLst>
                            <a:ahLst/>
                            <a:cxnLst>
                              <a:cxn ang="0">
                                <a:pos x="connsiteX0" y="connsiteY0"/>
                              </a:cxn>
                              <a:cxn ang="0">
                                <a:pos x="connsiteX1" y="connsiteY1"/>
                              </a:cxn>
                            </a:cxnLst>
                            <a:rect l="l" t="t" r="r" b="b"/>
                            <a:pathLst>
                              <a:path w="19050">
                                <a:moveTo>
                                  <a:pt x="142" y="58"/>
                                </a:moveTo>
                                <a:lnTo>
                                  <a:pt x="19192" y="58"/>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62" name="Freeform: Shape 262"/>
                        <wps:cNvSpPr/>
                        <wps:spPr>
                          <a:xfrm rot="10800000" flipV="1">
                            <a:off x="1357312" y="490537"/>
                            <a:ext cx="9525" cy="0"/>
                          </a:xfrm>
                          <a:custGeom>
                            <a:avLst/>
                            <a:gdLst>
                              <a:gd name="connsiteX0" fmla="*/ 143 w 9525"/>
                              <a:gd name="connsiteY0" fmla="*/ 52 h 0"/>
                              <a:gd name="connsiteX1" fmla="*/ 9668 w 9525"/>
                              <a:gd name="connsiteY1" fmla="*/ 52 h 0"/>
                            </a:gdLst>
                            <a:ahLst/>
                            <a:cxnLst>
                              <a:cxn ang="0">
                                <a:pos x="connsiteX0" y="connsiteY0"/>
                              </a:cxn>
                              <a:cxn ang="0">
                                <a:pos x="connsiteX1" y="connsiteY1"/>
                              </a:cxn>
                            </a:cxnLst>
                            <a:rect l="l" t="t" r="r" b="b"/>
                            <a:pathLst>
                              <a:path w="9525">
                                <a:moveTo>
                                  <a:pt x="143" y="52"/>
                                </a:moveTo>
                                <a:lnTo>
                                  <a:pt x="9668" y="52"/>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63" name="Freeform: Shape 263"/>
                        <wps:cNvSpPr/>
                        <wps:spPr>
                          <a:xfrm rot="10800000" flipV="1">
                            <a:off x="1357312" y="433387"/>
                            <a:ext cx="9525" cy="0"/>
                          </a:xfrm>
                          <a:custGeom>
                            <a:avLst/>
                            <a:gdLst>
                              <a:gd name="connsiteX0" fmla="*/ 143 w 9525"/>
                              <a:gd name="connsiteY0" fmla="*/ 46 h 0"/>
                              <a:gd name="connsiteX1" fmla="*/ 9668 w 9525"/>
                              <a:gd name="connsiteY1" fmla="*/ 46 h 0"/>
                            </a:gdLst>
                            <a:ahLst/>
                            <a:cxnLst>
                              <a:cxn ang="0">
                                <a:pos x="connsiteX0" y="connsiteY0"/>
                              </a:cxn>
                              <a:cxn ang="0">
                                <a:pos x="connsiteX1" y="connsiteY1"/>
                              </a:cxn>
                            </a:cxnLst>
                            <a:rect l="l" t="t" r="r" b="b"/>
                            <a:pathLst>
                              <a:path w="9525">
                                <a:moveTo>
                                  <a:pt x="143" y="46"/>
                                </a:moveTo>
                                <a:lnTo>
                                  <a:pt x="9668" y="46"/>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64" name="Freeform: Shape 264"/>
                        <wps:cNvSpPr/>
                        <wps:spPr>
                          <a:xfrm>
                            <a:off x="1366837" y="1947862"/>
                            <a:ext cx="19050" cy="9525"/>
                          </a:xfrm>
                          <a:custGeom>
                            <a:avLst/>
                            <a:gdLst>
                              <a:gd name="connsiteX0" fmla="*/ 0 w 19050"/>
                              <a:gd name="connsiteY0" fmla="*/ 4763 h 9525"/>
                              <a:gd name="connsiteX1" fmla="*/ 0 w 19050"/>
                              <a:gd name="connsiteY1" fmla="*/ 4763 h 9525"/>
                              <a:gd name="connsiteX2" fmla="*/ 0 w 19050"/>
                              <a:gd name="connsiteY2" fmla="*/ 4763 h 9525"/>
                              <a:gd name="connsiteX3" fmla="*/ 0 w 19050"/>
                              <a:gd name="connsiteY3" fmla="*/ 4763 h 9525"/>
                              <a:gd name="connsiteX4" fmla="*/ 0 w 19050"/>
                              <a:gd name="connsiteY4" fmla="*/ 4763 h 9525"/>
                              <a:gd name="connsiteX5" fmla="*/ 0 w 19050"/>
                              <a:gd name="connsiteY5" fmla="*/ 4763 h 9525"/>
                              <a:gd name="connsiteX6" fmla="*/ 0 w 19050"/>
                              <a:gd name="connsiteY6" fmla="*/ 4763 h 9525"/>
                              <a:gd name="connsiteX7" fmla="*/ 0 w 19050"/>
                              <a:gd name="connsiteY7" fmla="*/ 4763 h 9525"/>
                              <a:gd name="connsiteX8" fmla="*/ 0 w 19050"/>
                              <a:gd name="connsiteY8" fmla="*/ 4763 h 9525"/>
                              <a:gd name="connsiteX9" fmla="*/ 0 w 19050"/>
                              <a:gd name="connsiteY9" fmla="*/ 4763 h 9525"/>
                              <a:gd name="connsiteX10" fmla="*/ 0 w 19050"/>
                              <a:gd name="connsiteY10" fmla="*/ 0 h 9525"/>
                              <a:gd name="connsiteX11" fmla="*/ 0 w 19050"/>
                              <a:gd name="connsiteY11" fmla="*/ 0 h 9525"/>
                              <a:gd name="connsiteX12" fmla="*/ 0 w 19050"/>
                              <a:gd name="connsiteY12" fmla="*/ 0 h 9525"/>
                              <a:gd name="connsiteX13" fmla="*/ 705 w 19050"/>
                              <a:gd name="connsiteY13" fmla="*/ 0 h 9525"/>
                              <a:gd name="connsiteX14" fmla="*/ 705 w 19050"/>
                              <a:gd name="connsiteY14" fmla="*/ 0 h 9525"/>
                              <a:gd name="connsiteX15" fmla="*/ 705 w 19050"/>
                              <a:gd name="connsiteY15" fmla="*/ 0 h 9525"/>
                              <a:gd name="connsiteX16" fmla="*/ 705 w 19050"/>
                              <a:gd name="connsiteY16" fmla="*/ 0 h 9525"/>
                              <a:gd name="connsiteX17" fmla="*/ 705 w 19050"/>
                              <a:gd name="connsiteY17" fmla="*/ 0 h 9525"/>
                              <a:gd name="connsiteX18" fmla="*/ 705 w 19050"/>
                              <a:gd name="connsiteY18" fmla="*/ 0 h 9525"/>
                              <a:gd name="connsiteX19" fmla="*/ 705 w 19050"/>
                              <a:gd name="connsiteY19" fmla="*/ 0 h 9525"/>
                              <a:gd name="connsiteX20" fmla="*/ 705 w 19050"/>
                              <a:gd name="connsiteY20" fmla="*/ 0 h 9525"/>
                              <a:gd name="connsiteX21" fmla="*/ 705 w 19050"/>
                              <a:gd name="connsiteY21" fmla="*/ 4763 h 9525"/>
                              <a:gd name="connsiteX22" fmla="*/ 705 w 19050"/>
                              <a:gd name="connsiteY22" fmla="*/ 4763 h 9525"/>
                              <a:gd name="connsiteX23" fmla="*/ 705 w 19050"/>
                              <a:gd name="connsiteY23" fmla="*/ 4763 h 9525"/>
                              <a:gd name="connsiteX24" fmla="*/ 705 w 19050"/>
                              <a:gd name="connsiteY24" fmla="*/ 4763 h 9525"/>
                              <a:gd name="connsiteX25" fmla="*/ 705 w 19050"/>
                              <a:gd name="connsiteY25" fmla="*/ 4763 h 9525"/>
                              <a:gd name="connsiteX26" fmla="*/ 705 w 19050"/>
                              <a:gd name="connsiteY26" fmla="*/ 4763 h 9525"/>
                              <a:gd name="connsiteX27" fmla="*/ 705 w 19050"/>
                              <a:gd name="connsiteY27" fmla="*/ 4763 h 9525"/>
                              <a:gd name="connsiteX28" fmla="*/ 705 w 19050"/>
                              <a:gd name="connsiteY28" fmla="*/ 0 h 9525"/>
                              <a:gd name="connsiteX29" fmla="*/ 705 w 19050"/>
                              <a:gd name="connsiteY29" fmla="*/ 0 h 9525"/>
                              <a:gd name="connsiteX30" fmla="*/ 705 w 19050"/>
                              <a:gd name="connsiteY30" fmla="*/ 0 h 9525"/>
                              <a:gd name="connsiteX31" fmla="*/ 1410 w 19050"/>
                              <a:gd name="connsiteY31" fmla="*/ 4763 h 9525"/>
                              <a:gd name="connsiteX32" fmla="*/ 1410 w 19050"/>
                              <a:gd name="connsiteY32" fmla="*/ 4763 h 9525"/>
                              <a:gd name="connsiteX33" fmla="*/ 1410 w 19050"/>
                              <a:gd name="connsiteY33" fmla="*/ 4763 h 9525"/>
                              <a:gd name="connsiteX34" fmla="*/ 1410 w 19050"/>
                              <a:gd name="connsiteY34" fmla="*/ 4763 h 9525"/>
                              <a:gd name="connsiteX35" fmla="*/ 1410 w 19050"/>
                              <a:gd name="connsiteY35" fmla="*/ 4763 h 9525"/>
                              <a:gd name="connsiteX36" fmla="*/ 1410 w 19050"/>
                              <a:gd name="connsiteY36" fmla="*/ 4763 h 9525"/>
                              <a:gd name="connsiteX37" fmla="*/ 1410 w 19050"/>
                              <a:gd name="connsiteY37" fmla="*/ 0 h 9525"/>
                              <a:gd name="connsiteX38" fmla="*/ 1410 w 19050"/>
                              <a:gd name="connsiteY38" fmla="*/ 4763 h 9525"/>
                              <a:gd name="connsiteX39" fmla="*/ 1410 w 19050"/>
                              <a:gd name="connsiteY39" fmla="*/ 4763 h 9525"/>
                              <a:gd name="connsiteX40" fmla="*/ 1410 w 19050"/>
                              <a:gd name="connsiteY40" fmla="*/ 4763 h 9525"/>
                              <a:gd name="connsiteX41" fmla="*/ 1410 w 19050"/>
                              <a:gd name="connsiteY41" fmla="*/ 4763 h 9525"/>
                              <a:gd name="connsiteX42" fmla="*/ 1410 w 19050"/>
                              <a:gd name="connsiteY42" fmla="*/ 0 h 9525"/>
                              <a:gd name="connsiteX43" fmla="*/ 1410 w 19050"/>
                              <a:gd name="connsiteY43" fmla="*/ 0 h 9525"/>
                              <a:gd name="connsiteX44" fmla="*/ 1410 w 19050"/>
                              <a:gd name="connsiteY44" fmla="*/ 0 h 9525"/>
                              <a:gd name="connsiteX45" fmla="*/ 1410 w 19050"/>
                              <a:gd name="connsiteY45" fmla="*/ 4763 h 9525"/>
                              <a:gd name="connsiteX46" fmla="*/ 1410 w 19050"/>
                              <a:gd name="connsiteY46" fmla="*/ 0 h 9525"/>
                              <a:gd name="connsiteX47" fmla="*/ 1410 w 19050"/>
                              <a:gd name="connsiteY47" fmla="*/ 4763 h 9525"/>
                              <a:gd name="connsiteX48" fmla="*/ 1410 w 19050"/>
                              <a:gd name="connsiteY48" fmla="*/ 4763 h 9525"/>
                              <a:gd name="connsiteX49" fmla="*/ 2115 w 19050"/>
                              <a:gd name="connsiteY49" fmla="*/ 0 h 9525"/>
                              <a:gd name="connsiteX50" fmla="*/ 2115 w 19050"/>
                              <a:gd name="connsiteY50" fmla="*/ 0 h 9525"/>
                              <a:gd name="connsiteX51" fmla="*/ 2115 w 19050"/>
                              <a:gd name="connsiteY51" fmla="*/ 0 h 9525"/>
                              <a:gd name="connsiteX52" fmla="*/ 2115 w 19050"/>
                              <a:gd name="connsiteY52" fmla="*/ 0 h 9525"/>
                              <a:gd name="connsiteX53" fmla="*/ 2115 w 19050"/>
                              <a:gd name="connsiteY53" fmla="*/ 0 h 9525"/>
                              <a:gd name="connsiteX54" fmla="*/ 2115 w 19050"/>
                              <a:gd name="connsiteY54" fmla="*/ 0 h 9525"/>
                              <a:gd name="connsiteX55" fmla="*/ 2115 w 19050"/>
                              <a:gd name="connsiteY55" fmla="*/ 4763 h 9525"/>
                              <a:gd name="connsiteX56" fmla="*/ 2115 w 19050"/>
                              <a:gd name="connsiteY56" fmla="*/ 4763 h 9525"/>
                              <a:gd name="connsiteX57" fmla="*/ 2115 w 19050"/>
                              <a:gd name="connsiteY57" fmla="*/ 4763 h 9525"/>
                              <a:gd name="connsiteX58" fmla="*/ 2115 w 19050"/>
                              <a:gd name="connsiteY58" fmla="*/ 4763 h 9525"/>
                              <a:gd name="connsiteX59" fmla="*/ 2115 w 19050"/>
                              <a:gd name="connsiteY59" fmla="*/ 4763 h 9525"/>
                              <a:gd name="connsiteX60" fmla="*/ 2115 w 19050"/>
                              <a:gd name="connsiteY60" fmla="*/ 0 h 9525"/>
                              <a:gd name="connsiteX61" fmla="*/ 2115 w 19050"/>
                              <a:gd name="connsiteY61" fmla="*/ 0 h 9525"/>
                              <a:gd name="connsiteX62" fmla="*/ 2115 w 19050"/>
                              <a:gd name="connsiteY62" fmla="*/ 0 h 9525"/>
                              <a:gd name="connsiteX63" fmla="*/ 2115 w 19050"/>
                              <a:gd name="connsiteY63" fmla="*/ 0 h 9525"/>
                              <a:gd name="connsiteX64" fmla="*/ 2115 w 19050"/>
                              <a:gd name="connsiteY64" fmla="*/ 0 h 9525"/>
                              <a:gd name="connsiteX65" fmla="*/ 2115 w 19050"/>
                              <a:gd name="connsiteY65" fmla="*/ 0 h 9525"/>
                              <a:gd name="connsiteX66" fmla="*/ 2115 w 19050"/>
                              <a:gd name="connsiteY66" fmla="*/ 0 h 9525"/>
                              <a:gd name="connsiteX67" fmla="*/ 2819 w 19050"/>
                              <a:gd name="connsiteY67" fmla="*/ 0 h 9525"/>
                              <a:gd name="connsiteX68" fmla="*/ 2819 w 19050"/>
                              <a:gd name="connsiteY68" fmla="*/ 0 h 9525"/>
                              <a:gd name="connsiteX69" fmla="*/ 2819 w 19050"/>
                              <a:gd name="connsiteY69" fmla="*/ 0 h 9525"/>
                              <a:gd name="connsiteX70" fmla="*/ 2819 w 19050"/>
                              <a:gd name="connsiteY70" fmla="*/ 0 h 9525"/>
                              <a:gd name="connsiteX71" fmla="*/ 2819 w 19050"/>
                              <a:gd name="connsiteY71" fmla="*/ 0 h 9525"/>
                              <a:gd name="connsiteX72" fmla="*/ 2819 w 19050"/>
                              <a:gd name="connsiteY72" fmla="*/ 0 h 9525"/>
                              <a:gd name="connsiteX73" fmla="*/ 2819 w 19050"/>
                              <a:gd name="connsiteY73" fmla="*/ 0 h 9525"/>
                              <a:gd name="connsiteX74" fmla="*/ 2819 w 19050"/>
                              <a:gd name="connsiteY74" fmla="*/ 4763 h 9525"/>
                              <a:gd name="connsiteX75" fmla="*/ 2819 w 19050"/>
                              <a:gd name="connsiteY75" fmla="*/ 4763 h 9525"/>
                              <a:gd name="connsiteX76" fmla="*/ 2819 w 19050"/>
                              <a:gd name="connsiteY76" fmla="*/ 4763 h 9525"/>
                              <a:gd name="connsiteX77" fmla="*/ 2819 w 19050"/>
                              <a:gd name="connsiteY77" fmla="*/ 4763 h 9525"/>
                              <a:gd name="connsiteX78" fmla="*/ 2819 w 19050"/>
                              <a:gd name="connsiteY78" fmla="*/ 4763 h 9525"/>
                              <a:gd name="connsiteX79" fmla="*/ 2819 w 19050"/>
                              <a:gd name="connsiteY79" fmla="*/ 4763 h 9525"/>
                              <a:gd name="connsiteX80" fmla="*/ 2819 w 19050"/>
                              <a:gd name="connsiteY80" fmla="*/ 4763 h 9525"/>
                              <a:gd name="connsiteX81" fmla="*/ 2819 w 19050"/>
                              <a:gd name="connsiteY81" fmla="*/ 0 h 9525"/>
                              <a:gd name="connsiteX82" fmla="*/ 2819 w 19050"/>
                              <a:gd name="connsiteY82" fmla="*/ 0 h 9525"/>
                              <a:gd name="connsiteX83" fmla="*/ 2819 w 19050"/>
                              <a:gd name="connsiteY83" fmla="*/ 4763 h 9525"/>
                              <a:gd name="connsiteX84" fmla="*/ 2819 w 19050"/>
                              <a:gd name="connsiteY84" fmla="*/ 4763 h 9525"/>
                              <a:gd name="connsiteX85" fmla="*/ 2819 w 19050"/>
                              <a:gd name="connsiteY85" fmla="*/ 0 h 9525"/>
                              <a:gd name="connsiteX86" fmla="*/ 2819 w 19050"/>
                              <a:gd name="connsiteY86" fmla="*/ 0 h 9525"/>
                              <a:gd name="connsiteX87" fmla="*/ 3524 w 19050"/>
                              <a:gd name="connsiteY87" fmla="*/ 0 h 9525"/>
                              <a:gd name="connsiteX88" fmla="*/ 3524 w 19050"/>
                              <a:gd name="connsiteY88" fmla="*/ 0 h 9525"/>
                              <a:gd name="connsiteX89" fmla="*/ 3524 w 19050"/>
                              <a:gd name="connsiteY89" fmla="*/ 0 h 9525"/>
                              <a:gd name="connsiteX90" fmla="*/ 3524 w 19050"/>
                              <a:gd name="connsiteY90" fmla="*/ 0 h 9525"/>
                              <a:gd name="connsiteX91" fmla="*/ 3524 w 19050"/>
                              <a:gd name="connsiteY91" fmla="*/ 0 h 9525"/>
                              <a:gd name="connsiteX92" fmla="*/ 3524 w 19050"/>
                              <a:gd name="connsiteY92" fmla="*/ 0 h 9525"/>
                              <a:gd name="connsiteX93" fmla="*/ 3524 w 19050"/>
                              <a:gd name="connsiteY93" fmla="*/ 0 h 9525"/>
                              <a:gd name="connsiteX94" fmla="*/ 3524 w 19050"/>
                              <a:gd name="connsiteY94" fmla="*/ 0 h 9525"/>
                              <a:gd name="connsiteX95" fmla="*/ 3524 w 19050"/>
                              <a:gd name="connsiteY95" fmla="*/ 0 h 9525"/>
                              <a:gd name="connsiteX96" fmla="*/ 3524 w 19050"/>
                              <a:gd name="connsiteY96" fmla="*/ 4763 h 9525"/>
                              <a:gd name="connsiteX97" fmla="*/ 3524 w 19050"/>
                              <a:gd name="connsiteY97" fmla="*/ 4763 h 9525"/>
                              <a:gd name="connsiteX98" fmla="*/ 3524 w 19050"/>
                              <a:gd name="connsiteY98" fmla="*/ 4763 h 9525"/>
                              <a:gd name="connsiteX99" fmla="*/ 3524 w 19050"/>
                              <a:gd name="connsiteY99" fmla="*/ 0 h 9525"/>
                              <a:gd name="connsiteX100" fmla="*/ 3524 w 19050"/>
                              <a:gd name="connsiteY100" fmla="*/ 0 h 9525"/>
                              <a:gd name="connsiteX101" fmla="*/ 3524 w 19050"/>
                              <a:gd name="connsiteY101" fmla="*/ 0 h 9525"/>
                              <a:gd name="connsiteX102" fmla="*/ 3524 w 19050"/>
                              <a:gd name="connsiteY102" fmla="*/ 0 h 9525"/>
                              <a:gd name="connsiteX103" fmla="*/ 3524 w 19050"/>
                              <a:gd name="connsiteY103" fmla="*/ 4763 h 9525"/>
                              <a:gd name="connsiteX104" fmla="*/ 3524 w 19050"/>
                              <a:gd name="connsiteY104" fmla="*/ 4763 h 9525"/>
                              <a:gd name="connsiteX105" fmla="*/ 4229 w 19050"/>
                              <a:gd name="connsiteY105" fmla="*/ 4763 h 9525"/>
                              <a:gd name="connsiteX106" fmla="*/ 4229 w 19050"/>
                              <a:gd name="connsiteY106" fmla="*/ 4763 h 9525"/>
                              <a:gd name="connsiteX107" fmla="*/ 4229 w 19050"/>
                              <a:gd name="connsiteY107" fmla="*/ 4763 h 9525"/>
                              <a:gd name="connsiteX108" fmla="*/ 4229 w 19050"/>
                              <a:gd name="connsiteY108" fmla="*/ 9525 h 9525"/>
                              <a:gd name="connsiteX109" fmla="*/ 4229 w 19050"/>
                              <a:gd name="connsiteY109" fmla="*/ 9525 h 9525"/>
                              <a:gd name="connsiteX110" fmla="*/ 4229 w 19050"/>
                              <a:gd name="connsiteY110" fmla="*/ 4763 h 9525"/>
                              <a:gd name="connsiteX111" fmla="*/ 4229 w 19050"/>
                              <a:gd name="connsiteY111" fmla="*/ 4763 h 9525"/>
                              <a:gd name="connsiteX112" fmla="*/ 4229 w 19050"/>
                              <a:gd name="connsiteY112" fmla="*/ 4763 h 9525"/>
                              <a:gd name="connsiteX113" fmla="*/ 4229 w 19050"/>
                              <a:gd name="connsiteY113" fmla="*/ 4763 h 9525"/>
                              <a:gd name="connsiteX114" fmla="*/ 4229 w 19050"/>
                              <a:gd name="connsiteY114" fmla="*/ 0 h 9525"/>
                              <a:gd name="connsiteX115" fmla="*/ 4229 w 19050"/>
                              <a:gd name="connsiteY115" fmla="*/ 0 h 9525"/>
                              <a:gd name="connsiteX116" fmla="*/ 4229 w 19050"/>
                              <a:gd name="connsiteY116" fmla="*/ 0 h 9525"/>
                              <a:gd name="connsiteX117" fmla="*/ 4229 w 19050"/>
                              <a:gd name="connsiteY117" fmla="*/ 0 h 9525"/>
                              <a:gd name="connsiteX118" fmla="*/ 4229 w 19050"/>
                              <a:gd name="connsiteY118" fmla="*/ 0 h 9525"/>
                              <a:gd name="connsiteX119" fmla="*/ 4229 w 19050"/>
                              <a:gd name="connsiteY119" fmla="*/ 4763 h 9525"/>
                              <a:gd name="connsiteX120" fmla="*/ 4229 w 19050"/>
                              <a:gd name="connsiteY120" fmla="*/ 4763 h 9525"/>
                              <a:gd name="connsiteX121" fmla="*/ 4229 w 19050"/>
                              <a:gd name="connsiteY121" fmla="*/ 4763 h 9525"/>
                              <a:gd name="connsiteX122" fmla="*/ 4229 w 19050"/>
                              <a:gd name="connsiteY122" fmla="*/ 4763 h 9525"/>
                              <a:gd name="connsiteX123" fmla="*/ 4943 w 19050"/>
                              <a:gd name="connsiteY123" fmla="*/ 4763 h 9525"/>
                              <a:gd name="connsiteX124" fmla="*/ 4943 w 19050"/>
                              <a:gd name="connsiteY124" fmla="*/ 4763 h 9525"/>
                              <a:gd name="connsiteX125" fmla="*/ 4943 w 19050"/>
                              <a:gd name="connsiteY125" fmla="*/ 0 h 9525"/>
                              <a:gd name="connsiteX126" fmla="*/ 4943 w 19050"/>
                              <a:gd name="connsiteY126" fmla="*/ 0 h 9525"/>
                              <a:gd name="connsiteX127" fmla="*/ 4943 w 19050"/>
                              <a:gd name="connsiteY127" fmla="*/ 0 h 9525"/>
                              <a:gd name="connsiteX128" fmla="*/ 4943 w 19050"/>
                              <a:gd name="connsiteY128" fmla="*/ 0 h 9525"/>
                              <a:gd name="connsiteX129" fmla="*/ 4943 w 19050"/>
                              <a:gd name="connsiteY129" fmla="*/ 0 h 9525"/>
                              <a:gd name="connsiteX130" fmla="*/ 4943 w 19050"/>
                              <a:gd name="connsiteY130" fmla="*/ 0 h 9525"/>
                              <a:gd name="connsiteX131" fmla="*/ 4943 w 19050"/>
                              <a:gd name="connsiteY131" fmla="*/ 0 h 9525"/>
                              <a:gd name="connsiteX132" fmla="*/ 4943 w 19050"/>
                              <a:gd name="connsiteY132" fmla="*/ 4763 h 9525"/>
                              <a:gd name="connsiteX133" fmla="*/ 4943 w 19050"/>
                              <a:gd name="connsiteY133" fmla="*/ 4763 h 9525"/>
                              <a:gd name="connsiteX134" fmla="*/ 4943 w 19050"/>
                              <a:gd name="connsiteY134" fmla="*/ 0 h 9525"/>
                              <a:gd name="connsiteX135" fmla="*/ 4943 w 19050"/>
                              <a:gd name="connsiteY135" fmla="*/ 4763 h 9525"/>
                              <a:gd name="connsiteX136" fmla="*/ 4943 w 19050"/>
                              <a:gd name="connsiteY136" fmla="*/ 4763 h 9525"/>
                              <a:gd name="connsiteX137" fmla="*/ 4943 w 19050"/>
                              <a:gd name="connsiteY137" fmla="*/ 4763 h 9525"/>
                              <a:gd name="connsiteX138" fmla="*/ 4943 w 19050"/>
                              <a:gd name="connsiteY138" fmla="*/ 4763 h 9525"/>
                              <a:gd name="connsiteX139" fmla="*/ 4943 w 19050"/>
                              <a:gd name="connsiteY139" fmla="*/ 0 h 9525"/>
                              <a:gd name="connsiteX140" fmla="*/ 4943 w 19050"/>
                              <a:gd name="connsiteY140" fmla="*/ 4763 h 9525"/>
                              <a:gd name="connsiteX141" fmla="*/ 5648 w 19050"/>
                              <a:gd name="connsiteY141" fmla="*/ 4763 h 9525"/>
                              <a:gd name="connsiteX142" fmla="*/ 5648 w 19050"/>
                              <a:gd name="connsiteY142" fmla="*/ 4763 h 9525"/>
                              <a:gd name="connsiteX143" fmla="*/ 5648 w 19050"/>
                              <a:gd name="connsiteY143" fmla="*/ 4763 h 9525"/>
                              <a:gd name="connsiteX144" fmla="*/ 5648 w 19050"/>
                              <a:gd name="connsiteY144" fmla="*/ 4763 h 9525"/>
                              <a:gd name="connsiteX145" fmla="*/ 5648 w 19050"/>
                              <a:gd name="connsiteY145" fmla="*/ 4763 h 9525"/>
                              <a:gd name="connsiteX146" fmla="*/ 5648 w 19050"/>
                              <a:gd name="connsiteY146" fmla="*/ 4763 h 9525"/>
                              <a:gd name="connsiteX147" fmla="*/ 5648 w 19050"/>
                              <a:gd name="connsiteY147" fmla="*/ 4763 h 9525"/>
                              <a:gd name="connsiteX148" fmla="*/ 5648 w 19050"/>
                              <a:gd name="connsiteY148" fmla="*/ 4763 h 9525"/>
                              <a:gd name="connsiteX149" fmla="*/ 5648 w 19050"/>
                              <a:gd name="connsiteY149" fmla="*/ 4763 h 9525"/>
                              <a:gd name="connsiteX150" fmla="*/ 5648 w 19050"/>
                              <a:gd name="connsiteY150" fmla="*/ 4763 h 9525"/>
                              <a:gd name="connsiteX151" fmla="*/ 5648 w 19050"/>
                              <a:gd name="connsiteY151" fmla="*/ 4763 h 9525"/>
                              <a:gd name="connsiteX152" fmla="*/ 5648 w 19050"/>
                              <a:gd name="connsiteY152" fmla="*/ 4763 h 9525"/>
                              <a:gd name="connsiteX153" fmla="*/ 5648 w 19050"/>
                              <a:gd name="connsiteY153" fmla="*/ 0 h 9525"/>
                              <a:gd name="connsiteX154" fmla="*/ 5648 w 19050"/>
                              <a:gd name="connsiteY154" fmla="*/ 0 h 9525"/>
                              <a:gd name="connsiteX155" fmla="*/ 5648 w 19050"/>
                              <a:gd name="connsiteY155" fmla="*/ 0 h 9525"/>
                              <a:gd name="connsiteX156" fmla="*/ 5648 w 19050"/>
                              <a:gd name="connsiteY156" fmla="*/ 0 h 9525"/>
                              <a:gd name="connsiteX157" fmla="*/ 5648 w 19050"/>
                              <a:gd name="connsiteY157" fmla="*/ 4763 h 9525"/>
                              <a:gd name="connsiteX158" fmla="*/ 5648 w 19050"/>
                              <a:gd name="connsiteY158" fmla="*/ 0 h 9525"/>
                              <a:gd name="connsiteX159" fmla="*/ 5648 w 19050"/>
                              <a:gd name="connsiteY159" fmla="*/ 0 h 9525"/>
                              <a:gd name="connsiteX160" fmla="*/ 5648 w 19050"/>
                              <a:gd name="connsiteY160" fmla="*/ 0 h 9525"/>
                              <a:gd name="connsiteX161" fmla="*/ 6353 w 19050"/>
                              <a:gd name="connsiteY161" fmla="*/ 0 h 9525"/>
                              <a:gd name="connsiteX162" fmla="*/ 6353 w 19050"/>
                              <a:gd name="connsiteY162" fmla="*/ 4763 h 9525"/>
                              <a:gd name="connsiteX163" fmla="*/ 6353 w 19050"/>
                              <a:gd name="connsiteY163" fmla="*/ 4763 h 9525"/>
                              <a:gd name="connsiteX164" fmla="*/ 6353 w 19050"/>
                              <a:gd name="connsiteY164" fmla="*/ 4763 h 9525"/>
                              <a:gd name="connsiteX165" fmla="*/ 6353 w 19050"/>
                              <a:gd name="connsiteY165" fmla="*/ 4763 h 9525"/>
                              <a:gd name="connsiteX166" fmla="*/ 6353 w 19050"/>
                              <a:gd name="connsiteY166" fmla="*/ 0 h 9525"/>
                              <a:gd name="connsiteX167" fmla="*/ 6353 w 19050"/>
                              <a:gd name="connsiteY167" fmla="*/ 0 h 9525"/>
                              <a:gd name="connsiteX168" fmla="*/ 6353 w 19050"/>
                              <a:gd name="connsiteY168" fmla="*/ 4763 h 9525"/>
                              <a:gd name="connsiteX169" fmla="*/ 6353 w 19050"/>
                              <a:gd name="connsiteY169" fmla="*/ 4763 h 9525"/>
                              <a:gd name="connsiteX170" fmla="*/ 6353 w 19050"/>
                              <a:gd name="connsiteY170" fmla="*/ 4763 h 9525"/>
                              <a:gd name="connsiteX171" fmla="*/ 6353 w 19050"/>
                              <a:gd name="connsiteY171" fmla="*/ 4763 h 9525"/>
                              <a:gd name="connsiteX172" fmla="*/ 6353 w 19050"/>
                              <a:gd name="connsiteY172" fmla="*/ 4763 h 9525"/>
                              <a:gd name="connsiteX173" fmla="*/ 6353 w 19050"/>
                              <a:gd name="connsiteY173" fmla="*/ 0 h 9525"/>
                              <a:gd name="connsiteX174" fmla="*/ 6353 w 19050"/>
                              <a:gd name="connsiteY174" fmla="*/ 4763 h 9525"/>
                              <a:gd name="connsiteX175" fmla="*/ 6353 w 19050"/>
                              <a:gd name="connsiteY175" fmla="*/ 4763 h 9525"/>
                              <a:gd name="connsiteX176" fmla="*/ 6353 w 19050"/>
                              <a:gd name="connsiteY176" fmla="*/ 4763 h 9525"/>
                              <a:gd name="connsiteX177" fmla="*/ 6353 w 19050"/>
                              <a:gd name="connsiteY177" fmla="*/ 4763 h 9525"/>
                              <a:gd name="connsiteX178" fmla="*/ 6353 w 19050"/>
                              <a:gd name="connsiteY178" fmla="*/ 4763 h 9525"/>
                              <a:gd name="connsiteX179" fmla="*/ 7058 w 19050"/>
                              <a:gd name="connsiteY179" fmla="*/ 0 h 9525"/>
                              <a:gd name="connsiteX180" fmla="*/ 7058 w 19050"/>
                              <a:gd name="connsiteY180" fmla="*/ 0 h 9525"/>
                              <a:gd name="connsiteX181" fmla="*/ 7058 w 19050"/>
                              <a:gd name="connsiteY181" fmla="*/ 0 h 9525"/>
                              <a:gd name="connsiteX182" fmla="*/ 7058 w 19050"/>
                              <a:gd name="connsiteY182" fmla="*/ 0 h 9525"/>
                              <a:gd name="connsiteX183" fmla="*/ 7058 w 19050"/>
                              <a:gd name="connsiteY183" fmla="*/ 0 h 9525"/>
                              <a:gd name="connsiteX184" fmla="*/ 7058 w 19050"/>
                              <a:gd name="connsiteY184" fmla="*/ 0 h 9525"/>
                              <a:gd name="connsiteX185" fmla="*/ 7058 w 19050"/>
                              <a:gd name="connsiteY185" fmla="*/ 4763 h 9525"/>
                              <a:gd name="connsiteX186" fmla="*/ 7058 w 19050"/>
                              <a:gd name="connsiteY186" fmla="*/ 0 h 9525"/>
                              <a:gd name="connsiteX187" fmla="*/ 7058 w 19050"/>
                              <a:gd name="connsiteY187" fmla="*/ 0 h 9525"/>
                              <a:gd name="connsiteX188" fmla="*/ 7058 w 19050"/>
                              <a:gd name="connsiteY188" fmla="*/ 0 h 9525"/>
                              <a:gd name="connsiteX189" fmla="*/ 7058 w 19050"/>
                              <a:gd name="connsiteY189" fmla="*/ 0 h 9525"/>
                              <a:gd name="connsiteX190" fmla="*/ 7058 w 19050"/>
                              <a:gd name="connsiteY190" fmla="*/ 0 h 9525"/>
                              <a:gd name="connsiteX191" fmla="*/ 7058 w 19050"/>
                              <a:gd name="connsiteY191" fmla="*/ 0 h 9525"/>
                              <a:gd name="connsiteX192" fmla="*/ 7058 w 19050"/>
                              <a:gd name="connsiteY192" fmla="*/ 0 h 9525"/>
                              <a:gd name="connsiteX193" fmla="*/ 7058 w 19050"/>
                              <a:gd name="connsiteY193" fmla="*/ 0 h 9525"/>
                              <a:gd name="connsiteX194" fmla="*/ 7058 w 19050"/>
                              <a:gd name="connsiteY194" fmla="*/ 0 h 9525"/>
                              <a:gd name="connsiteX195" fmla="*/ 7058 w 19050"/>
                              <a:gd name="connsiteY195" fmla="*/ 0 h 9525"/>
                              <a:gd name="connsiteX196" fmla="*/ 7058 w 19050"/>
                              <a:gd name="connsiteY196" fmla="*/ 0 h 9525"/>
                              <a:gd name="connsiteX197" fmla="*/ 7763 w 19050"/>
                              <a:gd name="connsiteY197" fmla="*/ 0 h 9525"/>
                              <a:gd name="connsiteX198" fmla="*/ 7763 w 19050"/>
                              <a:gd name="connsiteY198" fmla="*/ 4763 h 9525"/>
                              <a:gd name="connsiteX199" fmla="*/ 7763 w 19050"/>
                              <a:gd name="connsiteY199" fmla="*/ 0 h 9525"/>
                              <a:gd name="connsiteX200" fmla="*/ 7763 w 19050"/>
                              <a:gd name="connsiteY200" fmla="*/ 0 h 9525"/>
                              <a:gd name="connsiteX201" fmla="*/ 7763 w 19050"/>
                              <a:gd name="connsiteY201" fmla="*/ 0 h 9525"/>
                              <a:gd name="connsiteX202" fmla="*/ 7763 w 19050"/>
                              <a:gd name="connsiteY202" fmla="*/ 4763 h 9525"/>
                              <a:gd name="connsiteX203" fmla="*/ 7763 w 19050"/>
                              <a:gd name="connsiteY203" fmla="*/ 4763 h 9525"/>
                              <a:gd name="connsiteX204" fmla="*/ 7763 w 19050"/>
                              <a:gd name="connsiteY204" fmla="*/ 4763 h 9525"/>
                              <a:gd name="connsiteX205" fmla="*/ 7763 w 19050"/>
                              <a:gd name="connsiteY205" fmla="*/ 0 h 9525"/>
                              <a:gd name="connsiteX206" fmla="*/ 7763 w 19050"/>
                              <a:gd name="connsiteY206" fmla="*/ 0 h 9525"/>
                              <a:gd name="connsiteX207" fmla="*/ 7763 w 19050"/>
                              <a:gd name="connsiteY207" fmla="*/ 4763 h 9525"/>
                              <a:gd name="connsiteX208" fmla="*/ 7763 w 19050"/>
                              <a:gd name="connsiteY208" fmla="*/ 4763 h 9525"/>
                              <a:gd name="connsiteX209" fmla="*/ 7763 w 19050"/>
                              <a:gd name="connsiteY209" fmla="*/ 4763 h 9525"/>
                              <a:gd name="connsiteX210" fmla="*/ 7763 w 19050"/>
                              <a:gd name="connsiteY210" fmla="*/ 4763 h 9525"/>
                              <a:gd name="connsiteX211" fmla="*/ 7763 w 19050"/>
                              <a:gd name="connsiteY211" fmla="*/ 0 h 9525"/>
                              <a:gd name="connsiteX212" fmla="*/ 7763 w 19050"/>
                              <a:gd name="connsiteY212" fmla="*/ 0 h 9525"/>
                              <a:gd name="connsiteX213" fmla="*/ 7763 w 19050"/>
                              <a:gd name="connsiteY213" fmla="*/ 0 h 9525"/>
                              <a:gd name="connsiteX214" fmla="*/ 7763 w 19050"/>
                              <a:gd name="connsiteY214" fmla="*/ 0 h 9525"/>
                              <a:gd name="connsiteX215" fmla="*/ 7763 w 19050"/>
                              <a:gd name="connsiteY215" fmla="*/ 4763 h 9525"/>
                              <a:gd name="connsiteX216" fmla="*/ 7763 w 19050"/>
                              <a:gd name="connsiteY216" fmla="*/ 4763 h 9525"/>
                              <a:gd name="connsiteX217" fmla="*/ 8468 w 19050"/>
                              <a:gd name="connsiteY217" fmla="*/ 4763 h 9525"/>
                              <a:gd name="connsiteX218" fmla="*/ 8468 w 19050"/>
                              <a:gd name="connsiteY218" fmla="*/ 4763 h 9525"/>
                              <a:gd name="connsiteX219" fmla="*/ 8468 w 19050"/>
                              <a:gd name="connsiteY219" fmla="*/ 4763 h 9525"/>
                              <a:gd name="connsiteX220" fmla="*/ 8468 w 19050"/>
                              <a:gd name="connsiteY220" fmla="*/ 0 h 9525"/>
                              <a:gd name="connsiteX221" fmla="*/ 8468 w 19050"/>
                              <a:gd name="connsiteY221" fmla="*/ 0 h 9525"/>
                              <a:gd name="connsiteX222" fmla="*/ 8468 w 19050"/>
                              <a:gd name="connsiteY222" fmla="*/ 4763 h 9525"/>
                              <a:gd name="connsiteX223" fmla="*/ 8468 w 19050"/>
                              <a:gd name="connsiteY223" fmla="*/ 4763 h 9525"/>
                              <a:gd name="connsiteX224" fmla="*/ 8468 w 19050"/>
                              <a:gd name="connsiteY224" fmla="*/ 4763 h 9525"/>
                              <a:gd name="connsiteX225" fmla="*/ 8468 w 19050"/>
                              <a:gd name="connsiteY225" fmla="*/ 4763 h 9525"/>
                              <a:gd name="connsiteX226" fmla="*/ 8468 w 19050"/>
                              <a:gd name="connsiteY226" fmla="*/ 0 h 9525"/>
                              <a:gd name="connsiteX227" fmla="*/ 8468 w 19050"/>
                              <a:gd name="connsiteY227" fmla="*/ 0 h 9525"/>
                              <a:gd name="connsiteX228" fmla="*/ 8468 w 19050"/>
                              <a:gd name="connsiteY228" fmla="*/ 0 h 9525"/>
                              <a:gd name="connsiteX229" fmla="*/ 8468 w 19050"/>
                              <a:gd name="connsiteY229" fmla="*/ 0 h 9525"/>
                              <a:gd name="connsiteX230" fmla="*/ 8468 w 19050"/>
                              <a:gd name="connsiteY230" fmla="*/ 0 h 9525"/>
                              <a:gd name="connsiteX231" fmla="*/ 8468 w 19050"/>
                              <a:gd name="connsiteY231" fmla="*/ 0 h 9525"/>
                              <a:gd name="connsiteX232" fmla="*/ 8468 w 19050"/>
                              <a:gd name="connsiteY232" fmla="*/ 4763 h 9525"/>
                              <a:gd name="connsiteX233" fmla="*/ 8468 w 19050"/>
                              <a:gd name="connsiteY233" fmla="*/ 0 h 9525"/>
                              <a:gd name="connsiteX234" fmla="*/ 8468 w 19050"/>
                              <a:gd name="connsiteY234" fmla="*/ 0 h 9525"/>
                              <a:gd name="connsiteX235" fmla="*/ 9173 w 19050"/>
                              <a:gd name="connsiteY235" fmla="*/ 0 h 9525"/>
                              <a:gd name="connsiteX236" fmla="*/ 9173 w 19050"/>
                              <a:gd name="connsiteY236" fmla="*/ 0 h 9525"/>
                              <a:gd name="connsiteX237" fmla="*/ 9173 w 19050"/>
                              <a:gd name="connsiteY237" fmla="*/ 0 h 9525"/>
                              <a:gd name="connsiteX238" fmla="*/ 9173 w 19050"/>
                              <a:gd name="connsiteY238" fmla="*/ 0 h 9525"/>
                              <a:gd name="connsiteX239" fmla="*/ 9173 w 19050"/>
                              <a:gd name="connsiteY239" fmla="*/ 4763 h 9525"/>
                              <a:gd name="connsiteX240" fmla="*/ 9173 w 19050"/>
                              <a:gd name="connsiteY240" fmla="*/ 4763 h 9525"/>
                              <a:gd name="connsiteX241" fmla="*/ 9173 w 19050"/>
                              <a:gd name="connsiteY241" fmla="*/ 4763 h 9525"/>
                              <a:gd name="connsiteX242" fmla="*/ 9173 w 19050"/>
                              <a:gd name="connsiteY242" fmla="*/ 9525 h 9525"/>
                              <a:gd name="connsiteX243" fmla="*/ 9173 w 19050"/>
                              <a:gd name="connsiteY243" fmla="*/ 9525 h 9525"/>
                              <a:gd name="connsiteX244" fmla="*/ 9173 w 19050"/>
                              <a:gd name="connsiteY244" fmla="*/ 4763 h 9525"/>
                              <a:gd name="connsiteX245" fmla="*/ 9173 w 19050"/>
                              <a:gd name="connsiteY245" fmla="*/ 4763 h 9525"/>
                              <a:gd name="connsiteX246" fmla="*/ 9173 w 19050"/>
                              <a:gd name="connsiteY246" fmla="*/ 4763 h 9525"/>
                              <a:gd name="connsiteX247" fmla="*/ 9173 w 19050"/>
                              <a:gd name="connsiteY247" fmla="*/ 0 h 9525"/>
                              <a:gd name="connsiteX248" fmla="*/ 9173 w 19050"/>
                              <a:gd name="connsiteY248" fmla="*/ 0 h 9525"/>
                              <a:gd name="connsiteX249" fmla="*/ 9173 w 19050"/>
                              <a:gd name="connsiteY249" fmla="*/ 0 h 9525"/>
                              <a:gd name="connsiteX250" fmla="*/ 9173 w 19050"/>
                              <a:gd name="connsiteY250" fmla="*/ 0 h 9525"/>
                              <a:gd name="connsiteX251" fmla="*/ 9173 w 19050"/>
                              <a:gd name="connsiteY251" fmla="*/ 0 h 9525"/>
                              <a:gd name="connsiteX252" fmla="*/ 9173 w 19050"/>
                              <a:gd name="connsiteY252" fmla="*/ 0 h 9525"/>
                              <a:gd name="connsiteX253" fmla="*/ 9877 w 19050"/>
                              <a:gd name="connsiteY253" fmla="*/ 0 h 9525"/>
                              <a:gd name="connsiteX254" fmla="*/ 9877 w 19050"/>
                              <a:gd name="connsiteY254" fmla="*/ 0 h 9525"/>
                              <a:gd name="connsiteX255" fmla="*/ 9877 w 19050"/>
                              <a:gd name="connsiteY255" fmla="*/ 0 h 9525"/>
                              <a:gd name="connsiteX256" fmla="*/ 9877 w 19050"/>
                              <a:gd name="connsiteY256" fmla="*/ 0 h 9525"/>
                              <a:gd name="connsiteX257" fmla="*/ 9877 w 19050"/>
                              <a:gd name="connsiteY257" fmla="*/ 4763 h 9525"/>
                              <a:gd name="connsiteX258" fmla="*/ 9877 w 19050"/>
                              <a:gd name="connsiteY258" fmla="*/ 4763 h 9525"/>
                              <a:gd name="connsiteX259" fmla="*/ 9877 w 19050"/>
                              <a:gd name="connsiteY259" fmla="*/ 4763 h 9525"/>
                              <a:gd name="connsiteX260" fmla="*/ 9877 w 19050"/>
                              <a:gd name="connsiteY260" fmla="*/ 4763 h 9525"/>
                              <a:gd name="connsiteX261" fmla="*/ 9877 w 19050"/>
                              <a:gd name="connsiteY261" fmla="*/ 0 h 9525"/>
                              <a:gd name="connsiteX262" fmla="*/ 9877 w 19050"/>
                              <a:gd name="connsiteY262" fmla="*/ 0 h 9525"/>
                              <a:gd name="connsiteX263" fmla="*/ 9877 w 19050"/>
                              <a:gd name="connsiteY263" fmla="*/ 0 h 9525"/>
                              <a:gd name="connsiteX264" fmla="*/ 9877 w 19050"/>
                              <a:gd name="connsiteY264" fmla="*/ 4763 h 9525"/>
                              <a:gd name="connsiteX265" fmla="*/ 9877 w 19050"/>
                              <a:gd name="connsiteY265" fmla="*/ 4763 h 9525"/>
                              <a:gd name="connsiteX266" fmla="*/ 9877 w 19050"/>
                              <a:gd name="connsiteY266" fmla="*/ 4763 h 9525"/>
                              <a:gd name="connsiteX267" fmla="*/ 9877 w 19050"/>
                              <a:gd name="connsiteY267" fmla="*/ 4763 h 9525"/>
                              <a:gd name="connsiteX268" fmla="*/ 9877 w 19050"/>
                              <a:gd name="connsiteY268" fmla="*/ 4763 h 9525"/>
                              <a:gd name="connsiteX269" fmla="*/ 9877 w 19050"/>
                              <a:gd name="connsiteY269" fmla="*/ 4763 h 9525"/>
                              <a:gd name="connsiteX270" fmla="*/ 9877 w 19050"/>
                              <a:gd name="connsiteY270" fmla="*/ 0 h 9525"/>
                              <a:gd name="connsiteX271" fmla="*/ 10582 w 19050"/>
                              <a:gd name="connsiteY271" fmla="*/ 0 h 9525"/>
                              <a:gd name="connsiteX272" fmla="*/ 10582 w 19050"/>
                              <a:gd name="connsiteY272" fmla="*/ 0 h 9525"/>
                              <a:gd name="connsiteX273" fmla="*/ 10582 w 19050"/>
                              <a:gd name="connsiteY273" fmla="*/ 0 h 9525"/>
                              <a:gd name="connsiteX274" fmla="*/ 10582 w 19050"/>
                              <a:gd name="connsiteY274" fmla="*/ 0 h 9525"/>
                              <a:gd name="connsiteX275" fmla="*/ 10582 w 19050"/>
                              <a:gd name="connsiteY275" fmla="*/ 0 h 9525"/>
                              <a:gd name="connsiteX276" fmla="*/ 10582 w 19050"/>
                              <a:gd name="connsiteY276" fmla="*/ 0 h 9525"/>
                              <a:gd name="connsiteX277" fmla="*/ 10582 w 19050"/>
                              <a:gd name="connsiteY277" fmla="*/ 4763 h 9525"/>
                              <a:gd name="connsiteX278" fmla="*/ 10582 w 19050"/>
                              <a:gd name="connsiteY278" fmla="*/ 4763 h 9525"/>
                              <a:gd name="connsiteX279" fmla="*/ 10582 w 19050"/>
                              <a:gd name="connsiteY279" fmla="*/ 4763 h 9525"/>
                              <a:gd name="connsiteX280" fmla="*/ 10582 w 19050"/>
                              <a:gd name="connsiteY280" fmla="*/ 4763 h 9525"/>
                              <a:gd name="connsiteX281" fmla="*/ 10582 w 19050"/>
                              <a:gd name="connsiteY281" fmla="*/ 0 h 9525"/>
                              <a:gd name="connsiteX282" fmla="*/ 10582 w 19050"/>
                              <a:gd name="connsiteY282" fmla="*/ 0 h 9525"/>
                              <a:gd name="connsiteX283" fmla="*/ 10582 w 19050"/>
                              <a:gd name="connsiteY283" fmla="*/ 0 h 9525"/>
                              <a:gd name="connsiteX284" fmla="*/ 10582 w 19050"/>
                              <a:gd name="connsiteY284" fmla="*/ 4763 h 9525"/>
                              <a:gd name="connsiteX285" fmla="*/ 10582 w 19050"/>
                              <a:gd name="connsiteY285" fmla="*/ 4763 h 9525"/>
                              <a:gd name="connsiteX286" fmla="*/ 10582 w 19050"/>
                              <a:gd name="connsiteY286" fmla="*/ 4763 h 9525"/>
                              <a:gd name="connsiteX287" fmla="*/ 10582 w 19050"/>
                              <a:gd name="connsiteY287" fmla="*/ 4763 h 9525"/>
                              <a:gd name="connsiteX288" fmla="*/ 10582 w 19050"/>
                              <a:gd name="connsiteY288" fmla="*/ 4763 h 9525"/>
                              <a:gd name="connsiteX289" fmla="*/ 10582 w 19050"/>
                              <a:gd name="connsiteY289" fmla="*/ 0 h 9525"/>
                              <a:gd name="connsiteX290" fmla="*/ 10582 w 19050"/>
                              <a:gd name="connsiteY290" fmla="*/ 4763 h 9525"/>
                              <a:gd name="connsiteX291" fmla="*/ 11287 w 19050"/>
                              <a:gd name="connsiteY291" fmla="*/ 4763 h 9525"/>
                              <a:gd name="connsiteX292" fmla="*/ 11287 w 19050"/>
                              <a:gd name="connsiteY292" fmla="*/ 4763 h 9525"/>
                              <a:gd name="connsiteX293" fmla="*/ 11287 w 19050"/>
                              <a:gd name="connsiteY293" fmla="*/ 4763 h 9525"/>
                              <a:gd name="connsiteX294" fmla="*/ 11287 w 19050"/>
                              <a:gd name="connsiteY294" fmla="*/ 4763 h 9525"/>
                              <a:gd name="connsiteX295" fmla="*/ 11287 w 19050"/>
                              <a:gd name="connsiteY295" fmla="*/ 4763 h 9525"/>
                              <a:gd name="connsiteX296" fmla="*/ 11287 w 19050"/>
                              <a:gd name="connsiteY296" fmla="*/ 0 h 9525"/>
                              <a:gd name="connsiteX297" fmla="*/ 11287 w 19050"/>
                              <a:gd name="connsiteY297" fmla="*/ 0 h 9525"/>
                              <a:gd name="connsiteX298" fmla="*/ 11287 w 19050"/>
                              <a:gd name="connsiteY298" fmla="*/ 0 h 9525"/>
                              <a:gd name="connsiteX299" fmla="*/ 11287 w 19050"/>
                              <a:gd name="connsiteY299" fmla="*/ 0 h 9525"/>
                              <a:gd name="connsiteX300" fmla="*/ 11287 w 19050"/>
                              <a:gd name="connsiteY300" fmla="*/ 0 h 9525"/>
                              <a:gd name="connsiteX301" fmla="*/ 11287 w 19050"/>
                              <a:gd name="connsiteY301" fmla="*/ 0 h 9525"/>
                              <a:gd name="connsiteX302" fmla="*/ 11287 w 19050"/>
                              <a:gd name="connsiteY302" fmla="*/ 0 h 9525"/>
                              <a:gd name="connsiteX303" fmla="*/ 11287 w 19050"/>
                              <a:gd name="connsiteY303" fmla="*/ 0 h 9525"/>
                              <a:gd name="connsiteX304" fmla="*/ 11287 w 19050"/>
                              <a:gd name="connsiteY304" fmla="*/ 0 h 9525"/>
                              <a:gd name="connsiteX305" fmla="*/ 11287 w 19050"/>
                              <a:gd name="connsiteY305" fmla="*/ 0 h 9525"/>
                              <a:gd name="connsiteX306" fmla="*/ 11287 w 19050"/>
                              <a:gd name="connsiteY306" fmla="*/ 0 h 9525"/>
                              <a:gd name="connsiteX307" fmla="*/ 11287 w 19050"/>
                              <a:gd name="connsiteY307" fmla="*/ 0 h 9525"/>
                              <a:gd name="connsiteX308" fmla="*/ 11287 w 19050"/>
                              <a:gd name="connsiteY308" fmla="*/ 0 h 9525"/>
                              <a:gd name="connsiteX309" fmla="*/ 11992 w 19050"/>
                              <a:gd name="connsiteY309" fmla="*/ 0 h 9525"/>
                              <a:gd name="connsiteX310" fmla="*/ 11992 w 19050"/>
                              <a:gd name="connsiteY310" fmla="*/ 0 h 9525"/>
                              <a:gd name="connsiteX311" fmla="*/ 11992 w 19050"/>
                              <a:gd name="connsiteY311" fmla="*/ 0 h 9525"/>
                              <a:gd name="connsiteX312" fmla="*/ 11992 w 19050"/>
                              <a:gd name="connsiteY312" fmla="*/ 4763 h 9525"/>
                              <a:gd name="connsiteX313" fmla="*/ 11992 w 19050"/>
                              <a:gd name="connsiteY313" fmla="*/ 0 h 9525"/>
                              <a:gd name="connsiteX314" fmla="*/ 11992 w 19050"/>
                              <a:gd name="connsiteY314" fmla="*/ 0 h 9525"/>
                              <a:gd name="connsiteX315" fmla="*/ 11992 w 19050"/>
                              <a:gd name="connsiteY315" fmla="*/ 0 h 9525"/>
                              <a:gd name="connsiteX316" fmla="*/ 11992 w 19050"/>
                              <a:gd name="connsiteY316" fmla="*/ 0 h 9525"/>
                              <a:gd name="connsiteX317" fmla="*/ 11992 w 19050"/>
                              <a:gd name="connsiteY317" fmla="*/ 0 h 9525"/>
                              <a:gd name="connsiteX318" fmla="*/ 11992 w 19050"/>
                              <a:gd name="connsiteY318" fmla="*/ 4763 h 9525"/>
                              <a:gd name="connsiteX319" fmla="*/ 11992 w 19050"/>
                              <a:gd name="connsiteY319" fmla="*/ 4763 h 9525"/>
                              <a:gd name="connsiteX320" fmla="*/ 11992 w 19050"/>
                              <a:gd name="connsiteY320" fmla="*/ 4763 h 9525"/>
                              <a:gd name="connsiteX321" fmla="*/ 11992 w 19050"/>
                              <a:gd name="connsiteY321" fmla="*/ 4763 h 9525"/>
                              <a:gd name="connsiteX322" fmla="*/ 11992 w 19050"/>
                              <a:gd name="connsiteY322" fmla="*/ 4763 h 9525"/>
                              <a:gd name="connsiteX323" fmla="*/ 11992 w 19050"/>
                              <a:gd name="connsiteY323" fmla="*/ 4763 h 9525"/>
                              <a:gd name="connsiteX324" fmla="*/ 11992 w 19050"/>
                              <a:gd name="connsiteY324" fmla="*/ 0 h 9525"/>
                              <a:gd name="connsiteX325" fmla="*/ 11992 w 19050"/>
                              <a:gd name="connsiteY325" fmla="*/ 4763 h 9525"/>
                              <a:gd name="connsiteX326" fmla="*/ 11992 w 19050"/>
                              <a:gd name="connsiteY326" fmla="*/ 4763 h 9525"/>
                              <a:gd name="connsiteX327" fmla="*/ 12697 w 19050"/>
                              <a:gd name="connsiteY327" fmla="*/ 4763 h 9525"/>
                              <a:gd name="connsiteX328" fmla="*/ 12697 w 19050"/>
                              <a:gd name="connsiteY328" fmla="*/ 4763 h 9525"/>
                              <a:gd name="connsiteX329" fmla="*/ 12697 w 19050"/>
                              <a:gd name="connsiteY329" fmla="*/ 4763 h 9525"/>
                              <a:gd name="connsiteX330" fmla="*/ 12697 w 19050"/>
                              <a:gd name="connsiteY330" fmla="*/ 4763 h 9525"/>
                              <a:gd name="connsiteX331" fmla="*/ 12697 w 19050"/>
                              <a:gd name="connsiteY331" fmla="*/ 4763 h 9525"/>
                              <a:gd name="connsiteX332" fmla="*/ 12697 w 19050"/>
                              <a:gd name="connsiteY332" fmla="*/ 4763 h 9525"/>
                              <a:gd name="connsiteX333" fmla="*/ 12697 w 19050"/>
                              <a:gd name="connsiteY333" fmla="*/ 4763 h 9525"/>
                              <a:gd name="connsiteX334" fmla="*/ 12697 w 19050"/>
                              <a:gd name="connsiteY334" fmla="*/ 4763 h 9525"/>
                              <a:gd name="connsiteX335" fmla="*/ 12697 w 19050"/>
                              <a:gd name="connsiteY335" fmla="*/ 4763 h 9525"/>
                              <a:gd name="connsiteX336" fmla="*/ 12697 w 19050"/>
                              <a:gd name="connsiteY336" fmla="*/ 4763 h 9525"/>
                              <a:gd name="connsiteX337" fmla="*/ 12697 w 19050"/>
                              <a:gd name="connsiteY337" fmla="*/ 4763 h 9525"/>
                              <a:gd name="connsiteX338" fmla="*/ 12697 w 19050"/>
                              <a:gd name="connsiteY338" fmla="*/ 4763 h 9525"/>
                              <a:gd name="connsiteX339" fmla="*/ 12697 w 19050"/>
                              <a:gd name="connsiteY339" fmla="*/ 4763 h 9525"/>
                              <a:gd name="connsiteX340" fmla="*/ 12697 w 19050"/>
                              <a:gd name="connsiteY340" fmla="*/ 4763 h 9525"/>
                              <a:gd name="connsiteX341" fmla="*/ 12697 w 19050"/>
                              <a:gd name="connsiteY341" fmla="*/ 4763 h 9525"/>
                              <a:gd name="connsiteX342" fmla="*/ 12697 w 19050"/>
                              <a:gd name="connsiteY342" fmla="*/ 4763 h 9525"/>
                              <a:gd name="connsiteX343" fmla="*/ 12697 w 19050"/>
                              <a:gd name="connsiteY343" fmla="*/ 4763 h 9525"/>
                              <a:gd name="connsiteX344" fmla="*/ 12697 w 19050"/>
                              <a:gd name="connsiteY344" fmla="*/ 4763 h 9525"/>
                              <a:gd name="connsiteX345" fmla="*/ 13402 w 19050"/>
                              <a:gd name="connsiteY345" fmla="*/ 4763 h 9525"/>
                              <a:gd name="connsiteX346" fmla="*/ 13402 w 19050"/>
                              <a:gd name="connsiteY346" fmla="*/ 4763 h 9525"/>
                              <a:gd name="connsiteX347" fmla="*/ 13402 w 19050"/>
                              <a:gd name="connsiteY347" fmla="*/ 0 h 9525"/>
                              <a:gd name="connsiteX348" fmla="*/ 13402 w 19050"/>
                              <a:gd name="connsiteY348" fmla="*/ 0 h 9525"/>
                              <a:gd name="connsiteX349" fmla="*/ 13402 w 19050"/>
                              <a:gd name="connsiteY349" fmla="*/ 4763 h 9525"/>
                              <a:gd name="connsiteX350" fmla="*/ 13402 w 19050"/>
                              <a:gd name="connsiteY350" fmla="*/ 4763 h 9525"/>
                              <a:gd name="connsiteX351" fmla="*/ 13402 w 19050"/>
                              <a:gd name="connsiteY351" fmla="*/ 4763 h 9525"/>
                              <a:gd name="connsiteX352" fmla="*/ 13402 w 19050"/>
                              <a:gd name="connsiteY352" fmla="*/ 0 h 9525"/>
                              <a:gd name="connsiteX353" fmla="*/ 13402 w 19050"/>
                              <a:gd name="connsiteY353" fmla="*/ 0 h 9525"/>
                              <a:gd name="connsiteX354" fmla="*/ 13402 w 19050"/>
                              <a:gd name="connsiteY354" fmla="*/ 0 h 9525"/>
                              <a:gd name="connsiteX355" fmla="*/ 13402 w 19050"/>
                              <a:gd name="connsiteY355" fmla="*/ 0 h 9525"/>
                              <a:gd name="connsiteX356" fmla="*/ 13402 w 19050"/>
                              <a:gd name="connsiteY356" fmla="*/ 4763 h 9525"/>
                              <a:gd name="connsiteX357" fmla="*/ 13402 w 19050"/>
                              <a:gd name="connsiteY357" fmla="*/ 4763 h 9525"/>
                              <a:gd name="connsiteX358" fmla="*/ 13402 w 19050"/>
                              <a:gd name="connsiteY358" fmla="*/ 4763 h 9525"/>
                              <a:gd name="connsiteX359" fmla="*/ 13402 w 19050"/>
                              <a:gd name="connsiteY359" fmla="*/ 0 h 9525"/>
                              <a:gd name="connsiteX360" fmla="*/ 13402 w 19050"/>
                              <a:gd name="connsiteY360" fmla="*/ 0 h 9525"/>
                              <a:gd name="connsiteX361" fmla="*/ 13402 w 19050"/>
                              <a:gd name="connsiteY361" fmla="*/ 0 h 9525"/>
                              <a:gd name="connsiteX362" fmla="*/ 13402 w 19050"/>
                              <a:gd name="connsiteY362" fmla="*/ 0 h 9525"/>
                              <a:gd name="connsiteX363" fmla="*/ 13402 w 19050"/>
                              <a:gd name="connsiteY363" fmla="*/ 0 h 9525"/>
                              <a:gd name="connsiteX364" fmla="*/ 13402 w 19050"/>
                              <a:gd name="connsiteY364" fmla="*/ 0 h 9525"/>
                              <a:gd name="connsiteX365" fmla="*/ 14107 w 19050"/>
                              <a:gd name="connsiteY365" fmla="*/ 0 h 9525"/>
                              <a:gd name="connsiteX366" fmla="*/ 14107 w 19050"/>
                              <a:gd name="connsiteY366" fmla="*/ 0 h 9525"/>
                              <a:gd name="connsiteX367" fmla="*/ 14107 w 19050"/>
                              <a:gd name="connsiteY367" fmla="*/ 0 h 9525"/>
                              <a:gd name="connsiteX368" fmla="*/ 14107 w 19050"/>
                              <a:gd name="connsiteY368" fmla="*/ 4763 h 9525"/>
                              <a:gd name="connsiteX369" fmla="*/ 14107 w 19050"/>
                              <a:gd name="connsiteY369" fmla="*/ 4763 h 9525"/>
                              <a:gd name="connsiteX370" fmla="*/ 14107 w 19050"/>
                              <a:gd name="connsiteY370" fmla="*/ 0 h 9525"/>
                              <a:gd name="connsiteX371" fmla="*/ 14107 w 19050"/>
                              <a:gd name="connsiteY371" fmla="*/ 0 h 9525"/>
                              <a:gd name="connsiteX372" fmla="*/ 14107 w 19050"/>
                              <a:gd name="connsiteY372" fmla="*/ 0 h 9525"/>
                              <a:gd name="connsiteX373" fmla="*/ 14107 w 19050"/>
                              <a:gd name="connsiteY373" fmla="*/ 4763 h 9525"/>
                              <a:gd name="connsiteX374" fmla="*/ 14107 w 19050"/>
                              <a:gd name="connsiteY374" fmla="*/ 4763 h 9525"/>
                              <a:gd name="connsiteX375" fmla="*/ 14107 w 19050"/>
                              <a:gd name="connsiteY375" fmla="*/ 4763 h 9525"/>
                              <a:gd name="connsiteX376" fmla="*/ 14107 w 19050"/>
                              <a:gd name="connsiteY376" fmla="*/ 4763 h 9525"/>
                              <a:gd name="connsiteX377" fmla="*/ 14107 w 19050"/>
                              <a:gd name="connsiteY377" fmla="*/ 4763 h 9525"/>
                              <a:gd name="connsiteX378" fmla="*/ 14107 w 19050"/>
                              <a:gd name="connsiteY378" fmla="*/ 0 h 9525"/>
                              <a:gd name="connsiteX379" fmla="*/ 14107 w 19050"/>
                              <a:gd name="connsiteY379" fmla="*/ 0 h 9525"/>
                              <a:gd name="connsiteX380" fmla="*/ 14107 w 19050"/>
                              <a:gd name="connsiteY380" fmla="*/ 4763 h 9525"/>
                              <a:gd name="connsiteX381" fmla="*/ 14107 w 19050"/>
                              <a:gd name="connsiteY381" fmla="*/ 4763 h 9525"/>
                              <a:gd name="connsiteX382" fmla="*/ 14107 w 19050"/>
                              <a:gd name="connsiteY382" fmla="*/ 4763 h 9525"/>
                              <a:gd name="connsiteX383" fmla="*/ 14107 w 19050"/>
                              <a:gd name="connsiteY383" fmla="*/ 4763 h 9525"/>
                              <a:gd name="connsiteX384" fmla="*/ 14107 w 19050"/>
                              <a:gd name="connsiteY384" fmla="*/ 0 h 9525"/>
                              <a:gd name="connsiteX385" fmla="*/ 14107 w 19050"/>
                              <a:gd name="connsiteY385" fmla="*/ 0 h 9525"/>
                              <a:gd name="connsiteX386" fmla="*/ 14107 w 19050"/>
                              <a:gd name="connsiteY386" fmla="*/ 0 h 9525"/>
                              <a:gd name="connsiteX387" fmla="*/ 14107 w 19050"/>
                              <a:gd name="connsiteY387" fmla="*/ 0 h 9525"/>
                              <a:gd name="connsiteX388" fmla="*/ 14107 w 19050"/>
                              <a:gd name="connsiteY388" fmla="*/ 0 h 9525"/>
                              <a:gd name="connsiteX389" fmla="*/ 14821 w 19050"/>
                              <a:gd name="connsiteY389" fmla="*/ 0 h 9525"/>
                              <a:gd name="connsiteX390" fmla="*/ 14821 w 19050"/>
                              <a:gd name="connsiteY390" fmla="*/ 0 h 9525"/>
                              <a:gd name="connsiteX391" fmla="*/ 14821 w 19050"/>
                              <a:gd name="connsiteY391" fmla="*/ 4763 h 9525"/>
                              <a:gd name="connsiteX392" fmla="*/ 14821 w 19050"/>
                              <a:gd name="connsiteY392" fmla="*/ 0 h 9525"/>
                              <a:gd name="connsiteX393" fmla="*/ 14821 w 19050"/>
                              <a:gd name="connsiteY393" fmla="*/ 4763 h 9525"/>
                              <a:gd name="connsiteX394" fmla="*/ 14821 w 19050"/>
                              <a:gd name="connsiteY394" fmla="*/ 4763 h 9525"/>
                              <a:gd name="connsiteX395" fmla="*/ 14821 w 19050"/>
                              <a:gd name="connsiteY395" fmla="*/ 4763 h 9525"/>
                              <a:gd name="connsiteX396" fmla="*/ 14821 w 19050"/>
                              <a:gd name="connsiteY396" fmla="*/ 4763 h 9525"/>
                              <a:gd name="connsiteX397" fmla="*/ 14821 w 19050"/>
                              <a:gd name="connsiteY397" fmla="*/ 4763 h 9525"/>
                              <a:gd name="connsiteX398" fmla="*/ 14821 w 19050"/>
                              <a:gd name="connsiteY398" fmla="*/ 4763 h 9525"/>
                              <a:gd name="connsiteX399" fmla="*/ 14821 w 19050"/>
                              <a:gd name="connsiteY399" fmla="*/ 4763 h 9525"/>
                              <a:gd name="connsiteX400" fmla="*/ 14821 w 19050"/>
                              <a:gd name="connsiteY400" fmla="*/ 4763 h 9525"/>
                              <a:gd name="connsiteX401" fmla="*/ 14821 w 19050"/>
                              <a:gd name="connsiteY401" fmla="*/ 0 h 9525"/>
                              <a:gd name="connsiteX402" fmla="*/ 14821 w 19050"/>
                              <a:gd name="connsiteY402" fmla="*/ 4763 h 9525"/>
                              <a:gd name="connsiteX403" fmla="*/ 14821 w 19050"/>
                              <a:gd name="connsiteY403" fmla="*/ 4763 h 9525"/>
                              <a:gd name="connsiteX404" fmla="*/ 14821 w 19050"/>
                              <a:gd name="connsiteY404" fmla="*/ 0 h 9525"/>
                              <a:gd name="connsiteX405" fmla="*/ 14821 w 19050"/>
                              <a:gd name="connsiteY405" fmla="*/ 0 h 9525"/>
                              <a:gd name="connsiteX406" fmla="*/ 14821 w 19050"/>
                              <a:gd name="connsiteY406" fmla="*/ 4763 h 9525"/>
                              <a:gd name="connsiteX407" fmla="*/ 15526 w 19050"/>
                              <a:gd name="connsiteY407" fmla="*/ 4763 h 9525"/>
                              <a:gd name="connsiteX408" fmla="*/ 15526 w 19050"/>
                              <a:gd name="connsiteY408" fmla="*/ 4763 h 9525"/>
                              <a:gd name="connsiteX409" fmla="*/ 15526 w 19050"/>
                              <a:gd name="connsiteY409" fmla="*/ 4763 h 9525"/>
                              <a:gd name="connsiteX410" fmla="*/ 15526 w 19050"/>
                              <a:gd name="connsiteY410" fmla="*/ 4763 h 9525"/>
                              <a:gd name="connsiteX411" fmla="*/ 15526 w 19050"/>
                              <a:gd name="connsiteY411" fmla="*/ 4763 h 9525"/>
                              <a:gd name="connsiteX412" fmla="*/ 15526 w 19050"/>
                              <a:gd name="connsiteY412" fmla="*/ 4763 h 9525"/>
                              <a:gd name="connsiteX413" fmla="*/ 15526 w 19050"/>
                              <a:gd name="connsiteY413" fmla="*/ 4763 h 9525"/>
                              <a:gd name="connsiteX414" fmla="*/ 15526 w 19050"/>
                              <a:gd name="connsiteY414" fmla="*/ 4763 h 9525"/>
                              <a:gd name="connsiteX415" fmla="*/ 15526 w 19050"/>
                              <a:gd name="connsiteY415" fmla="*/ 4763 h 9525"/>
                              <a:gd name="connsiteX416" fmla="*/ 15526 w 19050"/>
                              <a:gd name="connsiteY416" fmla="*/ 4763 h 9525"/>
                              <a:gd name="connsiteX417" fmla="*/ 15526 w 19050"/>
                              <a:gd name="connsiteY417" fmla="*/ 4763 h 9525"/>
                              <a:gd name="connsiteX418" fmla="*/ 15526 w 19050"/>
                              <a:gd name="connsiteY418" fmla="*/ 0 h 9525"/>
                              <a:gd name="connsiteX419" fmla="*/ 15526 w 19050"/>
                              <a:gd name="connsiteY419" fmla="*/ 0 h 9525"/>
                              <a:gd name="connsiteX420" fmla="*/ 15526 w 19050"/>
                              <a:gd name="connsiteY420" fmla="*/ 0 h 9525"/>
                              <a:gd name="connsiteX421" fmla="*/ 15526 w 19050"/>
                              <a:gd name="connsiteY421" fmla="*/ 0 h 9525"/>
                              <a:gd name="connsiteX422" fmla="*/ 15526 w 19050"/>
                              <a:gd name="connsiteY422" fmla="*/ 4763 h 9525"/>
                              <a:gd name="connsiteX423" fmla="*/ 15526 w 19050"/>
                              <a:gd name="connsiteY423" fmla="*/ 4763 h 9525"/>
                              <a:gd name="connsiteX424" fmla="*/ 15526 w 19050"/>
                              <a:gd name="connsiteY424" fmla="*/ 4763 h 9525"/>
                              <a:gd name="connsiteX425" fmla="*/ 16231 w 19050"/>
                              <a:gd name="connsiteY425" fmla="*/ 4763 h 9525"/>
                              <a:gd name="connsiteX426" fmla="*/ 16231 w 19050"/>
                              <a:gd name="connsiteY426" fmla="*/ 4763 h 9525"/>
                              <a:gd name="connsiteX427" fmla="*/ 16231 w 19050"/>
                              <a:gd name="connsiteY427" fmla="*/ 4763 h 9525"/>
                              <a:gd name="connsiteX428" fmla="*/ 16231 w 19050"/>
                              <a:gd name="connsiteY428" fmla="*/ 4763 h 9525"/>
                              <a:gd name="connsiteX429" fmla="*/ 16231 w 19050"/>
                              <a:gd name="connsiteY429" fmla="*/ 4763 h 9525"/>
                              <a:gd name="connsiteX430" fmla="*/ 16231 w 19050"/>
                              <a:gd name="connsiteY430" fmla="*/ 4763 h 9525"/>
                              <a:gd name="connsiteX431" fmla="*/ 16231 w 19050"/>
                              <a:gd name="connsiteY431" fmla="*/ 4763 h 9525"/>
                              <a:gd name="connsiteX432" fmla="*/ 16231 w 19050"/>
                              <a:gd name="connsiteY432" fmla="*/ 4763 h 9525"/>
                              <a:gd name="connsiteX433" fmla="*/ 16231 w 19050"/>
                              <a:gd name="connsiteY433" fmla="*/ 4763 h 9525"/>
                              <a:gd name="connsiteX434" fmla="*/ 16231 w 19050"/>
                              <a:gd name="connsiteY434" fmla="*/ 4763 h 9525"/>
                              <a:gd name="connsiteX435" fmla="*/ 16231 w 19050"/>
                              <a:gd name="connsiteY435" fmla="*/ 4763 h 9525"/>
                              <a:gd name="connsiteX436" fmla="*/ 16231 w 19050"/>
                              <a:gd name="connsiteY436" fmla="*/ 0 h 9525"/>
                              <a:gd name="connsiteX437" fmla="*/ 16231 w 19050"/>
                              <a:gd name="connsiteY437" fmla="*/ 0 h 9525"/>
                              <a:gd name="connsiteX438" fmla="*/ 16231 w 19050"/>
                              <a:gd name="connsiteY438" fmla="*/ 0 h 9525"/>
                              <a:gd name="connsiteX439" fmla="*/ 16231 w 19050"/>
                              <a:gd name="connsiteY439" fmla="*/ 0 h 9525"/>
                              <a:gd name="connsiteX440" fmla="*/ 16231 w 19050"/>
                              <a:gd name="connsiteY440" fmla="*/ 0 h 9525"/>
                              <a:gd name="connsiteX441" fmla="*/ 16231 w 19050"/>
                              <a:gd name="connsiteY441" fmla="*/ 0 h 9525"/>
                              <a:gd name="connsiteX442" fmla="*/ 16231 w 19050"/>
                              <a:gd name="connsiteY442" fmla="*/ 0 h 9525"/>
                              <a:gd name="connsiteX443" fmla="*/ 16231 w 19050"/>
                              <a:gd name="connsiteY443" fmla="*/ 0 h 9525"/>
                              <a:gd name="connsiteX444" fmla="*/ 16231 w 19050"/>
                              <a:gd name="connsiteY444" fmla="*/ 0 h 9525"/>
                              <a:gd name="connsiteX445" fmla="*/ 16935 w 19050"/>
                              <a:gd name="connsiteY445" fmla="*/ 0 h 9525"/>
                              <a:gd name="connsiteX446" fmla="*/ 16935 w 19050"/>
                              <a:gd name="connsiteY446" fmla="*/ 4763 h 9525"/>
                              <a:gd name="connsiteX447" fmla="*/ 16935 w 19050"/>
                              <a:gd name="connsiteY447" fmla="*/ 4763 h 9525"/>
                              <a:gd name="connsiteX448" fmla="*/ 16935 w 19050"/>
                              <a:gd name="connsiteY448" fmla="*/ 4763 h 9525"/>
                              <a:gd name="connsiteX449" fmla="*/ 16935 w 19050"/>
                              <a:gd name="connsiteY449" fmla="*/ 0 h 9525"/>
                              <a:gd name="connsiteX450" fmla="*/ 16935 w 19050"/>
                              <a:gd name="connsiteY450" fmla="*/ 4763 h 9525"/>
                              <a:gd name="connsiteX451" fmla="*/ 16935 w 19050"/>
                              <a:gd name="connsiteY451" fmla="*/ 4763 h 9525"/>
                              <a:gd name="connsiteX452" fmla="*/ 16935 w 19050"/>
                              <a:gd name="connsiteY452" fmla="*/ 0 h 9525"/>
                              <a:gd name="connsiteX453" fmla="*/ 16935 w 19050"/>
                              <a:gd name="connsiteY453" fmla="*/ 0 h 9525"/>
                              <a:gd name="connsiteX454" fmla="*/ 16935 w 19050"/>
                              <a:gd name="connsiteY454" fmla="*/ 0 h 9525"/>
                              <a:gd name="connsiteX455" fmla="*/ 16935 w 19050"/>
                              <a:gd name="connsiteY455" fmla="*/ 0 h 9525"/>
                              <a:gd name="connsiteX456" fmla="*/ 16935 w 19050"/>
                              <a:gd name="connsiteY456" fmla="*/ 4763 h 9525"/>
                              <a:gd name="connsiteX457" fmla="*/ 16935 w 19050"/>
                              <a:gd name="connsiteY457" fmla="*/ 4763 h 9525"/>
                              <a:gd name="connsiteX458" fmla="*/ 16935 w 19050"/>
                              <a:gd name="connsiteY458" fmla="*/ 4763 h 9525"/>
                              <a:gd name="connsiteX459" fmla="*/ 16935 w 19050"/>
                              <a:gd name="connsiteY459" fmla="*/ 4763 h 9525"/>
                              <a:gd name="connsiteX460" fmla="*/ 16935 w 19050"/>
                              <a:gd name="connsiteY460" fmla="*/ 4763 h 9525"/>
                              <a:gd name="connsiteX461" fmla="*/ 16935 w 19050"/>
                              <a:gd name="connsiteY461" fmla="*/ 0 h 9525"/>
                              <a:gd name="connsiteX462" fmla="*/ 16935 w 19050"/>
                              <a:gd name="connsiteY462" fmla="*/ 0 h 9525"/>
                              <a:gd name="connsiteX463" fmla="*/ 17640 w 19050"/>
                              <a:gd name="connsiteY463" fmla="*/ 0 h 9525"/>
                              <a:gd name="connsiteX464" fmla="*/ 17640 w 19050"/>
                              <a:gd name="connsiteY464" fmla="*/ 0 h 9525"/>
                              <a:gd name="connsiteX465" fmla="*/ 17640 w 19050"/>
                              <a:gd name="connsiteY465" fmla="*/ 4763 h 9525"/>
                              <a:gd name="connsiteX466" fmla="*/ 17640 w 19050"/>
                              <a:gd name="connsiteY466" fmla="*/ 4763 h 9525"/>
                              <a:gd name="connsiteX467" fmla="*/ 17640 w 19050"/>
                              <a:gd name="connsiteY467" fmla="*/ 4763 h 9525"/>
                              <a:gd name="connsiteX468" fmla="*/ 17640 w 19050"/>
                              <a:gd name="connsiteY468" fmla="*/ 4763 h 9525"/>
                              <a:gd name="connsiteX469" fmla="*/ 17640 w 19050"/>
                              <a:gd name="connsiteY469" fmla="*/ 4763 h 9525"/>
                              <a:gd name="connsiteX470" fmla="*/ 17640 w 19050"/>
                              <a:gd name="connsiteY470" fmla="*/ 4763 h 9525"/>
                              <a:gd name="connsiteX471" fmla="*/ 17640 w 19050"/>
                              <a:gd name="connsiteY471" fmla="*/ 0 h 9525"/>
                              <a:gd name="connsiteX472" fmla="*/ 17640 w 19050"/>
                              <a:gd name="connsiteY472" fmla="*/ 0 h 9525"/>
                              <a:gd name="connsiteX473" fmla="*/ 17640 w 19050"/>
                              <a:gd name="connsiteY473" fmla="*/ 0 h 9525"/>
                              <a:gd name="connsiteX474" fmla="*/ 17640 w 19050"/>
                              <a:gd name="connsiteY474" fmla="*/ 4763 h 9525"/>
                              <a:gd name="connsiteX475" fmla="*/ 17640 w 19050"/>
                              <a:gd name="connsiteY475" fmla="*/ 4763 h 9525"/>
                              <a:gd name="connsiteX476" fmla="*/ 17640 w 19050"/>
                              <a:gd name="connsiteY476" fmla="*/ 0 h 9525"/>
                              <a:gd name="connsiteX477" fmla="*/ 17640 w 19050"/>
                              <a:gd name="connsiteY477" fmla="*/ 0 h 9525"/>
                              <a:gd name="connsiteX478" fmla="*/ 17640 w 19050"/>
                              <a:gd name="connsiteY478" fmla="*/ 4763 h 9525"/>
                              <a:gd name="connsiteX479" fmla="*/ 17640 w 19050"/>
                              <a:gd name="connsiteY479" fmla="*/ 0 h 9525"/>
                              <a:gd name="connsiteX480" fmla="*/ 17640 w 19050"/>
                              <a:gd name="connsiteY480" fmla="*/ 4763 h 9525"/>
                              <a:gd name="connsiteX481" fmla="*/ 18345 w 19050"/>
                              <a:gd name="connsiteY481" fmla="*/ 4763 h 9525"/>
                              <a:gd name="connsiteX482" fmla="*/ 18345 w 19050"/>
                              <a:gd name="connsiteY482" fmla="*/ 0 h 9525"/>
                              <a:gd name="connsiteX483" fmla="*/ 18345 w 19050"/>
                              <a:gd name="connsiteY483" fmla="*/ 0 h 9525"/>
                              <a:gd name="connsiteX484" fmla="*/ 18345 w 19050"/>
                              <a:gd name="connsiteY484" fmla="*/ 0 h 9525"/>
                              <a:gd name="connsiteX485" fmla="*/ 18345 w 19050"/>
                              <a:gd name="connsiteY485" fmla="*/ 0 h 9525"/>
                              <a:gd name="connsiteX486" fmla="*/ 18345 w 19050"/>
                              <a:gd name="connsiteY486" fmla="*/ 0 h 9525"/>
                              <a:gd name="connsiteX487" fmla="*/ 18345 w 19050"/>
                              <a:gd name="connsiteY487" fmla="*/ 0 h 9525"/>
                              <a:gd name="connsiteX488" fmla="*/ 18345 w 19050"/>
                              <a:gd name="connsiteY488" fmla="*/ 4763 h 9525"/>
                              <a:gd name="connsiteX489" fmla="*/ 18345 w 19050"/>
                              <a:gd name="connsiteY489" fmla="*/ 4763 h 9525"/>
                              <a:gd name="connsiteX490" fmla="*/ 18345 w 19050"/>
                              <a:gd name="connsiteY490" fmla="*/ 4763 h 9525"/>
                              <a:gd name="connsiteX491" fmla="*/ 18345 w 19050"/>
                              <a:gd name="connsiteY491" fmla="*/ 4763 h 9525"/>
                              <a:gd name="connsiteX492" fmla="*/ 18345 w 19050"/>
                              <a:gd name="connsiteY492" fmla="*/ 4763 h 9525"/>
                              <a:gd name="connsiteX493" fmla="*/ 18345 w 19050"/>
                              <a:gd name="connsiteY493" fmla="*/ 0 h 9525"/>
                              <a:gd name="connsiteX494" fmla="*/ 18345 w 19050"/>
                              <a:gd name="connsiteY494" fmla="*/ 4763 h 9525"/>
                              <a:gd name="connsiteX495" fmla="*/ 18345 w 19050"/>
                              <a:gd name="connsiteY495" fmla="*/ 0 h 9525"/>
                              <a:gd name="connsiteX496" fmla="*/ 18345 w 19050"/>
                              <a:gd name="connsiteY496" fmla="*/ 0 h 9525"/>
                              <a:gd name="connsiteX497" fmla="*/ 18345 w 19050"/>
                              <a:gd name="connsiteY497" fmla="*/ 0 h 9525"/>
                              <a:gd name="connsiteX498" fmla="*/ 18345 w 19050"/>
                              <a:gd name="connsiteY498" fmla="*/ 0 h 9525"/>
                              <a:gd name="connsiteX499" fmla="*/ 18345 w 19050"/>
                              <a:gd name="connsiteY499" fmla="*/ 0 h 9525"/>
                              <a:gd name="connsiteX500" fmla="*/ 18345 w 19050"/>
                              <a:gd name="connsiteY500" fmla="*/ 4763 h 9525"/>
                              <a:gd name="connsiteX501" fmla="*/ 19050 w 19050"/>
                              <a:gd name="connsiteY501" fmla="*/ 4763 h 9525"/>
                              <a:gd name="connsiteX502" fmla="*/ 19050 w 19050"/>
                              <a:gd name="connsiteY502" fmla="*/ 4763 h 9525"/>
                              <a:gd name="connsiteX503" fmla="*/ 19050 w 19050"/>
                              <a:gd name="connsiteY503" fmla="*/ 4763 h 9525"/>
                              <a:gd name="connsiteX504" fmla="*/ 19050 w 19050"/>
                              <a:gd name="connsiteY504" fmla="*/ 0 h 9525"/>
                              <a:gd name="connsiteX505" fmla="*/ 19050 w 19050"/>
                              <a:gd name="connsiteY505" fmla="*/ 0 h 9525"/>
                              <a:gd name="connsiteX506" fmla="*/ 19050 w 19050"/>
                              <a:gd name="connsiteY506" fmla="*/ 0 h 9525"/>
                              <a:gd name="connsiteX507" fmla="*/ 19050 w 19050"/>
                              <a:gd name="connsiteY507" fmla="*/ 0 h 9525"/>
                              <a:gd name="connsiteX508" fmla="*/ 19050 w 19050"/>
                              <a:gd name="connsiteY508" fmla="*/ 4763 h 9525"/>
                              <a:gd name="connsiteX509" fmla="*/ 19050 w 19050"/>
                              <a:gd name="connsiteY509" fmla="*/ 4763 h 9525"/>
                              <a:gd name="connsiteX510" fmla="*/ 19050 w 19050"/>
                              <a:gd name="connsiteY510" fmla="*/ 4763 h 9525"/>
                              <a:gd name="connsiteX511" fmla="*/ 19050 w 19050"/>
                              <a:gd name="connsiteY511" fmla="*/ 476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19050" h="9525">
                                <a:moveTo>
                                  <a:pt x="0" y="4763"/>
                                </a:moveTo>
                                <a:lnTo>
                                  <a:pt x="0" y="4763"/>
                                </a:lnTo>
                                <a:lnTo>
                                  <a:pt x="0" y="4763"/>
                                </a:lnTo>
                                <a:lnTo>
                                  <a:pt x="0" y="4763"/>
                                </a:lnTo>
                                <a:lnTo>
                                  <a:pt x="0" y="4763"/>
                                </a:lnTo>
                                <a:lnTo>
                                  <a:pt x="0" y="4763"/>
                                </a:lnTo>
                                <a:lnTo>
                                  <a:pt x="0" y="4763"/>
                                </a:lnTo>
                                <a:lnTo>
                                  <a:pt x="0" y="4763"/>
                                </a:lnTo>
                                <a:lnTo>
                                  <a:pt x="0" y="4763"/>
                                </a:lnTo>
                                <a:lnTo>
                                  <a:pt x="0" y="4763"/>
                                </a:lnTo>
                                <a:lnTo>
                                  <a:pt x="0" y="0"/>
                                </a:lnTo>
                                <a:lnTo>
                                  <a:pt x="0" y="0"/>
                                </a:lnTo>
                                <a:lnTo>
                                  <a:pt x="0" y="0"/>
                                </a:lnTo>
                                <a:lnTo>
                                  <a:pt x="705" y="0"/>
                                </a:lnTo>
                                <a:lnTo>
                                  <a:pt x="705" y="0"/>
                                </a:lnTo>
                                <a:lnTo>
                                  <a:pt x="705" y="0"/>
                                </a:lnTo>
                                <a:lnTo>
                                  <a:pt x="705" y="0"/>
                                </a:lnTo>
                                <a:lnTo>
                                  <a:pt x="705" y="0"/>
                                </a:lnTo>
                                <a:lnTo>
                                  <a:pt x="705" y="0"/>
                                </a:lnTo>
                                <a:lnTo>
                                  <a:pt x="705" y="0"/>
                                </a:lnTo>
                                <a:lnTo>
                                  <a:pt x="705" y="0"/>
                                </a:lnTo>
                                <a:lnTo>
                                  <a:pt x="705" y="4763"/>
                                </a:lnTo>
                                <a:lnTo>
                                  <a:pt x="705" y="4763"/>
                                </a:lnTo>
                                <a:lnTo>
                                  <a:pt x="705" y="4763"/>
                                </a:lnTo>
                                <a:lnTo>
                                  <a:pt x="705" y="4763"/>
                                </a:lnTo>
                                <a:lnTo>
                                  <a:pt x="705" y="4763"/>
                                </a:lnTo>
                                <a:lnTo>
                                  <a:pt x="705" y="4763"/>
                                </a:lnTo>
                                <a:lnTo>
                                  <a:pt x="705" y="4763"/>
                                </a:lnTo>
                                <a:lnTo>
                                  <a:pt x="705" y="0"/>
                                </a:lnTo>
                                <a:lnTo>
                                  <a:pt x="705" y="0"/>
                                </a:lnTo>
                                <a:lnTo>
                                  <a:pt x="705" y="0"/>
                                </a:lnTo>
                                <a:lnTo>
                                  <a:pt x="1410" y="4763"/>
                                </a:lnTo>
                                <a:lnTo>
                                  <a:pt x="1410" y="4763"/>
                                </a:lnTo>
                                <a:lnTo>
                                  <a:pt x="1410" y="4763"/>
                                </a:lnTo>
                                <a:lnTo>
                                  <a:pt x="1410" y="4763"/>
                                </a:lnTo>
                                <a:lnTo>
                                  <a:pt x="1410" y="4763"/>
                                </a:lnTo>
                                <a:lnTo>
                                  <a:pt x="1410" y="4763"/>
                                </a:lnTo>
                                <a:lnTo>
                                  <a:pt x="1410" y="0"/>
                                </a:lnTo>
                                <a:lnTo>
                                  <a:pt x="1410" y="4763"/>
                                </a:lnTo>
                                <a:lnTo>
                                  <a:pt x="1410" y="4763"/>
                                </a:lnTo>
                                <a:lnTo>
                                  <a:pt x="1410" y="4763"/>
                                </a:lnTo>
                                <a:lnTo>
                                  <a:pt x="1410" y="4763"/>
                                </a:lnTo>
                                <a:lnTo>
                                  <a:pt x="1410" y="0"/>
                                </a:lnTo>
                                <a:lnTo>
                                  <a:pt x="1410" y="0"/>
                                </a:lnTo>
                                <a:lnTo>
                                  <a:pt x="1410" y="0"/>
                                </a:lnTo>
                                <a:lnTo>
                                  <a:pt x="1410" y="4763"/>
                                </a:lnTo>
                                <a:lnTo>
                                  <a:pt x="1410" y="0"/>
                                </a:lnTo>
                                <a:lnTo>
                                  <a:pt x="1410" y="4763"/>
                                </a:lnTo>
                                <a:lnTo>
                                  <a:pt x="1410" y="4763"/>
                                </a:lnTo>
                                <a:lnTo>
                                  <a:pt x="2115" y="0"/>
                                </a:lnTo>
                                <a:lnTo>
                                  <a:pt x="2115" y="0"/>
                                </a:lnTo>
                                <a:lnTo>
                                  <a:pt x="2115" y="0"/>
                                </a:lnTo>
                                <a:lnTo>
                                  <a:pt x="2115" y="0"/>
                                </a:lnTo>
                                <a:lnTo>
                                  <a:pt x="2115" y="0"/>
                                </a:lnTo>
                                <a:lnTo>
                                  <a:pt x="2115" y="0"/>
                                </a:lnTo>
                                <a:lnTo>
                                  <a:pt x="2115" y="4763"/>
                                </a:lnTo>
                                <a:lnTo>
                                  <a:pt x="2115" y="4763"/>
                                </a:lnTo>
                                <a:lnTo>
                                  <a:pt x="2115" y="4763"/>
                                </a:lnTo>
                                <a:lnTo>
                                  <a:pt x="2115" y="4763"/>
                                </a:lnTo>
                                <a:lnTo>
                                  <a:pt x="2115" y="4763"/>
                                </a:lnTo>
                                <a:lnTo>
                                  <a:pt x="2115" y="0"/>
                                </a:lnTo>
                                <a:lnTo>
                                  <a:pt x="2115" y="0"/>
                                </a:lnTo>
                                <a:lnTo>
                                  <a:pt x="2115" y="0"/>
                                </a:lnTo>
                                <a:lnTo>
                                  <a:pt x="2115" y="0"/>
                                </a:lnTo>
                                <a:lnTo>
                                  <a:pt x="2115" y="0"/>
                                </a:lnTo>
                                <a:lnTo>
                                  <a:pt x="2115" y="0"/>
                                </a:lnTo>
                                <a:lnTo>
                                  <a:pt x="2115" y="0"/>
                                </a:lnTo>
                                <a:lnTo>
                                  <a:pt x="2819" y="0"/>
                                </a:lnTo>
                                <a:lnTo>
                                  <a:pt x="2819" y="0"/>
                                </a:lnTo>
                                <a:lnTo>
                                  <a:pt x="2819" y="0"/>
                                </a:lnTo>
                                <a:lnTo>
                                  <a:pt x="2819" y="0"/>
                                </a:lnTo>
                                <a:lnTo>
                                  <a:pt x="2819" y="0"/>
                                </a:lnTo>
                                <a:lnTo>
                                  <a:pt x="2819" y="0"/>
                                </a:lnTo>
                                <a:lnTo>
                                  <a:pt x="2819" y="0"/>
                                </a:lnTo>
                                <a:lnTo>
                                  <a:pt x="2819" y="4763"/>
                                </a:lnTo>
                                <a:lnTo>
                                  <a:pt x="2819" y="4763"/>
                                </a:lnTo>
                                <a:lnTo>
                                  <a:pt x="2819" y="4763"/>
                                </a:lnTo>
                                <a:lnTo>
                                  <a:pt x="2819" y="4763"/>
                                </a:lnTo>
                                <a:lnTo>
                                  <a:pt x="2819" y="4763"/>
                                </a:lnTo>
                                <a:lnTo>
                                  <a:pt x="2819" y="4763"/>
                                </a:lnTo>
                                <a:lnTo>
                                  <a:pt x="2819" y="4763"/>
                                </a:lnTo>
                                <a:lnTo>
                                  <a:pt x="2819" y="0"/>
                                </a:lnTo>
                                <a:lnTo>
                                  <a:pt x="2819" y="0"/>
                                </a:lnTo>
                                <a:lnTo>
                                  <a:pt x="2819" y="4763"/>
                                </a:lnTo>
                                <a:lnTo>
                                  <a:pt x="2819" y="4763"/>
                                </a:lnTo>
                                <a:lnTo>
                                  <a:pt x="2819" y="0"/>
                                </a:lnTo>
                                <a:lnTo>
                                  <a:pt x="2819" y="0"/>
                                </a:lnTo>
                                <a:lnTo>
                                  <a:pt x="3524" y="0"/>
                                </a:lnTo>
                                <a:lnTo>
                                  <a:pt x="3524" y="0"/>
                                </a:lnTo>
                                <a:lnTo>
                                  <a:pt x="3524" y="0"/>
                                </a:lnTo>
                                <a:lnTo>
                                  <a:pt x="3524" y="0"/>
                                </a:lnTo>
                                <a:lnTo>
                                  <a:pt x="3524" y="0"/>
                                </a:lnTo>
                                <a:lnTo>
                                  <a:pt x="3524" y="0"/>
                                </a:lnTo>
                                <a:lnTo>
                                  <a:pt x="3524" y="0"/>
                                </a:lnTo>
                                <a:lnTo>
                                  <a:pt x="3524" y="0"/>
                                </a:lnTo>
                                <a:lnTo>
                                  <a:pt x="3524" y="0"/>
                                </a:lnTo>
                                <a:lnTo>
                                  <a:pt x="3524" y="4763"/>
                                </a:lnTo>
                                <a:lnTo>
                                  <a:pt x="3524" y="4763"/>
                                </a:lnTo>
                                <a:lnTo>
                                  <a:pt x="3524" y="4763"/>
                                </a:lnTo>
                                <a:lnTo>
                                  <a:pt x="3524" y="0"/>
                                </a:lnTo>
                                <a:lnTo>
                                  <a:pt x="3524" y="0"/>
                                </a:lnTo>
                                <a:lnTo>
                                  <a:pt x="3524" y="0"/>
                                </a:lnTo>
                                <a:lnTo>
                                  <a:pt x="3524" y="0"/>
                                </a:lnTo>
                                <a:lnTo>
                                  <a:pt x="3524" y="4763"/>
                                </a:lnTo>
                                <a:lnTo>
                                  <a:pt x="3524" y="4763"/>
                                </a:lnTo>
                                <a:lnTo>
                                  <a:pt x="4229" y="4763"/>
                                </a:lnTo>
                                <a:lnTo>
                                  <a:pt x="4229" y="4763"/>
                                </a:lnTo>
                                <a:lnTo>
                                  <a:pt x="4229" y="4763"/>
                                </a:lnTo>
                                <a:lnTo>
                                  <a:pt x="4229" y="9525"/>
                                </a:lnTo>
                                <a:lnTo>
                                  <a:pt x="4229" y="9525"/>
                                </a:lnTo>
                                <a:lnTo>
                                  <a:pt x="4229" y="4763"/>
                                </a:lnTo>
                                <a:lnTo>
                                  <a:pt x="4229" y="4763"/>
                                </a:lnTo>
                                <a:lnTo>
                                  <a:pt x="4229" y="4763"/>
                                </a:lnTo>
                                <a:lnTo>
                                  <a:pt x="4229" y="4763"/>
                                </a:lnTo>
                                <a:lnTo>
                                  <a:pt x="4229" y="0"/>
                                </a:lnTo>
                                <a:lnTo>
                                  <a:pt x="4229" y="0"/>
                                </a:lnTo>
                                <a:lnTo>
                                  <a:pt x="4229" y="0"/>
                                </a:lnTo>
                                <a:lnTo>
                                  <a:pt x="4229" y="0"/>
                                </a:lnTo>
                                <a:lnTo>
                                  <a:pt x="4229" y="0"/>
                                </a:lnTo>
                                <a:lnTo>
                                  <a:pt x="4229" y="4763"/>
                                </a:lnTo>
                                <a:lnTo>
                                  <a:pt x="4229" y="4763"/>
                                </a:lnTo>
                                <a:lnTo>
                                  <a:pt x="4229" y="4763"/>
                                </a:lnTo>
                                <a:lnTo>
                                  <a:pt x="4229" y="4763"/>
                                </a:lnTo>
                                <a:lnTo>
                                  <a:pt x="4943" y="4763"/>
                                </a:lnTo>
                                <a:lnTo>
                                  <a:pt x="4943" y="4763"/>
                                </a:lnTo>
                                <a:lnTo>
                                  <a:pt x="4943" y="0"/>
                                </a:lnTo>
                                <a:lnTo>
                                  <a:pt x="4943" y="0"/>
                                </a:lnTo>
                                <a:lnTo>
                                  <a:pt x="4943" y="0"/>
                                </a:lnTo>
                                <a:lnTo>
                                  <a:pt x="4943" y="0"/>
                                </a:lnTo>
                                <a:lnTo>
                                  <a:pt x="4943" y="0"/>
                                </a:lnTo>
                                <a:lnTo>
                                  <a:pt x="4943" y="0"/>
                                </a:lnTo>
                                <a:lnTo>
                                  <a:pt x="4943" y="0"/>
                                </a:lnTo>
                                <a:lnTo>
                                  <a:pt x="4943" y="4763"/>
                                </a:lnTo>
                                <a:lnTo>
                                  <a:pt x="4943" y="4763"/>
                                </a:lnTo>
                                <a:lnTo>
                                  <a:pt x="4943" y="0"/>
                                </a:lnTo>
                                <a:lnTo>
                                  <a:pt x="4943" y="4763"/>
                                </a:lnTo>
                                <a:lnTo>
                                  <a:pt x="4943" y="4763"/>
                                </a:lnTo>
                                <a:lnTo>
                                  <a:pt x="4943" y="4763"/>
                                </a:lnTo>
                                <a:lnTo>
                                  <a:pt x="4943" y="4763"/>
                                </a:lnTo>
                                <a:lnTo>
                                  <a:pt x="4943" y="0"/>
                                </a:lnTo>
                                <a:lnTo>
                                  <a:pt x="4943" y="4763"/>
                                </a:lnTo>
                                <a:lnTo>
                                  <a:pt x="5648" y="4763"/>
                                </a:lnTo>
                                <a:lnTo>
                                  <a:pt x="5648" y="4763"/>
                                </a:lnTo>
                                <a:lnTo>
                                  <a:pt x="5648" y="4763"/>
                                </a:lnTo>
                                <a:lnTo>
                                  <a:pt x="5648" y="4763"/>
                                </a:lnTo>
                                <a:lnTo>
                                  <a:pt x="5648" y="4763"/>
                                </a:lnTo>
                                <a:lnTo>
                                  <a:pt x="5648" y="4763"/>
                                </a:lnTo>
                                <a:lnTo>
                                  <a:pt x="5648" y="4763"/>
                                </a:lnTo>
                                <a:lnTo>
                                  <a:pt x="5648" y="4763"/>
                                </a:lnTo>
                                <a:lnTo>
                                  <a:pt x="5648" y="4763"/>
                                </a:lnTo>
                                <a:lnTo>
                                  <a:pt x="5648" y="4763"/>
                                </a:lnTo>
                                <a:lnTo>
                                  <a:pt x="5648" y="4763"/>
                                </a:lnTo>
                                <a:lnTo>
                                  <a:pt x="5648" y="4763"/>
                                </a:lnTo>
                                <a:lnTo>
                                  <a:pt x="5648" y="0"/>
                                </a:lnTo>
                                <a:lnTo>
                                  <a:pt x="5648" y="0"/>
                                </a:lnTo>
                                <a:lnTo>
                                  <a:pt x="5648" y="0"/>
                                </a:lnTo>
                                <a:lnTo>
                                  <a:pt x="5648" y="0"/>
                                </a:lnTo>
                                <a:lnTo>
                                  <a:pt x="5648" y="4763"/>
                                </a:lnTo>
                                <a:lnTo>
                                  <a:pt x="5648" y="0"/>
                                </a:lnTo>
                                <a:lnTo>
                                  <a:pt x="5648" y="0"/>
                                </a:lnTo>
                                <a:lnTo>
                                  <a:pt x="5648" y="0"/>
                                </a:lnTo>
                                <a:lnTo>
                                  <a:pt x="6353" y="0"/>
                                </a:lnTo>
                                <a:lnTo>
                                  <a:pt x="6353" y="4763"/>
                                </a:lnTo>
                                <a:lnTo>
                                  <a:pt x="6353" y="4763"/>
                                </a:lnTo>
                                <a:lnTo>
                                  <a:pt x="6353" y="4763"/>
                                </a:lnTo>
                                <a:lnTo>
                                  <a:pt x="6353" y="4763"/>
                                </a:lnTo>
                                <a:lnTo>
                                  <a:pt x="6353" y="0"/>
                                </a:lnTo>
                                <a:lnTo>
                                  <a:pt x="6353" y="0"/>
                                </a:lnTo>
                                <a:lnTo>
                                  <a:pt x="6353" y="4763"/>
                                </a:lnTo>
                                <a:lnTo>
                                  <a:pt x="6353" y="4763"/>
                                </a:lnTo>
                                <a:lnTo>
                                  <a:pt x="6353" y="4763"/>
                                </a:lnTo>
                                <a:lnTo>
                                  <a:pt x="6353" y="4763"/>
                                </a:lnTo>
                                <a:lnTo>
                                  <a:pt x="6353" y="4763"/>
                                </a:lnTo>
                                <a:lnTo>
                                  <a:pt x="6353" y="0"/>
                                </a:lnTo>
                                <a:lnTo>
                                  <a:pt x="6353" y="4763"/>
                                </a:lnTo>
                                <a:lnTo>
                                  <a:pt x="6353" y="4763"/>
                                </a:lnTo>
                                <a:lnTo>
                                  <a:pt x="6353" y="4763"/>
                                </a:lnTo>
                                <a:lnTo>
                                  <a:pt x="6353" y="4763"/>
                                </a:lnTo>
                                <a:lnTo>
                                  <a:pt x="6353" y="4763"/>
                                </a:lnTo>
                                <a:lnTo>
                                  <a:pt x="7058" y="0"/>
                                </a:lnTo>
                                <a:lnTo>
                                  <a:pt x="7058" y="0"/>
                                </a:lnTo>
                                <a:lnTo>
                                  <a:pt x="7058" y="0"/>
                                </a:lnTo>
                                <a:lnTo>
                                  <a:pt x="7058" y="0"/>
                                </a:lnTo>
                                <a:lnTo>
                                  <a:pt x="7058" y="0"/>
                                </a:lnTo>
                                <a:lnTo>
                                  <a:pt x="7058" y="0"/>
                                </a:lnTo>
                                <a:lnTo>
                                  <a:pt x="7058" y="4763"/>
                                </a:lnTo>
                                <a:lnTo>
                                  <a:pt x="7058" y="0"/>
                                </a:lnTo>
                                <a:lnTo>
                                  <a:pt x="7058" y="0"/>
                                </a:lnTo>
                                <a:lnTo>
                                  <a:pt x="7058" y="0"/>
                                </a:lnTo>
                                <a:lnTo>
                                  <a:pt x="7058" y="0"/>
                                </a:lnTo>
                                <a:lnTo>
                                  <a:pt x="7058" y="0"/>
                                </a:lnTo>
                                <a:lnTo>
                                  <a:pt x="7058" y="0"/>
                                </a:lnTo>
                                <a:lnTo>
                                  <a:pt x="7058" y="0"/>
                                </a:lnTo>
                                <a:lnTo>
                                  <a:pt x="7058" y="0"/>
                                </a:lnTo>
                                <a:lnTo>
                                  <a:pt x="7058" y="0"/>
                                </a:lnTo>
                                <a:lnTo>
                                  <a:pt x="7058" y="0"/>
                                </a:lnTo>
                                <a:lnTo>
                                  <a:pt x="7058" y="0"/>
                                </a:lnTo>
                                <a:lnTo>
                                  <a:pt x="7763" y="0"/>
                                </a:lnTo>
                                <a:lnTo>
                                  <a:pt x="7763" y="4763"/>
                                </a:lnTo>
                                <a:lnTo>
                                  <a:pt x="7763" y="0"/>
                                </a:lnTo>
                                <a:lnTo>
                                  <a:pt x="7763" y="0"/>
                                </a:lnTo>
                                <a:lnTo>
                                  <a:pt x="7763" y="0"/>
                                </a:lnTo>
                                <a:lnTo>
                                  <a:pt x="7763" y="4763"/>
                                </a:lnTo>
                                <a:lnTo>
                                  <a:pt x="7763" y="4763"/>
                                </a:lnTo>
                                <a:lnTo>
                                  <a:pt x="7763" y="4763"/>
                                </a:lnTo>
                                <a:lnTo>
                                  <a:pt x="7763" y="0"/>
                                </a:lnTo>
                                <a:lnTo>
                                  <a:pt x="7763" y="0"/>
                                </a:lnTo>
                                <a:lnTo>
                                  <a:pt x="7763" y="4763"/>
                                </a:lnTo>
                                <a:lnTo>
                                  <a:pt x="7763" y="4763"/>
                                </a:lnTo>
                                <a:lnTo>
                                  <a:pt x="7763" y="4763"/>
                                </a:lnTo>
                                <a:lnTo>
                                  <a:pt x="7763" y="4763"/>
                                </a:lnTo>
                                <a:lnTo>
                                  <a:pt x="7763" y="0"/>
                                </a:lnTo>
                                <a:lnTo>
                                  <a:pt x="7763" y="0"/>
                                </a:lnTo>
                                <a:lnTo>
                                  <a:pt x="7763" y="0"/>
                                </a:lnTo>
                                <a:lnTo>
                                  <a:pt x="7763" y="0"/>
                                </a:lnTo>
                                <a:lnTo>
                                  <a:pt x="7763" y="4763"/>
                                </a:lnTo>
                                <a:lnTo>
                                  <a:pt x="7763" y="4763"/>
                                </a:lnTo>
                                <a:lnTo>
                                  <a:pt x="8468" y="4763"/>
                                </a:lnTo>
                                <a:lnTo>
                                  <a:pt x="8468" y="4763"/>
                                </a:lnTo>
                                <a:lnTo>
                                  <a:pt x="8468" y="4763"/>
                                </a:lnTo>
                                <a:lnTo>
                                  <a:pt x="8468" y="0"/>
                                </a:lnTo>
                                <a:lnTo>
                                  <a:pt x="8468" y="0"/>
                                </a:lnTo>
                                <a:lnTo>
                                  <a:pt x="8468" y="4763"/>
                                </a:lnTo>
                                <a:lnTo>
                                  <a:pt x="8468" y="4763"/>
                                </a:lnTo>
                                <a:lnTo>
                                  <a:pt x="8468" y="4763"/>
                                </a:lnTo>
                                <a:lnTo>
                                  <a:pt x="8468" y="4763"/>
                                </a:lnTo>
                                <a:lnTo>
                                  <a:pt x="8468" y="0"/>
                                </a:lnTo>
                                <a:lnTo>
                                  <a:pt x="8468" y="0"/>
                                </a:lnTo>
                                <a:lnTo>
                                  <a:pt x="8468" y="0"/>
                                </a:lnTo>
                                <a:lnTo>
                                  <a:pt x="8468" y="0"/>
                                </a:lnTo>
                                <a:lnTo>
                                  <a:pt x="8468" y="0"/>
                                </a:lnTo>
                                <a:lnTo>
                                  <a:pt x="8468" y="0"/>
                                </a:lnTo>
                                <a:lnTo>
                                  <a:pt x="8468" y="4763"/>
                                </a:lnTo>
                                <a:lnTo>
                                  <a:pt x="8468" y="0"/>
                                </a:lnTo>
                                <a:lnTo>
                                  <a:pt x="8468" y="0"/>
                                </a:lnTo>
                                <a:lnTo>
                                  <a:pt x="9173" y="0"/>
                                </a:lnTo>
                                <a:lnTo>
                                  <a:pt x="9173" y="0"/>
                                </a:lnTo>
                                <a:lnTo>
                                  <a:pt x="9173" y="0"/>
                                </a:lnTo>
                                <a:lnTo>
                                  <a:pt x="9173" y="0"/>
                                </a:lnTo>
                                <a:lnTo>
                                  <a:pt x="9173" y="4763"/>
                                </a:lnTo>
                                <a:lnTo>
                                  <a:pt x="9173" y="4763"/>
                                </a:lnTo>
                                <a:lnTo>
                                  <a:pt x="9173" y="4763"/>
                                </a:lnTo>
                                <a:lnTo>
                                  <a:pt x="9173" y="9525"/>
                                </a:lnTo>
                                <a:lnTo>
                                  <a:pt x="9173" y="9525"/>
                                </a:lnTo>
                                <a:lnTo>
                                  <a:pt x="9173" y="4763"/>
                                </a:lnTo>
                                <a:lnTo>
                                  <a:pt x="9173" y="4763"/>
                                </a:lnTo>
                                <a:lnTo>
                                  <a:pt x="9173" y="4763"/>
                                </a:lnTo>
                                <a:lnTo>
                                  <a:pt x="9173" y="0"/>
                                </a:lnTo>
                                <a:lnTo>
                                  <a:pt x="9173" y="0"/>
                                </a:lnTo>
                                <a:lnTo>
                                  <a:pt x="9173" y="0"/>
                                </a:lnTo>
                                <a:lnTo>
                                  <a:pt x="9173" y="0"/>
                                </a:lnTo>
                                <a:lnTo>
                                  <a:pt x="9173" y="0"/>
                                </a:lnTo>
                                <a:lnTo>
                                  <a:pt x="9173" y="0"/>
                                </a:lnTo>
                                <a:lnTo>
                                  <a:pt x="9877" y="0"/>
                                </a:lnTo>
                                <a:lnTo>
                                  <a:pt x="9877" y="0"/>
                                </a:lnTo>
                                <a:lnTo>
                                  <a:pt x="9877" y="0"/>
                                </a:lnTo>
                                <a:lnTo>
                                  <a:pt x="9877" y="0"/>
                                </a:lnTo>
                                <a:lnTo>
                                  <a:pt x="9877" y="4763"/>
                                </a:lnTo>
                                <a:lnTo>
                                  <a:pt x="9877" y="4763"/>
                                </a:lnTo>
                                <a:lnTo>
                                  <a:pt x="9877" y="4763"/>
                                </a:lnTo>
                                <a:lnTo>
                                  <a:pt x="9877" y="4763"/>
                                </a:lnTo>
                                <a:lnTo>
                                  <a:pt x="9877" y="0"/>
                                </a:lnTo>
                                <a:lnTo>
                                  <a:pt x="9877" y="0"/>
                                </a:lnTo>
                                <a:lnTo>
                                  <a:pt x="9877" y="0"/>
                                </a:lnTo>
                                <a:lnTo>
                                  <a:pt x="9877" y="4763"/>
                                </a:lnTo>
                                <a:lnTo>
                                  <a:pt x="9877" y="4763"/>
                                </a:lnTo>
                                <a:lnTo>
                                  <a:pt x="9877" y="4763"/>
                                </a:lnTo>
                                <a:lnTo>
                                  <a:pt x="9877" y="4763"/>
                                </a:lnTo>
                                <a:lnTo>
                                  <a:pt x="9877" y="4763"/>
                                </a:lnTo>
                                <a:lnTo>
                                  <a:pt x="9877" y="4763"/>
                                </a:lnTo>
                                <a:lnTo>
                                  <a:pt x="9877" y="0"/>
                                </a:lnTo>
                                <a:lnTo>
                                  <a:pt x="10582" y="0"/>
                                </a:lnTo>
                                <a:lnTo>
                                  <a:pt x="10582" y="0"/>
                                </a:lnTo>
                                <a:lnTo>
                                  <a:pt x="10582" y="0"/>
                                </a:lnTo>
                                <a:lnTo>
                                  <a:pt x="10582" y="0"/>
                                </a:lnTo>
                                <a:lnTo>
                                  <a:pt x="10582" y="0"/>
                                </a:lnTo>
                                <a:lnTo>
                                  <a:pt x="10582" y="0"/>
                                </a:lnTo>
                                <a:lnTo>
                                  <a:pt x="10582" y="4763"/>
                                </a:lnTo>
                                <a:lnTo>
                                  <a:pt x="10582" y="4763"/>
                                </a:lnTo>
                                <a:lnTo>
                                  <a:pt x="10582" y="4763"/>
                                </a:lnTo>
                                <a:lnTo>
                                  <a:pt x="10582" y="4763"/>
                                </a:lnTo>
                                <a:lnTo>
                                  <a:pt x="10582" y="0"/>
                                </a:lnTo>
                                <a:lnTo>
                                  <a:pt x="10582" y="0"/>
                                </a:lnTo>
                                <a:lnTo>
                                  <a:pt x="10582" y="0"/>
                                </a:lnTo>
                                <a:lnTo>
                                  <a:pt x="10582" y="4763"/>
                                </a:lnTo>
                                <a:lnTo>
                                  <a:pt x="10582" y="4763"/>
                                </a:lnTo>
                                <a:lnTo>
                                  <a:pt x="10582" y="4763"/>
                                </a:lnTo>
                                <a:lnTo>
                                  <a:pt x="10582" y="4763"/>
                                </a:lnTo>
                                <a:lnTo>
                                  <a:pt x="10582" y="4763"/>
                                </a:lnTo>
                                <a:lnTo>
                                  <a:pt x="10582" y="0"/>
                                </a:lnTo>
                                <a:lnTo>
                                  <a:pt x="10582" y="4763"/>
                                </a:lnTo>
                                <a:lnTo>
                                  <a:pt x="11287" y="4763"/>
                                </a:lnTo>
                                <a:lnTo>
                                  <a:pt x="11287" y="4763"/>
                                </a:lnTo>
                                <a:lnTo>
                                  <a:pt x="11287" y="4763"/>
                                </a:lnTo>
                                <a:lnTo>
                                  <a:pt x="11287" y="4763"/>
                                </a:lnTo>
                                <a:lnTo>
                                  <a:pt x="11287" y="4763"/>
                                </a:lnTo>
                                <a:lnTo>
                                  <a:pt x="11287" y="0"/>
                                </a:lnTo>
                                <a:lnTo>
                                  <a:pt x="11287" y="0"/>
                                </a:lnTo>
                                <a:lnTo>
                                  <a:pt x="11287" y="0"/>
                                </a:lnTo>
                                <a:lnTo>
                                  <a:pt x="11287" y="0"/>
                                </a:lnTo>
                                <a:lnTo>
                                  <a:pt x="11287" y="0"/>
                                </a:lnTo>
                                <a:lnTo>
                                  <a:pt x="11287" y="0"/>
                                </a:lnTo>
                                <a:lnTo>
                                  <a:pt x="11287" y="0"/>
                                </a:lnTo>
                                <a:lnTo>
                                  <a:pt x="11287" y="0"/>
                                </a:lnTo>
                                <a:lnTo>
                                  <a:pt x="11287" y="0"/>
                                </a:lnTo>
                                <a:lnTo>
                                  <a:pt x="11287" y="0"/>
                                </a:lnTo>
                                <a:lnTo>
                                  <a:pt x="11287" y="0"/>
                                </a:lnTo>
                                <a:lnTo>
                                  <a:pt x="11287" y="0"/>
                                </a:lnTo>
                                <a:lnTo>
                                  <a:pt x="11287" y="0"/>
                                </a:lnTo>
                                <a:lnTo>
                                  <a:pt x="11992" y="0"/>
                                </a:lnTo>
                                <a:lnTo>
                                  <a:pt x="11992" y="0"/>
                                </a:lnTo>
                                <a:lnTo>
                                  <a:pt x="11992" y="0"/>
                                </a:lnTo>
                                <a:lnTo>
                                  <a:pt x="11992" y="4763"/>
                                </a:lnTo>
                                <a:lnTo>
                                  <a:pt x="11992" y="0"/>
                                </a:lnTo>
                                <a:lnTo>
                                  <a:pt x="11992" y="0"/>
                                </a:lnTo>
                                <a:lnTo>
                                  <a:pt x="11992" y="0"/>
                                </a:lnTo>
                                <a:lnTo>
                                  <a:pt x="11992" y="0"/>
                                </a:lnTo>
                                <a:lnTo>
                                  <a:pt x="11992" y="0"/>
                                </a:lnTo>
                                <a:lnTo>
                                  <a:pt x="11992" y="4763"/>
                                </a:lnTo>
                                <a:lnTo>
                                  <a:pt x="11992" y="4763"/>
                                </a:lnTo>
                                <a:lnTo>
                                  <a:pt x="11992" y="4763"/>
                                </a:lnTo>
                                <a:lnTo>
                                  <a:pt x="11992" y="4763"/>
                                </a:lnTo>
                                <a:lnTo>
                                  <a:pt x="11992" y="4763"/>
                                </a:lnTo>
                                <a:lnTo>
                                  <a:pt x="11992" y="4763"/>
                                </a:lnTo>
                                <a:lnTo>
                                  <a:pt x="11992" y="0"/>
                                </a:lnTo>
                                <a:lnTo>
                                  <a:pt x="11992" y="4763"/>
                                </a:lnTo>
                                <a:lnTo>
                                  <a:pt x="11992"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3402" y="4763"/>
                                </a:lnTo>
                                <a:lnTo>
                                  <a:pt x="13402" y="4763"/>
                                </a:lnTo>
                                <a:lnTo>
                                  <a:pt x="13402" y="0"/>
                                </a:lnTo>
                                <a:lnTo>
                                  <a:pt x="13402" y="0"/>
                                </a:lnTo>
                                <a:lnTo>
                                  <a:pt x="13402" y="4763"/>
                                </a:lnTo>
                                <a:lnTo>
                                  <a:pt x="13402" y="4763"/>
                                </a:lnTo>
                                <a:lnTo>
                                  <a:pt x="13402" y="4763"/>
                                </a:lnTo>
                                <a:lnTo>
                                  <a:pt x="13402" y="0"/>
                                </a:lnTo>
                                <a:lnTo>
                                  <a:pt x="13402" y="0"/>
                                </a:lnTo>
                                <a:lnTo>
                                  <a:pt x="13402" y="0"/>
                                </a:lnTo>
                                <a:lnTo>
                                  <a:pt x="13402" y="0"/>
                                </a:lnTo>
                                <a:lnTo>
                                  <a:pt x="13402" y="4763"/>
                                </a:lnTo>
                                <a:lnTo>
                                  <a:pt x="13402" y="4763"/>
                                </a:lnTo>
                                <a:lnTo>
                                  <a:pt x="13402" y="4763"/>
                                </a:lnTo>
                                <a:lnTo>
                                  <a:pt x="13402" y="0"/>
                                </a:lnTo>
                                <a:lnTo>
                                  <a:pt x="13402" y="0"/>
                                </a:lnTo>
                                <a:lnTo>
                                  <a:pt x="13402" y="0"/>
                                </a:lnTo>
                                <a:lnTo>
                                  <a:pt x="13402" y="0"/>
                                </a:lnTo>
                                <a:lnTo>
                                  <a:pt x="13402" y="0"/>
                                </a:lnTo>
                                <a:lnTo>
                                  <a:pt x="13402" y="0"/>
                                </a:lnTo>
                                <a:lnTo>
                                  <a:pt x="14107" y="0"/>
                                </a:lnTo>
                                <a:lnTo>
                                  <a:pt x="14107" y="0"/>
                                </a:lnTo>
                                <a:lnTo>
                                  <a:pt x="14107" y="0"/>
                                </a:lnTo>
                                <a:lnTo>
                                  <a:pt x="14107" y="4763"/>
                                </a:lnTo>
                                <a:lnTo>
                                  <a:pt x="14107" y="4763"/>
                                </a:lnTo>
                                <a:lnTo>
                                  <a:pt x="14107" y="0"/>
                                </a:lnTo>
                                <a:lnTo>
                                  <a:pt x="14107" y="0"/>
                                </a:lnTo>
                                <a:lnTo>
                                  <a:pt x="14107" y="0"/>
                                </a:lnTo>
                                <a:lnTo>
                                  <a:pt x="14107" y="4763"/>
                                </a:lnTo>
                                <a:lnTo>
                                  <a:pt x="14107" y="4763"/>
                                </a:lnTo>
                                <a:lnTo>
                                  <a:pt x="14107" y="4763"/>
                                </a:lnTo>
                                <a:lnTo>
                                  <a:pt x="14107" y="4763"/>
                                </a:lnTo>
                                <a:lnTo>
                                  <a:pt x="14107" y="4763"/>
                                </a:lnTo>
                                <a:lnTo>
                                  <a:pt x="14107" y="0"/>
                                </a:lnTo>
                                <a:lnTo>
                                  <a:pt x="14107" y="0"/>
                                </a:lnTo>
                                <a:lnTo>
                                  <a:pt x="14107" y="4763"/>
                                </a:lnTo>
                                <a:lnTo>
                                  <a:pt x="14107" y="4763"/>
                                </a:lnTo>
                                <a:lnTo>
                                  <a:pt x="14107" y="4763"/>
                                </a:lnTo>
                                <a:lnTo>
                                  <a:pt x="14107" y="4763"/>
                                </a:lnTo>
                                <a:lnTo>
                                  <a:pt x="14107" y="0"/>
                                </a:lnTo>
                                <a:lnTo>
                                  <a:pt x="14107" y="0"/>
                                </a:lnTo>
                                <a:lnTo>
                                  <a:pt x="14107" y="0"/>
                                </a:lnTo>
                                <a:lnTo>
                                  <a:pt x="14107" y="0"/>
                                </a:lnTo>
                                <a:lnTo>
                                  <a:pt x="14107" y="0"/>
                                </a:lnTo>
                                <a:lnTo>
                                  <a:pt x="14821" y="0"/>
                                </a:lnTo>
                                <a:lnTo>
                                  <a:pt x="14821" y="0"/>
                                </a:lnTo>
                                <a:lnTo>
                                  <a:pt x="14821" y="4763"/>
                                </a:lnTo>
                                <a:lnTo>
                                  <a:pt x="14821" y="0"/>
                                </a:lnTo>
                                <a:lnTo>
                                  <a:pt x="14821" y="4763"/>
                                </a:lnTo>
                                <a:lnTo>
                                  <a:pt x="14821" y="4763"/>
                                </a:lnTo>
                                <a:lnTo>
                                  <a:pt x="14821" y="4763"/>
                                </a:lnTo>
                                <a:lnTo>
                                  <a:pt x="14821" y="4763"/>
                                </a:lnTo>
                                <a:lnTo>
                                  <a:pt x="14821" y="4763"/>
                                </a:lnTo>
                                <a:lnTo>
                                  <a:pt x="14821" y="4763"/>
                                </a:lnTo>
                                <a:lnTo>
                                  <a:pt x="14821" y="4763"/>
                                </a:lnTo>
                                <a:lnTo>
                                  <a:pt x="14821" y="4763"/>
                                </a:lnTo>
                                <a:lnTo>
                                  <a:pt x="14821" y="0"/>
                                </a:lnTo>
                                <a:lnTo>
                                  <a:pt x="14821" y="4763"/>
                                </a:lnTo>
                                <a:lnTo>
                                  <a:pt x="14821" y="4763"/>
                                </a:lnTo>
                                <a:lnTo>
                                  <a:pt x="14821" y="0"/>
                                </a:lnTo>
                                <a:lnTo>
                                  <a:pt x="14821" y="0"/>
                                </a:lnTo>
                                <a:lnTo>
                                  <a:pt x="14821" y="4763"/>
                                </a:lnTo>
                                <a:lnTo>
                                  <a:pt x="15526" y="4763"/>
                                </a:lnTo>
                                <a:lnTo>
                                  <a:pt x="15526" y="4763"/>
                                </a:lnTo>
                                <a:lnTo>
                                  <a:pt x="15526" y="4763"/>
                                </a:lnTo>
                                <a:lnTo>
                                  <a:pt x="15526" y="4763"/>
                                </a:lnTo>
                                <a:lnTo>
                                  <a:pt x="15526" y="4763"/>
                                </a:lnTo>
                                <a:lnTo>
                                  <a:pt x="15526" y="4763"/>
                                </a:lnTo>
                                <a:lnTo>
                                  <a:pt x="15526" y="4763"/>
                                </a:lnTo>
                                <a:lnTo>
                                  <a:pt x="15526" y="4763"/>
                                </a:lnTo>
                                <a:lnTo>
                                  <a:pt x="15526" y="4763"/>
                                </a:lnTo>
                                <a:lnTo>
                                  <a:pt x="15526" y="4763"/>
                                </a:lnTo>
                                <a:lnTo>
                                  <a:pt x="15526" y="4763"/>
                                </a:lnTo>
                                <a:lnTo>
                                  <a:pt x="15526" y="0"/>
                                </a:lnTo>
                                <a:lnTo>
                                  <a:pt x="15526" y="0"/>
                                </a:lnTo>
                                <a:lnTo>
                                  <a:pt x="15526" y="0"/>
                                </a:lnTo>
                                <a:lnTo>
                                  <a:pt x="15526" y="0"/>
                                </a:lnTo>
                                <a:lnTo>
                                  <a:pt x="15526" y="4763"/>
                                </a:lnTo>
                                <a:lnTo>
                                  <a:pt x="15526" y="4763"/>
                                </a:lnTo>
                                <a:lnTo>
                                  <a:pt x="15526" y="4763"/>
                                </a:lnTo>
                                <a:lnTo>
                                  <a:pt x="16231" y="4763"/>
                                </a:lnTo>
                                <a:lnTo>
                                  <a:pt x="16231" y="4763"/>
                                </a:lnTo>
                                <a:lnTo>
                                  <a:pt x="16231" y="4763"/>
                                </a:lnTo>
                                <a:lnTo>
                                  <a:pt x="16231" y="4763"/>
                                </a:lnTo>
                                <a:lnTo>
                                  <a:pt x="16231" y="4763"/>
                                </a:lnTo>
                                <a:lnTo>
                                  <a:pt x="16231" y="4763"/>
                                </a:lnTo>
                                <a:lnTo>
                                  <a:pt x="16231" y="4763"/>
                                </a:lnTo>
                                <a:lnTo>
                                  <a:pt x="16231" y="4763"/>
                                </a:lnTo>
                                <a:lnTo>
                                  <a:pt x="16231" y="4763"/>
                                </a:lnTo>
                                <a:lnTo>
                                  <a:pt x="16231" y="4763"/>
                                </a:lnTo>
                                <a:lnTo>
                                  <a:pt x="16231" y="4763"/>
                                </a:lnTo>
                                <a:lnTo>
                                  <a:pt x="16231" y="0"/>
                                </a:lnTo>
                                <a:lnTo>
                                  <a:pt x="16231" y="0"/>
                                </a:lnTo>
                                <a:lnTo>
                                  <a:pt x="16231" y="0"/>
                                </a:lnTo>
                                <a:lnTo>
                                  <a:pt x="16231" y="0"/>
                                </a:lnTo>
                                <a:lnTo>
                                  <a:pt x="16231" y="0"/>
                                </a:lnTo>
                                <a:lnTo>
                                  <a:pt x="16231" y="0"/>
                                </a:lnTo>
                                <a:lnTo>
                                  <a:pt x="16231" y="0"/>
                                </a:lnTo>
                                <a:lnTo>
                                  <a:pt x="16231" y="0"/>
                                </a:lnTo>
                                <a:lnTo>
                                  <a:pt x="16231" y="0"/>
                                </a:lnTo>
                                <a:lnTo>
                                  <a:pt x="16935" y="0"/>
                                </a:lnTo>
                                <a:lnTo>
                                  <a:pt x="16935" y="4763"/>
                                </a:lnTo>
                                <a:lnTo>
                                  <a:pt x="16935" y="4763"/>
                                </a:lnTo>
                                <a:lnTo>
                                  <a:pt x="16935" y="4763"/>
                                </a:lnTo>
                                <a:lnTo>
                                  <a:pt x="16935" y="0"/>
                                </a:lnTo>
                                <a:lnTo>
                                  <a:pt x="16935" y="4763"/>
                                </a:lnTo>
                                <a:lnTo>
                                  <a:pt x="16935" y="4763"/>
                                </a:lnTo>
                                <a:lnTo>
                                  <a:pt x="16935" y="0"/>
                                </a:lnTo>
                                <a:lnTo>
                                  <a:pt x="16935" y="0"/>
                                </a:lnTo>
                                <a:lnTo>
                                  <a:pt x="16935" y="0"/>
                                </a:lnTo>
                                <a:lnTo>
                                  <a:pt x="16935" y="0"/>
                                </a:lnTo>
                                <a:lnTo>
                                  <a:pt x="16935" y="4763"/>
                                </a:lnTo>
                                <a:lnTo>
                                  <a:pt x="16935" y="4763"/>
                                </a:lnTo>
                                <a:lnTo>
                                  <a:pt x="16935" y="4763"/>
                                </a:lnTo>
                                <a:lnTo>
                                  <a:pt x="16935" y="4763"/>
                                </a:lnTo>
                                <a:lnTo>
                                  <a:pt x="16935" y="4763"/>
                                </a:lnTo>
                                <a:lnTo>
                                  <a:pt x="16935" y="0"/>
                                </a:lnTo>
                                <a:lnTo>
                                  <a:pt x="16935" y="0"/>
                                </a:lnTo>
                                <a:lnTo>
                                  <a:pt x="17640" y="0"/>
                                </a:lnTo>
                                <a:lnTo>
                                  <a:pt x="17640" y="0"/>
                                </a:lnTo>
                                <a:lnTo>
                                  <a:pt x="17640" y="4763"/>
                                </a:lnTo>
                                <a:lnTo>
                                  <a:pt x="17640" y="4763"/>
                                </a:lnTo>
                                <a:lnTo>
                                  <a:pt x="17640" y="4763"/>
                                </a:lnTo>
                                <a:lnTo>
                                  <a:pt x="17640" y="4763"/>
                                </a:lnTo>
                                <a:lnTo>
                                  <a:pt x="17640" y="4763"/>
                                </a:lnTo>
                                <a:lnTo>
                                  <a:pt x="17640" y="4763"/>
                                </a:lnTo>
                                <a:lnTo>
                                  <a:pt x="17640" y="0"/>
                                </a:lnTo>
                                <a:lnTo>
                                  <a:pt x="17640" y="0"/>
                                </a:lnTo>
                                <a:lnTo>
                                  <a:pt x="17640" y="0"/>
                                </a:lnTo>
                                <a:lnTo>
                                  <a:pt x="17640" y="4763"/>
                                </a:lnTo>
                                <a:lnTo>
                                  <a:pt x="17640" y="4763"/>
                                </a:lnTo>
                                <a:lnTo>
                                  <a:pt x="17640" y="0"/>
                                </a:lnTo>
                                <a:lnTo>
                                  <a:pt x="17640" y="0"/>
                                </a:lnTo>
                                <a:lnTo>
                                  <a:pt x="17640" y="4763"/>
                                </a:lnTo>
                                <a:lnTo>
                                  <a:pt x="17640" y="0"/>
                                </a:lnTo>
                                <a:lnTo>
                                  <a:pt x="17640" y="4763"/>
                                </a:lnTo>
                                <a:lnTo>
                                  <a:pt x="18345" y="4763"/>
                                </a:lnTo>
                                <a:lnTo>
                                  <a:pt x="18345" y="0"/>
                                </a:lnTo>
                                <a:lnTo>
                                  <a:pt x="18345" y="0"/>
                                </a:lnTo>
                                <a:lnTo>
                                  <a:pt x="18345" y="0"/>
                                </a:lnTo>
                                <a:lnTo>
                                  <a:pt x="18345" y="0"/>
                                </a:lnTo>
                                <a:lnTo>
                                  <a:pt x="18345" y="0"/>
                                </a:lnTo>
                                <a:lnTo>
                                  <a:pt x="18345" y="0"/>
                                </a:lnTo>
                                <a:lnTo>
                                  <a:pt x="18345" y="4763"/>
                                </a:lnTo>
                                <a:lnTo>
                                  <a:pt x="18345" y="4763"/>
                                </a:lnTo>
                                <a:lnTo>
                                  <a:pt x="18345" y="4763"/>
                                </a:lnTo>
                                <a:lnTo>
                                  <a:pt x="18345" y="4763"/>
                                </a:lnTo>
                                <a:lnTo>
                                  <a:pt x="18345" y="4763"/>
                                </a:lnTo>
                                <a:lnTo>
                                  <a:pt x="18345" y="0"/>
                                </a:lnTo>
                                <a:lnTo>
                                  <a:pt x="18345" y="4763"/>
                                </a:lnTo>
                                <a:lnTo>
                                  <a:pt x="18345" y="0"/>
                                </a:lnTo>
                                <a:lnTo>
                                  <a:pt x="18345" y="0"/>
                                </a:lnTo>
                                <a:lnTo>
                                  <a:pt x="18345" y="0"/>
                                </a:lnTo>
                                <a:lnTo>
                                  <a:pt x="18345" y="0"/>
                                </a:lnTo>
                                <a:lnTo>
                                  <a:pt x="18345" y="0"/>
                                </a:lnTo>
                                <a:lnTo>
                                  <a:pt x="18345" y="4763"/>
                                </a:lnTo>
                                <a:lnTo>
                                  <a:pt x="19050" y="4763"/>
                                </a:lnTo>
                                <a:lnTo>
                                  <a:pt x="19050" y="4763"/>
                                </a:lnTo>
                                <a:lnTo>
                                  <a:pt x="19050" y="4763"/>
                                </a:lnTo>
                                <a:lnTo>
                                  <a:pt x="19050" y="0"/>
                                </a:lnTo>
                                <a:lnTo>
                                  <a:pt x="19050" y="0"/>
                                </a:lnTo>
                                <a:lnTo>
                                  <a:pt x="19050" y="0"/>
                                </a:lnTo>
                                <a:lnTo>
                                  <a:pt x="19050" y="0"/>
                                </a:lnTo>
                                <a:lnTo>
                                  <a:pt x="19050" y="4763"/>
                                </a:lnTo>
                                <a:lnTo>
                                  <a:pt x="19050" y="4763"/>
                                </a:lnTo>
                                <a:lnTo>
                                  <a:pt x="19050" y="4763"/>
                                </a:lnTo>
                                <a:lnTo>
                                  <a:pt x="19050" y="476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65" name="Freeform: Shape 265"/>
                        <wps:cNvSpPr/>
                        <wps:spPr>
                          <a:xfrm>
                            <a:off x="1385887" y="1947862"/>
                            <a:ext cx="28575" cy="9525"/>
                          </a:xfrm>
                          <a:custGeom>
                            <a:avLst/>
                            <a:gdLst>
                              <a:gd name="connsiteX0" fmla="*/ 0 w 28575"/>
                              <a:gd name="connsiteY0" fmla="*/ 9525 h 9525"/>
                              <a:gd name="connsiteX1" fmla="*/ 0 w 28575"/>
                              <a:gd name="connsiteY1" fmla="*/ 9525 h 9525"/>
                              <a:gd name="connsiteX2" fmla="*/ 0 w 28575"/>
                              <a:gd name="connsiteY2" fmla="*/ 9525 h 9525"/>
                              <a:gd name="connsiteX3" fmla="*/ 0 w 28575"/>
                              <a:gd name="connsiteY3" fmla="*/ 9525 h 9525"/>
                              <a:gd name="connsiteX4" fmla="*/ 0 w 28575"/>
                              <a:gd name="connsiteY4" fmla="*/ 9525 h 9525"/>
                              <a:gd name="connsiteX5" fmla="*/ 0 w 28575"/>
                              <a:gd name="connsiteY5" fmla="*/ 9525 h 9525"/>
                              <a:gd name="connsiteX6" fmla="*/ 0 w 28575"/>
                              <a:gd name="connsiteY6" fmla="*/ 9525 h 9525"/>
                              <a:gd name="connsiteX7" fmla="*/ 0 w 28575"/>
                              <a:gd name="connsiteY7" fmla="*/ 9525 h 9525"/>
                              <a:gd name="connsiteX8" fmla="*/ 1057 w 28575"/>
                              <a:gd name="connsiteY8" fmla="*/ 9525 h 9525"/>
                              <a:gd name="connsiteX9" fmla="*/ 1057 w 28575"/>
                              <a:gd name="connsiteY9" fmla="*/ 0 h 9525"/>
                              <a:gd name="connsiteX10" fmla="*/ 1057 w 28575"/>
                              <a:gd name="connsiteY10" fmla="*/ 9525 h 9525"/>
                              <a:gd name="connsiteX11" fmla="*/ 1057 w 28575"/>
                              <a:gd name="connsiteY11" fmla="*/ 9525 h 9525"/>
                              <a:gd name="connsiteX12" fmla="*/ 1057 w 28575"/>
                              <a:gd name="connsiteY12" fmla="*/ 9525 h 9525"/>
                              <a:gd name="connsiteX13" fmla="*/ 1057 w 28575"/>
                              <a:gd name="connsiteY13" fmla="*/ 9525 h 9525"/>
                              <a:gd name="connsiteX14" fmla="*/ 1057 w 28575"/>
                              <a:gd name="connsiteY14" fmla="*/ 9525 h 9525"/>
                              <a:gd name="connsiteX15" fmla="*/ 1057 w 28575"/>
                              <a:gd name="connsiteY15" fmla="*/ 9525 h 9525"/>
                              <a:gd name="connsiteX16" fmla="*/ 1057 w 28575"/>
                              <a:gd name="connsiteY16" fmla="*/ 9525 h 9525"/>
                              <a:gd name="connsiteX17" fmla="*/ 1057 w 28575"/>
                              <a:gd name="connsiteY17" fmla="*/ 9525 h 9525"/>
                              <a:gd name="connsiteX18" fmla="*/ 1057 w 28575"/>
                              <a:gd name="connsiteY18" fmla="*/ 9525 h 9525"/>
                              <a:gd name="connsiteX19" fmla="*/ 1057 w 28575"/>
                              <a:gd name="connsiteY19" fmla="*/ 9525 h 9525"/>
                              <a:gd name="connsiteX20" fmla="*/ 1057 w 28575"/>
                              <a:gd name="connsiteY20" fmla="*/ 9525 h 9525"/>
                              <a:gd name="connsiteX21" fmla="*/ 1057 w 28575"/>
                              <a:gd name="connsiteY21" fmla="*/ 9525 h 9525"/>
                              <a:gd name="connsiteX22" fmla="*/ 1057 w 28575"/>
                              <a:gd name="connsiteY22" fmla="*/ 0 h 9525"/>
                              <a:gd name="connsiteX23" fmla="*/ 1057 w 28575"/>
                              <a:gd name="connsiteY23" fmla="*/ 0 h 9525"/>
                              <a:gd name="connsiteX24" fmla="*/ 1057 w 28575"/>
                              <a:gd name="connsiteY24" fmla="*/ 0 h 9525"/>
                              <a:gd name="connsiteX25" fmla="*/ 1057 w 28575"/>
                              <a:gd name="connsiteY25" fmla="*/ 9525 h 9525"/>
                              <a:gd name="connsiteX26" fmla="*/ 2115 w 28575"/>
                              <a:gd name="connsiteY26" fmla="*/ 0 h 9525"/>
                              <a:gd name="connsiteX27" fmla="*/ 2115 w 28575"/>
                              <a:gd name="connsiteY27" fmla="*/ 9525 h 9525"/>
                              <a:gd name="connsiteX28" fmla="*/ 2115 w 28575"/>
                              <a:gd name="connsiteY28" fmla="*/ 0 h 9525"/>
                              <a:gd name="connsiteX29" fmla="*/ 2115 w 28575"/>
                              <a:gd name="connsiteY29" fmla="*/ 0 h 9525"/>
                              <a:gd name="connsiteX30" fmla="*/ 2115 w 28575"/>
                              <a:gd name="connsiteY30" fmla="*/ 0 h 9525"/>
                              <a:gd name="connsiteX31" fmla="*/ 2115 w 28575"/>
                              <a:gd name="connsiteY31" fmla="*/ 9525 h 9525"/>
                              <a:gd name="connsiteX32" fmla="*/ 2115 w 28575"/>
                              <a:gd name="connsiteY32" fmla="*/ 9525 h 9525"/>
                              <a:gd name="connsiteX33" fmla="*/ 2115 w 28575"/>
                              <a:gd name="connsiteY33" fmla="*/ 9525 h 9525"/>
                              <a:gd name="connsiteX34" fmla="*/ 2115 w 28575"/>
                              <a:gd name="connsiteY34" fmla="*/ 9525 h 9525"/>
                              <a:gd name="connsiteX35" fmla="*/ 2115 w 28575"/>
                              <a:gd name="connsiteY35" fmla="*/ 9525 h 9525"/>
                              <a:gd name="connsiteX36" fmla="*/ 2115 w 28575"/>
                              <a:gd name="connsiteY36" fmla="*/ 9525 h 9525"/>
                              <a:gd name="connsiteX37" fmla="*/ 2115 w 28575"/>
                              <a:gd name="connsiteY37" fmla="*/ 9525 h 9525"/>
                              <a:gd name="connsiteX38" fmla="*/ 2115 w 28575"/>
                              <a:gd name="connsiteY38" fmla="*/ 9525 h 9525"/>
                              <a:gd name="connsiteX39" fmla="*/ 2115 w 28575"/>
                              <a:gd name="connsiteY39" fmla="*/ 9525 h 9525"/>
                              <a:gd name="connsiteX40" fmla="*/ 2115 w 28575"/>
                              <a:gd name="connsiteY40" fmla="*/ 9525 h 9525"/>
                              <a:gd name="connsiteX41" fmla="*/ 2115 w 28575"/>
                              <a:gd name="connsiteY41" fmla="*/ 0 h 9525"/>
                              <a:gd name="connsiteX42" fmla="*/ 2115 w 28575"/>
                              <a:gd name="connsiteY42" fmla="*/ 0 h 9525"/>
                              <a:gd name="connsiteX43" fmla="*/ 2115 w 28575"/>
                              <a:gd name="connsiteY43" fmla="*/ 0 h 9525"/>
                              <a:gd name="connsiteX44" fmla="*/ 3172 w 28575"/>
                              <a:gd name="connsiteY44" fmla="*/ 0 h 9525"/>
                              <a:gd name="connsiteX45" fmla="*/ 3172 w 28575"/>
                              <a:gd name="connsiteY45" fmla="*/ 9525 h 9525"/>
                              <a:gd name="connsiteX46" fmla="*/ 3172 w 28575"/>
                              <a:gd name="connsiteY46" fmla="*/ 9525 h 9525"/>
                              <a:gd name="connsiteX47" fmla="*/ 3172 w 28575"/>
                              <a:gd name="connsiteY47" fmla="*/ 9525 h 9525"/>
                              <a:gd name="connsiteX48" fmla="*/ 3172 w 28575"/>
                              <a:gd name="connsiteY48" fmla="*/ 9525 h 9525"/>
                              <a:gd name="connsiteX49" fmla="*/ 3172 w 28575"/>
                              <a:gd name="connsiteY49" fmla="*/ 0 h 9525"/>
                              <a:gd name="connsiteX50" fmla="*/ 3172 w 28575"/>
                              <a:gd name="connsiteY50" fmla="*/ 0 h 9525"/>
                              <a:gd name="connsiteX51" fmla="*/ 3172 w 28575"/>
                              <a:gd name="connsiteY51" fmla="*/ 9525 h 9525"/>
                              <a:gd name="connsiteX52" fmla="*/ 3172 w 28575"/>
                              <a:gd name="connsiteY52" fmla="*/ 9525 h 9525"/>
                              <a:gd name="connsiteX53" fmla="*/ 3172 w 28575"/>
                              <a:gd name="connsiteY53" fmla="*/ 9525 h 9525"/>
                              <a:gd name="connsiteX54" fmla="*/ 3172 w 28575"/>
                              <a:gd name="connsiteY54" fmla="*/ 9525 h 9525"/>
                              <a:gd name="connsiteX55" fmla="*/ 3172 w 28575"/>
                              <a:gd name="connsiteY55" fmla="*/ 9525 h 9525"/>
                              <a:gd name="connsiteX56" fmla="*/ 3172 w 28575"/>
                              <a:gd name="connsiteY56" fmla="*/ 9525 h 9525"/>
                              <a:gd name="connsiteX57" fmla="*/ 3172 w 28575"/>
                              <a:gd name="connsiteY57" fmla="*/ 9525 h 9525"/>
                              <a:gd name="connsiteX58" fmla="*/ 3172 w 28575"/>
                              <a:gd name="connsiteY58" fmla="*/ 9525 h 9525"/>
                              <a:gd name="connsiteX59" fmla="*/ 3172 w 28575"/>
                              <a:gd name="connsiteY59" fmla="*/ 9525 h 9525"/>
                              <a:gd name="connsiteX60" fmla="*/ 3172 w 28575"/>
                              <a:gd name="connsiteY60" fmla="*/ 0 h 9525"/>
                              <a:gd name="connsiteX61" fmla="*/ 3172 w 28575"/>
                              <a:gd name="connsiteY61" fmla="*/ 0 h 9525"/>
                              <a:gd name="connsiteX62" fmla="*/ 3172 w 28575"/>
                              <a:gd name="connsiteY62" fmla="*/ 0 h 9525"/>
                              <a:gd name="connsiteX63" fmla="*/ 3172 w 28575"/>
                              <a:gd name="connsiteY63" fmla="*/ 0 h 9525"/>
                              <a:gd name="connsiteX64" fmla="*/ 4229 w 28575"/>
                              <a:gd name="connsiteY64" fmla="*/ 9525 h 9525"/>
                              <a:gd name="connsiteX65" fmla="*/ 4229 w 28575"/>
                              <a:gd name="connsiteY65" fmla="*/ 9525 h 9525"/>
                              <a:gd name="connsiteX66" fmla="*/ 4229 w 28575"/>
                              <a:gd name="connsiteY66" fmla="*/ 9525 h 9525"/>
                              <a:gd name="connsiteX67" fmla="*/ 4229 w 28575"/>
                              <a:gd name="connsiteY67" fmla="*/ 9525 h 9525"/>
                              <a:gd name="connsiteX68" fmla="*/ 4229 w 28575"/>
                              <a:gd name="connsiteY68" fmla="*/ 0 h 9525"/>
                              <a:gd name="connsiteX69" fmla="*/ 4229 w 28575"/>
                              <a:gd name="connsiteY69" fmla="*/ 9525 h 9525"/>
                              <a:gd name="connsiteX70" fmla="*/ 4229 w 28575"/>
                              <a:gd name="connsiteY70" fmla="*/ 9525 h 9525"/>
                              <a:gd name="connsiteX71" fmla="*/ 4229 w 28575"/>
                              <a:gd name="connsiteY71" fmla="*/ 9525 h 9525"/>
                              <a:gd name="connsiteX72" fmla="*/ 4229 w 28575"/>
                              <a:gd name="connsiteY72" fmla="*/ 9525 h 9525"/>
                              <a:gd name="connsiteX73" fmla="*/ 4229 w 28575"/>
                              <a:gd name="connsiteY73" fmla="*/ 9525 h 9525"/>
                              <a:gd name="connsiteX74" fmla="*/ 4229 w 28575"/>
                              <a:gd name="connsiteY74" fmla="*/ 9525 h 9525"/>
                              <a:gd name="connsiteX75" fmla="*/ 4229 w 28575"/>
                              <a:gd name="connsiteY75" fmla="*/ 9525 h 9525"/>
                              <a:gd name="connsiteX76" fmla="*/ 4229 w 28575"/>
                              <a:gd name="connsiteY76" fmla="*/ 0 h 9525"/>
                              <a:gd name="connsiteX77" fmla="*/ 4229 w 28575"/>
                              <a:gd name="connsiteY77" fmla="*/ 0 h 9525"/>
                              <a:gd name="connsiteX78" fmla="*/ 4229 w 28575"/>
                              <a:gd name="connsiteY78" fmla="*/ 0 h 9525"/>
                              <a:gd name="connsiteX79" fmla="*/ 4229 w 28575"/>
                              <a:gd name="connsiteY79" fmla="*/ 0 h 9525"/>
                              <a:gd name="connsiteX80" fmla="*/ 4229 w 28575"/>
                              <a:gd name="connsiteY80" fmla="*/ 0 h 9525"/>
                              <a:gd name="connsiteX81" fmla="*/ 4229 w 28575"/>
                              <a:gd name="connsiteY81" fmla="*/ 0 h 9525"/>
                              <a:gd name="connsiteX82" fmla="*/ 5296 w 28575"/>
                              <a:gd name="connsiteY82" fmla="*/ 0 h 9525"/>
                              <a:gd name="connsiteX83" fmla="*/ 5296 w 28575"/>
                              <a:gd name="connsiteY83" fmla="*/ 0 h 9525"/>
                              <a:gd name="connsiteX84" fmla="*/ 5296 w 28575"/>
                              <a:gd name="connsiteY84" fmla="*/ 0 h 9525"/>
                              <a:gd name="connsiteX85" fmla="*/ 5296 w 28575"/>
                              <a:gd name="connsiteY85" fmla="*/ 0 h 9525"/>
                              <a:gd name="connsiteX86" fmla="*/ 5296 w 28575"/>
                              <a:gd name="connsiteY86" fmla="*/ 0 h 9525"/>
                              <a:gd name="connsiteX87" fmla="*/ 5296 w 28575"/>
                              <a:gd name="connsiteY87" fmla="*/ 0 h 9525"/>
                              <a:gd name="connsiteX88" fmla="*/ 5296 w 28575"/>
                              <a:gd name="connsiteY88" fmla="*/ 0 h 9525"/>
                              <a:gd name="connsiteX89" fmla="*/ 5296 w 28575"/>
                              <a:gd name="connsiteY89" fmla="*/ 9525 h 9525"/>
                              <a:gd name="connsiteX90" fmla="*/ 5296 w 28575"/>
                              <a:gd name="connsiteY90" fmla="*/ 9525 h 9525"/>
                              <a:gd name="connsiteX91" fmla="*/ 5296 w 28575"/>
                              <a:gd name="connsiteY91" fmla="*/ 9525 h 9525"/>
                              <a:gd name="connsiteX92" fmla="*/ 5296 w 28575"/>
                              <a:gd name="connsiteY92" fmla="*/ 9525 h 9525"/>
                              <a:gd name="connsiteX93" fmla="*/ 5296 w 28575"/>
                              <a:gd name="connsiteY93" fmla="*/ 0 h 9525"/>
                              <a:gd name="connsiteX94" fmla="*/ 5296 w 28575"/>
                              <a:gd name="connsiteY94" fmla="*/ 0 h 9525"/>
                              <a:gd name="connsiteX95" fmla="*/ 5296 w 28575"/>
                              <a:gd name="connsiteY95" fmla="*/ 0 h 9525"/>
                              <a:gd name="connsiteX96" fmla="*/ 5296 w 28575"/>
                              <a:gd name="connsiteY96" fmla="*/ 9525 h 9525"/>
                              <a:gd name="connsiteX97" fmla="*/ 5296 w 28575"/>
                              <a:gd name="connsiteY97" fmla="*/ 9525 h 9525"/>
                              <a:gd name="connsiteX98" fmla="*/ 5296 w 28575"/>
                              <a:gd name="connsiteY98" fmla="*/ 9525 h 9525"/>
                              <a:gd name="connsiteX99" fmla="*/ 5296 w 28575"/>
                              <a:gd name="connsiteY99" fmla="*/ 9525 h 9525"/>
                              <a:gd name="connsiteX100" fmla="*/ 6353 w 28575"/>
                              <a:gd name="connsiteY100" fmla="*/ 9525 h 9525"/>
                              <a:gd name="connsiteX101" fmla="*/ 6353 w 28575"/>
                              <a:gd name="connsiteY101" fmla="*/ 0 h 9525"/>
                              <a:gd name="connsiteX102" fmla="*/ 6353 w 28575"/>
                              <a:gd name="connsiteY102" fmla="*/ 9525 h 9525"/>
                              <a:gd name="connsiteX103" fmla="*/ 6353 w 28575"/>
                              <a:gd name="connsiteY103" fmla="*/ 9525 h 9525"/>
                              <a:gd name="connsiteX104" fmla="*/ 6353 w 28575"/>
                              <a:gd name="connsiteY104" fmla="*/ 9525 h 9525"/>
                              <a:gd name="connsiteX105" fmla="*/ 6353 w 28575"/>
                              <a:gd name="connsiteY105" fmla="*/ 9525 h 9525"/>
                              <a:gd name="connsiteX106" fmla="*/ 6353 w 28575"/>
                              <a:gd name="connsiteY106" fmla="*/ 9525 h 9525"/>
                              <a:gd name="connsiteX107" fmla="*/ 6353 w 28575"/>
                              <a:gd name="connsiteY107" fmla="*/ 9525 h 9525"/>
                              <a:gd name="connsiteX108" fmla="*/ 6353 w 28575"/>
                              <a:gd name="connsiteY108" fmla="*/ 9525 h 9525"/>
                              <a:gd name="connsiteX109" fmla="*/ 6353 w 28575"/>
                              <a:gd name="connsiteY109" fmla="*/ 9525 h 9525"/>
                              <a:gd name="connsiteX110" fmla="*/ 6353 w 28575"/>
                              <a:gd name="connsiteY110" fmla="*/ 0 h 9525"/>
                              <a:gd name="connsiteX111" fmla="*/ 6353 w 28575"/>
                              <a:gd name="connsiteY111" fmla="*/ 0 h 9525"/>
                              <a:gd name="connsiteX112" fmla="*/ 6353 w 28575"/>
                              <a:gd name="connsiteY112" fmla="*/ 0 h 9525"/>
                              <a:gd name="connsiteX113" fmla="*/ 6353 w 28575"/>
                              <a:gd name="connsiteY113" fmla="*/ 9525 h 9525"/>
                              <a:gd name="connsiteX114" fmla="*/ 6353 w 28575"/>
                              <a:gd name="connsiteY114" fmla="*/ 9525 h 9525"/>
                              <a:gd name="connsiteX115" fmla="*/ 6353 w 28575"/>
                              <a:gd name="connsiteY115" fmla="*/ 9525 h 9525"/>
                              <a:gd name="connsiteX116" fmla="*/ 6353 w 28575"/>
                              <a:gd name="connsiteY116" fmla="*/ 9525 h 9525"/>
                              <a:gd name="connsiteX117" fmla="*/ 6353 w 28575"/>
                              <a:gd name="connsiteY117" fmla="*/ 9525 h 9525"/>
                              <a:gd name="connsiteX118" fmla="*/ 7410 w 28575"/>
                              <a:gd name="connsiteY118" fmla="*/ 0 h 9525"/>
                              <a:gd name="connsiteX119" fmla="*/ 7410 w 28575"/>
                              <a:gd name="connsiteY119" fmla="*/ 0 h 9525"/>
                              <a:gd name="connsiteX120" fmla="*/ 7410 w 28575"/>
                              <a:gd name="connsiteY120" fmla="*/ 0 h 9525"/>
                              <a:gd name="connsiteX121" fmla="*/ 7410 w 28575"/>
                              <a:gd name="connsiteY121" fmla="*/ 9525 h 9525"/>
                              <a:gd name="connsiteX122" fmla="*/ 7410 w 28575"/>
                              <a:gd name="connsiteY122" fmla="*/ 9525 h 9525"/>
                              <a:gd name="connsiteX123" fmla="*/ 7410 w 28575"/>
                              <a:gd name="connsiteY123" fmla="*/ 9525 h 9525"/>
                              <a:gd name="connsiteX124" fmla="*/ 7410 w 28575"/>
                              <a:gd name="connsiteY124" fmla="*/ 9525 h 9525"/>
                              <a:gd name="connsiteX125" fmla="*/ 7410 w 28575"/>
                              <a:gd name="connsiteY125" fmla="*/ 0 h 9525"/>
                              <a:gd name="connsiteX126" fmla="*/ 7410 w 28575"/>
                              <a:gd name="connsiteY126" fmla="*/ 0 h 9525"/>
                              <a:gd name="connsiteX127" fmla="*/ 7410 w 28575"/>
                              <a:gd name="connsiteY127" fmla="*/ 0 h 9525"/>
                              <a:gd name="connsiteX128" fmla="*/ 7410 w 28575"/>
                              <a:gd name="connsiteY128" fmla="*/ 9525 h 9525"/>
                              <a:gd name="connsiteX129" fmla="*/ 7410 w 28575"/>
                              <a:gd name="connsiteY129" fmla="*/ 9525 h 9525"/>
                              <a:gd name="connsiteX130" fmla="*/ 7410 w 28575"/>
                              <a:gd name="connsiteY130" fmla="*/ 9525 h 9525"/>
                              <a:gd name="connsiteX131" fmla="*/ 7410 w 28575"/>
                              <a:gd name="connsiteY131" fmla="*/ 9525 h 9525"/>
                              <a:gd name="connsiteX132" fmla="*/ 7410 w 28575"/>
                              <a:gd name="connsiteY132" fmla="*/ 9525 h 9525"/>
                              <a:gd name="connsiteX133" fmla="*/ 7410 w 28575"/>
                              <a:gd name="connsiteY133" fmla="*/ 9525 h 9525"/>
                              <a:gd name="connsiteX134" fmla="*/ 7410 w 28575"/>
                              <a:gd name="connsiteY134" fmla="*/ 9525 h 9525"/>
                              <a:gd name="connsiteX135" fmla="*/ 7410 w 28575"/>
                              <a:gd name="connsiteY135" fmla="*/ 0 h 9525"/>
                              <a:gd name="connsiteX136" fmla="*/ 7410 w 28575"/>
                              <a:gd name="connsiteY136" fmla="*/ 0 h 9525"/>
                              <a:gd name="connsiteX137" fmla="*/ 7410 w 28575"/>
                              <a:gd name="connsiteY137" fmla="*/ 0 h 9525"/>
                              <a:gd name="connsiteX138" fmla="*/ 8468 w 28575"/>
                              <a:gd name="connsiteY138" fmla="*/ 0 h 9525"/>
                              <a:gd name="connsiteX139" fmla="*/ 8468 w 28575"/>
                              <a:gd name="connsiteY139" fmla="*/ 9525 h 9525"/>
                              <a:gd name="connsiteX140" fmla="*/ 8468 w 28575"/>
                              <a:gd name="connsiteY140" fmla="*/ 9525 h 9525"/>
                              <a:gd name="connsiteX141" fmla="*/ 8468 w 28575"/>
                              <a:gd name="connsiteY141" fmla="*/ 0 h 9525"/>
                              <a:gd name="connsiteX142" fmla="*/ 8468 w 28575"/>
                              <a:gd name="connsiteY142" fmla="*/ 0 h 9525"/>
                              <a:gd name="connsiteX143" fmla="*/ 8468 w 28575"/>
                              <a:gd name="connsiteY143" fmla="*/ 0 h 9525"/>
                              <a:gd name="connsiteX144" fmla="*/ 8468 w 28575"/>
                              <a:gd name="connsiteY144" fmla="*/ 0 h 9525"/>
                              <a:gd name="connsiteX145" fmla="*/ 8468 w 28575"/>
                              <a:gd name="connsiteY145" fmla="*/ 0 h 9525"/>
                              <a:gd name="connsiteX146" fmla="*/ 8468 w 28575"/>
                              <a:gd name="connsiteY146" fmla="*/ 0 h 9525"/>
                              <a:gd name="connsiteX147" fmla="*/ 8468 w 28575"/>
                              <a:gd name="connsiteY147" fmla="*/ 0 h 9525"/>
                              <a:gd name="connsiteX148" fmla="*/ 8468 w 28575"/>
                              <a:gd name="connsiteY148" fmla="*/ 9525 h 9525"/>
                              <a:gd name="connsiteX149" fmla="*/ 8468 w 28575"/>
                              <a:gd name="connsiteY149" fmla="*/ 9525 h 9525"/>
                              <a:gd name="connsiteX150" fmla="*/ 8468 w 28575"/>
                              <a:gd name="connsiteY150" fmla="*/ 9525 h 9525"/>
                              <a:gd name="connsiteX151" fmla="*/ 8468 w 28575"/>
                              <a:gd name="connsiteY151" fmla="*/ 9525 h 9525"/>
                              <a:gd name="connsiteX152" fmla="*/ 8468 w 28575"/>
                              <a:gd name="connsiteY152" fmla="*/ 0 h 9525"/>
                              <a:gd name="connsiteX153" fmla="*/ 8468 w 28575"/>
                              <a:gd name="connsiteY153" fmla="*/ 0 h 9525"/>
                              <a:gd name="connsiteX154" fmla="*/ 8468 w 28575"/>
                              <a:gd name="connsiteY154" fmla="*/ 0 h 9525"/>
                              <a:gd name="connsiteX155" fmla="*/ 8468 w 28575"/>
                              <a:gd name="connsiteY155" fmla="*/ 9525 h 9525"/>
                              <a:gd name="connsiteX156" fmla="*/ 9525 w 28575"/>
                              <a:gd name="connsiteY156" fmla="*/ 9525 h 9525"/>
                              <a:gd name="connsiteX157" fmla="*/ 9525 w 28575"/>
                              <a:gd name="connsiteY157" fmla="*/ 9525 h 9525"/>
                              <a:gd name="connsiteX158" fmla="*/ 9525 w 28575"/>
                              <a:gd name="connsiteY158" fmla="*/ 9525 h 9525"/>
                              <a:gd name="connsiteX159" fmla="*/ 9525 w 28575"/>
                              <a:gd name="connsiteY159" fmla="*/ 0 h 9525"/>
                              <a:gd name="connsiteX160" fmla="*/ 9525 w 28575"/>
                              <a:gd name="connsiteY160" fmla="*/ 0 h 9525"/>
                              <a:gd name="connsiteX161" fmla="*/ 9525 w 28575"/>
                              <a:gd name="connsiteY161" fmla="*/ 0 h 9525"/>
                              <a:gd name="connsiteX162" fmla="*/ 9525 w 28575"/>
                              <a:gd name="connsiteY162" fmla="*/ 0 h 9525"/>
                              <a:gd name="connsiteX163" fmla="*/ 9525 w 28575"/>
                              <a:gd name="connsiteY163" fmla="*/ 9525 h 9525"/>
                              <a:gd name="connsiteX164" fmla="*/ 9525 w 28575"/>
                              <a:gd name="connsiteY164" fmla="*/ 9525 h 9525"/>
                              <a:gd name="connsiteX165" fmla="*/ 9525 w 28575"/>
                              <a:gd name="connsiteY165" fmla="*/ 9525 h 9525"/>
                              <a:gd name="connsiteX166" fmla="*/ 9525 w 28575"/>
                              <a:gd name="connsiteY166" fmla="*/ 9525 h 9525"/>
                              <a:gd name="connsiteX167" fmla="*/ 9525 w 28575"/>
                              <a:gd name="connsiteY167" fmla="*/ 0 h 9525"/>
                              <a:gd name="connsiteX168" fmla="*/ 9525 w 28575"/>
                              <a:gd name="connsiteY168" fmla="*/ 0 h 9525"/>
                              <a:gd name="connsiteX169" fmla="*/ 9525 w 28575"/>
                              <a:gd name="connsiteY169" fmla="*/ 0 h 9525"/>
                              <a:gd name="connsiteX170" fmla="*/ 9525 w 28575"/>
                              <a:gd name="connsiteY170" fmla="*/ 0 h 9525"/>
                              <a:gd name="connsiteX171" fmla="*/ 9525 w 28575"/>
                              <a:gd name="connsiteY171" fmla="*/ 0 h 9525"/>
                              <a:gd name="connsiteX172" fmla="*/ 9525 w 28575"/>
                              <a:gd name="connsiteY172" fmla="*/ 0 h 9525"/>
                              <a:gd name="connsiteX173" fmla="*/ 9525 w 28575"/>
                              <a:gd name="connsiteY173" fmla="*/ 0 h 9525"/>
                              <a:gd name="connsiteX174" fmla="*/ 10582 w 28575"/>
                              <a:gd name="connsiteY174" fmla="*/ 0 h 9525"/>
                              <a:gd name="connsiteX175" fmla="*/ 10582 w 28575"/>
                              <a:gd name="connsiteY175" fmla="*/ 0 h 9525"/>
                              <a:gd name="connsiteX176" fmla="*/ 10582 w 28575"/>
                              <a:gd name="connsiteY176" fmla="*/ 0 h 9525"/>
                              <a:gd name="connsiteX177" fmla="*/ 10582 w 28575"/>
                              <a:gd name="connsiteY177" fmla="*/ 0 h 9525"/>
                              <a:gd name="connsiteX178" fmla="*/ 10582 w 28575"/>
                              <a:gd name="connsiteY178" fmla="*/ 9525 h 9525"/>
                              <a:gd name="connsiteX179" fmla="*/ 10582 w 28575"/>
                              <a:gd name="connsiteY179" fmla="*/ 9525 h 9525"/>
                              <a:gd name="connsiteX180" fmla="*/ 10582 w 28575"/>
                              <a:gd name="connsiteY180" fmla="*/ 9525 h 9525"/>
                              <a:gd name="connsiteX181" fmla="*/ 10582 w 28575"/>
                              <a:gd name="connsiteY181" fmla="*/ 9525 h 9525"/>
                              <a:gd name="connsiteX182" fmla="*/ 10582 w 28575"/>
                              <a:gd name="connsiteY182" fmla="*/ 9525 h 9525"/>
                              <a:gd name="connsiteX183" fmla="*/ 10582 w 28575"/>
                              <a:gd name="connsiteY183" fmla="*/ 0 h 9525"/>
                              <a:gd name="connsiteX184" fmla="*/ 10582 w 28575"/>
                              <a:gd name="connsiteY184" fmla="*/ 0 h 9525"/>
                              <a:gd name="connsiteX185" fmla="*/ 10582 w 28575"/>
                              <a:gd name="connsiteY185" fmla="*/ 0 h 9525"/>
                              <a:gd name="connsiteX186" fmla="*/ 10582 w 28575"/>
                              <a:gd name="connsiteY186" fmla="*/ 0 h 9525"/>
                              <a:gd name="connsiteX187" fmla="*/ 10582 w 28575"/>
                              <a:gd name="connsiteY187" fmla="*/ 0 h 9525"/>
                              <a:gd name="connsiteX188" fmla="*/ 10582 w 28575"/>
                              <a:gd name="connsiteY188" fmla="*/ 0 h 9525"/>
                              <a:gd name="connsiteX189" fmla="*/ 10582 w 28575"/>
                              <a:gd name="connsiteY189" fmla="*/ 0 h 9525"/>
                              <a:gd name="connsiteX190" fmla="*/ 10582 w 28575"/>
                              <a:gd name="connsiteY190" fmla="*/ 0 h 9525"/>
                              <a:gd name="connsiteX191" fmla="*/ 10582 w 28575"/>
                              <a:gd name="connsiteY191" fmla="*/ 0 h 9525"/>
                              <a:gd name="connsiteX192" fmla="*/ 11640 w 28575"/>
                              <a:gd name="connsiteY192" fmla="*/ 0 h 9525"/>
                              <a:gd name="connsiteX193" fmla="*/ 11640 w 28575"/>
                              <a:gd name="connsiteY193" fmla="*/ 0 h 9525"/>
                              <a:gd name="connsiteX194" fmla="*/ 11640 w 28575"/>
                              <a:gd name="connsiteY194" fmla="*/ 9525 h 9525"/>
                              <a:gd name="connsiteX195" fmla="*/ 11640 w 28575"/>
                              <a:gd name="connsiteY195" fmla="*/ 9525 h 9525"/>
                              <a:gd name="connsiteX196" fmla="*/ 11640 w 28575"/>
                              <a:gd name="connsiteY196" fmla="*/ 9525 h 9525"/>
                              <a:gd name="connsiteX197" fmla="*/ 11640 w 28575"/>
                              <a:gd name="connsiteY197" fmla="*/ 9525 h 9525"/>
                              <a:gd name="connsiteX198" fmla="*/ 11640 w 28575"/>
                              <a:gd name="connsiteY198" fmla="*/ 9525 h 9525"/>
                              <a:gd name="connsiteX199" fmla="*/ 11640 w 28575"/>
                              <a:gd name="connsiteY199" fmla="*/ 9525 h 9525"/>
                              <a:gd name="connsiteX200" fmla="*/ 11640 w 28575"/>
                              <a:gd name="connsiteY200" fmla="*/ 9525 h 9525"/>
                              <a:gd name="connsiteX201" fmla="*/ 11640 w 28575"/>
                              <a:gd name="connsiteY201" fmla="*/ 0 h 9525"/>
                              <a:gd name="connsiteX202" fmla="*/ 11640 w 28575"/>
                              <a:gd name="connsiteY202" fmla="*/ 0 h 9525"/>
                              <a:gd name="connsiteX203" fmla="*/ 11640 w 28575"/>
                              <a:gd name="connsiteY203" fmla="*/ 0 h 9525"/>
                              <a:gd name="connsiteX204" fmla="*/ 11640 w 28575"/>
                              <a:gd name="connsiteY204" fmla="*/ 0 h 9525"/>
                              <a:gd name="connsiteX205" fmla="*/ 11640 w 28575"/>
                              <a:gd name="connsiteY205" fmla="*/ 9525 h 9525"/>
                              <a:gd name="connsiteX206" fmla="*/ 11640 w 28575"/>
                              <a:gd name="connsiteY206" fmla="*/ 9525 h 9525"/>
                              <a:gd name="connsiteX207" fmla="*/ 11640 w 28575"/>
                              <a:gd name="connsiteY207" fmla="*/ 9525 h 9525"/>
                              <a:gd name="connsiteX208" fmla="*/ 11640 w 28575"/>
                              <a:gd name="connsiteY208" fmla="*/ 9525 h 9525"/>
                              <a:gd name="connsiteX209" fmla="*/ 11640 w 28575"/>
                              <a:gd name="connsiteY209" fmla="*/ 9525 h 9525"/>
                              <a:gd name="connsiteX210" fmla="*/ 11640 w 28575"/>
                              <a:gd name="connsiteY210" fmla="*/ 9525 h 9525"/>
                              <a:gd name="connsiteX211" fmla="*/ 11640 w 28575"/>
                              <a:gd name="connsiteY211" fmla="*/ 9525 h 9525"/>
                              <a:gd name="connsiteX212" fmla="*/ 12697 w 28575"/>
                              <a:gd name="connsiteY212" fmla="*/ 9525 h 9525"/>
                              <a:gd name="connsiteX213" fmla="*/ 12697 w 28575"/>
                              <a:gd name="connsiteY213" fmla="*/ 9525 h 9525"/>
                              <a:gd name="connsiteX214" fmla="*/ 12697 w 28575"/>
                              <a:gd name="connsiteY214" fmla="*/ 9525 h 9525"/>
                              <a:gd name="connsiteX215" fmla="*/ 12697 w 28575"/>
                              <a:gd name="connsiteY215" fmla="*/ 9525 h 9525"/>
                              <a:gd name="connsiteX216" fmla="*/ 12697 w 28575"/>
                              <a:gd name="connsiteY216" fmla="*/ 9525 h 9525"/>
                              <a:gd name="connsiteX217" fmla="*/ 12697 w 28575"/>
                              <a:gd name="connsiteY217" fmla="*/ 0 h 9525"/>
                              <a:gd name="connsiteX218" fmla="*/ 12697 w 28575"/>
                              <a:gd name="connsiteY218" fmla="*/ 0 h 9525"/>
                              <a:gd name="connsiteX219" fmla="*/ 12697 w 28575"/>
                              <a:gd name="connsiteY219" fmla="*/ 0 h 9525"/>
                              <a:gd name="connsiteX220" fmla="*/ 12697 w 28575"/>
                              <a:gd name="connsiteY220" fmla="*/ 0 h 9525"/>
                              <a:gd name="connsiteX221" fmla="*/ 12697 w 28575"/>
                              <a:gd name="connsiteY221" fmla="*/ 0 h 9525"/>
                              <a:gd name="connsiteX222" fmla="*/ 12697 w 28575"/>
                              <a:gd name="connsiteY222" fmla="*/ 0 h 9525"/>
                              <a:gd name="connsiteX223" fmla="*/ 12697 w 28575"/>
                              <a:gd name="connsiteY223" fmla="*/ 9525 h 9525"/>
                              <a:gd name="connsiteX224" fmla="*/ 12697 w 28575"/>
                              <a:gd name="connsiteY224" fmla="*/ 9525 h 9525"/>
                              <a:gd name="connsiteX225" fmla="*/ 12697 w 28575"/>
                              <a:gd name="connsiteY225" fmla="*/ 0 h 9525"/>
                              <a:gd name="connsiteX226" fmla="*/ 12697 w 28575"/>
                              <a:gd name="connsiteY226" fmla="*/ 0 h 9525"/>
                              <a:gd name="connsiteX227" fmla="*/ 12697 w 28575"/>
                              <a:gd name="connsiteY227" fmla="*/ 0 h 9525"/>
                              <a:gd name="connsiteX228" fmla="*/ 12697 w 28575"/>
                              <a:gd name="connsiteY228" fmla="*/ 0 h 9525"/>
                              <a:gd name="connsiteX229" fmla="*/ 12697 w 28575"/>
                              <a:gd name="connsiteY229" fmla="*/ 0 h 9525"/>
                              <a:gd name="connsiteX230" fmla="*/ 13754 w 28575"/>
                              <a:gd name="connsiteY230" fmla="*/ 0 h 9525"/>
                              <a:gd name="connsiteX231" fmla="*/ 13754 w 28575"/>
                              <a:gd name="connsiteY231" fmla="*/ 0 h 9525"/>
                              <a:gd name="connsiteX232" fmla="*/ 13754 w 28575"/>
                              <a:gd name="connsiteY232" fmla="*/ 0 h 9525"/>
                              <a:gd name="connsiteX233" fmla="*/ 13754 w 28575"/>
                              <a:gd name="connsiteY233" fmla="*/ 0 h 9525"/>
                              <a:gd name="connsiteX234" fmla="*/ 13754 w 28575"/>
                              <a:gd name="connsiteY234" fmla="*/ 0 h 9525"/>
                              <a:gd name="connsiteX235" fmla="*/ 13754 w 28575"/>
                              <a:gd name="connsiteY235" fmla="*/ 0 h 9525"/>
                              <a:gd name="connsiteX236" fmla="*/ 13754 w 28575"/>
                              <a:gd name="connsiteY236" fmla="*/ 9525 h 9525"/>
                              <a:gd name="connsiteX237" fmla="*/ 13754 w 28575"/>
                              <a:gd name="connsiteY237" fmla="*/ 0 h 9525"/>
                              <a:gd name="connsiteX238" fmla="*/ 13754 w 28575"/>
                              <a:gd name="connsiteY238" fmla="*/ 9525 h 9525"/>
                              <a:gd name="connsiteX239" fmla="*/ 13754 w 28575"/>
                              <a:gd name="connsiteY239" fmla="*/ 0 h 9525"/>
                              <a:gd name="connsiteX240" fmla="*/ 13754 w 28575"/>
                              <a:gd name="connsiteY240" fmla="*/ 0 h 9525"/>
                              <a:gd name="connsiteX241" fmla="*/ 13754 w 28575"/>
                              <a:gd name="connsiteY241" fmla="*/ 0 h 9525"/>
                              <a:gd name="connsiteX242" fmla="*/ 13754 w 28575"/>
                              <a:gd name="connsiteY242" fmla="*/ 0 h 9525"/>
                              <a:gd name="connsiteX243" fmla="*/ 13754 w 28575"/>
                              <a:gd name="connsiteY243" fmla="*/ 0 h 9525"/>
                              <a:gd name="connsiteX244" fmla="*/ 13754 w 28575"/>
                              <a:gd name="connsiteY244" fmla="*/ 0 h 9525"/>
                              <a:gd name="connsiteX245" fmla="*/ 13754 w 28575"/>
                              <a:gd name="connsiteY245" fmla="*/ 0 h 9525"/>
                              <a:gd name="connsiteX246" fmla="*/ 13754 w 28575"/>
                              <a:gd name="connsiteY246" fmla="*/ 9525 h 9525"/>
                              <a:gd name="connsiteX247" fmla="*/ 13754 w 28575"/>
                              <a:gd name="connsiteY247" fmla="*/ 9525 h 9525"/>
                              <a:gd name="connsiteX248" fmla="*/ 14821 w 28575"/>
                              <a:gd name="connsiteY248" fmla="*/ 9525 h 9525"/>
                              <a:gd name="connsiteX249" fmla="*/ 14821 w 28575"/>
                              <a:gd name="connsiteY249" fmla="*/ 9525 h 9525"/>
                              <a:gd name="connsiteX250" fmla="*/ 14821 w 28575"/>
                              <a:gd name="connsiteY250" fmla="*/ 9525 h 9525"/>
                              <a:gd name="connsiteX251" fmla="*/ 14821 w 28575"/>
                              <a:gd name="connsiteY251" fmla="*/ 9525 h 9525"/>
                              <a:gd name="connsiteX252" fmla="*/ 14821 w 28575"/>
                              <a:gd name="connsiteY252" fmla="*/ 9525 h 9525"/>
                              <a:gd name="connsiteX253" fmla="*/ 14821 w 28575"/>
                              <a:gd name="connsiteY253" fmla="*/ 9525 h 9525"/>
                              <a:gd name="connsiteX254" fmla="*/ 14821 w 28575"/>
                              <a:gd name="connsiteY254" fmla="*/ 9525 h 9525"/>
                              <a:gd name="connsiteX255" fmla="*/ 14821 w 28575"/>
                              <a:gd name="connsiteY255" fmla="*/ 9525 h 9525"/>
                              <a:gd name="connsiteX256" fmla="*/ 14821 w 28575"/>
                              <a:gd name="connsiteY256" fmla="*/ 9525 h 9525"/>
                              <a:gd name="connsiteX257" fmla="*/ 14821 w 28575"/>
                              <a:gd name="connsiteY257" fmla="*/ 9525 h 9525"/>
                              <a:gd name="connsiteX258" fmla="*/ 14821 w 28575"/>
                              <a:gd name="connsiteY258" fmla="*/ 9525 h 9525"/>
                              <a:gd name="connsiteX259" fmla="*/ 14821 w 28575"/>
                              <a:gd name="connsiteY259" fmla="*/ 9525 h 9525"/>
                              <a:gd name="connsiteX260" fmla="*/ 14821 w 28575"/>
                              <a:gd name="connsiteY260" fmla="*/ 0 h 9525"/>
                              <a:gd name="connsiteX261" fmla="*/ 14821 w 28575"/>
                              <a:gd name="connsiteY261" fmla="*/ 0 h 9525"/>
                              <a:gd name="connsiteX262" fmla="*/ 14821 w 28575"/>
                              <a:gd name="connsiteY262" fmla="*/ 0 h 9525"/>
                              <a:gd name="connsiteX263" fmla="*/ 14821 w 28575"/>
                              <a:gd name="connsiteY263" fmla="*/ 0 h 9525"/>
                              <a:gd name="connsiteX264" fmla="*/ 14821 w 28575"/>
                              <a:gd name="connsiteY264" fmla="*/ 0 h 9525"/>
                              <a:gd name="connsiteX265" fmla="*/ 14821 w 28575"/>
                              <a:gd name="connsiteY265" fmla="*/ 0 h 9525"/>
                              <a:gd name="connsiteX266" fmla="*/ 15878 w 28575"/>
                              <a:gd name="connsiteY266" fmla="*/ 0 h 9525"/>
                              <a:gd name="connsiteX267" fmla="*/ 15878 w 28575"/>
                              <a:gd name="connsiteY267" fmla="*/ 0 h 9525"/>
                              <a:gd name="connsiteX268" fmla="*/ 15878 w 28575"/>
                              <a:gd name="connsiteY268" fmla="*/ 0 h 9525"/>
                              <a:gd name="connsiteX269" fmla="*/ 15878 w 28575"/>
                              <a:gd name="connsiteY269" fmla="*/ 0 h 9525"/>
                              <a:gd name="connsiteX270" fmla="*/ 15878 w 28575"/>
                              <a:gd name="connsiteY270" fmla="*/ 0 h 9525"/>
                              <a:gd name="connsiteX271" fmla="*/ 15878 w 28575"/>
                              <a:gd name="connsiteY271" fmla="*/ 0 h 9525"/>
                              <a:gd name="connsiteX272" fmla="*/ 15878 w 28575"/>
                              <a:gd name="connsiteY272" fmla="*/ 0 h 9525"/>
                              <a:gd name="connsiteX273" fmla="*/ 15878 w 28575"/>
                              <a:gd name="connsiteY273" fmla="*/ 0 h 9525"/>
                              <a:gd name="connsiteX274" fmla="*/ 15878 w 28575"/>
                              <a:gd name="connsiteY274" fmla="*/ 0 h 9525"/>
                              <a:gd name="connsiteX275" fmla="*/ 15878 w 28575"/>
                              <a:gd name="connsiteY275" fmla="*/ 0 h 9525"/>
                              <a:gd name="connsiteX276" fmla="*/ 15878 w 28575"/>
                              <a:gd name="connsiteY276" fmla="*/ 0 h 9525"/>
                              <a:gd name="connsiteX277" fmla="*/ 15878 w 28575"/>
                              <a:gd name="connsiteY277" fmla="*/ 0 h 9525"/>
                              <a:gd name="connsiteX278" fmla="*/ 15878 w 28575"/>
                              <a:gd name="connsiteY278" fmla="*/ 0 h 9525"/>
                              <a:gd name="connsiteX279" fmla="*/ 15878 w 28575"/>
                              <a:gd name="connsiteY279" fmla="*/ 0 h 9525"/>
                              <a:gd name="connsiteX280" fmla="*/ 15878 w 28575"/>
                              <a:gd name="connsiteY280" fmla="*/ 0 h 9525"/>
                              <a:gd name="connsiteX281" fmla="*/ 15878 w 28575"/>
                              <a:gd name="connsiteY281" fmla="*/ 0 h 9525"/>
                              <a:gd name="connsiteX282" fmla="*/ 15878 w 28575"/>
                              <a:gd name="connsiteY282" fmla="*/ 9525 h 9525"/>
                              <a:gd name="connsiteX283" fmla="*/ 15878 w 28575"/>
                              <a:gd name="connsiteY283" fmla="*/ 9525 h 9525"/>
                              <a:gd name="connsiteX284" fmla="*/ 15878 w 28575"/>
                              <a:gd name="connsiteY284" fmla="*/ 9525 h 9525"/>
                              <a:gd name="connsiteX285" fmla="*/ 15878 w 28575"/>
                              <a:gd name="connsiteY285" fmla="*/ 0 h 9525"/>
                              <a:gd name="connsiteX286" fmla="*/ 15878 w 28575"/>
                              <a:gd name="connsiteY286" fmla="*/ 0 h 9525"/>
                              <a:gd name="connsiteX287" fmla="*/ 15878 w 28575"/>
                              <a:gd name="connsiteY287" fmla="*/ 0 h 9525"/>
                              <a:gd name="connsiteX288" fmla="*/ 15878 w 28575"/>
                              <a:gd name="connsiteY288" fmla="*/ 0 h 9525"/>
                              <a:gd name="connsiteX289" fmla="*/ 15878 w 28575"/>
                              <a:gd name="connsiteY289" fmla="*/ 9525 h 9525"/>
                              <a:gd name="connsiteX290" fmla="*/ 15878 w 28575"/>
                              <a:gd name="connsiteY290" fmla="*/ 9525 h 9525"/>
                              <a:gd name="connsiteX291" fmla="*/ 15878 w 28575"/>
                              <a:gd name="connsiteY291" fmla="*/ 9525 h 9525"/>
                              <a:gd name="connsiteX292" fmla="*/ 16935 w 28575"/>
                              <a:gd name="connsiteY292" fmla="*/ 9525 h 9525"/>
                              <a:gd name="connsiteX293" fmla="*/ 16935 w 28575"/>
                              <a:gd name="connsiteY293" fmla="*/ 0 h 9525"/>
                              <a:gd name="connsiteX294" fmla="*/ 16935 w 28575"/>
                              <a:gd name="connsiteY294" fmla="*/ 9525 h 9525"/>
                              <a:gd name="connsiteX295" fmla="*/ 16935 w 28575"/>
                              <a:gd name="connsiteY295" fmla="*/ 9525 h 9525"/>
                              <a:gd name="connsiteX296" fmla="*/ 16935 w 28575"/>
                              <a:gd name="connsiteY296" fmla="*/ 0 h 9525"/>
                              <a:gd name="connsiteX297" fmla="*/ 16935 w 28575"/>
                              <a:gd name="connsiteY297" fmla="*/ 0 h 9525"/>
                              <a:gd name="connsiteX298" fmla="*/ 16935 w 28575"/>
                              <a:gd name="connsiteY298" fmla="*/ 9525 h 9525"/>
                              <a:gd name="connsiteX299" fmla="*/ 16935 w 28575"/>
                              <a:gd name="connsiteY299" fmla="*/ 0 h 9525"/>
                              <a:gd name="connsiteX300" fmla="*/ 16935 w 28575"/>
                              <a:gd name="connsiteY300" fmla="*/ 9525 h 9525"/>
                              <a:gd name="connsiteX301" fmla="*/ 16935 w 28575"/>
                              <a:gd name="connsiteY301" fmla="*/ 9525 h 9525"/>
                              <a:gd name="connsiteX302" fmla="*/ 16935 w 28575"/>
                              <a:gd name="connsiteY302" fmla="*/ 0 h 9525"/>
                              <a:gd name="connsiteX303" fmla="*/ 16935 w 28575"/>
                              <a:gd name="connsiteY303" fmla="*/ 9525 h 9525"/>
                              <a:gd name="connsiteX304" fmla="*/ 16935 w 28575"/>
                              <a:gd name="connsiteY304" fmla="*/ 9525 h 9525"/>
                              <a:gd name="connsiteX305" fmla="*/ 16935 w 28575"/>
                              <a:gd name="connsiteY305" fmla="*/ 9525 h 9525"/>
                              <a:gd name="connsiteX306" fmla="*/ 16935 w 28575"/>
                              <a:gd name="connsiteY306" fmla="*/ 9525 h 9525"/>
                              <a:gd name="connsiteX307" fmla="*/ 16935 w 28575"/>
                              <a:gd name="connsiteY307" fmla="*/ 9525 h 9525"/>
                              <a:gd name="connsiteX308" fmla="*/ 16935 w 28575"/>
                              <a:gd name="connsiteY308" fmla="*/ 9525 h 9525"/>
                              <a:gd name="connsiteX309" fmla="*/ 16935 w 28575"/>
                              <a:gd name="connsiteY309" fmla="*/ 0 h 9525"/>
                              <a:gd name="connsiteX310" fmla="*/ 17993 w 28575"/>
                              <a:gd name="connsiteY310" fmla="*/ 0 h 9525"/>
                              <a:gd name="connsiteX311" fmla="*/ 17993 w 28575"/>
                              <a:gd name="connsiteY311" fmla="*/ 0 h 9525"/>
                              <a:gd name="connsiteX312" fmla="*/ 17993 w 28575"/>
                              <a:gd name="connsiteY312" fmla="*/ 0 h 9525"/>
                              <a:gd name="connsiteX313" fmla="*/ 17993 w 28575"/>
                              <a:gd name="connsiteY313" fmla="*/ 0 h 9525"/>
                              <a:gd name="connsiteX314" fmla="*/ 17993 w 28575"/>
                              <a:gd name="connsiteY314" fmla="*/ 0 h 9525"/>
                              <a:gd name="connsiteX315" fmla="*/ 17993 w 28575"/>
                              <a:gd name="connsiteY315" fmla="*/ 0 h 9525"/>
                              <a:gd name="connsiteX316" fmla="*/ 17993 w 28575"/>
                              <a:gd name="connsiteY316" fmla="*/ 9525 h 9525"/>
                              <a:gd name="connsiteX317" fmla="*/ 17993 w 28575"/>
                              <a:gd name="connsiteY317" fmla="*/ 9525 h 9525"/>
                              <a:gd name="connsiteX318" fmla="*/ 17993 w 28575"/>
                              <a:gd name="connsiteY318" fmla="*/ 9525 h 9525"/>
                              <a:gd name="connsiteX319" fmla="*/ 17993 w 28575"/>
                              <a:gd name="connsiteY319" fmla="*/ 9525 h 9525"/>
                              <a:gd name="connsiteX320" fmla="*/ 17993 w 28575"/>
                              <a:gd name="connsiteY320" fmla="*/ 9525 h 9525"/>
                              <a:gd name="connsiteX321" fmla="*/ 17993 w 28575"/>
                              <a:gd name="connsiteY321" fmla="*/ 0 h 9525"/>
                              <a:gd name="connsiteX322" fmla="*/ 17993 w 28575"/>
                              <a:gd name="connsiteY322" fmla="*/ 0 h 9525"/>
                              <a:gd name="connsiteX323" fmla="*/ 17993 w 28575"/>
                              <a:gd name="connsiteY323" fmla="*/ 0 h 9525"/>
                              <a:gd name="connsiteX324" fmla="*/ 17993 w 28575"/>
                              <a:gd name="connsiteY324" fmla="*/ 0 h 9525"/>
                              <a:gd name="connsiteX325" fmla="*/ 17993 w 28575"/>
                              <a:gd name="connsiteY325" fmla="*/ 0 h 9525"/>
                              <a:gd name="connsiteX326" fmla="*/ 17993 w 28575"/>
                              <a:gd name="connsiteY326" fmla="*/ 0 h 9525"/>
                              <a:gd name="connsiteX327" fmla="*/ 17993 w 28575"/>
                              <a:gd name="connsiteY327" fmla="*/ 0 h 9525"/>
                              <a:gd name="connsiteX328" fmla="*/ 19050 w 28575"/>
                              <a:gd name="connsiteY328" fmla="*/ 0 h 9525"/>
                              <a:gd name="connsiteX329" fmla="*/ 19050 w 28575"/>
                              <a:gd name="connsiteY329" fmla="*/ 0 h 9525"/>
                              <a:gd name="connsiteX330" fmla="*/ 19050 w 28575"/>
                              <a:gd name="connsiteY330" fmla="*/ 0 h 9525"/>
                              <a:gd name="connsiteX331" fmla="*/ 19050 w 28575"/>
                              <a:gd name="connsiteY331" fmla="*/ 0 h 9525"/>
                              <a:gd name="connsiteX332" fmla="*/ 19050 w 28575"/>
                              <a:gd name="connsiteY332" fmla="*/ 0 h 9525"/>
                              <a:gd name="connsiteX333" fmla="*/ 19050 w 28575"/>
                              <a:gd name="connsiteY333" fmla="*/ 0 h 9525"/>
                              <a:gd name="connsiteX334" fmla="*/ 19050 w 28575"/>
                              <a:gd name="connsiteY334" fmla="*/ 0 h 9525"/>
                              <a:gd name="connsiteX335" fmla="*/ 19050 w 28575"/>
                              <a:gd name="connsiteY335" fmla="*/ 0 h 9525"/>
                              <a:gd name="connsiteX336" fmla="*/ 19050 w 28575"/>
                              <a:gd name="connsiteY336" fmla="*/ 0 h 9525"/>
                              <a:gd name="connsiteX337" fmla="*/ 19050 w 28575"/>
                              <a:gd name="connsiteY337" fmla="*/ 0 h 9525"/>
                              <a:gd name="connsiteX338" fmla="*/ 19050 w 28575"/>
                              <a:gd name="connsiteY338" fmla="*/ 9525 h 9525"/>
                              <a:gd name="connsiteX339" fmla="*/ 19050 w 28575"/>
                              <a:gd name="connsiteY339" fmla="*/ 9525 h 9525"/>
                              <a:gd name="connsiteX340" fmla="*/ 19050 w 28575"/>
                              <a:gd name="connsiteY340" fmla="*/ 0 h 9525"/>
                              <a:gd name="connsiteX341" fmla="*/ 19050 w 28575"/>
                              <a:gd name="connsiteY341" fmla="*/ 9525 h 9525"/>
                              <a:gd name="connsiteX342" fmla="*/ 19050 w 28575"/>
                              <a:gd name="connsiteY342" fmla="*/ 0 h 9525"/>
                              <a:gd name="connsiteX343" fmla="*/ 19050 w 28575"/>
                              <a:gd name="connsiteY343" fmla="*/ 0 h 9525"/>
                              <a:gd name="connsiteX344" fmla="*/ 19050 w 28575"/>
                              <a:gd name="connsiteY344" fmla="*/ 0 h 9525"/>
                              <a:gd name="connsiteX345" fmla="*/ 19050 w 28575"/>
                              <a:gd name="connsiteY345" fmla="*/ 0 h 9525"/>
                              <a:gd name="connsiteX346" fmla="*/ 19050 w 28575"/>
                              <a:gd name="connsiteY346" fmla="*/ 0 h 9525"/>
                              <a:gd name="connsiteX347" fmla="*/ 19050 w 28575"/>
                              <a:gd name="connsiteY347" fmla="*/ 9525 h 9525"/>
                              <a:gd name="connsiteX348" fmla="*/ 20107 w 28575"/>
                              <a:gd name="connsiteY348" fmla="*/ 9525 h 9525"/>
                              <a:gd name="connsiteX349" fmla="*/ 20107 w 28575"/>
                              <a:gd name="connsiteY349" fmla="*/ 9525 h 9525"/>
                              <a:gd name="connsiteX350" fmla="*/ 20107 w 28575"/>
                              <a:gd name="connsiteY350" fmla="*/ 9525 h 9525"/>
                              <a:gd name="connsiteX351" fmla="*/ 20107 w 28575"/>
                              <a:gd name="connsiteY351" fmla="*/ 9525 h 9525"/>
                              <a:gd name="connsiteX352" fmla="*/ 20107 w 28575"/>
                              <a:gd name="connsiteY352" fmla="*/ 9525 h 9525"/>
                              <a:gd name="connsiteX353" fmla="*/ 20107 w 28575"/>
                              <a:gd name="connsiteY353" fmla="*/ 9525 h 9525"/>
                              <a:gd name="connsiteX354" fmla="*/ 20107 w 28575"/>
                              <a:gd name="connsiteY354" fmla="*/ 9525 h 9525"/>
                              <a:gd name="connsiteX355" fmla="*/ 20107 w 28575"/>
                              <a:gd name="connsiteY355" fmla="*/ 0 h 9525"/>
                              <a:gd name="connsiteX356" fmla="*/ 20107 w 28575"/>
                              <a:gd name="connsiteY356" fmla="*/ 0 h 9525"/>
                              <a:gd name="connsiteX357" fmla="*/ 20107 w 28575"/>
                              <a:gd name="connsiteY357" fmla="*/ 0 h 9525"/>
                              <a:gd name="connsiteX358" fmla="*/ 20107 w 28575"/>
                              <a:gd name="connsiteY358" fmla="*/ 0 h 9525"/>
                              <a:gd name="connsiteX359" fmla="*/ 20107 w 28575"/>
                              <a:gd name="connsiteY359" fmla="*/ 0 h 9525"/>
                              <a:gd name="connsiteX360" fmla="*/ 20107 w 28575"/>
                              <a:gd name="connsiteY360" fmla="*/ 0 h 9525"/>
                              <a:gd name="connsiteX361" fmla="*/ 20107 w 28575"/>
                              <a:gd name="connsiteY361" fmla="*/ 0 h 9525"/>
                              <a:gd name="connsiteX362" fmla="*/ 20107 w 28575"/>
                              <a:gd name="connsiteY362" fmla="*/ 9525 h 9525"/>
                              <a:gd name="connsiteX363" fmla="*/ 20107 w 28575"/>
                              <a:gd name="connsiteY363" fmla="*/ 9525 h 9525"/>
                              <a:gd name="connsiteX364" fmla="*/ 20107 w 28575"/>
                              <a:gd name="connsiteY364" fmla="*/ 9525 h 9525"/>
                              <a:gd name="connsiteX365" fmla="*/ 20107 w 28575"/>
                              <a:gd name="connsiteY365" fmla="*/ 0 h 9525"/>
                              <a:gd name="connsiteX366" fmla="*/ 21165 w 28575"/>
                              <a:gd name="connsiteY366" fmla="*/ 0 h 9525"/>
                              <a:gd name="connsiteX367" fmla="*/ 21165 w 28575"/>
                              <a:gd name="connsiteY367" fmla="*/ 0 h 9525"/>
                              <a:gd name="connsiteX368" fmla="*/ 21165 w 28575"/>
                              <a:gd name="connsiteY368" fmla="*/ 0 h 9525"/>
                              <a:gd name="connsiteX369" fmla="*/ 21165 w 28575"/>
                              <a:gd name="connsiteY369" fmla="*/ 9525 h 9525"/>
                              <a:gd name="connsiteX370" fmla="*/ 21165 w 28575"/>
                              <a:gd name="connsiteY370" fmla="*/ 9525 h 9525"/>
                              <a:gd name="connsiteX371" fmla="*/ 21165 w 28575"/>
                              <a:gd name="connsiteY371" fmla="*/ 9525 h 9525"/>
                              <a:gd name="connsiteX372" fmla="*/ 21165 w 28575"/>
                              <a:gd name="connsiteY372" fmla="*/ 9525 h 9525"/>
                              <a:gd name="connsiteX373" fmla="*/ 21165 w 28575"/>
                              <a:gd name="connsiteY373" fmla="*/ 9525 h 9525"/>
                              <a:gd name="connsiteX374" fmla="*/ 21165 w 28575"/>
                              <a:gd name="connsiteY374" fmla="*/ 9525 h 9525"/>
                              <a:gd name="connsiteX375" fmla="*/ 21165 w 28575"/>
                              <a:gd name="connsiteY375" fmla="*/ 9525 h 9525"/>
                              <a:gd name="connsiteX376" fmla="*/ 21165 w 28575"/>
                              <a:gd name="connsiteY376" fmla="*/ 9525 h 9525"/>
                              <a:gd name="connsiteX377" fmla="*/ 21165 w 28575"/>
                              <a:gd name="connsiteY377" fmla="*/ 9525 h 9525"/>
                              <a:gd name="connsiteX378" fmla="*/ 21165 w 28575"/>
                              <a:gd name="connsiteY378" fmla="*/ 9525 h 9525"/>
                              <a:gd name="connsiteX379" fmla="*/ 21165 w 28575"/>
                              <a:gd name="connsiteY379" fmla="*/ 9525 h 9525"/>
                              <a:gd name="connsiteX380" fmla="*/ 21165 w 28575"/>
                              <a:gd name="connsiteY380" fmla="*/ 0 h 9525"/>
                              <a:gd name="connsiteX381" fmla="*/ 21165 w 28575"/>
                              <a:gd name="connsiteY381" fmla="*/ 0 h 9525"/>
                              <a:gd name="connsiteX382" fmla="*/ 21165 w 28575"/>
                              <a:gd name="connsiteY382" fmla="*/ 0 h 9525"/>
                              <a:gd name="connsiteX383" fmla="*/ 21165 w 28575"/>
                              <a:gd name="connsiteY383" fmla="*/ 0 h 9525"/>
                              <a:gd name="connsiteX384" fmla="*/ 22222 w 28575"/>
                              <a:gd name="connsiteY384" fmla="*/ 0 h 9525"/>
                              <a:gd name="connsiteX385" fmla="*/ 22222 w 28575"/>
                              <a:gd name="connsiteY385" fmla="*/ 9525 h 9525"/>
                              <a:gd name="connsiteX386" fmla="*/ 22222 w 28575"/>
                              <a:gd name="connsiteY386" fmla="*/ 9525 h 9525"/>
                              <a:gd name="connsiteX387" fmla="*/ 22222 w 28575"/>
                              <a:gd name="connsiteY387" fmla="*/ 9525 h 9525"/>
                              <a:gd name="connsiteX388" fmla="*/ 22222 w 28575"/>
                              <a:gd name="connsiteY388" fmla="*/ 9525 h 9525"/>
                              <a:gd name="connsiteX389" fmla="*/ 22222 w 28575"/>
                              <a:gd name="connsiteY389" fmla="*/ 9525 h 9525"/>
                              <a:gd name="connsiteX390" fmla="*/ 22222 w 28575"/>
                              <a:gd name="connsiteY390" fmla="*/ 9525 h 9525"/>
                              <a:gd name="connsiteX391" fmla="*/ 22222 w 28575"/>
                              <a:gd name="connsiteY391" fmla="*/ 0 h 9525"/>
                              <a:gd name="connsiteX392" fmla="*/ 22222 w 28575"/>
                              <a:gd name="connsiteY392" fmla="*/ 0 h 9525"/>
                              <a:gd name="connsiteX393" fmla="*/ 22222 w 28575"/>
                              <a:gd name="connsiteY393" fmla="*/ 0 h 9525"/>
                              <a:gd name="connsiteX394" fmla="*/ 22222 w 28575"/>
                              <a:gd name="connsiteY394" fmla="*/ 0 h 9525"/>
                              <a:gd name="connsiteX395" fmla="*/ 22222 w 28575"/>
                              <a:gd name="connsiteY395" fmla="*/ 0 h 9525"/>
                              <a:gd name="connsiteX396" fmla="*/ 22222 w 28575"/>
                              <a:gd name="connsiteY396" fmla="*/ 0 h 9525"/>
                              <a:gd name="connsiteX397" fmla="*/ 22222 w 28575"/>
                              <a:gd name="connsiteY397" fmla="*/ 0 h 9525"/>
                              <a:gd name="connsiteX398" fmla="*/ 22222 w 28575"/>
                              <a:gd name="connsiteY398" fmla="*/ 0 h 9525"/>
                              <a:gd name="connsiteX399" fmla="*/ 22222 w 28575"/>
                              <a:gd name="connsiteY399" fmla="*/ 0 h 9525"/>
                              <a:gd name="connsiteX400" fmla="*/ 22222 w 28575"/>
                              <a:gd name="connsiteY400" fmla="*/ 0 h 9525"/>
                              <a:gd name="connsiteX401" fmla="*/ 22222 w 28575"/>
                              <a:gd name="connsiteY401" fmla="*/ 0 h 9525"/>
                              <a:gd name="connsiteX402" fmla="*/ 23279 w 28575"/>
                              <a:gd name="connsiteY402" fmla="*/ 0 h 9525"/>
                              <a:gd name="connsiteX403" fmla="*/ 23279 w 28575"/>
                              <a:gd name="connsiteY403" fmla="*/ 9525 h 9525"/>
                              <a:gd name="connsiteX404" fmla="*/ 23279 w 28575"/>
                              <a:gd name="connsiteY404" fmla="*/ 9525 h 9525"/>
                              <a:gd name="connsiteX405" fmla="*/ 23279 w 28575"/>
                              <a:gd name="connsiteY405" fmla="*/ 9525 h 9525"/>
                              <a:gd name="connsiteX406" fmla="*/ 23279 w 28575"/>
                              <a:gd name="connsiteY406" fmla="*/ 9525 h 9525"/>
                              <a:gd name="connsiteX407" fmla="*/ 23279 w 28575"/>
                              <a:gd name="connsiteY407" fmla="*/ 9525 h 9525"/>
                              <a:gd name="connsiteX408" fmla="*/ 23279 w 28575"/>
                              <a:gd name="connsiteY408" fmla="*/ 9525 h 9525"/>
                              <a:gd name="connsiteX409" fmla="*/ 23279 w 28575"/>
                              <a:gd name="connsiteY409" fmla="*/ 9525 h 9525"/>
                              <a:gd name="connsiteX410" fmla="*/ 23279 w 28575"/>
                              <a:gd name="connsiteY410" fmla="*/ 9525 h 9525"/>
                              <a:gd name="connsiteX411" fmla="*/ 23279 w 28575"/>
                              <a:gd name="connsiteY411" fmla="*/ 9525 h 9525"/>
                              <a:gd name="connsiteX412" fmla="*/ 23279 w 28575"/>
                              <a:gd name="connsiteY412" fmla="*/ 0 h 9525"/>
                              <a:gd name="connsiteX413" fmla="*/ 23279 w 28575"/>
                              <a:gd name="connsiteY413" fmla="*/ 0 h 9525"/>
                              <a:gd name="connsiteX414" fmla="*/ 23279 w 28575"/>
                              <a:gd name="connsiteY414" fmla="*/ 0 h 9525"/>
                              <a:gd name="connsiteX415" fmla="*/ 23279 w 28575"/>
                              <a:gd name="connsiteY415" fmla="*/ 0 h 9525"/>
                              <a:gd name="connsiteX416" fmla="*/ 23279 w 28575"/>
                              <a:gd name="connsiteY416" fmla="*/ 0 h 9525"/>
                              <a:gd name="connsiteX417" fmla="*/ 23279 w 28575"/>
                              <a:gd name="connsiteY417" fmla="*/ 0 h 9525"/>
                              <a:gd name="connsiteX418" fmla="*/ 23279 w 28575"/>
                              <a:gd name="connsiteY418" fmla="*/ 0 h 9525"/>
                              <a:gd name="connsiteX419" fmla="*/ 23279 w 28575"/>
                              <a:gd name="connsiteY419" fmla="*/ 0 h 9525"/>
                              <a:gd name="connsiteX420" fmla="*/ 23279 w 28575"/>
                              <a:gd name="connsiteY420" fmla="*/ 9525 h 9525"/>
                              <a:gd name="connsiteX421" fmla="*/ 23279 w 28575"/>
                              <a:gd name="connsiteY421" fmla="*/ 9525 h 9525"/>
                              <a:gd name="connsiteX422" fmla="*/ 24346 w 28575"/>
                              <a:gd name="connsiteY422" fmla="*/ 0 h 9525"/>
                              <a:gd name="connsiteX423" fmla="*/ 24346 w 28575"/>
                              <a:gd name="connsiteY423" fmla="*/ 0 h 9525"/>
                              <a:gd name="connsiteX424" fmla="*/ 24346 w 28575"/>
                              <a:gd name="connsiteY424" fmla="*/ 0 h 9525"/>
                              <a:gd name="connsiteX425" fmla="*/ 24346 w 28575"/>
                              <a:gd name="connsiteY425" fmla="*/ 0 h 9525"/>
                              <a:gd name="connsiteX426" fmla="*/ 24346 w 28575"/>
                              <a:gd name="connsiteY426" fmla="*/ 0 h 9525"/>
                              <a:gd name="connsiteX427" fmla="*/ 24346 w 28575"/>
                              <a:gd name="connsiteY427" fmla="*/ 0 h 9525"/>
                              <a:gd name="connsiteX428" fmla="*/ 24346 w 28575"/>
                              <a:gd name="connsiteY428" fmla="*/ 0 h 9525"/>
                              <a:gd name="connsiteX429" fmla="*/ 24346 w 28575"/>
                              <a:gd name="connsiteY429" fmla="*/ 0 h 9525"/>
                              <a:gd name="connsiteX430" fmla="*/ 24346 w 28575"/>
                              <a:gd name="connsiteY430" fmla="*/ 0 h 9525"/>
                              <a:gd name="connsiteX431" fmla="*/ 24346 w 28575"/>
                              <a:gd name="connsiteY431" fmla="*/ 0 h 9525"/>
                              <a:gd name="connsiteX432" fmla="*/ 24346 w 28575"/>
                              <a:gd name="connsiteY432" fmla="*/ 0 h 9525"/>
                              <a:gd name="connsiteX433" fmla="*/ 24346 w 28575"/>
                              <a:gd name="connsiteY433" fmla="*/ 9525 h 9525"/>
                              <a:gd name="connsiteX434" fmla="*/ 24346 w 28575"/>
                              <a:gd name="connsiteY434" fmla="*/ 0 h 9525"/>
                              <a:gd name="connsiteX435" fmla="*/ 24346 w 28575"/>
                              <a:gd name="connsiteY435" fmla="*/ 0 h 9525"/>
                              <a:gd name="connsiteX436" fmla="*/ 24346 w 28575"/>
                              <a:gd name="connsiteY436" fmla="*/ 0 h 9525"/>
                              <a:gd name="connsiteX437" fmla="*/ 24346 w 28575"/>
                              <a:gd name="connsiteY437" fmla="*/ 0 h 9525"/>
                              <a:gd name="connsiteX438" fmla="*/ 24346 w 28575"/>
                              <a:gd name="connsiteY438" fmla="*/ 0 h 9525"/>
                              <a:gd name="connsiteX439" fmla="*/ 24346 w 28575"/>
                              <a:gd name="connsiteY439" fmla="*/ 0 h 9525"/>
                              <a:gd name="connsiteX440" fmla="*/ 25403 w 28575"/>
                              <a:gd name="connsiteY440" fmla="*/ 0 h 9525"/>
                              <a:gd name="connsiteX441" fmla="*/ 25403 w 28575"/>
                              <a:gd name="connsiteY441" fmla="*/ 0 h 9525"/>
                              <a:gd name="connsiteX442" fmla="*/ 25403 w 28575"/>
                              <a:gd name="connsiteY442" fmla="*/ 0 h 9525"/>
                              <a:gd name="connsiteX443" fmla="*/ 25403 w 28575"/>
                              <a:gd name="connsiteY443" fmla="*/ 9525 h 9525"/>
                              <a:gd name="connsiteX444" fmla="*/ 25403 w 28575"/>
                              <a:gd name="connsiteY444" fmla="*/ 9525 h 9525"/>
                              <a:gd name="connsiteX445" fmla="*/ 25403 w 28575"/>
                              <a:gd name="connsiteY445" fmla="*/ 9525 h 9525"/>
                              <a:gd name="connsiteX446" fmla="*/ 25403 w 28575"/>
                              <a:gd name="connsiteY446" fmla="*/ 9525 h 9525"/>
                              <a:gd name="connsiteX447" fmla="*/ 25403 w 28575"/>
                              <a:gd name="connsiteY447" fmla="*/ 9525 h 9525"/>
                              <a:gd name="connsiteX448" fmla="*/ 25403 w 28575"/>
                              <a:gd name="connsiteY448" fmla="*/ 9525 h 9525"/>
                              <a:gd name="connsiteX449" fmla="*/ 25403 w 28575"/>
                              <a:gd name="connsiteY449" fmla="*/ 9525 h 9525"/>
                              <a:gd name="connsiteX450" fmla="*/ 25403 w 28575"/>
                              <a:gd name="connsiteY450" fmla="*/ 9525 h 9525"/>
                              <a:gd name="connsiteX451" fmla="*/ 25403 w 28575"/>
                              <a:gd name="connsiteY451" fmla="*/ 0 h 9525"/>
                              <a:gd name="connsiteX452" fmla="*/ 25403 w 28575"/>
                              <a:gd name="connsiteY452" fmla="*/ 0 h 9525"/>
                              <a:gd name="connsiteX453" fmla="*/ 25403 w 28575"/>
                              <a:gd name="connsiteY453" fmla="*/ 0 h 9525"/>
                              <a:gd name="connsiteX454" fmla="*/ 25403 w 28575"/>
                              <a:gd name="connsiteY454" fmla="*/ 0 h 9525"/>
                              <a:gd name="connsiteX455" fmla="*/ 25403 w 28575"/>
                              <a:gd name="connsiteY455" fmla="*/ 0 h 9525"/>
                              <a:gd name="connsiteX456" fmla="*/ 25403 w 28575"/>
                              <a:gd name="connsiteY456" fmla="*/ 0 h 9525"/>
                              <a:gd name="connsiteX457" fmla="*/ 25403 w 28575"/>
                              <a:gd name="connsiteY457" fmla="*/ 0 h 9525"/>
                              <a:gd name="connsiteX458" fmla="*/ 26460 w 28575"/>
                              <a:gd name="connsiteY458" fmla="*/ 0 h 9525"/>
                              <a:gd name="connsiteX459" fmla="*/ 26460 w 28575"/>
                              <a:gd name="connsiteY459" fmla="*/ 0 h 9525"/>
                              <a:gd name="connsiteX460" fmla="*/ 26460 w 28575"/>
                              <a:gd name="connsiteY460" fmla="*/ 0 h 9525"/>
                              <a:gd name="connsiteX461" fmla="*/ 26460 w 28575"/>
                              <a:gd name="connsiteY461" fmla="*/ 0 h 9525"/>
                              <a:gd name="connsiteX462" fmla="*/ 26460 w 28575"/>
                              <a:gd name="connsiteY462" fmla="*/ 9525 h 9525"/>
                              <a:gd name="connsiteX463" fmla="*/ 26460 w 28575"/>
                              <a:gd name="connsiteY463" fmla="*/ 9525 h 9525"/>
                              <a:gd name="connsiteX464" fmla="*/ 26460 w 28575"/>
                              <a:gd name="connsiteY464" fmla="*/ 9525 h 9525"/>
                              <a:gd name="connsiteX465" fmla="*/ 26460 w 28575"/>
                              <a:gd name="connsiteY465" fmla="*/ 9525 h 9525"/>
                              <a:gd name="connsiteX466" fmla="*/ 26460 w 28575"/>
                              <a:gd name="connsiteY466" fmla="*/ 9525 h 9525"/>
                              <a:gd name="connsiteX467" fmla="*/ 26460 w 28575"/>
                              <a:gd name="connsiteY467" fmla="*/ 9525 h 9525"/>
                              <a:gd name="connsiteX468" fmla="*/ 26460 w 28575"/>
                              <a:gd name="connsiteY468" fmla="*/ 9525 h 9525"/>
                              <a:gd name="connsiteX469" fmla="*/ 26460 w 28575"/>
                              <a:gd name="connsiteY469" fmla="*/ 9525 h 9525"/>
                              <a:gd name="connsiteX470" fmla="*/ 26460 w 28575"/>
                              <a:gd name="connsiteY470" fmla="*/ 0 h 9525"/>
                              <a:gd name="connsiteX471" fmla="*/ 26460 w 28575"/>
                              <a:gd name="connsiteY471" fmla="*/ 0 h 9525"/>
                              <a:gd name="connsiteX472" fmla="*/ 26460 w 28575"/>
                              <a:gd name="connsiteY472" fmla="*/ 0 h 9525"/>
                              <a:gd name="connsiteX473" fmla="*/ 26460 w 28575"/>
                              <a:gd name="connsiteY473" fmla="*/ 0 h 9525"/>
                              <a:gd name="connsiteX474" fmla="*/ 26460 w 28575"/>
                              <a:gd name="connsiteY474" fmla="*/ 0 h 9525"/>
                              <a:gd name="connsiteX475" fmla="*/ 26460 w 28575"/>
                              <a:gd name="connsiteY475" fmla="*/ 0 h 9525"/>
                              <a:gd name="connsiteX476" fmla="*/ 27518 w 28575"/>
                              <a:gd name="connsiteY476" fmla="*/ 0 h 9525"/>
                              <a:gd name="connsiteX477" fmla="*/ 27518 w 28575"/>
                              <a:gd name="connsiteY477" fmla="*/ 0 h 9525"/>
                              <a:gd name="connsiteX478" fmla="*/ 27518 w 28575"/>
                              <a:gd name="connsiteY478" fmla="*/ 0 h 9525"/>
                              <a:gd name="connsiteX479" fmla="*/ 27518 w 28575"/>
                              <a:gd name="connsiteY479" fmla="*/ 0 h 9525"/>
                              <a:gd name="connsiteX480" fmla="*/ 27518 w 28575"/>
                              <a:gd name="connsiteY480" fmla="*/ 0 h 9525"/>
                              <a:gd name="connsiteX481" fmla="*/ 27518 w 28575"/>
                              <a:gd name="connsiteY481" fmla="*/ 0 h 9525"/>
                              <a:gd name="connsiteX482" fmla="*/ 27518 w 28575"/>
                              <a:gd name="connsiteY482" fmla="*/ 0 h 9525"/>
                              <a:gd name="connsiteX483" fmla="*/ 27518 w 28575"/>
                              <a:gd name="connsiteY483" fmla="*/ 0 h 9525"/>
                              <a:gd name="connsiteX484" fmla="*/ 27518 w 28575"/>
                              <a:gd name="connsiteY484" fmla="*/ 0 h 9525"/>
                              <a:gd name="connsiteX485" fmla="*/ 27518 w 28575"/>
                              <a:gd name="connsiteY485" fmla="*/ 0 h 9525"/>
                              <a:gd name="connsiteX486" fmla="*/ 27518 w 28575"/>
                              <a:gd name="connsiteY486" fmla="*/ 0 h 9525"/>
                              <a:gd name="connsiteX487" fmla="*/ 27518 w 28575"/>
                              <a:gd name="connsiteY487" fmla="*/ 0 h 9525"/>
                              <a:gd name="connsiteX488" fmla="*/ 27518 w 28575"/>
                              <a:gd name="connsiteY488" fmla="*/ 0 h 9525"/>
                              <a:gd name="connsiteX489" fmla="*/ 27518 w 28575"/>
                              <a:gd name="connsiteY489" fmla="*/ 0 h 9525"/>
                              <a:gd name="connsiteX490" fmla="*/ 27518 w 28575"/>
                              <a:gd name="connsiteY490" fmla="*/ 0 h 9525"/>
                              <a:gd name="connsiteX491" fmla="*/ 27518 w 28575"/>
                              <a:gd name="connsiteY491" fmla="*/ 0 h 9525"/>
                              <a:gd name="connsiteX492" fmla="*/ 27518 w 28575"/>
                              <a:gd name="connsiteY492" fmla="*/ 0 h 9525"/>
                              <a:gd name="connsiteX493" fmla="*/ 27518 w 28575"/>
                              <a:gd name="connsiteY493" fmla="*/ 0 h 9525"/>
                              <a:gd name="connsiteX494" fmla="*/ 27518 w 28575"/>
                              <a:gd name="connsiteY494" fmla="*/ 0 h 9525"/>
                              <a:gd name="connsiteX495" fmla="*/ 27518 w 28575"/>
                              <a:gd name="connsiteY495" fmla="*/ 0 h 9525"/>
                              <a:gd name="connsiteX496" fmla="*/ 28575 w 28575"/>
                              <a:gd name="connsiteY496" fmla="*/ 0 h 9525"/>
                              <a:gd name="connsiteX497" fmla="*/ 28575 w 28575"/>
                              <a:gd name="connsiteY497" fmla="*/ 0 h 9525"/>
                              <a:gd name="connsiteX498" fmla="*/ 28575 w 28575"/>
                              <a:gd name="connsiteY498" fmla="*/ 9525 h 9525"/>
                              <a:gd name="connsiteX499" fmla="*/ 28575 w 28575"/>
                              <a:gd name="connsiteY499" fmla="*/ 9525 h 9525"/>
                              <a:gd name="connsiteX500" fmla="*/ 28575 w 28575"/>
                              <a:gd name="connsiteY500" fmla="*/ 0 h 9525"/>
                              <a:gd name="connsiteX501" fmla="*/ 28575 w 28575"/>
                              <a:gd name="connsiteY501" fmla="*/ 9525 h 9525"/>
                              <a:gd name="connsiteX502" fmla="*/ 28575 w 28575"/>
                              <a:gd name="connsiteY502" fmla="*/ 9525 h 9525"/>
                              <a:gd name="connsiteX503" fmla="*/ 28575 w 28575"/>
                              <a:gd name="connsiteY503" fmla="*/ 9525 h 9525"/>
                              <a:gd name="connsiteX504" fmla="*/ 28575 w 28575"/>
                              <a:gd name="connsiteY504" fmla="*/ 9525 h 9525"/>
                              <a:gd name="connsiteX505" fmla="*/ 28575 w 28575"/>
                              <a:gd name="connsiteY505" fmla="*/ 0 h 9525"/>
                              <a:gd name="connsiteX506" fmla="*/ 28575 w 28575"/>
                              <a:gd name="connsiteY506" fmla="*/ 0 h 9525"/>
                              <a:gd name="connsiteX507" fmla="*/ 28575 w 28575"/>
                              <a:gd name="connsiteY507" fmla="*/ 0 h 9525"/>
                              <a:gd name="connsiteX508" fmla="*/ 28575 w 28575"/>
                              <a:gd name="connsiteY508" fmla="*/ 0 h 9525"/>
                              <a:gd name="connsiteX509" fmla="*/ 28575 w 28575"/>
                              <a:gd name="connsiteY509" fmla="*/ 0 h 9525"/>
                              <a:gd name="connsiteX510" fmla="*/ 28575 w 28575"/>
                              <a:gd name="connsiteY510" fmla="*/ 0 h 9525"/>
                              <a:gd name="connsiteX511" fmla="*/ 28575 w 28575"/>
                              <a:gd name="connsiteY511" fmla="*/ 0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9525"/>
                                </a:moveTo>
                                <a:lnTo>
                                  <a:pt x="0" y="9525"/>
                                </a:lnTo>
                                <a:lnTo>
                                  <a:pt x="0" y="9525"/>
                                </a:lnTo>
                                <a:lnTo>
                                  <a:pt x="0" y="9525"/>
                                </a:lnTo>
                                <a:lnTo>
                                  <a:pt x="0" y="9525"/>
                                </a:lnTo>
                                <a:lnTo>
                                  <a:pt x="0" y="9525"/>
                                </a:lnTo>
                                <a:lnTo>
                                  <a:pt x="0" y="9525"/>
                                </a:lnTo>
                                <a:lnTo>
                                  <a:pt x="0" y="9525"/>
                                </a:lnTo>
                                <a:lnTo>
                                  <a:pt x="1057" y="9525"/>
                                </a:lnTo>
                                <a:lnTo>
                                  <a:pt x="1057" y="0"/>
                                </a:lnTo>
                                <a:lnTo>
                                  <a:pt x="1057" y="9525"/>
                                </a:lnTo>
                                <a:lnTo>
                                  <a:pt x="1057" y="9525"/>
                                </a:lnTo>
                                <a:lnTo>
                                  <a:pt x="1057" y="9525"/>
                                </a:lnTo>
                                <a:lnTo>
                                  <a:pt x="1057" y="9525"/>
                                </a:lnTo>
                                <a:lnTo>
                                  <a:pt x="1057" y="9525"/>
                                </a:lnTo>
                                <a:lnTo>
                                  <a:pt x="1057" y="9525"/>
                                </a:lnTo>
                                <a:lnTo>
                                  <a:pt x="1057" y="9525"/>
                                </a:lnTo>
                                <a:lnTo>
                                  <a:pt x="1057" y="9525"/>
                                </a:lnTo>
                                <a:lnTo>
                                  <a:pt x="1057" y="9525"/>
                                </a:lnTo>
                                <a:lnTo>
                                  <a:pt x="1057" y="9525"/>
                                </a:lnTo>
                                <a:lnTo>
                                  <a:pt x="1057" y="9525"/>
                                </a:lnTo>
                                <a:lnTo>
                                  <a:pt x="1057" y="9525"/>
                                </a:lnTo>
                                <a:lnTo>
                                  <a:pt x="1057" y="0"/>
                                </a:lnTo>
                                <a:lnTo>
                                  <a:pt x="1057" y="0"/>
                                </a:lnTo>
                                <a:lnTo>
                                  <a:pt x="1057" y="0"/>
                                </a:lnTo>
                                <a:lnTo>
                                  <a:pt x="1057" y="9525"/>
                                </a:lnTo>
                                <a:lnTo>
                                  <a:pt x="2115" y="0"/>
                                </a:lnTo>
                                <a:lnTo>
                                  <a:pt x="2115" y="9525"/>
                                </a:lnTo>
                                <a:lnTo>
                                  <a:pt x="2115" y="0"/>
                                </a:lnTo>
                                <a:lnTo>
                                  <a:pt x="2115" y="0"/>
                                </a:lnTo>
                                <a:lnTo>
                                  <a:pt x="2115" y="0"/>
                                </a:lnTo>
                                <a:lnTo>
                                  <a:pt x="2115" y="9525"/>
                                </a:lnTo>
                                <a:lnTo>
                                  <a:pt x="2115" y="9525"/>
                                </a:lnTo>
                                <a:lnTo>
                                  <a:pt x="2115" y="9525"/>
                                </a:lnTo>
                                <a:lnTo>
                                  <a:pt x="2115" y="9525"/>
                                </a:lnTo>
                                <a:lnTo>
                                  <a:pt x="2115" y="9525"/>
                                </a:lnTo>
                                <a:lnTo>
                                  <a:pt x="2115" y="9525"/>
                                </a:lnTo>
                                <a:lnTo>
                                  <a:pt x="2115" y="9525"/>
                                </a:lnTo>
                                <a:lnTo>
                                  <a:pt x="2115" y="9525"/>
                                </a:lnTo>
                                <a:lnTo>
                                  <a:pt x="2115" y="9525"/>
                                </a:lnTo>
                                <a:lnTo>
                                  <a:pt x="2115" y="9525"/>
                                </a:lnTo>
                                <a:lnTo>
                                  <a:pt x="2115" y="0"/>
                                </a:lnTo>
                                <a:lnTo>
                                  <a:pt x="2115" y="0"/>
                                </a:lnTo>
                                <a:lnTo>
                                  <a:pt x="2115" y="0"/>
                                </a:lnTo>
                                <a:lnTo>
                                  <a:pt x="3172" y="0"/>
                                </a:lnTo>
                                <a:lnTo>
                                  <a:pt x="3172" y="9525"/>
                                </a:lnTo>
                                <a:lnTo>
                                  <a:pt x="3172" y="9525"/>
                                </a:lnTo>
                                <a:lnTo>
                                  <a:pt x="3172" y="9525"/>
                                </a:lnTo>
                                <a:lnTo>
                                  <a:pt x="3172" y="9525"/>
                                </a:lnTo>
                                <a:lnTo>
                                  <a:pt x="3172" y="0"/>
                                </a:lnTo>
                                <a:lnTo>
                                  <a:pt x="3172" y="0"/>
                                </a:lnTo>
                                <a:lnTo>
                                  <a:pt x="3172" y="9525"/>
                                </a:lnTo>
                                <a:lnTo>
                                  <a:pt x="3172" y="9525"/>
                                </a:lnTo>
                                <a:lnTo>
                                  <a:pt x="3172" y="9525"/>
                                </a:lnTo>
                                <a:lnTo>
                                  <a:pt x="3172" y="9525"/>
                                </a:lnTo>
                                <a:lnTo>
                                  <a:pt x="3172" y="9525"/>
                                </a:lnTo>
                                <a:lnTo>
                                  <a:pt x="3172" y="9525"/>
                                </a:lnTo>
                                <a:lnTo>
                                  <a:pt x="3172" y="9525"/>
                                </a:lnTo>
                                <a:lnTo>
                                  <a:pt x="3172" y="9525"/>
                                </a:lnTo>
                                <a:lnTo>
                                  <a:pt x="3172" y="9525"/>
                                </a:lnTo>
                                <a:lnTo>
                                  <a:pt x="3172" y="0"/>
                                </a:lnTo>
                                <a:lnTo>
                                  <a:pt x="3172" y="0"/>
                                </a:lnTo>
                                <a:lnTo>
                                  <a:pt x="3172" y="0"/>
                                </a:lnTo>
                                <a:lnTo>
                                  <a:pt x="3172" y="0"/>
                                </a:lnTo>
                                <a:lnTo>
                                  <a:pt x="4229" y="9525"/>
                                </a:lnTo>
                                <a:lnTo>
                                  <a:pt x="4229" y="9525"/>
                                </a:lnTo>
                                <a:lnTo>
                                  <a:pt x="4229" y="9525"/>
                                </a:lnTo>
                                <a:lnTo>
                                  <a:pt x="4229" y="9525"/>
                                </a:lnTo>
                                <a:lnTo>
                                  <a:pt x="4229" y="0"/>
                                </a:lnTo>
                                <a:lnTo>
                                  <a:pt x="4229" y="9525"/>
                                </a:lnTo>
                                <a:lnTo>
                                  <a:pt x="4229" y="9525"/>
                                </a:lnTo>
                                <a:lnTo>
                                  <a:pt x="4229" y="9525"/>
                                </a:lnTo>
                                <a:lnTo>
                                  <a:pt x="4229" y="9525"/>
                                </a:lnTo>
                                <a:lnTo>
                                  <a:pt x="4229" y="9525"/>
                                </a:lnTo>
                                <a:lnTo>
                                  <a:pt x="4229" y="9525"/>
                                </a:lnTo>
                                <a:lnTo>
                                  <a:pt x="4229" y="9525"/>
                                </a:lnTo>
                                <a:lnTo>
                                  <a:pt x="4229" y="0"/>
                                </a:lnTo>
                                <a:lnTo>
                                  <a:pt x="4229" y="0"/>
                                </a:lnTo>
                                <a:lnTo>
                                  <a:pt x="4229" y="0"/>
                                </a:lnTo>
                                <a:lnTo>
                                  <a:pt x="4229" y="0"/>
                                </a:lnTo>
                                <a:lnTo>
                                  <a:pt x="4229" y="0"/>
                                </a:lnTo>
                                <a:lnTo>
                                  <a:pt x="4229" y="0"/>
                                </a:lnTo>
                                <a:lnTo>
                                  <a:pt x="5296" y="0"/>
                                </a:lnTo>
                                <a:lnTo>
                                  <a:pt x="5296" y="0"/>
                                </a:lnTo>
                                <a:lnTo>
                                  <a:pt x="5296" y="0"/>
                                </a:lnTo>
                                <a:lnTo>
                                  <a:pt x="5296" y="0"/>
                                </a:lnTo>
                                <a:lnTo>
                                  <a:pt x="5296" y="0"/>
                                </a:lnTo>
                                <a:lnTo>
                                  <a:pt x="5296" y="0"/>
                                </a:lnTo>
                                <a:lnTo>
                                  <a:pt x="5296" y="0"/>
                                </a:lnTo>
                                <a:lnTo>
                                  <a:pt x="5296" y="9525"/>
                                </a:lnTo>
                                <a:lnTo>
                                  <a:pt x="5296" y="9525"/>
                                </a:lnTo>
                                <a:lnTo>
                                  <a:pt x="5296" y="9525"/>
                                </a:lnTo>
                                <a:lnTo>
                                  <a:pt x="5296" y="9525"/>
                                </a:lnTo>
                                <a:lnTo>
                                  <a:pt x="5296" y="0"/>
                                </a:lnTo>
                                <a:lnTo>
                                  <a:pt x="5296" y="0"/>
                                </a:lnTo>
                                <a:lnTo>
                                  <a:pt x="5296" y="0"/>
                                </a:lnTo>
                                <a:lnTo>
                                  <a:pt x="5296" y="9525"/>
                                </a:lnTo>
                                <a:lnTo>
                                  <a:pt x="5296" y="9525"/>
                                </a:lnTo>
                                <a:lnTo>
                                  <a:pt x="5296" y="9525"/>
                                </a:lnTo>
                                <a:lnTo>
                                  <a:pt x="5296" y="9525"/>
                                </a:lnTo>
                                <a:lnTo>
                                  <a:pt x="6353" y="9525"/>
                                </a:lnTo>
                                <a:lnTo>
                                  <a:pt x="6353" y="0"/>
                                </a:lnTo>
                                <a:lnTo>
                                  <a:pt x="6353" y="9525"/>
                                </a:lnTo>
                                <a:lnTo>
                                  <a:pt x="6353" y="9525"/>
                                </a:lnTo>
                                <a:lnTo>
                                  <a:pt x="6353" y="9525"/>
                                </a:lnTo>
                                <a:lnTo>
                                  <a:pt x="6353" y="9525"/>
                                </a:lnTo>
                                <a:lnTo>
                                  <a:pt x="6353" y="9525"/>
                                </a:lnTo>
                                <a:lnTo>
                                  <a:pt x="6353" y="9525"/>
                                </a:lnTo>
                                <a:lnTo>
                                  <a:pt x="6353" y="9525"/>
                                </a:lnTo>
                                <a:lnTo>
                                  <a:pt x="6353" y="9525"/>
                                </a:lnTo>
                                <a:lnTo>
                                  <a:pt x="6353" y="0"/>
                                </a:lnTo>
                                <a:lnTo>
                                  <a:pt x="6353" y="0"/>
                                </a:lnTo>
                                <a:lnTo>
                                  <a:pt x="6353" y="0"/>
                                </a:lnTo>
                                <a:lnTo>
                                  <a:pt x="6353" y="9525"/>
                                </a:lnTo>
                                <a:lnTo>
                                  <a:pt x="6353" y="9525"/>
                                </a:lnTo>
                                <a:lnTo>
                                  <a:pt x="6353" y="9525"/>
                                </a:lnTo>
                                <a:lnTo>
                                  <a:pt x="6353" y="9525"/>
                                </a:lnTo>
                                <a:lnTo>
                                  <a:pt x="6353" y="9525"/>
                                </a:lnTo>
                                <a:lnTo>
                                  <a:pt x="7410" y="0"/>
                                </a:lnTo>
                                <a:lnTo>
                                  <a:pt x="7410" y="0"/>
                                </a:lnTo>
                                <a:lnTo>
                                  <a:pt x="7410" y="0"/>
                                </a:lnTo>
                                <a:lnTo>
                                  <a:pt x="7410" y="9525"/>
                                </a:lnTo>
                                <a:lnTo>
                                  <a:pt x="7410" y="9525"/>
                                </a:lnTo>
                                <a:lnTo>
                                  <a:pt x="7410" y="9525"/>
                                </a:lnTo>
                                <a:lnTo>
                                  <a:pt x="7410" y="9525"/>
                                </a:lnTo>
                                <a:lnTo>
                                  <a:pt x="7410" y="0"/>
                                </a:lnTo>
                                <a:lnTo>
                                  <a:pt x="7410" y="0"/>
                                </a:lnTo>
                                <a:lnTo>
                                  <a:pt x="7410" y="0"/>
                                </a:lnTo>
                                <a:lnTo>
                                  <a:pt x="7410" y="9525"/>
                                </a:lnTo>
                                <a:lnTo>
                                  <a:pt x="7410" y="9525"/>
                                </a:lnTo>
                                <a:lnTo>
                                  <a:pt x="7410" y="9525"/>
                                </a:lnTo>
                                <a:lnTo>
                                  <a:pt x="7410" y="9525"/>
                                </a:lnTo>
                                <a:lnTo>
                                  <a:pt x="7410" y="9525"/>
                                </a:lnTo>
                                <a:lnTo>
                                  <a:pt x="7410" y="9525"/>
                                </a:lnTo>
                                <a:lnTo>
                                  <a:pt x="7410" y="9525"/>
                                </a:lnTo>
                                <a:lnTo>
                                  <a:pt x="7410" y="0"/>
                                </a:lnTo>
                                <a:lnTo>
                                  <a:pt x="7410" y="0"/>
                                </a:lnTo>
                                <a:lnTo>
                                  <a:pt x="7410" y="0"/>
                                </a:lnTo>
                                <a:lnTo>
                                  <a:pt x="8468" y="0"/>
                                </a:lnTo>
                                <a:lnTo>
                                  <a:pt x="8468" y="9525"/>
                                </a:lnTo>
                                <a:lnTo>
                                  <a:pt x="8468" y="9525"/>
                                </a:lnTo>
                                <a:lnTo>
                                  <a:pt x="8468" y="0"/>
                                </a:lnTo>
                                <a:lnTo>
                                  <a:pt x="8468" y="0"/>
                                </a:lnTo>
                                <a:lnTo>
                                  <a:pt x="8468" y="0"/>
                                </a:lnTo>
                                <a:lnTo>
                                  <a:pt x="8468" y="0"/>
                                </a:lnTo>
                                <a:lnTo>
                                  <a:pt x="8468" y="0"/>
                                </a:lnTo>
                                <a:lnTo>
                                  <a:pt x="8468" y="0"/>
                                </a:lnTo>
                                <a:lnTo>
                                  <a:pt x="8468" y="0"/>
                                </a:lnTo>
                                <a:lnTo>
                                  <a:pt x="8468" y="9525"/>
                                </a:lnTo>
                                <a:lnTo>
                                  <a:pt x="8468" y="9525"/>
                                </a:lnTo>
                                <a:lnTo>
                                  <a:pt x="8468" y="9525"/>
                                </a:lnTo>
                                <a:lnTo>
                                  <a:pt x="8468" y="9525"/>
                                </a:lnTo>
                                <a:lnTo>
                                  <a:pt x="8468" y="0"/>
                                </a:lnTo>
                                <a:lnTo>
                                  <a:pt x="8468" y="0"/>
                                </a:lnTo>
                                <a:lnTo>
                                  <a:pt x="8468" y="0"/>
                                </a:lnTo>
                                <a:lnTo>
                                  <a:pt x="8468" y="9525"/>
                                </a:lnTo>
                                <a:lnTo>
                                  <a:pt x="9525" y="9525"/>
                                </a:lnTo>
                                <a:lnTo>
                                  <a:pt x="9525" y="9525"/>
                                </a:lnTo>
                                <a:lnTo>
                                  <a:pt x="9525" y="9525"/>
                                </a:lnTo>
                                <a:lnTo>
                                  <a:pt x="9525" y="0"/>
                                </a:lnTo>
                                <a:lnTo>
                                  <a:pt x="9525" y="0"/>
                                </a:lnTo>
                                <a:lnTo>
                                  <a:pt x="9525" y="0"/>
                                </a:lnTo>
                                <a:lnTo>
                                  <a:pt x="9525" y="0"/>
                                </a:lnTo>
                                <a:lnTo>
                                  <a:pt x="9525" y="9525"/>
                                </a:lnTo>
                                <a:lnTo>
                                  <a:pt x="9525" y="9525"/>
                                </a:lnTo>
                                <a:lnTo>
                                  <a:pt x="9525" y="9525"/>
                                </a:lnTo>
                                <a:lnTo>
                                  <a:pt x="9525" y="9525"/>
                                </a:lnTo>
                                <a:lnTo>
                                  <a:pt x="9525" y="0"/>
                                </a:lnTo>
                                <a:lnTo>
                                  <a:pt x="9525" y="0"/>
                                </a:lnTo>
                                <a:lnTo>
                                  <a:pt x="9525" y="0"/>
                                </a:lnTo>
                                <a:lnTo>
                                  <a:pt x="9525" y="0"/>
                                </a:lnTo>
                                <a:lnTo>
                                  <a:pt x="9525" y="0"/>
                                </a:lnTo>
                                <a:lnTo>
                                  <a:pt x="9525" y="0"/>
                                </a:lnTo>
                                <a:lnTo>
                                  <a:pt x="9525" y="0"/>
                                </a:lnTo>
                                <a:lnTo>
                                  <a:pt x="10582" y="0"/>
                                </a:lnTo>
                                <a:lnTo>
                                  <a:pt x="10582" y="0"/>
                                </a:lnTo>
                                <a:lnTo>
                                  <a:pt x="10582" y="0"/>
                                </a:lnTo>
                                <a:lnTo>
                                  <a:pt x="10582" y="0"/>
                                </a:lnTo>
                                <a:lnTo>
                                  <a:pt x="10582" y="9525"/>
                                </a:lnTo>
                                <a:lnTo>
                                  <a:pt x="10582" y="9525"/>
                                </a:lnTo>
                                <a:lnTo>
                                  <a:pt x="10582" y="9525"/>
                                </a:lnTo>
                                <a:lnTo>
                                  <a:pt x="10582" y="9525"/>
                                </a:lnTo>
                                <a:lnTo>
                                  <a:pt x="10582" y="9525"/>
                                </a:lnTo>
                                <a:lnTo>
                                  <a:pt x="10582" y="0"/>
                                </a:lnTo>
                                <a:lnTo>
                                  <a:pt x="10582" y="0"/>
                                </a:lnTo>
                                <a:lnTo>
                                  <a:pt x="10582" y="0"/>
                                </a:lnTo>
                                <a:lnTo>
                                  <a:pt x="10582" y="0"/>
                                </a:lnTo>
                                <a:lnTo>
                                  <a:pt x="10582" y="0"/>
                                </a:lnTo>
                                <a:lnTo>
                                  <a:pt x="10582" y="0"/>
                                </a:lnTo>
                                <a:lnTo>
                                  <a:pt x="10582" y="0"/>
                                </a:lnTo>
                                <a:lnTo>
                                  <a:pt x="10582" y="0"/>
                                </a:lnTo>
                                <a:lnTo>
                                  <a:pt x="10582" y="0"/>
                                </a:lnTo>
                                <a:lnTo>
                                  <a:pt x="11640" y="0"/>
                                </a:lnTo>
                                <a:lnTo>
                                  <a:pt x="11640" y="0"/>
                                </a:lnTo>
                                <a:lnTo>
                                  <a:pt x="11640" y="9525"/>
                                </a:lnTo>
                                <a:lnTo>
                                  <a:pt x="11640" y="9525"/>
                                </a:lnTo>
                                <a:lnTo>
                                  <a:pt x="11640" y="9525"/>
                                </a:lnTo>
                                <a:lnTo>
                                  <a:pt x="11640" y="9525"/>
                                </a:lnTo>
                                <a:lnTo>
                                  <a:pt x="11640" y="9525"/>
                                </a:lnTo>
                                <a:lnTo>
                                  <a:pt x="11640" y="9525"/>
                                </a:lnTo>
                                <a:lnTo>
                                  <a:pt x="11640" y="9525"/>
                                </a:lnTo>
                                <a:lnTo>
                                  <a:pt x="11640" y="0"/>
                                </a:lnTo>
                                <a:lnTo>
                                  <a:pt x="11640" y="0"/>
                                </a:lnTo>
                                <a:lnTo>
                                  <a:pt x="11640" y="0"/>
                                </a:lnTo>
                                <a:lnTo>
                                  <a:pt x="11640" y="0"/>
                                </a:lnTo>
                                <a:lnTo>
                                  <a:pt x="11640" y="9525"/>
                                </a:lnTo>
                                <a:lnTo>
                                  <a:pt x="11640" y="9525"/>
                                </a:lnTo>
                                <a:lnTo>
                                  <a:pt x="11640" y="9525"/>
                                </a:lnTo>
                                <a:lnTo>
                                  <a:pt x="11640" y="9525"/>
                                </a:lnTo>
                                <a:lnTo>
                                  <a:pt x="11640" y="9525"/>
                                </a:lnTo>
                                <a:lnTo>
                                  <a:pt x="11640" y="9525"/>
                                </a:lnTo>
                                <a:lnTo>
                                  <a:pt x="11640" y="9525"/>
                                </a:lnTo>
                                <a:lnTo>
                                  <a:pt x="12697" y="9525"/>
                                </a:lnTo>
                                <a:lnTo>
                                  <a:pt x="12697" y="9525"/>
                                </a:lnTo>
                                <a:lnTo>
                                  <a:pt x="12697" y="9525"/>
                                </a:lnTo>
                                <a:lnTo>
                                  <a:pt x="12697" y="9525"/>
                                </a:lnTo>
                                <a:lnTo>
                                  <a:pt x="12697" y="9525"/>
                                </a:lnTo>
                                <a:lnTo>
                                  <a:pt x="12697" y="0"/>
                                </a:lnTo>
                                <a:lnTo>
                                  <a:pt x="12697" y="0"/>
                                </a:lnTo>
                                <a:lnTo>
                                  <a:pt x="12697" y="0"/>
                                </a:lnTo>
                                <a:lnTo>
                                  <a:pt x="12697" y="0"/>
                                </a:lnTo>
                                <a:lnTo>
                                  <a:pt x="12697" y="0"/>
                                </a:lnTo>
                                <a:lnTo>
                                  <a:pt x="12697" y="0"/>
                                </a:lnTo>
                                <a:lnTo>
                                  <a:pt x="12697" y="9525"/>
                                </a:lnTo>
                                <a:lnTo>
                                  <a:pt x="12697" y="9525"/>
                                </a:lnTo>
                                <a:lnTo>
                                  <a:pt x="12697" y="0"/>
                                </a:lnTo>
                                <a:lnTo>
                                  <a:pt x="12697" y="0"/>
                                </a:lnTo>
                                <a:lnTo>
                                  <a:pt x="12697" y="0"/>
                                </a:lnTo>
                                <a:lnTo>
                                  <a:pt x="12697" y="0"/>
                                </a:lnTo>
                                <a:lnTo>
                                  <a:pt x="12697" y="0"/>
                                </a:lnTo>
                                <a:lnTo>
                                  <a:pt x="13754" y="0"/>
                                </a:lnTo>
                                <a:lnTo>
                                  <a:pt x="13754" y="0"/>
                                </a:lnTo>
                                <a:lnTo>
                                  <a:pt x="13754" y="0"/>
                                </a:lnTo>
                                <a:lnTo>
                                  <a:pt x="13754" y="0"/>
                                </a:lnTo>
                                <a:lnTo>
                                  <a:pt x="13754" y="0"/>
                                </a:lnTo>
                                <a:lnTo>
                                  <a:pt x="13754" y="0"/>
                                </a:lnTo>
                                <a:lnTo>
                                  <a:pt x="13754" y="9525"/>
                                </a:lnTo>
                                <a:lnTo>
                                  <a:pt x="13754" y="0"/>
                                </a:lnTo>
                                <a:lnTo>
                                  <a:pt x="13754" y="9525"/>
                                </a:lnTo>
                                <a:lnTo>
                                  <a:pt x="13754" y="0"/>
                                </a:lnTo>
                                <a:lnTo>
                                  <a:pt x="13754" y="0"/>
                                </a:lnTo>
                                <a:lnTo>
                                  <a:pt x="13754" y="0"/>
                                </a:lnTo>
                                <a:lnTo>
                                  <a:pt x="13754" y="0"/>
                                </a:lnTo>
                                <a:lnTo>
                                  <a:pt x="13754" y="0"/>
                                </a:lnTo>
                                <a:lnTo>
                                  <a:pt x="13754" y="0"/>
                                </a:lnTo>
                                <a:lnTo>
                                  <a:pt x="13754" y="0"/>
                                </a:lnTo>
                                <a:lnTo>
                                  <a:pt x="13754" y="9525"/>
                                </a:lnTo>
                                <a:lnTo>
                                  <a:pt x="13754" y="9525"/>
                                </a:lnTo>
                                <a:lnTo>
                                  <a:pt x="14821" y="9525"/>
                                </a:lnTo>
                                <a:lnTo>
                                  <a:pt x="14821" y="9525"/>
                                </a:lnTo>
                                <a:lnTo>
                                  <a:pt x="14821" y="9525"/>
                                </a:lnTo>
                                <a:lnTo>
                                  <a:pt x="14821" y="9525"/>
                                </a:lnTo>
                                <a:lnTo>
                                  <a:pt x="14821" y="9525"/>
                                </a:lnTo>
                                <a:lnTo>
                                  <a:pt x="14821" y="9525"/>
                                </a:lnTo>
                                <a:lnTo>
                                  <a:pt x="14821" y="9525"/>
                                </a:lnTo>
                                <a:lnTo>
                                  <a:pt x="14821" y="9525"/>
                                </a:lnTo>
                                <a:lnTo>
                                  <a:pt x="14821" y="9525"/>
                                </a:lnTo>
                                <a:lnTo>
                                  <a:pt x="14821" y="9525"/>
                                </a:lnTo>
                                <a:lnTo>
                                  <a:pt x="14821" y="9525"/>
                                </a:lnTo>
                                <a:lnTo>
                                  <a:pt x="14821" y="9525"/>
                                </a:lnTo>
                                <a:lnTo>
                                  <a:pt x="14821" y="0"/>
                                </a:lnTo>
                                <a:lnTo>
                                  <a:pt x="14821" y="0"/>
                                </a:lnTo>
                                <a:lnTo>
                                  <a:pt x="14821" y="0"/>
                                </a:lnTo>
                                <a:lnTo>
                                  <a:pt x="14821" y="0"/>
                                </a:lnTo>
                                <a:lnTo>
                                  <a:pt x="14821" y="0"/>
                                </a:lnTo>
                                <a:lnTo>
                                  <a:pt x="14821" y="0"/>
                                </a:lnTo>
                                <a:lnTo>
                                  <a:pt x="15878" y="0"/>
                                </a:lnTo>
                                <a:lnTo>
                                  <a:pt x="15878" y="0"/>
                                </a:lnTo>
                                <a:lnTo>
                                  <a:pt x="15878" y="0"/>
                                </a:lnTo>
                                <a:lnTo>
                                  <a:pt x="15878" y="0"/>
                                </a:lnTo>
                                <a:lnTo>
                                  <a:pt x="15878" y="0"/>
                                </a:lnTo>
                                <a:lnTo>
                                  <a:pt x="15878" y="0"/>
                                </a:lnTo>
                                <a:lnTo>
                                  <a:pt x="15878" y="0"/>
                                </a:lnTo>
                                <a:lnTo>
                                  <a:pt x="15878" y="0"/>
                                </a:lnTo>
                                <a:lnTo>
                                  <a:pt x="15878" y="0"/>
                                </a:lnTo>
                                <a:lnTo>
                                  <a:pt x="15878" y="0"/>
                                </a:lnTo>
                                <a:lnTo>
                                  <a:pt x="15878" y="0"/>
                                </a:lnTo>
                                <a:lnTo>
                                  <a:pt x="15878" y="0"/>
                                </a:lnTo>
                                <a:lnTo>
                                  <a:pt x="15878" y="0"/>
                                </a:lnTo>
                                <a:lnTo>
                                  <a:pt x="15878" y="0"/>
                                </a:lnTo>
                                <a:lnTo>
                                  <a:pt x="15878" y="0"/>
                                </a:lnTo>
                                <a:lnTo>
                                  <a:pt x="15878" y="0"/>
                                </a:lnTo>
                                <a:lnTo>
                                  <a:pt x="15878" y="9525"/>
                                </a:lnTo>
                                <a:lnTo>
                                  <a:pt x="15878" y="9525"/>
                                </a:lnTo>
                                <a:lnTo>
                                  <a:pt x="15878" y="9525"/>
                                </a:lnTo>
                                <a:lnTo>
                                  <a:pt x="15878" y="0"/>
                                </a:lnTo>
                                <a:lnTo>
                                  <a:pt x="15878" y="0"/>
                                </a:lnTo>
                                <a:lnTo>
                                  <a:pt x="15878" y="0"/>
                                </a:lnTo>
                                <a:lnTo>
                                  <a:pt x="15878" y="0"/>
                                </a:lnTo>
                                <a:lnTo>
                                  <a:pt x="15878" y="9525"/>
                                </a:lnTo>
                                <a:lnTo>
                                  <a:pt x="15878" y="9525"/>
                                </a:lnTo>
                                <a:lnTo>
                                  <a:pt x="15878" y="9525"/>
                                </a:lnTo>
                                <a:lnTo>
                                  <a:pt x="16935" y="9525"/>
                                </a:lnTo>
                                <a:lnTo>
                                  <a:pt x="16935" y="0"/>
                                </a:lnTo>
                                <a:lnTo>
                                  <a:pt x="16935" y="9525"/>
                                </a:lnTo>
                                <a:lnTo>
                                  <a:pt x="16935" y="9525"/>
                                </a:lnTo>
                                <a:lnTo>
                                  <a:pt x="16935" y="0"/>
                                </a:lnTo>
                                <a:lnTo>
                                  <a:pt x="16935" y="0"/>
                                </a:lnTo>
                                <a:lnTo>
                                  <a:pt x="16935" y="9525"/>
                                </a:lnTo>
                                <a:lnTo>
                                  <a:pt x="16935" y="0"/>
                                </a:lnTo>
                                <a:lnTo>
                                  <a:pt x="16935" y="9525"/>
                                </a:lnTo>
                                <a:lnTo>
                                  <a:pt x="16935" y="9525"/>
                                </a:lnTo>
                                <a:lnTo>
                                  <a:pt x="16935" y="0"/>
                                </a:lnTo>
                                <a:lnTo>
                                  <a:pt x="16935" y="9525"/>
                                </a:lnTo>
                                <a:lnTo>
                                  <a:pt x="16935" y="9525"/>
                                </a:lnTo>
                                <a:lnTo>
                                  <a:pt x="16935" y="9525"/>
                                </a:lnTo>
                                <a:lnTo>
                                  <a:pt x="16935" y="9525"/>
                                </a:lnTo>
                                <a:lnTo>
                                  <a:pt x="16935" y="9525"/>
                                </a:lnTo>
                                <a:lnTo>
                                  <a:pt x="16935" y="9525"/>
                                </a:lnTo>
                                <a:lnTo>
                                  <a:pt x="16935" y="0"/>
                                </a:lnTo>
                                <a:lnTo>
                                  <a:pt x="17993" y="0"/>
                                </a:lnTo>
                                <a:lnTo>
                                  <a:pt x="17993" y="0"/>
                                </a:lnTo>
                                <a:lnTo>
                                  <a:pt x="17993" y="0"/>
                                </a:lnTo>
                                <a:lnTo>
                                  <a:pt x="17993" y="0"/>
                                </a:lnTo>
                                <a:lnTo>
                                  <a:pt x="17993" y="0"/>
                                </a:lnTo>
                                <a:lnTo>
                                  <a:pt x="17993" y="0"/>
                                </a:lnTo>
                                <a:lnTo>
                                  <a:pt x="17993" y="9525"/>
                                </a:lnTo>
                                <a:lnTo>
                                  <a:pt x="17993" y="9525"/>
                                </a:lnTo>
                                <a:lnTo>
                                  <a:pt x="17993" y="9525"/>
                                </a:lnTo>
                                <a:lnTo>
                                  <a:pt x="17993" y="9525"/>
                                </a:lnTo>
                                <a:lnTo>
                                  <a:pt x="17993" y="9525"/>
                                </a:lnTo>
                                <a:lnTo>
                                  <a:pt x="17993" y="0"/>
                                </a:lnTo>
                                <a:lnTo>
                                  <a:pt x="17993" y="0"/>
                                </a:lnTo>
                                <a:lnTo>
                                  <a:pt x="17993" y="0"/>
                                </a:lnTo>
                                <a:lnTo>
                                  <a:pt x="17993" y="0"/>
                                </a:lnTo>
                                <a:lnTo>
                                  <a:pt x="17993" y="0"/>
                                </a:lnTo>
                                <a:lnTo>
                                  <a:pt x="17993" y="0"/>
                                </a:lnTo>
                                <a:lnTo>
                                  <a:pt x="17993" y="0"/>
                                </a:lnTo>
                                <a:lnTo>
                                  <a:pt x="19050" y="0"/>
                                </a:lnTo>
                                <a:lnTo>
                                  <a:pt x="19050" y="0"/>
                                </a:lnTo>
                                <a:lnTo>
                                  <a:pt x="19050" y="0"/>
                                </a:lnTo>
                                <a:lnTo>
                                  <a:pt x="19050" y="0"/>
                                </a:lnTo>
                                <a:lnTo>
                                  <a:pt x="19050" y="0"/>
                                </a:lnTo>
                                <a:lnTo>
                                  <a:pt x="19050" y="0"/>
                                </a:lnTo>
                                <a:lnTo>
                                  <a:pt x="19050" y="0"/>
                                </a:lnTo>
                                <a:lnTo>
                                  <a:pt x="19050" y="0"/>
                                </a:lnTo>
                                <a:lnTo>
                                  <a:pt x="19050" y="0"/>
                                </a:lnTo>
                                <a:lnTo>
                                  <a:pt x="19050" y="0"/>
                                </a:lnTo>
                                <a:lnTo>
                                  <a:pt x="19050" y="9525"/>
                                </a:lnTo>
                                <a:lnTo>
                                  <a:pt x="19050" y="9525"/>
                                </a:lnTo>
                                <a:lnTo>
                                  <a:pt x="19050" y="0"/>
                                </a:lnTo>
                                <a:lnTo>
                                  <a:pt x="19050" y="9525"/>
                                </a:lnTo>
                                <a:lnTo>
                                  <a:pt x="19050" y="0"/>
                                </a:lnTo>
                                <a:lnTo>
                                  <a:pt x="19050" y="0"/>
                                </a:lnTo>
                                <a:lnTo>
                                  <a:pt x="19050" y="0"/>
                                </a:lnTo>
                                <a:lnTo>
                                  <a:pt x="19050" y="0"/>
                                </a:lnTo>
                                <a:lnTo>
                                  <a:pt x="19050" y="0"/>
                                </a:lnTo>
                                <a:lnTo>
                                  <a:pt x="19050" y="9525"/>
                                </a:lnTo>
                                <a:lnTo>
                                  <a:pt x="20107" y="9525"/>
                                </a:lnTo>
                                <a:lnTo>
                                  <a:pt x="20107" y="9525"/>
                                </a:lnTo>
                                <a:lnTo>
                                  <a:pt x="20107" y="9525"/>
                                </a:lnTo>
                                <a:lnTo>
                                  <a:pt x="20107" y="9525"/>
                                </a:lnTo>
                                <a:lnTo>
                                  <a:pt x="20107" y="9525"/>
                                </a:lnTo>
                                <a:lnTo>
                                  <a:pt x="20107" y="9525"/>
                                </a:lnTo>
                                <a:lnTo>
                                  <a:pt x="20107" y="9525"/>
                                </a:lnTo>
                                <a:lnTo>
                                  <a:pt x="20107" y="0"/>
                                </a:lnTo>
                                <a:lnTo>
                                  <a:pt x="20107" y="0"/>
                                </a:lnTo>
                                <a:lnTo>
                                  <a:pt x="20107" y="0"/>
                                </a:lnTo>
                                <a:lnTo>
                                  <a:pt x="20107" y="0"/>
                                </a:lnTo>
                                <a:lnTo>
                                  <a:pt x="20107" y="0"/>
                                </a:lnTo>
                                <a:lnTo>
                                  <a:pt x="20107" y="0"/>
                                </a:lnTo>
                                <a:lnTo>
                                  <a:pt x="20107" y="0"/>
                                </a:lnTo>
                                <a:lnTo>
                                  <a:pt x="20107" y="9525"/>
                                </a:lnTo>
                                <a:lnTo>
                                  <a:pt x="20107" y="9525"/>
                                </a:lnTo>
                                <a:lnTo>
                                  <a:pt x="20107" y="9525"/>
                                </a:lnTo>
                                <a:lnTo>
                                  <a:pt x="20107" y="0"/>
                                </a:lnTo>
                                <a:lnTo>
                                  <a:pt x="21165" y="0"/>
                                </a:lnTo>
                                <a:lnTo>
                                  <a:pt x="21165" y="0"/>
                                </a:lnTo>
                                <a:lnTo>
                                  <a:pt x="21165" y="0"/>
                                </a:lnTo>
                                <a:lnTo>
                                  <a:pt x="21165" y="9525"/>
                                </a:lnTo>
                                <a:lnTo>
                                  <a:pt x="21165" y="9525"/>
                                </a:lnTo>
                                <a:lnTo>
                                  <a:pt x="21165" y="9525"/>
                                </a:lnTo>
                                <a:lnTo>
                                  <a:pt x="21165" y="9525"/>
                                </a:lnTo>
                                <a:lnTo>
                                  <a:pt x="21165" y="9525"/>
                                </a:lnTo>
                                <a:lnTo>
                                  <a:pt x="21165" y="9525"/>
                                </a:lnTo>
                                <a:lnTo>
                                  <a:pt x="21165" y="9525"/>
                                </a:lnTo>
                                <a:lnTo>
                                  <a:pt x="21165" y="9525"/>
                                </a:lnTo>
                                <a:lnTo>
                                  <a:pt x="21165" y="9525"/>
                                </a:lnTo>
                                <a:lnTo>
                                  <a:pt x="21165" y="9525"/>
                                </a:lnTo>
                                <a:lnTo>
                                  <a:pt x="21165" y="9525"/>
                                </a:lnTo>
                                <a:lnTo>
                                  <a:pt x="21165" y="0"/>
                                </a:lnTo>
                                <a:lnTo>
                                  <a:pt x="21165" y="0"/>
                                </a:lnTo>
                                <a:lnTo>
                                  <a:pt x="21165" y="0"/>
                                </a:lnTo>
                                <a:lnTo>
                                  <a:pt x="21165" y="0"/>
                                </a:lnTo>
                                <a:lnTo>
                                  <a:pt x="22222" y="0"/>
                                </a:lnTo>
                                <a:lnTo>
                                  <a:pt x="22222" y="9525"/>
                                </a:lnTo>
                                <a:lnTo>
                                  <a:pt x="22222" y="9525"/>
                                </a:lnTo>
                                <a:lnTo>
                                  <a:pt x="22222" y="9525"/>
                                </a:lnTo>
                                <a:lnTo>
                                  <a:pt x="22222" y="9525"/>
                                </a:lnTo>
                                <a:lnTo>
                                  <a:pt x="22222" y="9525"/>
                                </a:lnTo>
                                <a:lnTo>
                                  <a:pt x="22222" y="9525"/>
                                </a:lnTo>
                                <a:lnTo>
                                  <a:pt x="22222" y="0"/>
                                </a:lnTo>
                                <a:lnTo>
                                  <a:pt x="22222" y="0"/>
                                </a:lnTo>
                                <a:lnTo>
                                  <a:pt x="22222" y="0"/>
                                </a:lnTo>
                                <a:lnTo>
                                  <a:pt x="22222" y="0"/>
                                </a:lnTo>
                                <a:lnTo>
                                  <a:pt x="22222" y="0"/>
                                </a:lnTo>
                                <a:lnTo>
                                  <a:pt x="22222" y="0"/>
                                </a:lnTo>
                                <a:lnTo>
                                  <a:pt x="22222" y="0"/>
                                </a:lnTo>
                                <a:lnTo>
                                  <a:pt x="22222" y="0"/>
                                </a:lnTo>
                                <a:lnTo>
                                  <a:pt x="22222" y="0"/>
                                </a:lnTo>
                                <a:lnTo>
                                  <a:pt x="22222" y="0"/>
                                </a:lnTo>
                                <a:lnTo>
                                  <a:pt x="22222" y="0"/>
                                </a:lnTo>
                                <a:lnTo>
                                  <a:pt x="23279" y="0"/>
                                </a:lnTo>
                                <a:lnTo>
                                  <a:pt x="23279" y="9525"/>
                                </a:lnTo>
                                <a:lnTo>
                                  <a:pt x="23279" y="9525"/>
                                </a:lnTo>
                                <a:lnTo>
                                  <a:pt x="23279" y="9525"/>
                                </a:lnTo>
                                <a:lnTo>
                                  <a:pt x="23279" y="9525"/>
                                </a:lnTo>
                                <a:lnTo>
                                  <a:pt x="23279" y="9525"/>
                                </a:lnTo>
                                <a:lnTo>
                                  <a:pt x="23279" y="9525"/>
                                </a:lnTo>
                                <a:lnTo>
                                  <a:pt x="23279" y="9525"/>
                                </a:lnTo>
                                <a:lnTo>
                                  <a:pt x="23279" y="9525"/>
                                </a:lnTo>
                                <a:lnTo>
                                  <a:pt x="23279" y="9525"/>
                                </a:lnTo>
                                <a:lnTo>
                                  <a:pt x="23279" y="0"/>
                                </a:lnTo>
                                <a:lnTo>
                                  <a:pt x="23279" y="0"/>
                                </a:lnTo>
                                <a:lnTo>
                                  <a:pt x="23279" y="0"/>
                                </a:lnTo>
                                <a:lnTo>
                                  <a:pt x="23279" y="0"/>
                                </a:lnTo>
                                <a:lnTo>
                                  <a:pt x="23279" y="0"/>
                                </a:lnTo>
                                <a:lnTo>
                                  <a:pt x="23279" y="0"/>
                                </a:lnTo>
                                <a:lnTo>
                                  <a:pt x="23279" y="0"/>
                                </a:lnTo>
                                <a:lnTo>
                                  <a:pt x="23279" y="0"/>
                                </a:lnTo>
                                <a:lnTo>
                                  <a:pt x="23279" y="9525"/>
                                </a:lnTo>
                                <a:lnTo>
                                  <a:pt x="23279" y="9525"/>
                                </a:lnTo>
                                <a:lnTo>
                                  <a:pt x="24346" y="0"/>
                                </a:lnTo>
                                <a:lnTo>
                                  <a:pt x="24346" y="0"/>
                                </a:lnTo>
                                <a:lnTo>
                                  <a:pt x="24346" y="0"/>
                                </a:lnTo>
                                <a:lnTo>
                                  <a:pt x="24346" y="0"/>
                                </a:lnTo>
                                <a:lnTo>
                                  <a:pt x="24346" y="0"/>
                                </a:lnTo>
                                <a:lnTo>
                                  <a:pt x="24346" y="0"/>
                                </a:lnTo>
                                <a:lnTo>
                                  <a:pt x="24346" y="0"/>
                                </a:lnTo>
                                <a:lnTo>
                                  <a:pt x="24346" y="0"/>
                                </a:lnTo>
                                <a:lnTo>
                                  <a:pt x="24346" y="0"/>
                                </a:lnTo>
                                <a:lnTo>
                                  <a:pt x="24346" y="0"/>
                                </a:lnTo>
                                <a:lnTo>
                                  <a:pt x="24346" y="0"/>
                                </a:lnTo>
                                <a:lnTo>
                                  <a:pt x="24346" y="9525"/>
                                </a:lnTo>
                                <a:lnTo>
                                  <a:pt x="24346" y="0"/>
                                </a:lnTo>
                                <a:lnTo>
                                  <a:pt x="24346" y="0"/>
                                </a:lnTo>
                                <a:lnTo>
                                  <a:pt x="24346" y="0"/>
                                </a:lnTo>
                                <a:lnTo>
                                  <a:pt x="24346" y="0"/>
                                </a:lnTo>
                                <a:lnTo>
                                  <a:pt x="24346" y="0"/>
                                </a:lnTo>
                                <a:lnTo>
                                  <a:pt x="24346" y="0"/>
                                </a:lnTo>
                                <a:lnTo>
                                  <a:pt x="25403" y="0"/>
                                </a:lnTo>
                                <a:lnTo>
                                  <a:pt x="25403" y="0"/>
                                </a:lnTo>
                                <a:lnTo>
                                  <a:pt x="25403" y="0"/>
                                </a:lnTo>
                                <a:lnTo>
                                  <a:pt x="25403" y="9525"/>
                                </a:lnTo>
                                <a:lnTo>
                                  <a:pt x="25403" y="9525"/>
                                </a:lnTo>
                                <a:lnTo>
                                  <a:pt x="25403" y="9525"/>
                                </a:lnTo>
                                <a:lnTo>
                                  <a:pt x="25403" y="9525"/>
                                </a:lnTo>
                                <a:lnTo>
                                  <a:pt x="25403" y="9525"/>
                                </a:lnTo>
                                <a:lnTo>
                                  <a:pt x="25403" y="9525"/>
                                </a:lnTo>
                                <a:lnTo>
                                  <a:pt x="25403" y="9525"/>
                                </a:lnTo>
                                <a:lnTo>
                                  <a:pt x="25403" y="9525"/>
                                </a:lnTo>
                                <a:lnTo>
                                  <a:pt x="25403" y="0"/>
                                </a:lnTo>
                                <a:lnTo>
                                  <a:pt x="25403" y="0"/>
                                </a:lnTo>
                                <a:lnTo>
                                  <a:pt x="25403" y="0"/>
                                </a:lnTo>
                                <a:lnTo>
                                  <a:pt x="25403" y="0"/>
                                </a:lnTo>
                                <a:lnTo>
                                  <a:pt x="25403" y="0"/>
                                </a:lnTo>
                                <a:lnTo>
                                  <a:pt x="25403" y="0"/>
                                </a:lnTo>
                                <a:lnTo>
                                  <a:pt x="25403" y="0"/>
                                </a:lnTo>
                                <a:lnTo>
                                  <a:pt x="26460" y="0"/>
                                </a:lnTo>
                                <a:lnTo>
                                  <a:pt x="26460" y="0"/>
                                </a:lnTo>
                                <a:lnTo>
                                  <a:pt x="26460" y="0"/>
                                </a:lnTo>
                                <a:lnTo>
                                  <a:pt x="26460" y="0"/>
                                </a:lnTo>
                                <a:lnTo>
                                  <a:pt x="26460" y="9525"/>
                                </a:lnTo>
                                <a:lnTo>
                                  <a:pt x="26460" y="9525"/>
                                </a:lnTo>
                                <a:lnTo>
                                  <a:pt x="26460" y="9525"/>
                                </a:lnTo>
                                <a:lnTo>
                                  <a:pt x="26460" y="9525"/>
                                </a:lnTo>
                                <a:lnTo>
                                  <a:pt x="26460" y="9525"/>
                                </a:lnTo>
                                <a:lnTo>
                                  <a:pt x="26460" y="9525"/>
                                </a:lnTo>
                                <a:lnTo>
                                  <a:pt x="26460" y="9525"/>
                                </a:lnTo>
                                <a:lnTo>
                                  <a:pt x="26460" y="9525"/>
                                </a:lnTo>
                                <a:lnTo>
                                  <a:pt x="26460" y="0"/>
                                </a:lnTo>
                                <a:lnTo>
                                  <a:pt x="26460" y="0"/>
                                </a:lnTo>
                                <a:lnTo>
                                  <a:pt x="26460" y="0"/>
                                </a:lnTo>
                                <a:lnTo>
                                  <a:pt x="26460" y="0"/>
                                </a:lnTo>
                                <a:lnTo>
                                  <a:pt x="26460" y="0"/>
                                </a:lnTo>
                                <a:lnTo>
                                  <a:pt x="26460" y="0"/>
                                </a:lnTo>
                                <a:lnTo>
                                  <a:pt x="27518" y="0"/>
                                </a:lnTo>
                                <a:lnTo>
                                  <a:pt x="27518" y="0"/>
                                </a:lnTo>
                                <a:lnTo>
                                  <a:pt x="27518" y="0"/>
                                </a:lnTo>
                                <a:lnTo>
                                  <a:pt x="27518" y="0"/>
                                </a:lnTo>
                                <a:lnTo>
                                  <a:pt x="27518" y="0"/>
                                </a:lnTo>
                                <a:lnTo>
                                  <a:pt x="27518" y="0"/>
                                </a:lnTo>
                                <a:lnTo>
                                  <a:pt x="27518" y="0"/>
                                </a:lnTo>
                                <a:lnTo>
                                  <a:pt x="27518" y="0"/>
                                </a:lnTo>
                                <a:lnTo>
                                  <a:pt x="27518" y="0"/>
                                </a:lnTo>
                                <a:lnTo>
                                  <a:pt x="27518" y="0"/>
                                </a:lnTo>
                                <a:lnTo>
                                  <a:pt x="27518" y="0"/>
                                </a:lnTo>
                                <a:lnTo>
                                  <a:pt x="27518" y="0"/>
                                </a:lnTo>
                                <a:lnTo>
                                  <a:pt x="27518" y="0"/>
                                </a:lnTo>
                                <a:lnTo>
                                  <a:pt x="27518" y="0"/>
                                </a:lnTo>
                                <a:lnTo>
                                  <a:pt x="27518" y="0"/>
                                </a:lnTo>
                                <a:lnTo>
                                  <a:pt x="27518" y="0"/>
                                </a:lnTo>
                                <a:lnTo>
                                  <a:pt x="27518" y="0"/>
                                </a:lnTo>
                                <a:lnTo>
                                  <a:pt x="27518" y="0"/>
                                </a:lnTo>
                                <a:lnTo>
                                  <a:pt x="27518" y="0"/>
                                </a:lnTo>
                                <a:lnTo>
                                  <a:pt x="27518" y="0"/>
                                </a:lnTo>
                                <a:lnTo>
                                  <a:pt x="28575" y="0"/>
                                </a:lnTo>
                                <a:lnTo>
                                  <a:pt x="28575" y="0"/>
                                </a:lnTo>
                                <a:lnTo>
                                  <a:pt x="28575" y="9525"/>
                                </a:lnTo>
                                <a:lnTo>
                                  <a:pt x="28575" y="9525"/>
                                </a:lnTo>
                                <a:lnTo>
                                  <a:pt x="28575" y="0"/>
                                </a:lnTo>
                                <a:lnTo>
                                  <a:pt x="28575" y="9525"/>
                                </a:lnTo>
                                <a:lnTo>
                                  <a:pt x="28575" y="9525"/>
                                </a:lnTo>
                                <a:lnTo>
                                  <a:pt x="28575" y="9525"/>
                                </a:lnTo>
                                <a:lnTo>
                                  <a:pt x="28575" y="9525"/>
                                </a:lnTo>
                                <a:lnTo>
                                  <a:pt x="28575" y="0"/>
                                </a:lnTo>
                                <a:lnTo>
                                  <a:pt x="28575" y="0"/>
                                </a:lnTo>
                                <a:lnTo>
                                  <a:pt x="28575" y="0"/>
                                </a:lnTo>
                                <a:lnTo>
                                  <a:pt x="28575" y="0"/>
                                </a:lnTo>
                                <a:lnTo>
                                  <a:pt x="28575" y="0"/>
                                </a:lnTo>
                                <a:lnTo>
                                  <a:pt x="28575" y="0"/>
                                </a:lnTo>
                                <a:lnTo>
                                  <a:pt x="28575" y="0"/>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66" name="Freeform: Shape 266"/>
                        <wps:cNvSpPr/>
                        <wps:spPr>
                          <a:xfrm>
                            <a:off x="1414462" y="1947862"/>
                            <a:ext cx="28575" cy="9525"/>
                          </a:xfrm>
                          <a:custGeom>
                            <a:avLst/>
                            <a:gdLst>
                              <a:gd name="connsiteX0" fmla="*/ 0 w 28575"/>
                              <a:gd name="connsiteY0" fmla="*/ 4763 h 9525"/>
                              <a:gd name="connsiteX1" fmla="*/ 0 w 28575"/>
                              <a:gd name="connsiteY1" fmla="*/ 4763 h 9525"/>
                              <a:gd name="connsiteX2" fmla="*/ 0 w 28575"/>
                              <a:gd name="connsiteY2" fmla="*/ 4763 h 9525"/>
                              <a:gd name="connsiteX3" fmla="*/ 1019 w 28575"/>
                              <a:gd name="connsiteY3" fmla="*/ 4763 h 9525"/>
                              <a:gd name="connsiteX4" fmla="*/ 1019 w 28575"/>
                              <a:gd name="connsiteY4" fmla="*/ 4763 h 9525"/>
                              <a:gd name="connsiteX5" fmla="*/ 1019 w 28575"/>
                              <a:gd name="connsiteY5" fmla="*/ 4763 h 9525"/>
                              <a:gd name="connsiteX6" fmla="*/ 1019 w 28575"/>
                              <a:gd name="connsiteY6" fmla="*/ 4763 h 9525"/>
                              <a:gd name="connsiteX7" fmla="*/ 1019 w 28575"/>
                              <a:gd name="connsiteY7" fmla="*/ 4763 h 9525"/>
                              <a:gd name="connsiteX8" fmla="*/ 1019 w 28575"/>
                              <a:gd name="connsiteY8" fmla="*/ 9525 h 9525"/>
                              <a:gd name="connsiteX9" fmla="*/ 1019 w 28575"/>
                              <a:gd name="connsiteY9" fmla="*/ 4763 h 9525"/>
                              <a:gd name="connsiteX10" fmla="*/ 1019 w 28575"/>
                              <a:gd name="connsiteY10" fmla="*/ 4763 h 9525"/>
                              <a:gd name="connsiteX11" fmla="*/ 1019 w 28575"/>
                              <a:gd name="connsiteY11" fmla="*/ 4763 h 9525"/>
                              <a:gd name="connsiteX12" fmla="*/ 1019 w 28575"/>
                              <a:gd name="connsiteY12" fmla="*/ 4763 h 9525"/>
                              <a:gd name="connsiteX13" fmla="*/ 1019 w 28575"/>
                              <a:gd name="connsiteY13" fmla="*/ 9525 h 9525"/>
                              <a:gd name="connsiteX14" fmla="*/ 1019 w 28575"/>
                              <a:gd name="connsiteY14" fmla="*/ 9525 h 9525"/>
                              <a:gd name="connsiteX15" fmla="*/ 1019 w 28575"/>
                              <a:gd name="connsiteY15" fmla="*/ 4763 h 9525"/>
                              <a:gd name="connsiteX16" fmla="*/ 1019 w 28575"/>
                              <a:gd name="connsiteY16" fmla="*/ 4763 h 9525"/>
                              <a:gd name="connsiteX17" fmla="*/ 1019 w 28575"/>
                              <a:gd name="connsiteY17" fmla="*/ 4763 h 9525"/>
                              <a:gd name="connsiteX18" fmla="*/ 1019 w 28575"/>
                              <a:gd name="connsiteY18" fmla="*/ 0 h 9525"/>
                              <a:gd name="connsiteX19" fmla="*/ 1019 w 28575"/>
                              <a:gd name="connsiteY19" fmla="*/ 4763 h 9525"/>
                              <a:gd name="connsiteX20" fmla="*/ 1019 w 28575"/>
                              <a:gd name="connsiteY20" fmla="*/ 4763 h 9525"/>
                              <a:gd name="connsiteX21" fmla="*/ 2038 w 28575"/>
                              <a:gd name="connsiteY21" fmla="*/ 4763 h 9525"/>
                              <a:gd name="connsiteX22" fmla="*/ 2038 w 28575"/>
                              <a:gd name="connsiteY22" fmla="*/ 9525 h 9525"/>
                              <a:gd name="connsiteX23" fmla="*/ 2038 w 28575"/>
                              <a:gd name="connsiteY23" fmla="*/ 9525 h 9525"/>
                              <a:gd name="connsiteX24" fmla="*/ 2038 w 28575"/>
                              <a:gd name="connsiteY24" fmla="*/ 4763 h 9525"/>
                              <a:gd name="connsiteX25" fmla="*/ 2038 w 28575"/>
                              <a:gd name="connsiteY25" fmla="*/ 9525 h 9525"/>
                              <a:gd name="connsiteX26" fmla="*/ 2038 w 28575"/>
                              <a:gd name="connsiteY26" fmla="*/ 9525 h 9525"/>
                              <a:gd name="connsiteX27" fmla="*/ 2038 w 28575"/>
                              <a:gd name="connsiteY27" fmla="*/ 9525 h 9525"/>
                              <a:gd name="connsiteX28" fmla="*/ 2038 w 28575"/>
                              <a:gd name="connsiteY28" fmla="*/ 9525 h 9525"/>
                              <a:gd name="connsiteX29" fmla="*/ 2038 w 28575"/>
                              <a:gd name="connsiteY29" fmla="*/ 9525 h 9525"/>
                              <a:gd name="connsiteX30" fmla="*/ 2038 w 28575"/>
                              <a:gd name="connsiteY30" fmla="*/ 9525 h 9525"/>
                              <a:gd name="connsiteX31" fmla="*/ 2038 w 28575"/>
                              <a:gd name="connsiteY31" fmla="*/ 9525 h 9525"/>
                              <a:gd name="connsiteX32" fmla="*/ 2038 w 28575"/>
                              <a:gd name="connsiteY32" fmla="*/ 4763 h 9525"/>
                              <a:gd name="connsiteX33" fmla="*/ 2038 w 28575"/>
                              <a:gd name="connsiteY33" fmla="*/ 4763 h 9525"/>
                              <a:gd name="connsiteX34" fmla="*/ 2038 w 28575"/>
                              <a:gd name="connsiteY34" fmla="*/ 4763 h 9525"/>
                              <a:gd name="connsiteX35" fmla="*/ 2038 w 28575"/>
                              <a:gd name="connsiteY35" fmla="*/ 4763 h 9525"/>
                              <a:gd name="connsiteX36" fmla="*/ 2038 w 28575"/>
                              <a:gd name="connsiteY36" fmla="*/ 4763 h 9525"/>
                              <a:gd name="connsiteX37" fmla="*/ 2038 w 28575"/>
                              <a:gd name="connsiteY37" fmla="*/ 9525 h 9525"/>
                              <a:gd name="connsiteX38" fmla="*/ 2038 w 28575"/>
                              <a:gd name="connsiteY38" fmla="*/ 9525 h 9525"/>
                              <a:gd name="connsiteX39" fmla="*/ 3058 w 28575"/>
                              <a:gd name="connsiteY39" fmla="*/ 9525 h 9525"/>
                              <a:gd name="connsiteX40" fmla="*/ 3058 w 28575"/>
                              <a:gd name="connsiteY40" fmla="*/ 4763 h 9525"/>
                              <a:gd name="connsiteX41" fmla="*/ 3058 w 28575"/>
                              <a:gd name="connsiteY41" fmla="*/ 4763 h 9525"/>
                              <a:gd name="connsiteX42" fmla="*/ 3058 w 28575"/>
                              <a:gd name="connsiteY42" fmla="*/ 4763 h 9525"/>
                              <a:gd name="connsiteX43" fmla="*/ 3058 w 28575"/>
                              <a:gd name="connsiteY43" fmla="*/ 9525 h 9525"/>
                              <a:gd name="connsiteX44" fmla="*/ 3058 w 28575"/>
                              <a:gd name="connsiteY44" fmla="*/ 9525 h 9525"/>
                              <a:gd name="connsiteX45" fmla="*/ 3058 w 28575"/>
                              <a:gd name="connsiteY45" fmla="*/ 9525 h 9525"/>
                              <a:gd name="connsiteX46" fmla="*/ 3058 w 28575"/>
                              <a:gd name="connsiteY46" fmla="*/ 9525 h 9525"/>
                              <a:gd name="connsiteX47" fmla="*/ 3058 w 28575"/>
                              <a:gd name="connsiteY47" fmla="*/ 4763 h 9525"/>
                              <a:gd name="connsiteX48" fmla="*/ 3058 w 28575"/>
                              <a:gd name="connsiteY48" fmla="*/ 4763 h 9525"/>
                              <a:gd name="connsiteX49" fmla="*/ 3058 w 28575"/>
                              <a:gd name="connsiteY49" fmla="*/ 4763 h 9525"/>
                              <a:gd name="connsiteX50" fmla="*/ 3058 w 28575"/>
                              <a:gd name="connsiteY50" fmla="*/ 9525 h 9525"/>
                              <a:gd name="connsiteX51" fmla="*/ 3058 w 28575"/>
                              <a:gd name="connsiteY51" fmla="*/ 4763 h 9525"/>
                              <a:gd name="connsiteX52" fmla="*/ 3058 w 28575"/>
                              <a:gd name="connsiteY52" fmla="*/ 4763 h 9525"/>
                              <a:gd name="connsiteX53" fmla="*/ 3058 w 28575"/>
                              <a:gd name="connsiteY53" fmla="*/ 9525 h 9525"/>
                              <a:gd name="connsiteX54" fmla="*/ 3058 w 28575"/>
                              <a:gd name="connsiteY54" fmla="*/ 9525 h 9525"/>
                              <a:gd name="connsiteX55" fmla="*/ 3058 w 28575"/>
                              <a:gd name="connsiteY55" fmla="*/ 9525 h 9525"/>
                              <a:gd name="connsiteX56" fmla="*/ 3058 w 28575"/>
                              <a:gd name="connsiteY56" fmla="*/ 9525 h 9525"/>
                              <a:gd name="connsiteX57" fmla="*/ 3058 w 28575"/>
                              <a:gd name="connsiteY57" fmla="*/ 9525 h 9525"/>
                              <a:gd name="connsiteX58" fmla="*/ 3058 w 28575"/>
                              <a:gd name="connsiteY58" fmla="*/ 9525 h 9525"/>
                              <a:gd name="connsiteX59" fmla="*/ 4086 w 28575"/>
                              <a:gd name="connsiteY59" fmla="*/ 9525 h 9525"/>
                              <a:gd name="connsiteX60" fmla="*/ 4086 w 28575"/>
                              <a:gd name="connsiteY60" fmla="*/ 4763 h 9525"/>
                              <a:gd name="connsiteX61" fmla="*/ 4086 w 28575"/>
                              <a:gd name="connsiteY61" fmla="*/ 4763 h 9525"/>
                              <a:gd name="connsiteX62" fmla="*/ 4086 w 28575"/>
                              <a:gd name="connsiteY62" fmla="*/ 4763 h 9525"/>
                              <a:gd name="connsiteX63" fmla="*/ 4086 w 28575"/>
                              <a:gd name="connsiteY63" fmla="*/ 4763 h 9525"/>
                              <a:gd name="connsiteX64" fmla="*/ 4086 w 28575"/>
                              <a:gd name="connsiteY64" fmla="*/ 9525 h 9525"/>
                              <a:gd name="connsiteX65" fmla="*/ 4086 w 28575"/>
                              <a:gd name="connsiteY65" fmla="*/ 4763 h 9525"/>
                              <a:gd name="connsiteX66" fmla="*/ 4086 w 28575"/>
                              <a:gd name="connsiteY66" fmla="*/ 4763 h 9525"/>
                              <a:gd name="connsiteX67" fmla="*/ 4086 w 28575"/>
                              <a:gd name="connsiteY67" fmla="*/ 9525 h 9525"/>
                              <a:gd name="connsiteX68" fmla="*/ 4086 w 28575"/>
                              <a:gd name="connsiteY68" fmla="*/ 4763 h 9525"/>
                              <a:gd name="connsiteX69" fmla="*/ 4086 w 28575"/>
                              <a:gd name="connsiteY69" fmla="*/ 9525 h 9525"/>
                              <a:gd name="connsiteX70" fmla="*/ 4086 w 28575"/>
                              <a:gd name="connsiteY70" fmla="*/ 9525 h 9525"/>
                              <a:gd name="connsiteX71" fmla="*/ 4086 w 28575"/>
                              <a:gd name="connsiteY71" fmla="*/ 9525 h 9525"/>
                              <a:gd name="connsiteX72" fmla="*/ 4086 w 28575"/>
                              <a:gd name="connsiteY72" fmla="*/ 9525 h 9525"/>
                              <a:gd name="connsiteX73" fmla="*/ 4086 w 28575"/>
                              <a:gd name="connsiteY73" fmla="*/ 9525 h 9525"/>
                              <a:gd name="connsiteX74" fmla="*/ 4086 w 28575"/>
                              <a:gd name="connsiteY74" fmla="*/ 4763 h 9525"/>
                              <a:gd name="connsiteX75" fmla="*/ 4086 w 28575"/>
                              <a:gd name="connsiteY75" fmla="*/ 4763 h 9525"/>
                              <a:gd name="connsiteX76" fmla="*/ 4086 w 28575"/>
                              <a:gd name="connsiteY76" fmla="*/ 9525 h 9525"/>
                              <a:gd name="connsiteX77" fmla="*/ 5105 w 28575"/>
                              <a:gd name="connsiteY77" fmla="*/ 4763 h 9525"/>
                              <a:gd name="connsiteX78" fmla="*/ 5105 w 28575"/>
                              <a:gd name="connsiteY78" fmla="*/ 4763 h 9525"/>
                              <a:gd name="connsiteX79" fmla="*/ 5105 w 28575"/>
                              <a:gd name="connsiteY79" fmla="*/ 4763 h 9525"/>
                              <a:gd name="connsiteX80" fmla="*/ 5105 w 28575"/>
                              <a:gd name="connsiteY80" fmla="*/ 4763 h 9525"/>
                              <a:gd name="connsiteX81" fmla="*/ 5105 w 28575"/>
                              <a:gd name="connsiteY81" fmla="*/ 4763 h 9525"/>
                              <a:gd name="connsiteX82" fmla="*/ 5105 w 28575"/>
                              <a:gd name="connsiteY82" fmla="*/ 4763 h 9525"/>
                              <a:gd name="connsiteX83" fmla="*/ 5105 w 28575"/>
                              <a:gd name="connsiteY83" fmla="*/ 4763 h 9525"/>
                              <a:gd name="connsiteX84" fmla="*/ 5105 w 28575"/>
                              <a:gd name="connsiteY84" fmla="*/ 4763 h 9525"/>
                              <a:gd name="connsiteX85" fmla="*/ 5105 w 28575"/>
                              <a:gd name="connsiteY85" fmla="*/ 4763 h 9525"/>
                              <a:gd name="connsiteX86" fmla="*/ 5105 w 28575"/>
                              <a:gd name="connsiteY86" fmla="*/ 4763 h 9525"/>
                              <a:gd name="connsiteX87" fmla="*/ 5105 w 28575"/>
                              <a:gd name="connsiteY87" fmla="*/ 9525 h 9525"/>
                              <a:gd name="connsiteX88" fmla="*/ 5105 w 28575"/>
                              <a:gd name="connsiteY88" fmla="*/ 9525 h 9525"/>
                              <a:gd name="connsiteX89" fmla="*/ 5105 w 28575"/>
                              <a:gd name="connsiteY89" fmla="*/ 9525 h 9525"/>
                              <a:gd name="connsiteX90" fmla="*/ 5105 w 28575"/>
                              <a:gd name="connsiteY90" fmla="*/ 4763 h 9525"/>
                              <a:gd name="connsiteX91" fmla="*/ 5105 w 28575"/>
                              <a:gd name="connsiteY91" fmla="*/ 4763 h 9525"/>
                              <a:gd name="connsiteX92" fmla="*/ 5105 w 28575"/>
                              <a:gd name="connsiteY92" fmla="*/ 4763 h 9525"/>
                              <a:gd name="connsiteX93" fmla="*/ 5105 w 28575"/>
                              <a:gd name="connsiteY93" fmla="*/ 4763 h 9525"/>
                              <a:gd name="connsiteX94" fmla="*/ 5105 w 28575"/>
                              <a:gd name="connsiteY94" fmla="*/ 9525 h 9525"/>
                              <a:gd name="connsiteX95" fmla="*/ 6125 w 28575"/>
                              <a:gd name="connsiteY95" fmla="*/ 9525 h 9525"/>
                              <a:gd name="connsiteX96" fmla="*/ 6125 w 28575"/>
                              <a:gd name="connsiteY96" fmla="*/ 9525 h 9525"/>
                              <a:gd name="connsiteX97" fmla="*/ 6125 w 28575"/>
                              <a:gd name="connsiteY97" fmla="*/ 9525 h 9525"/>
                              <a:gd name="connsiteX98" fmla="*/ 6125 w 28575"/>
                              <a:gd name="connsiteY98" fmla="*/ 4763 h 9525"/>
                              <a:gd name="connsiteX99" fmla="*/ 6125 w 28575"/>
                              <a:gd name="connsiteY99" fmla="*/ 4763 h 9525"/>
                              <a:gd name="connsiteX100" fmla="*/ 6125 w 28575"/>
                              <a:gd name="connsiteY100" fmla="*/ 4763 h 9525"/>
                              <a:gd name="connsiteX101" fmla="*/ 6125 w 28575"/>
                              <a:gd name="connsiteY101" fmla="*/ 4763 h 9525"/>
                              <a:gd name="connsiteX102" fmla="*/ 6125 w 28575"/>
                              <a:gd name="connsiteY102" fmla="*/ 9525 h 9525"/>
                              <a:gd name="connsiteX103" fmla="*/ 6125 w 28575"/>
                              <a:gd name="connsiteY103" fmla="*/ 9525 h 9525"/>
                              <a:gd name="connsiteX104" fmla="*/ 6125 w 28575"/>
                              <a:gd name="connsiteY104" fmla="*/ 9525 h 9525"/>
                              <a:gd name="connsiteX105" fmla="*/ 6125 w 28575"/>
                              <a:gd name="connsiteY105" fmla="*/ 9525 h 9525"/>
                              <a:gd name="connsiteX106" fmla="*/ 6125 w 28575"/>
                              <a:gd name="connsiteY106" fmla="*/ 9525 h 9525"/>
                              <a:gd name="connsiteX107" fmla="*/ 6125 w 28575"/>
                              <a:gd name="connsiteY107" fmla="*/ 4763 h 9525"/>
                              <a:gd name="connsiteX108" fmla="*/ 6125 w 28575"/>
                              <a:gd name="connsiteY108" fmla="*/ 4763 h 9525"/>
                              <a:gd name="connsiteX109" fmla="*/ 6125 w 28575"/>
                              <a:gd name="connsiteY109" fmla="*/ 4763 h 9525"/>
                              <a:gd name="connsiteX110" fmla="*/ 6125 w 28575"/>
                              <a:gd name="connsiteY110" fmla="*/ 4763 h 9525"/>
                              <a:gd name="connsiteX111" fmla="*/ 6125 w 28575"/>
                              <a:gd name="connsiteY111" fmla="*/ 4763 h 9525"/>
                              <a:gd name="connsiteX112" fmla="*/ 6125 w 28575"/>
                              <a:gd name="connsiteY112" fmla="*/ 9525 h 9525"/>
                              <a:gd name="connsiteX113" fmla="*/ 7144 w 28575"/>
                              <a:gd name="connsiteY113" fmla="*/ 9525 h 9525"/>
                              <a:gd name="connsiteX114" fmla="*/ 7144 w 28575"/>
                              <a:gd name="connsiteY114" fmla="*/ 4763 h 9525"/>
                              <a:gd name="connsiteX115" fmla="*/ 7144 w 28575"/>
                              <a:gd name="connsiteY115" fmla="*/ 9525 h 9525"/>
                              <a:gd name="connsiteX116" fmla="*/ 7144 w 28575"/>
                              <a:gd name="connsiteY116" fmla="*/ 9525 h 9525"/>
                              <a:gd name="connsiteX117" fmla="*/ 7144 w 28575"/>
                              <a:gd name="connsiteY117" fmla="*/ 9525 h 9525"/>
                              <a:gd name="connsiteX118" fmla="*/ 7144 w 28575"/>
                              <a:gd name="connsiteY118" fmla="*/ 9525 h 9525"/>
                              <a:gd name="connsiteX119" fmla="*/ 7144 w 28575"/>
                              <a:gd name="connsiteY119" fmla="*/ 9525 h 9525"/>
                              <a:gd name="connsiteX120" fmla="*/ 7144 w 28575"/>
                              <a:gd name="connsiteY120" fmla="*/ 4763 h 9525"/>
                              <a:gd name="connsiteX121" fmla="*/ 7144 w 28575"/>
                              <a:gd name="connsiteY121" fmla="*/ 4763 h 9525"/>
                              <a:gd name="connsiteX122" fmla="*/ 7144 w 28575"/>
                              <a:gd name="connsiteY122" fmla="*/ 4763 h 9525"/>
                              <a:gd name="connsiteX123" fmla="*/ 7144 w 28575"/>
                              <a:gd name="connsiteY123" fmla="*/ 4763 h 9525"/>
                              <a:gd name="connsiteX124" fmla="*/ 7144 w 28575"/>
                              <a:gd name="connsiteY124" fmla="*/ 4763 h 9525"/>
                              <a:gd name="connsiteX125" fmla="*/ 7144 w 28575"/>
                              <a:gd name="connsiteY125" fmla="*/ 4763 h 9525"/>
                              <a:gd name="connsiteX126" fmla="*/ 7144 w 28575"/>
                              <a:gd name="connsiteY126" fmla="*/ 4763 h 9525"/>
                              <a:gd name="connsiteX127" fmla="*/ 7144 w 28575"/>
                              <a:gd name="connsiteY127" fmla="*/ 4763 h 9525"/>
                              <a:gd name="connsiteX128" fmla="*/ 7144 w 28575"/>
                              <a:gd name="connsiteY128" fmla="*/ 4763 h 9525"/>
                              <a:gd name="connsiteX129" fmla="*/ 7144 w 28575"/>
                              <a:gd name="connsiteY129" fmla="*/ 9525 h 9525"/>
                              <a:gd name="connsiteX130" fmla="*/ 7144 w 28575"/>
                              <a:gd name="connsiteY130" fmla="*/ 4763 h 9525"/>
                              <a:gd name="connsiteX131" fmla="*/ 7144 w 28575"/>
                              <a:gd name="connsiteY131" fmla="*/ 4763 h 9525"/>
                              <a:gd name="connsiteX132" fmla="*/ 7144 w 28575"/>
                              <a:gd name="connsiteY132" fmla="*/ 9525 h 9525"/>
                              <a:gd name="connsiteX133" fmla="*/ 8163 w 28575"/>
                              <a:gd name="connsiteY133" fmla="*/ 4763 h 9525"/>
                              <a:gd name="connsiteX134" fmla="*/ 8163 w 28575"/>
                              <a:gd name="connsiteY134" fmla="*/ 9525 h 9525"/>
                              <a:gd name="connsiteX135" fmla="*/ 8163 w 28575"/>
                              <a:gd name="connsiteY135" fmla="*/ 9525 h 9525"/>
                              <a:gd name="connsiteX136" fmla="*/ 8163 w 28575"/>
                              <a:gd name="connsiteY136" fmla="*/ 4763 h 9525"/>
                              <a:gd name="connsiteX137" fmla="*/ 8163 w 28575"/>
                              <a:gd name="connsiteY137" fmla="*/ 4763 h 9525"/>
                              <a:gd name="connsiteX138" fmla="*/ 8163 w 28575"/>
                              <a:gd name="connsiteY138" fmla="*/ 4763 h 9525"/>
                              <a:gd name="connsiteX139" fmla="*/ 8163 w 28575"/>
                              <a:gd name="connsiteY139" fmla="*/ 4763 h 9525"/>
                              <a:gd name="connsiteX140" fmla="*/ 8163 w 28575"/>
                              <a:gd name="connsiteY140" fmla="*/ 9525 h 9525"/>
                              <a:gd name="connsiteX141" fmla="*/ 8163 w 28575"/>
                              <a:gd name="connsiteY141" fmla="*/ 9525 h 9525"/>
                              <a:gd name="connsiteX142" fmla="*/ 8163 w 28575"/>
                              <a:gd name="connsiteY142" fmla="*/ 9525 h 9525"/>
                              <a:gd name="connsiteX143" fmla="*/ 8163 w 28575"/>
                              <a:gd name="connsiteY143" fmla="*/ 9525 h 9525"/>
                              <a:gd name="connsiteX144" fmla="*/ 8163 w 28575"/>
                              <a:gd name="connsiteY144" fmla="*/ 9525 h 9525"/>
                              <a:gd name="connsiteX145" fmla="*/ 8163 w 28575"/>
                              <a:gd name="connsiteY145" fmla="*/ 9525 h 9525"/>
                              <a:gd name="connsiteX146" fmla="*/ 8163 w 28575"/>
                              <a:gd name="connsiteY146" fmla="*/ 9525 h 9525"/>
                              <a:gd name="connsiteX147" fmla="*/ 8163 w 28575"/>
                              <a:gd name="connsiteY147" fmla="*/ 9525 h 9525"/>
                              <a:gd name="connsiteX148" fmla="*/ 8163 w 28575"/>
                              <a:gd name="connsiteY148" fmla="*/ 4763 h 9525"/>
                              <a:gd name="connsiteX149" fmla="*/ 8163 w 28575"/>
                              <a:gd name="connsiteY149" fmla="*/ 4763 h 9525"/>
                              <a:gd name="connsiteX150" fmla="*/ 8163 w 28575"/>
                              <a:gd name="connsiteY150" fmla="*/ 4763 h 9525"/>
                              <a:gd name="connsiteX151" fmla="*/ 9182 w 28575"/>
                              <a:gd name="connsiteY151" fmla="*/ 9525 h 9525"/>
                              <a:gd name="connsiteX152" fmla="*/ 9182 w 28575"/>
                              <a:gd name="connsiteY152" fmla="*/ 9525 h 9525"/>
                              <a:gd name="connsiteX153" fmla="*/ 9182 w 28575"/>
                              <a:gd name="connsiteY153" fmla="*/ 9525 h 9525"/>
                              <a:gd name="connsiteX154" fmla="*/ 9182 w 28575"/>
                              <a:gd name="connsiteY154" fmla="*/ 4763 h 9525"/>
                              <a:gd name="connsiteX155" fmla="*/ 9182 w 28575"/>
                              <a:gd name="connsiteY155" fmla="*/ 9525 h 9525"/>
                              <a:gd name="connsiteX156" fmla="*/ 9182 w 28575"/>
                              <a:gd name="connsiteY156" fmla="*/ 4763 h 9525"/>
                              <a:gd name="connsiteX157" fmla="*/ 9182 w 28575"/>
                              <a:gd name="connsiteY157" fmla="*/ 4763 h 9525"/>
                              <a:gd name="connsiteX158" fmla="*/ 9182 w 28575"/>
                              <a:gd name="connsiteY158" fmla="*/ 4763 h 9525"/>
                              <a:gd name="connsiteX159" fmla="*/ 9182 w 28575"/>
                              <a:gd name="connsiteY159" fmla="*/ 4763 h 9525"/>
                              <a:gd name="connsiteX160" fmla="*/ 9182 w 28575"/>
                              <a:gd name="connsiteY160" fmla="*/ 9525 h 9525"/>
                              <a:gd name="connsiteX161" fmla="*/ 9182 w 28575"/>
                              <a:gd name="connsiteY161" fmla="*/ 9525 h 9525"/>
                              <a:gd name="connsiteX162" fmla="*/ 9182 w 28575"/>
                              <a:gd name="connsiteY162" fmla="*/ 9525 h 9525"/>
                              <a:gd name="connsiteX163" fmla="*/ 9182 w 28575"/>
                              <a:gd name="connsiteY163" fmla="*/ 9525 h 9525"/>
                              <a:gd name="connsiteX164" fmla="*/ 9182 w 28575"/>
                              <a:gd name="connsiteY164" fmla="*/ 4763 h 9525"/>
                              <a:gd name="connsiteX165" fmla="*/ 9182 w 28575"/>
                              <a:gd name="connsiteY165" fmla="*/ 4763 h 9525"/>
                              <a:gd name="connsiteX166" fmla="*/ 9182 w 28575"/>
                              <a:gd name="connsiteY166" fmla="*/ 4763 h 9525"/>
                              <a:gd name="connsiteX167" fmla="*/ 9182 w 28575"/>
                              <a:gd name="connsiteY167" fmla="*/ 4763 h 9525"/>
                              <a:gd name="connsiteX168" fmla="*/ 9182 w 28575"/>
                              <a:gd name="connsiteY168" fmla="*/ 4763 h 9525"/>
                              <a:gd name="connsiteX169" fmla="*/ 10201 w 28575"/>
                              <a:gd name="connsiteY169" fmla="*/ 4763 h 9525"/>
                              <a:gd name="connsiteX170" fmla="*/ 10201 w 28575"/>
                              <a:gd name="connsiteY170" fmla="*/ 4763 h 9525"/>
                              <a:gd name="connsiteX171" fmla="*/ 10201 w 28575"/>
                              <a:gd name="connsiteY171" fmla="*/ 4763 h 9525"/>
                              <a:gd name="connsiteX172" fmla="*/ 10201 w 28575"/>
                              <a:gd name="connsiteY172" fmla="*/ 4763 h 9525"/>
                              <a:gd name="connsiteX173" fmla="*/ 10201 w 28575"/>
                              <a:gd name="connsiteY173" fmla="*/ 4763 h 9525"/>
                              <a:gd name="connsiteX174" fmla="*/ 10201 w 28575"/>
                              <a:gd name="connsiteY174" fmla="*/ 4763 h 9525"/>
                              <a:gd name="connsiteX175" fmla="*/ 10201 w 28575"/>
                              <a:gd name="connsiteY175" fmla="*/ 4763 h 9525"/>
                              <a:gd name="connsiteX176" fmla="*/ 10201 w 28575"/>
                              <a:gd name="connsiteY176" fmla="*/ 4763 h 9525"/>
                              <a:gd name="connsiteX177" fmla="*/ 10201 w 28575"/>
                              <a:gd name="connsiteY177" fmla="*/ 4763 h 9525"/>
                              <a:gd name="connsiteX178" fmla="*/ 10201 w 28575"/>
                              <a:gd name="connsiteY178" fmla="*/ 4763 h 9525"/>
                              <a:gd name="connsiteX179" fmla="*/ 10201 w 28575"/>
                              <a:gd name="connsiteY179" fmla="*/ 9525 h 9525"/>
                              <a:gd name="connsiteX180" fmla="*/ 10201 w 28575"/>
                              <a:gd name="connsiteY180" fmla="*/ 9525 h 9525"/>
                              <a:gd name="connsiteX181" fmla="*/ 10201 w 28575"/>
                              <a:gd name="connsiteY181" fmla="*/ 4763 h 9525"/>
                              <a:gd name="connsiteX182" fmla="*/ 10201 w 28575"/>
                              <a:gd name="connsiteY182" fmla="*/ 4763 h 9525"/>
                              <a:gd name="connsiteX183" fmla="*/ 10201 w 28575"/>
                              <a:gd name="connsiteY183" fmla="*/ 4763 h 9525"/>
                              <a:gd name="connsiteX184" fmla="*/ 10201 w 28575"/>
                              <a:gd name="connsiteY184" fmla="*/ 4763 h 9525"/>
                              <a:gd name="connsiteX185" fmla="*/ 10201 w 28575"/>
                              <a:gd name="connsiteY185" fmla="*/ 4763 h 9525"/>
                              <a:gd name="connsiteX186" fmla="*/ 10201 w 28575"/>
                              <a:gd name="connsiteY186" fmla="*/ 9525 h 9525"/>
                              <a:gd name="connsiteX187" fmla="*/ 10201 w 28575"/>
                              <a:gd name="connsiteY187" fmla="*/ 9525 h 9525"/>
                              <a:gd name="connsiteX188" fmla="*/ 10201 w 28575"/>
                              <a:gd name="connsiteY188" fmla="*/ 9525 h 9525"/>
                              <a:gd name="connsiteX189" fmla="*/ 10201 w 28575"/>
                              <a:gd name="connsiteY189" fmla="*/ 9525 h 9525"/>
                              <a:gd name="connsiteX190" fmla="*/ 10201 w 28575"/>
                              <a:gd name="connsiteY190" fmla="*/ 9525 h 9525"/>
                              <a:gd name="connsiteX191" fmla="*/ 10201 w 28575"/>
                              <a:gd name="connsiteY191" fmla="*/ 9525 h 9525"/>
                              <a:gd name="connsiteX192" fmla="*/ 10201 w 28575"/>
                              <a:gd name="connsiteY192" fmla="*/ 9525 h 9525"/>
                              <a:gd name="connsiteX193" fmla="*/ 10201 w 28575"/>
                              <a:gd name="connsiteY193" fmla="*/ 9525 h 9525"/>
                              <a:gd name="connsiteX194" fmla="*/ 10201 w 28575"/>
                              <a:gd name="connsiteY194" fmla="*/ 9525 h 9525"/>
                              <a:gd name="connsiteX195" fmla="*/ 11230 w 28575"/>
                              <a:gd name="connsiteY195" fmla="*/ 9525 h 9525"/>
                              <a:gd name="connsiteX196" fmla="*/ 11230 w 28575"/>
                              <a:gd name="connsiteY196" fmla="*/ 9525 h 9525"/>
                              <a:gd name="connsiteX197" fmla="*/ 11230 w 28575"/>
                              <a:gd name="connsiteY197" fmla="*/ 4763 h 9525"/>
                              <a:gd name="connsiteX198" fmla="*/ 11230 w 28575"/>
                              <a:gd name="connsiteY198" fmla="*/ 9525 h 9525"/>
                              <a:gd name="connsiteX199" fmla="*/ 11230 w 28575"/>
                              <a:gd name="connsiteY199" fmla="*/ 9525 h 9525"/>
                              <a:gd name="connsiteX200" fmla="*/ 11230 w 28575"/>
                              <a:gd name="connsiteY200" fmla="*/ 9525 h 9525"/>
                              <a:gd name="connsiteX201" fmla="*/ 11230 w 28575"/>
                              <a:gd name="connsiteY201" fmla="*/ 9525 h 9525"/>
                              <a:gd name="connsiteX202" fmla="*/ 11230 w 28575"/>
                              <a:gd name="connsiteY202" fmla="*/ 9525 h 9525"/>
                              <a:gd name="connsiteX203" fmla="*/ 11230 w 28575"/>
                              <a:gd name="connsiteY203" fmla="*/ 4763 h 9525"/>
                              <a:gd name="connsiteX204" fmla="*/ 11230 w 28575"/>
                              <a:gd name="connsiteY204" fmla="*/ 9525 h 9525"/>
                              <a:gd name="connsiteX205" fmla="*/ 11230 w 28575"/>
                              <a:gd name="connsiteY205" fmla="*/ 9525 h 9525"/>
                              <a:gd name="connsiteX206" fmla="*/ 11230 w 28575"/>
                              <a:gd name="connsiteY206" fmla="*/ 9525 h 9525"/>
                              <a:gd name="connsiteX207" fmla="*/ 11230 w 28575"/>
                              <a:gd name="connsiteY207" fmla="*/ 9525 h 9525"/>
                              <a:gd name="connsiteX208" fmla="*/ 11230 w 28575"/>
                              <a:gd name="connsiteY208" fmla="*/ 9525 h 9525"/>
                              <a:gd name="connsiteX209" fmla="*/ 11230 w 28575"/>
                              <a:gd name="connsiteY209" fmla="*/ 9525 h 9525"/>
                              <a:gd name="connsiteX210" fmla="*/ 11230 w 28575"/>
                              <a:gd name="connsiteY210" fmla="*/ 9525 h 9525"/>
                              <a:gd name="connsiteX211" fmla="*/ 11230 w 28575"/>
                              <a:gd name="connsiteY211" fmla="*/ 9525 h 9525"/>
                              <a:gd name="connsiteX212" fmla="*/ 11230 w 28575"/>
                              <a:gd name="connsiteY212" fmla="*/ 9525 h 9525"/>
                              <a:gd name="connsiteX213" fmla="*/ 12249 w 28575"/>
                              <a:gd name="connsiteY213" fmla="*/ 9525 h 9525"/>
                              <a:gd name="connsiteX214" fmla="*/ 12249 w 28575"/>
                              <a:gd name="connsiteY214" fmla="*/ 9525 h 9525"/>
                              <a:gd name="connsiteX215" fmla="*/ 12249 w 28575"/>
                              <a:gd name="connsiteY215" fmla="*/ 9525 h 9525"/>
                              <a:gd name="connsiteX216" fmla="*/ 12249 w 28575"/>
                              <a:gd name="connsiteY216" fmla="*/ 9525 h 9525"/>
                              <a:gd name="connsiteX217" fmla="*/ 12249 w 28575"/>
                              <a:gd name="connsiteY217" fmla="*/ 9525 h 9525"/>
                              <a:gd name="connsiteX218" fmla="*/ 12249 w 28575"/>
                              <a:gd name="connsiteY218" fmla="*/ 9525 h 9525"/>
                              <a:gd name="connsiteX219" fmla="*/ 12249 w 28575"/>
                              <a:gd name="connsiteY219" fmla="*/ 9525 h 9525"/>
                              <a:gd name="connsiteX220" fmla="*/ 12249 w 28575"/>
                              <a:gd name="connsiteY220" fmla="*/ 9525 h 9525"/>
                              <a:gd name="connsiteX221" fmla="*/ 12249 w 28575"/>
                              <a:gd name="connsiteY221" fmla="*/ 9525 h 9525"/>
                              <a:gd name="connsiteX222" fmla="*/ 12249 w 28575"/>
                              <a:gd name="connsiteY222" fmla="*/ 4763 h 9525"/>
                              <a:gd name="connsiteX223" fmla="*/ 12249 w 28575"/>
                              <a:gd name="connsiteY223" fmla="*/ 4763 h 9525"/>
                              <a:gd name="connsiteX224" fmla="*/ 12249 w 28575"/>
                              <a:gd name="connsiteY224" fmla="*/ 4763 h 9525"/>
                              <a:gd name="connsiteX225" fmla="*/ 12249 w 28575"/>
                              <a:gd name="connsiteY225" fmla="*/ 4763 h 9525"/>
                              <a:gd name="connsiteX226" fmla="*/ 12249 w 28575"/>
                              <a:gd name="connsiteY226" fmla="*/ 4763 h 9525"/>
                              <a:gd name="connsiteX227" fmla="*/ 12249 w 28575"/>
                              <a:gd name="connsiteY227" fmla="*/ 4763 h 9525"/>
                              <a:gd name="connsiteX228" fmla="*/ 12249 w 28575"/>
                              <a:gd name="connsiteY228" fmla="*/ 4763 h 9525"/>
                              <a:gd name="connsiteX229" fmla="*/ 12249 w 28575"/>
                              <a:gd name="connsiteY229" fmla="*/ 4763 h 9525"/>
                              <a:gd name="connsiteX230" fmla="*/ 12249 w 28575"/>
                              <a:gd name="connsiteY230" fmla="*/ 9525 h 9525"/>
                              <a:gd name="connsiteX231" fmla="*/ 13268 w 28575"/>
                              <a:gd name="connsiteY231" fmla="*/ 9525 h 9525"/>
                              <a:gd name="connsiteX232" fmla="*/ 13268 w 28575"/>
                              <a:gd name="connsiteY232" fmla="*/ 9525 h 9525"/>
                              <a:gd name="connsiteX233" fmla="*/ 13268 w 28575"/>
                              <a:gd name="connsiteY233" fmla="*/ 9525 h 9525"/>
                              <a:gd name="connsiteX234" fmla="*/ 13268 w 28575"/>
                              <a:gd name="connsiteY234" fmla="*/ 9525 h 9525"/>
                              <a:gd name="connsiteX235" fmla="*/ 13268 w 28575"/>
                              <a:gd name="connsiteY235" fmla="*/ 9525 h 9525"/>
                              <a:gd name="connsiteX236" fmla="*/ 13268 w 28575"/>
                              <a:gd name="connsiteY236" fmla="*/ 4763 h 9525"/>
                              <a:gd name="connsiteX237" fmla="*/ 13268 w 28575"/>
                              <a:gd name="connsiteY237" fmla="*/ 4763 h 9525"/>
                              <a:gd name="connsiteX238" fmla="*/ 13268 w 28575"/>
                              <a:gd name="connsiteY238" fmla="*/ 4763 h 9525"/>
                              <a:gd name="connsiteX239" fmla="*/ 13268 w 28575"/>
                              <a:gd name="connsiteY239" fmla="*/ 4763 h 9525"/>
                              <a:gd name="connsiteX240" fmla="*/ 13268 w 28575"/>
                              <a:gd name="connsiteY240" fmla="*/ 9525 h 9525"/>
                              <a:gd name="connsiteX241" fmla="*/ 13268 w 28575"/>
                              <a:gd name="connsiteY241" fmla="*/ 4763 h 9525"/>
                              <a:gd name="connsiteX242" fmla="*/ 13268 w 28575"/>
                              <a:gd name="connsiteY242" fmla="*/ 4763 h 9525"/>
                              <a:gd name="connsiteX243" fmla="*/ 13268 w 28575"/>
                              <a:gd name="connsiteY243" fmla="*/ 4763 h 9525"/>
                              <a:gd name="connsiteX244" fmla="*/ 13268 w 28575"/>
                              <a:gd name="connsiteY244" fmla="*/ 4763 h 9525"/>
                              <a:gd name="connsiteX245" fmla="*/ 13268 w 28575"/>
                              <a:gd name="connsiteY245" fmla="*/ 9525 h 9525"/>
                              <a:gd name="connsiteX246" fmla="*/ 13268 w 28575"/>
                              <a:gd name="connsiteY246" fmla="*/ 9525 h 9525"/>
                              <a:gd name="connsiteX247" fmla="*/ 13268 w 28575"/>
                              <a:gd name="connsiteY247" fmla="*/ 9525 h 9525"/>
                              <a:gd name="connsiteX248" fmla="*/ 13268 w 28575"/>
                              <a:gd name="connsiteY248" fmla="*/ 9525 h 9525"/>
                              <a:gd name="connsiteX249" fmla="*/ 14288 w 28575"/>
                              <a:gd name="connsiteY249" fmla="*/ 9525 h 9525"/>
                              <a:gd name="connsiteX250" fmla="*/ 14288 w 28575"/>
                              <a:gd name="connsiteY250" fmla="*/ 9525 h 9525"/>
                              <a:gd name="connsiteX251" fmla="*/ 14288 w 28575"/>
                              <a:gd name="connsiteY251" fmla="*/ 9525 h 9525"/>
                              <a:gd name="connsiteX252" fmla="*/ 14288 w 28575"/>
                              <a:gd name="connsiteY252" fmla="*/ 4763 h 9525"/>
                              <a:gd name="connsiteX253" fmla="*/ 14288 w 28575"/>
                              <a:gd name="connsiteY253" fmla="*/ 9525 h 9525"/>
                              <a:gd name="connsiteX254" fmla="*/ 14288 w 28575"/>
                              <a:gd name="connsiteY254" fmla="*/ 9525 h 9525"/>
                              <a:gd name="connsiteX255" fmla="*/ 14288 w 28575"/>
                              <a:gd name="connsiteY255" fmla="*/ 4763 h 9525"/>
                              <a:gd name="connsiteX256" fmla="*/ 14288 w 28575"/>
                              <a:gd name="connsiteY256" fmla="*/ 9525 h 9525"/>
                              <a:gd name="connsiteX257" fmla="*/ 14288 w 28575"/>
                              <a:gd name="connsiteY257" fmla="*/ 4763 h 9525"/>
                              <a:gd name="connsiteX258" fmla="*/ 14288 w 28575"/>
                              <a:gd name="connsiteY258" fmla="*/ 4763 h 9525"/>
                              <a:gd name="connsiteX259" fmla="*/ 14288 w 28575"/>
                              <a:gd name="connsiteY259" fmla="*/ 4763 h 9525"/>
                              <a:gd name="connsiteX260" fmla="*/ 14288 w 28575"/>
                              <a:gd name="connsiteY260" fmla="*/ 4763 h 9525"/>
                              <a:gd name="connsiteX261" fmla="*/ 14288 w 28575"/>
                              <a:gd name="connsiteY261" fmla="*/ 4763 h 9525"/>
                              <a:gd name="connsiteX262" fmla="*/ 14288 w 28575"/>
                              <a:gd name="connsiteY262" fmla="*/ 4763 h 9525"/>
                              <a:gd name="connsiteX263" fmla="*/ 14288 w 28575"/>
                              <a:gd name="connsiteY263" fmla="*/ 4763 h 9525"/>
                              <a:gd name="connsiteX264" fmla="*/ 14288 w 28575"/>
                              <a:gd name="connsiteY264" fmla="*/ 4763 h 9525"/>
                              <a:gd name="connsiteX265" fmla="*/ 14288 w 28575"/>
                              <a:gd name="connsiteY265" fmla="*/ 4763 h 9525"/>
                              <a:gd name="connsiteX266" fmla="*/ 14288 w 28575"/>
                              <a:gd name="connsiteY266" fmla="*/ 4763 h 9525"/>
                              <a:gd name="connsiteX267" fmla="*/ 14288 w 28575"/>
                              <a:gd name="connsiteY267" fmla="*/ 4763 h 9525"/>
                              <a:gd name="connsiteX268" fmla="*/ 14288 w 28575"/>
                              <a:gd name="connsiteY268" fmla="*/ 4763 h 9525"/>
                              <a:gd name="connsiteX269" fmla="*/ 15307 w 28575"/>
                              <a:gd name="connsiteY269" fmla="*/ 4763 h 9525"/>
                              <a:gd name="connsiteX270" fmla="*/ 15307 w 28575"/>
                              <a:gd name="connsiteY270" fmla="*/ 4763 h 9525"/>
                              <a:gd name="connsiteX271" fmla="*/ 15307 w 28575"/>
                              <a:gd name="connsiteY271" fmla="*/ 4763 h 9525"/>
                              <a:gd name="connsiteX272" fmla="*/ 15307 w 28575"/>
                              <a:gd name="connsiteY272" fmla="*/ 4763 h 9525"/>
                              <a:gd name="connsiteX273" fmla="*/ 15307 w 28575"/>
                              <a:gd name="connsiteY273" fmla="*/ 4763 h 9525"/>
                              <a:gd name="connsiteX274" fmla="*/ 15307 w 28575"/>
                              <a:gd name="connsiteY274" fmla="*/ 4763 h 9525"/>
                              <a:gd name="connsiteX275" fmla="*/ 15307 w 28575"/>
                              <a:gd name="connsiteY275" fmla="*/ 4763 h 9525"/>
                              <a:gd name="connsiteX276" fmla="*/ 15307 w 28575"/>
                              <a:gd name="connsiteY276" fmla="*/ 9525 h 9525"/>
                              <a:gd name="connsiteX277" fmla="*/ 15307 w 28575"/>
                              <a:gd name="connsiteY277" fmla="*/ 9525 h 9525"/>
                              <a:gd name="connsiteX278" fmla="*/ 15307 w 28575"/>
                              <a:gd name="connsiteY278" fmla="*/ 9525 h 9525"/>
                              <a:gd name="connsiteX279" fmla="*/ 15307 w 28575"/>
                              <a:gd name="connsiteY279" fmla="*/ 4763 h 9525"/>
                              <a:gd name="connsiteX280" fmla="*/ 15307 w 28575"/>
                              <a:gd name="connsiteY280" fmla="*/ 4763 h 9525"/>
                              <a:gd name="connsiteX281" fmla="*/ 15307 w 28575"/>
                              <a:gd name="connsiteY281" fmla="*/ 4763 h 9525"/>
                              <a:gd name="connsiteX282" fmla="*/ 15307 w 28575"/>
                              <a:gd name="connsiteY282" fmla="*/ 0 h 9525"/>
                              <a:gd name="connsiteX283" fmla="*/ 15307 w 28575"/>
                              <a:gd name="connsiteY283" fmla="*/ 4763 h 9525"/>
                              <a:gd name="connsiteX284" fmla="*/ 15307 w 28575"/>
                              <a:gd name="connsiteY284" fmla="*/ 4763 h 9525"/>
                              <a:gd name="connsiteX285" fmla="*/ 15307 w 28575"/>
                              <a:gd name="connsiteY285" fmla="*/ 4763 h 9525"/>
                              <a:gd name="connsiteX286" fmla="*/ 15307 w 28575"/>
                              <a:gd name="connsiteY286" fmla="*/ 9525 h 9525"/>
                              <a:gd name="connsiteX287" fmla="*/ 16326 w 28575"/>
                              <a:gd name="connsiteY287" fmla="*/ 9525 h 9525"/>
                              <a:gd name="connsiteX288" fmla="*/ 16326 w 28575"/>
                              <a:gd name="connsiteY288" fmla="*/ 9525 h 9525"/>
                              <a:gd name="connsiteX289" fmla="*/ 16326 w 28575"/>
                              <a:gd name="connsiteY289" fmla="*/ 9525 h 9525"/>
                              <a:gd name="connsiteX290" fmla="*/ 16326 w 28575"/>
                              <a:gd name="connsiteY290" fmla="*/ 4763 h 9525"/>
                              <a:gd name="connsiteX291" fmla="*/ 16326 w 28575"/>
                              <a:gd name="connsiteY291" fmla="*/ 4763 h 9525"/>
                              <a:gd name="connsiteX292" fmla="*/ 16326 w 28575"/>
                              <a:gd name="connsiteY292" fmla="*/ 4763 h 9525"/>
                              <a:gd name="connsiteX293" fmla="*/ 16326 w 28575"/>
                              <a:gd name="connsiteY293" fmla="*/ 4763 h 9525"/>
                              <a:gd name="connsiteX294" fmla="*/ 16326 w 28575"/>
                              <a:gd name="connsiteY294" fmla="*/ 4763 h 9525"/>
                              <a:gd name="connsiteX295" fmla="*/ 16326 w 28575"/>
                              <a:gd name="connsiteY295" fmla="*/ 4763 h 9525"/>
                              <a:gd name="connsiteX296" fmla="*/ 16326 w 28575"/>
                              <a:gd name="connsiteY296" fmla="*/ 9525 h 9525"/>
                              <a:gd name="connsiteX297" fmla="*/ 16326 w 28575"/>
                              <a:gd name="connsiteY297" fmla="*/ 9525 h 9525"/>
                              <a:gd name="connsiteX298" fmla="*/ 16326 w 28575"/>
                              <a:gd name="connsiteY298" fmla="*/ 9525 h 9525"/>
                              <a:gd name="connsiteX299" fmla="*/ 16326 w 28575"/>
                              <a:gd name="connsiteY299" fmla="*/ 9525 h 9525"/>
                              <a:gd name="connsiteX300" fmla="*/ 16326 w 28575"/>
                              <a:gd name="connsiteY300" fmla="*/ 4763 h 9525"/>
                              <a:gd name="connsiteX301" fmla="*/ 16326 w 28575"/>
                              <a:gd name="connsiteY301" fmla="*/ 4763 h 9525"/>
                              <a:gd name="connsiteX302" fmla="*/ 16326 w 28575"/>
                              <a:gd name="connsiteY302" fmla="*/ 4763 h 9525"/>
                              <a:gd name="connsiteX303" fmla="*/ 16326 w 28575"/>
                              <a:gd name="connsiteY303" fmla="*/ 9525 h 9525"/>
                              <a:gd name="connsiteX304" fmla="*/ 16326 w 28575"/>
                              <a:gd name="connsiteY304" fmla="*/ 9525 h 9525"/>
                              <a:gd name="connsiteX305" fmla="*/ 17345 w 28575"/>
                              <a:gd name="connsiteY305" fmla="*/ 9525 h 9525"/>
                              <a:gd name="connsiteX306" fmla="*/ 17345 w 28575"/>
                              <a:gd name="connsiteY306" fmla="*/ 9525 h 9525"/>
                              <a:gd name="connsiteX307" fmla="*/ 17345 w 28575"/>
                              <a:gd name="connsiteY307" fmla="*/ 9525 h 9525"/>
                              <a:gd name="connsiteX308" fmla="*/ 17345 w 28575"/>
                              <a:gd name="connsiteY308" fmla="*/ 9525 h 9525"/>
                              <a:gd name="connsiteX309" fmla="*/ 17345 w 28575"/>
                              <a:gd name="connsiteY309" fmla="*/ 9525 h 9525"/>
                              <a:gd name="connsiteX310" fmla="*/ 17345 w 28575"/>
                              <a:gd name="connsiteY310" fmla="*/ 9525 h 9525"/>
                              <a:gd name="connsiteX311" fmla="*/ 17345 w 28575"/>
                              <a:gd name="connsiteY311" fmla="*/ 9525 h 9525"/>
                              <a:gd name="connsiteX312" fmla="*/ 17345 w 28575"/>
                              <a:gd name="connsiteY312" fmla="*/ 9525 h 9525"/>
                              <a:gd name="connsiteX313" fmla="*/ 17345 w 28575"/>
                              <a:gd name="connsiteY313" fmla="*/ 9525 h 9525"/>
                              <a:gd name="connsiteX314" fmla="*/ 17345 w 28575"/>
                              <a:gd name="connsiteY314" fmla="*/ 9525 h 9525"/>
                              <a:gd name="connsiteX315" fmla="*/ 17345 w 28575"/>
                              <a:gd name="connsiteY315" fmla="*/ 9525 h 9525"/>
                              <a:gd name="connsiteX316" fmla="*/ 17345 w 28575"/>
                              <a:gd name="connsiteY316" fmla="*/ 9525 h 9525"/>
                              <a:gd name="connsiteX317" fmla="*/ 17345 w 28575"/>
                              <a:gd name="connsiteY317" fmla="*/ 9525 h 9525"/>
                              <a:gd name="connsiteX318" fmla="*/ 17345 w 28575"/>
                              <a:gd name="connsiteY318" fmla="*/ 9525 h 9525"/>
                              <a:gd name="connsiteX319" fmla="*/ 17345 w 28575"/>
                              <a:gd name="connsiteY319" fmla="*/ 4763 h 9525"/>
                              <a:gd name="connsiteX320" fmla="*/ 17345 w 28575"/>
                              <a:gd name="connsiteY320" fmla="*/ 4763 h 9525"/>
                              <a:gd name="connsiteX321" fmla="*/ 17345 w 28575"/>
                              <a:gd name="connsiteY321" fmla="*/ 4763 h 9525"/>
                              <a:gd name="connsiteX322" fmla="*/ 17345 w 28575"/>
                              <a:gd name="connsiteY322" fmla="*/ 4763 h 9525"/>
                              <a:gd name="connsiteX323" fmla="*/ 18374 w 28575"/>
                              <a:gd name="connsiteY323" fmla="*/ 4763 h 9525"/>
                              <a:gd name="connsiteX324" fmla="*/ 18374 w 28575"/>
                              <a:gd name="connsiteY324" fmla="*/ 4763 h 9525"/>
                              <a:gd name="connsiteX325" fmla="*/ 18374 w 28575"/>
                              <a:gd name="connsiteY325" fmla="*/ 4763 h 9525"/>
                              <a:gd name="connsiteX326" fmla="*/ 18374 w 28575"/>
                              <a:gd name="connsiteY326" fmla="*/ 4763 h 9525"/>
                              <a:gd name="connsiteX327" fmla="*/ 18374 w 28575"/>
                              <a:gd name="connsiteY327" fmla="*/ 4763 h 9525"/>
                              <a:gd name="connsiteX328" fmla="*/ 18374 w 28575"/>
                              <a:gd name="connsiteY328" fmla="*/ 4763 h 9525"/>
                              <a:gd name="connsiteX329" fmla="*/ 18374 w 28575"/>
                              <a:gd name="connsiteY329" fmla="*/ 4763 h 9525"/>
                              <a:gd name="connsiteX330" fmla="*/ 18374 w 28575"/>
                              <a:gd name="connsiteY330" fmla="*/ 4763 h 9525"/>
                              <a:gd name="connsiteX331" fmla="*/ 18374 w 28575"/>
                              <a:gd name="connsiteY331" fmla="*/ 9525 h 9525"/>
                              <a:gd name="connsiteX332" fmla="*/ 18374 w 28575"/>
                              <a:gd name="connsiteY332" fmla="*/ 9525 h 9525"/>
                              <a:gd name="connsiteX333" fmla="*/ 18374 w 28575"/>
                              <a:gd name="connsiteY333" fmla="*/ 9525 h 9525"/>
                              <a:gd name="connsiteX334" fmla="*/ 18374 w 28575"/>
                              <a:gd name="connsiteY334" fmla="*/ 9525 h 9525"/>
                              <a:gd name="connsiteX335" fmla="*/ 18374 w 28575"/>
                              <a:gd name="connsiteY335" fmla="*/ 9525 h 9525"/>
                              <a:gd name="connsiteX336" fmla="*/ 18374 w 28575"/>
                              <a:gd name="connsiteY336" fmla="*/ 4763 h 9525"/>
                              <a:gd name="connsiteX337" fmla="*/ 18374 w 28575"/>
                              <a:gd name="connsiteY337" fmla="*/ 4763 h 9525"/>
                              <a:gd name="connsiteX338" fmla="*/ 18374 w 28575"/>
                              <a:gd name="connsiteY338" fmla="*/ 9525 h 9525"/>
                              <a:gd name="connsiteX339" fmla="*/ 18374 w 28575"/>
                              <a:gd name="connsiteY339" fmla="*/ 9525 h 9525"/>
                              <a:gd name="connsiteX340" fmla="*/ 18374 w 28575"/>
                              <a:gd name="connsiteY340" fmla="*/ 9525 h 9525"/>
                              <a:gd name="connsiteX341" fmla="*/ 18374 w 28575"/>
                              <a:gd name="connsiteY341" fmla="*/ 9525 h 9525"/>
                              <a:gd name="connsiteX342" fmla="*/ 18374 w 28575"/>
                              <a:gd name="connsiteY342" fmla="*/ 9525 h 9525"/>
                              <a:gd name="connsiteX343" fmla="*/ 19393 w 28575"/>
                              <a:gd name="connsiteY343" fmla="*/ 9525 h 9525"/>
                              <a:gd name="connsiteX344" fmla="*/ 19393 w 28575"/>
                              <a:gd name="connsiteY344" fmla="*/ 4763 h 9525"/>
                              <a:gd name="connsiteX345" fmla="*/ 19393 w 28575"/>
                              <a:gd name="connsiteY345" fmla="*/ 4763 h 9525"/>
                              <a:gd name="connsiteX346" fmla="*/ 19393 w 28575"/>
                              <a:gd name="connsiteY346" fmla="*/ 4763 h 9525"/>
                              <a:gd name="connsiteX347" fmla="*/ 19393 w 28575"/>
                              <a:gd name="connsiteY347" fmla="*/ 4763 h 9525"/>
                              <a:gd name="connsiteX348" fmla="*/ 19393 w 28575"/>
                              <a:gd name="connsiteY348" fmla="*/ 4763 h 9525"/>
                              <a:gd name="connsiteX349" fmla="*/ 19393 w 28575"/>
                              <a:gd name="connsiteY349" fmla="*/ 4763 h 9525"/>
                              <a:gd name="connsiteX350" fmla="*/ 19393 w 28575"/>
                              <a:gd name="connsiteY350" fmla="*/ 9525 h 9525"/>
                              <a:gd name="connsiteX351" fmla="*/ 19393 w 28575"/>
                              <a:gd name="connsiteY351" fmla="*/ 4763 h 9525"/>
                              <a:gd name="connsiteX352" fmla="*/ 19393 w 28575"/>
                              <a:gd name="connsiteY352" fmla="*/ 9525 h 9525"/>
                              <a:gd name="connsiteX353" fmla="*/ 19393 w 28575"/>
                              <a:gd name="connsiteY353" fmla="*/ 9525 h 9525"/>
                              <a:gd name="connsiteX354" fmla="*/ 19393 w 28575"/>
                              <a:gd name="connsiteY354" fmla="*/ 9525 h 9525"/>
                              <a:gd name="connsiteX355" fmla="*/ 19393 w 28575"/>
                              <a:gd name="connsiteY355" fmla="*/ 9525 h 9525"/>
                              <a:gd name="connsiteX356" fmla="*/ 19393 w 28575"/>
                              <a:gd name="connsiteY356" fmla="*/ 9525 h 9525"/>
                              <a:gd name="connsiteX357" fmla="*/ 19393 w 28575"/>
                              <a:gd name="connsiteY357" fmla="*/ 4763 h 9525"/>
                              <a:gd name="connsiteX358" fmla="*/ 19393 w 28575"/>
                              <a:gd name="connsiteY358" fmla="*/ 4763 h 9525"/>
                              <a:gd name="connsiteX359" fmla="*/ 19393 w 28575"/>
                              <a:gd name="connsiteY359" fmla="*/ 4763 h 9525"/>
                              <a:gd name="connsiteX360" fmla="*/ 19393 w 28575"/>
                              <a:gd name="connsiteY360" fmla="*/ 9525 h 9525"/>
                              <a:gd name="connsiteX361" fmla="*/ 20412 w 28575"/>
                              <a:gd name="connsiteY361" fmla="*/ 9525 h 9525"/>
                              <a:gd name="connsiteX362" fmla="*/ 20412 w 28575"/>
                              <a:gd name="connsiteY362" fmla="*/ 9525 h 9525"/>
                              <a:gd name="connsiteX363" fmla="*/ 20412 w 28575"/>
                              <a:gd name="connsiteY363" fmla="*/ 9525 h 9525"/>
                              <a:gd name="connsiteX364" fmla="*/ 20412 w 28575"/>
                              <a:gd name="connsiteY364" fmla="*/ 9525 h 9525"/>
                              <a:gd name="connsiteX365" fmla="*/ 20412 w 28575"/>
                              <a:gd name="connsiteY365" fmla="*/ 9525 h 9525"/>
                              <a:gd name="connsiteX366" fmla="*/ 20412 w 28575"/>
                              <a:gd name="connsiteY366" fmla="*/ 9525 h 9525"/>
                              <a:gd name="connsiteX367" fmla="*/ 20412 w 28575"/>
                              <a:gd name="connsiteY367" fmla="*/ 9525 h 9525"/>
                              <a:gd name="connsiteX368" fmla="*/ 20412 w 28575"/>
                              <a:gd name="connsiteY368" fmla="*/ 4763 h 9525"/>
                              <a:gd name="connsiteX369" fmla="*/ 20412 w 28575"/>
                              <a:gd name="connsiteY369" fmla="*/ 4763 h 9525"/>
                              <a:gd name="connsiteX370" fmla="*/ 20412 w 28575"/>
                              <a:gd name="connsiteY370" fmla="*/ 9525 h 9525"/>
                              <a:gd name="connsiteX371" fmla="*/ 20412 w 28575"/>
                              <a:gd name="connsiteY371" fmla="*/ 9525 h 9525"/>
                              <a:gd name="connsiteX372" fmla="*/ 20412 w 28575"/>
                              <a:gd name="connsiteY372" fmla="*/ 9525 h 9525"/>
                              <a:gd name="connsiteX373" fmla="*/ 20412 w 28575"/>
                              <a:gd name="connsiteY373" fmla="*/ 9525 h 9525"/>
                              <a:gd name="connsiteX374" fmla="*/ 20412 w 28575"/>
                              <a:gd name="connsiteY374" fmla="*/ 9525 h 9525"/>
                              <a:gd name="connsiteX375" fmla="*/ 20412 w 28575"/>
                              <a:gd name="connsiteY375" fmla="*/ 9525 h 9525"/>
                              <a:gd name="connsiteX376" fmla="*/ 20412 w 28575"/>
                              <a:gd name="connsiteY376" fmla="*/ 9525 h 9525"/>
                              <a:gd name="connsiteX377" fmla="*/ 20412 w 28575"/>
                              <a:gd name="connsiteY377" fmla="*/ 9525 h 9525"/>
                              <a:gd name="connsiteX378" fmla="*/ 20412 w 28575"/>
                              <a:gd name="connsiteY378" fmla="*/ 4763 h 9525"/>
                              <a:gd name="connsiteX379" fmla="*/ 21431 w 28575"/>
                              <a:gd name="connsiteY379" fmla="*/ 4763 h 9525"/>
                              <a:gd name="connsiteX380" fmla="*/ 21431 w 28575"/>
                              <a:gd name="connsiteY380" fmla="*/ 4763 h 9525"/>
                              <a:gd name="connsiteX381" fmla="*/ 21431 w 28575"/>
                              <a:gd name="connsiteY381" fmla="*/ 9525 h 9525"/>
                              <a:gd name="connsiteX382" fmla="*/ 21431 w 28575"/>
                              <a:gd name="connsiteY382" fmla="*/ 9525 h 9525"/>
                              <a:gd name="connsiteX383" fmla="*/ 21431 w 28575"/>
                              <a:gd name="connsiteY383" fmla="*/ 9525 h 9525"/>
                              <a:gd name="connsiteX384" fmla="*/ 21431 w 28575"/>
                              <a:gd name="connsiteY384" fmla="*/ 9525 h 9525"/>
                              <a:gd name="connsiteX385" fmla="*/ 21431 w 28575"/>
                              <a:gd name="connsiteY385" fmla="*/ 4763 h 9525"/>
                              <a:gd name="connsiteX386" fmla="*/ 21431 w 28575"/>
                              <a:gd name="connsiteY386" fmla="*/ 4763 h 9525"/>
                              <a:gd name="connsiteX387" fmla="*/ 21431 w 28575"/>
                              <a:gd name="connsiteY387" fmla="*/ 4763 h 9525"/>
                              <a:gd name="connsiteX388" fmla="*/ 21431 w 28575"/>
                              <a:gd name="connsiteY388" fmla="*/ 4763 h 9525"/>
                              <a:gd name="connsiteX389" fmla="*/ 21431 w 28575"/>
                              <a:gd name="connsiteY389" fmla="*/ 4763 h 9525"/>
                              <a:gd name="connsiteX390" fmla="*/ 21431 w 28575"/>
                              <a:gd name="connsiteY390" fmla="*/ 4763 h 9525"/>
                              <a:gd name="connsiteX391" fmla="*/ 21431 w 28575"/>
                              <a:gd name="connsiteY391" fmla="*/ 4763 h 9525"/>
                              <a:gd name="connsiteX392" fmla="*/ 21431 w 28575"/>
                              <a:gd name="connsiteY392" fmla="*/ 4763 h 9525"/>
                              <a:gd name="connsiteX393" fmla="*/ 21431 w 28575"/>
                              <a:gd name="connsiteY393" fmla="*/ 4763 h 9525"/>
                              <a:gd name="connsiteX394" fmla="*/ 21431 w 28575"/>
                              <a:gd name="connsiteY394" fmla="*/ 4763 h 9525"/>
                              <a:gd name="connsiteX395" fmla="*/ 21431 w 28575"/>
                              <a:gd name="connsiteY395" fmla="*/ 9525 h 9525"/>
                              <a:gd name="connsiteX396" fmla="*/ 21431 w 28575"/>
                              <a:gd name="connsiteY396" fmla="*/ 9525 h 9525"/>
                              <a:gd name="connsiteX397" fmla="*/ 22450 w 28575"/>
                              <a:gd name="connsiteY397" fmla="*/ 9525 h 9525"/>
                              <a:gd name="connsiteX398" fmla="*/ 22450 w 28575"/>
                              <a:gd name="connsiteY398" fmla="*/ 4763 h 9525"/>
                              <a:gd name="connsiteX399" fmla="*/ 22450 w 28575"/>
                              <a:gd name="connsiteY399" fmla="*/ 4763 h 9525"/>
                              <a:gd name="connsiteX400" fmla="*/ 22450 w 28575"/>
                              <a:gd name="connsiteY400" fmla="*/ 4763 h 9525"/>
                              <a:gd name="connsiteX401" fmla="*/ 22450 w 28575"/>
                              <a:gd name="connsiteY401" fmla="*/ 4763 h 9525"/>
                              <a:gd name="connsiteX402" fmla="*/ 22450 w 28575"/>
                              <a:gd name="connsiteY402" fmla="*/ 4763 h 9525"/>
                              <a:gd name="connsiteX403" fmla="*/ 22450 w 28575"/>
                              <a:gd name="connsiteY403" fmla="*/ 9525 h 9525"/>
                              <a:gd name="connsiteX404" fmla="*/ 22450 w 28575"/>
                              <a:gd name="connsiteY404" fmla="*/ 4763 h 9525"/>
                              <a:gd name="connsiteX405" fmla="*/ 22450 w 28575"/>
                              <a:gd name="connsiteY405" fmla="*/ 4763 h 9525"/>
                              <a:gd name="connsiteX406" fmla="*/ 22450 w 28575"/>
                              <a:gd name="connsiteY406" fmla="*/ 4763 h 9525"/>
                              <a:gd name="connsiteX407" fmla="*/ 22450 w 28575"/>
                              <a:gd name="connsiteY407" fmla="*/ 4763 h 9525"/>
                              <a:gd name="connsiteX408" fmla="*/ 22450 w 28575"/>
                              <a:gd name="connsiteY408" fmla="*/ 4763 h 9525"/>
                              <a:gd name="connsiteX409" fmla="*/ 22450 w 28575"/>
                              <a:gd name="connsiteY409" fmla="*/ 4763 h 9525"/>
                              <a:gd name="connsiteX410" fmla="*/ 22450 w 28575"/>
                              <a:gd name="connsiteY410" fmla="*/ 4763 h 9525"/>
                              <a:gd name="connsiteX411" fmla="*/ 22450 w 28575"/>
                              <a:gd name="connsiteY411" fmla="*/ 4763 h 9525"/>
                              <a:gd name="connsiteX412" fmla="*/ 22450 w 28575"/>
                              <a:gd name="connsiteY412" fmla="*/ 9525 h 9525"/>
                              <a:gd name="connsiteX413" fmla="*/ 22450 w 28575"/>
                              <a:gd name="connsiteY413" fmla="*/ 9525 h 9525"/>
                              <a:gd name="connsiteX414" fmla="*/ 22450 w 28575"/>
                              <a:gd name="connsiteY414" fmla="*/ 9525 h 9525"/>
                              <a:gd name="connsiteX415" fmla="*/ 22450 w 28575"/>
                              <a:gd name="connsiteY415" fmla="*/ 4763 h 9525"/>
                              <a:gd name="connsiteX416" fmla="*/ 22450 w 28575"/>
                              <a:gd name="connsiteY416" fmla="*/ 4763 h 9525"/>
                              <a:gd name="connsiteX417" fmla="*/ 23470 w 28575"/>
                              <a:gd name="connsiteY417" fmla="*/ 4763 h 9525"/>
                              <a:gd name="connsiteX418" fmla="*/ 23470 w 28575"/>
                              <a:gd name="connsiteY418" fmla="*/ 4763 h 9525"/>
                              <a:gd name="connsiteX419" fmla="*/ 23470 w 28575"/>
                              <a:gd name="connsiteY419" fmla="*/ 9525 h 9525"/>
                              <a:gd name="connsiteX420" fmla="*/ 23470 w 28575"/>
                              <a:gd name="connsiteY420" fmla="*/ 4763 h 9525"/>
                              <a:gd name="connsiteX421" fmla="*/ 23470 w 28575"/>
                              <a:gd name="connsiteY421" fmla="*/ 4763 h 9525"/>
                              <a:gd name="connsiteX422" fmla="*/ 23470 w 28575"/>
                              <a:gd name="connsiteY422" fmla="*/ 4763 h 9525"/>
                              <a:gd name="connsiteX423" fmla="*/ 23470 w 28575"/>
                              <a:gd name="connsiteY423" fmla="*/ 4763 h 9525"/>
                              <a:gd name="connsiteX424" fmla="*/ 23470 w 28575"/>
                              <a:gd name="connsiteY424" fmla="*/ 9525 h 9525"/>
                              <a:gd name="connsiteX425" fmla="*/ 23470 w 28575"/>
                              <a:gd name="connsiteY425" fmla="*/ 4763 h 9525"/>
                              <a:gd name="connsiteX426" fmla="*/ 23470 w 28575"/>
                              <a:gd name="connsiteY426" fmla="*/ 9525 h 9525"/>
                              <a:gd name="connsiteX427" fmla="*/ 23470 w 28575"/>
                              <a:gd name="connsiteY427" fmla="*/ 9525 h 9525"/>
                              <a:gd name="connsiteX428" fmla="*/ 23470 w 28575"/>
                              <a:gd name="connsiteY428" fmla="*/ 4763 h 9525"/>
                              <a:gd name="connsiteX429" fmla="*/ 23470 w 28575"/>
                              <a:gd name="connsiteY429" fmla="*/ 9525 h 9525"/>
                              <a:gd name="connsiteX430" fmla="*/ 23470 w 28575"/>
                              <a:gd name="connsiteY430" fmla="*/ 9525 h 9525"/>
                              <a:gd name="connsiteX431" fmla="*/ 23470 w 28575"/>
                              <a:gd name="connsiteY431" fmla="*/ 9525 h 9525"/>
                              <a:gd name="connsiteX432" fmla="*/ 23470 w 28575"/>
                              <a:gd name="connsiteY432" fmla="*/ 9525 h 9525"/>
                              <a:gd name="connsiteX433" fmla="*/ 23470 w 28575"/>
                              <a:gd name="connsiteY433" fmla="*/ 9525 h 9525"/>
                              <a:gd name="connsiteX434" fmla="*/ 23470 w 28575"/>
                              <a:gd name="connsiteY434" fmla="*/ 9525 h 9525"/>
                              <a:gd name="connsiteX435" fmla="*/ 24489 w 28575"/>
                              <a:gd name="connsiteY435" fmla="*/ 4763 h 9525"/>
                              <a:gd name="connsiteX436" fmla="*/ 24489 w 28575"/>
                              <a:gd name="connsiteY436" fmla="*/ 9525 h 9525"/>
                              <a:gd name="connsiteX437" fmla="*/ 24489 w 28575"/>
                              <a:gd name="connsiteY437" fmla="*/ 4763 h 9525"/>
                              <a:gd name="connsiteX438" fmla="*/ 24489 w 28575"/>
                              <a:gd name="connsiteY438" fmla="*/ 4763 h 9525"/>
                              <a:gd name="connsiteX439" fmla="*/ 24489 w 28575"/>
                              <a:gd name="connsiteY439" fmla="*/ 9525 h 9525"/>
                              <a:gd name="connsiteX440" fmla="*/ 24489 w 28575"/>
                              <a:gd name="connsiteY440" fmla="*/ 9525 h 9525"/>
                              <a:gd name="connsiteX441" fmla="*/ 24489 w 28575"/>
                              <a:gd name="connsiteY441" fmla="*/ 9525 h 9525"/>
                              <a:gd name="connsiteX442" fmla="*/ 24489 w 28575"/>
                              <a:gd name="connsiteY442" fmla="*/ 9525 h 9525"/>
                              <a:gd name="connsiteX443" fmla="*/ 24489 w 28575"/>
                              <a:gd name="connsiteY443" fmla="*/ 9525 h 9525"/>
                              <a:gd name="connsiteX444" fmla="*/ 24489 w 28575"/>
                              <a:gd name="connsiteY444" fmla="*/ 9525 h 9525"/>
                              <a:gd name="connsiteX445" fmla="*/ 24489 w 28575"/>
                              <a:gd name="connsiteY445" fmla="*/ 9525 h 9525"/>
                              <a:gd name="connsiteX446" fmla="*/ 24489 w 28575"/>
                              <a:gd name="connsiteY446" fmla="*/ 9525 h 9525"/>
                              <a:gd name="connsiteX447" fmla="*/ 24489 w 28575"/>
                              <a:gd name="connsiteY447" fmla="*/ 4763 h 9525"/>
                              <a:gd name="connsiteX448" fmla="*/ 24489 w 28575"/>
                              <a:gd name="connsiteY448" fmla="*/ 4763 h 9525"/>
                              <a:gd name="connsiteX449" fmla="*/ 24489 w 28575"/>
                              <a:gd name="connsiteY449" fmla="*/ 4763 h 9525"/>
                              <a:gd name="connsiteX450" fmla="*/ 24489 w 28575"/>
                              <a:gd name="connsiteY450" fmla="*/ 4763 h 9525"/>
                              <a:gd name="connsiteX451" fmla="*/ 24489 w 28575"/>
                              <a:gd name="connsiteY451" fmla="*/ 9525 h 9525"/>
                              <a:gd name="connsiteX452" fmla="*/ 24489 w 28575"/>
                              <a:gd name="connsiteY452" fmla="*/ 4763 h 9525"/>
                              <a:gd name="connsiteX453" fmla="*/ 25517 w 28575"/>
                              <a:gd name="connsiteY453" fmla="*/ 4763 h 9525"/>
                              <a:gd name="connsiteX454" fmla="*/ 25517 w 28575"/>
                              <a:gd name="connsiteY454" fmla="*/ 4763 h 9525"/>
                              <a:gd name="connsiteX455" fmla="*/ 25517 w 28575"/>
                              <a:gd name="connsiteY455" fmla="*/ 4763 h 9525"/>
                              <a:gd name="connsiteX456" fmla="*/ 25517 w 28575"/>
                              <a:gd name="connsiteY456" fmla="*/ 4763 h 9525"/>
                              <a:gd name="connsiteX457" fmla="*/ 25517 w 28575"/>
                              <a:gd name="connsiteY457" fmla="*/ 4763 h 9525"/>
                              <a:gd name="connsiteX458" fmla="*/ 25517 w 28575"/>
                              <a:gd name="connsiteY458" fmla="*/ 4763 h 9525"/>
                              <a:gd name="connsiteX459" fmla="*/ 25517 w 28575"/>
                              <a:gd name="connsiteY459" fmla="*/ 9525 h 9525"/>
                              <a:gd name="connsiteX460" fmla="*/ 25517 w 28575"/>
                              <a:gd name="connsiteY460" fmla="*/ 4763 h 9525"/>
                              <a:gd name="connsiteX461" fmla="*/ 25517 w 28575"/>
                              <a:gd name="connsiteY461" fmla="*/ 4763 h 9525"/>
                              <a:gd name="connsiteX462" fmla="*/ 25517 w 28575"/>
                              <a:gd name="connsiteY462" fmla="*/ 4763 h 9525"/>
                              <a:gd name="connsiteX463" fmla="*/ 25517 w 28575"/>
                              <a:gd name="connsiteY463" fmla="*/ 4763 h 9525"/>
                              <a:gd name="connsiteX464" fmla="*/ 25517 w 28575"/>
                              <a:gd name="connsiteY464" fmla="*/ 4763 h 9525"/>
                              <a:gd name="connsiteX465" fmla="*/ 25517 w 28575"/>
                              <a:gd name="connsiteY465" fmla="*/ 4763 h 9525"/>
                              <a:gd name="connsiteX466" fmla="*/ 25517 w 28575"/>
                              <a:gd name="connsiteY466" fmla="*/ 4763 h 9525"/>
                              <a:gd name="connsiteX467" fmla="*/ 25517 w 28575"/>
                              <a:gd name="connsiteY467" fmla="*/ 4763 h 9525"/>
                              <a:gd name="connsiteX468" fmla="*/ 25517 w 28575"/>
                              <a:gd name="connsiteY468" fmla="*/ 4763 h 9525"/>
                              <a:gd name="connsiteX469" fmla="*/ 25517 w 28575"/>
                              <a:gd name="connsiteY469" fmla="*/ 4763 h 9525"/>
                              <a:gd name="connsiteX470" fmla="*/ 25517 w 28575"/>
                              <a:gd name="connsiteY470" fmla="*/ 4763 h 9525"/>
                              <a:gd name="connsiteX471" fmla="*/ 26537 w 28575"/>
                              <a:gd name="connsiteY471" fmla="*/ 9525 h 9525"/>
                              <a:gd name="connsiteX472" fmla="*/ 26537 w 28575"/>
                              <a:gd name="connsiteY472" fmla="*/ 4763 h 9525"/>
                              <a:gd name="connsiteX473" fmla="*/ 26537 w 28575"/>
                              <a:gd name="connsiteY473" fmla="*/ 4763 h 9525"/>
                              <a:gd name="connsiteX474" fmla="*/ 26537 w 28575"/>
                              <a:gd name="connsiteY474" fmla="*/ 9525 h 9525"/>
                              <a:gd name="connsiteX475" fmla="*/ 26537 w 28575"/>
                              <a:gd name="connsiteY475" fmla="*/ 4763 h 9525"/>
                              <a:gd name="connsiteX476" fmla="*/ 26537 w 28575"/>
                              <a:gd name="connsiteY476" fmla="*/ 4763 h 9525"/>
                              <a:gd name="connsiteX477" fmla="*/ 26537 w 28575"/>
                              <a:gd name="connsiteY477" fmla="*/ 4763 h 9525"/>
                              <a:gd name="connsiteX478" fmla="*/ 26537 w 28575"/>
                              <a:gd name="connsiteY478" fmla="*/ 4763 h 9525"/>
                              <a:gd name="connsiteX479" fmla="*/ 26537 w 28575"/>
                              <a:gd name="connsiteY479" fmla="*/ 4763 h 9525"/>
                              <a:gd name="connsiteX480" fmla="*/ 26537 w 28575"/>
                              <a:gd name="connsiteY480" fmla="*/ 4763 h 9525"/>
                              <a:gd name="connsiteX481" fmla="*/ 26537 w 28575"/>
                              <a:gd name="connsiteY481" fmla="*/ 4763 h 9525"/>
                              <a:gd name="connsiteX482" fmla="*/ 26537 w 28575"/>
                              <a:gd name="connsiteY482" fmla="*/ 4763 h 9525"/>
                              <a:gd name="connsiteX483" fmla="*/ 26537 w 28575"/>
                              <a:gd name="connsiteY483" fmla="*/ 4763 h 9525"/>
                              <a:gd name="connsiteX484" fmla="*/ 26537 w 28575"/>
                              <a:gd name="connsiteY484" fmla="*/ 4763 h 9525"/>
                              <a:gd name="connsiteX485" fmla="*/ 26537 w 28575"/>
                              <a:gd name="connsiteY485" fmla="*/ 4763 h 9525"/>
                              <a:gd name="connsiteX486" fmla="*/ 26537 w 28575"/>
                              <a:gd name="connsiteY486" fmla="*/ 4763 h 9525"/>
                              <a:gd name="connsiteX487" fmla="*/ 26537 w 28575"/>
                              <a:gd name="connsiteY487" fmla="*/ 4763 h 9525"/>
                              <a:gd name="connsiteX488" fmla="*/ 26537 w 28575"/>
                              <a:gd name="connsiteY488" fmla="*/ 9525 h 9525"/>
                              <a:gd name="connsiteX489" fmla="*/ 26537 w 28575"/>
                              <a:gd name="connsiteY489" fmla="*/ 9525 h 9525"/>
                              <a:gd name="connsiteX490" fmla="*/ 26537 w 28575"/>
                              <a:gd name="connsiteY490" fmla="*/ 4763 h 9525"/>
                              <a:gd name="connsiteX491" fmla="*/ 27556 w 28575"/>
                              <a:gd name="connsiteY491" fmla="*/ 4763 h 9525"/>
                              <a:gd name="connsiteX492" fmla="*/ 27556 w 28575"/>
                              <a:gd name="connsiteY492" fmla="*/ 4763 h 9525"/>
                              <a:gd name="connsiteX493" fmla="*/ 27556 w 28575"/>
                              <a:gd name="connsiteY493" fmla="*/ 4763 h 9525"/>
                              <a:gd name="connsiteX494" fmla="*/ 27556 w 28575"/>
                              <a:gd name="connsiteY494" fmla="*/ 4763 h 9525"/>
                              <a:gd name="connsiteX495" fmla="*/ 27556 w 28575"/>
                              <a:gd name="connsiteY495" fmla="*/ 4763 h 9525"/>
                              <a:gd name="connsiteX496" fmla="*/ 27556 w 28575"/>
                              <a:gd name="connsiteY496" fmla="*/ 4763 h 9525"/>
                              <a:gd name="connsiteX497" fmla="*/ 27556 w 28575"/>
                              <a:gd name="connsiteY497" fmla="*/ 9525 h 9525"/>
                              <a:gd name="connsiteX498" fmla="*/ 27556 w 28575"/>
                              <a:gd name="connsiteY498" fmla="*/ 9525 h 9525"/>
                              <a:gd name="connsiteX499" fmla="*/ 27556 w 28575"/>
                              <a:gd name="connsiteY499" fmla="*/ 9525 h 9525"/>
                              <a:gd name="connsiteX500" fmla="*/ 27556 w 28575"/>
                              <a:gd name="connsiteY500" fmla="*/ 9525 h 9525"/>
                              <a:gd name="connsiteX501" fmla="*/ 27556 w 28575"/>
                              <a:gd name="connsiteY501" fmla="*/ 9525 h 9525"/>
                              <a:gd name="connsiteX502" fmla="*/ 27556 w 28575"/>
                              <a:gd name="connsiteY502" fmla="*/ 9525 h 9525"/>
                              <a:gd name="connsiteX503" fmla="*/ 27556 w 28575"/>
                              <a:gd name="connsiteY503" fmla="*/ 9525 h 9525"/>
                              <a:gd name="connsiteX504" fmla="*/ 27556 w 28575"/>
                              <a:gd name="connsiteY504" fmla="*/ 4763 h 9525"/>
                              <a:gd name="connsiteX505" fmla="*/ 27556 w 28575"/>
                              <a:gd name="connsiteY505" fmla="*/ 4763 h 9525"/>
                              <a:gd name="connsiteX506" fmla="*/ 27556 w 28575"/>
                              <a:gd name="connsiteY506" fmla="*/ 4763 h 9525"/>
                              <a:gd name="connsiteX507" fmla="*/ 27556 w 28575"/>
                              <a:gd name="connsiteY507" fmla="*/ 4763 h 9525"/>
                              <a:gd name="connsiteX508" fmla="*/ 27556 w 28575"/>
                              <a:gd name="connsiteY508" fmla="*/ 4763 h 9525"/>
                              <a:gd name="connsiteX509" fmla="*/ 28575 w 28575"/>
                              <a:gd name="connsiteY509" fmla="*/ 4763 h 9525"/>
                              <a:gd name="connsiteX510" fmla="*/ 28575 w 28575"/>
                              <a:gd name="connsiteY510" fmla="*/ 4763 h 9525"/>
                              <a:gd name="connsiteX511" fmla="*/ 28575 w 28575"/>
                              <a:gd name="connsiteY511" fmla="*/ 476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4763"/>
                                </a:moveTo>
                                <a:lnTo>
                                  <a:pt x="0" y="4763"/>
                                </a:lnTo>
                                <a:lnTo>
                                  <a:pt x="0" y="4763"/>
                                </a:lnTo>
                                <a:lnTo>
                                  <a:pt x="1019" y="4763"/>
                                </a:lnTo>
                                <a:lnTo>
                                  <a:pt x="1019" y="4763"/>
                                </a:lnTo>
                                <a:lnTo>
                                  <a:pt x="1019" y="4763"/>
                                </a:lnTo>
                                <a:lnTo>
                                  <a:pt x="1019" y="4763"/>
                                </a:lnTo>
                                <a:lnTo>
                                  <a:pt x="1019" y="4763"/>
                                </a:lnTo>
                                <a:lnTo>
                                  <a:pt x="1019" y="9525"/>
                                </a:lnTo>
                                <a:lnTo>
                                  <a:pt x="1019" y="4763"/>
                                </a:lnTo>
                                <a:lnTo>
                                  <a:pt x="1019" y="4763"/>
                                </a:lnTo>
                                <a:lnTo>
                                  <a:pt x="1019" y="4763"/>
                                </a:lnTo>
                                <a:lnTo>
                                  <a:pt x="1019" y="4763"/>
                                </a:lnTo>
                                <a:lnTo>
                                  <a:pt x="1019" y="9525"/>
                                </a:lnTo>
                                <a:lnTo>
                                  <a:pt x="1019" y="9525"/>
                                </a:lnTo>
                                <a:lnTo>
                                  <a:pt x="1019" y="4763"/>
                                </a:lnTo>
                                <a:lnTo>
                                  <a:pt x="1019" y="4763"/>
                                </a:lnTo>
                                <a:lnTo>
                                  <a:pt x="1019" y="4763"/>
                                </a:lnTo>
                                <a:lnTo>
                                  <a:pt x="1019" y="0"/>
                                </a:lnTo>
                                <a:lnTo>
                                  <a:pt x="1019" y="4763"/>
                                </a:lnTo>
                                <a:lnTo>
                                  <a:pt x="1019" y="4763"/>
                                </a:lnTo>
                                <a:lnTo>
                                  <a:pt x="2038" y="4763"/>
                                </a:lnTo>
                                <a:lnTo>
                                  <a:pt x="2038" y="9525"/>
                                </a:lnTo>
                                <a:lnTo>
                                  <a:pt x="2038" y="9525"/>
                                </a:lnTo>
                                <a:lnTo>
                                  <a:pt x="2038" y="4763"/>
                                </a:lnTo>
                                <a:lnTo>
                                  <a:pt x="2038" y="9525"/>
                                </a:lnTo>
                                <a:lnTo>
                                  <a:pt x="2038" y="9525"/>
                                </a:lnTo>
                                <a:lnTo>
                                  <a:pt x="2038" y="9525"/>
                                </a:lnTo>
                                <a:lnTo>
                                  <a:pt x="2038" y="9525"/>
                                </a:lnTo>
                                <a:lnTo>
                                  <a:pt x="2038" y="9525"/>
                                </a:lnTo>
                                <a:lnTo>
                                  <a:pt x="2038" y="9525"/>
                                </a:lnTo>
                                <a:lnTo>
                                  <a:pt x="2038" y="9525"/>
                                </a:lnTo>
                                <a:lnTo>
                                  <a:pt x="2038" y="4763"/>
                                </a:lnTo>
                                <a:lnTo>
                                  <a:pt x="2038" y="4763"/>
                                </a:lnTo>
                                <a:lnTo>
                                  <a:pt x="2038" y="4763"/>
                                </a:lnTo>
                                <a:lnTo>
                                  <a:pt x="2038" y="4763"/>
                                </a:lnTo>
                                <a:lnTo>
                                  <a:pt x="2038" y="4763"/>
                                </a:lnTo>
                                <a:lnTo>
                                  <a:pt x="2038" y="9525"/>
                                </a:lnTo>
                                <a:lnTo>
                                  <a:pt x="2038" y="9525"/>
                                </a:lnTo>
                                <a:lnTo>
                                  <a:pt x="3058" y="9525"/>
                                </a:lnTo>
                                <a:lnTo>
                                  <a:pt x="3058" y="4763"/>
                                </a:lnTo>
                                <a:lnTo>
                                  <a:pt x="3058" y="4763"/>
                                </a:lnTo>
                                <a:lnTo>
                                  <a:pt x="3058" y="4763"/>
                                </a:lnTo>
                                <a:lnTo>
                                  <a:pt x="3058" y="9525"/>
                                </a:lnTo>
                                <a:lnTo>
                                  <a:pt x="3058" y="9525"/>
                                </a:lnTo>
                                <a:lnTo>
                                  <a:pt x="3058" y="9525"/>
                                </a:lnTo>
                                <a:lnTo>
                                  <a:pt x="3058" y="9525"/>
                                </a:lnTo>
                                <a:lnTo>
                                  <a:pt x="3058" y="4763"/>
                                </a:lnTo>
                                <a:lnTo>
                                  <a:pt x="3058" y="4763"/>
                                </a:lnTo>
                                <a:lnTo>
                                  <a:pt x="3058" y="4763"/>
                                </a:lnTo>
                                <a:lnTo>
                                  <a:pt x="3058" y="9525"/>
                                </a:lnTo>
                                <a:lnTo>
                                  <a:pt x="3058" y="4763"/>
                                </a:lnTo>
                                <a:lnTo>
                                  <a:pt x="3058" y="4763"/>
                                </a:lnTo>
                                <a:lnTo>
                                  <a:pt x="3058" y="9525"/>
                                </a:lnTo>
                                <a:lnTo>
                                  <a:pt x="3058" y="9525"/>
                                </a:lnTo>
                                <a:lnTo>
                                  <a:pt x="3058" y="9525"/>
                                </a:lnTo>
                                <a:lnTo>
                                  <a:pt x="3058" y="9525"/>
                                </a:lnTo>
                                <a:lnTo>
                                  <a:pt x="3058" y="9525"/>
                                </a:lnTo>
                                <a:lnTo>
                                  <a:pt x="3058" y="9525"/>
                                </a:lnTo>
                                <a:lnTo>
                                  <a:pt x="4086" y="9525"/>
                                </a:lnTo>
                                <a:lnTo>
                                  <a:pt x="4086" y="4763"/>
                                </a:lnTo>
                                <a:lnTo>
                                  <a:pt x="4086" y="4763"/>
                                </a:lnTo>
                                <a:lnTo>
                                  <a:pt x="4086" y="4763"/>
                                </a:lnTo>
                                <a:lnTo>
                                  <a:pt x="4086" y="4763"/>
                                </a:lnTo>
                                <a:lnTo>
                                  <a:pt x="4086" y="9525"/>
                                </a:lnTo>
                                <a:lnTo>
                                  <a:pt x="4086" y="4763"/>
                                </a:lnTo>
                                <a:lnTo>
                                  <a:pt x="4086" y="4763"/>
                                </a:lnTo>
                                <a:lnTo>
                                  <a:pt x="4086" y="9525"/>
                                </a:lnTo>
                                <a:lnTo>
                                  <a:pt x="4086" y="4763"/>
                                </a:lnTo>
                                <a:lnTo>
                                  <a:pt x="4086" y="9525"/>
                                </a:lnTo>
                                <a:lnTo>
                                  <a:pt x="4086" y="9525"/>
                                </a:lnTo>
                                <a:lnTo>
                                  <a:pt x="4086" y="9525"/>
                                </a:lnTo>
                                <a:lnTo>
                                  <a:pt x="4086" y="9525"/>
                                </a:lnTo>
                                <a:lnTo>
                                  <a:pt x="4086" y="9525"/>
                                </a:lnTo>
                                <a:lnTo>
                                  <a:pt x="4086" y="4763"/>
                                </a:lnTo>
                                <a:lnTo>
                                  <a:pt x="4086" y="4763"/>
                                </a:lnTo>
                                <a:lnTo>
                                  <a:pt x="4086" y="9525"/>
                                </a:lnTo>
                                <a:lnTo>
                                  <a:pt x="5105" y="4763"/>
                                </a:lnTo>
                                <a:lnTo>
                                  <a:pt x="5105" y="4763"/>
                                </a:lnTo>
                                <a:lnTo>
                                  <a:pt x="5105" y="4763"/>
                                </a:lnTo>
                                <a:lnTo>
                                  <a:pt x="5105" y="4763"/>
                                </a:lnTo>
                                <a:lnTo>
                                  <a:pt x="5105" y="4763"/>
                                </a:lnTo>
                                <a:lnTo>
                                  <a:pt x="5105" y="4763"/>
                                </a:lnTo>
                                <a:lnTo>
                                  <a:pt x="5105" y="4763"/>
                                </a:lnTo>
                                <a:lnTo>
                                  <a:pt x="5105" y="4763"/>
                                </a:lnTo>
                                <a:lnTo>
                                  <a:pt x="5105" y="4763"/>
                                </a:lnTo>
                                <a:lnTo>
                                  <a:pt x="5105" y="4763"/>
                                </a:lnTo>
                                <a:lnTo>
                                  <a:pt x="5105" y="9525"/>
                                </a:lnTo>
                                <a:lnTo>
                                  <a:pt x="5105" y="9525"/>
                                </a:lnTo>
                                <a:lnTo>
                                  <a:pt x="5105" y="9525"/>
                                </a:lnTo>
                                <a:lnTo>
                                  <a:pt x="5105" y="4763"/>
                                </a:lnTo>
                                <a:lnTo>
                                  <a:pt x="5105" y="4763"/>
                                </a:lnTo>
                                <a:lnTo>
                                  <a:pt x="5105" y="4763"/>
                                </a:lnTo>
                                <a:lnTo>
                                  <a:pt x="5105" y="4763"/>
                                </a:lnTo>
                                <a:lnTo>
                                  <a:pt x="5105" y="9525"/>
                                </a:lnTo>
                                <a:lnTo>
                                  <a:pt x="6125" y="9525"/>
                                </a:lnTo>
                                <a:lnTo>
                                  <a:pt x="6125" y="9525"/>
                                </a:lnTo>
                                <a:lnTo>
                                  <a:pt x="6125" y="9525"/>
                                </a:lnTo>
                                <a:lnTo>
                                  <a:pt x="6125" y="4763"/>
                                </a:lnTo>
                                <a:lnTo>
                                  <a:pt x="6125" y="4763"/>
                                </a:lnTo>
                                <a:lnTo>
                                  <a:pt x="6125" y="4763"/>
                                </a:lnTo>
                                <a:lnTo>
                                  <a:pt x="6125" y="4763"/>
                                </a:lnTo>
                                <a:lnTo>
                                  <a:pt x="6125" y="9525"/>
                                </a:lnTo>
                                <a:lnTo>
                                  <a:pt x="6125" y="9525"/>
                                </a:lnTo>
                                <a:lnTo>
                                  <a:pt x="6125" y="9525"/>
                                </a:lnTo>
                                <a:lnTo>
                                  <a:pt x="6125" y="9525"/>
                                </a:lnTo>
                                <a:lnTo>
                                  <a:pt x="6125" y="9525"/>
                                </a:lnTo>
                                <a:lnTo>
                                  <a:pt x="6125" y="4763"/>
                                </a:lnTo>
                                <a:lnTo>
                                  <a:pt x="6125" y="4763"/>
                                </a:lnTo>
                                <a:lnTo>
                                  <a:pt x="6125" y="4763"/>
                                </a:lnTo>
                                <a:lnTo>
                                  <a:pt x="6125" y="4763"/>
                                </a:lnTo>
                                <a:lnTo>
                                  <a:pt x="6125" y="4763"/>
                                </a:lnTo>
                                <a:lnTo>
                                  <a:pt x="6125" y="9525"/>
                                </a:lnTo>
                                <a:lnTo>
                                  <a:pt x="7144" y="9525"/>
                                </a:lnTo>
                                <a:lnTo>
                                  <a:pt x="7144" y="4763"/>
                                </a:lnTo>
                                <a:lnTo>
                                  <a:pt x="7144" y="9525"/>
                                </a:lnTo>
                                <a:lnTo>
                                  <a:pt x="7144" y="9525"/>
                                </a:lnTo>
                                <a:lnTo>
                                  <a:pt x="7144" y="9525"/>
                                </a:lnTo>
                                <a:lnTo>
                                  <a:pt x="7144" y="9525"/>
                                </a:lnTo>
                                <a:lnTo>
                                  <a:pt x="7144" y="9525"/>
                                </a:lnTo>
                                <a:lnTo>
                                  <a:pt x="7144" y="4763"/>
                                </a:lnTo>
                                <a:lnTo>
                                  <a:pt x="7144" y="4763"/>
                                </a:lnTo>
                                <a:lnTo>
                                  <a:pt x="7144" y="4763"/>
                                </a:lnTo>
                                <a:lnTo>
                                  <a:pt x="7144" y="4763"/>
                                </a:lnTo>
                                <a:lnTo>
                                  <a:pt x="7144" y="4763"/>
                                </a:lnTo>
                                <a:lnTo>
                                  <a:pt x="7144" y="4763"/>
                                </a:lnTo>
                                <a:lnTo>
                                  <a:pt x="7144" y="4763"/>
                                </a:lnTo>
                                <a:lnTo>
                                  <a:pt x="7144" y="4763"/>
                                </a:lnTo>
                                <a:lnTo>
                                  <a:pt x="7144" y="4763"/>
                                </a:lnTo>
                                <a:lnTo>
                                  <a:pt x="7144" y="9525"/>
                                </a:lnTo>
                                <a:lnTo>
                                  <a:pt x="7144" y="4763"/>
                                </a:lnTo>
                                <a:lnTo>
                                  <a:pt x="7144" y="4763"/>
                                </a:lnTo>
                                <a:lnTo>
                                  <a:pt x="7144" y="9525"/>
                                </a:lnTo>
                                <a:lnTo>
                                  <a:pt x="8163" y="4763"/>
                                </a:lnTo>
                                <a:lnTo>
                                  <a:pt x="8163" y="9525"/>
                                </a:lnTo>
                                <a:lnTo>
                                  <a:pt x="8163" y="9525"/>
                                </a:lnTo>
                                <a:lnTo>
                                  <a:pt x="8163" y="4763"/>
                                </a:lnTo>
                                <a:lnTo>
                                  <a:pt x="8163" y="4763"/>
                                </a:lnTo>
                                <a:lnTo>
                                  <a:pt x="8163" y="4763"/>
                                </a:lnTo>
                                <a:lnTo>
                                  <a:pt x="8163" y="4763"/>
                                </a:lnTo>
                                <a:lnTo>
                                  <a:pt x="8163" y="9525"/>
                                </a:lnTo>
                                <a:lnTo>
                                  <a:pt x="8163" y="9525"/>
                                </a:lnTo>
                                <a:lnTo>
                                  <a:pt x="8163" y="9525"/>
                                </a:lnTo>
                                <a:lnTo>
                                  <a:pt x="8163" y="9525"/>
                                </a:lnTo>
                                <a:lnTo>
                                  <a:pt x="8163" y="9525"/>
                                </a:lnTo>
                                <a:lnTo>
                                  <a:pt x="8163" y="9525"/>
                                </a:lnTo>
                                <a:lnTo>
                                  <a:pt x="8163" y="9525"/>
                                </a:lnTo>
                                <a:lnTo>
                                  <a:pt x="8163" y="9525"/>
                                </a:lnTo>
                                <a:lnTo>
                                  <a:pt x="8163" y="4763"/>
                                </a:lnTo>
                                <a:lnTo>
                                  <a:pt x="8163" y="4763"/>
                                </a:lnTo>
                                <a:lnTo>
                                  <a:pt x="8163" y="4763"/>
                                </a:lnTo>
                                <a:lnTo>
                                  <a:pt x="9182" y="9525"/>
                                </a:lnTo>
                                <a:lnTo>
                                  <a:pt x="9182" y="9525"/>
                                </a:lnTo>
                                <a:lnTo>
                                  <a:pt x="9182" y="9525"/>
                                </a:lnTo>
                                <a:lnTo>
                                  <a:pt x="9182" y="4763"/>
                                </a:lnTo>
                                <a:lnTo>
                                  <a:pt x="9182" y="9525"/>
                                </a:lnTo>
                                <a:lnTo>
                                  <a:pt x="9182" y="4763"/>
                                </a:lnTo>
                                <a:lnTo>
                                  <a:pt x="9182" y="4763"/>
                                </a:lnTo>
                                <a:lnTo>
                                  <a:pt x="9182" y="4763"/>
                                </a:lnTo>
                                <a:lnTo>
                                  <a:pt x="9182" y="4763"/>
                                </a:lnTo>
                                <a:lnTo>
                                  <a:pt x="9182" y="9525"/>
                                </a:lnTo>
                                <a:lnTo>
                                  <a:pt x="9182" y="9525"/>
                                </a:lnTo>
                                <a:lnTo>
                                  <a:pt x="9182" y="9525"/>
                                </a:lnTo>
                                <a:lnTo>
                                  <a:pt x="9182" y="9525"/>
                                </a:lnTo>
                                <a:lnTo>
                                  <a:pt x="9182" y="4763"/>
                                </a:lnTo>
                                <a:lnTo>
                                  <a:pt x="9182" y="4763"/>
                                </a:lnTo>
                                <a:lnTo>
                                  <a:pt x="9182" y="4763"/>
                                </a:lnTo>
                                <a:lnTo>
                                  <a:pt x="9182" y="4763"/>
                                </a:lnTo>
                                <a:lnTo>
                                  <a:pt x="9182" y="4763"/>
                                </a:lnTo>
                                <a:lnTo>
                                  <a:pt x="10201" y="4763"/>
                                </a:lnTo>
                                <a:lnTo>
                                  <a:pt x="10201" y="4763"/>
                                </a:lnTo>
                                <a:lnTo>
                                  <a:pt x="10201" y="4763"/>
                                </a:lnTo>
                                <a:lnTo>
                                  <a:pt x="10201" y="4763"/>
                                </a:lnTo>
                                <a:lnTo>
                                  <a:pt x="10201" y="4763"/>
                                </a:lnTo>
                                <a:lnTo>
                                  <a:pt x="10201" y="4763"/>
                                </a:lnTo>
                                <a:lnTo>
                                  <a:pt x="10201" y="4763"/>
                                </a:lnTo>
                                <a:lnTo>
                                  <a:pt x="10201" y="4763"/>
                                </a:lnTo>
                                <a:lnTo>
                                  <a:pt x="10201" y="4763"/>
                                </a:lnTo>
                                <a:lnTo>
                                  <a:pt x="10201" y="4763"/>
                                </a:lnTo>
                                <a:lnTo>
                                  <a:pt x="10201" y="9525"/>
                                </a:lnTo>
                                <a:lnTo>
                                  <a:pt x="10201" y="9525"/>
                                </a:lnTo>
                                <a:lnTo>
                                  <a:pt x="10201" y="4763"/>
                                </a:lnTo>
                                <a:lnTo>
                                  <a:pt x="10201" y="4763"/>
                                </a:lnTo>
                                <a:lnTo>
                                  <a:pt x="10201" y="4763"/>
                                </a:lnTo>
                                <a:lnTo>
                                  <a:pt x="10201" y="4763"/>
                                </a:lnTo>
                                <a:lnTo>
                                  <a:pt x="10201" y="4763"/>
                                </a:lnTo>
                                <a:lnTo>
                                  <a:pt x="10201" y="9525"/>
                                </a:lnTo>
                                <a:lnTo>
                                  <a:pt x="10201" y="9525"/>
                                </a:lnTo>
                                <a:lnTo>
                                  <a:pt x="10201" y="9525"/>
                                </a:lnTo>
                                <a:lnTo>
                                  <a:pt x="10201" y="9525"/>
                                </a:lnTo>
                                <a:lnTo>
                                  <a:pt x="10201" y="9525"/>
                                </a:lnTo>
                                <a:lnTo>
                                  <a:pt x="10201" y="9525"/>
                                </a:lnTo>
                                <a:lnTo>
                                  <a:pt x="10201" y="9525"/>
                                </a:lnTo>
                                <a:lnTo>
                                  <a:pt x="10201" y="9525"/>
                                </a:lnTo>
                                <a:lnTo>
                                  <a:pt x="10201" y="9525"/>
                                </a:lnTo>
                                <a:lnTo>
                                  <a:pt x="11230" y="9525"/>
                                </a:lnTo>
                                <a:lnTo>
                                  <a:pt x="11230" y="9525"/>
                                </a:lnTo>
                                <a:lnTo>
                                  <a:pt x="11230" y="4763"/>
                                </a:lnTo>
                                <a:lnTo>
                                  <a:pt x="11230" y="9525"/>
                                </a:lnTo>
                                <a:lnTo>
                                  <a:pt x="11230" y="9525"/>
                                </a:lnTo>
                                <a:lnTo>
                                  <a:pt x="11230" y="9525"/>
                                </a:lnTo>
                                <a:lnTo>
                                  <a:pt x="11230" y="9525"/>
                                </a:lnTo>
                                <a:lnTo>
                                  <a:pt x="11230" y="9525"/>
                                </a:lnTo>
                                <a:lnTo>
                                  <a:pt x="11230" y="4763"/>
                                </a:lnTo>
                                <a:lnTo>
                                  <a:pt x="11230" y="9525"/>
                                </a:lnTo>
                                <a:lnTo>
                                  <a:pt x="11230" y="9525"/>
                                </a:lnTo>
                                <a:lnTo>
                                  <a:pt x="11230" y="9525"/>
                                </a:lnTo>
                                <a:lnTo>
                                  <a:pt x="11230" y="9525"/>
                                </a:lnTo>
                                <a:lnTo>
                                  <a:pt x="11230" y="9525"/>
                                </a:lnTo>
                                <a:lnTo>
                                  <a:pt x="11230" y="9525"/>
                                </a:lnTo>
                                <a:lnTo>
                                  <a:pt x="11230" y="9525"/>
                                </a:lnTo>
                                <a:lnTo>
                                  <a:pt x="11230" y="9525"/>
                                </a:lnTo>
                                <a:lnTo>
                                  <a:pt x="11230" y="9525"/>
                                </a:lnTo>
                                <a:lnTo>
                                  <a:pt x="12249" y="9525"/>
                                </a:lnTo>
                                <a:lnTo>
                                  <a:pt x="12249" y="9525"/>
                                </a:lnTo>
                                <a:lnTo>
                                  <a:pt x="12249" y="9525"/>
                                </a:lnTo>
                                <a:lnTo>
                                  <a:pt x="12249" y="9525"/>
                                </a:lnTo>
                                <a:lnTo>
                                  <a:pt x="12249" y="9525"/>
                                </a:lnTo>
                                <a:lnTo>
                                  <a:pt x="12249" y="9525"/>
                                </a:lnTo>
                                <a:lnTo>
                                  <a:pt x="12249" y="9525"/>
                                </a:lnTo>
                                <a:lnTo>
                                  <a:pt x="12249" y="9525"/>
                                </a:lnTo>
                                <a:lnTo>
                                  <a:pt x="12249" y="9525"/>
                                </a:lnTo>
                                <a:lnTo>
                                  <a:pt x="12249" y="4763"/>
                                </a:lnTo>
                                <a:lnTo>
                                  <a:pt x="12249" y="4763"/>
                                </a:lnTo>
                                <a:lnTo>
                                  <a:pt x="12249" y="4763"/>
                                </a:lnTo>
                                <a:lnTo>
                                  <a:pt x="12249" y="4763"/>
                                </a:lnTo>
                                <a:lnTo>
                                  <a:pt x="12249" y="4763"/>
                                </a:lnTo>
                                <a:lnTo>
                                  <a:pt x="12249" y="4763"/>
                                </a:lnTo>
                                <a:lnTo>
                                  <a:pt x="12249" y="4763"/>
                                </a:lnTo>
                                <a:lnTo>
                                  <a:pt x="12249" y="4763"/>
                                </a:lnTo>
                                <a:lnTo>
                                  <a:pt x="12249" y="9525"/>
                                </a:lnTo>
                                <a:lnTo>
                                  <a:pt x="13268" y="9525"/>
                                </a:lnTo>
                                <a:lnTo>
                                  <a:pt x="13268" y="9525"/>
                                </a:lnTo>
                                <a:lnTo>
                                  <a:pt x="13268" y="9525"/>
                                </a:lnTo>
                                <a:lnTo>
                                  <a:pt x="13268" y="9525"/>
                                </a:lnTo>
                                <a:lnTo>
                                  <a:pt x="13268" y="9525"/>
                                </a:lnTo>
                                <a:lnTo>
                                  <a:pt x="13268" y="4763"/>
                                </a:lnTo>
                                <a:lnTo>
                                  <a:pt x="13268" y="4763"/>
                                </a:lnTo>
                                <a:lnTo>
                                  <a:pt x="13268" y="4763"/>
                                </a:lnTo>
                                <a:lnTo>
                                  <a:pt x="13268" y="4763"/>
                                </a:lnTo>
                                <a:lnTo>
                                  <a:pt x="13268" y="9525"/>
                                </a:lnTo>
                                <a:lnTo>
                                  <a:pt x="13268" y="4763"/>
                                </a:lnTo>
                                <a:lnTo>
                                  <a:pt x="13268" y="4763"/>
                                </a:lnTo>
                                <a:lnTo>
                                  <a:pt x="13268" y="4763"/>
                                </a:lnTo>
                                <a:lnTo>
                                  <a:pt x="13268" y="4763"/>
                                </a:lnTo>
                                <a:lnTo>
                                  <a:pt x="13268" y="9525"/>
                                </a:lnTo>
                                <a:lnTo>
                                  <a:pt x="13268" y="9525"/>
                                </a:lnTo>
                                <a:lnTo>
                                  <a:pt x="13268" y="9525"/>
                                </a:lnTo>
                                <a:lnTo>
                                  <a:pt x="13268" y="9525"/>
                                </a:lnTo>
                                <a:lnTo>
                                  <a:pt x="14288" y="9525"/>
                                </a:lnTo>
                                <a:lnTo>
                                  <a:pt x="14288" y="9525"/>
                                </a:lnTo>
                                <a:lnTo>
                                  <a:pt x="14288" y="9525"/>
                                </a:lnTo>
                                <a:lnTo>
                                  <a:pt x="14288" y="4763"/>
                                </a:lnTo>
                                <a:lnTo>
                                  <a:pt x="14288" y="9525"/>
                                </a:lnTo>
                                <a:lnTo>
                                  <a:pt x="14288" y="9525"/>
                                </a:lnTo>
                                <a:lnTo>
                                  <a:pt x="14288" y="4763"/>
                                </a:lnTo>
                                <a:lnTo>
                                  <a:pt x="14288" y="9525"/>
                                </a:lnTo>
                                <a:lnTo>
                                  <a:pt x="14288" y="4763"/>
                                </a:lnTo>
                                <a:lnTo>
                                  <a:pt x="14288" y="4763"/>
                                </a:lnTo>
                                <a:lnTo>
                                  <a:pt x="14288" y="4763"/>
                                </a:lnTo>
                                <a:lnTo>
                                  <a:pt x="14288" y="4763"/>
                                </a:lnTo>
                                <a:lnTo>
                                  <a:pt x="14288" y="4763"/>
                                </a:lnTo>
                                <a:lnTo>
                                  <a:pt x="14288" y="4763"/>
                                </a:lnTo>
                                <a:lnTo>
                                  <a:pt x="14288" y="4763"/>
                                </a:lnTo>
                                <a:lnTo>
                                  <a:pt x="14288" y="4763"/>
                                </a:lnTo>
                                <a:lnTo>
                                  <a:pt x="14288" y="4763"/>
                                </a:lnTo>
                                <a:lnTo>
                                  <a:pt x="14288" y="4763"/>
                                </a:lnTo>
                                <a:lnTo>
                                  <a:pt x="14288" y="4763"/>
                                </a:lnTo>
                                <a:lnTo>
                                  <a:pt x="14288" y="4763"/>
                                </a:lnTo>
                                <a:lnTo>
                                  <a:pt x="15307" y="4763"/>
                                </a:lnTo>
                                <a:lnTo>
                                  <a:pt x="15307" y="4763"/>
                                </a:lnTo>
                                <a:lnTo>
                                  <a:pt x="15307" y="4763"/>
                                </a:lnTo>
                                <a:lnTo>
                                  <a:pt x="15307" y="4763"/>
                                </a:lnTo>
                                <a:lnTo>
                                  <a:pt x="15307" y="4763"/>
                                </a:lnTo>
                                <a:lnTo>
                                  <a:pt x="15307" y="4763"/>
                                </a:lnTo>
                                <a:lnTo>
                                  <a:pt x="15307" y="4763"/>
                                </a:lnTo>
                                <a:lnTo>
                                  <a:pt x="15307" y="9525"/>
                                </a:lnTo>
                                <a:lnTo>
                                  <a:pt x="15307" y="9525"/>
                                </a:lnTo>
                                <a:lnTo>
                                  <a:pt x="15307" y="9525"/>
                                </a:lnTo>
                                <a:lnTo>
                                  <a:pt x="15307" y="4763"/>
                                </a:lnTo>
                                <a:lnTo>
                                  <a:pt x="15307" y="4763"/>
                                </a:lnTo>
                                <a:lnTo>
                                  <a:pt x="15307" y="4763"/>
                                </a:lnTo>
                                <a:lnTo>
                                  <a:pt x="15307" y="0"/>
                                </a:lnTo>
                                <a:lnTo>
                                  <a:pt x="15307" y="4763"/>
                                </a:lnTo>
                                <a:lnTo>
                                  <a:pt x="15307" y="4763"/>
                                </a:lnTo>
                                <a:lnTo>
                                  <a:pt x="15307" y="4763"/>
                                </a:lnTo>
                                <a:lnTo>
                                  <a:pt x="15307" y="9525"/>
                                </a:lnTo>
                                <a:lnTo>
                                  <a:pt x="16326" y="9525"/>
                                </a:lnTo>
                                <a:lnTo>
                                  <a:pt x="16326" y="9525"/>
                                </a:lnTo>
                                <a:lnTo>
                                  <a:pt x="16326" y="9525"/>
                                </a:lnTo>
                                <a:lnTo>
                                  <a:pt x="16326" y="4763"/>
                                </a:lnTo>
                                <a:lnTo>
                                  <a:pt x="16326" y="4763"/>
                                </a:lnTo>
                                <a:lnTo>
                                  <a:pt x="16326" y="4763"/>
                                </a:lnTo>
                                <a:lnTo>
                                  <a:pt x="16326" y="4763"/>
                                </a:lnTo>
                                <a:lnTo>
                                  <a:pt x="16326" y="4763"/>
                                </a:lnTo>
                                <a:lnTo>
                                  <a:pt x="16326" y="4763"/>
                                </a:lnTo>
                                <a:lnTo>
                                  <a:pt x="16326" y="9525"/>
                                </a:lnTo>
                                <a:lnTo>
                                  <a:pt x="16326" y="9525"/>
                                </a:lnTo>
                                <a:lnTo>
                                  <a:pt x="16326" y="9525"/>
                                </a:lnTo>
                                <a:lnTo>
                                  <a:pt x="16326" y="9525"/>
                                </a:lnTo>
                                <a:lnTo>
                                  <a:pt x="16326" y="4763"/>
                                </a:lnTo>
                                <a:lnTo>
                                  <a:pt x="16326" y="4763"/>
                                </a:lnTo>
                                <a:lnTo>
                                  <a:pt x="16326" y="4763"/>
                                </a:lnTo>
                                <a:lnTo>
                                  <a:pt x="16326" y="9525"/>
                                </a:lnTo>
                                <a:lnTo>
                                  <a:pt x="16326" y="9525"/>
                                </a:lnTo>
                                <a:lnTo>
                                  <a:pt x="17345" y="9525"/>
                                </a:lnTo>
                                <a:lnTo>
                                  <a:pt x="17345" y="9525"/>
                                </a:lnTo>
                                <a:lnTo>
                                  <a:pt x="17345" y="9525"/>
                                </a:lnTo>
                                <a:lnTo>
                                  <a:pt x="17345" y="9525"/>
                                </a:lnTo>
                                <a:lnTo>
                                  <a:pt x="17345" y="9525"/>
                                </a:lnTo>
                                <a:lnTo>
                                  <a:pt x="17345" y="9525"/>
                                </a:lnTo>
                                <a:lnTo>
                                  <a:pt x="17345" y="9525"/>
                                </a:lnTo>
                                <a:lnTo>
                                  <a:pt x="17345" y="9525"/>
                                </a:lnTo>
                                <a:lnTo>
                                  <a:pt x="17345" y="9525"/>
                                </a:lnTo>
                                <a:lnTo>
                                  <a:pt x="17345" y="9525"/>
                                </a:lnTo>
                                <a:lnTo>
                                  <a:pt x="17345" y="9525"/>
                                </a:lnTo>
                                <a:lnTo>
                                  <a:pt x="17345" y="9525"/>
                                </a:lnTo>
                                <a:lnTo>
                                  <a:pt x="17345" y="9525"/>
                                </a:lnTo>
                                <a:lnTo>
                                  <a:pt x="17345" y="9525"/>
                                </a:lnTo>
                                <a:lnTo>
                                  <a:pt x="17345" y="4763"/>
                                </a:lnTo>
                                <a:lnTo>
                                  <a:pt x="17345" y="4763"/>
                                </a:lnTo>
                                <a:lnTo>
                                  <a:pt x="17345" y="4763"/>
                                </a:lnTo>
                                <a:lnTo>
                                  <a:pt x="17345" y="4763"/>
                                </a:lnTo>
                                <a:lnTo>
                                  <a:pt x="18374" y="4763"/>
                                </a:lnTo>
                                <a:lnTo>
                                  <a:pt x="18374" y="4763"/>
                                </a:lnTo>
                                <a:lnTo>
                                  <a:pt x="18374" y="4763"/>
                                </a:lnTo>
                                <a:lnTo>
                                  <a:pt x="18374" y="4763"/>
                                </a:lnTo>
                                <a:lnTo>
                                  <a:pt x="18374" y="4763"/>
                                </a:lnTo>
                                <a:lnTo>
                                  <a:pt x="18374" y="4763"/>
                                </a:lnTo>
                                <a:lnTo>
                                  <a:pt x="18374" y="4763"/>
                                </a:lnTo>
                                <a:lnTo>
                                  <a:pt x="18374" y="4763"/>
                                </a:lnTo>
                                <a:lnTo>
                                  <a:pt x="18374" y="9525"/>
                                </a:lnTo>
                                <a:lnTo>
                                  <a:pt x="18374" y="9525"/>
                                </a:lnTo>
                                <a:lnTo>
                                  <a:pt x="18374" y="9525"/>
                                </a:lnTo>
                                <a:lnTo>
                                  <a:pt x="18374" y="9525"/>
                                </a:lnTo>
                                <a:lnTo>
                                  <a:pt x="18374" y="9525"/>
                                </a:lnTo>
                                <a:lnTo>
                                  <a:pt x="18374" y="4763"/>
                                </a:lnTo>
                                <a:lnTo>
                                  <a:pt x="18374" y="4763"/>
                                </a:lnTo>
                                <a:lnTo>
                                  <a:pt x="18374" y="9525"/>
                                </a:lnTo>
                                <a:lnTo>
                                  <a:pt x="18374" y="9525"/>
                                </a:lnTo>
                                <a:lnTo>
                                  <a:pt x="18374" y="9525"/>
                                </a:lnTo>
                                <a:lnTo>
                                  <a:pt x="18374" y="9525"/>
                                </a:lnTo>
                                <a:lnTo>
                                  <a:pt x="18374" y="9525"/>
                                </a:lnTo>
                                <a:lnTo>
                                  <a:pt x="19393" y="9525"/>
                                </a:lnTo>
                                <a:lnTo>
                                  <a:pt x="19393" y="4763"/>
                                </a:lnTo>
                                <a:lnTo>
                                  <a:pt x="19393" y="4763"/>
                                </a:lnTo>
                                <a:lnTo>
                                  <a:pt x="19393" y="4763"/>
                                </a:lnTo>
                                <a:lnTo>
                                  <a:pt x="19393" y="4763"/>
                                </a:lnTo>
                                <a:lnTo>
                                  <a:pt x="19393" y="4763"/>
                                </a:lnTo>
                                <a:lnTo>
                                  <a:pt x="19393" y="4763"/>
                                </a:lnTo>
                                <a:lnTo>
                                  <a:pt x="19393" y="9525"/>
                                </a:lnTo>
                                <a:lnTo>
                                  <a:pt x="19393" y="4763"/>
                                </a:lnTo>
                                <a:lnTo>
                                  <a:pt x="19393" y="9525"/>
                                </a:lnTo>
                                <a:lnTo>
                                  <a:pt x="19393" y="9525"/>
                                </a:lnTo>
                                <a:lnTo>
                                  <a:pt x="19393" y="9525"/>
                                </a:lnTo>
                                <a:lnTo>
                                  <a:pt x="19393" y="9525"/>
                                </a:lnTo>
                                <a:lnTo>
                                  <a:pt x="19393" y="9525"/>
                                </a:lnTo>
                                <a:lnTo>
                                  <a:pt x="19393" y="4763"/>
                                </a:lnTo>
                                <a:lnTo>
                                  <a:pt x="19393" y="4763"/>
                                </a:lnTo>
                                <a:lnTo>
                                  <a:pt x="19393" y="4763"/>
                                </a:lnTo>
                                <a:lnTo>
                                  <a:pt x="19393" y="9525"/>
                                </a:lnTo>
                                <a:lnTo>
                                  <a:pt x="20412" y="9525"/>
                                </a:lnTo>
                                <a:lnTo>
                                  <a:pt x="20412" y="9525"/>
                                </a:lnTo>
                                <a:lnTo>
                                  <a:pt x="20412" y="9525"/>
                                </a:lnTo>
                                <a:lnTo>
                                  <a:pt x="20412" y="9525"/>
                                </a:lnTo>
                                <a:lnTo>
                                  <a:pt x="20412" y="9525"/>
                                </a:lnTo>
                                <a:lnTo>
                                  <a:pt x="20412" y="9525"/>
                                </a:lnTo>
                                <a:lnTo>
                                  <a:pt x="20412" y="9525"/>
                                </a:lnTo>
                                <a:lnTo>
                                  <a:pt x="20412" y="4763"/>
                                </a:lnTo>
                                <a:lnTo>
                                  <a:pt x="20412" y="4763"/>
                                </a:lnTo>
                                <a:lnTo>
                                  <a:pt x="20412" y="9525"/>
                                </a:lnTo>
                                <a:lnTo>
                                  <a:pt x="20412" y="9525"/>
                                </a:lnTo>
                                <a:lnTo>
                                  <a:pt x="20412" y="9525"/>
                                </a:lnTo>
                                <a:lnTo>
                                  <a:pt x="20412" y="9525"/>
                                </a:lnTo>
                                <a:lnTo>
                                  <a:pt x="20412" y="9525"/>
                                </a:lnTo>
                                <a:lnTo>
                                  <a:pt x="20412" y="9525"/>
                                </a:lnTo>
                                <a:lnTo>
                                  <a:pt x="20412" y="9525"/>
                                </a:lnTo>
                                <a:lnTo>
                                  <a:pt x="20412" y="9525"/>
                                </a:lnTo>
                                <a:lnTo>
                                  <a:pt x="20412" y="4763"/>
                                </a:lnTo>
                                <a:lnTo>
                                  <a:pt x="21431" y="4763"/>
                                </a:lnTo>
                                <a:lnTo>
                                  <a:pt x="21431" y="4763"/>
                                </a:lnTo>
                                <a:lnTo>
                                  <a:pt x="21431" y="9525"/>
                                </a:lnTo>
                                <a:lnTo>
                                  <a:pt x="21431" y="9525"/>
                                </a:lnTo>
                                <a:lnTo>
                                  <a:pt x="21431" y="9525"/>
                                </a:lnTo>
                                <a:lnTo>
                                  <a:pt x="21431" y="9525"/>
                                </a:lnTo>
                                <a:lnTo>
                                  <a:pt x="21431" y="4763"/>
                                </a:lnTo>
                                <a:lnTo>
                                  <a:pt x="21431" y="4763"/>
                                </a:lnTo>
                                <a:lnTo>
                                  <a:pt x="21431" y="4763"/>
                                </a:lnTo>
                                <a:lnTo>
                                  <a:pt x="21431" y="4763"/>
                                </a:lnTo>
                                <a:lnTo>
                                  <a:pt x="21431" y="4763"/>
                                </a:lnTo>
                                <a:lnTo>
                                  <a:pt x="21431" y="4763"/>
                                </a:lnTo>
                                <a:lnTo>
                                  <a:pt x="21431" y="4763"/>
                                </a:lnTo>
                                <a:lnTo>
                                  <a:pt x="21431" y="4763"/>
                                </a:lnTo>
                                <a:lnTo>
                                  <a:pt x="21431" y="4763"/>
                                </a:lnTo>
                                <a:lnTo>
                                  <a:pt x="21431" y="4763"/>
                                </a:lnTo>
                                <a:lnTo>
                                  <a:pt x="21431" y="9525"/>
                                </a:lnTo>
                                <a:lnTo>
                                  <a:pt x="21431" y="9525"/>
                                </a:lnTo>
                                <a:lnTo>
                                  <a:pt x="22450" y="9525"/>
                                </a:lnTo>
                                <a:lnTo>
                                  <a:pt x="22450" y="4763"/>
                                </a:lnTo>
                                <a:lnTo>
                                  <a:pt x="22450" y="4763"/>
                                </a:lnTo>
                                <a:lnTo>
                                  <a:pt x="22450" y="4763"/>
                                </a:lnTo>
                                <a:lnTo>
                                  <a:pt x="22450" y="4763"/>
                                </a:lnTo>
                                <a:lnTo>
                                  <a:pt x="22450" y="4763"/>
                                </a:lnTo>
                                <a:lnTo>
                                  <a:pt x="22450" y="9525"/>
                                </a:lnTo>
                                <a:lnTo>
                                  <a:pt x="22450" y="4763"/>
                                </a:lnTo>
                                <a:lnTo>
                                  <a:pt x="22450" y="4763"/>
                                </a:lnTo>
                                <a:lnTo>
                                  <a:pt x="22450" y="4763"/>
                                </a:lnTo>
                                <a:lnTo>
                                  <a:pt x="22450" y="4763"/>
                                </a:lnTo>
                                <a:lnTo>
                                  <a:pt x="22450" y="4763"/>
                                </a:lnTo>
                                <a:lnTo>
                                  <a:pt x="22450" y="4763"/>
                                </a:lnTo>
                                <a:lnTo>
                                  <a:pt x="22450" y="4763"/>
                                </a:lnTo>
                                <a:lnTo>
                                  <a:pt x="22450" y="4763"/>
                                </a:lnTo>
                                <a:lnTo>
                                  <a:pt x="22450" y="9525"/>
                                </a:lnTo>
                                <a:lnTo>
                                  <a:pt x="22450" y="9525"/>
                                </a:lnTo>
                                <a:lnTo>
                                  <a:pt x="22450" y="9525"/>
                                </a:lnTo>
                                <a:lnTo>
                                  <a:pt x="22450" y="4763"/>
                                </a:lnTo>
                                <a:lnTo>
                                  <a:pt x="22450" y="4763"/>
                                </a:lnTo>
                                <a:lnTo>
                                  <a:pt x="23470" y="4763"/>
                                </a:lnTo>
                                <a:lnTo>
                                  <a:pt x="23470" y="4763"/>
                                </a:lnTo>
                                <a:lnTo>
                                  <a:pt x="23470" y="9525"/>
                                </a:lnTo>
                                <a:lnTo>
                                  <a:pt x="23470" y="4763"/>
                                </a:lnTo>
                                <a:lnTo>
                                  <a:pt x="23470" y="4763"/>
                                </a:lnTo>
                                <a:lnTo>
                                  <a:pt x="23470" y="4763"/>
                                </a:lnTo>
                                <a:lnTo>
                                  <a:pt x="23470" y="4763"/>
                                </a:lnTo>
                                <a:lnTo>
                                  <a:pt x="23470" y="9525"/>
                                </a:lnTo>
                                <a:lnTo>
                                  <a:pt x="23470" y="4763"/>
                                </a:lnTo>
                                <a:lnTo>
                                  <a:pt x="23470" y="9525"/>
                                </a:lnTo>
                                <a:lnTo>
                                  <a:pt x="23470" y="9525"/>
                                </a:lnTo>
                                <a:lnTo>
                                  <a:pt x="23470" y="4763"/>
                                </a:lnTo>
                                <a:lnTo>
                                  <a:pt x="23470" y="9525"/>
                                </a:lnTo>
                                <a:lnTo>
                                  <a:pt x="23470" y="9525"/>
                                </a:lnTo>
                                <a:lnTo>
                                  <a:pt x="23470" y="9525"/>
                                </a:lnTo>
                                <a:lnTo>
                                  <a:pt x="23470" y="9525"/>
                                </a:lnTo>
                                <a:lnTo>
                                  <a:pt x="23470" y="9525"/>
                                </a:lnTo>
                                <a:lnTo>
                                  <a:pt x="23470" y="9525"/>
                                </a:lnTo>
                                <a:lnTo>
                                  <a:pt x="24489" y="4763"/>
                                </a:lnTo>
                                <a:lnTo>
                                  <a:pt x="24489" y="9525"/>
                                </a:lnTo>
                                <a:lnTo>
                                  <a:pt x="24489" y="4763"/>
                                </a:lnTo>
                                <a:lnTo>
                                  <a:pt x="24489" y="4763"/>
                                </a:lnTo>
                                <a:lnTo>
                                  <a:pt x="24489" y="9525"/>
                                </a:lnTo>
                                <a:lnTo>
                                  <a:pt x="24489" y="9525"/>
                                </a:lnTo>
                                <a:lnTo>
                                  <a:pt x="24489" y="9525"/>
                                </a:lnTo>
                                <a:lnTo>
                                  <a:pt x="24489" y="9525"/>
                                </a:lnTo>
                                <a:lnTo>
                                  <a:pt x="24489" y="9525"/>
                                </a:lnTo>
                                <a:lnTo>
                                  <a:pt x="24489" y="9525"/>
                                </a:lnTo>
                                <a:lnTo>
                                  <a:pt x="24489" y="9525"/>
                                </a:lnTo>
                                <a:lnTo>
                                  <a:pt x="24489" y="9525"/>
                                </a:lnTo>
                                <a:lnTo>
                                  <a:pt x="24489" y="4763"/>
                                </a:lnTo>
                                <a:lnTo>
                                  <a:pt x="24489" y="4763"/>
                                </a:lnTo>
                                <a:lnTo>
                                  <a:pt x="24489" y="4763"/>
                                </a:lnTo>
                                <a:lnTo>
                                  <a:pt x="24489" y="4763"/>
                                </a:lnTo>
                                <a:lnTo>
                                  <a:pt x="24489" y="9525"/>
                                </a:lnTo>
                                <a:lnTo>
                                  <a:pt x="24489" y="4763"/>
                                </a:lnTo>
                                <a:lnTo>
                                  <a:pt x="25517" y="4763"/>
                                </a:lnTo>
                                <a:lnTo>
                                  <a:pt x="25517" y="4763"/>
                                </a:lnTo>
                                <a:lnTo>
                                  <a:pt x="25517" y="4763"/>
                                </a:lnTo>
                                <a:lnTo>
                                  <a:pt x="25517" y="4763"/>
                                </a:lnTo>
                                <a:lnTo>
                                  <a:pt x="25517" y="4763"/>
                                </a:lnTo>
                                <a:lnTo>
                                  <a:pt x="25517" y="4763"/>
                                </a:lnTo>
                                <a:lnTo>
                                  <a:pt x="25517" y="9525"/>
                                </a:lnTo>
                                <a:lnTo>
                                  <a:pt x="25517" y="4763"/>
                                </a:lnTo>
                                <a:lnTo>
                                  <a:pt x="25517" y="4763"/>
                                </a:lnTo>
                                <a:lnTo>
                                  <a:pt x="25517" y="4763"/>
                                </a:lnTo>
                                <a:lnTo>
                                  <a:pt x="25517" y="4763"/>
                                </a:lnTo>
                                <a:lnTo>
                                  <a:pt x="25517" y="4763"/>
                                </a:lnTo>
                                <a:lnTo>
                                  <a:pt x="25517" y="4763"/>
                                </a:lnTo>
                                <a:lnTo>
                                  <a:pt x="25517" y="4763"/>
                                </a:lnTo>
                                <a:lnTo>
                                  <a:pt x="25517" y="4763"/>
                                </a:lnTo>
                                <a:lnTo>
                                  <a:pt x="25517" y="4763"/>
                                </a:lnTo>
                                <a:lnTo>
                                  <a:pt x="25517" y="4763"/>
                                </a:lnTo>
                                <a:lnTo>
                                  <a:pt x="25517" y="4763"/>
                                </a:lnTo>
                                <a:lnTo>
                                  <a:pt x="26537" y="9525"/>
                                </a:lnTo>
                                <a:lnTo>
                                  <a:pt x="26537" y="4763"/>
                                </a:lnTo>
                                <a:lnTo>
                                  <a:pt x="26537" y="4763"/>
                                </a:lnTo>
                                <a:lnTo>
                                  <a:pt x="26537" y="9525"/>
                                </a:lnTo>
                                <a:lnTo>
                                  <a:pt x="26537" y="4763"/>
                                </a:lnTo>
                                <a:lnTo>
                                  <a:pt x="26537" y="4763"/>
                                </a:lnTo>
                                <a:lnTo>
                                  <a:pt x="26537" y="4763"/>
                                </a:lnTo>
                                <a:lnTo>
                                  <a:pt x="26537" y="4763"/>
                                </a:lnTo>
                                <a:lnTo>
                                  <a:pt x="26537" y="4763"/>
                                </a:lnTo>
                                <a:lnTo>
                                  <a:pt x="26537" y="4763"/>
                                </a:lnTo>
                                <a:lnTo>
                                  <a:pt x="26537" y="4763"/>
                                </a:lnTo>
                                <a:lnTo>
                                  <a:pt x="26537" y="4763"/>
                                </a:lnTo>
                                <a:lnTo>
                                  <a:pt x="26537" y="4763"/>
                                </a:lnTo>
                                <a:lnTo>
                                  <a:pt x="26537" y="4763"/>
                                </a:lnTo>
                                <a:lnTo>
                                  <a:pt x="26537" y="4763"/>
                                </a:lnTo>
                                <a:lnTo>
                                  <a:pt x="26537" y="4763"/>
                                </a:lnTo>
                                <a:lnTo>
                                  <a:pt x="26537" y="4763"/>
                                </a:lnTo>
                                <a:lnTo>
                                  <a:pt x="26537" y="9525"/>
                                </a:lnTo>
                                <a:lnTo>
                                  <a:pt x="26537" y="9525"/>
                                </a:lnTo>
                                <a:lnTo>
                                  <a:pt x="26537" y="4763"/>
                                </a:lnTo>
                                <a:lnTo>
                                  <a:pt x="27556" y="4763"/>
                                </a:lnTo>
                                <a:lnTo>
                                  <a:pt x="27556" y="4763"/>
                                </a:lnTo>
                                <a:lnTo>
                                  <a:pt x="27556" y="4763"/>
                                </a:lnTo>
                                <a:lnTo>
                                  <a:pt x="27556" y="4763"/>
                                </a:lnTo>
                                <a:lnTo>
                                  <a:pt x="27556" y="4763"/>
                                </a:lnTo>
                                <a:lnTo>
                                  <a:pt x="27556" y="4763"/>
                                </a:lnTo>
                                <a:lnTo>
                                  <a:pt x="27556" y="9525"/>
                                </a:lnTo>
                                <a:lnTo>
                                  <a:pt x="27556" y="9525"/>
                                </a:lnTo>
                                <a:lnTo>
                                  <a:pt x="27556" y="9525"/>
                                </a:lnTo>
                                <a:lnTo>
                                  <a:pt x="27556" y="9525"/>
                                </a:lnTo>
                                <a:lnTo>
                                  <a:pt x="27556" y="9525"/>
                                </a:lnTo>
                                <a:lnTo>
                                  <a:pt x="27556" y="9525"/>
                                </a:lnTo>
                                <a:lnTo>
                                  <a:pt x="27556" y="9525"/>
                                </a:lnTo>
                                <a:lnTo>
                                  <a:pt x="27556" y="4763"/>
                                </a:lnTo>
                                <a:lnTo>
                                  <a:pt x="27556" y="4763"/>
                                </a:lnTo>
                                <a:lnTo>
                                  <a:pt x="27556" y="4763"/>
                                </a:lnTo>
                                <a:lnTo>
                                  <a:pt x="27556" y="4763"/>
                                </a:lnTo>
                                <a:lnTo>
                                  <a:pt x="27556" y="4763"/>
                                </a:lnTo>
                                <a:lnTo>
                                  <a:pt x="28575" y="4763"/>
                                </a:lnTo>
                                <a:lnTo>
                                  <a:pt x="28575" y="4763"/>
                                </a:lnTo>
                                <a:lnTo>
                                  <a:pt x="28575" y="476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67" name="Freeform: Shape 267"/>
                        <wps:cNvSpPr/>
                        <wps:spPr>
                          <a:xfrm>
                            <a:off x="1443037" y="1947862"/>
                            <a:ext cx="28575" cy="9525"/>
                          </a:xfrm>
                          <a:custGeom>
                            <a:avLst/>
                            <a:gdLst>
                              <a:gd name="connsiteX0" fmla="*/ 0 w 28575"/>
                              <a:gd name="connsiteY0" fmla="*/ 4763 h 9525"/>
                              <a:gd name="connsiteX1" fmla="*/ 0 w 28575"/>
                              <a:gd name="connsiteY1" fmla="*/ 9525 h 9525"/>
                              <a:gd name="connsiteX2" fmla="*/ 0 w 28575"/>
                              <a:gd name="connsiteY2" fmla="*/ 4763 h 9525"/>
                              <a:gd name="connsiteX3" fmla="*/ 0 w 28575"/>
                              <a:gd name="connsiteY3" fmla="*/ 4763 h 9525"/>
                              <a:gd name="connsiteX4" fmla="*/ 0 w 28575"/>
                              <a:gd name="connsiteY4" fmla="*/ 4763 h 9525"/>
                              <a:gd name="connsiteX5" fmla="*/ 0 w 28575"/>
                              <a:gd name="connsiteY5" fmla="*/ 4763 h 9525"/>
                              <a:gd name="connsiteX6" fmla="*/ 0 w 28575"/>
                              <a:gd name="connsiteY6" fmla="*/ 9525 h 9525"/>
                              <a:gd name="connsiteX7" fmla="*/ 0 w 28575"/>
                              <a:gd name="connsiteY7" fmla="*/ 9525 h 9525"/>
                              <a:gd name="connsiteX8" fmla="*/ 0 w 28575"/>
                              <a:gd name="connsiteY8" fmla="*/ 9525 h 9525"/>
                              <a:gd name="connsiteX9" fmla="*/ 0 w 28575"/>
                              <a:gd name="connsiteY9" fmla="*/ 4763 h 9525"/>
                              <a:gd name="connsiteX10" fmla="*/ 0 w 28575"/>
                              <a:gd name="connsiteY10" fmla="*/ 4763 h 9525"/>
                              <a:gd name="connsiteX11" fmla="*/ 0 w 28575"/>
                              <a:gd name="connsiteY11" fmla="*/ 4763 h 9525"/>
                              <a:gd name="connsiteX12" fmla="*/ 0 w 28575"/>
                              <a:gd name="connsiteY12" fmla="*/ 4763 h 9525"/>
                              <a:gd name="connsiteX13" fmla="*/ 0 w 28575"/>
                              <a:gd name="connsiteY13" fmla="*/ 4763 h 9525"/>
                              <a:gd name="connsiteX14" fmla="*/ 0 w 28575"/>
                              <a:gd name="connsiteY14" fmla="*/ 4763 h 9525"/>
                              <a:gd name="connsiteX15" fmla="*/ 0 w 28575"/>
                              <a:gd name="connsiteY15" fmla="*/ 9525 h 9525"/>
                              <a:gd name="connsiteX16" fmla="*/ 1057 w 28575"/>
                              <a:gd name="connsiteY16" fmla="*/ 9525 h 9525"/>
                              <a:gd name="connsiteX17" fmla="*/ 1057 w 28575"/>
                              <a:gd name="connsiteY17" fmla="*/ 9525 h 9525"/>
                              <a:gd name="connsiteX18" fmla="*/ 1057 w 28575"/>
                              <a:gd name="connsiteY18" fmla="*/ 9525 h 9525"/>
                              <a:gd name="connsiteX19" fmla="*/ 1057 w 28575"/>
                              <a:gd name="connsiteY19" fmla="*/ 9525 h 9525"/>
                              <a:gd name="connsiteX20" fmla="*/ 1057 w 28575"/>
                              <a:gd name="connsiteY20" fmla="*/ 9525 h 9525"/>
                              <a:gd name="connsiteX21" fmla="*/ 1057 w 28575"/>
                              <a:gd name="connsiteY21" fmla="*/ 9525 h 9525"/>
                              <a:gd name="connsiteX22" fmla="*/ 1057 w 28575"/>
                              <a:gd name="connsiteY22" fmla="*/ 9525 h 9525"/>
                              <a:gd name="connsiteX23" fmla="*/ 1057 w 28575"/>
                              <a:gd name="connsiteY23" fmla="*/ 4763 h 9525"/>
                              <a:gd name="connsiteX24" fmla="*/ 1057 w 28575"/>
                              <a:gd name="connsiteY24" fmla="*/ 4763 h 9525"/>
                              <a:gd name="connsiteX25" fmla="*/ 1057 w 28575"/>
                              <a:gd name="connsiteY25" fmla="*/ 4763 h 9525"/>
                              <a:gd name="connsiteX26" fmla="*/ 1057 w 28575"/>
                              <a:gd name="connsiteY26" fmla="*/ 4763 h 9525"/>
                              <a:gd name="connsiteX27" fmla="*/ 1057 w 28575"/>
                              <a:gd name="connsiteY27" fmla="*/ 4763 h 9525"/>
                              <a:gd name="connsiteX28" fmla="*/ 1057 w 28575"/>
                              <a:gd name="connsiteY28" fmla="*/ 4763 h 9525"/>
                              <a:gd name="connsiteX29" fmla="*/ 1057 w 28575"/>
                              <a:gd name="connsiteY29" fmla="*/ 4763 h 9525"/>
                              <a:gd name="connsiteX30" fmla="*/ 1057 w 28575"/>
                              <a:gd name="connsiteY30" fmla="*/ 4763 h 9525"/>
                              <a:gd name="connsiteX31" fmla="*/ 1057 w 28575"/>
                              <a:gd name="connsiteY31" fmla="*/ 4763 h 9525"/>
                              <a:gd name="connsiteX32" fmla="*/ 1057 w 28575"/>
                              <a:gd name="connsiteY32" fmla="*/ 9525 h 9525"/>
                              <a:gd name="connsiteX33" fmla="*/ 1057 w 28575"/>
                              <a:gd name="connsiteY33" fmla="*/ 4763 h 9525"/>
                              <a:gd name="connsiteX34" fmla="*/ 2115 w 28575"/>
                              <a:gd name="connsiteY34" fmla="*/ 9525 h 9525"/>
                              <a:gd name="connsiteX35" fmla="*/ 2115 w 28575"/>
                              <a:gd name="connsiteY35" fmla="*/ 9525 h 9525"/>
                              <a:gd name="connsiteX36" fmla="*/ 2115 w 28575"/>
                              <a:gd name="connsiteY36" fmla="*/ 9525 h 9525"/>
                              <a:gd name="connsiteX37" fmla="*/ 2115 w 28575"/>
                              <a:gd name="connsiteY37" fmla="*/ 9525 h 9525"/>
                              <a:gd name="connsiteX38" fmla="*/ 2115 w 28575"/>
                              <a:gd name="connsiteY38" fmla="*/ 9525 h 9525"/>
                              <a:gd name="connsiteX39" fmla="*/ 2115 w 28575"/>
                              <a:gd name="connsiteY39" fmla="*/ 9525 h 9525"/>
                              <a:gd name="connsiteX40" fmla="*/ 2115 w 28575"/>
                              <a:gd name="connsiteY40" fmla="*/ 9525 h 9525"/>
                              <a:gd name="connsiteX41" fmla="*/ 2115 w 28575"/>
                              <a:gd name="connsiteY41" fmla="*/ 4763 h 9525"/>
                              <a:gd name="connsiteX42" fmla="*/ 2115 w 28575"/>
                              <a:gd name="connsiteY42" fmla="*/ 4763 h 9525"/>
                              <a:gd name="connsiteX43" fmla="*/ 2115 w 28575"/>
                              <a:gd name="connsiteY43" fmla="*/ 4763 h 9525"/>
                              <a:gd name="connsiteX44" fmla="*/ 2115 w 28575"/>
                              <a:gd name="connsiteY44" fmla="*/ 4763 h 9525"/>
                              <a:gd name="connsiteX45" fmla="*/ 2115 w 28575"/>
                              <a:gd name="connsiteY45" fmla="*/ 9525 h 9525"/>
                              <a:gd name="connsiteX46" fmla="*/ 2115 w 28575"/>
                              <a:gd name="connsiteY46" fmla="*/ 9525 h 9525"/>
                              <a:gd name="connsiteX47" fmla="*/ 2115 w 28575"/>
                              <a:gd name="connsiteY47" fmla="*/ 9525 h 9525"/>
                              <a:gd name="connsiteX48" fmla="*/ 2115 w 28575"/>
                              <a:gd name="connsiteY48" fmla="*/ 9525 h 9525"/>
                              <a:gd name="connsiteX49" fmla="*/ 2115 w 28575"/>
                              <a:gd name="connsiteY49" fmla="*/ 9525 h 9525"/>
                              <a:gd name="connsiteX50" fmla="*/ 2115 w 28575"/>
                              <a:gd name="connsiteY50" fmla="*/ 9525 h 9525"/>
                              <a:gd name="connsiteX51" fmla="*/ 2115 w 28575"/>
                              <a:gd name="connsiteY51" fmla="*/ 9525 h 9525"/>
                              <a:gd name="connsiteX52" fmla="*/ 2115 w 28575"/>
                              <a:gd name="connsiteY52" fmla="*/ 9525 h 9525"/>
                              <a:gd name="connsiteX53" fmla="*/ 2115 w 28575"/>
                              <a:gd name="connsiteY53" fmla="*/ 4763 h 9525"/>
                              <a:gd name="connsiteX54" fmla="*/ 3172 w 28575"/>
                              <a:gd name="connsiteY54" fmla="*/ 4763 h 9525"/>
                              <a:gd name="connsiteX55" fmla="*/ 3172 w 28575"/>
                              <a:gd name="connsiteY55" fmla="*/ 4763 h 9525"/>
                              <a:gd name="connsiteX56" fmla="*/ 3172 w 28575"/>
                              <a:gd name="connsiteY56" fmla="*/ 4763 h 9525"/>
                              <a:gd name="connsiteX57" fmla="*/ 3172 w 28575"/>
                              <a:gd name="connsiteY57" fmla="*/ 9525 h 9525"/>
                              <a:gd name="connsiteX58" fmla="*/ 3172 w 28575"/>
                              <a:gd name="connsiteY58" fmla="*/ 9525 h 9525"/>
                              <a:gd name="connsiteX59" fmla="*/ 3172 w 28575"/>
                              <a:gd name="connsiteY59" fmla="*/ 9525 h 9525"/>
                              <a:gd name="connsiteX60" fmla="*/ 3172 w 28575"/>
                              <a:gd name="connsiteY60" fmla="*/ 9525 h 9525"/>
                              <a:gd name="connsiteX61" fmla="*/ 3172 w 28575"/>
                              <a:gd name="connsiteY61" fmla="*/ 4763 h 9525"/>
                              <a:gd name="connsiteX62" fmla="*/ 3172 w 28575"/>
                              <a:gd name="connsiteY62" fmla="*/ 4763 h 9525"/>
                              <a:gd name="connsiteX63" fmla="*/ 3172 w 28575"/>
                              <a:gd name="connsiteY63" fmla="*/ 4763 h 9525"/>
                              <a:gd name="connsiteX64" fmla="*/ 3172 w 28575"/>
                              <a:gd name="connsiteY64" fmla="*/ 4763 h 9525"/>
                              <a:gd name="connsiteX65" fmla="*/ 3172 w 28575"/>
                              <a:gd name="connsiteY65" fmla="*/ 4763 h 9525"/>
                              <a:gd name="connsiteX66" fmla="*/ 3172 w 28575"/>
                              <a:gd name="connsiteY66" fmla="*/ 4763 h 9525"/>
                              <a:gd name="connsiteX67" fmla="*/ 3172 w 28575"/>
                              <a:gd name="connsiteY67" fmla="*/ 4763 h 9525"/>
                              <a:gd name="connsiteX68" fmla="*/ 3172 w 28575"/>
                              <a:gd name="connsiteY68" fmla="*/ 4763 h 9525"/>
                              <a:gd name="connsiteX69" fmla="*/ 3172 w 28575"/>
                              <a:gd name="connsiteY69" fmla="*/ 9525 h 9525"/>
                              <a:gd name="connsiteX70" fmla="*/ 3172 w 28575"/>
                              <a:gd name="connsiteY70" fmla="*/ 9525 h 9525"/>
                              <a:gd name="connsiteX71" fmla="*/ 3172 w 28575"/>
                              <a:gd name="connsiteY71" fmla="*/ 4763 h 9525"/>
                              <a:gd name="connsiteX72" fmla="*/ 4229 w 28575"/>
                              <a:gd name="connsiteY72" fmla="*/ 4763 h 9525"/>
                              <a:gd name="connsiteX73" fmla="*/ 4229 w 28575"/>
                              <a:gd name="connsiteY73" fmla="*/ 4763 h 9525"/>
                              <a:gd name="connsiteX74" fmla="*/ 4229 w 28575"/>
                              <a:gd name="connsiteY74" fmla="*/ 4763 h 9525"/>
                              <a:gd name="connsiteX75" fmla="*/ 4229 w 28575"/>
                              <a:gd name="connsiteY75" fmla="*/ 9525 h 9525"/>
                              <a:gd name="connsiteX76" fmla="*/ 4229 w 28575"/>
                              <a:gd name="connsiteY76" fmla="*/ 9525 h 9525"/>
                              <a:gd name="connsiteX77" fmla="*/ 4229 w 28575"/>
                              <a:gd name="connsiteY77" fmla="*/ 4763 h 9525"/>
                              <a:gd name="connsiteX78" fmla="*/ 4229 w 28575"/>
                              <a:gd name="connsiteY78" fmla="*/ 4763 h 9525"/>
                              <a:gd name="connsiteX79" fmla="*/ 4229 w 28575"/>
                              <a:gd name="connsiteY79" fmla="*/ 4763 h 9525"/>
                              <a:gd name="connsiteX80" fmla="*/ 4229 w 28575"/>
                              <a:gd name="connsiteY80" fmla="*/ 9525 h 9525"/>
                              <a:gd name="connsiteX81" fmla="*/ 4229 w 28575"/>
                              <a:gd name="connsiteY81" fmla="*/ 4763 h 9525"/>
                              <a:gd name="connsiteX82" fmla="*/ 4229 w 28575"/>
                              <a:gd name="connsiteY82" fmla="*/ 9525 h 9525"/>
                              <a:gd name="connsiteX83" fmla="*/ 4229 w 28575"/>
                              <a:gd name="connsiteY83" fmla="*/ 9525 h 9525"/>
                              <a:gd name="connsiteX84" fmla="*/ 4229 w 28575"/>
                              <a:gd name="connsiteY84" fmla="*/ 4763 h 9525"/>
                              <a:gd name="connsiteX85" fmla="*/ 4229 w 28575"/>
                              <a:gd name="connsiteY85" fmla="*/ 4763 h 9525"/>
                              <a:gd name="connsiteX86" fmla="*/ 4229 w 28575"/>
                              <a:gd name="connsiteY86" fmla="*/ 4763 h 9525"/>
                              <a:gd name="connsiteX87" fmla="*/ 4229 w 28575"/>
                              <a:gd name="connsiteY87" fmla="*/ 9525 h 9525"/>
                              <a:gd name="connsiteX88" fmla="*/ 4229 w 28575"/>
                              <a:gd name="connsiteY88" fmla="*/ 9525 h 9525"/>
                              <a:gd name="connsiteX89" fmla="*/ 4229 w 28575"/>
                              <a:gd name="connsiteY89" fmla="*/ 4763 h 9525"/>
                              <a:gd name="connsiteX90" fmla="*/ 4229 w 28575"/>
                              <a:gd name="connsiteY90" fmla="*/ 4763 h 9525"/>
                              <a:gd name="connsiteX91" fmla="*/ 4229 w 28575"/>
                              <a:gd name="connsiteY91" fmla="*/ 4763 h 9525"/>
                              <a:gd name="connsiteX92" fmla="*/ 4229 w 28575"/>
                              <a:gd name="connsiteY92" fmla="*/ 9525 h 9525"/>
                              <a:gd name="connsiteX93" fmla="*/ 4229 w 28575"/>
                              <a:gd name="connsiteY93" fmla="*/ 9525 h 9525"/>
                              <a:gd name="connsiteX94" fmla="*/ 4229 w 28575"/>
                              <a:gd name="connsiteY94" fmla="*/ 9525 h 9525"/>
                              <a:gd name="connsiteX95" fmla="*/ 4229 w 28575"/>
                              <a:gd name="connsiteY95" fmla="*/ 9525 h 9525"/>
                              <a:gd name="connsiteX96" fmla="*/ 5296 w 28575"/>
                              <a:gd name="connsiteY96" fmla="*/ 4763 h 9525"/>
                              <a:gd name="connsiteX97" fmla="*/ 5296 w 28575"/>
                              <a:gd name="connsiteY97" fmla="*/ 4763 h 9525"/>
                              <a:gd name="connsiteX98" fmla="*/ 5296 w 28575"/>
                              <a:gd name="connsiteY98" fmla="*/ 4763 h 9525"/>
                              <a:gd name="connsiteX99" fmla="*/ 5296 w 28575"/>
                              <a:gd name="connsiteY99" fmla="*/ 4763 h 9525"/>
                              <a:gd name="connsiteX100" fmla="*/ 5296 w 28575"/>
                              <a:gd name="connsiteY100" fmla="*/ 4763 h 9525"/>
                              <a:gd name="connsiteX101" fmla="*/ 5296 w 28575"/>
                              <a:gd name="connsiteY101" fmla="*/ 9525 h 9525"/>
                              <a:gd name="connsiteX102" fmla="*/ 5296 w 28575"/>
                              <a:gd name="connsiteY102" fmla="*/ 4763 h 9525"/>
                              <a:gd name="connsiteX103" fmla="*/ 5296 w 28575"/>
                              <a:gd name="connsiteY103" fmla="*/ 9525 h 9525"/>
                              <a:gd name="connsiteX104" fmla="*/ 5296 w 28575"/>
                              <a:gd name="connsiteY104" fmla="*/ 9525 h 9525"/>
                              <a:gd name="connsiteX105" fmla="*/ 5296 w 28575"/>
                              <a:gd name="connsiteY105" fmla="*/ 9525 h 9525"/>
                              <a:gd name="connsiteX106" fmla="*/ 5296 w 28575"/>
                              <a:gd name="connsiteY106" fmla="*/ 9525 h 9525"/>
                              <a:gd name="connsiteX107" fmla="*/ 5296 w 28575"/>
                              <a:gd name="connsiteY107" fmla="*/ 9525 h 9525"/>
                              <a:gd name="connsiteX108" fmla="*/ 5296 w 28575"/>
                              <a:gd name="connsiteY108" fmla="*/ 9525 h 9525"/>
                              <a:gd name="connsiteX109" fmla="*/ 5296 w 28575"/>
                              <a:gd name="connsiteY109" fmla="*/ 4763 h 9525"/>
                              <a:gd name="connsiteX110" fmla="*/ 5296 w 28575"/>
                              <a:gd name="connsiteY110" fmla="*/ 4763 h 9525"/>
                              <a:gd name="connsiteX111" fmla="*/ 5296 w 28575"/>
                              <a:gd name="connsiteY111" fmla="*/ 4763 h 9525"/>
                              <a:gd name="connsiteX112" fmla="*/ 5296 w 28575"/>
                              <a:gd name="connsiteY112" fmla="*/ 4763 h 9525"/>
                              <a:gd name="connsiteX113" fmla="*/ 5296 w 28575"/>
                              <a:gd name="connsiteY113" fmla="*/ 9525 h 9525"/>
                              <a:gd name="connsiteX114" fmla="*/ 5296 w 28575"/>
                              <a:gd name="connsiteY114" fmla="*/ 9525 h 9525"/>
                              <a:gd name="connsiteX115" fmla="*/ 5296 w 28575"/>
                              <a:gd name="connsiteY115" fmla="*/ 9525 h 9525"/>
                              <a:gd name="connsiteX116" fmla="*/ 6353 w 28575"/>
                              <a:gd name="connsiteY116" fmla="*/ 4763 h 9525"/>
                              <a:gd name="connsiteX117" fmla="*/ 6353 w 28575"/>
                              <a:gd name="connsiteY117" fmla="*/ 4763 h 9525"/>
                              <a:gd name="connsiteX118" fmla="*/ 6353 w 28575"/>
                              <a:gd name="connsiteY118" fmla="*/ 4763 h 9525"/>
                              <a:gd name="connsiteX119" fmla="*/ 6353 w 28575"/>
                              <a:gd name="connsiteY119" fmla="*/ 4763 h 9525"/>
                              <a:gd name="connsiteX120" fmla="*/ 6353 w 28575"/>
                              <a:gd name="connsiteY120" fmla="*/ 4763 h 9525"/>
                              <a:gd name="connsiteX121" fmla="*/ 6353 w 28575"/>
                              <a:gd name="connsiteY121" fmla="*/ 4763 h 9525"/>
                              <a:gd name="connsiteX122" fmla="*/ 6353 w 28575"/>
                              <a:gd name="connsiteY122" fmla="*/ 4763 h 9525"/>
                              <a:gd name="connsiteX123" fmla="*/ 6353 w 28575"/>
                              <a:gd name="connsiteY123" fmla="*/ 4763 h 9525"/>
                              <a:gd name="connsiteX124" fmla="*/ 6353 w 28575"/>
                              <a:gd name="connsiteY124" fmla="*/ 4763 h 9525"/>
                              <a:gd name="connsiteX125" fmla="*/ 6353 w 28575"/>
                              <a:gd name="connsiteY125" fmla="*/ 4763 h 9525"/>
                              <a:gd name="connsiteX126" fmla="*/ 6353 w 28575"/>
                              <a:gd name="connsiteY126" fmla="*/ 4763 h 9525"/>
                              <a:gd name="connsiteX127" fmla="*/ 6353 w 28575"/>
                              <a:gd name="connsiteY127" fmla="*/ 4763 h 9525"/>
                              <a:gd name="connsiteX128" fmla="*/ 6353 w 28575"/>
                              <a:gd name="connsiteY128" fmla="*/ 4763 h 9525"/>
                              <a:gd name="connsiteX129" fmla="*/ 6353 w 28575"/>
                              <a:gd name="connsiteY129" fmla="*/ 4763 h 9525"/>
                              <a:gd name="connsiteX130" fmla="*/ 6353 w 28575"/>
                              <a:gd name="connsiteY130" fmla="*/ 4763 h 9525"/>
                              <a:gd name="connsiteX131" fmla="*/ 6353 w 28575"/>
                              <a:gd name="connsiteY131" fmla="*/ 4763 h 9525"/>
                              <a:gd name="connsiteX132" fmla="*/ 6353 w 28575"/>
                              <a:gd name="connsiteY132" fmla="*/ 9525 h 9525"/>
                              <a:gd name="connsiteX133" fmla="*/ 6353 w 28575"/>
                              <a:gd name="connsiteY133" fmla="*/ 9525 h 9525"/>
                              <a:gd name="connsiteX134" fmla="*/ 7410 w 28575"/>
                              <a:gd name="connsiteY134" fmla="*/ 9525 h 9525"/>
                              <a:gd name="connsiteX135" fmla="*/ 7410 w 28575"/>
                              <a:gd name="connsiteY135" fmla="*/ 9525 h 9525"/>
                              <a:gd name="connsiteX136" fmla="*/ 7410 w 28575"/>
                              <a:gd name="connsiteY136" fmla="*/ 4763 h 9525"/>
                              <a:gd name="connsiteX137" fmla="*/ 7410 w 28575"/>
                              <a:gd name="connsiteY137" fmla="*/ 4763 h 9525"/>
                              <a:gd name="connsiteX138" fmla="*/ 7410 w 28575"/>
                              <a:gd name="connsiteY138" fmla="*/ 4763 h 9525"/>
                              <a:gd name="connsiteX139" fmla="*/ 7410 w 28575"/>
                              <a:gd name="connsiteY139" fmla="*/ 4763 h 9525"/>
                              <a:gd name="connsiteX140" fmla="*/ 7410 w 28575"/>
                              <a:gd name="connsiteY140" fmla="*/ 4763 h 9525"/>
                              <a:gd name="connsiteX141" fmla="*/ 7410 w 28575"/>
                              <a:gd name="connsiteY141" fmla="*/ 4763 h 9525"/>
                              <a:gd name="connsiteX142" fmla="*/ 7410 w 28575"/>
                              <a:gd name="connsiteY142" fmla="*/ 9525 h 9525"/>
                              <a:gd name="connsiteX143" fmla="*/ 7410 w 28575"/>
                              <a:gd name="connsiteY143" fmla="*/ 4763 h 9525"/>
                              <a:gd name="connsiteX144" fmla="*/ 7410 w 28575"/>
                              <a:gd name="connsiteY144" fmla="*/ 9525 h 9525"/>
                              <a:gd name="connsiteX145" fmla="*/ 7410 w 28575"/>
                              <a:gd name="connsiteY145" fmla="*/ 9525 h 9525"/>
                              <a:gd name="connsiteX146" fmla="*/ 7410 w 28575"/>
                              <a:gd name="connsiteY146" fmla="*/ 4763 h 9525"/>
                              <a:gd name="connsiteX147" fmla="*/ 7410 w 28575"/>
                              <a:gd name="connsiteY147" fmla="*/ 4763 h 9525"/>
                              <a:gd name="connsiteX148" fmla="*/ 7410 w 28575"/>
                              <a:gd name="connsiteY148" fmla="*/ 4763 h 9525"/>
                              <a:gd name="connsiteX149" fmla="*/ 7410 w 28575"/>
                              <a:gd name="connsiteY149" fmla="*/ 4763 h 9525"/>
                              <a:gd name="connsiteX150" fmla="*/ 7410 w 28575"/>
                              <a:gd name="connsiteY150" fmla="*/ 4763 h 9525"/>
                              <a:gd name="connsiteX151" fmla="*/ 7410 w 28575"/>
                              <a:gd name="connsiteY151" fmla="*/ 4763 h 9525"/>
                              <a:gd name="connsiteX152" fmla="*/ 8468 w 28575"/>
                              <a:gd name="connsiteY152" fmla="*/ 4763 h 9525"/>
                              <a:gd name="connsiteX153" fmla="*/ 8468 w 28575"/>
                              <a:gd name="connsiteY153" fmla="*/ 4763 h 9525"/>
                              <a:gd name="connsiteX154" fmla="*/ 8468 w 28575"/>
                              <a:gd name="connsiteY154" fmla="*/ 4763 h 9525"/>
                              <a:gd name="connsiteX155" fmla="*/ 8468 w 28575"/>
                              <a:gd name="connsiteY155" fmla="*/ 4763 h 9525"/>
                              <a:gd name="connsiteX156" fmla="*/ 8468 w 28575"/>
                              <a:gd name="connsiteY156" fmla="*/ 4763 h 9525"/>
                              <a:gd name="connsiteX157" fmla="*/ 8468 w 28575"/>
                              <a:gd name="connsiteY157" fmla="*/ 4763 h 9525"/>
                              <a:gd name="connsiteX158" fmla="*/ 8468 w 28575"/>
                              <a:gd name="connsiteY158" fmla="*/ 4763 h 9525"/>
                              <a:gd name="connsiteX159" fmla="*/ 8468 w 28575"/>
                              <a:gd name="connsiteY159" fmla="*/ 9525 h 9525"/>
                              <a:gd name="connsiteX160" fmla="*/ 8468 w 28575"/>
                              <a:gd name="connsiteY160" fmla="*/ 4763 h 9525"/>
                              <a:gd name="connsiteX161" fmla="*/ 8468 w 28575"/>
                              <a:gd name="connsiteY161" fmla="*/ 4763 h 9525"/>
                              <a:gd name="connsiteX162" fmla="*/ 8468 w 28575"/>
                              <a:gd name="connsiteY162" fmla="*/ 9525 h 9525"/>
                              <a:gd name="connsiteX163" fmla="*/ 8468 w 28575"/>
                              <a:gd name="connsiteY163" fmla="*/ 4763 h 9525"/>
                              <a:gd name="connsiteX164" fmla="*/ 8468 w 28575"/>
                              <a:gd name="connsiteY164" fmla="*/ 4763 h 9525"/>
                              <a:gd name="connsiteX165" fmla="*/ 8468 w 28575"/>
                              <a:gd name="connsiteY165" fmla="*/ 4763 h 9525"/>
                              <a:gd name="connsiteX166" fmla="*/ 8468 w 28575"/>
                              <a:gd name="connsiteY166" fmla="*/ 4763 h 9525"/>
                              <a:gd name="connsiteX167" fmla="*/ 8468 w 28575"/>
                              <a:gd name="connsiteY167" fmla="*/ 4763 h 9525"/>
                              <a:gd name="connsiteX168" fmla="*/ 8468 w 28575"/>
                              <a:gd name="connsiteY168" fmla="*/ 4763 h 9525"/>
                              <a:gd name="connsiteX169" fmla="*/ 8468 w 28575"/>
                              <a:gd name="connsiteY169" fmla="*/ 4763 h 9525"/>
                              <a:gd name="connsiteX170" fmla="*/ 9525 w 28575"/>
                              <a:gd name="connsiteY170" fmla="*/ 4763 h 9525"/>
                              <a:gd name="connsiteX171" fmla="*/ 9525 w 28575"/>
                              <a:gd name="connsiteY171" fmla="*/ 4763 h 9525"/>
                              <a:gd name="connsiteX172" fmla="*/ 9525 w 28575"/>
                              <a:gd name="connsiteY172" fmla="*/ 9525 h 9525"/>
                              <a:gd name="connsiteX173" fmla="*/ 9525 w 28575"/>
                              <a:gd name="connsiteY173" fmla="*/ 9525 h 9525"/>
                              <a:gd name="connsiteX174" fmla="*/ 9525 w 28575"/>
                              <a:gd name="connsiteY174" fmla="*/ 4763 h 9525"/>
                              <a:gd name="connsiteX175" fmla="*/ 9525 w 28575"/>
                              <a:gd name="connsiteY175" fmla="*/ 9525 h 9525"/>
                              <a:gd name="connsiteX176" fmla="*/ 9525 w 28575"/>
                              <a:gd name="connsiteY176" fmla="*/ 9525 h 9525"/>
                              <a:gd name="connsiteX177" fmla="*/ 9525 w 28575"/>
                              <a:gd name="connsiteY177" fmla="*/ 9525 h 9525"/>
                              <a:gd name="connsiteX178" fmla="*/ 9525 w 28575"/>
                              <a:gd name="connsiteY178" fmla="*/ 9525 h 9525"/>
                              <a:gd name="connsiteX179" fmla="*/ 9525 w 28575"/>
                              <a:gd name="connsiteY179" fmla="*/ 9525 h 9525"/>
                              <a:gd name="connsiteX180" fmla="*/ 9525 w 28575"/>
                              <a:gd name="connsiteY180" fmla="*/ 4763 h 9525"/>
                              <a:gd name="connsiteX181" fmla="*/ 9525 w 28575"/>
                              <a:gd name="connsiteY181" fmla="*/ 4763 h 9525"/>
                              <a:gd name="connsiteX182" fmla="*/ 9525 w 28575"/>
                              <a:gd name="connsiteY182" fmla="*/ 4763 h 9525"/>
                              <a:gd name="connsiteX183" fmla="*/ 9525 w 28575"/>
                              <a:gd name="connsiteY183" fmla="*/ 4763 h 9525"/>
                              <a:gd name="connsiteX184" fmla="*/ 9525 w 28575"/>
                              <a:gd name="connsiteY184" fmla="*/ 4763 h 9525"/>
                              <a:gd name="connsiteX185" fmla="*/ 9525 w 28575"/>
                              <a:gd name="connsiteY185" fmla="*/ 4763 h 9525"/>
                              <a:gd name="connsiteX186" fmla="*/ 9525 w 28575"/>
                              <a:gd name="connsiteY186" fmla="*/ 4763 h 9525"/>
                              <a:gd name="connsiteX187" fmla="*/ 9525 w 28575"/>
                              <a:gd name="connsiteY187" fmla="*/ 4763 h 9525"/>
                              <a:gd name="connsiteX188" fmla="*/ 9525 w 28575"/>
                              <a:gd name="connsiteY188" fmla="*/ 4763 h 9525"/>
                              <a:gd name="connsiteX189" fmla="*/ 9525 w 28575"/>
                              <a:gd name="connsiteY189" fmla="*/ 9525 h 9525"/>
                              <a:gd name="connsiteX190" fmla="*/ 10582 w 28575"/>
                              <a:gd name="connsiteY190" fmla="*/ 9525 h 9525"/>
                              <a:gd name="connsiteX191" fmla="*/ 10582 w 28575"/>
                              <a:gd name="connsiteY191" fmla="*/ 4763 h 9525"/>
                              <a:gd name="connsiteX192" fmla="*/ 10582 w 28575"/>
                              <a:gd name="connsiteY192" fmla="*/ 4763 h 9525"/>
                              <a:gd name="connsiteX193" fmla="*/ 10582 w 28575"/>
                              <a:gd name="connsiteY193" fmla="*/ 9525 h 9525"/>
                              <a:gd name="connsiteX194" fmla="*/ 10582 w 28575"/>
                              <a:gd name="connsiteY194" fmla="*/ 4763 h 9525"/>
                              <a:gd name="connsiteX195" fmla="*/ 10582 w 28575"/>
                              <a:gd name="connsiteY195" fmla="*/ 9525 h 9525"/>
                              <a:gd name="connsiteX196" fmla="*/ 10582 w 28575"/>
                              <a:gd name="connsiteY196" fmla="*/ 9525 h 9525"/>
                              <a:gd name="connsiteX197" fmla="*/ 10582 w 28575"/>
                              <a:gd name="connsiteY197" fmla="*/ 9525 h 9525"/>
                              <a:gd name="connsiteX198" fmla="*/ 10582 w 28575"/>
                              <a:gd name="connsiteY198" fmla="*/ 9525 h 9525"/>
                              <a:gd name="connsiteX199" fmla="*/ 10582 w 28575"/>
                              <a:gd name="connsiteY199" fmla="*/ 9525 h 9525"/>
                              <a:gd name="connsiteX200" fmla="*/ 10582 w 28575"/>
                              <a:gd name="connsiteY200" fmla="*/ 9525 h 9525"/>
                              <a:gd name="connsiteX201" fmla="*/ 10582 w 28575"/>
                              <a:gd name="connsiteY201" fmla="*/ 9525 h 9525"/>
                              <a:gd name="connsiteX202" fmla="*/ 10582 w 28575"/>
                              <a:gd name="connsiteY202" fmla="*/ 9525 h 9525"/>
                              <a:gd name="connsiteX203" fmla="*/ 10582 w 28575"/>
                              <a:gd name="connsiteY203" fmla="*/ 9525 h 9525"/>
                              <a:gd name="connsiteX204" fmla="*/ 10582 w 28575"/>
                              <a:gd name="connsiteY204" fmla="*/ 4763 h 9525"/>
                              <a:gd name="connsiteX205" fmla="*/ 10582 w 28575"/>
                              <a:gd name="connsiteY205" fmla="*/ 4763 h 9525"/>
                              <a:gd name="connsiteX206" fmla="*/ 10582 w 28575"/>
                              <a:gd name="connsiteY206" fmla="*/ 9525 h 9525"/>
                              <a:gd name="connsiteX207" fmla="*/ 10582 w 28575"/>
                              <a:gd name="connsiteY207" fmla="*/ 9525 h 9525"/>
                              <a:gd name="connsiteX208" fmla="*/ 11640 w 28575"/>
                              <a:gd name="connsiteY208" fmla="*/ 4763 h 9525"/>
                              <a:gd name="connsiteX209" fmla="*/ 11640 w 28575"/>
                              <a:gd name="connsiteY209" fmla="*/ 4763 h 9525"/>
                              <a:gd name="connsiteX210" fmla="*/ 11640 w 28575"/>
                              <a:gd name="connsiteY210" fmla="*/ 4763 h 9525"/>
                              <a:gd name="connsiteX211" fmla="*/ 11640 w 28575"/>
                              <a:gd name="connsiteY211" fmla="*/ 4763 h 9525"/>
                              <a:gd name="connsiteX212" fmla="*/ 11640 w 28575"/>
                              <a:gd name="connsiteY212" fmla="*/ 4763 h 9525"/>
                              <a:gd name="connsiteX213" fmla="*/ 11640 w 28575"/>
                              <a:gd name="connsiteY213" fmla="*/ 4763 h 9525"/>
                              <a:gd name="connsiteX214" fmla="*/ 11640 w 28575"/>
                              <a:gd name="connsiteY214" fmla="*/ 4763 h 9525"/>
                              <a:gd name="connsiteX215" fmla="*/ 11640 w 28575"/>
                              <a:gd name="connsiteY215" fmla="*/ 4763 h 9525"/>
                              <a:gd name="connsiteX216" fmla="*/ 11640 w 28575"/>
                              <a:gd name="connsiteY216" fmla="*/ 4763 h 9525"/>
                              <a:gd name="connsiteX217" fmla="*/ 11640 w 28575"/>
                              <a:gd name="connsiteY217" fmla="*/ 4763 h 9525"/>
                              <a:gd name="connsiteX218" fmla="*/ 11640 w 28575"/>
                              <a:gd name="connsiteY218" fmla="*/ 4763 h 9525"/>
                              <a:gd name="connsiteX219" fmla="*/ 11640 w 28575"/>
                              <a:gd name="connsiteY219" fmla="*/ 9525 h 9525"/>
                              <a:gd name="connsiteX220" fmla="*/ 11640 w 28575"/>
                              <a:gd name="connsiteY220" fmla="*/ 9525 h 9525"/>
                              <a:gd name="connsiteX221" fmla="*/ 11640 w 28575"/>
                              <a:gd name="connsiteY221" fmla="*/ 9525 h 9525"/>
                              <a:gd name="connsiteX222" fmla="*/ 11640 w 28575"/>
                              <a:gd name="connsiteY222" fmla="*/ 9525 h 9525"/>
                              <a:gd name="connsiteX223" fmla="*/ 11640 w 28575"/>
                              <a:gd name="connsiteY223" fmla="*/ 9525 h 9525"/>
                              <a:gd name="connsiteX224" fmla="*/ 11640 w 28575"/>
                              <a:gd name="connsiteY224" fmla="*/ 4763 h 9525"/>
                              <a:gd name="connsiteX225" fmla="*/ 11640 w 28575"/>
                              <a:gd name="connsiteY225" fmla="*/ 9525 h 9525"/>
                              <a:gd name="connsiteX226" fmla="*/ 12697 w 28575"/>
                              <a:gd name="connsiteY226" fmla="*/ 9525 h 9525"/>
                              <a:gd name="connsiteX227" fmla="*/ 12697 w 28575"/>
                              <a:gd name="connsiteY227" fmla="*/ 9525 h 9525"/>
                              <a:gd name="connsiteX228" fmla="*/ 12697 w 28575"/>
                              <a:gd name="connsiteY228" fmla="*/ 4763 h 9525"/>
                              <a:gd name="connsiteX229" fmla="*/ 12697 w 28575"/>
                              <a:gd name="connsiteY229" fmla="*/ 4763 h 9525"/>
                              <a:gd name="connsiteX230" fmla="*/ 12697 w 28575"/>
                              <a:gd name="connsiteY230" fmla="*/ 4763 h 9525"/>
                              <a:gd name="connsiteX231" fmla="*/ 12697 w 28575"/>
                              <a:gd name="connsiteY231" fmla="*/ 4763 h 9525"/>
                              <a:gd name="connsiteX232" fmla="*/ 12697 w 28575"/>
                              <a:gd name="connsiteY232" fmla="*/ 9525 h 9525"/>
                              <a:gd name="connsiteX233" fmla="*/ 12697 w 28575"/>
                              <a:gd name="connsiteY233" fmla="*/ 9525 h 9525"/>
                              <a:gd name="connsiteX234" fmla="*/ 12697 w 28575"/>
                              <a:gd name="connsiteY234" fmla="*/ 9525 h 9525"/>
                              <a:gd name="connsiteX235" fmla="*/ 12697 w 28575"/>
                              <a:gd name="connsiteY235" fmla="*/ 9525 h 9525"/>
                              <a:gd name="connsiteX236" fmla="*/ 12697 w 28575"/>
                              <a:gd name="connsiteY236" fmla="*/ 4763 h 9525"/>
                              <a:gd name="connsiteX237" fmla="*/ 12697 w 28575"/>
                              <a:gd name="connsiteY237" fmla="*/ 4763 h 9525"/>
                              <a:gd name="connsiteX238" fmla="*/ 12697 w 28575"/>
                              <a:gd name="connsiteY238" fmla="*/ 4763 h 9525"/>
                              <a:gd name="connsiteX239" fmla="*/ 12697 w 28575"/>
                              <a:gd name="connsiteY239" fmla="*/ 4763 h 9525"/>
                              <a:gd name="connsiteX240" fmla="*/ 12697 w 28575"/>
                              <a:gd name="connsiteY240" fmla="*/ 4763 h 9525"/>
                              <a:gd name="connsiteX241" fmla="*/ 12697 w 28575"/>
                              <a:gd name="connsiteY241" fmla="*/ 4763 h 9525"/>
                              <a:gd name="connsiteX242" fmla="*/ 12697 w 28575"/>
                              <a:gd name="connsiteY242" fmla="*/ 4763 h 9525"/>
                              <a:gd name="connsiteX243" fmla="*/ 12697 w 28575"/>
                              <a:gd name="connsiteY243" fmla="*/ 4763 h 9525"/>
                              <a:gd name="connsiteX244" fmla="*/ 13754 w 28575"/>
                              <a:gd name="connsiteY244" fmla="*/ 4763 h 9525"/>
                              <a:gd name="connsiteX245" fmla="*/ 13754 w 28575"/>
                              <a:gd name="connsiteY245" fmla="*/ 4763 h 9525"/>
                              <a:gd name="connsiteX246" fmla="*/ 13754 w 28575"/>
                              <a:gd name="connsiteY246" fmla="*/ 4763 h 9525"/>
                              <a:gd name="connsiteX247" fmla="*/ 13754 w 28575"/>
                              <a:gd name="connsiteY247" fmla="*/ 4763 h 9525"/>
                              <a:gd name="connsiteX248" fmla="*/ 13754 w 28575"/>
                              <a:gd name="connsiteY248" fmla="*/ 4763 h 9525"/>
                              <a:gd name="connsiteX249" fmla="*/ 13754 w 28575"/>
                              <a:gd name="connsiteY249" fmla="*/ 4763 h 9525"/>
                              <a:gd name="connsiteX250" fmla="*/ 13754 w 28575"/>
                              <a:gd name="connsiteY250" fmla="*/ 4763 h 9525"/>
                              <a:gd name="connsiteX251" fmla="*/ 13754 w 28575"/>
                              <a:gd name="connsiteY251" fmla="*/ 4763 h 9525"/>
                              <a:gd name="connsiteX252" fmla="*/ 13754 w 28575"/>
                              <a:gd name="connsiteY252" fmla="*/ 4763 h 9525"/>
                              <a:gd name="connsiteX253" fmla="*/ 13754 w 28575"/>
                              <a:gd name="connsiteY253" fmla="*/ 4763 h 9525"/>
                              <a:gd name="connsiteX254" fmla="*/ 13754 w 28575"/>
                              <a:gd name="connsiteY254" fmla="*/ 4763 h 9525"/>
                              <a:gd name="connsiteX255" fmla="*/ 13754 w 28575"/>
                              <a:gd name="connsiteY255" fmla="*/ 4763 h 9525"/>
                              <a:gd name="connsiteX256" fmla="*/ 13754 w 28575"/>
                              <a:gd name="connsiteY256" fmla="*/ 4763 h 9525"/>
                              <a:gd name="connsiteX257" fmla="*/ 13754 w 28575"/>
                              <a:gd name="connsiteY257" fmla="*/ 4763 h 9525"/>
                              <a:gd name="connsiteX258" fmla="*/ 13754 w 28575"/>
                              <a:gd name="connsiteY258" fmla="*/ 4763 h 9525"/>
                              <a:gd name="connsiteX259" fmla="*/ 13754 w 28575"/>
                              <a:gd name="connsiteY259" fmla="*/ 4763 h 9525"/>
                              <a:gd name="connsiteX260" fmla="*/ 13754 w 28575"/>
                              <a:gd name="connsiteY260" fmla="*/ 4763 h 9525"/>
                              <a:gd name="connsiteX261" fmla="*/ 13754 w 28575"/>
                              <a:gd name="connsiteY261" fmla="*/ 4763 h 9525"/>
                              <a:gd name="connsiteX262" fmla="*/ 13754 w 28575"/>
                              <a:gd name="connsiteY262" fmla="*/ 4763 h 9525"/>
                              <a:gd name="connsiteX263" fmla="*/ 13754 w 28575"/>
                              <a:gd name="connsiteY263" fmla="*/ 4763 h 9525"/>
                              <a:gd name="connsiteX264" fmla="*/ 14821 w 28575"/>
                              <a:gd name="connsiteY264" fmla="*/ 4763 h 9525"/>
                              <a:gd name="connsiteX265" fmla="*/ 14821 w 28575"/>
                              <a:gd name="connsiteY265" fmla="*/ 4763 h 9525"/>
                              <a:gd name="connsiteX266" fmla="*/ 14821 w 28575"/>
                              <a:gd name="connsiteY266" fmla="*/ 4763 h 9525"/>
                              <a:gd name="connsiteX267" fmla="*/ 14821 w 28575"/>
                              <a:gd name="connsiteY267" fmla="*/ 4763 h 9525"/>
                              <a:gd name="connsiteX268" fmla="*/ 14821 w 28575"/>
                              <a:gd name="connsiteY268" fmla="*/ 9525 h 9525"/>
                              <a:gd name="connsiteX269" fmla="*/ 14821 w 28575"/>
                              <a:gd name="connsiteY269" fmla="*/ 4763 h 9525"/>
                              <a:gd name="connsiteX270" fmla="*/ 14821 w 28575"/>
                              <a:gd name="connsiteY270" fmla="*/ 4763 h 9525"/>
                              <a:gd name="connsiteX271" fmla="*/ 14821 w 28575"/>
                              <a:gd name="connsiteY271" fmla="*/ 9525 h 9525"/>
                              <a:gd name="connsiteX272" fmla="*/ 14821 w 28575"/>
                              <a:gd name="connsiteY272" fmla="*/ 9525 h 9525"/>
                              <a:gd name="connsiteX273" fmla="*/ 14821 w 28575"/>
                              <a:gd name="connsiteY273" fmla="*/ 9525 h 9525"/>
                              <a:gd name="connsiteX274" fmla="*/ 14821 w 28575"/>
                              <a:gd name="connsiteY274" fmla="*/ 9525 h 9525"/>
                              <a:gd name="connsiteX275" fmla="*/ 14821 w 28575"/>
                              <a:gd name="connsiteY275" fmla="*/ 9525 h 9525"/>
                              <a:gd name="connsiteX276" fmla="*/ 14821 w 28575"/>
                              <a:gd name="connsiteY276" fmla="*/ 4763 h 9525"/>
                              <a:gd name="connsiteX277" fmla="*/ 14821 w 28575"/>
                              <a:gd name="connsiteY277" fmla="*/ 4763 h 9525"/>
                              <a:gd name="connsiteX278" fmla="*/ 14821 w 28575"/>
                              <a:gd name="connsiteY278" fmla="*/ 4763 h 9525"/>
                              <a:gd name="connsiteX279" fmla="*/ 14821 w 28575"/>
                              <a:gd name="connsiteY279" fmla="*/ 4763 h 9525"/>
                              <a:gd name="connsiteX280" fmla="*/ 14821 w 28575"/>
                              <a:gd name="connsiteY280" fmla="*/ 4763 h 9525"/>
                              <a:gd name="connsiteX281" fmla="*/ 14821 w 28575"/>
                              <a:gd name="connsiteY281" fmla="*/ 4763 h 9525"/>
                              <a:gd name="connsiteX282" fmla="*/ 15878 w 28575"/>
                              <a:gd name="connsiteY282" fmla="*/ 4763 h 9525"/>
                              <a:gd name="connsiteX283" fmla="*/ 15878 w 28575"/>
                              <a:gd name="connsiteY283" fmla="*/ 4763 h 9525"/>
                              <a:gd name="connsiteX284" fmla="*/ 15878 w 28575"/>
                              <a:gd name="connsiteY284" fmla="*/ 4763 h 9525"/>
                              <a:gd name="connsiteX285" fmla="*/ 15878 w 28575"/>
                              <a:gd name="connsiteY285" fmla="*/ 4763 h 9525"/>
                              <a:gd name="connsiteX286" fmla="*/ 15878 w 28575"/>
                              <a:gd name="connsiteY286" fmla="*/ 4763 h 9525"/>
                              <a:gd name="connsiteX287" fmla="*/ 15878 w 28575"/>
                              <a:gd name="connsiteY287" fmla="*/ 4763 h 9525"/>
                              <a:gd name="connsiteX288" fmla="*/ 15878 w 28575"/>
                              <a:gd name="connsiteY288" fmla="*/ 4763 h 9525"/>
                              <a:gd name="connsiteX289" fmla="*/ 15878 w 28575"/>
                              <a:gd name="connsiteY289" fmla="*/ 4763 h 9525"/>
                              <a:gd name="connsiteX290" fmla="*/ 15878 w 28575"/>
                              <a:gd name="connsiteY290" fmla="*/ 4763 h 9525"/>
                              <a:gd name="connsiteX291" fmla="*/ 15878 w 28575"/>
                              <a:gd name="connsiteY291" fmla="*/ 4763 h 9525"/>
                              <a:gd name="connsiteX292" fmla="*/ 15878 w 28575"/>
                              <a:gd name="connsiteY292" fmla="*/ 4763 h 9525"/>
                              <a:gd name="connsiteX293" fmla="*/ 15878 w 28575"/>
                              <a:gd name="connsiteY293" fmla="*/ 4763 h 9525"/>
                              <a:gd name="connsiteX294" fmla="*/ 15878 w 28575"/>
                              <a:gd name="connsiteY294" fmla="*/ 4763 h 9525"/>
                              <a:gd name="connsiteX295" fmla="*/ 15878 w 28575"/>
                              <a:gd name="connsiteY295" fmla="*/ 4763 h 9525"/>
                              <a:gd name="connsiteX296" fmla="*/ 15878 w 28575"/>
                              <a:gd name="connsiteY296" fmla="*/ 4763 h 9525"/>
                              <a:gd name="connsiteX297" fmla="*/ 15878 w 28575"/>
                              <a:gd name="connsiteY297" fmla="*/ 4763 h 9525"/>
                              <a:gd name="connsiteX298" fmla="*/ 15878 w 28575"/>
                              <a:gd name="connsiteY298" fmla="*/ 4763 h 9525"/>
                              <a:gd name="connsiteX299" fmla="*/ 15878 w 28575"/>
                              <a:gd name="connsiteY299" fmla="*/ 4763 h 9525"/>
                              <a:gd name="connsiteX300" fmla="*/ 16935 w 28575"/>
                              <a:gd name="connsiteY300" fmla="*/ 4763 h 9525"/>
                              <a:gd name="connsiteX301" fmla="*/ 16935 w 28575"/>
                              <a:gd name="connsiteY301" fmla="*/ 9525 h 9525"/>
                              <a:gd name="connsiteX302" fmla="*/ 16935 w 28575"/>
                              <a:gd name="connsiteY302" fmla="*/ 4763 h 9525"/>
                              <a:gd name="connsiteX303" fmla="*/ 16935 w 28575"/>
                              <a:gd name="connsiteY303" fmla="*/ 4763 h 9525"/>
                              <a:gd name="connsiteX304" fmla="*/ 16935 w 28575"/>
                              <a:gd name="connsiteY304" fmla="*/ 4763 h 9525"/>
                              <a:gd name="connsiteX305" fmla="*/ 16935 w 28575"/>
                              <a:gd name="connsiteY305" fmla="*/ 9525 h 9525"/>
                              <a:gd name="connsiteX306" fmla="*/ 16935 w 28575"/>
                              <a:gd name="connsiteY306" fmla="*/ 9525 h 9525"/>
                              <a:gd name="connsiteX307" fmla="*/ 16935 w 28575"/>
                              <a:gd name="connsiteY307" fmla="*/ 9525 h 9525"/>
                              <a:gd name="connsiteX308" fmla="*/ 16935 w 28575"/>
                              <a:gd name="connsiteY308" fmla="*/ 9525 h 9525"/>
                              <a:gd name="connsiteX309" fmla="*/ 16935 w 28575"/>
                              <a:gd name="connsiteY309" fmla="*/ 9525 h 9525"/>
                              <a:gd name="connsiteX310" fmla="*/ 16935 w 28575"/>
                              <a:gd name="connsiteY310" fmla="*/ 4763 h 9525"/>
                              <a:gd name="connsiteX311" fmla="*/ 16935 w 28575"/>
                              <a:gd name="connsiteY311" fmla="*/ 4763 h 9525"/>
                              <a:gd name="connsiteX312" fmla="*/ 16935 w 28575"/>
                              <a:gd name="connsiteY312" fmla="*/ 4763 h 9525"/>
                              <a:gd name="connsiteX313" fmla="*/ 16935 w 28575"/>
                              <a:gd name="connsiteY313" fmla="*/ 4763 h 9525"/>
                              <a:gd name="connsiteX314" fmla="*/ 16935 w 28575"/>
                              <a:gd name="connsiteY314" fmla="*/ 4763 h 9525"/>
                              <a:gd name="connsiteX315" fmla="*/ 16935 w 28575"/>
                              <a:gd name="connsiteY315" fmla="*/ 4763 h 9525"/>
                              <a:gd name="connsiteX316" fmla="*/ 16935 w 28575"/>
                              <a:gd name="connsiteY316" fmla="*/ 9525 h 9525"/>
                              <a:gd name="connsiteX317" fmla="*/ 16935 w 28575"/>
                              <a:gd name="connsiteY317" fmla="*/ 9525 h 9525"/>
                              <a:gd name="connsiteX318" fmla="*/ 17993 w 28575"/>
                              <a:gd name="connsiteY318" fmla="*/ 4763 h 9525"/>
                              <a:gd name="connsiteX319" fmla="*/ 17993 w 28575"/>
                              <a:gd name="connsiteY319" fmla="*/ 4763 h 9525"/>
                              <a:gd name="connsiteX320" fmla="*/ 17993 w 28575"/>
                              <a:gd name="connsiteY320" fmla="*/ 4763 h 9525"/>
                              <a:gd name="connsiteX321" fmla="*/ 17993 w 28575"/>
                              <a:gd name="connsiteY321" fmla="*/ 4763 h 9525"/>
                              <a:gd name="connsiteX322" fmla="*/ 17993 w 28575"/>
                              <a:gd name="connsiteY322" fmla="*/ 4763 h 9525"/>
                              <a:gd name="connsiteX323" fmla="*/ 17993 w 28575"/>
                              <a:gd name="connsiteY323" fmla="*/ 4763 h 9525"/>
                              <a:gd name="connsiteX324" fmla="*/ 17993 w 28575"/>
                              <a:gd name="connsiteY324" fmla="*/ 4763 h 9525"/>
                              <a:gd name="connsiteX325" fmla="*/ 17993 w 28575"/>
                              <a:gd name="connsiteY325" fmla="*/ 9525 h 9525"/>
                              <a:gd name="connsiteX326" fmla="*/ 17993 w 28575"/>
                              <a:gd name="connsiteY326" fmla="*/ 4763 h 9525"/>
                              <a:gd name="connsiteX327" fmla="*/ 17993 w 28575"/>
                              <a:gd name="connsiteY327" fmla="*/ 4763 h 9525"/>
                              <a:gd name="connsiteX328" fmla="*/ 17993 w 28575"/>
                              <a:gd name="connsiteY328" fmla="*/ 4763 h 9525"/>
                              <a:gd name="connsiteX329" fmla="*/ 17993 w 28575"/>
                              <a:gd name="connsiteY329" fmla="*/ 4763 h 9525"/>
                              <a:gd name="connsiteX330" fmla="*/ 17993 w 28575"/>
                              <a:gd name="connsiteY330" fmla="*/ 4763 h 9525"/>
                              <a:gd name="connsiteX331" fmla="*/ 17993 w 28575"/>
                              <a:gd name="connsiteY331" fmla="*/ 4763 h 9525"/>
                              <a:gd name="connsiteX332" fmla="*/ 17993 w 28575"/>
                              <a:gd name="connsiteY332" fmla="*/ 4763 h 9525"/>
                              <a:gd name="connsiteX333" fmla="*/ 17993 w 28575"/>
                              <a:gd name="connsiteY333" fmla="*/ 4763 h 9525"/>
                              <a:gd name="connsiteX334" fmla="*/ 17993 w 28575"/>
                              <a:gd name="connsiteY334" fmla="*/ 4763 h 9525"/>
                              <a:gd name="connsiteX335" fmla="*/ 17993 w 28575"/>
                              <a:gd name="connsiteY335" fmla="*/ 4763 h 9525"/>
                              <a:gd name="connsiteX336" fmla="*/ 17993 w 28575"/>
                              <a:gd name="connsiteY336" fmla="*/ 4763 h 9525"/>
                              <a:gd name="connsiteX337" fmla="*/ 17993 w 28575"/>
                              <a:gd name="connsiteY337" fmla="*/ 4763 h 9525"/>
                              <a:gd name="connsiteX338" fmla="*/ 19050 w 28575"/>
                              <a:gd name="connsiteY338" fmla="*/ 4763 h 9525"/>
                              <a:gd name="connsiteX339" fmla="*/ 19050 w 28575"/>
                              <a:gd name="connsiteY339" fmla="*/ 9525 h 9525"/>
                              <a:gd name="connsiteX340" fmla="*/ 19050 w 28575"/>
                              <a:gd name="connsiteY340" fmla="*/ 9525 h 9525"/>
                              <a:gd name="connsiteX341" fmla="*/ 19050 w 28575"/>
                              <a:gd name="connsiteY341" fmla="*/ 9525 h 9525"/>
                              <a:gd name="connsiteX342" fmla="*/ 19050 w 28575"/>
                              <a:gd name="connsiteY342" fmla="*/ 9525 h 9525"/>
                              <a:gd name="connsiteX343" fmla="*/ 19050 w 28575"/>
                              <a:gd name="connsiteY343" fmla="*/ 9525 h 9525"/>
                              <a:gd name="connsiteX344" fmla="*/ 19050 w 28575"/>
                              <a:gd name="connsiteY344" fmla="*/ 9525 h 9525"/>
                              <a:gd name="connsiteX345" fmla="*/ 19050 w 28575"/>
                              <a:gd name="connsiteY345" fmla="*/ 9525 h 9525"/>
                              <a:gd name="connsiteX346" fmla="*/ 19050 w 28575"/>
                              <a:gd name="connsiteY346" fmla="*/ 9525 h 9525"/>
                              <a:gd name="connsiteX347" fmla="*/ 19050 w 28575"/>
                              <a:gd name="connsiteY347" fmla="*/ 9525 h 9525"/>
                              <a:gd name="connsiteX348" fmla="*/ 19050 w 28575"/>
                              <a:gd name="connsiteY348" fmla="*/ 4763 h 9525"/>
                              <a:gd name="connsiteX349" fmla="*/ 19050 w 28575"/>
                              <a:gd name="connsiteY349" fmla="*/ 4763 h 9525"/>
                              <a:gd name="connsiteX350" fmla="*/ 19050 w 28575"/>
                              <a:gd name="connsiteY350" fmla="*/ 4763 h 9525"/>
                              <a:gd name="connsiteX351" fmla="*/ 19050 w 28575"/>
                              <a:gd name="connsiteY351" fmla="*/ 4763 h 9525"/>
                              <a:gd name="connsiteX352" fmla="*/ 19050 w 28575"/>
                              <a:gd name="connsiteY352" fmla="*/ 4763 h 9525"/>
                              <a:gd name="connsiteX353" fmla="*/ 19050 w 28575"/>
                              <a:gd name="connsiteY353" fmla="*/ 4763 h 9525"/>
                              <a:gd name="connsiteX354" fmla="*/ 19050 w 28575"/>
                              <a:gd name="connsiteY354" fmla="*/ 4763 h 9525"/>
                              <a:gd name="connsiteX355" fmla="*/ 19050 w 28575"/>
                              <a:gd name="connsiteY355" fmla="*/ 4763 h 9525"/>
                              <a:gd name="connsiteX356" fmla="*/ 20107 w 28575"/>
                              <a:gd name="connsiteY356" fmla="*/ 4763 h 9525"/>
                              <a:gd name="connsiteX357" fmla="*/ 20107 w 28575"/>
                              <a:gd name="connsiteY357" fmla="*/ 4763 h 9525"/>
                              <a:gd name="connsiteX358" fmla="*/ 20107 w 28575"/>
                              <a:gd name="connsiteY358" fmla="*/ 4763 h 9525"/>
                              <a:gd name="connsiteX359" fmla="*/ 20107 w 28575"/>
                              <a:gd name="connsiteY359" fmla="*/ 4763 h 9525"/>
                              <a:gd name="connsiteX360" fmla="*/ 20107 w 28575"/>
                              <a:gd name="connsiteY360" fmla="*/ 9525 h 9525"/>
                              <a:gd name="connsiteX361" fmla="*/ 20107 w 28575"/>
                              <a:gd name="connsiteY361" fmla="*/ 4763 h 9525"/>
                              <a:gd name="connsiteX362" fmla="*/ 20107 w 28575"/>
                              <a:gd name="connsiteY362" fmla="*/ 9525 h 9525"/>
                              <a:gd name="connsiteX363" fmla="*/ 20107 w 28575"/>
                              <a:gd name="connsiteY363" fmla="*/ 4763 h 9525"/>
                              <a:gd name="connsiteX364" fmla="*/ 20107 w 28575"/>
                              <a:gd name="connsiteY364" fmla="*/ 4763 h 9525"/>
                              <a:gd name="connsiteX365" fmla="*/ 20107 w 28575"/>
                              <a:gd name="connsiteY365" fmla="*/ 4763 h 9525"/>
                              <a:gd name="connsiteX366" fmla="*/ 20107 w 28575"/>
                              <a:gd name="connsiteY366" fmla="*/ 4763 h 9525"/>
                              <a:gd name="connsiteX367" fmla="*/ 20107 w 28575"/>
                              <a:gd name="connsiteY367" fmla="*/ 4763 h 9525"/>
                              <a:gd name="connsiteX368" fmla="*/ 20107 w 28575"/>
                              <a:gd name="connsiteY368" fmla="*/ 4763 h 9525"/>
                              <a:gd name="connsiteX369" fmla="*/ 20107 w 28575"/>
                              <a:gd name="connsiteY369" fmla="*/ 9525 h 9525"/>
                              <a:gd name="connsiteX370" fmla="*/ 20107 w 28575"/>
                              <a:gd name="connsiteY370" fmla="*/ 4763 h 9525"/>
                              <a:gd name="connsiteX371" fmla="*/ 20107 w 28575"/>
                              <a:gd name="connsiteY371" fmla="*/ 4763 h 9525"/>
                              <a:gd name="connsiteX372" fmla="*/ 20107 w 28575"/>
                              <a:gd name="connsiteY372" fmla="*/ 4763 h 9525"/>
                              <a:gd name="connsiteX373" fmla="*/ 20107 w 28575"/>
                              <a:gd name="connsiteY373" fmla="*/ 4763 h 9525"/>
                              <a:gd name="connsiteX374" fmla="*/ 21165 w 28575"/>
                              <a:gd name="connsiteY374" fmla="*/ 4763 h 9525"/>
                              <a:gd name="connsiteX375" fmla="*/ 21165 w 28575"/>
                              <a:gd name="connsiteY375" fmla="*/ 4763 h 9525"/>
                              <a:gd name="connsiteX376" fmla="*/ 21165 w 28575"/>
                              <a:gd name="connsiteY376" fmla="*/ 4763 h 9525"/>
                              <a:gd name="connsiteX377" fmla="*/ 21165 w 28575"/>
                              <a:gd name="connsiteY377" fmla="*/ 4763 h 9525"/>
                              <a:gd name="connsiteX378" fmla="*/ 21165 w 28575"/>
                              <a:gd name="connsiteY378" fmla="*/ 4763 h 9525"/>
                              <a:gd name="connsiteX379" fmla="*/ 21165 w 28575"/>
                              <a:gd name="connsiteY379" fmla="*/ 9525 h 9525"/>
                              <a:gd name="connsiteX380" fmla="*/ 21165 w 28575"/>
                              <a:gd name="connsiteY380" fmla="*/ 9525 h 9525"/>
                              <a:gd name="connsiteX381" fmla="*/ 21165 w 28575"/>
                              <a:gd name="connsiteY381" fmla="*/ 9525 h 9525"/>
                              <a:gd name="connsiteX382" fmla="*/ 21165 w 28575"/>
                              <a:gd name="connsiteY382" fmla="*/ 9525 h 9525"/>
                              <a:gd name="connsiteX383" fmla="*/ 21165 w 28575"/>
                              <a:gd name="connsiteY383" fmla="*/ 9525 h 9525"/>
                              <a:gd name="connsiteX384" fmla="*/ 21165 w 28575"/>
                              <a:gd name="connsiteY384" fmla="*/ 4763 h 9525"/>
                              <a:gd name="connsiteX385" fmla="*/ 21165 w 28575"/>
                              <a:gd name="connsiteY385" fmla="*/ 4763 h 9525"/>
                              <a:gd name="connsiteX386" fmla="*/ 21165 w 28575"/>
                              <a:gd name="connsiteY386" fmla="*/ 4763 h 9525"/>
                              <a:gd name="connsiteX387" fmla="*/ 21165 w 28575"/>
                              <a:gd name="connsiteY387" fmla="*/ 4763 h 9525"/>
                              <a:gd name="connsiteX388" fmla="*/ 21165 w 28575"/>
                              <a:gd name="connsiteY388" fmla="*/ 4763 h 9525"/>
                              <a:gd name="connsiteX389" fmla="*/ 21165 w 28575"/>
                              <a:gd name="connsiteY389" fmla="*/ 4763 h 9525"/>
                              <a:gd name="connsiteX390" fmla="*/ 21165 w 28575"/>
                              <a:gd name="connsiteY390" fmla="*/ 4763 h 9525"/>
                              <a:gd name="connsiteX391" fmla="*/ 21165 w 28575"/>
                              <a:gd name="connsiteY391" fmla="*/ 4763 h 9525"/>
                              <a:gd name="connsiteX392" fmla="*/ 22222 w 28575"/>
                              <a:gd name="connsiteY392" fmla="*/ 4763 h 9525"/>
                              <a:gd name="connsiteX393" fmla="*/ 22222 w 28575"/>
                              <a:gd name="connsiteY393" fmla="*/ 4763 h 9525"/>
                              <a:gd name="connsiteX394" fmla="*/ 22222 w 28575"/>
                              <a:gd name="connsiteY394" fmla="*/ 4763 h 9525"/>
                              <a:gd name="connsiteX395" fmla="*/ 22222 w 28575"/>
                              <a:gd name="connsiteY395" fmla="*/ 4763 h 9525"/>
                              <a:gd name="connsiteX396" fmla="*/ 22222 w 28575"/>
                              <a:gd name="connsiteY396" fmla="*/ 4763 h 9525"/>
                              <a:gd name="connsiteX397" fmla="*/ 22222 w 28575"/>
                              <a:gd name="connsiteY397" fmla="*/ 4763 h 9525"/>
                              <a:gd name="connsiteX398" fmla="*/ 22222 w 28575"/>
                              <a:gd name="connsiteY398" fmla="*/ 4763 h 9525"/>
                              <a:gd name="connsiteX399" fmla="*/ 22222 w 28575"/>
                              <a:gd name="connsiteY399" fmla="*/ 4763 h 9525"/>
                              <a:gd name="connsiteX400" fmla="*/ 22222 w 28575"/>
                              <a:gd name="connsiteY400" fmla="*/ 4763 h 9525"/>
                              <a:gd name="connsiteX401" fmla="*/ 22222 w 28575"/>
                              <a:gd name="connsiteY401" fmla="*/ 4763 h 9525"/>
                              <a:gd name="connsiteX402" fmla="*/ 22222 w 28575"/>
                              <a:gd name="connsiteY402" fmla="*/ 4763 h 9525"/>
                              <a:gd name="connsiteX403" fmla="*/ 22222 w 28575"/>
                              <a:gd name="connsiteY403" fmla="*/ 4763 h 9525"/>
                              <a:gd name="connsiteX404" fmla="*/ 22222 w 28575"/>
                              <a:gd name="connsiteY404" fmla="*/ 4763 h 9525"/>
                              <a:gd name="connsiteX405" fmla="*/ 22222 w 28575"/>
                              <a:gd name="connsiteY405" fmla="*/ 4763 h 9525"/>
                              <a:gd name="connsiteX406" fmla="*/ 22222 w 28575"/>
                              <a:gd name="connsiteY406" fmla="*/ 4763 h 9525"/>
                              <a:gd name="connsiteX407" fmla="*/ 22222 w 28575"/>
                              <a:gd name="connsiteY407" fmla="*/ 4763 h 9525"/>
                              <a:gd name="connsiteX408" fmla="*/ 22222 w 28575"/>
                              <a:gd name="connsiteY408" fmla="*/ 4763 h 9525"/>
                              <a:gd name="connsiteX409" fmla="*/ 22222 w 28575"/>
                              <a:gd name="connsiteY409" fmla="*/ 4763 h 9525"/>
                              <a:gd name="connsiteX410" fmla="*/ 22222 w 28575"/>
                              <a:gd name="connsiteY410" fmla="*/ 4763 h 9525"/>
                              <a:gd name="connsiteX411" fmla="*/ 22222 w 28575"/>
                              <a:gd name="connsiteY411" fmla="*/ 4763 h 9525"/>
                              <a:gd name="connsiteX412" fmla="*/ 23279 w 28575"/>
                              <a:gd name="connsiteY412" fmla="*/ 4763 h 9525"/>
                              <a:gd name="connsiteX413" fmla="*/ 23279 w 28575"/>
                              <a:gd name="connsiteY413" fmla="*/ 4763 h 9525"/>
                              <a:gd name="connsiteX414" fmla="*/ 23279 w 28575"/>
                              <a:gd name="connsiteY414" fmla="*/ 4763 h 9525"/>
                              <a:gd name="connsiteX415" fmla="*/ 23279 w 28575"/>
                              <a:gd name="connsiteY415" fmla="*/ 4763 h 9525"/>
                              <a:gd name="connsiteX416" fmla="*/ 23279 w 28575"/>
                              <a:gd name="connsiteY416" fmla="*/ 4763 h 9525"/>
                              <a:gd name="connsiteX417" fmla="*/ 23279 w 28575"/>
                              <a:gd name="connsiteY417" fmla="*/ 9525 h 9525"/>
                              <a:gd name="connsiteX418" fmla="*/ 23279 w 28575"/>
                              <a:gd name="connsiteY418" fmla="*/ 9525 h 9525"/>
                              <a:gd name="connsiteX419" fmla="*/ 23279 w 28575"/>
                              <a:gd name="connsiteY419" fmla="*/ 9525 h 9525"/>
                              <a:gd name="connsiteX420" fmla="*/ 23279 w 28575"/>
                              <a:gd name="connsiteY420" fmla="*/ 4763 h 9525"/>
                              <a:gd name="connsiteX421" fmla="*/ 23279 w 28575"/>
                              <a:gd name="connsiteY421" fmla="*/ 4763 h 9525"/>
                              <a:gd name="connsiteX422" fmla="*/ 23279 w 28575"/>
                              <a:gd name="connsiteY422" fmla="*/ 4763 h 9525"/>
                              <a:gd name="connsiteX423" fmla="*/ 23279 w 28575"/>
                              <a:gd name="connsiteY423" fmla="*/ 0 h 9525"/>
                              <a:gd name="connsiteX424" fmla="*/ 23279 w 28575"/>
                              <a:gd name="connsiteY424" fmla="*/ 4763 h 9525"/>
                              <a:gd name="connsiteX425" fmla="*/ 23279 w 28575"/>
                              <a:gd name="connsiteY425" fmla="*/ 4763 h 9525"/>
                              <a:gd name="connsiteX426" fmla="*/ 23279 w 28575"/>
                              <a:gd name="connsiteY426" fmla="*/ 4763 h 9525"/>
                              <a:gd name="connsiteX427" fmla="*/ 23279 w 28575"/>
                              <a:gd name="connsiteY427" fmla="*/ 4763 h 9525"/>
                              <a:gd name="connsiteX428" fmla="*/ 23279 w 28575"/>
                              <a:gd name="connsiteY428" fmla="*/ 4763 h 9525"/>
                              <a:gd name="connsiteX429" fmla="*/ 23279 w 28575"/>
                              <a:gd name="connsiteY429" fmla="*/ 4763 h 9525"/>
                              <a:gd name="connsiteX430" fmla="*/ 24346 w 28575"/>
                              <a:gd name="connsiteY430" fmla="*/ 4763 h 9525"/>
                              <a:gd name="connsiteX431" fmla="*/ 24346 w 28575"/>
                              <a:gd name="connsiteY431" fmla="*/ 4763 h 9525"/>
                              <a:gd name="connsiteX432" fmla="*/ 24346 w 28575"/>
                              <a:gd name="connsiteY432" fmla="*/ 4763 h 9525"/>
                              <a:gd name="connsiteX433" fmla="*/ 24346 w 28575"/>
                              <a:gd name="connsiteY433" fmla="*/ 4763 h 9525"/>
                              <a:gd name="connsiteX434" fmla="*/ 24346 w 28575"/>
                              <a:gd name="connsiteY434" fmla="*/ 4763 h 9525"/>
                              <a:gd name="connsiteX435" fmla="*/ 24346 w 28575"/>
                              <a:gd name="connsiteY435" fmla="*/ 4763 h 9525"/>
                              <a:gd name="connsiteX436" fmla="*/ 24346 w 28575"/>
                              <a:gd name="connsiteY436" fmla="*/ 4763 h 9525"/>
                              <a:gd name="connsiteX437" fmla="*/ 24346 w 28575"/>
                              <a:gd name="connsiteY437" fmla="*/ 4763 h 9525"/>
                              <a:gd name="connsiteX438" fmla="*/ 24346 w 28575"/>
                              <a:gd name="connsiteY438" fmla="*/ 4763 h 9525"/>
                              <a:gd name="connsiteX439" fmla="*/ 24346 w 28575"/>
                              <a:gd name="connsiteY439" fmla="*/ 9525 h 9525"/>
                              <a:gd name="connsiteX440" fmla="*/ 24346 w 28575"/>
                              <a:gd name="connsiteY440" fmla="*/ 9525 h 9525"/>
                              <a:gd name="connsiteX441" fmla="*/ 24346 w 28575"/>
                              <a:gd name="connsiteY441" fmla="*/ 9525 h 9525"/>
                              <a:gd name="connsiteX442" fmla="*/ 24346 w 28575"/>
                              <a:gd name="connsiteY442" fmla="*/ 9525 h 9525"/>
                              <a:gd name="connsiteX443" fmla="*/ 24346 w 28575"/>
                              <a:gd name="connsiteY443" fmla="*/ 9525 h 9525"/>
                              <a:gd name="connsiteX444" fmla="*/ 24346 w 28575"/>
                              <a:gd name="connsiteY444" fmla="*/ 9525 h 9525"/>
                              <a:gd name="connsiteX445" fmla="*/ 24346 w 28575"/>
                              <a:gd name="connsiteY445" fmla="*/ 4763 h 9525"/>
                              <a:gd name="connsiteX446" fmla="*/ 24346 w 28575"/>
                              <a:gd name="connsiteY446" fmla="*/ 4763 h 9525"/>
                              <a:gd name="connsiteX447" fmla="*/ 24346 w 28575"/>
                              <a:gd name="connsiteY447" fmla="*/ 4763 h 9525"/>
                              <a:gd name="connsiteX448" fmla="*/ 25403 w 28575"/>
                              <a:gd name="connsiteY448" fmla="*/ 4763 h 9525"/>
                              <a:gd name="connsiteX449" fmla="*/ 25403 w 28575"/>
                              <a:gd name="connsiteY449" fmla="*/ 4763 h 9525"/>
                              <a:gd name="connsiteX450" fmla="*/ 25403 w 28575"/>
                              <a:gd name="connsiteY450" fmla="*/ 4763 h 9525"/>
                              <a:gd name="connsiteX451" fmla="*/ 25403 w 28575"/>
                              <a:gd name="connsiteY451" fmla="*/ 9525 h 9525"/>
                              <a:gd name="connsiteX452" fmla="*/ 25403 w 28575"/>
                              <a:gd name="connsiteY452" fmla="*/ 9525 h 9525"/>
                              <a:gd name="connsiteX453" fmla="*/ 25403 w 28575"/>
                              <a:gd name="connsiteY453" fmla="*/ 4763 h 9525"/>
                              <a:gd name="connsiteX454" fmla="*/ 25403 w 28575"/>
                              <a:gd name="connsiteY454" fmla="*/ 4763 h 9525"/>
                              <a:gd name="connsiteX455" fmla="*/ 25403 w 28575"/>
                              <a:gd name="connsiteY455" fmla="*/ 4763 h 9525"/>
                              <a:gd name="connsiteX456" fmla="*/ 25403 w 28575"/>
                              <a:gd name="connsiteY456" fmla="*/ 4763 h 9525"/>
                              <a:gd name="connsiteX457" fmla="*/ 25403 w 28575"/>
                              <a:gd name="connsiteY457" fmla="*/ 4763 h 9525"/>
                              <a:gd name="connsiteX458" fmla="*/ 25403 w 28575"/>
                              <a:gd name="connsiteY458" fmla="*/ 4763 h 9525"/>
                              <a:gd name="connsiteX459" fmla="*/ 25403 w 28575"/>
                              <a:gd name="connsiteY459" fmla="*/ 4763 h 9525"/>
                              <a:gd name="connsiteX460" fmla="*/ 25403 w 28575"/>
                              <a:gd name="connsiteY460" fmla="*/ 4763 h 9525"/>
                              <a:gd name="connsiteX461" fmla="*/ 25403 w 28575"/>
                              <a:gd name="connsiteY461" fmla="*/ 4763 h 9525"/>
                              <a:gd name="connsiteX462" fmla="*/ 25403 w 28575"/>
                              <a:gd name="connsiteY462" fmla="*/ 4763 h 9525"/>
                              <a:gd name="connsiteX463" fmla="*/ 25403 w 28575"/>
                              <a:gd name="connsiteY463" fmla="*/ 4763 h 9525"/>
                              <a:gd name="connsiteX464" fmla="*/ 25403 w 28575"/>
                              <a:gd name="connsiteY464" fmla="*/ 4763 h 9525"/>
                              <a:gd name="connsiteX465" fmla="*/ 25403 w 28575"/>
                              <a:gd name="connsiteY465" fmla="*/ 4763 h 9525"/>
                              <a:gd name="connsiteX466" fmla="*/ 25403 w 28575"/>
                              <a:gd name="connsiteY466" fmla="*/ 4763 h 9525"/>
                              <a:gd name="connsiteX467" fmla="*/ 25403 w 28575"/>
                              <a:gd name="connsiteY467" fmla="*/ 4763 h 9525"/>
                              <a:gd name="connsiteX468" fmla="*/ 26460 w 28575"/>
                              <a:gd name="connsiteY468" fmla="*/ 4763 h 9525"/>
                              <a:gd name="connsiteX469" fmla="*/ 26460 w 28575"/>
                              <a:gd name="connsiteY469" fmla="*/ 9525 h 9525"/>
                              <a:gd name="connsiteX470" fmla="*/ 26460 w 28575"/>
                              <a:gd name="connsiteY470" fmla="*/ 4763 h 9525"/>
                              <a:gd name="connsiteX471" fmla="*/ 26460 w 28575"/>
                              <a:gd name="connsiteY471" fmla="*/ 4763 h 9525"/>
                              <a:gd name="connsiteX472" fmla="*/ 26460 w 28575"/>
                              <a:gd name="connsiteY472" fmla="*/ 4763 h 9525"/>
                              <a:gd name="connsiteX473" fmla="*/ 26460 w 28575"/>
                              <a:gd name="connsiteY473" fmla="*/ 4763 h 9525"/>
                              <a:gd name="connsiteX474" fmla="*/ 26460 w 28575"/>
                              <a:gd name="connsiteY474" fmla="*/ 4763 h 9525"/>
                              <a:gd name="connsiteX475" fmla="*/ 26460 w 28575"/>
                              <a:gd name="connsiteY475" fmla="*/ 0 h 9525"/>
                              <a:gd name="connsiteX476" fmla="*/ 26460 w 28575"/>
                              <a:gd name="connsiteY476" fmla="*/ 4763 h 9525"/>
                              <a:gd name="connsiteX477" fmla="*/ 26460 w 28575"/>
                              <a:gd name="connsiteY477" fmla="*/ 4763 h 9525"/>
                              <a:gd name="connsiteX478" fmla="*/ 26460 w 28575"/>
                              <a:gd name="connsiteY478" fmla="*/ 4763 h 9525"/>
                              <a:gd name="connsiteX479" fmla="*/ 26460 w 28575"/>
                              <a:gd name="connsiteY479" fmla="*/ 4763 h 9525"/>
                              <a:gd name="connsiteX480" fmla="*/ 26460 w 28575"/>
                              <a:gd name="connsiteY480" fmla="*/ 4763 h 9525"/>
                              <a:gd name="connsiteX481" fmla="*/ 26460 w 28575"/>
                              <a:gd name="connsiteY481" fmla="*/ 4763 h 9525"/>
                              <a:gd name="connsiteX482" fmla="*/ 26460 w 28575"/>
                              <a:gd name="connsiteY482" fmla="*/ 4763 h 9525"/>
                              <a:gd name="connsiteX483" fmla="*/ 26460 w 28575"/>
                              <a:gd name="connsiteY483" fmla="*/ 4763 h 9525"/>
                              <a:gd name="connsiteX484" fmla="*/ 26460 w 28575"/>
                              <a:gd name="connsiteY484" fmla="*/ 4763 h 9525"/>
                              <a:gd name="connsiteX485" fmla="*/ 26460 w 28575"/>
                              <a:gd name="connsiteY485" fmla="*/ 4763 h 9525"/>
                              <a:gd name="connsiteX486" fmla="*/ 27518 w 28575"/>
                              <a:gd name="connsiteY486" fmla="*/ 4763 h 9525"/>
                              <a:gd name="connsiteX487" fmla="*/ 27518 w 28575"/>
                              <a:gd name="connsiteY487" fmla="*/ 4763 h 9525"/>
                              <a:gd name="connsiteX488" fmla="*/ 27518 w 28575"/>
                              <a:gd name="connsiteY488" fmla="*/ 4763 h 9525"/>
                              <a:gd name="connsiteX489" fmla="*/ 27518 w 28575"/>
                              <a:gd name="connsiteY489" fmla="*/ 9525 h 9525"/>
                              <a:gd name="connsiteX490" fmla="*/ 27518 w 28575"/>
                              <a:gd name="connsiteY490" fmla="*/ 4763 h 9525"/>
                              <a:gd name="connsiteX491" fmla="*/ 27518 w 28575"/>
                              <a:gd name="connsiteY491" fmla="*/ 9525 h 9525"/>
                              <a:gd name="connsiteX492" fmla="*/ 27518 w 28575"/>
                              <a:gd name="connsiteY492" fmla="*/ 9525 h 9525"/>
                              <a:gd name="connsiteX493" fmla="*/ 27518 w 28575"/>
                              <a:gd name="connsiteY493" fmla="*/ 9525 h 9525"/>
                              <a:gd name="connsiteX494" fmla="*/ 27518 w 28575"/>
                              <a:gd name="connsiteY494" fmla="*/ 9525 h 9525"/>
                              <a:gd name="connsiteX495" fmla="*/ 27518 w 28575"/>
                              <a:gd name="connsiteY495" fmla="*/ 9525 h 9525"/>
                              <a:gd name="connsiteX496" fmla="*/ 27518 w 28575"/>
                              <a:gd name="connsiteY496" fmla="*/ 4763 h 9525"/>
                              <a:gd name="connsiteX497" fmla="*/ 27518 w 28575"/>
                              <a:gd name="connsiteY497" fmla="*/ 4763 h 9525"/>
                              <a:gd name="connsiteX498" fmla="*/ 27518 w 28575"/>
                              <a:gd name="connsiteY498" fmla="*/ 4763 h 9525"/>
                              <a:gd name="connsiteX499" fmla="*/ 27518 w 28575"/>
                              <a:gd name="connsiteY499" fmla="*/ 4763 h 9525"/>
                              <a:gd name="connsiteX500" fmla="*/ 27518 w 28575"/>
                              <a:gd name="connsiteY500" fmla="*/ 4763 h 9525"/>
                              <a:gd name="connsiteX501" fmla="*/ 27518 w 28575"/>
                              <a:gd name="connsiteY501" fmla="*/ 4763 h 9525"/>
                              <a:gd name="connsiteX502" fmla="*/ 27518 w 28575"/>
                              <a:gd name="connsiteY502" fmla="*/ 4763 h 9525"/>
                              <a:gd name="connsiteX503" fmla="*/ 27518 w 28575"/>
                              <a:gd name="connsiteY503" fmla="*/ 4763 h 9525"/>
                              <a:gd name="connsiteX504" fmla="*/ 27518 w 28575"/>
                              <a:gd name="connsiteY504" fmla="*/ 4763 h 9525"/>
                              <a:gd name="connsiteX505" fmla="*/ 27518 w 28575"/>
                              <a:gd name="connsiteY505" fmla="*/ 4763 h 9525"/>
                              <a:gd name="connsiteX506" fmla="*/ 27518 w 28575"/>
                              <a:gd name="connsiteY506" fmla="*/ 9525 h 9525"/>
                              <a:gd name="connsiteX507" fmla="*/ 27518 w 28575"/>
                              <a:gd name="connsiteY507" fmla="*/ 9525 h 9525"/>
                              <a:gd name="connsiteX508" fmla="*/ 27518 w 28575"/>
                              <a:gd name="connsiteY508" fmla="*/ 9525 h 9525"/>
                              <a:gd name="connsiteX509" fmla="*/ 27518 w 28575"/>
                              <a:gd name="connsiteY509" fmla="*/ 4763 h 9525"/>
                              <a:gd name="connsiteX510" fmla="*/ 28575 w 28575"/>
                              <a:gd name="connsiteY510" fmla="*/ 4763 h 9525"/>
                              <a:gd name="connsiteX511" fmla="*/ 28575 w 28575"/>
                              <a:gd name="connsiteY511" fmla="*/ 476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4763"/>
                                </a:moveTo>
                                <a:lnTo>
                                  <a:pt x="0" y="9525"/>
                                </a:lnTo>
                                <a:lnTo>
                                  <a:pt x="0" y="4763"/>
                                </a:lnTo>
                                <a:lnTo>
                                  <a:pt x="0" y="4763"/>
                                </a:lnTo>
                                <a:lnTo>
                                  <a:pt x="0" y="4763"/>
                                </a:lnTo>
                                <a:lnTo>
                                  <a:pt x="0" y="4763"/>
                                </a:lnTo>
                                <a:lnTo>
                                  <a:pt x="0" y="9525"/>
                                </a:lnTo>
                                <a:lnTo>
                                  <a:pt x="0" y="9525"/>
                                </a:lnTo>
                                <a:lnTo>
                                  <a:pt x="0" y="9525"/>
                                </a:lnTo>
                                <a:lnTo>
                                  <a:pt x="0" y="4763"/>
                                </a:lnTo>
                                <a:lnTo>
                                  <a:pt x="0" y="4763"/>
                                </a:lnTo>
                                <a:lnTo>
                                  <a:pt x="0" y="4763"/>
                                </a:lnTo>
                                <a:lnTo>
                                  <a:pt x="0" y="4763"/>
                                </a:lnTo>
                                <a:lnTo>
                                  <a:pt x="0" y="4763"/>
                                </a:lnTo>
                                <a:lnTo>
                                  <a:pt x="0" y="4763"/>
                                </a:lnTo>
                                <a:lnTo>
                                  <a:pt x="0" y="9525"/>
                                </a:lnTo>
                                <a:lnTo>
                                  <a:pt x="1057" y="9525"/>
                                </a:lnTo>
                                <a:lnTo>
                                  <a:pt x="1057" y="9525"/>
                                </a:lnTo>
                                <a:lnTo>
                                  <a:pt x="1057" y="9525"/>
                                </a:lnTo>
                                <a:lnTo>
                                  <a:pt x="1057" y="9525"/>
                                </a:lnTo>
                                <a:lnTo>
                                  <a:pt x="1057" y="9525"/>
                                </a:lnTo>
                                <a:lnTo>
                                  <a:pt x="1057" y="9525"/>
                                </a:lnTo>
                                <a:lnTo>
                                  <a:pt x="1057" y="9525"/>
                                </a:lnTo>
                                <a:lnTo>
                                  <a:pt x="1057" y="4763"/>
                                </a:lnTo>
                                <a:lnTo>
                                  <a:pt x="1057" y="4763"/>
                                </a:lnTo>
                                <a:lnTo>
                                  <a:pt x="1057" y="4763"/>
                                </a:lnTo>
                                <a:lnTo>
                                  <a:pt x="1057" y="4763"/>
                                </a:lnTo>
                                <a:lnTo>
                                  <a:pt x="1057" y="4763"/>
                                </a:lnTo>
                                <a:lnTo>
                                  <a:pt x="1057" y="4763"/>
                                </a:lnTo>
                                <a:lnTo>
                                  <a:pt x="1057" y="4763"/>
                                </a:lnTo>
                                <a:lnTo>
                                  <a:pt x="1057" y="4763"/>
                                </a:lnTo>
                                <a:lnTo>
                                  <a:pt x="1057" y="4763"/>
                                </a:lnTo>
                                <a:lnTo>
                                  <a:pt x="1057" y="9525"/>
                                </a:lnTo>
                                <a:lnTo>
                                  <a:pt x="1057" y="4763"/>
                                </a:lnTo>
                                <a:lnTo>
                                  <a:pt x="2115" y="9525"/>
                                </a:lnTo>
                                <a:lnTo>
                                  <a:pt x="2115" y="9525"/>
                                </a:lnTo>
                                <a:lnTo>
                                  <a:pt x="2115" y="9525"/>
                                </a:lnTo>
                                <a:lnTo>
                                  <a:pt x="2115" y="9525"/>
                                </a:lnTo>
                                <a:lnTo>
                                  <a:pt x="2115" y="9525"/>
                                </a:lnTo>
                                <a:lnTo>
                                  <a:pt x="2115" y="9525"/>
                                </a:lnTo>
                                <a:lnTo>
                                  <a:pt x="2115" y="9525"/>
                                </a:lnTo>
                                <a:lnTo>
                                  <a:pt x="2115" y="4763"/>
                                </a:lnTo>
                                <a:lnTo>
                                  <a:pt x="2115" y="4763"/>
                                </a:lnTo>
                                <a:lnTo>
                                  <a:pt x="2115" y="4763"/>
                                </a:lnTo>
                                <a:lnTo>
                                  <a:pt x="2115" y="4763"/>
                                </a:lnTo>
                                <a:lnTo>
                                  <a:pt x="2115" y="9525"/>
                                </a:lnTo>
                                <a:lnTo>
                                  <a:pt x="2115" y="9525"/>
                                </a:lnTo>
                                <a:lnTo>
                                  <a:pt x="2115" y="9525"/>
                                </a:lnTo>
                                <a:lnTo>
                                  <a:pt x="2115" y="9525"/>
                                </a:lnTo>
                                <a:lnTo>
                                  <a:pt x="2115" y="9525"/>
                                </a:lnTo>
                                <a:lnTo>
                                  <a:pt x="2115" y="9525"/>
                                </a:lnTo>
                                <a:lnTo>
                                  <a:pt x="2115" y="9525"/>
                                </a:lnTo>
                                <a:lnTo>
                                  <a:pt x="2115" y="9525"/>
                                </a:lnTo>
                                <a:lnTo>
                                  <a:pt x="2115" y="4763"/>
                                </a:lnTo>
                                <a:lnTo>
                                  <a:pt x="3172" y="4763"/>
                                </a:lnTo>
                                <a:lnTo>
                                  <a:pt x="3172" y="4763"/>
                                </a:lnTo>
                                <a:lnTo>
                                  <a:pt x="3172" y="4763"/>
                                </a:lnTo>
                                <a:lnTo>
                                  <a:pt x="3172" y="9525"/>
                                </a:lnTo>
                                <a:lnTo>
                                  <a:pt x="3172" y="9525"/>
                                </a:lnTo>
                                <a:lnTo>
                                  <a:pt x="3172" y="9525"/>
                                </a:lnTo>
                                <a:lnTo>
                                  <a:pt x="3172" y="9525"/>
                                </a:lnTo>
                                <a:lnTo>
                                  <a:pt x="3172" y="4763"/>
                                </a:lnTo>
                                <a:lnTo>
                                  <a:pt x="3172" y="4763"/>
                                </a:lnTo>
                                <a:lnTo>
                                  <a:pt x="3172" y="4763"/>
                                </a:lnTo>
                                <a:lnTo>
                                  <a:pt x="3172" y="4763"/>
                                </a:lnTo>
                                <a:lnTo>
                                  <a:pt x="3172" y="4763"/>
                                </a:lnTo>
                                <a:lnTo>
                                  <a:pt x="3172" y="4763"/>
                                </a:lnTo>
                                <a:lnTo>
                                  <a:pt x="3172" y="4763"/>
                                </a:lnTo>
                                <a:lnTo>
                                  <a:pt x="3172" y="4763"/>
                                </a:lnTo>
                                <a:lnTo>
                                  <a:pt x="3172" y="9525"/>
                                </a:lnTo>
                                <a:lnTo>
                                  <a:pt x="3172" y="9525"/>
                                </a:lnTo>
                                <a:lnTo>
                                  <a:pt x="3172" y="4763"/>
                                </a:lnTo>
                                <a:lnTo>
                                  <a:pt x="4229" y="4763"/>
                                </a:lnTo>
                                <a:lnTo>
                                  <a:pt x="4229" y="4763"/>
                                </a:lnTo>
                                <a:lnTo>
                                  <a:pt x="4229" y="4763"/>
                                </a:lnTo>
                                <a:lnTo>
                                  <a:pt x="4229" y="9525"/>
                                </a:lnTo>
                                <a:lnTo>
                                  <a:pt x="4229" y="9525"/>
                                </a:lnTo>
                                <a:lnTo>
                                  <a:pt x="4229" y="4763"/>
                                </a:lnTo>
                                <a:lnTo>
                                  <a:pt x="4229" y="4763"/>
                                </a:lnTo>
                                <a:lnTo>
                                  <a:pt x="4229" y="4763"/>
                                </a:lnTo>
                                <a:lnTo>
                                  <a:pt x="4229" y="9525"/>
                                </a:lnTo>
                                <a:lnTo>
                                  <a:pt x="4229" y="4763"/>
                                </a:lnTo>
                                <a:lnTo>
                                  <a:pt x="4229" y="9525"/>
                                </a:lnTo>
                                <a:lnTo>
                                  <a:pt x="4229" y="9525"/>
                                </a:lnTo>
                                <a:lnTo>
                                  <a:pt x="4229" y="4763"/>
                                </a:lnTo>
                                <a:lnTo>
                                  <a:pt x="4229" y="4763"/>
                                </a:lnTo>
                                <a:lnTo>
                                  <a:pt x="4229" y="4763"/>
                                </a:lnTo>
                                <a:lnTo>
                                  <a:pt x="4229" y="9525"/>
                                </a:lnTo>
                                <a:lnTo>
                                  <a:pt x="4229" y="9525"/>
                                </a:lnTo>
                                <a:lnTo>
                                  <a:pt x="4229" y="4763"/>
                                </a:lnTo>
                                <a:lnTo>
                                  <a:pt x="4229" y="4763"/>
                                </a:lnTo>
                                <a:lnTo>
                                  <a:pt x="4229" y="4763"/>
                                </a:lnTo>
                                <a:lnTo>
                                  <a:pt x="4229" y="9525"/>
                                </a:lnTo>
                                <a:lnTo>
                                  <a:pt x="4229" y="9525"/>
                                </a:lnTo>
                                <a:lnTo>
                                  <a:pt x="4229" y="9525"/>
                                </a:lnTo>
                                <a:lnTo>
                                  <a:pt x="4229" y="9525"/>
                                </a:lnTo>
                                <a:lnTo>
                                  <a:pt x="5296" y="4763"/>
                                </a:lnTo>
                                <a:lnTo>
                                  <a:pt x="5296" y="4763"/>
                                </a:lnTo>
                                <a:lnTo>
                                  <a:pt x="5296" y="4763"/>
                                </a:lnTo>
                                <a:lnTo>
                                  <a:pt x="5296" y="4763"/>
                                </a:lnTo>
                                <a:lnTo>
                                  <a:pt x="5296" y="4763"/>
                                </a:lnTo>
                                <a:lnTo>
                                  <a:pt x="5296" y="9525"/>
                                </a:lnTo>
                                <a:lnTo>
                                  <a:pt x="5296" y="4763"/>
                                </a:lnTo>
                                <a:lnTo>
                                  <a:pt x="5296" y="9525"/>
                                </a:lnTo>
                                <a:lnTo>
                                  <a:pt x="5296" y="9525"/>
                                </a:lnTo>
                                <a:lnTo>
                                  <a:pt x="5296" y="9525"/>
                                </a:lnTo>
                                <a:lnTo>
                                  <a:pt x="5296" y="9525"/>
                                </a:lnTo>
                                <a:lnTo>
                                  <a:pt x="5296" y="9525"/>
                                </a:lnTo>
                                <a:lnTo>
                                  <a:pt x="5296" y="9525"/>
                                </a:lnTo>
                                <a:lnTo>
                                  <a:pt x="5296" y="4763"/>
                                </a:lnTo>
                                <a:lnTo>
                                  <a:pt x="5296" y="4763"/>
                                </a:lnTo>
                                <a:lnTo>
                                  <a:pt x="5296" y="4763"/>
                                </a:lnTo>
                                <a:lnTo>
                                  <a:pt x="5296" y="4763"/>
                                </a:lnTo>
                                <a:lnTo>
                                  <a:pt x="5296" y="9525"/>
                                </a:lnTo>
                                <a:lnTo>
                                  <a:pt x="5296" y="9525"/>
                                </a:lnTo>
                                <a:lnTo>
                                  <a:pt x="5296" y="9525"/>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9525"/>
                                </a:lnTo>
                                <a:lnTo>
                                  <a:pt x="6353" y="9525"/>
                                </a:lnTo>
                                <a:lnTo>
                                  <a:pt x="7410" y="9525"/>
                                </a:lnTo>
                                <a:lnTo>
                                  <a:pt x="7410" y="9525"/>
                                </a:lnTo>
                                <a:lnTo>
                                  <a:pt x="7410" y="4763"/>
                                </a:lnTo>
                                <a:lnTo>
                                  <a:pt x="7410" y="4763"/>
                                </a:lnTo>
                                <a:lnTo>
                                  <a:pt x="7410" y="4763"/>
                                </a:lnTo>
                                <a:lnTo>
                                  <a:pt x="7410" y="4763"/>
                                </a:lnTo>
                                <a:lnTo>
                                  <a:pt x="7410" y="4763"/>
                                </a:lnTo>
                                <a:lnTo>
                                  <a:pt x="7410" y="4763"/>
                                </a:lnTo>
                                <a:lnTo>
                                  <a:pt x="7410" y="9525"/>
                                </a:lnTo>
                                <a:lnTo>
                                  <a:pt x="7410" y="4763"/>
                                </a:lnTo>
                                <a:lnTo>
                                  <a:pt x="7410" y="9525"/>
                                </a:lnTo>
                                <a:lnTo>
                                  <a:pt x="7410" y="9525"/>
                                </a:lnTo>
                                <a:lnTo>
                                  <a:pt x="7410" y="4763"/>
                                </a:lnTo>
                                <a:lnTo>
                                  <a:pt x="7410" y="4763"/>
                                </a:lnTo>
                                <a:lnTo>
                                  <a:pt x="7410" y="4763"/>
                                </a:lnTo>
                                <a:lnTo>
                                  <a:pt x="7410" y="4763"/>
                                </a:lnTo>
                                <a:lnTo>
                                  <a:pt x="7410" y="4763"/>
                                </a:lnTo>
                                <a:lnTo>
                                  <a:pt x="7410" y="4763"/>
                                </a:lnTo>
                                <a:lnTo>
                                  <a:pt x="8468" y="4763"/>
                                </a:lnTo>
                                <a:lnTo>
                                  <a:pt x="8468" y="4763"/>
                                </a:lnTo>
                                <a:lnTo>
                                  <a:pt x="8468" y="4763"/>
                                </a:lnTo>
                                <a:lnTo>
                                  <a:pt x="8468" y="4763"/>
                                </a:lnTo>
                                <a:lnTo>
                                  <a:pt x="8468" y="4763"/>
                                </a:lnTo>
                                <a:lnTo>
                                  <a:pt x="8468" y="4763"/>
                                </a:lnTo>
                                <a:lnTo>
                                  <a:pt x="8468" y="4763"/>
                                </a:lnTo>
                                <a:lnTo>
                                  <a:pt x="8468" y="9525"/>
                                </a:lnTo>
                                <a:lnTo>
                                  <a:pt x="8468" y="4763"/>
                                </a:lnTo>
                                <a:lnTo>
                                  <a:pt x="8468" y="4763"/>
                                </a:lnTo>
                                <a:lnTo>
                                  <a:pt x="8468" y="9525"/>
                                </a:lnTo>
                                <a:lnTo>
                                  <a:pt x="8468" y="4763"/>
                                </a:lnTo>
                                <a:lnTo>
                                  <a:pt x="8468" y="4763"/>
                                </a:lnTo>
                                <a:lnTo>
                                  <a:pt x="8468" y="4763"/>
                                </a:lnTo>
                                <a:lnTo>
                                  <a:pt x="8468" y="4763"/>
                                </a:lnTo>
                                <a:lnTo>
                                  <a:pt x="8468" y="4763"/>
                                </a:lnTo>
                                <a:lnTo>
                                  <a:pt x="8468" y="4763"/>
                                </a:lnTo>
                                <a:lnTo>
                                  <a:pt x="8468" y="4763"/>
                                </a:lnTo>
                                <a:lnTo>
                                  <a:pt x="9525" y="4763"/>
                                </a:lnTo>
                                <a:lnTo>
                                  <a:pt x="9525" y="4763"/>
                                </a:lnTo>
                                <a:lnTo>
                                  <a:pt x="9525" y="9525"/>
                                </a:lnTo>
                                <a:lnTo>
                                  <a:pt x="9525" y="9525"/>
                                </a:lnTo>
                                <a:lnTo>
                                  <a:pt x="9525" y="4763"/>
                                </a:lnTo>
                                <a:lnTo>
                                  <a:pt x="9525" y="9525"/>
                                </a:lnTo>
                                <a:lnTo>
                                  <a:pt x="9525" y="9525"/>
                                </a:lnTo>
                                <a:lnTo>
                                  <a:pt x="9525" y="9525"/>
                                </a:lnTo>
                                <a:lnTo>
                                  <a:pt x="9525" y="9525"/>
                                </a:lnTo>
                                <a:lnTo>
                                  <a:pt x="9525" y="9525"/>
                                </a:lnTo>
                                <a:lnTo>
                                  <a:pt x="9525" y="4763"/>
                                </a:lnTo>
                                <a:lnTo>
                                  <a:pt x="9525" y="4763"/>
                                </a:lnTo>
                                <a:lnTo>
                                  <a:pt x="9525" y="4763"/>
                                </a:lnTo>
                                <a:lnTo>
                                  <a:pt x="9525" y="4763"/>
                                </a:lnTo>
                                <a:lnTo>
                                  <a:pt x="9525" y="4763"/>
                                </a:lnTo>
                                <a:lnTo>
                                  <a:pt x="9525" y="4763"/>
                                </a:lnTo>
                                <a:lnTo>
                                  <a:pt x="9525" y="4763"/>
                                </a:lnTo>
                                <a:lnTo>
                                  <a:pt x="9525" y="4763"/>
                                </a:lnTo>
                                <a:lnTo>
                                  <a:pt x="9525" y="4763"/>
                                </a:lnTo>
                                <a:lnTo>
                                  <a:pt x="9525" y="9525"/>
                                </a:lnTo>
                                <a:lnTo>
                                  <a:pt x="10582" y="9525"/>
                                </a:lnTo>
                                <a:lnTo>
                                  <a:pt x="10582" y="4763"/>
                                </a:lnTo>
                                <a:lnTo>
                                  <a:pt x="10582" y="4763"/>
                                </a:lnTo>
                                <a:lnTo>
                                  <a:pt x="10582" y="9525"/>
                                </a:lnTo>
                                <a:lnTo>
                                  <a:pt x="10582" y="4763"/>
                                </a:lnTo>
                                <a:lnTo>
                                  <a:pt x="10582" y="9525"/>
                                </a:lnTo>
                                <a:lnTo>
                                  <a:pt x="10582" y="9525"/>
                                </a:lnTo>
                                <a:lnTo>
                                  <a:pt x="10582" y="9525"/>
                                </a:lnTo>
                                <a:lnTo>
                                  <a:pt x="10582" y="9525"/>
                                </a:lnTo>
                                <a:lnTo>
                                  <a:pt x="10582" y="9525"/>
                                </a:lnTo>
                                <a:lnTo>
                                  <a:pt x="10582" y="9525"/>
                                </a:lnTo>
                                <a:lnTo>
                                  <a:pt x="10582" y="9525"/>
                                </a:lnTo>
                                <a:lnTo>
                                  <a:pt x="10582" y="9525"/>
                                </a:lnTo>
                                <a:lnTo>
                                  <a:pt x="10582" y="9525"/>
                                </a:lnTo>
                                <a:lnTo>
                                  <a:pt x="10582" y="4763"/>
                                </a:lnTo>
                                <a:lnTo>
                                  <a:pt x="10582" y="4763"/>
                                </a:lnTo>
                                <a:lnTo>
                                  <a:pt x="10582" y="9525"/>
                                </a:lnTo>
                                <a:lnTo>
                                  <a:pt x="10582" y="9525"/>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1640" y="9525"/>
                                </a:lnTo>
                                <a:lnTo>
                                  <a:pt x="11640" y="9525"/>
                                </a:lnTo>
                                <a:lnTo>
                                  <a:pt x="11640" y="9525"/>
                                </a:lnTo>
                                <a:lnTo>
                                  <a:pt x="11640" y="9525"/>
                                </a:lnTo>
                                <a:lnTo>
                                  <a:pt x="11640" y="9525"/>
                                </a:lnTo>
                                <a:lnTo>
                                  <a:pt x="11640" y="4763"/>
                                </a:lnTo>
                                <a:lnTo>
                                  <a:pt x="11640" y="9525"/>
                                </a:lnTo>
                                <a:lnTo>
                                  <a:pt x="12697" y="9525"/>
                                </a:lnTo>
                                <a:lnTo>
                                  <a:pt x="12697" y="9525"/>
                                </a:lnTo>
                                <a:lnTo>
                                  <a:pt x="12697" y="4763"/>
                                </a:lnTo>
                                <a:lnTo>
                                  <a:pt x="12697" y="4763"/>
                                </a:lnTo>
                                <a:lnTo>
                                  <a:pt x="12697" y="4763"/>
                                </a:lnTo>
                                <a:lnTo>
                                  <a:pt x="12697" y="4763"/>
                                </a:lnTo>
                                <a:lnTo>
                                  <a:pt x="12697" y="9525"/>
                                </a:lnTo>
                                <a:lnTo>
                                  <a:pt x="12697" y="9525"/>
                                </a:lnTo>
                                <a:lnTo>
                                  <a:pt x="12697" y="9525"/>
                                </a:lnTo>
                                <a:lnTo>
                                  <a:pt x="12697" y="9525"/>
                                </a:lnTo>
                                <a:lnTo>
                                  <a:pt x="12697" y="4763"/>
                                </a:lnTo>
                                <a:lnTo>
                                  <a:pt x="12697" y="4763"/>
                                </a:lnTo>
                                <a:lnTo>
                                  <a:pt x="12697" y="4763"/>
                                </a:lnTo>
                                <a:lnTo>
                                  <a:pt x="12697" y="4763"/>
                                </a:lnTo>
                                <a:lnTo>
                                  <a:pt x="12697" y="4763"/>
                                </a:lnTo>
                                <a:lnTo>
                                  <a:pt x="12697" y="4763"/>
                                </a:lnTo>
                                <a:lnTo>
                                  <a:pt x="12697" y="4763"/>
                                </a:lnTo>
                                <a:lnTo>
                                  <a:pt x="12697"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4821" y="4763"/>
                                </a:lnTo>
                                <a:lnTo>
                                  <a:pt x="14821" y="4763"/>
                                </a:lnTo>
                                <a:lnTo>
                                  <a:pt x="14821" y="4763"/>
                                </a:lnTo>
                                <a:lnTo>
                                  <a:pt x="14821" y="4763"/>
                                </a:lnTo>
                                <a:lnTo>
                                  <a:pt x="14821" y="9525"/>
                                </a:lnTo>
                                <a:lnTo>
                                  <a:pt x="14821" y="4763"/>
                                </a:lnTo>
                                <a:lnTo>
                                  <a:pt x="14821" y="4763"/>
                                </a:lnTo>
                                <a:lnTo>
                                  <a:pt x="14821" y="9525"/>
                                </a:lnTo>
                                <a:lnTo>
                                  <a:pt x="14821" y="9525"/>
                                </a:lnTo>
                                <a:lnTo>
                                  <a:pt x="14821" y="9525"/>
                                </a:lnTo>
                                <a:lnTo>
                                  <a:pt x="14821" y="9525"/>
                                </a:lnTo>
                                <a:lnTo>
                                  <a:pt x="14821" y="9525"/>
                                </a:lnTo>
                                <a:lnTo>
                                  <a:pt x="14821" y="4763"/>
                                </a:lnTo>
                                <a:lnTo>
                                  <a:pt x="14821" y="4763"/>
                                </a:lnTo>
                                <a:lnTo>
                                  <a:pt x="14821" y="4763"/>
                                </a:lnTo>
                                <a:lnTo>
                                  <a:pt x="14821" y="4763"/>
                                </a:lnTo>
                                <a:lnTo>
                                  <a:pt x="14821" y="4763"/>
                                </a:lnTo>
                                <a:lnTo>
                                  <a:pt x="14821"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6935" y="4763"/>
                                </a:lnTo>
                                <a:lnTo>
                                  <a:pt x="16935" y="9525"/>
                                </a:lnTo>
                                <a:lnTo>
                                  <a:pt x="16935" y="4763"/>
                                </a:lnTo>
                                <a:lnTo>
                                  <a:pt x="16935" y="4763"/>
                                </a:lnTo>
                                <a:lnTo>
                                  <a:pt x="16935" y="4763"/>
                                </a:lnTo>
                                <a:lnTo>
                                  <a:pt x="16935" y="9525"/>
                                </a:lnTo>
                                <a:lnTo>
                                  <a:pt x="16935" y="9525"/>
                                </a:lnTo>
                                <a:lnTo>
                                  <a:pt x="16935" y="9525"/>
                                </a:lnTo>
                                <a:lnTo>
                                  <a:pt x="16935" y="9525"/>
                                </a:lnTo>
                                <a:lnTo>
                                  <a:pt x="16935" y="9525"/>
                                </a:lnTo>
                                <a:lnTo>
                                  <a:pt x="16935" y="4763"/>
                                </a:lnTo>
                                <a:lnTo>
                                  <a:pt x="16935" y="4763"/>
                                </a:lnTo>
                                <a:lnTo>
                                  <a:pt x="16935" y="4763"/>
                                </a:lnTo>
                                <a:lnTo>
                                  <a:pt x="16935" y="4763"/>
                                </a:lnTo>
                                <a:lnTo>
                                  <a:pt x="16935" y="4763"/>
                                </a:lnTo>
                                <a:lnTo>
                                  <a:pt x="16935" y="4763"/>
                                </a:lnTo>
                                <a:lnTo>
                                  <a:pt x="16935" y="9525"/>
                                </a:lnTo>
                                <a:lnTo>
                                  <a:pt x="16935" y="9525"/>
                                </a:lnTo>
                                <a:lnTo>
                                  <a:pt x="17993" y="4763"/>
                                </a:lnTo>
                                <a:lnTo>
                                  <a:pt x="17993" y="4763"/>
                                </a:lnTo>
                                <a:lnTo>
                                  <a:pt x="17993" y="4763"/>
                                </a:lnTo>
                                <a:lnTo>
                                  <a:pt x="17993" y="4763"/>
                                </a:lnTo>
                                <a:lnTo>
                                  <a:pt x="17993" y="4763"/>
                                </a:lnTo>
                                <a:lnTo>
                                  <a:pt x="17993" y="4763"/>
                                </a:lnTo>
                                <a:lnTo>
                                  <a:pt x="17993" y="4763"/>
                                </a:lnTo>
                                <a:lnTo>
                                  <a:pt x="17993" y="9525"/>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9050" y="4763"/>
                                </a:lnTo>
                                <a:lnTo>
                                  <a:pt x="19050" y="9525"/>
                                </a:lnTo>
                                <a:lnTo>
                                  <a:pt x="19050" y="9525"/>
                                </a:lnTo>
                                <a:lnTo>
                                  <a:pt x="19050" y="9525"/>
                                </a:lnTo>
                                <a:lnTo>
                                  <a:pt x="19050" y="9525"/>
                                </a:lnTo>
                                <a:lnTo>
                                  <a:pt x="19050" y="9525"/>
                                </a:lnTo>
                                <a:lnTo>
                                  <a:pt x="19050" y="9525"/>
                                </a:lnTo>
                                <a:lnTo>
                                  <a:pt x="19050" y="9525"/>
                                </a:lnTo>
                                <a:lnTo>
                                  <a:pt x="19050" y="9525"/>
                                </a:lnTo>
                                <a:lnTo>
                                  <a:pt x="19050" y="9525"/>
                                </a:lnTo>
                                <a:lnTo>
                                  <a:pt x="19050" y="4763"/>
                                </a:lnTo>
                                <a:lnTo>
                                  <a:pt x="19050" y="4763"/>
                                </a:lnTo>
                                <a:lnTo>
                                  <a:pt x="19050" y="4763"/>
                                </a:lnTo>
                                <a:lnTo>
                                  <a:pt x="19050" y="4763"/>
                                </a:lnTo>
                                <a:lnTo>
                                  <a:pt x="19050" y="4763"/>
                                </a:lnTo>
                                <a:lnTo>
                                  <a:pt x="19050" y="4763"/>
                                </a:lnTo>
                                <a:lnTo>
                                  <a:pt x="19050" y="4763"/>
                                </a:lnTo>
                                <a:lnTo>
                                  <a:pt x="19050" y="4763"/>
                                </a:lnTo>
                                <a:lnTo>
                                  <a:pt x="20107" y="4763"/>
                                </a:lnTo>
                                <a:lnTo>
                                  <a:pt x="20107" y="4763"/>
                                </a:lnTo>
                                <a:lnTo>
                                  <a:pt x="20107" y="4763"/>
                                </a:lnTo>
                                <a:lnTo>
                                  <a:pt x="20107" y="4763"/>
                                </a:lnTo>
                                <a:lnTo>
                                  <a:pt x="20107" y="9525"/>
                                </a:lnTo>
                                <a:lnTo>
                                  <a:pt x="20107" y="4763"/>
                                </a:lnTo>
                                <a:lnTo>
                                  <a:pt x="20107" y="9525"/>
                                </a:lnTo>
                                <a:lnTo>
                                  <a:pt x="20107" y="4763"/>
                                </a:lnTo>
                                <a:lnTo>
                                  <a:pt x="20107" y="4763"/>
                                </a:lnTo>
                                <a:lnTo>
                                  <a:pt x="20107" y="4763"/>
                                </a:lnTo>
                                <a:lnTo>
                                  <a:pt x="20107" y="4763"/>
                                </a:lnTo>
                                <a:lnTo>
                                  <a:pt x="20107" y="4763"/>
                                </a:lnTo>
                                <a:lnTo>
                                  <a:pt x="20107" y="4763"/>
                                </a:lnTo>
                                <a:lnTo>
                                  <a:pt x="20107" y="9525"/>
                                </a:lnTo>
                                <a:lnTo>
                                  <a:pt x="20107" y="4763"/>
                                </a:lnTo>
                                <a:lnTo>
                                  <a:pt x="20107" y="4763"/>
                                </a:lnTo>
                                <a:lnTo>
                                  <a:pt x="20107" y="4763"/>
                                </a:lnTo>
                                <a:lnTo>
                                  <a:pt x="20107" y="4763"/>
                                </a:lnTo>
                                <a:lnTo>
                                  <a:pt x="21165" y="4763"/>
                                </a:lnTo>
                                <a:lnTo>
                                  <a:pt x="21165" y="4763"/>
                                </a:lnTo>
                                <a:lnTo>
                                  <a:pt x="21165" y="4763"/>
                                </a:lnTo>
                                <a:lnTo>
                                  <a:pt x="21165" y="4763"/>
                                </a:lnTo>
                                <a:lnTo>
                                  <a:pt x="21165" y="4763"/>
                                </a:lnTo>
                                <a:lnTo>
                                  <a:pt x="21165" y="9525"/>
                                </a:lnTo>
                                <a:lnTo>
                                  <a:pt x="21165" y="9525"/>
                                </a:lnTo>
                                <a:lnTo>
                                  <a:pt x="21165" y="9525"/>
                                </a:lnTo>
                                <a:lnTo>
                                  <a:pt x="21165" y="9525"/>
                                </a:lnTo>
                                <a:lnTo>
                                  <a:pt x="21165" y="9525"/>
                                </a:lnTo>
                                <a:lnTo>
                                  <a:pt x="21165" y="4763"/>
                                </a:lnTo>
                                <a:lnTo>
                                  <a:pt x="21165" y="4763"/>
                                </a:lnTo>
                                <a:lnTo>
                                  <a:pt x="21165" y="4763"/>
                                </a:lnTo>
                                <a:lnTo>
                                  <a:pt x="21165" y="4763"/>
                                </a:lnTo>
                                <a:lnTo>
                                  <a:pt x="21165" y="4763"/>
                                </a:lnTo>
                                <a:lnTo>
                                  <a:pt x="21165" y="4763"/>
                                </a:lnTo>
                                <a:lnTo>
                                  <a:pt x="21165" y="4763"/>
                                </a:lnTo>
                                <a:lnTo>
                                  <a:pt x="21165"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3279" y="4763"/>
                                </a:lnTo>
                                <a:lnTo>
                                  <a:pt x="23279" y="4763"/>
                                </a:lnTo>
                                <a:lnTo>
                                  <a:pt x="23279" y="4763"/>
                                </a:lnTo>
                                <a:lnTo>
                                  <a:pt x="23279" y="4763"/>
                                </a:lnTo>
                                <a:lnTo>
                                  <a:pt x="23279" y="4763"/>
                                </a:lnTo>
                                <a:lnTo>
                                  <a:pt x="23279" y="9525"/>
                                </a:lnTo>
                                <a:lnTo>
                                  <a:pt x="23279" y="9525"/>
                                </a:lnTo>
                                <a:lnTo>
                                  <a:pt x="23279" y="9525"/>
                                </a:lnTo>
                                <a:lnTo>
                                  <a:pt x="23279" y="4763"/>
                                </a:lnTo>
                                <a:lnTo>
                                  <a:pt x="23279" y="4763"/>
                                </a:lnTo>
                                <a:lnTo>
                                  <a:pt x="23279" y="4763"/>
                                </a:lnTo>
                                <a:lnTo>
                                  <a:pt x="23279" y="0"/>
                                </a:lnTo>
                                <a:lnTo>
                                  <a:pt x="23279" y="4763"/>
                                </a:lnTo>
                                <a:lnTo>
                                  <a:pt x="23279" y="4763"/>
                                </a:lnTo>
                                <a:lnTo>
                                  <a:pt x="23279" y="4763"/>
                                </a:lnTo>
                                <a:lnTo>
                                  <a:pt x="23279" y="4763"/>
                                </a:lnTo>
                                <a:lnTo>
                                  <a:pt x="23279" y="4763"/>
                                </a:lnTo>
                                <a:lnTo>
                                  <a:pt x="23279"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9525"/>
                                </a:lnTo>
                                <a:lnTo>
                                  <a:pt x="24346" y="9525"/>
                                </a:lnTo>
                                <a:lnTo>
                                  <a:pt x="24346" y="9525"/>
                                </a:lnTo>
                                <a:lnTo>
                                  <a:pt x="24346" y="9525"/>
                                </a:lnTo>
                                <a:lnTo>
                                  <a:pt x="24346" y="9525"/>
                                </a:lnTo>
                                <a:lnTo>
                                  <a:pt x="24346" y="9525"/>
                                </a:lnTo>
                                <a:lnTo>
                                  <a:pt x="24346" y="4763"/>
                                </a:lnTo>
                                <a:lnTo>
                                  <a:pt x="24346" y="4763"/>
                                </a:lnTo>
                                <a:lnTo>
                                  <a:pt x="24346" y="4763"/>
                                </a:lnTo>
                                <a:lnTo>
                                  <a:pt x="25403" y="4763"/>
                                </a:lnTo>
                                <a:lnTo>
                                  <a:pt x="25403" y="4763"/>
                                </a:lnTo>
                                <a:lnTo>
                                  <a:pt x="25403" y="4763"/>
                                </a:lnTo>
                                <a:lnTo>
                                  <a:pt x="25403" y="9525"/>
                                </a:lnTo>
                                <a:lnTo>
                                  <a:pt x="25403" y="9525"/>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6460" y="4763"/>
                                </a:lnTo>
                                <a:lnTo>
                                  <a:pt x="26460" y="9525"/>
                                </a:lnTo>
                                <a:lnTo>
                                  <a:pt x="26460" y="4763"/>
                                </a:lnTo>
                                <a:lnTo>
                                  <a:pt x="26460" y="4763"/>
                                </a:lnTo>
                                <a:lnTo>
                                  <a:pt x="26460" y="4763"/>
                                </a:lnTo>
                                <a:lnTo>
                                  <a:pt x="26460" y="4763"/>
                                </a:lnTo>
                                <a:lnTo>
                                  <a:pt x="26460" y="4763"/>
                                </a:lnTo>
                                <a:lnTo>
                                  <a:pt x="26460" y="0"/>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7518" y="4763"/>
                                </a:lnTo>
                                <a:lnTo>
                                  <a:pt x="27518" y="4763"/>
                                </a:lnTo>
                                <a:lnTo>
                                  <a:pt x="27518" y="4763"/>
                                </a:lnTo>
                                <a:lnTo>
                                  <a:pt x="27518" y="9525"/>
                                </a:lnTo>
                                <a:lnTo>
                                  <a:pt x="27518" y="4763"/>
                                </a:lnTo>
                                <a:lnTo>
                                  <a:pt x="27518" y="9525"/>
                                </a:lnTo>
                                <a:lnTo>
                                  <a:pt x="27518" y="9525"/>
                                </a:lnTo>
                                <a:lnTo>
                                  <a:pt x="27518" y="9525"/>
                                </a:lnTo>
                                <a:lnTo>
                                  <a:pt x="27518" y="9525"/>
                                </a:lnTo>
                                <a:lnTo>
                                  <a:pt x="27518" y="9525"/>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9525"/>
                                </a:lnTo>
                                <a:lnTo>
                                  <a:pt x="27518" y="9525"/>
                                </a:lnTo>
                                <a:lnTo>
                                  <a:pt x="27518" y="9525"/>
                                </a:lnTo>
                                <a:lnTo>
                                  <a:pt x="27518" y="4763"/>
                                </a:lnTo>
                                <a:lnTo>
                                  <a:pt x="28575" y="4763"/>
                                </a:lnTo>
                                <a:lnTo>
                                  <a:pt x="28575" y="476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68" name="Freeform: Shape 268"/>
                        <wps:cNvSpPr/>
                        <wps:spPr>
                          <a:xfrm>
                            <a:off x="1471612" y="1947862"/>
                            <a:ext cx="28575" cy="9525"/>
                          </a:xfrm>
                          <a:custGeom>
                            <a:avLst/>
                            <a:gdLst>
                              <a:gd name="connsiteX0" fmla="*/ 0 w 28575"/>
                              <a:gd name="connsiteY0" fmla="*/ 4763 h 9525"/>
                              <a:gd name="connsiteX1" fmla="*/ 0 w 28575"/>
                              <a:gd name="connsiteY1" fmla="*/ 4763 h 9525"/>
                              <a:gd name="connsiteX2" fmla="*/ 0 w 28575"/>
                              <a:gd name="connsiteY2" fmla="*/ 4763 h 9525"/>
                              <a:gd name="connsiteX3" fmla="*/ 0 w 28575"/>
                              <a:gd name="connsiteY3" fmla="*/ 4763 h 9525"/>
                              <a:gd name="connsiteX4" fmla="*/ 0 w 28575"/>
                              <a:gd name="connsiteY4" fmla="*/ 4763 h 9525"/>
                              <a:gd name="connsiteX5" fmla="*/ 0 w 28575"/>
                              <a:gd name="connsiteY5" fmla="*/ 4763 h 9525"/>
                              <a:gd name="connsiteX6" fmla="*/ 0 w 28575"/>
                              <a:gd name="connsiteY6" fmla="*/ 4763 h 9525"/>
                              <a:gd name="connsiteX7" fmla="*/ 0 w 28575"/>
                              <a:gd name="connsiteY7" fmla="*/ 4763 h 9525"/>
                              <a:gd name="connsiteX8" fmla="*/ 0 w 28575"/>
                              <a:gd name="connsiteY8" fmla="*/ 4763 h 9525"/>
                              <a:gd name="connsiteX9" fmla="*/ 0 w 28575"/>
                              <a:gd name="connsiteY9" fmla="*/ 4763 h 9525"/>
                              <a:gd name="connsiteX10" fmla="*/ 0 w 28575"/>
                              <a:gd name="connsiteY10" fmla="*/ 4763 h 9525"/>
                              <a:gd name="connsiteX11" fmla="*/ 0 w 28575"/>
                              <a:gd name="connsiteY11" fmla="*/ 4763 h 9525"/>
                              <a:gd name="connsiteX12" fmla="*/ 0 w 28575"/>
                              <a:gd name="connsiteY12" fmla="*/ 4763 h 9525"/>
                              <a:gd name="connsiteX13" fmla="*/ 0 w 28575"/>
                              <a:gd name="connsiteY13" fmla="*/ 4763 h 9525"/>
                              <a:gd name="connsiteX14" fmla="*/ 0 w 28575"/>
                              <a:gd name="connsiteY14" fmla="*/ 4763 h 9525"/>
                              <a:gd name="connsiteX15" fmla="*/ 0 w 28575"/>
                              <a:gd name="connsiteY15" fmla="*/ 4763 h 9525"/>
                              <a:gd name="connsiteX16" fmla="*/ 0 w 28575"/>
                              <a:gd name="connsiteY16" fmla="*/ 4763 h 9525"/>
                              <a:gd name="connsiteX17" fmla="*/ 1057 w 28575"/>
                              <a:gd name="connsiteY17" fmla="*/ 4763 h 9525"/>
                              <a:gd name="connsiteX18" fmla="*/ 1057 w 28575"/>
                              <a:gd name="connsiteY18" fmla="*/ 9525 h 9525"/>
                              <a:gd name="connsiteX19" fmla="*/ 1057 w 28575"/>
                              <a:gd name="connsiteY19" fmla="*/ 9525 h 9525"/>
                              <a:gd name="connsiteX20" fmla="*/ 1057 w 28575"/>
                              <a:gd name="connsiteY20" fmla="*/ 9525 h 9525"/>
                              <a:gd name="connsiteX21" fmla="*/ 1057 w 28575"/>
                              <a:gd name="connsiteY21" fmla="*/ 9525 h 9525"/>
                              <a:gd name="connsiteX22" fmla="*/ 1057 w 28575"/>
                              <a:gd name="connsiteY22" fmla="*/ 9525 h 9525"/>
                              <a:gd name="connsiteX23" fmla="*/ 1057 w 28575"/>
                              <a:gd name="connsiteY23" fmla="*/ 4763 h 9525"/>
                              <a:gd name="connsiteX24" fmla="*/ 1057 w 28575"/>
                              <a:gd name="connsiteY24" fmla="*/ 4763 h 9525"/>
                              <a:gd name="connsiteX25" fmla="*/ 1057 w 28575"/>
                              <a:gd name="connsiteY25" fmla="*/ 4763 h 9525"/>
                              <a:gd name="connsiteX26" fmla="*/ 1057 w 28575"/>
                              <a:gd name="connsiteY26" fmla="*/ 4763 h 9525"/>
                              <a:gd name="connsiteX27" fmla="*/ 1057 w 28575"/>
                              <a:gd name="connsiteY27" fmla="*/ 4763 h 9525"/>
                              <a:gd name="connsiteX28" fmla="*/ 1057 w 28575"/>
                              <a:gd name="connsiteY28" fmla="*/ 4763 h 9525"/>
                              <a:gd name="connsiteX29" fmla="*/ 1057 w 28575"/>
                              <a:gd name="connsiteY29" fmla="*/ 4763 h 9525"/>
                              <a:gd name="connsiteX30" fmla="*/ 1057 w 28575"/>
                              <a:gd name="connsiteY30" fmla="*/ 4763 h 9525"/>
                              <a:gd name="connsiteX31" fmla="*/ 1057 w 28575"/>
                              <a:gd name="connsiteY31" fmla="*/ 4763 h 9525"/>
                              <a:gd name="connsiteX32" fmla="*/ 1057 w 28575"/>
                              <a:gd name="connsiteY32" fmla="*/ 9525 h 9525"/>
                              <a:gd name="connsiteX33" fmla="*/ 1057 w 28575"/>
                              <a:gd name="connsiteY33" fmla="*/ 9525 h 9525"/>
                              <a:gd name="connsiteX34" fmla="*/ 1057 w 28575"/>
                              <a:gd name="connsiteY34" fmla="*/ 9525 h 9525"/>
                              <a:gd name="connsiteX35" fmla="*/ 1057 w 28575"/>
                              <a:gd name="connsiteY35" fmla="*/ 9525 h 9525"/>
                              <a:gd name="connsiteX36" fmla="*/ 1057 w 28575"/>
                              <a:gd name="connsiteY36" fmla="*/ 9525 h 9525"/>
                              <a:gd name="connsiteX37" fmla="*/ 2115 w 28575"/>
                              <a:gd name="connsiteY37" fmla="*/ 9525 h 9525"/>
                              <a:gd name="connsiteX38" fmla="*/ 2115 w 28575"/>
                              <a:gd name="connsiteY38" fmla="*/ 9525 h 9525"/>
                              <a:gd name="connsiteX39" fmla="*/ 2115 w 28575"/>
                              <a:gd name="connsiteY39" fmla="*/ 9525 h 9525"/>
                              <a:gd name="connsiteX40" fmla="*/ 2115 w 28575"/>
                              <a:gd name="connsiteY40" fmla="*/ 4763 h 9525"/>
                              <a:gd name="connsiteX41" fmla="*/ 2115 w 28575"/>
                              <a:gd name="connsiteY41" fmla="*/ 4763 h 9525"/>
                              <a:gd name="connsiteX42" fmla="*/ 2115 w 28575"/>
                              <a:gd name="connsiteY42" fmla="*/ 4763 h 9525"/>
                              <a:gd name="connsiteX43" fmla="*/ 2115 w 28575"/>
                              <a:gd name="connsiteY43" fmla="*/ 4763 h 9525"/>
                              <a:gd name="connsiteX44" fmla="*/ 2115 w 28575"/>
                              <a:gd name="connsiteY44" fmla="*/ 0 h 9525"/>
                              <a:gd name="connsiteX45" fmla="*/ 2115 w 28575"/>
                              <a:gd name="connsiteY45" fmla="*/ 0 h 9525"/>
                              <a:gd name="connsiteX46" fmla="*/ 2115 w 28575"/>
                              <a:gd name="connsiteY46" fmla="*/ 4763 h 9525"/>
                              <a:gd name="connsiteX47" fmla="*/ 2115 w 28575"/>
                              <a:gd name="connsiteY47" fmla="*/ 4763 h 9525"/>
                              <a:gd name="connsiteX48" fmla="*/ 2115 w 28575"/>
                              <a:gd name="connsiteY48" fmla="*/ 4763 h 9525"/>
                              <a:gd name="connsiteX49" fmla="*/ 2115 w 28575"/>
                              <a:gd name="connsiteY49" fmla="*/ 9525 h 9525"/>
                              <a:gd name="connsiteX50" fmla="*/ 2115 w 28575"/>
                              <a:gd name="connsiteY50" fmla="*/ 9525 h 9525"/>
                              <a:gd name="connsiteX51" fmla="*/ 2115 w 28575"/>
                              <a:gd name="connsiteY51" fmla="*/ 4763 h 9525"/>
                              <a:gd name="connsiteX52" fmla="*/ 2115 w 28575"/>
                              <a:gd name="connsiteY52" fmla="*/ 4763 h 9525"/>
                              <a:gd name="connsiteX53" fmla="*/ 2115 w 28575"/>
                              <a:gd name="connsiteY53" fmla="*/ 4763 h 9525"/>
                              <a:gd name="connsiteX54" fmla="*/ 2115 w 28575"/>
                              <a:gd name="connsiteY54" fmla="*/ 4763 h 9525"/>
                              <a:gd name="connsiteX55" fmla="*/ 3172 w 28575"/>
                              <a:gd name="connsiteY55" fmla="*/ 9525 h 9525"/>
                              <a:gd name="connsiteX56" fmla="*/ 3172 w 28575"/>
                              <a:gd name="connsiteY56" fmla="*/ 9525 h 9525"/>
                              <a:gd name="connsiteX57" fmla="*/ 3172 w 28575"/>
                              <a:gd name="connsiteY57" fmla="*/ 4763 h 9525"/>
                              <a:gd name="connsiteX58" fmla="*/ 3172 w 28575"/>
                              <a:gd name="connsiteY58" fmla="*/ 4763 h 9525"/>
                              <a:gd name="connsiteX59" fmla="*/ 3172 w 28575"/>
                              <a:gd name="connsiteY59" fmla="*/ 4763 h 9525"/>
                              <a:gd name="connsiteX60" fmla="*/ 3172 w 28575"/>
                              <a:gd name="connsiteY60" fmla="*/ 9525 h 9525"/>
                              <a:gd name="connsiteX61" fmla="*/ 3172 w 28575"/>
                              <a:gd name="connsiteY61" fmla="*/ 9525 h 9525"/>
                              <a:gd name="connsiteX62" fmla="*/ 3172 w 28575"/>
                              <a:gd name="connsiteY62" fmla="*/ 9525 h 9525"/>
                              <a:gd name="connsiteX63" fmla="*/ 3172 w 28575"/>
                              <a:gd name="connsiteY63" fmla="*/ 9525 h 9525"/>
                              <a:gd name="connsiteX64" fmla="*/ 3172 w 28575"/>
                              <a:gd name="connsiteY64" fmla="*/ 9525 h 9525"/>
                              <a:gd name="connsiteX65" fmla="*/ 3172 w 28575"/>
                              <a:gd name="connsiteY65" fmla="*/ 4763 h 9525"/>
                              <a:gd name="connsiteX66" fmla="*/ 3172 w 28575"/>
                              <a:gd name="connsiteY66" fmla="*/ 4763 h 9525"/>
                              <a:gd name="connsiteX67" fmla="*/ 3172 w 28575"/>
                              <a:gd name="connsiteY67" fmla="*/ 4763 h 9525"/>
                              <a:gd name="connsiteX68" fmla="*/ 3172 w 28575"/>
                              <a:gd name="connsiteY68" fmla="*/ 4763 h 9525"/>
                              <a:gd name="connsiteX69" fmla="*/ 3172 w 28575"/>
                              <a:gd name="connsiteY69" fmla="*/ 4763 h 9525"/>
                              <a:gd name="connsiteX70" fmla="*/ 3172 w 28575"/>
                              <a:gd name="connsiteY70" fmla="*/ 4763 h 9525"/>
                              <a:gd name="connsiteX71" fmla="*/ 3172 w 28575"/>
                              <a:gd name="connsiteY71" fmla="*/ 4763 h 9525"/>
                              <a:gd name="connsiteX72" fmla="*/ 3172 w 28575"/>
                              <a:gd name="connsiteY72" fmla="*/ 4763 h 9525"/>
                              <a:gd name="connsiteX73" fmla="*/ 4229 w 28575"/>
                              <a:gd name="connsiteY73" fmla="*/ 4763 h 9525"/>
                              <a:gd name="connsiteX74" fmla="*/ 4229 w 28575"/>
                              <a:gd name="connsiteY74" fmla="*/ 4763 h 9525"/>
                              <a:gd name="connsiteX75" fmla="*/ 4229 w 28575"/>
                              <a:gd name="connsiteY75" fmla="*/ 9525 h 9525"/>
                              <a:gd name="connsiteX76" fmla="*/ 4229 w 28575"/>
                              <a:gd name="connsiteY76" fmla="*/ 9525 h 9525"/>
                              <a:gd name="connsiteX77" fmla="*/ 4229 w 28575"/>
                              <a:gd name="connsiteY77" fmla="*/ 9525 h 9525"/>
                              <a:gd name="connsiteX78" fmla="*/ 4229 w 28575"/>
                              <a:gd name="connsiteY78" fmla="*/ 9525 h 9525"/>
                              <a:gd name="connsiteX79" fmla="*/ 4229 w 28575"/>
                              <a:gd name="connsiteY79" fmla="*/ 9525 h 9525"/>
                              <a:gd name="connsiteX80" fmla="*/ 4229 w 28575"/>
                              <a:gd name="connsiteY80" fmla="*/ 9525 h 9525"/>
                              <a:gd name="connsiteX81" fmla="*/ 4229 w 28575"/>
                              <a:gd name="connsiteY81" fmla="*/ 9525 h 9525"/>
                              <a:gd name="connsiteX82" fmla="*/ 4229 w 28575"/>
                              <a:gd name="connsiteY82" fmla="*/ 4763 h 9525"/>
                              <a:gd name="connsiteX83" fmla="*/ 4229 w 28575"/>
                              <a:gd name="connsiteY83" fmla="*/ 4763 h 9525"/>
                              <a:gd name="connsiteX84" fmla="*/ 4229 w 28575"/>
                              <a:gd name="connsiteY84" fmla="*/ 4763 h 9525"/>
                              <a:gd name="connsiteX85" fmla="*/ 4229 w 28575"/>
                              <a:gd name="connsiteY85" fmla="*/ 4763 h 9525"/>
                              <a:gd name="connsiteX86" fmla="*/ 4229 w 28575"/>
                              <a:gd name="connsiteY86" fmla="*/ 4763 h 9525"/>
                              <a:gd name="connsiteX87" fmla="*/ 4229 w 28575"/>
                              <a:gd name="connsiteY87" fmla="*/ 4763 h 9525"/>
                              <a:gd name="connsiteX88" fmla="*/ 4229 w 28575"/>
                              <a:gd name="connsiteY88" fmla="*/ 4763 h 9525"/>
                              <a:gd name="connsiteX89" fmla="*/ 4229 w 28575"/>
                              <a:gd name="connsiteY89" fmla="*/ 4763 h 9525"/>
                              <a:gd name="connsiteX90" fmla="*/ 4229 w 28575"/>
                              <a:gd name="connsiteY90" fmla="*/ 4763 h 9525"/>
                              <a:gd name="connsiteX91" fmla="*/ 5296 w 28575"/>
                              <a:gd name="connsiteY91" fmla="*/ 4763 h 9525"/>
                              <a:gd name="connsiteX92" fmla="*/ 5296 w 28575"/>
                              <a:gd name="connsiteY92" fmla="*/ 4763 h 9525"/>
                              <a:gd name="connsiteX93" fmla="*/ 5296 w 28575"/>
                              <a:gd name="connsiteY93" fmla="*/ 4763 h 9525"/>
                              <a:gd name="connsiteX94" fmla="*/ 5296 w 28575"/>
                              <a:gd name="connsiteY94" fmla="*/ 4763 h 9525"/>
                              <a:gd name="connsiteX95" fmla="*/ 5296 w 28575"/>
                              <a:gd name="connsiteY95" fmla="*/ 4763 h 9525"/>
                              <a:gd name="connsiteX96" fmla="*/ 5296 w 28575"/>
                              <a:gd name="connsiteY96" fmla="*/ 4763 h 9525"/>
                              <a:gd name="connsiteX97" fmla="*/ 5296 w 28575"/>
                              <a:gd name="connsiteY97" fmla="*/ 4763 h 9525"/>
                              <a:gd name="connsiteX98" fmla="*/ 5296 w 28575"/>
                              <a:gd name="connsiteY98" fmla="*/ 4763 h 9525"/>
                              <a:gd name="connsiteX99" fmla="*/ 5296 w 28575"/>
                              <a:gd name="connsiteY99" fmla="*/ 4763 h 9525"/>
                              <a:gd name="connsiteX100" fmla="*/ 5296 w 28575"/>
                              <a:gd name="connsiteY100" fmla="*/ 4763 h 9525"/>
                              <a:gd name="connsiteX101" fmla="*/ 5296 w 28575"/>
                              <a:gd name="connsiteY101" fmla="*/ 9525 h 9525"/>
                              <a:gd name="connsiteX102" fmla="*/ 5296 w 28575"/>
                              <a:gd name="connsiteY102" fmla="*/ 9525 h 9525"/>
                              <a:gd name="connsiteX103" fmla="*/ 5296 w 28575"/>
                              <a:gd name="connsiteY103" fmla="*/ 9525 h 9525"/>
                              <a:gd name="connsiteX104" fmla="*/ 5296 w 28575"/>
                              <a:gd name="connsiteY104" fmla="*/ 9525 h 9525"/>
                              <a:gd name="connsiteX105" fmla="*/ 5296 w 28575"/>
                              <a:gd name="connsiteY105" fmla="*/ 4763 h 9525"/>
                              <a:gd name="connsiteX106" fmla="*/ 5296 w 28575"/>
                              <a:gd name="connsiteY106" fmla="*/ 4763 h 9525"/>
                              <a:gd name="connsiteX107" fmla="*/ 5296 w 28575"/>
                              <a:gd name="connsiteY107" fmla="*/ 4763 h 9525"/>
                              <a:gd name="connsiteX108" fmla="*/ 5296 w 28575"/>
                              <a:gd name="connsiteY108" fmla="*/ 4763 h 9525"/>
                              <a:gd name="connsiteX109" fmla="*/ 5296 w 28575"/>
                              <a:gd name="connsiteY109" fmla="*/ 4763 h 9525"/>
                              <a:gd name="connsiteX110" fmla="*/ 5296 w 28575"/>
                              <a:gd name="connsiteY110" fmla="*/ 4763 h 9525"/>
                              <a:gd name="connsiteX111" fmla="*/ 6353 w 28575"/>
                              <a:gd name="connsiteY111" fmla="*/ 4763 h 9525"/>
                              <a:gd name="connsiteX112" fmla="*/ 6353 w 28575"/>
                              <a:gd name="connsiteY112" fmla="*/ 4763 h 9525"/>
                              <a:gd name="connsiteX113" fmla="*/ 6353 w 28575"/>
                              <a:gd name="connsiteY113" fmla="*/ 4763 h 9525"/>
                              <a:gd name="connsiteX114" fmla="*/ 6353 w 28575"/>
                              <a:gd name="connsiteY114" fmla="*/ 4763 h 9525"/>
                              <a:gd name="connsiteX115" fmla="*/ 6353 w 28575"/>
                              <a:gd name="connsiteY115" fmla="*/ 4763 h 9525"/>
                              <a:gd name="connsiteX116" fmla="*/ 6353 w 28575"/>
                              <a:gd name="connsiteY116" fmla="*/ 4763 h 9525"/>
                              <a:gd name="connsiteX117" fmla="*/ 6353 w 28575"/>
                              <a:gd name="connsiteY117" fmla="*/ 4763 h 9525"/>
                              <a:gd name="connsiteX118" fmla="*/ 6353 w 28575"/>
                              <a:gd name="connsiteY118" fmla="*/ 4763 h 9525"/>
                              <a:gd name="connsiteX119" fmla="*/ 6353 w 28575"/>
                              <a:gd name="connsiteY119" fmla="*/ 4763 h 9525"/>
                              <a:gd name="connsiteX120" fmla="*/ 6353 w 28575"/>
                              <a:gd name="connsiteY120" fmla="*/ 4763 h 9525"/>
                              <a:gd name="connsiteX121" fmla="*/ 6353 w 28575"/>
                              <a:gd name="connsiteY121" fmla="*/ 4763 h 9525"/>
                              <a:gd name="connsiteX122" fmla="*/ 6353 w 28575"/>
                              <a:gd name="connsiteY122" fmla="*/ 4763 h 9525"/>
                              <a:gd name="connsiteX123" fmla="*/ 6353 w 28575"/>
                              <a:gd name="connsiteY123" fmla="*/ 4763 h 9525"/>
                              <a:gd name="connsiteX124" fmla="*/ 6353 w 28575"/>
                              <a:gd name="connsiteY124" fmla="*/ 4763 h 9525"/>
                              <a:gd name="connsiteX125" fmla="*/ 6353 w 28575"/>
                              <a:gd name="connsiteY125" fmla="*/ 4763 h 9525"/>
                              <a:gd name="connsiteX126" fmla="*/ 6353 w 28575"/>
                              <a:gd name="connsiteY126" fmla="*/ 4763 h 9525"/>
                              <a:gd name="connsiteX127" fmla="*/ 6353 w 28575"/>
                              <a:gd name="connsiteY127" fmla="*/ 4763 h 9525"/>
                              <a:gd name="connsiteX128" fmla="*/ 6353 w 28575"/>
                              <a:gd name="connsiteY128" fmla="*/ 4763 h 9525"/>
                              <a:gd name="connsiteX129" fmla="*/ 7410 w 28575"/>
                              <a:gd name="connsiteY129" fmla="*/ 4763 h 9525"/>
                              <a:gd name="connsiteX130" fmla="*/ 7410 w 28575"/>
                              <a:gd name="connsiteY130" fmla="*/ 4763 h 9525"/>
                              <a:gd name="connsiteX131" fmla="*/ 7410 w 28575"/>
                              <a:gd name="connsiteY131" fmla="*/ 4763 h 9525"/>
                              <a:gd name="connsiteX132" fmla="*/ 7410 w 28575"/>
                              <a:gd name="connsiteY132" fmla="*/ 4763 h 9525"/>
                              <a:gd name="connsiteX133" fmla="*/ 7410 w 28575"/>
                              <a:gd name="connsiteY133" fmla="*/ 4763 h 9525"/>
                              <a:gd name="connsiteX134" fmla="*/ 7410 w 28575"/>
                              <a:gd name="connsiteY134" fmla="*/ 4763 h 9525"/>
                              <a:gd name="connsiteX135" fmla="*/ 7410 w 28575"/>
                              <a:gd name="connsiteY135" fmla="*/ 4763 h 9525"/>
                              <a:gd name="connsiteX136" fmla="*/ 7410 w 28575"/>
                              <a:gd name="connsiteY136" fmla="*/ 9525 h 9525"/>
                              <a:gd name="connsiteX137" fmla="*/ 7410 w 28575"/>
                              <a:gd name="connsiteY137" fmla="*/ 9525 h 9525"/>
                              <a:gd name="connsiteX138" fmla="*/ 7410 w 28575"/>
                              <a:gd name="connsiteY138" fmla="*/ 4763 h 9525"/>
                              <a:gd name="connsiteX139" fmla="*/ 7410 w 28575"/>
                              <a:gd name="connsiteY139" fmla="*/ 4763 h 9525"/>
                              <a:gd name="connsiteX140" fmla="*/ 7410 w 28575"/>
                              <a:gd name="connsiteY140" fmla="*/ 4763 h 9525"/>
                              <a:gd name="connsiteX141" fmla="*/ 7410 w 28575"/>
                              <a:gd name="connsiteY141" fmla="*/ 4763 h 9525"/>
                              <a:gd name="connsiteX142" fmla="*/ 7410 w 28575"/>
                              <a:gd name="connsiteY142" fmla="*/ 4763 h 9525"/>
                              <a:gd name="connsiteX143" fmla="*/ 7410 w 28575"/>
                              <a:gd name="connsiteY143" fmla="*/ 4763 h 9525"/>
                              <a:gd name="connsiteX144" fmla="*/ 7410 w 28575"/>
                              <a:gd name="connsiteY144" fmla="*/ 4763 h 9525"/>
                              <a:gd name="connsiteX145" fmla="*/ 7410 w 28575"/>
                              <a:gd name="connsiteY145" fmla="*/ 4763 h 9525"/>
                              <a:gd name="connsiteX146" fmla="*/ 7410 w 28575"/>
                              <a:gd name="connsiteY146" fmla="*/ 4763 h 9525"/>
                              <a:gd name="connsiteX147" fmla="*/ 8468 w 28575"/>
                              <a:gd name="connsiteY147" fmla="*/ 4763 h 9525"/>
                              <a:gd name="connsiteX148" fmla="*/ 8468 w 28575"/>
                              <a:gd name="connsiteY148" fmla="*/ 0 h 9525"/>
                              <a:gd name="connsiteX149" fmla="*/ 8468 w 28575"/>
                              <a:gd name="connsiteY149" fmla="*/ 4763 h 9525"/>
                              <a:gd name="connsiteX150" fmla="*/ 8468 w 28575"/>
                              <a:gd name="connsiteY150" fmla="*/ 4763 h 9525"/>
                              <a:gd name="connsiteX151" fmla="*/ 8468 w 28575"/>
                              <a:gd name="connsiteY151" fmla="*/ 4763 h 9525"/>
                              <a:gd name="connsiteX152" fmla="*/ 8468 w 28575"/>
                              <a:gd name="connsiteY152" fmla="*/ 4763 h 9525"/>
                              <a:gd name="connsiteX153" fmla="*/ 8468 w 28575"/>
                              <a:gd name="connsiteY153" fmla="*/ 4763 h 9525"/>
                              <a:gd name="connsiteX154" fmla="*/ 8468 w 28575"/>
                              <a:gd name="connsiteY154" fmla="*/ 4763 h 9525"/>
                              <a:gd name="connsiteX155" fmla="*/ 8468 w 28575"/>
                              <a:gd name="connsiteY155" fmla="*/ 4763 h 9525"/>
                              <a:gd name="connsiteX156" fmla="*/ 8468 w 28575"/>
                              <a:gd name="connsiteY156" fmla="*/ 4763 h 9525"/>
                              <a:gd name="connsiteX157" fmla="*/ 8468 w 28575"/>
                              <a:gd name="connsiteY157" fmla="*/ 4763 h 9525"/>
                              <a:gd name="connsiteX158" fmla="*/ 8468 w 28575"/>
                              <a:gd name="connsiteY158" fmla="*/ 4763 h 9525"/>
                              <a:gd name="connsiteX159" fmla="*/ 8468 w 28575"/>
                              <a:gd name="connsiteY159" fmla="*/ 4763 h 9525"/>
                              <a:gd name="connsiteX160" fmla="*/ 8468 w 28575"/>
                              <a:gd name="connsiteY160" fmla="*/ 4763 h 9525"/>
                              <a:gd name="connsiteX161" fmla="*/ 8468 w 28575"/>
                              <a:gd name="connsiteY161" fmla="*/ 4763 h 9525"/>
                              <a:gd name="connsiteX162" fmla="*/ 8468 w 28575"/>
                              <a:gd name="connsiteY162" fmla="*/ 4763 h 9525"/>
                              <a:gd name="connsiteX163" fmla="*/ 8468 w 28575"/>
                              <a:gd name="connsiteY163" fmla="*/ 4763 h 9525"/>
                              <a:gd name="connsiteX164" fmla="*/ 8468 w 28575"/>
                              <a:gd name="connsiteY164" fmla="*/ 4763 h 9525"/>
                              <a:gd name="connsiteX165" fmla="*/ 9525 w 28575"/>
                              <a:gd name="connsiteY165" fmla="*/ 4763 h 9525"/>
                              <a:gd name="connsiteX166" fmla="*/ 9525 w 28575"/>
                              <a:gd name="connsiteY166" fmla="*/ 4763 h 9525"/>
                              <a:gd name="connsiteX167" fmla="*/ 9525 w 28575"/>
                              <a:gd name="connsiteY167" fmla="*/ 4763 h 9525"/>
                              <a:gd name="connsiteX168" fmla="*/ 9525 w 28575"/>
                              <a:gd name="connsiteY168" fmla="*/ 4763 h 9525"/>
                              <a:gd name="connsiteX169" fmla="*/ 9525 w 28575"/>
                              <a:gd name="connsiteY169" fmla="*/ 4763 h 9525"/>
                              <a:gd name="connsiteX170" fmla="*/ 9525 w 28575"/>
                              <a:gd name="connsiteY170" fmla="*/ 4763 h 9525"/>
                              <a:gd name="connsiteX171" fmla="*/ 9525 w 28575"/>
                              <a:gd name="connsiteY171" fmla="*/ 4763 h 9525"/>
                              <a:gd name="connsiteX172" fmla="*/ 9525 w 28575"/>
                              <a:gd name="connsiteY172" fmla="*/ 4763 h 9525"/>
                              <a:gd name="connsiteX173" fmla="*/ 9525 w 28575"/>
                              <a:gd name="connsiteY173" fmla="*/ 4763 h 9525"/>
                              <a:gd name="connsiteX174" fmla="*/ 9525 w 28575"/>
                              <a:gd name="connsiteY174" fmla="*/ 4763 h 9525"/>
                              <a:gd name="connsiteX175" fmla="*/ 9525 w 28575"/>
                              <a:gd name="connsiteY175" fmla="*/ 4763 h 9525"/>
                              <a:gd name="connsiteX176" fmla="*/ 9525 w 28575"/>
                              <a:gd name="connsiteY176" fmla="*/ 9525 h 9525"/>
                              <a:gd name="connsiteX177" fmla="*/ 9525 w 28575"/>
                              <a:gd name="connsiteY177" fmla="*/ 4763 h 9525"/>
                              <a:gd name="connsiteX178" fmla="*/ 9525 w 28575"/>
                              <a:gd name="connsiteY178" fmla="*/ 4763 h 9525"/>
                              <a:gd name="connsiteX179" fmla="*/ 9525 w 28575"/>
                              <a:gd name="connsiteY179" fmla="*/ 9525 h 9525"/>
                              <a:gd name="connsiteX180" fmla="*/ 9525 w 28575"/>
                              <a:gd name="connsiteY180" fmla="*/ 9525 h 9525"/>
                              <a:gd name="connsiteX181" fmla="*/ 9525 w 28575"/>
                              <a:gd name="connsiteY181" fmla="*/ 9525 h 9525"/>
                              <a:gd name="connsiteX182" fmla="*/ 9525 w 28575"/>
                              <a:gd name="connsiteY182" fmla="*/ 9525 h 9525"/>
                              <a:gd name="connsiteX183" fmla="*/ 9525 w 28575"/>
                              <a:gd name="connsiteY183" fmla="*/ 4763 h 9525"/>
                              <a:gd name="connsiteX184" fmla="*/ 9525 w 28575"/>
                              <a:gd name="connsiteY184" fmla="*/ 4763 h 9525"/>
                              <a:gd name="connsiteX185" fmla="*/ 10582 w 28575"/>
                              <a:gd name="connsiteY185" fmla="*/ 4763 h 9525"/>
                              <a:gd name="connsiteX186" fmla="*/ 10582 w 28575"/>
                              <a:gd name="connsiteY186" fmla="*/ 4763 h 9525"/>
                              <a:gd name="connsiteX187" fmla="*/ 10582 w 28575"/>
                              <a:gd name="connsiteY187" fmla="*/ 4763 h 9525"/>
                              <a:gd name="connsiteX188" fmla="*/ 10582 w 28575"/>
                              <a:gd name="connsiteY188" fmla="*/ 4763 h 9525"/>
                              <a:gd name="connsiteX189" fmla="*/ 10582 w 28575"/>
                              <a:gd name="connsiteY189" fmla="*/ 4763 h 9525"/>
                              <a:gd name="connsiteX190" fmla="*/ 10582 w 28575"/>
                              <a:gd name="connsiteY190" fmla="*/ 4763 h 9525"/>
                              <a:gd name="connsiteX191" fmla="*/ 10582 w 28575"/>
                              <a:gd name="connsiteY191" fmla="*/ 4763 h 9525"/>
                              <a:gd name="connsiteX192" fmla="*/ 10582 w 28575"/>
                              <a:gd name="connsiteY192" fmla="*/ 4763 h 9525"/>
                              <a:gd name="connsiteX193" fmla="*/ 10582 w 28575"/>
                              <a:gd name="connsiteY193" fmla="*/ 4763 h 9525"/>
                              <a:gd name="connsiteX194" fmla="*/ 10582 w 28575"/>
                              <a:gd name="connsiteY194" fmla="*/ 4763 h 9525"/>
                              <a:gd name="connsiteX195" fmla="*/ 10582 w 28575"/>
                              <a:gd name="connsiteY195" fmla="*/ 4763 h 9525"/>
                              <a:gd name="connsiteX196" fmla="*/ 10582 w 28575"/>
                              <a:gd name="connsiteY196" fmla="*/ 4763 h 9525"/>
                              <a:gd name="connsiteX197" fmla="*/ 10582 w 28575"/>
                              <a:gd name="connsiteY197" fmla="*/ 4763 h 9525"/>
                              <a:gd name="connsiteX198" fmla="*/ 10582 w 28575"/>
                              <a:gd name="connsiteY198" fmla="*/ 4763 h 9525"/>
                              <a:gd name="connsiteX199" fmla="*/ 10582 w 28575"/>
                              <a:gd name="connsiteY199" fmla="*/ 4763 h 9525"/>
                              <a:gd name="connsiteX200" fmla="*/ 10582 w 28575"/>
                              <a:gd name="connsiteY200" fmla="*/ 4763 h 9525"/>
                              <a:gd name="connsiteX201" fmla="*/ 10582 w 28575"/>
                              <a:gd name="connsiteY201" fmla="*/ 4763 h 9525"/>
                              <a:gd name="connsiteX202" fmla="*/ 10582 w 28575"/>
                              <a:gd name="connsiteY202" fmla="*/ 4763 h 9525"/>
                              <a:gd name="connsiteX203" fmla="*/ 11640 w 28575"/>
                              <a:gd name="connsiteY203" fmla="*/ 4763 h 9525"/>
                              <a:gd name="connsiteX204" fmla="*/ 11640 w 28575"/>
                              <a:gd name="connsiteY204" fmla="*/ 4763 h 9525"/>
                              <a:gd name="connsiteX205" fmla="*/ 11640 w 28575"/>
                              <a:gd name="connsiteY205" fmla="*/ 4763 h 9525"/>
                              <a:gd name="connsiteX206" fmla="*/ 11640 w 28575"/>
                              <a:gd name="connsiteY206" fmla="*/ 4763 h 9525"/>
                              <a:gd name="connsiteX207" fmla="*/ 11640 w 28575"/>
                              <a:gd name="connsiteY207" fmla="*/ 9525 h 9525"/>
                              <a:gd name="connsiteX208" fmla="*/ 11640 w 28575"/>
                              <a:gd name="connsiteY208" fmla="*/ 4763 h 9525"/>
                              <a:gd name="connsiteX209" fmla="*/ 11640 w 28575"/>
                              <a:gd name="connsiteY209" fmla="*/ 4763 h 9525"/>
                              <a:gd name="connsiteX210" fmla="*/ 11640 w 28575"/>
                              <a:gd name="connsiteY210" fmla="*/ 4763 h 9525"/>
                              <a:gd name="connsiteX211" fmla="*/ 11640 w 28575"/>
                              <a:gd name="connsiteY211" fmla="*/ 4763 h 9525"/>
                              <a:gd name="connsiteX212" fmla="*/ 11640 w 28575"/>
                              <a:gd name="connsiteY212" fmla="*/ 4763 h 9525"/>
                              <a:gd name="connsiteX213" fmla="*/ 11640 w 28575"/>
                              <a:gd name="connsiteY213" fmla="*/ 9525 h 9525"/>
                              <a:gd name="connsiteX214" fmla="*/ 11640 w 28575"/>
                              <a:gd name="connsiteY214" fmla="*/ 9525 h 9525"/>
                              <a:gd name="connsiteX215" fmla="*/ 11640 w 28575"/>
                              <a:gd name="connsiteY215" fmla="*/ 9525 h 9525"/>
                              <a:gd name="connsiteX216" fmla="*/ 11640 w 28575"/>
                              <a:gd name="connsiteY216" fmla="*/ 9525 h 9525"/>
                              <a:gd name="connsiteX217" fmla="*/ 11640 w 28575"/>
                              <a:gd name="connsiteY217" fmla="*/ 9525 h 9525"/>
                              <a:gd name="connsiteX218" fmla="*/ 11640 w 28575"/>
                              <a:gd name="connsiteY218" fmla="*/ 4763 h 9525"/>
                              <a:gd name="connsiteX219" fmla="*/ 11640 w 28575"/>
                              <a:gd name="connsiteY219" fmla="*/ 9525 h 9525"/>
                              <a:gd name="connsiteX220" fmla="*/ 11640 w 28575"/>
                              <a:gd name="connsiteY220" fmla="*/ 4763 h 9525"/>
                              <a:gd name="connsiteX221" fmla="*/ 12697 w 28575"/>
                              <a:gd name="connsiteY221" fmla="*/ 4763 h 9525"/>
                              <a:gd name="connsiteX222" fmla="*/ 12697 w 28575"/>
                              <a:gd name="connsiteY222" fmla="*/ 4763 h 9525"/>
                              <a:gd name="connsiteX223" fmla="*/ 12697 w 28575"/>
                              <a:gd name="connsiteY223" fmla="*/ 4763 h 9525"/>
                              <a:gd name="connsiteX224" fmla="*/ 12697 w 28575"/>
                              <a:gd name="connsiteY224" fmla="*/ 4763 h 9525"/>
                              <a:gd name="connsiteX225" fmla="*/ 12697 w 28575"/>
                              <a:gd name="connsiteY225" fmla="*/ 4763 h 9525"/>
                              <a:gd name="connsiteX226" fmla="*/ 12697 w 28575"/>
                              <a:gd name="connsiteY226" fmla="*/ 4763 h 9525"/>
                              <a:gd name="connsiteX227" fmla="*/ 12697 w 28575"/>
                              <a:gd name="connsiteY227" fmla="*/ 4763 h 9525"/>
                              <a:gd name="connsiteX228" fmla="*/ 12697 w 28575"/>
                              <a:gd name="connsiteY228" fmla="*/ 4763 h 9525"/>
                              <a:gd name="connsiteX229" fmla="*/ 12697 w 28575"/>
                              <a:gd name="connsiteY229" fmla="*/ 9525 h 9525"/>
                              <a:gd name="connsiteX230" fmla="*/ 12697 w 28575"/>
                              <a:gd name="connsiteY230" fmla="*/ 9525 h 9525"/>
                              <a:gd name="connsiteX231" fmla="*/ 12697 w 28575"/>
                              <a:gd name="connsiteY231" fmla="*/ 9525 h 9525"/>
                              <a:gd name="connsiteX232" fmla="*/ 12697 w 28575"/>
                              <a:gd name="connsiteY232" fmla="*/ 9525 h 9525"/>
                              <a:gd name="connsiteX233" fmla="*/ 12697 w 28575"/>
                              <a:gd name="connsiteY233" fmla="*/ 4763 h 9525"/>
                              <a:gd name="connsiteX234" fmla="*/ 12697 w 28575"/>
                              <a:gd name="connsiteY234" fmla="*/ 4763 h 9525"/>
                              <a:gd name="connsiteX235" fmla="*/ 12697 w 28575"/>
                              <a:gd name="connsiteY235" fmla="*/ 4763 h 9525"/>
                              <a:gd name="connsiteX236" fmla="*/ 12697 w 28575"/>
                              <a:gd name="connsiteY236" fmla="*/ 4763 h 9525"/>
                              <a:gd name="connsiteX237" fmla="*/ 12697 w 28575"/>
                              <a:gd name="connsiteY237" fmla="*/ 4763 h 9525"/>
                              <a:gd name="connsiteX238" fmla="*/ 12697 w 28575"/>
                              <a:gd name="connsiteY238" fmla="*/ 4763 h 9525"/>
                              <a:gd name="connsiteX239" fmla="*/ 13754 w 28575"/>
                              <a:gd name="connsiteY239" fmla="*/ 4763 h 9525"/>
                              <a:gd name="connsiteX240" fmla="*/ 13754 w 28575"/>
                              <a:gd name="connsiteY240" fmla="*/ 4763 h 9525"/>
                              <a:gd name="connsiteX241" fmla="*/ 13754 w 28575"/>
                              <a:gd name="connsiteY241" fmla="*/ 4763 h 9525"/>
                              <a:gd name="connsiteX242" fmla="*/ 13754 w 28575"/>
                              <a:gd name="connsiteY242" fmla="*/ 4763 h 9525"/>
                              <a:gd name="connsiteX243" fmla="*/ 13754 w 28575"/>
                              <a:gd name="connsiteY243" fmla="*/ 4763 h 9525"/>
                              <a:gd name="connsiteX244" fmla="*/ 13754 w 28575"/>
                              <a:gd name="connsiteY244" fmla="*/ 4763 h 9525"/>
                              <a:gd name="connsiteX245" fmla="*/ 13754 w 28575"/>
                              <a:gd name="connsiteY245" fmla="*/ 4763 h 9525"/>
                              <a:gd name="connsiteX246" fmla="*/ 13754 w 28575"/>
                              <a:gd name="connsiteY246" fmla="*/ 4763 h 9525"/>
                              <a:gd name="connsiteX247" fmla="*/ 13754 w 28575"/>
                              <a:gd name="connsiteY247" fmla="*/ 4763 h 9525"/>
                              <a:gd name="connsiteX248" fmla="*/ 13754 w 28575"/>
                              <a:gd name="connsiteY248" fmla="*/ 4763 h 9525"/>
                              <a:gd name="connsiteX249" fmla="*/ 13754 w 28575"/>
                              <a:gd name="connsiteY249" fmla="*/ 4763 h 9525"/>
                              <a:gd name="connsiteX250" fmla="*/ 13754 w 28575"/>
                              <a:gd name="connsiteY250" fmla="*/ 4763 h 9525"/>
                              <a:gd name="connsiteX251" fmla="*/ 13754 w 28575"/>
                              <a:gd name="connsiteY251" fmla="*/ 4763 h 9525"/>
                              <a:gd name="connsiteX252" fmla="*/ 13754 w 28575"/>
                              <a:gd name="connsiteY252" fmla="*/ 9525 h 9525"/>
                              <a:gd name="connsiteX253" fmla="*/ 13754 w 28575"/>
                              <a:gd name="connsiteY253" fmla="*/ 4763 h 9525"/>
                              <a:gd name="connsiteX254" fmla="*/ 13754 w 28575"/>
                              <a:gd name="connsiteY254" fmla="*/ 4763 h 9525"/>
                              <a:gd name="connsiteX255" fmla="*/ 13754 w 28575"/>
                              <a:gd name="connsiteY255" fmla="*/ 9525 h 9525"/>
                              <a:gd name="connsiteX256" fmla="*/ 13754 w 28575"/>
                              <a:gd name="connsiteY256" fmla="*/ 9525 h 9525"/>
                              <a:gd name="connsiteX257" fmla="*/ 13754 w 28575"/>
                              <a:gd name="connsiteY257" fmla="*/ 9525 h 9525"/>
                              <a:gd name="connsiteX258" fmla="*/ 13754 w 28575"/>
                              <a:gd name="connsiteY258" fmla="*/ 9525 h 9525"/>
                              <a:gd name="connsiteX259" fmla="*/ 14821 w 28575"/>
                              <a:gd name="connsiteY259" fmla="*/ 9525 h 9525"/>
                              <a:gd name="connsiteX260" fmla="*/ 14821 w 28575"/>
                              <a:gd name="connsiteY260" fmla="*/ 4763 h 9525"/>
                              <a:gd name="connsiteX261" fmla="*/ 14821 w 28575"/>
                              <a:gd name="connsiteY261" fmla="*/ 9525 h 9525"/>
                              <a:gd name="connsiteX262" fmla="*/ 14821 w 28575"/>
                              <a:gd name="connsiteY262" fmla="*/ 4763 h 9525"/>
                              <a:gd name="connsiteX263" fmla="*/ 14821 w 28575"/>
                              <a:gd name="connsiteY263" fmla="*/ 4763 h 9525"/>
                              <a:gd name="connsiteX264" fmla="*/ 14821 w 28575"/>
                              <a:gd name="connsiteY264" fmla="*/ 4763 h 9525"/>
                              <a:gd name="connsiteX265" fmla="*/ 14821 w 28575"/>
                              <a:gd name="connsiteY265" fmla="*/ 4763 h 9525"/>
                              <a:gd name="connsiteX266" fmla="*/ 14821 w 28575"/>
                              <a:gd name="connsiteY266" fmla="*/ 4763 h 9525"/>
                              <a:gd name="connsiteX267" fmla="*/ 14821 w 28575"/>
                              <a:gd name="connsiteY267" fmla="*/ 4763 h 9525"/>
                              <a:gd name="connsiteX268" fmla="*/ 14821 w 28575"/>
                              <a:gd name="connsiteY268" fmla="*/ 4763 h 9525"/>
                              <a:gd name="connsiteX269" fmla="*/ 14821 w 28575"/>
                              <a:gd name="connsiteY269" fmla="*/ 9525 h 9525"/>
                              <a:gd name="connsiteX270" fmla="*/ 14821 w 28575"/>
                              <a:gd name="connsiteY270" fmla="*/ 4763 h 9525"/>
                              <a:gd name="connsiteX271" fmla="*/ 14821 w 28575"/>
                              <a:gd name="connsiteY271" fmla="*/ 4763 h 9525"/>
                              <a:gd name="connsiteX272" fmla="*/ 14821 w 28575"/>
                              <a:gd name="connsiteY272" fmla="*/ 4763 h 9525"/>
                              <a:gd name="connsiteX273" fmla="*/ 14821 w 28575"/>
                              <a:gd name="connsiteY273" fmla="*/ 4763 h 9525"/>
                              <a:gd name="connsiteX274" fmla="*/ 14821 w 28575"/>
                              <a:gd name="connsiteY274" fmla="*/ 9525 h 9525"/>
                              <a:gd name="connsiteX275" fmla="*/ 14821 w 28575"/>
                              <a:gd name="connsiteY275" fmla="*/ 4763 h 9525"/>
                              <a:gd name="connsiteX276" fmla="*/ 14821 w 28575"/>
                              <a:gd name="connsiteY276" fmla="*/ 4763 h 9525"/>
                              <a:gd name="connsiteX277" fmla="*/ 15878 w 28575"/>
                              <a:gd name="connsiteY277" fmla="*/ 4763 h 9525"/>
                              <a:gd name="connsiteX278" fmla="*/ 15878 w 28575"/>
                              <a:gd name="connsiteY278" fmla="*/ 4763 h 9525"/>
                              <a:gd name="connsiteX279" fmla="*/ 15878 w 28575"/>
                              <a:gd name="connsiteY279" fmla="*/ 4763 h 9525"/>
                              <a:gd name="connsiteX280" fmla="*/ 15878 w 28575"/>
                              <a:gd name="connsiteY280" fmla="*/ 4763 h 9525"/>
                              <a:gd name="connsiteX281" fmla="*/ 15878 w 28575"/>
                              <a:gd name="connsiteY281" fmla="*/ 9525 h 9525"/>
                              <a:gd name="connsiteX282" fmla="*/ 15878 w 28575"/>
                              <a:gd name="connsiteY282" fmla="*/ 4763 h 9525"/>
                              <a:gd name="connsiteX283" fmla="*/ 15878 w 28575"/>
                              <a:gd name="connsiteY283" fmla="*/ 4763 h 9525"/>
                              <a:gd name="connsiteX284" fmla="*/ 15878 w 28575"/>
                              <a:gd name="connsiteY284" fmla="*/ 4763 h 9525"/>
                              <a:gd name="connsiteX285" fmla="*/ 15878 w 28575"/>
                              <a:gd name="connsiteY285" fmla="*/ 4763 h 9525"/>
                              <a:gd name="connsiteX286" fmla="*/ 15878 w 28575"/>
                              <a:gd name="connsiteY286" fmla="*/ 4763 h 9525"/>
                              <a:gd name="connsiteX287" fmla="*/ 15878 w 28575"/>
                              <a:gd name="connsiteY287" fmla="*/ 9525 h 9525"/>
                              <a:gd name="connsiteX288" fmla="*/ 15878 w 28575"/>
                              <a:gd name="connsiteY288" fmla="*/ 9525 h 9525"/>
                              <a:gd name="connsiteX289" fmla="*/ 15878 w 28575"/>
                              <a:gd name="connsiteY289" fmla="*/ 9525 h 9525"/>
                              <a:gd name="connsiteX290" fmla="*/ 15878 w 28575"/>
                              <a:gd name="connsiteY290" fmla="*/ 4763 h 9525"/>
                              <a:gd name="connsiteX291" fmla="*/ 15878 w 28575"/>
                              <a:gd name="connsiteY291" fmla="*/ 4763 h 9525"/>
                              <a:gd name="connsiteX292" fmla="*/ 15878 w 28575"/>
                              <a:gd name="connsiteY292" fmla="*/ 4763 h 9525"/>
                              <a:gd name="connsiteX293" fmla="*/ 15878 w 28575"/>
                              <a:gd name="connsiteY293" fmla="*/ 4763 h 9525"/>
                              <a:gd name="connsiteX294" fmla="*/ 15878 w 28575"/>
                              <a:gd name="connsiteY294" fmla="*/ 0 h 9525"/>
                              <a:gd name="connsiteX295" fmla="*/ 16935 w 28575"/>
                              <a:gd name="connsiteY295" fmla="*/ 4763 h 9525"/>
                              <a:gd name="connsiteX296" fmla="*/ 16935 w 28575"/>
                              <a:gd name="connsiteY296" fmla="*/ 4763 h 9525"/>
                              <a:gd name="connsiteX297" fmla="*/ 16935 w 28575"/>
                              <a:gd name="connsiteY297" fmla="*/ 4763 h 9525"/>
                              <a:gd name="connsiteX298" fmla="*/ 16935 w 28575"/>
                              <a:gd name="connsiteY298" fmla="*/ 4763 h 9525"/>
                              <a:gd name="connsiteX299" fmla="*/ 16935 w 28575"/>
                              <a:gd name="connsiteY299" fmla="*/ 9525 h 9525"/>
                              <a:gd name="connsiteX300" fmla="*/ 16935 w 28575"/>
                              <a:gd name="connsiteY300" fmla="*/ 4763 h 9525"/>
                              <a:gd name="connsiteX301" fmla="*/ 16935 w 28575"/>
                              <a:gd name="connsiteY301" fmla="*/ 9525 h 9525"/>
                              <a:gd name="connsiteX302" fmla="*/ 16935 w 28575"/>
                              <a:gd name="connsiteY302" fmla="*/ 9525 h 9525"/>
                              <a:gd name="connsiteX303" fmla="*/ 16935 w 28575"/>
                              <a:gd name="connsiteY303" fmla="*/ 4763 h 9525"/>
                              <a:gd name="connsiteX304" fmla="*/ 16935 w 28575"/>
                              <a:gd name="connsiteY304" fmla="*/ 4763 h 9525"/>
                              <a:gd name="connsiteX305" fmla="*/ 16935 w 28575"/>
                              <a:gd name="connsiteY305" fmla="*/ 4763 h 9525"/>
                              <a:gd name="connsiteX306" fmla="*/ 16935 w 28575"/>
                              <a:gd name="connsiteY306" fmla="*/ 4763 h 9525"/>
                              <a:gd name="connsiteX307" fmla="*/ 16935 w 28575"/>
                              <a:gd name="connsiteY307" fmla="*/ 4763 h 9525"/>
                              <a:gd name="connsiteX308" fmla="*/ 16935 w 28575"/>
                              <a:gd name="connsiteY308" fmla="*/ 4763 h 9525"/>
                              <a:gd name="connsiteX309" fmla="*/ 16935 w 28575"/>
                              <a:gd name="connsiteY309" fmla="*/ 4763 h 9525"/>
                              <a:gd name="connsiteX310" fmla="*/ 16935 w 28575"/>
                              <a:gd name="connsiteY310" fmla="*/ 9525 h 9525"/>
                              <a:gd name="connsiteX311" fmla="*/ 16935 w 28575"/>
                              <a:gd name="connsiteY311" fmla="*/ 9525 h 9525"/>
                              <a:gd name="connsiteX312" fmla="*/ 16935 w 28575"/>
                              <a:gd name="connsiteY312" fmla="*/ 4763 h 9525"/>
                              <a:gd name="connsiteX313" fmla="*/ 16935 w 28575"/>
                              <a:gd name="connsiteY313" fmla="*/ 4763 h 9525"/>
                              <a:gd name="connsiteX314" fmla="*/ 16935 w 28575"/>
                              <a:gd name="connsiteY314" fmla="*/ 4763 h 9525"/>
                              <a:gd name="connsiteX315" fmla="*/ 17993 w 28575"/>
                              <a:gd name="connsiteY315" fmla="*/ 4763 h 9525"/>
                              <a:gd name="connsiteX316" fmla="*/ 17993 w 28575"/>
                              <a:gd name="connsiteY316" fmla="*/ 9525 h 9525"/>
                              <a:gd name="connsiteX317" fmla="*/ 17993 w 28575"/>
                              <a:gd name="connsiteY317" fmla="*/ 9525 h 9525"/>
                              <a:gd name="connsiteX318" fmla="*/ 17993 w 28575"/>
                              <a:gd name="connsiteY318" fmla="*/ 4763 h 9525"/>
                              <a:gd name="connsiteX319" fmla="*/ 17993 w 28575"/>
                              <a:gd name="connsiteY319" fmla="*/ 4763 h 9525"/>
                              <a:gd name="connsiteX320" fmla="*/ 17993 w 28575"/>
                              <a:gd name="connsiteY320" fmla="*/ 4763 h 9525"/>
                              <a:gd name="connsiteX321" fmla="*/ 17993 w 28575"/>
                              <a:gd name="connsiteY321" fmla="*/ 4763 h 9525"/>
                              <a:gd name="connsiteX322" fmla="*/ 17993 w 28575"/>
                              <a:gd name="connsiteY322" fmla="*/ 4763 h 9525"/>
                              <a:gd name="connsiteX323" fmla="*/ 17993 w 28575"/>
                              <a:gd name="connsiteY323" fmla="*/ 4763 h 9525"/>
                              <a:gd name="connsiteX324" fmla="*/ 17993 w 28575"/>
                              <a:gd name="connsiteY324" fmla="*/ 4763 h 9525"/>
                              <a:gd name="connsiteX325" fmla="*/ 17993 w 28575"/>
                              <a:gd name="connsiteY325" fmla="*/ 4763 h 9525"/>
                              <a:gd name="connsiteX326" fmla="*/ 17993 w 28575"/>
                              <a:gd name="connsiteY326" fmla="*/ 4763 h 9525"/>
                              <a:gd name="connsiteX327" fmla="*/ 17993 w 28575"/>
                              <a:gd name="connsiteY327" fmla="*/ 4763 h 9525"/>
                              <a:gd name="connsiteX328" fmla="*/ 17993 w 28575"/>
                              <a:gd name="connsiteY328" fmla="*/ 4763 h 9525"/>
                              <a:gd name="connsiteX329" fmla="*/ 17993 w 28575"/>
                              <a:gd name="connsiteY329" fmla="*/ 4763 h 9525"/>
                              <a:gd name="connsiteX330" fmla="*/ 17993 w 28575"/>
                              <a:gd name="connsiteY330" fmla="*/ 4763 h 9525"/>
                              <a:gd name="connsiteX331" fmla="*/ 17993 w 28575"/>
                              <a:gd name="connsiteY331" fmla="*/ 4763 h 9525"/>
                              <a:gd name="connsiteX332" fmla="*/ 17993 w 28575"/>
                              <a:gd name="connsiteY332" fmla="*/ 4763 h 9525"/>
                              <a:gd name="connsiteX333" fmla="*/ 19050 w 28575"/>
                              <a:gd name="connsiteY333" fmla="*/ 4763 h 9525"/>
                              <a:gd name="connsiteX334" fmla="*/ 19050 w 28575"/>
                              <a:gd name="connsiteY334" fmla="*/ 4763 h 9525"/>
                              <a:gd name="connsiteX335" fmla="*/ 19050 w 28575"/>
                              <a:gd name="connsiteY335" fmla="*/ 4763 h 9525"/>
                              <a:gd name="connsiteX336" fmla="*/ 19050 w 28575"/>
                              <a:gd name="connsiteY336" fmla="*/ 4763 h 9525"/>
                              <a:gd name="connsiteX337" fmla="*/ 19050 w 28575"/>
                              <a:gd name="connsiteY337" fmla="*/ 4763 h 9525"/>
                              <a:gd name="connsiteX338" fmla="*/ 19050 w 28575"/>
                              <a:gd name="connsiteY338" fmla="*/ 4763 h 9525"/>
                              <a:gd name="connsiteX339" fmla="*/ 19050 w 28575"/>
                              <a:gd name="connsiteY339" fmla="*/ 4763 h 9525"/>
                              <a:gd name="connsiteX340" fmla="*/ 19050 w 28575"/>
                              <a:gd name="connsiteY340" fmla="*/ 9525 h 9525"/>
                              <a:gd name="connsiteX341" fmla="*/ 19050 w 28575"/>
                              <a:gd name="connsiteY341" fmla="*/ 9525 h 9525"/>
                              <a:gd name="connsiteX342" fmla="*/ 19050 w 28575"/>
                              <a:gd name="connsiteY342" fmla="*/ 9525 h 9525"/>
                              <a:gd name="connsiteX343" fmla="*/ 19050 w 28575"/>
                              <a:gd name="connsiteY343" fmla="*/ 9525 h 9525"/>
                              <a:gd name="connsiteX344" fmla="*/ 19050 w 28575"/>
                              <a:gd name="connsiteY344" fmla="*/ 9525 h 9525"/>
                              <a:gd name="connsiteX345" fmla="*/ 19050 w 28575"/>
                              <a:gd name="connsiteY345" fmla="*/ 4763 h 9525"/>
                              <a:gd name="connsiteX346" fmla="*/ 19050 w 28575"/>
                              <a:gd name="connsiteY346" fmla="*/ 4763 h 9525"/>
                              <a:gd name="connsiteX347" fmla="*/ 19050 w 28575"/>
                              <a:gd name="connsiteY347" fmla="*/ 4763 h 9525"/>
                              <a:gd name="connsiteX348" fmla="*/ 19050 w 28575"/>
                              <a:gd name="connsiteY348" fmla="*/ 4763 h 9525"/>
                              <a:gd name="connsiteX349" fmla="*/ 19050 w 28575"/>
                              <a:gd name="connsiteY349" fmla="*/ 4763 h 9525"/>
                              <a:gd name="connsiteX350" fmla="*/ 19050 w 28575"/>
                              <a:gd name="connsiteY350" fmla="*/ 4763 h 9525"/>
                              <a:gd name="connsiteX351" fmla="*/ 20107 w 28575"/>
                              <a:gd name="connsiteY351" fmla="*/ 4763 h 9525"/>
                              <a:gd name="connsiteX352" fmla="*/ 20107 w 28575"/>
                              <a:gd name="connsiteY352" fmla="*/ 4763 h 9525"/>
                              <a:gd name="connsiteX353" fmla="*/ 20107 w 28575"/>
                              <a:gd name="connsiteY353" fmla="*/ 9525 h 9525"/>
                              <a:gd name="connsiteX354" fmla="*/ 20107 w 28575"/>
                              <a:gd name="connsiteY354" fmla="*/ 9525 h 9525"/>
                              <a:gd name="connsiteX355" fmla="*/ 20107 w 28575"/>
                              <a:gd name="connsiteY355" fmla="*/ 9525 h 9525"/>
                              <a:gd name="connsiteX356" fmla="*/ 20107 w 28575"/>
                              <a:gd name="connsiteY356" fmla="*/ 9525 h 9525"/>
                              <a:gd name="connsiteX357" fmla="*/ 20107 w 28575"/>
                              <a:gd name="connsiteY357" fmla="*/ 4763 h 9525"/>
                              <a:gd name="connsiteX358" fmla="*/ 20107 w 28575"/>
                              <a:gd name="connsiteY358" fmla="*/ 4763 h 9525"/>
                              <a:gd name="connsiteX359" fmla="*/ 20107 w 28575"/>
                              <a:gd name="connsiteY359" fmla="*/ 4763 h 9525"/>
                              <a:gd name="connsiteX360" fmla="*/ 20107 w 28575"/>
                              <a:gd name="connsiteY360" fmla="*/ 4763 h 9525"/>
                              <a:gd name="connsiteX361" fmla="*/ 20107 w 28575"/>
                              <a:gd name="connsiteY361" fmla="*/ 4763 h 9525"/>
                              <a:gd name="connsiteX362" fmla="*/ 20107 w 28575"/>
                              <a:gd name="connsiteY362" fmla="*/ 4763 h 9525"/>
                              <a:gd name="connsiteX363" fmla="*/ 20107 w 28575"/>
                              <a:gd name="connsiteY363" fmla="*/ 4763 h 9525"/>
                              <a:gd name="connsiteX364" fmla="*/ 20107 w 28575"/>
                              <a:gd name="connsiteY364" fmla="*/ 4763 h 9525"/>
                              <a:gd name="connsiteX365" fmla="*/ 20107 w 28575"/>
                              <a:gd name="connsiteY365" fmla="*/ 4763 h 9525"/>
                              <a:gd name="connsiteX366" fmla="*/ 20107 w 28575"/>
                              <a:gd name="connsiteY366" fmla="*/ 4763 h 9525"/>
                              <a:gd name="connsiteX367" fmla="*/ 20107 w 28575"/>
                              <a:gd name="connsiteY367" fmla="*/ 4763 h 9525"/>
                              <a:gd name="connsiteX368" fmla="*/ 20107 w 28575"/>
                              <a:gd name="connsiteY368" fmla="*/ 4763 h 9525"/>
                              <a:gd name="connsiteX369" fmla="*/ 21165 w 28575"/>
                              <a:gd name="connsiteY369" fmla="*/ 4763 h 9525"/>
                              <a:gd name="connsiteX370" fmla="*/ 21165 w 28575"/>
                              <a:gd name="connsiteY370" fmla="*/ 4763 h 9525"/>
                              <a:gd name="connsiteX371" fmla="*/ 21165 w 28575"/>
                              <a:gd name="connsiteY371" fmla="*/ 4763 h 9525"/>
                              <a:gd name="connsiteX372" fmla="*/ 21165 w 28575"/>
                              <a:gd name="connsiteY372" fmla="*/ 9525 h 9525"/>
                              <a:gd name="connsiteX373" fmla="*/ 21165 w 28575"/>
                              <a:gd name="connsiteY373" fmla="*/ 4763 h 9525"/>
                              <a:gd name="connsiteX374" fmla="*/ 21165 w 28575"/>
                              <a:gd name="connsiteY374" fmla="*/ 4763 h 9525"/>
                              <a:gd name="connsiteX375" fmla="*/ 21165 w 28575"/>
                              <a:gd name="connsiteY375" fmla="*/ 4763 h 9525"/>
                              <a:gd name="connsiteX376" fmla="*/ 21165 w 28575"/>
                              <a:gd name="connsiteY376" fmla="*/ 4763 h 9525"/>
                              <a:gd name="connsiteX377" fmla="*/ 21165 w 28575"/>
                              <a:gd name="connsiteY377" fmla="*/ 4763 h 9525"/>
                              <a:gd name="connsiteX378" fmla="*/ 21165 w 28575"/>
                              <a:gd name="connsiteY378" fmla="*/ 4763 h 9525"/>
                              <a:gd name="connsiteX379" fmla="*/ 21165 w 28575"/>
                              <a:gd name="connsiteY379" fmla="*/ 4763 h 9525"/>
                              <a:gd name="connsiteX380" fmla="*/ 21165 w 28575"/>
                              <a:gd name="connsiteY380" fmla="*/ 4763 h 9525"/>
                              <a:gd name="connsiteX381" fmla="*/ 21165 w 28575"/>
                              <a:gd name="connsiteY381" fmla="*/ 4763 h 9525"/>
                              <a:gd name="connsiteX382" fmla="*/ 21165 w 28575"/>
                              <a:gd name="connsiteY382" fmla="*/ 4763 h 9525"/>
                              <a:gd name="connsiteX383" fmla="*/ 21165 w 28575"/>
                              <a:gd name="connsiteY383" fmla="*/ 4763 h 9525"/>
                              <a:gd name="connsiteX384" fmla="*/ 21165 w 28575"/>
                              <a:gd name="connsiteY384" fmla="*/ 4763 h 9525"/>
                              <a:gd name="connsiteX385" fmla="*/ 21165 w 28575"/>
                              <a:gd name="connsiteY385" fmla="*/ 4763 h 9525"/>
                              <a:gd name="connsiteX386" fmla="*/ 21165 w 28575"/>
                              <a:gd name="connsiteY386" fmla="*/ 4763 h 9525"/>
                              <a:gd name="connsiteX387" fmla="*/ 21165 w 28575"/>
                              <a:gd name="connsiteY387" fmla="*/ 4763 h 9525"/>
                              <a:gd name="connsiteX388" fmla="*/ 21165 w 28575"/>
                              <a:gd name="connsiteY388" fmla="*/ 4763 h 9525"/>
                              <a:gd name="connsiteX389" fmla="*/ 21165 w 28575"/>
                              <a:gd name="connsiteY389" fmla="*/ 4763 h 9525"/>
                              <a:gd name="connsiteX390" fmla="*/ 21165 w 28575"/>
                              <a:gd name="connsiteY390" fmla="*/ 4763 h 9525"/>
                              <a:gd name="connsiteX391" fmla="*/ 21165 w 28575"/>
                              <a:gd name="connsiteY391" fmla="*/ 4763 h 9525"/>
                              <a:gd name="connsiteX392" fmla="*/ 21165 w 28575"/>
                              <a:gd name="connsiteY392" fmla="*/ 4763 h 9525"/>
                              <a:gd name="connsiteX393" fmla="*/ 21165 w 28575"/>
                              <a:gd name="connsiteY393" fmla="*/ 4763 h 9525"/>
                              <a:gd name="connsiteX394" fmla="*/ 21165 w 28575"/>
                              <a:gd name="connsiteY394" fmla="*/ 4763 h 9525"/>
                              <a:gd name="connsiteX395" fmla="*/ 22222 w 28575"/>
                              <a:gd name="connsiteY395" fmla="*/ 4763 h 9525"/>
                              <a:gd name="connsiteX396" fmla="*/ 22222 w 28575"/>
                              <a:gd name="connsiteY396" fmla="*/ 4763 h 9525"/>
                              <a:gd name="connsiteX397" fmla="*/ 22222 w 28575"/>
                              <a:gd name="connsiteY397" fmla="*/ 9525 h 9525"/>
                              <a:gd name="connsiteX398" fmla="*/ 22222 w 28575"/>
                              <a:gd name="connsiteY398" fmla="*/ 9525 h 9525"/>
                              <a:gd name="connsiteX399" fmla="*/ 22222 w 28575"/>
                              <a:gd name="connsiteY399" fmla="*/ 4763 h 9525"/>
                              <a:gd name="connsiteX400" fmla="*/ 22222 w 28575"/>
                              <a:gd name="connsiteY400" fmla="*/ 4763 h 9525"/>
                              <a:gd name="connsiteX401" fmla="*/ 22222 w 28575"/>
                              <a:gd name="connsiteY401" fmla="*/ 4763 h 9525"/>
                              <a:gd name="connsiteX402" fmla="*/ 22222 w 28575"/>
                              <a:gd name="connsiteY402" fmla="*/ 4763 h 9525"/>
                              <a:gd name="connsiteX403" fmla="*/ 22222 w 28575"/>
                              <a:gd name="connsiteY403" fmla="*/ 4763 h 9525"/>
                              <a:gd name="connsiteX404" fmla="*/ 22222 w 28575"/>
                              <a:gd name="connsiteY404" fmla="*/ 9525 h 9525"/>
                              <a:gd name="connsiteX405" fmla="*/ 22222 w 28575"/>
                              <a:gd name="connsiteY405" fmla="*/ 9525 h 9525"/>
                              <a:gd name="connsiteX406" fmla="*/ 22222 w 28575"/>
                              <a:gd name="connsiteY406" fmla="*/ 4763 h 9525"/>
                              <a:gd name="connsiteX407" fmla="*/ 22222 w 28575"/>
                              <a:gd name="connsiteY407" fmla="*/ 4763 h 9525"/>
                              <a:gd name="connsiteX408" fmla="*/ 22222 w 28575"/>
                              <a:gd name="connsiteY408" fmla="*/ 4763 h 9525"/>
                              <a:gd name="connsiteX409" fmla="*/ 22222 w 28575"/>
                              <a:gd name="connsiteY409" fmla="*/ 4763 h 9525"/>
                              <a:gd name="connsiteX410" fmla="*/ 22222 w 28575"/>
                              <a:gd name="connsiteY410" fmla="*/ 4763 h 9525"/>
                              <a:gd name="connsiteX411" fmla="*/ 22222 w 28575"/>
                              <a:gd name="connsiteY411" fmla="*/ 4763 h 9525"/>
                              <a:gd name="connsiteX412" fmla="*/ 22222 w 28575"/>
                              <a:gd name="connsiteY412" fmla="*/ 4763 h 9525"/>
                              <a:gd name="connsiteX413" fmla="*/ 23279 w 28575"/>
                              <a:gd name="connsiteY413" fmla="*/ 9525 h 9525"/>
                              <a:gd name="connsiteX414" fmla="*/ 23279 w 28575"/>
                              <a:gd name="connsiteY414" fmla="*/ 9525 h 9525"/>
                              <a:gd name="connsiteX415" fmla="*/ 23279 w 28575"/>
                              <a:gd name="connsiteY415" fmla="*/ 9525 h 9525"/>
                              <a:gd name="connsiteX416" fmla="*/ 23279 w 28575"/>
                              <a:gd name="connsiteY416" fmla="*/ 4763 h 9525"/>
                              <a:gd name="connsiteX417" fmla="*/ 23279 w 28575"/>
                              <a:gd name="connsiteY417" fmla="*/ 4763 h 9525"/>
                              <a:gd name="connsiteX418" fmla="*/ 23279 w 28575"/>
                              <a:gd name="connsiteY418" fmla="*/ 4763 h 9525"/>
                              <a:gd name="connsiteX419" fmla="*/ 23279 w 28575"/>
                              <a:gd name="connsiteY419" fmla="*/ 4763 h 9525"/>
                              <a:gd name="connsiteX420" fmla="*/ 23279 w 28575"/>
                              <a:gd name="connsiteY420" fmla="*/ 4763 h 9525"/>
                              <a:gd name="connsiteX421" fmla="*/ 23279 w 28575"/>
                              <a:gd name="connsiteY421" fmla="*/ 9525 h 9525"/>
                              <a:gd name="connsiteX422" fmla="*/ 23279 w 28575"/>
                              <a:gd name="connsiteY422" fmla="*/ 4763 h 9525"/>
                              <a:gd name="connsiteX423" fmla="*/ 23279 w 28575"/>
                              <a:gd name="connsiteY423" fmla="*/ 4763 h 9525"/>
                              <a:gd name="connsiteX424" fmla="*/ 23279 w 28575"/>
                              <a:gd name="connsiteY424" fmla="*/ 4763 h 9525"/>
                              <a:gd name="connsiteX425" fmla="*/ 23279 w 28575"/>
                              <a:gd name="connsiteY425" fmla="*/ 4763 h 9525"/>
                              <a:gd name="connsiteX426" fmla="*/ 23279 w 28575"/>
                              <a:gd name="connsiteY426" fmla="*/ 4763 h 9525"/>
                              <a:gd name="connsiteX427" fmla="*/ 23279 w 28575"/>
                              <a:gd name="connsiteY427" fmla="*/ 4763 h 9525"/>
                              <a:gd name="connsiteX428" fmla="*/ 23279 w 28575"/>
                              <a:gd name="connsiteY428" fmla="*/ 4763 h 9525"/>
                              <a:gd name="connsiteX429" fmla="*/ 23279 w 28575"/>
                              <a:gd name="connsiteY429" fmla="*/ 9525 h 9525"/>
                              <a:gd name="connsiteX430" fmla="*/ 23279 w 28575"/>
                              <a:gd name="connsiteY430" fmla="*/ 4763 h 9525"/>
                              <a:gd name="connsiteX431" fmla="*/ 24346 w 28575"/>
                              <a:gd name="connsiteY431" fmla="*/ 4763 h 9525"/>
                              <a:gd name="connsiteX432" fmla="*/ 24346 w 28575"/>
                              <a:gd name="connsiteY432" fmla="*/ 4763 h 9525"/>
                              <a:gd name="connsiteX433" fmla="*/ 24346 w 28575"/>
                              <a:gd name="connsiteY433" fmla="*/ 4763 h 9525"/>
                              <a:gd name="connsiteX434" fmla="*/ 24346 w 28575"/>
                              <a:gd name="connsiteY434" fmla="*/ 0 h 9525"/>
                              <a:gd name="connsiteX435" fmla="*/ 24346 w 28575"/>
                              <a:gd name="connsiteY435" fmla="*/ 0 h 9525"/>
                              <a:gd name="connsiteX436" fmla="*/ 24346 w 28575"/>
                              <a:gd name="connsiteY436" fmla="*/ 0 h 9525"/>
                              <a:gd name="connsiteX437" fmla="*/ 24346 w 28575"/>
                              <a:gd name="connsiteY437" fmla="*/ 4763 h 9525"/>
                              <a:gd name="connsiteX438" fmla="*/ 24346 w 28575"/>
                              <a:gd name="connsiteY438" fmla="*/ 4763 h 9525"/>
                              <a:gd name="connsiteX439" fmla="*/ 24346 w 28575"/>
                              <a:gd name="connsiteY439" fmla="*/ 4763 h 9525"/>
                              <a:gd name="connsiteX440" fmla="*/ 24346 w 28575"/>
                              <a:gd name="connsiteY440" fmla="*/ 4763 h 9525"/>
                              <a:gd name="connsiteX441" fmla="*/ 24346 w 28575"/>
                              <a:gd name="connsiteY441" fmla="*/ 9525 h 9525"/>
                              <a:gd name="connsiteX442" fmla="*/ 24346 w 28575"/>
                              <a:gd name="connsiteY442" fmla="*/ 9525 h 9525"/>
                              <a:gd name="connsiteX443" fmla="*/ 24346 w 28575"/>
                              <a:gd name="connsiteY443" fmla="*/ 9525 h 9525"/>
                              <a:gd name="connsiteX444" fmla="*/ 24346 w 28575"/>
                              <a:gd name="connsiteY444" fmla="*/ 9525 h 9525"/>
                              <a:gd name="connsiteX445" fmla="*/ 24346 w 28575"/>
                              <a:gd name="connsiteY445" fmla="*/ 9525 h 9525"/>
                              <a:gd name="connsiteX446" fmla="*/ 24346 w 28575"/>
                              <a:gd name="connsiteY446" fmla="*/ 4763 h 9525"/>
                              <a:gd name="connsiteX447" fmla="*/ 24346 w 28575"/>
                              <a:gd name="connsiteY447" fmla="*/ 4763 h 9525"/>
                              <a:gd name="connsiteX448" fmla="*/ 24346 w 28575"/>
                              <a:gd name="connsiteY448" fmla="*/ 4763 h 9525"/>
                              <a:gd name="connsiteX449" fmla="*/ 25403 w 28575"/>
                              <a:gd name="connsiteY449" fmla="*/ 4763 h 9525"/>
                              <a:gd name="connsiteX450" fmla="*/ 25403 w 28575"/>
                              <a:gd name="connsiteY450" fmla="*/ 4763 h 9525"/>
                              <a:gd name="connsiteX451" fmla="*/ 25403 w 28575"/>
                              <a:gd name="connsiteY451" fmla="*/ 4763 h 9525"/>
                              <a:gd name="connsiteX452" fmla="*/ 25403 w 28575"/>
                              <a:gd name="connsiteY452" fmla="*/ 4763 h 9525"/>
                              <a:gd name="connsiteX453" fmla="*/ 25403 w 28575"/>
                              <a:gd name="connsiteY453" fmla="*/ 4763 h 9525"/>
                              <a:gd name="connsiteX454" fmla="*/ 25403 w 28575"/>
                              <a:gd name="connsiteY454" fmla="*/ 4763 h 9525"/>
                              <a:gd name="connsiteX455" fmla="*/ 25403 w 28575"/>
                              <a:gd name="connsiteY455" fmla="*/ 4763 h 9525"/>
                              <a:gd name="connsiteX456" fmla="*/ 25403 w 28575"/>
                              <a:gd name="connsiteY456" fmla="*/ 4763 h 9525"/>
                              <a:gd name="connsiteX457" fmla="*/ 25403 w 28575"/>
                              <a:gd name="connsiteY457" fmla="*/ 4763 h 9525"/>
                              <a:gd name="connsiteX458" fmla="*/ 25403 w 28575"/>
                              <a:gd name="connsiteY458" fmla="*/ 4763 h 9525"/>
                              <a:gd name="connsiteX459" fmla="*/ 25403 w 28575"/>
                              <a:gd name="connsiteY459" fmla="*/ 4763 h 9525"/>
                              <a:gd name="connsiteX460" fmla="*/ 25403 w 28575"/>
                              <a:gd name="connsiteY460" fmla="*/ 4763 h 9525"/>
                              <a:gd name="connsiteX461" fmla="*/ 25403 w 28575"/>
                              <a:gd name="connsiteY461" fmla="*/ 4763 h 9525"/>
                              <a:gd name="connsiteX462" fmla="*/ 25403 w 28575"/>
                              <a:gd name="connsiteY462" fmla="*/ 4763 h 9525"/>
                              <a:gd name="connsiteX463" fmla="*/ 25403 w 28575"/>
                              <a:gd name="connsiteY463" fmla="*/ 4763 h 9525"/>
                              <a:gd name="connsiteX464" fmla="*/ 25403 w 28575"/>
                              <a:gd name="connsiteY464" fmla="*/ 4763 h 9525"/>
                              <a:gd name="connsiteX465" fmla="*/ 25403 w 28575"/>
                              <a:gd name="connsiteY465" fmla="*/ 4763 h 9525"/>
                              <a:gd name="connsiteX466" fmla="*/ 25403 w 28575"/>
                              <a:gd name="connsiteY466" fmla="*/ 4763 h 9525"/>
                              <a:gd name="connsiteX467" fmla="*/ 25403 w 28575"/>
                              <a:gd name="connsiteY467" fmla="*/ 4763 h 9525"/>
                              <a:gd name="connsiteX468" fmla="*/ 25403 w 28575"/>
                              <a:gd name="connsiteY468" fmla="*/ 4763 h 9525"/>
                              <a:gd name="connsiteX469" fmla="*/ 26460 w 28575"/>
                              <a:gd name="connsiteY469" fmla="*/ 9525 h 9525"/>
                              <a:gd name="connsiteX470" fmla="*/ 26460 w 28575"/>
                              <a:gd name="connsiteY470" fmla="*/ 9525 h 9525"/>
                              <a:gd name="connsiteX471" fmla="*/ 26460 w 28575"/>
                              <a:gd name="connsiteY471" fmla="*/ 4763 h 9525"/>
                              <a:gd name="connsiteX472" fmla="*/ 26460 w 28575"/>
                              <a:gd name="connsiteY472" fmla="*/ 4763 h 9525"/>
                              <a:gd name="connsiteX473" fmla="*/ 26460 w 28575"/>
                              <a:gd name="connsiteY473" fmla="*/ 4763 h 9525"/>
                              <a:gd name="connsiteX474" fmla="*/ 26460 w 28575"/>
                              <a:gd name="connsiteY474" fmla="*/ 4763 h 9525"/>
                              <a:gd name="connsiteX475" fmla="*/ 26460 w 28575"/>
                              <a:gd name="connsiteY475" fmla="*/ 4763 h 9525"/>
                              <a:gd name="connsiteX476" fmla="*/ 26460 w 28575"/>
                              <a:gd name="connsiteY476" fmla="*/ 4763 h 9525"/>
                              <a:gd name="connsiteX477" fmla="*/ 26460 w 28575"/>
                              <a:gd name="connsiteY477" fmla="*/ 4763 h 9525"/>
                              <a:gd name="connsiteX478" fmla="*/ 26460 w 28575"/>
                              <a:gd name="connsiteY478" fmla="*/ 4763 h 9525"/>
                              <a:gd name="connsiteX479" fmla="*/ 26460 w 28575"/>
                              <a:gd name="connsiteY479" fmla="*/ 4763 h 9525"/>
                              <a:gd name="connsiteX480" fmla="*/ 26460 w 28575"/>
                              <a:gd name="connsiteY480" fmla="*/ 4763 h 9525"/>
                              <a:gd name="connsiteX481" fmla="*/ 26460 w 28575"/>
                              <a:gd name="connsiteY481" fmla="*/ 4763 h 9525"/>
                              <a:gd name="connsiteX482" fmla="*/ 26460 w 28575"/>
                              <a:gd name="connsiteY482" fmla="*/ 4763 h 9525"/>
                              <a:gd name="connsiteX483" fmla="*/ 26460 w 28575"/>
                              <a:gd name="connsiteY483" fmla="*/ 4763 h 9525"/>
                              <a:gd name="connsiteX484" fmla="*/ 26460 w 28575"/>
                              <a:gd name="connsiteY484" fmla="*/ 4763 h 9525"/>
                              <a:gd name="connsiteX485" fmla="*/ 26460 w 28575"/>
                              <a:gd name="connsiteY485" fmla="*/ 4763 h 9525"/>
                              <a:gd name="connsiteX486" fmla="*/ 26460 w 28575"/>
                              <a:gd name="connsiteY486" fmla="*/ 4763 h 9525"/>
                              <a:gd name="connsiteX487" fmla="*/ 27518 w 28575"/>
                              <a:gd name="connsiteY487" fmla="*/ 4763 h 9525"/>
                              <a:gd name="connsiteX488" fmla="*/ 27518 w 28575"/>
                              <a:gd name="connsiteY488" fmla="*/ 4763 h 9525"/>
                              <a:gd name="connsiteX489" fmla="*/ 27518 w 28575"/>
                              <a:gd name="connsiteY489" fmla="*/ 4763 h 9525"/>
                              <a:gd name="connsiteX490" fmla="*/ 27518 w 28575"/>
                              <a:gd name="connsiteY490" fmla="*/ 4763 h 9525"/>
                              <a:gd name="connsiteX491" fmla="*/ 27518 w 28575"/>
                              <a:gd name="connsiteY491" fmla="*/ 4763 h 9525"/>
                              <a:gd name="connsiteX492" fmla="*/ 27518 w 28575"/>
                              <a:gd name="connsiteY492" fmla="*/ 4763 h 9525"/>
                              <a:gd name="connsiteX493" fmla="*/ 27518 w 28575"/>
                              <a:gd name="connsiteY493" fmla="*/ 9525 h 9525"/>
                              <a:gd name="connsiteX494" fmla="*/ 27518 w 28575"/>
                              <a:gd name="connsiteY494" fmla="*/ 9525 h 9525"/>
                              <a:gd name="connsiteX495" fmla="*/ 27518 w 28575"/>
                              <a:gd name="connsiteY495" fmla="*/ 4763 h 9525"/>
                              <a:gd name="connsiteX496" fmla="*/ 27518 w 28575"/>
                              <a:gd name="connsiteY496" fmla="*/ 9525 h 9525"/>
                              <a:gd name="connsiteX497" fmla="*/ 27518 w 28575"/>
                              <a:gd name="connsiteY497" fmla="*/ 9525 h 9525"/>
                              <a:gd name="connsiteX498" fmla="*/ 27518 w 28575"/>
                              <a:gd name="connsiteY498" fmla="*/ 4763 h 9525"/>
                              <a:gd name="connsiteX499" fmla="*/ 27518 w 28575"/>
                              <a:gd name="connsiteY499" fmla="*/ 9525 h 9525"/>
                              <a:gd name="connsiteX500" fmla="*/ 27518 w 28575"/>
                              <a:gd name="connsiteY500" fmla="*/ 4763 h 9525"/>
                              <a:gd name="connsiteX501" fmla="*/ 27518 w 28575"/>
                              <a:gd name="connsiteY501" fmla="*/ 4763 h 9525"/>
                              <a:gd name="connsiteX502" fmla="*/ 27518 w 28575"/>
                              <a:gd name="connsiteY502" fmla="*/ 4763 h 9525"/>
                              <a:gd name="connsiteX503" fmla="*/ 27518 w 28575"/>
                              <a:gd name="connsiteY503" fmla="*/ 9525 h 9525"/>
                              <a:gd name="connsiteX504" fmla="*/ 27518 w 28575"/>
                              <a:gd name="connsiteY504" fmla="*/ 9525 h 9525"/>
                              <a:gd name="connsiteX505" fmla="*/ 28575 w 28575"/>
                              <a:gd name="connsiteY505" fmla="*/ 9525 h 9525"/>
                              <a:gd name="connsiteX506" fmla="*/ 28575 w 28575"/>
                              <a:gd name="connsiteY506" fmla="*/ 4763 h 9525"/>
                              <a:gd name="connsiteX507" fmla="*/ 28575 w 28575"/>
                              <a:gd name="connsiteY507" fmla="*/ 4763 h 9525"/>
                              <a:gd name="connsiteX508" fmla="*/ 28575 w 28575"/>
                              <a:gd name="connsiteY508" fmla="*/ 4763 h 9525"/>
                              <a:gd name="connsiteX509" fmla="*/ 28575 w 28575"/>
                              <a:gd name="connsiteY509" fmla="*/ 4763 h 9525"/>
                              <a:gd name="connsiteX510" fmla="*/ 28575 w 28575"/>
                              <a:gd name="connsiteY510" fmla="*/ 4763 h 9525"/>
                              <a:gd name="connsiteX511" fmla="*/ 28575 w 28575"/>
                              <a:gd name="connsiteY511" fmla="*/ 476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4763"/>
                                </a:moveTo>
                                <a:lnTo>
                                  <a:pt x="0" y="4763"/>
                                </a:lnTo>
                                <a:lnTo>
                                  <a:pt x="0" y="4763"/>
                                </a:lnTo>
                                <a:lnTo>
                                  <a:pt x="0" y="4763"/>
                                </a:lnTo>
                                <a:lnTo>
                                  <a:pt x="0" y="4763"/>
                                </a:lnTo>
                                <a:lnTo>
                                  <a:pt x="0" y="4763"/>
                                </a:lnTo>
                                <a:lnTo>
                                  <a:pt x="0" y="4763"/>
                                </a:lnTo>
                                <a:lnTo>
                                  <a:pt x="0" y="4763"/>
                                </a:lnTo>
                                <a:lnTo>
                                  <a:pt x="0" y="4763"/>
                                </a:lnTo>
                                <a:lnTo>
                                  <a:pt x="0" y="4763"/>
                                </a:lnTo>
                                <a:lnTo>
                                  <a:pt x="0" y="4763"/>
                                </a:lnTo>
                                <a:lnTo>
                                  <a:pt x="0" y="4763"/>
                                </a:lnTo>
                                <a:lnTo>
                                  <a:pt x="0" y="4763"/>
                                </a:lnTo>
                                <a:lnTo>
                                  <a:pt x="0" y="4763"/>
                                </a:lnTo>
                                <a:lnTo>
                                  <a:pt x="0" y="4763"/>
                                </a:lnTo>
                                <a:lnTo>
                                  <a:pt x="0" y="4763"/>
                                </a:lnTo>
                                <a:lnTo>
                                  <a:pt x="0" y="4763"/>
                                </a:lnTo>
                                <a:lnTo>
                                  <a:pt x="1057" y="4763"/>
                                </a:lnTo>
                                <a:lnTo>
                                  <a:pt x="1057" y="9525"/>
                                </a:lnTo>
                                <a:lnTo>
                                  <a:pt x="1057" y="9525"/>
                                </a:lnTo>
                                <a:lnTo>
                                  <a:pt x="1057" y="9525"/>
                                </a:lnTo>
                                <a:lnTo>
                                  <a:pt x="1057" y="9525"/>
                                </a:lnTo>
                                <a:lnTo>
                                  <a:pt x="1057" y="9525"/>
                                </a:lnTo>
                                <a:lnTo>
                                  <a:pt x="1057" y="4763"/>
                                </a:lnTo>
                                <a:lnTo>
                                  <a:pt x="1057" y="4763"/>
                                </a:lnTo>
                                <a:lnTo>
                                  <a:pt x="1057" y="4763"/>
                                </a:lnTo>
                                <a:lnTo>
                                  <a:pt x="1057" y="4763"/>
                                </a:lnTo>
                                <a:lnTo>
                                  <a:pt x="1057" y="4763"/>
                                </a:lnTo>
                                <a:lnTo>
                                  <a:pt x="1057" y="4763"/>
                                </a:lnTo>
                                <a:lnTo>
                                  <a:pt x="1057" y="4763"/>
                                </a:lnTo>
                                <a:lnTo>
                                  <a:pt x="1057" y="4763"/>
                                </a:lnTo>
                                <a:lnTo>
                                  <a:pt x="1057" y="4763"/>
                                </a:lnTo>
                                <a:lnTo>
                                  <a:pt x="1057" y="9525"/>
                                </a:lnTo>
                                <a:lnTo>
                                  <a:pt x="1057" y="9525"/>
                                </a:lnTo>
                                <a:lnTo>
                                  <a:pt x="1057" y="9525"/>
                                </a:lnTo>
                                <a:lnTo>
                                  <a:pt x="1057" y="9525"/>
                                </a:lnTo>
                                <a:lnTo>
                                  <a:pt x="1057" y="9525"/>
                                </a:lnTo>
                                <a:lnTo>
                                  <a:pt x="2115" y="9525"/>
                                </a:lnTo>
                                <a:lnTo>
                                  <a:pt x="2115" y="9525"/>
                                </a:lnTo>
                                <a:lnTo>
                                  <a:pt x="2115" y="9525"/>
                                </a:lnTo>
                                <a:lnTo>
                                  <a:pt x="2115" y="4763"/>
                                </a:lnTo>
                                <a:lnTo>
                                  <a:pt x="2115" y="4763"/>
                                </a:lnTo>
                                <a:lnTo>
                                  <a:pt x="2115" y="4763"/>
                                </a:lnTo>
                                <a:lnTo>
                                  <a:pt x="2115" y="4763"/>
                                </a:lnTo>
                                <a:lnTo>
                                  <a:pt x="2115" y="0"/>
                                </a:lnTo>
                                <a:lnTo>
                                  <a:pt x="2115" y="0"/>
                                </a:lnTo>
                                <a:lnTo>
                                  <a:pt x="2115" y="4763"/>
                                </a:lnTo>
                                <a:lnTo>
                                  <a:pt x="2115" y="4763"/>
                                </a:lnTo>
                                <a:lnTo>
                                  <a:pt x="2115" y="4763"/>
                                </a:lnTo>
                                <a:lnTo>
                                  <a:pt x="2115" y="9525"/>
                                </a:lnTo>
                                <a:lnTo>
                                  <a:pt x="2115" y="9525"/>
                                </a:lnTo>
                                <a:lnTo>
                                  <a:pt x="2115" y="4763"/>
                                </a:lnTo>
                                <a:lnTo>
                                  <a:pt x="2115" y="4763"/>
                                </a:lnTo>
                                <a:lnTo>
                                  <a:pt x="2115" y="4763"/>
                                </a:lnTo>
                                <a:lnTo>
                                  <a:pt x="2115" y="4763"/>
                                </a:lnTo>
                                <a:lnTo>
                                  <a:pt x="3172" y="9525"/>
                                </a:lnTo>
                                <a:lnTo>
                                  <a:pt x="3172" y="9525"/>
                                </a:lnTo>
                                <a:lnTo>
                                  <a:pt x="3172" y="4763"/>
                                </a:lnTo>
                                <a:lnTo>
                                  <a:pt x="3172" y="4763"/>
                                </a:lnTo>
                                <a:lnTo>
                                  <a:pt x="3172" y="4763"/>
                                </a:lnTo>
                                <a:lnTo>
                                  <a:pt x="3172" y="9525"/>
                                </a:lnTo>
                                <a:lnTo>
                                  <a:pt x="3172" y="9525"/>
                                </a:lnTo>
                                <a:lnTo>
                                  <a:pt x="3172" y="9525"/>
                                </a:lnTo>
                                <a:lnTo>
                                  <a:pt x="3172" y="9525"/>
                                </a:lnTo>
                                <a:lnTo>
                                  <a:pt x="3172" y="9525"/>
                                </a:lnTo>
                                <a:lnTo>
                                  <a:pt x="3172" y="4763"/>
                                </a:lnTo>
                                <a:lnTo>
                                  <a:pt x="3172" y="4763"/>
                                </a:lnTo>
                                <a:lnTo>
                                  <a:pt x="3172" y="4763"/>
                                </a:lnTo>
                                <a:lnTo>
                                  <a:pt x="3172" y="4763"/>
                                </a:lnTo>
                                <a:lnTo>
                                  <a:pt x="3172" y="4763"/>
                                </a:lnTo>
                                <a:lnTo>
                                  <a:pt x="3172" y="4763"/>
                                </a:lnTo>
                                <a:lnTo>
                                  <a:pt x="3172" y="4763"/>
                                </a:lnTo>
                                <a:lnTo>
                                  <a:pt x="3172" y="4763"/>
                                </a:lnTo>
                                <a:lnTo>
                                  <a:pt x="4229" y="4763"/>
                                </a:lnTo>
                                <a:lnTo>
                                  <a:pt x="4229" y="4763"/>
                                </a:lnTo>
                                <a:lnTo>
                                  <a:pt x="4229" y="9525"/>
                                </a:lnTo>
                                <a:lnTo>
                                  <a:pt x="4229" y="9525"/>
                                </a:lnTo>
                                <a:lnTo>
                                  <a:pt x="4229" y="9525"/>
                                </a:lnTo>
                                <a:lnTo>
                                  <a:pt x="4229" y="9525"/>
                                </a:lnTo>
                                <a:lnTo>
                                  <a:pt x="4229" y="9525"/>
                                </a:lnTo>
                                <a:lnTo>
                                  <a:pt x="4229" y="9525"/>
                                </a:lnTo>
                                <a:lnTo>
                                  <a:pt x="4229" y="9525"/>
                                </a:lnTo>
                                <a:lnTo>
                                  <a:pt x="4229" y="4763"/>
                                </a:lnTo>
                                <a:lnTo>
                                  <a:pt x="4229" y="4763"/>
                                </a:lnTo>
                                <a:lnTo>
                                  <a:pt x="4229" y="4763"/>
                                </a:lnTo>
                                <a:lnTo>
                                  <a:pt x="4229" y="4763"/>
                                </a:lnTo>
                                <a:lnTo>
                                  <a:pt x="4229" y="4763"/>
                                </a:lnTo>
                                <a:lnTo>
                                  <a:pt x="4229" y="4763"/>
                                </a:lnTo>
                                <a:lnTo>
                                  <a:pt x="4229" y="4763"/>
                                </a:lnTo>
                                <a:lnTo>
                                  <a:pt x="4229" y="4763"/>
                                </a:lnTo>
                                <a:lnTo>
                                  <a:pt x="4229"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9525"/>
                                </a:lnTo>
                                <a:lnTo>
                                  <a:pt x="5296" y="9525"/>
                                </a:lnTo>
                                <a:lnTo>
                                  <a:pt x="5296" y="9525"/>
                                </a:lnTo>
                                <a:lnTo>
                                  <a:pt x="5296" y="9525"/>
                                </a:lnTo>
                                <a:lnTo>
                                  <a:pt x="5296" y="4763"/>
                                </a:lnTo>
                                <a:lnTo>
                                  <a:pt x="5296" y="4763"/>
                                </a:lnTo>
                                <a:lnTo>
                                  <a:pt x="5296" y="4763"/>
                                </a:lnTo>
                                <a:lnTo>
                                  <a:pt x="5296" y="4763"/>
                                </a:lnTo>
                                <a:lnTo>
                                  <a:pt x="5296" y="4763"/>
                                </a:lnTo>
                                <a:lnTo>
                                  <a:pt x="5296"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7410" y="4763"/>
                                </a:lnTo>
                                <a:lnTo>
                                  <a:pt x="7410" y="4763"/>
                                </a:lnTo>
                                <a:lnTo>
                                  <a:pt x="7410" y="4763"/>
                                </a:lnTo>
                                <a:lnTo>
                                  <a:pt x="7410" y="4763"/>
                                </a:lnTo>
                                <a:lnTo>
                                  <a:pt x="7410" y="4763"/>
                                </a:lnTo>
                                <a:lnTo>
                                  <a:pt x="7410" y="4763"/>
                                </a:lnTo>
                                <a:lnTo>
                                  <a:pt x="7410" y="4763"/>
                                </a:lnTo>
                                <a:lnTo>
                                  <a:pt x="7410" y="9525"/>
                                </a:lnTo>
                                <a:lnTo>
                                  <a:pt x="7410" y="9525"/>
                                </a:lnTo>
                                <a:lnTo>
                                  <a:pt x="7410" y="4763"/>
                                </a:lnTo>
                                <a:lnTo>
                                  <a:pt x="7410" y="4763"/>
                                </a:lnTo>
                                <a:lnTo>
                                  <a:pt x="7410" y="4763"/>
                                </a:lnTo>
                                <a:lnTo>
                                  <a:pt x="7410" y="4763"/>
                                </a:lnTo>
                                <a:lnTo>
                                  <a:pt x="7410" y="4763"/>
                                </a:lnTo>
                                <a:lnTo>
                                  <a:pt x="7410" y="4763"/>
                                </a:lnTo>
                                <a:lnTo>
                                  <a:pt x="7410" y="4763"/>
                                </a:lnTo>
                                <a:lnTo>
                                  <a:pt x="7410" y="4763"/>
                                </a:lnTo>
                                <a:lnTo>
                                  <a:pt x="7410" y="4763"/>
                                </a:lnTo>
                                <a:lnTo>
                                  <a:pt x="8468" y="4763"/>
                                </a:lnTo>
                                <a:lnTo>
                                  <a:pt x="8468" y="0"/>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9525"/>
                                </a:lnTo>
                                <a:lnTo>
                                  <a:pt x="9525" y="4763"/>
                                </a:lnTo>
                                <a:lnTo>
                                  <a:pt x="9525" y="4763"/>
                                </a:lnTo>
                                <a:lnTo>
                                  <a:pt x="9525" y="9525"/>
                                </a:lnTo>
                                <a:lnTo>
                                  <a:pt x="9525" y="9525"/>
                                </a:lnTo>
                                <a:lnTo>
                                  <a:pt x="9525" y="9525"/>
                                </a:lnTo>
                                <a:lnTo>
                                  <a:pt x="9525" y="9525"/>
                                </a:lnTo>
                                <a:lnTo>
                                  <a:pt x="9525" y="4763"/>
                                </a:lnTo>
                                <a:lnTo>
                                  <a:pt x="9525"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1640" y="4763"/>
                                </a:lnTo>
                                <a:lnTo>
                                  <a:pt x="11640" y="4763"/>
                                </a:lnTo>
                                <a:lnTo>
                                  <a:pt x="11640" y="4763"/>
                                </a:lnTo>
                                <a:lnTo>
                                  <a:pt x="11640" y="4763"/>
                                </a:lnTo>
                                <a:lnTo>
                                  <a:pt x="11640" y="9525"/>
                                </a:lnTo>
                                <a:lnTo>
                                  <a:pt x="11640" y="4763"/>
                                </a:lnTo>
                                <a:lnTo>
                                  <a:pt x="11640" y="4763"/>
                                </a:lnTo>
                                <a:lnTo>
                                  <a:pt x="11640" y="4763"/>
                                </a:lnTo>
                                <a:lnTo>
                                  <a:pt x="11640" y="4763"/>
                                </a:lnTo>
                                <a:lnTo>
                                  <a:pt x="11640" y="4763"/>
                                </a:lnTo>
                                <a:lnTo>
                                  <a:pt x="11640" y="9525"/>
                                </a:lnTo>
                                <a:lnTo>
                                  <a:pt x="11640" y="9525"/>
                                </a:lnTo>
                                <a:lnTo>
                                  <a:pt x="11640" y="9525"/>
                                </a:lnTo>
                                <a:lnTo>
                                  <a:pt x="11640" y="9525"/>
                                </a:lnTo>
                                <a:lnTo>
                                  <a:pt x="11640" y="9525"/>
                                </a:lnTo>
                                <a:lnTo>
                                  <a:pt x="11640" y="4763"/>
                                </a:lnTo>
                                <a:lnTo>
                                  <a:pt x="11640" y="9525"/>
                                </a:lnTo>
                                <a:lnTo>
                                  <a:pt x="11640" y="4763"/>
                                </a:lnTo>
                                <a:lnTo>
                                  <a:pt x="12697" y="4763"/>
                                </a:lnTo>
                                <a:lnTo>
                                  <a:pt x="12697" y="4763"/>
                                </a:lnTo>
                                <a:lnTo>
                                  <a:pt x="12697" y="4763"/>
                                </a:lnTo>
                                <a:lnTo>
                                  <a:pt x="12697" y="4763"/>
                                </a:lnTo>
                                <a:lnTo>
                                  <a:pt x="12697" y="4763"/>
                                </a:lnTo>
                                <a:lnTo>
                                  <a:pt x="12697" y="4763"/>
                                </a:lnTo>
                                <a:lnTo>
                                  <a:pt x="12697" y="4763"/>
                                </a:lnTo>
                                <a:lnTo>
                                  <a:pt x="12697" y="4763"/>
                                </a:lnTo>
                                <a:lnTo>
                                  <a:pt x="12697" y="9525"/>
                                </a:lnTo>
                                <a:lnTo>
                                  <a:pt x="12697" y="9525"/>
                                </a:lnTo>
                                <a:lnTo>
                                  <a:pt x="12697" y="9525"/>
                                </a:lnTo>
                                <a:lnTo>
                                  <a:pt x="12697" y="9525"/>
                                </a:lnTo>
                                <a:lnTo>
                                  <a:pt x="12697" y="4763"/>
                                </a:lnTo>
                                <a:lnTo>
                                  <a:pt x="12697" y="4763"/>
                                </a:lnTo>
                                <a:lnTo>
                                  <a:pt x="12697" y="4763"/>
                                </a:lnTo>
                                <a:lnTo>
                                  <a:pt x="12697" y="4763"/>
                                </a:lnTo>
                                <a:lnTo>
                                  <a:pt x="12697" y="4763"/>
                                </a:lnTo>
                                <a:lnTo>
                                  <a:pt x="12697"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9525"/>
                                </a:lnTo>
                                <a:lnTo>
                                  <a:pt x="13754" y="4763"/>
                                </a:lnTo>
                                <a:lnTo>
                                  <a:pt x="13754" y="4763"/>
                                </a:lnTo>
                                <a:lnTo>
                                  <a:pt x="13754" y="9525"/>
                                </a:lnTo>
                                <a:lnTo>
                                  <a:pt x="13754" y="9525"/>
                                </a:lnTo>
                                <a:lnTo>
                                  <a:pt x="13754" y="9525"/>
                                </a:lnTo>
                                <a:lnTo>
                                  <a:pt x="13754" y="9525"/>
                                </a:lnTo>
                                <a:lnTo>
                                  <a:pt x="14821" y="9525"/>
                                </a:lnTo>
                                <a:lnTo>
                                  <a:pt x="14821" y="4763"/>
                                </a:lnTo>
                                <a:lnTo>
                                  <a:pt x="14821" y="9525"/>
                                </a:lnTo>
                                <a:lnTo>
                                  <a:pt x="14821" y="4763"/>
                                </a:lnTo>
                                <a:lnTo>
                                  <a:pt x="14821" y="4763"/>
                                </a:lnTo>
                                <a:lnTo>
                                  <a:pt x="14821" y="4763"/>
                                </a:lnTo>
                                <a:lnTo>
                                  <a:pt x="14821" y="4763"/>
                                </a:lnTo>
                                <a:lnTo>
                                  <a:pt x="14821" y="4763"/>
                                </a:lnTo>
                                <a:lnTo>
                                  <a:pt x="14821" y="4763"/>
                                </a:lnTo>
                                <a:lnTo>
                                  <a:pt x="14821" y="4763"/>
                                </a:lnTo>
                                <a:lnTo>
                                  <a:pt x="14821" y="9525"/>
                                </a:lnTo>
                                <a:lnTo>
                                  <a:pt x="14821" y="4763"/>
                                </a:lnTo>
                                <a:lnTo>
                                  <a:pt x="14821" y="4763"/>
                                </a:lnTo>
                                <a:lnTo>
                                  <a:pt x="14821" y="4763"/>
                                </a:lnTo>
                                <a:lnTo>
                                  <a:pt x="14821" y="4763"/>
                                </a:lnTo>
                                <a:lnTo>
                                  <a:pt x="14821" y="9525"/>
                                </a:lnTo>
                                <a:lnTo>
                                  <a:pt x="14821" y="4763"/>
                                </a:lnTo>
                                <a:lnTo>
                                  <a:pt x="14821" y="4763"/>
                                </a:lnTo>
                                <a:lnTo>
                                  <a:pt x="15878" y="4763"/>
                                </a:lnTo>
                                <a:lnTo>
                                  <a:pt x="15878" y="4763"/>
                                </a:lnTo>
                                <a:lnTo>
                                  <a:pt x="15878" y="4763"/>
                                </a:lnTo>
                                <a:lnTo>
                                  <a:pt x="15878" y="4763"/>
                                </a:lnTo>
                                <a:lnTo>
                                  <a:pt x="15878" y="9525"/>
                                </a:lnTo>
                                <a:lnTo>
                                  <a:pt x="15878" y="4763"/>
                                </a:lnTo>
                                <a:lnTo>
                                  <a:pt x="15878" y="4763"/>
                                </a:lnTo>
                                <a:lnTo>
                                  <a:pt x="15878" y="4763"/>
                                </a:lnTo>
                                <a:lnTo>
                                  <a:pt x="15878" y="4763"/>
                                </a:lnTo>
                                <a:lnTo>
                                  <a:pt x="15878" y="4763"/>
                                </a:lnTo>
                                <a:lnTo>
                                  <a:pt x="15878" y="9525"/>
                                </a:lnTo>
                                <a:lnTo>
                                  <a:pt x="15878" y="9525"/>
                                </a:lnTo>
                                <a:lnTo>
                                  <a:pt x="15878" y="9525"/>
                                </a:lnTo>
                                <a:lnTo>
                                  <a:pt x="15878" y="4763"/>
                                </a:lnTo>
                                <a:lnTo>
                                  <a:pt x="15878" y="4763"/>
                                </a:lnTo>
                                <a:lnTo>
                                  <a:pt x="15878" y="4763"/>
                                </a:lnTo>
                                <a:lnTo>
                                  <a:pt x="15878" y="4763"/>
                                </a:lnTo>
                                <a:lnTo>
                                  <a:pt x="15878" y="0"/>
                                </a:lnTo>
                                <a:lnTo>
                                  <a:pt x="16935" y="4763"/>
                                </a:lnTo>
                                <a:lnTo>
                                  <a:pt x="16935" y="4763"/>
                                </a:lnTo>
                                <a:lnTo>
                                  <a:pt x="16935" y="4763"/>
                                </a:lnTo>
                                <a:lnTo>
                                  <a:pt x="16935" y="4763"/>
                                </a:lnTo>
                                <a:lnTo>
                                  <a:pt x="16935" y="9525"/>
                                </a:lnTo>
                                <a:lnTo>
                                  <a:pt x="16935" y="4763"/>
                                </a:lnTo>
                                <a:lnTo>
                                  <a:pt x="16935" y="9525"/>
                                </a:lnTo>
                                <a:lnTo>
                                  <a:pt x="16935" y="9525"/>
                                </a:lnTo>
                                <a:lnTo>
                                  <a:pt x="16935" y="4763"/>
                                </a:lnTo>
                                <a:lnTo>
                                  <a:pt x="16935" y="4763"/>
                                </a:lnTo>
                                <a:lnTo>
                                  <a:pt x="16935" y="4763"/>
                                </a:lnTo>
                                <a:lnTo>
                                  <a:pt x="16935" y="4763"/>
                                </a:lnTo>
                                <a:lnTo>
                                  <a:pt x="16935" y="4763"/>
                                </a:lnTo>
                                <a:lnTo>
                                  <a:pt x="16935" y="4763"/>
                                </a:lnTo>
                                <a:lnTo>
                                  <a:pt x="16935" y="4763"/>
                                </a:lnTo>
                                <a:lnTo>
                                  <a:pt x="16935" y="9525"/>
                                </a:lnTo>
                                <a:lnTo>
                                  <a:pt x="16935" y="9525"/>
                                </a:lnTo>
                                <a:lnTo>
                                  <a:pt x="16935" y="4763"/>
                                </a:lnTo>
                                <a:lnTo>
                                  <a:pt x="16935" y="4763"/>
                                </a:lnTo>
                                <a:lnTo>
                                  <a:pt x="16935" y="4763"/>
                                </a:lnTo>
                                <a:lnTo>
                                  <a:pt x="17993" y="4763"/>
                                </a:lnTo>
                                <a:lnTo>
                                  <a:pt x="17993" y="9525"/>
                                </a:lnTo>
                                <a:lnTo>
                                  <a:pt x="17993" y="9525"/>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9050" y="4763"/>
                                </a:lnTo>
                                <a:lnTo>
                                  <a:pt x="19050" y="4763"/>
                                </a:lnTo>
                                <a:lnTo>
                                  <a:pt x="19050" y="4763"/>
                                </a:lnTo>
                                <a:lnTo>
                                  <a:pt x="19050" y="4763"/>
                                </a:lnTo>
                                <a:lnTo>
                                  <a:pt x="19050" y="4763"/>
                                </a:lnTo>
                                <a:lnTo>
                                  <a:pt x="19050" y="4763"/>
                                </a:lnTo>
                                <a:lnTo>
                                  <a:pt x="19050" y="4763"/>
                                </a:lnTo>
                                <a:lnTo>
                                  <a:pt x="19050" y="9525"/>
                                </a:lnTo>
                                <a:lnTo>
                                  <a:pt x="19050" y="9525"/>
                                </a:lnTo>
                                <a:lnTo>
                                  <a:pt x="19050" y="9525"/>
                                </a:lnTo>
                                <a:lnTo>
                                  <a:pt x="19050" y="9525"/>
                                </a:lnTo>
                                <a:lnTo>
                                  <a:pt x="19050" y="9525"/>
                                </a:lnTo>
                                <a:lnTo>
                                  <a:pt x="19050" y="4763"/>
                                </a:lnTo>
                                <a:lnTo>
                                  <a:pt x="19050" y="4763"/>
                                </a:lnTo>
                                <a:lnTo>
                                  <a:pt x="19050" y="4763"/>
                                </a:lnTo>
                                <a:lnTo>
                                  <a:pt x="19050" y="4763"/>
                                </a:lnTo>
                                <a:lnTo>
                                  <a:pt x="19050" y="4763"/>
                                </a:lnTo>
                                <a:lnTo>
                                  <a:pt x="19050" y="4763"/>
                                </a:lnTo>
                                <a:lnTo>
                                  <a:pt x="20107" y="4763"/>
                                </a:lnTo>
                                <a:lnTo>
                                  <a:pt x="20107" y="4763"/>
                                </a:lnTo>
                                <a:lnTo>
                                  <a:pt x="20107" y="9525"/>
                                </a:lnTo>
                                <a:lnTo>
                                  <a:pt x="20107" y="9525"/>
                                </a:lnTo>
                                <a:lnTo>
                                  <a:pt x="20107" y="9525"/>
                                </a:lnTo>
                                <a:lnTo>
                                  <a:pt x="20107" y="9525"/>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1165" y="4763"/>
                                </a:lnTo>
                                <a:lnTo>
                                  <a:pt x="21165" y="4763"/>
                                </a:lnTo>
                                <a:lnTo>
                                  <a:pt x="21165" y="4763"/>
                                </a:lnTo>
                                <a:lnTo>
                                  <a:pt x="21165" y="9525"/>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2222" y="4763"/>
                                </a:lnTo>
                                <a:lnTo>
                                  <a:pt x="22222" y="4763"/>
                                </a:lnTo>
                                <a:lnTo>
                                  <a:pt x="22222" y="9525"/>
                                </a:lnTo>
                                <a:lnTo>
                                  <a:pt x="22222" y="9525"/>
                                </a:lnTo>
                                <a:lnTo>
                                  <a:pt x="22222" y="4763"/>
                                </a:lnTo>
                                <a:lnTo>
                                  <a:pt x="22222" y="4763"/>
                                </a:lnTo>
                                <a:lnTo>
                                  <a:pt x="22222" y="4763"/>
                                </a:lnTo>
                                <a:lnTo>
                                  <a:pt x="22222" y="4763"/>
                                </a:lnTo>
                                <a:lnTo>
                                  <a:pt x="22222" y="4763"/>
                                </a:lnTo>
                                <a:lnTo>
                                  <a:pt x="22222" y="9525"/>
                                </a:lnTo>
                                <a:lnTo>
                                  <a:pt x="22222" y="9525"/>
                                </a:lnTo>
                                <a:lnTo>
                                  <a:pt x="22222" y="4763"/>
                                </a:lnTo>
                                <a:lnTo>
                                  <a:pt x="22222" y="4763"/>
                                </a:lnTo>
                                <a:lnTo>
                                  <a:pt x="22222" y="4763"/>
                                </a:lnTo>
                                <a:lnTo>
                                  <a:pt x="22222" y="4763"/>
                                </a:lnTo>
                                <a:lnTo>
                                  <a:pt x="22222" y="4763"/>
                                </a:lnTo>
                                <a:lnTo>
                                  <a:pt x="22222" y="4763"/>
                                </a:lnTo>
                                <a:lnTo>
                                  <a:pt x="22222" y="4763"/>
                                </a:lnTo>
                                <a:lnTo>
                                  <a:pt x="23279" y="9525"/>
                                </a:lnTo>
                                <a:lnTo>
                                  <a:pt x="23279" y="9525"/>
                                </a:lnTo>
                                <a:lnTo>
                                  <a:pt x="23279" y="9525"/>
                                </a:lnTo>
                                <a:lnTo>
                                  <a:pt x="23279" y="4763"/>
                                </a:lnTo>
                                <a:lnTo>
                                  <a:pt x="23279" y="4763"/>
                                </a:lnTo>
                                <a:lnTo>
                                  <a:pt x="23279" y="4763"/>
                                </a:lnTo>
                                <a:lnTo>
                                  <a:pt x="23279" y="4763"/>
                                </a:lnTo>
                                <a:lnTo>
                                  <a:pt x="23279" y="4763"/>
                                </a:lnTo>
                                <a:lnTo>
                                  <a:pt x="23279" y="9525"/>
                                </a:lnTo>
                                <a:lnTo>
                                  <a:pt x="23279" y="4763"/>
                                </a:lnTo>
                                <a:lnTo>
                                  <a:pt x="23279" y="4763"/>
                                </a:lnTo>
                                <a:lnTo>
                                  <a:pt x="23279" y="4763"/>
                                </a:lnTo>
                                <a:lnTo>
                                  <a:pt x="23279" y="4763"/>
                                </a:lnTo>
                                <a:lnTo>
                                  <a:pt x="23279" y="4763"/>
                                </a:lnTo>
                                <a:lnTo>
                                  <a:pt x="23279" y="4763"/>
                                </a:lnTo>
                                <a:lnTo>
                                  <a:pt x="23279" y="4763"/>
                                </a:lnTo>
                                <a:lnTo>
                                  <a:pt x="23279" y="9525"/>
                                </a:lnTo>
                                <a:lnTo>
                                  <a:pt x="23279" y="4763"/>
                                </a:lnTo>
                                <a:lnTo>
                                  <a:pt x="24346" y="4763"/>
                                </a:lnTo>
                                <a:lnTo>
                                  <a:pt x="24346" y="4763"/>
                                </a:lnTo>
                                <a:lnTo>
                                  <a:pt x="24346" y="4763"/>
                                </a:lnTo>
                                <a:lnTo>
                                  <a:pt x="24346" y="0"/>
                                </a:lnTo>
                                <a:lnTo>
                                  <a:pt x="24346" y="0"/>
                                </a:lnTo>
                                <a:lnTo>
                                  <a:pt x="24346" y="0"/>
                                </a:lnTo>
                                <a:lnTo>
                                  <a:pt x="24346" y="4763"/>
                                </a:lnTo>
                                <a:lnTo>
                                  <a:pt x="24346" y="4763"/>
                                </a:lnTo>
                                <a:lnTo>
                                  <a:pt x="24346" y="4763"/>
                                </a:lnTo>
                                <a:lnTo>
                                  <a:pt x="24346" y="4763"/>
                                </a:lnTo>
                                <a:lnTo>
                                  <a:pt x="24346" y="9525"/>
                                </a:lnTo>
                                <a:lnTo>
                                  <a:pt x="24346" y="9525"/>
                                </a:lnTo>
                                <a:lnTo>
                                  <a:pt x="24346" y="9525"/>
                                </a:lnTo>
                                <a:lnTo>
                                  <a:pt x="24346" y="9525"/>
                                </a:lnTo>
                                <a:lnTo>
                                  <a:pt x="24346" y="9525"/>
                                </a:lnTo>
                                <a:lnTo>
                                  <a:pt x="24346" y="4763"/>
                                </a:lnTo>
                                <a:lnTo>
                                  <a:pt x="24346" y="4763"/>
                                </a:lnTo>
                                <a:lnTo>
                                  <a:pt x="24346"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6460" y="9525"/>
                                </a:lnTo>
                                <a:lnTo>
                                  <a:pt x="26460" y="9525"/>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7518" y="4763"/>
                                </a:lnTo>
                                <a:lnTo>
                                  <a:pt x="27518" y="4763"/>
                                </a:lnTo>
                                <a:lnTo>
                                  <a:pt x="27518" y="4763"/>
                                </a:lnTo>
                                <a:lnTo>
                                  <a:pt x="27518" y="4763"/>
                                </a:lnTo>
                                <a:lnTo>
                                  <a:pt x="27518" y="4763"/>
                                </a:lnTo>
                                <a:lnTo>
                                  <a:pt x="27518" y="4763"/>
                                </a:lnTo>
                                <a:lnTo>
                                  <a:pt x="27518" y="9525"/>
                                </a:lnTo>
                                <a:lnTo>
                                  <a:pt x="27518" y="9525"/>
                                </a:lnTo>
                                <a:lnTo>
                                  <a:pt x="27518" y="4763"/>
                                </a:lnTo>
                                <a:lnTo>
                                  <a:pt x="27518" y="9525"/>
                                </a:lnTo>
                                <a:lnTo>
                                  <a:pt x="27518" y="9525"/>
                                </a:lnTo>
                                <a:lnTo>
                                  <a:pt x="27518" y="4763"/>
                                </a:lnTo>
                                <a:lnTo>
                                  <a:pt x="27518" y="9525"/>
                                </a:lnTo>
                                <a:lnTo>
                                  <a:pt x="27518" y="4763"/>
                                </a:lnTo>
                                <a:lnTo>
                                  <a:pt x="27518" y="4763"/>
                                </a:lnTo>
                                <a:lnTo>
                                  <a:pt x="27518" y="4763"/>
                                </a:lnTo>
                                <a:lnTo>
                                  <a:pt x="27518" y="9525"/>
                                </a:lnTo>
                                <a:lnTo>
                                  <a:pt x="27518" y="9525"/>
                                </a:lnTo>
                                <a:lnTo>
                                  <a:pt x="28575" y="9525"/>
                                </a:lnTo>
                                <a:lnTo>
                                  <a:pt x="28575" y="4763"/>
                                </a:lnTo>
                                <a:lnTo>
                                  <a:pt x="28575" y="4763"/>
                                </a:lnTo>
                                <a:lnTo>
                                  <a:pt x="28575" y="4763"/>
                                </a:lnTo>
                                <a:lnTo>
                                  <a:pt x="28575" y="4763"/>
                                </a:lnTo>
                                <a:lnTo>
                                  <a:pt x="28575" y="4763"/>
                                </a:lnTo>
                                <a:lnTo>
                                  <a:pt x="28575" y="476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69" name="Freeform: Shape 269"/>
                        <wps:cNvSpPr/>
                        <wps:spPr>
                          <a:xfrm>
                            <a:off x="1500187" y="1947862"/>
                            <a:ext cx="19050" cy="9525"/>
                          </a:xfrm>
                          <a:custGeom>
                            <a:avLst/>
                            <a:gdLst>
                              <a:gd name="connsiteX0" fmla="*/ 0 w 19050"/>
                              <a:gd name="connsiteY0" fmla="*/ 4763 h 9525"/>
                              <a:gd name="connsiteX1" fmla="*/ 0 w 19050"/>
                              <a:gd name="connsiteY1" fmla="*/ 4763 h 9525"/>
                              <a:gd name="connsiteX2" fmla="*/ 0 w 19050"/>
                              <a:gd name="connsiteY2" fmla="*/ 9525 h 9525"/>
                              <a:gd name="connsiteX3" fmla="*/ 0 w 19050"/>
                              <a:gd name="connsiteY3" fmla="*/ 4763 h 9525"/>
                              <a:gd name="connsiteX4" fmla="*/ 0 w 19050"/>
                              <a:gd name="connsiteY4" fmla="*/ 4763 h 9525"/>
                              <a:gd name="connsiteX5" fmla="*/ 0 w 19050"/>
                              <a:gd name="connsiteY5" fmla="*/ 4763 h 9525"/>
                              <a:gd name="connsiteX6" fmla="*/ 0 w 19050"/>
                              <a:gd name="connsiteY6" fmla="*/ 4763 h 9525"/>
                              <a:gd name="connsiteX7" fmla="*/ 0 w 19050"/>
                              <a:gd name="connsiteY7" fmla="*/ 4763 h 9525"/>
                              <a:gd name="connsiteX8" fmla="*/ 0 w 19050"/>
                              <a:gd name="connsiteY8" fmla="*/ 4763 h 9525"/>
                              <a:gd name="connsiteX9" fmla="*/ 0 w 19050"/>
                              <a:gd name="connsiteY9" fmla="*/ 4763 h 9525"/>
                              <a:gd name="connsiteX10" fmla="*/ 0 w 19050"/>
                              <a:gd name="connsiteY10" fmla="*/ 4763 h 9525"/>
                              <a:gd name="connsiteX11" fmla="*/ 0 w 19050"/>
                              <a:gd name="connsiteY11" fmla="*/ 4763 h 9525"/>
                              <a:gd name="connsiteX12" fmla="*/ 705 w 19050"/>
                              <a:gd name="connsiteY12" fmla="*/ 4763 h 9525"/>
                              <a:gd name="connsiteX13" fmla="*/ 705 w 19050"/>
                              <a:gd name="connsiteY13" fmla="*/ 4763 h 9525"/>
                              <a:gd name="connsiteX14" fmla="*/ 705 w 19050"/>
                              <a:gd name="connsiteY14" fmla="*/ 4763 h 9525"/>
                              <a:gd name="connsiteX15" fmla="*/ 705 w 19050"/>
                              <a:gd name="connsiteY15" fmla="*/ 4763 h 9525"/>
                              <a:gd name="connsiteX16" fmla="*/ 705 w 19050"/>
                              <a:gd name="connsiteY16" fmla="*/ 4763 h 9525"/>
                              <a:gd name="connsiteX17" fmla="*/ 705 w 19050"/>
                              <a:gd name="connsiteY17" fmla="*/ 4763 h 9525"/>
                              <a:gd name="connsiteX18" fmla="*/ 705 w 19050"/>
                              <a:gd name="connsiteY18" fmla="*/ 4763 h 9525"/>
                              <a:gd name="connsiteX19" fmla="*/ 705 w 19050"/>
                              <a:gd name="connsiteY19" fmla="*/ 4763 h 9525"/>
                              <a:gd name="connsiteX20" fmla="*/ 705 w 19050"/>
                              <a:gd name="connsiteY20" fmla="*/ 4763 h 9525"/>
                              <a:gd name="connsiteX21" fmla="*/ 705 w 19050"/>
                              <a:gd name="connsiteY21" fmla="*/ 4763 h 9525"/>
                              <a:gd name="connsiteX22" fmla="*/ 705 w 19050"/>
                              <a:gd name="connsiteY22" fmla="*/ 4763 h 9525"/>
                              <a:gd name="connsiteX23" fmla="*/ 705 w 19050"/>
                              <a:gd name="connsiteY23" fmla="*/ 4763 h 9525"/>
                              <a:gd name="connsiteX24" fmla="*/ 705 w 19050"/>
                              <a:gd name="connsiteY24" fmla="*/ 4763 h 9525"/>
                              <a:gd name="connsiteX25" fmla="*/ 705 w 19050"/>
                              <a:gd name="connsiteY25" fmla="*/ 4763 h 9525"/>
                              <a:gd name="connsiteX26" fmla="*/ 705 w 19050"/>
                              <a:gd name="connsiteY26" fmla="*/ 4763 h 9525"/>
                              <a:gd name="connsiteX27" fmla="*/ 705 w 19050"/>
                              <a:gd name="connsiteY27" fmla="*/ 4763 h 9525"/>
                              <a:gd name="connsiteX28" fmla="*/ 705 w 19050"/>
                              <a:gd name="connsiteY28" fmla="*/ 4763 h 9525"/>
                              <a:gd name="connsiteX29" fmla="*/ 705 w 19050"/>
                              <a:gd name="connsiteY29" fmla="*/ 4763 h 9525"/>
                              <a:gd name="connsiteX30" fmla="*/ 705 w 19050"/>
                              <a:gd name="connsiteY30" fmla="*/ 4763 h 9525"/>
                              <a:gd name="connsiteX31" fmla="*/ 705 w 19050"/>
                              <a:gd name="connsiteY31" fmla="*/ 4763 h 9525"/>
                              <a:gd name="connsiteX32" fmla="*/ 1410 w 19050"/>
                              <a:gd name="connsiteY32" fmla="*/ 4763 h 9525"/>
                              <a:gd name="connsiteX33" fmla="*/ 1410 w 19050"/>
                              <a:gd name="connsiteY33" fmla="*/ 4763 h 9525"/>
                              <a:gd name="connsiteX34" fmla="*/ 1410 w 19050"/>
                              <a:gd name="connsiteY34" fmla="*/ 4763 h 9525"/>
                              <a:gd name="connsiteX35" fmla="*/ 1410 w 19050"/>
                              <a:gd name="connsiteY35" fmla="*/ 4763 h 9525"/>
                              <a:gd name="connsiteX36" fmla="*/ 1410 w 19050"/>
                              <a:gd name="connsiteY36" fmla="*/ 4763 h 9525"/>
                              <a:gd name="connsiteX37" fmla="*/ 1410 w 19050"/>
                              <a:gd name="connsiteY37" fmla="*/ 4763 h 9525"/>
                              <a:gd name="connsiteX38" fmla="*/ 1410 w 19050"/>
                              <a:gd name="connsiteY38" fmla="*/ 4763 h 9525"/>
                              <a:gd name="connsiteX39" fmla="*/ 1410 w 19050"/>
                              <a:gd name="connsiteY39" fmla="*/ 4763 h 9525"/>
                              <a:gd name="connsiteX40" fmla="*/ 1410 w 19050"/>
                              <a:gd name="connsiteY40" fmla="*/ 4763 h 9525"/>
                              <a:gd name="connsiteX41" fmla="*/ 1410 w 19050"/>
                              <a:gd name="connsiteY41" fmla="*/ 4763 h 9525"/>
                              <a:gd name="connsiteX42" fmla="*/ 1410 w 19050"/>
                              <a:gd name="connsiteY42" fmla="*/ 4763 h 9525"/>
                              <a:gd name="connsiteX43" fmla="*/ 1410 w 19050"/>
                              <a:gd name="connsiteY43" fmla="*/ 9525 h 9525"/>
                              <a:gd name="connsiteX44" fmla="*/ 1410 w 19050"/>
                              <a:gd name="connsiteY44" fmla="*/ 9525 h 9525"/>
                              <a:gd name="connsiteX45" fmla="*/ 1410 w 19050"/>
                              <a:gd name="connsiteY45" fmla="*/ 9525 h 9525"/>
                              <a:gd name="connsiteX46" fmla="*/ 1410 w 19050"/>
                              <a:gd name="connsiteY46" fmla="*/ 9525 h 9525"/>
                              <a:gd name="connsiteX47" fmla="*/ 1410 w 19050"/>
                              <a:gd name="connsiteY47" fmla="*/ 4763 h 9525"/>
                              <a:gd name="connsiteX48" fmla="*/ 1410 w 19050"/>
                              <a:gd name="connsiteY48" fmla="*/ 4763 h 9525"/>
                              <a:gd name="connsiteX49" fmla="*/ 1410 w 19050"/>
                              <a:gd name="connsiteY49" fmla="*/ 4763 h 9525"/>
                              <a:gd name="connsiteX50" fmla="*/ 2115 w 19050"/>
                              <a:gd name="connsiteY50" fmla="*/ 4763 h 9525"/>
                              <a:gd name="connsiteX51" fmla="*/ 2115 w 19050"/>
                              <a:gd name="connsiteY51" fmla="*/ 4763 h 9525"/>
                              <a:gd name="connsiteX52" fmla="*/ 2115 w 19050"/>
                              <a:gd name="connsiteY52" fmla="*/ 4763 h 9525"/>
                              <a:gd name="connsiteX53" fmla="*/ 2115 w 19050"/>
                              <a:gd name="connsiteY53" fmla="*/ 4763 h 9525"/>
                              <a:gd name="connsiteX54" fmla="*/ 2115 w 19050"/>
                              <a:gd name="connsiteY54" fmla="*/ 4763 h 9525"/>
                              <a:gd name="connsiteX55" fmla="*/ 2115 w 19050"/>
                              <a:gd name="connsiteY55" fmla="*/ 4763 h 9525"/>
                              <a:gd name="connsiteX56" fmla="*/ 2115 w 19050"/>
                              <a:gd name="connsiteY56" fmla="*/ 4763 h 9525"/>
                              <a:gd name="connsiteX57" fmla="*/ 2115 w 19050"/>
                              <a:gd name="connsiteY57" fmla="*/ 4763 h 9525"/>
                              <a:gd name="connsiteX58" fmla="*/ 2115 w 19050"/>
                              <a:gd name="connsiteY58" fmla="*/ 4763 h 9525"/>
                              <a:gd name="connsiteX59" fmla="*/ 2115 w 19050"/>
                              <a:gd name="connsiteY59" fmla="*/ 4763 h 9525"/>
                              <a:gd name="connsiteX60" fmla="*/ 2115 w 19050"/>
                              <a:gd name="connsiteY60" fmla="*/ 4763 h 9525"/>
                              <a:gd name="connsiteX61" fmla="*/ 2115 w 19050"/>
                              <a:gd name="connsiteY61" fmla="*/ 4763 h 9525"/>
                              <a:gd name="connsiteX62" fmla="*/ 2115 w 19050"/>
                              <a:gd name="connsiteY62" fmla="*/ 4763 h 9525"/>
                              <a:gd name="connsiteX63" fmla="*/ 2115 w 19050"/>
                              <a:gd name="connsiteY63" fmla="*/ 4763 h 9525"/>
                              <a:gd name="connsiteX64" fmla="*/ 2115 w 19050"/>
                              <a:gd name="connsiteY64" fmla="*/ 4763 h 9525"/>
                              <a:gd name="connsiteX65" fmla="*/ 2115 w 19050"/>
                              <a:gd name="connsiteY65" fmla="*/ 4763 h 9525"/>
                              <a:gd name="connsiteX66" fmla="*/ 2115 w 19050"/>
                              <a:gd name="connsiteY66" fmla="*/ 4763 h 9525"/>
                              <a:gd name="connsiteX67" fmla="*/ 2115 w 19050"/>
                              <a:gd name="connsiteY67" fmla="*/ 4763 h 9525"/>
                              <a:gd name="connsiteX68" fmla="*/ 2819 w 19050"/>
                              <a:gd name="connsiteY68" fmla="*/ 4763 h 9525"/>
                              <a:gd name="connsiteX69" fmla="*/ 2819 w 19050"/>
                              <a:gd name="connsiteY69" fmla="*/ 4763 h 9525"/>
                              <a:gd name="connsiteX70" fmla="*/ 2819 w 19050"/>
                              <a:gd name="connsiteY70" fmla="*/ 9525 h 9525"/>
                              <a:gd name="connsiteX71" fmla="*/ 2819 w 19050"/>
                              <a:gd name="connsiteY71" fmla="*/ 4763 h 9525"/>
                              <a:gd name="connsiteX72" fmla="*/ 2819 w 19050"/>
                              <a:gd name="connsiteY72" fmla="*/ 4763 h 9525"/>
                              <a:gd name="connsiteX73" fmla="*/ 2819 w 19050"/>
                              <a:gd name="connsiteY73" fmla="*/ 9525 h 9525"/>
                              <a:gd name="connsiteX74" fmla="*/ 2819 w 19050"/>
                              <a:gd name="connsiteY74" fmla="*/ 9525 h 9525"/>
                              <a:gd name="connsiteX75" fmla="*/ 2819 w 19050"/>
                              <a:gd name="connsiteY75" fmla="*/ 4763 h 9525"/>
                              <a:gd name="connsiteX76" fmla="*/ 2819 w 19050"/>
                              <a:gd name="connsiteY76" fmla="*/ 4763 h 9525"/>
                              <a:gd name="connsiteX77" fmla="*/ 2819 w 19050"/>
                              <a:gd name="connsiteY77" fmla="*/ 4763 h 9525"/>
                              <a:gd name="connsiteX78" fmla="*/ 2819 w 19050"/>
                              <a:gd name="connsiteY78" fmla="*/ 4763 h 9525"/>
                              <a:gd name="connsiteX79" fmla="*/ 2819 w 19050"/>
                              <a:gd name="connsiteY79" fmla="*/ 9525 h 9525"/>
                              <a:gd name="connsiteX80" fmla="*/ 2819 w 19050"/>
                              <a:gd name="connsiteY80" fmla="*/ 9525 h 9525"/>
                              <a:gd name="connsiteX81" fmla="*/ 2819 w 19050"/>
                              <a:gd name="connsiteY81" fmla="*/ 4763 h 9525"/>
                              <a:gd name="connsiteX82" fmla="*/ 2819 w 19050"/>
                              <a:gd name="connsiteY82" fmla="*/ 4763 h 9525"/>
                              <a:gd name="connsiteX83" fmla="*/ 2819 w 19050"/>
                              <a:gd name="connsiteY83" fmla="*/ 4763 h 9525"/>
                              <a:gd name="connsiteX84" fmla="*/ 2819 w 19050"/>
                              <a:gd name="connsiteY84" fmla="*/ 9525 h 9525"/>
                              <a:gd name="connsiteX85" fmla="*/ 2819 w 19050"/>
                              <a:gd name="connsiteY85" fmla="*/ 9525 h 9525"/>
                              <a:gd name="connsiteX86" fmla="*/ 2819 w 19050"/>
                              <a:gd name="connsiteY86" fmla="*/ 9525 h 9525"/>
                              <a:gd name="connsiteX87" fmla="*/ 2819 w 19050"/>
                              <a:gd name="connsiteY87" fmla="*/ 9525 h 9525"/>
                              <a:gd name="connsiteX88" fmla="*/ 3524 w 19050"/>
                              <a:gd name="connsiteY88" fmla="*/ 4763 h 9525"/>
                              <a:gd name="connsiteX89" fmla="*/ 3524 w 19050"/>
                              <a:gd name="connsiteY89" fmla="*/ 4763 h 9525"/>
                              <a:gd name="connsiteX90" fmla="*/ 3524 w 19050"/>
                              <a:gd name="connsiteY90" fmla="*/ 4763 h 9525"/>
                              <a:gd name="connsiteX91" fmla="*/ 3524 w 19050"/>
                              <a:gd name="connsiteY91" fmla="*/ 4763 h 9525"/>
                              <a:gd name="connsiteX92" fmla="*/ 3524 w 19050"/>
                              <a:gd name="connsiteY92" fmla="*/ 9525 h 9525"/>
                              <a:gd name="connsiteX93" fmla="*/ 3524 w 19050"/>
                              <a:gd name="connsiteY93" fmla="*/ 9525 h 9525"/>
                              <a:gd name="connsiteX94" fmla="*/ 3524 w 19050"/>
                              <a:gd name="connsiteY94" fmla="*/ 9525 h 9525"/>
                              <a:gd name="connsiteX95" fmla="*/ 3524 w 19050"/>
                              <a:gd name="connsiteY95" fmla="*/ 9525 h 9525"/>
                              <a:gd name="connsiteX96" fmla="*/ 3524 w 19050"/>
                              <a:gd name="connsiteY96" fmla="*/ 9525 h 9525"/>
                              <a:gd name="connsiteX97" fmla="*/ 3524 w 19050"/>
                              <a:gd name="connsiteY97" fmla="*/ 4763 h 9525"/>
                              <a:gd name="connsiteX98" fmla="*/ 3524 w 19050"/>
                              <a:gd name="connsiteY98" fmla="*/ 9525 h 9525"/>
                              <a:gd name="connsiteX99" fmla="*/ 3524 w 19050"/>
                              <a:gd name="connsiteY99" fmla="*/ 9525 h 9525"/>
                              <a:gd name="connsiteX100" fmla="*/ 3524 w 19050"/>
                              <a:gd name="connsiteY100" fmla="*/ 4763 h 9525"/>
                              <a:gd name="connsiteX101" fmla="*/ 3524 w 19050"/>
                              <a:gd name="connsiteY101" fmla="*/ 4763 h 9525"/>
                              <a:gd name="connsiteX102" fmla="*/ 3524 w 19050"/>
                              <a:gd name="connsiteY102" fmla="*/ 4763 h 9525"/>
                              <a:gd name="connsiteX103" fmla="*/ 3524 w 19050"/>
                              <a:gd name="connsiteY103" fmla="*/ 4763 h 9525"/>
                              <a:gd name="connsiteX104" fmla="*/ 3524 w 19050"/>
                              <a:gd name="connsiteY104" fmla="*/ 4763 h 9525"/>
                              <a:gd name="connsiteX105" fmla="*/ 3524 w 19050"/>
                              <a:gd name="connsiteY105" fmla="*/ 9525 h 9525"/>
                              <a:gd name="connsiteX106" fmla="*/ 4229 w 19050"/>
                              <a:gd name="connsiteY106" fmla="*/ 9525 h 9525"/>
                              <a:gd name="connsiteX107" fmla="*/ 4229 w 19050"/>
                              <a:gd name="connsiteY107" fmla="*/ 9525 h 9525"/>
                              <a:gd name="connsiteX108" fmla="*/ 4229 w 19050"/>
                              <a:gd name="connsiteY108" fmla="*/ 9525 h 9525"/>
                              <a:gd name="connsiteX109" fmla="*/ 4229 w 19050"/>
                              <a:gd name="connsiteY109" fmla="*/ 9525 h 9525"/>
                              <a:gd name="connsiteX110" fmla="*/ 4229 w 19050"/>
                              <a:gd name="connsiteY110" fmla="*/ 9525 h 9525"/>
                              <a:gd name="connsiteX111" fmla="*/ 4229 w 19050"/>
                              <a:gd name="connsiteY111" fmla="*/ 9525 h 9525"/>
                              <a:gd name="connsiteX112" fmla="*/ 4229 w 19050"/>
                              <a:gd name="connsiteY112" fmla="*/ 4763 h 9525"/>
                              <a:gd name="connsiteX113" fmla="*/ 4229 w 19050"/>
                              <a:gd name="connsiteY113" fmla="*/ 4763 h 9525"/>
                              <a:gd name="connsiteX114" fmla="*/ 4229 w 19050"/>
                              <a:gd name="connsiteY114" fmla="*/ 4763 h 9525"/>
                              <a:gd name="connsiteX115" fmla="*/ 4229 w 19050"/>
                              <a:gd name="connsiteY115" fmla="*/ 4763 h 9525"/>
                              <a:gd name="connsiteX116" fmla="*/ 4229 w 19050"/>
                              <a:gd name="connsiteY116" fmla="*/ 4763 h 9525"/>
                              <a:gd name="connsiteX117" fmla="*/ 4229 w 19050"/>
                              <a:gd name="connsiteY117" fmla="*/ 4763 h 9525"/>
                              <a:gd name="connsiteX118" fmla="*/ 4229 w 19050"/>
                              <a:gd name="connsiteY118" fmla="*/ 4763 h 9525"/>
                              <a:gd name="connsiteX119" fmla="*/ 4229 w 19050"/>
                              <a:gd name="connsiteY119" fmla="*/ 4763 h 9525"/>
                              <a:gd name="connsiteX120" fmla="*/ 4229 w 19050"/>
                              <a:gd name="connsiteY120" fmla="*/ 4763 h 9525"/>
                              <a:gd name="connsiteX121" fmla="*/ 4229 w 19050"/>
                              <a:gd name="connsiteY121" fmla="*/ 4763 h 9525"/>
                              <a:gd name="connsiteX122" fmla="*/ 4229 w 19050"/>
                              <a:gd name="connsiteY122" fmla="*/ 4763 h 9525"/>
                              <a:gd name="connsiteX123" fmla="*/ 4229 w 19050"/>
                              <a:gd name="connsiteY123" fmla="*/ 4763 h 9525"/>
                              <a:gd name="connsiteX124" fmla="*/ 4943 w 19050"/>
                              <a:gd name="connsiteY124" fmla="*/ 4763 h 9525"/>
                              <a:gd name="connsiteX125" fmla="*/ 4943 w 19050"/>
                              <a:gd name="connsiteY125" fmla="*/ 4763 h 9525"/>
                              <a:gd name="connsiteX126" fmla="*/ 4943 w 19050"/>
                              <a:gd name="connsiteY126" fmla="*/ 4763 h 9525"/>
                              <a:gd name="connsiteX127" fmla="*/ 4943 w 19050"/>
                              <a:gd name="connsiteY127" fmla="*/ 4763 h 9525"/>
                              <a:gd name="connsiteX128" fmla="*/ 4943 w 19050"/>
                              <a:gd name="connsiteY128" fmla="*/ 4763 h 9525"/>
                              <a:gd name="connsiteX129" fmla="*/ 4943 w 19050"/>
                              <a:gd name="connsiteY129" fmla="*/ 4763 h 9525"/>
                              <a:gd name="connsiteX130" fmla="*/ 4943 w 19050"/>
                              <a:gd name="connsiteY130" fmla="*/ 4763 h 9525"/>
                              <a:gd name="connsiteX131" fmla="*/ 4943 w 19050"/>
                              <a:gd name="connsiteY131" fmla="*/ 4763 h 9525"/>
                              <a:gd name="connsiteX132" fmla="*/ 4943 w 19050"/>
                              <a:gd name="connsiteY132" fmla="*/ 9525 h 9525"/>
                              <a:gd name="connsiteX133" fmla="*/ 4943 w 19050"/>
                              <a:gd name="connsiteY133" fmla="*/ 4763 h 9525"/>
                              <a:gd name="connsiteX134" fmla="*/ 4943 w 19050"/>
                              <a:gd name="connsiteY134" fmla="*/ 4763 h 9525"/>
                              <a:gd name="connsiteX135" fmla="*/ 4943 w 19050"/>
                              <a:gd name="connsiteY135" fmla="*/ 4763 h 9525"/>
                              <a:gd name="connsiteX136" fmla="*/ 4943 w 19050"/>
                              <a:gd name="connsiteY136" fmla="*/ 4763 h 9525"/>
                              <a:gd name="connsiteX137" fmla="*/ 4943 w 19050"/>
                              <a:gd name="connsiteY137" fmla="*/ 4763 h 9525"/>
                              <a:gd name="connsiteX138" fmla="*/ 4943 w 19050"/>
                              <a:gd name="connsiteY138" fmla="*/ 4763 h 9525"/>
                              <a:gd name="connsiteX139" fmla="*/ 4943 w 19050"/>
                              <a:gd name="connsiteY139" fmla="*/ 4763 h 9525"/>
                              <a:gd name="connsiteX140" fmla="*/ 4943 w 19050"/>
                              <a:gd name="connsiteY140" fmla="*/ 4763 h 9525"/>
                              <a:gd name="connsiteX141" fmla="*/ 4943 w 19050"/>
                              <a:gd name="connsiteY141" fmla="*/ 4763 h 9525"/>
                              <a:gd name="connsiteX142" fmla="*/ 5648 w 19050"/>
                              <a:gd name="connsiteY142" fmla="*/ 4763 h 9525"/>
                              <a:gd name="connsiteX143" fmla="*/ 5648 w 19050"/>
                              <a:gd name="connsiteY143" fmla="*/ 4763 h 9525"/>
                              <a:gd name="connsiteX144" fmla="*/ 5648 w 19050"/>
                              <a:gd name="connsiteY144" fmla="*/ 4763 h 9525"/>
                              <a:gd name="connsiteX145" fmla="*/ 5648 w 19050"/>
                              <a:gd name="connsiteY145" fmla="*/ 4763 h 9525"/>
                              <a:gd name="connsiteX146" fmla="*/ 5648 w 19050"/>
                              <a:gd name="connsiteY146" fmla="*/ 4763 h 9525"/>
                              <a:gd name="connsiteX147" fmla="*/ 5648 w 19050"/>
                              <a:gd name="connsiteY147" fmla="*/ 4763 h 9525"/>
                              <a:gd name="connsiteX148" fmla="*/ 5648 w 19050"/>
                              <a:gd name="connsiteY148" fmla="*/ 4763 h 9525"/>
                              <a:gd name="connsiteX149" fmla="*/ 5648 w 19050"/>
                              <a:gd name="connsiteY149" fmla="*/ 4763 h 9525"/>
                              <a:gd name="connsiteX150" fmla="*/ 5648 w 19050"/>
                              <a:gd name="connsiteY150" fmla="*/ 4763 h 9525"/>
                              <a:gd name="connsiteX151" fmla="*/ 5648 w 19050"/>
                              <a:gd name="connsiteY151" fmla="*/ 0 h 9525"/>
                              <a:gd name="connsiteX152" fmla="*/ 5648 w 19050"/>
                              <a:gd name="connsiteY152" fmla="*/ 4763 h 9525"/>
                              <a:gd name="connsiteX153" fmla="*/ 5648 w 19050"/>
                              <a:gd name="connsiteY153" fmla="*/ 4763 h 9525"/>
                              <a:gd name="connsiteX154" fmla="*/ 5648 w 19050"/>
                              <a:gd name="connsiteY154" fmla="*/ 4763 h 9525"/>
                              <a:gd name="connsiteX155" fmla="*/ 5648 w 19050"/>
                              <a:gd name="connsiteY155" fmla="*/ 4763 h 9525"/>
                              <a:gd name="connsiteX156" fmla="*/ 5648 w 19050"/>
                              <a:gd name="connsiteY156" fmla="*/ 4763 h 9525"/>
                              <a:gd name="connsiteX157" fmla="*/ 5648 w 19050"/>
                              <a:gd name="connsiteY157" fmla="*/ 4763 h 9525"/>
                              <a:gd name="connsiteX158" fmla="*/ 5648 w 19050"/>
                              <a:gd name="connsiteY158" fmla="*/ 4763 h 9525"/>
                              <a:gd name="connsiteX159" fmla="*/ 5648 w 19050"/>
                              <a:gd name="connsiteY159" fmla="*/ 4763 h 9525"/>
                              <a:gd name="connsiteX160" fmla="*/ 5648 w 19050"/>
                              <a:gd name="connsiteY160" fmla="*/ 4763 h 9525"/>
                              <a:gd name="connsiteX161" fmla="*/ 5648 w 19050"/>
                              <a:gd name="connsiteY161" fmla="*/ 4763 h 9525"/>
                              <a:gd name="connsiteX162" fmla="*/ 6353 w 19050"/>
                              <a:gd name="connsiteY162" fmla="*/ 4763 h 9525"/>
                              <a:gd name="connsiteX163" fmla="*/ 6353 w 19050"/>
                              <a:gd name="connsiteY163" fmla="*/ 4763 h 9525"/>
                              <a:gd name="connsiteX164" fmla="*/ 6353 w 19050"/>
                              <a:gd name="connsiteY164" fmla="*/ 4763 h 9525"/>
                              <a:gd name="connsiteX165" fmla="*/ 6353 w 19050"/>
                              <a:gd name="connsiteY165" fmla="*/ 4763 h 9525"/>
                              <a:gd name="connsiteX166" fmla="*/ 6353 w 19050"/>
                              <a:gd name="connsiteY166" fmla="*/ 4763 h 9525"/>
                              <a:gd name="connsiteX167" fmla="*/ 6353 w 19050"/>
                              <a:gd name="connsiteY167" fmla="*/ 4763 h 9525"/>
                              <a:gd name="connsiteX168" fmla="*/ 6353 w 19050"/>
                              <a:gd name="connsiteY168" fmla="*/ 4763 h 9525"/>
                              <a:gd name="connsiteX169" fmla="*/ 6353 w 19050"/>
                              <a:gd name="connsiteY169" fmla="*/ 4763 h 9525"/>
                              <a:gd name="connsiteX170" fmla="*/ 6353 w 19050"/>
                              <a:gd name="connsiteY170" fmla="*/ 4763 h 9525"/>
                              <a:gd name="connsiteX171" fmla="*/ 6353 w 19050"/>
                              <a:gd name="connsiteY171" fmla="*/ 4763 h 9525"/>
                              <a:gd name="connsiteX172" fmla="*/ 6353 w 19050"/>
                              <a:gd name="connsiteY172" fmla="*/ 4763 h 9525"/>
                              <a:gd name="connsiteX173" fmla="*/ 6353 w 19050"/>
                              <a:gd name="connsiteY173" fmla="*/ 4763 h 9525"/>
                              <a:gd name="connsiteX174" fmla="*/ 6353 w 19050"/>
                              <a:gd name="connsiteY174" fmla="*/ 4763 h 9525"/>
                              <a:gd name="connsiteX175" fmla="*/ 6353 w 19050"/>
                              <a:gd name="connsiteY175" fmla="*/ 4763 h 9525"/>
                              <a:gd name="connsiteX176" fmla="*/ 6353 w 19050"/>
                              <a:gd name="connsiteY176" fmla="*/ 4763 h 9525"/>
                              <a:gd name="connsiteX177" fmla="*/ 6353 w 19050"/>
                              <a:gd name="connsiteY177" fmla="*/ 9525 h 9525"/>
                              <a:gd name="connsiteX178" fmla="*/ 6353 w 19050"/>
                              <a:gd name="connsiteY178" fmla="*/ 9525 h 9525"/>
                              <a:gd name="connsiteX179" fmla="*/ 6353 w 19050"/>
                              <a:gd name="connsiteY179" fmla="*/ 9525 h 9525"/>
                              <a:gd name="connsiteX180" fmla="*/ 7058 w 19050"/>
                              <a:gd name="connsiteY180" fmla="*/ 9525 h 9525"/>
                              <a:gd name="connsiteX181" fmla="*/ 7058 w 19050"/>
                              <a:gd name="connsiteY181" fmla="*/ 9525 h 9525"/>
                              <a:gd name="connsiteX182" fmla="*/ 7058 w 19050"/>
                              <a:gd name="connsiteY182" fmla="*/ 4763 h 9525"/>
                              <a:gd name="connsiteX183" fmla="*/ 7058 w 19050"/>
                              <a:gd name="connsiteY183" fmla="*/ 4763 h 9525"/>
                              <a:gd name="connsiteX184" fmla="*/ 7058 w 19050"/>
                              <a:gd name="connsiteY184" fmla="*/ 4763 h 9525"/>
                              <a:gd name="connsiteX185" fmla="*/ 7058 w 19050"/>
                              <a:gd name="connsiteY185" fmla="*/ 4763 h 9525"/>
                              <a:gd name="connsiteX186" fmla="*/ 7058 w 19050"/>
                              <a:gd name="connsiteY186" fmla="*/ 4763 h 9525"/>
                              <a:gd name="connsiteX187" fmla="*/ 7058 w 19050"/>
                              <a:gd name="connsiteY187" fmla="*/ 4763 h 9525"/>
                              <a:gd name="connsiteX188" fmla="*/ 7058 w 19050"/>
                              <a:gd name="connsiteY188" fmla="*/ 4763 h 9525"/>
                              <a:gd name="connsiteX189" fmla="*/ 7058 w 19050"/>
                              <a:gd name="connsiteY189" fmla="*/ 4763 h 9525"/>
                              <a:gd name="connsiteX190" fmla="*/ 7058 w 19050"/>
                              <a:gd name="connsiteY190" fmla="*/ 4763 h 9525"/>
                              <a:gd name="connsiteX191" fmla="*/ 7058 w 19050"/>
                              <a:gd name="connsiteY191" fmla="*/ 4763 h 9525"/>
                              <a:gd name="connsiteX192" fmla="*/ 7058 w 19050"/>
                              <a:gd name="connsiteY192" fmla="*/ 4763 h 9525"/>
                              <a:gd name="connsiteX193" fmla="*/ 7058 w 19050"/>
                              <a:gd name="connsiteY193" fmla="*/ 4763 h 9525"/>
                              <a:gd name="connsiteX194" fmla="*/ 7058 w 19050"/>
                              <a:gd name="connsiteY194" fmla="*/ 4763 h 9525"/>
                              <a:gd name="connsiteX195" fmla="*/ 7058 w 19050"/>
                              <a:gd name="connsiteY195" fmla="*/ 4763 h 9525"/>
                              <a:gd name="connsiteX196" fmla="*/ 7058 w 19050"/>
                              <a:gd name="connsiteY196" fmla="*/ 9525 h 9525"/>
                              <a:gd name="connsiteX197" fmla="*/ 7058 w 19050"/>
                              <a:gd name="connsiteY197" fmla="*/ 9525 h 9525"/>
                              <a:gd name="connsiteX198" fmla="*/ 7763 w 19050"/>
                              <a:gd name="connsiteY198" fmla="*/ 4763 h 9525"/>
                              <a:gd name="connsiteX199" fmla="*/ 7763 w 19050"/>
                              <a:gd name="connsiteY199" fmla="*/ 9525 h 9525"/>
                              <a:gd name="connsiteX200" fmla="*/ 7763 w 19050"/>
                              <a:gd name="connsiteY200" fmla="*/ 9525 h 9525"/>
                              <a:gd name="connsiteX201" fmla="*/ 7763 w 19050"/>
                              <a:gd name="connsiteY201" fmla="*/ 9525 h 9525"/>
                              <a:gd name="connsiteX202" fmla="*/ 7763 w 19050"/>
                              <a:gd name="connsiteY202" fmla="*/ 4763 h 9525"/>
                              <a:gd name="connsiteX203" fmla="*/ 7763 w 19050"/>
                              <a:gd name="connsiteY203" fmla="*/ 4763 h 9525"/>
                              <a:gd name="connsiteX204" fmla="*/ 7763 w 19050"/>
                              <a:gd name="connsiteY204" fmla="*/ 4763 h 9525"/>
                              <a:gd name="connsiteX205" fmla="*/ 7763 w 19050"/>
                              <a:gd name="connsiteY205" fmla="*/ 4763 h 9525"/>
                              <a:gd name="connsiteX206" fmla="*/ 7763 w 19050"/>
                              <a:gd name="connsiteY206" fmla="*/ 4763 h 9525"/>
                              <a:gd name="connsiteX207" fmla="*/ 7763 w 19050"/>
                              <a:gd name="connsiteY207" fmla="*/ 4763 h 9525"/>
                              <a:gd name="connsiteX208" fmla="*/ 7763 w 19050"/>
                              <a:gd name="connsiteY208" fmla="*/ 4763 h 9525"/>
                              <a:gd name="connsiteX209" fmla="*/ 7763 w 19050"/>
                              <a:gd name="connsiteY209" fmla="*/ 4763 h 9525"/>
                              <a:gd name="connsiteX210" fmla="*/ 7763 w 19050"/>
                              <a:gd name="connsiteY210" fmla="*/ 4763 h 9525"/>
                              <a:gd name="connsiteX211" fmla="*/ 7763 w 19050"/>
                              <a:gd name="connsiteY211" fmla="*/ 4763 h 9525"/>
                              <a:gd name="connsiteX212" fmla="*/ 7763 w 19050"/>
                              <a:gd name="connsiteY212" fmla="*/ 4763 h 9525"/>
                              <a:gd name="connsiteX213" fmla="*/ 7763 w 19050"/>
                              <a:gd name="connsiteY213" fmla="*/ 4763 h 9525"/>
                              <a:gd name="connsiteX214" fmla="*/ 7763 w 19050"/>
                              <a:gd name="connsiteY214" fmla="*/ 4763 h 9525"/>
                              <a:gd name="connsiteX215" fmla="*/ 7763 w 19050"/>
                              <a:gd name="connsiteY215" fmla="*/ 4763 h 9525"/>
                              <a:gd name="connsiteX216" fmla="*/ 8468 w 19050"/>
                              <a:gd name="connsiteY216" fmla="*/ 4763 h 9525"/>
                              <a:gd name="connsiteX217" fmla="*/ 8468 w 19050"/>
                              <a:gd name="connsiteY217" fmla="*/ 9525 h 9525"/>
                              <a:gd name="connsiteX218" fmla="*/ 8468 w 19050"/>
                              <a:gd name="connsiteY218" fmla="*/ 9525 h 9525"/>
                              <a:gd name="connsiteX219" fmla="*/ 8468 w 19050"/>
                              <a:gd name="connsiteY219" fmla="*/ 4763 h 9525"/>
                              <a:gd name="connsiteX220" fmla="*/ 8468 w 19050"/>
                              <a:gd name="connsiteY220" fmla="*/ 4763 h 9525"/>
                              <a:gd name="connsiteX221" fmla="*/ 8468 w 19050"/>
                              <a:gd name="connsiteY221" fmla="*/ 4763 h 9525"/>
                              <a:gd name="connsiteX222" fmla="*/ 8468 w 19050"/>
                              <a:gd name="connsiteY222" fmla="*/ 4763 h 9525"/>
                              <a:gd name="connsiteX223" fmla="*/ 8468 w 19050"/>
                              <a:gd name="connsiteY223" fmla="*/ 4763 h 9525"/>
                              <a:gd name="connsiteX224" fmla="*/ 8468 w 19050"/>
                              <a:gd name="connsiteY224" fmla="*/ 4763 h 9525"/>
                              <a:gd name="connsiteX225" fmla="*/ 8468 w 19050"/>
                              <a:gd name="connsiteY225" fmla="*/ 4763 h 9525"/>
                              <a:gd name="connsiteX226" fmla="*/ 8468 w 19050"/>
                              <a:gd name="connsiteY226" fmla="*/ 4763 h 9525"/>
                              <a:gd name="connsiteX227" fmla="*/ 8468 w 19050"/>
                              <a:gd name="connsiteY227" fmla="*/ 4763 h 9525"/>
                              <a:gd name="connsiteX228" fmla="*/ 8468 w 19050"/>
                              <a:gd name="connsiteY228" fmla="*/ 4763 h 9525"/>
                              <a:gd name="connsiteX229" fmla="*/ 8468 w 19050"/>
                              <a:gd name="connsiteY229" fmla="*/ 4763 h 9525"/>
                              <a:gd name="connsiteX230" fmla="*/ 8468 w 19050"/>
                              <a:gd name="connsiteY230" fmla="*/ 4763 h 9525"/>
                              <a:gd name="connsiteX231" fmla="*/ 8468 w 19050"/>
                              <a:gd name="connsiteY231" fmla="*/ 4763 h 9525"/>
                              <a:gd name="connsiteX232" fmla="*/ 8468 w 19050"/>
                              <a:gd name="connsiteY232" fmla="*/ 4763 h 9525"/>
                              <a:gd name="connsiteX233" fmla="*/ 8468 w 19050"/>
                              <a:gd name="connsiteY233" fmla="*/ 4763 h 9525"/>
                              <a:gd name="connsiteX234" fmla="*/ 8468 w 19050"/>
                              <a:gd name="connsiteY234" fmla="*/ 4763 h 9525"/>
                              <a:gd name="connsiteX235" fmla="*/ 8468 w 19050"/>
                              <a:gd name="connsiteY235" fmla="*/ 4763 h 9525"/>
                              <a:gd name="connsiteX236" fmla="*/ 9173 w 19050"/>
                              <a:gd name="connsiteY236" fmla="*/ 4763 h 9525"/>
                              <a:gd name="connsiteX237" fmla="*/ 9173 w 19050"/>
                              <a:gd name="connsiteY237" fmla="*/ 4763 h 9525"/>
                              <a:gd name="connsiteX238" fmla="*/ 9173 w 19050"/>
                              <a:gd name="connsiteY238" fmla="*/ 4763 h 9525"/>
                              <a:gd name="connsiteX239" fmla="*/ 9173 w 19050"/>
                              <a:gd name="connsiteY239" fmla="*/ 4763 h 9525"/>
                              <a:gd name="connsiteX240" fmla="*/ 9173 w 19050"/>
                              <a:gd name="connsiteY240" fmla="*/ 9525 h 9525"/>
                              <a:gd name="connsiteX241" fmla="*/ 9173 w 19050"/>
                              <a:gd name="connsiteY241" fmla="*/ 9525 h 9525"/>
                              <a:gd name="connsiteX242" fmla="*/ 9173 w 19050"/>
                              <a:gd name="connsiteY242" fmla="*/ 9525 h 9525"/>
                              <a:gd name="connsiteX243" fmla="*/ 9173 w 19050"/>
                              <a:gd name="connsiteY243" fmla="*/ 9525 h 9525"/>
                              <a:gd name="connsiteX244" fmla="*/ 9173 w 19050"/>
                              <a:gd name="connsiteY244" fmla="*/ 4763 h 9525"/>
                              <a:gd name="connsiteX245" fmla="*/ 9173 w 19050"/>
                              <a:gd name="connsiteY245" fmla="*/ 4763 h 9525"/>
                              <a:gd name="connsiteX246" fmla="*/ 9173 w 19050"/>
                              <a:gd name="connsiteY246" fmla="*/ 4763 h 9525"/>
                              <a:gd name="connsiteX247" fmla="*/ 9173 w 19050"/>
                              <a:gd name="connsiteY247" fmla="*/ 4763 h 9525"/>
                              <a:gd name="connsiteX248" fmla="*/ 9173 w 19050"/>
                              <a:gd name="connsiteY248" fmla="*/ 4763 h 9525"/>
                              <a:gd name="connsiteX249" fmla="*/ 9173 w 19050"/>
                              <a:gd name="connsiteY249" fmla="*/ 4763 h 9525"/>
                              <a:gd name="connsiteX250" fmla="*/ 9173 w 19050"/>
                              <a:gd name="connsiteY250" fmla="*/ 4763 h 9525"/>
                              <a:gd name="connsiteX251" fmla="*/ 9173 w 19050"/>
                              <a:gd name="connsiteY251" fmla="*/ 4763 h 9525"/>
                              <a:gd name="connsiteX252" fmla="*/ 9173 w 19050"/>
                              <a:gd name="connsiteY252" fmla="*/ 4763 h 9525"/>
                              <a:gd name="connsiteX253" fmla="*/ 9173 w 19050"/>
                              <a:gd name="connsiteY253" fmla="*/ 4763 h 9525"/>
                              <a:gd name="connsiteX254" fmla="*/ 9877 w 19050"/>
                              <a:gd name="connsiteY254" fmla="*/ 4763 h 9525"/>
                              <a:gd name="connsiteX255" fmla="*/ 9877 w 19050"/>
                              <a:gd name="connsiteY255" fmla="*/ 4763 h 9525"/>
                              <a:gd name="connsiteX256" fmla="*/ 9877 w 19050"/>
                              <a:gd name="connsiteY256" fmla="*/ 4763 h 9525"/>
                              <a:gd name="connsiteX257" fmla="*/ 9877 w 19050"/>
                              <a:gd name="connsiteY257" fmla="*/ 4763 h 9525"/>
                              <a:gd name="connsiteX258" fmla="*/ 9877 w 19050"/>
                              <a:gd name="connsiteY258" fmla="*/ 4763 h 9525"/>
                              <a:gd name="connsiteX259" fmla="*/ 9877 w 19050"/>
                              <a:gd name="connsiteY259" fmla="*/ 4763 h 9525"/>
                              <a:gd name="connsiteX260" fmla="*/ 9877 w 19050"/>
                              <a:gd name="connsiteY260" fmla="*/ 4763 h 9525"/>
                              <a:gd name="connsiteX261" fmla="*/ 9877 w 19050"/>
                              <a:gd name="connsiteY261" fmla="*/ 4763 h 9525"/>
                              <a:gd name="connsiteX262" fmla="*/ 9877 w 19050"/>
                              <a:gd name="connsiteY262" fmla="*/ 4763 h 9525"/>
                              <a:gd name="connsiteX263" fmla="*/ 9877 w 19050"/>
                              <a:gd name="connsiteY263" fmla="*/ 4763 h 9525"/>
                              <a:gd name="connsiteX264" fmla="*/ 9877 w 19050"/>
                              <a:gd name="connsiteY264" fmla="*/ 4763 h 9525"/>
                              <a:gd name="connsiteX265" fmla="*/ 9877 w 19050"/>
                              <a:gd name="connsiteY265" fmla="*/ 9525 h 9525"/>
                              <a:gd name="connsiteX266" fmla="*/ 9877 w 19050"/>
                              <a:gd name="connsiteY266" fmla="*/ 4763 h 9525"/>
                              <a:gd name="connsiteX267" fmla="*/ 9877 w 19050"/>
                              <a:gd name="connsiteY267" fmla="*/ 4763 h 9525"/>
                              <a:gd name="connsiteX268" fmla="*/ 9877 w 19050"/>
                              <a:gd name="connsiteY268" fmla="*/ 9525 h 9525"/>
                              <a:gd name="connsiteX269" fmla="*/ 9877 w 19050"/>
                              <a:gd name="connsiteY269" fmla="*/ 9525 h 9525"/>
                              <a:gd name="connsiteX270" fmla="*/ 9877 w 19050"/>
                              <a:gd name="connsiteY270" fmla="*/ 4763 h 9525"/>
                              <a:gd name="connsiteX271" fmla="*/ 9877 w 19050"/>
                              <a:gd name="connsiteY271" fmla="*/ 4763 h 9525"/>
                              <a:gd name="connsiteX272" fmla="*/ 10582 w 19050"/>
                              <a:gd name="connsiteY272" fmla="*/ 4763 h 9525"/>
                              <a:gd name="connsiteX273" fmla="*/ 10582 w 19050"/>
                              <a:gd name="connsiteY273" fmla="*/ 4763 h 9525"/>
                              <a:gd name="connsiteX274" fmla="*/ 10582 w 19050"/>
                              <a:gd name="connsiteY274" fmla="*/ 4763 h 9525"/>
                              <a:gd name="connsiteX275" fmla="*/ 10582 w 19050"/>
                              <a:gd name="connsiteY275" fmla="*/ 4763 h 9525"/>
                              <a:gd name="connsiteX276" fmla="*/ 10582 w 19050"/>
                              <a:gd name="connsiteY276" fmla="*/ 4763 h 9525"/>
                              <a:gd name="connsiteX277" fmla="*/ 10582 w 19050"/>
                              <a:gd name="connsiteY277" fmla="*/ 4763 h 9525"/>
                              <a:gd name="connsiteX278" fmla="*/ 10582 w 19050"/>
                              <a:gd name="connsiteY278" fmla="*/ 4763 h 9525"/>
                              <a:gd name="connsiteX279" fmla="*/ 10582 w 19050"/>
                              <a:gd name="connsiteY279" fmla="*/ 4763 h 9525"/>
                              <a:gd name="connsiteX280" fmla="*/ 10582 w 19050"/>
                              <a:gd name="connsiteY280" fmla="*/ 4763 h 9525"/>
                              <a:gd name="connsiteX281" fmla="*/ 10582 w 19050"/>
                              <a:gd name="connsiteY281" fmla="*/ 9525 h 9525"/>
                              <a:gd name="connsiteX282" fmla="*/ 10582 w 19050"/>
                              <a:gd name="connsiteY282" fmla="*/ 4763 h 9525"/>
                              <a:gd name="connsiteX283" fmla="*/ 10582 w 19050"/>
                              <a:gd name="connsiteY283" fmla="*/ 4763 h 9525"/>
                              <a:gd name="connsiteX284" fmla="*/ 10582 w 19050"/>
                              <a:gd name="connsiteY284" fmla="*/ 4763 h 9525"/>
                              <a:gd name="connsiteX285" fmla="*/ 10582 w 19050"/>
                              <a:gd name="connsiteY285" fmla="*/ 4763 h 9525"/>
                              <a:gd name="connsiteX286" fmla="*/ 10582 w 19050"/>
                              <a:gd name="connsiteY286" fmla="*/ 4763 h 9525"/>
                              <a:gd name="connsiteX287" fmla="*/ 10582 w 19050"/>
                              <a:gd name="connsiteY287" fmla="*/ 4763 h 9525"/>
                              <a:gd name="connsiteX288" fmla="*/ 10582 w 19050"/>
                              <a:gd name="connsiteY288" fmla="*/ 4763 h 9525"/>
                              <a:gd name="connsiteX289" fmla="*/ 10582 w 19050"/>
                              <a:gd name="connsiteY289" fmla="*/ 4763 h 9525"/>
                              <a:gd name="connsiteX290" fmla="*/ 10582 w 19050"/>
                              <a:gd name="connsiteY290" fmla="*/ 4763 h 9525"/>
                              <a:gd name="connsiteX291" fmla="*/ 10582 w 19050"/>
                              <a:gd name="connsiteY291" fmla="*/ 4763 h 9525"/>
                              <a:gd name="connsiteX292" fmla="*/ 10582 w 19050"/>
                              <a:gd name="connsiteY292" fmla="*/ 4763 h 9525"/>
                              <a:gd name="connsiteX293" fmla="*/ 10582 w 19050"/>
                              <a:gd name="connsiteY293" fmla="*/ 4763 h 9525"/>
                              <a:gd name="connsiteX294" fmla="*/ 10582 w 19050"/>
                              <a:gd name="connsiteY294" fmla="*/ 4763 h 9525"/>
                              <a:gd name="connsiteX295" fmla="*/ 10582 w 19050"/>
                              <a:gd name="connsiteY295" fmla="*/ 4763 h 9525"/>
                              <a:gd name="connsiteX296" fmla="*/ 11287 w 19050"/>
                              <a:gd name="connsiteY296" fmla="*/ 4763 h 9525"/>
                              <a:gd name="connsiteX297" fmla="*/ 11287 w 19050"/>
                              <a:gd name="connsiteY297" fmla="*/ 4763 h 9525"/>
                              <a:gd name="connsiteX298" fmla="*/ 11287 w 19050"/>
                              <a:gd name="connsiteY298" fmla="*/ 4763 h 9525"/>
                              <a:gd name="connsiteX299" fmla="*/ 11287 w 19050"/>
                              <a:gd name="connsiteY299" fmla="*/ 4763 h 9525"/>
                              <a:gd name="connsiteX300" fmla="*/ 11287 w 19050"/>
                              <a:gd name="connsiteY300" fmla="*/ 4763 h 9525"/>
                              <a:gd name="connsiteX301" fmla="*/ 11287 w 19050"/>
                              <a:gd name="connsiteY301" fmla="*/ 4763 h 9525"/>
                              <a:gd name="connsiteX302" fmla="*/ 11287 w 19050"/>
                              <a:gd name="connsiteY302" fmla="*/ 4763 h 9525"/>
                              <a:gd name="connsiteX303" fmla="*/ 11287 w 19050"/>
                              <a:gd name="connsiteY303" fmla="*/ 4763 h 9525"/>
                              <a:gd name="connsiteX304" fmla="*/ 11287 w 19050"/>
                              <a:gd name="connsiteY304" fmla="*/ 4763 h 9525"/>
                              <a:gd name="connsiteX305" fmla="*/ 11287 w 19050"/>
                              <a:gd name="connsiteY305" fmla="*/ 4763 h 9525"/>
                              <a:gd name="connsiteX306" fmla="*/ 11287 w 19050"/>
                              <a:gd name="connsiteY306" fmla="*/ 4763 h 9525"/>
                              <a:gd name="connsiteX307" fmla="*/ 11287 w 19050"/>
                              <a:gd name="connsiteY307" fmla="*/ 4763 h 9525"/>
                              <a:gd name="connsiteX308" fmla="*/ 11287 w 19050"/>
                              <a:gd name="connsiteY308" fmla="*/ 4763 h 9525"/>
                              <a:gd name="connsiteX309" fmla="*/ 11287 w 19050"/>
                              <a:gd name="connsiteY309" fmla="*/ 4763 h 9525"/>
                              <a:gd name="connsiteX310" fmla="*/ 11287 w 19050"/>
                              <a:gd name="connsiteY310" fmla="*/ 4763 h 9525"/>
                              <a:gd name="connsiteX311" fmla="*/ 11287 w 19050"/>
                              <a:gd name="connsiteY311" fmla="*/ 4763 h 9525"/>
                              <a:gd name="connsiteX312" fmla="*/ 11287 w 19050"/>
                              <a:gd name="connsiteY312" fmla="*/ 4763 h 9525"/>
                              <a:gd name="connsiteX313" fmla="*/ 11287 w 19050"/>
                              <a:gd name="connsiteY313" fmla="*/ 4763 h 9525"/>
                              <a:gd name="connsiteX314" fmla="*/ 11287 w 19050"/>
                              <a:gd name="connsiteY314" fmla="*/ 4763 h 9525"/>
                              <a:gd name="connsiteX315" fmla="*/ 11287 w 19050"/>
                              <a:gd name="connsiteY315" fmla="*/ 4763 h 9525"/>
                              <a:gd name="connsiteX316" fmla="*/ 11992 w 19050"/>
                              <a:gd name="connsiteY316" fmla="*/ 4763 h 9525"/>
                              <a:gd name="connsiteX317" fmla="*/ 11992 w 19050"/>
                              <a:gd name="connsiteY317" fmla="*/ 4763 h 9525"/>
                              <a:gd name="connsiteX318" fmla="*/ 11992 w 19050"/>
                              <a:gd name="connsiteY318" fmla="*/ 4763 h 9525"/>
                              <a:gd name="connsiteX319" fmla="*/ 11992 w 19050"/>
                              <a:gd name="connsiteY319" fmla="*/ 4763 h 9525"/>
                              <a:gd name="connsiteX320" fmla="*/ 11992 w 19050"/>
                              <a:gd name="connsiteY320" fmla="*/ 9525 h 9525"/>
                              <a:gd name="connsiteX321" fmla="*/ 11992 w 19050"/>
                              <a:gd name="connsiteY321" fmla="*/ 9525 h 9525"/>
                              <a:gd name="connsiteX322" fmla="*/ 11992 w 19050"/>
                              <a:gd name="connsiteY322" fmla="*/ 9525 h 9525"/>
                              <a:gd name="connsiteX323" fmla="*/ 11992 w 19050"/>
                              <a:gd name="connsiteY323" fmla="*/ 9525 h 9525"/>
                              <a:gd name="connsiteX324" fmla="*/ 11992 w 19050"/>
                              <a:gd name="connsiteY324" fmla="*/ 4763 h 9525"/>
                              <a:gd name="connsiteX325" fmla="*/ 11992 w 19050"/>
                              <a:gd name="connsiteY325" fmla="*/ 4763 h 9525"/>
                              <a:gd name="connsiteX326" fmla="*/ 11992 w 19050"/>
                              <a:gd name="connsiteY326" fmla="*/ 4763 h 9525"/>
                              <a:gd name="connsiteX327" fmla="*/ 11992 w 19050"/>
                              <a:gd name="connsiteY327" fmla="*/ 4763 h 9525"/>
                              <a:gd name="connsiteX328" fmla="*/ 11992 w 19050"/>
                              <a:gd name="connsiteY328" fmla="*/ 4763 h 9525"/>
                              <a:gd name="connsiteX329" fmla="*/ 11992 w 19050"/>
                              <a:gd name="connsiteY329" fmla="*/ 4763 h 9525"/>
                              <a:gd name="connsiteX330" fmla="*/ 11992 w 19050"/>
                              <a:gd name="connsiteY330" fmla="*/ 4763 h 9525"/>
                              <a:gd name="connsiteX331" fmla="*/ 11992 w 19050"/>
                              <a:gd name="connsiteY331" fmla="*/ 4763 h 9525"/>
                              <a:gd name="connsiteX332" fmla="*/ 11992 w 19050"/>
                              <a:gd name="connsiteY332" fmla="*/ 4763 h 9525"/>
                              <a:gd name="connsiteX333" fmla="*/ 11992 w 19050"/>
                              <a:gd name="connsiteY333" fmla="*/ 4763 h 9525"/>
                              <a:gd name="connsiteX334" fmla="*/ 12697 w 19050"/>
                              <a:gd name="connsiteY334" fmla="*/ 9525 h 9525"/>
                              <a:gd name="connsiteX335" fmla="*/ 12697 w 19050"/>
                              <a:gd name="connsiteY335" fmla="*/ 9525 h 9525"/>
                              <a:gd name="connsiteX336" fmla="*/ 12697 w 19050"/>
                              <a:gd name="connsiteY336" fmla="*/ 4763 h 9525"/>
                              <a:gd name="connsiteX337" fmla="*/ 12697 w 19050"/>
                              <a:gd name="connsiteY337" fmla="*/ 9525 h 9525"/>
                              <a:gd name="connsiteX338" fmla="*/ 12697 w 19050"/>
                              <a:gd name="connsiteY338" fmla="*/ 4763 h 9525"/>
                              <a:gd name="connsiteX339" fmla="*/ 12697 w 19050"/>
                              <a:gd name="connsiteY339" fmla="*/ 4763 h 9525"/>
                              <a:gd name="connsiteX340" fmla="*/ 12697 w 19050"/>
                              <a:gd name="connsiteY340" fmla="*/ 4763 h 9525"/>
                              <a:gd name="connsiteX341" fmla="*/ 12697 w 19050"/>
                              <a:gd name="connsiteY341" fmla="*/ 4763 h 9525"/>
                              <a:gd name="connsiteX342" fmla="*/ 12697 w 19050"/>
                              <a:gd name="connsiteY342" fmla="*/ 4763 h 9525"/>
                              <a:gd name="connsiteX343" fmla="*/ 12697 w 19050"/>
                              <a:gd name="connsiteY343" fmla="*/ 4763 h 9525"/>
                              <a:gd name="connsiteX344" fmla="*/ 12697 w 19050"/>
                              <a:gd name="connsiteY344" fmla="*/ 9525 h 9525"/>
                              <a:gd name="connsiteX345" fmla="*/ 12697 w 19050"/>
                              <a:gd name="connsiteY345" fmla="*/ 4763 h 9525"/>
                              <a:gd name="connsiteX346" fmla="*/ 12697 w 19050"/>
                              <a:gd name="connsiteY346" fmla="*/ 4763 h 9525"/>
                              <a:gd name="connsiteX347" fmla="*/ 12697 w 19050"/>
                              <a:gd name="connsiteY347" fmla="*/ 4763 h 9525"/>
                              <a:gd name="connsiteX348" fmla="*/ 12697 w 19050"/>
                              <a:gd name="connsiteY348" fmla="*/ 4763 h 9525"/>
                              <a:gd name="connsiteX349" fmla="*/ 12697 w 19050"/>
                              <a:gd name="connsiteY349" fmla="*/ 4763 h 9525"/>
                              <a:gd name="connsiteX350" fmla="*/ 12697 w 19050"/>
                              <a:gd name="connsiteY350" fmla="*/ 4763 h 9525"/>
                              <a:gd name="connsiteX351" fmla="*/ 12697 w 19050"/>
                              <a:gd name="connsiteY351" fmla="*/ 4763 h 9525"/>
                              <a:gd name="connsiteX352" fmla="*/ 13402 w 19050"/>
                              <a:gd name="connsiteY352" fmla="*/ 4763 h 9525"/>
                              <a:gd name="connsiteX353" fmla="*/ 13402 w 19050"/>
                              <a:gd name="connsiteY353" fmla="*/ 9525 h 9525"/>
                              <a:gd name="connsiteX354" fmla="*/ 13402 w 19050"/>
                              <a:gd name="connsiteY354" fmla="*/ 9525 h 9525"/>
                              <a:gd name="connsiteX355" fmla="*/ 13402 w 19050"/>
                              <a:gd name="connsiteY355" fmla="*/ 9525 h 9525"/>
                              <a:gd name="connsiteX356" fmla="*/ 13402 w 19050"/>
                              <a:gd name="connsiteY356" fmla="*/ 4763 h 9525"/>
                              <a:gd name="connsiteX357" fmla="*/ 13402 w 19050"/>
                              <a:gd name="connsiteY357" fmla="*/ 4763 h 9525"/>
                              <a:gd name="connsiteX358" fmla="*/ 13402 w 19050"/>
                              <a:gd name="connsiteY358" fmla="*/ 4763 h 9525"/>
                              <a:gd name="connsiteX359" fmla="*/ 13402 w 19050"/>
                              <a:gd name="connsiteY359" fmla="*/ 4763 h 9525"/>
                              <a:gd name="connsiteX360" fmla="*/ 13402 w 19050"/>
                              <a:gd name="connsiteY360" fmla="*/ 4763 h 9525"/>
                              <a:gd name="connsiteX361" fmla="*/ 13402 w 19050"/>
                              <a:gd name="connsiteY361" fmla="*/ 9525 h 9525"/>
                              <a:gd name="connsiteX362" fmla="*/ 13402 w 19050"/>
                              <a:gd name="connsiteY362" fmla="*/ 4763 h 9525"/>
                              <a:gd name="connsiteX363" fmla="*/ 13402 w 19050"/>
                              <a:gd name="connsiteY363" fmla="*/ 4763 h 9525"/>
                              <a:gd name="connsiteX364" fmla="*/ 13402 w 19050"/>
                              <a:gd name="connsiteY364" fmla="*/ 4763 h 9525"/>
                              <a:gd name="connsiteX365" fmla="*/ 13402 w 19050"/>
                              <a:gd name="connsiteY365" fmla="*/ 4763 h 9525"/>
                              <a:gd name="connsiteX366" fmla="*/ 13402 w 19050"/>
                              <a:gd name="connsiteY366" fmla="*/ 4763 h 9525"/>
                              <a:gd name="connsiteX367" fmla="*/ 13402 w 19050"/>
                              <a:gd name="connsiteY367" fmla="*/ 4763 h 9525"/>
                              <a:gd name="connsiteX368" fmla="*/ 13402 w 19050"/>
                              <a:gd name="connsiteY368" fmla="*/ 4763 h 9525"/>
                              <a:gd name="connsiteX369" fmla="*/ 13402 w 19050"/>
                              <a:gd name="connsiteY369" fmla="*/ 4763 h 9525"/>
                              <a:gd name="connsiteX370" fmla="*/ 14107 w 19050"/>
                              <a:gd name="connsiteY370" fmla="*/ 4763 h 9525"/>
                              <a:gd name="connsiteX371" fmla="*/ 14107 w 19050"/>
                              <a:gd name="connsiteY371" fmla="*/ 9525 h 9525"/>
                              <a:gd name="connsiteX372" fmla="*/ 14107 w 19050"/>
                              <a:gd name="connsiteY372" fmla="*/ 9525 h 9525"/>
                              <a:gd name="connsiteX373" fmla="*/ 14107 w 19050"/>
                              <a:gd name="connsiteY373" fmla="*/ 4763 h 9525"/>
                              <a:gd name="connsiteX374" fmla="*/ 14107 w 19050"/>
                              <a:gd name="connsiteY374" fmla="*/ 4763 h 9525"/>
                              <a:gd name="connsiteX375" fmla="*/ 14107 w 19050"/>
                              <a:gd name="connsiteY375" fmla="*/ 4763 h 9525"/>
                              <a:gd name="connsiteX376" fmla="*/ 14107 w 19050"/>
                              <a:gd name="connsiteY376" fmla="*/ 4763 h 9525"/>
                              <a:gd name="connsiteX377" fmla="*/ 14107 w 19050"/>
                              <a:gd name="connsiteY377" fmla="*/ 4763 h 9525"/>
                              <a:gd name="connsiteX378" fmla="*/ 14107 w 19050"/>
                              <a:gd name="connsiteY378" fmla="*/ 4763 h 9525"/>
                              <a:gd name="connsiteX379" fmla="*/ 14107 w 19050"/>
                              <a:gd name="connsiteY379" fmla="*/ 4763 h 9525"/>
                              <a:gd name="connsiteX380" fmla="*/ 14107 w 19050"/>
                              <a:gd name="connsiteY380" fmla="*/ 4763 h 9525"/>
                              <a:gd name="connsiteX381" fmla="*/ 14107 w 19050"/>
                              <a:gd name="connsiteY381" fmla="*/ 4763 h 9525"/>
                              <a:gd name="connsiteX382" fmla="*/ 14107 w 19050"/>
                              <a:gd name="connsiteY382" fmla="*/ 9525 h 9525"/>
                              <a:gd name="connsiteX383" fmla="*/ 14107 w 19050"/>
                              <a:gd name="connsiteY383" fmla="*/ 4763 h 9525"/>
                              <a:gd name="connsiteX384" fmla="*/ 14107 w 19050"/>
                              <a:gd name="connsiteY384" fmla="*/ 4763 h 9525"/>
                              <a:gd name="connsiteX385" fmla="*/ 14107 w 19050"/>
                              <a:gd name="connsiteY385" fmla="*/ 4763 h 9525"/>
                              <a:gd name="connsiteX386" fmla="*/ 14107 w 19050"/>
                              <a:gd name="connsiteY386" fmla="*/ 4763 h 9525"/>
                              <a:gd name="connsiteX387" fmla="*/ 14107 w 19050"/>
                              <a:gd name="connsiteY387" fmla="*/ 4763 h 9525"/>
                              <a:gd name="connsiteX388" fmla="*/ 14107 w 19050"/>
                              <a:gd name="connsiteY388" fmla="*/ 4763 h 9525"/>
                              <a:gd name="connsiteX389" fmla="*/ 14107 w 19050"/>
                              <a:gd name="connsiteY389" fmla="*/ 4763 h 9525"/>
                              <a:gd name="connsiteX390" fmla="*/ 14821 w 19050"/>
                              <a:gd name="connsiteY390" fmla="*/ 4763 h 9525"/>
                              <a:gd name="connsiteX391" fmla="*/ 14821 w 19050"/>
                              <a:gd name="connsiteY391" fmla="*/ 4763 h 9525"/>
                              <a:gd name="connsiteX392" fmla="*/ 14821 w 19050"/>
                              <a:gd name="connsiteY392" fmla="*/ 4763 h 9525"/>
                              <a:gd name="connsiteX393" fmla="*/ 14821 w 19050"/>
                              <a:gd name="connsiteY393" fmla="*/ 4763 h 9525"/>
                              <a:gd name="connsiteX394" fmla="*/ 14821 w 19050"/>
                              <a:gd name="connsiteY394" fmla="*/ 4763 h 9525"/>
                              <a:gd name="connsiteX395" fmla="*/ 14821 w 19050"/>
                              <a:gd name="connsiteY395" fmla="*/ 9525 h 9525"/>
                              <a:gd name="connsiteX396" fmla="*/ 14821 w 19050"/>
                              <a:gd name="connsiteY396" fmla="*/ 4763 h 9525"/>
                              <a:gd name="connsiteX397" fmla="*/ 14821 w 19050"/>
                              <a:gd name="connsiteY397" fmla="*/ 4763 h 9525"/>
                              <a:gd name="connsiteX398" fmla="*/ 14821 w 19050"/>
                              <a:gd name="connsiteY398" fmla="*/ 4763 h 9525"/>
                              <a:gd name="connsiteX399" fmla="*/ 14821 w 19050"/>
                              <a:gd name="connsiteY399" fmla="*/ 4763 h 9525"/>
                              <a:gd name="connsiteX400" fmla="*/ 14821 w 19050"/>
                              <a:gd name="connsiteY400" fmla="*/ 4763 h 9525"/>
                              <a:gd name="connsiteX401" fmla="*/ 14821 w 19050"/>
                              <a:gd name="connsiteY401" fmla="*/ 4763 h 9525"/>
                              <a:gd name="connsiteX402" fmla="*/ 14821 w 19050"/>
                              <a:gd name="connsiteY402" fmla="*/ 9525 h 9525"/>
                              <a:gd name="connsiteX403" fmla="*/ 14821 w 19050"/>
                              <a:gd name="connsiteY403" fmla="*/ 9525 h 9525"/>
                              <a:gd name="connsiteX404" fmla="*/ 14821 w 19050"/>
                              <a:gd name="connsiteY404" fmla="*/ 4763 h 9525"/>
                              <a:gd name="connsiteX405" fmla="*/ 14821 w 19050"/>
                              <a:gd name="connsiteY405" fmla="*/ 4763 h 9525"/>
                              <a:gd name="connsiteX406" fmla="*/ 14821 w 19050"/>
                              <a:gd name="connsiteY406" fmla="*/ 4763 h 9525"/>
                              <a:gd name="connsiteX407" fmla="*/ 14821 w 19050"/>
                              <a:gd name="connsiteY407" fmla="*/ 4763 h 9525"/>
                              <a:gd name="connsiteX408" fmla="*/ 15526 w 19050"/>
                              <a:gd name="connsiteY408" fmla="*/ 4763 h 9525"/>
                              <a:gd name="connsiteX409" fmla="*/ 15526 w 19050"/>
                              <a:gd name="connsiteY409" fmla="*/ 0 h 9525"/>
                              <a:gd name="connsiteX410" fmla="*/ 15526 w 19050"/>
                              <a:gd name="connsiteY410" fmla="*/ 4763 h 9525"/>
                              <a:gd name="connsiteX411" fmla="*/ 15526 w 19050"/>
                              <a:gd name="connsiteY411" fmla="*/ 4763 h 9525"/>
                              <a:gd name="connsiteX412" fmla="*/ 15526 w 19050"/>
                              <a:gd name="connsiteY412" fmla="*/ 4763 h 9525"/>
                              <a:gd name="connsiteX413" fmla="*/ 15526 w 19050"/>
                              <a:gd name="connsiteY413" fmla="*/ 4763 h 9525"/>
                              <a:gd name="connsiteX414" fmla="*/ 15526 w 19050"/>
                              <a:gd name="connsiteY414" fmla="*/ 4763 h 9525"/>
                              <a:gd name="connsiteX415" fmla="*/ 15526 w 19050"/>
                              <a:gd name="connsiteY415" fmla="*/ 4763 h 9525"/>
                              <a:gd name="connsiteX416" fmla="*/ 15526 w 19050"/>
                              <a:gd name="connsiteY416" fmla="*/ 4763 h 9525"/>
                              <a:gd name="connsiteX417" fmla="*/ 15526 w 19050"/>
                              <a:gd name="connsiteY417" fmla="*/ 4763 h 9525"/>
                              <a:gd name="connsiteX418" fmla="*/ 15526 w 19050"/>
                              <a:gd name="connsiteY418" fmla="*/ 4763 h 9525"/>
                              <a:gd name="connsiteX419" fmla="*/ 15526 w 19050"/>
                              <a:gd name="connsiteY419" fmla="*/ 4763 h 9525"/>
                              <a:gd name="connsiteX420" fmla="*/ 15526 w 19050"/>
                              <a:gd name="connsiteY420" fmla="*/ 4763 h 9525"/>
                              <a:gd name="connsiteX421" fmla="*/ 15526 w 19050"/>
                              <a:gd name="connsiteY421" fmla="*/ 4763 h 9525"/>
                              <a:gd name="connsiteX422" fmla="*/ 15526 w 19050"/>
                              <a:gd name="connsiteY422" fmla="*/ 9525 h 9525"/>
                              <a:gd name="connsiteX423" fmla="*/ 15526 w 19050"/>
                              <a:gd name="connsiteY423" fmla="*/ 9525 h 9525"/>
                              <a:gd name="connsiteX424" fmla="*/ 15526 w 19050"/>
                              <a:gd name="connsiteY424" fmla="*/ 9525 h 9525"/>
                              <a:gd name="connsiteX425" fmla="*/ 15526 w 19050"/>
                              <a:gd name="connsiteY425" fmla="*/ 9525 h 9525"/>
                              <a:gd name="connsiteX426" fmla="*/ 16231 w 19050"/>
                              <a:gd name="connsiteY426" fmla="*/ 4763 h 9525"/>
                              <a:gd name="connsiteX427" fmla="*/ 16231 w 19050"/>
                              <a:gd name="connsiteY427" fmla="*/ 4763 h 9525"/>
                              <a:gd name="connsiteX428" fmla="*/ 16231 w 19050"/>
                              <a:gd name="connsiteY428" fmla="*/ 4763 h 9525"/>
                              <a:gd name="connsiteX429" fmla="*/ 16231 w 19050"/>
                              <a:gd name="connsiteY429" fmla="*/ 4763 h 9525"/>
                              <a:gd name="connsiteX430" fmla="*/ 16231 w 19050"/>
                              <a:gd name="connsiteY430" fmla="*/ 4763 h 9525"/>
                              <a:gd name="connsiteX431" fmla="*/ 16231 w 19050"/>
                              <a:gd name="connsiteY431" fmla="*/ 4763 h 9525"/>
                              <a:gd name="connsiteX432" fmla="*/ 16231 w 19050"/>
                              <a:gd name="connsiteY432" fmla="*/ 4763 h 9525"/>
                              <a:gd name="connsiteX433" fmla="*/ 16231 w 19050"/>
                              <a:gd name="connsiteY433" fmla="*/ 4763 h 9525"/>
                              <a:gd name="connsiteX434" fmla="*/ 16231 w 19050"/>
                              <a:gd name="connsiteY434" fmla="*/ 4763 h 9525"/>
                              <a:gd name="connsiteX435" fmla="*/ 16231 w 19050"/>
                              <a:gd name="connsiteY435" fmla="*/ 4763 h 9525"/>
                              <a:gd name="connsiteX436" fmla="*/ 16231 w 19050"/>
                              <a:gd name="connsiteY436" fmla="*/ 4763 h 9525"/>
                              <a:gd name="connsiteX437" fmla="*/ 16231 w 19050"/>
                              <a:gd name="connsiteY437" fmla="*/ 4763 h 9525"/>
                              <a:gd name="connsiteX438" fmla="*/ 16231 w 19050"/>
                              <a:gd name="connsiteY438" fmla="*/ 4763 h 9525"/>
                              <a:gd name="connsiteX439" fmla="*/ 16231 w 19050"/>
                              <a:gd name="connsiteY439" fmla="*/ 4763 h 9525"/>
                              <a:gd name="connsiteX440" fmla="*/ 16231 w 19050"/>
                              <a:gd name="connsiteY440" fmla="*/ 4763 h 9525"/>
                              <a:gd name="connsiteX441" fmla="*/ 16231 w 19050"/>
                              <a:gd name="connsiteY441" fmla="*/ 4763 h 9525"/>
                              <a:gd name="connsiteX442" fmla="*/ 16231 w 19050"/>
                              <a:gd name="connsiteY442" fmla="*/ 4763 h 9525"/>
                              <a:gd name="connsiteX443" fmla="*/ 16231 w 19050"/>
                              <a:gd name="connsiteY443" fmla="*/ 4763 h 9525"/>
                              <a:gd name="connsiteX444" fmla="*/ 16231 w 19050"/>
                              <a:gd name="connsiteY444" fmla="*/ 4763 h 9525"/>
                              <a:gd name="connsiteX445" fmla="*/ 16231 w 19050"/>
                              <a:gd name="connsiteY445" fmla="*/ 9525 h 9525"/>
                              <a:gd name="connsiteX446" fmla="*/ 16935 w 19050"/>
                              <a:gd name="connsiteY446" fmla="*/ 9525 h 9525"/>
                              <a:gd name="connsiteX447" fmla="*/ 16935 w 19050"/>
                              <a:gd name="connsiteY447" fmla="*/ 4763 h 9525"/>
                              <a:gd name="connsiteX448" fmla="*/ 16935 w 19050"/>
                              <a:gd name="connsiteY448" fmla="*/ 4763 h 9525"/>
                              <a:gd name="connsiteX449" fmla="*/ 16935 w 19050"/>
                              <a:gd name="connsiteY449" fmla="*/ 4763 h 9525"/>
                              <a:gd name="connsiteX450" fmla="*/ 16935 w 19050"/>
                              <a:gd name="connsiteY450" fmla="*/ 4763 h 9525"/>
                              <a:gd name="connsiteX451" fmla="*/ 16935 w 19050"/>
                              <a:gd name="connsiteY451" fmla="*/ 4763 h 9525"/>
                              <a:gd name="connsiteX452" fmla="*/ 16935 w 19050"/>
                              <a:gd name="connsiteY452" fmla="*/ 4763 h 9525"/>
                              <a:gd name="connsiteX453" fmla="*/ 16935 w 19050"/>
                              <a:gd name="connsiteY453" fmla="*/ 9525 h 9525"/>
                              <a:gd name="connsiteX454" fmla="*/ 16935 w 19050"/>
                              <a:gd name="connsiteY454" fmla="*/ 4763 h 9525"/>
                              <a:gd name="connsiteX455" fmla="*/ 16935 w 19050"/>
                              <a:gd name="connsiteY455" fmla="*/ 4763 h 9525"/>
                              <a:gd name="connsiteX456" fmla="*/ 16935 w 19050"/>
                              <a:gd name="connsiteY456" fmla="*/ 4763 h 9525"/>
                              <a:gd name="connsiteX457" fmla="*/ 16935 w 19050"/>
                              <a:gd name="connsiteY457" fmla="*/ 4763 h 9525"/>
                              <a:gd name="connsiteX458" fmla="*/ 16935 w 19050"/>
                              <a:gd name="connsiteY458" fmla="*/ 4763 h 9525"/>
                              <a:gd name="connsiteX459" fmla="*/ 16935 w 19050"/>
                              <a:gd name="connsiteY459" fmla="*/ 4763 h 9525"/>
                              <a:gd name="connsiteX460" fmla="*/ 16935 w 19050"/>
                              <a:gd name="connsiteY460" fmla="*/ 4763 h 9525"/>
                              <a:gd name="connsiteX461" fmla="*/ 16935 w 19050"/>
                              <a:gd name="connsiteY461" fmla="*/ 4763 h 9525"/>
                              <a:gd name="connsiteX462" fmla="*/ 16935 w 19050"/>
                              <a:gd name="connsiteY462" fmla="*/ 4763 h 9525"/>
                              <a:gd name="connsiteX463" fmla="*/ 16935 w 19050"/>
                              <a:gd name="connsiteY463" fmla="*/ 4763 h 9525"/>
                              <a:gd name="connsiteX464" fmla="*/ 17640 w 19050"/>
                              <a:gd name="connsiteY464" fmla="*/ 4763 h 9525"/>
                              <a:gd name="connsiteX465" fmla="*/ 17640 w 19050"/>
                              <a:gd name="connsiteY465" fmla="*/ 4763 h 9525"/>
                              <a:gd name="connsiteX466" fmla="*/ 17640 w 19050"/>
                              <a:gd name="connsiteY466" fmla="*/ 4763 h 9525"/>
                              <a:gd name="connsiteX467" fmla="*/ 17640 w 19050"/>
                              <a:gd name="connsiteY467" fmla="*/ 4763 h 9525"/>
                              <a:gd name="connsiteX468" fmla="*/ 17640 w 19050"/>
                              <a:gd name="connsiteY468" fmla="*/ 4763 h 9525"/>
                              <a:gd name="connsiteX469" fmla="*/ 17640 w 19050"/>
                              <a:gd name="connsiteY469" fmla="*/ 4763 h 9525"/>
                              <a:gd name="connsiteX470" fmla="*/ 17640 w 19050"/>
                              <a:gd name="connsiteY470" fmla="*/ 4763 h 9525"/>
                              <a:gd name="connsiteX471" fmla="*/ 17640 w 19050"/>
                              <a:gd name="connsiteY471" fmla="*/ 4763 h 9525"/>
                              <a:gd name="connsiteX472" fmla="*/ 17640 w 19050"/>
                              <a:gd name="connsiteY472" fmla="*/ 4763 h 9525"/>
                              <a:gd name="connsiteX473" fmla="*/ 17640 w 19050"/>
                              <a:gd name="connsiteY473" fmla="*/ 0 h 9525"/>
                              <a:gd name="connsiteX474" fmla="*/ 17640 w 19050"/>
                              <a:gd name="connsiteY474" fmla="*/ 4763 h 9525"/>
                              <a:gd name="connsiteX475" fmla="*/ 17640 w 19050"/>
                              <a:gd name="connsiteY475" fmla="*/ 4763 h 9525"/>
                              <a:gd name="connsiteX476" fmla="*/ 17640 w 19050"/>
                              <a:gd name="connsiteY476" fmla="*/ 4763 h 9525"/>
                              <a:gd name="connsiteX477" fmla="*/ 17640 w 19050"/>
                              <a:gd name="connsiteY477" fmla="*/ 4763 h 9525"/>
                              <a:gd name="connsiteX478" fmla="*/ 17640 w 19050"/>
                              <a:gd name="connsiteY478" fmla="*/ 4763 h 9525"/>
                              <a:gd name="connsiteX479" fmla="*/ 17640 w 19050"/>
                              <a:gd name="connsiteY479" fmla="*/ 4763 h 9525"/>
                              <a:gd name="connsiteX480" fmla="*/ 17640 w 19050"/>
                              <a:gd name="connsiteY480" fmla="*/ 4763 h 9525"/>
                              <a:gd name="connsiteX481" fmla="*/ 17640 w 19050"/>
                              <a:gd name="connsiteY481" fmla="*/ 4763 h 9525"/>
                              <a:gd name="connsiteX482" fmla="*/ 18345 w 19050"/>
                              <a:gd name="connsiteY482" fmla="*/ 4763 h 9525"/>
                              <a:gd name="connsiteX483" fmla="*/ 18345 w 19050"/>
                              <a:gd name="connsiteY483" fmla="*/ 4763 h 9525"/>
                              <a:gd name="connsiteX484" fmla="*/ 18345 w 19050"/>
                              <a:gd name="connsiteY484" fmla="*/ 4763 h 9525"/>
                              <a:gd name="connsiteX485" fmla="*/ 18345 w 19050"/>
                              <a:gd name="connsiteY485" fmla="*/ 4763 h 9525"/>
                              <a:gd name="connsiteX486" fmla="*/ 18345 w 19050"/>
                              <a:gd name="connsiteY486" fmla="*/ 9525 h 9525"/>
                              <a:gd name="connsiteX487" fmla="*/ 18345 w 19050"/>
                              <a:gd name="connsiteY487" fmla="*/ 9525 h 9525"/>
                              <a:gd name="connsiteX488" fmla="*/ 18345 w 19050"/>
                              <a:gd name="connsiteY488" fmla="*/ 4763 h 9525"/>
                              <a:gd name="connsiteX489" fmla="*/ 18345 w 19050"/>
                              <a:gd name="connsiteY489" fmla="*/ 4763 h 9525"/>
                              <a:gd name="connsiteX490" fmla="*/ 18345 w 19050"/>
                              <a:gd name="connsiteY490" fmla="*/ 4763 h 9525"/>
                              <a:gd name="connsiteX491" fmla="*/ 18345 w 19050"/>
                              <a:gd name="connsiteY491" fmla="*/ 4763 h 9525"/>
                              <a:gd name="connsiteX492" fmla="*/ 18345 w 19050"/>
                              <a:gd name="connsiteY492" fmla="*/ 4763 h 9525"/>
                              <a:gd name="connsiteX493" fmla="*/ 18345 w 19050"/>
                              <a:gd name="connsiteY493" fmla="*/ 4763 h 9525"/>
                              <a:gd name="connsiteX494" fmla="*/ 18345 w 19050"/>
                              <a:gd name="connsiteY494" fmla="*/ 4763 h 9525"/>
                              <a:gd name="connsiteX495" fmla="*/ 18345 w 19050"/>
                              <a:gd name="connsiteY495" fmla="*/ 4763 h 9525"/>
                              <a:gd name="connsiteX496" fmla="*/ 18345 w 19050"/>
                              <a:gd name="connsiteY496" fmla="*/ 9525 h 9525"/>
                              <a:gd name="connsiteX497" fmla="*/ 18345 w 19050"/>
                              <a:gd name="connsiteY497" fmla="*/ 9525 h 9525"/>
                              <a:gd name="connsiteX498" fmla="*/ 18345 w 19050"/>
                              <a:gd name="connsiteY498" fmla="*/ 9525 h 9525"/>
                              <a:gd name="connsiteX499" fmla="*/ 18345 w 19050"/>
                              <a:gd name="connsiteY499" fmla="*/ 9525 h 9525"/>
                              <a:gd name="connsiteX500" fmla="*/ 19050 w 19050"/>
                              <a:gd name="connsiteY500" fmla="*/ 9525 h 9525"/>
                              <a:gd name="connsiteX501" fmla="*/ 19050 w 19050"/>
                              <a:gd name="connsiteY501" fmla="*/ 4763 h 9525"/>
                              <a:gd name="connsiteX502" fmla="*/ 19050 w 19050"/>
                              <a:gd name="connsiteY502" fmla="*/ 9525 h 9525"/>
                              <a:gd name="connsiteX503" fmla="*/ 19050 w 19050"/>
                              <a:gd name="connsiteY503" fmla="*/ 4763 h 9525"/>
                              <a:gd name="connsiteX504" fmla="*/ 19050 w 19050"/>
                              <a:gd name="connsiteY504" fmla="*/ 9525 h 9525"/>
                              <a:gd name="connsiteX505" fmla="*/ 19050 w 19050"/>
                              <a:gd name="connsiteY505" fmla="*/ 4763 h 9525"/>
                              <a:gd name="connsiteX506" fmla="*/ 19050 w 19050"/>
                              <a:gd name="connsiteY506" fmla="*/ 4763 h 9525"/>
                              <a:gd name="connsiteX507" fmla="*/ 19050 w 19050"/>
                              <a:gd name="connsiteY507" fmla="*/ 4763 h 9525"/>
                              <a:gd name="connsiteX508" fmla="*/ 19050 w 19050"/>
                              <a:gd name="connsiteY508" fmla="*/ 4763 h 9525"/>
                              <a:gd name="connsiteX509" fmla="*/ 19050 w 19050"/>
                              <a:gd name="connsiteY509" fmla="*/ 4763 h 9525"/>
                              <a:gd name="connsiteX510" fmla="*/ 19050 w 19050"/>
                              <a:gd name="connsiteY510" fmla="*/ 4763 h 9525"/>
                              <a:gd name="connsiteX511" fmla="*/ 19050 w 19050"/>
                              <a:gd name="connsiteY511" fmla="*/ 476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19050" h="9525">
                                <a:moveTo>
                                  <a:pt x="0" y="4763"/>
                                </a:moveTo>
                                <a:lnTo>
                                  <a:pt x="0" y="4763"/>
                                </a:lnTo>
                                <a:lnTo>
                                  <a:pt x="0" y="9525"/>
                                </a:lnTo>
                                <a:lnTo>
                                  <a:pt x="0" y="4763"/>
                                </a:lnTo>
                                <a:lnTo>
                                  <a:pt x="0" y="4763"/>
                                </a:lnTo>
                                <a:lnTo>
                                  <a:pt x="0" y="4763"/>
                                </a:lnTo>
                                <a:lnTo>
                                  <a:pt x="0" y="4763"/>
                                </a:lnTo>
                                <a:lnTo>
                                  <a:pt x="0" y="4763"/>
                                </a:lnTo>
                                <a:lnTo>
                                  <a:pt x="0" y="4763"/>
                                </a:lnTo>
                                <a:lnTo>
                                  <a:pt x="0" y="4763"/>
                                </a:lnTo>
                                <a:lnTo>
                                  <a:pt x="0" y="4763"/>
                                </a:lnTo>
                                <a:lnTo>
                                  <a:pt x="0" y="4763"/>
                                </a:lnTo>
                                <a:lnTo>
                                  <a:pt x="705" y="4763"/>
                                </a:lnTo>
                                <a:lnTo>
                                  <a:pt x="705" y="4763"/>
                                </a:lnTo>
                                <a:lnTo>
                                  <a:pt x="705" y="4763"/>
                                </a:lnTo>
                                <a:lnTo>
                                  <a:pt x="705" y="4763"/>
                                </a:lnTo>
                                <a:lnTo>
                                  <a:pt x="705" y="4763"/>
                                </a:lnTo>
                                <a:lnTo>
                                  <a:pt x="705" y="4763"/>
                                </a:lnTo>
                                <a:lnTo>
                                  <a:pt x="705" y="4763"/>
                                </a:lnTo>
                                <a:lnTo>
                                  <a:pt x="705" y="4763"/>
                                </a:lnTo>
                                <a:lnTo>
                                  <a:pt x="705" y="4763"/>
                                </a:lnTo>
                                <a:lnTo>
                                  <a:pt x="705" y="4763"/>
                                </a:lnTo>
                                <a:lnTo>
                                  <a:pt x="705" y="4763"/>
                                </a:lnTo>
                                <a:lnTo>
                                  <a:pt x="705" y="4763"/>
                                </a:lnTo>
                                <a:lnTo>
                                  <a:pt x="705" y="4763"/>
                                </a:lnTo>
                                <a:lnTo>
                                  <a:pt x="705" y="4763"/>
                                </a:lnTo>
                                <a:lnTo>
                                  <a:pt x="705" y="4763"/>
                                </a:lnTo>
                                <a:lnTo>
                                  <a:pt x="705" y="4763"/>
                                </a:lnTo>
                                <a:lnTo>
                                  <a:pt x="705" y="4763"/>
                                </a:lnTo>
                                <a:lnTo>
                                  <a:pt x="705" y="4763"/>
                                </a:lnTo>
                                <a:lnTo>
                                  <a:pt x="705" y="4763"/>
                                </a:lnTo>
                                <a:lnTo>
                                  <a:pt x="705" y="4763"/>
                                </a:lnTo>
                                <a:lnTo>
                                  <a:pt x="1410" y="4763"/>
                                </a:lnTo>
                                <a:lnTo>
                                  <a:pt x="1410" y="4763"/>
                                </a:lnTo>
                                <a:lnTo>
                                  <a:pt x="1410" y="4763"/>
                                </a:lnTo>
                                <a:lnTo>
                                  <a:pt x="1410" y="4763"/>
                                </a:lnTo>
                                <a:lnTo>
                                  <a:pt x="1410" y="4763"/>
                                </a:lnTo>
                                <a:lnTo>
                                  <a:pt x="1410" y="4763"/>
                                </a:lnTo>
                                <a:lnTo>
                                  <a:pt x="1410" y="4763"/>
                                </a:lnTo>
                                <a:lnTo>
                                  <a:pt x="1410" y="4763"/>
                                </a:lnTo>
                                <a:lnTo>
                                  <a:pt x="1410" y="4763"/>
                                </a:lnTo>
                                <a:lnTo>
                                  <a:pt x="1410" y="4763"/>
                                </a:lnTo>
                                <a:lnTo>
                                  <a:pt x="1410" y="4763"/>
                                </a:lnTo>
                                <a:lnTo>
                                  <a:pt x="1410" y="9525"/>
                                </a:lnTo>
                                <a:lnTo>
                                  <a:pt x="1410" y="9525"/>
                                </a:lnTo>
                                <a:lnTo>
                                  <a:pt x="1410" y="9525"/>
                                </a:lnTo>
                                <a:lnTo>
                                  <a:pt x="1410" y="9525"/>
                                </a:lnTo>
                                <a:lnTo>
                                  <a:pt x="1410" y="4763"/>
                                </a:lnTo>
                                <a:lnTo>
                                  <a:pt x="1410" y="4763"/>
                                </a:lnTo>
                                <a:lnTo>
                                  <a:pt x="1410"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819" y="4763"/>
                                </a:lnTo>
                                <a:lnTo>
                                  <a:pt x="2819" y="4763"/>
                                </a:lnTo>
                                <a:lnTo>
                                  <a:pt x="2819" y="9525"/>
                                </a:lnTo>
                                <a:lnTo>
                                  <a:pt x="2819" y="4763"/>
                                </a:lnTo>
                                <a:lnTo>
                                  <a:pt x="2819" y="4763"/>
                                </a:lnTo>
                                <a:lnTo>
                                  <a:pt x="2819" y="9525"/>
                                </a:lnTo>
                                <a:lnTo>
                                  <a:pt x="2819" y="9525"/>
                                </a:lnTo>
                                <a:lnTo>
                                  <a:pt x="2819" y="4763"/>
                                </a:lnTo>
                                <a:lnTo>
                                  <a:pt x="2819" y="4763"/>
                                </a:lnTo>
                                <a:lnTo>
                                  <a:pt x="2819" y="4763"/>
                                </a:lnTo>
                                <a:lnTo>
                                  <a:pt x="2819" y="4763"/>
                                </a:lnTo>
                                <a:lnTo>
                                  <a:pt x="2819" y="9525"/>
                                </a:lnTo>
                                <a:lnTo>
                                  <a:pt x="2819" y="9525"/>
                                </a:lnTo>
                                <a:lnTo>
                                  <a:pt x="2819" y="4763"/>
                                </a:lnTo>
                                <a:lnTo>
                                  <a:pt x="2819" y="4763"/>
                                </a:lnTo>
                                <a:lnTo>
                                  <a:pt x="2819" y="4763"/>
                                </a:lnTo>
                                <a:lnTo>
                                  <a:pt x="2819" y="9525"/>
                                </a:lnTo>
                                <a:lnTo>
                                  <a:pt x="2819" y="9525"/>
                                </a:lnTo>
                                <a:lnTo>
                                  <a:pt x="2819" y="9525"/>
                                </a:lnTo>
                                <a:lnTo>
                                  <a:pt x="2819" y="9525"/>
                                </a:lnTo>
                                <a:lnTo>
                                  <a:pt x="3524" y="4763"/>
                                </a:lnTo>
                                <a:lnTo>
                                  <a:pt x="3524" y="4763"/>
                                </a:lnTo>
                                <a:lnTo>
                                  <a:pt x="3524" y="4763"/>
                                </a:lnTo>
                                <a:lnTo>
                                  <a:pt x="3524" y="4763"/>
                                </a:lnTo>
                                <a:lnTo>
                                  <a:pt x="3524" y="9525"/>
                                </a:lnTo>
                                <a:lnTo>
                                  <a:pt x="3524" y="9525"/>
                                </a:lnTo>
                                <a:lnTo>
                                  <a:pt x="3524" y="9525"/>
                                </a:lnTo>
                                <a:lnTo>
                                  <a:pt x="3524" y="9525"/>
                                </a:lnTo>
                                <a:lnTo>
                                  <a:pt x="3524" y="9525"/>
                                </a:lnTo>
                                <a:lnTo>
                                  <a:pt x="3524" y="4763"/>
                                </a:lnTo>
                                <a:lnTo>
                                  <a:pt x="3524" y="9525"/>
                                </a:lnTo>
                                <a:lnTo>
                                  <a:pt x="3524" y="9525"/>
                                </a:lnTo>
                                <a:lnTo>
                                  <a:pt x="3524" y="4763"/>
                                </a:lnTo>
                                <a:lnTo>
                                  <a:pt x="3524" y="4763"/>
                                </a:lnTo>
                                <a:lnTo>
                                  <a:pt x="3524" y="4763"/>
                                </a:lnTo>
                                <a:lnTo>
                                  <a:pt x="3524" y="4763"/>
                                </a:lnTo>
                                <a:lnTo>
                                  <a:pt x="3524" y="4763"/>
                                </a:lnTo>
                                <a:lnTo>
                                  <a:pt x="3524" y="9525"/>
                                </a:lnTo>
                                <a:lnTo>
                                  <a:pt x="4229" y="9525"/>
                                </a:lnTo>
                                <a:lnTo>
                                  <a:pt x="4229" y="9525"/>
                                </a:lnTo>
                                <a:lnTo>
                                  <a:pt x="4229" y="9525"/>
                                </a:lnTo>
                                <a:lnTo>
                                  <a:pt x="4229" y="9525"/>
                                </a:lnTo>
                                <a:lnTo>
                                  <a:pt x="4229" y="9525"/>
                                </a:lnTo>
                                <a:lnTo>
                                  <a:pt x="4229" y="9525"/>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943" y="4763"/>
                                </a:lnTo>
                                <a:lnTo>
                                  <a:pt x="4943" y="4763"/>
                                </a:lnTo>
                                <a:lnTo>
                                  <a:pt x="4943" y="4763"/>
                                </a:lnTo>
                                <a:lnTo>
                                  <a:pt x="4943" y="4763"/>
                                </a:lnTo>
                                <a:lnTo>
                                  <a:pt x="4943" y="4763"/>
                                </a:lnTo>
                                <a:lnTo>
                                  <a:pt x="4943" y="4763"/>
                                </a:lnTo>
                                <a:lnTo>
                                  <a:pt x="4943" y="4763"/>
                                </a:lnTo>
                                <a:lnTo>
                                  <a:pt x="4943" y="4763"/>
                                </a:lnTo>
                                <a:lnTo>
                                  <a:pt x="4943" y="9525"/>
                                </a:lnTo>
                                <a:lnTo>
                                  <a:pt x="4943" y="4763"/>
                                </a:lnTo>
                                <a:lnTo>
                                  <a:pt x="4943" y="4763"/>
                                </a:lnTo>
                                <a:lnTo>
                                  <a:pt x="4943" y="4763"/>
                                </a:lnTo>
                                <a:lnTo>
                                  <a:pt x="4943" y="4763"/>
                                </a:lnTo>
                                <a:lnTo>
                                  <a:pt x="4943" y="4763"/>
                                </a:lnTo>
                                <a:lnTo>
                                  <a:pt x="4943" y="4763"/>
                                </a:lnTo>
                                <a:lnTo>
                                  <a:pt x="4943" y="4763"/>
                                </a:lnTo>
                                <a:lnTo>
                                  <a:pt x="4943" y="4763"/>
                                </a:lnTo>
                                <a:lnTo>
                                  <a:pt x="4943" y="4763"/>
                                </a:lnTo>
                                <a:lnTo>
                                  <a:pt x="5648" y="4763"/>
                                </a:lnTo>
                                <a:lnTo>
                                  <a:pt x="5648" y="4763"/>
                                </a:lnTo>
                                <a:lnTo>
                                  <a:pt x="5648" y="4763"/>
                                </a:lnTo>
                                <a:lnTo>
                                  <a:pt x="5648" y="4763"/>
                                </a:lnTo>
                                <a:lnTo>
                                  <a:pt x="5648" y="4763"/>
                                </a:lnTo>
                                <a:lnTo>
                                  <a:pt x="5648" y="4763"/>
                                </a:lnTo>
                                <a:lnTo>
                                  <a:pt x="5648" y="4763"/>
                                </a:lnTo>
                                <a:lnTo>
                                  <a:pt x="5648" y="4763"/>
                                </a:lnTo>
                                <a:lnTo>
                                  <a:pt x="5648" y="4763"/>
                                </a:lnTo>
                                <a:lnTo>
                                  <a:pt x="5648" y="0"/>
                                </a:lnTo>
                                <a:lnTo>
                                  <a:pt x="5648" y="4763"/>
                                </a:lnTo>
                                <a:lnTo>
                                  <a:pt x="5648" y="4763"/>
                                </a:lnTo>
                                <a:lnTo>
                                  <a:pt x="5648" y="4763"/>
                                </a:lnTo>
                                <a:lnTo>
                                  <a:pt x="5648" y="4763"/>
                                </a:lnTo>
                                <a:lnTo>
                                  <a:pt x="5648" y="4763"/>
                                </a:lnTo>
                                <a:lnTo>
                                  <a:pt x="5648" y="4763"/>
                                </a:lnTo>
                                <a:lnTo>
                                  <a:pt x="5648" y="4763"/>
                                </a:lnTo>
                                <a:lnTo>
                                  <a:pt x="5648" y="4763"/>
                                </a:lnTo>
                                <a:lnTo>
                                  <a:pt x="5648" y="4763"/>
                                </a:lnTo>
                                <a:lnTo>
                                  <a:pt x="5648"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9525"/>
                                </a:lnTo>
                                <a:lnTo>
                                  <a:pt x="6353" y="9525"/>
                                </a:lnTo>
                                <a:lnTo>
                                  <a:pt x="6353" y="9525"/>
                                </a:lnTo>
                                <a:lnTo>
                                  <a:pt x="7058" y="9525"/>
                                </a:lnTo>
                                <a:lnTo>
                                  <a:pt x="7058" y="9525"/>
                                </a:lnTo>
                                <a:lnTo>
                                  <a:pt x="7058" y="4763"/>
                                </a:lnTo>
                                <a:lnTo>
                                  <a:pt x="7058" y="4763"/>
                                </a:lnTo>
                                <a:lnTo>
                                  <a:pt x="7058" y="4763"/>
                                </a:lnTo>
                                <a:lnTo>
                                  <a:pt x="7058" y="4763"/>
                                </a:lnTo>
                                <a:lnTo>
                                  <a:pt x="7058" y="4763"/>
                                </a:lnTo>
                                <a:lnTo>
                                  <a:pt x="7058" y="4763"/>
                                </a:lnTo>
                                <a:lnTo>
                                  <a:pt x="7058" y="4763"/>
                                </a:lnTo>
                                <a:lnTo>
                                  <a:pt x="7058" y="4763"/>
                                </a:lnTo>
                                <a:lnTo>
                                  <a:pt x="7058" y="4763"/>
                                </a:lnTo>
                                <a:lnTo>
                                  <a:pt x="7058" y="4763"/>
                                </a:lnTo>
                                <a:lnTo>
                                  <a:pt x="7058" y="4763"/>
                                </a:lnTo>
                                <a:lnTo>
                                  <a:pt x="7058" y="4763"/>
                                </a:lnTo>
                                <a:lnTo>
                                  <a:pt x="7058" y="4763"/>
                                </a:lnTo>
                                <a:lnTo>
                                  <a:pt x="7058" y="4763"/>
                                </a:lnTo>
                                <a:lnTo>
                                  <a:pt x="7058" y="9525"/>
                                </a:lnTo>
                                <a:lnTo>
                                  <a:pt x="7058" y="9525"/>
                                </a:lnTo>
                                <a:lnTo>
                                  <a:pt x="7763" y="4763"/>
                                </a:lnTo>
                                <a:lnTo>
                                  <a:pt x="7763" y="9525"/>
                                </a:lnTo>
                                <a:lnTo>
                                  <a:pt x="7763" y="9525"/>
                                </a:lnTo>
                                <a:lnTo>
                                  <a:pt x="7763" y="9525"/>
                                </a:lnTo>
                                <a:lnTo>
                                  <a:pt x="7763" y="4763"/>
                                </a:lnTo>
                                <a:lnTo>
                                  <a:pt x="7763" y="4763"/>
                                </a:lnTo>
                                <a:lnTo>
                                  <a:pt x="7763" y="4763"/>
                                </a:lnTo>
                                <a:lnTo>
                                  <a:pt x="7763" y="4763"/>
                                </a:lnTo>
                                <a:lnTo>
                                  <a:pt x="7763" y="4763"/>
                                </a:lnTo>
                                <a:lnTo>
                                  <a:pt x="7763" y="4763"/>
                                </a:lnTo>
                                <a:lnTo>
                                  <a:pt x="7763" y="4763"/>
                                </a:lnTo>
                                <a:lnTo>
                                  <a:pt x="7763" y="4763"/>
                                </a:lnTo>
                                <a:lnTo>
                                  <a:pt x="7763" y="4763"/>
                                </a:lnTo>
                                <a:lnTo>
                                  <a:pt x="7763" y="4763"/>
                                </a:lnTo>
                                <a:lnTo>
                                  <a:pt x="7763" y="4763"/>
                                </a:lnTo>
                                <a:lnTo>
                                  <a:pt x="7763" y="4763"/>
                                </a:lnTo>
                                <a:lnTo>
                                  <a:pt x="7763" y="4763"/>
                                </a:lnTo>
                                <a:lnTo>
                                  <a:pt x="7763" y="4763"/>
                                </a:lnTo>
                                <a:lnTo>
                                  <a:pt x="8468" y="4763"/>
                                </a:lnTo>
                                <a:lnTo>
                                  <a:pt x="8468" y="9525"/>
                                </a:lnTo>
                                <a:lnTo>
                                  <a:pt x="8468" y="9525"/>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9173" y="4763"/>
                                </a:lnTo>
                                <a:lnTo>
                                  <a:pt x="9173" y="4763"/>
                                </a:lnTo>
                                <a:lnTo>
                                  <a:pt x="9173" y="4763"/>
                                </a:lnTo>
                                <a:lnTo>
                                  <a:pt x="9173" y="4763"/>
                                </a:lnTo>
                                <a:lnTo>
                                  <a:pt x="9173" y="9525"/>
                                </a:lnTo>
                                <a:lnTo>
                                  <a:pt x="9173" y="9525"/>
                                </a:lnTo>
                                <a:lnTo>
                                  <a:pt x="9173" y="9525"/>
                                </a:lnTo>
                                <a:lnTo>
                                  <a:pt x="9173" y="9525"/>
                                </a:lnTo>
                                <a:lnTo>
                                  <a:pt x="9173" y="4763"/>
                                </a:lnTo>
                                <a:lnTo>
                                  <a:pt x="9173" y="4763"/>
                                </a:lnTo>
                                <a:lnTo>
                                  <a:pt x="9173" y="4763"/>
                                </a:lnTo>
                                <a:lnTo>
                                  <a:pt x="9173" y="4763"/>
                                </a:lnTo>
                                <a:lnTo>
                                  <a:pt x="9173" y="4763"/>
                                </a:lnTo>
                                <a:lnTo>
                                  <a:pt x="9173" y="4763"/>
                                </a:lnTo>
                                <a:lnTo>
                                  <a:pt x="9173" y="4763"/>
                                </a:lnTo>
                                <a:lnTo>
                                  <a:pt x="9173" y="4763"/>
                                </a:lnTo>
                                <a:lnTo>
                                  <a:pt x="9173" y="4763"/>
                                </a:lnTo>
                                <a:lnTo>
                                  <a:pt x="9173" y="4763"/>
                                </a:lnTo>
                                <a:lnTo>
                                  <a:pt x="9877" y="4763"/>
                                </a:lnTo>
                                <a:lnTo>
                                  <a:pt x="9877" y="4763"/>
                                </a:lnTo>
                                <a:lnTo>
                                  <a:pt x="9877" y="4763"/>
                                </a:lnTo>
                                <a:lnTo>
                                  <a:pt x="9877" y="4763"/>
                                </a:lnTo>
                                <a:lnTo>
                                  <a:pt x="9877" y="4763"/>
                                </a:lnTo>
                                <a:lnTo>
                                  <a:pt x="9877" y="4763"/>
                                </a:lnTo>
                                <a:lnTo>
                                  <a:pt x="9877" y="4763"/>
                                </a:lnTo>
                                <a:lnTo>
                                  <a:pt x="9877" y="4763"/>
                                </a:lnTo>
                                <a:lnTo>
                                  <a:pt x="9877" y="4763"/>
                                </a:lnTo>
                                <a:lnTo>
                                  <a:pt x="9877" y="4763"/>
                                </a:lnTo>
                                <a:lnTo>
                                  <a:pt x="9877" y="4763"/>
                                </a:lnTo>
                                <a:lnTo>
                                  <a:pt x="9877" y="9525"/>
                                </a:lnTo>
                                <a:lnTo>
                                  <a:pt x="9877" y="4763"/>
                                </a:lnTo>
                                <a:lnTo>
                                  <a:pt x="9877" y="4763"/>
                                </a:lnTo>
                                <a:lnTo>
                                  <a:pt x="9877" y="9525"/>
                                </a:lnTo>
                                <a:lnTo>
                                  <a:pt x="9877" y="9525"/>
                                </a:lnTo>
                                <a:lnTo>
                                  <a:pt x="9877" y="4763"/>
                                </a:lnTo>
                                <a:lnTo>
                                  <a:pt x="9877"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9525"/>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1287" y="4763"/>
                                </a:lnTo>
                                <a:lnTo>
                                  <a:pt x="11287" y="4763"/>
                                </a:lnTo>
                                <a:lnTo>
                                  <a:pt x="11287" y="4763"/>
                                </a:lnTo>
                                <a:lnTo>
                                  <a:pt x="11287" y="4763"/>
                                </a:lnTo>
                                <a:lnTo>
                                  <a:pt x="11287" y="4763"/>
                                </a:lnTo>
                                <a:lnTo>
                                  <a:pt x="11287" y="4763"/>
                                </a:lnTo>
                                <a:lnTo>
                                  <a:pt x="11287" y="4763"/>
                                </a:lnTo>
                                <a:lnTo>
                                  <a:pt x="11287" y="4763"/>
                                </a:lnTo>
                                <a:lnTo>
                                  <a:pt x="11287" y="4763"/>
                                </a:lnTo>
                                <a:lnTo>
                                  <a:pt x="11287" y="4763"/>
                                </a:lnTo>
                                <a:lnTo>
                                  <a:pt x="11287" y="4763"/>
                                </a:lnTo>
                                <a:lnTo>
                                  <a:pt x="11287" y="4763"/>
                                </a:lnTo>
                                <a:lnTo>
                                  <a:pt x="11287" y="4763"/>
                                </a:lnTo>
                                <a:lnTo>
                                  <a:pt x="11287" y="4763"/>
                                </a:lnTo>
                                <a:lnTo>
                                  <a:pt x="11287" y="4763"/>
                                </a:lnTo>
                                <a:lnTo>
                                  <a:pt x="11287" y="4763"/>
                                </a:lnTo>
                                <a:lnTo>
                                  <a:pt x="11287" y="4763"/>
                                </a:lnTo>
                                <a:lnTo>
                                  <a:pt x="11287" y="4763"/>
                                </a:lnTo>
                                <a:lnTo>
                                  <a:pt x="11287" y="4763"/>
                                </a:lnTo>
                                <a:lnTo>
                                  <a:pt x="11287" y="4763"/>
                                </a:lnTo>
                                <a:lnTo>
                                  <a:pt x="11992" y="4763"/>
                                </a:lnTo>
                                <a:lnTo>
                                  <a:pt x="11992" y="4763"/>
                                </a:lnTo>
                                <a:lnTo>
                                  <a:pt x="11992" y="4763"/>
                                </a:lnTo>
                                <a:lnTo>
                                  <a:pt x="11992" y="4763"/>
                                </a:lnTo>
                                <a:lnTo>
                                  <a:pt x="11992" y="9525"/>
                                </a:lnTo>
                                <a:lnTo>
                                  <a:pt x="11992" y="9525"/>
                                </a:lnTo>
                                <a:lnTo>
                                  <a:pt x="11992" y="9525"/>
                                </a:lnTo>
                                <a:lnTo>
                                  <a:pt x="11992" y="9525"/>
                                </a:lnTo>
                                <a:lnTo>
                                  <a:pt x="11992" y="4763"/>
                                </a:lnTo>
                                <a:lnTo>
                                  <a:pt x="11992" y="4763"/>
                                </a:lnTo>
                                <a:lnTo>
                                  <a:pt x="11992" y="4763"/>
                                </a:lnTo>
                                <a:lnTo>
                                  <a:pt x="11992" y="4763"/>
                                </a:lnTo>
                                <a:lnTo>
                                  <a:pt x="11992" y="4763"/>
                                </a:lnTo>
                                <a:lnTo>
                                  <a:pt x="11992" y="4763"/>
                                </a:lnTo>
                                <a:lnTo>
                                  <a:pt x="11992" y="4763"/>
                                </a:lnTo>
                                <a:lnTo>
                                  <a:pt x="11992" y="4763"/>
                                </a:lnTo>
                                <a:lnTo>
                                  <a:pt x="11992" y="4763"/>
                                </a:lnTo>
                                <a:lnTo>
                                  <a:pt x="11992" y="4763"/>
                                </a:lnTo>
                                <a:lnTo>
                                  <a:pt x="12697" y="9525"/>
                                </a:lnTo>
                                <a:lnTo>
                                  <a:pt x="12697" y="9525"/>
                                </a:lnTo>
                                <a:lnTo>
                                  <a:pt x="12697" y="4763"/>
                                </a:lnTo>
                                <a:lnTo>
                                  <a:pt x="12697" y="9525"/>
                                </a:lnTo>
                                <a:lnTo>
                                  <a:pt x="12697" y="4763"/>
                                </a:lnTo>
                                <a:lnTo>
                                  <a:pt x="12697" y="4763"/>
                                </a:lnTo>
                                <a:lnTo>
                                  <a:pt x="12697" y="4763"/>
                                </a:lnTo>
                                <a:lnTo>
                                  <a:pt x="12697" y="4763"/>
                                </a:lnTo>
                                <a:lnTo>
                                  <a:pt x="12697" y="4763"/>
                                </a:lnTo>
                                <a:lnTo>
                                  <a:pt x="12697" y="4763"/>
                                </a:lnTo>
                                <a:lnTo>
                                  <a:pt x="12697" y="9525"/>
                                </a:lnTo>
                                <a:lnTo>
                                  <a:pt x="12697" y="4763"/>
                                </a:lnTo>
                                <a:lnTo>
                                  <a:pt x="12697" y="4763"/>
                                </a:lnTo>
                                <a:lnTo>
                                  <a:pt x="12697" y="4763"/>
                                </a:lnTo>
                                <a:lnTo>
                                  <a:pt x="12697" y="4763"/>
                                </a:lnTo>
                                <a:lnTo>
                                  <a:pt x="12697" y="4763"/>
                                </a:lnTo>
                                <a:lnTo>
                                  <a:pt x="12697" y="4763"/>
                                </a:lnTo>
                                <a:lnTo>
                                  <a:pt x="12697" y="4763"/>
                                </a:lnTo>
                                <a:lnTo>
                                  <a:pt x="13402" y="4763"/>
                                </a:lnTo>
                                <a:lnTo>
                                  <a:pt x="13402" y="9525"/>
                                </a:lnTo>
                                <a:lnTo>
                                  <a:pt x="13402" y="9525"/>
                                </a:lnTo>
                                <a:lnTo>
                                  <a:pt x="13402" y="9525"/>
                                </a:lnTo>
                                <a:lnTo>
                                  <a:pt x="13402" y="4763"/>
                                </a:lnTo>
                                <a:lnTo>
                                  <a:pt x="13402" y="4763"/>
                                </a:lnTo>
                                <a:lnTo>
                                  <a:pt x="13402" y="4763"/>
                                </a:lnTo>
                                <a:lnTo>
                                  <a:pt x="13402" y="4763"/>
                                </a:lnTo>
                                <a:lnTo>
                                  <a:pt x="13402" y="4763"/>
                                </a:lnTo>
                                <a:lnTo>
                                  <a:pt x="13402" y="9525"/>
                                </a:lnTo>
                                <a:lnTo>
                                  <a:pt x="13402" y="4763"/>
                                </a:lnTo>
                                <a:lnTo>
                                  <a:pt x="13402" y="4763"/>
                                </a:lnTo>
                                <a:lnTo>
                                  <a:pt x="13402" y="4763"/>
                                </a:lnTo>
                                <a:lnTo>
                                  <a:pt x="13402" y="4763"/>
                                </a:lnTo>
                                <a:lnTo>
                                  <a:pt x="13402" y="4763"/>
                                </a:lnTo>
                                <a:lnTo>
                                  <a:pt x="13402" y="4763"/>
                                </a:lnTo>
                                <a:lnTo>
                                  <a:pt x="13402" y="4763"/>
                                </a:lnTo>
                                <a:lnTo>
                                  <a:pt x="13402" y="4763"/>
                                </a:lnTo>
                                <a:lnTo>
                                  <a:pt x="14107" y="4763"/>
                                </a:lnTo>
                                <a:lnTo>
                                  <a:pt x="14107" y="9525"/>
                                </a:lnTo>
                                <a:lnTo>
                                  <a:pt x="14107" y="9525"/>
                                </a:lnTo>
                                <a:lnTo>
                                  <a:pt x="14107" y="4763"/>
                                </a:lnTo>
                                <a:lnTo>
                                  <a:pt x="14107" y="4763"/>
                                </a:lnTo>
                                <a:lnTo>
                                  <a:pt x="14107" y="4763"/>
                                </a:lnTo>
                                <a:lnTo>
                                  <a:pt x="14107" y="4763"/>
                                </a:lnTo>
                                <a:lnTo>
                                  <a:pt x="14107" y="4763"/>
                                </a:lnTo>
                                <a:lnTo>
                                  <a:pt x="14107" y="4763"/>
                                </a:lnTo>
                                <a:lnTo>
                                  <a:pt x="14107" y="4763"/>
                                </a:lnTo>
                                <a:lnTo>
                                  <a:pt x="14107" y="4763"/>
                                </a:lnTo>
                                <a:lnTo>
                                  <a:pt x="14107" y="4763"/>
                                </a:lnTo>
                                <a:lnTo>
                                  <a:pt x="14107" y="9525"/>
                                </a:lnTo>
                                <a:lnTo>
                                  <a:pt x="14107" y="4763"/>
                                </a:lnTo>
                                <a:lnTo>
                                  <a:pt x="14107" y="4763"/>
                                </a:lnTo>
                                <a:lnTo>
                                  <a:pt x="14107" y="4763"/>
                                </a:lnTo>
                                <a:lnTo>
                                  <a:pt x="14107" y="4763"/>
                                </a:lnTo>
                                <a:lnTo>
                                  <a:pt x="14107" y="4763"/>
                                </a:lnTo>
                                <a:lnTo>
                                  <a:pt x="14107" y="4763"/>
                                </a:lnTo>
                                <a:lnTo>
                                  <a:pt x="14107" y="4763"/>
                                </a:lnTo>
                                <a:lnTo>
                                  <a:pt x="14821" y="4763"/>
                                </a:lnTo>
                                <a:lnTo>
                                  <a:pt x="14821" y="4763"/>
                                </a:lnTo>
                                <a:lnTo>
                                  <a:pt x="14821" y="4763"/>
                                </a:lnTo>
                                <a:lnTo>
                                  <a:pt x="14821" y="4763"/>
                                </a:lnTo>
                                <a:lnTo>
                                  <a:pt x="14821" y="4763"/>
                                </a:lnTo>
                                <a:lnTo>
                                  <a:pt x="14821" y="9525"/>
                                </a:lnTo>
                                <a:lnTo>
                                  <a:pt x="14821" y="4763"/>
                                </a:lnTo>
                                <a:lnTo>
                                  <a:pt x="14821" y="4763"/>
                                </a:lnTo>
                                <a:lnTo>
                                  <a:pt x="14821" y="4763"/>
                                </a:lnTo>
                                <a:lnTo>
                                  <a:pt x="14821" y="4763"/>
                                </a:lnTo>
                                <a:lnTo>
                                  <a:pt x="14821" y="4763"/>
                                </a:lnTo>
                                <a:lnTo>
                                  <a:pt x="14821" y="4763"/>
                                </a:lnTo>
                                <a:lnTo>
                                  <a:pt x="14821" y="9525"/>
                                </a:lnTo>
                                <a:lnTo>
                                  <a:pt x="14821" y="9525"/>
                                </a:lnTo>
                                <a:lnTo>
                                  <a:pt x="14821" y="4763"/>
                                </a:lnTo>
                                <a:lnTo>
                                  <a:pt x="14821" y="4763"/>
                                </a:lnTo>
                                <a:lnTo>
                                  <a:pt x="14821" y="4763"/>
                                </a:lnTo>
                                <a:lnTo>
                                  <a:pt x="14821" y="4763"/>
                                </a:lnTo>
                                <a:lnTo>
                                  <a:pt x="15526" y="4763"/>
                                </a:lnTo>
                                <a:lnTo>
                                  <a:pt x="15526" y="0"/>
                                </a:lnTo>
                                <a:lnTo>
                                  <a:pt x="15526" y="4763"/>
                                </a:lnTo>
                                <a:lnTo>
                                  <a:pt x="15526" y="4763"/>
                                </a:lnTo>
                                <a:lnTo>
                                  <a:pt x="15526" y="4763"/>
                                </a:lnTo>
                                <a:lnTo>
                                  <a:pt x="15526" y="4763"/>
                                </a:lnTo>
                                <a:lnTo>
                                  <a:pt x="15526" y="4763"/>
                                </a:lnTo>
                                <a:lnTo>
                                  <a:pt x="15526" y="4763"/>
                                </a:lnTo>
                                <a:lnTo>
                                  <a:pt x="15526" y="4763"/>
                                </a:lnTo>
                                <a:lnTo>
                                  <a:pt x="15526" y="4763"/>
                                </a:lnTo>
                                <a:lnTo>
                                  <a:pt x="15526" y="4763"/>
                                </a:lnTo>
                                <a:lnTo>
                                  <a:pt x="15526" y="4763"/>
                                </a:lnTo>
                                <a:lnTo>
                                  <a:pt x="15526" y="4763"/>
                                </a:lnTo>
                                <a:lnTo>
                                  <a:pt x="15526" y="4763"/>
                                </a:lnTo>
                                <a:lnTo>
                                  <a:pt x="15526" y="9525"/>
                                </a:lnTo>
                                <a:lnTo>
                                  <a:pt x="15526" y="9525"/>
                                </a:lnTo>
                                <a:lnTo>
                                  <a:pt x="15526" y="9525"/>
                                </a:lnTo>
                                <a:lnTo>
                                  <a:pt x="15526" y="9525"/>
                                </a:lnTo>
                                <a:lnTo>
                                  <a:pt x="16231" y="4763"/>
                                </a:lnTo>
                                <a:lnTo>
                                  <a:pt x="16231" y="4763"/>
                                </a:lnTo>
                                <a:lnTo>
                                  <a:pt x="16231" y="4763"/>
                                </a:lnTo>
                                <a:lnTo>
                                  <a:pt x="16231" y="4763"/>
                                </a:lnTo>
                                <a:lnTo>
                                  <a:pt x="16231" y="4763"/>
                                </a:lnTo>
                                <a:lnTo>
                                  <a:pt x="16231" y="4763"/>
                                </a:lnTo>
                                <a:lnTo>
                                  <a:pt x="16231" y="4763"/>
                                </a:lnTo>
                                <a:lnTo>
                                  <a:pt x="16231" y="4763"/>
                                </a:lnTo>
                                <a:lnTo>
                                  <a:pt x="16231" y="4763"/>
                                </a:lnTo>
                                <a:lnTo>
                                  <a:pt x="16231" y="4763"/>
                                </a:lnTo>
                                <a:lnTo>
                                  <a:pt x="16231" y="4763"/>
                                </a:lnTo>
                                <a:lnTo>
                                  <a:pt x="16231" y="4763"/>
                                </a:lnTo>
                                <a:lnTo>
                                  <a:pt x="16231" y="4763"/>
                                </a:lnTo>
                                <a:lnTo>
                                  <a:pt x="16231" y="4763"/>
                                </a:lnTo>
                                <a:lnTo>
                                  <a:pt x="16231" y="4763"/>
                                </a:lnTo>
                                <a:lnTo>
                                  <a:pt x="16231" y="4763"/>
                                </a:lnTo>
                                <a:lnTo>
                                  <a:pt x="16231" y="4763"/>
                                </a:lnTo>
                                <a:lnTo>
                                  <a:pt x="16231" y="4763"/>
                                </a:lnTo>
                                <a:lnTo>
                                  <a:pt x="16231" y="4763"/>
                                </a:lnTo>
                                <a:lnTo>
                                  <a:pt x="16231" y="9525"/>
                                </a:lnTo>
                                <a:lnTo>
                                  <a:pt x="16935" y="9525"/>
                                </a:lnTo>
                                <a:lnTo>
                                  <a:pt x="16935" y="4763"/>
                                </a:lnTo>
                                <a:lnTo>
                                  <a:pt x="16935" y="4763"/>
                                </a:lnTo>
                                <a:lnTo>
                                  <a:pt x="16935" y="4763"/>
                                </a:lnTo>
                                <a:lnTo>
                                  <a:pt x="16935" y="4763"/>
                                </a:lnTo>
                                <a:lnTo>
                                  <a:pt x="16935" y="4763"/>
                                </a:lnTo>
                                <a:lnTo>
                                  <a:pt x="16935" y="4763"/>
                                </a:lnTo>
                                <a:lnTo>
                                  <a:pt x="16935" y="9525"/>
                                </a:lnTo>
                                <a:lnTo>
                                  <a:pt x="16935" y="4763"/>
                                </a:lnTo>
                                <a:lnTo>
                                  <a:pt x="16935" y="4763"/>
                                </a:lnTo>
                                <a:lnTo>
                                  <a:pt x="16935" y="4763"/>
                                </a:lnTo>
                                <a:lnTo>
                                  <a:pt x="16935" y="4763"/>
                                </a:lnTo>
                                <a:lnTo>
                                  <a:pt x="16935" y="4763"/>
                                </a:lnTo>
                                <a:lnTo>
                                  <a:pt x="16935" y="4763"/>
                                </a:lnTo>
                                <a:lnTo>
                                  <a:pt x="16935" y="4763"/>
                                </a:lnTo>
                                <a:lnTo>
                                  <a:pt x="16935" y="4763"/>
                                </a:lnTo>
                                <a:lnTo>
                                  <a:pt x="16935" y="4763"/>
                                </a:lnTo>
                                <a:lnTo>
                                  <a:pt x="16935" y="4763"/>
                                </a:lnTo>
                                <a:lnTo>
                                  <a:pt x="17640" y="4763"/>
                                </a:lnTo>
                                <a:lnTo>
                                  <a:pt x="17640" y="4763"/>
                                </a:lnTo>
                                <a:lnTo>
                                  <a:pt x="17640" y="4763"/>
                                </a:lnTo>
                                <a:lnTo>
                                  <a:pt x="17640" y="4763"/>
                                </a:lnTo>
                                <a:lnTo>
                                  <a:pt x="17640" y="4763"/>
                                </a:lnTo>
                                <a:lnTo>
                                  <a:pt x="17640" y="4763"/>
                                </a:lnTo>
                                <a:lnTo>
                                  <a:pt x="17640" y="4763"/>
                                </a:lnTo>
                                <a:lnTo>
                                  <a:pt x="17640" y="4763"/>
                                </a:lnTo>
                                <a:lnTo>
                                  <a:pt x="17640" y="4763"/>
                                </a:lnTo>
                                <a:lnTo>
                                  <a:pt x="17640" y="0"/>
                                </a:lnTo>
                                <a:lnTo>
                                  <a:pt x="17640" y="4763"/>
                                </a:lnTo>
                                <a:lnTo>
                                  <a:pt x="17640" y="4763"/>
                                </a:lnTo>
                                <a:lnTo>
                                  <a:pt x="17640" y="4763"/>
                                </a:lnTo>
                                <a:lnTo>
                                  <a:pt x="17640" y="4763"/>
                                </a:lnTo>
                                <a:lnTo>
                                  <a:pt x="17640" y="4763"/>
                                </a:lnTo>
                                <a:lnTo>
                                  <a:pt x="17640" y="4763"/>
                                </a:lnTo>
                                <a:lnTo>
                                  <a:pt x="17640" y="4763"/>
                                </a:lnTo>
                                <a:lnTo>
                                  <a:pt x="17640" y="4763"/>
                                </a:lnTo>
                                <a:lnTo>
                                  <a:pt x="18345" y="4763"/>
                                </a:lnTo>
                                <a:lnTo>
                                  <a:pt x="18345" y="4763"/>
                                </a:lnTo>
                                <a:lnTo>
                                  <a:pt x="18345" y="4763"/>
                                </a:lnTo>
                                <a:lnTo>
                                  <a:pt x="18345" y="4763"/>
                                </a:lnTo>
                                <a:lnTo>
                                  <a:pt x="18345" y="9525"/>
                                </a:lnTo>
                                <a:lnTo>
                                  <a:pt x="18345" y="9525"/>
                                </a:lnTo>
                                <a:lnTo>
                                  <a:pt x="18345" y="4763"/>
                                </a:lnTo>
                                <a:lnTo>
                                  <a:pt x="18345" y="4763"/>
                                </a:lnTo>
                                <a:lnTo>
                                  <a:pt x="18345" y="4763"/>
                                </a:lnTo>
                                <a:lnTo>
                                  <a:pt x="18345" y="4763"/>
                                </a:lnTo>
                                <a:lnTo>
                                  <a:pt x="18345" y="4763"/>
                                </a:lnTo>
                                <a:lnTo>
                                  <a:pt x="18345" y="4763"/>
                                </a:lnTo>
                                <a:lnTo>
                                  <a:pt x="18345" y="4763"/>
                                </a:lnTo>
                                <a:lnTo>
                                  <a:pt x="18345" y="4763"/>
                                </a:lnTo>
                                <a:lnTo>
                                  <a:pt x="18345" y="9525"/>
                                </a:lnTo>
                                <a:lnTo>
                                  <a:pt x="18345" y="9525"/>
                                </a:lnTo>
                                <a:lnTo>
                                  <a:pt x="18345" y="9525"/>
                                </a:lnTo>
                                <a:lnTo>
                                  <a:pt x="18345" y="9525"/>
                                </a:lnTo>
                                <a:lnTo>
                                  <a:pt x="19050" y="9525"/>
                                </a:lnTo>
                                <a:lnTo>
                                  <a:pt x="19050" y="4763"/>
                                </a:lnTo>
                                <a:lnTo>
                                  <a:pt x="19050" y="9525"/>
                                </a:lnTo>
                                <a:lnTo>
                                  <a:pt x="19050" y="4763"/>
                                </a:lnTo>
                                <a:lnTo>
                                  <a:pt x="19050" y="9525"/>
                                </a:lnTo>
                                <a:lnTo>
                                  <a:pt x="19050" y="4763"/>
                                </a:lnTo>
                                <a:lnTo>
                                  <a:pt x="19050" y="4763"/>
                                </a:lnTo>
                                <a:lnTo>
                                  <a:pt x="19050" y="4763"/>
                                </a:lnTo>
                                <a:lnTo>
                                  <a:pt x="19050" y="4763"/>
                                </a:lnTo>
                                <a:lnTo>
                                  <a:pt x="19050" y="4763"/>
                                </a:lnTo>
                                <a:lnTo>
                                  <a:pt x="19050" y="4763"/>
                                </a:lnTo>
                                <a:lnTo>
                                  <a:pt x="19050" y="476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70" name="Freeform: Shape 270"/>
                        <wps:cNvSpPr/>
                        <wps:spPr>
                          <a:xfrm>
                            <a:off x="1519237" y="1947862"/>
                            <a:ext cx="28575" cy="9525"/>
                          </a:xfrm>
                          <a:custGeom>
                            <a:avLst/>
                            <a:gdLst>
                              <a:gd name="connsiteX0" fmla="*/ 0 w 28575"/>
                              <a:gd name="connsiteY0" fmla="*/ 4763 h 9525"/>
                              <a:gd name="connsiteX1" fmla="*/ 0 w 28575"/>
                              <a:gd name="connsiteY1" fmla="*/ 4763 h 9525"/>
                              <a:gd name="connsiteX2" fmla="*/ 0 w 28575"/>
                              <a:gd name="connsiteY2" fmla="*/ 4763 h 9525"/>
                              <a:gd name="connsiteX3" fmla="*/ 0 w 28575"/>
                              <a:gd name="connsiteY3" fmla="*/ 4763 h 9525"/>
                              <a:gd name="connsiteX4" fmla="*/ 0 w 28575"/>
                              <a:gd name="connsiteY4" fmla="*/ 4763 h 9525"/>
                              <a:gd name="connsiteX5" fmla="*/ 0 w 28575"/>
                              <a:gd name="connsiteY5" fmla="*/ 4763 h 9525"/>
                              <a:gd name="connsiteX6" fmla="*/ 0 w 28575"/>
                              <a:gd name="connsiteY6" fmla="*/ 4763 h 9525"/>
                              <a:gd name="connsiteX7" fmla="*/ 0 w 28575"/>
                              <a:gd name="connsiteY7" fmla="*/ 4763 h 9525"/>
                              <a:gd name="connsiteX8" fmla="*/ 0 w 28575"/>
                              <a:gd name="connsiteY8" fmla="*/ 4763 h 9525"/>
                              <a:gd name="connsiteX9" fmla="*/ 1057 w 28575"/>
                              <a:gd name="connsiteY9" fmla="*/ 4763 h 9525"/>
                              <a:gd name="connsiteX10" fmla="*/ 1057 w 28575"/>
                              <a:gd name="connsiteY10" fmla="*/ 4763 h 9525"/>
                              <a:gd name="connsiteX11" fmla="*/ 1057 w 28575"/>
                              <a:gd name="connsiteY11" fmla="*/ 4763 h 9525"/>
                              <a:gd name="connsiteX12" fmla="*/ 1057 w 28575"/>
                              <a:gd name="connsiteY12" fmla="*/ 4763 h 9525"/>
                              <a:gd name="connsiteX13" fmla="*/ 1057 w 28575"/>
                              <a:gd name="connsiteY13" fmla="*/ 4763 h 9525"/>
                              <a:gd name="connsiteX14" fmla="*/ 1057 w 28575"/>
                              <a:gd name="connsiteY14" fmla="*/ 4763 h 9525"/>
                              <a:gd name="connsiteX15" fmla="*/ 1057 w 28575"/>
                              <a:gd name="connsiteY15" fmla="*/ 4763 h 9525"/>
                              <a:gd name="connsiteX16" fmla="*/ 1057 w 28575"/>
                              <a:gd name="connsiteY16" fmla="*/ 4763 h 9525"/>
                              <a:gd name="connsiteX17" fmla="*/ 1057 w 28575"/>
                              <a:gd name="connsiteY17" fmla="*/ 4763 h 9525"/>
                              <a:gd name="connsiteX18" fmla="*/ 1057 w 28575"/>
                              <a:gd name="connsiteY18" fmla="*/ 4763 h 9525"/>
                              <a:gd name="connsiteX19" fmla="*/ 1057 w 28575"/>
                              <a:gd name="connsiteY19" fmla="*/ 4763 h 9525"/>
                              <a:gd name="connsiteX20" fmla="*/ 1057 w 28575"/>
                              <a:gd name="connsiteY20" fmla="*/ 4763 h 9525"/>
                              <a:gd name="connsiteX21" fmla="*/ 1057 w 28575"/>
                              <a:gd name="connsiteY21" fmla="*/ 4763 h 9525"/>
                              <a:gd name="connsiteX22" fmla="*/ 1057 w 28575"/>
                              <a:gd name="connsiteY22" fmla="*/ 4763 h 9525"/>
                              <a:gd name="connsiteX23" fmla="*/ 1057 w 28575"/>
                              <a:gd name="connsiteY23" fmla="*/ 4763 h 9525"/>
                              <a:gd name="connsiteX24" fmla="*/ 1057 w 28575"/>
                              <a:gd name="connsiteY24" fmla="*/ 4763 h 9525"/>
                              <a:gd name="connsiteX25" fmla="*/ 1057 w 28575"/>
                              <a:gd name="connsiteY25" fmla="*/ 4763 h 9525"/>
                              <a:gd name="connsiteX26" fmla="*/ 1057 w 28575"/>
                              <a:gd name="connsiteY26" fmla="*/ 4763 h 9525"/>
                              <a:gd name="connsiteX27" fmla="*/ 2115 w 28575"/>
                              <a:gd name="connsiteY27" fmla="*/ 4763 h 9525"/>
                              <a:gd name="connsiteX28" fmla="*/ 2115 w 28575"/>
                              <a:gd name="connsiteY28" fmla="*/ 4763 h 9525"/>
                              <a:gd name="connsiteX29" fmla="*/ 2115 w 28575"/>
                              <a:gd name="connsiteY29" fmla="*/ 4763 h 9525"/>
                              <a:gd name="connsiteX30" fmla="*/ 2115 w 28575"/>
                              <a:gd name="connsiteY30" fmla="*/ 4763 h 9525"/>
                              <a:gd name="connsiteX31" fmla="*/ 2115 w 28575"/>
                              <a:gd name="connsiteY31" fmla="*/ 4763 h 9525"/>
                              <a:gd name="connsiteX32" fmla="*/ 2115 w 28575"/>
                              <a:gd name="connsiteY32" fmla="*/ 4763 h 9525"/>
                              <a:gd name="connsiteX33" fmla="*/ 2115 w 28575"/>
                              <a:gd name="connsiteY33" fmla="*/ 4763 h 9525"/>
                              <a:gd name="connsiteX34" fmla="*/ 2115 w 28575"/>
                              <a:gd name="connsiteY34" fmla="*/ 9525 h 9525"/>
                              <a:gd name="connsiteX35" fmla="*/ 2115 w 28575"/>
                              <a:gd name="connsiteY35" fmla="*/ 4763 h 9525"/>
                              <a:gd name="connsiteX36" fmla="*/ 2115 w 28575"/>
                              <a:gd name="connsiteY36" fmla="*/ 4763 h 9525"/>
                              <a:gd name="connsiteX37" fmla="*/ 2115 w 28575"/>
                              <a:gd name="connsiteY37" fmla="*/ 4763 h 9525"/>
                              <a:gd name="connsiteX38" fmla="*/ 2115 w 28575"/>
                              <a:gd name="connsiteY38" fmla="*/ 4763 h 9525"/>
                              <a:gd name="connsiteX39" fmla="*/ 2115 w 28575"/>
                              <a:gd name="connsiteY39" fmla="*/ 4763 h 9525"/>
                              <a:gd name="connsiteX40" fmla="*/ 2115 w 28575"/>
                              <a:gd name="connsiteY40" fmla="*/ 4763 h 9525"/>
                              <a:gd name="connsiteX41" fmla="*/ 2115 w 28575"/>
                              <a:gd name="connsiteY41" fmla="*/ 4763 h 9525"/>
                              <a:gd name="connsiteX42" fmla="*/ 2115 w 28575"/>
                              <a:gd name="connsiteY42" fmla="*/ 4763 h 9525"/>
                              <a:gd name="connsiteX43" fmla="*/ 2115 w 28575"/>
                              <a:gd name="connsiteY43" fmla="*/ 4763 h 9525"/>
                              <a:gd name="connsiteX44" fmla="*/ 2115 w 28575"/>
                              <a:gd name="connsiteY44" fmla="*/ 4763 h 9525"/>
                              <a:gd name="connsiteX45" fmla="*/ 3172 w 28575"/>
                              <a:gd name="connsiteY45" fmla="*/ 4763 h 9525"/>
                              <a:gd name="connsiteX46" fmla="*/ 3172 w 28575"/>
                              <a:gd name="connsiteY46" fmla="*/ 4763 h 9525"/>
                              <a:gd name="connsiteX47" fmla="*/ 3172 w 28575"/>
                              <a:gd name="connsiteY47" fmla="*/ 4763 h 9525"/>
                              <a:gd name="connsiteX48" fmla="*/ 3172 w 28575"/>
                              <a:gd name="connsiteY48" fmla="*/ 4763 h 9525"/>
                              <a:gd name="connsiteX49" fmla="*/ 3172 w 28575"/>
                              <a:gd name="connsiteY49" fmla="*/ 4763 h 9525"/>
                              <a:gd name="connsiteX50" fmla="*/ 3172 w 28575"/>
                              <a:gd name="connsiteY50" fmla="*/ 4763 h 9525"/>
                              <a:gd name="connsiteX51" fmla="*/ 3172 w 28575"/>
                              <a:gd name="connsiteY51" fmla="*/ 4763 h 9525"/>
                              <a:gd name="connsiteX52" fmla="*/ 3172 w 28575"/>
                              <a:gd name="connsiteY52" fmla="*/ 4763 h 9525"/>
                              <a:gd name="connsiteX53" fmla="*/ 3172 w 28575"/>
                              <a:gd name="connsiteY53" fmla="*/ 4763 h 9525"/>
                              <a:gd name="connsiteX54" fmla="*/ 3172 w 28575"/>
                              <a:gd name="connsiteY54" fmla="*/ 4763 h 9525"/>
                              <a:gd name="connsiteX55" fmla="*/ 3172 w 28575"/>
                              <a:gd name="connsiteY55" fmla="*/ 4763 h 9525"/>
                              <a:gd name="connsiteX56" fmla="*/ 3172 w 28575"/>
                              <a:gd name="connsiteY56" fmla="*/ 4763 h 9525"/>
                              <a:gd name="connsiteX57" fmla="*/ 3172 w 28575"/>
                              <a:gd name="connsiteY57" fmla="*/ 4763 h 9525"/>
                              <a:gd name="connsiteX58" fmla="*/ 3172 w 28575"/>
                              <a:gd name="connsiteY58" fmla="*/ 4763 h 9525"/>
                              <a:gd name="connsiteX59" fmla="*/ 3172 w 28575"/>
                              <a:gd name="connsiteY59" fmla="*/ 4763 h 9525"/>
                              <a:gd name="connsiteX60" fmla="*/ 3172 w 28575"/>
                              <a:gd name="connsiteY60" fmla="*/ 4763 h 9525"/>
                              <a:gd name="connsiteX61" fmla="*/ 3172 w 28575"/>
                              <a:gd name="connsiteY61" fmla="*/ 4763 h 9525"/>
                              <a:gd name="connsiteX62" fmla="*/ 3172 w 28575"/>
                              <a:gd name="connsiteY62" fmla="*/ 4763 h 9525"/>
                              <a:gd name="connsiteX63" fmla="*/ 4229 w 28575"/>
                              <a:gd name="connsiteY63" fmla="*/ 4763 h 9525"/>
                              <a:gd name="connsiteX64" fmla="*/ 4229 w 28575"/>
                              <a:gd name="connsiteY64" fmla="*/ 9525 h 9525"/>
                              <a:gd name="connsiteX65" fmla="*/ 4229 w 28575"/>
                              <a:gd name="connsiteY65" fmla="*/ 4763 h 9525"/>
                              <a:gd name="connsiteX66" fmla="*/ 4229 w 28575"/>
                              <a:gd name="connsiteY66" fmla="*/ 4763 h 9525"/>
                              <a:gd name="connsiteX67" fmla="*/ 4229 w 28575"/>
                              <a:gd name="connsiteY67" fmla="*/ 4763 h 9525"/>
                              <a:gd name="connsiteX68" fmla="*/ 4229 w 28575"/>
                              <a:gd name="connsiteY68" fmla="*/ 4763 h 9525"/>
                              <a:gd name="connsiteX69" fmla="*/ 4229 w 28575"/>
                              <a:gd name="connsiteY69" fmla="*/ 0 h 9525"/>
                              <a:gd name="connsiteX70" fmla="*/ 4229 w 28575"/>
                              <a:gd name="connsiteY70" fmla="*/ 4763 h 9525"/>
                              <a:gd name="connsiteX71" fmla="*/ 4229 w 28575"/>
                              <a:gd name="connsiteY71" fmla="*/ 4763 h 9525"/>
                              <a:gd name="connsiteX72" fmla="*/ 4229 w 28575"/>
                              <a:gd name="connsiteY72" fmla="*/ 4763 h 9525"/>
                              <a:gd name="connsiteX73" fmla="*/ 4229 w 28575"/>
                              <a:gd name="connsiteY73" fmla="*/ 4763 h 9525"/>
                              <a:gd name="connsiteX74" fmla="*/ 4229 w 28575"/>
                              <a:gd name="connsiteY74" fmla="*/ 4763 h 9525"/>
                              <a:gd name="connsiteX75" fmla="*/ 4229 w 28575"/>
                              <a:gd name="connsiteY75" fmla="*/ 4763 h 9525"/>
                              <a:gd name="connsiteX76" fmla="*/ 4229 w 28575"/>
                              <a:gd name="connsiteY76" fmla="*/ 4763 h 9525"/>
                              <a:gd name="connsiteX77" fmla="*/ 4229 w 28575"/>
                              <a:gd name="connsiteY77" fmla="*/ 4763 h 9525"/>
                              <a:gd name="connsiteX78" fmla="*/ 4229 w 28575"/>
                              <a:gd name="connsiteY78" fmla="*/ 4763 h 9525"/>
                              <a:gd name="connsiteX79" fmla="*/ 4229 w 28575"/>
                              <a:gd name="connsiteY79" fmla="*/ 4763 h 9525"/>
                              <a:gd name="connsiteX80" fmla="*/ 4229 w 28575"/>
                              <a:gd name="connsiteY80" fmla="*/ 4763 h 9525"/>
                              <a:gd name="connsiteX81" fmla="*/ 4229 w 28575"/>
                              <a:gd name="connsiteY81" fmla="*/ 4763 h 9525"/>
                              <a:gd name="connsiteX82" fmla="*/ 4229 w 28575"/>
                              <a:gd name="connsiteY82" fmla="*/ 9525 h 9525"/>
                              <a:gd name="connsiteX83" fmla="*/ 5296 w 28575"/>
                              <a:gd name="connsiteY83" fmla="*/ 4763 h 9525"/>
                              <a:gd name="connsiteX84" fmla="*/ 5296 w 28575"/>
                              <a:gd name="connsiteY84" fmla="*/ 4763 h 9525"/>
                              <a:gd name="connsiteX85" fmla="*/ 5296 w 28575"/>
                              <a:gd name="connsiteY85" fmla="*/ 4763 h 9525"/>
                              <a:gd name="connsiteX86" fmla="*/ 5296 w 28575"/>
                              <a:gd name="connsiteY86" fmla="*/ 4763 h 9525"/>
                              <a:gd name="connsiteX87" fmla="*/ 5296 w 28575"/>
                              <a:gd name="connsiteY87" fmla="*/ 4763 h 9525"/>
                              <a:gd name="connsiteX88" fmla="*/ 5296 w 28575"/>
                              <a:gd name="connsiteY88" fmla="*/ 4763 h 9525"/>
                              <a:gd name="connsiteX89" fmla="*/ 5296 w 28575"/>
                              <a:gd name="connsiteY89" fmla="*/ 4763 h 9525"/>
                              <a:gd name="connsiteX90" fmla="*/ 5296 w 28575"/>
                              <a:gd name="connsiteY90" fmla="*/ 9525 h 9525"/>
                              <a:gd name="connsiteX91" fmla="*/ 5296 w 28575"/>
                              <a:gd name="connsiteY91" fmla="*/ 9525 h 9525"/>
                              <a:gd name="connsiteX92" fmla="*/ 5296 w 28575"/>
                              <a:gd name="connsiteY92" fmla="*/ 9525 h 9525"/>
                              <a:gd name="connsiteX93" fmla="*/ 5296 w 28575"/>
                              <a:gd name="connsiteY93" fmla="*/ 4763 h 9525"/>
                              <a:gd name="connsiteX94" fmla="*/ 5296 w 28575"/>
                              <a:gd name="connsiteY94" fmla="*/ 4763 h 9525"/>
                              <a:gd name="connsiteX95" fmla="*/ 5296 w 28575"/>
                              <a:gd name="connsiteY95" fmla="*/ 4763 h 9525"/>
                              <a:gd name="connsiteX96" fmla="*/ 5296 w 28575"/>
                              <a:gd name="connsiteY96" fmla="*/ 4763 h 9525"/>
                              <a:gd name="connsiteX97" fmla="*/ 5296 w 28575"/>
                              <a:gd name="connsiteY97" fmla="*/ 4763 h 9525"/>
                              <a:gd name="connsiteX98" fmla="*/ 5296 w 28575"/>
                              <a:gd name="connsiteY98" fmla="*/ 4763 h 9525"/>
                              <a:gd name="connsiteX99" fmla="*/ 5296 w 28575"/>
                              <a:gd name="connsiteY99" fmla="*/ 9525 h 9525"/>
                              <a:gd name="connsiteX100" fmla="*/ 5296 w 28575"/>
                              <a:gd name="connsiteY100" fmla="*/ 4763 h 9525"/>
                              <a:gd name="connsiteX101" fmla="*/ 6353 w 28575"/>
                              <a:gd name="connsiteY101" fmla="*/ 4763 h 9525"/>
                              <a:gd name="connsiteX102" fmla="*/ 6353 w 28575"/>
                              <a:gd name="connsiteY102" fmla="*/ 4763 h 9525"/>
                              <a:gd name="connsiteX103" fmla="*/ 6353 w 28575"/>
                              <a:gd name="connsiteY103" fmla="*/ 4763 h 9525"/>
                              <a:gd name="connsiteX104" fmla="*/ 6353 w 28575"/>
                              <a:gd name="connsiteY104" fmla="*/ 4763 h 9525"/>
                              <a:gd name="connsiteX105" fmla="*/ 6353 w 28575"/>
                              <a:gd name="connsiteY105" fmla="*/ 4763 h 9525"/>
                              <a:gd name="connsiteX106" fmla="*/ 6353 w 28575"/>
                              <a:gd name="connsiteY106" fmla="*/ 4763 h 9525"/>
                              <a:gd name="connsiteX107" fmla="*/ 6353 w 28575"/>
                              <a:gd name="connsiteY107" fmla="*/ 4763 h 9525"/>
                              <a:gd name="connsiteX108" fmla="*/ 6353 w 28575"/>
                              <a:gd name="connsiteY108" fmla="*/ 4763 h 9525"/>
                              <a:gd name="connsiteX109" fmla="*/ 6353 w 28575"/>
                              <a:gd name="connsiteY109" fmla="*/ 4763 h 9525"/>
                              <a:gd name="connsiteX110" fmla="*/ 6353 w 28575"/>
                              <a:gd name="connsiteY110" fmla="*/ 4763 h 9525"/>
                              <a:gd name="connsiteX111" fmla="*/ 6353 w 28575"/>
                              <a:gd name="connsiteY111" fmla="*/ 4763 h 9525"/>
                              <a:gd name="connsiteX112" fmla="*/ 6353 w 28575"/>
                              <a:gd name="connsiteY112" fmla="*/ 4763 h 9525"/>
                              <a:gd name="connsiteX113" fmla="*/ 6353 w 28575"/>
                              <a:gd name="connsiteY113" fmla="*/ 4763 h 9525"/>
                              <a:gd name="connsiteX114" fmla="*/ 6353 w 28575"/>
                              <a:gd name="connsiteY114" fmla="*/ 4763 h 9525"/>
                              <a:gd name="connsiteX115" fmla="*/ 6353 w 28575"/>
                              <a:gd name="connsiteY115" fmla="*/ 4763 h 9525"/>
                              <a:gd name="connsiteX116" fmla="*/ 6353 w 28575"/>
                              <a:gd name="connsiteY116" fmla="*/ 4763 h 9525"/>
                              <a:gd name="connsiteX117" fmla="*/ 6353 w 28575"/>
                              <a:gd name="connsiteY117" fmla="*/ 4763 h 9525"/>
                              <a:gd name="connsiteX118" fmla="*/ 6353 w 28575"/>
                              <a:gd name="connsiteY118" fmla="*/ 4763 h 9525"/>
                              <a:gd name="connsiteX119" fmla="*/ 7410 w 28575"/>
                              <a:gd name="connsiteY119" fmla="*/ 4763 h 9525"/>
                              <a:gd name="connsiteX120" fmla="*/ 7410 w 28575"/>
                              <a:gd name="connsiteY120" fmla="*/ 4763 h 9525"/>
                              <a:gd name="connsiteX121" fmla="*/ 7410 w 28575"/>
                              <a:gd name="connsiteY121" fmla="*/ 9525 h 9525"/>
                              <a:gd name="connsiteX122" fmla="*/ 7410 w 28575"/>
                              <a:gd name="connsiteY122" fmla="*/ 9525 h 9525"/>
                              <a:gd name="connsiteX123" fmla="*/ 7410 w 28575"/>
                              <a:gd name="connsiteY123" fmla="*/ 9525 h 9525"/>
                              <a:gd name="connsiteX124" fmla="*/ 7410 w 28575"/>
                              <a:gd name="connsiteY124" fmla="*/ 9525 h 9525"/>
                              <a:gd name="connsiteX125" fmla="*/ 7410 w 28575"/>
                              <a:gd name="connsiteY125" fmla="*/ 4763 h 9525"/>
                              <a:gd name="connsiteX126" fmla="*/ 7410 w 28575"/>
                              <a:gd name="connsiteY126" fmla="*/ 4763 h 9525"/>
                              <a:gd name="connsiteX127" fmla="*/ 7410 w 28575"/>
                              <a:gd name="connsiteY127" fmla="*/ 4763 h 9525"/>
                              <a:gd name="connsiteX128" fmla="*/ 7410 w 28575"/>
                              <a:gd name="connsiteY128" fmla="*/ 4763 h 9525"/>
                              <a:gd name="connsiteX129" fmla="*/ 7410 w 28575"/>
                              <a:gd name="connsiteY129" fmla="*/ 9525 h 9525"/>
                              <a:gd name="connsiteX130" fmla="*/ 7410 w 28575"/>
                              <a:gd name="connsiteY130" fmla="*/ 9525 h 9525"/>
                              <a:gd name="connsiteX131" fmla="*/ 7410 w 28575"/>
                              <a:gd name="connsiteY131" fmla="*/ 4763 h 9525"/>
                              <a:gd name="connsiteX132" fmla="*/ 7410 w 28575"/>
                              <a:gd name="connsiteY132" fmla="*/ 9525 h 9525"/>
                              <a:gd name="connsiteX133" fmla="*/ 7410 w 28575"/>
                              <a:gd name="connsiteY133" fmla="*/ 4763 h 9525"/>
                              <a:gd name="connsiteX134" fmla="*/ 7410 w 28575"/>
                              <a:gd name="connsiteY134" fmla="*/ 4763 h 9525"/>
                              <a:gd name="connsiteX135" fmla="*/ 7410 w 28575"/>
                              <a:gd name="connsiteY135" fmla="*/ 4763 h 9525"/>
                              <a:gd name="connsiteX136" fmla="*/ 7410 w 28575"/>
                              <a:gd name="connsiteY136" fmla="*/ 4763 h 9525"/>
                              <a:gd name="connsiteX137" fmla="*/ 8468 w 28575"/>
                              <a:gd name="connsiteY137" fmla="*/ 4763 h 9525"/>
                              <a:gd name="connsiteX138" fmla="*/ 8468 w 28575"/>
                              <a:gd name="connsiteY138" fmla="*/ 4763 h 9525"/>
                              <a:gd name="connsiteX139" fmla="*/ 8468 w 28575"/>
                              <a:gd name="connsiteY139" fmla="*/ 4763 h 9525"/>
                              <a:gd name="connsiteX140" fmla="*/ 8468 w 28575"/>
                              <a:gd name="connsiteY140" fmla="*/ 4763 h 9525"/>
                              <a:gd name="connsiteX141" fmla="*/ 8468 w 28575"/>
                              <a:gd name="connsiteY141" fmla="*/ 4763 h 9525"/>
                              <a:gd name="connsiteX142" fmla="*/ 8468 w 28575"/>
                              <a:gd name="connsiteY142" fmla="*/ 4763 h 9525"/>
                              <a:gd name="connsiteX143" fmla="*/ 8468 w 28575"/>
                              <a:gd name="connsiteY143" fmla="*/ 4763 h 9525"/>
                              <a:gd name="connsiteX144" fmla="*/ 8468 w 28575"/>
                              <a:gd name="connsiteY144" fmla="*/ 4763 h 9525"/>
                              <a:gd name="connsiteX145" fmla="*/ 8468 w 28575"/>
                              <a:gd name="connsiteY145" fmla="*/ 4763 h 9525"/>
                              <a:gd name="connsiteX146" fmla="*/ 8468 w 28575"/>
                              <a:gd name="connsiteY146" fmla="*/ 4763 h 9525"/>
                              <a:gd name="connsiteX147" fmla="*/ 8468 w 28575"/>
                              <a:gd name="connsiteY147" fmla="*/ 4763 h 9525"/>
                              <a:gd name="connsiteX148" fmla="*/ 8468 w 28575"/>
                              <a:gd name="connsiteY148" fmla="*/ 4763 h 9525"/>
                              <a:gd name="connsiteX149" fmla="*/ 8468 w 28575"/>
                              <a:gd name="connsiteY149" fmla="*/ 4763 h 9525"/>
                              <a:gd name="connsiteX150" fmla="*/ 8468 w 28575"/>
                              <a:gd name="connsiteY150" fmla="*/ 4763 h 9525"/>
                              <a:gd name="connsiteX151" fmla="*/ 8468 w 28575"/>
                              <a:gd name="connsiteY151" fmla="*/ 4763 h 9525"/>
                              <a:gd name="connsiteX152" fmla="*/ 8468 w 28575"/>
                              <a:gd name="connsiteY152" fmla="*/ 4763 h 9525"/>
                              <a:gd name="connsiteX153" fmla="*/ 8468 w 28575"/>
                              <a:gd name="connsiteY153" fmla="*/ 9525 h 9525"/>
                              <a:gd name="connsiteX154" fmla="*/ 8468 w 28575"/>
                              <a:gd name="connsiteY154" fmla="*/ 9525 h 9525"/>
                              <a:gd name="connsiteX155" fmla="*/ 8468 w 28575"/>
                              <a:gd name="connsiteY155" fmla="*/ 9525 h 9525"/>
                              <a:gd name="connsiteX156" fmla="*/ 8468 w 28575"/>
                              <a:gd name="connsiteY156" fmla="*/ 9525 h 9525"/>
                              <a:gd name="connsiteX157" fmla="*/ 9525 w 28575"/>
                              <a:gd name="connsiteY157" fmla="*/ 9525 h 9525"/>
                              <a:gd name="connsiteX158" fmla="*/ 9525 w 28575"/>
                              <a:gd name="connsiteY158" fmla="*/ 9525 h 9525"/>
                              <a:gd name="connsiteX159" fmla="*/ 9525 w 28575"/>
                              <a:gd name="connsiteY159" fmla="*/ 4763 h 9525"/>
                              <a:gd name="connsiteX160" fmla="*/ 9525 w 28575"/>
                              <a:gd name="connsiteY160" fmla="*/ 4763 h 9525"/>
                              <a:gd name="connsiteX161" fmla="*/ 9525 w 28575"/>
                              <a:gd name="connsiteY161" fmla="*/ 4763 h 9525"/>
                              <a:gd name="connsiteX162" fmla="*/ 9525 w 28575"/>
                              <a:gd name="connsiteY162" fmla="*/ 9525 h 9525"/>
                              <a:gd name="connsiteX163" fmla="*/ 9525 w 28575"/>
                              <a:gd name="connsiteY163" fmla="*/ 9525 h 9525"/>
                              <a:gd name="connsiteX164" fmla="*/ 9525 w 28575"/>
                              <a:gd name="connsiteY164" fmla="*/ 9525 h 9525"/>
                              <a:gd name="connsiteX165" fmla="*/ 9525 w 28575"/>
                              <a:gd name="connsiteY165" fmla="*/ 4763 h 9525"/>
                              <a:gd name="connsiteX166" fmla="*/ 9525 w 28575"/>
                              <a:gd name="connsiteY166" fmla="*/ 9525 h 9525"/>
                              <a:gd name="connsiteX167" fmla="*/ 9525 w 28575"/>
                              <a:gd name="connsiteY167" fmla="*/ 4763 h 9525"/>
                              <a:gd name="connsiteX168" fmla="*/ 9525 w 28575"/>
                              <a:gd name="connsiteY168" fmla="*/ 9525 h 9525"/>
                              <a:gd name="connsiteX169" fmla="*/ 9525 w 28575"/>
                              <a:gd name="connsiteY169" fmla="*/ 9525 h 9525"/>
                              <a:gd name="connsiteX170" fmla="*/ 9525 w 28575"/>
                              <a:gd name="connsiteY170" fmla="*/ 4763 h 9525"/>
                              <a:gd name="connsiteX171" fmla="*/ 9525 w 28575"/>
                              <a:gd name="connsiteY171" fmla="*/ 4763 h 9525"/>
                              <a:gd name="connsiteX172" fmla="*/ 9525 w 28575"/>
                              <a:gd name="connsiteY172" fmla="*/ 4763 h 9525"/>
                              <a:gd name="connsiteX173" fmla="*/ 9525 w 28575"/>
                              <a:gd name="connsiteY173" fmla="*/ 4763 h 9525"/>
                              <a:gd name="connsiteX174" fmla="*/ 9525 w 28575"/>
                              <a:gd name="connsiteY174" fmla="*/ 4763 h 9525"/>
                              <a:gd name="connsiteX175" fmla="*/ 10582 w 28575"/>
                              <a:gd name="connsiteY175" fmla="*/ 9525 h 9525"/>
                              <a:gd name="connsiteX176" fmla="*/ 10582 w 28575"/>
                              <a:gd name="connsiteY176" fmla="*/ 9525 h 9525"/>
                              <a:gd name="connsiteX177" fmla="*/ 10582 w 28575"/>
                              <a:gd name="connsiteY177" fmla="*/ 9525 h 9525"/>
                              <a:gd name="connsiteX178" fmla="*/ 10582 w 28575"/>
                              <a:gd name="connsiteY178" fmla="*/ 4763 h 9525"/>
                              <a:gd name="connsiteX179" fmla="*/ 10582 w 28575"/>
                              <a:gd name="connsiteY179" fmla="*/ 4763 h 9525"/>
                              <a:gd name="connsiteX180" fmla="*/ 10582 w 28575"/>
                              <a:gd name="connsiteY180" fmla="*/ 4763 h 9525"/>
                              <a:gd name="connsiteX181" fmla="*/ 10582 w 28575"/>
                              <a:gd name="connsiteY181" fmla="*/ 4763 h 9525"/>
                              <a:gd name="connsiteX182" fmla="*/ 10582 w 28575"/>
                              <a:gd name="connsiteY182" fmla="*/ 4763 h 9525"/>
                              <a:gd name="connsiteX183" fmla="*/ 10582 w 28575"/>
                              <a:gd name="connsiteY183" fmla="*/ 4763 h 9525"/>
                              <a:gd name="connsiteX184" fmla="*/ 10582 w 28575"/>
                              <a:gd name="connsiteY184" fmla="*/ 4763 h 9525"/>
                              <a:gd name="connsiteX185" fmla="*/ 10582 w 28575"/>
                              <a:gd name="connsiteY185" fmla="*/ 4763 h 9525"/>
                              <a:gd name="connsiteX186" fmla="*/ 10582 w 28575"/>
                              <a:gd name="connsiteY186" fmla="*/ 4763 h 9525"/>
                              <a:gd name="connsiteX187" fmla="*/ 10582 w 28575"/>
                              <a:gd name="connsiteY187" fmla="*/ 4763 h 9525"/>
                              <a:gd name="connsiteX188" fmla="*/ 10582 w 28575"/>
                              <a:gd name="connsiteY188" fmla="*/ 4763 h 9525"/>
                              <a:gd name="connsiteX189" fmla="*/ 10582 w 28575"/>
                              <a:gd name="connsiteY189" fmla="*/ 4763 h 9525"/>
                              <a:gd name="connsiteX190" fmla="*/ 10582 w 28575"/>
                              <a:gd name="connsiteY190" fmla="*/ 4763 h 9525"/>
                              <a:gd name="connsiteX191" fmla="*/ 10582 w 28575"/>
                              <a:gd name="connsiteY191" fmla="*/ 4763 h 9525"/>
                              <a:gd name="connsiteX192" fmla="*/ 10582 w 28575"/>
                              <a:gd name="connsiteY192" fmla="*/ 4763 h 9525"/>
                              <a:gd name="connsiteX193" fmla="*/ 10582 w 28575"/>
                              <a:gd name="connsiteY193" fmla="*/ 4763 h 9525"/>
                              <a:gd name="connsiteX194" fmla="*/ 10582 w 28575"/>
                              <a:gd name="connsiteY194" fmla="*/ 4763 h 9525"/>
                              <a:gd name="connsiteX195" fmla="*/ 10582 w 28575"/>
                              <a:gd name="connsiteY195" fmla="*/ 4763 h 9525"/>
                              <a:gd name="connsiteX196" fmla="*/ 10582 w 28575"/>
                              <a:gd name="connsiteY196" fmla="*/ 4763 h 9525"/>
                              <a:gd name="connsiteX197" fmla="*/ 10582 w 28575"/>
                              <a:gd name="connsiteY197" fmla="*/ 4763 h 9525"/>
                              <a:gd name="connsiteX198" fmla="*/ 10582 w 28575"/>
                              <a:gd name="connsiteY198" fmla="*/ 4763 h 9525"/>
                              <a:gd name="connsiteX199" fmla="*/ 11640 w 28575"/>
                              <a:gd name="connsiteY199" fmla="*/ 4763 h 9525"/>
                              <a:gd name="connsiteX200" fmla="*/ 11640 w 28575"/>
                              <a:gd name="connsiteY200" fmla="*/ 4763 h 9525"/>
                              <a:gd name="connsiteX201" fmla="*/ 11640 w 28575"/>
                              <a:gd name="connsiteY201" fmla="*/ 4763 h 9525"/>
                              <a:gd name="connsiteX202" fmla="*/ 11640 w 28575"/>
                              <a:gd name="connsiteY202" fmla="*/ 4763 h 9525"/>
                              <a:gd name="connsiteX203" fmla="*/ 11640 w 28575"/>
                              <a:gd name="connsiteY203" fmla="*/ 4763 h 9525"/>
                              <a:gd name="connsiteX204" fmla="*/ 11640 w 28575"/>
                              <a:gd name="connsiteY204" fmla="*/ 4763 h 9525"/>
                              <a:gd name="connsiteX205" fmla="*/ 11640 w 28575"/>
                              <a:gd name="connsiteY205" fmla="*/ 4763 h 9525"/>
                              <a:gd name="connsiteX206" fmla="*/ 11640 w 28575"/>
                              <a:gd name="connsiteY206" fmla="*/ 9525 h 9525"/>
                              <a:gd name="connsiteX207" fmla="*/ 11640 w 28575"/>
                              <a:gd name="connsiteY207" fmla="*/ 9525 h 9525"/>
                              <a:gd name="connsiteX208" fmla="*/ 11640 w 28575"/>
                              <a:gd name="connsiteY208" fmla="*/ 4763 h 9525"/>
                              <a:gd name="connsiteX209" fmla="*/ 11640 w 28575"/>
                              <a:gd name="connsiteY209" fmla="*/ 4763 h 9525"/>
                              <a:gd name="connsiteX210" fmla="*/ 11640 w 28575"/>
                              <a:gd name="connsiteY210" fmla="*/ 4763 h 9525"/>
                              <a:gd name="connsiteX211" fmla="*/ 11640 w 28575"/>
                              <a:gd name="connsiteY211" fmla="*/ 4763 h 9525"/>
                              <a:gd name="connsiteX212" fmla="*/ 11640 w 28575"/>
                              <a:gd name="connsiteY212" fmla="*/ 4763 h 9525"/>
                              <a:gd name="connsiteX213" fmla="*/ 11640 w 28575"/>
                              <a:gd name="connsiteY213" fmla="*/ 4763 h 9525"/>
                              <a:gd name="connsiteX214" fmla="*/ 11640 w 28575"/>
                              <a:gd name="connsiteY214" fmla="*/ 4763 h 9525"/>
                              <a:gd name="connsiteX215" fmla="*/ 11640 w 28575"/>
                              <a:gd name="connsiteY215" fmla="*/ 4763 h 9525"/>
                              <a:gd name="connsiteX216" fmla="*/ 11640 w 28575"/>
                              <a:gd name="connsiteY216" fmla="*/ 4763 h 9525"/>
                              <a:gd name="connsiteX217" fmla="*/ 11640 w 28575"/>
                              <a:gd name="connsiteY217" fmla="*/ 4763 h 9525"/>
                              <a:gd name="connsiteX218" fmla="*/ 11640 w 28575"/>
                              <a:gd name="connsiteY218" fmla="*/ 4763 h 9525"/>
                              <a:gd name="connsiteX219" fmla="*/ 12697 w 28575"/>
                              <a:gd name="connsiteY219" fmla="*/ 4763 h 9525"/>
                              <a:gd name="connsiteX220" fmla="*/ 12697 w 28575"/>
                              <a:gd name="connsiteY220" fmla="*/ 4763 h 9525"/>
                              <a:gd name="connsiteX221" fmla="*/ 12697 w 28575"/>
                              <a:gd name="connsiteY221" fmla="*/ 9525 h 9525"/>
                              <a:gd name="connsiteX222" fmla="*/ 12697 w 28575"/>
                              <a:gd name="connsiteY222" fmla="*/ 4763 h 9525"/>
                              <a:gd name="connsiteX223" fmla="*/ 12697 w 28575"/>
                              <a:gd name="connsiteY223" fmla="*/ 4763 h 9525"/>
                              <a:gd name="connsiteX224" fmla="*/ 12697 w 28575"/>
                              <a:gd name="connsiteY224" fmla="*/ 4763 h 9525"/>
                              <a:gd name="connsiteX225" fmla="*/ 12697 w 28575"/>
                              <a:gd name="connsiteY225" fmla="*/ 4763 h 9525"/>
                              <a:gd name="connsiteX226" fmla="*/ 12697 w 28575"/>
                              <a:gd name="connsiteY226" fmla="*/ 4763 h 9525"/>
                              <a:gd name="connsiteX227" fmla="*/ 12697 w 28575"/>
                              <a:gd name="connsiteY227" fmla="*/ 4763 h 9525"/>
                              <a:gd name="connsiteX228" fmla="*/ 12697 w 28575"/>
                              <a:gd name="connsiteY228" fmla="*/ 4763 h 9525"/>
                              <a:gd name="connsiteX229" fmla="*/ 12697 w 28575"/>
                              <a:gd name="connsiteY229" fmla="*/ 4763 h 9525"/>
                              <a:gd name="connsiteX230" fmla="*/ 12697 w 28575"/>
                              <a:gd name="connsiteY230" fmla="*/ 9525 h 9525"/>
                              <a:gd name="connsiteX231" fmla="*/ 12697 w 28575"/>
                              <a:gd name="connsiteY231" fmla="*/ 9525 h 9525"/>
                              <a:gd name="connsiteX232" fmla="*/ 12697 w 28575"/>
                              <a:gd name="connsiteY232" fmla="*/ 4763 h 9525"/>
                              <a:gd name="connsiteX233" fmla="*/ 12697 w 28575"/>
                              <a:gd name="connsiteY233" fmla="*/ 4763 h 9525"/>
                              <a:gd name="connsiteX234" fmla="*/ 12697 w 28575"/>
                              <a:gd name="connsiteY234" fmla="*/ 4763 h 9525"/>
                              <a:gd name="connsiteX235" fmla="*/ 12697 w 28575"/>
                              <a:gd name="connsiteY235" fmla="*/ 4763 h 9525"/>
                              <a:gd name="connsiteX236" fmla="*/ 12697 w 28575"/>
                              <a:gd name="connsiteY236" fmla="*/ 4763 h 9525"/>
                              <a:gd name="connsiteX237" fmla="*/ 13754 w 28575"/>
                              <a:gd name="connsiteY237" fmla="*/ 4763 h 9525"/>
                              <a:gd name="connsiteX238" fmla="*/ 13754 w 28575"/>
                              <a:gd name="connsiteY238" fmla="*/ 9525 h 9525"/>
                              <a:gd name="connsiteX239" fmla="*/ 13754 w 28575"/>
                              <a:gd name="connsiteY239" fmla="*/ 4763 h 9525"/>
                              <a:gd name="connsiteX240" fmla="*/ 13754 w 28575"/>
                              <a:gd name="connsiteY240" fmla="*/ 4763 h 9525"/>
                              <a:gd name="connsiteX241" fmla="*/ 13754 w 28575"/>
                              <a:gd name="connsiteY241" fmla="*/ 4763 h 9525"/>
                              <a:gd name="connsiteX242" fmla="*/ 13754 w 28575"/>
                              <a:gd name="connsiteY242" fmla="*/ 4763 h 9525"/>
                              <a:gd name="connsiteX243" fmla="*/ 13754 w 28575"/>
                              <a:gd name="connsiteY243" fmla="*/ 4763 h 9525"/>
                              <a:gd name="connsiteX244" fmla="*/ 13754 w 28575"/>
                              <a:gd name="connsiteY244" fmla="*/ 4763 h 9525"/>
                              <a:gd name="connsiteX245" fmla="*/ 13754 w 28575"/>
                              <a:gd name="connsiteY245" fmla="*/ 4763 h 9525"/>
                              <a:gd name="connsiteX246" fmla="*/ 13754 w 28575"/>
                              <a:gd name="connsiteY246" fmla="*/ 4763 h 9525"/>
                              <a:gd name="connsiteX247" fmla="*/ 13754 w 28575"/>
                              <a:gd name="connsiteY247" fmla="*/ 4763 h 9525"/>
                              <a:gd name="connsiteX248" fmla="*/ 13754 w 28575"/>
                              <a:gd name="connsiteY248" fmla="*/ 4763 h 9525"/>
                              <a:gd name="connsiteX249" fmla="*/ 13754 w 28575"/>
                              <a:gd name="connsiteY249" fmla="*/ 4763 h 9525"/>
                              <a:gd name="connsiteX250" fmla="*/ 13754 w 28575"/>
                              <a:gd name="connsiteY250" fmla="*/ 4763 h 9525"/>
                              <a:gd name="connsiteX251" fmla="*/ 13754 w 28575"/>
                              <a:gd name="connsiteY251" fmla="*/ 4763 h 9525"/>
                              <a:gd name="connsiteX252" fmla="*/ 13754 w 28575"/>
                              <a:gd name="connsiteY252" fmla="*/ 9525 h 9525"/>
                              <a:gd name="connsiteX253" fmla="*/ 13754 w 28575"/>
                              <a:gd name="connsiteY253" fmla="*/ 4763 h 9525"/>
                              <a:gd name="connsiteX254" fmla="*/ 13754 w 28575"/>
                              <a:gd name="connsiteY254" fmla="*/ 4763 h 9525"/>
                              <a:gd name="connsiteX255" fmla="*/ 14821 w 28575"/>
                              <a:gd name="connsiteY255" fmla="*/ 4763 h 9525"/>
                              <a:gd name="connsiteX256" fmla="*/ 14821 w 28575"/>
                              <a:gd name="connsiteY256" fmla="*/ 4763 h 9525"/>
                              <a:gd name="connsiteX257" fmla="*/ 14821 w 28575"/>
                              <a:gd name="connsiteY257" fmla="*/ 4763 h 9525"/>
                              <a:gd name="connsiteX258" fmla="*/ 14821 w 28575"/>
                              <a:gd name="connsiteY258" fmla="*/ 4763 h 9525"/>
                              <a:gd name="connsiteX259" fmla="*/ 14821 w 28575"/>
                              <a:gd name="connsiteY259" fmla="*/ 4763 h 9525"/>
                              <a:gd name="connsiteX260" fmla="*/ 14821 w 28575"/>
                              <a:gd name="connsiteY260" fmla="*/ 4763 h 9525"/>
                              <a:gd name="connsiteX261" fmla="*/ 14821 w 28575"/>
                              <a:gd name="connsiteY261" fmla="*/ 4763 h 9525"/>
                              <a:gd name="connsiteX262" fmla="*/ 14821 w 28575"/>
                              <a:gd name="connsiteY262" fmla="*/ 4763 h 9525"/>
                              <a:gd name="connsiteX263" fmla="*/ 14821 w 28575"/>
                              <a:gd name="connsiteY263" fmla="*/ 4763 h 9525"/>
                              <a:gd name="connsiteX264" fmla="*/ 14821 w 28575"/>
                              <a:gd name="connsiteY264" fmla="*/ 4763 h 9525"/>
                              <a:gd name="connsiteX265" fmla="*/ 14821 w 28575"/>
                              <a:gd name="connsiteY265" fmla="*/ 4763 h 9525"/>
                              <a:gd name="connsiteX266" fmla="*/ 14821 w 28575"/>
                              <a:gd name="connsiteY266" fmla="*/ 4763 h 9525"/>
                              <a:gd name="connsiteX267" fmla="*/ 14821 w 28575"/>
                              <a:gd name="connsiteY267" fmla="*/ 4763 h 9525"/>
                              <a:gd name="connsiteX268" fmla="*/ 14821 w 28575"/>
                              <a:gd name="connsiteY268" fmla="*/ 4763 h 9525"/>
                              <a:gd name="connsiteX269" fmla="*/ 14821 w 28575"/>
                              <a:gd name="connsiteY269" fmla="*/ 4763 h 9525"/>
                              <a:gd name="connsiteX270" fmla="*/ 14821 w 28575"/>
                              <a:gd name="connsiteY270" fmla="*/ 4763 h 9525"/>
                              <a:gd name="connsiteX271" fmla="*/ 14821 w 28575"/>
                              <a:gd name="connsiteY271" fmla="*/ 4763 h 9525"/>
                              <a:gd name="connsiteX272" fmla="*/ 14821 w 28575"/>
                              <a:gd name="connsiteY272" fmla="*/ 9525 h 9525"/>
                              <a:gd name="connsiteX273" fmla="*/ 15878 w 28575"/>
                              <a:gd name="connsiteY273" fmla="*/ 4763 h 9525"/>
                              <a:gd name="connsiteX274" fmla="*/ 15878 w 28575"/>
                              <a:gd name="connsiteY274" fmla="*/ 4763 h 9525"/>
                              <a:gd name="connsiteX275" fmla="*/ 15878 w 28575"/>
                              <a:gd name="connsiteY275" fmla="*/ 4763 h 9525"/>
                              <a:gd name="connsiteX276" fmla="*/ 15878 w 28575"/>
                              <a:gd name="connsiteY276" fmla="*/ 4763 h 9525"/>
                              <a:gd name="connsiteX277" fmla="*/ 15878 w 28575"/>
                              <a:gd name="connsiteY277" fmla="*/ 4763 h 9525"/>
                              <a:gd name="connsiteX278" fmla="*/ 15878 w 28575"/>
                              <a:gd name="connsiteY278" fmla="*/ 4763 h 9525"/>
                              <a:gd name="connsiteX279" fmla="*/ 15878 w 28575"/>
                              <a:gd name="connsiteY279" fmla="*/ 4763 h 9525"/>
                              <a:gd name="connsiteX280" fmla="*/ 15878 w 28575"/>
                              <a:gd name="connsiteY280" fmla="*/ 4763 h 9525"/>
                              <a:gd name="connsiteX281" fmla="*/ 15878 w 28575"/>
                              <a:gd name="connsiteY281" fmla="*/ 4763 h 9525"/>
                              <a:gd name="connsiteX282" fmla="*/ 15878 w 28575"/>
                              <a:gd name="connsiteY282" fmla="*/ 4763 h 9525"/>
                              <a:gd name="connsiteX283" fmla="*/ 15878 w 28575"/>
                              <a:gd name="connsiteY283" fmla="*/ 4763 h 9525"/>
                              <a:gd name="connsiteX284" fmla="*/ 15878 w 28575"/>
                              <a:gd name="connsiteY284" fmla="*/ 4763 h 9525"/>
                              <a:gd name="connsiteX285" fmla="*/ 15878 w 28575"/>
                              <a:gd name="connsiteY285" fmla="*/ 4763 h 9525"/>
                              <a:gd name="connsiteX286" fmla="*/ 15878 w 28575"/>
                              <a:gd name="connsiteY286" fmla="*/ 4763 h 9525"/>
                              <a:gd name="connsiteX287" fmla="*/ 15878 w 28575"/>
                              <a:gd name="connsiteY287" fmla="*/ 9525 h 9525"/>
                              <a:gd name="connsiteX288" fmla="*/ 15878 w 28575"/>
                              <a:gd name="connsiteY288" fmla="*/ 4763 h 9525"/>
                              <a:gd name="connsiteX289" fmla="*/ 15878 w 28575"/>
                              <a:gd name="connsiteY289" fmla="*/ 4763 h 9525"/>
                              <a:gd name="connsiteX290" fmla="*/ 15878 w 28575"/>
                              <a:gd name="connsiteY290" fmla="*/ 9525 h 9525"/>
                              <a:gd name="connsiteX291" fmla="*/ 15878 w 28575"/>
                              <a:gd name="connsiteY291" fmla="*/ 4763 h 9525"/>
                              <a:gd name="connsiteX292" fmla="*/ 15878 w 28575"/>
                              <a:gd name="connsiteY292" fmla="*/ 4763 h 9525"/>
                              <a:gd name="connsiteX293" fmla="*/ 16935 w 28575"/>
                              <a:gd name="connsiteY293" fmla="*/ 9525 h 9525"/>
                              <a:gd name="connsiteX294" fmla="*/ 16935 w 28575"/>
                              <a:gd name="connsiteY294" fmla="*/ 9525 h 9525"/>
                              <a:gd name="connsiteX295" fmla="*/ 16935 w 28575"/>
                              <a:gd name="connsiteY295" fmla="*/ 9525 h 9525"/>
                              <a:gd name="connsiteX296" fmla="*/ 16935 w 28575"/>
                              <a:gd name="connsiteY296" fmla="*/ 9525 h 9525"/>
                              <a:gd name="connsiteX297" fmla="*/ 16935 w 28575"/>
                              <a:gd name="connsiteY297" fmla="*/ 9525 h 9525"/>
                              <a:gd name="connsiteX298" fmla="*/ 16935 w 28575"/>
                              <a:gd name="connsiteY298" fmla="*/ 9525 h 9525"/>
                              <a:gd name="connsiteX299" fmla="*/ 16935 w 28575"/>
                              <a:gd name="connsiteY299" fmla="*/ 9525 h 9525"/>
                              <a:gd name="connsiteX300" fmla="*/ 16935 w 28575"/>
                              <a:gd name="connsiteY300" fmla="*/ 9525 h 9525"/>
                              <a:gd name="connsiteX301" fmla="*/ 16935 w 28575"/>
                              <a:gd name="connsiteY301" fmla="*/ 4763 h 9525"/>
                              <a:gd name="connsiteX302" fmla="*/ 16935 w 28575"/>
                              <a:gd name="connsiteY302" fmla="*/ 4763 h 9525"/>
                              <a:gd name="connsiteX303" fmla="*/ 16935 w 28575"/>
                              <a:gd name="connsiteY303" fmla="*/ 4763 h 9525"/>
                              <a:gd name="connsiteX304" fmla="*/ 16935 w 28575"/>
                              <a:gd name="connsiteY304" fmla="*/ 4763 h 9525"/>
                              <a:gd name="connsiteX305" fmla="*/ 16935 w 28575"/>
                              <a:gd name="connsiteY305" fmla="*/ 4763 h 9525"/>
                              <a:gd name="connsiteX306" fmla="*/ 16935 w 28575"/>
                              <a:gd name="connsiteY306" fmla="*/ 4763 h 9525"/>
                              <a:gd name="connsiteX307" fmla="*/ 16935 w 28575"/>
                              <a:gd name="connsiteY307" fmla="*/ 4763 h 9525"/>
                              <a:gd name="connsiteX308" fmla="*/ 16935 w 28575"/>
                              <a:gd name="connsiteY308" fmla="*/ 4763 h 9525"/>
                              <a:gd name="connsiteX309" fmla="*/ 16935 w 28575"/>
                              <a:gd name="connsiteY309" fmla="*/ 9525 h 9525"/>
                              <a:gd name="connsiteX310" fmla="*/ 16935 w 28575"/>
                              <a:gd name="connsiteY310" fmla="*/ 4763 h 9525"/>
                              <a:gd name="connsiteX311" fmla="*/ 17993 w 28575"/>
                              <a:gd name="connsiteY311" fmla="*/ 4763 h 9525"/>
                              <a:gd name="connsiteX312" fmla="*/ 17993 w 28575"/>
                              <a:gd name="connsiteY312" fmla="*/ 4763 h 9525"/>
                              <a:gd name="connsiteX313" fmla="*/ 17993 w 28575"/>
                              <a:gd name="connsiteY313" fmla="*/ 4763 h 9525"/>
                              <a:gd name="connsiteX314" fmla="*/ 17993 w 28575"/>
                              <a:gd name="connsiteY314" fmla="*/ 4763 h 9525"/>
                              <a:gd name="connsiteX315" fmla="*/ 17993 w 28575"/>
                              <a:gd name="connsiteY315" fmla="*/ 4763 h 9525"/>
                              <a:gd name="connsiteX316" fmla="*/ 17993 w 28575"/>
                              <a:gd name="connsiteY316" fmla="*/ 4763 h 9525"/>
                              <a:gd name="connsiteX317" fmla="*/ 17993 w 28575"/>
                              <a:gd name="connsiteY317" fmla="*/ 4763 h 9525"/>
                              <a:gd name="connsiteX318" fmla="*/ 17993 w 28575"/>
                              <a:gd name="connsiteY318" fmla="*/ 4763 h 9525"/>
                              <a:gd name="connsiteX319" fmla="*/ 17993 w 28575"/>
                              <a:gd name="connsiteY319" fmla="*/ 4763 h 9525"/>
                              <a:gd name="connsiteX320" fmla="*/ 17993 w 28575"/>
                              <a:gd name="connsiteY320" fmla="*/ 4763 h 9525"/>
                              <a:gd name="connsiteX321" fmla="*/ 17993 w 28575"/>
                              <a:gd name="connsiteY321" fmla="*/ 4763 h 9525"/>
                              <a:gd name="connsiteX322" fmla="*/ 17993 w 28575"/>
                              <a:gd name="connsiteY322" fmla="*/ 4763 h 9525"/>
                              <a:gd name="connsiteX323" fmla="*/ 17993 w 28575"/>
                              <a:gd name="connsiteY323" fmla="*/ 4763 h 9525"/>
                              <a:gd name="connsiteX324" fmla="*/ 17993 w 28575"/>
                              <a:gd name="connsiteY324" fmla="*/ 4763 h 9525"/>
                              <a:gd name="connsiteX325" fmla="*/ 17993 w 28575"/>
                              <a:gd name="connsiteY325" fmla="*/ 4763 h 9525"/>
                              <a:gd name="connsiteX326" fmla="*/ 17993 w 28575"/>
                              <a:gd name="connsiteY326" fmla="*/ 4763 h 9525"/>
                              <a:gd name="connsiteX327" fmla="*/ 17993 w 28575"/>
                              <a:gd name="connsiteY327" fmla="*/ 4763 h 9525"/>
                              <a:gd name="connsiteX328" fmla="*/ 17993 w 28575"/>
                              <a:gd name="connsiteY328" fmla="*/ 4763 h 9525"/>
                              <a:gd name="connsiteX329" fmla="*/ 19050 w 28575"/>
                              <a:gd name="connsiteY329" fmla="*/ 4763 h 9525"/>
                              <a:gd name="connsiteX330" fmla="*/ 19050 w 28575"/>
                              <a:gd name="connsiteY330" fmla="*/ 4763 h 9525"/>
                              <a:gd name="connsiteX331" fmla="*/ 19050 w 28575"/>
                              <a:gd name="connsiteY331" fmla="*/ 4763 h 9525"/>
                              <a:gd name="connsiteX332" fmla="*/ 19050 w 28575"/>
                              <a:gd name="connsiteY332" fmla="*/ 4763 h 9525"/>
                              <a:gd name="connsiteX333" fmla="*/ 19050 w 28575"/>
                              <a:gd name="connsiteY333" fmla="*/ 9525 h 9525"/>
                              <a:gd name="connsiteX334" fmla="*/ 19050 w 28575"/>
                              <a:gd name="connsiteY334" fmla="*/ 9525 h 9525"/>
                              <a:gd name="connsiteX335" fmla="*/ 19050 w 28575"/>
                              <a:gd name="connsiteY335" fmla="*/ 4763 h 9525"/>
                              <a:gd name="connsiteX336" fmla="*/ 19050 w 28575"/>
                              <a:gd name="connsiteY336" fmla="*/ 4763 h 9525"/>
                              <a:gd name="connsiteX337" fmla="*/ 19050 w 28575"/>
                              <a:gd name="connsiteY337" fmla="*/ 4763 h 9525"/>
                              <a:gd name="connsiteX338" fmla="*/ 19050 w 28575"/>
                              <a:gd name="connsiteY338" fmla="*/ 4763 h 9525"/>
                              <a:gd name="connsiteX339" fmla="*/ 19050 w 28575"/>
                              <a:gd name="connsiteY339" fmla="*/ 4763 h 9525"/>
                              <a:gd name="connsiteX340" fmla="*/ 19050 w 28575"/>
                              <a:gd name="connsiteY340" fmla="*/ 4763 h 9525"/>
                              <a:gd name="connsiteX341" fmla="*/ 19050 w 28575"/>
                              <a:gd name="connsiteY341" fmla="*/ 4763 h 9525"/>
                              <a:gd name="connsiteX342" fmla="*/ 19050 w 28575"/>
                              <a:gd name="connsiteY342" fmla="*/ 4763 h 9525"/>
                              <a:gd name="connsiteX343" fmla="*/ 19050 w 28575"/>
                              <a:gd name="connsiteY343" fmla="*/ 4763 h 9525"/>
                              <a:gd name="connsiteX344" fmla="*/ 19050 w 28575"/>
                              <a:gd name="connsiteY344" fmla="*/ 4763 h 9525"/>
                              <a:gd name="connsiteX345" fmla="*/ 19050 w 28575"/>
                              <a:gd name="connsiteY345" fmla="*/ 4763 h 9525"/>
                              <a:gd name="connsiteX346" fmla="*/ 19050 w 28575"/>
                              <a:gd name="connsiteY346" fmla="*/ 4763 h 9525"/>
                              <a:gd name="connsiteX347" fmla="*/ 20107 w 28575"/>
                              <a:gd name="connsiteY347" fmla="*/ 4763 h 9525"/>
                              <a:gd name="connsiteX348" fmla="*/ 20107 w 28575"/>
                              <a:gd name="connsiteY348" fmla="*/ 4763 h 9525"/>
                              <a:gd name="connsiteX349" fmla="*/ 20107 w 28575"/>
                              <a:gd name="connsiteY349" fmla="*/ 4763 h 9525"/>
                              <a:gd name="connsiteX350" fmla="*/ 20107 w 28575"/>
                              <a:gd name="connsiteY350" fmla="*/ 4763 h 9525"/>
                              <a:gd name="connsiteX351" fmla="*/ 20107 w 28575"/>
                              <a:gd name="connsiteY351" fmla="*/ 4763 h 9525"/>
                              <a:gd name="connsiteX352" fmla="*/ 20107 w 28575"/>
                              <a:gd name="connsiteY352" fmla="*/ 4763 h 9525"/>
                              <a:gd name="connsiteX353" fmla="*/ 20107 w 28575"/>
                              <a:gd name="connsiteY353" fmla="*/ 4763 h 9525"/>
                              <a:gd name="connsiteX354" fmla="*/ 20107 w 28575"/>
                              <a:gd name="connsiteY354" fmla="*/ 4763 h 9525"/>
                              <a:gd name="connsiteX355" fmla="*/ 20107 w 28575"/>
                              <a:gd name="connsiteY355" fmla="*/ 9525 h 9525"/>
                              <a:gd name="connsiteX356" fmla="*/ 20107 w 28575"/>
                              <a:gd name="connsiteY356" fmla="*/ 9525 h 9525"/>
                              <a:gd name="connsiteX357" fmla="*/ 20107 w 28575"/>
                              <a:gd name="connsiteY357" fmla="*/ 9525 h 9525"/>
                              <a:gd name="connsiteX358" fmla="*/ 20107 w 28575"/>
                              <a:gd name="connsiteY358" fmla="*/ 9525 h 9525"/>
                              <a:gd name="connsiteX359" fmla="*/ 20107 w 28575"/>
                              <a:gd name="connsiteY359" fmla="*/ 4763 h 9525"/>
                              <a:gd name="connsiteX360" fmla="*/ 20107 w 28575"/>
                              <a:gd name="connsiteY360" fmla="*/ 4763 h 9525"/>
                              <a:gd name="connsiteX361" fmla="*/ 20107 w 28575"/>
                              <a:gd name="connsiteY361" fmla="*/ 4763 h 9525"/>
                              <a:gd name="connsiteX362" fmla="*/ 20107 w 28575"/>
                              <a:gd name="connsiteY362" fmla="*/ 4763 h 9525"/>
                              <a:gd name="connsiteX363" fmla="*/ 20107 w 28575"/>
                              <a:gd name="connsiteY363" fmla="*/ 4763 h 9525"/>
                              <a:gd name="connsiteX364" fmla="*/ 20107 w 28575"/>
                              <a:gd name="connsiteY364" fmla="*/ 9525 h 9525"/>
                              <a:gd name="connsiteX365" fmla="*/ 20107 w 28575"/>
                              <a:gd name="connsiteY365" fmla="*/ 9525 h 9525"/>
                              <a:gd name="connsiteX366" fmla="*/ 20107 w 28575"/>
                              <a:gd name="connsiteY366" fmla="*/ 4763 h 9525"/>
                              <a:gd name="connsiteX367" fmla="*/ 21165 w 28575"/>
                              <a:gd name="connsiteY367" fmla="*/ 4763 h 9525"/>
                              <a:gd name="connsiteX368" fmla="*/ 21165 w 28575"/>
                              <a:gd name="connsiteY368" fmla="*/ 4763 h 9525"/>
                              <a:gd name="connsiteX369" fmla="*/ 21165 w 28575"/>
                              <a:gd name="connsiteY369" fmla="*/ 4763 h 9525"/>
                              <a:gd name="connsiteX370" fmla="*/ 21165 w 28575"/>
                              <a:gd name="connsiteY370" fmla="*/ 4763 h 9525"/>
                              <a:gd name="connsiteX371" fmla="*/ 21165 w 28575"/>
                              <a:gd name="connsiteY371" fmla="*/ 4763 h 9525"/>
                              <a:gd name="connsiteX372" fmla="*/ 21165 w 28575"/>
                              <a:gd name="connsiteY372" fmla="*/ 4763 h 9525"/>
                              <a:gd name="connsiteX373" fmla="*/ 21165 w 28575"/>
                              <a:gd name="connsiteY373" fmla="*/ 4763 h 9525"/>
                              <a:gd name="connsiteX374" fmla="*/ 21165 w 28575"/>
                              <a:gd name="connsiteY374" fmla="*/ 4763 h 9525"/>
                              <a:gd name="connsiteX375" fmla="*/ 21165 w 28575"/>
                              <a:gd name="connsiteY375" fmla="*/ 4763 h 9525"/>
                              <a:gd name="connsiteX376" fmla="*/ 21165 w 28575"/>
                              <a:gd name="connsiteY376" fmla="*/ 0 h 9525"/>
                              <a:gd name="connsiteX377" fmla="*/ 21165 w 28575"/>
                              <a:gd name="connsiteY377" fmla="*/ 4763 h 9525"/>
                              <a:gd name="connsiteX378" fmla="*/ 21165 w 28575"/>
                              <a:gd name="connsiteY378" fmla="*/ 4763 h 9525"/>
                              <a:gd name="connsiteX379" fmla="*/ 21165 w 28575"/>
                              <a:gd name="connsiteY379" fmla="*/ 4763 h 9525"/>
                              <a:gd name="connsiteX380" fmla="*/ 21165 w 28575"/>
                              <a:gd name="connsiteY380" fmla="*/ 4763 h 9525"/>
                              <a:gd name="connsiteX381" fmla="*/ 21165 w 28575"/>
                              <a:gd name="connsiteY381" fmla="*/ 4763 h 9525"/>
                              <a:gd name="connsiteX382" fmla="*/ 21165 w 28575"/>
                              <a:gd name="connsiteY382" fmla="*/ 4763 h 9525"/>
                              <a:gd name="connsiteX383" fmla="*/ 21165 w 28575"/>
                              <a:gd name="connsiteY383" fmla="*/ 4763 h 9525"/>
                              <a:gd name="connsiteX384" fmla="*/ 21165 w 28575"/>
                              <a:gd name="connsiteY384" fmla="*/ 4763 h 9525"/>
                              <a:gd name="connsiteX385" fmla="*/ 22222 w 28575"/>
                              <a:gd name="connsiteY385" fmla="*/ 4763 h 9525"/>
                              <a:gd name="connsiteX386" fmla="*/ 22222 w 28575"/>
                              <a:gd name="connsiteY386" fmla="*/ 4763 h 9525"/>
                              <a:gd name="connsiteX387" fmla="*/ 22222 w 28575"/>
                              <a:gd name="connsiteY387" fmla="*/ 9525 h 9525"/>
                              <a:gd name="connsiteX388" fmla="*/ 22222 w 28575"/>
                              <a:gd name="connsiteY388" fmla="*/ 4763 h 9525"/>
                              <a:gd name="connsiteX389" fmla="*/ 22222 w 28575"/>
                              <a:gd name="connsiteY389" fmla="*/ 4763 h 9525"/>
                              <a:gd name="connsiteX390" fmla="*/ 22222 w 28575"/>
                              <a:gd name="connsiteY390" fmla="*/ 4763 h 9525"/>
                              <a:gd name="connsiteX391" fmla="*/ 22222 w 28575"/>
                              <a:gd name="connsiteY391" fmla="*/ 4763 h 9525"/>
                              <a:gd name="connsiteX392" fmla="*/ 22222 w 28575"/>
                              <a:gd name="connsiteY392" fmla="*/ 4763 h 9525"/>
                              <a:gd name="connsiteX393" fmla="*/ 22222 w 28575"/>
                              <a:gd name="connsiteY393" fmla="*/ 4763 h 9525"/>
                              <a:gd name="connsiteX394" fmla="*/ 22222 w 28575"/>
                              <a:gd name="connsiteY394" fmla="*/ 9525 h 9525"/>
                              <a:gd name="connsiteX395" fmla="*/ 22222 w 28575"/>
                              <a:gd name="connsiteY395" fmla="*/ 9525 h 9525"/>
                              <a:gd name="connsiteX396" fmla="*/ 22222 w 28575"/>
                              <a:gd name="connsiteY396" fmla="*/ 4763 h 9525"/>
                              <a:gd name="connsiteX397" fmla="*/ 22222 w 28575"/>
                              <a:gd name="connsiteY397" fmla="*/ 4763 h 9525"/>
                              <a:gd name="connsiteX398" fmla="*/ 22222 w 28575"/>
                              <a:gd name="connsiteY398" fmla="*/ 4763 h 9525"/>
                              <a:gd name="connsiteX399" fmla="*/ 22222 w 28575"/>
                              <a:gd name="connsiteY399" fmla="*/ 4763 h 9525"/>
                              <a:gd name="connsiteX400" fmla="*/ 22222 w 28575"/>
                              <a:gd name="connsiteY400" fmla="*/ 4763 h 9525"/>
                              <a:gd name="connsiteX401" fmla="*/ 22222 w 28575"/>
                              <a:gd name="connsiteY401" fmla="*/ 4763 h 9525"/>
                              <a:gd name="connsiteX402" fmla="*/ 22222 w 28575"/>
                              <a:gd name="connsiteY402" fmla="*/ 4763 h 9525"/>
                              <a:gd name="connsiteX403" fmla="*/ 23279 w 28575"/>
                              <a:gd name="connsiteY403" fmla="*/ 0 h 9525"/>
                              <a:gd name="connsiteX404" fmla="*/ 23279 w 28575"/>
                              <a:gd name="connsiteY404" fmla="*/ 0 h 9525"/>
                              <a:gd name="connsiteX405" fmla="*/ 23279 w 28575"/>
                              <a:gd name="connsiteY405" fmla="*/ 4763 h 9525"/>
                              <a:gd name="connsiteX406" fmla="*/ 23279 w 28575"/>
                              <a:gd name="connsiteY406" fmla="*/ 4763 h 9525"/>
                              <a:gd name="connsiteX407" fmla="*/ 23279 w 28575"/>
                              <a:gd name="connsiteY407" fmla="*/ 9525 h 9525"/>
                              <a:gd name="connsiteX408" fmla="*/ 23279 w 28575"/>
                              <a:gd name="connsiteY408" fmla="*/ 9525 h 9525"/>
                              <a:gd name="connsiteX409" fmla="*/ 23279 w 28575"/>
                              <a:gd name="connsiteY409" fmla="*/ 9525 h 9525"/>
                              <a:gd name="connsiteX410" fmla="*/ 23279 w 28575"/>
                              <a:gd name="connsiteY410" fmla="*/ 9525 h 9525"/>
                              <a:gd name="connsiteX411" fmla="*/ 23279 w 28575"/>
                              <a:gd name="connsiteY411" fmla="*/ 4763 h 9525"/>
                              <a:gd name="connsiteX412" fmla="*/ 23279 w 28575"/>
                              <a:gd name="connsiteY412" fmla="*/ 9525 h 9525"/>
                              <a:gd name="connsiteX413" fmla="*/ 23279 w 28575"/>
                              <a:gd name="connsiteY413" fmla="*/ 4763 h 9525"/>
                              <a:gd name="connsiteX414" fmla="*/ 23279 w 28575"/>
                              <a:gd name="connsiteY414" fmla="*/ 9525 h 9525"/>
                              <a:gd name="connsiteX415" fmla="*/ 23279 w 28575"/>
                              <a:gd name="connsiteY415" fmla="*/ 9525 h 9525"/>
                              <a:gd name="connsiteX416" fmla="*/ 23279 w 28575"/>
                              <a:gd name="connsiteY416" fmla="*/ 4763 h 9525"/>
                              <a:gd name="connsiteX417" fmla="*/ 23279 w 28575"/>
                              <a:gd name="connsiteY417" fmla="*/ 4763 h 9525"/>
                              <a:gd name="connsiteX418" fmla="*/ 23279 w 28575"/>
                              <a:gd name="connsiteY418" fmla="*/ 4763 h 9525"/>
                              <a:gd name="connsiteX419" fmla="*/ 23279 w 28575"/>
                              <a:gd name="connsiteY419" fmla="*/ 4763 h 9525"/>
                              <a:gd name="connsiteX420" fmla="*/ 23279 w 28575"/>
                              <a:gd name="connsiteY420" fmla="*/ 4763 h 9525"/>
                              <a:gd name="connsiteX421" fmla="*/ 24346 w 28575"/>
                              <a:gd name="connsiteY421" fmla="*/ 4763 h 9525"/>
                              <a:gd name="connsiteX422" fmla="*/ 24346 w 28575"/>
                              <a:gd name="connsiteY422" fmla="*/ 9525 h 9525"/>
                              <a:gd name="connsiteX423" fmla="*/ 24346 w 28575"/>
                              <a:gd name="connsiteY423" fmla="*/ 9525 h 9525"/>
                              <a:gd name="connsiteX424" fmla="*/ 24346 w 28575"/>
                              <a:gd name="connsiteY424" fmla="*/ 9525 h 9525"/>
                              <a:gd name="connsiteX425" fmla="*/ 24346 w 28575"/>
                              <a:gd name="connsiteY425" fmla="*/ 9525 h 9525"/>
                              <a:gd name="connsiteX426" fmla="*/ 24346 w 28575"/>
                              <a:gd name="connsiteY426" fmla="*/ 9525 h 9525"/>
                              <a:gd name="connsiteX427" fmla="*/ 24346 w 28575"/>
                              <a:gd name="connsiteY427" fmla="*/ 9525 h 9525"/>
                              <a:gd name="connsiteX428" fmla="*/ 24346 w 28575"/>
                              <a:gd name="connsiteY428" fmla="*/ 9525 h 9525"/>
                              <a:gd name="connsiteX429" fmla="*/ 24346 w 28575"/>
                              <a:gd name="connsiteY429" fmla="*/ 9525 h 9525"/>
                              <a:gd name="connsiteX430" fmla="*/ 24346 w 28575"/>
                              <a:gd name="connsiteY430" fmla="*/ 9525 h 9525"/>
                              <a:gd name="connsiteX431" fmla="*/ 24346 w 28575"/>
                              <a:gd name="connsiteY431" fmla="*/ 9525 h 9525"/>
                              <a:gd name="connsiteX432" fmla="*/ 24346 w 28575"/>
                              <a:gd name="connsiteY432" fmla="*/ 9525 h 9525"/>
                              <a:gd name="connsiteX433" fmla="*/ 24346 w 28575"/>
                              <a:gd name="connsiteY433" fmla="*/ 4763 h 9525"/>
                              <a:gd name="connsiteX434" fmla="*/ 24346 w 28575"/>
                              <a:gd name="connsiteY434" fmla="*/ 4763 h 9525"/>
                              <a:gd name="connsiteX435" fmla="*/ 24346 w 28575"/>
                              <a:gd name="connsiteY435" fmla="*/ 4763 h 9525"/>
                              <a:gd name="connsiteX436" fmla="*/ 24346 w 28575"/>
                              <a:gd name="connsiteY436" fmla="*/ 4763 h 9525"/>
                              <a:gd name="connsiteX437" fmla="*/ 24346 w 28575"/>
                              <a:gd name="connsiteY437" fmla="*/ 9525 h 9525"/>
                              <a:gd name="connsiteX438" fmla="*/ 24346 w 28575"/>
                              <a:gd name="connsiteY438" fmla="*/ 9525 h 9525"/>
                              <a:gd name="connsiteX439" fmla="*/ 24346 w 28575"/>
                              <a:gd name="connsiteY439" fmla="*/ 4763 h 9525"/>
                              <a:gd name="connsiteX440" fmla="*/ 24346 w 28575"/>
                              <a:gd name="connsiteY440" fmla="*/ 4763 h 9525"/>
                              <a:gd name="connsiteX441" fmla="*/ 25403 w 28575"/>
                              <a:gd name="connsiteY441" fmla="*/ 4763 h 9525"/>
                              <a:gd name="connsiteX442" fmla="*/ 25403 w 28575"/>
                              <a:gd name="connsiteY442" fmla="*/ 0 h 9525"/>
                              <a:gd name="connsiteX443" fmla="*/ 25403 w 28575"/>
                              <a:gd name="connsiteY443" fmla="*/ 0 h 9525"/>
                              <a:gd name="connsiteX444" fmla="*/ 25403 w 28575"/>
                              <a:gd name="connsiteY444" fmla="*/ 4763 h 9525"/>
                              <a:gd name="connsiteX445" fmla="*/ 25403 w 28575"/>
                              <a:gd name="connsiteY445" fmla="*/ 4763 h 9525"/>
                              <a:gd name="connsiteX446" fmla="*/ 25403 w 28575"/>
                              <a:gd name="connsiteY446" fmla="*/ 4763 h 9525"/>
                              <a:gd name="connsiteX447" fmla="*/ 25403 w 28575"/>
                              <a:gd name="connsiteY447" fmla="*/ 4763 h 9525"/>
                              <a:gd name="connsiteX448" fmla="*/ 25403 w 28575"/>
                              <a:gd name="connsiteY448" fmla="*/ 4763 h 9525"/>
                              <a:gd name="connsiteX449" fmla="*/ 25403 w 28575"/>
                              <a:gd name="connsiteY449" fmla="*/ 4763 h 9525"/>
                              <a:gd name="connsiteX450" fmla="*/ 25403 w 28575"/>
                              <a:gd name="connsiteY450" fmla="*/ 4763 h 9525"/>
                              <a:gd name="connsiteX451" fmla="*/ 25403 w 28575"/>
                              <a:gd name="connsiteY451" fmla="*/ 4763 h 9525"/>
                              <a:gd name="connsiteX452" fmla="*/ 25403 w 28575"/>
                              <a:gd name="connsiteY452" fmla="*/ 4763 h 9525"/>
                              <a:gd name="connsiteX453" fmla="*/ 25403 w 28575"/>
                              <a:gd name="connsiteY453" fmla="*/ 4763 h 9525"/>
                              <a:gd name="connsiteX454" fmla="*/ 25403 w 28575"/>
                              <a:gd name="connsiteY454" fmla="*/ 4763 h 9525"/>
                              <a:gd name="connsiteX455" fmla="*/ 25403 w 28575"/>
                              <a:gd name="connsiteY455" fmla="*/ 4763 h 9525"/>
                              <a:gd name="connsiteX456" fmla="*/ 25403 w 28575"/>
                              <a:gd name="connsiteY456" fmla="*/ 9525 h 9525"/>
                              <a:gd name="connsiteX457" fmla="*/ 25403 w 28575"/>
                              <a:gd name="connsiteY457" fmla="*/ 9525 h 9525"/>
                              <a:gd name="connsiteX458" fmla="*/ 25403 w 28575"/>
                              <a:gd name="connsiteY458" fmla="*/ 9525 h 9525"/>
                              <a:gd name="connsiteX459" fmla="*/ 26460 w 28575"/>
                              <a:gd name="connsiteY459" fmla="*/ 9525 h 9525"/>
                              <a:gd name="connsiteX460" fmla="*/ 26460 w 28575"/>
                              <a:gd name="connsiteY460" fmla="*/ 9525 h 9525"/>
                              <a:gd name="connsiteX461" fmla="*/ 26460 w 28575"/>
                              <a:gd name="connsiteY461" fmla="*/ 4763 h 9525"/>
                              <a:gd name="connsiteX462" fmla="*/ 26460 w 28575"/>
                              <a:gd name="connsiteY462" fmla="*/ 4763 h 9525"/>
                              <a:gd name="connsiteX463" fmla="*/ 26460 w 28575"/>
                              <a:gd name="connsiteY463" fmla="*/ 4763 h 9525"/>
                              <a:gd name="connsiteX464" fmla="*/ 26460 w 28575"/>
                              <a:gd name="connsiteY464" fmla="*/ 9525 h 9525"/>
                              <a:gd name="connsiteX465" fmla="*/ 26460 w 28575"/>
                              <a:gd name="connsiteY465" fmla="*/ 9525 h 9525"/>
                              <a:gd name="connsiteX466" fmla="*/ 26460 w 28575"/>
                              <a:gd name="connsiteY466" fmla="*/ 9525 h 9525"/>
                              <a:gd name="connsiteX467" fmla="*/ 26460 w 28575"/>
                              <a:gd name="connsiteY467" fmla="*/ 9525 h 9525"/>
                              <a:gd name="connsiteX468" fmla="*/ 26460 w 28575"/>
                              <a:gd name="connsiteY468" fmla="*/ 4763 h 9525"/>
                              <a:gd name="connsiteX469" fmla="*/ 26460 w 28575"/>
                              <a:gd name="connsiteY469" fmla="*/ 4763 h 9525"/>
                              <a:gd name="connsiteX470" fmla="*/ 26460 w 28575"/>
                              <a:gd name="connsiteY470" fmla="*/ 4763 h 9525"/>
                              <a:gd name="connsiteX471" fmla="*/ 26460 w 28575"/>
                              <a:gd name="connsiteY471" fmla="*/ 4763 h 9525"/>
                              <a:gd name="connsiteX472" fmla="*/ 26460 w 28575"/>
                              <a:gd name="connsiteY472" fmla="*/ 4763 h 9525"/>
                              <a:gd name="connsiteX473" fmla="*/ 26460 w 28575"/>
                              <a:gd name="connsiteY473" fmla="*/ 4763 h 9525"/>
                              <a:gd name="connsiteX474" fmla="*/ 26460 w 28575"/>
                              <a:gd name="connsiteY474" fmla="*/ 4763 h 9525"/>
                              <a:gd name="connsiteX475" fmla="*/ 26460 w 28575"/>
                              <a:gd name="connsiteY475" fmla="*/ 4763 h 9525"/>
                              <a:gd name="connsiteX476" fmla="*/ 26460 w 28575"/>
                              <a:gd name="connsiteY476" fmla="*/ 4763 h 9525"/>
                              <a:gd name="connsiteX477" fmla="*/ 27518 w 28575"/>
                              <a:gd name="connsiteY477" fmla="*/ 4763 h 9525"/>
                              <a:gd name="connsiteX478" fmla="*/ 27518 w 28575"/>
                              <a:gd name="connsiteY478" fmla="*/ 4763 h 9525"/>
                              <a:gd name="connsiteX479" fmla="*/ 27518 w 28575"/>
                              <a:gd name="connsiteY479" fmla="*/ 4763 h 9525"/>
                              <a:gd name="connsiteX480" fmla="*/ 27518 w 28575"/>
                              <a:gd name="connsiteY480" fmla="*/ 4763 h 9525"/>
                              <a:gd name="connsiteX481" fmla="*/ 27518 w 28575"/>
                              <a:gd name="connsiteY481" fmla="*/ 4763 h 9525"/>
                              <a:gd name="connsiteX482" fmla="*/ 27518 w 28575"/>
                              <a:gd name="connsiteY482" fmla="*/ 4763 h 9525"/>
                              <a:gd name="connsiteX483" fmla="*/ 27518 w 28575"/>
                              <a:gd name="connsiteY483" fmla="*/ 4763 h 9525"/>
                              <a:gd name="connsiteX484" fmla="*/ 27518 w 28575"/>
                              <a:gd name="connsiteY484" fmla="*/ 4763 h 9525"/>
                              <a:gd name="connsiteX485" fmla="*/ 27518 w 28575"/>
                              <a:gd name="connsiteY485" fmla="*/ 4763 h 9525"/>
                              <a:gd name="connsiteX486" fmla="*/ 27518 w 28575"/>
                              <a:gd name="connsiteY486" fmla="*/ 4763 h 9525"/>
                              <a:gd name="connsiteX487" fmla="*/ 27518 w 28575"/>
                              <a:gd name="connsiteY487" fmla="*/ 4763 h 9525"/>
                              <a:gd name="connsiteX488" fmla="*/ 27518 w 28575"/>
                              <a:gd name="connsiteY488" fmla="*/ 4763 h 9525"/>
                              <a:gd name="connsiteX489" fmla="*/ 27518 w 28575"/>
                              <a:gd name="connsiteY489" fmla="*/ 4763 h 9525"/>
                              <a:gd name="connsiteX490" fmla="*/ 27518 w 28575"/>
                              <a:gd name="connsiteY490" fmla="*/ 4763 h 9525"/>
                              <a:gd name="connsiteX491" fmla="*/ 27518 w 28575"/>
                              <a:gd name="connsiteY491" fmla="*/ 4763 h 9525"/>
                              <a:gd name="connsiteX492" fmla="*/ 27518 w 28575"/>
                              <a:gd name="connsiteY492" fmla="*/ 9525 h 9525"/>
                              <a:gd name="connsiteX493" fmla="*/ 27518 w 28575"/>
                              <a:gd name="connsiteY493" fmla="*/ 9525 h 9525"/>
                              <a:gd name="connsiteX494" fmla="*/ 27518 w 28575"/>
                              <a:gd name="connsiteY494" fmla="*/ 4763 h 9525"/>
                              <a:gd name="connsiteX495" fmla="*/ 28575 w 28575"/>
                              <a:gd name="connsiteY495" fmla="*/ 9525 h 9525"/>
                              <a:gd name="connsiteX496" fmla="*/ 28575 w 28575"/>
                              <a:gd name="connsiteY496" fmla="*/ 4763 h 9525"/>
                              <a:gd name="connsiteX497" fmla="*/ 28575 w 28575"/>
                              <a:gd name="connsiteY497" fmla="*/ 4763 h 9525"/>
                              <a:gd name="connsiteX498" fmla="*/ 28575 w 28575"/>
                              <a:gd name="connsiteY498" fmla="*/ 4763 h 9525"/>
                              <a:gd name="connsiteX499" fmla="*/ 28575 w 28575"/>
                              <a:gd name="connsiteY499" fmla="*/ 4763 h 9525"/>
                              <a:gd name="connsiteX500" fmla="*/ 28575 w 28575"/>
                              <a:gd name="connsiteY500" fmla="*/ 4763 h 9525"/>
                              <a:gd name="connsiteX501" fmla="*/ 28575 w 28575"/>
                              <a:gd name="connsiteY501" fmla="*/ 4763 h 9525"/>
                              <a:gd name="connsiteX502" fmla="*/ 28575 w 28575"/>
                              <a:gd name="connsiteY502" fmla="*/ 4763 h 9525"/>
                              <a:gd name="connsiteX503" fmla="*/ 28575 w 28575"/>
                              <a:gd name="connsiteY503" fmla="*/ 4763 h 9525"/>
                              <a:gd name="connsiteX504" fmla="*/ 28575 w 28575"/>
                              <a:gd name="connsiteY504" fmla="*/ 9525 h 9525"/>
                              <a:gd name="connsiteX505" fmla="*/ 28575 w 28575"/>
                              <a:gd name="connsiteY505" fmla="*/ 9525 h 9525"/>
                              <a:gd name="connsiteX506" fmla="*/ 28575 w 28575"/>
                              <a:gd name="connsiteY506" fmla="*/ 4763 h 9525"/>
                              <a:gd name="connsiteX507" fmla="*/ 28575 w 28575"/>
                              <a:gd name="connsiteY507" fmla="*/ 4763 h 9525"/>
                              <a:gd name="connsiteX508" fmla="*/ 28575 w 28575"/>
                              <a:gd name="connsiteY508" fmla="*/ 4763 h 9525"/>
                              <a:gd name="connsiteX509" fmla="*/ 28575 w 28575"/>
                              <a:gd name="connsiteY509" fmla="*/ 4763 h 9525"/>
                              <a:gd name="connsiteX510" fmla="*/ 28575 w 28575"/>
                              <a:gd name="connsiteY510" fmla="*/ 4763 h 9525"/>
                              <a:gd name="connsiteX511" fmla="*/ 28575 w 28575"/>
                              <a:gd name="connsiteY511" fmla="*/ 476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4763"/>
                                </a:moveTo>
                                <a:lnTo>
                                  <a:pt x="0" y="4763"/>
                                </a:lnTo>
                                <a:lnTo>
                                  <a:pt x="0" y="4763"/>
                                </a:lnTo>
                                <a:lnTo>
                                  <a:pt x="0" y="4763"/>
                                </a:lnTo>
                                <a:lnTo>
                                  <a:pt x="0" y="4763"/>
                                </a:lnTo>
                                <a:lnTo>
                                  <a:pt x="0" y="4763"/>
                                </a:lnTo>
                                <a:lnTo>
                                  <a:pt x="0" y="4763"/>
                                </a:lnTo>
                                <a:lnTo>
                                  <a:pt x="0" y="4763"/>
                                </a:lnTo>
                                <a:lnTo>
                                  <a:pt x="0"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2115" y="4763"/>
                                </a:lnTo>
                                <a:lnTo>
                                  <a:pt x="2115" y="4763"/>
                                </a:lnTo>
                                <a:lnTo>
                                  <a:pt x="2115" y="4763"/>
                                </a:lnTo>
                                <a:lnTo>
                                  <a:pt x="2115" y="4763"/>
                                </a:lnTo>
                                <a:lnTo>
                                  <a:pt x="2115" y="4763"/>
                                </a:lnTo>
                                <a:lnTo>
                                  <a:pt x="2115" y="4763"/>
                                </a:lnTo>
                                <a:lnTo>
                                  <a:pt x="2115" y="4763"/>
                                </a:lnTo>
                                <a:lnTo>
                                  <a:pt x="2115" y="9525"/>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4229" y="4763"/>
                                </a:lnTo>
                                <a:lnTo>
                                  <a:pt x="4229" y="9525"/>
                                </a:lnTo>
                                <a:lnTo>
                                  <a:pt x="4229" y="4763"/>
                                </a:lnTo>
                                <a:lnTo>
                                  <a:pt x="4229" y="4763"/>
                                </a:lnTo>
                                <a:lnTo>
                                  <a:pt x="4229" y="4763"/>
                                </a:lnTo>
                                <a:lnTo>
                                  <a:pt x="4229" y="4763"/>
                                </a:lnTo>
                                <a:lnTo>
                                  <a:pt x="4229" y="0"/>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9525"/>
                                </a:lnTo>
                                <a:lnTo>
                                  <a:pt x="5296" y="4763"/>
                                </a:lnTo>
                                <a:lnTo>
                                  <a:pt x="5296" y="4763"/>
                                </a:lnTo>
                                <a:lnTo>
                                  <a:pt x="5296" y="4763"/>
                                </a:lnTo>
                                <a:lnTo>
                                  <a:pt x="5296" y="4763"/>
                                </a:lnTo>
                                <a:lnTo>
                                  <a:pt x="5296" y="4763"/>
                                </a:lnTo>
                                <a:lnTo>
                                  <a:pt x="5296" y="4763"/>
                                </a:lnTo>
                                <a:lnTo>
                                  <a:pt x="5296" y="4763"/>
                                </a:lnTo>
                                <a:lnTo>
                                  <a:pt x="5296" y="9525"/>
                                </a:lnTo>
                                <a:lnTo>
                                  <a:pt x="5296" y="9525"/>
                                </a:lnTo>
                                <a:lnTo>
                                  <a:pt x="5296" y="9525"/>
                                </a:lnTo>
                                <a:lnTo>
                                  <a:pt x="5296" y="4763"/>
                                </a:lnTo>
                                <a:lnTo>
                                  <a:pt x="5296" y="4763"/>
                                </a:lnTo>
                                <a:lnTo>
                                  <a:pt x="5296" y="4763"/>
                                </a:lnTo>
                                <a:lnTo>
                                  <a:pt x="5296" y="4763"/>
                                </a:lnTo>
                                <a:lnTo>
                                  <a:pt x="5296" y="4763"/>
                                </a:lnTo>
                                <a:lnTo>
                                  <a:pt x="5296" y="4763"/>
                                </a:lnTo>
                                <a:lnTo>
                                  <a:pt x="5296" y="9525"/>
                                </a:lnTo>
                                <a:lnTo>
                                  <a:pt x="5296"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7410" y="4763"/>
                                </a:lnTo>
                                <a:lnTo>
                                  <a:pt x="7410" y="4763"/>
                                </a:lnTo>
                                <a:lnTo>
                                  <a:pt x="7410" y="9525"/>
                                </a:lnTo>
                                <a:lnTo>
                                  <a:pt x="7410" y="9525"/>
                                </a:lnTo>
                                <a:lnTo>
                                  <a:pt x="7410" y="9525"/>
                                </a:lnTo>
                                <a:lnTo>
                                  <a:pt x="7410" y="9525"/>
                                </a:lnTo>
                                <a:lnTo>
                                  <a:pt x="7410" y="4763"/>
                                </a:lnTo>
                                <a:lnTo>
                                  <a:pt x="7410" y="4763"/>
                                </a:lnTo>
                                <a:lnTo>
                                  <a:pt x="7410" y="4763"/>
                                </a:lnTo>
                                <a:lnTo>
                                  <a:pt x="7410" y="4763"/>
                                </a:lnTo>
                                <a:lnTo>
                                  <a:pt x="7410" y="9525"/>
                                </a:lnTo>
                                <a:lnTo>
                                  <a:pt x="7410" y="9525"/>
                                </a:lnTo>
                                <a:lnTo>
                                  <a:pt x="7410" y="4763"/>
                                </a:lnTo>
                                <a:lnTo>
                                  <a:pt x="7410" y="9525"/>
                                </a:lnTo>
                                <a:lnTo>
                                  <a:pt x="7410" y="4763"/>
                                </a:lnTo>
                                <a:lnTo>
                                  <a:pt x="7410" y="4763"/>
                                </a:lnTo>
                                <a:lnTo>
                                  <a:pt x="7410" y="4763"/>
                                </a:lnTo>
                                <a:lnTo>
                                  <a:pt x="7410"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9525"/>
                                </a:lnTo>
                                <a:lnTo>
                                  <a:pt x="8468" y="9525"/>
                                </a:lnTo>
                                <a:lnTo>
                                  <a:pt x="8468" y="9525"/>
                                </a:lnTo>
                                <a:lnTo>
                                  <a:pt x="8468" y="9525"/>
                                </a:lnTo>
                                <a:lnTo>
                                  <a:pt x="9525" y="9525"/>
                                </a:lnTo>
                                <a:lnTo>
                                  <a:pt x="9525" y="9525"/>
                                </a:lnTo>
                                <a:lnTo>
                                  <a:pt x="9525" y="4763"/>
                                </a:lnTo>
                                <a:lnTo>
                                  <a:pt x="9525" y="4763"/>
                                </a:lnTo>
                                <a:lnTo>
                                  <a:pt x="9525" y="4763"/>
                                </a:lnTo>
                                <a:lnTo>
                                  <a:pt x="9525" y="9525"/>
                                </a:lnTo>
                                <a:lnTo>
                                  <a:pt x="9525" y="9525"/>
                                </a:lnTo>
                                <a:lnTo>
                                  <a:pt x="9525" y="9525"/>
                                </a:lnTo>
                                <a:lnTo>
                                  <a:pt x="9525" y="4763"/>
                                </a:lnTo>
                                <a:lnTo>
                                  <a:pt x="9525" y="9525"/>
                                </a:lnTo>
                                <a:lnTo>
                                  <a:pt x="9525" y="4763"/>
                                </a:lnTo>
                                <a:lnTo>
                                  <a:pt x="9525" y="9525"/>
                                </a:lnTo>
                                <a:lnTo>
                                  <a:pt x="9525" y="9525"/>
                                </a:lnTo>
                                <a:lnTo>
                                  <a:pt x="9525" y="4763"/>
                                </a:lnTo>
                                <a:lnTo>
                                  <a:pt x="9525" y="4763"/>
                                </a:lnTo>
                                <a:lnTo>
                                  <a:pt x="9525" y="4763"/>
                                </a:lnTo>
                                <a:lnTo>
                                  <a:pt x="9525" y="4763"/>
                                </a:lnTo>
                                <a:lnTo>
                                  <a:pt x="9525" y="4763"/>
                                </a:lnTo>
                                <a:lnTo>
                                  <a:pt x="10582" y="9525"/>
                                </a:lnTo>
                                <a:lnTo>
                                  <a:pt x="10582" y="9525"/>
                                </a:lnTo>
                                <a:lnTo>
                                  <a:pt x="10582" y="9525"/>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1640" y="4763"/>
                                </a:lnTo>
                                <a:lnTo>
                                  <a:pt x="11640" y="4763"/>
                                </a:lnTo>
                                <a:lnTo>
                                  <a:pt x="11640" y="4763"/>
                                </a:lnTo>
                                <a:lnTo>
                                  <a:pt x="11640" y="4763"/>
                                </a:lnTo>
                                <a:lnTo>
                                  <a:pt x="11640" y="4763"/>
                                </a:lnTo>
                                <a:lnTo>
                                  <a:pt x="11640" y="4763"/>
                                </a:lnTo>
                                <a:lnTo>
                                  <a:pt x="11640" y="4763"/>
                                </a:lnTo>
                                <a:lnTo>
                                  <a:pt x="11640" y="9525"/>
                                </a:lnTo>
                                <a:lnTo>
                                  <a:pt x="11640" y="9525"/>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2697" y="4763"/>
                                </a:lnTo>
                                <a:lnTo>
                                  <a:pt x="12697" y="4763"/>
                                </a:lnTo>
                                <a:lnTo>
                                  <a:pt x="12697" y="9525"/>
                                </a:lnTo>
                                <a:lnTo>
                                  <a:pt x="12697" y="4763"/>
                                </a:lnTo>
                                <a:lnTo>
                                  <a:pt x="12697" y="4763"/>
                                </a:lnTo>
                                <a:lnTo>
                                  <a:pt x="12697" y="4763"/>
                                </a:lnTo>
                                <a:lnTo>
                                  <a:pt x="12697" y="4763"/>
                                </a:lnTo>
                                <a:lnTo>
                                  <a:pt x="12697" y="4763"/>
                                </a:lnTo>
                                <a:lnTo>
                                  <a:pt x="12697" y="4763"/>
                                </a:lnTo>
                                <a:lnTo>
                                  <a:pt x="12697" y="4763"/>
                                </a:lnTo>
                                <a:lnTo>
                                  <a:pt x="12697" y="4763"/>
                                </a:lnTo>
                                <a:lnTo>
                                  <a:pt x="12697" y="9525"/>
                                </a:lnTo>
                                <a:lnTo>
                                  <a:pt x="12697" y="9525"/>
                                </a:lnTo>
                                <a:lnTo>
                                  <a:pt x="12697" y="4763"/>
                                </a:lnTo>
                                <a:lnTo>
                                  <a:pt x="12697" y="4763"/>
                                </a:lnTo>
                                <a:lnTo>
                                  <a:pt x="12697" y="4763"/>
                                </a:lnTo>
                                <a:lnTo>
                                  <a:pt x="12697" y="4763"/>
                                </a:lnTo>
                                <a:lnTo>
                                  <a:pt x="12697" y="4763"/>
                                </a:lnTo>
                                <a:lnTo>
                                  <a:pt x="13754" y="4763"/>
                                </a:lnTo>
                                <a:lnTo>
                                  <a:pt x="13754" y="9525"/>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9525"/>
                                </a:lnTo>
                                <a:lnTo>
                                  <a:pt x="13754" y="4763"/>
                                </a:lnTo>
                                <a:lnTo>
                                  <a:pt x="13754"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9525"/>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9525"/>
                                </a:lnTo>
                                <a:lnTo>
                                  <a:pt x="15878" y="4763"/>
                                </a:lnTo>
                                <a:lnTo>
                                  <a:pt x="15878" y="4763"/>
                                </a:lnTo>
                                <a:lnTo>
                                  <a:pt x="15878" y="9525"/>
                                </a:lnTo>
                                <a:lnTo>
                                  <a:pt x="15878" y="4763"/>
                                </a:lnTo>
                                <a:lnTo>
                                  <a:pt x="15878" y="4763"/>
                                </a:lnTo>
                                <a:lnTo>
                                  <a:pt x="16935" y="9525"/>
                                </a:lnTo>
                                <a:lnTo>
                                  <a:pt x="16935" y="9525"/>
                                </a:lnTo>
                                <a:lnTo>
                                  <a:pt x="16935" y="9525"/>
                                </a:lnTo>
                                <a:lnTo>
                                  <a:pt x="16935" y="9525"/>
                                </a:lnTo>
                                <a:lnTo>
                                  <a:pt x="16935" y="9525"/>
                                </a:lnTo>
                                <a:lnTo>
                                  <a:pt x="16935" y="9525"/>
                                </a:lnTo>
                                <a:lnTo>
                                  <a:pt x="16935" y="9525"/>
                                </a:lnTo>
                                <a:lnTo>
                                  <a:pt x="16935" y="9525"/>
                                </a:lnTo>
                                <a:lnTo>
                                  <a:pt x="16935" y="4763"/>
                                </a:lnTo>
                                <a:lnTo>
                                  <a:pt x="16935" y="4763"/>
                                </a:lnTo>
                                <a:lnTo>
                                  <a:pt x="16935" y="4763"/>
                                </a:lnTo>
                                <a:lnTo>
                                  <a:pt x="16935" y="4763"/>
                                </a:lnTo>
                                <a:lnTo>
                                  <a:pt x="16935" y="4763"/>
                                </a:lnTo>
                                <a:lnTo>
                                  <a:pt x="16935" y="4763"/>
                                </a:lnTo>
                                <a:lnTo>
                                  <a:pt x="16935" y="4763"/>
                                </a:lnTo>
                                <a:lnTo>
                                  <a:pt x="16935" y="4763"/>
                                </a:lnTo>
                                <a:lnTo>
                                  <a:pt x="16935" y="9525"/>
                                </a:lnTo>
                                <a:lnTo>
                                  <a:pt x="16935"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9050" y="4763"/>
                                </a:lnTo>
                                <a:lnTo>
                                  <a:pt x="19050" y="4763"/>
                                </a:lnTo>
                                <a:lnTo>
                                  <a:pt x="19050" y="4763"/>
                                </a:lnTo>
                                <a:lnTo>
                                  <a:pt x="19050" y="4763"/>
                                </a:lnTo>
                                <a:lnTo>
                                  <a:pt x="19050" y="9525"/>
                                </a:lnTo>
                                <a:lnTo>
                                  <a:pt x="19050" y="9525"/>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20107" y="4763"/>
                                </a:lnTo>
                                <a:lnTo>
                                  <a:pt x="20107" y="4763"/>
                                </a:lnTo>
                                <a:lnTo>
                                  <a:pt x="20107" y="4763"/>
                                </a:lnTo>
                                <a:lnTo>
                                  <a:pt x="20107" y="4763"/>
                                </a:lnTo>
                                <a:lnTo>
                                  <a:pt x="20107" y="4763"/>
                                </a:lnTo>
                                <a:lnTo>
                                  <a:pt x="20107" y="4763"/>
                                </a:lnTo>
                                <a:lnTo>
                                  <a:pt x="20107" y="4763"/>
                                </a:lnTo>
                                <a:lnTo>
                                  <a:pt x="20107" y="4763"/>
                                </a:lnTo>
                                <a:lnTo>
                                  <a:pt x="20107" y="9525"/>
                                </a:lnTo>
                                <a:lnTo>
                                  <a:pt x="20107" y="9525"/>
                                </a:lnTo>
                                <a:lnTo>
                                  <a:pt x="20107" y="9525"/>
                                </a:lnTo>
                                <a:lnTo>
                                  <a:pt x="20107" y="9525"/>
                                </a:lnTo>
                                <a:lnTo>
                                  <a:pt x="20107" y="4763"/>
                                </a:lnTo>
                                <a:lnTo>
                                  <a:pt x="20107" y="4763"/>
                                </a:lnTo>
                                <a:lnTo>
                                  <a:pt x="20107" y="4763"/>
                                </a:lnTo>
                                <a:lnTo>
                                  <a:pt x="20107" y="4763"/>
                                </a:lnTo>
                                <a:lnTo>
                                  <a:pt x="20107" y="4763"/>
                                </a:lnTo>
                                <a:lnTo>
                                  <a:pt x="20107" y="9525"/>
                                </a:lnTo>
                                <a:lnTo>
                                  <a:pt x="20107" y="9525"/>
                                </a:lnTo>
                                <a:lnTo>
                                  <a:pt x="20107"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0"/>
                                </a:lnTo>
                                <a:lnTo>
                                  <a:pt x="21165" y="4763"/>
                                </a:lnTo>
                                <a:lnTo>
                                  <a:pt x="21165" y="4763"/>
                                </a:lnTo>
                                <a:lnTo>
                                  <a:pt x="21165" y="4763"/>
                                </a:lnTo>
                                <a:lnTo>
                                  <a:pt x="21165" y="4763"/>
                                </a:lnTo>
                                <a:lnTo>
                                  <a:pt x="21165" y="4763"/>
                                </a:lnTo>
                                <a:lnTo>
                                  <a:pt x="21165" y="4763"/>
                                </a:lnTo>
                                <a:lnTo>
                                  <a:pt x="21165" y="4763"/>
                                </a:lnTo>
                                <a:lnTo>
                                  <a:pt x="21165" y="4763"/>
                                </a:lnTo>
                                <a:lnTo>
                                  <a:pt x="22222" y="4763"/>
                                </a:lnTo>
                                <a:lnTo>
                                  <a:pt x="22222" y="4763"/>
                                </a:lnTo>
                                <a:lnTo>
                                  <a:pt x="22222" y="9525"/>
                                </a:lnTo>
                                <a:lnTo>
                                  <a:pt x="22222" y="4763"/>
                                </a:lnTo>
                                <a:lnTo>
                                  <a:pt x="22222" y="4763"/>
                                </a:lnTo>
                                <a:lnTo>
                                  <a:pt x="22222" y="4763"/>
                                </a:lnTo>
                                <a:lnTo>
                                  <a:pt x="22222" y="4763"/>
                                </a:lnTo>
                                <a:lnTo>
                                  <a:pt x="22222" y="4763"/>
                                </a:lnTo>
                                <a:lnTo>
                                  <a:pt x="22222" y="4763"/>
                                </a:lnTo>
                                <a:lnTo>
                                  <a:pt x="22222" y="9525"/>
                                </a:lnTo>
                                <a:lnTo>
                                  <a:pt x="22222" y="9525"/>
                                </a:lnTo>
                                <a:lnTo>
                                  <a:pt x="22222" y="4763"/>
                                </a:lnTo>
                                <a:lnTo>
                                  <a:pt x="22222" y="4763"/>
                                </a:lnTo>
                                <a:lnTo>
                                  <a:pt x="22222" y="4763"/>
                                </a:lnTo>
                                <a:lnTo>
                                  <a:pt x="22222" y="4763"/>
                                </a:lnTo>
                                <a:lnTo>
                                  <a:pt x="22222" y="4763"/>
                                </a:lnTo>
                                <a:lnTo>
                                  <a:pt x="22222" y="4763"/>
                                </a:lnTo>
                                <a:lnTo>
                                  <a:pt x="22222" y="4763"/>
                                </a:lnTo>
                                <a:lnTo>
                                  <a:pt x="23279" y="0"/>
                                </a:lnTo>
                                <a:lnTo>
                                  <a:pt x="23279" y="0"/>
                                </a:lnTo>
                                <a:lnTo>
                                  <a:pt x="23279" y="4763"/>
                                </a:lnTo>
                                <a:lnTo>
                                  <a:pt x="23279" y="4763"/>
                                </a:lnTo>
                                <a:lnTo>
                                  <a:pt x="23279" y="9525"/>
                                </a:lnTo>
                                <a:lnTo>
                                  <a:pt x="23279" y="9525"/>
                                </a:lnTo>
                                <a:lnTo>
                                  <a:pt x="23279" y="9525"/>
                                </a:lnTo>
                                <a:lnTo>
                                  <a:pt x="23279" y="9525"/>
                                </a:lnTo>
                                <a:lnTo>
                                  <a:pt x="23279" y="4763"/>
                                </a:lnTo>
                                <a:lnTo>
                                  <a:pt x="23279" y="9525"/>
                                </a:lnTo>
                                <a:lnTo>
                                  <a:pt x="23279" y="4763"/>
                                </a:lnTo>
                                <a:lnTo>
                                  <a:pt x="23279" y="9525"/>
                                </a:lnTo>
                                <a:lnTo>
                                  <a:pt x="23279" y="9525"/>
                                </a:lnTo>
                                <a:lnTo>
                                  <a:pt x="23279" y="4763"/>
                                </a:lnTo>
                                <a:lnTo>
                                  <a:pt x="23279" y="4763"/>
                                </a:lnTo>
                                <a:lnTo>
                                  <a:pt x="23279" y="4763"/>
                                </a:lnTo>
                                <a:lnTo>
                                  <a:pt x="23279" y="4763"/>
                                </a:lnTo>
                                <a:lnTo>
                                  <a:pt x="23279" y="4763"/>
                                </a:lnTo>
                                <a:lnTo>
                                  <a:pt x="24346" y="4763"/>
                                </a:lnTo>
                                <a:lnTo>
                                  <a:pt x="24346" y="9525"/>
                                </a:lnTo>
                                <a:lnTo>
                                  <a:pt x="24346" y="9525"/>
                                </a:lnTo>
                                <a:lnTo>
                                  <a:pt x="24346" y="9525"/>
                                </a:lnTo>
                                <a:lnTo>
                                  <a:pt x="24346" y="9525"/>
                                </a:lnTo>
                                <a:lnTo>
                                  <a:pt x="24346" y="9525"/>
                                </a:lnTo>
                                <a:lnTo>
                                  <a:pt x="24346" y="9525"/>
                                </a:lnTo>
                                <a:lnTo>
                                  <a:pt x="24346" y="9525"/>
                                </a:lnTo>
                                <a:lnTo>
                                  <a:pt x="24346" y="9525"/>
                                </a:lnTo>
                                <a:lnTo>
                                  <a:pt x="24346" y="9525"/>
                                </a:lnTo>
                                <a:lnTo>
                                  <a:pt x="24346" y="9525"/>
                                </a:lnTo>
                                <a:lnTo>
                                  <a:pt x="24346" y="9525"/>
                                </a:lnTo>
                                <a:lnTo>
                                  <a:pt x="24346" y="4763"/>
                                </a:lnTo>
                                <a:lnTo>
                                  <a:pt x="24346" y="4763"/>
                                </a:lnTo>
                                <a:lnTo>
                                  <a:pt x="24346" y="4763"/>
                                </a:lnTo>
                                <a:lnTo>
                                  <a:pt x="24346" y="4763"/>
                                </a:lnTo>
                                <a:lnTo>
                                  <a:pt x="24346" y="9525"/>
                                </a:lnTo>
                                <a:lnTo>
                                  <a:pt x="24346" y="9525"/>
                                </a:lnTo>
                                <a:lnTo>
                                  <a:pt x="24346" y="4763"/>
                                </a:lnTo>
                                <a:lnTo>
                                  <a:pt x="24346" y="4763"/>
                                </a:lnTo>
                                <a:lnTo>
                                  <a:pt x="25403" y="4763"/>
                                </a:lnTo>
                                <a:lnTo>
                                  <a:pt x="25403" y="0"/>
                                </a:lnTo>
                                <a:lnTo>
                                  <a:pt x="25403" y="0"/>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9525"/>
                                </a:lnTo>
                                <a:lnTo>
                                  <a:pt x="25403" y="9525"/>
                                </a:lnTo>
                                <a:lnTo>
                                  <a:pt x="25403" y="9525"/>
                                </a:lnTo>
                                <a:lnTo>
                                  <a:pt x="26460" y="9525"/>
                                </a:lnTo>
                                <a:lnTo>
                                  <a:pt x="26460" y="9525"/>
                                </a:lnTo>
                                <a:lnTo>
                                  <a:pt x="26460" y="4763"/>
                                </a:lnTo>
                                <a:lnTo>
                                  <a:pt x="26460" y="4763"/>
                                </a:lnTo>
                                <a:lnTo>
                                  <a:pt x="26460" y="4763"/>
                                </a:lnTo>
                                <a:lnTo>
                                  <a:pt x="26460" y="9525"/>
                                </a:lnTo>
                                <a:lnTo>
                                  <a:pt x="26460" y="9525"/>
                                </a:lnTo>
                                <a:lnTo>
                                  <a:pt x="26460" y="9525"/>
                                </a:lnTo>
                                <a:lnTo>
                                  <a:pt x="26460" y="9525"/>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9525"/>
                                </a:lnTo>
                                <a:lnTo>
                                  <a:pt x="27518" y="9525"/>
                                </a:lnTo>
                                <a:lnTo>
                                  <a:pt x="27518" y="4763"/>
                                </a:lnTo>
                                <a:lnTo>
                                  <a:pt x="28575" y="9525"/>
                                </a:lnTo>
                                <a:lnTo>
                                  <a:pt x="28575" y="4763"/>
                                </a:lnTo>
                                <a:lnTo>
                                  <a:pt x="28575" y="4763"/>
                                </a:lnTo>
                                <a:lnTo>
                                  <a:pt x="28575" y="4763"/>
                                </a:lnTo>
                                <a:lnTo>
                                  <a:pt x="28575" y="4763"/>
                                </a:lnTo>
                                <a:lnTo>
                                  <a:pt x="28575" y="4763"/>
                                </a:lnTo>
                                <a:lnTo>
                                  <a:pt x="28575" y="4763"/>
                                </a:lnTo>
                                <a:lnTo>
                                  <a:pt x="28575" y="4763"/>
                                </a:lnTo>
                                <a:lnTo>
                                  <a:pt x="28575" y="4763"/>
                                </a:lnTo>
                                <a:lnTo>
                                  <a:pt x="28575" y="9525"/>
                                </a:lnTo>
                                <a:lnTo>
                                  <a:pt x="28575" y="9525"/>
                                </a:lnTo>
                                <a:lnTo>
                                  <a:pt x="28575" y="4763"/>
                                </a:lnTo>
                                <a:lnTo>
                                  <a:pt x="28575" y="4763"/>
                                </a:lnTo>
                                <a:lnTo>
                                  <a:pt x="28575" y="4763"/>
                                </a:lnTo>
                                <a:lnTo>
                                  <a:pt x="28575" y="4763"/>
                                </a:lnTo>
                                <a:lnTo>
                                  <a:pt x="28575" y="4763"/>
                                </a:lnTo>
                                <a:lnTo>
                                  <a:pt x="28575" y="476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71" name="Freeform: Shape 271"/>
                        <wps:cNvSpPr/>
                        <wps:spPr>
                          <a:xfrm>
                            <a:off x="1547812" y="1947862"/>
                            <a:ext cx="28575" cy="9525"/>
                          </a:xfrm>
                          <a:custGeom>
                            <a:avLst/>
                            <a:gdLst>
                              <a:gd name="connsiteX0" fmla="*/ 0 w 28575"/>
                              <a:gd name="connsiteY0" fmla="*/ 4763 h 9525"/>
                              <a:gd name="connsiteX1" fmla="*/ 0 w 28575"/>
                              <a:gd name="connsiteY1" fmla="*/ 4763 h 9525"/>
                              <a:gd name="connsiteX2" fmla="*/ 0 w 28575"/>
                              <a:gd name="connsiteY2" fmla="*/ 4763 h 9525"/>
                              <a:gd name="connsiteX3" fmla="*/ 0 w 28575"/>
                              <a:gd name="connsiteY3" fmla="*/ 4763 h 9525"/>
                              <a:gd name="connsiteX4" fmla="*/ 1057 w 28575"/>
                              <a:gd name="connsiteY4" fmla="*/ 4763 h 9525"/>
                              <a:gd name="connsiteX5" fmla="*/ 1057 w 28575"/>
                              <a:gd name="connsiteY5" fmla="*/ 4763 h 9525"/>
                              <a:gd name="connsiteX6" fmla="*/ 1057 w 28575"/>
                              <a:gd name="connsiteY6" fmla="*/ 4763 h 9525"/>
                              <a:gd name="connsiteX7" fmla="*/ 1057 w 28575"/>
                              <a:gd name="connsiteY7" fmla="*/ 4763 h 9525"/>
                              <a:gd name="connsiteX8" fmla="*/ 1057 w 28575"/>
                              <a:gd name="connsiteY8" fmla="*/ 4763 h 9525"/>
                              <a:gd name="connsiteX9" fmla="*/ 1057 w 28575"/>
                              <a:gd name="connsiteY9" fmla="*/ 4763 h 9525"/>
                              <a:gd name="connsiteX10" fmla="*/ 1057 w 28575"/>
                              <a:gd name="connsiteY10" fmla="*/ 4763 h 9525"/>
                              <a:gd name="connsiteX11" fmla="*/ 1057 w 28575"/>
                              <a:gd name="connsiteY11" fmla="*/ 4763 h 9525"/>
                              <a:gd name="connsiteX12" fmla="*/ 1057 w 28575"/>
                              <a:gd name="connsiteY12" fmla="*/ 4763 h 9525"/>
                              <a:gd name="connsiteX13" fmla="*/ 1057 w 28575"/>
                              <a:gd name="connsiteY13" fmla="*/ 4763 h 9525"/>
                              <a:gd name="connsiteX14" fmla="*/ 1057 w 28575"/>
                              <a:gd name="connsiteY14" fmla="*/ 4763 h 9525"/>
                              <a:gd name="connsiteX15" fmla="*/ 1057 w 28575"/>
                              <a:gd name="connsiteY15" fmla="*/ 4763 h 9525"/>
                              <a:gd name="connsiteX16" fmla="*/ 1057 w 28575"/>
                              <a:gd name="connsiteY16" fmla="*/ 4763 h 9525"/>
                              <a:gd name="connsiteX17" fmla="*/ 1057 w 28575"/>
                              <a:gd name="connsiteY17" fmla="*/ 4763 h 9525"/>
                              <a:gd name="connsiteX18" fmla="*/ 1057 w 28575"/>
                              <a:gd name="connsiteY18" fmla="*/ 4763 h 9525"/>
                              <a:gd name="connsiteX19" fmla="*/ 1057 w 28575"/>
                              <a:gd name="connsiteY19" fmla="*/ 4763 h 9525"/>
                              <a:gd name="connsiteX20" fmla="*/ 1057 w 28575"/>
                              <a:gd name="connsiteY20" fmla="*/ 4763 h 9525"/>
                              <a:gd name="connsiteX21" fmla="*/ 1057 w 28575"/>
                              <a:gd name="connsiteY21" fmla="*/ 4763 h 9525"/>
                              <a:gd name="connsiteX22" fmla="*/ 2115 w 28575"/>
                              <a:gd name="connsiteY22" fmla="*/ 4763 h 9525"/>
                              <a:gd name="connsiteX23" fmla="*/ 2115 w 28575"/>
                              <a:gd name="connsiteY23" fmla="*/ 4763 h 9525"/>
                              <a:gd name="connsiteX24" fmla="*/ 2115 w 28575"/>
                              <a:gd name="connsiteY24" fmla="*/ 4763 h 9525"/>
                              <a:gd name="connsiteX25" fmla="*/ 2115 w 28575"/>
                              <a:gd name="connsiteY25" fmla="*/ 4763 h 9525"/>
                              <a:gd name="connsiteX26" fmla="*/ 2115 w 28575"/>
                              <a:gd name="connsiteY26" fmla="*/ 4763 h 9525"/>
                              <a:gd name="connsiteX27" fmla="*/ 2115 w 28575"/>
                              <a:gd name="connsiteY27" fmla="*/ 4763 h 9525"/>
                              <a:gd name="connsiteX28" fmla="*/ 2115 w 28575"/>
                              <a:gd name="connsiteY28" fmla="*/ 4763 h 9525"/>
                              <a:gd name="connsiteX29" fmla="*/ 2115 w 28575"/>
                              <a:gd name="connsiteY29" fmla="*/ 4763 h 9525"/>
                              <a:gd name="connsiteX30" fmla="*/ 2115 w 28575"/>
                              <a:gd name="connsiteY30" fmla="*/ 4763 h 9525"/>
                              <a:gd name="connsiteX31" fmla="*/ 2115 w 28575"/>
                              <a:gd name="connsiteY31" fmla="*/ 4763 h 9525"/>
                              <a:gd name="connsiteX32" fmla="*/ 2115 w 28575"/>
                              <a:gd name="connsiteY32" fmla="*/ 4763 h 9525"/>
                              <a:gd name="connsiteX33" fmla="*/ 2115 w 28575"/>
                              <a:gd name="connsiteY33" fmla="*/ 4763 h 9525"/>
                              <a:gd name="connsiteX34" fmla="*/ 2115 w 28575"/>
                              <a:gd name="connsiteY34" fmla="*/ 4763 h 9525"/>
                              <a:gd name="connsiteX35" fmla="*/ 2115 w 28575"/>
                              <a:gd name="connsiteY35" fmla="*/ 4763 h 9525"/>
                              <a:gd name="connsiteX36" fmla="*/ 2115 w 28575"/>
                              <a:gd name="connsiteY36" fmla="*/ 4763 h 9525"/>
                              <a:gd name="connsiteX37" fmla="*/ 2115 w 28575"/>
                              <a:gd name="connsiteY37" fmla="*/ 4763 h 9525"/>
                              <a:gd name="connsiteX38" fmla="*/ 2115 w 28575"/>
                              <a:gd name="connsiteY38" fmla="*/ 4763 h 9525"/>
                              <a:gd name="connsiteX39" fmla="*/ 2115 w 28575"/>
                              <a:gd name="connsiteY39" fmla="*/ 9525 h 9525"/>
                              <a:gd name="connsiteX40" fmla="*/ 3172 w 28575"/>
                              <a:gd name="connsiteY40" fmla="*/ 4763 h 9525"/>
                              <a:gd name="connsiteX41" fmla="*/ 3172 w 28575"/>
                              <a:gd name="connsiteY41" fmla="*/ 4763 h 9525"/>
                              <a:gd name="connsiteX42" fmla="*/ 3172 w 28575"/>
                              <a:gd name="connsiteY42" fmla="*/ 4763 h 9525"/>
                              <a:gd name="connsiteX43" fmla="*/ 3172 w 28575"/>
                              <a:gd name="connsiteY43" fmla="*/ 4763 h 9525"/>
                              <a:gd name="connsiteX44" fmla="*/ 3172 w 28575"/>
                              <a:gd name="connsiteY44" fmla="*/ 4763 h 9525"/>
                              <a:gd name="connsiteX45" fmla="*/ 3172 w 28575"/>
                              <a:gd name="connsiteY45" fmla="*/ 4763 h 9525"/>
                              <a:gd name="connsiteX46" fmla="*/ 3172 w 28575"/>
                              <a:gd name="connsiteY46" fmla="*/ 4763 h 9525"/>
                              <a:gd name="connsiteX47" fmla="*/ 3172 w 28575"/>
                              <a:gd name="connsiteY47" fmla="*/ 4763 h 9525"/>
                              <a:gd name="connsiteX48" fmla="*/ 3172 w 28575"/>
                              <a:gd name="connsiteY48" fmla="*/ 4763 h 9525"/>
                              <a:gd name="connsiteX49" fmla="*/ 3172 w 28575"/>
                              <a:gd name="connsiteY49" fmla="*/ 4763 h 9525"/>
                              <a:gd name="connsiteX50" fmla="*/ 3172 w 28575"/>
                              <a:gd name="connsiteY50" fmla="*/ 4763 h 9525"/>
                              <a:gd name="connsiteX51" fmla="*/ 3172 w 28575"/>
                              <a:gd name="connsiteY51" fmla="*/ 4763 h 9525"/>
                              <a:gd name="connsiteX52" fmla="*/ 3172 w 28575"/>
                              <a:gd name="connsiteY52" fmla="*/ 4763 h 9525"/>
                              <a:gd name="connsiteX53" fmla="*/ 3172 w 28575"/>
                              <a:gd name="connsiteY53" fmla="*/ 4763 h 9525"/>
                              <a:gd name="connsiteX54" fmla="*/ 3172 w 28575"/>
                              <a:gd name="connsiteY54" fmla="*/ 9525 h 9525"/>
                              <a:gd name="connsiteX55" fmla="*/ 3172 w 28575"/>
                              <a:gd name="connsiteY55" fmla="*/ 4763 h 9525"/>
                              <a:gd name="connsiteX56" fmla="*/ 3172 w 28575"/>
                              <a:gd name="connsiteY56" fmla="*/ 4763 h 9525"/>
                              <a:gd name="connsiteX57" fmla="*/ 3172 w 28575"/>
                              <a:gd name="connsiteY57" fmla="*/ 4763 h 9525"/>
                              <a:gd name="connsiteX58" fmla="*/ 4229 w 28575"/>
                              <a:gd name="connsiteY58" fmla="*/ 4763 h 9525"/>
                              <a:gd name="connsiteX59" fmla="*/ 4229 w 28575"/>
                              <a:gd name="connsiteY59" fmla="*/ 4763 h 9525"/>
                              <a:gd name="connsiteX60" fmla="*/ 4229 w 28575"/>
                              <a:gd name="connsiteY60" fmla="*/ 4763 h 9525"/>
                              <a:gd name="connsiteX61" fmla="*/ 4229 w 28575"/>
                              <a:gd name="connsiteY61" fmla="*/ 4763 h 9525"/>
                              <a:gd name="connsiteX62" fmla="*/ 4229 w 28575"/>
                              <a:gd name="connsiteY62" fmla="*/ 4763 h 9525"/>
                              <a:gd name="connsiteX63" fmla="*/ 4229 w 28575"/>
                              <a:gd name="connsiteY63" fmla="*/ 4763 h 9525"/>
                              <a:gd name="connsiteX64" fmla="*/ 4229 w 28575"/>
                              <a:gd name="connsiteY64" fmla="*/ 4763 h 9525"/>
                              <a:gd name="connsiteX65" fmla="*/ 4229 w 28575"/>
                              <a:gd name="connsiteY65" fmla="*/ 9525 h 9525"/>
                              <a:gd name="connsiteX66" fmla="*/ 4229 w 28575"/>
                              <a:gd name="connsiteY66" fmla="*/ 9525 h 9525"/>
                              <a:gd name="connsiteX67" fmla="*/ 4229 w 28575"/>
                              <a:gd name="connsiteY67" fmla="*/ 4763 h 9525"/>
                              <a:gd name="connsiteX68" fmla="*/ 4229 w 28575"/>
                              <a:gd name="connsiteY68" fmla="*/ 4763 h 9525"/>
                              <a:gd name="connsiteX69" fmla="*/ 4229 w 28575"/>
                              <a:gd name="connsiteY69" fmla="*/ 4763 h 9525"/>
                              <a:gd name="connsiteX70" fmla="*/ 4229 w 28575"/>
                              <a:gd name="connsiteY70" fmla="*/ 4763 h 9525"/>
                              <a:gd name="connsiteX71" fmla="*/ 4229 w 28575"/>
                              <a:gd name="connsiteY71" fmla="*/ 4763 h 9525"/>
                              <a:gd name="connsiteX72" fmla="*/ 4229 w 28575"/>
                              <a:gd name="connsiteY72" fmla="*/ 4763 h 9525"/>
                              <a:gd name="connsiteX73" fmla="*/ 4229 w 28575"/>
                              <a:gd name="connsiteY73" fmla="*/ 4763 h 9525"/>
                              <a:gd name="connsiteX74" fmla="*/ 4229 w 28575"/>
                              <a:gd name="connsiteY74" fmla="*/ 4763 h 9525"/>
                              <a:gd name="connsiteX75" fmla="*/ 4229 w 28575"/>
                              <a:gd name="connsiteY75" fmla="*/ 9525 h 9525"/>
                              <a:gd name="connsiteX76" fmla="*/ 4229 w 28575"/>
                              <a:gd name="connsiteY76" fmla="*/ 9525 h 9525"/>
                              <a:gd name="connsiteX77" fmla="*/ 4229 w 28575"/>
                              <a:gd name="connsiteY77" fmla="*/ 4763 h 9525"/>
                              <a:gd name="connsiteX78" fmla="*/ 5296 w 28575"/>
                              <a:gd name="connsiteY78" fmla="*/ 9525 h 9525"/>
                              <a:gd name="connsiteX79" fmla="*/ 5296 w 28575"/>
                              <a:gd name="connsiteY79" fmla="*/ 4763 h 9525"/>
                              <a:gd name="connsiteX80" fmla="*/ 5296 w 28575"/>
                              <a:gd name="connsiteY80" fmla="*/ 4763 h 9525"/>
                              <a:gd name="connsiteX81" fmla="*/ 5296 w 28575"/>
                              <a:gd name="connsiteY81" fmla="*/ 4763 h 9525"/>
                              <a:gd name="connsiteX82" fmla="*/ 5296 w 28575"/>
                              <a:gd name="connsiteY82" fmla="*/ 4763 h 9525"/>
                              <a:gd name="connsiteX83" fmla="*/ 5296 w 28575"/>
                              <a:gd name="connsiteY83" fmla="*/ 9525 h 9525"/>
                              <a:gd name="connsiteX84" fmla="*/ 5296 w 28575"/>
                              <a:gd name="connsiteY84" fmla="*/ 9525 h 9525"/>
                              <a:gd name="connsiteX85" fmla="*/ 5296 w 28575"/>
                              <a:gd name="connsiteY85" fmla="*/ 9525 h 9525"/>
                              <a:gd name="connsiteX86" fmla="*/ 5296 w 28575"/>
                              <a:gd name="connsiteY86" fmla="*/ 9525 h 9525"/>
                              <a:gd name="connsiteX87" fmla="*/ 5296 w 28575"/>
                              <a:gd name="connsiteY87" fmla="*/ 4763 h 9525"/>
                              <a:gd name="connsiteX88" fmla="*/ 5296 w 28575"/>
                              <a:gd name="connsiteY88" fmla="*/ 4763 h 9525"/>
                              <a:gd name="connsiteX89" fmla="*/ 5296 w 28575"/>
                              <a:gd name="connsiteY89" fmla="*/ 4763 h 9525"/>
                              <a:gd name="connsiteX90" fmla="*/ 5296 w 28575"/>
                              <a:gd name="connsiteY90" fmla="*/ 4763 h 9525"/>
                              <a:gd name="connsiteX91" fmla="*/ 5296 w 28575"/>
                              <a:gd name="connsiteY91" fmla="*/ 4763 h 9525"/>
                              <a:gd name="connsiteX92" fmla="*/ 5296 w 28575"/>
                              <a:gd name="connsiteY92" fmla="*/ 4763 h 9525"/>
                              <a:gd name="connsiteX93" fmla="*/ 5296 w 28575"/>
                              <a:gd name="connsiteY93" fmla="*/ 4763 h 9525"/>
                              <a:gd name="connsiteX94" fmla="*/ 5296 w 28575"/>
                              <a:gd name="connsiteY94" fmla="*/ 4763 h 9525"/>
                              <a:gd name="connsiteX95" fmla="*/ 5296 w 28575"/>
                              <a:gd name="connsiteY95" fmla="*/ 4763 h 9525"/>
                              <a:gd name="connsiteX96" fmla="*/ 5296 w 28575"/>
                              <a:gd name="connsiteY96" fmla="*/ 4763 h 9525"/>
                              <a:gd name="connsiteX97" fmla="*/ 5296 w 28575"/>
                              <a:gd name="connsiteY97" fmla="*/ 4763 h 9525"/>
                              <a:gd name="connsiteX98" fmla="*/ 5296 w 28575"/>
                              <a:gd name="connsiteY98" fmla="*/ 4763 h 9525"/>
                              <a:gd name="connsiteX99" fmla="*/ 5296 w 28575"/>
                              <a:gd name="connsiteY99" fmla="*/ 4763 h 9525"/>
                              <a:gd name="connsiteX100" fmla="*/ 5296 w 28575"/>
                              <a:gd name="connsiteY100" fmla="*/ 4763 h 9525"/>
                              <a:gd name="connsiteX101" fmla="*/ 5296 w 28575"/>
                              <a:gd name="connsiteY101" fmla="*/ 4763 h 9525"/>
                              <a:gd name="connsiteX102" fmla="*/ 6353 w 28575"/>
                              <a:gd name="connsiteY102" fmla="*/ 4763 h 9525"/>
                              <a:gd name="connsiteX103" fmla="*/ 6353 w 28575"/>
                              <a:gd name="connsiteY103" fmla="*/ 4763 h 9525"/>
                              <a:gd name="connsiteX104" fmla="*/ 6353 w 28575"/>
                              <a:gd name="connsiteY104" fmla="*/ 4763 h 9525"/>
                              <a:gd name="connsiteX105" fmla="*/ 6353 w 28575"/>
                              <a:gd name="connsiteY105" fmla="*/ 4763 h 9525"/>
                              <a:gd name="connsiteX106" fmla="*/ 6353 w 28575"/>
                              <a:gd name="connsiteY106" fmla="*/ 9525 h 9525"/>
                              <a:gd name="connsiteX107" fmla="*/ 6353 w 28575"/>
                              <a:gd name="connsiteY107" fmla="*/ 9525 h 9525"/>
                              <a:gd name="connsiteX108" fmla="*/ 6353 w 28575"/>
                              <a:gd name="connsiteY108" fmla="*/ 4763 h 9525"/>
                              <a:gd name="connsiteX109" fmla="*/ 6353 w 28575"/>
                              <a:gd name="connsiteY109" fmla="*/ 4763 h 9525"/>
                              <a:gd name="connsiteX110" fmla="*/ 6353 w 28575"/>
                              <a:gd name="connsiteY110" fmla="*/ 9525 h 9525"/>
                              <a:gd name="connsiteX111" fmla="*/ 6353 w 28575"/>
                              <a:gd name="connsiteY111" fmla="*/ 9525 h 9525"/>
                              <a:gd name="connsiteX112" fmla="*/ 6353 w 28575"/>
                              <a:gd name="connsiteY112" fmla="*/ 9525 h 9525"/>
                              <a:gd name="connsiteX113" fmla="*/ 6353 w 28575"/>
                              <a:gd name="connsiteY113" fmla="*/ 9525 h 9525"/>
                              <a:gd name="connsiteX114" fmla="*/ 6353 w 28575"/>
                              <a:gd name="connsiteY114" fmla="*/ 9525 h 9525"/>
                              <a:gd name="connsiteX115" fmla="*/ 6353 w 28575"/>
                              <a:gd name="connsiteY115" fmla="*/ 4763 h 9525"/>
                              <a:gd name="connsiteX116" fmla="*/ 6353 w 28575"/>
                              <a:gd name="connsiteY116" fmla="*/ 4763 h 9525"/>
                              <a:gd name="connsiteX117" fmla="*/ 6353 w 28575"/>
                              <a:gd name="connsiteY117" fmla="*/ 4763 h 9525"/>
                              <a:gd name="connsiteX118" fmla="*/ 6353 w 28575"/>
                              <a:gd name="connsiteY118" fmla="*/ 4763 h 9525"/>
                              <a:gd name="connsiteX119" fmla="*/ 6353 w 28575"/>
                              <a:gd name="connsiteY119" fmla="*/ 9525 h 9525"/>
                              <a:gd name="connsiteX120" fmla="*/ 7410 w 28575"/>
                              <a:gd name="connsiteY120" fmla="*/ 9525 h 9525"/>
                              <a:gd name="connsiteX121" fmla="*/ 7410 w 28575"/>
                              <a:gd name="connsiteY121" fmla="*/ 4763 h 9525"/>
                              <a:gd name="connsiteX122" fmla="*/ 7410 w 28575"/>
                              <a:gd name="connsiteY122" fmla="*/ 4763 h 9525"/>
                              <a:gd name="connsiteX123" fmla="*/ 7410 w 28575"/>
                              <a:gd name="connsiteY123" fmla="*/ 4763 h 9525"/>
                              <a:gd name="connsiteX124" fmla="*/ 7410 w 28575"/>
                              <a:gd name="connsiteY124" fmla="*/ 4763 h 9525"/>
                              <a:gd name="connsiteX125" fmla="*/ 7410 w 28575"/>
                              <a:gd name="connsiteY125" fmla="*/ 4763 h 9525"/>
                              <a:gd name="connsiteX126" fmla="*/ 7410 w 28575"/>
                              <a:gd name="connsiteY126" fmla="*/ 4763 h 9525"/>
                              <a:gd name="connsiteX127" fmla="*/ 7410 w 28575"/>
                              <a:gd name="connsiteY127" fmla="*/ 4763 h 9525"/>
                              <a:gd name="connsiteX128" fmla="*/ 7410 w 28575"/>
                              <a:gd name="connsiteY128" fmla="*/ 4763 h 9525"/>
                              <a:gd name="connsiteX129" fmla="*/ 7410 w 28575"/>
                              <a:gd name="connsiteY129" fmla="*/ 4763 h 9525"/>
                              <a:gd name="connsiteX130" fmla="*/ 7410 w 28575"/>
                              <a:gd name="connsiteY130" fmla="*/ 4763 h 9525"/>
                              <a:gd name="connsiteX131" fmla="*/ 7410 w 28575"/>
                              <a:gd name="connsiteY131" fmla="*/ 4763 h 9525"/>
                              <a:gd name="connsiteX132" fmla="*/ 7410 w 28575"/>
                              <a:gd name="connsiteY132" fmla="*/ 4763 h 9525"/>
                              <a:gd name="connsiteX133" fmla="*/ 7410 w 28575"/>
                              <a:gd name="connsiteY133" fmla="*/ 4763 h 9525"/>
                              <a:gd name="connsiteX134" fmla="*/ 7410 w 28575"/>
                              <a:gd name="connsiteY134" fmla="*/ 4763 h 9525"/>
                              <a:gd name="connsiteX135" fmla="*/ 7410 w 28575"/>
                              <a:gd name="connsiteY135" fmla="*/ 4763 h 9525"/>
                              <a:gd name="connsiteX136" fmla="*/ 7410 w 28575"/>
                              <a:gd name="connsiteY136" fmla="*/ 4763 h 9525"/>
                              <a:gd name="connsiteX137" fmla="*/ 7410 w 28575"/>
                              <a:gd name="connsiteY137" fmla="*/ 4763 h 9525"/>
                              <a:gd name="connsiteX138" fmla="*/ 7410 w 28575"/>
                              <a:gd name="connsiteY138" fmla="*/ 4763 h 9525"/>
                              <a:gd name="connsiteX139" fmla="*/ 7410 w 28575"/>
                              <a:gd name="connsiteY139" fmla="*/ 4763 h 9525"/>
                              <a:gd name="connsiteX140" fmla="*/ 8468 w 28575"/>
                              <a:gd name="connsiteY140" fmla="*/ 4763 h 9525"/>
                              <a:gd name="connsiteX141" fmla="*/ 8468 w 28575"/>
                              <a:gd name="connsiteY141" fmla="*/ 4763 h 9525"/>
                              <a:gd name="connsiteX142" fmla="*/ 8468 w 28575"/>
                              <a:gd name="connsiteY142" fmla="*/ 4763 h 9525"/>
                              <a:gd name="connsiteX143" fmla="*/ 8468 w 28575"/>
                              <a:gd name="connsiteY143" fmla="*/ 4763 h 9525"/>
                              <a:gd name="connsiteX144" fmla="*/ 8468 w 28575"/>
                              <a:gd name="connsiteY144" fmla="*/ 4763 h 9525"/>
                              <a:gd name="connsiteX145" fmla="*/ 8468 w 28575"/>
                              <a:gd name="connsiteY145" fmla="*/ 4763 h 9525"/>
                              <a:gd name="connsiteX146" fmla="*/ 8468 w 28575"/>
                              <a:gd name="connsiteY146" fmla="*/ 9525 h 9525"/>
                              <a:gd name="connsiteX147" fmla="*/ 8468 w 28575"/>
                              <a:gd name="connsiteY147" fmla="*/ 4763 h 9525"/>
                              <a:gd name="connsiteX148" fmla="*/ 8468 w 28575"/>
                              <a:gd name="connsiteY148" fmla="*/ 4763 h 9525"/>
                              <a:gd name="connsiteX149" fmla="*/ 8468 w 28575"/>
                              <a:gd name="connsiteY149" fmla="*/ 4763 h 9525"/>
                              <a:gd name="connsiteX150" fmla="*/ 8468 w 28575"/>
                              <a:gd name="connsiteY150" fmla="*/ 4763 h 9525"/>
                              <a:gd name="connsiteX151" fmla="*/ 8468 w 28575"/>
                              <a:gd name="connsiteY151" fmla="*/ 4763 h 9525"/>
                              <a:gd name="connsiteX152" fmla="*/ 8468 w 28575"/>
                              <a:gd name="connsiteY152" fmla="*/ 4763 h 9525"/>
                              <a:gd name="connsiteX153" fmla="*/ 8468 w 28575"/>
                              <a:gd name="connsiteY153" fmla="*/ 4763 h 9525"/>
                              <a:gd name="connsiteX154" fmla="*/ 8468 w 28575"/>
                              <a:gd name="connsiteY154" fmla="*/ 4763 h 9525"/>
                              <a:gd name="connsiteX155" fmla="*/ 8468 w 28575"/>
                              <a:gd name="connsiteY155" fmla="*/ 4763 h 9525"/>
                              <a:gd name="connsiteX156" fmla="*/ 8468 w 28575"/>
                              <a:gd name="connsiteY156" fmla="*/ 4763 h 9525"/>
                              <a:gd name="connsiteX157" fmla="*/ 8468 w 28575"/>
                              <a:gd name="connsiteY157" fmla="*/ 9525 h 9525"/>
                              <a:gd name="connsiteX158" fmla="*/ 9525 w 28575"/>
                              <a:gd name="connsiteY158" fmla="*/ 9525 h 9525"/>
                              <a:gd name="connsiteX159" fmla="*/ 9525 w 28575"/>
                              <a:gd name="connsiteY159" fmla="*/ 9525 h 9525"/>
                              <a:gd name="connsiteX160" fmla="*/ 9525 w 28575"/>
                              <a:gd name="connsiteY160" fmla="*/ 9525 h 9525"/>
                              <a:gd name="connsiteX161" fmla="*/ 9525 w 28575"/>
                              <a:gd name="connsiteY161" fmla="*/ 9525 h 9525"/>
                              <a:gd name="connsiteX162" fmla="*/ 9525 w 28575"/>
                              <a:gd name="connsiteY162" fmla="*/ 9525 h 9525"/>
                              <a:gd name="connsiteX163" fmla="*/ 9525 w 28575"/>
                              <a:gd name="connsiteY163" fmla="*/ 9525 h 9525"/>
                              <a:gd name="connsiteX164" fmla="*/ 9525 w 28575"/>
                              <a:gd name="connsiteY164" fmla="*/ 4763 h 9525"/>
                              <a:gd name="connsiteX165" fmla="*/ 9525 w 28575"/>
                              <a:gd name="connsiteY165" fmla="*/ 4763 h 9525"/>
                              <a:gd name="connsiteX166" fmla="*/ 9525 w 28575"/>
                              <a:gd name="connsiteY166" fmla="*/ 4763 h 9525"/>
                              <a:gd name="connsiteX167" fmla="*/ 9525 w 28575"/>
                              <a:gd name="connsiteY167" fmla="*/ 4763 h 9525"/>
                              <a:gd name="connsiteX168" fmla="*/ 9525 w 28575"/>
                              <a:gd name="connsiteY168" fmla="*/ 4763 h 9525"/>
                              <a:gd name="connsiteX169" fmla="*/ 9525 w 28575"/>
                              <a:gd name="connsiteY169" fmla="*/ 4763 h 9525"/>
                              <a:gd name="connsiteX170" fmla="*/ 9525 w 28575"/>
                              <a:gd name="connsiteY170" fmla="*/ 9525 h 9525"/>
                              <a:gd name="connsiteX171" fmla="*/ 9525 w 28575"/>
                              <a:gd name="connsiteY171" fmla="*/ 4763 h 9525"/>
                              <a:gd name="connsiteX172" fmla="*/ 9525 w 28575"/>
                              <a:gd name="connsiteY172" fmla="*/ 4763 h 9525"/>
                              <a:gd name="connsiteX173" fmla="*/ 9525 w 28575"/>
                              <a:gd name="connsiteY173" fmla="*/ 4763 h 9525"/>
                              <a:gd name="connsiteX174" fmla="*/ 9525 w 28575"/>
                              <a:gd name="connsiteY174" fmla="*/ 4763 h 9525"/>
                              <a:gd name="connsiteX175" fmla="*/ 9525 w 28575"/>
                              <a:gd name="connsiteY175" fmla="*/ 4763 h 9525"/>
                              <a:gd name="connsiteX176" fmla="*/ 10582 w 28575"/>
                              <a:gd name="connsiteY176" fmla="*/ 4763 h 9525"/>
                              <a:gd name="connsiteX177" fmla="*/ 10582 w 28575"/>
                              <a:gd name="connsiteY177" fmla="*/ 4763 h 9525"/>
                              <a:gd name="connsiteX178" fmla="*/ 10582 w 28575"/>
                              <a:gd name="connsiteY178" fmla="*/ 4763 h 9525"/>
                              <a:gd name="connsiteX179" fmla="*/ 10582 w 28575"/>
                              <a:gd name="connsiteY179" fmla="*/ 4763 h 9525"/>
                              <a:gd name="connsiteX180" fmla="*/ 10582 w 28575"/>
                              <a:gd name="connsiteY180" fmla="*/ 4763 h 9525"/>
                              <a:gd name="connsiteX181" fmla="*/ 10582 w 28575"/>
                              <a:gd name="connsiteY181" fmla="*/ 4763 h 9525"/>
                              <a:gd name="connsiteX182" fmla="*/ 10582 w 28575"/>
                              <a:gd name="connsiteY182" fmla="*/ 4763 h 9525"/>
                              <a:gd name="connsiteX183" fmla="*/ 10582 w 28575"/>
                              <a:gd name="connsiteY183" fmla="*/ 4763 h 9525"/>
                              <a:gd name="connsiteX184" fmla="*/ 10582 w 28575"/>
                              <a:gd name="connsiteY184" fmla="*/ 4763 h 9525"/>
                              <a:gd name="connsiteX185" fmla="*/ 10582 w 28575"/>
                              <a:gd name="connsiteY185" fmla="*/ 4763 h 9525"/>
                              <a:gd name="connsiteX186" fmla="*/ 10582 w 28575"/>
                              <a:gd name="connsiteY186" fmla="*/ 4763 h 9525"/>
                              <a:gd name="connsiteX187" fmla="*/ 10582 w 28575"/>
                              <a:gd name="connsiteY187" fmla="*/ 4763 h 9525"/>
                              <a:gd name="connsiteX188" fmla="*/ 10582 w 28575"/>
                              <a:gd name="connsiteY188" fmla="*/ 4763 h 9525"/>
                              <a:gd name="connsiteX189" fmla="*/ 10582 w 28575"/>
                              <a:gd name="connsiteY189" fmla="*/ 9525 h 9525"/>
                              <a:gd name="connsiteX190" fmla="*/ 10582 w 28575"/>
                              <a:gd name="connsiteY190" fmla="*/ 4763 h 9525"/>
                              <a:gd name="connsiteX191" fmla="*/ 10582 w 28575"/>
                              <a:gd name="connsiteY191" fmla="*/ 4763 h 9525"/>
                              <a:gd name="connsiteX192" fmla="*/ 10582 w 28575"/>
                              <a:gd name="connsiteY192" fmla="*/ 4763 h 9525"/>
                              <a:gd name="connsiteX193" fmla="*/ 10582 w 28575"/>
                              <a:gd name="connsiteY193" fmla="*/ 4763 h 9525"/>
                              <a:gd name="connsiteX194" fmla="*/ 11640 w 28575"/>
                              <a:gd name="connsiteY194" fmla="*/ 4763 h 9525"/>
                              <a:gd name="connsiteX195" fmla="*/ 11640 w 28575"/>
                              <a:gd name="connsiteY195" fmla="*/ 4763 h 9525"/>
                              <a:gd name="connsiteX196" fmla="*/ 11640 w 28575"/>
                              <a:gd name="connsiteY196" fmla="*/ 4763 h 9525"/>
                              <a:gd name="connsiteX197" fmla="*/ 11640 w 28575"/>
                              <a:gd name="connsiteY197" fmla="*/ 4763 h 9525"/>
                              <a:gd name="connsiteX198" fmla="*/ 11640 w 28575"/>
                              <a:gd name="connsiteY198" fmla="*/ 4763 h 9525"/>
                              <a:gd name="connsiteX199" fmla="*/ 11640 w 28575"/>
                              <a:gd name="connsiteY199" fmla="*/ 9525 h 9525"/>
                              <a:gd name="connsiteX200" fmla="*/ 11640 w 28575"/>
                              <a:gd name="connsiteY200" fmla="*/ 4763 h 9525"/>
                              <a:gd name="connsiteX201" fmla="*/ 11640 w 28575"/>
                              <a:gd name="connsiteY201" fmla="*/ 9525 h 9525"/>
                              <a:gd name="connsiteX202" fmla="*/ 11640 w 28575"/>
                              <a:gd name="connsiteY202" fmla="*/ 4763 h 9525"/>
                              <a:gd name="connsiteX203" fmla="*/ 11640 w 28575"/>
                              <a:gd name="connsiteY203" fmla="*/ 4763 h 9525"/>
                              <a:gd name="connsiteX204" fmla="*/ 11640 w 28575"/>
                              <a:gd name="connsiteY204" fmla="*/ 4763 h 9525"/>
                              <a:gd name="connsiteX205" fmla="*/ 11640 w 28575"/>
                              <a:gd name="connsiteY205" fmla="*/ 0 h 9525"/>
                              <a:gd name="connsiteX206" fmla="*/ 11640 w 28575"/>
                              <a:gd name="connsiteY206" fmla="*/ 4763 h 9525"/>
                              <a:gd name="connsiteX207" fmla="*/ 11640 w 28575"/>
                              <a:gd name="connsiteY207" fmla="*/ 4763 h 9525"/>
                              <a:gd name="connsiteX208" fmla="*/ 11640 w 28575"/>
                              <a:gd name="connsiteY208" fmla="*/ 4763 h 9525"/>
                              <a:gd name="connsiteX209" fmla="*/ 11640 w 28575"/>
                              <a:gd name="connsiteY209" fmla="*/ 4763 h 9525"/>
                              <a:gd name="connsiteX210" fmla="*/ 11640 w 28575"/>
                              <a:gd name="connsiteY210" fmla="*/ 4763 h 9525"/>
                              <a:gd name="connsiteX211" fmla="*/ 11640 w 28575"/>
                              <a:gd name="connsiteY211" fmla="*/ 4763 h 9525"/>
                              <a:gd name="connsiteX212" fmla="*/ 11640 w 28575"/>
                              <a:gd name="connsiteY212" fmla="*/ 4763 h 9525"/>
                              <a:gd name="connsiteX213" fmla="*/ 11640 w 28575"/>
                              <a:gd name="connsiteY213" fmla="*/ 4763 h 9525"/>
                              <a:gd name="connsiteX214" fmla="*/ 12697 w 28575"/>
                              <a:gd name="connsiteY214" fmla="*/ 4763 h 9525"/>
                              <a:gd name="connsiteX215" fmla="*/ 12697 w 28575"/>
                              <a:gd name="connsiteY215" fmla="*/ 4763 h 9525"/>
                              <a:gd name="connsiteX216" fmla="*/ 12697 w 28575"/>
                              <a:gd name="connsiteY216" fmla="*/ 4763 h 9525"/>
                              <a:gd name="connsiteX217" fmla="*/ 12697 w 28575"/>
                              <a:gd name="connsiteY217" fmla="*/ 4763 h 9525"/>
                              <a:gd name="connsiteX218" fmla="*/ 12697 w 28575"/>
                              <a:gd name="connsiteY218" fmla="*/ 4763 h 9525"/>
                              <a:gd name="connsiteX219" fmla="*/ 12697 w 28575"/>
                              <a:gd name="connsiteY219" fmla="*/ 4763 h 9525"/>
                              <a:gd name="connsiteX220" fmla="*/ 12697 w 28575"/>
                              <a:gd name="connsiteY220" fmla="*/ 4763 h 9525"/>
                              <a:gd name="connsiteX221" fmla="*/ 12697 w 28575"/>
                              <a:gd name="connsiteY221" fmla="*/ 4763 h 9525"/>
                              <a:gd name="connsiteX222" fmla="*/ 12697 w 28575"/>
                              <a:gd name="connsiteY222" fmla="*/ 4763 h 9525"/>
                              <a:gd name="connsiteX223" fmla="*/ 12697 w 28575"/>
                              <a:gd name="connsiteY223" fmla="*/ 4763 h 9525"/>
                              <a:gd name="connsiteX224" fmla="*/ 12697 w 28575"/>
                              <a:gd name="connsiteY224" fmla="*/ 4763 h 9525"/>
                              <a:gd name="connsiteX225" fmla="*/ 12697 w 28575"/>
                              <a:gd name="connsiteY225" fmla="*/ 4763 h 9525"/>
                              <a:gd name="connsiteX226" fmla="*/ 12697 w 28575"/>
                              <a:gd name="connsiteY226" fmla="*/ 4763 h 9525"/>
                              <a:gd name="connsiteX227" fmla="*/ 12697 w 28575"/>
                              <a:gd name="connsiteY227" fmla="*/ 4763 h 9525"/>
                              <a:gd name="connsiteX228" fmla="*/ 12697 w 28575"/>
                              <a:gd name="connsiteY228" fmla="*/ 4763 h 9525"/>
                              <a:gd name="connsiteX229" fmla="*/ 12697 w 28575"/>
                              <a:gd name="connsiteY229" fmla="*/ 4763 h 9525"/>
                              <a:gd name="connsiteX230" fmla="*/ 12697 w 28575"/>
                              <a:gd name="connsiteY230" fmla="*/ 4763 h 9525"/>
                              <a:gd name="connsiteX231" fmla="*/ 12697 w 28575"/>
                              <a:gd name="connsiteY231" fmla="*/ 4763 h 9525"/>
                              <a:gd name="connsiteX232" fmla="*/ 13754 w 28575"/>
                              <a:gd name="connsiteY232" fmla="*/ 4763 h 9525"/>
                              <a:gd name="connsiteX233" fmla="*/ 13754 w 28575"/>
                              <a:gd name="connsiteY233" fmla="*/ 4763 h 9525"/>
                              <a:gd name="connsiteX234" fmla="*/ 13754 w 28575"/>
                              <a:gd name="connsiteY234" fmla="*/ 4763 h 9525"/>
                              <a:gd name="connsiteX235" fmla="*/ 13754 w 28575"/>
                              <a:gd name="connsiteY235" fmla="*/ 4763 h 9525"/>
                              <a:gd name="connsiteX236" fmla="*/ 13754 w 28575"/>
                              <a:gd name="connsiteY236" fmla="*/ 4763 h 9525"/>
                              <a:gd name="connsiteX237" fmla="*/ 13754 w 28575"/>
                              <a:gd name="connsiteY237" fmla="*/ 4763 h 9525"/>
                              <a:gd name="connsiteX238" fmla="*/ 13754 w 28575"/>
                              <a:gd name="connsiteY238" fmla="*/ 4763 h 9525"/>
                              <a:gd name="connsiteX239" fmla="*/ 13754 w 28575"/>
                              <a:gd name="connsiteY239" fmla="*/ 4763 h 9525"/>
                              <a:gd name="connsiteX240" fmla="*/ 13754 w 28575"/>
                              <a:gd name="connsiteY240" fmla="*/ 4763 h 9525"/>
                              <a:gd name="connsiteX241" fmla="*/ 13754 w 28575"/>
                              <a:gd name="connsiteY241" fmla="*/ 4763 h 9525"/>
                              <a:gd name="connsiteX242" fmla="*/ 13754 w 28575"/>
                              <a:gd name="connsiteY242" fmla="*/ 4763 h 9525"/>
                              <a:gd name="connsiteX243" fmla="*/ 13754 w 28575"/>
                              <a:gd name="connsiteY243" fmla="*/ 4763 h 9525"/>
                              <a:gd name="connsiteX244" fmla="*/ 13754 w 28575"/>
                              <a:gd name="connsiteY244" fmla="*/ 4763 h 9525"/>
                              <a:gd name="connsiteX245" fmla="*/ 13754 w 28575"/>
                              <a:gd name="connsiteY245" fmla="*/ 4763 h 9525"/>
                              <a:gd name="connsiteX246" fmla="*/ 13754 w 28575"/>
                              <a:gd name="connsiteY246" fmla="*/ 4763 h 9525"/>
                              <a:gd name="connsiteX247" fmla="*/ 13754 w 28575"/>
                              <a:gd name="connsiteY247" fmla="*/ 4763 h 9525"/>
                              <a:gd name="connsiteX248" fmla="*/ 13754 w 28575"/>
                              <a:gd name="connsiteY248" fmla="*/ 4763 h 9525"/>
                              <a:gd name="connsiteX249" fmla="*/ 13754 w 28575"/>
                              <a:gd name="connsiteY249" fmla="*/ 9525 h 9525"/>
                              <a:gd name="connsiteX250" fmla="*/ 14821 w 28575"/>
                              <a:gd name="connsiteY250" fmla="*/ 4763 h 9525"/>
                              <a:gd name="connsiteX251" fmla="*/ 14821 w 28575"/>
                              <a:gd name="connsiteY251" fmla="*/ 4763 h 9525"/>
                              <a:gd name="connsiteX252" fmla="*/ 14821 w 28575"/>
                              <a:gd name="connsiteY252" fmla="*/ 4763 h 9525"/>
                              <a:gd name="connsiteX253" fmla="*/ 14821 w 28575"/>
                              <a:gd name="connsiteY253" fmla="*/ 4763 h 9525"/>
                              <a:gd name="connsiteX254" fmla="*/ 14821 w 28575"/>
                              <a:gd name="connsiteY254" fmla="*/ 4763 h 9525"/>
                              <a:gd name="connsiteX255" fmla="*/ 14821 w 28575"/>
                              <a:gd name="connsiteY255" fmla="*/ 4763 h 9525"/>
                              <a:gd name="connsiteX256" fmla="*/ 14821 w 28575"/>
                              <a:gd name="connsiteY256" fmla="*/ 4763 h 9525"/>
                              <a:gd name="connsiteX257" fmla="*/ 14821 w 28575"/>
                              <a:gd name="connsiteY257" fmla="*/ 4763 h 9525"/>
                              <a:gd name="connsiteX258" fmla="*/ 14821 w 28575"/>
                              <a:gd name="connsiteY258" fmla="*/ 4763 h 9525"/>
                              <a:gd name="connsiteX259" fmla="*/ 14821 w 28575"/>
                              <a:gd name="connsiteY259" fmla="*/ 4763 h 9525"/>
                              <a:gd name="connsiteX260" fmla="*/ 14821 w 28575"/>
                              <a:gd name="connsiteY260" fmla="*/ 4763 h 9525"/>
                              <a:gd name="connsiteX261" fmla="*/ 14821 w 28575"/>
                              <a:gd name="connsiteY261" fmla="*/ 4763 h 9525"/>
                              <a:gd name="connsiteX262" fmla="*/ 14821 w 28575"/>
                              <a:gd name="connsiteY262" fmla="*/ 4763 h 9525"/>
                              <a:gd name="connsiteX263" fmla="*/ 14821 w 28575"/>
                              <a:gd name="connsiteY263" fmla="*/ 4763 h 9525"/>
                              <a:gd name="connsiteX264" fmla="*/ 14821 w 28575"/>
                              <a:gd name="connsiteY264" fmla="*/ 4763 h 9525"/>
                              <a:gd name="connsiteX265" fmla="*/ 14821 w 28575"/>
                              <a:gd name="connsiteY265" fmla="*/ 4763 h 9525"/>
                              <a:gd name="connsiteX266" fmla="*/ 14821 w 28575"/>
                              <a:gd name="connsiteY266" fmla="*/ 4763 h 9525"/>
                              <a:gd name="connsiteX267" fmla="*/ 14821 w 28575"/>
                              <a:gd name="connsiteY267" fmla="*/ 4763 h 9525"/>
                              <a:gd name="connsiteX268" fmla="*/ 15878 w 28575"/>
                              <a:gd name="connsiteY268" fmla="*/ 4763 h 9525"/>
                              <a:gd name="connsiteX269" fmla="*/ 15878 w 28575"/>
                              <a:gd name="connsiteY269" fmla="*/ 4763 h 9525"/>
                              <a:gd name="connsiteX270" fmla="*/ 15878 w 28575"/>
                              <a:gd name="connsiteY270" fmla="*/ 4763 h 9525"/>
                              <a:gd name="connsiteX271" fmla="*/ 15878 w 28575"/>
                              <a:gd name="connsiteY271" fmla="*/ 4763 h 9525"/>
                              <a:gd name="connsiteX272" fmla="*/ 15878 w 28575"/>
                              <a:gd name="connsiteY272" fmla="*/ 4763 h 9525"/>
                              <a:gd name="connsiteX273" fmla="*/ 15878 w 28575"/>
                              <a:gd name="connsiteY273" fmla="*/ 4763 h 9525"/>
                              <a:gd name="connsiteX274" fmla="*/ 15878 w 28575"/>
                              <a:gd name="connsiteY274" fmla="*/ 4763 h 9525"/>
                              <a:gd name="connsiteX275" fmla="*/ 15878 w 28575"/>
                              <a:gd name="connsiteY275" fmla="*/ 4763 h 9525"/>
                              <a:gd name="connsiteX276" fmla="*/ 15878 w 28575"/>
                              <a:gd name="connsiteY276" fmla="*/ 4763 h 9525"/>
                              <a:gd name="connsiteX277" fmla="*/ 15878 w 28575"/>
                              <a:gd name="connsiteY277" fmla="*/ 4763 h 9525"/>
                              <a:gd name="connsiteX278" fmla="*/ 15878 w 28575"/>
                              <a:gd name="connsiteY278" fmla="*/ 4763 h 9525"/>
                              <a:gd name="connsiteX279" fmla="*/ 15878 w 28575"/>
                              <a:gd name="connsiteY279" fmla="*/ 4763 h 9525"/>
                              <a:gd name="connsiteX280" fmla="*/ 15878 w 28575"/>
                              <a:gd name="connsiteY280" fmla="*/ 4763 h 9525"/>
                              <a:gd name="connsiteX281" fmla="*/ 15878 w 28575"/>
                              <a:gd name="connsiteY281" fmla="*/ 4763 h 9525"/>
                              <a:gd name="connsiteX282" fmla="*/ 15878 w 28575"/>
                              <a:gd name="connsiteY282" fmla="*/ 9525 h 9525"/>
                              <a:gd name="connsiteX283" fmla="*/ 15878 w 28575"/>
                              <a:gd name="connsiteY283" fmla="*/ 9525 h 9525"/>
                              <a:gd name="connsiteX284" fmla="*/ 15878 w 28575"/>
                              <a:gd name="connsiteY284" fmla="*/ 4763 h 9525"/>
                              <a:gd name="connsiteX285" fmla="*/ 15878 w 28575"/>
                              <a:gd name="connsiteY285" fmla="*/ 4763 h 9525"/>
                              <a:gd name="connsiteX286" fmla="*/ 15878 w 28575"/>
                              <a:gd name="connsiteY286" fmla="*/ 4763 h 9525"/>
                              <a:gd name="connsiteX287" fmla="*/ 15878 w 28575"/>
                              <a:gd name="connsiteY287" fmla="*/ 4763 h 9525"/>
                              <a:gd name="connsiteX288" fmla="*/ 16935 w 28575"/>
                              <a:gd name="connsiteY288" fmla="*/ 4763 h 9525"/>
                              <a:gd name="connsiteX289" fmla="*/ 16935 w 28575"/>
                              <a:gd name="connsiteY289" fmla="*/ 4763 h 9525"/>
                              <a:gd name="connsiteX290" fmla="*/ 16935 w 28575"/>
                              <a:gd name="connsiteY290" fmla="*/ 4763 h 9525"/>
                              <a:gd name="connsiteX291" fmla="*/ 16935 w 28575"/>
                              <a:gd name="connsiteY291" fmla="*/ 4763 h 9525"/>
                              <a:gd name="connsiteX292" fmla="*/ 16935 w 28575"/>
                              <a:gd name="connsiteY292" fmla="*/ 4763 h 9525"/>
                              <a:gd name="connsiteX293" fmla="*/ 16935 w 28575"/>
                              <a:gd name="connsiteY293" fmla="*/ 4763 h 9525"/>
                              <a:gd name="connsiteX294" fmla="*/ 16935 w 28575"/>
                              <a:gd name="connsiteY294" fmla="*/ 4763 h 9525"/>
                              <a:gd name="connsiteX295" fmla="*/ 16935 w 28575"/>
                              <a:gd name="connsiteY295" fmla="*/ 4763 h 9525"/>
                              <a:gd name="connsiteX296" fmla="*/ 16935 w 28575"/>
                              <a:gd name="connsiteY296" fmla="*/ 4763 h 9525"/>
                              <a:gd name="connsiteX297" fmla="*/ 16935 w 28575"/>
                              <a:gd name="connsiteY297" fmla="*/ 9525 h 9525"/>
                              <a:gd name="connsiteX298" fmla="*/ 16935 w 28575"/>
                              <a:gd name="connsiteY298" fmla="*/ 4763 h 9525"/>
                              <a:gd name="connsiteX299" fmla="*/ 16935 w 28575"/>
                              <a:gd name="connsiteY299" fmla="*/ 4763 h 9525"/>
                              <a:gd name="connsiteX300" fmla="*/ 16935 w 28575"/>
                              <a:gd name="connsiteY300" fmla="*/ 4763 h 9525"/>
                              <a:gd name="connsiteX301" fmla="*/ 16935 w 28575"/>
                              <a:gd name="connsiteY301" fmla="*/ 4763 h 9525"/>
                              <a:gd name="connsiteX302" fmla="*/ 16935 w 28575"/>
                              <a:gd name="connsiteY302" fmla="*/ 4763 h 9525"/>
                              <a:gd name="connsiteX303" fmla="*/ 16935 w 28575"/>
                              <a:gd name="connsiteY303" fmla="*/ 4763 h 9525"/>
                              <a:gd name="connsiteX304" fmla="*/ 16935 w 28575"/>
                              <a:gd name="connsiteY304" fmla="*/ 4763 h 9525"/>
                              <a:gd name="connsiteX305" fmla="*/ 16935 w 28575"/>
                              <a:gd name="connsiteY305" fmla="*/ 4763 h 9525"/>
                              <a:gd name="connsiteX306" fmla="*/ 17993 w 28575"/>
                              <a:gd name="connsiteY306" fmla="*/ 4763 h 9525"/>
                              <a:gd name="connsiteX307" fmla="*/ 17993 w 28575"/>
                              <a:gd name="connsiteY307" fmla="*/ 4763 h 9525"/>
                              <a:gd name="connsiteX308" fmla="*/ 17993 w 28575"/>
                              <a:gd name="connsiteY308" fmla="*/ 4763 h 9525"/>
                              <a:gd name="connsiteX309" fmla="*/ 17993 w 28575"/>
                              <a:gd name="connsiteY309" fmla="*/ 4763 h 9525"/>
                              <a:gd name="connsiteX310" fmla="*/ 17993 w 28575"/>
                              <a:gd name="connsiteY310" fmla="*/ 4763 h 9525"/>
                              <a:gd name="connsiteX311" fmla="*/ 17993 w 28575"/>
                              <a:gd name="connsiteY311" fmla="*/ 4763 h 9525"/>
                              <a:gd name="connsiteX312" fmla="*/ 17993 w 28575"/>
                              <a:gd name="connsiteY312" fmla="*/ 4763 h 9525"/>
                              <a:gd name="connsiteX313" fmla="*/ 17993 w 28575"/>
                              <a:gd name="connsiteY313" fmla="*/ 4763 h 9525"/>
                              <a:gd name="connsiteX314" fmla="*/ 17993 w 28575"/>
                              <a:gd name="connsiteY314" fmla="*/ 4763 h 9525"/>
                              <a:gd name="connsiteX315" fmla="*/ 17993 w 28575"/>
                              <a:gd name="connsiteY315" fmla="*/ 4763 h 9525"/>
                              <a:gd name="connsiteX316" fmla="*/ 17993 w 28575"/>
                              <a:gd name="connsiteY316" fmla="*/ 4763 h 9525"/>
                              <a:gd name="connsiteX317" fmla="*/ 17993 w 28575"/>
                              <a:gd name="connsiteY317" fmla="*/ 4763 h 9525"/>
                              <a:gd name="connsiteX318" fmla="*/ 17993 w 28575"/>
                              <a:gd name="connsiteY318" fmla="*/ 4763 h 9525"/>
                              <a:gd name="connsiteX319" fmla="*/ 17993 w 28575"/>
                              <a:gd name="connsiteY319" fmla="*/ 4763 h 9525"/>
                              <a:gd name="connsiteX320" fmla="*/ 17993 w 28575"/>
                              <a:gd name="connsiteY320" fmla="*/ 4763 h 9525"/>
                              <a:gd name="connsiteX321" fmla="*/ 17993 w 28575"/>
                              <a:gd name="connsiteY321" fmla="*/ 4763 h 9525"/>
                              <a:gd name="connsiteX322" fmla="*/ 17993 w 28575"/>
                              <a:gd name="connsiteY322" fmla="*/ 4763 h 9525"/>
                              <a:gd name="connsiteX323" fmla="*/ 17993 w 28575"/>
                              <a:gd name="connsiteY323" fmla="*/ 4763 h 9525"/>
                              <a:gd name="connsiteX324" fmla="*/ 19050 w 28575"/>
                              <a:gd name="connsiteY324" fmla="*/ 4763 h 9525"/>
                              <a:gd name="connsiteX325" fmla="*/ 19050 w 28575"/>
                              <a:gd name="connsiteY325" fmla="*/ 4763 h 9525"/>
                              <a:gd name="connsiteX326" fmla="*/ 19050 w 28575"/>
                              <a:gd name="connsiteY326" fmla="*/ 4763 h 9525"/>
                              <a:gd name="connsiteX327" fmla="*/ 19050 w 28575"/>
                              <a:gd name="connsiteY327" fmla="*/ 4763 h 9525"/>
                              <a:gd name="connsiteX328" fmla="*/ 19050 w 28575"/>
                              <a:gd name="connsiteY328" fmla="*/ 4763 h 9525"/>
                              <a:gd name="connsiteX329" fmla="*/ 19050 w 28575"/>
                              <a:gd name="connsiteY329" fmla="*/ 9525 h 9525"/>
                              <a:gd name="connsiteX330" fmla="*/ 19050 w 28575"/>
                              <a:gd name="connsiteY330" fmla="*/ 9525 h 9525"/>
                              <a:gd name="connsiteX331" fmla="*/ 19050 w 28575"/>
                              <a:gd name="connsiteY331" fmla="*/ 4763 h 9525"/>
                              <a:gd name="connsiteX332" fmla="*/ 19050 w 28575"/>
                              <a:gd name="connsiteY332" fmla="*/ 4763 h 9525"/>
                              <a:gd name="connsiteX333" fmla="*/ 19050 w 28575"/>
                              <a:gd name="connsiteY333" fmla="*/ 4763 h 9525"/>
                              <a:gd name="connsiteX334" fmla="*/ 19050 w 28575"/>
                              <a:gd name="connsiteY334" fmla="*/ 4763 h 9525"/>
                              <a:gd name="connsiteX335" fmla="*/ 19050 w 28575"/>
                              <a:gd name="connsiteY335" fmla="*/ 9525 h 9525"/>
                              <a:gd name="connsiteX336" fmla="*/ 19050 w 28575"/>
                              <a:gd name="connsiteY336" fmla="*/ 9525 h 9525"/>
                              <a:gd name="connsiteX337" fmla="*/ 19050 w 28575"/>
                              <a:gd name="connsiteY337" fmla="*/ 9525 h 9525"/>
                              <a:gd name="connsiteX338" fmla="*/ 19050 w 28575"/>
                              <a:gd name="connsiteY338" fmla="*/ 9525 h 9525"/>
                              <a:gd name="connsiteX339" fmla="*/ 19050 w 28575"/>
                              <a:gd name="connsiteY339" fmla="*/ 4763 h 9525"/>
                              <a:gd name="connsiteX340" fmla="*/ 19050 w 28575"/>
                              <a:gd name="connsiteY340" fmla="*/ 4763 h 9525"/>
                              <a:gd name="connsiteX341" fmla="*/ 19050 w 28575"/>
                              <a:gd name="connsiteY341" fmla="*/ 4763 h 9525"/>
                              <a:gd name="connsiteX342" fmla="*/ 20107 w 28575"/>
                              <a:gd name="connsiteY342" fmla="*/ 4763 h 9525"/>
                              <a:gd name="connsiteX343" fmla="*/ 20107 w 28575"/>
                              <a:gd name="connsiteY343" fmla="*/ 4763 h 9525"/>
                              <a:gd name="connsiteX344" fmla="*/ 20107 w 28575"/>
                              <a:gd name="connsiteY344" fmla="*/ 4763 h 9525"/>
                              <a:gd name="connsiteX345" fmla="*/ 20107 w 28575"/>
                              <a:gd name="connsiteY345" fmla="*/ 4763 h 9525"/>
                              <a:gd name="connsiteX346" fmla="*/ 20107 w 28575"/>
                              <a:gd name="connsiteY346" fmla="*/ 4763 h 9525"/>
                              <a:gd name="connsiteX347" fmla="*/ 20107 w 28575"/>
                              <a:gd name="connsiteY347" fmla="*/ 4763 h 9525"/>
                              <a:gd name="connsiteX348" fmla="*/ 20107 w 28575"/>
                              <a:gd name="connsiteY348" fmla="*/ 4763 h 9525"/>
                              <a:gd name="connsiteX349" fmla="*/ 20107 w 28575"/>
                              <a:gd name="connsiteY349" fmla="*/ 4763 h 9525"/>
                              <a:gd name="connsiteX350" fmla="*/ 20107 w 28575"/>
                              <a:gd name="connsiteY350" fmla="*/ 4763 h 9525"/>
                              <a:gd name="connsiteX351" fmla="*/ 20107 w 28575"/>
                              <a:gd name="connsiteY351" fmla="*/ 4763 h 9525"/>
                              <a:gd name="connsiteX352" fmla="*/ 20107 w 28575"/>
                              <a:gd name="connsiteY352" fmla="*/ 4763 h 9525"/>
                              <a:gd name="connsiteX353" fmla="*/ 20107 w 28575"/>
                              <a:gd name="connsiteY353" fmla="*/ 4763 h 9525"/>
                              <a:gd name="connsiteX354" fmla="*/ 20107 w 28575"/>
                              <a:gd name="connsiteY354" fmla="*/ 4763 h 9525"/>
                              <a:gd name="connsiteX355" fmla="*/ 20107 w 28575"/>
                              <a:gd name="connsiteY355" fmla="*/ 4763 h 9525"/>
                              <a:gd name="connsiteX356" fmla="*/ 20107 w 28575"/>
                              <a:gd name="connsiteY356" fmla="*/ 4763 h 9525"/>
                              <a:gd name="connsiteX357" fmla="*/ 20107 w 28575"/>
                              <a:gd name="connsiteY357" fmla="*/ 4763 h 9525"/>
                              <a:gd name="connsiteX358" fmla="*/ 20107 w 28575"/>
                              <a:gd name="connsiteY358" fmla="*/ 4763 h 9525"/>
                              <a:gd name="connsiteX359" fmla="*/ 20107 w 28575"/>
                              <a:gd name="connsiteY359" fmla="*/ 0 h 9525"/>
                              <a:gd name="connsiteX360" fmla="*/ 20107 w 28575"/>
                              <a:gd name="connsiteY360" fmla="*/ 0 h 9525"/>
                              <a:gd name="connsiteX361" fmla="*/ 20107 w 28575"/>
                              <a:gd name="connsiteY361" fmla="*/ 0 h 9525"/>
                              <a:gd name="connsiteX362" fmla="*/ 21165 w 28575"/>
                              <a:gd name="connsiteY362" fmla="*/ 4763 h 9525"/>
                              <a:gd name="connsiteX363" fmla="*/ 21165 w 28575"/>
                              <a:gd name="connsiteY363" fmla="*/ 4763 h 9525"/>
                              <a:gd name="connsiteX364" fmla="*/ 21165 w 28575"/>
                              <a:gd name="connsiteY364" fmla="*/ 9525 h 9525"/>
                              <a:gd name="connsiteX365" fmla="*/ 21165 w 28575"/>
                              <a:gd name="connsiteY365" fmla="*/ 9525 h 9525"/>
                              <a:gd name="connsiteX366" fmla="*/ 21165 w 28575"/>
                              <a:gd name="connsiteY366" fmla="*/ 9525 h 9525"/>
                              <a:gd name="connsiteX367" fmla="*/ 21165 w 28575"/>
                              <a:gd name="connsiteY367" fmla="*/ 9525 h 9525"/>
                              <a:gd name="connsiteX368" fmla="*/ 21165 w 28575"/>
                              <a:gd name="connsiteY368" fmla="*/ 4763 h 9525"/>
                              <a:gd name="connsiteX369" fmla="*/ 21165 w 28575"/>
                              <a:gd name="connsiteY369" fmla="*/ 4763 h 9525"/>
                              <a:gd name="connsiteX370" fmla="*/ 21165 w 28575"/>
                              <a:gd name="connsiteY370" fmla="*/ 4763 h 9525"/>
                              <a:gd name="connsiteX371" fmla="*/ 21165 w 28575"/>
                              <a:gd name="connsiteY371" fmla="*/ 4763 h 9525"/>
                              <a:gd name="connsiteX372" fmla="*/ 21165 w 28575"/>
                              <a:gd name="connsiteY372" fmla="*/ 4763 h 9525"/>
                              <a:gd name="connsiteX373" fmla="*/ 21165 w 28575"/>
                              <a:gd name="connsiteY373" fmla="*/ 9525 h 9525"/>
                              <a:gd name="connsiteX374" fmla="*/ 21165 w 28575"/>
                              <a:gd name="connsiteY374" fmla="*/ 4763 h 9525"/>
                              <a:gd name="connsiteX375" fmla="*/ 21165 w 28575"/>
                              <a:gd name="connsiteY375" fmla="*/ 4763 h 9525"/>
                              <a:gd name="connsiteX376" fmla="*/ 21165 w 28575"/>
                              <a:gd name="connsiteY376" fmla="*/ 4763 h 9525"/>
                              <a:gd name="connsiteX377" fmla="*/ 21165 w 28575"/>
                              <a:gd name="connsiteY377" fmla="*/ 4763 h 9525"/>
                              <a:gd name="connsiteX378" fmla="*/ 21165 w 28575"/>
                              <a:gd name="connsiteY378" fmla="*/ 4763 h 9525"/>
                              <a:gd name="connsiteX379" fmla="*/ 21165 w 28575"/>
                              <a:gd name="connsiteY379" fmla="*/ 4763 h 9525"/>
                              <a:gd name="connsiteX380" fmla="*/ 22222 w 28575"/>
                              <a:gd name="connsiteY380" fmla="*/ 4763 h 9525"/>
                              <a:gd name="connsiteX381" fmla="*/ 22222 w 28575"/>
                              <a:gd name="connsiteY381" fmla="*/ 4763 h 9525"/>
                              <a:gd name="connsiteX382" fmla="*/ 22222 w 28575"/>
                              <a:gd name="connsiteY382" fmla="*/ 4763 h 9525"/>
                              <a:gd name="connsiteX383" fmla="*/ 22222 w 28575"/>
                              <a:gd name="connsiteY383" fmla="*/ 4763 h 9525"/>
                              <a:gd name="connsiteX384" fmla="*/ 22222 w 28575"/>
                              <a:gd name="connsiteY384" fmla="*/ 4763 h 9525"/>
                              <a:gd name="connsiteX385" fmla="*/ 22222 w 28575"/>
                              <a:gd name="connsiteY385" fmla="*/ 4763 h 9525"/>
                              <a:gd name="connsiteX386" fmla="*/ 22222 w 28575"/>
                              <a:gd name="connsiteY386" fmla="*/ 4763 h 9525"/>
                              <a:gd name="connsiteX387" fmla="*/ 22222 w 28575"/>
                              <a:gd name="connsiteY387" fmla="*/ 4763 h 9525"/>
                              <a:gd name="connsiteX388" fmla="*/ 22222 w 28575"/>
                              <a:gd name="connsiteY388" fmla="*/ 4763 h 9525"/>
                              <a:gd name="connsiteX389" fmla="*/ 22222 w 28575"/>
                              <a:gd name="connsiteY389" fmla="*/ 4763 h 9525"/>
                              <a:gd name="connsiteX390" fmla="*/ 22222 w 28575"/>
                              <a:gd name="connsiteY390" fmla="*/ 4763 h 9525"/>
                              <a:gd name="connsiteX391" fmla="*/ 22222 w 28575"/>
                              <a:gd name="connsiteY391" fmla="*/ 4763 h 9525"/>
                              <a:gd name="connsiteX392" fmla="*/ 22222 w 28575"/>
                              <a:gd name="connsiteY392" fmla="*/ 4763 h 9525"/>
                              <a:gd name="connsiteX393" fmla="*/ 22222 w 28575"/>
                              <a:gd name="connsiteY393" fmla="*/ 4763 h 9525"/>
                              <a:gd name="connsiteX394" fmla="*/ 22222 w 28575"/>
                              <a:gd name="connsiteY394" fmla="*/ 4763 h 9525"/>
                              <a:gd name="connsiteX395" fmla="*/ 22222 w 28575"/>
                              <a:gd name="connsiteY395" fmla="*/ 4763 h 9525"/>
                              <a:gd name="connsiteX396" fmla="*/ 22222 w 28575"/>
                              <a:gd name="connsiteY396" fmla="*/ 4763 h 9525"/>
                              <a:gd name="connsiteX397" fmla="*/ 22222 w 28575"/>
                              <a:gd name="connsiteY397" fmla="*/ 4763 h 9525"/>
                              <a:gd name="connsiteX398" fmla="*/ 23279 w 28575"/>
                              <a:gd name="connsiteY398" fmla="*/ 4763 h 9525"/>
                              <a:gd name="connsiteX399" fmla="*/ 23279 w 28575"/>
                              <a:gd name="connsiteY399" fmla="*/ 4763 h 9525"/>
                              <a:gd name="connsiteX400" fmla="*/ 23279 w 28575"/>
                              <a:gd name="connsiteY400" fmla="*/ 4763 h 9525"/>
                              <a:gd name="connsiteX401" fmla="*/ 23279 w 28575"/>
                              <a:gd name="connsiteY401" fmla="*/ 4763 h 9525"/>
                              <a:gd name="connsiteX402" fmla="*/ 23279 w 28575"/>
                              <a:gd name="connsiteY402" fmla="*/ 4763 h 9525"/>
                              <a:gd name="connsiteX403" fmla="*/ 23279 w 28575"/>
                              <a:gd name="connsiteY403" fmla="*/ 4763 h 9525"/>
                              <a:gd name="connsiteX404" fmla="*/ 23279 w 28575"/>
                              <a:gd name="connsiteY404" fmla="*/ 4763 h 9525"/>
                              <a:gd name="connsiteX405" fmla="*/ 23279 w 28575"/>
                              <a:gd name="connsiteY405" fmla="*/ 9525 h 9525"/>
                              <a:gd name="connsiteX406" fmla="*/ 23279 w 28575"/>
                              <a:gd name="connsiteY406" fmla="*/ 9525 h 9525"/>
                              <a:gd name="connsiteX407" fmla="*/ 23279 w 28575"/>
                              <a:gd name="connsiteY407" fmla="*/ 9525 h 9525"/>
                              <a:gd name="connsiteX408" fmla="*/ 23279 w 28575"/>
                              <a:gd name="connsiteY408" fmla="*/ 9525 h 9525"/>
                              <a:gd name="connsiteX409" fmla="*/ 23279 w 28575"/>
                              <a:gd name="connsiteY409" fmla="*/ 4763 h 9525"/>
                              <a:gd name="connsiteX410" fmla="*/ 23279 w 28575"/>
                              <a:gd name="connsiteY410" fmla="*/ 4763 h 9525"/>
                              <a:gd name="connsiteX411" fmla="*/ 23279 w 28575"/>
                              <a:gd name="connsiteY411" fmla="*/ 4763 h 9525"/>
                              <a:gd name="connsiteX412" fmla="*/ 23279 w 28575"/>
                              <a:gd name="connsiteY412" fmla="*/ 4763 h 9525"/>
                              <a:gd name="connsiteX413" fmla="*/ 23279 w 28575"/>
                              <a:gd name="connsiteY413" fmla="*/ 9525 h 9525"/>
                              <a:gd name="connsiteX414" fmla="*/ 23279 w 28575"/>
                              <a:gd name="connsiteY414" fmla="*/ 9525 h 9525"/>
                              <a:gd name="connsiteX415" fmla="*/ 23279 w 28575"/>
                              <a:gd name="connsiteY415" fmla="*/ 9525 h 9525"/>
                              <a:gd name="connsiteX416" fmla="*/ 24346 w 28575"/>
                              <a:gd name="connsiteY416" fmla="*/ 9525 h 9525"/>
                              <a:gd name="connsiteX417" fmla="*/ 24346 w 28575"/>
                              <a:gd name="connsiteY417" fmla="*/ 4763 h 9525"/>
                              <a:gd name="connsiteX418" fmla="*/ 24346 w 28575"/>
                              <a:gd name="connsiteY418" fmla="*/ 4763 h 9525"/>
                              <a:gd name="connsiteX419" fmla="*/ 24346 w 28575"/>
                              <a:gd name="connsiteY419" fmla="*/ 4763 h 9525"/>
                              <a:gd name="connsiteX420" fmla="*/ 24346 w 28575"/>
                              <a:gd name="connsiteY420" fmla="*/ 4763 h 9525"/>
                              <a:gd name="connsiteX421" fmla="*/ 24346 w 28575"/>
                              <a:gd name="connsiteY421" fmla="*/ 4763 h 9525"/>
                              <a:gd name="connsiteX422" fmla="*/ 24346 w 28575"/>
                              <a:gd name="connsiteY422" fmla="*/ 4763 h 9525"/>
                              <a:gd name="connsiteX423" fmla="*/ 24346 w 28575"/>
                              <a:gd name="connsiteY423" fmla="*/ 4763 h 9525"/>
                              <a:gd name="connsiteX424" fmla="*/ 24346 w 28575"/>
                              <a:gd name="connsiteY424" fmla="*/ 4763 h 9525"/>
                              <a:gd name="connsiteX425" fmla="*/ 24346 w 28575"/>
                              <a:gd name="connsiteY425" fmla="*/ 9525 h 9525"/>
                              <a:gd name="connsiteX426" fmla="*/ 24346 w 28575"/>
                              <a:gd name="connsiteY426" fmla="*/ 9525 h 9525"/>
                              <a:gd name="connsiteX427" fmla="*/ 24346 w 28575"/>
                              <a:gd name="connsiteY427" fmla="*/ 4763 h 9525"/>
                              <a:gd name="connsiteX428" fmla="*/ 24346 w 28575"/>
                              <a:gd name="connsiteY428" fmla="*/ 4763 h 9525"/>
                              <a:gd name="connsiteX429" fmla="*/ 24346 w 28575"/>
                              <a:gd name="connsiteY429" fmla="*/ 4763 h 9525"/>
                              <a:gd name="connsiteX430" fmla="*/ 24346 w 28575"/>
                              <a:gd name="connsiteY430" fmla="*/ 4763 h 9525"/>
                              <a:gd name="connsiteX431" fmla="*/ 24346 w 28575"/>
                              <a:gd name="connsiteY431" fmla="*/ 4763 h 9525"/>
                              <a:gd name="connsiteX432" fmla="*/ 24346 w 28575"/>
                              <a:gd name="connsiteY432" fmla="*/ 4763 h 9525"/>
                              <a:gd name="connsiteX433" fmla="*/ 24346 w 28575"/>
                              <a:gd name="connsiteY433" fmla="*/ 4763 h 9525"/>
                              <a:gd name="connsiteX434" fmla="*/ 24346 w 28575"/>
                              <a:gd name="connsiteY434" fmla="*/ 0 h 9525"/>
                              <a:gd name="connsiteX435" fmla="*/ 24346 w 28575"/>
                              <a:gd name="connsiteY435" fmla="*/ 4763 h 9525"/>
                              <a:gd name="connsiteX436" fmla="*/ 25403 w 28575"/>
                              <a:gd name="connsiteY436" fmla="*/ 4763 h 9525"/>
                              <a:gd name="connsiteX437" fmla="*/ 25403 w 28575"/>
                              <a:gd name="connsiteY437" fmla="*/ 9525 h 9525"/>
                              <a:gd name="connsiteX438" fmla="*/ 25403 w 28575"/>
                              <a:gd name="connsiteY438" fmla="*/ 9525 h 9525"/>
                              <a:gd name="connsiteX439" fmla="*/ 25403 w 28575"/>
                              <a:gd name="connsiteY439" fmla="*/ 4763 h 9525"/>
                              <a:gd name="connsiteX440" fmla="*/ 25403 w 28575"/>
                              <a:gd name="connsiteY440" fmla="*/ 4763 h 9525"/>
                              <a:gd name="connsiteX441" fmla="*/ 25403 w 28575"/>
                              <a:gd name="connsiteY441" fmla="*/ 4763 h 9525"/>
                              <a:gd name="connsiteX442" fmla="*/ 25403 w 28575"/>
                              <a:gd name="connsiteY442" fmla="*/ 4763 h 9525"/>
                              <a:gd name="connsiteX443" fmla="*/ 25403 w 28575"/>
                              <a:gd name="connsiteY443" fmla="*/ 4763 h 9525"/>
                              <a:gd name="connsiteX444" fmla="*/ 25403 w 28575"/>
                              <a:gd name="connsiteY444" fmla="*/ 4763 h 9525"/>
                              <a:gd name="connsiteX445" fmla="*/ 25403 w 28575"/>
                              <a:gd name="connsiteY445" fmla="*/ 4763 h 9525"/>
                              <a:gd name="connsiteX446" fmla="*/ 25403 w 28575"/>
                              <a:gd name="connsiteY446" fmla="*/ 4763 h 9525"/>
                              <a:gd name="connsiteX447" fmla="*/ 25403 w 28575"/>
                              <a:gd name="connsiteY447" fmla="*/ 4763 h 9525"/>
                              <a:gd name="connsiteX448" fmla="*/ 25403 w 28575"/>
                              <a:gd name="connsiteY448" fmla="*/ 9525 h 9525"/>
                              <a:gd name="connsiteX449" fmla="*/ 25403 w 28575"/>
                              <a:gd name="connsiteY449" fmla="*/ 4763 h 9525"/>
                              <a:gd name="connsiteX450" fmla="*/ 25403 w 28575"/>
                              <a:gd name="connsiteY450" fmla="*/ 4763 h 9525"/>
                              <a:gd name="connsiteX451" fmla="*/ 25403 w 28575"/>
                              <a:gd name="connsiteY451" fmla="*/ 4763 h 9525"/>
                              <a:gd name="connsiteX452" fmla="*/ 25403 w 28575"/>
                              <a:gd name="connsiteY452" fmla="*/ 4763 h 9525"/>
                              <a:gd name="connsiteX453" fmla="*/ 25403 w 28575"/>
                              <a:gd name="connsiteY453" fmla="*/ 4763 h 9525"/>
                              <a:gd name="connsiteX454" fmla="*/ 26460 w 28575"/>
                              <a:gd name="connsiteY454" fmla="*/ 4763 h 9525"/>
                              <a:gd name="connsiteX455" fmla="*/ 26460 w 28575"/>
                              <a:gd name="connsiteY455" fmla="*/ 9525 h 9525"/>
                              <a:gd name="connsiteX456" fmla="*/ 26460 w 28575"/>
                              <a:gd name="connsiteY456" fmla="*/ 9525 h 9525"/>
                              <a:gd name="connsiteX457" fmla="*/ 26460 w 28575"/>
                              <a:gd name="connsiteY457" fmla="*/ 9525 h 9525"/>
                              <a:gd name="connsiteX458" fmla="*/ 26460 w 28575"/>
                              <a:gd name="connsiteY458" fmla="*/ 4763 h 9525"/>
                              <a:gd name="connsiteX459" fmla="*/ 26460 w 28575"/>
                              <a:gd name="connsiteY459" fmla="*/ 4763 h 9525"/>
                              <a:gd name="connsiteX460" fmla="*/ 26460 w 28575"/>
                              <a:gd name="connsiteY460" fmla="*/ 4763 h 9525"/>
                              <a:gd name="connsiteX461" fmla="*/ 26460 w 28575"/>
                              <a:gd name="connsiteY461" fmla="*/ 4763 h 9525"/>
                              <a:gd name="connsiteX462" fmla="*/ 26460 w 28575"/>
                              <a:gd name="connsiteY462" fmla="*/ 4763 h 9525"/>
                              <a:gd name="connsiteX463" fmla="*/ 26460 w 28575"/>
                              <a:gd name="connsiteY463" fmla="*/ 4763 h 9525"/>
                              <a:gd name="connsiteX464" fmla="*/ 26460 w 28575"/>
                              <a:gd name="connsiteY464" fmla="*/ 4763 h 9525"/>
                              <a:gd name="connsiteX465" fmla="*/ 26460 w 28575"/>
                              <a:gd name="connsiteY465" fmla="*/ 4763 h 9525"/>
                              <a:gd name="connsiteX466" fmla="*/ 26460 w 28575"/>
                              <a:gd name="connsiteY466" fmla="*/ 4763 h 9525"/>
                              <a:gd name="connsiteX467" fmla="*/ 26460 w 28575"/>
                              <a:gd name="connsiteY467" fmla="*/ 4763 h 9525"/>
                              <a:gd name="connsiteX468" fmla="*/ 26460 w 28575"/>
                              <a:gd name="connsiteY468" fmla="*/ 4763 h 9525"/>
                              <a:gd name="connsiteX469" fmla="*/ 26460 w 28575"/>
                              <a:gd name="connsiteY469" fmla="*/ 4763 h 9525"/>
                              <a:gd name="connsiteX470" fmla="*/ 26460 w 28575"/>
                              <a:gd name="connsiteY470" fmla="*/ 4763 h 9525"/>
                              <a:gd name="connsiteX471" fmla="*/ 26460 w 28575"/>
                              <a:gd name="connsiteY471" fmla="*/ 4763 h 9525"/>
                              <a:gd name="connsiteX472" fmla="*/ 27518 w 28575"/>
                              <a:gd name="connsiteY472" fmla="*/ 4763 h 9525"/>
                              <a:gd name="connsiteX473" fmla="*/ 27518 w 28575"/>
                              <a:gd name="connsiteY473" fmla="*/ 4763 h 9525"/>
                              <a:gd name="connsiteX474" fmla="*/ 27518 w 28575"/>
                              <a:gd name="connsiteY474" fmla="*/ 4763 h 9525"/>
                              <a:gd name="connsiteX475" fmla="*/ 27518 w 28575"/>
                              <a:gd name="connsiteY475" fmla="*/ 4763 h 9525"/>
                              <a:gd name="connsiteX476" fmla="*/ 27518 w 28575"/>
                              <a:gd name="connsiteY476" fmla="*/ 4763 h 9525"/>
                              <a:gd name="connsiteX477" fmla="*/ 27518 w 28575"/>
                              <a:gd name="connsiteY477" fmla="*/ 4763 h 9525"/>
                              <a:gd name="connsiteX478" fmla="*/ 27518 w 28575"/>
                              <a:gd name="connsiteY478" fmla="*/ 4763 h 9525"/>
                              <a:gd name="connsiteX479" fmla="*/ 27518 w 28575"/>
                              <a:gd name="connsiteY479" fmla="*/ 4763 h 9525"/>
                              <a:gd name="connsiteX480" fmla="*/ 27518 w 28575"/>
                              <a:gd name="connsiteY480" fmla="*/ 4763 h 9525"/>
                              <a:gd name="connsiteX481" fmla="*/ 27518 w 28575"/>
                              <a:gd name="connsiteY481" fmla="*/ 4763 h 9525"/>
                              <a:gd name="connsiteX482" fmla="*/ 27518 w 28575"/>
                              <a:gd name="connsiteY482" fmla="*/ 4763 h 9525"/>
                              <a:gd name="connsiteX483" fmla="*/ 27518 w 28575"/>
                              <a:gd name="connsiteY483" fmla="*/ 4763 h 9525"/>
                              <a:gd name="connsiteX484" fmla="*/ 27518 w 28575"/>
                              <a:gd name="connsiteY484" fmla="*/ 4763 h 9525"/>
                              <a:gd name="connsiteX485" fmla="*/ 27518 w 28575"/>
                              <a:gd name="connsiteY485" fmla="*/ 4763 h 9525"/>
                              <a:gd name="connsiteX486" fmla="*/ 27518 w 28575"/>
                              <a:gd name="connsiteY486" fmla="*/ 4763 h 9525"/>
                              <a:gd name="connsiteX487" fmla="*/ 27518 w 28575"/>
                              <a:gd name="connsiteY487" fmla="*/ 4763 h 9525"/>
                              <a:gd name="connsiteX488" fmla="*/ 27518 w 28575"/>
                              <a:gd name="connsiteY488" fmla="*/ 4763 h 9525"/>
                              <a:gd name="connsiteX489" fmla="*/ 27518 w 28575"/>
                              <a:gd name="connsiteY489" fmla="*/ 4763 h 9525"/>
                              <a:gd name="connsiteX490" fmla="*/ 28575 w 28575"/>
                              <a:gd name="connsiteY490" fmla="*/ 4763 h 9525"/>
                              <a:gd name="connsiteX491" fmla="*/ 28575 w 28575"/>
                              <a:gd name="connsiteY491" fmla="*/ 4763 h 9525"/>
                              <a:gd name="connsiteX492" fmla="*/ 28575 w 28575"/>
                              <a:gd name="connsiteY492" fmla="*/ 4763 h 9525"/>
                              <a:gd name="connsiteX493" fmla="*/ 28575 w 28575"/>
                              <a:gd name="connsiteY493" fmla="*/ 4763 h 9525"/>
                              <a:gd name="connsiteX494" fmla="*/ 28575 w 28575"/>
                              <a:gd name="connsiteY494" fmla="*/ 4763 h 9525"/>
                              <a:gd name="connsiteX495" fmla="*/ 28575 w 28575"/>
                              <a:gd name="connsiteY495" fmla="*/ 4763 h 9525"/>
                              <a:gd name="connsiteX496" fmla="*/ 28575 w 28575"/>
                              <a:gd name="connsiteY496" fmla="*/ 4763 h 9525"/>
                              <a:gd name="connsiteX497" fmla="*/ 28575 w 28575"/>
                              <a:gd name="connsiteY497" fmla="*/ 4763 h 9525"/>
                              <a:gd name="connsiteX498" fmla="*/ 28575 w 28575"/>
                              <a:gd name="connsiteY498" fmla="*/ 4763 h 9525"/>
                              <a:gd name="connsiteX499" fmla="*/ 28575 w 28575"/>
                              <a:gd name="connsiteY499" fmla="*/ 4763 h 9525"/>
                              <a:gd name="connsiteX500" fmla="*/ 28575 w 28575"/>
                              <a:gd name="connsiteY500" fmla="*/ 4763 h 9525"/>
                              <a:gd name="connsiteX501" fmla="*/ 28575 w 28575"/>
                              <a:gd name="connsiteY501" fmla="*/ 4763 h 9525"/>
                              <a:gd name="connsiteX502" fmla="*/ 28575 w 28575"/>
                              <a:gd name="connsiteY502" fmla="*/ 4763 h 9525"/>
                              <a:gd name="connsiteX503" fmla="*/ 28575 w 28575"/>
                              <a:gd name="connsiteY503" fmla="*/ 4763 h 9525"/>
                              <a:gd name="connsiteX504" fmla="*/ 28575 w 28575"/>
                              <a:gd name="connsiteY504" fmla="*/ 4763 h 9525"/>
                              <a:gd name="connsiteX505" fmla="*/ 28575 w 28575"/>
                              <a:gd name="connsiteY505" fmla="*/ 9525 h 9525"/>
                              <a:gd name="connsiteX506" fmla="*/ 28575 w 28575"/>
                              <a:gd name="connsiteY506" fmla="*/ 4763 h 9525"/>
                              <a:gd name="connsiteX507" fmla="*/ 28575 w 28575"/>
                              <a:gd name="connsiteY507" fmla="*/ 4763 h 9525"/>
                              <a:gd name="connsiteX508" fmla="*/ 28575 w 28575"/>
                              <a:gd name="connsiteY508" fmla="*/ 4763 h 9525"/>
                              <a:gd name="connsiteX509" fmla="*/ 28575 w 28575"/>
                              <a:gd name="connsiteY509" fmla="*/ 4763 h 9525"/>
                              <a:gd name="connsiteX510" fmla="*/ 28575 w 28575"/>
                              <a:gd name="connsiteY510" fmla="*/ 4763 h 9525"/>
                              <a:gd name="connsiteX511" fmla="*/ 28575 w 28575"/>
                              <a:gd name="connsiteY511" fmla="*/ 476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4763"/>
                                </a:moveTo>
                                <a:lnTo>
                                  <a:pt x="0" y="4763"/>
                                </a:lnTo>
                                <a:lnTo>
                                  <a:pt x="0" y="4763"/>
                                </a:lnTo>
                                <a:lnTo>
                                  <a:pt x="0"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9525"/>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9525"/>
                                </a:lnTo>
                                <a:lnTo>
                                  <a:pt x="3172" y="4763"/>
                                </a:lnTo>
                                <a:lnTo>
                                  <a:pt x="3172" y="4763"/>
                                </a:lnTo>
                                <a:lnTo>
                                  <a:pt x="3172" y="4763"/>
                                </a:lnTo>
                                <a:lnTo>
                                  <a:pt x="4229" y="4763"/>
                                </a:lnTo>
                                <a:lnTo>
                                  <a:pt x="4229" y="4763"/>
                                </a:lnTo>
                                <a:lnTo>
                                  <a:pt x="4229" y="4763"/>
                                </a:lnTo>
                                <a:lnTo>
                                  <a:pt x="4229" y="4763"/>
                                </a:lnTo>
                                <a:lnTo>
                                  <a:pt x="4229" y="4763"/>
                                </a:lnTo>
                                <a:lnTo>
                                  <a:pt x="4229" y="4763"/>
                                </a:lnTo>
                                <a:lnTo>
                                  <a:pt x="4229" y="4763"/>
                                </a:lnTo>
                                <a:lnTo>
                                  <a:pt x="4229" y="9525"/>
                                </a:lnTo>
                                <a:lnTo>
                                  <a:pt x="4229" y="9525"/>
                                </a:lnTo>
                                <a:lnTo>
                                  <a:pt x="4229" y="4763"/>
                                </a:lnTo>
                                <a:lnTo>
                                  <a:pt x="4229" y="4763"/>
                                </a:lnTo>
                                <a:lnTo>
                                  <a:pt x="4229" y="4763"/>
                                </a:lnTo>
                                <a:lnTo>
                                  <a:pt x="4229" y="4763"/>
                                </a:lnTo>
                                <a:lnTo>
                                  <a:pt x="4229" y="4763"/>
                                </a:lnTo>
                                <a:lnTo>
                                  <a:pt x="4229" y="4763"/>
                                </a:lnTo>
                                <a:lnTo>
                                  <a:pt x="4229" y="4763"/>
                                </a:lnTo>
                                <a:lnTo>
                                  <a:pt x="4229" y="4763"/>
                                </a:lnTo>
                                <a:lnTo>
                                  <a:pt x="4229" y="9525"/>
                                </a:lnTo>
                                <a:lnTo>
                                  <a:pt x="4229" y="9525"/>
                                </a:lnTo>
                                <a:lnTo>
                                  <a:pt x="4229" y="4763"/>
                                </a:lnTo>
                                <a:lnTo>
                                  <a:pt x="5296" y="9525"/>
                                </a:lnTo>
                                <a:lnTo>
                                  <a:pt x="5296" y="4763"/>
                                </a:lnTo>
                                <a:lnTo>
                                  <a:pt x="5296" y="4763"/>
                                </a:lnTo>
                                <a:lnTo>
                                  <a:pt x="5296" y="4763"/>
                                </a:lnTo>
                                <a:lnTo>
                                  <a:pt x="5296" y="4763"/>
                                </a:lnTo>
                                <a:lnTo>
                                  <a:pt x="5296" y="9525"/>
                                </a:lnTo>
                                <a:lnTo>
                                  <a:pt x="5296" y="9525"/>
                                </a:lnTo>
                                <a:lnTo>
                                  <a:pt x="5296" y="9525"/>
                                </a:lnTo>
                                <a:lnTo>
                                  <a:pt x="5296" y="9525"/>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6353" y="4763"/>
                                </a:lnTo>
                                <a:lnTo>
                                  <a:pt x="6353" y="4763"/>
                                </a:lnTo>
                                <a:lnTo>
                                  <a:pt x="6353" y="4763"/>
                                </a:lnTo>
                                <a:lnTo>
                                  <a:pt x="6353" y="4763"/>
                                </a:lnTo>
                                <a:lnTo>
                                  <a:pt x="6353" y="9525"/>
                                </a:lnTo>
                                <a:lnTo>
                                  <a:pt x="6353" y="9525"/>
                                </a:lnTo>
                                <a:lnTo>
                                  <a:pt x="6353" y="4763"/>
                                </a:lnTo>
                                <a:lnTo>
                                  <a:pt x="6353" y="4763"/>
                                </a:lnTo>
                                <a:lnTo>
                                  <a:pt x="6353" y="9525"/>
                                </a:lnTo>
                                <a:lnTo>
                                  <a:pt x="6353" y="9525"/>
                                </a:lnTo>
                                <a:lnTo>
                                  <a:pt x="6353" y="9525"/>
                                </a:lnTo>
                                <a:lnTo>
                                  <a:pt x="6353" y="9525"/>
                                </a:lnTo>
                                <a:lnTo>
                                  <a:pt x="6353" y="9525"/>
                                </a:lnTo>
                                <a:lnTo>
                                  <a:pt x="6353" y="4763"/>
                                </a:lnTo>
                                <a:lnTo>
                                  <a:pt x="6353" y="4763"/>
                                </a:lnTo>
                                <a:lnTo>
                                  <a:pt x="6353" y="4763"/>
                                </a:lnTo>
                                <a:lnTo>
                                  <a:pt x="6353" y="4763"/>
                                </a:lnTo>
                                <a:lnTo>
                                  <a:pt x="6353" y="9525"/>
                                </a:lnTo>
                                <a:lnTo>
                                  <a:pt x="7410" y="9525"/>
                                </a:lnTo>
                                <a:lnTo>
                                  <a:pt x="7410" y="4763"/>
                                </a:lnTo>
                                <a:lnTo>
                                  <a:pt x="7410" y="4763"/>
                                </a:lnTo>
                                <a:lnTo>
                                  <a:pt x="7410" y="4763"/>
                                </a:lnTo>
                                <a:lnTo>
                                  <a:pt x="7410" y="4763"/>
                                </a:lnTo>
                                <a:lnTo>
                                  <a:pt x="7410" y="4763"/>
                                </a:lnTo>
                                <a:lnTo>
                                  <a:pt x="7410" y="4763"/>
                                </a:lnTo>
                                <a:lnTo>
                                  <a:pt x="7410" y="4763"/>
                                </a:lnTo>
                                <a:lnTo>
                                  <a:pt x="7410" y="4763"/>
                                </a:lnTo>
                                <a:lnTo>
                                  <a:pt x="7410" y="4763"/>
                                </a:lnTo>
                                <a:lnTo>
                                  <a:pt x="7410" y="4763"/>
                                </a:lnTo>
                                <a:lnTo>
                                  <a:pt x="7410" y="4763"/>
                                </a:lnTo>
                                <a:lnTo>
                                  <a:pt x="7410" y="4763"/>
                                </a:lnTo>
                                <a:lnTo>
                                  <a:pt x="7410" y="4763"/>
                                </a:lnTo>
                                <a:lnTo>
                                  <a:pt x="7410" y="4763"/>
                                </a:lnTo>
                                <a:lnTo>
                                  <a:pt x="7410" y="4763"/>
                                </a:lnTo>
                                <a:lnTo>
                                  <a:pt x="7410" y="4763"/>
                                </a:lnTo>
                                <a:lnTo>
                                  <a:pt x="7410" y="4763"/>
                                </a:lnTo>
                                <a:lnTo>
                                  <a:pt x="7410" y="4763"/>
                                </a:lnTo>
                                <a:lnTo>
                                  <a:pt x="7410" y="4763"/>
                                </a:lnTo>
                                <a:lnTo>
                                  <a:pt x="8468" y="4763"/>
                                </a:lnTo>
                                <a:lnTo>
                                  <a:pt x="8468" y="4763"/>
                                </a:lnTo>
                                <a:lnTo>
                                  <a:pt x="8468" y="4763"/>
                                </a:lnTo>
                                <a:lnTo>
                                  <a:pt x="8468" y="4763"/>
                                </a:lnTo>
                                <a:lnTo>
                                  <a:pt x="8468" y="4763"/>
                                </a:lnTo>
                                <a:lnTo>
                                  <a:pt x="8468" y="4763"/>
                                </a:lnTo>
                                <a:lnTo>
                                  <a:pt x="8468" y="9525"/>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9525"/>
                                </a:lnTo>
                                <a:lnTo>
                                  <a:pt x="9525" y="9525"/>
                                </a:lnTo>
                                <a:lnTo>
                                  <a:pt x="9525" y="9525"/>
                                </a:lnTo>
                                <a:lnTo>
                                  <a:pt x="9525" y="9525"/>
                                </a:lnTo>
                                <a:lnTo>
                                  <a:pt x="9525" y="9525"/>
                                </a:lnTo>
                                <a:lnTo>
                                  <a:pt x="9525" y="9525"/>
                                </a:lnTo>
                                <a:lnTo>
                                  <a:pt x="9525" y="9525"/>
                                </a:lnTo>
                                <a:lnTo>
                                  <a:pt x="9525" y="4763"/>
                                </a:lnTo>
                                <a:lnTo>
                                  <a:pt x="9525" y="4763"/>
                                </a:lnTo>
                                <a:lnTo>
                                  <a:pt x="9525" y="4763"/>
                                </a:lnTo>
                                <a:lnTo>
                                  <a:pt x="9525" y="4763"/>
                                </a:lnTo>
                                <a:lnTo>
                                  <a:pt x="9525" y="4763"/>
                                </a:lnTo>
                                <a:lnTo>
                                  <a:pt x="9525" y="4763"/>
                                </a:lnTo>
                                <a:lnTo>
                                  <a:pt x="9525" y="9525"/>
                                </a:lnTo>
                                <a:lnTo>
                                  <a:pt x="9525" y="4763"/>
                                </a:lnTo>
                                <a:lnTo>
                                  <a:pt x="9525" y="4763"/>
                                </a:lnTo>
                                <a:lnTo>
                                  <a:pt x="9525" y="4763"/>
                                </a:lnTo>
                                <a:lnTo>
                                  <a:pt x="9525" y="4763"/>
                                </a:lnTo>
                                <a:lnTo>
                                  <a:pt x="9525"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9525"/>
                                </a:lnTo>
                                <a:lnTo>
                                  <a:pt x="10582" y="4763"/>
                                </a:lnTo>
                                <a:lnTo>
                                  <a:pt x="10582" y="4763"/>
                                </a:lnTo>
                                <a:lnTo>
                                  <a:pt x="10582" y="4763"/>
                                </a:lnTo>
                                <a:lnTo>
                                  <a:pt x="10582" y="4763"/>
                                </a:lnTo>
                                <a:lnTo>
                                  <a:pt x="11640" y="4763"/>
                                </a:lnTo>
                                <a:lnTo>
                                  <a:pt x="11640" y="4763"/>
                                </a:lnTo>
                                <a:lnTo>
                                  <a:pt x="11640" y="4763"/>
                                </a:lnTo>
                                <a:lnTo>
                                  <a:pt x="11640" y="4763"/>
                                </a:lnTo>
                                <a:lnTo>
                                  <a:pt x="11640" y="4763"/>
                                </a:lnTo>
                                <a:lnTo>
                                  <a:pt x="11640" y="9525"/>
                                </a:lnTo>
                                <a:lnTo>
                                  <a:pt x="11640" y="4763"/>
                                </a:lnTo>
                                <a:lnTo>
                                  <a:pt x="11640" y="9525"/>
                                </a:lnTo>
                                <a:lnTo>
                                  <a:pt x="11640" y="4763"/>
                                </a:lnTo>
                                <a:lnTo>
                                  <a:pt x="11640" y="4763"/>
                                </a:lnTo>
                                <a:lnTo>
                                  <a:pt x="11640" y="4763"/>
                                </a:lnTo>
                                <a:lnTo>
                                  <a:pt x="11640" y="0"/>
                                </a:lnTo>
                                <a:lnTo>
                                  <a:pt x="11640" y="4763"/>
                                </a:lnTo>
                                <a:lnTo>
                                  <a:pt x="11640" y="4763"/>
                                </a:lnTo>
                                <a:lnTo>
                                  <a:pt x="11640" y="4763"/>
                                </a:lnTo>
                                <a:lnTo>
                                  <a:pt x="11640" y="4763"/>
                                </a:lnTo>
                                <a:lnTo>
                                  <a:pt x="11640" y="4763"/>
                                </a:lnTo>
                                <a:lnTo>
                                  <a:pt x="11640" y="4763"/>
                                </a:lnTo>
                                <a:lnTo>
                                  <a:pt x="11640" y="4763"/>
                                </a:lnTo>
                                <a:lnTo>
                                  <a:pt x="11640"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9525"/>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9525"/>
                                </a:lnTo>
                                <a:lnTo>
                                  <a:pt x="15878" y="9525"/>
                                </a:lnTo>
                                <a:lnTo>
                                  <a:pt x="15878" y="4763"/>
                                </a:lnTo>
                                <a:lnTo>
                                  <a:pt x="15878" y="4763"/>
                                </a:lnTo>
                                <a:lnTo>
                                  <a:pt x="15878" y="4763"/>
                                </a:lnTo>
                                <a:lnTo>
                                  <a:pt x="15878" y="4763"/>
                                </a:lnTo>
                                <a:lnTo>
                                  <a:pt x="16935" y="4763"/>
                                </a:lnTo>
                                <a:lnTo>
                                  <a:pt x="16935" y="4763"/>
                                </a:lnTo>
                                <a:lnTo>
                                  <a:pt x="16935" y="4763"/>
                                </a:lnTo>
                                <a:lnTo>
                                  <a:pt x="16935" y="4763"/>
                                </a:lnTo>
                                <a:lnTo>
                                  <a:pt x="16935" y="4763"/>
                                </a:lnTo>
                                <a:lnTo>
                                  <a:pt x="16935" y="4763"/>
                                </a:lnTo>
                                <a:lnTo>
                                  <a:pt x="16935" y="4763"/>
                                </a:lnTo>
                                <a:lnTo>
                                  <a:pt x="16935" y="4763"/>
                                </a:lnTo>
                                <a:lnTo>
                                  <a:pt x="16935" y="4763"/>
                                </a:lnTo>
                                <a:lnTo>
                                  <a:pt x="16935" y="9525"/>
                                </a:lnTo>
                                <a:lnTo>
                                  <a:pt x="16935" y="4763"/>
                                </a:lnTo>
                                <a:lnTo>
                                  <a:pt x="16935" y="4763"/>
                                </a:lnTo>
                                <a:lnTo>
                                  <a:pt x="16935" y="4763"/>
                                </a:lnTo>
                                <a:lnTo>
                                  <a:pt x="16935" y="4763"/>
                                </a:lnTo>
                                <a:lnTo>
                                  <a:pt x="16935" y="4763"/>
                                </a:lnTo>
                                <a:lnTo>
                                  <a:pt x="16935" y="4763"/>
                                </a:lnTo>
                                <a:lnTo>
                                  <a:pt x="16935" y="4763"/>
                                </a:lnTo>
                                <a:lnTo>
                                  <a:pt x="16935"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9050" y="4763"/>
                                </a:lnTo>
                                <a:lnTo>
                                  <a:pt x="19050" y="4763"/>
                                </a:lnTo>
                                <a:lnTo>
                                  <a:pt x="19050" y="4763"/>
                                </a:lnTo>
                                <a:lnTo>
                                  <a:pt x="19050" y="4763"/>
                                </a:lnTo>
                                <a:lnTo>
                                  <a:pt x="19050" y="4763"/>
                                </a:lnTo>
                                <a:lnTo>
                                  <a:pt x="19050" y="9525"/>
                                </a:lnTo>
                                <a:lnTo>
                                  <a:pt x="19050" y="9525"/>
                                </a:lnTo>
                                <a:lnTo>
                                  <a:pt x="19050" y="4763"/>
                                </a:lnTo>
                                <a:lnTo>
                                  <a:pt x="19050" y="4763"/>
                                </a:lnTo>
                                <a:lnTo>
                                  <a:pt x="19050" y="4763"/>
                                </a:lnTo>
                                <a:lnTo>
                                  <a:pt x="19050" y="4763"/>
                                </a:lnTo>
                                <a:lnTo>
                                  <a:pt x="19050" y="9525"/>
                                </a:lnTo>
                                <a:lnTo>
                                  <a:pt x="19050" y="9525"/>
                                </a:lnTo>
                                <a:lnTo>
                                  <a:pt x="19050" y="9525"/>
                                </a:lnTo>
                                <a:lnTo>
                                  <a:pt x="19050" y="9525"/>
                                </a:lnTo>
                                <a:lnTo>
                                  <a:pt x="19050" y="4763"/>
                                </a:lnTo>
                                <a:lnTo>
                                  <a:pt x="19050" y="4763"/>
                                </a:lnTo>
                                <a:lnTo>
                                  <a:pt x="19050"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0"/>
                                </a:lnTo>
                                <a:lnTo>
                                  <a:pt x="20107" y="0"/>
                                </a:lnTo>
                                <a:lnTo>
                                  <a:pt x="20107" y="0"/>
                                </a:lnTo>
                                <a:lnTo>
                                  <a:pt x="21165" y="4763"/>
                                </a:lnTo>
                                <a:lnTo>
                                  <a:pt x="21165" y="4763"/>
                                </a:lnTo>
                                <a:lnTo>
                                  <a:pt x="21165" y="9525"/>
                                </a:lnTo>
                                <a:lnTo>
                                  <a:pt x="21165" y="9525"/>
                                </a:lnTo>
                                <a:lnTo>
                                  <a:pt x="21165" y="9525"/>
                                </a:lnTo>
                                <a:lnTo>
                                  <a:pt x="21165" y="9525"/>
                                </a:lnTo>
                                <a:lnTo>
                                  <a:pt x="21165" y="4763"/>
                                </a:lnTo>
                                <a:lnTo>
                                  <a:pt x="21165" y="4763"/>
                                </a:lnTo>
                                <a:lnTo>
                                  <a:pt x="21165" y="4763"/>
                                </a:lnTo>
                                <a:lnTo>
                                  <a:pt x="21165" y="4763"/>
                                </a:lnTo>
                                <a:lnTo>
                                  <a:pt x="21165" y="4763"/>
                                </a:lnTo>
                                <a:lnTo>
                                  <a:pt x="21165" y="9525"/>
                                </a:lnTo>
                                <a:lnTo>
                                  <a:pt x="21165" y="4763"/>
                                </a:lnTo>
                                <a:lnTo>
                                  <a:pt x="21165" y="4763"/>
                                </a:lnTo>
                                <a:lnTo>
                                  <a:pt x="21165" y="4763"/>
                                </a:lnTo>
                                <a:lnTo>
                                  <a:pt x="21165" y="4763"/>
                                </a:lnTo>
                                <a:lnTo>
                                  <a:pt x="21165" y="4763"/>
                                </a:lnTo>
                                <a:lnTo>
                                  <a:pt x="21165"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3279" y="4763"/>
                                </a:lnTo>
                                <a:lnTo>
                                  <a:pt x="23279" y="4763"/>
                                </a:lnTo>
                                <a:lnTo>
                                  <a:pt x="23279" y="4763"/>
                                </a:lnTo>
                                <a:lnTo>
                                  <a:pt x="23279" y="4763"/>
                                </a:lnTo>
                                <a:lnTo>
                                  <a:pt x="23279" y="4763"/>
                                </a:lnTo>
                                <a:lnTo>
                                  <a:pt x="23279" y="4763"/>
                                </a:lnTo>
                                <a:lnTo>
                                  <a:pt x="23279" y="4763"/>
                                </a:lnTo>
                                <a:lnTo>
                                  <a:pt x="23279" y="9525"/>
                                </a:lnTo>
                                <a:lnTo>
                                  <a:pt x="23279" y="9525"/>
                                </a:lnTo>
                                <a:lnTo>
                                  <a:pt x="23279" y="9525"/>
                                </a:lnTo>
                                <a:lnTo>
                                  <a:pt x="23279" y="9525"/>
                                </a:lnTo>
                                <a:lnTo>
                                  <a:pt x="23279" y="4763"/>
                                </a:lnTo>
                                <a:lnTo>
                                  <a:pt x="23279" y="4763"/>
                                </a:lnTo>
                                <a:lnTo>
                                  <a:pt x="23279" y="4763"/>
                                </a:lnTo>
                                <a:lnTo>
                                  <a:pt x="23279" y="4763"/>
                                </a:lnTo>
                                <a:lnTo>
                                  <a:pt x="23279" y="9525"/>
                                </a:lnTo>
                                <a:lnTo>
                                  <a:pt x="23279" y="9525"/>
                                </a:lnTo>
                                <a:lnTo>
                                  <a:pt x="23279" y="9525"/>
                                </a:lnTo>
                                <a:lnTo>
                                  <a:pt x="24346" y="9525"/>
                                </a:lnTo>
                                <a:lnTo>
                                  <a:pt x="24346" y="4763"/>
                                </a:lnTo>
                                <a:lnTo>
                                  <a:pt x="24346" y="4763"/>
                                </a:lnTo>
                                <a:lnTo>
                                  <a:pt x="24346" y="4763"/>
                                </a:lnTo>
                                <a:lnTo>
                                  <a:pt x="24346" y="4763"/>
                                </a:lnTo>
                                <a:lnTo>
                                  <a:pt x="24346" y="4763"/>
                                </a:lnTo>
                                <a:lnTo>
                                  <a:pt x="24346" y="4763"/>
                                </a:lnTo>
                                <a:lnTo>
                                  <a:pt x="24346" y="4763"/>
                                </a:lnTo>
                                <a:lnTo>
                                  <a:pt x="24346" y="4763"/>
                                </a:lnTo>
                                <a:lnTo>
                                  <a:pt x="24346" y="9525"/>
                                </a:lnTo>
                                <a:lnTo>
                                  <a:pt x="24346" y="9525"/>
                                </a:lnTo>
                                <a:lnTo>
                                  <a:pt x="24346" y="4763"/>
                                </a:lnTo>
                                <a:lnTo>
                                  <a:pt x="24346" y="4763"/>
                                </a:lnTo>
                                <a:lnTo>
                                  <a:pt x="24346" y="4763"/>
                                </a:lnTo>
                                <a:lnTo>
                                  <a:pt x="24346" y="4763"/>
                                </a:lnTo>
                                <a:lnTo>
                                  <a:pt x="24346" y="4763"/>
                                </a:lnTo>
                                <a:lnTo>
                                  <a:pt x="24346" y="4763"/>
                                </a:lnTo>
                                <a:lnTo>
                                  <a:pt x="24346" y="4763"/>
                                </a:lnTo>
                                <a:lnTo>
                                  <a:pt x="24346" y="0"/>
                                </a:lnTo>
                                <a:lnTo>
                                  <a:pt x="24346" y="4763"/>
                                </a:lnTo>
                                <a:lnTo>
                                  <a:pt x="25403" y="4763"/>
                                </a:lnTo>
                                <a:lnTo>
                                  <a:pt x="25403" y="9525"/>
                                </a:lnTo>
                                <a:lnTo>
                                  <a:pt x="25403" y="9525"/>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9525"/>
                                </a:lnTo>
                                <a:lnTo>
                                  <a:pt x="25403" y="4763"/>
                                </a:lnTo>
                                <a:lnTo>
                                  <a:pt x="25403" y="4763"/>
                                </a:lnTo>
                                <a:lnTo>
                                  <a:pt x="25403" y="4763"/>
                                </a:lnTo>
                                <a:lnTo>
                                  <a:pt x="25403" y="4763"/>
                                </a:lnTo>
                                <a:lnTo>
                                  <a:pt x="25403" y="4763"/>
                                </a:lnTo>
                                <a:lnTo>
                                  <a:pt x="26460" y="4763"/>
                                </a:lnTo>
                                <a:lnTo>
                                  <a:pt x="26460" y="9525"/>
                                </a:lnTo>
                                <a:lnTo>
                                  <a:pt x="26460" y="9525"/>
                                </a:lnTo>
                                <a:lnTo>
                                  <a:pt x="26460" y="9525"/>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8575" y="4763"/>
                                </a:lnTo>
                                <a:lnTo>
                                  <a:pt x="28575" y="4763"/>
                                </a:lnTo>
                                <a:lnTo>
                                  <a:pt x="28575" y="4763"/>
                                </a:lnTo>
                                <a:lnTo>
                                  <a:pt x="28575" y="4763"/>
                                </a:lnTo>
                                <a:lnTo>
                                  <a:pt x="28575" y="4763"/>
                                </a:lnTo>
                                <a:lnTo>
                                  <a:pt x="28575" y="4763"/>
                                </a:lnTo>
                                <a:lnTo>
                                  <a:pt x="28575" y="4763"/>
                                </a:lnTo>
                                <a:lnTo>
                                  <a:pt x="28575" y="4763"/>
                                </a:lnTo>
                                <a:lnTo>
                                  <a:pt x="28575" y="4763"/>
                                </a:lnTo>
                                <a:lnTo>
                                  <a:pt x="28575" y="4763"/>
                                </a:lnTo>
                                <a:lnTo>
                                  <a:pt x="28575" y="4763"/>
                                </a:lnTo>
                                <a:lnTo>
                                  <a:pt x="28575" y="4763"/>
                                </a:lnTo>
                                <a:lnTo>
                                  <a:pt x="28575" y="4763"/>
                                </a:lnTo>
                                <a:lnTo>
                                  <a:pt x="28575" y="4763"/>
                                </a:lnTo>
                                <a:lnTo>
                                  <a:pt x="28575" y="4763"/>
                                </a:lnTo>
                                <a:lnTo>
                                  <a:pt x="28575" y="9525"/>
                                </a:lnTo>
                                <a:lnTo>
                                  <a:pt x="28575" y="4763"/>
                                </a:lnTo>
                                <a:lnTo>
                                  <a:pt x="28575" y="4763"/>
                                </a:lnTo>
                                <a:lnTo>
                                  <a:pt x="28575" y="4763"/>
                                </a:lnTo>
                                <a:lnTo>
                                  <a:pt x="28575" y="4763"/>
                                </a:lnTo>
                                <a:lnTo>
                                  <a:pt x="28575" y="4763"/>
                                </a:lnTo>
                                <a:lnTo>
                                  <a:pt x="28575" y="476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72" name="Freeform: Shape 272"/>
                        <wps:cNvSpPr/>
                        <wps:spPr>
                          <a:xfrm>
                            <a:off x="1576387" y="1947862"/>
                            <a:ext cx="28575" cy="9525"/>
                          </a:xfrm>
                          <a:custGeom>
                            <a:avLst/>
                            <a:gdLst>
                              <a:gd name="connsiteX0" fmla="*/ 0 w 28575"/>
                              <a:gd name="connsiteY0" fmla="*/ 4763 h 9525"/>
                              <a:gd name="connsiteX1" fmla="*/ 0 w 28575"/>
                              <a:gd name="connsiteY1" fmla="*/ 4763 h 9525"/>
                              <a:gd name="connsiteX2" fmla="*/ 0 w 28575"/>
                              <a:gd name="connsiteY2" fmla="*/ 4763 h 9525"/>
                              <a:gd name="connsiteX3" fmla="*/ 0 w 28575"/>
                              <a:gd name="connsiteY3" fmla="*/ 4763 h 9525"/>
                              <a:gd name="connsiteX4" fmla="*/ 0 w 28575"/>
                              <a:gd name="connsiteY4" fmla="*/ 4763 h 9525"/>
                              <a:gd name="connsiteX5" fmla="*/ 1019 w 28575"/>
                              <a:gd name="connsiteY5" fmla="*/ 4763 h 9525"/>
                              <a:gd name="connsiteX6" fmla="*/ 1019 w 28575"/>
                              <a:gd name="connsiteY6" fmla="*/ 4763 h 9525"/>
                              <a:gd name="connsiteX7" fmla="*/ 1019 w 28575"/>
                              <a:gd name="connsiteY7" fmla="*/ 4763 h 9525"/>
                              <a:gd name="connsiteX8" fmla="*/ 1019 w 28575"/>
                              <a:gd name="connsiteY8" fmla="*/ 4763 h 9525"/>
                              <a:gd name="connsiteX9" fmla="*/ 1019 w 28575"/>
                              <a:gd name="connsiteY9" fmla="*/ 4763 h 9525"/>
                              <a:gd name="connsiteX10" fmla="*/ 1019 w 28575"/>
                              <a:gd name="connsiteY10" fmla="*/ 4763 h 9525"/>
                              <a:gd name="connsiteX11" fmla="*/ 1019 w 28575"/>
                              <a:gd name="connsiteY11" fmla="*/ 4763 h 9525"/>
                              <a:gd name="connsiteX12" fmla="*/ 1019 w 28575"/>
                              <a:gd name="connsiteY12" fmla="*/ 4763 h 9525"/>
                              <a:gd name="connsiteX13" fmla="*/ 1019 w 28575"/>
                              <a:gd name="connsiteY13" fmla="*/ 4763 h 9525"/>
                              <a:gd name="connsiteX14" fmla="*/ 1019 w 28575"/>
                              <a:gd name="connsiteY14" fmla="*/ 9525 h 9525"/>
                              <a:gd name="connsiteX15" fmla="*/ 1019 w 28575"/>
                              <a:gd name="connsiteY15" fmla="*/ 4763 h 9525"/>
                              <a:gd name="connsiteX16" fmla="*/ 1019 w 28575"/>
                              <a:gd name="connsiteY16" fmla="*/ 9525 h 9525"/>
                              <a:gd name="connsiteX17" fmla="*/ 1019 w 28575"/>
                              <a:gd name="connsiteY17" fmla="*/ 4763 h 9525"/>
                              <a:gd name="connsiteX18" fmla="*/ 1019 w 28575"/>
                              <a:gd name="connsiteY18" fmla="*/ 4763 h 9525"/>
                              <a:gd name="connsiteX19" fmla="*/ 1019 w 28575"/>
                              <a:gd name="connsiteY19" fmla="*/ 4763 h 9525"/>
                              <a:gd name="connsiteX20" fmla="*/ 1019 w 28575"/>
                              <a:gd name="connsiteY20" fmla="*/ 0 h 9525"/>
                              <a:gd name="connsiteX21" fmla="*/ 1019 w 28575"/>
                              <a:gd name="connsiteY21" fmla="*/ 4763 h 9525"/>
                              <a:gd name="connsiteX22" fmla="*/ 1019 w 28575"/>
                              <a:gd name="connsiteY22" fmla="*/ 4763 h 9525"/>
                              <a:gd name="connsiteX23" fmla="*/ 2038 w 28575"/>
                              <a:gd name="connsiteY23" fmla="*/ 4763 h 9525"/>
                              <a:gd name="connsiteX24" fmla="*/ 2038 w 28575"/>
                              <a:gd name="connsiteY24" fmla="*/ 4763 h 9525"/>
                              <a:gd name="connsiteX25" fmla="*/ 2038 w 28575"/>
                              <a:gd name="connsiteY25" fmla="*/ 4763 h 9525"/>
                              <a:gd name="connsiteX26" fmla="*/ 2038 w 28575"/>
                              <a:gd name="connsiteY26" fmla="*/ 4763 h 9525"/>
                              <a:gd name="connsiteX27" fmla="*/ 2038 w 28575"/>
                              <a:gd name="connsiteY27" fmla="*/ 4763 h 9525"/>
                              <a:gd name="connsiteX28" fmla="*/ 2038 w 28575"/>
                              <a:gd name="connsiteY28" fmla="*/ 4763 h 9525"/>
                              <a:gd name="connsiteX29" fmla="*/ 2038 w 28575"/>
                              <a:gd name="connsiteY29" fmla="*/ 0 h 9525"/>
                              <a:gd name="connsiteX30" fmla="*/ 2038 w 28575"/>
                              <a:gd name="connsiteY30" fmla="*/ 4763 h 9525"/>
                              <a:gd name="connsiteX31" fmla="*/ 2038 w 28575"/>
                              <a:gd name="connsiteY31" fmla="*/ 4763 h 9525"/>
                              <a:gd name="connsiteX32" fmla="*/ 2038 w 28575"/>
                              <a:gd name="connsiteY32" fmla="*/ 4763 h 9525"/>
                              <a:gd name="connsiteX33" fmla="*/ 2038 w 28575"/>
                              <a:gd name="connsiteY33" fmla="*/ 4763 h 9525"/>
                              <a:gd name="connsiteX34" fmla="*/ 2038 w 28575"/>
                              <a:gd name="connsiteY34" fmla="*/ 4763 h 9525"/>
                              <a:gd name="connsiteX35" fmla="*/ 2038 w 28575"/>
                              <a:gd name="connsiteY35" fmla="*/ 4763 h 9525"/>
                              <a:gd name="connsiteX36" fmla="*/ 2038 w 28575"/>
                              <a:gd name="connsiteY36" fmla="*/ 4763 h 9525"/>
                              <a:gd name="connsiteX37" fmla="*/ 2038 w 28575"/>
                              <a:gd name="connsiteY37" fmla="*/ 4763 h 9525"/>
                              <a:gd name="connsiteX38" fmla="*/ 2038 w 28575"/>
                              <a:gd name="connsiteY38" fmla="*/ 4763 h 9525"/>
                              <a:gd name="connsiteX39" fmla="*/ 2038 w 28575"/>
                              <a:gd name="connsiteY39" fmla="*/ 4763 h 9525"/>
                              <a:gd name="connsiteX40" fmla="*/ 2038 w 28575"/>
                              <a:gd name="connsiteY40" fmla="*/ 4763 h 9525"/>
                              <a:gd name="connsiteX41" fmla="*/ 3058 w 28575"/>
                              <a:gd name="connsiteY41" fmla="*/ 4763 h 9525"/>
                              <a:gd name="connsiteX42" fmla="*/ 3058 w 28575"/>
                              <a:gd name="connsiteY42" fmla="*/ 4763 h 9525"/>
                              <a:gd name="connsiteX43" fmla="*/ 3058 w 28575"/>
                              <a:gd name="connsiteY43" fmla="*/ 4763 h 9525"/>
                              <a:gd name="connsiteX44" fmla="*/ 3058 w 28575"/>
                              <a:gd name="connsiteY44" fmla="*/ 4763 h 9525"/>
                              <a:gd name="connsiteX45" fmla="*/ 3058 w 28575"/>
                              <a:gd name="connsiteY45" fmla="*/ 4763 h 9525"/>
                              <a:gd name="connsiteX46" fmla="*/ 3058 w 28575"/>
                              <a:gd name="connsiteY46" fmla="*/ 4763 h 9525"/>
                              <a:gd name="connsiteX47" fmla="*/ 3058 w 28575"/>
                              <a:gd name="connsiteY47" fmla="*/ 4763 h 9525"/>
                              <a:gd name="connsiteX48" fmla="*/ 3058 w 28575"/>
                              <a:gd name="connsiteY48" fmla="*/ 4763 h 9525"/>
                              <a:gd name="connsiteX49" fmla="*/ 3058 w 28575"/>
                              <a:gd name="connsiteY49" fmla="*/ 4763 h 9525"/>
                              <a:gd name="connsiteX50" fmla="*/ 3058 w 28575"/>
                              <a:gd name="connsiteY50" fmla="*/ 4763 h 9525"/>
                              <a:gd name="connsiteX51" fmla="*/ 3058 w 28575"/>
                              <a:gd name="connsiteY51" fmla="*/ 4763 h 9525"/>
                              <a:gd name="connsiteX52" fmla="*/ 3058 w 28575"/>
                              <a:gd name="connsiteY52" fmla="*/ 4763 h 9525"/>
                              <a:gd name="connsiteX53" fmla="*/ 3058 w 28575"/>
                              <a:gd name="connsiteY53" fmla="*/ 4763 h 9525"/>
                              <a:gd name="connsiteX54" fmla="*/ 3058 w 28575"/>
                              <a:gd name="connsiteY54" fmla="*/ 4763 h 9525"/>
                              <a:gd name="connsiteX55" fmla="*/ 3058 w 28575"/>
                              <a:gd name="connsiteY55" fmla="*/ 4763 h 9525"/>
                              <a:gd name="connsiteX56" fmla="*/ 3058 w 28575"/>
                              <a:gd name="connsiteY56" fmla="*/ 4763 h 9525"/>
                              <a:gd name="connsiteX57" fmla="*/ 3058 w 28575"/>
                              <a:gd name="connsiteY57" fmla="*/ 4763 h 9525"/>
                              <a:gd name="connsiteX58" fmla="*/ 3058 w 28575"/>
                              <a:gd name="connsiteY58" fmla="*/ 4763 h 9525"/>
                              <a:gd name="connsiteX59" fmla="*/ 3058 w 28575"/>
                              <a:gd name="connsiteY59" fmla="*/ 4763 h 9525"/>
                              <a:gd name="connsiteX60" fmla="*/ 3058 w 28575"/>
                              <a:gd name="connsiteY60" fmla="*/ 4763 h 9525"/>
                              <a:gd name="connsiteX61" fmla="*/ 4086 w 28575"/>
                              <a:gd name="connsiteY61" fmla="*/ 4763 h 9525"/>
                              <a:gd name="connsiteX62" fmla="*/ 4086 w 28575"/>
                              <a:gd name="connsiteY62" fmla="*/ 4763 h 9525"/>
                              <a:gd name="connsiteX63" fmla="*/ 4086 w 28575"/>
                              <a:gd name="connsiteY63" fmla="*/ 4763 h 9525"/>
                              <a:gd name="connsiteX64" fmla="*/ 4086 w 28575"/>
                              <a:gd name="connsiteY64" fmla="*/ 4763 h 9525"/>
                              <a:gd name="connsiteX65" fmla="*/ 4086 w 28575"/>
                              <a:gd name="connsiteY65" fmla="*/ 4763 h 9525"/>
                              <a:gd name="connsiteX66" fmla="*/ 4086 w 28575"/>
                              <a:gd name="connsiteY66" fmla="*/ 4763 h 9525"/>
                              <a:gd name="connsiteX67" fmla="*/ 4086 w 28575"/>
                              <a:gd name="connsiteY67" fmla="*/ 4763 h 9525"/>
                              <a:gd name="connsiteX68" fmla="*/ 4086 w 28575"/>
                              <a:gd name="connsiteY68" fmla="*/ 4763 h 9525"/>
                              <a:gd name="connsiteX69" fmla="*/ 4086 w 28575"/>
                              <a:gd name="connsiteY69" fmla="*/ 4763 h 9525"/>
                              <a:gd name="connsiteX70" fmla="*/ 4086 w 28575"/>
                              <a:gd name="connsiteY70" fmla="*/ 4763 h 9525"/>
                              <a:gd name="connsiteX71" fmla="*/ 4086 w 28575"/>
                              <a:gd name="connsiteY71" fmla="*/ 4763 h 9525"/>
                              <a:gd name="connsiteX72" fmla="*/ 4086 w 28575"/>
                              <a:gd name="connsiteY72" fmla="*/ 4763 h 9525"/>
                              <a:gd name="connsiteX73" fmla="*/ 4086 w 28575"/>
                              <a:gd name="connsiteY73" fmla="*/ 4763 h 9525"/>
                              <a:gd name="connsiteX74" fmla="*/ 4086 w 28575"/>
                              <a:gd name="connsiteY74" fmla="*/ 4763 h 9525"/>
                              <a:gd name="connsiteX75" fmla="*/ 4086 w 28575"/>
                              <a:gd name="connsiteY75" fmla="*/ 4763 h 9525"/>
                              <a:gd name="connsiteX76" fmla="*/ 4086 w 28575"/>
                              <a:gd name="connsiteY76" fmla="*/ 4763 h 9525"/>
                              <a:gd name="connsiteX77" fmla="*/ 4086 w 28575"/>
                              <a:gd name="connsiteY77" fmla="*/ 4763 h 9525"/>
                              <a:gd name="connsiteX78" fmla="*/ 4086 w 28575"/>
                              <a:gd name="connsiteY78" fmla="*/ 4763 h 9525"/>
                              <a:gd name="connsiteX79" fmla="*/ 5105 w 28575"/>
                              <a:gd name="connsiteY79" fmla="*/ 4763 h 9525"/>
                              <a:gd name="connsiteX80" fmla="*/ 5105 w 28575"/>
                              <a:gd name="connsiteY80" fmla="*/ 4763 h 9525"/>
                              <a:gd name="connsiteX81" fmla="*/ 5105 w 28575"/>
                              <a:gd name="connsiteY81" fmla="*/ 4763 h 9525"/>
                              <a:gd name="connsiteX82" fmla="*/ 5105 w 28575"/>
                              <a:gd name="connsiteY82" fmla="*/ 4763 h 9525"/>
                              <a:gd name="connsiteX83" fmla="*/ 5105 w 28575"/>
                              <a:gd name="connsiteY83" fmla="*/ 4763 h 9525"/>
                              <a:gd name="connsiteX84" fmla="*/ 5105 w 28575"/>
                              <a:gd name="connsiteY84" fmla="*/ 4763 h 9525"/>
                              <a:gd name="connsiteX85" fmla="*/ 5105 w 28575"/>
                              <a:gd name="connsiteY85" fmla="*/ 4763 h 9525"/>
                              <a:gd name="connsiteX86" fmla="*/ 5105 w 28575"/>
                              <a:gd name="connsiteY86" fmla="*/ 4763 h 9525"/>
                              <a:gd name="connsiteX87" fmla="*/ 5105 w 28575"/>
                              <a:gd name="connsiteY87" fmla="*/ 4763 h 9525"/>
                              <a:gd name="connsiteX88" fmla="*/ 5105 w 28575"/>
                              <a:gd name="connsiteY88" fmla="*/ 4763 h 9525"/>
                              <a:gd name="connsiteX89" fmla="*/ 5105 w 28575"/>
                              <a:gd name="connsiteY89" fmla="*/ 4763 h 9525"/>
                              <a:gd name="connsiteX90" fmla="*/ 5105 w 28575"/>
                              <a:gd name="connsiteY90" fmla="*/ 4763 h 9525"/>
                              <a:gd name="connsiteX91" fmla="*/ 5105 w 28575"/>
                              <a:gd name="connsiteY91" fmla="*/ 4763 h 9525"/>
                              <a:gd name="connsiteX92" fmla="*/ 5105 w 28575"/>
                              <a:gd name="connsiteY92" fmla="*/ 4763 h 9525"/>
                              <a:gd name="connsiteX93" fmla="*/ 5105 w 28575"/>
                              <a:gd name="connsiteY93" fmla="*/ 9525 h 9525"/>
                              <a:gd name="connsiteX94" fmla="*/ 5105 w 28575"/>
                              <a:gd name="connsiteY94" fmla="*/ 9525 h 9525"/>
                              <a:gd name="connsiteX95" fmla="*/ 5105 w 28575"/>
                              <a:gd name="connsiteY95" fmla="*/ 9525 h 9525"/>
                              <a:gd name="connsiteX96" fmla="*/ 5105 w 28575"/>
                              <a:gd name="connsiteY96" fmla="*/ 9525 h 9525"/>
                              <a:gd name="connsiteX97" fmla="*/ 6125 w 28575"/>
                              <a:gd name="connsiteY97" fmla="*/ 4763 h 9525"/>
                              <a:gd name="connsiteX98" fmla="*/ 6125 w 28575"/>
                              <a:gd name="connsiteY98" fmla="*/ 4763 h 9525"/>
                              <a:gd name="connsiteX99" fmla="*/ 6125 w 28575"/>
                              <a:gd name="connsiteY99" fmla="*/ 4763 h 9525"/>
                              <a:gd name="connsiteX100" fmla="*/ 6125 w 28575"/>
                              <a:gd name="connsiteY100" fmla="*/ 4763 h 9525"/>
                              <a:gd name="connsiteX101" fmla="*/ 6125 w 28575"/>
                              <a:gd name="connsiteY101" fmla="*/ 4763 h 9525"/>
                              <a:gd name="connsiteX102" fmla="*/ 6125 w 28575"/>
                              <a:gd name="connsiteY102" fmla="*/ 4763 h 9525"/>
                              <a:gd name="connsiteX103" fmla="*/ 6125 w 28575"/>
                              <a:gd name="connsiteY103" fmla="*/ 4763 h 9525"/>
                              <a:gd name="connsiteX104" fmla="*/ 6125 w 28575"/>
                              <a:gd name="connsiteY104" fmla="*/ 4763 h 9525"/>
                              <a:gd name="connsiteX105" fmla="*/ 6125 w 28575"/>
                              <a:gd name="connsiteY105" fmla="*/ 4763 h 9525"/>
                              <a:gd name="connsiteX106" fmla="*/ 6125 w 28575"/>
                              <a:gd name="connsiteY106" fmla="*/ 4763 h 9525"/>
                              <a:gd name="connsiteX107" fmla="*/ 6125 w 28575"/>
                              <a:gd name="connsiteY107" fmla="*/ 4763 h 9525"/>
                              <a:gd name="connsiteX108" fmla="*/ 6125 w 28575"/>
                              <a:gd name="connsiteY108" fmla="*/ 4763 h 9525"/>
                              <a:gd name="connsiteX109" fmla="*/ 6125 w 28575"/>
                              <a:gd name="connsiteY109" fmla="*/ 4763 h 9525"/>
                              <a:gd name="connsiteX110" fmla="*/ 6125 w 28575"/>
                              <a:gd name="connsiteY110" fmla="*/ 4763 h 9525"/>
                              <a:gd name="connsiteX111" fmla="*/ 6125 w 28575"/>
                              <a:gd name="connsiteY111" fmla="*/ 4763 h 9525"/>
                              <a:gd name="connsiteX112" fmla="*/ 6125 w 28575"/>
                              <a:gd name="connsiteY112" fmla="*/ 4763 h 9525"/>
                              <a:gd name="connsiteX113" fmla="*/ 6125 w 28575"/>
                              <a:gd name="connsiteY113" fmla="*/ 4763 h 9525"/>
                              <a:gd name="connsiteX114" fmla="*/ 6125 w 28575"/>
                              <a:gd name="connsiteY114" fmla="*/ 4763 h 9525"/>
                              <a:gd name="connsiteX115" fmla="*/ 7144 w 28575"/>
                              <a:gd name="connsiteY115" fmla="*/ 4763 h 9525"/>
                              <a:gd name="connsiteX116" fmla="*/ 7144 w 28575"/>
                              <a:gd name="connsiteY116" fmla="*/ 4763 h 9525"/>
                              <a:gd name="connsiteX117" fmla="*/ 7144 w 28575"/>
                              <a:gd name="connsiteY117" fmla="*/ 4763 h 9525"/>
                              <a:gd name="connsiteX118" fmla="*/ 7144 w 28575"/>
                              <a:gd name="connsiteY118" fmla="*/ 4763 h 9525"/>
                              <a:gd name="connsiteX119" fmla="*/ 7144 w 28575"/>
                              <a:gd name="connsiteY119" fmla="*/ 4763 h 9525"/>
                              <a:gd name="connsiteX120" fmla="*/ 7144 w 28575"/>
                              <a:gd name="connsiteY120" fmla="*/ 4763 h 9525"/>
                              <a:gd name="connsiteX121" fmla="*/ 7144 w 28575"/>
                              <a:gd name="connsiteY121" fmla="*/ 4763 h 9525"/>
                              <a:gd name="connsiteX122" fmla="*/ 7144 w 28575"/>
                              <a:gd name="connsiteY122" fmla="*/ 4763 h 9525"/>
                              <a:gd name="connsiteX123" fmla="*/ 7144 w 28575"/>
                              <a:gd name="connsiteY123" fmla="*/ 4763 h 9525"/>
                              <a:gd name="connsiteX124" fmla="*/ 7144 w 28575"/>
                              <a:gd name="connsiteY124" fmla="*/ 4763 h 9525"/>
                              <a:gd name="connsiteX125" fmla="*/ 7144 w 28575"/>
                              <a:gd name="connsiteY125" fmla="*/ 4763 h 9525"/>
                              <a:gd name="connsiteX126" fmla="*/ 7144 w 28575"/>
                              <a:gd name="connsiteY126" fmla="*/ 4763 h 9525"/>
                              <a:gd name="connsiteX127" fmla="*/ 7144 w 28575"/>
                              <a:gd name="connsiteY127" fmla="*/ 9525 h 9525"/>
                              <a:gd name="connsiteX128" fmla="*/ 7144 w 28575"/>
                              <a:gd name="connsiteY128" fmla="*/ 4763 h 9525"/>
                              <a:gd name="connsiteX129" fmla="*/ 7144 w 28575"/>
                              <a:gd name="connsiteY129" fmla="*/ 4763 h 9525"/>
                              <a:gd name="connsiteX130" fmla="*/ 7144 w 28575"/>
                              <a:gd name="connsiteY130" fmla="*/ 4763 h 9525"/>
                              <a:gd name="connsiteX131" fmla="*/ 7144 w 28575"/>
                              <a:gd name="connsiteY131" fmla="*/ 4763 h 9525"/>
                              <a:gd name="connsiteX132" fmla="*/ 7144 w 28575"/>
                              <a:gd name="connsiteY132" fmla="*/ 9525 h 9525"/>
                              <a:gd name="connsiteX133" fmla="*/ 7144 w 28575"/>
                              <a:gd name="connsiteY133" fmla="*/ 4763 h 9525"/>
                              <a:gd name="connsiteX134" fmla="*/ 7144 w 28575"/>
                              <a:gd name="connsiteY134" fmla="*/ 4763 h 9525"/>
                              <a:gd name="connsiteX135" fmla="*/ 8163 w 28575"/>
                              <a:gd name="connsiteY135" fmla="*/ 4763 h 9525"/>
                              <a:gd name="connsiteX136" fmla="*/ 8163 w 28575"/>
                              <a:gd name="connsiteY136" fmla="*/ 4763 h 9525"/>
                              <a:gd name="connsiteX137" fmla="*/ 8163 w 28575"/>
                              <a:gd name="connsiteY137" fmla="*/ 4763 h 9525"/>
                              <a:gd name="connsiteX138" fmla="*/ 8163 w 28575"/>
                              <a:gd name="connsiteY138" fmla="*/ 4763 h 9525"/>
                              <a:gd name="connsiteX139" fmla="*/ 8163 w 28575"/>
                              <a:gd name="connsiteY139" fmla="*/ 4763 h 9525"/>
                              <a:gd name="connsiteX140" fmla="*/ 8163 w 28575"/>
                              <a:gd name="connsiteY140" fmla="*/ 4763 h 9525"/>
                              <a:gd name="connsiteX141" fmla="*/ 8163 w 28575"/>
                              <a:gd name="connsiteY141" fmla="*/ 4763 h 9525"/>
                              <a:gd name="connsiteX142" fmla="*/ 8163 w 28575"/>
                              <a:gd name="connsiteY142" fmla="*/ 4763 h 9525"/>
                              <a:gd name="connsiteX143" fmla="*/ 8163 w 28575"/>
                              <a:gd name="connsiteY143" fmla="*/ 4763 h 9525"/>
                              <a:gd name="connsiteX144" fmla="*/ 8163 w 28575"/>
                              <a:gd name="connsiteY144" fmla="*/ 4763 h 9525"/>
                              <a:gd name="connsiteX145" fmla="*/ 8163 w 28575"/>
                              <a:gd name="connsiteY145" fmla="*/ 4763 h 9525"/>
                              <a:gd name="connsiteX146" fmla="*/ 8163 w 28575"/>
                              <a:gd name="connsiteY146" fmla="*/ 9525 h 9525"/>
                              <a:gd name="connsiteX147" fmla="*/ 8163 w 28575"/>
                              <a:gd name="connsiteY147" fmla="*/ 9525 h 9525"/>
                              <a:gd name="connsiteX148" fmla="*/ 8163 w 28575"/>
                              <a:gd name="connsiteY148" fmla="*/ 9525 h 9525"/>
                              <a:gd name="connsiteX149" fmla="*/ 8163 w 28575"/>
                              <a:gd name="connsiteY149" fmla="*/ 9525 h 9525"/>
                              <a:gd name="connsiteX150" fmla="*/ 8163 w 28575"/>
                              <a:gd name="connsiteY150" fmla="*/ 9525 h 9525"/>
                              <a:gd name="connsiteX151" fmla="*/ 8163 w 28575"/>
                              <a:gd name="connsiteY151" fmla="*/ 4763 h 9525"/>
                              <a:gd name="connsiteX152" fmla="*/ 8163 w 28575"/>
                              <a:gd name="connsiteY152" fmla="*/ 4763 h 9525"/>
                              <a:gd name="connsiteX153" fmla="*/ 9182 w 28575"/>
                              <a:gd name="connsiteY153" fmla="*/ 4763 h 9525"/>
                              <a:gd name="connsiteX154" fmla="*/ 9182 w 28575"/>
                              <a:gd name="connsiteY154" fmla="*/ 4763 h 9525"/>
                              <a:gd name="connsiteX155" fmla="*/ 9182 w 28575"/>
                              <a:gd name="connsiteY155" fmla="*/ 4763 h 9525"/>
                              <a:gd name="connsiteX156" fmla="*/ 9182 w 28575"/>
                              <a:gd name="connsiteY156" fmla="*/ 9525 h 9525"/>
                              <a:gd name="connsiteX157" fmla="*/ 9182 w 28575"/>
                              <a:gd name="connsiteY157" fmla="*/ 4763 h 9525"/>
                              <a:gd name="connsiteX158" fmla="*/ 9182 w 28575"/>
                              <a:gd name="connsiteY158" fmla="*/ 4763 h 9525"/>
                              <a:gd name="connsiteX159" fmla="*/ 9182 w 28575"/>
                              <a:gd name="connsiteY159" fmla="*/ 4763 h 9525"/>
                              <a:gd name="connsiteX160" fmla="*/ 9182 w 28575"/>
                              <a:gd name="connsiteY160" fmla="*/ 4763 h 9525"/>
                              <a:gd name="connsiteX161" fmla="*/ 9182 w 28575"/>
                              <a:gd name="connsiteY161" fmla="*/ 4763 h 9525"/>
                              <a:gd name="connsiteX162" fmla="*/ 9182 w 28575"/>
                              <a:gd name="connsiteY162" fmla="*/ 4763 h 9525"/>
                              <a:gd name="connsiteX163" fmla="*/ 9182 w 28575"/>
                              <a:gd name="connsiteY163" fmla="*/ 4763 h 9525"/>
                              <a:gd name="connsiteX164" fmla="*/ 9182 w 28575"/>
                              <a:gd name="connsiteY164" fmla="*/ 4763 h 9525"/>
                              <a:gd name="connsiteX165" fmla="*/ 9182 w 28575"/>
                              <a:gd name="connsiteY165" fmla="*/ 4763 h 9525"/>
                              <a:gd name="connsiteX166" fmla="*/ 9182 w 28575"/>
                              <a:gd name="connsiteY166" fmla="*/ 4763 h 9525"/>
                              <a:gd name="connsiteX167" fmla="*/ 9182 w 28575"/>
                              <a:gd name="connsiteY167" fmla="*/ 9525 h 9525"/>
                              <a:gd name="connsiteX168" fmla="*/ 9182 w 28575"/>
                              <a:gd name="connsiteY168" fmla="*/ 4763 h 9525"/>
                              <a:gd name="connsiteX169" fmla="*/ 9182 w 28575"/>
                              <a:gd name="connsiteY169" fmla="*/ 4763 h 9525"/>
                              <a:gd name="connsiteX170" fmla="*/ 9182 w 28575"/>
                              <a:gd name="connsiteY170" fmla="*/ 4763 h 9525"/>
                              <a:gd name="connsiteX171" fmla="*/ 10201 w 28575"/>
                              <a:gd name="connsiteY171" fmla="*/ 4763 h 9525"/>
                              <a:gd name="connsiteX172" fmla="*/ 10201 w 28575"/>
                              <a:gd name="connsiteY172" fmla="*/ 4763 h 9525"/>
                              <a:gd name="connsiteX173" fmla="*/ 10201 w 28575"/>
                              <a:gd name="connsiteY173" fmla="*/ 4763 h 9525"/>
                              <a:gd name="connsiteX174" fmla="*/ 10201 w 28575"/>
                              <a:gd name="connsiteY174" fmla="*/ 4763 h 9525"/>
                              <a:gd name="connsiteX175" fmla="*/ 10201 w 28575"/>
                              <a:gd name="connsiteY175" fmla="*/ 4763 h 9525"/>
                              <a:gd name="connsiteX176" fmla="*/ 10201 w 28575"/>
                              <a:gd name="connsiteY176" fmla="*/ 4763 h 9525"/>
                              <a:gd name="connsiteX177" fmla="*/ 10201 w 28575"/>
                              <a:gd name="connsiteY177" fmla="*/ 4763 h 9525"/>
                              <a:gd name="connsiteX178" fmla="*/ 10201 w 28575"/>
                              <a:gd name="connsiteY178" fmla="*/ 4763 h 9525"/>
                              <a:gd name="connsiteX179" fmla="*/ 10201 w 28575"/>
                              <a:gd name="connsiteY179" fmla="*/ 4763 h 9525"/>
                              <a:gd name="connsiteX180" fmla="*/ 10201 w 28575"/>
                              <a:gd name="connsiteY180" fmla="*/ 4763 h 9525"/>
                              <a:gd name="connsiteX181" fmla="*/ 10201 w 28575"/>
                              <a:gd name="connsiteY181" fmla="*/ 4763 h 9525"/>
                              <a:gd name="connsiteX182" fmla="*/ 10201 w 28575"/>
                              <a:gd name="connsiteY182" fmla="*/ 4763 h 9525"/>
                              <a:gd name="connsiteX183" fmla="*/ 10201 w 28575"/>
                              <a:gd name="connsiteY183" fmla="*/ 4763 h 9525"/>
                              <a:gd name="connsiteX184" fmla="*/ 10201 w 28575"/>
                              <a:gd name="connsiteY184" fmla="*/ 4763 h 9525"/>
                              <a:gd name="connsiteX185" fmla="*/ 10201 w 28575"/>
                              <a:gd name="connsiteY185" fmla="*/ 4763 h 9525"/>
                              <a:gd name="connsiteX186" fmla="*/ 10201 w 28575"/>
                              <a:gd name="connsiteY186" fmla="*/ 4763 h 9525"/>
                              <a:gd name="connsiteX187" fmla="*/ 10201 w 28575"/>
                              <a:gd name="connsiteY187" fmla="*/ 4763 h 9525"/>
                              <a:gd name="connsiteX188" fmla="*/ 10201 w 28575"/>
                              <a:gd name="connsiteY188" fmla="*/ 9525 h 9525"/>
                              <a:gd name="connsiteX189" fmla="*/ 11230 w 28575"/>
                              <a:gd name="connsiteY189" fmla="*/ 4763 h 9525"/>
                              <a:gd name="connsiteX190" fmla="*/ 11230 w 28575"/>
                              <a:gd name="connsiteY190" fmla="*/ 4763 h 9525"/>
                              <a:gd name="connsiteX191" fmla="*/ 11230 w 28575"/>
                              <a:gd name="connsiteY191" fmla="*/ 4763 h 9525"/>
                              <a:gd name="connsiteX192" fmla="*/ 11230 w 28575"/>
                              <a:gd name="connsiteY192" fmla="*/ 4763 h 9525"/>
                              <a:gd name="connsiteX193" fmla="*/ 11230 w 28575"/>
                              <a:gd name="connsiteY193" fmla="*/ 4763 h 9525"/>
                              <a:gd name="connsiteX194" fmla="*/ 11230 w 28575"/>
                              <a:gd name="connsiteY194" fmla="*/ 4763 h 9525"/>
                              <a:gd name="connsiteX195" fmla="*/ 11230 w 28575"/>
                              <a:gd name="connsiteY195" fmla="*/ 4763 h 9525"/>
                              <a:gd name="connsiteX196" fmla="*/ 11230 w 28575"/>
                              <a:gd name="connsiteY196" fmla="*/ 4763 h 9525"/>
                              <a:gd name="connsiteX197" fmla="*/ 11230 w 28575"/>
                              <a:gd name="connsiteY197" fmla="*/ 9525 h 9525"/>
                              <a:gd name="connsiteX198" fmla="*/ 11230 w 28575"/>
                              <a:gd name="connsiteY198" fmla="*/ 9525 h 9525"/>
                              <a:gd name="connsiteX199" fmla="*/ 11230 w 28575"/>
                              <a:gd name="connsiteY199" fmla="*/ 4763 h 9525"/>
                              <a:gd name="connsiteX200" fmla="*/ 11230 w 28575"/>
                              <a:gd name="connsiteY200" fmla="*/ 4763 h 9525"/>
                              <a:gd name="connsiteX201" fmla="*/ 11230 w 28575"/>
                              <a:gd name="connsiteY201" fmla="*/ 4763 h 9525"/>
                              <a:gd name="connsiteX202" fmla="*/ 11230 w 28575"/>
                              <a:gd name="connsiteY202" fmla="*/ 4763 h 9525"/>
                              <a:gd name="connsiteX203" fmla="*/ 11230 w 28575"/>
                              <a:gd name="connsiteY203" fmla="*/ 4763 h 9525"/>
                              <a:gd name="connsiteX204" fmla="*/ 11230 w 28575"/>
                              <a:gd name="connsiteY204" fmla="*/ 4763 h 9525"/>
                              <a:gd name="connsiteX205" fmla="*/ 11230 w 28575"/>
                              <a:gd name="connsiteY205" fmla="*/ 4763 h 9525"/>
                              <a:gd name="connsiteX206" fmla="*/ 11230 w 28575"/>
                              <a:gd name="connsiteY206" fmla="*/ 4763 h 9525"/>
                              <a:gd name="connsiteX207" fmla="*/ 11230 w 28575"/>
                              <a:gd name="connsiteY207" fmla="*/ 4763 h 9525"/>
                              <a:gd name="connsiteX208" fmla="*/ 11230 w 28575"/>
                              <a:gd name="connsiteY208" fmla="*/ 4763 h 9525"/>
                              <a:gd name="connsiteX209" fmla="*/ 12249 w 28575"/>
                              <a:gd name="connsiteY209" fmla="*/ 4763 h 9525"/>
                              <a:gd name="connsiteX210" fmla="*/ 12249 w 28575"/>
                              <a:gd name="connsiteY210" fmla="*/ 9525 h 9525"/>
                              <a:gd name="connsiteX211" fmla="*/ 12249 w 28575"/>
                              <a:gd name="connsiteY211" fmla="*/ 4763 h 9525"/>
                              <a:gd name="connsiteX212" fmla="*/ 12249 w 28575"/>
                              <a:gd name="connsiteY212" fmla="*/ 4763 h 9525"/>
                              <a:gd name="connsiteX213" fmla="*/ 12249 w 28575"/>
                              <a:gd name="connsiteY213" fmla="*/ 4763 h 9525"/>
                              <a:gd name="connsiteX214" fmla="*/ 12249 w 28575"/>
                              <a:gd name="connsiteY214" fmla="*/ 4763 h 9525"/>
                              <a:gd name="connsiteX215" fmla="*/ 12249 w 28575"/>
                              <a:gd name="connsiteY215" fmla="*/ 4763 h 9525"/>
                              <a:gd name="connsiteX216" fmla="*/ 12249 w 28575"/>
                              <a:gd name="connsiteY216" fmla="*/ 4763 h 9525"/>
                              <a:gd name="connsiteX217" fmla="*/ 12249 w 28575"/>
                              <a:gd name="connsiteY217" fmla="*/ 4763 h 9525"/>
                              <a:gd name="connsiteX218" fmla="*/ 12249 w 28575"/>
                              <a:gd name="connsiteY218" fmla="*/ 4763 h 9525"/>
                              <a:gd name="connsiteX219" fmla="*/ 12249 w 28575"/>
                              <a:gd name="connsiteY219" fmla="*/ 4763 h 9525"/>
                              <a:gd name="connsiteX220" fmla="*/ 12249 w 28575"/>
                              <a:gd name="connsiteY220" fmla="*/ 4763 h 9525"/>
                              <a:gd name="connsiteX221" fmla="*/ 12249 w 28575"/>
                              <a:gd name="connsiteY221" fmla="*/ 4763 h 9525"/>
                              <a:gd name="connsiteX222" fmla="*/ 12249 w 28575"/>
                              <a:gd name="connsiteY222" fmla="*/ 4763 h 9525"/>
                              <a:gd name="connsiteX223" fmla="*/ 12249 w 28575"/>
                              <a:gd name="connsiteY223" fmla="*/ 4763 h 9525"/>
                              <a:gd name="connsiteX224" fmla="*/ 12249 w 28575"/>
                              <a:gd name="connsiteY224" fmla="*/ 4763 h 9525"/>
                              <a:gd name="connsiteX225" fmla="*/ 12249 w 28575"/>
                              <a:gd name="connsiteY225" fmla="*/ 4763 h 9525"/>
                              <a:gd name="connsiteX226" fmla="*/ 12249 w 28575"/>
                              <a:gd name="connsiteY226" fmla="*/ 4763 h 9525"/>
                              <a:gd name="connsiteX227" fmla="*/ 13268 w 28575"/>
                              <a:gd name="connsiteY227" fmla="*/ 4763 h 9525"/>
                              <a:gd name="connsiteX228" fmla="*/ 13268 w 28575"/>
                              <a:gd name="connsiteY228" fmla="*/ 4763 h 9525"/>
                              <a:gd name="connsiteX229" fmla="*/ 13268 w 28575"/>
                              <a:gd name="connsiteY229" fmla="*/ 4763 h 9525"/>
                              <a:gd name="connsiteX230" fmla="*/ 13268 w 28575"/>
                              <a:gd name="connsiteY230" fmla="*/ 4763 h 9525"/>
                              <a:gd name="connsiteX231" fmla="*/ 13268 w 28575"/>
                              <a:gd name="connsiteY231" fmla="*/ 4763 h 9525"/>
                              <a:gd name="connsiteX232" fmla="*/ 13268 w 28575"/>
                              <a:gd name="connsiteY232" fmla="*/ 4763 h 9525"/>
                              <a:gd name="connsiteX233" fmla="*/ 13268 w 28575"/>
                              <a:gd name="connsiteY233" fmla="*/ 0 h 9525"/>
                              <a:gd name="connsiteX234" fmla="*/ 13268 w 28575"/>
                              <a:gd name="connsiteY234" fmla="*/ 4763 h 9525"/>
                              <a:gd name="connsiteX235" fmla="*/ 13268 w 28575"/>
                              <a:gd name="connsiteY235" fmla="*/ 4763 h 9525"/>
                              <a:gd name="connsiteX236" fmla="*/ 13268 w 28575"/>
                              <a:gd name="connsiteY236" fmla="*/ 4763 h 9525"/>
                              <a:gd name="connsiteX237" fmla="*/ 13268 w 28575"/>
                              <a:gd name="connsiteY237" fmla="*/ 4763 h 9525"/>
                              <a:gd name="connsiteX238" fmla="*/ 13268 w 28575"/>
                              <a:gd name="connsiteY238" fmla="*/ 4763 h 9525"/>
                              <a:gd name="connsiteX239" fmla="*/ 13268 w 28575"/>
                              <a:gd name="connsiteY239" fmla="*/ 4763 h 9525"/>
                              <a:gd name="connsiteX240" fmla="*/ 13268 w 28575"/>
                              <a:gd name="connsiteY240" fmla="*/ 4763 h 9525"/>
                              <a:gd name="connsiteX241" fmla="*/ 13268 w 28575"/>
                              <a:gd name="connsiteY241" fmla="*/ 4763 h 9525"/>
                              <a:gd name="connsiteX242" fmla="*/ 13268 w 28575"/>
                              <a:gd name="connsiteY242" fmla="*/ 4763 h 9525"/>
                              <a:gd name="connsiteX243" fmla="*/ 13268 w 28575"/>
                              <a:gd name="connsiteY243" fmla="*/ 9525 h 9525"/>
                              <a:gd name="connsiteX244" fmla="*/ 13268 w 28575"/>
                              <a:gd name="connsiteY244" fmla="*/ 4763 h 9525"/>
                              <a:gd name="connsiteX245" fmla="*/ 14288 w 28575"/>
                              <a:gd name="connsiteY245" fmla="*/ 4763 h 9525"/>
                              <a:gd name="connsiteX246" fmla="*/ 14288 w 28575"/>
                              <a:gd name="connsiteY246" fmla="*/ 4763 h 9525"/>
                              <a:gd name="connsiteX247" fmla="*/ 14288 w 28575"/>
                              <a:gd name="connsiteY247" fmla="*/ 4763 h 9525"/>
                              <a:gd name="connsiteX248" fmla="*/ 14288 w 28575"/>
                              <a:gd name="connsiteY248" fmla="*/ 4763 h 9525"/>
                              <a:gd name="connsiteX249" fmla="*/ 14288 w 28575"/>
                              <a:gd name="connsiteY249" fmla="*/ 9525 h 9525"/>
                              <a:gd name="connsiteX250" fmla="*/ 14288 w 28575"/>
                              <a:gd name="connsiteY250" fmla="*/ 9525 h 9525"/>
                              <a:gd name="connsiteX251" fmla="*/ 14288 w 28575"/>
                              <a:gd name="connsiteY251" fmla="*/ 4763 h 9525"/>
                              <a:gd name="connsiteX252" fmla="*/ 14288 w 28575"/>
                              <a:gd name="connsiteY252" fmla="*/ 4763 h 9525"/>
                              <a:gd name="connsiteX253" fmla="*/ 14288 w 28575"/>
                              <a:gd name="connsiteY253" fmla="*/ 4763 h 9525"/>
                              <a:gd name="connsiteX254" fmla="*/ 14288 w 28575"/>
                              <a:gd name="connsiteY254" fmla="*/ 4763 h 9525"/>
                              <a:gd name="connsiteX255" fmla="*/ 14288 w 28575"/>
                              <a:gd name="connsiteY255" fmla="*/ 4763 h 9525"/>
                              <a:gd name="connsiteX256" fmla="*/ 14288 w 28575"/>
                              <a:gd name="connsiteY256" fmla="*/ 4763 h 9525"/>
                              <a:gd name="connsiteX257" fmla="*/ 14288 w 28575"/>
                              <a:gd name="connsiteY257" fmla="*/ 4763 h 9525"/>
                              <a:gd name="connsiteX258" fmla="*/ 14288 w 28575"/>
                              <a:gd name="connsiteY258" fmla="*/ 4763 h 9525"/>
                              <a:gd name="connsiteX259" fmla="*/ 14288 w 28575"/>
                              <a:gd name="connsiteY259" fmla="*/ 4763 h 9525"/>
                              <a:gd name="connsiteX260" fmla="*/ 14288 w 28575"/>
                              <a:gd name="connsiteY260" fmla="*/ 4763 h 9525"/>
                              <a:gd name="connsiteX261" fmla="*/ 14288 w 28575"/>
                              <a:gd name="connsiteY261" fmla="*/ 4763 h 9525"/>
                              <a:gd name="connsiteX262" fmla="*/ 14288 w 28575"/>
                              <a:gd name="connsiteY262" fmla="*/ 4763 h 9525"/>
                              <a:gd name="connsiteX263" fmla="*/ 15307 w 28575"/>
                              <a:gd name="connsiteY263" fmla="*/ 4763 h 9525"/>
                              <a:gd name="connsiteX264" fmla="*/ 15307 w 28575"/>
                              <a:gd name="connsiteY264" fmla="*/ 4763 h 9525"/>
                              <a:gd name="connsiteX265" fmla="*/ 15307 w 28575"/>
                              <a:gd name="connsiteY265" fmla="*/ 9525 h 9525"/>
                              <a:gd name="connsiteX266" fmla="*/ 15307 w 28575"/>
                              <a:gd name="connsiteY266" fmla="*/ 4763 h 9525"/>
                              <a:gd name="connsiteX267" fmla="*/ 15307 w 28575"/>
                              <a:gd name="connsiteY267" fmla="*/ 4763 h 9525"/>
                              <a:gd name="connsiteX268" fmla="*/ 15307 w 28575"/>
                              <a:gd name="connsiteY268" fmla="*/ 4763 h 9525"/>
                              <a:gd name="connsiteX269" fmla="*/ 15307 w 28575"/>
                              <a:gd name="connsiteY269" fmla="*/ 4763 h 9525"/>
                              <a:gd name="connsiteX270" fmla="*/ 15307 w 28575"/>
                              <a:gd name="connsiteY270" fmla="*/ 4763 h 9525"/>
                              <a:gd name="connsiteX271" fmla="*/ 15307 w 28575"/>
                              <a:gd name="connsiteY271" fmla="*/ 4763 h 9525"/>
                              <a:gd name="connsiteX272" fmla="*/ 15307 w 28575"/>
                              <a:gd name="connsiteY272" fmla="*/ 4763 h 9525"/>
                              <a:gd name="connsiteX273" fmla="*/ 15307 w 28575"/>
                              <a:gd name="connsiteY273" fmla="*/ 4763 h 9525"/>
                              <a:gd name="connsiteX274" fmla="*/ 15307 w 28575"/>
                              <a:gd name="connsiteY274" fmla="*/ 4763 h 9525"/>
                              <a:gd name="connsiteX275" fmla="*/ 15307 w 28575"/>
                              <a:gd name="connsiteY275" fmla="*/ 4763 h 9525"/>
                              <a:gd name="connsiteX276" fmla="*/ 15307 w 28575"/>
                              <a:gd name="connsiteY276" fmla="*/ 4763 h 9525"/>
                              <a:gd name="connsiteX277" fmla="*/ 15307 w 28575"/>
                              <a:gd name="connsiteY277" fmla="*/ 0 h 9525"/>
                              <a:gd name="connsiteX278" fmla="*/ 15307 w 28575"/>
                              <a:gd name="connsiteY278" fmla="*/ 4763 h 9525"/>
                              <a:gd name="connsiteX279" fmla="*/ 15307 w 28575"/>
                              <a:gd name="connsiteY279" fmla="*/ 4763 h 9525"/>
                              <a:gd name="connsiteX280" fmla="*/ 15307 w 28575"/>
                              <a:gd name="connsiteY280" fmla="*/ 9525 h 9525"/>
                              <a:gd name="connsiteX281" fmla="*/ 15307 w 28575"/>
                              <a:gd name="connsiteY281" fmla="*/ 9525 h 9525"/>
                              <a:gd name="connsiteX282" fmla="*/ 15307 w 28575"/>
                              <a:gd name="connsiteY282" fmla="*/ 4763 h 9525"/>
                              <a:gd name="connsiteX283" fmla="*/ 16326 w 28575"/>
                              <a:gd name="connsiteY283" fmla="*/ 4763 h 9525"/>
                              <a:gd name="connsiteX284" fmla="*/ 16326 w 28575"/>
                              <a:gd name="connsiteY284" fmla="*/ 4763 h 9525"/>
                              <a:gd name="connsiteX285" fmla="*/ 16326 w 28575"/>
                              <a:gd name="connsiteY285" fmla="*/ 4763 h 9525"/>
                              <a:gd name="connsiteX286" fmla="*/ 16326 w 28575"/>
                              <a:gd name="connsiteY286" fmla="*/ 4763 h 9525"/>
                              <a:gd name="connsiteX287" fmla="*/ 16326 w 28575"/>
                              <a:gd name="connsiteY287" fmla="*/ 4763 h 9525"/>
                              <a:gd name="connsiteX288" fmla="*/ 16326 w 28575"/>
                              <a:gd name="connsiteY288" fmla="*/ 4763 h 9525"/>
                              <a:gd name="connsiteX289" fmla="*/ 16326 w 28575"/>
                              <a:gd name="connsiteY289" fmla="*/ 4763 h 9525"/>
                              <a:gd name="connsiteX290" fmla="*/ 16326 w 28575"/>
                              <a:gd name="connsiteY290" fmla="*/ 4763 h 9525"/>
                              <a:gd name="connsiteX291" fmla="*/ 16326 w 28575"/>
                              <a:gd name="connsiteY291" fmla="*/ 4763 h 9525"/>
                              <a:gd name="connsiteX292" fmla="*/ 16326 w 28575"/>
                              <a:gd name="connsiteY292" fmla="*/ 4763 h 9525"/>
                              <a:gd name="connsiteX293" fmla="*/ 16326 w 28575"/>
                              <a:gd name="connsiteY293" fmla="*/ 0 h 9525"/>
                              <a:gd name="connsiteX294" fmla="*/ 16326 w 28575"/>
                              <a:gd name="connsiteY294" fmla="*/ 4763 h 9525"/>
                              <a:gd name="connsiteX295" fmla="*/ 16326 w 28575"/>
                              <a:gd name="connsiteY295" fmla="*/ 4763 h 9525"/>
                              <a:gd name="connsiteX296" fmla="*/ 16326 w 28575"/>
                              <a:gd name="connsiteY296" fmla="*/ 4763 h 9525"/>
                              <a:gd name="connsiteX297" fmla="*/ 16326 w 28575"/>
                              <a:gd name="connsiteY297" fmla="*/ 4763 h 9525"/>
                              <a:gd name="connsiteX298" fmla="*/ 16326 w 28575"/>
                              <a:gd name="connsiteY298" fmla="*/ 9525 h 9525"/>
                              <a:gd name="connsiteX299" fmla="*/ 16326 w 28575"/>
                              <a:gd name="connsiteY299" fmla="*/ 4763 h 9525"/>
                              <a:gd name="connsiteX300" fmla="*/ 16326 w 28575"/>
                              <a:gd name="connsiteY300" fmla="*/ 4763 h 9525"/>
                              <a:gd name="connsiteX301" fmla="*/ 17345 w 28575"/>
                              <a:gd name="connsiteY301" fmla="*/ 4763 h 9525"/>
                              <a:gd name="connsiteX302" fmla="*/ 17345 w 28575"/>
                              <a:gd name="connsiteY302" fmla="*/ 4763 h 9525"/>
                              <a:gd name="connsiteX303" fmla="*/ 17345 w 28575"/>
                              <a:gd name="connsiteY303" fmla="*/ 4763 h 9525"/>
                              <a:gd name="connsiteX304" fmla="*/ 17345 w 28575"/>
                              <a:gd name="connsiteY304" fmla="*/ 4763 h 9525"/>
                              <a:gd name="connsiteX305" fmla="*/ 17345 w 28575"/>
                              <a:gd name="connsiteY305" fmla="*/ 4763 h 9525"/>
                              <a:gd name="connsiteX306" fmla="*/ 17345 w 28575"/>
                              <a:gd name="connsiteY306" fmla="*/ 4763 h 9525"/>
                              <a:gd name="connsiteX307" fmla="*/ 17345 w 28575"/>
                              <a:gd name="connsiteY307" fmla="*/ 4763 h 9525"/>
                              <a:gd name="connsiteX308" fmla="*/ 17345 w 28575"/>
                              <a:gd name="connsiteY308" fmla="*/ 4763 h 9525"/>
                              <a:gd name="connsiteX309" fmla="*/ 17345 w 28575"/>
                              <a:gd name="connsiteY309" fmla="*/ 4763 h 9525"/>
                              <a:gd name="connsiteX310" fmla="*/ 17345 w 28575"/>
                              <a:gd name="connsiteY310" fmla="*/ 4763 h 9525"/>
                              <a:gd name="connsiteX311" fmla="*/ 17345 w 28575"/>
                              <a:gd name="connsiteY311" fmla="*/ 4763 h 9525"/>
                              <a:gd name="connsiteX312" fmla="*/ 17345 w 28575"/>
                              <a:gd name="connsiteY312" fmla="*/ 9525 h 9525"/>
                              <a:gd name="connsiteX313" fmla="*/ 17345 w 28575"/>
                              <a:gd name="connsiteY313" fmla="*/ 4763 h 9525"/>
                              <a:gd name="connsiteX314" fmla="*/ 17345 w 28575"/>
                              <a:gd name="connsiteY314" fmla="*/ 4763 h 9525"/>
                              <a:gd name="connsiteX315" fmla="*/ 17345 w 28575"/>
                              <a:gd name="connsiteY315" fmla="*/ 4763 h 9525"/>
                              <a:gd name="connsiteX316" fmla="*/ 17345 w 28575"/>
                              <a:gd name="connsiteY316" fmla="*/ 4763 h 9525"/>
                              <a:gd name="connsiteX317" fmla="*/ 17345 w 28575"/>
                              <a:gd name="connsiteY317" fmla="*/ 4763 h 9525"/>
                              <a:gd name="connsiteX318" fmla="*/ 17345 w 28575"/>
                              <a:gd name="connsiteY318" fmla="*/ 4763 h 9525"/>
                              <a:gd name="connsiteX319" fmla="*/ 18374 w 28575"/>
                              <a:gd name="connsiteY319" fmla="*/ 4763 h 9525"/>
                              <a:gd name="connsiteX320" fmla="*/ 18374 w 28575"/>
                              <a:gd name="connsiteY320" fmla="*/ 4763 h 9525"/>
                              <a:gd name="connsiteX321" fmla="*/ 18374 w 28575"/>
                              <a:gd name="connsiteY321" fmla="*/ 9525 h 9525"/>
                              <a:gd name="connsiteX322" fmla="*/ 18374 w 28575"/>
                              <a:gd name="connsiteY322" fmla="*/ 9525 h 9525"/>
                              <a:gd name="connsiteX323" fmla="*/ 18374 w 28575"/>
                              <a:gd name="connsiteY323" fmla="*/ 4763 h 9525"/>
                              <a:gd name="connsiteX324" fmla="*/ 18374 w 28575"/>
                              <a:gd name="connsiteY324" fmla="*/ 4763 h 9525"/>
                              <a:gd name="connsiteX325" fmla="*/ 18374 w 28575"/>
                              <a:gd name="connsiteY325" fmla="*/ 4763 h 9525"/>
                              <a:gd name="connsiteX326" fmla="*/ 18374 w 28575"/>
                              <a:gd name="connsiteY326" fmla="*/ 4763 h 9525"/>
                              <a:gd name="connsiteX327" fmla="*/ 18374 w 28575"/>
                              <a:gd name="connsiteY327" fmla="*/ 0 h 9525"/>
                              <a:gd name="connsiteX328" fmla="*/ 18374 w 28575"/>
                              <a:gd name="connsiteY328" fmla="*/ 4763 h 9525"/>
                              <a:gd name="connsiteX329" fmla="*/ 18374 w 28575"/>
                              <a:gd name="connsiteY329" fmla="*/ 4763 h 9525"/>
                              <a:gd name="connsiteX330" fmla="*/ 18374 w 28575"/>
                              <a:gd name="connsiteY330" fmla="*/ 4763 h 9525"/>
                              <a:gd name="connsiteX331" fmla="*/ 18374 w 28575"/>
                              <a:gd name="connsiteY331" fmla="*/ 4763 h 9525"/>
                              <a:gd name="connsiteX332" fmla="*/ 18374 w 28575"/>
                              <a:gd name="connsiteY332" fmla="*/ 4763 h 9525"/>
                              <a:gd name="connsiteX333" fmla="*/ 18374 w 28575"/>
                              <a:gd name="connsiteY333" fmla="*/ 4763 h 9525"/>
                              <a:gd name="connsiteX334" fmla="*/ 18374 w 28575"/>
                              <a:gd name="connsiteY334" fmla="*/ 4763 h 9525"/>
                              <a:gd name="connsiteX335" fmla="*/ 18374 w 28575"/>
                              <a:gd name="connsiteY335" fmla="*/ 4763 h 9525"/>
                              <a:gd name="connsiteX336" fmla="*/ 18374 w 28575"/>
                              <a:gd name="connsiteY336" fmla="*/ 4763 h 9525"/>
                              <a:gd name="connsiteX337" fmla="*/ 18374 w 28575"/>
                              <a:gd name="connsiteY337" fmla="*/ 4763 h 9525"/>
                              <a:gd name="connsiteX338" fmla="*/ 18374 w 28575"/>
                              <a:gd name="connsiteY338" fmla="*/ 4763 h 9525"/>
                              <a:gd name="connsiteX339" fmla="*/ 19393 w 28575"/>
                              <a:gd name="connsiteY339" fmla="*/ 4763 h 9525"/>
                              <a:gd name="connsiteX340" fmla="*/ 19393 w 28575"/>
                              <a:gd name="connsiteY340" fmla="*/ 4763 h 9525"/>
                              <a:gd name="connsiteX341" fmla="*/ 19393 w 28575"/>
                              <a:gd name="connsiteY341" fmla="*/ 4763 h 9525"/>
                              <a:gd name="connsiteX342" fmla="*/ 19393 w 28575"/>
                              <a:gd name="connsiteY342" fmla="*/ 4763 h 9525"/>
                              <a:gd name="connsiteX343" fmla="*/ 19393 w 28575"/>
                              <a:gd name="connsiteY343" fmla="*/ 4763 h 9525"/>
                              <a:gd name="connsiteX344" fmla="*/ 19393 w 28575"/>
                              <a:gd name="connsiteY344" fmla="*/ 9525 h 9525"/>
                              <a:gd name="connsiteX345" fmla="*/ 19393 w 28575"/>
                              <a:gd name="connsiteY345" fmla="*/ 9525 h 9525"/>
                              <a:gd name="connsiteX346" fmla="*/ 19393 w 28575"/>
                              <a:gd name="connsiteY346" fmla="*/ 4763 h 9525"/>
                              <a:gd name="connsiteX347" fmla="*/ 19393 w 28575"/>
                              <a:gd name="connsiteY347" fmla="*/ 4763 h 9525"/>
                              <a:gd name="connsiteX348" fmla="*/ 19393 w 28575"/>
                              <a:gd name="connsiteY348" fmla="*/ 4763 h 9525"/>
                              <a:gd name="connsiteX349" fmla="*/ 19393 w 28575"/>
                              <a:gd name="connsiteY349" fmla="*/ 4763 h 9525"/>
                              <a:gd name="connsiteX350" fmla="*/ 19393 w 28575"/>
                              <a:gd name="connsiteY350" fmla="*/ 4763 h 9525"/>
                              <a:gd name="connsiteX351" fmla="*/ 19393 w 28575"/>
                              <a:gd name="connsiteY351" fmla="*/ 4763 h 9525"/>
                              <a:gd name="connsiteX352" fmla="*/ 19393 w 28575"/>
                              <a:gd name="connsiteY352" fmla="*/ 4763 h 9525"/>
                              <a:gd name="connsiteX353" fmla="*/ 19393 w 28575"/>
                              <a:gd name="connsiteY353" fmla="*/ 4763 h 9525"/>
                              <a:gd name="connsiteX354" fmla="*/ 19393 w 28575"/>
                              <a:gd name="connsiteY354" fmla="*/ 4763 h 9525"/>
                              <a:gd name="connsiteX355" fmla="*/ 19393 w 28575"/>
                              <a:gd name="connsiteY355" fmla="*/ 4763 h 9525"/>
                              <a:gd name="connsiteX356" fmla="*/ 19393 w 28575"/>
                              <a:gd name="connsiteY356" fmla="*/ 4763 h 9525"/>
                              <a:gd name="connsiteX357" fmla="*/ 20412 w 28575"/>
                              <a:gd name="connsiteY357" fmla="*/ 4763 h 9525"/>
                              <a:gd name="connsiteX358" fmla="*/ 20412 w 28575"/>
                              <a:gd name="connsiteY358" fmla="*/ 4763 h 9525"/>
                              <a:gd name="connsiteX359" fmla="*/ 20412 w 28575"/>
                              <a:gd name="connsiteY359" fmla="*/ 4763 h 9525"/>
                              <a:gd name="connsiteX360" fmla="*/ 20412 w 28575"/>
                              <a:gd name="connsiteY360" fmla="*/ 0 h 9525"/>
                              <a:gd name="connsiteX361" fmla="*/ 20412 w 28575"/>
                              <a:gd name="connsiteY361" fmla="*/ 4763 h 9525"/>
                              <a:gd name="connsiteX362" fmla="*/ 20412 w 28575"/>
                              <a:gd name="connsiteY362" fmla="*/ 4763 h 9525"/>
                              <a:gd name="connsiteX363" fmla="*/ 20412 w 28575"/>
                              <a:gd name="connsiteY363" fmla="*/ 4763 h 9525"/>
                              <a:gd name="connsiteX364" fmla="*/ 20412 w 28575"/>
                              <a:gd name="connsiteY364" fmla="*/ 4763 h 9525"/>
                              <a:gd name="connsiteX365" fmla="*/ 20412 w 28575"/>
                              <a:gd name="connsiteY365" fmla="*/ 4763 h 9525"/>
                              <a:gd name="connsiteX366" fmla="*/ 20412 w 28575"/>
                              <a:gd name="connsiteY366" fmla="*/ 4763 h 9525"/>
                              <a:gd name="connsiteX367" fmla="*/ 20412 w 28575"/>
                              <a:gd name="connsiteY367" fmla="*/ 4763 h 9525"/>
                              <a:gd name="connsiteX368" fmla="*/ 20412 w 28575"/>
                              <a:gd name="connsiteY368" fmla="*/ 4763 h 9525"/>
                              <a:gd name="connsiteX369" fmla="*/ 20412 w 28575"/>
                              <a:gd name="connsiteY369" fmla="*/ 4763 h 9525"/>
                              <a:gd name="connsiteX370" fmla="*/ 20412 w 28575"/>
                              <a:gd name="connsiteY370" fmla="*/ 4763 h 9525"/>
                              <a:gd name="connsiteX371" fmla="*/ 20412 w 28575"/>
                              <a:gd name="connsiteY371" fmla="*/ 4763 h 9525"/>
                              <a:gd name="connsiteX372" fmla="*/ 20412 w 28575"/>
                              <a:gd name="connsiteY372" fmla="*/ 4763 h 9525"/>
                              <a:gd name="connsiteX373" fmla="*/ 20412 w 28575"/>
                              <a:gd name="connsiteY373" fmla="*/ 4763 h 9525"/>
                              <a:gd name="connsiteX374" fmla="*/ 20412 w 28575"/>
                              <a:gd name="connsiteY374" fmla="*/ 4763 h 9525"/>
                              <a:gd name="connsiteX375" fmla="*/ 21431 w 28575"/>
                              <a:gd name="connsiteY375" fmla="*/ 4763 h 9525"/>
                              <a:gd name="connsiteX376" fmla="*/ 21431 w 28575"/>
                              <a:gd name="connsiteY376" fmla="*/ 4763 h 9525"/>
                              <a:gd name="connsiteX377" fmla="*/ 21431 w 28575"/>
                              <a:gd name="connsiteY377" fmla="*/ 4763 h 9525"/>
                              <a:gd name="connsiteX378" fmla="*/ 21431 w 28575"/>
                              <a:gd name="connsiteY378" fmla="*/ 4763 h 9525"/>
                              <a:gd name="connsiteX379" fmla="*/ 21431 w 28575"/>
                              <a:gd name="connsiteY379" fmla="*/ 4763 h 9525"/>
                              <a:gd name="connsiteX380" fmla="*/ 21431 w 28575"/>
                              <a:gd name="connsiteY380" fmla="*/ 4763 h 9525"/>
                              <a:gd name="connsiteX381" fmla="*/ 21431 w 28575"/>
                              <a:gd name="connsiteY381" fmla="*/ 4763 h 9525"/>
                              <a:gd name="connsiteX382" fmla="*/ 21431 w 28575"/>
                              <a:gd name="connsiteY382" fmla="*/ 4763 h 9525"/>
                              <a:gd name="connsiteX383" fmla="*/ 21431 w 28575"/>
                              <a:gd name="connsiteY383" fmla="*/ 4763 h 9525"/>
                              <a:gd name="connsiteX384" fmla="*/ 21431 w 28575"/>
                              <a:gd name="connsiteY384" fmla="*/ 4763 h 9525"/>
                              <a:gd name="connsiteX385" fmla="*/ 21431 w 28575"/>
                              <a:gd name="connsiteY385" fmla="*/ 4763 h 9525"/>
                              <a:gd name="connsiteX386" fmla="*/ 21431 w 28575"/>
                              <a:gd name="connsiteY386" fmla="*/ 4763 h 9525"/>
                              <a:gd name="connsiteX387" fmla="*/ 21431 w 28575"/>
                              <a:gd name="connsiteY387" fmla="*/ 4763 h 9525"/>
                              <a:gd name="connsiteX388" fmla="*/ 21431 w 28575"/>
                              <a:gd name="connsiteY388" fmla="*/ 4763 h 9525"/>
                              <a:gd name="connsiteX389" fmla="*/ 21431 w 28575"/>
                              <a:gd name="connsiteY389" fmla="*/ 4763 h 9525"/>
                              <a:gd name="connsiteX390" fmla="*/ 21431 w 28575"/>
                              <a:gd name="connsiteY390" fmla="*/ 4763 h 9525"/>
                              <a:gd name="connsiteX391" fmla="*/ 21431 w 28575"/>
                              <a:gd name="connsiteY391" fmla="*/ 4763 h 9525"/>
                              <a:gd name="connsiteX392" fmla="*/ 21431 w 28575"/>
                              <a:gd name="connsiteY392" fmla="*/ 4763 h 9525"/>
                              <a:gd name="connsiteX393" fmla="*/ 22450 w 28575"/>
                              <a:gd name="connsiteY393" fmla="*/ 4763 h 9525"/>
                              <a:gd name="connsiteX394" fmla="*/ 22450 w 28575"/>
                              <a:gd name="connsiteY394" fmla="*/ 4763 h 9525"/>
                              <a:gd name="connsiteX395" fmla="*/ 22450 w 28575"/>
                              <a:gd name="connsiteY395" fmla="*/ 4763 h 9525"/>
                              <a:gd name="connsiteX396" fmla="*/ 22450 w 28575"/>
                              <a:gd name="connsiteY396" fmla="*/ 4763 h 9525"/>
                              <a:gd name="connsiteX397" fmla="*/ 22450 w 28575"/>
                              <a:gd name="connsiteY397" fmla="*/ 4763 h 9525"/>
                              <a:gd name="connsiteX398" fmla="*/ 22450 w 28575"/>
                              <a:gd name="connsiteY398" fmla="*/ 4763 h 9525"/>
                              <a:gd name="connsiteX399" fmla="*/ 22450 w 28575"/>
                              <a:gd name="connsiteY399" fmla="*/ 4763 h 9525"/>
                              <a:gd name="connsiteX400" fmla="*/ 22450 w 28575"/>
                              <a:gd name="connsiteY400" fmla="*/ 4763 h 9525"/>
                              <a:gd name="connsiteX401" fmla="*/ 22450 w 28575"/>
                              <a:gd name="connsiteY401" fmla="*/ 4763 h 9525"/>
                              <a:gd name="connsiteX402" fmla="*/ 22450 w 28575"/>
                              <a:gd name="connsiteY402" fmla="*/ 4763 h 9525"/>
                              <a:gd name="connsiteX403" fmla="*/ 22450 w 28575"/>
                              <a:gd name="connsiteY403" fmla="*/ 4763 h 9525"/>
                              <a:gd name="connsiteX404" fmla="*/ 22450 w 28575"/>
                              <a:gd name="connsiteY404" fmla="*/ 4763 h 9525"/>
                              <a:gd name="connsiteX405" fmla="*/ 22450 w 28575"/>
                              <a:gd name="connsiteY405" fmla="*/ 4763 h 9525"/>
                              <a:gd name="connsiteX406" fmla="*/ 22450 w 28575"/>
                              <a:gd name="connsiteY406" fmla="*/ 4763 h 9525"/>
                              <a:gd name="connsiteX407" fmla="*/ 22450 w 28575"/>
                              <a:gd name="connsiteY407" fmla="*/ 4763 h 9525"/>
                              <a:gd name="connsiteX408" fmla="*/ 22450 w 28575"/>
                              <a:gd name="connsiteY408" fmla="*/ 4763 h 9525"/>
                              <a:gd name="connsiteX409" fmla="*/ 22450 w 28575"/>
                              <a:gd name="connsiteY409" fmla="*/ 4763 h 9525"/>
                              <a:gd name="connsiteX410" fmla="*/ 22450 w 28575"/>
                              <a:gd name="connsiteY410" fmla="*/ 4763 h 9525"/>
                              <a:gd name="connsiteX411" fmla="*/ 22450 w 28575"/>
                              <a:gd name="connsiteY411" fmla="*/ 4763 h 9525"/>
                              <a:gd name="connsiteX412" fmla="*/ 22450 w 28575"/>
                              <a:gd name="connsiteY412" fmla="*/ 4763 h 9525"/>
                              <a:gd name="connsiteX413" fmla="*/ 22450 w 28575"/>
                              <a:gd name="connsiteY413" fmla="*/ 4763 h 9525"/>
                              <a:gd name="connsiteX414" fmla="*/ 22450 w 28575"/>
                              <a:gd name="connsiteY414" fmla="*/ 4763 h 9525"/>
                              <a:gd name="connsiteX415" fmla="*/ 22450 w 28575"/>
                              <a:gd name="connsiteY415" fmla="*/ 9525 h 9525"/>
                              <a:gd name="connsiteX416" fmla="*/ 22450 w 28575"/>
                              <a:gd name="connsiteY416" fmla="*/ 9525 h 9525"/>
                              <a:gd name="connsiteX417" fmla="*/ 22450 w 28575"/>
                              <a:gd name="connsiteY417" fmla="*/ 9525 h 9525"/>
                              <a:gd name="connsiteX418" fmla="*/ 22450 w 28575"/>
                              <a:gd name="connsiteY418" fmla="*/ 9525 h 9525"/>
                              <a:gd name="connsiteX419" fmla="*/ 23470 w 28575"/>
                              <a:gd name="connsiteY419" fmla="*/ 4763 h 9525"/>
                              <a:gd name="connsiteX420" fmla="*/ 23470 w 28575"/>
                              <a:gd name="connsiteY420" fmla="*/ 4763 h 9525"/>
                              <a:gd name="connsiteX421" fmla="*/ 23470 w 28575"/>
                              <a:gd name="connsiteY421" fmla="*/ 4763 h 9525"/>
                              <a:gd name="connsiteX422" fmla="*/ 23470 w 28575"/>
                              <a:gd name="connsiteY422" fmla="*/ 4763 h 9525"/>
                              <a:gd name="connsiteX423" fmla="*/ 23470 w 28575"/>
                              <a:gd name="connsiteY423" fmla="*/ 4763 h 9525"/>
                              <a:gd name="connsiteX424" fmla="*/ 23470 w 28575"/>
                              <a:gd name="connsiteY424" fmla="*/ 4763 h 9525"/>
                              <a:gd name="connsiteX425" fmla="*/ 23470 w 28575"/>
                              <a:gd name="connsiteY425" fmla="*/ 4763 h 9525"/>
                              <a:gd name="connsiteX426" fmla="*/ 23470 w 28575"/>
                              <a:gd name="connsiteY426" fmla="*/ 4763 h 9525"/>
                              <a:gd name="connsiteX427" fmla="*/ 23470 w 28575"/>
                              <a:gd name="connsiteY427" fmla="*/ 4763 h 9525"/>
                              <a:gd name="connsiteX428" fmla="*/ 23470 w 28575"/>
                              <a:gd name="connsiteY428" fmla="*/ 4763 h 9525"/>
                              <a:gd name="connsiteX429" fmla="*/ 23470 w 28575"/>
                              <a:gd name="connsiteY429" fmla="*/ 4763 h 9525"/>
                              <a:gd name="connsiteX430" fmla="*/ 23470 w 28575"/>
                              <a:gd name="connsiteY430" fmla="*/ 4763 h 9525"/>
                              <a:gd name="connsiteX431" fmla="*/ 23470 w 28575"/>
                              <a:gd name="connsiteY431" fmla="*/ 4763 h 9525"/>
                              <a:gd name="connsiteX432" fmla="*/ 23470 w 28575"/>
                              <a:gd name="connsiteY432" fmla="*/ 4763 h 9525"/>
                              <a:gd name="connsiteX433" fmla="*/ 23470 w 28575"/>
                              <a:gd name="connsiteY433" fmla="*/ 4763 h 9525"/>
                              <a:gd name="connsiteX434" fmla="*/ 23470 w 28575"/>
                              <a:gd name="connsiteY434" fmla="*/ 4763 h 9525"/>
                              <a:gd name="connsiteX435" fmla="*/ 23470 w 28575"/>
                              <a:gd name="connsiteY435" fmla="*/ 4763 h 9525"/>
                              <a:gd name="connsiteX436" fmla="*/ 23470 w 28575"/>
                              <a:gd name="connsiteY436" fmla="*/ 4763 h 9525"/>
                              <a:gd name="connsiteX437" fmla="*/ 24489 w 28575"/>
                              <a:gd name="connsiteY437" fmla="*/ 4763 h 9525"/>
                              <a:gd name="connsiteX438" fmla="*/ 24489 w 28575"/>
                              <a:gd name="connsiteY438" fmla="*/ 4763 h 9525"/>
                              <a:gd name="connsiteX439" fmla="*/ 24489 w 28575"/>
                              <a:gd name="connsiteY439" fmla="*/ 4763 h 9525"/>
                              <a:gd name="connsiteX440" fmla="*/ 24489 w 28575"/>
                              <a:gd name="connsiteY440" fmla="*/ 4763 h 9525"/>
                              <a:gd name="connsiteX441" fmla="*/ 24489 w 28575"/>
                              <a:gd name="connsiteY441" fmla="*/ 4763 h 9525"/>
                              <a:gd name="connsiteX442" fmla="*/ 24489 w 28575"/>
                              <a:gd name="connsiteY442" fmla="*/ 4763 h 9525"/>
                              <a:gd name="connsiteX443" fmla="*/ 24489 w 28575"/>
                              <a:gd name="connsiteY443" fmla="*/ 4763 h 9525"/>
                              <a:gd name="connsiteX444" fmla="*/ 24489 w 28575"/>
                              <a:gd name="connsiteY444" fmla="*/ 4763 h 9525"/>
                              <a:gd name="connsiteX445" fmla="*/ 24489 w 28575"/>
                              <a:gd name="connsiteY445" fmla="*/ 0 h 9525"/>
                              <a:gd name="connsiteX446" fmla="*/ 24489 w 28575"/>
                              <a:gd name="connsiteY446" fmla="*/ 4763 h 9525"/>
                              <a:gd name="connsiteX447" fmla="*/ 24489 w 28575"/>
                              <a:gd name="connsiteY447" fmla="*/ 4763 h 9525"/>
                              <a:gd name="connsiteX448" fmla="*/ 24489 w 28575"/>
                              <a:gd name="connsiteY448" fmla="*/ 4763 h 9525"/>
                              <a:gd name="connsiteX449" fmla="*/ 24489 w 28575"/>
                              <a:gd name="connsiteY449" fmla="*/ 4763 h 9525"/>
                              <a:gd name="connsiteX450" fmla="*/ 24489 w 28575"/>
                              <a:gd name="connsiteY450" fmla="*/ 4763 h 9525"/>
                              <a:gd name="connsiteX451" fmla="*/ 24489 w 28575"/>
                              <a:gd name="connsiteY451" fmla="*/ 4763 h 9525"/>
                              <a:gd name="connsiteX452" fmla="*/ 24489 w 28575"/>
                              <a:gd name="connsiteY452" fmla="*/ 4763 h 9525"/>
                              <a:gd name="connsiteX453" fmla="*/ 24489 w 28575"/>
                              <a:gd name="connsiteY453" fmla="*/ 4763 h 9525"/>
                              <a:gd name="connsiteX454" fmla="*/ 24489 w 28575"/>
                              <a:gd name="connsiteY454" fmla="*/ 4763 h 9525"/>
                              <a:gd name="connsiteX455" fmla="*/ 25517 w 28575"/>
                              <a:gd name="connsiteY455" fmla="*/ 4763 h 9525"/>
                              <a:gd name="connsiteX456" fmla="*/ 25517 w 28575"/>
                              <a:gd name="connsiteY456" fmla="*/ 4763 h 9525"/>
                              <a:gd name="connsiteX457" fmla="*/ 25517 w 28575"/>
                              <a:gd name="connsiteY457" fmla="*/ 4763 h 9525"/>
                              <a:gd name="connsiteX458" fmla="*/ 25517 w 28575"/>
                              <a:gd name="connsiteY458" fmla="*/ 4763 h 9525"/>
                              <a:gd name="connsiteX459" fmla="*/ 25517 w 28575"/>
                              <a:gd name="connsiteY459" fmla="*/ 4763 h 9525"/>
                              <a:gd name="connsiteX460" fmla="*/ 25517 w 28575"/>
                              <a:gd name="connsiteY460" fmla="*/ 4763 h 9525"/>
                              <a:gd name="connsiteX461" fmla="*/ 25517 w 28575"/>
                              <a:gd name="connsiteY461" fmla="*/ 4763 h 9525"/>
                              <a:gd name="connsiteX462" fmla="*/ 25517 w 28575"/>
                              <a:gd name="connsiteY462" fmla="*/ 4763 h 9525"/>
                              <a:gd name="connsiteX463" fmla="*/ 25517 w 28575"/>
                              <a:gd name="connsiteY463" fmla="*/ 4763 h 9525"/>
                              <a:gd name="connsiteX464" fmla="*/ 25517 w 28575"/>
                              <a:gd name="connsiteY464" fmla="*/ 4763 h 9525"/>
                              <a:gd name="connsiteX465" fmla="*/ 25517 w 28575"/>
                              <a:gd name="connsiteY465" fmla="*/ 4763 h 9525"/>
                              <a:gd name="connsiteX466" fmla="*/ 25517 w 28575"/>
                              <a:gd name="connsiteY466" fmla="*/ 4763 h 9525"/>
                              <a:gd name="connsiteX467" fmla="*/ 25517 w 28575"/>
                              <a:gd name="connsiteY467" fmla="*/ 4763 h 9525"/>
                              <a:gd name="connsiteX468" fmla="*/ 25517 w 28575"/>
                              <a:gd name="connsiteY468" fmla="*/ 4763 h 9525"/>
                              <a:gd name="connsiteX469" fmla="*/ 25517 w 28575"/>
                              <a:gd name="connsiteY469" fmla="*/ 4763 h 9525"/>
                              <a:gd name="connsiteX470" fmla="*/ 25517 w 28575"/>
                              <a:gd name="connsiteY470" fmla="*/ 4763 h 9525"/>
                              <a:gd name="connsiteX471" fmla="*/ 25517 w 28575"/>
                              <a:gd name="connsiteY471" fmla="*/ 4763 h 9525"/>
                              <a:gd name="connsiteX472" fmla="*/ 25517 w 28575"/>
                              <a:gd name="connsiteY472" fmla="*/ 4763 h 9525"/>
                              <a:gd name="connsiteX473" fmla="*/ 26537 w 28575"/>
                              <a:gd name="connsiteY473" fmla="*/ 4763 h 9525"/>
                              <a:gd name="connsiteX474" fmla="*/ 26537 w 28575"/>
                              <a:gd name="connsiteY474" fmla="*/ 4763 h 9525"/>
                              <a:gd name="connsiteX475" fmla="*/ 26537 w 28575"/>
                              <a:gd name="connsiteY475" fmla="*/ 4763 h 9525"/>
                              <a:gd name="connsiteX476" fmla="*/ 26537 w 28575"/>
                              <a:gd name="connsiteY476" fmla="*/ 4763 h 9525"/>
                              <a:gd name="connsiteX477" fmla="*/ 26537 w 28575"/>
                              <a:gd name="connsiteY477" fmla="*/ 4763 h 9525"/>
                              <a:gd name="connsiteX478" fmla="*/ 26537 w 28575"/>
                              <a:gd name="connsiteY478" fmla="*/ 4763 h 9525"/>
                              <a:gd name="connsiteX479" fmla="*/ 26537 w 28575"/>
                              <a:gd name="connsiteY479" fmla="*/ 4763 h 9525"/>
                              <a:gd name="connsiteX480" fmla="*/ 26537 w 28575"/>
                              <a:gd name="connsiteY480" fmla="*/ 4763 h 9525"/>
                              <a:gd name="connsiteX481" fmla="*/ 26537 w 28575"/>
                              <a:gd name="connsiteY481" fmla="*/ 4763 h 9525"/>
                              <a:gd name="connsiteX482" fmla="*/ 26537 w 28575"/>
                              <a:gd name="connsiteY482" fmla="*/ 4763 h 9525"/>
                              <a:gd name="connsiteX483" fmla="*/ 26537 w 28575"/>
                              <a:gd name="connsiteY483" fmla="*/ 4763 h 9525"/>
                              <a:gd name="connsiteX484" fmla="*/ 26537 w 28575"/>
                              <a:gd name="connsiteY484" fmla="*/ 0 h 9525"/>
                              <a:gd name="connsiteX485" fmla="*/ 26537 w 28575"/>
                              <a:gd name="connsiteY485" fmla="*/ 0 h 9525"/>
                              <a:gd name="connsiteX486" fmla="*/ 26537 w 28575"/>
                              <a:gd name="connsiteY486" fmla="*/ 0 h 9525"/>
                              <a:gd name="connsiteX487" fmla="*/ 26537 w 28575"/>
                              <a:gd name="connsiteY487" fmla="*/ 4763 h 9525"/>
                              <a:gd name="connsiteX488" fmla="*/ 26537 w 28575"/>
                              <a:gd name="connsiteY488" fmla="*/ 4763 h 9525"/>
                              <a:gd name="connsiteX489" fmla="*/ 26537 w 28575"/>
                              <a:gd name="connsiteY489" fmla="*/ 4763 h 9525"/>
                              <a:gd name="connsiteX490" fmla="*/ 26537 w 28575"/>
                              <a:gd name="connsiteY490" fmla="*/ 4763 h 9525"/>
                              <a:gd name="connsiteX491" fmla="*/ 26537 w 28575"/>
                              <a:gd name="connsiteY491" fmla="*/ 4763 h 9525"/>
                              <a:gd name="connsiteX492" fmla="*/ 26537 w 28575"/>
                              <a:gd name="connsiteY492" fmla="*/ 4763 h 9525"/>
                              <a:gd name="connsiteX493" fmla="*/ 27556 w 28575"/>
                              <a:gd name="connsiteY493" fmla="*/ 4763 h 9525"/>
                              <a:gd name="connsiteX494" fmla="*/ 27556 w 28575"/>
                              <a:gd name="connsiteY494" fmla="*/ 4763 h 9525"/>
                              <a:gd name="connsiteX495" fmla="*/ 27556 w 28575"/>
                              <a:gd name="connsiteY495" fmla="*/ 4763 h 9525"/>
                              <a:gd name="connsiteX496" fmla="*/ 27556 w 28575"/>
                              <a:gd name="connsiteY496" fmla="*/ 4763 h 9525"/>
                              <a:gd name="connsiteX497" fmla="*/ 27556 w 28575"/>
                              <a:gd name="connsiteY497" fmla="*/ 4763 h 9525"/>
                              <a:gd name="connsiteX498" fmla="*/ 27556 w 28575"/>
                              <a:gd name="connsiteY498" fmla="*/ 4763 h 9525"/>
                              <a:gd name="connsiteX499" fmla="*/ 27556 w 28575"/>
                              <a:gd name="connsiteY499" fmla="*/ 4763 h 9525"/>
                              <a:gd name="connsiteX500" fmla="*/ 27556 w 28575"/>
                              <a:gd name="connsiteY500" fmla="*/ 4763 h 9525"/>
                              <a:gd name="connsiteX501" fmla="*/ 27556 w 28575"/>
                              <a:gd name="connsiteY501" fmla="*/ 4763 h 9525"/>
                              <a:gd name="connsiteX502" fmla="*/ 27556 w 28575"/>
                              <a:gd name="connsiteY502" fmla="*/ 4763 h 9525"/>
                              <a:gd name="connsiteX503" fmla="*/ 27556 w 28575"/>
                              <a:gd name="connsiteY503" fmla="*/ 4763 h 9525"/>
                              <a:gd name="connsiteX504" fmla="*/ 27556 w 28575"/>
                              <a:gd name="connsiteY504" fmla="*/ 4763 h 9525"/>
                              <a:gd name="connsiteX505" fmla="*/ 27556 w 28575"/>
                              <a:gd name="connsiteY505" fmla="*/ 4763 h 9525"/>
                              <a:gd name="connsiteX506" fmla="*/ 27556 w 28575"/>
                              <a:gd name="connsiteY506" fmla="*/ 4763 h 9525"/>
                              <a:gd name="connsiteX507" fmla="*/ 27556 w 28575"/>
                              <a:gd name="connsiteY507" fmla="*/ 4763 h 9525"/>
                              <a:gd name="connsiteX508" fmla="*/ 27556 w 28575"/>
                              <a:gd name="connsiteY508" fmla="*/ 4763 h 9525"/>
                              <a:gd name="connsiteX509" fmla="*/ 27556 w 28575"/>
                              <a:gd name="connsiteY509" fmla="*/ 4763 h 9525"/>
                              <a:gd name="connsiteX510" fmla="*/ 27556 w 28575"/>
                              <a:gd name="connsiteY510" fmla="*/ 0 h 9525"/>
                              <a:gd name="connsiteX511" fmla="*/ 28575 w 28575"/>
                              <a:gd name="connsiteY511" fmla="*/ 0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4763"/>
                                </a:moveTo>
                                <a:lnTo>
                                  <a:pt x="0" y="4763"/>
                                </a:lnTo>
                                <a:lnTo>
                                  <a:pt x="0" y="4763"/>
                                </a:lnTo>
                                <a:lnTo>
                                  <a:pt x="0" y="4763"/>
                                </a:lnTo>
                                <a:lnTo>
                                  <a:pt x="0" y="4763"/>
                                </a:lnTo>
                                <a:lnTo>
                                  <a:pt x="1019" y="4763"/>
                                </a:lnTo>
                                <a:lnTo>
                                  <a:pt x="1019" y="4763"/>
                                </a:lnTo>
                                <a:lnTo>
                                  <a:pt x="1019" y="4763"/>
                                </a:lnTo>
                                <a:lnTo>
                                  <a:pt x="1019" y="4763"/>
                                </a:lnTo>
                                <a:lnTo>
                                  <a:pt x="1019" y="4763"/>
                                </a:lnTo>
                                <a:lnTo>
                                  <a:pt x="1019" y="4763"/>
                                </a:lnTo>
                                <a:lnTo>
                                  <a:pt x="1019" y="4763"/>
                                </a:lnTo>
                                <a:lnTo>
                                  <a:pt x="1019" y="4763"/>
                                </a:lnTo>
                                <a:lnTo>
                                  <a:pt x="1019" y="4763"/>
                                </a:lnTo>
                                <a:lnTo>
                                  <a:pt x="1019" y="9525"/>
                                </a:lnTo>
                                <a:lnTo>
                                  <a:pt x="1019" y="4763"/>
                                </a:lnTo>
                                <a:lnTo>
                                  <a:pt x="1019" y="9525"/>
                                </a:lnTo>
                                <a:lnTo>
                                  <a:pt x="1019" y="4763"/>
                                </a:lnTo>
                                <a:lnTo>
                                  <a:pt x="1019" y="4763"/>
                                </a:lnTo>
                                <a:lnTo>
                                  <a:pt x="1019" y="4763"/>
                                </a:lnTo>
                                <a:lnTo>
                                  <a:pt x="1019" y="0"/>
                                </a:lnTo>
                                <a:lnTo>
                                  <a:pt x="1019" y="4763"/>
                                </a:lnTo>
                                <a:lnTo>
                                  <a:pt x="1019" y="4763"/>
                                </a:lnTo>
                                <a:lnTo>
                                  <a:pt x="2038" y="4763"/>
                                </a:lnTo>
                                <a:lnTo>
                                  <a:pt x="2038" y="4763"/>
                                </a:lnTo>
                                <a:lnTo>
                                  <a:pt x="2038" y="4763"/>
                                </a:lnTo>
                                <a:lnTo>
                                  <a:pt x="2038" y="4763"/>
                                </a:lnTo>
                                <a:lnTo>
                                  <a:pt x="2038" y="4763"/>
                                </a:lnTo>
                                <a:lnTo>
                                  <a:pt x="2038" y="4763"/>
                                </a:lnTo>
                                <a:lnTo>
                                  <a:pt x="2038" y="0"/>
                                </a:lnTo>
                                <a:lnTo>
                                  <a:pt x="2038" y="4763"/>
                                </a:lnTo>
                                <a:lnTo>
                                  <a:pt x="2038" y="4763"/>
                                </a:lnTo>
                                <a:lnTo>
                                  <a:pt x="2038" y="4763"/>
                                </a:lnTo>
                                <a:lnTo>
                                  <a:pt x="2038" y="4763"/>
                                </a:lnTo>
                                <a:lnTo>
                                  <a:pt x="2038" y="4763"/>
                                </a:lnTo>
                                <a:lnTo>
                                  <a:pt x="2038" y="4763"/>
                                </a:lnTo>
                                <a:lnTo>
                                  <a:pt x="2038" y="4763"/>
                                </a:lnTo>
                                <a:lnTo>
                                  <a:pt x="2038" y="4763"/>
                                </a:lnTo>
                                <a:lnTo>
                                  <a:pt x="2038" y="4763"/>
                                </a:lnTo>
                                <a:lnTo>
                                  <a:pt x="2038" y="4763"/>
                                </a:lnTo>
                                <a:lnTo>
                                  <a:pt x="2038" y="4763"/>
                                </a:lnTo>
                                <a:lnTo>
                                  <a:pt x="3058" y="4763"/>
                                </a:lnTo>
                                <a:lnTo>
                                  <a:pt x="3058" y="4763"/>
                                </a:lnTo>
                                <a:lnTo>
                                  <a:pt x="3058" y="4763"/>
                                </a:lnTo>
                                <a:lnTo>
                                  <a:pt x="3058" y="4763"/>
                                </a:lnTo>
                                <a:lnTo>
                                  <a:pt x="3058" y="4763"/>
                                </a:lnTo>
                                <a:lnTo>
                                  <a:pt x="3058" y="4763"/>
                                </a:lnTo>
                                <a:lnTo>
                                  <a:pt x="3058" y="4763"/>
                                </a:lnTo>
                                <a:lnTo>
                                  <a:pt x="3058" y="4763"/>
                                </a:lnTo>
                                <a:lnTo>
                                  <a:pt x="3058" y="4763"/>
                                </a:lnTo>
                                <a:lnTo>
                                  <a:pt x="3058" y="4763"/>
                                </a:lnTo>
                                <a:lnTo>
                                  <a:pt x="3058" y="4763"/>
                                </a:lnTo>
                                <a:lnTo>
                                  <a:pt x="3058" y="4763"/>
                                </a:lnTo>
                                <a:lnTo>
                                  <a:pt x="3058" y="4763"/>
                                </a:lnTo>
                                <a:lnTo>
                                  <a:pt x="3058" y="4763"/>
                                </a:lnTo>
                                <a:lnTo>
                                  <a:pt x="3058" y="4763"/>
                                </a:lnTo>
                                <a:lnTo>
                                  <a:pt x="3058" y="4763"/>
                                </a:lnTo>
                                <a:lnTo>
                                  <a:pt x="3058" y="4763"/>
                                </a:lnTo>
                                <a:lnTo>
                                  <a:pt x="3058" y="4763"/>
                                </a:lnTo>
                                <a:lnTo>
                                  <a:pt x="3058" y="4763"/>
                                </a:lnTo>
                                <a:lnTo>
                                  <a:pt x="3058" y="4763"/>
                                </a:lnTo>
                                <a:lnTo>
                                  <a:pt x="4086" y="4763"/>
                                </a:lnTo>
                                <a:lnTo>
                                  <a:pt x="4086" y="4763"/>
                                </a:lnTo>
                                <a:lnTo>
                                  <a:pt x="4086" y="4763"/>
                                </a:lnTo>
                                <a:lnTo>
                                  <a:pt x="4086" y="4763"/>
                                </a:lnTo>
                                <a:lnTo>
                                  <a:pt x="4086" y="4763"/>
                                </a:lnTo>
                                <a:lnTo>
                                  <a:pt x="4086" y="4763"/>
                                </a:lnTo>
                                <a:lnTo>
                                  <a:pt x="4086" y="4763"/>
                                </a:lnTo>
                                <a:lnTo>
                                  <a:pt x="4086" y="4763"/>
                                </a:lnTo>
                                <a:lnTo>
                                  <a:pt x="4086" y="4763"/>
                                </a:lnTo>
                                <a:lnTo>
                                  <a:pt x="4086" y="4763"/>
                                </a:lnTo>
                                <a:lnTo>
                                  <a:pt x="4086" y="4763"/>
                                </a:lnTo>
                                <a:lnTo>
                                  <a:pt x="4086" y="4763"/>
                                </a:lnTo>
                                <a:lnTo>
                                  <a:pt x="4086" y="4763"/>
                                </a:lnTo>
                                <a:lnTo>
                                  <a:pt x="4086" y="4763"/>
                                </a:lnTo>
                                <a:lnTo>
                                  <a:pt x="4086" y="4763"/>
                                </a:lnTo>
                                <a:lnTo>
                                  <a:pt x="4086" y="4763"/>
                                </a:lnTo>
                                <a:lnTo>
                                  <a:pt x="4086" y="4763"/>
                                </a:lnTo>
                                <a:lnTo>
                                  <a:pt x="4086" y="4763"/>
                                </a:lnTo>
                                <a:lnTo>
                                  <a:pt x="5105" y="4763"/>
                                </a:lnTo>
                                <a:lnTo>
                                  <a:pt x="5105" y="4763"/>
                                </a:lnTo>
                                <a:lnTo>
                                  <a:pt x="5105" y="4763"/>
                                </a:lnTo>
                                <a:lnTo>
                                  <a:pt x="5105" y="4763"/>
                                </a:lnTo>
                                <a:lnTo>
                                  <a:pt x="5105" y="4763"/>
                                </a:lnTo>
                                <a:lnTo>
                                  <a:pt x="5105" y="4763"/>
                                </a:lnTo>
                                <a:lnTo>
                                  <a:pt x="5105" y="4763"/>
                                </a:lnTo>
                                <a:lnTo>
                                  <a:pt x="5105" y="4763"/>
                                </a:lnTo>
                                <a:lnTo>
                                  <a:pt x="5105" y="4763"/>
                                </a:lnTo>
                                <a:lnTo>
                                  <a:pt x="5105" y="4763"/>
                                </a:lnTo>
                                <a:lnTo>
                                  <a:pt x="5105" y="4763"/>
                                </a:lnTo>
                                <a:lnTo>
                                  <a:pt x="5105" y="4763"/>
                                </a:lnTo>
                                <a:lnTo>
                                  <a:pt x="5105" y="4763"/>
                                </a:lnTo>
                                <a:lnTo>
                                  <a:pt x="5105" y="4763"/>
                                </a:lnTo>
                                <a:lnTo>
                                  <a:pt x="5105" y="9525"/>
                                </a:lnTo>
                                <a:lnTo>
                                  <a:pt x="5105" y="9525"/>
                                </a:lnTo>
                                <a:lnTo>
                                  <a:pt x="5105" y="9525"/>
                                </a:lnTo>
                                <a:lnTo>
                                  <a:pt x="5105" y="9525"/>
                                </a:lnTo>
                                <a:lnTo>
                                  <a:pt x="6125" y="4763"/>
                                </a:lnTo>
                                <a:lnTo>
                                  <a:pt x="6125" y="4763"/>
                                </a:lnTo>
                                <a:lnTo>
                                  <a:pt x="6125" y="4763"/>
                                </a:lnTo>
                                <a:lnTo>
                                  <a:pt x="6125" y="4763"/>
                                </a:lnTo>
                                <a:lnTo>
                                  <a:pt x="6125" y="4763"/>
                                </a:lnTo>
                                <a:lnTo>
                                  <a:pt x="6125" y="4763"/>
                                </a:lnTo>
                                <a:lnTo>
                                  <a:pt x="6125" y="4763"/>
                                </a:lnTo>
                                <a:lnTo>
                                  <a:pt x="6125" y="4763"/>
                                </a:lnTo>
                                <a:lnTo>
                                  <a:pt x="6125" y="4763"/>
                                </a:lnTo>
                                <a:lnTo>
                                  <a:pt x="6125" y="4763"/>
                                </a:lnTo>
                                <a:lnTo>
                                  <a:pt x="6125" y="4763"/>
                                </a:lnTo>
                                <a:lnTo>
                                  <a:pt x="6125" y="4763"/>
                                </a:lnTo>
                                <a:lnTo>
                                  <a:pt x="6125" y="4763"/>
                                </a:lnTo>
                                <a:lnTo>
                                  <a:pt x="6125" y="4763"/>
                                </a:lnTo>
                                <a:lnTo>
                                  <a:pt x="6125" y="4763"/>
                                </a:lnTo>
                                <a:lnTo>
                                  <a:pt x="6125" y="4763"/>
                                </a:lnTo>
                                <a:lnTo>
                                  <a:pt x="6125" y="4763"/>
                                </a:lnTo>
                                <a:lnTo>
                                  <a:pt x="6125" y="4763"/>
                                </a:lnTo>
                                <a:lnTo>
                                  <a:pt x="7144" y="4763"/>
                                </a:lnTo>
                                <a:lnTo>
                                  <a:pt x="7144" y="4763"/>
                                </a:lnTo>
                                <a:lnTo>
                                  <a:pt x="7144" y="4763"/>
                                </a:lnTo>
                                <a:lnTo>
                                  <a:pt x="7144" y="4763"/>
                                </a:lnTo>
                                <a:lnTo>
                                  <a:pt x="7144" y="4763"/>
                                </a:lnTo>
                                <a:lnTo>
                                  <a:pt x="7144" y="4763"/>
                                </a:lnTo>
                                <a:lnTo>
                                  <a:pt x="7144" y="4763"/>
                                </a:lnTo>
                                <a:lnTo>
                                  <a:pt x="7144" y="4763"/>
                                </a:lnTo>
                                <a:lnTo>
                                  <a:pt x="7144" y="4763"/>
                                </a:lnTo>
                                <a:lnTo>
                                  <a:pt x="7144" y="4763"/>
                                </a:lnTo>
                                <a:lnTo>
                                  <a:pt x="7144" y="4763"/>
                                </a:lnTo>
                                <a:lnTo>
                                  <a:pt x="7144" y="4763"/>
                                </a:lnTo>
                                <a:lnTo>
                                  <a:pt x="7144" y="9525"/>
                                </a:lnTo>
                                <a:lnTo>
                                  <a:pt x="7144" y="4763"/>
                                </a:lnTo>
                                <a:lnTo>
                                  <a:pt x="7144" y="4763"/>
                                </a:lnTo>
                                <a:lnTo>
                                  <a:pt x="7144" y="4763"/>
                                </a:lnTo>
                                <a:lnTo>
                                  <a:pt x="7144" y="4763"/>
                                </a:lnTo>
                                <a:lnTo>
                                  <a:pt x="7144" y="9525"/>
                                </a:lnTo>
                                <a:lnTo>
                                  <a:pt x="7144" y="4763"/>
                                </a:lnTo>
                                <a:lnTo>
                                  <a:pt x="7144" y="4763"/>
                                </a:lnTo>
                                <a:lnTo>
                                  <a:pt x="8163" y="4763"/>
                                </a:lnTo>
                                <a:lnTo>
                                  <a:pt x="8163" y="4763"/>
                                </a:lnTo>
                                <a:lnTo>
                                  <a:pt x="8163" y="4763"/>
                                </a:lnTo>
                                <a:lnTo>
                                  <a:pt x="8163" y="4763"/>
                                </a:lnTo>
                                <a:lnTo>
                                  <a:pt x="8163" y="4763"/>
                                </a:lnTo>
                                <a:lnTo>
                                  <a:pt x="8163" y="4763"/>
                                </a:lnTo>
                                <a:lnTo>
                                  <a:pt x="8163" y="4763"/>
                                </a:lnTo>
                                <a:lnTo>
                                  <a:pt x="8163" y="4763"/>
                                </a:lnTo>
                                <a:lnTo>
                                  <a:pt x="8163" y="4763"/>
                                </a:lnTo>
                                <a:lnTo>
                                  <a:pt x="8163" y="4763"/>
                                </a:lnTo>
                                <a:lnTo>
                                  <a:pt x="8163" y="4763"/>
                                </a:lnTo>
                                <a:lnTo>
                                  <a:pt x="8163" y="9525"/>
                                </a:lnTo>
                                <a:lnTo>
                                  <a:pt x="8163" y="9525"/>
                                </a:lnTo>
                                <a:lnTo>
                                  <a:pt x="8163" y="9525"/>
                                </a:lnTo>
                                <a:lnTo>
                                  <a:pt x="8163" y="9525"/>
                                </a:lnTo>
                                <a:lnTo>
                                  <a:pt x="8163" y="9525"/>
                                </a:lnTo>
                                <a:lnTo>
                                  <a:pt x="8163" y="4763"/>
                                </a:lnTo>
                                <a:lnTo>
                                  <a:pt x="8163" y="4763"/>
                                </a:lnTo>
                                <a:lnTo>
                                  <a:pt x="9182" y="4763"/>
                                </a:lnTo>
                                <a:lnTo>
                                  <a:pt x="9182" y="4763"/>
                                </a:lnTo>
                                <a:lnTo>
                                  <a:pt x="9182" y="4763"/>
                                </a:lnTo>
                                <a:lnTo>
                                  <a:pt x="9182" y="9525"/>
                                </a:lnTo>
                                <a:lnTo>
                                  <a:pt x="9182" y="4763"/>
                                </a:lnTo>
                                <a:lnTo>
                                  <a:pt x="9182" y="4763"/>
                                </a:lnTo>
                                <a:lnTo>
                                  <a:pt x="9182" y="4763"/>
                                </a:lnTo>
                                <a:lnTo>
                                  <a:pt x="9182" y="4763"/>
                                </a:lnTo>
                                <a:lnTo>
                                  <a:pt x="9182" y="4763"/>
                                </a:lnTo>
                                <a:lnTo>
                                  <a:pt x="9182" y="4763"/>
                                </a:lnTo>
                                <a:lnTo>
                                  <a:pt x="9182" y="4763"/>
                                </a:lnTo>
                                <a:lnTo>
                                  <a:pt x="9182" y="4763"/>
                                </a:lnTo>
                                <a:lnTo>
                                  <a:pt x="9182" y="4763"/>
                                </a:lnTo>
                                <a:lnTo>
                                  <a:pt x="9182" y="4763"/>
                                </a:lnTo>
                                <a:lnTo>
                                  <a:pt x="9182" y="9525"/>
                                </a:lnTo>
                                <a:lnTo>
                                  <a:pt x="9182" y="4763"/>
                                </a:lnTo>
                                <a:lnTo>
                                  <a:pt x="9182" y="4763"/>
                                </a:lnTo>
                                <a:lnTo>
                                  <a:pt x="9182" y="4763"/>
                                </a:lnTo>
                                <a:lnTo>
                                  <a:pt x="10201" y="4763"/>
                                </a:lnTo>
                                <a:lnTo>
                                  <a:pt x="10201" y="4763"/>
                                </a:lnTo>
                                <a:lnTo>
                                  <a:pt x="10201" y="4763"/>
                                </a:lnTo>
                                <a:lnTo>
                                  <a:pt x="10201" y="4763"/>
                                </a:lnTo>
                                <a:lnTo>
                                  <a:pt x="10201" y="4763"/>
                                </a:lnTo>
                                <a:lnTo>
                                  <a:pt x="10201" y="4763"/>
                                </a:lnTo>
                                <a:lnTo>
                                  <a:pt x="10201" y="4763"/>
                                </a:lnTo>
                                <a:lnTo>
                                  <a:pt x="10201" y="4763"/>
                                </a:lnTo>
                                <a:lnTo>
                                  <a:pt x="10201" y="4763"/>
                                </a:lnTo>
                                <a:lnTo>
                                  <a:pt x="10201" y="4763"/>
                                </a:lnTo>
                                <a:lnTo>
                                  <a:pt x="10201" y="4763"/>
                                </a:lnTo>
                                <a:lnTo>
                                  <a:pt x="10201" y="4763"/>
                                </a:lnTo>
                                <a:lnTo>
                                  <a:pt x="10201" y="4763"/>
                                </a:lnTo>
                                <a:lnTo>
                                  <a:pt x="10201" y="4763"/>
                                </a:lnTo>
                                <a:lnTo>
                                  <a:pt x="10201" y="4763"/>
                                </a:lnTo>
                                <a:lnTo>
                                  <a:pt x="10201" y="4763"/>
                                </a:lnTo>
                                <a:lnTo>
                                  <a:pt x="10201" y="4763"/>
                                </a:lnTo>
                                <a:lnTo>
                                  <a:pt x="10201" y="9525"/>
                                </a:lnTo>
                                <a:lnTo>
                                  <a:pt x="11230" y="4763"/>
                                </a:lnTo>
                                <a:lnTo>
                                  <a:pt x="11230" y="4763"/>
                                </a:lnTo>
                                <a:lnTo>
                                  <a:pt x="11230" y="4763"/>
                                </a:lnTo>
                                <a:lnTo>
                                  <a:pt x="11230" y="4763"/>
                                </a:lnTo>
                                <a:lnTo>
                                  <a:pt x="11230" y="4763"/>
                                </a:lnTo>
                                <a:lnTo>
                                  <a:pt x="11230" y="4763"/>
                                </a:lnTo>
                                <a:lnTo>
                                  <a:pt x="11230" y="4763"/>
                                </a:lnTo>
                                <a:lnTo>
                                  <a:pt x="11230" y="4763"/>
                                </a:lnTo>
                                <a:lnTo>
                                  <a:pt x="11230" y="9525"/>
                                </a:lnTo>
                                <a:lnTo>
                                  <a:pt x="11230" y="9525"/>
                                </a:lnTo>
                                <a:lnTo>
                                  <a:pt x="11230" y="4763"/>
                                </a:lnTo>
                                <a:lnTo>
                                  <a:pt x="11230" y="4763"/>
                                </a:lnTo>
                                <a:lnTo>
                                  <a:pt x="11230" y="4763"/>
                                </a:lnTo>
                                <a:lnTo>
                                  <a:pt x="11230" y="4763"/>
                                </a:lnTo>
                                <a:lnTo>
                                  <a:pt x="11230" y="4763"/>
                                </a:lnTo>
                                <a:lnTo>
                                  <a:pt x="11230" y="4763"/>
                                </a:lnTo>
                                <a:lnTo>
                                  <a:pt x="11230" y="4763"/>
                                </a:lnTo>
                                <a:lnTo>
                                  <a:pt x="11230" y="4763"/>
                                </a:lnTo>
                                <a:lnTo>
                                  <a:pt x="11230" y="4763"/>
                                </a:lnTo>
                                <a:lnTo>
                                  <a:pt x="11230" y="4763"/>
                                </a:lnTo>
                                <a:lnTo>
                                  <a:pt x="12249" y="4763"/>
                                </a:lnTo>
                                <a:lnTo>
                                  <a:pt x="12249" y="9525"/>
                                </a:lnTo>
                                <a:lnTo>
                                  <a:pt x="12249" y="4763"/>
                                </a:lnTo>
                                <a:lnTo>
                                  <a:pt x="12249" y="4763"/>
                                </a:lnTo>
                                <a:lnTo>
                                  <a:pt x="12249" y="4763"/>
                                </a:lnTo>
                                <a:lnTo>
                                  <a:pt x="12249" y="4763"/>
                                </a:lnTo>
                                <a:lnTo>
                                  <a:pt x="12249" y="4763"/>
                                </a:lnTo>
                                <a:lnTo>
                                  <a:pt x="12249" y="4763"/>
                                </a:lnTo>
                                <a:lnTo>
                                  <a:pt x="12249" y="4763"/>
                                </a:lnTo>
                                <a:lnTo>
                                  <a:pt x="12249" y="4763"/>
                                </a:lnTo>
                                <a:lnTo>
                                  <a:pt x="12249" y="4763"/>
                                </a:lnTo>
                                <a:lnTo>
                                  <a:pt x="12249" y="4763"/>
                                </a:lnTo>
                                <a:lnTo>
                                  <a:pt x="12249" y="4763"/>
                                </a:lnTo>
                                <a:lnTo>
                                  <a:pt x="12249" y="4763"/>
                                </a:lnTo>
                                <a:lnTo>
                                  <a:pt x="12249" y="4763"/>
                                </a:lnTo>
                                <a:lnTo>
                                  <a:pt x="12249" y="4763"/>
                                </a:lnTo>
                                <a:lnTo>
                                  <a:pt x="12249" y="4763"/>
                                </a:lnTo>
                                <a:lnTo>
                                  <a:pt x="12249" y="4763"/>
                                </a:lnTo>
                                <a:lnTo>
                                  <a:pt x="13268" y="4763"/>
                                </a:lnTo>
                                <a:lnTo>
                                  <a:pt x="13268" y="4763"/>
                                </a:lnTo>
                                <a:lnTo>
                                  <a:pt x="13268" y="4763"/>
                                </a:lnTo>
                                <a:lnTo>
                                  <a:pt x="13268" y="4763"/>
                                </a:lnTo>
                                <a:lnTo>
                                  <a:pt x="13268" y="4763"/>
                                </a:lnTo>
                                <a:lnTo>
                                  <a:pt x="13268" y="4763"/>
                                </a:lnTo>
                                <a:lnTo>
                                  <a:pt x="13268" y="0"/>
                                </a:lnTo>
                                <a:lnTo>
                                  <a:pt x="13268" y="4763"/>
                                </a:lnTo>
                                <a:lnTo>
                                  <a:pt x="13268" y="4763"/>
                                </a:lnTo>
                                <a:lnTo>
                                  <a:pt x="13268" y="4763"/>
                                </a:lnTo>
                                <a:lnTo>
                                  <a:pt x="13268" y="4763"/>
                                </a:lnTo>
                                <a:lnTo>
                                  <a:pt x="13268" y="4763"/>
                                </a:lnTo>
                                <a:lnTo>
                                  <a:pt x="13268" y="4763"/>
                                </a:lnTo>
                                <a:lnTo>
                                  <a:pt x="13268" y="4763"/>
                                </a:lnTo>
                                <a:lnTo>
                                  <a:pt x="13268" y="4763"/>
                                </a:lnTo>
                                <a:lnTo>
                                  <a:pt x="13268" y="4763"/>
                                </a:lnTo>
                                <a:lnTo>
                                  <a:pt x="13268" y="9525"/>
                                </a:lnTo>
                                <a:lnTo>
                                  <a:pt x="13268" y="4763"/>
                                </a:lnTo>
                                <a:lnTo>
                                  <a:pt x="14288" y="4763"/>
                                </a:lnTo>
                                <a:lnTo>
                                  <a:pt x="14288" y="4763"/>
                                </a:lnTo>
                                <a:lnTo>
                                  <a:pt x="14288" y="4763"/>
                                </a:lnTo>
                                <a:lnTo>
                                  <a:pt x="14288" y="4763"/>
                                </a:lnTo>
                                <a:lnTo>
                                  <a:pt x="14288" y="9525"/>
                                </a:lnTo>
                                <a:lnTo>
                                  <a:pt x="14288" y="9525"/>
                                </a:lnTo>
                                <a:lnTo>
                                  <a:pt x="14288" y="4763"/>
                                </a:lnTo>
                                <a:lnTo>
                                  <a:pt x="14288" y="4763"/>
                                </a:lnTo>
                                <a:lnTo>
                                  <a:pt x="14288" y="4763"/>
                                </a:lnTo>
                                <a:lnTo>
                                  <a:pt x="14288" y="4763"/>
                                </a:lnTo>
                                <a:lnTo>
                                  <a:pt x="14288" y="4763"/>
                                </a:lnTo>
                                <a:lnTo>
                                  <a:pt x="14288" y="4763"/>
                                </a:lnTo>
                                <a:lnTo>
                                  <a:pt x="14288" y="4763"/>
                                </a:lnTo>
                                <a:lnTo>
                                  <a:pt x="14288" y="4763"/>
                                </a:lnTo>
                                <a:lnTo>
                                  <a:pt x="14288" y="4763"/>
                                </a:lnTo>
                                <a:lnTo>
                                  <a:pt x="14288" y="4763"/>
                                </a:lnTo>
                                <a:lnTo>
                                  <a:pt x="14288" y="4763"/>
                                </a:lnTo>
                                <a:lnTo>
                                  <a:pt x="14288" y="4763"/>
                                </a:lnTo>
                                <a:lnTo>
                                  <a:pt x="15307" y="4763"/>
                                </a:lnTo>
                                <a:lnTo>
                                  <a:pt x="15307" y="4763"/>
                                </a:lnTo>
                                <a:lnTo>
                                  <a:pt x="15307" y="9525"/>
                                </a:lnTo>
                                <a:lnTo>
                                  <a:pt x="15307" y="4763"/>
                                </a:lnTo>
                                <a:lnTo>
                                  <a:pt x="15307" y="4763"/>
                                </a:lnTo>
                                <a:lnTo>
                                  <a:pt x="15307" y="4763"/>
                                </a:lnTo>
                                <a:lnTo>
                                  <a:pt x="15307" y="4763"/>
                                </a:lnTo>
                                <a:lnTo>
                                  <a:pt x="15307" y="4763"/>
                                </a:lnTo>
                                <a:lnTo>
                                  <a:pt x="15307" y="4763"/>
                                </a:lnTo>
                                <a:lnTo>
                                  <a:pt x="15307" y="4763"/>
                                </a:lnTo>
                                <a:lnTo>
                                  <a:pt x="15307" y="4763"/>
                                </a:lnTo>
                                <a:lnTo>
                                  <a:pt x="15307" y="4763"/>
                                </a:lnTo>
                                <a:lnTo>
                                  <a:pt x="15307" y="4763"/>
                                </a:lnTo>
                                <a:lnTo>
                                  <a:pt x="15307" y="4763"/>
                                </a:lnTo>
                                <a:lnTo>
                                  <a:pt x="15307" y="0"/>
                                </a:lnTo>
                                <a:lnTo>
                                  <a:pt x="15307" y="4763"/>
                                </a:lnTo>
                                <a:lnTo>
                                  <a:pt x="15307" y="4763"/>
                                </a:lnTo>
                                <a:lnTo>
                                  <a:pt x="15307" y="9525"/>
                                </a:lnTo>
                                <a:lnTo>
                                  <a:pt x="15307" y="9525"/>
                                </a:lnTo>
                                <a:lnTo>
                                  <a:pt x="15307" y="4763"/>
                                </a:lnTo>
                                <a:lnTo>
                                  <a:pt x="16326" y="4763"/>
                                </a:lnTo>
                                <a:lnTo>
                                  <a:pt x="16326" y="4763"/>
                                </a:lnTo>
                                <a:lnTo>
                                  <a:pt x="16326" y="4763"/>
                                </a:lnTo>
                                <a:lnTo>
                                  <a:pt x="16326" y="4763"/>
                                </a:lnTo>
                                <a:lnTo>
                                  <a:pt x="16326" y="4763"/>
                                </a:lnTo>
                                <a:lnTo>
                                  <a:pt x="16326" y="4763"/>
                                </a:lnTo>
                                <a:lnTo>
                                  <a:pt x="16326" y="4763"/>
                                </a:lnTo>
                                <a:lnTo>
                                  <a:pt x="16326" y="4763"/>
                                </a:lnTo>
                                <a:lnTo>
                                  <a:pt x="16326" y="4763"/>
                                </a:lnTo>
                                <a:lnTo>
                                  <a:pt x="16326" y="4763"/>
                                </a:lnTo>
                                <a:lnTo>
                                  <a:pt x="16326" y="0"/>
                                </a:lnTo>
                                <a:lnTo>
                                  <a:pt x="16326" y="4763"/>
                                </a:lnTo>
                                <a:lnTo>
                                  <a:pt x="16326" y="4763"/>
                                </a:lnTo>
                                <a:lnTo>
                                  <a:pt x="16326" y="4763"/>
                                </a:lnTo>
                                <a:lnTo>
                                  <a:pt x="16326" y="4763"/>
                                </a:lnTo>
                                <a:lnTo>
                                  <a:pt x="16326" y="9525"/>
                                </a:lnTo>
                                <a:lnTo>
                                  <a:pt x="16326" y="4763"/>
                                </a:lnTo>
                                <a:lnTo>
                                  <a:pt x="16326" y="4763"/>
                                </a:lnTo>
                                <a:lnTo>
                                  <a:pt x="17345" y="4763"/>
                                </a:lnTo>
                                <a:lnTo>
                                  <a:pt x="17345" y="4763"/>
                                </a:lnTo>
                                <a:lnTo>
                                  <a:pt x="17345" y="4763"/>
                                </a:lnTo>
                                <a:lnTo>
                                  <a:pt x="17345" y="4763"/>
                                </a:lnTo>
                                <a:lnTo>
                                  <a:pt x="17345" y="4763"/>
                                </a:lnTo>
                                <a:lnTo>
                                  <a:pt x="17345" y="4763"/>
                                </a:lnTo>
                                <a:lnTo>
                                  <a:pt x="17345" y="4763"/>
                                </a:lnTo>
                                <a:lnTo>
                                  <a:pt x="17345" y="4763"/>
                                </a:lnTo>
                                <a:lnTo>
                                  <a:pt x="17345" y="4763"/>
                                </a:lnTo>
                                <a:lnTo>
                                  <a:pt x="17345" y="4763"/>
                                </a:lnTo>
                                <a:lnTo>
                                  <a:pt x="17345" y="4763"/>
                                </a:lnTo>
                                <a:lnTo>
                                  <a:pt x="17345" y="9525"/>
                                </a:lnTo>
                                <a:lnTo>
                                  <a:pt x="17345" y="4763"/>
                                </a:lnTo>
                                <a:lnTo>
                                  <a:pt x="17345" y="4763"/>
                                </a:lnTo>
                                <a:lnTo>
                                  <a:pt x="17345" y="4763"/>
                                </a:lnTo>
                                <a:lnTo>
                                  <a:pt x="17345" y="4763"/>
                                </a:lnTo>
                                <a:lnTo>
                                  <a:pt x="17345" y="4763"/>
                                </a:lnTo>
                                <a:lnTo>
                                  <a:pt x="17345" y="4763"/>
                                </a:lnTo>
                                <a:lnTo>
                                  <a:pt x="18374" y="4763"/>
                                </a:lnTo>
                                <a:lnTo>
                                  <a:pt x="18374" y="4763"/>
                                </a:lnTo>
                                <a:lnTo>
                                  <a:pt x="18374" y="9525"/>
                                </a:lnTo>
                                <a:lnTo>
                                  <a:pt x="18374" y="9525"/>
                                </a:lnTo>
                                <a:lnTo>
                                  <a:pt x="18374" y="4763"/>
                                </a:lnTo>
                                <a:lnTo>
                                  <a:pt x="18374" y="4763"/>
                                </a:lnTo>
                                <a:lnTo>
                                  <a:pt x="18374" y="4763"/>
                                </a:lnTo>
                                <a:lnTo>
                                  <a:pt x="18374" y="4763"/>
                                </a:lnTo>
                                <a:lnTo>
                                  <a:pt x="18374" y="0"/>
                                </a:lnTo>
                                <a:lnTo>
                                  <a:pt x="18374" y="4763"/>
                                </a:lnTo>
                                <a:lnTo>
                                  <a:pt x="18374" y="4763"/>
                                </a:lnTo>
                                <a:lnTo>
                                  <a:pt x="18374" y="4763"/>
                                </a:lnTo>
                                <a:lnTo>
                                  <a:pt x="18374" y="4763"/>
                                </a:lnTo>
                                <a:lnTo>
                                  <a:pt x="18374" y="4763"/>
                                </a:lnTo>
                                <a:lnTo>
                                  <a:pt x="18374" y="4763"/>
                                </a:lnTo>
                                <a:lnTo>
                                  <a:pt x="18374" y="4763"/>
                                </a:lnTo>
                                <a:lnTo>
                                  <a:pt x="18374" y="4763"/>
                                </a:lnTo>
                                <a:lnTo>
                                  <a:pt x="18374" y="4763"/>
                                </a:lnTo>
                                <a:lnTo>
                                  <a:pt x="18374" y="4763"/>
                                </a:lnTo>
                                <a:lnTo>
                                  <a:pt x="18374" y="4763"/>
                                </a:lnTo>
                                <a:lnTo>
                                  <a:pt x="19393" y="4763"/>
                                </a:lnTo>
                                <a:lnTo>
                                  <a:pt x="19393" y="4763"/>
                                </a:lnTo>
                                <a:lnTo>
                                  <a:pt x="19393" y="4763"/>
                                </a:lnTo>
                                <a:lnTo>
                                  <a:pt x="19393" y="4763"/>
                                </a:lnTo>
                                <a:lnTo>
                                  <a:pt x="19393" y="4763"/>
                                </a:lnTo>
                                <a:lnTo>
                                  <a:pt x="19393" y="9525"/>
                                </a:lnTo>
                                <a:lnTo>
                                  <a:pt x="19393" y="9525"/>
                                </a:lnTo>
                                <a:lnTo>
                                  <a:pt x="19393" y="4763"/>
                                </a:lnTo>
                                <a:lnTo>
                                  <a:pt x="19393" y="4763"/>
                                </a:lnTo>
                                <a:lnTo>
                                  <a:pt x="19393" y="4763"/>
                                </a:lnTo>
                                <a:lnTo>
                                  <a:pt x="19393" y="4763"/>
                                </a:lnTo>
                                <a:lnTo>
                                  <a:pt x="19393" y="4763"/>
                                </a:lnTo>
                                <a:lnTo>
                                  <a:pt x="19393" y="4763"/>
                                </a:lnTo>
                                <a:lnTo>
                                  <a:pt x="19393" y="4763"/>
                                </a:lnTo>
                                <a:lnTo>
                                  <a:pt x="19393" y="4763"/>
                                </a:lnTo>
                                <a:lnTo>
                                  <a:pt x="19393" y="4763"/>
                                </a:lnTo>
                                <a:lnTo>
                                  <a:pt x="19393" y="4763"/>
                                </a:lnTo>
                                <a:lnTo>
                                  <a:pt x="19393" y="4763"/>
                                </a:lnTo>
                                <a:lnTo>
                                  <a:pt x="20412" y="4763"/>
                                </a:lnTo>
                                <a:lnTo>
                                  <a:pt x="20412" y="4763"/>
                                </a:lnTo>
                                <a:lnTo>
                                  <a:pt x="20412" y="4763"/>
                                </a:lnTo>
                                <a:lnTo>
                                  <a:pt x="20412" y="0"/>
                                </a:lnTo>
                                <a:lnTo>
                                  <a:pt x="20412" y="4763"/>
                                </a:lnTo>
                                <a:lnTo>
                                  <a:pt x="20412" y="4763"/>
                                </a:lnTo>
                                <a:lnTo>
                                  <a:pt x="20412" y="4763"/>
                                </a:lnTo>
                                <a:lnTo>
                                  <a:pt x="20412" y="4763"/>
                                </a:lnTo>
                                <a:lnTo>
                                  <a:pt x="20412" y="4763"/>
                                </a:lnTo>
                                <a:lnTo>
                                  <a:pt x="20412" y="4763"/>
                                </a:lnTo>
                                <a:lnTo>
                                  <a:pt x="20412" y="4763"/>
                                </a:lnTo>
                                <a:lnTo>
                                  <a:pt x="20412" y="4763"/>
                                </a:lnTo>
                                <a:lnTo>
                                  <a:pt x="20412" y="4763"/>
                                </a:lnTo>
                                <a:lnTo>
                                  <a:pt x="20412" y="4763"/>
                                </a:lnTo>
                                <a:lnTo>
                                  <a:pt x="20412" y="4763"/>
                                </a:lnTo>
                                <a:lnTo>
                                  <a:pt x="20412" y="4763"/>
                                </a:lnTo>
                                <a:lnTo>
                                  <a:pt x="20412" y="4763"/>
                                </a:lnTo>
                                <a:lnTo>
                                  <a:pt x="20412" y="4763"/>
                                </a:lnTo>
                                <a:lnTo>
                                  <a:pt x="21431" y="4763"/>
                                </a:lnTo>
                                <a:lnTo>
                                  <a:pt x="21431" y="4763"/>
                                </a:lnTo>
                                <a:lnTo>
                                  <a:pt x="21431" y="4763"/>
                                </a:lnTo>
                                <a:lnTo>
                                  <a:pt x="21431" y="4763"/>
                                </a:lnTo>
                                <a:lnTo>
                                  <a:pt x="21431" y="4763"/>
                                </a:lnTo>
                                <a:lnTo>
                                  <a:pt x="21431" y="4763"/>
                                </a:lnTo>
                                <a:lnTo>
                                  <a:pt x="21431" y="4763"/>
                                </a:lnTo>
                                <a:lnTo>
                                  <a:pt x="21431" y="4763"/>
                                </a:lnTo>
                                <a:lnTo>
                                  <a:pt x="21431" y="4763"/>
                                </a:lnTo>
                                <a:lnTo>
                                  <a:pt x="21431" y="4763"/>
                                </a:lnTo>
                                <a:lnTo>
                                  <a:pt x="21431" y="4763"/>
                                </a:lnTo>
                                <a:lnTo>
                                  <a:pt x="21431" y="4763"/>
                                </a:lnTo>
                                <a:lnTo>
                                  <a:pt x="21431" y="4763"/>
                                </a:lnTo>
                                <a:lnTo>
                                  <a:pt x="21431" y="4763"/>
                                </a:lnTo>
                                <a:lnTo>
                                  <a:pt x="21431" y="4763"/>
                                </a:lnTo>
                                <a:lnTo>
                                  <a:pt x="21431" y="4763"/>
                                </a:lnTo>
                                <a:lnTo>
                                  <a:pt x="21431" y="4763"/>
                                </a:lnTo>
                                <a:lnTo>
                                  <a:pt x="21431" y="4763"/>
                                </a:lnTo>
                                <a:lnTo>
                                  <a:pt x="22450" y="4763"/>
                                </a:lnTo>
                                <a:lnTo>
                                  <a:pt x="22450" y="4763"/>
                                </a:lnTo>
                                <a:lnTo>
                                  <a:pt x="22450" y="4763"/>
                                </a:lnTo>
                                <a:lnTo>
                                  <a:pt x="22450" y="4763"/>
                                </a:lnTo>
                                <a:lnTo>
                                  <a:pt x="22450" y="4763"/>
                                </a:lnTo>
                                <a:lnTo>
                                  <a:pt x="22450" y="4763"/>
                                </a:lnTo>
                                <a:lnTo>
                                  <a:pt x="22450" y="4763"/>
                                </a:lnTo>
                                <a:lnTo>
                                  <a:pt x="22450" y="4763"/>
                                </a:lnTo>
                                <a:lnTo>
                                  <a:pt x="22450" y="4763"/>
                                </a:lnTo>
                                <a:lnTo>
                                  <a:pt x="22450" y="4763"/>
                                </a:lnTo>
                                <a:lnTo>
                                  <a:pt x="22450" y="4763"/>
                                </a:lnTo>
                                <a:lnTo>
                                  <a:pt x="22450" y="4763"/>
                                </a:lnTo>
                                <a:lnTo>
                                  <a:pt x="22450" y="4763"/>
                                </a:lnTo>
                                <a:lnTo>
                                  <a:pt x="22450" y="4763"/>
                                </a:lnTo>
                                <a:lnTo>
                                  <a:pt x="22450" y="4763"/>
                                </a:lnTo>
                                <a:lnTo>
                                  <a:pt x="22450" y="4763"/>
                                </a:lnTo>
                                <a:lnTo>
                                  <a:pt x="22450" y="4763"/>
                                </a:lnTo>
                                <a:lnTo>
                                  <a:pt x="22450" y="4763"/>
                                </a:lnTo>
                                <a:lnTo>
                                  <a:pt x="22450" y="4763"/>
                                </a:lnTo>
                                <a:lnTo>
                                  <a:pt x="22450" y="4763"/>
                                </a:lnTo>
                                <a:lnTo>
                                  <a:pt x="22450" y="4763"/>
                                </a:lnTo>
                                <a:lnTo>
                                  <a:pt x="22450" y="4763"/>
                                </a:lnTo>
                                <a:lnTo>
                                  <a:pt x="22450" y="9525"/>
                                </a:lnTo>
                                <a:lnTo>
                                  <a:pt x="22450" y="9525"/>
                                </a:lnTo>
                                <a:lnTo>
                                  <a:pt x="22450" y="9525"/>
                                </a:lnTo>
                                <a:lnTo>
                                  <a:pt x="22450" y="9525"/>
                                </a:lnTo>
                                <a:lnTo>
                                  <a:pt x="23470" y="4763"/>
                                </a:lnTo>
                                <a:lnTo>
                                  <a:pt x="23470" y="4763"/>
                                </a:lnTo>
                                <a:lnTo>
                                  <a:pt x="23470" y="4763"/>
                                </a:lnTo>
                                <a:lnTo>
                                  <a:pt x="23470" y="4763"/>
                                </a:lnTo>
                                <a:lnTo>
                                  <a:pt x="23470" y="4763"/>
                                </a:lnTo>
                                <a:lnTo>
                                  <a:pt x="23470" y="4763"/>
                                </a:lnTo>
                                <a:lnTo>
                                  <a:pt x="23470" y="4763"/>
                                </a:lnTo>
                                <a:lnTo>
                                  <a:pt x="23470" y="4763"/>
                                </a:lnTo>
                                <a:lnTo>
                                  <a:pt x="23470" y="4763"/>
                                </a:lnTo>
                                <a:lnTo>
                                  <a:pt x="23470" y="4763"/>
                                </a:lnTo>
                                <a:lnTo>
                                  <a:pt x="23470" y="4763"/>
                                </a:lnTo>
                                <a:lnTo>
                                  <a:pt x="23470" y="4763"/>
                                </a:lnTo>
                                <a:lnTo>
                                  <a:pt x="23470" y="4763"/>
                                </a:lnTo>
                                <a:lnTo>
                                  <a:pt x="23470" y="4763"/>
                                </a:lnTo>
                                <a:lnTo>
                                  <a:pt x="23470" y="4763"/>
                                </a:lnTo>
                                <a:lnTo>
                                  <a:pt x="23470" y="4763"/>
                                </a:lnTo>
                                <a:lnTo>
                                  <a:pt x="23470" y="4763"/>
                                </a:lnTo>
                                <a:lnTo>
                                  <a:pt x="23470" y="4763"/>
                                </a:lnTo>
                                <a:lnTo>
                                  <a:pt x="24489" y="4763"/>
                                </a:lnTo>
                                <a:lnTo>
                                  <a:pt x="24489" y="4763"/>
                                </a:lnTo>
                                <a:lnTo>
                                  <a:pt x="24489" y="4763"/>
                                </a:lnTo>
                                <a:lnTo>
                                  <a:pt x="24489" y="4763"/>
                                </a:lnTo>
                                <a:lnTo>
                                  <a:pt x="24489" y="4763"/>
                                </a:lnTo>
                                <a:lnTo>
                                  <a:pt x="24489" y="4763"/>
                                </a:lnTo>
                                <a:lnTo>
                                  <a:pt x="24489" y="4763"/>
                                </a:lnTo>
                                <a:lnTo>
                                  <a:pt x="24489" y="4763"/>
                                </a:lnTo>
                                <a:lnTo>
                                  <a:pt x="24489" y="0"/>
                                </a:lnTo>
                                <a:lnTo>
                                  <a:pt x="24489" y="4763"/>
                                </a:lnTo>
                                <a:lnTo>
                                  <a:pt x="24489" y="4763"/>
                                </a:lnTo>
                                <a:lnTo>
                                  <a:pt x="24489" y="4763"/>
                                </a:lnTo>
                                <a:lnTo>
                                  <a:pt x="24489" y="4763"/>
                                </a:lnTo>
                                <a:lnTo>
                                  <a:pt x="24489" y="4763"/>
                                </a:lnTo>
                                <a:lnTo>
                                  <a:pt x="24489" y="4763"/>
                                </a:lnTo>
                                <a:lnTo>
                                  <a:pt x="24489" y="4763"/>
                                </a:lnTo>
                                <a:lnTo>
                                  <a:pt x="24489" y="4763"/>
                                </a:lnTo>
                                <a:lnTo>
                                  <a:pt x="24489" y="4763"/>
                                </a:lnTo>
                                <a:lnTo>
                                  <a:pt x="25517" y="4763"/>
                                </a:lnTo>
                                <a:lnTo>
                                  <a:pt x="25517" y="4763"/>
                                </a:lnTo>
                                <a:lnTo>
                                  <a:pt x="25517" y="4763"/>
                                </a:lnTo>
                                <a:lnTo>
                                  <a:pt x="25517" y="4763"/>
                                </a:lnTo>
                                <a:lnTo>
                                  <a:pt x="25517" y="4763"/>
                                </a:lnTo>
                                <a:lnTo>
                                  <a:pt x="25517" y="4763"/>
                                </a:lnTo>
                                <a:lnTo>
                                  <a:pt x="25517" y="4763"/>
                                </a:lnTo>
                                <a:lnTo>
                                  <a:pt x="25517" y="4763"/>
                                </a:lnTo>
                                <a:lnTo>
                                  <a:pt x="25517" y="4763"/>
                                </a:lnTo>
                                <a:lnTo>
                                  <a:pt x="25517" y="4763"/>
                                </a:lnTo>
                                <a:lnTo>
                                  <a:pt x="25517" y="4763"/>
                                </a:lnTo>
                                <a:lnTo>
                                  <a:pt x="25517" y="4763"/>
                                </a:lnTo>
                                <a:lnTo>
                                  <a:pt x="25517" y="4763"/>
                                </a:lnTo>
                                <a:lnTo>
                                  <a:pt x="25517" y="4763"/>
                                </a:lnTo>
                                <a:lnTo>
                                  <a:pt x="25517" y="4763"/>
                                </a:lnTo>
                                <a:lnTo>
                                  <a:pt x="25517" y="4763"/>
                                </a:lnTo>
                                <a:lnTo>
                                  <a:pt x="25517" y="4763"/>
                                </a:lnTo>
                                <a:lnTo>
                                  <a:pt x="25517" y="4763"/>
                                </a:lnTo>
                                <a:lnTo>
                                  <a:pt x="26537" y="4763"/>
                                </a:lnTo>
                                <a:lnTo>
                                  <a:pt x="26537" y="4763"/>
                                </a:lnTo>
                                <a:lnTo>
                                  <a:pt x="26537" y="4763"/>
                                </a:lnTo>
                                <a:lnTo>
                                  <a:pt x="26537" y="4763"/>
                                </a:lnTo>
                                <a:lnTo>
                                  <a:pt x="26537" y="4763"/>
                                </a:lnTo>
                                <a:lnTo>
                                  <a:pt x="26537" y="4763"/>
                                </a:lnTo>
                                <a:lnTo>
                                  <a:pt x="26537" y="4763"/>
                                </a:lnTo>
                                <a:lnTo>
                                  <a:pt x="26537" y="4763"/>
                                </a:lnTo>
                                <a:lnTo>
                                  <a:pt x="26537" y="4763"/>
                                </a:lnTo>
                                <a:lnTo>
                                  <a:pt x="26537" y="4763"/>
                                </a:lnTo>
                                <a:lnTo>
                                  <a:pt x="26537" y="4763"/>
                                </a:lnTo>
                                <a:lnTo>
                                  <a:pt x="26537" y="0"/>
                                </a:lnTo>
                                <a:lnTo>
                                  <a:pt x="26537" y="0"/>
                                </a:lnTo>
                                <a:lnTo>
                                  <a:pt x="26537" y="0"/>
                                </a:lnTo>
                                <a:lnTo>
                                  <a:pt x="26537" y="4763"/>
                                </a:lnTo>
                                <a:lnTo>
                                  <a:pt x="26537" y="4763"/>
                                </a:lnTo>
                                <a:lnTo>
                                  <a:pt x="26537" y="4763"/>
                                </a:lnTo>
                                <a:lnTo>
                                  <a:pt x="26537" y="4763"/>
                                </a:lnTo>
                                <a:lnTo>
                                  <a:pt x="26537" y="4763"/>
                                </a:lnTo>
                                <a:lnTo>
                                  <a:pt x="26537" y="4763"/>
                                </a:lnTo>
                                <a:lnTo>
                                  <a:pt x="27556" y="4763"/>
                                </a:lnTo>
                                <a:lnTo>
                                  <a:pt x="27556" y="4763"/>
                                </a:lnTo>
                                <a:lnTo>
                                  <a:pt x="27556" y="4763"/>
                                </a:lnTo>
                                <a:lnTo>
                                  <a:pt x="27556" y="4763"/>
                                </a:lnTo>
                                <a:lnTo>
                                  <a:pt x="27556" y="4763"/>
                                </a:lnTo>
                                <a:lnTo>
                                  <a:pt x="27556" y="4763"/>
                                </a:lnTo>
                                <a:lnTo>
                                  <a:pt x="27556" y="4763"/>
                                </a:lnTo>
                                <a:lnTo>
                                  <a:pt x="27556" y="4763"/>
                                </a:lnTo>
                                <a:lnTo>
                                  <a:pt x="27556" y="4763"/>
                                </a:lnTo>
                                <a:lnTo>
                                  <a:pt x="27556" y="4763"/>
                                </a:lnTo>
                                <a:lnTo>
                                  <a:pt x="27556" y="4763"/>
                                </a:lnTo>
                                <a:lnTo>
                                  <a:pt x="27556" y="4763"/>
                                </a:lnTo>
                                <a:lnTo>
                                  <a:pt x="27556" y="4763"/>
                                </a:lnTo>
                                <a:lnTo>
                                  <a:pt x="27556" y="4763"/>
                                </a:lnTo>
                                <a:lnTo>
                                  <a:pt x="27556" y="4763"/>
                                </a:lnTo>
                                <a:lnTo>
                                  <a:pt x="27556" y="4763"/>
                                </a:lnTo>
                                <a:lnTo>
                                  <a:pt x="27556" y="4763"/>
                                </a:lnTo>
                                <a:lnTo>
                                  <a:pt x="27556" y="0"/>
                                </a:lnTo>
                                <a:lnTo>
                                  <a:pt x="28575" y="0"/>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73" name="Freeform: Shape 273"/>
                        <wps:cNvSpPr/>
                        <wps:spPr>
                          <a:xfrm>
                            <a:off x="1604962" y="1947862"/>
                            <a:ext cx="28575" cy="9525"/>
                          </a:xfrm>
                          <a:custGeom>
                            <a:avLst/>
                            <a:gdLst>
                              <a:gd name="connsiteX0" fmla="*/ 0 w 28575"/>
                              <a:gd name="connsiteY0" fmla="*/ 6353 h 9525"/>
                              <a:gd name="connsiteX1" fmla="*/ 0 w 28575"/>
                              <a:gd name="connsiteY1" fmla="*/ 6353 h 9525"/>
                              <a:gd name="connsiteX2" fmla="*/ 0 w 28575"/>
                              <a:gd name="connsiteY2" fmla="*/ 6353 h 9525"/>
                              <a:gd name="connsiteX3" fmla="*/ 0 w 28575"/>
                              <a:gd name="connsiteY3" fmla="*/ 9525 h 9525"/>
                              <a:gd name="connsiteX4" fmla="*/ 0 w 28575"/>
                              <a:gd name="connsiteY4" fmla="*/ 9525 h 9525"/>
                              <a:gd name="connsiteX5" fmla="*/ 0 w 28575"/>
                              <a:gd name="connsiteY5" fmla="*/ 9525 h 9525"/>
                              <a:gd name="connsiteX6" fmla="*/ 0 w 28575"/>
                              <a:gd name="connsiteY6" fmla="*/ 9525 h 9525"/>
                              <a:gd name="connsiteX7" fmla="*/ 0 w 28575"/>
                              <a:gd name="connsiteY7" fmla="*/ 9525 h 9525"/>
                              <a:gd name="connsiteX8" fmla="*/ 0 w 28575"/>
                              <a:gd name="connsiteY8" fmla="*/ 9525 h 9525"/>
                              <a:gd name="connsiteX9" fmla="*/ 0 w 28575"/>
                              <a:gd name="connsiteY9" fmla="*/ 9525 h 9525"/>
                              <a:gd name="connsiteX10" fmla="*/ 0 w 28575"/>
                              <a:gd name="connsiteY10" fmla="*/ 9525 h 9525"/>
                              <a:gd name="connsiteX11" fmla="*/ 0 w 28575"/>
                              <a:gd name="connsiteY11" fmla="*/ 9525 h 9525"/>
                              <a:gd name="connsiteX12" fmla="*/ 0 w 28575"/>
                              <a:gd name="connsiteY12" fmla="*/ 9525 h 9525"/>
                              <a:gd name="connsiteX13" fmla="*/ 0 w 28575"/>
                              <a:gd name="connsiteY13" fmla="*/ 9525 h 9525"/>
                              <a:gd name="connsiteX14" fmla="*/ 0 w 28575"/>
                              <a:gd name="connsiteY14" fmla="*/ 9525 h 9525"/>
                              <a:gd name="connsiteX15" fmla="*/ 0 w 28575"/>
                              <a:gd name="connsiteY15" fmla="*/ 9525 h 9525"/>
                              <a:gd name="connsiteX16" fmla="*/ 0 w 28575"/>
                              <a:gd name="connsiteY16" fmla="*/ 9525 h 9525"/>
                              <a:gd name="connsiteX17" fmla="*/ 0 w 28575"/>
                              <a:gd name="connsiteY17" fmla="*/ 9525 h 9525"/>
                              <a:gd name="connsiteX18" fmla="*/ 1057 w 28575"/>
                              <a:gd name="connsiteY18" fmla="*/ 9525 h 9525"/>
                              <a:gd name="connsiteX19" fmla="*/ 1057 w 28575"/>
                              <a:gd name="connsiteY19" fmla="*/ 9525 h 9525"/>
                              <a:gd name="connsiteX20" fmla="*/ 1057 w 28575"/>
                              <a:gd name="connsiteY20" fmla="*/ 6353 h 9525"/>
                              <a:gd name="connsiteX21" fmla="*/ 1057 w 28575"/>
                              <a:gd name="connsiteY21" fmla="*/ 6353 h 9525"/>
                              <a:gd name="connsiteX22" fmla="*/ 1057 w 28575"/>
                              <a:gd name="connsiteY22" fmla="*/ 9525 h 9525"/>
                              <a:gd name="connsiteX23" fmla="*/ 1057 w 28575"/>
                              <a:gd name="connsiteY23" fmla="*/ 9525 h 9525"/>
                              <a:gd name="connsiteX24" fmla="*/ 1057 w 28575"/>
                              <a:gd name="connsiteY24" fmla="*/ 9525 h 9525"/>
                              <a:gd name="connsiteX25" fmla="*/ 1057 w 28575"/>
                              <a:gd name="connsiteY25" fmla="*/ 9525 h 9525"/>
                              <a:gd name="connsiteX26" fmla="*/ 1057 w 28575"/>
                              <a:gd name="connsiteY26" fmla="*/ 9525 h 9525"/>
                              <a:gd name="connsiteX27" fmla="*/ 1057 w 28575"/>
                              <a:gd name="connsiteY27" fmla="*/ 9525 h 9525"/>
                              <a:gd name="connsiteX28" fmla="*/ 1057 w 28575"/>
                              <a:gd name="connsiteY28" fmla="*/ 9525 h 9525"/>
                              <a:gd name="connsiteX29" fmla="*/ 1057 w 28575"/>
                              <a:gd name="connsiteY29" fmla="*/ 9525 h 9525"/>
                              <a:gd name="connsiteX30" fmla="*/ 1057 w 28575"/>
                              <a:gd name="connsiteY30" fmla="*/ 9525 h 9525"/>
                              <a:gd name="connsiteX31" fmla="*/ 1057 w 28575"/>
                              <a:gd name="connsiteY31" fmla="*/ 9525 h 9525"/>
                              <a:gd name="connsiteX32" fmla="*/ 1057 w 28575"/>
                              <a:gd name="connsiteY32" fmla="*/ 9525 h 9525"/>
                              <a:gd name="connsiteX33" fmla="*/ 1057 w 28575"/>
                              <a:gd name="connsiteY33" fmla="*/ 9525 h 9525"/>
                              <a:gd name="connsiteX34" fmla="*/ 1057 w 28575"/>
                              <a:gd name="connsiteY34" fmla="*/ 9525 h 9525"/>
                              <a:gd name="connsiteX35" fmla="*/ 1057 w 28575"/>
                              <a:gd name="connsiteY35" fmla="*/ 9525 h 9525"/>
                              <a:gd name="connsiteX36" fmla="*/ 2115 w 28575"/>
                              <a:gd name="connsiteY36" fmla="*/ 9525 h 9525"/>
                              <a:gd name="connsiteX37" fmla="*/ 2115 w 28575"/>
                              <a:gd name="connsiteY37" fmla="*/ 9525 h 9525"/>
                              <a:gd name="connsiteX38" fmla="*/ 2115 w 28575"/>
                              <a:gd name="connsiteY38" fmla="*/ 9525 h 9525"/>
                              <a:gd name="connsiteX39" fmla="*/ 2115 w 28575"/>
                              <a:gd name="connsiteY39" fmla="*/ 9525 h 9525"/>
                              <a:gd name="connsiteX40" fmla="*/ 2115 w 28575"/>
                              <a:gd name="connsiteY40" fmla="*/ 9525 h 9525"/>
                              <a:gd name="connsiteX41" fmla="*/ 2115 w 28575"/>
                              <a:gd name="connsiteY41" fmla="*/ 9525 h 9525"/>
                              <a:gd name="connsiteX42" fmla="*/ 2115 w 28575"/>
                              <a:gd name="connsiteY42" fmla="*/ 9525 h 9525"/>
                              <a:gd name="connsiteX43" fmla="*/ 2115 w 28575"/>
                              <a:gd name="connsiteY43" fmla="*/ 9525 h 9525"/>
                              <a:gd name="connsiteX44" fmla="*/ 2115 w 28575"/>
                              <a:gd name="connsiteY44" fmla="*/ 9525 h 9525"/>
                              <a:gd name="connsiteX45" fmla="*/ 2115 w 28575"/>
                              <a:gd name="connsiteY45" fmla="*/ 9525 h 9525"/>
                              <a:gd name="connsiteX46" fmla="*/ 2115 w 28575"/>
                              <a:gd name="connsiteY46" fmla="*/ 9525 h 9525"/>
                              <a:gd name="connsiteX47" fmla="*/ 2115 w 28575"/>
                              <a:gd name="connsiteY47" fmla="*/ 9525 h 9525"/>
                              <a:gd name="connsiteX48" fmla="*/ 2115 w 28575"/>
                              <a:gd name="connsiteY48" fmla="*/ 9525 h 9525"/>
                              <a:gd name="connsiteX49" fmla="*/ 2115 w 28575"/>
                              <a:gd name="connsiteY49" fmla="*/ 9525 h 9525"/>
                              <a:gd name="connsiteX50" fmla="*/ 2115 w 28575"/>
                              <a:gd name="connsiteY50" fmla="*/ 9525 h 9525"/>
                              <a:gd name="connsiteX51" fmla="*/ 2115 w 28575"/>
                              <a:gd name="connsiteY51" fmla="*/ 9525 h 9525"/>
                              <a:gd name="connsiteX52" fmla="*/ 2115 w 28575"/>
                              <a:gd name="connsiteY52" fmla="*/ 9525 h 9525"/>
                              <a:gd name="connsiteX53" fmla="*/ 2115 w 28575"/>
                              <a:gd name="connsiteY53" fmla="*/ 9525 h 9525"/>
                              <a:gd name="connsiteX54" fmla="*/ 2115 w 28575"/>
                              <a:gd name="connsiteY54" fmla="*/ 9525 h 9525"/>
                              <a:gd name="connsiteX55" fmla="*/ 2115 w 28575"/>
                              <a:gd name="connsiteY55" fmla="*/ 9525 h 9525"/>
                              <a:gd name="connsiteX56" fmla="*/ 3172 w 28575"/>
                              <a:gd name="connsiteY56" fmla="*/ 9525 h 9525"/>
                              <a:gd name="connsiteX57" fmla="*/ 3172 w 28575"/>
                              <a:gd name="connsiteY57" fmla="*/ 9525 h 9525"/>
                              <a:gd name="connsiteX58" fmla="*/ 3172 w 28575"/>
                              <a:gd name="connsiteY58" fmla="*/ 6353 h 9525"/>
                              <a:gd name="connsiteX59" fmla="*/ 3172 w 28575"/>
                              <a:gd name="connsiteY59" fmla="*/ 6353 h 9525"/>
                              <a:gd name="connsiteX60" fmla="*/ 3172 w 28575"/>
                              <a:gd name="connsiteY60" fmla="*/ 6353 h 9525"/>
                              <a:gd name="connsiteX61" fmla="*/ 3172 w 28575"/>
                              <a:gd name="connsiteY61" fmla="*/ 6353 h 9525"/>
                              <a:gd name="connsiteX62" fmla="*/ 3172 w 28575"/>
                              <a:gd name="connsiteY62" fmla="*/ 6353 h 9525"/>
                              <a:gd name="connsiteX63" fmla="*/ 3172 w 28575"/>
                              <a:gd name="connsiteY63" fmla="*/ 6353 h 9525"/>
                              <a:gd name="connsiteX64" fmla="*/ 3172 w 28575"/>
                              <a:gd name="connsiteY64" fmla="*/ 9525 h 9525"/>
                              <a:gd name="connsiteX65" fmla="*/ 3172 w 28575"/>
                              <a:gd name="connsiteY65" fmla="*/ 6353 h 9525"/>
                              <a:gd name="connsiteX66" fmla="*/ 3172 w 28575"/>
                              <a:gd name="connsiteY66" fmla="*/ 6353 h 9525"/>
                              <a:gd name="connsiteX67" fmla="*/ 3172 w 28575"/>
                              <a:gd name="connsiteY67" fmla="*/ 6353 h 9525"/>
                              <a:gd name="connsiteX68" fmla="*/ 3172 w 28575"/>
                              <a:gd name="connsiteY68" fmla="*/ 6353 h 9525"/>
                              <a:gd name="connsiteX69" fmla="*/ 3172 w 28575"/>
                              <a:gd name="connsiteY69" fmla="*/ 9525 h 9525"/>
                              <a:gd name="connsiteX70" fmla="*/ 3172 w 28575"/>
                              <a:gd name="connsiteY70" fmla="*/ 9525 h 9525"/>
                              <a:gd name="connsiteX71" fmla="*/ 3172 w 28575"/>
                              <a:gd name="connsiteY71" fmla="*/ 9525 h 9525"/>
                              <a:gd name="connsiteX72" fmla="*/ 3172 w 28575"/>
                              <a:gd name="connsiteY72" fmla="*/ 9525 h 9525"/>
                              <a:gd name="connsiteX73" fmla="*/ 3172 w 28575"/>
                              <a:gd name="connsiteY73" fmla="*/ 9525 h 9525"/>
                              <a:gd name="connsiteX74" fmla="*/ 4229 w 28575"/>
                              <a:gd name="connsiteY74" fmla="*/ 9525 h 9525"/>
                              <a:gd name="connsiteX75" fmla="*/ 4229 w 28575"/>
                              <a:gd name="connsiteY75" fmla="*/ 9525 h 9525"/>
                              <a:gd name="connsiteX76" fmla="*/ 4229 w 28575"/>
                              <a:gd name="connsiteY76" fmla="*/ 9525 h 9525"/>
                              <a:gd name="connsiteX77" fmla="*/ 4229 w 28575"/>
                              <a:gd name="connsiteY77" fmla="*/ 9525 h 9525"/>
                              <a:gd name="connsiteX78" fmla="*/ 4229 w 28575"/>
                              <a:gd name="connsiteY78" fmla="*/ 9525 h 9525"/>
                              <a:gd name="connsiteX79" fmla="*/ 4229 w 28575"/>
                              <a:gd name="connsiteY79" fmla="*/ 9525 h 9525"/>
                              <a:gd name="connsiteX80" fmla="*/ 4229 w 28575"/>
                              <a:gd name="connsiteY80" fmla="*/ 9525 h 9525"/>
                              <a:gd name="connsiteX81" fmla="*/ 4229 w 28575"/>
                              <a:gd name="connsiteY81" fmla="*/ 9525 h 9525"/>
                              <a:gd name="connsiteX82" fmla="*/ 4229 w 28575"/>
                              <a:gd name="connsiteY82" fmla="*/ 9525 h 9525"/>
                              <a:gd name="connsiteX83" fmla="*/ 4229 w 28575"/>
                              <a:gd name="connsiteY83" fmla="*/ 9525 h 9525"/>
                              <a:gd name="connsiteX84" fmla="*/ 4229 w 28575"/>
                              <a:gd name="connsiteY84" fmla="*/ 6353 h 9525"/>
                              <a:gd name="connsiteX85" fmla="*/ 4229 w 28575"/>
                              <a:gd name="connsiteY85" fmla="*/ 9525 h 9525"/>
                              <a:gd name="connsiteX86" fmla="*/ 4229 w 28575"/>
                              <a:gd name="connsiteY86" fmla="*/ 6353 h 9525"/>
                              <a:gd name="connsiteX87" fmla="*/ 4229 w 28575"/>
                              <a:gd name="connsiteY87" fmla="*/ 6353 h 9525"/>
                              <a:gd name="connsiteX88" fmla="*/ 4229 w 28575"/>
                              <a:gd name="connsiteY88" fmla="*/ 9525 h 9525"/>
                              <a:gd name="connsiteX89" fmla="*/ 4229 w 28575"/>
                              <a:gd name="connsiteY89" fmla="*/ 6353 h 9525"/>
                              <a:gd name="connsiteX90" fmla="*/ 4229 w 28575"/>
                              <a:gd name="connsiteY90" fmla="*/ 6353 h 9525"/>
                              <a:gd name="connsiteX91" fmla="*/ 4229 w 28575"/>
                              <a:gd name="connsiteY91" fmla="*/ 9525 h 9525"/>
                              <a:gd name="connsiteX92" fmla="*/ 5296 w 28575"/>
                              <a:gd name="connsiteY92" fmla="*/ 9525 h 9525"/>
                              <a:gd name="connsiteX93" fmla="*/ 5296 w 28575"/>
                              <a:gd name="connsiteY93" fmla="*/ 9525 h 9525"/>
                              <a:gd name="connsiteX94" fmla="*/ 5296 w 28575"/>
                              <a:gd name="connsiteY94" fmla="*/ 9525 h 9525"/>
                              <a:gd name="connsiteX95" fmla="*/ 5296 w 28575"/>
                              <a:gd name="connsiteY95" fmla="*/ 9525 h 9525"/>
                              <a:gd name="connsiteX96" fmla="*/ 5296 w 28575"/>
                              <a:gd name="connsiteY96" fmla="*/ 9525 h 9525"/>
                              <a:gd name="connsiteX97" fmla="*/ 5296 w 28575"/>
                              <a:gd name="connsiteY97" fmla="*/ 9525 h 9525"/>
                              <a:gd name="connsiteX98" fmla="*/ 5296 w 28575"/>
                              <a:gd name="connsiteY98" fmla="*/ 9525 h 9525"/>
                              <a:gd name="connsiteX99" fmla="*/ 5296 w 28575"/>
                              <a:gd name="connsiteY99" fmla="*/ 9525 h 9525"/>
                              <a:gd name="connsiteX100" fmla="*/ 5296 w 28575"/>
                              <a:gd name="connsiteY100" fmla="*/ 9525 h 9525"/>
                              <a:gd name="connsiteX101" fmla="*/ 5296 w 28575"/>
                              <a:gd name="connsiteY101" fmla="*/ 6353 h 9525"/>
                              <a:gd name="connsiteX102" fmla="*/ 5296 w 28575"/>
                              <a:gd name="connsiteY102" fmla="*/ 6353 h 9525"/>
                              <a:gd name="connsiteX103" fmla="*/ 5296 w 28575"/>
                              <a:gd name="connsiteY103" fmla="*/ 6353 h 9525"/>
                              <a:gd name="connsiteX104" fmla="*/ 5296 w 28575"/>
                              <a:gd name="connsiteY104" fmla="*/ 6353 h 9525"/>
                              <a:gd name="connsiteX105" fmla="*/ 5296 w 28575"/>
                              <a:gd name="connsiteY105" fmla="*/ 9525 h 9525"/>
                              <a:gd name="connsiteX106" fmla="*/ 5296 w 28575"/>
                              <a:gd name="connsiteY106" fmla="*/ 9525 h 9525"/>
                              <a:gd name="connsiteX107" fmla="*/ 5296 w 28575"/>
                              <a:gd name="connsiteY107" fmla="*/ 9525 h 9525"/>
                              <a:gd name="connsiteX108" fmla="*/ 5296 w 28575"/>
                              <a:gd name="connsiteY108" fmla="*/ 9525 h 9525"/>
                              <a:gd name="connsiteX109" fmla="*/ 5296 w 28575"/>
                              <a:gd name="connsiteY109" fmla="*/ 9525 h 9525"/>
                              <a:gd name="connsiteX110" fmla="*/ 6353 w 28575"/>
                              <a:gd name="connsiteY110" fmla="*/ 6353 h 9525"/>
                              <a:gd name="connsiteX111" fmla="*/ 6353 w 28575"/>
                              <a:gd name="connsiteY111" fmla="*/ 6353 h 9525"/>
                              <a:gd name="connsiteX112" fmla="*/ 6353 w 28575"/>
                              <a:gd name="connsiteY112" fmla="*/ 9525 h 9525"/>
                              <a:gd name="connsiteX113" fmla="*/ 6353 w 28575"/>
                              <a:gd name="connsiteY113" fmla="*/ 6353 h 9525"/>
                              <a:gd name="connsiteX114" fmla="*/ 6353 w 28575"/>
                              <a:gd name="connsiteY114" fmla="*/ 9525 h 9525"/>
                              <a:gd name="connsiteX115" fmla="*/ 6353 w 28575"/>
                              <a:gd name="connsiteY115" fmla="*/ 9525 h 9525"/>
                              <a:gd name="connsiteX116" fmla="*/ 6353 w 28575"/>
                              <a:gd name="connsiteY116" fmla="*/ 9525 h 9525"/>
                              <a:gd name="connsiteX117" fmla="*/ 6353 w 28575"/>
                              <a:gd name="connsiteY117" fmla="*/ 9525 h 9525"/>
                              <a:gd name="connsiteX118" fmla="*/ 6353 w 28575"/>
                              <a:gd name="connsiteY118" fmla="*/ 9525 h 9525"/>
                              <a:gd name="connsiteX119" fmla="*/ 6353 w 28575"/>
                              <a:gd name="connsiteY119" fmla="*/ 9525 h 9525"/>
                              <a:gd name="connsiteX120" fmla="*/ 6353 w 28575"/>
                              <a:gd name="connsiteY120" fmla="*/ 9525 h 9525"/>
                              <a:gd name="connsiteX121" fmla="*/ 6353 w 28575"/>
                              <a:gd name="connsiteY121" fmla="*/ 9525 h 9525"/>
                              <a:gd name="connsiteX122" fmla="*/ 6353 w 28575"/>
                              <a:gd name="connsiteY122" fmla="*/ 6353 h 9525"/>
                              <a:gd name="connsiteX123" fmla="*/ 6353 w 28575"/>
                              <a:gd name="connsiteY123" fmla="*/ 6353 h 9525"/>
                              <a:gd name="connsiteX124" fmla="*/ 6353 w 28575"/>
                              <a:gd name="connsiteY124" fmla="*/ 6353 h 9525"/>
                              <a:gd name="connsiteX125" fmla="*/ 6353 w 28575"/>
                              <a:gd name="connsiteY125" fmla="*/ 6353 h 9525"/>
                              <a:gd name="connsiteX126" fmla="*/ 6353 w 28575"/>
                              <a:gd name="connsiteY126" fmla="*/ 6353 h 9525"/>
                              <a:gd name="connsiteX127" fmla="*/ 6353 w 28575"/>
                              <a:gd name="connsiteY127" fmla="*/ 6353 h 9525"/>
                              <a:gd name="connsiteX128" fmla="*/ 6353 w 28575"/>
                              <a:gd name="connsiteY128" fmla="*/ 9525 h 9525"/>
                              <a:gd name="connsiteX129" fmla="*/ 6353 w 28575"/>
                              <a:gd name="connsiteY129" fmla="*/ 9525 h 9525"/>
                              <a:gd name="connsiteX130" fmla="*/ 7410 w 28575"/>
                              <a:gd name="connsiteY130" fmla="*/ 9525 h 9525"/>
                              <a:gd name="connsiteX131" fmla="*/ 7410 w 28575"/>
                              <a:gd name="connsiteY131" fmla="*/ 9525 h 9525"/>
                              <a:gd name="connsiteX132" fmla="*/ 7410 w 28575"/>
                              <a:gd name="connsiteY132" fmla="*/ 6353 h 9525"/>
                              <a:gd name="connsiteX133" fmla="*/ 7410 w 28575"/>
                              <a:gd name="connsiteY133" fmla="*/ 6353 h 9525"/>
                              <a:gd name="connsiteX134" fmla="*/ 7410 w 28575"/>
                              <a:gd name="connsiteY134" fmla="*/ 6353 h 9525"/>
                              <a:gd name="connsiteX135" fmla="*/ 7410 w 28575"/>
                              <a:gd name="connsiteY135" fmla="*/ 6353 h 9525"/>
                              <a:gd name="connsiteX136" fmla="*/ 7410 w 28575"/>
                              <a:gd name="connsiteY136" fmla="*/ 6353 h 9525"/>
                              <a:gd name="connsiteX137" fmla="*/ 7410 w 28575"/>
                              <a:gd name="connsiteY137" fmla="*/ 6353 h 9525"/>
                              <a:gd name="connsiteX138" fmla="*/ 7410 w 28575"/>
                              <a:gd name="connsiteY138" fmla="*/ 6353 h 9525"/>
                              <a:gd name="connsiteX139" fmla="*/ 7410 w 28575"/>
                              <a:gd name="connsiteY139" fmla="*/ 6353 h 9525"/>
                              <a:gd name="connsiteX140" fmla="*/ 7410 w 28575"/>
                              <a:gd name="connsiteY140" fmla="*/ 6353 h 9525"/>
                              <a:gd name="connsiteX141" fmla="*/ 7410 w 28575"/>
                              <a:gd name="connsiteY141" fmla="*/ 6353 h 9525"/>
                              <a:gd name="connsiteX142" fmla="*/ 7410 w 28575"/>
                              <a:gd name="connsiteY142" fmla="*/ 6353 h 9525"/>
                              <a:gd name="connsiteX143" fmla="*/ 7410 w 28575"/>
                              <a:gd name="connsiteY143" fmla="*/ 6353 h 9525"/>
                              <a:gd name="connsiteX144" fmla="*/ 7410 w 28575"/>
                              <a:gd name="connsiteY144" fmla="*/ 6353 h 9525"/>
                              <a:gd name="connsiteX145" fmla="*/ 7410 w 28575"/>
                              <a:gd name="connsiteY145" fmla="*/ 6353 h 9525"/>
                              <a:gd name="connsiteX146" fmla="*/ 7410 w 28575"/>
                              <a:gd name="connsiteY146" fmla="*/ 6353 h 9525"/>
                              <a:gd name="connsiteX147" fmla="*/ 7410 w 28575"/>
                              <a:gd name="connsiteY147" fmla="*/ 6353 h 9525"/>
                              <a:gd name="connsiteX148" fmla="*/ 8468 w 28575"/>
                              <a:gd name="connsiteY148" fmla="*/ 6353 h 9525"/>
                              <a:gd name="connsiteX149" fmla="*/ 8468 w 28575"/>
                              <a:gd name="connsiteY149" fmla="*/ 9525 h 9525"/>
                              <a:gd name="connsiteX150" fmla="*/ 8468 w 28575"/>
                              <a:gd name="connsiteY150" fmla="*/ 9525 h 9525"/>
                              <a:gd name="connsiteX151" fmla="*/ 8468 w 28575"/>
                              <a:gd name="connsiteY151" fmla="*/ 6353 h 9525"/>
                              <a:gd name="connsiteX152" fmla="*/ 8468 w 28575"/>
                              <a:gd name="connsiteY152" fmla="*/ 6353 h 9525"/>
                              <a:gd name="connsiteX153" fmla="*/ 8468 w 28575"/>
                              <a:gd name="connsiteY153" fmla="*/ 6353 h 9525"/>
                              <a:gd name="connsiteX154" fmla="*/ 8468 w 28575"/>
                              <a:gd name="connsiteY154" fmla="*/ 6353 h 9525"/>
                              <a:gd name="connsiteX155" fmla="*/ 8468 w 28575"/>
                              <a:gd name="connsiteY155" fmla="*/ 6353 h 9525"/>
                              <a:gd name="connsiteX156" fmla="*/ 8468 w 28575"/>
                              <a:gd name="connsiteY156" fmla="*/ 6353 h 9525"/>
                              <a:gd name="connsiteX157" fmla="*/ 8468 w 28575"/>
                              <a:gd name="connsiteY157" fmla="*/ 6353 h 9525"/>
                              <a:gd name="connsiteX158" fmla="*/ 8468 w 28575"/>
                              <a:gd name="connsiteY158" fmla="*/ 6353 h 9525"/>
                              <a:gd name="connsiteX159" fmla="*/ 8468 w 28575"/>
                              <a:gd name="connsiteY159" fmla="*/ 6353 h 9525"/>
                              <a:gd name="connsiteX160" fmla="*/ 8468 w 28575"/>
                              <a:gd name="connsiteY160" fmla="*/ 6353 h 9525"/>
                              <a:gd name="connsiteX161" fmla="*/ 8468 w 28575"/>
                              <a:gd name="connsiteY161" fmla="*/ 6353 h 9525"/>
                              <a:gd name="connsiteX162" fmla="*/ 8468 w 28575"/>
                              <a:gd name="connsiteY162" fmla="*/ 6353 h 9525"/>
                              <a:gd name="connsiteX163" fmla="*/ 8468 w 28575"/>
                              <a:gd name="connsiteY163" fmla="*/ 6353 h 9525"/>
                              <a:gd name="connsiteX164" fmla="*/ 8468 w 28575"/>
                              <a:gd name="connsiteY164" fmla="*/ 6353 h 9525"/>
                              <a:gd name="connsiteX165" fmla="*/ 8468 w 28575"/>
                              <a:gd name="connsiteY165" fmla="*/ 6353 h 9525"/>
                              <a:gd name="connsiteX166" fmla="*/ 9525 w 28575"/>
                              <a:gd name="connsiteY166" fmla="*/ 6353 h 9525"/>
                              <a:gd name="connsiteX167" fmla="*/ 9525 w 28575"/>
                              <a:gd name="connsiteY167" fmla="*/ 6353 h 9525"/>
                              <a:gd name="connsiteX168" fmla="*/ 9525 w 28575"/>
                              <a:gd name="connsiteY168" fmla="*/ 6353 h 9525"/>
                              <a:gd name="connsiteX169" fmla="*/ 9525 w 28575"/>
                              <a:gd name="connsiteY169" fmla="*/ 6353 h 9525"/>
                              <a:gd name="connsiteX170" fmla="*/ 9525 w 28575"/>
                              <a:gd name="connsiteY170" fmla="*/ 6353 h 9525"/>
                              <a:gd name="connsiteX171" fmla="*/ 9525 w 28575"/>
                              <a:gd name="connsiteY171" fmla="*/ 6353 h 9525"/>
                              <a:gd name="connsiteX172" fmla="*/ 9525 w 28575"/>
                              <a:gd name="connsiteY172" fmla="*/ 9525 h 9525"/>
                              <a:gd name="connsiteX173" fmla="*/ 9525 w 28575"/>
                              <a:gd name="connsiteY173" fmla="*/ 9525 h 9525"/>
                              <a:gd name="connsiteX174" fmla="*/ 9525 w 28575"/>
                              <a:gd name="connsiteY174" fmla="*/ 6353 h 9525"/>
                              <a:gd name="connsiteX175" fmla="*/ 9525 w 28575"/>
                              <a:gd name="connsiteY175" fmla="*/ 6353 h 9525"/>
                              <a:gd name="connsiteX176" fmla="*/ 9525 w 28575"/>
                              <a:gd name="connsiteY176" fmla="*/ 6353 h 9525"/>
                              <a:gd name="connsiteX177" fmla="*/ 9525 w 28575"/>
                              <a:gd name="connsiteY177" fmla="*/ 6353 h 9525"/>
                              <a:gd name="connsiteX178" fmla="*/ 9525 w 28575"/>
                              <a:gd name="connsiteY178" fmla="*/ 9525 h 9525"/>
                              <a:gd name="connsiteX179" fmla="*/ 9525 w 28575"/>
                              <a:gd name="connsiteY179" fmla="*/ 9525 h 9525"/>
                              <a:gd name="connsiteX180" fmla="*/ 9525 w 28575"/>
                              <a:gd name="connsiteY180" fmla="*/ 9525 h 9525"/>
                              <a:gd name="connsiteX181" fmla="*/ 9525 w 28575"/>
                              <a:gd name="connsiteY181" fmla="*/ 9525 h 9525"/>
                              <a:gd name="connsiteX182" fmla="*/ 9525 w 28575"/>
                              <a:gd name="connsiteY182" fmla="*/ 6353 h 9525"/>
                              <a:gd name="connsiteX183" fmla="*/ 9525 w 28575"/>
                              <a:gd name="connsiteY183" fmla="*/ 6353 h 9525"/>
                              <a:gd name="connsiteX184" fmla="*/ 9525 w 28575"/>
                              <a:gd name="connsiteY184" fmla="*/ 6353 h 9525"/>
                              <a:gd name="connsiteX185" fmla="*/ 9525 w 28575"/>
                              <a:gd name="connsiteY185" fmla="*/ 6353 h 9525"/>
                              <a:gd name="connsiteX186" fmla="*/ 10582 w 28575"/>
                              <a:gd name="connsiteY186" fmla="*/ 6353 h 9525"/>
                              <a:gd name="connsiteX187" fmla="*/ 10582 w 28575"/>
                              <a:gd name="connsiteY187" fmla="*/ 6353 h 9525"/>
                              <a:gd name="connsiteX188" fmla="*/ 10582 w 28575"/>
                              <a:gd name="connsiteY188" fmla="*/ 6353 h 9525"/>
                              <a:gd name="connsiteX189" fmla="*/ 10582 w 28575"/>
                              <a:gd name="connsiteY189" fmla="*/ 6353 h 9525"/>
                              <a:gd name="connsiteX190" fmla="*/ 10582 w 28575"/>
                              <a:gd name="connsiteY190" fmla="*/ 6353 h 9525"/>
                              <a:gd name="connsiteX191" fmla="*/ 10582 w 28575"/>
                              <a:gd name="connsiteY191" fmla="*/ 6353 h 9525"/>
                              <a:gd name="connsiteX192" fmla="*/ 10582 w 28575"/>
                              <a:gd name="connsiteY192" fmla="*/ 6353 h 9525"/>
                              <a:gd name="connsiteX193" fmla="*/ 10582 w 28575"/>
                              <a:gd name="connsiteY193" fmla="*/ 6353 h 9525"/>
                              <a:gd name="connsiteX194" fmla="*/ 10582 w 28575"/>
                              <a:gd name="connsiteY194" fmla="*/ 6353 h 9525"/>
                              <a:gd name="connsiteX195" fmla="*/ 10582 w 28575"/>
                              <a:gd name="connsiteY195" fmla="*/ 6353 h 9525"/>
                              <a:gd name="connsiteX196" fmla="*/ 10582 w 28575"/>
                              <a:gd name="connsiteY196" fmla="*/ 6353 h 9525"/>
                              <a:gd name="connsiteX197" fmla="*/ 10582 w 28575"/>
                              <a:gd name="connsiteY197" fmla="*/ 6353 h 9525"/>
                              <a:gd name="connsiteX198" fmla="*/ 10582 w 28575"/>
                              <a:gd name="connsiteY198" fmla="*/ 6353 h 9525"/>
                              <a:gd name="connsiteX199" fmla="*/ 10582 w 28575"/>
                              <a:gd name="connsiteY199" fmla="*/ 6353 h 9525"/>
                              <a:gd name="connsiteX200" fmla="*/ 10582 w 28575"/>
                              <a:gd name="connsiteY200" fmla="*/ 6353 h 9525"/>
                              <a:gd name="connsiteX201" fmla="*/ 10582 w 28575"/>
                              <a:gd name="connsiteY201" fmla="*/ 9525 h 9525"/>
                              <a:gd name="connsiteX202" fmla="*/ 10582 w 28575"/>
                              <a:gd name="connsiteY202" fmla="*/ 6353 h 9525"/>
                              <a:gd name="connsiteX203" fmla="*/ 10582 w 28575"/>
                              <a:gd name="connsiteY203" fmla="*/ 6353 h 9525"/>
                              <a:gd name="connsiteX204" fmla="*/ 11640 w 28575"/>
                              <a:gd name="connsiteY204" fmla="*/ 6353 h 9525"/>
                              <a:gd name="connsiteX205" fmla="*/ 11640 w 28575"/>
                              <a:gd name="connsiteY205" fmla="*/ 6353 h 9525"/>
                              <a:gd name="connsiteX206" fmla="*/ 11640 w 28575"/>
                              <a:gd name="connsiteY206" fmla="*/ 9525 h 9525"/>
                              <a:gd name="connsiteX207" fmla="*/ 11640 w 28575"/>
                              <a:gd name="connsiteY207" fmla="*/ 9525 h 9525"/>
                              <a:gd name="connsiteX208" fmla="*/ 11640 w 28575"/>
                              <a:gd name="connsiteY208" fmla="*/ 9525 h 9525"/>
                              <a:gd name="connsiteX209" fmla="*/ 11640 w 28575"/>
                              <a:gd name="connsiteY209" fmla="*/ 9525 h 9525"/>
                              <a:gd name="connsiteX210" fmla="*/ 11640 w 28575"/>
                              <a:gd name="connsiteY210" fmla="*/ 9525 h 9525"/>
                              <a:gd name="connsiteX211" fmla="*/ 11640 w 28575"/>
                              <a:gd name="connsiteY211" fmla="*/ 9525 h 9525"/>
                              <a:gd name="connsiteX212" fmla="*/ 11640 w 28575"/>
                              <a:gd name="connsiteY212" fmla="*/ 9525 h 9525"/>
                              <a:gd name="connsiteX213" fmla="*/ 11640 w 28575"/>
                              <a:gd name="connsiteY213" fmla="*/ 6353 h 9525"/>
                              <a:gd name="connsiteX214" fmla="*/ 11640 w 28575"/>
                              <a:gd name="connsiteY214" fmla="*/ 6353 h 9525"/>
                              <a:gd name="connsiteX215" fmla="*/ 11640 w 28575"/>
                              <a:gd name="connsiteY215" fmla="*/ 6353 h 9525"/>
                              <a:gd name="connsiteX216" fmla="*/ 11640 w 28575"/>
                              <a:gd name="connsiteY216" fmla="*/ 6353 h 9525"/>
                              <a:gd name="connsiteX217" fmla="*/ 11640 w 28575"/>
                              <a:gd name="connsiteY217" fmla="*/ 6353 h 9525"/>
                              <a:gd name="connsiteX218" fmla="*/ 11640 w 28575"/>
                              <a:gd name="connsiteY218" fmla="*/ 9525 h 9525"/>
                              <a:gd name="connsiteX219" fmla="*/ 11640 w 28575"/>
                              <a:gd name="connsiteY219" fmla="*/ 9525 h 9525"/>
                              <a:gd name="connsiteX220" fmla="*/ 11640 w 28575"/>
                              <a:gd name="connsiteY220" fmla="*/ 9525 h 9525"/>
                              <a:gd name="connsiteX221" fmla="*/ 11640 w 28575"/>
                              <a:gd name="connsiteY221" fmla="*/ 6353 h 9525"/>
                              <a:gd name="connsiteX222" fmla="*/ 12697 w 28575"/>
                              <a:gd name="connsiteY222" fmla="*/ 6353 h 9525"/>
                              <a:gd name="connsiteX223" fmla="*/ 12697 w 28575"/>
                              <a:gd name="connsiteY223" fmla="*/ 6353 h 9525"/>
                              <a:gd name="connsiteX224" fmla="*/ 12697 w 28575"/>
                              <a:gd name="connsiteY224" fmla="*/ 6353 h 9525"/>
                              <a:gd name="connsiteX225" fmla="*/ 12697 w 28575"/>
                              <a:gd name="connsiteY225" fmla="*/ 6353 h 9525"/>
                              <a:gd name="connsiteX226" fmla="*/ 12697 w 28575"/>
                              <a:gd name="connsiteY226" fmla="*/ 6353 h 9525"/>
                              <a:gd name="connsiteX227" fmla="*/ 12697 w 28575"/>
                              <a:gd name="connsiteY227" fmla="*/ 6353 h 9525"/>
                              <a:gd name="connsiteX228" fmla="*/ 12697 w 28575"/>
                              <a:gd name="connsiteY228" fmla="*/ 6353 h 9525"/>
                              <a:gd name="connsiteX229" fmla="*/ 12697 w 28575"/>
                              <a:gd name="connsiteY229" fmla="*/ 6353 h 9525"/>
                              <a:gd name="connsiteX230" fmla="*/ 12697 w 28575"/>
                              <a:gd name="connsiteY230" fmla="*/ 6353 h 9525"/>
                              <a:gd name="connsiteX231" fmla="*/ 12697 w 28575"/>
                              <a:gd name="connsiteY231" fmla="*/ 6353 h 9525"/>
                              <a:gd name="connsiteX232" fmla="*/ 12697 w 28575"/>
                              <a:gd name="connsiteY232" fmla="*/ 6353 h 9525"/>
                              <a:gd name="connsiteX233" fmla="*/ 12697 w 28575"/>
                              <a:gd name="connsiteY233" fmla="*/ 6353 h 9525"/>
                              <a:gd name="connsiteX234" fmla="*/ 12697 w 28575"/>
                              <a:gd name="connsiteY234" fmla="*/ 6353 h 9525"/>
                              <a:gd name="connsiteX235" fmla="*/ 12697 w 28575"/>
                              <a:gd name="connsiteY235" fmla="*/ 6353 h 9525"/>
                              <a:gd name="connsiteX236" fmla="*/ 12697 w 28575"/>
                              <a:gd name="connsiteY236" fmla="*/ 6353 h 9525"/>
                              <a:gd name="connsiteX237" fmla="*/ 12697 w 28575"/>
                              <a:gd name="connsiteY237" fmla="*/ 6353 h 9525"/>
                              <a:gd name="connsiteX238" fmla="*/ 12697 w 28575"/>
                              <a:gd name="connsiteY238" fmla="*/ 6353 h 9525"/>
                              <a:gd name="connsiteX239" fmla="*/ 12697 w 28575"/>
                              <a:gd name="connsiteY239" fmla="*/ 9525 h 9525"/>
                              <a:gd name="connsiteX240" fmla="*/ 13754 w 28575"/>
                              <a:gd name="connsiteY240" fmla="*/ 6353 h 9525"/>
                              <a:gd name="connsiteX241" fmla="*/ 13754 w 28575"/>
                              <a:gd name="connsiteY241" fmla="*/ 9525 h 9525"/>
                              <a:gd name="connsiteX242" fmla="*/ 13754 w 28575"/>
                              <a:gd name="connsiteY242" fmla="*/ 9525 h 9525"/>
                              <a:gd name="connsiteX243" fmla="*/ 13754 w 28575"/>
                              <a:gd name="connsiteY243" fmla="*/ 6353 h 9525"/>
                              <a:gd name="connsiteX244" fmla="*/ 13754 w 28575"/>
                              <a:gd name="connsiteY244" fmla="*/ 9525 h 9525"/>
                              <a:gd name="connsiteX245" fmla="*/ 13754 w 28575"/>
                              <a:gd name="connsiteY245" fmla="*/ 9525 h 9525"/>
                              <a:gd name="connsiteX246" fmla="*/ 13754 w 28575"/>
                              <a:gd name="connsiteY246" fmla="*/ 9525 h 9525"/>
                              <a:gd name="connsiteX247" fmla="*/ 13754 w 28575"/>
                              <a:gd name="connsiteY247" fmla="*/ 9525 h 9525"/>
                              <a:gd name="connsiteX248" fmla="*/ 13754 w 28575"/>
                              <a:gd name="connsiteY248" fmla="*/ 6353 h 9525"/>
                              <a:gd name="connsiteX249" fmla="*/ 13754 w 28575"/>
                              <a:gd name="connsiteY249" fmla="*/ 6353 h 9525"/>
                              <a:gd name="connsiteX250" fmla="*/ 13754 w 28575"/>
                              <a:gd name="connsiteY250" fmla="*/ 6353 h 9525"/>
                              <a:gd name="connsiteX251" fmla="*/ 13754 w 28575"/>
                              <a:gd name="connsiteY251" fmla="*/ 6353 h 9525"/>
                              <a:gd name="connsiteX252" fmla="*/ 13754 w 28575"/>
                              <a:gd name="connsiteY252" fmla="*/ 6353 h 9525"/>
                              <a:gd name="connsiteX253" fmla="*/ 13754 w 28575"/>
                              <a:gd name="connsiteY253" fmla="*/ 6353 h 9525"/>
                              <a:gd name="connsiteX254" fmla="*/ 13754 w 28575"/>
                              <a:gd name="connsiteY254" fmla="*/ 6353 h 9525"/>
                              <a:gd name="connsiteX255" fmla="*/ 13754 w 28575"/>
                              <a:gd name="connsiteY255" fmla="*/ 6353 h 9525"/>
                              <a:gd name="connsiteX256" fmla="*/ 13754 w 28575"/>
                              <a:gd name="connsiteY256" fmla="*/ 6353 h 9525"/>
                              <a:gd name="connsiteX257" fmla="*/ 13754 w 28575"/>
                              <a:gd name="connsiteY257" fmla="*/ 6353 h 9525"/>
                              <a:gd name="connsiteX258" fmla="*/ 13754 w 28575"/>
                              <a:gd name="connsiteY258" fmla="*/ 6353 h 9525"/>
                              <a:gd name="connsiteX259" fmla="*/ 13754 w 28575"/>
                              <a:gd name="connsiteY259" fmla="*/ 6353 h 9525"/>
                              <a:gd name="connsiteX260" fmla="*/ 14821 w 28575"/>
                              <a:gd name="connsiteY260" fmla="*/ 6353 h 9525"/>
                              <a:gd name="connsiteX261" fmla="*/ 14821 w 28575"/>
                              <a:gd name="connsiteY261" fmla="*/ 6353 h 9525"/>
                              <a:gd name="connsiteX262" fmla="*/ 14821 w 28575"/>
                              <a:gd name="connsiteY262" fmla="*/ 9525 h 9525"/>
                              <a:gd name="connsiteX263" fmla="*/ 14821 w 28575"/>
                              <a:gd name="connsiteY263" fmla="*/ 9525 h 9525"/>
                              <a:gd name="connsiteX264" fmla="*/ 14821 w 28575"/>
                              <a:gd name="connsiteY264" fmla="*/ 6353 h 9525"/>
                              <a:gd name="connsiteX265" fmla="*/ 14821 w 28575"/>
                              <a:gd name="connsiteY265" fmla="*/ 6353 h 9525"/>
                              <a:gd name="connsiteX266" fmla="*/ 14821 w 28575"/>
                              <a:gd name="connsiteY266" fmla="*/ 6353 h 9525"/>
                              <a:gd name="connsiteX267" fmla="*/ 14821 w 28575"/>
                              <a:gd name="connsiteY267" fmla="*/ 6353 h 9525"/>
                              <a:gd name="connsiteX268" fmla="*/ 14821 w 28575"/>
                              <a:gd name="connsiteY268" fmla="*/ 6353 h 9525"/>
                              <a:gd name="connsiteX269" fmla="*/ 14821 w 28575"/>
                              <a:gd name="connsiteY269" fmla="*/ 6353 h 9525"/>
                              <a:gd name="connsiteX270" fmla="*/ 14821 w 28575"/>
                              <a:gd name="connsiteY270" fmla="*/ 6353 h 9525"/>
                              <a:gd name="connsiteX271" fmla="*/ 14821 w 28575"/>
                              <a:gd name="connsiteY271" fmla="*/ 6353 h 9525"/>
                              <a:gd name="connsiteX272" fmla="*/ 14821 w 28575"/>
                              <a:gd name="connsiteY272" fmla="*/ 6353 h 9525"/>
                              <a:gd name="connsiteX273" fmla="*/ 14821 w 28575"/>
                              <a:gd name="connsiteY273" fmla="*/ 9525 h 9525"/>
                              <a:gd name="connsiteX274" fmla="*/ 14821 w 28575"/>
                              <a:gd name="connsiteY274" fmla="*/ 6353 h 9525"/>
                              <a:gd name="connsiteX275" fmla="*/ 14821 w 28575"/>
                              <a:gd name="connsiteY275" fmla="*/ 6353 h 9525"/>
                              <a:gd name="connsiteX276" fmla="*/ 14821 w 28575"/>
                              <a:gd name="connsiteY276" fmla="*/ 6353 h 9525"/>
                              <a:gd name="connsiteX277" fmla="*/ 14821 w 28575"/>
                              <a:gd name="connsiteY277" fmla="*/ 6353 h 9525"/>
                              <a:gd name="connsiteX278" fmla="*/ 15878 w 28575"/>
                              <a:gd name="connsiteY278" fmla="*/ 6353 h 9525"/>
                              <a:gd name="connsiteX279" fmla="*/ 15878 w 28575"/>
                              <a:gd name="connsiteY279" fmla="*/ 6353 h 9525"/>
                              <a:gd name="connsiteX280" fmla="*/ 15878 w 28575"/>
                              <a:gd name="connsiteY280" fmla="*/ 6353 h 9525"/>
                              <a:gd name="connsiteX281" fmla="*/ 15878 w 28575"/>
                              <a:gd name="connsiteY281" fmla="*/ 6353 h 9525"/>
                              <a:gd name="connsiteX282" fmla="*/ 15878 w 28575"/>
                              <a:gd name="connsiteY282" fmla="*/ 6353 h 9525"/>
                              <a:gd name="connsiteX283" fmla="*/ 15878 w 28575"/>
                              <a:gd name="connsiteY283" fmla="*/ 6353 h 9525"/>
                              <a:gd name="connsiteX284" fmla="*/ 15878 w 28575"/>
                              <a:gd name="connsiteY284" fmla="*/ 6353 h 9525"/>
                              <a:gd name="connsiteX285" fmla="*/ 15878 w 28575"/>
                              <a:gd name="connsiteY285" fmla="*/ 6353 h 9525"/>
                              <a:gd name="connsiteX286" fmla="*/ 15878 w 28575"/>
                              <a:gd name="connsiteY286" fmla="*/ 6353 h 9525"/>
                              <a:gd name="connsiteX287" fmla="*/ 15878 w 28575"/>
                              <a:gd name="connsiteY287" fmla="*/ 6353 h 9525"/>
                              <a:gd name="connsiteX288" fmla="*/ 15878 w 28575"/>
                              <a:gd name="connsiteY288" fmla="*/ 6353 h 9525"/>
                              <a:gd name="connsiteX289" fmla="*/ 15878 w 28575"/>
                              <a:gd name="connsiteY289" fmla="*/ 6353 h 9525"/>
                              <a:gd name="connsiteX290" fmla="*/ 15878 w 28575"/>
                              <a:gd name="connsiteY290" fmla="*/ 6353 h 9525"/>
                              <a:gd name="connsiteX291" fmla="*/ 15878 w 28575"/>
                              <a:gd name="connsiteY291" fmla="*/ 6353 h 9525"/>
                              <a:gd name="connsiteX292" fmla="*/ 15878 w 28575"/>
                              <a:gd name="connsiteY292" fmla="*/ 6353 h 9525"/>
                              <a:gd name="connsiteX293" fmla="*/ 15878 w 28575"/>
                              <a:gd name="connsiteY293" fmla="*/ 6353 h 9525"/>
                              <a:gd name="connsiteX294" fmla="*/ 15878 w 28575"/>
                              <a:gd name="connsiteY294" fmla="*/ 3172 h 9525"/>
                              <a:gd name="connsiteX295" fmla="*/ 15878 w 28575"/>
                              <a:gd name="connsiteY295" fmla="*/ 3172 h 9525"/>
                              <a:gd name="connsiteX296" fmla="*/ 16935 w 28575"/>
                              <a:gd name="connsiteY296" fmla="*/ 6353 h 9525"/>
                              <a:gd name="connsiteX297" fmla="*/ 16935 w 28575"/>
                              <a:gd name="connsiteY297" fmla="*/ 6353 h 9525"/>
                              <a:gd name="connsiteX298" fmla="*/ 16935 w 28575"/>
                              <a:gd name="connsiteY298" fmla="*/ 6353 h 9525"/>
                              <a:gd name="connsiteX299" fmla="*/ 16935 w 28575"/>
                              <a:gd name="connsiteY299" fmla="*/ 6353 h 9525"/>
                              <a:gd name="connsiteX300" fmla="*/ 16935 w 28575"/>
                              <a:gd name="connsiteY300" fmla="*/ 6353 h 9525"/>
                              <a:gd name="connsiteX301" fmla="*/ 16935 w 28575"/>
                              <a:gd name="connsiteY301" fmla="*/ 6353 h 9525"/>
                              <a:gd name="connsiteX302" fmla="*/ 16935 w 28575"/>
                              <a:gd name="connsiteY302" fmla="*/ 6353 h 9525"/>
                              <a:gd name="connsiteX303" fmla="*/ 16935 w 28575"/>
                              <a:gd name="connsiteY303" fmla="*/ 6353 h 9525"/>
                              <a:gd name="connsiteX304" fmla="*/ 16935 w 28575"/>
                              <a:gd name="connsiteY304" fmla="*/ 6353 h 9525"/>
                              <a:gd name="connsiteX305" fmla="*/ 16935 w 28575"/>
                              <a:gd name="connsiteY305" fmla="*/ 6353 h 9525"/>
                              <a:gd name="connsiteX306" fmla="*/ 16935 w 28575"/>
                              <a:gd name="connsiteY306" fmla="*/ 3172 h 9525"/>
                              <a:gd name="connsiteX307" fmla="*/ 16935 w 28575"/>
                              <a:gd name="connsiteY307" fmla="*/ 6353 h 9525"/>
                              <a:gd name="connsiteX308" fmla="*/ 16935 w 28575"/>
                              <a:gd name="connsiteY308" fmla="*/ 6353 h 9525"/>
                              <a:gd name="connsiteX309" fmla="*/ 16935 w 28575"/>
                              <a:gd name="connsiteY309" fmla="*/ 6353 h 9525"/>
                              <a:gd name="connsiteX310" fmla="*/ 16935 w 28575"/>
                              <a:gd name="connsiteY310" fmla="*/ 6353 h 9525"/>
                              <a:gd name="connsiteX311" fmla="*/ 16935 w 28575"/>
                              <a:gd name="connsiteY311" fmla="*/ 6353 h 9525"/>
                              <a:gd name="connsiteX312" fmla="*/ 16935 w 28575"/>
                              <a:gd name="connsiteY312" fmla="*/ 6353 h 9525"/>
                              <a:gd name="connsiteX313" fmla="*/ 16935 w 28575"/>
                              <a:gd name="connsiteY313" fmla="*/ 6353 h 9525"/>
                              <a:gd name="connsiteX314" fmla="*/ 16935 w 28575"/>
                              <a:gd name="connsiteY314" fmla="*/ 6353 h 9525"/>
                              <a:gd name="connsiteX315" fmla="*/ 16935 w 28575"/>
                              <a:gd name="connsiteY315" fmla="*/ 3172 h 9525"/>
                              <a:gd name="connsiteX316" fmla="*/ 16935 w 28575"/>
                              <a:gd name="connsiteY316" fmla="*/ 3172 h 9525"/>
                              <a:gd name="connsiteX317" fmla="*/ 16935 w 28575"/>
                              <a:gd name="connsiteY317" fmla="*/ 3172 h 9525"/>
                              <a:gd name="connsiteX318" fmla="*/ 16935 w 28575"/>
                              <a:gd name="connsiteY318" fmla="*/ 3172 h 9525"/>
                              <a:gd name="connsiteX319" fmla="*/ 16935 w 28575"/>
                              <a:gd name="connsiteY319" fmla="*/ 3172 h 9525"/>
                              <a:gd name="connsiteX320" fmla="*/ 17993 w 28575"/>
                              <a:gd name="connsiteY320" fmla="*/ 3172 h 9525"/>
                              <a:gd name="connsiteX321" fmla="*/ 17993 w 28575"/>
                              <a:gd name="connsiteY321" fmla="*/ 3172 h 9525"/>
                              <a:gd name="connsiteX322" fmla="*/ 17993 w 28575"/>
                              <a:gd name="connsiteY322" fmla="*/ 6353 h 9525"/>
                              <a:gd name="connsiteX323" fmla="*/ 17993 w 28575"/>
                              <a:gd name="connsiteY323" fmla="*/ 6353 h 9525"/>
                              <a:gd name="connsiteX324" fmla="*/ 17993 w 28575"/>
                              <a:gd name="connsiteY324" fmla="*/ 3172 h 9525"/>
                              <a:gd name="connsiteX325" fmla="*/ 17993 w 28575"/>
                              <a:gd name="connsiteY325" fmla="*/ 3172 h 9525"/>
                              <a:gd name="connsiteX326" fmla="*/ 17993 w 28575"/>
                              <a:gd name="connsiteY326" fmla="*/ 3172 h 9525"/>
                              <a:gd name="connsiteX327" fmla="*/ 17993 w 28575"/>
                              <a:gd name="connsiteY327" fmla="*/ 3172 h 9525"/>
                              <a:gd name="connsiteX328" fmla="*/ 17993 w 28575"/>
                              <a:gd name="connsiteY328" fmla="*/ 3172 h 9525"/>
                              <a:gd name="connsiteX329" fmla="*/ 17993 w 28575"/>
                              <a:gd name="connsiteY329" fmla="*/ 6353 h 9525"/>
                              <a:gd name="connsiteX330" fmla="*/ 17993 w 28575"/>
                              <a:gd name="connsiteY330" fmla="*/ 6353 h 9525"/>
                              <a:gd name="connsiteX331" fmla="*/ 17993 w 28575"/>
                              <a:gd name="connsiteY331" fmla="*/ 6353 h 9525"/>
                              <a:gd name="connsiteX332" fmla="*/ 17993 w 28575"/>
                              <a:gd name="connsiteY332" fmla="*/ 3172 h 9525"/>
                              <a:gd name="connsiteX333" fmla="*/ 17993 w 28575"/>
                              <a:gd name="connsiteY333" fmla="*/ 3172 h 9525"/>
                              <a:gd name="connsiteX334" fmla="*/ 17993 w 28575"/>
                              <a:gd name="connsiteY334" fmla="*/ 3172 h 9525"/>
                              <a:gd name="connsiteX335" fmla="*/ 17993 w 28575"/>
                              <a:gd name="connsiteY335" fmla="*/ 3172 h 9525"/>
                              <a:gd name="connsiteX336" fmla="*/ 17993 w 28575"/>
                              <a:gd name="connsiteY336" fmla="*/ 3172 h 9525"/>
                              <a:gd name="connsiteX337" fmla="*/ 17993 w 28575"/>
                              <a:gd name="connsiteY337" fmla="*/ 3172 h 9525"/>
                              <a:gd name="connsiteX338" fmla="*/ 17993 w 28575"/>
                              <a:gd name="connsiteY338" fmla="*/ 3172 h 9525"/>
                              <a:gd name="connsiteX339" fmla="*/ 17993 w 28575"/>
                              <a:gd name="connsiteY339" fmla="*/ 3172 h 9525"/>
                              <a:gd name="connsiteX340" fmla="*/ 19050 w 28575"/>
                              <a:gd name="connsiteY340" fmla="*/ 3172 h 9525"/>
                              <a:gd name="connsiteX341" fmla="*/ 19050 w 28575"/>
                              <a:gd name="connsiteY341" fmla="*/ 6353 h 9525"/>
                              <a:gd name="connsiteX342" fmla="*/ 19050 w 28575"/>
                              <a:gd name="connsiteY342" fmla="*/ 6353 h 9525"/>
                              <a:gd name="connsiteX343" fmla="*/ 19050 w 28575"/>
                              <a:gd name="connsiteY343" fmla="*/ 3172 h 9525"/>
                              <a:gd name="connsiteX344" fmla="*/ 19050 w 28575"/>
                              <a:gd name="connsiteY344" fmla="*/ 3172 h 9525"/>
                              <a:gd name="connsiteX345" fmla="*/ 19050 w 28575"/>
                              <a:gd name="connsiteY345" fmla="*/ 0 h 9525"/>
                              <a:gd name="connsiteX346" fmla="*/ 19050 w 28575"/>
                              <a:gd name="connsiteY346" fmla="*/ 0 h 9525"/>
                              <a:gd name="connsiteX347" fmla="*/ 19050 w 28575"/>
                              <a:gd name="connsiteY347" fmla="*/ 3172 h 9525"/>
                              <a:gd name="connsiteX348" fmla="*/ 19050 w 28575"/>
                              <a:gd name="connsiteY348" fmla="*/ 3172 h 9525"/>
                              <a:gd name="connsiteX349" fmla="*/ 19050 w 28575"/>
                              <a:gd name="connsiteY349" fmla="*/ 3172 h 9525"/>
                              <a:gd name="connsiteX350" fmla="*/ 19050 w 28575"/>
                              <a:gd name="connsiteY350" fmla="*/ 3172 h 9525"/>
                              <a:gd name="connsiteX351" fmla="*/ 19050 w 28575"/>
                              <a:gd name="connsiteY351" fmla="*/ 3172 h 9525"/>
                              <a:gd name="connsiteX352" fmla="*/ 19050 w 28575"/>
                              <a:gd name="connsiteY352" fmla="*/ 0 h 9525"/>
                              <a:gd name="connsiteX353" fmla="*/ 19050 w 28575"/>
                              <a:gd name="connsiteY353" fmla="*/ 0 h 9525"/>
                              <a:gd name="connsiteX354" fmla="*/ 19050 w 28575"/>
                              <a:gd name="connsiteY354" fmla="*/ 3172 h 9525"/>
                              <a:gd name="connsiteX355" fmla="*/ 19050 w 28575"/>
                              <a:gd name="connsiteY355" fmla="*/ 3172 h 9525"/>
                              <a:gd name="connsiteX356" fmla="*/ 19050 w 28575"/>
                              <a:gd name="connsiteY356" fmla="*/ 3172 h 9525"/>
                              <a:gd name="connsiteX357" fmla="*/ 19050 w 28575"/>
                              <a:gd name="connsiteY357" fmla="*/ 3172 h 9525"/>
                              <a:gd name="connsiteX358" fmla="*/ 20107 w 28575"/>
                              <a:gd name="connsiteY358" fmla="*/ 3172 h 9525"/>
                              <a:gd name="connsiteX359" fmla="*/ 20107 w 28575"/>
                              <a:gd name="connsiteY359" fmla="*/ 0 h 9525"/>
                              <a:gd name="connsiteX360" fmla="*/ 20107 w 28575"/>
                              <a:gd name="connsiteY360" fmla="*/ 0 h 9525"/>
                              <a:gd name="connsiteX361" fmla="*/ 20107 w 28575"/>
                              <a:gd name="connsiteY361" fmla="*/ 0 h 9525"/>
                              <a:gd name="connsiteX362" fmla="*/ 20107 w 28575"/>
                              <a:gd name="connsiteY362" fmla="*/ 3172 h 9525"/>
                              <a:gd name="connsiteX363" fmla="*/ 20107 w 28575"/>
                              <a:gd name="connsiteY363" fmla="*/ 3172 h 9525"/>
                              <a:gd name="connsiteX364" fmla="*/ 20107 w 28575"/>
                              <a:gd name="connsiteY364" fmla="*/ 3172 h 9525"/>
                              <a:gd name="connsiteX365" fmla="*/ 20107 w 28575"/>
                              <a:gd name="connsiteY365" fmla="*/ 6353 h 9525"/>
                              <a:gd name="connsiteX366" fmla="*/ 20107 w 28575"/>
                              <a:gd name="connsiteY366" fmla="*/ 6353 h 9525"/>
                              <a:gd name="connsiteX367" fmla="*/ 20107 w 28575"/>
                              <a:gd name="connsiteY367" fmla="*/ 6353 h 9525"/>
                              <a:gd name="connsiteX368" fmla="*/ 20107 w 28575"/>
                              <a:gd name="connsiteY368" fmla="*/ 3172 h 9525"/>
                              <a:gd name="connsiteX369" fmla="*/ 20107 w 28575"/>
                              <a:gd name="connsiteY369" fmla="*/ 3172 h 9525"/>
                              <a:gd name="connsiteX370" fmla="*/ 20107 w 28575"/>
                              <a:gd name="connsiteY370" fmla="*/ 0 h 9525"/>
                              <a:gd name="connsiteX371" fmla="*/ 20107 w 28575"/>
                              <a:gd name="connsiteY371" fmla="*/ 3172 h 9525"/>
                              <a:gd name="connsiteX372" fmla="*/ 20107 w 28575"/>
                              <a:gd name="connsiteY372" fmla="*/ 3172 h 9525"/>
                              <a:gd name="connsiteX373" fmla="*/ 20107 w 28575"/>
                              <a:gd name="connsiteY373" fmla="*/ 3172 h 9525"/>
                              <a:gd name="connsiteX374" fmla="*/ 20107 w 28575"/>
                              <a:gd name="connsiteY374" fmla="*/ 3172 h 9525"/>
                              <a:gd name="connsiteX375" fmla="*/ 20107 w 28575"/>
                              <a:gd name="connsiteY375" fmla="*/ 3172 h 9525"/>
                              <a:gd name="connsiteX376" fmla="*/ 21165 w 28575"/>
                              <a:gd name="connsiteY376" fmla="*/ 3172 h 9525"/>
                              <a:gd name="connsiteX377" fmla="*/ 21165 w 28575"/>
                              <a:gd name="connsiteY377" fmla="*/ 3172 h 9525"/>
                              <a:gd name="connsiteX378" fmla="*/ 21165 w 28575"/>
                              <a:gd name="connsiteY378" fmla="*/ 3172 h 9525"/>
                              <a:gd name="connsiteX379" fmla="*/ 21165 w 28575"/>
                              <a:gd name="connsiteY379" fmla="*/ 3172 h 9525"/>
                              <a:gd name="connsiteX380" fmla="*/ 21165 w 28575"/>
                              <a:gd name="connsiteY380" fmla="*/ 3172 h 9525"/>
                              <a:gd name="connsiteX381" fmla="*/ 21165 w 28575"/>
                              <a:gd name="connsiteY381" fmla="*/ 3172 h 9525"/>
                              <a:gd name="connsiteX382" fmla="*/ 21165 w 28575"/>
                              <a:gd name="connsiteY382" fmla="*/ 3172 h 9525"/>
                              <a:gd name="connsiteX383" fmla="*/ 21165 w 28575"/>
                              <a:gd name="connsiteY383" fmla="*/ 3172 h 9525"/>
                              <a:gd name="connsiteX384" fmla="*/ 21165 w 28575"/>
                              <a:gd name="connsiteY384" fmla="*/ 3172 h 9525"/>
                              <a:gd name="connsiteX385" fmla="*/ 21165 w 28575"/>
                              <a:gd name="connsiteY385" fmla="*/ 3172 h 9525"/>
                              <a:gd name="connsiteX386" fmla="*/ 21165 w 28575"/>
                              <a:gd name="connsiteY386" fmla="*/ 3172 h 9525"/>
                              <a:gd name="connsiteX387" fmla="*/ 21165 w 28575"/>
                              <a:gd name="connsiteY387" fmla="*/ 3172 h 9525"/>
                              <a:gd name="connsiteX388" fmla="*/ 21165 w 28575"/>
                              <a:gd name="connsiteY388" fmla="*/ 3172 h 9525"/>
                              <a:gd name="connsiteX389" fmla="*/ 21165 w 28575"/>
                              <a:gd name="connsiteY389" fmla="*/ 3172 h 9525"/>
                              <a:gd name="connsiteX390" fmla="*/ 21165 w 28575"/>
                              <a:gd name="connsiteY390" fmla="*/ 6353 h 9525"/>
                              <a:gd name="connsiteX391" fmla="*/ 21165 w 28575"/>
                              <a:gd name="connsiteY391" fmla="*/ 6353 h 9525"/>
                              <a:gd name="connsiteX392" fmla="*/ 21165 w 28575"/>
                              <a:gd name="connsiteY392" fmla="*/ 6353 h 9525"/>
                              <a:gd name="connsiteX393" fmla="*/ 21165 w 28575"/>
                              <a:gd name="connsiteY393" fmla="*/ 6353 h 9525"/>
                              <a:gd name="connsiteX394" fmla="*/ 22222 w 28575"/>
                              <a:gd name="connsiteY394" fmla="*/ 3172 h 9525"/>
                              <a:gd name="connsiteX395" fmla="*/ 22222 w 28575"/>
                              <a:gd name="connsiteY395" fmla="*/ 3172 h 9525"/>
                              <a:gd name="connsiteX396" fmla="*/ 22222 w 28575"/>
                              <a:gd name="connsiteY396" fmla="*/ 3172 h 9525"/>
                              <a:gd name="connsiteX397" fmla="*/ 22222 w 28575"/>
                              <a:gd name="connsiteY397" fmla="*/ 3172 h 9525"/>
                              <a:gd name="connsiteX398" fmla="*/ 22222 w 28575"/>
                              <a:gd name="connsiteY398" fmla="*/ 3172 h 9525"/>
                              <a:gd name="connsiteX399" fmla="*/ 22222 w 28575"/>
                              <a:gd name="connsiteY399" fmla="*/ 3172 h 9525"/>
                              <a:gd name="connsiteX400" fmla="*/ 22222 w 28575"/>
                              <a:gd name="connsiteY400" fmla="*/ 3172 h 9525"/>
                              <a:gd name="connsiteX401" fmla="*/ 22222 w 28575"/>
                              <a:gd name="connsiteY401" fmla="*/ 3172 h 9525"/>
                              <a:gd name="connsiteX402" fmla="*/ 22222 w 28575"/>
                              <a:gd name="connsiteY402" fmla="*/ 3172 h 9525"/>
                              <a:gd name="connsiteX403" fmla="*/ 22222 w 28575"/>
                              <a:gd name="connsiteY403" fmla="*/ 3172 h 9525"/>
                              <a:gd name="connsiteX404" fmla="*/ 22222 w 28575"/>
                              <a:gd name="connsiteY404" fmla="*/ 3172 h 9525"/>
                              <a:gd name="connsiteX405" fmla="*/ 22222 w 28575"/>
                              <a:gd name="connsiteY405" fmla="*/ 3172 h 9525"/>
                              <a:gd name="connsiteX406" fmla="*/ 22222 w 28575"/>
                              <a:gd name="connsiteY406" fmla="*/ 3172 h 9525"/>
                              <a:gd name="connsiteX407" fmla="*/ 22222 w 28575"/>
                              <a:gd name="connsiteY407" fmla="*/ 3172 h 9525"/>
                              <a:gd name="connsiteX408" fmla="*/ 22222 w 28575"/>
                              <a:gd name="connsiteY408" fmla="*/ 3172 h 9525"/>
                              <a:gd name="connsiteX409" fmla="*/ 22222 w 28575"/>
                              <a:gd name="connsiteY409" fmla="*/ 3172 h 9525"/>
                              <a:gd name="connsiteX410" fmla="*/ 22222 w 28575"/>
                              <a:gd name="connsiteY410" fmla="*/ 3172 h 9525"/>
                              <a:gd name="connsiteX411" fmla="*/ 22222 w 28575"/>
                              <a:gd name="connsiteY411" fmla="*/ 3172 h 9525"/>
                              <a:gd name="connsiteX412" fmla="*/ 22222 w 28575"/>
                              <a:gd name="connsiteY412" fmla="*/ 3172 h 9525"/>
                              <a:gd name="connsiteX413" fmla="*/ 22222 w 28575"/>
                              <a:gd name="connsiteY413" fmla="*/ 6353 h 9525"/>
                              <a:gd name="connsiteX414" fmla="*/ 23279 w 28575"/>
                              <a:gd name="connsiteY414" fmla="*/ 3172 h 9525"/>
                              <a:gd name="connsiteX415" fmla="*/ 23279 w 28575"/>
                              <a:gd name="connsiteY415" fmla="*/ 3172 h 9525"/>
                              <a:gd name="connsiteX416" fmla="*/ 23279 w 28575"/>
                              <a:gd name="connsiteY416" fmla="*/ 3172 h 9525"/>
                              <a:gd name="connsiteX417" fmla="*/ 23279 w 28575"/>
                              <a:gd name="connsiteY417" fmla="*/ 3172 h 9525"/>
                              <a:gd name="connsiteX418" fmla="*/ 23279 w 28575"/>
                              <a:gd name="connsiteY418" fmla="*/ 3172 h 9525"/>
                              <a:gd name="connsiteX419" fmla="*/ 23279 w 28575"/>
                              <a:gd name="connsiteY419" fmla="*/ 3172 h 9525"/>
                              <a:gd name="connsiteX420" fmla="*/ 23279 w 28575"/>
                              <a:gd name="connsiteY420" fmla="*/ 3172 h 9525"/>
                              <a:gd name="connsiteX421" fmla="*/ 23279 w 28575"/>
                              <a:gd name="connsiteY421" fmla="*/ 3172 h 9525"/>
                              <a:gd name="connsiteX422" fmla="*/ 23279 w 28575"/>
                              <a:gd name="connsiteY422" fmla="*/ 3172 h 9525"/>
                              <a:gd name="connsiteX423" fmla="*/ 23279 w 28575"/>
                              <a:gd name="connsiteY423" fmla="*/ 3172 h 9525"/>
                              <a:gd name="connsiteX424" fmla="*/ 23279 w 28575"/>
                              <a:gd name="connsiteY424" fmla="*/ 3172 h 9525"/>
                              <a:gd name="connsiteX425" fmla="*/ 23279 w 28575"/>
                              <a:gd name="connsiteY425" fmla="*/ 3172 h 9525"/>
                              <a:gd name="connsiteX426" fmla="*/ 23279 w 28575"/>
                              <a:gd name="connsiteY426" fmla="*/ 6353 h 9525"/>
                              <a:gd name="connsiteX427" fmla="*/ 23279 w 28575"/>
                              <a:gd name="connsiteY427" fmla="*/ 6353 h 9525"/>
                              <a:gd name="connsiteX428" fmla="*/ 23279 w 28575"/>
                              <a:gd name="connsiteY428" fmla="*/ 6353 h 9525"/>
                              <a:gd name="connsiteX429" fmla="*/ 23279 w 28575"/>
                              <a:gd name="connsiteY429" fmla="*/ 6353 h 9525"/>
                              <a:gd name="connsiteX430" fmla="*/ 23279 w 28575"/>
                              <a:gd name="connsiteY430" fmla="*/ 6353 h 9525"/>
                              <a:gd name="connsiteX431" fmla="*/ 23279 w 28575"/>
                              <a:gd name="connsiteY431" fmla="*/ 3172 h 9525"/>
                              <a:gd name="connsiteX432" fmla="*/ 24346 w 28575"/>
                              <a:gd name="connsiteY432" fmla="*/ 6353 h 9525"/>
                              <a:gd name="connsiteX433" fmla="*/ 24346 w 28575"/>
                              <a:gd name="connsiteY433" fmla="*/ 6353 h 9525"/>
                              <a:gd name="connsiteX434" fmla="*/ 24346 w 28575"/>
                              <a:gd name="connsiteY434" fmla="*/ 3172 h 9525"/>
                              <a:gd name="connsiteX435" fmla="*/ 24346 w 28575"/>
                              <a:gd name="connsiteY435" fmla="*/ 6353 h 9525"/>
                              <a:gd name="connsiteX436" fmla="*/ 24346 w 28575"/>
                              <a:gd name="connsiteY436" fmla="*/ 6353 h 9525"/>
                              <a:gd name="connsiteX437" fmla="*/ 24346 w 28575"/>
                              <a:gd name="connsiteY437" fmla="*/ 6353 h 9525"/>
                              <a:gd name="connsiteX438" fmla="*/ 24346 w 28575"/>
                              <a:gd name="connsiteY438" fmla="*/ 6353 h 9525"/>
                              <a:gd name="connsiteX439" fmla="*/ 24346 w 28575"/>
                              <a:gd name="connsiteY439" fmla="*/ 6353 h 9525"/>
                              <a:gd name="connsiteX440" fmla="*/ 24346 w 28575"/>
                              <a:gd name="connsiteY440" fmla="*/ 6353 h 9525"/>
                              <a:gd name="connsiteX441" fmla="*/ 24346 w 28575"/>
                              <a:gd name="connsiteY441" fmla="*/ 6353 h 9525"/>
                              <a:gd name="connsiteX442" fmla="*/ 24346 w 28575"/>
                              <a:gd name="connsiteY442" fmla="*/ 6353 h 9525"/>
                              <a:gd name="connsiteX443" fmla="*/ 24346 w 28575"/>
                              <a:gd name="connsiteY443" fmla="*/ 6353 h 9525"/>
                              <a:gd name="connsiteX444" fmla="*/ 24346 w 28575"/>
                              <a:gd name="connsiteY444" fmla="*/ 6353 h 9525"/>
                              <a:gd name="connsiteX445" fmla="*/ 24346 w 28575"/>
                              <a:gd name="connsiteY445" fmla="*/ 6353 h 9525"/>
                              <a:gd name="connsiteX446" fmla="*/ 24346 w 28575"/>
                              <a:gd name="connsiteY446" fmla="*/ 6353 h 9525"/>
                              <a:gd name="connsiteX447" fmla="*/ 24346 w 28575"/>
                              <a:gd name="connsiteY447" fmla="*/ 6353 h 9525"/>
                              <a:gd name="connsiteX448" fmla="*/ 24346 w 28575"/>
                              <a:gd name="connsiteY448" fmla="*/ 6353 h 9525"/>
                              <a:gd name="connsiteX449" fmla="*/ 24346 w 28575"/>
                              <a:gd name="connsiteY449" fmla="*/ 9525 h 9525"/>
                              <a:gd name="connsiteX450" fmla="*/ 25403 w 28575"/>
                              <a:gd name="connsiteY450" fmla="*/ 6353 h 9525"/>
                              <a:gd name="connsiteX451" fmla="*/ 25403 w 28575"/>
                              <a:gd name="connsiteY451" fmla="*/ 6353 h 9525"/>
                              <a:gd name="connsiteX452" fmla="*/ 25403 w 28575"/>
                              <a:gd name="connsiteY452" fmla="*/ 6353 h 9525"/>
                              <a:gd name="connsiteX453" fmla="*/ 25403 w 28575"/>
                              <a:gd name="connsiteY453" fmla="*/ 6353 h 9525"/>
                              <a:gd name="connsiteX454" fmla="*/ 25403 w 28575"/>
                              <a:gd name="connsiteY454" fmla="*/ 6353 h 9525"/>
                              <a:gd name="connsiteX455" fmla="*/ 25403 w 28575"/>
                              <a:gd name="connsiteY455" fmla="*/ 6353 h 9525"/>
                              <a:gd name="connsiteX456" fmla="*/ 25403 w 28575"/>
                              <a:gd name="connsiteY456" fmla="*/ 6353 h 9525"/>
                              <a:gd name="connsiteX457" fmla="*/ 25403 w 28575"/>
                              <a:gd name="connsiteY457" fmla="*/ 6353 h 9525"/>
                              <a:gd name="connsiteX458" fmla="*/ 25403 w 28575"/>
                              <a:gd name="connsiteY458" fmla="*/ 6353 h 9525"/>
                              <a:gd name="connsiteX459" fmla="*/ 25403 w 28575"/>
                              <a:gd name="connsiteY459" fmla="*/ 3172 h 9525"/>
                              <a:gd name="connsiteX460" fmla="*/ 25403 w 28575"/>
                              <a:gd name="connsiteY460" fmla="*/ 3172 h 9525"/>
                              <a:gd name="connsiteX461" fmla="*/ 25403 w 28575"/>
                              <a:gd name="connsiteY461" fmla="*/ 3172 h 9525"/>
                              <a:gd name="connsiteX462" fmla="*/ 25403 w 28575"/>
                              <a:gd name="connsiteY462" fmla="*/ 6353 h 9525"/>
                              <a:gd name="connsiteX463" fmla="*/ 25403 w 28575"/>
                              <a:gd name="connsiteY463" fmla="*/ 6353 h 9525"/>
                              <a:gd name="connsiteX464" fmla="*/ 25403 w 28575"/>
                              <a:gd name="connsiteY464" fmla="*/ 6353 h 9525"/>
                              <a:gd name="connsiteX465" fmla="*/ 25403 w 28575"/>
                              <a:gd name="connsiteY465" fmla="*/ 6353 h 9525"/>
                              <a:gd name="connsiteX466" fmla="*/ 25403 w 28575"/>
                              <a:gd name="connsiteY466" fmla="*/ 6353 h 9525"/>
                              <a:gd name="connsiteX467" fmla="*/ 25403 w 28575"/>
                              <a:gd name="connsiteY467" fmla="*/ 6353 h 9525"/>
                              <a:gd name="connsiteX468" fmla="*/ 25403 w 28575"/>
                              <a:gd name="connsiteY468" fmla="*/ 6353 h 9525"/>
                              <a:gd name="connsiteX469" fmla="*/ 25403 w 28575"/>
                              <a:gd name="connsiteY469" fmla="*/ 6353 h 9525"/>
                              <a:gd name="connsiteX470" fmla="*/ 26460 w 28575"/>
                              <a:gd name="connsiteY470" fmla="*/ 6353 h 9525"/>
                              <a:gd name="connsiteX471" fmla="*/ 26460 w 28575"/>
                              <a:gd name="connsiteY471" fmla="*/ 9525 h 9525"/>
                              <a:gd name="connsiteX472" fmla="*/ 26460 w 28575"/>
                              <a:gd name="connsiteY472" fmla="*/ 9525 h 9525"/>
                              <a:gd name="connsiteX473" fmla="*/ 26460 w 28575"/>
                              <a:gd name="connsiteY473" fmla="*/ 6353 h 9525"/>
                              <a:gd name="connsiteX474" fmla="*/ 26460 w 28575"/>
                              <a:gd name="connsiteY474" fmla="*/ 9525 h 9525"/>
                              <a:gd name="connsiteX475" fmla="*/ 26460 w 28575"/>
                              <a:gd name="connsiteY475" fmla="*/ 6353 h 9525"/>
                              <a:gd name="connsiteX476" fmla="*/ 26460 w 28575"/>
                              <a:gd name="connsiteY476" fmla="*/ 6353 h 9525"/>
                              <a:gd name="connsiteX477" fmla="*/ 26460 w 28575"/>
                              <a:gd name="connsiteY477" fmla="*/ 6353 h 9525"/>
                              <a:gd name="connsiteX478" fmla="*/ 26460 w 28575"/>
                              <a:gd name="connsiteY478" fmla="*/ 6353 h 9525"/>
                              <a:gd name="connsiteX479" fmla="*/ 26460 w 28575"/>
                              <a:gd name="connsiteY479" fmla="*/ 6353 h 9525"/>
                              <a:gd name="connsiteX480" fmla="*/ 26460 w 28575"/>
                              <a:gd name="connsiteY480" fmla="*/ 6353 h 9525"/>
                              <a:gd name="connsiteX481" fmla="*/ 26460 w 28575"/>
                              <a:gd name="connsiteY481" fmla="*/ 6353 h 9525"/>
                              <a:gd name="connsiteX482" fmla="*/ 26460 w 28575"/>
                              <a:gd name="connsiteY482" fmla="*/ 6353 h 9525"/>
                              <a:gd name="connsiteX483" fmla="*/ 26460 w 28575"/>
                              <a:gd name="connsiteY483" fmla="*/ 6353 h 9525"/>
                              <a:gd name="connsiteX484" fmla="*/ 26460 w 28575"/>
                              <a:gd name="connsiteY484" fmla="*/ 6353 h 9525"/>
                              <a:gd name="connsiteX485" fmla="*/ 26460 w 28575"/>
                              <a:gd name="connsiteY485" fmla="*/ 6353 h 9525"/>
                              <a:gd name="connsiteX486" fmla="*/ 26460 w 28575"/>
                              <a:gd name="connsiteY486" fmla="*/ 6353 h 9525"/>
                              <a:gd name="connsiteX487" fmla="*/ 26460 w 28575"/>
                              <a:gd name="connsiteY487" fmla="*/ 6353 h 9525"/>
                              <a:gd name="connsiteX488" fmla="*/ 27518 w 28575"/>
                              <a:gd name="connsiteY488" fmla="*/ 6353 h 9525"/>
                              <a:gd name="connsiteX489" fmla="*/ 27518 w 28575"/>
                              <a:gd name="connsiteY489" fmla="*/ 6353 h 9525"/>
                              <a:gd name="connsiteX490" fmla="*/ 27518 w 28575"/>
                              <a:gd name="connsiteY490" fmla="*/ 6353 h 9525"/>
                              <a:gd name="connsiteX491" fmla="*/ 27518 w 28575"/>
                              <a:gd name="connsiteY491" fmla="*/ 6353 h 9525"/>
                              <a:gd name="connsiteX492" fmla="*/ 27518 w 28575"/>
                              <a:gd name="connsiteY492" fmla="*/ 6353 h 9525"/>
                              <a:gd name="connsiteX493" fmla="*/ 27518 w 28575"/>
                              <a:gd name="connsiteY493" fmla="*/ 6353 h 9525"/>
                              <a:gd name="connsiteX494" fmla="*/ 27518 w 28575"/>
                              <a:gd name="connsiteY494" fmla="*/ 6353 h 9525"/>
                              <a:gd name="connsiteX495" fmla="*/ 27518 w 28575"/>
                              <a:gd name="connsiteY495" fmla="*/ 6353 h 9525"/>
                              <a:gd name="connsiteX496" fmla="*/ 27518 w 28575"/>
                              <a:gd name="connsiteY496" fmla="*/ 6353 h 9525"/>
                              <a:gd name="connsiteX497" fmla="*/ 27518 w 28575"/>
                              <a:gd name="connsiteY497" fmla="*/ 9525 h 9525"/>
                              <a:gd name="connsiteX498" fmla="*/ 27518 w 28575"/>
                              <a:gd name="connsiteY498" fmla="*/ 9525 h 9525"/>
                              <a:gd name="connsiteX499" fmla="*/ 27518 w 28575"/>
                              <a:gd name="connsiteY499" fmla="*/ 6353 h 9525"/>
                              <a:gd name="connsiteX500" fmla="*/ 27518 w 28575"/>
                              <a:gd name="connsiteY500" fmla="*/ 9525 h 9525"/>
                              <a:gd name="connsiteX501" fmla="*/ 27518 w 28575"/>
                              <a:gd name="connsiteY501" fmla="*/ 9525 h 9525"/>
                              <a:gd name="connsiteX502" fmla="*/ 27518 w 28575"/>
                              <a:gd name="connsiteY502" fmla="*/ 6353 h 9525"/>
                              <a:gd name="connsiteX503" fmla="*/ 27518 w 28575"/>
                              <a:gd name="connsiteY503" fmla="*/ 6353 h 9525"/>
                              <a:gd name="connsiteX504" fmla="*/ 27518 w 28575"/>
                              <a:gd name="connsiteY504" fmla="*/ 6353 h 9525"/>
                              <a:gd name="connsiteX505" fmla="*/ 27518 w 28575"/>
                              <a:gd name="connsiteY505" fmla="*/ 6353 h 9525"/>
                              <a:gd name="connsiteX506" fmla="*/ 28575 w 28575"/>
                              <a:gd name="connsiteY506" fmla="*/ 6353 h 9525"/>
                              <a:gd name="connsiteX507" fmla="*/ 28575 w 28575"/>
                              <a:gd name="connsiteY507" fmla="*/ 6353 h 9525"/>
                              <a:gd name="connsiteX508" fmla="*/ 28575 w 28575"/>
                              <a:gd name="connsiteY508" fmla="*/ 6353 h 9525"/>
                              <a:gd name="connsiteX509" fmla="*/ 28575 w 28575"/>
                              <a:gd name="connsiteY509" fmla="*/ 6353 h 9525"/>
                              <a:gd name="connsiteX510" fmla="*/ 28575 w 28575"/>
                              <a:gd name="connsiteY510" fmla="*/ 6353 h 9525"/>
                              <a:gd name="connsiteX511" fmla="*/ 28575 w 28575"/>
                              <a:gd name="connsiteY511" fmla="*/ 9525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6353"/>
                                </a:moveTo>
                                <a:lnTo>
                                  <a:pt x="0" y="6353"/>
                                </a:lnTo>
                                <a:lnTo>
                                  <a:pt x="0" y="6353"/>
                                </a:lnTo>
                                <a:lnTo>
                                  <a:pt x="0" y="9525"/>
                                </a:lnTo>
                                <a:lnTo>
                                  <a:pt x="0" y="9525"/>
                                </a:lnTo>
                                <a:lnTo>
                                  <a:pt x="0" y="9525"/>
                                </a:lnTo>
                                <a:lnTo>
                                  <a:pt x="0" y="9525"/>
                                </a:lnTo>
                                <a:lnTo>
                                  <a:pt x="0" y="9525"/>
                                </a:lnTo>
                                <a:lnTo>
                                  <a:pt x="0" y="9525"/>
                                </a:lnTo>
                                <a:lnTo>
                                  <a:pt x="0" y="9525"/>
                                </a:lnTo>
                                <a:lnTo>
                                  <a:pt x="0" y="9525"/>
                                </a:lnTo>
                                <a:lnTo>
                                  <a:pt x="0" y="9525"/>
                                </a:lnTo>
                                <a:lnTo>
                                  <a:pt x="0" y="9525"/>
                                </a:lnTo>
                                <a:lnTo>
                                  <a:pt x="0" y="9525"/>
                                </a:lnTo>
                                <a:lnTo>
                                  <a:pt x="0" y="9525"/>
                                </a:lnTo>
                                <a:lnTo>
                                  <a:pt x="0" y="9525"/>
                                </a:lnTo>
                                <a:lnTo>
                                  <a:pt x="0" y="9525"/>
                                </a:lnTo>
                                <a:lnTo>
                                  <a:pt x="0" y="9525"/>
                                </a:lnTo>
                                <a:lnTo>
                                  <a:pt x="1057" y="9525"/>
                                </a:lnTo>
                                <a:lnTo>
                                  <a:pt x="1057" y="9525"/>
                                </a:lnTo>
                                <a:lnTo>
                                  <a:pt x="1057" y="6353"/>
                                </a:lnTo>
                                <a:lnTo>
                                  <a:pt x="1057" y="6353"/>
                                </a:lnTo>
                                <a:lnTo>
                                  <a:pt x="1057" y="9525"/>
                                </a:lnTo>
                                <a:lnTo>
                                  <a:pt x="1057" y="9525"/>
                                </a:lnTo>
                                <a:lnTo>
                                  <a:pt x="1057" y="9525"/>
                                </a:lnTo>
                                <a:lnTo>
                                  <a:pt x="1057" y="9525"/>
                                </a:lnTo>
                                <a:lnTo>
                                  <a:pt x="1057" y="9525"/>
                                </a:lnTo>
                                <a:lnTo>
                                  <a:pt x="1057" y="9525"/>
                                </a:lnTo>
                                <a:lnTo>
                                  <a:pt x="1057" y="9525"/>
                                </a:lnTo>
                                <a:lnTo>
                                  <a:pt x="1057" y="9525"/>
                                </a:lnTo>
                                <a:lnTo>
                                  <a:pt x="1057" y="9525"/>
                                </a:lnTo>
                                <a:lnTo>
                                  <a:pt x="1057" y="9525"/>
                                </a:lnTo>
                                <a:lnTo>
                                  <a:pt x="1057" y="9525"/>
                                </a:lnTo>
                                <a:lnTo>
                                  <a:pt x="1057" y="9525"/>
                                </a:lnTo>
                                <a:lnTo>
                                  <a:pt x="1057" y="9525"/>
                                </a:lnTo>
                                <a:lnTo>
                                  <a:pt x="1057" y="9525"/>
                                </a:lnTo>
                                <a:lnTo>
                                  <a:pt x="2115" y="9525"/>
                                </a:lnTo>
                                <a:lnTo>
                                  <a:pt x="2115" y="9525"/>
                                </a:lnTo>
                                <a:lnTo>
                                  <a:pt x="2115" y="9525"/>
                                </a:lnTo>
                                <a:lnTo>
                                  <a:pt x="2115" y="9525"/>
                                </a:lnTo>
                                <a:lnTo>
                                  <a:pt x="2115" y="9525"/>
                                </a:lnTo>
                                <a:lnTo>
                                  <a:pt x="2115" y="9525"/>
                                </a:lnTo>
                                <a:lnTo>
                                  <a:pt x="2115" y="9525"/>
                                </a:lnTo>
                                <a:lnTo>
                                  <a:pt x="2115" y="9525"/>
                                </a:lnTo>
                                <a:lnTo>
                                  <a:pt x="2115" y="9525"/>
                                </a:lnTo>
                                <a:lnTo>
                                  <a:pt x="2115" y="9525"/>
                                </a:lnTo>
                                <a:lnTo>
                                  <a:pt x="2115" y="9525"/>
                                </a:lnTo>
                                <a:lnTo>
                                  <a:pt x="2115" y="9525"/>
                                </a:lnTo>
                                <a:lnTo>
                                  <a:pt x="2115" y="9525"/>
                                </a:lnTo>
                                <a:lnTo>
                                  <a:pt x="2115" y="9525"/>
                                </a:lnTo>
                                <a:lnTo>
                                  <a:pt x="2115" y="9525"/>
                                </a:lnTo>
                                <a:lnTo>
                                  <a:pt x="2115" y="9525"/>
                                </a:lnTo>
                                <a:lnTo>
                                  <a:pt x="2115" y="9525"/>
                                </a:lnTo>
                                <a:lnTo>
                                  <a:pt x="2115" y="9525"/>
                                </a:lnTo>
                                <a:lnTo>
                                  <a:pt x="2115" y="9525"/>
                                </a:lnTo>
                                <a:lnTo>
                                  <a:pt x="2115" y="9525"/>
                                </a:lnTo>
                                <a:lnTo>
                                  <a:pt x="3172" y="9525"/>
                                </a:lnTo>
                                <a:lnTo>
                                  <a:pt x="3172" y="9525"/>
                                </a:lnTo>
                                <a:lnTo>
                                  <a:pt x="3172" y="6353"/>
                                </a:lnTo>
                                <a:lnTo>
                                  <a:pt x="3172" y="6353"/>
                                </a:lnTo>
                                <a:lnTo>
                                  <a:pt x="3172" y="6353"/>
                                </a:lnTo>
                                <a:lnTo>
                                  <a:pt x="3172" y="6353"/>
                                </a:lnTo>
                                <a:lnTo>
                                  <a:pt x="3172" y="6353"/>
                                </a:lnTo>
                                <a:lnTo>
                                  <a:pt x="3172" y="6353"/>
                                </a:lnTo>
                                <a:lnTo>
                                  <a:pt x="3172" y="9525"/>
                                </a:lnTo>
                                <a:lnTo>
                                  <a:pt x="3172" y="6353"/>
                                </a:lnTo>
                                <a:lnTo>
                                  <a:pt x="3172" y="6353"/>
                                </a:lnTo>
                                <a:lnTo>
                                  <a:pt x="3172" y="6353"/>
                                </a:lnTo>
                                <a:lnTo>
                                  <a:pt x="3172" y="6353"/>
                                </a:lnTo>
                                <a:lnTo>
                                  <a:pt x="3172" y="9525"/>
                                </a:lnTo>
                                <a:lnTo>
                                  <a:pt x="3172" y="9525"/>
                                </a:lnTo>
                                <a:lnTo>
                                  <a:pt x="3172" y="9525"/>
                                </a:lnTo>
                                <a:lnTo>
                                  <a:pt x="3172" y="9525"/>
                                </a:lnTo>
                                <a:lnTo>
                                  <a:pt x="3172" y="9525"/>
                                </a:lnTo>
                                <a:lnTo>
                                  <a:pt x="4229" y="9525"/>
                                </a:lnTo>
                                <a:lnTo>
                                  <a:pt x="4229" y="9525"/>
                                </a:lnTo>
                                <a:lnTo>
                                  <a:pt x="4229" y="9525"/>
                                </a:lnTo>
                                <a:lnTo>
                                  <a:pt x="4229" y="9525"/>
                                </a:lnTo>
                                <a:lnTo>
                                  <a:pt x="4229" y="9525"/>
                                </a:lnTo>
                                <a:lnTo>
                                  <a:pt x="4229" y="9525"/>
                                </a:lnTo>
                                <a:lnTo>
                                  <a:pt x="4229" y="9525"/>
                                </a:lnTo>
                                <a:lnTo>
                                  <a:pt x="4229" y="9525"/>
                                </a:lnTo>
                                <a:lnTo>
                                  <a:pt x="4229" y="9525"/>
                                </a:lnTo>
                                <a:lnTo>
                                  <a:pt x="4229" y="9525"/>
                                </a:lnTo>
                                <a:lnTo>
                                  <a:pt x="4229" y="6353"/>
                                </a:lnTo>
                                <a:lnTo>
                                  <a:pt x="4229" y="9525"/>
                                </a:lnTo>
                                <a:lnTo>
                                  <a:pt x="4229" y="6353"/>
                                </a:lnTo>
                                <a:lnTo>
                                  <a:pt x="4229" y="6353"/>
                                </a:lnTo>
                                <a:lnTo>
                                  <a:pt x="4229" y="9525"/>
                                </a:lnTo>
                                <a:lnTo>
                                  <a:pt x="4229" y="6353"/>
                                </a:lnTo>
                                <a:lnTo>
                                  <a:pt x="4229" y="6353"/>
                                </a:lnTo>
                                <a:lnTo>
                                  <a:pt x="4229" y="9525"/>
                                </a:lnTo>
                                <a:lnTo>
                                  <a:pt x="5296" y="9525"/>
                                </a:lnTo>
                                <a:lnTo>
                                  <a:pt x="5296" y="9525"/>
                                </a:lnTo>
                                <a:lnTo>
                                  <a:pt x="5296" y="9525"/>
                                </a:lnTo>
                                <a:lnTo>
                                  <a:pt x="5296" y="9525"/>
                                </a:lnTo>
                                <a:lnTo>
                                  <a:pt x="5296" y="9525"/>
                                </a:lnTo>
                                <a:lnTo>
                                  <a:pt x="5296" y="9525"/>
                                </a:lnTo>
                                <a:lnTo>
                                  <a:pt x="5296" y="9525"/>
                                </a:lnTo>
                                <a:lnTo>
                                  <a:pt x="5296" y="9525"/>
                                </a:lnTo>
                                <a:lnTo>
                                  <a:pt x="5296" y="9525"/>
                                </a:lnTo>
                                <a:lnTo>
                                  <a:pt x="5296" y="6353"/>
                                </a:lnTo>
                                <a:lnTo>
                                  <a:pt x="5296" y="6353"/>
                                </a:lnTo>
                                <a:lnTo>
                                  <a:pt x="5296" y="6353"/>
                                </a:lnTo>
                                <a:lnTo>
                                  <a:pt x="5296" y="6353"/>
                                </a:lnTo>
                                <a:lnTo>
                                  <a:pt x="5296" y="9525"/>
                                </a:lnTo>
                                <a:lnTo>
                                  <a:pt x="5296" y="9525"/>
                                </a:lnTo>
                                <a:lnTo>
                                  <a:pt x="5296" y="9525"/>
                                </a:lnTo>
                                <a:lnTo>
                                  <a:pt x="5296" y="9525"/>
                                </a:lnTo>
                                <a:lnTo>
                                  <a:pt x="5296" y="9525"/>
                                </a:lnTo>
                                <a:lnTo>
                                  <a:pt x="6353" y="6353"/>
                                </a:lnTo>
                                <a:lnTo>
                                  <a:pt x="6353" y="6353"/>
                                </a:lnTo>
                                <a:lnTo>
                                  <a:pt x="6353" y="9525"/>
                                </a:lnTo>
                                <a:lnTo>
                                  <a:pt x="6353" y="6353"/>
                                </a:lnTo>
                                <a:lnTo>
                                  <a:pt x="6353" y="9525"/>
                                </a:lnTo>
                                <a:lnTo>
                                  <a:pt x="6353" y="9525"/>
                                </a:lnTo>
                                <a:lnTo>
                                  <a:pt x="6353" y="9525"/>
                                </a:lnTo>
                                <a:lnTo>
                                  <a:pt x="6353" y="9525"/>
                                </a:lnTo>
                                <a:lnTo>
                                  <a:pt x="6353" y="9525"/>
                                </a:lnTo>
                                <a:lnTo>
                                  <a:pt x="6353" y="9525"/>
                                </a:lnTo>
                                <a:lnTo>
                                  <a:pt x="6353" y="9525"/>
                                </a:lnTo>
                                <a:lnTo>
                                  <a:pt x="6353" y="9525"/>
                                </a:lnTo>
                                <a:lnTo>
                                  <a:pt x="6353" y="6353"/>
                                </a:lnTo>
                                <a:lnTo>
                                  <a:pt x="6353" y="6353"/>
                                </a:lnTo>
                                <a:lnTo>
                                  <a:pt x="6353" y="6353"/>
                                </a:lnTo>
                                <a:lnTo>
                                  <a:pt x="6353" y="6353"/>
                                </a:lnTo>
                                <a:lnTo>
                                  <a:pt x="6353" y="6353"/>
                                </a:lnTo>
                                <a:lnTo>
                                  <a:pt x="6353" y="6353"/>
                                </a:lnTo>
                                <a:lnTo>
                                  <a:pt x="6353" y="9525"/>
                                </a:lnTo>
                                <a:lnTo>
                                  <a:pt x="6353" y="9525"/>
                                </a:lnTo>
                                <a:lnTo>
                                  <a:pt x="7410" y="9525"/>
                                </a:lnTo>
                                <a:lnTo>
                                  <a:pt x="7410" y="9525"/>
                                </a:lnTo>
                                <a:lnTo>
                                  <a:pt x="7410" y="6353"/>
                                </a:lnTo>
                                <a:lnTo>
                                  <a:pt x="7410" y="6353"/>
                                </a:lnTo>
                                <a:lnTo>
                                  <a:pt x="7410" y="6353"/>
                                </a:lnTo>
                                <a:lnTo>
                                  <a:pt x="7410" y="6353"/>
                                </a:lnTo>
                                <a:lnTo>
                                  <a:pt x="7410" y="6353"/>
                                </a:lnTo>
                                <a:lnTo>
                                  <a:pt x="7410" y="6353"/>
                                </a:lnTo>
                                <a:lnTo>
                                  <a:pt x="7410" y="6353"/>
                                </a:lnTo>
                                <a:lnTo>
                                  <a:pt x="7410" y="6353"/>
                                </a:lnTo>
                                <a:lnTo>
                                  <a:pt x="7410" y="6353"/>
                                </a:lnTo>
                                <a:lnTo>
                                  <a:pt x="7410" y="6353"/>
                                </a:lnTo>
                                <a:lnTo>
                                  <a:pt x="7410" y="6353"/>
                                </a:lnTo>
                                <a:lnTo>
                                  <a:pt x="7410" y="6353"/>
                                </a:lnTo>
                                <a:lnTo>
                                  <a:pt x="7410" y="6353"/>
                                </a:lnTo>
                                <a:lnTo>
                                  <a:pt x="7410" y="6353"/>
                                </a:lnTo>
                                <a:lnTo>
                                  <a:pt x="7410" y="6353"/>
                                </a:lnTo>
                                <a:lnTo>
                                  <a:pt x="7410" y="6353"/>
                                </a:lnTo>
                                <a:lnTo>
                                  <a:pt x="8468" y="6353"/>
                                </a:lnTo>
                                <a:lnTo>
                                  <a:pt x="8468" y="9525"/>
                                </a:lnTo>
                                <a:lnTo>
                                  <a:pt x="8468" y="9525"/>
                                </a:lnTo>
                                <a:lnTo>
                                  <a:pt x="8468" y="6353"/>
                                </a:lnTo>
                                <a:lnTo>
                                  <a:pt x="8468" y="6353"/>
                                </a:lnTo>
                                <a:lnTo>
                                  <a:pt x="8468" y="6353"/>
                                </a:lnTo>
                                <a:lnTo>
                                  <a:pt x="8468" y="6353"/>
                                </a:lnTo>
                                <a:lnTo>
                                  <a:pt x="8468" y="6353"/>
                                </a:lnTo>
                                <a:lnTo>
                                  <a:pt x="8468" y="6353"/>
                                </a:lnTo>
                                <a:lnTo>
                                  <a:pt x="8468" y="6353"/>
                                </a:lnTo>
                                <a:lnTo>
                                  <a:pt x="8468" y="6353"/>
                                </a:lnTo>
                                <a:lnTo>
                                  <a:pt x="8468" y="6353"/>
                                </a:lnTo>
                                <a:lnTo>
                                  <a:pt x="8468" y="6353"/>
                                </a:lnTo>
                                <a:lnTo>
                                  <a:pt x="8468" y="6353"/>
                                </a:lnTo>
                                <a:lnTo>
                                  <a:pt x="8468" y="6353"/>
                                </a:lnTo>
                                <a:lnTo>
                                  <a:pt x="8468" y="6353"/>
                                </a:lnTo>
                                <a:lnTo>
                                  <a:pt x="8468" y="6353"/>
                                </a:lnTo>
                                <a:lnTo>
                                  <a:pt x="8468" y="6353"/>
                                </a:lnTo>
                                <a:lnTo>
                                  <a:pt x="9525" y="6353"/>
                                </a:lnTo>
                                <a:lnTo>
                                  <a:pt x="9525" y="6353"/>
                                </a:lnTo>
                                <a:lnTo>
                                  <a:pt x="9525" y="6353"/>
                                </a:lnTo>
                                <a:lnTo>
                                  <a:pt x="9525" y="6353"/>
                                </a:lnTo>
                                <a:lnTo>
                                  <a:pt x="9525" y="6353"/>
                                </a:lnTo>
                                <a:lnTo>
                                  <a:pt x="9525" y="6353"/>
                                </a:lnTo>
                                <a:lnTo>
                                  <a:pt x="9525" y="9525"/>
                                </a:lnTo>
                                <a:lnTo>
                                  <a:pt x="9525" y="9525"/>
                                </a:lnTo>
                                <a:lnTo>
                                  <a:pt x="9525" y="6353"/>
                                </a:lnTo>
                                <a:lnTo>
                                  <a:pt x="9525" y="6353"/>
                                </a:lnTo>
                                <a:lnTo>
                                  <a:pt x="9525" y="6353"/>
                                </a:lnTo>
                                <a:lnTo>
                                  <a:pt x="9525" y="6353"/>
                                </a:lnTo>
                                <a:lnTo>
                                  <a:pt x="9525" y="9525"/>
                                </a:lnTo>
                                <a:lnTo>
                                  <a:pt x="9525" y="9525"/>
                                </a:lnTo>
                                <a:lnTo>
                                  <a:pt x="9525" y="9525"/>
                                </a:lnTo>
                                <a:lnTo>
                                  <a:pt x="9525" y="9525"/>
                                </a:lnTo>
                                <a:lnTo>
                                  <a:pt x="9525" y="6353"/>
                                </a:lnTo>
                                <a:lnTo>
                                  <a:pt x="9525" y="6353"/>
                                </a:lnTo>
                                <a:lnTo>
                                  <a:pt x="9525" y="6353"/>
                                </a:lnTo>
                                <a:lnTo>
                                  <a:pt x="9525" y="6353"/>
                                </a:lnTo>
                                <a:lnTo>
                                  <a:pt x="10582" y="6353"/>
                                </a:lnTo>
                                <a:lnTo>
                                  <a:pt x="10582" y="6353"/>
                                </a:lnTo>
                                <a:lnTo>
                                  <a:pt x="10582" y="6353"/>
                                </a:lnTo>
                                <a:lnTo>
                                  <a:pt x="10582" y="6353"/>
                                </a:lnTo>
                                <a:lnTo>
                                  <a:pt x="10582" y="6353"/>
                                </a:lnTo>
                                <a:lnTo>
                                  <a:pt x="10582" y="6353"/>
                                </a:lnTo>
                                <a:lnTo>
                                  <a:pt x="10582" y="6353"/>
                                </a:lnTo>
                                <a:lnTo>
                                  <a:pt x="10582" y="6353"/>
                                </a:lnTo>
                                <a:lnTo>
                                  <a:pt x="10582" y="6353"/>
                                </a:lnTo>
                                <a:lnTo>
                                  <a:pt x="10582" y="6353"/>
                                </a:lnTo>
                                <a:lnTo>
                                  <a:pt x="10582" y="6353"/>
                                </a:lnTo>
                                <a:lnTo>
                                  <a:pt x="10582" y="6353"/>
                                </a:lnTo>
                                <a:lnTo>
                                  <a:pt x="10582" y="6353"/>
                                </a:lnTo>
                                <a:lnTo>
                                  <a:pt x="10582" y="6353"/>
                                </a:lnTo>
                                <a:lnTo>
                                  <a:pt x="10582" y="6353"/>
                                </a:lnTo>
                                <a:lnTo>
                                  <a:pt x="10582" y="9525"/>
                                </a:lnTo>
                                <a:lnTo>
                                  <a:pt x="10582" y="6353"/>
                                </a:lnTo>
                                <a:lnTo>
                                  <a:pt x="10582" y="6353"/>
                                </a:lnTo>
                                <a:lnTo>
                                  <a:pt x="11640" y="6353"/>
                                </a:lnTo>
                                <a:lnTo>
                                  <a:pt x="11640" y="6353"/>
                                </a:lnTo>
                                <a:lnTo>
                                  <a:pt x="11640" y="9525"/>
                                </a:lnTo>
                                <a:lnTo>
                                  <a:pt x="11640" y="9525"/>
                                </a:lnTo>
                                <a:lnTo>
                                  <a:pt x="11640" y="9525"/>
                                </a:lnTo>
                                <a:lnTo>
                                  <a:pt x="11640" y="9525"/>
                                </a:lnTo>
                                <a:lnTo>
                                  <a:pt x="11640" y="9525"/>
                                </a:lnTo>
                                <a:lnTo>
                                  <a:pt x="11640" y="9525"/>
                                </a:lnTo>
                                <a:lnTo>
                                  <a:pt x="11640" y="9525"/>
                                </a:lnTo>
                                <a:lnTo>
                                  <a:pt x="11640" y="6353"/>
                                </a:lnTo>
                                <a:lnTo>
                                  <a:pt x="11640" y="6353"/>
                                </a:lnTo>
                                <a:lnTo>
                                  <a:pt x="11640" y="6353"/>
                                </a:lnTo>
                                <a:lnTo>
                                  <a:pt x="11640" y="6353"/>
                                </a:lnTo>
                                <a:lnTo>
                                  <a:pt x="11640" y="6353"/>
                                </a:lnTo>
                                <a:lnTo>
                                  <a:pt x="11640" y="9525"/>
                                </a:lnTo>
                                <a:lnTo>
                                  <a:pt x="11640" y="9525"/>
                                </a:lnTo>
                                <a:lnTo>
                                  <a:pt x="11640" y="9525"/>
                                </a:lnTo>
                                <a:lnTo>
                                  <a:pt x="11640" y="6353"/>
                                </a:lnTo>
                                <a:lnTo>
                                  <a:pt x="12697" y="6353"/>
                                </a:lnTo>
                                <a:lnTo>
                                  <a:pt x="12697" y="6353"/>
                                </a:lnTo>
                                <a:lnTo>
                                  <a:pt x="12697" y="6353"/>
                                </a:lnTo>
                                <a:lnTo>
                                  <a:pt x="12697" y="6353"/>
                                </a:lnTo>
                                <a:lnTo>
                                  <a:pt x="12697" y="6353"/>
                                </a:lnTo>
                                <a:lnTo>
                                  <a:pt x="12697" y="6353"/>
                                </a:lnTo>
                                <a:lnTo>
                                  <a:pt x="12697" y="6353"/>
                                </a:lnTo>
                                <a:lnTo>
                                  <a:pt x="12697" y="6353"/>
                                </a:lnTo>
                                <a:lnTo>
                                  <a:pt x="12697" y="6353"/>
                                </a:lnTo>
                                <a:lnTo>
                                  <a:pt x="12697" y="6353"/>
                                </a:lnTo>
                                <a:lnTo>
                                  <a:pt x="12697" y="6353"/>
                                </a:lnTo>
                                <a:lnTo>
                                  <a:pt x="12697" y="6353"/>
                                </a:lnTo>
                                <a:lnTo>
                                  <a:pt x="12697" y="6353"/>
                                </a:lnTo>
                                <a:lnTo>
                                  <a:pt x="12697" y="6353"/>
                                </a:lnTo>
                                <a:lnTo>
                                  <a:pt x="12697" y="6353"/>
                                </a:lnTo>
                                <a:lnTo>
                                  <a:pt x="12697" y="6353"/>
                                </a:lnTo>
                                <a:lnTo>
                                  <a:pt x="12697" y="6353"/>
                                </a:lnTo>
                                <a:lnTo>
                                  <a:pt x="12697" y="9525"/>
                                </a:lnTo>
                                <a:lnTo>
                                  <a:pt x="13754" y="6353"/>
                                </a:lnTo>
                                <a:lnTo>
                                  <a:pt x="13754" y="9525"/>
                                </a:lnTo>
                                <a:lnTo>
                                  <a:pt x="13754" y="9525"/>
                                </a:lnTo>
                                <a:lnTo>
                                  <a:pt x="13754" y="6353"/>
                                </a:lnTo>
                                <a:lnTo>
                                  <a:pt x="13754" y="9525"/>
                                </a:lnTo>
                                <a:lnTo>
                                  <a:pt x="13754" y="9525"/>
                                </a:lnTo>
                                <a:lnTo>
                                  <a:pt x="13754" y="9525"/>
                                </a:lnTo>
                                <a:lnTo>
                                  <a:pt x="13754" y="9525"/>
                                </a:lnTo>
                                <a:lnTo>
                                  <a:pt x="13754" y="6353"/>
                                </a:lnTo>
                                <a:lnTo>
                                  <a:pt x="13754" y="6353"/>
                                </a:lnTo>
                                <a:lnTo>
                                  <a:pt x="13754" y="6353"/>
                                </a:lnTo>
                                <a:lnTo>
                                  <a:pt x="13754" y="6353"/>
                                </a:lnTo>
                                <a:lnTo>
                                  <a:pt x="13754" y="6353"/>
                                </a:lnTo>
                                <a:lnTo>
                                  <a:pt x="13754" y="6353"/>
                                </a:lnTo>
                                <a:lnTo>
                                  <a:pt x="13754" y="6353"/>
                                </a:lnTo>
                                <a:lnTo>
                                  <a:pt x="13754" y="6353"/>
                                </a:lnTo>
                                <a:lnTo>
                                  <a:pt x="13754" y="6353"/>
                                </a:lnTo>
                                <a:lnTo>
                                  <a:pt x="13754" y="6353"/>
                                </a:lnTo>
                                <a:lnTo>
                                  <a:pt x="13754" y="6353"/>
                                </a:lnTo>
                                <a:lnTo>
                                  <a:pt x="13754" y="6353"/>
                                </a:lnTo>
                                <a:lnTo>
                                  <a:pt x="14821" y="6353"/>
                                </a:lnTo>
                                <a:lnTo>
                                  <a:pt x="14821" y="6353"/>
                                </a:lnTo>
                                <a:lnTo>
                                  <a:pt x="14821" y="9525"/>
                                </a:lnTo>
                                <a:lnTo>
                                  <a:pt x="14821" y="9525"/>
                                </a:lnTo>
                                <a:lnTo>
                                  <a:pt x="14821" y="6353"/>
                                </a:lnTo>
                                <a:lnTo>
                                  <a:pt x="14821" y="6353"/>
                                </a:lnTo>
                                <a:lnTo>
                                  <a:pt x="14821" y="6353"/>
                                </a:lnTo>
                                <a:lnTo>
                                  <a:pt x="14821" y="6353"/>
                                </a:lnTo>
                                <a:lnTo>
                                  <a:pt x="14821" y="6353"/>
                                </a:lnTo>
                                <a:lnTo>
                                  <a:pt x="14821" y="6353"/>
                                </a:lnTo>
                                <a:lnTo>
                                  <a:pt x="14821" y="6353"/>
                                </a:lnTo>
                                <a:lnTo>
                                  <a:pt x="14821" y="6353"/>
                                </a:lnTo>
                                <a:lnTo>
                                  <a:pt x="14821" y="6353"/>
                                </a:lnTo>
                                <a:lnTo>
                                  <a:pt x="14821" y="9525"/>
                                </a:lnTo>
                                <a:lnTo>
                                  <a:pt x="14821" y="6353"/>
                                </a:lnTo>
                                <a:lnTo>
                                  <a:pt x="14821" y="6353"/>
                                </a:lnTo>
                                <a:lnTo>
                                  <a:pt x="14821" y="6353"/>
                                </a:lnTo>
                                <a:lnTo>
                                  <a:pt x="14821" y="6353"/>
                                </a:lnTo>
                                <a:lnTo>
                                  <a:pt x="15878" y="6353"/>
                                </a:lnTo>
                                <a:lnTo>
                                  <a:pt x="15878" y="6353"/>
                                </a:lnTo>
                                <a:lnTo>
                                  <a:pt x="15878" y="6353"/>
                                </a:lnTo>
                                <a:lnTo>
                                  <a:pt x="15878" y="6353"/>
                                </a:lnTo>
                                <a:lnTo>
                                  <a:pt x="15878" y="6353"/>
                                </a:lnTo>
                                <a:lnTo>
                                  <a:pt x="15878" y="6353"/>
                                </a:lnTo>
                                <a:lnTo>
                                  <a:pt x="15878" y="6353"/>
                                </a:lnTo>
                                <a:lnTo>
                                  <a:pt x="15878" y="6353"/>
                                </a:lnTo>
                                <a:lnTo>
                                  <a:pt x="15878" y="6353"/>
                                </a:lnTo>
                                <a:lnTo>
                                  <a:pt x="15878" y="6353"/>
                                </a:lnTo>
                                <a:lnTo>
                                  <a:pt x="15878" y="6353"/>
                                </a:lnTo>
                                <a:lnTo>
                                  <a:pt x="15878" y="6353"/>
                                </a:lnTo>
                                <a:lnTo>
                                  <a:pt x="15878" y="6353"/>
                                </a:lnTo>
                                <a:lnTo>
                                  <a:pt x="15878" y="6353"/>
                                </a:lnTo>
                                <a:lnTo>
                                  <a:pt x="15878" y="6353"/>
                                </a:lnTo>
                                <a:lnTo>
                                  <a:pt x="15878" y="6353"/>
                                </a:lnTo>
                                <a:lnTo>
                                  <a:pt x="15878" y="3172"/>
                                </a:lnTo>
                                <a:lnTo>
                                  <a:pt x="15878" y="3172"/>
                                </a:lnTo>
                                <a:lnTo>
                                  <a:pt x="16935" y="6353"/>
                                </a:lnTo>
                                <a:lnTo>
                                  <a:pt x="16935" y="6353"/>
                                </a:lnTo>
                                <a:lnTo>
                                  <a:pt x="16935" y="6353"/>
                                </a:lnTo>
                                <a:lnTo>
                                  <a:pt x="16935" y="6353"/>
                                </a:lnTo>
                                <a:lnTo>
                                  <a:pt x="16935" y="6353"/>
                                </a:lnTo>
                                <a:lnTo>
                                  <a:pt x="16935" y="6353"/>
                                </a:lnTo>
                                <a:lnTo>
                                  <a:pt x="16935" y="6353"/>
                                </a:lnTo>
                                <a:lnTo>
                                  <a:pt x="16935" y="6353"/>
                                </a:lnTo>
                                <a:lnTo>
                                  <a:pt x="16935" y="6353"/>
                                </a:lnTo>
                                <a:lnTo>
                                  <a:pt x="16935" y="6353"/>
                                </a:lnTo>
                                <a:lnTo>
                                  <a:pt x="16935" y="3172"/>
                                </a:lnTo>
                                <a:lnTo>
                                  <a:pt x="16935" y="6353"/>
                                </a:lnTo>
                                <a:lnTo>
                                  <a:pt x="16935" y="6353"/>
                                </a:lnTo>
                                <a:lnTo>
                                  <a:pt x="16935" y="6353"/>
                                </a:lnTo>
                                <a:lnTo>
                                  <a:pt x="16935" y="6353"/>
                                </a:lnTo>
                                <a:lnTo>
                                  <a:pt x="16935" y="6353"/>
                                </a:lnTo>
                                <a:lnTo>
                                  <a:pt x="16935" y="6353"/>
                                </a:lnTo>
                                <a:lnTo>
                                  <a:pt x="16935" y="6353"/>
                                </a:lnTo>
                                <a:lnTo>
                                  <a:pt x="16935" y="6353"/>
                                </a:lnTo>
                                <a:lnTo>
                                  <a:pt x="16935" y="3172"/>
                                </a:lnTo>
                                <a:lnTo>
                                  <a:pt x="16935" y="3172"/>
                                </a:lnTo>
                                <a:lnTo>
                                  <a:pt x="16935" y="3172"/>
                                </a:lnTo>
                                <a:lnTo>
                                  <a:pt x="16935" y="3172"/>
                                </a:lnTo>
                                <a:lnTo>
                                  <a:pt x="16935" y="3172"/>
                                </a:lnTo>
                                <a:lnTo>
                                  <a:pt x="17993" y="3172"/>
                                </a:lnTo>
                                <a:lnTo>
                                  <a:pt x="17993" y="3172"/>
                                </a:lnTo>
                                <a:lnTo>
                                  <a:pt x="17993" y="6353"/>
                                </a:lnTo>
                                <a:lnTo>
                                  <a:pt x="17993" y="6353"/>
                                </a:lnTo>
                                <a:lnTo>
                                  <a:pt x="17993" y="3172"/>
                                </a:lnTo>
                                <a:lnTo>
                                  <a:pt x="17993" y="3172"/>
                                </a:lnTo>
                                <a:lnTo>
                                  <a:pt x="17993" y="3172"/>
                                </a:lnTo>
                                <a:lnTo>
                                  <a:pt x="17993" y="3172"/>
                                </a:lnTo>
                                <a:lnTo>
                                  <a:pt x="17993" y="3172"/>
                                </a:lnTo>
                                <a:lnTo>
                                  <a:pt x="17993" y="6353"/>
                                </a:lnTo>
                                <a:lnTo>
                                  <a:pt x="17993" y="6353"/>
                                </a:lnTo>
                                <a:lnTo>
                                  <a:pt x="17993" y="6353"/>
                                </a:lnTo>
                                <a:lnTo>
                                  <a:pt x="17993" y="3172"/>
                                </a:lnTo>
                                <a:lnTo>
                                  <a:pt x="17993" y="3172"/>
                                </a:lnTo>
                                <a:lnTo>
                                  <a:pt x="17993" y="3172"/>
                                </a:lnTo>
                                <a:lnTo>
                                  <a:pt x="17993" y="3172"/>
                                </a:lnTo>
                                <a:lnTo>
                                  <a:pt x="17993" y="3172"/>
                                </a:lnTo>
                                <a:lnTo>
                                  <a:pt x="17993" y="3172"/>
                                </a:lnTo>
                                <a:lnTo>
                                  <a:pt x="17993" y="3172"/>
                                </a:lnTo>
                                <a:lnTo>
                                  <a:pt x="17993" y="3172"/>
                                </a:lnTo>
                                <a:lnTo>
                                  <a:pt x="19050" y="3172"/>
                                </a:lnTo>
                                <a:lnTo>
                                  <a:pt x="19050" y="6353"/>
                                </a:lnTo>
                                <a:lnTo>
                                  <a:pt x="19050" y="6353"/>
                                </a:lnTo>
                                <a:lnTo>
                                  <a:pt x="19050" y="3172"/>
                                </a:lnTo>
                                <a:lnTo>
                                  <a:pt x="19050" y="3172"/>
                                </a:lnTo>
                                <a:lnTo>
                                  <a:pt x="19050" y="0"/>
                                </a:lnTo>
                                <a:lnTo>
                                  <a:pt x="19050" y="0"/>
                                </a:lnTo>
                                <a:lnTo>
                                  <a:pt x="19050" y="3172"/>
                                </a:lnTo>
                                <a:lnTo>
                                  <a:pt x="19050" y="3172"/>
                                </a:lnTo>
                                <a:lnTo>
                                  <a:pt x="19050" y="3172"/>
                                </a:lnTo>
                                <a:lnTo>
                                  <a:pt x="19050" y="3172"/>
                                </a:lnTo>
                                <a:lnTo>
                                  <a:pt x="19050" y="3172"/>
                                </a:lnTo>
                                <a:lnTo>
                                  <a:pt x="19050" y="0"/>
                                </a:lnTo>
                                <a:lnTo>
                                  <a:pt x="19050" y="0"/>
                                </a:lnTo>
                                <a:lnTo>
                                  <a:pt x="19050" y="3172"/>
                                </a:lnTo>
                                <a:lnTo>
                                  <a:pt x="19050" y="3172"/>
                                </a:lnTo>
                                <a:lnTo>
                                  <a:pt x="19050" y="3172"/>
                                </a:lnTo>
                                <a:lnTo>
                                  <a:pt x="19050" y="3172"/>
                                </a:lnTo>
                                <a:lnTo>
                                  <a:pt x="20107" y="3172"/>
                                </a:lnTo>
                                <a:lnTo>
                                  <a:pt x="20107" y="0"/>
                                </a:lnTo>
                                <a:lnTo>
                                  <a:pt x="20107" y="0"/>
                                </a:lnTo>
                                <a:lnTo>
                                  <a:pt x="20107" y="0"/>
                                </a:lnTo>
                                <a:lnTo>
                                  <a:pt x="20107" y="3172"/>
                                </a:lnTo>
                                <a:lnTo>
                                  <a:pt x="20107" y="3172"/>
                                </a:lnTo>
                                <a:lnTo>
                                  <a:pt x="20107" y="3172"/>
                                </a:lnTo>
                                <a:lnTo>
                                  <a:pt x="20107" y="6353"/>
                                </a:lnTo>
                                <a:lnTo>
                                  <a:pt x="20107" y="6353"/>
                                </a:lnTo>
                                <a:lnTo>
                                  <a:pt x="20107" y="6353"/>
                                </a:lnTo>
                                <a:lnTo>
                                  <a:pt x="20107" y="3172"/>
                                </a:lnTo>
                                <a:lnTo>
                                  <a:pt x="20107" y="3172"/>
                                </a:lnTo>
                                <a:lnTo>
                                  <a:pt x="20107" y="0"/>
                                </a:lnTo>
                                <a:lnTo>
                                  <a:pt x="20107" y="3172"/>
                                </a:lnTo>
                                <a:lnTo>
                                  <a:pt x="20107" y="3172"/>
                                </a:lnTo>
                                <a:lnTo>
                                  <a:pt x="20107" y="3172"/>
                                </a:lnTo>
                                <a:lnTo>
                                  <a:pt x="20107" y="3172"/>
                                </a:lnTo>
                                <a:lnTo>
                                  <a:pt x="20107" y="3172"/>
                                </a:lnTo>
                                <a:lnTo>
                                  <a:pt x="21165" y="3172"/>
                                </a:lnTo>
                                <a:lnTo>
                                  <a:pt x="21165" y="3172"/>
                                </a:lnTo>
                                <a:lnTo>
                                  <a:pt x="21165" y="3172"/>
                                </a:lnTo>
                                <a:lnTo>
                                  <a:pt x="21165" y="3172"/>
                                </a:lnTo>
                                <a:lnTo>
                                  <a:pt x="21165" y="3172"/>
                                </a:lnTo>
                                <a:lnTo>
                                  <a:pt x="21165" y="3172"/>
                                </a:lnTo>
                                <a:lnTo>
                                  <a:pt x="21165" y="3172"/>
                                </a:lnTo>
                                <a:lnTo>
                                  <a:pt x="21165" y="3172"/>
                                </a:lnTo>
                                <a:lnTo>
                                  <a:pt x="21165" y="3172"/>
                                </a:lnTo>
                                <a:lnTo>
                                  <a:pt x="21165" y="3172"/>
                                </a:lnTo>
                                <a:lnTo>
                                  <a:pt x="21165" y="3172"/>
                                </a:lnTo>
                                <a:lnTo>
                                  <a:pt x="21165" y="3172"/>
                                </a:lnTo>
                                <a:lnTo>
                                  <a:pt x="21165" y="3172"/>
                                </a:lnTo>
                                <a:lnTo>
                                  <a:pt x="21165" y="3172"/>
                                </a:lnTo>
                                <a:lnTo>
                                  <a:pt x="21165" y="6353"/>
                                </a:lnTo>
                                <a:lnTo>
                                  <a:pt x="21165" y="6353"/>
                                </a:lnTo>
                                <a:lnTo>
                                  <a:pt x="21165" y="6353"/>
                                </a:lnTo>
                                <a:lnTo>
                                  <a:pt x="21165" y="6353"/>
                                </a:lnTo>
                                <a:lnTo>
                                  <a:pt x="22222" y="3172"/>
                                </a:lnTo>
                                <a:lnTo>
                                  <a:pt x="22222" y="3172"/>
                                </a:lnTo>
                                <a:lnTo>
                                  <a:pt x="22222" y="3172"/>
                                </a:lnTo>
                                <a:lnTo>
                                  <a:pt x="22222" y="3172"/>
                                </a:lnTo>
                                <a:lnTo>
                                  <a:pt x="22222" y="3172"/>
                                </a:lnTo>
                                <a:lnTo>
                                  <a:pt x="22222" y="3172"/>
                                </a:lnTo>
                                <a:lnTo>
                                  <a:pt x="22222" y="3172"/>
                                </a:lnTo>
                                <a:lnTo>
                                  <a:pt x="22222" y="3172"/>
                                </a:lnTo>
                                <a:lnTo>
                                  <a:pt x="22222" y="3172"/>
                                </a:lnTo>
                                <a:lnTo>
                                  <a:pt x="22222" y="3172"/>
                                </a:lnTo>
                                <a:lnTo>
                                  <a:pt x="22222" y="3172"/>
                                </a:lnTo>
                                <a:lnTo>
                                  <a:pt x="22222" y="3172"/>
                                </a:lnTo>
                                <a:lnTo>
                                  <a:pt x="22222" y="3172"/>
                                </a:lnTo>
                                <a:lnTo>
                                  <a:pt x="22222" y="3172"/>
                                </a:lnTo>
                                <a:lnTo>
                                  <a:pt x="22222" y="3172"/>
                                </a:lnTo>
                                <a:lnTo>
                                  <a:pt x="22222" y="3172"/>
                                </a:lnTo>
                                <a:lnTo>
                                  <a:pt x="22222" y="3172"/>
                                </a:lnTo>
                                <a:lnTo>
                                  <a:pt x="22222" y="3172"/>
                                </a:lnTo>
                                <a:lnTo>
                                  <a:pt x="22222" y="3172"/>
                                </a:lnTo>
                                <a:lnTo>
                                  <a:pt x="22222" y="6353"/>
                                </a:lnTo>
                                <a:lnTo>
                                  <a:pt x="23279" y="3172"/>
                                </a:lnTo>
                                <a:lnTo>
                                  <a:pt x="23279" y="3172"/>
                                </a:lnTo>
                                <a:lnTo>
                                  <a:pt x="23279" y="3172"/>
                                </a:lnTo>
                                <a:lnTo>
                                  <a:pt x="23279" y="3172"/>
                                </a:lnTo>
                                <a:lnTo>
                                  <a:pt x="23279" y="3172"/>
                                </a:lnTo>
                                <a:lnTo>
                                  <a:pt x="23279" y="3172"/>
                                </a:lnTo>
                                <a:lnTo>
                                  <a:pt x="23279" y="3172"/>
                                </a:lnTo>
                                <a:lnTo>
                                  <a:pt x="23279" y="3172"/>
                                </a:lnTo>
                                <a:lnTo>
                                  <a:pt x="23279" y="3172"/>
                                </a:lnTo>
                                <a:lnTo>
                                  <a:pt x="23279" y="3172"/>
                                </a:lnTo>
                                <a:lnTo>
                                  <a:pt x="23279" y="3172"/>
                                </a:lnTo>
                                <a:lnTo>
                                  <a:pt x="23279" y="3172"/>
                                </a:lnTo>
                                <a:lnTo>
                                  <a:pt x="23279" y="6353"/>
                                </a:lnTo>
                                <a:lnTo>
                                  <a:pt x="23279" y="6353"/>
                                </a:lnTo>
                                <a:lnTo>
                                  <a:pt x="23279" y="6353"/>
                                </a:lnTo>
                                <a:lnTo>
                                  <a:pt x="23279" y="6353"/>
                                </a:lnTo>
                                <a:lnTo>
                                  <a:pt x="23279" y="6353"/>
                                </a:lnTo>
                                <a:lnTo>
                                  <a:pt x="23279" y="3172"/>
                                </a:lnTo>
                                <a:lnTo>
                                  <a:pt x="24346" y="6353"/>
                                </a:lnTo>
                                <a:lnTo>
                                  <a:pt x="24346" y="6353"/>
                                </a:lnTo>
                                <a:lnTo>
                                  <a:pt x="24346" y="3172"/>
                                </a:lnTo>
                                <a:lnTo>
                                  <a:pt x="24346" y="6353"/>
                                </a:lnTo>
                                <a:lnTo>
                                  <a:pt x="24346" y="6353"/>
                                </a:lnTo>
                                <a:lnTo>
                                  <a:pt x="24346" y="6353"/>
                                </a:lnTo>
                                <a:lnTo>
                                  <a:pt x="24346" y="6353"/>
                                </a:lnTo>
                                <a:lnTo>
                                  <a:pt x="24346" y="6353"/>
                                </a:lnTo>
                                <a:lnTo>
                                  <a:pt x="24346" y="6353"/>
                                </a:lnTo>
                                <a:lnTo>
                                  <a:pt x="24346" y="6353"/>
                                </a:lnTo>
                                <a:lnTo>
                                  <a:pt x="24346" y="6353"/>
                                </a:lnTo>
                                <a:lnTo>
                                  <a:pt x="24346" y="6353"/>
                                </a:lnTo>
                                <a:lnTo>
                                  <a:pt x="24346" y="6353"/>
                                </a:lnTo>
                                <a:lnTo>
                                  <a:pt x="24346" y="6353"/>
                                </a:lnTo>
                                <a:lnTo>
                                  <a:pt x="24346" y="6353"/>
                                </a:lnTo>
                                <a:lnTo>
                                  <a:pt x="24346" y="6353"/>
                                </a:lnTo>
                                <a:lnTo>
                                  <a:pt x="24346" y="6353"/>
                                </a:lnTo>
                                <a:lnTo>
                                  <a:pt x="24346" y="9525"/>
                                </a:lnTo>
                                <a:lnTo>
                                  <a:pt x="25403" y="6353"/>
                                </a:lnTo>
                                <a:lnTo>
                                  <a:pt x="25403" y="6353"/>
                                </a:lnTo>
                                <a:lnTo>
                                  <a:pt x="25403" y="6353"/>
                                </a:lnTo>
                                <a:lnTo>
                                  <a:pt x="25403" y="6353"/>
                                </a:lnTo>
                                <a:lnTo>
                                  <a:pt x="25403" y="6353"/>
                                </a:lnTo>
                                <a:lnTo>
                                  <a:pt x="25403" y="6353"/>
                                </a:lnTo>
                                <a:lnTo>
                                  <a:pt x="25403" y="6353"/>
                                </a:lnTo>
                                <a:lnTo>
                                  <a:pt x="25403" y="6353"/>
                                </a:lnTo>
                                <a:lnTo>
                                  <a:pt x="25403" y="6353"/>
                                </a:lnTo>
                                <a:lnTo>
                                  <a:pt x="25403" y="3172"/>
                                </a:lnTo>
                                <a:lnTo>
                                  <a:pt x="25403" y="3172"/>
                                </a:lnTo>
                                <a:lnTo>
                                  <a:pt x="25403" y="3172"/>
                                </a:lnTo>
                                <a:lnTo>
                                  <a:pt x="25403" y="6353"/>
                                </a:lnTo>
                                <a:lnTo>
                                  <a:pt x="25403" y="6353"/>
                                </a:lnTo>
                                <a:lnTo>
                                  <a:pt x="25403" y="6353"/>
                                </a:lnTo>
                                <a:lnTo>
                                  <a:pt x="25403" y="6353"/>
                                </a:lnTo>
                                <a:lnTo>
                                  <a:pt x="25403" y="6353"/>
                                </a:lnTo>
                                <a:lnTo>
                                  <a:pt x="25403" y="6353"/>
                                </a:lnTo>
                                <a:lnTo>
                                  <a:pt x="25403" y="6353"/>
                                </a:lnTo>
                                <a:lnTo>
                                  <a:pt x="25403" y="6353"/>
                                </a:lnTo>
                                <a:lnTo>
                                  <a:pt x="26460" y="6353"/>
                                </a:lnTo>
                                <a:lnTo>
                                  <a:pt x="26460" y="9525"/>
                                </a:lnTo>
                                <a:lnTo>
                                  <a:pt x="26460" y="9525"/>
                                </a:lnTo>
                                <a:lnTo>
                                  <a:pt x="26460" y="6353"/>
                                </a:lnTo>
                                <a:lnTo>
                                  <a:pt x="26460" y="9525"/>
                                </a:lnTo>
                                <a:lnTo>
                                  <a:pt x="26460" y="6353"/>
                                </a:lnTo>
                                <a:lnTo>
                                  <a:pt x="26460" y="6353"/>
                                </a:lnTo>
                                <a:lnTo>
                                  <a:pt x="26460" y="6353"/>
                                </a:lnTo>
                                <a:lnTo>
                                  <a:pt x="26460" y="6353"/>
                                </a:lnTo>
                                <a:lnTo>
                                  <a:pt x="26460" y="6353"/>
                                </a:lnTo>
                                <a:lnTo>
                                  <a:pt x="26460" y="6353"/>
                                </a:lnTo>
                                <a:lnTo>
                                  <a:pt x="26460" y="6353"/>
                                </a:lnTo>
                                <a:lnTo>
                                  <a:pt x="26460" y="6353"/>
                                </a:lnTo>
                                <a:lnTo>
                                  <a:pt x="26460" y="6353"/>
                                </a:lnTo>
                                <a:lnTo>
                                  <a:pt x="26460" y="6353"/>
                                </a:lnTo>
                                <a:lnTo>
                                  <a:pt x="26460" y="6353"/>
                                </a:lnTo>
                                <a:lnTo>
                                  <a:pt x="26460" y="6353"/>
                                </a:lnTo>
                                <a:lnTo>
                                  <a:pt x="26460" y="6353"/>
                                </a:lnTo>
                                <a:lnTo>
                                  <a:pt x="27518" y="6353"/>
                                </a:lnTo>
                                <a:lnTo>
                                  <a:pt x="27518" y="6353"/>
                                </a:lnTo>
                                <a:lnTo>
                                  <a:pt x="27518" y="6353"/>
                                </a:lnTo>
                                <a:lnTo>
                                  <a:pt x="27518" y="6353"/>
                                </a:lnTo>
                                <a:lnTo>
                                  <a:pt x="27518" y="6353"/>
                                </a:lnTo>
                                <a:lnTo>
                                  <a:pt x="27518" y="6353"/>
                                </a:lnTo>
                                <a:lnTo>
                                  <a:pt x="27518" y="6353"/>
                                </a:lnTo>
                                <a:lnTo>
                                  <a:pt x="27518" y="6353"/>
                                </a:lnTo>
                                <a:lnTo>
                                  <a:pt x="27518" y="6353"/>
                                </a:lnTo>
                                <a:lnTo>
                                  <a:pt x="27518" y="9525"/>
                                </a:lnTo>
                                <a:lnTo>
                                  <a:pt x="27518" y="9525"/>
                                </a:lnTo>
                                <a:lnTo>
                                  <a:pt x="27518" y="6353"/>
                                </a:lnTo>
                                <a:lnTo>
                                  <a:pt x="27518" y="9525"/>
                                </a:lnTo>
                                <a:lnTo>
                                  <a:pt x="27518" y="9525"/>
                                </a:lnTo>
                                <a:lnTo>
                                  <a:pt x="27518" y="6353"/>
                                </a:lnTo>
                                <a:lnTo>
                                  <a:pt x="27518" y="6353"/>
                                </a:lnTo>
                                <a:lnTo>
                                  <a:pt x="27518" y="6353"/>
                                </a:lnTo>
                                <a:lnTo>
                                  <a:pt x="27518" y="6353"/>
                                </a:lnTo>
                                <a:lnTo>
                                  <a:pt x="28575" y="6353"/>
                                </a:lnTo>
                                <a:lnTo>
                                  <a:pt x="28575" y="6353"/>
                                </a:lnTo>
                                <a:lnTo>
                                  <a:pt x="28575" y="6353"/>
                                </a:lnTo>
                                <a:lnTo>
                                  <a:pt x="28575" y="6353"/>
                                </a:lnTo>
                                <a:lnTo>
                                  <a:pt x="28575" y="6353"/>
                                </a:lnTo>
                                <a:lnTo>
                                  <a:pt x="28575"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74" name="Freeform: Shape 274"/>
                        <wps:cNvSpPr/>
                        <wps:spPr>
                          <a:xfrm>
                            <a:off x="1633537" y="1947862"/>
                            <a:ext cx="28575" cy="9525"/>
                          </a:xfrm>
                          <a:custGeom>
                            <a:avLst/>
                            <a:gdLst>
                              <a:gd name="connsiteX0" fmla="*/ 0 w 28575"/>
                              <a:gd name="connsiteY0" fmla="*/ 9525 h 9525"/>
                              <a:gd name="connsiteX1" fmla="*/ 0 w 28575"/>
                              <a:gd name="connsiteY1" fmla="*/ 9525 h 9525"/>
                              <a:gd name="connsiteX2" fmla="*/ 0 w 28575"/>
                              <a:gd name="connsiteY2" fmla="*/ 9525 h 9525"/>
                              <a:gd name="connsiteX3" fmla="*/ 0 w 28575"/>
                              <a:gd name="connsiteY3" fmla="*/ 9525 h 9525"/>
                              <a:gd name="connsiteX4" fmla="*/ 0 w 28575"/>
                              <a:gd name="connsiteY4" fmla="*/ 4763 h 9525"/>
                              <a:gd name="connsiteX5" fmla="*/ 0 w 28575"/>
                              <a:gd name="connsiteY5" fmla="*/ 4763 h 9525"/>
                              <a:gd name="connsiteX6" fmla="*/ 0 w 28575"/>
                              <a:gd name="connsiteY6" fmla="*/ 4763 h 9525"/>
                              <a:gd name="connsiteX7" fmla="*/ 0 w 28575"/>
                              <a:gd name="connsiteY7" fmla="*/ 9525 h 9525"/>
                              <a:gd name="connsiteX8" fmla="*/ 0 w 28575"/>
                              <a:gd name="connsiteY8" fmla="*/ 9525 h 9525"/>
                              <a:gd name="connsiteX9" fmla="*/ 0 w 28575"/>
                              <a:gd name="connsiteY9" fmla="*/ 4763 h 9525"/>
                              <a:gd name="connsiteX10" fmla="*/ 0 w 28575"/>
                              <a:gd name="connsiteY10" fmla="*/ 9525 h 9525"/>
                              <a:gd name="connsiteX11" fmla="*/ 0 w 28575"/>
                              <a:gd name="connsiteY11" fmla="*/ 4763 h 9525"/>
                              <a:gd name="connsiteX12" fmla="*/ 0 w 28575"/>
                              <a:gd name="connsiteY12" fmla="*/ 4763 h 9525"/>
                              <a:gd name="connsiteX13" fmla="*/ 1057 w 28575"/>
                              <a:gd name="connsiteY13" fmla="*/ 4763 h 9525"/>
                              <a:gd name="connsiteX14" fmla="*/ 1057 w 28575"/>
                              <a:gd name="connsiteY14" fmla="*/ 4763 h 9525"/>
                              <a:gd name="connsiteX15" fmla="*/ 1057 w 28575"/>
                              <a:gd name="connsiteY15" fmla="*/ 4763 h 9525"/>
                              <a:gd name="connsiteX16" fmla="*/ 1057 w 28575"/>
                              <a:gd name="connsiteY16" fmla="*/ 4763 h 9525"/>
                              <a:gd name="connsiteX17" fmla="*/ 1057 w 28575"/>
                              <a:gd name="connsiteY17" fmla="*/ 4763 h 9525"/>
                              <a:gd name="connsiteX18" fmla="*/ 1057 w 28575"/>
                              <a:gd name="connsiteY18" fmla="*/ 9525 h 9525"/>
                              <a:gd name="connsiteX19" fmla="*/ 1057 w 28575"/>
                              <a:gd name="connsiteY19" fmla="*/ 9525 h 9525"/>
                              <a:gd name="connsiteX20" fmla="*/ 1057 w 28575"/>
                              <a:gd name="connsiteY20" fmla="*/ 9525 h 9525"/>
                              <a:gd name="connsiteX21" fmla="*/ 1057 w 28575"/>
                              <a:gd name="connsiteY21" fmla="*/ 9525 h 9525"/>
                              <a:gd name="connsiteX22" fmla="*/ 1057 w 28575"/>
                              <a:gd name="connsiteY22" fmla="*/ 4763 h 9525"/>
                              <a:gd name="connsiteX23" fmla="*/ 1057 w 28575"/>
                              <a:gd name="connsiteY23" fmla="*/ 4763 h 9525"/>
                              <a:gd name="connsiteX24" fmla="*/ 1057 w 28575"/>
                              <a:gd name="connsiteY24" fmla="*/ 4763 h 9525"/>
                              <a:gd name="connsiteX25" fmla="*/ 1057 w 28575"/>
                              <a:gd name="connsiteY25" fmla="*/ 4763 h 9525"/>
                              <a:gd name="connsiteX26" fmla="*/ 1057 w 28575"/>
                              <a:gd name="connsiteY26" fmla="*/ 9525 h 9525"/>
                              <a:gd name="connsiteX27" fmla="*/ 1057 w 28575"/>
                              <a:gd name="connsiteY27" fmla="*/ 9525 h 9525"/>
                              <a:gd name="connsiteX28" fmla="*/ 1057 w 28575"/>
                              <a:gd name="connsiteY28" fmla="*/ 9525 h 9525"/>
                              <a:gd name="connsiteX29" fmla="*/ 1057 w 28575"/>
                              <a:gd name="connsiteY29" fmla="*/ 4763 h 9525"/>
                              <a:gd name="connsiteX30" fmla="*/ 1057 w 28575"/>
                              <a:gd name="connsiteY30" fmla="*/ 4763 h 9525"/>
                              <a:gd name="connsiteX31" fmla="*/ 1057 w 28575"/>
                              <a:gd name="connsiteY31" fmla="*/ 4763 h 9525"/>
                              <a:gd name="connsiteX32" fmla="*/ 1057 w 28575"/>
                              <a:gd name="connsiteY32" fmla="*/ 4763 h 9525"/>
                              <a:gd name="connsiteX33" fmla="*/ 2115 w 28575"/>
                              <a:gd name="connsiteY33" fmla="*/ 4763 h 9525"/>
                              <a:gd name="connsiteX34" fmla="*/ 2115 w 28575"/>
                              <a:gd name="connsiteY34" fmla="*/ 4763 h 9525"/>
                              <a:gd name="connsiteX35" fmla="*/ 2115 w 28575"/>
                              <a:gd name="connsiteY35" fmla="*/ 4763 h 9525"/>
                              <a:gd name="connsiteX36" fmla="*/ 2115 w 28575"/>
                              <a:gd name="connsiteY36" fmla="*/ 4763 h 9525"/>
                              <a:gd name="connsiteX37" fmla="*/ 2115 w 28575"/>
                              <a:gd name="connsiteY37" fmla="*/ 4763 h 9525"/>
                              <a:gd name="connsiteX38" fmla="*/ 2115 w 28575"/>
                              <a:gd name="connsiteY38" fmla="*/ 4763 h 9525"/>
                              <a:gd name="connsiteX39" fmla="*/ 2115 w 28575"/>
                              <a:gd name="connsiteY39" fmla="*/ 4763 h 9525"/>
                              <a:gd name="connsiteX40" fmla="*/ 2115 w 28575"/>
                              <a:gd name="connsiteY40" fmla="*/ 4763 h 9525"/>
                              <a:gd name="connsiteX41" fmla="*/ 2115 w 28575"/>
                              <a:gd name="connsiteY41" fmla="*/ 4763 h 9525"/>
                              <a:gd name="connsiteX42" fmla="*/ 2115 w 28575"/>
                              <a:gd name="connsiteY42" fmla="*/ 4763 h 9525"/>
                              <a:gd name="connsiteX43" fmla="*/ 2115 w 28575"/>
                              <a:gd name="connsiteY43" fmla="*/ 4763 h 9525"/>
                              <a:gd name="connsiteX44" fmla="*/ 2115 w 28575"/>
                              <a:gd name="connsiteY44" fmla="*/ 4763 h 9525"/>
                              <a:gd name="connsiteX45" fmla="*/ 2115 w 28575"/>
                              <a:gd name="connsiteY45" fmla="*/ 4763 h 9525"/>
                              <a:gd name="connsiteX46" fmla="*/ 2115 w 28575"/>
                              <a:gd name="connsiteY46" fmla="*/ 4763 h 9525"/>
                              <a:gd name="connsiteX47" fmla="*/ 2115 w 28575"/>
                              <a:gd name="connsiteY47" fmla="*/ 9525 h 9525"/>
                              <a:gd name="connsiteX48" fmla="*/ 2115 w 28575"/>
                              <a:gd name="connsiteY48" fmla="*/ 9525 h 9525"/>
                              <a:gd name="connsiteX49" fmla="*/ 2115 w 28575"/>
                              <a:gd name="connsiteY49" fmla="*/ 9525 h 9525"/>
                              <a:gd name="connsiteX50" fmla="*/ 2115 w 28575"/>
                              <a:gd name="connsiteY50" fmla="*/ 4763 h 9525"/>
                              <a:gd name="connsiteX51" fmla="*/ 3172 w 28575"/>
                              <a:gd name="connsiteY51" fmla="*/ 4763 h 9525"/>
                              <a:gd name="connsiteX52" fmla="*/ 3172 w 28575"/>
                              <a:gd name="connsiteY52" fmla="*/ 4763 h 9525"/>
                              <a:gd name="connsiteX53" fmla="*/ 3172 w 28575"/>
                              <a:gd name="connsiteY53" fmla="*/ 4763 h 9525"/>
                              <a:gd name="connsiteX54" fmla="*/ 3172 w 28575"/>
                              <a:gd name="connsiteY54" fmla="*/ 4763 h 9525"/>
                              <a:gd name="connsiteX55" fmla="*/ 3172 w 28575"/>
                              <a:gd name="connsiteY55" fmla="*/ 4763 h 9525"/>
                              <a:gd name="connsiteX56" fmla="*/ 3172 w 28575"/>
                              <a:gd name="connsiteY56" fmla="*/ 4763 h 9525"/>
                              <a:gd name="connsiteX57" fmla="*/ 3172 w 28575"/>
                              <a:gd name="connsiteY57" fmla="*/ 4763 h 9525"/>
                              <a:gd name="connsiteX58" fmla="*/ 3172 w 28575"/>
                              <a:gd name="connsiteY58" fmla="*/ 4763 h 9525"/>
                              <a:gd name="connsiteX59" fmla="*/ 3172 w 28575"/>
                              <a:gd name="connsiteY59" fmla="*/ 4763 h 9525"/>
                              <a:gd name="connsiteX60" fmla="*/ 3172 w 28575"/>
                              <a:gd name="connsiteY60" fmla="*/ 4763 h 9525"/>
                              <a:gd name="connsiteX61" fmla="*/ 3172 w 28575"/>
                              <a:gd name="connsiteY61" fmla="*/ 4763 h 9525"/>
                              <a:gd name="connsiteX62" fmla="*/ 3172 w 28575"/>
                              <a:gd name="connsiteY62" fmla="*/ 4763 h 9525"/>
                              <a:gd name="connsiteX63" fmla="*/ 3172 w 28575"/>
                              <a:gd name="connsiteY63" fmla="*/ 9525 h 9525"/>
                              <a:gd name="connsiteX64" fmla="*/ 3172 w 28575"/>
                              <a:gd name="connsiteY64" fmla="*/ 4763 h 9525"/>
                              <a:gd name="connsiteX65" fmla="*/ 3172 w 28575"/>
                              <a:gd name="connsiteY65" fmla="*/ 4763 h 9525"/>
                              <a:gd name="connsiteX66" fmla="*/ 3172 w 28575"/>
                              <a:gd name="connsiteY66" fmla="*/ 4763 h 9525"/>
                              <a:gd name="connsiteX67" fmla="*/ 3172 w 28575"/>
                              <a:gd name="connsiteY67" fmla="*/ 4763 h 9525"/>
                              <a:gd name="connsiteX68" fmla="*/ 3172 w 28575"/>
                              <a:gd name="connsiteY68" fmla="*/ 4763 h 9525"/>
                              <a:gd name="connsiteX69" fmla="*/ 4229 w 28575"/>
                              <a:gd name="connsiteY69" fmla="*/ 4763 h 9525"/>
                              <a:gd name="connsiteX70" fmla="*/ 4229 w 28575"/>
                              <a:gd name="connsiteY70" fmla="*/ 4763 h 9525"/>
                              <a:gd name="connsiteX71" fmla="*/ 4229 w 28575"/>
                              <a:gd name="connsiteY71" fmla="*/ 9525 h 9525"/>
                              <a:gd name="connsiteX72" fmla="*/ 4229 w 28575"/>
                              <a:gd name="connsiteY72" fmla="*/ 4763 h 9525"/>
                              <a:gd name="connsiteX73" fmla="*/ 4229 w 28575"/>
                              <a:gd name="connsiteY73" fmla="*/ 4763 h 9525"/>
                              <a:gd name="connsiteX74" fmla="*/ 4229 w 28575"/>
                              <a:gd name="connsiteY74" fmla="*/ 4763 h 9525"/>
                              <a:gd name="connsiteX75" fmla="*/ 4229 w 28575"/>
                              <a:gd name="connsiteY75" fmla="*/ 4763 h 9525"/>
                              <a:gd name="connsiteX76" fmla="*/ 4229 w 28575"/>
                              <a:gd name="connsiteY76" fmla="*/ 9525 h 9525"/>
                              <a:gd name="connsiteX77" fmla="*/ 4229 w 28575"/>
                              <a:gd name="connsiteY77" fmla="*/ 9525 h 9525"/>
                              <a:gd name="connsiteX78" fmla="*/ 4229 w 28575"/>
                              <a:gd name="connsiteY78" fmla="*/ 9525 h 9525"/>
                              <a:gd name="connsiteX79" fmla="*/ 4229 w 28575"/>
                              <a:gd name="connsiteY79" fmla="*/ 9525 h 9525"/>
                              <a:gd name="connsiteX80" fmla="*/ 4229 w 28575"/>
                              <a:gd name="connsiteY80" fmla="*/ 9525 h 9525"/>
                              <a:gd name="connsiteX81" fmla="*/ 4229 w 28575"/>
                              <a:gd name="connsiteY81" fmla="*/ 9525 h 9525"/>
                              <a:gd name="connsiteX82" fmla="*/ 4229 w 28575"/>
                              <a:gd name="connsiteY82" fmla="*/ 9525 h 9525"/>
                              <a:gd name="connsiteX83" fmla="*/ 4229 w 28575"/>
                              <a:gd name="connsiteY83" fmla="*/ 9525 h 9525"/>
                              <a:gd name="connsiteX84" fmla="*/ 4229 w 28575"/>
                              <a:gd name="connsiteY84" fmla="*/ 4763 h 9525"/>
                              <a:gd name="connsiteX85" fmla="*/ 4229 w 28575"/>
                              <a:gd name="connsiteY85" fmla="*/ 9525 h 9525"/>
                              <a:gd name="connsiteX86" fmla="*/ 4229 w 28575"/>
                              <a:gd name="connsiteY86" fmla="*/ 9525 h 9525"/>
                              <a:gd name="connsiteX87" fmla="*/ 5296 w 28575"/>
                              <a:gd name="connsiteY87" fmla="*/ 9525 h 9525"/>
                              <a:gd name="connsiteX88" fmla="*/ 5296 w 28575"/>
                              <a:gd name="connsiteY88" fmla="*/ 9525 h 9525"/>
                              <a:gd name="connsiteX89" fmla="*/ 5296 w 28575"/>
                              <a:gd name="connsiteY89" fmla="*/ 9525 h 9525"/>
                              <a:gd name="connsiteX90" fmla="*/ 5296 w 28575"/>
                              <a:gd name="connsiteY90" fmla="*/ 9525 h 9525"/>
                              <a:gd name="connsiteX91" fmla="*/ 5296 w 28575"/>
                              <a:gd name="connsiteY91" fmla="*/ 9525 h 9525"/>
                              <a:gd name="connsiteX92" fmla="*/ 5296 w 28575"/>
                              <a:gd name="connsiteY92" fmla="*/ 9525 h 9525"/>
                              <a:gd name="connsiteX93" fmla="*/ 5296 w 28575"/>
                              <a:gd name="connsiteY93" fmla="*/ 9525 h 9525"/>
                              <a:gd name="connsiteX94" fmla="*/ 5296 w 28575"/>
                              <a:gd name="connsiteY94" fmla="*/ 9525 h 9525"/>
                              <a:gd name="connsiteX95" fmla="*/ 5296 w 28575"/>
                              <a:gd name="connsiteY95" fmla="*/ 4763 h 9525"/>
                              <a:gd name="connsiteX96" fmla="*/ 5296 w 28575"/>
                              <a:gd name="connsiteY96" fmla="*/ 4763 h 9525"/>
                              <a:gd name="connsiteX97" fmla="*/ 5296 w 28575"/>
                              <a:gd name="connsiteY97" fmla="*/ 9525 h 9525"/>
                              <a:gd name="connsiteX98" fmla="*/ 5296 w 28575"/>
                              <a:gd name="connsiteY98" fmla="*/ 9525 h 9525"/>
                              <a:gd name="connsiteX99" fmla="*/ 5296 w 28575"/>
                              <a:gd name="connsiteY99" fmla="*/ 9525 h 9525"/>
                              <a:gd name="connsiteX100" fmla="*/ 5296 w 28575"/>
                              <a:gd name="connsiteY100" fmla="*/ 4763 h 9525"/>
                              <a:gd name="connsiteX101" fmla="*/ 5296 w 28575"/>
                              <a:gd name="connsiteY101" fmla="*/ 4763 h 9525"/>
                              <a:gd name="connsiteX102" fmla="*/ 5296 w 28575"/>
                              <a:gd name="connsiteY102" fmla="*/ 9525 h 9525"/>
                              <a:gd name="connsiteX103" fmla="*/ 5296 w 28575"/>
                              <a:gd name="connsiteY103" fmla="*/ 9525 h 9525"/>
                              <a:gd name="connsiteX104" fmla="*/ 5296 w 28575"/>
                              <a:gd name="connsiteY104" fmla="*/ 9525 h 9525"/>
                              <a:gd name="connsiteX105" fmla="*/ 5296 w 28575"/>
                              <a:gd name="connsiteY105" fmla="*/ 9525 h 9525"/>
                              <a:gd name="connsiteX106" fmla="*/ 5296 w 28575"/>
                              <a:gd name="connsiteY106" fmla="*/ 9525 h 9525"/>
                              <a:gd name="connsiteX107" fmla="*/ 6353 w 28575"/>
                              <a:gd name="connsiteY107" fmla="*/ 4763 h 9525"/>
                              <a:gd name="connsiteX108" fmla="*/ 6353 w 28575"/>
                              <a:gd name="connsiteY108" fmla="*/ 4763 h 9525"/>
                              <a:gd name="connsiteX109" fmla="*/ 6353 w 28575"/>
                              <a:gd name="connsiteY109" fmla="*/ 4763 h 9525"/>
                              <a:gd name="connsiteX110" fmla="*/ 6353 w 28575"/>
                              <a:gd name="connsiteY110" fmla="*/ 4763 h 9525"/>
                              <a:gd name="connsiteX111" fmla="*/ 6353 w 28575"/>
                              <a:gd name="connsiteY111" fmla="*/ 4763 h 9525"/>
                              <a:gd name="connsiteX112" fmla="*/ 6353 w 28575"/>
                              <a:gd name="connsiteY112" fmla="*/ 4763 h 9525"/>
                              <a:gd name="connsiteX113" fmla="*/ 6353 w 28575"/>
                              <a:gd name="connsiteY113" fmla="*/ 4763 h 9525"/>
                              <a:gd name="connsiteX114" fmla="*/ 6353 w 28575"/>
                              <a:gd name="connsiteY114" fmla="*/ 4763 h 9525"/>
                              <a:gd name="connsiteX115" fmla="*/ 6353 w 28575"/>
                              <a:gd name="connsiteY115" fmla="*/ 4763 h 9525"/>
                              <a:gd name="connsiteX116" fmla="*/ 6353 w 28575"/>
                              <a:gd name="connsiteY116" fmla="*/ 9525 h 9525"/>
                              <a:gd name="connsiteX117" fmla="*/ 6353 w 28575"/>
                              <a:gd name="connsiteY117" fmla="*/ 4763 h 9525"/>
                              <a:gd name="connsiteX118" fmla="*/ 6353 w 28575"/>
                              <a:gd name="connsiteY118" fmla="*/ 4763 h 9525"/>
                              <a:gd name="connsiteX119" fmla="*/ 6353 w 28575"/>
                              <a:gd name="connsiteY119" fmla="*/ 9525 h 9525"/>
                              <a:gd name="connsiteX120" fmla="*/ 6353 w 28575"/>
                              <a:gd name="connsiteY120" fmla="*/ 9525 h 9525"/>
                              <a:gd name="connsiteX121" fmla="*/ 6353 w 28575"/>
                              <a:gd name="connsiteY121" fmla="*/ 9525 h 9525"/>
                              <a:gd name="connsiteX122" fmla="*/ 6353 w 28575"/>
                              <a:gd name="connsiteY122" fmla="*/ 9525 h 9525"/>
                              <a:gd name="connsiteX123" fmla="*/ 6353 w 28575"/>
                              <a:gd name="connsiteY123" fmla="*/ 4763 h 9525"/>
                              <a:gd name="connsiteX124" fmla="*/ 6353 w 28575"/>
                              <a:gd name="connsiteY124" fmla="*/ 4763 h 9525"/>
                              <a:gd name="connsiteX125" fmla="*/ 7410 w 28575"/>
                              <a:gd name="connsiteY125" fmla="*/ 4763 h 9525"/>
                              <a:gd name="connsiteX126" fmla="*/ 7410 w 28575"/>
                              <a:gd name="connsiteY126" fmla="*/ 4763 h 9525"/>
                              <a:gd name="connsiteX127" fmla="*/ 7410 w 28575"/>
                              <a:gd name="connsiteY127" fmla="*/ 4763 h 9525"/>
                              <a:gd name="connsiteX128" fmla="*/ 7410 w 28575"/>
                              <a:gd name="connsiteY128" fmla="*/ 9525 h 9525"/>
                              <a:gd name="connsiteX129" fmla="*/ 7410 w 28575"/>
                              <a:gd name="connsiteY129" fmla="*/ 9525 h 9525"/>
                              <a:gd name="connsiteX130" fmla="*/ 7410 w 28575"/>
                              <a:gd name="connsiteY130" fmla="*/ 9525 h 9525"/>
                              <a:gd name="connsiteX131" fmla="*/ 7410 w 28575"/>
                              <a:gd name="connsiteY131" fmla="*/ 9525 h 9525"/>
                              <a:gd name="connsiteX132" fmla="*/ 7410 w 28575"/>
                              <a:gd name="connsiteY132" fmla="*/ 4763 h 9525"/>
                              <a:gd name="connsiteX133" fmla="*/ 7410 w 28575"/>
                              <a:gd name="connsiteY133" fmla="*/ 9525 h 9525"/>
                              <a:gd name="connsiteX134" fmla="*/ 7410 w 28575"/>
                              <a:gd name="connsiteY134" fmla="*/ 4763 h 9525"/>
                              <a:gd name="connsiteX135" fmla="*/ 7410 w 28575"/>
                              <a:gd name="connsiteY135" fmla="*/ 4763 h 9525"/>
                              <a:gd name="connsiteX136" fmla="*/ 7410 w 28575"/>
                              <a:gd name="connsiteY136" fmla="*/ 9525 h 9525"/>
                              <a:gd name="connsiteX137" fmla="*/ 7410 w 28575"/>
                              <a:gd name="connsiteY137" fmla="*/ 4763 h 9525"/>
                              <a:gd name="connsiteX138" fmla="*/ 7410 w 28575"/>
                              <a:gd name="connsiteY138" fmla="*/ 4763 h 9525"/>
                              <a:gd name="connsiteX139" fmla="*/ 7410 w 28575"/>
                              <a:gd name="connsiteY139" fmla="*/ 4763 h 9525"/>
                              <a:gd name="connsiteX140" fmla="*/ 7410 w 28575"/>
                              <a:gd name="connsiteY140" fmla="*/ 4763 h 9525"/>
                              <a:gd name="connsiteX141" fmla="*/ 7410 w 28575"/>
                              <a:gd name="connsiteY141" fmla="*/ 4763 h 9525"/>
                              <a:gd name="connsiteX142" fmla="*/ 7410 w 28575"/>
                              <a:gd name="connsiteY142" fmla="*/ 4763 h 9525"/>
                              <a:gd name="connsiteX143" fmla="*/ 8468 w 28575"/>
                              <a:gd name="connsiteY143" fmla="*/ 4763 h 9525"/>
                              <a:gd name="connsiteX144" fmla="*/ 8468 w 28575"/>
                              <a:gd name="connsiteY144" fmla="*/ 4763 h 9525"/>
                              <a:gd name="connsiteX145" fmla="*/ 8468 w 28575"/>
                              <a:gd name="connsiteY145" fmla="*/ 4763 h 9525"/>
                              <a:gd name="connsiteX146" fmla="*/ 8468 w 28575"/>
                              <a:gd name="connsiteY146" fmla="*/ 4763 h 9525"/>
                              <a:gd name="connsiteX147" fmla="*/ 8468 w 28575"/>
                              <a:gd name="connsiteY147" fmla="*/ 4763 h 9525"/>
                              <a:gd name="connsiteX148" fmla="*/ 8468 w 28575"/>
                              <a:gd name="connsiteY148" fmla="*/ 4763 h 9525"/>
                              <a:gd name="connsiteX149" fmla="*/ 8468 w 28575"/>
                              <a:gd name="connsiteY149" fmla="*/ 4763 h 9525"/>
                              <a:gd name="connsiteX150" fmla="*/ 8468 w 28575"/>
                              <a:gd name="connsiteY150" fmla="*/ 4763 h 9525"/>
                              <a:gd name="connsiteX151" fmla="*/ 8468 w 28575"/>
                              <a:gd name="connsiteY151" fmla="*/ 4763 h 9525"/>
                              <a:gd name="connsiteX152" fmla="*/ 8468 w 28575"/>
                              <a:gd name="connsiteY152" fmla="*/ 4763 h 9525"/>
                              <a:gd name="connsiteX153" fmla="*/ 8468 w 28575"/>
                              <a:gd name="connsiteY153" fmla="*/ 4763 h 9525"/>
                              <a:gd name="connsiteX154" fmla="*/ 8468 w 28575"/>
                              <a:gd name="connsiteY154" fmla="*/ 4763 h 9525"/>
                              <a:gd name="connsiteX155" fmla="*/ 8468 w 28575"/>
                              <a:gd name="connsiteY155" fmla="*/ 4763 h 9525"/>
                              <a:gd name="connsiteX156" fmla="*/ 8468 w 28575"/>
                              <a:gd name="connsiteY156" fmla="*/ 4763 h 9525"/>
                              <a:gd name="connsiteX157" fmla="*/ 8468 w 28575"/>
                              <a:gd name="connsiteY157" fmla="*/ 4763 h 9525"/>
                              <a:gd name="connsiteX158" fmla="*/ 8468 w 28575"/>
                              <a:gd name="connsiteY158" fmla="*/ 4763 h 9525"/>
                              <a:gd name="connsiteX159" fmla="*/ 8468 w 28575"/>
                              <a:gd name="connsiteY159" fmla="*/ 9525 h 9525"/>
                              <a:gd name="connsiteX160" fmla="*/ 8468 w 28575"/>
                              <a:gd name="connsiteY160" fmla="*/ 9525 h 9525"/>
                              <a:gd name="connsiteX161" fmla="*/ 9525 w 28575"/>
                              <a:gd name="connsiteY161" fmla="*/ 9525 h 9525"/>
                              <a:gd name="connsiteX162" fmla="*/ 9525 w 28575"/>
                              <a:gd name="connsiteY162" fmla="*/ 9525 h 9525"/>
                              <a:gd name="connsiteX163" fmla="*/ 9525 w 28575"/>
                              <a:gd name="connsiteY163" fmla="*/ 4763 h 9525"/>
                              <a:gd name="connsiteX164" fmla="*/ 9525 w 28575"/>
                              <a:gd name="connsiteY164" fmla="*/ 9525 h 9525"/>
                              <a:gd name="connsiteX165" fmla="*/ 9525 w 28575"/>
                              <a:gd name="connsiteY165" fmla="*/ 4763 h 9525"/>
                              <a:gd name="connsiteX166" fmla="*/ 9525 w 28575"/>
                              <a:gd name="connsiteY166" fmla="*/ 4763 h 9525"/>
                              <a:gd name="connsiteX167" fmla="*/ 9525 w 28575"/>
                              <a:gd name="connsiteY167" fmla="*/ 4763 h 9525"/>
                              <a:gd name="connsiteX168" fmla="*/ 9525 w 28575"/>
                              <a:gd name="connsiteY168" fmla="*/ 4763 h 9525"/>
                              <a:gd name="connsiteX169" fmla="*/ 9525 w 28575"/>
                              <a:gd name="connsiteY169" fmla="*/ 4763 h 9525"/>
                              <a:gd name="connsiteX170" fmla="*/ 9525 w 28575"/>
                              <a:gd name="connsiteY170" fmla="*/ 4763 h 9525"/>
                              <a:gd name="connsiteX171" fmla="*/ 9525 w 28575"/>
                              <a:gd name="connsiteY171" fmla="*/ 4763 h 9525"/>
                              <a:gd name="connsiteX172" fmla="*/ 9525 w 28575"/>
                              <a:gd name="connsiteY172" fmla="*/ 4763 h 9525"/>
                              <a:gd name="connsiteX173" fmla="*/ 9525 w 28575"/>
                              <a:gd name="connsiteY173" fmla="*/ 4763 h 9525"/>
                              <a:gd name="connsiteX174" fmla="*/ 9525 w 28575"/>
                              <a:gd name="connsiteY174" fmla="*/ 4763 h 9525"/>
                              <a:gd name="connsiteX175" fmla="*/ 9525 w 28575"/>
                              <a:gd name="connsiteY175" fmla="*/ 4763 h 9525"/>
                              <a:gd name="connsiteX176" fmla="*/ 9525 w 28575"/>
                              <a:gd name="connsiteY176" fmla="*/ 4763 h 9525"/>
                              <a:gd name="connsiteX177" fmla="*/ 9525 w 28575"/>
                              <a:gd name="connsiteY177" fmla="*/ 4763 h 9525"/>
                              <a:gd name="connsiteX178" fmla="*/ 9525 w 28575"/>
                              <a:gd name="connsiteY178" fmla="*/ 4763 h 9525"/>
                              <a:gd name="connsiteX179" fmla="*/ 9525 w 28575"/>
                              <a:gd name="connsiteY179" fmla="*/ 4763 h 9525"/>
                              <a:gd name="connsiteX180" fmla="*/ 9525 w 28575"/>
                              <a:gd name="connsiteY180" fmla="*/ 9525 h 9525"/>
                              <a:gd name="connsiteX181" fmla="*/ 10582 w 28575"/>
                              <a:gd name="connsiteY181" fmla="*/ 4763 h 9525"/>
                              <a:gd name="connsiteX182" fmla="*/ 10582 w 28575"/>
                              <a:gd name="connsiteY182" fmla="*/ 4763 h 9525"/>
                              <a:gd name="connsiteX183" fmla="*/ 10582 w 28575"/>
                              <a:gd name="connsiteY183" fmla="*/ 4763 h 9525"/>
                              <a:gd name="connsiteX184" fmla="*/ 10582 w 28575"/>
                              <a:gd name="connsiteY184" fmla="*/ 4763 h 9525"/>
                              <a:gd name="connsiteX185" fmla="*/ 10582 w 28575"/>
                              <a:gd name="connsiteY185" fmla="*/ 9525 h 9525"/>
                              <a:gd name="connsiteX186" fmla="*/ 10582 w 28575"/>
                              <a:gd name="connsiteY186" fmla="*/ 9525 h 9525"/>
                              <a:gd name="connsiteX187" fmla="*/ 10582 w 28575"/>
                              <a:gd name="connsiteY187" fmla="*/ 4763 h 9525"/>
                              <a:gd name="connsiteX188" fmla="*/ 10582 w 28575"/>
                              <a:gd name="connsiteY188" fmla="*/ 4763 h 9525"/>
                              <a:gd name="connsiteX189" fmla="*/ 10582 w 28575"/>
                              <a:gd name="connsiteY189" fmla="*/ 4763 h 9525"/>
                              <a:gd name="connsiteX190" fmla="*/ 10582 w 28575"/>
                              <a:gd name="connsiteY190" fmla="*/ 4763 h 9525"/>
                              <a:gd name="connsiteX191" fmla="*/ 10582 w 28575"/>
                              <a:gd name="connsiteY191" fmla="*/ 4763 h 9525"/>
                              <a:gd name="connsiteX192" fmla="*/ 10582 w 28575"/>
                              <a:gd name="connsiteY192" fmla="*/ 4763 h 9525"/>
                              <a:gd name="connsiteX193" fmla="*/ 10582 w 28575"/>
                              <a:gd name="connsiteY193" fmla="*/ 4763 h 9525"/>
                              <a:gd name="connsiteX194" fmla="*/ 10582 w 28575"/>
                              <a:gd name="connsiteY194" fmla="*/ 4763 h 9525"/>
                              <a:gd name="connsiteX195" fmla="*/ 10582 w 28575"/>
                              <a:gd name="connsiteY195" fmla="*/ 4763 h 9525"/>
                              <a:gd name="connsiteX196" fmla="*/ 10582 w 28575"/>
                              <a:gd name="connsiteY196" fmla="*/ 4763 h 9525"/>
                              <a:gd name="connsiteX197" fmla="*/ 10582 w 28575"/>
                              <a:gd name="connsiteY197" fmla="*/ 4763 h 9525"/>
                              <a:gd name="connsiteX198" fmla="*/ 10582 w 28575"/>
                              <a:gd name="connsiteY198" fmla="*/ 4763 h 9525"/>
                              <a:gd name="connsiteX199" fmla="*/ 11640 w 28575"/>
                              <a:gd name="connsiteY199" fmla="*/ 4763 h 9525"/>
                              <a:gd name="connsiteX200" fmla="*/ 11640 w 28575"/>
                              <a:gd name="connsiteY200" fmla="*/ 0 h 9525"/>
                              <a:gd name="connsiteX201" fmla="*/ 11640 w 28575"/>
                              <a:gd name="connsiteY201" fmla="*/ 0 h 9525"/>
                              <a:gd name="connsiteX202" fmla="*/ 11640 w 28575"/>
                              <a:gd name="connsiteY202" fmla="*/ 4763 h 9525"/>
                              <a:gd name="connsiteX203" fmla="*/ 11640 w 28575"/>
                              <a:gd name="connsiteY203" fmla="*/ 4763 h 9525"/>
                              <a:gd name="connsiteX204" fmla="*/ 11640 w 28575"/>
                              <a:gd name="connsiteY204" fmla="*/ 4763 h 9525"/>
                              <a:gd name="connsiteX205" fmla="*/ 11640 w 28575"/>
                              <a:gd name="connsiteY205" fmla="*/ 4763 h 9525"/>
                              <a:gd name="connsiteX206" fmla="*/ 11640 w 28575"/>
                              <a:gd name="connsiteY206" fmla="*/ 4763 h 9525"/>
                              <a:gd name="connsiteX207" fmla="*/ 11640 w 28575"/>
                              <a:gd name="connsiteY207" fmla="*/ 4763 h 9525"/>
                              <a:gd name="connsiteX208" fmla="*/ 11640 w 28575"/>
                              <a:gd name="connsiteY208" fmla="*/ 9525 h 9525"/>
                              <a:gd name="connsiteX209" fmla="*/ 11640 w 28575"/>
                              <a:gd name="connsiteY209" fmla="*/ 4763 h 9525"/>
                              <a:gd name="connsiteX210" fmla="*/ 11640 w 28575"/>
                              <a:gd name="connsiteY210" fmla="*/ 4763 h 9525"/>
                              <a:gd name="connsiteX211" fmla="*/ 11640 w 28575"/>
                              <a:gd name="connsiteY211" fmla="*/ 4763 h 9525"/>
                              <a:gd name="connsiteX212" fmla="*/ 11640 w 28575"/>
                              <a:gd name="connsiteY212" fmla="*/ 4763 h 9525"/>
                              <a:gd name="connsiteX213" fmla="*/ 11640 w 28575"/>
                              <a:gd name="connsiteY213" fmla="*/ 4763 h 9525"/>
                              <a:gd name="connsiteX214" fmla="*/ 11640 w 28575"/>
                              <a:gd name="connsiteY214" fmla="*/ 4763 h 9525"/>
                              <a:gd name="connsiteX215" fmla="*/ 11640 w 28575"/>
                              <a:gd name="connsiteY215" fmla="*/ 4763 h 9525"/>
                              <a:gd name="connsiteX216" fmla="*/ 11640 w 28575"/>
                              <a:gd name="connsiteY216" fmla="*/ 4763 h 9525"/>
                              <a:gd name="connsiteX217" fmla="*/ 11640 w 28575"/>
                              <a:gd name="connsiteY217" fmla="*/ 4763 h 9525"/>
                              <a:gd name="connsiteX218" fmla="*/ 11640 w 28575"/>
                              <a:gd name="connsiteY218" fmla="*/ 4763 h 9525"/>
                              <a:gd name="connsiteX219" fmla="*/ 11640 w 28575"/>
                              <a:gd name="connsiteY219" fmla="*/ 4763 h 9525"/>
                              <a:gd name="connsiteX220" fmla="*/ 11640 w 28575"/>
                              <a:gd name="connsiteY220" fmla="*/ 4763 h 9525"/>
                              <a:gd name="connsiteX221" fmla="*/ 11640 w 28575"/>
                              <a:gd name="connsiteY221" fmla="*/ 4763 h 9525"/>
                              <a:gd name="connsiteX222" fmla="*/ 11640 w 28575"/>
                              <a:gd name="connsiteY222" fmla="*/ 4763 h 9525"/>
                              <a:gd name="connsiteX223" fmla="*/ 12697 w 28575"/>
                              <a:gd name="connsiteY223" fmla="*/ 4763 h 9525"/>
                              <a:gd name="connsiteX224" fmla="*/ 12697 w 28575"/>
                              <a:gd name="connsiteY224" fmla="*/ 4763 h 9525"/>
                              <a:gd name="connsiteX225" fmla="*/ 12697 w 28575"/>
                              <a:gd name="connsiteY225" fmla="*/ 4763 h 9525"/>
                              <a:gd name="connsiteX226" fmla="*/ 12697 w 28575"/>
                              <a:gd name="connsiteY226" fmla="*/ 4763 h 9525"/>
                              <a:gd name="connsiteX227" fmla="*/ 12697 w 28575"/>
                              <a:gd name="connsiteY227" fmla="*/ 4763 h 9525"/>
                              <a:gd name="connsiteX228" fmla="*/ 12697 w 28575"/>
                              <a:gd name="connsiteY228" fmla="*/ 4763 h 9525"/>
                              <a:gd name="connsiteX229" fmla="*/ 12697 w 28575"/>
                              <a:gd name="connsiteY229" fmla="*/ 4763 h 9525"/>
                              <a:gd name="connsiteX230" fmla="*/ 12697 w 28575"/>
                              <a:gd name="connsiteY230" fmla="*/ 4763 h 9525"/>
                              <a:gd name="connsiteX231" fmla="*/ 12697 w 28575"/>
                              <a:gd name="connsiteY231" fmla="*/ 4763 h 9525"/>
                              <a:gd name="connsiteX232" fmla="*/ 12697 w 28575"/>
                              <a:gd name="connsiteY232" fmla="*/ 4763 h 9525"/>
                              <a:gd name="connsiteX233" fmla="*/ 12697 w 28575"/>
                              <a:gd name="connsiteY233" fmla="*/ 4763 h 9525"/>
                              <a:gd name="connsiteX234" fmla="*/ 12697 w 28575"/>
                              <a:gd name="connsiteY234" fmla="*/ 4763 h 9525"/>
                              <a:gd name="connsiteX235" fmla="*/ 12697 w 28575"/>
                              <a:gd name="connsiteY235" fmla="*/ 4763 h 9525"/>
                              <a:gd name="connsiteX236" fmla="*/ 12697 w 28575"/>
                              <a:gd name="connsiteY236" fmla="*/ 4763 h 9525"/>
                              <a:gd name="connsiteX237" fmla="*/ 12697 w 28575"/>
                              <a:gd name="connsiteY237" fmla="*/ 4763 h 9525"/>
                              <a:gd name="connsiteX238" fmla="*/ 12697 w 28575"/>
                              <a:gd name="connsiteY238" fmla="*/ 4763 h 9525"/>
                              <a:gd name="connsiteX239" fmla="*/ 12697 w 28575"/>
                              <a:gd name="connsiteY239" fmla="*/ 4763 h 9525"/>
                              <a:gd name="connsiteX240" fmla="*/ 12697 w 28575"/>
                              <a:gd name="connsiteY240" fmla="*/ 4763 h 9525"/>
                              <a:gd name="connsiteX241" fmla="*/ 13754 w 28575"/>
                              <a:gd name="connsiteY241" fmla="*/ 4763 h 9525"/>
                              <a:gd name="connsiteX242" fmla="*/ 13754 w 28575"/>
                              <a:gd name="connsiteY242" fmla="*/ 4763 h 9525"/>
                              <a:gd name="connsiteX243" fmla="*/ 13754 w 28575"/>
                              <a:gd name="connsiteY243" fmla="*/ 9525 h 9525"/>
                              <a:gd name="connsiteX244" fmla="*/ 13754 w 28575"/>
                              <a:gd name="connsiteY244" fmla="*/ 9525 h 9525"/>
                              <a:gd name="connsiteX245" fmla="*/ 13754 w 28575"/>
                              <a:gd name="connsiteY245" fmla="*/ 9525 h 9525"/>
                              <a:gd name="connsiteX246" fmla="*/ 13754 w 28575"/>
                              <a:gd name="connsiteY246" fmla="*/ 4763 h 9525"/>
                              <a:gd name="connsiteX247" fmla="*/ 13754 w 28575"/>
                              <a:gd name="connsiteY247" fmla="*/ 4763 h 9525"/>
                              <a:gd name="connsiteX248" fmla="*/ 13754 w 28575"/>
                              <a:gd name="connsiteY248" fmla="*/ 4763 h 9525"/>
                              <a:gd name="connsiteX249" fmla="*/ 13754 w 28575"/>
                              <a:gd name="connsiteY249" fmla="*/ 4763 h 9525"/>
                              <a:gd name="connsiteX250" fmla="*/ 13754 w 28575"/>
                              <a:gd name="connsiteY250" fmla="*/ 4763 h 9525"/>
                              <a:gd name="connsiteX251" fmla="*/ 13754 w 28575"/>
                              <a:gd name="connsiteY251" fmla="*/ 4763 h 9525"/>
                              <a:gd name="connsiteX252" fmla="*/ 13754 w 28575"/>
                              <a:gd name="connsiteY252" fmla="*/ 4763 h 9525"/>
                              <a:gd name="connsiteX253" fmla="*/ 13754 w 28575"/>
                              <a:gd name="connsiteY253" fmla="*/ 4763 h 9525"/>
                              <a:gd name="connsiteX254" fmla="*/ 13754 w 28575"/>
                              <a:gd name="connsiteY254" fmla="*/ 4763 h 9525"/>
                              <a:gd name="connsiteX255" fmla="*/ 13754 w 28575"/>
                              <a:gd name="connsiteY255" fmla="*/ 4763 h 9525"/>
                              <a:gd name="connsiteX256" fmla="*/ 13754 w 28575"/>
                              <a:gd name="connsiteY256" fmla="*/ 4763 h 9525"/>
                              <a:gd name="connsiteX257" fmla="*/ 13754 w 28575"/>
                              <a:gd name="connsiteY257" fmla="*/ 4763 h 9525"/>
                              <a:gd name="connsiteX258" fmla="*/ 13754 w 28575"/>
                              <a:gd name="connsiteY258" fmla="*/ 4763 h 9525"/>
                              <a:gd name="connsiteX259" fmla="*/ 13754 w 28575"/>
                              <a:gd name="connsiteY259" fmla="*/ 4763 h 9525"/>
                              <a:gd name="connsiteX260" fmla="*/ 13754 w 28575"/>
                              <a:gd name="connsiteY260" fmla="*/ 4763 h 9525"/>
                              <a:gd name="connsiteX261" fmla="*/ 14821 w 28575"/>
                              <a:gd name="connsiteY261" fmla="*/ 4763 h 9525"/>
                              <a:gd name="connsiteX262" fmla="*/ 14821 w 28575"/>
                              <a:gd name="connsiteY262" fmla="*/ 4763 h 9525"/>
                              <a:gd name="connsiteX263" fmla="*/ 14821 w 28575"/>
                              <a:gd name="connsiteY263" fmla="*/ 4763 h 9525"/>
                              <a:gd name="connsiteX264" fmla="*/ 14821 w 28575"/>
                              <a:gd name="connsiteY264" fmla="*/ 4763 h 9525"/>
                              <a:gd name="connsiteX265" fmla="*/ 14821 w 28575"/>
                              <a:gd name="connsiteY265" fmla="*/ 4763 h 9525"/>
                              <a:gd name="connsiteX266" fmla="*/ 14821 w 28575"/>
                              <a:gd name="connsiteY266" fmla="*/ 4763 h 9525"/>
                              <a:gd name="connsiteX267" fmla="*/ 14821 w 28575"/>
                              <a:gd name="connsiteY267" fmla="*/ 4763 h 9525"/>
                              <a:gd name="connsiteX268" fmla="*/ 14821 w 28575"/>
                              <a:gd name="connsiteY268" fmla="*/ 4763 h 9525"/>
                              <a:gd name="connsiteX269" fmla="*/ 14821 w 28575"/>
                              <a:gd name="connsiteY269" fmla="*/ 4763 h 9525"/>
                              <a:gd name="connsiteX270" fmla="*/ 14821 w 28575"/>
                              <a:gd name="connsiteY270" fmla="*/ 4763 h 9525"/>
                              <a:gd name="connsiteX271" fmla="*/ 14821 w 28575"/>
                              <a:gd name="connsiteY271" fmla="*/ 4763 h 9525"/>
                              <a:gd name="connsiteX272" fmla="*/ 14821 w 28575"/>
                              <a:gd name="connsiteY272" fmla="*/ 4763 h 9525"/>
                              <a:gd name="connsiteX273" fmla="*/ 14821 w 28575"/>
                              <a:gd name="connsiteY273" fmla="*/ 4763 h 9525"/>
                              <a:gd name="connsiteX274" fmla="*/ 14821 w 28575"/>
                              <a:gd name="connsiteY274" fmla="*/ 0 h 9525"/>
                              <a:gd name="connsiteX275" fmla="*/ 14821 w 28575"/>
                              <a:gd name="connsiteY275" fmla="*/ 4763 h 9525"/>
                              <a:gd name="connsiteX276" fmla="*/ 14821 w 28575"/>
                              <a:gd name="connsiteY276" fmla="*/ 4763 h 9525"/>
                              <a:gd name="connsiteX277" fmla="*/ 14821 w 28575"/>
                              <a:gd name="connsiteY277" fmla="*/ 4763 h 9525"/>
                              <a:gd name="connsiteX278" fmla="*/ 14821 w 28575"/>
                              <a:gd name="connsiteY278" fmla="*/ 4763 h 9525"/>
                              <a:gd name="connsiteX279" fmla="*/ 15878 w 28575"/>
                              <a:gd name="connsiteY279" fmla="*/ 4763 h 9525"/>
                              <a:gd name="connsiteX280" fmla="*/ 15878 w 28575"/>
                              <a:gd name="connsiteY280" fmla="*/ 4763 h 9525"/>
                              <a:gd name="connsiteX281" fmla="*/ 15878 w 28575"/>
                              <a:gd name="connsiteY281" fmla="*/ 4763 h 9525"/>
                              <a:gd name="connsiteX282" fmla="*/ 15878 w 28575"/>
                              <a:gd name="connsiteY282" fmla="*/ 4763 h 9525"/>
                              <a:gd name="connsiteX283" fmla="*/ 15878 w 28575"/>
                              <a:gd name="connsiteY283" fmla="*/ 9525 h 9525"/>
                              <a:gd name="connsiteX284" fmla="*/ 15878 w 28575"/>
                              <a:gd name="connsiteY284" fmla="*/ 9525 h 9525"/>
                              <a:gd name="connsiteX285" fmla="*/ 15878 w 28575"/>
                              <a:gd name="connsiteY285" fmla="*/ 4763 h 9525"/>
                              <a:gd name="connsiteX286" fmla="*/ 15878 w 28575"/>
                              <a:gd name="connsiteY286" fmla="*/ 4763 h 9525"/>
                              <a:gd name="connsiteX287" fmla="*/ 15878 w 28575"/>
                              <a:gd name="connsiteY287" fmla="*/ 4763 h 9525"/>
                              <a:gd name="connsiteX288" fmla="*/ 15878 w 28575"/>
                              <a:gd name="connsiteY288" fmla="*/ 4763 h 9525"/>
                              <a:gd name="connsiteX289" fmla="*/ 15878 w 28575"/>
                              <a:gd name="connsiteY289" fmla="*/ 9525 h 9525"/>
                              <a:gd name="connsiteX290" fmla="*/ 15878 w 28575"/>
                              <a:gd name="connsiteY290" fmla="*/ 9525 h 9525"/>
                              <a:gd name="connsiteX291" fmla="*/ 15878 w 28575"/>
                              <a:gd name="connsiteY291" fmla="*/ 9525 h 9525"/>
                              <a:gd name="connsiteX292" fmla="*/ 15878 w 28575"/>
                              <a:gd name="connsiteY292" fmla="*/ 4763 h 9525"/>
                              <a:gd name="connsiteX293" fmla="*/ 15878 w 28575"/>
                              <a:gd name="connsiteY293" fmla="*/ 4763 h 9525"/>
                              <a:gd name="connsiteX294" fmla="*/ 15878 w 28575"/>
                              <a:gd name="connsiteY294" fmla="*/ 0 h 9525"/>
                              <a:gd name="connsiteX295" fmla="*/ 15878 w 28575"/>
                              <a:gd name="connsiteY295" fmla="*/ 0 h 9525"/>
                              <a:gd name="connsiteX296" fmla="*/ 15878 w 28575"/>
                              <a:gd name="connsiteY296" fmla="*/ 4763 h 9525"/>
                              <a:gd name="connsiteX297" fmla="*/ 16935 w 28575"/>
                              <a:gd name="connsiteY297" fmla="*/ 4763 h 9525"/>
                              <a:gd name="connsiteX298" fmla="*/ 16935 w 28575"/>
                              <a:gd name="connsiteY298" fmla="*/ 4763 h 9525"/>
                              <a:gd name="connsiteX299" fmla="*/ 16935 w 28575"/>
                              <a:gd name="connsiteY299" fmla="*/ 4763 h 9525"/>
                              <a:gd name="connsiteX300" fmla="*/ 16935 w 28575"/>
                              <a:gd name="connsiteY300" fmla="*/ 4763 h 9525"/>
                              <a:gd name="connsiteX301" fmla="*/ 16935 w 28575"/>
                              <a:gd name="connsiteY301" fmla="*/ 4763 h 9525"/>
                              <a:gd name="connsiteX302" fmla="*/ 16935 w 28575"/>
                              <a:gd name="connsiteY302" fmla="*/ 4763 h 9525"/>
                              <a:gd name="connsiteX303" fmla="*/ 16935 w 28575"/>
                              <a:gd name="connsiteY303" fmla="*/ 4763 h 9525"/>
                              <a:gd name="connsiteX304" fmla="*/ 16935 w 28575"/>
                              <a:gd name="connsiteY304" fmla="*/ 4763 h 9525"/>
                              <a:gd name="connsiteX305" fmla="*/ 16935 w 28575"/>
                              <a:gd name="connsiteY305" fmla="*/ 4763 h 9525"/>
                              <a:gd name="connsiteX306" fmla="*/ 16935 w 28575"/>
                              <a:gd name="connsiteY306" fmla="*/ 4763 h 9525"/>
                              <a:gd name="connsiteX307" fmla="*/ 16935 w 28575"/>
                              <a:gd name="connsiteY307" fmla="*/ 4763 h 9525"/>
                              <a:gd name="connsiteX308" fmla="*/ 16935 w 28575"/>
                              <a:gd name="connsiteY308" fmla="*/ 4763 h 9525"/>
                              <a:gd name="connsiteX309" fmla="*/ 16935 w 28575"/>
                              <a:gd name="connsiteY309" fmla="*/ 4763 h 9525"/>
                              <a:gd name="connsiteX310" fmla="*/ 16935 w 28575"/>
                              <a:gd name="connsiteY310" fmla="*/ 4763 h 9525"/>
                              <a:gd name="connsiteX311" fmla="*/ 16935 w 28575"/>
                              <a:gd name="connsiteY311" fmla="*/ 4763 h 9525"/>
                              <a:gd name="connsiteX312" fmla="*/ 16935 w 28575"/>
                              <a:gd name="connsiteY312" fmla="*/ 9525 h 9525"/>
                              <a:gd name="connsiteX313" fmla="*/ 16935 w 28575"/>
                              <a:gd name="connsiteY313" fmla="*/ 9525 h 9525"/>
                              <a:gd name="connsiteX314" fmla="*/ 16935 w 28575"/>
                              <a:gd name="connsiteY314" fmla="*/ 9525 h 9525"/>
                              <a:gd name="connsiteX315" fmla="*/ 16935 w 28575"/>
                              <a:gd name="connsiteY315" fmla="*/ 4763 h 9525"/>
                              <a:gd name="connsiteX316" fmla="*/ 16935 w 28575"/>
                              <a:gd name="connsiteY316" fmla="*/ 4763 h 9525"/>
                              <a:gd name="connsiteX317" fmla="*/ 17993 w 28575"/>
                              <a:gd name="connsiteY317" fmla="*/ 4763 h 9525"/>
                              <a:gd name="connsiteX318" fmla="*/ 17993 w 28575"/>
                              <a:gd name="connsiteY318" fmla="*/ 4763 h 9525"/>
                              <a:gd name="connsiteX319" fmla="*/ 17993 w 28575"/>
                              <a:gd name="connsiteY319" fmla="*/ 4763 h 9525"/>
                              <a:gd name="connsiteX320" fmla="*/ 17993 w 28575"/>
                              <a:gd name="connsiteY320" fmla="*/ 4763 h 9525"/>
                              <a:gd name="connsiteX321" fmla="*/ 17993 w 28575"/>
                              <a:gd name="connsiteY321" fmla="*/ 9525 h 9525"/>
                              <a:gd name="connsiteX322" fmla="*/ 17993 w 28575"/>
                              <a:gd name="connsiteY322" fmla="*/ 4763 h 9525"/>
                              <a:gd name="connsiteX323" fmla="*/ 17993 w 28575"/>
                              <a:gd name="connsiteY323" fmla="*/ 4763 h 9525"/>
                              <a:gd name="connsiteX324" fmla="*/ 17993 w 28575"/>
                              <a:gd name="connsiteY324" fmla="*/ 9525 h 9525"/>
                              <a:gd name="connsiteX325" fmla="*/ 17993 w 28575"/>
                              <a:gd name="connsiteY325" fmla="*/ 9525 h 9525"/>
                              <a:gd name="connsiteX326" fmla="*/ 17993 w 28575"/>
                              <a:gd name="connsiteY326" fmla="*/ 9525 h 9525"/>
                              <a:gd name="connsiteX327" fmla="*/ 17993 w 28575"/>
                              <a:gd name="connsiteY327" fmla="*/ 9525 h 9525"/>
                              <a:gd name="connsiteX328" fmla="*/ 17993 w 28575"/>
                              <a:gd name="connsiteY328" fmla="*/ 9525 h 9525"/>
                              <a:gd name="connsiteX329" fmla="*/ 17993 w 28575"/>
                              <a:gd name="connsiteY329" fmla="*/ 4763 h 9525"/>
                              <a:gd name="connsiteX330" fmla="*/ 17993 w 28575"/>
                              <a:gd name="connsiteY330" fmla="*/ 4763 h 9525"/>
                              <a:gd name="connsiteX331" fmla="*/ 17993 w 28575"/>
                              <a:gd name="connsiteY331" fmla="*/ 4763 h 9525"/>
                              <a:gd name="connsiteX332" fmla="*/ 17993 w 28575"/>
                              <a:gd name="connsiteY332" fmla="*/ 4763 h 9525"/>
                              <a:gd name="connsiteX333" fmla="*/ 17993 w 28575"/>
                              <a:gd name="connsiteY333" fmla="*/ 4763 h 9525"/>
                              <a:gd name="connsiteX334" fmla="*/ 17993 w 28575"/>
                              <a:gd name="connsiteY334" fmla="*/ 4763 h 9525"/>
                              <a:gd name="connsiteX335" fmla="*/ 19050 w 28575"/>
                              <a:gd name="connsiteY335" fmla="*/ 9525 h 9525"/>
                              <a:gd name="connsiteX336" fmla="*/ 19050 w 28575"/>
                              <a:gd name="connsiteY336" fmla="*/ 9525 h 9525"/>
                              <a:gd name="connsiteX337" fmla="*/ 19050 w 28575"/>
                              <a:gd name="connsiteY337" fmla="*/ 4763 h 9525"/>
                              <a:gd name="connsiteX338" fmla="*/ 19050 w 28575"/>
                              <a:gd name="connsiteY338" fmla="*/ 9525 h 9525"/>
                              <a:gd name="connsiteX339" fmla="*/ 19050 w 28575"/>
                              <a:gd name="connsiteY339" fmla="*/ 4763 h 9525"/>
                              <a:gd name="connsiteX340" fmla="*/ 19050 w 28575"/>
                              <a:gd name="connsiteY340" fmla="*/ 9525 h 9525"/>
                              <a:gd name="connsiteX341" fmla="*/ 19050 w 28575"/>
                              <a:gd name="connsiteY341" fmla="*/ 9525 h 9525"/>
                              <a:gd name="connsiteX342" fmla="*/ 19050 w 28575"/>
                              <a:gd name="connsiteY342" fmla="*/ 4763 h 9525"/>
                              <a:gd name="connsiteX343" fmla="*/ 19050 w 28575"/>
                              <a:gd name="connsiteY343" fmla="*/ 4763 h 9525"/>
                              <a:gd name="connsiteX344" fmla="*/ 19050 w 28575"/>
                              <a:gd name="connsiteY344" fmla="*/ 4763 h 9525"/>
                              <a:gd name="connsiteX345" fmla="*/ 19050 w 28575"/>
                              <a:gd name="connsiteY345" fmla="*/ 9525 h 9525"/>
                              <a:gd name="connsiteX346" fmla="*/ 19050 w 28575"/>
                              <a:gd name="connsiteY346" fmla="*/ 4763 h 9525"/>
                              <a:gd name="connsiteX347" fmla="*/ 19050 w 28575"/>
                              <a:gd name="connsiteY347" fmla="*/ 9525 h 9525"/>
                              <a:gd name="connsiteX348" fmla="*/ 19050 w 28575"/>
                              <a:gd name="connsiteY348" fmla="*/ 9525 h 9525"/>
                              <a:gd name="connsiteX349" fmla="*/ 19050 w 28575"/>
                              <a:gd name="connsiteY349" fmla="*/ 9525 h 9525"/>
                              <a:gd name="connsiteX350" fmla="*/ 19050 w 28575"/>
                              <a:gd name="connsiteY350" fmla="*/ 9525 h 9525"/>
                              <a:gd name="connsiteX351" fmla="*/ 19050 w 28575"/>
                              <a:gd name="connsiteY351" fmla="*/ 9525 h 9525"/>
                              <a:gd name="connsiteX352" fmla="*/ 19050 w 28575"/>
                              <a:gd name="connsiteY352" fmla="*/ 9525 h 9525"/>
                              <a:gd name="connsiteX353" fmla="*/ 20107 w 28575"/>
                              <a:gd name="connsiteY353" fmla="*/ 9525 h 9525"/>
                              <a:gd name="connsiteX354" fmla="*/ 20107 w 28575"/>
                              <a:gd name="connsiteY354" fmla="*/ 9525 h 9525"/>
                              <a:gd name="connsiteX355" fmla="*/ 20107 w 28575"/>
                              <a:gd name="connsiteY355" fmla="*/ 9525 h 9525"/>
                              <a:gd name="connsiteX356" fmla="*/ 20107 w 28575"/>
                              <a:gd name="connsiteY356" fmla="*/ 4763 h 9525"/>
                              <a:gd name="connsiteX357" fmla="*/ 20107 w 28575"/>
                              <a:gd name="connsiteY357" fmla="*/ 4763 h 9525"/>
                              <a:gd name="connsiteX358" fmla="*/ 20107 w 28575"/>
                              <a:gd name="connsiteY358" fmla="*/ 4763 h 9525"/>
                              <a:gd name="connsiteX359" fmla="*/ 20107 w 28575"/>
                              <a:gd name="connsiteY359" fmla="*/ 4763 h 9525"/>
                              <a:gd name="connsiteX360" fmla="*/ 20107 w 28575"/>
                              <a:gd name="connsiteY360" fmla="*/ 4763 h 9525"/>
                              <a:gd name="connsiteX361" fmla="*/ 20107 w 28575"/>
                              <a:gd name="connsiteY361" fmla="*/ 4763 h 9525"/>
                              <a:gd name="connsiteX362" fmla="*/ 20107 w 28575"/>
                              <a:gd name="connsiteY362" fmla="*/ 4763 h 9525"/>
                              <a:gd name="connsiteX363" fmla="*/ 20107 w 28575"/>
                              <a:gd name="connsiteY363" fmla="*/ 9525 h 9525"/>
                              <a:gd name="connsiteX364" fmla="*/ 20107 w 28575"/>
                              <a:gd name="connsiteY364" fmla="*/ 9525 h 9525"/>
                              <a:gd name="connsiteX365" fmla="*/ 20107 w 28575"/>
                              <a:gd name="connsiteY365" fmla="*/ 9525 h 9525"/>
                              <a:gd name="connsiteX366" fmla="*/ 20107 w 28575"/>
                              <a:gd name="connsiteY366" fmla="*/ 9525 h 9525"/>
                              <a:gd name="connsiteX367" fmla="*/ 20107 w 28575"/>
                              <a:gd name="connsiteY367" fmla="*/ 9525 h 9525"/>
                              <a:gd name="connsiteX368" fmla="*/ 20107 w 28575"/>
                              <a:gd name="connsiteY368" fmla="*/ 9525 h 9525"/>
                              <a:gd name="connsiteX369" fmla="*/ 20107 w 28575"/>
                              <a:gd name="connsiteY369" fmla="*/ 4763 h 9525"/>
                              <a:gd name="connsiteX370" fmla="*/ 20107 w 28575"/>
                              <a:gd name="connsiteY370" fmla="*/ 4763 h 9525"/>
                              <a:gd name="connsiteX371" fmla="*/ 21165 w 28575"/>
                              <a:gd name="connsiteY371" fmla="*/ 4763 h 9525"/>
                              <a:gd name="connsiteX372" fmla="*/ 21165 w 28575"/>
                              <a:gd name="connsiteY372" fmla="*/ 4763 h 9525"/>
                              <a:gd name="connsiteX373" fmla="*/ 21165 w 28575"/>
                              <a:gd name="connsiteY373" fmla="*/ 4763 h 9525"/>
                              <a:gd name="connsiteX374" fmla="*/ 21165 w 28575"/>
                              <a:gd name="connsiteY374" fmla="*/ 9525 h 9525"/>
                              <a:gd name="connsiteX375" fmla="*/ 21165 w 28575"/>
                              <a:gd name="connsiteY375" fmla="*/ 9525 h 9525"/>
                              <a:gd name="connsiteX376" fmla="*/ 21165 w 28575"/>
                              <a:gd name="connsiteY376" fmla="*/ 4763 h 9525"/>
                              <a:gd name="connsiteX377" fmla="*/ 21165 w 28575"/>
                              <a:gd name="connsiteY377" fmla="*/ 9525 h 9525"/>
                              <a:gd name="connsiteX378" fmla="*/ 21165 w 28575"/>
                              <a:gd name="connsiteY378" fmla="*/ 9525 h 9525"/>
                              <a:gd name="connsiteX379" fmla="*/ 21165 w 28575"/>
                              <a:gd name="connsiteY379" fmla="*/ 9525 h 9525"/>
                              <a:gd name="connsiteX380" fmla="*/ 21165 w 28575"/>
                              <a:gd name="connsiteY380" fmla="*/ 9525 h 9525"/>
                              <a:gd name="connsiteX381" fmla="*/ 21165 w 28575"/>
                              <a:gd name="connsiteY381" fmla="*/ 9525 h 9525"/>
                              <a:gd name="connsiteX382" fmla="*/ 21165 w 28575"/>
                              <a:gd name="connsiteY382" fmla="*/ 4763 h 9525"/>
                              <a:gd name="connsiteX383" fmla="*/ 21165 w 28575"/>
                              <a:gd name="connsiteY383" fmla="*/ 4763 h 9525"/>
                              <a:gd name="connsiteX384" fmla="*/ 21165 w 28575"/>
                              <a:gd name="connsiteY384" fmla="*/ 4763 h 9525"/>
                              <a:gd name="connsiteX385" fmla="*/ 21165 w 28575"/>
                              <a:gd name="connsiteY385" fmla="*/ 4763 h 9525"/>
                              <a:gd name="connsiteX386" fmla="*/ 21165 w 28575"/>
                              <a:gd name="connsiteY386" fmla="*/ 4763 h 9525"/>
                              <a:gd name="connsiteX387" fmla="*/ 21165 w 28575"/>
                              <a:gd name="connsiteY387" fmla="*/ 4763 h 9525"/>
                              <a:gd name="connsiteX388" fmla="*/ 21165 w 28575"/>
                              <a:gd name="connsiteY388" fmla="*/ 4763 h 9525"/>
                              <a:gd name="connsiteX389" fmla="*/ 21165 w 28575"/>
                              <a:gd name="connsiteY389" fmla="*/ 9525 h 9525"/>
                              <a:gd name="connsiteX390" fmla="*/ 21165 w 28575"/>
                              <a:gd name="connsiteY390" fmla="*/ 4763 h 9525"/>
                              <a:gd name="connsiteX391" fmla="*/ 22222 w 28575"/>
                              <a:gd name="connsiteY391" fmla="*/ 9525 h 9525"/>
                              <a:gd name="connsiteX392" fmla="*/ 22222 w 28575"/>
                              <a:gd name="connsiteY392" fmla="*/ 9525 h 9525"/>
                              <a:gd name="connsiteX393" fmla="*/ 22222 w 28575"/>
                              <a:gd name="connsiteY393" fmla="*/ 9525 h 9525"/>
                              <a:gd name="connsiteX394" fmla="*/ 22222 w 28575"/>
                              <a:gd name="connsiteY394" fmla="*/ 9525 h 9525"/>
                              <a:gd name="connsiteX395" fmla="*/ 22222 w 28575"/>
                              <a:gd name="connsiteY395" fmla="*/ 9525 h 9525"/>
                              <a:gd name="connsiteX396" fmla="*/ 22222 w 28575"/>
                              <a:gd name="connsiteY396" fmla="*/ 9525 h 9525"/>
                              <a:gd name="connsiteX397" fmla="*/ 22222 w 28575"/>
                              <a:gd name="connsiteY397" fmla="*/ 9525 h 9525"/>
                              <a:gd name="connsiteX398" fmla="*/ 22222 w 28575"/>
                              <a:gd name="connsiteY398" fmla="*/ 9525 h 9525"/>
                              <a:gd name="connsiteX399" fmla="*/ 22222 w 28575"/>
                              <a:gd name="connsiteY399" fmla="*/ 9525 h 9525"/>
                              <a:gd name="connsiteX400" fmla="*/ 22222 w 28575"/>
                              <a:gd name="connsiteY400" fmla="*/ 9525 h 9525"/>
                              <a:gd name="connsiteX401" fmla="*/ 22222 w 28575"/>
                              <a:gd name="connsiteY401" fmla="*/ 9525 h 9525"/>
                              <a:gd name="connsiteX402" fmla="*/ 22222 w 28575"/>
                              <a:gd name="connsiteY402" fmla="*/ 9525 h 9525"/>
                              <a:gd name="connsiteX403" fmla="*/ 22222 w 28575"/>
                              <a:gd name="connsiteY403" fmla="*/ 9525 h 9525"/>
                              <a:gd name="connsiteX404" fmla="*/ 22222 w 28575"/>
                              <a:gd name="connsiteY404" fmla="*/ 4763 h 9525"/>
                              <a:gd name="connsiteX405" fmla="*/ 22222 w 28575"/>
                              <a:gd name="connsiteY405" fmla="*/ 4763 h 9525"/>
                              <a:gd name="connsiteX406" fmla="*/ 22222 w 28575"/>
                              <a:gd name="connsiteY406" fmla="*/ 4763 h 9525"/>
                              <a:gd name="connsiteX407" fmla="*/ 22222 w 28575"/>
                              <a:gd name="connsiteY407" fmla="*/ 4763 h 9525"/>
                              <a:gd name="connsiteX408" fmla="*/ 22222 w 28575"/>
                              <a:gd name="connsiteY408" fmla="*/ 9525 h 9525"/>
                              <a:gd name="connsiteX409" fmla="*/ 23279 w 28575"/>
                              <a:gd name="connsiteY409" fmla="*/ 9525 h 9525"/>
                              <a:gd name="connsiteX410" fmla="*/ 23279 w 28575"/>
                              <a:gd name="connsiteY410" fmla="*/ 9525 h 9525"/>
                              <a:gd name="connsiteX411" fmla="*/ 23279 w 28575"/>
                              <a:gd name="connsiteY411" fmla="*/ 9525 h 9525"/>
                              <a:gd name="connsiteX412" fmla="*/ 23279 w 28575"/>
                              <a:gd name="connsiteY412" fmla="*/ 9525 h 9525"/>
                              <a:gd name="connsiteX413" fmla="*/ 23279 w 28575"/>
                              <a:gd name="connsiteY413" fmla="*/ 9525 h 9525"/>
                              <a:gd name="connsiteX414" fmla="*/ 23279 w 28575"/>
                              <a:gd name="connsiteY414" fmla="*/ 4763 h 9525"/>
                              <a:gd name="connsiteX415" fmla="*/ 23279 w 28575"/>
                              <a:gd name="connsiteY415" fmla="*/ 9525 h 9525"/>
                              <a:gd name="connsiteX416" fmla="*/ 23279 w 28575"/>
                              <a:gd name="connsiteY416" fmla="*/ 9525 h 9525"/>
                              <a:gd name="connsiteX417" fmla="*/ 23279 w 28575"/>
                              <a:gd name="connsiteY417" fmla="*/ 9525 h 9525"/>
                              <a:gd name="connsiteX418" fmla="*/ 23279 w 28575"/>
                              <a:gd name="connsiteY418" fmla="*/ 9525 h 9525"/>
                              <a:gd name="connsiteX419" fmla="*/ 23279 w 28575"/>
                              <a:gd name="connsiteY419" fmla="*/ 9525 h 9525"/>
                              <a:gd name="connsiteX420" fmla="*/ 23279 w 28575"/>
                              <a:gd name="connsiteY420" fmla="*/ 9525 h 9525"/>
                              <a:gd name="connsiteX421" fmla="*/ 23279 w 28575"/>
                              <a:gd name="connsiteY421" fmla="*/ 9525 h 9525"/>
                              <a:gd name="connsiteX422" fmla="*/ 23279 w 28575"/>
                              <a:gd name="connsiteY422" fmla="*/ 9525 h 9525"/>
                              <a:gd name="connsiteX423" fmla="*/ 23279 w 28575"/>
                              <a:gd name="connsiteY423" fmla="*/ 9525 h 9525"/>
                              <a:gd name="connsiteX424" fmla="*/ 23279 w 28575"/>
                              <a:gd name="connsiteY424" fmla="*/ 9525 h 9525"/>
                              <a:gd name="connsiteX425" fmla="*/ 23279 w 28575"/>
                              <a:gd name="connsiteY425" fmla="*/ 9525 h 9525"/>
                              <a:gd name="connsiteX426" fmla="*/ 23279 w 28575"/>
                              <a:gd name="connsiteY426" fmla="*/ 9525 h 9525"/>
                              <a:gd name="connsiteX427" fmla="*/ 24346 w 28575"/>
                              <a:gd name="connsiteY427" fmla="*/ 9525 h 9525"/>
                              <a:gd name="connsiteX428" fmla="*/ 24346 w 28575"/>
                              <a:gd name="connsiteY428" fmla="*/ 4763 h 9525"/>
                              <a:gd name="connsiteX429" fmla="*/ 24346 w 28575"/>
                              <a:gd name="connsiteY429" fmla="*/ 9525 h 9525"/>
                              <a:gd name="connsiteX430" fmla="*/ 24346 w 28575"/>
                              <a:gd name="connsiteY430" fmla="*/ 9525 h 9525"/>
                              <a:gd name="connsiteX431" fmla="*/ 24346 w 28575"/>
                              <a:gd name="connsiteY431" fmla="*/ 9525 h 9525"/>
                              <a:gd name="connsiteX432" fmla="*/ 24346 w 28575"/>
                              <a:gd name="connsiteY432" fmla="*/ 9525 h 9525"/>
                              <a:gd name="connsiteX433" fmla="*/ 24346 w 28575"/>
                              <a:gd name="connsiteY433" fmla="*/ 9525 h 9525"/>
                              <a:gd name="connsiteX434" fmla="*/ 24346 w 28575"/>
                              <a:gd name="connsiteY434" fmla="*/ 4763 h 9525"/>
                              <a:gd name="connsiteX435" fmla="*/ 24346 w 28575"/>
                              <a:gd name="connsiteY435" fmla="*/ 4763 h 9525"/>
                              <a:gd name="connsiteX436" fmla="*/ 24346 w 28575"/>
                              <a:gd name="connsiteY436" fmla="*/ 9525 h 9525"/>
                              <a:gd name="connsiteX437" fmla="*/ 24346 w 28575"/>
                              <a:gd name="connsiteY437" fmla="*/ 4763 h 9525"/>
                              <a:gd name="connsiteX438" fmla="*/ 24346 w 28575"/>
                              <a:gd name="connsiteY438" fmla="*/ 4763 h 9525"/>
                              <a:gd name="connsiteX439" fmla="*/ 24346 w 28575"/>
                              <a:gd name="connsiteY439" fmla="*/ 9525 h 9525"/>
                              <a:gd name="connsiteX440" fmla="*/ 24346 w 28575"/>
                              <a:gd name="connsiteY440" fmla="*/ 9525 h 9525"/>
                              <a:gd name="connsiteX441" fmla="*/ 24346 w 28575"/>
                              <a:gd name="connsiteY441" fmla="*/ 9525 h 9525"/>
                              <a:gd name="connsiteX442" fmla="*/ 24346 w 28575"/>
                              <a:gd name="connsiteY442" fmla="*/ 9525 h 9525"/>
                              <a:gd name="connsiteX443" fmla="*/ 24346 w 28575"/>
                              <a:gd name="connsiteY443" fmla="*/ 9525 h 9525"/>
                              <a:gd name="connsiteX444" fmla="*/ 24346 w 28575"/>
                              <a:gd name="connsiteY444" fmla="*/ 9525 h 9525"/>
                              <a:gd name="connsiteX445" fmla="*/ 25403 w 28575"/>
                              <a:gd name="connsiteY445" fmla="*/ 4763 h 9525"/>
                              <a:gd name="connsiteX446" fmla="*/ 25403 w 28575"/>
                              <a:gd name="connsiteY446" fmla="*/ 9525 h 9525"/>
                              <a:gd name="connsiteX447" fmla="*/ 25403 w 28575"/>
                              <a:gd name="connsiteY447" fmla="*/ 4763 h 9525"/>
                              <a:gd name="connsiteX448" fmla="*/ 25403 w 28575"/>
                              <a:gd name="connsiteY448" fmla="*/ 9525 h 9525"/>
                              <a:gd name="connsiteX449" fmla="*/ 25403 w 28575"/>
                              <a:gd name="connsiteY449" fmla="*/ 9525 h 9525"/>
                              <a:gd name="connsiteX450" fmla="*/ 25403 w 28575"/>
                              <a:gd name="connsiteY450" fmla="*/ 9525 h 9525"/>
                              <a:gd name="connsiteX451" fmla="*/ 25403 w 28575"/>
                              <a:gd name="connsiteY451" fmla="*/ 9525 h 9525"/>
                              <a:gd name="connsiteX452" fmla="*/ 25403 w 28575"/>
                              <a:gd name="connsiteY452" fmla="*/ 4763 h 9525"/>
                              <a:gd name="connsiteX453" fmla="*/ 25403 w 28575"/>
                              <a:gd name="connsiteY453" fmla="*/ 4763 h 9525"/>
                              <a:gd name="connsiteX454" fmla="*/ 25403 w 28575"/>
                              <a:gd name="connsiteY454" fmla="*/ 4763 h 9525"/>
                              <a:gd name="connsiteX455" fmla="*/ 25403 w 28575"/>
                              <a:gd name="connsiteY455" fmla="*/ 4763 h 9525"/>
                              <a:gd name="connsiteX456" fmla="*/ 25403 w 28575"/>
                              <a:gd name="connsiteY456" fmla="*/ 4763 h 9525"/>
                              <a:gd name="connsiteX457" fmla="*/ 25403 w 28575"/>
                              <a:gd name="connsiteY457" fmla="*/ 4763 h 9525"/>
                              <a:gd name="connsiteX458" fmla="*/ 25403 w 28575"/>
                              <a:gd name="connsiteY458" fmla="*/ 4763 h 9525"/>
                              <a:gd name="connsiteX459" fmla="*/ 25403 w 28575"/>
                              <a:gd name="connsiteY459" fmla="*/ 4763 h 9525"/>
                              <a:gd name="connsiteX460" fmla="*/ 25403 w 28575"/>
                              <a:gd name="connsiteY460" fmla="*/ 9525 h 9525"/>
                              <a:gd name="connsiteX461" fmla="*/ 25403 w 28575"/>
                              <a:gd name="connsiteY461" fmla="*/ 9525 h 9525"/>
                              <a:gd name="connsiteX462" fmla="*/ 25403 w 28575"/>
                              <a:gd name="connsiteY462" fmla="*/ 9525 h 9525"/>
                              <a:gd name="connsiteX463" fmla="*/ 25403 w 28575"/>
                              <a:gd name="connsiteY463" fmla="*/ 9525 h 9525"/>
                              <a:gd name="connsiteX464" fmla="*/ 25403 w 28575"/>
                              <a:gd name="connsiteY464" fmla="*/ 9525 h 9525"/>
                              <a:gd name="connsiteX465" fmla="*/ 26460 w 28575"/>
                              <a:gd name="connsiteY465" fmla="*/ 9525 h 9525"/>
                              <a:gd name="connsiteX466" fmla="*/ 26460 w 28575"/>
                              <a:gd name="connsiteY466" fmla="*/ 4763 h 9525"/>
                              <a:gd name="connsiteX467" fmla="*/ 26460 w 28575"/>
                              <a:gd name="connsiteY467" fmla="*/ 4763 h 9525"/>
                              <a:gd name="connsiteX468" fmla="*/ 26460 w 28575"/>
                              <a:gd name="connsiteY468" fmla="*/ 4763 h 9525"/>
                              <a:gd name="connsiteX469" fmla="*/ 26460 w 28575"/>
                              <a:gd name="connsiteY469" fmla="*/ 4763 h 9525"/>
                              <a:gd name="connsiteX470" fmla="*/ 26460 w 28575"/>
                              <a:gd name="connsiteY470" fmla="*/ 4763 h 9525"/>
                              <a:gd name="connsiteX471" fmla="*/ 26460 w 28575"/>
                              <a:gd name="connsiteY471" fmla="*/ 4763 h 9525"/>
                              <a:gd name="connsiteX472" fmla="*/ 26460 w 28575"/>
                              <a:gd name="connsiteY472" fmla="*/ 4763 h 9525"/>
                              <a:gd name="connsiteX473" fmla="*/ 26460 w 28575"/>
                              <a:gd name="connsiteY473" fmla="*/ 4763 h 9525"/>
                              <a:gd name="connsiteX474" fmla="*/ 26460 w 28575"/>
                              <a:gd name="connsiteY474" fmla="*/ 9525 h 9525"/>
                              <a:gd name="connsiteX475" fmla="*/ 26460 w 28575"/>
                              <a:gd name="connsiteY475" fmla="*/ 9525 h 9525"/>
                              <a:gd name="connsiteX476" fmla="*/ 26460 w 28575"/>
                              <a:gd name="connsiteY476" fmla="*/ 9525 h 9525"/>
                              <a:gd name="connsiteX477" fmla="*/ 26460 w 28575"/>
                              <a:gd name="connsiteY477" fmla="*/ 9525 h 9525"/>
                              <a:gd name="connsiteX478" fmla="*/ 26460 w 28575"/>
                              <a:gd name="connsiteY478" fmla="*/ 9525 h 9525"/>
                              <a:gd name="connsiteX479" fmla="*/ 26460 w 28575"/>
                              <a:gd name="connsiteY479" fmla="*/ 4763 h 9525"/>
                              <a:gd name="connsiteX480" fmla="*/ 26460 w 28575"/>
                              <a:gd name="connsiteY480" fmla="*/ 4763 h 9525"/>
                              <a:gd name="connsiteX481" fmla="*/ 26460 w 28575"/>
                              <a:gd name="connsiteY481" fmla="*/ 9525 h 9525"/>
                              <a:gd name="connsiteX482" fmla="*/ 26460 w 28575"/>
                              <a:gd name="connsiteY482" fmla="*/ 9525 h 9525"/>
                              <a:gd name="connsiteX483" fmla="*/ 27518 w 28575"/>
                              <a:gd name="connsiteY483" fmla="*/ 9525 h 9525"/>
                              <a:gd name="connsiteX484" fmla="*/ 27518 w 28575"/>
                              <a:gd name="connsiteY484" fmla="*/ 9525 h 9525"/>
                              <a:gd name="connsiteX485" fmla="*/ 27518 w 28575"/>
                              <a:gd name="connsiteY485" fmla="*/ 9525 h 9525"/>
                              <a:gd name="connsiteX486" fmla="*/ 27518 w 28575"/>
                              <a:gd name="connsiteY486" fmla="*/ 9525 h 9525"/>
                              <a:gd name="connsiteX487" fmla="*/ 27518 w 28575"/>
                              <a:gd name="connsiteY487" fmla="*/ 4763 h 9525"/>
                              <a:gd name="connsiteX488" fmla="*/ 27518 w 28575"/>
                              <a:gd name="connsiteY488" fmla="*/ 9525 h 9525"/>
                              <a:gd name="connsiteX489" fmla="*/ 27518 w 28575"/>
                              <a:gd name="connsiteY489" fmla="*/ 4763 h 9525"/>
                              <a:gd name="connsiteX490" fmla="*/ 27518 w 28575"/>
                              <a:gd name="connsiteY490" fmla="*/ 4763 h 9525"/>
                              <a:gd name="connsiteX491" fmla="*/ 27518 w 28575"/>
                              <a:gd name="connsiteY491" fmla="*/ 9525 h 9525"/>
                              <a:gd name="connsiteX492" fmla="*/ 27518 w 28575"/>
                              <a:gd name="connsiteY492" fmla="*/ 9525 h 9525"/>
                              <a:gd name="connsiteX493" fmla="*/ 27518 w 28575"/>
                              <a:gd name="connsiteY493" fmla="*/ 9525 h 9525"/>
                              <a:gd name="connsiteX494" fmla="*/ 27518 w 28575"/>
                              <a:gd name="connsiteY494" fmla="*/ 9525 h 9525"/>
                              <a:gd name="connsiteX495" fmla="*/ 27518 w 28575"/>
                              <a:gd name="connsiteY495" fmla="*/ 9525 h 9525"/>
                              <a:gd name="connsiteX496" fmla="*/ 27518 w 28575"/>
                              <a:gd name="connsiteY496" fmla="*/ 4763 h 9525"/>
                              <a:gd name="connsiteX497" fmla="*/ 27518 w 28575"/>
                              <a:gd name="connsiteY497" fmla="*/ 9525 h 9525"/>
                              <a:gd name="connsiteX498" fmla="*/ 27518 w 28575"/>
                              <a:gd name="connsiteY498" fmla="*/ 9525 h 9525"/>
                              <a:gd name="connsiteX499" fmla="*/ 27518 w 28575"/>
                              <a:gd name="connsiteY499" fmla="*/ 9525 h 9525"/>
                              <a:gd name="connsiteX500" fmla="*/ 27518 w 28575"/>
                              <a:gd name="connsiteY500" fmla="*/ 9525 h 9525"/>
                              <a:gd name="connsiteX501" fmla="*/ 28575 w 28575"/>
                              <a:gd name="connsiteY501" fmla="*/ 9525 h 9525"/>
                              <a:gd name="connsiteX502" fmla="*/ 28575 w 28575"/>
                              <a:gd name="connsiteY502" fmla="*/ 9525 h 9525"/>
                              <a:gd name="connsiteX503" fmla="*/ 28575 w 28575"/>
                              <a:gd name="connsiteY503" fmla="*/ 9525 h 9525"/>
                              <a:gd name="connsiteX504" fmla="*/ 28575 w 28575"/>
                              <a:gd name="connsiteY504" fmla="*/ 4763 h 9525"/>
                              <a:gd name="connsiteX505" fmla="*/ 28575 w 28575"/>
                              <a:gd name="connsiteY505" fmla="*/ 4763 h 9525"/>
                              <a:gd name="connsiteX506" fmla="*/ 28575 w 28575"/>
                              <a:gd name="connsiteY506" fmla="*/ 4763 h 9525"/>
                              <a:gd name="connsiteX507" fmla="*/ 28575 w 28575"/>
                              <a:gd name="connsiteY507" fmla="*/ 4763 h 9525"/>
                              <a:gd name="connsiteX508" fmla="*/ 28575 w 28575"/>
                              <a:gd name="connsiteY508" fmla="*/ 4763 h 9525"/>
                              <a:gd name="connsiteX509" fmla="*/ 28575 w 28575"/>
                              <a:gd name="connsiteY509" fmla="*/ 4763 h 9525"/>
                              <a:gd name="connsiteX510" fmla="*/ 28575 w 28575"/>
                              <a:gd name="connsiteY510" fmla="*/ 4763 h 9525"/>
                              <a:gd name="connsiteX511" fmla="*/ 28575 w 28575"/>
                              <a:gd name="connsiteY511" fmla="*/ 476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9525"/>
                                </a:moveTo>
                                <a:lnTo>
                                  <a:pt x="0" y="9525"/>
                                </a:lnTo>
                                <a:lnTo>
                                  <a:pt x="0" y="9525"/>
                                </a:lnTo>
                                <a:lnTo>
                                  <a:pt x="0" y="9525"/>
                                </a:lnTo>
                                <a:lnTo>
                                  <a:pt x="0" y="4763"/>
                                </a:lnTo>
                                <a:lnTo>
                                  <a:pt x="0" y="4763"/>
                                </a:lnTo>
                                <a:lnTo>
                                  <a:pt x="0" y="4763"/>
                                </a:lnTo>
                                <a:lnTo>
                                  <a:pt x="0" y="9525"/>
                                </a:lnTo>
                                <a:lnTo>
                                  <a:pt x="0" y="9525"/>
                                </a:lnTo>
                                <a:lnTo>
                                  <a:pt x="0" y="4763"/>
                                </a:lnTo>
                                <a:lnTo>
                                  <a:pt x="0" y="9525"/>
                                </a:lnTo>
                                <a:lnTo>
                                  <a:pt x="0" y="4763"/>
                                </a:lnTo>
                                <a:lnTo>
                                  <a:pt x="0" y="4763"/>
                                </a:lnTo>
                                <a:lnTo>
                                  <a:pt x="1057" y="4763"/>
                                </a:lnTo>
                                <a:lnTo>
                                  <a:pt x="1057" y="4763"/>
                                </a:lnTo>
                                <a:lnTo>
                                  <a:pt x="1057" y="4763"/>
                                </a:lnTo>
                                <a:lnTo>
                                  <a:pt x="1057" y="4763"/>
                                </a:lnTo>
                                <a:lnTo>
                                  <a:pt x="1057" y="4763"/>
                                </a:lnTo>
                                <a:lnTo>
                                  <a:pt x="1057" y="9525"/>
                                </a:lnTo>
                                <a:lnTo>
                                  <a:pt x="1057" y="9525"/>
                                </a:lnTo>
                                <a:lnTo>
                                  <a:pt x="1057" y="9525"/>
                                </a:lnTo>
                                <a:lnTo>
                                  <a:pt x="1057" y="9525"/>
                                </a:lnTo>
                                <a:lnTo>
                                  <a:pt x="1057" y="4763"/>
                                </a:lnTo>
                                <a:lnTo>
                                  <a:pt x="1057" y="4763"/>
                                </a:lnTo>
                                <a:lnTo>
                                  <a:pt x="1057" y="4763"/>
                                </a:lnTo>
                                <a:lnTo>
                                  <a:pt x="1057" y="4763"/>
                                </a:lnTo>
                                <a:lnTo>
                                  <a:pt x="1057" y="9525"/>
                                </a:lnTo>
                                <a:lnTo>
                                  <a:pt x="1057" y="9525"/>
                                </a:lnTo>
                                <a:lnTo>
                                  <a:pt x="1057" y="9525"/>
                                </a:lnTo>
                                <a:lnTo>
                                  <a:pt x="1057" y="4763"/>
                                </a:lnTo>
                                <a:lnTo>
                                  <a:pt x="1057" y="4763"/>
                                </a:lnTo>
                                <a:lnTo>
                                  <a:pt x="1057" y="4763"/>
                                </a:lnTo>
                                <a:lnTo>
                                  <a:pt x="1057"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9525"/>
                                </a:lnTo>
                                <a:lnTo>
                                  <a:pt x="2115" y="9525"/>
                                </a:lnTo>
                                <a:lnTo>
                                  <a:pt x="2115" y="9525"/>
                                </a:lnTo>
                                <a:lnTo>
                                  <a:pt x="2115"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9525"/>
                                </a:lnTo>
                                <a:lnTo>
                                  <a:pt x="3172" y="4763"/>
                                </a:lnTo>
                                <a:lnTo>
                                  <a:pt x="3172" y="4763"/>
                                </a:lnTo>
                                <a:lnTo>
                                  <a:pt x="3172" y="4763"/>
                                </a:lnTo>
                                <a:lnTo>
                                  <a:pt x="3172" y="4763"/>
                                </a:lnTo>
                                <a:lnTo>
                                  <a:pt x="3172" y="4763"/>
                                </a:lnTo>
                                <a:lnTo>
                                  <a:pt x="4229" y="4763"/>
                                </a:lnTo>
                                <a:lnTo>
                                  <a:pt x="4229" y="4763"/>
                                </a:lnTo>
                                <a:lnTo>
                                  <a:pt x="4229" y="9525"/>
                                </a:lnTo>
                                <a:lnTo>
                                  <a:pt x="4229" y="4763"/>
                                </a:lnTo>
                                <a:lnTo>
                                  <a:pt x="4229" y="4763"/>
                                </a:lnTo>
                                <a:lnTo>
                                  <a:pt x="4229" y="4763"/>
                                </a:lnTo>
                                <a:lnTo>
                                  <a:pt x="4229" y="4763"/>
                                </a:lnTo>
                                <a:lnTo>
                                  <a:pt x="4229" y="9525"/>
                                </a:lnTo>
                                <a:lnTo>
                                  <a:pt x="4229" y="9525"/>
                                </a:lnTo>
                                <a:lnTo>
                                  <a:pt x="4229" y="9525"/>
                                </a:lnTo>
                                <a:lnTo>
                                  <a:pt x="4229" y="9525"/>
                                </a:lnTo>
                                <a:lnTo>
                                  <a:pt x="4229" y="9525"/>
                                </a:lnTo>
                                <a:lnTo>
                                  <a:pt x="4229" y="9525"/>
                                </a:lnTo>
                                <a:lnTo>
                                  <a:pt x="4229" y="9525"/>
                                </a:lnTo>
                                <a:lnTo>
                                  <a:pt x="4229" y="9525"/>
                                </a:lnTo>
                                <a:lnTo>
                                  <a:pt x="4229" y="4763"/>
                                </a:lnTo>
                                <a:lnTo>
                                  <a:pt x="4229" y="9525"/>
                                </a:lnTo>
                                <a:lnTo>
                                  <a:pt x="4229" y="9525"/>
                                </a:lnTo>
                                <a:lnTo>
                                  <a:pt x="5296" y="9525"/>
                                </a:lnTo>
                                <a:lnTo>
                                  <a:pt x="5296" y="9525"/>
                                </a:lnTo>
                                <a:lnTo>
                                  <a:pt x="5296" y="9525"/>
                                </a:lnTo>
                                <a:lnTo>
                                  <a:pt x="5296" y="9525"/>
                                </a:lnTo>
                                <a:lnTo>
                                  <a:pt x="5296" y="9525"/>
                                </a:lnTo>
                                <a:lnTo>
                                  <a:pt x="5296" y="9525"/>
                                </a:lnTo>
                                <a:lnTo>
                                  <a:pt x="5296" y="9525"/>
                                </a:lnTo>
                                <a:lnTo>
                                  <a:pt x="5296" y="9525"/>
                                </a:lnTo>
                                <a:lnTo>
                                  <a:pt x="5296" y="4763"/>
                                </a:lnTo>
                                <a:lnTo>
                                  <a:pt x="5296" y="4763"/>
                                </a:lnTo>
                                <a:lnTo>
                                  <a:pt x="5296" y="9525"/>
                                </a:lnTo>
                                <a:lnTo>
                                  <a:pt x="5296" y="9525"/>
                                </a:lnTo>
                                <a:lnTo>
                                  <a:pt x="5296" y="9525"/>
                                </a:lnTo>
                                <a:lnTo>
                                  <a:pt x="5296" y="4763"/>
                                </a:lnTo>
                                <a:lnTo>
                                  <a:pt x="5296" y="4763"/>
                                </a:lnTo>
                                <a:lnTo>
                                  <a:pt x="5296" y="9525"/>
                                </a:lnTo>
                                <a:lnTo>
                                  <a:pt x="5296" y="9525"/>
                                </a:lnTo>
                                <a:lnTo>
                                  <a:pt x="5296" y="9525"/>
                                </a:lnTo>
                                <a:lnTo>
                                  <a:pt x="5296" y="9525"/>
                                </a:lnTo>
                                <a:lnTo>
                                  <a:pt x="5296" y="9525"/>
                                </a:lnTo>
                                <a:lnTo>
                                  <a:pt x="6353" y="4763"/>
                                </a:lnTo>
                                <a:lnTo>
                                  <a:pt x="6353" y="4763"/>
                                </a:lnTo>
                                <a:lnTo>
                                  <a:pt x="6353" y="4763"/>
                                </a:lnTo>
                                <a:lnTo>
                                  <a:pt x="6353" y="4763"/>
                                </a:lnTo>
                                <a:lnTo>
                                  <a:pt x="6353" y="4763"/>
                                </a:lnTo>
                                <a:lnTo>
                                  <a:pt x="6353" y="4763"/>
                                </a:lnTo>
                                <a:lnTo>
                                  <a:pt x="6353" y="4763"/>
                                </a:lnTo>
                                <a:lnTo>
                                  <a:pt x="6353" y="4763"/>
                                </a:lnTo>
                                <a:lnTo>
                                  <a:pt x="6353" y="4763"/>
                                </a:lnTo>
                                <a:lnTo>
                                  <a:pt x="6353" y="9525"/>
                                </a:lnTo>
                                <a:lnTo>
                                  <a:pt x="6353" y="4763"/>
                                </a:lnTo>
                                <a:lnTo>
                                  <a:pt x="6353" y="4763"/>
                                </a:lnTo>
                                <a:lnTo>
                                  <a:pt x="6353" y="9525"/>
                                </a:lnTo>
                                <a:lnTo>
                                  <a:pt x="6353" y="9525"/>
                                </a:lnTo>
                                <a:lnTo>
                                  <a:pt x="6353" y="9525"/>
                                </a:lnTo>
                                <a:lnTo>
                                  <a:pt x="6353" y="9525"/>
                                </a:lnTo>
                                <a:lnTo>
                                  <a:pt x="6353" y="4763"/>
                                </a:lnTo>
                                <a:lnTo>
                                  <a:pt x="6353" y="4763"/>
                                </a:lnTo>
                                <a:lnTo>
                                  <a:pt x="7410" y="4763"/>
                                </a:lnTo>
                                <a:lnTo>
                                  <a:pt x="7410" y="4763"/>
                                </a:lnTo>
                                <a:lnTo>
                                  <a:pt x="7410" y="4763"/>
                                </a:lnTo>
                                <a:lnTo>
                                  <a:pt x="7410" y="9525"/>
                                </a:lnTo>
                                <a:lnTo>
                                  <a:pt x="7410" y="9525"/>
                                </a:lnTo>
                                <a:lnTo>
                                  <a:pt x="7410" y="9525"/>
                                </a:lnTo>
                                <a:lnTo>
                                  <a:pt x="7410" y="9525"/>
                                </a:lnTo>
                                <a:lnTo>
                                  <a:pt x="7410" y="4763"/>
                                </a:lnTo>
                                <a:lnTo>
                                  <a:pt x="7410" y="9525"/>
                                </a:lnTo>
                                <a:lnTo>
                                  <a:pt x="7410" y="4763"/>
                                </a:lnTo>
                                <a:lnTo>
                                  <a:pt x="7410" y="4763"/>
                                </a:lnTo>
                                <a:lnTo>
                                  <a:pt x="7410" y="9525"/>
                                </a:lnTo>
                                <a:lnTo>
                                  <a:pt x="7410" y="4763"/>
                                </a:lnTo>
                                <a:lnTo>
                                  <a:pt x="7410" y="4763"/>
                                </a:lnTo>
                                <a:lnTo>
                                  <a:pt x="7410" y="4763"/>
                                </a:lnTo>
                                <a:lnTo>
                                  <a:pt x="7410" y="4763"/>
                                </a:lnTo>
                                <a:lnTo>
                                  <a:pt x="7410" y="4763"/>
                                </a:lnTo>
                                <a:lnTo>
                                  <a:pt x="7410"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9525"/>
                                </a:lnTo>
                                <a:lnTo>
                                  <a:pt x="8468" y="9525"/>
                                </a:lnTo>
                                <a:lnTo>
                                  <a:pt x="9525" y="9525"/>
                                </a:lnTo>
                                <a:lnTo>
                                  <a:pt x="9525" y="9525"/>
                                </a:lnTo>
                                <a:lnTo>
                                  <a:pt x="9525" y="4763"/>
                                </a:lnTo>
                                <a:lnTo>
                                  <a:pt x="9525" y="9525"/>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9525"/>
                                </a:lnTo>
                                <a:lnTo>
                                  <a:pt x="10582" y="4763"/>
                                </a:lnTo>
                                <a:lnTo>
                                  <a:pt x="10582" y="4763"/>
                                </a:lnTo>
                                <a:lnTo>
                                  <a:pt x="10582" y="4763"/>
                                </a:lnTo>
                                <a:lnTo>
                                  <a:pt x="10582" y="4763"/>
                                </a:lnTo>
                                <a:lnTo>
                                  <a:pt x="10582" y="9525"/>
                                </a:lnTo>
                                <a:lnTo>
                                  <a:pt x="10582" y="9525"/>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1640" y="4763"/>
                                </a:lnTo>
                                <a:lnTo>
                                  <a:pt x="11640" y="0"/>
                                </a:lnTo>
                                <a:lnTo>
                                  <a:pt x="11640" y="0"/>
                                </a:lnTo>
                                <a:lnTo>
                                  <a:pt x="11640" y="4763"/>
                                </a:lnTo>
                                <a:lnTo>
                                  <a:pt x="11640" y="4763"/>
                                </a:lnTo>
                                <a:lnTo>
                                  <a:pt x="11640" y="4763"/>
                                </a:lnTo>
                                <a:lnTo>
                                  <a:pt x="11640" y="4763"/>
                                </a:lnTo>
                                <a:lnTo>
                                  <a:pt x="11640" y="4763"/>
                                </a:lnTo>
                                <a:lnTo>
                                  <a:pt x="11640" y="4763"/>
                                </a:lnTo>
                                <a:lnTo>
                                  <a:pt x="11640" y="9525"/>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3754" y="4763"/>
                                </a:lnTo>
                                <a:lnTo>
                                  <a:pt x="13754" y="4763"/>
                                </a:lnTo>
                                <a:lnTo>
                                  <a:pt x="13754" y="9525"/>
                                </a:lnTo>
                                <a:lnTo>
                                  <a:pt x="13754" y="9525"/>
                                </a:lnTo>
                                <a:lnTo>
                                  <a:pt x="13754" y="9525"/>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0"/>
                                </a:lnTo>
                                <a:lnTo>
                                  <a:pt x="14821" y="4763"/>
                                </a:lnTo>
                                <a:lnTo>
                                  <a:pt x="14821" y="4763"/>
                                </a:lnTo>
                                <a:lnTo>
                                  <a:pt x="14821" y="4763"/>
                                </a:lnTo>
                                <a:lnTo>
                                  <a:pt x="14821" y="4763"/>
                                </a:lnTo>
                                <a:lnTo>
                                  <a:pt x="15878" y="4763"/>
                                </a:lnTo>
                                <a:lnTo>
                                  <a:pt x="15878" y="4763"/>
                                </a:lnTo>
                                <a:lnTo>
                                  <a:pt x="15878" y="4763"/>
                                </a:lnTo>
                                <a:lnTo>
                                  <a:pt x="15878" y="4763"/>
                                </a:lnTo>
                                <a:lnTo>
                                  <a:pt x="15878" y="9525"/>
                                </a:lnTo>
                                <a:lnTo>
                                  <a:pt x="15878" y="9525"/>
                                </a:lnTo>
                                <a:lnTo>
                                  <a:pt x="15878" y="4763"/>
                                </a:lnTo>
                                <a:lnTo>
                                  <a:pt x="15878" y="4763"/>
                                </a:lnTo>
                                <a:lnTo>
                                  <a:pt x="15878" y="4763"/>
                                </a:lnTo>
                                <a:lnTo>
                                  <a:pt x="15878" y="4763"/>
                                </a:lnTo>
                                <a:lnTo>
                                  <a:pt x="15878" y="9525"/>
                                </a:lnTo>
                                <a:lnTo>
                                  <a:pt x="15878" y="9525"/>
                                </a:lnTo>
                                <a:lnTo>
                                  <a:pt x="15878" y="9525"/>
                                </a:lnTo>
                                <a:lnTo>
                                  <a:pt x="15878" y="4763"/>
                                </a:lnTo>
                                <a:lnTo>
                                  <a:pt x="15878" y="4763"/>
                                </a:lnTo>
                                <a:lnTo>
                                  <a:pt x="15878" y="0"/>
                                </a:lnTo>
                                <a:lnTo>
                                  <a:pt x="15878" y="0"/>
                                </a:lnTo>
                                <a:lnTo>
                                  <a:pt x="15878" y="4763"/>
                                </a:lnTo>
                                <a:lnTo>
                                  <a:pt x="16935" y="4763"/>
                                </a:lnTo>
                                <a:lnTo>
                                  <a:pt x="16935" y="4763"/>
                                </a:lnTo>
                                <a:lnTo>
                                  <a:pt x="16935" y="4763"/>
                                </a:lnTo>
                                <a:lnTo>
                                  <a:pt x="16935" y="4763"/>
                                </a:lnTo>
                                <a:lnTo>
                                  <a:pt x="16935" y="4763"/>
                                </a:lnTo>
                                <a:lnTo>
                                  <a:pt x="16935" y="4763"/>
                                </a:lnTo>
                                <a:lnTo>
                                  <a:pt x="16935" y="4763"/>
                                </a:lnTo>
                                <a:lnTo>
                                  <a:pt x="16935" y="4763"/>
                                </a:lnTo>
                                <a:lnTo>
                                  <a:pt x="16935" y="4763"/>
                                </a:lnTo>
                                <a:lnTo>
                                  <a:pt x="16935" y="4763"/>
                                </a:lnTo>
                                <a:lnTo>
                                  <a:pt x="16935" y="4763"/>
                                </a:lnTo>
                                <a:lnTo>
                                  <a:pt x="16935" y="4763"/>
                                </a:lnTo>
                                <a:lnTo>
                                  <a:pt x="16935" y="4763"/>
                                </a:lnTo>
                                <a:lnTo>
                                  <a:pt x="16935" y="4763"/>
                                </a:lnTo>
                                <a:lnTo>
                                  <a:pt x="16935" y="4763"/>
                                </a:lnTo>
                                <a:lnTo>
                                  <a:pt x="16935" y="9525"/>
                                </a:lnTo>
                                <a:lnTo>
                                  <a:pt x="16935" y="9525"/>
                                </a:lnTo>
                                <a:lnTo>
                                  <a:pt x="16935" y="9525"/>
                                </a:lnTo>
                                <a:lnTo>
                                  <a:pt x="16935" y="4763"/>
                                </a:lnTo>
                                <a:lnTo>
                                  <a:pt x="16935" y="4763"/>
                                </a:lnTo>
                                <a:lnTo>
                                  <a:pt x="17993" y="4763"/>
                                </a:lnTo>
                                <a:lnTo>
                                  <a:pt x="17993" y="4763"/>
                                </a:lnTo>
                                <a:lnTo>
                                  <a:pt x="17993" y="4763"/>
                                </a:lnTo>
                                <a:lnTo>
                                  <a:pt x="17993" y="4763"/>
                                </a:lnTo>
                                <a:lnTo>
                                  <a:pt x="17993" y="9525"/>
                                </a:lnTo>
                                <a:lnTo>
                                  <a:pt x="17993" y="4763"/>
                                </a:lnTo>
                                <a:lnTo>
                                  <a:pt x="17993" y="4763"/>
                                </a:lnTo>
                                <a:lnTo>
                                  <a:pt x="17993" y="9525"/>
                                </a:lnTo>
                                <a:lnTo>
                                  <a:pt x="17993" y="9525"/>
                                </a:lnTo>
                                <a:lnTo>
                                  <a:pt x="17993" y="9525"/>
                                </a:lnTo>
                                <a:lnTo>
                                  <a:pt x="17993" y="9525"/>
                                </a:lnTo>
                                <a:lnTo>
                                  <a:pt x="17993" y="9525"/>
                                </a:lnTo>
                                <a:lnTo>
                                  <a:pt x="17993" y="4763"/>
                                </a:lnTo>
                                <a:lnTo>
                                  <a:pt x="17993" y="4763"/>
                                </a:lnTo>
                                <a:lnTo>
                                  <a:pt x="17993" y="4763"/>
                                </a:lnTo>
                                <a:lnTo>
                                  <a:pt x="17993" y="4763"/>
                                </a:lnTo>
                                <a:lnTo>
                                  <a:pt x="17993" y="4763"/>
                                </a:lnTo>
                                <a:lnTo>
                                  <a:pt x="17993" y="4763"/>
                                </a:lnTo>
                                <a:lnTo>
                                  <a:pt x="19050" y="9525"/>
                                </a:lnTo>
                                <a:lnTo>
                                  <a:pt x="19050" y="9525"/>
                                </a:lnTo>
                                <a:lnTo>
                                  <a:pt x="19050" y="4763"/>
                                </a:lnTo>
                                <a:lnTo>
                                  <a:pt x="19050" y="9525"/>
                                </a:lnTo>
                                <a:lnTo>
                                  <a:pt x="19050" y="4763"/>
                                </a:lnTo>
                                <a:lnTo>
                                  <a:pt x="19050" y="9525"/>
                                </a:lnTo>
                                <a:lnTo>
                                  <a:pt x="19050" y="9525"/>
                                </a:lnTo>
                                <a:lnTo>
                                  <a:pt x="19050" y="4763"/>
                                </a:lnTo>
                                <a:lnTo>
                                  <a:pt x="19050" y="4763"/>
                                </a:lnTo>
                                <a:lnTo>
                                  <a:pt x="19050" y="4763"/>
                                </a:lnTo>
                                <a:lnTo>
                                  <a:pt x="19050" y="9525"/>
                                </a:lnTo>
                                <a:lnTo>
                                  <a:pt x="19050" y="4763"/>
                                </a:lnTo>
                                <a:lnTo>
                                  <a:pt x="19050" y="9525"/>
                                </a:lnTo>
                                <a:lnTo>
                                  <a:pt x="19050" y="9525"/>
                                </a:lnTo>
                                <a:lnTo>
                                  <a:pt x="19050" y="9525"/>
                                </a:lnTo>
                                <a:lnTo>
                                  <a:pt x="19050" y="9525"/>
                                </a:lnTo>
                                <a:lnTo>
                                  <a:pt x="19050" y="9525"/>
                                </a:lnTo>
                                <a:lnTo>
                                  <a:pt x="19050" y="9525"/>
                                </a:lnTo>
                                <a:lnTo>
                                  <a:pt x="20107" y="9525"/>
                                </a:lnTo>
                                <a:lnTo>
                                  <a:pt x="20107" y="9525"/>
                                </a:lnTo>
                                <a:lnTo>
                                  <a:pt x="20107" y="9525"/>
                                </a:lnTo>
                                <a:lnTo>
                                  <a:pt x="20107" y="4763"/>
                                </a:lnTo>
                                <a:lnTo>
                                  <a:pt x="20107" y="4763"/>
                                </a:lnTo>
                                <a:lnTo>
                                  <a:pt x="20107" y="4763"/>
                                </a:lnTo>
                                <a:lnTo>
                                  <a:pt x="20107" y="4763"/>
                                </a:lnTo>
                                <a:lnTo>
                                  <a:pt x="20107" y="4763"/>
                                </a:lnTo>
                                <a:lnTo>
                                  <a:pt x="20107" y="4763"/>
                                </a:lnTo>
                                <a:lnTo>
                                  <a:pt x="20107" y="4763"/>
                                </a:lnTo>
                                <a:lnTo>
                                  <a:pt x="20107" y="9525"/>
                                </a:lnTo>
                                <a:lnTo>
                                  <a:pt x="20107" y="9525"/>
                                </a:lnTo>
                                <a:lnTo>
                                  <a:pt x="20107" y="9525"/>
                                </a:lnTo>
                                <a:lnTo>
                                  <a:pt x="20107" y="9525"/>
                                </a:lnTo>
                                <a:lnTo>
                                  <a:pt x="20107" y="9525"/>
                                </a:lnTo>
                                <a:lnTo>
                                  <a:pt x="20107" y="9525"/>
                                </a:lnTo>
                                <a:lnTo>
                                  <a:pt x="20107" y="4763"/>
                                </a:lnTo>
                                <a:lnTo>
                                  <a:pt x="20107" y="4763"/>
                                </a:lnTo>
                                <a:lnTo>
                                  <a:pt x="21165" y="4763"/>
                                </a:lnTo>
                                <a:lnTo>
                                  <a:pt x="21165" y="4763"/>
                                </a:lnTo>
                                <a:lnTo>
                                  <a:pt x="21165" y="4763"/>
                                </a:lnTo>
                                <a:lnTo>
                                  <a:pt x="21165" y="9525"/>
                                </a:lnTo>
                                <a:lnTo>
                                  <a:pt x="21165" y="9525"/>
                                </a:lnTo>
                                <a:lnTo>
                                  <a:pt x="21165" y="4763"/>
                                </a:lnTo>
                                <a:lnTo>
                                  <a:pt x="21165" y="9525"/>
                                </a:lnTo>
                                <a:lnTo>
                                  <a:pt x="21165" y="9525"/>
                                </a:lnTo>
                                <a:lnTo>
                                  <a:pt x="21165" y="9525"/>
                                </a:lnTo>
                                <a:lnTo>
                                  <a:pt x="21165" y="9525"/>
                                </a:lnTo>
                                <a:lnTo>
                                  <a:pt x="21165" y="9525"/>
                                </a:lnTo>
                                <a:lnTo>
                                  <a:pt x="21165" y="4763"/>
                                </a:lnTo>
                                <a:lnTo>
                                  <a:pt x="21165" y="4763"/>
                                </a:lnTo>
                                <a:lnTo>
                                  <a:pt x="21165" y="4763"/>
                                </a:lnTo>
                                <a:lnTo>
                                  <a:pt x="21165" y="4763"/>
                                </a:lnTo>
                                <a:lnTo>
                                  <a:pt x="21165" y="4763"/>
                                </a:lnTo>
                                <a:lnTo>
                                  <a:pt x="21165" y="4763"/>
                                </a:lnTo>
                                <a:lnTo>
                                  <a:pt x="21165" y="4763"/>
                                </a:lnTo>
                                <a:lnTo>
                                  <a:pt x="21165" y="9525"/>
                                </a:lnTo>
                                <a:lnTo>
                                  <a:pt x="21165" y="4763"/>
                                </a:lnTo>
                                <a:lnTo>
                                  <a:pt x="22222" y="9525"/>
                                </a:lnTo>
                                <a:lnTo>
                                  <a:pt x="22222" y="9525"/>
                                </a:lnTo>
                                <a:lnTo>
                                  <a:pt x="22222" y="9525"/>
                                </a:lnTo>
                                <a:lnTo>
                                  <a:pt x="22222" y="9525"/>
                                </a:lnTo>
                                <a:lnTo>
                                  <a:pt x="22222" y="9525"/>
                                </a:lnTo>
                                <a:lnTo>
                                  <a:pt x="22222" y="9525"/>
                                </a:lnTo>
                                <a:lnTo>
                                  <a:pt x="22222" y="9525"/>
                                </a:lnTo>
                                <a:lnTo>
                                  <a:pt x="22222" y="9525"/>
                                </a:lnTo>
                                <a:lnTo>
                                  <a:pt x="22222" y="9525"/>
                                </a:lnTo>
                                <a:lnTo>
                                  <a:pt x="22222" y="9525"/>
                                </a:lnTo>
                                <a:lnTo>
                                  <a:pt x="22222" y="9525"/>
                                </a:lnTo>
                                <a:lnTo>
                                  <a:pt x="22222" y="9525"/>
                                </a:lnTo>
                                <a:lnTo>
                                  <a:pt x="22222" y="9525"/>
                                </a:lnTo>
                                <a:lnTo>
                                  <a:pt x="22222" y="4763"/>
                                </a:lnTo>
                                <a:lnTo>
                                  <a:pt x="22222" y="4763"/>
                                </a:lnTo>
                                <a:lnTo>
                                  <a:pt x="22222" y="4763"/>
                                </a:lnTo>
                                <a:lnTo>
                                  <a:pt x="22222" y="4763"/>
                                </a:lnTo>
                                <a:lnTo>
                                  <a:pt x="22222" y="9525"/>
                                </a:lnTo>
                                <a:lnTo>
                                  <a:pt x="23279" y="9525"/>
                                </a:lnTo>
                                <a:lnTo>
                                  <a:pt x="23279" y="9525"/>
                                </a:lnTo>
                                <a:lnTo>
                                  <a:pt x="23279" y="9525"/>
                                </a:lnTo>
                                <a:lnTo>
                                  <a:pt x="23279" y="9525"/>
                                </a:lnTo>
                                <a:lnTo>
                                  <a:pt x="23279" y="9525"/>
                                </a:lnTo>
                                <a:lnTo>
                                  <a:pt x="23279" y="4763"/>
                                </a:lnTo>
                                <a:lnTo>
                                  <a:pt x="23279" y="9525"/>
                                </a:lnTo>
                                <a:lnTo>
                                  <a:pt x="23279" y="9525"/>
                                </a:lnTo>
                                <a:lnTo>
                                  <a:pt x="23279" y="9525"/>
                                </a:lnTo>
                                <a:lnTo>
                                  <a:pt x="23279" y="9525"/>
                                </a:lnTo>
                                <a:lnTo>
                                  <a:pt x="23279" y="9525"/>
                                </a:lnTo>
                                <a:lnTo>
                                  <a:pt x="23279" y="9525"/>
                                </a:lnTo>
                                <a:lnTo>
                                  <a:pt x="23279" y="9525"/>
                                </a:lnTo>
                                <a:lnTo>
                                  <a:pt x="23279" y="9525"/>
                                </a:lnTo>
                                <a:lnTo>
                                  <a:pt x="23279" y="9525"/>
                                </a:lnTo>
                                <a:lnTo>
                                  <a:pt x="23279" y="9525"/>
                                </a:lnTo>
                                <a:lnTo>
                                  <a:pt x="23279" y="9525"/>
                                </a:lnTo>
                                <a:lnTo>
                                  <a:pt x="23279" y="9525"/>
                                </a:lnTo>
                                <a:lnTo>
                                  <a:pt x="24346" y="9525"/>
                                </a:lnTo>
                                <a:lnTo>
                                  <a:pt x="24346" y="4763"/>
                                </a:lnTo>
                                <a:lnTo>
                                  <a:pt x="24346" y="9525"/>
                                </a:lnTo>
                                <a:lnTo>
                                  <a:pt x="24346" y="9525"/>
                                </a:lnTo>
                                <a:lnTo>
                                  <a:pt x="24346" y="9525"/>
                                </a:lnTo>
                                <a:lnTo>
                                  <a:pt x="24346" y="9525"/>
                                </a:lnTo>
                                <a:lnTo>
                                  <a:pt x="24346" y="9525"/>
                                </a:lnTo>
                                <a:lnTo>
                                  <a:pt x="24346" y="4763"/>
                                </a:lnTo>
                                <a:lnTo>
                                  <a:pt x="24346" y="4763"/>
                                </a:lnTo>
                                <a:lnTo>
                                  <a:pt x="24346" y="9525"/>
                                </a:lnTo>
                                <a:lnTo>
                                  <a:pt x="24346" y="4763"/>
                                </a:lnTo>
                                <a:lnTo>
                                  <a:pt x="24346" y="4763"/>
                                </a:lnTo>
                                <a:lnTo>
                                  <a:pt x="24346" y="9525"/>
                                </a:lnTo>
                                <a:lnTo>
                                  <a:pt x="24346" y="9525"/>
                                </a:lnTo>
                                <a:lnTo>
                                  <a:pt x="24346" y="9525"/>
                                </a:lnTo>
                                <a:lnTo>
                                  <a:pt x="24346" y="9525"/>
                                </a:lnTo>
                                <a:lnTo>
                                  <a:pt x="24346" y="9525"/>
                                </a:lnTo>
                                <a:lnTo>
                                  <a:pt x="24346" y="9525"/>
                                </a:lnTo>
                                <a:lnTo>
                                  <a:pt x="25403" y="4763"/>
                                </a:lnTo>
                                <a:lnTo>
                                  <a:pt x="25403" y="9525"/>
                                </a:lnTo>
                                <a:lnTo>
                                  <a:pt x="25403" y="4763"/>
                                </a:lnTo>
                                <a:lnTo>
                                  <a:pt x="25403" y="9525"/>
                                </a:lnTo>
                                <a:lnTo>
                                  <a:pt x="25403" y="9525"/>
                                </a:lnTo>
                                <a:lnTo>
                                  <a:pt x="25403" y="9525"/>
                                </a:lnTo>
                                <a:lnTo>
                                  <a:pt x="25403" y="9525"/>
                                </a:lnTo>
                                <a:lnTo>
                                  <a:pt x="25403" y="4763"/>
                                </a:lnTo>
                                <a:lnTo>
                                  <a:pt x="25403" y="4763"/>
                                </a:lnTo>
                                <a:lnTo>
                                  <a:pt x="25403" y="4763"/>
                                </a:lnTo>
                                <a:lnTo>
                                  <a:pt x="25403" y="4763"/>
                                </a:lnTo>
                                <a:lnTo>
                                  <a:pt x="25403" y="4763"/>
                                </a:lnTo>
                                <a:lnTo>
                                  <a:pt x="25403" y="4763"/>
                                </a:lnTo>
                                <a:lnTo>
                                  <a:pt x="25403" y="4763"/>
                                </a:lnTo>
                                <a:lnTo>
                                  <a:pt x="25403" y="4763"/>
                                </a:lnTo>
                                <a:lnTo>
                                  <a:pt x="25403" y="9525"/>
                                </a:lnTo>
                                <a:lnTo>
                                  <a:pt x="25403" y="9525"/>
                                </a:lnTo>
                                <a:lnTo>
                                  <a:pt x="25403" y="9525"/>
                                </a:lnTo>
                                <a:lnTo>
                                  <a:pt x="25403" y="9525"/>
                                </a:lnTo>
                                <a:lnTo>
                                  <a:pt x="25403" y="9525"/>
                                </a:lnTo>
                                <a:lnTo>
                                  <a:pt x="26460" y="9525"/>
                                </a:lnTo>
                                <a:lnTo>
                                  <a:pt x="26460" y="4763"/>
                                </a:lnTo>
                                <a:lnTo>
                                  <a:pt x="26460" y="4763"/>
                                </a:lnTo>
                                <a:lnTo>
                                  <a:pt x="26460" y="4763"/>
                                </a:lnTo>
                                <a:lnTo>
                                  <a:pt x="26460" y="4763"/>
                                </a:lnTo>
                                <a:lnTo>
                                  <a:pt x="26460" y="4763"/>
                                </a:lnTo>
                                <a:lnTo>
                                  <a:pt x="26460" y="4763"/>
                                </a:lnTo>
                                <a:lnTo>
                                  <a:pt x="26460" y="4763"/>
                                </a:lnTo>
                                <a:lnTo>
                                  <a:pt x="26460" y="4763"/>
                                </a:lnTo>
                                <a:lnTo>
                                  <a:pt x="26460" y="9525"/>
                                </a:lnTo>
                                <a:lnTo>
                                  <a:pt x="26460" y="9525"/>
                                </a:lnTo>
                                <a:lnTo>
                                  <a:pt x="26460" y="9525"/>
                                </a:lnTo>
                                <a:lnTo>
                                  <a:pt x="26460" y="9525"/>
                                </a:lnTo>
                                <a:lnTo>
                                  <a:pt x="26460" y="9525"/>
                                </a:lnTo>
                                <a:lnTo>
                                  <a:pt x="26460" y="4763"/>
                                </a:lnTo>
                                <a:lnTo>
                                  <a:pt x="26460" y="4763"/>
                                </a:lnTo>
                                <a:lnTo>
                                  <a:pt x="26460" y="9525"/>
                                </a:lnTo>
                                <a:lnTo>
                                  <a:pt x="26460" y="9525"/>
                                </a:lnTo>
                                <a:lnTo>
                                  <a:pt x="27518" y="9525"/>
                                </a:lnTo>
                                <a:lnTo>
                                  <a:pt x="27518" y="9525"/>
                                </a:lnTo>
                                <a:lnTo>
                                  <a:pt x="27518" y="9525"/>
                                </a:lnTo>
                                <a:lnTo>
                                  <a:pt x="27518" y="9525"/>
                                </a:lnTo>
                                <a:lnTo>
                                  <a:pt x="27518" y="4763"/>
                                </a:lnTo>
                                <a:lnTo>
                                  <a:pt x="27518" y="9525"/>
                                </a:lnTo>
                                <a:lnTo>
                                  <a:pt x="27518" y="4763"/>
                                </a:lnTo>
                                <a:lnTo>
                                  <a:pt x="27518" y="4763"/>
                                </a:lnTo>
                                <a:lnTo>
                                  <a:pt x="27518" y="9525"/>
                                </a:lnTo>
                                <a:lnTo>
                                  <a:pt x="27518" y="9525"/>
                                </a:lnTo>
                                <a:lnTo>
                                  <a:pt x="27518" y="9525"/>
                                </a:lnTo>
                                <a:lnTo>
                                  <a:pt x="27518" y="9525"/>
                                </a:lnTo>
                                <a:lnTo>
                                  <a:pt x="27518" y="9525"/>
                                </a:lnTo>
                                <a:lnTo>
                                  <a:pt x="27518" y="4763"/>
                                </a:lnTo>
                                <a:lnTo>
                                  <a:pt x="27518" y="9525"/>
                                </a:lnTo>
                                <a:lnTo>
                                  <a:pt x="27518" y="9525"/>
                                </a:lnTo>
                                <a:lnTo>
                                  <a:pt x="27518" y="9525"/>
                                </a:lnTo>
                                <a:lnTo>
                                  <a:pt x="27518" y="9525"/>
                                </a:lnTo>
                                <a:lnTo>
                                  <a:pt x="28575" y="9525"/>
                                </a:lnTo>
                                <a:lnTo>
                                  <a:pt x="28575" y="9525"/>
                                </a:lnTo>
                                <a:lnTo>
                                  <a:pt x="28575" y="9525"/>
                                </a:lnTo>
                                <a:lnTo>
                                  <a:pt x="28575" y="4763"/>
                                </a:lnTo>
                                <a:lnTo>
                                  <a:pt x="28575" y="4763"/>
                                </a:lnTo>
                                <a:lnTo>
                                  <a:pt x="28575" y="4763"/>
                                </a:lnTo>
                                <a:lnTo>
                                  <a:pt x="28575" y="4763"/>
                                </a:lnTo>
                                <a:lnTo>
                                  <a:pt x="28575" y="4763"/>
                                </a:lnTo>
                                <a:lnTo>
                                  <a:pt x="28575" y="4763"/>
                                </a:lnTo>
                                <a:lnTo>
                                  <a:pt x="28575" y="4763"/>
                                </a:lnTo>
                                <a:lnTo>
                                  <a:pt x="28575" y="476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75" name="Freeform: Shape 275"/>
                        <wps:cNvSpPr/>
                        <wps:spPr>
                          <a:xfrm>
                            <a:off x="1662112" y="1947862"/>
                            <a:ext cx="19050" cy="9525"/>
                          </a:xfrm>
                          <a:custGeom>
                            <a:avLst/>
                            <a:gdLst>
                              <a:gd name="connsiteX0" fmla="*/ 0 w 19050"/>
                              <a:gd name="connsiteY0" fmla="*/ 4763 h 9525"/>
                              <a:gd name="connsiteX1" fmla="*/ 0 w 19050"/>
                              <a:gd name="connsiteY1" fmla="*/ 4763 h 9525"/>
                              <a:gd name="connsiteX2" fmla="*/ 0 w 19050"/>
                              <a:gd name="connsiteY2" fmla="*/ 4763 h 9525"/>
                              <a:gd name="connsiteX3" fmla="*/ 0 w 19050"/>
                              <a:gd name="connsiteY3" fmla="*/ 4763 h 9525"/>
                              <a:gd name="connsiteX4" fmla="*/ 0 w 19050"/>
                              <a:gd name="connsiteY4" fmla="*/ 4763 h 9525"/>
                              <a:gd name="connsiteX5" fmla="*/ 0 w 19050"/>
                              <a:gd name="connsiteY5" fmla="*/ 4763 h 9525"/>
                              <a:gd name="connsiteX6" fmla="*/ 0 w 19050"/>
                              <a:gd name="connsiteY6" fmla="*/ 4763 h 9525"/>
                              <a:gd name="connsiteX7" fmla="*/ 0 w 19050"/>
                              <a:gd name="connsiteY7" fmla="*/ 9525 h 9525"/>
                              <a:gd name="connsiteX8" fmla="*/ 705 w 19050"/>
                              <a:gd name="connsiteY8" fmla="*/ 9525 h 9525"/>
                              <a:gd name="connsiteX9" fmla="*/ 705 w 19050"/>
                              <a:gd name="connsiteY9" fmla="*/ 9525 h 9525"/>
                              <a:gd name="connsiteX10" fmla="*/ 705 w 19050"/>
                              <a:gd name="connsiteY10" fmla="*/ 4763 h 9525"/>
                              <a:gd name="connsiteX11" fmla="*/ 705 w 19050"/>
                              <a:gd name="connsiteY11" fmla="*/ 4763 h 9525"/>
                              <a:gd name="connsiteX12" fmla="*/ 705 w 19050"/>
                              <a:gd name="connsiteY12" fmla="*/ 4763 h 9525"/>
                              <a:gd name="connsiteX13" fmla="*/ 705 w 19050"/>
                              <a:gd name="connsiteY13" fmla="*/ 4763 h 9525"/>
                              <a:gd name="connsiteX14" fmla="*/ 705 w 19050"/>
                              <a:gd name="connsiteY14" fmla="*/ 4763 h 9525"/>
                              <a:gd name="connsiteX15" fmla="*/ 705 w 19050"/>
                              <a:gd name="connsiteY15" fmla="*/ 4763 h 9525"/>
                              <a:gd name="connsiteX16" fmla="*/ 705 w 19050"/>
                              <a:gd name="connsiteY16" fmla="*/ 4763 h 9525"/>
                              <a:gd name="connsiteX17" fmla="*/ 705 w 19050"/>
                              <a:gd name="connsiteY17" fmla="*/ 4763 h 9525"/>
                              <a:gd name="connsiteX18" fmla="*/ 705 w 19050"/>
                              <a:gd name="connsiteY18" fmla="*/ 4763 h 9525"/>
                              <a:gd name="connsiteX19" fmla="*/ 705 w 19050"/>
                              <a:gd name="connsiteY19" fmla="*/ 4763 h 9525"/>
                              <a:gd name="connsiteX20" fmla="*/ 705 w 19050"/>
                              <a:gd name="connsiteY20" fmla="*/ 4763 h 9525"/>
                              <a:gd name="connsiteX21" fmla="*/ 705 w 19050"/>
                              <a:gd name="connsiteY21" fmla="*/ 9525 h 9525"/>
                              <a:gd name="connsiteX22" fmla="*/ 705 w 19050"/>
                              <a:gd name="connsiteY22" fmla="*/ 9525 h 9525"/>
                              <a:gd name="connsiteX23" fmla="*/ 705 w 19050"/>
                              <a:gd name="connsiteY23" fmla="*/ 9525 h 9525"/>
                              <a:gd name="connsiteX24" fmla="*/ 705 w 19050"/>
                              <a:gd name="connsiteY24" fmla="*/ 9525 h 9525"/>
                              <a:gd name="connsiteX25" fmla="*/ 705 w 19050"/>
                              <a:gd name="connsiteY25" fmla="*/ 4763 h 9525"/>
                              <a:gd name="connsiteX26" fmla="*/ 705 w 19050"/>
                              <a:gd name="connsiteY26" fmla="*/ 4763 h 9525"/>
                              <a:gd name="connsiteX27" fmla="*/ 705 w 19050"/>
                              <a:gd name="connsiteY27" fmla="*/ 4763 h 9525"/>
                              <a:gd name="connsiteX28" fmla="*/ 1410 w 19050"/>
                              <a:gd name="connsiteY28" fmla="*/ 4763 h 9525"/>
                              <a:gd name="connsiteX29" fmla="*/ 1410 w 19050"/>
                              <a:gd name="connsiteY29" fmla="*/ 4763 h 9525"/>
                              <a:gd name="connsiteX30" fmla="*/ 1410 w 19050"/>
                              <a:gd name="connsiteY30" fmla="*/ 4763 h 9525"/>
                              <a:gd name="connsiteX31" fmla="*/ 1410 w 19050"/>
                              <a:gd name="connsiteY31" fmla="*/ 9525 h 9525"/>
                              <a:gd name="connsiteX32" fmla="*/ 1410 w 19050"/>
                              <a:gd name="connsiteY32" fmla="*/ 4763 h 9525"/>
                              <a:gd name="connsiteX33" fmla="*/ 1410 w 19050"/>
                              <a:gd name="connsiteY33" fmla="*/ 9525 h 9525"/>
                              <a:gd name="connsiteX34" fmla="*/ 1410 w 19050"/>
                              <a:gd name="connsiteY34" fmla="*/ 9525 h 9525"/>
                              <a:gd name="connsiteX35" fmla="*/ 1410 w 19050"/>
                              <a:gd name="connsiteY35" fmla="*/ 9525 h 9525"/>
                              <a:gd name="connsiteX36" fmla="*/ 1410 w 19050"/>
                              <a:gd name="connsiteY36" fmla="*/ 9525 h 9525"/>
                              <a:gd name="connsiteX37" fmla="*/ 1410 w 19050"/>
                              <a:gd name="connsiteY37" fmla="*/ 4763 h 9525"/>
                              <a:gd name="connsiteX38" fmla="*/ 1410 w 19050"/>
                              <a:gd name="connsiteY38" fmla="*/ 4763 h 9525"/>
                              <a:gd name="connsiteX39" fmla="*/ 1410 w 19050"/>
                              <a:gd name="connsiteY39" fmla="*/ 4763 h 9525"/>
                              <a:gd name="connsiteX40" fmla="*/ 1410 w 19050"/>
                              <a:gd name="connsiteY40" fmla="*/ 0 h 9525"/>
                              <a:gd name="connsiteX41" fmla="*/ 1410 w 19050"/>
                              <a:gd name="connsiteY41" fmla="*/ 4763 h 9525"/>
                              <a:gd name="connsiteX42" fmla="*/ 1410 w 19050"/>
                              <a:gd name="connsiteY42" fmla="*/ 4763 h 9525"/>
                              <a:gd name="connsiteX43" fmla="*/ 1410 w 19050"/>
                              <a:gd name="connsiteY43" fmla="*/ 4763 h 9525"/>
                              <a:gd name="connsiteX44" fmla="*/ 1410 w 19050"/>
                              <a:gd name="connsiteY44" fmla="*/ 4763 h 9525"/>
                              <a:gd name="connsiteX45" fmla="*/ 1410 w 19050"/>
                              <a:gd name="connsiteY45" fmla="*/ 4763 h 9525"/>
                              <a:gd name="connsiteX46" fmla="*/ 2115 w 19050"/>
                              <a:gd name="connsiteY46" fmla="*/ 4763 h 9525"/>
                              <a:gd name="connsiteX47" fmla="*/ 2115 w 19050"/>
                              <a:gd name="connsiteY47" fmla="*/ 4763 h 9525"/>
                              <a:gd name="connsiteX48" fmla="*/ 2115 w 19050"/>
                              <a:gd name="connsiteY48" fmla="*/ 4763 h 9525"/>
                              <a:gd name="connsiteX49" fmla="*/ 2115 w 19050"/>
                              <a:gd name="connsiteY49" fmla="*/ 4763 h 9525"/>
                              <a:gd name="connsiteX50" fmla="*/ 2115 w 19050"/>
                              <a:gd name="connsiteY50" fmla="*/ 4763 h 9525"/>
                              <a:gd name="connsiteX51" fmla="*/ 2115 w 19050"/>
                              <a:gd name="connsiteY51" fmla="*/ 4763 h 9525"/>
                              <a:gd name="connsiteX52" fmla="*/ 2115 w 19050"/>
                              <a:gd name="connsiteY52" fmla="*/ 4763 h 9525"/>
                              <a:gd name="connsiteX53" fmla="*/ 2115 w 19050"/>
                              <a:gd name="connsiteY53" fmla="*/ 4763 h 9525"/>
                              <a:gd name="connsiteX54" fmla="*/ 2115 w 19050"/>
                              <a:gd name="connsiteY54" fmla="*/ 4763 h 9525"/>
                              <a:gd name="connsiteX55" fmla="*/ 2115 w 19050"/>
                              <a:gd name="connsiteY55" fmla="*/ 9525 h 9525"/>
                              <a:gd name="connsiteX56" fmla="*/ 2115 w 19050"/>
                              <a:gd name="connsiteY56" fmla="*/ 9525 h 9525"/>
                              <a:gd name="connsiteX57" fmla="*/ 2115 w 19050"/>
                              <a:gd name="connsiteY57" fmla="*/ 9525 h 9525"/>
                              <a:gd name="connsiteX58" fmla="*/ 2115 w 19050"/>
                              <a:gd name="connsiteY58" fmla="*/ 9525 h 9525"/>
                              <a:gd name="connsiteX59" fmla="*/ 2115 w 19050"/>
                              <a:gd name="connsiteY59" fmla="*/ 4763 h 9525"/>
                              <a:gd name="connsiteX60" fmla="*/ 2115 w 19050"/>
                              <a:gd name="connsiteY60" fmla="*/ 4763 h 9525"/>
                              <a:gd name="connsiteX61" fmla="*/ 2115 w 19050"/>
                              <a:gd name="connsiteY61" fmla="*/ 4763 h 9525"/>
                              <a:gd name="connsiteX62" fmla="*/ 2115 w 19050"/>
                              <a:gd name="connsiteY62" fmla="*/ 4763 h 9525"/>
                              <a:gd name="connsiteX63" fmla="*/ 2115 w 19050"/>
                              <a:gd name="connsiteY63" fmla="*/ 4763 h 9525"/>
                              <a:gd name="connsiteX64" fmla="*/ 2819 w 19050"/>
                              <a:gd name="connsiteY64" fmla="*/ 4763 h 9525"/>
                              <a:gd name="connsiteX65" fmla="*/ 2819 w 19050"/>
                              <a:gd name="connsiteY65" fmla="*/ 4763 h 9525"/>
                              <a:gd name="connsiteX66" fmla="*/ 2819 w 19050"/>
                              <a:gd name="connsiteY66" fmla="*/ 4763 h 9525"/>
                              <a:gd name="connsiteX67" fmla="*/ 2819 w 19050"/>
                              <a:gd name="connsiteY67" fmla="*/ 0 h 9525"/>
                              <a:gd name="connsiteX68" fmla="*/ 2819 w 19050"/>
                              <a:gd name="connsiteY68" fmla="*/ 0 h 9525"/>
                              <a:gd name="connsiteX69" fmla="*/ 2819 w 19050"/>
                              <a:gd name="connsiteY69" fmla="*/ 4763 h 9525"/>
                              <a:gd name="connsiteX70" fmla="*/ 2819 w 19050"/>
                              <a:gd name="connsiteY70" fmla="*/ 0 h 9525"/>
                              <a:gd name="connsiteX71" fmla="*/ 2819 w 19050"/>
                              <a:gd name="connsiteY71" fmla="*/ 4763 h 9525"/>
                              <a:gd name="connsiteX72" fmla="*/ 2819 w 19050"/>
                              <a:gd name="connsiteY72" fmla="*/ 4763 h 9525"/>
                              <a:gd name="connsiteX73" fmla="*/ 2819 w 19050"/>
                              <a:gd name="connsiteY73" fmla="*/ 4763 h 9525"/>
                              <a:gd name="connsiteX74" fmla="*/ 2819 w 19050"/>
                              <a:gd name="connsiteY74" fmla="*/ 4763 h 9525"/>
                              <a:gd name="connsiteX75" fmla="*/ 2819 w 19050"/>
                              <a:gd name="connsiteY75" fmla="*/ 9525 h 9525"/>
                              <a:gd name="connsiteX76" fmla="*/ 2819 w 19050"/>
                              <a:gd name="connsiteY76" fmla="*/ 4763 h 9525"/>
                              <a:gd name="connsiteX77" fmla="*/ 2819 w 19050"/>
                              <a:gd name="connsiteY77" fmla="*/ 4763 h 9525"/>
                              <a:gd name="connsiteX78" fmla="*/ 2819 w 19050"/>
                              <a:gd name="connsiteY78" fmla="*/ 4763 h 9525"/>
                              <a:gd name="connsiteX79" fmla="*/ 2819 w 19050"/>
                              <a:gd name="connsiteY79" fmla="*/ 4763 h 9525"/>
                              <a:gd name="connsiteX80" fmla="*/ 2819 w 19050"/>
                              <a:gd name="connsiteY80" fmla="*/ 4763 h 9525"/>
                              <a:gd name="connsiteX81" fmla="*/ 2819 w 19050"/>
                              <a:gd name="connsiteY81" fmla="*/ 4763 h 9525"/>
                              <a:gd name="connsiteX82" fmla="*/ 3524 w 19050"/>
                              <a:gd name="connsiteY82" fmla="*/ 4763 h 9525"/>
                              <a:gd name="connsiteX83" fmla="*/ 3524 w 19050"/>
                              <a:gd name="connsiteY83" fmla="*/ 4763 h 9525"/>
                              <a:gd name="connsiteX84" fmla="*/ 3524 w 19050"/>
                              <a:gd name="connsiteY84" fmla="*/ 4763 h 9525"/>
                              <a:gd name="connsiteX85" fmla="*/ 3524 w 19050"/>
                              <a:gd name="connsiteY85" fmla="*/ 4763 h 9525"/>
                              <a:gd name="connsiteX86" fmla="*/ 3524 w 19050"/>
                              <a:gd name="connsiteY86" fmla="*/ 4763 h 9525"/>
                              <a:gd name="connsiteX87" fmla="*/ 3524 w 19050"/>
                              <a:gd name="connsiteY87" fmla="*/ 4763 h 9525"/>
                              <a:gd name="connsiteX88" fmla="*/ 3524 w 19050"/>
                              <a:gd name="connsiteY88" fmla="*/ 4763 h 9525"/>
                              <a:gd name="connsiteX89" fmla="*/ 3524 w 19050"/>
                              <a:gd name="connsiteY89" fmla="*/ 9525 h 9525"/>
                              <a:gd name="connsiteX90" fmla="*/ 3524 w 19050"/>
                              <a:gd name="connsiteY90" fmla="*/ 9525 h 9525"/>
                              <a:gd name="connsiteX91" fmla="*/ 3524 w 19050"/>
                              <a:gd name="connsiteY91" fmla="*/ 9525 h 9525"/>
                              <a:gd name="connsiteX92" fmla="*/ 3524 w 19050"/>
                              <a:gd name="connsiteY92" fmla="*/ 9525 h 9525"/>
                              <a:gd name="connsiteX93" fmla="*/ 3524 w 19050"/>
                              <a:gd name="connsiteY93" fmla="*/ 4763 h 9525"/>
                              <a:gd name="connsiteX94" fmla="*/ 3524 w 19050"/>
                              <a:gd name="connsiteY94" fmla="*/ 4763 h 9525"/>
                              <a:gd name="connsiteX95" fmla="*/ 3524 w 19050"/>
                              <a:gd name="connsiteY95" fmla="*/ 4763 h 9525"/>
                              <a:gd name="connsiteX96" fmla="*/ 3524 w 19050"/>
                              <a:gd name="connsiteY96" fmla="*/ 4763 h 9525"/>
                              <a:gd name="connsiteX97" fmla="*/ 3524 w 19050"/>
                              <a:gd name="connsiteY97" fmla="*/ 4763 h 9525"/>
                              <a:gd name="connsiteX98" fmla="*/ 3524 w 19050"/>
                              <a:gd name="connsiteY98" fmla="*/ 4763 h 9525"/>
                              <a:gd name="connsiteX99" fmla="*/ 3524 w 19050"/>
                              <a:gd name="connsiteY99" fmla="*/ 4763 h 9525"/>
                              <a:gd name="connsiteX100" fmla="*/ 3524 w 19050"/>
                              <a:gd name="connsiteY100" fmla="*/ 9525 h 9525"/>
                              <a:gd name="connsiteX101" fmla="*/ 3524 w 19050"/>
                              <a:gd name="connsiteY101" fmla="*/ 4763 h 9525"/>
                              <a:gd name="connsiteX102" fmla="*/ 4229 w 19050"/>
                              <a:gd name="connsiteY102" fmla="*/ 4763 h 9525"/>
                              <a:gd name="connsiteX103" fmla="*/ 4229 w 19050"/>
                              <a:gd name="connsiteY103" fmla="*/ 4763 h 9525"/>
                              <a:gd name="connsiteX104" fmla="*/ 4229 w 19050"/>
                              <a:gd name="connsiteY104" fmla="*/ 4763 h 9525"/>
                              <a:gd name="connsiteX105" fmla="*/ 4229 w 19050"/>
                              <a:gd name="connsiteY105" fmla="*/ 4763 h 9525"/>
                              <a:gd name="connsiteX106" fmla="*/ 4229 w 19050"/>
                              <a:gd name="connsiteY106" fmla="*/ 4763 h 9525"/>
                              <a:gd name="connsiteX107" fmla="*/ 4229 w 19050"/>
                              <a:gd name="connsiteY107" fmla="*/ 4763 h 9525"/>
                              <a:gd name="connsiteX108" fmla="*/ 4229 w 19050"/>
                              <a:gd name="connsiteY108" fmla="*/ 9525 h 9525"/>
                              <a:gd name="connsiteX109" fmla="*/ 4229 w 19050"/>
                              <a:gd name="connsiteY109" fmla="*/ 4763 h 9525"/>
                              <a:gd name="connsiteX110" fmla="*/ 4229 w 19050"/>
                              <a:gd name="connsiteY110" fmla="*/ 4763 h 9525"/>
                              <a:gd name="connsiteX111" fmla="*/ 4229 w 19050"/>
                              <a:gd name="connsiteY111" fmla="*/ 4763 h 9525"/>
                              <a:gd name="connsiteX112" fmla="*/ 4229 w 19050"/>
                              <a:gd name="connsiteY112" fmla="*/ 4763 h 9525"/>
                              <a:gd name="connsiteX113" fmla="*/ 4229 w 19050"/>
                              <a:gd name="connsiteY113" fmla="*/ 9525 h 9525"/>
                              <a:gd name="connsiteX114" fmla="*/ 4229 w 19050"/>
                              <a:gd name="connsiteY114" fmla="*/ 9525 h 9525"/>
                              <a:gd name="connsiteX115" fmla="*/ 4229 w 19050"/>
                              <a:gd name="connsiteY115" fmla="*/ 4763 h 9525"/>
                              <a:gd name="connsiteX116" fmla="*/ 4229 w 19050"/>
                              <a:gd name="connsiteY116" fmla="*/ 4763 h 9525"/>
                              <a:gd name="connsiteX117" fmla="*/ 4229 w 19050"/>
                              <a:gd name="connsiteY117" fmla="*/ 4763 h 9525"/>
                              <a:gd name="connsiteX118" fmla="*/ 4229 w 19050"/>
                              <a:gd name="connsiteY118" fmla="*/ 4763 h 9525"/>
                              <a:gd name="connsiteX119" fmla="*/ 4229 w 19050"/>
                              <a:gd name="connsiteY119" fmla="*/ 4763 h 9525"/>
                              <a:gd name="connsiteX120" fmla="*/ 4229 w 19050"/>
                              <a:gd name="connsiteY120" fmla="*/ 4763 h 9525"/>
                              <a:gd name="connsiteX121" fmla="*/ 4229 w 19050"/>
                              <a:gd name="connsiteY121" fmla="*/ 9525 h 9525"/>
                              <a:gd name="connsiteX122" fmla="*/ 4229 w 19050"/>
                              <a:gd name="connsiteY122" fmla="*/ 9525 h 9525"/>
                              <a:gd name="connsiteX123" fmla="*/ 4229 w 19050"/>
                              <a:gd name="connsiteY123" fmla="*/ 4763 h 9525"/>
                              <a:gd name="connsiteX124" fmla="*/ 4229 w 19050"/>
                              <a:gd name="connsiteY124" fmla="*/ 9525 h 9525"/>
                              <a:gd name="connsiteX125" fmla="*/ 4229 w 19050"/>
                              <a:gd name="connsiteY125" fmla="*/ 4763 h 9525"/>
                              <a:gd name="connsiteX126" fmla="*/ 4943 w 19050"/>
                              <a:gd name="connsiteY126" fmla="*/ 4763 h 9525"/>
                              <a:gd name="connsiteX127" fmla="*/ 4943 w 19050"/>
                              <a:gd name="connsiteY127" fmla="*/ 4763 h 9525"/>
                              <a:gd name="connsiteX128" fmla="*/ 4943 w 19050"/>
                              <a:gd name="connsiteY128" fmla="*/ 4763 h 9525"/>
                              <a:gd name="connsiteX129" fmla="*/ 4943 w 19050"/>
                              <a:gd name="connsiteY129" fmla="*/ 4763 h 9525"/>
                              <a:gd name="connsiteX130" fmla="*/ 4943 w 19050"/>
                              <a:gd name="connsiteY130" fmla="*/ 4763 h 9525"/>
                              <a:gd name="connsiteX131" fmla="*/ 4943 w 19050"/>
                              <a:gd name="connsiteY131" fmla="*/ 4763 h 9525"/>
                              <a:gd name="connsiteX132" fmla="*/ 4943 w 19050"/>
                              <a:gd name="connsiteY132" fmla="*/ 4763 h 9525"/>
                              <a:gd name="connsiteX133" fmla="*/ 4943 w 19050"/>
                              <a:gd name="connsiteY133" fmla="*/ 4763 h 9525"/>
                              <a:gd name="connsiteX134" fmla="*/ 4943 w 19050"/>
                              <a:gd name="connsiteY134" fmla="*/ 4763 h 9525"/>
                              <a:gd name="connsiteX135" fmla="*/ 4943 w 19050"/>
                              <a:gd name="connsiteY135" fmla="*/ 4763 h 9525"/>
                              <a:gd name="connsiteX136" fmla="*/ 4943 w 19050"/>
                              <a:gd name="connsiteY136" fmla="*/ 4763 h 9525"/>
                              <a:gd name="connsiteX137" fmla="*/ 4943 w 19050"/>
                              <a:gd name="connsiteY137" fmla="*/ 4763 h 9525"/>
                              <a:gd name="connsiteX138" fmla="*/ 4943 w 19050"/>
                              <a:gd name="connsiteY138" fmla="*/ 4763 h 9525"/>
                              <a:gd name="connsiteX139" fmla="*/ 4943 w 19050"/>
                              <a:gd name="connsiteY139" fmla="*/ 4763 h 9525"/>
                              <a:gd name="connsiteX140" fmla="*/ 4943 w 19050"/>
                              <a:gd name="connsiteY140" fmla="*/ 4763 h 9525"/>
                              <a:gd name="connsiteX141" fmla="*/ 4943 w 19050"/>
                              <a:gd name="connsiteY141" fmla="*/ 4763 h 9525"/>
                              <a:gd name="connsiteX142" fmla="*/ 4943 w 19050"/>
                              <a:gd name="connsiteY142" fmla="*/ 4763 h 9525"/>
                              <a:gd name="connsiteX143" fmla="*/ 4943 w 19050"/>
                              <a:gd name="connsiteY143" fmla="*/ 4763 h 9525"/>
                              <a:gd name="connsiteX144" fmla="*/ 5648 w 19050"/>
                              <a:gd name="connsiteY144" fmla="*/ 4763 h 9525"/>
                              <a:gd name="connsiteX145" fmla="*/ 5648 w 19050"/>
                              <a:gd name="connsiteY145" fmla="*/ 4763 h 9525"/>
                              <a:gd name="connsiteX146" fmla="*/ 5648 w 19050"/>
                              <a:gd name="connsiteY146" fmla="*/ 4763 h 9525"/>
                              <a:gd name="connsiteX147" fmla="*/ 5648 w 19050"/>
                              <a:gd name="connsiteY147" fmla="*/ 9525 h 9525"/>
                              <a:gd name="connsiteX148" fmla="*/ 5648 w 19050"/>
                              <a:gd name="connsiteY148" fmla="*/ 9525 h 9525"/>
                              <a:gd name="connsiteX149" fmla="*/ 5648 w 19050"/>
                              <a:gd name="connsiteY149" fmla="*/ 4763 h 9525"/>
                              <a:gd name="connsiteX150" fmla="*/ 5648 w 19050"/>
                              <a:gd name="connsiteY150" fmla="*/ 4763 h 9525"/>
                              <a:gd name="connsiteX151" fmla="*/ 5648 w 19050"/>
                              <a:gd name="connsiteY151" fmla="*/ 4763 h 9525"/>
                              <a:gd name="connsiteX152" fmla="*/ 5648 w 19050"/>
                              <a:gd name="connsiteY152" fmla="*/ 4763 h 9525"/>
                              <a:gd name="connsiteX153" fmla="*/ 5648 w 19050"/>
                              <a:gd name="connsiteY153" fmla="*/ 4763 h 9525"/>
                              <a:gd name="connsiteX154" fmla="*/ 5648 w 19050"/>
                              <a:gd name="connsiteY154" fmla="*/ 4763 h 9525"/>
                              <a:gd name="connsiteX155" fmla="*/ 5648 w 19050"/>
                              <a:gd name="connsiteY155" fmla="*/ 4763 h 9525"/>
                              <a:gd name="connsiteX156" fmla="*/ 5648 w 19050"/>
                              <a:gd name="connsiteY156" fmla="*/ 0 h 9525"/>
                              <a:gd name="connsiteX157" fmla="*/ 5648 w 19050"/>
                              <a:gd name="connsiteY157" fmla="*/ 4763 h 9525"/>
                              <a:gd name="connsiteX158" fmla="*/ 5648 w 19050"/>
                              <a:gd name="connsiteY158" fmla="*/ 4763 h 9525"/>
                              <a:gd name="connsiteX159" fmla="*/ 5648 w 19050"/>
                              <a:gd name="connsiteY159" fmla="*/ 4763 h 9525"/>
                              <a:gd name="connsiteX160" fmla="*/ 5648 w 19050"/>
                              <a:gd name="connsiteY160" fmla="*/ 4763 h 9525"/>
                              <a:gd name="connsiteX161" fmla="*/ 5648 w 19050"/>
                              <a:gd name="connsiteY161" fmla="*/ 4763 h 9525"/>
                              <a:gd name="connsiteX162" fmla="*/ 5648 w 19050"/>
                              <a:gd name="connsiteY162" fmla="*/ 4763 h 9525"/>
                              <a:gd name="connsiteX163" fmla="*/ 5648 w 19050"/>
                              <a:gd name="connsiteY163" fmla="*/ 4763 h 9525"/>
                              <a:gd name="connsiteX164" fmla="*/ 6353 w 19050"/>
                              <a:gd name="connsiteY164" fmla="*/ 4763 h 9525"/>
                              <a:gd name="connsiteX165" fmla="*/ 6353 w 19050"/>
                              <a:gd name="connsiteY165" fmla="*/ 4763 h 9525"/>
                              <a:gd name="connsiteX166" fmla="*/ 6353 w 19050"/>
                              <a:gd name="connsiteY166" fmla="*/ 4763 h 9525"/>
                              <a:gd name="connsiteX167" fmla="*/ 6353 w 19050"/>
                              <a:gd name="connsiteY167" fmla="*/ 4763 h 9525"/>
                              <a:gd name="connsiteX168" fmla="*/ 6353 w 19050"/>
                              <a:gd name="connsiteY168" fmla="*/ 4763 h 9525"/>
                              <a:gd name="connsiteX169" fmla="*/ 6353 w 19050"/>
                              <a:gd name="connsiteY169" fmla="*/ 4763 h 9525"/>
                              <a:gd name="connsiteX170" fmla="*/ 6353 w 19050"/>
                              <a:gd name="connsiteY170" fmla="*/ 4763 h 9525"/>
                              <a:gd name="connsiteX171" fmla="*/ 6353 w 19050"/>
                              <a:gd name="connsiteY171" fmla="*/ 4763 h 9525"/>
                              <a:gd name="connsiteX172" fmla="*/ 6353 w 19050"/>
                              <a:gd name="connsiteY172" fmla="*/ 9525 h 9525"/>
                              <a:gd name="connsiteX173" fmla="*/ 6353 w 19050"/>
                              <a:gd name="connsiteY173" fmla="*/ 4763 h 9525"/>
                              <a:gd name="connsiteX174" fmla="*/ 6353 w 19050"/>
                              <a:gd name="connsiteY174" fmla="*/ 4763 h 9525"/>
                              <a:gd name="connsiteX175" fmla="*/ 6353 w 19050"/>
                              <a:gd name="connsiteY175" fmla="*/ 4763 h 9525"/>
                              <a:gd name="connsiteX176" fmla="*/ 6353 w 19050"/>
                              <a:gd name="connsiteY176" fmla="*/ 4763 h 9525"/>
                              <a:gd name="connsiteX177" fmla="*/ 6353 w 19050"/>
                              <a:gd name="connsiteY177" fmla="*/ 4763 h 9525"/>
                              <a:gd name="connsiteX178" fmla="*/ 6353 w 19050"/>
                              <a:gd name="connsiteY178" fmla="*/ 4763 h 9525"/>
                              <a:gd name="connsiteX179" fmla="*/ 6353 w 19050"/>
                              <a:gd name="connsiteY179" fmla="*/ 4763 h 9525"/>
                              <a:gd name="connsiteX180" fmla="*/ 6353 w 19050"/>
                              <a:gd name="connsiteY180" fmla="*/ 4763 h 9525"/>
                              <a:gd name="connsiteX181" fmla="*/ 6353 w 19050"/>
                              <a:gd name="connsiteY181" fmla="*/ 4763 h 9525"/>
                              <a:gd name="connsiteX182" fmla="*/ 7058 w 19050"/>
                              <a:gd name="connsiteY182" fmla="*/ 4763 h 9525"/>
                              <a:gd name="connsiteX183" fmla="*/ 7058 w 19050"/>
                              <a:gd name="connsiteY183" fmla="*/ 4763 h 9525"/>
                              <a:gd name="connsiteX184" fmla="*/ 7058 w 19050"/>
                              <a:gd name="connsiteY184" fmla="*/ 4763 h 9525"/>
                              <a:gd name="connsiteX185" fmla="*/ 7058 w 19050"/>
                              <a:gd name="connsiteY185" fmla="*/ 4763 h 9525"/>
                              <a:gd name="connsiteX186" fmla="*/ 7058 w 19050"/>
                              <a:gd name="connsiteY186" fmla="*/ 4763 h 9525"/>
                              <a:gd name="connsiteX187" fmla="*/ 7058 w 19050"/>
                              <a:gd name="connsiteY187" fmla="*/ 4763 h 9525"/>
                              <a:gd name="connsiteX188" fmla="*/ 7058 w 19050"/>
                              <a:gd name="connsiteY188" fmla="*/ 4763 h 9525"/>
                              <a:gd name="connsiteX189" fmla="*/ 7058 w 19050"/>
                              <a:gd name="connsiteY189" fmla="*/ 4763 h 9525"/>
                              <a:gd name="connsiteX190" fmla="*/ 7058 w 19050"/>
                              <a:gd name="connsiteY190" fmla="*/ 4763 h 9525"/>
                              <a:gd name="connsiteX191" fmla="*/ 7058 w 19050"/>
                              <a:gd name="connsiteY191" fmla="*/ 4763 h 9525"/>
                              <a:gd name="connsiteX192" fmla="*/ 7058 w 19050"/>
                              <a:gd name="connsiteY192" fmla="*/ 4763 h 9525"/>
                              <a:gd name="connsiteX193" fmla="*/ 7058 w 19050"/>
                              <a:gd name="connsiteY193" fmla="*/ 4763 h 9525"/>
                              <a:gd name="connsiteX194" fmla="*/ 7058 w 19050"/>
                              <a:gd name="connsiteY194" fmla="*/ 4763 h 9525"/>
                              <a:gd name="connsiteX195" fmla="*/ 7058 w 19050"/>
                              <a:gd name="connsiteY195" fmla="*/ 4763 h 9525"/>
                              <a:gd name="connsiteX196" fmla="*/ 7058 w 19050"/>
                              <a:gd name="connsiteY196" fmla="*/ 4763 h 9525"/>
                              <a:gd name="connsiteX197" fmla="*/ 7058 w 19050"/>
                              <a:gd name="connsiteY197" fmla="*/ 4763 h 9525"/>
                              <a:gd name="connsiteX198" fmla="*/ 7058 w 19050"/>
                              <a:gd name="connsiteY198" fmla="*/ 4763 h 9525"/>
                              <a:gd name="connsiteX199" fmla="*/ 7058 w 19050"/>
                              <a:gd name="connsiteY199" fmla="*/ 4763 h 9525"/>
                              <a:gd name="connsiteX200" fmla="*/ 7763 w 19050"/>
                              <a:gd name="connsiteY200" fmla="*/ 4763 h 9525"/>
                              <a:gd name="connsiteX201" fmla="*/ 7763 w 19050"/>
                              <a:gd name="connsiteY201" fmla="*/ 4763 h 9525"/>
                              <a:gd name="connsiteX202" fmla="*/ 7763 w 19050"/>
                              <a:gd name="connsiteY202" fmla="*/ 4763 h 9525"/>
                              <a:gd name="connsiteX203" fmla="*/ 7763 w 19050"/>
                              <a:gd name="connsiteY203" fmla="*/ 4763 h 9525"/>
                              <a:gd name="connsiteX204" fmla="*/ 7763 w 19050"/>
                              <a:gd name="connsiteY204" fmla="*/ 4763 h 9525"/>
                              <a:gd name="connsiteX205" fmla="*/ 7763 w 19050"/>
                              <a:gd name="connsiteY205" fmla="*/ 4763 h 9525"/>
                              <a:gd name="connsiteX206" fmla="*/ 7763 w 19050"/>
                              <a:gd name="connsiteY206" fmla="*/ 9525 h 9525"/>
                              <a:gd name="connsiteX207" fmla="*/ 7763 w 19050"/>
                              <a:gd name="connsiteY207" fmla="*/ 9525 h 9525"/>
                              <a:gd name="connsiteX208" fmla="*/ 7763 w 19050"/>
                              <a:gd name="connsiteY208" fmla="*/ 9525 h 9525"/>
                              <a:gd name="connsiteX209" fmla="*/ 7763 w 19050"/>
                              <a:gd name="connsiteY209" fmla="*/ 4763 h 9525"/>
                              <a:gd name="connsiteX210" fmla="*/ 7763 w 19050"/>
                              <a:gd name="connsiteY210" fmla="*/ 4763 h 9525"/>
                              <a:gd name="connsiteX211" fmla="*/ 7763 w 19050"/>
                              <a:gd name="connsiteY211" fmla="*/ 4763 h 9525"/>
                              <a:gd name="connsiteX212" fmla="*/ 7763 w 19050"/>
                              <a:gd name="connsiteY212" fmla="*/ 4763 h 9525"/>
                              <a:gd name="connsiteX213" fmla="*/ 7763 w 19050"/>
                              <a:gd name="connsiteY213" fmla="*/ 9525 h 9525"/>
                              <a:gd name="connsiteX214" fmla="*/ 7763 w 19050"/>
                              <a:gd name="connsiteY214" fmla="*/ 9525 h 9525"/>
                              <a:gd name="connsiteX215" fmla="*/ 7763 w 19050"/>
                              <a:gd name="connsiteY215" fmla="*/ 4763 h 9525"/>
                              <a:gd name="connsiteX216" fmla="*/ 7763 w 19050"/>
                              <a:gd name="connsiteY216" fmla="*/ 4763 h 9525"/>
                              <a:gd name="connsiteX217" fmla="*/ 7763 w 19050"/>
                              <a:gd name="connsiteY217" fmla="*/ 4763 h 9525"/>
                              <a:gd name="connsiteX218" fmla="*/ 8468 w 19050"/>
                              <a:gd name="connsiteY218" fmla="*/ 4763 h 9525"/>
                              <a:gd name="connsiteX219" fmla="*/ 8468 w 19050"/>
                              <a:gd name="connsiteY219" fmla="*/ 4763 h 9525"/>
                              <a:gd name="connsiteX220" fmla="*/ 8468 w 19050"/>
                              <a:gd name="connsiteY220" fmla="*/ 4763 h 9525"/>
                              <a:gd name="connsiteX221" fmla="*/ 8468 w 19050"/>
                              <a:gd name="connsiteY221" fmla="*/ 4763 h 9525"/>
                              <a:gd name="connsiteX222" fmla="*/ 8468 w 19050"/>
                              <a:gd name="connsiteY222" fmla="*/ 4763 h 9525"/>
                              <a:gd name="connsiteX223" fmla="*/ 8468 w 19050"/>
                              <a:gd name="connsiteY223" fmla="*/ 4763 h 9525"/>
                              <a:gd name="connsiteX224" fmla="*/ 8468 w 19050"/>
                              <a:gd name="connsiteY224" fmla="*/ 4763 h 9525"/>
                              <a:gd name="connsiteX225" fmla="*/ 8468 w 19050"/>
                              <a:gd name="connsiteY225" fmla="*/ 4763 h 9525"/>
                              <a:gd name="connsiteX226" fmla="*/ 8468 w 19050"/>
                              <a:gd name="connsiteY226" fmla="*/ 4763 h 9525"/>
                              <a:gd name="connsiteX227" fmla="*/ 8468 w 19050"/>
                              <a:gd name="connsiteY227" fmla="*/ 4763 h 9525"/>
                              <a:gd name="connsiteX228" fmla="*/ 8468 w 19050"/>
                              <a:gd name="connsiteY228" fmla="*/ 4763 h 9525"/>
                              <a:gd name="connsiteX229" fmla="*/ 8468 w 19050"/>
                              <a:gd name="connsiteY229" fmla="*/ 4763 h 9525"/>
                              <a:gd name="connsiteX230" fmla="*/ 8468 w 19050"/>
                              <a:gd name="connsiteY230" fmla="*/ 4763 h 9525"/>
                              <a:gd name="connsiteX231" fmla="*/ 8468 w 19050"/>
                              <a:gd name="connsiteY231" fmla="*/ 4763 h 9525"/>
                              <a:gd name="connsiteX232" fmla="*/ 8468 w 19050"/>
                              <a:gd name="connsiteY232" fmla="*/ 4763 h 9525"/>
                              <a:gd name="connsiteX233" fmla="*/ 8468 w 19050"/>
                              <a:gd name="connsiteY233" fmla="*/ 4763 h 9525"/>
                              <a:gd name="connsiteX234" fmla="*/ 8468 w 19050"/>
                              <a:gd name="connsiteY234" fmla="*/ 4763 h 9525"/>
                              <a:gd name="connsiteX235" fmla="*/ 8468 w 19050"/>
                              <a:gd name="connsiteY235" fmla="*/ 4763 h 9525"/>
                              <a:gd name="connsiteX236" fmla="*/ 8468 w 19050"/>
                              <a:gd name="connsiteY236" fmla="*/ 4763 h 9525"/>
                              <a:gd name="connsiteX237" fmla="*/ 8468 w 19050"/>
                              <a:gd name="connsiteY237" fmla="*/ 4763 h 9525"/>
                              <a:gd name="connsiteX238" fmla="*/ 9173 w 19050"/>
                              <a:gd name="connsiteY238" fmla="*/ 4763 h 9525"/>
                              <a:gd name="connsiteX239" fmla="*/ 9173 w 19050"/>
                              <a:gd name="connsiteY239" fmla="*/ 4763 h 9525"/>
                              <a:gd name="connsiteX240" fmla="*/ 9173 w 19050"/>
                              <a:gd name="connsiteY240" fmla="*/ 4763 h 9525"/>
                              <a:gd name="connsiteX241" fmla="*/ 9173 w 19050"/>
                              <a:gd name="connsiteY241" fmla="*/ 4763 h 9525"/>
                              <a:gd name="connsiteX242" fmla="*/ 9173 w 19050"/>
                              <a:gd name="connsiteY242" fmla="*/ 4763 h 9525"/>
                              <a:gd name="connsiteX243" fmla="*/ 9173 w 19050"/>
                              <a:gd name="connsiteY243" fmla="*/ 4763 h 9525"/>
                              <a:gd name="connsiteX244" fmla="*/ 9173 w 19050"/>
                              <a:gd name="connsiteY244" fmla="*/ 4763 h 9525"/>
                              <a:gd name="connsiteX245" fmla="*/ 9173 w 19050"/>
                              <a:gd name="connsiteY245" fmla="*/ 4763 h 9525"/>
                              <a:gd name="connsiteX246" fmla="*/ 9173 w 19050"/>
                              <a:gd name="connsiteY246" fmla="*/ 4763 h 9525"/>
                              <a:gd name="connsiteX247" fmla="*/ 9173 w 19050"/>
                              <a:gd name="connsiteY247" fmla="*/ 4763 h 9525"/>
                              <a:gd name="connsiteX248" fmla="*/ 9173 w 19050"/>
                              <a:gd name="connsiteY248" fmla="*/ 4763 h 9525"/>
                              <a:gd name="connsiteX249" fmla="*/ 9173 w 19050"/>
                              <a:gd name="connsiteY249" fmla="*/ 4763 h 9525"/>
                              <a:gd name="connsiteX250" fmla="*/ 9173 w 19050"/>
                              <a:gd name="connsiteY250" fmla="*/ 4763 h 9525"/>
                              <a:gd name="connsiteX251" fmla="*/ 9173 w 19050"/>
                              <a:gd name="connsiteY251" fmla="*/ 4763 h 9525"/>
                              <a:gd name="connsiteX252" fmla="*/ 9173 w 19050"/>
                              <a:gd name="connsiteY252" fmla="*/ 4763 h 9525"/>
                              <a:gd name="connsiteX253" fmla="*/ 9173 w 19050"/>
                              <a:gd name="connsiteY253" fmla="*/ 4763 h 9525"/>
                              <a:gd name="connsiteX254" fmla="*/ 9173 w 19050"/>
                              <a:gd name="connsiteY254" fmla="*/ 4763 h 9525"/>
                              <a:gd name="connsiteX255" fmla="*/ 9173 w 19050"/>
                              <a:gd name="connsiteY255" fmla="*/ 4763 h 9525"/>
                              <a:gd name="connsiteX256" fmla="*/ 9877 w 19050"/>
                              <a:gd name="connsiteY256" fmla="*/ 4763 h 9525"/>
                              <a:gd name="connsiteX257" fmla="*/ 9877 w 19050"/>
                              <a:gd name="connsiteY257" fmla="*/ 4763 h 9525"/>
                              <a:gd name="connsiteX258" fmla="*/ 9877 w 19050"/>
                              <a:gd name="connsiteY258" fmla="*/ 4763 h 9525"/>
                              <a:gd name="connsiteX259" fmla="*/ 9877 w 19050"/>
                              <a:gd name="connsiteY259" fmla="*/ 4763 h 9525"/>
                              <a:gd name="connsiteX260" fmla="*/ 9877 w 19050"/>
                              <a:gd name="connsiteY260" fmla="*/ 4763 h 9525"/>
                              <a:gd name="connsiteX261" fmla="*/ 9877 w 19050"/>
                              <a:gd name="connsiteY261" fmla="*/ 4763 h 9525"/>
                              <a:gd name="connsiteX262" fmla="*/ 9877 w 19050"/>
                              <a:gd name="connsiteY262" fmla="*/ 4763 h 9525"/>
                              <a:gd name="connsiteX263" fmla="*/ 9877 w 19050"/>
                              <a:gd name="connsiteY263" fmla="*/ 4763 h 9525"/>
                              <a:gd name="connsiteX264" fmla="*/ 9877 w 19050"/>
                              <a:gd name="connsiteY264" fmla="*/ 4763 h 9525"/>
                              <a:gd name="connsiteX265" fmla="*/ 9877 w 19050"/>
                              <a:gd name="connsiteY265" fmla="*/ 4763 h 9525"/>
                              <a:gd name="connsiteX266" fmla="*/ 9877 w 19050"/>
                              <a:gd name="connsiteY266" fmla="*/ 4763 h 9525"/>
                              <a:gd name="connsiteX267" fmla="*/ 9877 w 19050"/>
                              <a:gd name="connsiteY267" fmla="*/ 4763 h 9525"/>
                              <a:gd name="connsiteX268" fmla="*/ 9877 w 19050"/>
                              <a:gd name="connsiteY268" fmla="*/ 4763 h 9525"/>
                              <a:gd name="connsiteX269" fmla="*/ 9877 w 19050"/>
                              <a:gd name="connsiteY269" fmla="*/ 4763 h 9525"/>
                              <a:gd name="connsiteX270" fmla="*/ 9877 w 19050"/>
                              <a:gd name="connsiteY270" fmla="*/ 4763 h 9525"/>
                              <a:gd name="connsiteX271" fmla="*/ 9877 w 19050"/>
                              <a:gd name="connsiteY271" fmla="*/ 4763 h 9525"/>
                              <a:gd name="connsiteX272" fmla="*/ 9877 w 19050"/>
                              <a:gd name="connsiteY272" fmla="*/ 4763 h 9525"/>
                              <a:gd name="connsiteX273" fmla="*/ 9877 w 19050"/>
                              <a:gd name="connsiteY273" fmla="*/ 4763 h 9525"/>
                              <a:gd name="connsiteX274" fmla="*/ 10582 w 19050"/>
                              <a:gd name="connsiteY274" fmla="*/ 4763 h 9525"/>
                              <a:gd name="connsiteX275" fmla="*/ 10582 w 19050"/>
                              <a:gd name="connsiteY275" fmla="*/ 9525 h 9525"/>
                              <a:gd name="connsiteX276" fmla="*/ 10582 w 19050"/>
                              <a:gd name="connsiteY276" fmla="*/ 4763 h 9525"/>
                              <a:gd name="connsiteX277" fmla="*/ 10582 w 19050"/>
                              <a:gd name="connsiteY277" fmla="*/ 4763 h 9525"/>
                              <a:gd name="connsiteX278" fmla="*/ 10582 w 19050"/>
                              <a:gd name="connsiteY278" fmla="*/ 4763 h 9525"/>
                              <a:gd name="connsiteX279" fmla="*/ 10582 w 19050"/>
                              <a:gd name="connsiteY279" fmla="*/ 4763 h 9525"/>
                              <a:gd name="connsiteX280" fmla="*/ 10582 w 19050"/>
                              <a:gd name="connsiteY280" fmla="*/ 4763 h 9525"/>
                              <a:gd name="connsiteX281" fmla="*/ 10582 w 19050"/>
                              <a:gd name="connsiteY281" fmla="*/ 4763 h 9525"/>
                              <a:gd name="connsiteX282" fmla="*/ 10582 w 19050"/>
                              <a:gd name="connsiteY282" fmla="*/ 4763 h 9525"/>
                              <a:gd name="connsiteX283" fmla="*/ 10582 w 19050"/>
                              <a:gd name="connsiteY283" fmla="*/ 4763 h 9525"/>
                              <a:gd name="connsiteX284" fmla="*/ 10582 w 19050"/>
                              <a:gd name="connsiteY284" fmla="*/ 4763 h 9525"/>
                              <a:gd name="connsiteX285" fmla="*/ 10582 w 19050"/>
                              <a:gd name="connsiteY285" fmla="*/ 4763 h 9525"/>
                              <a:gd name="connsiteX286" fmla="*/ 10582 w 19050"/>
                              <a:gd name="connsiteY286" fmla="*/ 4763 h 9525"/>
                              <a:gd name="connsiteX287" fmla="*/ 10582 w 19050"/>
                              <a:gd name="connsiteY287" fmla="*/ 4763 h 9525"/>
                              <a:gd name="connsiteX288" fmla="*/ 10582 w 19050"/>
                              <a:gd name="connsiteY288" fmla="*/ 4763 h 9525"/>
                              <a:gd name="connsiteX289" fmla="*/ 10582 w 19050"/>
                              <a:gd name="connsiteY289" fmla="*/ 4763 h 9525"/>
                              <a:gd name="connsiteX290" fmla="*/ 10582 w 19050"/>
                              <a:gd name="connsiteY290" fmla="*/ 4763 h 9525"/>
                              <a:gd name="connsiteX291" fmla="*/ 10582 w 19050"/>
                              <a:gd name="connsiteY291" fmla="*/ 4763 h 9525"/>
                              <a:gd name="connsiteX292" fmla="*/ 11287 w 19050"/>
                              <a:gd name="connsiteY292" fmla="*/ 4763 h 9525"/>
                              <a:gd name="connsiteX293" fmla="*/ 11287 w 19050"/>
                              <a:gd name="connsiteY293" fmla="*/ 4763 h 9525"/>
                              <a:gd name="connsiteX294" fmla="*/ 11287 w 19050"/>
                              <a:gd name="connsiteY294" fmla="*/ 4763 h 9525"/>
                              <a:gd name="connsiteX295" fmla="*/ 11287 w 19050"/>
                              <a:gd name="connsiteY295" fmla="*/ 0 h 9525"/>
                              <a:gd name="connsiteX296" fmla="*/ 11287 w 19050"/>
                              <a:gd name="connsiteY296" fmla="*/ 0 h 9525"/>
                              <a:gd name="connsiteX297" fmla="*/ 11287 w 19050"/>
                              <a:gd name="connsiteY297" fmla="*/ 0 h 9525"/>
                              <a:gd name="connsiteX298" fmla="*/ 11287 w 19050"/>
                              <a:gd name="connsiteY298" fmla="*/ 4763 h 9525"/>
                              <a:gd name="connsiteX299" fmla="*/ 11287 w 19050"/>
                              <a:gd name="connsiteY299" fmla="*/ 4763 h 9525"/>
                              <a:gd name="connsiteX300" fmla="*/ 11287 w 19050"/>
                              <a:gd name="connsiteY300" fmla="*/ 4763 h 9525"/>
                              <a:gd name="connsiteX301" fmla="*/ 11287 w 19050"/>
                              <a:gd name="connsiteY301" fmla="*/ 4763 h 9525"/>
                              <a:gd name="connsiteX302" fmla="*/ 11287 w 19050"/>
                              <a:gd name="connsiteY302" fmla="*/ 4763 h 9525"/>
                              <a:gd name="connsiteX303" fmla="*/ 11287 w 19050"/>
                              <a:gd name="connsiteY303" fmla="*/ 4763 h 9525"/>
                              <a:gd name="connsiteX304" fmla="*/ 11287 w 19050"/>
                              <a:gd name="connsiteY304" fmla="*/ 4763 h 9525"/>
                              <a:gd name="connsiteX305" fmla="*/ 11287 w 19050"/>
                              <a:gd name="connsiteY305" fmla="*/ 9525 h 9525"/>
                              <a:gd name="connsiteX306" fmla="*/ 11287 w 19050"/>
                              <a:gd name="connsiteY306" fmla="*/ 4763 h 9525"/>
                              <a:gd name="connsiteX307" fmla="*/ 11287 w 19050"/>
                              <a:gd name="connsiteY307" fmla="*/ 4763 h 9525"/>
                              <a:gd name="connsiteX308" fmla="*/ 11287 w 19050"/>
                              <a:gd name="connsiteY308" fmla="*/ 4763 h 9525"/>
                              <a:gd name="connsiteX309" fmla="*/ 11287 w 19050"/>
                              <a:gd name="connsiteY309" fmla="*/ 4763 h 9525"/>
                              <a:gd name="connsiteX310" fmla="*/ 11287 w 19050"/>
                              <a:gd name="connsiteY310" fmla="*/ 4763 h 9525"/>
                              <a:gd name="connsiteX311" fmla="*/ 11287 w 19050"/>
                              <a:gd name="connsiteY311" fmla="*/ 4763 h 9525"/>
                              <a:gd name="connsiteX312" fmla="*/ 11992 w 19050"/>
                              <a:gd name="connsiteY312" fmla="*/ 4763 h 9525"/>
                              <a:gd name="connsiteX313" fmla="*/ 11992 w 19050"/>
                              <a:gd name="connsiteY313" fmla="*/ 4763 h 9525"/>
                              <a:gd name="connsiteX314" fmla="*/ 11992 w 19050"/>
                              <a:gd name="connsiteY314" fmla="*/ 4763 h 9525"/>
                              <a:gd name="connsiteX315" fmla="*/ 11992 w 19050"/>
                              <a:gd name="connsiteY315" fmla="*/ 4763 h 9525"/>
                              <a:gd name="connsiteX316" fmla="*/ 11992 w 19050"/>
                              <a:gd name="connsiteY316" fmla="*/ 4763 h 9525"/>
                              <a:gd name="connsiteX317" fmla="*/ 11992 w 19050"/>
                              <a:gd name="connsiteY317" fmla="*/ 4763 h 9525"/>
                              <a:gd name="connsiteX318" fmla="*/ 11992 w 19050"/>
                              <a:gd name="connsiteY318" fmla="*/ 4763 h 9525"/>
                              <a:gd name="connsiteX319" fmla="*/ 11992 w 19050"/>
                              <a:gd name="connsiteY319" fmla="*/ 4763 h 9525"/>
                              <a:gd name="connsiteX320" fmla="*/ 11992 w 19050"/>
                              <a:gd name="connsiteY320" fmla="*/ 4763 h 9525"/>
                              <a:gd name="connsiteX321" fmla="*/ 11992 w 19050"/>
                              <a:gd name="connsiteY321" fmla="*/ 4763 h 9525"/>
                              <a:gd name="connsiteX322" fmla="*/ 11992 w 19050"/>
                              <a:gd name="connsiteY322" fmla="*/ 4763 h 9525"/>
                              <a:gd name="connsiteX323" fmla="*/ 11992 w 19050"/>
                              <a:gd name="connsiteY323" fmla="*/ 4763 h 9525"/>
                              <a:gd name="connsiteX324" fmla="*/ 11992 w 19050"/>
                              <a:gd name="connsiteY324" fmla="*/ 4763 h 9525"/>
                              <a:gd name="connsiteX325" fmla="*/ 11992 w 19050"/>
                              <a:gd name="connsiteY325" fmla="*/ 4763 h 9525"/>
                              <a:gd name="connsiteX326" fmla="*/ 11992 w 19050"/>
                              <a:gd name="connsiteY326" fmla="*/ 4763 h 9525"/>
                              <a:gd name="connsiteX327" fmla="*/ 11992 w 19050"/>
                              <a:gd name="connsiteY327" fmla="*/ 4763 h 9525"/>
                              <a:gd name="connsiteX328" fmla="*/ 11992 w 19050"/>
                              <a:gd name="connsiteY328" fmla="*/ 4763 h 9525"/>
                              <a:gd name="connsiteX329" fmla="*/ 11992 w 19050"/>
                              <a:gd name="connsiteY329" fmla="*/ 0 h 9525"/>
                              <a:gd name="connsiteX330" fmla="*/ 12697 w 19050"/>
                              <a:gd name="connsiteY330" fmla="*/ 0 h 9525"/>
                              <a:gd name="connsiteX331" fmla="*/ 12697 w 19050"/>
                              <a:gd name="connsiteY331" fmla="*/ 0 h 9525"/>
                              <a:gd name="connsiteX332" fmla="*/ 12697 w 19050"/>
                              <a:gd name="connsiteY332" fmla="*/ 0 h 9525"/>
                              <a:gd name="connsiteX333" fmla="*/ 12697 w 19050"/>
                              <a:gd name="connsiteY333" fmla="*/ 0 h 9525"/>
                              <a:gd name="connsiteX334" fmla="*/ 12697 w 19050"/>
                              <a:gd name="connsiteY334" fmla="*/ 0 h 9525"/>
                              <a:gd name="connsiteX335" fmla="*/ 12697 w 19050"/>
                              <a:gd name="connsiteY335" fmla="*/ 0 h 9525"/>
                              <a:gd name="connsiteX336" fmla="*/ 12697 w 19050"/>
                              <a:gd name="connsiteY336" fmla="*/ 0 h 9525"/>
                              <a:gd name="connsiteX337" fmla="*/ 12697 w 19050"/>
                              <a:gd name="connsiteY337" fmla="*/ 4763 h 9525"/>
                              <a:gd name="connsiteX338" fmla="*/ 12697 w 19050"/>
                              <a:gd name="connsiteY338" fmla="*/ 0 h 9525"/>
                              <a:gd name="connsiteX339" fmla="*/ 12697 w 19050"/>
                              <a:gd name="connsiteY339" fmla="*/ 4763 h 9525"/>
                              <a:gd name="connsiteX340" fmla="*/ 12697 w 19050"/>
                              <a:gd name="connsiteY340" fmla="*/ 4763 h 9525"/>
                              <a:gd name="connsiteX341" fmla="*/ 12697 w 19050"/>
                              <a:gd name="connsiteY341" fmla="*/ 4763 h 9525"/>
                              <a:gd name="connsiteX342" fmla="*/ 12697 w 19050"/>
                              <a:gd name="connsiteY342" fmla="*/ 4763 h 9525"/>
                              <a:gd name="connsiteX343" fmla="*/ 12697 w 19050"/>
                              <a:gd name="connsiteY343" fmla="*/ 4763 h 9525"/>
                              <a:gd name="connsiteX344" fmla="*/ 12697 w 19050"/>
                              <a:gd name="connsiteY344" fmla="*/ 4763 h 9525"/>
                              <a:gd name="connsiteX345" fmla="*/ 12697 w 19050"/>
                              <a:gd name="connsiteY345" fmla="*/ 4763 h 9525"/>
                              <a:gd name="connsiteX346" fmla="*/ 12697 w 19050"/>
                              <a:gd name="connsiteY346" fmla="*/ 4763 h 9525"/>
                              <a:gd name="connsiteX347" fmla="*/ 12697 w 19050"/>
                              <a:gd name="connsiteY347" fmla="*/ 4763 h 9525"/>
                              <a:gd name="connsiteX348" fmla="*/ 13402 w 19050"/>
                              <a:gd name="connsiteY348" fmla="*/ 4763 h 9525"/>
                              <a:gd name="connsiteX349" fmla="*/ 13402 w 19050"/>
                              <a:gd name="connsiteY349" fmla="*/ 4763 h 9525"/>
                              <a:gd name="connsiteX350" fmla="*/ 13402 w 19050"/>
                              <a:gd name="connsiteY350" fmla="*/ 4763 h 9525"/>
                              <a:gd name="connsiteX351" fmla="*/ 13402 w 19050"/>
                              <a:gd name="connsiteY351" fmla="*/ 4763 h 9525"/>
                              <a:gd name="connsiteX352" fmla="*/ 13402 w 19050"/>
                              <a:gd name="connsiteY352" fmla="*/ 4763 h 9525"/>
                              <a:gd name="connsiteX353" fmla="*/ 13402 w 19050"/>
                              <a:gd name="connsiteY353" fmla="*/ 4763 h 9525"/>
                              <a:gd name="connsiteX354" fmla="*/ 13402 w 19050"/>
                              <a:gd name="connsiteY354" fmla="*/ 4763 h 9525"/>
                              <a:gd name="connsiteX355" fmla="*/ 13402 w 19050"/>
                              <a:gd name="connsiteY355" fmla="*/ 4763 h 9525"/>
                              <a:gd name="connsiteX356" fmla="*/ 13402 w 19050"/>
                              <a:gd name="connsiteY356" fmla="*/ 4763 h 9525"/>
                              <a:gd name="connsiteX357" fmla="*/ 13402 w 19050"/>
                              <a:gd name="connsiteY357" fmla="*/ 4763 h 9525"/>
                              <a:gd name="connsiteX358" fmla="*/ 13402 w 19050"/>
                              <a:gd name="connsiteY358" fmla="*/ 4763 h 9525"/>
                              <a:gd name="connsiteX359" fmla="*/ 13402 w 19050"/>
                              <a:gd name="connsiteY359" fmla="*/ 4763 h 9525"/>
                              <a:gd name="connsiteX360" fmla="*/ 13402 w 19050"/>
                              <a:gd name="connsiteY360" fmla="*/ 4763 h 9525"/>
                              <a:gd name="connsiteX361" fmla="*/ 13402 w 19050"/>
                              <a:gd name="connsiteY361" fmla="*/ 4763 h 9525"/>
                              <a:gd name="connsiteX362" fmla="*/ 13402 w 19050"/>
                              <a:gd name="connsiteY362" fmla="*/ 4763 h 9525"/>
                              <a:gd name="connsiteX363" fmla="*/ 13402 w 19050"/>
                              <a:gd name="connsiteY363" fmla="*/ 4763 h 9525"/>
                              <a:gd name="connsiteX364" fmla="*/ 13402 w 19050"/>
                              <a:gd name="connsiteY364" fmla="*/ 0 h 9525"/>
                              <a:gd name="connsiteX365" fmla="*/ 13402 w 19050"/>
                              <a:gd name="connsiteY365" fmla="*/ 4763 h 9525"/>
                              <a:gd name="connsiteX366" fmla="*/ 14107 w 19050"/>
                              <a:gd name="connsiteY366" fmla="*/ 4763 h 9525"/>
                              <a:gd name="connsiteX367" fmla="*/ 14107 w 19050"/>
                              <a:gd name="connsiteY367" fmla="*/ 4763 h 9525"/>
                              <a:gd name="connsiteX368" fmla="*/ 14107 w 19050"/>
                              <a:gd name="connsiteY368" fmla="*/ 4763 h 9525"/>
                              <a:gd name="connsiteX369" fmla="*/ 14107 w 19050"/>
                              <a:gd name="connsiteY369" fmla="*/ 4763 h 9525"/>
                              <a:gd name="connsiteX370" fmla="*/ 14107 w 19050"/>
                              <a:gd name="connsiteY370" fmla="*/ 4763 h 9525"/>
                              <a:gd name="connsiteX371" fmla="*/ 14107 w 19050"/>
                              <a:gd name="connsiteY371" fmla="*/ 4763 h 9525"/>
                              <a:gd name="connsiteX372" fmla="*/ 14107 w 19050"/>
                              <a:gd name="connsiteY372" fmla="*/ 4763 h 9525"/>
                              <a:gd name="connsiteX373" fmla="*/ 14107 w 19050"/>
                              <a:gd name="connsiteY373" fmla="*/ 4763 h 9525"/>
                              <a:gd name="connsiteX374" fmla="*/ 14107 w 19050"/>
                              <a:gd name="connsiteY374" fmla="*/ 4763 h 9525"/>
                              <a:gd name="connsiteX375" fmla="*/ 14107 w 19050"/>
                              <a:gd name="connsiteY375" fmla="*/ 4763 h 9525"/>
                              <a:gd name="connsiteX376" fmla="*/ 14107 w 19050"/>
                              <a:gd name="connsiteY376" fmla="*/ 4763 h 9525"/>
                              <a:gd name="connsiteX377" fmla="*/ 14107 w 19050"/>
                              <a:gd name="connsiteY377" fmla="*/ 4763 h 9525"/>
                              <a:gd name="connsiteX378" fmla="*/ 14107 w 19050"/>
                              <a:gd name="connsiteY378" fmla="*/ 0 h 9525"/>
                              <a:gd name="connsiteX379" fmla="*/ 14107 w 19050"/>
                              <a:gd name="connsiteY379" fmla="*/ 4763 h 9525"/>
                              <a:gd name="connsiteX380" fmla="*/ 14107 w 19050"/>
                              <a:gd name="connsiteY380" fmla="*/ 4763 h 9525"/>
                              <a:gd name="connsiteX381" fmla="*/ 14107 w 19050"/>
                              <a:gd name="connsiteY381" fmla="*/ 4763 h 9525"/>
                              <a:gd name="connsiteX382" fmla="*/ 14107 w 19050"/>
                              <a:gd name="connsiteY382" fmla="*/ 4763 h 9525"/>
                              <a:gd name="connsiteX383" fmla="*/ 14107 w 19050"/>
                              <a:gd name="connsiteY383" fmla="*/ 4763 h 9525"/>
                              <a:gd name="connsiteX384" fmla="*/ 14107 w 19050"/>
                              <a:gd name="connsiteY384" fmla="*/ 4763 h 9525"/>
                              <a:gd name="connsiteX385" fmla="*/ 14107 w 19050"/>
                              <a:gd name="connsiteY385" fmla="*/ 4763 h 9525"/>
                              <a:gd name="connsiteX386" fmla="*/ 14821 w 19050"/>
                              <a:gd name="connsiteY386" fmla="*/ 4763 h 9525"/>
                              <a:gd name="connsiteX387" fmla="*/ 14821 w 19050"/>
                              <a:gd name="connsiteY387" fmla="*/ 4763 h 9525"/>
                              <a:gd name="connsiteX388" fmla="*/ 14821 w 19050"/>
                              <a:gd name="connsiteY388" fmla="*/ 4763 h 9525"/>
                              <a:gd name="connsiteX389" fmla="*/ 14821 w 19050"/>
                              <a:gd name="connsiteY389" fmla="*/ 4763 h 9525"/>
                              <a:gd name="connsiteX390" fmla="*/ 14821 w 19050"/>
                              <a:gd name="connsiteY390" fmla="*/ 4763 h 9525"/>
                              <a:gd name="connsiteX391" fmla="*/ 14821 w 19050"/>
                              <a:gd name="connsiteY391" fmla="*/ 4763 h 9525"/>
                              <a:gd name="connsiteX392" fmla="*/ 14821 w 19050"/>
                              <a:gd name="connsiteY392" fmla="*/ 4763 h 9525"/>
                              <a:gd name="connsiteX393" fmla="*/ 14821 w 19050"/>
                              <a:gd name="connsiteY393" fmla="*/ 4763 h 9525"/>
                              <a:gd name="connsiteX394" fmla="*/ 14821 w 19050"/>
                              <a:gd name="connsiteY394" fmla="*/ 4763 h 9525"/>
                              <a:gd name="connsiteX395" fmla="*/ 14821 w 19050"/>
                              <a:gd name="connsiteY395" fmla="*/ 4763 h 9525"/>
                              <a:gd name="connsiteX396" fmla="*/ 14821 w 19050"/>
                              <a:gd name="connsiteY396" fmla="*/ 4763 h 9525"/>
                              <a:gd name="connsiteX397" fmla="*/ 14821 w 19050"/>
                              <a:gd name="connsiteY397" fmla="*/ 4763 h 9525"/>
                              <a:gd name="connsiteX398" fmla="*/ 14821 w 19050"/>
                              <a:gd name="connsiteY398" fmla="*/ 4763 h 9525"/>
                              <a:gd name="connsiteX399" fmla="*/ 14821 w 19050"/>
                              <a:gd name="connsiteY399" fmla="*/ 4763 h 9525"/>
                              <a:gd name="connsiteX400" fmla="*/ 14821 w 19050"/>
                              <a:gd name="connsiteY400" fmla="*/ 4763 h 9525"/>
                              <a:gd name="connsiteX401" fmla="*/ 14821 w 19050"/>
                              <a:gd name="connsiteY401" fmla="*/ 4763 h 9525"/>
                              <a:gd name="connsiteX402" fmla="*/ 14821 w 19050"/>
                              <a:gd name="connsiteY402" fmla="*/ 4763 h 9525"/>
                              <a:gd name="connsiteX403" fmla="*/ 14821 w 19050"/>
                              <a:gd name="connsiteY403" fmla="*/ 4763 h 9525"/>
                              <a:gd name="connsiteX404" fmla="*/ 15526 w 19050"/>
                              <a:gd name="connsiteY404" fmla="*/ 4763 h 9525"/>
                              <a:gd name="connsiteX405" fmla="*/ 15526 w 19050"/>
                              <a:gd name="connsiteY405" fmla="*/ 0 h 9525"/>
                              <a:gd name="connsiteX406" fmla="*/ 15526 w 19050"/>
                              <a:gd name="connsiteY406" fmla="*/ 0 h 9525"/>
                              <a:gd name="connsiteX407" fmla="*/ 15526 w 19050"/>
                              <a:gd name="connsiteY407" fmla="*/ 0 h 9525"/>
                              <a:gd name="connsiteX408" fmla="*/ 15526 w 19050"/>
                              <a:gd name="connsiteY408" fmla="*/ 4763 h 9525"/>
                              <a:gd name="connsiteX409" fmla="*/ 15526 w 19050"/>
                              <a:gd name="connsiteY409" fmla="*/ 4763 h 9525"/>
                              <a:gd name="connsiteX410" fmla="*/ 15526 w 19050"/>
                              <a:gd name="connsiteY410" fmla="*/ 4763 h 9525"/>
                              <a:gd name="connsiteX411" fmla="*/ 15526 w 19050"/>
                              <a:gd name="connsiteY411" fmla="*/ 0 h 9525"/>
                              <a:gd name="connsiteX412" fmla="*/ 15526 w 19050"/>
                              <a:gd name="connsiteY412" fmla="*/ 0 h 9525"/>
                              <a:gd name="connsiteX413" fmla="*/ 15526 w 19050"/>
                              <a:gd name="connsiteY413" fmla="*/ 0 h 9525"/>
                              <a:gd name="connsiteX414" fmla="*/ 15526 w 19050"/>
                              <a:gd name="connsiteY414" fmla="*/ 0 h 9525"/>
                              <a:gd name="connsiteX415" fmla="*/ 15526 w 19050"/>
                              <a:gd name="connsiteY415" fmla="*/ 4763 h 9525"/>
                              <a:gd name="connsiteX416" fmla="*/ 15526 w 19050"/>
                              <a:gd name="connsiteY416" fmla="*/ 4763 h 9525"/>
                              <a:gd name="connsiteX417" fmla="*/ 15526 w 19050"/>
                              <a:gd name="connsiteY417" fmla="*/ 4763 h 9525"/>
                              <a:gd name="connsiteX418" fmla="*/ 15526 w 19050"/>
                              <a:gd name="connsiteY418" fmla="*/ 4763 h 9525"/>
                              <a:gd name="connsiteX419" fmla="*/ 15526 w 19050"/>
                              <a:gd name="connsiteY419" fmla="*/ 4763 h 9525"/>
                              <a:gd name="connsiteX420" fmla="*/ 15526 w 19050"/>
                              <a:gd name="connsiteY420" fmla="*/ 4763 h 9525"/>
                              <a:gd name="connsiteX421" fmla="*/ 15526 w 19050"/>
                              <a:gd name="connsiteY421" fmla="*/ 0 h 9525"/>
                              <a:gd name="connsiteX422" fmla="*/ 16231 w 19050"/>
                              <a:gd name="connsiteY422" fmla="*/ 0 h 9525"/>
                              <a:gd name="connsiteX423" fmla="*/ 16231 w 19050"/>
                              <a:gd name="connsiteY423" fmla="*/ 0 h 9525"/>
                              <a:gd name="connsiteX424" fmla="*/ 16231 w 19050"/>
                              <a:gd name="connsiteY424" fmla="*/ 4763 h 9525"/>
                              <a:gd name="connsiteX425" fmla="*/ 16231 w 19050"/>
                              <a:gd name="connsiteY425" fmla="*/ 0 h 9525"/>
                              <a:gd name="connsiteX426" fmla="*/ 16231 w 19050"/>
                              <a:gd name="connsiteY426" fmla="*/ 0 h 9525"/>
                              <a:gd name="connsiteX427" fmla="*/ 16231 w 19050"/>
                              <a:gd name="connsiteY427" fmla="*/ 0 h 9525"/>
                              <a:gd name="connsiteX428" fmla="*/ 16231 w 19050"/>
                              <a:gd name="connsiteY428" fmla="*/ 0 h 9525"/>
                              <a:gd name="connsiteX429" fmla="*/ 16231 w 19050"/>
                              <a:gd name="connsiteY429" fmla="*/ 0 h 9525"/>
                              <a:gd name="connsiteX430" fmla="*/ 16231 w 19050"/>
                              <a:gd name="connsiteY430" fmla="*/ 0 h 9525"/>
                              <a:gd name="connsiteX431" fmla="*/ 16231 w 19050"/>
                              <a:gd name="connsiteY431" fmla="*/ 0 h 9525"/>
                              <a:gd name="connsiteX432" fmla="*/ 16231 w 19050"/>
                              <a:gd name="connsiteY432" fmla="*/ 4763 h 9525"/>
                              <a:gd name="connsiteX433" fmla="*/ 16231 w 19050"/>
                              <a:gd name="connsiteY433" fmla="*/ 4763 h 9525"/>
                              <a:gd name="connsiteX434" fmla="*/ 16231 w 19050"/>
                              <a:gd name="connsiteY434" fmla="*/ 0 h 9525"/>
                              <a:gd name="connsiteX435" fmla="*/ 16231 w 19050"/>
                              <a:gd name="connsiteY435" fmla="*/ 0 h 9525"/>
                              <a:gd name="connsiteX436" fmla="*/ 16231 w 19050"/>
                              <a:gd name="connsiteY436" fmla="*/ 0 h 9525"/>
                              <a:gd name="connsiteX437" fmla="*/ 16231 w 19050"/>
                              <a:gd name="connsiteY437" fmla="*/ 0 h 9525"/>
                              <a:gd name="connsiteX438" fmla="*/ 16231 w 19050"/>
                              <a:gd name="connsiteY438" fmla="*/ 0 h 9525"/>
                              <a:gd name="connsiteX439" fmla="*/ 16231 w 19050"/>
                              <a:gd name="connsiteY439" fmla="*/ 0 h 9525"/>
                              <a:gd name="connsiteX440" fmla="*/ 16935 w 19050"/>
                              <a:gd name="connsiteY440" fmla="*/ 4763 h 9525"/>
                              <a:gd name="connsiteX441" fmla="*/ 16935 w 19050"/>
                              <a:gd name="connsiteY441" fmla="*/ 0 h 9525"/>
                              <a:gd name="connsiteX442" fmla="*/ 16935 w 19050"/>
                              <a:gd name="connsiteY442" fmla="*/ 0 h 9525"/>
                              <a:gd name="connsiteX443" fmla="*/ 16935 w 19050"/>
                              <a:gd name="connsiteY443" fmla="*/ 0 h 9525"/>
                              <a:gd name="connsiteX444" fmla="*/ 16935 w 19050"/>
                              <a:gd name="connsiteY444" fmla="*/ 0 h 9525"/>
                              <a:gd name="connsiteX445" fmla="*/ 16935 w 19050"/>
                              <a:gd name="connsiteY445" fmla="*/ 4763 h 9525"/>
                              <a:gd name="connsiteX446" fmla="*/ 16935 w 19050"/>
                              <a:gd name="connsiteY446" fmla="*/ 4763 h 9525"/>
                              <a:gd name="connsiteX447" fmla="*/ 16935 w 19050"/>
                              <a:gd name="connsiteY447" fmla="*/ 4763 h 9525"/>
                              <a:gd name="connsiteX448" fmla="*/ 16935 w 19050"/>
                              <a:gd name="connsiteY448" fmla="*/ 4763 h 9525"/>
                              <a:gd name="connsiteX449" fmla="*/ 16935 w 19050"/>
                              <a:gd name="connsiteY449" fmla="*/ 4763 h 9525"/>
                              <a:gd name="connsiteX450" fmla="*/ 16935 w 19050"/>
                              <a:gd name="connsiteY450" fmla="*/ 4763 h 9525"/>
                              <a:gd name="connsiteX451" fmla="*/ 16935 w 19050"/>
                              <a:gd name="connsiteY451" fmla="*/ 4763 h 9525"/>
                              <a:gd name="connsiteX452" fmla="*/ 16935 w 19050"/>
                              <a:gd name="connsiteY452" fmla="*/ 0 h 9525"/>
                              <a:gd name="connsiteX453" fmla="*/ 16935 w 19050"/>
                              <a:gd name="connsiteY453" fmla="*/ 0 h 9525"/>
                              <a:gd name="connsiteX454" fmla="*/ 16935 w 19050"/>
                              <a:gd name="connsiteY454" fmla="*/ 0 h 9525"/>
                              <a:gd name="connsiteX455" fmla="*/ 16935 w 19050"/>
                              <a:gd name="connsiteY455" fmla="*/ 4763 h 9525"/>
                              <a:gd name="connsiteX456" fmla="*/ 16935 w 19050"/>
                              <a:gd name="connsiteY456" fmla="*/ 4763 h 9525"/>
                              <a:gd name="connsiteX457" fmla="*/ 16935 w 19050"/>
                              <a:gd name="connsiteY457" fmla="*/ 4763 h 9525"/>
                              <a:gd name="connsiteX458" fmla="*/ 16935 w 19050"/>
                              <a:gd name="connsiteY458" fmla="*/ 4763 h 9525"/>
                              <a:gd name="connsiteX459" fmla="*/ 16935 w 19050"/>
                              <a:gd name="connsiteY459" fmla="*/ 4763 h 9525"/>
                              <a:gd name="connsiteX460" fmla="*/ 17640 w 19050"/>
                              <a:gd name="connsiteY460" fmla="*/ 4763 h 9525"/>
                              <a:gd name="connsiteX461" fmla="*/ 17640 w 19050"/>
                              <a:gd name="connsiteY461" fmla="*/ 4763 h 9525"/>
                              <a:gd name="connsiteX462" fmla="*/ 17640 w 19050"/>
                              <a:gd name="connsiteY462" fmla="*/ 4763 h 9525"/>
                              <a:gd name="connsiteX463" fmla="*/ 17640 w 19050"/>
                              <a:gd name="connsiteY463" fmla="*/ 4763 h 9525"/>
                              <a:gd name="connsiteX464" fmla="*/ 17640 w 19050"/>
                              <a:gd name="connsiteY464" fmla="*/ 4763 h 9525"/>
                              <a:gd name="connsiteX465" fmla="*/ 17640 w 19050"/>
                              <a:gd name="connsiteY465" fmla="*/ 4763 h 9525"/>
                              <a:gd name="connsiteX466" fmla="*/ 17640 w 19050"/>
                              <a:gd name="connsiteY466" fmla="*/ 4763 h 9525"/>
                              <a:gd name="connsiteX467" fmla="*/ 17640 w 19050"/>
                              <a:gd name="connsiteY467" fmla="*/ 4763 h 9525"/>
                              <a:gd name="connsiteX468" fmla="*/ 17640 w 19050"/>
                              <a:gd name="connsiteY468" fmla="*/ 4763 h 9525"/>
                              <a:gd name="connsiteX469" fmla="*/ 17640 w 19050"/>
                              <a:gd name="connsiteY469" fmla="*/ 4763 h 9525"/>
                              <a:gd name="connsiteX470" fmla="*/ 17640 w 19050"/>
                              <a:gd name="connsiteY470" fmla="*/ 4763 h 9525"/>
                              <a:gd name="connsiteX471" fmla="*/ 17640 w 19050"/>
                              <a:gd name="connsiteY471" fmla="*/ 4763 h 9525"/>
                              <a:gd name="connsiteX472" fmla="*/ 17640 w 19050"/>
                              <a:gd name="connsiteY472" fmla="*/ 0 h 9525"/>
                              <a:gd name="connsiteX473" fmla="*/ 17640 w 19050"/>
                              <a:gd name="connsiteY473" fmla="*/ 0 h 9525"/>
                              <a:gd name="connsiteX474" fmla="*/ 17640 w 19050"/>
                              <a:gd name="connsiteY474" fmla="*/ 0 h 9525"/>
                              <a:gd name="connsiteX475" fmla="*/ 17640 w 19050"/>
                              <a:gd name="connsiteY475" fmla="*/ 4763 h 9525"/>
                              <a:gd name="connsiteX476" fmla="*/ 17640 w 19050"/>
                              <a:gd name="connsiteY476" fmla="*/ 4763 h 9525"/>
                              <a:gd name="connsiteX477" fmla="*/ 17640 w 19050"/>
                              <a:gd name="connsiteY477" fmla="*/ 4763 h 9525"/>
                              <a:gd name="connsiteX478" fmla="*/ 18345 w 19050"/>
                              <a:gd name="connsiteY478" fmla="*/ 4763 h 9525"/>
                              <a:gd name="connsiteX479" fmla="*/ 18345 w 19050"/>
                              <a:gd name="connsiteY479" fmla="*/ 4763 h 9525"/>
                              <a:gd name="connsiteX480" fmla="*/ 18345 w 19050"/>
                              <a:gd name="connsiteY480" fmla="*/ 0 h 9525"/>
                              <a:gd name="connsiteX481" fmla="*/ 18345 w 19050"/>
                              <a:gd name="connsiteY481" fmla="*/ 4763 h 9525"/>
                              <a:gd name="connsiteX482" fmla="*/ 18345 w 19050"/>
                              <a:gd name="connsiteY482" fmla="*/ 4763 h 9525"/>
                              <a:gd name="connsiteX483" fmla="*/ 18345 w 19050"/>
                              <a:gd name="connsiteY483" fmla="*/ 4763 h 9525"/>
                              <a:gd name="connsiteX484" fmla="*/ 18345 w 19050"/>
                              <a:gd name="connsiteY484" fmla="*/ 4763 h 9525"/>
                              <a:gd name="connsiteX485" fmla="*/ 18345 w 19050"/>
                              <a:gd name="connsiteY485" fmla="*/ 4763 h 9525"/>
                              <a:gd name="connsiteX486" fmla="*/ 18345 w 19050"/>
                              <a:gd name="connsiteY486" fmla="*/ 4763 h 9525"/>
                              <a:gd name="connsiteX487" fmla="*/ 18345 w 19050"/>
                              <a:gd name="connsiteY487" fmla="*/ 4763 h 9525"/>
                              <a:gd name="connsiteX488" fmla="*/ 18345 w 19050"/>
                              <a:gd name="connsiteY488" fmla="*/ 0 h 9525"/>
                              <a:gd name="connsiteX489" fmla="*/ 18345 w 19050"/>
                              <a:gd name="connsiteY489" fmla="*/ 4763 h 9525"/>
                              <a:gd name="connsiteX490" fmla="*/ 18345 w 19050"/>
                              <a:gd name="connsiteY490" fmla="*/ 0 h 9525"/>
                              <a:gd name="connsiteX491" fmla="*/ 18345 w 19050"/>
                              <a:gd name="connsiteY491" fmla="*/ 0 h 9525"/>
                              <a:gd name="connsiteX492" fmla="*/ 18345 w 19050"/>
                              <a:gd name="connsiteY492" fmla="*/ 4763 h 9525"/>
                              <a:gd name="connsiteX493" fmla="*/ 18345 w 19050"/>
                              <a:gd name="connsiteY493" fmla="*/ 4763 h 9525"/>
                              <a:gd name="connsiteX494" fmla="*/ 18345 w 19050"/>
                              <a:gd name="connsiteY494" fmla="*/ 4763 h 9525"/>
                              <a:gd name="connsiteX495" fmla="*/ 18345 w 19050"/>
                              <a:gd name="connsiteY495" fmla="*/ 4763 h 9525"/>
                              <a:gd name="connsiteX496" fmla="*/ 19050 w 19050"/>
                              <a:gd name="connsiteY496" fmla="*/ 4763 h 9525"/>
                              <a:gd name="connsiteX497" fmla="*/ 19050 w 19050"/>
                              <a:gd name="connsiteY497" fmla="*/ 4763 h 9525"/>
                              <a:gd name="connsiteX498" fmla="*/ 19050 w 19050"/>
                              <a:gd name="connsiteY498" fmla="*/ 4763 h 9525"/>
                              <a:gd name="connsiteX499" fmla="*/ 19050 w 19050"/>
                              <a:gd name="connsiteY499" fmla="*/ 4763 h 9525"/>
                              <a:gd name="connsiteX500" fmla="*/ 19050 w 19050"/>
                              <a:gd name="connsiteY500" fmla="*/ 4763 h 9525"/>
                              <a:gd name="connsiteX501" fmla="*/ 19050 w 19050"/>
                              <a:gd name="connsiteY501" fmla="*/ 4763 h 9525"/>
                              <a:gd name="connsiteX502" fmla="*/ 19050 w 19050"/>
                              <a:gd name="connsiteY502" fmla="*/ 4763 h 9525"/>
                              <a:gd name="connsiteX503" fmla="*/ 19050 w 19050"/>
                              <a:gd name="connsiteY503" fmla="*/ 4763 h 9525"/>
                              <a:gd name="connsiteX504" fmla="*/ 19050 w 19050"/>
                              <a:gd name="connsiteY504" fmla="*/ 4763 h 9525"/>
                              <a:gd name="connsiteX505" fmla="*/ 19050 w 19050"/>
                              <a:gd name="connsiteY505" fmla="*/ 4763 h 9525"/>
                              <a:gd name="connsiteX506" fmla="*/ 19050 w 19050"/>
                              <a:gd name="connsiteY506" fmla="*/ 4763 h 9525"/>
                              <a:gd name="connsiteX507" fmla="*/ 19050 w 19050"/>
                              <a:gd name="connsiteY507" fmla="*/ 0 h 9525"/>
                              <a:gd name="connsiteX508" fmla="*/ 19050 w 19050"/>
                              <a:gd name="connsiteY508" fmla="*/ 4763 h 9525"/>
                              <a:gd name="connsiteX509" fmla="*/ 19050 w 19050"/>
                              <a:gd name="connsiteY509" fmla="*/ 0 h 9525"/>
                              <a:gd name="connsiteX510" fmla="*/ 19050 w 19050"/>
                              <a:gd name="connsiteY510" fmla="*/ 0 h 9525"/>
                              <a:gd name="connsiteX511" fmla="*/ 19050 w 19050"/>
                              <a:gd name="connsiteY511" fmla="*/ 0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19050" h="9525">
                                <a:moveTo>
                                  <a:pt x="0" y="4763"/>
                                </a:moveTo>
                                <a:lnTo>
                                  <a:pt x="0" y="4763"/>
                                </a:lnTo>
                                <a:lnTo>
                                  <a:pt x="0" y="4763"/>
                                </a:lnTo>
                                <a:lnTo>
                                  <a:pt x="0" y="4763"/>
                                </a:lnTo>
                                <a:lnTo>
                                  <a:pt x="0" y="4763"/>
                                </a:lnTo>
                                <a:lnTo>
                                  <a:pt x="0" y="4763"/>
                                </a:lnTo>
                                <a:lnTo>
                                  <a:pt x="0" y="4763"/>
                                </a:lnTo>
                                <a:lnTo>
                                  <a:pt x="0" y="9525"/>
                                </a:lnTo>
                                <a:lnTo>
                                  <a:pt x="705" y="9525"/>
                                </a:lnTo>
                                <a:lnTo>
                                  <a:pt x="705" y="9525"/>
                                </a:lnTo>
                                <a:lnTo>
                                  <a:pt x="705" y="4763"/>
                                </a:lnTo>
                                <a:lnTo>
                                  <a:pt x="705" y="4763"/>
                                </a:lnTo>
                                <a:lnTo>
                                  <a:pt x="705" y="4763"/>
                                </a:lnTo>
                                <a:lnTo>
                                  <a:pt x="705" y="4763"/>
                                </a:lnTo>
                                <a:lnTo>
                                  <a:pt x="705" y="4763"/>
                                </a:lnTo>
                                <a:lnTo>
                                  <a:pt x="705" y="4763"/>
                                </a:lnTo>
                                <a:lnTo>
                                  <a:pt x="705" y="4763"/>
                                </a:lnTo>
                                <a:lnTo>
                                  <a:pt x="705" y="4763"/>
                                </a:lnTo>
                                <a:lnTo>
                                  <a:pt x="705" y="4763"/>
                                </a:lnTo>
                                <a:lnTo>
                                  <a:pt x="705" y="4763"/>
                                </a:lnTo>
                                <a:lnTo>
                                  <a:pt x="705" y="4763"/>
                                </a:lnTo>
                                <a:lnTo>
                                  <a:pt x="705" y="9525"/>
                                </a:lnTo>
                                <a:lnTo>
                                  <a:pt x="705" y="9525"/>
                                </a:lnTo>
                                <a:lnTo>
                                  <a:pt x="705" y="9525"/>
                                </a:lnTo>
                                <a:lnTo>
                                  <a:pt x="705" y="9525"/>
                                </a:lnTo>
                                <a:lnTo>
                                  <a:pt x="705" y="4763"/>
                                </a:lnTo>
                                <a:lnTo>
                                  <a:pt x="705" y="4763"/>
                                </a:lnTo>
                                <a:lnTo>
                                  <a:pt x="705" y="4763"/>
                                </a:lnTo>
                                <a:lnTo>
                                  <a:pt x="1410" y="4763"/>
                                </a:lnTo>
                                <a:lnTo>
                                  <a:pt x="1410" y="4763"/>
                                </a:lnTo>
                                <a:lnTo>
                                  <a:pt x="1410" y="4763"/>
                                </a:lnTo>
                                <a:lnTo>
                                  <a:pt x="1410" y="9525"/>
                                </a:lnTo>
                                <a:lnTo>
                                  <a:pt x="1410" y="4763"/>
                                </a:lnTo>
                                <a:lnTo>
                                  <a:pt x="1410" y="9525"/>
                                </a:lnTo>
                                <a:lnTo>
                                  <a:pt x="1410" y="9525"/>
                                </a:lnTo>
                                <a:lnTo>
                                  <a:pt x="1410" y="9525"/>
                                </a:lnTo>
                                <a:lnTo>
                                  <a:pt x="1410" y="9525"/>
                                </a:lnTo>
                                <a:lnTo>
                                  <a:pt x="1410" y="4763"/>
                                </a:lnTo>
                                <a:lnTo>
                                  <a:pt x="1410" y="4763"/>
                                </a:lnTo>
                                <a:lnTo>
                                  <a:pt x="1410" y="4763"/>
                                </a:lnTo>
                                <a:lnTo>
                                  <a:pt x="1410" y="0"/>
                                </a:lnTo>
                                <a:lnTo>
                                  <a:pt x="1410" y="4763"/>
                                </a:lnTo>
                                <a:lnTo>
                                  <a:pt x="1410" y="4763"/>
                                </a:lnTo>
                                <a:lnTo>
                                  <a:pt x="1410" y="4763"/>
                                </a:lnTo>
                                <a:lnTo>
                                  <a:pt x="1410" y="4763"/>
                                </a:lnTo>
                                <a:lnTo>
                                  <a:pt x="1410"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9525"/>
                                </a:lnTo>
                                <a:lnTo>
                                  <a:pt x="2115" y="9525"/>
                                </a:lnTo>
                                <a:lnTo>
                                  <a:pt x="2115" y="9525"/>
                                </a:lnTo>
                                <a:lnTo>
                                  <a:pt x="2115" y="9525"/>
                                </a:lnTo>
                                <a:lnTo>
                                  <a:pt x="2115" y="4763"/>
                                </a:lnTo>
                                <a:lnTo>
                                  <a:pt x="2115" y="4763"/>
                                </a:lnTo>
                                <a:lnTo>
                                  <a:pt x="2115" y="4763"/>
                                </a:lnTo>
                                <a:lnTo>
                                  <a:pt x="2115" y="4763"/>
                                </a:lnTo>
                                <a:lnTo>
                                  <a:pt x="2115" y="4763"/>
                                </a:lnTo>
                                <a:lnTo>
                                  <a:pt x="2819" y="4763"/>
                                </a:lnTo>
                                <a:lnTo>
                                  <a:pt x="2819" y="4763"/>
                                </a:lnTo>
                                <a:lnTo>
                                  <a:pt x="2819" y="4763"/>
                                </a:lnTo>
                                <a:lnTo>
                                  <a:pt x="2819" y="0"/>
                                </a:lnTo>
                                <a:lnTo>
                                  <a:pt x="2819" y="0"/>
                                </a:lnTo>
                                <a:lnTo>
                                  <a:pt x="2819" y="4763"/>
                                </a:lnTo>
                                <a:lnTo>
                                  <a:pt x="2819" y="0"/>
                                </a:lnTo>
                                <a:lnTo>
                                  <a:pt x="2819" y="4763"/>
                                </a:lnTo>
                                <a:lnTo>
                                  <a:pt x="2819" y="4763"/>
                                </a:lnTo>
                                <a:lnTo>
                                  <a:pt x="2819" y="4763"/>
                                </a:lnTo>
                                <a:lnTo>
                                  <a:pt x="2819" y="4763"/>
                                </a:lnTo>
                                <a:lnTo>
                                  <a:pt x="2819" y="9525"/>
                                </a:lnTo>
                                <a:lnTo>
                                  <a:pt x="2819" y="4763"/>
                                </a:lnTo>
                                <a:lnTo>
                                  <a:pt x="2819" y="4763"/>
                                </a:lnTo>
                                <a:lnTo>
                                  <a:pt x="2819" y="4763"/>
                                </a:lnTo>
                                <a:lnTo>
                                  <a:pt x="2819" y="4763"/>
                                </a:lnTo>
                                <a:lnTo>
                                  <a:pt x="2819" y="4763"/>
                                </a:lnTo>
                                <a:lnTo>
                                  <a:pt x="2819" y="4763"/>
                                </a:lnTo>
                                <a:lnTo>
                                  <a:pt x="3524" y="4763"/>
                                </a:lnTo>
                                <a:lnTo>
                                  <a:pt x="3524" y="4763"/>
                                </a:lnTo>
                                <a:lnTo>
                                  <a:pt x="3524" y="4763"/>
                                </a:lnTo>
                                <a:lnTo>
                                  <a:pt x="3524" y="4763"/>
                                </a:lnTo>
                                <a:lnTo>
                                  <a:pt x="3524" y="4763"/>
                                </a:lnTo>
                                <a:lnTo>
                                  <a:pt x="3524" y="4763"/>
                                </a:lnTo>
                                <a:lnTo>
                                  <a:pt x="3524" y="4763"/>
                                </a:lnTo>
                                <a:lnTo>
                                  <a:pt x="3524" y="9525"/>
                                </a:lnTo>
                                <a:lnTo>
                                  <a:pt x="3524" y="9525"/>
                                </a:lnTo>
                                <a:lnTo>
                                  <a:pt x="3524" y="9525"/>
                                </a:lnTo>
                                <a:lnTo>
                                  <a:pt x="3524" y="9525"/>
                                </a:lnTo>
                                <a:lnTo>
                                  <a:pt x="3524" y="4763"/>
                                </a:lnTo>
                                <a:lnTo>
                                  <a:pt x="3524" y="4763"/>
                                </a:lnTo>
                                <a:lnTo>
                                  <a:pt x="3524" y="4763"/>
                                </a:lnTo>
                                <a:lnTo>
                                  <a:pt x="3524" y="4763"/>
                                </a:lnTo>
                                <a:lnTo>
                                  <a:pt x="3524" y="4763"/>
                                </a:lnTo>
                                <a:lnTo>
                                  <a:pt x="3524" y="4763"/>
                                </a:lnTo>
                                <a:lnTo>
                                  <a:pt x="3524" y="4763"/>
                                </a:lnTo>
                                <a:lnTo>
                                  <a:pt x="3524" y="9525"/>
                                </a:lnTo>
                                <a:lnTo>
                                  <a:pt x="3524" y="4763"/>
                                </a:lnTo>
                                <a:lnTo>
                                  <a:pt x="4229" y="4763"/>
                                </a:lnTo>
                                <a:lnTo>
                                  <a:pt x="4229" y="4763"/>
                                </a:lnTo>
                                <a:lnTo>
                                  <a:pt x="4229" y="4763"/>
                                </a:lnTo>
                                <a:lnTo>
                                  <a:pt x="4229" y="4763"/>
                                </a:lnTo>
                                <a:lnTo>
                                  <a:pt x="4229" y="4763"/>
                                </a:lnTo>
                                <a:lnTo>
                                  <a:pt x="4229" y="4763"/>
                                </a:lnTo>
                                <a:lnTo>
                                  <a:pt x="4229" y="9525"/>
                                </a:lnTo>
                                <a:lnTo>
                                  <a:pt x="4229" y="4763"/>
                                </a:lnTo>
                                <a:lnTo>
                                  <a:pt x="4229" y="4763"/>
                                </a:lnTo>
                                <a:lnTo>
                                  <a:pt x="4229" y="4763"/>
                                </a:lnTo>
                                <a:lnTo>
                                  <a:pt x="4229" y="4763"/>
                                </a:lnTo>
                                <a:lnTo>
                                  <a:pt x="4229" y="9525"/>
                                </a:lnTo>
                                <a:lnTo>
                                  <a:pt x="4229" y="9525"/>
                                </a:lnTo>
                                <a:lnTo>
                                  <a:pt x="4229" y="4763"/>
                                </a:lnTo>
                                <a:lnTo>
                                  <a:pt x="4229" y="4763"/>
                                </a:lnTo>
                                <a:lnTo>
                                  <a:pt x="4229" y="4763"/>
                                </a:lnTo>
                                <a:lnTo>
                                  <a:pt x="4229" y="4763"/>
                                </a:lnTo>
                                <a:lnTo>
                                  <a:pt x="4229" y="4763"/>
                                </a:lnTo>
                                <a:lnTo>
                                  <a:pt x="4229" y="4763"/>
                                </a:lnTo>
                                <a:lnTo>
                                  <a:pt x="4229" y="9525"/>
                                </a:lnTo>
                                <a:lnTo>
                                  <a:pt x="4229" y="9525"/>
                                </a:lnTo>
                                <a:lnTo>
                                  <a:pt x="4229" y="4763"/>
                                </a:lnTo>
                                <a:lnTo>
                                  <a:pt x="4229" y="9525"/>
                                </a:lnTo>
                                <a:lnTo>
                                  <a:pt x="4229" y="4763"/>
                                </a:lnTo>
                                <a:lnTo>
                                  <a:pt x="4943" y="4763"/>
                                </a:lnTo>
                                <a:lnTo>
                                  <a:pt x="4943" y="4763"/>
                                </a:lnTo>
                                <a:lnTo>
                                  <a:pt x="4943" y="4763"/>
                                </a:lnTo>
                                <a:lnTo>
                                  <a:pt x="4943" y="4763"/>
                                </a:lnTo>
                                <a:lnTo>
                                  <a:pt x="4943" y="4763"/>
                                </a:lnTo>
                                <a:lnTo>
                                  <a:pt x="4943" y="4763"/>
                                </a:lnTo>
                                <a:lnTo>
                                  <a:pt x="4943" y="4763"/>
                                </a:lnTo>
                                <a:lnTo>
                                  <a:pt x="4943" y="4763"/>
                                </a:lnTo>
                                <a:lnTo>
                                  <a:pt x="4943" y="4763"/>
                                </a:lnTo>
                                <a:lnTo>
                                  <a:pt x="4943" y="4763"/>
                                </a:lnTo>
                                <a:lnTo>
                                  <a:pt x="4943" y="4763"/>
                                </a:lnTo>
                                <a:lnTo>
                                  <a:pt x="4943" y="4763"/>
                                </a:lnTo>
                                <a:lnTo>
                                  <a:pt x="4943" y="4763"/>
                                </a:lnTo>
                                <a:lnTo>
                                  <a:pt x="4943" y="4763"/>
                                </a:lnTo>
                                <a:lnTo>
                                  <a:pt x="4943" y="4763"/>
                                </a:lnTo>
                                <a:lnTo>
                                  <a:pt x="4943" y="4763"/>
                                </a:lnTo>
                                <a:lnTo>
                                  <a:pt x="4943" y="4763"/>
                                </a:lnTo>
                                <a:lnTo>
                                  <a:pt x="4943" y="4763"/>
                                </a:lnTo>
                                <a:lnTo>
                                  <a:pt x="5648" y="4763"/>
                                </a:lnTo>
                                <a:lnTo>
                                  <a:pt x="5648" y="4763"/>
                                </a:lnTo>
                                <a:lnTo>
                                  <a:pt x="5648" y="4763"/>
                                </a:lnTo>
                                <a:lnTo>
                                  <a:pt x="5648" y="9525"/>
                                </a:lnTo>
                                <a:lnTo>
                                  <a:pt x="5648" y="9525"/>
                                </a:lnTo>
                                <a:lnTo>
                                  <a:pt x="5648" y="4763"/>
                                </a:lnTo>
                                <a:lnTo>
                                  <a:pt x="5648" y="4763"/>
                                </a:lnTo>
                                <a:lnTo>
                                  <a:pt x="5648" y="4763"/>
                                </a:lnTo>
                                <a:lnTo>
                                  <a:pt x="5648" y="4763"/>
                                </a:lnTo>
                                <a:lnTo>
                                  <a:pt x="5648" y="4763"/>
                                </a:lnTo>
                                <a:lnTo>
                                  <a:pt x="5648" y="4763"/>
                                </a:lnTo>
                                <a:lnTo>
                                  <a:pt x="5648" y="4763"/>
                                </a:lnTo>
                                <a:lnTo>
                                  <a:pt x="5648" y="0"/>
                                </a:lnTo>
                                <a:lnTo>
                                  <a:pt x="5648" y="4763"/>
                                </a:lnTo>
                                <a:lnTo>
                                  <a:pt x="5648" y="4763"/>
                                </a:lnTo>
                                <a:lnTo>
                                  <a:pt x="5648" y="4763"/>
                                </a:lnTo>
                                <a:lnTo>
                                  <a:pt x="5648" y="4763"/>
                                </a:lnTo>
                                <a:lnTo>
                                  <a:pt x="5648" y="4763"/>
                                </a:lnTo>
                                <a:lnTo>
                                  <a:pt x="5648" y="4763"/>
                                </a:lnTo>
                                <a:lnTo>
                                  <a:pt x="5648" y="4763"/>
                                </a:lnTo>
                                <a:lnTo>
                                  <a:pt x="6353" y="4763"/>
                                </a:lnTo>
                                <a:lnTo>
                                  <a:pt x="6353" y="4763"/>
                                </a:lnTo>
                                <a:lnTo>
                                  <a:pt x="6353" y="4763"/>
                                </a:lnTo>
                                <a:lnTo>
                                  <a:pt x="6353" y="4763"/>
                                </a:lnTo>
                                <a:lnTo>
                                  <a:pt x="6353" y="4763"/>
                                </a:lnTo>
                                <a:lnTo>
                                  <a:pt x="6353" y="4763"/>
                                </a:lnTo>
                                <a:lnTo>
                                  <a:pt x="6353" y="4763"/>
                                </a:lnTo>
                                <a:lnTo>
                                  <a:pt x="6353" y="4763"/>
                                </a:lnTo>
                                <a:lnTo>
                                  <a:pt x="6353" y="9525"/>
                                </a:lnTo>
                                <a:lnTo>
                                  <a:pt x="6353" y="4763"/>
                                </a:lnTo>
                                <a:lnTo>
                                  <a:pt x="6353" y="4763"/>
                                </a:lnTo>
                                <a:lnTo>
                                  <a:pt x="6353" y="4763"/>
                                </a:lnTo>
                                <a:lnTo>
                                  <a:pt x="6353" y="4763"/>
                                </a:lnTo>
                                <a:lnTo>
                                  <a:pt x="6353" y="4763"/>
                                </a:lnTo>
                                <a:lnTo>
                                  <a:pt x="6353" y="4763"/>
                                </a:lnTo>
                                <a:lnTo>
                                  <a:pt x="6353" y="4763"/>
                                </a:lnTo>
                                <a:lnTo>
                                  <a:pt x="6353" y="4763"/>
                                </a:lnTo>
                                <a:lnTo>
                                  <a:pt x="6353" y="4763"/>
                                </a:lnTo>
                                <a:lnTo>
                                  <a:pt x="7058" y="4763"/>
                                </a:lnTo>
                                <a:lnTo>
                                  <a:pt x="7058" y="4763"/>
                                </a:lnTo>
                                <a:lnTo>
                                  <a:pt x="7058" y="4763"/>
                                </a:lnTo>
                                <a:lnTo>
                                  <a:pt x="7058" y="4763"/>
                                </a:lnTo>
                                <a:lnTo>
                                  <a:pt x="7058" y="4763"/>
                                </a:lnTo>
                                <a:lnTo>
                                  <a:pt x="7058" y="4763"/>
                                </a:lnTo>
                                <a:lnTo>
                                  <a:pt x="7058" y="4763"/>
                                </a:lnTo>
                                <a:lnTo>
                                  <a:pt x="7058" y="4763"/>
                                </a:lnTo>
                                <a:lnTo>
                                  <a:pt x="7058" y="4763"/>
                                </a:lnTo>
                                <a:lnTo>
                                  <a:pt x="7058" y="4763"/>
                                </a:lnTo>
                                <a:lnTo>
                                  <a:pt x="7058" y="4763"/>
                                </a:lnTo>
                                <a:lnTo>
                                  <a:pt x="7058" y="4763"/>
                                </a:lnTo>
                                <a:lnTo>
                                  <a:pt x="7058" y="4763"/>
                                </a:lnTo>
                                <a:lnTo>
                                  <a:pt x="7058" y="4763"/>
                                </a:lnTo>
                                <a:lnTo>
                                  <a:pt x="7058" y="4763"/>
                                </a:lnTo>
                                <a:lnTo>
                                  <a:pt x="7058" y="4763"/>
                                </a:lnTo>
                                <a:lnTo>
                                  <a:pt x="7058" y="4763"/>
                                </a:lnTo>
                                <a:lnTo>
                                  <a:pt x="7058" y="4763"/>
                                </a:lnTo>
                                <a:lnTo>
                                  <a:pt x="7763" y="4763"/>
                                </a:lnTo>
                                <a:lnTo>
                                  <a:pt x="7763" y="4763"/>
                                </a:lnTo>
                                <a:lnTo>
                                  <a:pt x="7763" y="4763"/>
                                </a:lnTo>
                                <a:lnTo>
                                  <a:pt x="7763" y="4763"/>
                                </a:lnTo>
                                <a:lnTo>
                                  <a:pt x="7763" y="4763"/>
                                </a:lnTo>
                                <a:lnTo>
                                  <a:pt x="7763" y="4763"/>
                                </a:lnTo>
                                <a:lnTo>
                                  <a:pt x="7763" y="9525"/>
                                </a:lnTo>
                                <a:lnTo>
                                  <a:pt x="7763" y="9525"/>
                                </a:lnTo>
                                <a:lnTo>
                                  <a:pt x="7763" y="9525"/>
                                </a:lnTo>
                                <a:lnTo>
                                  <a:pt x="7763" y="4763"/>
                                </a:lnTo>
                                <a:lnTo>
                                  <a:pt x="7763" y="4763"/>
                                </a:lnTo>
                                <a:lnTo>
                                  <a:pt x="7763" y="4763"/>
                                </a:lnTo>
                                <a:lnTo>
                                  <a:pt x="7763" y="4763"/>
                                </a:lnTo>
                                <a:lnTo>
                                  <a:pt x="7763" y="9525"/>
                                </a:lnTo>
                                <a:lnTo>
                                  <a:pt x="7763" y="9525"/>
                                </a:lnTo>
                                <a:lnTo>
                                  <a:pt x="7763" y="4763"/>
                                </a:lnTo>
                                <a:lnTo>
                                  <a:pt x="7763" y="4763"/>
                                </a:lnTo>
                                <a:lnTo>
                                  <a:pt x="7763"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9173" y="4763"/>
                                </a:lnTo>
                                <a:lnTo>
                                  <a:pt x="9173" y="4763"/>
                                </a:lnTo>
                                <a:lnTo>
                                  <a:pt x="9173" y="4763"/>
                                </a:lnTo>
                                <a:lnTo>
                                  <a:pt x="9173" y="4763"/>
                                </a:lnTo>
                                <a:lnTo>
                                  <a:pt x="9173" y="4763"/>
                                </a:lnTo>
                                <a:lnTo>
                                  <a:pt x="9173" y="4763"/>
                                </a:lnTo>
                                <a:lnTo>
                                  <a:pt x="9173" y="4763"/>
                                </a:lnTo>
                                <a:lnTo>
                                  <a:pt x="9173" y="4763"/>
                                </a:lnTo>
                                <a:lnTo>
                                  <a:pt x="9173" y="4763"/>
                                </a:lnTo>
                                <a:lnTo>
                                  <a:pt x="9173" y="4763"/>
                                </a:lnTo>
                                <a:lnTo>
                                  <a:pt x="9173" y="4763"/>
                                </a:lnTo>
                                <a:lnTo>
                                  <a:pt x="9173" y="4763"/>
                                </a:lnTo>
                                <a:lnTo>
                                  <a:pt x="9173" y="4763"/>
                                </a:lnTo>
                                <a:lnTo>
                                  <a:pt x="9173" y="4763"/>
                                </a:lnTo>
                                <a:lnTo>
                                  <a:pt x="9173" y="4763"/>
                                </a:lnTo>
                                <a:lnTo>
                                  <a:pt x="9173" y="4763"/>
                                </a:lnTo>
                                <a:lnTo>
                                  <a:pt x="9173" y="4763"/>
                                </a:lnTo>
                                <a:lnTo>
                                  <a:pt x="9173" y="4763"/>
                                </a:lnTo>
                                <a:lnTo>
                                  <a:pt x="9877" y="4763"/>
                                </a:lnTo>
                                <a:lnTo>
                                  <a:pt x="9877" y="4763"/>
                                </a:lnTo>
                                <a:lnTo>
                                  <a:pt x="9877" y="4763"/>
                                </a:lnTo>
                                <a:lnTo>
                                  <a:pt x="9877" y="4763"/>
                                </a:lnTo>
                                <a:lnTo>
                                  <a:pt x="9877" y="4763"/>
                                </a:lnTo>
                                <a:lnTo>
                                  <a:pt x="9877" y="4763"/>
                                </a:lnTo>
                                <a:lnTo>
                                  <a:pt x="9877" y="4763"/>
                                </a:lnTo>
                                <a:lnTo>
                                  <a:pt x="9877" y="4763"/>
                                </a:lnTo>
                                <a:lnTo>
                                  <a:pt x="9877" y="4763"/>
                                </a:lnTo>
                                <a:lnTo>
                                  <a:pt x="9877" y="4763"/>
                                </a:lnTo>
                                <a:lnTo>
                                  <a:pt x="9877" y="4763"/>
                                </a:lnTo>
                                <a:lnTo>
                                  <a:pt x="9877" y="4763"/>
                                </a:lnTo>
                                <a:lnTo>
                                  <a:pt x="9877" y="4763"/>
                                </a:lnTo>
                                <a:lnTo>
                                  <a:pt x="9877" y="4763"/>
                                </a:lnTo>
                                <a:lnTo>
                                  <a:pt x="9877" y="4763"/>
                                </a:lnTo>
                                <a:lnTo>
                                  <a:pt x="9877" y="4763"/>
                                </a:lnTo>
                                <a:lnTo>
                                  <a:pt x="9877" y="4763"/>
                                </a:lnTo>
                                <a:lnTo>
                                  <a:pt x="9877" y="4763"/>
                                </a:lnTo>
                                <a:lnTo>
                                  <a:pt x="10582" y="4763"/>
                                </a:lnTo>
                                <a:lnTo>
                                  <a:pt x="10582" y="9525"/>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1287" y="4763"/>
                                </a:lnTo>
                                <a:lnTo>
                                  <a:pt x="11287" y="4763"/>
                                </a:lnTo>
                                <a:lnTo>
                                  <a:pt x="11287" y="4763"/>
                                </a:lnTo>
                                <a:lnTo>
                                  <a:pt x="11287" y="0"/>
                                </a:lnTo>
                                <a:lnTo>
                                  <a:pt x="11287" y="0"/>
                                </a:lnTo>
                                <a:lnTo>
                                  <a:pt x="11287" y="0"/>
                                </a:lnTo>
                                <a:lnTo>
                                  <a:pt x="11287" y="4763"/>
                                </a:lnTo>
                                <a:lnTo>
                                  <a:pt x="11287" y="4763"/>
                                </a:lnTo>
                                <a:lnTo>
                                  <a:pt x="11287" y="4763"/>
                                </a:lnTo>
                                <a:lnTo>
                                  <a:pt x="11287" y="4763"/>
                                </a:lnTo>
                                <a:lnTo>
                                  <a:pt x="11287" y="4763"/>
                                </a:lnTo>
                                <a:lnTo>
                                  <a:pt x="11287" y="4763"/>
                                </a:lnTo>
                                <a:lnTo>
                                  <a:pt x="11287" y="4763"/>
                                </a:lnTo>
                                <a:lnTo>
                                  <a:pt x="11287" y="9525"/>
                                </a:lnTo>
                                <a:lnTo>
                                  <a:pt x="11287" y="4763"/>
                                </a:lnTo>
                                <a:lnTo>
                                  <a:pt x="11287" y="4763"/>
                                </a:lnTo>
                                <a:lnTo>
                                  <a:pt x="11287" y="4763"/>
                                </a:lnTo>
                                <a:lnTo>
                                  <a:pt x="11287" y="4763"/>
                                </a:lnTo>
                                <a:lnTo>
                                  <a:pt x="11287" y="4763"/>
                                </a:lnTo>
                                <a:lnTo>
                                  <a:pt x="11287" y="4763"/>
                                </a:lnTo>
                                <a:lnTo>
                                  <a:pt x="11992" y="4763"/>
                                </a:lnTo>
                                <a:lnTo>
                                  <a:pt x="11992" y="4763"/>
                                </a:lnTo>
                                <a:lnTo>
                                  <a:pt x="11992" y="4763"/>
                                </a:lnTo>
                                <a:lnTo>
                                  <a:pt x="11992" y="4763"/>
                                </a:lnTo>
                                <a:lnTo>
                                  <a:pt x="11992" y="4763"/>
                                </a:lnTo>
                                <a:lnTo>
                                  <a:pt x="11992" y="4763"/>
                                </a:lnTo>
                                <a:lnTo>
                                  <a:pt x="11992" y="4763"/>
                                </a:lnTo>
                                <a:lnTo>
                                  <a:pt x="11992" y="4763"/>
                                </a:lnTo>
                                <a:lnTo>
                                  <a:pt x="11992" y="4763"/>
                                </a:lnTo>
                                <a:lnTo>
                                  <a:pt x="11992" y="4763"/>
                                </a:lnTo>
                                <a:lnTo>
                                  <a:pt x="11992" y="4763"/>
                                </a:lnTo>
                                <a:lnTo>
                                  <a:pt x="11992" y="4763"/>
                                </a:lnTo>
                                <a:lnTo>
                                  <a:pt x="11992" y="4763"/>
                                </a:lnTo>
                                <a:lnTo>
                                  <a:pt x="11992" y="4763"/>
                                </a:lnTo>
                                <a:lnTo>
                                  <a:pt x="11992" y="4763"/>
                                </a:lnTo>
                                <a:lnTo>
                                  <a:pt x="11992" y="4763"/>
                                </a:lnTo>
                                <a:lnTo>
                                  <a:pt x="11992" y="4763"/>
                                </a:lnTo>
                                <a:lnTo>
                                  <a:pt x="11992" y="0"/>
                                </a:lnTo>
                                <a:lnTo>
                                  <a:pt x="12697" y="0"/>
                                </a:lnTo>
                                <a:lnTo>
                                  <a:pt x="12697" y="0"/>
                                </a:lnTo>
                                <a:lnTo>
                                  <a:pt x="12697" y="0"/>
                                </a:lnTo>
                                <a:lnTo>
                                  <a:pt x="12697" y="0"/>
                                </a:lnTo>
                                <a:lnTo>
                                  <a:pt x="12697" y="0"/>
                                </a:lnTo>
                                <a:lnTo>
                                  <a:pt x="12697" y="0"/>
                                </a:lnTo>
                                <a:lnTo>
                                  <a:pt x="12697" y="0"/>
                                </a:lnTo>
                                <a:lnTo>
                                  <a:pt x="12697" y="4763"/>
                                </a:lnTo>
                                <a:lnTo>
                                  <a:pt x="12697" y="0"/>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3402" y="4763"/>
                                </a:lnTo>
                                <a:lnTo>
                                  <a:pt x="13402" y="4763"/>
                                </a:lnTo>
                                <a:lnTo>
                                  <a:pt x="13402" y="4763"/>
                                </a:lnTo>
                                <a:lnTo>
                                  <a:pt x="13402" y="4763"/>
                                </a:lnTo>
                                <a:lnTo>
                                  <a:pt x="13402" y="4763"/>
                                </a:lnTo>
                                <a:lnTo>
                                  <a:pt x="13402" y="4763"/>
                                </a:lnTo>
                                <a:lnTo>
                                  <a:pt x="13402" y="4763"/>
                                </a:lnTo>
                                <a:lnTo>
                                  <a:pt x="13402" y="4763"/>
                                </a:lnTo>
                                <a:lnTo>
                                  <a:pt x="13402" y="4763"/>
                                </a:lnTo>
                                <a:lnTo>
                                  <a:pt x="13402" y="4763"/>
                                </a:lnTo>
                                <a:lnTo>
                                  <a:pt x="13402" y="4763"/>
                                </a:lnTo>
                                <a:lnTo>
                                  <a:pt x="13402" y="4763"/>
                                </a:lnTo>
                                <a:lnTo>
                                  <a:pt x="13402" y="4763"/>
                                </a:lnTo>
                                <a:lnTo>
                                  <a:pt x="13402" y="4763"/>
                                </a:lnTo>
                                <a:lnTo>
                                  <a:pt x="13402" y="4763"/>
                                </a:lnTo>
                                <a:lnTo>
                                  <a:pt x="13402" y="4763"/>
                                </a:lnTo>
                                <a:lnTo>
                                  <a:pt x="13402" y="0"/>
                                </a:lnTo>
                                <a:lnTo>
                                  <a:pt x="13402" y="4763"/>
                                </a:lnTo>
                                <a:lnTo>
                                  <a:pt x="14107" y="4763"/>
                                </a:lnTo>
                                <a:lnTo>
                                  <a:pt x="14107" y="4763"/>
                                </a:lnTo>
                                <a:lnTo>
                                  <a:pt x="14107" y="4763"/>
                                </a:lnTo>
                                <a:lnTo>
                                  <a:pt x="14107" y="4763"/>
                                </a:lnTo>
                                <a:lnTo>
                                  <a:pt x="14107" y="4763"/>
                                </a:lnTo>
                                <a:lnTo>
                                  <a:pt x="14107" y="4763"/>
                                </a:lnTo>
                                <a:lnTo>
                                  <a:pt x="14107" y="4763"/>
                                </a:lnTo>
                                <a:lnTo>
                                  <a:pt x="14107" y="4763"/>
                                </a:lnTo>
                                <a:lnTo>
                                  <a:pt x="14107" y="4763"/>
                                </a:lnTo>
                                <a:lnTo>
                                  <a:pt x="14107" y="4763"/>
                                </a:lnTo>
                                <a:lnTo>
                                  <a:pt x="14107" y="4763"/>
                                </a:lnTo>
                                <a:lnTo>
                                  <a:pt x="14107" y="4763"/>
                                </a:lnTo>
                                <a:lnTo>
                                  <a:pt x="14107" y="0"/>
                                </a:lnTo>
                                <a:lnTo>
                                  <a:pt x="14107" y="4763"/>
                                </a:lnTo>
                                <a:lnTo>
                                  <a:pt x="14107" y="4763"/>
                                </a:lnTo>
                                <a:lnTo>
                                  <a:pt x="14107" y="4763"/>
                                </a:lnTo>
                                <a:lnTo>
                                  <a:pt x="14107" y="4763"/>
                                </a:lnTo>
                                <a:lnTo>
                                  <a:pt x="14107" y="4763"/>
                                </a:lnTo>
                                <a:lnTo>
                                  <a:pt x="14107" y="4763"/>
                                </a:lnTo>
                                <a:lnTo>
                                  <a:pt x="14107"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5526" y="4763"/>
                                </a:lnTo>
                                <a:lnTo>
                                  <a:pt x="15526" y="0"/>
                                </a:lnTo>
                                <a:lnTo>
                                  <a:pt x="15526" y="0"/>
                                </a:lnTo>
                                <a:lnTo>
                                  <a:pt x="15526" y="0"/>
                                </a:lnTo>
                                <a:lnTo>
                                  <a:pt x="15526" y="4763"/>
                                </a:lnTo>
                                <a:lnTo>
                                  <a:pt x="15526" y="4763"/>
                                </a:lnTo>
                                <a:lnTo>
                                  <a:pt x="15526" y="4763"/>
                                </a:lnTo>
                                <a:lnTo>
                                  <a:pt x="15526" y="0"/>
                                </a:lnTo>
                                <a:lnTo>
                                  <a:pt x="15526" y="0"/>
                                </a:lnTo>
                                <a:lnTo>
                                  <a:pt x="15526" y="0"/>
                                </a:lnTo>
                                <a:lnTo>
                                  <a:pt x="15526" y="0"/>
                                </a:lnTo>
                                <a:lnTo>
                                  <a:pt x="15526" y="4763"/>
                                </a:lnTo>
                                <a:lnTo>
                                  <a:pt x="15526" y="4763"/>
                                </a:lnTo>
                                <a:lnTo>
                                  <a:pt x="15526" y="4763"/>
                                </a:lnTo>
                                <a:lnTo>
                                  <a:pt x="15526" y="4763"/>
                                </a:lnTo>
                                <a:lnTo>
                                  <a:pt x="15526" y="4763"/>
                                </a:lnTo>
                                <a:lnTo>
                                  <a:pt x="15526" y="4763"/>
                                </a:lnTo>
                                <a:lnTo>
                                  <a:pt x="15526" y="0"/>
                                </a:lnTo>
                                <a:lnTo>
                                  <a:pt x="16231" y="0"/>
                                </a:lnTo>
                                <a:lnTo>
                                  <a:pt x="16231" y="0"/>
                                </a:lnTo>
                                <a:lnTo>
                                  <a:pt x="16231" y="4763"/>
                                </a:lnTo>
                                <a:lnTo>
                                  <a:pt x="16231" y="0"/>
                                </a:lnTo>
                                <a:lnTo>
                                  <a:pt x="16231" y="0"/>
                                </a:lnTo>
                                <a:lnTo>
                                  <a:pt x="16231" y="0"/>
                                </a:lnTo>
                                <a:lnTo>
                                  <a:pt x="16231" y="0"/>
                                </a:lnTo>
                                <a:lnTo>
                                  <a:pt x="16231" y="0"/>
                                </a:lnTo>
                                <a:lnTo>
                                  <a:pt x="16231" y="0"/>
                                </a:lnTo>
                                <a:lnTo>
                                  <a:pt x="16231" y="0"/>
                                </a:lnTo>
                                <a:lnTo>
                                  <a:pt x="16231" y="4763"/>
                                </a:lnTo>
                                <a:lnTo>
                                  <a:pt x="16231" y="4763"/>
                                </a:lnTo>
                                <a:lnTo>
                                  <a:pt x="16231" y="0"/>
                                </a:lnTo>
                                <a:lnTo>
                                  <a:pt x="16231" y="0"/>
                                </a:lnTo>
                                <a:lnTo>
                                  <a:pt x="16231" y="0"/>
                                </a:lnTo>
                                <a:lnTo>
                                  <a:pt x="16231" y="0"/>
                                </a:lnTo>
                                <a:lnTo>
                                  <a:pt x="16231" y="0"/>
                                </a:lnTo>
                                <a:lnTo>
                                  <a:pt x="16231" y="0"/>
                                </a:lnTo>
                                <a:lnTo>
                                  <a:pt x="16935" y="4763"/>
                                </a:lnTo>
                                <a:lnTo>
                                  <a:pt x="16935" y="0"/>
                                </a:lnTo>
                                <a:lnTo>
                                  <a:pt x="16935" y="0"/>
                                </a:lnTo>
                                <a:lnTo>
                                  <a:pt x="16935" y="0"/>
                                </a:lnTo>
                                <a:lnTo>
                                  <a:pt x="16935" y="0"/>
                                </a:lnTo>
                                <a:lnTo>
                                  <a:pt x="16935" y="4763"/>
                                </a:lnTo>
                                <a:lnTo>
                                  <a:pt x="16935" y="4763"/>
                                </a:lnTo>
                                <a:lnTo>
                                  <a:pt x="16935" y="4763"/>
                                </a:lnTo>
                                <a:lnTo>
                                  <a:pt x="16935" y="4763"/>
                                </a:lnTo>
                                <a:lnTo>
                                  <a:pt x="16935" y="4763"/>
                                </a:lnTo>
                                <a:lnTo>
                                  <a:pt x="16935" y="4763"/>
                                </a:lnTo>
                                <a:lnTo>
                                  <a:pt x="16935" y="4763"/>
                                </a:lnTo>
                                <a:lnTo>
                                  <a:pt x="16935" y="0"/>
                                </a:lnTo>
                                <a:lnTo>
                                  <a:pt x="16935" y="0"/>
                                </a:lnTo>
                                <a:lnTo>
                                  <a:pt x="16935" y="0"/>
                                </a:lnTo>
                                <a:lnTo>
                                  <a:pt x="16935" y="4763"/>
                                </a:lnTo>
                                <a:lnTo>
                                  <a:pt x="16935" y="4763"/>
                                </a:lnTo>
                                <a:lnTo>
                                  <a:pt x="16935" y="4763"/>
                                </a:lnTo>
                                <a:lnTo>
                                  <a:pt x="16935" y="4763"/>
                                </a:lnTo>
                                <a:lnTo>
                                  <a:pt x="16935" y="4763"/>
                                </a:lnTo>
                                <a:lnTo>
                                  <a:pt x="17640" y="4763"/>
                                </a:lnTo>
                                <a:lnTo>
                                  <a:pt x="17640" y="4763"/>
                                </a:lnTo>
                                <a:lnTo>
                                  <a:pt x="17640" y="4763"/>
                                </a:lnTo>
                                <a:lnTo>
                                  <a:pt x="17640" y="4763"/>
                                </a:lnTo>
                                <a:lnTo>
                                  <a:pt x="17640" y="4763"/>
                                </a:lnTo>
                                <a:lnTo>
                                  <a:pt x="17640" y="4763"/>
                                </a:lnTo>
                                <a:lnTo>
                                  <a:pt x="17640" y="4763"/>
                                </a:lnTo>
                                <a:lnTo>
                                  <a:pt x="17640" y="4763"/>
                                </a:lnTo>
                                <a:lnTo>
                                  <a:pt x="17640" y="4763"/>
                                </a:lnTo>
                                <a:lnTo>
                                  <a:pt x="17640" y="4763"/>
                                </a:lnTo>
                                <a:lnTo>
                                  <a:pt x="17640" y="4763"/>
                                </a:lnTo>
                                <a:lnTo>
                                  <a:pt x="17640" y="4763"/>
                                </a:lnTo>
                                <a:lnTo>
                                  <a:pt x="17640" y="0"/>
                                </a:lnTo>
                                <a:lnTo>
                                  <a:pt x="17640" y="0"/>
                                </a:lnTo>
                                <a:lnTo>
                                  <a:pt x="17640" y="0"/>
                                </a:lnTo>
                                <a:lnTo>
                                  <a:pt x="17640" y="4763"/>
                                </a:lnTo>
                                <a:lnTo>
                                  <a:pt x="17640" y="4763"/>
                                </a:lnTo>
                                <a:lnTo>
                                  <a:pt x="17640" y="4763"/>
                                </a:lnTo>
                                <a:lnTo>
                                  <a:pt x="18345" y="4763"/>
                                </a:lnTo>
                                <a:lnTo>
                                  <a:pt x="18345" y="4763"/>
                                </a:lnTo>
                                <a:lnTo>
                                  <a:pt x="18345" y="0"/>
                                </a:lnTo>
                                <a:lnTo>
                                  <a:pt x="18345" y="4763"/>
                                </a:lnTo>
                                <a:lnTo>
                                  <a:pt x="18345" y="4763"/>
                                </a:lnTo>
                                <a:lnTo>
                                  <a:pt x="18345" y="4763"/>
                                </a:lnTo>
                                <a:lnTo>
                                  <a:pt x="18345" y="4763"/>
                                </a:lnTo>
                                <a:lnTo>
                                  <a:pt x="18345" y="4763"/>
                                </a:lnTo>
                                <a:lnTo>
                                  <a:pt x="18345" y="4763"/>
                                </a:lnTo>
                                <a:lnTo>
                                  <a:pt x="18345" y="4763"/>
                                </a:lnTo>
                                <a:lnTo>
                                  <a:pt x="18345" y="0"/>
                                </a:lnTo>
                                <a:lnTo>
                                  <a:pt x="18345" y="4763"/>
                                </a:lnTo>
                                <a:lnTo>
                                  <a:pt x="18345" y="0"/>
                                </a:lnTo>
                                <a:lnTo>
                                  <a:pt x="18345" y="0"/>
                                </a:lnTo>
                                <a:lnTo>
                                  <a:pt x="18345" y="4763"/>
                                </a:lnTo>
                                <a:lnTo>
                                  <a:pt x="18345" y="4763"/>
                                </a:lnTo>
                                <a:lnTo>
                                  <a:pt x="18345" y="4763"/>
                                </a:lnTo>
                                <a:lnTo>
                                  <a:pt x="18345"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0"/>
                                </a:lnTo>
                                <a:lnTo>
                                  <a:pt x="19050" y="4763"/>
                                </a:lnTo>
                                <a:lnTo>
                                  <a:pt x="19050" y="0"/>
                                </a:lnTo>
                                <a:lnTo>
                                  <a:pt x="19050" y="0"/>
                                </a:lnTo>
                                <a:lnTo>
                                  <a:pt x="19050" y="0"/>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76" name="Freeform: Shape 276"/>
                        <wps:cNvSpPr/>
                        <wps:spPr>
                          <a:xfrm>
                            <a:off x="1681162" y="1947862"/>
                            <a:ext cx="28575" cy="9525"/>
                          </a:xfrm>
                          <a:custGeom>
                            <a:avLst/>
                            <a:gdLst>
                              <a:gd name="connsiteX0" fmla="*/ 0 w 28575"/>
                              <a:gd name="connsiteY0" fmla="*/ 0 h 9525"/>
                              <a:gd name="connsiteX1" fmla="*/ 0 w 28575"/>
                              <a:gd name="connsiteY1" fmla="*/ 4763 h 9525"/>
                              <a:gd name="connsiteX2" fmla="*/ 0 w 28575"/>
                              <a:gd name="connsiteY2" fmla="*/ 4763 h 9525"/>
                              <a:gd name="connsiteX3" fmla="*/ 1057 w 28575"/>
                              <a:gd name="connsiteY3" fmla="*/ 4763 h 9525"/>
                              <a:gd name="connsiteX4" fmla="*/ 1057 w 28575"/>
                              <a:gd name="connsiteY4" fmla="*/ 4763 h 9525"/>
                              <a:gd name="connsiteX5" fmla="*/ 1057 w 28575"/>
                              <a:gd name="connsiteY5" fmla="*/ 4763 h 9525"/>
                              <a:gd name="connsiteX6" fmla="*/ 1057 w 28575"/>
                              <a:gd name="connsiteY6" fmla="*/ 4763 h 9525"/>
                              <a:gd name="connsiteX7" fmla="*/ 1057 w 28575"/>
                              <a:gd name="connsiteY7" fmla="*/ 4763 h 9525"/>
                              <a:gd name="connsiteX8" fmla="*/ 1057 w 28575"/>
                              <a:gd name="connsiteY8" fmla="*/ 4763 h 9525"/>
                              <a:gd name="connsiteX9" fmla="*/ 1057 w 28575"/>
                              <a:gd name="connsiteY9" fmla="*/ 4763 h 9525"/>
                              <a:gd name="connsiteX10" fmla="*/ 1057 w 28575"/>
                              <a:gd name="connsiteY10" fmla="*/ 0 h 9525"/>
                              <a:gd name="connsiteX11" fmla="*/ 1057 w 28575"/>
                              <a:gd name="connsiteY11" fmla="*/ 0 h 9525"/>
                              <a:gd name="connsiteX12" fmla="*/ 1057 w 28575"/>
                              <a:gd name="connsiteY12" fmla="*/ 4763 h 9525"/>
                              <a:gd name="connsiteX13" fmla="*/ 1057 w 28575"/>
                              <a:gd name="connsiteY13" fmla="*/ 0 h 9525"/>
                              <a:gd name="connsiteX14" fmla="*/ 1057 w 28575"/>
                              <a:gd name="connsiteY14" fmla="*/ 0 h 9525"/>
                              <a:gd name="connsiteX15" fmla="*/ 1057 w 28575"/>
                              <a:gd name="connsiteY15" fmla="*/ 4763 h 9525"/>
                              <a:gd name="connsiteX16" fmla="*/ 1057 w 28575"/>
                              <a:gd name="connsiteY16" fmla="*/ 0 h 9525"/>
                              <a:gd name="connsiteX17" fmla="*/ 1057 w 28575"/>
                              <a:gd name="connsiteY17" fmla="*/ 0 h 9525"/>
                              <a:gd name="connsiteX18" fmla="*/ 1057 w 28575"/>
                              <a:gd name="connsiteY18" fmla="*/ 4763 h 9525"/>
                              <a:gd name="connsiteX19" fmla="*/ 1057 w 28575"/>
                              <a:gd name="connsiteY19" fmla="*/ 4763 h 9525"/>
                              <a:gd name="connsiteX20" fmla="*/ 1057 w 28575"/>
                              <a:gd name="connsiteY20" fmla="*/ 4763 h 9525"/>
                              <a:gd name="connsiteX21" fmla="*/ 1057 w 28575"/>
                              <a:gd name="connsiteY21" fmla="*/ 9525 h 9525"/>
                              <a:gd name="connsiteX22" fmla="*/ 1057 w 28575"/>
                              <a:gd name="connsiteY22" fmla="*/ 4763 h 9525"/>
                              <a:gd name="connsiteX23" fmla="*/ 1057 w 28575"/>
                              <a:gd name="connsiteY23" fmla="*/ 4763 h 9525"/>
                              <a:gd name="connsiteX24" fmla="*/ 1057 w 28575"/>
                              <a:gd name="connsiteY24" fmla="*/ 4763 h 9525"/>
                              <a:gd name="connsiteX25" fmla="*/ 1057 w 28575"/>
                              <a:gd name="connsiteY25" fmla="*/ 4763 h 9525"/>
                              <a:gd name="connsiteX26" fmla="*/ 1057 w 28575"/>
                              <a:gd name="connsiteY26" fmla="*/ 4763 h 9525"/>
                              <a:gd name="connsiteX27" fmla="*/ 1057 w 28575"/>
                              <a:gd name="connsiteY27" fmla="*/ 4763 h 9525"/>
                              <a:gd name="connsiteX28" fmla="*/ 1057 w 28575"/>
                              <a:gd name="connsiteY28" fmla="*/ 4763 h 9525"/>
                              <a:gd name="connsiteX29" fmla="*/ 2115 w 28575"/>
                              <a:gd name="connsiteY29" fmla="*/ 4763 h 9525"/>
                              <a:gd name="connsiteX30" fmla="*/ 2115 w 28575"/>
                              <a:gd name="connsiteY30" fmla="*/ 0 h 9525"/>
                              <a:gd name="connsiteX31" fmla="*/ 2115 w 28575"/>
                              <a:gd name="connsiteY31" fmla="*/ 0 h 9525"/>
                              <a:gd name="connsiteX32" fmla="*/ 2115 w 28575"/>
                              <a:gd name="connsiteY32" fmla="*/ 0 h 9525"/>
                              <a:gd name="connsiteX33" fmla="*/ 2115 w 28575"/>
                              <a:gd name="connsiteY33" fmla="*/ 0 h 9525"/>
                              <a:gd name="connsiteX34" fmla="*/ 2115 w 28575"/>
                              <a:gd name="connsiteY34" fmla="*/ 4763 h 9525"/>
                              <a:gd name="connsiteX35" fmla="*/ 2115 w 28575"/>
                              <a:gd name="connsiteY35" fmla="*/ 4763 h 9525"/>
                              <a:gd name="connsiteX36" fmla="*/ 2115 w 28575"/>
                              <a:gd name="connsiteY36" fmla="*/ 4763 h 9525"/>
                              <a:gd name="connsiteX37" fmla="*/ 2115 w 28575"/>
                              <a:gd name="connsiteY37" fmla="*/ 4763 h 9525"/>
                              <a:gd name="connsiteX38" fmla="*/ 2115 w 28575"/>
                              <a:gd name="connsiteY38" fmla="*/ 4763 h 9525"/>
                              <a:gd name="connsiteX39" fmla="*/ 2115 w 28575"/>
                              <a:gd name="connsiteY39" fmla="*/ 4763 h 9525"/>
                              <a:gd name="connsiteX40" fmla="*/ 2115 w 28575"/>
                              <a:gd name="connsiteY40" fmla="*/ 4763 h 9525"/>
                              <a:gd name="connsiteX41" fmla="*/ 2115 w 28575"/>
                              <a:gd name="connsiteY41" fmla="*/ 4763 h 9525"/>
                              <a:gd name="connsiteX42" fmla="*/ 2115 w 28575"/>
                              <a:gd name="connsiteY42" fmla="*/ 4763 h 9525"/>
                              <a:gd name="connsiteX43" fmla="*/ 2115 w 28575"/>
                              <a:gd name="connsiteY43" fmla="*/ 4763 h 9525"/>
                              <a:gd name="connsiteX44" fmla="*/ 2115 w 28575"/>
                              <a:gd name="connsiteY44" fmla="*/ 4763 h 9525"/>
                              <a:gd name="connsiteX45" fmla="*/ 2115 w 28575"/>
                              <a:gd name="connsiteY45" fmla="*/ 4763 h 9525"/>
                              <a:gd name="connsiteX46" fmla="*/ 2115 w 28575"/>
                              <a:gd name="connsiteY46" fmla="*/ 0 h 9525"/>
                              <a:gd name="connsiteX47" fmla="*/ 3172 w 28575"/>
                              <a:gd name="connsiteY47" fmla="*/ 0 h 9525"/>
                              <a:gd name="connsiteX48" fmla="*/ 3172 w 28575"/>
                              <a:gd name="connsiteY48" fmla="*/ 0 h 9525"/>
                              <a:gd name="connsiteX49" fmla="*/ 3172 w 28575"/>
                              <a:gd name="connsiteY49" fmla="*/ 0 h 9525"/>
                              <a:gd name="connsiteX50" fmla="*/ 3172 w 28575"/>
                              <a:gd name="connsiteY50" fmla="*/ 0 h 9525"/>
                              <a:gd name="connsiteX51" fmla="*/ 3172 w 28575"/>
                              <a:gd name="connsiteY51" fmla="*/ 4763 h 9525"/>
                              <a:gd name="connsiteX52" fmla="*/ 3172 w 28575"/>
                              <a:gd name="connsiteY52" fmla="*/ 4763 h 9525"/>
                              <a:gd name="connsiteX53" fmla="*/ 3172 w 28575"/>
                              <a:gd name="connsiteY53" fmla="*/ 4763 h 9525"/>
                              <a:gd name="connsiteX54" fmla="*/ 3172 w 28575"/>
                              <a:gd name="connsiteY54" fmla="*/ 4763 h 9525"/>
                              <a:gd name="connsiteX55" fmla="*/ 3172 w 28575"/>
                              <a:gd name="connsiteY55" fmla="*/ 4763 h 9525"/>
                              <a:gd name="connsiteX56" fmla="*/ 3172 w 28575"/>
                              <a:gd name="connsiteY56" fmla="*/ 4763 h 9525"/>
                              <a:gd name="connsiteX57" fmla="*/ 3172 w 28575"/>
                              <a:gd name="connsiteY57" fmla="*/ 4763 h 9525"/>
                              <a:gd name="connsiteX58" fmla="*/ 3172 w 28575"/>
                              <a:gd name="connsiteY58" fmla="*/ 4763 h 9525"/>
                              <a:gd name="connsiteX59" fmla="*/ 3172 w 28575"/>
                              <a:gd name="connsiteY59" fmla="*/ 4763 h 9525"/>
                              <a:gd name="connsiteX60" fmla="*/ 3172 w 28575"/>
                              <a:gd name="connsiteY60" fmla="*/ 4763 h 9525"/>
                              <a:gd name="connsiteX61" fmla="*/ 3172 w 28575"/>
                              <a:gd name="connsiteY61" fmla="*/ 0 h 9525"/>
                              <a:gd name="connsiteX62" fmla="*/ 3172 w 28575"/>
                              <a:gd name="connsiteY62" fmla="*/ 0 h 9525"/>
                              <a:gd name="connsiteX63" fmla="*/ 3172 w 28575"/>
                              <a:gd name="connsiteY63" fmla="*/ 0 h 9525"/>
                              <a:gd name="connsiteX64" fmla="*/ 3172 w 28575"/>
                              <a:gd name="connsiteY64" fmla="*/ 4763 h 9525"/>
                              <a:gd name="connsiteX65" fmla="*/ 4229 w 28575"/>
                              <a:gd name="connsiteY65" fmla="*/ 4763 h 9525"/>
                              <a:gd name="connsiteX66" fmla="*/ 4229 w 28575"/>
                              <a:gd name="connsiteY66" fmla="*/ 4763 h 9525"/>
                              <a:gd name="connsiteX67" fmla="*/ 4229 w 28575"/>
                              <a:gd name="connsiteY67" fmla="*/ 4763 h 9525"/>
                              <a:gd name="connsiteX68" fmla="*/ 4229 w 28575"/>
                              <a:gd name="connsiteY68" fmla="*/ 4763 h 9525"/>
                              <a:gd name="connsiteX69" fmla="*/ 4229 w 28575"/>
                              <a:gd name="connsiteY69" fmla="*/ 4763 h 9525"/>
                              <a:gd name="connsiteX70" fmla="*/ 4229 w 28575"/>
                              <a:gd name="connsiteY70" fmla="*/ 4763 h 9525"/>
                              <a:gd name="connsiteX71" fmla="*/ 4229 w 28575"/>
                              <a:gd name="connsiteY71" fmla="*/ 4763 h 9525"/>
                              <a:gd name="connsiteX72" fmla="*/ 4229 w 28575"/>
                              <a:gd name="connsiteY72" fmla="*/ 4763 h 9525"/>
                              <a:gd name="connsiteX73" fmla="*/ 4229 w 28575"/>
                              <a:gd name="connsiteY73" fmla="*/ 4763 h 9525"/>
                              <a:gd name="connsiteX74" fmla="*/ 4229 w 28575"/>
                              <a:gd name="connsiteY74" fmla="*/ 4763 h 9525"/>
                              <a:gd name="connsiteX75" fmla="*/ 4229 w 28575"/>
                              <a:gd name="connsiteY75" fmla="*/ 4763 h 9525"/>
                              <a:gd name="connsiteX76" fmla="*/ 4229 w 28575"/>
                              <a:gd name="connsiteY76" fmla="*/ 4763 h 9525"/>
                              <a:gd name="connsiteX77" fmla="*/ 4229 w 28575"/>
                              <a:gd name="connsiteY77" fmla="*/ 4763 h 9525"/>
                              <a:gd name="connsiteX78" fmla="*/ 4229 w 28575"/>
                              <a:gd name="connsiteY78" fmla="*/ 4763 h 9525"/>
                              <a:gd name="connsiteX79" fmla="*/ 4229 w 28575"/>
                              <a:gd name="connsiteY79" fmla="*/ 4763 h 9525"/>
                              <a:gd name="connsiteX80" fmla="*/ 4229 w 28575"/>
                              <a:gd name="connsiteY80" fmla="*/ 4763 h 9525"/>
                              <a:gd name="connsiteX81" fmla="*/ 4229 w 28575"/>
                              <a:gd name="connsiteY81" fmla="*/ 4763 h 9525"/>
                              <a:gd name="connsiteX82" fmla="*/ 4229 w 28575"/>
                              <a:gd name="connsiteY82" fmla="*/ 4763 h 9525"/>
                              <a:gd name="connsiteX83" fmla="*/ 4229 w 28575"/>
                              <a:gd name="connsiteY83" fmla="*/ 4763 h 9525"/>
                              <a:gd name="connsiteX84" fmla="*/ 4229 w 28575"/>
                              <a:gd name="connsiteY84" fmla="*/ 4763 h 9525"/>
                              <a:gd name="connsiteX85" fmla="*/ 5296 w 28575"/>
                              <a:gd name="connsiteY85" fmla="*/ 4763 h 9525"/>
                              <a:gd name="connsiteX86" fmla="*/ 5296 w 28575"/>
                              <a:gd name="connsiteY86" fmla="*/ 4763 h 9525"/>
                              <a:gd name="connsiteX87" fmla="*/ 5296 w 28575"/>
                              <a:gd name="connsiteY87" fmla="*/ 4763 h 9525"/>
                              <a:gd name="connsiteX88" fmla="*/ 5296 w 28575"/>
                              <a:gd name="connsiteY88" fmla="*/ 4763 h 9525"/>
                              <a:gd name="connsiteX89" fmla="*/ 5296 w 28575"/>
                              <a:gd name="connsiteY89" fmla="*/ 9525 h 9525"/>
                              <a:gd name="connsiteX90" fmla="*/ 5296 w 28575"/>
                              <a:gd name="connsiteY90" fmla="*/ 9525 h 9525"/>
                              <a:gd name="connsiteX91" fmla="*/ 5296 w 28575"/>
                              <a:gd name="connsiteY91" fmla="*/ 9525 h 9525"/>
                              <a:gd name="connsiteX92" fmla="*/ 5296 w 28575"/>
                              <a:gd name="connsiteY92" fmla="*/ 4763 h 9525"/>
                              <a:gd name="connsiteX93" fmla="*/ 5296 w 28575"/>
                              <a:gd name="connsiteY93" fmla="*/ 4763 h 9525"/>
                              <a:gd name="connsiteX94" fmla="*/ 5296 w 28575"/>
                              <a:gd name="connsiteY94" fmla="*/ 4763 h 9525"/>
                              <a:gd name="connsiteX95" fmla="*/ 5296 w 28575"/>
                              <a:gd name="connsiteY95" fmla="*/ 4763 h 9525"/>
                              <a:gd name="connsiteX96" fmla="*/ 5296 w 28575"/>
                              <a:gd name="connsiteY96" fmla="*/ 4763 h 9525"/>
                              <a:gd name="connsiteX97" fmla="*/ 5296 w 28575"/>
                              <a:gd name="connsiteY97" fmla="*/ 4763 h 9525"/>
                              <a:gd name="connsiteX98" fmla="*/ 5296 w 28575"/>
                              <a:gd name="connsiteY98" fmla="*/ 9525 h 9525"/>
                              <a:gd name="connsiteX99" fmla="*/ 5296 w 28575"/>
                              <a:gd name="connsiteY99" fmla="*/ 9525 h 9525"/>
                              <a:gd name="connsiteX100" fmla="*/ 5296 w 28575"/>
                              <a:gd name="connsiteY100" fmla="*/ 4763 h 9525"/>
                              <a:gd name="connsiteX101" fmla="*/ 5296 w 28575"/>
                              <a:gd name="connsiteY101" fmla="*/ 4763 h 9525"/>
                              <a:gd name="connsiteX102" fmla="*/ 5296 w 28575"/>
                              <a:gd name="connsiteY102" fmla="*/ 4763 h 9525"/>
                              <a:gd name="connsiteX103" fmla="*/ 6353 w 28575"/>
                              <a:gd name="connsiteY103" fmla="*/ 4763 h 9525"/>
                              <a:gd name="connsiteX104" fmla="*/ 6353 w 28575"/>
                              <a:gd name="connsiteY104" fmla="*/ 4763 h 9525"/>
                              <a:gd name="connsiteX105" fmla="*/ 6353 w 28575"/>
                              <a:gd name="connsiteY105" fmla="*/ 4763 h 9525"/>
                              <a:gd name="connsiteX106" fmla="*/ 6353 w 28575"/>
                              <a:gd name="connsiteY106" fmla="*/ 4763 h 9525"/>
                              <a:gd name="connsiteX107" fmla="*/ 6353 w 28575"/>
                              <a:gd name="connsiteY107" fmla="*/ 4763 h 9525"/>
                              <a:gd name="connsiteX108" fmla="*/ 6353 w 28575"/>
                              <a:gd name="connsiteY108" fmla="*/ 4763 h 9525"/>
                              <a:gd name="connsiteX109" fmla="*/ 6353 w 28575"/>
                              <a:gd name="connsiteY109" fmla="*/ 4763 h 9525"/>
                              <a:gd name="connsiteX110" fmla="*/ 6353 w 28575"/>
                              <a:gd name="connsiteY110" fmla="*/ 4763 h 9525"/>
                              <a:gd name="connsiteX111" fmla="*/ 6353 w 28575"/>
                              <a:gd name="connsiteY111" fmla="*/ 4763 h 9525"/>
                              <a:gd name="connsiteX112" fmla="*/ 6353 w 28575"/>
                              <a:gd name="connsiteY112" fmla="*/ 4763 h 9525"/>
                              <a:gd name="connsiteX113" fmla="*/ 6353 w 28575"/>
                              <a:gd name="connsiteY113" fmla="*/ 4763 h 9525"/>
                              <a:gd name="connsiteX114" fmla="*/ 6353 w 28575"/>
                              <a:gd name="connsiteY114" fmla="*/ 4763 h 9525"/>
                              <a:gd name="connsiteX115" fmla="*/ 6353 w 28575"/>
                              <a:gd name="connsiteY115" fmla="*/ 4763 h 9525"/>
                              <a:gd name="connsiteX116" fmla="*/ 6353 w 28575"/>
                              <a:gd name="connsiteY116" fmla="*/ 4763 h 9525"/>
                              <a:gd name="connsiteX117" fmla="*/ 6353 w 28575"/>
                              <a:gd name="connsiteY117" fmla="*/ 4763 h 9525"/>
                              <a:gd name="connsiteX118" fmla="*/ 6353 w 28575"/>
                              <a:gd name="connsiteY118" fmla="*/ 4763 h 9525"/>
                              <a:gd name="connsiteX119" fmla="*/ 6353 w 28575"/>
                              <a:gd name="connsiteY119" fmla="*/ 4763 h 9525"/>
                              <a:gd name="connsiteX120" fmla="*/ 6353 w 28575"/>
                              <a:gd name="connsiteY120" fmla="*/ 4763 h 9525"/>
                              <a:gd name="connsiteX121" fmla="*/ 7410 w 28575"/>
                              <a:gd name="connsiteY121" fmla="*/ 4763 h 9525"/>
                              <a:gd name="connsiteX122" fmla="*/ 7410 w 28575"/>
                              <a:gd name="connsiteY122" fmla="*/ 4763 h 9525"/>
                              <a:gd name="connsiteX123" fmla="*/ 7410 w 28575"/>
                              <a:gd name="connsiteY123" fmla="*/ 4763 h 9525"/>
                              <a:gd name="connsiteX124" fmla="*/ 7410 w 28575"/>
                              <a:gd name="connsiteY124" fmla="*/ 4763 h 9525"/>
                              <a:gd name="connsiteX125" fmla="*/ 7410 w 28575"/>
                              <a:gd name="connsiteY125" fmla="*/ 4763 h 9525"/>
                              <a:gd name="connsiteX126" fmla="*/ 7410 w 28575"/>
                              <a:gd name="connsiteY126" fmla="*/ 4763 h 9525"/>
                              <a:gd name="connsiteX127" fmla="*/ 7410 w 28575"/>
                              <a:gd name="connsiteY127" fmla="*/ 4763 h 9525"/>
                              <a:gd name="connsiteX128" fmla="*/ 7410 w 28575"/>
                              <a:gd name="connsiteY128" fmla="*/ 4763 h 9525"/>
                              <a:gd name="connsiteX129" fmla="*/ 7410 w 28575"/>
                              <a:gd name="connsiteY129" fmla="*/ 4763 h 9525"/>
                              <a:gd name="connsiteX130" fmla="*/ 7410 w 28575"/>
                              <a:gd name="connsiteY130" fmla="*/ 4763 h 9525"/>
                              <a:gd name="connsiteX131" fmla="*/ 7410 w 28575"/>
                              <a:gd name="connsiteY131" fmla="*/ 4763 h 9525"/>
                              <a:gd name="connsiteX132" fmla="*/ 7410 w 28575"/>
                              <a:gd name="connsiteY132" fmla="*/ 4763 h 9525"/>
                              <a:gd name="connsiteX133" fmla="*/ 7410 w 28575"/>
                              <a:gd name="connsiteY133" fmla="*/ 4763 h 9525"/>
                              <a:gd name="connsiteX134" fmla="*/ 7410 w 28575"/>
                              <a:gd name="connsiteY134" fmla="*/ 4763 h 9525"/>
                              <a:gd name="connsiteX135" fmla="*/ 7410 w 28575"/>
                              <a:gd name="connsiteY135" fmla="*/ 4763 h 9525"/>
                              <a:gd name="connsiteX136" fmla="*/ 7410 w 28575"/>
                              <a:gd name="connsiteY136" fmla="*/ 4763 h 9525"/>
                              <a:gd name="connsiteX137" fmla="*/ 7410 w 28575"/>
                              <a:gd name="connsiteY137" fmla="*/ 4763 h 9525"/>
                              <a:gd name="connsiteX138" fmla="*/ 7410 w 28575"/>
                              <a:gd name="connsiteY138" fmla="*/ 4763 h 9525"/>
                              <a:gd name="connsiteX139" fmla="*/ 8468 w 28575"/>
                              <a:gd name="connsiteY139" fmla="*/ 4763 h 9525"/>
                              <a:gd name="connsiteX140" fmla="*/ 8468 w 28575"/>
                              <a:gd name="connsiteY140" fmla="*/ 9525 h 9525"/>
                              <a:gd name="connsiteX141" fmla="*/ 8468 w 28575"/>
                              <a:gd name="connsiteY141" fmla="*/ 4763 h 9525"/>
                              <a:gd name="connsiteX142" fmla="*/ 8468 w 28575"/>
                              <a:gd name="connsiteY142" fmla="*/ 9525 h 9525"/>
                              <a:gd name="connsiteX143" fmla="*/ 8468 w 28575"/>
                              <a:gd name="connsiteY143" fmla="*/ 9525 h 9525"/>
                              <a:gd name="connsiteX144" fmla="*/ 8468 w 28575"/>
                              <a:gd name="connsiteY144" fmla="*/ 4763 h 9525"/>
                              <a:gd name="connsiteX145" fmla="*/ 8468 w 28575"/>
                              <a:gd name="connsiteY145" fmla="*/ 4763 h 9525"/>
                              <a:gd name="connsiteX146" fmla="*/ 8468 w 28575"/>
                              <a:gd name="connsiteY146" fmla="*/ 4763 h 9525"/>
                              <a:gd name="connsiteX147" fmla="*/ 8468 w 28575"/>
                              <a:gd name="connsiteY147" fmla="*/ 4763 h 9525"/>
                              <a:gd name="connsiteX148" fmla="*/ 8468 w 28575"/>
                              <a:gd name="connsiteY148" fmla="*/ 4763 h 9525"/>
                              <a:gd name="connsiteX149" fmla="*/ 8468 w 28575"/>
                              <a:gd name="connsiteY149" fmla="*/ 4763 h 9525"/>
                              <a:gd name="connsiteX150" fmla="*/ 8468 w 28575"/>
                              <a:gd name="connsiteY150" fmla="*/ 4763 h 9525"/>
                              <a:gd name="connsiteX151" fmla="*/ 8468 w 28575"/>
                              <a:gd name="connsiteY151" fmla="*/ 4763 h 9525"/>
                              <a:gd name="connsiteX152" fmla="*/ 8468 w 28575"/>
                              <a:gd name="connsiteY152" fmla="*/ 4763 h 9525"/>
                              <a:gd name="connsiteX153" fmla="*/ 8468 w 28575"/>
                              <a:gd name="connsiteY153" fmla="*/ 0 h 9525"/>
                              <a:gd name="connsiteX154" fmla="*/ 8468 w 28575"/>
                              <a:gd name="connsiteY154" fmla="*/ 4763 h 9525"/>
                              <a:gd name="connsiteX155" fmla="*/ 8468 w 28575"/>
                              <a:gd name="connsiteY155" fmla="*/ 4763 h 9525"/>
                              <a:gd name="connsiteX156" fmla="*/ 8468 w 28575"/>
                              <a:gd name="connsiteY156" fmla="*/ 4763 h 9525"/>
                              <a:gd name="connsiteX157" fmla="*/ 8468 w 28575"/>
                              <a:gd name="connsiteY157" fmla="*/ 4763 h 9525"/>
                              <a:gd name="connsiteX158" fmla="*/ 8468 w 28575"/>
                              <a:gd name="connsiteY158" fmla="*/ 4763 h 9525"/>
                              <a:gd name="connsiteX159" fmla="*/ 9525 w 28575"/>
                              <a:gd name="connsiteY159" fmla="*/ 4763 h 9525"/>
                              <a:gd name="connsiteX160" fmla="*/ 9525 w 28575"/>
                              <a:gd name="connsiteY160" fmla="*/ 4763 h 9525"/>
                              <a:gd name="connsiteX161" fmla="*/ 9525 w 28575"/>
                              <a:gd name="connsiteY161" fmla="*/ 4763 h 9525"/>
                              <a:gd name="connsiteX162" fmla="*/ 9525 w 28575"/>
                              <a:gd name="connsiteY162" fmla="*/ 4763 h 9525"/>
                              <a:gd name="connsiteX163" fmla="*/ 9525 w 28575"/>
                              <a:gd name="connsiteY163" fmla="*/ 4763 h 9525"/>
                              <a:gd name="connsiteX164" fmla="*/ 9525 w 28575"/>
                              <a:gd name="connsiteY164" fmla="*/ 4763 h 9525"/>
                              <a:gd name="connsiteX165" fmla="*/ 9525 w 28575"/>
                              <a:gd name="connsiteY165" fmla="*/ 4763 h 9525"/>
                              <a:gd name="connsiteX166" fmla="*/ 9525 w 28575"/>
                              <a:gd name="connsiteY166" fmla="*/ 4763 h 9525"/>
                              <a:gd name="connsiteX167" fmla="*/ 9525 w 28575"/>
                              <a:gd name="connsiteY167" fmla="*/ 9525 h 9525"/>
                              <a:gd name="connsiteX168" fmla="*/ 9525 w 28575"/>
                              <a:gd name="connsiteY168" fmla="*/ 4763 h 9525"/>
                              <a:gd name="connsiteX169" fmla="*/ 9525 w 28575"/>
                              <a:gd name="connsiteY169" fmla="*/ 4763 h 9525"/>
                              <a:gd name="connsiteX170" fmla="*/ 9525 w 28575"/>
                              <a:gd name="connsiteY170" fmla="*/ 4763 h 9525"/>
                              <a:gd name="connsiteX171" fmla="*/ 9525 w 28575"/>
                              <a:gd name="connsiteY171" fmla="*/ 4763 h 9525"/>
                              <a:gd name="connsiteX172" fmla="*/ 9525 w 28575"/>
                              <a:gd name="connsiteY172" fmla="*/ 4763 h 9525"/>
                              <a:gd name="connsiteX173" fmla="*/ 9525 w 28575"/>
                              <a:gd name="connsiteY173" fmla="*/ 4763 h 9525"/>
                              <a:gd name="connsiteX174" fmla="*/ 9525 w 28575"/>
                              <a:gd name="connsiteY174" fmla="*/ 4763 h 9525"/>
                              <a:gd name="connsiteX175" fmla="*/ 9525 w 28575"/>
                              <a:gd name="connsiteY175" fmla="*/ 4763 h 9525"/>
                              <a:gd name="connsiteX176" fmla="*/ 9525 w 28575"/>
                              <a:gd name="connsiteY176" fmla="*/ 4763 h 9525"/>
                              <a:gd name="connsiteX177" fmla="*/ 10582 w 28575"/>
                              <a:gd name="connsiteY177" fmla="*/ 4763 h 9525"/>
                              <a:gd name="connsiteX178" fmla="*/ 10582 w 28575"/>
                              <a:gd name="connsiteY178" fmla="*/ 4763 h 9525"/>
                              <a:gd name="connsiteX179" fmla="*/ 10582 w 28575"/>
                              <a:gd name="connsiteY179" fmla="*/ 4763 h 9525"/>
                              <a:gd name="connsiteX180" fmla="*/ 10582 w 28575"/>
                              <a:gd name="connsiteY180" fmla="*/ 4763 h 9525"/>
                              <a:gd name="connsiteX181" fmla="*/ 10582 w 28575"/>
                              <a:gd name="connsiteY181" fmla="*/ 4763 h 9525"/>
                              <a:gd name="connsiteX182" fmla="*/ 10582 w 28575"/>
                              <a:gd name="connsiteY182" fmla="*/ 4763 h 9525"/>
                              <a:gd name="connsiteX183" fmla="*/ 10582 w 28575"/>
                              <a:gd name="connsiteY183" fmla="*/ 0 h 9525"/>
                              <a:gd name="connsiteX184" fmla="*/ 10582 w 28575"/>
                              <a:gd name="connsiteY184" fmla="*/ 0 h 9525"/>
                              <a:gd name="connsiteX185" fmla="*/ 10582 w 28575"/>
                              <a:gd name="connsiteY185" fmla="*/ 0 h 9525"/>
                              <a:gd name="connsiteX186" fmla="*/ 10582 w 28575"/>
                              <a:gd name="connsiteY186" fmla="*/ 0 h 9525"/>
                              <a:gd name="connsiteX187" fmla="*/ 10582 w 28575"/>
                              <a:gd name="connsiteY187" fmla="*/ 0 h 9525"/>
                              <a:gd name="connsiteX188" fmla="*/ 10582 w 28575"/>
                              <a:gd name="connsiteY188" fmla="*/ 4763 h 9525"/>
                              <a:gd name="connsiteX189" fmla="*/ 10582 w 28575"/>
                              <a:gd name="connsiteY189" fmla="*/ 4763 h 9525"/>
                              <a:gd name="connsiteX190" fmla="*/ 10582 w 28575"/>
                              <a:gd name="connsiteY190" fmla="*/ 4763 h 9525"/>
                              <a:gd name="connsiteX191" fmla="*/ 10582 w 28575"/>
                              <a:gd name="connsiteY191" fmla="*/ 4763 h 9525"/>
                              <a:gd name="connsiteX192" fmla="*/ 10582 w 28575"/>
                              <a:gd name="connsiteY192" fmla="*/ 4763 h 9525"/>
                              <a:gd name="connsiteX193" fmla="*/ 10582 w 28575"/>
                              <a:gd name="connsiteY193" fmla="*/ 4763 h 9525"/>
                              <a:gd name="connsiteX194" fmla="*/ 10582 w 28575"/>
                              <a:gd name="connsiteY194" fmla="*/ 4763 h 9525"/>
                              <a:gd name="connsiteX195" fmla="*/ 11640 w 28575"/>
                              <a:gd name="connsiteY195" fmla="*/ 4763 h 9525"/>
                              <a:gd name="connsiteX196" fmla="*/ 11640 w 28575"/>
                              <a:gd name="connsiteY196" fmla="*/ 4763 h 9525"/>
                              <a:gd name="connsiteX197" fmla="*/ 11640 w 28575"/>
                              <a:gd name="connsiteY197" fmla="*/ 4763 h 9525"/>
                              <a:gd name="connsiteX198" fmla="*/ 11640 w 28575"/>
                              <a:gd name="connsiteY198" fmla="*/ 4763 h 9525"/>
                              <a:gd name="connsiteX199" fmla="*/ 11640 w 28575"/>
                              <a:gd name="connsiteY199" fmla="*/ 4763 h 9525"/>
                              <a:gd name="connsiteX200" fmla="*/ 11640 w 28575"/>
                              <a:gd name="connsiteY200" fmla="*/ 4763 h 9525"/>
                              <a:gd name="connsiteX201" fmla="*/ 11640 w 28575"/>
                              <a:gd name="connsiteY201" fmla="*/ 4763 h 9525"/>
                              <a:gd name="connsiteX202" fmla="*/ 11640 w 28575"/>
                              <a:gd name="connsiteY202" fmla="*/ 4763 h 9525"/>
                              <a:gd name="connsiteX203" fmla="*/ 11640 w 28575"/>
                              <a:gd name="connsiteY203" fmla="*/ 4763 h 9525"/>
                              <a:gd name="connsiteX204" fmla="*/ 11640 w 28575"/>
                              <a:gd name="connsiteY204" fmla="*/ 4763 h 9525"/>
                              <a:gd name="connsiteX205" fmla="*/ 11640 w 28575"/>
                              <a:gd name="connsiteY205" fmla="*/ 4763 h 9525"/>
                              <a:gd name="connsiteX206" fmla="*/ 11640 w 28575"/>
                              <a:gd name="connsiteY206" fmla="*/ 4763 h 9525"/>
                              <a:gd name="connsiteX207" fmla="*/ 11640 w 28575"/>
                              <a:gd name="connsiteY207" fmla="*/ 4763 h 9525"/>
                              <a:gd name="connsiteX208" fmla="*/ 11640 w 28575"/>
                              <a:gd name="connsiteY208" fmla="*/ 4763 h 9525"/>
                              <a:gd name="connsiteX209" fmla="*/ 11640 w 28575"/>
                              <a:gd name="connsiteY209" fmla="*/ 4763 h 9525"/>
                              <a:gd name="connsiteX210" fmla="*/ 11640 w 28575"/>
                              <a:gd name="connsiteY210" fmla="*/ 4763 h 9525"/>
                              <a:gd name="connsiteX211" fmla="*/ 11640 w 28575"/>
                              <a:gd name="connsiteY211" fmla="*/ 4763 h 9525"/>
                              <a:gd name="connsiteX212" fmla="*/ 11640 w 28575"/>
                              <a:gd name="connsiteY212" fmla="*/ 4763 h 9525"/>
                              <a:gd name="connsiteX213" fmla="*/ 12697 w 28575"/>
                              <a:gd name="connsiteY213" fmla="*/ 4763 h 9525"/>
                              <a:gd name="connsiteX214" fmla="*/ 12697 w 28575"/>
                              <a:gd name="connsiteY214" fmla="*/ 4763 h 9525"/>
                              <a:gd name="connsiteX215" fmla="*/ 12697 w 28575"/>
                              <a:gd name="connsiteY215" fmla="*/ 9525 h 9525"/>
                              <a:gd name="connsiteX216" fmla="*/ 12697 w 28575"/>
                              <a:gd name="connsiteY216" fmla="*/ 4763 h 9525"/>
                              <a:gd name="connsiteX217" fmla="*/ 12697 w 28575"/>
                              <a:gd name="connsiteY217" fmla="*/ 4763 h 9525"/>
                              <a:gd name="connsiteX218" fmla="*/ 12697 w 28575"/>
                              <a:gd name="connsiteY218" fmla="*/ 4763 h 9525"/>
                              <a:gd name="connsiteX219" fmla="*/ 12697 w 28575"/>
                              <a:gd name="connsiteY219" fmla="*/ 4763 h 9525"/>
                              <a:gd name="connsiteX220" fmla="*/ 12697 w 28575"/>
                              <a:gd name="connsiteY220" fmla="*/ 4763 h 9525"/>
                              <a:gd name="connsiteX221" fmla="*/ 12697 w 28575"/>
                              <a:gd name="connsiteY221" fmla="*/ 4763 h 9525"/>
                              <a:gd name="connsiteX222" fmla="*/ 12697 w 28575"/>
                              <a:gd name="connsiteY222" fmla="*/ 4763 h 9525"/>
                              <a:gd name="connsiteX223" fmla="*/ 12697 w 28575"/>
                              <a:gd name="connsiteY223" fmla="*/ 4763 h 9525"/>
                              <a:gd name="connsiteX224" fmla="*/ 12697 w 28575"/>
                              <a:gd name="connsiteY224" fmla="*/ 4763 h 9525"/>
                              <a:gd name="connsiteX225" fmla="*/ 12697 w 28575"/>
                              <a:gd name="connsiteY225" fmla="*/ 4763 h 9525"/>
                              <a:gd name="connsiteX226" fmla="*/ 12697 w 28575"/>
                              <a:gd name="connsiteY226" fmla="*/ 4763 h 9525"/>
                              <a:gd name="connsiteX227" fmla="*/ 12697 w 28575"/>
                              <a:gd name="connsiteY227" fmla="*/ 4763 h 9525"/>
                              <a:gd name="connsiteX228" fmla="*/ 12697 w 28575"/>
                              <a:gd name="connsiteY228" fmla="*/ 4763 h 9525"/>
                              <a:gd name="connsiteX229" fmla="*/ 12697 w 28575"/>
                              <a:gd name="connsiteY229" fmla="*/ 4763 h 9525"/>
                              <a:gd name="connsiteX230" fmla="*/ 12697 w 28575"/>
                              <a:gd name="connsiteY230" fmla="*/ 4763 h 9525"/>
                              <a:gd name="connsiteX231" fmla="*/ 12697 w 28575"/>
                              <a:gd name="connsiteY231" fmla="*/ 4763 h 9525"/>
                              <a:gd name="connsiteX232" fmla="*/ 12697 w 28575"/>
                              <a:gd name="connsiteY232" fmla="*/ 4763 h 9525"/>
                              <a:gd name="connsiteX233" fmla="*/ 13754 w 28575"/>
                              <a:gd name="connsiteY233" fmla="*/ 4763 h 9525"/>
                              <a:gd name="connsiteX234" fmla="*/ 13754 w 28575"/>
                              <a:gd name="connsiteY234" fmla="*/ 4763 h 9525"/>
                              <a:gd name="connsiteX235" fmla="*/ 13754 w 28575"/>
                              <a:gd name="connsiteY235" fmla="*/ 4763 h 9525"/>
                              <a:gd name="connsiteX236" fmla="*/ 13754 w 28575"/>
                              <a:gd name="connsiteY236" fmla="*/ 4763 h 9525"/>
                              <a:gd name="connsiteX237" fmla="*/ 13754 w 28575"/>
                              <a:gd name="connsiteY237" fmla="*/ 4763 h 9525"/>
                              <a:gd name="connsiteX238" fmla="*/ 13754 w 28575"/>
                              <a:gd name="connsiteY238" fmla="*/ 4763 h 9525"/>
                              <a:gd name="connsiteX239" fmla="*/ 13754 w 28575"/>
                              <a:gd name="connsiteY239" fmla="*/ 4763 h 9525"/>
                              <a:gd name="connsiteX240" fmla="*/ 13754 w 28575"/>
                              <a:gd name="connsiteY240" fmla="*/ 4763 h 9525"/>
                              <a:gd name="connsiteX241" fmla="*/ 13754 w 28575"/>
                              <a:gd name="connsiteY241" fmla="*/ 4763 h 9525"/>
                              <a:gd name="connsiteX242" fmla="*/ 13754 w 28575"/>
                              <a:gd name="connsiteY242" fmla="*/ 4763 h 9525"/>
                              <a:gd name="connsiteX243" fmla="*/ 13754 w 28575"/>
                              <a:gd name="connsiteY243" fmla="*/ 4763 h 9525"/>
                              <a:gd name="connsiteX244" fmla="*/ 13754 w 28575"/>
                              <a:gd name="connsiteY244" fmla="*/ 4763 h 9525"/>
                              <a:gd name="connsiteX245" fmla="*/ 13754 w 28575"/>
                              <a:gd name="connsiteY245" fmla="*/ 4763 h 9525"/>
                              <a:gd name="connsiteX246" fmla="*/ 13754 w 28575"/>
                              <a:gd name="connsiteY246" fmla="*/ 4763 h 9525"/>
                              <a:gd name="connsiteX247" fmla="*/ 13754 w 28575"/>
                              <a:gd name="connsiteY247" fmla="*/ 4763 h 9525"/>
                              <a:gd name="connsiteX248" fmla="*/ 13754 w 28575"/>
                              <a:gd name="connsiteY248" fmla="*/ 4763 h 9525"/>
                              <a:gd name="connsiteX249" fmla="*/ 13754 w 28575"/>
                              <a:gd name="connsiteY249" fmla="*/ 4763 h 9525"/>
                              <a:gd name="connsiteX250" fmla="*/ 13754 w 28575"/>
                              <a:gd name="connsiteY250" fmla="*/ 4763 h 9525"/>
                              <a:gd name="connsiteX251" fmla="*/ 14821 w 28575"/>
                              <a:gd name="connsiteY251" fmla="*/ 4763 h 9525"/>
                              <a:gd name="connsiteX252" fmla="*/ 14821 w 28575"/>
                              <a:gd name="connsiteY252" fmla="*/ 0 h 9525"/>
                              <a:gd name="connsiteX253" fmla="*/ 14821 w 28575"/>
                              <a:gd name="connsiteY253" fmla="*/ 0 h 9525"/>
                              <a:gd name="connsiteX254" fmla="*/ 14821 w 28575"/>
                              <a:gd name="connsiteY254" fmla="*/ 0 h 9525"/>
                              <a:gd name="connsiteX255" fmla="*/ 14821 w 28575"/>
                              <a:gd name="connsiteY255" fmla="*/ 4763 h 9525"/>
                              <a:gd name="connsiteX256" fmla="*/ 14821 w 28575"/>
                              <a:gd name="connsiteY256" fmla="*/ 4763 h 9525"/>
                              <a:gd name="connsiteX257" fmla="*/ 14821 w 28575"/>
                              <a:gd name="connsiteY257" fmla="*/ 4763 h 9525"/>
                              <a:gd name="connsiteX258" fmla="*/ 14821 w 28575"/>
                              <a:gd name="connsiteY258" fmla="*/ 4763 h 9525"/>
                              <a:gd name="connsiteX259" fmla="*/ 14821 w 28575"/>
                              <a:gd name="connsiteY259" fmla="*/ 4763 h 9525"/>
                              <a:gd name="connsiteX260" fmla="*/ 14821 w 28575"/>
                              <a:gd name="connsiteY260" fmla="*/ 9525 h 9525"/>
                              <a:gd name="connsiteX261" fmla="*/ 14821 w 28575"/>
                              <a:gd name="connsiteY261" fmla="*/ 9525 h 9525"/>
                              <a:gd name="connsiteX262" fmla="*/ 14821 w 28575"/>
                              <a:gd name="connsiteY262" fmla="*/ 4763 h 9525"/>
                              <a:gd name="connsiteX263" fmla="*/ 14821 w 28575"/>
                              <a:gd name="connsiteY263" fmla="*/ 4763 h 9525"/>
                              <a:gd name="connsiteX264" fmla="*/ 14821 w 28575"/>
                              <a:gd name="connsiteY264" fmla="*/ 9525 h 9525"/>
                              <a:gd name="connsiteX265" fmla="*/ 14821 w 28575"/>
                              <a:gd name="connsiteY265" fmla="*/ 4763 h 9525"/>
                              <a:gd name="connsiteX266" fmla="*/ 14821 w 28575"/>
                              <a:gd name="connsiteY266" fmla="*/ 4763 h 9525"/>
                              <a:gd name="connsiteX267" fmla="*/ 14821 w 28575"/>
                              <a:gd name="connsiteY267" fmla="*/ 4763 h 9525"/>
                              <a:gd name="connsiteX268" fmla="*/ 14821 w 28575"/>
                              <a:gd name="connsiteY268" fmla="*/ 4763 h 9525"/>
                              <a:gd name="connsiteX269" fmla="*/ 15878 w 28575"/>
                              <a:gd name="connsiteY269" fmla="*/ 4763 h 9525"/>
                              <a:gd name="connsiteX270" fmla="*/ 15878 w 28575"/>
                              <a:gd name="connsiteY270" fmla="*/ 4763 h 9525"/>
                              <a:gd name="connsiteX271" fmla="*/ 15878 w 28575"/>
                              <a:gd name="connsiteY271" fmla="*/ 4763 h 9525"/>
                              <a:gd name="connsiteX272" fmla="*/ 15878 w 28575"/>
                              <a:gd name="connsiteY272" fmla="*/ 4763 h 9525"/>
                              <a:gd name="connsiteX273" fmla="*/ 15878 w 28575"/>
                              <a:gd name="connsiteY273" fmla="*/ 4763 h 9525"/>
                              <a:gd name="connsiteX274" fmla="*/ 15878 w 28575"/>
                              <a:gd name="connsiteY274" fmla="*/ 4763 h 9525"/>
                              <a:gd name="connsiteX275" fmla="*/ 15878 w 28575"/>
                              <a:gd name="connsiteY275" fmla="*/ 4763 h 9525"/>
                              <a:gd name="connsiteX276" fmla="*/ 15878 w 28575"/>
                              <a:gd name="connsiteY276" fmla="*/ 4763 h 9525"/>
                              <a:gd name="connsiteX277" fmla="*/ 15878 w 28575"/>
                              <a:gd name="connsiteY277" fmla="*/ 4763 h 9525"/>
                              <a:gd name="connsiteX278" fmla="*/ 15878 w 28575"/>
                              <a:gd name="connsiteY278" fmla="*/ 4763 h 9525"/>
                              <a:gd name="connsiteX279" fmla="*/ 15878 w 28575"/>
                              <a:gd name="connsiteY279" fmla="*/ 4763 h 9525"/>
                              <a:gd name="connsiteX280" fmla="*/ 15878 w 28575"/>
                              <a:gd name="connsiteY280" fmla="*/ 4763 h 9525"/>
                              <a:gd name="connsiteX281" fmla="*/ 15878 w 28575"/>
                              <a:gd name="connsiteY281" fmla="*/ 4763 h 9525"/>
                              <a:gd name="connsiteX282" fmla="*/ 15878 w 28575"/>
                              <a:gd name="connsiteY282" fmla="*/ 4763 h 9525"/>
                              <a:gd name="connsiteX283" fmla="*/ 15878 w 28575"/>
                              <a:gd name="connsiteY283" fmla="*/ 4763 h 9525"/>
                              <a:gd name="connsiteX284" fmla="*/ 15878 w 28575"/>
                              <a:gd name="connsiteY284" fmla="*/ 4763 h 9525"/>
                              <a:gd name="connsiteX285" fmla="*/ 15878 w 28575"/>
                              <a:gd name="connsiteY285" fmla="*/ 4763 h 9525"/>
                              <a:gd name="connsiteX286" fmla="*/ 15878 w 28575"/>
                              <a:gd name="connsiteY286" fmla="*/ 4763 h 9525"/>
                              <a:gd name="connsiteX287" fmla="*/ 16935 w 28575"/>
                              <a:gd name="connsiteY287" fmla="*/ 4763 h 9525"/>
                              <a:gd name="connsiteX288" fmla="*/ 16935 w 28575"/>
                              <a:gd name="connsiteY288" fmla="*/ 4763 h 9525"/>
                              <a:gd name="connsiteX289" fmla="*/ 16935 w 28575"/>
                              <a:gd name="connsiteY289" fmla="*/ 4763 h 9525"/>
                              <a:gd name="connsiteX290" fmla="*/ 16935 w 28575"/>
                              <a:gd name="connsiteY290" fmla="*/ 4763 h 9525"/>
                              <a:gd name="connsiteX291" fmla="*/ 16935 w 28575"/>
                              <a:gd name="connsiteY291" fmla="*/ 4763 h 9525"/>
                              <a:gd name="connsiteX292" fmla="*/ 16935 w 28575"/>
                              <a:gd name="connsiteY292" fmla="*/ 4763 h 9525"/>
                              <a:gd name="connsiteX293" fmla="*/ 16935 w 28575"/>
                              <a:gd name="connsiteY293" fmla="*/ 4763 h 9525"/>
                              <a:gd name="connsiteX294" fmla="*/ 16935 w 28575"/>
                              <a:gd name="connsiteY294" fmla="*/ 4763 h 9525"/>
                              <a:gd name="connsiteX295" fmla="*/ 16935 w 28575"/>
                              <a:gd name="connsiteY295" fmla="*/ 4763 h 9525"/>
                              <a:gd name="connsiteX296" fmla="*/ 16935 w 28575"/>
                              <a:gd name="connsiteY296" fmla="*/ 4763 h 9525"/>
                              <a:gd name="connsiteX297" fmla="*/ 16935 w 28575"/>
                              <a:gd name="connsiteY297" fmla="*/ 4763 h 9525"/>
                              <a:gd name="connsiteX298" fmla="*/ 16935 w 28575"/>
                              <a:gd name="connsiteY298" fmla="*/ 4763 h 9525"/>
                              <a:gd name="connsiteX299" fmla="*/ 16935 w 28575"/>
                              <a:gd name="connsiteY299" fmla="*/ 4763 h 9525"/>
                              <a:gd name="connsiteX300" fmla="*/ 16935 w 28575"/>
                              <a:gd name="connsiteY300" fmla="*/ 4763 h 9525"/>
                              <a:gd name="connsiteX301" fmla="*/ 16935 w 28575"/>
                              <a:gd name="connsiteY301" fmla="*/ 4763 h 9525"/>
                              <a:gd name="connsiteX302" fmla="*/ 16935 w 28575"/>
                              <a:gd name="connsiteY302" fmla="*/ 4763 h 9525"/>
                              <a:gd name="connsiteX303" fmla="*/ 16935 w 28575"/>
                              <a:gd name="connsiteY303" fmla="*/ 4763 h 9525"/>
                              <a:gd name="connsiteX304" fmla="*/ 16935 w 28575"/>
                              <a:gd name="connsiteY304" fmla="*/ 4763 h 9525"/>
                              <a:gd name="connsiteX305" fmla="*/ 16935 w 28575"/>
                              <a:gd name="connsiteY305" fmla="*/ 9525 h 9525"/>
                              <a:gd name="connsiteX306" fmla="*/ 16935 w 28575"/>
                              <a:gd name="connsiteY306" fmla="*/ 9525 h 9525"/>
                              <a:gd name="connsiteX307" fmla="*/ 17993 w 28575"/>
                              <a:gd name="connsiteY307" fmla="*/ 4763 h 9525"/>
                              <a:gd name="connsiteX308" fmla="*/ 17993 w 28575"/>
                              <a:gd name="connsiteY308" fmla="*/ 4763 h 9525"/>
                              <a:gd name="connsiteX309" fmla="*/ 17993 w 28575"/>
                              <a:gd name="connsiteY309" fmla="*/ 9525 h 9525"/>
                              <a:gd name="connsiteX310" fmla="*/ 17993 w 28575"/>
                              <a:gd name="connsiteY310" fmla="*/ 4763 h 9525"/>
                              <a:gd name="connsiteX311" fmla="*/ 17993 w 28575"/>
                              <a:gd name="connsiteY311" fmla="*/ 9525 h 9525"/>
                              <a:gd name="connsiteX312" fmla="*/ 17993 w 28575"/>
                              <a:gd name="connsiteY312" fmla="*/ 9525 h 9525"/>
                              <a:gd name="connsiteX313" fmla="*/ 17993 w 28575"/>
                              <a:gd name="connsiteY313" fmla="*/ 9525 h 9525"/>
                              <a:gd name="connsiteX314" fmla="*/ 17993 w 28575"/>
                              <a:gd name="connsiteY314" fmla="*/ 9525 h 9525"/>
                              <a:gd name="connsiteX315" fmla="*/ 17993 w 28575"/>
                              <a:gd name="connsiteY315" fmla="*/ 4763 h 9525"/>
                              <a:gd name="connsiteX316" fmla="*/ 17993 w 28575"/>
                              <a:gd name="connsiteY316" fmla="*/ 4763 h 9525"/>
                              <a:gd name="connsiteX317" fmla="*/ 17993 w 28575"/>
                              <a:gd name="connsiteY317" fmla="*/ 4763 h 9525"/>
                              <a:gd name="connsiteX318" fmla="*/ 17993 w 28575"/>
                              <a:gd name="connsiteY318" fmla="*/ 4763 h 9525"/>
                              <a:gd name="connsiteX319" fmla="*/ 17993 w 28575"/>
                              <a:gd name="connsiteY319" fmla="*/ 4763 h 9525"/>
                              <a:gd name="connsiteX320" fmla="*/ 17993 w 28575"/>
                              <a:gd name="connsiteY320" fmla="*/ 9525 h 9525"/>
                              <a:gd name="connsiteX321" fmla="*/ 17993 w 28575"/>
                              <a:gd name="connsiteY321" fmla="*/ 4763 h 9525"/>
                              <a:gd name="connsiteX322" fmla="*/ 17993 w 28575"/>
                              <a:gd name="connsiteY322" fmla="*/ 4763 h 9525"/>
                              <a:gd name="connsiteX323" fmla="*/ 17993 w 28575"/>
                              <a:gd name="connsiteY323" fmla="*/ 4763 h 9525"/>
                              <a:gd name="connsiteX324" fmla="*/ 17993 w 28575"/>
                              <a:gd name="connsiteY324" fmla="*/ 4763 h 9525"/>
                              <a:gd name="connsiteX325" fmla="*/ 19050 w 28575"/>
                              <a:gd name="connsiteY325" fmla="*/ 4763 h 9525"/>
                              <a:gd name="connsiteX326" fmla="*/ 19050 w 28575"/>
                              <a:gd name="connsiteY326" fmla="*/ 4763 h 9525"/>
                              <a:gd name="connsiteX327" fmla="*/ 19050 w 28575"/>
                              <a:gd name="connsiteY327" fmla="*/ 4763 h 9525"/>
                              <a:gd name="connsiteX328" fmla="*/ 19050 w 28575"/>
                              <a:gd name="connsiteY328" fmla="*/ 9525 h 9525"/>
                              <a:gd name="connsiteX329" fmla="*/ 19050 w 28575"/>
                              <a:gd name="connsiteY329" fmla="*/ 9525 h 9525"/>
                              <a:gd name="connsiteX330" fmla="*/ 19050 w 28575"/>
                              <a:gd name="connsiteY330" fmla="*/ 4763 h 9525"/>
                              <a:gd name="connsiteX331" fmla="*/ 19050 w 28575"/>
                              <a:gd name="connsiteY331" fmla="*/ 4763 h 9525"/>
                              <a:gd name="connsiteX332" fmla="*/ 19050 w 28575"/>
                              <a:gd name="connsiteY332" fmla="*/ 4763 h 9525"/>
                              <a:gd name="connsiteX333" fmla="*/ 19050 w 28575"/>
                              <a:gd name="connsiteY333" fmla="*/ 4763 h 9525"/>
                              <a:gd name="connsiteX334" fmla="*/ 19050 w 28575"/>
                              <a:gd name="connsiteY334" fmla="*/ 0 h 9525"/>
                              <a:gd name="connsiteX335" fmla="*/ 19050 w 28575"/>
                              <a:gd name="connsiteY335" fmla="*/ 4763 h 9525"/>
                              <a:gd name="connsiteX336" fmla="*/ 19050 w 28575"/>
                              <a:gd name="connsiteY336" fmla="*/ 4763 h 9525"/>
                              <a:gd name="connsiteX337" fmla="*/ 19050 w 28575"/>
                              <a:gd name="connsiteY337" fmla="*/ 4763 h 9525"/>
                              <a:gd name="connsiteX338" fmla="*/ 19050 w 28575"/>
                              <a:gd name="connsiteY338" fmla="*/ 4763 h 9525"/>
                              <a:gd name="connsiteX339" fmla="*/ 19050 w 28575"/>
                              <a:gd name="connsiteY339" fmla="*/ 4763 h 9525"/>
                              <a:gd name="connsiteX340" fmla="*/ 19050 w 28575"/>
                              <a:gd name="connsiteY340" fmla="*/ 4763 h 9525"/>
                              <a:gd name="connsiteX341" fmla="*/ 19050 w 28575"/>
                              <a:gd name="connsiteY341" fmla="*/ 4763 h 9525"/>
                              <a:gd name="connsiteX342" fmla="*/ 19050 w 28575"/>
                              <a:gd name="connsiteY342" fmla="*/ 4763 h 9525"/>
                              <a:gd name="connsiteX343" fmla="*/ 20107 w 28575"/>
                              <a:gd name="connsiteY343" fmla="*/ 4763 h 9525"/>
                              <a:gd name="connsiteX344" fmla="*/ 20107 w 28575"/>
                              <a:gd name="connsiteY344" fmla="*/ 4763 h 9525"/>
                              <a:gd name="connsiteX345" fmla="*/ 20107 w 28575"/>
                              <a:gd name="connsiteY345" fmla="*/ 4763 h 9525"/>
                              <a:gd name="connsiteX346" fmla="*/ 20107 w 28575"/>
                              <a:gd name="connsiteY346" fmla="*/ 4763 h 9525"/>
                              <a:gd name="connsiteX347" fmla="*/ 20107 w 28575"/>
                              <a:gd name="connsiteY347" fmla="*/ 4763 h 9525"/>
                              <a:gd name="connsiteX348" fmla="*/ 20107 w 28575"/>
                              <a:gd name="connsiteY348" fmla="*/ 4763 h 9525"/>
                              <a:gd name="connsiteX349" fmla="*/ 20107 w 28575"/>
                              <a:gd name="connsiteY349" fmla="*/ 4763 h 9525"/>
                              <a:gd name="connsiteX350" fmla="*/ 20107 w 28575"/>
                              <a:gd name="connsiteY350" fmla="*/ 4763 h 9525"/>
                              <a:gd name="connsiteX351" fmla="*/ 20107 w 28575"/>
                              <a:gd name="connsiteY351" fmla="*/ 4763 h 9525"/>
                              <a:gd name="connsiteX352" fmla="*/ 20107 w 28575"/>
                              <a:gd name="connsiteY352" fmla="*/ 4763 h 9525"/>
                              <a:gd name="connsiteX353" fmla="*/ 20107 w 28575"/>
                              <a:gd name="connsiteY353" fmla="*/ 4763 h 9525"/>
                              <a:gd name="connsiteX354" fmla="*/ 20107 w 28575"/>
                              <a:gd name="connsiteY354" fmla="*/ 4763 h 9525"/>
                              <a:gd name="connsiteX355" fmla="*/ 20107 w 28575"/>
                              <a:gd name="connsiteY355" fmla="*/ 4763 h 9525"/>
                              <a:gd name="connsiteX356" fmla="*/ 20107 w 28575"/>
                              <a:gd name="connsiteY356" fmla="*/ 4763 h 9525"/>
                              <a:gd name="connsiteX357" fmla="*/ 20107 w 28575"/>
                              <a:gd name="connsiteY357" fmla="*/ 4763 h 9525"/>
                              <a:gd name="connsiteX358" fmla="*/ 20107 w 28575"/>
                              <a:gd name="connsiteY358" fmla="*/ 4763 h 9525"/>
                              <a:gd name="connsiteX359" fmla="*/ 20107 w 28575"/>
                              <a:gd name="connsiteY359" fmla="*/ 4763 h 9525"/>
                              <a:gd name="connsiteX360" fmla="*/ 20107 w 28575"/>
                              <a:gd name="connsiteY360" fmla="*/ 4763 h 9525"/>
                              <a:gd name="connsiteX361" fmla="*/ 21165 w 28575"/>
                              <a:gd name="connsiteY361" fmla="*/ 4763 h 9525"/>
                              <a:gd name="connsiteX362" fmla="*/ 21165 w 28575"/>
                              <a:gd name="connsiteY362" fmla="*/ 4763 h 9525"/>
                              <a:gd name="connsiteX363" fmla="*/ 21165 w 28575"/>
                              <a:gd name="connsiteY363" fmla="*/ 4763 h 9525"/>
                              <a:gd name="connsiteX364" fmla="*/ 21165 w 28575"/>
                              <a:gd name="connsiteY364" fmla="*/ 0 h 9525"/>
                              <a:gd name="connsiteX365" fmla="*/ 21165 w 28575"/>
                              <a:gd name="connsiteY365" fmla="*/ 4763 h 9525"/>
                              <a:gd name="connsiteX366" fmla="*/ 21165 w 28575"/>
                              <a:gd name="connsiteY366" fmla="*/ 0 h 9525"/>
                              <a:gd name="connsiteX367" fmla="*/ 21165 w 28575"/>
                              <a:gd name="connsiteY367" fmla="*/ 0 h 9525"/>
                              <a:gd name="connsiteX368" fmla="*/ 21165 w 28575"/>
                              <a:gd name="connsiteY368" fmla="*/ 4763 h 9525"/>
                              <a:gd name="connsiteX369" fmla="*/ 21165 w 28575"/>
                              <a:gd name="connsiteY369" fmla="*/ 4763 h 9525"/>
                              <a:gd name="connsiteX370" fmla="*/ 21165 w 28575"/>
                              <a:gd name="connsiteY370" fmla="*/ 4763 h 9525"/>
                              <a:gd name="connsiteX371" fmla="*/ 21165 w 28575"/>
                              <a:gd name="connsiteY371" fmla="*/ 4763 h 9525"/>
                              <a:gd name="connsiteX372" fmla="*/ 21165 w 28575"/>
                              <a:gd name="connsiteY372" fmla="*/ 4763 h 9525"/>
                              <a:gd name="connsiteX373" fmla="*/ 21165 w 28575"/>
                              <a:gd name="connsiteY373" fmla="*/ 4763 h 9525"/>
                              <a:gd name="connsiteX374" fmla="*/ 21165 w 28575"/>
                              <a:gd name="connsiteY374" fmla="*/ 4763 h 9525"/>
                              <a:gd name="connsiteX375" fmla="*/ 21165 w 28575"/>
                              <a:gd name="connsiteY375" fmla="*/ 4763 h 9525"/>
                              <a:gd name="connsiteX376" fmla="*/ 21165 w 28575"/>
                              <a:gd name="connsiteY376" fmla="*/ 4763 h 9525"/>
                              <a:gd name="connsiteX377" fmla="*/ 21165 w 28575"/>
                              <a:gd name="connsiteY377" fmla="*/ 4763 h 9525"/>
                              <a:gd name="connsiteX378" fmla="*/ 21165 w 28575"/>
                              <a:gd name="connsiteY378" fmla="*/ 9525 h 9525"/>
                              <a:gd name="connsiteX379" fmla="*/ 21165 w 28575"/>
                              <a:gd name="connsiteY379" fmla="*/ 9525 h 9525"/>
                              <a:gd name="connsiteX380" fmla="*/ 21165 w 28575"/>
                              <a:gd name="connsiteY380" fmla="*/ 9525 h 9525"/>
                              <a:gd name="connsiteX381" fmla="*/ 22222 w 28575"/>
                              <a:gd name="connsiteY381" fmla="*/ 9525 h 9525"/>
                              <a:gd name="connsiteX382" fmla="*/ 22222 w 28575"/>
                              <a:gd name="connsiteY382" fmla="*/ 4763 h 9525"/>
                              <a:gd name="connsiteX383" fmla="*/ 22222 w 28575"/>
                              <a:gd name="connsiteY383" fmla="*/ 4763 h 9525"/>
                              <a:gd name="connsiteX384" fmla="*/ 22222 w 28575"/>
                              <a:gd name="connsiteY384" fmla="*/ 4763 h 9525"/>
                              <a:gd name="connsiteX385" fmla="*/ 22222 w 28575"/>
                              <a:gd name="connsiteY385" fmla="*/ 0 h 9525"/>
                              <a:gd name="connsiteX386" fmla="*/ 22222 w 28575"/>
                              <a:gd name="connsiteY386" fmla="*/ 0 h 9525"/>
                              <a:gd name="connsiteX387" fmla="*/ 22222 w 28575"/>
                              <a:gd name="connsiteY387" fmla="*/ 0 h 9525"/>
                              <a:gd name="connsiteX388" fmla="*/ 22222 w 28575"/>
                              <a:gd name="connsiteY388" fmla="*/ 0 h 9525"/>
                              <a:gd name="connsiteX389" fmla="*/ 22222 w 28575"/>
                              <a:gd name="connsiteY389" fmla="*/ 4763 h 9525"/>
                              <a:gd name="connsiteX390" fmla="*/ 22222 w 28575"/>
                              <a:gd name="connsiteY390" fmla="*/ 4763 h 9525"/>
                              <a:gd name="connsiteX391" fmla="*/ 22222 w 28575"/>
                              <a:gd name="connsiteY391" fmla="*/ 4763 h 9525"/>
                              <a:gd name="connsiteX392" fmla="*/ 22222 w 28575"/>
                              <a:gd name="connsiteY392" fmla="*/ 4763 h 9525"/>
                              <a:gd name="connsiteX393" fmla="*/ 22222 w 28575"/>
                              <a:gd name="connsiteY393" fmla="*/ 4763 h 9525"/>
                              <a:gd name="connsiteX394" fmla="*/ 22222 w 28575"/>
                              <a:gd name="connsiteY394" fmla="*/ 4763 h 9525"/>
                              <a:gd name="connsiteX395" fmla="*/ 22222 w 28575"/>
                              <a:gd name="connsiteY395" fmla="*/ 4763 h 9525"/>
                              <a:gd name="connsiteX396" fmla="*/ 22222 w 28575"/>
                              <a:gd name="connsiteY396" fmla="*/ 4763 h 9525"/>
                              <a:gd name="connsiteX397" fmla="*/ 22222 w 28575"/>
                              <a:gd name="connsiteY397" fmla="*/ 4763 h 9525"/>
                              <a:gd name="connsiteX398" fmla="*/ 22222 w 28575"/>
                              <a:gd name="connsiteY398" fmla="*/ 4763 h 9525"/>
                              <a:gd name="connsiteX399" fmla="*/ 23279 w 28575"/>
                              <a:gd name="connsiteY399" fmla="*/ 4763 h 9525"/>
                              <a:gd name="connsiteX400" fmla="*/ 23279 w 28575"/>
                              <a:gd name="connsiteY400" fmla="*/ 4763 h 9525"/>
                              <a:gd name="connsiteX401" fmla="*/ 23279 w 28575"/>
                              <a:gd name="connsiteY401" fmla="*/ 4763 h 9525"/>
                              <a:gd name="connsiteX402" fmla="*/ 23279 w 28575"/>
                              <a:gd name="connsiteY402" fmla="*/ 4763 h 9525"/>
                              <a:gd name="connsiteX403" fmla="*/ 23279 w 28575"/>
                              <a:gd name="connsiteY403" fmla="*/ 4763 h 9525"/>
                              <a:gd name="connsiteX404" fmla="*/ 23279 w 28575"/>
                              <a:gd name="connsiteY404" fmla="*/ 4763 h 9525"/>
                              <a:gd name="connsiteX405" fmla="*/ 23279 w 28575"/>
                              <a:gd name="connsiteY405" fmla="*/ 4763 h 9525"/>
                              <a:gd name="connsiteX406" fmla="*/ 23279 w 28575"/>
                              <a:gd name="connsiteY406" fmla="*/ 4763 h 9525"/>
                              <a:gd name="connsiteX407" fmla="*/ 23279 w 28575"/>
                              <a:gd name="connsiteY407" fmla="*/ 4763 h 9525"/>
                              <a:gd name="connsiteX408" fmla="*/ 23279 w 28575"/>
                              <a:gd name="connsiteY408" fmla="*/ 4763 h 9525"/>
                              <a:gd name="connsiteX409" fmla="*/ 23279 w 28575"/>
                              <a:gd name="connsiteY409" fmla="*/ 4763 h 9525"/>
                              <a:gd name="connsiteX410" fmla="*/ 23279 w 28575"/>
                              <a:gd name="connsiteY410" fmla="*/ 4763 h 9525"/>
                              <a:gd name="connsiteX411" fmla="*/ 23279 w 28575"/>
                              <a:gd name="connsiteY411" fmla="*/ 4763 h 9525"/>
                              <a:gd name="connsiteX412" fmla="*/ 23279 w 28575"/>
                              <a:gd name="connsiteY412" fmla="*/ 4763 h 9525"/>
                              <a:gd name="connsiteX413" fmla="*/ 23279 w 28575"/>
                              <a:gd name="connsiteY413" fmla="*/ 4763 h 9525"/>
                              <a:gd name="connsiteX414" fmla="*/ 23279 w 28575"/>
                              <a:gd name="connsiteY414" fmla="*/ 4763 h 9525"/>
                              <a:gd name="connsiteX415" fmla="*/ 23279 w 28575"/>
                              <a:gd name="connsiteY415" fmla="*/ 0 h 9525"/>
                              <a:gd name="connsiteX416" fmla="*/ 23279 w 28575"/>
                              <a:gd name="connsiteY416" fmla="*/ 4763 h 9525"/>
                              <a:gd name="connsiteX417" fmla="*/ 24346 w 28575"/>
                              <a:gd name="connsiteY417" fmla="*/ 4763 h 9525"/>
                              <a:gd name="connsiteX418" fmla="*/ 24346 w 28575"/>
                              <a:gd name="connsiteY418" fmla="*/ 4763 h 9525"/>
                              <a:gd name="connsiteX419" fmla="*/ 24346 w 28575"/>
                              <a:gd name="connsiteY419" fmla="*/ 4763 h 9525"/>
                              <a:gd name="connsiteX420" fmla="*/ 24346 w 28575"/>
                              <a:gd name="connsiteY420" fmla="*/ 4763 h 9525"/>
                              <a:gd name="connsiteX421" fmla="*/ 24346 w 28575"/>
                              <a:gd name="connsiteY421" fmla="*/ 4763 h 9525"/>
                              <a:gd name="connsiteX422" fmla="*/ 24346 w 28575"/>
                              <a:gd name="connsiteY422" fmla="*/ 4763 h 9525"/>
                              <a:gd name="connsiteX423" fmla="*/ 24346 w 28575"/>
                              <a:gd name="connsiteY423" fmla="*/ 4763 h 9525"/>
                              <a:gd name="connsiteX424" fmla="*/ 24346 w 28575"/>
                              <a:gd name="connsiteY424" fmla="*/ 4763 h 9525"/>
                              <a:gd name="connsiteX425" fmla="*/ 24346 w 28575"/>
                              <a:gd name="connsiteY425" fmla="*/ 4763 h 9525"/>
                              <a:gd name="connsiteX426" fmla="*/ 24346 w 28575"/>
                              <a:gd name="connsiteY426" fmla="*/ 4763 h 9525"/>
                              <a:gd name="connsiteX427" fmla="*/ 24346 w 28575"/>
                              <a:gd name="connsiteY427" fmla="*/ 4763 h 9525"/>
                              <a:gd name="connsiteX428" fmla="*/ 24346 w 28575"/>
                              <a:gd name="connsiteY428" fmla="*/ 4763 h 9525"/>
                              <a:gd name="connsiteX429" fmla="*/ 24346 w 28575"/>
                              <a:gd name="connsiteY429" fmla="*/ 4763 h 9525"/>
                              <a:gd name="connsiteX430" fmla="*/ 24346 w 28575"/>
                              <a:gd name="connsiteY430" fmla="*/ 9525 h 9525"/>
                              <a:gd name="connsiteX431" fmla="*/ 24346 w 28575"/>
                              <a:gd name="connsiteY431" fmla="*/ 9525 h 9525"/>
                              <a:gd name="connsiteX432" fmla="*/ 24346 w 28575"/>
                              <a:gd name="connsiteY432" fmla="*/ 4763 h 9525"/>
                              <a:gd name="connsiteX433" fmla="*/ 24346 w 28575"/>
                              <a:gd name="connsiteY433" fmla="*/ 4763 h 9525"/>
                              <a:gd name="connsiteX434" fmla="*/ 24346 w 28575"/>
                              <a:gd name="connsiteY434" fmla="*/ 4763 h 9525"/>
                              <a:gd name="connsiteX435" fmla="*/ 24346 w 28575"/>
                              <a:gd name="connsiteY435" fmla="*/ 4763 h 9525"/>
                              <a:gd name="connsiteX436" fmla="*/ 24346 w 28575"/>
                              <a:gd name="connsiteY436" fmla="*/ 4763 h 9525"/>
                              <a:gd name="connsiteX437" fmla="*/ 24346 w 28575"/>
                              <a:gd name="connsiteY437" fmla="*/ 4763 h 9525"/>
                              <a:gd name="connsiteX438" fmla="*/ 24346 w 28575"/>
                              <a:gd name="connsiteY438" fmla="*/ 0 h 9525"/>
                              <a:gd name="connsiteX439" fmla="*/ 24346 w 28575"/>
                              <a:gd name="connsiteY439" fmla="*/ 0 h 9525"/>
                              <a:gd name="connsiteX440" fmla="*/ 24346 w 28575"/>
                              <a:gd name="connsiteY440" fmla="*/ 4763 h 9525"/>
                              <a:gd name="connsiteX441" fmla="*/ 24346 w 28575"/>
                              <a:gd name="connsiteY441" fmla="*/ 4763 h 9525"/>
                              <a:gd name="connsiteX442" fmla="*/ 24346 w 28575"/>
                              <a:gd name="connsiteY442" fmla="*/ 4763 h 9525"/>
                              <a:gd name="connsiteX443" fmla="*/ 25403 w 28575"/>
                              <a:gd name="connsiteY443" fmla="*/ 0 h 9525"/>
                              <a:gd name="connsiteX444" fmla="*/ 25403 w 28575"/>
                              <a:gd name="connsiteY444" fmla="*/ 0 h 9525"/>
                              <a:gd name="connsiteX445" fmla="*/ 25403 w 28575"/>
                              <a:gd name="connsiteY445" fmla="*/ 0 h 9525"/>
                              <a:gd name="connsiteX446" fmla="*/ 25403 w 28575"/>
                              <a:gd name="connsiteY446" fmla="*/ 0 h 9525"/>
                              <a:gd name="connsiteX447" fmla="*/ 25403 w 28575"/>
                              <a:gd name="connsiteY447" fmla="*/ 4763 h 9525"/>
                              <a:gd name="connsiteX448" fmla="*/ 25403 w 28575"/>
                              <a:gd name="connsiteY448" fmla="*/ 4763 h 9525"/>
                              <a:gd name="connsiteX449" fmla="*/ 25403 w 28575"/>
                              <a:gd name="connsiteY449" fmla="*/ 4763 h 9525"/>
                              <a:gd name="connsiteX450" fmla="*/ 25403 w 28575"/>
                              <a:gd name="connsiteY450" fmla="*/ 4763 h 9525"/>
                              <a:gd name="connsiteX451" fmla="*/ 25403 w 28575"/>
                              <a:gd name="connsiteY451" fmla="*/ 4763 h 9525"/>
                              <a:gd name="connsiteX452" fmla="*/ 25403 w 28575"/>
                              <a:gd name="connsiteY452" fmla="*/ 4763 h 9525"/>
                              <a:gd name="connsiteX453" fmla="*/ 25403 w 28575"/>
                              <a:gd name="connsiteY453" fmla="*/ 4763 h 9525"/>
                              <a:gd name="connsiteX454" fmla="*/ 25403 w 28575"/>
                              <a:gd name="connsiteY454" fmla="*/ 4763 h 9525"/>
                              <a:gd name="connsiteX455" fmla="*/ 25403 w 28575"/>
                              <a:gd name="connsiteY455" fmla="*/ 4763 h 9525"/>
                              <a:gd name="connsiteX456" fmla="*/ 25403 w 28575"/>
                              <a:gd name="connsiteY456" fmla="*/ 4763 h 9525"/>
                              <a:gd name="connsiteX457" fmla="*/ 25403 w 28575"/>
                              <a:gd name="connsiteY457" fmla="*/ 4763 h 9525"/>
                              <a:gd name="connsiteX458" fmla="*/ 25403 w 28575"/>
                              <a:gd name="connsiteY458" fmla="*/ 4763 h 9525"/>
                              <a:gd name="connsiteX459" fmla="*/ 25403 w 28575"/>
                              <a:gd name="connsiteY459" fmla="*/ 4763 h 9525"/>
                              <a:gd name="connsiteX460" fmla="*/ 25403 w 28575"/>
                              <a:gd name="connsiteY460" fmla="*/ 4763 h 9525"/>
                              <a:gd name="connsiteX461" fmla="*/ 26460 w 28575"/>
                              <a:gd name="connsiteY461" fmla="*/ 4763 h 9525"/>
                              <a:gd name="connsiteX462" fmla="*/ 26460 w 28575"/>
                              <a:gd name="connsiteY462" fmla="*/ 4763 h 9525"/>
                              <a:gd name="connsiteX463" fmla="*/ 26460 w 28575"/>
                              <a:gd name="connsiteY463" fmla="*/ 4763 h 9525"/>
                              <a:gd name="connsiteX464" fmla="*/ 26460 w 28575"/>
                              <a:gd name="connsiteY464" fmla="*/ 0 h 9525"/>
                              <a:gd name="connsiteX465" fmla="*/ 26460 w 28575"/>
                              <a:gd name="connsiteY465" fmla="*/ 4763 h 9525"/>
                              <a:gd name="connsiteX466" fmla="*/ 26460 w 28575"/>
                              <a:gd name="connsiteY466" fmla="*/ 4763 h 9525"/>
                              <a:gd name="connsiteX467" fmla="*/ 26460 w 28575"/>
                              <a:gd name="connsiteY467" fmla="*/ 4763 h 9525"/>
                              <a:gd name="connsiteX468" fmla="*/ 26460 w 28575"/>
                              <a:gd name="connsiteY468" fmla="*/ 4763 h 9525"/>
                              <a:gd name="connsiteX469" fmla="*/ 26460 w 28575"/>
                              <a:gd name="connsiteY469" fmla="*/ 4763 h 9525"/>
                              <a:gd name="connsiteX470" fmla="*/ 26460 w 28575"/>
                              <a:gd name="connsiteY470" fmla="*/ 4763 h 9525"/>
                              <a:gd name="connsiteX471" fmla="*/ 26460 w 28575"/>
                              <a:gd name="connsiteY471" fmla="*/ 4763 h 9525"/>
                              <a:gd name="connsiteX472" fmla="*/ 26460 w 28575"/>
                              <a:gd name="connsiteY472" fmla="*/ 4763 h 9525"/>
                              <a:gd name="connsiteX473" fmla="*/ 26460 w 28575"/>
                              <a:gd name="connsiteY473" fmla="*/ 4763 h 9525"/>
                              <a:gd name="connsiteX474" fmla="*/ 26460 w 28575"/>
                              <a:gd name="connsiteY474" fmla="*/ 4763 h 9525"/>
                              <a:gd name="connsiteX475" fmla="*/ 26460 w 28575"/>
                              <a:gd name="connsiteY475" fmla="*/ 4763 h 9525"/>
                              <a:gd name="connsiteX476" fmla="*/ 26460 w 28575"/>
                              <a:gd name="connsiteY476" fmla="*/ 4763 h 9525"/>
                              <a:gd name="connsiteX477" fmla="*/ 26460 w 28575"/>
                              <a:gd name="connsiteY477" fmla="*/ 4763 h 9525"/>
                              <a:gd name="connsiteX478" fmla="*/ 26460 w 28575"/>
                              <a:gd name="connsiteY478" fmla="*/ 4763 h 9525"/>
                              <a:gd name="connsiteX479" fmla="*/ 27518 w 28575"/>
                              <a:gd name="connsiteY479" fmla="*/ 4763 h 9525"/>
                              <a:gd name="connsiteX480" fmla="*/ 27518 w 28575"/>
                              <a:gd name="connsiteY480" fmla="*/ 4763 h 9525"/>
                              <a:gd name="connsiteX481" fmla="*/ 27518 w 28575"/>
                              <a:gd name="connsiteY481" fmla="*/ 4763 h 9525"/>
                              <a:gd name="connsiteX482" fmla="*/ 27518 w 28575"/>
                              <a:gd name="connsiteY482" fmla="*/ 4763 h 9525"/>
                              <a:gd name="connsiteX483" fmla="*/ 27518 w 28575"/>
                              <a:gd name="connsiteY483" fmla="*/ 4763 h 9525"/>
                              <a:gd name="connsiteX484" fmla="*/ 27518 w 28575"/>
                              <a:gd name="connsiteY484" fmla="*/ 4763 h 9525"/>
                              <a:gd name="connsiteX485" fmla="*/ 27518 w 28575"/>
                              <a:gd name="connsiteY485" fmla="*/ 4763 h 9525"/>
                              <a:gd name="connsiteX486" fmla="*/ 27518 w 28575"/>
                              <a:gd name="connsiteY486" fmla="*/ 4763 h 9525"/>
                              <a:gd name="connsiteX487" fmla="*/ 27518 w 28575"/>
                              <a:gd name="connsiteY487" fmla="*/ 4763 h 9525"/>
                              <a:gd name="connsiteX488" fmla="*/ 27518 w 28575"/>
                              <a:gd name="connsiteY488" fmla="*/ 4763 h 9525"/>
                              <a:gd name="connsiteX489" fmla="*/ 27518 w 28575"/>
                              <a:gd name="connsiteY489" fmla="*/ 4763 h 9525"/>
                              <a:gd name="connsiteX490" fmla="*/ 27518 w 28575"/>
                              <a:gd name="connsiteY490" fmla="*/ 4763 h 9525"/>
                              <a:gd name="connsiteX491" fmla="*/ 27518 w 28575"/>
                              <a:gd name="connsiteY491" fmla="*/ 4763 h 9525"/>
                              <a:gd name="connsiteX492" fmla="*/ 27518 w 28575"/>
                              <a:gd name="connsiteY492" fmla="*/ 4763 h 9525"/>
                              <a:gd name="connsiteX493" fmla="*/ 27518 w 28575"/>
                              <a:gd name="connsiteY493" fmla="*/ 0 h 9525"/>
                              <a:gd name="connsiteX494" fmla="*/ 27518 w 28575"/>
                              <a:gd name="connsiteY494" fmla="*/ 4763 h 9525"/>
                              <a:gd name="connsiteX495" fmla="*/ 27518 w 28575"/>
                              <a:gd name="connsiteY495" fmla="*/ 4763 h 9525"/>
                              <a:gd name="connsiteX496" fmla="*/ 27518 w 28575"/>
                              <a:gd name="connsiteY496" fmla="*/ 4763 h 9525"/>
                              <a:gd name="connsiteX497" fmla="*/ 28575 w 28575"/>
                              <a:gd name="connsiteY497" fmla="*/ 4763 h 9525"/>
                              <a:gd name="connsiteX498" fmla="*/ 28575 w 28575"/>
                              <a:gd name="connsiteY498" fmla="*/ 0 h 9525"/>
                              <a:gd name="connsiteX499" fmla="*/ 28575 w 28575"/>
                              <a:gd name="connsiteY499" fmla="*/ 0 h 9525"/>
                              <a:gd name="connsiteX500" fmla="*/ 28575 w 28575"/>
                              <a:gd name="connsiteY500" fmla="*/ 0 h 9525"/>
                              <a:gd name="connsiteX501" fmla="*/ 28575 w 28575"/>
                              <a:gd name="connsiteY501" fmla="*/ 0 h 9525"/>
                              <a:gd name="connsiteX502" fmla="*/ 28575 w 28575"/>
                              <a:gd name="connsiteY502" fmla="*/ 4763 h 9525"/>
                              <a:gd name="connsiteX503" fmla="*/ 28575 w 28575"/>
                              <a:gd name="connsiteY503" fmla="*/ 4763 h 9525"/>
                              <a:gd name="connsiteX504" fmla="*/ 28575 w 28575"/>
                              <a:gd name="connsiteY504" fmla="*/ 0 h 9525"/>
                              <a:gd name="connsiteX505" fmla="*/ 28575 w 28575"/>
                              <a:gd name="connsiteY505" fmla="*/ 4763 h 9525"/>
                              <a:gd name="connsiteX506" fmla="*/ 28575 w 28575"/>
                              <a:gd name="connsiteY506" fmla="*/ 4763 h 9525"/>
                              <a:gd name="connsiteX507" fmla="*/ 28575 w 28575"/>
                              <a:gd name="connsiteY507" fmla="*/ 4763 h 9525"/>
                              <a:gd name="connsiteX508" fmla="*/ 28575 w 28575"/>
                              <a:gd name="connsiteY508" fmla="*/ 4763 h 9525"/>
                              <a:gd name="connsiteX509" fmla="*/ 28575 w 28575"/>
                              <a:gd name="connsiteY509" fmla="*/ 4763 h 9525"/>
                              <a:gd name="connsiteX510" fmla="*/ 28575 w 28575"/>
                              <a:gd name="connsiteY510" fmla="*/ 4763 h 9525"/>
                              <a:gd name="connsiteX511" fmla="*/ 28575 w 28575"/>
                              <a:gd name="connsiteY511" fmla="*/ 476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0"/>
                                </a:moveTo>
                                <a:lnTo>
                                  <a:pt x="0" y="4763"/>
                                </a:lnTo>
                                <a:lnTo>
                                  <a:pt x="0" y="4763"/>
                                </a:lnTo>
                                <a:lnTo>
                                  <a:pt x="1057" y="4763"/>
                                </a:lnTo>
                                <a:lnTo>
                                  <a:pt x="1057" y="4763"/>
                                </a:lnTo>
                                <a:lnTo>
                                  <a:pt x="1057" y="4763"/>
                                </a:lnTo>
                                <a:lnTo>
                                  <a:pt x="1057" y="4763"/>
                                </a:lnTo>
                                <a:lnTo>
                                  <a:pt x="1057" y="4763"/>
                                </a:lnTo>
                                <a:lnTo>
                                  <a:pt x="1057" y="4763"/>
                                </a:lnTo>
                                <a:lnTo>
                                  <a:pt x="1057" y="4763"/>
                                </a:lnTo>
                                <a:lnTo>
                                  <a:pt x="1057" y="0"/>
                                </a:lnTo>
                                <a:lnTo>
                                  <a:pt x="1057" y="0"/>
                                </a:lnTo>
                                <a:lnTo>
                                  <a:pt x="1057" y="4763"/>
                                </a:lnTo>
                                <a:lnTo>
                                  <a:pt x="1057" y="0"/>
                                </a:lnTo>
                                <a:lnTo>
                                  <a:pt x="1057" y="0"/>
                                </a:lnTo>
                                <a:lnTo>
                                  <a:pt x="1057" y="4763"/>
                                </a:lnTo>
                                <a:lnTo>
                                  <a:pt x="1057" y="0"/>
                                </a:lnTo>
                                <a:lnTo>
                                  <a:pt x="1057" y="0"/>
                                </a:lnTo>
                                <a:lnTo>
                                  <a:pt x="1057" y="4763"/>
                                </a:lnTo>
                                <a:lnTo>
                                  <a:pt x="1057" y="4763"/>
                                </a:lnTo>
                                <a:lnTo>
                                  <a:pt x="1057" y="4763"/>
                                </a:lnTo>
                                <a:lnTo>
                                  <a:pt x="1057" y="9525"/>
                                </a:lnTo>
                                <a:lnTo>
                                  <a:pt x="1057" y="4763"/>
                                </a:lnTo>
                                <a:lnTo>
                                  <a:pt x="1057" y="4763"/>
                                </a:lnTo>
                                <a:lnTo>
                                  <a:pt x="1057" y="4763"/>
                                </a:lnTo>
                                <a:lnTo>
                                  <a:pt x="1057" y="4763"/>
                                </a:lnTo>
                                <a:lnTo>
                                  <a:pt x="1057" y="4763"/>
                                </a:lnTo>
                                <a:lnTo>
                                  <a:pt x="1057" y="4763"/>
                                </a:lnTo>
                                <a:lnTo>
                                  <a:pt x="1057" y="4763"/>
                                </a:lnTo>
                                <a:lnTo>
                                  <a:pt x="2115" y="4763"/>
                                </a:lnTo>
                                <a:lnTo>
                                  <a:pt x="2115" y="0"/>
                                </a:lnTo>
                                <a:lnTo>
                                  <a:pt x="2115" y="0"/>
                                </a:lnTo>
                                <a:lnTo>
                                  <a:pt x="2115" y="0"/>
                                </a:lnTo>
                                <a:lnTo>
                                  <a:pt x="2115" y="0"/>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0"/>
                                </a:lnTo>
                                <a:lnTo>
                                  <a:pt x="3172" y="0"/>
                                </a:lnTo>
                                <a:lnTo>
                                  <a:pt x="3172" y="0"/>
                                </a:lnTo>
                                <a:lnTo>
                                  <a:pt x="3172" y="0"/>
                                </a:lnTo>
                                <a:lnTo>
                                  <a:pt x="3172" y="0"/>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0"/>
                                </a:lnTo>
                                <a:lnTo>
                                  <a:pt x="3172" y="0"/>
                                </a:lnTo>
                                <a:lnTo>
                                  <a:pt x="3172" y="0"/>
                                </a:lnTo>
                                <a:lnTo>
                                  <a:pt x="3172"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5296" y="4763"/>
                                </a:lnTo>
                                <a:lnTo>
                                  <a:pt x="5296" y="4763"/>
                                </a:lnTo>
                                <a:lnTo>
                                  <a:pt x="5296" y="4763"/>
                                </a:lnTo>
                                <a:lnTo>
                                  <a:pt x="5296" y="4763"/>
                                </a:lnTo>
                                <a:lnTo>
                                  <a:pt x="5296" y="9525"/>
                                </a:lnTo>
                                <a:lnTo>
                                  <a:pt x="5296" y="9525"/>
                                </a:lnTo>
                                <a:lnTo>
                                  <a:pt x="5296" y="9525"/>
                                </a:lnTo>
                                <a:lnTo>
                                  <a:pt x="5296" y="4763"/>
                                </a:lnTo>
                                <a:lnTo>
                                  <a:pt x="5296" y="4763"/>
                                </a:lnTo>
                                <a:lnTo>
                                  <a:pt x="5296" y="4763"/>
                                </a:lnTo>
                                <a:lnTo>
                                  <a:pt x="5296" y="4763"/>
                                </a:lnTo>
                                <a:lnTo>
                                  <a:pt x="5296" y="4763"/>
                                </a:lnTo>
                                <a:lnTo>
                                  <a:pt x="5296" y="4763"/>
                                </a:lnTo>
                                <a:lnTo>
                                  <a:pt x="5296" y="9525"/>
                                </a:lnTo>
                                <a:lnTo>
                                  <a:pt x="5296" y="9525"/>
                                </a:lnTo>
                                <a:lnTo>
                                  <a:pt x="5296" y="4763"/>
                                </a:lnTo>
                                <a:lnTo>
                                  <a:pt x="5296" y="4763"/>
                                </a:lnTo>
                                <a:lnTo>
                                  <a:pt x="5296"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7410" y="4763"/>
                                </a:lnTo>
                                <a:lnTo>
                                  <a:pt x="7410" y="4763"/>
                                </a:lnTo>
                                <a:lnTo>
                                  <a:pt x="7410" y="4763"/>
                                </a:lnTo>
                                <a:lnTo>
                                  <a:pt x="7410" y="4763"/>
                                </a:lnTo>
                                <a:lnTo>
                                  <a:pt x="7410" y="4763"/>
                                </a:lnTo>
                                <a:lnTo>
                                  <a:pt x="7410" y="4763"/>
                                </a:lnTo>
                                <a:lnTo>
                                  <a:pt x="7410" y="4763"/>
                                </a:lnTo>
                                <a:lnTo>
                                  <a:pt x="7410" y="4763"/>
                                </a:lnTo>
                                <a:lnTo>
                                  <a:pt x="7410" y="4763"/>
                                </a:lnTo>
                                <a:lnTo>
                                  <a:pt x="7410" y="4763"/>
                                </a:lnTo>
                                <a:lnTo>
                                  <a:pt x="7410" y="4763"/>
                                </a:lnTo>
                                <a:lnTo>
                                  <a:pt x="7410" y="4763"/>
                                </a:lnTo>
                                <a:lnTo>
                                  <a:pt x="7410" y="4763"/>
                                </a:lnTo>
                                <a:lnTo>
                                  <a:pt x="7410" y="4763"/>
                                </a:lnTo>
                                <a:lnTo>
                                  <a:pt x="7410" y="4763"/>
                                </a:lnTo>
                                <a:lnTo>
                                  <a:pt x="7410" y="4763"/>
                                </a:lnTo>
                                <a:lnTo>
                                  <a:pt x="7410" y="4763"/>
                                </a:lnTo>
                                <a:lnTo>
                                  <a:pt x="7410" y="4763"/>
                                </a:lnTo>
                                <a:lnTo>
                                  <a:pt x="8468" y="4763"/>
                                </a:lnTo>
                                <a:lnTo>
                                  <a:pt x="8468" y="9525"/>
                                </a:lnTo>
                                <a:lnTo>
                                  <a:pt x="8468" y="4763"/>
                                </a:lnTo>
                                <a:lnTo>
                                  <a:pt x="8468" y="9525"/>
                                </a:lnTo>
                                <a:lnTo>
                                  <a:pt x="8468" y="9525"/>
                                </a:lnTo>
                                <a:lnTo>
                                  <a:pt x="8468" y="4763"/>
                                </a:lnTo>
                                <a:lnTo>
                                  <a:pt x="8468" y="4763"/>
                                </a:lnTo>
                                <a:lnTo>
                                  <a:pt x="8468" y="4763"/>
                                </a:lnTo>
                                <a:lnTo>
                                  <a:pt x="8468" y="4763"/>
                                </a:lnTo>
                                <a:lnTo>
                                  <a:pt x="8468" y="4763"/>
                                </a:lnTo>
                                <a:lnTo>
                                  <a:pt x="8468" y="4763"/>
                                </a:lnTo>
                                <a:lnTo>
                                  <a:pt x="8468" y="4763"/>
                                </a:lnTo>
                                <a:lnTo>
                                  <a:pt x="8468" y="4763"/>
                                </a:lnTo>
                                <a:lnTo>
                                  <a:pt x="8468" y="4763"/>
                                </a:lnTo>
                                <a:lnTo>
                                  <a:pt x="8468" y="0"/>
                                </a:lnTo>
                                <a:lnTo>
                                  <a:pt x="8468" y="4763"/>
                                </a:lnTo>
                                <a:lnTo>
                                  <a:pt x="8468" y="4763"/>
                                </a:lnTo>
                                <a:lnTo>
                                  <a:pt x="8468" y="4763"/>
                                </a:lnTo>
                                <a:lnTo>
                                  <a:pt x="8468" y="4763"/>
                                </a:lnTo>
                                <a:lnTo>
                                  <a:pt x="8468" y="4763"/>
                                </a:lnTo>
                                <a:lnTo>
                                  <a:pt x="9525" y="4763"/>
                                </a:lnTo>
                                <a:lnTo>
                                  <a:pt x="9525" y="4763"/>
                                </a:lnTo>
                                <a:lnTo>
                                  <a:pt x="9525" y="4763"/>
                                </a:lnTo>
                                <a:lnTo>
                                  <a:pt x="9525" y="4763"/>
                                </a:lnTo>
                                <a:lnTo>
                                  <a:pt x="9525" y="4763"/>
                                </a:lnTo>
                                <a:lnTo>
                                  <a:pt x="9525" y="4763"/>
                                </a:lnTo>
                                <a:lnTo>
                                  <a:pt x="9525" y="4763"/>
                                </a:lnTo>
                                <a:lnTo>
                                  <a:pt x="9525" y="4763"/>
                                </a:lnTo>
                                <a:lnTo>
                                  <a:pt x="9525" y="9525"/>
                                </a:lnTo>
                                <a:lnTo>
                                  <a:pt x="9525" y="4763"/>
                                </a:lnTo>
                                <a:lnTo>
                                  <a:pt x="9525" y="4763"/>
                                </a:lnTo>
                                <a:lnTo>
                                  <a:pt x="9525" y="4763"/>
                                </a:lnTo>
                                <a:lnTo>
                                  <a:pt x="9525" y="4763"/>
                                </a:lnTo>
                                <a:lnTo>
                                  <a:pt x="9525" y="4763"/>
                                </a:lnTo>
                                <a:lnTo>
                                  <a:pt x="9525" y="4763"/>
                                </a:lnTo>
                                <a:lnTo>
                                  <a:pt x="9525" y="4763"/>
                                </a:lnTo>
                                <a:lnTo>
                                  <a:pt x="9525" y="4763"/>
                                </a:lnTo>
                                <a:lnTo>
                                  <a:pt x="9525" y="4763"/>
                                </a:lnTo>
                                <a:lnTo>
                                  <a:pt x="10582" y="4763"/>
                                </a:lnTo>
                                <a:lnTo>
                                  <a:pt x="10582" y="4763"/>
                                </a:lnTo>
                                <a:lnTo>
                                  <a:pt x="10582" y="4763"/>
                                </a:lnTo>
                                <a:lnTo>
                                  <a:pt x="10582" y="4763"/>
                                </a:lnTo>
                                <a:lnTo>
                                  <a:pt x="10582" y="4763"/>
                                </a:lnTo>
                                <a:lnTo>
                                  <a:pt x="10582" y="4763"/>
                                </a:lnTo>
                                <a:lnTo>
                                  <a:pt x="10582" y="0"/>
                                </a:lnTo>
                                <a:lnTo>
                                  <a:pt x="10582" y="0"/>
                                </a:lnTo>
                                <a:lnTo>
                                  <a:pt x="10582" y="0"/>
                                </a:lnTo>
                                <a:lnTo>
                                  <a:pt x="10582" y="0"/>
                                </a:lnTo>
                                <a:lnTo>
                                  <a:pt x="10582" y="0"/>
                                </a:lnTo>
                                <a:lnTo>
                                  <a:pt x="10582" y="4763"/>
                                </a:lnTo>
                                <a:lnTo>
                                  <a:pt x="10582" y="4763"/>
                                </a:lnTo>
                                <a:lnTo>
                                  <a:pt x="10582" y="4763"/>
                                </a:lnTo>
                                <a:lnTo>
                                  <a:pt x="10582" y="4763"/>
                                </a:lnTo>
                                <a:lnTo>
                                  <a:pt x="10582" y="4763"/>
                                </a:lnTo>
                                <a:lnTo>
                                  <a:pt x="10582" y="4763"/>
                                </a:lnTo>
                                <a:lnTo>
                                  <a:pt x="10582" y="4763"/>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2697" y="4763"/>
                                </a:lnTo>
                                <a:lnTo>
                                  <a:pt x="12697" y="4763"/>
                                </a:lnTo>
                                <a:lnTo>
                                  <a:pt x="12697" y="9525"/>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4821" y="4763"/>
                                </a:lnTo>
                                <a:lnTo>
                                  <a:pt x="14821" y="0"/>
                                </a:lnTo>
                                <a:lnTo>
                                  <a:pt x="14821" y="0"/>
                                </a:lnTo>
                                <a:lnTo>
                                  <a:pt x="14821" y="0"/>
                                </a:lnTo>
                                <a:lnTo>
                                  <a:pt x="14821" y="4763"/>
                                </a:lnTo>
                                <a:lnTo>
                                  <a:pt x="14821" y="4763"/>
                                </a:lnTo>
                                <a:lnTo>
                                  <a:pt x="14821" y="4763"/>
                                </a:lnTo>
                                <a:lnTo>
                                  <a:pt x="14821" y="4763"/>
                                </a:lnTo>
                                <a:lnTo>
                                  <a:pt x="14821" y="4763"/>
                                </a:lnTo>
                                <a:lnTo>
                                  <a:pt x="14821" y="9525"/>
                                </a:lnTo>
                                <a:lnTo>
                                  <a:pt x="14821" y="9525"/>
                                </a:lnTo>
                                <a:lnTo>
                                  <a:pt x="14821" y="4763"/>
                                </a:lnTo>
                                <a:lnTo>
                                  <a:pt x="14821" y="4763"/>
                                </a:lnTo>
                                <a:lnTo>
                                  <a:pt x="14821" y="9525"/>
                                </a:lnTo>
                                <a:lnTo>
                                  <a:pt x="14821" y="4763"/>
                                </a:lnTo>
                                <a:lnTo>
                                  <a:pt x="14821" y="4763"/>
                                </a:lnTo>
                                <a:lnTo>
                                  <a:pt x="14821" y="4763"/>
                                </a:lnTo>
                                <a:lnTo>
                                  <a:pt x="14821"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6935" y="4763"/>
                                </a:lnTo>
                                <a:lnTo>
                                  <a:pt x="16935" y="4763"/>
                                </a:lnTo>
                                <a:lnTo>
                                  <a:pt x="16935" y="4763"/>
                                </a:lnTo>
                                <a:lnTo>
                                  <a:pt x="16935" y="4763"/>
                                </a:lnTo>
                                <a:lnTo>
                                  <a:pt x="16935" y="4763"/>
                                </a:lnTo>
                                <a:lnTo>
                                  <a:pt x="16935" y="4763"/>
                                </a:lnTo>
                                <a:lnTo>
                                  <a:pt x="16935" y="4763"/>
                                </a:lnTo>
                                <a:lnTo>
                                  <a:pt x="16935" y="4763"/>
                                </a:lnTo>
                                <a:lnTo>
                                  <a:pt x="16935" y="4763"/>
                                </a:lnTo>
                                <a:lnTo>
                                  <a:pt x="16935" y="4763"/>
                                </a:lnTo>
                                <a:lnTo>
                                  <a:pt x="16935" y="4763"/>
                                </a:lnTo>
                                <a:lnTo>
                                  <a:pt x="16935" y="4763"/>
                                </a:lnTo>
                                <a:lnTo>
                                  <a:pt x="16935" y="4763"/>
                                </a:lnTo>
                                <a:lnTo>
                                  <a:pt x="16935" y="4763"/>
                                </a:lnTo>
                                <a:lnTo>
                                  <a:pt x="16935" y="4763"/>
                                </a:lnTo>
                                <a:lnTo>
                                  <a:pt x="16935" y="4763"/>
                                </a:lnTo>
                                <a:lnTo>
                                  <a:pt x="16935" y="4763"/>
                                </a:lnTo>
                                <a:lnTo>
                                  <a:pt x="16935" y="4763"/>
                                </a:lnTo>
                                <a:lnTo>
                                  <a:pt x="16935" y="9525"/>
                                </a:lnTo>
                                <a:lnTo>
                                  <a:pt x="16935" y="9525"/>
                                </a:lnTo>
                                <a:lnTo>
                                  <a:pt x="17993" y="4763"/>
                                </a:lnTo>
                                <a:lnTo>
                                  <a:pt x="17993" y="4763"/>
                                </a:lnTo>
                                <a:lnTo>
                                  <a:pt x="17993" y="9525"/>
                                </a:lnTo>
                                <a:lnTo>
                                  <a:pt x="17993" y="4763"/>
                                </a:lnTo>
                                <a:lnTo>
                                  <a:pt x="17993" y="9525"/>
                                </a:lnTo>
                                <a:lnTo>
                                  <a:pt x="17993" y="9525"/>
                                </a:lnTo>
                                <a:lnTo>
                                  <a:pt x="17993" y="9525"/>
                                </a:lnTo>
                                <a:lnTo>
                                  <a:pt x="17993" y="9525"/>
                                </a:lnTo>
                                <a:lnTo>
                                  <a:pt x="17993" y="4763"/>
                                </a:lnTo>
                                <a:lnTo>
                                  <a:pt x="17993" y="4763"/>
                                </a:lnTo>
                                <a:lnTo>
                                  <a:pt x="17993" y="4763"/>
                                </a:lnTo>
                                <a:lnTo>
                                  <a:pt x="17993" y="4763"/>
                                </a:lnTo>
                                <a:lnTo>
                                  <a:pt x="17993" y="4763"/>
                                </a:lnTo>
                                <a:lnTo>
                                  <a:pt x="17993" y="9525"/>
                                </a:lnTo>
                                <a:lnTo>
                                  <a:pt x="17993" y="4763"/>
                                </a:lnTo>
                                <a:lnTo>
                                  <a:pt x="17993" y="4763"/>
                                </a:lnTo>
                                <a:lnTo>
                                  <a:pt x="17993" y="4763"/>
                                </a:lnTo>
                                <a:lnTo>
                                  <a:pt x="17993" y="4763"/>
                                </a:lnTo>
                                <a:lnTo>
                                  <a:pt x="19050" y="4763"/>
                                </a:lnTo>
                                <a:lnTo>
                                  <a:pt x="19050" y="4763"/>
                                </a:lnTo>
                                <a:lnTo>
                                  <a:pt x="19050" y="4763"/>
                                </a:lnTo>
                                <a:lnTo>
                                  <a:pt x="19050" y="9525"/>
                                </a:lnTo>
                                <a:lnTo>
                                  <a:pt x="19050" y="9525"/>
                                </a:lnTo>
                                <a:lnTo>
                                  <a:pt x="19050" y="4763"/>
                                </a:lnTo>
                                <a:lnTo>
                                  <a:pt x="19050" y="4763"/>
                                </a:lnTo>
                                <a:lnTo>
                                  <a:pt x="19050" y="4763"/>
                                </a:lnTo>
                                <a:lnTo>
                                  <a:pt x="19050" y="4763"/>
                                </a:lnTo>
                                <a:lnTo>
                                  <a:pt x="19050" y="0"/>
                                </a:lnTo>
                                <a:lnTo>
                                  <a:pt x="19050" y="4763"/>
                                </a:lnTo>
                                <a:lnTo>
                                  <a:pt x="19050" y="4763"/>
                                </a:lnTo>
                                <a:lnTo>
                                  <a:pt x="19050" y="4763"/>
                                </a:lnTo>
                                <a:lnTo>
                                  <a:pt x="19050" y="4763"/>
                                </a:lnTo>
                                <a:lnTo>
                                  <a:pt x="19050" y="4763"/>
                                </a:lnTo>
                                <a:lnTo>
                                  <a:pt x="19050" y="4763"/>
                                </a:lnTo>
                                <a:lnTo>
                                  <a:pt x="19050" y="4763"/>
                                </a:lnTo>
                                <a:lnTo>
                                  <a:pt x="19050"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1165" y="4763"/>
                                </a:lnTo>
                                <a:lnTo>
                                  <a:pt x="21165" y="4763"/>
                                </a:lnTo>
                                <a:lnTo>
                                  <a:pt x="21165" y="4763"/>
                                </a:lnTo>
                                <a:lnTo>
                                  <a:pt x="21165" y="0"/>
                                </a:lnTo>
                                <a:lnTo>
                                  <a:pt x="21165" y="4763"/>
                                </a:lnTo>
                                <a:lnTo>
                                  <a:pt x="21165" y="0"/>
                                </a:lnTo>
                                <a:lnTo>
                                  <a:pt x="21165" y="0"/>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9525"/>
                                </a:lnTo>
                                <a:lnTo>
                                  <a:pt x="21165" y="9525"/>
                                </a:lnTo>
                                <a:lnTo>
                                  <a:pt x="21165" y="9525"/>
                                </a:lnTo>
                                <a:lnTo>
                                  <a:pt x="22222" y="9525"/>
                                </a:lnTo>
                                <a:lnTo>
                                  <a:pt x="22222" y="4763"/>
                                </a:lnTo>
                                <a:lnTo>
                                  <a:pt x="22222" y="4763"/>
                                </a:lnTo>
                                <a:lnTo>
                                  <a:pt x="22222" y="4763"/>
                                </a:lnTo>
                                <a:lnTo>
                                  <a:pt x="22222" y="0"/>
                                </a:lnTo>
                                <a:lnTo>
                                  <a:pt x="22222" y="0"/>
                                </a:lnTo>
                                <a:lnTo>
                                  <a:pt x="22222" y="0"/>
                                </a:lnTo>
                                <a:lnTo>
                                  <a:pt x="22222" y="0"/>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0"/>
                                </a:lnTo>
                                <a:lnTo>
                                  <a:pt x="23279"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9525"/>
                                </a:lnTo>
                                <a:lnTo>
                                  <a:pt x="24346" y="9525"/>
                                </a:lnTo>
                                <a:lnTo>
                                  <a:pt x="24346" y="4763"/>
                                </a:lnTo>
                                <a:lnTo>
                                  <a:pt x="24346" y="4763"/>
                                </a:lnTo>
                                <a:lnTo>
                                  <a:pt x="24346" y="4763"/>
                                </a:lnTo>
                                <a:lnTo>
                                  <a:pt x="24346" y="4763"/>
                                </a:lnTo>
                                <a:lnTo>
                                  <a:pt x="24346" y="4763"/>
                                </a:lnTo>
                                <a:lnTo>
                                  <a:pt x="24346" y="4763"/>
                                </a:lnTo>
                                <a:lnTo>
                                  <a:pt x="24346" y="0"/>
                                </a:lnTo>
                                <a:lnTo>
                                  <a:pt x="24346" y="0"/>
                                </a:lnTo>
                                <a:lnTo>
                                  <a:pt x="24346" y="4763"/>
                                </a:lnTo>
                                <a:lnTo>
                                  <a:pt x="24346" y="4763"/>
                                </a:lnTo>
                                <a:lnTo>
                                  <a:pt x="24346" y="4763"/>
                                </a:lnTo>
                                <a:lnTo>
                                  <a:pt x="25403" y="0"/>
                                </a:lnTo>
                                <a:lnTo>
                                  <a:pt x="25403" y="0"/>
                                </a:lnTo>
                                <a:lnTo>
                                  <a:pt x="25403" y="0"/>
                                </a:lnTo>
                                <a:lnTo>
                                  <a:pt x="25403" y="0"/>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6460" y="4763"/>
                                </a:lnTo>
                                <a:lnTo>
                                  <a:pt x="26460" y="4763"/>
                                </a:lnTo>
                                <a:lnTo>
                                  <a:pt x="26460" y="4763"/>
                                </a:lnTo>
                                <a:lnTo>
                                  <a:pt x="26460" y="0"/>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0"/>
                                </a:lnTo>
                                <a:lnTo>
                                  <a:pt x="27518" y="4763"/>
                                </a:lnTo>
                                <a:lnTo>
                                  <a:pt x="27518" y="4763"/>
                                </a:lnTo>
                                <a:lnTo>
                                  <a:pt x="27518" y="4763"/>
                                </a:lnTo>
                                <a:lnTo>
                                  <a:pt x="28575" y="4763"/>
                                </a:lnTo>
                                <a:lnTo>
                                  <a:pt x="28575" y="0"/>
                                </a:lnTo>
                                <a:lnTo>
                                  <a:pt x="28575" y="0"/>
                                </a:lnTo>
                                <a:lnTo>
                                  <a:pt x="28575" y="0"/>
                                </a:lnTo>
                                <a:lnTo>
                                  <a:pt x="28575" y="0"/>
                                </a:lnTo>
                                <a:lnTo>
                                  <a:pt x="28575" y="4763"/>
                                </a:lnTo>
                                <a:lnTo>
                                  <a:pt x="28575" y="4763"/>
                                </a:lnTo>
                                <a:lnTo>
                                  <a:pt x="28575" y="0"/>
                                </a:lnTo>
                                <a:lnTo>
                                  <a:pt x="28575" y="4763"/>
                                </a:lnTo>
                                <a:lnTo>
                                  <a:pt x="28575" y="4763"/>
                                </a:lnTo>
                                <a:lnTo>
                                  <a:pt x="28575" y="4763"/>
                                </a:lnTo>
                                <a:lnTo>
                                  <a:pt x="28575" y="4763"/>
                                </a:lnTo>
                                <a:lnTo>
                                  <a:pt x="28575" y="4763"/>
                                </a:lnTo>
                                <a:lnTo>
                                  <a:pt x="28575" y="4763"/>
                                </a:lnTo>
                                <a:lnTo>
                                  <a:pt x="28575" y="476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77" name="Freeform: Shape 277"/>
                        <wps:cNvSpPr/>
                        <wps:spPr>
                          <a:xfrm>
                            <a:off x="1709737" y="1947862"/>
                            <a:ext cx="28575" cy="9525"/>
                          </a:xfrm>
                          <a:custGeom>
                            <a:avLst/>
                            <a:gdLst>
                              <a:gd name="connsiteX0" fmla="*/ 0 w 28575"/>
                              <a:gd name="connsiteY0" fmla="*/ 4763 h 9525"/>
                              <a:gd name="connsiteX1" fmla="*/ 0 w 28575"/>
                              <a:gd name="connsiteY1" fmla="*/ 4763 h 9525"/>
                              <a:gd name="connsiteX2" fmla="*/ 0 w 28575"/>
                              <a:gd name="connsiteY2" fmla="*/ 4763 h 9525"/>
                              <a:gd name="connsiteX3" fmla="*/ 0 w 28575"/>
                              <a:gd name="connsiteY3" fmla="*/ 4763 h 9525"/>
                              <a:gd name="connsiteX4" fmla="*/ 0 w 28575"/>
                              <a:gd name="connsiteY4" fmla="*/ 4763 h 9525"/>
                              <a:gd name="connsiteX5" fmla="*/ 0 w 28575"/>
                              <a:gd name="connsiteY5" fmla="*/ 4763 h 9525"/>
                              <a:gd name="connsiteX6" fmla="*/ 1057 w 28575"/>
                              <a:gd name="connsiteY6" fmla="*/ 4763 h 9525"/>
                              <a:gd name="connsiteX7" fmla="*/ 1057 w 28575"/>
                              <a:gd name="connsiteY7" fmla="*/ 0 h 9525"/>
                              <a:gd name="connsiteX8" fmla="*/ 1057 w 28575"/>
                              <a:gd name="connsiteY8" fmla="*/ 4763 h 9525"/>
                              <a:gd name="connsiteX9" fmla="*/ 1057 w 28575"/>
                              <a:gd name="connsiteY9" fmla="*/ 4763 h 9525"/>
                              <a:gd name="connsiteX10" fmla="*/ 1057 w 28575"/>
                              <a:gd name="connsiteY10" fmla="*/ 4763 h 9525"/>
                              <a:gd name="connsiteX11" fmla="*/ 1057 w 28575"/>
                              <a:gd name="connsiteY11" fmla="*/ 4763 h 9525"/>
                              <a:gd name="connsiteX12" fmla="*/ 1057 w 28575"/>
                              <a:gd name="connsiteY12" fmla="*/ 4763 h 9525"/>
                              <a:gd name="connsiteX13" fmla="*/ 1057 w 28575"/>
                              <a:gd name="connsiteY13" fmla="*/ 0 h 9525"/>
                              <a:gd name="connsiteX14" fmla="*/ 1057 w 28575"/>
                              <a:gd name="connsiteY14" fmla="*/ 0 h 9525"/>
                              <a:gd name="connsiteX15" fmla="*/ 1057 w 28575"/>
                              <a:gd name="connsiteY15" fmla="*/ 4763 h 9525"/>
                              <a:gd name="connsiteX16" fmla="*/ 1057 w 28575"/>
                              <a:gd name="connsiteY16" fmla="*/ 4763 h 9525"/>
                              <a:gd name="connsiteX17" fmla="*/ 1057 w 28575"/>
                              <a:gd name="connsiteY17" fmla="*/ 4763 h 9525"/>
                              <a:gd name="connsiteX18" fmla="*/ 1057 w 28575"/>
                              <a:gd name="connsiteY18" fmla="*/ 4763 h 9525"/>
                              <a:gd name="connsiteX19" fmla="*/ 1057 w 28575"/>
                              <a:gd name="connsiteY19" fmla="*/ 4763 h 9525"/>
                              <a:gd name="connsiteX20" fmla="*/ 1057 w 28575"/>
                              <a:gd name="connsiteY20" fmla="*/ 4763 h 9525"/>
                              <a:gd name="connsiteX21" fmla="*/ 1057 w 28575"/>
                              <a:gd name="connsiteY21" fmla="*/ 4763 h 9525"/>
                              <a:gd name="connsiteX22" fmla="*/ 1057 w 28575"/>
                              <a:gd name="connsiteY22" fmla="*/ 4763 h 9525"/>
                              <a:gd name="connsiteX23" fmla="*/ 1057 w 28575"/>
                              <a:gd name="connsiteY23" fmla="*/ 4763 h 9525"/>
                              <a:gd name="connsiteX24" fmla="*/ 2115 w 28575"/>
                              <a:gd name="connsiteY24" fmla="*/ 0 h 9525"/>
                              <a:gd name="connsiteX25" fmla="*/ 2115 w 28575"/>
                              <a:gd name="connsiteY25" fmla="*/ 4763 h 9525"/>
                              <a:gd name="connsiteX26" fmla="*/ 2115 w 28575"/>
                              <a:gd name="connsiteY26" fmla="*/ 0 h 9525"/>
                              <a:gd name="connsiteX27" fmla="*/ 2115 w 28575"/>
                              <a:gd name="connsiteY27" fmla="*/ 4763 h 9525"/>
                              <a:gd name="connsiteX28" fmla="*/ 2115 w 28575"/>
                              <a:gd name="connsiteY28" fmla="*/ 4763 h 9525"/>
                              <a:gd name="connsiteX29" fmla="*/ 2115 w 28575"/>
                              <a:gd name="connsiteY29" fmla="*/ 0 h 9525"/>
                              <a:gd name="connsiteX30" fmla="*/ 2115 w 28575"/>
                              <a:gd name="connsiteY30" fmla="*/ 0 h 9525"/>
                              <a:gd name="connsiteX31" fmla="*/ 2115 w 28575"/>
                              <a:gd name="connsiteY31" fmla="*/ 0 h 9525"/>
                              <a:gd name="connsiteX32" fmla="*/ 2115 w 28575"/>
                              <a:gd name="connsiteY32" fmla="*/ 0 h 9525"/>
                              <a:gd name="connsiteX33" fmla="*/ 2115 w 28575"/>
                              <a:gd name="connsiteY33" fmla="*/ 0 h 9525"/>
                              <a:gd name="connsiteX34" fmla="*/ 2115 w 28575"/>
                              <a:gd name="connsiteY34" fmla="*/ 0 h 9525"/>
                              <a:gd name="connsiteX35" fmla="*/ 2115 w 28575"/>
                              <a:gd name="connsiteY35" fmla="*/ 4763 h 9525"/>
                              <a:gd name="connsiteX36" fmla="*/ 2115 w 28575"/>
                              <a:gd name="connsiteY36" fmla="*/ 4763 h 9525"/>
                              <a:gd name="connsiteX37" fmla="*/ 2115 w 28575"/>
                              <a:gd name="connsiteY37" fmla="*/ 0 h 9525"/>
                              <a:gd name="connsiteX38" fmla="*/ 2115 w 28575"/>
                              <a:gd name="connsiteY38" fmla="*/ 0 h 9525"/>
                              <a:gd name="connsiteX39" fmla="*/ 2115 w 28575"/>
                              <a:gd name="connsiteY39" fmla="*/ 0 h 9525"/>
                              <a:gd name="connsiteX40" fmla="*/ 2115 w 28575"/>
                              <a:gd name="connsiteY40" fmla="*/ 0 h 9525"/>
                              <a:gd name="connsiteX41" fmla="*/ 2115 w 28575"/>
                              <a:gd name="connsiteY41" fmla="*/ 0 h 9525"/>
                              <a:gd name="connsiteX42" fmla="*/ 3172 w 28575"/>
                              <a:gd name="connsiteY42" fmla="*/ 0 h 9525"/>
                              <a:gd name="connsiteX43" fmla="*/ 3172 w 28575"/>
                              <a:gd name="connsiteY43" fmla="*/ 0 h 9525"/>
                              <a:gd name="connsiteX44" fmla="*/ 3172 w 28575"/>
                              <a:gd name="connsiteY44" fmla="*/ 0 h 9525"/>
                              <a:gd name="connsiteX45" fmla="*/ 3172 w 28575"/>
                              <a:gd name="connsiteY45" fmla="*/ 0 h 9525"/>
                              <a:gd name="connsiteX46" fmla="*/ 3172 w 28575"/>
                              <a:gd name="connsiteY46" fmla="*/ 0 h 9525"/>
                              <a:gd name="connsiteX47" fmla="*/ 3172 w 28575"/>
                              <a:gd name="connsiteY47" fmla="*/ 0 h 9525"/>
                              <a:gd name="connsiteX48" fmla="*/ 3172 w 28575"/>
                              <a:gd name="connsiteY48" fmla="*/ 0 h 9525"/>
                              <a:gd name="connsiteX49" fmla="*/ 3172 w 28575"/>
                              <a:gd name="connsiteY49" fmla="*/ 0 h 9525"/>
                              <a:gd name="connsiteX50" fmla="*/ 3172 w 28575"/>
                              <a:gd name="connsiteY50" fmla="*/ 0 h 9525"/>
                              <a:gd name="connsiteX51" fmla="*/ 3172 w 28575"/>
                              <a:gd name="connsiteY51" fmla="*/ 0 h 9525"/>
                              <a:gd name="connsiteX52" fmla="*/ 3172 w 28575"/>
                              <a:gd name="connsiteY52" fmla="*/ 0 h 9525"/>
                              <a:gd name="connsiteX53" fmla="*/ 3172 w 28575"/>
                              <a:gd name="connsiteY53" fmla="*/ 0 h 9525"/>
                              <a:gd name="connsiteX54" fmla="*/ 3172 w 28575"/>
                              <a:gd name="connsiteY54" fmla="*/ 0 h 9525"/>
                              <a:gd name="connsiteX55" fmla="*/ 3172 w 28575"/>
                              <a:gd name="connsiteY55" fmla="*/ 0 h 9525"/>
                              <a:gd name="connsiteX56" fmla="*/ 3172 w 28575"/>
                              <a:gd name="connsiteY56" fmla="*/ 0 h 9525"/>
                              <a:gd name="connsiteX57" fmla="*/ 3172 w 28575"/>
                              <a:gd name="connsiteY57" fmla="*/ 0 h 9525"/>
                              <a:gd name="connsiteX58" fmla="*/ 3172 w 28575"/>
                              <a:gd name="connsiteY58" fmla="*/ 0 h 9525"/>
                              <a:gd name="connsiteX59" fmla="*/ 3172 w 28575"/>
                              <a:gd name="connsiteY59" fmla="*/ 0 h 9525"/>
                              <a:gd name="connsiteX60" fmla="*/ 4229 w 28575"/>
                              <a:gd name="connsiteY60" fmla="*/ 0 h 9525"/>
                              <a:gd name="connsiteX61" fmla="*/ 4229 w 28575"/>
                              <a:gd name="connsiteY61" fmla="*/ 0 h 9525"/>
                              <a:gd name="connsiteX62" fmla="*/ 4229 w 28575"/>
                              <a:gd name="connsiteY62" fmla="*/ 0 h 9525"/>
                              <a:gd name="connsiteX63" fmla="*/ 4229 w 28575"/>
                              <a:gd name="connsiteY63" fmla="*/ 0 h 9525"/>
                              <a:gd name="connsiteX64" fmla="*/ 4229 w 28575"/>
                              <a:gd name="connsiteY64" fmla="*/ 0 h 9525"/>
                              <a:gd name="connsiteX65" fmla="*/ 4229 w 28575"/>
                              <a:gd name="connsiteY65" fmla="*/ 0 h 9525"/>
                              <a:gd name="connsiteX66" fmla="*/ 4229 w 28575"/>
                              <a:gd name="connsiteY66" fmla="*/ 0 h 9525"/>
                              <a:gd name="connsiteX67" fmla="*/ 4229 w 28575"/>
                              <a:gd name="connsiteY67" fmla="*/ 0 h 9525"/>
                              <a:gd name="connsiteX68" fmla="*/ 4229 w 28575"/>
                              <a:gd name="connsiteY68" fmla="*/ 0 h 9525"/>
                              <a:gd name="connsiteX69" fmla="*/ 4229 w 28575"/>
                              <a:gd name="connsiteY69" fmla="*/ 0 h 9525"/>
                              <a:gd name="connsiteX70" fmla="*/ 4229 w 28575"/>
                              <a:gd name="connsiteY70" fmla="*/ 4763 h 9525"/>
                              <a:gd name="connsiteX71" fmla="*/ 4229 w 28575"/>
                              <a:gd name="connsiteY71" fmla="*/ 0 h 9525"/>
                              <a:gd name="connsiteX72" fmla="*/ 4229 w 28575"/>
                              <a:gd name="connsiteY72" fmla="*/ 0 h 9525"/>
                              <a:gd name="connsiteX73" fmla="*/ 4229 w 28575"/>
                              <a:gd name="connsiteY73" fmla="*/ 0 h 9525"/>
                              <a:gd name="connsiteX74" fmla="*/ 4229 w 28575"/>
                              <a:gd name="connsiteY74" fmla="*/ 0 h 9525"/>
                              <a:gd name="connsiteX75" fmla="*/ 4229 w 28575"/>
                              <a:gd name="connsiteY75" fmla="*/ 0 h 9525"/>
                              <a:gd name="connsiteX76" fmla="*/ 4229 w 28575"/>
                              <a:gd name="connsiteY76" fmla="*/ 4763 h 9525"/>
                              <a:gd name="connsiteX77" fmla="*/ 4229 w 28575"/>
                              <a:gd name="connsiteY77" fmla="*/ 4763 h 9525"/>
                              <a:gd name="connsiteX78" fmla="*/ 4229 w 28575"/>
                              <a:gd name="connsiteY78" fmla="*/ 4763 h 9525"/>
                              <a:gd name="connsiteX79" fmla="*/ 4229 w 28575"/>
                              <a:gd name="connsiteY79" fmla="*/ 4763 h 9525"/>
                              <a:gd name="connsiteX80" fmla="*/ 5296 w 28575"/>
                              <a:gd name="connsiteY80" fmla="*/ 4763 h 9525"/>
                              <a:gd name="connsiteX81" fmla="*/ 5296 w 28575"/>
                              <a:gd name="connsiteY81" fmla="*/ 4763 h 9525"/>
                              <a:gd name="connsiteX82" fmla="*/ 5296 w 28575"/>
                              <a:gd name="connsiteY82" fmla="*/ 0 h 9525"/>
                              <a:gd name="connsiteX83" fmla="*/ 5296 w 28575"/>
                              <a:gd name="connsiteY83" fmla="*/ 0 h 9525"/>
                              <a:gd name="connsiteX84" fmla="*/ 5296 w 28575"/>
                              <a:gd name="connsiteY84" fmla="*/ 0 h 9525"/>
                              <a:gd name="connsiteX85" fmla="*/ 5296 w 28575"/>
                              <a:gd name="connsiteY85" fmla="*/ 0 h 9525"/>
                              <a:gd name="connsiteX86" fmla="*/ 5296 w 28575"/>
                              <a:gd name="connsiteY86" fmla="*/ 0 h 9525"/>
                              <a:gd name="connsiteX87" fmla="*/ 5296 w 28575"/>
                              <a:gd name="connsiteY87" fmla="*/ 4763 h 9525"/>
                              <a:gd name="connsiteX88" fmla="*/ 5296 w 28575"/>
                              <a:gd name="connsiteY88" fmla="*/ 0 h 9525"/>
                              <a:gd name="connsiteX89" fmla="*/ 5296 w 28575"/>
                              <a:gd name="connsiteY89" fmla="*/ 0 h 9525"/>
                              <a:gd name="connsiteX90" fmla="*/ 5296 w 28575"/>
                              <a:gd name="connsiteY90" fmla="*/ 0 h 9525"/>
                              <a:gd name="connsiteX91" fmla="*/ 5296 w 28575"/>
                              <a:gd name="connsiteY91" fmla="*/ 0 h 9525"/>
                              <a:gd name="connsiteX92" fmla="*/ 5296 w 28575"/>
                              <a:gd name="connsiteY92" fmla="*/ 0 h 9525"/>
                              <a:gd name="connsiteX93" fmla="*/ 5296 w 28575"/>
                              <a:gd name="connsiteY93" fmla="*/ 0 h 9525"/>
                              <a:gd name="connsiteX94" fmla="*/ 5296 w 28575"/>
                              <a:gd name="connsiteY94" fmla="*/ 0 h 9525"/>
                              <a:gd name="connsiteX95" fmla="*/ 5296 w 28575"/>
                              <a:gd name="connsiteY95" fmla="*/ 0 h 9525"/>
                              <a:gd name="connsiteX96" fmla="*/ 5296 w 28575"/>
                              <a:gd name="connsiteY96" fmla="*/ 0 h 9525"/>
                              <a:gd name="connsiteX97" fmla="*/ 5296 w 28575"/>
                              <a:gd name="connsiteY97" fmla="*/ 0 h 9525"/>
                              <a:gd name="connsiteX98" fmla="*/ 6353 w 28575"/>
                              <a:gd name="connsiteY98" fmla="*/ 0 h 9525"/>
                              <a:gd name="connsiteX99" fmla="*/ 6353 w 28575"/>
                              <a:gd name="connsiteY99" fmla="*/ 0 h 9525"/>
                              <a:gd name="connsiteX100" fmla="*/ 6353 w 28575"/>
                              <a:gd name="connsiteY100" fmla="*/ 0 h 9525"/>
                              <a:gd name="connsiteX101" fmla="*/ 6353 w 28575"/>
                              <a:gd name="connsiteY101" fmla="*/ 0 h 9525"/>
                              <a:gd name="connsiteX102" fmla="*/ 6353 w 28575"/>
                              <a:gd name="connsiteY102" fmla="*/ 0 h 9525"/>
                              <a:gd name="connsiteX103" fmla="*/ 6353 w 28575"/>
                              <a:gd name="connsiteY103" fmla="*/ 0 h 9525"/>
                              <a:gd name="connsiteX104" fmla="*/ 6353 w 28575"/>
                              <a:gd name="connsiteY104" fmla="*/ 0 h 9525"/>
                              <a:gd name="connsiteX105" fmla="*/ 6353 w 28575"/>
                              <a:gd name="connsiteY105" fmla="*/ 0 h 9525"/>
                              <a:gd name="connsiteX106" fmla="*/ 6353 w 28575"/>
                              <a:gd name="connsiteY106" fmla="*/ 4763 h 9525"/>
                              <a:gd name="connsiteX107" fmla="*/ 6353 w 28575"/>
                              <a:gd name="connsiteY107" fmla="*/ 0 h 9525"/>
                              <a:gd name="connsiteX108" fmla="*/ 6353 w 28575"/>
                              <a:gd name="connsiteY108" fmla="*/ 4763 h 9525"/>
                              <a:gd name="connsiteX109" fmla="*/ 6353 w 28575"/>
                              <a:gd name="connsiteY109" fmla="*/ 4763 h 9525"/>
                              <a:gd name="connsiteX110" fmla="*/ 6353 w 28575"/>
                              <a:gd name="connsiteY110" fmla="*/ 0 h 9525"/>
                              <a:gd name="connsiteX111" fmla="*/ 6353 w 28575"/>
                              <a:gd name="connsiteY111" fmla="*/ 4763 h 9525"/>
                              <a:gd name="connsiteX112" fmla="*/ 6353 w 28575"/>
                              <a:gd name="connsiteY112" fmla="*/ 0 h 9525"/>
                              <a:gd name="connsiteX113" fmla="*/ 6353 w 28575"/>
                              <a:gd name="connsiteY113" fmla="*/ 0 h 9525"/>
                              <a:gd name="connsiteX114" fmla="*/ 6353 w 28575"/>
                              <a:gd name="connsiteY114" fmla="*/ 0 h 9525"/>
                              <a:gd name="connsiteX115" fmla="*/ 6353 w 28575"/>
                              <a:gd name="connsiteY115" fmla="*/ 0 h 9525"/>
                              <a:gd name="connsiteX116" fmla="*/ 7410 w 28575"/>
                              <a:gd name="connsiteY116" fmla="*/ 0 h 9525"/>
                              <a:gd name="connsiteX117" fmla="*/ 7410 w 28575"/>
                              <a:gd name="connsiteY117" fmla="*/ 0 h 9525"/>
                              <a:gd name="connsiteX118" fmla="*/ 7410 w 28575"/>
                              <a:gd name="connsiteY118" fmla="*/ 0 h 9525"/>
                              <a:gd name="connsiteX119" fmla="*/ 7410 w 28575"/>
                              <a:gd name="connsiteY119" fmla="*/ 0 h 9525"/>
                              <a:gd name="connsiteX120" fmla="*/ 7410 w 28575"/>
                              <a:gd name="connsiteY120" fmla="*/ 4763 h 9525"/>
                              <a:gd name="connsiteX121" fmla="*/ 7410 w 28575"/>
                              <a:gd name="connsiteY121" fmla="*/ 4763 h 9525"/>
                              <a:gd name="connsiteX122" fmla="*/ 7410 w 28575"/>
                              <a:gd name="connsiteY122" fmla="*/ 4763 h 9525"/>
                              <a:gd name="connsiteX123" fmla="*/ 7410 w 28575"/>
                              <a:gd name="connsiteY123" fmla="*/ 4763 h 9525"/>
                              <a:gd name="connsiteX124" fmla="*/ 7410 w 28575"/>
                              <a:gd name="connsiteY124" fmla="*/ 4763 h 9525"/>
                              <a:gd name="connsiteX125" fmla="*/ 7410 w 28575"/>
                              <a:gd name="connsiteY125" fmla="*/ 0 h 9525"/>
                              <a:gd name="connsiteX126" fmla="*/ 7410 w 28575"/>
                              <a:gd name="connsiteY126" fmla="*/ 4763 h 9525"/>
                              <a:gd name="connsiteX127" fmla="*/ 7410 w 28575"/>
                              <a:gd name="connsiteY127" fmla="*/ 4763 h 9525"/>
                              <a:gd name="connsiteX128" fmla="*/ 7410 w 28575"/>
                              <a:gd name="connsiteY128" fmla="*/ 4763 h 9525"/>
                              <a:gd name="connsiteX129" fmla="*/ 7410 w 28575"/>
                              <a:gd name="connsiteY129" fmla="*/ 0 h 9525"/>
                              <a:gd name="connsiteX130" fmla="*/ 7410 w 28575"/>
                              <a:gd name="connsiteY130" fmla="*/ 0 h 9525"/>
                              <a:gd name="connsiteX131" fmla="*/ 7410 w 28575"/>
                              <a:gd name="connsiteY131" fmla="*/ 0 h 9525"/>
                              <a:gd name="connsiteX132" fmla="*/ 7410 w 28575"/>
                              <a:gd name="connsiteY132" fmla="*/ 0 h 9525"/>
                              <a:gd name="connsiteX133" fmla="*/ 7410 w 28575"/>
                              <a:gd name="connsiteY133" fmla="*/ 0 h 9525"/>
                              <a:gd name="connsiteX134" fmla="*/ 8468 w 28575"/>
                              <a:gd name="connsiteY134" fmla="*/ 0 h 9525"/>
                              <a:gd name="connsiteX135" fmla="*/ 8468 w 28575"/>
                              <a:gd name="connsiteY135" fmla="*/ 0 h 9525"/>
                              <a:gd name="connsiteX136" fmla="*/ 8468 w 28575"/>
                              <a:gd name="connsiteY136" fmla="*/ 0 h 9525"/>
                              <a:gd name="connsiteX137" fmla="*/ 8468 w 28575"/>
                              <a:gd name="connsiteY137" fmla="*/ 0 h 9525"/>
                              <a:gd name="connsiteX138" fmla="*/ 8468 w 28575"/>
                              <a:gd name="connsiteY138" fmla="*/ 0 h 9525"/>
                              <a:gd name="connsiteX139" fmla="*/ 8468 w 28575"/>
                              <a:gd name="connsiteY139" fmla="*/ 0 h 9525"/>
                              <a:gd name="connsiteX140" fmla="*/ 8468 w 28575"/>
                              <a:gd name="connsiteY140" fmla="*/ 0 h 9525"/>
                              <a:gd name="connsiteX141" fmla="*/ 8468 w 28575"/>
                              <a:gd name="connsiteY141" fmla="*/ 4763 h 9525"/>
                              <a:gd name="connsiteX142" fmla="*/ 8468 w 28575"/>
                              <a:gd name="connsiteY142" fmla="*/ 4763 h 9525"/>
                              <a:gd name="connsiteX143" fmla="*/ 8468 w 28575"/>
                              <a:gd name="connsiteY143" fmla="*/ 4763 h 9525"/>
                              <a:gd name="connsiteX144" fmla="*/ 8468 w 28575"/>
                              <a:gd name="connsiteY144" fmla="*/ 4763 h 9525"/>
                              <a:gd name="connsiteX145" fmla="*/ 8468 w 28575"/>
                              <a:gd name="connsiteY145" fmla="*/ 4763 h 9525"/>
                              <a:gd name="connsiteX146" fmla="*/ 8468 w 28575"/>
                              <a:gd name="connsiteY146" fmla="*/ 0 h 9525"/>
                              <a:gd name="connsiteX147" fmla="*/ 8468 w 28575"/>
                              <a:gd name="connsiteY147" fmla="*/ 0 h 9525"/>
                              <a:gd name="connsiteX148" fmla="*/ 8468 w 28575"/>
                              <a:gd name="connsiteY148" fmla="*/ 0 h 9525"/>
                              <a:gd name="connsiteX149" fmla="*/ 8468 w 28575"/>
                              <a:gd name="connsiteY149" fmla="*/ 0 h 9525"/>
                              <a:gd name="connsiteX150" fmla="*/ 8468 w 28575"/>
                              <a:gd name="connsiteY150" fmla="*/ 0 h 9525"/>
                              <a:gd name="connsiteX151" fmla="*/ 8468 w 28575"/>
                              <a:gd name="connsiteY151" fmla="*/ 0 h 9525"/>
                              <a:gd name="connsiteX152" fmla="*/ 8468 w 28575"/>
                              <a:gd name="connsiteY152" fmla="*/ 4763 h 9525"/>
                              <a:gd name="connsiteX153" fmla="*/ 8468 w 28575"/>
                              <a:gd name="connsiteY153" fmla="*/ 4763 h 9525"/>
                              <a:gd name="connsiteX154" fmla="*/ 9525 w 28575"/>
                              <a:gd name="connsiteY154" fmla="*/ 4763 h 9525"/>
                              <a:gd name="connsiteX155" fmla="*/ 9525 w 28575"/>
                              <a:gd name="connsiteY155" fmla="*/ 4763 h 9525"/>
                              <a:gd name="connsiteX156" fmla="*/ 9525 w 28575"/>
                              <a:gd name="connsiteY156" fmla="*/ 4763 h 9525"/>
                              <a:gd name="connsiteX157" fmla="*/ 9525 w 28575"/>
                              <a:gd name="connsiteY157" fmla="*/ 4763 h 9525"/>
                              <a:gd name="connsiteX158" fmla="*/ 9525 w 28575"/>
                              <a:gd name="connsiteY158" fmla="*/ 4763 h 9525"/>
                              <a:gd name="connsiteX159" fmla="*/ 9525 w 28575"/>
                              <a:gd name="connsiteY159" fmla="*/ 4763 h 9525"/>
                              <a:gd name="connsiteX160" fmla="*/ 9525 w 28575"/>
                              <a:gd name="connsiteY160" fmla="*/ 4763 h 9525"/>
                              <a:gd name="connsiteX161" fmla="*/ 9525 w 28575"/>
                              <a:gd name="connsiteY161" fmla="*/ 4763 h 9525"/>
                              <a:gd name="connsiteX162" fmla="*/ 9525 w 28575"/>
                              <a:gd name="connsiteY162" fmla="*/ 4763 h 9525"/>
                              <a:gd name="connsiteX163" fmla="*/ 9525 w 28575"/>
                              <a:gd name="connsiteY163" fmla="*/ 0 h 9525"/>
                              <a:gd name="connsiteX164" fmla="*/ 9525 w 28575"/>
                              <a:gd name="connsiteY164" fmla="*/ 0 h 9525"/>
                              <a:gd name="connsiteX165" fmla="*/ 9525 w 28575"/>
                              <a:gd name="connsiteY165" fmla="*/ 0 h 9525"/>
                              <a:gd name="connsiteX166" fmla="*/ 9525 w 28575"/>
                              <a:gd name="connsiteY166" fmla="*/ 0 h 9525"/>
                              <a:gd name="connsiteX167" fmla="*/ 9525 w 28575"/>
                              <a:gd name="connsiteY167" fmla="*/ 0 h 9525"/>
                              <a:gd name="connsiteX168" fmla="*/ 9525 w 28575"/>
                              <a:gd name="connsiteY168" fmla="*/ 4763 h 9525"/>
                              <a:gd name="connsiteX169" fmla="*/ 9525 w 28575"/>
                              <a:gd name="connsiteY169" fmla="*/ 4763 h 9525"/>
                              <a:gd name="connsiteX170" fmla="*/ 9525 w 28575"/>
                              <a:gd name="connsiteY170" fmla="*/ 4763 h 9525"/>
                              <a:gd name="connsiteX171" fmla="*/ 9525 w 28575"/>
                              <a:gd name="connsiteY171" fmla="*/ 4763 h 9525"/>
                              <a:gd name="connsiteX172" fmla="*/ 10582 w 28575"/>
                              <a:gd name="connsiteY172" fmla="*/ 0 h 9525"/>
                              <a:gd name="connsiteX173" fmla="*/ 10582 w 28575"/>
                              <a:gd name="connsiteY173" fmla="*/ 4763 h 9525"/>
                              <a:gd name="connsiteX174" fmla="*/ 10582 w 28575"/>
                              <a:gd name="connsiteY174" fmla="*/ 0 h 9525"/>
                              <a:gd name="connsiteX175" fmla="*/ 10582 w 28575"/>
                              <a:gd name="connsiteY175" fmla="*/ 0 h 9525"/>
                              <a:gd name="connsiteX176" fmla="*/ 10582 w 28575"/>
                              <a:gd name="connsiteY176" fmla="*/ 0 h 9525"/>
                              <a:gd name="connsiteX177" fmla="*/ 10582 w 28575"/>
                              <a:gd name="connsiteY177" fmla="*/ 0 h 9525"/>
                              <a:gd name="connsiteX178" fmla="*/ 10582 w 28575"/>
                              <a:gd name="connsiteY178" fmla="*/ 4763 h 9525"/>
                              <a:gd name="connsiteX179" fmla="*/ 10582 w 28575"/>
                              <a:gd name="connsiteY179" fmla="*/ 4763 h 9525"/>
                              <a:gd name="connsiteX180" fmla="*/ 10582 w 28575"/>
                              <a:gd name="connsiteY180" fmla="*/ 4763 h 9525"/>
                              <a:gd name="connsiteX181" fmla="*/ 10582 w 28575"/>
                              <a:gd name="connsiteY181" fmla="*/ 4763 h 9525"/>
                              <a:gd name="connsiteX182" fmla="*/ 10582 w 28575"/>
                              <a:gd name="connsiteY182" fmla="*/ 4763 h 9525"/>
                              <a:gd name="connsiteX183" fmla="*/ 10582 w 28575"/>
                              <a:gd name="connsiteY183" fmla="*/ 4763 h 9525"/>
                              <a:gd name="connsiteX184" fmla="*/ 10582 w 28575"/>
                              <a:gd name="connsiteY184" fmla="*/ 4763 h 9525"/>
                              <a:gd name="connsiteX185" fmla="*/ 10582 w 28575"/>
                              <a:gd name="connsiteY185" fmla="*/ 4763 h 9525"/>
                              <a:gd name="connsiteX186" fmla="*/ 10582 w 28575"/>
                              <a:gd name="connsiteY186" fmla="*/ 4763 h 9525"/>
                              <a:gd name="connsiteX187" fmla="*/ 10582 w 28575"/>
                              <a:gd name="connsiteY187" fmla="*/ 4763 h 9525"/>
                              <a:gd name="connsiteX188" fmla="*/ 10582 w 28575"/>
                              <a:gd name="connsiteY188" fmla="*/ 4763 h 9525"/>
                              <a:gd name="connsiteX189" fmla="*/ 10582 w 28575"/>
                              <a:gd name="connsiteY189" fmla="*/ 4763 h 9525"/>
                              <a:gd name="connsiteX190" fmla="*/ 11640 w 28575"/>
                              <a:gd name="connsiteY190" fmla="*/ 4763 h 9525"/>
                              <a:gd name="connsiteX191" fmla="*/ 11640 w 28575"/>
                              <a:gd name="connsiteY191" fmla="*/ 4763 h 9525"/>
                              <a:gd name="connsiteX192" fmla="*/ 11640 w 28575"/>
                              <a:gd name="connsiteY192" fmla="*/ 4763 h 9525"/>
                              <a:gd name="connsiteX193" fmla="*/ 11640 w 28575"/>
                              <a:gd name="connsiteY193" fmla="*/ 4763 h 9525"/>
                              <a:gd name="connsiteX194" fmla="*/ 11640 w 28575"/>
                              <a:gd name="connsiteY194" fmla="*/ 4763 h 9525"/>
                              <a:gd name="connsiteX195" fmla="*/ 11640 w 28575"/>
                              <a:gd name="connsiteY195" fmla="*/ 4763 h 9525"/>
                              <a:gd name="connsiteX196" fmla="*/ 11640 w 28575"/>
                              <a:gd name="connsiteY196" fmla="*/ 4763 h 9525"/>
                              <a:gd name="connsiteX197" fmla="*/ 11640 w 28575"/>
                              <a:gd name="connsiteY197" fmla="*/ 4763 h 9525"/>
                              <a:gd name="connsiteX198" fmla="*/ 11640 w 28575"/>
                              <a:gd name="connsiteY198" fmla="*/ 4763 h 9525"/>
                              <a:gd name="connsiteX199" fmla="*/ 11640 w 28575"/>
                              <a:gd name="connsiteY199" fmla="*/ 0 h 9525"/>
                              <a:gd name="connsiteX200" fmla="*/ 11640 w 28575"/>
                              <a:gd name="connsiteY200" fmla="*/ 0 h 9525"/>
                              <a:gd name="connsiteX201" fmla="*/ 11640 w 28575"/>
                              <a:gd name="connsiteY201" fmla="*/ 4763 h 9525"/>
                              <a:gd name="connsiteX202" fmla="*/ 11640 w 28575"/>
                              <a:gd name="connsiteY202" fmla="*/ 4763 h 9525"/>
                              <a:gd name="connsiteX203" fmla="*/ 11640 w 28575"/>
                              <a:gd name="connsiteY203" fmla="*/ 4763 h 9525"/>
                              <a:gd name="connsiteX204" fmla="*/ 11640 w 28575"/>
                              <a:gd name="connsiteY204" fmla="*/ 4763 h 9525"/>
                              <a:gd name="connsiteX205" fmla="*/ 11640 w 28575"/>
                              <a:gd name="connsiteY205" fmla="*/ 4763 h 9525"/>
                              <a:gd name="connsiteX206" fmla="*/ 11640 w 28575"/>
                              <a:gd name="connsiteY206" fmla="*/ 4763 h 9525"/>
                              <a:gd name="connsiteX207" fmla="*/ 11640 w 28575"/>
                              <a:gd name="connsiteY207" fmla="*/ 4763 h 9525"/>
                              <a:gd name="connsiteX208" fmla="*/ 12697 w 28575"/>
                              <a:gd name="connsiteY208" fmla="*/ 4763 h 9525"/>
                              <a:gd name="connsiteX209" fmla="*/ 12697 w 28575"/>
                              <a:gd name="connsiteY209" fmla="*/ 4763 h 9525"/>
                              <a:gd name="connsiteX210" fmla="*/ 12697 w 28575"/>
                              <a:gd name="connsiteY210" fmla="*/ 4763 h 9525"/>
                              <a:gd name="connsiteX211" fmla="*/ 12697 w 28575"/>
                              <a:gd name="connsiteY211" fmla="*/ 4763 h 9525"/>
                              <a:gd name="connsiteX212" fmla="*/ 12697 w 28575"/>
                              <a:gd name="connsiteY212" fmla="*/ 4763 h 9525"/>
                              <a:gd name="connsiteX213" fmla="*/ 12697 w 28575"/>
                              <a:gd name="connsiteY213" fmla="*/ 0 h 9525"/>
                              <a:gd name="connsiteX214" fmla="*/ 12697 w 28575"/>
                              <a:gd name="connsiteY214" fmla="*/ 0 h 9525"/>
                              <a:gd name="connsiteX215" fmla="*/ 12697 w 28575"/>
                              <a:gd name="connsiteY215" fmla="*/ 0 h 9525"/>
                              <a:gd name="connsiteX216" fmla="*/ 12697 w 28575"/>
                              <a:gd name="connsiteY216" fmla="*/ 4763 h 9525"/>
                              <a:gd name="connsiteX217" fmla="*/ 12697 w 28575"/>
                              <a:gd name="connsiteY217" fmla="*/ 4763 h 9525"/>
                              <a:gd name="connsiteX218" fmla="*/ 12697 w 28575"/>
                              <a:gd name="connsiteY218" fmla="*/ 4763 h 9525"/>
                              <a:gd name="connsiteX219" fmla="*/ 12697 w 28575"/>
                              <a:gd name="connsiteY219" fmla="*/ 9525 h 9525"/>
                              <a:gd name="connsiteX220" fmla="*/ 12697 w 28575"/>
                              <a:gd name="connsiteY220" fmla="*/ 9525 h 9525"/>
                              <a:gd name="connsiteX221" fmla="*/ 12697 w 28575"/>
                              <a:gd name="connsiteY221" fmla="*/ 4763 h 9525"/>
                              <a:gd name="connsiteX222" fmla="*/ 12697 w 28575"/>
                              <a:gd name="connsiteY222" fmla="*/ 4763 h 9525"/>
                              <a:gd name="connsiteX223" fmla="*/ 12697 w 28575"/>
                              <a:gd name="connsiteY223" fmla="*/ 4763 h 9525"/>
                              <a:gd name="connsiteX224" fmla="*/ 12697 w 28575"/>
                              <a:gd name="connsiteY224" fmla="*/ 4763 h 9525"/>
                              <a:gd name="connsiteX225" fmla="*/ 12697 w 28575"/>
                              <a:gd name="connsiteY225" fmla="*/ 4763 h 9525"/>
                              <a:gd name="connsiteX226" fmla="*/ 12697 w 28575"/>
                              <a:gd name="connsiteY226" fmla="*/ 4763 h 9525"/>
                              <a:gd name="connsiteX227" fmla="*/ 12697 w 28575"/>
                              <a:gd name="connsiteY227" fmla="*/ 4763 h 9525"/>
                              <a:gd name="connsiteX228" fmla="*/ 13754 w 28575"/>
                              <a:gd name="connsiteY228" fmla="*/ 4763 h 9525"/>
                              <a:gd name="connsiteX229" fmla="*/ 13754 w 28575"/>
                              <a:gd name="connsiteY229" fmla="*/ 4763 h 9525"/>
                              <a:gd name="connsiteX230" fmla="*/ 13754 w 28575"/>
                              <a:gd name="connsiteY230" fmla="*/ 4763 h 9525"/>
                              <a:gd name="connsiteX231" fmla="*/ 13754 w 28575"/>
                              <a:gd name="connsiteY231" fmla="*/ 4763 h 9525"/>
                              <a:gd name="connsiteX232" fmla="*/ 13754 w 28575"/>
                              <a:gd name="connsiteY232" fmla="*/ 4763 h 9525"/>
                              <a:gd name="connsiteX233" fmla="*/ 13754 w 28575"/>
                              <a:gd name="connsiteY233" fmla="*/ 4763 h 9525"/>
                              <a:gd name="connsiteX234" fmla="*/ 13754 w 28575"/>
                              <a:gd name="connsiteY234" fmla="*/ 9525 h 9525"/>
                              <a:gd name="connsiteX235" fmla="*/ 13754 w 28575"/>
                              <a:gd name="connsiteY235" fmla="*/ 4763 h 9525"/>
                              <a:gd name="connsiteX236" fmla="*/ 13754 w 28575"/>
                              <a:gd name="connsiteY236" fmla="*/ 4763 h 9525"/>
                              <a:gd name="connsiteX237" fmla="*/ 13754 w 28575"/>
                              <a:gd name="connsiteY237" fmla="*/ 4763 h 9525"/>
                              <a:gd name="connsiteX238" fmla="*/ 13754 w 28575"/>
                              <a:gd name="connsiteY238" fmla="*/ 4763 h 9525"/>
                              <a:gd name="connsiteX239" fmla="*/ 13754 w 28575"/>
                              <a:gd name="connsiteY239" fmla="*/ 4763 h 9525"/>
                              <a:gd name="connsiteX240" fmla="*/ 13754 w 28575"/>
                              <a:gd name="connsiteY240" fmla="*/ 4763 h 9525"/>
                              <a:gd name="connsiteX241" fmla="*/ 13754 w 28575"/>
                              <a:gd name="connsiteY241" fmla="*/ 9525 h 9525"/>
                              <a:gd name="connsiteX242" fmla="*/ 13754 w 28575"/>
                              <a:gd name="connsiteY242" fmla="*/ 9525 h 9525"/>
                              <a:gd name="connsiteX243" fmla="*/ 13754 w 28575"/>
                              <a:gd name="connsiteY243" fmla="*/ 9525 h 9525"/>
                              <a:gd name="connsiteX244" fmla="*/ 13754 w 28575"/>
                              <a:gd name="connsiteY244" fmla="*/ 9525 h 9525"/>
                              <a:gd name="connsiteX245" fmla="*/ 13754 w 28575"/>
                              <a:gd name="connsiteY245" fmla="*/ 9525 h 9525"/>
                              <a:gd name="connsiteX246" fmla="*/ 14821 w 28575"/>
                              <a:gd name="connsiteY246" fmla="*/ 4763 h 9525"/>
                              <a:gd name="connsiteX247" fmla="*/ 14821 w 28575"/>
                              <a:gd name="connsiteY247" fmla="*/ 4763 h 9525"/>
                              <a:gd name="connsiteX248" fmla="*/ 14821 w 28575"/>
                              <a:gd name="connsiteY248" fmla="*/ 4763 h 9525"/>
                              <a:gd name="connsiteX249" fmla="*/ 14821 w 28575"/>
                              <a:gd name="connsiteY249" fmla="*/ 4763 h 9525"/>
                              <a:gd name="connsiteX250" fmla="*/ 14821 w 28575"/>
                              <a:gd name="connsiteY250" fmla="*/ 4763 h 9525"/>
                              <a:gd name="connsiteX251" fmla="*/ 14821 w 28575"/>
                              <a:gd name="connsiteY251" fmla="*/ 4763 h 9525"/>
                              <a:gd name="connsiteX252" fmla="*/ 14821 w 28575"/>
                              <a:gd name="connsiteY252" fmla="*/ 4763 h 9525"/>
                              <a:gd name="connsiteX253" fmla="*/ 14821 w 28575"/>
                              <a:gd name="connsiteY253" fmla="*/ 4763 h 9525"/>
                              <a:gd name="connsiteX254" fmla="*/ 14821 w 28575"/>
                              <a:gd name="connsiteY254" fmla="*/ 4763 h 9525"/>
                              <a:gd name="connsiteX255" fmla="*/ 14821 w 28575"/>
                              <a:gd name="connsiteY255" fmla="*/ 4763 h 9525"/>
                              <a:gd name="connsiteX256" fmla="*/ 14821 w 28575"/>
                              <a:gd name="connsiteY256" fmla="*/ 4763 h 9525"/>
                              <a:gd name="connsiteX257" fmla="*/ 14821 w 28575"/>
                              <a:gd name="connsiteY257" fmla="*/ 9525 h 9525"/>
                              <a:gd name="connsiteX258" fmla="*/ 14821 w 28575"/>
                              <a:gd name="connsiteY258" fmla="*/ 4763 h 9525"/>
                              <a:gd name="connsiteX259" fmla="*/ 14821 w 28575"/>
                              <a:gd name="connsiteY259" fmla="*/ 4763 h 9525"/>
                              <a:gd name="connsiteX260" fmla="*/ 14821 w 28575"/>
                              <a:gd name="connsiteY260" fmla="*/ 4763 h 9525"/>
                              <a:gd name="connsiteX261" fmla="*/ 14821 w 28575"/>
                              <a:gd name="connsiteY261" fmla="*/ 4763 h 9525"/>
                              <a:gd name="connsiteX262" fmla="*/ 14821 w 28575"/>
                              <a:gd name="connsiteY262" fmla="*/ 9525 h 9525"/>
                              <a:gd name="connsiteX263" fmla="*/ 14821 w 28575"/>
                              <a:gd name="connsiteY263" fmla="*/ 9525 h 9525"/>
                              <a:gd name="connsiteX264" fmla="*/ 15878 w 28575"/>
                              <a:gd name="connsiteY264" fmla="*/ 9525 h 9525"/>
                              <a:gd name="connsiteX265" fmla="*/ 15878 w 28575"/>
                              <a:gd name="connsiteY265" fmla="*/ 4763 h 9525"/>
                              <a:gd name="connsiteX266" fmla="*/ 15878 w 28575"/>
                              <a:gd name="connsiteY266" fmla="*/ 4763 h 9525"/>
                              <a:gd name="connsiteX267" fmla="*/ 15878 w 28575"/>
                              <a:gd name="connsiteY267" fmla="*/ 4763 h 9525"/>
                              <a:gd name="connsiteX268" fmla="*/ 15878 w 28575"/>
                              <a:gd name="connsiteY268" fmla="*/ 4763 h 9525"/>
                              <a:gd name="connsiteX269" fmla="*/ 15878 w 28575"/>
                              <a:gd name="connsiteY269" fmla="*/ 4763 h 9525"/>
                              <a:gd name="connsiteX270" fmla="*/ 15878 w 28575"/>
                              <a:gd name="connsiteY270" fmla="*/ 4763 h 9525"/>
                              <a:gd name="connsiteX271" fmla="*/ 15878 w 28575"/>
                              <a:gd name="connsiteY271" fmla="*/ 4763 h 9525"/>
                              <a:gd name="connsiteX272" fmla="*/ 15878 w 28575"/>
                              <a:gd name="connsiteY272" fmla="*/ 4763 h 9525"/>
                              <a:gd name="connsiteX273" fmla="*/ 15878 w 28575"/>
                              <a:gd name="connsiteY273" fmla="*/ 4763 h 9525"/>
                              <a:gd name="connsiteX274" fmla="*/ 15878 w 28575"/>
                              <a:gd name="connsiteY274" fmla="*/ 4763 h 9525"/>
                              <a:gd name="connsiteX275" fmla="*/ 15878 w 28575"/>
                              <a:gd name="connsiteY275" fmla="*/ 4763 h 9525"/>
                              <a:gd name="connsiteX276" fmla="*/ 15878 w 28575"/>
                              <a:gd name="connsiteY276" fmla="*/ 4763 h 9525"/>
                              <a:gd name="connsiteX277" fmla="*/ 15878 w 28575"/>
                              <a:gd name="connsiteY277" fmla="*/ 4763 h 9525"/>
                              <a:gd name="connsiteX278" fmla="*/ 15878 w 28575"/>
                              <a:gd name="connsiteY278" fmla="*/ 4763 h 9525"/>
                              <a:gd name="connsiteX279" fmla="*/ 15878 w 28575"/>
                              <a:gd name="connsiteY279" fmla="*/ 4763 h 9525"/>
                              <a:gd name="connsiteX280" fmla="*/ 15878 w 28575"/>
                              <a:gd name="connsiteY280" fmla="*/ 4763 h 9525"/>
                              <a:gd name="connsiteX281" fmla="*/ 15878 w 28575"/>
                              <a:gd name="connsiteY281" fmla="*/ 4763 h 9525"/>
                              <a:gd name="connsiteX282" fmla="*/ 15878 w 28575"/>
                              <a:gd name="connsiteY282" fmla="*/ 4763 h 9525"/>
                              <a:gd name="connsiteX283" fmla="*/ 15878 w 28575"/>
                              <a:gd name="connsiteY283" fmla="*/ 4763 h 9525"/>
                              <a:gd name="connsiteX284" fmla="*/ 16935 w 28575"/>
                              <a:gd name="connsiteY284" fmla="*/ 4763 h 9525"/>
                              <a:gd name="connsiteX285" fmla="*/ 16935 w 28575"/>
                              <a:gd name="connsiteY285" fmla="*/ 4763 h 9525"/>
                              <a:gd name="connsiteX286" fmla="*/ 16935 w 28575"/>
                              <a:gd name="connsiteY286" fmla="*/ 4763 h 9525"/>
                              <a:gd name="connsiteX287" fmla="*/ 16935 w 28575"/>
                              <a:gd name="connsiteY287" fmla="*/ 4763 h 9525"/>
                              <a:gd name="connsiteX288" fmla="*/ 16935 w 28575"/>
                              <a:gd name="connsiteY288" fmla="*/ 4763 h 9525"/>
                              <a:gd name="connsiteX289" fmla="*/ 16935 w 28575"/>
                              <a:gd name="connsiteY289" fmla="*/ 4763 h 9525"/>
                              <a:gd name="connsiteX290" fmla="*/ 16935 w 28575"/>
                              <a:gd name="connsiteY290" fmla="*/ 9525 h 9525"/>
                              <a:gd name="connsiteX291" fmla="*/ 16935 w 28575"/>
                              <a:gd name="connsiteY291" fmla="*/ 4763 h 9525"/>
                              <a:gd name="connsiteX292" fmla="*/ 16935 w 28575"/>
                              <a:gd name="connsiteY292" fmla="*/ 4763 h 9525"/>
                              <a:gd name="connsiteX293" fmla="*/ 16935 w 28575"/>
                              <a:gd name="connsiteY293" fmla="*/ 4763 h 9525"/>
                              <a:gd name="connsiteX294" fmla="*/ 16935 w 28575"/>
                              <a:gd name="connsiteY294" fmla="*/ 4763 h 9525"/>
                              <a:gd name="connsiteX295" fmla="*/ 16935 w 28575"/>
                              <a:gd name="connsiteY295" fmla="*/ 4763 h 9525"/>
                              <a:gd name="connsiteX296" fmla="*/ 16935 w 28575"/>
                              <a:gd name="connsiteY296" fmla="*/ 4763 h 9525"/>
                              <a:gd name="connsiteX297" fmla="*/ 16935 w 28575"/>
                              <a:gd name="connsiteY297" fmla="*/ 4763 h 9525"/>
                              <a:gd name="connsiteX298" fmla="*/ 16935 w 28575"/>
                              <a:gd name="connsiteY298" fmla="*/ 4763 h 9525"/>
                              <a:gd name="connsiteX299" fmla="*/ 16935 w 28575"/>
                              <a:gd name="connsiteY299" fmla="*/ 9525 h 9525"/>
                              <a:gd name="connsiteX300" fmla="*/ 16935 w 28575"/>
                              <a:gd name="connsiteY300" fmla="*/ 9525 h 9525"/>
                              <a:gd name="connsiteX301" fmla="*/ 16935 w 28575"/>
                              <a:gd name="connsiteY301" fmla="*/ 9525 h 9525"/>
                              <a:gd name="connsiteX302" fmla="*/ 17993 w 28575"/>
                              <a:gd name="connsiteY302" fmla="*/ 4763 h 9525"/>
                              <a:gd name="connsiteX303" fmla="*/ 17993 w 28575"/>
                              <a:gd name="connsiteY303" fmla="*/ 4763 h 9525"/>
                              <a:gd name="connsiteX304" fmla="*/ 17993 w 28575"/>
                              <a:gd name="connsiteY304" fmla="*/ 4763 h 9525"/>
                              <a:gd name="connsiteX305" fmla="*/ 17993 w 28575"/>
                              <a:gd name="connsiteY305" fmla="*/ 4763 h 9525"/>
                              <a:gd name="connsiteX306" fmla="*/ 17993 w 28575"/>
                              <a:gd name="connsiteY306" fmla="*/ 4763 h 9525"/>
                              <a:gd name="connsiteX307" fmla="*/ 17993 w 28575"/>
                              <a:gd name="connsiteY307" fmla="*/ 4763 h 9525"/>
                              <a:gd name="connsiteX308" fmla="*/ 17993 w 28575"/>
                              <a:gd name="connsiteY308" fmla="*/ 4763 h 9525"/>
                              <a:gd name="connsiteX309" fmla="*/ 17993 w 28575"/>
                              <a:gd name="connsiteY309" fmla="*/ 4763 h 9525"/>
                              <a:gd name="connsiteX310" fmla="*/ 17993 w 28575"/>
                              <a:gd name="connsiteY310" fmla="*/ 9525 h 9525"/>
                              <a:gd name="connsiteX311" fmla="*/ 17993 w 28575"/>
                              <a:gd name="connsiteY311" fmla="*/ 4763 h 9525"/>
                              <a:gd name="connsiteX312" fmla="*/ 17993 w 28575"/>
                              <a:gd name="connsiteY312" fmla="*/ 4763 h 9525"/>
                              <a:gd name="connsiteX313" fmla="*/ 17993 w 28575"/>
                              <a:gd name="connsiteY313" fmla="*/ 4763 h 9525"/>
                              <a:gd name="connsiteX314" fmla="*/ 17993 w 28575"/>
                              <a:gd name="connsiteY314" fmla="*/ 4763 h 9525"/>
                              <a:gd name="connsiteX315" fmla="*/ 17993 w 28575"/>
                              <a:gd name="connsiteY315" fmla="*/ 4763 h 9525"/>
                              <a:gd name="connsiteX316" fmla="*/ 17993 w 28575"/>
                              <a:gd name="connsiteY316" fmla="*/ 4763 h 9525"/>
                              <a:gd name="connsiteX317" fmla="*/ 17993 w 28575"/>
                              <a:gd name="connsiteY317" fmla="*/ 4763 h 9525"/>
                              <a:gd name="connsiteX318" fmla="*/ 17993 w 28575"/>
                              <a:gd name="connsiteY318" fmla="*/ 4763 h 9525"/>
                              <a:gd name="connsiteX319" fmla="*/ 17993 w 28575"/>
                              <a:gd name="connsiteY319" fmla="*/ 9525 h 9525"/>
                              <a:gd name="connsiteX320" fmla="*/ 19050 w 28575"/>
                              <a:gd name="connsiteY320" fmla="*/ 4763 h 9525"/>
                              <a:gd name="connsiteX321" fmla="*/ 19050 w 28575"/>
                              <a:gd name="connsiteY321" fmla="*/ 4763 h 9525"/>
                              <a:gd name="connsiteX322" fmla="*/ 19050 w 28575"/>
                              <a:gd name="connsiteY322" fmla="*/ 4763 h 9525"/>
                              <a:gd name="connsiteX323" fmla="*/ 19050 w 28575"/>
                              <a:gd name="connsiteY323" fmla="*/ 4763 h 9525"/>
                              <a:gd name="connsiteX324" fmla="*/ 19050 w 28575"/>
                              <a:gd name="connsiteY324" fmla="*/ 4763 h 9525"/>
                              <a:gd name="connsiteX325" fmla="*/ 19050 w 28575"/>
                              <a:gd name="connsiteY325" fmla="*/ 4763 h 9525"/>
                              <a:gd name="connsiteX326" fmla="*/ 19050 w 28575"/>
                              <a:gd name="connsiteY326" fmla="*/ 4763 h 9525"/>
                              <a:gd name="connsiteX327" fmla="*/ 19050 w 28575"/>
                              <a:gd name="connsiteY327" fmla="*/ 4763 h 9525"/>
                              <a:gd name="connsiteX328" fmla="*/ 19050 w 28575"/>
                              <a:gd name="connsiteY328" fmla="*/ 4763 h 9525"/>
                              <a:gd name="connsiteX329" fmla="*/ 19050 w 28575"/>
                              <a:gd name="connsiteY329" fmla="*/ 4763 h 9525"/>
                              <a:gd name="connsiteX330" fmla="*/ 19050 w 28575"/>
                              <a:gd name="connsiteY330" fmla="*/ 4763 h 9525"/>
                              <a:gd name="connsiteX331" fmla="*/ 19050 w 28575"/>
                              <a:gd name="connsiteY331" fmla="*/ 4763 h 9525"/>
                              <a:gd name="connsiteX332" fmla="*/ 19050 w 28575"/>
                              <a:gd name="connsiteY332" fmla="*/ 4763 h 9525"/>
                              <a:gd name="connsiteX333" fmla="*/ 19050 w 28575"/>
                              <a:gd name="connsiteY333" fmla="*/ 4763 h 9525"/>
                              <a:gd name="connsiteX334" fmla="*/ 19050 w 28575"/>
                              <a:gd name="connsiteY334" fmla="*/ 4763 h 9525"/>
                              <a:gd name="connsiteX335" fmla="*/ 19050 w 28575"/>
                              <a:gd name="connsiteY335" fmla="*/ 4763 h 9525"/>
                              <a:gd name="connsiteX336" fmla="*/ 19050 w 28575"/>
                              <a:gd name="connsiteY336" fmla="*/ 4763 h 9525"/>
                              <a:gd name="connsiteX337" fmla="*/ 19050 w 28575"/>
                              <a:gd name="connsiteY337" fmla="*/ 0 h 9525"/>
                              <a:gd name="connsiteX338" fmla="*/ 19050 w 28575"/>
                              <a:gd name="connsiteY338" fmla="*/ 0 h 9525"/>
                              <a:gd name="connsiteX339" fmla="*/ 19050 w 28575"/>
                              <a:gd name="connsiteY339" fmla="*/ 4763 h 9525"/>
                              <a:gd name="connsiteX340" fmla="*/ 19050 w 28575"/>
                              <a:gd name="connsiteY340" fmla="*/ 4763 h 9525"/>
                              <a:gd name="connsiteX341" fmla="*/ 19050 w 28575"/>
                              <a:gd name="connsiteY341" fmla="*/ 4763 h 9525"/>
                              <a:gd name="connsiteX342" fmla="*/ 19050 w 28575"/>
                              <a:gd name="connsiteY342" fmla="*/ 9525 h 9525"/>
                              <a:gd name="connsiteX343" fmla="*/ 19050 w 28575"/>
                              <a:gd name="connsiteY343" fmla="*/ 9525 h 9525"/>
                              <a:gd name="connsiteX344" fmla="*/ 20107 w 28575"/>
                              <a:gd name="connsiteY344" fmla="*/ 4763 h 9525"/>
                              <a:gd name="connsiteX345" fmla="*/ 20107 w 28575"/>
                              <a:gd name="connsiteY345" fmla="*/ 4763 h 9525"/>
                              <a:gd name="connsiteX346" fmla="*/ 20107 w 28575"/>
                              <a:gd name="connsiteY346" fmla="*/ 4763 h 9525"/>
                              <a:gd name="connsiteX347" fmla="*/ 20107 w 28575"/>
                              <a:gd name="connsiteY347" fmla="*/ 4763 h 9525"/>
                              <a:gd name="connsiteX348" fmla="*/ 20107 w 28575"/>
                              <a:gd name="connsiteY348" fmla="*/ 4763 h 9525"/>
                              <a:gd name="connsiteX349" fmla="*/ 20107 w 28575"/>
                              <a:gd name="connsiteY349" fmla="*/ 4763 h 9525"/>
                              <a:gd name="connsiteX350" fmla="*/ 20107 w 28575"/>
                              <a:gd name="connsiteY350" fmla="*/ 9525 h 9525"/>
                              <a:gd name="connsiteX351" fmla="*/ 20107 w 28575"/>
                              <a:gd name="connsiteY351" fmla="*/ 9525 h 9525"/>
                              <a:gd name="connsiteX352" fmla="*/ 20107 w 28575"/>
                              <a:gd name="connsiteY352" fmla="*/ 9525 h 9525"/>
                              <a:gd name="connsiteX353" fmla="*/ 20107 w 28575"/>
                              <a:gd name="connsiteY353" fmla="*/ 9525 h 9525"/>
                              <a:gd name="connsiteX354" fmla="*/ 20107 w 28575"/>
                              <a:gd name="connsiteY354" fmla="*/ 4763 h 9525"/>
                              <a:gd name="connsiteX355" fmla="*/ 20107 w 28575"/>
                              <a:gd name="connsiteY355" fmla="*/ 4763 h 9525"/>
                              <a:gd name="connsiteX356" fmla="*/ 20107 w 28575"/>
                              <a:gd name="connsiteY356" fmla="*/ 4763 h 9525"/>
                              <a:gd name="connsiteX357" fmla="*/ 20107 w 28575"/>
                              <a:gd name="connsiteY357" fmla="*/ 4763 h 9525"/>
                              <a:gd name="connsiteX358" fmla="*/ 20107 w 28575"/>
                              <a:gd name="connsiteY358" fmla="*/ 4763 h 9525"/>
                              <a:gd name="connsiteX359" fmla="*/ 20107 w 28575"/>
                              <a:gd name="connsiteY359" fmla="*/ 4763 h 9525"/>
                              <a:gd name="connsiteX360" fmla="*/ 20107 w 28575"/>
                              <a:gd name="connsiteY360" fmla="*/ 4763 h 9525"/>
                              <a:gd name="connsiteX361" fmla="*/ 20107 w 28575"/>
                              <a:gd name="connsiteY361" fmla="*/ 4763 h 9525"/>
                              <a:gd name="connsiteX362" fmla="*/ 20107 w 28575"/>
                              <a:gd name="connsiteY362" fmla="*/ 4763 h 9525"/>
                              <a:gd name="connsiteX363" fmla="*/ 20107 w 28575"/>
                              <a:gd name="connsiteY363" fmla="*/ 4763 h 9525"/>
                              <a:gd name="connsiteX364" fmla="*/ 21165 w 28575"/>
                              <a:gd name="connsiteY364" fmla="*/ 4763 h 9525"/>
                              <a:gd name="connsiteX365" fmla="*/ 21165 w 28575"/>
                              <a:gd name="connsiteY365" fmla="*/ 4763 h 9525"/>
                              <a:gd name="connsiteX366" fmla="*/ 21165 w 28575"/>
                              <a:gd name="connsiteY366" fmla="*/ 4763 h 9525"/>
                              <a:gd name="connsiteX367" fmla="*/ 21165 w 28575"/>
                              <a:gd name="connsiteY367" fmla="*/ 4763 h 9525"/>
                              <a:gd name="connsiteX368" fmla="*/ 21165 w 28575"/>
                              <a:gd name="connsiteY368" fmla="*/ 4763 h 9525"/>
                              <a:gd name="connsiteX369" fmla="*/ 21165 w 28575"/>
                              <a:gd name="connsiteY369" fmla="*/ 4763 h 9525"/>
                              <a:gd name="connsiteX370" fmla="*/ 21165 w 28575"/>
                              <a:gd name="connsiteY370" fmla="*/ 4763 h 9525"/>
                              <a:gd name="connsiteX371" fmla="*/ 21165 w 28575"/>
                              <a:gd name="connsiteY371" fmla="*/ 4763 h 9525"/>
                              <a:gd name="connsiteX372" fmla="*/ 21165 w 28575"/>
                              <a:gd name="connsiteY372" fmla="*/ 4763 h 9525"/>
                              <a:gd name="connsiteX373" fmla="*/ 21165 w 28575"/>
                              <a:gd name="connsiteY373" fmla="*/ 4763 h 9525"/>
                              <a:gd name="connsiteX374" fmla="*/ 21165 w 28575"/>
                              <a:gd name="connsiteY374" fmla="*/ 4763 h 9525"/>
                              <a:gd name="connsiteX375" fmla="*/ 21165 w 28575"/>
                              <a:gd name="connsiteY375" fmla="*/ 4763 h 9525"/>
                              <a:gd name="connsiteX376" fmla="*/ 21165 w 28575"/>
                              <a:gd name="connsiteY376" fmla="*/ 4763 h 9525"/>
                              <a:gd name="connsiteX377" fmla="*/ 21165 w 28575"/>
                              <a:gd name="connsiteY377" fmla="*/ 4763 h 9525"/>
                              <a:gd name="connsiteX378" fmla="*/ 21165 w 28575"/>
                              <a:gd name="connsiteY378" fmla="*/ 4763 h 9525"/>
                              <a:gd name="connsiteX379" fmla="*/ 21165 w 28575"/>
                              <a:gd name="connsiteY379" fmla="*/ 4763 h 9525"/>
                              <a:gd name="connsiteX380" fmla="*/ 21165 w 28575"/>
                              <a:gd name="connsiteY380" fmla="*/ 4763 h 9525"/>
                              <a:gd name="connsiteX381" fmla="*/ 21165 w 28575"/>
                              <a:gd name="connsiteY381" fmla="*/ 4763 h 9525"/>
                              <a:gd name="connsiteX382" fmla="*/ 22222 w 28575"/>
                              <a:gd name="connsiteY382" fmla="*/ 4763 h 9525"/>
                              <a:gd name="connsiteX383" fmla="*/ 22222 w 28575"/>
                              <a:gd name="connsiteY383" fmla="*/ 4763 h 9525"/>
                              <a:gd name="connsiteX384" fmla="*/ 22222 w 28575"/>
                              <a:gd name="connsiteY384" fmla="*/ 4763 h 9525"/>
                              <a:gd name="connsiteX385" fmla="*/ 22222 w 28575"/>
                              <a:gd name="connsiteY385" fmla="*/ 4763 h 9525"/>
                              <a:gd name="connsiteX386" fmla="*/ 22222 w 28575"/>
                              <a:gd name="connsiteY386" fmla="*/ 4763 h 9525"/>
                              <a:gd name="connsiteX387" fmla="*/ 22222 w 28575"/>
                              <a:gd name="connsiteY387" fmla="*/ 4763 h 9525"/>
                              <a:gd name="connsiteX388" fmla="*/ 22222 w 28575"/>
                              <a:gd name="connsiteY388" fmla="*/ 4763 h 9525"/>
                              <a:gd name="connsiteX389" fmla="*/ 22222 w 28575"/>
                              <a:gd name="connsiteY389" fmla="*/ 4763 h 9525"/>
                              <a:gd name="connsiteX390" fmla="*/ 22222 w 28575"/>
                              <a:gd name="connsiteY390" fmla="*/ 4763 h 9525"/>
                              <a:gd name="connsiteX391" fmla="*/ 22222 w 28575"/>
                              <a:gd name="connsiteY391" fmla="*/ 4763 h 9525"/>
                              <a:gd name="connsiteX392" fmla="*/ 22222 w 28575"/>
                              <a:gd name="connsiteY392" fmla="*/ 4763 h 9525"/>
                              <a:gd name="connsiteX393" fmla="*/ 22222 w 28575"/>
                              <a:gd name="connsiteY393" fmla="*/ 4763 h 9525"/>
                              <a:gd name="connsiteX394" fmla="*/ 22222 w 28575"/>
                              <a:gd name="connsiteY394" fmla="*/ 4763 h 9525"/>
                              <a:gd name="connsiteX395" fmla="*/ 22222 w 28575"/>
                              <a:gd name="connsiteY395" fmla="*/ 4763 h 9525"/>
                              <a:gd name="connsiteX396" fmla="*/ 22222 w 28575"/>
                              <a:gd name="connsiteY396" fmla="*/ 4763 h 9525"/>
                              <a:gd name="connsiteX397" fmla="*/ 22222 w 28575"/>
                              <a:gd name="connsiteY397" fmla="*/ 4763 h 9525"/>
                              <a:gd name="connsiteX398" fmla="*/ 22222 w 28575"/>
                              <a:gd name="connsiteY398" fmla="*/ 4763 h 9525"/>
                              <a:gd name="connsiteX399" fmla="*/ 22222 w 28575"/>
                              <a:gd name="connsiteY399" fmla="*/ 4763 h 9525"/>
                              <a:gd name="connsiteX400" fmla="*/ 23279 w 28575"/>
                              <a:gd name="connsiteY400" fmla="*/ 4763 h 9525"/>
                              <a:gd name="connsiteX401" fmla="*/ 23279 w 28575"/>
                              <a:gd name="connsiteY401" fmla="*/ 4763 h 9525"/>
                              <a:gd name="connsiteX402" fmla="*/ 23279 w 28575"/>
                              <a:gd name="connsiteY402" fmla="*/ 4763 h 9525"/>
                              <a:gd name="connsiteX403" fmla="*/ 23279 w 28575"/>
                              <a:gd name="connsiteY403" fmla="*/ 4763 h 9525"/>
                              <a:gd name="connsiteX404" fmla="*/ 23279 w 28575"/>
                              <a:gd name="connsiteY404" fmla="*/ 4763 h 9525"/>
                              <a:gd name="connsiteX405" fmla="*/ 23279 w 28575"/>
                              <a:gd name="connsiteY405" fmla="*/ 4763 h 9525"/>
                              <a:gd name="connsiteX406" fmla="*/ 23279 w 28575"/>
                              <a:gd name="connsiteY406" fmla="*/ 4763 h 9525"/>
                              <a:gd name="connsiteX407" fmla="*/ 23279 w 28575"/>
                              <a:gd name="connsiteY407" fmla="*/ 4763 h 9525"/>
                              <a:gd name="connsiteX408" fmla="*/ 23279 w 28575"/>
                              <a:gd name="connsiteY408" fmla="*/ 4763 h 9525"/>
                              <a:gd name="connsiteX409" fmla="*/ 23279 w 28575"/>
                              <a:gd name="connsiteY409" fmla="*/ 4763 h 9525"/>
                              <a:gd name="connsiteX410" fmla="*/ 23279 w 28575"/>
                              <a:gd name="connsiteY410" fmla="*/ 9525 h 9525"/>
                              <a:gd name="connsiteX411" fmla="*/ 23279 w 28575"/>
                              <a:gd name="connsiteY411" fmla="*/ 9525 h 9525"/>
                              <a:gd name="connsiteX412" fmla="*/ 23279 w 28575"/>
                              <a:gd name="connsiteY412" fmla="*/ 9525 h 9525"/>
                              <a:gd name="connsiteX413" fmla="*/ 23279 w 28575"/>
                              <a:gd name="connsiteY413" fmla="*/ 4763 h 9525"/>
                              <a:gd name="connsiteX414" fmla="*/ 23279 w 28575"/>
                              <a:gd name="connsiteY414" fmla="*/ 4763 h 9525"/>
                              <a:gd name="connsiteX415" fmla="*/ 23279 w 28575"/>
                              <a:gd name="connsiteY415" fmla="*/ 9525 h 9525"/>
                              <a:gd name="connsiteX416" fmla="*/ 23279 w 28575"/>
                              <a:gd name="connsiteY416" fmla="*/ 4763 h 9525"/>
                              <a:gd name="connsiteX417" fmla="*/ 23279 w 28575"/>
                              <a:gd name="connsiteY417" fmla="*/ 9525 h 9525"/>
                              <a:gd name="connsiteX418" fmla="*/ 24346 w 28575"/>
                              <a:gd name="connsiteY418" fmla="*/ 9525 h 9525"/>
                              <a:gd name="connsiteX419" fmla="*/ 24346 w 28575"/>
                              <a:gd name="connsiteY419" fmla="*/ 4763 h 9525"/>
                              <a:gd name="connsiteX420" fmla="*/ 24346 w 28575"/>
                              <a:gd name="connsiteY420" fmla="*/ 4763 h 9525"/>
                              <a:gd name="connsiteX421" fmla="*/ 24346 w 28575"/>
                              <a:gd name="connsiteY421" fmla="*/ 4763 h 9525"/>
                              <a:gd name="connsiteX422" fmla="*/ 24346 w 28575"/>
                              <a:gd name="connsiteY422" fmla="*/ 4763 h 9525"/>
                              <a:gd name="connsiteX423" fmla="*/ 24346 w 28575"/>
                              <a:gd name="connsiteY423" fmla="*/ 9525 h 9525"/>
                              <a:gd name="connsiteX424" fmla="*/ 24346 w 28575"/>
                              <a:gd name="connsiteY424" fmla="*/ 9525 h 9525"/>
                              <a:gd name="connsiteX425" fmla="*/ 24346 w 28575"/>
                              <a:gd name="connsiteY425" fmla="*/ 4763 h 9525"/>
                              <a:gd name="connsiteX426" fmla="*/ 24346 w 28575"/>
                              <a:gd name="connsiteY426" fmla="*/ 4763 h 9525"/>
                              <a:gd name="connsiteX427" fmla="*/ 24346 w 28575"/>
                              <a:gd name="connsiteY427" fmla="*/ 4763 h 9525"/>
                              <a:gd name="connsiteX428" fmla="*/ 24346 w 28575"/>
                              <a:gd name="connsiteY428" fmla="*/ 4763 h 9525"/>
                              <a:gd name="connsiteX429" fmla="*/ 24346 w 28575"/>
                              <a:gd name="connsiteY429" fmla="*/ 4763 h 9525"/>
                              <a:gd name="connsiteX430" fmla="*/ 24346 w 28575"/>
                              <a:gd name="connsiteY430" fmla="*/ 4763 h 9525"/>
                              <a:gd name="connsiteX431" fmla="*/ 24346 w 28575"/>
                              <a:gd name="connsiteY431" fmla="*/ 4763 h 9525"/>
                              <a:gd name="connsiteX432" fmla="*/ 24346 w 28575"/>
                              <a:gd name="connsiteY432" fmla="*/ 4763 h 9525"/>
                              <a:gd name="connsiteX433" fmla="*/ 24346 w 28575"/>
                              <a:gd name="connsiteY433" fmla="*/ 4763 h 9525"/>
                              <a:gd name="connsiteX434" fmla="*/ 24346 w 28575"/>
                              <a:gd name="connsiteY434" fmla="*/ 9525 h 9525"/>
                              <a:gd name="connsiteX435" fmla="*/ 24346 w 28575"/>
                              <a:gd name="connsiteY435" fmla="*/ 9525 h 9525"/>
                              <a:gd name="connsiteX436" fmla="*/ 24346 w 28575"/>
                              <a:gd name="connsiteY436" fmla="*/ 4763 h 9525"/>
                              <a:gd name="connsiteX437" fmla="*/ 24346 w 28575"/>
                              <a:gd name="connsiteY437" fmla="*/ 4763 h 9525"/>
                              <a:gd name="connsiteX438" fmla="*/ 25403 w 28575"/>
                              <a:gd name="connsiteY438" fmla="*/ 4763 h 9525"/>
                              <a:gd name="connsiteX439" fmla="*/ 25403 w 28575"/>
                              <a:gd name="connsiteY439" fmla="*/ 4763 h 9525"/>
                              <a:gd name="connsiteX440" fmla="*/ 25403 w 28575"/>
                              <a:gd name="connsiteY440" fmla="*/ 4763 h 9525"/>
                              <a:gd name="connsiteX441" fmla="*/ 25403 w 28575"/>
                              <a:gd name="connsiteY441" fmla="*/ 4763 h 9525"/>
                              <a:gd name="connsiteX442" fmla="*/ 25403 w 28575"/>
                              <a:gd name="connsiteY442" fmla="*/ 9525 h 9525"/>
                              <a:gd name="connsiteX443" fmla="*/ 25403 w 28575"/>
                              <a:gd name="connsiteY443" fmla="*/ 9525 h 9525"/>
                              <a:gd name="connsiteX444" fmla="*/ 25403 w 28575"/>
                              <a:gd name="connsiteY444" fmla="*/ 9525 h 9525"/>
                              <a:gd name="connsiteX445" fmla="*/ 25403 w 28575"/>
                              <a:gd name="connsiteY445" fmla="*/ 9525 h 9525"/>
                              <a:gd name="connsiteX446" fmla="*/ 25403 w 28575"/>
                              <a:gd name="connsiteY446" fmla="*/ 9525 h 9525"/>
                              <a:gd name="connsiteX447" fmla="*/ 25403 w 28575"/>
                              <a:gd name="connsiteY447" fmla="*/ 4763 h 9525"/>
                              <a:gd name="connsiteX448" fmla="*/ 25403 w 28575"/>
                              <a:gd name="connsiteY448" fmla="*/ 4763 h 9525"/>
                              <a:gd name="connsiteX449" fmla="*/ 25403 w 28575"/>
                              <a:gd name="connsiteY449" fmla="*/ 4763 h 9525"/>
                              <a:gd name="connsiteX450" fmla="*/ 25403 w 28575"/>
                              <a:gd name="connsiteY450" fmla="*/ 4763 h 9525"/>
                              <a:gd name="connsiteX451" fmla="*/ 25403 w 28575"/>
                              <a:gd name="connsiteY451" fmla="*/ 9525 h 9525"/>
                              <a:gd name="connsiteX452" fmla="*/ 25403 w 28575"/>
                              <a:gd name="connsiteY452" fmla="*/ 9525 h 9525"/>
                              <a:gd name="connsiteX453" fmla="*/ 25403 w 28575"/>
                              <a:gd name="connsiteY453" fmla="*/ 9525 h 9525"/>
                              <a:gd name="connsiteX454" fmla="*/ 25403 w 28575"/>
                              <a:gd name="connsiteY454" fmla="*/ 9525 h 9525"/>
                              <a:gd name="connsiteX455" fmla="*/ 25403 w 28575"/>
                              <a:gd name="connsiteY455" fmla="*/ 9525 h 9525"/>
                              <a:gd name="connsiteX456" fmla="*/ 26460 w 28575"/>
                              <a:gd name="connsiteY456" fmla="*/ 9525 h 9525"/>
                              <a:gd name="connsiteX457" fmla="*/ 26460 w 28575"/>
                              <a:gd name="connsiteY457" fmla="*/ 4763 h 9525"/>
                              <a:gd name="connsiteX458" fmla="*/ 26460 w 28575"/>
                              <a:gd name="connsiteY458" fmla="*/ 4763 h 9525"/>
                              <a:gd name="connsiteX459" fmla="*/ 26460 w 28575"/>
                              <a:gd name="connsiteY459" fmla="*/ 4763 h 9525"/>
                              <a:gd name="connsiteX460" fmla="*/ 26460 w 28575"/>
                              <a:gd name="connsiteY460" fmla="*/ 9525 h 9525"/>
                              <a:gd name="connsiteX461" fmla="*/ 26460 w 28575"/>
                              <a:gd name="connsiteY461" fmla="*/ 9525 h 9525"/>
                              <a:gd name="connsiteX462" fmla="*/ 26460 w 28575"/>
                              <a:gd name="connsiteY462" fmla="*/ 9525 h 9525"/>
                              <a:gd name="connsiteX463" fmla="*/ 26460 w 28575"/>
                              <a:gd name="connsiteY463" fmla="*/ 9525 h 9525"/>
                              <a:gd name="connsiteX464" fmla="*/ 26460 w 28575"/>
                              <a:gd name="connsiteY464" fmla="*/ 9525 h 9525"/>
                              <a:gd name="connsiteX465" fmla="*/ 26460 w 28575"/>
                              <a:gd name="connsiteY465" fmla="*/ 9525 h 9525"/>
                              <a:gd name="connsiteX466" fmla="*/ 26460 w 28575"/>
                              <a:gd name="connsiteY466" fmla="*/ 4763 h 9525"/>
                              <a:gd name="connsiteX467" fmla="*/ 26460 w 28575"/>
                              <a:gd name="connsiteY467" fmla="*/ 4763 h 9525"/>
                              <a:gd name="connsiteX468" fmla="*/ 26460 w 28575"/>
                              <a:gd name="connsiteY468" fmla="*/ 4763 h 9525"/>
                              <a:gd name="connsiteX469" fmla="*/ 26460 w 28575"/>
                              <a:gd name="connsiteY469" fmla="*/ 4763 h 9525"/>
                              <a:gd name="connsiteX470" fmla="*/ 26460 w 28575"/>
                              <a:gd name="connsiteY470" fmla="*/ 4763 h 9525"/>
                              <a:gd name="connsiteX471" fmla="*/ 26460 w 28575"/>
                              <a:gd name="connsiteY471" fmla="*/ 4763 h 9525"/>
                              <a:gd name="connsiteX472" fmla="*/ 26460 w 28575"/>
                              <a:gd name="connsiteY472" fmla="*/ 4763 h 9525"/>
                              <a:gd name="connsiteX473" fmla="*/ 26460 w 28575"/>
                              <a:gd name="connsiteY473" fmla="*/ 9525 h 9525"/>
                              <a:gd name="connsiteX474" fmla="*/ 27518 w 28575"/>
                              <a:gd name="connsiteY474" fmla="*/ 9525 h 9525"/>
                              <a:gd name="connsiteX475" fmla="*/ 27518 w 28575"/>
                              <a:gd name="connsiteY475" fmla="*/ 9525 h 9525"/>
                              <a:gd name="connsiteX476" fmla="*/ 27518 w 28575"/>
                              <a:gd name="connsiteY476" fmla="*/ 9525 h 9525"/>
                              <a:gd name="connsiteX477" fmla="*/ 27518 w 28575"/>
                              <a:gd name="connsiteY477" fmla="*/ 4763 h 9525"/>
                              <a:gd name="connsiteX478" fmla="*/ 27518 w 28575"/>
                              <a:gd name="connsiteY478" fmla="*/ 4763 h 9525"/>
                              <a:gd name="connsiteX479" fmla="*/ 27518 w 28575"/>
                              <a:gd name="connsiteY479" fmla="*/ 4763 h 9525"/>
                              <a:gd name="connsiteX480" fmla="*/ 27518 w 28575"/>
                              <a:gd name="connsiteY480" fmla="*/ 4763 h 9525"/>
                              <a:gd name="connsiteX481" fmla="*/ 27518 w 28575"/>
                              <a:gd name="connsiteY481" fmla="*/ 4763 h 9525"/>
                              <a:gd name="connsiteX482" fmla="*/ 27518 w 28575"/>
                              <a:gd name="connsiteY482" fmla="*/ 4763 h 9525"/>
                              <a:gd name="connsiteX483" fmla="*/ 27518 w 28575"/>
                              <a:gd name="connsiteY483" fmla="*/ 4763 h 9525"/>
                              <a:gd name="connsiteX484" fmla="*/ 27518 w 28575"/>
                              <a:gd name="connsiteY484" fmla="*/ 4763 h 9525"/>
                              <a:gd name="connsiteX485" fmla="*/ 27518 w 28575"/>
                              <a:gd name="connsiteY485" fmla="*/ 4763 h 9525"/>
                              <a:gd name="connsiteX486" fmla="*/ 27518 w 28575"/>
                              <a:gd name="connsiteY486" fmla="*/ 4763 h 9525"/>
                              <a:gd name="connsiteX487" fmla="*/ 27518 w 28575"/>
                              <a:gd name="connsiteY487" fmla="*/ 4763 h 9525"/>
                              <a:gd name="connsiteX488" fmla="*/ 27518 w 28575"/>
                              <a:gd name="connsiteY488" fmla="*/ 9525 h 9525"/>
                              <a:gd name="connsiteX489" fmla="*/ 27518 w 28575"/>
                              <a:gd name="connsiteY489" fmla="*/ 9525 h 9525"/>
                              <a:gd name="connsiteX490" fmla="*/ 27518 w 28575"/>
                              <a:gd name="connsiteY490" fmla="*/ 9525 h 9525"/>
                              <a:gd name="connsiteX491" fmla="*/ 27518 w 28575"/>
                              <a:gd name="connsiteY491" fmla="*/ 9525 h 9525"/>
                              <a:gd name="connsiteX492" fmla="*/ 28575 w 28575"/>
                              <a:gd name="connsiteY492" fmla="*/ 9525 h 9525"/>
                              <a:gd name="connsiteX493" fmla="*/ 28575 w 28575"/>
                              <a:gd name="connsiteY493" fmla="*/ 4763 h 9525"/>
                              <a:gd name="connsiteX494" fmla="*/ 28575 w 28575"/>
                              <a:gd name="connsiteY494" fmla="*/ 4763 h 9525"/>
                              <a:gd name="connsiteX495" fmla="*/ 28575 w 28575"/>
                              <a:gd name="connsiteY495" fmla="*/ 4763 h 9525"/>
                              <a:gd name="connsiteX496" fmla="*/ 28575 w 28575"/>
                              <a:gd name="connsiteY496" fmla="*/ 9525 h 9525"/>
                              <a:gd name="connsiteX497" fmla="*/ 28575 w 28575"/>
                              <a:gd name="connsiteY497" fmla="*/ 4763 h 9525"/>
                              <a:gd name="connsiteX498" fmla="*/ 28575 w 28575"/>
                              <a:gd name="connsiteY498" fmla="*/ 4763 h 9525"/>
                              <a:gd name="connsiteX499" fmla="*/ 28575 w 28575"/>
                              <a:gd name="connsiteY499" fmla="*/ 9525 h 9525"/>
                              <a:gd name="connsiteX500" fmla="*/ 28575 w 28575"/>
                              <a:gd name="connsiteY500" fmla="*/ 9525 h 9525"/>
                              <a:gd name="connsiteX501" fmla="*/ 28575 w 28575"/>
                              <a:gd name="connsiteY501" fmla="*/ 9525 h 9525"/>
                              <a:gd name="connsiteX502" fmla="*/ 28575 w 28575"/>
                              <a:gd name="connsiteY502" fmla="*/ 9525 h 9525"/>
                              <a:gd name="connsiteX503" fmla="*/ 28575 w 28575"/>
                              <a:gd name="connsiteY503" fmla="*/ 9525 h 9525"/>
                              <a:gd name="connsiteX504" fmla="*/ 28575 w 28575"/>
                              <a:gd name="connsiteY504" fmla="*/ 4763 h 9525"/>
                              <a:gd name="connsiteX505" fmla="*/ 28575 w 28575"/>
                              <a:gd name="connsiteY505" fmla="*/ 9525 h 9525"/>
                              <a:gd name="connsiteX506" fmla="*/ 28575 w 28575"/>
                              <a:gd name="connsiteY506" fmla="*/ 4763 h 9525"/>
                              <a:gd name="connsiteX507" fmla="*/ 28575 w 28575"/>
                              <a:gd name="connsiteY507" fmla="*/ 9525 h 9525"/>
                              <a:gd name="connsiteX508" fmla="*/ 28575 w 28575"/>
                              <a:gd name="connsiteY508" fmla="*/ 9525 h 9525"/>
                              <a:gd name="connsiteX509" fmla="*/ 28575 w 28575"/>
                              <a:gd name="connsiteY509" fmla="*/ 4763 h 9525"/>
                              <a:gd name="connsiteX510" fmla="*/ 28575 w 28575"/>
                              <a:gd name="connsiteY510" fmla="*/ 9525 h 9525"/>
                              <a:gd name="connsiteX511" fmla="*/ 28575 w 28575"/>
                              <a:gd name="connsiteY511" fmla="*/ 9525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4763"/>
                                </a:moveTo>
                                <a:lnTo>
                                  <a:pt x="0" y="4763"/>
                                </a:lnTo>
                                <a:lnTo>
                                  <a:pt x="0" y="4763"/>
                                </a:lnTo>
                                <a:lnTo>
                                  <a:pt x="0" y="4763"/>
                                </a:lnTo>
                                <a:lnTo>
                                  <a:pt x="0" y="4763"/>
                                </a:lnTo>
                                <a:lnTo>
                                  <a:pt x="0" y="4763"/>
                                </a:lnTo>
                                <a:lnTo>
                                  <a:pt x="1057" y="4763"/>
                                </a:lnTo>
                                <a:lnTo>
                                  <a:pt x="1057" y="0"/>
                                </a:lnTo>
                                <a:lnTo>
                                  <a:pt x="1057" y="4763"/>
                                </a:lnTo>
                                <a:lnTo>
                                  <a:pt x="1057" y="4763"/>
                                </a:lnTo>
                                <a:lnTo>
                                  <a:pt x="1057" y="4763"/>
                                </a:lnTo>
                                <a:lnTo>
                                  <a:pt x="1057" y="4763"/>
                                </a:lnTo>
                                <a:lnTo>
                                  <a:pt x="1057" y="4763"/>
                                </a:lnTo>
                                <a:lnTo>
                                  <a:pt x="1057" y="0"/>
                                </a:lnTo>
                                <a:lnTo>
                                  <a:pt x="1057" y="0"/>
                                </a:lnTo>
                                <a:lnTo>
                                  <a:pt x="1057" y="4763"/>
                                </a:lnTo>
                                <a:lnTo>
                                  <a:pt x="1057" y="4763"/>
                                </a:lnTo>
                                <a:lnTo>
                                  <a:pt x="1057" y="4763"/>
                                </a:lnTo>
                                <a:lnTo>
                                  <a:pt x="1057" y="4763"/>
                                </a:lnTo>
                                <a:lnTo>
                                  <a:pt x="1057" y="4763"/>
                                </a:lnTo>
                                <a:lnTo>
                                  <a:pt x="1057" y="4763"/>
                                </a:lnTo>
                                <a:lnTo>
                                  <a:pt x="1057" y="4763"/>
                                </a:lnTo>
                                <a:lnTo>
                                  <a:pt x="1057" y="4763"/>
                                </a:lnTo>
                                <a:lnTo>
                                  <a:pt x="1057" y="4763"/>
                                </a:lnTo>
                                <a:lnTo>
                                  <a:pt x="2115" y="0"/>
                                </a:lnTo>
                                <a:lnTo>
                                  <a:pt x="2115" y="4763"/>
                                </a:lnTo>
                                <a:lnTo>
                                  <a:pt x="2115" y="0"/>
                                </a:lnTo>
                                <a:lnTo>
                                  <a:pt x="2115" y="4763"/>
                                </a:lnTo>
                                <a:lnTo>
                                  <a:pt x="2115" y="4763"/>
                                </a:lnTo>
                                <a:lnTo>
                                  <a:pt x="2115" y="0"/>
                                </a:lnTo>
                                <a:lnTo>
                                  <a:pt x="2115" y="0"/>
                                </a:lnTo>
                                <a:lnTo>
                                  <a:pt x="2115" y="0"/>
                                </a:lnTo>
                                <a:lnTo>
                                  <a:pt x="2115" y="0"/>
                                </a:lnTo>
                                <a:lnTo>
                                  <a:pt x="2115" y="0"/>
                                </a:lnTo>
                                <a:lnTo>
                                  <a:pt x="2115" y="0"/>
                                </a:lnTo>
                                <a:lnTo>
                                  <a:pt x="2115" y="4763"/>
                                </a:lnTo>
                                <a:lnTo>
                                  <a:pt x="2115" y="4763"/>
                                </a:lnTo>
                                <a:lnTo>
                                  <a:pt x="2115" y="0"/>
                                </a:lnTo>
                                <a:lnTo>
                                  <a:pt x="2115" y="0"/>
                                </a:lnTo>
                                <a:lnTo>
                                  <a:pt x="2115" y="0"/>
                                </a:lnTo>
                                <a:lnTo>
                                  <a:pt x="2115" y="0"/>
                                </a:lnTo>
                                <a:lnTo>
                                  <a:pt x="2115" y="0"/>
                                </a:lnTo>
                                <a:lnTo>
                                  <a:pt x="3172" y="0"/>
                                </a:lnTo>
                                <a:lnTo>
                                  <a:pt x="3172" y="0"/>
                                </a:lnTo>
                                <a:lnTo>
                                  <a:pt x="3172" y="0"/>
                                </a:lnTo>
                                <a:lnTo>
                                  <a:pt x="3172" y="0"/>
                                </a:lnTo>
                                <a:lnTo>
                                  <a:pt x="3172" y="0"/>
                                </a:lnTo>
                                <a:lnTo>
                                  <a:pt x="3172" y="0"/>
                                </a:lnTo>
                                <a:lnTo>
                                  <a:pt x="3172" y="0"/>
                                </a:lnTo>
                                <a:lnTo>
                                  <a:pt x="3172" y="0"/>
                                </a:lnTo>
                                <a:lnTo>
                                  <a:pt x="3172" y="0"/>
                                </a:lnTo>
                                <a:lnTo>
                                  <a:pt x="3172" y="0"/>
                                </a:lnTo>
                                <a:lnTo>
                                  <a:pt x="3172" y="0"/>
                                </a:lnTo>
                                <a:lnTo>
                                  <a:pt x="3172" y="0"/>
                                </a:lnTo>
                                <a:lnTo>
                                  <a:pt x="3172" y="0"/>
                                </a:lnTo>
                                <a:lnTo>
                                  <a:pt x="3172" y="0"/>
                                </a:lnTo>
                                <a:lnTo>
                                  <a:pt x="3172" y="0"/>
                                </a:lnTo>
                                <a:lnTo>
                                  <a:pt x="3172" y="0"/>
                                </a:lnTo>
                                <a:lnTo>
                                  <a:pt x="3172" y="0"/>
                                </a:lnTo>
                                <a:lnTo>
                                  <a:pt x="3172" y="0"/>
                                </a:lnTo>
                                <a:lnTo>
                                  <a:pt x="4229" y="0"/>
                                </a:lnTo>
                                <a:lnTo>
                                  <a:pt x="4229" y="0"/>
                                </a:lnTo>
                                <a:lnTo>
                                  <a:pt x="4229" y="0"/>
                                </a:lnTo>
                                <a:lnTo>
                                  <a:pt x="4229" y="0"/>
                                </a:lnTo>
                                <a:lnTo>
                                  <a:pt x="4229" y="0"/>
                                </a:lnTo>
                                <a:lnTo>
                                  <a:pt x="4229" y="0"/>
                                </a:lnTo>
                                <a:lnTo>
                                  <a:pt x="4229" y="0"/>
                                </a:lnTo>
                                <a:lnTo>
                                  <a:pt x="4229" y="0"/>
                                </a:lnTo>
                                <a:lnTo>
                                  <a:pt x="4229" y="0"/>
                                </a:lnTo>
                                <a:lnTo>
                                  <a:pt x="4229" y="0"/>
                                </a:lnTo>
                                <a:lnTo>
                                  <a:pt x="4229" y="4763"/>
                                </a:lnTo>
                                <a:lnTo>
                                  <a:pt x="4229" y="0"/>
                                </a:lnTo>
                                <a:lnTo>
                                  <a:pt x="4229" y="0"/>
                                </a:lnTo>
                                <a:lnTo>
                                  <a:pt x="4229" y="0"/>
                                </a:lnTo>
                                <a:lnTo>
                                  <a:pt x="4229" y="0"/>
                                </a:lnTo>
                                <a:lnTo>
                                  <a:pt x="4229" y="0"/>
                                </a:lnTo>
                                <a:lnTo>
                                  <a:pt x="4229" y="4763"/>
                                </a:lnTo>
                                <a:lnTo>
                                  <a:pt x="4229" y="4763"/>
                                </a:lnTo>
                                <a:lnTo>
                                  <a:pt x="4229" y="4763"/>
                                </a:lnTo>
                                <a:lnTo>
                                  <a:pt x="4229" y="4763"/>
                                </a:lnTo>
                                <a:lnTo>
                                  <a:pt x="5296" y="4763"/>
                                </a:lnTo>
                                <a:lnTo>
                                  <a:pt x="5296" y="4763"/>
                                </a:lnTo>
                                <a:lnTo>
                                  <a:pt x="5296" y="0"/>
                                </a:lnTo>
                                <a:lnTo>
                                  <a:pt x="5296" y="0"/>
                                </a:lnTo>
                                <a:lnTo>
                                  <a:pt x="5296" y="0"/>
                                </a:lnTo>
                                <a:lnTo>
                                  <a:pt x="5296" y="0"/>
                                </a:lnTo>
                                <a:lnTo>
                                  <a:pt x="5296" y="0"/>
                                </a:lnTo>
                                <a:lnTo>
                                  <a:pt x="5296" y="4763"/>
                                </a:lnTo>
                                <a:lnTo>
                                  <a:pt x="5296" y="0"/>
                                </a:lnTo>
                                <a:lnTo>
                                  <a:pt x="5296" y="0"/>
                                </a:lnTo>
                                <a:lnTo>
                                  <a:pt x="5296" y="0"/>
                                </a:lnTo>
                                <a:lnTo>
                                  <a:pt x="5296" y="0"/>
                                </a:lnTo>
                                <a:lnTo>
                                  <a:pt x="5296" y="0"/>
                                </a:lnTo>
                                <a:lnTo>
                                  <a:pt x="5296" y="0"/>
                                </a:lnTo>
                                <a:lnTo>
                                  <a:pt x="5296" y="0"/>
                                </a:lnTo>
                                <a:lnTo>
                                  <a:pt x="5296" y="0"/>
                                </a:lnTo>
                                <a:lnTo>
                                  <a:pt x="5296" y="0"/>
                                </a:lnTo>
                                <a:lnTo>
                                  <a:pt x="5296" y="0"/>
                                </a:lnTo>
                                <a:lnTo>
                                  <a:pt x="6353" y="0"/>
                                </a:lnTo>
                                <a:lnTo>
                                  <a:pt x="6353" y="0"/>
                                </a:lnTo>
                                <a:lnTo>
                                  <a:pt x="6353" y="0"/>
                                </a:lnTo>
                                <a:lnTo>
                                  <a:pt x="6353" y="0"/>
                                </a:lnTo>
                                <a:lnTo>
                                  <a:pt x="6353" y="0"/>
                                </a:lnTo>
                                <a:lnTo>
                                  <a:pt x="6353" y="0"/>
                                </a:lnTo>
                                <a:lnTo>
                                  <a:pt x="6353" y="0"/>
                                </a:lnTo>
                                <a:lnTo>
                                  <a:pt x="6353" y="0"/>
                                </a:lnTo>
                                <a:lnTo>
                                  <a:pt x="6353" y="4763"/>
                                </a:lnTo>
                                <a:lnTo>
                                  <a:pt x="6353" y="0"/>
                                </a:lnTo>
                                <a:lnTo>
                                  <a:pt x="6353" y="4763"/>
                                </a:lnTo>
                                <a:lnTo>
                                  <a:pt x="6353" y="4763"/>
                                </a:lnTo>
                                <a:lnTo>
                                  <a:pt x="6353" y="0"/>
                                </a:lnTo>
                                <a:lnTo>
                                  <a:pt x="6353" y="4763"/>
                                </a:lnTo>
                                <a:lnTo>
                                  <a:pt x="6353" y="0"/>
                                </a:lnTo>
                                <a:lnTo>
                                  <a:pt x="6353" y="0"/>
                                </a:lnTo>
                                <a:lnTo>
                                  <a:pt x="6353" y="0"/>
                                </a:lnTo>
                                <a:lnTo>
                                  <a:pt x="6353" y="0"/>
                                </a:lnTo>
                                <a:lnTo>
                                  <a:pt x="7410" y="0"/>
                                </a:lnTo>
                                <a:lnTo>
                                  <a:pt x="7410" y="0"/>
                                </a:lnTo>
                                <a:lnTo>
                                  <a:pt x="7410" y="0"/>
                                </a:lnTo>
                                <a:lnTo>
                                  <a:pt x="7410" y="0"/>
                                </a:lnTo>
                                <a:lnTo>
                                  <a:pt x="7410" y="4763"/>
                                </a:lnTo>
                                <a:lnTo>
                                  <a:pt x="7410" y="4763"/>
                                </a:lnTo>
                                <a:lnTo>
                                  <a:pt x="7410" y="4763"/>
                                </a:lnTo>
                                <a:lnTo>
                                  <a:pt x="7410" y="4763"/>
                                </a:lnTo>
                                <a:lnTo>
                                  <a:pt x="7410" y="4763"/>
                                </a:lnTo>
                                <a:lnTo>
                                  <a:pt x="7410" y="0"/>
                                </a:lnTo>
                                <a:lnTo>
                                  <a:pt x="7410" y="4763"/>
                                </a:lnTo>
                                <a:lnTo>
                                  <a:pt x="7410" y="4763"/>
                                </a:lnTo>
                                <a:lnTo>
                                  <a:pt x="7410" y="4763"/>
                                </a:lnTo>
                                <a:lnTo>
                                  <a:pt x="7410" y="0"/>
                                </a:lnTo>
                                <a:lnTo>
                                  <a:pt x="7410" y="0"/>
                                </a:lnTo>
                                <a:lnTo>
                                  <a:pt x="7410" y="0"/>
                                </a:lnTo>
                                <a:lnTo>
                                  <a:pt x="7410" y="0"/>
                                </a:lnTo>
                                <a:lnTo>
                                  <a:pt x="7410" y="0"/>
                                </a:lnTo>
                                <a:lnTo>
                                  <a:pt x="8468" y="0"/>
                                </a:lnTo>
                                <a:lnTo>
                                  <a:pt x="8468" y="0"/>
                                </a:lnTo>
                                <a:lnTo>
                                  <a:pt x="8468" y="0"/>
                                </a:lnTo>
                                <a:lnTo>
                                  <a:pt x="8468" y="0"/>
                                </a:lnTo>
                                <a:lnTo>
                                  <a:pt x="8468" y="0"/>
                                </a:lnTo>
                                <a:lnTo>
                                  <a:pt x="8468" y="0"/>
                                </a:lnTo>
                                <a:lnTo>
                                  <a:pt x="8468" y="0"/>
                                </a:lnTo>
                                <a:lnTo>
                                  <a:pt x="8468" y="4763"/>
                                </a:lnTo>
                                <a:lnTo>
                                  <a:pt x="8468" y="4763"/>
                                </a:lnTo>
                                <a:lnTo>
                                  <a:pt x="8468" y="4763"/>
                                </a:lnTo>
                                <a:lnTo>
                                  <a:pt x="8468" y="4763"/>
                                </a:lnTo>
                                <a:lnTo>
                                  <a:pt x="8468" y="4763"/>
                                </a:lnTo>
                                <a:lnTo>
                                  <a:pt x="8468" y="0"/>
                                </a:lnTo>
                                <a:lnTo>
                                  <a:pt x="8468" y="0"/>
                                </a:lnTo>
                                <a:lnTo>
                                  <a:pt x="8468" y="0"/>
                                </a:lnTo>
                                <a:lnTo>
                                  <a:pt x="8468" y="0"/>
                                </a:lnTo>
                                <a:lnTo>
                                  <a:pt x="8468" y="0"/>
                                </a:lnTo>
                                <a:lnTo>
                                  <a:pt x="8468" y="0"/>
                                </a:lnTo>
                                <a:lnTo>
                                  <a:pt x="8468" y="4763"/>
                                </a:lnTo>
                                <a:lnTo>
                                  <a:pt x="8468"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0"/>
                                </a:lnTo>
                                <a:lnTo>
                                  <a:pt x="9525" y="0"/>
                                </a:lnTo>
                                <a:lnTo>
                                  <a:pt x="9525" y="0"/>
                                </a:lnTo>
                                <a:lnTo>
                                  <a:pt x="9525" y="0"/>
                                </a:lnTo>
                                <a:lnTo>
                                  <a:pt x="9525" y="0"/>
                                </a:lnTo>
                                <a:lnTo>
                                  <a:pt x="9525" y="4763"/>
                                </a:lnTo>
                                <a:lnTo>
                                  <a:pt x="9525" y="4763"/>
                                </a:lnTo>
                                <a:lnTo>
                                  <a:pt x="9525" y="4763"/>
                                </a:lnTo>
                                <a:lnTo>
                                  <a:pt x="9525" y="4763"/>
                                </a:lnTo>
                                <a:lnTo>
                                  <a:pt x="10582" y="0"/>
                                </a:lnTo>
                                <a:lnTo>
                                  <a:pt x="10582" y="4763"/>
                                </a:lnTo>
                                <a:lnTo>
                                  <a:pt x="10582" y="0"/>
                                </a:lnTo>
                                <a:lnTo>
                                  <a:pt x="10582" y="0"/>
                                </a:lnTo>
                                <a:lnTo>
                                  <a:pt x="10582" y="0"/>
                                </a:lnTo>
                                <a:lnTo>
                                  <a:pt x="10582" y="0"/>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1640" y="0"/>
                                </a:lnTo>
                                <a:lnTo>
                                  <a:pt x="11640" y="0"/>
                                </a:lnTo>
                                <a:lnTo>
                                  <a:pt x="11640" y="4763"/>
                                </a:lnTo>
                                <a:lnTo>
                                  <a:pt x="11640" y="4763"/>
                                </a:lnTo>
                                <a:lnTo>
                                  <a:pt x="11640" y="4763"/>
                                </a:lnTo>
                                <a:lnTo>
                                  <a:pt x="11640" y="4763"/>
                                </a:lnTo>
                                <a:lnTo>
                                  <a:pt x="11640" y="4763"/>
                                </a:lnTo>
                                <a:lnTo>
                                  <a:pt x="11640" y="4763"/>
                                </a:lnTo>
                                <a:lnTo>
                                  <a:pt x="11640" y="4763"/>
                                </a:lnTo>
                                <a:lnTo>
                                  <a:pt x="12697" y="4763"/>
                                </a:lnTo>
                                <a:lnTo>
                                  <a:pt x="12697" y="4763"/>
                                </a:lnTo>
                                <a:lnTo>
                                  <a:pt x="12697" y="4763"/>
                                </a:lnTo>
                                <a:lnTo>
                                  <a:pt x="12697" y="4763"/>
                                </a:lnTo>
                                <a:lnTo>
                                  <a:pt x="12697" y="4763"/>
                                </a:lnTo>
                                <a:lnTo>
                                  <a:pt x="12697" y="0"/>
                                </a:lnTo>
                                <a:lnTo>
                                  <a:pt x="12697" y="0"/>
                                </a:lnTo>
                                <a:lnTo>
                                  <a:pt x="12697" y="0"/>
                                </a:lnTo>
                                <a:lnTo>
                                  <a:pt x="12697" y="4763"/>
                                </a:lnTo>
                                <a:lnTo>
                                  <a:pt x="12697" y="4763"/>
                                </a:lnTo>
                                <a:lnTo>
                                  <a:pt x="12697" y="4763"/>
                                </a:lnTo>
                                <a:lnTo>
                                  <a:pt x="12697" y="9525"/>
                                </a:lnTo>
                                <a:lnTo>
                                  <a:pt x="12697" y="9525"/>
                                </a:lnTo>
                                <a:lnTo>
                                  <a:pt x="12697" y="4763"/>
                                </a:lnTo>
                                <a:lnTo>
                                  <a:pt x="12697" y="4763"/>
                                </a:lnTo>
                                <a:lnTo>
                                  <a:pt x="12697" y="4763"/>
                                </a:lnTo>
                                <a:lnTo>
                                  <a:pt x="12697" y="4763"/>
                                </a:lnTo>
                                <a:lnTo>
                                  <a:pt x="12697" y="4763"/>
                                </a:lnTo>
                                <a:lnTo>
                                  <a:pt x="12697" y="4763"/>
                                </a:lnTo>
                                <a:lnTo>
                                  <a:pt x="12697" y="4763"/>
                                </a:lnTo>
                                <a:lnTo>
                                  <a:pt x="13754" y="4763"/>
                                </a:lnTo>
                                <a:lnTo>
                                  <a:pt x="13754" y="4763"/>
                                </a:lnTo>
                                <a:lnTo>
                                  <a:pt x="13754" y="4763"/>
                                </a:lnTo>
                                <a:lnTo>
                                  <a:pt x="13754" y="4763"/>
                                </a:lnTo>
                                <a:lnTo>
                                  <a:pt x="13754" y="4763"/>
                                </a:lnTo>
                                <a:lnTo>
                                  <a:pt x="13754" y="4763"/>
                                </a:lnTo>
                                <a:lnTo>
                                  <a:pt x="13754" y="9525"/>
                                </a:lnTo>
                                <a:lnTo>
                                  <a:pt x="13754" y="4763"/>
                                </a:lnTo>
                                <a:lnTo>
                                  <a:pt x="13754" y="4763"/>
                                </a:lnTo>
                                <a:lnTo>
                                  <a:pt x="13754" y="4763"/>
                                </a:lnTo>
                                <a:lnTo>
                                  <a:pt x="13754" y="4763"/>
                                </a:lnTo>
                                <a:lnTo>
                                  <a:pt x="13754" y="4763"/>
                                </a:lnTo>
                                <a:lnTo>
                                  <a:pt x="13754" y="4763"/>
                                </a:lnTo>
                                <a:lnTo>
                                  <a:pt x="13754" y="9525"/>
                                </a:lnTo>
                                <a:lnTo>
                                  <a:pt x="13754" y="9525"/>
                                </a:lnTo>
                                <a:lnTo>
                                  <a:pt x="13754" y="9525"/>
                                </a:lnTo>
                                <a:lnTo>
                                  <a:pt x="13754" y="9525"/>
                                </a:lnTo>
                                <a:lnTo>
                                  <a:pt x="13754" y="9525"/>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9525"/>
                                </a:lnTo>
                                <a:lnTo>
                                  <a:pt x="14821" y="4763"/>
                                </a:lnTo>
                                <a:lnTo>
                                  <a:pt x="14821" y="4763"/>
                                </a:lnTo>
                                <a:lnTo>
                                  <a:pt x="14821" y="4763"/>
                                </a:lnTo>
                                <a:lnTo>
                                  <a:pt x="14821" y="4763"/>
                                </a:lnTo>
                                <a:lnTo>
                                  <a:pt x="14821" y="9525"/>
                                </a:lnTo>
                                <a:lnTo>
                                  <a:pt x="14821" y="9525"/>
                                </a:lnTo>
                                <a:lnTo>
                                  <a:pt x="15878" y="9525"/>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6935" y="4763"/>
                                </a:lnTo>
                                <a:lnTo>
                                  <a:pt x="16935" y="4763"/>
                                </a:lnTo>
                                <a:lnTo>
                                  <a:pt x="16935" y="4763"/>
                                </a:lnTo>
                                <a:lnTo>
                                  <a:pt x="16935" y="4763"/>
                                </a:lnTo>
                                <a:lnTo>
                                  <a:pt x="16935" y="4763"/>
                                </a:lnTo>
                                <a:lnTo>
                                  <a:pt x="16935" y="4763"/>
                                </a:lnTo>
                                <a:lnTo>
                                  <a:pt x="16935" y="9525"/>
                                </a:lnTo>
                                <a:lnTo>
                                  <a:pt x="16935" y="4763"/>
                                </a:lnTo>
                                <a:lnTo>
                                  <a:pt x="16935" y="4763"/>
                                </a:lnTo>
                                <a:lnTo>
                                  <a:pt x="16935" y="4763"/>
                                </a:lnTo>
                                <a:lnTo>
                                  <a:pt x="16935" y="4763"/>
                                </a:lnTo>
                                <a:lnTo>
                                  <a:pt x="16935" y="4763"/>
                                </a:lnTo>
                                <a:lnTo>
                                  <a:pt x="16935" y="4763"/>
                                </a:lnTo>
                                <a:lnTo>
                                  <a:pt x="16935" y="4763"/>
                                </a:lnTo>
                                <a:lnTo>
                                  <a:pt x="16935" y="4763"/>
                                </a:lnTo>
                                <a:lnTo>
                                  <a:pt x="16935" y="9525"/>
                                </a:lnTo>
                                <a:lnTo>
                                  <a:pt x="16935" y="9525"/>
                                </a:lnTo>
                                <a:lnTo>
                                  <a:pt x="16935" y="9525"/>
                                </a:lnTo>
                                <a:lnTo>
                                  <a:pt x="17993" y="4763"/>
                                </a:lnTo>
                                <a:lnTo>
                                  <a:pt x="17993" y="4763"/>
                                </a:lnTo>
                                <a:lnTo>
                                  <a:pt x="17993" y="4763"/>
                                </a:lnTo>
                                <a:lnTo>
                                  <a:pt x="17993" y="4763"/>
                                </a:lnTo>
                                <a:lnTo>
                                  <a:pt x="17993" y="4763"/>
                                </a:lnTo>
                                <a:lnTo>
                                  <a:pt x="17993" y="4763"/>
                                </a:lnTo>
                                <a:lnTo>
                                  <a:pt x="17993" y="4763"/>
                                </a:lnTo>
                                <a:lnTo>
                                  <a:pt x="17993" y="4763"/>
                                </a:lnTo>
                                <a:lnTo>
                                  <a:pt x="17993" y="9525"/>
                                </a:lnTo>
                                <a:lnTo>
                                  <a:pt x="17993" y="4763"/>
                                </a:lnTo>
                                <a:lnTo>
                                  <a:pt x="17993" y="4763"/>
                                </a:lnTo>
                                <a:lnTo>
                                  <a:pt x="17993" y="4763"/>
                                </a:lnTo>
                                <a:lnTo>
                                  <a:pt x="17993" y="4763"/>
                                </a:lnTo>
                                <a:lnTo>
                                  <a:pt x="17993" y="4763"/>
                                </a:lnTo>
                                <a:lnTo>
                                  <a:pt x="17993" y="4763"/>
                                </a:lnTo>
                                <a:lnTo>
                                  <a:pt x="17993" y="4763"/>
                                </a:lnTo>
                                <a:lnTo>
                                  <a:pt x="17993" y="4763"/>
                                </a:lnTo>
                                <a:lnTo>
                                  <a:pt x="17993" y="9525"/>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0"/>
                                </a:lnTo>
                                <a:lnTo>
                                  <a:pt x="19050" y="0"/>
                                </a:lnTo>
                                <a:lnTo>
                                  <a:pt x="19050" y="4763"/>
                                </a:lnTo>
                                <a:lnTo>
                                  <a:pt x="19050" y="4763"/>
                                </a:lnTo>
                                <a:lnTo>
                                  <a:pt x="19050" y="4763"/>
                                </a:lnTo>
                                <a:lnTo>
                                  <a:pt x="19050" y="9525"/>
                                </a:lnTo>
                                <a:lnTo>
                                  <a:pt x="19050" y="9525"/>
                                </a:lnTo>
                                <a:lnTo>
                                  <a:pt x="20107" y="4763"/>
                                </a:lnTo>
                                <a:lnTo>
                                  <a:pt x="20107" y="4763"/>
                                </a:lnTo>
                                <a:lnTo>
                                  <a:pt x="20107" y="4763"/>
                                </a:lnTo>
                                <a:lnTo>
                                  <a:pt x="20107" y="4763"/>
                                </a:lnTo>
                                <a:lnTo>
                                  <a:pt x="20107" y="4763"/>
                                </a:lnTo>
                                <a:lnTo>
                                  <a:pt x="20107" y="4763"/>
                                </a:lnTo>
                                <a:lnTo>
                                  <a:pt x="20107" y="9525"/>
                                </a:lnTo>
                                <a:lnTo>
                                  <a:pt x="20107" y="9525"/>
                                </a:lnTo>
                                <a:lnTo>
                                  <a:pt x="20107" y="9525"/>
                                </a:lnTo>
                                <a:lnTo>
                                  <a:pt x="20107" y="9525"/>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9525"/>
                                </a:lnTo>
                                <a:lnTo>
                                  <a:pt x="23279" y="9525"/>
                                </a:lnTo>
                                <a:lnTo>
                                  <a:pt x="23279" y="9525"/>
                                </a:lnTo>
                                <a:lnTo>
                                  <a:pt x="23279" y="4763"/>
                                </a:lnTo>
                                <a:lnTo>
                                  <a:pt x="23279" y="4763"/>
                                </a:lnTo>
                                <a:lnTo>
                                  <a:pt x="23279" y="9525"/>
                                </a:lnTo>
                                <a:lnTo>
                                  <a:pt x="23279" y="4763"/>
                                </a:lnTo>
                                <a:lnTo>
                                  <a:pt x="23279" y="9525"/>
                                </a:lnTo>
                                <a:lnTo>
                                  <a:pt x="24346" y="9525"/>
                                </a:lnTo>
                                <a:lnTo>
                                  <a:pt x="24346" y="4763"/>
                                </a:lnTo>
                                <a:lnTo>
                                  <a:pt x="24346" y="4763"/>
                                </a:lnTo>
                                <a:lnTo>
                                  <a:pt x="24346" y="4763"/>
                                </a:lnTo>
                                <a:lnTo>
                                  <a:pt x="24346" y="4763"/>
                                </a:lnTo>
                                <a:lnTo>
                                  <a:pt x="24346" y="9525"/>
                                </a:lnTo>
                                <a:lnTo>
                                  <a:pt x="24346" y="9525"/>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9525"/>
                                </a:lnTo>
                                <a:lnTo>
                                  <a:pt x="24346" y="9525"/>
                                </a:lnTo>
                                <a:lnTo>
                                  <a:pt x="24346" y="4763"/>
                                </a:lnTo>
                                <a:lnTo>
                                  <a:pt x="24346" y="4763"/>
                                </a:lnTo>
                                <a:lnTo>
                                  <a:pt x="25403" y="4763"/>
                                </a:lnTo>
                                <a:lnTo>
                                  <a:pt x="25403" y="4763"/>
                                </a:lnTo>
                                <a:lnTo>
                                  <a:pt x="25403" y="4763"/>
                                </a:lnTo>
                                <a:lnTo>
                                  <a:pt x="25403" y="4763"/>
                                </a:lnTo>
                                <a:lnTo>
                                  <a:pt x="25403" y="9525"/>
                                </a:lnTo>
                                <a:lnTo>
                                  <a:pt x="25403" y="9525"/>
                                </a:lnTo>
                                <a:lnTo>
                                  <a:pt x="25403" y="9525"/>
                                </a:lnTo>
                                <a:lnTo>
                                  <a:pt x="25403" y="9525"/>
                                </a:lnTo>
                                <a:lnTo>
                                  <a:pt x="25403" y="9525"/>
                                </a:lnTo>
                                <a:lnTo>
                                  <a:pt x="25403" y="4763"/>
                                </a:lnTo>
                                <a:lnTo>
                                  <a:pt x="25403" y="4763"/>
                                </a:lnTo>
                                <a:lnTo>
                                  <a:pt x="25403" y="4763"/>
                                </a:lnTo>
                                <a:lnTo>
                                  <a:pt x="25403" y="4763"/>
                                </a:lnTo>
                                <a:lnTo>
                                  <a:pt x="25403" y="9525"/>
                                </a:lnTo>
                                <a:lnTo>
                                  <a:pt x="25403" y="9525"/>
                                </a:lnTo>
                                <a:lnTo>
                                  <a:pt x="25403" y="9525"/>
                                </a:lnTo>
                                <a:lnTo>
                                  <a:pt x="25403" y="9525"/>
                                </a:lnTo>
                                <a:lnTo>
                                  <a:pt x="25403" y="9525"/>
                                </a:lnTo>
                                <a:lnTo>
                                  <a:pt x="26460" y="9525"/>
                                </a:lnTo>
                                <a:lnTo>
                                  <a:pt x="26460" y="4763"/>
                                </a:lnTo>
                                <a:lnTo>
                                  <a:pt x="26460" y="4763"/>
                                </a:lnTo>
                                <a:lnTo>
                                  <a:pt x="26460" y="4763"/>
                                </a:lnTo>
                                <a:lnTo>
                                  <a:pt x="26460" y="9525"/>
                                </a:lnTo>
                                <a:lnTo>
                                  <a:pt x="26460" y="9525"/>
                                </a:lnTo>
                                <a:lnTo>
                                  <a:pt x="26460" y="9525"/>
                                </a:lnTo>
                                <a:lnTo>
                                  <a:pt x="26460" y="9525"/>
                                </a:lnTo>
                                <a:lnTo>
                                  <a:pt x="26460" y="9525"/>
                                </a:lnTo>
                                <a:lnTo>
                                  <a:pt x="26460" y="9525"/>
                                </a:lnTo>
                                <a:lnTo>
                                  <a:pt x="26460" y="4763"/>
                                </a:lnTo>
                                <a:lnTo>
                                  <a:pt x="26460" y="4763"/>
                                </a:lnTo>
                                <a:lnTo>
                                  <a:pt x="26460" y="4763"/>
                                </a:lnTo>
                                <a:lnTo>
                                  <a:pt x="26460" y="4763"/>
                                </a:lnTo>
                                <a:lnTo>
                                  <a:pt x="26460" y="4763"/>
                                </a:lnTo>
                                <a:lnTo>
                                  <a:pt x="26460" y="4763"/>
                                </a:lnTo>
                                <a:lnTo>
                                  <a:pt x="26460" y="4763"/>
                                </a:lnTo>
                                <a:lnTo>
                                  <a:pt x="26460" y="9525"/>
                                </a:lnTo>
                                <a:lnTo>
                                  <a:pt x="27518" y="9525"/>
                                </a:lnTo>
                                <a:lnTo>
                                  <a:pt x="27518" y="9525"/>
                                </a:lnTo>
                                <a:lnTo>
                                  <a:pt x="27518" y="9525"/>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9525"/>
                                </a:lnTo>
                                <a:lnTo>
                                  <a:pt x="27518" y="9525"/>
                                </a:lnTo>
                                <a:lnTo>
                                  <a:pt x="27518" y="9525"/>
                                </a:lnTo>
                                <a:lnTo>
                                  <a:pt x="27518" y="9525"/>
                                </a:lnTo>
                                <a:lnTo>
                                  <a:pt x="28575" y="9525"/>
                                </a:lnTo>
                                <a:lnTo>
                                  <a:pt x="28575" y="4763"/>
                                </a:lnTo>
                                <a:lnTo>
                                  <a:pt x="28575" y="4763"/>
                                </a:lnTo>
                                <a:lnTo>
                                  <a:pt x="28575" y="4763"/>
                                </a:lnTo>
                                <a:lnTo>
                                  <a:pt x="28575" y="9525"/>
                                </a:lnTo>
                                <a:lnTo>
                                  <a:pt x="28575" y="4763"/>
                                </a:lnTo>
                                <a:lnTo>
                                  <a:pt x="28575" y="4763"/>
                                </a:lnTo>
                                <a:lnTo>
                                  <a:pt x="28575" y="9525"/>
                                </a:lnTo>
                                <a:lnTo>
                                  <a:pt x="28575" y="9525"/>
                                </a:lnTo>
                                <a:lnTo>
                                  <a:pt x="28575" y="9525"/>
                                </a:lnTo>
                                <a:lnTo>
                                  <a:pt x="28575" y="9525"/>
                                </a:lnTo>
                                <a:lnTo>
                                  <a:pt x="28575" y="9525"/>
                                </a:lnTo>
                                <a:lnTo>
                                  <a:pt x="28575" y="4763"/>
                                </a:lnTo>
                                <a:lnTo>
                                  <a:pt x="28575" y="9525"/>
                                </a:lnTo>
                                <a:lnTo>
                                  <a:pt x="28575" y="4763"/>
                                </a:lnTo>
                                <a:lnTo>
                                  <a:pt x="28575" y="9525"/>
                                </a:lnTo>
                                <a:lnTo>
                                  <a:pt x="28575" y="9525"/>
                                </a:lnTo>
                                <a:lnTo>
                                  <a:pt x="28575" y="4763"/>
                                </a:lnTo>
                                <a:lnTo>
                                  <a:pt x="28575" y="9525"/>
                                </a:lnTo>
                                <a:lnTo>
                                  <a:pt x="28575"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78" name="Freeform: Shape 278"/>
                        <wps:cNvSpPr/>
                        <wps:spPr>
                          <a:xfrm>
                            <a:off x="1738312" y="1947862"/>
                            <a:ext cx="28575" cy="9525"/>
                          </a:xfrm>
                          <a:custGeom>
                            <a:avLst/>
                            <a:gdLst>
                              <a:gd name="connsiteX0" fmla="*/ 0 w 28575"/>
                              <a:gd name="connsiteY0" fmla="*/ 9525 h 9525"/>
                              <a:gd name="connsiteX1" fmla="*/ 1019 w 28575"/>
                              <a:gd name="connsiteY1" fmla="*/ 9525 h 9525"/>
                              <a:gd name="connsiteX2" fmla="*/ 1019 w 28575"/>
                              <a:gd name="connsiteY2" fmla="*/ 9525 h 9525"/>
                              <a:gd name="connsiteX3" fmla="*/ 1019 w 28575"/>
                              <a:gd name="connsiteY3" fmla="*/ 4763 h 9525"/>
                              <a:gd name="connsiteX4" fmla="*/ 1019 w 28575"/>
                              <a:gd name="connsiteY4" fmla="*/ 4763 h 9525"/>
                              <a:gd name="connsiteX5" fmla="*/ 1019 w 28575"/>
                              <a:gd name="connsiteY5" fmla="*/ 4763 h 9525"/>
                              <a:gd name="connsiteX6" fmla="*/ 1019 w 28575"/>
                              <a:gd name="connsiteY6" fmla="*/ 9525 h 9525"/>
                              <a:gd name="connsiteX7" fmla="*/ 1019 w 28575"/>
                              <a:gd name="connsiteY7" fmla="*/ 9525 h 9525"/>
                              <a:gd name="connsiteX8" fmla="*/ 1019 w 28575"/>
                              <a:gd name="connsiteY8" fmla="*/ 9525 h 9525"/>
                              <a:gd name="connsiteX9" fmla="*/ 1019 w 28575"/>
                              <a:gd name="connsiteY9" fmla="*/ 9525 h 9525"/>
                              <a:gd name="connsiteX10" fmla="*/ 1019 w 28575"/>
                              <a:gd name="connsiteY10" fmla="*/ 9525 h 9525"/>
                              <a:gd name="connsiteX11" fmla="*/ 1019 w 28575"/>
                              <a:gd name="connsiteY11" fmla="*/ 9525 h 9525"/>
                              <a:gd name="connsiteX12" fmla="*/ 1019 w 28575"/>
                              <a:gd name="connsiteY12" fmla="*/ 9525 h 9525"/>
                              <a:gd name="connsiteX13" fmla="*/ 1019 w 28575"/>
                              <a:gd name="connsiteY13" fmla="*/ 9525 h 9525"/>
                              <a:gd name="connsiteX14" fmla="*/ 1019 w 28575"/>
                              <a:gd name="connsiteY14" fmla="*/ 9525 h 9525"/>
                              <a:gd name="connsiteX15" fmla="*/ 1019 w 28575"/>
                              <a:gd name="connsiteY15" fmla="*/ 9525 h 9525"/>
                              <a:gd name="connsiteX16" fmla="*/ 1019 w 28575"/>
                              <a:gd name="connsiteY16" fmla="*/ 4763 h 9525"/>
                              <a:gd name="connsiteX17" fmla="*/ 1019 w 28575"/>
                              <a:gd name="connsiteY17" fmla="*/ 4763 h 9525"/>
                              <a:gd name="connsiteX18" fmla="*/ 1019 w 28575"/>
                              <a:gd name="connsiteY18" fmla="*/ 4763 h 9525"/>
                              <a:gd name="connsiteX19" fmla="*/ 2038 w 28575"/>
                              <a:gd name="connsiteY19" fmla="*/ 9525 h 9525"/>
                              <a:gd name="connsiteX20" fmla="*/ 2038 w 28575"/>
                              <a:gd name="connsiteY20" fmla="*/ 4763 h 9525"/>
                              <a:gd name="connsiteX21" fmla="*/ 2038 w 28575"/>
                              <a:gd name="connsiteY21" fmla="*/ 4763 h 9525"/>
                              <a:gd name="connsiteX22" fmla="*/ 2038 w 28575"/>
                              <a:gd name="connsiteY22" fmla="*/ 4763 h 9525"/>
                              <a:gd name="connsiteX23" fmla="*/ 2038 w 28575"/>
                              <a:gd name="connsiteY23" fmla="*/ 4763 h 9525"/>
                              <a:gd name="connsiteX24" fmla="*/ 2038 w 28575"/>
                              <a:gd name="connsiteY24" fmla="*/ 4763 h 9525"/>
                              <a:gd name="connsiteX25" fmla="*/ 2038 w 28575"/>
                              <a:gd name="connsiteY25" fmla="*/ 4763 h 9525"/>
                              <a:gd name="connsiteX26" fmla="*/ 2038 w 28575"/>
                              <a:gd name="connsiteY26" fmla="*/ 9525 h 9525"/>
                              <a:gd name="connsiteX27" fmla="*/ 2038 w 28575"/>
                              <a:gd name="connsiteY27" fmla="*/ 9525 h 9525"/>
                              <a:gd name="connsiteX28" fmla="*/ 2038 w 28575"/>
                              <a:gd name="connsiteY28" fmla="*/ 9525 h 9525"/>
                              <a:gd name="connsiteX29" fmla="*/ 2038 w 28575"/>
                              <a:gd name="connsiteY29" fmla="*/ 9525 h 9525"/>
                              <a:gd name="connsiteX30" fmla="*/ 2038 w 28575"/>
                              <a:gd name="connsiteY30" fmla="*/ 9525 h 9525"/>
                              <a:gd name="connsiteX31" fmla="*/ 2038 w 28575"/>
                              <a:gd name="connsiteY31" fmla="*/ 9525 h 9525"/>
                              <a:gd name="connsiteX32" fmla="*/ 2038 w 28575"/>
                              <a:gd name="connsiteY32" fmla="*/ 9525 h 9525"/>
                              <a:gd name="connsiteX33" fmla="*/ 2038 w 28575"/>
                              <a:gd name="connsiteY33" fmla="*/ 4763 h 9525"/>
                              <a:gd name="connsiteX34" fmla="*/ 2038 w 28575"/>
                              <a:gd name="connsiteY34" fmla="*/ 4763 h 9525"/>
                              <a:gd name="connsiteX35" fmla="*/ 2038 w 28575"/>
                              <a:gd name="connsiteY35" fmla="*/ 4763 h 9525"/>
                              <a:gd name="connsiteX36" fmla="*/ 2038 w 28575"/>
                              <a:gd name="connsiteY36" fmla="*/ 4763 h 9525"/>
                              <a:gd name="connsiteX37" fmla="*/ 3058 w 28575"/>
                              <a:gd name="connsiteY37" fmla="*/ 4763 h 9525"/>
                              <a:gd name="connsiteX38" fmla="*/ 3058 w 28575"/>
                              <a:gd name="connsiteY38" fmla="*/ 4763 h 9525"/>
                              <a:gd name="connsiteX39" fmla="*/ 3058 w 28575"/>
                              <a:gd name="connsiteY39" fmla="*/ 4763 h 9525"/>
                              <a:gd name="connsiteX40" fmla="*/ 3058 w 28575"/>
                              <a:gd name="connsiteY40" fmla="*/ 4763 h 9525"/>
                              <a:gd name="connsiteX41" fmla="*/ 3058 w 28575"/>
                              <a:gd name="connsiteY41" fmla="*/ 4763 h 9525"/>
                              <a:gd name="connsiteX42" fmla="*/ 3058 w 28575"/>
                              <a:gd name="connsiteY42" fmla="*/ 4763 h 9525"/>
                              <a:gd name="connsiteX43" fmla="*/ 3058 w 28575"/>
                              <a:gd name="connsiteY43" fmla="*/ 4763 h 9525"/>
                              <a:gd name="connsiteX44" fmla="*/ 3058 w 28575"/>
                              <a:gd name="connsiteY44" fmla="*/ 9525 h 9525"/>
                              <a:gd name="connsiteX45" fmla="*/ 3058 w 28575"/>
                              <a:gd name="connsiteY45" fmla="*/ 4763 h 9525"/>
                              <a:gd name="connsiteX46" fmla="*/ 3058 w 28575"/>
                              <a:gd name="connsiteY46" fmla="*/ 9525 h 9525"/>
                              <a:gd name="connsiteX47" fmla="*/ 3058 w 28575"/>
                              <a:gd name="connsiteY47" fmla="*/ 9525 h 9525"/>
                              <a:gd name="connsiteX48" fmla="*/ 3058 w 28575"/>
                              <a:gd name="connsiteY48" fmla="*/ 9525 h 9525"/>
                              <a:gd name="connsiteX49" fmla="*/ 3058 w 28575"/>
                              <a:gd name="connsiteY49" fmla="*/ 4763 h 9525"/>
                              <a:gd name="connsiteX50" fmla="*/ 3058 w 28575"/>
                              <a:gd name="connsiteY50" fmla="*/ 4763 h 9525"/>
                              <a:gd name="connsiteX51" fmla="*/ 3058 w 28575"/>
                              <a:gd name="connsiteY51" fmla="*/ 4763 h 9525"/>
                              <a:gd name="connsiteX52" fmla="*/ 3058 w 28575"/>
                              <a:gd name="connsiteY52" fmla="*/ 4763 h 9525"/>
                              <a:gd name="connsiteX53" fmla="*/ 3058 w 28575"/>
                              <a:gd name="connsiteY53" fmla="*/ 4763 h 9525"/>
                              <a:gd name="connsiteX54" fmla="*/ 3058 w 28575"/>
                              <a:gd name="connsiteY54" fmla="*/ 4763 h 9525"/>
                              <a:gd name="connsiteX55" fmla="*/ 3058 w 28575"/>
                              <a:gd name="connsiteY55" fmla="*/ 4763 h 9525"/>
                              <a:gd name="connsiteX56" fmla="*/ 3058 w 28575"/>
                              <a:gd name="connsiteY56" fmla="*/ 4763 h 9525"/>
                              <a:gd name="connsiteX57" fmla="*/ 4086 w 28575"/>
                              <a:gd name="connsiteY57" fmla="*/ 4763 h 9525"/>
                              <a:gd name="connsiteX58" fmla="*/ 4086 w 28575"/>
                              <a:gd name="connsiteY58" fmla="*/ 4763 h 9525"/>
                              <a:gd name="connsiteX59" fmla="*/ 4086 w 28575"/>
                              <a:gd name="connsiteY59" fmla="*/ 9525 h 9525"/>
                              <a:gd name="connsiteX60" fmla="*/ 4086 w 28575"/>
                              <a:gd name="connsiteY60" fmla="*/ 4763 h 9525"/>
                              <a:gd name="connsiteX61" fmla="*/ 4086 w 28575"/>
                              <a:gd name="connsiteY61" fmla="*/ 9525 h 9525"/>
                              <a:gd name="connsiteX62" fmla="*/ 4086 w 28575"/>
                              <a:gd name="connsiteY62" fmla="*/ 9525 h 9525"/>
                              <a:gd name="connsiteX63" fmla="*/ 4086 w 28575"/>
                              <a:gd name="connsiteY63" fmla="*/ 4763 h 9525"/>
                              <a:gd name="connsiteX64" fmla="*/ 4086 w 28575"/>
                              <a:gd name="connsiteY64" fmla="*/ 4763 h 9525"/>
                              <a:gd name="connsiteX65" fmla="*/ 4086 w 28575"/>
                              <a:gd name="connsiteY65" fmla="*/ 9525 h 9525"/>
                              <a:gd name="connsiteX66" fmla="*/ 4086 w 28575"/>
                              <a:gd name="connsiteY66" fmla="*/ 4763 h 9525"/>
                              <a:gd name="connsiteX67" fmla="*/ 4086 w 28575"/>
                              <a:gd name="connsiteY67" fmla="*/ 9525 h 9525"/>
                              <a:gd name="connsiteX68" fmla="*/ 4086 w 28575"/>
                              <a:gd name="connsiteY68" fmla="*/ 9525 h 9525"/>
                              <a:gd name="connsiteX69" fmla="*/ 4086 w 28575"/>
                              <a:gd name="connsiteY69" fmla="*/ 4763 h 9525"/>
                              <a:gd name="connsiteX70" fmla="*/ 4086 w 28575"/>
                              <a:gd name="connsiteY70" fmla="*/ 4763 h 9525"/>
                              <a:gd name="connsiteX71" fmla="*/ 4086 w 28575"/>
                              <a:gd name="connsiteY71" fmla="*/ 4763 h 9525"/>
                              <a:gd name="connsiteX72" fmla="*/ 4086 w 28575"/>
                              <a:gd name="connsiteY72" fmla="*/ 4763 h 9525"/>
                              <a:gd name="connsiteX73" fmla="*/ 4086 w 28575"/>
                              <a:gd name="connsiteY73" fmla="*/ 4763 h 9525"/>
                              <a:gd name="connsiteX74" fmla="*/ 4086 w 28575"/>
                              <a:gd name="connsiteY74" fmla="*/ 4763 h 9525"/>
                              <a:gd name="connsiteX75" fmla="*/ 5105 w 28575"/>
                              <a:gd name="connsiteY75" fmla="*/ 4763 h 9525"/>
                              <a:gd name="connsiteX76" fmla="*/ 5105 w 28575"/>
                              <a:gd name="connsiteY76" fmla="*/ 4763 h 9525"/>
                              <a:gd name="connsiteX77" fmla="*/ 5105 w 28575"/>
                              <a:gd name="connsiteY77" fmla="*/ 4763 h 9525"/>
                              <a:gd name="connsiteX78" fmla="*/ 5105 w 28575"/>
                              <a:gd name="connsiteY78" fmla="*/ 4763 h 9525"/>
                              <a:gd name="connsiteX79" fmla="*/ 5105 w 28575"/>
                              <a:gd name="connsiteY79" fmla="*/ 4763 h 9525"/>
                              <a:gd name="connsiteX80" fmla="*/ 5105 w 28575"/>
                              <a:gd name="connsiteY80" fmla="*/ 4763 h 9525"/>
                              <a:gd name="connsiteX81" fmla="*/ 5105 w 28575"/>
                              <a:gd name="connsiteY81" fmla="*/ 9525 h 9525"/>
                              <a:gd name="connsiteX82" fmla="*/ 5105 w 28575"/>
                              <a:gd name="connsiteY82" fmla="*/ 9525 h 9525"/>
                              <a:gd name="connsiteX83" fmla="*/ 5105 w 28575"/>
                              <a:gd name="connsiteY83" fmla="*/ 4763 h 9525"/>
                              <a:gd name="connsiteX84" fmla="*/ 5105 w 28575"/>
                              <a:gd name="connsiteY84" fmla="*/ 4763 h 9525"/>
                              <a:gd name="connsiteX85" fmla="*/ 5105 w 28575"/>
                              <a:gd name="connsiteY85" fmla="*/ 4763 h 9525"/>
                              <a:gd name="connsiteX86" fmla="*/ 5105 w 28575"/>
                              <a:gd name="connsiteY86" fmla="*/ 4763 h 9525"/>
                              <a:gd name="connsiteX87" fmla="*/ 5105 w 28575"/>
                              <a:gd name="connsiteY87" fmla="*/ 9525 h 9525"/>
                              <a:gd name="connsiteX88" fmla="*/ 5105 w 28575"/>
                              <a:gd name="connsiteY88" fmla="*/ 9525 h 9525"/>
                              <a:gd name="connsiteX89" fmla="*/ 5105 w 28575"/>
                              <a:gd name="connsiteY89" fmla="*/ 9525 h 9525"/>
                              <a:gd name="connsiteX90" fmla="*/ 5105 w 28575"/>
                              <a:gd name="connsiteY90" fmla="*/ 9525 h 9525"/>
                              <a:gd name="connsiteX91" fmla="*/ 5105 w 28575"/>
                              <a:gd name="connsiteY91" fmla="*/ 9525 h 9525"/>
                              <a:gd name="connsiteX92" fmla="*/ 5105 w 28575"/>
                              <a:gd name="connsiteY92" fmla="*/ 9525 h 9525"/>
                              <a:gd name="connsiteX93" fmla="*/ 6125 w 28575"/>
                              <a:gd name="connsiteY93" fmla="*/ 9525 h 9525"/>
                              <a:gd name="connsiteX94" fmla="*/ 6125 w 28575"/>
                              <a:gd name="connsiteY94" fmla="*/ 9525 h 9525"/>
                              <a:gd name="connsiteX95" fmla="*/ 6125 w 28575"/>
                              <a:gd name="connsiteY95" fmla="*/ 9525 h 9525"/>
                              <a:gd name="connsiteX96" fmla="*/ 6125 w 28575"/>
                              <a:gd name="connsiteY96" fmla="*/ 4763 h 9525"/>
                              <a:gd name="connsiteX97" fmla="*/ 6125 w 28575"/>
                              <a:gd name="connsiteY97" fmla="*/ 9525 h 9525"/>
                              <a:gd name="connsiteX98" fmla="*/ 6125 w 28575"/>
                              <a:gd name="connsiteY98" fmla="*/ 9525 h 9525"/>
                              <a:gd name="connsiteX99" fmla="*/ 6125 w 28575"/>
                              <a:gd name="connsiteY99" fmla="*/ 9525 h 9525"/>
                              <a:gd name="connsiteX100" fmla="*/ 6125 w 28575"/>
                              <a:gd name="connsiteY100" fmla="*/ 9525 h 9525"/>
                              <a:gd name="connsiteX101" fmla="*/ 6125 w 28575"/>
                              <a:gd name="connsiteY101" fmla="*/ 9525 h 9525"/>
                              <a:gd name="connsiteX102" fmla="*/ 6125 w 28575"/>
                              <a:gd name="connsiteY102" fmla="*/ 9525 h 9525"/>
                              <a:gd name="connsiteX103" fmla="*/ 6125 w 28575"/>
                              <a:gd name="connsiteY103" fmla="*/ 9525 h 9525"/>
                              <a:gd name="connsiteX104" fmla="*/ 6125 w 28575"/>
                              <a:gd name="connsiteY104" fmla="*/ 9525 h 9525"/>
                              <a:gd name="connsiteX105" fmla="*/ 6125 w 28575"/>
                              <a:gd name="connsiteY105" fmla="*/ 9525 h 9525"/>
                              <a:gd name="connsiteX106" fmla="*/ 6125 w 28575"/>
                              <a:gd name="connsiteY106" fmla="*/ 4763 h 9525"/>
                              <a:gd name="connsiteX107" fmla="*/ 6125 w 28575"/>
                              <a:gd name="connsiteY107" fmla="*/ 4763 h 9525"/>
                              <a:gd name="connsiteX108" fmla="*/ 6125 w 28575"/>
                              <a:gd name="connsiteY108" fmla="*/ 9525 h 9525"/>
                              <a:gd name="connsiteX109" fmla="*/ 6125 w 28575"/>
                              <a:gd name="connsiteY109" fmla="*/ 4763 h 9525"/>
                              <a:gd name="connsiteX110" fmla="*/ 6125 w 28575"/>
                              <a:gd name="connsiteY110" fmla="*/ 4763 h 9525"/>
                              <a:gd name="connsiteX111" fmla="*/ 7144 w 28575"/>
                              <a:gd name="connsiteY111" fmla="*/ 4763 h 9525"/>
                              <a:gd name="connsiteX112" fmla="*/ 7144 w 28575"/>
                              <a:gd name="connsiteY112" fmla="*/ 4763 h 9525"/>
                              <a:gd name="connsiteX113" fmla="*/ 7144 w 28575"/>
                              <a:gd name="connsiteY113" fmla="*/ 4763 h 9525"/>
                              <a:gd name="connsiteX114" fmla="*/ 7144 w 28575"/>
                              <a:gd name="connsiteY114" fmla="*/ 4763 h 9525"/>
                              <a:gd name="connsiteX115" fmla="*/ 7144 w 28575"/>
                              <a:gd name="connsiteY115" fmla="*/ 4763 h 9525"/>
                              <a:gd name="connsiteX116" fmla="*/ 7144 w 28575"/>
                              <a:gd name="connsiteY116" fmla="*/ 4763 h 9525"/>
                              <a:gd name="connsiteX117" fmla="*/ 7144 w 28575"/>
                              <a:gd name="connsiteY117" fmla="*/ 9525 h 9525"/>
                              <a:gd name="connsiteX118" fmla="*/ 7144 w 28575"/>
                              <a:gd name="connsiteY118" fmla="*/ 9525 h 9525"/>
                              <a:gd name="connsiteX119" fmla="*/ 7144 w 28575"/>
                              <a:gd name="connsiteY119" fmla="*/ 9525 h 9525"/>
                              <a:gd name="connsiteX120" fmla="*/ 7144 w 28575"/>
                              <a:gd name="connsiteY120" fmla="*/ 4763 h 9525"/>
                              <a:gd name="connsiteX121" fmla="*/ 7144 w 28575"/>
                              <a:gd name="connsiteY121" fmla="*/ 4763 h 9525"/>
                              <a:gd name="connsiteX122" fmla="*/ 7144 w 28575"/>
                              <a:gd name="connsiteY122" fmla="*/ 4763 h 9525"/>
                              <a:gd name="connsiteX123" fmla="*/ 7144 w 28575"/>
                              <a:gd name="connsiteY123" fmla="*/ 4763 h 9525"/>
                              <a:gd name="connsiteX124" fmla="*/ 7144 w 28575"/>
                              <a:gd name="connsiteY124" fmla="*/ 4763 h 9525"/>
                              <a:gd name="connsiteX125" fmla="*/ 7144 w 28575"/>
                              <a:gd name="connsiteY125" fmla="*/ 4763 h 9525"/>
                              <a:gd name="connsiteX126" fmla="*/ 7144 w 28575"/>
                              <a:gd name="connsiteY126" fmla="*/ 4763 h 9525"/>
                              <a:gd name="connsiteX127" fmla="*/ 7144 w 28575"/>
                              <a:gd name="connsiteY127" fmla="*/ 4763 h 9525"/>
                              <a:gd name="connsiteX128" fmla="*/ 7144 w 28575"/>
                              <a:gd name="connsiteY128" fmla="*/ 4763 h 9525"/>
                              <a:gd name="connsiteX129" fmla="*/ 7144 w 28575"/>
                              <a:gd name="connsiteY129" fmla="*/ 4763 h 9525"/>
                              <a:gd name="connsiteX130" fmla="*/ 7144 w 28575"/>
                              <a:gd name="connsiteY130" fmla="*/ 9525 h 9525"/>
                              <a:gd name="connsiteX131" fmla="*/ 8163 w 28575"/>
                              <a:gd name="connsiteY131" fmla="*/ 9525 h 9525"/>
                              <a:gd name="connsiteX132" fmla="*/ 8163 w 28575"/>
                              <a:gd name="connsiteY132" fmla="*/ 9525 h 9525"/>
                              <a:gd name="connsiteX133" fmla="*/ 8163 w 28575"/>
                              <a:gd name="connsiteY133" fmla="*/ 9525 h 9525"/>
                              <a:gd name="connsiteX134" fmla="*/ 8163 w 28575"/>
                              <a:gd name="connsiteY134" fmla="*/ 4763 h 9525"/>
                              <a:gd name="connsiteX135" fmla="*/ 8163 w 28575"/>
                              <a:gd name="connsiteY135" fmla="*/ 4763 h 9525"/>
                              <a:gd name="connsiteX136" fmla="*/ 8163 w 28575"/>
                              <a:gd name="connsiteY136" fmla="*/ 4763 h 9525"/>
                              <a:gd name="connsiteX137" fmla="*/ 8163 w 28575"/>
                              <a:gd name="connsiteY137" fmla="*/ 4763 h 9525"/>
                              <a:gd name="connsiteX138" fmla="*/ 8163 w 28575"/>
                              <a:gd name="connsiteY138" fmla="*/ 4763 h 9525"/>
                              <a:gd name="connsiteX139" fmla="*/ 8163 w 28575"/>
                              <a:gd name="connsiteY139" fmla="*/ 4763 h 9525"/>
                              <a:gd name="connsiteX140" fmla="*/ 8163 w 28575"/>
                              <a:gd name="connsiteY140" fmla="*/ 4763 h 9525"/>
                              <a:gd name="connsiteX141" fmla="*/ 8163 w 28575"/>
                              <a:gd name="connsiteY141" fmla="*/ 4763 h 9525"/>
                              <a:gd name="connsiteX142" fmla="*/ 8163 w 28575"/>
                              <a:gd name="connsiteY142" fmla="*/ 4763 h 9525"/>
                              <a:gd name="connsiteX143" fmla="*/ 8163 w 28575"/>
                              <a:gd name="connsiteY143" fmla="*/ 4763 h 9525"/>
                              <a:gd name="connsiteX144" fmla="*/ 8163 w 28575"/>
                              <a:gd name="connsiteY144" fmla="*/ 4763 h 9525"/>
                              <a:gd name="connsiteX145" fmla="*/ 8163 w 28575"/>
                              <a:gd name="connsiteY145" fmla="*/ 9525 h 9525"/>
                              <a:gd name="connsiteX146" fmla="*/ 8163 w 28575"/>
                              <a:gd name="connsiteY146" fmla="*/ 4763 h 9525"/>
                              <a:gd name="connsiteX147" fmla="*/ 8163 w 28575"/>
                              <a:gd name="connsiteY147" fmla="*/ 4763 h 9525"/>
                              <a:gd name="connsiteX148" fmla="*/ 8163 w 28575"/>
                              <a:gd name="connsiteY148" fmla="*/ 4763 h 9525"/>
                              <a:gd name="connsiteX149" fmla="*/ 9182 w 28575"/>
                              <a:gd name="connsiteY149" fmla="*/ 4763 h 9525"/>
                              <a:gd name="connsiteX150" fmla="*/ 9182 w 28575"/>
                              <a:gd name="connsiteY150" fmla="*/ 4763 h 9525"/>
                              <a:gd name="connsiteX151" fmla="*/ 9182 w 28575"/>
                              <a:gd name="connsiteY151" fmla="*/ 4763 h 9525"/>
                              <a:gd name="connsiteX152" fmla="*/ 9182 w 28575"/>
                              <a:gd name="connsiteY152" fmla="*/ 4763 h 9525"/>
                              <a:gd name="connsiteX153" fmla="*/ 9182 w 28575"/>
                              <a:gd name="connsiteY153" fmla="*/ 4763 h 9525"/>
                              <a:gd name="connsiteX154" fmla="*/ 9182 w 28575"/>
                              <a:gd name="connsiteY154" fmla="*/ 4763 h 9525"/>
                              <a:gd name="connsiteX155" fmla="*/ 9182 w 28575"/>
                              <a:gd name="connsiteY155" fmla="*/ 4763 h 9525"/>
                              <a:gd name="connsiteX156" fmla="*/ 9182 w 28575"/>
                              <a:gd name="connsiteY156" fmla="*/ 4763 h 9525"/>
                              <a:gd name="connsiteX157" fmla="*/ 9182 w 28575"/>
                              <a:gd name="connsiteY157" fmla="*/ 9525 h 9525"/>
                              <a:gd name="connsiteX158" fmla="*/ 9182 w 28575"/>
                              <a:gd name="connsiteY158" fmla="*/ 9525 h 9525"/>
                              <a:gd name="connsiteX159" fmla="*/ 9182 w 28575"/>
                              <a:gd name="connsiteY159" fmla="*/ 9525 h 9525"/>
                              <a:gd name="connsiteX160" fmla="*/ 9182 w 28575"/>
                              <a:gd name="connsiteY160" fmla="*/ 4763 h 9525"/>
                              <a:gd name="connsiteX161" fmla="*/ 9182 w 28575"/>
                              <a:gd name="connsiteY161" fmla="*/ 9525 h 9525"/>
                              <a:gd name="connsiteX162" fmla="*/ 9182 w 28575"/>
                              <a:gd name="connsiteY162" fmla="*/ 4763 h 9525"/>
                              <a:gd name="connsiteX163" fmla="*/ 9182 w 28575"/>
                              <a:gd name="connsiteY163" fmla="*/ 4763 h 9525"/>
                              <a:gd name="connsiteX164" fmla="*/ 9182 w 28575"/>
                              <a:gd name="connsiteY164" fmla="*/ 4763 h 9525"/>
                              <a:gd name="connsiteX165" fmla="*/ 9182 w 28575"/>
                              <a:gd name="connsiteY165" fmla="*/ 4763 h 9525"/>
                              <a:gd name="connsiteX166" fmla="*/ 9182 w 28575"/>
                              <a:gd name="connsiteY166" fmla="*/ 4763 h 9525"/>
                              <a:gd name="connsiteX167" fmla="*/ 10201 w 28575"/>
                              <a:gd name="connsiteY167" fmla="*/ 4763 h 9525"/>
                              <a:gd name="connsiteX168" fmla="*/ 10201 w 28575"/>
                              <a:gd name="connsiteY168" fmla="*/ 4763 h 9525"/>
                              <a:gd name="connsiteX169" fmla="*/ 10201 w 28575"/>
                              <a:gd name="connsiteY169" fmla="*/ 9525 h 9525"/>
                              <a:gd name="connsiteX170" fmla="*/ 10201 w 28575"/>
                              <a:gd name="connsiteY170" fmla="*/ 9525 h 9525"/>
                              <a:gd name="connsiteX171" fmla="*/ 10201 w 28575"/>
                              <a:gd name="connsiteY171" fmla="*/ 9525 h 9525"/>
                              <a:gd name="connsiteX172" fmla="*/ 10201 w 28575"/>
                              <a:gd name="connsiteY172" fmla="*/ 9525 h 9525"/>
                              <a:gd name="connsiteX173" fmla="*/ 10201 w 28575"/>
                              <a:gd name="connsiteY173" fmla="*/ 4763 h 9525"/>
                              <a:gd name="connsiteX174" fmla="*/ 10201 w 28575"/>
                              <a:gd name="connsiteY174" fmla="*/ 4763 h 9525"/>
                              <a:gd name="connsiteX175" fmla="*/ 10201 w 28575"/>
                              <a:gd name="connsiteY175" fmla="*/ 4763 h 9525"/>
                              <a:gd name="connsiteX176" fmla="*/ 10201 w 28575"/>
                              <a:gd name="connsiteY176" fmla="*/ 4763 h 9525"/>
                              <a:gd name="connsiteX177" fmla="*/ 10201 w 28575"/>
                              <a:gd name="connsiteY177" fmla="*/ 4763 h 9525"/>
                              <a:gd name="connsiteX178" fmla="*/ 10201 w 28575"/>
                              <a:gd name="connsiteY178" fmla="*/ 4763 h 9525"/>
                              <a:gd name="connsiteX179" fmla="*/ 10201 w 28575"/>
                              <a:gd name="connsiteY179" fmla="*/ 4763 h 9525"/>
                              <a:gd name="connsiteX180" fmla="*/ 10201 w 28575"/>
                              <a:gd name="connsiteY180" fmla="*/ 9525 h 9525"/>
                              <a:gd name="connsiteX181" fmla="*/ 10201 w 28575"/>
                              <a:gd name="connsiteY181" fmla="*/ 4763 h 9525"/>
                              <a:gd name="connsiteX182" fmla="*/ 10201 w 28575"/>
                              <a:gd name="connsiteY182" fmla="*/ 9525 h 9525"/>
                              <a:gd name="connsiteX183" fmla="*/ 10201 w 28575"/>
                              <a:gd name="connsiteY183" fmla="*/ 4763 h 9525"/>
                              <a:gd name="connsiteX184" fmla="*/ 10201 w 28575"/>
                              <a:gd name="connsiteY184" fmla="*/ 4763 h 9525"/>
                              <a:gd name="connsiteX185" fmla="*/ 11230 w 28575"/>
                              <a:gd name="connsiteY185" fmla="*/ 4763 h 9525"/>
                              <a:gd name="connsiteX186" fmla="*/ 11230 w 28575"/>
                              <a:gd name="connsiteY186" fmla="*/ 4763 h 9525"/>
                              <a:gd name="connsiteX187" fmla="*/ 11230 w 28575"/>
                              <a:gd name="connsiteY187" fmla="*/ 9525 h 9525"/>
                              <a:gd name="connsiteX188" fmla="*/ 11230 w 28575"/>
                              <a:gd name="connsiteY188" fmla="*/ 9525 h 9525"/>
                              <a:gd name="connsiteX189" fmla="*/ 11230 w 28575"/>
                              <a:gd name="connsiteY189" fmla="*/ 4763 h 9525"/>
                              <a:gd name="connsiteX190" fmla="*/ 11230 w 28575"/>
                              <a:gd name="connsiteY190" fmla="*/ 4763 h 9525"/>
                              <a:gd name="connsiteX191" fmla="*/ 11230 w 28575"/>
                              <a:gd name="connsiteY191" fmla="*/ 4763 h 9525"/>
                              <a:gd name="connsiteX192" fmla="*/ 11230 w 28575"/>
                              <a:gd name="connsiteY192" fmla="*/ 4763 h 9525"/>
                              <a:gd name="connsiteX193" fmla="*/ 11230 w 28575"/>
                              <a:gd name="connsiteY193" fmla="*/ 4763 h 9525"/>
                              <a:gd name="connsiteX194" fmla="*/ 11230 w 28575"/>
                              <a:gd name="connsiteY194" fmla="*/ 4763 h 9525"/>
                              <a:gd name="connsiteX195" fmla="*/ 11230 w 28575"/>
                              <a:gd name="connsiteY195" fmla="*/ 4763 h 9525"/>
                              <a:gd name="connsiteX196" fmla="*/ 11230 w 28575"/>
                              <a:gd name="connsiteY196" fmla="*/ 4763 h 9525"/>
                              <a:gd name="connsiteX197" fmla="*/ 11230 w 28575"/>
                              <a:gd name="connsiteY197" fmla="*/ 4763 h 9525"/>
                              <a:gd name="connsiteX198" fmla="*/ 11230 w 28575"/>
                              <a:gd name="connsiteY198" fmla="*/ 4763 h 9525"/>
                              <a:gd name="connsiteX199" fmla="*/ 11230 w 28575"/>
                              <a:gd name="connsiteY199" fmla="*/ 4763 h 9525"/>
                              <a:gd name="connsiteX200" fmla="*/ 11230 w 28575"/>
                              <a:gd name="connsiteY200" fmla="*/ 4763 h 9525"/>
                              <a:gd name="connsiteX201" fmla="*/ 11230 w 28575"/>
                              <a:gd name="connsiteY201" fmla="*/ 4763 h 9525"/>
                              <a:gd name="connsiteX202" fmla="*/ 11230 w 28575"/>
                              <a:gd name="connsiteY202" fmla="*/ 4763 h 9525"/>
                              <a:gd name="connsiteX203" fmla="*/ 11230 w 28575"/>
                              <a:gd name="connsiteY203" fmla="*/ 4763 h 9525"/>
                              <a:gd name="connsiteX204" fmla="*/ 11230 w 28575"/>
                              <a:gd name="connsiteY204" fmla="*/ 4763 h 9525"/>
                              <a:gd name="connsiteX205" fmla="*/ 12249 w 28575"/>
                              <a:gd name="connsiteY205" fmla="*/ 4763 h 9525"/>
                              <a:gd name="connsiteX206" fmla="*/ 12249 w 28575"/>
                              <a:gd name="connsiteY206" fmla="*/ 4763 h 9525"/>
                              <a:gd name="connsiteX207" fmla="*/ 12249 w 28575"/>
                              <a:gd name="connsiteY207" fmla="*/ 4763 h 9525"/>
                              <a:gd name="connsiteX208" fmla="*/ 12249 w 28575"/>
                              <a:gd name="connsiteY208" fmla="*/ 4763 h 9525"/>
                              <a:gd name="connsiteX209" fmla="*/ 12249 w 28575"/>
                              <a:gd name="connsiteY209" fmla="*/ 4763 h 9525"/>
                              <a:gd name="connsiteX210" fmla="*/ 12249 w 28575"/>
                              <a:gd name="connsiteY210" fmla="*/ 4763 h 9525"/>
                              <a:gd name="connsiteX211" fmla="*/ 12249 w 28575"/>
                              <a:gd name="connsiteY211" fmla="*/ 4763 h 9525"/>
                              <a:gd name="connsiteX212" fmla="*/ 12249 w 28575"/>
                              <a:gd name="connsiteY212" fmla="*/ 4763 h 9525"/>
                              <a:gd name="connsiteX213" fmla="*/ 12249 w 28575"/>
                              <a:gd name="connsiteY213" fmla="*/ 4763 h 9525"/>
                              <a:gd name="connsiteX214" fmla="*/ 12249 w 28575"/>
                              <a:gd name="connsiteY214" fmla="*/ 4763 h 9525"/>
                              <a:gd name="connsiteX215" fmla="*/ 12249 w 28575"/>
                              <a:gd name="connsiteY215" fmla="*/ 4763 h 9525"/>
                              <a:gd name="connsiteX216" fmla="*/ 12249 w 28575"/>
                              <a:gd name="connsiteY216" fmla="*/ 4763 h 9525"/>
                              <a:gd name="connsiteX217" fmla="*/ 12249 w 28575"/>
                              <a:gd name="connsiteY217" fmla="*/ 4763 h 9525"/>
                              <a:gd name="connsiteX218" fmla="*/ 12249 w 28575"/>
                              <a:gd name="connsiteY218" fmla="*/ 4763 h 9525"/>
                              <a:gd name="connsiteX219" fmla="*/ 12249 w 28575"/>
                              <a:gd name="connsiteY219" fmla="*/ 4763 h 9525"/>
                              <a:gd name="connsiteX220" fmla="*/ 12249 w 28575"/>
                              <a:gd name="connsiteY220" fmla="*/ 9525 h 9525"/>
                              <a:gd name="connsiteX221" fmla="*/ 12249 w 28575"/>
                              <a:gd name="connsiteY221" fmla="*/ 4763 h 9525"/>
                              <a:gd name="connsiteX222" fmla="*/ 12249 w 28575"/>
                              <a:gd name="connsiteY222" fmla="*/ 4763 h 9525"/>
                              <a:gd name="connsiteX223" fmla="*/ 13268 w 28575"/>
                              <a:gd name="connsiteY223" fmla="*/ 4763 h 9525"/>
                              <a:gd name="connsiteX224" fmla="*/ 13268 w 28575"/>
                              <a:gd name="connsiteY224" fmla="*/ 4763 h 9525"/>
                              <a:gd name="connsiteX225" fmla="*/ 13268 w 28575"/>
                              <a:gd name="connsiteY225" fmla="*/ 4763 h 9525"/>
                              <a:gd name="connsiteX226" fmla="*/ 13268 w 28575"/>
                              <a:gd name="connsiteY226" fmla="*/ 4763 h 9525"/>
                              <a:gd name="connsiteX227" fmla="*/ 13268 w 28575"/>
                              <a:gd name="connsiteY227" fmla="*/ 4763 h 9525"/>
                              <a:gd name="connsiteX228" fmla="*/ 13268 w 28575"/>
                              <a:gd name="connsiteY228" fmla="*/ 4763 h 9525"/>
                              <a:gd name="connsiteX229" fmla="*/ 13268 w 28575"/>
                              <a:gd name="connsiteY229" fmla="*/ 4763 h 9525"/>
                              <a:gd name="connsiteX230" fmla="*/ 13268 w 28575"/>
                              <a:gd name="connsiteY230" fmla="*/ 4763 h 9525"/>
                              <a:gd name="connsiteX231" fmla="*/ 13268 w 28575"/>
                              <a:gd name="connsiteY231" fmla="*/ 4763 h 9525"/>
                              <a:gd name="connsiteX232" fmla="*/ 13268 w 28575"/>
                              <a:gd name="connsiteY232" fmla="*/ 4763 h 9525"/>
                              <a:gd name="connsiteX233" fmla="*/ 13268 w 28575"/>
                              <a:gd name="connsiteY233" fmla="*/ 4763 h 9525"/>
                              <a:gd name="connsiteX234" fmla="*/ 13268 w 28575"/>
                              <a:gd name="connsiteY234" fmla="*/ 4763 h 9525"/>
                              <a:gd name="connsiteX235" fmla="*/ 13268 w 28575"/>
                              <a:gd name="connsiteY235" fmla="*/ 4763 h 9525"/>
                              <a:gd name="connsiteX236" fmla="*/ 13268 w 28575"/>
                              <a:gd name="connsiteY236" fmla="*/ 4763 h 9525"/>
                              <a:gd name="connsiteX237" fmla="*/ 13268 w 28575"/>
                              <a:gd name="connsiteY237" fmla="*/ 4763 h 9525"/>
                              <a:gd name="connsiteX238" fmla="*/ 13268 w 28575"/>
                              <a:gd name="connsiteY238" fmla="*/ 4763 h 9525"/>
                              <a:gd name="connsiteX239" fmla="*/ 13268 w 28575"/>
                              <a:gd name="connsiteY239" fmla="*/ 4763 h 9525"/>
                              <a:gd name="connsiteX240" fmla="*/ 13268 w 28575"/>
                              <a:gd name="connsiteY240" fmla="*/ 4763 h 9525"/>
                              <a:gd name="connsiteX241" fmla="*/ 13268 w 28575"/>
                              <a:gd name="connsiteY241" fmla="*/ 4763 h 9525"/>
                              <a:gd name="connsiteX242" fmla="*/ 13268 w 28575"/>
                              <a:gd name="connsiteY242" fmla="*/ 4763 h 9525"/>
                              <a:gd name="connsiteX243" fmla="*/ 13268 w 28575"/>
                              <a:gd name="connsiteY243" fmla="*/ 4763 h 9525"/>
                              <a:gd name="connsiteX244" fmla="*/ 13268 w 28575"/>
                              <a:gd name="connsiteY244" fmla="*/ 4763 h 9525"/>
                              <a:gd name="connsiteX245" fmla="*/ 13268 w 28575"/>
                              <a:gd name="connsiteY245" fmla="*/ 4763 h 9525"/>
                              <a:gd name="connsiteX246" fmla="*/ 13268 w 28575"/>
                              <a:gd name="connsiteY246" fmla="*/ 4763 h 9525"/>
                              <a:gd name="connsiteX247" fmla="*/ 14288 w 28575"/>
                              <a:gd name="connsiteY247" fmla="*/ 4763 h 9525"/>
                              <a:gd name="connsiteX248" fmla="*/ 14288 w 28575"/>
                              <a:gd name="connsiteY248" fmla="*/ 4763 h 9525"/>
                              <a:gd name="connsiteX249" fmla="*/ 14288 w 28575"/>
                              <a:gd name="connsiteY249" fmla="*/ 4763 h 9525"/>
                              <a:gd name="connsiteX250" fmla="*/ 14288 w 28575"/>
                              <a:gd name="connsiteY250" fmla="*/ 4763 h 9525"/>
                              <a:gd name="connsiteX251" fmla="*/ 14288 w 28575"/>
                              <a:gd name="connsiteY251" fmla="*/ 9525 h 9525"/>
                              <a:gd name="connsiteX252" fmla="*/ 14288 w 28575"/>
                              <a:gd name="connsiteY252" fmla="*/ 4763 h 9525"/>
                              <a:gd name="connsiteX253" fmla="*/ 14288 w 28575"/>
                              <a:gd name="connsiteY253" fmla="*/ 4763 h 9525"/>
                              <a:gd name="connsiteX254" fmla="*/ 14288 w 28575"/>
                              <a:gd name="connsiteY254" fmla="*/ 4763 h 9525"/>
                              <a:gd name="connsiteX255" fmla="*/ 14288 w 28575"/>
                              <a:gd name="connsiteY255" fmla="*/ 4763 h 9525"/>
                              <a:gd name="connsiteX256" fmla="*/ 14288 w 28575"/>
                              <a:gd name="connsiteY256" fmla="*/ 4763 h 9525"/>
                              <a:gd name="connsiteX257" fmla="*/ 14288 w 28575"/>
                              <a:gd name="connsiteY257" fmla="*/ 9525 h 9525"/>
                              <a:gd name="connsiteX258" fmla="*/ 14288 w 28575"/>
                              <a:gd name="connsiteY258" fmla="*/ 9525 h 9525"/>
                              <a:gd name="connsiteX259" fmla="*/ 14288 w 28575"/>
                              <a:gd name="connsiteY259" fmla="*/ 9525 h 9525"/>
                              <a:gd name="connsiteX260" fmla="*/ 14288 w 28575"/>
                              <a:gd name="connsiteY260" fmla="*/ 4763 h 9525"/>
                              <a:gd name="connsiteX261" fmla="*/ 14288 w 28575"/>
                              <a:gd name="connsiteY261" fmla="*/ 4763 h 9525"/>
                              <a:gd name="connsiteX262" fmla="*/ 14288 w 28575"/>
                              <a:gd name="connsiteY262" fmla="*/ 4763 h 9525"/>
                              <a:gd name="connsiteX263" fmla="*/ 14288 w 28575"/>
                              <a:gd name="connsiteY263" fmla="*/ 4763 h 9525"/>
                              <a:gd name="connsiteX264" fmla="*/ 14288 w 28575"/>
                              <a:gd name="connsiteY264" fmla="*/ 4763 h 9525"/>
                              <a:gd name="connsiteX265" fmla="*/ 15307 w 28575"/>
                              <a:gd name="connsiteY265" fmla="*/ 4763 h 9525"/>
                              <a:gd name="connsiteX266" fmla="*/ 15307 w 28575"/>
                              <a:gd name="connsiteY266" fmla="*/ 4763 h 9525"/>
                              <a:gd name="connsiteX267" fmla="*/ 15307 w 28575"/>
                              <a:gd name="connsiteY267" fmla="*/ 4763 h 9525"/>
                              <a:gd name="connsiteX268" fmla="*/ 15307 w 28575"/>
                              <a:gd name="connsiteY268" fmla="*/ 4763 h 9525"/>
                              <a:gd name="connsiteX269" fmla="*/ 15307 w 28575"/>
                              <a:gd name="connsiteY269" fmla="*/ 4763 h 9525"/>
                              <a:gd name="connsiteX270" fmla="*/ 15307 w 28575"/>
                              <a:gd name="connsiteY270" fmla="*/ 4763 h 9525"/>
                              <a:gd name="connsiteX271" fmla="*/ 15307 w 28575"/>
                              <a:gd name="connsiteY271" fmla="*/ 4763 h 9525"/>
                              <a:gd name="connsiteX272" fmla="*/ 15307 w 28575"/>
                              <a:gd name="connsiteY272" fmla="*/ 4763 h 9525"/>
                              <a:gd name="connsiteX273" fmla="*/ 15307 w 28575"/>
                              <a:gd name="connsiteY273" fmla="*/ 4763 h 9525"/>
                              <a:gd name="connsiteX274" fmla="*/ 15307 w 28575"/>
                              <a:gd name="connsiteY274" fmla="*/ 4763 h 9525"/>
                              <a:gd name="connsiteX275" fmla="*/ 15307 w 28575"/>
                              <a:gd name="connsiteY275" fmla="*/ 9525 h 9525"/>
                              <a:gd name="connsiteX276" fmla="*/ 15307 w 28575"/>
                              <a:gd name="connsiteY276" fmla="*/ 9525 h 9525"/>
                              <a:gd name="connsiteX277" fmla="*/ 15307 w 28575"/>
                              <a:gd name="connsiteY277" fmla="*/ 9525 h 9525"/>
                              <a:gd name="connsiteX278" fmla="*/ 15307 w 28575"/>
                              <a:gd name="connsiteY278" fmla="*/ 4763 h 9525"/>
                              <a:gd name="connsiteX279" fmla="*/ 15307 w 28575"/>
                              <a:gd name="connsiteY279" fmla="*/ 4763 h 9525"/>
                              <a:gd name="connsiteX280" fmla="*/ 15307 w 28575"/>
                              <a:gd name="connsiteY280" fmla="*/ 4763 h 9525"/>
                              <a:gd name="connsiteX281" fmla="*/ 15307 w 28575"/>
                              <a:gd name="connsiteY281" fmla="*/ 4763 h 9525"/>
                              <a:gd name="connsiteX282" fmla="*/ 15307 w 28575"/>
                              <a:gd name="connsiteY282" fmla="*/ 4763 h 9525"/>
                              <a:gd name="connsiteX283" fmla="*/ 15307 w 28575"/>
                              <a:gd name="connsiteY283" fmla="*/ 4763 h 9525"/>
                              <a:gd name="connsiteX284" fmla="*/ 15307 w 28575"/>
                              <a:gd name="connsiteY284" fmla="*/ 4763 h 9525"/>
                              <a:gd name="connsiteX285" fmla="*/ 16326 w 28575"/>
                              <a:gd name="connsiteY285" fmla="*/ 4763 h 9525"/>
                              <a:gd name="connsiteX286" fmla="*/ 16326 w 28575"/>
                              <a:gd name="connsiteY286" fmla="*/ 4763 h 9525"/>
                              <a:gd name="connsiteX287" fmla="*/ 16326 w 28575"/>
                              <a:gd name="connsiteY287" fmla="*/ 4763 h 9525"/>
                              <a:gd name="connsiteX288" fmla="*/ 16326 w 28575"/>
                              <a:gd name="connsiteY288" fmla="*/ 4763 h 9525"/>
                              <a:gd name="connsiteX289" fmla="*/ 16326 w 28575"/>
                              <a:gd name="connsiteY289" fmla="*/ 0 h 9525"/>
                              <a:gd name="connsiteX290" fmla="*/ 16326 w 28575"/>
                              <a:gd name="connsiteY290" fmla="*/ 4763 h 9525"/>
                              <a:gd name="connsiteX291" fmla="*/ 16326 w 28575"/>
                              <a:gd name="connsiteY291" fmla="*/ 4763 h 9525"/>
                              <a:gd name="connsiteX292" fmla="*/ 16326 w 28575"/>
                              <a:gd name="connsiteY292" fmla="*/ 4763 h 9525"/>
                              <a:gd name="connsiteX293" fmla="*/ 16326 w 28575"/>
                              <a:gd name="connsiteY293" fmla="*/ 4763 h 9525"/>
                              <a:gd name="connsiteX294" fmla="*/ 16326 w 28575"/>
                              <a:gd name="connsiteY294" fmla="*/ 4763 h 9525"/>
                              <a:gd name="connsiteX295" fmla="*/ 16326 w 28575"/>
                              <a:gd name="connsiteY295" fmla="*/ 4763 h 9525"/>
                              <a:gd name="connsiteX296" fmla="*/ 16326 w 28575"/>
                              <a:gd name="connsiteY296" fmla="*/ 4763 h 9525"/>
                              <a:gd name="connsiteX297" fmla="*/ 16326 w 28575"/>
                              <a:gd name="connsiteY297" fmla="*/ 4763 h 9525"/>
                              <a:gd name="connsiteX298" fmla="*/ 16326 w 28575"/>
                              <a:gd name="connsiteY298" fmla="*/ 4763 h 9525"/>
                              <a:gd name="connsiteX299" fmla="*/ 16326 w 28575"/>
                              <a:gd name="connsiteY299" fmla="*/ 4763 h 9525"/>
                              <a:gd name="connsiteX300" fmla="*/ 16326 w 28575"/>
                              <a:gd name="connsiteY300" fmla="*/ 4763 h 9525"/>
                              <a:gd name="connsiteX301" fmla="*/ 16326 w 28575"/>
                              <a:gd name="connsiteY301" fmla="*/ 4763 h 9525"/>
                              <a:gd name="connsiteX302" fmla="*/ 16326 w 28575"/>
                              <a:gd name="connsiteY302" fmla="*/ 4763 h 9525"/>
                              <a:gd name="connsiteX303" fmla="*/ 17345 w 28575"/>
                              <a:gd name="connsiteY303" fmla="*/ 4763 h 9525"/>
                              <a:gd name="connsiteX304" fmla="*/ 17345 w 28575"/>
                              <a:gd name="connsiteY304" fmla="*/ 4763 h 9525"/>
                              <a:gd name="connsiteX305" fmla="*/ 17345 w 28575"/>
                              <a:gd name="connsiteY305" fmla="*/ 4763 h 9525"/>
                              <a:gd name="connsiteX306" fmla="*/ 17345 w 28575"/>
                              <a:gd name="connsiteY306" fmla="*/ 4763 h 9525"/>
                              <a:gd name="connsiteX307" fmla="*/ 17345 w 28575"/>
                              <a:gd name="connsiteY307" fmla="*/ 9525 h 9525"/>
                              <a:gd name="connsiteX308" fmla="*/ 17345 w 28575"/>
                              <a:gd name="connsiteY308" fmla="*/ 9525 h 9525"/>
                              <a:gd name="connsiteX309" fmla="*/ 17345 w 28575"/>
                              <a:gd name="connsiteY309" fmla="*/ 4763 h 9525"/>
                              <a:gd name="connsiteX310" fmla="*/ 17345 w 28575"/>
                              <a:gd name="connsiteY310" fmla="*/ 4763 h 9525"/>
                              <a:gd name="connsiteX311" fmla="*/ 17345 w 28575"/>
                              <a:gd name="connsiteY311" fmla="*/ 4763 h 9525"/>
                              <a:gd name="connsiteX312" fmla="*/ 17345 w 28575"/>
                              <a:gd name="connsiteY312" fmla="*/ 4763 h 9525"/>
                              <a:gd name="connsiteX313" fmla="*/ 17345 w 28575"/>
                              <a:gd name="connsiteY313" fmla="*/ 9525 h 9525"/>
                              <a:gd name="connsiteX314" fmla="*/ 17345 w 28575"/>
                              <a:gd name="connsiteY314" fmla="*/ 9525 h 9525"/>
                              <a:gd name="connsiteX315" fmla="*/ 17345 w 28575"/>
                              <a:gd name="connsiteY315" fmla="*/ 9525 h 9525"/>
                              <a:gd name="connsiteX316" fmla="*/ 17345 w 28575"/>
                              <a:gd name="connsiteY316" fmla="*/ 9525 h 9525"/>
                              <a:gd name="connsiteX317" fmla="*/ 17345 w 28575"/>
                              <a:gd name="connsiteY317" fmla="*/ 4763 h 9525"/>
                              <a:gd name="connsiteX318" fmla="*/ 17345 w 28575"/>
                              <a:gd name="connsiteY318" fmla="*/ 4763 h 9525"/>
                              <a:gd name="connsiteX319" fmla="*/ 17345 w 28575"/>
                              <a:gd name="connsiteY319" fmla="*/ 4763 h 9525"/>
                              <a:gd name="connsiteX320" fmla="*/ 17345 w 28575"/>
                              <a:gd name="connsiteY320" fmla="*/ 4763 h 9525"/>
                              <a:gd name="connsiteX321" fmla="*/ 18374 w 28575"/>
                              <a:gd name="connsiteY321" fmla="*/ 4763 h 9525"/>
                              <a:gd name="connsiteX322" fmla="*/ 18374 w 28575"/>
                              <a:gd name="connsiteY322" fmla="*/ 4763 h 9525"/>
                              <a:gd name="connsiteX323" fmla="*/ 18374 w 28575"/>
                              <a:gd name="connsiteY323" fmla="*/ 9525 h 9525"/>
                              <a:gd name="connsiteX324" fmla="*/ 18374 w 28575"/>
                              <a:gd name="connsiteY324" fmla="*/ 9525 h 9525"/>
                              <a:gd name="connsiteX325" fmla="*/ 18374 w 28575"/>
                              <a:gd name="connsiteY325" fmla="*/ 9525 h 9525"/>
                              <a:gd name="connsiteX326" fmla="*/ 18374 w 28575"/>
                              <a:gd name="connsiteY326" fmla="*/ 4763 h 9525"/>
                              <a:gd name="connsiteX327" fmla="*/ 18374 w 28575"/>
                              <a:gd name="connsiteY327" fmla="*/ 4763 h 9525"/>
                              <a:gd name="connsiteX328" fmla="*/ 18374 w 28575"/>
                              <a:gd name="connsiteY328" fmla="*/ 4763 h 9525"/>
                              <a:gd name="connsiteX329" fmla="*/ 18374 w 28575"/>
                              <a:gd name="connsiteY329" fmla="*/ 4763 h 9525"/>
                              <a:gd name="connsiteX330" fmla="*/ 18374 w 28575"/>
                              <a:gd name="connsiteY330" fmla="*/ 4763 h 9525"/>
                              <a:gd name="connsiteX331" fmla="*/ 18374 w 28575"/>
                              <a:gd name="connsiteY331" fmla="*/ 4763 h 9525"/>
                              <a:gd name="connsiteX332" fmla="*/ 18374 w 28575"/>
                              <a:gd name="connsiteY332" fmla="*/ 4763 h 9525"/>
                              <a:gd name="connsiteX333" fmla="*/ 18374 w 28575"/>
                              <a:gd name="connsiteY333" fmla="*/ 4763 h 9525"/>
                              <a:gd name="connsiteX334" fmla="*/ 18374 w 28575"/>
                              <a:gd name="connsiteY334" fmla="*/ 4763 h 9525"/>
                              <a:gd name="connsiteX335" fmla="*/ 18374 w 28575"/>
                              <a:gd name="connsiteY335" fmla="*/ 4763 h 9525"/>
                              <a:gd name="connsiteX336" fmla="*/ 18374 w 28575"/>
                              <a:gd name="connsiteY336" fmla="*/ 9525 h 9525"/>
                              <a:gd name="connsiteX337" fmla="*/ 18374 w 28575"/>
                              <a:gd name="connsiteY337" fmla="*/ 9525 h 9525"/>
                              <a:gd name="connsiteX338" fmla="*/ 18374 w 28575"/>
                              <a:gd name="connsiteY338" fmla="*/ 9525 h 9525"/>
                              <a:gd name="connsiteX339" fmla="*/ 19393 w 28575"/>
                              <a:gd name="connsiteY339" fmla="*/ 9525 h 9525"/>
                              <a:gd name="connsiteX340" fmla="*/ 19393 w 28575"/>
                              <a:gd name="connsiteY340" fmla="*/ 9525 h 9525"/>
                              <a:gd name="connsiteX341" fmla="*/ 19393 w 28575"/>
                              <a:gd name="connsiteY341" fmla="*/ 9525 h 9525"/>
                              <a:gd name="connsiteX342" fmla="*/ 19393 w 28575"/>
                              <a:gd name="connsiteY342" fmla="*/ 9525 h 9525"/>
                              <a:gd name="connsiteX343" fmla="*/ 19393 w 28575"/>
                              <a:gd name="connsiteY343" fmla="*/ 9525 h 9525"/>
                              <a:gd name="connsiteX344" fmla="*/ 19393 w 28575"/>
                              <a:gd name="connsiteY344" fmla="*/ 9525 h 9525"/>
                              <a:gd name="connsiteX345" fmla="*/ 19393 w 28575"/>
                              <a:gd name="connsiteY345" fmla="*/ 4763 h 9525"/>
                              <a:gd name="connsiteX346" fmla="*/ 19393 w 28575"/>
                              <a:gd name="connsiteY346" fmla="*/ 4763 h 9525"/>
                              <a:gd name="connsiteX347" fmla="*/ 19393 w 28575"/>
                              <a:gd name="connsiteY347" fmla="*/ 4763 h 9525"/>
                              <a:gd name="connsiteX348" fmla="*/ 19393 w 28575"/>
                              <a:gd name="connsiteY348" fmla="*/ 4763 h 9525"/>
                              <a:gd name="connsiteX349" fmla="*/ 19393 w 28575"/>
                              <a:gd name="connsiteY349" fmla="*/ 9525 h 9525"/>
                              <a:gd name="connsiteX350" fmla="*/ 19393 w 28575"/>
                              <a:gd name="connsiteY350" fmla="*/ 9525 h 9525"/>
                              <a:gd name="connsiteX351" fmla="*/ 19393 w 28575"/>
                              <a:gd name="connsiteY351" fmla="*/ 9525 h 9525"/>
                              <a:gd name="connsiteX352" fmla="*/ 19393 w 28575"/>
                              <a:gd name="connsiteY352" fmla="*/ 9525 h 9525"/>
                              <a:gd name="connsiteX353" fmla="*/ 19393 w 28575"/>
                              <a:gd name="connsiteY353" fmla="*/ 4763 h 9525"/>
                              <a:gd name="connsiteX354" fmla="*/ 19393 w 28575"/>
                              <a:gd name="connsiteY354" fmla="*/ 4763 h 9525"/>
                              <a:gd name="connsiteX355" fmla="*/ 19393 w 28575"/>
                              <a:gd name="connsiteY355" fmla="*/ 4763 h 9525"/>
                              <a:gd name="connsiteX356" fmla="*/ 19393 w 28575"/>
                              <a:gd name="connsiteY356" fmla="*/ 4763 h 9525"/>
                              <a:gd name="connsiteX357" fmla="*/ 19393 w 28575"/>
                              <a:gd name="connsiteY357" fmla="*/ 9525 h 9525"/>
                              <a:gd name="connsiteX358" fmla="*/ 19393 w 28575"/>
                              <a:gd name="connsiteY358" fmla="*/ 4763 h 9525"/>
                              <a:gd name="connsiteX359" fmla="*/ 20412 w 28575"/>
                              <a:gd name="connsiteY359" fmla="*/ 4763 h 9525"/>
                              <a:gd name="connsiteX360" fmla="*/ 20412 w 28575"/>
                              <a:gd name="connsiteY360" fmla="*/ 9525 h 9525"/>
                              <a:gd name="connsiteX361" fmla="*/ 20412 w 28575"/>
                              <a:gd name="connsiteY361" fmla="*/ 4763 h 9525"/>
                              <a:gd name="connsiteX362" fmla="*/ 20412 w 28575"/>
                              <a:gd name="connsiteY362" fmla="*/ 4763 h 9525"/>
                              <a:gd name="connsiteX363" fmla="*/ 20412 w 28575"/>
                              <a:gd name="connsiteY363" fmla="*/ 4763 h 9525"/>
                              <a:gd name="connsiteX364" fmla="*/ 20412 w 28575"/>
                              <a:gd name="connsiteY364" fmla="*/ 9525 h 9525"/>
                              <a:gd name="connsiteX365" fmla="*/ 20412 w 28575"/>
                              <a:gd name="connsiteY365" fmla="*/ 4763 h 9525"/>
                              <a:gd name="connsiteX366" fmla="*/ 20412 w 28575"/>
                              <a:gd name="connsiteY366" fmla="*/ 9525 h 9525"/>
                              <a:gd name="connsiteX367" fmla="*/ 20412 w 28575"/>
                              <a:gd name="connsiteY367" fmla="*/ 9525 h 9525"/>
                              <a:gd name="connsiteX368" fmla="*/ 20412 w 28575"/>
                              <a:gd name="connsiteY368" fmla="*/ 4763 h 9525"/>
                              <a:gd name="connsiteX369" fmla="*/ 20412 w 28575"/>
                              <a:gd name="connsiteY369" fmla="*/ 4763 h 9525"/>
                              <a:gd name="connsiteX370" fmla="*/ 20412 w 28575"/>
                              <a:gd name="connsiteY370" fmla="*/ 4763 h 9525"/>
                              <a:gd name="connsiteX371" fmla="*/ 20412 w 28575"/>
                              <a:gd name="connsiteY371" fmla="*/ 4763 h 9525"/>
                              <a:gd name="connsiteX372" fmla="*/ 20412 w 28575"/>
                              <a:gd name="connsiteY372" fmla="*/ 9525 h 9525"/>
                              <a:gd name="connsiteX373" fmla="*/ 20412 w 28575"/>
                              <a:gd name="connsiteY373" fmla="*/ 4763 h 9525"/>
                              <a:gd name="connsiteX374" fmla="*/ 20412 w 28575"/>
                              <a:gd name="connsiteY374" fmla="*/ 9525 h 9525"/>
                              <a:gd name="connsiteX375" fmla="*/ 20412 w 28575"/>
                              <a:gd name="connsiteY375" fmla="*/ 4763 h 9525"/>
                              <a:gd name="connsiteX376" fmla="*/ 20412 w 28575"/>
                              <a:gd name="connsiteY376" fmla="*/ 9525 h 9525"/>
                              <a:gd name="connsiteX377" fmla="*/ 21431 w 28575"/>
                              <a:gd name="connsiteY377" fmla="*/ 9525 h 9525"/>
                              <a:gd name="connsiteX378" fmla="*/ 21431 w 28575"/>
                              <a:gd name="connsiteY378" fmla="*/ 9525 h 9525"/>
                              <a:gd name="connsiteX379" fmla="*/ 21431 w 28575"/>
                              <a:gd name="connsiteY379" fmla="*/ 9525 h 9525"/>
                              <a:gd name="connsiteX380" fmla="*/ 21431 w 28575"/>
                              <a:gd name="connsiteY380" fmla="*/ 9525 h 9525"/>
                              <a:gd name="connsiteX381" fmla="*/ 21431 w 28575"/>
                              <a:gd name="connsiteY381" fmla="*/ 4763 h 9525"/>
                              <a:gd name="connsiteX382" fmla="*/ 21431 w 28575"/>
                              <a:gd name="connsiteY382" fmla="*/ 4763 h 9525"/>
                              <a:gd name="connsiteX383" fmla="*/ 21431 w 28575"/>
                              <a:gd name="connsiteY383" fmla="*/ 4763 h 9525"/>
                              <a:gd name="connsiteX384" fmla="*/ 21431 w 28575"/>
                              <a:gd name="connsiteY384" fmla="*/ 4763 h 9525"/>
                              <a:gd name="connsiteX385" fmla="*/ 21431 w 28575"/>
                              <a:gd name="connsiteY385" fmla="*/ 9525 h 9525"/>
                              <a:gd name="connsiteX386" fmla="*/ 21431 w 28575"/>
                              <a:gd name="connsiteY386" fmla="*/ 9525 h 9525"/>
                              <a:gd name="connsiteX387" fmla="*/ 21431 w 28575"/>
                              <a:gd name="connsiteY387" fmla="*/ 9525 h 9525"/>
                              <a:gd name="connsiteX388" fmla="*/ 21431 w 28575"/>
                              <a:gd name="connsiteY388" fmla="*/ 4763 h 9525"/>
                              <a:gd name="connsiteX389" fmla="*/ 21431 w 28575"/>
                              <a:gd name="connsiteY389" fmla="*/ 4763 h 9525"/>
                              <a:gd name="connsiteX390" fmla="*/ 21431 w 28575"/>
                              <a:gd name="connsiteY390" fmla="*/ 4763 h 9525"/>
                              <a:gd name="connsiteX391" fmla="*/ 21431 w 28575"/>
                              <a:gd name="connsiteY391" fmla="*/ 4763 h 9525"/>
                              <a:gd name="connsiteX392" fmla="*/ 21431 w 28575"/>
                              <a:gd name="connsiteY392" fmla="*/ 4763 h 9525"/>
                              <a:gd name="connsiteX393" fmla="*/ 21431 w 28575"/>
                              <a:gd name="connsiteY393" fmla="*/ 4763 h 9525"/>
                              <a:gd name="connsiteX394" fmla="*/ 21431 w 28575"/>
                              <a:gd name="connsiteY394" fmla="*/ 9525 h 9525"/>
                              <a:gd name="connsiteX395" fmla="*/ 22450 w 28575"/>
                              <a:gd name="connsiteY395" fmla="*/ 9525 h 9525"/>
                              <a:gd name="connsiteX396" fmla="*/ 22450 w 28575"/>
                              <a:gd name="connsiteY396" fmla="*/ 9525 h 9525"/>
                              <a:gd name="connsiteX397" fmla="*/ 22450 w 28575"/>
                              <a:gd name="connsiteY397" fmla="*/ 9525 h 9525"/>
                              <a:gd name="connsiteX398" fmla="*/ 22450 w 28575"/>
                              <a:gd name="connsiteY398" fmla="*/ 9525 h 9525"/>
                              <a:gd name="connsiteX399" fmla="*/ 22450 w 28575"/>
                              <a:gd name="connsiteY399" fmla="*/ 9525 h 9525"/>
                              <a:gd name="connsiteX400" fmla="*/ 22450 w 28575"/>
                              <a:gd name="connsiteY400" fmla="*/ 4763 h 9525"/>
                              <a:gd name="connsiteX401" fmla="*/ 22450 w 28575"/>
                              <a:gd name="connsiteY401" fmla="*/ 4763 h 9525"/>
                              <a:gd name="connsiteX402" fmla="*/ 22450 w 28575"/>
                              <a:gd name="connsiteY402" fmla="*/ 4763 h 9525"/>
                              <a:gd name="connsiteX403" fmla="*/ 22450 w 28575"/>
                              <a:gd name="connsiteY403" fmla="*/ 4763 h 9525"/>
                              <a:gd name="connsiteX404" fmla="*/ 22450 w 28575"/>
                              <a:gd name="connsiteY404" fmla="*/ 4763 h 9525"/>
                              <a:gd name="connsiteX405" fmla="*/ 22450 w 28575"/>
                              <a:gd name="connsiteY405" fmla="*/ 4763 h 9525"/>
                              <a:gd name="connsiteX406" fmla="*/ 22450 w 28575"/>
                              <a:gd name="connsiteY406" fmla="*/ 4763 h 9525"/>
                              <a:gd name="connsiteX407" fmla="*/ 22450 w 28575"/>
                              <a:gd name="connsiteY407" fmla="*/ 4763 h 9525"/>
                              <a:gd name="connsiteX408" fmla="*/ 22450 w 28575"/>
                              <a:gd name="connsiteY408" fmla="*/ 4763 h 9525"/>
                              <a:gd name="connsiteX409" fmla="*/ 22450 w 28575"/>
                              <a:gd name="connsiteY409" fmla="*/ 4763 h 9525"/>
                              <a:gd name="connsiteX410" fmla="*/ 22450 w 28575"/>
                              <a:gd name="connsiteY410" fmla="*/ 9525 h 9525"/>
                              <a:gd name="connsiteX411" fmla="*/ 22450 w 28575"/>
                              <a:gd name="connsiteY411" fmla="*/ 9525 h 9525"/>
                              <a:gd name="connsiteX412" fmla="*/ 22450 w 28575"/>
                              <a:gd name="connsiteY412" fmla="*/ 9525 h 9525"/>
                              <a:gd name="connsiteX413" fmla="*/ 22450 w 28575"/>
                              <a:gd name="connsiteY413" fmla="*/ 9525 h 9525"/>
                              <a:gd name="connsiteX414" fmla="*/ 22450 w 28575"/>
                              <a:gd name="connsiteY414" fmla="*/ 4763 h 9525"/>
                              <a:gd name="connsiteX415" fmla="*/ 23470 w 28575"/>
                              <a:gd name="connsiteY415" fmla="*/ 4763 h 9525"/>
                              <a:gd name="connsiteX416" fmla="*/ 23470 w 28575"/>
                              <a:gd name="connsiteY416" fmla="*/ 4763 h 9525"/>
                              <a:gd name="connsiteX417" fmla="*/ 23470 w 28575"/>
                              <a:gd name="connsiteY417" fmla="*/ 9525 h 9525"/>
                              <a:gd name="connsiteX418" fmla="*/ 23470 w 28575"/>
                              <a:gd name="connsiteY418" fmla="*/ 9525 h 9525"/>
                              <a:gd name="connsiteX419" fmla="*/ 23470 w 28575"/>
                              <a:gd name="connsiteY419" fmla="*/ 9525 h 9525"/>
                              <a:gd name="connsiteX420" fmla="*/ 23470 w 28575"/>
                              <a:gd name="connsiteY420" fmla="*/ 9525 h 9525"/>
                              <a:gd name="connsiteX421" fmla="*/ 23470 w 28575"/>
                              <a:gd name="connsiteY421" fmla="*/ 9525 h 9525"/>
                              <a:gd name="connsiteX422" fmla="*/ 23470 w 28575"/>
                              <a:gd name="connsiteY422" fmla="*/ 9525 h 9525"/>
                              <a:gd name="connsiteX423" fmla="*/ 23470 w 28575"/>
                              <a:gd name="connsiteY423" fmla="*/ 4763 h 9525"/>
                              <a:gd name="connsiteX424" fmla="*/ 23470 w 28575"/>
                              <a:gd name="connsiteY424" fmla="*/ 4763 h 9525"/>
                              <a:gd name="connsiteX425" fmla="*/ 23470 w 28575"/>
                              <a:gd name="connsiteY425" fmla="*/ 4763 h 9525"/>
                              <a:gd name="connsiteX426" fmla="*/ 23470 w 28575"/>
                              <a:gd name="connsiteY426" fmla="*/ 4763 h 9525"/>
                              <a:gd name="connsiteX427" fmla="*/ 23470 w 28575"/>
                              <a:gd name="connsiteY427" fmla="*/ 4763 h 9525"/>
                              <a:gd name="connsiteX428" fmla="*/ 23470 w 28575"/>
                              <a:gd name="connsiteY428" fmla="*/ 4763 h 9525"/>
                              <a:gd name="connsiteX429" fmla="*/ 23470 w 28575"/>
                              <a:gd name="connsiteY429" fmla="*/ 9525 h 9525"/>
                              <a:gd name="connsiteX430" fmla="*/ 23470 w 28575"/>
                              <a:gd name="connsiteY430" fmla="*/ 4763 h 9525"/>
                              <a:gd name="connsiteX431" fmla="*/ 23470 w 28575"/>
                              <a:gd name="connsiteY431" fmla="*/ 9525 h 9525"/>
                              <a:gd name="connsiteX432" fmla="*/ 23470 w 28575"/>
                              <a:gd name="connsiteY432" fmla="*/ 9525 h 9525"/>
                              <a:gd name="connsiteX433" fmla="*/ 24489 w 28575"/>
                              <a:gd name="connsiteY433" fmla="*/ 4763 h 9525"/>
                              <a:gd name="connsiteX434" fmla="*/ 24489 w 28575"/>
                              <a:gd name="connsiteY434" fmla="*/ 9525 h 9525"/>
                              <a:gd name="connsiteX435" fmla="*/ 24489 w 28575"/>
                              <a:gd name="connsiteY435" fmla="*/ 9525 h 9525"/>
                              <a:gd name="connsiteX436" fmla="*/ 24489 w 28575"/>
                              <a:gd name="connsiteY436" fmla="*/ 9525 h 9525"/>
                              <a:gd name="connsiteX437" fmla="*/ 24489 w 28575"/>
                              <a:gd name="connsiteY437" fmla="*/ 9525 h 9525"/>
                              <a:gd name="connsiteX438" fmla="*/ 24489 w 28575"/>
                              <a:gd name="connsiteY438" fmla="*/ 9525 h 9525"/>
                              <a:gd name="connsiteX439" fmla="*/ 24489 w 28575"/>
                              <a:gd name="connsiteY439" fmla="*/ 4763 h 9525"/>
                              <a:gd name="connsiteX440" fmla="*/ 24489 w 28575"/>
                              <a:gd name="connsiteY440" fmla="*/ 4763 h 9525"/>
                              <a:gd name="connsiteX441" fmla="*/ 24489 w 28575"/>
                              <a:gd name="connsiteY441" fmla="*/ 9525 h 9525"/>
                              <a:gd name="connsiteX442" fmla="*/ 24489 w 28575"/>
                              <a:gd name="connsiteY442" fmla="*/ 4763 h 9525"/>
                              <a:gd name="connsiteX443" fmla="*/ 24489 w 28575"/>
                              <a:gd name="connsiteY443" fmla="*/ 4763 h 9525"/>
                              <a:gd name="connsiteX444" fmla="*/ 24489 w 28575"/>
                              <a:gd name="connsiteY444" fmla="*/ 4763 h 9525"/>
                              <a:gd name="connsiteX445" fmla="*/ 24489 w 28575"/>
                              <a:gd name="connsiteY445" fmla="*/ 4763 h 9525"/>
                              <a:gd name="connsiteX446" fmla="*/ 24489 w 28575"/>
                              <a:gd name="connsiteY446" fmla="*/ 4763 h 9525"/>
                              <a:gd name="connsiteX447" fmla="*/ 24489 w 28575"/>
                              <a:gd name="connsiteY447" fmla="*/ 9525 h 9525"/>
                              <a:gd name="connsiteX448" fmla="*/ 24489 w 28575"/>
                              <a:gd name="connsiteY448" fmla="*/ 4763 h 9525"/>
                              <a:gd name="connsiteX449" fmla="*/ 24489 w 28575"/>
                              <a:gd name="connsiteY449" fmla="*/ 4763 h 9525"/>
                              <a:gd name="connsiteX450" fmla="*/ 24489 w 28575"/>
                              <a:gd name="connsiteY450" fmla="*/ 4763 h 9525"/>
                              <a:gd name="connsiteX451" fmla="*/ 25517 w 28575"/>
                              <a:gd name="connsiteY451" fmla="*/ 4763 h 9525"/>
                              <a:gd name="connsiteX452" fmla="*/ 25517 w 28575"/>
                              <a:gd name="connsiteY452" fmla="*/ 9525 h 9525"/>
                              <a:gd name="connsiteX453" fmla="*/ 25517 w 28575"/>
                              <a:gd name="connsiteY453" fmla="*/ 9525 h 9525"/>
                              <a:gd name="connsiteX454" fmla="*/ 25517 w 28575"/>
                              <a:gd name="connsiteY454" fmla="*/ 9525 h 9525"/>
                              <a:gd name="connsiteX455" fmla="*/ 25517 w 28575"/>
                              <a:gd name="connsiteY455" fmla="*/ 9525 h 9525"/>
                              <a:gd name="connsiteX456" fmla="*/ 25517 w 28575"/>
                              <a:gd name="connsiteY456" fmla="*/ 4763 h 9525"/>
                              <a:gd name="connsiteX457" fmla="*/ 25517 w 28575"/>
                              <a:gd name="connsiteY457" fmla="*/ 4763 h 9525"/>
                              <a:gd name="connsiteX458" fmla="*/ 25517 w 28575"/>
                              <a:gd name="connsiteY458" fmla="*/ 4763 h 9525"/>
                              <a:gd name="connsiteX459" fmla="*/ 25517 w 28575"/>
                              <a:gd name="connsiteY459" fmla="*/ 4763 h 9525"/>
                              <a:gd name="connsiteX460" fmla="*/ 25517 w 28575"/>
                              <a:gd name="connsiteY460" fmla="*/ 4763 h 9525"/>
                              <a:gd name="connsiteX461" fmla="*/ 25517 w 28575"/>
                              <a:gd name="connsiteY461" fmla="*/ 4763 h 9525"/>
                              <a:gd name="connsiteX462" fmla="*/ 25517 w 28575"/>
                              <a:gd name="connsiteY462" fmla="*/ 4763 h 9525"/>
                              <a:gd name="connsiteX463" fmla="*/ 25517 w 28575"/>
                              <a:gd name="connsiteY463" fmla="*/ 4763 h 9525"/>
                              <a:gd name="connsiteX464" fmla="*/ 25517 w 28575"/>
                              <a:gd name="connsiteY464" fmla="*/ 4763 h 9525"/>
                              <a:gd name="connsiteX465" fmla="*/ 25517 w 28575"/>
                              <a:gd name="connsiteY465" fmla="*/ 4763 h 9525"/>
                              <a:gd name="connsiteX466" fmla="*/ 25517 w 28575"/>
                              <a:gd name="connsiteY466" fmla="*/ 4763 h 9525"/>
                              <a:gd name="connsiteX467" fmla="*/ 25517 w 28575"/>
                              <a:gd name="connsiteY467" fmla="*/ 4763 h 9525"/>
                              <a:gd name="connsiteX468" fmla="*/ 25517 w 28575"/>
                              <a:gd name="connsiteY468" fmla="*/ 4763 h 9525"/>
                              <a:gd name="connsiteX469" fmla="*/ 26537 w 28575"/>
                              <a:gd name="connsiteY469" fmla="*/ 4763 h 9525"/>
                              <a:gd name="connsiteX470" fmla="*/ 26537 w 28575"/>
                              <a:gd name="connsiteY470" fmla="*/ 4763 h 9525"/>
                              <a:gd name="connsiteX471" fmla="*/ 26537 w 28575"/>
                              <a:gd name="connsiteY471" fmla="*/ 4763 h 9525"/>
                              <a:gd name="connsiteX472" fmla="*/ 26537 w 28575"/>
                              <a:gd name="connsiteY472" fmla="*/ 9525 h 9525"/>
                              <a:gd name="connsiteX473" fmla="*/ 26537 w 28575"/>
                              <a:gd name="connsiteY473" fmla="*/ 9525 h 9525"/>
                              <a:gd name="connsiteX474" fmla="*/ 26537 w 28575"/>
                              <a:gd name="connsiteY474" fmla="*/ 9525 h 9525"/>
                              <a:gd name="connsiteX475" fmla="*/ 26537 w 28575"/>
                              <a:gd name="connsiteY475" fmla="*/ 9525 h 9525"/>
                              <a:gd name="connsiteX476" fmla="*/ 26537 w 28575"/>
                              <a:gd name="connsiteY476" fmla="*/ 9525 h 9525"/>
                              <a:gd name="connsiteX477" fmla="*/ 26537 w 28575"/>
                              <a:gd name="connsiteY477" fmla="*/ 4763 h 9525"/>
                              <a:gd name="connsiteX478" fmla="*/ 26537 w 28575"/>
                              <a:gd name="connsiteY478" fmla="*/ 4763 h 9525"/>
                              <a:gd name="connsiteX479" fmla="*/ 26537 w 28575"/>
                              <a:gd name="connsiteY479" fmla="*/ 4763 h 9525"/>
                              <a:gd name="connsiteX480" fmla="*/ 26537 w 28575"/>
                              <a:gd name="connsiteY480" fmla="*/ 4763 h 9525"/>
                              <a:gd name="connsiteX481" fmla="*/ 26537 w 28575"/>
                              <a:gd name="connsiteY481" fmla="*/ 4763 h 9525"/>
                              <a:gd name="connsiteX482" fmla="*/ 26537 w 28575"/>
                              <a:gd name="connsiteY482" fmla="*/ 4763 h 9525"/>
                              <a:gd name="connsiteX483" fmla="*/ 26537 w 28575"/>
                              <a:gd name="connsiteY483" fmla="*/ 4763 h 9525"/>
                              <a:gd name="connsiteX484" fmla="*/ 26537 w 28575"/>
                              <a:gd name="connsiteY484" fmla="*/ 4763 h 9525"/>
                              <a:gd name="connsiteX485" fmla="*/ 26537 w 28575"/>
                              <a:gd name="connsiteY485" fmla="*/ 4763 h 9525"/>
                              <a:gd name="connsiteX486" fmla="*/ 26537 w 28575"/>
                              <a:gd name="connsiteY486" fmla="*/ 9525 h 9525"/>
                              <a:gd name="connsiteX487" fmla="*/ 26537 w 28575"/>
                              <a:gd name="connsiteY487" fmla="*/ 9525 h 9525"/>
                              <a:gd name="connsiteX488" fmla="*/ 26537 w 28575"/>
                              <a:gd name="connsiteY488" fmla="*/ 9525 h 9525"/>
                              <a:gd name="connsiteX489" fmla="*/ 27556 w 28575"/>
                              <a:gd name="connsiteY489" fmla="*/ 9525 h 9525"/>
                              <a:gd name="connsiteX490" fmla="*/ 27556 w 28575"/>
                              <a:gd name="connsiteY490" fmla="*/ 4763 h 9525"/>
                              <a:gd name="connsiteX491" fmla="*/ 27556 w 28575"/>
                              <a:gd name="connsiteY491" fmla="*/ 4763 h 9525"/>
                              <a:gd name="connsiteX492" fmla="*/ 27556 w 28575"/>
                              <a:gd name="connsiteY492" fmla="*/ 9525 h 9525"/>
                              <a:gd name="connsiteX493" fmla="*/ 27556 w 28575"/>
                              <a:gd name="connsiteY493" fmla="*/ 9525 h 9525"/>
                              <a:gd name="connsiteX494" fmla="*/ 27556 w 28575"/>
                              <a:gd name="connsiteY494" fmla="*/ 9525 h 9525"/>
                              <a:gd name="connsiteX495" fmla="*/ 27556 w 28575"/>
                              <a:gd name="connsiteY495" fmla="*/ 9525 h 9525"/>
                              <a:gd name="connsiteX496" fmla="*/ 27556 w 28575"/>
                              <a:gd name="connsiteY496" fmla="*/ 9525 h 9525"/>
                              <a:gd name="connsiteX497" fmla="*/ 27556 w 28575"/>
                              <a:gd name="connsiteY497" fmla="*/ 4763 h 9525"/>
                              <a:gd name="connsiteX498" fmla="*/ 27556 w 28575"/>
                              <a:gd name="connsiteY498" fmla="*/ 9525 h 9525"/>
                              <a:gd name="connsiteX499" fmla="*/ 27556 w 28575"/>
                              <a:gd name="connsiteY499" fmla="*/ 9525 h 9525"/>
                              <a:gd name="connsiteX500" fmla="*/ 27556 w 28575"/>
                              <a:gd name="connsiteY500" fmla="*/ 9525 h 9525"/>
                              <a:gd name="connsiteX501" fmla="*/ 27556 w 28575"/>
                              <a:gd name="connsiteY501" fmla="*/ 9525 h 9525"/>
                              <a:gd name="connsiteX502" fmla="*/ 27556 w 28575"/>
                              <a:gd name="connsiteY502" fmla="*/ 4763 h 9525"/>
                              <a:gd name="connsiteX503" fmla="*/ 27556 w 28575"/>
                              <a:gd name="connsiteY503" fmla="*/ 9525 h 9525"/>
                              <a:gd name="connsiteX504" fmla="*/ 27556 w 28575"/>
                              <a:gd name="connsiteY504" fmla="*/ 9525 h 9525"/>
                              <a:gd name="connsiteX505" fmla="*/ 27556 w 28575"/>
                              <a:gd name="connsiteY505" fmla="*/ 9525 h 9525"/>
                              <a:gd name="connsiteX506" fmla="*/ 27556 w 28575"/>
                              <a:gd name="connsiteY506" fmla="*/ 9525 h 9525"/>
                              <a:gd name="connsiteX507" fmla="*/ 28575 w 28575"/>
                              <a:gd name="connsiteY507" fmla="*/ 9525 h 9525"/>
                              <a:gd name="connsiteX508" fmla="*/ 28575 w 28575"/>
                              <a:gd name="connsiteY508" fmla="*/ 9525 h 9525"/>
                              <a:gd name="connsiteX509" fmla="*/ 28575 w 28575"/>
                              <a:gd name="connsiteY509" fmla="*/ 9525 h 9525"/>
                              <a:gd name="connsiteX510" fmla="*/ 28575 w 28575"/>
                              <a:gd name="connsiteY510" fmla="*/ 9525 h 9525"/>
                              <a:gd name="connsiteX511" fmla="*/ 28575 w 28575"/>
                              <a:gd name="connsiteY511" fmla="*/ 9525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9525"/>
                                </a:moveTo>
                                <a:lnTo>
                                  <a:pt x="1019" y="9525"/>
                                </a:lnTo>
                                <a:lnTo>
                                  <a:pt x="1019" y="9525"/>
                                </a:lnTo>
                                <a:lnTo>
                                  <a:pt x="1019" y="4763"/>
                                </a:lnTo>
                                <a:lnTo>
                                  <a:pt x="1019" y="4763"/>
                                </a:lnTo>
                                <a:lnTo>
                                  <a:pt x="1019" y="4763"/>
                                </a:lnTo>
                                <a:lnTo>
                                  <a:pt x="1019" y="9525"/>
                                </a:lnTo>
                                <a:lnTo>
                                  <a:pt x="1019" y="9525"/>
                                </a:lnTo>
                                <a:lnTo>
                                  <a:pt x="1019" y="9525"/>
                                </a:lnTo>
                                <a:lnTo>
                                  <a:pt x="1019" y="9525"/>
                                </a:lnTo>
                                <a:lnTo>
                                  <a:pt x="1019" y="9525"/>
                                </a:lnTo>
                                <a:lnTo>
                                  <a:pt x="1019" y="9525"/>
                                </a:lnTo>
                                <a:lnTo>
                                  <a:pt x="1019" y="9525"/>
                                </a:lnTo>
                                <a:lnTo>
                                  <a:pt x="1019" y="9525"/>
                                </a:lnTo>
                                <a:lnTo>
                                  <a:pt x="1019" y="9525"/>
                                </a:lnTo>
                                <a:lnTo>
                                  <a:pt x="1019" y="9525"/>
                                </a:lnTo>
                                <a:lnTo>
                                  <a:pt x="1019" y="4763"/>
                                </a:lnTo>
                                <a:lnTo>
                                  <a:pt x="1019" y="4763"/>
                                </a:lnTo>
                                <a:lnTo>
                                  <a:pt x="1019" y="4763"/>
                                </a:lnTo>
                                <a:lnTo>
                                  <a:pt x="2038" y="9525"/>
                                </a:lnTo>
                                <a:lnTo>
                                  <a:pt x="2038" y="4763"/>
                                </a:lnTo>
                                <a:lnTo>
                                  <a:pt x="2038" y="4763"/>
                                </a:lnTo>
                                <a:lnTo>
                                  <a:pt x="2038" y="4763"/>
                                </a:lnTo>
                                <a:lnTo>
                                  <a:pt x="2038" y="4763"/>
                                </a:lnTo>
                                <a:lnTo>
                                  <a:pt x="2038" y="4763"/>
                                </a:lnTo>
                                <a:lnTo>
                                  <a:pt x="2038" y="4763"/>
                                </a:lnTo>
                                <a:lnTo>
                                  <a:pt x="2038" y="9525"/>
                                </a:lnTo>
                                <a:lnTo>
                                  <a:pt x="2038" y="9525"/>
                                </a:lnTo>
                                <a:lnTo>
                                  <a:pt x="2038" y="9525"/>
                                </a:lnTo>
                                <a:lnTo>
                                  <a:pt x="2038" y="9525"/>
                                </a:lnTo>
                                <a:lnTo>
                                  <a:pt x="2038" y="9525"/>
                                </a:lnTo>
                                <a:lnTo>
                                  <a:pt x="2038" y="9525"/>
                                </a:lnTo>
                                <a:lnTo>
                                  <a:pt x="2038" y="9525"/>
                                </a:lnTo>
                                <a:lnTo>
                                  <a:pt x="2038" y="4763"/>
                                </a:lnTo>
                                <a:lnTo>
                                  <a:pt x="2038" y="4763"/>
                                </a:lnTo>
                                <a:lnTo>
                                  <a:pt x="2038" y="4763"/>
                                </a:lnTo>
                                <a:lnTo>
                                  <a:pt x="2038" y="4763"/>
                                </a:lnTo>
                                <a:lnTo>
                                  <a:pt x="3058" y="4763"/>
                                </a:lnTo>
                                <a:lnTo>
                                  <a:pt x="3058" y="4763"/>
                                </a:lnTo>
                                <a:lnTo>
                                  <a:pt x="3058" y="4763"/>
                                </a:lnTo>
                                <a:lnTo>
                                  <a:pt x="3058" y="4763"/>
                                </a:lnTo>
                                <a:lnTo>
                                  <a:pt x="3058" y="4763"/>
                                </a:lnTo>
                                <a:lnTo>
                                  <a:pt x="3058" y="4763"/>
                                </a:lnTo>
                                <a:lnTo>
                                  <a:pt x="3058" y="4763"/>
                                </a:lnTo>
                                <a:lnTo>
                                  <a:pt x="3058" y="9525"/>
                                </a:lnTo>
                                <a:lnTo>
                                  <a:pt x="3058" y="4763"/>
                                </a:lnTo>
                                <a:lnTo>
                                  <a:pt x="3058" y="9525"/>
                                </a:lnTo>
                                <a:lnTo>
                                  <a:pt x="3058" y="9525"/>
                                </a:lnTo>
                                <a:lnTo>
                                  <a:pt x="3058" y="9525"/>
                                </a:lnTo>
                                <a:lnTo>
                                  <a:pt x="3058" y="4763"/>
                                </a:lnTo>
                                <a:lnTo>
                                  <a:pt x="3058" y="4763"/>
                                </a:lnTo>
                                <a:lnTo>
                                  <a:pt x="3058" y="4763"/>
                                </a:lnTo>
                                <a:lnTo>
                                  <a:pt x="3058" y="4763"/>
                                </a:lnTo>
                                <a:lnTo>
                                  <a:pt x="3058" y="4763"/>
                                </a:lnTo>
                                <a:lnTo>
                                  <a:pt x="3058" y="4763"/>
                                </a:lnTo>
                                <a:lnTo>
                                  <a:pt x="3058" y="4763"/>
                                </a:lnTo>
                                <a:lnTo>
                                  <a:pt x="3058" y="4763"/>
                                </a:lnTo>
                                <a:lnTo>
                                  <a:pt x="4086" y="4763"/>
                                </a:lnTo>
                                <a:lnTo>
                                  <a:pt x="4086" y="4763"/>
                                </a:lnTo>
                                <a:lnTo>
                                  <a:pt x="4086" y="9525"/>
                                </a:lnTo>
                                <a:lnTo>
                                  <a:pt x="4086" y="4763"/>
                                </a:lnTo>
                                <a:lnTo>
                                  <a:pt x="4086" y="9525"/>
                                </a:lnTo>
                                <a:lnTo>
                                  <a:pt x="4086" y="9525"/>
                                </a:lnTo>
                                <a:lnTo>
                                  <a:pt x="4086" y="4763"/>
                                </a:lnTo>
                                <a:lnTo>
                                  <a:pt x="4086" y="4763"/>
                                </a:lnTo>
                                <a:lnTo>
                                  <a:pt x="4086" y="9525"/>
                                </a:lnTo>
                                <a:lnTo>
                                  <a:pt x="4086" y="4763"/>
                                </a:lnTo>
                                <a:lnTo>
                                  <a:pt x="4086" y="9525"/>
                                </a:lnTo>
                                <a:lnTo>
                                  <a:pt x="4086" y="9525"/>
                                </a:lnTo>
                                <a:lnTo>
                                  <a:pt x="4086" y="4763"/>
                                </a:lnTo>
                                <a:lnTo>
                                  <a:pt x="4086" y="4763"/>
                                </a:lnTo>
                                <a:lnTo>
                                  <a:pt x="4086" y="4763"/>
                                </a:lnTo>
                                <a:lnTo>
                                  <a:pt x="4086" y="4763"/>
                                </a:lnTo>
                                <a:lnTo>
                                  <a:pt x="4086" y="4763"/>
                                </a:lnTo>
                                <a:lnTo>
                                  <a:pt x="4086" y="4763"/>
                                </a:lnTo>
                                <a:lnTo>
                                  <a:pt x="5105" y="4763"/>
                                </a:lnTo>
                                <a:lnTo>
                                  <a:pt x="5105" y="4763"/>
                                </a:lnTo>
                                <a:lnTo>
                                  <a:pt x="5105" y="4763"/>
                                </a:lnTo>
                                <a:lnTo>
                                  <a:pt x="5105" y="4763"/>
                                </a:lnTo>
                                <a:lnTo>
                                  <a:pt x="5105" y="4763"/>
                                </a:lnTo>
                                <a:lnTo>
                                  <a:pt x="5105" y="4763"/>
                                </a:lnTo>
                                <a:lnTo>
                                  <a:pt x="5105" y="9525"/>
                                </a:lnTo>
                                <a:lnTo>
                                  <a:pt x="5105" y="9525"/>
                                </a:lnTo>
                                <a:lnTo>
                                  <a:pt x="5105" y="4763"/>
                                </a:lnTo>
                                <a:lnTo>
                                  <a:pt x="5105" y="4763"/>
                                </a:lnTo>
                                <a:lnTo>
                                  <a:pt x="5105" y="4763"/>
                                </a:lnTo>
                                <a:lnTo>
                                  <a:pt x="5105" y="4763"/>
                                </a:lnTo>
                                <a:lnTo>
                                  <a:pt x="5105" y="9525"/>
                                </a:lnTo>
                                <a:lnTo>
                                  <a:pt x="5105" y="9525"/>
                                </a:lnTo>
                                <a:lnTo>
                                  <a:pt x="5105" y="9525"/>
                                </a:lnTo>
                                <a:lnTo>
                                  <a:pt x="5105" y="9525"/>
                                </a:lnTo>
                                <a:lnTo>
                                  <a:pt x="5105" y="9525"/>
                                </a:lnTo>
                                <a:lnTo>
                                  <a:pt x="5105" y="9525"/>
                                </a:lnTo>
                                <a:lnTo>
                                  <a:pt x="6125" y="9525"/>
                                </a:lnTo>
                                <a:lnTo>
                                  <a:pt x="6125" y="9525"/>
                                </a:lnTo>
                                <a:lnTo>
                                  <a:pt x="6125" y="9525"/>
                                </a:lnTo>
                                <a:lnTo>
                                  <a:pt x="6125" y="4763"/>
                                </a:lnTo>
                                <a:lnTo>
                                  <a:pt x="6125" y="9525"/>
                                </a:lnTo>
                                <a:lnTo>
                                  <a:pt x="6125" y="9525"/>
                                </a:lnTo>
                                <a:lnTo>
                                  <a:pt x="6125" y="9525"/>
                                </a:lnTo>
                                <a:lnTo>
                                  <a:pt x="6125" y="9525"/>
                                </a:lnTo>
                                <a:lnTo>
                                  <a:pt x="6125" y="9525"/>
                                </a:lnTo>
                                <a:lnTo>
                                  <a:pt x="6125" y="9525"/>
                                </a:lnTo>
                                <a:lnTo>
                                  <a:pt x="6125" y="9525"/>
                                </a:lnTo>
                                <a:lnTo>
                                  <a:pt x="6125" y="9525"/>
                                </a:lnTo>
                                <a:lnTo>
                                  <a:pt x="6125" y="9525"/>
                                </a:lnTo>
                                <a:lnTo>
                                  <a:pt x="6125" y="4763"/>
                                </a:lnTo>
                                <a:lnTo>
                                  <a:pt x="6125" y="4763"/>
                                </a:lnTo>
                                <a:lnTo>
                                  <a:pt x="6125" y="9525"/>
                                </a:lnTo>
                                <a:lnTo>
                                  <a:pt x="6125" y="4763"/>
                                </a:lnTo>
                                <a:lnTo>
                                  <a:pt x="6125" y="4763"/>
                                </a:lnTo>
                                <a:lnTo>
                                  <a:pt x="7144" y="4763"/>
                                </a:lnTo>
                                <a:lnTo>
                                  <a:pt x="7144" y="4763"/>
                                </a:lnTo>
                                <a:lnTo>
                                  <a:pt x="7144" y="4763"/>
                                </a:lnTo>
                                <a:lnTo>
                                  <a:pt x="7144" y="4763"/>
                                </a:lnTo>
                                <a:lnTo>
                                  <a:pt x="7144" y="4763"/>
                                </a:lnTo>
                                <a:lnTo>
                                  <a:pt x="7144" y="4763"/>
                                </a:lnTo>
                                <a:lnTo>
                                  <a:pt x="7144" y="9525"/>
                                </a:lnTo>
                                <a:lnTo>
                                  <a:pt x="7144" y="9525"/>
                                </a:lnTo>
                                <a:lnTo>
                                  <a:pt x="7144" y="9525"/>
                                </a:lnTo>
                                <a:lnTo>
                                  <a:pt x="7144" y="4763"/>
                                </a:lnTo>
                                <a:lnTo>
                                  <a:pt x="7144" y="4763"/>
                                </a:lnTo>
                                <a:lnTo>
                                  <a:pt x="7144" y="4763"/>
                                </a:lnTo>
                                <a:lnTo>
                                  <a:pt x="7144" y="4763"/>
                                </a:lnTo>
                                <a:lnTo>
                                  <a:pt x="7144" y="4763"/>
                                </a:lnTo>
                                <a:lnTo>
                                  <a:pt x="7144" y="4763"/>
                                </a:lnTo>
                                <a:lnTo>
                                  <a:pt x="7144" y="4763"/>
                                </a:lnTo>
                                <a:lnTo>
                                  <a:pt x="7144" y="4763"/>
                                </a:lnTo>
                                <a:lnTo>
                                  <a:pt x="7144" y="4763"/>
                                </a:lnTo>
                                <a:lnTo>
                                  <a:pt x="7144" y="4763"/>
                                </a:lnTo>
                                <a:lnTo>
                                  <a:pt x="7144" y="9525"/>
                                </a:lnTo>
                                <a:lnTo>
                                  <a:pt x="8163" y="9525"/>
                                </a:lnTo>
                                <a:lnTo>
                                  <a:pt x="8163" y="9525"/>
                                </a:lnTo>
                                <a:lnTo>
                                  <a:pt x="8163" y="9525"/>
                                </a:lnTo>
                                <a:lnTo>
                                  <a:pt x="8163" y="4763"/>
                                </a:lnTo>
                                <a:lnTo>
                                  <a:pt x="8163" y="4763"/>
                                </a:lnTo>
                                <a:lnTo>
                                  <a:pt x="8163" y="4763"/>
                                </a:lnTo>
                                <a:lnTo>
                                  <a:pt x="8163" y="4763"/>
                                </a:lnTo>
                                <a:lnTo>
                                  <a:pt x="8163" y="4763"/>
                                </a:lnTo>
                                <a:lnTo>
                                  <a:pt x="8163" y="4763"/>
                                </a:lnTo>
                                <a:lnTo>
                                  <a:pt x="8163" y="4763"/>
                                </a:lnTo>
                                <a:lnTo>
                                  <a:pt x="8163" y="4763"/>
                                </a:lnTo>
                                <a:lnTo>
                                  <a:pt x="8163" y="4763"/>
                                </a:lnTo>
                                <a:lnTo>
                                  <a:pt x="8163" y="4763"/>
                                </a:lnTo>
                                <a:lnTo>
                                  <a:pt x="8163" y="4763"/>
                                </a:lnTo>
                                <a:lnTo>
                                  <a:pt x="8163" y="9525"/>
                                </a:lnTo>
                                <a:lnTo>
                                  <a:pt x="8163" y="4763"/>
                                </a:lnTo>
                                <a:lnTo>
                                  <a:pt x="8163" y="4763"/>
                                </a:lnTo>
                                <a:lnTo>
                                  <a:pt x="8163" y="4763"/>
                                </a:lnTo>
                                <a:lnTo>
                                  <a:pt x="9182" y="4763"/>
                                </a:lnTo>
                                <a:lnTo>
                                  <a:pt x="9182" y="4763"/>
                                </a:lnTo>
                                <a:lnTo>
                                  <a:pt x="9182" y="4763"/>
                                </a:lnTo>
                                <a:lnTo>
                                  <a:pt x="9182" y="4763"/>
                                </a:lnTo>
                                <a:lnTo>
                                  <a:pt x="9182" y="4763"/>
                                </a:lnTo>
                                <a:lnTo>
                                  <a:pt x="9182" y="4763"/>
                                </a:lnTo>
                                <a:lnTo>
                                  <a:pt x="9182" y="4763"/>
                                </a:lnTo>
                                <a:lnTo>
                                  <a:pt x="9182" y="4763"/>
                                </a:lnTo>
                                <a:lnTo>
                                  <a:pt x="9182" y="9525"/>
                                </a:lnTo>
                                <a:lnTo>
                                  <a:pt x="9182" y="9525"/>
                                </a:lnTo>
                                <a:lnTo>
                                  <a:pt x="9182" y="9525"/>
                                </a:lnTo>
                                <a:lnTo>
                                  <a:pt x="9182" y="4763"/>
                                </a:lnTo>
                                <a:lnTo>
                                  <a:pt x="9182" y="9525"/>
                                </a:lnTo>
                                <a:lnTo>
                                  <a:pt x="9182" y="4763"/>
                                </a:lnTo>
                                <a:lnTo>
                                  <a:pt x="9182" y="4763"/>
                                </a:lnTo>
                                <a:lnTo>
                                  <a:pt x="9182" y="4763"/>
                                </a:lnTo>
                                <a:lnTo>
                                  <a:pt x="9182" y="4763"/>
                                </a:lnTo>
                                <a:lnTo>
                                  <a:pt x="9182" y="4763"/>
                                </a:lnTo>
                                <a:lnTo>
                                  <a:pt x="10201" y="4763"/>
                                </a:lnTo>
                                <a:lnTo>
                                  <a:pt x="10201" y="4763"/>
                                </a:lnTo>
                                <a:lnTo>
                                  <a:pt x="10201" y="9525"/>
                                </a:lnTo>
                                <a:lnTo>
                                  <a:pt x="10201" y="9525"/>
                                </a:lnTo>
                                <a:lnTo>
                                  <a:pt x="10201" y="9525"/>
                                </a:lnTo>
                                <a:lnTo>
                                  <a:pt x="10201" y="9525"/>
                                </a:lnTo>
                                <a:lnTo>
                                  <a:pt x="10201" y="4763"/>
                                </a:lnTo>
                                <a:lnTo>
                                  <a:pt x="10201" y="4763"/>
                                </a:lnTo>
                                <a:lnTo>
                                  <a:pt x="10201" y="4763"/>
                                </a:lnTo>
                                <a:lnTo>
                                  <a:pt x="10201" y="4763"/>
                                </a:lnTo>
                                <a:lnTo>
                                  <a:pt x="10201" y="4763"/>
                                </a:lnTo>
                                <a:lnTo>
                                  <a:pt x="10201" y="4763"/>
                                </a:lnTo>
                                <a:lnTo>
                                  <a:pt x="10201" y="4763"/>
                                </a:lnTo>
                                <a:lnTo>
                                  <a:pt x="10201" y="9525"/>
                                </a:lnTo>
                                <a:lnTo>
                                  <a:pt x="10201" y="4763"/>
                                </a:lnTo>
                                <a:lnTo>
                                  <a:pt x="10201" y="9525"/>
                                </a:lnTo>
                                <a:lnTo>
                                  <a:pt x="10201" y="4763"/>
                                </a:lnTo>
                                <a:lnTo>
                                  <a:pt x="10201" y="4763"/>
                                </a:lnTo>
                                <a:lnTo>
                                  <a:pt x="11230" y="4763"/>
                                </a:lnTo>
                                <a:lnTo>
                                  <a:pt x="11230" y="4763"/>
                                </a:lnTo>
                                <a:lnTo>
                                  <a:pt x="11230" y="9525"/>
                                </a:lnTo>
                                <a:lnTo>
                                  <a:pt x="11230" y="9525"/>
                                </a:lnTo>
                                <a:lnTo>
                                  <a:pt x="11230" y="4763"/>
                                </a:lnTo>
                                <a:lnTo>
                                  <a:pt x="11230" y="4763"/>
                                </a:lnTo>
                                <a:lnTo>
                                  <a:pt x="11230" y="4763"/>
                                </a:lnTo>
                                <a:lnTo>
                                  <a:pt x="11230" y="4763"/>
                                </a:lnTo>
                                <a:lnTo>
                                  <a:pt x="11230" y="4763"/>
                                </a:lnTo>
                                <a:lnTo>
                                  <a:pt x="11230" y="4763"/>
                                </a:lnTo>
                                <a:lnTo>
                                  <a:pt x="11230" y="4763"/>
                                </a:lnTo>
                                <a:lnTo>
                                  <a:pt x="11230" y="4763"/>
                                </a:lnTo>
                                <a:lnTo>
                                  <a:pt x="11230" y="4763"/>
                                </a:lnTo>
                                <a:lnTo>
                                  <a:pt x="11230" y="4763"/>
                                </a:lnTo>
                                <a:lnTo>
                                  <a:pt x="11230" y="4763"/>
                                </a:lnTo>
                                <a:lnTo>
                                  <a:pt x="11230" y="4763"/>
                                </a:lnTo>
                                <a:lnTo>
                                  <a:pt x="11230" y="4763"/>
                                </a:lnTo>
                                <a:lnTo>
                                  <a:pt x="11230" y="4763"/>
                                </a:lnTo>
                                <a:lnTo>
                                  <a:pt x="11230" y="4763"/>
                                </a:lnTo>
                                <a:lnTo>
                                  <a:pt x="11230" y="4763"/>
                                </a:lnTo>
                                <a:lnTo>
                                  <a:pt x="12249" y="4763"/>
                                </a:lnTo>
                                <a:lnTo>
                                  <a:pt x="12249" y="4763"/>
                                </a:lnTo>
                                <a:lnTo>
                                  <a:pt x="12249" y="4763"/>
                                </a:lnTo>
                                <a:lnTo>
                                  <a:pt x="12249" y="4763"/>
                                </a:lnTo>
                                <a:lnTo>
                                  <a:pt x="12249" y="4763"/>
                                </a:lnTo>
                                <a:lnTo>
                                  <a:pt x="12249" y="4763"/>
                                </a:lnTo>
                                <a:lnTo>
                                  <a:pt x="12249" y="4763"/>
                                </a:lnTo>
                                <a:lnTo>
                                  <a:pt x="12249" y="4763"/>
                                </a:lnTo>
                                <a:lnTo>
                                  <a:pt x="12249" y="4763"/>
                                </a:lnTo>
                                <a:lnTo>
                                  <a:pt x="12249" y="4763"/>
                                </a:lnTo>
                                <a:lnTo>
                                  <a:pt x="12249" y="4763"/>
                                </a:lnTo>
                                <a:lnTo>
                                  <a:pt x="12249" y="4763"/>
                                </a:lnTo>
                                <a:lnTo>
                                  <a:pt x="12249" y="4763"/>
                                </a:lnTo>
                                <a:lnTo>
                                  <a:pt x="12249" y="4763"/>
                                </a:lnTo>
                                <a:lnTo>
                                  <a:pt x="12249" y="4763"/>
                                </a:lnTo>
                                <a:lnTo>
                                  <a:pt x="12249" y="9525"/>
                                </a:lnTo>
                                <a:lnTo>
                                  <a:pt x="12249" y="4763"/>
                                </a:lnTo>
                                <a:lnTo>
                                  <a:pt x="12249" y="4763"/>
                                </a:lnTo>
                                <a:lnTo>
                                  <a:pt x="13268" y="4763"/>
                                </a:lnTo>
                                <a:lnTo>
                                  <a:pt x="13268" y="4763"/>
                                </a:lnTo>
                                <a:lnTo>
                                  <a:pt x="13268" y="4763"/>
                                </a:lnTo>
                                <a:lnTo>
                                  <a:pt x="13268" y="4763"/>
                                </a:lnTo>
                                <a:lnTo>
                                  <a:pt x="13268" y="4763"/>
                                </a:lnTo>
                                <a:lnTo>
                                  <a:pt x="13268" y="4763"/>
                                </a:lnTo>
                                <a:lnTo>
                                  <a:pt x="13268" y="4763"/>
                                </a:lnTo>
                                <a:lnTo>
                                  <a:pt x="13268" y="4763"/>
                                </a:lnTo>
                                <a:lnTo>
                                  <a:pt x="13268" y="4763"/>
                                </a:lnTo>
                                <a:lnTo>
                                  <a:pt x="13268" y="4763"/>
                                </a:lnTo>
                                <a:lnTo>
                                  <a:pt x="13268" y="4763"/>
                                </a:lnTo>
                                <a:lnTo>
                                  <a:pt x="13268" y="4763"/>
                                </a:lnTo>
                                <a:lnTo>
                                  <a:pt x="13268" y="4763"/>
                                </a:lnTo>
                                <a:lnTo>
                                  <a:pt x="13268" y="4763"/>
                                </a:lnTo>
                                <a:lnTo>
                                  <a:pt x="13268" y="4763"/>
                                </a:lnTo>
                                <a:lnTo>
                                  <a:pt x="13268" y="4763"/>
                                </a:lnTo>
                                <a:lnTo>
                                  <a:pt x="13268" y="4763"/>
                                </a:lnTo>
                                <a:lnTo>
                                  <a:pt x="13268" y="4763"/>
                                </a:lnTo>
                                <a:lnTo>
                                  <a:pt x="13268" y="4763"/>
                                </a:lnTo>
                                <a:lnTo>
                                  <a:pt x="13268" y="4763"/>
                                </a:lnTo>
                                <a:lnTo>
                                  <a:pt x="13268" y="4763"/>
                                </a:lnTo>
                                <a:lnTo>
                                  <a:pt x="13268" y="4763"/>
                                </a:lnTo>
                                <a:lnTo>
                                  <a:pt x="13268" y="4763"/>
                                </a:lnTo>
                                <a:lnTo>
                                  <a:pt x="13268" y="4763"/>
                                </a:lnTo>
                                <a:lnTo>
                                  <a:pt x="14288" y="4763"/>
                                </a:lnTo>
                                <a:lnTo>
                                  <a:pt x="14288" y="4763"/>
                                </a:lnTo>
                                <a:lnTo>
                                  <a:pt x="14288" y="4763"/>
                                </a:lnTo>
                                <a:lnTo>
                                  <a:pt x="14288" y="4763"/>
                                </a:lnTo>
                                <a:lnTo>
                                  <a:pt x="14288" y="9525"/>
                                </a:lnTo>
                                <a:lnTo>
                                  <a:pt x="14288" y="4763"/>
                                </a:lnTo>
                                <a:lnTo>
                                  <a:pt x="14288" y="4763"/>
                                </a:lnTo>
                                <a:lnTo>
                                  <a:pt x="14288" y="4763"/>
                                </a:lnTo>
                                <a:lnTo>
                                  <a:pt x="14288" y="4763"/>
                                </a:lnTo>
                                <a:lnTo>
                                  <a:pt x="14288" y="4763"/>
                                </a:lnTo>
                                <a:lnTo>
                                  <a:pt x="14288" y="9525"/>
                                </a:lnTo>
                                <a:lnTo>
                                  <a:pt x="14288" y="9525"/>
                                </a:lnTo>
                                <a:lnTo>
                                  <a:pt x="14288" y="9525"/>
                                </a:lnTo>
                                <a:lnTo>
                                  <a:pt x="14288" y="4763"/>
                                </a:lnTo>
                                <a:lnTo>
                                  <a:pt x="14288" y="4763"/>
                                </a:lnTo>
                                <a:lnTo>
                                  <a:pt x="14288" y="4763"/>
                                </a:lnTo>
                                <a:lnTo>
                                  <a:pt x="14288" y="4763"/>
                                </a:lnTo>
                                <a:lnTo>
                                  <a:pt x="14288" y="4763"/>
                                </a:lnTo>
                                <a:lnTo>
                                  <a:pt x="15307" y="4763"/>
                                </a:lnTo>
                                <a:lnTo>
                                  <a:pt x="15307" y="4763"/>
                                </a:lnTo>
                                <a:lnTo>
                                  <a:pt x="15307" y="4763"/>
                                </a:lnTo>
                                <a:lnTo>
                                  <a:pt x="15307" y="4763"/>
                                </a:lnTo>
                                <a:lnTo>
                                  <a:pt x="15307" y="4763"/>
                                </a:lnTo>
                                <a:lnTo>
                                  <a:pt x="15307" y="4763"/>
                                </a:lnTo>
                                <a:lnTo>
                                  <a:pt x="15307" y="4763"/>
                                </a:lnTo>
                                <a:lnTo>
                                  <a:pt x="15307" y="4763"/>
                                </a:lnTo>
                                <a:lnTo>
                                  <a:pt x="15307" y="4763"/>
                                </a:lnTo>
                                <a:lnTo>
                                  <a:pt x="15307" y="4763"/>
                                </a:lnTo>
                                <a:lnTo>
                                  <a:pt x="15307" y="9525"/>
                                </a:lnTo>
                                <a:lnTo>
                                  <a:pt x="15307" y="9525"/>
                                </a:lnTo>
                                <a:lnTo>
                                  <a:pt x="15307" y="9525"/>
                                </a:lnTo>
                                <a:lnTo>
                                  <a:pt x="15307" y="4763"/>
                                </a:lnTo>
                                <a:lnTo>
                                  <a:pt x="15307" y="4763"/>
                                </a:lnTo>
                                <a:lnTo>
                                  <a:pt x="15307" y="4763"/>
                                </a:lnTo>
                                <a:lnTo>
                                  <a:pt x="15307" y="4763"/>
                                </a:lnTo>
                                <a:lnTo>
                                  <a:pt x="15307" y="4763"/>
                                </a:lnTo>
                                <a:lnTo>
                                  <a:pt x="15307" y="4763"/>
                                </a:lnTo>
                                <a:lnTo>
                                  <a:pt x="15307" y="4763"/>
                                </a:lnTo>
                                <a:lnTo>
                                  <a:pt x="16326" y="4763"/>
                                </a:lnTo>
                                <a:lnTo>
                                  <a:pt x="16326" y="4763"/>
                                </a:lnTo>
                                <a:lnTo>
                                  <a:pt x="16326" y="4763"/>
                                </a:lnTo>
                                <a:lnTo>
                                  <a:pt x="16326" y="4763"/>
                                </a:lnTo>
                                <a:lnTo>
                                  <a:pt x="16326" y="0"/>
                                </a:lnTo>
                                <a:lnTo>
                                  <a:pt x="16326" y="4763"/>
                                </a:lnTo>
                                <a:lnTo>
                                  <a:pt x="16326" y="4763"/>
                                </a:lnTo>
                                <a:lnTo>
                                  <a:pt x="16326" y="4763"/>
                                </a:lnTo>
                                <a:lnTo>
                                  <a:pt x="16326" y="4763"/>
                                </a:lnTo>
                                <a:lnTo>
                                  <a:pt x="16326" y="4763"/>
                                </a:lnTo>
                                <a:lnTo>
                                  <a:pt x="16326" y="4763"/>
                                </a:lnTo>
                                <a:lnTo>
                                  <a:pt x="16326" y="4763"/>
                                </a:lnTo>
                                <a:lnTo>
                                  <a:pt x="16326" y="4763"/>
                                </a:lnTo>
                                <a:lnTo>
                                  <a:pt x="16326" y="4763"/>
                                </a:lnTo>
                                <a:lnTo>
                                  <a:pt x="16326" y="4763"/>
                                </a:lnTo>
                                <a:lnTo>
                                  <a:pt x="16326" y="4763"/>
                                </a:lnTo>
                                <a:lnTo>
                                  <a:pt x="16326" y="4763"/>
                                </a:lnTo>
                                <a:lnTo>
                                  <a:pt x="16326" y="4763"/>
                                </a:lnTo>
                                <a:lnTo>
                                  <a:pt x="17345" y="4763"/>
                                </a:lnTo>
                                <a:lnTo>
                                  <a:pt x="17345" y="4763"/>
                                </a:lnTo>
                                <a:lnTo>
                                  <a:pt x="17345" y="4763"/>
                                </a:lnTo>
                                <a:lnTo>
                                  <a:pt x="17345" y="4763"/>
                                </a:lnTo>
                                <a:lnTo>
                                  <a:pt x="17345" y="9525"/>
                                </a:lnTo>
                                <a:lnTo>
                                  <a:pt x="17345" y="9525"/>
                                </a:lnTo>
                                <a:lnTo>
                                  <a:pt x="17345" y="4763"/>
                                </a:lnTo>
                                <a:lnTo>
                                  <a:pt x="17345" y="4763"/>
                                </a:lnTo>
                                <a:lnTo>
                                  <a:pt x="17345" y="4763"/>
                                </a:lnTo>
                                <a:lnTo>
                                  <a:pt x="17345" y="4763"/>
                                </a:lnTo>
                                <a:lnTo>
                                  <a:pt x="17345" y="9525"/>
                                </a:lnTo>
                                <a:lnTo>
                                  <a:pt x="17345" y="9525"/>
                                </a:lnTo>
                                <a:lnTo>
                                  <a:pt x="17345" y="9525"/>
                                </a:lnTo>
                                <a:lnTo>
                                  <a:pt x="17345" y="9525"/>
                                </a:lnTo>
                                <a:lnTo>
                                  <a:pt x="17345" y="4763"/>
                                </a:lnTo>
                                <a:lnTo>
                                  <a:pt x="17345" y="4763"/>
                                </a:lnTo>
                                <a:lnTo>
                                  <a:pt x="17345" y="4763"/>
                                </a:lnTo>
                                <a:lnTo>
                                  <a:pt x="17345" y="4763"/>
                                </a:lnTo>
                                <a:lnTo>
                                  <a:pt x="18374" y="4763"/>
                                </a:lnTo>
                                <a:lnTo>
                                  <a:pt x="18374" y="4763"/>
                                </a:lnTo>
                                <a:lnTo>
                                  <a:pt x="18374" y="9525"/>
                                </a:lnTo>
                                <a:lnTo>
                                  <a:pt x="18374" y="9525"/>
                                </a:lnTo>
                                <a:lnTo>
                                  <a:pt x="18374" y="9525"/>
                                </a:lnTo>
                                <a:lnTo>
                                  <a:pt x="18374" y="4763"/>
                                </a:lnTo>
                                <a:lnTo>
                                  <a:pt x="18374" y="4763"/>
                                </a:lnTo>
                                <a:lnTo>
                                  <a:pt x="18374" y="4763"/>
                                </a:lnTo>
                                <a:lnTo>
                                  <a:pt x="18374" y="4763"/>
                                </a:lnTo>
                                <a:lnTo>
                                  <a:pt x="18374" y="4763"/>
                                </a:lnTo>
                                <a:lnTo>
                                  <a:pt x="18374" y="4763"/>
                                </a:lnTo>
                                <a:lnTo>
                                  <a:pt x="18374" y="4763"/>
                                </a:lnTo>
                                <a:lnTo>
                                  <a:pt x="18374" y="4763"/>
                                </a:lnTo>
                                <a:lnTo>
                                  <a:pt x="18374" y="4763"/>
                                </a:lnTo>
                                <a:lnTo>
                                  <a:pt x="18374" y="4763"/>
                                </a:lnTo>
                                <a:lnTo>
                                  <a:pt x="18374" y="9525"/>
                                </a:lnTo>
                                <a:lnTo>
                                  <a:pt x="18374" y="9525"/>
                                </a:lnTo>
                                <a:lnTo>
                                  <a:pt x="18374" y="9525"/>
                                </a:lnTo>
                                <a:lnTo>
                                  <a:pt x="19393" y="9525"/>
                                </a:lnTo>
                                <a:lnTo>
                                  <a:pt x="19393" y="9525"/>
                                </a:lnTo>
                                <a:lnTo>
                                  <a:pt x="19393" y="9525"/>
                                </a:lnTo>
                                <a:lnTo>
                                  <a:pt x="19393" y="9525"/>
                                </a:lnTo>
                                <a:lnTo>
                                  <a:pt x="19393" y="9525"/>
                                </a:lnTo>
                                <a:lnTo>
                                  <a:pt x="19393" y="9525"/>
                                </a:lnTo>
                                <a:lnTo>
                                  <a:pt x="19393" y="4763"/>
                                </a:lnTo>
                                <a:lnTo>
                                  <a:pt x="19393" y="4763"/>
                                </a:lnTo>
                                <a:lnTo>
                                  <a:pt x="19393" y="4763"/>
                                </a:lnTo>
                                <a:lnTo>
                                  <a:pt x="19393" y="4763"/>
                                </a:lnTo>
                                <a:lnTo>
                                  <a:pt x="19393" y="9525"/>
                                </a:lnTo>
                                <a:lnTo>
                                  <a:pt x="19393" y="9525"/>
                                </a:lnTo>
                                <a:lnTo>
                                  <a:pt x="19393" y="9525"/>
                                </a:lnTo>
                                <a:lnTo>
                                  <a:pt x="19393" y="9525"/>
                                </a:lnTo>
                                <a:lnTo>
                                  <a:pt x="19393" y="4763"/>
                                </a:lnTo>
                                <a:lnTo>
                                  <a:pt x="19393" y="4763"/>
                                </a:lnTo>
                                <a:lnTo>
                                  <a:pt x="19393" y="4763"/>
                                </a:lnTo>
                                <a:lnTo>
                                  <a:pt x="19393" y="4763"/>
                                </a:lnTo>
                                <a:lnTo>
                                  <a:pt x="19393" y="9525"/>
                                </a:lnTo>
                                <a:lnTo>
                                  <a:pt x="19393" y="4763"/>
                                </a:lnTo>
                                <a:lnTo>
                                  <a:pt x="20412" y="4763"/>
                                </a:lnTo>
                                <a:lnTo>
                                  <a:pt x="20412" y="9525"/>
                                </a:lnTo>
                                <a:lnTo>
                                  <a:pt x="20412" y="4763"/>
                                </a:lnTo>
                                <a:lnTo>
                                  <a:pt x="20412" y="4763"/>
                                </a:lnTo>
                                <a:lnTo>
                                  <a:pt x="20412" y="4763"/>
                                </a:lnTo>
                                <a:lnTo>
                                  <a:pt x="20412" y="9525"/>
                                </a:lnTo>
                                <a:lnTo>
                                  <a:pt x="20412" y="4763"/>
                                </a:lnTo>
                                <a:lnTo>
                                  <a:pt x="20412" y="9525"/>
                                </a:lnTo>
                                <a:lnTo>
                                  <a:pt x="20412" y="9525"/>
                                </a:lnTo>
                                <a:lnTo>
                                  <a:pt x="20412" y="4763"/>
                                </a:lnTo>
                                <a:lnTo>
                                  <a:pt x="20412" y="4763"/>
                                </a:lnTo>
                                <a:lnTo>
                                  <a:pt x="20412" y="4763"/>
                                </a:lnTo>
                                <a:lnTo>
                                  <a:pt x="20412" y="4763"/>
                                </a:lnTo>
                                <a:lnTo>
                                  <a:pt x="20412" y="9525"/>
                                </a:lnTo>
                                <a:lnTo>
                                  <a:pt x="20412" y="4763"/>
                                </a:lnTo>
                                <a:lnTo>
                                  <a:pt x="20412" y="9525"/>
                                </a:lnTo>
                                <a:lnTo>
                                  <a:pt x="20412" y="4763"/>
                                </a:lnTo>
                                <a:lnTo>
                                  <a:pt x="20412" y="9525"/>
                                </a:lnTo>
                                <a:lnTo>
                                  <a:pt x="21431" y="9525"/>
                                </a:lnTo>
                                <a:lnTo>
                                  <a:pt x="21431" y="9525"/>
                                </a:lnTo>
                                <a:lnTo>
                                  <a:pt x="21431" y="9525"/>
                                </a:lnTo>
                                <a:lnTo>
                                  <a:pt x="21431" y="9525"/>
                                </a:lnTo>
                                <a:lnTo>
                                  <a:pt x="21431" y="4763"/>
                                </a:lnTo>
                                <a:lnTo>
                                  <a:pt x="21431" y="4763"/>
                                </a:lnTo>
                                <a:lnTo>
                                  <a:pt x="21431" y="4763"/>
                                </a:lnTo>
                                <a:lnTo>
                                  <a:pt x="21431" y="4763"/>
                                </a:lnTo>
                                <a:lnTo>
                                  <a:pt x="21431" y="9525"/>
                                </a:lnTo>
                                <a:lnTo>
                                  <a:pt x="21431" y="9525"/>
                                </a:lnTo>
                                <a:lnTo>
                                  <a:pt x="21431" y="9525"/>
                                </a:lnTo>
                                <a:lnTo>
                                  <a:pt x="21431" y="4763"/>
                                </a:lnTo>
                                <a:lnTo>
                                  <a:pt x="21431" y="4763"/>
                                </a:lnTo>
                                <a:lnTo>
                                  <a:pt x="21431" y="4763"/>
                                </a:lnTo>
                                <a:lnTo>
                                  <a:pt x="21431" y="4763"/>
                                </a:lnTo>
                                <a:lnTo>
                                  <a:pt x="21431" y="4763"/>
                                </a:lnTo>
                                <a:lnTo>
                                  <a:pt x="21431" y="4763"/>
                                </a:lnTo>
                                <a:lnTo>
                                  <a:pt x="21431" y="9525"/>
                                </a:lnTo>
                                <a:lnTo>
                                  <a:pt x="22450" y="9525"/>
                                </a:lnTo>
                                <a:lnTo>
                                  <a:pt x="22450" y="9525"/>
                                </a:lnTo>
                                <a:lnTo>
                                  <a:pt x="22450" y="9525"/>
                                </a:lnTo>
                                <a:lnTo>
                                  <a:pt x="22450" y="9525"/>
                                </a:lnTo>
                                <a:lnTo>
                                  <a:pt x="22450" y="9525"/>
                                </a:lnTo>
                                <a:lnTo>
                                  <a:pt x="22450" y="4763"/>
                                </a:lnTo>
                                <a:lnTo>
                                  <a:pt x="22450" y="4763"/>
                                </a:lnTo>
                                <a:lnTo>
                                  <a:pt x="22450" y="4763"/>
                                </a:lnTo>
                                <a:lnTo>
                                  <a:pt x="22450" y="4763"/>
                                </a:lnTo>
                                <a:lnTo>
                                  <a:pt x="22450" y="4763"/>
                                </a:lnTo>
                                <a:lnTo>
                                  <a:pt x="22450" y="4763"/>
                                </a:lnTo>
                                <a:lnTo>
                                  <a:pt x="22450" y="4763"/>
                                </a:lnTo>
                                <a:lnTo>
                                  <a:pt x="22450" y="4763"/>
                                </a:lnTo>
                                <a:lnTo>
                                  <a:pt x="22450" y="4763"/>
                                </a:lnTo>
                                <a:lnTo>
                                  <a:pt x="22450" y="4763"/>
                                </a:lnTo>
                                <a:lnTo>
                                  <a:pt x="22450" y="9525"/>
                                </a:lnTo>
                                <a:lnTo>
                                  <a:pt x="22450" y="9525"/>
                                </a:lnTo>
                                <a:lnTo>
                                  <a:pt x="22450" y="9525"/>
                                </a:lnTo>
                                <a:lnTo>
                                  <a:pt x="22450" y="9525"/>
                                </a:lnTo>
                                <a:lnTo>
                                  <a:pt x="22450" y="4763"/>
                                </a:lnTo>
                                <a:lnTo>
                                  <a:pt x="23470" y="4763"/>
                                </a:lnTo>
                                <a:lnTo>
                                  <a:pt x="23470" y="4763"/>
                                </a:lnTo>
                                <a:lnTo>
                                  <a:pt x="23470" y="9525"/>
                                </a:lnTo>
                                <a:lnTo>
                                  <a:pt x="23470" y="9525"/>
                                </a:lnTo>
                                <a:lnTo>
                                  <a:pt x="23470" y="9525"/>
                                </a:lnTo>
                                <a:lnTo>
                                  <a:pt x="23470" y="9525"/>
                                </a:lnTo>
                                <a:lnTo>
                                  <a:pt x="23470" y="9525"/>
                                </a:lnTo>
                                <a:lnTo>
                                  <a:pt x="23470" y="9525"/>
                                </a:lnTo>
                                <a:lnTo>
                                  <a:pt x="23470" y="4763"/>
                                </a:lnTo>
                                <a:lnTo>
                                  <a:pt x="23470" y="4763"/>
                                </a:lnTo>
                                <a:lnTo>
                                  <a:pt x="23470" y="4763"/>
                                </a:lnTo>
                                <a:lnTo>
                                  <a:pt x="23470" y="4763"/>
                                </a:lnTo>
                                <a:lnTo>
                                  <a:pt x="23470" y="4763"/>
                                </a:lnTo>
                                <a:lnTo>
                                  <a:pt x="23470" y="4763"/>
                                </a:lnTo>
                                <a:lnTo>
                                  <a:pt x="23470" y="9525"/>
                                </a:lnTo>
                                <a:lnTo>
                                  <a:pt x="23470" y="4763"/>
                                </a:lnTo>
                                <a:lnTo>
                                  <a:pt x="23470" y="9525"/>
                                </a:lnTo>
                                <a:lnTo>
                                  <a:pt x="23470" y="9525"/>
                                </a:lnTo>
                                <a:lnTo>
                                  <a:pt x="24489" y="4763"/>
                                </a:lnTo>
                                <a:lnTo>
                                  <a:pt x="24489" y="9525"/>
                                </a:lnTo>
                                <a:lnTo>
                                  <a:pt x="24489" y="9525"/>
                                </a:lnTo>
                                <a:lnTo>
                                  <a:pt x="24489" y="9525"/>
                                </a:lnTo>
                                <a:lnTo>
                                  <a:pt x="24489" y="9525"/>
                                </a:lnTo>
                                <a:lnTo>
                                  <a:pt x="24489" y="9525"/>
                                </a:lnTo>
                                <a:lnTo>
                                  <a:pt x="24489" y="4763"/>
                                </a:lnTo>
                                <a:lnTo>
                                  <a:pt x="24489" y="4763"/>
                                </a:lnTo>
                                <a:lnTo>
                                  <a:pt x="24489" y="9525"/>
                                </a:lnTo>
                                <a:lnTo>
                                  <a:pt x="24489" y="4763"/>
                                </a:lnTo>
                                <a:lnTo>
                                  <a:pt x="24489" y="4763"/>
                                </a:lnTo>
                                <a:lnTo>
                                  <a:pt x="24489" y="4763"/>
                                </a:lnTo>
                                <a:lnTo>
                                  <a:pt x="24489" y="4763"/>
                                </a:lnTo>
                                <a:lnTo>
                                  <a:pt x="24489" y="4763"/>
                                </a:lnTo>
                                <a:lnTo>
                                  <a:pt x="24489" y="9525"/>
                                </a:lnTo>
                                <a:lnTo>
                                  <a:pt x="24489" y="4763"/>
                                </a:lnTo>
                                <a:lnTo>
                                  <a:pt x="24489" y="4763"/>
                                </a:lnTo>
                                <a:lnTo>
                                  <a:pt x="24489" y="4763"/>
                                </a:lnTo>
                                <a:lnTo>
                                  <a:pt x="25517" y="4763"/>
                                </a:lnTo>
                                <a:lnTo>
                                  <a:pt x="25517" y="9525"/>
                                </a:lnTo>
                                <a:lnTo>
                                  <a:pt x="25517" y="9525"/>
                                </a:lnTo>
                                <a:lnTo>
                                  <a:pt x="25517" y="9525"/>
                                </a:lnTo>
                                <a:lnTo>
                                  <a:pt x="25517" y="9525"/>
                                </a:lnTo>
                                <a:lnTo>
                                  <a:pt x="25517" y="4763"/>
                                </a:lnTo>
                                <a:lnTo>
                                  <a:pt x="25517" y="4763"/>
                                </a:lnTo>
                                <a:lnTo>
                                  <a:pt x="25517" y="4763"/>
                                </a:lnTo>
                                <a:lnTo>
                                  <a:pt x="25517" y="4763"/>
                                </a:lnTo>
                                <a:lnTo>
                                  <a:pt x="25517" y="4763"/>
                                </a:lnTo>
                                <a:lnTo>
                                  <a:pt x="25517" y="4763"/>
                                </a:lnTo>
                                <a:lnTo>
                                  <a:pt x="25517" y="4763"/>
                                </a:lnTo>
                                <a:lnTo>
                                  <a:pt x="25517" y="4763"/>
                                </a:lnTo>
                                <a:lnTo>
                                  <a:pt x="25517" y="4763"/>
                                </a:lnTo>
                                <a:lnTo>
                                  <a:pt x="25517" y="4763"/>
                                </a:lnTo>
                                <a:lnTo>
                                  <a:pt x="25517" y="4763"/>
                                </a:lnTo>
                                <a:lnTo>
                                  <a:pt x="25517" y="4763"/>
                                </a:lnTo>
                                <a:lnTo>
                                  <a:pt x="25517" y="4763"/>
                                </a:lnTo>
                                <a:lnTo>
                                  <a:pt x="26537" y="4763"/>
                                </a:lnTo>
                                <a:lnTo>
                                  <a:pt x="26537" y="4763"/>
                                </a:lnTo>
                                <a:lnTo>
                                  <a:pt x="26537" y="4763"/>
                                </a:lnTo>
                                <a:lnTo>
                                  <a:pt x="26537" y="9525"/>
                                </a:lnTo>
                                <a:lnTo>
                                  <a:pt x="26537" y="9525"/>
                                </a:lnTo>
                                <a:lnTo>
                                  <a:pt x="26537" y="9525"/>
                                </a:lnTo>
                                <a:lnTo>
                                  <a:pt x="26537" y="9525"/>
                                </a:lnTo>
                                <a:lnTo>
                                  <a:pt x="26537" y="9525"/>
                                </a:lnTo>
                                <a:lnTo>
                                  <a:pt x="26537" y="4763"/>
                                </a:lnTo>
                                <a:lnTo>
                                  <a:pt x="26537" y="4763"/>
                                </a:lnTo>
                                <a:lnTo>
                                  <a:pt x="26537" y="4763"/>
                                </a:lnTo>
                                <a:lnTo>
                                  <a:pt x="26537" y="4763"/>
                                </a:lnTo>
                                <a:lnTo>
                                  <a:pt x="26537" y="4763"/>
                                </a:lnTo>
                                <a:lnTo>
                                  <a:pt x="26537" y="4763"/>
                                </a:lnTo>
                                <a:lnTo>
                                  <a:pt x="26537" y="4763"/>
                                </a:lnTo>
                                <a:lnTo>
                                  <a:pt x="26537" y="4763"/>
                                </a:lnTo>
                                <a:lnTo>
                                  <a:pt x="26537" y="4763"/>
                                </a:lnTo>
                                <a:lnTo>
                                  <a:pt x="26537" y="9525"/>
                                </a:lnTo>
                                <a:lnTo>
                                  <a:pt x="26537" y="9525"/>
                                </a:lnTo>
                                <a:lnTo>
                                  <a:pt x="26537" y="9525"/>
                                </a:lnTo>
                                <a:lnTo>
                                  <a:pt x="27556" y="9525"/>
                                </a:lnTo>
                                <a:lnTo>
                                  <a:pt x="27556" y="4763"/>
                                </a:lnTo>
                                <a:lnTo>
                                  <a:pt x="27556" y="4763"/>
                                </a:lnTo>
                                <a:lnTo>
                                  <a:pt x="27556" y="9525"/>
                                </a:lnTo>
                                <a:lnTo>
                                  <a:pt x="27556" y="9525"/>
                                </a:lnTo>
                                <a:lnTo>
                                  <a:pt x="27556" y="9525"/>
                                </a:lnTo>
                                <a:lnTo>
                                  <a:pt x="27556" y="9525"/>
                                </a:lnTo>
                                <a:lnTo>
                                  <a:pt x="27556" y="9525"/>
                                </a:lnTo>
                                <a:lnTo>
                                  <a:pt x="27556" y="4763"/>
                                </a:lnTo>
                                <a:lnTo>
                                  <a:pt x="27556" y="9525"/>
                                </a:lnTo>
                                <a:lnTo>
                                  <a:pt x="27556" y="9525"/>
                                </a:lnTo>
                                <a:lnTo>
                                  <a:pt x="27556" y="9525"/>
                                </a:lnTo>
                                <a:lnTo>
                                  <a:pt x="27556" y="9525"/>
                                </a:lnTo>
                                <a:lnTo>
                                  <a:pt x="27556" y="4763"/>
                                </a:lnTo>
                                <a:lnTo>
                                  <a:pt x="27556" y="9525"/>
                                </a:lnTo>
                                <a:lnTo>
                                  <a:pt x="27556" y="9525"/>
                                </a:lnTo>
                                <a:lnTo>
                                  <a:pt x="27556" y="9525"/>
                                </a:lnTo>
                                <a:lnTo>
                                  <a:pt x="27556" y="9525"/>
                                </a:lnTo>
                                <a:lnTo>
                                  <a:pt x="28575" y="9525"/>
                                </a:lnTo>
                                <a:lnTo>
                                  <a:pt x="28575" y="9525"/>
                                </a:lnTo>
                                <a:lnTo>
                                  <a:pt x="28575" y="9525"/>
                                </a:lnTo>
                                <a:lnTo>
                                  <a:pt x="28575" y="9525"/>
                                </a:lnTo>
                                <a:lnTo>
                                  <a:pt x="28575"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79" name="Freeform: Shape 279"/>
                        <wps:cNvSpPr/>
                        <wps:spPr>
                          <a:xfrm>
                            <a:off x="1766887" y="433387"/>
                            <a:ext cx="9525" cy="1514475"/>
                          </a:xfrm>
                          <a:custGeom>
                            <a:avLst/>
                            <a:gdLst>
                              <a:gd name="connsiteX0" fmla="*/ 0 w 9525"/>
                              <a:gd name="connsiteY0" fmla="*/ 1514475 h 1514475"/>
                              <a:gd name="connsiteX1" fmla="*/ 0 w 9525"/>
                              <a:gd name="connsiteY1" fmla="*/ 1513446 h 1514475"/>
                              <a:gd name="connsiteX2" fmla="*/ 0 w 9525"/>
                              <a:gd name="connsiteY2" fmla="*/ 1514475 h 1514475"/>
                              <a:gd name="connsiteX3" fmla="*/ 0 w 9525"/>
                              <a:gd name="connsiteY3" fmla="*/ 1514475 h 1514475"/>
                              <a:gd name="connsiteX4" fmla="*/ 0 w 9525"/>
                              <a:gd name="connsiteY4" fmla="*/ 1513446 h 1514475"/>
                              <a:gd name="connsiteX5" fmla="*/ 0 w 9525"/>
                              <a:gd name="connsiteY5" fmla="*/ 1514475 h 1514475"/>
                              <a:gd name="connsiteX6" fmla="*/ 0 w 9525"/>
                              <a:gd name="connsiteY6" fmla="*/ 1514475 h 1514475"/>
                              <a:gd name="connsiteX7" fmla="*/ 0 w 9525"/>
                              <a:gd name="connsiteY7" fmla="*/ 1514475 h 1514475"/>
                              <a:gd name="connsiteX8" fmla="*/ 0 w 9525"/>
                              <a:gd name="connsiteY8" fmla="*/ 1514475 h 1514475"/>
                              <a:gd name="connsiteX9" fmla="*/ 0 w 9525"/>
                              <a:gd name="connsiteY9" fmla="*/ 1514475 h 1514475"/>
                              <a:gd name="connsiteX10" fmla="*/ 0 w 9525"/>
                              <a:gd name="connsiteY10" fmla="*/ 1514475 h 1514475"/>
                              <a:gd name="connsiteX11" fmla="*/ 0 w 9525"/>
                              <a:gd name="connsiteY11" fmla="*/ 1513446 h 1514475"/>
                              <a:gd name="connsiteX12" fmla="*/ 0 w 9525"/>
                              <a:gd name="connsiteY12" fmla="*/ 1514475 h 1514475"/>
                              <a:gd name="connsiteX13" fmla="*/ 0 w 9525"/>
                              <a:gd name="connsiteY13" fmla="*/ 1514475 h 1514475"/>
                              <a:gd name="connsiteX14" fmla="*/ 733 w 9525"/>
                              <a:gd name="connsiteY14" fmla="*/ 1514475 h 1514475"/>
                              <a:gd name="connsiteX15" fmla="*/ 733 w 9525"/>
                              <a:gd name="connsiteY15" fmla="*/ 1514475 h 1514475"/>
                              <a:gd name="connsiteX16" fmla="*/ 733 w 9525"/>
                              <a:gd name="connsiteY16" fmla="*/ 1514475 h 1514475"/>
                              <a:gd name="connsiteX17" fmla="*/ 733 w 9525"/>
                              <a:gd name="connsiteY17" fmla="*/ 1514475 h 1514475"/>
                              <a:gd name="connsiteX18" fmla="*/ 733 w 9525"/>
                              <a:gd name="connsiteY18" fmla="*/ 1514475 h 1514475"/>
                              <a:gd name="connsiteX19" fmla="*/ 733 w 9525"/>
                              <a:gd name="connsiteY19" fmla="*/ 1514475 h 1514475"/>
                              <a:gd name="connsiteX20" fmla="*/ 733 w 9525"/>
                              <a:gd name="connsiteY20" fmla="*/ 1514475 h 1514475"/>
                              <a:gd name="connsiteX21" fmla="*/ 733 w 9525"/>
                              <a:gd name="connsiteY21" fmla="*/ 1514475 h 1514475"/>
                              <a:gd name="connsiteX22" fmla="*/ 733 w 9525"/>
                              <a:gd name="connsiteY22" fmla="*/ 1514475 h 1514475"/>
                              <a:gd name="connsiteX23" fmla="*/ 733 w 9525"/>
                              <a:gd name="connsiteY23" fmla="*/ 1513446 h 1514475"/>
                              <a:gd name="connsiteX24" fmla="*/ 733 w 9525"/>
                              <a:gd name="connsiteY24" fmla="*/ 1513446 h 1514475"/>
                              <a:gd name="connsiteX25" fmla="*/ 733 w 9525"/>
                              <a:gd name="connsiteY25" fmla="*/ 1513446 h 1514475"/>
                              <a:gd name="connsiteX26" fmla="*/ 733 w 9525"/>
                              <a:gd name="connsiteY26" fmla="*/ 1514475 h 1514475"/>
                              <a:gd name="connsiteX27" fmla="*/ 733 w 9525"/>
                              <a:gd name="connsiteY27" fmla="*/ 1514475 h 1514475"/>
                              <a:gd name="connsiteX28" fmla="*/ 733 w 9525"/>
                              <a:gd name="connsiteY28" fmla="*/ 1513446 h 1514475"/>
                              <a:gd name="connsiteX29" fmla="*/ 733 w 9525"/>
                              <a:gd name="connsiteY29" fmla="*/ 1513446 h 1514475"/>
                              <a:gd name="connsiteX30" fmla="*/ 733 w 9525"/>
                              <a:gd name="connsiteY30" fmla="*/ 1513446 h 1514475"/>
                              <a:gd name="connsiteX31" fmla="*/ 733 w 9525"/>
                              <a:gd name="connsiteY31" fmla="*/ 1513446 h 1514475"/>
                              <a:gd name="connsiteX32" fmla="*/ 1467 w 9525"/>
                              <a:gd name="connsiteY32" fmla="*/ 1513446 h 1514475"/>
                              <a:gd name="connsiteX33" fmla="*/ 1467 w 9525"/>
                              <a:gd name="connsiteY33" fmla="*/ 1513446 h 1514475"/>
                              <a:gd name="connsiteX34" fmla="*/ 1467 w 9525"/>
                              <a:gd name="connsiteY34" fmla="*/ 1513446 h 1514475"/>
                              <a:gd name="connsiteX35" fmla="*/ 1467 w 9525"/>
                              <a:gd name="connsiteY35" fmla="*/ 1513446 h 1514475"/>
                              <a:gd name="connsiteX36" fmla="*/ 1467 w 9525"/>
                              <a:gd name="connsiteY36" fmla="*/ 1513446 h 1514475"/>
                              <a:gd name="connsiteX37" fmla="*/ 1467 w 9525"/>
                              <a:gd name="connsiteY37" fmla="*/ 1513446 h 1514475"/>
                              <a:gd name="connsiteX38" fmla="*/ 1467 w 9525"/>
                              <a:gd name="connsiteY38" fmla="*/ 1513446 h 1514475"/>
                              <a:gd name="connsiteX39" fmla="*/ 1467 w 9525"/>
                              <a:gd name="connsiteY39" fmla="*/ 1513446 h 1514475"/>
                              <a:gd name="connsiteX40" fmla="*/ 1467 w 9525"/>
                              <a:gd name="connsiteY40" fmla="*/ 1513446 h 1514475"/>
                              <a:gd name="connsiteX41" fmla="*/ 1467 w 9525"/>
                              <a:gd name="connsiteY41" fmla="*/ 1513446 h 1514475"/>
                              <a:gd name="connsiteX42" fmla="*/ 1467 w 9525"/>
                              <a:gd name="connsiteY42" fmla="*/ 1513446 h 1514475"/>
                              <a:gd name="connsiteX43" fmla="*/ 1467 w 9525"/>
                              <a:gd name="connsiteY43" fmla="*/ 1513446 h 1514475"/>
                              <a:gd name="connsiteX44" fmla="*/ 1467 w 9525"/>
                              <a:gd name="connsiteY44" fmla="*/ 1513446 h 1514475"/>
                              <a:gd name="connsiteX45" fmla="*/ 1467 w 9525"/>
                              <a:gd name="connsiteY45" fmla="*/ 1513446 h 1514475"/>
                              <a:gd name="connsiteX46" fmla="*/ 1467 w 9525"/>
                              <a:gd name="connsiteY46" fmla="*/ 1513446 h 1514475"/>
                              <a:gd name="connsiteX47" fmla="*/ 1467 w 9525"/>
                              <a:gd name="connsiteY47" fmla="*/ 1513446 h 1514475"/>
                              <a:gd name="connsiteX48" fmla="*/ 1467 w 9525"/>
                              <a:gd name="connsiteY48" fmla="*/ 1512418 h 1514475"/>
                              <a:gd name="connsiteX49" fmla="*/ 1467 w 9525"/>
                              <a:gd name="connsiteY49" fmla="*/ 1512418 h 1514475"/>
                              <a:gd name="connsiteX50" fmla="*/ 1467 w 9525"/>
                              <a:gd name="connsiteY50" fmla="*/ 1512418 h 1514475"/>
                              <a:gd name="connsiteX51" fmla="*/ 1467 w 9525"/>
                              <a:gd name="connsiteY51" fmla="*/ 1512418 h 1514475"/>
                              <a:gd name="connsiteX52" fmla="*/ 2200 w 9525"/>
                              <a:gd name="connsiteY52" fmla="*/ 1512418 h 1514475"/>
                              <a:gd name="connsiteX53" fmla="*/ 2200 w 9525"/>
                              <a:gd name="connsiteY53" fmla="*/ 1512418 h 1514475"/>
                              <a:gd name="connsiteX54" fmla="*/ 2200 w 9525"/>
                              <a:gd name="connsiteY54" fmla="*/ 1512418 h 1514475"/>
                              <a:gd name="connsiteX55" fmla="*/ 2200 w 9525"/>
                              <a:gd name="connsiteY55" fmla="*/ 1512418 h 1514475"/>
                              <a:gd name="connsiteX56" fmla="*/ 2200 w 9525"/>
                              <a:gd name="connsiteY56" fmla="*/ 1511389 h 1514475"/>
                              <a:gd name="connsiteX57" fmla="*/ 2200 w 9525"/>
                              <a:gd name="connsiteY57" fmla="*/ 1511389 h 1514475"/>
                              <a:gd name="connsiteX58" fmla="*/ 2200 w 9525"/>
                              <a:gd name="connsiteY58" fmla="*/ 1511389 h 1514475"/>
                              <a:gd name="connsiteX59" fmla="*/ 2200 w 9525"/>
                              <a:gd name="connsiteY59" fmla="*/ 1511389 h 1514475"/>
                              <a:gd name="connsiteX60" fmla="*/ 2200 w 9525"/>
                              <a:gd name="connsiteY60" fmla="*/ 1511389 h 1514475"/>
                              <a:gd name="connsiteX61" fmla="*/ 2200 w 9525"/>
                              <a:gd name="connsiteY61" fmla="*/ 1510360 h 1514475"/>
                              <a:gd name="connsiteX62" fmla="*/ 2200 w 9525"/>
                              <a:gd name="connsiteY62" fmla="*/ 1510360 h 1514475"/>
                              <a:gd name="connsiteX63" fmla="*/ 2200 w 9525"/>
                              <a:gd name="connsiteY63" fmla="*/ 1510360 h 1514475"/>
                              <a:gd name="connsiteX64" fmla="*/ 2200 w 9525"/>
                              <a:gd name="connsiteY64" fmla="*/ 1510360 h 1514475"/>
                              <a:gd name="connsiteX65" fmla="*/ 2200 w 9525"/>
                              <a:gd name="connsiteY65" fmla="*/ 1509332 h 1514475"/>
                              <a:gd name="connsiteX66" fmla="*/ 2200 w 9525"/>
                              <a:gd name="connsiteY66" fmla="*/ 1509332 h 1514475"/>
                              <a:gd name="connsiteX67" fmla="*/ 2200 w 9525"/>
                              <a:gd name="connsiteY67" fmla="*/ 1510360 h 1514475"/>
                              <a:gd name="connsiteX68" fmla="*/ 2200 w 9525"/>
                              <a:gd name="connsiteY68" fmla="*/ 1509332 h 1514475"/>
                              <a:gd name="connsiteX69" fmla="*/ 2200 w 9525"/>
                              <a:gd name="connsiteY69" fmla="*/ 1509332 h 1514475"/>
                              <a:gd name="connsiteX70" fmla="*/ 2934 w 9525"/>
                              <a:gd name="connsiteY70" fmla="*/ 1509332 h 1514475"/>
                              <a:gd name="connsiteX71" fmla="*/ 2934 w 9525"/>
                              <a:gd name="connsiteY71" fmla="*/ 1509332 h 1514475"/>
                              <a:gd name="connsiteX72" fmla="*/ 2934 w 9525"/>
                              <a:gd name="connsiteY72" fmla="*/ 1508303 h 1514475"/>
                              <a:gd name="connsiteX73" fmla="*/ 2934 w 9525"/>
                              <a:gd name="connsiteY73" fmla="*/ 1507274 h 1514475"/>
                              <a:gd name="connsiteX74" fmla="*/ 2934 w 9525"/>
                              <a:gd name="connsiteY74" fmla="*/ 1507274 h 1514475"/>
                              <a:gd name="connsiteX75" fmla="*/ 2934 w 9525"/>
                              <a:gd name="connsiteY75" fmla="*/ 1507274 h 1514475"/>
                              <a:gd name="connsiteX76" fmla="*/ 2934 w 9525"/>
                              <a:gd name="connsiteY76" fmla="*/ 1506245 h 1514475"/>
                              <a:gd name="connsiteX77" fmla="*/ 2934 w 9525"/>
                              <a:gd name="connsiteY77" fmla="*/ 1506245 h 1514475"/>
                              <a:gd name="connsiteX78" fmla="*/ 2934 w 9525"/>
                              <a:gd name="connsiteY78" fmla="*/ 1505226 h 1514475"/>
                              <a:gd name="connsiteX79" fmla="*/ 2934 w 9525"/>
                              <a:gd name="connsiteY79" fmla="*/ 1504198 h 1514475"/>
                              <a:gd name="connsiteX80" fmla="*/ 2934 w 9525"/>
                              <a:gd name="connsiteY80" fmla="*/ 1504198 h 1514475"/>
                              <a:gd name="connsiteX81" fmla="*/ 2934 w 9525"/>
                              <a:gd name="connsiteY81" fmla="*/ 1503169 h 1514475"/>
                              <a:gd name="connsiteX82" fmla="*/ 2934 w 9525"/>
                              <a:gd name="connsiteY82" fmla="*/ 1503169 h 1514475"/>
                              <a:gd name="connsiteX83" fmla="*/ 2934 w 9525"/>
                              <a:gd name="connsiteY83" fmla="*/ 1502140 h 1514475"/>
                              <a:gd name="connsiteX84" fmla="*/ 2934 w 9525"/>
                              <a:gd name="connsiteY84" fmla="*/ 1501111 h 1514475"/>
                              <a:gd name="connsiteX85" fmla="*/ 2934 w 9525"/>
                              <a:gd name="connsiteY85" fmla="*/ 1501111 h 1514475"/>
                              <a:gd name="connsiteX86" fmla="*/ 2934 w 9525"/>
                              <a:gd name="connsiteY86" fmla="*/ 1500083 h 1514475"/>
                              <a:gd name="connsiteX87" fmla="*/ 2934 w 9525"/>
                              <a:gd name="connsiteY87" fmla="*/ 1499054 h 1514475"/>
                              <a:gd name="connsiteX88" fmla="*/ 3667 w 9525"/>
                              <a:gd name="connsiteY88" fmla="*/ 1498025 h 1514475"/>
                              <a:gd name="connsiteX89" fmla="*/ 3667 w 9525"/>
                              <a:gd name="connsiteY89" fmla="*/ 1498025 h 1514475"/>
                              <a:gd name="connsiteX90" fmla="*/ 3667 w 9525"/>
                              <a:gd name="connsiteY90" fmla="*/ 1496997 h 1514475"/>
                              <a:gd name="connsiteX91" fmla="*/ 3667 w 9525"/>
                              <a:gd name="connsiteY91" fmla="*/ 1495968 h 1514475"/>
                              <a:gd name="connsiteX92" fmla="*/ 3667 w 9525"/>
                              <a:gd name="connsiteY92" fmla="*/ 1494939 h 1514475"/>
                              <a:gd name="connsiteX93" fmla="*/ 3667 w 9525"/>
                              <a:gd name="connsiteY93" fmla="*/ 1493911 h 1514475"/>
                              <a:gd name="connsiteX94" fmla="*/ 3667 w 9525"/>
                              <a:gd name="connsiteY94" fmla="*/ 1492882 h 1514475"/>
                              <a:gd name="connsiteX95" fmla="*/ 3667 w 9525"/>
                              <a:gd name="connsiteY95" fmla="*/ 1490824 h 1514475"/>
                              <a:gd name="connsiteX96" fmla="*/ 3667 w 9525"/>
                              <a:gd name="connsiteY96" fmla="*/ 1489796 h 1514475"/>
                              <a:gd name="connsiteX97" fmla="*/ 3667 w 9525"/>
                              <a:gd name="connsiteY97" fmla="*/ 1488767 h 1514475"/>
                              <a:gd name="connsiteX98" fmla="*/ 3667 w 9525"/>
                              <a:gd name="connsiteY98" fmla="*/ 1487738 h 1514475"/>
                              <a:gd name="connsiteX99" fmla="*/ 3667 w 9525"/>
                              <a:gd name="connsiteY99" fmla="*/ 1486719 h 1514475"/>
                              <a:gd name="connsiteX100" fmla="*/ 3667 w 9525"/>
                              <a:gd name="connsiteY100" fmla="*/ 1484662 h 1514475"/>
                              <a:gd name="connsiteX101" fmla="*/ 3667 w 9525"/>
                              <a:gd name="connsiteY101" fmla="*/ 1483633 h 1514475"/>
                              <a:gd name="connsiteX102" fmla="*/ 3667 w 9525"/>
                              <a:gd name="connsiteY102" fmla="*/ 1481576 h 1514475"/>
                              <a:gd name="connsiteX103" fmla="*/ 3667 w 9525"/>
                              <a:gd name="connsiteY103" fmla="*/ 1479518 h 1514475"/>
                              <a:gd name="connsiteX104" fmla="*/ 3667 w 9525"/>
                              <a:gd name="connsiteY104" fmla="*/ 1478490 h 1514475"/>
                              <a:gd name="connsiteX105" fmla="*/ 3667 w 9525"/>
                              <a:gd name="connsiteY105" fmla="*/ 1476432 h 1514475"/>
                              <a:gd name="connsiteX106" fmla="*/ 4401 w 9525"/>
                              <a:gd name="connsiteY106" fmla="*/ 1474375 h 1514475"/>
                              <a:gd name="connsiteX107" fmla="*/ 4401 w 9525"/>
                              <a:gd name="connsiteY107" fmla="*/ 1472317 h 1514475"/>
                              <a:gd name="connsiteX108" fmla="*/ 4401 w 9525"/>
                              <a:gd name="connsiteY108" fmla="*/ 1470260 h 1514475"/>
                              <a:gd name="connsiteX109" fmla="*/ 4401 w 9525"/>
                              <a:gd name="connsiteY109" fmla="*/ 1469241 h 1514475"/>
                              <a:gd name="connsiteX110" fmla="*/ 4401 w 9525"/>
                              <a:gd name="connsiteY110" fmla="*/ 1466155 h 1514475"/>
                              <a:gd name="connsiteX111" fmla="*/ 4401 w 9525"/>
                              <a:gd name="connsiteY111" fmla="*/ 1464097 h 1514475"/>
                              <a:gd name="connsiteX112" fmla="*/ 4401 w 9525"/>
                              <a:gd name="connsiteY112" fmla="*/ 1462040 h 1514475"/>
                              <a:gd name="connsiteX113" fmla="*/ 4401 w 9525"/>
                              <a:gd name="connsiteY113" fmla="*/ 1458954 h 1514475"/>
                              <a:gd name="connsiteX114" fmla="*/ 4401 w 9525"/>
                              <a:gd name="connsiteY114" fmla="*/ 1456896 h 1514475"/>
                              <a:gd name="connsiteX115" fmla="*/ 4401 w 9525"/>
                              <a:gd name="connsiteY115" fmla="*/ 1454839 h 1514475"/>
                              <a:gd name="connsiteX116" fmla="*/ 4401 w 9525"/>
                              <a:gd name="connsiteY116" fmla="*/ 1451753 h 1514475"/>
                              <a:gd name="connsiteX117" fmla="*/ 4401 w 9525"/>
                              <a:gd name="connsiteY117" fmla="*/ 1448676 h 1514475"/>
                              <a:gd name="connsiteX118" fmla="*/ 4401 w 9525"/>
                              <a:gd name="connsiteY118" fmla="*/ 1445590 h 1514475"/>
                              <a:gd name="connsiteX119" fmla="*/ 4401 w 9525"/>
                              <a:gd name="connsiteY119" fmla="*/ 1443533 h 1514475"/>
                              <a:gd name="connsiteX120" fmla="*/ 4401 w 9525"/>
                              <a:gd name="connsiteY120" fmla="*/ 1439418 h 1514475"/>
                              <a:gd name="connsiteX121" fmla="*/ 4401 w 9525"/>
                              <a:gd name="connsiteY121" fmla="*/ 1436332 h 1514475"/>
                              <a:gd name="connsiteX122" fmla="*/ 4401 w 9525"/>
                              <a:gd name="connsiteY122" fmla="*/ 1433255 h 1514475"/>
                              <a:gd name="connsiteX123" fmla="*/ 4401 w 9525"/>
                              <a:gd name="connsiteY123" fmla="*/ 1429141 h 1514475"/>
                              <a:gd name="connsiteX124" fmla="*/ 4401 w 9525"/>
                              <a:gd name="connsiteY124" fmla="*/ 1426054 h 1514475"/>
                              <a:gd name="connsiteX125" fmla="*/ 4401 w 9525"/>
                              <a:gd name="connsiteY125" fmla="*/ 1422968 h 1514475"/>
                              <a:gd name="connsiteX126" fmla="*/ 5124 w 9525"/>
                              <a:gd name="connsiteY126" fmla="*/ 1418854 h 1514475"/>
                              <a:gd name="connsiteX127" fmla="*/ 5124 w 9525"/>
                              <a:gd name="connsiteY127" fmla="*/ 1414748 h 1514475"/>
                              <a:gd name="connsiteX128" fmla="*/ 5124 w 9525"/>
                              <a:gd name="connsiteY128" fmla="*/ 1410634 h 1514475"/>
                              <a:gd name="connsiteX129" fmla="*/ 5124 w 9525"/>
                              <a:gd name="connsiteY129" fmla="*/ 1407547 h 1514475"/>
                              <a:gd name="connsiteX130" fmla="*/ 5124 w 9525"/>
                              <a:gd name="connsiteY130" fmla="*/ 1402404 h 1514475"/>
                              <a:gd name="connsiteX131" fmla="*/ 5124 w 9525"/>
                              <a:gd name="connsiteY131" fmla="*/ 1397270 h 1514475"/>
                              <a:gd name="connsiteX132" fmla="*/ 5124 w 9525"/>
                              <a:gd name="connsiteY132" fmla="*/ 1393155 h 1514475"/>
                              <a:gd name="connsiteX133" fmla="*/ 5124 w 9525"/>
                              <a:gd name="connsiteY133" fmla="*/ 1388012 h 1514475"/>
                              <a:gd name="connsiteX134" fmla="*/ 5124 w 9525"/>
                              <a:gd name="connsiteY134" fmla="*/ 1382868 h 1514475"/>
                              <a:gd name="connsiteX135" fmla="*/ 5124 w 9525"/>
                              <a:gd name="connsiteY135" fmla="*/ 1377734 h 1514475"/>
                              <a:gd name="connsiteX136" fmla="*/ 5124 w 9525"/>
                              <a:gd name="connsiteY136" fmla="*/ 1372591 h 1514475"/>
                              <a:gd name="connsiteX137" fmla="*/ 5124 w 9525"/>
                              <a:gd name="connsiteY137" fmla="*/ 1366418 h 1514475"/>
                              <a:gd name="connsiteX138" fmla="*/ 5124 w 9525"/>
                              <a:gd name="connsiteY138" fmla="*/ 1361285 h 1514475"/>
                              <a:gd name="connsiteX139" fmla="*/ 5124 w 9525"/>
                              <a:gd name="connsiteY139" fmla="*/ 1356141 h 1514475"/>
                              <a:gd name="connsiteX140" fmla="*/ 5124 w 9525"/>
                              <a:gd name="connsiteY140" fmla="*/ 1349969 h 1514475"/>
                              <a:gd name="connsiteX141" fmla="*/ 5124 w 9525"/>
                              <a:gd name="connsiteY141" fmla="*/ 1343797 h 1514475"/>
                              <a:gd name="connsiteX142" fmla="*/ 5124 w 9525"/>
                              <a:gd name="connsiteY142" fmla="*/ 1338663 h 1514475"/>
                              <a:gd name="connsiteX143" fmla="*/ 5124 w 9525"/>
                              <a:gd name="connsiteY143" fmla="*/ 1331462 h 1514475"/>
                              <a:gd name="connsiteX144" fmla="*/ 5124 w 9525"/>
                              <a:gd name="connsiteY144" fmla="*/ 1325299 h 1514475"/>
                              <a:gd name="connsiteX145" fmla="*/ 5124 w 9525"/>
                              <a:gd name="connsiteY145" fmla="*/ 1318098 h 1514475"/>
                              <a:gd name="connsiteX146" fmla="*/ 5124 w 9525"/>
                              <a:gd name="connsiteY146" fmla="*/ 1310897 h 1514475"/>
                              <a:gd name="connsiteX147" fmla="*/ 5124 w 9525"/>
                              <a:gd name="connsiteY147" fmla="*/ 1303706 h 1514475"/>
                              <a:gd name="connsiteX148" fmla="*/ 5124 w 9525"/>
                              <a:gd name="connsiteY148" fmla="*/ 1296505 h 1514475"/>
                              <a:gd name="connsiteX149" fmla="*/ 5124 w 9525"/>
                              <a:gd name="connsiteY149" fmla="*/ 1289304 h 1514475"/>
                              <a:gd name="connsiteX150" fmla="*/ 5858 w 9525"/>
                              <a:gd name="connsiteY150" fmla="*/ 1282113 h 1514475"/>
                              <a:gd name="connsiteX151" fmla="*/ 5858 w 9525"/>
                              <a:gd name="connsiteY151" fmla="*/ 1273883 h 1514475"/>
                              <a:gd name="connsiteX152" fmla="*/ 5858 w 9525"/>
                              <a:gd name="connsiteY152" fmla="*/ 1266692 h 1514475"/>
                              <a:gd name="connsiteX153" fmla="*/ 5858 w 9525"/>
                              <a:gd name="connsiteY153" fmla="*/ 1258462 h 1514475"/>
                              <a:gd name="connsiteX154" fmla="*/ 5858 w 9525"/>
                              <a:gd name="connsiteY154" fmla="*/ 1249213 h 1514475"/>
                              <a:gd name="connsiteX155" fmla="*/ 5858 w 9525"/>
                              <a:gd name="connsiteY155" fmla="*/ 1240984 h 1514475"/>
                              <a:gd name="connsiteX156" fmla="*/ 5858 w 9525"/>
                              <a:gd name="connsiteY156" fmla="*/ 1231735 h 1514475"/>
                              <a:gd name="connsiteX157" fmla="*/ 5858 w 9525"/>
                              <a:gd name="connsiteY157" fmla="*/ 1223505 h 1514475"/>
                              <a:gd name="connsiteX158" fmla="*/ 5858 w 9525"/>
                              <a:gd name="connsiteY158" fmla="*/ 1214257 h 1514475"/>
                              <a:gd name="connsiteX159" fmla="*/ 5858 w 9525"/>
                              <a:gd name="connsiteY159" fmla="*/ 1204998 h 1514475"/>
                              <a:gd name="connsiteX160" fmla="*/ 5858 w 9525"/>
                              <a:gd name="connsiteY160" fmla="*/ 1195749 h 1514475"/>
                              <a:gd name="connsiteX161" fmla="*/ 5858 w 9525"/>
                              <a:gd name="connsiteY161" fmla="*/ 1186491 h 1514475"/>
                              <a:gd name="connsiteX162" fmla="*/ 5858 w 9525"/>
                              <a:gd name="connsiteY162" fmla="*/ 1177242 h 1514475"/>
                              <a:gd name="connsiteX163" fmla="*/ 5858 w 9525"/>
                              <a:gd name="connsiteY163" fmla="*/ 1166955 h 1514475"/>
                              <a:gd name="connsiteX164" fmla="*/ 5858 w 9525"/>
                              <a:gd name="connsiteY164" fmla="*/ 1156678 h 1514475"/>
                              <a:gd name="connsiteX165" fmla="*/ 5858 w 9525"/>
                              <a:gd name="connsiteY165" fmla="*/ 1146391 h 1514475"/>
                              <a:gd name="connsiteX166" fmla="*/ 5858 w 9525"/>
                              <a:gd name="connsiteY166" fmla="*/ 1136113 h 1514475"/>
                              <a:gd name="connsiteX167" fmla="*/ 5858 w 9525"/>
                              <a:gd name="connsiteY167" fmla="*/ 1125836 h 1514475"/>
                              <a:gd name="connsiteX168" fmla="*/ 6591 w 9525"/>
                              <a:gd name="connsiteY168" fmla="*/ 1114520 h 1514475"/>
                              <a:gd name="connsiteX169" fmla="*/ 6591 w 9525"/>
                              <a:gd name="connsiteY169" fmla="*/ 1103214 h 1514475"/>
                              <a:gd name="connsiteX170" fmla="*/ 6591 w 9525"/>
                              <a:gd name="connsiteY170" fmla="*/ 1091898 h 1514475"/>
                              <a:gd name="connsiteX171" fmla="*/ 6591 w 9525"/>
                              <a:gd name="connsiteY171" fmla="*/ 1080592 h 1514475"/>
                              <a:gd name="connsiteX172" fmla="*/ 6591 w 9525"/>
                              <a:gd name="connsiteY172" fmla="*/ 1069286 h 1514475"/>
                              <a:gd name="connsiteX173" fmla="*/ 6591 w 9525"/>
                              <a:gd name="connsiteY173" fmla="*/ 1056942 h 1514475"/>
                              <a:gd name="connsiteX174" fmla="*/ 6591 w 9525"/>
                              <a:gd name="connsiteY174" fmla="*/ 1045635 h 1514475"/>
                              <a:gd name="connsiteX175" fmla="*/ 6591 w 9525"/>
                              <a:gd name="connsiteY175" fmla="*/ 1033301 h 1514475"/>
                              <a:gd name="connsiteX176" fmla="*/ 6591 w 9525"/>
                              <a:gd name="connsiteY176" fmla="*/ 1020956 h 1514475"/>
                              <a:gd name="connsiteX177" fmla="*/ 6591 w 9525"/>
                              <a:gd name="connsiteY177" fmla="*/ 1008621 h 1514475"/>
                              <a:gd name="connsiteX178" fmla="*/ 6591 w 9525"/>
                              <a:gd name="connsiteY178" fmla="*/ 996286 h 1514475"/>
                              <a:gd name="connsiteX179" fmla="*/ 6591 w 9525"/>
                              <a:gd name="connsiteY179" fmla="*/ 983942 h 1514475"/>
                              <a:gd name="connsiteX180" fmla="*/ 6591 w 9525"/>
                              <a:gd name="connsiteY180" fmla="*/ 970578 h 1514475"/>
                              <a:gd name="connsiteX181" fmla="*/ 6591 w 9525"/>
                              <a:gd name="connsiteY181" fmla="*/ 957215 h 1514475"/>
                              <a:gd name="connsiteX182" fmla="*/ 6591 w 9525"/>
                              <a:gd name="connsiteY182" fmla="*/ 944880 h 1514475"/>
                              <a:gd name="connsiteX183" fmla="*/ 6591 w 9525"/>
                              <a:gd name="connsiteY183" fmla="*/ 931507 h 1514475"/>
                              <a:gd name="connsiteX184" fmla="*/ 6591 w 9525"/>
                              <a:gd name="connsiteY184" fmla="*/ 918143 h 1514475"/>
                              <a:gd name="connsiteX185" fmla="*/ 6591 w 9525"/>
                              <a:gd name="connsiteY185" fmla="*/ 904780 h 1514475"/>
                              <a:gd name="connsiteX186" fmla="*/ 6591 w 9525"/>
                              <a:gd name="connsiteY186" fmla="*/ 892445 h 1514475"/>
                              <a:gd name="connsiteX187" fmla="*/ 6591 w 9525"/>
                              <a:gd name="connsiteY187" fmla="*/ 878043 h 1514475"/>
                              <a:gd name="connsiteX188" fmla="*/ 7325 w 9525"/>
                              <a:gd name="connsiteY188" fmla="*/ 863651 h 1514475"/>
                              <a:gd name="connsiteX189" fmla="*/ 7325 w 9525"/>
                              <a:gd name="connsiteY189" fmla="*/ 849259 h 1514475"/>
                              <a:gd name="connsiteX190" fmla="*/ 7325 w 9525"/>
                              <a:gd name="connsiteY190" fmla="*/ 835895 h 1514475"/>
                              <a:gd name="connsiteX191" fmla="*/ 7325 w 9525"/>
                              <a:gd name="connsiteY191" fmla="*/ 820464 h 1514475"/>
                              <a:gd name="connsiteX192" fmla="*/ 7325 w 9525"/>
                              <a:gd name="connsiteY192" fmla="*/ 807101 h 1514475"/>
                              <a:gd name="connsiteX193" fmla="*/ 7325 w 9525"/>
                              <a:gd name="connsiteY193" fmla="*/ 792709 h 1514475"/>
                              <a:gd name="connsiteX194" fmla="*/ 7325 w 9525"/>
                              <a:gd name="connsiteY194" fmla="*/ 778316 h 1514475"/>
                              <a:gd name="connsiteX195" fmla="*/ 7325 w 9525"/>
                              <a:gd name="connsiteY195" fmla="*/ 763924 h 1514475"/>
                              <a:gd name="connsiteX196" fmla="*/ 7325 w 9525"/>
                              <a:gd name="connsiteY196" fmla="*/ 749522 h 1514475"/>
                              <a:gd name="connsiteX197" fmla="*/ 7325 w 9525"/>
                              <a:gd name="connsiteY197" fmla="*/ 735130 h 1514475"/>
                              <a:gd name="connsiteX198" fmla="*/ 7325 w 9525"/>
                              <a:gd name="connsiteY198" fmla="*/ 719709 h 1514475"/>
                              <a:gd name="connsiteX199" fmla="*/ 7325 w 9525"/>
                              <a:gd name="connsiteY199" fmla="*/ 705317 h 1514475"/>
                              <a:gd name="connsiteX200" fmla="*/ 7325 w 9525"/>
                              <a:gd name="connsiteY200" fmla="*/ 690925 h 1514475"/>
                              <a:gd name="connsiteX201" fmla="*/ 7325 w 9525"/>
                              <a:gd name="connsiteY201" fmla="*/ 675503 h 1514475"/>
                              <a:gd name="connsiteX202" fmla="*/ 7325 w 9525"/>
                              <a:gd name="connsiteY202" fmla="*/ 661102 h 1514475"/>
                              <a:gd name="connsiteX203" fmla="*/ 7325 w 9525"/>
                              <a:gd name="connsiteY203" fmla="*/ 646709 h 1514475"/>
                              <a:gd name="connsiteX204" fmla="*/ 7325 w 9525"/>
                              <a:gd name="connsiteY204" fmla="*/ 631288 h 1514475"/>
                              <a:gd name="connsiteX205" fmla="*/ 7325 w 9525"/>
                              <a:gd name="connsiteY205" fmla="*/ 616896 h 1514475"/>
                              <a:gd name="connsiteX206" fmla="*/ 8058 w 9525"/>
                              <a:gd name="connsiteY206" fmla="*/ 601475 h 1514475"/>
                              <a:gd name="connsiteX207" fmla="*/ 8058 w 9525"/>
                              <a:gd name="connsiteY207" fmla="*/ 586045 h 1514475"/>
                              <a:gd name="connsiteX208" fmla="*/ 8058 w 9525"/>
                              <a:gd name="connsiteY208" fmla="*/ 571652 h 1514475"/>
                              <a:gd name="connsiteX209" fmla="*/ 8058 w 9525"/>
                              <a:gd name="connsiteY209" fmla="*/ 556231 h 1514475"/>
                              <a:gd name="connsiteX210" fmla="*/ 8058 w 9525"/>
                              <a:gd name="connsiteY210" fmla="*/ 540810 h 1514475"/>
                              <a:gd name="connsiteX211" fmla="*/ 8058 w 9525"/>
                              <a:gd name="connsiteY211" fmla="*/ 527447 h 1514475"/>
                              <a:gd name="connsiteX212" fmla="*/ 8058 w 9525"/>
                              <a:gd name="connsiteY212" fmla="*/ 512022 h 1514475"/>
                              <a:gd name="connsiteX213" fmla="*/ 8058 w 9525"/>
                              <a:gd name="connsiteY213" fmla="*/ 497628 h 1514475"/>
                              <a:gd name="connsiteX214" fmla="*/ 8058 w 9525"/>
                              <a:gd name="connsiteY214" fmla="*/ 483234 h 1514475"/>
                              <a:gd name="connsiteX215" fmla="*/ 8058 w 9525"/>
                              <a:gd name="connsiteY215" fmla="*/ 468840 h 1514475"/>
                              <a:gd name="connsiteX216" fmla="*/ 8058 w 9525"/>
                              <a:gd name="connsiteY216" fmla="*/ 454445 h 1514475"/>
                              <a:gd name="connsiteX217" fmla="*/ 8058 w 9525"/>
                              <a:gd name="connsiteY217" fmla="*/ 439023 h 1514475"/>
                              <a:gd name="connsiteX218" fmla="*/ 8058 w 9525"/>
                              <a:gd name="connsiteY218" fmla="*/ 425657 h 1514475"/>
                              <a:gd name="connsiteX219" fmla="*/ 8058 w 9525"/>
                              <a:gd name="connsiteY219" fmla="*/ 411263 h 1514475"/>
                              <a:gd name="connsiteX220" fmla="*/ 8058 w 9525"/>
                              <a:gd name="connsiteY220" fmla="*/ 395840 h 1514475"/>
                              <a:gd name="connsiteX221" fmla="*/ 8058 w 9525"/>
                              <a:gd name="connsiteY221" fmla="*/ 382474 h 1514475"/>
                              <a:gd name="connsiteX222" fmla="*/ 8058 w 9525"/>
                              <a:gd name="connsiteY222" fmla="*/ 369108 h 1514475"/>
                              <a:gd name="connsiteX223" fmla="*/ 8058 w 9525"/>
                              <a:gd name="connsiteY223" fmla="*/ 355743 h 1514475"/>
                              <a:gd name="connsiteX224" fmla="*/ 8792 w 9525"/>
                              <a:gd name="connsiteY224" fmla="*/ 342376 h 1514475"/>
                              <a:gd name="connsiteX225" fmla="*/ 8792 w 9525"/>
                              <a:gd name="connsiteY225" fmla="*/ 329010 h 1514475"/>
                              <a:gd name="connsiteX226" fmla="*/ 8792 w 9525"/>
                              <a:gd name="connsiteY226" fmla="*/ 315644 h 1514475"/>
                              <a:gd name="connsiteX227" fmla="*/ 8792 w 9525"/>
                              <a:gd name="connsiteY227" fmla="*/ 301250 h 1514475"/>
                              <a:gd name="connsiteX228" fmla="*/ 8792 w 9525"/>
                              <a:gd name="connsiteY228" fmla="*/ 288912 h 1514475"/>
                              <a:gd name="connsiteX229" fmla="*/ 8792 w 9525"/>
                              <a:gd name="connsiteY229" fmla="*/ 276575 h 1514475"/>
                              <a:gd name="connsiteX230" fmla="*/ 8792 w 9525"/>
                              <a:gd name="connsiteY230" fmla="*/ 263208 h 1514475"/>
                              <a:gd name="connsiteX231" fmla="*/ 8792 w 9525"/>
                              <a:gd name="connsiteY231" fmla="*/ 250870 h 1514475"/>
                              <a:gd name="connsiteX232" fmla="*/ 8792 w 9525"/>
                              <a:gd name="connsiteY232" fmla="*/ 238533 h 1514475"/>
                              <a:gd name="connsiteX233" fmla="*/ 8792 w 9525"/>
                              <a:gd name="connsiteY233" fmla="*/ 226195 h 1514475"/>
                              <a:gd name="connsiteX234" fmla="*/ 8792 w 9525"/>
                              <a:gd name="connsiteY234" fmla="*/ 214885 h 1514475"/>
                              <a:gd name="connsiteX235" fmla="*/ 8792 w 9525"/>
                              <a:gd name="connsiteY235" fmla="*/ 203575 h 1514475"/>
                              <a:gd name="connsiteX236" fmla="*/ 8792 w 9525"/>
                              <a:gd name="connsiteY236" fmla="*/ 192265 h 1514475"/>
                              <a:gd name="connsiteX237" fmla="*/ 8792 w 9525"/>
                              <a:gd name="connsiteY237" fmla="*/ 181984 h 1514475"/>
                              <a:gd name="connsiteX238" fmla="*/ 8792 w 9525"/>
                              <a:gd name="connsiteY238" fmla="*/ 170674 h 1514475"/>
                              <a:gd name="connsiteX239" fmla="*/ 8792 w 9525"/>
                              <a:gd name="connsiteY239" fmla="*/ 159365 h 1514475"/>
                              <a:gd name="connsiteX240" fmla="*/ 8792 w 9525"/>
                              <a:gd name="connsiteY240" fmla="*/ 149082 h 1514475"/>
                              <a:gd name="connsiteX241" fmla="*/ 8792 w 9525"/>
                              <a:gd name="connsiteY241" fmla="*/ 138801 h 1514475"/>
                              <a:gd name="connsiteX242" fmla="*/ 9525 w 9525"/>
                              <a:gd name="connsiteY242" fmla="*/ 129548 h 1514475"/>
                              <a:gd name="connsiteX243" fmla="*/ 9525 w 9525"/>
                              <a:gd name="connsiteY243" fmla="*/ 118238 h 1514475"/>
                              <a:gd name="connsiteX244" fmla="*/ 9525 w 9525"/>
                              <a:gd name="connsiteY244" fmla="*/ 108985 h 1514475"/>
                              <a:gd name="connsiteX245" fmla="*/ 9525 w 9525"/>
                              <a:gd name="connsiteY245" fmla="*/ 99732 h 1514475"/>
                              <a:gd name="connsiteX246" fmla="*/ 9525 w 9525"/>
                              <a:gd name="connsiteY246" fmla="*/ 91506 h 1514475"/>
                              <a:gd name="connsiteX247" fmla="*/ 9525 w 9525"/>
                              <a:gd name="connsiteY247" fmla="*/ 82252 h 1514475"/>
                              <a:gd name="connsiteX248" fmla="*/ 9525 w 9525"/>
                              <a:gd name="connsiteY248" fmla="*/ 74027 h 1514475"/>
                              <a:gd name="connsiteX249" fmla="*/ 9525 w 9525"/>
                              <a:gd name="connsiteY249" fmla="*/ 65802 h 1514475"/>
                              <a:gd name="connsiteX250" fmla="*/ 9525 w 9525"/>
                              <a:gd name="connsiteY250" fmla="*/ 57577 h 1514475"/>
                              <a:gd name="connsiteX251" fmla="*/ 9525 w 9525"/>
                              <a:gd name="connsiteY251" fmla="*/ 50380 h 1514475"/>
                              <a:gd name="connsiteX252" fmla="*/ 9525 w 9525"/>
                              <a:gd name="connsiteY252" fmla="*/ 43183 h 1514475"/>
                              <a:gd name="connsiteX253" fmla="*/ 9525 w 9525"/>
                              <a:gd name="connsiteY253" fmla="*/ 37013 h 1514475"/>
                              <a:gd name="connsiteX254" fmla="*/ 9525 w 9525"/>
                              <a:gd name="connsiteY254" fmla="*/ 30845 h 1514475"/>
                              <a:gd name="connsiteX255" fmla="*/ 9525 w 9525"/>
                              <a:gd name="connsiteY255" fmla="*/ 24675 h 1514475"/>
                              <a:gd name="connsiteX256" fmla="*/ 9525 w 9525"/>
                              <a:gd name="connsiteY256" fmla="*/ 18507 h 1514475"/>
                              <a:gd name="connsiteX257" fmla="*/ 9525 w 9525"/>
                              <a:gd name="connsiteY257" fmla="*/ 12338 h 1514475"/>
                              <a:gd name="connsiteX258" fmla="*/ 9525 w 9525"/>
                              <a:gd name="connsiteY258" fmla="*/ 7197 h 1514475"/>
                              <a:gd name="connsiteX259" fmla="*/ 9525 w 9525"/>
                              <a:gd name="connsiteY259" fmla="*/ 2056 h 1514475"/>
                              <a:gd name="connsiteX260" fmla="*/ 9525 w 9525"/>
                              <a:gd name="connsiteY260" fmla="*/ 0 h 15144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Lst>
                            <a:rect l="l" t="t" r="r" b="b"/>
                            <a:pathLst>
                              <a:path w="9525" h="1514475">
                                <a:moveTo>
                                  <a:pt x="0" y="1514475"/>
                                </a:moveTo>
                                <a:lnTo>
                                  <a:pt x="0" y="1513446"/>
                                </a:lnTo>
                                <a:lnTo>
                                  <a:pt x="0" y="1514475"/>
                                </a:lnTo>
                                <a:lnTo>
                                  <a:pt x="0" y="1514475"/>
                                </a:lnTo>
                                <a:lnTo>
                                  <a:pt x="0" y="1513446"/>
                                </a:lnTo>
                                <a:lnTo>
                                  <a:pt x="0" y="1514475"/>
                                </a:lnTo>
                                <a:lnTo>
                                  <a:pt x="0" y="1514475"/>
                                </a:lnTo>
                                <a:lnTo>
                                  <a:pt x="0" y="1514475"/>
                                </a:lnTo>
                                <a:lnTo>
                                  <a:pt x="0" y="1514475"/>
                                </a:lnTo>
                                <a:lnTo>
                                  <a:pt x="0" y="1514475"/>
                                </a:lnTo>
                                <a:lnTo>
                                  <a:pt x="0" y="1514475"/>
                                </a:lnTo>
                                <a:lnTo>
                                  <a:pt x="0" y="1513446"/>
                                </a:lnTo>
                                <a:lnTo>
                                  <a:pt x="0" y="1514475"/>
                                </a:lnTo>
                                <a:lnTo>
                                  <a:pt x="0" y="1514475"/>
                                </a:lnTo>
                                <a:lnTo>
                                  <a:pt x="733" y="1514475"/>
                                </a:lnTo>
                                <a:lnTo>
                                  <a:pt x="733" y="1514475"/>
                                </a:lnTo>
                                <a:lnTo>
                                  <a:pt x="733" y="1514475"/>
                                </a:lnTo>
                                <a:lnTo>
                                  <a:pt x="733" y="1514475"/>
                                </a:lnTo>
                                <a:lnTo>
                                  <a:pt x="733" y="1514475"/>
                                </a:lnTo>
                                <a:lnTo>
                                  <a:pt x="733" y="1514475"/>
                                </a:lnTo>
                                <a:lnTo>
                                  <a:pt x="733" y="1514475"/>
                                </a:lnTo>
                                <a:lnTo>
                                  <a:pt x="733" y="1514475"/>
                                </a:lnTo>
                                <a:lnTo>
                                  <a:pt x="733" y="1514475"/>
                                </a:lnTo>
                                <a:lnTo>
                                  <a:pt x="733" y="1513446"/>
                                </a:lnTo>
                                <a:lnTo>
                                  <a:pt x="733" y="1513446"/>
                                </a:lnTo>
                                <a:lnTo>
                                  <a:pt x="733" y="1513446"/>
                                </a:lnTo>
                                <a:lnTo>
                                  <a:pt x="733" y="1514475"/>
                                </a:lnTo>
                                <a:lnTo>
                                  <a:pt x="733" y="1514475"/>
                                </a:lnTo>
                                <a:lnTo>
                                  <a:pt x="733" y="1513446"/>
                                </a:lnTo>
                                <a:lnTo>
                                  <a:pt x="733" y="1513446"/>
                                </a:lnTo>
                                <a:lnTo>
                                  <a:pt x="733" y="1513446"/>
                                </a:lnTo>
                                <a:lnTo>
                                  <a:pt x="733" y="1513446"/>
                                </a:lnTo>
                                <a:lnTo>
                                  <a:pt x="1467" y="1513446"/>
                                </a:lnTo>
                                <a:lnTo>
                                  <a:pt x="1467" y="1513446"/>
                                </a:lnTo>
                                <a:lnTo>
                                  <a:pt x="1467" y="1513446"/>
                                </a:lnTo>
                                <a:lnTo>
                                  <a:pt x="1467" y="1513446"/>
                                </a:lnTo>
                                <a:lnTo>
                                  <a:pt x="1467" y="1513446"/>
                                </a:lnTo>
                                <a:lnTo>
                                  <a:pt x="1467" y="1513446"/>
                                </a:lnTo>
                                <a:lnTo>
                                  <a:pt x="1467" y="1513446"/>
                                </a:lnTo>
                                <a:lnTo>
                                  <a:pt x="1467" y="1513446"/>
                                </a:lnTo>
                                <a:lnTo>
                                  <a:pt x="1467" y="1513446"/>
                                </a:lnTo>
                                <a:lnTo>
                                  <a:pt x="1467" y="1513446"/>
                                </a:lnTo>
                                <a:lnTo>
                                  <a:pt x="1467" y="1513446"/>
                                </a:lnTo>
                                <a:lnTo>
                                  <a:pt x="1467" y="1513446"/>
                                </a:lnTo>
                                <a:lnTo>
                                  <a:pt x="1467" y="1513446"/>
                                </a:lnTo>
                                <a:lnTo>
                                  <a:pt x="1467" y="1513446"/>
                                </a:lnTo>
                                <a:lnTo>
                                  <a:pt x="1467" y="1513446"/>
                                </a:lnTo>
                                <a:lnTo>
                                  <a:pt x="1467" y="1513446"/>
                                </a:lnTo>
                                <a:lnTo>
                                  <a:pt x="1467" y="1512418"/>
                                </a:lnTo>
                                <a:lnTo>
                                  <a:pt x="1467" y="1512418"/>
                                </a:lnTo>
                                <a:lnTo>
                                  <a:pt x="1467" y="1512418"/>
                                </a:lnTo>
                                <a:lnTo>
                                  <a:pt x="1467" y="1512418"/>
                                </a:lnTo>
                                <a:lnTo>
                                  <a:pt x="2200" y="1512418"/>
                                </a:lnTo>
                                <a:lnTo>
                                  <a:pt x="2200" y="1512418"/>
                                </a:lnTo>
                                <a:lnTo>
                                  <a:pt x="2200" y="1512418"/>
                                </a:lnTo>
                                <a:lnTo>
                                  <a:pt x="2200" y="1512418"/>
                                </a:lnTo>
                                <a:lnTo>
                                  <a:pt x="2200" y="1511389"/>
                                </a:lnTo>
                                <a:lnTo>
                                  <a:pt x="2200" y="1511389"/>
                                </a:lnTo>
                                <a:lnTo>
                                  <a:pt x="2200" y="1511389"/>
                                </a:lnTo>
                                <a:lnTo>
                                  <a:pt x="2200" y="1511389"/>
                                </a:lnTo>
                                <a:lnTo>
                                  <a:pt x="2200" y="1511389"/>
                                </a:lnTo>
                                <a:lnTo>
                                  <a:pt x="2200" y="1510360"/>
                                </a:lnTo>
                                <a:lnTo>
                                  <a:pt x="2200" y="1510360"/>
                                </a:lnTo>
                                <a:lnTo>
                                  <a:pt x="2200" y="1510360"/>
                                </a:lnTo>
                                <a:lnTo>
                                  <a:pt x="2200" y="1510360"/>
                                </a:lnTo>
                                <a:lnTo>
                                  <a:pt x="2200" y="1509332"/>
                                </a:lnTo>
                                <a:lnTo>
                                  <a:pt x="2200" y="1509332"/>
                                </a:lnTo>
                                <a:lnTo>
                                  <a:pt x="2200" y="1510360"/>
                                </a:lnTo>
                                <a:lnTo>
                                  <a:pt x="2200" y="1509332"/>
                                </a:lnTo>
                                <a:lnTo>
                                  <a:pt x="2200" y="1509332"/>
                                </a:lnTo>
                                <a:lnTo>
                                  <a:pt x="2934" y="1509332"/>
                                </a:lnTo>
                                <a:lnTo>
                                  <a:pt x="2934" y="1509332"/>
                                </a:lnTo>
                                <a:lnTo>
                                  <a:pt x="2934" y="1508303"/>
                                </a:lnTo>
                                <a:lnTo>
                                  <a:pt x="2934" y="1507274"/>
                                </a:lnTo>
                                <a:lnTo>
                                  <a:pt x="2934" y="1507274"/>
                                </a:lnTo>
                                <a:lnTo>
                                  <a:pt x="2934" y="1507274"/>
                                </a:lnTo>
                                <a:lnTo>
                                  <a:pt x="2934" y="1506245"/>
                                </a:lnTo>
                                <a:lnTo>
                                  <a:pt x="2934" y="1506245"/>
                                </a:lnTo>
                                <a:lnTo>
                                  <a:pt x="2934" y="1505226"/>
                                </a:lnTo>
                                <a:lnTo>
                                  <a:pt x="2934" y="1504198"/>
                                </a:lnTo>
                                <a:lnTo>
                                  <a:pt x="2934" y="1504198"/>
                                </a:lnTo>
                                <a:lnTo>
                                  <a:pt x="2934" y="1503169"/>
                                </a:lnTo>
                                <a:lnTo>
                                  <a:pt x="2934" y="1503169"/>
                                </a:lnTo>
                                <a:lnTo>
                                  <a:pt x="2934" y="1502140"/>
                                </a:lnTo>
                                <a:lnTo>
                                  <a:pt x="2934" y="1501111"/>
                                </a:lnTo>
                                <a:lnTo>
                                  <a:pt x="2934" y="1501111"/>
                                </a:lnTo>
                                <a:lnTo>
                                  <a:pt x="2934" y="1500083"/>
                                </a:lnTo>
                                <a:lnTo>
                                  <a:pt x="2934" y="1499054"/>
                                </a:lnTo>
                                <a:lnTo>
                                  <a:pt x="3667" y="1498025"/>
                                </a:lnTo>
                                <a:lnTo>
                                  <a:pt x="3667" y="1498025"/>
                                </a:lnTo>
                                <a:lnTo>
                                  <a:pt x="3667" y="1496997"/>
                                </a:lnTo>
                                <a:lnTo>
                                  <a:pt x="3667" y="1495968"/>
                                </a:lnTo>
                                <a:lnTo>
                                  <a:pt x="3667" y="1494939"/>
                                </a:lnTo>
                                <a:lnTo>
                                  <a:pt x="3667" y="1493911"/>
                                </a:lnTo>
                                <a:lnTo>
                                  <a:pt x="3667" y="1492882"/>
                                </a:lnTo>
                                <a:lnTo>
                                  <a:pt x="3667" y="1490824"/>
                                </a:lnTo>
                                <a:lnTo>
                                  <a:pt x="3667" y="1489796"/>
                                </a:lnTo>
                                <a:lnTo>
                                  <a:pt x="3667" y="1488767"/>
                                </a:lnTo>
                                <a:lnTo>
                                  <a:pt x="3667" y="1487738"/>
                                </a:lnTo>
                                <a:lnTo>
                                  <a:pt x="3667" y="1486719"/>
                                </a:lnTo>
                                <a:lnTo>
                                  <a:pt x="3667" y="1484662"/>
                                </a:lnTo>
                                <a:lnTo>
                                  <a:pt x="3667" y="1483633"/>
                                </a:lnTo>
                                <a:lnTo>
                                  <a:pt x="3667" y="1481576"/>
                                </a:lnTo>
                                <a:lnTo>
                                  <a:pt x="3667" y="1479518"/>
                                </a:lnTo>
                                <a:lnTo>
                                  <a:pt x="3667" y="1478490"/>
                                </a:lnTo>
                                <a:lnTo>
                                  <a:pt x="3667" y="1476432"/>
                                </a:lnTo>
                                <a:lnTo>
                                  <a:pt x="4401" y="1474375"/>
                                </a:lnTo>
                                <a:lnTo>
                                  <a:pt x="4401" y="1472317"/>
                                </a:lnTo>
                                <a:lnTo>
                                  <a:pt x="4401" y="1470260"/>
                                </a:lnTo>
                                <a:lnTo>
                                  <a:pt x="4401" y="1469241"/>
                                </a:lnTo>
                                <a:lnTo>
                                  <a:pt x="4401" y="1466155"/>
                                </a:lnTo>
                                <a:lnTo>
                                  <a:pt x="4401" y="1464097"/>
                                </a:lnTo>
                                <a:lnTo>
                                  <a:pt x="4401" y="1462040"/>
                                </a:lnTo>
                                <a:lnTo>
                                  <a:pt x="4401" y="1458954"/>
                                </a:lnTo>
                                <a:lnTo>
                                  <a:pt x="4401" y="1456896"/>
                                </a:lnTo>
                                <a:lnTo>
                                  <a:pt x="4401" y="1454839"/>
                                </a:lnTo>
                                <a:lnTo>
                                  <a:pt x="4401" y="1451753"/>
                                </a:lnTo>
                                <a:lnTo>
                                  <a:pt x="4401" y="1448676"/>
                                </a:lnTo>
                                <a:lnTo>
                                  <a:pt x="4401" y="1445590"/>
                                </a:lnTo>
                                <a:lnTo>
                                  <a:pt x="4401" y="1443533"/>
                                </a:lnTo>
                                <a:lnTo>
                                  <a:pt x="4401" y="1439418"/>
                                </a:lnTo>
                                <a:lnTo>
                                  <a:pt x="4401" y="1436332"/>
                                </a:lnTo>
                                <a:lnTo>
                                  <a:pt x="4401" y="1433255"/>
                                </a:lnTo>
                                <a:lnTo>
                                  <a:pt x="4401" y="1429141"/>
                                </a:lnTo>
                                <a:lnTo>
                                  <a:pt x="4401" y="1426054"/>
                                </a:lnTo>
                                <a:lnTo>
                                  <a:pt x="4401" y="1422968"/>
                                </a:lnTo>
                                <a:lnTo>
                                  <a:pt x="5124" y="1418854"/>
                                </a:lnTo>
                                <a:lnTo>
                                  <a:pt x="5124" y="1414748"/>
                                </a:lnTo>
                                <a:lnTo>
                                  <a:pt x="5124" y="1410634"/>
                                </a:lnTo>
                                <a:lnTo>
                                  <a:pt x="5124" y="1407547"/>
                                </a:lnTo>
                                <a:lnTo>
                                  <a:pt x="5124" y="1402404"/>
                                </a:lnTo>
                                <a:lnTo>
                                  <a:pt x="5124" y="1397270"/>
                                </a:lnTo>
                                <a:lnTo>
                                  <a:pt x="5124" y="1393155"/>
                                </a:lnTo>
                                <a:lnTo>
                                  <a:pt x="5124" y="1388012"/>
                                </a:lnTo>
                                <a:lnTo>
                                  <a:pt x="5124" y="1382868"/>
                                </a:lnTo>
                                <a:lnTo>
                                  <a:pt x="5124" y="1377734"/>
                                </a:lnTo>
                                <a:lnTo>
                                  <a:pt x="5124" y="1372591"/>
                                </a:lnTo>
                                <a:lnTo>
                                  <a:pt x="5124" y="1366418"/>
                                </a:lnTo>
                                <a:lnTo>
                                  <a:pt x="5124" y="1361285"/>
                                </a:lnTo>
                                <a:lnTo>
                                  <a:pt x="5124" y="1356141"/>
                                </a:lnTo>
                                <a:lnTo>
                                  <a:pt x="5124" y="1349969"/>
                                </a:lnTo>
                                <a:lnTo>
                                  <a:pt x="5124" y="1343797"/>
                                </a:lnTo>
                                <a:lnTo>
                                  <a:pt x="5124" y="1338663"/>
                                </a:lnTo>
                                <a:lnTo>
                                  <a:pt x="5124" y="1331462"/>
                                </a:lnTo>
                                <a:lnTo>
                                  <a:pt x="5124" y="1325299"/>
                                </a:lnTo>
                                <a:lnTo>
                                  <a:pt x="5124" y="1318098"/>
                                </a:lnTo>
                                <a:lnTo>
                                  <a:pt x="5124" y="1310897"/>
                                </a:lnTo>
                                <a:lnTo>
                                  <a:pt x="5124" y="1303706"/>
                                </a:lnTo>
                                <a:lnTo>
                                  <a:pt x="5124" y="1296505"/>
                                </a:lnTo>
                                <a:lnTo>
                                  <a:pt x="5124" y="1289304"/>
                                </a:lnTo>
                                <a:lnTo>
                                  <a:pt x="5858" y="1282113"/>
                                </a:lnTo>
                                <a:lnTo>
                                  <a:pt x="5858" y="1273883"/>
                                </a:lnTo>
                                <a:lnTo>
                                  <a:pt x="5858" y="1266692"/>
                                </a:lnTo>
                                <a:lnTo>
                                  <a:pt x="5858" y="1258462"/>
                                </a:lnTo>
                                <a:lnTo>
                                  <a:pt x="5858" y="1249213"/>
                                </a:lnTo>
                                <a:lnTo>
                                  <a:pt x="5858" y="1240984"/>
                                </a:lnTo>
                                <a:lnTo>
                                  <a:pt x="5858" y="1231735"/>
                                </a:lnTo>
                                <a:lnTo>
                                  <a:pt x="5858" y="1223505"/>
                                </a:lnTo>
                                <a:lnTo>
                                  <a:pt x="5858" y="1214257"/>
                                </a:lnTo>
                                <a:lnTo>
                                  <a:pt x="5858" y="1204998"/>
                                </a:lnTo>
                                <a:lnTo>
                                  <a:pt x="5858" y="1195749"/>
                                </a:lnTo>
                                <a:lnTo>
                                  <a:pt x="5858" y="1186491"/>
                                </a:lnTo>
                                <a:lnTo>
                                  <a:pt x="5858" y="1177242"/>
                                </a:lnTo>
                                <a:lnTo>
                                  <a:pt x="5858" y="1166955"/>
                                </a:lnTo>
                                <a:lnTo>
                                  <a:pt x="5858" y="1156678"/>
                                </a:lnTo>
                                <a:lnTo>
                                  <a:pt x="5858" y="1146391"/>
                                </a:lnTo>
                                <a:lnTo>
                                  <a:pt x="5858" y="1136113"/>
                                </a:lnTo>
                                <a:lnTo>
                                  <a:pt x="5858" y="1125836"/>
                                </a:lnTo>
                                <a:lnTo>
                                  <a:pt x="6591" y="1114520"/>
                                </a:lnTo>
                                <a:lnTo>
                                  <a:pt x="6591" y="1103214"/>
                                </a:lnTo>
                                <a:lnTo>
                                  <a:pt x="6591" y="1091898"/>
                                </a:lnTo>
                                <a:lnTo>
                                  <a:pt x="6591" y="1080592"/>
                                </a:lnTo>
                                <a:lnTo>
                                  <a:pt x="6591" y="1069286"/>
                                </a:lnTo>
                                <a:lnTo>
                                  <a:pt x="6591" y="1056942"/>
                                </a:lnTo>
                                <a:lnTo>
                                  <a:pt x="6591" y="1045635"/>
                                </a:lnTo>
                                <a:lnTo>
                                  <a:pt x="6591" y="1033301"/>
                                </a:lnTo>
                                <a:lnTo>
                                  <a:pt x="6591" y="1020956"/>
                                </a:lnTo>
                                <a:lnTo>
                                  <a:pt x="6591" y="1008621"/>
                                </a:lnTo>
                                <a:lnTo>
                                  <a:pt x="6591" y="996286"/>
                                </a:lnTo>
                                <a:lnTo>
                                  <a:pt x="6591" y="983942"/>
                                </a:lnTo>
                                <a:lnTo>
                                  <a:pt x="6591" y="970578"/>
                                </a:lnTo>
                                <a:lnTo>
                                  <a:pt x="6591" y="957215"/>
                                </a:lnTo>
                                <a:lnTo>
                                  <a:pt x="6591" y="944880"/>
                                </a:lnTo>
                                <a:lnTo>
                                  <a:pt x="6591" y="931507"/>
                                </a:lnTo>
                                <a:lnTo>
                                  <a:pt x="6591" y="918143"/>
                                </a:lnTo>
                                <a:lnTo>
                                  <a:pt x="6591" y="904780"/>
                                </a:lnTo>
                                <a:lnTo>
                                  <a:pt x="6591" y="892445"/>
                                </a:lnTo>
                                <a:lnTo>
                                  <a:pt x="6591" y="878043"/>
                                </a:lnTo>
                                <a:lnTo>
                                  <a:pt x="7325" y="863651"/>
                                </a:lnTo>
                                <a:lnTo>
                                  <a:pt x="7325" y="849259"/>
                                </a:lnTo>
                                <a:lnTo>
                                  <a:pt x="7325" y="835895"/>
                                </a:lnTo>
                                <a:lnTo>
                                  <a:pt x="7325" y="820464"/>
                                </a:lnTo>
                                <a:lnTo>
                                  <a:pt x="7325" y="807101"/>
                                </a:lnTo>
                                <a:lnTo>
                                  <a:pt x="7325" y="792709"/>
                                </a:lnTo>
                                <a:lnTo>
                                  <a:pt x="7325" y="778316"/>
                                </a:lnTo>
                                <a:lnTo>
                                  <a:pt x="7325" y="763924"/>
                                </a:lnTo>
                                <a:lnTo>
                                  <a:pt x="7325" y="749522"/>
                                </a:lnTo>
                                <a:lnTo>
                                  <a:pt x="7325" y="735130"/>
                                </a:lnTo>
                                <a:lnTo>
                                  <a:pt x="7325" y="719709"/>
                                </a:lnTo>
                                <a:lnTo>
                                  <a:pt x="7325" y="705317"/>
                                </a:lnTo>
                                <a:lnTo>
                                  <a:pt x="7325" y="690925"/>
                                </a:lnTo>
                                <a:lnTo>
                                  <a:pt x="7325" y="675503"/>
                                </a:lnTo>
                                <a:lnTo>
                                  <a:pt x="7325" y="661102"/>
                                </a:lnTo>
                                <a:lnTo>
                                  <a:pt x="7325" y="646709"/>
                                </a:lnTo>
                                <a:lnTo>
                                  <a:pt x="7325" y="631288"/>
                                </a:lnTo>
                                <a:lnTo>
                                  <a:pt x="7325" y="616896"/>
                                </a:lnTo>
                                <a:lnTo>
                                  <a:pt x="8058" y="601475"/>
                                </a:lnTo>
                                <a:lnTo>
                                  <a:pt x="8058" y="586045"/>
                                </a:lnTo>
                                <a:lnTo>
                                  <a:pt x="8058" y="571652"/>
                                </a:lnTo>
                                <a:lnTo>
                                  <a:pt x="8058" y="556231"/>
                                </a:lnTo>
                                <a:lnTo>
                                  <a:pt x="8058" y="540810"/>
                                </a:lnTo>
                                <a:lnTo>
                                  <a:pt x="8058" y="527447"/>
                                </a:lnTo>
                                <a:lnTo>
                                  <a:pt x="8058" y="512022"/>
                                </a:lnTo>
                                <a:lnTo>
                                  <a:pt x="8058" y="497628"/>
                                </a:lnTo>
                                <a:lnTo>
                                  <a:pt x="8058" y="483234"/>
                                </a:lnTo>
                                <a:lnTo>
                                  <a:pt x="8058" y="468840"/>
                                </a:lnTo>
                                <a:lnTo>
                                  <a:pt x="8058" y="454445"/>
                                </a:lnTo>
                                <a:lnTo>
                                  <a:pt x="8058" y="439023"/>
                                </a:lnTo>
                                <a:lnTo>
                                  <a:pt x="8058" y="425657"/>
                                </a:lnTo>
                                <a:lnTo>
                                  <a:pt x="8058" y="411263"/>
                                </a:lnTo>
                                <a:lnTo>
                                  <a:pt x="8058" y="395840"/>
                                </a:lnTo>
                                <a:lnTo>
                                  <a:pt x="8058" y="382474"/>
                                </a:lnTo>
                                <a:lnTo>
                                  <a:pt x="8058" y="369108"/>
                                </a:lnTo>
                                <a:lnTo>
                                  <a:pt x="8058" y="355743"/>
                                </a:lnTo>
                                <a:lnTo>
                                  <a:pt x="8792" y="342376"/>
                                </a:lnTo>
                                <a:lnTo>
                                  <a:pt x="8792" y="329010"/>
                                </a:lnTo>
                                <a:lnTo>
                                  <a:pt x="8792" y="315644"/>
                                </a:lnTo>
                                <a:lnTo>
                                  <a:pt x="8792" y="301250"/>
                                </a:lnTo>
                                <a:lnTo>
                                  <a:pt x="8792" y="288912"/>
                                </a:lnTo>
                                <a:lnTo>
                                  <a:pt x="8792" y="276575"/>
                                </a:lnTo>
                                <a:lnTo>
                                  <a:pt x="8792" y="263208"/>
                                </a:lnTo>
                                <a:lnTo>
                                  <a:pt x="8792" y="250870"/>
                                </a:lnTo>
                                <a:lnTo>
                                  <a:pt x="8792" y="238533"/>
                                </a:lnTo>
                                <a:lnTo>
                                  <a:pt x="8792" y="226195"/>
                                </a:lnTo>
                                <a:lnTo>
                                  <a:pt x="8792" y="214885"/>
                                </a:lnTo>
                                <a:lnTo>
                                  <a:pt x="8792" y="203575"/>
                                </a:lnTo>
                                <a:lnTo>
                                  <a:pt x="8792" y="192265"/>
                                </a:lnTo>
                                <a:lnTo>
                                  <a:pt x="8792" y="181984"/>
                                </a:lnTo>
                                <a:lnTo>
                                  <a:pt x="8792" y="170674"/>
                                </a:lnTo>
                                <a:lnTo>
                                  <a:pt x="8792" y="159365"/>
                                </a:lnTo>
                                <a:lnTo>
                                  <a:pt x="8792" y="149082"/>
                                </a:lnTo>
                                <a:lnTo>
                                  <a:pt x="8792" y="138801"/>
                                </a:lnTo>
                                <a:lnTo>
                                  <a:pt x="9525" y="129548"/>
                                </a:lnTo>
                                <a:lnTo>
                                  <a:pt x="9525" y="118238"/>
                                </a:lnTo>
                                <a:lnTo>
                                  <a:pt x="9525" y="108985"/>
                                </a:lnTo>
                                <a:lnTo>
                                  <a:pt x="9525" y="99732"/>
                                </a:lnTo>
                                <a:lnTo>
                                  <a:pt x="9525" y="91506"/>
                                </a:lnTo>
                                <a:lnTo>
                                  <a:pt x="9525" y="82252"/>
                                </a:lnTo>
                                <a:lnTo>
                                  <a:pt x="9525" y="74027"/>
                                </a:lnTo>
                                <a:lnTo>
                                  <a:pt x="9525" y="65802"/>
                                </a:lnTo>
                                <a:lnTo>
                                  <a:pt x="9525" y="57577"/>
                                </a:lnTo>
                                <a:lnTo>
                                  <a:pt x="9525" y="50380"/>
                                </a:lnTo>
                                <a:lnTo>
                                  <a:pt x="9525" y="43183"/>
                                </a:lnTo>
                                <a:lnTo>
                                  <a:pt x="9525" y="37013"/>
                                </a:lnTo>
                                <a:lnTo>
                                  <a:pt x="9525" y="30845"/>
                                </a:lnTo>
                                <a:lnTo>
                                  <a:pt x="9525" y="24675"/>
                                </a:lnTo>
                                <a:lnTo>
                                  <a:pt x="9525" y="18507"/>
                                </a:lnTo>
                                <a:lnTo>
                                  <a:pt x="9525" y="12338"/>
                                </a:lnTo>
                                <a:lnTo>
                                  <a:pt x="9525" y="7197"/>
                                </a:lnTo>
                                <a:lnTo>
                                  <a:pt x="9525" y="2056"/>
                                </a:lnTo>
                                <a:lnTo>
                                  <a:pt x="9525" y="0"/>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80" name="Freeform: Shape 280"/>
                        <wps:cNvSpPr/>
                        <wps:spPr>
                          <a:xfrm>
                            <a:off x="1785937" y="433387"/>
                            <a:ext cx="9525" cy="1438275"/>
                          </a:xfrm>
                          <a:custGeom>
                            <a:avLst/>
                            <a:gdLst>
                              <a:gd name="connsiteX0" fmla="*/ 0 w 9525"/>
                              <a:gd name="connsiteY0" fmla="*/ 0 h 1438275"/>
                              <a:gd name="connsiteX1" fmla="*/ 0 w 9525"/>
                              <a:gd name="connsiteY1" fmla="*/ 0 h 1438275"/>
                              <a:gd name="connsiteX2" fmla="*/ 0 w 9525"/>
                              <a:gd name="connsiteY2" fmla="*/ 4115 h 1438275"/>
                              <a:gd name="connsiteX3" fmla="*/ 0 w 9525"/>
                              <a:gd name="connsiteY3" fmla="*/ 9259 h 1438275"/>
                              <a:gd name="connsiteX4" fmla="*/ 0 w 9525"/>
                              <a:gd name="connsiteY4" fmla="*/ 14404 h 1438275"/>
                              <a:gd name="connsiteX5" fmla="*/ 0 w 9525"/>
                              <a:gd name="connsiteY5" fmla="*/ 19547 h 1438275"/>
                              <a:gd name="connsiteX6" fmla="*/ 0 w 9525"/>
                              <a:gd name="connsiteY6" fmla="*/ 24692 h 1438275"/>
                              <a:gd name="connsiteX7" fmla="*/ 0 w 9525"/>
                              <a:gd name="connsiteY7" fmla="*/ 30864 h 1438275"/>
                              <a:gd name="connsiteX8" fmla="*/ 0 w 9525"/>
                              <a:gd name="connsiteY8" fmla="*/ 36008 h 1438275"/>
                              <a:gd name="connsiteX9" fmla="*/ 791 w 9525"/>
                              <a:gd name="connsiteY9" fmla="*/ 43210 h 1438275"/>
                              <a:gd name="connsiteX10" fmla="*/ 791 w 9525"/>
                              <a:gd name="connsiteY10" fmla="*/ 49382 h 1438275"/>
                              <a:gd name="connsiteX11" fmla="*/ 791 w 9525"/>
                              <a:gd name="connsiteY11" fmla="*/ 55556 h 1438275"/>
                              <a:gd name="connsiteX12" fmla="*/ 791 w 9525"/>
                              <a:gd name="connsiteY12" fmla="*/ 62757 h 1438275"/>
                              <a:gd name="connsiteX13" fmla="*/ 791 w 9525"/>
                              <a:gd name="connsiteY13" fmla="*/ 69959 h 1438275"/>
                              <a:gd name="connsiteX14" fmla="*/ 791 w 9525"/>
                              <a:gd name="connsiteY14" fmla="*/ 77161 h 1438275"/>
                              <a:gd name="connsiteX15" fmla="*/ 791 w 9525"/>
                              <a:gd name="connsiteY15" fmla="*/ 85392 h 1438275"/>
                              <a:gd name="connsiteX16" fmla="*/ 791 w 9525"/>
                              <a:gd name="connsiteY16" fmla="*/ 92593 h 1438275"/>
                              <a:gd name="connsiteX17" fmla="*/ 791 w 9525"/>
                              <a:gd name="connsiteY17" fmla="*/ 99794 h 1438275"/>
                              <a:gd name="connsiteX18" fmla="*/ 791 w 9525"/>
                              <a:gd name="connsiteY18" fmla="*/ 106996 h 1438275"/>
                              <a:gd name="connsiteX19" fmla="*/ 791 w 9525"/>
                              <a:gd name="connsiteY19" fmla="*/ 115227 h 1438275"/>
                              <a:gd name="connsiteX20" fmla="*/ 791 w 9525"/>
                              <a:gd name="connsiteY20" fmla="*/ 124486 h 1438275"/>
                              <a:gd name="connsiteX21" fmla="*/ 791 w 9525"/>
                              <a:gd name="connsiteY21" fmla="*/ 132717 h 1438275"/>
                              <a:gd name="connsiteX22" fmla="*/ 791 w 9525"/>
                              <a:gd name="connsiteY22" fmla="*/ 141976 h 1438275"/>
                              <a:gd name="connsiteX23" fmla="*/ 791 w 9525"/>
                              <a:gd name="connsiteY23" fmla="*/ 151235 h 1438275"/>
                              <a:gd name="connsiteX24" fmla="*/ 791 w 9525"/>
                              <a:gd name="connsiteY24" fmla="*/ 159466 h 1438275"/>
                              <a:gd name="connsiteX25" fmla="*/ 791 w 9525"/>
                              <a:gd name="connsiteY25" fmla="*/ 168725 h 1438275"/>
                              <a:gd name="connsiteX26" fmla="*/ 791 w 9525"/>
                              <a:gd name="connsiteY26" fmla="*/ 177984 h 1438275"/>
                              <a:gd name="connsiteX27" fmla="*/ 1591 w 9525"/>
                              <a:gd name="connsiteY27" fmla="*/ 187243 h 1438275"/>
                              <a:gd name="connsiteX28" fmla="*/ 1591 w 9525"/>
                              <a:gd name="connsiteY28" fmla="*/ 195474 h 1438275"/>
                              <a:gd name="connsiteX29" fmla="*/ 1591 w 9525"/>
                              <a:gd name="connsiteY29" fmla="*/ 205762 h 1438275"/>
                              <a:gd name="connsiteX30" fmla="*/ 1591 w 9525"/>
                              <a:gd name="connsiteY30" fmla="*/ 215021 h 1438275"/>
                              <a:gd name="connsiteX31" fmla="*/ 1591 w 9525"/>
                              <a:gd name="connsiteY31" fmla="*/ 225309 h 1438275"/>
                              <a:gd name="connsiteX32" fmla="*/ 1591 w 9525"/>
                              <a:gd name="connsiteY32" fmla="*/ 235597 h 1438275"/>
                              <a:gd name="connsiteX33" fmla="*/ 1591 w 9525"/>
                              <a:gd name="connsiteY33" fmla="*/ 244856 h 1438275"/>
                              <a:gd name="connsiteX34" fmla="*/ 1591 w 9525"/>
                              <a:gd name="connsiteY34" fmla="*/ 255144 h 1438275"/>
                              <a:gd name="connsiteX35" fmla="*/ 1591 w 9525"/>
                              <a:gd name="connsiteY35" fmla="*/ 265433 h 1438275"/>
                              <a:gd name="connsiteX36" fmla="*/ 1591 w 9525"/>
                              <a:gd name="connsiteY36" fmla="*/ 274692 h 1438275"/>
                              <a:gd name="connsiteX37" fmla="*/ 1591 w 9525"/>
                              <a:gd name="connsiteY37" fmla="*/ 286009 h 1438275"/>
                              <a:gd name="connsiteX38" fmla="*/ 1591 w 9525"/>
                              <a:gd name="connsiteY38" fmla="*/ 296297 h 1438275"/>
                              <a:gd name="connsiteX39" fmla="*/ 1591 w 9525"/>
                              <a:gd name="connsiteY39" fmla="*/ 306585 h 1438275"/>
                              <a:gd name="connsiteX40" fmla="*/ 1591 w 9525"/>
                              <a:gd name="connsiteY40" fmla="*/ 317902 h 1438275"/>
                              <a:gd name="connsiteX41" fmla="*/ 1591 w 9525"/>
                              <a:gd name="connsiteY41" fmla="*/ 329219 h 1438275"/>
                              <a:gd name="connsiteX42" fmla="*/ 1591 w 9525"/>
                              <a:gd name="connsiteY42" fmla="*/ 338478 h 1438275"/>
                              <a:gd name="connsiteX43" fmla="*/ 1591 w 9525"/>
                              <a:gd name="connsiteY43" fmla="*/ 348766 h 1438275"/>
                              <a:gd name="connsiteX44" fmla="*/ 1591 w 9525"/>
                              <a:gd name="connsiteY44" fmla="*/ 360083 h 1438275"/>
                              <a:gd name="connsiteX45" fmla="*/ 1591 w 9525"/>
                              <a:gd name="connsiteY45" fmla="*/ 371400 h 1438275"/>
                              <a:gd name="connsiteX46" fmla="*/ 1591 w 9525"/>
                              <a:gd name="connsiteY46" fmla="*/ 381688 h 1438275"/>
                              <a:gd name="connsiteX47" fmla="*/ 2381 w 9525"/>
                              <a:gd name="connsiteY47" fmla="*/ 393005 h 1438275"/>
                              <a:gd name="connsiteX48" fmla="*/ 2381 w 9525"/>
                              <a:gd name="connsiteY48" fmla="*/ 404322 h 1438275"/>
                              <a:gd name="connsiteX49" fmla="*/ 2381 w 9525"/>
                              <a:gd name="connsiteY49" fmla="*/ 414610 h 1438275"/>
                              <a:gd name="connsiteX50" fmla="*/ 2381 w 9525"/>
                              <a:gd name="connsiteY50" fmla="*/ 425927 h 1438275"/>
                              <a:gd name="connsiteX51" fmla="*/ 2381 w 9525"/>
                              <a:gd name="connsiteY51" fmla="*/ 437244 h 1438275"/>
                              <a:gd name="connsiteX52" fmla="*/ 2381 w 9525"/>
                              <a:gd name="connsiteY52" fmla="*/ 447532 h 1438275"/>
                              <a:gd name="connsiteX53" fmla="*/ 2381 w 9525"/>
                              <a:gd name="connsiteY53" fmla="*/ 459877 h 1438275"/>
                              <a:gd name="connsiteX54" fmla="*/ 2381 w 9525"/>
                              <a:gd name="connsiteY54" fmla="*/ 471194 h 1438275"/>
                              <a:gd name="connsiteX55" fmla="*/ 2381 w 9525"/>
                              <a:gd name="connsiteY55" fmla="*/ 481483 h 1438275"/>
                              <a:gd name="connsiteX56" fmla="*/ 2381 w 9525"/>
                              <a:gd name="connsiteY56" fmla="*/ 491771 h 1438275"/>
                              <a:gd name="connsiteX57" fmla="*/ 2381 w 9525"/>
                              <a:gd name="connsiteY57" fmla="*/ 503088 h 1438275"/>
                              <a:gd name="connsiteX58" fmla="*/ 2381 w 9525"/>
                              <a:gd name="connsiteY58" fmla="*/ 513376 h 1438275"/>
                              <a:gd name="connsiteX59" fmla="*/ 2381 w 9525"/>
                              <a:gd name="connsiteY59" fmla="*/ 524694 h 1438275"/>
                              <a:gd name="connsiteX60" fmla="*/ 2381 w 9525"/>
                              <a:gd name="connsiteY60" fmla="*/ 534981 h 1438275"/>
                              <a:gd name="connsiteX61" fmla="*/ 2381 w 9525"/>
                              <a:gd name="connsiteY61" fmla="*/ 546297 h 1438275"/>
                              <a:gd name="connsiteX62" fmla="*/ 2381 w 9525"/>
                              <a:gd name="connsiteY62" fmla="*/ 557613 h 1438275"/>
                              <a:gd name="connsiteX63" fmla="*/ 2381 w 9525"/>
                              <a:gd name="connsiteY63" fmla="*/ 568928 h 1438275"/>
                              <a:gd name="connsiteX64" fmla="*/ 2381 w 9525"/>
                              <a:gd name="connsiteY64" fmla="*/ 580244 h 1438275"/>
                              <a:gd name="connsiteX65" fmla="*/ 3172 w 9525"/>
                              <a:gd name="connsiteY65" fmla="*/ 590541 h 1438275"/>
                              <a:gd name="connsiteX66" fmla="*/ 3172 w 9525"/>
                              <a:gd name="connsiteY66" fmla="*/ 601856 h 1438275"/>
                              <a:gd name="connsiteX67" fmla="*/ 3172 w 9525"/>
                              <a:gd name="connsiteY67" fmla="*/ 612143 h 1438275"/>
                              <a:gd name="connsiteX68" fmla="*/ 3172 w 9525"/>
                              <a:gd name="connsiteY68" fmla="*/ 622430 h 1438275"/>
                              <a:gd name="connsiteX69" fmla="*/ 3172 w 9525"/>
                              <a:gd name="connsiteY69" fmla="*/ 631689 h 1438275"/>
                              <a:gd name="connsiteX70" fmla="*/ 3172 w 9525"/>
                              <a:gd name="connsiteY70" fmla="*/ 641976 h 1438275"/>
                              <a:gd name="connsiteX71" fmla="*/ 3172 w 9525"/>
                              <a:gd name="connsiteY71" fmla="*/ 653291 h 1438275"/>
                              <a:gd name="connsiteX72" fmla="*/ 3172 w 9525"/>
                              <a:gd name="connsiteY72" fmla="*/ 663578 h 1438275"/>
                              <a:gd name="connsiteX73" fmla="*/ 3172 w 9525"/>
                              <a:gd name="connsiteY73" fmla="*/ 673865 h 1438275"/>
                              <a:gd name="connsiteX74" fmla="*/ 3172 w 9525"/>
                              <a:gd name="connsiteY74" fmla="*/ 684162 h 1438275"/>
                              <a:gd name="connsiteX75" fmla="*/ 3172 w 9525"/>
                              <a:gd name="connsiteY75" fmla="*/ 695477 h 1438275"/>
                              <a:gd name="connsiteX76" fmla="*/ 3172 w 9525"/>
                              <a:gd name="connsiteY76" fmla="*/ 705764 h 1438275"/>
                              <a:gd name="connsiteX77" fmla="*/ 3172 w 9525"/>
                              <a:gd name="connsiteY77" fmla="*/ 716051 h 1438275"/>
                              <a:gd name="connsiteX78" fmla="*/ 3172 w 9525"/>
                              <a:gd name="connsiteY78" fmla="*/ 726338 h 1438275"/>
                              <a:gd name="connsiteX79" fmla="*/ 3172 w 9525"/>
                              <a:gd name="connsiteY79" fmla="*/ 736625 h 1438275"/>
                              <a:gd name="connsiteX80" fmla="*/ 3172 w 9525"/>
                              <a:gd name="connsiteY80" fmla="*/ 746912 h 1438275"/>
                              <a:gd name="connsiteX81" fmla="*/ 3172 w 9525"/>
                              <a:gd name="connsiteY81" fmla="*/ 756171 h 1438275"/>
                              <a:gd name="connsiteX82" fmla="*/ 3172 w 9525"/>
                              <a:gd name="connsiteY82" fmla="*/ 766467 h 1438275"/>
                              <a:gd name="connsiteX83" fmla="*/ 3972 w 9525"/>
                              <a:gd name="connsiteY83" fmla="*/ 775726 h 1438275"/>
                              <a:gd name="connsiteX84" fmla="*/ 3972 w 9525"/>
                              <a:gd name="connsiteY84" fmla="*/ 786013 h 1438275"/>
                              <a:gd name="connsiteX85" fmla="*/ 3972 w 9525"/>
                              <a:gd name="connsiteY85" fmla="*/ 795271 h 1438275"/>
                              <a:gd name="connsiteX86" fmla="*/ 3972 w 9525"/>
                              <a:gd name="connsiteY86" fmla="*/ 804529 h 1438275"/>
                              <a:gd name="connsiteX87" fmla="*/ 3972 w 9525"/>
                              <a:gd name="connsiteY87" fmla="*/ 813787 h 1438275"/>
                              <a:gd name="connsiteX88" fmla="*/ 3972 w 9525"/>
                              <a:gd name="connsiteY88" fmla="*/ 824074 h 1438275"/>
                              <a:gd name="connsiteX89" fmla="*/ 3972 w 9525"/>
                              <a:gd name="connsiteY89" fmla="*/ 833333 h 1438275"/>
                              <a:gd name="connsiteX90" fmla="*/ 3972 w 9525"/>
                              <a:gd name="connsiteY90" fmla="*/ 842591 h 1438275"/>
                              <a:gd name="connsiteX91" fmla="*/ 3972 w 9525"/>
                              <a:gd name="connsiteY91" fmla="*/ 851849 h 1438275"/>
                              <a:gd name="connsiteX92" fmla="*/ 3972 w 9525"/>
                              <a:gd name="connsiteY92" fmla="*/ 862146 h 1438275"/>
                              <a:gd name="connsiteX93" fmla="*/ 3972 w 9525"/>
                              <a:gd name="connsiteY93" fmla="*/ 870376 h 1438275"/>
                              <a:gd name="connsiteX94" fmla="*/ 3972 w 9525"/>
                              <a:gd name="connsiteY94" fmla="*/ 879634 h 1438275"/>
                              <a:gd name="connsiteX95" fmla="*/ 3972 w 9525"/>
                              <a:gd name="connsiteY95" fmla="*/ 888892 h 1438275"/>
                              <a:gd name="connsiteX96" fmla="*/ 3972 w 9525"/>
                              <a:gd name="connsiteY96" fmla="*/ 897122 h 1438275"/>
                              <a:gd name="connsiteX97" fmla="*/ 3972 w 9525"/>
                              <a:gd name="connsiteY97" fmla="*/ 905351 h 1438275"/>
                              <a:gd name="connsiteX98" fmla="*/ 3972 w 9525"/>
                              <a:gd name="connsiteY98" fmla="*/ 914610 h 1438275"/>
                              <a:gd name="connsiteX99" fmla="*/ 3972 w 9525"/>
                              <a:gd name="connsiteY99" fmla="*/ 922839 h 1438275"/>
                              <a:gd name="connsiteX100" fmla="*/ 3972 w 9525"/>
                              <a:gd name="connsiteY100" fmla="*/ 932097 h 1438275"/>
                              <a:gd name="connsiteX101" fmla="*/ 4763 w 9525"/>
                              <a:gd name="connsiteY101" fmla="*/ 939298 h 1438275"/>
                              <a:gd name="connsiteX102" fmla="*/ 4763 w 9525"/>
                              <a:gd name="connsiteY102" fmla="*/ 947538 h 1438275"/>
                              <a:gd name="connsiteX103" fmla="*/ 4763 w 9525"/>
                              <a:gd name="connsiteY103" fmla="*/ 955767 h 1438275"/>
                              <a:gd name="connsiteX104" fmla="*/ 4763 w 9525"/>
                              <a:gd name="connsiteY104" fmla="*/ 963997 h 1438275"/>
                              <a:gd name="connsiteX105" fmla="*/ 4763 w 9525"/>
                              <a:gd name="connsiteY105" fmla="*/ 972226 h 1438275"/>
                              <a:gd name="connsiteX106" fmla="*/ 4763 w 9525"/>
                              <a:gd name="connsiteY106" fmla="*/ 980456 h 1438275"/>
                              <a:gd name="connsiteX107" fmla="*/ 4763 w 9525"/>
                              <a:gd name="connsiteY107" fmla="*/ 987657 h 1438275"/>
                              <a:gd name="connsiteX108" fmla="*/ 4763 w 9525"/>
                              <a:gd name="connsiteY108" fmla="*/ 994858 h 1438275"/>
                              <a:gd name="connsiteX109" fmla="*/ 4763 w 9525"/>
                              <a:gd name="connsiteY109" fmla="*/ 1003087 h 1438275"/>
                              <a:gd name="connsiteX110" fmla="*/ 4763 w 9525"/>
                              <a:gd name="connsiteY110" fmla="*/ 1010288 h 1438275"/>
                              <a:gd name="connsiteX111" fmla="*/ 4763 w 9525"/>
                              <a:gd name="connsiteY111" fmla="*/ 1018518 h 1438275"/>
                              <a:gd name="connsiteX112" fmla="*/ 4763 w 9525"/>
                              <a:gd name="connsiteY112" fmla="*/ 1026747 h 1438275"/>
                              <a:gd name="connsiteX113" fmla="*/ 4763 w 9525"/>
                              <a:gd name="connsiteY113" fmla="*/ 1033948 h 1438275"/>
                              <a:gd name="connsiteX114" fmla="*/ 4763 w 9525"/>
                              <a:gd name="connsiteY114" fmla="*/ 1041159 h 1438275"/>
                              <a:gd name="connsiteX115" fmla="*/ 4763 w 9525"/>
                              <a:gd name="connsiteY115" fmla="*/ 1048360 h 1438275"/>
                              <a:gd name="connsiteX116" fmla="*/ 4763 w 9525"/>
                              <a:gd name="connsiteY116" fmla="*/ 1055561 h 1438275"/>
                              <a:gd name="connsiteX117" fmla="*/ 4763 w 9525"/>
                              <a:gd name="connsiteY117" fmla="*/ 1062762 h 1438275"/>
                              <a:gd name="connsiteX118" fmla="*/ 4763 w 9525"/>
                              <a:gd name="connsiteY118" fmla="*/ 1069962 h 1438275"/>
                              <a:gd name="connsiteX119" fmla="*/ 4763 w 9525"/>
                              <a:gd name="connsiteY119" fmla="*/ 1077163 h 1438275"/>
                              <a:gd name="connsiteX120" fmla="*/ 4763 w 9525"/>
                              <a:gd name="connsiteY120" fmla="*/ 1083335 h 1438275"/>
                              <a:gd name="connsiteX121" fmla="*/ 5553 w 9525"/>
                              <a:gd name="connsiteY121" fmla="*/ 1089508 h 1438275"/>
                              <a:gd name="connsiteX122" fmla="*/ 5553 w 9525"/>
                              <a:gd name="connsiteY122" fmla="*/ 1096709 h 1438275"/>
                              <a:gd name="connsiteX123" fmla="*/ 5553 w 9525"/>
                              <a:gd name="connsiteY123" fmla="*/ 1102881 h 1438275"/>
                              <a:gd name="connsiteX124" fmla="*/ 5553 w 9525"/>
                              <a:gd name="connsiteY124" fmla="*/ 1109053 h 1438275"/>
                              <a:gd name="connsiteX125" fmla="*/ 5553 w 9525"/>
                              <a:gd name="connsiteY125" fmla="*/ 1115225 h 1438275"/>
                              <a:gd name="connsiteX126" fmla="*/ 5553 w 9525"/>
                              <a:gd name="connsiteY126" fmla="*/ 1122426 h 1438275"/>
                              <a:gd name="connsiteX127" fmla="*/ 5553 w 9525"/>
                              <a:gd name="connsiteY127" fmla="*/ 1128608 h 1438275"/>
                              <a:gd name="connsiteX128" fmla="*/ 5553 w 9525"/>
                              <a:gd name="connsiteY128" fmla="*/ 1134780 h 1438275"/>
                              <a:gd name="connsiteX129" fmla="*/ 5553 w 9525"/>
                              <a:gd name="connsiteY129" fmla="*/ 1140952 h 1438275"/>
                              <a:gd name="connsiteX130" fmla="*/ 5553 w 9525"/>
                              <a:gd name="connsiteY130" fmla="*/ 1147124 h 1438275"/>
                              <a:gd name="connsiteX131" fmla="*/ 5553 w 9525"/>
                              <a:gd name="connsiteY131" fmla="*/ 1152268 h 1438275"/>
                              <a:gd name="connsiteX132" fmla="*/ 5553 w 9525"/>
                              <a:gd name="connsiteY132" fmla="*/ 1158440 h 1438275"/>
                              <a:gd name="connsiteX133" fmla="*/ 5553 w 9525"/>
                              <a:gd name="connsiteY133" fmla="*/ 1164612 h 1438275"/>
                              <a:gd name="connsiteX134" fmla="*/ 5553 w 9525"/>
                              <a:gd name="connsiteY134" fmla="*/ 1170785 h 1438275"/>
                              <a:gd name="connsiteX135" fmla="*/ 5553 w 9525"/>
                              <a:gd name="connsiteY135" fmla="*/ 1175928 h 1438275"/>
                              <a:gd name="connsiteX136" fmla="*/ 5553 w 9525"/>
                              <a:gd name="connsiteY136" fmla="*/ 1181071 h 1438275"/>
                              <a:gd name="connsiteX137" fmla="*/ 5553 w 9525"/>
                              <a:gd name="connsiteY137" fmla="*/ 1186215 h 1438275"/>
                              <a:gd name="connsiteX138" fmla="*/ 5553 w 9525"/>
                              <a:gd name="connsiteY138" fmla="*/ 1190330 h 1438275"/>
                              <a:gd name="connsiteX139" fmla="*/ 6353 w 9525"/>
                              <a:gd name="connsiteY139" fmla="*/ 1196502 h 1438275"/>
                              <a:gd name="connsiteX140" fmla="*/ 6353 w 9525"/>
                              <a:gd name="connsiteY140" fmla="*/ 1201645 h 1438275"/>
                              <a:gd name="connsiteX141" fmla="*/ 6353 w 9525"/>
                              <a:gd name="connsiteY141" fmla="*/ 1206789 h 1438275"/>
                              <a:gd name="connsiteX142" fmla="*/ 6353 w 9525"/>
                              <a:gd name="connsiteY142" fmla="*/ 1211932 h 1438275"/>
                              <a:gd name="connsiteX143" fmla="*/ 6353 w 9525"/>
                              <a:gd name="connsiteY143" fmla="*/ 1217086 h 1438275"/>
                              <a:gd name="connsiteX144" fmla="*/ 6353 w 9525"/>
                              <a:gd name="connsiteY144" fmla="*/ 1221200 h 1438275"/>
                              <a:gd name="connsiteX145" fmla="*/ 6353 w 9525"/>
                              <a:gd name="connsiteY145" fmla="*/ 1226344 h 1438275"/>
                              <a:gd name="connsiteX146" fmla="*/ 6353 w 9525"/>
                              <a:gd name="connsiteY146" fmla="*/ 1230459 h 1438275"/>
                              <a:gd name="connsiteX147" fmla="*/ 6353 w 9525"/>
                              <a:gd name="connsiteY147" fmla="*/ 1234573 h 1438275"/>
                              <a:gd name="connsiteX148" fmla="*/ 6353 w 9525"/>
                              <a:gd name="connsiteY148" fmla="*/ 1239717 h 1438275"/>
                              <a:gd name="connsiteX149" fmla="*/ 6353 w 9525"/>
                              <a:gd name="connsiteY149" fmla="*/ 1244860 h 1438275"/>
                              <a:gd name="connsiteX150" fmla="*/ 6353 w 9525"/>
                              <a:gd name="connsiteY150" fmla="*/ 1250004 h 1438275"/>
                              <a:gd name="connsiteX151" fmla="*/ 6353 w 9525"/>
                              <a:gd name="connsiteY151" fmla="*/ 1254119 h 1438275"/>
                              <a:gd name="connsiteX152" fmla="*/ 6353 w 9525"/>
                              <a:gd name="connsiteY152" fmla="*/ 1258234 h 1438275"/>
                              <a:gd name="connsiteX153" fmla="*/ 6353 w 9525"/>
                              <a:gd name="connsiteY153" fmla="*/ 1262348 h 1438275"/>
                              <a:gd name="connsiteX154" fmla="*/ 6353 w 9525"/>
                              <a:gd name="connsiteY154" fmla="*/ 1266463 h 1438275"/>
                              <a:gd name="connsiteX155" fmla="*/ 6353 w 9525"/>
                              <a:gd name="connsiteY155" fmla="*/ 1270578 h 1438275"/>
                              <a:gd name="connsiteX156" fmla="*/ 6353 w 9525"/>
                              <a:gd name="connsiteY156" fmla="*/ 1274693 h 1438275"/>
                              <a:gd name="connsiteX157" fmla="*/ 7144 w 9525"/>
                              <a:gd name="connsiteY157" fmla="*/ 1278807 h 1438275"/>
                              <a:gd name="connsiteX158" fmla="*/ 7144 w 9525"/>
                              <a:gd name="connsiteY158" fmla="*/ 1282922 h 1438275"/>
                              <a:gd name="connsiteX159" fmla="*/ 7144 w 9525"/>
                              <a:gd name="connsiteY159" fmla="*/ 1287037 h 1438275"/>
                              <a:gd name="connsiteX160" fmla="*/ 7144 w 9525"/>
                              <a:gd name="connsiteY160" fmla="*/ 1291152 h 1438275"/>
                              <a:gd name="connsiteX161" fmla="*/ 7144 w 9525"/>
                              <a:gd name="connsiteY161" fmla="*/ 1294238 h 1438275"/>
                              <a:gd name="connsiteX162" fmla="*/ 7144 w 9525"/>
                              <a:gd name="connsiteY162" fmla="*/ 1297324 h 1438275"/>
                              <a:gd name="connsiteX163" fmla="*/ 7144 w 9525"/>
                              <a:gd name="connsiteY163" fmla="*/ 1301439 h 1438275"/>
                              <a:gd name="connsiteX164" fmla="*/ 7144 w 9525"/>
                              <a:gd name="connsiteY164" fmla="*/ 1305563 h 1438275"/>
                              <a:gd name="connsiteX165" fmla="*/ 7144 w 9525"/>
                              <a:gd name="connsiteY165" fmla="*/ 1309678 h 1438275"/>
                              <a:gd name="connsiteX166" fmla="*/ 7144 w 9525"/>
                              <a:gd name="connsiteY166" fmla="*/ 1312764 h 1438275"/>
                              <a:gd name="connsiteX167" fmla="*/ 7144 w 9525"/>
                              <a:gd name="connsiteY167" fmla="*/ 1315850 h 1438275"/>
                              <a:gd name="connsiteX168" fmla="*/ 7144 w 9525"/>
                              <a:gd name="connsiteY168" fmla="*/ 1318936 h 1438275"/>
                              <a:gd name="connsiteX169" fmla="*/ 7144 w 9525"/>
                              <a:gd name="connsiteY169" fmla="*/ 1322022 h 1438275"/>
                              <a:gd name="connsiteX170" fmla="*/ 7144 w 9525"/>
                              <a:gd name="connsiteY170" fmla="*/ 1326137 h 1438275"/>
                              <a:gd name="connsiteX171" fmla="*/ 7144 w 9525"/>
                              <a:gd name="connsiteY171" fmla="*/ 1329223 h 1438275"/>
                              <a:gd name="connsiteX172" fmla="*/ 7144 w 9525"/>
                              <a:gd name="connsiteY172" fmla="*/ 1332309 h 1438275"/>
                              <a:gd name="connsiteX173" fmla="*/ 7144 w 9525"/>
                              <a:gd name="connsiteY173" fmla="*/ 1335396 h 1438275"/>
                              <a:gd name="connsiteX174" fmla="*/ 7144 w 9525"/>
                              <a:gd name="connsiteY174" fmla="*/ 1338482 h 1438275"/>
                              <a:gd name="connsiteX175" fmla="*/ 7934 w 9525"/>
                              <a:gd name="connsiteY175" fmla="*/ 1341568 h 1438275"/>
                              <a:gd name="connsiteX176" fmla="*/ 7934 w 9525"/>
                              <a:gd name="connsiteY176" fmla="*/ 1343625 h 1438275"/>
                              <a:gd name="connsiteX177" fmla="*/ 7934 w 9525"/>
                              <a:gd name="connsiteY177" fmla="*/ 1347740 h 1438275"/>
                              <a:gd name="connsiteX178" fmla="*/ 7934 w 9525"/>
                              <a:gd name="connsiteY178" fmla="*/ 1349797 h 1438275"/>
                              <a:gd name="connsiteX179" fmla="*/ 7934 w 9525"/>
                              <a:gd name="connsiteY179" fmla="*/ 1353912 h 1438275"/>
                              <a:gd name="connsiteX180" fmla="*/ 7934 w 9525"/>
                              <a:gd name="connsiteY180" fmla="*/ 1356998 h 1438275"/>
                              <a:gd name="connsiteX181" fmla="*/ 7934 w 9525"/>
                              <a:gd name="connsiteY181" fmla="*/ 1359056 h 1438275"/>
                              <a:gd name="connsiteX182" fmla="*/ 7934 w 9525"/>
                              <a:gd name="connsiteY182" fmla="*/ 1362142 h 1438275"/>
                              <a:gd name="connsiteX183" fmla="*/ 7934 w 9525"/>
                              <a:gd name="connsiteY183" fmla="*/ 1365228 h 1438275"/>
                              <a:gd name="connsiteX184" fmla="*/ 7934 w 9525"/>
                              <a:gd name="connsiteY184" fmla="*/ 1366256 h 1438275"/>
                              <a:gd name="connsiteX185" fmla="*/ 7934 w 9525"/>
                              <a:gd name="connsiteY185" fmla="*/ 1369343 h 1438275"/>
                              <a:gd name="connsiteX186" fmla="*/ 7934 w 9525"/>
                              <a:gd name="connsiteY186" fmla="*/ 1371400 h 1438275"/>
                              <a:gd name="connsiteX187" fmla="*/ 7934 w 9525"/>
                              <a:gd name="connsiteY187" fmla="*/ 1373458 h 1438275"/>
                              <a:gd name="connsiteX188" fmla="*/ 7934 w 9525"/>
                              <a:gd name="connsiteY188" fmla="*/ 1376544 h 1438275"/>
                              <a:gd name="connsiteX189" fmla="*/ 7934 w 9525"/>
                              <a:gd name="connsiteY189" fmla="*/ 1378601 h 1438275"/>
                              <a:gd name="connsiteX190" fmla="*/ 7934 w 9525"/>
                              <a:gd name="connsiteY190" fmla="*/ 1380658 h 1438275"/>
                              <a:gd name="connsiteX191" fmla="*/ 7934 w 9525"/>
                              <a:gd name="connsiteY191" fmla="*/ 1382716 h 1438275"/>
                              <a:gd name="connsiteX192" fmla="*/ 7934 w 9525"/>
                              <a:gd name="connsiteY192" fmla="*/ 1385802 h 1438275"/>
                              <a:gd name="connsiteX193" fmla="*/ 7934 w 9525"/>
                              <a:gd name="connsiteY193" fmla="*/ 1387859 h 1438275"/>
                              <a:gd name="connsiteX194" fmla="*/ 7934 w 9525"/>
                              <a:gd name="connsiteY194" fmla="*/ 1389917 h 1438275"/>
                              <a:gd name="connsiteX195" fmla="*/ 8734 w 9525"/>
                              <a:gd name="connsiteY195" fmla="*/ 1393003 h 1438275"/>
                              <a:gd name="connsiteX196" fmla="*/ 8734 w 9525"/>
                              <a:gd name="connsiteY196" fmla="*/ 1395070 h 1438275"/>
                              <a:gd name="connsiteX197" fmla="*/ 8734 w 9525"/>
                              <a:gd name="connsiteY197" fmla="*/ 1396098 h 1438275"/>
                              <a:gd name="connsiteX198" fmla="*/ 8734 w 9525"/>
                              <a:gd name="connsiteY198" fmla="*/ 1398156 h 1438275"/>
                              <a:gd name="connsiteX199" fmla="*/ 8734 w 9525"/>
                              <a:gd name="connsiteY199" fmla="*/ 1400213 h 1438275"/>
                              <a:gd name="connsiteX200" fmla="*/ 8734 w 9525"/>
                              <a:gd name="connsiteY200" fmla="*/ 1402271 h 1438275"/>
                              <a:gd name="connsiteX201" fmla="*/ 8734 w 9525"/>
                              <a:gd name="connsiteY201" fmla="*/ 1404328 h 1438275"/>
                              <a:gd name="connsiteX202" fmla="*/ 8734 w 9525"/>
                              <a:gd name="connsiteY202" fmla="*/ 1406385 h 1438275"/>
                              <a:gd name="connsiteX203" fmla="*/ 8734 w 9525"/>
                              <a:gd name="connsiteY203" fmla="*/ 1408443 h 1438275"/>
                              <a:gd name="connsiteX204" fmla="*/ 8734 w 9525"/>
                              <a:gd name="connsiteY204" fmla="*/ 1410500 h 1438275"/>
                              <a:gd name="connsiteX205" fmla="*/ 8734 w 9525"/>
                              <a:gd name="connsiteY205" fmla="*/ 1412558 h 1438275"/>
                              <a:gd name="connsiteX206" fmla="*/ 8734 w 9525"/>
                              <a:gd name="connsiteY206" fmla="*/ 1413586 h 1438275"/>
                              <a:gd name="connsiteX207" fmla="*/ 8734 w 9525"/>
                              <a:gd name="connsiteY207" fmla="*/ 1415644 h 1438275"/>
                              <a:gd name="connsiteX208" fmla="*/ 8734 w 9525"/>
                              <a:gd name="connsiteY208" fmla="*/ 1417701 h 1438275"/>
                              <a:gd name="connsiteX209" fmla="*/ 8734 w 9525"/>
                              <a:gd name="connsiteY209" fmla="*/ 1418730 h 1438275"/>
                              <a:gd name="connsiteX210" fmla="*/ 8734 w 9525"/>
                              <a:gd name="connsiteY210" fmla="*/ 1420787 h 1438275"/>
                              <a:gd name="connsiteX211" fmla="*/ 8734 w 9525"/>
                              <a:gd name="connsiteY211" fmla="*/ 1422845 h 1438275"/>
                              <a:gd name="connsiteX212" fmla="*/ 8734 w 9525"/>
                              <a:gd name="connsiteY212" fmla="*/ 1423873 h 1438275"/>
                              <a:gd name="connsiteX213" fmla="*/ 9525 w 9525"/>
                              <a:gd name="connsiteY213" fmla="*/ 1424902 h 1438275"/>
                              <a:gd name="connsiteX214" fmla="*/ 9525 w 9525"/>
                              <a:gd name="connsiteY214" fmla="*/ 1426959 h 1438275"/>
                              <a:gd name="connsiteX215" fmla="*/ 9525 w 9525"/>
                              <a:gd name="connsiteY215" fmla="*/ 1429017 h 1438275"/>
                              <a:gd name="connsiteX216" fmla="*/ 9525 w 9525"/>
                              <a:gd name="connsiteY216" fmla="*/ 1430045 h 1438275"/>
                              <a:gd name="connsiteX217" fmla="*/ 9525 w 9525"/>
                              <a:gd name="connsiteY217" fmla="*/ 1431074 h 1438275"/>
                              <a:gd name="connsiteX218" fmla="*/ 9525 w 9525"/>
                              <a:gd name="connsiteY218" fmla="*/ 1432103 h 1438275"/>
                              <a:gd name="connsiteX219" fmla="*/ 9525 w 9525"/>
                              <a:gd name="connsiteY219" fmla="*/ 1434160 h 1438275"/>
                              <a:gd name="connsiteX220" fmla="*/ 9525 w 9525"/>
                              <a:gd name="connsiteY220" fmla="*/ 1435189 h 1438275"/>
                              <a:gd name="connsiteX221" fmla="*/ 9525 w 9525"/>
                              <a:gd name="connsiteY221" fmla="*/ 1437246 h 1438275"/>
                              <a:gd name="connsiteX222" fmla="*/ 9525 w 9525"/>
                              <a:gd name="connsiteY222" fmla="*/ 1438275 h 14382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Lst>
                            <a:rect l="l" t="t" r="r" b="b"/>
                            <a:pathLst>
                              <a:path w="9525" h="1438275">
                                <a:moveTo>
                                  <a:pt x="0" y="0"/>
                                </a:moveTo>
                                <a:lnTo>
                                  <a:pt x="0" y="0"/>
                                </a:lnTo>
                                <a:lnTo>
                                  <a:pt x="0" y="4115"/>
                                </a:lnTo>
                                <a:lnTo>
                                  <a:pt x="0" y="9259"/>
                                </a:lnTo>
                                <a:lnTo>
                                  <a:pt x="0" y="14404"/>
                                </a:lnTo>
                                <a:lnTo>
                                  <a:pt x="0" y="19547"/>
                                </a:lnTo>
                                <a:lnTo>
                                  <a:pt x="0" y="24692"/>
                                </a:lnTo>
                                <a:lnTo>
                                  <a:pt x="0" y="30864"/>
                                </a:lnTo>
                                <a:lnTo>
                                  <a:pt x="0" y="36008"/>
                                </a:lnTo>
                                <a:lnTo>
                                  <a:pt x="791" y="43210"/>
                                </a:lnTo>
                                <a:lnTo>
                                  <a:pt x="791" y="49382"/>
                                </a:lnTo>
                                <a:lnTo>
                                  <a:pt x="791" y="55556"/>
                                </a:lnTo>
                                <a:lnTo>
                                  <a:pt x="791" y="62757"/>
                                </a:lnTo>
                                <a:lnTo>
                                  <a:pt x="791" y="69959"/>
                                </a:lnTo>
                                <a:lnTo>
                                  <a:pt x="791" y="77161"/>
                                </a:lnTo>
                                <a:lnTo>
                                  <a:pt x="791" y="85392"/>
                                </a:lnTo>
                                <a:lnTo>
                                  <a:pt x="791" y="92593"/>
                                </a:lnTo>
                                <a:lnTo>
                                  <a:pt x="791" y="99794"/>
                                </a:lnTo>
                                <a:lnTo>
                                  <a:pt x="791" y="106996"/>
                                </a:lnTo>
                                <a:lnTo>
                                  <a:pt x="791" y="115227"/>
                                </a:lnTo>
                                <a:lnTo>
                                  <a:pt x="791" y="124486"/>
                                </a:lnTo>
                                <a:lnTo>
                                  <a:pt x="791" y="132717"/>
                                </a:lnTo>
                                <a:lnTo>
                                  <a:pt x="791" y="141976"/>
                                </a:lnTo>
                                <a:lnTo>
                                  <a:pt x="791" y="151235"/>
                                </a:lnTo>
                                <a:lnTo>
                                  <a:pt x="791" y="159466"/>
                                </a:lnTo>
                                <a:lnTo>
                                  <a:pt x="791" y="168725"/>
                                </a:lnTo>
                                <a:lnTo>
                                  <a:pt x="791" y="177984"/>
                                </a:lnTo>
                                <a:lnTo>
                                  <a:pt x="1591" y="187243"/>
                                </a:lnTo>
                                <a:lnTo>
                                  <a:pt x="1591" y="195474"/>
                                </a:lnTo>
                                <a:lnTo>
                                  <a:pt x="1591" y="205762"/>
                                </a:lnTo>
                                <a:lnTo>
                                  <a:pt x="1591" y="215021"/>
                                </a:lnTo>
                                <a:lnTo>
                                  <a:pt x="1591" y="225309"/>
                                </a:lnTo>
                                <a:lnTo>
                                  <a:pt x="1591" y="235597"/>
                                </a:lnTo>
                                <a:lnTo>
                                  <a:pt x="1591" y="244856"/>
                                </a:lnTo>
                                <a:lnTo>
                                  <a:pt x="1591" y="255144"/>
                                </a:lnTo>
                                <a:lnTo>
                                  <a:pt x="1591" y="265433"/>
                                </a:lnTo>
                                <a:lnTo>
                                  <a:pt x="1591" y="274692"/>
                                </a:lnTo>
                                <a:lnTo>
                                  <a:pt x="1591" y="286009"/>
                                </a:lnTo>
                                <a:lnTo>
                                  <a:pt x="1591" y="296297"/>
                                </a:lnTo>
                                <a:lnTo>
                                  <a:pt x="1591" y="306585"/>
                                </a:lnTo>
                                <a:lnTo>
                                  <a:pt x="1591" y="317902"/>
                                </a:lnTo>
                                <a:lnTo>
                                  <a:pt x="1591" y="329219"/>
                                </a:lnTo>
                                <a:lnTo>
                                  <a:pt x="1591" y="338478"/>
                                </a:lnTo>
                                <a:lnTo>
                                  <a:pt x="1591" y="348766"/>
                                </a:lnTo>
                                <a:lnTo>
                                  <a:pt x="1591" y="360083"/>
                                </a:lnTo>
                                <a:lnTo>
                                  <a:pt x="1591" y="371400"/>
                                </a:lnTo>
                                <a:lnTo>
                                  <a:pt x="1591" y="381688"/>
                                </a:lnTo>
                                <a:lnTo>
                                  <a:pt x="2381" y="393005"/>
                                </a:lnTo>
                                <a:lnTo>
                                  <a:pt x="2381" y="404322"/>
                                </a:lnTo>
                                <a:lnTo>
                                  <a:pt x="2381" y="414610"/>
                                </a:lnTo>
                                <a:lnTo>
                                  <a:pt x="2381" y="425927"/>
                                </a:lnTo>
                                <a:lnTo>
                                  <a:pt x="2381" y="437244"/>
                                </a:lnTo>
                                <a:lnTo>
                                  <a:pt x="2381" y="447532"/>
                                </a:lnTo>
                                <a:lnTo>
                                  <a:pt x="2381" y="459877"/>
                                </a:lnTo>
                                <a:lnTo>
                                  <a:pt x="2381" y="471194"/>
                                </a:lnTo>
                                <a:lnTo>
                                  <a:pt x="2381" y="481483"/>
                                </a:lnTo>
                                <a:lnTo>
                                  <a:pt x="2381" y="491771"/>
                                </a:lnTo>
                                <a:lnTo>
                                  <a:pt x="2381" y="503088"/>
                                </a:lnTo>
                                <a:lnTo>
                                  <a:pt x="2381" y="513376"/>
                                </a:lnTo>
                                <a:lnTo>
                                  <a:pt x="2381" y="524694"/>
                                </a:lnTo>
                                <a:lnTo>
                                  <a:pt x="2381" y="534981"/>
                                </a:lnTo>
                                <a:lnTo>
                                  <a:pt x="2381" y="546297"/>
                                </a:lnTo>
                                <a:lnTo>
                                  <a:pt x="2381" y="557613"/>
                                </a:lnTo>
                                <a:lnTo>
                                  <a:pt x="2381" y="568928"/>
                                </a:lnTo>
                                <a:lnTo>
                                  <a:pt x="2381" y="580244"/>
                                </a:lnTo>
                                <a:lnTo>
                                  <a:pt x="3172" y="590541"/>
                                </a:lnTo>
                                <a:lnTo>
                                  <a:pt x="3172" y="601856"/>
                                </a:lnTo>
                                <a:lnTo>
                                  <a:pt x="3172" y="612143"/>
                                </a:lnTo>
                                <a:lnTo>
                                  <a:pt x="3172" y="622430"/>
                                </a:lnTo>
                                <a:lnTo>
                                  <a:pt x="3172" y="631689"/>
                                </a:lnTo>
                                <a:lnTo>
                                  <a:pt x="3172" y="641976"/>
                                </a:lnTo>
                                <a:lnTo>
                                  <a:pt x="3172" y="653291"/>
                                </a:lnTo>
                                <a:lnTo>
                                  <a:pt x="3172" y="663578"/>
                                </a:lnTo>
                                <a:lnTo>
                                  <a:pt x="3172" y="673865"/>
                                </a:lnTo>
                                <a:lnTo>
                                  <a:pt x="3172" y="684162"/>
                                </a:lnTo>
                                <a:lnTo>
                                  <a:pt x="3172" y="695477"/>
                                </a:lnTo>
                                <a:lnTo>
                                  <a:pt x="3172" y="705764"/>
                                </a:lnTo>
                                <a:lnTo>
                                  <a:pt x="3172" y="716051"/>
                                </a:lnTo>
                                <a:lnTo>
                                  <a:pt x="3172" y="726338"/>
                                </a:lnTo>
                                <a:lnTo>
                                  <a:pt x="3172" y="736625"/>
                                </a:lnTo>
                                <a:lnTo>
                                  <a:pt x="3172" y="746912"/>
                                </a:lnTo>
                                <a:lnTo>
                                  <a:pt x="3172" y="756171"/>
                                </a:lnTo>
                                <a:lnTo>
                                  <a:pt x="3172" y="766467"/>
                                </a:lnTo>
                                <a:lnTo>
                                  <a:pt x="3972" y="775726"/>
                                </a:lnTo>
                                <a:lnTo>
                                  <a:pt x="3972" y="786013"/>
                                </a:lnTo>
                                <a:lnTo>
                                  <a:pt x="3972" y="795271"/>
                                </a:lnTo>
                                <a:lnTo>
                                  <a:pt x="3972" y="804529"/>
                                </a:lnTo>
                                <a:lnTo>
                                  <a:pt x="3972" y="813787"/>
                                </a:lnTo>
                                <a:lnTo>
                                  <a:pt x="3972" y="824074"/>
                                </a:lnTo>
                                <a:lnTo>
                                  <a:pt x="3972" y="833333"/>
                                </a:lnTo>
                                <a:lnTo>
                                  <a:pt x="3972" y="842591"/>
                                </a:lnTo>
                                <a:lnTo>
                                  <a:pt x="3972" y="851849"/>
                                </a:lnTo>
                                <a:lnTo>
                                  <a:pt x="3972" y="862146"/>
                                </a:lnTo>
                                <a:lnTo>
                                  <a:pt x="3972" y="870376"/>
                                </a:lnTo>
                                <a:lnTo>
                                  <a:pt x="3972" y="879634"/>
                                </a:lnTo>
                                <a:lnTo>
                                  <a:pt x="3972" y="888892"/>
                                </a:lnTo>
                                <a:lnTo>
                                  <a:pt x="3972" y="897122"/>
                                </a:lnTo>
                                <a:lnTo>
                                  <a:pt x="3972" y="905351"/>
                                </a:lnTo>
                                <a:lnTo>
                                  <a:pt x="3972" y="914610"/>
                                </a:lnTo>
                                <a:lnTo>
                                  <a:pt x="3972" y="922839"/>
                                </a:lnTo>
                                <a:lnTo>
                                  <a:pt x="3972" y="932097"/>
                                </a:lnTo>
                                <a:lnTo>
                                  <a:pt x="4763" y="939298"/>
                                </a:lnTo>
                                <a:lnTo>
                                  <a:pt x="4763" y="947538"/>
                                </a:lnTo>
                                <a:lnTo>
                                  <a:pt x="4763" y="955767"/>
                                </a:lnTo>
                                <a:lnTo>
                                  <a:pt x="4763" y="963997"/>
                                </a:lnTo>
                                <a:lnTo>
                                  <a:pt x="4763" y="972226"/>
                                </a:lnTo>
                                <a:lnTo>
                                  <a:pt x="4763" y="980456"/>
                                </a:lnTo>
                                <a:lnTo>
                                  <a:pt x="4763" y="987657"/>
                                </a:lnTo>
                                <a:lnTo>
                                  <a:pt x="4763" y="994858"/>
                                </a:lnTo>
                                <a:lnTo>
                                  <a:pt x="4763" y="1003087"/>
                                </a:lnTo>
                                <a:lnTo>
                                  <a:pt x="4763" y="1010288"/>
                                </a:lnTo>
                                <a:lnTo>
                                  <a:pt x="4763" y="1018518"/>
                                </a:lnTo>
                                <a:lnTo>
                                  <a:pt x="4763" y="1026747"/>
                                </a:lnTo>
                                <a:lnTo>
                                  <a:pt x="4763" y="1033948"/>
                                </a:lnTo>
                                <a:lnTo>
                                  <a:pt x="4763" y="1041159"/>
                                </a:lnTo>
                                <a:lnTo>
                                  <a:pt x="4763" y="1048360"/>
                                </a:lnTo>
                                <a:lnTo>
                                  <a:pt x="4763" y="1055561"/>
                                </a:lnTo>
                                <a:lnTo>
                                  <a:pt x="4763" y="1062762"/>
                                </a:lnTo>
                                <a:lnTo>
                                  <a:pt x="4763" y="1069962"/>
                                </a:lnTo>
                                <a:lnTo>
                                  <a:pt x="4763" y="1077163"/>
                                </a:lnTo>
                                <a:lnTo>
                                  <a:pt x="4763" y="1083335"/>
                                </a:lnTo>
                                <a:lnTo>
                                  <a:pt x="5553" y="1089508"/>
                                </a:lnTo>
                                <a:lnTo>
                                  <a:pt x="5553" y="1096709"/>
                                </a:lnTo>
                                <a:lnTo>
                                  <a:pt x="5553" y="1102881"/>
                                </a:lnTo>
                                <a:lnTo>
                                  <a:pt x="5553" y="1109053"/>
                                </a:lnTo>
                                <a:lnTo>
                                  <a:pt x="5553" y="1115225"/>
                                </a:lnTo>
                                <a:lnTo>
                                  <a:pt x="5553" y="1122426"/>
                                </a:lnTo>
                                <a:lnTo>
                                  <a:pt x="5553" y="1128608"/>
                                </a:lnTo>
                                <a:lnTo>
                                  <a:pt x="5553" y="1134780"/>
                                </a:lnTo>
                                <a:lnTo>
                                  <a:pt x="5553" y="1140952"/>
                                </a:lnTo>
                                <a:lnTo>
                                  <a:pt x="5553" y="1147124"/>
                                </a:lnTo>
                                <a:lnTo>
                                  <a:pt x="5553" y="1152268"/>
                                </a:lnTo>
                                <a:lnTo>
                                  <a:pt x="5553" y="1158440"/>
                                </a:lnTo>
                                <a:lnTo>
                                  <a:pt x="5553" y="1164612"/>
                                </a:lnTo>
                                <a:lnTo>
                                  <a:pt x="5553" y="1170785"/>
                                </a:lnTo>
                                <a:lnTo>
                                  <a:pt x="5553" y="1175928"/>
                                </a:lnTo>
                                <a:lnTo>
                                  <a:pt x="5553" y="1181071"/>
                                </a:lnTo>
                                <a:lnTo>
                                  <a:pt x="5553" y="1186215"/>
                                </a:lnTo>
                                <a:lnTo>
                                  <a:pt x="5553" y="1190330"/>
                                </a:lnTo>
                                <a:lnTo>
                                  <a:pt x="6353" y="1196502"/>
                                </a:lnTo>
                                <a:lnTo>
                                  <a:pt x="6353" y="1201645"/>
                                </a:lnTo>
                                <a:lnTo>
                                  <a:pt x="6353" y="1206789"/>
                                </a:lnTo>
                                <a:lnTo>
                                  <a:pt x="6353" y="1211932"/>
                                </a:lnTo>
                                <a:lnTo>
                                  <a:pt x="6353" y="1217086"/>
                                </a:lnTo>
                                <a:lnTo>
                                  <a:pt x="6353" y="1221200"/>
                                </a:lnTo>
                                <a:lnTo>
                                  <a:pt x="6353" y="1226344"/>
                                </a:lnTo>
                                <a:lnTo>
                                  <a:pt x="6353" y="1230459"/>
                                </a:lnTo>
                                <a:lnTo>
                                  <a:pt x="6353" y="1234573"/>
                                </a:lnTo>
                                <a:lnTo>
                                  <a:pt x="6353" y="1239717"/>
                                </a:lnTo>
                                <a:lnTo>
                                  <a:pt x="6353" y="1244860"/>
                                </a:lnTo>
                                <a:lnTo>
                                  <a:pt x="6353" y="1250004"/>
                                </a:lnTo>
                                <a:lnTo>
                                  <a:pt x="6353" y="1254119"/>
                                </a:lnTo>
                                <a:lnTo>
                                  <a:pt x="6353" y="1258234"/>
                                </a:lnTo>
                                <a:lnTo>
                                  <a:pt x="6353" y="1262348"/>
                                </a:lnTo>
                                <a:lnTo>
                                  <a:pt x="6353" y="1266463"/>
                                </a:lnTo>
                                <a:lnTo>
                                  <a:pt x="6353" y="1270578"/>
                                </a:lnTo>
                                <a:lnTo>
                                  <a:pt x="6353" y="1274693"/>
                                </a:lnTo>
                                <a:lnTo>
                                  <a:pt x="7144" y="1278807"/>
                                </a:lnTo>
                                <a:lnTo>
                                  <a:pt x="7144" y="1282922"/>
                                </a:lnTo>
                                <a:lnTo>
                                  <a:pt x="7144" y="1287037"/>
                                </a:lnTo>
                                <a:lnTo>
                                  <a:pt x="7144" y="1291152"/>
                                </a:lnTo>
                                <a:lnTo>
                                  <a:pt x="7144" y="1294238"/>
                                </a:lnTo>
                                <a:lnTo>
                                  <a:pt x="7144" y="1297324"/>
                                </a:lnTo>
                                <a:lnTo>
                                  <a:pt x="7144" y="1301439"/>
                                </a:lnTo>
                                <a:lnTo>
                                  <a:pt x="7144" y="1305563"/>
                                </a:lnTo>
                                <a:lnTo>
                                  <a:pt x="7144" y="1309678"/>
                                </a:lnTo>
                                <a:lnTo>
                                  <a:pt x="7144" y="1312764"/>
                                </a:lnTo>
                                <a:lnTo>
                                  <a:pt x="7144" y="1315850"/>
                                </a:lnTo>
                                <a:lnTo>
                                  <a:pt x="7144" y="1318936"/>
                                </a:lnTo>
                                <a:lnTo>
                                  <a:pt x="7144" y="1322022"/>
                                </a:lnTo>
                                <a:lnTo>
                                  <a:pt x="7144" y="1326137"/>
                                </a:lnTo>
                                <a:lnTo>
                                  <a:pt x="7144" y="1329223"/>
                                </a:lnTo>
                                <a:lnTo>
                                  <a:pt x="7144" y="1332309"/>
                                </a:lnTo>
                                <a:lnTo>
                                  <a:pt x="7144" y="1335396"/>
                                </a:lnTo>
                                <a:lnTo>
                                  <a:pt x="7144" y="1338482"/>
                                </a:lnTo>
                                <a:lnTo>
                                  <a:pt x="7934" y="1341568"/>
                                </a:lnTo>
                                <a:lnTo>
                                  <a:pt x="7934" y="1343625"/>
                                </a:lnTo>
                                <a:lnTo>
                                  <a:pt x="7934" y="1347740"/>
                                </a:lnTo>
                                <a:lnTo>
                                  <a:pt x="7934" y="1349797"/>
                                </a:lnTo>
                                <a:lnTo>
                                  <a:pt x="7934" y="1353912"/>
                                </a:lnTo>
                                <a:lnTo>
                                  <a:pt x="7934" y="1356998"/>
                                </a:lnTo>
                                <a:lnTo>
                                  <a:pt x="7934" y="1359056"/>
                                </a:lnTo>
                                <a:lnTo>
                                  <a:pt x="7934" y="1362142"/>
                                </a:lnTo>
                                <a:lnTo>
                                  <a:pt x="7934" y="1365228"/>
                                </a:lnTo>
                                <a:lnTo>
                                  <a:pt x="7934" y="1366256"/>
                                </a:lnTo>
                                <a:lnTo>
                                  <a:pt x="7934" y="1369343"/>
                                </a:lnTo>
                                <a:lnTo>
                                  <a:pt x="7934" y="1371400"/>
                                </a:lnTo>
                                <a:lnTo>
                                  <a:pt x="7934" y="1373458"/>
                                </a:lnTo>
                                <a:lnTo>
                                  <a:pt x="7934" y="1376544"/>
                                </a:lnTo>
                                <a:lnTo>
                                  <a:pt x="7934" y="1378601"/>
                                </a:lnTo>
                                <a:lnTo>
                                  <a:pt x="7934" y="1380658"/>
                                </a:lnTo>
                                <a:lnTo>
                                  <a:pt x="7934" y="1382716"/>
                                </a:lnTo>
                                <a:lnTo>
                                  <a:pt x="7934" y="1385802"/>
                                </a:lnTo>
                                <a:lnTo>
                                  <a:pt x="7934" y="1387859"/>
                                </a:lnTo>
                                <a:lnTo>
                                  <a:pt x="7934" y="1389917"/>
                                </a:lnTo>
                                <a:lnTo>
                                  <a:pt x="8734" y="1393003"/>
                                </a:lnTo>
                                <a:lnTo>
                                  <a:pt x="8734" y="1395070"/>
                                </a:lnTo>
                                <a:lnTo>
                                  <a:pt x="8734" y="1396098"/>
                                </a:lnTo>
                                <a:lnTo>
                                  <a:pt x="8734" y="1398156"/>
                                </a:lnTo>
                                <a:lnTo>
                                  <a:pt x="8734" y="1400213"/>
                                </a:lnTo>
                                <a:lnTo>
                                  <a:pt x="8734" y="1402271"/>
                                </a:lnTo>
                                <a:lnTo>
                                  <a:pt x="8734" y="1404328"/>
                                </a:lnTo>
                                <a:lnTo>
                                  <a:pt x="8734" y="1406385"/>
                                </a:lnTo>
                                <a:lnTo>
                                  <a:pt x="8734" y="1408443"/>
                                </a:lnTo>
                                <a:lnTo>
                                  <a:pt x="8734" y="1410500"/>
                                </a:lnTo>
                                <a:lnTo>
                                  <a:pt x="8734" y="1412558"/>
                                </a:lnTo>
                                <a:lnTo>
                                  <a:pt x="8734" y="1413586"/>
                                </a:lnTo>
                                <a:lnTo>
                                  <a:pt x="8734" y="1415644"/>
                                </a:lnTo>
                                <a:lnTo>
                                  <a:pt x="8734" y="1417701"/>
                                </a:lnTo>
                                <a:lnTo>
                                  <a:pt x="8734" y="1418730"/>
                                </a:lnTo>
                                <a:lnTo>
                                  <a:pt x="8734" y="1420787"/>
                                </a:lnTo>
                                <a:lnTo>
                                  <a:pt x="8734" y="1422845"/>
                                </a:lnTo>
                                <a:lnTo>
                                  <a:pt x="8734" y="1423873"/>
                                </a:lnTo>
                                <a:lnTo>
                                  <a:pt x="9525" y="1424902"/>
                                </a:lnTo>
                                <a:lnTo>
                                  <a:pt x="9525" y="1426959"/>
                                </a:lnTo>
                                <a:lnTo>
                                  <a:pt x="9525" y="1429017"/>
                                </a:lnTo>
                                <a:lnTo>
                                  <a:pt x="9525" y="1430045"/>
                                </a:lnTo>
                                <a:lnTo>
                                  <a:pt x="9525" y="1431074"/>
                                </a:lnTo>
                                <a:lnTo>
                                  <a:pt x="9525" y="1432103"/>
                                </a:lnTo>
                                <a:lnTo>
                                  <a:pt x="9525" y="1434160"/>
                                </a:lnTo>
                                <a:lnTo>
                                  <a:pt x="9525" y="1435189"/>
                                </a:lnTo>
                                <a:lnTo>
                                  <a:pt x="9525" y="1437246"/>
                                </a:lnTo>
                                <a:lnTo>
                                  <a:pt x="9525" y="143827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81" name="Freeform: Shape 281"/>
                        <wps:cNvSpPr/>
                        <wps:spPr>
                          <a:xfrm>
                            <a:off x="1795462" y="1871662"/>
                            <a:ext cx="28575" cy="76200"/>
                          </a:xfrm>
                          <a:custGeom>
                            <a:avLst/>
                            <a:gdLst>
                              <a:gd name="connsiteX0" fmla="*/ 0 w 28575"/>
                              <a:gd name="connsiteY0" fmla="*/ 0 h 76200"/>
                              <a:gd name="connsiteX1" fmla="*/ 0 w 28575"/>
                              <a:gd name="connsiteY1" fmla="*/ 1029 h 76200"/>
                              <a:gd name="connsiteX2" fmla="*/ 0 w 28575"/>
                              <a:gd name="connsiteY2" fmla="*/ 2057 h 76200"/>
                              <a:gd name="connsiteX3" fmla="*/ 0 w 28575"/>
                              <a:gd name="connsiteY3" fmla="*/ 3086 h 76200"/>
                              <a:gd name="connsiteX4" fmla="*/ 0 w 28575"/>
                              <a:gd name="connsiteY4" fmla="*/ 4115 h 76200"/>
                              <a:gd name="connsiteX5" fmla="*/ 0 w 28575"/>
                              <a:gd name="connsiteY5" fmla="*/ 5153 h 76200"/>
                              <a:gd name="connsiteX6" fmla="*/ 0 w 28575"/>
                              <a:gd name="connsiteY6" fmla="*/ 6182 h 76200"/>
                              <a:gd name="connsiteX7" fmla="*/ 0 w 28575"/>
                              <a:gd name="connsiteY7" fmla="*/ 7210 h 76200"/>
                              <a:gd name="connsiteX8" fmla="*/ 0 w 28575"/>
                              <a:gd name="connsiteY8" fmla="*/ 9268 h 76200"/>
                              <a:gd name="connsiteX9" fmla="*/ 1057 w 28575"/>
                              <a:gd name="connsiteY9" fmla="*/ 10296 h 76200"/>
                              <a:gd name="connsiteX10" fmla="*/ 1057 w 28575"/>
                              <a:gd name="connsiteY10" fmla="*/ 11325 h 76200"/>
                              <a:gd name="connsiteX11" fmla="*/ 1057 w 28575"/>
                              <a:gd name="connsiteY11" fmla="*/ 12354 h 76200"/>
                              <a:gd name="connsiteX12" fmla="*/ 1057 w 28575"/>
                              <a:gd name="connsiteY12" fmla="*/ 14421 h 76200"/>
                              <a:gd name="connsiteX13" fmla="*/ 1057 w 28575"/>
                              <a:gd name="connsiteY13" fmla="*/ 15449 h 76200"/>
                              <a:gd name="connsiteX14" fmla="*/ 1057 w 28575"/>
                              <a:gd name="connsiteY14" fmla="*/ 15449 h 76200"/>
                              <a:gd name="connsiteX15" fmla="*/ 1057 w 28575"/>
                              <a:gd name="connsiteY15" fmla="*/ 16478 h 76200"/>
                              <a:gd name="connsiteX16" fmla="*/ 1057 w 28575"/>
                              <a:gd name="connsiteY16" fmla="*/ 17507 h 76200"/>
                              <a:gd name="connsiteX17" fmla="*/ 1057 w 28575"/>
                              <a:gd name="connsiteY17" fmla="*/ 18536 h 76200"/>
                              <a:gd name="connsiteX18" fmla="*/ 1057 w 28575"/>
                              <a:gd name="connsiteY18" fmla="*/ 19564 h 76200"/>
                              <a:gd name="connsiteX19" fmla="*/ 1057 w 28575"/>
                              <a:gd name="connsiteY19" fmla="*/ 21622 h 76200"/>
                              <a:gd name="connsiteX20" fmla="*/ 1057 w 28575"/>
                              <a:gd name="connsiteY20" fmla="*/ 22651 h 76200"/>
                              <a:gd name="connsiteX21" fmla="*/ 1057 w 28575"/>
                              <a:gd name="connsiteY21" fmla="*/ 22651 h 76200"/>
                              <a:gd name="connsiteX22" fmla="*/ 1057 w 28575"/>
                              <a:gd name="connsiteY22" fmla="*/ 23679 h 76200"/>
                              <a:gd name="connsiteX23" fmla="*/ 1057 w 28575"/>
                              <a:gd name="connsiteY23" fmla="*/ 24717 h 76200"/>
                              <a:gd name="connsiteX24" fmla="*/ 1057 w 28575"/>
                              <a:gd name="connsiteY24" fmla="*/ 25746 h 76200"/>
                              <a:gd name="connsiteX25" fmla="*/ 1057 w 28575"/>
                              <a:gd name="connsiteY25" fmla="*/ 25746 h 76200"/>
                              <a:gd name="connsiteX26" fmla="*/ 1057 w 28575"/>
                              <a:gd name="connsiteY26" fmla="*/ 26775 h 76200"/>
                              <a:gd name="connsiteX27" fmla="*/ 2115 w 28575"/>
                              <a:gd name="connsiteY27" fmla="*/ 27804 h 76200"/>
                              <a:gd name="connsiteX28" fmla="*/ 2115 w 28575"/>
                              <a:gd name="connsiteY28" fmla="*/ 28832 h 76200"/>
                              <a:gd name="connsiteX29" fmla="*/ 2115 w 28575"/>
                              <a:gd name="connsiteY29" fmla="*/ 28832 h 76200"/>
                              <a:gd name="connsiteX30" fmla="*/ 2115 w 28575"/>
                              <a:gd name="connsiteY30" fmla="*/ 29861 h 76200"/>
                              <a:gd name="connsiteX31" fmla="*/ 2115 w 28575"/>
                              <a:gd name="connsiteY31" fmla="*/ 30890 h 76200"/>
                              <a:gd name="connsiteX32" fmla="*/ 2115 w 28575"/>
                              <a:gd name="connsiteY32" fmla="*/ 31918 h 76200"/>
                              <a:gd name="connsiteX33" fmla="*/ 2115 w 28575"/>
                              <a:gd name="connsiteY33" fmla="*/ 31918 h 76200"/>
                              <a:gd name="connsiteX34" fmla="*/ 2115 w 28575"/>
                              <a:gd name="connsiteY34" fmla="*/ 32947 h 76200"/>
                              <a:gd name="connsiteX35" fmla="*/ 2115 w 28575"/>
                              <a:gd name="connsiteY35" fmla="*/ 33985 h 76200"/>
                              <a:gd name="connsiteX36" fmla="*/ 2115 w 28575"/>
                              <a:gd name="connsiteY36" fmla="*/ 35014 h 76200"/>
                              <a:gd name="connsiteX37" fmla="*/ 2115 w 28575"/>
                              <a:gd name="connsiteY37" fmla="*/ 36043 h 76200"/>
                              <a:gd name="connsiteX38" fmla="*/ 2115 w 28575"/>
                              <a:gd name="connsiteY38" fmla="*/ 36043 h 76200"/>
                              <a:gd name="connsiteX39" fmla="*/ 2115 w 28575"/>
                              <a:gd name="connsiteY39" fmla="*/ 37071 h 76200"/>
                              <a:gd name="connsiteX40" fmla="*/ 2115 w 28575"/>
                              <a:gd name="connsiteY40" fmla="*/ 37071 h 76200"/>
                              <a:gd name="connsiteX41" fmla="*/ 2115 w 28575"/>
                              <a:gd name="connsiteY41" fmla="*/ 37071 h 76200"/>
                              <a:gd name="connsiteX42" fmla="*/ 2115 w 28575"/>
                              <a:gd name="connsiteY42" fmla="*/ 38100 h 76200"/>
                              <a:gd name="connsiteX43" fmla="*/ 2115 w 28575"/>
                              <a:gd name="connsiteY43" fmla="*/ 39129 h 76200"/>
                              <a:gd name="connsiteX44" fmla="*/ 2115 w 28575"/>
                              <a:gd name="connsiteY44" fmla="*/ 39129 h 76200"/>
                              <a:gd name="connsiteX45" fmla="*/ 2115 w 28575"/>
                              <a:gd name="connsiteY45" fmla="*/ 40157 h 76200"/>
                              <a:gd name="connsiteX46" fmla="*/ 2115 w 28575"/>
                              <a:gd name="connsiteY46" fmla="*/ 40157 h 76200"/>
                              <a:gd name="connsiteX47" fmla="*/ 2115 w 28575"/>
                              <a:gd name="connsiteY47" fmla="*/ 41186 h 76200"/>
                              <a:gd name="connsiteX48" fmla="*/ 2115 w 28575"/>
                              <a:gd name="connsiteY48" fmla="*/ 41186 h 76200"/>
                              <a:gd name="connsiteX49" fmla="*/ 2115 w 28575"/>
                              <a:gd name="connsiteY49" fmla="*/ 42215 h 76200"/>
                              <a:gd name="connsiteX50" fmla="*/ 2115 w 28575"/>
                              <a:gd name="connsiteY50" fmla="*/ 42215 h 76200"/>
                              <a:gd name="connsiteX51" fmla="*/ 2115 w 28575"/>
                              <a:gd name="connsiteY51" fmla="*/ 43253 h 76200"/>
                              <a:gd name="connsiteX52" fmla="*/ 2115 w 28575"/>
                              <a:gd name="connsiteY52" fmla="*/ 44282 h 76200"/>
                              <a:gd name="connsiteX53" fmla="*/ 3172 w 28575"/>
                              <a:gd name="connsiteY53" fmla="*/ 44282 h 76200"/>
                              <a:gd name="connsiteX54" fmla="*/ 3172 w 28575"/>
                              <a:gd name="connsiteY54" fmla="*/ 45310 h 76200"/>
                              <a:gd name="connsiteX55" fmla="*/ 3172 w 28575"/>
                              <a:gd name="connsiteY55" fmla="*/ 45310 h 76200"/>
                              <a:gd name="connsiteX56" fmla="*/ 3172 w 28575"/>
                              <a:gd name="connsiteY56" fmla="*/ 45310 h 76200"/>
                              <a:gd name="connsiteX57" fmla="*/ 3172 w 28575"/>
                              <a:gd name="connsiteY57" fmla="*/ 46339 h 76200"/>
                              <a:gd name="connsiteX58" fmla="*/ 3172 w 28575"/>
                              <a:gd name="connsiteY58" fmla="*/ 46339 h 76200"/>
                              <a:gd name="connsiteX59" fmla="*/ 3172 w 28575"/>
                              <a:gd name="connsiteY59" fmla="*/ 46339 h 76200"/>
                              <a:gd name="connsiteX60" fmla="*/ 3172 w 28575"/>
                              <a:gd name="connsiteY60" fmla="*/ 47368 h 76200"/>
                              <a:gd name="connsiteX61" fmla="*/ 3172 w 28575"/>
                              <a:gd name="connsiteY61" fmla="*/ 47368 h 76200"/>
                              <a:gd name="connsiteX62" fmla="*/ 3172 w 28575"/>
                              <a:gd name="connsiteY62" fmla="*/ 48396 h 76200"/>
                              <a:gd name="connsiteX63" fmla="*/ 3172 w 28575"/>
                              <a:gd name="connsiteY63" fmla="*/ 49425 h 76200"/>
                              <a:gd name="connsiteX64" fmla="*/ 3172 w 28575"/>
                              <a:gd name="connsiteY64" fmla="*/ 49425 h 76200"/>
                              <a:gd name="connsiteX65" fmla="*/ 3172 w 28575"/>
                              <a:gd name="connsiteY65" fmla="*/ 49425 h 76200"/>
                              <a:gd name="connsiteX66" fmla="*/ 3172 w 28575"/>
                              <a:gd name="connsiteY66" fmla="*/ 49425 h 76200"/>
                              <a:gd name="connsiteX67" fmla="*/ 3172 w 28575"/>
                              <a:gd name="connsiteY67" fmla="*/ 50454 h 76200"/>
                              <a:gd name="connsiteX68" fmla="*/ 3172 w 28575"/>
                              <a:gd name="connsiteY68" fmla="*/ 50454 h 76200"/>
                              <a:gd name="connsiteX69" fmla="*/ 3172 w 28575"/>
                              <a:gd name="connsiteY69" fmla="*/ 50454 h 76200"/>
                              <a:gd name="connsiteX70" fmla="*/ 3172 w 28575"/>
                              <a:gd name="connsiteY70" fmla="*/ 51483 h 76200"/>
                              <a:gd name="connsiteX71" fmla="*/ 4229 w 28575"/>
                              <a:gd name="connsiteY71" fmla="*/ 51483 h 76200"/>
                              <a:gd name="connsiteX72" fmla="*/ 4229 w 28575"/>
                              <a:gd name="connsiteY72" fmla="*/ 51483 h 76200"/>
                              <a:gd name="connsiteX73" fmla="*/ 4229 w 28575"/>
                              <a:gd name="connsiteY73" fmla="*/ 52521 h 76200"/>
                              <a:gd name="connsiteX74" fmla="*/ 4229 w 28575"/>
                              <a:gd name="connsiteY74" fmla="*/ 52521 h 76200"/>
                              <a:gd name="connsiteX75" fmla="*/ 4229 w 28575"/>
                              <a:gd name="connsiteY75" fmla="*/ 52521 h 76200"/>
                              <a:gd name="connsiteX76" fmla="*/ 4229 w 28575"/>
                              <a:gd name="connsiteY76" fmla="*/ 52521 h 76200"/>
                              <a:gd name="connsiteX77" fmla="*/ 4229 w 28575"/>
                              <a:gd name="connsiteY77" fmla="*/ 53549 h 76200"/>
                              <a:gd name="connsiteX78" fmla="*/ 4229 w 28575"/>
                              <a:gd name="connsiteY78" fmla="*/ 54578 h 76200"/>
                              <a:gd name="connsiteX79" fmla="*/ 4229 w 28575"/>
                              <a:gd name="connsiteY79" fmla="*/ 54578 h 76200"/>
                              <a:gd name="connsiteX80" fmla="*/ 4229 w 28575"/>
                              <a:gd name="connsiteY80" fmla="*/ 54578 h 76200"/>
                              <a:gd name="connsiteX81" fmla="*/ 4229 w 28575"/>
                              <a:gd name="connsiteY81" fmla="*/ 54578 h 76200"/>
                              <a:gd name="connsiteX82" fmla="*/ 4229 w 28575"/>
                              <a:gd name="connsiteY82" fmla="*/ 54578 h 76200"/>
                              <a:gd name="connsiteX83" fmla="*/ 4229 w 28575"/>
                              <a:gd name="connsiteY83" fmla="*/ 54578 h 76200"/>
                              <a:gd name="connsiteX84" fmla="*/ 4229 w 28575"/>
                              <a:gd name="connsiteY84" fmla="*/ 55607 h 76200"/>
                              <a:gd name="connsiteX85" fmla="*/ 4229 w 28575"/>
                              <a:gd name="connsiteY85" fmla="*/ 55607 h 76200"/>
                              <a:gd name="connsiteX86" fmla="*/ 4229 w 28575"/>
                              <a:gd name="connsiteY86" fmla="*/ 55607 h 76200"/>
                              <a:gd name="connsiteX87" fmla="*/ 4229 w 28575"/>
                              <a:gd name="connsiteY87" fmla="*/ 57664 h 76200"/>
                              <a:gd name="connsiteX88" fmla="*/ 4229 w 28575"/>
                              <a:gd name="connsiteY88" fmla="*/ 57664 h 76200"/>
                              <a:gd name="connsiteX89" fmla="*/ 5296 w 28575"/>
                              <a:gd name="connsiteY89" fmla="*/ 57664 h 76200"/>
                              <a:gd name="connsiteX90" fmla="*/ 5296 w 28575"/>
                              <a:gd name="connsiteY90" fmla="*/ 57664 h 76200"/>
                              <a:gd name="connsiteX91" fmla="*/ 5296 w 28575"/>
                              <a:gd name="connsiteY91" fmla="*/ 57664 h 76200"/>
                              <a:gd name="connsiteX92" fmla="*/ 5296 w 28575"/>
                              <a:gd name="connsiteY92" fmla="*/ 57664 h 76200"/>
                              <a:gd name="connsiteX93" fmla="*/ 5296 w 28575"/>
                              <a:gd name="connsiteY93" fmla="*/ 58693 h 76200"/>
                              <a:gd name="connsiteX94" fmla="*/ 5296 w 28575"/>
                              <a:gd name="connsiteY94" fmla="*/ 58693 h 76200"/>
                              <a:gd name="connsiteX95" fmla="*/ 5296 w 28575"/>
                              <a:gd name="connsiteY95" fmla="*/ 58693 h 76200"/>
                              <a:gd name="connsiteX96" fmla="*/ 5296 w 28575"/>
                              <a:gd name="connsiteY96" fmla="*/ 58693 h 76200"/>
                              <a:gd name="connsiteX97" fmla="*/ 5296 w 28575"/>
                              <a:gd name="connsiteY97" fmla="*/ 59722 h 76200"/>
                              <a:gd name="connsiteX98" fmla="*/ 5296 w 28575"/>
                              <a:gd name="connsiteY98" fmla="*/ 59722 h 76200"/>
                              <a:gd name="connsiteX99" fmla="*/ 5296 w 28575"/>
                              <a:gd name="connsiteY99" fmla="*/ 59722 h 76200"/>
                              <a:gd name="connsiteX100" fmla="*/ 5296 w 28575"/>
                              <a:gd name="connsiteY100" fmla="*/ 59722 h 76200"/>
                              <a:gd name="connsiteX101" fmla="*/ 5296 w 28575"/>
                              <a:gd name="connsiteY101" fmla="*/ 59722 h 76200"/>
                              <a:gd name="connsiteX102" fmla="*/ 5296 w 28575"/>
                              <a:gd name="connsiteY102" fmla="*/ 59722 h 76200"/>
                              <a:gd name="connsiteX103" fmla="*/ 5296 w 28575"/>
                              <a:gd name="connsiteY103" fmla="*/ 60751 h 76200"/>
                              <a:gd name="connsiteX104" fmla="*/ 5296 w 28575"/>
                              <a:gd name="connsiteY104" fmla="*/ 60751 h 76200"/>
                              <a:gd name="connsiteX105" fmla="*/ 5296 w 28575"/>
                              <a:gd name="connsiteY105" fmla="*/ 60751 h 76200"/>
                              <a:gd name="connsiteX106" fmla="*/ 5296 w 28575"/>
                              <a:gd name="connsiteY106" fmla="*/ 60751 h 76200"/>
                              <a:gd name="connsiteX107" fmla="*/ 5296 w 28575"/>
                              <a:gd name="connsiteY107" fmla="*/ 60751 h 76200"/>
                              <a:gd name="connsiteX108" fmla="*/ 5296 w 28575"/>
                              <a:gd name="connsiteY108" fmla="*/ 60751 h 76200"/>
                              <a:gd name="connsiteX109" fmla="*/ 6353 w 28575"/>
                              <a:gd name="connsiteY109" fmla="*/ 61779 h 76200"/>
                              <a:gd name="connsiteX110" fmla="*/ 6353 w 28575"/>
                              <a:gd name="connsiteY110" fmla="*/ 61779 h 76200"/>
                              <a:gd name="connsiteX111" fmla="*/ 6353 w 28575"/>
                              <a:gd name="connsiteY111" fmla="*/ 61779 h 76200"/>
                              <a:gd name="connsiteX112" fmla="*/ 6353 w 28575"/>
                              <a:gd name="connsiteY112" fmla="*/ 62817 h 76200"/>
                              <a:gd name="connsiteX113" fmla="*/ 6353 w 28575"/>
                              <a:gd name="connsiteY113" fmla="*/ 62817 h 76200"/>
                              <a:gd name="connsiteX114" fmla="*/ 6353 w 28575"/>
                              <a:gd name="connsiteY114" fmla="*/ 62817 h 76200"/>
                              <a:gd name="connsiteX115" fmla="*/ 6353 w 28575"/>
                              <a:gd name="connsiteY115" fmla="*/ 63846 h 76200"/>
                              <a:gd name="connsiteX116" fmla="*/ 6353 w 28575"/>
                              <a:gd name="connsiteY116" fmla="*/ 62817 h 76200"/>
                              <a:gd name="connsiteX117" fmla="*/ 6353 w 28575"/>
                              <a:gd name="connsiteY117" fmla="*/ 62817 h 76200"/>
                              <a:gd name="connsiteX118" fmla="*/ 6353 w 28575"/>
                              <a:gd name="connsiteY118" fmla="*/ 63846 h 76200"/>
                              <a:gd name="connsiteX119" fmla="*/ 6353 w 28575"/>
                              <a:gd name="connsiteY119" fmla="*/ 63846 h 76200"/>
                              <a:gd name="connsiteX120" fmla="*/ 6353 w 28575"/>
                              <a:gd name="connsiteY120" fmla="*/ 63846 h 76200"/>
                              <a:gd name="connsiteX121" fmla="*/ 6353 w 28575"/>
                              <a:gd name="connsiteY121" fmla="*/ 63846 h 76200"/>
                              <a:gd name="connsiteX122" fmla="*/ 6353 w 28575"/>
                              <a:gd name="connsiteY122" fmla="*/ 63846 h 76200"/>
                              <a:gd name="connsiteX123" fmla="*/ 6353 w 28575"/>
                              <a:gd name="connsiteY123" fmla="*/ 63846 h 76200"/>
                              <a:gd name="connsiteX124" fmla="*/ 6353 w 28575"/>
                              <a:gd name="connsiteY124" fmla="*/ 63846 h 76200"/>
                              <a:gd name="connsiteX125" fmla="*/ 6353 w 28575"/>
                              <a:gd name="connsiteY125" fmla="*/ 63846 h 76200"/>
                              <a:gd name="connsiteX126" fmla="*/ 6353 w 28575"/>
                              <a:gd name="connsiteY126" fmla="*/ 63846 h 76200"/>
                              <a:gd name="connsiteX127" fmla="*/ 7410 w 28575"/>
                              <a:gd name="connsiteY127" fmla="*/ 63846 h 76200"/>
                              <a:gd name="connsiteX128" fmla="*/ 7410 w 28575"/>
                              <a:gd name="connsiteY128" fmla="*/ 64875 h 76200"/>
                              <a:gd name="connsiteX129" fmla="*/ 7410 w 28575"/>
                              <a:gd name="connsiteY129" fmla="*/ 64875 h 76200"/>
                              <a:gd name="connsiteX130" fmla="*/ 7410 w 28575"/>
                              <a:gd name="connsiteY130" fmla="*/ 64875 h 76200"/>
                              <a:gd name="connsiteX131" fmla="*/ 7410 w 28575"/>
                              <a:gd name="connsiteY131" fmla="*/ 64875 h 76200"/>
                              <a:gd name="connsiteX132" fmla="*/ 7410 w 28575"/>
                              <a:gd name="connsiteY132" fmla="*/ 64875 h 76200"/>
                              <a:gd name="connsiteX133" fmla="*/ 7410 w 28575"/>
                              <a:gd name="connsiteY133" fmla="*/ 64875 h 76200"/>
                              <a:gd name="connsiteX134" fmla="*/ 7410 w 28575"/>
                              <a:gd name="connsiteY134" fmla="*/ 64875 h 76200"/>
                              <a:gd name="connsiteX135" fmla="*/ 7410 w 28575"/>
                              <a:gd name="connsiteY135" fmla="*/ 64875 h 76200"/>
                              <a:gd name="connsiteX136" fmla="*/ 7410 w 28575"/>
                              <a:gd name="connsiteY136" fmla="*/ 64875 h 76200"/>
                              <a:gd name="connsiteX137" fmla="*/ 7410 w 28575"/>
                              <a:gd name="connsiteY137" fmla="*/ 64875 h 76200"/>
                              <a:gd name="connsiteX138" fmla="*/ 7410 w 28575"/>
                              <a:gd name="connsiteY138" fmla="*/ 65904 h 76200"/>
                              <a:gd name="connsiteX139" fmla="*/ 7410 w 28575"/>
                              <a:gd name="connsiteY139" fmla="*/ 65904 h 76200"/>
                              <a:gd name="connsiteX140" fmla="*/ 7410 w 28575"/>
                              <a:gd name="connsiteY140" fmla="*/ 65904 h 76200"/>
                              <a:gd name="connsiteX141" fmla="*/ 7410 w 28575"/>
                              <a:gd name="connsiteY141" fmla="*/ 65904 h 76200"/>
                              <a:gd name="connsiteX142" fmla="*/ 7410 w 28575"/>
                              <a:gd name="connsiteY142" fmla="*/ 65904 h 76200"/>
                              <a:gd name="connsiteX143" fmla="*/ 7410 w 28575"/>
                              <a:gd name="connsiteY143" fmla="*/ 65904 h 76200"/>
                              <a:gd name="connsiteX144" fmla="*/ 7410 w 28575"/>
                              <a:gd name="connsiteY144" fmla="*/ 65904 h 76200"/>
                              <a:gd name="connsiteX145" fmla="*/ 8468 w 28575"/>
                              <a:gd name="connsiteY145" fmla="*/ 66932 h 76200"/>
                              <a:gd name="connsiteX146" fmla="*/ 8468 w 28575"/>
                              <a:gd name="connsiteY146" fmla="*/ 66932 h 76200"/>
                              <a:gd name="connsiteX147" fmla="*/ 8468 w 28575"/>
                              <a:gd name="connsiteY147" fmla="*/ 66932 h 76200"/>
                              <a:gd name="connsiteX148" fmla="*/ 8468 w 28575"/>
                              <a:gd name="connsiteY148" fmla="*/ 66932 h 76200"/>
                              <a:gd name="connsiteX149" fmla="*/ 8468 w 28575"/>
                              <a:gd name="connsiteY149" fmla="*/ 66932 h 76200"/>
                              <a:gd name="connsiteX150" fmla="*/ 8468 w 28575"/>
                              <a:gd name="connsiteY150" fmla="*/ 66932 h 76200"/>
                              <a:gd name="connsiteX151" fmla="*/ 8468 w 28575"/>
                              <a:gd name="connsiteY151" fmla="*/ 66932 h 76200"/>
                              <a:gd name="connsiteX152" fmla="*/ 8468 w 28575"/>
                              <a:gd name="connsiteY152" fmla="*/ 66932 h 76200"/>
                              <a:gd name="connsiteX153" fmla="*/ 8468 w 28575"/>
                              <a:gd name="connsiteY153" fmla="*/ 66932 h 76200"/>
                              <a:gd name="connsiteX154" fmla="*/ 8468 w 28575"/>
                              <a:gd name="connsiteY154" fmla="*/ 67961 h 76200"/>
                              <a:gd name="connsiteX155" fmla="*/ 8468 w 28575"/>
                              <a:gd name="connsiteY155" fmla="*/ 67961 h 76200"/>
                              <a:gd name="connsiteX156" fmla="*/ 8468 w 28575"/>
                              <a:gd name="connsiteY156" fmla="*/ 67961 h 76200"/>
                              <a:gd name="connsiteX157" fmla="*/ 8468 w 28575"/>
                              <a:gd name="connsiteY157" fmla="*/ 67961 h 76200"/>
                              <a:gd name="connsiteX158" fmla="*/ 8468 w 28575"/>
                              <a:gd name="connsiteY158" fmla="*/ 67961 h 76200"/>
                              <a:gd name="connsiteX159" fmla="*/ 8468 w 28575"/>
                              <a:gd name="connsiteY159" fmla="*/ 67961 h 76200"/>
                              <a:gd name="connsiteX160" fmla="*/ 8468 w 28575"/>
                              <a:gd name="connsiteY160" fmla="*/ 67961 h 76200"/>
                              <a:gd name="connsiteX161" fmla="*/ 8468 w 28575"/>
                              <a:gd name="connsiteY161" fmla="*/ 67961 h 76200"/>
                              <a:gd name="connsiteX162" fmla="*/ 8468 w 28575"/>
                              <a:gd name="connsiteY162" fmla="*/ 68990 h 76200"/>
                              <a:gd name="connsiteX163" fmla="*/ 9525 w 28575"/>
                              <a:gd name="connsiteY163" fmla="*/ 67961 h 76200"/>
                              <a:gd name="connsiteX164" fmla="*/ 9525 w 28575"/>
                              <a:gd name="connsiteY164" fmla="*/ 68990 h 76200"/>
                              <a:gd name="connsiteX165" fmla="*/ 9525 w 28575"/>
                              <a:gd name="connsiteY165" fmla="*/ 68990 h 76200"/>
                              <a:gd name="connsiteX166" fmla="*/ 9525 w 28575"/>
                              <a:gd name="connsiteY166" fmla="*/ 68990 h 76200"/>
                              <a:gd name="connsiteX167" fmla="*/ 9525 w 28575"/>
                              <a:gd name="connsiteY167" fmla="*/ 68990 h 76200"/>
                              <a:gd name="connsiteX168" fmla="*/ 9525 w 28575"/>
                              <a:gd name="connsiteY168" fmla="*/ 68990 h 76200"/>
                              <a:gd name="connsiteX169" fmla="*/ 9525 w 28575"/>
                              <a:gd name="connsiteY169" fmla="*/ 68990 h 76200"/>
                              <a:gd name="connsiteX170" fmla="*/ 9525 w 28575"/>
                              <a:gd name="connsiteY170" fmla="*/ 68990 h 76200"/>
                              <a:gd name="connsiteX171" fmla="*/ 9525 w 28575"/>
                              <a:gd name="connsiteY171" fmla="*/ 68990 h 76200"/>
                              <a:gd name="connsiteX172" fmla="*/ 9525 w 28575"/>
                              <a:gd name="connsiteY172" fmla="*/ 68990 h 76200"/>
                              <a:gd name="connsiteX173" fmla="*/ 9525 w 28575"/>
                              <a:gd name="connsiteY173" fmla="*/ 68990 h 76200"/>
                              <a:gd name="connsiteX174" fmla="*/ 9525 w 28575"/>
                              <a:gd name="connsiteY174" fmla="*/ 68990 h 76200"/>
                              <a:gd name="connsiteX175" fmla="*/ 9525 w 28575"/>
                              <a:gd name="connsiteY175" fmla="*/ 67961 h 76200"/>
                              <a:gd name="connsiteX176" fmla="*/ 9525 w 28575"/>
                              <a:gd name="connsiteY176" fmla="*/ 68990 h 76200"/>
                              <a:gd name="connsiteX177" fmla="*/ 9525 w 28575"/>
                              <a:gd name="connsiteY177" fmla="*/ 67961 h 76200"/>
                              <a:gd name="connsiteX178" fmla="*/ 9525 w 28575"/>
                              <a:gd name="connsiteY178" fmla="*/ 67961 h 76200"/>
                              <a:gd name="connsiteX179" fmla="*/ 9525 w 28575"/>
                              <a:gd name="connsiteY179" fmla="*/ 68990 h 76200"/>
                              <a:gd name="connsiteX180" fmla="*/ 9525 w 28575"/>
                              <a:gd name="connsiteY180" fmla="*/ 68990 h 76200"/>
                              <a:gd name="connsiteX181" fmla="*/ 9525 w 28575"/>
                              <a:gd name="connsiteY181" fmla="*/ 68990 h 76200"/>
                              <a:gd name="connsiteX182" fmla="*/ 9525 w 28575"/>
                              <a:gd name="connsiteY182" fmla="*/ 68990 h 76200"/>
                              <a:gd name="connsiteX183" fmla="*/ 10582 w 28575"/>
                              <a:gd name="connsiteY183" fmla="*/ 70018 h 76200"/>
                              <a:gd name="connsiteX184" fmla="*/ 10582 w 28575"/>
                              <a:gd name="connsiteY184" fmla="*/ 70018 h 76200"/>
                              <a:gd name="connsiteX185" fmla="*/ 10582 w 28575"/>
                              <a:gd name="connsiteY185" fmla="*/ 70018 h 76200"/>
                              <a:gd name="connsiteX186" fmla="*/ 10582 w 28575"/>
                              <a:gd name="connsiteY186" fmla="*/ 70018 h 76200"/>
                              <a:gd name="connsiteX187" fmla="*/ 10582 w 28575"/>
                              <a:gd name="connsiteY187" fmla="*/ 70018 h 76200"/>
                              <a:gd name="connsiteX188" fmla="*/ 10582 w 28575"/>
                              <a:gd name="connsiteY188" fmla="*/ 70018 h 76200"/>
                              <a:gd name="connsiteX189" fmla="*/ 10582 w 28575"/>
                              <a:gd name="connsiteY189" fmla="*/ 70018 h 76200"/>
                              <a:gd name="connsiteX190" fmla="*/ 10582 w 28575"/>
                              <a:gd name="connsiteY190" fmla="*/ 71047 h 76200"/>
                              <a:gd name="connsiteX191" fmla="*/ 10582 w 28575"/>
                              <a:gd name="connsiteY191" fmla="*/ 70018 h 76200"/>
                              <a:gd name="connsiteX192" fmla="*/ 10582 w 28575"/>
                              <a:gd name="connsiteY192" fmla="*/ 70018 h 76200"/>
                              <a:gd name="connsiteX193" fmla="*/ 10582 w 28575"/>
                              <a:gd name="connsiteY193" fmla="*/ 70018 h 76200"/>
                              <a:gd name="connsiteX194" fmla="*/ 10582 w 28575"/>
                              <a:gd name="connsiteY194" fmla="*/ 70018 h 76200"/>
                              <a:gd name="connsiteX195" fmla="*/ 10582 w 28575"/>
                              <a:gd name="connsiteY195" fmla="*/ 70018 h 76200"/>
                              <a:gd name="connsiteX196" fmla="*/ 10582 w 28575"/>
                              <a:gd name="connsiteY196" fmla="*/ 70018 h 76200"/>
                              <a:gd name="connsiteX197" fmla="*/ 10582 w 28575"/>
                              <a:gd name="connsiteY197" fmla="*/ 70018 h 76200"/>
                              <a:gd name="connsiteX198" fmla="*/ 10582 w 28575"/>
                              <a:gd name="connsiteY198" fmla="*/ 70018 h 76200"/>
                              <a:gd name="connsiteX199" fmla="*/ 10582 w 28575"/>
                              <a:gd name="connsiteY199" fmla="*/ 70018 h 76200"/>
                              <a:gd name="connsiteX200" fmla="*/ 10582 w 28575"/>
                              <a:gd name="connsiteY200" fmla="*/ 71047 h 76200"/>
                              <a:gd name="connsiteX201" fmla="*/ 11640 w 28575"/>
                              <a:gd name="connsiteY201" fmla="*/ 71047 h 76200"/>
                              <a:gd name="connsiteX202" fmla="*/ 11640 w 28575"/>
                              <a:gd name="connsiteY202" fmla="*/ 71047 h 76200"/>
                              <a:gd name="connsiteX203" fmla="*/ 11640 w 28575"/>
                              <a:gd name="connsiteY203" fmla="*/ 71047 h 76200"/>
                              <a:gd name="connsiteX204" fmla="*/ 11640 w 28575"/>
                              <a:gd name="connsiteY204" fmla="*/ 71047 h 76200"/>
                              <a:gd name="connsiteX205" fmla="*/ 11640 w 28575"/>
                              <a:gd name="connsiteY205" fmla="*/ 71047 h 76200"/>
                              <a:gd name="connsiteX206" fmla="*/ 11640 w 28575"/>
                              <a:gd name="connsiteY206" fmla="*/ 71047 h 76200"/>
                              <a:gd name="connsiteX207" fmla="*/ 11640 w 28575"/>
                              <a:gd name="connsiteY207" fmla="*/ 71047 h 76200"/>
                              <a:gd name="connsiteX208" fmla="*/ 11640 w 28575"/>
                              <a:gd name="connsiteY208" fmla="*/ 70018 h 76200"/>
                              <a:gd name="connsiteX209" fmla="*/ 11640 w 28575"/>
                              <a:gd name="connsiteY209" fmla="*/ 70018 h 76200"/>
                              <a:gd name="connsiteX210" fmla="*/ 11640 w 28575"/>
                              <a:gd name="connsiteY210" fmla="*/ 70018 h 76200"/>
                              <a:gd name="connsiteX211" fmla="*/ 11640 w 28575"/>
                              <a:gd name="connsiteY211" fmla="*/ 70018 h 76200"/>
                              <a:gd name="connsiteX212" fmla="*/ 11640 w 28575"/>
                              <a:gd name="connsiteY212" fmla="*/ 71047 h 76200"/>
                              <a:gd name="connsiteX213" fmla="*/ 11640 w 28575"/>
                              <a:gd name="connsiteY213" fmla="*/ 71047 h 76200"/>
                              <a:gd name="connsiteX214" fmla="*/ 11640 w 28575"/>
                              <a:gd name="connsiteY214" fmla="*/ 71047 h 76200"/>
                              <a:gd name="connsiteX215" fmla="*/ 11640 w 28575"/>
                              <a:gd name="connsiteY215" fmla="*/ 71047 h 76200"/>
                              <a:gd name="connsiteX216" fmla="*/ 11640 w 28575"/>
                              <a:gd name="connsiteY216" fmla="*/ 71047 h 76200"/>
                              <a:gd name="connsiteX217" fmla="*/ 11640 w 28575"/>
                              <a:gd name="connsiteY217" fmla="*/ 72085 h 76200"/>
                              <a:gd name="connsiteX218" fmla="*/ 11640 w 28575"/>
                              <a:gd name="connsiteY218" fmla="*/ 71047 h 76200"/>
                              <a:gd name="connsiteX219" fmla="*/ 12697 w 28575"/>
                              <a:gd name="connsiteY219" fmla="*/ 71047 h 76200"/>
                              <a:gd name="connsiteX220" fmla="*/ 12697 w 28575"/>
                              <a:gd name="connsiteY220" fmla="*/ 71047 h 76200"/>
                              <a:gd name="connsiteX221" fmla="*/ 12697 w 28575"/>
                              <a:gd name="connsiteY221" fmla="*/ 71047 h 76200"/>
                              <a:gd name="connsiteX222" fmla="*/ 12697 w 28575"/>
                              <a:gd name="connsiteY222" fmla="*/ 71047 h 76200"/>
                              <a:gd name="connsiteX223" fmla="*/ 12697 w 28575"/>
                              <a:gd name="connsiteY223" fmla="*/ 71047 h 76200"/>
                              <a:gd name="connsiteX224" fmla="*/ 12697 w 28575"/>
                              <a:gd name="connsiteY224" fmla="*/ 71047 h 76200"/>
                              <a:gd name="connsiteX225" fmla="*/ 12697 w 28575"/>
                              <a:gd name="connsiteY225" fmla="*/ 71047 h 76200"/>
                              <a:gd name="connsiteX226" fmla="*/ 12697 w 28575"/>
                              <a:gd name="connsiteY226" fmla="*/ 71047 h 76200"/>
                              <a:gd name="connsiteX227" fmla="*/ 12697 w 28575"/>
                              <a:gd name="connsiteY227" fmla="*/ 71047 h 76200"/>
                              <a:gd name="connsiteX228" fmla="*/ 12697 w 28575"/>
                              <a:gd name="connsiteY228" fmla="*/ 71047 h 76200"/>
                              <a:gd name="connsiteX229" fmla="*/ 12697 w 28575"/>
                              <a:gd name="connsiteY229" fmla="*/ 71047 h 76200"/>
                              <a:gd name="connsiteX230" fmla="*/ 12697 w 28575"/>
                              <a:gd name="connsiteY230" fmla="*/ 72085 h 76200"/>
                              <a:gd name="connsiteX231" fmla="*/ 12697 w 28575"/>
                              <a:gd name="connsiteY231" fmla="*/ 72085 h 76200"/>
                              <a:gd name="connsiteX232" fmla="*/ 12697 w 28575"/>
                              <a:gd name="connsiteY232" fmla="*/ 72085 h 76200"/>
                              <a:gd name="connsiteX233" fmla="*/ 12697 w 28575"/>
                              <a:gd name="connsiteY233" fmla="*/ 72085 h 76200"/>
                              <a:gd name="connsiteX234" fmla="*/ 12697 w 28575"/>
                              <a:gd name="connsiteY234" fmla="*/ 72085 h 76200"/>
                              <a:gd name="connsiteX235" fmla="*/ 12697 w 28575"/>
                              <a:gd name="connsiteY235" fmla="*/ 72085 h 76200"/>
                              <a:gd name="connsiteX236" fmla="*/ 12697 w 28575"/>
                              <a:gd name="connsiteY236" fmla="*/ 71047 h 76200"/>
                              <a:gd name="connsiteX237" fmla="*/ 13754 w 28575"/>
                              <a:gd name="connsiteY237" fmla="*/ 71047 h 76200"/>
                              <a:gd name="connsiteX238" fmla="*/ 13754 w 28575"/>
                              <a:gd name="connsiteY238" fmla="*/ 71047 h 76200"/>
                              <a:gd name="connsiteX239" fmla="*/ 13754 w 28575"/>
                              <a:gd name="connsiteY239" fmla="*/ 71047 h 76200"/>
                              <a:gd name="connsiteX240" fmla="*/ 13754 w 28575"/>
                              <a:gd name="connsiteY240" fmla="*/ 72085 h 76200"/>
                              <a:gd name="connsiteX241" fmla="*/ 13754 w 28575"/>
                              <a:gd name="connsiteY241" fmla="*/ 72085 h 76200"/>
                              <a:gd name="connsiteX242" fmla="*/ 13754 w 28575"/>
                              <a:gd name="connsiteY242" fmla="*/ 72085 h 76200"/>
                              <a:gd name="connsiteX243" fmla="*/ 13754 w 28575"/>
                              <a:gd name="connsiteY243" fmla="*/ 72085 h 76200"/>
                              <a:gd name="connsiteX244" fmla="*/ 13754 w 28575"/>
                              <a:gd name="connsiteY244" fmla="*/ 72085 h 76200"/>
                              <a:gd name="connsiteX245" fmla="*/ 13754 w 28575"/>
                              <a:gd name="connsiteY245" fmla="*/ 72085 h 76200"/>
                              <a:gd name="connsiteX246" fmla="*/ 13754 w 28575"/>
                              <a:gd name="connsiteY246" fmla="*/ 73114 h 76200"/>
                              <a:gd name="connsiteX247" fmla="*/ 13754 w 28575"/>
                              <a:gd name="connsiteY247" fmla="*/ 73114 h 76200"/>
                              <a:gd name="connsiteX248" fmla="*/ 13754 w 28575"/>
                              <a:gd name="connsiteY248" fmla="*/ 72085 h 76200"/>
                              <a:gd name="connsiteX249" fmla="*/ 13754 w 28575"/>
                              <a:gd name="connsiteY249" fmla="*/ 72085 h 76200"/>
                              <a:gd name="connsiteX250" fmla="*/ 13754 w 28575"/>
                              <a:gd name="connsiteY250" fmla="*/ 72085 h 76200"/>
                              <a:gd name="connsiteX251" fmla="*/ 13754 w 28575"/>
                              <a:gd name="connsiteY251" fmla="*/ 72085 h 76200"/>
                              <a:gd name="connsiteX252" fmla="*/ 13754 w 28575"/>
                              <a:gd name="connsiteY252" fmla="*/ 72085 h 76200"/>
                              <a:gd name="connsiteX253" fmla="*/ 13754 w 28575"/>
                              <a:gd name="connsiteY253" fmla="*/ 72085 h 76200"/>
                              <a:gd name="connsiteX254" fmla="*/ 13754 w 28575"/>
                              <a:gd name="connsiteY254" fmla="*/ 72085 h 76200"/>
                              <a:gd name="connsiteX255" fmla="*/ 13754 w 28575"/>
                              <a:gd name="connsiteY255" fmla="*/ 72085 h 76200"/>
                              <a:gd name="connsiteX256" fmla="*/ 13754 w 28575"/>
                              <a:gd name="connsiteY256" fmla="*/ 72085 h 76200"/>
                              <a:gd name="connsiteX257" fmla="*/ 14821 w 28575"/>
                              <a:gd name="connsiteY257" fmla="*/ 72085 h 76200"/>
                              <a:gd name="connsiteX258" fmla="*/ 14821 w 28575"/>
                              <a:gd name="connsiteY258" fmla="*/ 72085 h 76200"/>
                              <a:gd name="connsiteX259" fmla="*/ 14821 w 28575"/>
                              <a:gd name="connsiteY259" fmla="*/ 72085 h 76200"/>
                              <a:gd name="connsiteX260" fmla="*/ 14821 w 28575"/>
                              <a:gd name="connsiteY260" fmla="*/ 72085 h 76200"/>
                              <a:gd name="connsiteX261" fmla="*/ 14821 w 28575"/>
                              <a:gd name="connsiteY261" fmla="*/ 73114 h 76200"/>
                              <a:gd name="connsiteX262" fmla="*/ 14821 w 28575"/>
                              <a:gd name="connsiteY262" fmla="*/ 73114 h 76200"/>
                              <a:gd name="connsiteX263" fmla="*/ 14821 w 28575"/>
                              <a:gd name="connsiteY263" fmla="*/ 72085 h 76200"/>
                              <a:gd name="connsiteX264" fmla="*/ 14821 w 28575"/>
                              <a:gd name="connsiteY264" fmla="*/ 73114 h 76200"/>
                              <a:gd name="connsiteX265" fmla="*/ 14821 w 28575"/>
                              <a:gd name="connsiteY265" fmla="*/ 72085 h 76200"/>
                              <a:gd name="connsiteX266" fmla="*/ 14821 w 28575"/>
                              <a:gd name="connsiteY266" fmla="*/ 72085 h 76200"/>
                              <a:gd name="connsiteX267" fmla="*/ 14821 w 28575"/>
                              <a:gd name="connsiteY267" fmla="*/ 72085 h 76200"/>
                              <a:gd name="connsiteX268" fmla="*/ 14821 w 28575"/>
                              <a:gd name="connsiteY268" fmla="*/ 72085 h 76200"/>
                              <a:gd name="connsiteX269" fmla="*/ 14821 w 28575"/>
                              <a:gd name="connsiteY269" fmla="*/ 72085 h 76200"/>
                              <a:gd name="connsiteX270" fmla="*/ 14821 w 28575"/>
                              <a:gd name="connsiteY270" fmla="*/ 72085 h 76200"/>
                              <a:gd name="connsiteX271" fmla="*/ 14821 w 28575"/>
                              <a:gd name="connsiteY271" fmla="*/ 72085 h 76200"/>
                              <a:gd name="connsiteX272" fmla="*/ 14821 w 28575"/>
                              <a:gd name="connsiteY272" fmla="*/ 73114 h 76200"/>
                              <a:gd name="connsiteX273" fmla="*/ 14821 w 28575"/>
                              <a:gd name="connsiteY273" fmla="*/ 73114 h 76200"/>
                              <a:gd name="connsiteX274" fmla="*/ 14821 w 28575"/>
                              <a:gd name="connsiteY274" fmla="*/ 73114 h 76200"/>
                              <a:gd name="connsiteX275" fmla="*/ 15878 w 28575"/>
                              <a:gd name="connsiteY275" fmla="*/ 73114 h 76200"/>
                              <a:gd name="connsiteX276" fmla="*/ 15878 w 28575"/>
                              <a:gd name="connsiteY276" fmla="*/ 72085 h 76200"/>
                              <a:gd name="connsiteX277" fmla="*/ 15878 w 28575"/>
                              <a:gd name="connsiteY277" fmla="*/ 72085 h 76200"/>
                              <a:gd name="connsiteX278" fmla="*/ 15878 w 28575"/>
                              <a:gd name="connsiteY278" fmla="*/ 72085 h 76200"/>
                              <a:gd name="connsiteX279" fmla="*/ 15878 w 28575"/>
                              <a:gd name="connsiteY279" fmla="*/ 73114 h 76200"/>
                              <a:gd name="connsiteX280" fmla="*/ 15878 w 28575"/>
                              <a:gd name="connsiteY280" fmla="*/ 73114 h 76200"/>
                              <a:gd name="connsiteX281" fmla="*/ 15878 w 28575"/>
                              <a:gd name="connsiteY281" fmla="*/ 73114 h 76200"/>
                              <a:gd name="connsiteX282" fmla="*/ 15878 w 28575"/>
                              <a:gd name="connsiteY282" fmla="*/ 73114 h 76200"/>
                              <a:gd name="connsiteX283" fmla="*/ 15878 w 28575"/>
                              <a:gd name="connsiteY283" fmla="*/ 73114 h 76200"/>
                              <a:gd name="connsiteX284" fmla="*/ 15878 w 28575"/>
                              <a:gd name="connsiteY284" fmla="*/ 73114 h 76200"/>
                              <a:gd name="connsiteX285" fmla="*/ 15878 w 28575"/>
                              <a:gd name="connsiteY285" fmla="*/ 73114 h 76200"/>
                              <a:gd name="connsiteX286" fmla="*/ 15878 w 28575"/>
                              <a:gd name="connsiteY286" fmla="*/ 73114 h 76200"/>
                              <a:gd name="connsiteX287" fmla="*/ 15878 w 28575"/>
                              <a:gd name="connsiteY287" fmla="*/ 73114 h 76200"/>
                              <a:gd name="connsiteX288" fmla="*/ 15878 w 28575"/>
                              <a:gd name="connsiteY288" fmla="*/ 73114 h 76200"/>
                              <a:gd name="connsiteX289" fmla="*/ 15878 w 28575"/>
                              <a:gd name="connsiteY289" fmla="*/ 73114 h 76200"/>
                              <a:gd name="connsiteX290" fmla="*/ 15878 w 28575"/>
                              <a:gd name="connsiteY290" fmla="*/ 73114 h 76200"/>
                              <a:gd name="connsiteX291" fmla="*/ 15878 w 28575"/>
                              <a:gd name="connsiteY291" fmla="*/ 73114 h 76200"/>
                              <a:gd name="connsiteX292" fmla="*/ 15878 w 28575"/>
                              <a:gd name="connsiteY292" fmla="*/ 73114 h 76200"/>
                              <a:gd name="connsiteX293" fmla="*/ 16935 w 28575"/>
                              <a:gd name="connsiteY293" fmla="*/ 73114 h 76200"/>
                              <a:gd name="connsiteX294" fmla="*/ 16935 w 28575"/>
                              <a:gd name="connsiteY294" fmla="*/ 73114 h 76200"/>
                              <a:gd name="connsiteX295" fmla="*/ 16935 w 28575"/>
                              <a:gd name="connsiteY295" fmla="*/ 73114 h 76200"/>
                              <a:gd name="connsiteX296" fmla="*/ 16935 w 28575"/>
                              <a:gd name="connsiteY296" fmla="*/ 73114 h 76200"/>
                              <a:gd name="connsiteX297" fmla="*/ 16935 w 28575"/>
                              <a:gd name="connsiteY297" fmla="*/ 73114 h 76200"/>
                              <a:gd name="connsiteX298" fmla="*/ 16935 w 28575"/>
                              <a:gd name="connsiteY298" fmla="*/ 73114 h 76200"/>
                              <a:gd name="connsiteX299" fmla="*/ 16935 w 28575"/>
                              <a:gd name="connsiteY299" fmla="*/ 73114 h 76200"/>
                              <a:gd name="connsiteX300" fmla="*/ 16935 w 28575"/>
                              <a:gd name="connsiteY300" fmla="*/ 73114 h 76200"/>
                              <a:gd name="connsiteX301" fmla="*/ 16935 w 28575"/>
                              <a:gd name="connsiteY301" fmla="*/ 73114 h 76200"/>
                              <a:gd name="connsiteX302" fmla="*/ 16935 w 28575"/>
                              <a:gd name="connsiteY302" fmla="*/ 73114 h 76200"/>
                              <a:gd name="connsiteX303" fmla="*/ 16935 w 28575"/>
                              <a:gd name="connsiteY303" fmla="*/ 73114 h 76200"/>
                              <a:gd name="connsiteX304" fmla="*/ 16935 w 28575"/>
                              <a:gd name="connsiteY304" fmla="*/ 73114 h 76200"/>
                              <a:gd name="connsiteX305" fmla="*/ 16935 w 28575"/>
                              <a:gd name="connsiteY305" fmla="*/ 73114 h 76200"/>
                              <a:gd name="connsiteX306" fmla="*/ 16935 w 28575"/>
                              <a:gd name="connsiteY306" fmla="*/ 73114 h 76200"/>
                              <a:gd name="connsiteX307" fmla="*/ 16935 w 28575"/>
                              <a:gd name="connsiteY307" fmla="*/ 73114 h 76200"/>
                              <a:gd name="connsiteX308" fmla="*/ 16935 w 28575"/>
                              <a:gd name="connsiteY308" fmla="*/ 74143 h 76200"/>
                              <a:gd name="connsiteX309" fmla="*/ 16935 w 28575"/>
                              <a:gd name="connsiteY309" fmla="*/ 74143 h 76200"/>
                              <a:gd name="connsiteX310" fmla="*/ 16935 w 28575"/>
                              <a:gd name="connsiteY310" fmla="*/ 74143 h 76200"/>
                              <a:gd name="connsiteX311" fmla="*/ 17993 w 28575"/>
                              <a:gd name="connsiteY311" fmla="*/ 74143 h 76200"/>
                              <a:gd name="connsiteX312" fmla="*/ 17993 w 28575"/>
                              <a:gd name="connsiteY312" fmla="*/ 74143 h 76200"/>
                              <a:gd name="connsiteX313" fmla="*/ 17993 w 28575"/>
                              <a:gd name="connsiteY313" fmla="*/ 74143 h 76200"/>
                              <a:gd name="connsiteX314" fmla="*/ 17993 w 28575"/>
                              <a:gd name="connsiteY314" fmla="*/ 74143 h 76200"/>
                              <a:gd name="connsiteX315" fmla="*/ 17993 w 28575"/>
                              <a:gd name="connsiteY315" fmla="*/ 73114 h 76200"/>
                              <a:gd name="connsiteX316" fmla="*/ 17993 w 28575"/>
                              <a:gd name="connsiteY316" fmla="*/ 73114 h 76200"/>
                              <a:gd name="connsiteX317" fmla="*/ 17993 w 28575"/>
                              <a:gd name="connsiteY317" fmla="*/ 73114 h 76200"/>
                              <a:gd name="connsiteX318" fmla="*/ 17993 w 28575"/>
                              <a:gd name="connsiteY318" fmla="*/ 73114 h 76200"/>
                              <a:gd name="connsiteX319" fmla="*/ 17993 w 28575"/>
                              <a:gd name="connsiteY319" fmla="*/ 73114 h 76200"/>
                              <a:gd name="connsiteX320" fmla="*/ 17993 w 28575"/>
                              <a:gd name="connsiteY320" fmla="*/ 73114 h 76200"/>
                              <a:gd name="connsiteX321" fmla="*/ 17993 w 28575"/>
                              <a:gd name="connsiteY321" fmla="*/ 73114 h 76200"/>
                              <a:gd name="connsiteX322" fmla="*/ 17993 w 28575"/>
                              <a:gd name="connsiteY322" fmla="*/ 73114 h 76200"/>
                              <a:gd name="connsiteX323" fmla="*/ 17993 w 28575"/>
                              <a:gd name="connsiteY323" fmla="*/ 73114 h 76200"/>
                              <a:gd name="connsiteX324" fmla="*/ 17993 w 28575"/>
                              <a:gd name="connsiteY324" fmla="*/ 73114 h 76200"/>
                              <a:gd name="connsiteX325" fmla="*/ 17993 w 28575"/>
                              <a:gd name="connsiteY325" fmla="*/ 73114 h 76200"/>
                              <a:gd name="connsiteX326" fmla="*/ 17993 w 28575"/>
                              <a:gd name="connsiteY326" fmla="*/ 74143 h 76200"/>
                              <a:gd name="connsiteX327" fmla="*/ 17993 w 28575"/>
                              <a:gd name="connsiteY327" fmla="*/ 74143 h 76200"/>
                              <a:gd name="connsiteX328" fmla="*/ 17993 w 28575"/>
                              <a:gd name="connsiteY328" fmla="*/ 74143 h 76200"/>
                              <a:gd name="connsiteX329" fmla="*/ 17993 w 28575"/>
                              <a:gd name="connsiteY329" fmla="*/ 74143 h 76200"/>
                              <a:gd name="connsiteX330" fmla="*/ 17993 w 28575"/>
                              <a:gd name="connsiteY330" fmla="*/ 74143 h 76200"/>
                              <a:gd name="connsiteX331" fmla="*/ 19050 w 28575"/>
                              <a:gd name="connsiteY331" fmla="*/ 73114 h 76200"/>
                              <a:gd name="connsiteX332" fmla="*/ 19050 w 28575"/>
                              <a:gd name="connsiteY332" fmla="*/ 73114 h 76200"/>
                              <a:gd name="connsiteX333" fmla="*/ 19050 w 28575"/>
                              <a:gd name="connsiteY333" fmla="*/ 73114 h 76200"/>
                              <a:gd name="connsiteX334" fmla="*/ 19050 w 28575"/>
                              <a:gd name="connsiteY334" fmla="*/ 73114 h 76200"/>
                              <a:gd name="connsiteX335" fmla="*/ 19050 w 28575"/>
                              <a:gd name="connsiteY335" fmla="*/ 73114 h 76200"/>
                              <a:gd name="connsiteX336" fmla="*/ 19050 w 28575"/>
                              <a:gd name="connsiteY336" fmla="*/ 73114 h 76200"/>
                              <a:gd name="connsiteX337" fmla="*/ 19050 w 28575"/>
                              <a:gd name="connsiteY337" fmla="*/ 74143 h 76200"/>
                              <a:gd name="connsiteX338" fmla="*/ 19050 w 28575"/>
                              <a:gd name="connsiteY338" fmla="*/ 74143 h 76200"/>
                              <a:gd name="connsiteX339" fmla="*/ 19050 w 28575"/>
                              <a:gd name="connsiteY339" fmla="*/ 74143 h 76200"/>
                              <a:gd name="connsiteX340" fmla="*/ 19050 w 28575"/>
                              <a:gd name="connsiteY340" fmla="*/ 75171 h 76200"/>
                              <a:gd name="connsiteX341" fmla="*/ 19050 w 28575"/>
                              <a:gd name="connsiteY341" fmla="*/ 74143 h 76200"/>
                              <a:gd name="connsiteX342" fmla="*/ 19050 w 28575"/>
                              <a:gd name="connsiteY342" fmla="*/ 74143 h 76200"/>
                              <a:gd name="connsiteX343" fmla="*/ 19050 w 28575"/>
                              <a:gd name="connsiteY343" fmla="*/ 74143 h 76200"/>
                              <a:gd name="connsiteX344" fmla="*/ 19050 w 28575"/>
                              <a:gd name="connsiteY344" fmla="*/ 74143 h 76200"/>
                              <a:gd name="connsiteX345" fmla="*/ 19050 w 28575"/>
                              <a:gd name="connsiteY345" fmla="*/ 74143 h 76200"/>
                              <a:gd name="connsiteX346" fmla="*/ 19050 w 28575"/>
                              <a:gd name="connsiteY346" fmla="*/ 74143 h 76200"/>
                              <a:gd name="connsiteX347" fmla="*/ 19050 w 28575"/>
                              <a:gd name="connsiteY347" fmla="*/ 74143 h 76200"/>
                              <a:gd name="connsiteX348" fmla="*/ 19050 w 28575"/>
                              <a:gd name="connsiteY348" fmla="*/ 74143 h 76200"/>
                              <a:gd name="connsiteX349" fmla="*/ 20107 w 28575"/>
                              <a:gd name="connsiteY349" fmla="*/ 74143 h 76200"/>
                              <a:gd name="connsiteX350" fmla="*/ 20107 w 28575"/>
                              <a:gd name="connsiteY350" fmla="*/ 74143 h 76200"/>
                              <a:gd name="connsiteX351" fmla="*/ 20107 w 28575"/>
                              <a:gd name="connsiteY351" fmla="*/ 74143 h 76200"/>
                              <a:gd name="connsiteX352" fmla="*/ 20107 w 28575"/>
                              <a:gd name="connsiteY352" fmla="*/ 74143 h 76200"/>
                              <a:gd name="connsiteX353" fmla="*/ 20107 w 28575"/>
                              <a:gd name="connsiteY353" fmla="*/ 74143 h 76200"/>
                              <a:gd name="connsiteX354" fmla="*/ 20107 w 28575"/>
                              <a:gd name="connsiteY354" fmla="*/ 74143 h 76200"/>
                              <a:gd name="connsiteX355" fmla="*/ 20107 w 28575"/>
                              <a:gd name="connsiteY355" fmla="*/ 74143 h 76200"/>
                              <a:gd name="connsiteX356" fmla="*/ 20107 w 28575"/>
                              <a:gd name="connsiteY356" fmla="*/ 74143 h 76200"/>
                              <a:gd name="connsiteX357" fmla="*/ 20107 w 28575"/>
                              <a:gd name="connsiteY357" fmla="*/ 74143 h 76200"/>
                              <a:gd name="connsiteX358" fmla="*/ 20107 w 28575"/>
                              <a:gd name="connsiteY358" fmla="*/ 74143 h 76200"/>
                              <a:gd name="connsiteX359" fmla="*/ 20107 w 28575"/>
                              <a:gd name="connsiteY359" fmla="*/ 74143 h 76200"/>
                              <a:gd name="connsiteX360" fmla="*/ 20107 w 28575"/>
                              <a:gd name="connsiteY360" fmla="*/ 74143 h 76200"/>
                              <a:gd name="connsiteX361" fmla="*/ 20107 w 28575"/>
                              <a:gd name="connsiteY361" fmla="*/ 74143 h 76200"/>
                              <a:gd name="connsiteX362" fmla="*/ 20107 w 28575"/>
                              <a:gd name="connsiteY362" fmla="*/ 74143 h 76200"/>
                              <a:gd name="connsiteX363" fmla="*/ 20107 w 28575"/>
                              <a:gd name="connsiteY363" fmla="*/ 74143 h 76200"/>
                              <a:gd name="connsiteX364" fmla="*/ 20107 w 28575"/>
                              <a:gd name="connsiteY364" fmla="*/ 74143 h 76200"/>
                              <a:gd name="connsiteX365" fmla="*/ 20107 w 28575"/>
                              <a:gd name="connsiteY365" fmla="*/ 74143 h 76200"/>
                              <a:gd name="connsiteX366" fmla="*/ 20107 w 28575"/>
                              <a:gd name="connsiteY366" fmla="*/ 74143 h 76200"/>
                              <a:gd name="connsiteX367" fmla="*/ 21165 w 28575"/>
                              <a:gd name="connsiteY367" fmla="*/ 74143 h 76200"/>
                              <a:gd name="connsiteX368" fmla="*/ 21165 w 28575"/>
                              <a:gd name="connsiteY368" fmla="*/ 74143 h 76200"/>
                              <a:gd name="connsiteX369" fmla="*/ 21165 w 28575"/>
                              <a:gd name="connsiteY369" fmla="*/ 75171 h 76200"/>
                              <a:gd name="connsiteX370" fmla="*/ 21165 w 28575"/>
                              <a:gd name="connsiteY370" fmla="*/ 74143 h 76200"/>
                              <a:gd name="connsiteX371" fmla="*/ 21165 w 28575"/>
                              <a:gd name="connsiteY371" fmla="*/ 74143 h 76200"/>
                              <a:gd name="connsiteX372" fmla="*/ 21165 w 28575"/>
                              <a:gd name="connsiteY372" fmla="*/ 74143 h 76200"/>
                              <a:gd name="connsiteX373" fmla="*/ 21165 w 28575"/>
                              <a:gd name="connsiteY373" fmla="*/ 74143 h 76200"/>
                              <a:gd name="connsiteX374" fmla="*/ 21165 w 28575"/>
                              <a:gd name="connsiteY374" fmla="*/ 74143 h 76200"/>
                              <a:gd name="connsiteX375" fmla="*/ 21165 w 28575"/>
                              <a:gd name="connsiteY375" fmla="*/ 74143 h 76200"/>
                              <a:gd name="connsiteX376" fmla="*/ 21165 w 28575"/>
                              <a:gd name="connsiteY376" fmla="*/ 74143 h 76200"/>
                              <a:gd name="connsiteX377" fmla="*/ 21165 w 28575"/>
                              <a:gd name="connsiteY377" fmla="*/ 74143 h 76200"/>
                              <a:gd name="connsiteX378" fmla="*/ 21165 w 28575"/>
                              <a:gd name="connsiteY378" fmla="*/ 74143 h 76200"/>
                              <a:gd name="connsiteX379" fmla="*/ 21165 w 28575"/>
                              <a:gd name="connsiteY379" fmla="*/ 74143 h 76200"/>
                              <a:gd name="connsiteX380" fmla="*/ 21165 w 28575"/>
                              <a:gd name="connsiteY380" fmla="*/ 74143 h 76200"/>
                              <a:gd name="connsiteX381" fmla="*/ 21165 w 28575"/>
                              <a:gd name="connsiteY381" fmla="*/ 74143 h 76200"/>
                              <a:gd name="connsiteX382" fmla="*/ 21165 w 28575"/>
                              <a:gd name="connsiteY382" fmla="*/ 74143 h 76200"/>
                              <a:gd name="connsiteX383" fmla="*/ 21165 w 28575"/>
                              <a:gd name="connsiteY383" fmla="*/ 74143 h 76200"/>
                              <a:gd name="connsiteX384" fmla="*/ 21165 w 28575"/>
                              <a:gd name="connsiteY384" fmla="*/ 74143 h 76200"/>
                              <a:gd name="connsiteX385" fmla="*/ 22222 w 28575"/>
                              <a:gd name="connsiteY385" fmla="*/ 74143 h 76200"/>
                              <a:gd name="connsiteX386" fmla="*/ 22222 w 28575"/>
                              <a:gd name="connsiteY386" fmla="*/ 74143 h 76200"/>
                              <a:gd name="connsiteX387" fmla="*/ 22222 w 28575"/>
                              <a:gd name="connsiteY387" fmla="*/ 74143 h 76200"/>
                              <a:gd name="connsiteX388" fmla="*/ 22222 w 28575"/>
                              <a:gd name="connsiteY388" fmla="*/ 74143 h 76200"/>
                              <a:gd name="connsiteX389" fmla="*/ 22222 w 28575"/>
                              <a:gd name="connsiteY389" fmla="*/ 74143 h 76200"/>
                              <a:gd name="connsiteX390" fmla="*/ 22222 w 28575"/>
                              <a:gd name="connsiteY390" fmla="*/ 74143 h 76200"/>
                              <a:gd name="connsiteX391" fmla="*/ 22222 w 28575"/>
                              <a:gd name="connsiteY391" fmla="*/ 74143 h 76200"/>
                              <a:gd name="connsiteX392" fmla="*/ 22222 w 28575"/>
                              <a:gd name="connsiteY392" fmla="*/ 74143 h 76200"/>
                              <a:gd name="connsiteX393" fmla="*/ 22222 w 28575"/>
                              <a:gd name="connsiteY393" fmla="*/ 74143 h 76200"/>
                              <a:gd name="connsiteX394" fmla="*/ 22222 w 28575"/>
                              <a:gd name="connsiteY394" fmla="*/ 74143 h 76200"/>
                              <a:gd name="connsiteX395" fmla="*/ 22222 w 28575"/>
                              <a:gd name="connsiteY395" fmla="*/ 74143 h 76200"/>
                              <a:gd name="connsiteX396" fmla="*/ 22222 w 28575"/>
                              <a:gd name="connsiteY396" fmla="*/ 74143 h 76200"/>
                              <a:gd name="connsiteX397" fmla="*/ 22222 w 28575"/>
                              <a:gd name="connsiteY397" fmla="*/ 74143 h 76200"/>
                              <a:gd name="connsiteX398" fmla="*/ 22222 w 28575"/>
                              <a:gd name="connsiteY398" fmla="*/ 74143 h 76200"/>
                              <a:gd name="connsiteX399" fmla="*/ 22222 w 28575"/>
                              <a:gd name="connsiteY399" fmla="*/ 74143 h 76200"/>
                              <a:gd name="connsiteX400" fmla="*/ 22222 w 28575"/>
                              <a:gd name="connsiteY400" fmla="*/ 74143 h 76200"/>
                              <a:gd name="connsiteX401" fmla="*/ 22222 w 28575"/>
                              <a:gd name="connsiteY401" fmla="*/ 74143 h 76200"/>
                              <a:gd name="connsiteX402" fmla="*/ 22222 w 28575"/>
                              <a:gd name="connsiteY402" fmla="*/ 75171 h 76200"/>
                              <a:gd name="connsiteX403" fmla="*/ 22222 w 28575"/>
                              <a:gd name="connsiteY403" fmla="*/ 74143 h 76200"/>
                              <a:gd name="connsiteX404" fmla="*/ 22222 w 28575"/>
                              <a:gd name="connsiteY404" fmla="*/ 74143 h 76200"/>
                              <a:gd name="connsiteX405" fmla="*/ 23279 w 28575"/>
                              <a:gd name="connsiteY405" fmla="*/ 74143 h 76200"/>
                              <a:gd name="connsiteX406" fmla="*/ 23279 w 28575"/>
                              <a:gd name="connsiteY406" fmla="*/ 74143 h 76200"/>
                              <a:gd name="connsiteX407" fmla="*/ 23279 w 28575"/>
                              <a:gd name="connsiteY407" fmla="*/ 74143 h 76200"/>
                              <a:gd name="connsiteX408" fmla="*/ 23279 w 28575"/>
                              <a:gd name="connsiteY408" fmla="*/ 75171 h 76200"/>
                              <a:gd name="connsiteX409" fmla="*/ 23279 w 28575"/>
                              <a:gd name="connsiteY409" fmla="*/ 75171 h 76200"/>
                              <a:gd name="connsiteX410" fmla="*/ 23279 w 28575"/>
                              <a:gd name="connsiteY410" fmla="*/ 75171 h 76200"/>
                              <a:gd name="connsiteX411" fmla="*/ 23279 w 28575"/>
                              <a:gd name="connsiteY411" fmla="*/ 75171 h 76200"/>
                              <a:gd name="connsiteX412" fmla="*/ 23279 w 28575"/>
                              <a:gd name="connsiteY412" fmla="*/ 75171 h 76200"/>
                              <a:gd name="connsiteX413" fmla="*/ 23279 w 28575"/>
                              <a:gd name="connsiteY413" fmla="*/ 74143 h 76200"/>
                              <a:gd name="connsiteX414" fmla="*/ 23279 w 28575"/>
                              <a:gd name="connsiteY414" fmla="*/ 74143 h 76200"/>
                              <a:gd name="connsiteX415" fmla="*/ 23279 w 28575"/>
                              <a:gd name="connsiteY415" fmla="*/ 74143 h 76200"/>
                              <a:gd name="connsiteX416" fmla="*/ 23279 w 28575"/>
                              <a:gd name="connsiteY416" fmla="*/ 74143 h 76200"/>
                              <a:gd name="connsiteX417" fmla="*/ 23279 w 28575"/>
                              <a:gd name="connsiteY417" fmla="*/ 74143 h 76200"/>
                              <a:gd name="connsiteX418" fmla="*/ 23279 w 28575"/>
                              <a:gd name="connsiteY418" fmla="*/ 75171 h 76200"/>
                              <a:gd name="connsiteX419" fmla="*/ 23279 w 28575"/>
                              <a:gd name="connsiteY419" fmla="*/ 75171 h 76200"/>
                              <a:gd name="connsiteX420" fmla="*/ 23279 w 28575"/>
                              <a:gd name="connsiteY420" fmla="*/ 75171 h 76200"/>
                              <a:gd name="connsiteX421" fmla="*/ 23279 w 28575"/>
                              <a:gd name="connsiteY421" fmla="*/ 75171 h 76200"/>
                              <a:gd name="connsiteX422" fmla="*/ 23279 w 28575"/>
                              <a:gd name="connsiteY422" fmla="*/ 75171 h 76200"/>
                              <a:gd name="connsiteX423" fmla="*/ 24346 w 28575"/>
                              <a:gd name="connsiteY423" fmla="*/ 75171 h 76200"/>
                              <a:gd name="connsiteX424" fmla="*/ 24346 w 28575"/>
                              <a:gd name="connsiteY424" fmla="*/ 74143 h 76200"/>
                              <a:gd name="connsiteX425" fmla="*/ 24346 w 28575"/>
                              <a:gd name="connsiteY425" fmla="*/ 75171 h 76200"/>
                              <a:gd name="connsiteX426" fmla="*/ 24346 w 28575"/>
                              <a:gd name="connsiteY426" fmla="*/ 75171 h 76200"/>
                              <a:gd name="connsiteX427" fmla="*/ 24346 w 28575"/>
                              <a:gd name="connsiteY427" fmla="*/ 75171 h 76200"/>
                              <a:gd name="connsiteX428" fmla="*/ 24346 w 28575"/>
                              <a:gd name="connsiteY428" fmla="*/ 75171 h 76200"/>
                              <a:gd name="connsiteX429" fmla="*/ 24346 w 28575"/>
                              <a:gd name="connsiteY429" fmla="*/ 75171 h 76200"/>
                              <a:gd name="connsiteX430" fmla="*/ 24346 w 28575"/>
                              <a:gd name="connsiteY430" fmla="*/ 75171 h 76200"/>
                              <a:gd name="connsiteX431" fmla="*/ 24346 w 28575"/>
                              <a:gd name="connsiteY431" fmla="*/ 75171 h 76200"/>
                              <a:gd name="connsiteX432" fmla="*/ 24346 w 28575"/>
                              <a:gd name="connsiteY432" fmla="*/ 75171 h 76200"/>
                              <a:gd name="connsiteX433" fmla="*/ 24346 w 28575"/>
                              <a:gd name="connsiteY433" fmla="*/ 75171 h 76200"/>
                              <a:gd name="connsiteX434" fmla="*/ 24346 w 28575"/>
                              <a:gd name="connsiteY434" fmla="*/ 75171 h 76200"/>
                              <a:gd name="connsiteX435" fmla="*/ 24346 w 28575"/>
                              <a:gd name="connsiteY435" fmla="*/ 75171 h 76200"/>
                              <a:gd name="connsiteX436" fmla="*/ 24346 w 28575"/>
                              <a:gd name="connsiteY436" fmla="*/ 75171 h 76200"/>
                              <a:gd name="connsiteX437" fmla="*/ 24346 w 28575"/>
                              <a:gd name="connsiteY437" fmla="*/ 75171 h 76200"/>
                              <a:gd name="connsiteX438" fmla="*/ 24346 w 28575"/>
                              <a:gd name="connsiteY438" fmla="*/ 75171 h 76200"/>
                              <a:gd name="connsiteX439" fmla="*/ 24346 w 28575"/>
                              <a:gd name="connsiteY439" fmla="*/ 75171 h 76200"/>
                              <a:gd name="connsiteX440" fmla="*/ 24346 w 28575"/>
                              <a:gd name="connsiteY440" fmla="*/ 75171 h 76200"/>
                              <a:gd name="connsiteX441" fmla="*/ 25403 w 28575"/>
                              <a:gd name="connsiteY441" fmla="*/ 75171 h 76200"/>
                              <a:gd name="connsiteX442" fmla="*/ 25403 w 28575"/>
                              <a:gd name="connsiteY442" fmla="*/ 75171 h 76200"/>
                              <a:gd name="connsiteX443" fmla="*/ 25403 w 28575"/>
                              <a:gd name="connsiteY443" fmla="*/ 75171 h 76200"/>
                              <a:gd name="connsiteX444" fmla="*/ 25403 w 28575"/>
                              <a:gd name="connsiteY444" fmla="*/ 75171 h 76200"/>
                              <a:gd name="connsiteX445" fmla="*/ 25403 w 28575"/>
                              <a:gd name="connsiteY445" fmla="*/ 75171 h 76200"/>
                              <a:gd name="connsiteX446" fmla="*/ 25403 w 28575"/>
                              <a:gd name="connsiteY446" fmla="*/ 75171 h 76200"/>
                              <a:gd name="connsiteX447" fmla="*/ 25403 w 28575"/>
                              <a:gd name="connsiteY447" fmla="*/ 75171 h 76200"/>
                              <a:gd name="connsiteX448" fmla="*/ 25403 w 28575"/>
                              <a:gd name="connsiteY448" fmla="*/ 75171 h 76200"/>
                              <a:gd name="connsiteX449" fmla="*/ 25403 w 28575"/>
                              <a:gd name="connsiteY449" fmla="*/ 75171 h 76200"/>
                              <a:gd name="connsiteX450" fmla="*/ 25403 w 28575"/>
                              <a:gd name="connsiteY450" fmla="*/ 75171 h 76200"/>
                              <a:gd name="connsiteX451" fmla="*/ 25403 w 28575"/>
                              <a:gd name="connsiteY451" fmla="*/ 75171 h 76200"/>
                              <a:gd name="connsiteX452" fmla="*/ 25403 w 28575"/>
                              <a:gd name="connsiteY452" fmla="*/ 75171 h 76200"/>
                              <a:gd name="connsiteX453" fmla="*/ 25403 w 28575"/>
                              <a:gd name="connsiteY453" fmla="*/ 75171 h 76200"/>
                              <a:gd name="connsiteX454" fmla="*/ 25403 w 28575"/>
                              <a:gd name="connsiteY454" fmla="*/ 75171 h 76200"/>
                              <a:gd name="connsiteX455" fmla="*/ 25403 w 28575"/>
                              <a:gd name="connsiteY455" fmla="*/ 75171 h 76200"/>
                              <a:gd name="connsiteX456" fmla="*/ 25403 w 28575"/>
                              <a:gd name="connsiteY456" fmla="*/ 76200 h 76200"/>
                              <a:gd name="connsiteX457" fmla="*/ 25403 w 28575"/>
                              <a:gd name="connsiteY457" fmla="*/ 76200 h 76200"/>
                              <a:gd name="connsiteX458" fmla="*/ 25403 w 28575"/>
                              <a:gd name="connsiteY458" fmla="*/ 75171 h 76200"/>
                              <a:gd name="connsiteX459" fmla="*/ 25403 w 28575"/>
                              <a:gd name="connsiteY459" fmla="*/ 75171 h 76200"/>
                              <a:gd name="connsiteX460" fmla="*/ 25403 w 28575"/>
                              <a:gd name="connsiteY460" fmla="*/ 75171 h 76200"/>
                              <a:gd name="connsiteX461" fmla="*/ 25403 w 28575"/>
                              <a:gd name="connsiteY461" fmla="*/ 75171 h 76200"/>
                              <a:gd name="connsiteX462" fmla="*/ 25403 w 28575"/>
                              <a:gd name="connsiteY462" fmla="*/ 75171 h 76200"/>
                              <a:gd name="connsiteX463" fmla="*/ 25403 w 28575"/>
                              <a:gd name="connsiteY463" fmla="*/ 75171 h 76200"/>
                              <a:gd name="connsiteX464" fmla="*/ 25403 w 28575"/>
                              <a:gd name="connsiteY464" fmla="*/ 75171 h 76200"/>
                              <a:gd name="connsiteX465" fmla="*/ 25403 w 28575"/>
                              <a:gd name="connsiteY465" fmla="*/ 75171 h 76200"/>
                              <a:gd name="connsiteX466" fmla="*/ 25403 w 28575"/>
                              <a:gd name="connsiteY466" fmla="*/ 76200 h 76200"/>
                              <a:gd name="connsiteX467" fmla="*/ 26460 w 28575"/>
                              <a:gd name="connsiteY467" fmla="*/ 76200 h 76200"/>
                              <a:gd name="connsiteX468" fmla="*/ 26460 w 28575"/>
                              <a:gd name="connsiteY468" fmla="*/ 75171 h 76200"/>
                              <a:gd name="connsiteX469" fmla="*/ 26460 w 28575"/>
                              <a:gd name="connsiteY469" fmla="*/ 75171 h 76200"/>
                              <a:gd name="connsiteX470" fmla="*/ 26460 w 28575"/>
                              <a:gd name="connsiteY470" fmla="*/ 75171 h 76200"/>
                              <a:gd name="connsiteX471" fmla="*/ 26460 w 28575"/>
                              <a:gd name="connsiteY471" fmla="*/ 75171 h 76200"/>
                              <a:gd name="connsiteX472" fmla="*/ 26460 w 28575"/>
                              <a:gd name="connsiteY472" fmla="*/ 76200 h 76200"/>
                              <a:gd name="connsiteX473" fmla="*/ 26460 w 28575"/>
                              <a:gd name="connsiteY473" fmla="*/ 75171 h 76200"/>
                              <a:gd name="connsiteX474" fmla="*/ 26460 w 28575"/>
                              <a:gd name="connsiteY474" fmla="*/ 75171 h 76200"/>
                              <a:gd name="connsiteX475" fmla="*/ 26460 w 28575"/>
                              <a:gd name="connsiteY475" fmla="*/ 75171 h 76200"/>
                              <a:gd name="connsiteX476" fmla="*/ 26460 w 28575"/>
                              <a:gd name="connsiteY476" fmla="*/ 75171 h 76200"/>
                              <a:gd name="connsiteX477" fmla="*/ 26460 w 28575"/>
                              <a:gd name="connsiteY477" fmla="*/ 75171 h 76200"/>
                              <a:gd name="connsiteX478" fmla="*/ 26460 w 28575"/>
                              <a:gd name="connsiteY478" fmla="*/ 75171 h 76200"/>
                              <a:gd name="connsiteX479" fmla="*/ 26460 w 28575"/>
                              <a:gd name="connsiteY479" fmla="*/ 75171 h 76200"/>
                              <a:gd name="connsiteX480" fmla="*/ 26460 w 28575"/>
                              <a:gd name="connsiteY480" fmla="*/ 75171 h 76200"/>
                              <a:gd name="connsiteX481" fmla="*/ 26460 w 28575"/>
                              <a:gd name="connsiteY481" fmla="*/ 75171 h 76200"/>
                              <a:gd name="connsiteX482" fmla="*/ 26460 w 28575"/>
                              <a:gd name="connsiteY482" fmla="*/ 75171 h 76200"/>
                              <a:gd name="connsiteX483" fmla="*/ 26460 w 28575"/>
                              <a:gd name="connsiteY483" fmla="*/ 75171 h 76200"/>
                              <a:gd name="connsiteX484" fmla="*/ 26460 w 28575"/>
                              <a:gd name="connsiteY484" fmla="*/ 75171 h 76200"/>
                              <a:gd name="connsiteX485" fmla="*/ 27518 w 28575"/>
                              <a:gd name="connsiteY485" fmla="*/ 75171 h 76200"/>
                              <a:gd name="connsiteX486" fmla="*/ 27518 w 28575"/>
                              <a:gd name="connsiteY486" fmla="*/ 76200 h 76200"/>
                              <a:gd name="connsiteX487" fmla="*/ 27518 w 28575"/>
                              <a:gd name="connsiteY487" fmla="*/ 75171 h 76200"/>
                              <a:gd name="connsiteX488" fmla="*/ 27518 w 28575"/>
                              <a:gd name="connsiteY488" fmla="*/ 75171 h 76200"/>
                              <a:gd name="connsiteX489" fmla="*/ 27518 w 28575"/>
                              <a:gd name="connsiteY489" fmla="*/ 75171 h 76200"/>
                              <a:gd name="connsiteX490" fmla="*/ 27518 w 28575"/>
                              <a:gd name="connsiteY490" fmla="*/ 75171 h 76200"/>
                              <a:gd name="connsiteX491" fmla="*/ 27518 w 28575"/>
                              <a:gd name="connsiteY491" fmla="*/ 75171 h 76200"/>
                              <a:gd name="connsiteX492" fmla="*/ 27518 w 28575"/>
                              <a:gd name="connsiteY492" fmla="*/ 75171 h 76200"/>
                              <a:gd name="connsiteX493" fmla="*/ 27518 w 28575"/>
                              <a:gd name="connsiteY493" fmla="*/ 75171 h 76200"/>
                              <a:gd name="connsiteX494" fmla="*/ 27518 w 28575"/>
                              <a:gd name="connsiteY494" fmla="*/ 75171 h 76200"/>
                              <a:gd name="connsiteX495" fmla="*/ 27518 w 28575"/>
                              <a:gd name="connsiteY495" fmla="*/ 75171 h 76200"/>
                              <a:gd name="connsiteX496" fmla="*/ 27518 w 28575"/>
                              <a:gd name="connsiteY496" fmla="*/ 75171 h 76200"/>
                              <a:gd name="connsiteX497" fmla="*/ 27518 w 28575"/>
                              <a:gd name="connsiteY497" fmla="*/ 75171 h 76200"/>
                              <a:gd name="connsiteX498" fmla="*/ 27518 w 28575"/>
                              <a:gd name="connsiteY498" fmla="*/ 75171 h 76200"/>
                              <a:gd name="connsiteX499" fmla="*/ 27518 w 28575"/>
                              <a:gd name="connsiteY499" fmla="*/ 75171 h 76200"/>
                              <a:gd name="connsiteX500" fmla="*/ 27518 w 28575"/>
                              <a:gd name="connsiteY500" fmla="*/ 75171 h 76200"/>
                              <a:gd name="connsiteX501" fmla="*/ 27518 w 28575"/>
                              <a:gd name="connsiteY501" fmla="*/ 75171 h 76200"/>
                              <a:gd name="connsiteX502" fmla="*/ 27518 w 28575"/>
                              <a:gd name="connsiteY502" fmla="*/ 75171 h 76200"/>
                              <a:gd name="connsiteX503" fmla="*/ 28575 w 28575"/>
                              <a:gd name="connsiteY503" fmla="*/ 75171 h 76200"/>
                              <a:gd name="connsiteX504" fmla="*/ 28575 w 28575"/>
                              <a:gd name="connsiteY504" fmla="*/ 75171 h 76200"/>
                              <a:gd name="connsiteX505" fmla="*/ 28575 w 28575"/>
                              <a:gd name="connsiteY505" fmla="*/ 75171 h 76200"/>
                              <a:gd name="connsiteX506" fmla="*/ 28575 w 28575"/>
                              <a:gd name="connsiteY506" fmla="*/ 75171 h 76200"/>
                              <a:gd name="connsiteX507" fmla="*/ 28575 w 28575"/>
                              <a:gd name="connsiteY507" fmla="*/ 75171 h 76200"/>
                              <a:gd name="connsiteX508" fmla="*/ 28575 w 28575"/>
                              <a:gd name="connsiteY508" fmla="*/ 75171 h 76200"/>
                              <a:gd name="connsiteX509" fmla="*/ 28575 w 28575"/>
                              <a:gd name="connsiteY509" fmla="*/ 75171 h 76200"/>
                              <a:gd name="connsiteX510" fmla="*/ 28575 w 28575"/>
                              <a:gd name="connsiteY510" fmla="*/ 75171 h 76200"/>
                              <a:gd name="connsiteX511" fmla="*/ 28575 w 28575"/>
                              <a:gd name="connsiteY511" fmla="*/ 75171 h 762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76200">
                                <a:moveTo>
                                  <a:pt x="0" y="0"/>
                                </a:moveTo>
                                <a:lnTo>
                                  <a:pt x="0" y="1029"/>
                                </a:lnTo>
                                <a:lnTo>
                                  <a:pt x="0" y="2057"/>
                                </a:lnTo>
                                <a:lnTo>
                                  <a:pt x="0" y="3086"/>
                                </a:lnTo>
                                <a:lnTo>
                                  <a:pt x="0" y="4115"/>
                                </a:lnTo>
                                <a:lnTo>
                                  <a:pt x="0" y="5153"/>
                                </a:lnTo>
                                <a:lnTo>
                                  <a:pt x="0" y="6182"/>
                                </a:lnTo>
                                <a:lnTo>
                                  <a:pt x="0" y="7210"/>
                                </a:lnTo>
                                <a:lnTo>
                                  <a:pt x="0" y="9268"/>
                                </a:lnTo>
                                <a:lnTo>
                                  <a:pt x="1057" y="10296"/>
                                </a:lnTo>
                                <a:lnTo>
                                  <a:pt x="1057" y="11325"/>
                                </a:lnTo>
                                <a:lnTo>
                                  <a:pt x="1057" y="12354"/>
                                </a:lnTo>
                                <a:lnTo>
                                  <a:pt x="1057" y="14421"/>
                                </a:lnTo>
                                <a:lnTo>
                                  <a:pt x="1057" y="15449"/>
                                </a:lnTo>
                                <a:lnTo>
                                  <a:pt x="1057" y="15449"/>
                                </a:lnTo>
                                <a:lnTo>
                                  <a:pt x="1057" y="16478"/>
                                </a:lnTo>
                                <a:lnTo>
                                  <a:pt x="1057" y="17507"/>
                                </a:lnTo>
                                <a:lnTo>
                                  <a:pt x="1057" y="18536"/>
                                </a:lnTo>
                                <a:lnTo>
                                  <a:pt x="1057" y="19564"/>
                                </a:lnTo>
                                <a:lnTo>
                                  <a:pt x="1057" y="21622"/>
                                </a:lnTo>
                                <a:lnTo>
                                  <a:pt x="1057" y="22651"/>
                                </a:lnTo>
                                <a:lnTo>
                                  <a:pt x="1057" y="22651"/>
                                </a:lnTo>
                                <a:lnTo>
                                  <a:pt x="1057" y="23679"/>
                                </a:lnTo>
                                <a:lnTo>
                                  <a:pt x="1057" y="24717"/>
                                </a:lnTo>
                                <a:lnTo>
                                  <a:pt x="1057" y="25746"/>
                                </a:lnTo>
                                <a:lnTo>
                                  <a:pt x="1057" y="25746"/>
                                </a:lnTo>
                                <a:lnTo>
                                  <a:pt x="1057" y="26775"/>
                                </a:lnTo>
                                <a:lnTo>
                                  <a:pt x="2115" y="27804"/>
                                </a:lnTo>
                                <a:lnTo>
                                  <a:pt x="2115" y="28832"/>
                                </a:lnTo>
                                <a:lnTo>
                                  <a:pt x="2115" y="28832"/>
                                </a:lnTo>
                                <a:lnTo>
                                  <a:pt x="2115" y="29861"/>
                                </a:lnTo>
                                <a:lnTo>
                                  <a:pt x="2115" y="30890"/>
                                </a:lnTo>
                                <a:lnTo>
                                  <a:pt x="2115" y="31918"/>
                                </a:lnTo>
                                <a:lnTo>
                                  <a:pt x="2115" y="31918"/>
                                </a:lnTo>
                                <a:lnTo>
                                  <a:pt x="2115" y="32947"/>
                                </a:lnTo>
                                <a:lnTo>
                                  <a:pt x="2115" y="33985"/>
                                </a:lnTo>
                                <a:lnTo>
                                  <a:pt x="2115" y="35014"/>
                                </a:lnTo>
                                <a:lnTo>
                                  <a:pt x="2115" y="36043"/>
                                </a:lnTo>
                                <a:lnTo>
                                  <a:pt x="2115" y="36043"/>
                                </a:lnTo>
                                <a:lnTo>
                                  <a:pt x="2115" y="37071"/>
                                </a:lnTo>
                                <a:lnTo>
                                  <a:pt x="2115" y="37071"/>
                                </a:lnTo>
                                <a:lnTo>
                                  <a:pt x="2115" y="37071"/>
                                </a:lnTo>
                                <a:lnTo>
                                  <a:pt x="2115" y="38100"/>
                                </a:lnTo>
                                <a:lnTo>
                                  <a:pt x="2115" y="39129"/>
                                </a:lnTo>
                                <a:lnTo>
                                  <a:pt x="2115" y="39129"/>
                                </a:lnTo>
                                <a:lnTo>
                                  <a:pt x="2115" y="40157"/>
                                </a:lnTo>
                                <a:lnTo>
                                  <a:pt x="2115" y="40157"/>
                                </a:lnTo>
                                <a:lnTo>
                                  <a:pt x="2115" y="41186"/>
                                </a:lnTo>
                                <a:lnTo>
                                  <a:pt x="2115" y="41186"/>
                                </a:lnTo>
                                <a:lnTo>
                                  <a:pt x="2115" y="42215"/>
                                </a:lnTo>
                                <a:lnTo>
                                  <a:pt x="2115" y="42215"/>
                                </a:lnTo>
                                <a:lnTo>
                                  <a:pt x="2115" y="43253"/>
                                </a:lnTo>
                                <a:lnTo>
                                  <a:pt x="2115" y="44282"/>
                                </a:lnTo>
                                <a:lnTo>
                                  <a:pt x="3172" y="44282"/>
                                </a:lnTo>
                                <a:lnTo>
                                  <a:pt x="3172" y="45310"/>
                                </a:lnTo>
                                <a:lnTo>
                                  <a:pt x="3172" y="45310"/>
                                </a:lnTo>
                                <a:lnTo>
                                  <a:pt x="3172" y="45310"/>
                                </a:lnTo>
                                <a:lnTo>
                                  <a:pt x="3172" y="46339"/>
                                </a:lnTo>
                                <a:lnTo>
                                  <a:pt x="3172" y="46339"/>
                                </a:lnTo>
                                <a:lnTo>
                                  <a:pt x="3172" y="46339"/>
                                </a:lnTo>
                                <a:lnTo>
                                  <a:pt x="3172" y="47368"/>
                                </a:lnTo>
                                <a:lnTo>
                                  <a:pt x="3172" y="47368"/>
                                </a:lnTo>
                                <a:lnTo>
                                  <a:pt x="3172" y="48396"/>
                                </a:lnTo>
                                <a:lnTo>
                                  <a:pt x="3172" y="49425"/>
                                </a:lnTo>
                                <a:lnTo>
                                  <a:pt x="3172" y="49425"/>
                                </a:lnTo>
                                <a:lnTo>
                                  <a:pt x="3172" y="49425"/>
                                </a:lnTo>
                                <a:lnTo>
                                  <a:pt x="3172" y="49425"/>
                                </a:lnTo>
                                <a:lnTo>
                                  <a:pt x="3172" y="50454"/>
                                </a:lnTo>
                                <a:lnTo>
                                  <a:pt x="3172" y="50454"/>
                                </a:lnTo>
                                <a:lnTo>
                                  <a:pt x="3172" y="50454"/>
                                </a:lnTo>
                                <a:lnTo>
                                  <a:pt x="3172" y="51483"/>
                                </a:lnTo>
                                <a:lnTo>
                                  <a:pt x="4229" y="51483"/>
                                </a:lnTo>
                                <a:lnTo>
                                  <a:pt x="4229" y="51483"/>
                                </a:lnTo>
                                <a:lnTo>
                                  <a:pt x="4229" y="52521"/>
                                </a:lnTo>
                                <a:lnTo>
                                  <a:pt x="4229" y="52521"/>
                                </a:lnTo>
                                <a:lnTo>
                                  <a:pt x="4229" y="52521"/>
                                </a:lnTo>
                                <a:lnTo>
                                  <a:pt x="4229" y="52521"/>
                                </a:lnTo>
                                <a:lnTo>
                                  <a:pt x="4229" y="53549"/>
                                </a:lnTo>
                                <a:lnTo>
                                  <a:pt x="4229" y="54578"/>
                                </a:lnTo>
                                <a:lnTo>
                                  <a:pt x="4229" y="54578"/>
                                </a:lnTo>
                                <a:lnTo>
                                  <a:pt x="4229" y="54578"/>
                                </a:lnTo>
                                <a:lnTo>
                                  <a:pt x="4229" y="54578"/>
                                </a:lnTo>
                                <a:lnTo>
                                  <a:pt x="4229" y="54578"/>
                                </a:lnTo>
                                <a:lnTo>
                                  <a:pt x="4229" y="54578"/>
                                </a:lnTo>
                                <a:lnTo>
                                  <a:pt x="4229" y="55607"/>
                                </a:lnTo>
                                <a:lnTo>
                                  <a:pt x="4229" y="55607"/>
                                </a:lnTo>
                                <a:lnTo>
                                  <a:pt x="4229" y="55607"/>
                                </a:lnTo>
                                <a:lnTo>
                                  <a:pt x="4229" y="57664"/>
                                </a:lnTo>
                                <a:lnTo>
                                  <a:pt x="4229" y="57664"/>
                                </a:lnTo>
                                <a:lnTo>
                                  <a:pt x="5296" y="57664"/>
                                </a:lnTo>
                                <a:lnTo>
                                  <a:pt x="5296" y="57664"/>
                                </a:lnTo>
                                <a:lnTo>
                                  <a:pt x="5296" y="57664"/>
                                </a:lnTo>
                                <a:lnTo>
                                  <a:pt x="5296" y="57664"/>
                                </a:lnTo>
                                <a:lnTo>
                                  <a:pt x="5296" y="58693"/>
                                </a:lnTo>
                                <a:lnTo>
                                  <a:pt x="5296" y="58693"/>
                                </a:lnTo>
                                <a:lnTo>
                                  <a:pt x="5296" y="58693"/>
                                </a:lnTo>
                                <a:lnTo>
                                  <a:pt x="5296" y="58693"/>
                                </a:lnTo>
                                <a:lnTo>
                                  <a:pt x="5296" y="59722"/>
                                </a:lnTo>
                                <a:lnTo>
                                  <a:pt x="5296" y="59722"/>
                                </a:lnTo>
                                <a:lnTo>
                                  <a:pt x="5296" y="59722"/>
                                </a:lnTo>
                                <a:lnTo>
                                  <a:pt x="5296" y="59722"/>
                                </a:lnTo>
                                <a:lnTo>
                                  <a:pt x="5296" y="59722"/>
                                </a:lnTo>
                                <a:lnTo>
                                  <a:pt x="5296" y="59722"/>
                                </a:lnTo>
                                <a:lnTo>
                                  <a:pt x="5296" y="60751"/>
                                </a:lnTo>
                                <a:lnTo>
                                  <a:pt x="5296" y="60751"/>
                                </a:lnTo>
                                <a:lnTo>
                                  <a:pt x="5296" y="60751"/>
                                </a:lnTo>
                                <a:lnTo>
                                  <a:pt x="5296" y="60751"/>
                                </a:lnTo>
                                <a:lnTo>
                                  <a:pt x="5296" y="60751"/>
                                </a:lnTo>
                                <a:lnTo>
                                  <a:pt x="5296" y="60751"/>
                                </a:lnTo>
                                <a:lnTo>
                                  <a:pt x="6353" y="61779"/>
                                </a:lnTo>
                                <a:lnTo>
                                  <a:pt x="6353" y="61779"/>
                                </a:lnTo>
                                <a:lnTo>
                                  <a:pt x="6353" y="61779"/>
                                </a:lnTo>
                                <a:lnTo>
                                  <a:pt x="6353" y="62817"/>
                                </a:lnTo>
                                <a:lnTo>
                                  <a:pt x="6353" y="62817"/>
                                </a:lnTo>
                                <a:lnTo>
                                  <a:pt x="6353" y="62817"/>
                                </a:lnTo>
                                <a:lnTo>
                                  <a:pt x="6353" y="63846"/>
                                </a:lnTo>
                                <a:lnTo>
                                  <a:pt x="6353" y="62817"/>
                                </a:lnTo>
                                <a:lnTo>
                                  <a:pt x="6353" y="62817"/>
                                </a:lnTo>
                                <a:lnTo>
                                  <a:pt x="6353" y="63846"/>
                                </a:lnTo>
                                <a:lnTo>
                                  <a:pt x="6353" y="63846"/>
                                </a:lnTo>
                                <a:lnTo>
                                  <a:pt x="6353" y="63846"/>
                                </a:lnTo>
                                <a:lnTo>
                                  <a:pt x="6353" y="63846"/>
                                </a:lnTo>
                                <a:lnTo>
                                  <a:pt x="6353" y="63846"/>
                                </a:lnTo>
                                <a:lnTo>
                                  <a:pt x="6353" y="63846"/>
                                </a:lnTo>
                                <a:lnTo>
                                  <a:pt x="6353" y="63846"/>
                                </a:lnTo>
                                <a:lnTo>
                                  <a:pt x="6353" y="63846"/>
                                </a:lnTo>
                                <a:lnTo>
                                  <a:pt x="6353" y="63846"/>
                                </a:lnTo>
                                <a:lnTo>
                                  <a:pt x="7410" y="63846"/>
                                </a:lnTo>
                                <a:lnTo>
                                  <a:pt x="7410" y="64875"/>
                                </a:lnTo>
                                <a:lnTo>
                                  <a:pt x="7410" y="64875"/>
                                </a:lnTo>
                                <a:lnTo>
                                  <a:pt x="7410" y="64875"/>
                                </a:lnTo>
                                <a:lnTo>
                                  <a:pt x="7410" y="64875"/>
                                </a:lnTo>
                                <a:lnTo>
                                  <a:pt x="7410" y="64875"/>
                                </a:lnTo>
                                <a:lnTo>
                                  <a:pt x="7410" y="64875"/>
                                </a:lnTo>
                                <a:lnTo>
                                  <a:pt x="7410" y="64875"/>
                                </a:lnTo>
                                <a:lnTo>
                                  <a:pt x="7410" y="64875"/>
                                </a:lnTo>
                                <a:lnTo>
                                  <a:pt x="7410" y="64875"/>
                                </a:lnTo>
                                <a:lnTo>
                                  <a:pt x="7410" y="64875"/>
                                </a:lnTo>
                                <a:lnTo>
                                  <a:pt x="7410" y="65904"/>
                                </a:lnTo>
                                <a:lnTo>
                                  <a:pt x="7410" y="65904"/>
                                </a:lnTo>
                                <a:lnTo>
                                  <a:pt x="7410" y="65904"/>
                                </a:lnTo>
                                <a:lnTo>
                                  <a:pt x="7410" y="65904"/>
                                </a:lnTo>
                                <a:lnTo>
                                  <a:pt x="7410" y="65904"/>
                                </a:lnTo>
                                <a:lnTo>
                                  <a:pt x="7410" y="65904"/>
                                </a:lnTo>
                                <a:lnTo>
                                  <a:pt x="7410" y="65904"/>
                                </a:lnTo>
                                <a:lnTo>
                                  <a:pt x="8468" y="66932"/>
                                </a:lnTo>
                                <a:lnTo>
                                  <a:pt x="8468" y="66932"/>
                                </a:lnTo>
                                <a:lnTo>
                                  <a:pt x="8468" y="66932"/>
                                </a:lnTo>
                                <a:lnTo>
                                  <a:pt x="8468" y="66932"/>
                                </a:lnTo>
                                <a:lnTo>
                                  <a:pt x="8468" y="66932"/>
                                </a:lnTo>
                                <a:lnTo>
                                  <a:pt x="8468" y="66932"/>
                                </a:lnTo>
                                <a:lnTo>
                                  <a:pt x="8468" y="66932"/>
                                </a:lnTo>
                                <a:lnTo>
                                  <a:pt x="8468" y="66932"/>
                                </a:lnTo>
                                <a:lnTo>
                                  <a:pt x="8468" y="66932"/>
                                </a:lnTo>
                                <a:lnTo>
                                  <a:pt x="8468" y="67961"/>
                                </a:lnTo>
                                <a:lnTo>
                                  <a:pt x="8468" y="67961"/>
                                </a:lnTo>
                                <a:lnTo>
                                  <a:pt x="8468" y="67961"/>
                                </a:lnTo>
                                <a:lnTo>
                                  <a:pt x="8468" y="67961"/>
                                </a:lnTo>
                                <a:lnTo>
                                  <a:pt x="8468" y="67961"/>
                                </a:lnTo>
                                <a:lnTo>
                                  <a:pt x="8468" y="67961"/>
                                </a:lnTo>
                                <a:lnTo>
                                  <a:pt x="8468" y="67961"/>
                                </a:lnTo>
                                <a:lnTo>
                                  <a:pt x="8468" y="67961"/>
                                </a:lnTo>
                                <a:lnTo>
                                  <a:pt x="8468" y="68990"/>
                                </a:lnTo>
                                <a:lnTo>
                                  <a:pt x="9525" y="67961"/>
                                </a:lnTo>
                                <a:lnTo>
                                  <a:pt x="9525" y="68990"/>
                                </a:lnTo>
                                <a:lnTo>
                                  <a:pt x="9525" y="68990"/>
                                </a:lnTo>
                                <a:lnTo>
                                  <a:pt x="9525" y="68990"/>
                                </a:lnTo>
                                <a:lnTo>
                                  <a:pt x="9525" y="68990"/>
                                </a:lnTo>
                                <a:lnTo>
                                  <a:pt x="9525" y="68990"/>
                                </a:lnTo>
                                <a:lnTo>
                                  <a:pt x="9525" y="68990"/>
                                </a:lnTo>
                                <a:lnTo>
                                  <a:pt x="9525" y="68990"/>
                                </a:lnTo>
                                <a:lnTo>
                                  <a:pt x="9525" y="68990"/>
                                </a:lnTo>
                                <a:lnTo>
                                  <a:pt x="9525" y="68990"/>
                                </a:lnTo>
                                <a:lnTo>
                                  <a:pt x="9525" y="68990"/>
                                </a:lnTo>
                                <a:lnTo>
                                  <a:pt x="9525" y="68990"/>
                                </a:lnTo>
                                <a:lnTo>
                                  <a:pt x="9525" y="67961"/>
                                </a:lnTo>
                                <a:lnTo>
                                  <a:pt x="9525" y="68990"/>
                                </a:lnTo>
                                <a:lnTo>
                                  <a:pt x="9525" y="67961"/>
                                </a:lnTo>
                                <a:lnTo>
                                  <a:pt x="9525" y="67961"/>
                                </a:lnTo>
                                <a:lnTo>
                                  <a:pt x="9525" y="68990"/>
                                </a:lnTo>
                                <a:lnTo>
                                  <a:pt x="9525" y="68990"/>
                                </a:lnTo>
                                <a:lnTo>
                                  <a:pt x="9525" y="68990"/>
                                </a:lnTo>
                                <a:lnTo>
                                  <a:pt x="9525" y="68990"/>
                                </a:lnTo>
                                <a:lnTo>
                                  <a:pt x="10582" y="70018"/>
                                </a:lnTo>
                                <a:lnTo>
                                  <a:pt x="10582" y="70018"/>
                                </a:lnTo>
                                <a:lnTo>
                                  <a:pt x="10582" y="70018"/>
                                </a:lnTo>
                                <a:lnTo>
                                  <a:pt x="10582" y="70018"/>
                                </a:lnTo>
                                <a:lnTo>
                                  <a:pt x="10582" y="70018"/>
                                </a:lnTo>
                                <a:lnTo>
                                  <a:pt x="10582" y="70018"/>
                                </a:lnTo>
                                <a:lnTo>
                                  <a:pt x="10582" y="70018"/>
                                </a:lnTo>
                                <a:lnTo>
                                  <a:pt x="10582" y="71047"/>
                                </a:lnTo>
                                <a:lnTo>
                                  <a:pt x="10582" y="70018"/>
                                </a:lnTo>
                                <a:lnTo>
                                  <a:pt x="10582" y="70018"/>
                                </a:lnTo>
                                <a:lnTo>
                                  <a:pt x="10582" y="70018"/>
                                </a:lnTo>
                                <a:lnTo>
                                  <a:pt x="10582" y="70018"/>
                                </a:lnTo>
                                <a:lnTo>
                                  <a:pt x="10582" y="70018"/>
                                </a:lnTo>
                                <a:lnTo>
                                  <a:pt x="10582" y="70018"/>
                                </a:lnTo>
                                <a:lnTo>
                                  <a:pt x="10582" y="70018"/>
                                </a:lnTo>
                                <a:lnTo>
                                  <a:pt x="10582" y="70018"/>
                                </a:lnTo>
                                <a:lnTo>
                                  <a:pt x="10582" y="70018"/>
                                </a:lnTo>
                                <a:lnTo>
                                  <a:pt x="10582" y="71047"/>
                                </a:lnTo>
                                <a:lnTo>
                                  <a:pt x="11640" y="71047"/>
                                </a:lnTo>
                                <a:lnTo>
                                  <a:pt x="11640" y="71047"/>
                                </a:lnTo>
                                <a:lnTo>
                                  <a:pt x="11640" y="71047"/>
                                </a:lnTo>
                                <a:lnTo>
                                  <a:pt x="11640" y="71047"/>
                                </a:lnTo>
                                <a:lnTo>
                                  <a:pt x="11640" y="71047"/>
                                </a:lnTo>
                                <a:lnTo>
                                  <a:pt x="11640" y="71047"/>
                                </a:lnTo>
                                <a:lnTo>
                                  <a:pt x="11640" y="71047"/>
                                </a:lnTo>
                                <a:lnTo>
                                  <a:pt x="11640" y="70018"/>
                                </a:lnTo>
                                <a:lnTo>
                                  <a:pt x="11640" y="70018"/>
                                </a:lnTo>
                                <a:lnTo>
                                  <a:pt x="11640" y="70018"/>
                                </a:lnTo>
                                <a:lnTo>
                                  <a:pt x="11640" y="70018"/>
                                </a:lnTo>
                                <a:lnTo>
                                  <a:pt x="11640" y="71047"/>
                                </a:lnTo>
                                <a:lnTo>
                                  <a:pt x="11640" y="71047"/>
                                </a:lnTo>
                                <a:lnTo>
                                  <a:pt x="11640" y="71047"/>
                                </a:lnTo>
                                <a:lnTo>
                                  <a:pt x="11640" y="71047"/>
                                </a:lnTo>
                                <a:lnTo>
                                  <a:pt x="11640" y="71047"/>
                                </a:lnTo>
                                <a:lnTo>
                                  <a:pt x="11640" y="72085"/>
                                </a:lnTo>
                                <a:lnTo>
                                  <a:pt x="11640" y="71047"/>
                                </a:lnTo>
                                <a:lnTo>
                                  <a:pt x="12697" y="71047"/>
                                </a:lnTo>
                                <a:lnTo>
                                  <a:pt x="12697" y="71047"/>
                                </a:lnTo>
                                <a:lnTo>
                                  <a:pt x="12697" y="71047"/>
                                </a:lnTo>
                                <a:lnTo>
                                  <a:pt x="12697" y="71047"/>
                                </a:lnTo>
                                <a:lnTo>
                                  <a:pt x="12697" y="71047"/>
                                </a:lnTo>
                                <a:lnTo>
                                  <a:pt x="12697" y="71047"/>
                                </a:lnTo>
                                <a:lnTo>
                                  <a:pt x="12697" y="71047"/>
                                </a:lnTo>
                                <a:lnTo>
                                  <a:pt x="12697" y="71047"/>
                                </a:lnTo>
                                <a:lnTo>
                                  <a:pt x="12697" y="71047"/>
                                </a:lnTo>
                                <a:lnTo>
                                  <a:pt x="12697" y="71047"/>
                                </a:lnTo>
                                <a:lnTo>
                                  <a:pt x="12697" y="71047"/>
                                </a:lnTo>
                                <a:lnTo>
                                  <a:pt x="12697" y="72085"/>
                                </a:lnTo>
                                <a:lnTo>
                                  <a:pt x="12697" y="72085"/>
                                </a:lnTo>
                                <a:lnTo>
                                  <a:pt x="12697" y="72085"/>
                                </a:lnTo>
                                <a:lnTo>
                                  <a:pt x="12697" y="72085"/>
                                </a:lnTo>
                                <a:lnTo>
                                  <a:pt x="12697" y="72085"/>
                                </a:lnTo>
                                <a:lnTo>
                                  <a:pt x="12697" y="72085"/>
                                </a:lnTo>
                                <a:lnTo>
                                  <a:pt x="12697" y="71047"/>
                                </a:lnTo>
                                <a:lnTo>
                                  <a:pt x="13754" y="71047"/>
                                </a:lnTo>
                                <a:lnTo>
                                  <a:pt x="13754" y="71047"/>
                                </a:lnTo>
                                <a:lnTo>
                                  <a:pt x="13754" y="71047"/>
                                </a:lnTo>
                                <a:lnTo>
                                  <a:pt x="13754" y="72085"/>
                                </a:lnTo>
                                <a:lnTo>
                                  <a:pt x="13754" y="72085"/>
                                </a:lnTo>
                                <a:lnTo>
                                  <a:pt x="13754" y="72085"/>
                                </a:lnTo>
                                <a:lnTo>
                                  <a:pt x="13754" y="72085"/>
                                </a:lnTo>
                                <a:lnTo>
                                  <a:pt x="13754" y="72085"/>
                                </a:lnTo>
                                <a:lnTo>
                                  <a:pt x="13754" y="72085"/>
                                </a:lnTo>
                                <a:lnTo>
                                  <a:pt x="13754" y="73114"/>
                                </a:lnTo>
                                <a:lnTo>
                                  <a:pt x="13754" y="73114"/>
                                </a:lnTo>
                                <a:lnTo>
                                  <a:pt x="13754" y="72085"/>
                                </a:lnTo>
                                <a:lnTo>
                                  <a:pt x="13754" y="72085"/>
                                </a:lnTo>
                                <a:lnTo>
                                  <a:pt x="13754" y="72085"/>
                                </a:lnTo>
                                <a:lnTo>
                                  <a:pt x="13754" y="72085"/>
                                </a:lnTo>
                                <a:lnTo>
                                  <a:pt x="13754" y="72085"/>
                                </a:lnTo>
                                <a:lnTo>
                                  <a:pt x="13754" y="72085"/>
                                </a:lnTo>
                                <a:lnTo>
                                  <a:pt x="13754" y="72085"/>
                                </a:lnTo>
                                <a:lnTo>
                                  <a:pt x="13754" y="72085"/>
                                </a:lnTo>
                                <a:lnTo>
                                  <a:pt x="13754" y="72085"/>
                                </a:lnTo>
                                <a:lnTo>
                                  <a:pt x="14821" y="72085"/>
                                </a:lnTo>
                                <a:lnTo>
                                  <a:pt x="14821" y="72085"/>
                                </a:lnTo>
                                <a:lnTo>
                                  <a:pt x="14821" y="72085"/>
                                </a:lnTo>
                                <a:lnTo>
                                  <a:pt x="14821" y="72085"/>
                                </a:lnTo>
                                <a:lnTo>
                                  <a:pt x="14821" y="73114"/>
                                </a:lnTo>
                                <a:lnTo>
                                  <a:pt x="14821" y="73114"/>
                                </a:lnTo>
                                <a:lnTo>
                                  <a:pt x="14821" y="72085"/>
                                </a:lnTo>
                                <a:lnTo>
                                  <a:pt x="14821" y="73114"/>
                                </a:lnTo>
                                <a:lnTo>
                                  <a:pt x="14821" y="72085"/>
                                </a:lnTo>
                                <a:lnTo>
                                  <a:pt x="14821" y="72085"/>
                                </a:lnTo>
                                <a:lnTo>
                                  <a:pt x="14821" y="72085"/>
                                </a:lnTo>
                                <a:lnTo>
                                  <a:pt x="14821" y="72085"/>
                                </a:lnTo>
                                <a:lnTo>
                                  <a:pt x="14821" y="72085"/>
                                </a:lnTo>
                                <a:lnTo>
                                  <a:pt x="14821" y="72085"/>
                                </a:lnTo>
                                <a:lnTo>
                                  <a:pt x="14821" y="72085"/>
                                </a:lnTo>
                                <a:lnTo>
                                  <a:pt x="14821" y="73114"/>
                                </a:lnTo>
                                <a:lnTo>
                                  <a:pt x="14821" y="73114"/>
                                </a:lnTo>
                                <a:lnTo>
                                  <a:pt x="14821" y="73114"/>
                                </a:lnTo>
                                <a:lnTo>
                                  <a:pt x="15878" y="73114"/>
                                </a:lnTo>
                                <a:lnTo>
                                  <a:pt x="15878" y="72085"/>
                                </a:lnTo>
                                <a:lnTo>
                                  <a:pt x="15878" y="72085"/>
                                </a:lnTo>
                                <a:lnTo>
                                  <a:pt x="15878" y="72085"/>
                                </a:lnTo>
                                <a:lnTo>
                                  <a:pt x="15878" y="73114"/>
                                </a:lnTo>
                                <a:lnTo>
                                  <a:pt x="15878" y="73114"/>
                                </a:lnTo>
                                <a:lnTo>
                                  <a:pt x="15878" y="73114"/>
                                </a:lnTo>
                                <a:lnTo>
                                  <a:pt x="15878" y="73114"/>
                                </a:lnTo>
                                <a:lnTo>
                                  <a:pt x="15878" y="73114"/>
                                </a:lnTo>
                                <a:lnTo>
                                  <a:pt x="15878" y="73114"/>
                                </a:lnTo>
                                <a:lnTo>
                                  <a:pt x="15878" y="73114"/>
                                </a:lnTo>
                                <a:lnTo>
                                  <a:pt x="15878" y="73114"/>
                                </a:lnTo>
                                <a:lnTo>
                                  <a:pt x="15878" y="73114"/>
                                </a:lnTo>
                                <a:lnTo>
                                  <a:pt x="15878" y="73114"/>
                                </a:lnTo>
                                <a:lnTo>
                                  <a:pt x="15878" y="73114"/>
                                </a:lnTo>
                                <a:lnTo>
                                  <a:pt x="15878" y="73114"/>
                                </a:lnTo>
                                <a:lnTo>
                                  <a:pt x="15878" y="73114"/>
                                </a:lnTo>
                                <a:lnTo>
                                  <a:pt x="15878" y="73114"/>
                                </a:lnTo>
                                <a:lnTo>
                                  <a:pt x="16935" y="73114"/>
                                </a:lnTo>
                                <a:lnTo>
                                  <a:pt x="16935" y="73114"/>
                                </a:lnTo>
                                <a:lnTo>
                                  <a:pt x="16935" y="73114"/>
                                </a:lnTo>
                                <a:lnTo>
                                  <a:pt x="16935" y="73114"/>
                                </a:lnTo>
                                <a:lnTo>
                                  <a:pt x="16935" y="73114"/>
                                </a:lnTo>
                                <a:lnTo>
                                  <a:pt x="16935" y="73114"/>
                                </a:lnTo>
                                <a:lnTo>
                                  <a:pt x="16935" y="73114"/>
                                </a:lnTo>
                                <a:lnTo>
                                  <a:pt x="16935" y="73114"/>
                                </a:lnTo>
                                <a:lnTo>
                                  <a:pt x="16935" y="73114"/>
                                </a:lnTo>
                                <a:lnTo>
                                  <a:pt x="16935" y="73114"/>
                                </a:lnTo>
                                <a:lnTo>
                                  <a:pt x="16935" y="73114"/>
                                </a:lnTo>
                                <a:lnTo>
                                  <a:pt x="16935" y="73114"/>
                                </a:lnTo>
                                <a:lnTo>
                                  <a:pt x="16935" y="73114"/>
                                </a:lnTo>
                                <a:lnTo>
                                  <a:pt x="16935" y="73114"/>
                                </a:lnTo>
                                <a:lnTo>
                                  <a:pt x="16935" y="73114"/>
                                </a:lnTo>
                                <a:lnTo>
                                  <a:pt x="16935" y="74143"/>
                                </a:lnTo>
                                <a:lnTo>
                                  <a:pt x="16935" y="74143"/>
                                </a:lnTo>
                                <a:lnTo>
                                  <a:pt x="16935" y="74143"/>
                                </a:lnTo>
                                <a:lnTo>
                                  <a:pt x="17993" y="74143"/>
                                </a:lnTo>
                                <a:lnTo>
                                  <a:pt x="17993" y="74143"/>
                                </a:lnTo>
                                <a:lnTo>
                                  <a:pt x="17993" y="74143"/>
                                </a:lnTo>
                                <a:lnTo>
                                  <a:pt x="17993" y="74143"/>
                                </a:lnTo>
                                <a:lnTo>
                                  <a:pt x="17993" y="73114"/>
                                </a:lnTo>
                                <a:lnTo>
                                  <a:pt x="17993" y="73114"/>
                                </a:lnTo>
                                <a:lnTo>
                                  <a:pt x="17993" y="73114"/>
                                </a:lnTo>
                                <a:lnTo>
                                  <a:pt x="17993" y="73114"/>
                                </a:lnTo>
                                <a:lnTo>
                                  <a:pt x="17993" y="73114"/>
                                </a:lnTo>
                                <a:lnTo>
                                  <a:pt x="17993" y="73114"/>
                                </a:lnTo>
                                <a:lnTo>
                                  <a:pt x="17993" y="73114"/>
                                </a:lnTo>
                                <a:lnTo>
                                  <a:pt x="17993" y="73114"/>
                                </a:lnTo>
                                <a:lnTo>
                                  <a:pt x="17993" y="73114"/>
                                </a:lnTo>
                                <a:lnTo>
                                  <a:pt x="17993" y="73114"/>
                                </a:lnTo>
                                <a:lnTo>
                                  <a:pt x="17993" y="73114"/>
                                </a:lnTo>
                                <a:lnTo>
                                  <a:pt x="17993" y="74143"/>
                                </a:lnTo>
                                <a:lnTo>
                                  <a:pt x="17993" y="74143"/>
                                </a:lnTo>
                                <a:lnTo>
                                  <a:pt x="17993" y="74143"/>
                                </a:lnTo>
                                <a:lnTo>
                                  <a:pt x="17993" y="74143"/>
                                </a:lnTo>
                                <a:lnTo>
                                  <a:pt x="17993" y="74143"/>
                                </a:lnTo>
                                <a:lnTo>
                                  <a:pt x="19050" y="73114"/>
                                </a:lnTo>
                                <a:lnTo>
                                  <a:pt x="19050" y="73114"/>
                                </a:lnTo>
                                <a:lnTo>
                                  <a:pt x="19050" y="73114"/>
                                </a:lnTo>
                                <a:lnTo>
                                  <a:pt x="19050" y="73114"/>
                                </a:lnTo>
                                <a:lnTo>
                                  <a:pt x="19050" y="73114"/>
                                </a:lnTo>
                                <a:lnTo>
                                  <a:pt x="19050" y="73114"/>
                                </a:lnTo>
                                <a:lnTo>
                                  <a:pt x="19050" y="74143"/>
                                </a:lnTo>
                                <a:lnTo>
                                  <a:pt x="19050" y="74143"/>
                                </a:lnTo>
                                <a:lnTo>
                                  <a:pt x="19050" y="74143"/>
                                </a:lnTo>
                                <a:lnTo>
                                  <a:pt x="19050" y="75171"/>
                                </a:lnTo>
                                <a:lnTo>
                                  <a:pt x="19050" y="74143"/>
                                </a:lnTo>
                                <a:lnTo>
                                  <a:pt x="19050" y="74143"/>
                                </a:lnTo>
                                <a:lnTo>
                                  <a:pt x="19050" y="74143"/>
                                </a:lnTo>
                                <a:lnTo>
                                  <a:pt x="19050" y="74143"/>
                                </a:lnTo>
                                <a:lnTo>
                                  <a:pt x="19050" y="74143"/>
                                </a:lnTo>
                                <a:lnTo>
                                  <a:pt x="19050" y="74143"/>
                                </a:lnTo>
                                <a:lnTo>
                                  <a:pt x="19050" y="74143"/>
                                </a:lnTo>
                                <a:lnTo>
                                  <a:pt x="19050" y="74143"/>
                                </a:lnTo>
                                <a:lnTo>
                                  <a:pt x="20107" y="74143"/>
                                </a:lnTo>
                                <a:lnTo>
                                  <a:pt x="20107" y="74143"/>
                                </a:lnTo>
                                <a:lnTo>
                                  <a:pt x="20107" y="74143"/>
                                </a:lnTo>
                                <a:lnTo>
                                  <a:pt x="20107" y="74143"/>
                                </a:lnTo>
                                <a:lnTo>
                                  <a:pt x="20107" y="74143"/>
                                </a:lnTo>
                                <a:lnTo>
                                  <a:pt x="20107" y="74143"/>
                                </a:lnTo>
                                <a:lnTo>
                                  <a:pt x="20107" y="74143"/>
                                </a:lnTo>
                                <a:lnTo>
                                  <a:pt x="20107" y="74143"/>
                                </a:lnTo>
                                <a:lnTo>
                                  <a:pt x="20107" y="74143"/>
                                </a:lnTo>
                                <a:lnTo>
                                  <a:pt x="20107" y="74143"/>
                                </a:lnTo>
                                <a:lnTo>
                                  <a:pt x="20107" y="74143"/>
                                </a:lnTo>
                                <a:lnTo>
                                  <a:pt x="20107" y="74143"/>
                                </a:lnTo>
                                <a:lnTo>
                                  <a:pt x="20107" y="74143"/>
                                </a:lnTo>
                                <a:lnTo>
                                  <a:pt x="20107" y="74143"/>
                                </a:lnTo>
                                <a:lnTo>
                                  <a:pt x="20107" y="74143"/>
                                </a:lnTo>
                                <a:lnTo>
                                  <a:pt x="20107" y="74143"/>
                                </a:lnTo>
                                <a:lnTo>
                                  <a:pt x="20107" y="74143"/>
                                </a:lnTo>
                                <a:lnTo>
                                  <a:pt x="20107" y="74143"/>
                                </a:lnTo>
                                <a:lnTo>
                                  <a:pt x="21165" y="74143"/>
                                </a:lnTo>
                                <a:lnTo>
                                  <a:pt x="21165" y="74143"/>
                                </a:lnTo>
                                <a:lnTo>
                                  <a:pt x="21165" y="75171"/>
                                </a:lnTo>
                                <a:lnTo>
                                  <a:pt x="21165" y="74143"/>
                                </a:lnTo>
                                <a:lnTo>
                                  <a:pt x="21165" y="74143"/>
                                </a:lnTo>
                                <a:lnTo>
                                  <a:pt x="21165" y="74143"/>
                                </a:lnTo>
                                <a:lnTo>
                                  <a:pt x="21165" y="74143"/>
                                </a:lnTo>
                                <a:lnTo>
                                  <a:pt x="21165" y="74143"/>
                                </a:lnTo>
                                <a:lnTo>
                                  <a:pt x="21165" y="74143"/>
                                </a:lnTo>
                                <a:lnTo>
                                  <a:pt x="21165" y="74143"/>
                                </a:lnTo>
                                <a:lnTo>
                                  <a:pt x="21165" y="74143"/>
                                </a:lnTo>
                                <a:lnTo>
                                  <a:pt x="21165" y="74143"/>
                                </a:lnTo>
                                <a:lnTo>
                                  <a:pt x="21165" y="74143"/>
                                </a:lnTo>
                                <a:lnTo>
                                  <a:pt x="21165" y="74143"/>
                                </a:lnTo>
                                <a:lnTo>
                                  <a:pt x="21165" y="74143"/>
                                </a:lnTo>
                                <a:lnTo>
                                  <a:pt x="21165" y="74143"/>
                                </a:lnTo>
                                <a:lnTo>
                                  <a:pt x="21165" y="74143"/>
                                </a:lnTo>
                                <a:lnTo>
                                  <a:pt x="21165" y="74143"/>
                                </a:lnTo>
                                <a:lnTo>
                                  <a:pt x="22222" y="74143"/>
                                </a:lnTo>
                                <a:lnTo>
                                  <a:pt x="22222" y="74143"/>
                                </a:lnTo>
                                <a:lnTo>
                                  <a:pt x="22222" y="74143"/>
                                </a:lnTo>
                                <a:lnTo>
                                  <a:pt x="22222" y="74143"/>
                                </a:lnTo>
                                <a:lnTo>
                                  <a:pt x="22222" y="74143"/>
                                </a:lnTo>
                                <a:lnTo>
                                  <a:pt x="22222" y="74143"/>
                                </a:lnTo>
                                <a:lnTo>
                                  <a:pt x="22222" y="74143"/>
                                </a:lnTo>
                                <a:lnTo>
                                  <a:pt x="22222" y="74143"/>
                                </a:lnTo>
                                <a:lnTo>
                                  <a:pt x="22222" y="74143"/>
                                </a:lnTo>
                                <a:lnTo>
                                  <a:pt x="22222" y="74143"/>
                                </a:lnTo>
                                <a:lnTo>
                                  <a:pt x="22222" y="74143"/>
                                </a:lnTo>
                                <a:lnTo>
                                  <a:pt x="22222" y="74143"/>
                                </a:lnTo>
                                <a:lnTo>
                                  <a:pt x="22222" y="74143"/>
                                </a:lnTo>
                                <a:lnTo>
                                  <a:pt x="22222" y="74143"/>
                                </a:lnTo>
                                <a:lnTo>
                                  <a:pt x="22222" y="74143"/>
                                </a:lnTo>
                                <a:lnTo>
                                  <a:pt x="22222" y="74143"/>
                                </a:lnTo>
                                <a:lnTo>
                                  <a:pt x="22222" y="74143"/>
                                </a:lnTo>
                                <a:lnTo>
                                  <a:pt x="22222" y="75171"/>
                                </a:lnTo>
                                <a:lnTo>
                                  <a:pt x="22222" y="74143"/>
                                </a:lnTo>
                                <a:lnTo>
                                  <a:pt x="22222" y="74143"/>
                                </a:lnTo>
                                <a:lnTo>
                                  <a:pt x="23279" y="74143"/>
                                </a:lnTo>
                                <a:lnTo>
                                  <a:pt x="23279" y="74143"/>
                                </a:lnTo>
                                <a:lnTo>
                                  <a:pt x="23279" y="74143"/>
                                </a:lnTo>
                                <a:lnTo>
                                  <a:pt x="23279" y="75171"/>
                                </a:lnTo>
                                <a:lnTo>
                                  <a:pt x="23279" y="75171"/>
                                </a:lnTo>
                                <a:lnTo>
                                  <a:pt x="23279" y="75171"/>
                                </a:lnTo>
                                <a:lnTo>
                                  <a:pt x="23279" y="75171"/>
                                </a:lnTo>
                                <a:lnTo>
                                  <a:pt x="23279" y="75171"/>
                                </a:lnTo>
                                <a:lnTo>
                                  <a:pt x="23279" y="74143"/>
                                </a:lnTo>
                                <a:lnTo>
                                  <a:pt x="23279" y="74143"/>
                                </a:lnTo>
                                <a:lnTo>
                                  <a:pt x="23279" y="74143"/>
                                </a:lnTo>
                                <a:lnTo>
                                  <a:pt x="23279" y="74143"/>
                                </a:lnTo>
                                <a:lnTo>
                                  <a:pt x="23279" y="74143"/>
                                </a:lnTo>
                                <a:lnTo>
                                  <a:pt x="23279" y="75171"/>
                                </a:lnTo>
                                <a:lnTo>
                                  <a:pt x="23279" y="75171"/>
                                </a:lnTo>
                                <a:lnTo>
                                  <a:pt x="23279" y="75171"/>
                                </a:lnTo>
                                <a:lnTo>
                                  <a:pt x="23279" y="75171"/>
                                </a:lnTo>
                                <a:lnTo>
                                  <a:pt x="23279" y="75171"/>
                                </a:lnTo>
                                <a:lnTo>
                                  <a:pt x="24346" y="75171"/>
                                </a:lnTo>
                                <a:lnTo>
                                  <a:pt x="24346" y="74143"/>
                                </a:lnTo>
                                <a:lnTo>
                                  <a:pt x="24346" y="75171"/>
                                </a:lnTo>
                                <a:lnTo>
                                  <a:pt x="24346" y="75171"/>
                                </a:lnTo>
                                <a:lnTo>
                                  <a:pt x="24346" y="75171"/>
                                </a:lnTo>
                                <a:lnTo>
                                  <a:pt x="24346" y="75171"/>
                                </a:lnTo>
                                <a:lnTo>
                                  <a:pt x="24346" y="75171"/>
                                </a:lnTo>
                                <a:lnTo>
                                  <a:pt x="24346" y="75171"/>
                                </a:lnTo>
                                <a:lnTo>
                                  <a:pt x="24346" y="75171"/>
                                </a:lnTo>
                                <a:lnTo>
                                  <a:pt x="24346" y="75171"/>
                                </a:lnTo>
                                <a:lnTo>
                                  <a:pt x="24346" y="75171"/>
                                </a:lnTo>
                                <a:lnTo>
                                  <a:pt x="24346" y="75171"/>
                                </a:lnTo>
                                <a:lnTo>
                                  <a:pt x="24346" y="75171"/>
                                </a:lnTo>
                                <a:lnTo>
                                  <a:pt x="24346" y="75171"/>
                                </a:lnTo>
                                <a:lnTo>
                                  <a:pt x="24346" y="75171"/>
                                </a:lnTo>
                                <a:lnTo>
                                  <a:pt x="24346" y="75171"/>
                                </a:lnTo>
                                <a:lnTo>
                                  <a:pt x="24346" y="75171"/>
                                </a:lnTo>
                                <a:lnTo>
                                  <a:pt x="24346" y="75171"/>
                                </a:lnTo>
                                <a:lnTo>
                                  <a:pt x="25403" y="75171"/>
                                </a:lnTo>
                                <a:lnTo>
                                  <a:pt x="25403" y="75171"/>
                                </a:lnTo>
                                <a:lnTo>
                                  <a:pt x="25403" y="75171"/>
                                </a:lnTo>
                                <a:lnTo>
                                  <a:pt x="25403" y="75171"/>
                                </a:lnTo>
                                <a:lnTo>
                                  <a:pt x="25403" y="75171"/>
                                </a:lnTo>
                                <a:lnTo>
                                  <a:pt x="25403" y="75171"/>
                                </a:lnTo>
                                <a:lnTo>
                                  <a:pt x="25403" y="75171"/>
                                </a:lnTo>
                                <a:lnTo>
                                  <a:pt x="25403" y="75171"/>
                                </a:lnTo>
                                <a:lnTo>
                                  <a:pt x="25403" y="75171"/>
                                </a:lnTo>
                                <a:lnTo>
                                  <a:pt x="25403" y="75171"/>
                                </a:lnTo>
                                <a:lnTo>
                                  <a:pt x="25403" y="75171"/>
                                </a:lnTo>
                                <a:lnTo>
                                  <a:pt x="25403" y="75171"/>
                                </a:lnTo>
                                <a:lnTo>
                                  <a:pt x="25403" y="75171"/>
                                </a:lnTo>
                                <a:lnTo>
                                  <a:pt x="25403" y="75171"/>
                                </a:lnTo>
                                <a:lnTo>
                                  <a:pt x="25403" y="75171"/>
                                </a:lnTo>
                                <a:lnTo>
                                  <a:pt x="25403" y="76200"/>
                                </a:lnTo>
                                <a:lnTo>
                                  <a:pt x="25403" y="76200"/>
                                </a:lnTo>
                                <a:lnTo>
                                  <a:pt x="25403" y="75171"/>
                                </a:lnTo>
                                <a:lnTo>
                                  <a:pt x="25403" y="75171"/>
                                </a:lnTo>
                                <a:lnTo>
                                  <a:pt x="25403" y="75171"/>
                                </a:lnTo>
                                <a:lnTo>
                                  <a:pt x="25403" y="75171"/>
                                </a:lnTo>
                                <a:lnTo>
                                  <a:pt x="25403" y="75171"/>
                                </a:lnTo>
                                <a:lnTo>
                                  <a:pt x="25403" y="75171"/>
                                </a:lnTo>
                                <a:lnTo>
                                  <a:pt x="25403" y="75171"/>
                                </a:lnTo>
                                <a:lnTo>
                                  <a:pt x="25403" y="75171"/>
                                </a:lnTo>
                                <a:lnTo>
                                  <a:pt x="25403" y="76200"/>
                                </a:lnTo>
                                <a:lnTo>
                                  <a:pt x="26460" y="76200"/>
                                </a:lnTo>
                                <a:lnTo>
                                  <a:pt x="26460" y="75171"/>
                                </a:lnTo>
                                <a:lnTo>
                                  <a:pt x="26460" y="75171"/>
                                </a:lnTo>
                                <a:lnTo>
                                  <a:pt x="26460" y="75171"/>
                                </a:lnTo>
                                <a:lnTo>
                                  <a:pt x="26460" y="75171"/>
                                </a:lnTo>
                                <a:lnTo>
                                  <a:pt x="26460" y="76200"/>
                                </a:lnTo>
                                <a:lnTo>
                                  <a:pt x="26460" y="75171"/>
                                </a:lnTo>
                                <a:lnTo>
                                  <a:pt x="26460" y="75171"/>
                                </a:lnTo>
                                <a:lnTo>
                                  <a:pt x="26460" y="75171"/>
                                </a:lnTo>
                                <a:lnTo>
                                  <a:pt x="26460" y="75171"/>
                                </a:lnTo>
                                <a:lnTo>
                                  <a:pt x="26460" y="75171"/>
                                </a:lnTo>
                                <a:lnTo>
                                  <a:pt x="26460" y="75171"/>
                                </a:lnTo>
                                <a:lnTo>
                                  <a:pt x="26460" y="75171"/>
                                </a:lnTo>
                                <a:lnTo>
                                  <a:pt x="26460" y="75171"/>
                                </a:lnTo>
                                <a:lnTo>
                                  <a:pt x="26460" y="75171"/>
                                </a:lnTo>
                                <a:lnTo>
                                  <a:pt x="26460" y="75171"/>
                                </a:lnTo>
                                <a:lnTo>
                                  <a:pt x="26460" y="75171"/>
                                </a:lnTo>
                                <a:lnTo>
                                  <a:pt x="26460" y="75171"/>
                                </a:lnTo>
                                <a:lnTo>
                                  <a:pt x="27518" y="75171"/>
                                </a:lnTo>
                                <a:lnTo>
                                  <a:pt x="27518" y="76200"/>
                                </a:lnTo>
                                <a:lnTo>
                                  <a:pt x="27518" y="75171"/>
                                </a:lnTo>
                                <a:lnTo>
                                  <a:pt x="27518" y="75171"/>
                                </a:lnTo>
                                <a:lnTo>
                                  <a:pt x="27518" y="75171"/>
                                </a:lnTo>
                                <a:lnTo>
                                  <a:pt x="27518" y="75171"/>
                                </a:lnTo>
                                <a:lnTo>
                                  <a:pt x="27518" y="75171"/>
                                </a:lnTo>
                                <a:lnTo>
                                  <a:pt x="27518" y="75171"/>
                                </a:lnTo>
                                <a:lnTo>
                                  <a:pt x="27518" y="75171"/>
                                </a:lnTo>
                                <a:lnTo>
                                  <a:pt x="27518" y="75171"/>
                                </a:lnTo>
                                <a:lnTo>
                                  <a:pt x="27518" y="75171"/>
                                </a:lnTo>
                                <a:lnTo>
                                  <a:pt x="27518" y="75171"/>
                                </a:lnTo>
                                <a:lnTo>
                                  <a:pt x="27518" y="75171"/>
                                </a:lnTo>
                                <a:lnTo>
                                  <a:pt x="27518" y="75171"/>
                                </a:lnTo>
                                <a:lnTo>
                                  <a:pt x="27518" y="75171"/>
                                </a:lnTo>
                                <a:lnTo>
                                  <a:pt x="27518" y="75171"/>
                                </a:lnTo>
                                <a:lnTo>
                                  <a:pt x="27518" y="75171"/>
                                </a:lnTo>
                                <a:lnTo>
                                  <a:pt x="27518" y="75171"/>
                                </a:lnTo>
                                <a:lnTo>
                                  <a:pt x="28575" y="75171"/>
                                </a:lnTo>
                                <a:lnTo>
                                  <a:pt x="28575" y="75171"/>
                                </a:lnTo>
                                <a:lnTo>
                                  <a:pt x="28575" y="75171"/>
                                </a:lnTo>
                                <a:lnTo>
                                  <a:pt x="28575" y="75171"/>
                                </a:lnTo>
                                <a:lnTo>
                                  <a:pt x="28575" y="75171"/>
                                </a:lnTo>
                                <a:lnTo>
                                  <a:pt x="28575" y="75171"/>
                                </a:lnTo>
                                <a:lnTo>
                                  <a:pt x="28575" y="75171"/>
                                </a:lnTo>
                                <a:lnTo>
                                  <a:pt x="28575" y="75171"/>
                                </a:lnTo>
                                <a:lnTo>
                                  <a:pt x="28575" y="75171"/>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82" name="Freeform: Shape 282"/>
                        <wps:cNvSpPr/>
                        <wps:spPr>
                          <a:xfrm>
                            <a:off x="1824037" y="1947862"/>
                            <a:ext cx="19050" cy="9525"/>
                          </a:xfrm>
                          <a:custGeom>
                            <a:avLst/>
                            <a:gdLst>
                              <a:gd name="connsiteX0" fmla="*/ 0 w 19050"/>
                              <a:gd name="connsiteY0" fmla="*/ 0 h 9525"/>
                              <a:gd name="connsiteX1" fmla="*/ 0 w 19050"/>
                              <a:gd name="connsiteY1" fmla="*/ 0 h 9525"/>
                              <a:gd name="connsiteX2" fmla="*/ 0 w 19050"/>
                              <a:gd name="connsiteY2" fmla="*/ 0 h 9525"/>
                              <a:gd name="connsiteX3" fmla="*/ 0 w 19050"/>
                              <a:gd name="connsiteY3" fmla="*/ 0 h 9525"/>
                              <a:gd name="connsiteX4" fmla="*/ 0 w 19050"/>
                              <a:gd name="connsiteY4" fmla="*/ 0 h 9525"/>
                              <a:gd name="connsiteX5" fmla="*/ 0 w 19050"/>
                              <a:gd name="connsiteY5" fmla="*/ 0 h 9525"/>
                              <a:gd name="connsiteX6" fmla="*/ 0 w 19050"/>
                              <a:gd name="connsiteY6" fmla="*/ 0 h 9525"/>
                              <a:gd name="connsiteX7" fmla="*/ 0 w 19050"/>
                              <a:gd name="connsiteY7" fmla="*/ 0 h 9525"/>
                              <a:gd name="connsiteX8" fmla="*/ 0 w 19050"/>
                              <a:gd name="connsiteY8" fmla="*/ 0 h 9525"/>
                              <a:gd name="connsiteX9" fmla="*/ 0 w 19050"/>
                              <a:gd name="connsiteY9" fmla="*/ 0 h 9525"/>
                              <a:gd name="connsiteX10" fmla="*/ 705 w 19050"/>
                              <a:gd name="connsiteY10" fmla="*/ 0 h 9525"/>
                              <a:gd name="connsiteX11" fmla="*/ 705 w 19050"/>
                              <a:gd name="connsiteY11" fmla="*/ 0 h 9525"/>
                              <a:gd name="connsiteX12" fmla="*/ 705 w 19050"/>
                              <a:gd name="connsiteY12" fmla="*/ 0 h 9525"/>
                              <a:gd name="connsiteX13" fmla="*/ 705 w 19050"/>
                              <a:gd name="connsiteY13" fmla="*/ 0 h 9525"/>
                              <a:gd name="connsiteX14" fmla="*/ 705 w 19050"/>
                              <a:gd name="connsiteY14" fmla="*/ 0 h 9525"/>
                              <a:gd name="connsiteX15" fmla="*/ 705 w 19050"/>
                              <a:gd name="connsiteY15" fmla="*/ 4763 h 9525"/>
                              <a:gd name="connsiteX16" fmla="*/ 705 w 19050"/>
                              <a:gd name="connsiteY16" fmla="*/ 4763 h 9525"/>
                              <a:gd name="connsiteX17" fmla="*/ 705 w 19050"/>
                              <a:gd name="connsiteY17" fmla="*/ 4763 h 9525"/>
                              <a:gd name="connsiteX18" fmla="*/ 705 w 19050"/>
                              <a:gd name="connsiteY18" fmla="*/ 4763 h 9525"/>
                              <a:gd name="connsiteX19" fmla="*/ 705 w 19050"/>
                              <a:gd name="connsiteY19" fmla="*/ 4763 h 9525"/>
                              <a:gd name="connsiteX20" fmla="*/ 705 w 19050"/>
                              <a:gd name="connsiteY20" fmla="*/ 4763 h 9525"/>
                              <a:gd name="connsiteX21" fmla="*/ 705 w 19050"/>
                              <a:gd name="connsiteY21" fmla="*/ 4763 h 9525"/>
                              <a:gd name="connsiteX22" fmla="*/ 705 w 19050"/>
                              <a:gd name="connsiteY22" fmla="*/ 4763 h 9525"/>
                              <a:gd name="connsiteX23" fmla="*/ 705 w 19050"/>
                              <a:gd name="connsiteY23" fmla="*/ 0 h 9525"/>
                              <a:gd name="connsiteX24" fmla="*/ 705 w 19050"/>
                              <a:gd name="connsiteY24" fmla="*/ 4763 h 9525"/>
                              <a:gd name="connsiteX25" fmla="*/ 705 w 19050"/>
                              <a:gd name="connsiteY25" fmla="*/ 0 h 9525"/>
                              <a:gd name="connsiteX26" fmla="*/ 705 w 19050"/>
                              <a:gd name="connsiteY26" fmla="*/ 0 h 9525"/>
                              <a:gd name="connsiteX27" fmla="*/ 705 w 19050"/>
                              <a:gd name="connsiteY27" fmla="*/ 0 h 9525"/>
                              <a:gd name="connsiteX28" fmla="*/ 705 w 19050"/>
                              <a:gd name="connsiteY28" fmla="*/ 0 h 9525"/>
                              <a:gd name="connsiteX29" fmla="*/ 705 w 19050"/>
                              <a:gd name="connsiteY29" fmla="*/ 0 h 9525"/>
                              <a:gd name="connsiteX30" fmla="*/ 1410 w 19050"/>
                              <a:gd name="connsiteY30" fmla="*/ 0 h 9525"/>
                              <a:gd name="connsiteX31" fmla="*/ 1410 w 19050"/>
                              <a:gd name="connsiteY31" fmla="*/ 0 h 9525"/>
                              <a:gd name="connsiteX32" fmla="*/ 1410 w 19050"/>
                              <a:gd name="connsiteY32" fmla="*/ 0 h 9525"/>
                              <a:gd name="connsiteX33" fmla="*/ 1410 w 19050"/>
                              <a:gd name="connsiteY33" fmla="*/ 4763 h 9525"/>
                              <a:gd name="connsiteX34" fmla="*/ 1410 w 19050"/>
                              <a:gd name="connsiteY34" fmla="*/ 4763 h 9525"/>
                              <a:gd name="connsiteX35" fmla="*/ 1410 w 19050"/>
                              <a:gd name="connsiteY35" fmla="*/ 4763 h 9525"/>
                              <a:gd name="connsiteX36" fmla="*/ 1410 w 19050"/>
                              <a:gd name="connsiteY36" fmla="*/ 4763 h 9525"/>
                              <a:gd name="connsiteX37" fmla="*/ 1410 w 19050"/>
                              <a:gd name="connsiteY37" fmla="*/ 4763 h 9525"/>
                              <a:gd name="connsiteX38" fmla="*/ 1410 w 19050"/>
                              <a:gd name="connsiteY38" fmla="*/ 0 h 9525"/>
                              <a:gd name="connsiteX39" fmla="*/ 1410 w 19050"/>
                              <a:gd name="connsiteY39" fmla="*/ 0 h 9525"/>
                              <a:gd name="connsiteX40" fmla="*/ 1410 w 19050"/>
                              <a:gd name="connsiteY40" fmla="*/ 0 h 9525"/>
                              <a:gd name="connsiteX41" fmla="*/ 1410 w 19050"/>
                              <a:gd name="connsiteY41" fmla="*/ 4763 h 9525"/>
                              <a:gd name="connsiteX42" fmla="*/ 1410 w 19050"/>
                              <a:gd name="connsiteY42" fmla="*/ 0 h 9525"/>
                              <a:gd name="connsiteX43" fmla="*/ 1410 w 19050"/>
                              <a:gd name="connsiteY43" fmla="*/ 4763 h 9525"/>
                              <a:gd name="connsiteX44" fmla="*/ 1410 w 19050"/>
                              <a:gd name="connsiteY44" fmla="*/ 4763 h 9525"/>
                              <a:gd name="connsiteX45" fmla="*/ 1410 w 19050"/>
                              <a:gd name="connsiteY45" fmla="*/ 0 h 9525"/>
                              <a:gd name="connsiteX46" fmla="*/ 1410 w 19050"/>
                              <a:gd name="connsiteY46" fmla="*/ 0 h 9525"/>
                              <a:gd name="connsiteX47" fmla="*/ 1410 w 19050"/>
                              <a:gd name="connsiteY47" fmla="*/ 0 h 9525"/>
                              <a:gd name="connsiteX48" fmla="*/ 2115 w 19050"/>
                              <a:gd name="connsiteY48" fmla="*/ 0 h 9525"/>
                              <a:gd name="connsiteX49" fmla="*/ 2115 w 19050"/>
                              <a:gd name="connsiteY49" fmla="*/ 0 h 9525"/>
                              <a:gd name="connsiteX50" fmla="*/ 2115 w 19050"/>
                              <a:gd name="connsiteY50" fmla="*/ 0 h 9525"/>
                              <a:gd name="connsiteX51" fmla="*/ 2115 w 19050"/>
                              <a:gd name="connsiteY51" fmla="*/ 0 h 9525"/>
                              <a:gd name="connsiteX52" fmla="*/ 2115 w 19050"/>
                              <a:gd name="connsiteY52" fmla="*/ 4763 h 9525"/>
                              <a:gd name="connsiteX53" fmla="*/ 2115 w 19050"/>
                              <a:gd name="connsiteY53" fmla="*/ 4763 h 9525"/>
                              <a:gd name="connsiteX54" fmla="*/ 2115 w 19050"/>
                              <a:gd name="connsiteY54" fmla="*/ 4763 h 9525"/>
                              <a:gd name="connsiteX55" fmla="*/ 2115 w 19050"/>
                              <a:gd name="connsiteY55" fmla="*/ 0 h 9525"/>
                              <a:gd name="connsiteX56" fmla="*/ 2115 w 19050"/>
                              <a:gd name="connsiteY56" fmla="*/ 0 h 9525"/>
                              <a:gd name="connsiteX57" fmla="*/ 2115 w 19050"/>
                              <a:gd name="connsiteY57" fmla="*/ 0 h 9525"/>
                              <a:gd name="connsiteX58" fmla="*/ 2115 w 19050"/>
                              <a:gd name="connsiteY58" fmla="*/ 0 h 9525"/>
                              <a:gd name="connsiteX59" fmla="*/ 2115 w 19050"/>
                              <a:gd name="connsiteY59" fmla="*/ 0 h 9525"/>
                              <a:gd name="connsiteX60" fmla="*/ 2115 w 19050"/>
                              <a:gd name="connsiteY60" fmla="*/ 4763 h 9525"/>
                              <a:gd name="connsiteX61" fmla="*/ 2115 w 19050"/>
                              <a:gd name="connsiteY61" fmla="*/ 0 h 9525"/>
                              <a:gd name="connsiteX62" fmla="*/ 2115 w 19050"/>
                              <a:gd name="connsiteY62" fmla="*/ 0 h 9525"/>
                              <a:gd name="connsiteX63" fmla="*/ 2115 w 19050"/>
                              <a:gd name="connsiteY63" fmla="*/ 0 h 9525"/>
                              <a:gd name="connsiteX64" fmla="*/ 2115 w 19050"/>
                              <a:gd name="connsiteY64" fmla="*/ 0 h 9525"/>
                              <a:gd name="connsiteX65" fmla="*/ 2115 w 19050"/>
                              <a:gd name="connsiteY65" fmla="*/ 4763 h 9525"/>
                              <a:gd name="connsiteX66" fmla="*/ 2819 w 19050"/>
                              <a:gd name="connsiteY66" fmla="*/ 0 h 9525"/>
                              <a:gd name="connsiteX67" fmla="*/ 2819 w 19050"/>
                              <a:gd name="connsiteY67" fmla="*/ 4763 h 9525"/>
                              <a:gd name="connsiteX68" fmla="*/ 2819 w 19050"/>
                              <a:gd name="connsiteY68" fmla="*/ 0 h 9525"/>
                              <a:gd name="connsiteX69" fmla="*/ 2819 w 19050"/>
                              <a:gd name="connsiteY69" fmla="*/ 0 h 9525"/>
                              <a:gd name="connsiteX70" fmla="*/ 2819 w 19050"/>
                              <a:gd name="connsiteY70" fmla="*/ 4763 h 9525"/>
                              <a:gd name="connsiteX71" fmla="*/ 2819 w 19050"/>
                              <a:gd name="connsiteY71" fmla="*/ 4763 h 9525"/>
                              <a:gd name="connsiteX72" fmla="*/ 2819 w 19050"/>
                              <a:gd name="connsiteY72" fmla="*/ 4763 h 9525"/>
                              <a:gd name="connsiteX73" fmla="*/ 2819 w 19050"/>
                              <a:gd name="connsiteY73" fmla="*/ 4763 h 9525"/>
                              <a:gd name="connsiteX74" fmla="*/ 2819 w 19050"/>
                              <a:gd name="connsiteY74" fmla="*/ 4763 h 9525"/>
                              <a:gd name="connsiteX75" fmla="*/ 2819 w 19050"/>
                              <a:gd name="connsiteY75" fmla="*/ 0 h 9525"/>
                              <a:gd name="connsiteX76" fmla="*/ 2819 w 19050"/>
                              <a:gd name="connsiteY76" fmla="*/ 0 h 9525"/>
                              <a:gd name="connsiteX77" fmla="*/ 2819 w 19050"/>
                              <a:gd name="connsiteY77" fmla="*/ 0 h 9525"/>
                              <a:gd name="connsiteX78" fmla="*/ 2819 w 19050"/>
                              <a:gd name="connsiteY78" fmla="*/ 0 h 9525"/>
                              <a:gd name="connsiteX79" fmla="*/ 2819 w 19050"/>
                              <a:gd name="connsiteY79" fmla="*/ 0 h 9525"/>
                              <a:gd name="connsiteX80" fmla="*/ 2819 w 19050"/>
                              <a:gd name="connsiteY80" fmla="*/ 0 h 9525"/>
                              <a:gd name="connsiteX81" fmla="*/ 2819 w 19050"/>
                              <a:gd name="connsiteY81" fmla="*/ 0 h 9525"/>
                              <a:gd name="connsiteX82" fmla="*/ 2819 w 19050"/>
                              <a:gd name="connsiteY82" fmla="*/ 0 h 9525"/>
                              <a:gd name="connsiteX83" fmla="*/ 2819 w 19050"/>
                              <a:gd name="connsiteY83" fmla="*/ 0 h 9525"/>
                              <a:gd name="connsiteX84" fmla="*/ 3524 w 19050"/>
                              <a:gd name="connsiteY84" fmla="*/ 0 h 9525"/>
                              <a:gd name="connsiteX85" fmla="*/ 3524 w 19050"/>
                              <a:gd name="connsiteY85" fmla="*/ 0 h 9525"/>
                              <a:gd name="connsiteX86" fmla="*/ 3524 w 19050"/>
                              <a:gd name="connsiteY86" fmla="*/ 0 h 9525"/>
                              <a:gd name="connsiteX87" fmla="*/ 3524 w 19050"/>
                              <a:gd name="connsiteY87" fmla="*/ 4763 h 9525"/>
                              <a:gd name="connsiteX88" fmla="*/ 3524 w 19050"/>
                              <a:gd name="connsiteY88" fmla="*/ 4763 h 9525"/>
                              <a:gd name="connsiteX89" fmla="*/ 3524 w 19050"/>
                              <a:gd name="connsiteY89" fmla="*/ 4763 h 9525"/>
                              <a:gd name="connsiteX90" fmla="*/ 3524 w 19050"/>
                              <a:gd name="connsiteY90" fmla="*/ 4763 h 9525"/>
                              <a:gd name="connsiteX91" fmla="*/ 3524 w 19050"/>
                              <a:gd name="connsiteY91" fmla="*/ 4763 h 9525"/>
                              <a:gd name="connsiteX92" fmla="*/ 3524 w 19050"/>
                              <a:gd name="connsiteY92" fmla="*/ 4763 h 9525"/>
                              <a:gd name="connsiteX93" fmla="*/ 3524 w 19050"/>
                              <a:gd name="connsiteY93" fmla="*/ 4763 h 9525"/>
                              <a:gd name="connsiteX94" fmla="*/ 3524 w 19050"/>
                              <a:gd name="connsiteY94" fmla="*/ 4763 h 9525"/>
                              <a:gd name="connsiteX95" fmla="*/ 3524 w 19050"/>
                              <a:gd name="connsiteY95" fmla="*/ 4763 h 9525"/>
                              <a:gd name="connsiteX96" fmla="*/ 3524 w 19050"/>
                              <a:gd name="connsiteY96" fmla="*/ 4763 h 9525"/>
                              <a:gd name="connsiteX97" fmla="*/ 3524 w 19050"/>
                              <a:gd name="connsiteY97" fmla="*/ 0 h 9525"/>
                              <a:gd name="connsiteX98" fmla="*/ 3524 w 19050"/>
                              <a:gd name="connsiteY98" fmla="*/ 0 h 9525"/>
                              <a:gd name="connsiteX99" fmla="*/ 3524 w 19050"/>
                              <a:gd name="connsiteY99" fmla="*/ 4763 h 9525"/>
                              <a:gd name="connsiteX100" fmla="*/ 3524 w 19050"/>
                              <a:gd name="connsiteY100" fmla="*/ 4763 h 9525"/>
                              <a:gd name="connsiteX101" fmla="*/ 3524 w 19050"/>
                              <a:gd name="connsiteY101" fmla="*/ 4763 h 9525"/>
                              <a:gd name="connsiteX102" fmla="*/ 3524 w 19050"/>
                              <a:gd name="connsiteY102" fmla="*/ 4763 h 9525"/>
                              <a:gd name="connsiteX103" fmla="*/ 3524 w 19050"/>
                              <a:gd name="connsiteY103" fmla="*/ 4763 h 9525"/>
                              <a:gd name="connsiteX104" fmla="*/ 4229 w 19050"/>
                              <a:gd name="connsiteY104" fmla="*/ 4763 h 9525"/>
                              <a:gd name="connsiteX105" fmla="*/ 4229 w 19050"/>
                              <a:gd name="connsiteY105" fmla="*/ 4763 h 9525"/>
                              <a:gd name="connsiteX106" fmla="*/ 4229 w 19050"/>
                              <a:gd name="connsiteY106" fmla="*/ 4763 h 9525"/>
                              <a:gd name="connsiteX107" fmla="*/ 4229 w 19050"/>
                              <a:gd name="connsiteY107" fmla="*/ 4763 h 9525"/>
                              <a:gd name="connsiteX108" fmla="*/ 4229 w 19050"/>
                              <a:gd name="connsiteY108" fmla="*/ 4763 h 9525"/>
                              <a:gd name="connsiteX109" fmla="*/ 4229 w 19050"/>
                              <a:gd name="connsiteY109" fmla="*/ 4763 h 9525"/>
                              <a:gd name="connsiteX110" fmla="*/ 4229 w 19050"/>
                              <a:gd name="connsiteY110" fmla="*/ 4763 h 9525"/>
                              <a:gd name="connsiteX111" fmla="*/ 4229 w 19050"/>
                              <a:gd name="connsiteY111" fmla="*/ 4763 h 9525"/>
                              <a:gd name="connsiteX112" fmla="*/ 4229 w 19050"/>
                              <a:gd name="connsiteY112" fmla="*/ 4763 h 9525"/>
                              <a:gd name="connsiteX113" fmla="*/ 4229 w 19050"/>
                              <a:gd name="connsiteY113" fmla="*/ 4763 h 9525"/>
                              <a:gd name="connsiteX114" fmla="*/ 4229 w 19050"/>
                              <a:gd name="connsiteY114" fmla="*/ 4763 h 9525"/>
                              <a:gd name="connsiteX115" fmla="*/ 4229 w 19050"/>
                              <a:gd name="connsiteY115" fmla="*/ 4763 h 9525"/>
                              <a:gd name="connsiteX116" fmla="*/ 4229 w 19050"/>
                              <a:gd name="connsiteY116" fmla="*/ 4763 h 9525"/>
                              <a:gd name="connsiteX117" fmla="*/ 4229 w 19050"/>
                              <a:gd name="connsiteY117" fmla="*/ 4763 h 9525"/>
                              <a:gd name="connsiteX118" fmla="*/ 4229 w 19050"/>
                              <a:gd name="connsiteY118" fmla="*/ 4763 h 9525"/>
                              <a:gd name="connsiteX119" fmla="*/ 4229 w 19050"/>
                              <a:gd name="connsiteY119" fmla="*/ 4763 h 9525"/>
                              <a:gd name="connsiteX120" fmla="*/ 4229 w 19050"/>
                              <a:gd name="connsiteY120" fmla="*/ 0 h 9525"/>
                              <a:gd name="connsiteX121" fmla="*/ 4229 w 19050"/>
                              <a:gd name="connsiteY121" fmla="*/ 0 h 9525"/>
                              <a:gd name="connsiteX122" fmla="*/ 4943 w 19050"/>
                              <a:gd name="connsiteY122" fmla="*/ 0 h 9525"/>
                              <a:gd name="connsiteX123" fmla="*/ 4943 w 19050"/>
                              <a:gd name="connsiteY123" fmla="*/ 0 h 9525"/>
                              <a:gd name="connsiteX124" fmla="*/ 4943 w 19050"/>
                              <a:gd name="connsiteY124" fmla="*/ 4763 h 9525"/>
                              <a:gd name="connsiteX125" fmla="*/ 4943 w 19050"/>
                              <a:gd name="connsiteY125" fmla="*/ 4763 h 9525"/>
                              <a:gd name="connsiteX126" fmla="*/ 4943 w 19050"/>
                              <a:gd name="connsiteY126" fmla="*/ 4763 h 9525"/>
                              <a:gd name="connsiteX127" fmla="*/ 4943 w 19050"/>
                              <a:gd name="connsiteY127" fmla="*/ 4763 h 9525"/>
                              <a:gd name="connsiteX128" fmla="*/ 4943 w 19050"/>
                              <a:gd name="connsiteY128" fmla="*/ 4763 h 9525"/>
                              <a:gd name="connsiteX129" fmla="*/ 4943 w 19050"/>
                              <a:gd name="connsiteY129" fmla="*/ 4763 h 9525"/>
                              <a:gd name="connsiteX130" fmla="*/ 4943 w 19050"/>
                              <a:gd name="connsiteY130" fmla="*/ 0 h 9525"/>
                              <a:gd name="connsiteX131" fmla="*/ 4943 w 19050"/>
                              <a:gd name="connsiteY131" fmla="*/ 4763 h 9525"/>
                              <a:gd name="connsiteX132" fmla="*/ 4943 w 19050"/>
                              <a:gd name="connsiteY132" fmla="*/ 4763 h 9525"/>
                              <a:gd name="connsiteX133" fmla="*/ 4943 w 19050"/>
                              <a:gd name="connsiteY133" fmla="*/ 4763 h 9525"/>
                              <a:gd name="connsiteX134" fmla="*/ 4943 w 19050"/>
                              <a:gd name="connsiteY134" fmla="*/ 4763 h 9525"/>
                              <a:gd name="connsiteX135" fmla="*/ 4943 w 19050"/>
                              <a:gd name="connsiteY135" fmla="*/ 4763 h 9525"/>
                              <a:gd name="connsiteX136" fmla="*/ 4943 w 19050"/>
                              <a:gd name="connsiteY136" fmla="*/ 4763 h 9525"/>
                              <a:gd name="connsiteX137" fmla="*/ 4943 w 19050"/>
                              <a:gd name="connsiteY137" fmla="*/ 4763 h 9525"/>
                              <a:gd name="connsiteX138" fmla="*/ 4943 w 19050"/>
                              <a:gd name="connsiteY138" fmla="*/ 4763 h 9525"/>
                              <a:gd name="connsiteX139" fmla="*/ 4943 w 19050"/>
                              <a:gd name="connsiteY139" fmla="*/ 4763 h 9525"/>
                              <a:gd name="connsiteX140" fmla="*/ 5648 w 19050"/>
                              <a:gd name="connsiteY140" fmla="*/ 0 h 9525"/>
                              <a:gd name="connsiteX141" fmla="*/ 5648 w 19050"/>
                              <a:gd name="connsiteY141" fmla="*/ 4763 h 9525"/>
                              <a:gd name="connsiteX142" fmla="*/ 5648 w 19050"/>
                              <a:gd name="connsiteY142" fmla="*/ 4763 h 9525"/>
                              <a:gd name="connsiteX143" fmla="*/ 5648 w 19050"/>
                              <a:gd name="connsiteY143" fmla="*/ 4763 h 9525"/>
                              <a:gd name="connsiteX144" fmla="*/ 5648 w 19050"/>
                              <a:gd name="connsiteY144" fmla="*/ 4763 h 9525"/>
                              <a:gd name="connsiteX145" fmla="*/ 5648 w 19050"/>
                              <a:gd name="connsiteY145" fmla="*/ 4763 h 9525"/>
                              <a:gd name="connsiteX146" fmla="*/ 5648 w 19050"/>
                              <a:gd name="connsiteY146" fmla="*/ 4763 h 9525"/>
                              <a:gd name="connsiteX147" fmla="*/ 5648 w 19050"/>
                              <a:gd name="connsiteY147" fmla="*/ 4763 h 9525"/>
                              <a:gd name="connsiteX148" fmla="*/ 5648 w 19050"/>
                              <a:gd name="connsiteY148" fmla="*/ 4763 h 9525"/>
                              <a:gd name="connsiteX149" fmla="*/ 5648 w 19050"/>
                              <a:gd name="connsiteY149" fmla="*/ 4763 h 9525"/>
                              <a:gd name="connsiteX150" fmla="*/ 5648 w 19050"/>
                              <a:gd name="connsiteY150" fmla="*/ 4763 h 9525"/>
                              <a:gd name="connsiteX151" fmla="*/ 5648 w 19050"/>
                              <a:gd name="connsiteY151" fmla="*/ 0 h 9525"/>
                              <a:gd name="connsiteX152" fmla="*/ 5648 w 19050"/>
                              <a:gd name="connsiteY152" fmla="*/ 0 h 9525"/>
                              <a:gd name="connsiteX153" fmla="*/ 5648 w 19050"/>
                              <a:gd name="connsiteY153" fmla="*/ 0 h 9525"/>
                              <a:gd name="connsiteX154" fmla="*/ 5648 w 19050"/>
                              <a:gd name="connsiteY154" fmla="*/ 0 h 9525"/>
                              <a:gd name="connsiteX155" fmla="*/ 5648 w 19050"/>
                              <a:gd name="connsiteY155" fmla="*/ 4763 h 9525"/>
                              <a:gd name="connsiteX156" fmla="*/ 5648 w 19050"/>
                              <a:gd name="connsiteY156" fmla="*/ 0 h 9525"/>
                              <a:gd name="connsiteX157" fmla="*/ 5648 w 19050"/>
                              <a:gd name="connsiteY157" fmla="*/ 0 h 9525"/>
                              <a:gd name="connsiteX158" fmla="*/ 6353 w 19050"/>
                              <a:gd name="connsiteY158" fmla="*/ 0 h 9525"/>
                              <a:gd name="connsiteX159" fmla="*/ 6353 w 19050"/>
                              <a:gd name="connsiteY159" fmla="*/ 0 h 9525"/>
                              <a:gd name="connsiteX160" fmla="*/ 6353 w 19050"/>
                              <a:gd name="connsiteY160" fmla="*/ 4763 h 9525"/>
                              <a:gd name="connsiteX161" fmla="*/ 6353 w 19050"/>
                              <a:gd name="connsiteY161" fmla="*/ 4763 h 9525"/>
                              <a:gd name="connsiteX162" fmla="*/ 6353 w 19050"/>
                              <a:gd name="connsiteY162" fmla="*/ 4763 h 9525"/>
                              <a:gd name="connsiteX163" fmla="*/ 6353 w 19050"/>
                              <a:gd name="connsiteY163" fmla="*/ 4763 h 9525"/>
                              <a:gd name="connsiteX164" fmla="*/ 6353 w 19050"/>
                              <a:gd name="connsiteY164" fmla="*/ 4763 h 9525"/>
                              <a:gd name="connsiteX165" fmla="*/ 6353 w 19050"/>
                              <a:gd name="connsiteY165" fmla="*/ 0 h 9525"/>
                              <a:gd name="connsiteX166" fmla="*/ 6353 w 19050"/>
                              <a:gd name="connsiteY166" fmla="*/ 0 h 9525"/>
                              <a:gd name="connsiteX167" fmla="*/ 6353 w 19050"/>
                              <a:gd name="connsiteY167" fmla="*/ 4763 h 9525"/>
                              <a:gd name="connsiteX168" fmla="*/ 6353 w 19050"/>
                              <a:gd name="connsiteY168" fmla="*/ 4763 h 9525"/>
                              <a:gd name="connsiteX169" fmla="*/ 6353 w 19050"/>
                              <a:gd name="connsiteY169" fmla="*/ 4763 h 9525"/>
                              <a:gd name="connsiteX170" fmla="*/ 6353 w 19050"/>
                              <a:gd name="connsiteY170" fmla="*/ 4763 h 9525"/>
                              <a:gd name="connsiteX171" fmla="*/ 6353 w 19050"/>
                              <a:gd name="connsiteY171" fmla="*/ 4763 h 9525"/>
                              <a:gd name="connsiteX172" fmla="*/ 6353 w 19050"/>
                              <a:gd name="connsiteY172" fmla="*/ 4763 h 9525"/>
                              <a:gd name="connsiteX173" fmla="*/ 6353 w 19050"/>
                              <a:gd name="connsiteY173" fmla="*/ 4763 h 9525"/>
                              <a:gd name="connsiteX174" fmla="*/ 6353 w 19050"/>
                              <a:gd name="connsiteY174" fmla="*/ 4763 h 9525"/>
                              <a:gd name="connsiteX175" fmla="*/ 6353 w 19050"/>
                              <a:gd name="connsiteY175" fmla="*/ 4763 h 9525"/>
                              <a:gd name="connsiteX176" fmla="*/ 6353 w 19050"/>
                              <a:gd name="connsiteY176" fmla="*/ 4763 h 9525"/>
                              <a:gd name="connsiteX177" fmla="*/ 6353 w 19050"/>
                              <a:gd name="connsiteY177" fmla="*/ 4763 h 9525"/>
                              <a:gd name="connsiteX178" fmla="*/ 7058 w 19050"/>
                              <a:gd name="connsiteY178" fmla="*/ 0 h 9525"/>
                              <a:gd name="connsiteX179" fmla="*/ 7058 w 19050"/>
                              <a:gd name="connsiteY179" fmla="*/ 0 h 9525"/>
                              <a:gd name="connsiteX180" fmla="*/ 7058 w 19050"/>
                              <a:gd name="connsiteY180" fmla="*/ 4763 h 9525"/>
                              <a:gd name="connsiteX181" fmla="*/ 7058 w 19050"/>
                              <a:gd name="connsiteY181" fmla="*/ 4763 h 9525"/>
                              <a:gd name="connsiteX182" fmla="*/ 7058 w 19050"/>
                              <a:gd name="connsiteY182" fmla="*/ 4763 h 9525"/>
                              <a:gd name="connsiteX183" fmla="*/ 7058 w 19050"/>
                              <a:gd name="connsiteY183" fmla="*/ 4763 h 9525"/>
                              <a:gd name="connsiteX184" fmla="*/ 7058 w 19050"/>
                              <a:gd name="connsiteY184" fmla="*/ 0 h 9525"/>
                              <a:gd name="connsiteX185" fmla="*/ 7058 w 19050"/>
                              <a:gd name="connsiteY185" fmla="*/ 4763 h 9525"/>
                              <a:gd name="connsiteX186" fmla="*/ 7058 w 19050"/>
                              <a:gd name="connsiteY186" fmla="*/ 4763 h 9525"/>
                              <a:gd name="connsiteX187" fmla="*/ 7058 w 19050"/>
                              <a:gd name="connsiteY187" fmla="*/ 4763 h 9525"/>
                              <a:gd name="connsiteX188" fmla="*/ 7058 w 19050"/>
                              <a:gd name="connsiteY188" fmla="*/ 4763 h 9525"/>
                              <a:gd name="connsiteX189" fmla="*/ 7058 w 19050"/>
                              <a:gd name="connsiteY189" fmla="*/ 4763 h 9525"/>
                              <a:gd name="connsiteX190" fmla="*/ 7058 w 19050"/>
                              <a:gd name="connsiteY190" fmla="*/ 4763 h 9525"/>
                              <a:gd name="connsiteX191" fmla="*/ 7058 w 19050"/>
                              <a:gd name="connsiteY191" fmla="*/ 4763 h 9525"/>
                              <a:gd name="connsiteX192" fmla="*/ 7058 w 19050"/>
                              <a:gd name="connsiteY192" fmla="*/ 4763 h 9525"/>
                              <a:gd name="connsiteX193" fmla="*/ 7058 w 19050"/>
                              <a:gd name="connsiteY193" fmla="*/ 4763 h 9525"/>
                              <a:gd name="connsiteX194" fmla="*/ 7058 w 19050"/>
                              <a:gd name="connsiteY194" fmla="*/ 4763 h 9525"/>
                              <a:gd name="connsiteX195" fmla="*/ 7058 w 19050"/>
                              <a:gd name="connsiteY195" fmla="*/ 4763 h 9525"/>
                              <a:gd name="connsiteX196" fmla="*/ 7763 w 19050"/>
                              <a:gd name="connsiteY196" fmla="*/ 4763 h 9525"/>
                              <a:gd name="connsiteX197" fmla="*/ 7763 w 19050"/>
                              <a:gd name="connsiteY197" fmla="*/ 4763 h 9525"/>
                              <a:gd name="connsiteX198" fmla="*/ 7763 w 19050"/>
                              <a:gd name="connsiteY198" fmla="*/ 4763 h 9525"/>
                              <a:gd name="connsiteX199" fmla="*/ 7763 w 19050"/>
                              <a:gd name="connsiteY199" fmla="*/ 4763 h 9525"/>
                              <a:gd name="connsiteX200" fmla="*/ 7763 w 19050"/>
                              <a:gd name="connsiteY200" fmla="*/ 4763 h 9525"/>
                              <a:gd name="connsiteX201" fmla="*/ 7763 w 19050"/>
                              <a:gd name="connsiteY201" fmla="*/ 4763 h 9525"/>
                              <a:gd name="connsiteX202" fmla="*/ 7763 w 19050"/>
                              <a:gd name="connsiteY202" fmla="*/ 4763 h 9525"/>
                              <a:gd name="connsiteX203" fmla="*/ 7763 w 19050"/>
                              <a:gd name="connsiteY203" fmla="*/ 4763 h 9525"/>
                              <a:gd name="connsiteX204" fmla="*/ 7763 w 19050"/>
                              <a:gd name="connsiteY204" fmla="*/ 0 h 9525"/>
                              <a:gd name="connsiteX205" fmla="*/ 7763 w 19050"/>
                              <a:gd name="connsiteY205" fmla="*/ 0 h 9525"/>
                              <a:gd name="connsiteX206" fmla="*/ 7763 w 19050"/>
                              <a:gd name="connsiteY206" fmla="*/ 4763 h 9525"/>
                              <a:gd name="connsiteX207" fmla="*/ 7763 w 19050"/>
                              <a:gd name="connsiteY207" fmla="*/ 4763 h 9525"/>
                              <a:gd name="connsiteX208" fmla="*/ 7763 w 19050"/>
                              <a:gd name="connsiteY208" fmla="*/ 4763 h 9525"/>
                              <a:gd name="connsiteX209" fmla="*/ 7763 w 19050"/>
                              <a:gd name="connsiteY209" fmla="*/ 4763 h 9525"/>
                              <a:gd name="connsiteX210" fmla="*/ 7763 w 19050"/>
                              <a:gd name="connsiteY210" fmla="*/ 4763 h 9525"/>
                              <a:gd name="connsiteX211" fmla="*/ 7763 w 19050"/>
                              <a:gd name="connsiteY211" fmla="*/ 4763 h 9525"/>
                              <a:gd name="connsiteX212" fmla="*/ 7763 w 19050"/>
                              <a:gd name="connsiteY212" fmla="*/ 4763 h 9525"/>
                              <a:gd name="connsiteX213" fmla="*/ 7763 w 19050"/>
                              <a:gd name="connsiteY213" fmla="*/ 4763 h 9525"/>
                              <a:gd name="connsiteX214" fmla="*/ 8468 w 19050"/>
                              <a:gd name="connsiteY214" fmla="*/ 4763 h 9525"/>
                              <a:gd name="connsiteX215" fmla="*/ 8468 w 19050"/>
                              <a:gd name="connsiteY215" fmla="*/ 4763 h 9525"/>
                              <a:gd name="connsiteX216" fmla="*/ 8468 w 19050"/>
                              <a:gd name="connsiteY216" fmla="*/ 4763 h 9525"/>
                              <a:gd name="connsiteX217" fmla="*/ 8468 w 19050"/>
                              <a:gd name="connsiteY217" fmla="*/ 4763 h 9525"/>
                              <a:gd name="connsiteX218" fmla="*/ 8468 w 19050"/>
                              <a:gd name="connsiteY218" fmla="*/ 4763 h 9525"/>
                              <a:gd name="connsiteX219" fmla="*/ 8468 w 19050"/>
                              <a:gd name="connsiteY219" fmla="*/ 4763 h 9525"/>
                              <a:gd name="connsiteX220" fmla="*/ 8468 w 19050"/>
                              <a:gd name="connsiteY220" fmla="*/ 4763 h 9525"/>
                              <a:gd name="connsiteX221" fmla="*/ 8468 w 19050"/>
                              <a:gd name="connsiteY221" fmla="*/ 4763 h 9525"/>
                              <a:gd name="connsiteX222" fmla="*/ 8468 w 19050"/>
                              <a:gd name="connsiteY222" fmla="*/ 4763 h 9525"/>
                              <a:gd name="connsiteX223" fmla="*/ 8468 w 19050"/>
                              <a:gd name="connsiteY223" fmla="*/ 4763 h 9525"/>
                              <a:gd name="connsiteX224" fmla="*/ 8468 w 19050"/>
                              <a:gd name="connsiteY224" fmla="*/ 4763 h 9525"/>
                              <a:gd name="connsiteX225" fmla="*/ 8468 w 19050"/>
                              <a:gd name="connsiteY225" fmla="*/ 4763 h 9525"/>
                              <a:gd name="connsiteX226" fmla="*/ 8468 w 19050"/>
                              <a:gd name="connsiteY226" fmla="*/ 4763 h 9525"/>
                              <a:gd name="connsiteX227" fmla="*/ 8468 w 19050"/>
                              <a:gd name="connsiteY227" fmla="*/ 4763 h 9525"/>
                              <a:gd name="connsiteX228" fmla="*/ 8468 w 19050"/>
                              <a:gd name="connsiteY228" fmla="*/ 4763 h 9525"/>
                              <a:gd name="connsiteX229" fmla="*/ 8468 w 19050"/>
                              <a:gd name="connsiteY229" fmla="*/ 4763 h 9525"/>
                              <a:gd name="connsiteX230" fmla="*/ 8468 w 19050"/>
                              <a:gd name="connsiteY230" fmla="*/ 4763 h 9525"/>
                              <a:gd name="connsiteX231" fmla="*/ 8468 w 19050"/>
                              <a:gd name="connsiteY231" fmla="*/ 4763 h 9525"/>
                              <a:gd name="connsiteX232" fmla="*/ 9173 w 19050"/>
                              <a:gd name="connsiteY232" fmla="*/ 4763 h 9525"/>
                              <a:gd name="connsiteX233" fmla="*/ 9173 w 19050"/>
                              <a:gd name="connsiteY233" fmla="*/ 4763 h 9525"/>
                              <a:gd name="connsiteX234" fmla="*/ 9173 w 19050"/>
                              <a:gd name="connsiteY234" fmla="*/ 4763 h 9525"/>
                              <a:gd name="connsiteX235" fmla="*/ 9173 w 19050"/>
                              <a:gd name="connsiteY235" fmla="*/ 4763 h 9525"/>
                              <a:gd name="connsiteX236" fmla="*/ 9173 w 19050"/>
                              <a:gd name="connsiteY236" fmla="*/ 4763 h 9525"/>
                              <a:gd name="connsiteX237" fmla="*/ 9173 w 19050"/>
                              <a:gd name="connsiteY237" fmla="*/ 4763 h 9525"/>
                              <a:gd name="connsiteX238" fmla="*/ 9173 w 19050"/>
                              <a:gd name="connsiteY238" fmla="*/ 4763 h 9525"/>
                              <a:gd name="connsiteX239" fmla="*/ 9173 w 19050"/>
                              <a:gd name="connsiteY239" fmla="*/ 4763 h 9525"/>
                              <a:gd name="connsiteX240" fmla="*/ 9173 w 19050"/>
                              <a:gd name="connsiteY240" fmla="*/ 4763 h 9525"/>
                              <a:gd name="connsiteX241" fmla="*/ 9173 w 19050"/>
                              <a:gd name="connsiteY241" fmla="*/ 4763 h 9525"/>
                              <a:gd name="connsiteX242" fmla="*/ 9173 w 19050"/>
                              <a:gd name="connsiteY242" fmla="*/ 4763 h 9525"/>
                              <a:gd name="connsiteX243" fmla="*/ 9173 w 19050"/>
                              <a:gd name="connsiteY243" fmla="*/ 4763 h 9525"/>
                              <a:gd name="connsiteX244" fmla="*/ 9173 w 19050"/>
                              <a:gd name="connsiteY244" fmla="*/ 4763 h 9525"/>
                              <a:gd name="connsiteX245" fmla="*/ 9173 w 19050"/>
                              <a:gd name="connsiteY245" fmla="*/ 4763 h 9525"/>
                              <a:gd name="connsiteX246" fmla="*/ 9173 w 19050"/>
                              <a:gd name="connsiteY246" fmla="*/ 4763 h 9525"/>
                              <a:gd name="connsiteX247" fmla="*/ 9173 w 19050"/>
                              <a:gd name="connsiteY247" fmla="*/ 4763 h 9525"/>
                              <a:gd name="connsiteX248" fmla="*/ 9173 w 19050"/>
                              <a:gd name="connsiteY248" fmla="*/ 4763 h 9525"/>
                              <a:gd name="connsiteX249" fmla="*/ 9173 w 19050"/>
                              <a:gd name="connsiteY249" fmla="*/ 0 h 9525"/>
                              <a:gd name="connsiteX250" fmla="*/ 9173 w 19050"/>
                              <a:gd name="connsiteY250" fmla="*/ 0 h 9525"/>
                              <a:gd name="connsiteX251" fmla="*/ 9173 w 19050"/>
                              <a:gd name="connsiteY251" fmla="*/ 4763 h 9525"/>
                              <a:gd name="connsiteX252" fmla="*/ 9877 w 19050"/>
                              <a:gd name="connsiteY252" fmla="*/ 4763 h 9525"/>
                              <a:gd name="connsiteX253" fmla="*/ 9877 w 19050"/>
                              <a:gd name="connsiteY253" fmla="*/ 4763 h 9525"/>
                              <a:gd name="connsiteX254" fmla="*/ 9877 w 19050"/>
                              <a:gd name="connsiteY254" fmla="*/ 4763 h 9525"/>
                              <a:gd name="connsiteX255" fmla="*/ 9877 w 19050"/>
                              <a:gd name="connsiteY255" fmla="*/ 4763 h 9525"/>
                              <a:gd name="connsiteX256" fmla="*/ 9877 w 19050"/>
                              <a:gd name="connsiteY256" fmla="*/ 4763 h 9525"/>
                              <a:gd name="connsiteX257" fmla="*/ 9877 w 19050"/>
                              <a:gd name="connsiteY257" fmla="*/ 4763 h 9525"/>
                              <a:gd name="connsiteX258" fmla="*/ 9877 w 19050"/>
                              <a:gd name="connsiteY258" fmla="*/ 4763 h 9525"/>
                              <a:gd name="connsiteX259" fmla="*/ 9877 w 19050"/>
                              <a:gd name="connsiteY259" fmla="*/ 4763 h 9525"/>
                              <a:gd name="connsiteX260" fmla="*/ 9877 w 19050"/>
                              <a:gd name="connsiteY260" fmla="*/ 4763 h 9525"/>
                              <a:gd name="connsiteX261" fmla="*/ 9877 w 19050"/>
                              <a:gd name="connsiteY261" fmla="*/ 4763 h 9525"/>
                              <a:gd name="connsiteX262" fmla="*/ 9877 w 19050"/>
                              <a:gd name="connsiteY262" fmla="*/ 4763 h 9525"/>
                              <a:gd name="connsiteX263" fmla="*/ 9877 w 19050"/>
                              <a:gd name="connsiteY263" fmla="*/ 4763 h 9525"/>
                              <a:gd name="connsiteX264" fmla="*/ 9877 w 19050"/>
                              <a:gd name="connsiteY264" fmla="*/ 4763 h 9525"/>
                              <a:gd name="connsiteX265" fmla="*/ 9877 w 19050"/>
                              <a:gd name="connsiteY265" fmla="*/ 4763 h 9525"/>
                              <a:gd name="connsiteX266" fmla="*/ 9877 w 19050"/>
                              <a:gd name="connsiteY266" fmla="*/ 4763 h 9525"/>
                              <a:gd name="connsiteX267" fmla="*/ 9877 w 19050"/>
                              <a:gd name="connsiteY267" fmla="*/ 4763 h 9525"/>
                              <a:gd name="connsiteX268" fmla="*/ 9877 w 19050"/>
                              <a:gd name="connsiteY268" fmla="*/ 4763 h 9525"/>
                              <a:gd name="connsiteX269" fmla="*/ 9877 w 19050"/>
                              <a:gd name="connsiteY269" fmla="*/ 4763 h 9525"/>
                              <a:gd name="connsiteX270" fmla="*/ 10582 w 19050"/>
                              <a:gd name="connsiteY270" fmla="*/ 4763 h 9525"/>
                              <a:gd name="connsiteX271" fmla="*/ 10582 w 19050"/>
                              <a:gd name="connsiteY271" fmla="*/ 4763 h 9525"/>
                              <a:gd name="connsiteX272" fmla="*/ 10582 w 19050"/>
                              <a:gd name="connsiteY272" fmla="*/ 4763 h 9525"/>
                              <a:gd name="connsiteX273" fmla="*/ 10582 w 19050"/>
                              <a:gd name="connsiteY273" fmla="*/ 4763 h 9525"/>
                              <a:gd name="connsiteX274" fmla="*/ 10582 w 19050"/>
                              <a:gd name="connsiteY274" fmla="*/ 4763 h 9525"/>
                              <a:gd name="connsiteX275" fmla="*/ 10582 w 19050"/>
                              <a:gd name="connsiteY275" fmla="*/ 4763 h 9525"/>
                              <a:gd name="connsiteX276" fmla="*/ 10582 w 19050"/>
                              <a:gd name="connsiteY276" fmla="*/ 4763 h 9525"/>
                              <a:gd name="connsiteX277" fmla="*/ 10582 w 19050"/>
                              <a:gd name="connsiteY277" fmla="*/ 4763 h 9525"/>
                              <a:gd name="connsiteX278" fmla="*/ 10582 w 19050"/>
                              <a:gd name="connsiteY278" fmla="*/ 4763 h 9525"/>
                              <a:gd name="connsiteX279" fmla="*/ 10582 w 19050"/>
                              <a:gd name="connsiteY279" fmla="*/ 4763 h 9525"/>
                              <a:gd name="connsiteX280" fmla="*/ 10582 w 19050"/>
                              <a:gd name="connsiteY280" fmla="*/ 4763 h 9525"/>
                              <a:gd name="connsiteX281" fmla="*/ 10582 w 19050"/>
                              <a:gd name="connsiteY281" fmla="*/ 4763 h 9525"/>
                              <a:gd name="connsiteX282" fmla="*/ 10582 w 19050"/>
                              <a:gd name="connsiteY282" fmla="*/ 4763 h 9525"/>
                              <a:gd name="connsiteX283" fmla="*/ 10582 w 19050"/>
                              <a:gd name="connsiteY283" fmla="*/ 4763 h 9525"/>
                              <a:gd name="connsiteX284" fmla="*/ 10582 w 19050"/>
                              <a:gd name="connsiteY284" fmla="*/ 4763 h 9525"/>
                              <a:gd name="connsiteX285" fmla="*/ 10582 w 19050"/>
                              <a:gd name="connsiteY285" fmla="*/ 4763 h 9525"/>
                              <a:gd name="connsiteX286" fmla="*/ 10582 w 19050"/>
                              <a:gd name="connsiteY286" fmla="*/ 4763 h 9525"/>
                              <a:gd name="connsiteX287" fmla="*/ 10582 w 19050"/>
                              <a:gd name="connsiteY287" fmla="*/ 4763 h 9525"/>
                              <a:gd name="connsiteX288" fmla="*/ 11287 w 19050"/>
                              <a:gd name="connsiteY288" fmla="*/ 4763 h 9525"/>
                              <a:gd name="connsiteX289" fmla="*/ 11287 w 19050"/>
                              <a:gd name="connsiteY289" fmla="*/ 4763 h 9525"/>
                              <a:gd name="connsiteX290" fmla="*/ 11287 w 19050"/>
                              <a:gd name="connsiteY290" fmla="*/ 4763 h 9525"/>
                              <a:gd name="connsiteX291" fmla="*/ 11287 w 19050"/>
                              <a:gd name="connsiteY291" fmla="*/ 4763 h 9525"/>
                              <a:gd name="connsiteX292" fmla="*/ 11287 w 19050"/>
                              <a:gd name="connsiteY292" fmla="*/ 4763 h 9525"/>
                              <a:gd name="connsiteX293" fmla="*/ 11287 w 19050"/>
                              <a:gd name="connsiteY293" fmla="*/ 4763 h 9525"/>
                              <a:gd name="connsiteX294" fmla="*/ 11287 w 19050"/>
                              <a:gd name="connsiteY294" fmla="*/ 4763 h 9525"/>
                              <a:gd name="connsiteX295" fmla="*/ 11287 w 19050"/>
                              <a:gd name="connsiteY295" fmla="*/ 4763 h 9525"/>
                              <a:gd name="connsiteX296" fmla="*/ 11287 w 19050"/>
                              <a:gd name="connsiteY296" fmla="*/ 4763 h 9525"/>
                              <a:gd name="connsiteX297" fmla="*/ 11287 w 19050"/>
                              <a:gd name="connsiteY297" fmla="*/ 4763 h 9525"/>
                              <a:gd name="connsiteX298" fmla="*/ 11287 w 19050"/>
                              <a:gd name="connsiteY298" fmla="*/ 4763 h 9525"/>
                              <a:gd name="connsiteX299" fmla="*/ 11287 w 19050"/>
                              <a:gd name="connsiteY299" fmla="*/ 4763 h 9525"/>
                              <a:gd name="connsiteX300" fmla="*/ 11287 w 19050"/>
                              <a:gd name="connsiteY300" fmla="*/ 4763 h 9525"/>
                              <a:gd name="connsiteX301" fmla="*/ 11287 w 19050"/>
                              <a:gd name="connsiteY301" fmla="*/ 4763 h 9525"/>
                              <a:gd name="connsiteX302" fmla="*/ 11287 w 19050"/>
                              <a:gd name="connsiteY302" fmla="*/ 4763 h 9525"/>
                              <a:gd name="connsiteX303" fmla="*/ 11287 w 19050"/>
                              <a:gd name="connsiteY303" fmla="*/ 4763 h 9525"/>
                              <a:gd name="connsiteX304" fmla="*/ 11287 w 19050"/>
                              <a:gd name="connsiteY304" fmla="*/ 4763 h 9525"/>
                              <a:gd name="connsiteX305" fmla="*/ 11287 w 19050"/>
                              <a:gd name="connsiteY305" fmla="*/ 4763 h 9525"/>
                              <a:gd name="connsiteX306" fmla="*/ 11287 w 19050"/>
                              <a:gd name="connsiteY306" fmla="*/ 4763 h 9525"/>
                              <a:gd name="connsiteX307" fmla="*/ 11287 w 19050"/>
                              <a:gd name="connsiteY307" fmla="*/ 4763 h 9525"/>
                              <a:gd name="connsiteX308" fmla="*/ 11992 w 19050"/>
                              <a:gd name="connsiteY308" fmla="*/ 4763 h 9525"/>
                              <a:gd name="connsiteX309" fmla="*/ 11992 w 19050"/>
                              <a:gd name="connsiteY309" fmla="*/ 4763 h 9525"/>
                              <a:gd name="connsiteX310" fmla="*/ 11992 w 19050"/>
                              <a:gd name="connsiteY310" fmla="*/ 4763 h 9525"/>
                              <a:gd name="connsiteX311" fmla="*/ 11992 w 19050"/>
                              <a:gd name="connsiteY311" fmla="*/ 4763 h 9525"/>
                              <a:gd name="connsiteX312" fmla="*/ 11992 w 19050"/>
                              <a:gd name="connsiteY312" fmla="*/ 4763 h 9525"/>
                              <a:gd name="connsiteX313" fmla="*/ 11992 w 19050"/>
                              <a:gd name="connsiteY313" fmla="*/ 4763 h 9525"/>
                              <a:gd name="connsiteX314" fmla="*/ 11992 w 19050"/>
                              <a:gd name="connsiteY314" fmla="*/ 4763 h 9525"/>
                              <a:gd name="connsiteX315" fmla="*/ 11992 w 19050"/>
                              <a:gd name="connsiteY315" fmla="*/ 4763 h 9525"/>
                              <a:gd name="connsiteX316" fmla="*/ 11992 w 19050"/>
                              <a:gd name="connsiteY316" fmla="*/ 4763 h 9525"/>
                              <a:gd name="connsiteX317" fmla="*/ 11992 w 19050"/>
                              <a:gd name="connsiteY317" fmla="*/ 4763 h 9525"/>
                              <a:gd name="connsiteX318" fmla="*/ 11992 w 19050"/>
                              <a:gd name="connsiteY318" fmla="*/ 4763 h 9525"/>
                              <a:gd name="connsiteX319" fmla="*/ 11992 w 19050"/>
                              <a:gd name="connsiteY319" fmla="*/ 4763 h 9525"/>
                              <a:gd name="connsiteX320" fmla="*/ 11992 w 19050"/>
                              <a:gd name="connsiteY320" fmla="*/ 4763 h 9525"/>
                              <a:gd name="connsiteX321" fmla="*/ 11992 w 19050"/>
                              <a:gd name="connsiteY321" fmla="*/ 4763 h 9525"/>
                              <a:gd name="connsiteX322" fmla="*/ 11992 w 19050"/>
                              <a:gd name="connsiteY322" fmla="*/ 4763 h 9525"/>
                              <a:gd name="connsiteX323" fmla="*/ 11992 w 19050"/>
                              <a:gd name="connsiteY323" fmla="*/ 4763 h 9525"/>
                              <a:gd name="connsiteX324" fmla="*/ 11992 w 19050"/>
                              <a:gd name="connsiteY324" fmla="*/ 4763 h 9525"/>
                              <a:gd name="connsiteX325" fmla="*/ 11992 w 19050"/>
                              <a:gd name="connsiteY325" fmla="*/ 4763 h 9525"/>
                              <a:gd name="connsiteX326" fmla="*/ 12697 w 19050"/>
                              <a:gd name="connsiteY326" fmla="*/ 4763 h 9525"/>
                              <a:gd name="connsiteX327" fmla="*/ 12697 w 19050"/>
                              <a:gd name="connsiteY327" fmla="*/ 4763 h 9525"/>
                              <a:gd name="connsiteX328" fmla="*/ 12697 w 19050"/>
                              <a:gd name="connsiteY328" fmla="*/ 4763 h 9525"/>
                              <a:gd name="connsiteX329" fmla="*/ 12697 w 19050"/>
                              <a:gd name="connsiteY329" fmla="*/ 4763 h 9525"/>
                              <a:gd name="connsiteX330" fmla="*/ 12697 w 19050"/>
                              <a:gd name="connsiteY330" fmla="*/ 9525 h 9525"/>
                              <a:gd name="connsiteX331" fmla="*/ 12697 w 19050"/>
                              <a:gd name="connsiteY331" fmla="*/ 4763 h 9525"/>
                              <a:gd name="connsiteX332" fmla="*/ 12697 w 19050"/>
                              <a:gd name="connsiteY332" fmla="*/ 4763 h 9525"/>
                              <a:gd name="connsiteX333" fmla="*/ 12697 w 19050"/>
                              <a:gd name="connsiteY333" fmla="*/ 4763 h 9525"/>
                              <a:gd name="connsiteX334" fmla="*/ 12697 w 19050"/>
                              <a:gd name="connsiteY334" fmla="*/ 4763 h 9525"/>
                              <a:gd name="connsiteX335" fmla="*/ 12697 w 19050"/>
                              <a:gd name="connsiteY335" fmla="*/ 4763 h 9525"/>
                              <a:gd name="connsiteX336" fmla="*/ 12697 w 19050"/>
                              <a:gd name="connsiteY336" fmla="*/ 4763 h 9525"/>
                              <a:gd name="connsiteX337" fmla="*/ 12697 w 19050"/>
                              <a:gd name="connsiteY337" fmla="*/ 4763 h 9525"/>
                              <a:gd name="connsiteX338" fmla="*/ 12697 w 19050"/>
                              <a:gd name="connsiteY338" fmla="*/ 4763 h 9525"/>
                              <a:gd name="connsiteX339" fmla="*/ 12697 w 19050"/>
                              <a:gd name="connsiteY339" fmla="*/ 4763 h 9525"/>
                              <a:gd name="connsiteX340" fmla="*/ 12697 w 19050"/>
                              <a:gd name="connsiteY340" fmla="*/ 4763 h 9525"/>
                              <a:gd name="connsiteX341" fmla="*/ 12697 w 19050"/>
                              <a:gd name="connsiteY341" fmla="*/ 4763 h 9525"/>
                              <a:gd name="connsiteX342" fmla="*/ 12697 w 19050"/>
                              <a:gd name="connsiteY342" fmla="*/ 4763 h 9525"/>
                              <a:gd name="connsiteX343" fmla="*/ 12697 w 19050"/>
                              <a:gd name="connsiteY343" fmla="*/ 4763 h 9525"/>
                              <a:gd name="connsiteX344" fmla="*/ 13402 w 19050"/>
                              <a:gd name="connsiteY344" fmla="*/ 4763 h 9525"/>
                              <a:gd name="connsiteX345" fmla="*/ 13402 w 19050"/>
                              <a:gd name="connsiteY345" fmla="*/ 4763 h 9525"/>
                              <a:gd name="connsiteX346" fmla="*/ 13402 w 19050"/>
                              <a:gd name="connsiteY346" fmla="*/ 4763 h 9525"/>
                              <a:gd name="connsiteX347" fmla="*/ 13402 w 19050"/>
                              <a:gd name="connsiteY347" fmla="*/ 4763 h 9525"/>
                              <a:gd name="connsiteX348" fmla="*/ 13402 w 19050"/>
                              <a:gd name="connsiteY348" fmla="*/ 4763 h 9525"/>
                              <a:gd name="connsiteX349" fmla="*/ 13402 w 19050"/>
                              <a:gd name="connsiteY349" fmla="*/ 4763 h 9525"/>
                              <a:gd name="connsiteX350" fmla="*/ 13402 w 19050"/>
                              <a:gd name="connsiteY350" fmla="*/ 4763 h 9525"/>
                              <a:gd name="connsiteX351" fmla="*/ 13402 w 19050"/>
                              <a:gd name="connsiteY351" fmla="*/ 4763 h 9525"/>
                              <a:gd name="connsiteX352" fmla="*/ 13402 w 19050"/>
                              <a:gd name="connsiteY352" fmla="*/ 4763 h 9525"/>
                              <a:gd name="connsiteX353" fmla="*/ 13402 w 19050"/>
                              <a:gd name="connsiteY353" fmla="*/ 4763 h 9525"/>
                              <a:gd name="connsiteX354" fmla="*/ 13402 w 19050"/>
                              <a:gd name="connsiteY354" fmla="*/ 4763 h 9525"/>
                              <a:gd name="connsiteX355" fmla="*/ 13402 w 19050"/>
                              <a:gd name="connsiteY355" fmla="*/ 4763 h 9525"/>
                              <a:gd name="connsiteX356" fmla="*/ 13402 w 19050"/>
                              <a:gd name="connsiteY356" fmla="*/ 4763 h 9525"/>
                              <a:gd name="connsiteX357" fmla="*/ 13402 w 19050"/>
                              <a:gd name="connsiteY357" fmla="*/ 4763 h 9525"/>
                              <a:gd name="connsiteX358" fmla="*/ 13402 w 19050"/>
                              <a:gd name="connsiteY358" fmla="*/ 4763 h 9525"/>
                              <a:gd name="connsiteX359" fmla="*/ 13402 w 19050"/>
                              <a:gd name="connsiteY359" fmla="*/ 4763 h 9525"/>
                              <a:gd name="connsiteX360" fmla="*/ 13402 w 19050"/>
                              <a:gd name="connsiteY360" fmla="*/ 4763 h 9525"/>
                              <a:gd name="connsiteX361" fmla="*/ 13402 w 19050"/>
                              <a:gd name="connsiteY361" fmla="*/ 4763 h 9525"/>
                              <a:gd name="connsiteX362" fmla="*/ 13402 w 19050"/>
                              <a:gd name="connsiteY362" fmla="*/ 4763 h 9525"/>
                              <a:gd name="connsiteX363" fmla="*/ 13402 w 19050"/>
                              <a:gd name="connsiteY363" fmla="*/ 4763 h 9525"/>
                              <a:gd name="connsiteX364" fmla="*/ 13402 w 19050"/>
                              <a:gd name="connsiteY364" fmla="*/ 4763 h 9525"/>
                              <a:gd name="connsiteX365" fmla="*/ 13402 w 19050"/>
                              <a:gd name="connsiteY365" fmla="*/ 4763 h 9525"/>
                              <a:gd name="connsiteX366" fmla="*/ 13402 w 19050"/>
                              <a:gd name="connsiteY366" fmla="*/ 4763 h 9525"/>
                              <a:gd name="connsiteX367" fmla="*/ 13402 w 19050"/>
                              <a:gd name="connsiteY367" fmla="*/ 4763 h 9525"/>
                              <a:gd name="connsiteX368" fmla="*/ 14107 w 19050"/>
                              <a:gd name="connsiteY368" fmla="*/ 9525 h 9525"/>
                              <a:gd name="connsiteX369" fmla="*/ 14107 w 19050"/>
                              <a:gd name="connsiteY369" fmla="*/ 4763 h 9525"/>
                              <a:gd name="connsiteX370" fmla="*/ 14107 w 19050"/>
                              <a:gd name="connsiteY370" fmla="*/ 4763 h 9525"/>
                              <a:gd name="connsiteX371" fmla="*/ 14107 w 19050"/>
                              <a:gd name="connsiteY371" fmla="*/ 4763 h 9525"/>
                              <a:gd name="connsiteX372" fmla="*/ 14107 w 19050"/>
                              <a:gd name="connsiteY372" fmla="*/ 4763 h 9525"/>
                              <a:gd name="connsiteX373" fmla="*/ 14107 w 19050"/>
                              <a:gd name="connsiteY373" fmla="*/ 0 h 9525"/>
                              <a:gd name="connsiteX374" fmla="*/ 14107 w 19050"/>
                              <a:gd name="connsiteY374" fmla="*/ 4763 h 9525"/>
                              <a:gd name="connsiteX375" fmla="*/ 14107 w 19050"/>
                              <a:gd name="connsiteY375" fmla="*/ 4763 h 9525"/>
                              <a:gd name="connsiteX376" fmla="*/ 14107 w 19050"/>
                              <a:gd name="connsiteY376" fmla="*/ 4763 h 9525"/>
                              <a:gd name="connsiteX377" fmla="*/ 14107 w 19050"/>
                              <a:gd name="connsiteY377" fmla="*/ 4763 h 9525"/>
                              <a:gd name="connsiteX378" fmla="*/ 14107 w 19050"/>
                              <a:gd name="connsiteY378" fmla="*/ 4763 h 9525"/>
                              <a:gd name="connsiteX379" fmla="*/ 14107 w 19050"/>
                              <a:gd name="connsiteY379" fmla="*/ 4763 h 9525"/>
                              <a:gd name="connsiteX380" fmla="*/ 14107 w 19050"/>
                              <a:gd name="connsiteY380" fmla="*/ 9525 h 9525"/>
                              <a:gd name="connsiteX381" fmla="*/ 14107 w 19050"/>
                              <a:gd name="connsiteY381" fmla="*/ 9525 h 9525"/>
                              <a:gd name="connsiteX382" fmla="*/ 14107 w 19050"/>
                              <a:gd name="connsiteY382" fmla="*/ 9525 h 9525"/>
                              <a:gd name="connsiteX383" fmla="*/ 14107 w 19050"/>
                              <a:gd name="connsiteY383" fmla="*/ 4763 h 9525"/>
                              <a:gd name="connsiteX384" fmla="*/ 14107 w 19050"/>
                              <a:gd name="connsiteY384" fmla="*/ 4763 h 9525"/>
                              <a:gd name="connsiteX385" fmla="*/ 14107 w 19050"/>
                              <a:gd name="connsiteY385" fmla="*/ 4763 h 9525"/>
                              <a:gd name="connsiteX386" fmla="*/ 14107 w 19050"/>
                              <a:gd name="connsiteY386" fmla="*/ 4763 h 9525"/>
                              <a:gd name="connsiteX387" fmla="*/ 14107 w 19050"/>
                              <a:gd name="connsiteY387" fmla="*/ 4763 h 9525"/>
                              <a:gd name="connsiteX388" fmla="*/ 14821 w 19050"/>
                              <a:gd name="connsiteY388" fmla="*/ 4763 h 9525"/>
                              <a:gd name="connsiteX389" fmla="*/ 14821 w 19050"/>
                              <a:gd name="connsiteY389" fmla="*/ 4763 h 9525"/>
                              <a:gd name="connsiteX390" fmla="*/ 14821 w 19050"/>
                              <a:gd name="connsiteY390" fmla="*/ 4763 h 9525"/>
                              <a:gd name="connsiteX391" fmla="*/ 14821 w 19050"/>
                              <a:gd name="connsiteY391" fmla="*/ 4763 h 9525"/>
                              <a:gd name="connsiteX392" fmla="*/ 14821 w 19050"/>
                              <a:gd name="connsiteY392" fmla="*/ 4763 h 9525"/>
                              <a:gd name="connsiteX393" fmla="*/ 14821 w 19050"/>
                              <a:gd name="connsiteY393" fmla="*/ 4763 h 9525"/>
                              <a:gd name="connsiteX394" fmla="*/ 14821 w 19050"/>
                              <a:gd name="connsiteY394" fmla="*/ 4763 h 9525"/>
                              <a:gd name="connsiteX395" fmla="*/ 14821 w 19050"/>
                              <a:gd name="connsiteY395" fmla="*/ 9525 h 9525"/>
                              <a:gd name="connsiteX396" fmla="*/ 14821 w 19050"/>
                              <a:gd name="connsiteY396" fmla="*/ 9525 h 9525"/>
                              <a:gd name="connsiteX397" fmla="*/ 14821 w 19050"/>
                              <a:gd name="connsiteY397" fmla="*/ 4763 h 9525"/>
                              <a:gd name="connsiteX398" fmla="*/ 14821 w 19050"/>
                              <a:gd name="connsiteY398" fmla="*/ 4763 h 9525"/>
                              <a:gd name="connsiteX399" fmla="*/ 14821 w 19050"/>
                              <a:gd name="connsiteY399" fmla="*/ 4763 h 9525"/>
                              <a:gd name="connsiteX400" fmla="*/ 14821 w 19050"/>
                              <a:gd name="connsiteY400" fmla="*/ 4763 h 9525"/>
                              <a:gd name="connsiteX401" fmla="*/ 14821 w 19050"/>
                              <a:gd name="connsiteY401" fmla="*/ 9525 h 9525"/>
                              <a:gd name="connsiteX402" fmla="*/ 14821 w 19050"/>
                              <a:gd name="connsiteY402" fmla="*/ 9525 h 9525"/>
                              <a:gd name="connsiteX403" fmla="*/ 14821 w 19050"/>
                              <a:gd name="connsiteY403" fmla="*/ 4763 h 9525"/>
                              <a:gd name="connsiteX404" fmla="*/ 14821 w 19050"/>
                              <a:gd name="connsiteY404" fmla="*/ 4763 h 9525"/>
                              <a:gd name="connsiteX405" fmla="*/ 14821 w 19050"/>
                              <a:gd name="connsiteY405" fmla="*/ 4763 h 9525"/>
                              <a:gd name="connsiteX406" fmla="*/ 15526 w 19050"/>
                              <a:gd name="connsiteY406" fmla="*/ 4763 h 9525"/>
                              <a:gd name="connsiteX407" fmla="*/ 15526 w 19050"/>
                              <a:gd name="connsiteY407" fmla="*/ 4763 h 9525"/>
                              <a:gd name="connsiteX408" fmla="*/ 15526 w 19050"/>
                              <a:gd name="connsiteY408" fmla="*/ 4763 h 9525"/>
                              <a:gd name="connsiteX409" fmla="*/ 15526 w 19050"/>
                              <a:gd name="connsiteY409" fmla="*/ 9525 h 9525"/>
                              <a:gd name="connsiteX410" fmla="*/ 15526 w 19050"/>
                              <a:gd name="connsiteY410" fmla="*/ 9525 h 9525"/>
                              <a:gd name="connsiteX411" fmla="*/ 15526 w 19050"/>
                              <a:gd name="connsiteY411" fmla="*/ 4763 h 9525"/>
                              <a:gd name="connsiteX412" fmla="*/ 15526 w 19050"/>
                              <a:gd name="connsiteY412" fmla="*/ 9525 h 9525"/>
                              <a:gd name="connsiteX413" fmla="*/ 15526 w 19050"/>
                              <a:gd name="connsiteY413" fmla="*/ 4763 h 9525"/>
                              <a:gd name="connsiteX414" fmla="*/ 15526 w 19050"/>
                              <a:gd name="connsiteY414" fmla="*/ 4763 h 9525"/>
                              <a:gd name="connsiteX415" fmla="*/ 15526 w 19050"/>
                              <a:gd name="connsiteY415" fmla="*/ 9525 h 9525"/>
                              <a:gd name="connsiteX416" fmla="*/ 15526 w 19050"/>
                              <a:gd name="connsiteY416" fmla="*/ 9525 h 9525"/>
                              <a:gd name="connsiteX417" fmla="*/ 15526 w 19050"/>
                              <a:gd name="connsiteY417" fmla="*/ 9525 h 9525"/>
                              <a:gd name="connsiteX418" fmla="*/ 15526 w 19050"/>
                              <a:gd name="connsiteY418" fmla="*/ 9525 h 9525"/>
                              <a:gd name="connsiteX419" fmla="*/ 15526 w 19050"/>
                              <a:gd name="connsiteY419" fmla="*/ 9525 h 9525"/>
                              <a:gd name="connsiteX420" fmla="*/ 15526 w 19050"/>
                              <a:gd name="connsiteY420" fmla="*/ 9525 h 9525"/>
                              <a:gd name="connsiteX421" fmla="*/ 15526 w 19050"/>
                              <a:gd name="connsiteY421" fmla="*/ 4763 h 9525"/>
                              <a:gd name="connsiteX422" fmla="*/ 15526 w 19050"/>
                              <a:gd name="connsiteY422" fmla="*/ 4763 h 9525"/>
                              <a:gd name="connsiteX423" fmla="*/ 15526 w 19050"/>
                              <a:gd name="connsiteY423" fmla="*/ 4763 h 9525"/>
                              <a:gd name="connsiteX424" fmla="*/ 16231 w 19050"/>
                              <a:gd name="connsiteY424" fmla="*/ 4763 h 9525"/>
                              <a:gd name="connsiteX425" fmla="*/ 16231 w 19050"/>
                              <a:gd name="connsiteY425" fmla="*/ 9525 h 9525"/>
                              <a:gd name="connsiteX426" fmla="*/ 16231 w 19050"/>
                              <a:gd name="connsiteY426" fmla="*/ 9525 h 9525"/>
                              <a:gd name="connsiteX427" fmla="*/ 16231 w 19050"/>
                              <a:gd name="connsiteY427" fmla="*/ 4763 h 9525"/>
                              <a:gd name="connsiteX428" fmla="*/ 16231 w 19050"/>
                              <a:gd name="connsiteY428" fmla="*/ 9525 h 9525"/>
                              <a:gd name="connsiteX429" fmla="*/ 16231 w 19050"/>
                              <a:gd name="connsiteY429" fmla="*/ 4763 h 9525"/>
                              <a:gd name="connsiteX430" fmla="*/ 16231 w 19050"/>
                              <a:gd name="connsiteY430" fmla="*/ 4763 h 9525"/>
                              <a:gd name="connsiteX431" fmla="*/ 16231 w 19050"/>
                              <a:gd name="connsiteY431" fmla="*/ 4763 h 9525"/>
                              <a:gd name="connsiteX432" fmla="*/ 16231 w 19050"/>
                              <a:gd name="connsiteY432" fmla="*/ 4763 h 9525"/>
                              <a:gd name="connsiteX433" fmla="*/ 16231 w 19050"/>
                              <a:gd name="connsiteY433" fmla="*/ 4763 h 9525"/>
                              <a:gd name="connsiteX434" fmla="*/ 16231 w 19050"/>
                              <a:gd name="connsiteY434" fmla="*/ 4763 h 9525"/>
                              <a:gd name="connsiteX435" fmla="*/ 16231 w 19050"/>
                              <a:gd name="connsiteY435" fmla="*/ 4763 h 9525"/>
                              <a:gd name="connsiteX436" fmla="*/ 16231 w 19050"/>
                              <a:gd name="connsiteY436" fmla="*/ 4763 h 9525"/>
                              <a:gd name="connsiteX437" fmla="*/ 16231 w 19050"/>
                              <a:gd name="connsiteY437" fmla="*/ 4763 h 9525"/>
                              <a:gd name="connsiteX438" fmla="*/ 16231 w 19050"/>
                              <a:gd name="connsiteY438" fmla="*/ 4763 h 9525"/>
                              <a:gd name="connsiteX439" fmla="*/ 16231 w 19050"/>
                              <a:gd name="connsiteY439" fmla="*/ 4763 h 9525"/>
                              <a:gd name="connsiteX440" fmla="*/ 16231 w 19050"/>
                              <a:gd name="connsiteY440" fmla="*/ 4763 h 9525"/>
                              <a:gd name="connsiteX441" fmla="*/ 16231 w 19050"/>
                              <a:gd name="connsiteY441" fmla="*/ 4763 h 9525"/>
                              <a:gd name="connsiteX442" fmla="*/ 16935 w 19050"/>
                              <a:gd name="connsiteY442" fmla="*/ 4763 h 9525"/>
                              <a:gd name="connsiteX443" fmla="*/ 16935 w 19050"/>
                              <a:gd name="connsiteY443" fmla="*/ 4763 h 9525"/>
                              <a:gd name="connsiteX444" fmla="*/ 16935 w 19050"/>
                              <a:gd name="connsiteY444" fmla="*/ 4763 h 9525"/>
                              <a:gd name="connsiteX445" fmla="*/ 16935 w 19050"/>
                              <a:gd name="connsiteY445" fmla="*/ 4763 h 9525"/>
                              <a:gd name="connsiteX446" fmla="*/ 16935 w 19050"/>
                              <a:gd name="connsiteY446" fmla="*/ 4763 h 9525"/>
                              <a:gd name="connsiteX447" fmla="*/ 16935 w 19050"/>
                              <a:gd name="connsiteY447" fmla="*/ 4763 h 9525"/>
                              <a:gd name="connsiteX448" fmla="*/ 16935 w 19050"/>
                              <a:gd name="connsiteY448" fmla="*/ 4763 h 9525"/>
                              <a:gd name="connsiteX449" fmla="*/ 16935 w 19050"/>
                              <a:gd name="connsiteY449" fmla="*/ 4763 h 9525"/>
                              <a:gd name="connsiteX450" fmla="*/ 16935 w 19050"/>
                              <a:gd name="connsiteY450" fmla="*/ 4763 h 9525"/>
                              <a:gd name="connsiteX451" fmla="*/ 16935 w 19050"/>
                              <a:gd name="connsiteY451" fmla="*/ 4763 h 9525"/>
                              <a:gd name="connsiteX452" fmla="*/ 16935 w 19050"/>
                              <a:gd name="connsiteY452" fmla="*/ 4763 h 9525"/>
                              <a:gd name="connsiteX453" fmla="*/ 16935 w 19050"/>
                              <a:gd name="connsiteY453" fmla="*/ 4763 h 9525"/>
                              <a:gd name="connsiteX454" fmla="*/ 16935 w 19050"/>
                              <a:gd name="connsiteY454" fmla="*/ 4763 h 9525"/>
                              <a:gd name="connsiteX455" fmla="*/ 16935 w 19050"/>
                              <a:gd name="connsiteY455" fmla="*/ 4763 h 9525"/>
                              <a:gd name="connsiteX456" fmla="*/ 16935 w 19050"/>
                              <a:gd name="connsiteY456" fmla="*/ 4763 h 9525"/>
                              <a:gd name="connsiteX457" fmla="*/ 16935 w 19050"/>
                              <a:gd name="connsiteY457" fmla="*/ 4763 h 9525"/>
                              <a:gd name="connsiteX458" fmla="*/ 16935 w 19050"/>
                              <a:gd name="connsiteY458" fmla="*/ 4763 h 9525"/>
                              <a:gd name="connsiteX459" fmla="*/ 16935 w 19050"/>
                              <a:gd name="connsiteY459" fmla="*/ 4763 h 9525"/>
                              <a:gd name="connsiteX460" fmla="*/ 16935 w 19050"/>
                              <a:gd name="connsiteY460" fmla="*/ 4763 h 9525"/>
                              <a:gd name="connsiteX461" fmla="*/ 16935 w 19050"/>
                              <a:gd name="connsiteY461" fmla="*/ 4763 h 9525"/>
                              <a:gd name="connsiteX462" fmla="*/ 17640 w 19050"/>
                              <a:gd name="connsiteY462" fmla="*/ 9525 h 9525"/>
                              <a:gd name="connsiteX463" fmla="*/ 17640 w 19050"/>
                              <a:gd name="connsiteY463" fmla="*/ 9525 h 9525"/>
                              <a:gd name="connsiteX464" fmla="*/ 17640 w 19050"/>
                              <a:gd name="connsiteY464" fmla="*/ 9525 h 9525"/>
                              <a:gd name="connsiteX465" fmla="*/ 17640 w 19050"/>
                              <a:gd name="connsiteY465" fmla="*/ 9525 h 9525"/>
                              <a:gd name="connsiteX466" fmla="*/ 17640 w 19050"/>
                              <a:gd name="connsiteY466" fmla="*/ 9525 h 9525"/>
                              <a:gd name="connsiteX467" fmla="*/ 17640 w 19050"/>
                              <a:gd name="connsiteY467" fmla="*/ 9525 h 9525"/>
                              <a:gd name="connsiteX468" fmla="*/ 17640 w 19050"/>
                              <a:gd name="connsiteY468" fmla="*/ 4763 h 9525"/>
                              <a:gd name="connsiteX469" fmla="*/ 17640 w 19050"/>
                              <a:gd name="connsiteY469" fmla="*/ 4763 h 9525"/>
                              <a:gd name="connsiteX470" fmla="*/ 17640 w 19050"/>
                              <a:gd name="connsiteY470" fmla="*/ 4763 h 9525"/>
                              <a:gd name="connsiteX471" fmla="*/ 17640 w 19050"/>
                              <a:gd name="connsiteY471" fmla="*/ 4763 h 9525"/>
                              <a:gd name="connsiteX472" fmla="*/ 17640 w 19050"/>
                              <a:gd name="connsiteY472" fmla="*/ 4763 h 9525"/>
                              <a:gd name="connsiteX473" fmla="*/ 17640 w 19050"/>
                              <a:gd name="connsiteY473" fmla="*/ 4763 h 9525"/>
                              <a:gd name="connsiteX474" fmla="*/ 17640 w 19050"/>
                              <a:gd name="connsiteY474" fmla="*/ 9525 h 9525"/>
                              <a:gd name="connsiteX475" fmla="*/ 17640 w 19050"/>
                              <a:gd name="connsiteY475" fmla="*/ 4763 h 9525"/>
                              <a:gd name="connsiteX476" fmla="*/ 17640 w 19050"/>
                              <a:gd name="connsiteY476" fmla="*/ 9525 h 9525"/>
                              <a:gd name="connsiteX477" fmla="*/ 17640 w 19050"/>
                              <a:gd name="connsiteY477" fmla="*/ 4763 h 9525"/>
                              <a:gd name="connsiteX478" fmla="*/ 17640 w 19050"/>
                              <a:gd name="connsiteY478" fmla="*/ 4763 h 9525"/>
                              <a:gd name="connsiteX479" fmla="*/ 17640 w 19050"/>
                              <a:gd name="connsiteY479" fmla="*/ 4763 h 9525"/>
                              <a:gd name="connsiteX480" fmla="*/ 18345 w 19050"/>
                              <a:gd name="connsiteY480" fmla="*/ 4763 h 9525"/>
                              <a:gd name="connsiteX481" fmla="*/ 18345 w 19050"/>
                              <a:gd name="connsiteY481" fmla="*/ 4763 h 9525"/>
                              <a:gd name="connsiteX482" fmla="*/ 18345 w 19050"/>
                              <a:gd name="connsiteY482" fmla="*/ 4763 h 9525"/>
                              <a:gd name="connsiteX483" fmla="*/ 18345 w 19050"/>
                              <a:gd name="connsiteY483" fmla="*/ 4763 h 9525"/>
                              <a:gd name="connsiteX484" fmla="*/ 18345 w 19050"/>
                              <a:gd name="connsiteY484" fmla="*/ 4763 h 9525"/>
                              <a:gd name="connsiteX485" fmla="*/ 18345 w 19050"/>
                              <a:gd name="connsiteY485" fmla="*/ 9525 h 9525"/>
                              <a:gd name="connsiteX486" fmla="*/ 18345 w 19050"/>
                              <a:gd name="connsiteY486" fmla="*/ 9525 h 9525"/>
                              <a:gd name="connsiteX487" fmla="*/ 18345 w 19050"/>
                              <a:gd name="connsiteY487" fmla="*/ 9525 h 9525"/>
                              <a:gd name="connsiteX488" fmla="*/ 18345 w 19050"/>
                              <a:gd name="connsiteY488" fmla="*/ 9525 h 9525"/>
                              <a:gd name="connsiteX489" fmla="*/ 18345 w 19050"/>
                              <a:gd name="connsiteY489" fmla="*/ 4763 h 9525"/>
                              <a:gd name="connsiteX490" fmla="*/ 18345 w 19050"/>
                              <a:gd name="connsiteY490" fmla="*/ 4763 h 9525"/>
                              <a:gd name="connsiteX491" fmla="*/ 18345 w 19050"/>
                              <a:gd name="connsiteY491" fmla="*/ 4763 h 9525"/>
                              <a:gd name="connsiteX492" fmla="*/ 18345 w 19050"/>
                              <a:gd name="connsiteY492" fmla="*/ 4763 h 9525"/>
                              <a:gd name="connsiteX493" fmla="*/ 18345 w 19050"/>
                              <a:gd name="connsiteY493" fmla="*/ 4763 h 9525"/>
                              <a:gd name="connsiteX494" fmla="*/ 18345 w 19050"/>
                              <a:gd name="connsiteY494" fmla="*/ 4763 h 9525"/>
                              <a:gd name="connsiteX495" fmla="*/ 18345 w 19050"/>
                              <a:gd name="connsiteY495" fmla="*/ 4763 h 9525"/>
                              <a:gd name="connsiteX496" fmla="*/ 18345 w 19050"/>
                              <a:gd name="connsiteY496" fmla="*/ 9525 h 9525"/>
                              <a:gd name="connsiteX497" fmla="*/ 18345 w 19050"/>
                              <a:gd name="connsiteY497" fmla="*/ 9525 h 9525"/>
                              <a:gd name="connsiteX498" fmla="*/ 19050 w 19050"/>
                              <a:gd name="connsiteY498" fmla="*/ 9525 h 9525"/>
                              <a:gd name="connsiteX499" fmla="*/ 19050 w 19050"/>
                              <a:gd name="connsiteY499" fmla="*/ 4763 h 9525"/>
                              <a:gd name="connsiteX500" fmla="*/ 19050 w 19050"/>
                              <a:gd name="connsiteY500" fmla="*/ 4763 h 9525"/>
                              <a:gd name="connsiteX501" fmla="*/ 19050 w 19050"/>
                              <a:gd name="connsiteY501" fmla="*/ 4763 h 9525"/>
                              <a:gd name="connsiteX502" fmla="*/ 19050 w 19050"/>
                              <a:gd name="connsiteY502" fmla="*/ 4763 h 9525"/>
                              <a:gd name="connsiteX503" fmla="*/ 19050 w 19050"/>
                              <a:gd name="connsiteY503" fmla="*/ 4763 h 9525"/>
                              <a:gd name="connsiteX504" fmla="*/ 19050 w 19050"/>
                              <a:gd name="connsiteY504" fmla="*/ 4763 h 9525"/>
                              <a:gd name="connsiteX505" fmla="*/ 19050 w 19050"/>
                              <a:gd name="connsiteY505" fmla="*/ 4763 h 9525"/>
                              <a:gd name="connsiteX506" fmla="*/ 19050 w 19050"/>
                              <a:gd name="connsiteY506" fmla="*/ 4763 h 9525"/>
                              <a:gd name="connsiteX507" fmla="*/ 19050 w 19050"/>
                              <a:gd name="connsiteY507" fmla="*/ 4763 h 9525"/>
                              <a:gd name="connsiteX508" fmla="*/ 19050 w 19050"/>
                              <a:gd name="connsiteY508" fmla="*/ 9525 h 9525"/>
                              <a:gd name="connsiteX509" fmla="*/ 19050 w 19050"/>
                              <a:gd name="connsiteY509" fmla="*/ 9525 h 9525"/>
                              <a:gd name="connsiteX510" fmla="*/ 19050 w 19050"/>
                              <a:gd name="connsiteY510" fmla="*/ 9525 h 9525"/>
                              <a:gd name="connsiteX511" fmla="*/ 19050 w 19050"/>
                              <a:gd name="connsiteY511" fmla="*/ 9525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19050" h="9525">
                                <a:moveTo>
                                  <a:pt x="0" y="0"/>
                                </a:moveTo>
                                <a:lnTo>
                                  <a:pt x="0" y="0"/>
                                </a:lnTo>
                                <a:lnTo>
                                  <a:pt x="0" y="0"/>
                                </a:lnTo>
                                <a:lnTo>
                                  <a:pt x="0" y="0"/>
                                </a:lnTo>
                                <a:lnTo>
                                  <a:pt x="0" y="0"/>
                                </a:lnTo>
                                <a:lnTo>
                                  <a:pt x="0" y="0"/>
                                </a:lnTo>
                                <a:lnTo>
                                  <a:pt x="0" y="0"/>
                                </a:lnTo>
                                <a:lnTo>
                                  <a:pt x="0" y="0"/>
                                </a:lnTo>
                                <a:lnTo>
                                  <a:pt x="0" y="0"/>
                                </a:lnTo>
                                <a:lnTo>
                                  <a:pt x="0" y="0"/>
                                </a:lnTo>
                                <a:lnTo>
                                  <a:pt x="705" y="0"/>
                                </a:lnTo>
                                <a:lnTo>
                                  <a:pt x="705" y="0"/>
                                </a:lnTo>
                                <a:lnTo>
                                  <a:pt x="705" y="0"/>
                                </a:lnTo>
                                <a:lnTo>
                                  <a:pt x="705" y="0"/>
                                </a:lnTo>
                                <a:lnTo>
                                  <a:pt x="705" y="0"/>
                                </a:lnTo>
                                <a:lnTo>
                                  <a:pt x="705" y="4763"/>
                                </a:lnTo>
                                <a:lnTo>
                                  <a:pt x="705" y="4763"/>
                                </a:lnTo>
                                <a:lnTo>
                                  <a:pt x="705" y="4763"/>
                                </a:lnTo>
                                <a:lnTo>
                                  <a:pt x="705" y="4763"/>
                                </a:lnTo>
                                <a:lnTo>
                                  <a:pt x="705" y="4763"/>
                                </a:lnTo>
                                <a:lnTo>
                                  <a:pt x="705" y="4763"/>
                                </a:lnTo>
                                <a:lnTo>
                                  <a:pt x="705" y="4763"/>
                                </a:lnTo>
                                <a:lnTo>
                                  <a:pt x="705" y="4763"/>
                                </a:lnTo>
                                <a:lnTo>
                                  <a:pt x="705" y="0"/>
                                </a:lnTo>
                                <a:lnTo>
                                  <a:pt x="705" y="4763"/>
                                </a:lnTo>
                                <a:lnTo>
                                  <a:pt x="705" y="0"/>
                                </a:lnTo>
                                <a:lnTo>
                                  <a:pt x="705" y="0"/>
                                </a:lnTo>
                                <a:lnTo>
                                  <a:pt x="705" y="0"/>
                                </a:lnTo>
                                <a:lnTo>
                                  <a:pt x="705" y="0"/>
                                </a:lnTo>
                                <a:lnTo>
                                  <a:pt x="705" y="0"/>
                                </a:lnTo>
                                <a:lnTo>
                                  <a:pt x="1410" y="0"/>
                                </a:lnTo>
                                <a:lnTo>
                                  <a:pt x="1410" y="0"/>
                                </a:lnTo>
                                <a:lnTo>
                                  <a:pt x="1410" y="0"/>
                                </a:lnTo>
                                <a:lnTo>
                                  <a:pt x="1410" y="4763"/>
                                </a:lnTo>
                                <a:lnTo>
                                  <a:pt x="1410" y="4763"/>
                                </a:lnTo>
                                <a:lnTo>
                                  <a:pt x="1410" y="4763"/>
                                </a:lnTo>
                                <a:lnTo>
                                  <a:pt x="1410" y="4763"/>
                                </a:lnTo>
                                <a:lnTo>
                                  <a:pt x="1410" y="4763"/>
                                </a:lnTo>
                                <a:lnTo>
                                  <a:pt x="1410" y="0"/>
                                </a:lnTo>
                                <a:lnTo>
                                  <a:pt x="1410" y="0"/>
                                </a:lnTo>
                                <a:lnTo>
                                  <a:pt x="1410" y="0"/>
                                </a:lnTo>
                                <a:lnTo>
                                  <a:pt x="1410" y="4763"/>
                                </a:lnTo>
                                <a:lnTo>
                                  <a:pt x="1410" y="0"/>
                                </a:lnTo>
                                <a:lnTo>
                                  <a:pt x="1410" y="4763"/>
                                </a:lnTo>
                                <a:lnTo>
                                  <a:pt x="1410" y="4763"/>
                                </a:lnTo>
                                <a:lnTo>
                                  <a:pt x="1410" y="0"/>
                                </a:lnTo>
                                <a:lnTo>
                                  <a:pt x="1410" y="0"/>
                                </a:lnTo>
                                <a:lnTo>
                                  <a:pt x="1410" y="0"/>
                                </a:lnTo>
                                <a:lnTo>
                                  <a:pt x="2115" y="0"/>
                                </a:lnTo>
                                <a:lnTo>
                                  <a:pt x="2115" y="0"/>
                                </a:lnTo>
                                <a:lnTo>
                                  <a:pt x="2115" y="0"/>
                                </a:lnTo>
                                <a:lnTo>
                                  <a:pt x="2115" y="0"/>
                                </a:lnTo>
                                <a:lnTo>
                                  <a:pt x="2115" y="4763"/>
                                </a:lnTo>
                                <a:lnTo>
                                  <a:pt x="2115" y="4763"/>
                                </a:lnTo>
                                <a:lnTo>
                                  <a:pt x="2115" y="4763"/>
                                </a:lnTo>
                                <a:lnTo>
                                  <a:pt x="2115" y="0"/>
                                </a:lnTo>
                                <a:lnTo>
                                  <a:pt x="2115" y="0"/>
                                </a:lnTo>
                                <a:lnTo>
                                  <a:pt x="2115" y="0"/>
                                </a:lnTo>
                                <a:lnTo>
                                  <a:pt x="2115" y="0"/>
                                </a:lnTo>
                                <a:lnTo>
                                  <a:pt x="2115" y="0"/>
                                </a:lnTo>
                                <a:lnTo>
                                  <a:pt x="2115" y="4763"/>
                                </a:lnTo>
                                <a:lnTo>
                                  <a:pt x="2115" y="0"/>
                                </a:lnTo>
                                <a:lnTo>
                                  <a:pt x="2115" y="0"/>
                                </a:lnTo>
                                <a:lnTo>
                                  <a:pt x="2115" y="0"/>
                                </a:lnTo>
                                <a:lnTo>
                                  <a:pt x="2115" y="0"/>
                                </a:lnTo>
                                <a:lnTo>
                                  <a:pt x="2115" y="4763"/>
                                </a:lnTo>
                                <a:lnTo>
                                  <a:pt x="2819" y="0"/>
                                </a:lnTo>
                                <a:lnTo>
                                  <a:pt x="2819" y="4763"/>
                                </a:lnTo>
                                <a:lnTo>
                                  <a:pt x="2819" y="0"/>
                                </a:lnTo>
                                <a:lnTo>
                                  <a:pt x="2819" y="0"/>
                                </a:lnTo>
                                <a:lnTo>
                                  <a:pt x="2819" y="4763"/>
                                </a:lnTo>
                                <a:lnTo>
                                  <a:pt x="2819" y="4763"/>
                                </a:lnTo>
                                <a:lnTo>
                                  <a:pt x="2819" y="4763"/>
                                </a:lnTo>
                                <a:lnTo>
                                  <a:pt x="2819" y="4763"/>
                                </a:lnTo>
                                <a:lnTo>
                                  <a:pt x="2819" y="4763"/>
                                </a:lnTo>
                                <a:lnTo>
                                  <a:pt x="2819" y="0"/>
                                </a:lnTo>
                                <a:lnTo>
                                  <a:pt x="2819" y="0"/>
                                </a:lnTo>
                                <a:lnTo>
                                  <a:pt x="2819" y="0"/>
                                </a:lnTo>
                                <a:lnTo>
                                  <a:pt x="2819" y="0"/>
                                </a:lnTo>
                                <a:lnTo>
                                  <a:pt x="2819" y="0"/>
                                </a:lnTo>
                                <a:lnTo>
                                  <a:pt x="2819" y="0"/>
                                </a:lnTo>
                                <a:lnTo>
                                  <a:pt x="2819" y="0"/>
                                </a:lnTo>
                                <a:lnTo>
                                  <a:pt x="2819" y="0"/>
                                </a:lnTo>
                                <a:lnTo>
                                  <a:pt x="2819" y="0"/>
                                </a:lnTo>
                                <a:lnTo>
                                  <a:pt x="3524" y="0"/>
                                </a:lnTo>
                                <a:lnTo>
                                  <a:pt x="3524" y="0"/>
                                </a:lnTo>
                                <a:lnTo>
                                  <a:pt x="3524" y="0"/>
                                </a:lnTo>
                                <a:lnTo>
                                  <a:pt x="3524" y="4763"/>
                                </a:lnTo>
                                <a:lnTo>
                                  <a:pt x="3524" y="4763"/>
                                </a:lnTo>
                                <a:lnTo>
                                  <a:pt x="3524" y="4763"/>
                                </a:lnTo>
                                <a:lnTo>
                                  <a:pt x="3524" y="4763"/>
                                </a:lnTo>
                                <a:lnTo>
                                  <a:pt x="3524" y="4763"/>
                                </a:lnTo>
                                <a:lnTo>
                                  <a:pt x="3524" y="4763"/>
                                </a:lnTo>
                                <a:lnTo>
                                  <a:pt x="3524" y="4763"/>
                                </a:lnTo>
                                <a:lnTo>
                                  <a:pt x="3524" y="4763"/>
                                </a:lnTo>
                                <a:lnTo>
                                  <a:pt x="3524" y="4763"/>
                                </a:lnTo>
                                <a:lnTo>
                                  <a:pt x="3524" y="4763"/>
                                </a:lnTo>
                                <a:lnTo>
                                  <a:pt x="3524" y="0"/>
                                </a:lnTo>
                                <a:lnTo>
                                  <a:pt x="3524" y="0"/>
                                </a:lnTo>
                                <a:lnTo>
                                  <a:pt x="3524" y="4763"/>
                                </a:lnTo>
                                <a:lnTo>
                                  <a:pt x="3524" y="4763"/>
                                </a:lnTo>
                                <a:lnTo>
                                  <a:pt x="3524" y="4763"/>
                                </a:lnTo>
                                <a:lnTo>
                                  <a:pt x="3524" y="4763"/>
                                </a:lnTo>
                                <a:lnTo>
                                  <a:pt x="3524"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0"/>
                                </a:lnTo>
                                <a:lnTo>
                                  <a:pt x="4229" y="0"/>
                                </a:lnTo>
                                <a:lnTo>
                                  <a:pt x="4943" y="0"/>
                                </a:lnTo>
                                <a:lnTo>
                                  <a:pt x="4943" y="0"/>
                                </a:lnTo>
                                <a:lnTo>
                                  <a:pt x="4943" y="4763"/>
                                </a:lnTo>
                                <a:lnTo>
                                  <a:pt x="4943" y="4763"/>
                                </a:lnTo>
                                <a:lnTo>
                                  <a:pt x="4943" y="4763"/>
                                </a:lnTo>
                                <a:lnTo>
                                  <a:pt x="4943" y="4763"/>
                                </a:lnTo>
                                <a:lnTo>
                                  <a:pt x="4943" y="4763"/>
                                </a:lnTo>
                                <a:lnTo>
                                  <a:pt x="4943" y="4763"/>
                                </a:lnTo>
                                <a:lnTo>
                                  <a:pt x="4943" y="0"/>
                                </a:lnTo>
                                <a:lnTo>
                                  <a:pt x="4943" y="4763"/>
                                </a:lnTo>
                                <a:lnTo>
                                  <a:pt x="4943" y="4763"/>
                                </a:lnTo>
                                <a:lnTo>
                                  <a:pt x="4943" y="4763"/>
                                </a:lnTo>
                                <a:lnTo>
                                  <a:pt x="4943" y="4763"/>
                                </a:lnTo>
                                <a:lnTo>
                                  <a:pt x="4943" y="4763"/>
                                </a:lnTo>
                                <a:lnTo>
                                  <a:pt x="4943" y="4763"/>
                                </a:lnTo>
                                <a:lnTo>
                                  <a:pt x="4943" y="4763"/>
                                </a:lnTo>
                                <a:lnTo>
                                  <a:pt x="4943" y="4763"/>
                                </a:lnTo>
                                <a:lnTo>
                                  <a:pt x="4943" y="4763"/>
                                </a:lnTo>
                                <a:lnTo>
                                  <a:pt x="5648" y="0"/>
                                </a:lnTo>
                                <a:lnTo>
                                  <a:pt x="5648" y="4763"/>
                                </a:lnTo>
                                <a:lnTo>
                                  <a:pt x="5648" y="4763"/>
                                </a:lnTo>
                                <a:lnTo>
                                  <a:pt x="5648" y="4763"/>
                                </a:lnTo>
                                <a:lnTo>
                                  <a:pt x="5648" y="4763"/>
                                </a:lnTo>
                                <a:lnTo>
                                  <a:pt x="5648" y="4763"/>
                                </a:lnTo>
                                <a:lnTo>
                                  <a:pt x="5648" y="4763"/>
                                </a:lnTo>
                                <a:lnTo>
                                  <a:pt x="5648" y="4763"/>
                                </a:lnTo>
                                <a:lnTo>
                                  <a:pt x="5648" y="4763"/>
                                </a:lnTo>
                                <a:lnTo>
                                  <a:pt x="5648" y="4763"/>
                                </a:lnTo>
                                <a:lnTo>
                                  <a:pt x="5648" y="4763"/>
                                </a:lnTo>
                                <a:lnTo>
                                  <a:pt x="5648" y="0"/>
                                </a:lnTo>
                                <a:lnTo>
                                  <a:pt x="5648" y="0"/>
                                </a:lnTo>
                                <a:lnTo>
                                  <a:pt x="5648" y="0"/>
                                </a:lnTo>
                                <a:lnTo>
                                  <a:pt x="5648" y="0"/>
                                </a:lnTo>
                                <a:lnTo>
                                  <a:pt x="5648" y="4763"/>
                                </a:lnTo>
                                <a:lnTo>
                                  <a:pt x="5648" y="0"/>
                                </a:lnTo>
                                <a:lnTo>
                                  <a:pt x="5648" y="0"/>
                                </a:lnTo>
                                <a:lnTo>
                                  <a:pt x="6353" y="0"/>
                                </a:lnTo>
                                <a:lnTo>
                                  <a:pt x="6353" y="0"/>
                                </a:lnTo>
                                <a:lnTo>
                                  <a:pt x="6353" y="4763"/>
                                </a:lnTo>
                                <a:lnTo>
                                  <a:pt x="6353" y="4763"/>
                                </a:lnTo>
                                <a:lnTo>
                                  <a:pt x="6353" y="4763"/>
                                </a:lnTo>
                                <a:lnTo>
                                  <a:pt x="6353" y="4763"/>
                                </a:lnTo>
                                <a:lnTo>
                                  <a:pt x="6353" y="4763"/>
                                </a:lnTo>
                                <a:lnTo>
                                  <a:pt x="6353" y="0"/>
                                </a:lnTo>
                                <a:lnTo>
                                  <a:pt x="6353" y="0"/>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7058" y="0"/>
                                </a:lnTo>
                                <a:lnTo>
                                  <a:pt x="7058" y="0"/>
                                </a:lnTo>
                                <a:lnTo>
                                  <a:pt x="7058" y="4763"/>
                                </a:lnTo>
                                <a:lnTo>
                                  <a:pt x="7058" y="4763"/>
                                </a:lnTo>
                                <a:lnTo>
                                  <a:pt x="7058" y="4763"/>
                                </a:lnTo>
                                <a:lnTo>
                                  <a:pt x="7058" y="4763"/>
                                </a:lnTo>
                                <a:lnTo>
                                  <a:pt x="7058" y="0"/>
                                </a:lnTo>
                                <a:lnTo>
                                  <a:pt x="7058" y="4763"/>
                                </a:lnTo>
                                <a:lnTo>
                                  <a:pt x="7058" y="4763"/>
                                </a:lnTo>
                                <a:lnTo>
                                  <a:pt x="7058" y="4763"/>
                                </a:lnTo>
                                <a:lnTo>
                                  <a:pt x="7058" y="4763"/>
                                </a:lnTo>
                                <a:lnTo>
                                  <a:pt x="7058" y="4763"/>
                                </a:lnTo>
                                <a:lnTo>
                                  <a:pt x="7058" y="4763"/>
                                </a:lnTo>
                                <a:lnTo>
                                  <a:pt x="7058" y="4763"/>
                                </a:lnTo>
                                <a:lnTo>
                                  <a:pt x="7058" y="4763"/>
                                </a:lnTo>
                                <a:lnTo>
                                  <a:pt x="7058" y="4763"/>
                                </a:lnTo>
                                <a:lnTo>
                                  <a:pt x="7058" y="4763"/>
                                </a:lnTo>
                                <a:lnTo>
                                  <a:pt x="7058" y="4763"/>
                                </a:lnTo>
                                <a:lnTo>
                                  <a:pt x="7763" y="4763"/>
                                </a:lnTo>
                                <a:lnTo>
                                  <a:pt x="7763" y="4763"/>
                                </a:lnTo>
                                <a:lnTo>
                                  <a:pt x="7763" y="4763"/>
                                </a:lnTo>
                                <a:lnTo>
                                  <a:pt x="7763" y="4763"/>
                                </a:lnTo>
                                <a:lnTo>
                                  <a:pt x="7763" y="4763"/>
                                </a:lnTo>
                                <a:lnTo>
                                  <a:pt x="7763" y="4763"/>
                                </a:lnTo>
                                <a:lnTo>
                                  <a:pt x="7763" y="4763"/>
                                </a:lnTo>
                                <a:lnTo>
                                  <a:pt x="7763" y="4763"/>
                                </a:lnTo>
                                <a:lnTo>
                                  <a:pt x="7763" y="0"/>
                                </a:lnTo>
                                <a:lnTo>
                                  <a:pt x="7763" y="0"/>
                                </a:lnTo>
                                <a:lnTo>
                                  <a:pt x="7763" y="4763"/>
                                </a:lnTo>
                                <a:lnTo>
                                  <a:pt x="7763" y="4763"/>
                                </a:lnTo>
                                <a:lnTo>
                                  <a:pt x="7763" y="4763"/>
                                </a:lnTo>
                                <a:lnTo>
                                  <a:pt x="7763" y="4763"/>
                                </a:lnTo>
                                <a:lnTo>
                                  <a:pt x="7763" y="4763"/>
                                </a:lnTo>
                                <a:lnTo>
                                  <a:pt x="7763" y="4763"/>
                                </a:lnTo>
                                <a:lnTo>
                                  <a:pt x="7763" y="4763"/>
                                </a:lnTo>
                                <a:lnTo>
                                  <a:pt x="7763"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9173" y="4763"/>
                                </a:lnTo>
                                <a:lnTo>
                                  <a:pt x="9173" y="4763"/>
                                </a:lnTo>
                                <a:lnTo>
                                  <a:pt x="9173" y="4763"/>
                                </a:lnTo>
                                <a:lnTo>
                                  <a:pt x="9173" y="4763"/>
                                </a:lnTo>
                                <a:lnTo>
                                  <a:pt x="9173" y="4763"/>
                                </a:lnTo>
                                <a:lnTo>
                                  <a:pt x="9173" y="4763"/>
                                </a:lnTo>
                                <a:lnTo>
                                  <a:pt x="9173" y="4763"/>
                                </a:lnTo>
                                <a:lnTo>
                                  <a:pt x="9173" y="4763"/>
                                </a:lnTo>
                                <a:lnTo>
                                  <a:pt x="9173" y="4763"/>
                                </a:lnTo>
                                <a:lnTo>
                                  <a:pt x="9173" y="4763"/>
                                </a:lnTo>
                                <a:lnTo>
                                  <a:pt x="9173" y="4763"/>
                                </a:lnTo>
                                <a:lnTo>
                                  <a:pt x="9173" y="4763"/>
                                </a:lnTo>
                                <a:lnTo>
                                  <a:pt x="9173" y="4763"/>
                                </a:lnTo>
                                <a:lnTo>
                                  <a:pt x="9173" y="4763"/>
                                </a:lnTo>
                                <a:lnTo>
                                  <a:pt x="9173" y="4763"/>
                                </a:lnTo>
                                <a:lnTo>
                                  <a:pt x="9173" y="4763"/>
                                </a:lnTo>
                                <a:lnTo>
                                  <a:pt x="9173" y="4763"/>
                                </a:lnTo>
                                <a:lnTo>
                                  <a:pt x="9173" y="0"/>
                                </a:lnTo>
                                <a:lnTo>
                                  <a:pt x="9173" y="0"/>
                                </a:lnTo>
                                <a:lnTo>
                                  <a:pt x="9173" y="4763"/>
                                </a:lnTo>
                                <a:lnTo>
                                  <a:pt x="9877" y="4763"/>
                                </a:lnTo>
                                <a:lnTo>
                                  <a:pt x="9877" y="4763"/>
                                </a:lnTo>
                                <a:lnTo>
                                  <a:pt x="9877" y="4763"/>
                                </a:lnTo>
                                <a:lnTo>
                                  <a:pt x="9877" y="4763"/>
                                </a:lnTo>
                                <a:lnTo>
                                  <a:pt x="9877" y="4763"/>
                                </a:lnTo>
                                <a:lnTo>
                                  <a:pt x="9877" y="4763"/>
                                </a:lnTo>
                                <a:lnTo>
                                  <a:pt x="9877" y="4763"/>
                                </a:lnTo>
                                <a:lnTo>
                                  <a:pt x="9877" y="4763"/>
                                </a:lnTo>
                                <a:lnTo>
                                  <a:pt x="9877" y="4763"/>
                                </a:lnTo>
                                <a:lnTo>
                                  <a:pt x="9877" y="4763"/>
                                </a:lnTo>
                                <a:lnTo>
                                  <a:pt x="9877" y="4763"/>
                                </a:lnTo>
                                <a:lnTo>
                                  <a:pt x="9877" y="4763"/>
                                </a:lnTo>
                                <a:lnTo>
                                  <a:pt x="9877" y="4763"/>
                                </a:lnTo>
                                <a:lnTo>
                                  <a:pt x="9877" y="4763"/>
                                </a:lnTo>
                                <a:lnTo>
                                  <a:pt x="9877" y="4763"/>
                                </a:lnTo>
                                <a:lnTo>
                                  <a:pt x="9877" y="4763"/>
                                </a:lnTo>
                                <a:lnTo>
                                  <a:pt x="9877" y="4763"/>
                                </a:lnTo>
                                <a:lnTo>
                                  <a:pt x="9877"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1287" y="4763"/>
                                </a:lnTo>
                                <a:lnTo>
                                  <a:pt x="11287" y="4763"/>
                                </a:lnTo>
                                <a:lnTo>
                                  <a:pt x="11287" y="4763"/>
                                </a:lnTo>
                                <a:lnTo>
                                  <a:pt x="11287" y="4763"/>
                                </a:lnTo>
                                <a:lnTo>
                                  <a:pt x="11287" y="4763"/>
                                </a:lnTo>
                                <a:lnTo>
                                  <a:pt x="11287" y="4763"/>
                                </a:lnTo>
                                <a:lnTo>
                                  <a:pt x="11287" y="4763"/>
                                </a:lnTo>
                                <a:lnTo>
                                  <a:pt x="11287" y="4763"/>
                                </a:lnTo>
                                <a:lnTo>
                                  <a:pt x="11287" y="4763"/>
                                </a:lnTo>
                                <a:lnTo>
                                  <a:pt x="11287" y="4763"/>
                                </a:lnTo>
                                <a:lnTo>
                                  <a:pt x="11287" y="4763"/>
                                </a:lnTo>
                                <a:lnTo>
                                  <a:pt x="11287" y="4763"/>
                                </a:lnTo>
                                <a:lnTo>
                                  <a:pt x="11287" y="4763"/>
                                </a:lnTo>
                                <a:lnTo>
                                  <a:pt x="11287" y="4763"/>
                                </a:lnTo>
                                <a:lnTo>
                                  <a:pt x="11287" y="4763"/>
                                </a:lnTo>
                                <a:lnTo>
                                  <a:pt x="11287" y="4763"/>
                                </a:lnTo>
                                <a:lnTo>
                                  <a:pt x="11287" y="4763"/>
                                </a:lnTo>
                                <a:lnTo>
                                  <a:pt x="11287" y="4763"/>
                                </a:lnTo>
                                <a:lnTo>
                                  <a:pt x="11287" y="4763"/>
                                </a:lnTo>
                                <a:lnTo>
                                  <a:pt x="11287" y="4763"/>
                                </a:lnTo>
                                <a:lnTo>
                                  <a:pt x="11992" y="4763"/>
                                </a:lnTo>
                                <a:lnTo>
                                  <a:pt x="11992" y="4763"/>
                                </a:lnTo>
                                <a:lnTo>
                                  <a:pt x="11992" y="4763"/>
                                </a:lnTo>
                                <a:lnTo>
                                  <a:pt x="11992" y="4763"/>
                                </a:lnTo>
                                <a:lnTo>
                                  <a:pt x="11992" y="4763"/>
                                </a:lnTo>
                                <a:lnTo>
                                  <a:pt x="11992" y="4763"/>
                                </a:lnTo>
                                <a:lnTo>
                                  <a:pt x="11992" y="4763"/>
                                </a:lnTo>
                                <a:lnTo>
                                  <a:pt x="11992" y="4763"/>
                                </a:lnTo>
                                <a:lnTo>
                                  <a:pt x="11992" y="4763"/>
                                </a:lnTo>
                                <a:lnTo>
                                  <a:pt x="11992" y="4763"/>
                                </a:lnTo>
                                <a:lnTo>
                                  <a:pt x="11992" y="4763"/>
                                </a:lnTo>
                                <a:lnTo>
                                  <a:pt x="11992" y="4763"/>
                                </a:lnTo>
                                <a:lnTo>
                                  <a:pt x="11992" y="4763"/>
                                </a:lnTo>
                                <a:lnTo>
                                  <a:pt x="11992" y="4763"/>
                                </a:lnTo>
                                <a:lnTo>
                                  <a:pt x="11992" y="4763"/>
                                </a:lnTo>
                                <a:lnTo>
                                  <a:pt x="11992" y="4763"/>
                                </a:lnTo>
                                <a:lnTo>
                                  <a:pt x="11992" y="4763"/>
                                </a:lnTo>
                                <a:lnTo>
                                  <a:pt x="11992" y="4763"/>
                                </a:lnTo>
                                <a:lnTo>
                                  <a:pt x="12697" y="4763"/>
                                </a:lnTo>
                                <a:lnTo>
                                  <a:pt x="12697" y="4763"/>
                                </a:lnTo>
                                <a:lnTo>
                                  <a:pt x="12697" y="4763"/>
                                </a:lnTo>
                                <a:lnTo>
                                  <a:pt x="12697" y="4763"/>
                                </a:lnTo>
                                <a:lnTo>
                                  <a:pt x="12697" y="9525"/>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3402" y="4763"/>
                                </a:lnTo>
                                <a:lnTo>
                                  <a:pt x="13402" y="4763"/>
                                </a:lnTo>
                                <a:lnTo>
                                  <a:pt x="13402" y="4763"/>
                                </a:lnTo>
                                <a:lnTo>
                                  <a:pt x="13402" y="4763"/>
                                </a:lnTo>
                                <a:lnTo>
                                  <a:pt x="13402" y="4763"/>
                                </a:lnTo>
                                <a:lnTo>
                                  <a:pt x="13402" y="4763"/>
                                </a:lnTo>
                                <a:lnTo>
                                  <a:pt x="13402" y="4763"/>
                                </a:lnTo>
                                <a:lnTo>
                                  <a:pt x="13402" y="4763"/>
                                </a:lnTo>
                                <a:lnTo>
                                  <a:pt x="13402" y="4763"/>
                                </a:lnTo>
                                <a:lnTo>
                                  <a:pt x="13402" y="4763"/>
                                </a:lnTo>
                                <a:lnTo>
                                  <a:pt x="13402" y="4763"/>
                                </a:lnTo>
                                <a:lnTo>
                                  <a:pt x="13402" y="4763"/>
                                </a:lnTo>
                                <a:lnTo>
                                  <a:pt x="13402" y="4763"/>
                                </a:lnTo>
                                <a:lnTo>
                                  <a:pt x="13402" y="4763"/>
                                </a:lnTo>
                                <a:lnTo>
                                  <a:pt x="13402" y="4763"/>
                                </a:lnTo>
                                <a:lnTo>
                                  <a:pt x="13402" y="4763"/>
                                </a:lnTo>
                                <a:lnTo>
                                  <a:pt x="13402" y="4763"/>
                                </a:lnTo>
                                <a:lnTo>
                                  <a:pt x="13402" y="4763"/>
                                </a:lnTo>
                                <a:lnTo>
                                  <a:pt x="13402" y="4763"/>
                                </a:lnTo>
                                <a:lnTo>
                                  <a:pt x="13402" y="4763"/>
                                </a:lnTo>
                                <a:lnTo>
                                  <a:pt x="13402" y="4763"/>
                                </a:lnTo>
                                <a:lnTo>
                                  <a:pt x="13402" y="4763"/>
                                </a:lnTo>
                                <a:lnTo>
                                  <a:pt x="13402" y="4763"/>
                                </a:lnTo>
                                <a:lnTo>
                                  <a:pt x="13402" y="4763"/>
                                </a:lnTo>
                                <a:lnTo>
                                  <a:pt x="14107" y="9525"/>
                                </a:lnTo>
                                <a:lnTo>
                                  <a:pt x="14107" y="4763"/>
                                </a:lnTo>
                                <a:lnTo>
                                  <a:pt x="14107" y="4763"/>
                                </a:lnTo>
                                <a:lnTo>
                                  <a:pt x="14107" y="4763"/>
                                </a:lnTo>
                                <a:lnTo>
                                  <a:pt x="14107" y="4763"/>
                                </a:lnTo>
                                <a:lnTo>
                                  <a:pt x="14107" y="0"/>
                                </a:lnTo>
                                <a:lnTo>
                                  <a:pt x="14107" y="4763"/>
                                </a:lnTo>
                                <a:lnTo>
                                  <a:pt x="14107" y="4763"/>
                                </a:lnTo>
                                <a:lnTo>
                                  <a:pt x="14107" y="4763"/>
                                </a:lnTo>
                                <a:lnTo>
                                  <a:pt x="14107" y="4763"/>
                                </a:lnTo>
                                <a:lnTo>
                                  <a:pt x="14107" y="4763"/>
                                </a:lnTo>
                                <a:lnTo>
                                  <a:pt x="14107" y="4763"/>
                                </a:lnTo>
                                <a:lnTo>
                                  <a:pt x="14107" y="9525"/>
                                </a:lnTo>
                                <a:lnTo>
                                  <a:pt x="14107" y="9525"/>
                                </a:lnTo>
                                <a:lnTo>
                                  <a:pt x="14107" y="9525"/>
                                </a:lnTo>
                                <a:lnTo>
                                  <a:pt x="14107" y="4763"/>
                                </a:lnTo>
                                <a:lnTo>
                                  <a:pt x="14107" y="4763"/>
                                </a:lnTo>
                                <a:lnTo>
                                  <a:pt x="14107" y="4763"/>
                                </a:lnTo>
                                <a:lnTo>
                                  <a:pt x="14107" y="4763"/>
                                </a:lnTo>
                                <a:lnTo>
                                  <a:pt x="14107" y="4763"/>
                                </a:lnTo>
                                <a:lnTo>
                                  <a:pt x="14821" y="4763"/>
                                </a:lnTo>
                                <a:lnTo>
                                  <a:pt x="14821" y="4763"/>
                                </a:lnTo>
                                <a:lnTo>
                                  <a:pt x="14821" y="4763"/>
                                </a:lnTo>
                                <a:lnTo>
                                  <a:pt x="14821" y="4763"/>
                                </a:lnTo>
                                <a:lnTo>
                                  <a:pt x="14821" y="4763"/>
                                </a:lnTo>
                                <a:lnTo>
                                  <a:pt x="14821" y="4763"/>
                                </a:lnTo>
                                <a:lnTo>
                                  <a:pt x="14821" y="4763"/>
                                </a:lnTo>
                                <a:lnTo>
                                  <a:pt x="14821" y="9525"/>
                                </a:lnTo>
                                <a:lnTo>
                                  <a:pt x="14821" y="9525"/>
                                </a:lnTo>
                                <a:lnTo>
                                  <a:pt x="14821" y="4763"/>
                                </a:lnTo>
                                <a:lnTo>
                                  <a:pt x="14821" y="4763"/>
                                </a:lnTo>
                                <a:lnTo>
                                  <a:pt x="14821" y="4763"/>
                                </a:lnTo>
                                <a:lnTo>
                                  <a:pt x="14821" y="4763"/>
                                </a:lnTo>
                                <a:lnTo>
                                  <a:pt x="14821" y="9525"/>
                                </a:lnTo>
                                <a:lnTo>
                                  <a:pt x="14821" y="9525"/>
                                </a:lnTo>
                                <a:lnTo>
                                  <a:pt x="14821" y="4763"/>
                                </a:lnTo>
                                <a:lnTo>
                                  <a:pt x="14821" y="4763"/>
                                </a:lnTo>
                                <a:lnTo>
                                  <a:pt x="14821" y="4763"/>
                                </a:lnTo>
                                <a:lnTo>
                                  <a:pt x="15526" y="4763"/>
                                </a:lnTo>
                                <a:lnTo>
                                  <a:pt x="15526" y="4763"/>
                                </a:lnTo>
                                <a:lnTo>
                                  <a:pt x="15526" y="4763"/>
                                </a:lnTo>
                                <a:lnTo>
                                  <a:pt x="15526" y="9525"/>
                                </a:lnTo>
                                <a:lnTo>
                                  <a:pt x="15526" y="9525"/>
                                </a:lnTo>
                                <a:lnTo>
                                  <a:pt x="15526" y="4763"/>
                                </a:lnTo>
                                <a:lnTo>
                                  <a:pt x="15526" y="9525"/>
                                </a:lnTo>
                                <a:lnTo>
                                  <a:pt x="15526" y="4763"/>
                                </a:lnTo>
                                <a:lnTo>
                                  <a:pt x="15526" y="4763"/>
                                </a:lnTo>
                                <a:lnTo>
                                  <a:pt x="15526" y="9525"/>
                                </a:lnTo>
                                <a:lnTo>
                                  <a:pt x="15526" y="9525"/>
                                </a:lnTo>
                                <a:lnTo>
                                  <a:pt x="15526" y="9525"/>
                                </a:lnTo>
                                <a:lnTo>
                                  <a:pt x="15526" y="9525"/>
                                </a:lnTo>
                                <a:lnTo>
                                  <a:pt x="15526" y="9525"/>
                                </a:lnTo>
                                <a:lnTo>
                                  <a:pt x="15526" y="9525"/>
                                </a:lnTo>
                                <a:lnTo>
                                  <a:pt x="15526" y="4763"/>
                                </a:lnTo>
                                <a:lnTo>
                                  <a:pt x="15526" y="4763"/>
                                </a:lnTo>
                                <a:lnTo>
                                  <a:pt x="15526" y="4763"/>
                                </a:lnTo>
                                <a:lnTo>
                                  <a:pt x="16231" y="4763"/>
                                </a:lnTo>
                                <a:lnTo>
                                  <a:pt x="16231" y="9525"/>
                                </a:lnTo>
                                <a:lnTo>
                                  <a:pt x="16231" y="9525"/>
                                </a:lnTo>
                                <a:lnTo>
                                  <a:pt x="16231" y="4763"/>
                                </a:lnTo>
                                <a:lnTo>
                                  <a:pt x="16231" y="9525"/>
                                </a:lnTo>
                                <a:lnTo>
                                  <a:pt x="16231" y="4763"/>
                                </a:lnTo>
                                <a:lnTo>
                                  <a:pt x="16231" y="4763"/>
                                </a:lnTo>
                                <a:lnTo>
                                  <a:pt x="16231" y="4763"/>
                                </a:lnTo>
                                <a:lnTo>
                                  <a:pt x="16231" y="4763"/>
                                </a:lnTo>
                                <a:lnTo>
                                  <a:pt x="16231" y="4763"/>
                                </a:lnTo>
                                <a:lnTo>
                                  <a:pt x="16231" y="4763"/>
                                </a:lnTo>
                                <a:lnTo>
                                  <a:pt x="16231" y="4763"/>
                                </a:lnTo>
                                <a:lnTo>
                                  <a:pt x="16231" y="4763"/>
                                </a:lnTo>
                                <a:lnTo>
                                  <a:pt x="16231" y="4763"/>
                                </a:lnTo>
                                <a:lnTo>
                                  <a:pt x="16231" y="4763"/>
                                </a:lnTo>
                                <a:lnTo>
                                  <a:pt x="16231" y="4763"/>
                                </a:lnTo>
                                <a:lnTo>
                                  <a:pt x="16231" y="4763"/>
                                </a:lnTo>
                                <a:lnTo>
                                  <a:pt x="16231" y="4763"/>
                                </a:lnTo>
                                <a:lnTo>
                                  <a:pt x="16935" y="4763"/>
                                </a:lnTo>
                                <a:lnTo>
                                  <a:pt x="16935" y="4763"/>
                                </a:lnTo>
                                <a:lnTo>
                                  <a:pt x="16935" y="4763"/>
                                </a:lnTo>
                                <a:lnTo>
                                  <a:pt x="16935" y="4763"/>
                                </a:lnTo>
                                <a:lnTo>
                                  <a:pt x="16935" y="4763"/>
                                </a:lnTo>
                                <a:lnTo>
                                  <a:pt x="16935" y="4763"/>
                                </a:lnTo>
                                <a:lnTo>
                                  <a:pt x="16935" y="4763"/>
                                </a:lnTo>
                                <a:lnTo>
                                  <a:pt x="16935" y="4763"/>
                                </a:lnTo>
                                <a:lnTo>
                                  <a:pt x="16935" y="4763"/>
                                </a:lnTo>
                                <a:lnTo>
                                  <a:pt x="16935" y="4763"/>
                                </a:lnTo>
                                <a:lnTo>
                                  <a:pt x="16935" y="4763"/>
                                </a:lnTo>
                                <a:lnTo>
                                  <a:pt x="16935" y="4763"/>
                                </a:lnTo>
                                <a:lnTo>
                                  <a:pt x="16935" y="4763"/>
                                </a:lnTo>
                                <a:lnTo>
                                  <a:pt x="16935" y="4763"/>
                                </a:lnTo>
                                <a:lnTo>
                                  <a:pt x="16935" y="4763"/>
                                </a:lnTo>
                                <a:lnTo>
                                  <a:pt x="16935" y="4763"/>
                                </a:lnTo>
                                <a:lnTo>
                                  <a:pt x="16935" y="4763"/>
                                </a:lnTo>
                                <a:lnTo>
                                  <a:pt x="16935" y="4763"/>
                                </a:lnTo>
                                <a:lnTo>
                                  <a:pt x="16935" y="4763"/>
                                </a:lnTo>
                                <a:lnTo>
                                  <a:pt x="16935" y="4763"/>
                                </a:lnTo>
                                <a:lnTo>
                                  <a:pt x="17640" y="9525"/>
                                </a:lnTo>
                                <a:lnTo>
                                  <a:pt x="17640" y="9525"/>
                                </a:lnTo>
                                <a:lnTo>
                                  <a:pt x="17640" y="9525"/>
                                </a:lnTo>
                                <a:lnTo>
                                  <a:pt x="17640" y="9525"/>
                                </a:lnTo>
                                <a:lnTo>
                                  <a:pt x="17640" y="9525"/>
                                </a:lnTo>
                                <a:lnTo>
                                  <a:pt x="17640" y="9525"/>
                                </a:lnTo>
                                <a:lnTo>
                                  <a:pt x="17640" y="4763"/>
                                </a:lnTo>
                                <a:lnTo>
                                  <a:pt x="17640" y="4763"/>
                                </a:lnTo>
                                <a:lnTo>
                                  <a:pt x="17640" y="4763"/>
                                </a:lnTo>
                                <a:lnTo>
                                  <a:pt x="17640" y="4763"/>
                                </a:lnTo>
                                <a:lnTo>
                                  <a:pt x="17640" y="4763"/>
                                </a:lnTo>
                                <a:lnTo>
                                  <a:pt x="17640" y="4763"/>
                                </a:lnTo>
                                <a:lnTo>
                                  <a:pt x="17640" y="9525"/>
                                </a:lnTo>
                                <a:lnTo>
                                  <a:pt x="17640" y="4763"/>
                                </a:lnTo>
                                <a:lnTo>
                                  <a:pt x="17640" y="9525"/>
                                </a:lnTo>
                                <a:lnTo>
                                  <a:pt x="17640" y="4763"/>
                                </a:lnTo>
                                <a:lnTo>
                                  <a:pt x="17640" y="4763"/>
                                </a:lnTo>
                                <a:lnTo>
                                  <a:pt x="17640" y="4763"/>
                                </a:lnTo>
                                <a:lnTo>
                                  <a:pt x="18345" y="4763"/>
                                </a:lnTo>
                                <a:lnTo>
                                  <a:pt x="18345" y="4763"/>
                                </a:lnTo>
                                <a:lnTo>
                                  <a:pt x="18345" y="4763"/>
                                </a:lnTo>
                                <a:lnTo>
                                  <a:pt x="18345" y="4763"/>
                                </a:lnTo>
                                <a:lnTo>
                                  <a:pt x="18345" y="4763"/>
                                </a:lnTo>
                                <a:lnTo>
                                  <a:pt x="18345" y="9525"/>
                                </a:lnTo>
                                <a:lnTo>
                                  <a:pt x="18345" y="9525"/>
                                </a:lnTo>
                                <a:lnTo>
                                  <a:pt x="18345" y="9525"/>
                                </a:lnTo>
                                <a:lnTo>
                                  <a:pt x="18345" y="9525"/>
                                </a:lnTo>
                                <a:lnTo>
                                  <a:pt x="18345" y="4763"/>
                                </a:lnTo>
                                <a:lnTo>
                                  <a:pt x="18345" y="4763"/>
                                </a:lnTo>
                                <a:lnTo>
                                  <a:pt x="18345" y="4763"/>
                                </a:lnTo>
                                <a:lnTo>
                                  <a:pt x="18345" y="4763"/>
                                </a:lnTo>
                                <a:lnTo>
                                  <a:pt x="18345" y="4763"/>
                                </a:lnTo>
                                <a:lnTo>
                                  <a:pt x="18345" y="4763"/>
                                </a:lnTo>
                                <a:lnTo>
                                  <a:pt x="18345" y="4763"/>
                                </a:lnTo>
                                <a:lnTo>
                                  <a:pt x="18345" y="9525"/>
                                </a:lnTo>
                                <a:lnTo>
                                  <a:pt x="18345" y="9525"/>
                                </a:lnTo>
                                <a:lnTo>
                                  <a:pt x="19050" y="9525"/>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9525"/>
                                </a:lnTo>
                                <a:lnTo>
                                  <a:pt x="19050" y="9525"/>
                                </a:lnTo>
                                <a:lnTo>
                                  <a:pt x="19050" y="9525"/>
                                </a:lnTo>
                                <a:lnTo>
                                  <a:pt x="19050"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83" name="Freeform: Shape 283"/>
                        <wps:cNvSpPr/>
                        <wps:spPr>
                          <a:xfrm>
                            <a:off x="1843087" y="1947862"/>
                            <a:ext cx="28575" cy="9525"/>
                          </a:xfrm>
                          <a:custGeom>
                            <a:avLst/>
                            <a:gdLst>
                              <a:gd name="connsiteX0" fmla="*/ 0 w 28575"/>
                              <a:gd name="connsiteY0" fmla="*/ 9525 h 9525"/>
                              <a:gd name="connsiteX1" fmla="*/ 0 w 28575"/>
                              <a:gd name="connsiteY1" fmla="*/ 4763 h 9525"/>
                              <a:gd name="connsiteX2" fmla="*/ 0 w 28575"/>
                              <a:gd name="connsiteY2" fmla="*/ 4763 h 9525"/>
                              <a:gd name="connsiteX3" fmla="*/ 0 w 28575"/>
                              <a:gd name="connsiteY3" fmla="*/ 4763 h 9525"/>
                              <a:gd name="connsiteX4" fmla="*/ 0 w 28575"/>
                              <a:gd name="connsiteY4" fmla="*/ 4763 h 9525"/>
                              <a:gd name="connsiteX5" fmla="*/ 1057 w 28575"/>
                              <a:gd name="connsiteY5" fmla="*/ 4763 h 9525"/>
                              <a:gd name="connsiteX6" fmla="*/ 1057 w 28575"/>
                              <a:gd name="connsiteY6" fmla="*/ 9525 h 9525"/>
                              <a:gd name="connsiteX7" fmla="*/ 1057 w 28575"/>
                              <a:gd name="connsiteY7" fmla="*/ 9525 h 9525"/>
                              <a:gd name="connsiteX8" fmla="*/ 1057 w 28575"/>
                              <a:gd name="connsiteY8" fmla="*/ 9525 h 9525"/>
                              <a:gd name="connsiteX9" fmla="*/ 1057 w 28575"/>
                              <a:gd name="connsiteY9" fmla="*/ 9525 h 9525"/>
                              <a:gd name="connsiteX10" fmla="*/ 1057 w 28575"/>
                              <a:gd name="connsiteY10" fmla="*/ 9525 h 9525"/>
                              <a:gd name="connsiteX11" fmla="*/ 1057 w 28575"/>
                              <a:gd name="connsiteY11" fmla="*/ 9525 h 9525"/>
                              <a:gd name="connsiteX12" fmla="*/ 1057 w 28575"/>
                              <a:gd name="connsiteY12" fmla="*/ 9525 h 9525"/>
                              <a:gd name="connsiteX13" fmla="*/ 1057 w 28575"/>
                              <a:gd name="connsiteY13" fmla="*/ 9525 h 9525"/>
                              <a:gd name="connsiteX14" fmla="*/ 1057 w 28575"/>
                              <a:gd name="connsiteY14" fmla="*/ 9525 h 9525"/>
                              <a:gd name="connsiteX15" fmla="*/ 1057 w 28575"/>
                              <a:gd name="connsiteY15" fmla="*/ 4763 h 9525"/>
                              <a:gd name="connsiteX16" fmla="*/ 1057 w 28575"/>
                              <a:gd name="connsiteY16" fmla="*/ 4763 h 9525"/>
                              <a:gd name="connsiteX17" fmla="*/ 1057 w 28575"/>
                              <a:gd name="connsiteY17" fmla="*/ 4763 h 9525"/>
                              <a:gd name="connsiteX18" fmla="*/ 1057 w 28575"/>
                              <a:gd name="connsiteY18" fmla="*/ 4763 h 9525"/>
                              <a:gd name="connsiteX19" fmla="*/ 1057 w 28575"/>
                              <a:gd name="connsiteY19" fmla="*/ 4763 h 9525"/>
                              <a:gd name="connsiteX20" fmla="*/ 1057 w 28575"/>
                              <a:gd name="connsiteY20" fmla="*/ 9525 h 9525"/>
                              <a:gd name="connsiteX21" fmla="*/ 1057 w 28575"/>
                              <a:gd name="connsiteY21" fmla="*/ 9525 h 9525"/>
                              <a:gd name="connsiteX22" fmla="*/ 1057 w 28575"/>
                              <a:gd name="connsiteY22" fmla="*/ 4763 h 9525"/>
                              <a:gd name="connsiteX23" fmla="*/ 1057 w 28575"/>
                              <a:gd name="connsiteY23" fmla="*/ 9525 h 9525"/>
                              <a:gd name="connsiteX24" fmla="*/ 1057 w 28575"/>
                              <a:gd name="connsiteY24" fmla="*/ 4763 h 9525"/>
                              <a:gd name="connsiteX25" fmla="*/ 2115 w 28575"/>
                              <a:gd name="connsiteY25" fmla="*/ 9525 h 9525"/>
                              <a:gd name="connsiteX26" fmla="*/ 2115 w 28575"/>
                              <a:gd name="connsiteY26" fmla="*/ 9525 h 9525"/>
                              <a:gd name="connsiteX27" fmla="*/ 2115 w 28575"/>
                              <a:gd name="connsiteY27" fmla="*/ 9525 h 9525"/>
                              <a:gd name="connsiteX28" fmla="*/ 2115 w 28575"/>
                              <a:gd name="connsiteY28" fmla="*/ 9525 h 9525"/>
                              <a:gd name="connsiteX29" fmla="*/ 2115 w 28575"/>
                              <a:gd name="connsiteY29" fmla="*/ 9525 h 9525"/>
                              <a:gd name="connsiteX30" fmla="*/ 2115 w 28575"/>
                              <a:gd name="connsiteY30" fmla="*/ 4763 h 9525"/>
                              <a:gd name="connsiteX31" fmla="*/ 2115 w 28575"/>
                              <a:gd name="connsiteY31" fmla="*/ 4763 h 9525"/>
                              <a:gd name="connsiteX32" fmla="*/ 2115 w 28575"/>
                              <a:gd name="connsiteY32" fmla="*/ 4763 h 9525"/>
                              <a:gd name="connsiteX33" fmla="*/ 2115 w 28575"/>
                              <a:gd name="connsiteY33" fmla="*/ 4763 h 9525"/>
                              <a:gd name="connsiteX34" fmla="*/ 2115 w 28575"/>
                              <a:gd name="connsiteY34" fmla="*/ 9525 h 9525"/>
                              <a:gd name="connsiteX35" fmla="*/ 2115 w 28575"/>
                              <a:gd name="connsiteY35" fmla="*/ 9525 h 9525"/>
                              <a:gd name="connsiteX36" fmla="*/ 2115 w 28575"/>
                              <a:gd name="connsiteY36" fmla="*/ 4763 h 9525"/>
                              <a:gd name="connsiteX37" fmla="*/ 2115 w 28575"/>
                              <a:gd name="connsiteY37" fmla="*/ 4763 h 9525"/>
                              <a:gd name="connsiteX38" fmla="*/ 2115 w 28575"/>
                              <a:gd name="connsiteY38" fmla="*/ 4763 h 9525"/>
                              <a:gd name="connsiteX39" fmla="*/ 2115 w 28575"/>
                              <a:gd name="connsiteY39" fmla="*/ 4763 h 9525"/>
                              <a:gd name="connsiteX40" fmla="*/ 2115 w 28575"/>
                              <a:gd name="connsiteY40" fmla="*/ 4763 h 9525"/>
                              <a:gd name="connsiteX41" fmla="*/ 2115 w 28575"/>
                              <a:gd name="connsiteY41" fmla="*/ 9525 h 9525"/>
                              <a:gd name="connsiteX42" fmla="*/ 2115 w 28575"/>
                              <a:gd name="connsiteY42" fmla="*/ 4763 h 9525"/>
                              <a:gd name="connsiteX43" fmla="*/ 3172 w 28575"/>
                              <a:gd name="connsiteY43" fmla="*/ 4763 h 9525"/>
                              <a:gd name="connsiteX44" fmla="*/ 3172 w 28575"/>
                              <a:gd name="connsiteY44" fmla="*/ 9525 h 9525"/>
                              <a:gd name="connsiteX45" fmla="*/ 3172 w 28575"/>
                              <a:gd name="connsiteY45" fmla="*/ 9525 h 9525"/>
                              <a:gd name="connsiteX46" fmla="*/ 3172 w 28575"/>
                              <a:gd name="connsiteY46" fmla="*/ 4763 h 9525"/>
                              <a:gd name="connsiteX47" fmla="*/ 3172 w 28575"/>
                              <a:gd name="connsiteY47" fmla="*/ 4763 h 9525"/>
                              <a:gd name="connsiteX48" fmla="*/ 3172 w 28575"/>
                              <a:gd name="connsiteY48" fmla="*/ 4763 h 9525"/>
                              <a:gd name="connsiteX49" fmla="*/ 3172 w 28575"/>
                              <a:gd name="connsiteY49" fmla="*/ 4763 h 9525"/>
                              <a:gd name="connsiteX50" fmla="*/ 3172 w 28575"/>
                              <a:gd name="connsiteY50" fmla="*/ 4763 h 9525"/>
                              <a:gd name="connsiteX51" fmla="*/ 3172 w 28575"/>
                              <a:gd name="connsiteY51" fmla="*/ 4763 h 9525"/>
                              <a:gd name="connsiteX52" fmla="*/ 3172 w 28575"/>
                              <a:gd name="connsiteY52" fmla="*/ 4763 h 9525"/>
                              <a:gd name="connsiteX53" fmla="*/ 3172 w 28575"/>
                              <a:gd name="connsiteY53" fmla="*/ 4763 h 9525"/>
                              <a:gd name="connsiteX54" fmla="*/ 3172 w 28575"/>
                              <a:gd name="connsiteY54" fmla="*/ 4763 h 9525"/>
                              <a:gd name="connsiteX55" fmla="*/ 3172 w 28575"/>
                              <a:gd name="connsiteY55" fmla="*/ 4763 h 9525"/>
                              <a:gd name="connsiteX56" fmla="*/ 3172 w 28575"/>
                              <a:gd name="connsiteY56" fmla="*/ 9525 h 9525"/>
                              <a:gd name="connsiteX57" fmla="*/ 3172 w 28575"/>
                              <a:gd name="connsiteY57" fmla="*/ 9525 h 9525"/>
                              <a:gd name="connsiteX58" fmla="*/ 3172 w 28575"/>
                              <a:gd name="connsiteY58" fmla="*/ 9525 h 9525"/>
                              <a:gd name="connsiteX59" fmla="*/ 3172 w 28575"/>
                              <a:gd name="connsiteY59" fmla="*/ 9525 h 9525"/>
                              <a:gd name="connsiteX60" fmla="*/ 3172 w 28575"/>
                              <a:gd name="connsiteY60" fmla="*/ 9525 h 9525"/>
                              <a:gd name="connsiteX61" fmla="*/ 4229 w 28575"/>
                              <a:gd name="connsiteY61" fmla="*/ 4763 h 9525"/>
                              <a:gd name="connsiteX62" fmla="*/ 4229 w 28575"/>
                              <a:gd name="connsiteY62" fmla="*/ 4763 h 9525"/>
                              <a:gd name="connsiteX63" fmla="*/ 4229 w 28575"/>
                              <a:gd name="connsiteY63" fmla="*/ 4763 h 9525"/>
                              <a:gd name="connsiteX64" fmla="*/ 4229 w 28575"/>
                              <a:gd name="connsiteY64" fmla="*/ 9525 h 9525"/>
                              <a:gd name="connsiteX65" fmla="*/ 4229 w 28575"/>
                              <a:gd name="connsiteY65" fmla="*/ 9525 h 9525"/>
                              <a:gd name="connsiteX66" fmla="*/ 4229 w 28575"/>
                              <a:gd name="connsiteY66" fmla="*/ 9525 h 9525"/>
                              <a:gd name="connsiteX67" fmla="*/ 4229 w 28575"/>
                              <a:gd name="connsiteY67" fmla="*/ 9525 h 9525"/>
                              <a:gd name="connsiteX68" fmla="*/ 4229 w 28575"/>
                              <a:gd name="connsiteY68" fmla="*/ 4763 h 9525"/>
                              <a:gd name="connsiteX69" fmla="*/ 4229 w 28575"/>
                              <a:gd name="connsiteY69" fmla="*/ 4763 h 9525"/>
                              <a:gd name="connsiteX70" fmla="*/ 4229 w 28575"/>
                              <a:gd name="connsiteY70" fmla="*/ 4763 h 9525"/>
                              <a:gd name="connsiteX71" fmla="*/ 4229 w 28575"/>
                              <a:gd name="connsiteY71" fmla="*/ 9525 h 9525"/>
                              <a:gd name="connsiteX72" fmla="*/ 4229 w 28575"/>
                              <a:gd name="connsiteY72" fmla="*/ 9525 h 9525"/>
                              <a:gd name="connsiteX73" fmla="*/ 4229 w 28575"/>
                              <a:gd name="connsiteY73" fmla="*/ 9525 h 9525"/>
                              <a:gd name="connsiteX74" fmla="*/ 4229 w 28575"/>
                              <a:gd name="connsiteY74" fmla="*/ 4763 h 9525"/>
                              <a:gd name="connsiteX75" fmla="*/ 4229 w 28575"/>
                              <a:gd name="connsiteY75" fmla="*/ 9525 h 9525"/>
                              <a:gd name="connsiteX76" fmla="*/ 4229 w 28575"/>
                              <a:gd name="connsiteY76" fmla="*/ 4763 h 9525"/>
                              <a:gd name="connsiteX77" fmla="*/ 4229 w 28575"/>
                              <a:gd name="connsiteY77" fmla="*/ 4763 h 9525"/>
                              <a:gd name="connsiteX78" fmla="*/ 4229 w 28575"/>
                              <a:gd name="connsiteY78" fmla="*/ 9525 h 9525"/>
                              <a:gd name="connsiteX79" fmla="*/ 5296 w 28575"/>
                              <a:gd name="connsiteY79" fmla="*/ 9525 h 9525"/>
                              <a:gd name="connsiteX80" fmla="*/ 5296 w 28575"/>
                              <a:gd name="connsiteY80" fmla="*/ 9525 h 9525"/>
                              <a:gd name="connsiteX81" fmla="*/ 5296 w 28575"/>
                              <a:gd name="connsiteY81" fmla="*/ 9525 h 9525"/>
                              <a:gd name="connsiteX82" fmla="*/ 5296 w 28575"/>
                              <a:gd name="connsiteY82" fmla="*/ 9525 h 9525"/>
                              <a:gd name="connsiteX83" fmla="*/ 5296 w 28575"/>
                              <a:gd name="connsiteY83" fmla="*/ 4763 h 9525"/>
                              <a:gd name="connsiteX84" fmla="*/ 5296 w 28575"/>
                              <a:gd name="connsiteY84" fmla="*/ 4763 h 9525"/>
                              <a:gd name="connsiteX85" fmla="*/ 5296 w 28575"/>
                              <a:gd name="connsiteY85" fmla="*/ 4763 h 9525"/>
                              <a:gd name="connsiteX86" fmla="*/ 5296 w 28575"/>
                              <a:gd name="connsiteY86" fmla="*/ 4763 h 9525"/>
                              <a:gd name="connsiteX87" fmla="*/ 5296 w 28575"/>
                              <a:gd name="connsiteY87" fmla="*/ 4763 h 9525"/>
                              <a:gd name="connsiteX88" fmla="*/ 5296 w 28575"/>
                              <a:gd name="connsiteY88" fmla="*/ 4763 h 9525"/>
                              <a:gd name="connsiteX89" fmla="*/ 5296 w 28575"/>
                              <a:gd name="connsiteY89" fmla="*/ 4763 h 9525"/>
                              <a:gd name="connsiteX90" fmla="*/ 5296 w 28575"/>
                              <a:gd name="connsiteY90" fmla="*/ 4763 h 9525"/>
                              <a:gd name="connsiteX91" fmla="*/ 5296 w 28575"/>
                              <a:gd name="connsiteY91" fmla="*/ 4763 h 9525"/>
                              <a:gd name="connsiteX92" fmla="*/ 5296 w 28575"/>
                              <a:gd name="connsiteY92" fmla="*/ 4763 h 9525"/>
                              <a:gd name="connsiteX93" fmla="*/ 5296 w 28575"/>
                              <a:gd name="connsiteY93" fmla="*/ 4763 h 9525"/>
                              <a:gd name="connsiteX94" fmla="*/ 5296 w 28575"/>
                              <a:gd name="connsiteY94" fmla="*/ 4763 h 9525"/>
                              <a:gd name="connsiteX95" fmla="*/ 5296 w 28575"/>
                              <a:gd name="connsiteY95" fmla="*/ 4763 h 9525"/>
                              <a:gd name="connsiteX96" fmla="*/ 5296 w 28575"/>
                              <a:gd name="connsiteY96" fmla="*/ 4763 h 9525"/>
                              <a:gd name="connsiteX97" fmla="*/ 5296 w 28575"/>
                              <a:gd name="connsiteY97" fmla="*/ 4763 h 9525"/>
                              <a:gd name="connsiteX98" fmla="*/ 5296 w 28575"/>
                              <a:gd name="connsiteY98" fmla="*/ 4763 h 9525"/>
                              <a:gd name="connsiteX99" fmla="*/ 6353 w 28575"/>
                              <a:gd name="connsiteY99" fmla="*/ 9525 h 9525"/>
                              <a:gd name="connsiteX100" fmla="*/ 6353 w 28575"/>
                              <a:gd name="connsiteY100" fmla="*/ 9525 h 9525"/>
                              <a:gd name="connsiteX101" fmla="*/ 6353 w 28575"/>
                              <a:gd name="connsiteY101" fmla="*/ 4763 h 9525"/>
                              <a:gd name="connsiteX102" fmla="*/ 6353 w 28575"/>
                              <a:gd name="connsiteY102" fmla="*/ 9525 h 9525"/>
                              <a:gd name="connsiteX103" fmla="*/ 6353 w 28575"/>
                              <a:gd name="connsiteY103" fmla="*/ 4763 h 9525"/>
                              <a:gd name="connsiteX104" fmla="*/ 6353 w 28575"/>
                              <a:gd name="connsiteY104" fmla="*/ 4763 h 9525"/>
                              <a:gd name="connsiteX105" fmla="*/ 6353 w 28575"/>
                              <a:gd name="connsiteY105" fmla="*/ 4763 h 9525"/>
                              <a:gd name="connsiteX106" fmla="*/ 6353 w 28575"/>
                              <a:gd name="connsiteY106" fmla="*/ 4763 h 9525"/>
                              <a:gd name="connsiteX107" fmla="*/ 6353 w 28575"/>
                              <a:gd name="connsiteY107" fmla="*/ 4763 h 9525"/>
                              <a:gd name="connsiteX108" fmla="*/ 6353 w 28575"/>
                              <a:gd name="connsiteY108" fmla="*/ 4763 h 9525"/>
                              <a:gd name="connsiteX109" fmla="*/ 6353 w 28575"/>
                              <a:gd name="connsiteY109" fmla="*/ 4763 h 9525"/>
                              <a:gd name="connsiteX110" fmla="*/ 6353 w 28575"/>
                              <a:gd name="connsiteY110" fmla="*/ 4763 h 9525"/>
                              <a:gd name="connsiteX111" fmla="*/ 6353 w 28575"/>
                              <a:gd name="connsiteY111" fmla="*/ 4763 h 9525"/>
                              <a:gd name="connsiteX112" fmla="*/ 6353 w 28575"/>
                              <a:gd name="connsiteY112" fmla="*/ 4763 h 9525"/>
                              <a:gd name="connsiteX113" fmla="*/ 6353 w 28575"/>
                              <a:gd name="connsiteY113" fmla="*/ 4763 h 9525"/>
                              <a:gd name="connsiteX114" fmla="*/ 6353 w 28575"/>
                              <a:gd name="connsiteY114" fmla="*/ 4763 h 9525"/>
                              <a:gd name="connsiteX115" fmla="*/ 6353 w 28575"/>
                              <a:gd name="connsiteY115" fmla="*/ 4763 h 9525"/>
                              <a:gd name="connsiteX116" fmla="*/ 6353 w 28575"/>
                              <a:gd name="connsiteY116" fmla="*/ 4763 h 9525"/>
                              <a:gd name="connsiteX117" fmla="*/ 7410 w 28575"/>
                              <a:gd name="connsiteY117" fmla="*/ 4763 h 9525"/>
                              <a:gd name="connsiteX118" fmla="*/ 7410 w 28575"/>
                              <a:gd name="connsiteY118" fmla="*/ 4763 h 9525"/>
                              <a:gd name="connsiteX119" fmla="*/ 7410 w 28575"/>
                              <a:gd name="connsiteY119" fmla="*/ 4763 h 9525"/>
                              <a:gd name="connsiteX120" fmla="*/ 7410 w 28575"/>
                              <a:gd name="connsiteY120" fmla="*/ 4763 h 9525"/>
                              <a:gd name="connsiteX121" fmla="*/ 7410 w 28575"/>
                              <a:gd name="connsiteY121" fmla="*/ 4763 h 9525"/>
                              <a:gd name="connsiteX122" fmla="*/ 7410 w 28575"/>
                              <a:gd name="connsiteY122" fmla="*/ 4763 h 9525"/>
                              <a:gd name="connsiteX123" fmla="*/ 7410 w 28575"/>
                              <a:gd name="connsiteY123" fmla="*/ 9525 h 9525"/>
                              <a:gd name="connsiteX124" fmla="*/ 7410 w 28575"/>
                              <a:gd name="connsiteY124" fmla="*/ 9525 h 9525"/>
                              <a:gd name="connsiteX125" fmla="*/ 7410 w 28575"/>
                              <a:gd name="connsiteY125" fmla="*/ 4763 h 9525"/>
                              <a:gd name="connsiteX126" fmla="*/ 7410 w 28575"/>
                              <a:gd name="connsiteY126" fmla="*/ 4763 h 9525"/>
                              <a:gd name="connsiteX127" fmla="*/ 7410 w 28575"/>
                              <a:gd name="connsiteY127" fmla="*/ 4763 h 9525"/>
                              <a:gd name="connsiteX128" fmla="*/ 7410 w 28575"/>
                              <a:gd name="connsiteY128" fmla="*/ 4763 h 9525"/>
                              <a:gd name="connsiteX129" fmla="*/ 7410 w 28575"/>
                              <a:gd name="connsiteY129" fmla="*/ 4763 h 9525"/>
                              <a:gd name="connsiteX130" fmla="*/ 7410 w 28575"/>
                              <a:gd name="connsiteY130" fmla="*/ 4763 h 9525"/>
                              <a:gd name="connsiteX131" fmla="*/ 7410 w 28575"/>
                              <a:gd name="connsiteY131" fmla="*/ 4763 h 9525"/>
                              <a:gd name="connsiteX132" fmla="*/ 7410 w 28575"/>
                              <a:gd name="connsiteY132" fmla="*/ 9525 h 9525"/>
                              <a:gd name="connsiteX133" fmla="*/ 7410 w 28575"/>
                              <a:gd name="connsiteY133" fmla="*/ 4763 h 9525"/>
                              <a:gd name="connsiteX134" fmla="*/ 7410 w 28575"/>
                              <a:gd name="connsiteY134" fmla="*/ 4763 h 9525"/>
                              <a:gd name="connsiteX135" fmla="*/ 8468 w 28575"/>
                              <a:gd name="connsiteY135" fmla="*/ 4763 h 9525"/>
                              <a:gd name="connsiteX136" fmla="*/ 8468 w 28575"/>
                              <a:gd name="connsiteY136" fmla="*/ 4763 h 9525"/>
                              <a:gd name="connsiteX137" fmla="*/ 8468 w 28575"/>
                              <a:gd name="connsiteY137" fmla="*/ 4763 h 9525"/>
                              <a:gd name="connsiteX138" fmla="*/ 8468 w 28575"/>
                              <a:gd name="connsiteY138" fmla="*/ 4763 h 9525"/>
                              <a:gd name="connsiteX139" fmla="*/ 8468 w 28575"/>
                              <a:gd name="connsiteY139" fmla="*/ 4763 h 9525"/>
                              <a:gd name="connsiteX140" fmla="*/ 8468 w 28575"/>
                              <a:gd name="connsiteY140" fmla="*/ 4763 h 9525"/>
                              <a:gd name="connsiteX141" fmla="*/ 8468 w 28575"/>
                              <a:gd name="connsiteY141" fmla="*/ 4763 h 9525"/>
                              <a:gd name="connsiteX142" fmla="*/ 8468 w 28575"/>
                              <a:gd name="connsiteY142" fmla="*/ 4763 h 9525"/>
                              <a:gd name="connsiteX143" fmla="*/ 8468 w 28575"/>
                              <a:gd name="connsiteY143" fmla="*/ 9525 h 9525"/>
                              <a:gd name="connsiteX144" fmla="*/ 8468 w 28575"/>
                              <a:gd name="connsiteY144" fmla="*/ 9525 h 9525"/>
                              <a:gd name="connsiteX145" fmla="*/ 8468 w 28575"/>
                              <a:gd name="connsiteY145" fmla="*/ 9525 h 9525"/>
                              <a:gd name="connsiteX146" fmla="*/ 8468 w 28575"/>
                              <a:gd name="connsiteY146" fmla="*/ 9525 h 9525"/>
                              <a:gd name="connsiteX147" fmla="*/ 8468 w 28575"/>
                              <a:gd name="connsiteY147" fmla="*/ 9525 h 9525"/>
                              <a:gd name="connsiteX148" fmla="*/ 8468 w 28575"/>
                              <a:gd name="connsiteY148" fmla="*/ 4763 h 9525"/>
                              <a:gd name="connsiteX149" fmla="*/ 8468 w 28575"/>
                              <a:gd name="connsiteY149" fmla="*/ 4763 h 9525"/>
                              <a:gd name="connsiteX150" fmla="*/ 8468 w 28575"/>
                              <a:gd name="connsiteY150" fmla="*/ 4763 h 9525"/>
                              <a:gd name="connsiteX151" fmla="*/ 8468 w 28575"/>
                              <a:gd name="connsiteY151" fmla="*/ 4763 h 9525"/>
                              <a:gd name="connsiteX152" fmla="*/ 8468 w 28575"/>
                              <a:gd name="connsiteY152" fmla="*/ 4763 h 9525"/>
                              <a:gd name="connsiteX153" fmla="*/ 8468 w 28575"/>
                              <a:gd name="connsiteY153" fmla="*/ 4763 h 9525"/>
                              <a:gd name="connsiteX154" fmla="*/ 8468 w 28575"/>
                              <a:gd name="connsiteY154" fmla="*/ 4763 h 9525"/>
                              <a:gd name="connsiteX155" fmla="*/ 9525 w 28575"/>
                              <a:gd name="connsiteY155" fmla="*/ 9525 h 9525"/>
                              <a:gd name="connsiteX156" fmla="*/ 9525 w 28575"/>
                              <a:gd name="connsiteY156" fmla="*/ 9525 h 9525"/>
                              <a:gd name="connsiteX157" fmla="*/ 9525 w 28575"/>
                              <a:gd name="connsiteY157" fmla="*/ 9525 h 9525"/>
                              <a:gd name="connsiteX158" fmla="*/ 9525 w 28575"/>
                              <a:gd name="connsiteY158" fmla="*/ 9525 h 9525"/>
                              <a:gd name="connsiteX159" fmla="*/ 9525 w 28575"/>
                              <a:gd name="connsiteY159" fmla="*/ 9525 h 9525"/>
                              <a:gd name="connsiteX160" fmla="*/ 9525 w 28575"/>
                              <a:gd name="connsiteY160" fmla="*/ 9525 h 9525"/>
                              <a:gd name="connsiteX161" fmla="*/ 9525 w 28575"/>
                              <a:gd name="connsiteY161" fmla="*/ 4763 h 9525"/>
                              <a:gd name="connsiteX162" fmla="*/ 9525 w 28575"/>
                              <a:gd name="connsiteY162" fmla="*/ 4763 h 9525"/>
                              <a:gd name="connsiteX163" fmla="*/ 9525 w 28575"/>
                              <a:gd name="connsiteY163" fmla="*/ 4763 h 9525"/>
                              <a:gd name="connsiteX164" fmla="*/ 9525 w 28575"/>
                              <a:gd name="connsiteY164" fmla="*/ 4763 h 9525"/>
                              <a:gd name="connsiteX165" fmla="*/ 9525 w 28575"/>
                              <a:gd name="connsiteY165" fmla="*/ 4763 h 9525"/>
                              <a:gd name="connsiteX166" fmla="*/ 9525 w 28575"/>
                              <a:gd name="connsiteY166" fmla="*/ 4763 h 9525"/>
                              <a:gd name="connsiteX167" fmla="*/ 9525 w 28575"/>
                              <a:gd name="connsiteY167" fmla="*/ 4763 h 9525"/>
                              <a:gd name="connsiteX168" fmla="*/ 9525 w 28575"/>
                              <a:gd name="connsiteY168" fmla="*/ 4763 h 9525"/>
                              <a:gd name="connsiteX169" fmla="*/ 9525 w 28575"/>
                              <a:gd name="connsiteY169" fmla="*/ 9525 h 9525"/>
                              <a:gd name="connsiteX170" fmla="*/ 9525 w 28575"/>
                              <a:gd name="connsiteY170" fmla="*/ 4763 h 9525"/>
                              <a:gd name="connsiteX171" fmla="*/ 9525 w 28575"/>
                              <a:gd name="connsiteY171" fmla="*/ 4763 h 9525"/>
                              <a:gd name="connsiteX172" fmla="*/ 9525 w 28575"/>
                              <a:gd name="connsiteY172" fmla="*/ 4763 h 9525"/>
                              <a:gd name="connsiteX173" fmla="*/ 10582 w 28575"/>
                              <a:gd name="connsiteY173" fmla="*/ 4763 h 9525"/>
                              <a:gd name="connsiteX174" fmla="*/ 10582 w 28575"/>
                              <a:gd name="connsiteY174" fmla="*/ 4763 h 9525"/>
                              <a:gd name="connsiteX175" fmla="*/ 10582 w 28575"/>
                              <a:gd name="connsiteY175" fmla="*/ 4763 h 9525"/>
                              <a:gd name="connsiteX176" fmla="*/ 10582 w 28575"/>
                              <a:gd name="connsiteY176" fmla="*/ 4763 h 9525"/>
                              <a:gd name="connsiteX177" fmla="*/ 10582 w 28575"/>
                              <a:gd name="connsiteY177" fmla="*/ 4763 h 9525"/>
                              <a:gd name="connsiteX178" fmla="*/ 10582 w 28575"/>
                              <a:gd name="connsiteY178" fmla="*/ 9525 h 9525"/>
                              <a:gd name="connsiteX179" fmla="*/ 10582 w 28575"/>
                              <a:gd name="connsiteY179" fmla="*/ 4763 h 9525"/>
                              <a:gd name="connsiteX180" fmla="*/ 10582 w 28575"/>
                              <a:gd name="connsiteY180" fmla="*/ 9525 h 9525"/>
                              <a:gd name="connsiteX181" fmla="*/ 10582 w 28575"/>
                              <a:gd name="connsiteY181" fmla="*/ 4763 h 9525"/>
                              <a:gd name="connsiteX182" fmla="*/ 10582 w 28575"/>
                              <a:gd name="connsiteY182" fmla="*/ 4763 h 9525"/>
                              <a:gd name="connsiteX183" fmla="*/ 10582 w 28575"/>
                              <a:gd name="connsiteY183" fmla="*/ 4763 h 9525"/>
                              <a:gd name="connsiteX184" fmla="*/ 10582 w 28575"/>
                              <a:gd name="connsiteY184" fmla="*/ 9525 h 9525"/>
                              <a:gd name="connsiteX185" fmla="*/ 10582 w 28575"/>
                              <a:gd name="connsiteY185" fmla="*/ 9525 h 9525"/>
                              <a:gd name="connsiteX186" fmla="*/ 10582 w 28575"/>
                              <a:gd name="connsiteY186" fmla="*/ 4763 h 9525"/>
                              <a:gd name="connsiteX187" fmla="*/ 10582 w 28575"/>
                              <a:gd name="connsiteY187" fmla="*/ 4763 h 9525"/>
                              <a:gd name="connsiteX188" fmla="*/ 10582 w 28575"/>
                              <a:gd name="connsiteY188" fmla="*/ 4763 h 9525"/>
                              <a:gd name="connsiteX189" fmla="*/ 10582 w 28575"/>
                              <a:gd name="connsiteY189" fmla="*/ 4763 h 9525"/>
                              <a:gd name="connsiteX190" fmla="*/ 10582 w 28575"/>
                              <a:gd name="connsiteY190" fmla="*/ 4763 h 9525"/>
                              <a:gd name="connsiteX191" fmla="*/ 11640 w 28575"/>
                              <a:gd name="connsiteY191" fmla="*/ 4763 h 9525"/>
                              <a:gd name="connsiteX192" fmla="*/ 11640 w 28575"/>
                              <a:gd name="connsiteY192" fmla="*/ 4763 h 9525"/>
                              <a:gd name="connsiteX193" fmla="*/ 11640 w 28575"/>
                              <a:gd name="connsiteY193" fmla="*/ 0 h 9525"/>
                              <a:gd name="connsiteX194" fmla="*/ 11640 w 28575"/>
                              <a:gd name="connsiteY194" fmla="*/ 4763 h 9525"/>
                              <a:gd name="connsiteX195" fmla="*/ 11640 w 28575"/>
                              <a:gd name="connsiteY195" fmla="*/ 4763 h 9525"/>
                              <a:gd name="connsiteX196" fmla="*/ 11640 w 28575"/>
                              <a:gd name="connsiteY196" fmla="*/ 4763 h 9525"/>
                              <a:gd name="connsiteX197" fmla="*/ 11640 w 28575"/>
                              <a:gd name="connsiteY197" fmla="*/ 9525 h 9525"/>
                              <a:gd name="connsiteX198" fmla="*/ 11640 w 28575"/>
                              <a:gd name="connsiteY198" fmla="*/ 9525 h 9525"/>
                              <a:gd name="connsiteX199" fmla="*/ 11640 w 28575"/>
                              <a:gd name="connsiteY199" fmla="*/ 4763 h 9525"/>
                              <a:gd name="connsiteX200" fmla="*/ 11640 w 28575"/>
                              <a:gd name="connsiteY200" fmla="*/ 9525 h 9525"/>
                              <a:gd name="connsiteX201" fmla="*/ 11640 w 28575"/>
                              <a:gd name="connsiteY201" fmla="*/ 4763 h 9525"/>
                              <a:gd name="connsiteX202" fmla="*/ 11640 w 28575"/>
                              <a:gd name="connsiteY202" fmla="*/ 4763 h 9525"/>
                              <a:gd name="connsiteX203" fmla="*/ 11640 w 28575"/>
                              <a:gd name="connsiteY203" fmla="*/ 4763 h 9525"/>
                              <a:gd name="connsiteX204" fmla="*/ 11640 w 28575"/>
                              <a:gd name="connsiteY204" fmla="*/ 4763 h 9525"/>
                              <a:gd name="connsiteX205" fmla="*/ 11640 w 28575"/>
                              <a:gd name="connsiteY205" fmla="*/ 4763 h 9525"/>
                              <a:gd name="connsiteX206" fmla="*/ 11640 w 28575"/>
                              <a:gd name="connsiteY206" fmla="*/ 4763 h 9525"/>
                              <a:gd name="connsiteX207" fmla="*/ 11640 w 28575"/>
                              <a:gd name="connsiteY207" fmla="*/ 4763 h 9525"/>
                              <a:gd name="connsiteX208" fmla="*/ 11640 w 28575"/>
                              <a:gd name="connsiteY208" fmla="*/ 4763 h 9525"/>
                              <a:gd name="connsiteX209" fmla="*/ 12697 w 28575"/>
                              <a:gd name="connsiteY209" fmla="*/ 4763 h 9525"/>
                              <a:gd name="connsiteX210" fmla="*/ 12697 w 28575"/>
                              <a:gd name="connsiteY210" fmla="*/ 4763 h 9525"/>
                              <a:gd name="connsiteX211" fmla="*/ 12697 w 28575"/>
                              <a:gd name="connsiteY211" fmla="*/ 9525 h 9525"/>
                              <a:gd name="connsiteX212" fmla="*/ 12697 w 28575"/>
                              <a:gd name="connsiteY212" fmla="*/ 9525 h 9525"/>
                              <a:gd name="connsiteX213" fmla="*/ 12697 w 28575"/>
                              <a:gd name="connsiteY213" fmla="*/ 9525 h 9525"/>
                              <a:gd name="connsiteX214" fmla="*/ 12697 w 28575"/>
                              <a:gd name="connsiteY214" fmla="*/ 9525 h 9525"/>
                              <a:gd name="connsiteX215" fmla="*/ 12697 w 28575"/>
                              <a:gd name="connsiteY215" fmla="*/ 9525 h 9525"/>
                              <a:gd name="connsiteX216" fmla="*/ 12697 w 28575"/>
                              <a:gd name="connsiteY216" fmla="*/ 9525 h 9525"/>
                              <a:gd name="connsiteX217" fmla="*/ 12697 w 28575"/>
                              <a:gd name="connsiteY217" fmla="*/ 9525 h 9525"/>
                              <a:gd name="connsiteX218" fmla="*/ 12697 w 28575"/>
                              <a:gd name="connsiteY218" fmla="*/ 9525 h 9525"/>
                              <a:gd name="connsiteX219" fmla="*/ 12697 w 28575"/>
                              <a:gd name="connsiteY219" fmla="*/ 4763 h 9525"/>
                              <a:gd name="connsiteX220" fmla="*/ 12697 w 28575"/>
                              <a:gd name="connsiteY220" fmla="*/ 4763 h 9525"/>
                              <a:gd name="connsiteX221" fmla="*/ 12697 w 28575"/>
                              <a:gd name="connsiteY221" fmla="*/ 4763 h 9525"/>
                              <a:gd name="connsiteX222" fmla="*/ 12697 w 28575"/>
                              <a:gd name="connsiteY222" fmla="*/ 4763 h 9525"/>
                              <a:gd name="connsiteX223" fmla="*/ 12697 w 28575"/>
                              <a:gd name="connsiteY223" fmla="*/ 4763 h 9525"/>
                              <a:gd name="connsiteX224" fmla="*/ 12697 w 28575"/>
                              <a:gd name="connsiteY224" fmla="*/ 4763 h 9525"/>
                              <a:gd name="connsiteX225" fmla="*/ 12697 w 28575"/>
                              <a:gd name="connsiteY225" fmla="*/ 4763 h 9525"/>
                              <a:gd name="connsiteX226" fmla="*/ 12697 w 28575"/>
                              <a:gd name="connsiteY226" fmla="*/ 9525 h 9525"/>
                              <a:gd name="connsiteX227" fmla="*/ 12697 w 28575"/>
                              <a:gd name="connsiteY227" fmla="*/ 4763 h 9525"/>
                              <a:gd name="connsiteX228" fmla="*/ 12697 w 28575"/>
                              <a:gd name="connsiteY228" fmla="*/ 4763 h 9525"/>
                              <a:gd name="connsiteX229" fmla="*/ 13754 w 28575"/>
                              <a:gd name="connsiteY229" fmla="*/ 4763 h 9525"/>
                              <a:gd name="connsiteX230" fmla="*/ 13754 w 28575"/>
                              <a:gd name="connsiteY230" fmla="*/ 4763 h 9525"/>
                              <a:gd name="connsiteX231" fmla="*/ 13754 w 28575"/>
                              <a:gd name="connsiteY231" fmla="*/ 4763 h 9525"/>
                              <a:gd name="connsiteX232" fmla="*/ 13754 w 28575"/>
                              <a:gd name="connsiteY232" fmla="*/ 9525 h 9525"/>
                              <a:gd name="connsiteX233" fmla="*/ 13754 w 28575"/>
                              <a:gd name="connsiteY233" fmla="*/ 9525 h 9525"/>
                              <a:gd name="connsiteX234" fmla="*/ 13754 w 28575"/>
                              <a:gd name="connsiteY234" fmla="*/ 4763 h 9525"/>
                              <a:gd name="connsiteX235" fmla="*/ 13754 w 28575"/>
                              <a:gd name="connsiteY235" fmla="*/ 4763 h 9525"/>
                              <a:gd name="connsiteX236" fmla="*/ 13754 w 28575"/>
                              <a:gd name="connsiteY236" fmla="*/ 4763 h 9525"/>
                              <a:gd name="connsiteX237" fmla="*/ 13754 w 28575"/>
                              <a:gd name="connsiteY237" fmla="*/ 0 h 9525"/>
                              <a:gd name="connsiteX238" fmla="*/ 13754 w 28575"/>
                              <a:gd name="connsiteY238" fmla="*/ 4763 h 9525"/>
                              <a:gd name="connsiteX239" fmla="*/ 13754 w 28575"/>
                              <a:gd name="connsiteY239" fmla="*/ 4763 h 9525"/>
                              <a:gd name="connsiteX240" fmla="*/ 13754 w 28575"/>
                              <a:gd name="connsiteY240" fmla="*/ 4763 h 9525"/>
                              <a:gd name="connsiteX241" fmla="*/ 13754 w 28575"/>
                              <a:gd name="connsiteY241" fmla="*/ 4763 h 9525"/>
                              <a:gd name="connsiteX242" fmla="*/ 13754 w 28575"/>
                              <a:gd name="connsiteY242" fmla="*/ 4763 h 9525"/>
                              <a:gd name="connsiteX243" fmla="*/ 13754 w 28575"/>
                              <a:gd name="connsiteY243" fmla="*/ 4763 h 9525"/>
                              <a:gd name="connsiteX244" fmla="*/ 13754 w 28575"/>
                              <a:gd name="connsiteY244" fmla="*/ 4763 h 9525"/>
                              <a:gd name="connsiteX245" fmla="*/ 13754 w 28575"/>
                              <a:gd name="connsiteY245" fmla="*/ 4763 h 9525"/>
                              <a:gd name="connsiteX246" fmla="*/ 13754 w 28575"/>
                              <a:gd name="connsiteY246" fmla="*/ 9525 h 9525"/>
                              <a:gd name="connsiteX247" fmla="*/ 14821 w 28575"/>
                              <a:gd name="connsiteY247" fmla="*/ 9525 h 9525"/>
                              <a:gd name="connsiteX248" fmla="*/ 14821 w 28575"/>
                              <a:gd name="connsiteY248" fmla="*/ 9525 h 9525"/>
                              <a:gd name="connsiteX249" fmla="*/ 14821 w 28575"/>
                              <a:gd name="connsiteY249" fmla="*/ 9525 h 9525"/>
                              <a:gd name="connsiteX250" fmla="*/ 14821 w 28575"/>
                              <a:gd name="connsiteY250" fmla="*/ 4763 h 9525"/>
                              <a:gd name="connsiteX251" fmla="*/ 14821 w 28575"/>
                              <a:gd name="connsiteY251" fmla="*/ 9525 h 9525"/>
                              <a:gd name="connsiteX252" fmla="*/ 14821 w 28575"/>
                              <a:gd name="connsiteY252" fmla="*/ 9525 h 9525"/>
                              <a:gd name="connsiteX253" fmla="*/ 14821 w 28575"/>
                              <a:gd name="connsiteY253" fmla="*/ 9525 h 9525"/>
                              <a:gd name="connsiteX254" fmla="*/ 14821 w 28575"/>
                              <a:gd name="connsiteY254" fmla="*/ 9525 h 9525"/>
                              <a:gd name="connsiteX255" fmla="*/ 14821 w 28575"/>
                              <a:gd name="connsiteY255" fmla="*/ 9525 h 9525"/>
                              <a:gd name="connsiteX256" fmla="*/ 14821 w 28575"/>
                              <a:gd name="connsiteY256" fmla="*/ 9525 h 9525"/>
                              <a:gd name="connsiteX257" fmla="*/ 14821 w 28575"/>
                              <a:gd name="connsiteY257" fmla="*/ 9525 h 9525"/>
                              <a:gd name="connsiteX258" fmla="*/ 14821 w 28575"/>
                              <a:gd name="connsiteY258" fmla="*/ 4763 h 9525"/>
                              <a:gd name="connsiteX259" fmla="*/ 14821 w 28575"/>
                              <a:gd name="connsiteY259" fmla="*/ 4763 h 9525"/>
                              <a:gd name="connsiteX260" fmla="*/ 14821 w 28575"/>
                              <a:gd name="connsiteY260" fmla="*/ 4763 h 9525"/>
                              <a:gd name="connsiteX261" fmla="*/ 14821 w 28575"/>
                              <a:gd name="connsiteY261" fmla="*/ 4763 h 9525"/>
                              <a:gd name="connsiteX262" fmla="*/ 14821 w 28575"/>
                              <a:gd name="connsiteY262" fmla="*/ 9525 h 9525"/>
                              <a:gd name="connsiteX263" fmla="*/ 14821 w 28575"/>
                              <a:gd name="connsiteY263" fmla="*/ 9525 h 9525"/>
                              <a:gd name="connsiteX264" fmla="*/ 14821 w 28575"/>
                              <a:gd name="connsiteY264" fmla="*/ 9525 h 9525"/>
                              <a:gd name="connsiteX265" fmla="*/ 14821 w 28575"/>
                              <a:gd name="connsiteY265" fmla="*/ 9525 h 9525"/>
                              <a:gd name="connsiteX266" fmla="*/ 14821 w 28575"/>
                              <a:gd name="connsiteY266" fmla="*/ 9525 h 9525"/>
                              <a:gd name="connsiteX267" fmla="*/ 14821 w 28575"/>
                              <a:gd name="connsiteY267" fmla="*/ 9525 h 9525"/>
                              <a:gd name="connsiteX268" fmla="*/ 14821 w 28575"/>
                              <a:gd name="connsiteY268" fmla="*/ 4763 h 9525"/>
                              <a:gd name="connsiteX269" fmla="*/ 14821 w 28575"/>
                              <a:gd name="connsiteY269" fmla="*/ 9525 h 9525"/>
                              <a:gd name="connsiteX270" fmla="*/ 14821 w 28575"/>
                              <a:gd name="connsiteY270" fmla="*/ 9525 h 9525"/>
                              <a:gd name="connsiteX271" fmla="*/ 15878 w 28575"/>
                              <a:gd name="connsiteY271" fmla="*/ 9525 h 9525"/>
                              <a:gd name="connsiteX272" fmla="*/ 15878 w 28575"/>
                              <a:gd name="connsiteY272" fmla="*/ 9525 h 9525"/>
                              <a:gd name="connsiteX273" fmla="*/ 15878 w 28575"/>
                              <a:gd name="connsiteY273" fmla="*/ 9525 h 9525"/>
                              <a:gd name="connsiteX274" fmla="*/ 15878 w 28575"/>
                              <a:gd name="connsiteY274" fmla="*/ 4763 h 9525"/>
                              <a:gd name="connsiteX275" fmla="*/ 15878 w 28575"/>
                              <a:gd name="connsiteY275" fmla="*/ 4763 h 9525"/>
                              <a:gd name="connsiteX276" fmla="*/ 15878 w 28575"/>
                              <a:gd name="connsiteY276" fmla="*/ 4763 h 9525"/>
                              <a:gd name="connsiteX277" fmla="*/ 15878 w 28575"/>
                              <a:gd name="connsiteY277" fmla="*/ 4763 h 9525"/>
                              <a:gd name="connsiteX278" fmla="*/ 15878 w 28575"/>
                              <a:gd name="connsiteY278" fmla="*/ 4763 h 9525"/>
                              <a:gd name="connsiteX279" fmla="*/ 15878 w 28575"/>
                              <a:gd name="connsiteY279" fmla="*/ 4763 h 9525"/>
                              <a:gd name="connsiteX280" fmla="*/ 15878 w 28575"/>
                              <a:gd name="connsiteY280" fmla="*/ 4763 h 9525"/>
                              <a:gd name="connsiteX281" fmla="*/ 15878 w 28575"/>
                              <a:gd name="connsiteY281" fmla="*/ 4763 h 9525"/>
                              <a:gd name="connsiteX282" fmla="*/ 15878 w 28575"/>
                              <a:gd name="connsiteY282" fmla="*/ 4763 h 9525"/>
                              <a:gd name="connsiteX283" fmla="*/ 15878 w 28575"/>
                              <a:gd name="connsiteY283" fmla="*/ 4763 h 9525"/>
                              <a:gd name="connsiteX284" fmla="*/ 15878 w 28575"/>
                              <a:gd name="connsiteY284" fmla="*/ 4763 h 9525"/>
                              <a:gd name="connsiteX285" fmla="*/ 15878 w 28575"/>
                              <a:gd name="connsiteY285" fmla="*/ 9525 h 9525"/>
                              <a:gd name="connsiteX286" fmla="*/ 15878 w 28575"/>
                              <a:gd name="connsiteY286" fmla="*/ 9525 h 9525"/>
                              <a:gd name="connsiteX287" fmla="*/ 15878 w 28575"/>
                              <a:gd name="connsiteY287" fmla="*/ 9525 h 9525"/>
                              <a:gd name="connsiteX288" fmla="*/ 15878 w 28575"/>
                              <a:gd name="connsiteY288" fmla="*/ 9525 h 9525"/>
                              <a:gd name="connsiteX289" fmla="*/ 16935 w 28575"/>
                              <a:gd name="connsiteY289" fmla="*/ 9525 h 9525"/>
                              <a:gd name="connsiteX290" fmla="*/ 16935 w 28575"/>
                              <a:gd name="connsiteY290" fmla="*/ 9525 h 9525"/>
                              <a:gd name="connsiteX291" fmla="*/ 16935 w 28575"/>
                              <a:gd name="connsiteY291" fmla="*/ 9525 h 9525"/>
                              <a:gd name="connsiteX292" fmla="*/ 16935 w 28575"/>
                              <a:gd name="connsiteY292" fmla="*/ 9525 h 9525"/>
                              <a:gd name="connsiteX293" fmla="*/ 16935 w 28575"/>
                              <a:gd name="connsiteY293" fmla="*/ 9525 h 9525"/>
                              <a:gd name="connsiteX294" fmla="*/ 16935 w 28575"/>
                              <a:gd name="connsiteY294" fmla="*/ 4763 h 9525"/>
                              <a:gd name="connsiteX295" fmla="*/ 16935 w 28575"/>
                              <a:gd name="connsiteY295" fmla="*/ 4763 h 9525"/>
                              <a:gd name="connsiteX296" fmla="*/ 16935 w 28575"/>
                              <a:gd name="connsiteY296" fmla="*/ 4763 h 9525"/>
                              <a:gd name="connsiteX297" fmla="*/ 16935 w 28575"/>
                              <a:gd name="connsiteY297" fmla="*/ 4763 h 9525"/>
                              <a:gd name="connsiteX298" fmla="*/ 16935 w 28575"/>
                              <a:gd name="connsiteY298" fmla="*/ 9525 h 9525"/>
                              <a:gd name="connsiteX299" fmla="*/ 16935 w 28575"/>
                              <a:gd name="connsiteY299" fmla="*/ 9525 h 9525"/>
                              <a:gd name="connsiteX300" fmla="*/ 16935 w 28575"/>
                              <a:gd name="connsiteY300" fmla="*/ 4763 h 9525"/>
                              <a:gd name="connsiteX301" fmla="*/ 16935 w 28575"/>
                              <a:gd name="connsiteY301" fmla="*/ 9525 h 9525"/>
                              <a:gd name="connsiteX302" fmla="*/ 16935 w 28575"/>
                              <a:gd name="connsiteY302" fmla="*/ 9525 h 9525"/>
                              <a:gd name="connsiteX303" fmla="*/ 16935 w 28575"/>
                              <a:gd name="connsiteY303" fmla="*/ 9525 h 9525"/>
                              <a:gd name="connsiteX304" fmla="*/ 16935 w 28575"/>
                              <a:gd name="connsiteY304" fmla="*/ 9525 h 9525"/>
                              <a:gd name="connsiteX305" fmla="*/ 16935 w 28575"/>
                              <a:gd name="connsiteY305" fmla="*/ 9525 h 9525"/>
                              <a:gd name="connsiteX306" fmla="*/ 16935 w 28575"/>
                              <a:gd name="connsiteY306" fmla="*/ 9525 h 9525"/>
                              <a:gd name="connsiteX307" fmla="*/ 16935 w 28575"/>
                              <a:gd name="connsiteY307" fmla="*/ 9525 h 9525"/>
                              <a:gd name="connsiteX308" fmla="*/ 16935 w 28575"/>
                              <a:gd name="connsiteY308" fmla="*/ 9525 h 9525"/>
                              <a:gd name="connsiteX309" fmla="*/ 17993 w 28575"/>
                              <a:gd name="connsiteY309" fmla="*/ 9525 h 9525"/>
                              <a:gd name="connsiteX310" fmla="*/ 17993 w 28575"/>
                              <a:gd name="connsiteY310" fmla="*/ 9525 h 9525"/>
                              <a:gd name="connsiteX311" fmla="*/ 17993 w 28575"/>
                              <a:gd name="connsiteY311" fmla="*/ 9525 h 9525"/>
                              <a:gd name="connsiteX312" fmla="*/ 17993 w 28575"/>
                              <a:gd name="connsiteY312" fmla="*/ 9525 h 9525"/>
                              <a:gd name="connsiteX313" fmla="*/ 17993 w 28575"/>
                              <a:gd name="connsiteY313" fmla="*/ 9525 h 9525"/>
                              <a:gd name="connsiteX314" fmla="*/ 17993 w 28575"/>
                              <a:gd name="connsiteY314" fmla="*/ 9525 h 9525"/>
                              <a:gd name="connsiteX315" fmla="*/ 17993 w 28575"/>
                              <a:gd name="connsiteY315" fmla="*/ 9525 h 9525"/>
                              <a:gd name="connsiteX316" fmla="*/ 17993 w 28575"/>
                              <a:gd name="connsiteY316" fmla="*/ 9525 h 9525"/>
                              <a:gd name="connsiteX317" fmla="*/ 17993 w 28575"/>
                              <a:gd name="connsiteY317" fmla="*/ 9525 h 9525"/>
                              <a:gd name="connsiteX318" fmla="*/ 17993 w 28575"/>
                              <a:gd name="connsiteY318" fmla="*/ 9525 h 9525"/>
                              <a:gd name="connsiteX319" fmla="*/ 17993 w 28575"/>
                              <a:gd name="connsiteY319" fmla="*/ 9525 h 9525"/>
                              <a:gd name="connsiteX320" fmla="*/ 17993 w 28575"/>
                              <a:gd name="connsiteY320" fmla="*/ 9525 h 9525"/>
                              <a:gd name="connsiteX321" fmla="*/ 17993 w 28575"/>
                              <a:gd name="connsiteY321" fmla="*/ 9525 h 9525"/>
                              <a:gd name="connsiteX322" fmla="*/ 17993 w 28575"/>
                              <a:gd name="connsiteY322" fmla="*/ 4763 h 9525"/>
                              <a:gd name="connsiteX323" fmla="*/ 17993 w 28575"/>
                              <a:gd name="connsiteY323" fmla="*/ 4763 h 9525"/>
                              <a:gd name="connsiteX324" fmla="*/ 17993 w 28575"/>
                              <a:gd name="connsiteY324" fmla="*/ 9525 h 9525"/>
                              <a:gd name="connsiteX325" fmla="*/ 17993 w 28575"/>
                              <a:gd name="connsiteY325" fmla="*/ 4763 h 9525"/>
                              <a:gd name="connsiteX326" fmla="*/ 17993 w 28575"/>
                              <a:gd name="connsiteY326" fmla="*/ 9525 h 9525"/>
                              <a:gd name="connsiteX327" fmla="*/ 19050 w 28575"/>
                              <a:gd name="connsiteY327" fmla="*/ 9525 h 9525"/>
                              <a:gd name="connsiteX328" fmla="*/ 19050 w 28575"/>
                              <a:gd name="connsiteY328" fmla="*/ 9525 h 9525"/>
                              <a:gd name="connsiteX329" fmla="*/ 19050 w 28575"/>
                              <a:gd name="connsiteY329" fmla="*/ 9525 h 9525"/>
                              <a:gd name="connsiteX330" fmla="*/ 19050 w 28575"/>
                              <a:gd name="connsiteY330" fmla="*/ 9525 h 9525"/>
                              <a:gd name="connsiteX331" fmla="*/ 19050 w 28575"/>
                              <a:gd name="connsiteY331" fmla="*/ 9525 h 9525"/>
                              <a:gd name="connsiteX332" fmla="*/ 19050 w 28575"/>
                              <a:gd name="connsiteY332" fmla="*/ 9525 h 9525"/>
                              <a:gd name="connsiteX333" fmla="*/ 19050 w 28575"/>
                              <a:gd name="connsiteY333" fmla="*/ 9525 h 9525"/>
                              <a:gd name="connsiteX334" fmla="*/ 19050 w 28575"/>
                              <a:gd name="connsiteY334" fmla="*/ 9525 h 9525"/>
                              <a:gd name="connsiteX335" fmla="*/ 19050 w 28575"/>
                              <a:gd name="connsiteY335" fmla="*/ 4763 h 9525"/>
                              <a:gd name="connsiteX336" fmla="*/ 19050 w 28575"/>
                              <a:gd name="connsiteY336" fmla="*/ 9525 h 9525"/>
                              <a:gd name="connsiteX337" fmla="*/ 19050 w 28575"/>
                              <a:gd name="connsiteY337" fmla="*/ 9525 h 9525"/>
                              <a:gd name="connsiteX338" fmla="*/ 19050 w 28575"/>
                              <a:gd name="connsiteY338" fmla="*/ 9525 h 9525"/>
                              <a:gd name="connsiteX339" fmla="*/ 19050 w 28575"/>
                              <a:gd name="connsiteY339" fmla="*/ 9525 h 9525"/>
                              <a:gd name="connsiteX340" fmla="*/ 19050 w 28575"/>
                              <a:gd name="connsiteY340" fmla="*/ 9525 h 9525"/>
                              <a:gd name="connsiteX341" fmla="*/ 19050 w 28575"/>
                              <a:gd name="connsiteY341" fmla="*/ 4763 h 9525"/>
                              <a:gd name="connsiteX342" fmla="*/ 19050 w 28575"/>
                              <a:gd name="connsiteY342" fmla="*/ 4763 h 9525"/>
                              <a:gd name="connsiteX343" fmla="*/ 19050 w 28575"/>
                              <a:gd name="connsiteY343" fmla="*/ 4763 h 9525"/>
                              <a:gd name="connsiteX344" fmla="*/ 19050 w 28575"/>
                              <a:gd name="connsiteY344" fmla="*/ 9525 h 9525"/>
                              <a:gd name="connsiteX345" fmla="*/ 20107 w 28575"/>
                              <a:gd name="connsiteY345" fmla="*/ 9525 h 9525"/>
                              <a:gd name="connsiteX346" fmla="*/ 20107 w 28575"/>
                              <a:gd name="connsiteY346" fmla="*/ 9525 h 9525"/>
                              <a:gd name="connsiteX347" fmla="*/ 20107 w 28575"/>
                              <a:gd name="connsiteY347" fmla="*/ 9525 h 9525"/>
                              <a:gd name="connsiteX348" fmla="*/ 20107 w 28575"/>
                              <a:gd name="connsiteY348" fmla="*/ 9525 h 9525"/>
                              <a:gd name="connsiteX349" fmla="*/ 20107 w 28575"/>
                              <a:gd name="connsiteY349" fmla="*/ 9525 h 9525"/>
                              <a:gd name="connsiteX350" fmla="*/ 20107 w 28575"/>
                              <a:gd name="connsiteY350" fmla="*/ 9525 h 9525"/>
                              <a:gd name="connsiteX351" fmla="*/ 20107 w 28575"/>
                              <a:gd name="connsiteY351" fmla="*/ 9525 h 9525"/>
                              <a:gd name="connsiteX352" fmla="*/ 20107 w 28575"/>
                              <a:gd name="connsiteY352" fmla="*/ 9525 h 9525"/>
                              <a:gd name="connsiteX353" fmla="*/ 20107 w 28575"/>
                              <a:gd name="connsiteY353" fmla="*/ 9525 h 9525"/>
                              <a:gd name="connsiteX354" fmla="*/ 20107 w 28575"/>
                              <a:gd name="connsiteY354" fmla="*/ 9525 h 9525"/>
                              <a:gd name="connsiteX355" fmla="*/ 20107 w 28575"/>
                              <a:gd name="connsiteY355" fmla="*/ 9525 h 9525"/>
                              <a:gd name="connsiteX356" fmla="*/ 20107 w 28575"/>
                              <a:gd name="connsiteY356" fmla="*/ 9525 h 9525"/>
                              <a:gd name="connsiteX357" fmla="*/ 20107 w 28575"/>
                              <a:gd name="connsiteY357" fmla="*/ 9525 h 9525"/>
                              <a:gd name="connsiteX358" fmla="*/ 20107 w 28575"/>
                              <a:gd name="connsiteY358" fmla="*/ 4763 h 9525"/>
                              <a:gd name="connsiteX359" fmla="*/ 20107 w 28575"/>
                              <a:gd name="connsiteY359" fmla="*/ 4763 h 9525"/>
                              <a:gd name="connsiteX360" fmla="*/ 20107 w 28575"/>
                              <a:gd name="connsiteY360" fmla="*/ 4763 h 9525"/>
                              <a:gd name="connsiteX361" fmla="*/ 20107 w 28575"/>
                              <a:gd name="connsiteY361" fmla="*/ 4763 h 9525"/>
                              <a:gd name="connsiteX362" fmla="*/ 20107 w 28575"/>
                              <a:gd name="connsiteY362" fmla="*/ 9525 h 9525"/>
                              <a:gd name="connsiteX363" fmla="*/ 21165 w 28575"/>
                              <a:gd name="connsiteY363" fmla="*/ 4763 h 9525"/>
                              <a:gd name="connsiteX364" fmla="*/ 21165 w 28575"/>
                              <a:gd name="connsiteY364" fmla="*/ 9525 h 9525"/>
                              <a:gd name="connsiteX365" fmla="*/ 21165 w 28575"/>
                              <a:gd name="connsiteY365" fmla="*/ 9525 h 9525"/>
                              <a:gd name="connsiteX366" fmla="*/ 21165 w 28575"/>
                              <a:gd name="connsiteY366" fmla="*/ 4763 h 9525"/>
                              <a:gd name="connsiteX367" fmla="*/ 21165 w 28575"/>
                              <a:gd name="connsiteY367" fmla="*/ 9525 h 9525"/>
                              <a:gd name="connsiteX368" fmla="*/ 21165 w 28575"/>
                              <a:gd name="connsiteY368" fmla="*/ 9525 h 9525"/>
                              <a:gd name="connsiteX369" fmla="*/ 21165 w 28575"/>
                              <a:gd name="connsiteY369" fmla="*/ 9525 h 9525"/>
                              <a:gd name="connsiteX370" fmla="*/ 21165 w 28575"/>
                              <a:gd name="connsiteY370" fmla="*/ 9525 h 9525"/>
                              <a:gd name="connsiteX371" fmla="*/ 21165 w 28575"/>
                              <a:gd name="connsiteY371" fmla="*/ 9525 h 9525"/>
                              <a:gd name="connsiteX372" fmla="*/ 21165 w 28575"/>
                              <a:gd name="connsiteY372" fmla="*/ 9525 h 9525"/>
                              <a:gd name="connsiteX373" fmla="*/ 21165 w 28575"/>
                              <a:gd name="connsiteY373" fmla="*/ 9525 h 9525"/>
                              <a:gd name="connsiteX374" fmla="*/ 21165 w 28575"/>
                              <a:gd name="connsiteY374" fmla="*/ 9525 h 9525"/>
                              <a:gd name="connsiteX375" fmla="*/ 21165 w 28575"/>
                              <a:gd name="connsiteY375" fmla="*/ 9525 h 9525"/>
                              <a:gd name="connsiteX376" fmla="*/ 21165 w 28575"/>
                              <a:gd name="connsiteY376" fmla="*/ 9525 h 9525"/>
                              <a:gd name="connsiteX377" fmla="*/ 21165 w 28575"/>
                              <a:gd name="connsiteY377" fmla="*/ 9525 h 9525"/>
                              <a:gd name="connsiteX378" fmla="*/ 21165 w 28575"/>
                              <a:gd name="connsiteY378" fmla="*/ 9525 h 9525"/>
                              <a:gd name="connsiteX379" fmla="*/ 21165 w 28575"/>
                              <a:gd name="connsiteY379" fmla="*/ 9525 h 9525"/>
                              <a:gd name="connsiteX380" fmla="*/ 21165 w 28575"/>
                              <a:gd name="connsiteY380" fmla="*/ 9525 h 9525"/>
                              <a:gd name="connsiteX381" fmla="*/ 21165 w 28575"/>
                              <a:gd name="connsiteY381" fmla="*/ 9525 h 9525"/>
                              <a:gd name="connsiteX382" fmla="*/ 21165 w 28575"/>
                              <a:gd name="connsiteY382" fmla="*/ 9525 h 9525"/>
                              <a:gd name="connsiteX383" fmla="*/ 22222 w 28575"/>
                              <a:gd name="connsiteY383" fmla="*/ 9525 h 9525"/>
                              <a:gd name="connsiteX384" fmla="*/ 22222 w 28575"/>
                              <a:gd name="connsiteY384" fmla="*/ 9525 h 9525"/>
                              <a:gd name="connsiteX385" fmla="*/ 22222 w 28575"/>
                              <a:gd name="connsiteY385" fmla="*/ 9525 h 9525"/>
                              <a:gd name="connsiteX386" fmla="*/ 22222 w 28575"/>
                              <a:gd name="connsiteY386" fmla="*/ 9525 h 9525"/>
                              <a:gd name="connsiteX387" fmla="*/ 22222 w 28575"/>
                              <a:gd name="connsiteY387" fmla="*/ 9525 h 9525"/>
                              <a:gd name="connsiteX388" fmla="*/ 22222 w 28575"/>
                              <a:gd name="connsiteY388" fmla="*/ 9525 h 9525"/>
                              <a:gd name="connsiteX389" fmla="*/ 22222 w 28575"/>
                              <a:gd name="connsiteY389" fmla="*/ 9525 h 9525"/>
                              <a:gd name="connsiteX390" fmla="*/ 22222 w 28575"/>
                              <a:gd name="connsiteY390" fmla="*/ 9525 h 9525"/>
                              <a:gd name="connsiteX391" fmla="*/ 22222 w 28575"/>
                              <a:gd name="connsiteY391" fmla="*/ 9525 h 9525"/>
                              <a:gd name="connsiteX392" fmla="*/ 22222 w 28575"/>
                              <a:gd name="connsiteY392" fmla="*/ 9525 h 9525"/>
                              <a:gd name="connsiteX393" fmla="*/ 22222 w 28575"/>
                              <a:gd name="connsiteY393" fmla="*/ 9525 h 9525"/>
                              <a:gd name="connsiteX394" fmla="*/ 22222 w 28575"/>
                              <a:gd name="connsiteY394" fmla="*/ 9525 h 9525"/>
                              <a:gd name="connsiteX395" fmla="*/ 22222 w 28575"/>
                              <a:gd name="connsiteY395" fmla="*/ 9525 h 9525"/>
                              <a:gd name="connsiteX396" fmla="*/ 22222 w 28575"/>
                              <a:gd name="connsiteY396" fmla="*/ 9525 h 9525"/>
                              <a:gd name="connsiteX397" fmla="*/ 22222 w 28575"/>
                              <a:gd name="connsiteY397" fmla="*/ 9525 h 9525"/>
                              <a:gd name="connsiteX398" fmla="*/ 22222 w 28575"/>
                              <a:gd name="connsiteY398" fmla="*/ 9525 h 9525"/>
                              <a:gd name="connsiteX399" fmla="*/ 22222 w 28575"/>
                              <a:gd name="connsiteY399" fmla="*/ 9525 h 9525"/>
                              <a:gd name="connsiteX400" fmla="*/ 22222 w 28575"/>
                              <a:gd name="connsiteY400" fmla="*/ 9525 h 9525"/>
                              <a:gd name="connsiteX401" fmla="*/ 23279 w 28575"/>
                              <a:gd name="connsiteY401" fmla="*/ 9525 h 9525"/>
                              <a:gd name="connsiteX402" fmla="*/ 23279 w 28575"/>
                              <a:gd name="connsiteY402" fmla="*/ 9525 h 9525"/>
                              <a:gd name="connsiteX403" fmla="*/ 23279 w 28575"/>
                              <a:gd name="connsiteY403" fmla="*/ 9525 h 9525"/>
                              <a:gd name="connsiteX404" fmla="*/ 23279 w 28575"/>
                              <a:gd name="connsiteY404" fmla="*/ 9525 h 9525"/>
                              <a:gd name="connsiteX405" fmla="*/ 23279 w 28575"/>
                              <a:gd name="connsiteY405" fmla="*/ 9525 h 9525"/>
                              <a:gd name="connsiteX406" fmla="*/ 23279 w 28575"/>
                              <a:gd name="connsiteY406" fmla="*/ 9525 h 9525"/>
                              <a:gd name="connsiteX407" fmla="*/ 23279 w 28575"/>
                              <a:gd name="connsiteY407" fmla="*/ 9525 h 9525"/>
                              <a:gd name="connsiteX408" fmla="*/ 23279 w 28575"/>
                              <a:gd name="connsiteY408" fmla="*/ 9525 h 9525"/>
                              <a:gd name="connsiteX409" fmla="*/ 23279 w 28575"/>
                              <a:gd name="connsiteY409" fmla="*/ 9525 h 9525"/>
                              <a:gd name="connsiteX410" fmla="*/ 23279 w 28575"/>
                              <a:gd name="connsiteY410" fmla="*/ 9525 h 9525"/>
                              <a:gd name="connsiteX411" fmla="*/ 23279 w 28575"/>
                              <a:gd name="connsiteY411" fmla="*/ 9525 h 9525"/>
                              <a:gd name="connsiteX412" fmla="*/ 23279 w 28575"/>
                              <a:gd name="connsiteY412" fmla="*/ 9525 h 9525"/>
                              <a:gd name="connsiteX413" fmla="*/ 23279 w 28575"/>
                              <a:gd name="connsiteY413" fmla="*/ 9525 h 9525"/>
                              <a:gd name="connsiteX414" fmla="*/ 23279 w 28575"/>
                              <a:gd name="connsiteY414" fmla="*/ 9525 h 9525"/>
                              <a:gd name="connsiteX415" fmla="*/ 23279 w 28575"/>
                              <a:gd name="connsiteY415" fmla="*/ 9525 h 9525"/>
                              <a:gd name="connsiteX416" fmla="*/ 23279 w 28575"/>
                              <a:gd name="connsiteY416" fmla="*/ 9525 h 9525"/>
                              <a:gd name="connsiteX417" fmla="*/ 23279 w 28575"/>
                              <a:gd name="connsiteY417" fmla="*/ 9525 h 9525"/>
                              <a:gd name="connsiteX418" fmla="*/ 23279 w 28575"/>
                              <a:gd name="connsiteY418" fmla="*/ 9525 h 9525"/>
                              <a:gd name="connsiteX419" fmla="*/ 24346 w 28575"/>
                              <a:gd name="connsiteY419" fmla="*/ 9525 h 9525"/>
                              <a:gd name="connsiteX420" fmla="*/ 24346 w 28575"/>
                              <a:gd name="connsiteY420" fmla="*/ 9525 h 9525"/>
                              <a:gd name="connsiteX421" fmla="*/ 24346 w 28575"/>
                              <a:gd name="connsiteY421" fmla="*/ 4763 h 9525"/>
                              <a:gd name="connsiteX422" fmla="*/ 24346 w 28575"/>
                              <a:gd name="connsiteY422" fmla="*/ 4763 h 9525"/>
                              <a:gd name="connsiteX423" fmla="*/ 24346 w 28575"/>
                              <a:gd name="connsiteY423" fmla="*/ 4763 h 9525"/>
                              <a:gd name="connsiteX424" fmla="*/ 24346 w 28575"/>
                              <a:gd name="connsiteY424" fmla="*/ 4763 h 9525"/>
                              <a:gd name="connsiteX425" fmla="*/ 24346 w 28575"/>
                              <a:gd name="connsiteY425" fmla="*/ 9525 h 9525"/>
                              <a:gd name="connsiteX426" fmla="*/ 24346 w 28575"/>
                              <a:gd name="connsiteY426" fmla="*/ 9525 h 9525"/>
                              <a:gd name="connsiteX427" fmla="*/ 24346 w 28575"/>
                              <a:gd name="connsiteY427" fmla="*/ 9525 h 9525"/>
                              <a:gd name="connsiteX428" fmla="*/ 24346 w 28575"/>
                              <a:gd name="connsiteY428" fmla="*/ 9525 h 9525"/>
                              <a:gd name="connsiteX429" fmla="*/ 24346 w 28575"/>
                              <a:gd name="connsiteY429" fmla="*/ 9525 h 9525"/>
                              <a:gd name="connsiteX430" fmla="*/ 24346 w 28575"/>
                              <a:gd name="connsiteY430" fmla="*/ 9525 h 9525"/>
                              <a:gd name="connsiteX431" fmla="*/ 24346 w 28575"/>
                              <a:gd name="connsiteY431" fmla="*/ 9525 h 9525"/>
                              <a:gd name="connsiteX432" fmla="*/ 24346 w 28575"/>
                              <a:gd name="connsiteY432" fmla="*/ 9525 h 9525"/>
                              <a:gd name="connsiteX433" fmla="*/ 24346 w 28575"/>
                              <a:gd name="connsiteY433" fmla="*/ 9525 h 9525"/>
                              <a:gd name="connsiteX434" fmla="*/ 24346 w 28575"/>
                              <a:gd name="connsiteY434" fmla="*/ 4763 h 9525"/>
                              <a:gd name="connsiteX435" fmla="*/ 24346 w 28575"/>
                              <a:gd name="connsiteY435" fmla="*/ 4763 h 9525"/>
                              <a:gd name="connsiteX436" fmla="*/ 24346 w 28575"/>
                              <a:gd name="connsiteY436" fmla="*/ 4763 h 9525"/>
                              <a:gd name="connsiteX437" fmla="*/ 24346 w 28575"/>
                              <a:gd name="connsiteY437" fmla="*/ 4763 h 9525"/>
                              <a:gd name="connsiteX438" fmla="*/ 24346 w 28575"/>
                              <a:gd name="connsiteY438" fmla="*/ 9525 h 9525"/>
                              <a:gd name="connsiteX439" fmla="*/ 25403 w 28575"/>
                              <a:gd name="connsiteY439" fmla="*/ 9525 h 9525"/>
                              <a:gd name="connsiteX440" fmla="*/ 25403 w 28575"/>
                              <a:gd name="connsiteY440" fmla="*/ 9525 h 9525"/>
                              <a:gd name="connsiteX441" fmla="*/ 25403 w 28575"/>
                              <a:gd name="connsiteY441" fmla="*/ 9525 h 9525"/>
                              <a:gd name="connsiteX442" fmla="*/ 25403 w 28575"/>
                              <a:gd name="connsiteY442" fmla="*/ 9525 h 9525"/>
                              <a:gd name="connsiteX443" fmla="*/ 25403 w 28575"/>
                              <a:gd name="connsiteY443" fmla="*/ 9525 h 9525"/>
                              <a:gd name="connsiteX444" fmla="*/ 25403 w 28575"/>
                              <a:gd name="connsiteY444" fmla="*/ 9525 h 9525"/>
                              <a:gd name="connsiteX445" fmla="*/ 25403 w 28575"/>
                              <a:gd name="connsiteY445" fmla="*/ 9525 h 9525"/>
                              <a:gd name="connsiteX446" fmla="*/ 25403 w 28575"/>
                              <a:gd name="connsiteY446" fmla="*/ 9525 h 9525"/>
                              <a:gd name="connsiteX447" fmla="*/ 25403 w 28575"/>
                              <a:gd name="connsiteY447" fmla="*/ 9525 h 9525"/>
                              <a:gd name="connsiteX448" fmla="*/ 25403 w 28575"/>
                              <a:gd name="connsiteY448" fmla="*/ 9525 h 9525"/>
                              <a:gd name="connsiteX449" fmla="*/ 25403 w 28575"/>
                              <a:gd name="connsiteY449" fmla="*/ 9525 h 9525"/>
                              <a:gd name="connsiteX450" fmla="*/ 25403 w 28575"/>
                              <a:gd name="connsiteY450" fmla="*/ 9525 h 9525"/>
                              <a:gd name="connsiteX451" fmla="*/ 25403 w 28575"/>
                              <a:gd name="connsiteY451" fmla="*/ 9525 h 9525"/>
                              <a:gd name="connsiteX452" fmla="*/ 25403 w 28575"/>
                              <a:gd name="connsiteY452" fmla="*/ 9525 h 9525"/>
                              <a:gd name="connsiteX453" fmla="*/ 25403 w 28575"/>
                              <a:gd name="connsiteY453" fmla="*/ 9525 h 9525"/>
                              <a:gd name="connsiteX454" fmla="*/ 25403 w 28575"/>
                              <a:gd name="connsiteY454" fmla="*/ 9525 h 9525"/>
                              <a:gd name="connsiteX455" fmla="*/ 25403 w 28575"/>
                              <a:gd name="connsiteY455" fmla="*/ 9525 h 9525"/>
                              <a:gd name="connsiteX456" fmla="*/ 25403 w 28575"/>
                              <a:gd name="connsiteY456" fmla="*/ 9525 h 9525"/>
                              <a:gd name="connsiteX457" fmla="*/ 26460 w 28575"/>
                              <a:gd name="connsiteY457" fmla="*/ 9525 h 9525"/>
                              <a:gd name="connsiteX458" fmla="*/ 26460 w 28575"/>
                              <a:gd name="connsiteY458" fmla="*/ 9525 h 9525"/>
                              <a:gd name="connsiteX459" fmla="*/ 26460 w 28575"/>
                              <a:gd name="connsiteY459" fmla="*/ 9525 h 9525"/>
                              <a:gd name="connsiteX460" fmla="*/ 26460 w 28575"/>
                              <a:gd name="connsiteY460" fmla="*/ 9525 h 9525"/>
                              <a:gd name="connsiteX461" fmla="*/ 26460 w 28575"/>
                              <a:gd name="connsiteY461" fmla="*/ 9525 h 9525"/>
                              <a:gd name="connsiteX462" fmla="*/ 26460 w 28575"/>
                              <a:gd name="connsiteY462" fmla="*/ 9525 h 9525"/>
                              <a:gd name="connsiteX463" fmla="*/ 26460 w 28575"/>
                              <a:gd name="connsiteY463" fmla="*/ 9525 h 9525"/>
                              <a:gd name="connsiteX464" fmla="*/ 26460 w 28575"/>
                              <a:gd name="connsiteY464" fmla="*/ 9525 h 9525"/>
                              <a:gd name="connsiteX465" fmla="*/ 26460 w 28575"/>
                              <a:gd name="connsiteY465" fmla="*/ 9525 h 9525"/>
                              <a:gd name="connsiteX466" fmla="*/ 26460 w 28575"/>
                              <a:gd name="connsiteY466" fmla="*/ 9525 h 9525"/>
                              <a:gd name="connsiteX467" fmla="*/ 26460 w 28575"/>
                              <a:gd name="connsiteY467" fmla="*/ 9525 h 9525"/>
                              <a:gd name="connsiteX468" fmla="*/ 26460 w 28575"/>
                              <a:gd name="connsiteY468" fmla="*/ 4763 h 9525"/>
                              <a:gd name="connsiteX469" fmla="*/ 26460 w 28575"/>
                              <a:gd name="connsiteY469" fmla="*/ 4763 h 9525"/>
                              <a:gd name="connsiteX470" fmla="*/ 26460 w 28575"/>
                              <a:gd name="connsiteY470" fmla="*/ 9525 h 9525"/>
                              <a:gd name="connsiteX471" fmla="*/ 26460 w 28575"/>
                              <a:gd name="connsiteY471" fmla="*/ 4763 h 9525"/>
                              <a:gd name="connsiteX472" fmla="*/ 26460 w 28575"/>
                              <a:gd name="connsiteY472" fmla="*/ 9525 h 9525"/>
                              <a:gd name="connsiteX473" fmla="*/ 26460 w 28575"/>
                              <a:gd name="connsiteY473" fmla="*/ 9525 h 9525"/>
                              <a:gd name="connsiteX474" fmla="*/ 26460 w 28575"/>
                              <a:gd name="connsiteY474" fmla="*/ 9525 h 9525"/>
                              <a:gd name="connsiteX475" fmla="*/ 27518 w 28575"/>
                              <a:gd name="connsiteY475" fmla="*/ 9525 h 9525"/>
                              <a:gd name="connsiteX476" fmla="*/ 27518 w 28575"/>
                              <a:gd name="connsiteY476" fmla="*/ 9525 h 9525"/>
                              <a:gd name="connsiteX477" fmla="*/ 27518 w 28575"/>
                              <a:gd name="connsiteY477" fmla="*/ 9525 h 9525"/>
                              <a:gd name="connsiteX478" fmla="*/ 27518 w 28575"/>
                              <a:gd name="connsiteY478" fmla="*/ 9525 h 9525"/>
                              <a:gd name="connsiteX479" fmla="*/ 27518 w 28575"/>
                              <a:gd name="connsiteY479" fmla="*/ 9525 h 9525"/>
                              <a:gd name="connsiteX480" fmla="*/ 27518 w 28575"/>
                              <a:gd name="connsiteY480" fmla="*/ 9525 h 9525"/>
                              <a:gd name="connsiteX481" fmla="*/ 27518 w 28575"/>
                              <a:gd name="connsiteY481" fmla="*/ 9525 h 9525"/>
                              <a:gd name="connsiteX482" fmla="*/ 27518 w 28575"/>
                              <a:gd name="connsiteY482" fmla="*/ 9525 h 9525"/>
                              <a:gd name="connsiteX483" fmla="*/ 27518 w 28575"/>
                              <a:gd name="connsiteY483" fmla="*/ 9525 h 9525"/>
                              <a:gd name="connsiteX484" fmla="*/ 27518 w 28575"/>
                              <a:gd name="connsiteY484" fmla="*/ 9525 h 9525"/>
                              <a:gd name="connsiteX485" fmla="*/ 27518 w 28575"/>
                              <a:gd name="connsiteY485" fmla="*/ 9525 h 9525"/>
                              <a:gd name="connsiteX486" fmla="*/ 27518 w 28575"/>
                              <a:gd name="connsiteY486" fmla="*/ 9525 h 9525"/>
                              <a:gd name="connsiteX487" fmla="*/ 27518 w 28575"/>
                              <a:gd name="connsiteY487" fmla="*/ 9525 h 9525"/>
                              <a:gd name="connsiteX488" fmla="*/ 27518 w 28575"/>
                              <a:gd name="connsiteY488" fmla="*/ 9525 h 9525"/>
                              <a:gd name="connsiteX489" fmla="*/ 27518 w 28575"/>
                              <a:gd name="connsiteY489" fmla="*/ 9525 h 9525"/>
                              <a:gd name="connsiteX490" fmla="*/ 27518 w 28575"/>
                              <a:gd name="connsiteY490" fmla="*/ 9525 h 9525"/>
                              <a:gd name="connsiteX491" fmla="*/ 27518 w 28575"/>
                              <a:gd name="connsiteY491" fmla="*/ 9525 h 9525"/>
                              <a:gd name="connsiteX492" fmla="*/ 27518 w 28575"/>
                              <a:gd name="connsiteY492" fmla="*/ 9525 h 9525"/>
                              <a:gd name="connsiteX493" fmla="*/ 28575 w 28575"/>
                              <a:gd name="connsiteY493" fmla="*/ 9525 h 9525"/>
                              <a:gd name="connsiteX494" fmla="*/ 28575 w 28575"/>
                              <a:gd name="connsiteY494" fmla="*/ 9525 h 9525"/>
                              <a:gd name="connsiteX495" fmla="*/ 28575 w 28575"/>
                              <a:gd name="connsiteY495" fmla="*/ 9525 h 9525"/>
                              <a:gd name="connsiteX496" fmla="*/ 28575 w 28575"/>
                              <a:gd name="connsiteY496" fmla="*/ 9525 h 9525"/>
                              <a:gd name="connsiteX497" fmla="*/ 28575 w 28575"/>
                              <a:gd name="connsiteY497" fmla="*/ 9525 h 9525"/>
                              <a:gd name="connsiteX498" fmla="*/ 28575 w 28575"/>
                              <a:gd name="connsiteY498" fmla="*/ 9525 h 9525"/>
                              <a:gd name="connsiteX499" fmla="*/ 28575 w 28575"/>
                              <a:gd name="connsiteY499" fmla="*/ 9525 h 9525"/>
                              <a:gd name="connsiteX500" fmla="*/ 28575 w 28575"/>
                              <a:gd name="connsiteY500" fmla="*/ 9525 h 9525"/>
                              <a:gd name="connsiteX501" fmla="*/ 28575 w 28575"/>
                              <a:gd name="connsiteY501" fmla="*/ 9525 h 9525"/>
                              <a:gd name="connsiteX502" fmla="*/ 28575 w 28575"/>
                              <a:gd name="connsiteY502" fmla="*/ 9525 h 9525"/>
                              <a:gd name="connsiteX503" fmla="*/ 28575 w 28575"/>
                              <a:gd name="connsiteY503" fmla="*/ 9525 h 9525"/>
                              <a:gd name="connsiteX504" fmla="*/ 28575 w 28575"/>
                              <a:gd name="connsiteY504" fmla="*/ 9525 h 9525"/>
                              <a:gd name="connsiteX505" fmla="*/ 28575 w 28575"/>
                              <a:gd name="connsiteY505" fmla="*/ 9525 h 9525"/>
                              <a:gd name="connsiteX506" fmla="*/ 28575 w 28575"/>
                              <a:gd name="connsiteY506" fmla="*/ 9525 h 9525"/>
                              <a:gd name="connsiteX507" fmla="*/ 28575 w 28575"/>
                              <a:gd name="connsiteY507" fmla="*/ 9525 h 9525"/>
                              <a:gd name="connsiteX508" fmla="*/ 28575 w 28575"/>
                              <a:gd name="connsiteY508" fmla="*/ 9525 h 9525"/>
                              <a:gd name="connsiteX509" fmla="*/ 28575 w 28575"/>
                              <a:gd name="connsiteY509" fmla="*/ 9525 h 9525"/>
                              <a:gd name="connsiteX510" fmla="*/ 28575 w 28575"/>
                              <a:gd name="connsiteY510" fmla="*/ 9525 h 9525"/>
                              <a:gd name="connsiteX511" fmla="*/ 28575 w 28575"/>
                              <a:gd name="connsiteY511" fmla="*/ 476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9525"/>
                                </a:moveTo>
                                <a:lnTo>
                                  <a:pt x="0" y="4763"/>
                                </a:lnTo>
                                <a:lnTo>
                                  <a:pt x="0" y="4763"/>
                                </a:lnTo>
                                <a:lnTo>
                                  <a:pt x="0" y="4763"/>
                                </a:lnTo>
                                <a:lnTo>
                                  <a:pt x="0" y="4763"/>
                                </a:lnTo>
                                <a:lnTo>
                                  <a:pt x="1057" y="4763"/>
                                </a:lnTo>
                                <a:lnTo>
                                  <a:pt x="1057" y="9525"/>
                                </a:lnTo>
                                <a:lnTo>
                                  <a:pt x="1057" y="9525"/>
                                </a:lnTo>
                                <a:lnTo>
                                  <a:pt x="1057" y="9525"/>
                                </a:lnTo>
                                <a:lnTo>
                                  <a:pt x="1057" y="9525"/>
                                </a:lnTo>
                                <a:lnTo>
                                  <a:pt x="1057" y="9525"/>
                                </a:lnTo>
                                <a:lnTo>
                                  <a:pt x="1057" y="9525"/>
                                </a:lnTo>
                                <a:lnTo>
                                  <a:pt x="1057" y="9525"/>
                                </a:lnTo>
                                <a:lnTo>
                                  <a:pt x="1057" y="9525"/>
                                </a:lnTo>
                                <a:lnTo>
                                  <a:pt x="1057" y="9525"/>
                                </a:lnTo>
                                <a:lnTo>
                                  <a:pt x="1057" y="4763"/>
                                </a:lnTo>
                                <a:lnTo>
                                  <a:pt x="1057" y="4763"/>
                                </a:lnTo>
                                <a:lnTo>
                                  <a:pt x="1057" y="4763"/>
                                </a:lnTo>
                                <a:lnTo>
                                  <a:pt x="1057" y="4763"/>
                                </a:lnTo>
                                <a:lnTo>
                                  <a:pt x="1057" y="4763"/>
                                </a:lnTo>
                                <a:lnTo>
                                  <a:pt x="1057" y="9525"/>
                                </a:lnTo>
                                <a:lnTo>
                                  <a:pt x="1057" y="9525"/>
                                </a:lnTo>
                                <a:lnTo>
                                  <a:pt x="1057" y="4763"/>
                                </a:lnTo>
                                <a:lnTo>
                                  <a:pt x="1057" y="9525"/>
                                </a:lnTo>
                                <a:lnTo>
                                  <a:pt x="1057" y="4763"/>
                                </a:lnTo>
                                <a:lnTo>
                                  <a:pt x="2115" y="9525"/>
                                </a:lnTo>
                                <a:lnTo>
                                  <a:pt x="2115" y="9525"/>
                                </a:lnTo>
                                <a:lnTo>
                                  <a:pt x="2115" y="9525"/>
                                </a:lnTo>
                                <a:lnTo>
                                  <a:pt x="2115" y="9525"/>
                                </a:lnTo>
                                <a:lnTo>
                                  <a:pt x="2115" y="9525"/>
                                </a:lnTo>
                                <a:lnTo>
                                  <a:pt x="2115" y="4763"/>
                                </a:lnTo>
                                <a:lnTo>
                                  <a:pt x="2115" y="4763"/>
                                </a:lnTo>
                                <a:lnTo>
                                  <a:pt x="2115" y="4763"/>
                                </a:lnTo>
                                <a:lnTo>
                                  <a:pt x="2115" y="4763"/>
                                </a:lnTo>
                                <a:lnTo>
                                  <a:pt x="2115" y="9525"/>
                                </a:lnTo>
                                <a:lnTo>
                                  <a:pt x="2115" y="9525"/>
                                </a:lnTo>
                                <a:lnTo>
                                  <a:pt x="2115" y="4763"/>
                                </a:lnTo>
                                <a:lnTo>
                                  <a:pt x="2115" y="4763"/>
                                </a:lnTo>
                                <a:lnTo>
                                  <a:pt x="2115" y="4763"/>
                                </a:lnTo>
                                <a:lnTo>
                                  <a:pt x="2115" y="4763"/>
                                </a:lnTo>
                                <a:lnTo>
                                  <a:pt x="2115" y="4763"/>
                                </a:lnTo>
                                <a:lnTo>
                                  <a:pt x="2115" y="9525"/>
                                </a:lnTo>
                                <a:lnTo>
                                  <a:pt x="2115" y="4763"/>
                                </a:lnTo>
                                <a:lnTo>
                                  <a:pt x="3172" y="4763"/>
                                </a:lnTo>
                                <a:lnTo>
                                  <a:pt x="3172" y="9525"/>
                                </a:lnTo>
                                <a:lnTo>
                                  <a:pt x="3172" y="9525"/>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9525"/>
                                </a:lnTo>
                                <a:lnTo>
                                  <a:pt x="3172" y="9525"/>
                                </a:lnTo>
                                <a:lnTo>
                                  <a:pt x="3172" y="9525"/>
                                </a:lnTo>
                                <a:lnTo>
                                  <a:pt x="3172" y="9525"/>
                                </a:lnTo>
                                <a:lnTo>
                                  <a:pt x="3172" y="9525"/>
                                </a:lnTo>
                                <a:lnTo>
                                  <a:pt x="4229" y="4763"/>
                                </a:lnTo>
                                <a:lnTo>
                                  <a:pt x="4229" y="4763"/>
                                </a:lnTo>
                                <a:lnTo>
                                  <a:pt x="4229" y="4763"/>
                                </a:lnTo>
                                <a:lnTo>
                                  <a:pt x="4229" y="9525"/>
                                </a:lnTo>
                                <a:lnTo>
                                  <a:pt x="4229" y="9525"/>
                                </a:lnTo>
                                <a:lnTo>
                                  <a:pt x="4229" y="9525"/>
                                </a:lnTo>
                                <a:lnTo>
                                  <a:pt x="4229" y="9525"/>
                                </a:lnTo>
                                <a:lnTo>
                                  <a:pt x="4229" y="4763"/>
                                </a:lnTo>
                                <a:lnTo>
                                  <a:pt x="4229" y="4763"/>
                                </a:lnTo>
                                <a:lnTo>
                                  <a:pt x="4229" y="4763"/>
                                </a:lnTo>
                                <a:lnTo>
                                  <a:pt x="4229" y="9525"/>
                                </a:lnTo>
                                <a:lnTo>
                                  <a:pt x="4229" y="9525"/>
                                </a:lnTo>
                                <a:lnTo>
                                  <a:pt x="4229" y="9525"/>
                                </a:lnTo>
                                <a:lnTo>
                                  <a:pt x="4229" y="4763"/>
                                </a:lnTo>
                                <a:lnTo>
                                  <a:pt x="4229" y="9525"/>
                                </a:lnTo>
                                <a:lnTo>
                                  <a:pt x="4229" y="4763"/>
                                </a:lnTo>
                                <a:lnTo>
                                  <a:pt x="4229" y="4763"/>
                                </a:lnTo>
                                <a:lnTo>
                                  <a:pt x="4229" y="9525"/>
                                </a:lnTo>
                                <a:lnTo>
                                  <a:pt x="5296" y="9525"/>
                                </a:lnTo>
                                <a:lnTo>
                                  <a:pt x="5296" y="9525"/>
                                </a:lnTo>
                                <a:lnTo>
                                  <a:pt x="5296" y="9525"/>
                                </a:lnTo>
                                <a:lnTo>
                                  <a:pt x="5296" y="9525"/>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6353" y="9525"/>
                                </a:lnTo>
                                <a:lnTo>
                                  <a:pt x="6353" y="9525"/>
                                </a:lnTo>
                                <a:lnTo>
                                  <a:pt x="6353" y="4763"/>
                                </a:lnTo>
                                <a:lnTo>
                                  <a:pt x="6353" y="9525"/>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7410" y="4763"/>
                                </a:lnTo>
                                <a:lnTo>
                                  <a:pt x="7410" y="4763"/>
                                </a:lnTo>
                                <a:lnTo>
                                  <a:pt x="7410" y="4763"/>
                                </a:lnTo>
                                <a:lnTo>
                                  <a:pt x="7410" y="4763"/>
                                </a:lnTo>
                                <a:lnTo>
                                  <a:pt x="7410" y="4763"/>
                                </a:lnTo>
                                <a:lnTo>
                                  <a:pt x="7410" y="4763"/>
                                </a:lnTo>
                                <a:lnTo>
                                  <a:pt x="7410" y="9525"/>
                                </a:lnTo>
                                <a:lnTo>
                                  <a:pt x="7410" y="9525"/>
                                </a:lnTo>
                                <a:lnTo>
                                  <a:pt x="7410" y="4763"/>
                                </a:lnTo>
                                <a:lnTo>
                                  <a:pt x="7410" y="4763"/>
                                </a:lnTo>
                                <a:lnTo>
                                  <a:pt x="7410" y="4763"/>
                                </a:lnTo>
                                <a:lnTo>
                                  <a:pt x="7410" y="4763"/>
                                </a:lnTo>
                                <a:lnTo>
                                  <a:pt x="7410" y="4763"/>
                                </a:lnTo>
                                <a:lnTo>
                                  <a:pt x="7410" y="4763"/>
                                </a:lnTo>
                                <a:lnTo>
                                  <a:pt x="7410" y="4763"/>
                                </a:lnTo>
                                <a:lnTo>
                                  <a:pt x="7410" y="9525"/>
                                </a:lnTo>
                                <a:lnTo>
                                  <a:pt x="7410" y="4763"/>
                                </a:lnTo>
                                <a:lnTo>
                                  <a:pt x="7410" y="4763"/>
                                </a:lnTo>
                                <a:lnTo>
                                  <a:pt x="8468" y="4763"/>
                                </a:lnTo>
                                <a:lnTo>
                                  <a:pt x="8468" y="4763"/>
                                </a:lnTo>
                                <a:lnTo>
                                  <a:pt x="8468" y="4763"/>
                                </a:lnTo>
                                <a:lnTo>
                                  <a:pt x="8468" y="4763"/>
                                </a:lnTo>
                                <a:lnTo>
                                  <a:pt x="8468" y="4763"/>
                                </a:lnTo>
                                <a:lnTo>
                                  <a:pt x="8468" y="4763"/>
                                </a:lnTo>
                                <a:lnTo>
                                  <a:pt x="8468" y="4763"/>
                                </a:lnTo>
                                <a:lnTo>
                                  <a:pt x="8468" y="4763"/>
                                </a:lnTo>
                                <a:lnTo>
                                  <a:pt x="8468" y="9525"/>
                                </a:lnTo>
                                <a:lnTo>
                                  <a:pt x="8468" y="9525"/>
                                </a:lnTo>
                                <a:lnTo>
                                  <a:pt x="8468" y="9525"/>
                                </a:lnTo>
                                <a:lnTo>
                                  <a:pt x="8468" y="9525"/>
                                </a:lnTo>
                                <a:lnTo>
                                  <a:pt x="8468" y="9525"/>
                                </a:lnTo>
                                <a:lnTo>
                                  <a:pt x="8468" y="4763"/>
                                </a:lnTo>
                                <a:lnTo>
                                  <a:pt x="8468" y="4763"/>
                                </a:lnTo>
                                <a:lnTo>
                                  <a:pt x="8468" y="4763"/>
                                </a:lnTo>
                                <a:lnTo>
                                  <a:pt x="8468" y="4763"/>
                                </a:lnTo>
                                <a:lnTo>
                                  <a:pt x="8468" y="4763"/>
                                </a:lnTo>
                                <a:lnTo>
                                  <a:pt x="8468" y="4763"/>
                                </a:lnTo>
                                <a:lnTo>
                                  <a:pt x="8468" y="4763"/>
                                </a:lnTo>
                                <a:lnTo>
                                  <a:pt x="9525" y="9525"/>
                                </a:lnTo>
                                <a:lnTo>
                                  <a:pt x="9525" y="9525"/>
                                </a:lnTo>
                                <a:lnTo>
                                  <a:pt x="9525" y="9525"/>
                                </a:lnTo>
                                <a:lnTo>
                                  <a:pt x="9525" y="9525"/>
                                </a:lnTo>
                                <a:lnTo>
                                  <a:pt x="9525" y="9525"/>
                                </a:lnTo>
                                <a:lnTo>
                                  <a:pt x="9525" y="9525"/>
                                </a:lnTo>
                                <a:lnTo>
                                  <a:pt x="9525" y="4763"/>
                                </a:lnTo>
                                <a:lnTo>
                                  <a:pt x="9525" y="4763"/>
                                </a:lnTo>
                                <a:lnTo>
                                  <a:pt x="9525" y="4763"/>
                                </a:lnTo>
                                <a:lnTo>
                                  <a:pt x="9525" y="4763"/>
                                </a:lnTo>
                                <a:lnTo>
                                  <a:pt x="9525" y="4763"/>
                                </a:lnTo>
                                <a:lnTo>
                                  <a:pt x="9525" y="4763"/>
                                </a:lnTo>
                                <a:lnTo>
                                  <a:pt x="9525" y="4763"/>
                                </a:lnTo>
                                <a:lnTo>
                                  <a:pt x="9525" y="4763"/>
                                </a:lnTo>
                                <a:lnTo>
                                  <a:pt x="9525" y="9525"/>
                                </a:lnTo>
                                <a:lnTo>
                                  <a:pt x="9525" y="4763"/>
                                </a:lnTo>
                                <a:lnTo>
                                  <a:pt x="9525" y="4763"/>
                                </a:lnTo>
                                <a:lnTo>
                                  <a:pt x="9525" y="4763"/>
                                </a:lnTo>
                                <a:lnTo>
                                  <a:pt x="10582" y="4763"/>
                                </a:lnTo>
                                <a:lnTo>
                                  <a:pt x="10582" y="4763"/>
                                </a:lnTo>
                                <a:lnTo>
                                  <a:pt x="10582" y="4763"/>
                                </a:lnTo>
                                <a:lnTo>
                                  <a:pt x="10582" y="4763"/>
                                </a:lnTo>
                                <a:lnTo>
                                  <a:pt x="10582" y="4763"/>
                                </a:lnTo>
                                <a:lnTo>
                                  <a:pt x="10582" y="9525"/>
                                </a:lnTo>
                                <a:lnTo>
                                  <a:pt x="10582" y="4763"/>
                                </a:lnTo>
                                <a:lnTo>
                                  <a:pt x="10582" y="9525"/>
                                </a:lnTo>
                                <a:lnTo>
                                  <a:pt x="10582" y="4763"/>
                                </a:lnTo>
                                <a:lnTo>
                                  <a:pt x="10582" y="4763"/>
                                </a:lnTo>
                                <a:lnTo>
                                  <a:pt x="10582" y="4763"/>
                                </a:lnTo>
                                <a:lnTo>
                                  <a:pt x="10582" y="9525"/>
                                </a:lnTo>
                                <a:lnTo>
                                  <a:pt x="10582" y="9525"/>
                                </a:lnTo>
                                <a:lnTo>
                                  <a:pt x="10582" y="4763"/>
                                </a:lnTo>
                                <a:lnTo>
                                  <a:pt x="10582" y="4763"/>
                                </a:lnTo>
                                <a:lnTo>
                                  <a:pt x="10582" y="4763"/>
                                </a:lnTo>
                                <a:lnTo>
                                  <a:pt x="10582" y="4763"/>
                                </a:lnTo>
                                <a:lnTo>
                                  <a:pt x="10582" y="4763"/>
                                </a:lnTo>
                                <a:lnTo>
                                  <a:pt x="11640" y="4763"/>
                                </a:lnTo>
                                <a:lnTo>
                                  <a:pt x="11640" y="4763"/>
                                </a:lnTo>
                                <a:lnTo>
                                  <a:pt x="11640" y="0"/>
                                </a:lnTo>
                                <a:lnTo>
                                  <a:pt x="11640" y="4763"/>
                                </a:lnTo>
                                <a:lnTo>
                                  <a:pt x="11640" y="4763"/>
                                </a:lnTo>
                                <a:lnTo>
                                  <a:pt x="11640" y="4763"/>
                                </a:lnTo>
                                <a:lnTo>
                                  <a:pt x="11640" y="9525"/>
                                </a:lnTo>
                                <a:lnTo>
                                  <a:pt x="11640" y="9525"/>
                                </a:lnTo>
                                <a:lnTo>
                                  <a:pt x="11640" y="4763"/>
                                </a:lnTo>
                                <a:lnTo>
                                  <a:pt x="11640" y="9525"/>
                                </a:lnTo>
                                <a:lnTo>
                                  <a:pt x="11640" y="4763"/>
                                </a:lnTo>
                                <a:lnTo>
                                  <a:pt x="11640" y="4763"/>
                                </a:lnTo>
                                <a:lnTo>
                                  <a:pt x="11640" y="4763"/>
                                </a:lnTo>
                                <a:lnTo>
                                  <a:pt x="11640" y="4763"/>
                                </a:lnTo>
                                <a:lnTo>
                                  <a:pt x="11640" y="4763"/>
                                </a:lnTo>
                                <a:lnTo>
                                  <a:pt x="11640" y="4763"/>
                                </a:lnTo>
                                <a:lnTo>
                                  <a:pt x="11640" y="4763"/>
                                </a:lnTo>
                                <a:lnTo>
                                  <a:pt x="11640" y="4763"/>
                                </a:lnTo>
                                <a:lnTo>
                                  <a:pt x="12697" y="4763"/>
                                </a:lnTo>
                                <a:lnTo>
                                  <a:pt x="12697" y="4763"/>
                                </a:lnTo>
                                <a:lnTo>
                                  <a:pt x="12697" y="9525"/>
                                </a:lnTo>
                                <a:lnTo>
                                  <a:pt x="12697" y="9525"/>
                                </a:lnTo>
                                <a:lnTo>
                                  <a:pt x="12697" y="9525"/>
                                </a:lnTo>
                                <a:lnTo>
                                  <a:pt x="12697" y="9525"/>
                                </a:lnTo>
                                <a:lnTo>
                                  <a:pt x="12697" y="9525"/>
                                </a:lnTo>
                                <a:lnTo>
                                  <a:pt x="12697" y="9525"/>
                                </a:lnTo>
                                <a:lnTo>
                                  <a:pt x="12697" y="9525"/>
                                </a:lnTo>
                                <a:lnTo>
                                  <a:pt x="12697" y="9525"/>
                                </a:lnTo>
                                <a:lnTo>
                                  <a:pt x="12697" y="4763"/>
                                </a:lnTo>
                                <a:lnTo>
                                  <a:pt x="12697" y="4763"/>
                                </a:lnTo>
                                <a:lnTo>
                                  <a:pt x="12697" y="4763"/>
                                </a:lnTo>
                                <a:lnTo>
                                  <a:pt x="12697" y="4763"/>
                                </a:lnTo>
                                <a:lnTo>
                                  <a:pt x="12697" y="4763"/>
                                </a:lnTo>
                                <a:lnTo>
                                  <a:pt x="12697" y="4763"/>
                                </a:lnTo>
                                <a:lnTo>
                                  <a:pt x="12697" y="4763"/>
                                </a:lnTo>
                                <a:lnTo>
                                  <a:pt x="12697" y="9525"/>
                                </a:lnTo>
                                <a:lnTo>
                                  <a:pt x="12697" y="4763"/>
                                </a:lnTo>
                                <a:lnTo>
                                  <a:pt x="12697" y="4763"/>
                                </a:lnTo>
                                <a:lnTo>
                                  <a:pt x="13754" y="4763"/>
                                </a:lnTo>
                                <a:lnTo>
                                  <a:pt x="13754" y="4763"/>
                                </a:lnTo>
                                <a:lnTo>
                                  <a:pt x="13754" y="4763"/>
                                </a:lnTo>
                                <a:lnTo>
                                  <a:pt x="13754" y="9525"/>
                                </a:lnTo>
                                <a:lnTo>
                                  <a:pt x="13754" y="9525"/>
                                </a:lnTo>
                                <a:lnTo>
                                  <a:pt x="13754" y="4763"/>
                                </a:lnTo>
                                <a:lnTo>
                                  <a:pt x="13754" y="4763"/>
                                </a:lnTo>
                                <a:lnTo>
                                  <a:pt x="13754" y="4763"/>
                                </a:lnTo>
                                <a:lnTo>
                                  <a:pt x="13754" y="0"/>
                                </a:lnTo>
                                <a:lnTo>
                                  <a:pt x="13754" y="4763"/>
                                </a:lnTo>
                                <a:lnTo>
                                  <a:pt x="13754" y="4763"/>
                                </a:lnTo>
                                <a:lnTo>
                                  <a:pt x="13754" y="4763"/>
                                </a:lnTo>
                                <a:lnTo>
                                  <a:pt x="13754" y="4763"/>
                                </a:lnTo>
                                <a:lnTo>
                                  <a:pt x="13754" y="4763"/>
                                </a:lnTo>
                                <a:lnTo>
                                  <a:pt x="13754" y="4763"/>
                                </a:lnTo>
                                <a:lnTo>
                                  <a:pt x="13754" y="4763"/>
                                </a:lnTo>
                                <a:lnTo>
                                  <a:pt x="13754" y="4763"/>
                                </a:lnTo>
                                <a:lnTo>
                                  <a:pt x="13754" y="9525"/>
                                </a:lnTo>
                                <a:lnTo>
                                  <a:pt x="14821" y="9525"/>
                                </a:lnTo>
                                <a:lnTo>
                                  <a:pt x="14821" y="9525"/>
                                </a:lnTo>
                                <a:lnTo>
                                  <a:pt x="14821" y="9525"/>
                                </a:lnTo>
                                <a:lnTo>
                                  <a:pt x="14821" y="4763"/>
                                </a:lnTo>
                                <a:lnTo>
                                  <a:pt x="14821" y="9525"/>
                                </a:lnTo>
                                <a:lnTo>
                                  <a:pt x="14821" y="9525"/>
                                </a:lnTo>
                                <a:lnTo>
                                  <a:pt x="14821" y="9525"/>
                                </a:lnTo>
                                <a:lnTo>
                                  <a:pt x="14821" y="9525"/>
                                </a:lnTo>
                                <a:lnTo>
                                  <a:pt x="14821" y="9525"/>
                                </a:lnTo>
                                <a:lnTo>
                                  <a:pt x="14821" y="9525"/>
                                </a:lnTo>
                                <a:lnTo>
                                  <a:pt x="14821" y="9525"/>
                                </a:lnTo>
                                <a:lnTo>
                                  <a:pt x="14821" y="4763"/>
                                </a:lnTo>
                                <a:lnTo>
                                  <a:pt x="14821" y="4763"/>
                                </a:lnTo>
                                <a:lnTo>
                                  <a:pt x="14821" y="4763"/>
                                </a:lnTo>
                                <a:lnTo>
                                  <a:pt x="14821" y="4763"/>
                                </a:lnTo>
                                <a:lnTo>
                                  <a:pt x="14821" y="9525"/>
                                </a:lnTo>
                                <a:lnTo>
                                  <a:pt x="14821" y="9525"/>
                                </a:lnTo>
                                <a:lnTo>
                                  <a:pt x="14821" y="9525"/>
                                </a:lnTo>
                                <a:lnTo>
                                  <a:pt x="14821" y="9525"/>
                                </a:lnTo>
                                <a:lnTo>
                                  <a:pt x="14821" y="9525"/>
                                </a:lnTo>
                                <a:lnTo>
                                  <a:pt x="14821" y="9525"/>
                                </a:lnTo>
                                <a:lnTo>
                                  <a:pt x="14821" y="4763"/>
                                </a:lnTo>
                                <a:lnTo>
                                  <a:pt x="14821" y="9525"/>
                                </a:lnTo>
                                <a:lnTo>
                                  <a:pt x="14821" y="9525"/>
                                </a:lnTo>
                                <a:lnTo>
                                  <a:pt x="15878" y="9525"/>
                                </a:lnTo>
                                <a:lnTo>
                                  <a:pt x="15878" y="9525"/>
                                </a:lnTo>
                                <a:lnTo>
                                  <a:pt x="15878" y="9525"/>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9525"/>
                                </a:lnTo>
                                <a:lnTo>
                                  <a:pt x="15878" y="9525"/>
                                </a:lnTo>
                                <a:lnTo>
                                  <a:pt x="15878" y="9525"/>
                                </a:lnTo>
                                <a:lnTo>
                                  <a:pt x="15878" y="9525"/>
                                </a:lnTo>
                                <a:lnTo>
                                  <a:pt x="16935" y="9525"/>
                                </a:lnTo>
                                <a:lnTo>
                                  <a:pt x="16935" y="9525"/>
                                </a:lnTo>
                                <a:lnTo>
                                  <a:pt x="16935" y="9525"/>
                                </a:lnTo>
                                <a:lnTo>
                                  <a:pt x="16935" y="9525"/>
                                </a:lnTo>
                                <a:lnTo>
                                  <a:pt x="16935" y="9525"/>
                                </a:lnTo>
                                <a:lnTo>
                                  <a:pt x="16935" y="4763"/>
                                </a:lnTo>
                                <a:lnTo>
                                  <a:pt x="16935" y="4763"/>
                                </a:lnTo>
                                <a:lnTo>
                                  <a:pt x="16935" y="4763"/>
                                </a:lnTo>
                                <a:lnTo>
                                  <a:pt x="16935" y="4763"/>
                                </a:lnTo>
                                <a:lnTo>
                                  <a:pt x="16935" y="9525"/>
                                </a:lnTo>
                                <a:lnTo>
                                  <a:pt x="16935" y="9525"/>
                                </a:lnTo>
                                <a:lnTo>
                                  <a:pt x="16935" y="4763"/>
                                </a:lnTo>
                                <a:lnTo>
                                  <a:pt x="16935" y="9525"/>
                                </a:lnTo>
                                <a:lnTo>
                                  <a:pt x="16935" y="9525"/>
                                </a:lnTo>
                                <a:lnTo>
                                  <a:pt x="16935" y="9525"/>
                                </a:lnTo>
                                <a:lnTo>
                                  <a:pt x="16935" y="9525"/>
                                </a:lnTo>
                                <a:lnTo>
                                  <a:pt x="16935" y="9525"/>
                                </a:lnTo>
                                <a:lnTo>
                                  <a:pt x="16935" y="9525"/>
                                </a:lnTo>
                                <a:lnTo>
                                  <a:pt x="16935" y="9525"/>
                                </a:lnTo>
                                <a:lnTo>
                                  <a:pt x="16935" y="9525"/>
                                </a:lnTo>
                                <a:lnTo>
                                  <a:pt x="17993" y="9525"/>
                                </a:lnTo>
                                <a:lnTo>
                                  <a:pt x="17993" y="9525"/>
                                </a:lnTo>
                                <a:lnTo>
                                  <a:pt x="17993" y="9525"/>
                                </a:lnTo>
                                <a:lnTo>
                                  <a:pt x="17993" y="9525"/>
                                </a:lnTo>
                                <a:lnTo>
                                  <a:pt x="17993" y="9525"/>
                                </a:lnTo>
                                <a:lnTo>
                                  <a:pt x="17993" y="9525"/>
                                </a:lnTo>
                                <a:lnTo>
                                  <a:pt x="17993" y="9525"/>
                                </a:lnTo>
                                <a:lnTo>
                                  <a:pt x="17993" y="9525"/>
                                </a:lnTo>
                                <a:lnTo>
                                  <a:pt x="17993" y="9525"/>
                                </a:lnTo>
                                <a:lnTo>
                                  <a:pt x="17993" y="9525"/>
                                </a:lnTo>
                                <a:lnTo>
                                  <a:pt x="17993" y="9525"/>
                                </a:lnTo>
                                <a:lnTo>
                                  <a:pt x="17993" y="9525"/>
                                </a:lnTo>
                                <a:lnTo>
                                  <a:pt x="17993" y="9525"/>
                                </a:lnTo>
                                <a:lnTo>
                                  <a:pt x="17993" y="4763"/>
                                </a:lnTo>
                                <a:lnTo>
                                  <a:pt x="17993" y="4763"/>
                                </a:lnTo>
                                <a:lnTo>
                                  <a:pt x="17993" y="9525"/>
                                </a:lnTo>
                                <a:lnTo>
                                  <a:pt x="17993" y="4763"/>
                                </a:lnTo>
                                <a:lnTo>
                                  <a:pt x="17993" y="9525"/>
                                </a:lnTo>
                                <a:lnTo>
                                  <a:pt x="19050" y="9525"/>
                                </a:lnTo>
                                <a:lnTo>
                                  <a:pt x="19050" y="9525"/>
                                </a:lnTo>
                                <a:lnTo>
                                  <a:pt x="19050" y="9525"/>
                                </a:lnTo>
                                <a:lnTo>
                                  <a:pt x="19050" y="9525"/>
                                </a:lnTo>
                                <a:lnTo>
                                  <a:pt x="19050" y="9525"/>
                                </a:lnTo>
                                <a:lnTo>
                                  <a:pt x="19050" y="9525"/>
                                </a:lnTo>
                                <a:lnTo>
                                  <a:pt x="19050" y="9525"/>
                                </a:lnTo>
                                <a:lnTo>
                                  <a:pt x="19050" y="9525"/>
                                </a:lnTo>
                                <a:lnTo>
                                  <a:pt x="19050" y="4763"/>
                                </a:lnTo>
                                <a:lnTo>
                                  <a:pt x="19050" y="9525"/>
                                </a:lnTo>
                                <a:lnTo>
                                  <a:pt x="19050" y="9525"/>
                                </a:lnTo>
                                <a:lnTo>
                                  <a:pt x="19050" y="9525"/>
                                </a:lnTo>
                                <a:lnTo>
                                  <a:pt x="19050" y="9525"/>
                                </a:lnTo>
                                <a:lnTo>
                                  <a:pt x="19050" y="9525"/>
                                </a:lnTo>
                                <a:lnTo>
                                  <a:pt x="19050" y="4763"/>
                                </a:lnTo>
                                <a:lnTo>
                                  <a:pt x="19050" y="4763"/>
                                </a:lnTo>
                                <a:lnTo>
                                  <a:pt x="19050" y="4763"/>
                                </a:lnTo>
                                <a:lnTo>
                                  <a:pt x="19050" y="9525"/>
                                </a:lnTo>
                                <a:lnTo>
                                  <a:pt x="20107" y="9525"/>
                                </a:lnTo>
                                <a:lnTo>
                                  <a:pt x="20107" y="9525"/>
                                </a:lnTo>
                                <a:lnTo>
                                  <a:pt x="20107" y="9525"/>
                                </a:lnTo>
                                <a:lnTo>
                                  <a:pt x="20107" y="9525"/>
                                </a:lnTo>
                                <a:lnTo>
                                  <a:pt x="20107" y="9525"/>
                                </a:lnTo>
                                <a:lnTo>
                                  <a:pt x="20107" y="9525"/>
                                </a:lnTo>
                                <a:lnTo>
                                  <a:pt x="20107" y="9525"/>
                                </a:lnTo>
                                <a:lnTo>
                                  <a:pt x="20107" y="9525"/>
                                </a:lnTo>
                                <a:lnTo>
                                  <a:pt x="20107" y="9525"/>
                                </a:lnTo>
                                <a:lnTo>
                                  <a:pt x="20107" y="9525"/>
                                </a:lnTo>
                                <a:lnTo>
                                  <a:pt x="20107" y="9525"/>
                                </a:lnTo>
                                <a:lnTo>
                                  <a:pt x="20107" y="9525"/>
                                </a:lnTo>
                                <a:lnTo>
                                  <a:pt x="20107" y="9525"/>
                                </a:lnTo>
                                <a:lnTo>
                                  <a:pt x="20107" y="4763"/>
                                </a:lnTo>
                                <a:lnTo>
                                  <a:pt x="20107" y="4763"/>
                                </a:lnTo>
                                <a:lnTo>
                                  <a:pt x="20107" y="4763"/>
                                </a:lnTo>
                                <a:lnTo>
                                  <a:pt x="20107" y="4763"/>
                                </a:lnTo>
                                <a:lnTo>
                                  <a:pt x="20107" y="9525"/>
                                </a:lnTo>
                                <a:lnTo>
                                  <a:pt x="21165" y="4763"/>
                                </a:lnTo>
                                <a:lnTo>
                                  <a:pt x="21165" y="9525"/>
                                </a:lnTo>
                                <a:lnTo>
                                  <a:pt x="21165" y="9525"/>
                                </a:lnTo>
                                <a:lnTo>
                                  <a:pt x="21165" y="4763"/>
                                </a:lnTo>
                                <a:lnTo>
                                  <a:pt x="21165" y="9525"/>
                                </a:lnTo>
                                <a:lnTo>
                                  <a:pt x="21165" y="9525"/>
                                </a:lnTo>
                                <a:lnTo>
                                  <a:pt x="21165" y="9525"/>
                                </a:lnTo>
                                <a:lnTo>
                                  <a:pt x="21165" y="9525"/>
                                </a:lnTo>
                                <a:lnTo>
                                  <a:pt x="21165" y="9525"/>
                                </a:lnTo>
                                <a:lnTo>
                                  <a:pt x="21165" y="9525"/>
                                </a:lnTo>
                                <a:lnTo>
                                  <a:pt x="21165" y="9525"/>
                                </a:lnTo>
                                <a:lnTo>
                                  <a:pt x="21165" y="9525"/>
                                </a:lnTo>
                                <a:lnTo>
                                  <a:pt x="21165" y="9525"/>
                                </a:lnTo>
                                <a:lnTo>
                                  <a:pt x="21165" y="9525"/>
                                </a:lnTo>
                                <a:lnTo>
                                  <a:pt x="21165" y="9525"/>
                                </a:lnTo>
                                <a:lnTo>
                                  <a:pt x="21165" y="9525"/>
                                </a:lnTo>
                                <a:lnTo>
                                  <a:pt x="21165" y="9525"/>
                                </a:lnTo>
                                <a:lnTo>
                                  <a:pt x="21165" y="9525"/>
                                </a:lnTo>
                                <a:lnTo>
                                  <a:pt x="21165" y="9525"/>
                                </a:lnTo>
                                <a:lnTo>
                                  <a:pt x="21165" y="9525"/>
                                </a:lnTo>
                                <a:lnTo>
                                  <a:pt x="22222" y="9525"/>
                                </a:lnTo>
                                <a:lnTo>
                                  <a:pt x="22222" y="9525"/>
                                </a:lnTo>
                                <a:lnTo>
                                  <a:pt x="22222" y="9525"/>
                                </a:lnTo>
                                <a:lnTo>
                                  <a:pt x="22222" y="9525"/>
                                </a:lnTo>
                                <a:lnTo>
                                  <a:pt x="22222" y="9525"/>
                                </a:lnTo>
                                <a:lnTo>
                                  <a:pt x="22222" y="9525"/>
                                </a:lnTo>
                                <a:lnTo>
                                  <a:pt x="22222" y="9525"/>
                                </a:lnTo>
                                <a:lnTo>
                                  <a:pt x="22222" y="9525"/>
                                </a:lnTo>
                                <a:lnTo>
                                  <a:pt x="22222" y="9525"/>
                                </a:lnTo>
                                <a:lnTo>
                                  <a:pt x="22222" y="9525"/>
                                </a:lnTo>
                                <a:lnTo>
                                  <a:pt x="22222" y="9525"/>
                                </a:lnTo>
                                <a:lnTo>
                                  <a:pt x="22222" y="9525"/>
                                </a:lnTo>
                                <a:lnTo>
                                  <a:pt x="22222" y="9525"/>
                                </a:lnTo>
                                <a:lnTo>
                                  <a:pt x="22222" y="9525"/>
                                </a:lnTo>
                                <a:lnTo>
                                  <a:pt x="22222" y="9525"/>
                                </a:lnTo>
                                <a:lnTo>
                                  <a:pt x="22222" y="9525"/>
                                </a:lnTo>
                                <a:lnTo>
                                  <a:pt x="22222" y="9525"/>
                                </a:lnTo>
                                <a:lnTo>
                                  <a:pt x="22222" y="9525"/>
                                </a:lnTo>
                                <a:lnTo>
                                  <a:pt x="23279" y="9525"/>
                                </a:lnTo>
                                <a:lnTo>
                                  <a:pt x="23279" y="9525"/>
                                </a:lnTo>
                                <a:lnTo>
                                  <a:pt x="23279" y="9525"/>
                                </a:lnTo>
                                <a:lnTo>
                                  <a:pt x="23279" y="9525"/>
                                </a:lnTo>
                                <a:lnTo>
                                  <a:pt x="23279" y="9525"/>
                                </a:lnTo>
                                <a:lnTo>
                                  <a:pt x="23279" y="9525"/>
                                </a:lnTo>
                                <a:lnTo>
                                  <a:pt x="23279" y="9525"/>
                                </a:lnTo>
                                <a:lnTo>
                                  <a:pt x="23279" y="9525"/>
                                </a:lnTo>
                                <a:lnTo>
                                  <a:pt x="23279" y="9525"/>
                                </a:lnTo>
                                <a:lnTo>
                                  <a:pt x="23279" y="9525"/>
                                </a:lnTo>
                                <a:lnTo>
                                  <a:pt x="23279" y="9525"/>
                                </a:lnTo>
                                <a:lnTo>
                                  <a:pt x="23279" y="9525"/>
                                </a:lnTo>
                                <a:lnTo>
                                  <a:pt x="23279" y="9525"/>
                                </a:lnTo>
                                <a:lnTo>
                                  <a:pt x="23279" y="9525"/>
                                </a:lnTo>
                                <a:lnTo>
                                  <a:pt x="23279" y="9525"/>
                                </a:lnTo>
                                <a:lnTo>
                                  <a:pt x="23279" y="9525"/>
                                </a:lnTo>
                                <a:lnTo>
                                  <a:pt x="23279" y="9525"/>
                                </a:lnTo>
                                <a:lnTo>
                                  <a:pt x="23279" y="9525"/>
                                </a:lnTo>
                                <a:lnTo>
                                  <a:pt x="24346" y="9525"/>
                                </a:lnTo>
                                <a:lnTo>
                                  <a:pt x="24346" y="9525"/>
                                </a:lnTo>
                                <a:lnTo>
                                  <a:pt x="24346" y="4763"/>
                                </a:lnTo>
                                <a:lnTo>
                                  <a:pt x="24346" y="4763"/>
                                </a:lnTo>
                                <a:lnTo>
                                  <a:pt x="24346" y="4763"/>
                                </a:lnTo>
                                <a:lnTo>
                                  <a:pt x="24346" y="4763"/>
                                </a:lnTo>
                                <a:lnTo>
                                  <a:pt x="24346" y="9525"/>
                                </a:lnTo>
                                <a:lnTo>
                                  <a:pt x="24346" y="9525"/>
                                </a:lnTo>
                                <a:lnTo>
                                  <a:pt x="24346" y="9525"/>
                                </a:lnTo>
                                <a:lnTo>
                                  <a:pt x="24346" y="9525"/>
                                </a:lnTo>
                                <a:lnTo>
                                  <a:pt x="24346" y="9525"/>
                                </a:lnTo>
                                <a:lnTo>
                                  <a:pt x="24346" y="9525"/>
                                </a:lnTo>
                                <a:lnTo>
                                  <a:pt x="24346" y="9525"/>
                                </a:lnTo>
                                <a:lnTo>
                                  <a:pt x="24346" y="9525"/>
                                </a:lnTo>
                                <a:lnTo>
                                  <a:pt x="24346" y="9525"/>
                                </a:lnTo>
                                <a:lnTo>
                                  <a:pt x="24346" y="4763"/>
                                </a:lnTo>
                                <a:lnTo>
                                  <a:pt x="24346" y="4763"/>
                                </a:lnTo>
                                <a:lnTo>
                                  <a:pt x="24346" y="4763"/>
                                </a:lnTo>
                                <a:lnTo>
                                  <a:pt x="24346" y="4763"/>
                                </a:lnTo>
                                <a:lnTo>
                                  <a:pt x="24346" y="9525"/>
                                </a:lnTo>
                                <a:lnTo>
                                  <a:pt x="25403" y="9525"/>
                                </a:lnTo>
                                <a:lnTo>
                                  <a:pt x="25403" y="9525"/>
                                </a:lnTo>
                                <a:lnTo>
                                  <a:pt x="25403" y="9525"/>
                                </a:lnTo>
                                <a:lnTo>
                                  <a:pt x="25403" y="9525"/>
                                </a:lnTo>
                                <a:lnTo>
                                  <a:pt x="25403" y="9525"/>
                                </a:lnTo>
                                <a:lnTo>
                                  <a:pt x="25403" y="9525"/>
                                </a:lnTo>
                                <a:lnTo>
                                  <a:pt x="25403" y="9525"/>
                                </a:lnTo>
                                <a:lnTo>
                                  <a:pt x="25403" y="9525"/>
                                </a:lnTo>
                                <a:lnTo>
                                  <a:pt x="25403" y="9525"/>
                                </a:lnTo>
                                <a:lnTo>
                                  <a:pt x="25403" y="9525"/>
                                </a:lnTo>
                                <a:lnTo>
                                  <a:pt x="25403" y="9525"/>
                                </a:lnTo>
                                <a:lnTo>
                                  <a:pt x="25403" y="9525"/>
                                </a:lnTo>
                                <a:lnTo>
                                  <a:pt x="25403" y="9525"/>
                                </a:lnTo>
                                <a:lnTo>
                                  <a:pt x="25403" y="9525"/>
                                </a:lnTo>
                                <a:lnTo>
                                  <a:pt x="25403" y="9525"/>
                                </a:lnTo>
                                <a:lnTo>
                                  <a:pt x="25403" y="9525"/>
                                </a:lnTo>
                                <a:lnTo>
                                  <a:pt x="25403" y="9525"/>
                                </a:lnTo>
                                <a:lnTo>
                                  <a:pt x="25403" y="9525"/>
                                </a:lnTo>
                                <a:lnTo>
                                  <a:pt x="26460" y="9525"/>
                                </a:lnTo>
                                <a:lnTo>
                                  <a:pt x="26460" y="9525"/>
                                </a:lnTo>
                                <a:lnTo>
                                  <a:pt x="26460" y="9525"/>
                                </a:lnTo>
                                <a:lnTo>
                                  <a:pt x="26460" y="9525"/>
                                </a:lnTo>
                                <a:lnTo>
                                  <a:pt x="26460" y="9525"/>
                                </a:lnTo>
                                <a:lnTo>
                                  <a:pt x="26460" y="9525"/>
                                </a:lnTo>
                                <a:lnTo>
                                  <a:pt x="26460" y="9525"/>
                                </a:lnTo>
                                <a:lnTo>
                                  <a:pt x="26460" y="9525"/>
                                </a:lnTo>
                                <a:lnTo>
                                  <a:pt x="26460" y="9525"/>
                                </a:lnTo>
                                <a:lnTo>
                                  <a:pt x="26460" y="9525"/>
                                </a:lnTo>
                                <a:lnTo>
                                  <a:pt x="26460" y="9525"/>
                                </a:lnTo>
                                <a:lnTo>
                                  <a:pt x="26460" y="4763"/>
                                </a:lnTo>
                                <a:lnTo>
                                  <a:pt x="26460" y="4763"/>
                                </a:lnTo>
                                <a:lnTo>
                                  <a:pt x="26460" y="9525"/>
                                </a:lnTo>
                                <a:lnTo>
                                  <a:pt x="26460" y="4763"/>
                                </a:lnTo>
                                <a:lnTo>
                                  <a:pt x="26460" y="9525"/>
                                </a:lnTo>
                                <a:lnTo>
                                  <a:pt x="26460" y="9525"/>
                                </a:lnTo>
                                <a:lnTo>
                                  <a:pt x="26460" y="9525"/>
                                </a:lnTo>
                                <a:lnTo>
                                  <a:pt x="27518" y="9525"/>
                                </a:lnTo>
                                <a:lnTo>
                                  <a:pt x="27518" y="9525"/>
                                </a:lnTo>
                                <a:lnTo>
                                  <a:pt x="27518" y="9525"/>
                                </a:lnTo>
                                <a:lnTo>
                                  <a:pt x="27518" y="9525"/>
                                </a:lnTo>
                                <a:lnTo>
                                  <a:pt x="27518" y="9525"/>
                                </a:lnTo>
                                <a:lnTo>
                                  <a:pt x="27518" y="9525"/>
                                </a:lnTo>
                                <a:lnTo>
                                  <a:pt x="27518" y="9525"/>
                                </a:lnTo>
                                <a:lnTo>
                                  <a:pt x="27518" y="9525"/>
                                </a:lnTo>
                                <a:lnTo>
                                  <a:pt x="27518" y="9525"/>
                                </a:lnTo>
                                <a:lnTo>
                                  <a:pt x="27518" y="9525"/>
                                </a:lnTo>
                                <a:lnTo>
                                  <a:pt x="27518" y="9525"/>
                                </a:lnTo>
                                <a:lnTo>
                                  <a:pt x="27518" y="9525"/>
                                </a:lnTo>
                                <a:lnTo>
                                  <a:pt x="27518" y="9525"/>
                                </a:lnTo>
                                <a:lnTo>
                                  <a:pt x="27518" y="9525"/>
                                </a:lnTo>
                                <a:lnTo>
                                  <a:pt x="27518" y="9525"/>
                                </a:lnTo>
                                <a:lnTo>
                                  <a:pt x="27518" y="9525"/>
                                </a:lnTo>
                                <a:lnTo>
                                  <a:pt x="27518" y="9525"/>
                                </a:lnTo>
                                <a:lnTo>
                                  <a:pt x="27518" y="9525"/>
                                </a:lnTo>
                                <a:lnTo>
                                  <a:pt x="28575" y="9525"/>
                                </a:lnTo>
                                <a:lnTo>
                                  <a:pt x="28575" y="9525"/>
                                </a:lnTo>
                                <a:lnTo>
                                  <a:pt x="28575" y="9525"/>
                                </a:lnTo>
                                <a:lnTo>
                                  <a:pt x="28575" y="9525"/>
                                </a:lnTo>
                                <a:lnTo>
                                  <a:pt x="28575" y="9525"/>
                                </a:lnTo>
                                <a:lnTo>
                                  <a:pt x="28575" y="9525"/>
                                </a:lnTo>
                                <a:lnTo>
                                  <a:pt x="28575" y="9525"/>
                                </a:lnTo>
                                <a:lnTo>
                                  <a:pt x="28575" y="9525"/>
                                </a:lnTo>
                                <a:lnTo>
                                  <a:pt x="28575" y="9525"/>
                                </a:lnTo>
                                <a:lnTo>
                                  <a:pt x="28575" y="9525"/>
                                </a:lnTo>
                                <a:lnTo>
                                  <a:pt x="28575" y="9525"/>
                                </a:lnTo>
                                <a:lnTo>
                                  <a:pt x="28575" y="9525"/>
                                </a:lnTo>
                                <a:lnTo>
                                  <a:pt x="28575" y="9525"/>
                                </a:lnTo>
                                <a:lnTo>
                                  <a:pt x="28575" y="9525"/>
                                </a:lnTo>
                                <a:lnTo>
                                  <a:pt x="28575" y="9525"/>
                                </a:lnTo>
                                <a:lnTo>
                                  <a:pt x="28575" y="9525"/>
                                </a:lnTo>
                                <a:lnTo>
                                  <a:pt x="28575" y="9525"/>
                                </a:lnTo>
                                <a:lnTo>
                                  <a:pt x="28575" y="9525"/>
                                </a:lnTo>
                                <a:lnTo>
                                  <a:pt x="28575" y="476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84" name="Freeform: Shape 284"/>
                        <wps:cNvSpPr/>
                        <wps:spPr>
                          <a:xfrm>
                            <a:off x="1871662" y="1947862"/>
                            <a:ext cx="28575" cy="9525"/>
                          </a:xfrm>
                          <a:custGeom>
                            <a:avLst/>
                            <a:gdLst>
                              <a:gd name="connsiteX0" fmla="*/ 0 w 28575"/>
                              <a:gd name="connsiteY0" fmla="*/ 0 h 9525"/>
                              <a:gd name="connsiteX1" fmla="*/ 0 w 28575"/>
                              <a:gd name="connsiteY1" fmla="*/ 4763 h 9525"/>
                              <a:gd name="connsiteX2" fmla="*/ 1019 w 28575"/>
                              <a:gd name="connsiteY2" fmla="*/ 4763 h 9525"/>
                              <a:gd name="connsiteX3" fmla="*/ 1019 w 28575"/>
                              <a:gd name="connsiteY3" fmla="*/ 4763 h 9525"/>
                              <a:gd name="connsiteX4" fmla="*/ 1019 w 28575"/>
                              <a:gd name="connsiteY4" fmla="*/ 4763 h 9525"/>
                              <a:gd name="connsiteX5" fmla="*/ 1019 w 28575"/>
                              <a:gd name="connsiteY5" fmla="*/ 0 h 9525"/>
                              <a:gd name="connsiteX6" fmla="*/ 1019 w 28575"/>
                              <a:gd name="connsiteY6" fmla="*/ 0 h 9525"/>
                              <a:gd name="connsiteX7" fmla="*/ 1019 w 28575"/>
                              <a:gd name="connsiteY7" fmla="*/ 0 h 9525"/>
                              <a:gd name="connsiteX8" fmla="*/ 1019 w 28575"/>
                              <a:gd name="connsiteY8" fmla="*/ 0 h 9525"/>
                              <a:gd name="connsiteX9" fmla="*/ 1019 w 28575"/>
                              <a:gd name="connsiteY9" fmla="*/ 0 h 9525"/>
                              <a:gd name="connsiteX10" fmla="*/ 1019 w 28575"/>
                              <a:gd name="connsiteY10" fmla="*/ 0 h 9525"/>
                              <a:gd name="connsiteX11" fmla="*/ 1019 w 28575"/>
                              <a:gd name="connsiteY11" fmla="*/ 0 h 9525"/>
                              <a:gd name="connsiteX12" fmla="*/ 1019 w 28575"/>
                              <a:gd name="connsiteY12" fmla="*/ 4763 h 9525"/>
                              <a:gd name="connsiteX13" fmla="*/ 1019 w 28575"/>
                              <a:gd name="connsiteY13" fmla="*/ 4763 h 9525"/>
                              <a:gd name="connsiteX14" fmla="*/ 1019 w 28575"/>
                              <a:gd name="connsiteY14" fmla="*/ 4763 h 9525"/>
                              <a:gd name="connsiteX15" fmla="*/ 1019 w 28575"/>
                              <a:gd name="connsiteY15" fmla="*/ 4763 h 9525"/>
                              <a:gd name="connsiteX16" fmla="*/ 1019 w 28575"/>
                              <a:gd name="connsiteY16" fmla="*/ 4763 h 9525"/>
                              <a:gd name="connsiteX17" fmla="*/ 1019 w 28575"/>
                              <a:gd name="connsiteY17" fmla="*/ 4763 h 9525"/>
                              <a:gd name="connsiteX18" fmla="*/ 1019 w 28575"/>
                              <a:gd name="connsiteY18" fmla="*/ 4763 h 9525"/>
                              <a:gd name="connsiteX19" fmla="*/ 1019 w 28575"/>
                              <a:gd name="connsiteY19" fmla="*/ 0 h 9525"/>
                              <a:gd name="connsiteX20" fmla="*/ 2038 w 28575"/>
                              <a:gd name="connsiteY20" fmla="*/ 4763 h 9525"/>
                              <a:gd name="connsiteX21" fmla="*/ 2038 w 28575"/>
                              <a:gd name="connsiteY21" fmla="*/ 4763 h 9525"/>
                              <a:gd name="connsiteX22" fmla="*/ 2038 w 28575"/>
                              <a:gd name="connsiteY22" fmla="*/ 4763 h 9525"/>
                              <a:gd name="connsiteX23" fmla="*/ 2038 w 28575"/>
                              <a:gd name="connsiteY23" fmla="*/ 4763 h 9525"/>
                              <a:gd name="connsiteX24" fmla="*/ 2038 w 28575"/>
                              <a:gd name="connsiteY24" fmla="*/ 4763 h 9525"/>
                              <a:gd name="connsiteX25" fmla="*/ 2038 w 28575"/>
                              <a:gd name="connsiteY25" fmla="*/ 4763 h 9525"/>
                              <a:gd name="connsiteX26" fmla="*/ 2038 w 28575"/>
                              <a:gd name="connsiteY26" fmla="*/ 4763 h 9525"/>
                              <a:gd name="connsiteX27" fmla="*/ 2038 w 28575"/>
                              <a:gd name="connsiteY27" fmla="*/ 4763 h 9525"/>
                              <a:gd name="connsiteX28" fmla="*/ 2038 w 28575"/>
                              <a:gd name="connsiteY28" fmla="*/ 4763 h 9525"/>
                              <a:gd name="connsiteX29" fmla="*/ 2038 w 28575"/>
                              <a:gd name="connsiteY29" fmla="*/ 4763 h 9525"/>
                              <a:gd name="connsiteX30" fmla="*/ 2038 w 28575"/>
                              <a:gd name="connsiteY30" fmla="*/ 4763 h 9525"/>
                              <a:gd name="connsiteX31" fmla="*/ 2038 w 28575"/>
                              <a:gd name="connsiteY31" fmla="*/ 4763 h 9525"/>
                              <a:gd name="connsiteX32" fmla="*/ 2038 w 28575"/>
                              <a:gd name="connsiteY32" fmla="*/ 4763 h 9525"/>
                              <a:gd name="connsiteX33" fmla="*/ 2038 w 28575"/>
                              <a:gd name="connsiteY33" fmla="*/ 4763 h 9525"/>
                              <a:gd name="connsiteX34" fmla="*/ 2038 w 28575"/>
                              <a:gd name="connsiteY34" fmla="*/ 4763 h 9525"/>
                              <a:gd name="connsiteX35" fmla="*/ 2038 w 28575"/>
                              <a:gd name="connsiteY35" fmla="*/ 4763 h 9525"/>
                              <a:gd name="connsiteX36" fmla="*/ 2038 w 28575"/>
                              <a:gd name="connsiteY36" fmla="*/ 4763 h 9525"/>
                              <a:gd name="connsiteX37" fmla="*/ 2038 w 28575"/>
                              <a:gd name="connsiteY37" fmla="*/ 4763 h 9525"/>
                              <a:gd name="connsiteX38" fmla="*/ 3058 w 28575"/>
                              <a:gd name="connsiteY38" fmla="*/ 4763 h 9525"/>
                              <a:gd name="connsiteX39" fmla="*/ 3058 w 28575"/>
                              <a:gd name="connsiteY39" fmla="*/ 4763 h 9525"/>
                              <a:gd name="connsiteX40" fmla="*/ 3058 w 28575"/>
                              <a:gd name="connsiteY40" fmla="*/ 4763 h 9525"/>
                              <a:gd name="connsiteX41" fmla="*/ 3058 w 28575"/>
                              <a:gd name="connsiteY41" fmla="*/ 4763 h 9525"/>
                              <a:gd name="connsiteX42" fmla="*/ 3058 w 28575"/>
                              <a:gd name="connsiteY42" fmla="*/ 4763 h 9525"/>
                              <a:gd name="connsiteX43" fmla="*/ 3058 w 28575"/>
                              <a:gd name="connsiteY43" fmla="*/ 4763 h 9525"/>
                              <a:gd name="connsiteX44" fmla="*/ 3058 w 28575"/>
                              <a:gd name="connsiteY44" fmla="*/ 9525 h 9525"/>
                              <a:gd name="connsiteX45" fmla="*/ 3058 w 28575"/>
                              <a:gd name="connsiteY45" fmla="*/ 4763 h 9525"/>
                              <a:gd name="connsiteX46" fmla="*/ 3058 w 28575"/>
                              <a:gd name="connsiteY46" fmla="*/ 4763 h 9525"/>
                              <a:gd name="connsiteX47" fmla="*/ 3058 w 28575"/>
                              <a:gd name="connsiteY47" fmla="*/ 4763 h 9525"/>
                              <a:gd name="connsiteX48" fmla="*/ 3058 w 28575"/>
                              <a:gd name="connsiteY48" fmla="*/ 0 h 9525"/>
                              <a:gd name="connsiteX49" fmla="*/ 3058 w 28575"/>
                              <a:gd name="connsiteY49" fmla="*/ 0 h 9525"/>
                              <a:gd name="connsiteX50" fmla="*/ 3058 w 28575"/>
                              <a:gd name="connsiteY50" fmla="*/ 0 h 9525"/>
                              <a:gd name="connsiteX51" fmla="*/ 3058 w 28575"/>
                              <a:gd name="connsiteY51" fmla="*/ 0 h 9525"/>
                              <a:gd name="connsiteX52" fmla="*/ 3058 w 28575"/>
                              <a:gd name="connsiteY52" fmla="*/ 0 h 9525"/>
                              <a:gd name="connsiteX53" fmla="*/ 3058 w 28575"/>
                              <a:gd name="connsiteY53" fmla="*/ 0 h 9525"/>
                              <a:gd name="connsiteX54" fmla="*/ 3058 w 28575"/>
                              <a:gd name="connsiteY54" fmla="*/ 0 h 9525"/>
                              <a:gd name="connsiteX55" fmla="*/ 3058 w 28575"/>
                              <a:gd name="connsiteY55" fmla="*/ 0 h 9525"/>
                              <a:gd name="connsiteX56" fmla="*/ 4086 w 28575"/>
                              <a:gd name="connsiteY56" fmla="*/ 0 h 9525"/>
                              <a:gd name="connsiteX57" fmla="*/ 4086 w 28575"/>
                              <a:gd name="connsiteY57" fmla="*/ 0 h 9525"/>
                              <a:gd name="connsiteX58" fmla="*/ 4086 w 28575"/>
                              <a:gd name="connsiteY58" fmla="*/ 0 h 9525"/>
                              <a:gd name="connsiteX59" fmla="*/ 4086 w 28575"/>
                              <a:gd name="connsiteY59" fmla="*/ 4763 h 9525"/>
                              <a:gd name="connsiteX60" fmla="*/ 4086 w 28575"/>
                              <a:gd name="connsiteY60" fmla="*/ 4763 h 9525"/>
                              <a:gd name="connsiteX61" fmla="*/ 4086 w 28575"/>
                              <a:gd name="connsiteY61" fmla="*/ 4763 h 9525"/>
                              <a:gd name="connsiteX62" fmla="*/ 4086 w 28575"/>
                              <a:gd name="connsiteY62" fmla="*/ 4763 h 9525"/>
                              <a:gd name="connsiteX63" fmla="*/ 4086 w 28575"/>
                              <a:gd name="connsiteY63" fmla="*/ 4763 h 9525"/>
                              <a:gd name="connsiteX64" fmla="*/ 4086 w 28575"/>
                              <a:gd name="connsiteY64" fmla="*/ 4763 h 9525"/>
                              <a:gd name="connsiteX65" fmla="*/ 4086 w 28575"/>
                              <a:gd name="connsiteY65" fmla="*/ 0 h 9525"/>
                              <a:gd name="connsiteX66" fmla="*/ 4086 w 28575"/>
                              <a:gd name="connsiteY66" fmla="*/ 0 h 9525"/>
                              <a:gd name="connsiteX67" fmla="*/ 4086 w 28575"/>
                              <a:gd name="connsiteY67" fmla="*/ 4763 h 9525"/>
                              <a:gd name="connsiteX68" fmla="*/ 4086 w 28575"/>
                              <a:gd name="connsiteY68" fmla="*/ 4763 h 9525"/>
                              <a:gd name="connsiteX69" fmla="*/ 4086 w 28575"/>
                              <a:gd name="connsiteY69" fmla="*/ 4763 h 9525"/>
                              <a:gd name="connsiteX70" fmla="*/ 4086 w 28575"/>
                              <a:gd name="connsiteY70" fmla="*/ 4763 h 9525"/>
                              <a:gd name="connsiteX71" fmla="*/ 4086 w 28575"/>
                              <a:gd name="connsiteY71" fmla="*/ 0 h 9525"/>
                              <a:gd name="connsiteX72" fmla="*/ 4086 w 28575"/>
                              <a:gd name="connsiteY72" fmla="*/ 0 h 9525"/>
                              <a:gd name="connsiteX73" fmla="*/ 4086 w 28575"/>
                              <a:gd name="connsiteY73" fmla="*/ 0 h 9525"/>
                              <a:gd name="connsiteX74" fmla="*/ 4086 w 28575"/>
                              <a:gd name="connsiteY74" fmla="*/ 0 h 9525"/>
                              <a:gd name="connsiteX75" fmla="*/ 4086 w 28575"/>
                              <a:gd name="connsiteY75" fmla="*/ 4763 h 9525"/>
                              <a:gd name="connsiteX76" fmla="*/ 5105 w 28575"/>
                              <a:gd name="connsiteY76" fmla="*/ 4763 h 9525"/>
                              <a:gd name="connsiteX77" fmla="*/ 5105 w 28575"/>
                              <a:gd name="connsiteY77" fmla="*/ 4763 h 9525"/>
                              <a:gd name="connsiteX78" fmla="*/ 5105 w 28575"/>
                              <a:gd name="connsiteY78" fmla="*/ 4763 h 9525"/>
                              <a:gd name="connsiteX79" fmla="*/ 5105 w 28575"/>
                              <a:gd name="connsiteY79" fmla="*/ 4763 h 9525"/>
                              <a:gd name="connsiteX80" fmla="*/ 5105 w 28575"/>
                              <a:gd name="connsiteY80" fmla="*/ 4763 h 9525"/>
                              <a:gd name="connsiteX81" fmla="*/ 5105 w 28575"/>
                              <a:gd name="connsiteY81" fmla="*/ 4763 h 9525"/>
                              <a:gd name="connsiteX82" fmla="*/ 5105 w 28575"/>
                              <a:gd name="connsiteY82" fmla="*/ 4763 h 9525"/>
                              <a:gd name="connsiteX83" fmla="*/ 5105 w 28575"/>
                              <a:gd name="connsiteY83" fmla="*/ 4763 h 9525"/>
                              <a:gd name="connsiteX84" fmla="*/ 5105 w 28575"/>
                              <a:gd name="connsiteY84" fmla="*/ 0 h 9525"/>
                              <a:gd name="connsiteX85" fmla="*/ 5105 w 28575"/>
                              <a:gd name="connsiteY85" fmla="*/ 4763 h 9525"/>
                              <a:gd name="connsiteX86" fmla="*/ 5105 w 28575"/>
                              <a:gd name="connsiteY86" fmla="*/ 4763 h 9525"/>
                              <a:gd name="connsiteX87" fmla="*/ 5105 w 28575"/>
                              <a:gd name="connsiteY87" fmla="*/ 4763 h 9525"/>
                              <a:gd name="connsiteX88" fmla="*/ 5105 w 28575"/>
                              <a:gd name="connsiteY88" fmla="*/ 4763 h 9525"/>
                              <a:gd name="connsiteX89" fmla="*/ 5105 w 28575"/>
                              <a:gd name="connsiteY89" fmla="*/ 4763 h 9525"/>
                              <a:gd name="connsiteX90" fmla="*/ 5105 w 28575"/>
                              <a:gd name="connsiteY90" fmla="*/ 4763 h 9525"/>
                              <a:gd name="connsiteX91" fmla="*/ 5105 w 28575"/>
                              <a:gd name="connsiteY91" fmla="*/ 4763 h 9525"/>
                              <a:gd name="connsiteX92" fmla="*/ 5105 w 28575"/>
                              <a:gd name="connsiteY92" fmla="*/ 4763 h 9525"/>
                              <a:gd name="connsiteX93" fmla="*/ 5105 w 28575"/>
                              <a:gd name="connsiteY93" fmla="*/ 4763 h 9525"/>
                              <a:gd name="connsiteX94" fmla="*/ 6125 w 28575"/>
                              <a:gd name="connsiteY94" fmla="*/ 4763 h 9525"/>
                              <a:gd name="connsiteX95" fmla="*/ 6125 w 28575"/>
                              <a:gd name="connsiteY95" fmla="*/ 4763 h 9525"/>
                              <a:gd name="connsiteX96" fmla="*/ 6125 w 28575"/>
                              <a:gd name="connsiteY96" fmla="*/ 4763 h 9525"/>
                              <a:gd name="connsiteX97" fmla="*/ 6125 w 28575"/>
                              <a:gd name="connsiteY97" fmla="*/ 4763 h 9525"/>
                              <a:gd name="connsiteX98" fmla="*/ 6125 w 28575"/>
                              <a:gd name="connsiteY98" fmla="*/ 4763 h 9525"/>
                              <a:gd name="connsiteX99" fmla="*/ 6125 w 28575"/>
                              <a:gd name="connsiteY99" fmla="*/ 4763 h 9525"/>
                              <a:gd name="connsiteX100" fmla="*/ 6125 w 28575"/>
                              <a:gd name="connsiteY100" fmla="*/ 4763 h 9525"/>
                              <a:gd name="connsiteX101" fmla="*/ 6125 w 28575"/>
                              <a:gd name="connsiteY101" fmla="*/ 4763 h 9525"/>
                              <a:gd name="connsiteX102" fmla="*/ 6125 w 28575"/>
                              <a:gd name="connsiteY102" fmla="*/ 4763 h 9525"/>
                              <a:gd name="connsiteX103" fmla="*/ 6125 w 28575"/>
                              <a:gd name="connsiteY103" fmla="*/ 4763 h 9525"/>
                              <a:gd name="connsiteX104" fmla="*/ 6125 w 28575"/>
                              <a:gd name="connsiteY104" fmla="*/ 4763 h 9525"/>
                              <a:gd name="connsiteX105" fmla="*/ 6125 w 28575"/>
                              <a:gd name="connsiteY105" fmla="*/ 4763 h 9525"/>
                              <a:gd name="connsiteX106" fmla="*/ 6125 w 28575"/>
                              <a:gd name="connsiteY106" fmla="*/ 4763 h 9525"/>
                              <a:gd name="connsiteX107" fmla="*/ 6125 w 28575"/>
                              <a:gd name="connsiteY107" fmla="*/ 4763 h 9525"/>
                              <a:gd name="connsiteX108" fmla="*/ 6125 w 28575"/>
                              <a:gd name="connsiteY108" fmla="*/ 4763 h 9525"/>
                              <a:gd name="connsiteX109" fmla="*/ 6125 w 28575"/>
                              <a:gd name="connsiteY109" fmla="*/ 4763 h 9525"/>
                              <a:gd name="connsiteX110" fmla="*/ 6125 w 28575"/>
                              <a:gd name="connsiteY110" fmla="*/ 4763 h 9525"/>
                              <a:gd name="connsiteX111" fmla="*/ 6125 w 28575"/>
                              <a:gd name="connsiteY111" fmla="*/ 4763 h 9525"/>
                              <a:gd name="connsiteX112" fmla="*/ 7144 w 28575"/>
                              <a:gd name="connsiteY112" fmla="*/ 4763 h 9525"/>
                              <a:gd name="connsiteX113" fmla="*/ 7144 w 28575"/>
                              <a:gd name="connsiteY113" fmla="*/ 4763 h 9525"/>
                              <a:gd name="connsiteX114" fmla="*/ 7144 w 28575"/>
                              <a:gd name="connsiteY114" fmla="*/ 4763 h 9525"/>
                              <a:gd name="connsiteX115" fmla="*/ 7144 w 28575"/>
                              <a:gd name="connsiteY115" fmla="*/ 0 h 9525"/>
                              <a:gd name="connsiteX116" fmla="*/ 7144 w 28575"/>
                              <a:gd name="connsiteY116" fmla="*/ 0 h 9525"/>
                              <a:gd name="connsiteX117" fmla="*/ 7144 w 28575"/>
                              <a:gd name="connsiteY117" fmla="*/ 0 h 9525"/>
                              <a:gd name="connsiteX118" fmla="*/ 7144 w 28575"/>
                              <a:gd name="connsiteY118" fmla="*/ 0 h 9525"/>
                              <a:gd name="connsiteX119" fmla="*/ 7144 w 28575"/>
                              <a:gd name="connsiteY119" fmla="*/ 4763 h 9525"/>
                              <a:gd name="connsiteX120" fmla="*/ 7144 w 28575"/>
                              <a:gd name="connsiteY120" fmla="*/ 4763 h 9525"/>
                              <a:gd name="connsiteX121" fmla="*/ 7144 w 28575"/>
                              <a:gd name="connsiteY121" fmla="*/ 4763 h 9525"/>
                              <a:gd name="connsiteX122" fmla="*/ 7144 w 28575"/>
                              <a:gd name="connsiteY122" fmla="*/ 0 h 9525"/>
                              <a:gd name="connsiteX123" fmla="*/ 7144 w 28575"/>
                              <a:gd name="connsiteY123" fmla="*/ 4763 h 9525"/>
                              <a:gd name="connsiteX124" fmla="*/ 7144 w 28575"/>
                              <a:gd name="connsiteY124" fmla="*/ 4763 h 9525"/>
                              <a:gd name="connsiteX125" fmla="*/ 7144 w 28575"/>
                              <a:gd name="connsiteY125" fmla="*/ 4763 h 9525"/>
                              <a:gd name="connsiteX126" fmla="*/ 7144 w 28575"/>
                              <a:gd name="connsiteY126" fmla="*/ 4763 h 9525"/>
                              <a:gd name="connsiteX127" fmla="*/ 7144 w 28575"/>
                              <a:gd name="connsiteY127" fmla="*/ 4763 h 9525"/>
                              <a:gd name="connsiteX128" fmla="*/ 7144 w 28575"/>
                              <a:gd name="connsiteY128" fmla="*/ 4763 h 9525"/>
                              <a:gd name="connsiteX129" fmla="*/ 7144 w 28575"/>
                              <a:gd name="connsiteY129" fmla="*/ 4763 h 9525"/>
                              <a:gd name="connsiteX130" fmla="*/ 8163 w 28575"/>
                              <a:gd name="connsiteY130" fmla="*/ 4763 h 9525"/>
                              <a:gd name="connsiteX131" fmla="*/ 8163 w 28575"/>
                              <a:gd name="connsiteY131" fmla="*/ 0 h 9525"/>
                              <a:gd name="connsiteX132" fmla="*/ 8163 w 28575"/>
                              <a:gd name="connsiteY132" fmla="*/ 0 h 9525"/>
                              <a:gd name="connsiteX133" fmla="*/ 8163 w 28575"/>
                              <a:gd name="connsiteY133" fmla="*/ 0 h 9525"/>
                              <a:gd name="connsiteX134" fmla="*/ 8163 w 28575"/>
                              <a:gd name="connsiteY134" fmla="*/ 0 h 9525"/>
                              <a:gd name="connsiteX135" fmla="*/ 8163 w 28575"/>
                              <a:gd name="connsiteY135" fmla="*/ 0 h 9525"/>
                              <a:gd name="connsiteX136" fmla="*/ 8163 w 28575"/>
                              <a:gd name="connsiteY136" fmla="*/ 0 h 9525"/>
                              <a:gd name="connsiteX137" fmla="*/ 8163 w 28575"/>
                              <a:gd name="connsiteY137" fmla="*/ 0 h 9525"/>
                              <a:gd name="connsiteX138" fmla="*/ 8163 w 28575"/>
                              <a:gd name="connsiteY138" fmla="*/ 0 h 9525"/>
                              <a:gd name="connsiteX139" fmla="*/ 8163 w 28575"/>
                              <a:gd name="connsiteY139" fmla="*/ 0 h 9525"/>
                              <a:gd name="connsiteX140" fmla="*/ 8163 w 28575"/>
                              <a:gd name="connsiteY140" fmla="*/ 4763 h 9525"/>
                              <a:gd name="connsiteX141" fmla="*/ 8163 w 28575"/>
                              <a:gd name="connsiteY141" fmla="*/ 4763 h 9525"/>
                              <a:gd name="connsiteX142" fmla="*/ 8163 w 28575"/>
                              <a:gd name="connsiteY142" fmla="*/ 4763 h 9525"/>
                              <a:gd name="connsiteX143" fmla="*/ 8163 w 28575"/>
                              <a:gd name="connsiteY143" fmla="*/ 4763 h 9525"/>
                              <a:gd name="connsiteX144" fmla="*/ 8163 w 28575"/>
                              <a:gd name="connsiteY144" fmla="*/ 4763 h 9525"/>
                              <a:gd name="connsiteX145" fmla="*/ 8163 w 28575"/>
                              <a:gd name="connsiteY145" fmla="*/ 4763 h 9525"/>
                              <a:gd name="connsiteX146" fmla="*/ 8163 w 28575"/>
                              <a:gd name="connsiteY146" fmla="*/ 4763 h 9525"/>
                              <a:gd name="connsiteX147" fmla="*/ 8163 w 28575"/>
                              <a:gd name="connsiteY147" fmla="*/ 4763 h 9525"/>
                              <a:gd name="connsiteX148" fmla="*/ 8163 w 28575"/>
                              <a:gd name="connsiteY148" fmla="*/ 4763 h 9525"/>
                              <a:gd name="connsiteX149" fmla="*/ 8163 w 28575"/>
                              <a:gd name="connsiteY149" fmla="*/ 0 h 9525"/>
                              <a:gd name="connsiteX150" fmla="*/ 9182 w 28575"/>
                              <a:gd name="connsiteY150" fmla="*/ 0 h 9525"/>
                              <a:gd name="connsiteX151" fmla="*/ 9182 w 28575"/>
                              <a:gd name="connsiteY151" fmla="*/ 4763 h 9525"/>
                              <a:gd name="connsiteX152" fmla="*/ 9182 w 28575"/>
                              <a:gd name="connsiteY152" fmla="*/ 4763 h 9525"/>
                              <a:gd name="connsiteX153" fmla="*/ 9182 w 28575"/>
                              <a:gd name="connsiteY153" fmla="*/ 4763 h 9525"/>
                              <a:gd name="connsiteX154" fmla="*/ 9182 w 28575"/>
                              <a:gd name="connsiteY154" fmla="*/ 4763 h 9525"/>
                              <a:gd name="connsiteX155" fmla="*/ 9182 w 28575"/>
                              <a:gd name="connsiteY155" fmla="*/ 4763 h 9525"/>
                              <a:gd name="connsiteX156" fmla="*/ 9182 w 28575"/>
                              <a:gd name="connsiteY156" fmla="*/ 4763 h 9525"/>
                              <a:gd name="connsiteX157" fmla="*/ 9182 w 28575"/>
                              <a:gd name="connsiteY157" fmla="*/ 4763 h 9525"/>
                              <a:gd name="connsiteX158" fmla="*/ 9182 w 28575"/>
                              <a:gd name="connsiteY158" fmla="*/ 4763 h 9525"/>
                              <a:gd name="connsiteX159" fmla="*/ 9182 w 28575"/>
                              <a:gd name="connsiteY159" fmla="*/ 0 h 9525"/>
                              <a:gd name="connsiteX160" fmla="*/ 9182 w 28575"/>
                              <a:gd name="connsiteY160" fmla="*/ 4763 h 9525"/>
                              <a:gd name="connsiteX161" fmla="*/ 9182 w 28575"/>
                              <a:gd name="connsiteY161" fmla="*/ 4763 h 9525"/>
                              <a:gd name="connsiteX162" fmla="*/ 9182 w 28575"/>
                              <a:gd name="connsiteY162" fmla="*/ 4763 h 9525"/>
                              <a:gd name="connsiteX163" fmla="*/ 9182 w 28575"/>
                              <a:gd name="connsiteY163" fmla="*/ 4763 h 9525"/>
                              <a:gd name="connsiteX164" fmla="*/ 9182 w 28575"/>
                              <a:gd name="connsiteY164" fmla="*/ 4763 h 9525"/>
                              <a:gd name="connsiteX165" fmla="*/ 9182 w 28575"/>
                              <a:gd name="connsiteY165" fmla="*/ 4763 h 9525"/>
                              <a:gd name="connsiteX166" fmla="*/ 9182 w 28575"/>
                              <a:gd name="connsiteY166" fmla="*/ 4763 h 9525"/>
                              <a:gd name="connsiteX167" fmla="*/ 9182 w 28575"/>
                              <a:gd name="connsiteY167" fmla="*/ 4763 h 9525"/>
                              <a:gd name="connsiteX168" fmla="*/ 9182 w 28575"/>
                              <a:gd name="connsiteY168" fmla="*/ 4763 h 9525"/>
                              <a:gd name="connsiteX169" fmla="*/ 9182 w 28575"/>
                              <a:gd name="connsiteY169" fmla="*/ 4763 h 9525"/>
                              <a:gd name="connsiteX170" fmla="*/ 9182 w 28575"/>
                              <a:gd name="connsiteY170" fmla="*/ 4763 h 9525"/>
                              <a:gd name="connsiteX171" fmla="*/ 9182 w 28575"/>
                              <a:gd name="connsiteY171" fmla="*/ 4763 h 9525"/>
                              <a:gd name="connsiteX172" fmla="*/ 9182 w 28575"/>
                              <a:gd name="connsiteY172" fmla="*/ 4763 h 9525"/>
                              <a:gd name="connsiteX173" fmla="*/ 9182 w 28575"/>
                              <a:gd name="connsiteY173" fmla="*/ 4763 h 9525"/>
                              <a:gd name="connsiteX174" fmla="*/ 10201 w 28575"/>
                              <a:gd name="connsiteY174" fmla="*/ 4763 h 9525"/>
                              <a:gd name="connsiteX175" fmla="*/ 10201 w 28575"/>
                              <a:gd name="connsiteY175" fmla="*/ 0 h 9525"/>
                              <a:gd name="connsiteX176" fmla="*/ 10201 w 28575"/>
                              <a:gd name="connsiteY176" fmla="*/ 0 h 9525"/>
                              <a:gd name="connsiteX177" fmla="*/ 10201 w 28575"/>
                              <a:gd name="connsiteY177" fmla="*/ 4763 h 9525"/>
                              <a:gd name="connsiteX178" fmla="*/ 10201 w 28575"/>
                              <a:gd name="connsiteY178" fmla="*/ 4763 h 9525"/>
                              <a:gd name="connsiteX179" fmla="*/ 10201 w 28575"/>
                              <a:gd name="connsiteY179" fmla="*/ 4763 h 9525"/>
                              <a:gd name="connsiteX180" fmla="*/ 10201 w 28575"/>
                              <a:gd name="connsiteY180" fmla="*/ 4763 h 9525"/>
                              <a:gd name="connsiteX181" fmla="*/ 10201 w 28575"/>
                              <a:gd name="connsiteY181" fmla="*/ 4763 h 9525"/>
                              <a:gd name="connsiteX182" fmla="*/ 10201 w 28575"/>
                              <a:gd name="connsiteY182" fmla="*/ 4763 h 9525"/>
                              <a:gd name="connsiteX183" fmla="*/ 10201 w 28575"/>
                              <a:gd name="connsiteY183" fmla="*/ 4763 h 9525"/>
                              <a:gd name="connsiteX184" fmla="*/ 10201 w 28575"/>
                              <a:gd name="connsiteY184" fmla="*/ 4763 h 9525"/>
                              <a:gd name="connsiteX185" fmla="*/ 10201 w 28575"/>
                              <a:gd name="connsiteY185" fmla="*/ 4763 h 9525"/>
                              <a:gd name="connsiteX186" fmla="*/ 10201 w 28575"/>
                              <a:gd name="connsiteY186" fmla="*/ 4763 h 9525"/>
                              <a:gd name="connsiteX187" fmla="*/ 10201 w 28575"/>
                              <a:gd name="connsiteY187" fmla="*/ 4763 h 9525"/>
                              <a:gd name="connsiteX188" fmla="*/ 10201 w 28575"/>
                              <a:gd name="connsiteY188" fmla="*/ 4763 h 9525"/>
                              <a:gd name="connsiteX189" fmla="*/ 10201 w 28575"/>
                              <a:gd name="connsiteY189" fmla="*/ 4763 h 9525"/>
                              <a:gd name="connsiteX190" fmla="*/ 10201 w 28575"/>
                              <a:gd name="connsiteY190" fmla="*/ 4763 h 9525"/>
                              <a:gd name="connsiteX191" fmla="*/ 10201 w 28575"/>
                              <a:gd name="connsiteY191" fmla="*/ 4763 h 9525"/>
                              <a:gd name="connsiteX192" fmla="*/ 11230 w 28575"/>
                              <a:gd name="connsiteY192" fmla="*/ 4763 h 9525"/>
                              <a:gd name="connsiteX193" fmla="*/ 11230 w 28575"/>
                              <a:gd name="connsiteY193" fmla="*/ 4763 h 9525"/>
                              <a:gd name="connsiteX194" fmla="*/ 11230 w 28575"/>
                              <a:gd name="connsiteY194" fmla="*/ 4763 h 9525"/>
                              <a:gd name="connsiteX195" fmla="*/ 11230 w 28575"/>
                              <a:gd name="connsiteY195" fmla="*/ 4763 h 9525"/>
                              <a:gd name="connsiteX196" fmla="*/ 11230 w 28575"/>
                              <a:gd name="connsiteY196" fmla="*/ 4763 h 9525"/>
                              <a:gd name="connsiteX197" fmla="*/ 11230 w 28575"/>
                              <a:gd name="connsiteY197" fmla="*/ 4763 h 9525"/>
                              <a:gd name="connsiteX198" fmla="*/ 11230 w 28575"/>
                              <a:gd name="connsiteY198" fmla="*/ 4763 h 9525"/>
                              <a:gd name="connsiteX199" fmla="*/ 11230 w 28575"/>
                              <a:gd name="connsiteY199" fmla="*/ 0 h 9525"/>
                              <a:gd name="connsiteX200" fmla="*/ 11230 w 28575"/>
                              <a:gd name="connsiteY200" fmla="*/ 0 h 9525"/>
                              <a:gd name="connsiteX201" fmla="*/ 11230 w 28575"/>
                              <a:gd name="connsiteY201" fmla="*/ 4763 h 9525"/>
                              <a:gd name="connsiteX202" fmla="*/ 11230 w 28575"/>
                              <a:gd name="connsiteY202" fmla="*/ 4763 h 9525"/>
                              <a:gd name="connsiteX203" fmla="*/ 11230 w 28575"/>
                              <a:gd name="connsiteY203" fmla="*/ 4763 h 9525"/>
                              <a:gd name="connsiteX204" fmla="*/ 11230 w 28575"/>
                              <a:gd name="connsiteY204" fmla="*/ 4763 h 9525"/>
                              <a:gd name="connsiteX205" fmla="*/ 11230 w 28575"/>
                              <a:gd name="connsiteY205" fmla="*/ 4763 h 9525"/>
                              <a:gd name="connsiteX206" fmla="*/ 11230 w 28575"/>
                              <a:gd name="connsiteY206" fmla="*/ 4763 h 9525"/>
                              <a:gd name="connsiteX207" fmla="*/ 11230 w 28575"/>
                              <a:gd name="connsiteY207" fmla="*/ 4763 h 9525"/>
                              <a:gd name="connsiteX208" fmla="*/ 11230 w 28575"/>
                              <a:gd name="connsiteY208" fmla="*/ 0 h 9525"/>
                              <a:gd name="connsiteX209" fmla="*/ 11230 w 28575"/>
                              <a:gd name="connsiteY209" fmla="*/ 4763 h 9525"/>
                              <a:gd name="connsiteX210" fmla="*/ 12249 w 28575"/>
                              <a:gd name="connsiteY210" fmla="*/ 4763 h 9525"/>
                              <a:gd name="connsiteX211" fmla="*/ 12249 w 28575"/>
                              <a:gd name="connsiteY211" fmla="*/ 4763 h 9525"/>
                              <a:gd name="connsiteX212" fmla="*/ 12249 w 28575"/>
                              <a:gd name="connsiteY212" fmla="*/ 4763 h 9525"/>
                              <a:gd name="connsiteX213" fmla="*/ 12249 w 28575"/>
                              <a:gd name="connsiteY213" fmla="*/ 0 h 9525"/>
                              <a:gd name="connsiteX214" fmla="*/ 12249 w 28575"/>
                              <a:gd name="connsiteY214" fmla="*/ 0 h 9525"/>
                              <a:gd name="connsiteX215" fmla="*/ 12249 w 28575"/>
                              <a:gd name="connsiteY215" fmla="*/ 0 h 9525"/>
                              <a:gd name="connsiteX216" fmla="*/ 12249 w 28575"/>
                              <a:gd name="connsiteY216" fmla="*/ 0 h 9525"/>
                              <a:gd name="connsiteX217" fmla="*/ 12249 w 28575"/>
                              <a:gd name="connsiteY217" fmla="*/ 0 h 9525"/>
                              <a:gd name="connsiteX218" fmla="*/ 12249 w 28575"/>
                              <a:gd name="connsiteY218" fmla="*/ 4763 h 9525"/>
                              <a:gd name="connsiteX219" fmla="*/ 12249 w 28575"/>
                              <a:gd name="connsiteY219" fmla="*/ 4763 h 9525"/>
                              <a:gd name="connsiteX220" fmla="*/ 12249 w 28575"/>
                              <a:gd name="connsiteY220" fmla="*/ 4763 h 9525"/>
                              <a:gd name="connsiteX221" fmla="*/ 12249 w 28575"/>
                              <a:gd name="connsiteY221" fmla="*/ 4763 h 9525"/>
                              <a:gd name="connsiteX222" fmla="*/ 12249 w 28575"/>
                              <a:gd name="connsiteY222" fmla="*/ 4763 h 9525"/>
                              <a:gd name="connsiteX223" fmla="*/ 12249 w 28575"/>
                              <a:gd name="connsiteY223" fmla="*/ 0 h 9525"/>
                              <a:gd name="connsiteX224" fmla="*/ 12249 w 28575"/>
                              <a:gd name="connsiteY224" fmla="*/ 0 h 9525"/>
                              <a:gd name="connsiteX225" fmla="*/ 12249 w 28575"/>
                              <a:gd name="connsiteY225" fmla="*/ 4763 h 9525"/>
                              <a:gd name="connsiteX226" fmla="*/ 12249 w 28575"/>
                              <a:gd name="connsiteY226" fmla="*/ 4763 h 9525"/>
                              <a:gd name="connsiteX227" fmla="*/ 12249 w 28575"/>
                              <a:gd name="connsiteY227" fmla="*/ 4763 h 9525"/>
                              <a:gd name="connsiteX228" fmla="*/ 12249 w 28575"/>
                              <a:gd name="connsiteY228" fmla="*/ 4763 h 9525"/>
                              <a:gd name="connsiteX229" fmla="*/ 12249 w 28575"/>
                              <a:gd name="connsiteY229" fmla="*/ 4763 h 9525"/>
                              <a:gd name="connsiteX230" fmla="*/ 13268 w 28575"/>
                              <a:gd name="connsiteY230" fmla="*/ 4763 h 9525"/>
                              <a:gd name="connsiteX231" fmla="*/ 13268 w 28575"/>
                              <a:gd name="connsiteY231" fmla="*/ 4763 h 9525"/>
                              <a:gd name="connsiteX232" fmla="*/ 13268 w 28575"/>
                              <a:gd name="connsiteY232" fmla="*/ 4763 h 9525"/>
                              <a:gd name="connsiteX233" fmla="*/ 13268 w 28575"/>
                              <a:gd name="connsiteY233" fmla="*/ 4763 h 9525"/>
                              <a:gd name="connsiteX234" fmla="*/ 13268 w 28575"/>
                              <a:gd name="connsiteY234" fmla="*/ 0 h 9525"/>
                              <a:gd name="connsiteX235" fmla="*/ 13268 w 28575"/>
                              <a:gd name="connsiteY235" fmla="*/ 4763 h 9525"/>
                              <a:gd name="connsiteX236" fmla="*/ 13268 w 28575"/>
                              <a:gd name="connsiteY236" fmla="*/ 4763 h 9525"/>
                              <a:gd name="connsiteX237" fmla="*/ 13268 w 28575"/>
                              <a:gd name="connsiteY237" fmla="*/ 4763 h 9525"/>
                              <a:gd name="connsiteX238" fmla="*/ 13268 w 28575"/>
                              <a:gd name="connsiteY238" fmla="*/ 4763 h 9525"/>
                              <a:gd name="connsiteX239" fmla="*/ 13268 w 28575"/>
                              <a:gd name="connsiteY239" fmla="*/ 4763 h 9525"/>
                              <a:gd name="connsiteX240" fmla="*/ 13268 w 28575"/>
                              <a:gd name="connsiteY240" fmla="*/ 4763 h 9525"/>
                              <a:gd name="connsiteX241" fmla="*/ 13268 w 28575"/>
                              <a:gd name="connsiteY241" fmla="*/ 4763 h 9525"/>
                              <a:gd name="connsiteX242" fmla="*/ 13268 w 28575"/>
                              <a:gd name="connsiteY242" fmla="*/ 4763 h 9525"/>
                              <a:gd name="connsiteX243" fmla="*/ 13268 w 28575"/>
                              <a:gd name="connsiteY243" fmla="*/ 4763 h 9525"/>
                              <a:gd name="connsiteX244" fmla="*/ 13268 w 28575"/>
                              <a:gd name="connsiteY244" fmla="*/ 4763 h 9525"/>
                              <a:gd name="connsiteX245" fmla="*/ 13268 w 28575"/>
                              <a:gd name="connsiteY245" fmla="*/ 4763 h 9525"/>
                              <a:gd name="connsiteX246" fmla="*/ 13268 w 28575"/>
                              <a:gd name="connsiteY246" fmla="*/ 4763 h 9525"/>
                              <a:gd name="connsiteX247" fmla="*/ 13268 w 28575"/>
                              <a:gd name="connsiteY247" fmla="*/ 4763 h 9525"/>
                              <a:gd name="connsiteX248" fmla="*/ 14288 w 28575"/>
                              <a:gd name="connsiteY248" fmla="*/ 4763 h 9525"/>
                              <a:gd name="connsiteX249" fmla="*/ 14288 w 28575"/>
                              <a:gd name="connsiteY249" fmla="*/ 4763 h 9525"/>
                              <a:gd name="connsiteX250" fmla="*/ 14288 w 28575"/>
                              <a:gd name="connsiteY250" fmla="*/ 0 h 9525"/>
                              <a:gd name="connsiteX251" fmla="*/ 14288 w 28575"/>
                              <a:gd name="connsiteY251" fmla="*/ 0 h 9525"/>
                              <a:gd name="connsiteX252" fmla="*/ 14288 w 28575"/>
                              <a:gd name="connsiteY252" fmla="*/ 0 h 9525"/>
                              <a:gd name="connsiteX253" fmla="*/ 14288 w 28575"/>
                              <a:gd name="connsiteY253" fmla="*/ 4763 h 9525"/>
                              <a:gd name="connsiteX254" fmla="*/ 14288 w 28575"/>
                              <a:gd name="connsiteY254" fmla="*/ 4763 h 9525"/>
                              <a:gd name="connsiteX255" fmla="*/ 14288 w 28575"/>
                              <a:gd name="connsiteY255" fmla="*/ 4763 h 9525"/>
                              <a:gd name="connsiteX256" fmla="*/ 14288 w 28575"/>
                              <a:gd name="connsiteY256" fmla="*/ 4763 h 9525"/>
                              <a:gd name="connsiteX257" fmla="*/ 14288 w 28575"/>
                              <a:gd name="connsiteY257" fmla="*/ 4763 h 9525"/>
                              <a:gd name="connsiteX258" fmla="*/ 14288 w 28575"/>
                              <a:gd name="connsiteY258" fmla="*/ 4763 h 9525"/>
                              <a:gd name="connsiteX259" fmla="*/ 14288 w 28575"/>
                              <a:gd name="connsiteY259" fmla="*/ 4763 h 9525"/>
                              <a:gd name="connsiteX260" fmla="*/ 14288 w 28575"/>
                              <a:gd name="connsiteY260" fmla="*/ 4763 h 9525"/>
                              <a:gd name="connsiteX261" fmla="*/ 14288 w 28575"/>
                              <a:gd name="connsiteY261" fmla="*/ 4763 h 9525"/>
                              <a:gd name="connsiteX262" fmla="*/ 14288 w 28575"/>
                              <a:gd name="connsiteY262" fmla="*/ 4763 h 9525"/>
                              <a:gd name="connsiteX263" fmla="*/ 14288 w 28575"/>
                              <a:gd name="connsiteY263" fmla="*/ 4763 h 9525"/>
                              <a:gd name="connsiteX264" fmla="*/ 14288 w 28575"/>
                              <a:gd name="connsiteY264" fmla="*/ 4763 h 9525"/>
                              <a:gd name="connsiteX265" fmla="*/ 14288 w 28575"/>
                              <a:gd name="connsiteY265" fmla="*/ 9525 h 9525"/>
                              <a:gd name="connsiteX266" fmla="*/ 15307 w 28575"/>
                              <a:gd name="connsiteY266" fmla="*/ 4763 h 9525"/>
                              <a:gd name="connsiteX267" fmla="*/ 15307 w 28575"/>
                              <a:gd name="connsiteY267" fmla="*/ 4763 h 9525"/>
                              <a:gd name="connsiteX268" fmla="*/ 15307 w 28575"/>
                              <a:gd name="connsiteY268" fmla="*/ 4763 h 9525"/>
                              <a:gd name="connsiteX269" fmla="*/ 15307 w 28575"/>
                              <a:gd name="connsiteY269" fmla="*/ 4763 h 9525"/>
                              <a:gd name="connsiteX270" fmla="*/ 15307 w 28575"/>
                              <a:gd name="connsiteY270" fmla="*/ 4763 h 9525"/>
                              <a:gd name="connsiteX271" fmla="*/ 15307 w 28575"/>
                              <a:gd name="connsiteY271" fmla="*/ 4763 h 9525"/>
                              <a:gd name="connsiteX272" fmla="*/ 15307 w 28575"/>
                              <a:gd name="connsiteY272" fmla="*/ 4763 h 9525"/>
                              <a:gd name="connsiteX273" fmla="*/ 15307 w 28575"/>
                              <a:gd name="connsiteY273" fmla="*/ 4763 h 9525"/>
                              <a:gd name="connsiteX274" fmla="*/ 15307 w 28575"/>
                              <a:gd name="connsiteY274" fmla="*/ 4763 h 9525"/>
                              <a:gd name="connsiteX275" fmla="*/ 15307 w 28575"/>
                              <a:gd name="connsiteY275" fmla="*/ 4763 h 9525"/>
                              <a:gd name="connsiteX276" fmla="*/ 15307 w 28575"/>
                              <a:gd name="connsiteY276" fmla="*/ 4763 h 9525"/>
                              <a:gd name="connsiteX277" fmla="*/ 15307 w 28575"/>
                              <a:gd name="connsiteY277" fmla="*/ 4763 h 9525"/>
                              <a:gd name="connsiteX278" fmla="*/ 15307 w 28575"/>
                              <a:gd name="connsiteY278" fmla="*/ 4763 h 9525"/>
                              <a:gd name="connsiteX279" fmla="*/ 15307 w 28575"/>
                              <a:gd name="connsiteY279" fmla="*/ 4763 h 9525"/>
                              <a:gd name="connsiteX280" fmla="*/ 15307 w 28575"/>
                              <a:gd name="connsiteY280" fmla="*/ 4763 h 9525"/>
                              <a:gd name="connsiteX281" fmla="*/ 15307 w 28575"/>
                              <a:gd name="connsiteY281" fmla="*/ 4763 h 9525"/>
                              <a:gd name="connsiteX282" fmla="*/ 15307 w 28575"/>
                              <a:gd name="connsiteY282" fmla="*/ 4763 h 9525"/>
                              <a:gd name="connsiteX283" fmla="*/ 15307 w 28575"/>
                              <a:gd name="connsiteY283" fmla="*/ 4763 h 9525"/>
                              <a:gd name="connsiteX284" fmla="*/ 15307 w 28575"/>
                              <a:gd name="connsiteY284" fmla="*/ 4763 h 9525"/>
                              <a:gd name="connsiteX285" fmla="*/ 15307 w 28575"/>
                              <a:gd name="connsiteY285" fmla="*/ 4763 h 9525"/>
                              <a:gd name="connsiteX286" fmla="*/ 16326 w 28575"/>
                              <a:gd name="connsiteY286" fmla="*/ 4763 h 9525"/>
                              <a:gd name="connsiteX287" fmla="*/ 16326 w 28575"/>
                              <a:gd name="connsiteY287" fmla="*/ 4763 h 9525"/>
                              <a:gd name="connsiteX288" fmla="*/ 16326 w 28575"/>
                              <a:gd name="connsiteY288" fmla="*/ 0 h 9525"/>
                              <a:gd name="connsiteX289" fmla="*/ 16326 w 28575"/>
                              <a:gd name="connsiteY289" fmla="*/ 4763 h 9525"/>
                              <a:gd name="connsiteX290" fmla="*/ 16326 w 28575"/>
                              <a:gd name="connsiteY290" fmla="*/ 0 h 9525"/>
                              <a:gd name="connsiteX291" fmla="*/ 16326 w 28575"/>
                              <a:gd name="connsiteY291" fmla="*/ 0 h 9525"/>
                              <a:gd name="connsiteX292" fmla="*/ 16326 w 28575"/>
                              <a:gd name="connsiteY292" fmla="*/ 4763 h 9525"/>
                              <a:gd name="connsiteX293" fmla="*/ 16326 w 28575"/>
                              <a:gd name="connsiteY293" fmla="*/ 0 h 9525"/>
                              <a:gd name="connsiteX294" fmla="*/ 16326 w 28575"/>
                              <a:gd name="connsiteY294" fmla="*/ 4763 h 9525"/>
                              <a:gd name="connsiteX295" fmla="*/ 16326 w 28575"/>
                              <a:gd name="connsiteY295" fmla="*/ 4763 h 9525"/>
                              <a:gd name="connsiteX296" fmla="*/ 16326 w 28575"/>
                              <a:gd name="connsiteY296" fmla="*/ 4763 h 9525"/>
                              <a:gd name="connsiteX297" fmla="*/ 16326 w 28575"/>
                              <a:gd name="connsiteY297" fmla="*/ 4763 h 9525"/>
                              <a:gd name="connsiteX298" fmla="*/ 16326 w 28575"/>
                              <a:gd name="connsiteY298" fmla="*/ 4763 h 9525"/>
                              <a:gd name="connsiteX299" fmla="*/ 16326 w 28575"/>
                              <a:gd name="connsiteY299" fmla="*/ 0 h 9525"/>
                              <a:gd name="connsiteX300" fmla="*/ 16326 w 28575"/>
                              <a:gd name="connsiteY300" fmla="*/ 0 h 9525"/>
                              <a:gd name="connsiteX301" fmla="*/ 16326 w 28575"/>
                              <a:gd name="connsiteY301" fmla="*/ 0 h 9525"/>
                              <a:gd name="connsiteX302" fmla="*/ 16326 w 28575"/>
                              <a:gd name="connsiteY302" fmla="*/ 0 h 9525"/>
                              <a:gd name="connsiteX303" fmla="*/ 16326 w 28575"/>
                              <a:gd name="connsiteY303" fmla="*/ 4763 h 9525"/>
                              <a:gd name="connsiteX304" fmla="*/ 17345 w 28575"/>
                              <a:gd name="connsiteY304" fmla="*/ 4763 h 9525"/>
                              <a:gd name="connsiteX305" fmla="*/ 17345 w 28575"/>
                              <a:gd name="connsiteY305" fmla="*/ 4763 h 9525"/>
                              <a:gd name="connsiteX306" fmla="*/ 17345 w 28575"/>
                              <a:gd name="connsiteY306" fmla="*/ 4763 h 9525"/>
                              <a:gd name="connsiteX307" fmla="*/ 17345 w 28575"/>
                              <a:gd name="connsiteY307" fmla="*/ 4763 h 9525"/>
                              <a:gd name="connsiteX308" fmla="*/ 17345 w 28575"/>
                              <a:gd name="connsiteY308" fmla="*/ 0 h 9525"/>
                              <a:gd name="connsiteX309" fmla="*/ 17345 w 28575"/>
                              <a:gd name="connsiteY309" fmla="*/ 4763 h 9525"/>
                              <a:gd name="connsiteX310" fmla="*/ 17345 w 28575"/>
                              <a:gd name="connsiteY310" fmla="*/ 4763 h 9525"/>
                              <a:gd name="connsiteX311" fmla="*/ 17345 w 28575"/>
                              <a:gd name="connsiteY311" fmla="*/ 4763 h 9525"/>
                              <a:gd name="connsiteX312" fmla="*/ 17345 w 28575"/>
                              <a:gd name="connsiteY312" fmla="*/ 4763 h 9525"/>
                              <a:gd name="connsiteX313" fmla="*/ 17345 w 28575"/>
                              <a:gd name="connsiteY313" fmla="*/ 4763 h 9525"/>
                              <a:gd name="connsiteX314" fmla="*/ 17345 w 28575"/>
                              <a:gd name="connsiteY314" fmla="*/ 4763 h 9525"/>
                              <a:gd name="connsiteX315" fmla="*/ 17345 w 28575"/>
                              <a:gd name="connsiteY315" fmla="*/ 4763 h 9525"/>
                              <a:gd name="connsiteX316" fmla="*/ 17345 w 28575"/>
                              <a:gd name="connsiteY316" fmla="*/ 4763 h 9525"/>
                              <a:gd name="connsiteX317" fmla="*/ 17345 w 28575"/>
                              <a:gd name="connsiteY317" fmla="*/ 4763 h 9525"/>
                              <a:gd name="connsiteX318" fmla="*/ 17345 w 28575"/>
                              <a:gd name="connsiteY318" fmla="*/ 4763 h 9525"/>
                              <a:gd name="connsiteX319" fmla="*/ 17345 w 28575"/>
                              <a:gd name="connsiteY319" fmla="*/ 4763 h 9525"/>
                              <a:gd name="connsiteX320" fmla="*/ 17345 w 28575"/>
                              <a:gd name="connsiteY320" fmla="*/ 4763 h 9525"/>
                              <a:gd name="connsiteX321" fmla="*/ 17345 w 28575"/>
                              <a:gd name="connsiteY321" fmla="*/ 4763 h 9525"/>
                              <a:gd name="connsiteX322" fmla="*/ 18374 w 28575"/>
                              <a:gd name="connsiteY322" fmla="*/ 4763 h 9525"/>
                              <a:gd name="connsiteX323" fmla="*/ 18374 w 28575"/>
                              <a:gd name="connsiteY323" fmla="*/ 9525 h 9525"/>
                              <a:gd name="connsiteX324" fmla="*/ 18374 w 28575"/>
                              <a:gd name="connsiteY324" fmla="*/ 4763 h 9525"/>
                              <a:gd name="connsiteX325" fmla="*/ 18374 w 28575"/>
                              <a:gd name="connsiteY325" fmla="*/ 4763 h 9525"/>
                              <a:gd name="connsiteX326" fmla="*/ 18374 w 28575"/>
                              <a:gd name="connsiteY326" fmla="*/ 4763 h 9525"/>
                              <a:gd name="connsiteX327" fmla="*/ 18374 w 28575"/>
                              <a:gd name="connsiteY327" fmla="*/ 4763 h 9525"/>
                              <a:gd name="connsiteX328" fmla="*/ 18374 w 28575"/>
                              <a:gd name="connsiteY328" fmla="*/ 4763 h 9525"/>
                              <a:gd name="connsiteX329" fmla="*/ 18374 w 28575"/>
                              <a:gd name="connsiteY329" fmla="*/ 4763 h 9525"/>
                              <a:gd name="connsiteX330" fmla="*/ 18374 w 28575"/>
                              <a:gd name="connsiteY330" fmla="*/ 4763 h 9525"/>
                              <a:gd name="connsiteX331" fmla="*/ 18374 w 28575"/>
                              <a:gd name="connsiteY331" fmla="*/ 4763 h 9525"/>
                              <a:gd name="connsiteX332" fmla="*/ 18374 w 28575"/>
                              <a:gd name="connsiteY332" fmla="*/ 4763 h 9525"/>
                              <a:gd name="connsiteX333" fmla="*/ 18374 w 28575"/>
                              <a:gd name="connsiteY333" fmla="*/ 4763 h 9525"/>
                              <a:gd name="connsiteX334" fmla="*/ 18374 w 28575"/>
                              <a:gd name="connsiteY334" fmla="*/ 4763 h 9525"/>
                              <a:gd name="connsiteX335" fmla="*/ 18374 w 28575"/>
                              <a:gd name="connsiteY335" fmla="*/ 4763 h 9525"/>
                              <a:gd name="connsiteX336" fmla="*/ 18374 w 28575"/>
                              <a:gd name="connsiteY336" fmla="*/ 4763 h 9525"/>
                              <a:gd name="connsiteX337" fmla="*/ 18374 w 28575"/>
                              <a:gd name="connsiteY337" fmla="*/ 9525 h 9525"/>
                              <a:gd name="connsiteX338" fmla="*/ 18374 w 28575"/>
                              <a:gd name="connsiteY338" fmla="*/ 9525 h 9525"/>
                              <a:gd name="connsiteX339" fmla="*/ 18374 w 28575"/>
                              <a:gd name="connsiteY339" fmla="*/ 4763 h 9525"/>
                              <a:gd name="connsiteX340" fmla="*/ 19393 w 28575"/>
                              <a:gd name="connsiteY340" fmla="*/ 9525 h 9525"/>
                              <a:gd name="connsiteX341" fmla="*/ 19393 w 28575"/>
                              <a:gd name="connsiteY341" fmla="*/ 9525 h 9525"/>
                              <a:gd name="connsiteX342" fmla="*/ 19393 w 28575"/>
                              <a:gd name="connsiteY342" fmla="*/ 4763 h 9525"/>
                              <a:gd name="connsiteX343" fmla="*/ 19393 w 28575"/>
                              <a:gd name="connsiteY343" fmla="*/ 4763 h 9525"/>
                              <a:gd name="connsiteX344" fmla="*/ 19393 w 28575"/>
                              <a:gd name="connsiteY344" fmla="*/ 4763 h 9525"/>
                              <a:gd name="connsiteX345" fmla="*/ 19393 w 28575"/>
                              <a:gd name="connsiteY345" fmla="*/ 0 h 9525"/>
                              <a:gd name="connsiteX346" fmla="*/ 19393 w 28575"/>
                              <a:gd name="connsiteY346" fmla="*/ 0 h 9525"/>
                              <a:gd name="connsiteX347" fmla="*/ 19393 w 28575"/>
                              <a:gd name="connsiteY347" fmla="*/ 4763 h 9525"/>
                              <a:gd name="connsiteX348" fmla="*/ 19393 w 28575"/>
                              <a:gd name="connsiteY348" fmla="*/ 4763 h 9525"/>
                              <a:gd name="connsiteX349" fmla="*/ 19393 w 28575"/>
                              <a:gd name="connsiteY349" fmla="*/ 4763 h 9525"/>
                              <a:gd name="connsiteX350" fmla="*/ 19393 w 28575"/>
                              <a:gd name="connsiteY350" fmla="*/ 4763 h 9525"/>
                              <a:gd name="connsiteX351" fmla="*/ 19393 w 28575"/>
                              <a:gd name="connsiteY351" fmla="*/ 0 h 9525"/>
                              <a:gd name="connsiteX352" fmla="*/ 19393 w 28575"/>
                              <a:gd name="connsiteY352" fmla="*/ 0 h 9525"/>
                              <a:gd name="connsiteX353" fmla="*/ 19393 w 28575"/>
                              <a:gd name="connsiteY353" fmla="*/ 0 h 9525"/>
                              <a:gd name="connsiteX354" fmla="*/ 19393 w 28575"/>
                              <a:gd name="connsiteY354" fmla="*/ 0 h 9525"/>
                              <a:gd name="connsiteX355" fmla="*/ 19393 w 28575"/>
                              <a:gd name="connsiteY355" fmla="*/ 0 h 9525"/>
                              <a:gd name="connsiteX356" fmla="*/ 19393 w 28575"/>
                              <a:gd name="connsiteY356" fmla="*/ 4763 h 9525"/>
                              <a:gd name="connsiteX357" fmla="*/ 19393 w 28575"/>
                              <a:gd name="connsiteY357" fmla="*/ 4763 h 9525"/>
                              <a:gd name="connsiteX358" fmla="*/ 19393 w 28575"/>
                              <a:gd name="connsiteY358" fmla="*/ 4763 h 9525"/>
                              <a:gd name="connsiteX359" fmla="*/ 19393 w 28575"/>
                              <a:gd name="connsiteY359" fmla="*/ 4763 h 9525"/>
                              <a:gd name="connsiteX360" fmla="*/ 20412 w 28575"/>
                              <a:gd name="connsiteY360" fmla="*/ 4763 h 9525"/>
                              <a:gd name="connsiteX361" fmla="*/ 20412 w 28575"/>
                              <a:gd name="connsiteY361" fmla="*/ 4763 h 9525"/>
                              <a:gd name="connsiteX362" fmla="*/ 20412 w 28575"/>
                              <a:gd name="connsiteY362" fmla="*/ 4763 h 9525"/>
                              <a:gd name="connsiteX363" fmla="*/ 20412 w 28575"/>
                              <a:gd name="connsiteY363" fmla="*/ 4763 h 9525"/>
                              <a:gd name="connsiteX364" fmla="*/ 20412 w 28575"/>
                              <a:gd name="connsiteY364" fmla="*/ 4763 h 9525"/>
                              <a:gd name="connsiteX365" fmla="*/ 20412 w 28575"/>
                              <a:gd name="connsiteY365" fmla="*/ 9525 h 9525"/>
                              <a:gd name="connsiteX366" fmla="*/ 20412 w 28575"/>
                              <a:gd name="connsiteY366" fmla="*/ 4763 h 9525"/>
                              <a:gd name="connsiteX367" fmla="*/ 20412 w 28575"/>
                              <a:gd name="connsiteY367" fmla="*/ 4763 h 9525"/>
                              <a:gd name="connsiteX368" fmla="*/ 20412 w 28575"/>
                              <a:gd name="connsiteY368" fmla="*/ 4763 h 9525"/>
                              <a:gd name="connsiteX369" fmla="*/ 20412 w 28575"/>
                              <a:gd name="connsiteY369" fmla="*/ 4763 h 9525"/>
                              <a:gd name="connsiteX370" fmla="*/ 20412 w 28575"/>
                              <a:gd name="connsiteY370" fmla="*/ 4763 h 9525"/>
                              <a:gd name="connsiteX371" fmla="*/ 20412 w 28575"/>
                              <a:gd name="connsiteY371" fmla="*/ 4763 h 9525"/>
                              <a:gd name="connsiteX372" fmla="*/ 20412 w 28575"/>
                              <a:gd name="connsiteY372" fmla="*/ 4763 h 9525"/>
                              <a:gd name="connsiteX373" fmla="*/ 20412 w 28575"/>
                              <a:gd name="connsiteY373" fmla="*/ 4763 h 9525"/>
                              <a:gd name="connsiteX374" fmla="*/ 20412 w 28575"/>
                              <a:gd name="connsiteY374" fmla="*/ 0 h 9525"/>
                              <a:gd name="connsiteX375" fmla="*/ 20412 w 28575"/>
                              <a:gd name="connsiteY375" fmla="*/ 0 h 9525"/>
                              <a:gd name="connsiteX376" fmla="*/ 20412 w 28575"/>
                              <a:gd name="connsiteY376" fmla="*/ 4763 h 9525"/>
                              <a:gd name="connsiteX377" fmla="*/ 20412 w 28575"/>
                              <a:gd name="connsiteY377" fmla="*/ 4763 h 9525"/>
                              <a:gd name="connsiteX378" fmla="*/ 21431 w 28575"/>
                              <a:gd name="connsiteY378" fmla="*/ 4763 h 9525"/>
                              <a:gd name="connsiteX379" fmla="*/ 21431 w 28575"/>
                              <a:gd name="connsiteY379" fmla="*/ 9525 h 9525"/>
                              <a:gd name="connsiteX380" fmla="*/ 21431 w 28575"/>
                              <a:gd name="connsiteY380" fmla="*/ 4763 h 9525"/>
                              <a:gd name="connsiteX381" fmla="*/ 21431 w 28575"/>
                              <a:gd name="connsiteY381" fmla="*/ 9525 h 9525"/>
                              <a:gd name="connsiteX382" fmla="*/ 21431 w 28575"/>
                              <a:gd name="connsiteY382" fmla="*/ 9525 h 9525"/>
                              <a:gd name="connsiteX383" fmla="*/ 21431 w 28575"/>
                              <a:gd name="connsiteY383" fmla="*/ 4763 h 9525"/>
                              <a:gd name="connsiteX384" fmla="*/ 21431 w 28575"/>
                              <a:gd name="connsiteY384" fmla="*/ 4763 h 9525"/>
                              <a:gd name="connsiteX385" fmla="*/ 21431 w 28575"/>
                              <a:gd name="connsiteY385" fmla="*/ 4763 h 9525"/>
                              <a:gd name="connsiteX386" fmla="*/ 21431 w 28575"/>
                              <a:gd name="connsiteY386" fmla="*/ 0 h 9525"/>
                              <a:gd name="connsiteX387" fmla="*/ 21431 w 28575"/>
                              <a:gd name="connsiteY387" fmla="*/ 4763 h 9525"/>
                              <a:gd name="connsiteX388" fmla="*/ 21431 w 28575"/>
                              <a:gd name="connsiteY388" fmla="*/ 4763 h 9525"/>
                              <a:gd name="connsiteX389" fmla="*/ 21431 w 28575"/>
                              <a:gd name="connsiteY389" fmla="*/ 4763 h 9525"/>
                              <a:gd name="connsiteX390" fmla="*/ 21431 w 28575"/>
                              <a:gd name="connsiteY390" fmla="*/ 4763 h 9525"/>
                              <a:gd name="connsiteX391" fmla="*/ 21431 w 28575"/>
                              <a:gd name="connsiteY391" fmla="*/ 4763 h 9525"/>
                              <a:gd name="connsiteX392" fmla="*/ 21431 w 28575"/>
                              <a:gd name="connsiteY392" fmla="*/ 4763 h 9525"/>
                              <a:gd name="connsiteX393" fmla="*/ 21431 w 28575"/>
                              <a:gd name="connsiteY393" fmla="*/ 4763 h 9525"/>
                              <a:gd name="connsiteX394" fmla="*/ 21431 w 28575"/>
                              <a:gd name="connsiteY394" fmla="*/ 4763 h 9525"/>
                              <a:gd name="connsiteX395" fmla="*/ 21431 w 28575"/>
                              <a:gd name="connsiteY395" fmla="*/ 4763 h 9525"/>
                              <a:gd name="connsiteX396" fmla="*/ 22450 w 28575"/>
                              <a:gd name="connsiteY396" fmla="*/ 4763 h 9525"/>
                              <a:gd name="connsiteX397" fmla="*/ 22450 w 28575"/>
                              <a:gd name="connsiteY397" fmla="*/ 4763 h 9525"/>
                              <a:gd name="connsiteX398" fmla="*/ 22450 w 28575"/>
                              <a:gd name="connsiteY398" fmla="*/ 4763 h 9525"/>
                              <a:gd name="connsiteX399" fmla="*/ 22450 w 28575"/>
                              <a:gd name="connsiteY399" fmla="*/ 4763 h 9525"/>
                              <a:gd name="connsiteX400" fmla="*/ 22450 w 28575"/>
                              <a:gd name="connsiteY400" fmla="*/ 4763 h 9525"/>
                              <a:gd name="connsiteX401" fmla="*/ 22450 w 28575"/>
                              <a:gd name="connsiteY401" fmla="*/ 4763 h 9525"/>
                              <a:gd name="connsiteX402" fmla="*/ 22450 w 28575"/>
                              <a:gd name="connsiteY402" fmla="*/ 4763 h 9525"/>
                              <a:gd name="connsiteX403" fmla="*/ 22450 w 28575"/>
                              <a:gd name="connsiteY403" fmla="*/ 4763 h 9525"/>
                              <a:gd name="connsiteX404" fmla="*/ 22450 w 28575"/>
                              <a:gd name="connsiteY404" fmla="*/ 4763 h 9525"/>
                              <a:gd name="connsiteX405" fmla="*/ 22450 w 28575"/>
                              <a:gd name="connsiteY405" fmla="*/ 4763 h 9525"/>
                              <a:gd name="connsiteX406" fmla="*/ 22450 w 28575"/>
                              <a:gd name="connsiteY406" fmla="*/ 0 h 9525"/>
                              <a:gd name="connsiteX407" fmla="*/ 22450 w 28575"/>
                              <a:gd name="connsiteY407" fmla="*/ 0 h 9525"/>
                              <a:gd name="connsiteX408" fmla="*/ 22450 w 28575"/>
                              <a:gd name="connsiteY408" fmla="*/ 0 h 9525"/>
                              <a:gd name="connsiteX409" fmla="*/ 22450 w 28575"/>
                              <a:gd name="connsiteY409" fmla="*/ 4763 h 9525"/>
                              <a:gd name="connsiteX410" fmla="*/ 22450 w 28575"/>
                              <a:gd name="connsiteY410" fmla="*/ 4763 h 9525"/>
                              <a:gd name="connsiteX411" fmla="*/ 22450 w 28575"/>
                              <a:gd name="connsiteY411" fmla="*/ 4763 h 9525"/>
                              <a:gd name="connsiteX412" fmla="*/ 22450 w 28575"/>
                              <a:gd name="connsiteY412" fmla="*/ 4763 h 9525"/>
                              <a:gd name="connsiteX413" fmla="*/ 22450 w 28575"/>
                              <a:gd name="connsiteY413" fmla="*/ 4763 h 9525"/>
                              <a:gd name="connsiteX414" fmla="*/ 23470 w 28575"/>
                              <a:gd name="connsiteY414" fmla="*/ 4763 h 9525"/>
                              <a:gd name="connsiteX415" fmla="*/ 23470 w 28575"/>
                              <a:gd name="connsiteY415" fmla="*/ 4763 h 9525"/>
                              <a:gd name="connsiteX416" fmla="*/ 23470 w 28575"/>
                              <a:gd name="connsiteY416" fmla="*/ 4763 h 9525"/>
                              <a:gd name="connsiteX417" fmla="*/ 23470 w 28575"/>
                              <a:gd name="connsiteY417" fmla="*/ 4763 h 9525"/>
                              <a:gd name="connsiteX418" fmla="*/ 23470 w 28575"/>
                              <a:gd name="connsiteY418" fmla="*/ 4763 h 9525"/>
                              <a:gd name="connsiteX419" fmla="*/ 23470 w 28575"/>
                              <a:gd name="connsiteY419" fmla="*/ 4763 h 9525"/>
                              <a:gd name="connsiteX420" fmla="*/ 23470 w 28575"/>
                              <a:gd name="connsiteY420" fmla="*/ 4763 h 9525"/>
                              <a:gd name="connsiteX421" fmla="*/ 23470 w 28575"/>
                              <a:gd name="connsiteY421" fmla="*/ 4763 h 9525"/>
                              <a:gd name="connsiteX422" fmla="*/ 23470 w 28575"/>
                              <a:gd name="connsiteY422" fmla="*/ 4763 h 9525"/>
                              <a:gd name="connsiteX423" fmla="*/ 23470 w 28575"/>
                              <a:gd name="connsiteY423" fmla="*/ 4763 h 9525"/>
                              <a:gd name="connsiteX424" fmla="*/ 23470 w 28575"/>
                              <a:gd name="connsiteY424" fmla="*/ 4763 h 9525"/>
                              <a:gd name="connsiteX425" fmla="*/ 23470 w 28575"/>
                              <a:gd name="connsiteY425" fmla="*/ 4763 h 9525"/>
                              <a:gd name="connsiteX426" fmla="*/ 23470 w 28575"/>
                              <a:gd name="connsiteY426" fmla="*/ 4763 h 9525"/>
                              <a:gd name="connsiteX427" fmla="*/ 23470 w 28575"/>
                              <a:gd name="connsiteY427" fmla="*/ 4763 h 9525"/>
                              <a:gd name="connsiteX428" fmla="*/ 23470 w 28575"/>
                              <a:gd name="connsiteY428" fmla="*/ 4763 h 9525"/>
                              <a:gd name="connsiteX429" fmla="*/ 23470 w 28575"/>
                              <a:gd name="connsiteY429" fmla="*/ 4763 h 9525"/>
                              <a:gd name="connsiteX430" fmla="*/ 23470 w 28575"/>
                              <a:gd name="connsiteY430" fmla="*/ 0 h 9525"/>
                              <a:gd name="connsiteX431" fmla="*/ 23470 w 28575"/>
                              <a:gd name="connsiteY431" fmla="*/ 0 h 9525"/>
                              <a:gd name="connsiteX432" fmla="*/ 23470 w 28575"/>
                              <a:gd name="connsiteY432" fmla="*/ 0 h 9525"/>
                              <a:gd name="connsiteX433" fmla="*/ 23470 w 28575"/>
                              <a:gd name="connsiteY433" fmla="*/ 4763 h 9525"/>
                              <a:gd name="connsiteX434" fmla="*/ 24489 w 28575"/>
                              <a:gd name="connsiteY434" fmla="*/ 4763 h 9525"/>
                              <a:gd name="connsiteX435" fmla="*/ 24489 w 28575"/>
                              <a:gd name="connsiteY435" fmla="*/ 4763 h 9525"/>
                              <a:gd name="connsiteX436" fmla="*/ 24489 w 28575"/>
                              <a:gd name="connsiteY436" fmla="*/ 4763 h 9525"/>
                              <a:gd name="connsiteX437" fmla="*/ 24489 w 28575"/>
                              <a:gd name="connsiteY437" fmla="*/ 4763 h 9525"/>
                              <a:gd name="connsiteX438" fmla="*/ 24489 w 28575"/>
                              <a:gd name="connsiteY438" fmla="*/ 4763 h 9525"/>
                              <a:gd name="connsiteX439" fmla="*/ 24489 w 28575"/>
                              <a:gd name="connsiteY439" fmla="*/ 4763 h 9525"/>
                              <a:gd name="connsiteX440" fmla="*/ 24489 w 28575"/>
                              <a:gd name="connsiteY440" fmla="*/ 4763 h 9525"/>
                              <a:gd name="connsiteX441" fmla="*/ 24489 w 28575"/>
                              <a:gd name="connsiteY441" fmla="*/ 4763 h 9525"/>
                              <a:gd name="connsiteX442" fmla="*/ 24489 w 28575"/>
                              <a:gd name="connsiteY442" fmla="*/ 4763 h 9525"/>
                              <a:gd name="connsiteX443" fmla="*/ 24489 w 28575"/>
                              <a:gd name="connsiteY443" fmla="*/ 4763 h 9525"/>
                              <a:gd name="connsiteX444" fmla="*/ 24489 w 28575"/>
                              <a:gd name="connsiteY444" fmla="*/ 4763 h 9525"/>
                              <a:gd name="connsiteX445" fmla="*/ 24489 w 28575"/>
                              <a:gd name="connsiteY445" fmla="*/ 4763 h 9525"/>
                              <a:gd name="connsiteX446" fmla="*/ 24489 w 28575"/>
                              <a:gd name="connsiteY446" fmla="*/ 4763 h 9525"/>
                              <a:gd name="connsiteX447" fmla="*/ 24489 w 28575"/>
                              <a:gd name="connsiteY447" fmla="*/ 4763 h 9525"/>
                              <a:gd name="connsiteX448" fmla="*/ 24489 w 28575"/>
                              <a:gd name="connsiteY448" fmla="*/ 4763 h 9525"/>
                              <a:gd name="connsiteX449" fmla="*/ 24489 w 28575"/>
                              <a:gd name="connsiteY449" fmla="*/ 4763 h 9525"/>
                              <a:gd name="connsiteX450" fmla="*/ 24489 w 28575"/>
                              <a:gd name="connsiteY450" fmla="*/ 4763 h 9525"/>
                              <a:gd name="connsiteX451" fmla="*/ 24489 w 28575"/>
                              <a:gd name="connsiteY451" fmla="*/ 4763 h 9525"/>
                              <a:gd name="connsiteX452" fmla="*/ 25517 w 28575"/>
                              <a:gd name="connsiteY452" fmla="*/ 4763 h 9525"/>
                              <a:gd name="connsiteX453" fmla="*/ 25517 w 28575"/>
                              <a:gd name="connsiteY453" fmla="*/ 4763 h 9525"/>
                              <a:gd name="connsiteX454" fmla="*/ 25517 w 28575"/>
                              <a:gd name="connsiteY454" fmla="*/ 0 h 9525"/>
                              <a:gd name="connsiteX455" fmla="*/ 25517 w 28575"/>
                              <a:gd name="connsiteY455" fmla="*/ 0 h 9525"/>
                              <a:gd name="connsiteX456" fmla="*/ 25517 w 28575"/>
                              <a:gd name="connsiteY456" fmla="*/ 4763 h 9525"/>
                              <a:gd name="connsiteX457" fmla="*/ 25517 w 28575"/>
                              <a:gd name="connsiteY457" fmla="*/ 4763 h 9525"/>
                              <a:gd name="connsiteX458" fmla="*/ 25517 w 28575"/>
                              <a:gd name="connsiteY458" fmla="*/ 4763 h 9525"/>
                              <a:gd name="connsiteX459" fmla="*/ 25517 w 28575"/>
                              <a:gd name="connsiteY459" fmla="*/ 4763 h 9525"/>
                              <a:gd name="connsiteX460" fmla="*/ 25517 w 28575"/>
                              <a:gd name="connsiteY460" fmla="*/ 4763 h 9525"/>
                              <a:gd name="connsiteX461" fmla="*/ 25517 w 28575"/>
                              <a:gd name="connsiteY461" fmla="*/ 4763 h 9525"/>
                              <a:gd name="connsiteX462" fmla="*/ 25517 w 28575"/>
                              <a:gd name="connsiteY462" fmla="*/ 4763 h 9525"/>
                              <a:gd name="connsiteX463" fmla="*/ 25517 w 28575"/>
                              <a:gd name="connsiteY463" fmla="*/ 4763 h 9525"/>
                              <a:gd name="connsiteX464" fmla="*/ 25517 w 28575"/>
                              <a:gd name="connsiteY464" fmla="*/ 4763 h 9525"/>
                              <a:gd name="connsiteX465" fmla="*/ 25517 w 28575"/>
                              <a:gd name="connsiteY465" fmla="*/ 4763 h 9525"/>
                              <a:gd name="connsiteX466" fmla="*/ 25517 w 28575"/>
                              <a:gd name="connsiteY466" fmla="*/ 4763 h 9525"/>
                              <a:gd name="connsiteX467" fmla="*/ 25517 w 28575"/>
                              <a:gd name="connsiteY467" fmla="*/ 4763 h 9525"/>
                              <a:gd name="connsiteX468" fmla="*/ 25517 w 28575"/>
                              <a:gd name="connsiteY468" fmla="*/ 4763 h 9525"/>
                              <a:gd name="connsiteX469" fmla="*/ 25517 w 28575"/>
                              <a:gd name="connsiteY469" fmla="*/ 4763 h 9525"/>
                              <a:gd name="connsiteX470" fmla="*/ 26537 w 28575"/>
                              <a:gd name="connsiteY470" fmla="*/ 4763 h 9525"/>
                              <a:gd name="connsiteX471" fmla="*/ 26537 w 28575"/>
                              <a:gd name="connsiteY471" fmla="*/ 4763 h 9525"/>
                              <a:gd name="connsiteX472" fmla="*/ 26537 w 28575"/>
                              <a:gd name="connsiteY472" fmla="*/ 4763 h 9525"/>
                              <a:gd name="connsiteX473" fmla="*/ 26537 w 28575"/>
                              <a:gd name="connsiteY473" fmla="*/ 4763 h 9525"/>
                              <a:gd name="connsiteX474" fmla="*/ 26537 w 28575"/>
                              <a:gd name="connsiteY474" fmla="*/ 4763 h 9525"/>
                              <a:gd name="connsiteX475" fmla="*/ 26537 w 28575"/>
                              <a:gd name="connsiteY475" fmla="*/ 4763 h 9525"/>
                              <a:gd name="connsiteX476" fmla="*/ 26537 w 28575"/>
                              <a:gd name="connsiteY476" fmla="*/ 4763 h 9525"/>
                              <a:gd name="connsiteX477" fmla="*/ 26537 w 28575"/>
                              <a:gd name="connsiteY477" fmla="*/ 4763 h 9525"/>
                              <a:gd name="connsiteX478" fmla="*/ 26537 w 28575"/>
                              <a:gd name="connsiteY478" fmla="*/ 0 h 9525"/>
                              <a:gd name="connsiteX479" fmla="*/ 26537 w 28575"/>
                              <a:gd name="connsiteY479" fmla="*/ 0 h 9525"/>
                              <a:gd name="connsiteX480" fmla="*/ 26537 w 28575"/>
                              <a:gd name="connsiteY480" fmla="*/ 4763 h 9525"/>
                              <a:gd name="connsiteX481" fmla="*/ 26537 w 28575"/>
                              <a:gd name="connsiteY481" fmla="*/ 4763 h 9525"/>
                              <a:gd name="connsiteX482" fmla="*/ 26537 w 28575"/>
                              <a:gd name="connsiteY482" fmla="*/ 4763 h 9525"/>
                              <a:gd name="connsiteX483" fmla="*/ 26537 w 28575"/>
                              <a:gd name="connsiteY483" fmla="*/ 4763 h 9525"/>
                              <a:gd name="connsiteX484" fmla="*/ 26537 w 28575"/>
                              <a:gd name="connsiteY484" fmla="*/ 4763 h 9525"/>
                              <a:gd name="connsiteX485" fmla="*/ 26537 w 28575"/>
                              <a:gd name="connsiteY485" fmla="*/ 4763 h 9525"/>
                              <a:gd name="connsiteX486" fmla="*/ 26537 w 28575"/>
                              <a:gd name="connsiteY486" fmla="*/ 4763 h 9525"/>
                              <a:gd name="connsiteX487" fmla="*/ 26537 w 28575"/>
                              <a:gd name="connsiteY487" fmla="*/ 4763 h 9525"/>
                              <a:gd name="connsiteX488" fmla="*/ 27556 w 28575"/>
                              <a:gd name="connsiteY488" fmla="*/ 4763 h 9525"/>
                              <a:gd name="connsiteX489" fmla="*/ 27556 w 28575"/>
                              <a:gd name="connsiteY489" fmla="*/ 4763 h 9525"/>
                              <a:gd name="connsiteX490" fmla="*/ 27556 w 28575"/>
                              <a:gd name="connsiteY490" fmla="*/ 4763 h 9525"/>
                              <a:gd name="connsiteX491" fmla="*/ 27556 w 28575"/>
                              <a:gd name="connsiteY491" fmla="*/ 4763 h 9525"/>
                              <a:gd name="connsiteX492" fmla="*/ 27556 w 28575"/>
                              <a:gd name="connsiteY492" fmla="*/ 4763 h 9525"/>
                              <a:gd name="connsiteX493" fmla="*/ 27556 w 28575"/>
                              <a:gd name="connsiteY493" fmla="*/ 4763 h 9525"/>
                              <a:gd name="connsiteX494" fmla="*/ 27556 w 28575"/>
                              <a:gd name="connsiteY494" fmla="*/ 4763 h 9525"/>
                              <a:gd name="connsiteX495" fmla="*/ 27556 w 28575"/>
                              <a:gd name="connsiteY495" fmla="*/ 4763 h 9525"/>
                              <a:gd name="connsiteX496" fmla="*/ 27556 w 28575"/>
                              <a:gd name="connsiteY496" fmla="*/ 4763 h 9525"/>
                              <a:gd name="connsiteX497" fmla="*/ 27556 w 28575"/>
                              <a:gd name="connsiteY497" fmla="*/ 4763 h 9525"/>
                              <a:gd name="connsiteX498" fmla="*/ 27556 w 28575"/>
                              <a:gd name="connsiteY498" fmla="*/ 4763 h 9525"/>
                              <a:gd name="connsiteX499" fmla="*/ 27556 w 28575"/>
                              <a:gd name="connsiteY499" fmla="*/ 4763 h 9525"/>
                              <a:gd name="connsiteX500" fmla="*/ 27556 w 28575"/>
                              <a:gd name="connsiteY500" fmla="*/ 4763 h 9525"/>
                              <a:gd name="connsiteX501" fmla="*/ 27556 w 28575"/>
                              <a:gd name="connsiteY501" fmla="*/ 4763 h 9525"/>
                              <a:gd name="connsiteX502" fmla="*/ 27556 w 28575"/>
                              <a:gd name="connsiteY502" fmla="*/ 4763 h 9525"/>
                              <a:gd name="connsiteX503" fmla="*/ 27556 w 28575"/>
                              <a:gd name="connsiteY503" fmla="*/ 4763 h 9525"/>
                              <a:gd name="connsiteX504" fmla="*/ 27556 w 28575"/>
                              <a:gd name="connsiteY504" fmla="*/ 4763 h 9525"/>
                              <a:gd name="connsiteX505" fmla="*/ 27556 w 28575"/>
                              <a:gd name="connsiteY505" fmla="*/ 4763 h 9525"/>
                              <a:gd name="connsiteX506" fmla="*/ 27556 w 28575"/>
                              <a:gd name="connsiteY506" fmla="*/ 0 h 9525"/>
                              <a:gd name="connsiteX507" fmla="*/ 27556 w 28575"/>
                              <a:gd name="connsiteY507" fmla="*/ 0 h 9525"/>
                              <a:gd name="connsiteX508" fmla="*/ 28575 w 28575"/>
                              <a:gd name="connsiteY508" fmla="*/ 0 h 9525"/>
                              <a:gd name="connsiteX509" fmla="*/ 28575 w 28575"/>
                              <a:gd name="connsiteY509" fmla="*/ 0 h 9525"/>
                              <a:gd name="connsiteX510" fmla="*/ 28575 w 28575"/>
                              <a:gd name="connsiteY510" fmla="*/ 4763 h 9525"/>
                              <a:gd name="connsiteX511" fmla="*/ 28575 w 28575"/>
                              <a:gd name="connsiteY511" fmla="*/ 476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0"/>
                                </a:moveTo>
                                <a:lnTo>
                                  <a:pt x="0" y="4763"/>
                                </a:lnTo>
                                <a:lnTo>
                                  <a:pt x="1019" y="4763"/>
                                </a:lnTo>
                                <a:lnTo>
                                  <a:pt x="1019" y="4763"/>
                                </a:lnTo>
                                <a:lnTo>
                                  <a:pt x="1019" y="4763"/>
                                </a:lnTo>
                                <a:lnTo>
                                  <a:pt x="1019" y="0"/>
                                </a:lnTo>
                                <a:lnTo>
                                  <a:pt x="1019" y="0"/>
                                </a:lnTo>
                                <a:lnTo>
                                  <a:pt x="1019" y="0"/>
                                </a:lnTo>
                                <a:lnTo>
                                  <a:pt x="1019" y="0"/>
                                </a:lnTo>
                                <a:lnTo>
                                  <a:pt x="1019" y="0"/>
                                </a:lnTo>
                                <a:lnTo>
                                  <a:pt x="1019" y="0"/>
                                </a:lnTo>
                                <a:lnTo>
                                  <a:pt x="1019" y="0"/>
                                </a:lnTo>
                                <a:lnTo>
                                  <a:pt x="1019" y="4763"/>
                                </a:lnTo>
                                <a:lnTo>
                                  <a:pt x="1019" y="4763"/>
                                </a:lnTo>
                                <a:lnTo>
                                  <a:pt x="1019" y="4763"/>
                                </a:lnTo>
                                <a:lnTo>
                                  <a:pt x="1019" y="4763"/>
                                </a:lnTo>
                                <a:lnTo>
                                  <a:pt x="1019" y="4763"/>
                                </a:lnTo>
                                <a:lnTo>
                                  <a:pt x="1019" y="4763"/>
                                </a:lnTo>
                                <a:lnTo>
                                  <a:pt x="1019" y="4763"/>
                                </a:lnTo>
                                <a:lnTo>
                                  <a:pt x="1019" y="0"/>
                                </a:lnTo>
                                <a:lnTo>
                                  <a:pt x="2038" y="4763"/>
                                </a:lnTo>
                                <a:lnTo>
                                  <a:pt x="2038" y="4763"/>
                                </a:lnTo>
                                <a:lnTo>
                                  <a:pt x="2038" y="4763"/>
                                </a:lnTo>
                                <a:lnTo>
                                  <a:pt x="2038" y="4763"/>
                                </a:lnTo>
                                <a:lnTo>
                                  <a:pt x="2038" y="4763"/>
                                </a:lnTo>
                                <a:lnTo>
                                  <a:pt x="2038" y="4763"/>
                                </a:lnTo>
                                <a:lnTo>
                                  <a:pt x="2038" y="4763"/>
                                </a:lnTo>
                                <a:lnTo>
                                  <a:pt x="2038" y="4763"/>
                                </a:lnTo>
                                <a:lnTo>
                                  <a:pt x="2038" y="4763"/>
                                </a:lnTo>
                                <a:lnTo>
                                  <a:pt x="2038" y="4763"/>
                                </a:lnTo>
                                <a:lnTo>
                                  <a:pt x="2038" y="4763"/>
                                </a:lnTo>
                                <a:lnTo>
                                  <a:pt x="2038" y="4763"/>
                                </a:lnTo>
                                <a:lnTo>
                                  <a:pt x="2038" y="4763"/>
                                </a:lnTo>
                                <a:lnTo>
                                  <a:pt x="2038" y="4763"/>
                                </a:lnTo>
                                <a:lnTo>
                                  <a:pt x="2038" y="4763"/>
                                </a:lnTo>
                                <a:lnTo>
                                  <a:pt x="2038" y="4763"/>
                                </a:lnTo>
                                <a:lnTo>
                                  <a:pt x="2038" y="4763"/>
                                </a:lnTo>
                                <a:lnTo>
                                  <a:pt x="2038" y="4763"/>
                                </a:lnTo>
                                <a:lnTo>
                                  <a:pt x="3058" y="4763"/>
                                </a:lnTo>
                                <a:lnTo>
                                  <a:pt x="3058" y="4763"/>
                                </a:lnTo>
                                <a:lnTo>
                                  <a:pt x="3058" y="4763"/>
                                </a:lnTo>
                                <a:lnTo>
                                  <a:pt x="3058" y="4763"/>
                                </a:lnTo>
                                <a:lnTo>
                                  <a:pt x="3058" y="4763"/>
                                </a:lnTo>
                                <a:lnTo>
                                  <a:pt x="3058" y="4763"/>
                                </a:lnTo>
                                <a:lnTo>
                                  <a:pt x="3058" y="9525"/>
                                </a:lnTo>
                                <a:lnTo>
                                  <a:pt x="3058" y="4763"/>
                                </a:lnTo>
                                <a:lnTo>
                                  <a:pt x="3058" y="4763"/>
                                </a:lnTo>
                                <a:lnTo>
                                  <a:pt x="3058" y="4763"/>
                                </a:lnTo>
                                <a:lnTo>
                                  <a:pt x="3058" y="0"/>
                                </a:lnTo>
                                <a:lnTo>
                                  <a:pt x="3058" y="0"/>
                                </a:lnTo>
                                <a:lnTo>
                                  <a:pt x="3058" y="0"/>
                                </a:lnTo>
                                <a:lnTo>
                                  <a:pt x="3058" y="0"/>
                                </a:lnTo>
                                <a:lnTo>
                                  <a:pt x="3058" y="0"/>
                                </a:lnTo>
                                <a:lnTo>
                                  <a:pt x="3058" y="0"/>
                                </a:lnTo>
                                <a:lnTo>
                                  <a:pt x="3058" y="0"/>
                                </a:lnTo>
                                <a:lnTo>
                                  <a:pt x="3058" y="0"/>
                                </a:lnTo>
                                <a:lnTo>
                                  <a:pt x="4086" y="0"/>
                                </a:lnTo>
                                <a:lnTo>
                                  <a:pt x="4086" y="0"/>
                                </a:lnTo>
                                <a:lnTo>
                                  <a:pt x="4086" y="0"/>
                                </a:lnTo>
                                <a:lnTo>
                                  <a:pt x="4086" y="4763"/>
                                </a:lnTo>
                                <a:lnTo>
                                  <a:pt x="4086" y="4763"/>
                                </a:lnTo>
                                <a:lnTo>
                                  <a:pt x="4086" y="4763"/>
                                </a:lnTo>
                                <a:lnTo>
                                  <a:pt x="4086" y="4763"/>
                                </a:lnTo>
                                <a:lnTo>
                                  <a:pt x="4086" y="4763"/>
                                </a:lnTo>
                                <a:lnTo>
                                  <a:pt x="4086" y="4763"/>
                                </a:lnTo>
                                <a:lnTo>
                                  <a:pt x="4086" y="0"/>
                                </a:lnTo>
                                <a:lnTo>
                                  <a:pt x="4086" y="0"/>
                                </a:lnTo>
                                <a:lnTo>
                                  <a:pt x="4086" y="4763"/>
                                </a:lnTo>
                                <a:lnTo>
                                  <a:pt x="4086" y="4763"/>
                                </a:lnTo>
                                <a:lnTo>
                                  <a:pt x="4086" y="4763"/>
                                </a:lnTo>
                                <a:lnTo>
                                  <a:pt x="4086" y="4763"/>
                                </a:lnTo>
                                <a:lnTo>
                                  <a:pt x="4086" y="0"/>
                                </a:lnTo>
                                <a:lnTo>
                                  <a:pt x="4086" y="0"/>
                                </a:lnTo>
                                <a:lnTo>
                                  <a:pt x="4086" y="0"/>
                                </a:lnTo>
                                <a:lnTo>
                                  <a:pt x="4086" y="0"/>
                                </a:lnTo>
                                <a:lnTo>
                                  <a:pt x="4086" y="4763"/>
                                </a:lnTo>
                                <a:lnTo>
                                  <a:pt x="5105" y="4763"/>
                                </a:lnTo>
                                <a:lnTo>
                                  <a:pt x="5105" y="4763"/>
                                </a:lnTo>
                                <a:lnTo>
                                  <a:pt x="5105" y="4763"/>
                                </a:lnTo>
                                <a:lnTo>
                                  <a:pt x="5105" y="4763"/>
                                </a:lnTo>
                                <a:lnTo>
                                  <a:pt x="5105" y="4763"/>
                                </a:lnTo>
                                <a:lnTo>
                                  <a:pt x="5105" y="4763"/>
                                </a:lnTo>
                                <a:lnTo>
                                  <a:pt x="5105" y="4763"/>
                                </a:lnTo>
                                <a:lnTo>
                                  <a:pt x="5105" y="4763"/>
                                </a:lnTo>
                                <a:lnTo>
                                  <a:pt x="5105" y="0"/>
                                </a:lnTo>
                                <a:lnTo>
                                  <a:pt x="5105" y="4763"/>
                                </a:lnTo>
                                <a:lnTo>
                                  <a:pt x="5105" y="4763"/>
                                </a:lnTo>
                                <a:lnTo>
                                  <a:pt x="5105" y="4763"/>
                                </a:lnTo>
                                <a:lnTo>
                                  <a:pt x="5105" y="4763"/>
                                </a:lnTo>
                                <a:lnTo>
                                  <a:pt x="5105" y="4763"/>
                                </a:lnTo>
                                <a:lnTo>
                                  <a:pt x="5105" y="4763"/>
                                </a:lnTo>
                                <a:lnTo>
                                  <a:pt x="5105" y="4763"/>
                                </a:lnTo>
                                <a:lnTo>
                                  <a:pt x="5105" y="4763"/>
                                </a:lnTo>
                                <a:lnTo>
                                  <a:pt x="5105" y="4763"/>
                                </a:lnTo>
                                <a:lnTo>
                                  <a:pt x="6125" y="4763"/>
                                </a:lnTo>
                                <a:lnTo>
                                  <a:pt x="6125" y="4763"/>
                                </a:lnTo>
                                <a:lnTo>
                                  <a:pt x="6125" y="4763"/>
                                </a:lnTo>
                                <a:lnTo>
                                  <a:pt x="6125" y="4763"/>
                                </a:lnTo>
                                <a:lnTo>
                                  <a:pt x="6125" y="4763"/>
                                </a:lnTo>
                                <a:lnTo>
                                  <a:pt x="6125" y="4763"/>
                                </a:lnTo>
                                <a:lnTo>
                                  <a:pt x="6125" y="4763"/>
                                </a:lnTo>
                                <a:lnTo>
                                  <a:pt x="6125" y="4763"/>
                                </a:lnTo>
                                <a:lnTo>
                                  <a:pt x="6125" y="4763"/>
                                </a:lnTo>
                                <a:lnTo>
                                  <a:pt x="6125" y="4763"/>
                                </a:lnTo>
                                <a:lnTo>
                                  <a:pt x="6125" y="4763"/>
                                </a:lnTo>
                                <a:lnTo>
                                  <a:pt x="6125" y="4763"/>
                                </a:lnTo>
                                <a:lnTo>
                                  <a:pt x="6125" y="4763"/>
                                </a:lnTo>
                                <a:lnTo>
                                  <a:pt x="6125" y="4763"/>
                                </a:lnTo>
                                <a:lnTo>
                                  <a:pt x="6125" y="4763"/>
                                </a:lnTo>
                                <a:lnTo>
                                  <a:pt x="6125" y="4763"/>
                                </a:lnTo>
                                <a:lnTo>
                                  <a:pt x="6125" y="4763"/>
                                </a:lnTo>
                                <a:lnTo>
                                  <a:pt x="6125" y="4763"/>
                                </a:lnTo>
                                <a:lnTo>
                                  <a:pt x="7144" y="4763"/>
                                </a:lnTo>
                                <a:lnTo>
                                  <a:pt x="7144" y="4763"/>
                                </a:lnTo>
                                <a:lnTo>
                                  <a:pt x="7144" y="4763"/>
                                </a:lnTo>
                                <a:lnTo>
                                  <a:pt x="7144" y="0"/>
                                </a:lnTo>
                                <a:lnTo>
                                  <a:pt x="7144" y="0"/>
                                </a:lnTo>
                                <a:lnTo>
                                  <a:pt x="7144" y="0"/>
                                </a:lnTo>
                                <a:lnTo>
                                  <a:pt x="7144" y="0"/>
                                </a:lnTo>
                                <a:lnTo>
                                  <a:pt x="7144" y="4763"/>
                                </a:lnTo>
                                <a:lnTo>
                                  <a:pt x="7144" y="4763"/>
                                </a:lnTo>
                                <a:lnTo>
                                  <a:pt x="7144" y="4763"/>
                                </a:lnTo>
                                <a:lnTo>
                                  <a:pt x="7144" y="0"/>
                                </a:lnTo>
                                <a:lnTo>
                                  <a:pt x="7144" y="4763"/>
                                </a:lnTo>
                                <a:lnTo>
                                  <a:pt x="7144" y="4763"/>
                                </a:lnTo>
                                <a:lnTo>
                                  <a:pt x="7144" y="4763"/>
                                </a:lnTo>
                                <a:lnTo>
                                  <a:pt x="7144" y="4763"/>
                                </a:lnTo>
                                <a:lnTo>
                                  <a:pt x="7144" y="4763"/>
                                </a:lnTo>
                                <a:lnTo>
                                  <a:pt x="7144" y="4763"/>
                                </a:lnTo>
                                <a:lnTo>
                                  <a:pt x="7144" y="4763"/>
                                </a:lnTo>
                                <a:lnTo>
                                  <a:pt x="8163" y="4763"/>
                                </a:lnTo>
                                <a:lnTo>
                                  <a:pt x="8163" y="0"/>
                                </a:lnTo>
                                <a:lnTo>
                                  <a:pt x="8163" y="0"/>
                                </a:lnTo>
                                <a:lnTo>
                                  <a:pt x="8163" y="0"/>
                                </a:lnTo>
                                <a:lnTo>
                                  <a:pt x="8163" y="0"/>
                                </a:lnTo>
                                <a:lnTo>
                                  <a:pt x="8163" y="0"/>
                                </a:lnTo>
                                <a:lnTo>
                                  <a:pt x="8163" y="0"/>
                                </a:lnTo>
                                <a:lnTo>
                                  <a:pt x="8163" y="0"/>
                                </a:lnTo>
                                <a:lnTo>
                                  <a:pt x="8163" y="0"/>
                                </a:lnTo>
                                <a:lnTo>
                                  <a:pt x="8163" y="0"/>
                                </a:lnTo>
                                <a:lnTo>
                                  <a:pt x="8163" y="4763"/>
                                </a:lnTo>
                                <a:lnTo>
                                  <a:pt x="8163" y="4763"/>
                                </a:lnTo>
                                <a:lnTo>
                                  <a:pt x="8163" y="4763"/>
                                </a:lnTo>
                                <a:lnTo>
                                  <a:pt x="8163" y="4763"/>
                                </a:lnTo>
                                <a:lnTo>
                                  <a:pt x="8163" y="4763"/>
                                </a:lnTo>
                                <a:lnTo>
                                  <a:pt x="8163" y="4763"/>
                                </a:lnTo>
                                <a:lnTo>
                                  <a:pt x="8163" y="4763"/>
                                </a:lnTo>
                                <a:lnTo>
                                  <a:pt x="8163" y="4763"/>
                                </a:lnTo>
                                <a:lnTo>
                                  <a:pt x="8163" y="4763"/>
                                </a:lnTo>
                                <a:lnTo>
                                  <a:pt x="8163" y="0"/>
                                </a:lnTo>
                                <a:lnTo>
                                  <a:pt x="9182" y="0"/>
                                </a:lnTo>
                                <a:lnTo>
                                  <a:pt x="9182" y="4763"/>
                                </a:lnTo>
                                <a:lnTo>
                                  <a:pt x="9182" y="4763"/>
                                </a:lnTo>
                                <a:lnTo>
                                  <a:pt x="9182" y="4763"/>
                                </a:lnTo>
                                <a:lnTo>
                                  <a:pt x="9182" y="4763"/>
                                </a:lnTo>
                                <a:lnTo>
                                  <a:pt x="9182" y="4763"/>
                                </a:lnTo>
                                <a:lnTo>
                                  <a:pt x="9182" y="4763"/>
                                </a:lnTo>
                                <a:lnTo>
                                  <a:pt x="9182" y="4763"/>
                                </a:lnTo>
                                <a:lnTo>
                                  <a:pt x="9182" y="4763"/>
                                </a:lnTo>
                                <a:lnTo>
                                  <a:pt x="9182" y="0"/>
                                </a:lnTo>
                                <a:lnTo>
                                  <a:pt x="9182" y="4763"/>
                                </a:lnTo>
                                <a:lnTo>
                                  <a:pt x="9182" y="4763"/>
                                </a:lnTo>
                                <a:lnTo>
                                  <a:pt x="9182" y="4763"/>
                                </a:lnTo>
                                <a:lnTo>
                                  <a:pt x="9182" y="4763"/>
                                </a:lnTo>
                                <a:lnTo>
                                  <a:pt x="9182" y="4763"/>
                                </a:lnTo>
                                <a:lnTo>
                                  <a:pt x="9182" y="4763"/>
                                </a:lnTo>
                                <a:lnTo>
                                  <a:pt x="9182" y="4763"/>
                                </a:lnTo>
                                <a:lnTo>
                                  <a:pt x="9182" y="4763"/>
                                </a:lnTo>
                                <a:lnTo>
                                  <a:pt x="9182" y="4763"/>
                                </a:lnTo>
                                <a:lnTo>
                                  <a:pt x="9182" y="4763"/>
                                </a:lnTo>
                                <a:lnTo>
                                  <a:pt x="9182" y="4763"/>
                                </a:lnTo>
                                <a:lnTo>
                                  <a:pt x="9182" y="4763"/>
                                </a:lnTo>
                                <a:lnTo>
                                  <a:pt x="9182" y="4763"/>
                                </a:lnTo>
                                <a:lnTo>
                                  <a:pt x="9182" y="4763"/>
                                </a:lnTo>
                                <a:lnTo>
                                  <a:pt x="10201" y="4763"/>
                                </a:lnTo>
                                <a:lnTo>
                                  <a:pt x="10201" y="0"/>
                                </a:lnTo>
                                <a:lnTo>
                                  <a:pt x="10201" y="0"/>
                                </a:lnTo>
                                <a:lnTo>
                                  <a:pt x="10201" y="4763"/>
                                </a:lnTo>
                                <a:lnTo>
                                  <a:pt x="10201" y="4763"/>
                                </a:lnTo>
                                <a:lnTo>
                                  <a:pt x="10201" y="4763"/>
                                </a:lnTo>
                                <a:lnTo>
                                  <a:pt x="10201" y="4763"/>
                                </a:lnTo>
                                <a:lnTo>
                                  <a:pt x="10201" y="4763"/>
                                </a:lnTo>
                                <a:lnTo>
                                  <a:pt x="10201" y="4763"/>
                                </a:lnTo>
                                <a:lnTo>
                                  <a:pt x="10201" y="4763"/>
                                </a:lnTo>
                                <a:lnTo>
                                  <a:pt x="10201" y="4763"/>
                                </a:lnTo>
                                <a:lnTo>
                                  <a:pt x="10201" y="4763"/>
                                </a:lnTo>
                                <a:lnTo>
                                  <a:pt x="10201" y="4763"/>
                                </a:lnTo>
                                <a:lnTo>
                                  <a:pt x="10201" y="4763"/>
                                </a:lnTo>
                                <a:lnTo>
                                  <a:pt x="10201" y="4763"/>
                                </a:lnTo>
                                <a:lnTo>
                                  <a:pt x="10201" y="4763"/>
                                </a:lnTo>
                                <a:lnTo>
                                  <a:pt x="10201" y="4763"/>
                                </a:lnTo>
                                <a:lnTo>
                                  <a:pt x="10201" y="4763"/>
                                </a:lnTo>
                                <a:lnTo>
                                  <a:pt x="11230" y="4763"/>
                                </a:lnTo>
                                <a:lnTo>
                                  <a:pt x="11230" y="4763"/>
                                </a:lnTo>
                                <a:lnTo>
                                  <a:pt x="11230" y="4763"/>
                                </a:lnTo>
                                <a:lnTo>
                                  <a:pt x="11230" y="4763"/>
                                </a:lnTo>
                                <a:lnTo>
                                  <a:pt x="11230" y="4763"/>
                                </a:lnTo>
                                <a:lnTo>
                                  <a:pt x="11230" y="4763"/>
                                </a:lnTo>
                                <a:lnTo>
                                  <a:pt x="11230" y="4763"/>
                                </a:lnTo>
                                <a:lnTo>
                                  <a:pt x="11230" y="0"/>
                                </a:lnTo>
                                <a:lnTo>
                                  <a:pt x="11230" y="0"/>
                                </a:lnTo>
                                <a:lnTo>
                                  <a:pt x="11230" y="4763"/>
                                </a:lnTo>
                                <a:lnTo>
                                  <a:pt x="11230" y="4763"/>
                                </a:lnTo>
                                <a:lnTo>
                                  <a:pt x="11230" y="4763"/>
                                </a:lnTo>
                                <a:lnTo>
                                  <a:pt x="11230" y="4763"/>
                                </a:lnTo>
                                <a:lnTo>
                                  <a:pt x="11230" y="4763"/>
                                </a:lnTo>
                                <a:lnTo>
                                  <a:pt x="11230" y="4763"/>
                                </a:lnTo>
                                <a:lnTo>
                                  <a:pt x="11230" y="4763"/>
                                </a:lnTo>
                                <a:lnTo>
                                  <a:pt x="11230" y="0"/>
                                </a:lnTo>
                                <a:lnTo>
                                  <a:pt x="11230" y="4763"/>
                                </a:lnTo>
                                <a:lnTo>
                                  <a:pt x="12249" y="4763"/>
                                </a:lnTo>
                                <a:lnTo>
                                  <a:pt x="12249" y="4763"/>
                                </a:lnTo>
                                <a:lnTo>
                                  <a:pt x="12249" y="4763"/>
                                </a:lnTo>
                                <a:lnTo>
                                  <a:pt x="12249" y="0"/>
                                </a:lnTo>
                                <a:lnTo>
                                  <a:pt x="12249" y="0"/>
                                </a:lnTo>
                                <a:lnTo>
                                  <a:pt x="12249" y="0"/>
                                </a:lnTo>
                                <a:lnTo>
                                  <a:pt x="12249" y="0"/>
                                </a:lnTo>
                                <a:lnTo>
                                  <a:pt x="12249" y="0"/>
                                </a:lnTo>
                                <a:lnTo>
                                  <a:pt x="12249" y="4763"/>
                                </a:lnTo>
                                <a:lnTo>
                                  <a:pt x="12249" y="4763"/>
                                </a:lnTo>
                                <a:lnTo>
                                  <a:pt x="12249" y="4763"/>
                                </a:lnTo>
                                <a:lnTo>
                                  <a:pt x="12249" y="4763"/>
                                </a:lnTo>
                                <a:lnTo>
                                  <a:pt x="12249" y="4763"/>
                                </a:lnTo>
                                <a:lnTo>
                                  <a:pt x="12249" y="0"/>
                                </a:lnTo>
                                <a:lnTo>
                                  <a:pt x="12249" y="0"/>
                                </a:lnTo>
                                <a:lnTo>
                                  <a:pt x="12249" y="4763"/>
                                </a:lnTo>
                                <a:lnTo>
                                  <a:pt x="12249" y="4763"/>
                                </a:lnTo>
                                <a:lnTo>
                                  <a:pt x="12249" y="4763"/>
                                </a:lnTo>
                                <a:lnTo>
                                  <a:pt x="12249" y="4763"/>
                                </a:lnTo>
                                <a:lnTo>
                                  <a:pt x="12249" y="4763"/>
                                </a:lnTo>
                                <a:lnTo>
                                  <a:pt x="13268" y="4763"/>
                                </a:lnTo>
                                <a:lnTo>
                                  <a:pt x="13268" y="4763"/>
                                </a:lnTo>
                                <a:lnTo>
                                  <a:pt x="13268" y="4763"/>
                                </a:lnTo>
                                <a:lnTo>
                                  <a:pt x="13268" y="4763"/>
                                </a:lnTo>
                                <a:lnTo>
                                  <a:pt x="13268" y="0"/>
                                </a:lnTo>
                                <a:lnTo>
                                  <a:pt x="13268" y="4763"/>
                                </a:lnTo>
                                <a:lnTo>
                                  <a:pt x="13268" y="4763"/>
                                </a:lnTo>
                                <a:lnTo>
                                  <a:pt x="13268" y="4763"/>
                                </a:lnTo>
                                <a:lnTo>
                                  <a:pt x="13268" y="4763"/>
                                </a:lnTo>
                                <a:lnTo>
                                  <a:pt x="13268" y="4763"/>
                                </a:lnTo>
                                <a:lnTo>
                                  <a:pt x="13268" y="4763"/>
                                </a:lnTo>
                                <a:lnTo>
                                  <a:pt x="13268" y="4763"/>
                                </a:lnTo>
                                <a:lnTo>
                                  <a:pt x="13268" y="4763"/>
                                </a:lnTo>
                                <a:lnTo>
                                  <a:pt x="13268" y="4763"/>
                                </a:lnTo>
                                <a:lnTo>
                                  <a:pt x="13268" y="4763"/>
                                </a:lnTo>
                                <a:lnTo>
                                  <a:pt x="13268" y="4763"/>
                                </a:lnTo>
                                <a:lnTo>
                                  <a:pt x="13268" y="4763"/>
                                </a:lnTo>
                                <a:lnTo>
                                  <a:pt x="13268" y="4763"/>
                                </a:lnTo>
                                <a:lnTo>
                                  <a:pt x="14288" y="4763"/>
                                </a:lnTo>
                                <a:lnTo>
                                  <a:pt x="14288" y="4763"/>
                                </a:lnTo>
                                <a:lnTo>
                                  <a:pt x="14288" y="0"/>
                                </a:lnTo>
                                <a:lnTo>
                                  <a:pt x="14288" y="0"/>
                                </a:lnTo>
                                <a:lnTo>
                                  <a:pt x="14288" y="0"/>
                                </a:lnTo>
                                <a:lnTo>
                                  <a:pt x="14288" y="4763"/>
                                </a:lnTo>
                                <a:lnTo>
                                  <a:pt x="14288" y="4763"/>
                                </a:lnTo>
                                <a:lnTo>
                                  <a:pt x="14288" y="4763"/>
                                </a:lnTo>
                                <a:lnTo>
                                  <a:pt x="14288" y="4763"/>
                                </a:lnTo>
                                <a:lnTo>
                                  <a:pt x="14288" y="4763"/>
                                </a:lnTo>
                                <a:lnTo>
                                  <a:pt x="14288" y="4763"/>
                                </a:lnTo>
                                <a:lnTo>
                                  <a:pt x="14288" y="4763"/>
                                </a:lnTo>
                                <a:lnTo>
                                  <a:pt x="14288" y="4763"/>
                                </a:lnTo>
                                <a:lnTo>
                                  <a:pt x="14288" y="4763"/>
                                </a:lnTo>
                                <a:lnTo>
                                  <a:pt x="14288" y="4763"/>
                                </a:lnTo>
                                <a:lnTo>
                                  <a:pt x="14288" y="4763"/>
                                </a:lnTo>
                                <a:lnTo>
                                  <a:pt x="14288" y="4763"/>
                                </a:lnTo>
                                <a:lnTo>
                                  <a:pt x="14288" y="9525"/>
                                </a:lnTo>
                                <a:lnTo>
                                  <a:pt x="15307" y="4763"/>
                                </a:lnTo>
                                <a:lnTo>
                                  <a:pt x="15307" y="4763"/>
                                </a:lnTo>
                                <a:lnTo>
                                  <a:pt x="15307" y="4763"/>
                                </a:lnTo>
                                <a:lnTo>
                                  <a:pt x="15307" y="4763"/>
                                </a:lnTo>
                                <a:lnTo>
                                  <a:pt x="15307" y="4763"/>
                                </a:lnTo>
                                <a:lnTo>
                                  <a:pt x="15307" y="4763"/>
                                </a:lnTo>
                                <a:lnTo>
                                  <a:pt x="15307" y="4763"/>
                                </a:lnTo>
                                <a:lnTo>
                                  <a:pt x="15307" y="4763"/>
                                </a:lnTo>
                                <a:lnTo>
                                  <a:pt x="15307" y="4763"/>
                                </a:lnTo>
                                <a:lnTo>
                                  <a:pt x="15307" y="4763"/>
                                </a:lnTo>
                                <a:lnTo>
                                  <a:pt x="15307" y="4763"/>
                                </a:lnTo>
                                <a:lnTo>
                                  <a:pt x="15307" y="4763"/>
                                </a:lnTo>
                                <a:lnTo>
                                  <a:pt x="15307" y="4763"/>
                                </a:lnTo>
                                <a:lnTo>
                                  <a:pt x="15307" y="4763"/>
                                </a:lnTo>
                                <a:lnTo>
                                  <a:pt x="15307" y="4763"/>
                                </a:lnTo>
                                <a:lnTo>
                                  <a:pt x="15307" y="4763"/>
                                </a:lnTo>
                                <a:lnTo>
                                  <a:pt x="15307" y="4763"/>
                                </a:lnTo>
                                <a:lnTo>
                                  <a:pt x="15307" y="4763"/>
                                </a:lnTo>
                                <a:lnTo>
                                  <a:pt x="15307" y="4763"/>
                                </a:lnTo>
                                <a:lnTo>
                                  <a:pt x="15307" y="4763"/>
                                </a:lnTo>
                                <a:lnTo>
                                  <a:pt x="16326" y="4763"/>
                                </a:lnTo>
                                <a:lnTo>
                                  <a:pt x="16326" y="4763"/>
                                </a:lnTo>
                                <a:lnTo>
                                  <a:pt x="16326" y="0"/>
                                </a:lnTo>
                                <a:lnTo>
                                  <a:pt x="16326" y="4763"/>
                                </a:lnTo>
                                <a:lnTo>
                                  <a:pt x="16326" y="0"/>
                                </a:lnTo>
                                <a:lnTo>
                                  <a:pt x="16326" y="0"/>
                                </a:lnTo>
                                <a:lnTo>
                                  <a:pt x="16326" y="4763"/>
                                </a:lnTo>
                                <a:lnTo>
                                  <a:pt x="16326" y="0"/>
                                </a:lnTo>
                                <a:lnTo>
                                  <a:pt x="16326" y="4763"/>
                                </a:lnTo>
                                <a:lnTo>
                                  <a:pt x="16326" y="4763"/>
                                </a:lnTo>
                                <a:lnTo>
                                  <a:pt x="16326" y="4763"/>
                                </a:lnTo>
                                <a:lnTo>
                                  <a:pt x="16326" y="4763"/>
                                </a:lnTo>
                                <a:lnTo>
                                  <a:pt x="16326" y="4763"/>
                                </a:lnTo>
                                <a:lnTo>
                                  <a:pt x="16326" y="0"/>
                                </a:lnTo>
                                <a:lnTo>
                                  <a:pt x="16326" y="0"/>
                                </a:lnTo>
                                <a:lnTo>
                                  <a:pt x="16326" y="0"/>
                                </a:lnTo>
                                <a:lnTo>
                                  <a:pt x="16326" y="0"/>
                                </a:lnTo>
                                <a:lnTo>
                                  <a:pt x="16326" y="4763"/>
                                </a:lnTo>
                                <a:lnTo>
                                  <a:pt x="17345" y="4763"/>
                                </a:lnTo>
                                <a:lnTo>
                                  <a:pt x="17345" y="4763"/>
                                </a:lnTo>
                                <a:lnTo>
                                  <a:pt x="17345" y="4763"/>
                                </a:lnTo>
                                <a:lnTo>
                                  <a:pt x="17345" y="4763"/>
                                </a:lnTo>
                                <a:lnTo>
                                  <a:pt x="17345" y="0"/>
                                </a:lnTo>
                                <a:lnTo>
                                  <a:pt x="17345" y="4763"/>
                                </a:lnTo>
                                <a:lnTo>
                                  <a:pt x="17345" y="4763"/>
                                </a:lnTo>
                                <a:lnTo>
                                  <a:pt x="17345" y="4763"/>
                                </a:lnTo>
                                <a:lnTo>
                                  <a:pt x="17345" y="4763"/>
                                </a:lnTo>
                                <a:lnTo>
                                  <a:pt x="17345" y="4763"/>
                                </a:lnTo>
                                <a:lnTo>
                                  <a:pt x="17345" y="4763"/>
                                </a:lnTo>
                                <a:lnTo>
                                  <a:pt x="17345" y="4763"/>
                                </a:lnTo>
                                <a:lnTo>
                                  <a:pt x="17345" y="4763"/>
                                </a:lnTo>
                                <a:lnTo>
                                  <a:pt x="17345" y="4763"/>
                                </a:lnTo>
                                <a:lnTo>
                                  <a:pt x="17345" y="4763"/>
                                </a:lnTo>
                                <a:lnTo>
                                  <a:pt x="17345" y="4763"/>
                                </a:lnTo>
                                <a:lnTo>
                                  <a:pt x="17345" y="4763"/>
                                </a:lnTo>
                                <a:lnTo>
                                  <a:pt x="17345" y="4763"/>
                                </a:lnTo>
                                <a:lnTo>
                                  <a:pt x="18374" y="4763"/>
                                </a:lnTo>
                                <a:lnTo>
                                  <a:pt x="18374" y="9525"/>
                                </a:lnTo>
                                <a:lnTo>
                                  <a:pt x="18374" y="4763"/>
                                </a:lnTo>
                                <a:lnTo>
                                  <a:pt x="18374" y="4763"/>
                                </a:lnTo>
                                <a:lnTo>
                                  <a:pt x="18374" y="4763"/>
                                </a:lnTo>
                                <a:lnTo>
                                  <a:pt x="18374" y="4763"/>
                                </a:lnTo>
                                <a:lnTo>
                                  <a:pt x="18374" y="4763"/>
                                </a:lnTo>
                                <a:lnTo>
                                  <a:pt x="18374" y="4763"/>
                                </a:lnTo>
                                <a:lnTo>
                                  <a:pt x="18374" y="4763"/>
                                </a:lnTo>
                                <a:lnTo>
                                  <a:pt x="18374" y="4763"/>
                                </a:lnTo>
                                <a:lnTo>
                                  <a:pt x="18374" y="4763"/>
                                </a:lnTo>
                                <a:lnTo>
                                  <a:pt x="18374" y="4763"/>
                                </a:lnTo>
                                <a:lnTo>
                                  <a:pt x="18374" y="4763"/>
                                </a:lnTo>
                                <a:lnTo>
                                  <a:pt x="18374" y="4763"/>
                                </a:lnTo>
                                <a:lnTo>
                                  <a:pt x="18374" y="4763"/>
                                </a:lnTo>
                                <a:lnTo>
                                  <a:pt x="18374" y="9525"/>
                                </a:lnTo>
                                <a:lnTo>
                                  <a:pt x="18374" y="9525"/>
                                </a:lnTo>
                                <a:lnTo>
                                  <a:pt x="18374" y="4763"/>
                                </a:lnTo>
                                <a:lnTo>
                                  <a:pt x="19393" y="9525"/>
                                </a:lnTo>
                                <a:lnTo>
                                  <a:pt x="19393" y="9525"/>
                                </a:lnTo>
                                <a:lnTo>
                                  <a:pt x="19393" y="4763"/>
                                </a:lnTo>
                                <a:lnTo>
                                  <a:pt x="19393" y="4763"/>
                                </a:lnTo>
                                <a:lnTo>
                                  <a:pt x="19393" y="4763"/>
                                </a:lnTo>
                                <a:lnTo>
                                  <a:pt x="19393" y="0"/>
                                </a:lnTo>
                                <a:lnTo>
                                  <a:pt x="19393" y="0"/>
                                </a:lnTo>
                                <a:lnTo>
                                  <a:pt x="19393" y="4763"/>
                                </a:lnTo>
                                <a:lnTo>
                                  <a:pt x="19393" y="4763"/>
                                </a:lnTo>
                                <a:lnTo>
                                  <a:pt x="19393" y="4763"/>
                                </a:lnTo>
                                <a:lnTo>
                                  <a:pt x="19393" y="4763"/>
                                </a:lnTo>
                                <a:lnTo>
                                  <a:pt x="19393" y="0"/>
                                </a:lnTo>
                                <a:lnTo>
                                  <a:pt x="19393" y="0"/>
                                </a:lnTo>
                                <a:lnTo>
                                  <a:pt x="19393" y="0"/>
                                </a:lnTo>
                                <a:lnTo>
                                  <a:pt x="19393" y="0"/>
                                </a:lnTo>
                                <a:lnTo>
                                  <a:pt x="19393" y="0"/>
                                </a:lnTo>
                                <a:lnTo>
                                  <a:pt x="19393" y="4763"/>
                                </a:lnTo>
                                <a:lnTo>
                                  <a:pt x="19393" y="4763"/>
                                </a:lnTo>
                                <a:lnTo>
                                  <a:pt x="19393" y="4763"/>
                                </a:lnTo>
                                <a:lnTo>
                                  <a:pt x="19393" y="4763"/>
                                </a:lnTo>
                                <a:lnTo>
                                  <a:pt x="20412" y="4763"/>
                                </a:lnTo>
                                <a:lnTo>
                                  <a:pt x="20412" y="4763"/>
                                </a:lnTo>
                                <a:lnTo>
                                  <a:pt x="20412" y="4763"/>
                                </a:lnTo>
                                <a:lnTo>
                                  <a:pt x="20412" y="4763"/>
                                </a:lnTo>
                                <a:lnTo>
                                  <a:pt x="20412" y="4763"/>
                                </a:lnTo>
                                <a:lnTo>
                                  <a:pt x="20412" y="9525"/>
                                </a:lnTo>
                                <a:lnTo>
                                  <a:pt x="20412" y="4763"/>
                                </a:lnTo>
                                <a:lnTo>
                                  <a:pt x="20412" y="4763"/>
                                </a:lnTo>
                                <a:lnTo>
                                  <a:pt x="20412" y="4763"/>
                                </a:lnTo>
                                <a:lnTo>
                                  <a:pt x="20412" y="4763"/>
                                </a:lnTo>
                                <a:lnTo>
                                  <a:pt x="20412" y="4763"/>
                                </a:lnTo>
                                <a:lnTo>
                                  <a:pt x="20412" y="4763"/>
                                </a:lnTo>
                                <a:lnTo>
                                  <a:pt x="20412" y="4763"/>
                                </a:lnTo>
                                <a:lnTo>
                                  <a:pt x="20412" y="4763"/>
                                </a:lnTo>
                                <a:lnTo>
                                  <a:pt x="20412" y="0"/>
                                </a:lnTo>
                                <a:lnTo>
                                  <a:pt x="20412" y="0"/>
                                </a:lnTo>
                                <a:lnTo>
                                  <a:pt x="20412" y="4763"/>
                                </a:lnTo>
                                <a:lnTo>
                                  <a:pt x="20412" y="4763"/>
                                </a:lnTo>
                                <a:lnTo>
                                  <a:pt x="21431" y="4763"/>
                                </a:lnTo>
                                <a:lnTo>
                                  <a:pt x="21431" y="9525"/>
                                </a:lnTo>
                                <a:lnTo>
                                  <a:pt x="21431" y="4763"/>
                                </a:lnTo>
                                <a:lnTo>
                                  <a:pt x="21431" y="9525"/>
                                </a:lnTo>
                                <a:lnTo>
                                  <a:pt x="21431" y="9525"/>
                                </a:lnTo>
                                <a:lnTo>
                                  <a:pt x="21431" y="4763"/>
                                </a:lnTo>
                                <a:lnTo>
                                  <a:pt x="21431" y="4763"/>
                                </a:lnTo>
                                <a:lnTo>
                                  <a:pt x="21431" y="4763"/>
                                </a:lnTo>
                                <a:lnTo>
                                  <a:pt x="21431" y="0"/>
                                </a:lnTo>
                                <a:lnTo>
                                  <a:pt x="21431" y="4763"/>
                                </a:lnTo>
                                <a:lnTo>
                                  <a:pt x="21431" y="4763"/>
                                </a:lnTo>
                                <a:lnTo>
                                  <a:pt x="21431" y="4763"/>
                                </a:lnTo>
                                <a:lnTo>
                                  <a:pt x="21431" y="4763"/>
                                </a:lnTo>
                                <a:lnTo>
                                  <a:pt x="21431" y="4763"/>
                                </a:lnTo>
                                <a:lnTo>
                                  <a:pt x="21431" y="4763"/>
                                </a:lnTo>
                                <a:lnTo>
                                  <a:pt x="21431" y="4763"/>
                                </a:lnTo>
                                <a:lnTo>
                                  <a:pt x="21431" y="4763"/>
                                </a:lnTo>
                                <a:lnTo>
                                  <a:pt x="21431" y="4763"/>
                                </a:lnTo>
                                <a:lnTo>
                                  <a:pt x="22450" y="4763"/>
                                </a:lnTo>
                                <a:lnTo>
                                  <a:pt x="22450" y="4763"/>
                                </a:lnTo>
                                <a:lnTo>
                                  <a:pt x="22450" y="4763"/>
                                </a:lnTo>
                                <a:lnTo>
                                  <a:pt x="22450" y="4763"/>
                                </a:lnTo>
                                <a:lnTo>
                                  <a:pt x="22450" y="4763"/>
                                </a:lnTo>
                                <a:lnTo>
                                  <a:pt x="22450" y="4763"/>
                                </a:lnTo>
                                <a:lnTo>
                                  <a:pt x="22450" y="4763"/>
                                </a:lnTo>
                                <a:lnTo>
                                  <a:pt x="22450" y="4763"/>
                                </a:lnTo>
                                <a:lnTo>
                                  <a:pt x="22450" y="4763"/>
                                </a:lnTo>
                                <a:lnTo>
                                  <a:pt x="22450" y="4763"/>
                                </a:lnTo>
                                <a:lnTo>
                                  <a:pt x="22450" y="0"/>
                                </a:lnTo>
                                <a:lnTo>
                                  <a:pt x="22450" y="0"/>
                                </a:lnTo>
                                <a:lnTo>
                                  <a:pt x="22450" y="0"/>
                                </a:lnTo>
                                <a:lnTo>
                                  <a:pt x="22450" y="4763"/>
                                </a:lnTo>
                                <a:lnTo>
                                  <a:pt x="22450" y="4763"/>
                                </a:lnTo>
                                <a:lnTo>
                                  <a:pt x="22450" y="4763"/>
                                </a:lnTo>
                                <a:lnTo>
                                  <a:pt x="22450" y="4763"/>
                                </a:lnTo>
                                <a:lnTo>
                                  <a:pt x="22450" y="4763"/>
                                </a:lnTo>
                                <a:lnTo>
                                  <a:pt x="23470" y="4763"/>
                                </a:lnTo>
                                <a:lnTo>
                                  <a:pt x="23470" y="4763"/>
                                </a:lnTo>
                                <a:lnTo>
                                  <a:pt x="23470" y="4763"/>
                                </a:lnTo>
                                <a:lnTo>
                                  <a:pt x="23470" y="4763"/>
                                </a:lnTo>
                                <a:lnTo>
                                  <a:pt x="23470" y="4763"/>
                                </a:lnTo>
                                <a:lnTo>
                                  <a:pt x="23470" y="4763"/>
                                </a:lnTo>
                                <a:lnTo>
                                  <a:pt x="23470" y="4763"/>
                                </a:lnTo>
                                <a:lnTo>
                                  <a:pt x="23470" y="4763"/>
                                </a:lnTo>
                                <a:lnTo>
                                  <a:pt x="23470" y="4763"/>
                                </a:lnTo>
                                <a:lnTo>
                                  <a:pt x="23470" y="4763"/>
                                </a:lnTo>
                                <a:lnTo>
                                  <a:pt x="23470" y="4763"/>
                                </a:lnTo>
                                <a:lnTo>
                                  <a:pt x="23470" y="4763"/>
                                </a:lnTo>
                                <a:lnTo>
                                  <a:pt x="23470" y="4763"/>
                                </a:lnTo>
                                <a:lnTo>
                                  <a:pt x="23470" y="4763"/>
                                </a:lnTo>
                                <a:lnTo>
                                  <a:pt x="23470" y="4763"/>
                                </a:lnTo>
                                <a:lnTo>
                                  <a:pt x="23470" y="4763"/>
                                </a:lnTo>
                                <a:lnTo>
                                  <a:pt x="23470" y="0"/>
                                </a:lnTo>
                                <a:lnTo>
                                  <a:pt x="23470" y="0"/>
                                </a:lnTo>
                                <a:lnTo>
                                  <a:pt x="23470" y="0"/>
                                </a:lnTo>
                                <a:lnTo>
                                  <a:pt x="23470" y="4763"/>
                                </a:lnTo>
                                <a:lnTo>
                                  <a:pt x="24489" y="4763"/>
                                </a:lnTo>
                                <a:lnTo>
                                  <a:pt x="24489" y="4763"/>
                                </a:lnTo>
                                <a:lnTo>
                                  <a:pt x="24489" y="4763"/>
                                </a:lnTo>
                                <a:lnTo>
                                  <a:pt x="24489" y="4763"/>
                                </a:lnTo>
                                <a:lnTo>
                                  <a:pt x="24489" y="4763"/>
                                </a:lnTo>
                                <a:lnTo>
                                  <a:pt x="24489" y="4763"/>
                                </a:lnTo>
                                <a:lnTo>
                                  <a:pt x="24489" y="4763"/>
                                </a:lnTo>
                                <a:lnTo>
                                  <a:pt x="24489" y="4763"/>
                                </a:lnTo>
                                <a:lnTo>
                                  <a:pt x="24489" y="4763"/>
                                </a:lnTo>
                                <a:lnTo>
                                  <a:pt x="24489" y="4763"/>
                                </a:lnTo>
                                <a:lnTo>
                                  <a:pt x="24489" y="4763"/>
                                </a:lnTo>
                                <a:lnTo>
                                  <a:pt x="24489" y="4763"/>
                                </a:lnTo>
                                <a:lnTo>
                                  <a:pt x="24489" y="4763"/>
                                </a:lnTo>
                                <a:lnTo>
                                  <a:pt x="24489" y="4763"/>
                                </a:lnTo>
                                <a:lnTo>
                                  <a:pt x="24489" y="4763"/>
                                </a:lnTo>
                                <a:lnTo>
                                  <a:pt x="24489" y="4763"/>
                                </a:lnTo>
                                <a:lnTo>
                                  <a:pt x="24489" y="4763"/>
                                </a:lnTo>
                                <a:lnTo>
                                  <a:pt x="24489" y="4763"/>
                                </a:lnTo>
                                <a:lnTo>
                                  <a:pt x="25517" y="4763"/>
                                </a:lnTo>
                                <a:lnTo>
                                  <a:pt x="25517" y="4763"/>
                                </a:lnTo>
                                <a:lnTo>
                                  <a:pt x="25517" y="0"/>
                                </a:lnTo>
                                <a:lnTo>
                                  <a:pt x="25517" y="0"/>
                                </a:lnTo>
                                <a:lnTo>
                                  <a:pt x="25517" y="4763"/>
                                </a:lnTo>
                                <a:lnTo>
                                  <a:pt x="25517" y="4763"/>
                                </a:lnTo>
                                <a:lnTo>
                                  <a:pt x="25517" y="4763"/>
                                </a:lnTo>
                                <a:lnTo>
                                  <a:pt x="25517" y="4763"/>
                                </a:lnTo>
                                <a:lnTo>
                                  <a:pt x="25517" y="4763"/>
                                </a:lnTo>
                                <a:lnTo>
                                  <a:pt x="25517" y="4763"/>
                                </a:lnTo>
                                <a:lnTo>
                                  <a:pt x="25517" y="4763"/>
                                </a:lnTo>
                                <a:lnTo>
                                  <a:pt x="25517" y="4763"/>
                                </a:lnTo>
                                <a:lnTo>
                                  <a:pt x="25517" y="4763"/>
                                </a:lnTo>
                                <a:lnTo>
                                  <a:pt x="25517" y="4763"/>
                                </a:lnTo>
                                <a:lnTo>
                                  <a:pt x="25517" y="4763"/>
                                </a:lnTo>
                                <a:lnTo>
                                  <a:pt x="25517" y="4763"/>
                                </a:lnTo>
                                <a:lnTo>
                                  <a:pt x="25517" y="4763"/>
                                </a:lnTo>
                                <a:lnTo>
                                  <a:pt x="25517" y="4763"/>
                                </a:lnTo>
                                <a:lnTo>
                                  <a:pt x="26537" y="4763"/>
                                </a:lnTo>
                                <a:lnTo>
                                  <a:pt x="26537" y="4763"/>
                                </a:lnTo>
                                <a:lnTo>
                                  <a:pt x="26537" y="4763"/>
                                </a:lnTo>
                                <a:lnTo>
                                  <a:pt x="26537" y="4763"/>
                                </a:lnTo>
                                <a:lnTo>
                                  <a:pt x="26537" y="4763"/>
                                </a:lnTo>
                                <a:lnTo>
                                  <a:pt x="26537" y="4763"/>
                                </a:lnTo>
                                <a:lnTo>
                                  <a:pt x="26537" y="4763"/>
                                </a:lnTo>
                                <a:lnTo>
                                  <a:pt x="26537" y="4763"/>
                                </a:lnTo>
                                <a:lnTo>
                                  <a:pt x="26537" y="0"/>
                                </a:lnTo>
                                <a:lnTo>
                                  <a:pt x="26537" y="0"/>
                                </a:lnTo>
                                <a:lnTo>
                                  <a:pt x="26537" y="4763"/>
                                </a:lnTo>
                                <a:lnTo>
                                  <a:pt x="26537" y="4763"/>
                                </a:lnTo>
                                <a:lnTo>
                                  <a:pt x="26537" y="4763"/>
                                </a:lnTo>
                                <a:lnTo>
                                  <a:pt x="26537" y="4763"/>
                                </a:lnTo>
                                <a:lnTo>
                                  <a:pt x="26537" y="4763"/>
                                </a:lnTo>
                                <a:lnTo>
                                  <a:pt x="26537" y="4763"/>
                                </a:lnTo>
                                <a:lnTo>
                                  <a:pt x="26537" y="4763"/>
                                </a:lnTo>
                                <a:lnTo>
                                  <a:pt x="26537" y="4763"/>
                                </a:lnTo>
                                <a:lnTo>
                                  <a:pt x="27556" y="4763"/>
                                </a:lnTo>
                                <a:lnTo>
                                  <a:pt x="27556" y="4763"/>
                                </a:lnTo>
                                <a:lnTo>
                                  <a:pt x="27556" y="4763"/>
                                </a:lnTo>
                                <a:lnTo>
                                  <a:pt x="27556" y="4763"/>
                                </a:lnTo>
                                <a:lnTo>
                                  <a:pt x="27556" y="4763"/>
                                </a:lnTo>
                                <a:lnTo>
                                  <a:pt x="27556" y="4763"/>
                                </a:lnTo>
                                <a:lnTo>
                                  <a:pt x="27556" y="4763"/>
                                </a:lnTo>
                                <a:lnTo>
                                  <a:pt x="27556" y="4763"/>
                                </a:lnTo>
                                <a:lnTo>
                                  <a:pt x="27556" y="4763"/>
                                </a:lnTo>
                                <a:lnTo>
                                  <a:pt x="27556" y="4763"/>
                                </a:lnTo>
                                <a:lnTo>
                                  <a:pt x="27556" y="4763"/>
                                </a:lnTo>
                                <a:lnTo>
                                  <a:pt x="27556" y="4763"/>
                                </a:lnTo>
                                <a:lnTo>
                                  <a:pt x="27556" y="4763"/>
                                </a:lnTo>
                                <a:lnTo>
                                  <a:pt x="27556" y="4763"/>
                                </a:lnTo>
                                <a:lnTo>
                                  <a:pt x="27556" y="4763"/>
                                </a:lnTo>
                                <a:lnTo>
                                  <a:pt x="27556" y="4763"/>
                                </a:lnTo>
                                <a:lnTo>
                                  <a:pt x="27556" y="4763"/>
                                </a:lnTo>
                                <a:lnTo>
                                  <a:pt x="27556" y="4763"/>
                                </a:lnTo>
                                <a:lnTo>
                                  <a:pt x="27556" y="0"/>
                                </a:lnTo>
                                <a:lnTo>
                                  <a:pt x="27556" y="0"/>
                                </a:lnTo>
                                <a:lnTo>
                                  <a:pt x="28575" y="0"/>
                                </a:lnTo>
                                <a:lnTo>
                                  <a:pt x="28575" y="0"/>
                                </a:lnTo>
                                <a:lnTo>
                                  <a:pt x="28575" y="4763"/>
                                </a:lnTo>
                                <a:lnTo>
                                  <a:pt x="28575" y="476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85" name="Freeform: Shape 285"/>
                        <wps:cNvSpPr/>
                        <wps:spPr>
                          <a:xfrm>
                            <a:off x="1900237" y="1947862"/>
                            <a:ext cx="28575" cy="9525"/>
                          </a:xfrm>
                          <a:custGeom>
                            <a:avLst/>
                            <a:gdLst>
                              <a:gd name="connsiteX0" fmla="*/ 0 w 28575"/>
                              <a:gd name="connsiteY0" fmla="*/ 4763 h 9525"/>
                              <a:gd name="connsiteX1" fmla="*/ 0 w 28575"/>
                              <a:gd name="connsiteY1" fmla="*/ 4763 h 9525"/>
                              <a:gd name="connsiteX2" fmla="*/ 0 w 28575"/>
                              <a:gd name="connsiteY2" fmla="*/ 4763 h 9525"/>
                              <a:gd name="connsiteX3" fmla="*/ 0 w 28575"/>
                              <a:gd name="connsiteY3" fmla="*/ 4763 h 9525"/>
                              <a:gd name="connsiteX4" fmla="*/ 0 w 28575"/>
                              <a:gd name="connsiteY4" fmla="*/ 4763 h 9525"/>
                              <a:gd name="connsiteX5" fmla="*/ 0 w 28575"/>
                              <a:gd name="connsiteY5" fmla="*/ 4763 h 9525"/>
                              <a:gd name="connsiteX6" fmla="*/ 0 w 28575"/>
                              <a:gd name="connsiteY6" fmla="*/ 4763 h 9525"/>
                              <a:gd name="connsiteX7" fmla="*/ 0 w 28575"/>
                              <a:gd name="connsiteY7" fmla="*/ 4763 h 9525"/>
                              <a:gd name="connsiteX8" fmla="*/ 0 w 28575"/>
                              <a:gd name="connsiteY8" fmla="*/ 4763 h 9525"/>
                              <a:gd name="connsiteX9" fmla="*/ 0 w 28575"/>
                              <a:gd name="connsiteY9" fmla="*/ 4763 h 9525"/>
                              <a:gd name="connsiteX10" fmla="*/ 0 w 28575"/>
                              <a:gd name="connsiteY10" fmla="*/ 4763 h 9525"/>
                              <a:gd name="connsiteX11" fmla="*/ 0 w 28575"/>
                              <a:gd name="connsiteY11" fmla="*/ 4763 h 9525"/>
                              <a:gd name="connsiteX12" fmla="*/ 0 w 28575"/>
                              <a:gd name="connsiteY12" fmla="*/ 4763 h 9525"/>
                              <a:gd name="connsiteX13" fmla="*/ 0 w 28575"/>
                              <a:gd name="connsiteY13" fmla="*/ 4763 h 9525"/>
                              <a:gd name="connsiteX14" fmla="*/ 0 w 28575"/>
                              <a:gd name="connsiteY14" fmla="*/ 4763 h 9525"/>
                              <a:gd name="connsiteX15" fmla="*/ 1057 w 28575"/>
                              <a:gd name="connsiteY15" fmla="*/ 4763 h 9525"/>
                              <a:gd name="connsiteX16" fmla="*/ 1057 w 28575"/>
                              <a:gd name="connsiteY16" fmla="*/ 4763 h 9525"/>
                              <a:gd name="connsiteX17" fmla="*/ 1057 w 28575"/>
                              <a:gd name="connsiteY17" fmla="*/ 4763 h 9525"/>
                              <a:gd name="connsiteX18" fmla="*/ 1057 w 28575"/>
                              <a:gd name="connsiteY18" fmla="*/ 4763 h 9525"/>
                              <a:gd name="connsiteX19" fmla="*/ 1057 w 28575"/>
                              <a:gd name="connsiteY19" fmla="*/ 4763 h 9525"/>
                              <a:gd name="connsiteX20" fmla="*/ 1057 w 28575"/>
                              <a:gd name="connsiteY20" fmla="*/ 4763 h 9525"/>
                              <a:gd name="connsiteX21" fmla="*/ 1057 w 28575"/>
                              <a:gd name="connsiteY21" fmla="*/ 4763 h 9525"/>
                              <a:gd name="connsiteX22" fmla="*/ 1057 w 28575"/>
                              <a:gd name="connsiteY22" fmla="*/ 4763 h 9525"/>
                              <a:gd name="connsiteX23" fmla="*/ 1057 w 28575"/>
                              <a:gd name="connsiteY23" fmla="*/ 4763 h 9525"/>
                              <a:gd name="connsiteX24" fmla="*/ 1057 w 28575"/>
                              <a:gd name="connsiteY24" fmla="*/ 4763 h 9525"/>
                              <a:gd name="connsiteX25" fmla="*/ 1057 w 28575"/>
                              <a:gd name="connsiteY25" fmla="*/ 4763 h 9525"/>
                              <a:gd name="connsiteX26" fmla="*/ 1057 w 28575"/>
                              <a:gd name="connsiteY26" fmla="*/ 4763 h 9525"/>
                              <a:gd name="connsiteX27" fmla="*/ 1057 w 28575"/>
                              <a:gd name="connsiteY27" fmla="*/ 4763 h 9525"/>
                              <a:gd name="connsiteX28" fmla="*/ 1057 w 28575"/>
                              <a:gd name="connsiteY28" fmla="*/ 4763 h 9525"/>
                              <a:gd name="connsiteX29" fmla="*/ 1057 w 28575"/>
                              <a:gd name="connsiteY29" fmla="*/ 4763 h 9525"/>
                              <a:gd name="connsiteX30" fmla="*/ 1057 w 28575"/>
                              <a:gd name="connsiteY30" fmla="*/ 0 h 9525"/>
                              <a:gd name="connsiteX31" fmla="*/ 1057 w 28575"/>
                              <a:gd name="connsiteY31" fmla="*/ 0 h 9525"/>
                              <a:gd name="connsiteX32" fmla="*/ 1057 w 28575"/>
                              <a:gd name="connsiteY32" fmla="*/ 0 h 9525"/>
                              <a:gd name="connsiteX33" fmla="*/ 2115 w 28575"/>
                              <a:gd name="connsiteY33" fmla="*/ 0 h 9525"/>
                              <a:gd name="connsiteX34" fmla="*/ 2115 w 28575"/>
                              <a:gd name="connsiteY34" fmla="*/ 0 h 9525"/>
                              <a:gd name="connsiteX35" fmla="*/ 2115 w 28575"/>
                              <a:gd name="connsiteY35" fmla="*/ 4763 h 9525"/>
                              <a:gd name="connsiteX36" fmla="*/ 2115 w 28575"/>
                              <a:gd name="connsiteY36" fmla="*/ 4763 h 9525"/>
                              <a:gd name="connsiteX37" fmla="*/ 2115 w 28575"/>
                              <a:gd name="connsiteY37" fmla="*/ 0 h 9525"/>
                              <a:gd name="connsiteX38" fmla="*/ 2115 w 28575"/>
                              <a:gd name="connsiteY38" fmla="*/ 4763 h 9525"/>
                              <a:gd name="connsiteX39" fmla="*/ 2115 w 28575"/>
                              <a:gd name="connsiteY39" fmla="*/ 4763 h 9525"/>
                              <a:gd name="connsiteX40" fmla="*/ 2115 w 28575"/>
                              <a:gd name="connsiteY40" fmla="*/ 4763 h 9525"/>
                              <a:gd name="connsiteX41" fmla="*/ 2115 w 28575"/>
                              <a:gd name="connsiteY41" fmla="*/ 4763 h 9525"/>
                              <a:gd name="connsiteX42" fmla="*/ 2115 w 28575"/>
                              <a:gd name="connsiteY42" fmla="*/ 4763 h 9525"/>
                              <a:gd name="connsiteX43" fmla="*/ 2115 w 28575"/>
                              <a:gd name="connsiteY43" fmla="*/ 0 h 9525"/>
                              <a:gd name="connsiteX44" fmla="*/ 2115 w 28575"/>
                              <a:gd name="connsiteY44" fmla="*/ 0 h 9525"/>
                              <a:gd name="connsiteX45" fmla="*/ 2115 w 28575"/>
                              <a:gd name="connsiteY45" fmla="*/ 0 h 9525"/>
                              <a:gd name="connsiteX46" fmla="*/ 2115 w 28575"/>
                              <a:gd name="connsiteY46" fmla="*/ 4763 h 9525"/>
                              <a:gd name="connsiteX47" fmla="*/ 2115 w 28575"/>
                              <a:gd name="connsiteY47" fmla="*/ 0 h 9525"/>
                              <a:gd name="connsiteX48" fmla="*/ 2115 w 28575"/>
                              <a:gd name="connsiteY48" fmla="*/ 4763 h 9525"/>
                              <a:gd name="connsiteX49" fmla="*/ 2115 w 28575"/>
                              <a:gd name="connsiteY49" fmla="*/ 4763 h 9525"/>
                              <a:gd name="connsiteX50" fmla="*/ 2115 w 28575"/>
                              <a:gd name="connsiteY50" fmla="*/ 4763 h 9525"/>
                              <a:gd name="connsiteX51" fmla="*/ 3172 w 28575"/>
                              <a:gd name="connsiteY51" fmla="*/ 9525 h 9525"/>
                              <a:gd name="connsiteX52" fmla="*/ 3172 w 28575"/>
                              <a:gd name="connsiteY52" fmla="*/ 4763 h 9525"/>
                              <a:gd name="connsiteX53" fmla="*/ 3172 w 28575"/>
                              <a:gd name="connsiteY53" fmla="*/ 4763 h 9525"/>
                              <a:gd name="connsiteX54" fmla="*/ 3172 w 28575"/>
                              <a:gd name="connsiteY54" fmla="*/ 4763 h 9525"/>
                              <a:gd name="connsiteX55" fmla="*/ 3172 w 28575"/>
                              <a:gd name="connsiteY55" fmla="*/ 0 h 9525"/>
                              <a:gd name="connsiteX56" fmla="*/ 3172 w 28575"/>
                              <a:gd name="connsiteY56" fmla="*/ 0 h 9525"/>
                              <a:gd name="connsiteX57" fmla="*/ 3172 w 28575"/>
                              <a:gd name="connsiteY57" fmla="*/ 4763 h 9525"/>
                              <a:gd name="connsiteX58" fmla="*/ 3172 w 28575"/>
                              <a:gd name="connsiteY58" fmla="*/ 4763 h 9525"/>
                              <a:gd name="connsiteX59" fmla="*/ 3172 w 28575"/>
                              <a:gd name="connsiteY59" fmla="*/ 4763 h 9525"/>
                              <a:gd name="connsiteX60" fmla="*/ 3172 w 28575"/>
                              <a:gd name="connsiteY60" fmla="*/ 4763 h 9525"/>
                              <a:gd name="connsiteX61" fmla="*/ 3172 w 28575"/>
                              <a:gd name="connsiteY61" fmla="*/ 0 h 9525"/>
                              <a:gd name="connsiteX62" fmla="*/ 3172 w 28575"/>
                              <a:gd name="connsiteY62" fmla="*/ 4763 h 9525"/>
                              <a:gd name="connsiteX63" fmla="*/ 3172 w 28575"/>
                              <a:gd name="connsiteY63" fmla="*/ 4763 h 9525"/>
                              <a:gd name="connsiteX64" fmla="*/ 3172 w 28575"/>
                              <a:gd name="connsiteY64" fmla="*/ 0 h 9525"/>
                              <a:gd name="connsiteX65" fmla="*/ 3172 w 28575"/>
                              <a:gd name="connsiteY65" fmla="*/ 4763 h 9525"/>
                              <a:gd name="connsiteX66" fmla="*/ 3172 w 28575"/>
                              <a:gd name="connsiteY66" fmla="*/ 4763 h 9525"/>
                              <a:gd name="connsiteX67" fmla="*/ 3172 w 28575"/>
                              <a:gd name="connsiteY67" fmla="*/ 4763 h 9525"/>
                              <a:gd name="connsiteX68" fmla="*/ 3172 w 28575"/>
                              <a:gd name="connsiteY68" fmla="*/ 4763 h 9525"/>
                              <a:gd name="connsiteX69" fmla="*/ 3172 w 28575"/>
                              <a:gd name="connsiteY69" fmla="*/ 4763 h 9525"/>
                              <a:gd name="connsiteX70" fmla="*/ 3172 w 28575"/>
                              <a:gd name="connsiteY70" fmla="*/ 4763 h 9525"/>
                              <a:gd name="connsiteX71" fmla="*/ 3172 w 28575"/>
                              <a:gd name="connsiteY71" fmla="*/ 4763 h 9525"/>
                              <a:gd name="connsiteX72" fmla="*/ 3172 w 28575"/>
                              <a:gd name="connsiteY72" fmla="*/ 4763 h 9525"/>
                              <a:gd name="connsiteX73" fmla="*/ 3172 w 28575"/>
                              <a:gd name="connsiteY73" fmla="*/ 4763 h 9525"/>
                              <a:gd name="connsiteX74" fmla="*/ 3172 w 28575"/>
                              <a:gd name="connsiteY74" fmla="*/ 4763 h 9525"/>
                              <a:gd name="connsiteX75" fmla="*/ 3172 w 28575"/>
                              <a:gd name="connsiteY75" fmla="*/ 4763 h 9525"/>
                              <a:gd name="connsiteX76" fmla="*/ 3172 w 28575"/>
                              <a:gd name="connsiteY76" fmla="*/ 4763 h 9525"/>
                              <a:gd name="connsiteX77" fmla="*/ 4229 w 28575"/>
                              <a:gd name="connsiteY77" fmla="*/ 4763 h 9525"/>
                              <a:gd name="connsiteX78" fmla="*/ 4229 w 28575"/>
                              <a:gd name="connsiteY78" fmla="*/ 4763 h 9525"/>
                              <a:gd name="connsiteX79" fmla="*/ 4229 w 28575"/>
                              <a:gd name="connsiteY79" fmla="*/ 4763 h 9525"/>
                              <a:gd name="connsiteX80" fmla="*/ 4229 w 28575"/>
                              <a:gd name="connsiteY80" fmla="*/ 0 h 9525"/>
                              <a:gd name="connsiteX81" fmla="*/ 4229 w 28575"/>
                              <a:gd name="connsiteY81" fmla="*/ 0 h 9525"/>
                              <a:gd name="connsiteX82" fmla="*/ 4229 w 28575"/>
                              <a:gd name="connsiteY82" fmla="*/ 0 h 9525"/>
                              <a:gd name="connsiteX83" fmla="*/ 4229 w 28575"/>
                              <a:gd name="connsiteY83" fmla="*/ 4763 h 9525"/>
                              <a:gd name="connsiteX84" fmla="*/ 4229 w 28575"/>
                              <a:gd name="connsiteY84" fmla="*/ 4763 h 9525"/>
                              <a:gd name="connsiteX85" fmla="*/ 4229 w 28575"/>
                              <a:gd name="connsiteY85" fmla="*/ 4763 h 9525"/>
                              <a:gd name="connsiteX86" fmla="*/ 4229 w 28575"/>
                              <a:gd name="connsiteY86" fmla="*/ 0 h 9525"/>
                              <a:gd name="connsiteX87" fmla="*/ 4229 w 28575"/>
                              <a:gd name="connsiteY87" fmla="*/ 0 h 9525"/>
                              <a:gd name="connsiteX88" fmla="*/ 4229 w 28575"/>
                              <a:gd name="connsiteY88" fmla="*/ 0 h 9525"/>
                              <a:gd name="connsiteX89" fmla="*/ 4229 w 28575"/>
                              <a:gd name="connsiteY89" fmla="*/ 0 h 9525"/>
                              <a:gd name="connsiteX90" fmla="*/ 4229 w 28575"/>
                              <a:gd name="connsiteY90" fmla="*/ 4763 h 9525"/>
                              <a:gd name="connsiteX91" fmla="*/ 4229 w 28575"/>
                              <a:gd name="connsiteY91" fmla="*/ 4763 h 9525"/>
                              <a:gd name="connsiteX92" fmla="*/ 4229 w 28575"/>
                              <a:gd name="connsiteY92" fmla="*/ 4763 h 9525"/>
                              <a:gd name="connsiteX93" fmla="*/ 4229 w 28575"/>
                              <a:gd name="connsiteY93" fmla="*/ 4763 h 9525"/>
                              <a:gd name="connsiteX94" fmla="*/ 4229 w 28575"/>
                              <a:gd name="connsiteY94" fmla="*/ 4763 h 9525"/>
                              <a:gd name="connsiteX95" fmla="*/ 5296 w 28575"/>
                              <a:gd name="connsiteY95" fmla="*/ 4763 h 9525"/>
                              <a:gd name="connsiteX96" fmla="*/ 5296 w 28575"/>
                              <a:gd name="connsiteY96" fmla="*/ 4763 h 9525"/>
                              <a:gd name="connsiteX97" fmla="*/ 5296 w 28575"/>
                              <a:gd name="connsiteY97" fmla="*/ 4763 h 9525"/>
                              <a:gd name="connsiteX98" fmla="*/ 5296 w 28575"/>
                              <a:gd name="connsiteY98" fmla="*/ 0 h 9525"/>
                              <a:gd name="connsiteX99" fmla="*/ 5296 w 28575"/>
                              <a:gd name="connsiteY99" fmla="*/ 0 h 9525"/>
                              <a:gd name="connsiteX100" fmla="*/ 5296 w 28575"/>
                              <a:gd name="connsiteY100" fmla="*/ 0 h 9525"/>
                              <a:gd name="connsiteX101" fmla="*/ 5296 w 28575"/>
                              <a:gd name="connsiteY101" fmla="*/ 0 h 9525"/>
                              <a:gd name="connsiteX102" fmla="*/ 5296 w 28575"/>
                              <a:gd name="connsiteY102" fmla="*/ 4763 h 9525"/>
                              <a:gd name="connsiteX103" fmla="*/ 5296 w 28575"/>
                              <a:gd name="connsiteY103" fmla="*/ 4763 h 9525"/>
                              <a:gd name="connsiteX104" fmla="*/ 5296 w 28575"/>
                              <a:gd name="connsiteY104" fmla="*/ 4763 h 9525"/>
                              <a:gd name="connsiteX105" fmla="*/ 5296 w 28575"/>
                              <a:gd name="connsiteY105" fmla="*/ 4763 h 9525"/>
                              <a:gd name="connsiteX106" fmla="*/ 5296 w 28575"/>
                              <a:gd name="connsiteY106" fmla="*/ 4763 h 9525"/>
                              <a:gd name="connsiteX107" fmla="*/ 5296 w 28575"/>
                              <a:gd name="connsiteY107" fmla="*/ 4763 h 9525"/>
                              <a:gd name="connsiteX108" fmla="*/ 5296 w 28575"/>
                              <a:gd name="connsiteY108" fmla="*/ 4763 h 9525"/>
                              <a:gd name="connsiteX109" fmla="*/ 5296 w 28575"/>
                              <a:gd name="connsiteY109" fmla="*/ 4763 h 9525"/>
                              <a:gd name="connsiteX110" fmla="*/ 5296 w 28575"/>
                              <a:gd name="connsiteY110" fmla="*/ 4763 h 9525"/>
                              <a:gd name="connsiteX111" fmla="*/ 5296 w 28575"/>
                              <a:gd name="connsiteY111" fmla="*/ 4763 h 9525"/>
                              <a:gd name="connsiteX112" fmla="*/ 5296 w 28575"/>
                              <a:gd name="connsiteY112" fmla="*/ 4763 h 9525"/>
                              <a:gd name="connsiteX113" fmla="*/ 6353 w 28575"/>
                              <a:gd name="connsiteY113" fmla="*/ 4763 h 9525"/>
                              <a:gd name="connsiteX114" fmla="*/ 6353 w 28575"/>
                              <a:gd name="connsiteY114" fmla="*/ 4763 h 9525"/>
                              <a:gd name="connsiteX115" fmla="*/ 6353 w 28575"/>
                              <a:gd name="connsiteY115" fmla="*/ 4763 h 9525"/>
                              <a:gd name="connsiteX116" fmla="*/ 6353 w 28575"/>
                              <a:gd name="connsiteY116" fmla="*/ 4763 h 9525"/>
                              <a:gd name="connsiteX117" fmla="*/ 6353 w 28575"/>
                              <a:gd name="connsiteY117" fmla="*/ 4763 h 9525"/>
                              <a:gd name="connsiteX118" fmla="*/ 6353 w 28575"/>
                              <a:gd name="connsiteY118" fmla="*/ 4763 h 9525"/>
                              <a:gd name="connsiteX119" fmla="*/ 6353 w 28575"/>
                              <a:gd name="connsiteY119" fmla="*/ 4763 h 9525"/>
                              <a:gd name="connsiteX120" fmla="*/ 6353 w 28575"/>
                              <a:gd name="connsiteY120" fmla="*/ 4763 h 9525"/>
                              <a:gd name="connsiteX121" fmla="*/ 6353 w 28575"/>
                              <a:gd name="connsiteY121" fmla="*/ 4763 h 9525"/>
                              <a:gd name="connsiteX122" fmla="*/ 6353 w 28575"/>
                              <a:gd name="connsiteY122" fmla="*/ 4763 h 9525"/>
                              <a:gd name="connsiteX123" fmla="*/ 6353 w 28575"/>
                              <a:gd name="connsiteY123" fmla="*/ 4763 h 9525"/>
                              <a:gd name="connsiteX124" fmla="*/ 6353 w 28575"/>
                              <a:gd name="connsiteY124" fmla="*/ 0 h 9525"/>
                              <a:gd name="connsiteX125" fmla="*/ 6353 w 28575"/>
                              <a:gd name="connsiteY125" fmla="*/ 0 h 9525"/>
                              <a:gd name="connsiteX126" fmla="*/ 6353 w 28575"/>
                              <a:gd name="connsiteY126" fmla="*/ 0 h 9525"/>
                              <a:gd name="connsiteX127" fmla="*/ 6353 w 28575"/>
                              <a:gd name="connsiteY127" fmla="*/ 0 h 9525"/>
                              <a:gd name="connsiteX128" fmla="*/ 6353 w 28575"/>
                              <a:gd name="connsiteY128" fmla="*/ 0 h 9525"/>
                              <a:gd name="connsiteX129" fmla="*/ 6353 w 28575"/>
                              <a:gd name="connsiteY129" fmla="*/ 4763 h 9525"/>
                              <a:gd name="connsiteX130" fmla="*/ 6353 w 28575"/>
                              <a:gd name="connsiteY130" fmla="*/ 4763 h 9525"/>
                              <a:gd name="connsiteX131" fmla="*/ 6353 w 28575"/>
                              <a:gd name="connsiteY131" fmla="*/ 4763 h 9525"/>
                              <a:gd name="connsiteX132" fmla="*/ 6353 w 28575"/>
                              <a:gd name="connsiteY132" fmla="*/ 4763 h 9525"/>
                              <a:gd name="connsiteX133" fmla="*/ 7410 w 28575"/>
                              <a:gd name="connsiteY133" fmla="*/ 4763 h 9525"/>
                              <a:gd name="connsiteX134" fmla="*/ 7410 w 28575"/>
                              <a:gd name="connsiteY134" fmla="*/ 4763 h 9525"/>
                              <a:gd name="connsiteX135" fmla="*/ 7410 w 28575"/>
                              <a:gd name="connsiteY135" fmla="*/ 4763 h 9525"/>
                              <a:gd name="connsiteX136" fmla="*/ 7410 w 28575"/>
                              <a:gd name="connsiteY136" fmla="*/ 4763 h 9525"/>
                              <a:gd name="connsiteX137" fmla="*/ 7410 w 28575"/>
                              <a:gd name="connsiteY137" fmla="*/ 4763 h 9525"/>
                              <a:gd name="connsiteX138" fmla="*/ 7410 w 28575"/>
                              <a:gd name="connsiteY138" fmla="*/ 4763 h 9525"/>
                              <a:gd name="connsiteX139" fmla="*/ 7410 w 28575"/>
                              <a:gd name="connsiteY139" fmla="*/ 4763 h 9525"/>
                              <a:gd name="connsiteX140" fmla="*/ 7410 w 28575"/>
                              <a:gd name="connsiteY140" fmla="*/ 4763 h 9525"/>
                              <a:gd name="connsiteX141" fmla="*/ 7410 w 28575"/>
                              <a:gd name="connsiteY141" fmla="*/ 4763 h 9525"/>
                              <a:gd name="connsiteX142" fmla="*/ 7410 w 28575"/>
                              <a:gd name="connsiteY142" fmla="*/ 4763 h 9525"/>
                              <a:gd name="connsiteX143" fmla="*/ 7410 w 28575"/>
                              <a:gd name="connsiteY143" fmla="*/ 4763 h 9525"/>
                              <a:gd name="connsiteX144" fmla="*/ 7410 w 28575"/>
                              <a:gd name="connsiteY144" fmla="*/ 9525 h 9525"/>
                              <a:gd name="connsiteX145" fmla="*/ 7410 w 28575"/>
                              <a:gd name="connsiteY145" fmla="*/ 4763 h 9525"/>
                              <a:gd name="connsiteX146" fmla="*/ 7410 w 28575"/>
                              <a:gd name="connsiteY146" fmla="*/ 4763 h 9525"/>
                              <a:gd name="connsiteX147" fmla="*/ 7410 w 28575"/>
                              <a:gd name="connsiteY147" fmla="*/ 4763 h 9525"/>
                              <a:gd name="connsiteX148" fmla="*/ 7410 w 28575"/>
                              <a:gd name="connsiteY148" fmla="*/ 4763 h 9525"/>
                              <a:gd name="connsiteX149" fmla="*/ 7410 w 28575"/>
                              <a:gd name="connsiteY149" fmla="*/ 4763 h 9525"/>
                              <a:gd name="connsiteX150" fmla="*/ 7410 w 28575"/>
                              <a:gd name="connsiteY150" fmla="*/ 4763 h 9525"/>
                              <a:gd name="connsiteX151" fmla="*/ 8468 w 28575"/>
                              <a:gd name="connsiteY151" fmla="*/ 4763 h 9525"/>
                              <a:gd name="connsiteX152" fmla="*/ 8468 w 28575"/>
                              <a:gd name="connsiteY152" fmla="*/ 4763 h 9525"/>
                              <a:gd name="connsiteX153" fmla="*/ 8468 w 28575"/>
                              <a:gd name="connsiteY153" fmla="*/ 4763 h 9525"/>
                              <a:gd name="connsiteX154" fmla="*/ 8468 w 28575"/>
                              <a:gd name="connsiteY154" fmla="*/ 4763 h 9525"/>
                              <a:gd name="connsiteX155" fmla="*/ 8468 w 28575"/>
                              <a:gd name="connsiteY155" fmla="*/ 4763 h 9525"/>
                              <a:gd name="connsiteX156" fmla="*/ 8468 w 28575"/>
                              <a:gd name="connsiteY156" fmla="*/ 0 h 9525"/>
                              <a:gd name="connsiteX157" fmla="*/ 8468 w 28575"/>
                              <a:gd name="connsiteY157" fmla="*/ 4763 h 9525"/>
                              <a:gd name="connsiteX158" fmla="*/ 8468 w 28575"/>
                              <a:gd name="connsiteY158" fmla="*/ 4763 h 9525"/>
                              <a:gd name="connsiteX159" fmla="*/ 8468 w 28575"/>
                              <a:gd name="connsiteY159" fmla="*/ 4763 h 9525"/>
                              <a:gd name="connsiteX160" fmla="*/ 8468 w 28575"/>
                              <a:gd name="connsiteY160" fmla="*/ 4763 h 9525"/>
                              <a:gd name="connsiteX161" fmla="*/ 8468 w 28575"/>
                              <a:gd name="connsiteY161" fmla="*/ 4763 h 9525"/>
                              <a:gd name="connsiteX162" fmla="*/ 8468 w 28575"/>
                              <a:gd name="connsiteY162" fmla="*/ 4763 h 9525"/>
                              <a:gd name="connsiteX163" fmla="*/ 8468 w 28575"/>
                              <a:gd name="connsiteY163" fmla="*/ 4763 h 9525"/>
                              <a:gd name="connsiteX164" fmla="*/ 8468 w 28575"/>
                              <a:gd name="connsiteY164" fmla="*/ 4763 h 9525"/>
                              <a:gd name="connsiteX165" fmla="*/ 8468 w 28575"/>
                              <a:gd name="connsiteY165" fmla="*/ 4763 h 9525"/>
                              <a:gd name="connsiteX166" fmla="*/ 8468 w 28575"/>
                              <a:gd name="connsiteY166" fmla="*/ 4763 h 9525"/>
                              <a:gd name="connsiteX167" fmla="*/ 8468 w 28575"/>
                              <a:gd name="connsiteY167" fmla="*/ 4763 h 9525"/>
                              <a:gd name="connsiteX168" fmla="*/ 8468 w 28575"/>
                              <a:gd name="connsiteY168" fmla="*/ 4763 h 9525"/>
                              <a:gd name="connsiteX169" fmla="*/ 9525 w 28575"/>
                              <a:gd name="connsiteY169" fmla="*/ 4763 h 9525"/>
                              <a:gd name="connsiteX170" fmla="*/ 9525 w 28575"/>
                              <a:gd name="connsiteY170" fmla="*/ 0 h 9525"/>
                              <a:gd name="connsiteX171" fmla="*/ 9525 w 28575"/>
                              <a:gd name="connsiteY171" fmla="*/ 4763 h 9525"/>
                              <a:gd name="connsiteX172" fmla="*/ 9525 w 28575"/>
                              <a:gd name="connsiteY172" fmla="*/ 4763 h 9525"/>
                              <a:gd name="connsiteX173" fmla="*/ 9525 w 28575"/>
                              <a:gd name="connsiteY173" fmla="*/ 4763 h 9525"/>
                              <a:gd name="connsiteX174" fmla="*/ 9525 w 28575"/>
                              <a:gd name="connsiteY174" fmla="*/ 4763 h 9525"/>
                              <a:gd name="connsiteX175" fmla="*/ 9525 w 28575"/>
                              <a:gd name="connsiteY175" fmla="*/ 4763 h 9525"/>
                              <a:gd name="connsiteX176" fmla="*/ 9525 w 28575"/>
                              <a:gd name="connsiteY176" fmla="*/ 4763 h 9525"/>
                              <a:gd name="connsiteX177" fmla="*/ 9525 w 28575"/>
                              <a:gd name="connsiteY177" fmla="*/ 4763 h 9525"/>
                              <a:gd name="connsiteX178" fmla="*/ 9525 w 28575"/>
                              <a:gd name="connsiteY178" fmla="*/ 4763 h 9525"/>
                              <a:gd name="connsiteX179" fmla="*/ 9525 w 28575"/>
                              <a:gd name="connsiteY179" fmla="*/ 0 h 9525"/>
                              <a:gd name="connsiteX180" fmla="*/ 9525 w 28575"/>
                              <a:gd name="connsiteY180" fmla="*/ 0 h 9525"/>
                              <a:gd name="connsiteX181" fmla="*/ 9525 w 28575"/>
                              <a:gd name="connsiteY181" fmla="*/ 0 h 9525"/>
                              <a:gd name="connsiteX182" fmla="*/ 9525 w 28575"/>
                              <a:gd name="connsiteY182" fmla="*/ 4763 h 9525"/>
                              <a:gd name="connsiteX183" fmla="*/ 9525 w 28575"/>
                              <a:gd name="connsiteY183" fmla="*/ 0 h 9525"/>
                              <a:gd name="connsiteX184" fmla="*/ 9525 w 28575"/>
                              <a:gd name="connsiteY184" fmla="*/ 4763 h 9525"/>
                              <a:gd name="connsiteX185" fmla="*/ 9525 w 28575"/>
                              <a:gd name="connsiteY185" fmla="*/ 4763 h 9525"/>
                              <a:gd name="connsiteX186" fmla="*/ 9525 w 28575"/>
                              <a:gd name="connsiteY186" fmla="*/ 9525 h 9525"/>
                              <a:gd name="connsiteX187" fmla="*/ 10582 w 28575"/>
                              <a:gd name="connsiteY187" fmla="*/ 9525 h 9525"/>
                              <a:gd name="connsiteX188" fmla="*/ 10582 w 28575"/>
                              <a:gd name="connsiteY188" fmla="*/ 4763 h 9525"/>
                              <a:gd name="connsiteX189" fmla="*/ 10582 w 28575"/>
                              <a:gd name="connsiteY189" fmla="*/ 4763 h 9525"/>
                              <a:gd name="connsiteX190" fmla="*/ 10582 w 28575"/>
                              <a:gd name="connsiteY190" fmla="*/ 4763 h 9525"/>
                              <a:gd name="connsiteX191" fmla="*/ 10582 w 28575"/>
                              <a:gd name="connsiteY191" fmla="*/ 4763 h 9525"/>
                              <a:gd name="connsiteX192" fmla="*/ 10582 w 28575"/>
                              <a:gd name="connsiteY192" fmla="*/ 4763 h 9525"/>
                              <a:gd name="connsiteX193" fmla="*/ 10582 w 28575"/>
                              <a:gd name="connsiteY193" fmla="*/ 4763 h 9525"/>
                              <a:gd name="connsiteX194" fmla="*/ 10582 w 28575"/>
                              <a:gd name="connsiteY194" fmla="*/ 4763 h 9525"/>
                              <a:gd name="connsiteX195" fmla="*/ 10582 w 28575"/>
                              <a:gd name="connsiteY195" fmla="*/ 4763 h 9525"/>
                              <a:gd name="connsiteX196" fmla="*/ 10582 w 28575"/>
                              <a:gd name="connsiteY196" fmla="*/ 0 h 9525"/>
                              <a:gd name="connsiteX197" fmla="*/ 10582 w 28575"/>
                              <a:gd name="connsiteY197" fmla="*/ 4763 h 9525"/>
                              <a:gd name="connsiteX198" fmla="*/ 10582 w 28575"/>
                              <a:gd name="connsiteY198" fmla="*/ 4763 h 9525"/>
                              <a:gd name="connsiteX199" fmla="*/ 10582 w 28575"/>
                              <a:gd name="connsiteY199" fmla="*/ 4763 h 9525"/>
                              <a:gd name="connsiteX200" fmla="*/ 10582 w 28575"/>
                              <a:gd name="connsiteY200" fmla="*/ 9525 h 9525"/>
                              <a:gd name="connsiteX201" fmla="*/ 10582 w 28575"/>
                              <a:gd name="connsiteY201" fmla="*/ 4763 h 9525"/>
                              <a:gd name="connsiteX202" fmla="*/ 10582 w 28575"/>
                              <a:gd name="connsiteY202" fmla="*/ 4763 h 9525"/>
                              <a:gd name="connsiteX203" fmla="*/ 10582 w 28575"/>
                              <a:gd name="connsiteY203" fmla="*/ 0 h 9525"/>
                              <a:gd name="connsiteX204" fmla="*/ 10582 w 28575"/>
                              <a:gd name="connsiteY204" fmla="*/ 0 h 9525"/>
                              <a:gd name="connsiteX205" fmla="*/ 10582 w 28575"/>
                              <a:gd name="connsiteY205" fmla="*/ 4763 h 9525"/>
                              <a:gd name="connsiteX206" fmla="*/ 10582 w 28575"/>
                              <a:gd name="connsiteY206" fmla="*/ 4763 h 9525"/>
                              <a:gd name="connsiteX207" fmla="*/ 11640 w 28575"/>
                              <a:gd name="connsiteY207" fmla="*/ 4763 h 9525"/>
                              <a:gd name="connsiteX208" fmla="*/ 11640 w 28575"/>
                              <a:gd name="connsiteY208" fmla="*/ 4763 h 9525"/>
                              <a:gd name="connsiteX209" fmla="*/ 11640 w 28575"/>
                              <a:gd name="connsiteY209" fmla="*/ 4763 h 9525"/>
                              <a:gd name="connsiteX210" fmla="*/ 11640 w 28575"/>
                              <a:gd name="connsiteY210" fmla="*/ 4763 h 9525"/>
                              <a:gd name="connsiteX211" fmla="*/ 11640 w 28575"/>
                              <a:gd name="connsiteY211" fmla="*/ 4763 h 9525"/>
                              <a:gd name="connsiteX212" fmla="*/ 11640 w 28575"/>
                              <a:gd name="connsiteY212" fmla="*/ 4763 h 9525"/>
                              <a:gd name="connsiteX213" fmla="*/ 11640 w 28575"/>
                              <a:gd name="connsiteY213" fmla="*/ 4763 h 9525"/>
                              <a:gd name="connsiteX214" fmla="*/ 11640 w 28575"/>
                              <a:gd name="connsiteY214" fmla="*/ 4763 h 9525"/>
                              <a:gd name="connsiteX215" fmla="*/ 11640 w 28575"/>
                              <a:gd name="connsiteY215" fmla="*/ 4763 h 9525"/>
                              <a:gd name="connsiteX216" fmla="*/ 11640 w 28575"/>
                              <a:gd name="connsiteY216" fmla="*/ 9525 h 9525"/>
                              <a:gd name="connsiteX217" fmla="*/ 11640 w 28575"/>
                              <a:gd name="connsiteY217" fmla="*/ 9525 h 9525"/>
                              <a:gd name="connsiteX218" fmla="*/ 11640 w 28575"/>
                              <a:gd name="connsiteY218" fmla="*/ 9525 h 9525"/>
                              <a:gd name="connsiteX219" fmla="*/ 11640 w 28575"/>
                              <a:gd name="connsiteY219" fmla="*/ 9525 h 9525"/>
                              <a:gd name="connsiteX220" fmla="*/ 11640 w 28575"/>
                              <a:gd name="connsiteY220" fmla="*/ 9525 h 9525"/>
                              <a:gd name="connsiteX221" fmla="*/ 11640 w 28575"/>
                              <a:gd name="connsiteY221" fmla="*/ 9525 h 9525"/>
                              <a:gd name="connsiteX222" fmla="*/ 11640 w 28575"/>
                              <a:gd name="connsiteY222" fmla="*/ 9525 h 9525"/>
                              <a:gd name="connsiteX223" fmla="*/ 11640 w 28575"/>
                              <a:gd name="connsiteY223" fmla="*/ 4763 h 9525"/>
                              <a:gd name="connsiteX224" fmla="*/ 11640 w 28575"/>
                              <a:gd name="connsiteY224" fmla="*/ 4763 h 9525"/>
                              <a:gd name="connsiteX225" fmla="*/ 12697 w 28575"/>
                              <a:gd name="connsiteY225" fmla="*/ 4763 h 9525"/>
                              <a:gd name="connsiteX226" fmla="*/ 12697 w 28575"/>
                              <a:gd name="connsiteY226" fmla="*/ 4763 h 9525"/>
                              <a:gd name="connsiteX227" fmla="*/ 12697 w 28575"/>
                              <a:gd name="connsiteY227" fmla="*/ 4763 h 9525"/>
                              <a:gd name="connsiteX228" fmla="*/ 12697 w 28575"/>
                              <a:gd name="connsiteY228" fmla="*/ 4763 h 9525"/>
                              <a:gd name="connsiteX229" fmla="*/ 12697 w 28575"/>
                              <a:gd name="connsiteY229" fmla="*/ 4763 h 9525"/>
                              <a:gd name="connsiteX230" fmla="*/ 12697 w 28575"/>
                              <a:gd name="connsiteY230" fmla="*/ 4763 h 9525"/>
                              <a:gd name="connsiteX231" fmla="*/ 12697 w 28575"/>
                              <a:gd name="connsiteY231" fmla="*/ 4763 h 9525"/>
                              <a:gd name="connsiteX232" fmla="*/ 12697 w 28575"/>
                              <a:gd name="connsiteY232" fmla="*/ 4763 h 9525"/>
                              <a:gd name="connsiteX233" fmla="*/ 12697 w 28575"/>
                              <a:gd name="connsiteY233" fmla="*/ 4763 h 9525"/>
                              <a:gd name="connsiteX234" fmla="*/ 12697 w 28575"/>
                              <a:gd name="connsiteY234" fmla="*/ 4763 h 9525"/>
                              <a:gd name="connsiteX235" fmla="*/ 12697 w 28575"/>
                              <a:gd name="connsiteY235" fmla="*/ 4763 h 9525"/>
                              <a:gd name="connsiteX236" fmla="*/ 12697 w 28575"/>
                              <a:gd name="connsiteY236" fmla="*/ 4763 h 9525"/>
                              <a:gd name="connsiteX237" fmla="*/ 12697 w 28575"/>
                              <a:gd name="connsiteY237" fmla="*/ 4763 h 9525"/>
                              <a:gd name="connsiteX238" fmla="*/ 12697 w 28575"/>
                              <a:gd name="connsiteY238" fmla="*/ 4763 h 9525"/>
                              <a:gd name="connsiteX239" fmla="*/ 12697 w 28575"/>
                              <a:gd name="connsiteY239" fmla="*/ 4763 h 9525"/>
                              <a:gd name="connsiteX240" fmla="*/ 12697 w 28575"/>
                              <a:gd name="connsiteY240" fmla="*/ 4763 h 9525"/>
                              <a:gd name="connsiteX241" fmla="*/ 12697 w 28575"/>
                              <a:gd name="connsiteY241" fmla="*/ 4763 h 9525"/>
                              <a:gd name="connsiteX242" fmla="*/ 12697 w 28575"/>
                              <a:gd name="connsiteY242" fmla="*/ 4763 h 9525"/>
                              <a:gd name="connsiteX243" fmla="*/ 13754 w 28575"/>
                              <a:gd name="connsiteY243" fmla="*/ 4763 h 9525"/>
                              <a:gd name="connsiteX244" fmla="*/ 13754 w 28575"/>
                              <a:gd name="connsiteY244" fmla="*/ 4763 h 9525"/>
                              <a:gd name="connsiteX245" fmla="*/ 13754 w 28575"/>
                              <a:gd name="connsiteY245" fmla="*/ 4763 h 9525"/>
                              <a:gd name="connsiteX246" fmla="*/ 13754 w 28575"/>
                              <a:gd name="connsiteY246" fmla="*/ 4763 h 9525"/>
                              <a:gd name="connsiteX247" fmla="*/ 13754 w 28575"/>
                              <a:gd name="connsiteY247" fmla="*/ 4763 h 9525"/>
                              <a:gd name="connsiteX248" fmla="*/ 13754 w 28575"/>
                              <a:gd name="connsiteY248" fmla="*/ 0 h 9525"/>
                              <a:gd name="connsiteX249" fmla="*/ 13754 w 28575"/>
                              <a:gd name="connsiteY249" fmla="*/ 4763 h 9525"/>
                              <a:gd name="connsiteX250" fmla="*/ 13754 w 28575"/>
                              <a:gd name="connsiteY250" fmla="*/ 0 h 9525"/>
                              <a:gd name="connsiteX251" fmla="*/ 13754 w 28575"/>
                              <a:gd name="connsiteY251" fmla="*/ 4763 h 9525"/>
                              <a:gd name="connsiteX252" fmla="*/ 13754 w 28575"/>
                              <a:gd name="connsiteY252" fmla="*/ 4763 h 9525"/>
                              <a:gd name="connsiteX253" fmla="*/ 13754 w 28575"/>
                              <a:gd name="connsiteY253" fmla="*/ 4763 h 9525"/>
                              <a:gd name="connsiteX254" fmla="*/ 13754 w 28575"/>
                              <a:gd name="connsiteY254" fmla="*/ 4763 h 9525"/>
                              <a:gd name="connsiteX255" fmla="*/ 13754 w 28575"/>
                              <a:gd name="connsiteY255" fmla="*/ 4763 h 9525"/>
                              <a:gd name="connsiteX256" fmla="*/ 13754 w 28575"/>
                              <a:gd name="connsiteY256" fmla="*/ 4763 h 9525"/>
                              <a:gd name="connsiteX257" fmla="*/ 13754 w 28575"/>
                              <a:gd name="connsiteY257" fmla="*/ 4763 h 9525"/>
                              <a:gd name="connsiteX258" fmla="*/ 13754 w 28575"/>
                              <a:gd name="connsiteY258" fmla="*/ 4763 h 9525"/>
                              <a:gd name="connsiteX259" fmla="*/ 13754 w 28575"/>
                              <a:gd name="connsiteY259" fmla="*/ 4763 h 9525"/>
                              <a:gd name="connsiteX260" fmla="*/ 13754 w 28575"/>
                              <a:gd name="connsiteY260" fmla="*/ 4763 h 9525"/>
                              <a:gd name="connsiteX261" fmla="*/ 14821 w 28575"/>
                              <a:gd name="connsiteY261" fmla="*/ 4763 h 9525"/>
                              <a:gd name="connsiteX262" fmla="*/ 14821 w 28575"/>
                              <a:gd name="connsiteY262" fmla="*/ 4763 h 9525"/>
                              <a:gd name="connsiteX263" fmla="*/ 14821 w 28575"/>
                              <a:gd name="connsiteY263" fmla="*/ 4763 h 9525"/>
                              <a:gd name="connsiteX264" fmla="*/ 14821 w 28575"/>
                              <a:gd name="connsiteY264" fmla="*/ 4763 h 9525"/>
                              <a:gd name="connsiteX265" fmla="*/ 14821 w 28575"/>
                              <a:gd name="connsiteY265" fmla="*/ 4763 h 9525"/>
                              <a:gd name="connsiteX266" fmla="*/ 14821 w 28575"/>
                              <a:gd name="connsiteY266" fmla="*/ 4763 h 9525"/>
                              <a:gd name="connsiteX267" fmla="*/ 14821 w 28575"/>
                              <a:gd name="connsiteY267" fmla="*/ 4763 h 9525"/>
                              <a:gd name="connsiteX268" fmla="*/ 14821 w 28575"/>
                              <a:gd name="connsiteY268" fmla="*/ 9525 h 9525"/>
                              <a:gd name="connsiteX269" fmla="*/ 14821 w 28575"/>
                              <a:gd name="connsiteY269" fmla="*/ 9525 h 9525"/>
                              <a:gd name="connsiteX270" fmla="*/ 14821 w 28575"/>
                              <a:gd name="connsiteY270" fmla="*/ 9525 h 9525"/>
                              <a:gd name="connsiteX271" fmla="*/ 14821 w 28575"/>
                              <a:gd name="connsiteY271" fmla="*/ 9525 h 9525"/>
                              <a:gd name="connsiteX272" fmla="*/ 14821 w 28575"/>
                              <a:gd name="connsiteY272" fmla="*/ 4763 h 9525"/>
                              <a:gd name="connsiteX273" fmla="*/ 14821 w 28575"/>
                              <a:gd name="connsiteY273" fmla="*/ 4763 h 9525"/>
                              <a:gd name="connsiteX274" fmla="*/ 14821 w 28575"/>
                              <a:gd name="connsiteY274" fmla="*/ 0 h 9525"/>
                              <a:gd name="connsiteX275" fmla="*/ 14821 w 28575"/>
                              <a:gd name="connsiteY275" fmla="*/ 0 h 9525"/>
                              <a:gd name="connsiteX276" fmla="*/ 14821 w 28575"/>
                              <a:gd name="connsiteY276" fmla="*/ 4763 h 9525"/>
                              <a:gd name="connsiteX277" fmla="*/ 14821 w 28575"/>
                              <a:gd name="connsiteY277" fmla="*/ 4763 h 9525"/>
                              <a:gd name="connsiteX278" fmla="*/ 14821 w 28575"/>
                              <a:gd name="connsiteY278" fmla="*/ 9525 h 9525"/>
                              <a:gd name="connsiteX279" fmla="*/ 14821 w 28575"/>
                              <a:gd name="connsiteY279" fmla="*/ 4763 h 9525"/>
                              <a:gd name="connsiteX280" fmla="*/ 14821 w 28575"/>
                              <a:gd name="connsiteY280" fmla="*/ 4763 h 9525"/>
                              <a:gd name="connsiteX281" fmla="*/ 15878 w 28575"/>
                              <a:gd name="connsiteY281" fmla="*/ 4763 h 9525"/>
                              <a:gd name="connsiteX282" fmla="*/ 15878 w 28575"/>
                              <a:gd name="connsiteY282" fmla="*/ 0 h 9525"/>
                              <a:gd name="connsiteX283" fmla="*/ 15878 w 28575"/>
                              <a:gd name="connsiteY283" fmla="*/ 4763 h 9525"/>
                              <a:gd name="connsiteX284" fmla="*/ 15878 w 28575"/>
                              <a:gd name="connsiteY284" fmla="*/ 4763 h 9525"/>
                              <a:gd name="connsiteX285" fmla="*/ 15878 w 28575"/>
                              <a:gd name="connsiteY285" fmla="*/ 4763 h 9525"/>
                              <a:gd name="connsiteX286" fmla="*/ 15878 w 28575"/>
                              <a:gd name="connsiteY286" fmla="*/ 4763 h 9525"/>
                              <a:gd name="connsiteX287" fmla="*/ 15878 w 28575"/>
                              <a:gd name="connsiteY287" fmla="*/ 4763 h 9525"/>
                              <a:gd name="connsiteX288" fmla="*/ 15878 w 28575"/>
                              <a:gd name="connsiteY288" fmla="*/ 0 h 9525"/>
                              <a:gd name="connsiteX289" fmla="*/ 15878 w 28575"/>
                              <a:gd name="connsiteY289" fmla="*/ 0 h 9525"/>
                              <a:gd name="connsiteX290" fmla="*/ 15878 w 28575"/>
                              <a:gd name="connsiteY290" fmla="*/ 4763 h 9525"/>
                              <a:gd name="connsiteX291" fmla="*/ 15878 w 28575"/>
                              <a:gd name="connsiteY291" fmla="*/ 4763 h 9525"/>
                              <a:gd name="connsiteX292" fmla="*/ 15878 w 28575"/>
                              <a:gd name="connsiteY292" fmla="*/ 4763 h 9525"/>
                              <a:gd name="connsiteX293" fmla="*/ 15878 w 28575"/>
                              <a:gd name="connsiteY293" fmla="*/ 4763 h 9525"/>
                              <a:gd name="connsiteX294" fmla="*/ 15878 w 28575"/>
                              <a:gd name="connsiteY294" fmla="*/ 4763 h 9525"/>
                              <a:gd name="connsiteX295" fmla="*/ 15878 w 28575"/>
                              <a:gd name="connsiteY295" fmla="*/ 4763 h 9525"/>
                              <a:gd name="connsiteX296" fmla="*/ 15878 w 28575"/>
                              <a:gd name="connsiteY296" fmla="*/ 4763 h 9525"/>
                              <a:gd name="connsiteX297" fmla="*/ 15878 w 28575"/>
                              <a:gd name="connsiteY297" fmla="*/ 4763 h 9525"/>
                              <a:gd name="connsiteX298" fmla="*/ 15878 w 28575"/>
                              <a:gd name="connsiteY298" fmla="*/ 4763 h 9525"/>
                              <a:gd name="connsiteX299" fmla="*/ 16935 w 28575"/>
                              <a:gd name="connsiteY299" fmla="*/ 4763 h 9525"/>
                              <a:gd name="connsiteX300" fmla="*/ 16935 w 28575"/>
                              <a:gd name="connsiteY300" fmla="*/ 4763 h 9525"/>
                              <a:gd name="connsiteX301" fmla="*/ 16935 w 28575"/>
                              <a:gd name="connsiteY301" fmla="*/ 4763 h 9525"/>
                              <a:gd name="connsiteX302" fmla="*/ 16935 w 28575"/>
                              <a:gd name="connsiteY302" fmla="*/ 4763 h 9525"/>
                              <a:gd name="connsiteX303" fmla="*/ 16935 w 28575"/>
                              <a:gd name="connsiteY303" fmla="*/ 4763 h 9525"/>
                              <a:gd name="connsiteX304" fmla="*/ 16935 w 28575"/>
                              <a:gd name="connsiteY304" fmla="*/ 4763 h 9525"/>
                              <a:gd name="connsiteX305" fmla="*/ 16935 w 28575"/>
                              <a:gd name="connsiteY305" fmla="*/ 4763 h 9525"/>
                              <a:gd name="connsiteX306" fmla="*/ 16935 w 28575"/>
                              <a:gd name="connsiteY306" fmla="*/ 0 h 9525"/>
                              <a:gd name="connsiteX307" fmla="*/ 16935 w 28575"/>
                              <a:gd name="connsiteY307" fmla="*/ 4763 h 9525"/>
                              <a:gd name="connsiteX308" fmla="*/ 16935 w 28575"/>
                              <a:gd name="connsiteY308" fmla="*/ 4763 h 9525"/>
                              <a:gd name="connsiteX309" fmla="*/ 16935 w 28575"/>
                              <a:gd name="connsiteY309" fmla="*/ 4763 h 9525"/>
                              <a:gd name="connsiteX310" fmla="*/ 16935 w 28575"/>
                              <a:gd name="connsiteY310" fmla="*/ 4763 h 9525"/>
                              <a:gd name="connsiteX311" fmla="*/ 16935 w 28575"/>
                              <a:gd name="connsiteY311" fmla="*/ 4763 h 9525"/>
                              <a:gd name="connsiteX312" fmla="*/ 16935 w 28575"/>
                              <a:gd name="connsiteY312" fmla="*/ 4763 h 9525"/>
                              <a:gd name="connsiteX313" fmla="*/ 16935 w 28575"/>
                              <a:gd name="connsiteY313" fmla="*/ 4763 h 9525"/>
                              <a:gd name="connsiteX314" fmla="*/ 16935 w 28575"/>
                              <a:gd name="connsiteY314" fmla="*/ 4763 h 9525"/>
                              <a:gd name="connsiteX315" fmla="*/ 16935 w 28575"/>
                              <a:gd name="connsiteY315" fmla="*/ 0 h 9525"/>
                              <a:gd name="connsiteX316" fmla="*/ 16935 w 28575"/>
                              <a:gd name="connsiteY316" fmla="*/ 4763 h 9525"/>
                              <a:gd name="connsiteX317" fmla="*/ 17993 w 28575"/>
                              <a:gd name="connsiteY317" fmla="*/ 4763 h 9525"/>
                              <a:gd name="connsiteX318" fmla="*/ 17993 w 28575"/>
                              <a:gd name="connsiteY318" fmla="*/ 4763 h 9525"/>
                              <a:gd name="connsiteX319" fmla="*/ 17993 w 28575"/>
                              <a:gd name="connsiteY319" fmla="*/ 4763 h 9525"/>
                              <a:gd name="connsiteX320" fmla="*/ 17993 w 28575"/>
                              <a:gd name="connsiteY320" fmla="*/ 4763 h 9525"/>
                              <a:gd name="connsiteX321" fmla="*/ 17993 w 28575"/>
                              <a:gd name="connsiteY321" fmla="*/ 4763 h 9525"/>
                              <a:gd name="connsiteX322" fmla="*/ 17993 w 28575"/>
                              <a:gd name="connsiteY322" fmla="*/ 0 h 9525"/>
                              <a:gd name="connsiteX323" fmla="*/ 17993 w 28575"/>
                              <a:gd name="connsiteY323" fmla="*/ 4763 h 9525"/>
                              <a:gd name="connsiteX324" fmla="*/ 17993 w 28575"/>
                              <a:gd name="connsiteY324" fmla="*/ 4763 h 9525"/>
                              <a:gd name="connsiteX325" fmla="*/ 17993 w 28575"/>
                              <a:gd name="connsiteY325" fmla="*/ 4763 h 9525"/>
                              <a:gd name="connsiteX326" fmla="*/ 17993 w 28575"/>
                              <a:gd name="connsiteY326" fmla="*/ 4763 h 9525"/>
                              <a:gd name="connsiteX327" fmla="*/ 17993 w 28575"/>
                              <a:gd name="connsiteY327" fmla="*/ 4763 h 9525"/>
                              <a:gd name="connsiteX328" fmla="*/ 17993 w 28575"/>
                              <a:gd name="connsiteY328" fmla="*/ 4763 h 9525"/>
                              <a:gd name="connsiteX329" fmla="*/ 17993 w 28575"/>
                              <a:gd name="connsiteY329" fmla="*/ 4763 h 9525"/>
                              <a:gd name="connsiteX330" fmla="*/ 17993 w 28575"/>
                              <a:gd name="connsiteY330" fmla="*/ 4763 h 9525"/>
                              <a:gd name="connsiteX331" fmla="*/ 17993 w 28575"/>
                              <a:gd name="connsiteY331" fmla="*/ 4763 h 9525"/>
                              <a:gd name="connsiteX332" fmla="*/ 17993 w 28575"/>
                              <a:gd name="connsiteY332" fmla="*/ 4763 h 9525"/>
                              <a:gd name="connsiteX333" fmla="*/ 17993 w 28575"/>
                              <a:gd name="connsiteY333" fmla="*/ 4763 h 9525"/>
                              <a:gd name="connsiteX334" fmla="*/ 17993 w 28575"/>
                              <a:gd name="connsiteY334" fmla="*/ 4763 h 9525"/>
                              <a:gd name="connsiteX335" fmla="*/ 19050 w 28575"/>
                              <a:gd name="connsiteY335" fmla="*/ 4763 h 9525"/>
                              <a:gd name="connsiteX336" fmla="*/ 19050 w 28575"/>
                              <a:gd name="connsiteY336" fmla="*/ 4763 h 9525"/>
                              <a:gd name="connsiteX337" fmla="*/ 19050 w 28575"/>
                              <a:gd name="connsiteY337" fmla="*/ 4763 h 9525"/>
                              <a:gd name="connsiteX338" fmla="*/ 19050 w 28575"/>
                              <a:gd name="connsiteY338" fmla="*/ 4763 h 9525"/>
                              <a:gd name="connsiteX339" fmla="*/ 19050 w 28575"/>
                              <a:gd name="connsiteY339" fmla="*/ 4763 h 9525"/>
                              <a:gd name="connsiteX340" fmla="*/ 19050 w 28575"/>
                              <a:gd name="connsiteY340" fmla="*/ 4763 h 9525"/>
                              <a:gd name="connsiteX341" fmla="*/ 19050 w 28575"/>
                              <a:gd name="connsiteY341" fmla="*/ 4763 h 9525"/>
                              <a:gd name="connsiteX342" fmla="*/ 19050 w 28575"/>
                              <a:gd name="connsiteY342" fmla="*/ 4763 h 9525"/>
                              <a:gd name="connsiteX343" fmla="*/ 19050 w 28575"/>
                              <a:gd name="connsiteY343" fmla="*/ 4763 h 9525"/>
                              <a:gd name="connsiteX344" fmla="*/ 19050 w 28575"/>
                              <a:gd name="connsiteY344" fmla="*/ 4763 h 9525"/>
                              <a:gd name="connsiteX345" fmla="*/ 19050 w 28575"/>
                              <a:gd name="connsiteY345" fmla="*/ 4763 h 9525"/>
                              <a:gd name="connsiteX346" fmla="*/ 19050 w 28575"/>
                              <a:gd name="connsiteY346" fmla="*/ 4763 h 9525"/>
                              <a:gd name="connsiteX347" fmla="*/ 19050 w 28575"/>
                              <a:gd name="connsiteY347" fmla="*/ 4763 h 9525"/>
                              <a:gd name="connsiteX348" fmla="*/ 19050 w 28575"/>
                              <a:gd name="connsiteY348" fmla="*/ 0 h 9525"/>
                              <a:gd name="connsiteX349" fmla="*/ 19050 w 28575"/>
                              <a:gd name="connsiteY349" fmla="*/ 4763 h 9525"/>
                              <a:gd name="connsiteX350" fmla="*/ 19050 w 28575"/>
                              <a:gd name="connsiteY350" fmla="*/ 4763 h 9525"/>
                              <a:gd name="connsiteX351" fmla="*/ 19050 w 28575"/>
                              <a:gd name="connsiteY351" fmla="*/ 4763 h 9525"/>
                              <a:gd name="connsiteX352" fmla="*/ 19050 w 28575"/>
                              <a:gd name="connsiteY352" fmla="*/ 9525 h 9525"/>
                              <a:gd name="connsiteX353" fmla="*/ 19050 w 28575"/>
                              <a:gd name="connsiteY353" fmla="*/ 4763 h 9525"/>
                              <a:gd name="connsiteX354" fmla="*/ 19050 w 28575"/>
                              <a:gd name="connsiteY354" fmla="*/ 4763 h 9525"/>
                              <a:gd name="connsiteX355" fmla="*/ 20107 w 28575"/>
                              <a:gd name="connsiteY355" fmla="*/ 4763 h 9525"/>
                              <a:gd name="connsiteX356" fmla="*/ 20107 w 28575"/>
                              <a:gd name="connsiteY356" fmla="*/ 4763 h 9525"/>
                              <a:gd name="connsiteX357" fmla="*/ 20107 w 28575"/>
                              <a:gd name="connsiteY357" fmla="*/ 4763 h 9525"/>
                              <a:gd name="connsiteX358" fmla="*/ 20107 w 28575"/>
                              <a:gd name="connsiteY358" fmla="*/ 4763 h 9525"/>
                              <a:gd name="connsiteX359" fmla="*/ 20107 w 28575"/>
                              <a:gd name="connsiteY359" fmla="*/ 4763 h 9525"/>
                              <a:gd name="connsiteX360" fmla="*/ 20107 w 28575"/>
                              <a:gd name="connsiteY360" fmla="*/ 4763 h 9525"/>
                              <a:gd name="connsiteX361" fmla="*/ 20107 w 28575"/>
                              <a:gd name="connsiteY361" fmla="*/ 4763 h 9525"/>
                              <a:gd name="connsiteX362" fmla="*/ 20107 w 28575"/>
                              <a:gd name="connsiteY362" fmla="*/ 4763 h 9525"/>
                              <a:gd name="connsiteX363" fmla="*/ 20107 w 28575"/>
                              <a:gd name="connsiteY363" fmla="*/ 0 h 9525"/>
                              <a:gd name="connsiteX364" fmla="*/ 20107 w 28575"/>
                              <a:gd name="connsiteY364" fmla="*/ 4763 h 9525"/>
                              <a:gd name="connsiteX365" fmla="*/ 20107 w 28575"/>
                              <a:gd name="connsiteY365" fmla="*/ 4763 h 9525"/>
                              <a:gd name="connsiteX366" fmla="*/ 20107 w 28575"/>
                              <a:gd name="connsiteY366" fmla="*/ 4763 h 9525"/>
                              <a:gd name="connsiteX367" fmla="*/ 20107 w 28575"/>
                              <a:gd name="connsiteY367" fmla="*/ 4763 h 9525"/>
                              <a:gd name="connsiteX368" fmla="*/ 20107 w 28575"/>
                              <a:gd name="connsiteY368" fmla="*/ 4763 h 9525"/>
                              <a:gd name="connsiteX369" fmla="*/ 20107 w 28575"/>
                              <a:gd name="connsiteY369" fmla="*/ 4763 h 9525"/>
                              <a:gd name="connsiteX370" fmla="*/ 20107 w 28575"/>
                              <a:gd name="connsiteY370" fmla="*/ 4763 h 9525"/>
                              <a:gd name="connsiteX371" fmla="*/ 20107 w 28575"/>
                              <a:gd name="connsiteY371" fmla="*/ 4763 h 9525"/>
                              <a:gd name="connsiteX372" fmla="*/ 20107 w 28575"/>
                              <a:gd name="connsiteY372" fmla="*/ 4763 h 9525"/>
                              <a:gd name="connsiteX373" fmla="*/ 21165 w 28575"/>
                              <a:gd name="connsiteY373" fmla="*/ 4763 h 9525"/>
                              <a:gd name="connsiteX374" fmla="*/ 21165 w 28575"/>
                              <a:gd name="connsiteY374" fmla="*/ 4763 h 9525"/>
                              <a:gd name="connsiteX375" fmla="*/ 21165 w 28575"/>
                              <a:gd name="connsiteY375" fmla="*/ 4763 h 9525"/>
                              <a:gd name="connsiteX376" fmla="*/ 21165 w 28575"/>
                              <a:gd name="connsiteY376" fmla="*/ 4763 h 9525"/>
                              <a:gd name="connsiteX377" fmla="*/ 21165 w 28575"/>
                              <a:gd name="connsiteY377" fmla="*/ 4763 h 9525"/>
                              <a:gd name="connsiteX378" fmla="*/ 21165 w 28575"/>
                              <a:gd name="connsiteY378" fmla="*/ 4763 h 9525"/>
                              <a:gd name="connsiteX379" fmla="*/ 21165 w 28575"/>
                              <a:gd name="connsiteY379" fmla="*/ 4763 h 9525"/>
                              <a:gd name="connsiteX380" fmla="*/ 21165 w 28575"/>
                              <a:gd name="connsiteY380" fmla="*/ 0 h 9525"/>
                              <a:gd name="connsiteX381" fmla="*/ 21165 w 28575"/>
                              <a:gd name="connsiteY381" fmla="*/ 0 h 9525"/>
                              <a:gd name="connsiteX382" fmla="*/ 21165 w 28575"/>
                              <a:gd name="connsiteY382" fmla="*/ 0 h 9525"/>
                              <a:gd name="connsiteX383" fmla="*/ 21165 w 28575"/>
                              <a:gd name="connsiteY383" fmla="*/ 0 h 9525"/>
                              <a:gd name="connsiteX384" fmla="*/ 21165 w 28575"/>
                              <a:gd name="connsiteY384" fmla="*/ 0 h 9525"/>
                              <a:gd name="connsiteX385" fmla="*/ 21165 w 28575"/>
                              <a:gd name="connsiteY385" fmla="*/ 0 h 9525"/>
                              <a:gd name="connsiteX386" fmla="*/ 21165 w 28575"/>
                              <a:gd name="connsiteY386" fmla="*/ 4763 h 9525"/>
                              <a:gd name="connsiteX387" fmla="*/ 21165 w 28575"/>
                              <a:gd name="connsiteY387" fmla="*/ 4763 h 9525"/>
                              <a:gd name="connsiteX388" fmla="*/ 21165 w 28575"/>
                              <a:gd name="connsiteY388" fmla="*/ 4763 h 9525"/>
                              <a:gd name="connsiteX389" fmla="*/ 21165 w 28575"/>
                              <a:gd name="connsiteY389" fmla="*/ 4763 h 9525"/>
                              <a:gd name="connsiteX390" fmla="*/ 21165 w 28575"/>
                              <a:gd name="connsiteY390" fmla="*/ 4763 h 9525"/>
                              <a:gd name="connsiteX391" fmla="*/ 22222 w 28575"/>
                              <a:gd name="connsiteY391" fmla="*/ 0 h 9525"/>
                              <a:gd name="connsiteX392" fmla="*/ 22222 w 28575"/>
                              <a:gd name="connsiteY392" fmla="*/ 4763 h 9525"/>
                              <a:gd name="connsiteX393" fmla="*/ 22222 w 28575"/>
                              <a:gd name="connsiteY393" fmla="*/ 4763 h 9525"/>
                              <a:gd name="connsiteX394" fmla="*/ 22222 w 28575"/>
                              <a:gd name="connsiteY394" fmla="*/ 4763 h 9525"/>
                              <a:gd name="connsiteX395" fmla="*/ 22222 w 28575"/>
                              <a:gd name="connsiteY395" fmla="*/ 4763 h 9525"/>
                              <a:gd name="connsiteX396" fmla="*/ 22222 w 28575"/>
                              <a:gd name="connsiteY396" fmla="*/ 4763 h 9525"/>
                              <a:gd name="connsiteX397" fmla="*/ 22222 w 28575"/>
                              <a:gd name="connsiteY397" fmla="*/ 4763 h 9525"/>
                              <a:gd name="connsiteX398" fmla="*/ 22222 w 28575"/>
                              <a:gd name="connsiteY398" fmla="*/ 4763 h 9525"/>
                              <a:gd name="connsiteX399" fmla="*/ 22222 w 28575"/>
                              <a:gd name="connsiteY399" fmla="*/ 4763 h 9525"/>
                              <a:gd name="connsiteX400" fmla="*/ 22222 w 28575"/>
                              <a:gd name="connsiteY400" fmla="*/ 4763 h 9525"/>
                              <a:gd name="connsiteX401" fmla="*/ 22222 w 28575"/>
                              <a:gd name="connsiteY401" fmla="*/ 4763 h 9525"/>
                              <a:gd name="connsiteX402" fmla="*/ 22222 w 28575"/>
                              <a:gd name="connsiteY402" fmla="*/ 9525 h 9525"/>
                              <a:gd name="connsiteX403" fmla="*/ 22222 w 28575"/>
                              <a:gd name="connsiteY403" fmla="*/ 4763 h 9525"/>
                              <a:gd name="connsiteX404" fmla="*/ 22222 w 28575"/>
                              <a:gd name="connsiteY404" fmla="*/ 9525 h 9525"/>
                              <a:gd name="connsiteX405" fmla="*/ 22222 w 28575"/>
                              <a:gd name="connsiteY405" fmla="*/ 4763 h 9525"/>
                              <a:gd name="connsiteX406" fmla="*/ 22222 w 28575"/>
                              <a:gd name="connsiteY406" fmla="*/ 4763 h 9525"/>
                              <a:gd name="connsiteX407" fmla="*/ 22222 w 28575"/>
                              <a:gd name="connsiteY407" fmla="*/ 4763 h 9525"/>
                              <a:gd name="connsiteX408" fmla="*/ 22222 w 28575"/>
                              <a:gd name="connsiteY408" fmla="*/ 4763 h 9525"/>
                              <a:gd name="connsiteX409" fmla="*/ 23279 w 28575"/>
                              <a:gd name="connsiteY409" fmla="*/ 4763 h 9525"/>
                              <a:gd name="connsiteX410" fmla="*/ 23279 w 28575"/>
                              <a:gd name="connsiteY410" fmla="*/ 4763 h 9525"/>
                              <a:gd name="connsiteX411" fmla="*/ 23279 w 28575"/>
                              <a:gd name="connsiteY411" fmla="*/ 4763 h 9525"/>
                              <a:gd name="connsiteX412" fmla="*/ 23279 w 28575"/>
                              <a:gd name="connsiteY412" fmla="*/ 4763 h 9525"/>
                              <a:gd name="connsiteX413" fmla="*/ 23279 w 28575"/>
                              <a:gd name="connsiteY413" fmla="*/ 4763 h 9525"/>
                              <a:gd name="connsiteX414" fmla="*/ 23279 w 28575"/>
                              <a:gd name="connsiteY414" fmla="*/ 4763 h 9525"/>
                              <a:gd name="connsiteX415" fmla="*/ 23279 w 28575"/>
                              <a:gd name="connsiteY415" fmla="*/ 4763 h 9525"/>
                              <a:gd name="connsiteX416" fmla="*/ 23279 w 28575"/>
                              <a:gd name="connsiteY416" fmla="*/ 4763 h 9525"/>
                              <a:gd name="connsiteX417" fmla="*/ 23279 w 28575"/>
                              <a:gd name="connsiteY417" fmla="*/ 9525 h 9525"/>
                              <a:gd name="connsiteX418" fmla="*/ 23279 w 28575"/>
                              <a:gd name="connsiteY418" fmla="*/ 4763 h 9525"/>
                              <a:gd name="connsiteX419" fmla="*/ 23279 w 28575"/>
                              <a:gd name="connsiteY419" fmla="*/ 9525 h 9525"/>
                              <a:gd name="connsiteX420" fmla="*/ 23279 w 28575"/>
                              <a:gd name="connsiteY420" fmla="*/ 4763 h 9525"/>
                              <a:gd name="connsiteX421" fmla="*/ 23279 w 28575"/>
                              <a:gd name="connsiteY421" fmla="*/ 4763 h 9525"/>
                              <a:gd name="connsiteX422" fmla="*/ 23279 w 28575"/>
                              <a:gd name="connsiteY422" fmla="*/ 4763 h 9525"/>
                              <a:gd name="connsiteX423" fmla="*/ 23279 w 28575"/>
                              <a:gd name="connsiteY423" fmla="*/ 4763 h 9525"/>
                              <a:gd name="connsiteX424" fmla="*/ 23279 w 28575"/>
                              <a:gd name="connsiteY424" fmla="*/ 4763 h 9525"/>
                              <a:gd name="connsiteX425" fmla="*/ 23279 w 28575"/>
                              <a:gd name="connsiteY425" fmla="*/ 4763 h 9525"/>
                              <a:gd name="connsiteX426" fmla="*/ 23279 w 28575"/>
                              <a:gd name="connsiteY426" fmla="*/ 9525 h 9525"/>
                              <a:gd name="connsiteX427" fmla="*/ 23279 w 28575"/>
                              <a:gd name="connsiteY427" fmla="*/ 9525 h 9525"/>
                              <a:gd name="connsiteX428" fmla="*/ 23279 w 28575"/>
                              <a:gd name="connsiteY428" fmla="*/ 9525 h 9525"/>
                              <a:gd name="connsiteX429" fmla="*/ 24346 w 28575"/>
                              <a:gd name="connsiteY429" fmla="*/ 9525 h 9525"/>
                              <a:gd name="connsiteX430" fmla="*/ 24346 w 28575"/>
                              <a:gd name="connsiteY430" fmla="*/ 4763 h 9525"/>
                              <a:gd name="connsiteX431" fmla="*/ 24346 w 28575"/>
                              <a:gd name="connsiteY431" fmla="*/ 4763 h 9525"/>
                              <a:gd name="connsiteX432" fmla="*/ 24346 w 28575"/>
                              <a:gd name="connsiteY432" fmla="*/ 4763 h 9525"/>
                              <a:gd name="connsiteX433" fmla="*/ 24346 w 28575"/>
                              <a:gd name="connsiteY433" fmla="*/ 4763 h 9525"/>
                              <a:gd name="connsiteX434" fmla="*/ 24346 w 28575"/>
                              <a:gd name="connsiteY434" fmla="*/ 4763 h 9525"/>
                              <a:gd name="connsiteX435" fmla="*/ 24346 w 28575"/>
                              <a:gd name="connsiteY435" fmla="*/ 4763 h 9525"/>
                              <a:gd name="connsiteX436" fmla="*/ 24346 w 28575"/>
                              <a:gd name="connsiteY436" fmla="*/ 4763 h 9525"/>
                              <a:gd name="connsiteX437" fmla="*/ 24346 w 28575"/>
                              <a:gd name="connsiteY437" fmla="*/ 4763 h 9525"/>
                              <a:gd name="connsiteX438" fmla="*/ 24346 w 28575"/>
                              <a:gd name="connsiteY438" fmla="*/ 4763 h 9525"/>
                              <a:gd name="connsiteX439" fmla="*/ 24346 w 28575"/>
                              <a:gd name="connsiteY439" fmla="*/ 4763 h 9525"/>
                              <a:gd name="connsiteX440" fmla="*/ 24346 w 28575"/>
                              <a:gd name="connsiteY440" fmla="*/ 4763 h 9525"/>
                              <a:gd name="connsiteX441" fmla="*/ 24346 w 28575"/>
                              <a:gd name="connsiteY441" fmla="*/ 4763 h 9525"/>
                              <a:gd name="connsiteX442" fmla="*/ 24346 w 28575"/>
                              <a:gd name="connsiteY442" fmla="*/ 4763 h 9525"/>
                              <a:gd name="connsiteX443" fmla="*/ 24346 w 28575"/>
                              <a:gd name="connsiteY443" fmla="*/ 9525 h 9525"/>
                              <a:gd name="connsiteX444" fmla="*/ 24346 w 28575"/>
                              <a:gd name="connsiteY444" fmla="*/ 9525 h 9525"/>
                              <a:gd name="connsiteX445" fmla="*/ 24346 w 28575"/>
                              <a:gd name="connsiteY445" fmla="*/ 4763 h 9525"/>
                              <a:gd name="connsiteX446" fmla="*/ 24346 w 28575"/>
                              <a:gd name="connsiteY446" fmla="*/ 4763 h 9525"/>
                              <a:gd name="connsiteX447" fmla="*/ 25403 w 28575"/>
                              <a:gd name="connsiteY447" fmla="*/ 4763 h 9525"/>
                              <a:gd name="connsiteX448" fmla="*/ 25403 w 28575"/>
                              <a:gd name="connsiteY448" fmla="*/ 4763 h 9525"/>
                              <a:gd name="connsiteX449" fmla="*/ 25403 w 28575"/>
                              <a:gd name="connsiteY449" fmla="*/ 4763 h 9525"/>
                              <a:gd name="connsiteX450" fmla="*/ 25403 w 28575"/>
                              <a:gd name="connsiteY450" fmla="*/ 4763 h 9525"/>
                              <a:gd name="connsiteX451" fmla="*/ 25403 w 28575"/>
                              <a:gd name="connsiteY451" fmla="*/ 4763 h 9525"/>
                              <a:gd name="connsiteX452" fmla="*/ 25403 w 28575"/>
                              <a:gd name="connsiteY452" fmla="*/ 4763 h 9525"/>
                              <a:gd name="connsiteX453" fmla="*/ 25403 w 28575"/>
                              <a:gd name="connsiteY453" fmla="*/ 4763 h 9525"/>
                              <a:gd name="connsiteX454" fmla="*/ 25403 w 28575"/>
                              <a:gd name="connsiteY454" fmla="*/ 4763 h 9525"/>
                              <a:gd name="connsiteX455" fmla="*/ 25403 w 28575"/>
                              <a:gd name="connsiteY455" fmla="*/ 4763 h 9525"/>
                              <a:gd name="connsiteX456" fmla="*/ 25403 w 28575"/>
                              <a:gd name="connsiteY456" fmla="*/ 4763 h 9525"/>
                              <a:gd name="connsiteX457" fmla="*/ 25403 w 28575"/>
                              <a:gd name="connsiteY457" fmla="*/ 4763 h 9525"/>
                              <a:gd name="connsiteX458" fmla="*/ 25403 w 28575"/>
                              <a:gd name="connsiteY458" fmla="*/ 4763 h 9525"/>
                              <a:gd name="connsiteX459" fmla="*/ 25403 w 28575"/>
                              <a:gd name="connsiteY459" fmla="*/ 4763 h 9525"/>
                              <a:gd name="connsiteX460" fmla="*/ 25403 w 28575"/>
                              <a:gd name="connsiteY460" fmla="*/ 4763 h 9525"/>
                              <a:gd name="connsiteX461" fmla="*/ 25403 w 28575"/>
                              <a:gd name="connsiteY461" fmla="*/ 4763 h 9525"/>
                              <a:gd name="connsiteX462" fmla="*/ 25403 w 28575"/>
                              <a:gd name="connsiteY462" fmla="*/ 4763 h 9525"/>
                              <a:gd name="connsiteX463" fmla="*/ 25403 w 28575"/>
                              <a:gd name="connsiteY463" fmla="*/ 4763 h 9525"/>
                              <a:gd name="connsiteX464" fmla="*/ 25403 w 28575"/>
                              <a:gd name="connsiteY464" fmla="*/ 4763 h 9525"/>
                              <a:gd name="connsiteX465" fmla="*/ 26460 w 28575"/>
                              <a:gd name="connsiteY465" fmla="*/ 4763 h 9525"/>
                              <a:gd name="connsiteX466" fmla="*/ 26460 w 28575"/>
                              <a:gd name="connsiteY466" fmla="*/ 4763 h 9525"/>
                              <a:gd name="connsiteX467" fmla="*/ 26460 w 28575"/>
                              <a:gd name="connsiteY467" fmla="*/ 4763 h 9525"/>
                              <a:gd name="connsiteX468" fmla="*/ 26460 w 28575"/>
                              <a:gd name="connsiteY468" fmla="*/ 4763 h 9525"/>
                              <a:gd name="connsiteX469" fmla="*/ 26460 w 28575"/>
                              <a:gd name="connsiteY469" fmla="*/ 4763 h 9525"/>
                              <a:gd name="connsiteX470" fmla="*/ 26460 w 28575"/>
                              <a:gd name="connsiteY470" fmla="*/ 4763 h 9525"/>
                              <a:gd name="connsiteX471" fmla="*/ 26460 w 28575"/>
                              <a:gd name="connsiteY471" fmla="*/ 4763 h 9525"/>
                              <a:gd name="connsiteX472" fmla="*/ 26460 w 28575"/>
                              <a:gd name="connsiteY472" fmla="*/ 0 h 9525"/>
                              <a:gd name="connsiteX473" fmla="*/ 26460 w 28575"/>
                              <a:gd name="connsiteY473" fmla="*/ 4763 h 9525"/>
                              <a:gd name="connsiteX474" fmla="*/ 26460 w 28575"/>
                              <a:gd name="connsiteY474" fmla="*/ 4763 h 9525"/>
                              <a:gd name="connsiteX475" fmla="*/ 26460 w 28575"/>
                              <a:gd name="connsiteY475" fmla="*/ 4763 h 9525"/>
                              <a:gd name="connsiteX476" fmla="*/ 26460 w 28575"/>
                              <a:gd name="connsiteY476" fmla="*/ 4763 h 9525"/>
                              <a:gd name="connsiteX477" fmla="*/ 26460 w 28575"/>
                              <a:gd name="connsiteY477" fmla="*/ 4763 h 9525"/>
                              <a:gd name="connsiteX478" fmla="*/ 26460 w 28575"/>
                              <a:gd name="connsiteY478" fmla="*/ 0 h 9525"/>
                              <a:gd name="connsiteX479" fmla="*/ 26460 w 28575"/>
                              <a:gd name="connsiteY479" fmla="*/ 0 h 9525"/>
                              <a:gd name="connsiteX480" fmla="*/ 26460 w 28575"/>
                              <a:gd name="connsiteY480" fmla="*/ 0 h 9525"/>
                              <a:gd name="connsiteX481" fmla="*/ 26460 w 28575"/>
                              <a:gd name="connsiteY481" fmla="*/ 4763 h 9525"/>
                              <a:gd name="connsiteX482" fmla="*/ 26460 w 28575"/>
                              <a:gd name="connsiteY482" fmla="*/ 4763 h 9525"/>
                              <a:gd name="connsiteX483" fmla="*/ 26460 w 28575"/>
                              <a:gd name="connsiteY483" fmla="*/ 4763 h 9525"/>
                              <a:gd name="connsiteX484" fmla="*/ 26460 w 28575"/>
                              <a:gd name="connsiteY484" fmla="*/ 4763 h 9525"/>
                              <a:gd name="connsiteX485" fmla="*/ 26460 w 28575"/>
                              <a:gd name="connsiteY485" fmla="*/ 4763 h 9525"/>
                              <a:gd name="connsiteX486" fmla="*/ 26460 w 28575"/>
                              <a:gd name="connsiteY486" fmla="*/ 4763 h 9525"/>
                              <a:gd name="connsiteX487" fmla="*/ 26460 w 28575"/>
                              <a:gd name="connsiteY487" fmla="*/ 4763 h 9525"/>
                              <a:gd name="connsiteX488" fmla="*/ 26460 w 28575"/>
                              <a:gd name="connsiteY488" fmla="*/ 4763 h 9525"/>
                              <a:gd name="connsiteX489" fmla="*/ 26460 w 28575"/>
                              <a:gd name="connsiteY489" fmla="*/ 4763 h 9525"/>
                              <a:gd name="connsiteX490" fmla="*/ 26460 w 28575"/>
                              <a:gd name="connsiteY490" fmla="*/ 4763 h 9525"/>
                              <a:gd name="connsiteX491" fmla="*/ 27518 w 28575"/>
                              <a:gd name="connsiteY491" fmla="*/ 4763 h 9525"/>
                              <a:gd name="connsiteX492" fmla="*/ 27518 w 28575"/>
                              <a:gd name="connsiteY492" fmla="*/ 4763 h 9525"/>
                              <a:gd name="connsiteX493" fmla="*/ 27518 w 28575"/>
                              <a:gd name="connsiteY493" fmla="*/ 4763 h 9525"/>
                              <a:gd name="connsiteX494" fmla="*/ 27518 w 28575"/>
                              <a:gd name="connsiteY494" fmla="*/ 4763 h 9525"/>
                              <a:gd name="connsiteX495" fmla="*/ 27518 w 28575"/>
                              <a:gd name="connsiteY495" fmla="*/ 4763 h 9525"/>
                              <a:gd name="connsiteX496" fmla="*/ 27518 w 28575"/>
                              <a:gd name="connsiteY496" fmla="*/ 4763 h 9525"/>
                              <a:gd name="connsiteX497" fmla="*/ 27518 w 28575"/>
                              <a:gd name="connsiteY497" fmla="*/ 4763 h 9525"/>
                              <a:gd name="connsiteX498" fmla="*/ 27518 w 28575"/>
                              <a:gd name="connsiteY498" fmla="*/ 4763 h 9525"/>
                              <a:gd name="connsiteX499" fmla="*/ 27518 w 28575"/>
                              <a:gd name="connsiteY499" fmla="*/ 4763 h 9525"/>
                              <a:gd name="connsiteX500" fmla="*/ 27518 w 28575"/>
                              <a:gd name="connsiteY500" fmla="*/ 4763 h 9525"/>
                              <a:gd name="connsiteX501" fmla="*/ 27518 w 28575"/>
                              <a:gd name="connsiteY501" fmla="*/ 4763 h 9525"/>
                              <a:gd name="connsiteX502" fmla="*/ 27518 w 28575"/>
                              <a:gd name="connsiteY502" fmla="*/ 4763 h 9525"/>
                              <a:gd name="connsiteX503" fmla="*/ 27518 w 28575"/>
                              <a:gd name="connsiteY503" fmla="*/ 4763 h 9525"/>
                              <a:gd name="connsiteX504" fmla="*/ 27518 w 28575"/>
                              <a:gd name="connsiteY504" fmla="*/ 4763 h 9525"/>
                              <a:gd name="connsiteX505" fmla="*/ 27518 w 28575"/>
                              <a:gd name="connsiteY505" fmla="*/ 4763 h 9525"/>
                              <a:gd name="connsiteX506" fmla="*/ 27518 w 28575"/>
                              <a:gd name="connsiteY506" fmla="*/ 4763 h 9525"/>
                              <a:gd name="connsiteX507" fmla="*/ 27518 w 28575"/>
                              <a:gd name="connsiteY507" fmla="*/ 4763 h 9525"/>
                              <a:gd name="connsiteX508" fmla="*/ 27518 w 28575"/>
                              <a:gd name="connsiteY508" fmla="*/ 4763 h 9525"/>
                              <a:gd name="connsiteX509" fmla="*/ 28575 w 28575"/>
                              <a:gd name="connsiteY509" fmla="*/ 4763 h 9525"/>
                              <a:gd name="connsiteX510" fmla="*/ 28575 w 28575"/>
                              <a:gd name="connsiteY510" fmla="*/ 4763 h 9525"/>
                              <a:gd name="connsiteX511" fmla="*/ 28575 w 28575"/>
                              <a:gd name="connsiteY511" fmla="*/ 476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4763"/>
                                </a:moveTo>
                                <a:lnTo>
                                  <a:pt x="0" y="4763"/>
                                </a:lnTo>
                                <a:lnTo>
                                  <a:pt x="0" y="4763"/>
                                </a:lnTo>
                                <a:lnTo>
                                  <a:pt x="0" y="4763"/>
                                </a:lnTo>
                                <a:lnTo>
                                  <a:pt x="0" y="4763"/>
                                </a:lnTo>
                                <a:lnTo>
                                  <a:pt x="0" y="4763"/>
                                </a:lnTo>
                                <a:lnTo>
                                  <a:pt x="0" y="4763"/>
                                </a:lnTo>
                                <a:lnTo>
                                  <a:pt x="0" y="4763"/>
                                </a:lnTo>
                                <a:lnTo>
                                  <a:pt x="0" y="4763"/>
                                </a:lnTo>
                                <a:lnTo>
                                  <a:pt x="0" y="4763"/>
                                </a:lnTo>
                                <a:lnTo>
                                  <a:pt x="0" y="4763"/>
                                </a:lnTo>
                                <a:lnTo>
                                  <a:pt x="0" y="4763"/>
                                </a:lnTo>
                                <a:lnTo>
                                  <a:pt x="0" y="4763"/>
                                </a:lnTo>
                                <a:lnTo>
                                  <a:pt x="0" y="4763"/>
                                </a:lnTo>
                                <a:lnTo>
                                  <a:pt x="0"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0"/>
                                </a:lnTo>
                                <a:lnTo>
                                  <a:pt x="1057" y="0"/>
                                </a:lnTo>
                                <a:lnTo>
                                  <a:pt x="1057" y="0"/>
                                </a:lnTo>
                                <a:lnTo>
                                  <a:pt x="2115" y="0"/>
                                </a:lnTo>
                                <a:lnTo>
                                  <a:pt x="2115" y="0"/>
                                </a:lnTo>
                                <a:lnTo>
                                  <a:pt x="2115" y="4763"/>
                                </a:lnTo>
                                <a:lnTo>
                                  <a:pt x="2115" y="4763"/>
                                </a:lnTo>
                                <a:lnTo>
                                  <a:pt x="2115" y="0"/>
                                </a:lnTo>
                                <a:lnTo>
                                  <a:pt x="2115" y="4763"/>
                                </a:lnTo>
                                <a:lnTo>
                                  <a:pt x="2115" y="4763"/>
                                </a:lnTo>
                                <a:lnTo>
                                  <a:pt x="2115" y="4763"/>
                                </a:lnTo>
                                <a:lnTo>
                                  <a:pt x="2115" y="4763"/>
                                </a:lnTo>
                                <a:lnTo>
                                  <a:pt x="2115" y="4763"/>
                                </a:lnTo>
                                <a:lnTo>
                                  <a:pt x="2115" y="0"/>
                                </a:lnTo>
                                <a:lnTo>
                                  <a:pt x="2115" y="0"/>
                                </a:lnTo>
                                <a:lnTo>
                                  <a:pt x="2115" y="0"/>
                                </a:lnTo>
                                <a:lnTo>
                                  <a:pt x="2115" y="4763"/>
                                </a:lnTo>
                                <a:lnTo>
                                  <a:pt x="2115" y="0"/>
                                </a:lnTo>
                                <a:lnTo>
                                  <a:pt x="2115" y="4763"/>
                                </a:lnTo>
                                <a:lnTo>
                                  <a:pt x="2115" y="4763"/>
                                </a:lnTo>
                                <a:lnTo>
                                  <a:pt x="2115" y="4763"/>
                                </a:lnTo>
                                <a:lnTo>
                                  <a:pt x="3172" y="9525"/>
                                </a:lnTo>
                                <a:lnTo>
                                  <a:pt x="3172" y="4763"/>
                                </a:lnTo>
                                <a:lnTo>
                                  <a:pt x="3172" y="4763"/>
                                </a:lnTo>
                                <a:lnTo>
                                  <a:pt x="3172" y="4763"/>
                                </a:lnTo>
                                <a:lnTo>
                                  <a:pt x="3172" y="0"/>
                                </a:lnTo>
                                <a:lnTo>
                                  <a:pt x="3172" y="0"/>
                                </a:lnTo>
                                <a:lnTo>
                                  <a:pt x="3172" y="4763"/>
                                </a:lnTo>
                                <a:lnTo>
                                  <a:pt x="3172" y="4763"/>
                                </a:lnTo>
                                <a:lnTo>
                                  <a:pt x="3172" y="4763"/>
                                </a:lnTo>
                                <a:lnTo>
                                  <a:pt x="3172" y="4763"/>
                                </a:lnTo>
                                <a:lnTo>
                                  <a:pt x="3172" y="0"/>
                                </a:lnTo>
                                <a:lnTo>
                                  <a:pt x="3172" y="4763"/>
                                </a:lnTo>
                                <a:lnTo>
                                  <a:pt x="3172" y="4763"/>
                                </a:lnTo>
                                <a:lnTo>
                                  <a:pt x="3172" y="0"/>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4229" y="4763"/>
                                </a:lnTo>
                                <a:lnTo>
                                  <a:pt x="4229" y="4763"/>
                                </a:lnTo>
                                <a:lnTo>
                                  <a:pt x="4229" y="4763"/>
                                </a:lnTo>
                                <a:lnTo>
                                  <a:pt x="4229" y="0"/>
                                </a:lnTo>
                                <a:lnTo>
                                  <a:pt x="4229" y="0"/>
                                </a:lnTo>
                                <a:lnTo>
                                  <a:pt x="4229" y="0"/>
                                </a:lnTo>
                                <a:lnTo>
                                  <a:pt x="4229" y="4763"/>
                                </a:lnTo>
                                <a:lnTo>
                                  <a:pt x="4229" y="4763"/>
                                </a:lnTo>
                                <a:lnTo>
                                  <a:pt x="4229" y="4763"/>
                                </a:lnTo>
                                <a:lnTo>
                                  <a:pt x="4229" y="0"/>
                                </a:lnTo>
                                <a:lnTo>
                                  <a:pt x="4229" y="0"/>
                                </a:lnTo>
                                <a:lnTo>
                                  <a:pt x="4229" y="0"/>
                                </a:lnTo>
                                <a:lnTo>
                                  <a:pt x="4229" y="0"/>
                                </a:lnTo>
                                <a:lnTo>
                                  <a:pt x="4229" y="4763"/>
                                </a:lnTo>
                                <a:lnTo>
                                  <a:pt x="4229" y="4763"/>
                                </a:lnTo>
                                <a:lnTo>
                                  <a:pt x="4229" y="4763"/>
                                </a:lnTo>
                                <a:lnTo>
                                  <a:pt x="4229" y="4763"/>
                                </a:lnTo>
                                <a:lnTo>
                                  <a:pt x="4229" y="4763"/>
                                </a:lnTo>
                                <a:lnTo>
                                  <a:pt x="5296" y="4763"/>
                                </a:lnTo>
                                <a:lnTo>
                                  <a:pt x="5296" y="4763"/>
                                </a:lnTo>
                                <a:lnTo>
                                  <a:pt x="5296" y="4763"/>
                                </a:lnTo>
                                <a:lnTo>
                                  <a:pt x="5296" y="0"/>
                                </a:lnTo>
                                <a:lnTo>
                                  <a:pt x="5296" y="0"/>
                                </a:lnTo>
                                <a:lnTo>
                                  <a:pt x="5296" y="0"/>
                                </a:lnTo>
                                <a:lnTo>
                                  <a:pt x="5296" y="0"/>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0"/>
                                </a:lnTo>
                                <a:lnTo>
                                  <a:pt x="6353" y="0"/>
                                </a:lnTo>
                                <a:lnTo>
                                  <a:pt x="6353" y="0"/>
                                </a:lnTo>
                                <a:lnTo>
                                  <a:pt x="6353" y="0"/>
                                </a:lnTo>
                                <a:lnTo>
                                  <a:pt x="6353" y="0"/>
                                </a:lnTo>
                                <a:lnTo>
                                  <a:pt x="6353" y="4763"/>
                                </a:lnTo>
                                <a:lnTo>
                                  <a:pt x="6353" y="4763"/>
                                </a:lnTo>
                                <a:lnTo>
                                  <a:pt x="6353" y="4763"/>
                                </a:lnTo>
                                <a:lnTo>
                                  <a:pt x="6353" y="4763"/>
                                </a:lnTo>
                                <a:lnTo>
                                  <a:pt x="7410" y="4763"/>
                                </a:lnTo>
                                <a:lnTo>
                                  <a:pt x="7410" y="4763"/>
                                </a:lnTo>
                                <a:lnTo>
                                  <a:pt x="7410" y="4763"/>
                                </a:lnTo>
                                <a:lnTo>
                                  <a:pt x="7410" y="4763"/>
                                </a:lnTo>
                                <a:lnTo>
                                  <a:pt x="7410" y="4763"/>
                                </a:lnTo>
                                <a:lnTo>
                                  <a:pt x="7410" y="4763"/>
                                </a:lnTo>
                                <a:lnTo>
                                  <a:pt x="7410" y="4763"/>
                                </a:lnTo>
                                <a:lnTo>
                                  <a:pt x="7410" y="4763"/>
                                </a:lnTo>
                                <a:lnTo>
                                  <a:pt x="7410" y="4763"/>
                                </a:lnTo>
                                <a:lnTo>
                                  <a:pt x="7410" y="4763"/>
                                </a:lnTo>
                                <a:lnTo>
                                  <a:pt x="7410" y="4763"/>
                                </a:lnTo>
                                <a:lnTo>
                                  <a:pt x="7410" y="9525"/>
                                </a:lnTo>
                                <a:lnTo>
                                  <a:pt x="7410" y="4763"/>
                                </a:lnTo>
                                <a:lnTo>
                                  <a:pt x="7410" y="4763"/>
                                </a:lnTo>
                                <a:lnTo>
                                  <a:pt x="7410" y="4763"/>
                                </a:lnTo>
                                <a:lnTo>
                                  <a:pt x="7410" y="4763"/>
                                </a:lnTo>
                                <a:lnTo>
                                  <a:pt x="7410" y="4763"/>
                                </a:lnTo>
                                <a:lnTo>
                                  <a:pt x="7410" y="4763"/>
                                </a:lnTo>
                                <a:lnTo>
                                  <a:pt x="8468" y="4763"/>
                                </a:lnTo>
                                <a:lnTo>
                                  <a:pt x="8468" y="4763"/>
                                </a:lnTo>
                                <a:lnTo>
                                  <a:pt x="8468" y="4763"/>
                                </a:lnTo>
                                <a:lnTo>
                                  <a:pt x="8468" y="4763"/>
                                </a:lnTo>
                                <a:lnTo>
                                  <a:pt x="8468" y="4763"/>
                                </a:lnTo>
                                <a:lnTo>
                                  <a:pt x="8468" y="0"/>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9525" y="4763"/>
                                </a:lnTo>
                                <a:lnTo>
                                  <a:pt x="9525" y="0"/>
                                </a:lnTo>
                                <a:lnTo>
                                  <a:pt x="9525" y="4763"/>
                                </a:lnTo>
                                <a:lnTo>
                                  <a:pt x="9525" y="4763"/>
                                </a:lnTo>
                                <a:lnTo>
                                  <a:pt x="9525" y="4763"/>
                                </a:lnTo>
                                <a:lnTo>
                                  <a:pt x="9525" y="4763"/>
                                </a:lnTo>
                                <a:lnTo>
                                  <a:pt x="9525" y="4763"/>
                                </a:lnTo>
                                <a:lnTo>
                                  <a:pt x="9525" y="4763"/>
                                </a:lnTo>
                                <a:lnTo>
                                  <a:pt x="9525" y="4763"/>
                                </a:lnTo>
                                <a:lnTo>
                                  <a:pt x="9525" y="4763"/>
                                </a:lnTo>
                                <a:lnTo>
                                  <a:pt x="9525" y="0"/>
                                </a:lnTo>
                                <a:lnTo>
                                  <a:pt x="9525" y="0"/>
                                </a:lnTo>
                                <a:lnTo>
                                  <a:pt x="9525" y="0"/>
                                </a:lnTo>
                                <a:lnTo>
                                  <a:pt x="9525" y="4763"/>
                                </a:lnTo>
                                <a:lnTo>
                                  <a:pt x="9525" y="0"/>
                                </a:lnTo>
                                <a:lnTo>
                                  <a:pt x="9525" y="4763"/>
                                </a:lnTo>
                                <a:lnTo>
                                  <a:pt x="9525" y="4763"/>
                                </a:lnTo>
                                <a:lnTo>
                                  <a:pt x="9525" y="9525"/>
                                </a:lnTo>
                                <a:lnTo>
                                  <a:pt x="10582" y="9525"/>
                                </a:lnTo>
                                <a:lnTo>
                                  <a:pt x="10582" y="4763"/>
                                </a:lnTo>
                                <a:lnTo>
                                  <a:pt x="10582" y="4763"/>
                                </a:lnTo>
                                <a:lnTo>
                                  <a:pt x="10582" y="4763"/>
                                </a:lnTo>
                                <a:lnTo>
                                  <a:pt x="10582" y="4763"/>
                                </a:lnTo>
                                <a:lnTo>
                                  <a:pt x="10582" y="4763"/>
                                </a:lnTo>
                                <a:lnTo>
                                  <a:pt x="10582" y="4763"/>
                                </a:lnTo>
                                <a:lnTo>
                                  <a:pt x="10582" y="4763"/>
                                </a:lnTo>
                                <a:lnTo>
                                  <a:pt x="10582" y="4763"/>
                                </a:lnTo>
                                <a:lnTo>
                                  <a:pt x="10582" y="0"/>
                                </a:lnTo>
                                <a:lnTo>
                                  <a:pt x="10582" y="4763"/>
                                </a:lnTo>
                                <a:lnTo>
                                  <a:pt x="10582" y="4763"/>
                                </a:lnTo>
                                <a:lnTo>
                                  <a:pt x="10582" y="4763"/>
                                </a:lnTo>
                                <a:lnTo>
                                  <a:pt x="10582" y="9525"/>
                                </a:lnTo>
                                <a:lnTo>
                                  <a:pt x="10582" y="4763"/>
                                </a:lnTo>
                                <a:lnTo>
                                  <a:pt x="10582" y="4763"/>
                                </a:lnTo>
                                <a:lnTo>
                                  <a:pt x="10582" y="0"/>
                                </a:lnTo>
                                <a:lnTo>
                                  <a:pt x="10582" y="0"/>
                                </a:lnTo>
                                <a:lnTo>
                                  <a:pt x="10582" y="4763"/>
                                </a:lnTo>
                                <a:lnTo>
                                  <a:pt x="10582" y="4763"/>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1640" y="9525"/>
                                </a:lnTo>
                                <a:lnTo>
                                  <a:pt x="11640" y="9525"/>
                                </a:lnTo>
                                <a:lnTo>
                                  <a:pt x="11640" y="9525"/>
                                </a:lnTo>
                                <a:lnTo>
                                  <a:pt x="11640" y="9525"/>
                                </a:lnTo>
                                <a:lnTo>
                                  <a:pt x="11640" y="9525"/>
                                </a:lnTo>
                                <a:lnTo>
                                  <a:pt x="11640" y="9525"/>
                                </a:lnTo>
                                <a:lnTo>
                                  <a:pt x="11640" y="9525"/>
                                </a:lnTo>
                                <a:lnTo>
                                  <a:pt x="11640" y="4763"/>
                                </a:lnTo>
                                <a:lnTo>
                                  <a:pt x="11640"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3754" y="4763"/>
                                </a:lnTo>
                                <a:lnTo>
                                  <a:pt x="13754" y="4763"/>
                                </a:lnTo>
                                <a:lnTo>
                                  <a:pt x="13754" y="4763"/>
                                </a:lnTo>
                                <a:lnTo>
                                  <a:pt x="13754" y="4763"/>
                                </a:lnTo>
                                <a:lnTo>
                                  <a:pt x="13754" y="4763"/>
                                </a:lnTo>
                                <a:lnTo>
                                  <a:pt x="13754" y="0"/>
                                </a:lnTo>
                                <a:lnTo>
                                  <a:pt x="13754" y="4763"/>
                                </a:lnTo>
                                <a:lnTo>
                                  <a:pt x="13754" y="0"/>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4821" y="4763"/>
                                </a:lnTo>
                                <a:lnTo>
                                  <a:pt x="14821" y="4763"/>
                                </a:lnTo>
                                <a:lnTo>
                                  <a:pt x="14821" y="4763"/>
                                </a:lnTo>
                                <a:lnTo>
                                  <a:pt x="14821" y="4763"/>
                                </a:lnTo>
                                <a:lnTo>
                                  <a:pt x="14821" y="4763"/>
                                </a:lnTo>
                                <a:lnTo>
                                  <a:pt x="14821" y="4763"/>
                                </a:lnTo>
                                <a:lnTo>
                                  <a:pt x="14821" y="4763"/>
                                </a:lnTo>
                                <a:lnTo>
                                  <a:pt x="14821" y="9525"/>
                                </a:lnTo>
                                <a:lnTo>
                                  <a:pt x="14821" y="9525"/>
                                </a:lnTo>
                                <a:lnTo>
                                  <a:pt x="14821" y="9525"/>
                                </a:lnTo>
                                <a:lnTo>
                                  <a:pt x="14821" y="9525"/>
                                </a:lnTo>
                                <a:lnTo>
                                  <a:pt x="14821" y="4763"/>
                                </a:lnTo>
                                <a:lnTo>
                                  <a:pt x="14821" y="4763"/>
                                </a:lnTo>
                                <a:lnTo>
                                  <a:pt x="14821" y="0"/>
                                </a:lnTo>
                                <a:lnTo>
                                  <a:pt x="14821" y="0"/>
                                </a:lnTo>
                                <a:lnTo>
                                  <a:pt x="14821" y="4763"/>
                                </a:lnTo>
                                <a:lnTo>
                                  <a:pt x="14821" y="4763"/>
                                </a:lnTo>
                                <a:lnTo>
                                  <a:pt x="14821" y="9525"/>
                                </a:lnTo>
                                <a:lnTo>
                                  <a:pt x="14821" y="4763"/>
                                </a:lnTo>
                                <a:lnTo>
                                  <a:pt x="14821" y="4763"/>
                                </a:lnTo>
                                <a:lnTo>
                                  <a:pt x="15878" y="4763"/>
                                </a:lnTo>
                                <a:lnTo>
                                  <a:pt x="15878" y="0"/>
                                </a:lnTo>
                                <a:lnTo>
                                  <a:pt x="15878" y="4763"/>
                                </a:lnTo>
                                <a:lnTo>
                                  <a:pt x="15878" y="4763"/>
                                </a:lnTo>
                                <a:lnTo>
                                  <a:pt x="15878" y="4763"/>
                                </a:lnTo>
                                <a:lnTo>
                                  <a:pt x="15878" y="4763"/>
                                </a:lnTo>
                                <a:lnTo>
                                  <a:pt x="15878" y="4763"/>
                                </a:lnTo>
                                <a:lnTo>
                                  <a:pt x="15878" y="0"/>
                                </a:lnTo>
                                <a:lnTo>
                                  <a:pt x="15878" y="0"/>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6935" y="4763"/>
                                </a:lnTo>
                                <a:lnTo>
                                  <a:pt x="16935" y="4763"/>
                                </a:lnTo>
                                <a:lnTo>
                                  <a:pt x="16935" y="4763"/>
                                </a:lnTo>
                                <a:lnTo>
                                  <a:pt x="16935" y="4763"/>
                                </a:lnTo>
                                <a:lnTo>
                                  <a:pt x="16935" y="4763"/>
                                </a:lnTo>
                                <a:lnTo>
                                  <a:pt x="16935" y="4763"/>
                                </a:lnTo>
                                <a:lnTo>
                                  <a:pt x="16935" y="4763"/>
                                </a:lnTo>
                                <a:lnTo>
                                  <a:pt x="16935" y="0"/>
                                </a:lnTo>
                                <a:lnTo>
                                  <a:pt x="16935" y="4763"/>
                                </a:lnTo>
                                <a:lnTo>
                                  <a:pt x="16935" y="4763"/>
                                </a:lnTo>
                                <a:lnTo>
                                  <a:pt x="16935" y="4763"/>
                                </a:lnTo>
                                <a:lnTo>
                                  <a:pt x="16935" y="4763"/>
                                </a:lnTo>
                                <a:lnTo>
                                  <a:pt x="16935" y="4763"/>
                                </a:lnTo>
                                <a:lnTo>
                                  <a:pt x="16935" y="4763"/>
                                </a:lnTo>
                                <a:lnTo>
                                  <a:pt x="16935" y="4763"/>
                                </a:lnTo>
                                <a:lnTo>
                                  <a:pt x="16935" y="4763"/>
                                </a:lnTo>
                                <a:lnTo>
                                  <a:pt x="16935" y="0"/>
                                </a:lnTo>
                                <a:lnTo>
                                  <a:pt x="16935" y="4763"/>
                                </a:lnTo>
                                <a:lnTo>
                                  <a:pt x="17993" y="4763"/>
                                </a:lnTo>
                                <a:lnTo>
                                  <a:pt x="17993" y="4763"/>
                                </a:lnTo>
                                <a:lnTo>
                                  <a:pt x="17993" y="4763"/>
                                </a:lnTo>
                                <a:lnTo>
                                  <a:pt x="17993" y="4763"/>
                                </a:lnTo>
                                <a:lnTo>
                                  <a:pt x="17993" y="4763"/>
                                </a:lnTo>
                                <a:lnTo>
                                  <a:pt x="17993" y="0"/>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0"/>
                                </a:lnTo>
                                <a:lnTo>
                                  <a:pt x="19050" y="4763"/>
                                </a:lnTo>
                                <a:lnTo>
                                  <a:pt x="19050" y="4763"/>
                                </a:lnTo>
                                <a:lnTo>
                                  <a:pt x="19050" y="4763"/>
                                </a:lnTo>
                                <a:lnTo>
                                  <a:pt x="19050" y="9525"/>
                                </a:lnTo>
                                <a:lnTo>
                                  <a:pt x="19050" y="4763"/>
                                </a:lnTo>
                                <a:lnTo>
                                  <a:pt x="19050" y="4763"/>
                                </a:lnTo>
                                <a:lnTo>
                                  <a:pt x="20107" y="4763"/>
                                </a:lnTo>
                                <a:lnTo>
                                  <a:pt x="20107" y="4763"/>
                                </a:lnTo>
                                <a:lnTo>
                                  <a:pt x="20107" y="4763"/>
                                </a:lnTo>
                                <a:lnTo>
                                  <a:pt x="20107" y="4763"/>
                                </a:lnTo>
                                <a:lnTo>
                                  <a:pt x="20107" y="4763"/>
                                </a:lnTo>
                                <a:lnTo>
                                  <a:pt x="20107" y="4763"/>
                                </a:lnTo>
                                <a:lnTo>
                                  <a:pt x="20107" y="4763"/>
                                </a:lnTo>
                                <a:lnTo>
                                  <a:pt x="20107" y="4763"/>
                                </a:lnTo>
                                <a:lnTo>
                                  <a:pt x="20107" y="0"/>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1165" y="4763"/>
                                </a:lnTo>
                                <a:lnTo>
                                  <a:pt x="21165" y="4763"/>
                                </a:lnTo>
                                <a:lnTo>
                                  <a:pt x="21165" y="4763"/>
                                </a:lnTo>
                                <a:lnTo>
                                  <a:pt x="21165" y="4763"/>
                                </a:lnTo>
                                <a:lnTo>
                                  <a:pt x="21165" y="4763"/>
                                </a:lnTo>
                                <a:lnTo>
                                  <a:pt x="21165" y="4763"/>
                                </a:lnTo>
                                <a:lnTo>
                                  <a:pt x="21165" y="4763"/>
                                </a:lnTo>
                                <a:lnTo>
                                  <a:pt x="21165" y="0"/>
                                </a:lnTo>
                                <a:lnTo>
                                  <a:pt x="21165" y="0"/>
                                </a:lnTo>
                                <a:lnTo>
                                  <a:pt x="21165" y="0"/>
                                </a:lnTo>
                                <a:lnTo>
                                  <a:pt x="21165" y="0"/>
                                </a:lnTo>
                                <a:lnTo>
                                  <a:pt x="21165" y="0"/>
                                </a:lnTo>
                                <a:lnTo>
                                  <a:pt x="21165" y="0"/>
                                </a:lnTo>
                                <a:lnTo>
                                  <a:pt x="21165" y="4763"/>
                                </a:lnTo>
                                <a:lnTo>
                                  <a:pt x="21165" y="4763"/>
                                </a:lnTo>
                                <a:lnTo>
                                  <a:pt x="21165" y="4763"/>
                                </a:lnTo>
                                <a:lnTo>
                                  <a:pt x="21165" y="4763"/>
                                </a:lnTo>
                                <a:lnTo>
                                  <a:pt x="21165" y="4763"/>
                                </a:lnTo>
                                <a:lnTo>
                                  <a:pt x="22222" y="0"/>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9525"/>
                                </a:lnTo>
                                <a:lnTo>
                                  <a:pt x="22222" y="4763"/>
                                </a:lnTo>
                                <a:lnTo>
                                  <a:pt x="22222" y="9525"/>
                                </a:lnTo>
                                <a:lnTo>
                                  <a:pt x="22222" y="4763"/>
                                </a:lnTo>
                                <a:lnTo>
                                  <a:pt x="22222" y="4763"/>
                                </a:lnTo>
                                <a:lnTo>
                                  <a:pt x="22222" y="4763"/>
                                </a:lnTo>
                                <a:lnTo>
                                  <a:pt x="22222" y="4763"/>
                                </a:lnTo>
                                <a:lnTo>
                                  <a:pt x="23279" y="4763"/>
                                </a:lnTo>
                                <a:lnTo>
                                  <a:pt x="23279" y="4763"/>
                                </a:lnTo>
                                <a:lnTo>
                                  <a:pt x="23279" y="4763"/>
                                </a:lnTo>
                                <a:lnTo>
                                  <a:pt x="23279" y="4763"/>
                                </a:lnTo>
                                <a:lnTo>
                                  <a:pt x="23279" y="4763"/>
                                </a:lnTo>
                                <a:lnTo>
                                  <a:pt x="23279" y="4763"/>
                                </a:lnTo>
                                <a:lnTo>
                                  <a:pt x="23279" y="4763"/>
                                </a:lnTo>
                                <a:lnTo>
                                  <a:pt x="23279" y="4763"/>
                                </a:lnTo>
                                <a:lnTo>
                                  <a:pt x="23279" y="9525"/>
                                </a:lnTo>
                                <a:lnTo>
                                  <a:pt x="23279" y="4763"/>
                                </a:lnTo>
                                <a:lnTo>
                                  <a:pt x="23279" y="9525"/>
                                </a:lnTo>
                                <a:lnTo>
                                  <a:pt x="23279" y="4763"/>
                                </a:lnTo>
                                <a:lnTo>
                                  <a:pt x="23279" y="4763"/>
                                </a:lnTo>
                                <a:lnTo>
                                  <a:pt x="23279" y="4763"/>
                                </a:lnTo>
                                <a:lnTo>
                                  <a:pt x="23279" y="4763"/>
                                </a:lnTo>
                                <a:lnTo>
                                  <a:pt x="23279" y="4763"/>
                                </a:lnTo>
                                <a:lnTo>
                                  <a:pt x="23279" y="4763"/>
                                </a:lnTo>
                                <a:lnTo>
                                  <a:pt x="23279" y="9525"/>
                                </a:lnTo>
                                <a:lnTo>
                                  <a:pt x="23279" y="9525"/>
                                </a:lnTo>
                                <a:lnTo>
                                  <a:pt x="23279" y="9525"/>
                                </a:lnTo>
                                <a:lnTo>
                                  <a:pt x="24346" y="9525"/>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9525"/>
                                </a:lnTo>
                                <a:lnTo>
                                  <a:pt x="24346" y="9525"/>
                                </a:lnTo>
                                <a:lnTo>
                                  <a:pt x="24346" y="4763"/>
                                </a:lnTo>
                                <a:lnTo>
                                  <a:pt x="24346"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6460" y="4763"/>
                                </a:lnTo>
                                <a:lnTo>
                                  <a:pt x="26460" y="4763"/>
                                </a:lnTo>
                                <a:lnTo>
                                  <a:pt x="26460" y="4763"/>
                                </a:lnTo>
                                <a:lnTo>
                                  <a:pt x="26460" y="4763"/>
                                </a:lnTo>
                                <a:lnTo>
                                  <a:pt x="26460" y="4763"/>
                                </a:lnTo>
                                <a:lnTo>
                                  <a:pt x="26460" y="4763"/>
                                </a:lnTo>
                                <a:lnTo>
                                  <a:pt x="26460" y="4763"/>
                                </a:lnTo>
                                <a:lnTo>
                                  <a:pt x="26460" y="0"/>
                                </a:lnTo>
                                <a:lnTo>
                                  <a:pt x="26460" y="4763"/>
                                </a:lnTo>
                                <a:lnTo>
                                  <a:pt x="26460" y="4763"/>
                                </a:lnTo>
                                <a:lnTo>
                                  <a:pt x="26460" y="4763"/>
                                </a:lnTo>
                                <a:lnTo>
                                  <a:pt x="26460" y="4763"/>
                                </a:lnTo>
                                <a:lnTo>
                                  <a:pt x="26460" y="4763"/>
                                </a:lnTo>
                                <a:lnTo>
                                  <a:pt x="26460" y="0"/>
                                </a:lnTo>
                                <a:lnTo>
                                  <a:pt x="26460" y="0"/>
                                </a:lnTo>
                                <a:lnTo>
                                  <a:pt x="26460" y="0"/>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8575" y="4763"/>
                                </a:lnTo>
                                <a:lnTo>
                                  <a:pt x="28575" y="4763"/>
                                </a:lnTo>
                                <a:lnTo>
                                  <a:pt x="28575" y="476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86" name="Freeform: Shape 286"/>
                        <wps:cNvSpPr/>
                        <wps:spPr>
                          <a:xfrm>
                            <a:off x="1928812" y="1947862"/>
                            <a:ext cx="28575" cy="9525"/>
                          </a:xfrm>
                          <a:custGeom>
                            <a:avLst/>
                            <a:gdLst>
                              <a:gd name="connsiteX0" fmla="*/ 0 w 28575"/>
                              <a:gd name="connsiteY0" fmla="*/ 6353 h 9525"/>
                              <a:gd name="connsiteX1" fmla="*/ 0 w 28575"/>
                              <a:gd name="connsiteY1" fmla="*/ 6353 h 9525"/>
                              <a:gd name="connsiteX2" fmla="*/ 0 w 28575"/>
                              <a:gd name="connsiteY2" fmla="*/ 6353 h 9525"/>
                              <a:gd name="connsiteX3" fmla="*/ 0 w 28575"/>
                              <a:gd name="connsiteY3" fmla="*/ 6353 h 9525"/>
                              <a:gd name="connsiteX4" fmla="*/ 0 w 28575"/>
                              <a:gd name="connsiteY4" fmla="*/ 6353 h 9525"/>
                              <a:gd name="connsiteX5" fmla="*/ 0 w 28575"/>
                              <a:gd name="connsiteY5" fmla="*/ 6353 h 9525"/>
                              <a:gd name="connsiteX6" fmla="*/ 0 w 28575"/>
                              <a:gd name="connsiteY6" fmla="*/ 6353 h 9525"/>
                              <a:gd name="connsiteX7" fmla="*/ 0 w 28575"/>
                              <a:gd name="connsiteY7" fmla="*/ 6353 h 9525"/>
                              <a:gd name="connsiteX8" fmla="*/ 0 w 28575"/>
                              <a:gd name="connsiteY8" fmla="*/ 6353 h 9525"/>
                              <a:gd name="connsiteX9" fmla="*/ 0 w 28575"/>
                              <a:gd name="connsiteY9" fmla="*/ 6353 h 9525"/>
                              <a:gd name="connsiteX10" fmla="*/ 0 w 28575"/>
                              <a:gd name="connsiteY10" fmla="*/ 6353 h 9525"/>
                              <a:gd name="connsiteX11" fmla="*/ 0 w 28575"/>
                              <a:gd name="connsiteY11" fmla="*/ 3172 h 9525"/>
                              <a:gd name="connsiteX12" fmla="*/ 0 w 28575"/>
                              <a:gd name="connsiteY12" fmla="*/ 3172 h 9525"/>
                              <a:gd name="connsiteX13" fmla="*/ 0 w 28575"/>
                              <a:gd name="connsiteY13" fmla="*/ 3172 h 9525"/>
                              <a:gd name="connsiteX14" fmla="*/ 0 w 28575"/>
                              <a:gd name="connsiteY14" fmla="*/ 6353 h 9525"/>
                              <a:gd name="connsiteX15" fmla="*/ 0 w 28575"/>
                              <a:gd name="connsiteY15" fmla="*/ 6353 h 9525"/>
                              <a:gd name="connsiteX16" fmla="*/ 1057 w 28575"/>
                              <a:gd name="connsiteY16" fmla="*/ 3172 h 9525"/>
                              <a:gd name="connsiteX17" fmla="*/ 1057 w 28575"/>
                              <a:gd name="connsiteY17" fmla="*/ 3172 h 9525"/>
                              <a:gd name="connsiteX18" fmla="*/ 1057 w 28575"/>
                              <a:gd name="connsiteY18" fmla="*/ 3172 h 9525"/>
                              <a:gd name="connsiteX19" fmla="*/ 1057 w 28575"/>
                              <a:gd name="connsiteY19" fmla="*/ 3172 h 9525"/>
                              <a:gd name="connsiteX20" fmla="*/ 1057 w 28575"/>
                              <a:gd name="connsiteY20" fmla="*/ 3172 h 9525"/>
                              <a:gd name="connsiteX21" fmla="*/ 1057 w 28575"/>
                              <a:gd name="connsiteY21" fmla="*/ 3172 h 9525"/>
                              <a:gd name="connsiteX22" fmla="*/ 1057 w 28575"/>
                              <a:gd name="connsiteY22" fmla="*/ 6353 h 9525"/>
                              <a:gd name="connsiteX23" fmla="*/ 1057 w 28575"/>
                              <a:gd name="connsiteY23" fmla="*/ 6353 h 9525"/>
                              <a:gd name="connsiteX24" fmla="*/ 1057 w 28575"/>
                              <a:gd name="connsiteY24" fmla="*/ 6353 h 9525"/>
                              <a:gd name="connsiteX25" fmla="*/ 1057 w 28575"/>
                              <a:gd name="connsiteY25" fmla="*/ 9525 h 9525"/>
                              <a:gd name="connsiteX26" fmla="*/ 1057 w 28575"/>
                              <a:gd name="connsiteY26" fmla="*/ 6353 h 9525"/>
                              <a:gd name="connsiteX27" fmla="*/ 1057 w 28575"/>
                              <a:gd name="connsiteY27" fmla="*/ 6353 h 9525"/>
                              <a:gd name="connsiteX28" fmla="*/ 1057 w 28575"/>
                              <a:gd name="connsiteY28" fmla="*/ 6353 h 9525"/>
                              <a:gd name="connsiteX29" fmla="*/ 1057 w 28575"/>
                              <a:gd name="connsiteY29" fmla="*/ 6353 h 9525"/>
                              <a:gd name="connsiteX30" fmla="*/ 1057 w 28575"/>
                              <a:gd name="connsiteY30" fmla="*/ 6353 h 9525"/>
                              <a:gd name="connsiteX31" fmla="*/ 1057 w 28575"/>
                              <a:gd name="connsiteY31" fmla="*/ 6353 h 9525"/>
                              <a:gd name="connsiteX32" fmla="*/ 1057 w 28575"/>
                              <a:gd name="connsiteY32" fmla="*/ 3172 h 9525"/>
                              <a:gd name="connsiteX33" fmla="*/ 1057 w 28575"/>
                              <a:gd name="connsiteY33" fmla="*/ 6353 h 9525"/>
                              <a:gd name="connsiteX34" fmla="*/ 2115 w 28575"/>
                              <a:gd name="connsiteY34" fmla="*/ 6353 h 9525"/>
                              <a:gd name="connsiteX35" fmla="*/ 2115 w 28575"/>
                              <a:gd name="connsiteY35" fmla="*/ 6353 h 9525"/>
                              <a:gd name="connsiteX36" fmla="*/ 2115 w 28575"/>
                              <a:gd name="connsiteY36" fmla="*/ 6353 h 9525"/>
                              <a:gd name="connsiteX37" fmla="*/ 2115 w 28575"/>
                              <a:gd name="connsiteY37" fmla="*/ 3172 h 9525"/>
                              <a:gd name="connsiteX38" fmla="*/ 2115 w 28575"/>
                              <a:gd name="connsiteY38" fmla="*/ 6353 h 9525"/>
                              <a:gd name="connsiteX39" fmla="*/ 2115 w 28575"/>
                              <a:gd name="connsiteY39" fmla="*/ 6353 h 9525"/>
                              <a:gd name="connsiteX40" fmla="*/ 2115 w 28575"/>
                              <a:gd name="connsiteY40" fmla="*/ 6353 h 9525"/>
                              <a:gd name="connsiteX41" fmla="*/ 2115 w 28575"/>
                              <a:gd name="connsiteY41" fmla="*/ 6353 h 9525"/>
                              <a:gd name="connsiteX42" fmla="*/ 2115 w 28575"/>
                              <a:gd name="connsiteY42" fmla="*/ 6353 h 9525"/>
                              <a:gd name="connsiteX43" fmla="*/ 2115 w 28575"/>
                              <a:gd name="connsiteY43" fmla="*/ 6353 h 9525"/>
                              <a:gd name="connsiteX44" fmla="*/ 2115 w 28575"/>
                              <a:gd name="connsiteY44" fmla="*/ 6353 h 9525"/>
                              <a:gd name="connsiteX45" fmla="*/ 2115 w 28575"/>
                              <a:gd name="connsiteY45" fmla="*/ 6353 h 9525"/>
                              <a:gd name="connsiteX46" fmla="*/ 2115 w 28575"/>
                              <a:gd name="connsiteY46" fmla="*/ 6353 h 9525"/>
                              <a:gd name="connsiteX47" fmla="*/ 2115 w 28575"/>
                              <a:gd name="connsiteY47" fmla="*/ 6353 h 9525"/>
                              <a:gd name="connsiteX48" fmla="*/ 2115 w 28575"/>
                              <a:gd name="connsiteY48" fmla="*/ 6353 h 9525"/>
                              <a:gd name="connsiteX49" fmla="*/ 2115 w 28575"/>
                              <a:gd name="connsiteY49" fmla="*/ 6353 h 9525"/>
                              <a:gd name="connsiteX50" fmla="*/ 2115 w 28575"/>
                              <a:gd name="connsiteY50" fmla="*/ 6353 h 9525"/>
                              <a:gd name="connsiteX51" fmla="*/ 2115 w 28575"/>
                              <a:gd name="connsiteY51" fmla="*/ 6353 h 9525"/>
                              <a:gd name="connsiteX52" fmla="*/ 2115 w 28575"/>
                              <a:gd name="connsiteY52" fmla="*/ 6353 h 9525"/>
                              <a:gd name="connsiteX53" fmla="*/ 2115 w 28575"/>
                              <a:gd name="connsiteY53" fmla="*/ 6353 h 9525"/>
                              <a:gd name="connsiteX54" fmla="*/ 3172 w 28575"/>
                              <a:gd name="connsiteY54" fmla="*/ 6353 h 9525"/>
                              <a:gd name="connsiteX55" fmla="*/ 3172 w 28575"/>
                              <a:gd name="connsiteY55" fmla="*/ 6353 h 9525"/>
                              <a:gd name="connsiteX56" fmla="*/ 3172 w 28575"/>
                              <a:gd name="connsiteY56" fmla="*/ 6353 h 9525"/>
                              <a:gd name="connsiteX57" fmla="*/ 3172 w 28575"/>
                              <a:gd name="connsiteY57" fmla="*/ 6353 h 9525"/>
                              <a:gd name="connsiteX58" fmla="*/ 3172 w 28575"/>
                              <a:gd name="connsiteY58" fmla="*/ 6353 h 9525"/>
                              <a:gd name="connsiteX59" fmla="*/ 3172 w 28575"/>
                              <a:gd name="connsiteY59" fmla="*/ 6353 h 9525"/>
                              <a:gd name="connsiteX60" fmla="*/ 3172 w 28575"/>
                              <a:gd name="connsiteY60" fmla="*/ 6353 h 9525"/>
                              <a:gd name="connsiteX61" fmla="*/ 3172 w 28575"/>
                              <a:gd name="connsiteY61" fmla="*/ 6353 h 9525"/>
                              <a:gd name="connsiteX62" fmla="*/ 3172 w 28575"/>
                              <a:gd name="connsiteY62" fmla="*/ 6353 h 9525"/>
                              <a:gd name="connsiteX63" fmla="*/ 3172 w 28575"/>
                              <a:gd name="connsiteY63" fmla="*/ 6353 h 9525"/>
                              <a:gd name="connsiteX64" fmla="*/ 3172 w 28575"/>
                              <a:gd name="connsiteY64" fmla="*/ 6353 h 9525"/>
                              <a:gd name="connsiteX65" fmla="*/ 3172 w 28575"/>
                              <a:gd name="connsiteY65" fmla="*/ 6353 h 9525"/>
                              <a:gd name="connsiteX66" fmla="*/ 3172 w 28575"/>
                              <a:gd name="connsiteY66" fmla="*/ 6353 h 9525"/>
                              <a:gd name="connsiteX67" fmla="*/ 3172 w 28575"/>
                              <a:gd name="connsiteY67" fmla="*/ 6353 h 9525"/>
                              <a:gd name="connsiteX68" fmla="*/ 3172 w 28575"/>
                              <a:gd name="connsiteY68" fmla="*/ 6353 h 9525"/>
                              <a:gd name="connsiteX69" fmla="*/ 3172 w 28575"/>
                              <a:gd name="connsiteY69" fmla="*/ 6353 h 9525"/>
                              <a:gd name="connsiteX70" fmla="*/ 3172 w 28575"/>
                              <a:gd name="connsiteY70" fmla="*/ 6353 h 9525"/>
                              <a:gd name="connsiteX71" fmla="*/ 3172 w 28575"/>
                              <a:gd name="connsiteY71" fmla="*/ 6353 h 9525"/>
                              <a:gd name="connsiteX72" fmla="*/ 4229 w 28575"/>
                              <a:gd name="connsiteY72" fmla="*/ 6353 h 9525"/>
                              <a:gd name="connsiteX73" fmla="*/ 4229 w 28575"/>
                              <a:gd name="connsiteY73" fmla="*/ 6353 h 9525"/>
                              <a:gd name="connsiteX74" fmla="*/ 4229 w 28575"/>
                              <a:gd name="connsiteY74" fmla="*/ 6353 h 9525"/>
                              <a:gd name="connsiteX75" fmla="*/ 4229 w 28575"/>
                              <a:gd name="connsiteY75" fmla="*/ 6353 h 9525"/>
                              <a:gd name="connsiteX76" fmla="*/ 4229 w 28575"/>
                              <a:gd name="connsiteY76" fmla="*/ 6353 h 9525"/>
                              <a:gd name="connsiteX77" fmla="*/ 4229 w 28575"/>
                              <a:gd name="connsiteY77" fmla="*/ 6353 h 9525"/>
                              <a:gd name="connsiteX78" fmla="*/ 4229 w 28575"/>
                              <a:gd name="connsiteY78" fmla="*/ 6353 h 9525"/>
                              <a:gd name="connsiteX79" fmla="*/ 4229 w 28575"/>
                              <a:gd name="connsiteY79" fmla="*/ 6353 h 9525"/>
                              <a:gd name="connsiteX80" fmla="*/ 4229 w 28575"/>
                              <a:gd name="connsiteY80" fmla="*/ 6353 h 9525"/>
                              <a:gd name="connsiteX81" fmla="*/ 4229 w 28575"/>
                              <a:gd name="connsiteY81" fmla="*/ 6353 h 9525"/>
                              <a:gd name="connsiteX82" fmla="*/ 4229 w 28575"/>
                              <a:gd name="connsiteY82" fmla="*/ 6353 h 9525"/>
                              <a:gd name="connsiteX83" fmla="*/ 4229 w 28575"/>
                              <a:gd name="connsiteY83" fmla="*/ 9525 h 9525"/>
                              <a:gd name="connsiteX84" fmla="*/ 4229 w 28575"/>
                              <a:gd name="connsiteY84" fmla="*/ 6353 h 9525"/>
                              <a:gd name="connsiteX85" fmla="*/ 4229 w 28575"/>
                              <a:gd name="connsiteY85" fmla="*/ 9525 h 9525"/>
                              <a:gd name="connsiteX86" fmla="*/ 4229 w 28575"/>
                              <a:gd name="connsiteY86" fmla="*/ 6353 h 9525"/>
                              <a:gd name="connsiteX87" fmla="*/ 4229 w 28575"/>
                              <a:gd name="connsiteY87" fmla="*/ 6353 h 9525"/>
                              <a:gd name="connsiteX88" fmla="*/ 4229 w 28575"/>
                              <a:gd name="connsiteY88" fmla="*/ 6353 h 9525"/>
                              <a:gd name="connsiteX89" fmla="*/ 4229 w 28575"/>
                              <a:gd name="connsiteY89" fmla="*/ 3172 h 9525"/>
                              <a:gd name="connsiteX90" fmla="*/ 5296 w 28575"/>
                              <a:gd name="connsiteY90" fmla="*/ 3172 h 9525"/>
                              <a:gd name="connsiteX91" fmla="*/ 5296 w 28575"/>
                              <a:gd name="connsiteY91" fmla="*/ 6353 h 9525"/>
                              <a:gd name="connsiteX92" fmla="*/ 5296 w 28575"/>
                              <a:gd name="connsiteY92" fmla="*/ 6353 h 9525"/>
                              <a:gd name="connsiteX93" fmla="*/ 5296 w 28575"/>
                              <a:gd name="connsiteY93" fmla="*/ 6353 h 9525"/>
                              <a:gd name="connsiteX94" fmla="*/ 5296 w 28575"/>
                              <a:gd name="connsiteY94" fmla="*/ 6353 h 9525"/>
                              <a:gd name="connsiteX95" fmla="*/ 5296 w 28575"/>
                              <a:gd name="connsiteY95" fmla="*/ 6353 h 9525"/>
                              <a:gd name="connsiteX96" fmla="*/ 5296 w 28575"/>
                              <a:gd name="connsiteY96" fmla="*/ 6353 h 9525"/>
                              <a:gd name="connsiteX97" fmla="*/ 5296 w 28575"/>
                              <a:gd name="connsiteY97" fmla="*/ 6353 h 9525"/>
                              <a:gd name="connsiteX98" fmla="*/ 5296 w 28575"/>
                              <a:gd name="connsiteY98" fmla="*/ 6353 h 9525"/>
                              <a:gd name="connsiteX99" fmla="*/ 5296 w 28575"/>
                              <a:gd name="connsiteY99" fmla="*/ 6353 h 9525"/>
                              <a:gd name="connsiteX100" fmla="*/ 5296 w 28575"/>
                              <a:gd name="connsiteY100" fmla="*/ 6353 h 9525"/>
                              <a:gd name="connsiteX101" fmla="*/ 5296 w 28575"/>
                              <a:gd name="connsiteY101" fmla="*/ 6353 h 9525"/>
                              <a:gd name="connsiteX102" fmla="*/ 5296 w 28575"/>
                              <a:gd name="connsiteY102" fmla="*/ 6353 h 9525"/>
                              <a:gd name="connsiteX103" fmla="*/ 5296 w 28575"/>
                              <a:gd name="connsiteY103" fmla="*/ 6353 h 9525"/>
                              <a:gd name="connsiteX104" fmla="*/ 5296 w 28575"/>
                              <a:gd name="connsiteY104" fmla="*/ 6353 h 9525"/>
                              <a:gd name="connsiteX105" fmla="*/ 5296 w 28575"/>
                              <a:gd name="connsiteY105" fmla="*/ 6353 h 9525"/>
                              <a:gd name="connsiteX106" fmla="*/ 5296 w 28575"/>
                              <a:gd name="connsiteY106" fmla="*/ 6353 h 9525"/>
                              <a:gd name="connsiteX107" fmla="*/ 5296 w 28575"/>
                              <a:gd name="connsiteY107" fmla="*/ 6353 h 9525"/>
                              <a:gd name="connsiteX108" fmla="*/ 6353 w 28575"/>
                              <a:gd name="connsiteY108" fmla="*/ 6353 h 9525"/>
                              <a:gd name="connsiteX109" fmla="*/ 6353 w 28575"/>
                              <a:gd name="connsiteY109" fmla="*/ 6353 h 9525"/>
                              <a:gd name="connsiteX110" fmla="*/ 6353 w 28575"/>
                              <a:gd name="connsiteY110" fmla="*/ 6353 h 9525"/>
                              <a:gd name="connsiteX111" fmla="*/ 6353 w 28575"/>
                              <a:gd name="connsiteY111" fmla="*/ 6353 h 9525"/>
                              <a:gd name="connsiteX112" fmla="*/ 6353 w 28575"/>
                              <a:gd name="connsiteY112" fmla="*/ 3172 h 9525"/>
                              <a:gd name="connsiteX113" fmla="*/ 6353 w 28575"/>
                              <a:gd name="connsiteY113" fmla="*/ 3172 h 9525"/>
                              <a:gd name="connsiteX114" fmla="*/ 6353 w 28575"/>
                              <a:gd name="connsiteY114" fmla="*/ 3172 h 9525"/>
                              <a:gd name="connsiteX115" fmla="*/ 6353 w 28575"/>
                              <a:gd name="connsiteY115" fmla="*/ 6353 h 9525"/>
                              <a:gd name="connsiteX116" fmla="*/ 6353 w 28575"/>
                              <a:gd name="connsiteY116" fmla="*/ 6353 h 9525"/>
                              <a:gd name="connsiteX117" fmla="*/ 6353 w 28575"/>
                              <a:gd name="connsiteY117" fmla="*/ 6353 h 9525"/>
                              <a:gd name="connsiteX118" fmla="*/ 6353 w 28575"/>
                              <a:gd name="connsiteY118" fmla="*/ 6353 h 9525"/>
                              <a:gd name="connsiteX119" fmla="*/ 6353 w 28575"/>
                              <a:gd name="connsiteY119" fmla="*/ 6353 h 9525"/>
                              <a:gd name="connsiteX120" fmla="*/ 6353 w 28575"/>
                              <a:gd name="connsiteY120" fmla="*/ 6353 h 9525"/>
                              <a:gd name="connsiteX121" fmla="*/ 6353 w 28575"/>
                              <a:gd name="connsiteY121" fmla="*/ 6353 h 9525"/>
                              <a:gd name="connsiteX122" fmla="*/ 6353 w 28575"/>
                              <a:gd name="connsiteY122" fmla="*/ 6353 h 9525"/>
                              <a:gd name="connsiteX123" fmla="*/ 6353 w 28575"/>
                              <a:gd name="connsiteY123" fmla="*/ 6353 h 9525"/>
                              <a:gd name="connsiteX124" fmla="*/ 6353 w 28575"/>
                              <a:gd name="connsiteY124" fmla="*/ 6353 h 9525"/>
                              <a:gd name="connsiteX125" fmla="*/ 6353 w 28575"/>
                              <a:gd name="connsiteY125" fmla="*/ 6353 h 9525"/>
                              <a:gd name="connsiteX126" fmla="*/ 6353 w 28575"/>
                              <a:gd name="connsiteY126" fmla="*/ 6353 h 9525"/>
                              <a:gd name="connsiteX127" fmla="*/ 6353 w 28575"/>
                              <a:gd name="connsiteY127" fmla="*/ 6353 h 9525"/>
                              <a:gd name="connsiteX128" fmla="*/ 7410 w 28575"/>
                              <a:gd name="connsiteY128" fmla="*/ 6353 h 9525"/>
                              <a:gd name="connsiteX129" fmla="*/ 7410 w 28575"/>
                              <a:gd name="connsiteY129" fmla="*/ 6353 h 9525"/>
                              <a:gd name="connsiteX130" fmla="*/ 7410 w 28575"/>
                              <a:gd name="connsiteY130" fmla="*/ 6353 h 9525"/>
                              <a:gd name="connsiteX131" fmla="*/ 7410 w 28575"/>
                              <a:gd name="connsiteY131" fmla="*/ 6353 h 9525"/>
                              <a:gd name="connsiteX132" fmla="*/ 7410 w 28575"/>
                              <a:gd name="connsiteY132" fmla="*/ 6353 h 9525"/>
                              <a:gd name="connsiteX133" fmla="*/ 7410 w 28575"/>
                              <a:gd name="connsiteY133" fmla="*/ 6353 h 9525"/>
                              <a:gd name="connsiteX134" fmla="*/ 7410 w 28575"/>
                              <a:gd name="connsiteY134" fmla="*/ 6353 h 9525"/>
                              <a:gd name="connsiteX135" fmla="*/ 7410 w 28575"/>
                              <a:gd name="connsiteY135" fmla="*/ 6353 h 9525"/>
                              <a:gd name="connsiteX136" fmla="*/ 7410 w 28575"/>
                              <a:gd name="connsiteY136" fmla="*/ 6353 h 9525"/>
                              <a:gd name="connsiteX137" fmla="*/ 7410 w 28575"/>
                              <a:gd name="connsiteY137" fmla="*/ 6353 h 9525"/>
                              <a:gd name="connsiteX138" fmla="*/ 7410 w 28575"/>
                              <a:gd name="connsiteY138" fmla="*/ 6353 h 9525"/>
                              <a:gd name="connsiteX139" fmla="*/ 7410 w 28575"/>
                              <a:gd name="connsiteY139" fmla="*/ 6353 h 9525"/>
                              <a:gd name="connsiteX140" fmla="*/ 7410 w 28575"/>
                              <a:gd name="connsiteY140" fmla="*/ 6353 h 9525"/>
                              <a:gd name="connsiteX141" fmla="*/ 7410 w 28575"/>
                              <a:gd name="connsiteY141" fmla="*/ 6353 h 9525"/>
                              <a:gd name="connsiteX142" fmla="*/ 7410 w 28575"/>
                              <a:gd name="connsiteY142" fmla="*/ 6353 h 9525"/>
                              <a:gd name="connsiteX143" fmla="*/ 7410 w 28575"/>
                              <a:gd name="connsiteY143" fmla="*/ 3172 h 9525"/>
                              <a:gd name="connsiteX144" fmla="*/ 7410 w 28575"/>
                              <a:gd name="connsiteY144" fmla="*/ 6353 h 9525"/>
                              <a:gd name="connsiteX145" fmla="*/ 7410 w 28575"/>
                              <a:gd name="connsiteY145" fmla="*/ 6353 h 9525"/>
                              <a:gd name="connsiteX146" fmla="*/ 8468 w 28575"/>
                              <a:gd name="connsiteY146" fmla="*/ 6353 h 9525"/>
                              <a:gd name="connsiteX147" fmla="*/ 8468 w 28575"/>
                              <a:gd name="connsiteY147" fmla="*/ 6353 h 9525"/>
                              <a:gd name="connsiteX148" fmla="*/ 8468 w 28575"/>
                              <a:gd name="connsiteY148" fmla="*/ 6353 h 9525"/>
                              <a:gd name="connsiteX149" fmla="*/ 8468 w 28575"/>
                              <a:gd name="connsiteY149" fmla="*/ 6353 h 9525"/>
                              <a:gd name="connsiteX150" fmla="*/ 8468 w 28575"/>
                              <a:gd name="connsiteY150" fmla="*/ 6353 h 9525"/>
                              <a:gd name="connsiteX151" fmla="*/ 8468 w 28575"/>
                              <a:gd name="connsiteY151" fmla="*/ 6353 h 9525"/>
                              <a:gd name="connsiteX152" fmla="*/ 8468 w 28575"/>
                              <a:gd name="connsiteY152" fmla="*/ 6353 h 9525"/>
                              <a:gd name="connsiteX153" fmla="*/ 8468 w 28575"/>
                              <a:gd name="connsiteY153" fmla="*/ 6353 h 9525"/>
                              <a:gd name="connsiteX154" fmla="*/ 8468 w 28575"/>
                              <a:gd name="connsiteY154" fmla="*/ 6353 h 9525"/>
                              <a:gd name="connsiteX155" fmla="*/ 8468 w 28575"/>
                              <a:gd name="connsiteY155" fmla="*/ 6353 h 9525"/>
                              <a:gd name="connsiteX156" fmla="*/ 8468 w 28575"/>
                              <a:gd name="connsiteY156" fmla="*/ 6353 h 9525"/>
                              <a:gd name="connsiteX157" fmla="*/ 8468 w 28575"/>
                              <a:gd name="connsiteY157" fmla="*/ 6353 h 9525"/>
                              <a:gd name="connsiteX158" fmla="*/ 8468 w 28575"/>
                              <a:gd name="connsiteY158" fmla="*/ 6353 h 9525"/>
                              <a:gd name="connsiteX159" fmla="*/ 8468 w 28575"/>
                              <a:gd name="connsiteY159" fmla="*/ 6353 h 9525"/>
                              <a:gd name="connsiteX160" fmla="*/ 8468 w 28575"/>
                              <a:gd name="connsiteY160" fmla="*/ 6353 h 9525"/>
                              <a:gd name="connsiteX161" fmla="*/ 8468 w 28575"/>
                              <a:gd name="connsiteY161" fmla="*/ 3172 h 9525"/>
                              <a:gd name="connsiteX162" fmla="*/ 8468 w 28575"/>
                              <a:gd name="connsiteY162" fmla="*/ 3172 h 9525"/>
                              <a:gd name="connsiteX163" fmla="*/ 8468 w 28575"/>
                              <a:gd name="connsiteY163" fmla="*/ 3172 h 9525"/>
                              <a:gd name="connsiteX164" fmla="*/ 9525 w 28575"/>
                              <a:gd name="connsiteY164" fmla="*/ 6353 h 9525"/>
                              <a:gd name="connsiteX165" fmla="*/ 9525 w 28575"/>
                              <a:gd name="connsiteY165" fmla="*/ 6353 h 9525"/>
                              <a:gd name="connsiteX166" fmla="*/ 9525 w 28575"/>
                              <a:gd name="connsiteY166" fmla="*/ 3172 h 9525"/>
                              <a:gd name="connsiteX167" fmla="*/ 9525 w 28575"/>
                              <a:gd name="connsiteY167" fmla="*/ 6353 h 9525"/>
                              <a:gd name="connsiteX168" fmla="*/ 9525 w 28575"/>
                              <a:gd name="connsiteY168" fmla="*/ 3172 h 9525"/>
                              <a:gd name="connsiteX169" fmla="*/ 9525 w 28575"/>
                              <a:gd name="connsiteY169" fmla="*/ 6353 h 9525"/>
                              <a:gd name="connsiteX170" fmla="*/ 9525 w 28575"/>
                              <a:gd name="connsiteY170" fmla="*/ 6353 h 9525"/>
                              <a:gd name="connsiteX171" fmla="*/ 9525 w 28575"/>
                              <a:gd name="connsiteY171" fmla="*/ 6353 h 9525"/>
                              <a:gd name="connsiteX172" fmla="*/ 9525 w 28575"/>
                              <a:gd name="connsiteY172" fmla="*/ 6353 h 9525"/>
                              <a:gd name="connsiteX173" fmla="*/ 9525 w 28575"/>
                              <a:gd name="connsiteY173" fmla="*/ 6353 h 9525"/>
                              <a:gd name="connsiteX174" fmla="*/ 9525 w 28575"/>
                              <a:gd name="connsiteY174" fmla="*/ 6353 h 9525"/>
                              <a:gd name="connsiteX175" fmla="*/ 9525 w 28575"/>
                              <a:gd name="connsiteY175" fmla="*/ 3172 h 9525"/>
                              <a:gd name="connsiteX176" fmla="*/ 9525 w 28575"/>
                              <a:gd name="connsiteY176" fmla="*/ 3172 h 9525"/>
                              <a:gd name="connsiteX177" fmla="*/ 9525 w 28575"/>
                              <a:gd name="connsiteY177" fmla="*/ 3172 h 9525"/>
                              <a:gd name="connsiteX178" fmla="*/ 9525 w 28575"/>
                              <a:gd name="connsiteY178" fmla="*/ 6353 h 9525"/>
                              <a:gd name="connsiteX179" fmla="*/ 9525 w 28575"/>
                              <a:gd name="connsiteY179" fmla="*/ 6353 h 9525"/>
                              <a:gd name="connsiteX180" fmla="*/ 9525 w 28575"/>
                              <a:gd name="connsiteY180" fmla="*/ 6353 h 9525"/>
                              <a:gd name="connsiteX181" fmla="*/ 9525 w 28575"/>
                              <a:gd name="connsiteY181" fmla="*/ 6353 h 9525"/>
                              <a:gd name="connsiteX182" fmla="*/ 10582 w 28575"/>
                              <a:gd name="connsiteY182" fmla="*/ 6353 h 9525"/>
                              <a:gd name="connsiteX183" fmla="*/ 10582 w 28575"/>
                              <a:gd name="connsiteY183" fmla="*/ 3172 h 9525"/>
                              <a:gd name="connsiteX184" fmla="*/ 10582 w 28575"/>
                              <a:gd name="connsiteY184" fmla="*/ 3172 h 9525"/>
                              <a:gd name="connsiteX185" fmla="*/ 10582 w 28575"/>
                              <a:gd name="connsiteY185" fmla="*/ 3172 h 9525"/>
                              <a:gd name="connsiteX186" fmla="*/ 10582 w 28575"/>
                              <a:gd name="connsiteY186" fmla="*/ 3172 h 9525"/>
                              <a:gd name="connsiteX187" fmla="*/ 10582 w 28575"/>
                              <a:gd name="connsiteY187" fmla="*/ 3172 h 9525"/>
                              <a:gd name="connsiteX188" fmla="*/ 10582 w 28575"/>
                              <a:gd name="connsiteY188" fmla="*/ 3172 h 9525"/>
                              <a:gd name="connsiteX189" fmla="*/ 10582 w 28575"/>
                              <a:gd name="connsiteY189" fmla="*/ 3172 h 9525"/>
                              <a:gd name="connsiteX190" fmla="*/ 10582 w 28575"/>
                              <a:gd name="connsiteY190" fmla="*/ 3172 h 9525"/>
                              <a:gd name="connsiteX191" fmla="*/ 10582 w 28575"/>
                              <a:gd name="connsiteY191" fmla="*/ 3172 h 9525"/>
                              <a:gd name="connsiteX192" fmla="*/ 10582 w 28575"/>
                              <a:gd name="connsiteY192" fmla="*/ 3172 h 9525"/>
                              <a:gd name="connsiteX193" fmla="*/ 10582 w 28575"/>
                              <a:gd name="connsiteY193" fmla="*/ 3172 h 9525"/>
                              <a:gd name="connsiteX194" fmla="*/ 10582 w 28575"/>
                              <a:gd name="connsiteY194" fmla="*/ 3172 h 9525"/>
                              <a:gd name="connsiteX195" fmla="*/ 10582 w 28575"/>
                              <a:gd name="connsiteY195" fmla="*/ 3172 h 9525"/>
                              <a:gd name="connsiteX196" fmla="*/ 10582 w 28575"/>
                              <a:gd name="connsiteY196" fmla="*/ 3172 h 9525"/>
                              <a:gd name="connsiteX197" fmla="*/ 10582 w 28575"/>
                              <a:gd name="connsiteY197" fmla="*/ 6353 h 9525"/>
                              <a:gd name="connsiteX198" fmla="*/ 10582 w 28575"/>
                              <a:gd name="connsiteY198" fmla="*/ 6353 h 9525"/>
                              <a:gd name="connsiteX199" fmla="*/ 10582 w 28575"/>
                              <a:gd name="connsiteY199" fmla="*/ 6353 h 9525"/>
                              <a:gd name="connsiteX200" fmla="*/ 10582 w 28575"/>
                              <a:gd name="connsiteY200" fmla="*/ 6353 h 9525"/>
                              <a:gd name="connsiteX201" fmla="*/ 10582 w 28575"/>
                              <a:gd name="connsiteY201" fmla="*/ 3172 h 9525"/>
                              <a:gd name="connsiteX202" fmla="*/ 11640 w 28575"/>
                              <a:gd name="connsiteY202" fmla="*/ 3172 h 9525"/>
                              <a:gd name="connsiteX203" fmla="*/ 11640 w 28575"/>
                              <a:gd name="connsiteY203" fmla="*/ 6353 h 9525"/>
                              <a:gd name="connsiteX204" fmla="*/ 11640 w 28575"/>
                              <a:gd name="connsiteY204" fmla="*/ 3172 h 9525"/>
                              <a:gd name="connsiteX205" fmla="*/ 11640 w 28575"/>
                              <a:gd name="connsiteY205" fmla="*/ 3172 h 9525"/>
                              <a:gd name="connsiteX206" fmla="*/ 11640 w 28575"/>
                              <a:gd name="connsiteY206" fmla="*/ 6353 h 9525"/>
                              <a:gd name="connsiteX207" fmla="*/ 11640 w 28575"/>
                              <a:gd name="connsiteY207" fmla="*/ 3172 h 9525"/>
                              <a:gd name="connsiteX208" fmla="*/ 11640 w 28575"/>
                              <a:gd name="connsiteY208" fmla="*/ 6353 h 9525"/>
                              <a:gd name="connsiteX209" fmla="*/ 11640 w 28575"/>
                              <a:gd name="connsiteY209" fmla="*/ 6353 h 9525"/>
                              <a:gd name="connsiteX210" fmla="*/ 11640 w 28575"/>
                              <a:gd name="connsiteY210" fmla="*/ 3172 h 9525"/>
                              <a:gd name="connsiteX211" fmla="*/ 11640 w 28575"/>
                              <a:gd name="connsiteY211" fmla="*/ 6353 h 9525"/>
                              <a:gd name="connsiteX212" fmla="*/ 11640 w 28575"/>
                              <a:gd name="connsiteY212" fmla="*/ 3172 h 9525"/>
                              <a:gd name="connsiteX213" fmla="*/ 11640 w 28575"/>
                              <a:gd name="connsiteY213" fmla="*/ 3172 h 9525"/>
                              <a:gd name="connsiteX214" fmla="*/ 11640 w 28575"/>
                              <a:gd name="connsiteY214" fmla="*/ 3172 h 9525"/>
                              <a:gd name="connsiteX215" fmla="*/ 11640 w 28575"/>
                              <a:gd name="connsiteY215" fmla="*/ 3172 h 9525"/>
                              <a:gd name="connsiteX216" fmla="*/ 11640 w 28575"/>
                              <a:gd name="connsiteY216" fmla="*/ 3172 h 9525"/>
                              <a:gd name="connsiteX217" fmla="*/ 11640 w 28575"/>
                              <a:gd name="connsiteY217" fmla="*/ 3172 h 9525"/>
                              <a:gd name="connsiteX218" fmla="*/ 11640 w 28575"/>
                              <a:gd name="connsiteY218" fmla="*/ 3172 h 9525"/>
                              <a:gd name="connsiteX219" fmla="*/ 11640 w 28575"/>
                              <a:gd name="connsiteY219" fmla="*/ 3172 h 9525"/>
                              <a:gd name="connsiteX220" fmla="*/ 12697 w 28575"/>
                              <a:gd name="connsiteY220" fmla="*/ 3172 h 9525"/>
                              <a:gd name="connsiteX221" fmla="*/ 12697 w 28575"/>
                              <a:gd name="connsiteY221" fmla="*/ 3172 h 9525"/>
                              <a:gd name="connsiteX222" fmla="*/ 12697 w 28575"/>
                              <a:gd name="connsiteY222" fmla="*/ 3172 h 9525"/>
                              <a:gd name="connsiteX223" fmla="*/ 12697 w 28575"/>
                              <a:gd name="connsiteY223" fmla="*/ 6353 h 9525"/>
                              <a:gd name="connsiteX224" fmla="*/ 12697 w 28575"/>
                              <a:gd name="connsiteY224" fmla="*/ 6353 h 9525"/>
                              <a:gd name="connsiteX225" fmla="*/ 12697 w 28575"/>
                              <a:gd name="connsiteY225" fmla="*/ 6353 h 9525"/>
                              <a:gd name="connsiteX226" fmla="*/ 12697 w 28575"/>
                              <a:gd name="connsiteY226" fmla="*/ 3172 h 9525"/>
                              <a:gd name="connsiteX227" fmla="*/ 12697 w 28575"/>
                              <a:gd name="connsiteY227" fmla="*/ 3172 h 9525"/>
                              <a:gd name="connsiteX228" fmla="*/ 12697 w 28575"/>
                              <a:gd name="connsiteY228" fmla="*/ 3172 h 9525"/>
                              <a:gd name="connsiteX229" fmla="*/ 12697 w 28575"/>
                              <a:gd name="connsiteY229" fmla="*/ 3172 h 9525"/>
                              <a:gd name="connsiteX230" fmla="*/ 12697 w 28575"/>
                              <a:gd name="connsiteY230" fmla="*/ 6353 h 9525"/>
                              <a:gd name="connsiteX231" fmla="*/ 12697 w 28575"/>
                              <a:gd name="connsiteY231" fmla="*/ 6353 h 9525"/>
                              <a:gd name="connsiteX232" fmla="*/ 12697 w 28575"/>
                              <a:gd name="connsiteY232" fmla="*/ 6353 h 9525"/>
                              <a:gd name="connsiteX233" fmla="*/ 12697 w 28575"/>
                              <a:gd name="connsiteY233" fmla="*/ 3172 h 9525"/>
                              <a:gd name="connsiteX234" fmla="*/ 12697 w 28575"/>
                              <a:gd name="connsiteY234" fmla="*/ 3172 h 9525"/>
                              <a:gd name="connsiteX235" fmla="*/ 12697 w 28575"/>
                              <a:gd name="connsiteY235" fmla="*/ 3172 h 9525"/>
                              <a:gd name="connsiteX236" fmla="*/ 12697 w 28575"/>
                              <a:gd name="connsiteY236" fmla="*/ 3172 h 9525"/>
                              <a:gd name="connsiteX237" fmla="*/ 12697 w 28575"/>
                              <a:gd name="connsiteY237" fmla="*/ 3172 h 9525"/>
                              <a:gd name="connsiteX238" fmla="*/ 13754 w 28575"/>
                              <a:gd name="connsiteY238" fmla="*/ 3172 h 9525"/>
                              <a:gd name="connsiteX239" fmla="*/ 13754 w 28575"/>
                              <a:gd name="connsiteY239" fmla="*/ 3172 h 9525"/>
                              <a:gd name="connsiteX240" fmla="*/ 13754 w 28575"/>
                              <a:gd name="connsiteY240" fmla="*/ 3172 h 9525"/>
                              <a:gd name="connsiteX241" fmla="*/ 13754 w 28575"/>
                              <a:gd name="connsiteY241" fmla="*/ 3172 h 9525"/>
                              <a:gd name="connsiteX242" fmla="*/ 13754 w 28575"/>
                              <a:gd name="connsiteY242" fmla="*/ 3172 h 9525"/>
                              <a:gd name="connsiteX243" fmla="*/ 13754 w 28575"/>
                              <a:gd name="connsiteY243" fmla="*/ 3172 h 9525"/>
                              <a:gd name="connsiteX244" fmla="*/ 13754 w 28575"/>
                              <a:gd name="connsiteY244" fmla="*/ 3172 h 9525"/>
                              <a:gd name="connsiteX245" fmla="*/ 13754 w 28575"/>
                              <a:gd name="connsiteY245" fmla="*/ 3172 h 9525"/>
                              <a:gd name="connsiteX246" fmla="*/ 13754 w 28575"/>
                              <a:gd name="connsiteY246" fmla="*/ 3172 h 9525"/>
                              <a:gd name="connsiteX247" fmla="*/ 13754 w 28575"/>
                              <a:gd name="connsiteY247" fmla="*/ 3172 h 9525"/>
                              <a:gd name="connsiteX248" fmla="*/ 13754 w 28575"/>
                              <a:gd name="connsiteY248" fmla="*/ 3172 h 9525"/>
                              <a:gd name="connsiteX249" fmla="*/ 13754 w 28575"/>
                              <a:gd name="connsiteY249" fmla="*/ 3172 h 9525"/>
                              <a:gd name="connsiteX250" fmla="*/ 13754 w 28575"/>
                              <a:gd name="connsiteY250" fmla="*/ 6353 h 9525"/>
                              <a:gd name="connsiteX251" fmla="*/ 13754 w 28575"/>
                              <a:gd name="connsiteY251" fmla="*/ 3172 h 9525"/>
                              <a:gd name="connsiteX252" fmla="*/ 13754 w 28575"/>
                              <a:gd name="connsiteY252" fmla="*/ 3172 h 9525"/>
                              <a:gd name="connsiteX253" fmla="*/ 13754 w 28575"/>
                              <a:gd name="connsiteY253" fmla="*/ 3172 h 9525"/>
                              <a:gd name="connsiteX254" fmla="*/ 13754 w 28575"/>
                              <a:gd name="connsiteY254" fmla="*/ 3172 h 9525"/>
                              <a:gd name="connsiteX255" fmla="*/ 13754 w 28575"/>
                              <a:gd name="connsiteY255" fmla="*/ 3172 h 9525"/>
                              <a:gd name="connsiteX256" fmla="*/ 14821 w 28575"/>
                              <a:gd name="connsiteY256" fmla="*/ 3172 h 9525"/>
                              <a:gd name="connsiteX257" fmla="*/ 14821 w 28575"/>
                              <a:gd name="connsiteY257" fmla="*/ 3172 h 9525"/>
                              <a:gd name="connsiteX258" fmla="*/ 14821 w 28575"/>
                              <a:gd name="connsiteY258" fmla="*/ 3172 h 9525"/>
                              <a:gd name="connsiteX259" fmla="*/ 14821 w 28575"/>
                              <a:gd name="connsiteY259" fmla="*/ 3172 h 9525"/>
                              <a:gd name="connsiteX260" fmla="*/ 14821 w 28575"/>
                              <a:gd name="connsiteY260" fmla="*/ 3172 h 9525"/>
                              <a:gd name="connsiteX261" fmla="*/ 14821 w 28575"/>
                              <a:gd name="connsiteY261" fmla="*/ 0 h 9525"/>
                              <a:gd name="connsiteX262" fmla="*/ 14821 w 28575"/>
                              <a:gd name="connsiteY262" fmla="*/ 3172 h 9525"/>
                              <a:gd name="connsiteX263" fmla="*/ 14821 w 28575"/>
                              <a:gd name="connsiteY263" fmla="*/ 3172 h 9525"/>
                              <a:gd name="connsiteX264" fmla="*/ 14821 w 28575"/>
                              <a:gd name="connsiteY264" fmla="*/ 3172 h 9525"/>
                              <a:gd name="connsiteX265" fmla="*/ 14821 w 28575"/>
                              <a:gd name="connsiteY265" fmla="*/ 3172 h 9525"/>
                              <a:gd name="connsiteX266" fmla="*/ 14821 w 28575"/>
                              <a:gd name="connsiteY266" fmla="*/ 3172 h 9525"/>
                              <a:gd name="connsiteX267" fmla="*/ 14821 w 28575"/>
                              <a:gd name="connsiteY267" fmla="*/ 3172 h 9525"/>
                              <a:gd name="connsiteX268" fmla="*/ 14821 w 28575"/>
                              <a:gd name="connsiteY268" fmla="*/ 3172 h 9525"/>
                              <a:gd name="connsiteX269" fmla="*/ 14821 w 28575"/>
                              <a:gd name="connsiteY269" fmla="*/ 3172 h 9525"/>
                              <a:gd name="connsiteX270" fmla="*/ 14821 w 28575"/>
                              <a:gd name="connsiteY270" fmla="*/ 3172 h 9525"/>
                              <a:gd name="connsiteX271" fmla="*/ 14821 w 28575"/>
                              <a:gd name="connsiteY271" fmla="*/ 3172 h 9525"/>
                              <a:gd name="connsiteX272" fmla="*/ 14821 w 28575"/>
                              <a:gd name="connsiteY272" fmla="*/ 3172 h 9525"/>
                              <a:gd name="connsiteX273" fmla="*/ 14821 w 28575"/>
                              <a:gd name="connsiteY273" fmla="*/ 3172 h 9525"/>
                              <a:gd name="connsiteX274" fmla="*/ 14821 w 28575"/>
                              <a:gd name="connsiteY274" fmla="*/ 3172 h 9525"/>
                              <a:gd name="connsiteX275" fmla="*/ 14821 w 28575"/>
                              <a:gd name="connsiteY275" fmla="*/ 3172 h 9525"/>
                              <a:gd name="connsiteX276" fmla="*/ 15878 w 28575"/>
                              <a:gd name="connsiteY276" fmla="*/ 3172 h 9525"/>
                              <a:gd name="connsiteX277" fmla="*/ 15878 w 28575"/>
                              <a:gd name="connsiteY277" fmla="*/ 3172 h 9525"/>
                              <a:gd name="connsiteX278" fmla="*/ 15878 w 28575"/>
                              <a:gd name="connsiteY278" fmla="*/ 3172 h 9525"/>
                              <a:gd name="connsiteX279" fmla="*/ 15878 w 28575"/>
                              <a:gd name="connsiteY279" fmla="*/ 3172 h 9525"/>
                              <a:gd name="connsiteX280" fmla="*/ 15878 w 28575"/>
                              <a:gd name="connsiteY280" fmla="*/ 3172 h 9525"/>
                              <a:gd name="connsiteX281" fmla="*/ 15878 w 28575"/>
                              <a:gd name="connsiteY281" fmla="*/ 3172 h 9525"/>
                              <a:gd name="connsiteX282" fmla="*/ 15878 w 28575"/>
                              <a:gd name="connsiteY282" fmla="*/ 3172 h 9525"/>
                              <a:gd name="connsiteX283" fmla="*/ 15878 w 28575"/>
                              <a:gd name="connsiteY283" fmla="*/ 3172 h 9525"/>
                              <a:gd name="connsiteX284" fmla="*/ 15878 w 28575"/>
                              <a:gd name="connsiteY284" fmla="*/ 3172 h 9525"/>
                              <a:gd name="connsiteX285" fmla="*/ 15878 w 28575"/>
                              <a:gd name="connsiteY285" fmla="*/ 3172 h 9525"/>
                              <a:gd name="connsiteX286" fmla="*/ 15878 w 28575"/>
                              <a:gd name="connsiteY286" fmla="*/ 3172 h 9525"/>
                              <a:gd name="connsiteX287" fmla="*/ 15878 w 28575"/>
                              <a:gd name="connsiteY287" fmla="*/ 3172 h 9525"/>
                              <a:gd name="connsiteX288" fmla="*/ 15878 w 28575"/>
                              <a:gd name="connsiteY288" fmla="*/ 3172 h 9525"/>
                              <a:gd name="connsiteX289" fmla="*/ 15878 w 28575"/>
                              <a:gd name="connsiteY289" fmla="*/ 3172 h 9525"/>
                              <a:gd name="connsiteX290" fmla="*/ 15878 w 28575"/>
                              <a:gd name="connsiteY290" fmla="*/ 3172 h 9525"/>
                              <a:gd name="connsiteX291" fmla="*/ 15878 w 28575"/>
                              <a:gd name="connsiteY291" fmla="*/ 3172 h 9525"/>
                              <a:gd name="connsiteX292" fmla="*/ 15878 w 28575"/>
                              <a:gd name="connsiteY292" fmla="*/ 3172 h 9525"/>
                              <a:gd name="connsiteX293" fmla="*/ 15878 w 28575"/>
                              <a:gd name="connsiteY293" fmla="*/ 3172 h 9525"/>
                              <a:gd name="connsiteX294" fmla="*/ 16935 w 28575"/>
                              <a:gd name="connsiteY294" fmla="*/ 3172 h 9525"/>
                              <a:gd name="connsiteX295" fmla="*/ 16935 w 28575"/>
                              <a:gd name="connsiteY295" fmla="*/ 3172 h 9525"/>
                              <a:gd name="connsiteX296" fmla="*/ 16935 w 28575"/>
                              <a:gd name="connsiteY296" fmla="*/ 3172 h 9525"/>
                              <a:gd name="connsiteX297" fmla="*/ 16935 w 28575"/>
                              <a:gd name="connsiteY297" fmla="*/ 3172 h 9525"/>
                              <a:gd name="connsiteX298" fmla="*/ 16935 w 28575"/>
                              <a:gd name="connsiteY298" fmla="*/ 3172 h 9525"/>
                              <a:gd name="connsiteX299" fmla="*/ 16935 w 28575"/>
                              <a:gd name="connsiteY299" fmla="*/ 3172 h 9525"/>
                              <a:gd name="connsiteX300" fmla="*/ 16935 w 28575"/>
                              <a:gd name="connsiteY300" fmla="*/ 3172 h 9525"/>
                              <a:gd name="connsiteX301" fmla="*/ 16935 w 28575"/>
                              <a:gd name="connsiteY301" fmla="*/ 3172 h 9525"/>
                              <a:gd name="connsiteX302" fmla="*/ 16935 w 28575"/>
                              <a:gd name="connsiteY302" fmla="*/ 3172 h 9525"/>
                              <a:gd name="connsiteX303" fmla="*/ 16935 w 28575"/>
                              <a:gd name="connsiteY303" fmla="*/ 3172 h 9525"/>
                              <a:gd name="connsiteX304" fmla="*/ 16935 w 28575"/>
                              <a:gd name="connsiteY304" fmla="*/ 3172 h 9525"/>
                              <a:gd name="connsiteX305" fmla="*/ 16935 w 28575"/>
                              <a:gd name="connsiteY305" fmla="*/ 3172 h 9525"/>
                              <a:gd name="connsiteX306" fmla="*/ 16935 w 28575"/>
                              <a:gd name="connsiteY306" fmla="*/ 3172 h 9525"/>
                              <a:gd name="connsiteX307" fmla="*/ 16935 w 28575"/>
                              <a:gd name="connsiteY307" fmla="*/ 3172 h 9525"/>
                              <a:gd name="connsiteX308" fmla="*/ 16935 w 28575"/>
                              <a:gd name="connsiteY308" fmla="*/ 3172 h 9525"/>
                              <a:gd name="connsiteX309" fmla="*/ 16935 w 28575"/>
                              <a:gd name="connsiteY309" fmla="*/ 3172 h 9525"/>
                              <a:gd name="connsiteX310" fmla="*/ 16935 w 28575"/>
                              <a:gd name="connsiteY310" fmla="*/ 3172 h 9525"/>
                              <a:gd name="connsiteX311" fmla="*/ 16935 w 28575"/>
                              <a:gd name="connsiteY311" fmla="*/ 3172 h 9525"/>
                              <a:gd name="connsiteX312" fmla="*/ 17993 w 28575"/>
                              <a:gd name="connsiteY312" fmla="*/ 3172 h 9525"/>
                              <a:gd name="connsiteX313" fmla="*/ 17993 w 28575"/>
                              <a:gd name="connsiteY313" fmla="*/ 3172 h 9525"/>
                              <a:gd name="connsiteX314" fmla="*/ 17993 w 28575"/>
                              <a:gd name="connsiteY314" fmla="*/ 3172 h 9525"/>
                              <a:gd name="connsiteX315" fmla="*/ 17993 w 28575"/>
                              <a:gd name="connsiteY315" fmla="*/ 3172 h 9525"/>
                              <a:gd name="connsiteX316" fmla="*/ 17993 w 28575"/>
                              <a:gd name="connsiteY316" fmla="*/ 3172 h 9525"/>
                              <a:gd name="connsiteX317" fmla="*/ 17993 w 28575"/>
                              <a:gd name="connsiteY317" fmla="*/ 3172 h 9525"/>
                              <a:gd name="connsiteX318" fmla="*/ 17993 w 28575"/>
                              <a:gd name="connsiteY318" fmla="*/ 3172 h 9525"/>
                              <a:gd name="connsiteX319" fmla="*/ 17993 w 28575"/>
                              <a:gd name="connsiteY319" fmla="*/ 3172 h 9525"/>
                              <a:gd name="connsiteX320" fmla="*/ 17993 w 28575"/>
                              <a:gd name="connsiteY320" fmla="*/ 0 h 9525"/>
                              <a:gd name="connsiteX321" fmla="*/ 17993 w 28575"/>
                              <a:gd name="connsiteY321" fmla="*/ 3172 h 9525"/>
                              <a:gd name="connsiteX322" fmla="*/ 17993 w 28575"/>
                              <a:gd name="connsiteY322" fmla="*/ 0 h 9525"/>
                              <a:gd name="connsiteX323" fmla="*/ 17993 w 28575"/>
                              <a:gd name="connsiteY323" fmla="*/ 0 h 9525"/>
                              <a:gd name="connsiteX324" fmla="*/ 17993 w 28575"/>
                              <a:gd name="connsiteY324" fmla="*/ 3172 h 9525"/>
                              <a:gd name="connsiteX325" fmla="*/ 17993 w 28575"/>
                              <a:gd name="connsiteY325" fmla="*/ 0 h 9525"/>
                              <a:gd name="connsiteX326" fmla="*/ 17993 w 28575"/>
                              <a:gd name="connsiteY326" fmla="*/ 3172 h 9525"/>
                              <a:gd name="connsiteX327" fmla="*/ 17993 w 28575"/>
                              <a:gd name="connsiteY327" fmla="*/ 3172 h 9525"/>
                              <a:gd name="connsiteX328" fmla="*/ 17993 w 28575"/>
                              <a:gd name="connsiteY328" fmla="*/ 3172 h 9525"/>
                              <a:gd name="connsiteX329" fmla="*/ 17993 w 28575"/>
                              <a:gd name="connsiteY329" fmla="*/ 3172 h 9525"/>
                              <a:gd name="connsiteX330" fmla="*/ 19050 w 28575"/>
                              <a:gd name="connsiteY330" fmla="*/ 3172 h 9525"/>
                              <a:gd name="connsiteX331" fmla="*/ 19050 w 28575"/>
                              <a:gd name="connsiteY331" fmla="*/ 3172 h 9525"/>
                              <a:gd name="connsiteX332" fmla="*/ 19050 w 28575"/>
                              <a:gd name="connsiteY332" fmla="*/ 3172 h 9525"/>
                              <a:gd name="connsiteX333" fmla="*/ 19050 w 28575"/>
                              <a:gd name="connsiteY333" fmla="*/ 3172 h 9525"/>
                              <a:gd name="connsiteX334" fmla="*/ 19050 w 28575"/>
                              <a:gd name="connsiteY334" fmla="*/ 3172 h 9525"/>
                              <a:gd name="connsiteX335" fmla="*/ 19050 w 28575"/>
                              <a:gd name="connsiteY335" fmla="*/ 3172 h 9525"/>
                              <a:gd name="connsiteX336" fmla="*/ 19050 w 28575"/>
                              <a:gd name="connsiteY336" fmla="*/ 3172 h 9525"/>
                              <a:gd name="connsiteX337" fmla="*/ 19050 w 28575"/>
                              <a:gd name="connsiteY337" fmla="*/ 3172 h 9525"/>
                              <a:gd name="connsiteX338" fmla="*/ 19050 w 28575"/>
                              <a:gd name="connsiteY338" fmla="*/ 3172 h 9525"/>
                              <a:gd name="connsiteX339" fmla="*/ 19050 w 28575"/>
                              <a:gd name="connsiteY339" fmla="*/ 3172 h 9525"/>
                              <a:gd name="connsiteX340" fmla="*/ 19050 w 28575"/>
                              <a:gd name="connsiteY340" fmla="*/ 3172 h 9525"/>
                              <a:gd name="connsiteX341" fmla="*/ 19050 w 28575"/>
                              <a:gd name="connsiteY341" fmla="*/ 3172 h 9525"/>
                              <a:gd name="connsiteX342" fmla="*/ 19050 w 28575"/>
                              <a:gd name="connsiteY342" fmla="*/ 3172 h 9525"/>
                              <a:gd name="connsiteX343" fmla="*/ 19050 w 28575"/>
                              <a:gd name="connsiteY343" fmla="*/ 3172 h 9525"/>
                              <a:gd name="connsiteX344" fmla="*/ 19050 w 28575"/>
                              <a:gd name="connsiteY344" fmla="*/ 3172 h 9525"/>
                              <a:gd name="connsiteX345" fmla="*/ 19050 w 28575"/>
                              <a:gd name="connsiteY345" fmla="*/ 3172 h 9525"/>
                              <a:gd name="connsiteX346" fmla="*/ 19050 w 28575"/>
                              <a:gd name="connsiteY346" fmla="*/ 0 h 9525"/>
                              <a:gd name="connsiteX347" fmla="*/ 19050 w 28575"/>
                              <a:gd name="connsiteY347" fmla="*/ 0 h 9525"/>
                              <a:gd name="connsiteX348" fmla="*/ 19050 w 28575"/>
                              <a:gd name="connsiteY348" fmla="*/ 3172 h 9525"/>
                              <a:gd name="connsiteX349" fmla="*/ 19050 w 28575"/>
                              <a:gd name="connsiteY349" fmla="*/ 0 h 9525"/>
                              <a:gd name="connsiteX350" fmla="*/ 20107 w 28575"/>
                              <a:gd name="connsiteY350" fmla="*/ 3172 h 9525"/>
                              <a:gd name="connsiteX351" fmla="*/ 20107 w 28575"/>
                              <a:gd name="connsiteY351" fmla="*/ 3172 h 9525"/>
                              <a:gd name="connsiteX352" fmla="*/ 20107 w 28575"/>
                              <a:gd name="connsiteY352" fmla="*/ 3172 h 9525"/>
                              <a:gd name="connsiteX353" fmla="*/ 20107 w 28575"/>
                              <a:gd name="connsiteY353" fmla="*/ 3172 h 9525"/>
                              <a:gd name="connsiteX354" fmla="*/ 20107 w 28575"/>
                              <a:gd name="connsiteY354" fmla="*/ 3172 h 9525"/>
                              <a:gd name="connsiteX355" fmla="*/ 20107 w 28575"/>
                              <a:gd name="connsiteY355" fmla="*/ 3172 h 9525"/>
                              <a:gd name="connsiteX356" fmla="*/ 20107 w 28575"/>
                              <a:gd name="connsiteY356" fmla="*/ 3172 h 9525"/>
                              <a:gd name="connsiteX357" fmla="*/ 20107 w 28575"/>
                              <a:gd name="connsiteY357" fmla="*/ 3172 h 9525"/>
                              <a:gd name="connsiteX358" fmla="*/ 20107 w 28575"/>
                              <a:gd name="connsiteY358" fmla="*/ 3172 h 9525"/>
                              <a:gd name="connsiteX359" fmla="*/ 20107 w 28575"/>
                              <a:gd name="connsiteY359" fmla="*/ 3172 h 9525"/>
                              <a:gd name="connsiteX360" fmla="*/ 20107 w 28575"/>
                              <a:gd name="connsiteY360" fmla="*/ 3172 h 9525"/>
                              <a:gd name="connsiteX361" fmla="*/ 20107 w 28575"/>
                              <a:gd name="connsiteY361" fmla="*/ 3172 h 9525"/>
                              <a:gd name="connsiteX362" fmla="*/ 20107 w 28575"/>
                              <a:gd name="connsiteY362" fmla="*/ 3172 h 9525"/>
                              <a:gd name="connsiteX363" fmla="*/ 20107 w 28575"/>
                              <a:gd name="connsiteY363" fmla="*/ 3172 h 9525"/>
                              <a:gd name="connsiteX364" fmla="*/ 20107 w 28575"/>
                              <a:gd name="connsiteY364" fmla="*/ 3172 h 9525"/>
                              <a:gd name="connsiteX365" fmla="*/ 20107 w 28575"/>
                              <a:gd name="connsiteY365" fmla="*/ 3172 h 9525"/>
                              <a:gd name="connsiteX366" fmla="*/ 20107 w 28575"/>
                              <a:gd name="connsiteY366" fmla="*/ 3172 h 9525"/>
                              <a:gd name="connsiteX367" fmla="*/ 20107 w 28575"/>
                              <a:gd name="connsiteY367" fmla="*/ 3172 h 9525"/>
                              <a:gd name="connsiteX368" fmla="*/ 21165 w 28575"/>
                              <a:gd name="connsiteY368" fmla="*/ 3172 h 9525"/>
                              <a:gd name="connsiteX369" fmla="*/ 21165 w 28575"/>
                              <a:gd name="connsiteY369" fmla="*/ 3172 h 9525"/>
                              <a:gd name="connsiteX370" fmla="*/ 21165 w 28575"/>
                              <a:gd name="connsiteY370" fmla="*/ 0 h 9525"/>
                              <a:gd name="connsiteX371" fmla="*/ 21165 w 28575"/>
                              <a:gd name="connsiteY371" fmla="*/ 3172 h 9525"/>
                              <a:gd name="connsiteX372" fmla="*/ 21165 w 28575"/>
                              <a:gd name="connsiteY372" fmla="*/ 3172 h 9525"/>
                              <a:gd name="connsiteX373" fmla="*/ 21165 w 28575"/>
                              <a:gd name="connsiteY373" fmla="*/ 3172 h 9525"/>
                              <a:gd name="connsiteX374" fmla="*/ 21165 w 28575"/>
                              <a:gd name="connsiteY374" fmla="*/ 3172 h 9525"/>
                              <a:gd name="connsiteX375" fmla="*/ 21165 w 28575"/>
                              <a:gd name="connsiteY375" fmla="*/ 3172 h 9525"/>
                              <a:gd name="connsiteX376" fmla="*/ 21165 w 28575"/>
                              <a:gd name="connsiteY376" fmla="*/ 3172 h 9525"/>
                              <a:gd name="connsiteX377" fmla="*/ 21165 w 28575"/>
                              <a:gd name="connsiteY377" fmla="*/ 3172 h 9525"/>
                              <a:gd name="connsiteX378" fmla="*/ 21165 w 28575"/>
                              <a:gd name="connsiteY378" fmla="*/ 3172 h 9525"/>
                              <a:gd name="connsiteX379" fmla="*/ 21165 w 28575"/>
                              <a:gd name="connsiteY379" fmla="*/ 3172 h 9525"/>
                              <a:gd name="connsiteX380" fmla="*/ 21165 w 28575"/>
                              <a:gd name="connsiteY380" fmla="*/ 3172 h 9525"/>
                              <a:gd name="connsiteX381" fmla="*/ 21165 w 28575"/>
                              <a:gd name="connsiteY381" fmla="*/ 3172 h 9525"/>
                              <a:gd name="connsiteX382" fmla="*/ 21165 w 28575"/>
                              <a:gd name="connsiteY382" fmla="*/ 6353 h 9525"/>
                              <a:gd name="connsiteX383" fmla="*/ 21165 w 28575"/>
                              <a:gd name="connsiteY383" fmla="*/ 6353 h 9525"/>
                              <a:gd name="connsiteX384" fmla="*/ 21165 w 28575"/>
                              <a:gd name="connsiteY384" fmla="*/ 3172 h 9525"/>
                              <a:gd name="connsiteX385" fmla="*/ 21165 w 28575"/>
                              <a:gd name="connsiteY385" fmla="*/ 3172 h 9525"/>
                              <a:gd name="connsiteX386" fmla="*/ 21165 w 28575"/>
                              <a:gd name="connsiteY386" fmla="*/ 3172 h 9525"/>
                              <a:gd name="connsiteX387" fmla="*/ 21165 w 28575"/>
                              <a:gd name="connsiteY387" fmla="*/ 3172 h 9525"/>
                              <a:gd name="connsiteX388" fmla="*/ 21165 w 28575"/>
                              <a:gd name="connsiteY388" fmla="*/ 3172 h 9525"/>
                              <a:gd name="connsiteX389" fmla="*/ 21165 w 28575"/>
                              <a:gd name="connsiteY389" fmla="*/ 3172 h 9525"/>
                              <a:gd name="connsiteX390" fmla="*/ 21165 w 28575"/>
                              <a:gd name="connsiteY390" fmla="*/ 3172 h 9525"/>
                              <a:gd name="connsiteX391" fmla="*/ 21165 w 28575"/>
                              <a:gd name="connsiteY391" fmla="*/ 3172 h 9525"/>
                              <a:gd name="connsiteX392" fmla="*/ 22222 w 28575"/>
                              <a:gd name="connsiteY392" fmla="*/ 3172 h 9525"/>
                              <a:gd name="connsiteX393" fmla="*/ 22222 w 28575"/>
                              <a:gd name="connsiteY393" fmla="*/ 3172 h 9525"/>
                              <a:gd name="connsiteX394" fmla="*/ 22222 w 28575"/>
                              <a:gd name="connsiteY394" fmla="*/ 3172 h 9525"/>
                              <a:gd name="connsiteX395" fmla="*/ 22222 w 28575"/>
                              <a:gd name="connsiteY395" fmla="*/ 3172 h 9525"/>
                              <a:gd name="connsiteX396" fmla="*/ 22222 w 28575"/>
                              <a:gd name="connsiteY396" fmla="*/ 3172 h 9525"/>
                              <a:gd name="connsiteX397" fmla="*/ 22222 w 28575"/>
                              <a:gd name="connsiteY397" fmla="*/ 3172 h 9525"/>
                              <a:gd name="connsiteX398" fmla="*/ 22222 w 28575"/>
                              <a:gd name="connsiteY398" fmla="*/ 3172 h 9525"/>
                              <a:gd name="connsiteX399" fmla="*/ 22222 w 28575"/>
                              <a:gd name="connsiteY399" fmla="*/ 3172 h 9525"/>
                              <a:gd name="connsiteX400" fmla="*/ 22222 w 28575"/>
                              <a:gd name="connsiteY400" fmla="*/ 3172 h 9525"/>
                              <a:gd name="connsiteX401" fmla="*/ 22222 w 28575"/>
                              <a:gd name="connsiteY401" fmla="*/ 3172 h 9525"/>
                              <a:gd name="connsiteX402" fmla="*/ 22222 w 28575"/>
                              <a:gd name="connsiteY402" fmla="*/ 3172 h 9525"/>
                              <a:gd name="connsiteX403" fmla="*/ 22222 w 28575"/>
                              <a:gd name="connsiteY403" fmla="*/ 0 h 9525"/>
                              <a:gd name="connsiteX404" fmla="*/ 22222 w 28575"/>
                              <a:gd name="connsiteY404" fmla="*/ 0 h 9525"/>
                              <a:gd name="connsiteX405" fmla="*/ 22222 w 28575"/>
                              <a:gd name="connsiteY405" fmla="*/ 3172 h 9525"/>
                              <a:gd name="connsiteX406" fmla="*/ 22222 w 28575"/>
                              <a:gd name="connsiteY406" fmla="*/ 3172 h 9525"/>
                              <a:gd name="connsiteX407" fmla="*/ 22222 w 28575"/>
                              <a:gd name="connsiteY407" fmla="*/ 3172 h 9525"/>
                              <a:gd name="connsiteX408" fmla="*/ 22222 w 28575"/>
                              <a:gd name="connsiteY408" fmla="*/ 3172 h 9525"/>
                              <a:gd name="connsiteX409" fmla="*/ 22222 w 28575"/>
                              <a:gd name="connsiteY409" fmla="*/ 3172 h 9525"/>
                              <a:gd name="connsiteX410" fmla="*/ 22222 w 28575"/>
                              <a:gd name="connsiteY410" fmla="*/ 3172 h 9525"/>
                              <a:gd name="connsiteX411" fmla="*/ 22222 w 28575"/>
                              <a:gd name="connsiteY411" fmla="*/ 3172 h 9525"/>
                              <a:gd name="connsiteX412" fmla="*/ 23279 w 28575"/>
                              <a:gd name="connsiteY412" fmla="*/ 3172 h 9525"/>
                              <a:gd name="connsiteX413" fmla="*/ 23279 w 28575"/>
                              <a:gd name="connsiteY413" fmla="*/ 3172 h 9525"/>
                              <a:gd name="connsiteX414" fmla="*/ 23279 w 28575"/>
                              <a:gd name="connsiteY414" fmla="*/ 3172 h 9525"/>
                              <a:gd name="connsiteX415" fmla="*/ 23279 w 28575"/>
                              <a:gd name="connsiteY415" fmla="*/ 3172 h 9525"/>
                              <a:gd name="connsiteX416" fmla="*/ 23279 w 28575"/>
                              <a:gd name="connsiteY416" fmla="*/ 3172 h 9525"/>
                              <a:gd name="connsiteX417" fmla="*/ 23279 w 28575"/>
                              <a:gd name="connsiteY417" fmla="*/ 3172 h 9525"/>
                              <a:gd name="connsiteX418" fmla="*/ 23279 w 28575"/>
                              <a:gd name="connsiteY418" fmla="*/ 3172 h 9525"/>
                              <a:gd name="connsiteX419" fmla="*/ 23279 w 28575"/>
                              <a:gd name="connsiteY419" fmla="*/ 3172 h 9525"/>
                              <a:gd name="connsiteX420" fmla="*/ 23279 w 28575"/>
                              <a:gd name="connsiteY420" fmla="*/ 3172 h 9525"/>
                              <a:gd name="connsiteX421" fmla="*/ 23279 w 28575"/>
                              <a:gd name="connsiteY421" fmla="*/ 3172 h 9525"/>
                              <a:gd name="connsiteX422" fmla="*/ 23279 w 28575"/>
                              <a:gd name="connsiteY422" fmla="*/ 3172 h 9525"/>
                              <a:gd name="connsiteX423" fmla="*/ 23279 w 28575"/>
                              <a:gd name="connsiteY423" fmla="*/ 3172 h 9525"/>
                              <a:gd name="connsiteX424" fmla="*/ 23279 w 28575"/>
                              <a:gd name="connsiteY424" fmla="*/ 3172 h 9525"/>
                              <a:gd name="connsiteX425" fmla="*/ 23279 w 28575"/>
                              <a:gd name="connsiteY425" fmla="*/ 3172 h 9525"/>
                              <a:gd name="connsiteX426" fmla="*/ 23279 w 28575"/>
                              <a:gd name="connsiteY426" fmla="*/ 3172 h 9525"/>
                              <a:gd name="connsiteX427" fmla="*/ 23279 w 28575"/>
                              <a:gd name="connsiteY427" fmla="*/ 3172 h 9525"/>
                              <a:gd name="connsiteX428" fmla="*/ 23279 w 28575"/>
                              <a:gd name="connsiteY428" fmla="*/ 3172 h 9525"/>
                              <a:gd name="connsiteX429" fmla="*/ 23279 w 28575"/>
                              <a:gd name="connsiteY429" fmla="*/ 3172 h 9525"/>
                              <a:gd name="connsiteX430" fmla="*/ 24346 w 28575"/>
                              <a:gd name="connsiteY430" fmla="*/ 6353 h 9525"/>
                              <a:gd name="connsiteX431" fmla="*/ 24346 w 28575"/>
                              <a:gd name="connsiteY431" fmla="*/ 3172 h 9525"/>
                              <a:gd name="connsiteX432" fmla="*/ 24346 w 28575"/>
                              <a:gd name="connsiteY432" fmla="*/ 3172 h 9525"/>
                              <a:gd name="connsiteX433" fmla="*/ 24346 w 28575"/>
                              <a:gd name="connsiteY433" fmla="*/ 3172 h 9525"/>
                              <a:gd name="connsiteX434" fmla="*/ 24346 w 28575"/>
                              <a:gd name="connsiteY434" fmla="*/ 3172 h 9525"/>
                              <a:gd name="connsiteX435" fmla="*/ 24346 w 28575"/>
                              <a:gd name="connsiteY435" fmla="*/ 3172 h 9525"/>
                              <a:gd name="connsiteX436" fmla="*/ 24346 w 28575"/>
                              <a:gd name="connsiteY436" fmla="*/ 3172 h 9525"/>
                              <a:gd name="connsiteX437" fmla="*/ 24346 w 28575"/>
                              <a:gd name="connsiteY437" fmla="*/ 3172 h 9525"/>
                              <a:gd name="connsiteX438" fmla="*/ 24346 w 28575"/>
                              <a:gd name="connsiteY438" fmla="*/ 3172 h 9525"/>
                              <a:gd name="connsiteX439" fmla="*/ 24346 w 28575"/>
                              <a:gd name="connsiteY439" fmla="*/ 3172 h 9525"/>
                              <a:gd name="connsiteX440" fmla="*/ 24346 w 28575"/>
                              <a:gd name="connsiteY440" fmla="*/ 3172 h 9525"/>
                              <a:gd name="connsiteX441" fmla="*/ 24346 w 28575"/>
                              <a:gd name="connsiteY441" fmla="*/ 3172 h 9525"/>
                              <a:gd name="connsiteX442" fmla="*/ 24346 w 28575"/>
                              <a:gd name="connsiteY442" fmla="*/ 0 h 9525"/>
                              <a:gd name="connsiteX443" fmla="*/ 24346 w 28575"/>
                              <a:gd name="connsiteY443" fmla="*/ 3172 h 9525"/>
                              <a:gd name="connsiteX444" fmla="*/ 24346 w 28575"/>
                              <a:gd name="connsiteY444" fmla="*/ 3172 h 9525"/>
                              <a:gd name="connsiteX445" fmla="*/ 24346 w 28575"/>
                              <a:gd name="connsiteY445" fmla="*/ 3172 h 9525"/>
                              <a:gd name="connsiteX446" fmla="*/ 24346 w 28575"/>
                              <a:gd name="connsiteY446" fmla="*/ 3172 h 9525"/>
                              <a:gd name="connsiteX447" fmla="*/ 24346 w 28575"/>
                              <a:gd name="connsiteY447" fmla="*/ 3172 h 9525"/>
                              <a:gd name="connsiteX448" fmla="*/ 25403 w 28575"/>
                              <a:gd name="connsiteY448" fmla="*/ 3172 h 9525"/>
                              <a:gd name="connsiteX449" fmla="*/ 25403 w 28575"/>
                              <a:gd name="connsiteY449" fmla="*/ 3172 h 9525"/>
                              <a:gd name="connsiteX450" fmla="*/ 25403 w 28575"/>
                              <a:gd name="connsiteY450" fmla="*/ 3172 h 9525"/>
                              <a:gd name="connsiteX451" fmla="*/ 25403 w 28575"/>
                              <a:gd name="connsiteY451" fmla="*/ 6353 h 9525"/>
                              <a:gd name="connsiteX452" fmla="*/ 25403 w 28575"/>
                              <a:gd name="connsiteY452" fmla="*/ 3172 h 9525"/>
                              <a:gd name="connsiteX453" fmla="*/ 25403 w 28575"/>
                              <a:gd name="connsiteY453" fmla="*/ 3172 h 9525"/>
                              <a:gd name="connsiteX454" fmla="*/ 25403 w 28575"/>
                              <a:gd name="connsiteY454" fmla="*/ 3172 h 9525"/>
                              <a:gd name="connsiteX455" fmla="*/ 25403 w 28575"/>
                              <a:gd name="connsiteY455" fmla="*/ 3172 h 9525"/>
                              <a:gd name="connsiteX456" fmla="*/ 25403 w 28575"/>
                              <a:gd name="connsiteY456" fmla="*/ 0 h 9525"/>
                              <a:gd name="connsiteX457" fmla="*/ 25403 w 28575"/>
                              <a:gd name="connsiteY457" fmla="*/ 3172 h 9525"/>
                              <a:gd name="connsiteX458" fmla="*/ 25403 w 28575"/>
                              <a:gd name="connsiteY458" fmla="*/ 3172 h 9525"/>
                              <a:gd name="connsiteX459" fmla="*/ 25403 w 28575"/>
                              <a:gd name="connsiteY459" fmla="*/ 3172 h 9525"/>
                              <a:gd name="connsiteX460" fmla="*/ 25403 w 28575"/>
                              <a:gd name="connsiteY460" fmla="*/ 6353 h 9525"/>
                              <a:gd name="connsiteX461" fmla="*/ 25403 w 28575"/>
                              <a:gd name="connsiteY461" fmla="*/ 6353 h 9525"/>
                              <a:gd name="connsiteX462" fmla="*/ 25403 w 28575"/>
                              <a:gd name="connsiteY462" fmla="*/ 3172 h 9525"/>
                              <a:gd name="connsiteX463" fmla="*/ 25403 w 28575"/>
                              <a:gd name="connsiteY463" fmla="*/ 3172 h 9525"/>
                              <a:gd name="connsiteX464" fmla="*/ 25403 w 28575"/>
                              <a:gd name="connsiteY464" fmla="*/ 3172 h 9525"/>
                              <a:gd name="connsiteX465" fmla="*/ 25403 w 28575"/>
                              <a:gd name="connsiteY465" fmla="*/ 3172 h 9525"/>
                              <a:gd name="connsiteX466" fmla="*/ 26460 w 28575"/>
                              <a:gd name="connsiteY466" fmla="*/ 3172 h 9525"/>
                              <a:gd name="connsiteX467" fmla="*/ 26460 w 28575"/>
                              <a:gd name="connsiteY467" fmla="*/ 3172 h 9525"/>
                              <a:gd name="connsiteX468" fmla="*/ 26460 w 28575"/>
                              <a:gd name="connsiteY468" fmla="*/ 3172 h 9525"/>
                              <a:gd name="connsiteX469" fmla="*/ 26460 w 28575"/>
                              <a:gd name="connsiteY469" fmla="*/ 3172 h 9525"/>
                              <a:gd name="connsiteX470" fmla="*/ 26460 w 28575"/>
                              <a:gd name="connsiteY470" fmla="*/ 3172 h 9525"/>
                              <a:gd name="connsiteX471" fmla="*/ 26460 w 28575"/>
                              <a:gd name="connsiteY471" fmla="*/ 6353 h 9525"/>
                              <a:gd name="connsiteX472" fmla="*/ 26460 w 28575"/>
                              <a:gd name="connsiteY472" fmla="*/ 3172 h 9525"/>
                              <a:gd name="connsiteX473" fmla="*/ 26460 w 28575"/>
                              <a:gd name="connsiteY473" fmla="*/ 3172 h 9525"/>
                              <a:gd name="connsiteX474" fmla="*/ 26460 w 28575"/>
                              <a:gd name="connsiteY474" fmla="*/ 3172 h 9525"/>
                              <a:gd name="connsiteX475" fmla="*/ 26460 w 28575"/>
                              <a:gd name="connsiteY475" fmla="*/ 3172 h 9525"/>
                              <a:gd name="connsiteX476" fmla="*/ 26460 w 28575"/>
                              <a:gd name="connsiteY476" fmla="*/ 3172 h 9525"/>
                              <a:gd name="connsiteX477" fmla="*/ 26460 w 28575"/>
                              <a:gd name="connsiteY477" fmla="*/ 3172 h 9525"/>
                              <a:gd name="connsiteX478" fmla="*/ 26460 w 28575"/>
                              <a:gd name="connsiteY478" fmla="*/ 3172 h 9525"/>
                              <a:gd name="connsiteX479" fmla="*/ 26460 w 28575"/>
                              <a:gd name="connsiteY479" fmla="*/ 3172 h 9525"/>
                              <a:gd name="connsiteX480" fmla="*/ 26460 w 28575"/>
                              <a:gd name="connsiteY480" fmla="*/ 3172 h 9525"/>
                              <a:gd name="connsiteX481" fmla="*/ 26460 w 28575"/>
                              <a:gd name="connsiteY481" fmla="*/ 3172 h 9525"/>
                              <a:gd name="connsiteX482" fmla="*/ 26460 w 28575"/>
                              <a:gd name="connsiteY482" fmla="*/ 6353 h 9525"/>
                              <a:gd name="connsiteX483" fmla="*/ 26460 w 28575"/>
                              <a:gd name="connsiteY483" fmla="*/ 6353 h 9525"/>
                              <a:gd name="connsiteX484" fmla="*/ 26460 w 28575"/>
                              <a:gd name="connsiteY484" fmla="*/ 6353 h 9525"/>
                              <a:gd name="connsiteX485" fmla="*/ 26460 w 28575"/>
                              <a:gd name="connsiteY485" fmla="*/ 6353 h 9525"/>
                              <a:gd name="connsiteX486" fmla="*/ 27518 w 28575"/>
                              <a:gd name="connsiteY486" fmla="*/ 6353 h 9525"/>
                              <a:gd name="connsiteX487" fmla="*/ 27518 w 28575"/>
                              <a:gd name="connsiteY487" fmla="*/ 6353 h 9525"/>
                              <a:gd name="connsiteX488" fmla="*/ 27518 w 28575"/>
                              <a:gd name="connsiteY488" fmla="*/ 6353 h 9525"/>
                              <a:gd name="connsiteX489" fmla="*/ 27518 w 28575"/>
                              <a:gd name="connsiteY489" fmla="*/ 6353 h 9525"/>
                              <a:gd name="connsiteX490" fmla="*/ 27518 w 28575"/>
                              <a:gd name="connsiteY490" fmla="*/ 6353 h 9525"/>
                              <a:gd name="connsiteX491" fmla="*/ 27518 w 28575"/>
                              <a:gd name="connsiteY491" fmla="*/ 6353 h 9525"/>
                              <a:gd name="connsiteX492" fmla="*/ 27518 w 28575"/>
                              <a:gd name="connsiteY492" fmla="*/ 6353 h 9525"/>
                              <a:gd name="connsiteX493" fmla="*/ 27518 w 28575"/>
                              <a:gd name="connsiteY493" fmla="*/ 6353 h 9525"/>
                              <a:gd name="connsiteX494" fmla="*/ 27518 w 28575"/>
                              <a:gd name="connsiteY494" fmla="*/ 3172 h 9525"/>
                              <a:gd name="connsiteX495" fmla="*/ 27518 w 28575"/>
                              <a:gd name="connsiteY495" fmla="*/ 3172 h 9525"/>
                              <a:gd name="connsiteX496" fmla="*/ 27518 w 28575"/>
                              <a:gd name="connsiteY496" fmla="*/ 3172 h 9525"/>
                              <a:gd name="connsiteX497" fmla="*/ 27518 w 28575"/>
                              <a:gd name="connsiteY497" fmla="*/ 3172 h 9525"/>
                              <a:gd name="connsiteX498" fmla="*/ 27518 w 28575"/>
                              <a:gd name="connsiteY498" fmla="*/ 3172 h 9525"/>
                              <a:gd name="connsiteX499" fmla="*/ 27518 w 28575"/>
                              <a:gd name="connsiteY499" fmla="*/ 3172 h 9525"/>
                              <a:gd name="connsiteX500" fmla="*/ 27518 w 28575"/>
                              <a:gd name="connsiteY500" fmla="*/ 3172 h 9525"/>
                              <a:gd name="connsiteX501" fmla="*/ 27518 w 28575"/>
                              <a:gd name="connsiteY501" fmla="*/ 3172 h 9525"/>
                              <a:gd name="connsiteX502" fmla="*/ 27518 w 28575"/>
                              <a:gd name="connsiteY502" fmla="*/ 3172 h 9525"/>
                              <a:gd name="connsiteX503" fmla="*/ 27518 w 28575"/>
                              <a:gd name="connsiteY503" fmla="*/ 3172 h 9525"/>
                              <a:gd name="connsiteX504" fmla="*/ 28575 w 28575"/>
                              <a:gd name="connsiteY504" fmla="*/ 6353 h 9525"/>
                              <a:gd name="connsiteX505" fmla="*/ 28575 w 28575"/>
                              <a:gd name="connsiteY505" fmla="*/ 6353 h 9525"/>
                              <a:gd name="connsiteX506" fmla="*/ 28575 w 28575"/>
                              <a:gd name="connsiteY506" fmla="*/ 6353 h 9525"/>
                              <a:gd name="connsiteX507" fmla="*/ 28575 w 28575"/>
                              <a:gd name="connsiteY507" fmla="*/ 3172 h 9525"/>
                              <a:gd name="connsiteX508" fmla="*/ 28575 w 28575"/>
                              <a:gd name="connsiteY508" fmla="*/ 3172 h 9525"/>
                              <a:gd name="connsiteX509" fmla="*/ 28575 w 28575"/>
                              <a:gd name="connsiteY509" fmla="*/ 3172 h 9525"/>
                              <a:gd name="connsiteX510" fmla="*/ 28575 w 28575"/>
                              <a:gd name="connsiteY510" fmla="*/ 6353 h 9525"/>
                              <a:gd name="connsiteX511" fmla="*/ 28575 w 28575"/>
                              <a:gd name="connsiteY511" fmla="*/ 3172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6353"/>
                                </a:moveTo>
                                <a:lnTo>
                                  <a:pt x="0" y="6353"/>
                                </a:lnTo>
                                <a:lnTo>
                                  <a:pt x="0" y="6353"/>
                                </a:lnTo>
                                <a:lnTo>
                                  <a:pt x="0" y="6353"/>
                                </a:lnTo>
                                <a:lnTo>
                                  <a:pt x="0" y="6353"/>
                                </a:lnTo>
                                <a:lnTo>
                                  <a:pt x="0" y="6353"/>
                                </a:lnTo>
                                <a:lnTo>
                                  <a:pt x="0" y="6353"/>
                                </a:lnTo>
                                <a:lnTo>
                                  <a:pt x="0" y="6353"/>
                                </a:lnTo>
                                <a:lnTo>
                                  <a:pt x="0" y="6353"/>
                                </a:lnTo>
                                <a:lnTo>
                                  <a:pt x="0" y="6353"/>
                                </a:lnTo>
                                <a:lnTo>
                                  <a:pt x="0" y="6353"/>
                                </a:lnTo>
                                <a:lnTo>
                                  <a:pt x="0" y="3172"/>
                                </a:lnTo>
                                <a:lnTo>
                                  <a:pt x="0" y="3172"/>
                                </a:lnTo>
                                <a:lnTo>
                                  <a:pt x="0" y="3172"/>
                                </a:lnTo>
                                <a:lnTo>
                                  <a:pt x="0" y="6353"/>
                                </a:lnTo>
                                <a:lnTo>
                                  <a:pt x="0" y="6353"/>
                                </a:lnTo>
                                <a:lnTo>
                                  <a:pt x="1057" y="3172"/>
                                </a:lnTo>
                                <a:lnTo>
                                  <a:pt x="1057" y="3172"/>
                                </a:lnTo>
                                <a:lnTo>
                                  <a:pt x="1057" y="3172"/>
                                </a:lnTo>
                                <a:lnTo>
                                  <a:pt x="1057" y="3172"/>
                                </a:lnTo>
                                <a:lnTo>
                                  <a:pt x="1057" y="3172"/>
                                </a:lnTo>
                                <a:lnTo>
                                  <a:pt x="1057" y="3172"/>
                                </a:lnTo>
                                <a:lnTo>
                                  <a:pt x="1057" y="6353"/>
                                </a:lnTo>
                                <a:lnTo>
                                  <a:pt x="1057" y="6353"/>
                                </a:lnTo>
                                <a:lnTo>
                                  <a:pt x="1057" y="6353"/>
                                </a:lnTo>
                                <a:lnTo>
                                  <a:pt x="1057" y="9525"/>
                                </a:lnTo>
                                <a:lnTo>
                                  <a:pt x="1057" y="6353"/>
                                </a:lnTo>
                                <a:lnTo>
                                  <a:pt x="1057" y="6353"/>
                                </a:lnTo>
                                <a:lnTo>
                                  <a:pt x="1057" y="6353"/>
                                </a:lnTo>
                                <a:lnTo>
                                  <a:pt x="1057" y="6353"/>
                                </a:lnTo>
                                <a:lnTo>
                                  <a:pt x="1057" y="6353"/>
                                </a:lnTo>
                                <a:lnTo>
                                  <a:pt x="1057" y="6353"/>
                                </a:lnTo>
                                <a:lnTo>
                                  <a:pt x="1057" y="3172"/>
                                </a:lnTo>
                                <a:lnTo>
                                  <a:pt x="1057" y="6353"/>
                                </a:lnTo>
                                <a:lnTo>
                                  <a:pt x="2115" y="6353"/>
                                </a:lnTo>
                                <a:lnTo>
                                  <a:pt x="2115" y="6353"/>
                                </a:lnTo>
                                <a:lnTo>
                                  <a:pt x="2115" y="6353"/>
                                </a:lnTo>
                                <a:lnTo>
                                  <a:pt x="2115" y="3172"/>
                                </a:lnTo>
                                <a:lnTo>
                                  <a:pt x="2115" y="6353"/>
                                </a:lnTo>
                                <a:lnTo>
                                  <a:pt x="2115" y="6353"/>
                                </a:lnTo>
                                <a:lnTo>
                                  <a:pt x="2115" y="6353"/>
                                </a:lnTo>
                                <a:lnTo>
                                  <a:pt x="2115" y="6353"/>
                                </a:lnTo>
                                <a:lnTo>
                                  <a:pt x="2115" y="6353"/>
                                </a:lnTo>
                                <a:lnTo>
                                  <a:pt x="2115" y="6353"/>
                                </a:lnTo>
                                <a:lnTo>
                                  <a:pt x="2115" y="6353"/>
                                </a:lnTo>
                                <a:lnTo>
                                  <a:pt x="2115" y="6353"/>
                                </a:lnTo>
                                <a:lnTo>
                                  <a:pt x="2115" y="6353"/>
                                </a:lnTo>
                                <a:lnTo>
                                  <a:pt x="2115" y="6353"/>
                                </a:lnTo>
                                <a:lnTo>
                                  <a:pt x="2115" y="6353"/>
                                </a:lnTo>
                                <a:lnTo>
                                  <a:pt x="2115" y="6353"/>
                                </a:lnTo>
                                <a:lnTo>
                                  <a:pt x="2115" y="6353"/>
                                </a:lnTo>
                                <a:lnTo>
                                  <a:pt x="2115" y="6353"/>
                                </a:lnTo>
                                <a:lnTo>
                                  <a:pt x="2115" y="6353"/>
                                </a:lnTo>
                                <a:lnTo>
                                  <a:pt x="2115" y="6353"/>
                                </a:lnTo>
                                <a:lnTo>
                                  <a:pt x="3172" y="6353"/>
                                </a:lnTo>
                                <a:lnTo>
                                  <a:pt x="3172" y="6353"/>
                                </a:lnTo>
                                <a:lnTo>
                                  <a:pt x="3172" y="6353"/>
                                </a:lnTo>
                                <a:lnTo>
                                  <a:pt x="3172" y="6353"/>
                                </a:lnTo>
                                <a:lnTo>
                                  <a:pt x="3172" y="6353"/>
                                </a:lnTo>
                                <a:lnTo>
                                  <a:pt x="3172" y="6353"/>
                                </a:lnTo>
                                <a:lnTo>
                                  <a:pt x="3172" y="6353"/>
                                </a:lnTo>
                                <a:lnTo>
                                  <a:pt x="3172" y="6353"/>
                                </a:lnTo>
                                <a:lnTo>
                                  <a:pt x="3172" y="6353"/>
                                </a:lnTo>
                                <a:lnTo>
                                  <a:pt x="3172" y="6353"/>
                                </a:lnTo>
                                <a:lnTo>
                                  <a:pt x="3172" y="6353"/>
                                </a:lnTo>
                                <a:lnTo>
                                  <a:pt x="3172" y="6353"/>
                                </a:lnTo>
                                <a:lnTo>
                                  <a:pt x="3172" y="6353"/>
                                </a:lnTo>
                                <a:lnTo>
                                  <a:pt x="3172" y="6353"/>
                                </a:lnTo>
                                <a:lnTo>
                                  <a:pt x="3172" y="6353"/>
                                </a:lnTo>
                                <a:lnTo>
                                  <a:pt x="3172" y="6353"/>
                                </a:lnTo>
                                <a:lnTo>
                                  <a:pt x="3172" y="6353"/>
                                </a:lnTo>
                                <a:lnTo>
                                  <a:pt x="3172" y="6353"/>
                                </a:lnTo>
                                <a:lnTo>
                                  <a:pt x="4229" y="6353"/>
                                </a:lnTo>
                                <a:lnTo>
                                  <a:pt x="4229" y="6353"/>
                                </a:lnTo>
                                <a:lnTo>
                                  <a:pt x="4229" y="6353"/>
                                </a:lnTo>
                                <a:lnTo>
                                  <a:pt x="4229" y="6353"/>
                                </a:lnTo>
                                <a:lnTo>
                                  <a:pt x="4229" y="6353"/>
                                </a:lnTo>
                                <a:lnTo>
                                  <a:pt x="4229" y="6353"/>
                                </a:lnTo>
                                <a:lnTo>
                                  <a:pt x="4229" y="6353"/>
                                </a:lnTo>
                                <a:lnTo>
                                  <a:pt x="4229" y="6353"/>
                                </a:lnTo>
                                <a:lnTo>
                                  <a:pt x="4229" y="6353"/>
                                </a:lnTo>
                                <a:lnTo>
                                  <a:pt x="4229" y="6353"/>
                                </a:lnTo>
                                <a:lnTo>
                                  <a:pt x="4229" y="6353"/>
                                </a:lnTo>
                                <a:lnTo>
                                  <a:pt x="4229" y="9525"/>
                                </a:lnTo>
                                <a:lnTo>
                                  <a:pt x="4229" y="6353"/>
                                </a:lnTo>
                                <a:lnTo>
                                  <a:pt x="4229" y="9525"/>
                                </a:lnTo>
                                <a:lnTo>
                                  <a:pt x="4229" y="6353"/>
                                </a:lnTo>
                                <a:lnTo>
                                  <a:pt x="4229" y="6353"/>
                                </a:lnTo>
                                <a:lnTo>
                                  <a:pt x="4229" y="6353"/>
                                </a:lnTo>
                                <a:lnTo>
                                  <a:pt x="4229" y="3172"/>
                                </a:lnTo>
                                <a:lnTo>
                                  <a:pt x="5296" y="3172"/>
                                </a:lnTo>
                                <a:lnTo>
                                  <a:pt x="5296" y="6353"/>
                                </a:lnTo>
                                <a:lnTo>
                                  <a:pt x="5296" y="6353"/>
                                </a:lnTo>
                                <a:lnTo>
                                  <a:pt x="5296" y="6353"/>
                                </a:lnTo>
                                <a:lnTo>
                                  <a:pt x="5296" y="6353"/>
                                </a:lnTo>
                                <a:lnTo>
                                  <a:pt x="5296" y="6353"/>
                                </a:lnTo>
                                <a:lnTo>
                                  <a:pt x="5296" y="6353"/>
                                </a:lnTo>
                                <a:lnTo>
                                  <a:pt x="5296" y="6353"/>
                                </a:lnTo>
                                <a:lnTo>
                                  <a:pt x="5296" y="6353"/>
                                </a:lnTo>
                                <a:lnTo>
                                  <a:pt x="5296" y="6353"/>
                                </a:lnTo>
                                <a:lnTo>
                                  <a:pt x="5296" y="6353"/>
                                </a:lnTo>
                                <a:lnTo>
                                  <a:pt x="5296" y="6353"/>
                                </a:lnTo>
                                <a:lnTo>
                                  <a:pt x="5296" y="6353"/>
                                </a:lnTo>
                                <a:lnTo>
                                  <a:pt x="5296" y="6353"/>
                                </a:lnTo>
                                <a:lnTo>
                                  <a:pt x="5296" y="6353"/>
                                </a:lnTo>
                                <a:lnTo>
                                  <a:pt x="5296" y="6353"/>
                                </a:lnTo>
                                <a:lnTo>
                                  <a:pt x="5296" y="6353"/>
                                </a:lnTo>
                                <a:lnTo>
                                  <a:pt x="5296" y="6353"/>
                                </a:lnTo>
                                <a:lnTo>
                                  <a:pt x="6353" y="6353"/>
                                </a:lnTo>
                                <a:lnTo>
                                  <a:pt x="6353" y="6353"/>
                                </a:lnTo>
                                <a:lnTo>
                                  <a:pt x="6353" y="6353"/>
                                </a:lnTo>
                                <a:lnTo>
                                  <a:pt x="6353" y="6353"/>
                                </a:lnTo>
                                <a:lnTo>
                                  <a:pt x="6353" y="3172"/>
                                </a:lnTo>
                                <a:lnTo>
                                  <a:pt x="6353" y="3172"/>
                                </a:lnTo>
                                <a:lnTo>
                                  <a:pt x="6353" y="3172"/>
                                </a:lnTo>
                                <a:lnTo>
                                  <a:pt x="6353" y="6353"/>
                                </a:lnTo>
                                <a:lnTo>
                                  <a:pt x="6353" y="6353"/>
                                </a:lnTo>
                                <a:lnTo>
                                  <a:pt x="6353" y="6353"/>
                                </a:lnTo>
                                <a:lnTo>
                                  <a:pt x="6353" y="6353"/>
                                </a:lnTo>
                                <a:lnTo>
                                  <a:pt x="6353" y="6353"/>
                                </a:lnTo>
                                <a:lnTo>
                                  <a:pt x="6353" y="6353"/>
                                </a:lnTo>
                                <a:lnTo>
                                  <a:pt x="6353" y="6353"/>
                                </a:lnTo>
                                <a:lnTo>
                                  <a:pt x="6353" y="6353"/>
                                </a:lnTo>
                                <a:lnTo>
                                  <a:pt x="6353" y="6353"/>
                                </a:lnTo>
                                <a:lnTo>
                                  <a:pt x="6353" y="6353"/>
                                </a:lnTo>
                                <a:lnTo>
                                  <a:pt x="6353" y="6353"/>
                                </a:lnTo>
                                <a:lnTo>
                                  <a:pt x="6353" y="6353"/>
                                </a:lnTo>
                                <a:lnTo>
                                  <a:pt x="6353" y="6353"/>
                                </a:lnTo>
                                <a:lnTo>
                                  <a:pt x="7410" y="6353"/>
                                </a:lnTo>
                                <a:lnTo>
                                  <a:pt x="7410" y="6353"/>
                                </a:lnTo>
                                <a:lnTo>
                                  <a:pt x="7410" y="6353"/>
                                </a:lnTo>
                                <a:lnTo>
                                  <a:pt x="7410" y="6353"/>
                                </a:lnTo>
                                <a:lnTo>
                                  <a:pt x="7410" y="6353"/>
                                </a:lnTo>
                                <a:lnTo>
                                  <a:pt x="7410" y="6353"/>
                                </a:lnTo>
                                <a:lnTo>
                                  <a:pt x="7410" y="6353"/>
                                </a:lnTo>
                                <a:lnTo>
                                  <a:pt x="7410" y="6353"/>
                                </a:lnTo>
                                <a:lnTo>
                                  <a:pt x="7410" y="6353"/>
                                </a:lnTo>
                                <a:lnTo>
                                  <a:pt x="7410" y="6353"/>
                                </a:lnTo>
                                <a:lnTo>
                                  <a:pt x="7410" y="6353"/>
                                </a:lnTo>
                                <a:lnTo>
                                  <a:pt x="7410" y="6353"/>
                                </a:lnTo>
                                <a:lnTo>
                                  <a:pt x="7410" y="6353"/>
                                </a:lnTo>
                                <a:lnTo>
                                  <a:pt x="7410" y="6353"/>
                                </a:lnTo>
                                <a:lnTo>
                                  <a:pt x="7410" y="6353"/>
                                </a:lnTo>
                                <a:lnTo>
                                  <a:pt x="7410" y="3172"/>
                                </a:lnTo>
                                <a:lnTo>
                                  <a:pt x="7410" y="6353"/>
                                </a:lnTo>
                                <a:lnTo>
                                  <a:pt x="7410" y="6353"/>
                                </a:lnTo>
                                <a:lnTo>
                                  <a:pt x="8468" y="6353"/>
                                </a:lnTo>
                                <a:lnTo>
                                  <a:pt x="8468" y="6353"/>
                                </a:lnTo>
                                <a:lnTo>
                                  <a:pt x="8468" y="6353"/>
                                </a:lnTo>
                                <a:lnTo>
                                  <a:pt x="8468" y="6353"/>
                                </a:lnTo>
                                <a:lnTo>
                                  <a:pt x="8468" y="6353"/>
                                </a:lnTo>
                                <a:lnTo>
                                  <a:pt x="8468" y="6353"/>
                                </a:lnTo>
                                <a:lnTo>
                                  <a:pt x="8468" y="6353"/>
                                </a:lnTo>
                                <a:lnTo>
                                  <a:pt x="8468" y="6353"/>
                                </a:lnTo>
                                <a:lnTo>
                                  <a:pt x="8468" y="6353"/>
                                </a:lnTo>
                                <a:lnTo>
                                  <a:pt x="8468" y="6353"/>
                                </a:lnTo>
                                <a:lnTo>
                                  <a:pt x="8468" y="6353"/>
                                </a:lnTo>
                                <a:lnTo>
                                  <a:pt x="8468" y="6353"/>
                                </a:lnTo>
                                <a:lnTo>
                                  <a:pt x="8468" y="6353"/>
                                </a:lnTo>
                                <a:lnTo>
                                  <a:pt x="8468" y="6353"/>
                                </a:lnTo>
                                <a:lnTo>
                                  <a:pt x="8468" y="6353"/>
                                </a:lnTo>
                                <a:lnTo>
                                  <a:pt x="8468" y="3172"/>
                                </a:lnTo>
                                <a:lnTo>
                                  <a:pt x="8468" y="3172"/>
                                </a:lnTo>
                                <a:lnTo>
                                  <a:pt x="8468" y="3172"/>
                                </a:lnTo>
                                <a:lnTo>
                                  <a:pt x="9525" y="6353"/>
                                </a:lnTo>
                                <a:lnTo>
                                  <a:pt x="9525" y="6353"/>
                                </a:lnTo>
                                <a:lnTo>
                                  <a:pt x="9525" y="3172"/>
                                </a:lnTo>
                                <a:lnTo>
                                  <a:pt x="9525" y="6353"/>
                                </a:lnTo>
                                <a:lnTo>
                                  <a:pt x="9525" y="3172"/>
                                </a:lnTo>
                                <a:lnTo>
                                  <a:pt x="9525" y="6353"/>
                                </a:lnTo>
                                <a:lnTo>
                                  <a:pt x="9525" y="6353"/>
                                </a:lnTo>
                                <a:lnTo>
                                  <a:pt x="9525" y="6353"/>
                                </a:lnTo>
                                <a:lnTo>
                                  <a:pt x="9525" y="6353"/>
                                </a:lnTo>
                                <a:lnTo>
                                  <a:pt x="9525" y="6353"/>
                                </a:lnTo>
                                <a:lnTo>
                                  <a:pt x="9525" y="6353"/>
                                </a:lnTo>
                                <a:lnTo>
                                  <a:pt x="9525" y="3172"/>
                                </a:lnTo>
                                <a:lnTo>
                                  <a:pt x="9525" y="3172"/>
                                </a:lnTo>
                                <a:lnTo>
                                  <a:pt x="9525" y="3172"/>
                                </a:lnTo>
                                <a:lnTo>
                                  <a:pt x="9525" y="6353"/>
                                </a:lnTo>
                                <a:lnTo>
                                  <a:pt x="9525" y="6353"/>
                                </a:lnTo>
                                <a:lnTo>
                                  <a:pt x="9525" y="6353"/>
                                </a:lnTo>
                                <a:lnTo>
                                  <a:pt x="9525" y="6353"/>
                                </a:lnTo>
                                <a:lnTo>
                                  <a:pt x="10582" y="6353"/>
                                </a:lnTo>
                                <a:lnTo>
                                  <a:pt x="10582" y="3172"/>
                                </a:lnTo>
                                <a:lnTo>
                                  <a:pt x="10582" y="3172"/>
                                </a:lnTo>
                                <a:lnTo>
                                  <a:pt x="10582" y="3172"/>
                                </a:lnTo>
                                <a:lnTo>
                                  <a:pt x="10582" y="3172"/>
                                </a:lnTo>
                                <a:lnTo>
                                  <a:pt x="10582" y="3172"/>
                                </a:lnTo>
                                <a:lnTo>
                                  <a:pt x="10582" y="3172"/>
                                </a:lnTo>
                                <a:lnTo>
                                  <a:pt x="10582" y="3172"/>
                                </a:lnTo>
                                <a:lnTo>
                                  <a:pt x="10582" y="3172"/>
                                </a:lnTo>
                                <a:lnTo>
                                  <a:pt x="10582" y="3172"/>
                                </a:lnTo>
                                <a:lnTo>
                                  <a:pt x="10582" y="3172"/>
                                </a:lnTo>
                                <a:lnTo>
                                  <a:pt x="10582" y="3172"/>
                                </a:lnTo>
                                <a:lnTo>
                                  <a:pt x="10582" y="3172"/>
                                </a:lnTo>
                                <a:lnTo>
                                  <a:pt x="10582" y="3172"/>
                                </a:lnTo>
                                <a:lnTo>
                                  <a:pt x="10582" y="3172"/>
                                </a:lnTo>
                                <a:lnTo>
                                  <a:pt x="10582" y="6353"/>
                                </a:lnTo>
                                <a:lnTo>
                                  <a:pt x="10582" y="6353"/>
                                </a:lnTo>
                                <a:lnTo>
                                  <a:pt x="10582" y="6353"/>
                                </a:lnTo>
                                <a:lnTo>
                                  <a:pt x="10582" y="6353"/>
                                </a:lnTo>
                                <a:lnTo>
                                  <a:pt x="10582" y="3172"/>
                                </a:lnTo>
                                <a:lnTo>
                                  <a:pt x="11640" y="3172"/>
                                </a:lnTo>
                                <a:lnTo>
                                  <a:pt x="11640" y="6353"/>
                                </a:lnTo>
                                <a:lnTo>
                                  <a:pt x="11640" y="3172"/>
                                </a:lnTo>
                                <a:lnTo>
                                  <a:pt x="11640" y="3172"/>
                                </a:lnTo>
                                <a:lnTo>
                                  <a:pt x="11640" y="6353"/>
                                </a:lnTo>
                                <a:lnTo>
                                  <a:pt x="11640" y="3172"/>
                                </a:lnTo>
                                <a:lnTo>
                                  <a:pt x="11640" y="6353"/>
                                </a:lnTo>
                                <a:lnTo>
                                  <a:pt x="11640" y="6353"/>
                                </a:lnTo>
                                <a:lnTo>
                                  <a:pt x="11640" y="3172"/>
                                </a:lnTo>
                                <a:lnTo>
                                  <a:pt x="11640" y="6353"/>
                                </a:lnTo>
                                <a:lnTo>
                                  <a:pt x="11640" y="3172"/>
                                </a:lnTo>
                                <a:lnTo>
                                  <a:pt x="11640" y="3172"/>
                                </a:lnTo>
                                <a:lnTo>
                                  <a:pt x="11640" y="3172"/>
                                </a:lnTo>
                                <a:lnTo>
                                  <a:pt x="11640" y="3172"/>
                                </a:lnTo>
                                <a:lnTo>
                                  <a:pt x="11640" y="3172"/>
                                </a:lnTo>
                                <a:lnTo>
                                  <a:pt x="11640" y="3172"/>
                                </a:lnTo>
                                <a:lnTo>
                                  <a:pt x="11640" y="3172"/>
                                </a:lnTo>
                                <a:lnTo>
                                  <a:pt x="11640" y="3172"/>
                                </a:lnTo>
                                <a:lnTo>
                                  <a:pt x="12697" y="3172"/>
                                </a:lnTo>
                                <a:lnTo>
                                  <a:pt x="12697" y="3172"/>
                                </a:lnTo>
                                <a:lnTo>
                                  <a:pt x="12697" y="3172"/>
                                </a:lnTo>
                                <a:lnTo>
                                  <a:pt x="12697" y="6353"/>
                                </a:lnTo>
                                <a:lnTo>
                                  <a:pt x="12697" y="6353"/>
                                </a:lnTo>
                                <a:lnTo>
                                  <a:pt x="12697" y="6353"/>
                                </a:lnTo>
                                <a:lnTo>
                                  <a:pt x="12697" y="3172"/>
                                </a:lnTo>
                                <a:lnTo>
                                  <a:pt x="12697" y="3172"/>
                                </a:lnTo>
                                <a:lnTo>
                                  <a:pt x="12697" y="3172"/>
                                </a:lnTo>
                                <a:lnTo>
                                  <a:pt x="12697" y="3172"/>
                                </a:lnTo>
                                <a:lnTo>
                                  <a:pt x="12697" y="6353"/>
                                </a:lnTo>
                                <a:lnTo>
                                  <a:pt x="12697" y="6353"/>
                                </a:lnTo>
                                <a:lnTo>
                                  <a:pt x="12697" y="6353"/>
                                </a:lnTo>
                                <a:lnTo>
                                  <a:pt x="12697" y="3172"/>
                                </a:lnTo>
                                <a:lnTo>
                                  <a:pt x="12697" y="3172"/>
                                </a:lnTo>
                                <a:lnTo>
                                  <a:pt x="12697" y="3172"/>
                                </a:lnTo>
                                <a:lnTo>
                                  <a:pt x="12697" y="3172"/>
                                </a:lnTo>
                                <a:lnTo>
                                  <a:pt x="12697" y="3172"/>
                                </a:lnTo>
                                <a:lnTo>
                                  <a:pt x="13754" y="3172"/>
                                </a:lnTo>
                                <a:lnTo>
                                  <a:pt x="13754" y="3172"/>
                                </a:lnTo>
                                <a:lnTo>
                                  <a:pt x="13754" y="3172"/>
                                </a:lnTo>
                                <a:lnTo>
                                  <a:pt x="13754" y="3172"/>
                                </a:lnTo>
                                <a:lnTo>
                                  <a:pt x="13754" y="3172"/>
                                </a:lnTo>
                                <a:lnTo>
                                  <a:pt x="13754" y="3172"/>
                                </a:lnTo>
                                <a:lnTo>
                                  <a:pt x="13754" y="3172"/>
                                </a:lnTo>
                                <a:lnTo>
                                  <a:pt x="13754" y="3172"/>
                                </a:lnTo>
                                <a:lnTo>
                                  <a:pt x="13754" y="3172"/>
                                </a:lnTo>
                                <a:lnTo>
                                  <a:pt x="13754" y="3172"/>
                                </a:lnTo>
                                <a:lnTo>
                                  <a:pt x="13754" y="3172"/>
                                </a:lnTo>
                                <a:lnTo>
                                  <a:pt x="13754" y="3172"/>
                                </a:lnTo>
                                <a:lnTo>
                                  <a:pt x="13754" y="6353"/>
                                </a:lnTo>
                                <a:lnTo>
                                  <a:pt x="13754" y="3172"/>
                                </a:lnTo>
                                <a:lnTo>
                                  <a:pt x="13754" y="3172"/>
                                </a:lnTo>
                                <a:lnTo>
                                  <a:pt x="13754" y="3172"/>
                                </a:lnTo>
                                <a:lnTo>
                                  <a:pt x="13754" y="3172"/>
                                </a:lnTo>
                                <a:lnTo>
                                  <a:pt x="13754" y="3172"/>
                                </a:lnTo>
                                <a:lnTo>
                                  <a:pt x="14821" y="3172"/>
                                </a:lnTo>
                                <a:lnTo>
                                  <a:pt x="14821" y="3172"/>
                                </a:lnTo>
                                <a:lnTo>
                                  <a:pt x="14821" y="3172"/>
                                </a:lnTo>
                                <a:lnTo>
                                  <a:pt x="14821" y="3172"/>
                                </a:lnTo>
                                <a:lnTo>
                                  <a:pt x="14821" y="3172"/>
                                </a:lnTo>
                                <a:lnTo>
                                  <a:pt x="14821" y="0"/>
                                </a:lnTo>
                                <a:lnTo>
                                  <a:pt x="14821" y="3172"/>
                                </a:lnTo>
                                <a:lnTo>
                                  <a:pt x="14821" y="3172"/>
                                </a:lnTo>
                                <a:lnTo>
                                  <a:pt x="14821" y="3172"/>
                                </a:lnTo>
                                <a:lnTo>
                                  <a:pt x="14821" y="3172"/>
                                </a:lnTo>
                                <a:lnTo>
                                  <a:pt x="14821" y="3172"/>
                                </a:lnTo>
                                <a:lnTo>
                                  <a:pt x="14821" y="3172"/>
                                </a:lnTo>
                                <a:lnTo>
                                  <a:pt x="14821" y="3172"/>
                                </a:lnTo>
                                <a:lnTo>
                                  <a:pt x="14821" y="3172"/>
                                </a:lnTo>
                                <a:lnTo>
                                  <a:pt x="14821" y="3172"/>
                                </a:lnTo>
                                <a:lnTo>
                                  <a:pt x="14821" y="3172"/>
                                </a:lnTo>
                                <a:lnTo>
                                  <a:pt x="14821" y="3172"/>
                                </a:lnTo>
                                <a:lnTo>
                                  <a:pt x="14821" y="3172"/>
                                </a:lnTo>
                                <a:lnTo>
                                  <a:pt x="14821" y="3172"/>
                                </a:lnTo>
                                <a:lnTo>
                                  <a:pt x="14821" y="3172"/>
                                </a:lnTo>
                                <a:lnTo>
                                  <a:pt x="15878" y="3172"/>
                                </a:lnTo>
                                <a:lnTo>
                                  <a:pt x="15878" y="3172"/>
                                </a:lnTo>
                                <a:lnTo>
                                  <a:pt x="15878" y="3172"/>
                                </a:lnTo>
                                <a:lnTo>
                                  <a:pt x="15878" y="3172"/>
                                </a:lnTo>
                                <a:lnTo>
                                  <a:pt x="15878" y="3172"/>
                                </a:lnTo>
                                <a:lnTo>
                                  <a:pt x="15878" y="3172"/>
                                </a:lnTo>
                                <a:lnTo>
                                  <a:pt x="15878" y="3172"/>
                                </a:lnTo>
                                <a:lnTo>
                                  <a:pt x="15878" y="3172"/>
                                </a:lnTo>
                                <a:lnTo>
                                  <a:pt x="15878" y="3172"/>
                                </a:lnTo>
                                <a:lnTo>
                                  <a:pt x="15878" y="3172"/>
                                </a:lnTo>
                                <a:lnTo>
                                  <a:pt x="15878" y="3172"/>
                                </a:lnTo>
                                <a:lnTo>
                                  <a:pt x="15878" y="3172"/>
                                </a:lnTo>
                                <a:lnTo>
                                  <a:pt x="15878" y="3172"/>
                                </a:lnTo>
                                <a:lnTo>
                                  <a:pt x="15878" y="3172"/>
                                </a:lnTo>
                                <a:lnTo>
                                  <a:pt x="15878" y="3172"/>
                                </a:lnTo>
                                <a:lnTo>
                                  <a:pt x="15878" y="3172"/>
                                </a:lnTo>
                                <a:lnTo>
                                  <a:pt x="15878" y="3172"/>
                                </a:lnTo>
                                <a:lnTo>
                                  <a:pt x="15878" y="3172"/>
                                </a:lnTo>
                                <a:lnTo>
                                  <a:pt x="16935" y="3172"/>
                                </a:lnTo>
                                <a:lnTo>
                                  <a:pt x="16935" y="3172"/>
                                </a:lnTo>
                                <a:lnTo>
                                  <a:pt x="16935" y="3172"/>
                                </a:lnTo>
                                <a:lnTo>
                                  <a:pt x="16935" y="3172"/>
                                </a:lnTo>
                                <a:lnTo>
                                  <a:pt x="16935" y="3172"/>
                                </a:lnTo>
                                <a:lnTo>
                                  <a:pt x="16935" y="3172"/>
                                </a:lnTo>
                                <a:lnTo>
                                  <a:pt x="16935" y="3172"/>
                                </a:lnTo>
                                <a:lnTo>
                                  <a:pt x="16935" y="3172"/>
                                </a:lnTo>
                                <a:lnTo>
                                  <a:pt x="16935" y="3172"/>
                                </a:lnTo>
                                <a:lnTo>
                                  <a:pt x="16935" y="3172"/>
                                </a:lnTo>
                                <a:lnTo>
                                  <a:pt x="16935" y="3172"/>
                                </a:lnTo>
                                <a:lnTo>
                                  <a:pt x="16935" y="3172"/>
                                </a:lnTo>
                                <a:lnTo>
                                  <a:pt x="16935" y="3172"/>
                                </a:lnTo>
                                <a:lnTo>
                                  <a:pt x="16935" y="3172"/>
                                </a:lnTo>
                                <a:lnTo>
                                  <a:pt x="16935" y="3172"/>
                                </a:lnTo>
                                <a:lnTo>
                                  <a:pt x="16935" y="3172"/>
                                </a:lnTo>
                                <a:lnTo>
                                  <a:pt x="16935" y="3172"/>
                                </a:lnTo>
                                <a:lnTo>
                                  <a:pt x="16935" y="3172"/>
                                </a:lnTo>
                                <a:lnTo>
                                  <a:pt x="17993" y="3172"/>
                                </a:lnTo>
                                <a:lnTo>
                                  <a:pt x="17993" y="3172"/>
                                </a:lnTo>
                                <a:lnTo>
                                  <a:pt x="17993" y="3172"/>
                                </a:lnTo>
                                <a:lnTo>
                                  <a:pt x="17993" y="3172"/>
                                </a:lnTo>
                                <a:lnTo>
                                  <a:pt x="17993" y="3172"/>
                                </a:lnTo>
                                <a:lnTo>
                                  <a:pt x="17993" y="3172"/>
                                </a:lnTo>
                                <a:lnTo>
                                  <a:pt x="17993" y="3172"/>
                                </a:lnTo>
                                <a:lnTo>
                                  <a:pt x="17993" y="3172"/>
                                </a:lnTo>
                                <a:lnTo>
                                  <a:pt x="17993" y="0"/>
                                </a:lnTo>
                                <a:lnTo>
                                  <a:pt x="17993" y="3172"/>
                                </a:lnTo>
                                <a:lnTo>
                                  <a:pt x="17993" y="0"/>
                                </a:lnTo>
                                <a:lnTo>
                                  <a:pt x="17993" y="0"/>
                                </a:lnTo>
                                <a:lnTo>
                                  <a:pt x="17993" y="3172"/>
                                </a:lnTo>
                                <a:lnTo>
                                  <a:pt x="17993" y="0"/>
                                </a:lnTo>
                                <a:lnTo>
                                  <a:pt x="17993" y="3172"/>
                                </a:lnTo>
                                <a:lnTo>
                                  <a:pt x="17993" y="3172"/>
                                </a:lnTo>
                                <a:lnTo>
                                  <a:pt x="17993" y="3172"/>
                                </a:lnTo>
                                <a:lnTo>
                                  <a:pt x="17993" y="3172"/>
                                </a:lnTo>
                                <a:lnTo>
                                  <a:pt x="19050" y="3172"/>
                                </a:lnTo>
                                <a:lnTo>
                                  <a:pt x="19050" y="3172"/>
                                </a:lnTo>
                                <a:lnTo>
                                  <a:pt x="19050" y="3172"/>
                                </a:lnTo>
                                <a:lnTo>
                                  <a:pt x="19050" y="3172"/>
                                </a:lnTo>
                                <a:lnTo>
                                  <a:pt x="19050" y="3172"/>
                                </a:lnTo>
                                <a:lnTo>
                                  <a:pt x="19050" y="3172"/>
                                </a:lnTo>
                                <a:lnTo>
                                  <a:pt x="19050" y="3172"/>
                                </a:lnTo>
                                <a:lnTo>
                                  <a:pt x="19050" y="3172"/>
                                </a:lnTo>
                                <a:lnTo>
                                  <a:pt x="19050" y="3172"/>
                                </a:lnTo>
                                <a:lnTo>
                                  <a:pt x="19050" y="3172"/>
                                </a:lnTo>
                                <a:lnTo>
                                  <a:pt x="19050" y="3172"/>
                                </a:lnTo>
                                <a:lnTo>
                                  <a:pt x="19050" y="3172"/>
                                </a:lnTo>
                                <a:lnTo>
                                  <a:pt x="19050" y="3172"/>
                                </a:lnTo>
                                <a:lnTo>
                                  <a:pt x="19050" y="3172"/>
                                </a:lnTo>
                                <a:lnTo>
                                  <a:pt x="19050" y="3172"/>
                                </a:lnTo>
                                <a:lnTo>
                                  <a:pt x="19050" y="3172"/>
                                </a:lnTo>
                                <a:lnTo>
                                  <a:pt x="19050" y="0"/>
                                </a:lnTo>
                                <a:lnTo>
                                  <a:pt x="19050" y="0"/>
                                </a:lnTo>
                                <a:lnTo>
                                  <a:pt x="19050" y="3172"/>
                                </a:lnTo>
                                <a:lnTo>
                                  <a:pt x="19050" y="0"/>
                                </a:lnTo>
                                <a:lnTo>
                                  <a:pt x="20107" y="3172"/>
                                </a:lnTo>
                                <a:lnTo>
                                  <a:pt x="20107" y="3172"/>
                                </a:lnTo>
                                <a:lnTo>
                                  <a:pt x="20107" y="3172"/>
                                </a:lnTo>
                                <a:lnTo>
                                  <a:pt x="20107" y="3172"/>
                                </a:lnTo>
                                <a:lnTo>
                                  <a:pt x="20107" y="3172"/>
                                </a:lnTo>
                                <a:lnTo>
                                  <a:pt x="20107" y="3172"/>
                                </a:lnTo>
                                <a:lnTo>
                                  <a:pt x="20107" y="3172"/>
                                </a:lnTo>
                                <a:lnTo>
                                  <a:pt x="20107" y="3172"/>
                                </a:lnTo>
                                <a:lnTo>
                                  <a:pt x="20107" y="3172"/>
                                </a:lnTo>
                                <a:lnTo>
                                  <a:pt x="20107" y="3172"/>
                                </a:lnTo>
                                <a:lnTo>
                                  <a:pt x="20107" y="3172"/>
                                </a:lnTo>
                                <a:lnTo>
                                  <a:pt x="20107" y="3172"/>
                                </a:lnTo>
                                <a:lnTo>
                                  <a:pt x="20107" y="3172"/>
                                </a:lnTo>
                                <a:lnTo>
                                  <a:pt x="20107" y="3172"/>
                                </a:lnTo>
                                <a:lnTo>
                                  <a:pt x="20107" y="3172"/>
                                </a:lnTo>
                                <a:lnTo>
                                  <a:pt x="20107" y="3172"/>
                                </a:lnTo>
                                <a:lnTo>
                                  <a:pt x="20107" y="3172"/>
                                </a:lnTo>
                                <a:lnTo>
                                  <a:pt x="20107" y="3172"/>
                                </a:lnTo>
                                <a:lnTo>
                                  <a:pt x="21165" y="3172"/>
                                </a:lnTo>
                                <a:lnTo>
                                  <a:pt x="21165" y="3172"/>
                                </a:lnTo>
                                <a:lnTo>
                                  <a:pt x="21165" y="0"/>
                                </a:lnTo>
                                <a:lnTo>
                                  <a:pt x="21165" y="3172"/>
                                </a:lnTo>
                                <a:lnTo>
                                  <a:pt x="21165" y="3172"/>
                                </a:lnTo>
                                <a:lnTo>
                                  <a:pt x="21165" y="3172"/>
                                </a:lnTo>
                                <a:lnTo>
                                  <a:pt x="21165" y="3172"/>
                                </a:lnTo>
                                <a:lnTo>
                                  <a:pt x="21165" y="3172"/>
                                </a:lnTo>
                                <a:lnTo>
                                  <a:pt x="21165" y="3172"/>
                                </a:lnTo>
                                <a:lnTo>
                                  <a:pt x="21165" y="3172"/>
                                </a:lnTo>
                                <a:lnTo>
                                  <a:pt x="21165" y="3172"/>
                                </a:lnTo>
                                <a:lnTo>
                                  <a:pt x="21165" y="3172"/>
                                </a:lnTo>
                                <a:lnTo>
                                  <a:pt x="21165" y="3172"/>
                                </a:lnTo>
                                <a:lnTo>
                                  <a:pt x="21165" y="3172"/>
                                </a:lnTo>
                                <a:lnTo>
                                  <a:pt x="21165" y="6353"/>
                                </a:lnTo>
                                <a:lnTo>
                                  <a:pt x="21165" y="6353"/>
                                </a:lnTo>
                                <a:lnTo>
                                  <a:pt x="21165" y="3172"/>
                                </a:lnTo>
                                <a:lnTo>
                                  <a:pt x="21165" y="3172"/>
                                </a:lnTo>
                                <a:lnTo>
                                  <a:pt x="21165" y="3172"/>
                                </a:lnTo>
                                <a:lnTo>
                                  <a:pt x="21165" y="3172"/>
                                </a:lnTo>
                                <a:lnTo>
                                  <a:pt x="21165" y="3172"/>
                                </a:lnTo>
                                <a:lnTo>
                                  <a:pt x="21165" y="3172"/>
                                </a:lnTo>
                                <a:lnTo>
                                  <a:pt x="21165" y="3172"/>
                                </a:lnTo>
                                <a:lnTo>
                                  <a:pt x="21165" y="3172"/>
                                </a:lnTo>
                                <a:lnTo>
                                  <a:pt x="22222" y="3172"/>
                                </a:lnTo>
                                <a:lnTo>
                                  <a:pt x="22222" y="3172"/>
                                </a:lnTo>
                                <a:lnTo>
                                  <a:pt x="22222" y="3172"/>
                                </a:lnTo>
                                <a:lnTo>
                                  <a:pt x="22222" y="3172"/>
                                </a:lnTo>
                                <a:lnTo>
                                  <a:pt x="22222" y="3172"/>
                                </a:lnTo>
                                <a:lnTo>
                                  <a:pt x="22222" y="3172"/>
                                </a:lnTo>
                                <a:lnTo>
                                  <a:pt x="22222" y="3172"/>
                                </a:lnTo>
                                <a:lnTo>
                                  <a:pt x="22222" y="3172"/>
                                </a:lnTo>
                                <a:lnTo>
                                  <a:pt x="22222" y="3172"/>
                                </a:lnTo>
                                <a:lnTo>
                                  <a:pt x="22222" y="3172"/>
                                </a:lnTo>
                                <a:lnTo>
                                  <a:pt x="22222" y="3172"/>
                                </a:lnTo>
                                <a:lnTo>
                                  <a:pt x="22222" y="0"/>
                                </a:lnTo>
                                <a:lnTo>
                                  <a:pt x="22222" y="0"/>
                                </a:lnTo>
                                <a:lnTo>
                                  <a:pt x="22222" y="3172"/>
                                </a:lnTo>
                                <a:lnTo>
                                  <a:pt x="22222" y="3172"/>
                                </a:lnTo>
                                <a:lnTo>
                                  <a:pt x="22222" y="3172"/>
                                </a:lnTo>
                                <a:lnTo>
                                  <a:pt x="22222" y="3172"/>
                                </a:lnTo>
                                <a:lnTo>
                                  <a:pt x="22222" y="3172"/>
                                </a:lnTo>
                                <a:lnTo>
                                  <a:pt x="22222" y="3172"/>
                                </a:lnTo>
                                <a:lnTo>
                                  <a:pt x="22222" y="3172"/>
                                </a:lnTo>
                                <a:lnTo>
                                  <a:pt x="23279" y="3172"/>
                                </a:lnTo>
                                <a:lnTo>
                                  <a:pt x="23279" y="3172"/>
                                </a:lnTo>
                                <a:lnTo>
                                  <a:pt x="23279" y="3172"/>
                                </a:lnTo>
                                <a:lnTo>
                                  <a:pt x="23279" y="3172"/>
                                </a:lnTo>
                                <a:lnTo>
                                  <a:pt x="23279" y="3172"/>
                                </a:lnTo>
                                <a:lnTo>
                                  <a:pt x="23279" y="3172"/>
                                </a:lnTo>
                                <a:lnTo>
                                  <a:pt x="23279" y="3172"/>
                                </a:lnTo>
                                <a:lnTo>
                                  <a:pt x="23279" y="3172"/>
                                </a:lnTo>
                                <a:lnTo>
                                  <a:pt x="23279" y="3172"/>
                                </a:lnTo>
                                <a:lnTo>
                                  <a:pt x="23279" y="3172"/>
                                </a:lnTo>
                                <a:lnTo>
                                  <a:pt x="23279" y="3172"/>
                                </a:lnTo>
                                <a:lnTo>
                                  <a:pt x="23279" y="3172"/>
                                </a:lnTo>
                                <a:lnTo>
                                  <a:pt x="23279" y="3172"/>
                                </a:lnTo>
                                <a:lnTo>
                                  <a:pt x="23279" y="3172"/>
                                </a:lnTo>
                                <a:lnTo>
                                  <a:pt x="23279" y="3172"/>
                                </a:lnTo>
                                <a:lnTo>
                                  <a:pt x="23279" y="3172"/>
                                </a:lnTo>
                                <a:lnTo>
                                  <a:pt x="23279" y="3172"/>
                                </a:lnTo>
                                <a:lnTo>
                                  <a:pt x="23279" y="3172"/>
                                </a:lnTo>
                                <a:lnTo>
                                  <a:pt x="24346" y="6353"/>
                                </a:lnTo>
                                <a:lnTo>
                                  <a:pt x="24346" y="3172"/>
                                </a:lnTo>
                                <a:lnTo>
                                  <a:pt x="24346" y="3172"/>
                                </a:lnTo>
                                <a:lnTo>
                                  <a:pt x="24346" y="3172"/>
                                </a:lnTo>
                                <a:lnTo>
                                  <a:pt x="24346" y="3172"/>
                                </a:lnTo>
                                <a:lnTo>
                                  <a:pt x="24346" y="3172"/>
                                </a:lnTo>
                                <a:lnTo>
                                  <a:pt x="24346" y="3172"/>
                                </a:lnTo>
                                <a:lnTo>
                                  <a:pt x="24346" y="3172"/>
                                </a:lnTo>
                                <a:lnTo>
                                  <a:pt x="24346" y="3172"/>
                                </a:lnTo>
                                <a:lnTo>
                                  <a:pt x="24346" y="3172"/>
                                </a:lnTo>
                                <a:lnTo>
                                  <a:pt x="24346" y="3172"/>
                                </a:lnTo>
                                <a:lnTo>
                                  <a:pt x="24346" y="3172"/>
                                </a:lnTo>
                                <a:lnTo>
                                  <a:pt x="24346" y="0"/>
                                </a:lnTo>
                                <a:lnTo>
                                  <a:pt x="24346" y="3172"/>
                                </a:lnTo>
                                <a:lnTo>
                                  <a:pt x="24346" y="3172"/>
                                </a:lnTo>
                                <a:lnTo>
                                  <a:pt x="24346" y="3172"/>
                                </a:lnTo>
                                <a:lnTo>
                                  <a:pt x="24346" y="3172"/>
                                </a:lnTo>
                                <a:lnTo>
                                  <a:pt x="24346" y="3172"/>
                                </a:lnTo>
                                <a:lnTo>
                                  <a:pt x="25403" y="3172"/>
                                </a:lnTo>
                                <a:lnTo>
                                  <a:pt x="25403" y="3172"/>
                                </a:lnTo>
                                <a:lnTo>
                                  <a:pt x="25403" y="3172"/>
                                </a:lnTo>
                                <a:lnTo>
                                  <a:pt x="25403" y="6353"/>
                                </a:lnTo>
                                <a:lnTo>
                                  <a:pt x="25403" y="3172"/>
                                </a:lnTo>
                                <a:lnTo>
                                  <a:pt x="25403" y="3172"/>
                                </a:lnTo>
                                <a:lnTo>
                                  <a:pt x="25403" y="3172"/>
                                </a:lnTo>
                                <a:lnTo>
                                  <a:pt x="25403" y="3172"/>
                                </a:lnTo>
                                <a:lnTo>
                                  <a:pt x="25403" y="0"/>
                                </a:lnTo>
                                <a:lnTo>
                                  <a:pt x="25403" y="3172"/>
                                </a:lnTo>
                                <a:lnTo>
                                  <a:pt x="25403" y="3172"/>
                                </a:lnTo>
                                <a:lnTo>
                                  <a:pt x="25403" y="3172"/>
                                </a:lnTo>
                                <a:lnTo>
                                  <a:pt x="25403" y="6353"/>
                                </a:lnTo>
                                <a:lnTo>
                                  <a:pt x="25403" y="6353"/>
                                </a:lnTo>
                                <a:lnTo>
                                  <a:pt x="25403" y="3172"/>
                                </a:lnTo>
                                <a:lnTo>
                                  <a:pt x="25403" y="3172"/>
                                </a:lnTo>
                                <a:lnTo>
                                  <a:pt x="25403" y="3172"/>
                                </a:lnTo>
                                <a:lnTo>
                                  <a:pt x="25403" y="3172"/>
                                </a:lnTo>
                                <a:lnTo>
                                  <a:pt x="26460" y="3172"/>
                                </a:lnTo>
                                <a:lnTo>
                                  <a:pt x="26460" y="3172"/>
                                </a:lnTo>
                                <a:lnTo>
                                  <a:pt x="26460" y="3172"/>
                                </a:lnTo>
                                <a:lnTo>
                                  <a:pt x="26460" y="3172"/>
                                </a:lnTo>
                                <a:lnTo>
                                  <a:pt x="26460" y="3172"/>
                                </a:lnTo>
                                <a:lnTo>
                                  <a:pt x="26460" y="6353"/>
                                </a:lnTo>
                                <a:lnTo>
                                  <a:pt x="26460" y="3172"/>
                                </a:lnTo>
                                <a:lnTo>
                                  <a:pt x="26460" y="3172"/>
                                </a:lnTo>
                                <a:lnTo>
                                  <a:pt x="26460" y="3172"/>
                                </a:lnTo>
                                <a:lnTo>
                                  <a:pt x="26460" y="3172"/>
                                </a:lnTo>
                                <a:lnTo>
                                  <a:pt x="26460" y="3172"/>
                                </a:lnTo>
                                <a:lnTo>
                                  <a:pt x="26460" y="3172"/>
                                </a:lnTo>
                                <a:lnTo>
                                  <a:pt x="26460" y="3172"/>
                                </a:lnTo>
                                <a:lnTo>
                                  <a:pt x="26460" y="3172"/>
                                </a:lnTo>
                                <a:lnTo>
                                  <a:pt x="26460" y="3172"/>
                                </a:lnTo>
                                <a:lnTo>
                                  <a:pt x="26460" y="3172"/>
                                </a:lnTo>
                                <a:lnTo>
                                  <a:pt x="26460" y="6353"/>
                                </a:lnTo>
                                <a:lnTo>
                                  <a:pt x="26460" y="6353"/>
                                </a:lnTo>
                                <a:lnTo>
                                  <a:pt x="26460" y="6353"/>
                                </a:lnTo>
                                <a:lnTo>
                                  <a:pt x="26460" y="6353"/>
                                </a:lnTo>
                                <a:lnTo>
                                  <a:pt x="27518" y="6353"/>
                                </a:lnTo>
                                <a:lnTo>
                                  <a:pt x="27518" y="6353"/>
                                </a:lnTo>
                                <a:lnTo>
                                  <a:pt x="27518" y="6353"/>
                                </a:lnTo>
                                <a:lnTo>
                                  <a:pt x="27518" y="6353"/>
                                </a:lnTo>
                                <a:lnTo>
                                  <a:pt x="27518" y="6353"/>
                                </a:lnTo>
                                <a:lnTo>
                                  <a:pt x="27518" y="6353"/>
                                </a:lnTo>
                                <a:lnTo>
                                  <a:pt x="27518" y="6353"/>
                                </a:lnTo>
                                <a:lnTo>
                                  <a:pt x="27518" y="6353"/>
                                </a:lnTo>
                                <a:lnTo>
                                  <a:pt x="27518" y="3172"/>
                                </a:lnTo>
                                <a:lnTo>
                                  <a:pt x="27518" y="3172"/>
                                </a:lnTo>
                                <a:lnTo>
                                  <a:pt x="27518" y="3172"/>
                                </a:lnTo>
                                <a:lnTo>
                                  <a:pt x="27518" y="3172"/>
                                </a:lnTo>
                                <a:lnTo>
                                  <a:pt x="27518" y="3172"/>
                                </a:lnTo>
                                <a:lnTo>
                                  <a:pt x="27518" y="3172"/>
                                </a:lnTo>
                                <a:lnTo>
                                  <a:pt x="27518" y="3172"/>
                                </a:lnTo>
                                <a:lnTo>
                                  <a:pt x="27518" y="3172"/>
                                </a:lnTo>
                                <a:lnTo>
                                  <a:pt x="27518" y="3172"/>
                                </a:lnTo>
                                <a:lnTo>
                                  <a:pt x="27518" y="3172"/>
                                </a:lnTo>
                                <a:lnTo>
                                  <a:pt x="28575" y="6353"/>
                                </a:lnTo>
                                <a:lnTo>
                                  <a:pt x="28575" y="6353"/>
                                </a:lnTo>
                                <a:lnTo>
                                  <a:pt x="28575" y="6353"/>
                                </a:lnTo>
                                <a:lnTo>
                                  <a:pt x="28575" y="3172"/>
                                </a:lnTo>
                                <a:lnTo>
                                  <a:pt x="28575" y="3172"/>
                                </a:lnTo>
                                <a:lnTo>
                                  <a:pt x="28575" y="3172"/>
                                </a:lnTo>
                                <a:lnTo>
                                  <a:pt x="28575" y="6353"/>
                                </a:lnTo>
                                <a:lnTo>
                                  <a:pt x="28575" y="3172"/>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87" name="Freeform: Shape 287"/>
                        <wps:cNvSpPr/>
                        <wps:spPr>
                          <a:xfrm>
                            <a:off x="1957387" y="1947862"/>
                            <a:ext cx="28575" cy="9525"/>
                          </a:xfrm>
                          <a:custGeom>
                            <a:avLst/>
                            <a:gdLst>
                              <a:gd name="connsiteX0" fmla="*/ 0 w 28575"/>
                              <a:gd name="connsiteY0" fmla="*/ 0 h 9525"/>
                              <a:gd name="connsiteX1" fmla="*/ 0 w 28575"/>
                              <a:gd name="connsiteY1" fmla="*/ 0 h 9525"/>
                              <a:gd name="connsiteX2" fmla="*/ 0 w 28575"/>
                              <a:gd name="connsiteY2" fmla="*/ 0 h 9525"/>
                              <a:gd name="connsiteX3" fmla="*/ 0 w 28575"/>
                              <a:gd name="connsiteY3" fmla="*/ 0 h 9525"/>
                              <a:gd name="connsiteX4" fmla="*/ 0 w 28575"/>
                              <a:gd name="connsiteY4" fmla="*/ 0 h 9525"/>
                              <a:gd name="connsiteX5" fmla="*/ 0 w 28575"/>
                              <a:gd name="connsiteY5" fmla="*/ 4763 h 9525"/>
                              <a:gd name="connsiteX6" fmla="*/ 0 w 28575"/>
                              <a:gd name="connsiteY6" fmla="*/ 0 h 9525"/>
                              <a:gd name="connsiteX7" fmla="*/ 0 w 28575"/>
                              <a:gd name="connsiteY7" fmla="*/ 4763 h 9525"/>
                              <a:gd name="connsiteX8" fmla="*/ 0 w 28575"/>
                              <a:gd name="connsiteY8" fmla="*/ 4763 h 9525"/>
                              <a:gd name="connsiteX9" fmla="*/ 0 w 28575"/>
                              <a:gd name="connsiteY9" fmla="*/ 4763 h 9525"/>
                              <a:gd name="connsiteX10" fmla="*/ 0 w 28575"/>
                              <a:gd name="connsiteY10" fmla="*/ 4763 h 9525"/>
                              <a:gd name="connsiteX11" fmla="*/ 1057 w 28575"/>
                              <a:gd name="connsiteY11" fmla="*/ 4763 h 9525"/>
                              <a:gd name="connsiteX12" fmla="*/ 1057 w 28575"/>
                              <a:gd name="connsiteY12" fmla="*/ 4763 h 9525"/>
                              <a:gd name="connsiteX13" fmla="*/ 1057 w 28575"/>
                              <a:gd name="connsiteY13" fmla="*/ 4763 h 9525"/>
                              <a:gd name="connsiteX14" fmla="*/ 1057 w 28575"/>
                              <a:gd name="connsiteY14" fmla="*/ 4763 h 9525"/>
                              <a:gd name="connsiteX15" fmla="*/ 1057 w 28575"/>
                              <a:gd name="connsiteY15" fmla="*/ 4763 h 9525"/>
                              <a:gd name="connsiteX16" fmla="*/ 1057 w 28575"/>
                              <a:gd name="connsiteY16" fmla="*/ 4763 h 9525"/>
                              <a:gd name="connsiteX17" fmla="*/ 1057 w 28575"/>
                              <a:gd name="connsiteY17" fmla="*/ 4763 h 9525"/>
                              <a:gd name="connsiteX18" fmla="*/ 1057 w 28575"/>
                              <a:gd name="connsiteY18" fmla="*/ 0 h 9525"/>
                              <a:gd name="connsiteX19" fmla="*/ 1057 w 28575"/>
                              <a:gd name="connsiteY19" fmla="*/ 0 h 9525"/>
                              <a:gd name="connsiteX20" fmla="*/ 1057 w 28575"/>
                              <a:gd name="connsiteY20" fmla="*/ 4763 h 9525"/>
                              <a:gd name="connsiteX21" fmla="*/ 1057 w 28575"/>
                              <a:gd name="connsiteY21" fmla="*/ 4763 h 9525"/>
                              <a:gd name="connsiteX22" fmla="*/ 1057 w 28575"/>
                              <a:gd name="connsiteY22" fmla="*/ 4763 h 9525"/>
                              <a:gd name="connsiteX23" fmla="*/ 1057 w 28575"/>
                              <a:gd name="connsiteY23" fmla="*/ 4763 h 9525"/>
                              <a:gd name="connsiteX24" fmla="*/ 1057 w 28575"/>
                              <a:gd name="connsiteY24" fmla="*/ 4763 h 9525"/>
                              <a:gd name="connsiteX25" fmla="*/ 1057 w 28575"/>
                              <a:gd name="connsiteY25" fmla="*/ 0 h 9525"/>
                              <a:gd name="connsiteX26" fmla="*/ 1057 w 28575"/>
                              <a:gd name="connsiteY26" fmla="*/ 4763 h 9525"/>
                              <a:gd name="connsiteX27" fmla="*/ 1057 w 28575"/>
                              <a:gd name="connsiteY27" fmla="*/ 4763 h 9525"/>
                              <a:gd name="connsiteX28" fmla="*/ 1057 w 28575"/>
                              <a:gd name="connsiteY28" fmla="*/ 4763 h 9525"/>
                              <a:gd name="connsiteX29" fmla="*/ 2115 w 28575"/>
                              <a:gd name="connsiteY29" fmla="*/ 4763 h 9525"/>
                              <a:gd name="connsiteX30" fmla="*/ 2115 w 28575"/>
                              <a:gd name="connsiteY30" fmla="*/ 0 h 9525"/>
                              <a:gd name="connsiteX31" fmla="*/ 2115 w 28575"/>
                              <a:gd name="connsiteY31" fmla="*/ 0 h 9525"/>
                              <a:gd name="connsiteX32" fmla="*/ 2115 w 28575"/>
                              <a:gd name="connsiteY32" fmla="*/ 0 h 9525"/>
                              <a:gd name="connsiteX33" fmla="*/ 2115 w 28575"/>
                              <a:gd name="connsiteY33" fmla="*/ 0 h 9525"/>
                              <a:gd name="connsiteX34" fmla="*/ 2115 w 28575"/>
                              <a:gd name="connsiteY34" fmla="*/ 4763 h 9525"/>
                              <a:gd name="connsiteX35" fmla="*/ 2115 w 28575"/>
                              <a:gd name="connsiteY35" fmla="*/ 4763 h 9525"/>
                              <a:gd name="connsiteX36" fmla="*/ 2115 w 28575"/>
                              <a:gd name="connsiteY36" fmla="*/ 4763 h 9525"/>
                              <a:gd name="connsiteX37" fmla="*/ 2115 w 28575"/>
                              <a:gd name="connsiteY37" fmla="*/ 4763 h 9525"/>
                              <a:gd name="connsiteX38" fmla="*/ 2115 w 28575"/>
                              <a:gd name="connsiteY38" fmla="*/ 4763 h 9525"/>
                              <a:gd name="connsiteX39" fmla="*/ 2115 w 28575"/>
                              <a:gd name="connsiteY39" fmla="*/ 4763 h 9525"/>
                              <a:gd name="connsiteX40" fmla="*/ 2115 w 28575"/>
                              <a:gd name="connsiteY40" fmla="*/ 4763 h 9525"/>
                              <a:gd name="connsiteX41" fmla="*/ 2115 w 28575"/>
                              <a:gd name="connsiteY41" fmla="*/ 4763 h 9525"/>
                              <a:gd name="connsiteX42" fmla="*/ 2115 w 28575"/>
                              <a:gd name="connsiteY42" fmla="*/ 4763 h 9525"/>
                              <a:gd name="connsiteX43" fmla="*/ 2115 w 28575"/>
                              <a:gd name="connsiteY43" fmla="*/ 4763 h 9525"/>
                              <a:gd name="connsiteX44" fmla="*/ 2115 w 28575"/>
                              <a:gd name="connsiteY44" fmla="*/ 4763 h 9525"/>
                              <a:gd name="connsiteX45" fmla="*/ 2115 w 28575"/>
                              <a:gd name="connsiteY45" fmla="*/ 4763 h 9525"/>
                              <a:gd name="connsiteX46" fmla="*/ 2115 w 28575"/>
                              <a:gd name="connsiteY46" fmla="*/ 4763 h 9525"/>
                              <a:gd name="connsiteX47" fmla="*/ 2115 w 28575"/>
                              <a:gd name="connsiteY47" fmla="*/ 4763 h 9525"/>
                              <a:gd name="connsiteX48" fmla="*/ 2115 w 28575"/>
                              <a:gd name="connsiteY48" fmla="*/ 0 h 9525"/>
                              <a:gd name="connsiteX49" fmla="*/ 3172 w 28575"/>
                              <a:gd name="connsiteY49" fmla="*/ 4763 h 9525"/>
                              <a:gd name="connsiteX50" fmla="*/ 3172 w 28575"/>
                              <a:gd name="connsiteY50" fmla="*/ 4763 h 9525"/>
                              <a:gd name="connsiteX51" fmla="*/ 3172 w 28575"/>
                              <a:gd name="connsiteY51" fmla="*/ 4763 h 9525"/>
                              <a:gd name="connsiteX52" fmla="*/ 3172 w 28575"/>
                              <a:gd name="connsiteY52" fmla="*/ 4763 h 9525"/>
                              <a:gd name="connsiteX53" fmla="*/ 3172 w 28575"/>
                              <a:gd name="connsiteY53" fmla="*/ 4763 h 9525"/>
                              <a:gd name="connsiteX54" fmla="*/ 3172 w 28575"/>
                              <a:gd name="connsiteY54" fmla="*/ 4763 h 9525"/>
                              <a:gd name="connsiteX55" fmla="*/ 3172 w 28575"/>
                              <a:gd name="connsiteY55" fmla="*/ 4763 h 9525"/>
                              <a:gd name="connsiteX56" fmla="*/ 3172 w 28575"/>
                              <a:gd name="connsiteY56" fmla="*/ 4763 h 9525"/>
                              <a:gd name="connsiteX57" fmla="*/ 3172 w 28575"/>
                              <a:gd name="connsiteY57" fmla="*/ 4763 h 9525"/>
                              <a:gd name="connsiteX58" fmla="*/ 3172 w 28575"/>
                              <a:gd name="connsiteY58" fmla="*/ 4763 h 9525"/>
                              <a:gd name="connsiteX59" fmla="*/ 3172 w 28575"/>
                              <a:gd name="connsiteY59" fmla="*/ 4763 h 9525"/>
                              <a:gd name="connsiteX60" fmla="*/ 3172 w 28575"/>
                              <a:gd name="connsiteY60" fmla="*/ 4763 h 9525"/>
                              <a:gd name="connsiteX61" fmla="*/ 3172 w 28575"/>
                              <a:gd name="connsiteY61" fmla="*/ 4763 h 9525"/>
                              <a:gd name="connsiteX62" fmla="*/ 3172 w 28575"/>
                              <a:gd name="connsiteY62" fmla="*/ 4763 h 9525"/>
                              <a:gd name="connsiteX63" fmla="*/ 3172 w 28575"/>
                              <a:gd name="connsiteY63" fmla="*/ 4763 h 9525"/>
                              <a:gd name="connsiteX64" fmla="*/ 3172 w 28575"/>
                              <a:gd name="connsiteY64" fmla="*/ 4763 h 9525"/>
                              <a:gd name="connsiteX65" fmla="*/ 3172 w 28575"/>
                              <a:gd name="connsiteY65" fmla="*/ 0 h 9525"/>
                              <a:gd name="connsiteX66" fmla="*/ 3172 w 28575"/>
                              <a:gd name="connsiteY66" fmla="*/ 4763 h 9525"/>
                              <a:gd name="connsiteX67" fmla="*/ 4229 w 28575"/>
                              <a:gd name="connsiteY67" fmla="*/ 4763 h 9525"/>
                              <a:gd name="connsiteX68" fmla="*/ 4229 w 28575"/>
                              <a:gd name="connsiteY68" fmla="*/ 4763 h 9525"/>
                              <a:gd name="connsiteX69" fmla="*/ 4229 w 28575"/>
                              <a:gd name="connsiteY69" fmla="*/ 4763 h 9525"/>
                              <a:gd name="connsiteX70" fmla="*/ 4229 w 28575"/>
                              <a:gd name="connsiteY70" fmla="*/ 4763 h 9525"/>
                              <a:gd name="connsiteX71" fmla="*/ 4229 w 28575"/>
                              <a:gd name="connsiteY71" fmla="*/ 4763 h 9525"/>
                              <a:gd name="connsiteX72" fmla="*/ 4229 w 28575"/>
                              <a:gd name="connsiteY72" fmla="*/ 4763 h 9525"/>
                              <a:gd name="connsiteX73" fmla="*/ 4229 w 28575"/>
                              <a:gd name="connsiteY73" fmla="*/ 4763 h 9525"/>
                              <a:gd name="connsiteX74" fmla="*/ 4229 w 28575"/>
                              <a:gd name="connsiteY74" fmla="*/ 4763 h 9525"/>
                              <a:gd name="connsiteX75" fmla="*/ 4229 w 28575"/>
                              <a:gd name="connsiteY75" fmla="*/ 4763 h 9525"/>
                              <a:gd name="connsiteX76" fmla="*/ 4229 w 28575"/>
                              <a:gd name="connsiteY76" fmla="*/ 4763 h 9525"/>
                              <a:gd name="connsiteX77" fmla="*/ 4229 w 28575"/>
                              <a:gd name="connsiteY77" fmla="*/ 4763 h 9525"/>
                              <a:gd name="connsiteX78" fmla="*/ 4229 w 28575"/>
                              <a:gd name="connsiteY78" fmla="*/ 4763 h 9525"/>
                              <a:gd name="connsiteX79" fmla="*/ 4229 w 28575"/>
                              <a:gd name="connsiteY79" fmla="*/ 4763 h 9525"/>
                              <a:gd name="connsiteX80" fmla="*/ 4229 w 28575"/>
                              <a:gd name="connsiteY80" fmla="*/ 4763 h 9525"/>
                              <a:gd name="connsiteX81" fmla="*/ 4229 w 28575"/>
                              <a:gd name="connsiteY81" fmla="*/ 4763 h 9525"/>
                              <a:gd name="connsiteX82" fmla="*/ 4229 w 28575"/>
                              <a:gd name="connsiteY82" fmla="*/ 4763 h 9525"/>
                              <a:gd name="connsiteX83" fmla="*/ 4229 w 28575"/>
                              <a:gd name="connsiteY83" fmla="*/ 4763 h 9525"/>
                              <a:gd name="connsiteX84" fmla="*/ 4229 w 28575"/>
                              <a:gd name="connsiteY84" fmla="*/ 4763 h 9525"/>
                              <a:gd name="connsiteX85" fmla="*/ 5296 w 28575"/>
                              <a:gd name="connsiteY85" fmla="*/ 4763 h 9525"/>
                              <a:gd name="connsiteX86" fmla="*/ 5296 w 28575"/>
                              <a:gd name="connsiteY86" fmla="*/ 4763 h 9525"/>
                              <a:gd name="connsiteX87" fmla="*/ 5296 w 28575"/>
                              <a:gd name="connsiteY87" fmla="*/ 4763 h 9525"/>
                              <a:gd name="connsiteX88" fmla="*/ 5296 w 28575"/>
                              <a:gd name="connsiteY88" fmla="*/ 4763 h 9525"/>
                              <a:gd name="connsiteX89" fmla="*/ 5296 w 28575"/>
                              <a:gd name="connsiteY89" fmla="*/ 4763 h 9525"/>
                              <a:gd name="connsiteX90" fmla="*/ 5296 w 28575"/>
                              <a:gd name="connsiteY90" fmla="*/ 4763 h 9525"/>
                              <a:gd name="connsiteX91" fmla="*/ 5296 w 28575"/>
                              <a:gd name="connsiteY91" fmla="*/ 4763 h 9525"/>
                              <a:gd name="connsiteX92" fmla="*/ 5296 w 28575"/>
                              <a:gd name="connsiteY92" fmla="*/ 4763 h 9525"/>
                              <a:gd name="connsiteX93" fmla="*/ 5296 w 28575"/>
                              <a:gd name="connsiteY93" fmla="*/ 4763 h 9525"/>
                              <a:gd name="connsiteX94" fmla="*/ 5296 w 28575"/>
                              <a:gd name="connsiteY94" fmla="*/ 4763 h 9525"/>
                              <a:gd name="connsiteX95" fmla="*/ 5296 w 28575"/>
                              <a:gd name="connsiteY95" fmla="*/ 4763 h 9525"/>
                              <a:gd name="connsiteX96" fmla="*/ 5296 w 28575"/>
                              <a:gd name="connsiteY96" fmla="*/ 4763 h 9525"/>
                              <a:gd name="connsiteX97" fmla="*/ 5296 w 28575"/>
                              <a:gd name="connsiteY97" fmla="*/ 4763 h 9525"/>
                              <a:gd name="connsiteX98" fmla="*/ 5296 w 28575"/>
                              <a:gd name="connsiteY98" fmla="*/ 4763 h 9525"/>
                              <a:gd name="connsiteX99" fmla="*/ 5296 w 28575"/>
                              <a:gd name="connsiteY99" fmla="*/ 4763 h 9525"/>
                              <a:gd name="connsiteX100" fmla="*/ 5296 w 28575"/>
                              <a:gd name="connsiteY100" fmla="*/ 4763 h 9525"/>
                              <a:gd name="connsiteX101" fmla="*/ 5296 w 28575"/>
                              <a:gd name="connsiteY101" fmla="*/ 0 h 9525"/>
                              <a:gd name="connsiteX102" fmla="*/ 5296 w 28575"/>
                              <a:gd name="connsiteY102" fmla="*/ 0 h 9525"/>
                              <a:gd name="connsiteX103" fmla="*/ 6353 w 28575"/>
                              <a:gd name="connsiteY103" fmla="*/ 4763 h 9525"/>
                              <a:gd name="connsiteX104" fmla="*/ 6353 w 28575"/>
                              <a:gd name="connsiteY104" fmla="*/ 4763 h 9525"/>
                              <a:gd name="connsiteX105" fmla="*/ 6353 w 28575"/>
                              <a:gd name="connsiteY105" fmla="*/ 4763 h 9525"/>
                              <a:gd name="connsiteX106" fmla="*/ 6353 w 28575"/>
                              <a:gd name="connsiteY106" fmla="*/ 4763 h 9525"/>
                              <a:gd name="connsiteX107" fmla="*/ 6353 w 28575"/>
                              <a:gd name="connsiteY107" fmla="*/ 4763 h 9525"/>
                              <a:gd name="connsiteX108" fmla="*/ 6353 w 28575"/>
                              <a:gd name="connsiteY108" fmla="*/ 4763 h 9525"/>
                              <a:gd name="connsiteX109" fmla="*/ 6353 w 28575"/>
                              <a:gd name="connsiteY109" fmla="*/ 4763 h 9525"/>
                              <a:gd name="connsiteX110" fmla="*/ 6353 w 28575"/>
                              <a:gd name="connsiteY110" fmla="*/ 4763 h 9525"/>
                              <a:gd name="connsiteX111" fmla="*/ 6353 w 28575"/>
                              <a:gd name="connsiteY111" fmla="*/ 0 h 9525"/>
                              <a:gd name="connsiteX112" fmla="*/ 6353 w 28575"/>
                              <a:gd name="connsiteY112" fmla="*/ 4763 h 9525"/>
                              <a:gd name="connsiteX113" fmla="*/ 6353 w 28575"/>
                              <a:gd name="connsiteY113" fmla="*/ 4763 h 9525"/>
                              <a:gd name="connsiteX114" fmla="*/ 6353 w 28575"/>
                              <a:gd name="connsiteY114" fmla="*/ 4763 h 9525"/>
                              <a:gd name="connsiteX115" fmla="*/ 6353 w 28575"/>
                              <a:gd name="connsiteY115" fmla="*/ 4763 h 9525"/>
                              <a:gd name="connsiteX116" fmla="*/ 6353 w 28575"/>
                              <a:gd name="connsiteY116" fmla="*/ 4763 h 9525"/>
                              <a:gd name="connsiteX117" fmla="*/ 6353 w 28575"/>
                              <a:gd name="connsiteY117" fmla="*/ 4763 h 9525"/>
                              <a:gd name="connsiteX118" fmla="*/ 6353 w 28575"/>
                              <a:gd name="connsiteY118" fmla="*/ 4763 h 9525"/>
                              <a:gd name="connsiteX119" fmla="*/ 6353 w 28575"/>
                              <a:gd name="connsiteY119" fmla="*/ 0 h 9525"/>
                              <a:gd name="connsiteX120" fmla="*/ 6353 w 28575"/>
                              <a:gd name="connsiteY120" fmla="*/ 4763 h 9525"/>
                              <a:gd name="connsiteX121" fmla="*/ 6353 w 28575"/>
                              <a:gd name="connsiteY121" fmla="*/ 4763 h 9525"/>
                              <a:gd name="connsiteX122" fmla="*/ 6353 w 28575"/>
                              <a:gd name="connsiteY122" fmla="*/ 0 h 9525"/>
                              <a:gd name="connsiteX123" fmla="*/ 7410 w 28575"/>
                              <a:gd name="connsiteY123" fmla="*/ 4763 h 9525"/>
                              <a:gd name="connsiteX124" fmla="*/ 7410 w 28575"/>
                              <a:gd name="connsiteY124" fmla="*/ 0 h 9525"/>
                              <a:gd name="connsiteX125" fmla="*/ 7410 w 28575"/>
                              <a:gd name="connsiteY125" fmla="*/ 4763 h 9525"/>
                              <a:gd name="connsiteX126" fmla="*/ 7410 w 28575"/>
                              <a:gd name="connsiteY126" fmla="*/ 4763 h 9525"/>
                              <a:gd name="connsiteX127" fmla="*/ 7410 w 28575"/>
                              <a:gd name="connsiteY127" fmla="*/ 4763 h 9525"/>
                              <a:gd name="connsiteX128" fmla="*/ 7410 w 28575"/>
                              <a:gd name="connsiteY128" fmla="*/ 4763 h 9525"/>
                              <a:gd name="connsiteX129" fmla="*/ 7410 w 28575"/>
                              <a:gd name="connsiteY129" fmla="*/ 4763 h 9525"/>
                              <a:gd name="connsiteX130" fmla="*/ 7410 w 28575"/>
                              <a:gd name="connsiteY130" fmla="*/ 4763 h 9525"/>
                              <a:gd name="connsiteX131" fmla="*/ 7410 w 28575"/>
                              <a:gd name="connsiteY131" fmla="*/ 4763 h 9525"/>
                              <a:gd name="connsiteX132" fmla="*/ 7410 w 28575"/>
                              <a:gd name="connsiteY132" fmla="*/ 4763 h 9525"/>
                              <a:gd name="connsiteX133" fmla="*/ 7410 w 28575"/>
                              <a:gd name="connsiteY133" fmla="*/ 4763 h 9525"/>
                              <a:gd name="connsiteX134" fmla="*/ 7410 w 28575"/>
                              <a:gd name="connsiteY134" fmla="*/ 4763 h 9525"/>
                              <a:gd name="connsiteX135" fmla="*/ 7410 w 28575"/>
                              <a:gd name="connsiteY135" fmla="*/ 4763 h 9525"/>
                              <a:gd name="connsiteX136" fmla="*/ 7410 w 28575"/>
                              <a:gd name="connsiteY136" fmla="*/ 4763 h 9525"/>
                              <a:gd name="connsiteX137" fmla="*/ 7410 w 28575"/>
                              <a:gd name="connsiteY137" fmla="*/ 4763 h 9525"/>
                              <a:gd name="connsiteX138" fmla="*/ 7410 w 28575"/>
                              <a:gd name="connsiteY138" fmla="*/ 4763 h 9525"/>
                              <a:gd name="connsiteX139" fmla="*/ 7410 w 28575"/>
                              <a:gd name="connsiteY139" fmla="*/ 0 h 9525"/>
                              <a:gd name="connsiteX140" fmla="*/ 7410 w 28575"/>
                              <a:gd name="connsiteY140" fmla="*/ 0 h 9525"/>
                              <a:gd name="connsiteX141" fmla="*/ 8468 w 28575"/>
                              <a:gd name="connsiteY141" fmla="*/ 0 h 9525"/>
                              <a:gd name="connsiteX142" fmla="*/ 8468 w 28575"/>
                              <a:gd name="connsiteY142" fmla="*/ 4763 h 9525"/>
                              <a:gd name="connsiteX143" fmla="*/ 8468 w 28575"/>
                              <a:gd name="connsiteY143" fmla="*/ 4763 h 9525"/>
                              <a:gd name="connsiteX144" fmla="*/ 8468 w 28575"/>
                              <a:gd name="connsiteY144" fmla="*/ 4763 h 9525"/>
                              <a:gd name="connsiteX145" fmla="*/ 8468 w 28575"/>
                              <a:gd name="connsiteY145" fmla="*/ 4763 h 9525"/>
                              <a:gd name="connsiteX146" fmla="*/ 8468 w 28575"/>
                              <a:gd name="connsiteY146" fmla="*/ 4763 h 9525"/>
                              <a:gd name="connsiteX147" fmla="*/ 8468 w 28575"/>
                              <a:gd name="connsiteY147" fmla="*/ 4763 h 9525"/>
                              <a:gd name="connsiteX148" fmla="*/ 8468 w 28575"/>
                              <a:gd name="connsiteY148" fmla="*/ 4763 h 9525"/>
                              <a:gd name="connsiteX149" fmla="*/ 8468 w 28575"/>
                              <a:gd name="connsiteY149" fmla="*/ 4763 h 9525"/>
                              <a:gd name="connsiteX150" fmla="*/ 8468 w 28575"/>
                              <a:gd name="connsiteY150" fmla="*/ 4763 h 9525"/>
                              <a:gd name="connsiteX151" fmla="*/ 8468 w 28575"/>
                              <a:gd name="connsiteY151" fmla="*/ 4763 h 9525"/>
                              <a:gd name="connsiteX152" fmla="*/ 8468 w 28575"/>
                              <a:gd name="connsiteY152" fmla="*/ 4763 h 9525"/>
                              <a:gd name="connsiteX153" fmla="*/ 8468 w 28575"/>
                              <a:gd name="connsiteY153" fmla="*/ 4763 h 9525"/>
                              <a:gd name="connsiteX154" fmla="*/ 8468 w 28575"/>
                              <a:gd name="connsiteY154" fmla="*/ 4763 h 9525"/>
                              <a:gd name="connsiteX155" fmla="*/ 8468 w 28575"/>
                              <a:gd name="connsiteY155" fmla="*/ 0 h 9525"/>
                              <a:gd name="connsiteX156" fmla="*/ 8468 w 28575"/>
                              <a:gd name="connsiteY156" fmla="*/ 4763 h 9525"/>
                              <a:gd name="connsiteX157" fmla="*/ 8468 w 28575"/>
                              <a:gd name="connsiteY157" fmla="*/ 4763 h 9525"/>
                              <a:gd name="connsiteX158" fmla="*/ 8468 w 28575"/>
                              <a:gd name="connsiteY158" fmla="*/ 4763 h 9525"/>
                              <a:gd name="connsiteX159" fmla="*/ 9525 w 28575"/>
                              <a:gd name="connsiteY159" fmla="*/ 4763 h 9525"/>
                              <a:gd name="connsiteX160" fmla="*/ 9525 w 28575"/>
                              <a:gd name="connsiteY160" fmla="*/ 4763 h 9525"/>
                              <a:gd name="connsiteX161" fmla="*/ 9525 w 28575"/>
                              <a:gd name="connsiteY161" fmla="*/ 4763 h 9525"/>
                              <a:gd name="connsiteX162" fmla="*/ 9525 w 28575"/>
                              <a:gd name="connsiteY162" fmla="*/ 4763 h 9525"/>
                              <a:gd name="connsiteX163" fmla="*/ 9525 w 28575"/>
                              <a:gd name="connsiteY163" fmla="*/ 4763 h 9525"/>
                              <a:gd name="connsiteX164" fmla="*/ 9525 w 28575"/>
                              <a:gd name="connsiteY164" fmla="*/ 4763 h 9525"/>
                              <a:gd name="connsiteX165" fmla="*/ 9525 w 28575"/>
                              <a:gd name="connsiteY165" fmla="*/ 4763 h 9525"/>
                              <a:gd name="connsiteX166" fmla="*/ 9525 w 28575"/>
                              <a:gd name="connsiteY166" fmla="*/ 4763 h 9525"/>
                              <a:gd name="connsiteX167" fmla="*/ 9525 w 28575"/>
                              <a:gd name="connsiteY167" fmla="*/ 4763 h 9525"/>
                              <a:gd name="connsiteX168" fmla="*/ 9525 w 28575"/>
                              <a:gd name="connsiteY168" fmla="*/ 4763 h 9525"/>
                              <a:gd name="connsiteX169" fmla="*/ 9525 w 28575"/>
                              <a:gd name="connsiteY169" fmla="*/ 4763 h 9525"/>
                              <a:gd name="connsiteX170" fmla="*/ 9525 w 28575"/>
                              <a:gd name="connsiteY170" fmla="*/ 4763 h 9525"/>
                              <a:gd name="connsiteX171" fmla="*/ 9525 w 28575"/>
                              <a:gd name="connsiteY171" fmla="*/ 4763 h 9525"/>
                              <a:gd name="connsiteX172" fmla="*/ 9525 w 28575"/>
                              <a:gd name="connsiteY172" fmla="*/ 4763 h 9525"/>
                              <a:gd name="connsiteX173" fmla="*/ 9525 w 28575"/>
                              <a:gd name="connsiteY173" fmla="*/ 4763 h 9525"/>
                              <a:gd name="connsiteX174" fmla="*/ 9525 w 28575"/>
                              <a:gd name="connsiteY174" fmla="*/ 4763 h 9525"/>
                              <a:gd name="connsiteX175" fmla="*/ 9525 w 28575"/>
                              <a:gd name="connsiteY175" fmla="*/ 4763 h 9525"/>
                              <a:gd name="connsiteX176" fmla="*/ 9525 w 28575"/>
                              <a:gd name="connsiteY176" fmla="*/ 4763 h 9525"/>
                              <a:gd name="connsiteX177" fmla="*/ 10582 w 28575"/>
                              <a:gd name="connsiteY177" fmla="*/ 4763 h 9525"/>
                              <a:gd name="connsiteX178" fmla="*/ 10582 w 28575"/>
                              <a:gd name="connsiteY178" fmla="*/ 4763 h 9525"/>
                              <a:gd name="connsiteX179" fmla="*/ 10582 w 28575"/>
                              <a:gd name="connsiteY179" fmla="*/ 4763 h 9525"/>
                              <a:gd name="connsiteX180" fmla="*/ 10582 w 28575"/>
                              <a:gd name="connsiteY180" fmla="*/ 4763 h 9525"/>
                              <a:gd name="connsiteX181" fmla="*/ 10582 w 28575"/>
                              <a:gd name="connsiteY181" fmla="*/ 4763 h 9525"/>
                              <a:gd name="connsiteX182" fmla="*/ 10582 w 28575"/>
                              <a:gd name="connsiteY182" fmla="*/ 4763 h 9525"/>
                              <a:gd name="connsiteX183" fmla="*/ 10582 w 28575"/>
                              <a:gd name="connsiteY183" fmla="*/ 4763 h 9525"/>
                              <a:gd name="connsiteX184" fmla="*/ 10582 w 28575"/>
                              <a:gd name="connsiteY184" fmla="*/ 4763 h 9525"/>
                              <a:gd name="connsiteX185" fmla="*/ 10582 w 28575"/>
                              <a:gd name="connsiteY185" fmla="*/ 4763 h 9525"/>
                              <a:gd name="connsiteX186" fmla="*/ 10582 w 28575"/>
                              <a:gd name="connsiteY186" fmla="*/ 4763 h 9525"/>
                              <a:gd name="connsiteX187" fmla="*/ 10582 w 28575"/>
                              <a:gd name="connsiteY187" fmla="*/ 4763 h 9525"/>
                              <a:gd name="connsiteX188" fmla="*/ 10582 w 28575"/>
                              <a:gd name="connsiteY188" fmla="*/ 4763 h 9525"/>
                              <a:gd name="connsiteX189" fmla="*/ 10582 w 28575"/>
                              <a:gd name="connsiteY189" fmla="*/ 4763 h 9525"/>
                              <a:gd name="connsiteX190" fmla="*/ 10582 w 28575"/>
                              <a:gd name="connsiteY190" fmla="*/ 4763 h 9525"/>
                              <a:gd name="connsiteX191" fmla="*/ 10582 w 28575"/>
                              <a:gd name="connsiteY191" fmla="*/ 4763 h 9525"/>
                              <a:gd name="connsiteX192" fmla="*/ 10582 w 28575"/>
                              <a:gd name="connsiteY192" fmla="*/ 4763 h 9525"/>
                              <a:gd name="connsiteX193" fmla="*/ 10582 w 28575"/>
                              <a:gd name="connsiteY193" fmla="*/ 0 h 9525"/>
                              <a:gd name="connsiteX194" fmla="*/ 10582 w 28575"/>
                              <a:gd name="connsiteY194" fmla="*/ 0 h 9525"/>
                              <a:gd name="connsiteX195" fmla="*/ 10582 w 28575"/>
                              <a:gd name="connsiteY195" fmla="*/ 0 h 9525"/>
                              <a:gd name="connsiteX196" fmla="*/ 10582 w 28575"/>
                              <a:gd name="connsiteY196" fmla="*/ 4763 h 9525"/>
                              <a:gd name="connsiteX197" fmla="*/ 11640 w 28575"/>
                              <a:gd name="connsiteY197" fmla="*/ 4763 h 9525"/>
                              <a:gd name="connsiteX198" fmla="*/ 11640 w 28575"/>
                              <a:gd name="connsiteY198" fmla="*/ 4763 h 9525"/>
                              <a:gd name="connsiteX199" fmla="*/ 11640 w 28575"/>
                              <a:gd name="connsiteY199" fmla="*/ 4763 h 9525"/>
                              <a:gd name="connsiteX200" fmla="*/ 11640 w 28575"/>
                              <a:gd name="connsiteY200" fmla="*/ 4763 h 9525"/>
                              <a:gd name="connsiteX201" fmla="*/ 11640 w 28575"/>
                              <a:gd name="connsiteY201" fmla="*/ 4763 h 9525"/>
                              <a:gd name="connsiteX202" fmla="*/ 11640 w 28575"/>
                              <a:gd name="connsiteY202" fmla="*/ 4763 h 9525"/>
                              <a:gd name="connsiteX203" fmla="*/ 11640 w 28575"/>
                              <a:gd name="connsiteY203" fmla="*/ 4763 h 9525"/>
                              <a:gd name="connsiteX204" fmla="*/ 11640 w 28575"/>
                              <a:gd name="connsiteY204" fmla="*/ 4763 h 9525"/>
                              <a:gd name="connsiteX205" fmla="*/ 11640 w 28575"/>
                              <a:gd name="connsiteY205" fmla="*/ 4763 h 9525"/>
                              <a:gd name="connsiteX206" fmla="*/ 11640 w 28575"/>
                              <a:gd name="connsiteY206" fmla="*/ 4763 h 9525"/>
                              <a:gd name="connsiteX207" fmla="*/ 11640 w 28575"/>
                              <a:gd name="connsiteY207" fmla="*/ 0 h 9525"/>
                              <a:gd name="connsiteX208" fmla="*/ 11640 w 28575"/>
                              <a:gd name="connsiteY208" fmla="*/ 0 h 9525"/>
                              <a:gd name="connsiteX209" fmla="*/ 11640 w 28575"/>
                              <a:gd name="connsiteY209" fmla="*/ 4763 h 9525"/>
                              <a:gd name="connsiteX210" fmla="*/ 11640 w 28575"/>
                              <a:gd name="connsiteY210" fmla="*/ 0 h 9525"/>
                              <a:gd name="connsiteX211" fmla="*/ 11640 w 28575"/>
                              <a:gd name="connsiteY211" fmla="*/ 4763 h 9525"/>
                              <a:gd name="connsiteX212" fmla="*/ 11640 w 28575"/>
                              <a:gd name="connsiteY212" fmla="*/ 4763 h 9525"/>
                              <a:gd name="connsiteX213" fmla="*/ 11640 w 28575"/>
                              <a:gd name="connsiteY213" fmla="*/ 4763 h 9525"/>
                              <a:gd name="connsiteX214" fmla="*/ 11640 w 28575"/>
                              <a:gd name="connsiteY214" fmla="*/ 4763 h 9525"/>
                              <a:gd name="connsiteX215" fmla="*/ 12697 w 28575"/>
                              <a:gd name="connsiteY215" fmla="*/ 4763 h 9525"/>
                              <a:gd name="connsiteX216" fmla="*/ 12697 w 28575"/>
                              <a:gd name="connsiteY216" fmla="*/ 4763 h 9525"/>
                              <a:gd name="connsiteX217" fmla="*/ 12697 w 28575"/>
                              <a:gd name="connsiteY217" fmla="*/ 4763 h 9525"/>
                              <a:gd name="connsiteX218" fmla="*/ 12697 w 28575"/>
                              <a:gd name="connsiteY218" fmla="*/ 4763 h 9525"/>
                              <a:gd name="connsiteX219" fmla="*/ 12697 w 28575"/>
                              <a:gd name="connsiteY219" fmla="*/ 4763 h 9525"/>
                              <a:gd name="connsiteX220" fmla="*/ 12697 w 28575"/>
                              <a:gd name="connsiteY220" fmla="*/ 4763 h 9525"/>
                              <a:gd name="connsiteX221" fmla="*/ 12697 w 28575"/>
                              <a:gd name="connsiteY221" fmla="*/ 4763 h 9525"/>
                              <a:gd name="connsiteX222" fmla="*/ 12697 w 28575"/>
                              <a:gd name="connsiteY222" fmla="*/ 0 h 9525"/>
                              <a:gd name="connsiteX223" fmla="*/ 12697 w 28575"/>
                              <a:gd name="connsiteY223" fmla="*/ 4763 h 9525"/>
                              <a:gd name="connsiteX224" fmla="*/ 12697 w 28575"/>
                              <a:gd name="connsiteY224" fmla="*/ 4763 h 9525"/>
                              <a:gd name="connsiteX225" fmla="*/ 12697 w 28575"/>
                              <a:gd name="connsiteY225" fmla="*/ 4763 h 9525"/>
                              <a:gd name="connsiteX226" fmla="*/ 12697 w 28575"/>
                              <a:gd name="connsiteY226" fmla="*/ 4763 h 9525"/>
                              <a:gd name="connsiteX227" fmla="*/ 12697 w 28575"/>
                              <a:gd name="connsiteY227" fmla="*/ 0 h 9525"/>
                              <a:gd name="connsiteX228" fmla="*/ 12697 w 28575"/>
                              <a:gd name="connsiteY228" fmla="*/ 0 h 9525"/>
                              <a:gd name="connsiteX229" fmla="*/ 12697 w 28575"/>
                              <a:gd name="connsiteY229" fmla="*/ 4763 h 9525"/>
                              <a:gd name="connsiteX230" fmla="*/ 12697 w 28575"/>
                              <a:gd name="connsiteY230" fmla="*/ 4763 h 9525"/>
                              <a:gd name="connsiteX231" fmla="*/ 12697 w 28575"/>
                              <a:gd name="connsiteY231" fmla="*/ 4763 h 9525"/>
                              <a:gd name="connsiteX232" fmla="*/ 12697 w 28575"/>
                              <a:gd name="connsiteY232" fmla="*/ 4763 h 9525"/>
                              <a:gd name="connsiteX233" fmla="*/ 13754 w 28575"/>
                              <a:gd name="connsiteY233" fmla="*/ 4763 h 9525"/>
                              <a:gd name="connsiteX234" fmla="*/ 13754 w 28575"/>
                              <a:gd name="connsiteY234" fmla="*/ 4763 h 9525"/>
                              <a:gd name="connsiteX235" fmla="*/ 13754 w 28575"/>
                              <a:gd name="connsiteY235" fmla="*/ 4763 h 9525"/>
                              <a:gd name="connsiteX236" fmla="*/ 13754 w 28575"/>
                              <a:gd name="connsiteY236" fmla="*/ 4763 h 9525"/>
                              <a:gd name="connsiteX237" fmla="*/ 13754 w 28575"/>
                              <a:gd name="connsiteY237" fmla="*/ 4763 h 9525"/>
                              <a:gd name="connsiteX238" fmla="*/ 13754 w 28575"/>
                              <a:gd name="connsiteY238" fmla="*/ 4763 h 9525"/>
                              <a:gd name="connsiteX239" fmla="*/ 13754 w 28575"/>
                              <a:gd name="connsiteY239" fmla="*/ 4763 h 9525"/>
                              <a:gd name="connsiteX240" fmla="*/ 13754 w 28575"/>
                              <a:gd name="connsiteY240" fmla="*/ 4763 h 9525"/>
                              <a:gd name="connsiteX241" fmla="*/ 13754 w 28575"/>
                              <a:gd name="connsiteY241" fmla="*/ 4763 h 9525"/>
                              <a:gd name="connsiteX242" fmla="*/ 13754 w 28575"/>
                              <a:gd name="connsiteY242" fmla="*/ 4763 h 9525"/>
                              <a:gd name="connsiteX243" fmla="*/ 13754 w 28575"/>
                              <a:gd name="connsiteY243" fmla="*/ 4763 h 9525"/>
                              <a:gd name="connsiteX244" fmla="*/ 13754 w 28575"/>
                              <a:gd name="connsiteY244" fmla="*/ 0 h 9525"/>
                              <a:gd name="connsiteX245" fmla="*/ 13754 w 28575"/>
                              <a:gd name="connsiteY245" fmla="*/ 0 h 9525"/>
                              <a:gd name="connsiteX246" fmla="*/ 13754 w 28575"/>
                              <a:gd name="connsiteY246" fmla="*/ 4763 h 9525"/>
                              <a:gd name="connsiteX247" fmla="*/ 13754 w 28575"/>
                              <a:gd name="connsiteY247" fmla="*/ 4763 h 9525"/>
                              <a:gd name="connsiteX248" fmla="*/ 13754 w 28575"/>
                              <a:gd name="connsiteY248" fmla="*/ 4763 h 9525"/>
                              <a:gd name="connsiteX249" fmla="*/ 13754 w 28575"/>
                              <a:gd name="connsiteY249" fmla="*/ 4763 h 9525"/>
                              <a:gd name="connsiteX250" fmla="*/ 13754 w 28575"/>
                              <a:gd name="connsiteY250" fmla="*/ 4763 h 9525"/>
                              <a:gd name="connsiteX251" fmla="*/ 13754 w 28575"/>
                              <a:gd name="connsiteY251" fmla="*/ 4763 h 9525"/>
                              <a:gd name="connsiteX252" fmla="*/ 13754 w 28575"/>
                              <a:gd name="connsiteY252" fmla="*/ 4763 h 9525"/>
                              <a:gd name="connsiteX253" fmla="*/ 14821 w 28575"/>
                              <a:gd name="connsiteY253" fmla="*/ 4763 h 9525"/>
                              <a:gd name="connsiteX254" fmla="*/ 14821 w 28575"/>
                              <a:gd name="connsiteY254" fmla="*/ 4763 h 9525"/>
                              <a:gd name="connsiteX255" fmla="*/ 14821 w 28575"/>
                              <a:gd name="connsiteY255" fmla="*/ 4763 h 9525"/>
                              <a:gd name="connsiteX256" fmla="*/ 14821 w 28575"/>
                              <a:gd name="connsiteY256" fmla="*/ 4763 h 9525"/>
                              <a:gd name="connsiteX257" fmla="*/ 14821 w 28575"/>
                              <a:gd name="connsiteY257" fmla="*/ 4763 h 9525"/>
                              <a:gd name="connsiteX258" fmla="*/ 14821 w 28575"/>
                              <a:gd name="connsiteY258" fmla="*/ 0 h 9525"/>
                              <a:gd name="connsiteX259" fmla="*/ 14821 w 28575"/>
                              <a:gd name="connsiteY259" fmla="*/ 0 h 9525"/>
                              <a:gd name="connsiteX260" fmla="*/ 14821 w 28575"/>
                              <a:gd name="connsiteY260" fmla="*/ 4763 h 9525"/>
                              <a:gd name="connsiteX261" fmla="*/ 14821 w 28575"/>
                              <a:gd name="connsiteY261" fmla="*/ 4763 h 9525"/>
                              <a:gd name="connsiteX262" fmla="*/ 14821 w 28575"/>
                              <a:gd name="connsiteY262" fmla="*/ 4763 h 9525"/>
                              <a:gd name="connsiteX263" fmla="*/ 14821 w 28575"/>
                              <a:gd name="connsiteY263" fmla="*/ 4763 h 9525"/>
                              <a:gd name="connsiteX264" fmla="*/ 14821 w 28575"/>
                              <a:gd name="connsiteY264" fmla="*/ 4763 h 9525"/>
                              <a:gd name="connsiteX265" fmla="*/ 14821 w 28575"/>
                              <a:gd name="connsiteY265" fmla="*/ 4763 h 9525"/>
                              <a:gd name="connsiteX266" fmla="*/ 14821 w 28575"/>
                              <a:gd name="connsiteY266" fmla="*/ 4763 h 9525"/>
                              <a:gd name="connsiteX267" fmla="*/ 14821 w 28575"/>
                              <a:gd name="connsiteY267" fmla="*/ 4763 h 9525"/>
                              <a:gd name="connsiteX268" fmla="*/ 14821 w 28575"/>
                              <a:gd name="connsiteY268" fmla="*/ 4763 h 9525"/>
                              <a:gd name="connsiteX269" fmla="*/ 14821 w 28575"/>
                              <a:gd name="connsiteY269" fmla="*/ 4763 h 9525"/>
                              <a:gd name="connsiteX270" fmla="*/ 14821 w 28575"/>
                              <a:gd name="connsiteY270" fmla="*/ 4763 h 9525"/>
                              <a:gd name="connsiteX271" fmla="*/ 15878 w 28575"/>
                              <a:gd name="connsiteY271" fmla="*/ 4763 h 9525"/>
                              <a:gd name="connsiteX272" fmla="*/ 15878 w 28575"/>
                              <a:gd name="connsiteY272" fmla="*/ 4763 h 9525"/>
                              <a:gd name="connsiteX273" fmla="*/ 15878 w 28575"/>
                              <a:gd name="connsiteY273" fmla="*/ 4763 h 9525"/>
                              <a:gd name="connsiteX274" fmla="*/ 15878 w 28575"/>
                              <a:gd name="connsiteY274" fmla="*/ 4763 h 9525"/>
                              <a:gd name="connsiteX275" fmla="*/ 15878 w 28575"/>
                              <a:gd name="connsiteY275" fmla="*/ 4763 h 9525"/>
                              <a:gd name="connsiteX276" fmla="*/ 15878 w 28575"/>
                              <a:gd name="connsiteY276" fmla="*/ 4763 h 9525"/>
                              <a:gd name="connsiteX277" fmla="*/ 15878 w 28575"/>
                              <a:gd name="connsiteY277" fmla="*/ 4763 h 9525"/>
                              <a:gd name="connsiteX278" fmla="*/ 15878 w 28575"/>
                              <a:gd name="connsiteY278" fmla="*/ 4763 h 9525"/>
                              <a:gd name="connsiteX279" fmla="*/ 15878 w 28575"/>
                              <a:gd name="connsiteY279" fmla="*/ 4763 h 9525"/>
                              <a:gd name="connsiteX280" fmla="*/ 15878 w 28575"/>
                              <a:gd name="connsiteY280" fmla="*/ 4763 h 9525"/>
                              <a:gd name="connsiteX281" fmla="*/ 15878 w 28575"/>
                              <a:gd name="connsiteY281" fmla="*/ 4763 h 9525"/>
                              <a:gd name="connsiteX282" fmla="*/ 15878 w 28575"/>
                              <a:gd name="connsiteY282" fmla="*/ 4763 h 9525"/>
                              <a:gd name="connsiteX283" fmla="*/ 15878 w 28575"/>
                              <a:gd name="connsiteY283" fmla="*/ 4763 h 9525"/>
                              <a:gd name="connsiteX284" fmla="*/ 15878 w 28575"/>
                              <a:gd name="connsiteY284" fmla="*/ 4763 h 9525"/>
                              <a:gd name="connsiteX285" fmla="*/ 15878 w 28575"/>
                              <a:gd name="connsiteY285" fmla="*/ 4763 h 9525"/>
                              <a:gd name="connsiteX286" fmla="*/ 15878 w 28575"/>
                              <a:gd name="connsiteY286" fmla="*/ 4763 h 9525"/>
                              <a:gd name="connsiteX287" fmla="*/ 15878 w 28575"/>
                              <a:gd name="connsiteY287" fmla="*/ 4763 h 9525"/>
                              <a:gd name="connsiteX288" fmla="*/ 15878 w 28575"/>
                              <a:gd name="connsiteY288" fmla="*/ 4763 h 9525"/>
                              <a:gd name="connsiteX289" fmla="*/ 15878 w 28575"/>
                              <a:gd name="connsiteY289" fmla="*/ 4763 h 9525"/>
                              <a:gd name="connsiteX290" fmla="*/ 15878 w 28575"/>
                              <a:gd name="connsiteY290" fmla="*/ 4763 h 9525"/>
                              <a:gd name="connsiteX291" fmla="*/ 15878 w 28575"/>
                              <a:gd name="connsiteY291" fmla="*/ 4763 h 9525"/>
                              <a:gd name="connsiteX292" fmla="*/ 15878 w 28575"/>
                              <a:gd name="connsiteY292" fmla="*/ 4763 h 9525"/>
                              <a:gd name="connsiteX293" fmla="*/ 15878 w 28575"/>
                              <a:gd name="connsiteY293" fmla="*/ 4763 h 9525"/>
                              <a:gd name="connsiteX294" fmla="*/ 15878 w 28575"/>
                              <a:gd name="connsiteY294" fmla="*/ 4763 h 9525"/>
                              <a:gd name="connsiteX295" fmla="*/ 16935 w 28575"/>
                              <a:gd name="connsiteY295" fmla="*/ 4763 h 9525"/>
                              <a:gd name="connsiteX296" fmla="*/ 16935 w 28575"/>
                              <a:gd name="connsiteY296" fmla="*/ 4763 h 9525"/>
                              <a:gd name="connsiteX297" fmla="*/ 16935 w 28575"/>
                              <a:gd name="connsiteY297" fmla="*/ 4763 h 9525"/>
                              <a:gd name="connsiteX298" fmla="*/ 16935 w 28575"/>
                              <a:gd name="connsiteY298" fmla="*/ 4763 h 9525"/>
                              <a:gd name="connsiteX299" fmla="*/ 16935 w 28575"/>
                              <a:gd name="connsiteY299" fmla="*/ 4763 h 9525"/>
                              <a:gd name="connsiteX300" fmla="*/ 16935 w 28575"/>
                              <a:gd name="connsiteY300" fmla="*/ 4763 h 9525"/>
                              <a:gd name="connsiteX301" fmla="*/ 16935 w 28575"/>
                              <a:gd name="connsiteY301" fmla="*/ 4763 h 9525"/>
                              <a:gd name="connsiteX302" fmla="*/ 16935 w 28575"/>
                              <a:gd name="connsiteY302" fmla="*/ 4763 h 9525"/>
                              <a:gd name="connsiteX303" fmla="*/ 16935 w 28575"/>
                              <a:gd name="connsiteY303" fmla="*/ 4763 h 9525"/>
                              <a:gd name="connsiteX304" fmla="*/ 16935 w 28575"/>
                              <a:gd name="connsiteY304" fmla="*/ 4763 h 9525"/>
                              <a:gd name="connsiteX305" fmla="*/ 16935 w 28575"/>
                              <a:gd name="connsiteY305" fmla="*/ 4763 h 9525"/>
                              <a:gd name="connsiteX306" fmla="*/ 16935 w 28575"/>
                              <a:gd name="connsiteY306" fmla="*/ 0 h 9525"/>
                              <a:gd name="connsiteX307" fmla="*/ 16935 w 28575"/>
                              <a:gd name="connsiteY307" fmla="*/ 4763 h 9525"/>
                              <a:gd name="connsiteX308" fmla="*/ 16935 w 28575"/>
                              <a:gd name="connsiteY308" fmla="*/ 4763 h 9525"/>
                              <a:gd name="connsiteX309" fmla="*/ 16935 w 28575"/>
                              <a:gd name="connsiteY309" fmla="*/ 4763 h 9525"/>
                              <a:gd name="connsiteX310" fmla="*/ 16935 w 28575"/>
                              <a:gd name="connsiteY310" fmla="*/ 4763 h 9525"/>
                              <a:gd name="connsiteX311" fmla="*/ 16935 w 28575"/>
                              <a:gd name="connsiteY311" fmla="*/ 4763 h 9525"/>
                              <a:gd name="connsiteX312" fmla="*/ 16935 w 28575"/>
                              <a:gd name="connsiteY312" fmla="*/ 4763 h 9525"/>
                              <a:gd name="connsiteX313" fmla="*/ 17993 w 28575"/>
                              <a:gd name="connsiteY313" fmla="*/ 4763 h 9525"/>
                              <a:gd name="connsiteX314" fmla="*/ 17993 w 28575"/>
                              <a:gd name="connsiteY314" fmla="*/ 4763 h 9525"/>
                              <a:gd name="connsiteX315" fmla="*/ 17993 w 28575"/>
                              <a:gd name="connsiteY315" fmla="*/ 4763 h 9525"/>
                              <a:gd name="connsiteX316" fmla="*/ 17993 w 28575"/>
                              <a:gd name="connsiteY316" fmla="*/ 4763 h 9525"/>
                              <a:gd name="connsiteX317" fmla="*/ 17993 w 28575"/>
                              <a:gd name="connsiteY317" fmla="*/ 4763 h 9525"/>
                              <a:gd name="connsiteX318" fmla="*/ 17993 w 28575"/>
                              <a:gd name="connsiteY318" fmla="*/ 4763 h 9525"/>
                              <a:gd name="connsiteX319" fmla="*/ 17993 w 28575"/>
                              <a:gd name="connsiteY319" fmla="*/ 4763 h 9525"/>
                              <a:gd name="connsiteX320" fmla="*/ 17993 w 28575"/>
                              <a:gd name="connsiteY320" fmla="*/ 4763 h 9525"/>
                              <a:gd name="connsiteX321" fmla="*/ 17993 w 28575"/>
                              <a:gd name="connsiteY321" fmla="*/ 4763 h 9525"/>
                              <a:gd name="connsiteX322" fmla="*/ 17993 w 28575"/>
                              <a:gd name="connsiteY322" fmla="*/ 4763 h 9525"/>
                              <a:gd name="connsiteX323" fmla="*/ 17993 w 28575"/>
                              <a:gd name="connsiteY323" fmla="*/ 4763 h 9525"/>
                              <a:gd name="connsiteX324" fmla="*/ 17993 w 28575"/>
                              <a:gd name="connsiteY324" fmla="*/ 4763 h 9525"/>
                              <a:gd name="connsiteX325" fmla="*/ 17993 w 28575"/>
                              <a:gd name="connsiteY325" fmla="*/ 4763 h 9525"/>
                              <a:gd name="connsiteX326" fmla="*/ 17993 w 28575"/>
                              <a:gd name="connsiteY326" fmla="*/ 4763 h 9525"/>
                              <a:gd name="connsiteX327" fmla="*/ 17993 w 28575"/>
                              <a:gd name="connsiteY327" fmla="*/ 4763 h 9525"/>
                              <a:gd name="connsiteX328" fmla="*/ 17993 w 28575"/>
                              <a:gd name="connsiteY328" fmla="*/ 4763 h 9525"/>
                              <a:gd name="connsiteX329" fmla="*/ 17993 w 28575"/>
                              <a:gd name="connsiteY329" fmla="*/ 4763 h 9525"/>
                              <a:gd name="connsiteX330" fmla="*/ 17993 w 28575"/>
                              <a:gd name="connsiteY330" fmla="*/ 4763 h 9525"/>
                              <a:gd name="connsiteX331" fmla="*/ 17993 w 28575"/>
                              <a:gd name="connsiteY331" fmla="*/ 0 h 9525"/>
                              <a:gd name="connsiteX332" fmla="*/ 17993 w 28575"/>
                              <a:gd name="connsiteY332" fmla="*/ 0 h 9525"/>
                              <a:gd name="connsiteX333" fmla="*/ 19050 w 28575"/>
                              <a:gd name="connsiteY333" fmla="*/ 0 h 9525"/>
                              <a:gd name="connsiteX334" fmla="*/ 19050 w 28575"/>
                              <a:gd name="connsiteY334" fmla="*/ 4763 h 9525"/>
                              <a:gd name="connsiteX335" fmla="*/ 19050 w 28575"/>
                              <a:gd name="connsiteY335" fmla="*/ 4763 h 9525"/>
                              <a:gd name="connsiteX336" fmla="*/ 19050 w 28575"/>
                              <a:gd name="connsiteY336" fmla="*/ 4763 h 9525"/>
                              <a:gd name="connsiteX337" fmla="*/ 19050 w 28575"/>
                              <a:gd name="connsiteY337" fmla="*/ 4763 h 9525"/>
                              <a:gd name="connsiteX338" fmla="*/ 19050 w 28575"/>
                              <a:gd name="connsiteY338" fmla="*/ 4763 h 9525"/>
                              <a:gd name="connsiteX339" fmla="*/ 19050 w 28575"/>
                              <a:gd name="connsiteY339" fmla="*/ 4763 h 9525"/>
                              <a:gd name="connsiteX340" fmla="*/ 19050 w 28575"/>
                              <a:gd name="connsiteY340" fmla="*/ 4763 h 9525"/>
                              <a:gd name="connsiteX341" fmla="*/ 19050 w 28575"/>
                              <a:gd name="connsiteY341" fmla="*/ 0 h 9525"/>
                              <a:gd name="connsiteX342" fmla="*/ 19050 w 28575"/>
                              <a:gd name="connsiteY342" fmla="*/ 0 h 9525"/>
                              <a:gd name="connsiteX343" fmla="*/ 19050 w 28575"/>
                              <a:gd name="connsiteY343" fmla="*/ 4763 h 9525"/>
                              <a:gd name="connsiteX344" fmla="*/ 19050 w 28575"/>
                              <a:gd name="connsiteY344" fmla="*/ 4763 h 9525"/>
                              <a:gd name="connsiteX345" fmla="*/ 19050 w 28575"/>
                              <a:gd name="connsiteY345" fmla="*/ 4763 h 9525"/>
                              <a:gd name="connsiteX346" fmla="*/ 19050 w 28575"/>
                              <a:gd name="connsiteY346" fmla="*/ 4763 h 9525"/>
                              <a:gd name="connsiteX347" fmla="*/ 19050 w 28575"/>
                              <a:gd name="connsiteY347" fmla="*/ 4763 h 9525"/>
                              <a:gd name="connsiteX348" fmla="*/ 19050 w 28575"/>
                              <a:gd name="connsiteY348" fmla="*/ 4763 h 9525"/>
                              <a:gd name="connsiteX349" fmla="*/ 19050 w 28575"/>
                              <a:gd name="connsiteY349" fmla="*/ 4763 h 9525"/>
                              <a:gd name="connsiteX350" fmla="*/ 19050 w 28575"/>
                              <a:gd name="connsiteY350" fmla="*/ 4763 h 9525"/>
                              <a:gd name="connsiteX351" fmla="*/ 20107 w 28575"/>
                              <a:gd name="connsiteY351" fmla="*/ 4763 h 9525"/>
                              <a:gd name="connsiteX352" fmla="*/ 20107 w 28575"/>
                              <a:gd name="connsiteY352" fmla="*/ 4763 h 9525"/>
                              <a:gd name="connsiteX353" fmla="*/ 20107 w 28575"/>
                              <a:gd name="connsiteY353" fmla="*/ 4763 h 9525"/>
                              <a:gd name="connsiteX354" fmla="*/ 20107 w 28575"/>
                              <a:gd name="connsiteY354" fmla="*/ 4763 h 9525"/>
                              <a:gd name="connsiteX355" fmla="*/ 20107 w 28575"/>
                              <a:gd name="connsiteY355" fmla="*/ 4763 h 9525"/>
                              <a:gd name="connsiteX356" fmla="*/ 20107 w 28575"/>
                              <a:gd name="connsiteY356" fmla="*/ 4763 h 9525"/>
                              <a:gd name="connsiteX357" fmla="*/ 20107 w 28575"/>
                              <a:gd name="connsiteY357" fmla="*/ 4763 h 9525"/>
                              <a:gd name="connsiteX358" fmla="*/ 20107 w 28575"/>
                              <a:gd name="connsiteY358" fmla="*/ 4763 h 9525"/>
                              <a:gd name="connsiteX359" fmla="*/ 20107 w 28575"/>
                              <a:gd name="connsiteY359" fmla="*/ 4763 h 9525"/>
                              <a:gd name="connsiteX360" fmla="*/ 20107 w 28575"/>
                              <a:gd name="connsiteY360" fmla="*/ 9525 h 9525"/>
                              <a:gd name="connsiteX361" fmla="*/ 20107 w 28575"/>
                              <a:gd name="connsiteY361" fmla="*/ 9525 h 9525"/>
                              <a:gd name="connsiteX362" fmla="*/ 20107 w 28575"/>
                              <a:gd name="connsiteY362" fmla="*/ 9525 h 9525"/>
                              <a:gd name="connsiteX363" fmla="*/ 20107 w 28575"/>
                              <a:gd name="connsiteY363" fmla="*/ 4763 h 9525"/>
                              <a:gd name="connsiteX364" fmla="*/ 20107 w 28575"/>
                              <a:gd name="connsiteY364" fmla="*/ 4763 h 9525"/>
                              <a:gd name="connsiteX365" fmla="*/ 20107 w 28575"/>
                              <a:gd name="connsiteY365" fmla="*/ 4763 h 9525"/>
                              <a:gd name="connsiteX366" fmla="*/ 20107 w 28575"/>
                              <a:gd name="connsiteY366" fmla="*/ 4763 h 9525"/>
                              <a:gd name="connsiteX367" fmla="*/ 20107 w 28575"/>
                              <a:gd name="connsiteY367" fmla="*/ 4763 h 9525"/>
                              <a:gd name="connsiteX368" fmla="*/ 20107 w 28575"/>
                              <a:gd name="connsiteY368" fmla="*/ 4763 h 9525"/>
                              <a:gd name="connsiteX369" fmla="*/ 21165 w 28575"/>
                              <a:gd name="connsiteY369" fmla="*/ 4763 h 9525"/>
                              <a:gd name="connsiteX370" fmla="*/ 21165 w 28575"/>
                              <a:gd name="connsiteY370" fmla="*/ 4763 h 9525"/>
                              <a:gd name="connsiteX371" fmla="*/ 21165 w 28575"/>
                              <a:gd name="connsiteY371" fmla="*/ 9525 h 9525"/>
                              <a:gd name="connsiteX372" fmla="*/ 21165 w 28575"/>
                              <a:gd name="connsiteY372" fmla="*/ 9525 h 9525"/>
                              <a:gd name="connsiteX373" fmla="*/ 21165 w 28575"/>
                              <a:gd name="connsiteY373" fmla="*/ 9525 h 9525"/>
                              <a:gd name="connsiteX374" fmla="*/ 21165 w 28575"/>
                              <a:gd name="connsiteY374" fmla="*/ 9525 h 9525"/>
                              <a:gd name="connsiteX375" fmla="*/ 21165 w 28575"/>
                              <a:gd name="connsiteY375" fmla="*/ 4763 h 9525"/>
                              <a:gd name="connsiteX376" fmla="*/ 21165 w 28575"/>
                              <a:gd name="connsiteY376" fmla="*/ 4763 h 9525"/>
                              <a:gd name="connsiteX377" fmla="*/ 21165 w 28575"/>
                              <a:gd name="connsiteY377" fmla="*/ 4763 h 9525"/>
                              <a:gd name="connsiteX378" fmla="*/ 21165 w 28575"/>
                              <a:gd name="connsiteY378" fmla="*/ 4763 h 9525"/>
                              <a:gd name="connsiteX379" fmla="*/ 21165 w 28575"/>
                              <a:gd name="connsiteY379" fmla="*/ 4763 h 9525"/>
                              <a:gd name="connsiteX380" fmla="*/ 21165 w 28575"/>
                              <a:gd name="connsiteY380" fmla="*/ 4763 h 9525"/>
                              <a:gd name="connsiteX381" fmla="*/ 21165 w 28575"/>
                              <a:gd name="connsiteY381" fmla="*/ 4763 h 9525"/>
                              <a:gd name="connsiteX382" fmla="*/ 21165 w 28575"/>
                              <a:gd name="connsiteY382" fmla="*/ 4763 h 9525"/>
                              <a:gd name="connsiteX383" fmla="*/ 21165 w 28575"/>
                              <a:gd name="connsiteY383" fmla="*/ 4763 h 9525"/>
                              <a:gd name="connsiteX384" fmla="*/ 21165 w 28575"/>
                              <a:gd name="connsiteY384" fmla="*/ 4763 h 9525"/>
                              <a:gd name="connsiteX385" fmla="*/ 21165 w 28575"/>
                              <a:gd name="connsiteY385" fmla="*/ 4763 h 9525"/>
                              <a:gd name="connsiteX386" fmla="*/ 21165 w 28575"/>
                              <a:gd name="connsiteY386" fmla="*/ 4763 h 9525"/>
                              <a:gd name="connsiteX387" fmla="*/ 22222 w 28575"/>
                              <a:gd name="connsiteY387" fmla="*/ 4763 h 9525"/>
                              <a:gd name="connsiteX388" fmla="*/ 22222 w 28575"/>
                              <a:gd name="connsiteY388" fmla="*/ 4763 h 9525"/>
                              <a:gd name="connsiteX389" fmla="*/ 22222 w 28575"/>
                              <a:gd name="connsiteY389" fmla="*/ 4763 h 9525"/>
                              <a:gd name="connsiteX390" fmla="*/ 22222 w 28575"/>
                              <a:gd name="connsiteY390" fmla="*/ 9525 h 9525"/>
                              <a:gd name="connsiteX391" fmla="*/ 22222 w 28575"/>
                              <a:gd name="connsiteY391" fmla="*/ 9525 h 9525"/>
                              <a:gd name="connsiteX392" fmla="*/ 22222 w 28575"/>
                              <a:gd name="connsiteY392" fmla="*/ 9525 h 9525"/>
                              <a:gd name="connsiteX393" fmla="*/ 22222 w 28575"/>
                              <a:gd name="connsiteY393" fmla="*/ 9525 h 9525"/>
                              <a:gd name="connsiteX394" fmla="*/ 22222 w 28575"/>
                              <a:gd name="connsiteY394" fmla="*/ 9525 h 9525"/>
                              <a:gd name="connsiteX395" fmla="*/ 22222 w 28575"/>
                              <a:gd name="connsiteY395" fmla="*/ 9525 h 9525"/>
                              <a:gd name="connsiteX396" fmla="*/ 22222 w 28575"/>
                              <a:gd name="connsiteY396" fmla="*/ 9525 h 9525"/>
                              <a:gd name="connsiteX397" fmla="*/ 22222 w 28575"/>
                              <a:gd name="connsiteY397" fmla="*/ 4763 h 9525"/>
                              <a:gd name="connsiteX398" fmla="*/ 22222 w 28575"/>
                              <a:gd name="connsiteY398" fmla="*/ 4763 h 9525"/>
                              <a:gd name="connsiteX399" fmla="*/ 22222 w 28575"/>
                              <a:gd name="connsiteY399" fmla="*/ 4763 h 9525"/>
                              <a:gd name="connsiteX400" fmla="*/ 22222 w 28575"/>
                              <a:gd name="connsiteY400" fmla="*/ 4763 h 9525"/>
                              <a:gd name="connsiteX401" fmla="*/ 22222 w 28575"/>
                              <a:gd name="connsiteY401" fmla="*/ 4763 h 9525"/>
                              <a:gd name="connsiteX402" fmla="*/ 22222 w 28575"/>
                              <a:gd name="connsiteY402" fmla="*/ 4763 h 9525"/>
                              <a:gd name="connsiteX403" fmla="*/ 22222 w 28575"/>
                              <a:gd name="connsiteY403" fmla="*/ 4763 h 9525"/>
                              <a:gd name="connsiteX404" fmla="*/ 22222 w 28575"/>
                              <a:gd name="connsiteY404" fmla="*/ 4763 h 9525"/>
                              <a:gd name="connsiteX405" fmla="*/ 22222 w 28575"/>
                              <a:gd name="connsiteY405" fmla="*/ 4763 h 9525"/>
                              <a:gd name="connsiteX406" fmla="*/ 22222 w 28575"/>
                              <a:gd name="connsiteY406" fmla="*/ 9525 h 9525"/>
                              <a:gd name="connsiteX407" fmla="*/ 23279 w 28575"/>
                              <a:gd name="connsiteY407" fmla="*/ 4763 h 9525"/>
                              <a:gd name="connsiteX408" fmla="*/ 23279 w 28575"/>
                              <a:gd name="connsiteY408" fmla="*/ 4763 h 9525"/>
                              <a:gd name="connsiteX409" fmla="*/ 23279 w 28575"/>
                              <a:gd name="connsiteY409" fmla="*/ 0 h 9525"/>
                              <a:gd name="connsiteX410" fmla="*/ 23279 w 28575"/>
                              <a:gd name="connsiteY410" fmla="*/ 0 h 9525"/>
                              <a:gd name="connsiteX411" fmla="*/ 23279 w 28575"/>
                              <a:gd name="connsiteY411" fmla="*/ 0 h 9525"/>
                              <a:gd name="connsiteX412" fmla="*/ 23279 w 28575"/>
                              <a:gd name="connsiteY412" fmla="*/ 0 h 9525"/>
                              <a:gd name="connsiteX413" fmla="*/ 23279 w 28575"/>
                              <a:gd name="connsiteY413" fmla="*/ 4763 h 9525"/>
                              <a:gd name="connsiteX414" fmla="*/ 23279 w 28575"/>
                              <a:gd name="connsiteY414" fmla="*/ 4763 h 9525"/>
                              <a:gd name="connsiteX415" fmla="*/ 23279 w 28575"/>
                              <a:gd name="connsiteY415" fmla="*/ 4763 h 9525"/>
                              <a:gd name="connsiteX416" fmla="*/ 23279 w 28575"/>
                              <a:gd name="connsiteY416" fmla="*/ 9525 h 9525"/>
                              <a:gd name="connsiteX417" fmla="*/ 23279 w 28575"/>
                              <a:gd name="connsiteY417" fmla="*/ 4763 h 9525"/>
                              <a:gd name="connsiteX418" fmla="*/ 23279 w 28575"/>
                              <a:gd name="connsiteY418" fmla="*/ 4763 h 9525"/>
                              <a:gd name="connsiteX419" fmla="*/ 23279 w 28575"/>
                              <a:gd name="connsiteY419" fmla="*/ 4763 h 9525"/>
                              <a:gd name="connsiteX420" fmla="*/ 23279 w 28575"/>
                              <a:gd name="connsiteY420" fmla="*/ 4763 h 9525"/>
                              <a:gd name="connsiteX421" fmla="*/ 23279 w 28575"/>
                              <a:gd name="connsiteY421" fmla="*/ 4763 h 9525"/>
                              <a:gd name="connsiteX422" fmla="*/ 23279 w 28575"/>
                              <a:gd name="connsiteY422" fmla="*/ 4763 h 9525"/>
                              <a:gd name="connsiteX423" fmla="*/ 23279 w 28575"/>
                              <a:gd name="connsiteY423" fmla="*/ 4763 h 9525"/>
                              <a:gd name="connsiteX424" fmla="*/ 23279 w 28575"/>
                              <a:gd name="connsiteY424" fmla="*/ 4763 h 9525"/>
                              <a:gd name="connsiteX425" fmla="*/ 24346 w 28575"/>
                              <a:gd name="connsiteY425" fmla="*/ 4763 h 9525"/>
                              <a:gd name="connsiteX426" fmla="*/ 24346 w 28575"/>
                              <a:gd name="connsiteY426" fmla="*/ 4763 h 9525"/>
                              <a:gd name="connsiteX427" fmla="*/ 24346 w 28575"/>
                              <a:gd name="connsiteY427" fmla="*/ 4763 h 9525"/>
                              <a:gd name="connsiteX428" fmla="*/ 24346 w 28575"/>
                              <a:gd name="connsiteY428" fmla="*/ 4763 h 9525"/>
                              <a:gd name="connsiteX429" fmla="*/ 24346 w 28575"/>
                              <a:gd name="connsiteY429" fmla="*/ 4763 h 9525"/>
                              <a:gd name="connsiteX430" fmla="*/ 24346 w 28575"/>
                              <a:gd name="connsiteY430" fmla="*/ 4763 h 9525"/>
                              <a:gd name="connsiteX431" fmla="*/ 24346 w 28575"/>
                              <a:gd name="connsiteY431" fmla="*/ 4763 h 9525"/>
                              <a:gd name="connsiteX432" fmla="*/ 24346 w 28575"/>
                              <a:gd name="connsiteY432" fmla="*/ 4763 h 9525"/>
                              <a:gd name="connsiteX433" fmla="*/ 24346 w 28575"/>
                              <a:gd name="connsiteY433" fmla="*/ 4763 h 9525"/>
                              <a:gd name="connsiteX434" fmla="*/ 24346 w 28575"/>
                              <a:gd name="connsiteY434" fmla="*/ 4763 h 9525"/>
                              <a:gd name="connsiteX435" fmla="*/ 24346 w 28575"/>
                              <a:gd name="connsiteY435" fmla="*/ 4763 h 9525"/>
                              <a:gd name="connsiteX436" fmla="*/ 24346 w 28575"/>
                              <a:gd name="connsiteY436" fmla="*/ 4763 h 9525"/>
                              <a:gd name="connsiteX437" fmla="*/ 24346 w 28575"/>
                              <a:gd name="connsiteY437" fmla="*/ 4763 h 9525"/>
                              <a:gd name="connsiteX438" fmla="*/ 24346 w 28575"/>
                              <a:gd name="connsiteY438" fmla="*/ 4763 h 9525"/>
                              <a:gd name="connsiteX439" fmla="*/ 24346 w 28575"/>
                              <a:gd name="connsiteY439" fmla="*/ 4763 h 9525"/>
                              <a:gd name="connsiteX440" fmla="*/ 24346 w 28575"/>
                              <a:gd name="connsiteY440" fmla="*/ 4763 h 9525"/>
                              <a:gd name="connsiteX441" fmla="*/ 24346 w 28575"/>
                              <a:gd name="connsiteY441" fmla="*/ 4763 h 9525"/>
                              <a:gd name="connsiteX442" fmla="*/ 24346 w 28575"/>
                              <a:gd name="connsiteY442" fmla="*/ 4763 h 9525"/>
                              <a:gd name="connsiteX443" fmla="*/ 25403 w 28575"/>
                              <a:gd name="connsiteY443" fmla="*/ 4763 h 9525"/>
                              <a:gd name="connsiteX444" fmla="*/ 25403 w 28575"/>
                              <a:gd name="connsiteY444" fmla="*/ 4763 h 9525"/>
                              <a:gd name="connsiteX445" fmla="*/ 25403 w 28575"/>
                              <a:gd name="connsiteY445" fmla="*/ 4763 h 9525"/>
                              <a:gd name="connsiteX446" fmla="*/ 25403 w 28575"/>
                              <a:gd name="connsiteY446" fmla="*/ 4763 h 9525"/>
                              <a:gd name="connsiteX447" fmla="*/ 25403 w 28575"/>
                              <a:gd name="connsiteY447" fmla="*/ 4763 h 9525"/>
                              <a:gd name="connsiteX448" fmla="*/ 25403 w 28575"/>
                              <a:gd name="connsiteY448" fmla="*/ 4763 h 9525"/>
                              <a:gd name="connsiteX449" fmla="*/ 25403 w 28575"/>
                              <a:gd name="connsiteY449" fmla="*/ 4763 h 9525"/>
                              <a:gd name="connsiteX450" fmla="*/ 25403 w 28575"/>
                              <a:gd name="connsiteY450" fmla="*/ 4763 h 9525"/>
                              <a:gd name="connsiteX451" fmla="*/ 25403 w 28575"/>
                              <a:gd name="connsiteY451" fmla="*/ 9525 h 9525"/>
                              <a:gd name="connsiteX452" fmla="*/ 25403 w 28575"/>
                              <a:gd name="connsiteY452" fmla="*/ 4763 h 9525"/>
                              <a:gd name="connsiteX453" fmla="*/ 25403 w 28575"/>
                              <a:gd name="connsiteY453" fmla="*/ 4763 h 9525"/>
                              <a:gd name="connsiteX454" fmla="*/ 25403 w 28575"/>
                              <a:gd name="connsiteY454" fmla="*/ 4763 h 9525"/>
                              <a:gd name="connsiteX455" fmla="*/ 25403 w 28575"/>
                              <a:gd name="connsiteY455" fmla="*/ 4763 h 9525"/>
                              <a:gd name="connsiteX456" fmla="*/ 25403 w 28575"/>
                              <a:gd name="connsiteY456" fmla="*/ 4763 h 9525"/>
                              <a:gd name="connsiteX457" fmla="*/ 25403 w 28575"/>
                              <a:gd name="connsiteY457" fmla="*/ 4763 h 9525"/>
                              <a:gd name="connsiteX458" fmla="*/ 25403 w 28575"/>
                              <a:gd name="connsiteY458" fmla="*/ 4763 h 9525"/>
                              <a:gd name="connsiteX459" fmla="*/ 25403 w 28575"/>
                              <a:gd name="connsiteY459" fmla="*/ 4763 h 9525"/>
                              <a:gd name="connsiteX460" fmla="*/ 25403 w 28575"/>
                              <a:gd name="connsiteY460" fmla="*/ 4763 h 9525"/>
                              <a:gd name="connsiteX461" fmla="*/ 26460 w 28575"/>
                              <a:gd name="connsiteY461" fmla="*/ 4763 h 9525"/>
                              <a:gd name="connsiteX462" fmla="*/ 26460 w 28575"/>
                              <a:gd name="connsiteY462" fmla="*/ 9525 h 9525"/>
                              <a:gd name="connsiteX463" fmla="*/ 26460 w 28575"/>
                              <a:gd name="connsiteY463" fmla="*/ 4763 h 9525"/>
                              <a:gd name="connsiteX464" fmla="*/ 26460 w 28575"/>
                              <a:gd name="connsiteY464" fmla="*/ 4763 h 9525"/>
                              <a:gd name="connsiteX465" fmla="*/ 26460 w 28575"/>
                              <a:gd name="connsiteY465" fmla="*/ 4763 h 9525"/>
                              <a:gd name="connsiteX466" fmla="*/ 26460 w 28575"/>
                              <a:gd name="connsiteY466" fmla="*/ 4763 h 9525"/>
                              <a:gd name="connsiteX467" fmla="*/ 26460 w 28575"/>
                              <a:gd name="connsiteY467" fmla="*/ 4763 h 9525"/>
                              <a:gd name="connsiteX468" fmla="*/ 26460 w 28575"/>
                              <a:gd name="connsiteY468" fmla="*/ 0 h 9525"/>
                              <a:gd name="connsiteX469" fmla="*/ 26460 w 28575"/>
                              <a:gd name="connsiteY469" fmla="*/ 0 h 9525"/>
                              <a:gd name="connsiteX470" fmla="*/ 26460 w 28575"/>
                              <a:gd name="connsiteY470" fmla="*/ 4763 h 9525"/>
                              <a:gd name="connsiteX471" fmla="*/ 26460 w 28575"/>
                              <a:gd name="connsiteY471" fmla="*/ 4763 h 9525"/>
                              <a:gd name="connsiteX472" fmla="*/ 26460 w 28575"/>
                              <a:gd name="connsiteY472" fmla="*/ 4763 h 9525"/>
                              <a:gd name="connsiteX473" fmla="*/ 26460 w 28575"/>
                              <a:gd name="connsiteY473" fmla="*/ 4763 h 9525"/>
                              <a:gd name="connsiteX474" fmla="*/ 26460 w 28575"/>
                              <a:gd name="connsiteY474" fmla="*/ 4763 h 9525"/>
                              <a:gd name="connsiteX475" fmla="*/ 26460 w 28575"/>
                              <a:gd name="connsiteY475" fmla="*/ 4763 h 9525"/>
                              <a:gd name="connsiteX476" fmla="*/ 26460 w 28575"/>
                              <a:gd name="connsiteY476" fmla="*/ 0 h 9525"/>
                              <a:gd name="connsiteX477" fmla="*/ 26460 w 28575"/>
                              <a:gd name="connsiteY477" fmla="*/ 4763 h 9525"/>
                              <a:gd name="connsiteX478" fmla="*/ 26460 w 28575"/>
                              <a:gd name="connsiteY478" fmla="*/ 4763 h 9525"/>
                              <a:gd name="connsiteX479" fmla="*/ 26460 w 28575"/>
                              <a:gd name="connsiteY479" fmla="*/ 4763 h 9525"/>
                              <a:gd name="connsiteX480" fmla="*/ 26460 w 28575"/>
                              <a:gd name="connsiteY480" fmla="*/ 4763 h 9525"/>
                              <a:gd name="connsiteX481" fmla="*/ 27518 w 28575"/>
                              <a:gd name="connsiteY481" fmla="*/ 4763 h 9525"/>
                              <a:gd name="connsiteX482" fmla="*/ 27518 w 28575"/>
                              <a:gd name="connsiteY482" fmla="*/ 4763 h 9525"/>
                              <a:gd name="connsiteX483" fmla="*/ 27518 w 28575"/>
                              <a:gd name="connsiteY483" fmla="*/ 4763 h 9525"/>
                              <a:gd name="connsiteX484" fmla="*/ 27518 w 28575"/>
                              <a:gd name="connsiteY484" fmla="*/ 4763 h 9525"/>
                              <a:gd name="connsiteX485" fmla="*/ 27518 w 28575"/>
                              <a:gd name="connsiteY485" fmla="*/ 4763 h 9525"/>
                              <a:gd name="connsiteX486" fmla="*/ 27518 w 28575"/>
                              <a:gd name="connsiteY486" fmla="*/ 4763 h 9525"/>
                              <a:gd name="connsiteX487" fmla="*/ 27518 w 28575"/>
                              <a:gd name="connsiteY487" fmla="*/ 4763 h 9525"/>
                              <a:gd name="connsiteX488" fmla="*/ 27518 w 28575"/>
                              <a:gd name="connsiteY488" fmla="*/ 4763 h 9525"/>
                              <a:gd name="connsiteX489" fmla="*/ 27518 w 28575"/>
                              <a:gd name="connsiteY489" fmla="*/ 9525 h 9525"/>
                              <a:gd name="connsiteX490" fmla="*/ 27518 w 28575"/>
                              <a:gd name="connsiteY490" fmla="*/ 4763 h 9525"/>
                              <a:gd name="connsiteX491" fmla="*/ 27518 w 28575"/>
                              <a:gd name="connsiteY491" fmla="*/ 4763 h 9525"/>
                              <a:gd name="connsiteX492" fmla="*/ 27518 w 28575"/>
                              <a:gd name="connsiteY492" fmla="*/ 4763 h 9525"/>
                              <a:gd name="connsiteX493" fmla="*/ 27518 w 28575"/>
                              <a:gd name="connsiteY493" fmla="*/ 4763 h 9525"/>
                              <a:gd name="connsiteX494" fmla="*/ 27518 w 28575"/>
                              <a:gd name="connsiteY494" fmla="*/ 4763 h 9525"/>
                              <a:gd name="connsiteX495" fmla="*/ 27518 w 28575"/>
                              <a:gd name="connsiteY495" fmla="*/ 4763 h 9525"/>
                              <a:gd name="connsiteX496" fmla="*/ 27518 w 28575"/>
                              <a:gd name="connsiteY496" fmla="*/ 4763 h 9525"/>
                              <a:gd name="connsiteX497" fmla="*/ 27518 w 28575"/>
                              <a:gd name="connsiteY497" fmla="*/ 4763 h 9525"/>
                              <a:gd name="connsiteX498" fmla="*/ 27518 w 28575"/>
                              <a:gd name="connsiteY498" fmla="*/ 4763 h 9525"/>
                              <a:gd name="connsiteX499" fmla="*/ 28575 w 28575"/>
                              <a:gd name="connsiteY499" fmla="*/ 4763 h 9525"/>
                              <a:gd name="connsiteX500" fmla="*/ 28575 w 28575"/>
                              <a:gd name="connsiteY500" fmla="*/ 4763 h 9525"/>
                              <a:gd name="connsiteX501" fmla="*/ 28575 w 28575"/>
                              <a:gd name="connsiteY501" fmla="*/ 4763 h 9525"/>
                              <a:gd name="connsiteX502" fmla="*/ 28575 w 28575"/>
                              <a:gd name="connsiteY502" fmla="*/ 4763 h 9525"/>
                              <a:gd name="connsiteX503" fmla="*/ 28575 w 28575"/>
                              <a:gd name="connsiteY503" fmla="*/ 4763 h 9525"/>
                              <a:gd name="connsiteX504" fmla="*/ 28575 w 28575"/>
                              <a:gd name="connsiteY504" fmla="*/ 4763 h 9525"/>
                              <a:gd name="connsiteX505" fmla="*/ 28575 w 28575"/>
                              <a:gd name="connsiteY505" fmla="*/ 4763 h 9525"/>
                              <a:gd name="connsiteX506" fmla="*/ 28575 w 28575"/>
                              <a:gd name="connsiteY506" fmla="*/ 4763 h 9525"/>
                              <a:gd name="connsiteX507" fmla="*/ 28575 w 28575"/>
                              <a:gd name="connsiteY507" fmla="*/ 4763 h 9525"/>
                              <a:gd name="connsiteX508" fmla="*/ 28575 w 28575"/>
                              <a:gd name="connsiteY508" fmla="*/ 4763 h 9525"/>
                              <a:gd name="connsiteX509" fmla="*/ 28575 w 28575"/>
                              <a:gd name="connsiteY509" fmla="*/ 4763 h 9525"/>
                              <a:gd name="connsiteX510" fmla="*/ 28575 w 28575"/>
                              <a:gd name="connsiteY510" fmla="*/ 4763 h 9525"/>
                              <a:gd name="connsiteX511" fmla="*/ 28575 w 28575"/>
                              <a:gd name="connsiteY511" fmla="*/ 476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0"/>
                                </a:moveTo>
                                <a:lnTo>
                                  <a:pt x="0" y="0"/>
                                </a:lnTo>
                                <a:lnTo>
                                  <a:pt x="0" y="0"/>
                                </a:lnTo>
                                <a:lnTo>
                                  <a:pt x="0" y="0"/>
                                </a:lnTo>
                                <a:lnTo>
                                  <a:pt x="0" y="0"/>
                                </a:lnTo>
                                <a:lnTo>
                                  <a:pt x="0" y="4763"/>
                                </a:lnTo>
                                <a:lnTo>
                                  <a:pt x="0" y="0"/>
                                </a:lnTo>
                                <a:lnTo>
                                  <a:pt x="0" y="4763"/>
                                </a:lnTo>
                                <a:lnTo>
                                  <a:pt x="0" y="4763"/>
                                </a:lnTo>
                                <a:lnTo>
                                  <a:pt x="0" y="4763"/>
                                </a:lnTo>
                                <a:lnTo>
                                  <a:pt x="0" y="4763"/>
                                </a:lnTo>
                                <a:lnTo>
                                  <a:pt x="1057" y="4763"/>
                                </a:lnTo>
                                <a:lnTo>
                                  <a:pt x="1057" y="4763"/>
                                </a:lnTo>
                                <a:lnTo>
                                  <a:pt x="1057" y="4763"/>
                                </a:lnTo>
                                <a:lnTo>
                                  <a:pt x="1057" y="4763"/>
                                </a:lnTo>
                                <a:lnTo>
                                  <a:pt x="1057" y="4763"/>
                                </a:lnTo>
                                <a:lnTo>
                                  <a:pt x="1057" y="4763"/>
                                </a:lnTo>
                                <a:lnTo>
                                  <a:pt x="1057" y="4763"/>
                                </a:lnTo>
                                <a:lnTo>
                                  <a:pt x="1057" y="0"/>
                                </a:lnTo>
                                <a:lnTo>
                                  <a:pt x="1057" y="0"/>
                                </a:lnTo>
                                <a:lnTo>
                                  <a:pt x="1057" y="4763"/>
                                </a:lnTo>
                                <a:lnTo>
                                  <a:pt x="1057" y="4763"/>
                                </a:lnTo>
                                <a:lnTo>
                                  <a:pt x="1057" y="4763"/>
                                </a:lnTo>
                                <a:lnTo>
                                  <a:pt x="1057" y="4763"/>
                                </a:lnTo>
                                <a:lnTo>
                                  <a:pt x="1057" y="4763"/>
                                </a:lnTo>
                                <a:lnTo>
                                  <a:pt x="1057" y="0"/>
                                </a:lnTo>
                                <a:lnTo>
                                  <a:pt x="1057" y="4763"/>
                                </a:lnTo>
                                <a:lnTo>
                                  <a:pt x="1057" y="4763"/>
                                </a:lnTo>
                                <a:lnTo>
                                  <a:pt x="1057" y="4763"/>
                                </a:lnTo>
                                <a:lnTo>
                                  <a:pt x="2115" y="4763"/>
                                </a:lnTo>
                                <a:lnTo>
                                  <a:pt x="2115" y="0"/>
                                </a:lnTo>
                                <a:lnTo>
                                  <a:pt x="2115" y="0"/>
                                </a:lnTo>
                                <a:lnTo>
                                  <a:pt x="2115" y="0"/>
                                </a:lnTo>
                                <a:lnTo>
                                  <a:pt x="2115" y="0"/>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0"/>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0"/>
                                </a:lnTo>
                                <a:lnTo>
                                  <a:pt x="3172"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0"/>
                                </a:lnTo>
                                <a:lnTo>
                                  <a:pt x="5296" y="0"/>
                                </a:lnTo>
                                <a:lnTo>
                                  <a:pt x="6353" y="4763"/>
                                </a:lnTo>
                                <a:lnTo>
                                  <a:pt x="6353" y="4763"/>
                                </a:lnTo>
                                <a:lnTo>
                                  <a:pt x="6353" y="4763"/>
                                </a:lnTo>
                                <a:lnTo>
                                  <a:pt x="6353" y="4763"/>
                                </a:lnTo>
                                <a:lnTo>
                                  <a:pt x="6353" y="4763"/>
                                </a:lnTo>
                                <a:lnTo>
                                  <a:pt x="6353" y="4763"/>
                                </a:lnTo>
                                <a:lnTo>
                                  <a:pt x="6353" y="4763"/>
                                </a:lnTo>
                                <a:lnTo>
                                  <a:pt x="6353" y="4763"/>
                                </a:lnTo>
                                <a:lnTo>
                                  <a:pt x="6353" y="0"/>
                                </a:lnTo>
                                <a:lnTo>
                                  <a:pt x="6353" y="4763"/>
                                </a:lnTo>
                                <a:lnTo>
                                  <a:pt x="6353" y="4763"/>
                                </a:lnTo>
                                <a:lnTo>
                                  <a:pt x="6353" y="4763"/>
                                </a:lnTo>
                                <a:lnTo>
                                  <a:pt x="6353" y="4763"/>
                                </a:lnTo>
                                <a:lnTo>
                                  <a:pt x="6353" y="4763"/>
                                </a:lnTo>
                                <a:lnTo>
                                  <a:pt x="6353" y="4763"/>
                                </a:lnTo>
                                <a:lnTo>
                                  <a:pt x="6353" y="4763"/>
                                </a:lnTo>
                                <a:lnTo>
                                  <a:pt x="6353" y="0"/>
                                </a:lnTo>
                                <a:lnTo>
                                  <a:pt x="6353" y="4763"/>
                                </a:lnTo>
                                <a:lnTo>
                                  <a:pt x="6353" y="4763"/>
                                </a:lnTo>
                                <a:lnTo>
                                  <a:pt x="6353" y="0"/>
                                </a:lnTo>
                                <a:lnTo>
                                  <a:pt x="7410" y="4763"/>
                                </a:lnTo>
                                <a:lnTo>
                                  <a:pt x="7410" y="0"/>
                                </a:lnTo>
                                <a:lnTo>
                                  <a:pt x="7410" y="4763"/>
                                </a:lnTo>
                                <a:lnTo>
                                  <a:pt x="7410" y="4763"/>
                                </a:lnTo>
                                <a:lnTo>
                                  <a:pt x="7410" y="4763"/>
                                </a:lnTo>
                                <a:lnTo>
                                  <a:pt x="7410" y="4763"/>
                                </a:lnTo>
                                <a:lnTo>
                                  <a:pt x="7410" y="4763"/>
                                </a:lnTo>
                                <a:lnTo>
                                  <a:pt x="7410" y="4763"/>
                                </a:lnTo>
                                <a:lnTo>
                                  <a:pt x="7410" y="4763"/>
                                </a:lnTo>
                                <a:lnTo>
                                  <a:pt x="7410" y="4763"/>
                                </a:lnTo>
                                <a:lnTo>
                                  <a:pt x="7410" y="4763"/>
                                </a:lnTo>
                                <a:lnTo>
                                  <a:pt x="7410" y="4763"/>
                                </a:lnTo>
                                <a:lnTo>
                                  <a:pt x="7410" y="4763"/>
                                </a:lnTo>
                                <a:lnTo>
                                  <a:pt x="7410" y="4763"/>
                                </a:lnTo>
                                <a:lnTo>
                                  <a:pt x="7410" y="4763"/>
                                </a:lnTo>
                                <a:lnTo>
                                  <a:pt x="7410" y="4763"/>
                                </a:lnTo>
                                <a:lnTo>
                                  <a:pt x="7410" y="0"/>
                                </a:lnTo>
                                <a:lnTo>
                                  <a:pt x="7410" y="0"/>
                                </a:lnTo>
                                <a:lnTo>
                                  <a:pt x="8468" y="0"/>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0"/>
                                </a:lnTo>
                                <a:lnTo>
                                  <a:pt x="8468" y="4763"/>
                                </a:lnTo>
                                <a:lnTo>
                                  <a:pt x="8468" y="4763"/>
                                </a:lnTo>
                                <a:lnTo>
                                  <a:pt x="8468"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0"/>
                                </a:lnTo>
                                <a:lnTo>
                                  <a:pt x="10582" y="0"/>
                                </a:lnTo>
                                <a:lnTo>
                                  <a:pt x="10582" y="0"/>
                                </a:lnTo>
                                <a:lnTo>
                                  <a:pt x="10582" y="4763"/>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1640" y="0"/>
                                </a:lnTo>
                                <a:lnTo>
                                  <a:pt x="11640" y="0"/>
                                </a:lnTo>
                                <a:lnTo>
                                  <a:pt x="11640" y="4763"/>
                                </a:lnTo>
                                <a:lnTo>
                                  <a:pt x="11640" y="0"/>
                                </a:lnTo>
                                <a:lnTo>
                                  <a:pt x="11640" y="4763"/>
                                </a:lnTo>
                                <a:lnTo>
                                  <a:pt x="11640" y="4763"/>
                                </a:lnTo>
                                <a:lnTo>
                                  <a:pt x="11640" y="4763"/>
                                </a:lnTo>
                                <a:lnTo>
                                  <a:pt x="11640" y="4763"/>
                                </a:lnTo>
                                <a:lnTo>
                                  <a:pt x="12697" y="4763"/>
                                </a:lnTo>
                                <a:lnTo>
                                  <a:pt x="12697" y="4763"/>
                                </a:lnTo>
                                <a:lnTo>
                                  <a:pt x="12697" y="4763"/>
                                </a:lnTo>
                                <a:lnTo>
                                  <a:pt x="12697" y="4763"/>
                                </a:lnTo>
                                <a:lnTo>
                                  <a:pt x="12697" y="4763"/>
                                </a:lnTo>
                                <a:lnTo>
                                  <a:pt x="12697" y="4763"/>
                                </a:lnTo>
                                <a:lnTo>
                                  <a:pt x="12697" y="4763"/>
                                </a:lnTo>
                                <a:lnTo>
                                  <a:pt x="12697" y="0"/>
                                </a:lnTo>
                                <a:lnTo>
                                  <a:pt x="12697" y="4763"/>
                                </a:lnTo>
                                <a:lnTo>
                                  <a:pt x="12697" y="4763"/>
                                </a:lnTo>
                                <a:lnTo>
                                  <a:pt x="12697" y="4763"/>
                                </a:lnTo>
                                <a:lnTo>
                                  <a:pt x="12697" y="4763"/>
                                </a:lnTo>
                                <a:lnTo>
                                  <a:pt x="12697" y="0"/>
                                </a:lnTo>
                                <a:lnTo>
                                  <a:pt x="12697" y="0"/>
                                </a:lnTo>
                                <a:lnTo>
                                  <a:pt x="12697" y="4763"/>
                                </a:lnTo>
                                <a:lnTo>
                                  <a:pt x="12697" y="4763"/>
                                </a:lnTo>
                                <a:lnTo>
                                  <a:pt x="12697" y="4763"/>
                                </a:lnTo>
                                <a:lnTo>
                                  <a:pt x="12697"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0"/>
                                </a:lnTo>
                                <a:lnTo>
                                  <a:pt x="13754" y="0"/>
                                </a:lnTo>
                                <a:lnTo>
                                  <a:pt x="13754" y="4763"/>
                                </a:lnTo>
                                <a:lnTo>
                                  <a:pt x="13754" y="4763"/>
                                </a:lnTo>
                                <a:lnTo>
                                  <a:pt x="13754" y="4763"/>
                                </a:lnTo>
                                <a:lnTo>
                                  <a:pt x="13754" y="4763"/>
                                </a:lnTo>
                                <a:lnTo>
                                  <a:pt x="13754" y="4763"/>
                                </a:lnTo>
                                <a:lnTo>
                                  <a:pt x="13754" y="4763"/>
                                </a:lnTo>
                                <a:lnTo>
                                  <a:pt x="13754" y="4763"/>
                                </a:lnTo>
                                <a:lnTo>
                                  <a:pt x="14821" y="4763"/>
                                </a:lnTo>
                                <a:lnTo>
                                  <a:pt x="14821" y="4763"/>
                                </a:lnTo>
                                <a:lnTo>
                                  <a:pt x="14821" y="4763"/>
                                </a:lnTo>
                                <a:lnTo>
                                  <a:pt x="14821" y="4763"/>
                                </a:lnTo>
                                <a:lnTo>
                                  <a:pt x="14821" y="4763"/>
                                </a:lnTo>
                                <a:lnTo>
                                  <a:pt x="14821" y="0"/>
                                </a:lnTo>
                                <a:lnTo>
                                  <a:pt x="14821" y="0"/>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6935" y="4763"/>
                                </a:lnTo>
                                <a:lnTo>
                                  <a:pt x="16935" y="4763"/>
                                </a:lnTo>
                                <a:lnTo>
                                  <a:pt x="16935" y="4763"/>
                                </a:lnTo>
                                <a:lnTo>
                                  <a:pt x="16935" y="4763"/>
                                </a:lnTo>
                                <a:lnTo>
                                  <a:pt x="16935" y="4763"/>
                                </a:lnTo>
                                <a:lnTo>
                                  <a:pt x="16935" y="4763"/>
                                </a:lnTo>
                                <a:lnTo>
                                  <a:pt x="16935" y="4763"/>
                                </a:lnTo>
                                <a:lnTo>
                                  <a:pt x="16935" y="4763"/>
                                </a:lnTo>
                                <a:lnTo>
                                  <a:pt x="16935" y="4763"/>
                                </a:lnTo>
                                <a:lnTo>
                                  <a:pt x="16935" y="4763"/>
                                </a:lnTo>
                                <a:lnTo>
                                  <a:pt x="16935" y="4763"/>
                                </a:lnTo>
                                <a:lnTo>
                                  <a:pt x="16935" y="0"/>
                                </a:lnTo>
                                <a:lnTo>
                                  <a:pt x="16935" y="4763"/>
                                </a:lnTo>
                                <a:lnTo>
                                  <a:pt x="16935" y="4763"/>
                                </a:lnTo>
                                <a:lnTo>
                                  <a:pt x="16935" y="4763"/>
                                </a:lnTo>
                                <a:lnTo>
                                  <a:pt x="16935" y="4763"/>
                                </a:lnTo>
                                <a:lnTo>
                                  <a:pt x="16935" y="4763"/>
                                </a:lnTo>
                                <a:lnTo>
                                  <a:pt x="16935"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0"/>
                                </a:lnTo>
                                <a:lnTo>
                                  <a:pt x="17993" y="0"/>
                                </a:lnTo>
                                <a:lnTo>
                                  <a:pt x="19050" y="0"/>
                                </a:lnTo>
                                <a:lnTo>
                                  <a:pt x="19050" y="4763"/>
                                </a:lnTo>
                                <a:lnTo>
                                  <a:pt x="19050" y="4763"/>
                                </a:lnTo>
                                <a:lnTo>
                                  <a:pt x="19050" y="4763"/>
                                </a:lnTo>
                                <a:lnTo>
                                  <a:pt x="19050" y="4763"/>
                                </a:lnTo>
                                <a:lnTo>
                                  <a:pt x="19050" y="4763"/>
                                </a:lnTo>
                                <a:lnTo>
                                  <a:pt x="19050" y="4763"/>
                                </a:lnTo>
                                <a:lnTo>
                                  <a:pt x="19050" y="4763"/>
                                </a:lnTo>
                                <a:lnTo>
                                  <a:pt x="19050" y="0"/>
                                </a:lnTo>
                                <a:lnTo>
                                  <a:pt x="19050" y="0"/>
                                </a:lnTo>
                                <a:lnTo>
                                  <a:pt x="19050" y="4763"/>
                                </a:lnTo>
                                <a:lnTo>
                                  <a:pt x="19050" y="4763"/>
                                </a:lnTo>
                                <a:lnTo>
                                  <a:pt x="19050" y="4763"/>
                                </a:lnTo>
                                <a:lnTo>
                                  <a:pt x="19050" y="4763"/>
                                </a:lnTo>
                                <a:lnTo>
                                  <a:pt x="19050" y="4763"/>
                                </a:lnTo>
                                <a:lnTo>
                                  <a:pt x="19050" y="4763"/>
                                </a:lnTo>
                                <a:lnTo>
                                  <a:pt x="19050" y="4763"/>
                                </a:lnTo>
                                <a:lnTo>
                                  <a:pt x="19050"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9525"/>
                                </a:lnTo>
                                <a:lnTo>
                                  <a:pt x="20107" y="9525"/>
                                </a:lnTo>
                                <a:lnTo>
                                  <a:pt x="20107" y="9525"/>
                                </a:lnTo>
                                <a:lnTo>
                                  <a:pt x="20107" y="4763"/>
                                </a:lnTo>
                                <a:lnTo>
                                  <a:pt x="20107" y="4763"/>
                                </a:lnTo>
                                <a:lnTo>
                                  <a:pt x="20107" y="4763"/>
                                </a:lnTo>
                                <a:lnTo>
                                  <a:pt x="20107" y="4763"/>
                                </a:lnTo>
                                <a:lnTo>
                                  <a:pt x="20107" y="4763"/>
                                </a:lnTo>
                                <a:lnTo>
                                  <a:pt x="20107" y="4763"/>
                                </a:lnTo>
                                <a:lnTo>
                                  <a:pt x="21165" y="4763"/>
                                </a:lnTo>
                                <a:lnTo>
                                  <a:pt x="21165" y="4763"/>
                                </a:lnTo>
                                <a:lnTo>
                                  <a:pt x="21165" y="9525"/>
                                </a:lnTo>
                                <a:lnTo>
                                  <a:pt x="21165" y="9525"/>
                                </a:lnTo>
                                <a:lnTo>
                                  <a:pt x="21165" y="9525"/>
                                </a:lnTo>
                                <a:lnTo>
                                  <a:pt x="21165" y="9525"/>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2222" y="4763"/>
                                </a:lnTo>
                                <a:lnTo>
                                  <a:pt x="22222" y="4763"/>
                                </a:lnTo>
                                <a:lnTo>
                                  <a:pt x="22222" y="4763"/>
                                </a:lnTo>
                                <a:lnTo>
                                  <a:pt x="22222" y="9525"/>
                                </a:lnTo>
                                <a:lnTo>
                                  <a:pt x="22222" y="9525"/>
                                </a:lnTo>
                                <a:lnTo>
                                  <a:pt x="22222" y="9525"/>
                                </a:lnTo>
                                <a:lnTo>
                                  <a:pt x="22222" y="9525"/>
                                </a:lnTo>
                                <a:lnTo>
                                  <a:pt x="22222" y="9525"/>
                                </a:lnTo>
                                <a:lnTo>
                                  <a:pt x="22222" y="9525"/>
                                </a:lnTo>
                                <a:lnTo>
                                  <a:pt x="22222" y="9525"/>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9525"/>
                                </a:lnTo>
                                <a:lnTo>
                                  <a:pt x="23279" y="4763"/>
                                </a:lnTo>
                                <a:lnTo>
                                  <a:pt x="23279" y="4763"/>
                                </a:lnTo>
                                <a:lnTo>
                                  <a:pt x="23279" y="0"/>
                                </a:lnTo>
                                <a:lnTo>
                                  <a:pt x="23279" y="0"/>
                                </a:lnTo>
                                <a:lnTo>
                                  <a:pt x="23279" y="0"/>
                                </a:lnTo>
                                <a:lnTo>
                                  <a:pt x="23279" y="0"/>
                                </a:lnTo>
                                <a:lnTo>
                                  <a:pt x="23279" y="4763"/>
                                </a:lnTo>
                                <a:lnTo>
                                  <a:pt x="23279" y="4763"/>
                                </a:lnTo>
                                <a:lnTo>
                                  <a:pt x="23279" y="4763"/>
                                </a:lnTo>
                                <a:lnTo>
                                  <a:pt x="23279" y="9525"/>
                                </a:lnTo>
                                <a:lnTo>
                                  <a:pt x="23279" y="4763"/>
                                </a:lnTo>
                                <a:lnTo>
                                  <a:pt x="23279" y="4763"/>
                                </a:lnTo>
                                <a:lnTo>
                                  <a:pt x="23279" y="4763"/>
                                </a:lnTo>
                                <a:lnTo>
                                  <a:pt x="23279" y="4763"/>
                                </a:lnTo>
                                <a:lnTo>
                                  <a:pt x="23279" y="4763"/>
                                </a:lnTo>
                                <a:lnTo>
                                  <a:pt x="23279" y="4763"/>
                                </a:lnTo>
                                <a:lnTo>
                                  <a:pt x="23279" y="4763"/>
                                </a:lnTo>
                                <a:lnTo>
                                  <a:pt x="23279"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5403" y="4763"/>
                                </a:lnTo>
                                <a:lnTo>
                                  <a:pt x="25403" y="4763"/>
                                </a:lnTo>
                                <a:lnTo>
                                  <a:pt x="25403" y="4763"/>
                                </a:lnTo>
                                <a:lnTo>
                                  <a:pt x="25403" y="4763"/>
                                </a:lnTo>
                                <a:lnTo>
                                  <a:pt x="25403" y="4763"/>
                                </a:lnTo>
                                <a:lnTo>
                                  <a:pt x="25403" y="4763"/>
                                </a:lnTo>
                                <a:lnTo>
                                  <a:pt x="25403" y="4763"/>
                                </a:lnTo>
                                <a:lnTo>
                                  <a:pt x="25403" y="4763"/>
                                </a:lnTo>
                                <a:lnTo>
                                  <a:pt x="25403" y="9525"/>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6460" y="4763"/>
                                </a:lnTo>
                                <a:lnTo>
                                  <a:pt x="26460" y="9525"/>
                                </a:lnTo>
                                <a:lnTo>
                                  <a:pt x="26460" y="4763"/>
                                </a:lnTo>
                                <a:lnTo>
                                  <a:pt x="26460" y="4763"/>
                                </a:lnTo>
                                <a:lnTo>
                                  <a:pt x="26460" y="4763"/>
                                </a:lnTo>
                                <a:lnTo>
                                  <a:pt x="26460" y="4763"/>
                                </a:lnTo>
                                <a:lnTo>
                                  <a:pt x="26460" y="4763"/>
                                </a:lnTo>
                                <a:lnTo>
                                  <a:pt x="26460" y="0"/>
                                </a:lnTo>
                                <a:lnTo>
                                  <a:pt x="26460" y="0"/>
                                </a:lnTo>
                                <a:lnTo>
                                  <a:pt x="26460" y="4763"/>
                                </a:lnTo>
                                <a:lnTo>
                                  <a:pt x="26460" y="4763"/>
                                </a:lnTo>
                                <a:lnTo>
                                  <a:pt x="26460" y="4763"/>
                                </a:lnTo>
                                <a:lnTo>
                                  <a:pt x="26460" y="4763"/>
                                </a:lnTo>
                                <a:lnTo>
                                  <a:pt x="26460" y="4763"/>
                                </a:lnTo>
                                <a:lnTo>
                                  <a:pt x="26460" y="4763"/>
                                </a:lnTo>
                                <a:lnTo>
                                  <a:pt x="26460" y="0"/>
                                </a:lnTo>
                                <a:lnTo>
                                  <a:pt x="26460" y="4763"/>
                                </a:lnTo>
                                <a:lnTo>
                                  <a:pt x="26460" y="4763"/>
                                </a:lnTo>
                                <a:lnTo>
                                  <a:pt x="26460" y="4763"/>
                                </a:lnTo>
                                <a:lnTo>
                                  <a:pt x="26460" y="4763"/>
                                </a:lnTo>
                                <a:lnTo>
                                  <a:pt x="27518" y="4763"/>
                                </a:lnTo>
                                <a:lnTo>
                                  <a:pt x="27518" y="4763"/>
                                </a:lnTo>
                                <a:lnTo>
                                  <a:pt x="27518" y="4763"/>
                                </a:lnTo>
                                <a:lnTo>
                                  <a:pt x="27518" y="4763"/>
                                </a:lnTo>
                                <a:lnTo>
                                  <a:pt x="27518" y="4763"/>
                                </a:lnTo>
                                <a:lnTo>
                                  <a:pt x="27518" y="4763"/>
                                </a:lnTo>
                                <a:lnTo>
                                  <a:pt x="27518" y="4763"/>
                                </a:lnTo>
                                <a:lnTo>
                                  <a:pt x="27518" y="4763"/>
                                </a:lnTo>
                                <a:lnTo>
                                  <a:pt x="27518" y="9525"/>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8575" y="4763"/>
                                </a:lnTo>
                                <a:lnTo>
                                  <a:pt x="28575" y="4763"/>
                                </a:lnTo>
                                <a:lnTo>
                                  <a:pt x="28575" y="4763"/>
                                </a:lnTo>
                                <a:lnTo>
                                  <a:pt x="28575" y="4763"/>
                                </a:lnTo>
                                <a:lnTo>
                                  <a:pt x="28575" y="4763"/>
                                </a:lnTo>
                                <a:lnTo>
                                  <a:pt x="28575" y="4763"/>
                                </a:lnTo>
                                <a:lnTo>
                                  <a:pt x="28575" y="4763"/>
                                </a:lnTo>
                                <a:lnTo>
                                  <a:pt x="28575" y="4763"/>
                                </a:lnTo>
                                <a:lnTo>
                                  <a:pt x="28575" y="4763"/>
                                </a:lnTo>
                                <a:lnTo>
                                  <a:pt x="28575" y="4763"/>
                                </a:lnTo>
                                <a:lnTo>
                                  <a:pt x="28575" y="4763"/>
                                </a:lnTo>
                                <a:lnTo>
                                  <a:pt x="28575" y="4763"/>
                                </a:lnTo>
                                <a:lnTo>
                                  <a:pt x="28575" y="476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88" name="Freeform: Shape 288"/>
                        <wps:cNvSpPr/>
                        <wps:spPr>
                          <a:xfrm>
                            <a:off x="1985962" y="1947862"/>
                            <a:ext cx="19050" cy="9525"/>
                          </a:xfrm>
                          <a:custGeom>
                            <a:avLst/>
                            <a:gdLst>
                              <a:gd name="connsiteX0" fmla="*/ 0 w 19050"/>
                              <a:gd name="connsiteY0" fmla="*/ 4763 h 9525"/>
                              <a:gd name="connsiteX1" fmla="*/ 0 w 19050"/>
                              <a:gd name="connsiteY1" fmla="*/ 4763 h 9525"/>
                              <a:gd name="connsiteX2" fmla="*/ 0 w 19050"/>
                              <a:gd name="connsiteY2" fmla="*/ 9525 h 9525"/>
                              <a:gd name="connsiteX3" fmla="*/ 0 w 19050"/>
                              <a:gd name="connsiteY3" fmla="*/ 4763 h 9525"/>
                              <a:gd name="connsiteX4" fmla="*/ 0 w 19050"/>
                              <a:gd name="connsiteY4" fmla="*/ 4763 h 9525"/>
                              <a:gd name="connsiteX5" fmla="*/ 0 w 19050"/>
                              <a:gd name="connsiteY5" fmla="*/ 4763 h 9525"/>
                              <a:gd name="connsiteX6" fmla="*/ 705 w 19050"/>
                              <a:gd name="connsiteY6" fmla="*/ 4763 h 9525"/>
                              <a:gd name="connsiteX7" fmla="*/ 705 w 19050"/>
                              <a:gd name="connsiteY7" fmla="*/ 4763 h 9525"/>
                              <a:gd name="connsiteX8" fmla="*/ 705 w 19050"/>
                              <a:gd name="connsiteY8" fmla="*/ 4763 h 9525"/>
                              <a:gd name="connsiteX9" fmla="*/ 705 w 19050"/>
                              <a:gd name="connsiteY9" fmla="*/ 9525 h 9525"/>
                              <a:gd name="connsiteX10" fmla="*/ 705 w 19050"/>
                              <a:gd name="connsiteY10" fmla="*/ 4763 h 9525"/>
                              <a:gd name="connsiteX11" fmla="*/ 705 w 19050"/>
                              <a:gd name="connsiteY11" fmla="*/ 4763 h 9525"/>
                              <a:gd name="connsiteX12" fmla="*/ 705 w 19050"/>
                              <a:gd name="connsiteY12" fmla="*/ 4763 h 9525"/>
                              <a:gd name="connsiteX13" fmla="*/ 705 w 19050"/>
                              <a:gd name="connsiteY13" fmla="*/ 4763 h 9525"/>
                              <a:gd name="connsiteX14" fmla="*/ 705 w 19050"/>
                              <a:gd name="connsiteY14" fmla="*/ 4763 h 9525"/>
                              <a:gd name="connsiteX15" fmla="*/ 705 w 19050"/>
                              <a:gd name="connsiteY15" fmla="*/ 4763 h 9525"/>
                              <a:gd name="connsiteX16" fmla="*/ 705 w 19050"/>
                              <a:gd name="connsiteY16" fmla="*/ 4763 h 9525"/>
                              <a:gd name="connsiteX17" fmla="*/ 705 w 19050"/>
                              <a:gd name="connsiteY17" fmla="*/ 4763 h 9525"/>
                              <a:gd name="connsiteX18" fmla="*/ 705 w 19050"/>
                              <a:gd name="connsiteY18" fmla="*/ 4763 h 9525"/>
                              <a:gd name="connsiteX19" fmla="*/ 705 w 19050"/>
                              <a:gd name="connsiteY19" fmla="*/ 4763 h 9525"/>
                              <a:gd name="connsiteX20" fmla="*/ 705 w 19050"/>
                              <a:gd name="connsiteY20" fmla="*/ 4763 h 9525"/>
                              <a:gd name="connsiteX21" fmla="*/ 705 w 19050"/>
                              <a:gd name="connsiteY21" fmla="*/ 4763 h 9525"/>
                              <a:gd name="connsiteX22" fmla="*/ 705 w 19050"/>
                              <a:gd name="connsiteY22" fmla="*/ 4763 h 9525"/>
                              <a:gd name="connsiteX23" fmla="*/ 705 w 19050"/>
                              <a:gd name="connsiteY23" fmla="*/ 4763 h 9525"/>
                              <a:gd name="connsiteX24" fmla="*/ 705 w 19050"/>
                              <a:gd name="connsiteY24" fmla="*/ 0 h 9525"/>
                              <a:gd name="connsiteX25" fmla="*/ 705 w 19050"/>
                              <a:gd name="connsiteY25" fmla="*/ 4763 h 9525"/>
                              <a:gd name="connsiteX26" fmla="*/ 1410 w 19050"/>
                              <a:gd name="connsiteY26" fmla="*/ 4763 h 9525"/>
                              <a:gd name="connsiteX27" fmla="*/ 1410 w 19050"/>
                              <a:gd name="connsiteY27" fmla="*/ 4763 h 9525"/>
                              <a:gd name="connsiteX28" fmla="*/ 1410 w 19050"/>
                              <a:gd name="connsiteY28" fmla="*/ 4763 h 9525"/>
                              <a:gd name="connsiteX29" fmla="*/ 1410 w 19050"/>
                              <a:gd name="connsiteY29" fmla="*/ 4763 h 9525"/>
                              <a:gd name="connsiteX30" fmla="*/ 1410 w 19050"/>
                              <a:gd name="connsiteY30" fmla="*/ 4763 h 9525"/>
                              <a:gd name="connsiteX31" fmla="*/ 1410 w 19050"/>
                              <a:gd name="connsiteY31" fmla="*/ 4763 h 9525"/>
                              <a:gd name="connsiteX32" fmla="*/ 1410 w 19050"/>
                              <a:gd name="connsiteY32" fmla="*/ 4763 h 9525"/>
                              <a:gd name="connsiteX33" fmla="*/ 1410 w 19050"/>
                              <a:gd name="connsiteY33" fmla="*/ 4763 h 9525"/>
                              <a:gd name="connsiteX34" fmla="*/ 1410 w 19050"/>
                              <a:gd name="connsiteY34" fmla="*/ 4763 h 9525"/>
                              <a:gd name="connsiteX35" fmla="*/ 1410 w 19050"/>
                              <a:gd name="connsiteY35" fmla="*/ 4763 h 9525"/>
                              <a:gd name="connsiteX36" fmla="*/ 1410 w 19050"/>
                              <a:gd name="connsiteY36" fmla="*/ 9525 h 9525"/>
                              <a:gd name="connsiteX37" fmla="*/ 1410 w 19050"/>
                              <a:gd name="connsiteY37" fmla="*/ 4763 h 9525"/>
                              <a:gd name="connsiteX38" fmla="*/ 1410 w 19050"/>
                              <a:gd name="connsiteY38" fmla="*/ 4763 h 9525"/>
                              <a:gd name="connsiteX39" fmla="*/ 1410 w 19050"/>
                              <a:gd name="connsiteY39" fmla="*/ 4763 h 9525"/>
                              <a:gd name="connsiteX40" fmla="*/ 1410 w 19050"/>
                              <a:gd name="connsiteY40" fmla="*/ 4763 h 9525"/>
                              <a:gd name="connsiteX41" fmla="*/ 1410 w 19050"/>
                              <a:gd name="connsiteY41" fmla="*/ 4763 h 9525"/>
                              <a:gd name="connsiteX42" fmla="*/ 1410 w 19050"/>
                              <a:gd name="connsiteY42" fmla="*/ 4763 h 9525"/>
                              <a:gd name="connsiteX43" fmla="*/ 1410 w 19050"/>
                              <a:gd name="connsiteY43" fmla="*/ 4763 h 9525"/>
                              <a:gd name="connsiteX44" fmla="*/ 2115 w 19050"/>
                              <a:gd name="connsiteY44" fmla="*/ 4763 h 9525"/>
                              <a:gd name="connsiteX45" fmla="*/ 2115 w 19050"/>
                              <a:gd name="connsiteY45" fmla="*/ 4763 h 9525"/>
                              <a:gd name="connsiteX46" fmla="*/ 2115 w 19050"/>
                              <a:gd name="connsiteY46" fmla="*/ 4763 h 9525"/>
                              <a:gd name="connsiteX47" fmla="*/ 2115 w 19050"/>
                              <a:gd name="connsiteY47" fmla="*/ 4763 h 9525"/>
                              <a:gd name="connsiteX48" fmla="*/ 2115 w 19050"/>
                              <a:gd name="connsiteY48" fmla="*/ 4763 h 9525"/>
                              <a:gd name="connsiteX49" fmla="*/ 2115 w 19050"/>
                              <a:gd name="connsiteY49" fmla="*/ 4763 h 9525"/>
                              <a:gd name="connsiteX50" fmla="*/ 2115 w 19050"/>
                              <a:gd name="connsiteY50" fmla="*/ 4763 h 9525"/>
                              <a:gd name="connsiteX51" fmla="*/ 2115 w 19050"/>
                              <a:gd name="connsiteY51" fmla="*/ 4763 h 9525"/>
                              <a:gd name="connsiteX52" fmla="*/ 2115 w 19050"/>
                              <a:gd name="connsiteY52" fmla="*/ 4763 h 9525"/>
                              <a:gd name="connsiteX53" fmla="*/ 2115 w 19050"/>
                              <a:gd name="connsiteY53" fmla="*/ 4763 h 9525"/>
                              <a:gd name="connsiteX54" fmla="*/ 2115 w 19050"/>
                              <a:gd name="connsiteY54" fmla="*/ 4763 h 9525"/>
                              <a:gd name="connsiteX55" fmla="*/ 2115 w 19050"/>
                              <a:gd name="connsiteY55" fmla="*/ 4763 h 9525"/>
                              <a:gd name="connsiteX56" fmla="*/ 2115 w 19050"/>
                              <a:gd name="connsiteY56" fmla="*/ 0 h 9525"/>
                              <a:gd name="connsiteX57" fmla="*/ 2115 w 19050"/>
                              <a:gd name="connsiteY57" fmla="*/ 0 h 9525"/>
                              <a:gd name="connsiteX58" fmla="*/ 2115 w 19050"/>
                              <a:gd name="connsiteY58" fmla="*/ 0 h 9525"/>
                              <a:gd name="connsiteX59" fmla="*/ 2115 w 19050"/>
                              <a:gd name="connsiteY59" fmla="*/ 0 h 9525"/>
                              <a:gd name="connsiteX60" fmla="*/ 2115 w 19050"/>
                              <a:gd name="connsiteY60" fmla="*/ 4763 h 9525"/>
                              <a:gd name="connsiteX61" fmla="*/ 2115 w 19050"/>
                              <a:gd name="connsiteY61" fmla="*/ 4763 h 9525"/>
                              <a:gd name="connsiteX62" fmla="*/ 2819 w 19050"/>
                              <a:gd name="connsiteY62" fmla="*/ 4763 h 9525"/>
                              <a:gd name="connsiteX63" fmla="*/ 2819 w 19050"/>
                              <a:gd name="connsiteY63" fmla="*/ 4763 h 9525"/>
                              <a:gd name="connsiteX64" fmla="*/ 2819 w 19050"/>
                              <a:gd name="connsiteY64" fmla="*/ 4763 h 9525"/>
                              <a:gd name="connsiteX65" fmla="*/ 2819 w 19050"/>
                              <a:gd name="connsiteY65" fmla="*/ 4763 h 9525"/>
                              <a:gd name="connsiteX66" fmla="*/ 2819 w 19050"/>
                              <a:gd name="connsiteY66" fmla="*/ 4763 h 9525"/>
                              <a:gd name="connsiteX67" fmla="*/ 2819 w 19050"/>
                              <a:gd name="connsiteY67" fmla="*/ 4763 h 9525"/>
                              <a:gd name="connsiteX68" fmla="*/ 2819 w 19050"/>
                              <a:gd name="connsiteY68" fmla="*/ 4763 h 9525"/>
                              <a:gd name="connsiteX69" fmla="*/ 2819 w 19050"/>
                              <a:gd name="connsiteY69" fmla="*/ 4763 h 9525"/>
                              <a:gd name="connsiteX70" fmla="*/ 2819 w 19050"/>
                              <a:gd name="connsiteY70" fmla="*/ 4763 h 9525"/>
                              <a:gd name="connsiteX71" fmla="*/ 2819 w 19050"/>
                              <a:gd name="connsiteY71" fmla="*/ 4763 h 9525"/>
                              <a:gd name="connsiteX72" fmla="*/ 2819 w 19050"/>
                              <a:gd name="connsiteY72" fmla="*/ 4763 h 9525"/>
                              <a:gd name="connsiteX73" fmla="*/ 2819 w 19050"/>
                              <a:gd name="connsiteY73" fmla="*/ 4763 h 9525"/>
                              <a:gd name="connsiteX74" fmla="*/ 2819 w 19050"/>
                              <a:gd name="connsiteY74" fmla="*/ 4763 h 9525"/>
                              <a:gd name="connsiteX75" fmla="*/ 2819 w 19050"/>
                              <a:gd name="connsiteY75" fmla="*/ 4763 h 9525"/>
                              <a:gd name="connsiteX76" fmla="*/ 2819 w 19050"/>
                              <a:gd name="connsiteY76" fmla="*/ 4763 h 9525"/>
                              <a:gd name="connsiteX77" fmla="*/ 2819 w 19050"/>
                              <a:gd name="connsiteY77" fmla="*/ 4763 h 9525"/>
                              <a:gd name="connsiteX78" fmla="*/ 2819 w 19050"/>
                              <a:gd name="connsiteY78" fmla="*/ 4763 h 9525"/>
                              <a:gd name="connsiteX79" fmla="*/ 2819 w 19050"/>
                              <a:gd name="connsiteY79" fmla="*/ 9525 h 9525"/>
                              <a:gd name="connsiteX80" fmla="*/ 3524 w 19050"/>
                              <a:gd name="connsiteY80" fmla="*/ 9525 h 9525"/>
                              <a:gd name="connsiteX81" fmla="*/ 3524 w 19050"/>
                              <a:gd name="connsiteY81" fmla="*/ 9525 h 9525"/>
                              <a:gd name="connsiteX82" fmla="*/ 3524 w 19050"/>
                              <a:gd name="connsiteY82" fmla="*/ 4763 h 9525"/>
                              <a:gd name="connsiteX83" fmla="*/ 3524 w 19050"/>
                              <a:gd name="connsiteY83" fmla="*/ 4763 h 9525"/>
                              <a:gd name="connsiteX84" fmla="*/ 3524 w 19050"/>
                              <a:gd name="connsiteY84" fmla="*/ 4763 h 9525"/>
                              <a:gd name="connsiteX85" fmla="*/ 3524 w 19050"/>
                              <a:gd name="connsiteY85" fmla="*/ 4763 h 9525"/>
                              <a:gd name="connsiteX86" fmla="*/ 3524 w 19050"/>
                              <a:gd name="connsiteY86" fmla="*/ 4763 h 9525"/>
                              <a:gd name="connsiteX87" fmla="*/ 3524 w 19050"/>
                              <a:gd name="connsiteY87" fmla="*/ 9525 h 9525"/>
                              <a:gd name="connsiteX88" fmla="*/ 3524 w 19050"/>
                              <a:gd name="connsiteY88" fmla="*/ 4763 h 9525"/>
                              <a:gd name="connsiteX89" fmla="*/ 3524 w 19050"/>
                              <a:gd name="connsiteY89" fmla="*/ 4763 h 9525"/>
                              <a:gd name="connsiteX90" fmla="*/ 3524 w 19050"/>
                              <a:gd name="connsiteY90" fmla="*/ 4763 h 9525"/>
                              <a:gd name="connsiteX91" fmla="*/ 3524 w 19050"/>
                              <a:gd name="connsiteY91" fmla="*/ 4763 h 9525"/>
                              <a:gd name="connsiteX92" fmla="*/ 3524 w 19050"/>
                              <a:gd name="connsiteY92" fmla="*/ 4763 h 9525"/>
                              <a:gd name="connsiteX93" fmla="*/ 3524 w 19050"/>
                              <a:gd name="connsiteY93" fmla="*/ 4763 h 9525"/>
                              <a:gd name="connsiteX94" fmla="*/ 3524 w 19050"/>
                              <a:gd name="connsiteY94" fmla="*/ 4763 h 9525"/>
                              <a:gd name="connsiteX95" fmla="*/ 3524 w 19050"/>
                              <a:gd name="connsiteY95" fmla="*/ 4763 h 9525"/>
                              <a:gd name="connsiteX96" fmla="*/ 3524 w 19050"/>
                              <a:gd name="connsiteY96" fmla="*/ 4763 h 9525"/>
                              <a:gd name="connsiteX97" fmla="*/ 3524 w 19050"/>
                              <a:gd name="connsiteY97" fmla="*/ 4763 h 9525"/>
                              <a:gd name="connsiteX98" fmla="*/ 3524 w 19050"/>
                              <a:gd name="connsiteY98" fmla="*/ 4763 h 9525"/>
                              <a:gd name="connsiteX99" fmla="*/ 3524 w 19050"/>
                              <a:gd name="connsiteY99" fmla="*/ 4763 h 9525"/>
                              <a:gd name="connsiteX100" fmla="*/ 4229 w 19050"/>
                              <a:gd name="connsiteY100" fmla="*/ 4763 h 9525"/>
                              <a:gd name="connsiteX101" fmla="*/ 4229 w 19050"/>
                              <a:gd name="connsiteY101" fmla="*/ 4763 h 9525"/>
                              <a:gd name="connsiteX102" fmla="*/ 4229 w 19050"/>
                              <a:gd name="connsiteY102" fmla="*/ 9525 h 9525"/>
                              <a:gd name="connsiteX103" fmla="*/ 4229 w 19050"/>
                              <a:gd name="connsiteY103" fmla="*/ 9525 h 9525"/>
                              <a:gd name="connsiteX104" fmla="*/ 4229 w 19050"/>
                              <a:gd name="connsiteY104" fmla="*/ 4763 h 9525"/>
                              <a:gd name="connsiteX105" fmla="*/ 4229 w 19050"/>
                              <a:gd name="connsiteY105" fmla="*/ 4763 h 9525"/>
                              <a:gd name="connsiteX106" fmla="*/ 4229 w 19050"/>
                              <a:gd name="connsiteY106" fmla="*/ 4763 h 9525"/>
                              <a:gd name="connsiteX107" fmla="*/ 4229 w 19050"/>
                              <a:gd name="connsiteY107" fmla="*/ 4763 h 9525"/>
                              <a:gd name="connsiteX108" fmla="*/ 4229 w 19050"/>
                              <a:gd name="connsiteY108" fmla="*/ 4763 h 9525"/>
                              <a:gd name="connsiteX109" fmla="*/ 4229 w 19050"/>
                              <a:gd name="connsiteY109" fmla="*/ 4763 h 9525"/>
                              <a:gd name="connsiteX110" fmla="*/ 4229 w 19050"/>
                              <a:gd name="connsiteY110" fmla="*/ 4763 h 9525"/>
                              <a:gd name="connsiteX111" fmla="*/ 4229 w 19050"/>
                              <a:gd name="connsiteY111" fmla="*/ 4763 h 9525"/>
                              <a:gd name="connsiteX112" fmla="*/ 4229 w 19050"/>
                              <a:gd name="connsiteY112" fmla="*/ 4763 h 9525"/>
                              <a:gd name="connsiteX113" fmla="*/ 4229 w 19050"/>
                              <a:gd name="connsiteY113" fmla="*/ 4763 h 9525"/>
                              <a:gd name="connsiteX114" fmla="*/ 4229 w 19050"/>
                              <a:gd name="connsiteY114" fmla="*/ 4763 h 9525"/>
                              <a:gd name="connsiteX115" fmla="*/ 4229 w 19050"/>
                              <a:gd name="connsiteY115" fmla="*/ 4763 h 9525"/>
                              <a:gd name="connsiteX116" fmla="*/ 4229 w 19050"/>
                              <a:gd name="connsiteY116" fmla="*/ 4763 h 9525"/>
                              <a:gd name="connsiteX117" fmla="*/ 4229 w 19050"/>
                              <a:gd name="connsiteY117" fmla="*/ 4763 h 9525"/>
                              <a:gd name="connsiteX118" fmla="*/ 4943 w 19050"/>
                              <a:gd name="connsiteY118" fmla="*/ 4763 h 9525"/>
                              <a:gd name="connsiteX119" fmla="*/ 4943 w 19050"/>
                              <a:gd name="connsiteY119" fmla="*/ 4763 h 9525"/>
                              <a:gd name="connsiteX120" fmla="*/ 4943 w 19050"/>
                              <a:gd name="connsiteY120" fmla="*/ 4763 h 9525"/>
                              <a:gd name="connsiteX121" fmla="*/ 4943 w 19050"/>
                              <a:gd name="connsiteY121" fmla="*/ 4763 h 9525"/>
                              <a:gd name="connsiteX122" fmla="*/ 4943 w 19050"/>
                              <a:gd name="connsiteY122" fmla="*/ 4763 h 9525"/>
                              <a:gd name="connsiteX123" fmla="*/ 4943 w 19050"/>
                              <a:gd name="connsiteY123" fmla="*/ 4763 h 9525"/>
                              <a:gd name="connsiteX124" fmla="*/ 4943 w 19050"/>
                              <a:gd name="connsiteY124" fmla="*/ 4763 h 9525"/>
                              <a:gd name="connsiteX125" fmla="*/ 4943 w 19050"/>
                              <a:gd name="connsiteY125" fmla="*/ 4763 h 9525"/>
                              <a:gd name="connsiteX126" fmla="*/ 4943 w 19050"/>
                              <a:gd name="connsiteY126" fmla="*/ 4763 h 9525"/>
                              <a:gd name="connsiteX127" fmla="*/ 4943 w 19050"/>
                              <a:gd name="connsiteY127" fmla="*/ 4763 h 9525"/>
                              <a:gd name="connsiteX128" fmla="*/ 4943 w 19050"/>
                              <a:gd name="connsiteY128" fmla="*/ 4763 h 9525"/>
                              <a:gd name="connsiteX129" fmla="*/ 4943 w 19050"/>
                              <a:gd name="connsiteY129" fmla="*/ 0 h 9525"/>
                              <a:gd name="connsiteX130" fmla="*/ 4943 w 19050"/>
                              <a:gd name="connsiteY130" fmla="*/ 4763 h 9525"/>
                              <a:gd name="connsiteX131" fmla="*/ 4943 w 19050"/>
                              <a:gd name="connsiteY131" fmla="*/ 4763 h 9525"/>
                              <a:gd name="connsiteX132" fmla="*/ 4943 w 19050"/>
                              <a:gd name="connsiteY132" fmla="*/ 4763 h 9525"/>
                              <a:gd name="connsiteX133" fmla="*/ 4943 w 19050"/>
                              <a:gd name="connsiteY133" fmla="*/ 9525 h 9525"/>
                              <a:gd name="connsiteX134" fmla="*/ 4943 w 19050"/>
                              <a:gd name="connsiteY134" fmla="*/ 4763 h 9525"/>
                              <a:gd name="connsiteX135" fmla="*/ 4943 w 19050"/>
                              <a:gd name="connsiteY135" fmla="*/ 9525 h 9525"/>
                              <a:gd name="connsiteX136" fmla="*/ 5648 w 19050"/>
                              <a:gd name="connsiteY136" fmla="*/ 4763 h 9525"/>
                              <a:gd name="connsiteX137" fmla="*/ 5648 w 19050"/>
                              <a:gd name="connsiteY137" fmla="*/ 4763 h 9525"/>
                              <a:gd name="connsiteX138" fmla="*/ 5648 w 19050"/>
                              <a:gd name="connsiteY138" fmla="*/ 9525 h 9525"/>
                              <a:gd name="connsiteX139" fmla="*/ 5648 w 19050"/>
                              <a:gd name="connsiteY139" fmla="*/ 9525 h 9525"/>
                              <a:gd name="connsiteX140" fmla="*/ 5648 w 19050"/>
                              <a:gd name="connsiteY140" fmla="*/ 9525 h 9525"/>
                              <a:gd name="connsiteX141" fmla="*/ 5648 w 19050"/>
                              <a:gd name="connsiteY141" fmla="*/ 9525 h 9525"/>
                              <a:gd name="connsiteX142" fmla="*/ 5648 w 19050"/>
                              <a:gd name="connsiteY142" fmla="*/ 4763 h 9525"/>
                              <a:gd name="connsiteX143" fmla="*/ 5648 w 19050"/>
                              <a:gd name="connsiteY143" fmla="*/ 4763 h 9525"/>
                              <a:gd name="connsiteX144" fmla="*/ 5648 w 19050"/>
                              <a:gd name="connsiteY144" fmla="*/ 4763 h 9525"/>
                              <a:gd name="connsiteX145" fmla="*/ 5648 w 19050"/>
                              <a:gd name="connsiteY145" fmla="*/ 4763 h 9525"/>
                              <a:gd name="connsiteX146" fmla="*/ 5648 w 19050"/>
                              <a:gd name="connsiteY146" fmla="*/ 4763 h 9525"/>
                              <a:gd name="connsiteX147" fmla="*/ 5648 w 19050"/>
                              <a:gd name="connsiteY147" fmla="*/ 4763 h 9525"/>
                              <a:gd name="connsiteX148" fmla="*/ 5648 w 19050"/>
                              <a:gd name="connsiteY148" fmla="*/ 4763 h 9525"/>
                              <a:gd name="connsiteX149" fmla="*/ 5648 w 19050"/>
                              <a:gd name="connsiteY149" fmla="*/ 4763 h 9525"/>
                              <a:gd name="connsiteX150" fmla="*/ 5648 w 19050"/>
                              <a:gd name="connsiteY150" fmla="*/ 4763 h 9525"/>
                              <a:gd name="connsiteX151" fmla="*/ 5648 w 19050"/>
                              <a:gd name="connsiteY151" fmla="*/ 4763 h 9525"/>
                              <a:gd name="connsiteX152" fmla="*/ 5648 w 19050"/>
                              <a:gd name="connsiteY152" fmla="*/ 9525 h 9525"/>
                              <a:gd name="connsiteX153" fmla="*/ 5648 w 19050"/>
                              <a:gd name="connsiteY153" fmla="*/ 4763 h 9525"/>
                              <a:gd name="connsiteX154" fmla="*/ 6353 w 19050"/>
                              <a:gd name="connsiteY154" fmla="*/ 4763 h 9525"/>
                              <a:gd name="connsiteX155" fmla="*/ 6353 w 19050"/>
                              <a:gd name="connsiteY155" fmla="*/ 4763 h 9525"/>
                              <a:gd name="connsiteX156" fmla="*/ 6353 w 19050"/>
                              <a:gd name="connsiteY156" fmla="*/ 4763 h 9525"/>
                              <a:gd name="connsiteX157" fmla="*/ 6353 w 19050"/>
                              <a:gd name="connsiteY157" fmla="*/ 4763 h 9525"/>
                              <a:gd name="connsiteX158" fmla="*/ 6353 w 19050"/>
                              <a:gd name="connsiteY158" fmla="*/ 4763 h 9525"/>
                              <a:gd name="connsiteX159" fmla="*/ 6353 w 19050"/>
                              <a:gd name="connsiteY159" fmla="*/ 9525 h 9525"/>
                              <a:gd name="connsiteX160" fmla="*/ 6353 w 19050"/>
                              <a:gd name="connsiteY160" fmla="*/ 9525 h 9525"/>
                              <a:gd name="connsiteX161" fmla="*/ 6353 w 19050"/>
                              <a:gd name="connsiteY161" fmla="*/ 9525 h 9525"/>
                              <a:gd name="connsiteX162" fmla="*/ 6353 w 19050"/>
                              <a:gd name="connsiteY162" fmla="*/ 4763 h 9525"/>
                              <a:gd name="connsiteX163" fmla="*/ 6353 w 19050"/>
                              <a:gd name="connsiteY163" fmla="*/ 4763 h 9525"/>
                              <a:gd name="connsiteX164" fmla="*/ 6353 w 19050"/>
                              <a:gd name="connsiteY164" fmla="*/ 4763 h 9525"/>
                              <a:gd name="connsiteX165" fmla="*/ 6353 w 19050"/>
                              <a:gd name="connsiteY165" fmla="*/ 9525 h 9525"/>
                              <a:gd name="connsiteX166" fmla="*/ 6353 w 19050"/>
                              <a:gd name="connsiteY166" fmla="*/ 9525 h 9525"/>
                              <a:gd name="connsiteX167" fmla="*/ 6353 w 19050"/>
                              <a:gd name="connsiteY167" fmla="*/ 9525 h 9525"/>
                              <a:gd name="connsiteX168" fmla="*/ 6353 w 19050"/>
                              <a:gd name="connsiteY168" fmla="*/ 9525 h 9525"/>
                              <a:gd name="connsiteX169" fmla="*/ 6353 w 19050"/>
                              <a:gd name="connsiteY169" fmla="*/ 4763 h 9525"/>
                              <a:gd name="connsiteX170" fmla="*/ 6353 w 19050"/>
                              <a:gd name="connsiteY170" fmla="*/ 4763 h 9525"/>
                              <a:gd name="connsiteX171" fmla="*/ 6353 w 19050"/>
                              <a:gd name="connsiteY171" fmla="*/ 4763 h 9525"/>
                              <a:gd name="connsiteX172" fmla="*/ 6353 w 19050"/>
                              <a:gd name="connsiteY172" fmla="*/ 4763 h 9525"/>
                              <a:gd name="connsiteX173" fmla="*/ 6353 w 19050"/>
                              <a:gd name="connsiteY173" fmla="*/ 4763 h 9525"/>
                              <a:gd name="connsiteX174" fmla="*/ 7058 w 19050"/>
                              <a:gd name="connsiteY174" fmla="*/ 4763 h 9525"/>
                              <a:gd name="connsiteX175" fmla="*/ 7058 w 19050"/>
                              <a:gd name="connsiteY175" fmla="*/ 4763 h 9525"/>
                              <a:gd name="connsiteX176" fmla="*/ 7058 w 19050"/>
                              <a:gd name="connsiteY176" fmla="*/ 4763 h 9525"/>
                              <a:gd name="connsiteX177" fmla="*/ 7058 w 19050"/>
                              <a:gd name="connsiteY177" fmla="*/ 9525 h 9525"/>
                              <a:gd name="connsiteX178" fmla="*/ 7058 w 19050"/>
                              <a:gd name="connsiteY178" fmla="*/ 9525 h 9525"/>
                              <a:gd name="connsiteX179" fmla="*/ 7058 w 19050"/>
                              <a:gd name="connsiteY179" fmla="*/ 9525 h 9525"/>
                              <a:gd name="connsiteX180" fmla="*/ 7058 w 19050"/>
                              <a:gd name="connsiteY180" fmla="*/ 9525 h 9525"/>
                              <a:gd name="connsiteX181" fmla="*/ 7058 w 19050"/>
                              <a:gd name="connsiteY181" fmla="*/ 9525 h 9525"/>
                              <a:gd name="connsiteX182" fmla="*/ 7058 w 19050"/>
                              <a:gd name="connsiteY182" fmla="*/ 4763 h 9525"/>
                              <a:gd name="connsiteX183" fmla="*/ 7058 w 19050"/>
                              <a:gd name="connsiteY183" fmla="*/ 4763 h 9525"/>
                              <a:gd name="connsiteX184" fmla="*/ 7058 w 19050"/>
                              <a:gd name="connsiteY184" fmla="*/ 4763 h 9525"/>
                              <a:gd name="connsiteX185" fmla="*/ 7058 w 19050"/>
                              <a:gd name="connsiteY185" fmla="*/ 4763 h 9525"/>
                              <a:gd name="connsiteX186" fmla="*/ 7058 w 19050"/>
                              <a:gd name="connsiteY186" fmla="*/ 4763 h 9525"/>
                              <a:gd name="connsiteX187" fmla="*/ 7058 w 19050"/>
                              <a:gd name="connsiteY187" fmla="*/ 4763 h 9525"/>
                              <a:gd name="connsiteX188" fmla="*/ 7058 w 19050"/>
                              <a:gd name="connsiteY188" fmla="*/ 4763 h 9525"/>
                              <a:gd name="connsiteX189" fmla="*/ 7058 w 19050"/>
                              <a:gd name="connsiteY189" fmla="*/ 9525 h 9525"/>
                              <a:gd name="connsiteX190" fmla="*/ 7058 w 19050"/>
                              <a:gd name="connsiteY190" fmla="*/ 9525 h 9525"/>
                              <a:gd name="connsiteX191" fmla="*/ 7058 w 19050"/>
                              <a:gd name="connsiteY191" fmla="*/ 4763 h 9525"/>
                              <a:gd name="connsiteX192" fmla="*/ 7058 w 19050"/>
                              <a:gd name="connsiteY192" fmla="*/ 4763 h 9525"/>
                              <a:gd name="connsiteX193" fmla="*/ 7058 w 19050"/>
                              <a:gd name="connsiteY193" fmla="*/ 4763 h 9525"/>
                              <a:gd name="connsiteX194" fmla="*/ 7058 w 19050"/>
                              <a:gd name="connsiteY194" fmla="*/ 4763 h 9525"/>
                              <a:gd name="connsiteX195" fmla="*/ 7058 w 19050"/>
                              <a:gd name="connsiteY195" fmla="*/ 4763 h 9525"/>
                              <a:gd name="connsiteX196" fmla="*/ 7058 w 19050"/>
                              <a:gd name="connsiteY196" fmla="*/ 4763 h 9525"/>
                              <a:gd name="connsiteX197" fmla="*/ 7058 w 19050"/>
                              <a:gd name="connsiteY197" fmla="*/ 4763 h 9525"/>
                              <a:gd name="connsiteX198" fmla="*/ 7763 w 19050"/>
                              <a:gd name="connsiteY198" fmla="*/ 4763 h 9525"/>
                              <a:gd name="connsiteX199" fmla="*/ 7763 w 19050"/>
                              <a:gd name="connsiteY199" fmla="*/ 4763 h 9525"/>
                              <a:gd name="connsiteX200" fmla="*/ 7763 w 19050"/>
                              <a:gd name="connsiteY200" fmla="*/ 4763 h 9525"/>
                              <a:gd name="connsiteX201" fmla="*/ 7763 w 19050"/>
                              <a:gd name="connsiteY201" fmla="*/ 4763 h 9525"/>
                              <a:gd name="connsiteX202" fmla="*/ 7763 w 19050"/>
                              <a:gd name="connsiteY202" fmla="*/ 9525 h 9525"/>
                              <a:gd name="connsiteX203" fmla="*/ 7763 w 19050"/>
                              <a:gd name="connsiteY203" fmla="*/ 4763 h 9525"/>
                              <a:gd name="connsiteX204" fmla="*/ 7763 w 19050"/>
                              <a:gd name="connsiteY204" fmla="*/ 4763 h 9525"/>
                              <a:gd name="connsiteX205" fmla="*/ 7763 w 19050"/>
                              <a:gd name="connsiteY205" fmla="*/ 4763 h 9525"/>
                              <a:gd name="connsiteX206" fmla="*/ 7763 w 19050"/>
                              <a:gd name="connsiteY206" fmla="*/ 4763 h 9525"/>
                              <a:gd name="connsiteX207" fmla="*/ 7763 w 19050"/>
                              <a:gd name="connsiteY207" fmla="*/ 4763 h 9525"/>
                              <a:gd name="connsiteX208" fmla="*/ 7763 w 19050"/>
                              <a:gd name="connsiteY208" fmla="*/ 4763 h 9525"/>
                              <a:gd name="connsiteX209" fmla="*/ 7763 w 19050"/>
                              <a:gd name="connsiteY209" fmla="*/ 9525 h 9525"/>
                              <a:gd name="connsiteX210" fmla="*/ 7763 w 19050"/>
                              <a:gd name="connsiteY210" fmla="*/ 4763 h 9525"/>
                              <a:gd name="connsiteX211" fmla="*/ 7763 w 19050"/>
                              <a:gd name="connsiteY211" fmla="*/ 4763 h 9525"/>
                              <a:gd name="connsiteX212" fmla="*/ 7763 w 19050"/>
                              <a:gd name="connsiteY212" fmla="*/ 4763 h 9525"/>
                              <a:gd name="connsiteX213" fmla="*/ 7763 w 19050"/>
                              <a:gd name="connsiteY213" fmla="*/ 4763 h 9525"/>
                              <a:gd name="connsiteX214" fmla="*/ 7763 w 19050"/>
                              <a:gd name="connsiteY214" fmla="*/ 4763 h 9525"/>
                              <a:gd name="connsiteX215" fmla="*/ 7763 w 19050"/>
                              <a:gd name="connsiteY215" fmla="*/ 4763 h 9525"/>
                              <a:gd name="connsiteX216" fmla="*/ 8468 w 19050"/>
                              <a:gd name="connsiteY216" fmla="*/ 4763 h 9525"/>
                              <a:gd name="connsiteX217" fmla="*/ 8468 w 19050"/>
                              <a:gd name="connsiteY217" fmla="*/ 4763 h 9525"/>
                              <a:gd name="connsiteX218" fmla="*/ 8468 w 19050"/>
                              <a:gd name="connsiteY218" fmla="*/ 4763 h 9525"/>
                              <a:gd name="connsiteX219" fmla="*/ 8468 w 19050"/>
                              <a:gd name="connsiteY219" fmla="*/ 4763 h 9525"/>
                              <a:gd name="connsiteX220" fmla="*/ 8468 w 19050"/>
                              <a:gd name="connsiteY220" fmla="*/ 4763 h 9525"/>
                              <a:gd name="connsiteX221" fmla="*/ 8468 w 19050"/>
                              <a:gd name="connsiteY221" fmla="*/ 4763 h 9525"/>
                              <a:gd name="connsiteX222" fmla="*/ 8468 w 19050"/>
                              <a:gd name="connsiteY222" fmla="*/ 4763 h 9525"/>
                              <a:gd name="connsiteX223" fmla="*/ 8468 w 19050"/>
                              <a:gd name="connsiteY223" fmla="*/ 4763 h 9525"/>
                              <a:gd name="connsiteX224" fmla="*/ 8468 w 19050"/>
                              <a:gd name="connsiteY224" fmla="*/ 4763 h 9525"/>
                              <a:gd name="connsiteX225" fmla="*/ 8468 w 19050"/>
                              <a:gd name="connsiteY225" fmla="*/ 4763 h 9525"/>
                              <a:gd name="connsiteX226" fmla="*/ 8468 w 19050"/>
                              <a:gd name="connsiteY226" fmla="*/ 4763 h 9525"/>
                              <a:gd name="connsiteX227" fmla="*/ 8468 w 19050"/>
                              <a:gd name="connsiteY227" fmla="*/ 9525 h 9525"/>
                              <a:gd name="connsiteX228" fmla="*/ 8468 w 19050"/>
                              <a:gd name="connsiteY228" fmla="*/ 9525 h 9525"/>
                              <a:gd name="connsiteX229" fmla="*/ 8468 w 19050"/>
                              <a:gd name="connsiteY229" fmla="*/ 9525 h 9525"/>
                              <a:gd name="connsiteX230" fmla="*/ 8468 w 19050"/>
                              <a:gd name="connsiteY230" fmla="*/ 4763 h 9525"/>
                              <a:gd name="connsiteX231" fmla="*/ 8468 w 19050"/>
                              <a:gd name="connsiteY231" fmla="*/ 4763 h 9525"/>
                              <a:gd name="connsiteX232" fmla="*/ 8468 w 19050"/>
                              <a:gd name="connsiteY232" fmla="*/ 4763 h 9525"/>
                              <a:gd name="connsiteX233" fmla="*/ 8468 w 19050"/>
                              <a:gd name="connsiteY233" fmla="*/ 4763 h 9525"/>
                              <a:gd name="connsiteX234" fmla="*/ 9173 w 19050"/>
                              <a:gd name="connsiteY234" fmla="*/ 4763 h 9525"/>
                              <a:gd name="connsiteX235" fmla="*/ 9173 w 19050"/>
                              <a:gd name="connsiteY235" fmla="*/ 9525 h 9525"/>
                              <a:gd name="connsiteX236" fmla="*/ 9173 w 19050"/>
                              <a:gd name="connsiteY236" fmla="*/ 4763 h 9525"/>
                              <a:gd name="connsiteX237" fmla="*/ 9173 w 19050"/>
                              <a:gd name="connsiteY237" fmla="*/ 4763 h 9525"/>
                              <a:gd name="connsiteX238" fmla="*/ 9173 w 19050"/>
                              <a:gd name="connsiteY238" fmla="*/ 4763 h 9525"/>
                              <a:gd name="connsiteX239" fmla="*/ 9173 w 19050"/>
                              <a:gd name="connsiteY239" fmla="*/ 4763 h 9525"/>
                              <a:gd name="connsiteX240" fmla="*/ 9173 w 19050"/>
                              <a:gd name="connsiteY240" fmla="*/ 4763 h 9525"/>
                              <a:gd name="connsiteX241" fmla="*/ 9173 w 19050"/>
                              <a:gd name="connsiteY241" fmla="*/ 4763 h 9525"/>
                              <a:gd name="connsiteX242" fmla="*/ 9173 w 19050"/>
                              <a:gd name="connsiteY242" fmla="*/ 4763 h 9525"/>
                              <a:gd name="connsiteX243" fmla="*/ 9173 w 19050"/>
                              <a:gd name="connsiteY243" fmla="*/ 4763 h 9525"/>
                              <a:gd name="connsiteX244" fmla="*/ 9173 w 19050"/>
                              <a:gd name="connsiteY244" fmla="*/ 4763 h 9525"/>
                              <a:gd name="connsiteX245" fmla="*/ 9173 w 19050"/>
                              <a:gd name="connsiteY245" fmla="*/ 4763 h 9525"/>
                              <a:gd name="connsiteX246" fmla="*/ 9173 w 19050"/>
                              <a:gd name="connsiteY246" fmla="*/ 4763 h 9525"/>
                              <a:gd name="connsiteX247" fmla="*/ 9173 w 19050"/>
                              <a:gd name="connsiteY247" fmla="*/ 4763 h 9525"/>
                              <a:gd name="connsiteX248" fmla="*/ 9173 w 19050"/>
                              <a:gd name="connsiteY248" fmla="*/ 4763 h 9525"/>
                              <a:gd name="connsiteX249" fmla="*/ 9173 w 19050"/>
                              <a:gd name="connsiteY249" fmla="*/ 4763 h 9525"/>
                              <a:gd name="connsiteX250" fmla="*/ 9173 w 19050"/>
                              <a:gd name="connsiteY250" fmla="*/ 4763 h 9525"/>
                              <a:gd name="connsiteX251" fmla="*/ 9173 w 19050"/>
                              <a:gd name="connsiteY251" fmla="*/ 4763 h 9525"/>
                              <a:gd name="connsiteX252" fmla="*/ 9173 w 19050"/>
                              <a:gd name="connsiteY252" fmla="*/ 4763 h 9525"/>
                              <a:gd name="connsiteX253" fmla="*/ 9173 w 19050"/>
                              <a:gd name="connsiteY253" fmla="*/ 4763 h 9525"/>
                              <a:gd name="connsiteX254" fmla="*/ 9877 w 19050"/>
                              <a:gd name="connsiteY254" fmla="*/ 4763 h 9525"/>
                              <a:gd name="connsiteX255" fmla="*/ 9877 w 19050"/>
                              <a:gd name="connsiteY255" fmla="*/ 4763 h 9525"/>
                              <a:gd name="connsiteX256" fmla="*/ 9877 w 19050"/>
                              <a:gd name="connsiteY256" fmla="*/ 4763 h 9525"/>
                              <a:gd name="connsiteX257" fmla="*/ 9877 w 19050"/>
                              <a:gd name="connsiteY257" fmla="*/ 4763 h 9525"/>
                              <a:gd name="connsiteX258" fmla="*/ 9877 w 19050"/>
                              <a:gd name="connsiteY258" fmla="*/ 4763 h 9525"/>
                              <a:gd name="connsiteX259" fmla="*/ 9877 w 19050"/>
                              <a:gd name="connsiteY259" fmla="*/ 4763 h 9525"/>
                              <a:gd name="connsiteX260" fmla="*/ 9877 w 19050"/>
                              <a:gd name="connsiteY260" fmla="*/ 4763 h 9525"/>
                              <a:gd name="connsiteX261" fmla="*/ 9877 w 19050"/>
                              <a:gd name="connsiteY261" fmla="*/ 9525 h 9525"/>
                              <a:gd name="connsiteX262" fmla="*/ 9877 w 19050"/>
                              <a:gd name="connsiteY262" fmla="*/ 4763 h 9525"/>
                              <a:gd name="connsiteX263" fmla="*/ 9877 w 19050"/>
                              <a:gd name="connsiteY263" fmla="*/ 9525 h 9525"/>
                              <a:gd name="connsiteX264" fmla="*/ 9877 w 19050"/>
                              <a:gd name="connsiteY264" fmla="*/ 4763 h 9525"/>
                              <a:gd name="connsiteX265" fmla="*/ 9877 w 19050"/>
                              <a:gd name="connsiteY265" fmla="*/ 4763 h 9525"/>
                              <a:gd name="connsiteX266" fmla="*/ 9877 w 19050"/>
                              <a:gd name="connsiteY266" fmla="*/ 4763 h 9525"/>
                              <a:gd name="connsiteX267" fmla="*/ 9877 w 19050"/>
                              <a:gd name="connsiteY267" fmla="*/ 4763 h 9525"/>
                              <a:gd name="connsiteX268" fmla="*/ 9877 w 19050"/>
                              <a:gd name="connsiteY268" fmla="*/ 4763 h 9525"/>
                              <a:gd name="connsiteX269" fmla="*/ 9877 w 19050"/>
                              <a:gd name="connsiteY269" fmla="*/ 4763 h 9525"/>
                              <a:gd name="connsiteX270" fmla="*/ 9877 w 19050"/>
                              <a:gd name="connsiteY270" fmla="*/ 4763 h 9525"/>
                              <a:gd name="connsiteX271" fmla="*/ 9877 w 19050"/>
                              <a:gd name="connsiteY271" fmla="*/ 4763 h 9525"/>
                              <a:gd name="connsiteX272" fmla="*/ 10582 w 19050"/>
                              <a:gd name="connsiteY272" fmla="*/ 4763 h 9525"/>
                              <a:gd name="connsiteX273" fmla="*/ 10582 w 19050"/>
                              <a:gd name="connsiteY273" fmla="*/ 4763 h 9525"/>
                              <a:gd name="connsiteX274" fmla="*/ 10582 w 19050"/>
                              <a:gd name="connsiteY274" fmla="*/ 4763 h 9525"/>
                              <a:gd name="connsiteX275" fmla="*/ 10582 w 19050"/>
                              <a:gd name="connsiteY275" fmla="*/ 4763 h 9525"/>
                              <a:gd name="connsiteX276" fmla="*/ 10582 w 19050"/>
                              <a:gd name="connsiteY276" fmla="*/ 4763 h 9525"/>
                              <a:gd name="connsiteX277" fmla="*/ 10582 w 19050"/>
                              <a:gd name="connsiteY277" fmla="*/ 9525 h 9525"/>
                              <a:gd name="connsiteX278" fmla="*/ 10582 w 19050"/>
                              <a:gd name="connsiteY278" fmla="*/ 9525 h 9525"/>
                              <a:gd name="connsiteX279" fmla="*/ 10582 w 19050"/>
                              <a:gd name="connsiteY279" fmla="*/ 9525 h 9525"/>
                              <a:gd name="connsiteX280" fmla="*/ 10582 w 19050"/>
                              <a:gd name="connsiteY280" fmla="*/ 9525 h 9525"/>
                              <a:gd name="connsiteX281" fmla="*/ 10582 w 19050"/>
                              <a:gd name="connsiteY281" fmla="*/ 9525 h 9525"/>
                              <a:gd name="connsiteX282" fmla="*/ 10582 w 19050"/>
                              <a:gd name="connsiteY282" fmla="*/ 9525 h 9525"/>
                              <a:gd name="connsiteX283" fmla="*/ 10582 w 19050"/>
                              <a:gd name="connsiteY283" fmla="*/ 4763 h 9525"/>
                              <a:gd name="connsiteX284" fmla="*/ 10582 w 19050"/>
                              <a:gd name="connsiteY284" fmla="*/ 9525 h 9525"/>
                              <a:gd name="connsiteX285" fmla="*/ 10582 w 19050"/>
                              <a:gd name="connsiteY285" fmla="*/ 9525 h 9525"/>
                              <a:gd name="connsiteX286" fmla="*/ 10582 w 19050"/>
                              <a:gd name="connsiteY286" fmla="*/ 4763 h 9525"/>
                              <a:gd name="connsiteX287" fmla="*/ 10582 w 19050"/>
                              <a:gd name="connsiteY287" fmla="*/ 4763 h 9525"/>
                              <a:gd name="connsiteX288" fmla="*/ 10582 w 19050"/>
                              <a:gd name="connsiteY288" fmla="*/ 9525 h 9525"/>
                              <a:gd name="connsiteX289" fmla="*/ 10582 w 19050"/>
                              <a:gd name="connsiteY289" fmla="*/ 9525 h 9525"/>
                              <a:gd name="connsiteX290" fmla="*/ 11287 w 19050"/>
                              <a:gd name="connsiteY290" fmla="*/ 9525 h 9525"/>
                              <a:gd name="connsiteX291" fmla="*/ 11287 w 19050"/>
                              <a:gd name="connsiteY291" fmla="*/ 9525 h 9525"/>
                              <a:gd name="connsiteX292" fmla="*/ 11287 w 19050"/>
                              <a:gd name="connsiteY292" fmla="*/ 4763 h 9525"/>
                              <a:gd name="connsiteX293" fmla="*/ 11287 w 19050"/>
                              <a:gd name="connsiteY293" fmla="*/ 4763 h 9525"/>
                              <a:gd name="connsiteX294" fmla="*/ 11287 w 19050"/>
                              <a:gd name="connsiteY294" fmla="*/ 4763 h 9525"/>
                              <a:gd name="connsiteX295" fmla="*/ 11287 w 19050"/>
                              <a:gd name="connsiteY295" fmla="*/ 4763 h 9525"/>
                              <a:gd name="connsiteX296" fmla="*/ 11287 w 19050"/>
                              <a:gd name="connsiteY296" fmla="*/ 4763 h 9525"/>
                              <a:gd name="connsiteX297" fmla="*/ 11287 w 19050"/>
                              <a:gd name="connsiteY297" fmla="*/ 4763 h 9525"/>
                              <a:gd name="connsiteX298" fmla="*/ 11287 w 19050"/>
                              <a:gd name="connsiteY298" fmla="*/ 9525 h 9525"/>
                              <a:gd name="connsiteX299" fmla="*/ 11287 w 19050"/>
                              <a:gd name="connsiteY299" fmla="*/ 4763 h 9525"/>
                              <a:gd name="connsiteX300" fmla="*/ 11287 w 19050"/>
                              <a:gd name="connsiteY300" fmla="*/ 4763 h 9525"/>
                              <a:gd name="connsiteX301" fmla="*/ 11287 w 19050"/>
                              <a:gd name="connsiteY301" fmla="*/ 4763 h 9525"/>
                              <a:gd name="connsiteX302" fmla="*/ 11287 w 19050"/>
                              <a:gd name="connsiteY302" fmla="*/ 4763 h 9525"/>
                              <a:gd name="connsiteX303" fmla="*/ 11287 w 19050"/>
                              <a:gd name="connsiteY303" fmla="*/ 4763 h 9525"/>
                              <a:gd name="connsiteX304" fmla="*/ 11287 w 19050"/>
                              <a:gd name="connsiteY304" fmla="*/ 4763 h 9525"/>
                              <a:gd name="connsiteX305" fmla="*/ 11287 w 19050"/>
                              <a:gd name="connsiteY305" fmla="*/ 4763 h 9525"/>
                              <a:gd name="connsiteX306" fmla="*/ 11287 w 19050"/>
                              <a:gd name="connsiteY306" fmla="*/ 4763 h 9525"/>
                              <a:gd name="connsiteX307" fmla="*/ 11287 w 19050"/>
                              <a:gd name="connsiteY307" fmla="*/ 4763 h 9525"/>
                              <a:gd name="connsiteX308" fmla="*/ 11992 w 19050"/>
                              <a:gd name="connsiteY308" fmla="*/ 4763 h 9525"/>
                              <a:gd name="connsiteX309" fmla="*/ 11992 w 19050"/>
                              <a:gd name="connsiteY309" fmla="*/ 4763 h 9525"/>
                              <a:gd name="connsiteX310" fmla="*/ 11992 w 19050"/>
                              <a:gd name="connsiteY310" fmla="*/ 4763 h 9525"/>
                              <a:gd name="connsiteX311" fmla="*/ 11992 w 19050"/>
                              <a:gd name="connsiteY311" fmla="*/ 4763 h 9525"/>
                              <a:gd name="connsiteX312" fmla="*/ 11992 w 19050"/>
                              <a:gd name="connsiteY312" fmla="*/ 4763 h 9525"/>
                              <a:gd name="connsiteX313" fmla="*/ 11992 w 19050"/>
                              <a:gd name="connsiteY313" fmla="*/ 4763 h 9525"/>
                              <a:gd name="connsiteX314" fmla="*/ 11992 w 19050"/>
                              <a:gd name="connsiteY314" fmla="*/ 4763 h 9525"/>
                              <a:gd name="connsiteX315" fmla="*/ 11992 w 19050"/>
                              <a:gd name="connsiteY315" fmla="*/ 4763 h 9525"/>
                              <a:gd name="connsiteX316" fmla="*/ 11992 w 19050"/>
                              <a:gd name="connsiteY316" fmla="*/ 4763 h 9525"/>
                              <a:gd name="connsiteX317" fmla="*/ 11992 w 19050"/>
                              <a:gd name="connsiteY317" fmla="*/ 4763 h 9525"/>
                              <a:gd name="connsiteX318" fmla="*/ 11992 w 19050"/>
                              <a:gd name="connsiteY318" fmla="*/ 4763 h 9525"/>
                              <a:gd name="connsiteX319" fmla="*/ 11992 w 19050"/>
                              <a:gd name="connsiteY319" fmla="*/ 4763 h 9525"/>
                              <a:gd name="connsiteX320" fmla="*/ 11992 w 19050"/>
                              <a:gd name="connsiteY320" fmla="*/ 4763 h 9525"/>
                              <a:gd name="connsiteX321" fmla="*/ 11992 w 19050"/>
                              <a:gd name="connsiteY321" fmla="*/ 4763 h 9525"/>
                              <a:gd name="connsiteX322" fmla="*/ 11992 w 19050"/>
                              <a:gd name="connsiteY322" fmla="*/ 4763 h 9525"/>
                              <a:gd name="connsiteX323" fmla="*/ 11992 w 19050"/>
                              <a:gd name="connsiteY323" fmla="*/ 4763 h 9525"/>
                              <a:gd name="connsiteX324" fmla="*/ 11992 w 19050"/>
                              <a:gd name="connsiteY324" fmla="*/ 4763 h 9525"/>
                              <a:gd name="connsiteX325" fmla="*/ 11992 w 19050"/>
                              <a:gd name="connsiteY325" fmla="*/ 4763 h 9525"/>
                              <a:gd name="connsiteX326" fmla="*/ 11992 w 19050"/>
                              <a:gd name="connsiteY326" fmla="*/ 4763 h 9525"/>
                              <a:gd name="connsiteX327" fmla="*/ 11992 w 19050"/>
                              <a:gd name="connsiteY327" fmla="*/ 4763 h 9525"/>
                              <a:gd name="connsiteX328" fmla="*/ 12697 w 19050"/>
                              <a:gd name="connsiteY328" fmla="*/ 4763 h 9525"/>
                              <a:gd name="connsiteX329" fmla="*/ 12697 w 19050"/>
                              <a:gd name="connsiteY329" fmla="*/ 4763 h 9525"/>
                              <a:gd name="connsiteX330" fmla="*/ 12697 w 19050"/>
                              <a:gd name="connsiteY330" fmla="*/ 4763 h 9525"/>
                              <a:gd name="connsiteX331" fmla="*/ 12697 w 19050"/>
                              <a:gd name="connsiteY331" fmla="*/ 0 h 9525"/>
                              <a:gd name="connsiteX332" fmla="*/ 12697 w 19050"/>
                              <a:gd name="connsiteY332" fmla="*/ 4763 h 9525"/>
                              <a:gd name="connsiteX333" fmla="*/ 12697 w 19050"/>
                              <a:gd name="connsiteY333" fmla="*/ 4763 h 9525"/>
                              <a:gd name="connsiteX334" fmla="*/ 12697 w 19050"/>
                              <a:gd name="connsiteY334" fmla="*/ 4763 h 9525"/>
                              <a:gd name="connsiteX335" fmla="*/ 12697 w 19050"/>
                              <a:gd name="connsiteY335" fmla="*/ 4763 h 9525"/>
                              <a:gd name="connsiteX336" fmla="*/ 12697 w 19050"/>
                              <a:gd name="connsiteY336" fmla="*/ 4763 h 9525"/>
                              <a:gd name="connsiteX337" fmla="*/ 12697 w 19050"/>
                              <a:gd name="connsiteY337" fmla="*/ 4763 h 9525"/>
                              <a:gd name="connsiteX338" fmla="*/ 12697 w 19050"/>
                              <a:gd name="connsiteY338" fmla="*/ 4763 h 9525"/>
                              <a:gd name="connsiteX339" fmla="*/ 12697 w 19050"/>
                              <a:gd name="connsiteY339" fmla="*/ 4763 h 9525"/>
                              <a:gd name="connsiteX340" fmla="*/ 12697 w 19050"/>
                              <a:gd name="connsiteY340" fmla="*/ 4763 h 9525"/>
                              <a:gd name="connsiteX341" fmla="*/ 12697 w 19050"/>
                              <a:gd name="connsiteY341" fmla="*/ 4763 h 9525"/>
                              <a:gd name="connsiteX342" fmla="*/ 12697 w 19050"/>
                              <a:gd name="connsiteY342" fmla="*/ 4763 h 9525"/>
                              <a:gd name="connsiteX343" fmla="*/ 12697 w 19050"/>
                              <a:gd name="connsiteY343" fmla="*/ 4763 h 9525"/>
                              <a:gd name="connsiteX344" fmla="*/ 12697 w 19050"/>
                              <a:gd name="connsiteY344" fmla="*/ 4763 h 9525"/>
                              <a:gd name="connsiteX345" fmla="*/ 12697 w 19050"/>
                              <a:gd name="connsiteY345" fmla="*/ 4763 h 9525"/>
                              <a:gd name="connsiteX346" fmla="*/ 13402 w 19050"/>
                              <a:gd name="connsiteY346" fmla="*/ 4763 h 9525"/>
                              <a:gd name="connsiteX347" fmla="*/ 13402 w 19050"/>
                              <a:gd name="connsiteY347" fmla="*/ 4763 h 9525"/>
                              <a:gd name="connsiteX348" fmla="*/ 13402 w 19050"/>
                              <a:gd name="connsiteY348" fmla="*/ 4763 h 9525"/>
                              <a:gd name="connsiteX349" fmla="*/ 13402 w 19050"/>
                              <a:gd name="connsiteY349" fmla="*/ 4763 h 9525"/>
                              <a:gd name="connsiteX350" fmla="*/ 13402 w 19050"/>
                              <a:gd name="connsiteY350" fmla="*/ 9525 h 9525"/>
                              <a:gd name="connsiteX351" fmla="*/ 13402 w 19050"/>
                              <a:gd name="connsiteY351" fmla="*/ 4763 h 9525"/>
                              <a:gd name="connsiteX352" fmla="*/ 13402 w 19050"/>
                              <a:gd name="connsiteY352" fmla="*/ 9525 h 9525"/>
                              <a:gd name="connsiteX353" fmla="*/ 13402 w 19050"/>
                              <a:gd name="connsiteY353" fmla="*/ 4763 h 9525"/>
                              <a:gd name="connsiteX354" fmla="*/ 13402 w 19050"/>
                              <a:gd name="connsiteY354" fmla="*/ 4763 h 9525"/>
                              <a:gd name="connsiteX355" fmla="*/ 13402 w 19050"/>
                              <a:gd name="connsiteY355" fmla="*/ 4763 h 9525"/>
                              <a:gd name="connsiteX356" fmla="*/ 13402 w 19050"/>
                              <a:gd name="connsiteY356" fmla="*/ 4763 h 9525"/>
                              <a:gd name="connsiteX357" fmla="*/ 13402 w 19050"/>
                              <a:gd name="connsiteY357" fmla="*/ 4763 h 9525"/>
                              <a:gd name="connsiteX358" fmla="*/ 13402 w 19050"/>
                              <a:gd name="connsiteY358" fmla="*/ 4763 h 9525"/>
                              <a:gd name="connsiteX359" fmla="*/ 13402 w 19050"/>
                              <a:gd name="connsiteY359" fmla="*/ 4763 h 9525"/>
                              <a:gd name="connsiteX360" fmla="*/ 13402 w 19050"/>
                              <a:gd name="connsiteY360" fmla="*/ 4763 h 9525"/>
                              <a:gd name="connsiteX361" fmla="*/ 13402 w 19050"/>
                              <a:gd name="connsiteY361" fmla="*/ 4763 h 9525"/>
                              <a:gd name="connsiteX362" fmla="*/ 13402 w 19050"/>
                              <a:gd name="connsiteY362" fmla="*/ 4763 h 9525"/>
                              <a:gd name="connsiteX363" fmla="*/ 13402 w 19050"/>
                              <a:gd name="connsiteY363" fmla="*/ 4763 h 9525"/>
                              <a:gd name="connsiteX364" fmla="*/ 14107 w 19050"/>
                              <a:gd name="connsiteY364" fmla="*/ 4763 h 9525"/>
                              <a:gd name="connsiteX365" fmla="*/ 14107 w 19050"/>
                              <a:gd name="connsiteY365" fmla="*/ 4763 h 9525"/>
                              <a:gd name="connsiteX366" fmla="*/ 14107 w 19050"/>
                              <a:gd name="connsiteY366" fmla="*/ 4763 h 9525"/>
                              <a:gd name="connsiteX367" fmla="*/ 14107 w 19050"/>
                              <a:gd name="connsiteY367" fmla="*/ 4763 h 9525"/>
                              <a:gd name="connsiteX368" fmla="*/ 14107 w 19050"/>
                              <a:gd name="connsiteY368" fmla="*/ 4763 h 9525"/>
                              <a:gd name="connsiteX369" fmla="*/ 14107 w 19050"/>
                              <a:gd name="connsiteY369" fmla="*/ 4763 h 9525"/>
                              <a:gd name="connsiteX370" fmla="*/ 14107 w 19050"/>
                              <a:gd name="connsiteY370" fmla="*/ 4763 h 9525"/>
                              <a:gd name="connsiteX371" fmla="*/ 14107 w 19050"/>
                              <a:gd name="connsiteY371" fmla="*/ 4763 h 9525"/>
                              <a:gd name="connsiteX372" fmla="*/ 14107 w 19050"/>
                              <a:gd name="connsiteY372" fmla="*/ 4763 h 9525"/>
                              <a:gd name="connsiteX373" fmla="*/ 14107 w 19050"/>
                              <a:gd name="connsiteY373" fmla="*/ 4763 h 9525"/>
                              <a:gd name="connsiteX374" fmla="*/ 14107 w 19050"/>
                              <a:gd name="connsiteY374" fmla="*/ 4763 h 9525"/>
                              <a:gd name="connsiteX375" fmla="*/ 14107 w 19050"/>
                              <a:gd name="connsiteY375" fmla="*/ 4763 h 9525"/>
                              <a:gd name="connsiteX376" fmla="*/ 14107 w 19050"/>
                              <a:gd name="connsiteY376" fmla="*/ 4763 h 9525"/>
                              <a:gd name="connsiteX377" fmla="*/ 14107 w 19050"/>
                              <a:gd name="connsiteY377" fmla="*/ 4763 h 9525"/>
                              <a:gd name="connsiteX378" fmla="*/ 14107 w 19050"/>
                              <a:gd name="connsiteY378" fmla="*/ 4763 h 9525"/>
                              <a:gd name="connsiteX379" fmla="*/ 14107 w 19050"/>
                              <a:gd name="connsiteY379" fmla="*/ 4763 h 9525"/>
                              <a:gd name="connsiteX380" fmla="*/ 14107 w 19050"/>
                              <a:gd name="connsiteY380" fmla="*/ 4763 h 9525"/>
                              <a:gd name="connsiteX381" fmla="*/ 14107 w 19050"/>
                              <a:gd name="connsiteY381" fmla="*/ 4763 h 9525"/>
                              <a:gd name="connsiteX382" fmla="*/ 14107 w 19050"/>
                              <a:gd name="connsiteY382" fmla="*/ 4763 h 9525"/>
                              <a:gd name="connsiteX383" fmla="*/ 14107 w 19050"/>
                              <a:gd name="connsiteY383" fmla="*/ 4763 h 9525"/>
                              <a:gd name="connsiteX384" fmla="*/ 14821 w 19050"/>
                              <a:gd name="connsiteY384" fmla="*/ 4763 h 9525"/>
                              <a:gd name="connsiteX385" fmla="*/ 14821 w 19050"/>
                              <a:gd name="connsiteY385" fmla="*/ 4763 h 9525"/>
                              <a:gd name="connsiteX386" fmla="*/ 14821 w 19050"/>
                              <a:gd name="connsiteY386" fmla="*/ 4763 h 9525"/>
                              <a:gd name="connsiteX387" fmla="*/ 14821 w 19050"/>
                              <a:gd name="connsiteY387" fmla="*/ 4763 h 9525"/>
                              <a:gd name="connsiteX388" fmla="*/ 14821 w 19050"/>
                              <a:gd name="connsiteY388" fmla="*/ 4763 h 9525"/>
                              <a:gd name="connsiteX389" fmla="*/ 14821 w 19050"/>
                              <a:gd name="connsiteY389" fmla="*/ 4763 h 9525"/>
                              <a:gd name="connsiteX390" fmla="*/ 14821 w 19050"/>
                              <a:gd name="connsiteY390" fmla="*/ 4763 h 9525"/>
                              <a:gd name="connsiteX391" fmla="*/ 14821 w 19050"/>
                              <a:gd name="connsiteY391" fmla="*/ 4763 h 9525"/>
                              <a:gd name="connsiteX392" fmla="*/ 14821 w 19050"/>
                              <a:gd name="connsiteY392" fmla="*/ 9525 h 9525"/>
                              <a:gd name="connsiteX393" fmla="*/ 14821 w 19050"/>
                              <a:gd name="connsiteY393" fmla="*/ 4763 h 9525"/>
                              <a:gd name="connsiteX394" fmla="*/ 14821 w 19050"/>
                              <a:gd name="connsiteY394" fmla="*/ 4763 h 9525"/>
                              <a:gd name="connsiteX395" fmla="*/ 14821 w 19050"/>
                              <a:gd name="connsiteY395" fmla="*/ 4763 h 9525"/>
                              <a:gd name="connsiteX396" fmla="*/ 14821 w 19050"/>
                              <a:gd name="connsiteY396" fmla="*/ 4763 h 9525"/>
                              <a:gd name="connsiteX397" fmla="*/ 14821 w 19050"/>
                              <a:gd name="connsiteY397" fmla="*/ 9525 h 9525"/>
                              <a:gd name="connsiteX398" fmla="*/ 14821 w 19050"/>
                              <a:gd name="connsiteY398" fmla="*/ 4763 h 9525"/>
                              <a:gd name="connsiteX399" fmla="*/ 14821 w 19050"/>
                              <a:gd name="connsiteY399" fmla="*/ 9525 h 9525"/>
                              <a:gd name="connsiteX400" fmla="*/ 14821 w 19050"/>
                              <a:gd name="connsiteY400" fmla="*/ 4763 h 9525"/>
                              <a:gd name="connsiteX401" fmla="*/ 14821 w 19050"/>
                              <a:gd name="connsiteY401" fmla="*/ 4763 h 9525"/>
                              <a:gd name="connsiteX402" fmla="*/ 15526 w 19050"/>
                              <a:gd name="connsiteY402" fmla="*/ 4763 h 9525"/>
                              <a:gd name="connsiteX403" fmla="*/ 15526 w 19050"/>
                              <a:gd name="connsiteY403" fmla="*/ 4763 h 9525"/>
                              <a:gd name="connsiteX404" fmla="*/ 15526 w 19050"/>
                              <a:gd name="connsiteY404" fmla="*/ 4763 h 9525"/>
                              <a:gd name="connsiteX405" fmla="*/ 15526 w 19050"/>
                              <a:gd name="connsiteY405" fmla="*/ 4763 h 9525"/>
                              <a:gd name="connsiteX406" fmla="*/ 15526 w 19050"/>
                              <a:gd name="connsiteY406" fmla="*/ 4763 h 9525"/>
                              <a:gd name="connsiteX407" fmla="*/ 15526 w 19050"/>
                              <a:gd name="connsiteY407" fmla="*/ 4763 h 9525"/>
                              <a:gd name="connsiteX408" fmla="*/ 15526 w 19050"/>
                              <a:gd name="connsiteY408" fmla="*/ 4763 h 9525"/>
                              <a:gd name="connsiteX409" fmla="*/ 15526 w 19050"/>
                              <a:gd name="connsiteY409" fmla="*/ 4763 h 9525"/>
                              <a:gd name="connsiteX410" fmla="*/ 15526 w 19050"/>
                              <a:gd name="connsiteY410" fmla="*/ 4763 h 9525"/>
                              <a:gd name="connsiteX411" fmla="*/ 15526 w 19050"/>
                              <a:gd name="connsiteY411" fmla="*/ 4763 h 9525"/>
                              <a:gd name="connsiteX412" fmla="*/ 15526 w 19050"/>
                              <a:gd name="connsiteY412" fmla="*/ 4763 h 9525"/>
                              <a:gd name="connsiteX413" fmla="*/ 15526 w 19050"/>
                              <a:gd name="connsiteY413" fmla="*/ 4763 h 9525"/>
                              <a:gd name="connsiteX414" fmla="*/ 15526 w 19050"/>
                              <a:gd name="connsiteY414" fmla="*/ 4763 h 9525"/>
                              <a:gd name="connsiteX415" fmla="*/ 15526 w 19050"/>
                              <a:gd name="connsiteY415" fmla="*/ 4763 h 9525"/>
                              <a:gd name="connsiteX416" fmla="*/ 15526 w 19050"/>
                              <a:gd name="connsiteY416" fmla="*/ 4763 h 9525"/>
                              <a:gd name="connsiteX417" fmla="*/ 15526 w 19050"/>
                              <a:gd name="connsiteY417" fmla="*/ 4763 h 9525"/>
                              <a:gd name="connsiteX418" fmla="*/ 15526 w 19050"/>
                              <a:gd name="connsiteY418" fmla="*/ 4763 h 9525"/>
                              <a:gd name="connsiteX419" fmla="*/ 15526 w 19050"/>
                              <a:gd name="connsiteY419" fmla="*/ 4763 h 9525"/>
                              <a:gd name="connsiteX420" fmla="*/ 16231 w 19050"/>
                              <a:gd name="connsiteY420" fmla="*/ 4763 h 9525"/>
                              <a:gd name="connsiteX421" fmla="*/ 16231 w 19050"/>
                              <a:gd name="connsiteY421" fmla="*/ 4763 h 9525"/>
                              <a:gd name="connsiteX422" fmla="*/ 16231 w 19050"/>
                              <a:gd name="connsiteY422" fmla="*/ 4763 h 9525"/>
                              <a:gd name="connsiteX423" fmla="*/ 16231 w 19050"/>
                              <a:gd name="connsiteY423" fmla="*/ 4763 h 9525"/>
                              <a:gd name="connsiteX424" fmla="*/ 16231 w 19050"/>
                              <a:gd name="connsiteY424" fmla="*/ 4763 h 9525"/>
                              <a:gd name="connsiteX425" fmla="*/ 16231 w 19050"/>
                              <a:gd name="connsiteY425" fmla="*/ 9525 h 9525"/>
                              <a:gd name="connsiteX426" fmla="*/ 16231 w 19050"/>
                              <a:gd name="connsiteY426" fmla="*/ 9525 h 9525"/>
                              <a:gd name="connsiteX427" fmla="*/ 16231 w 19050"/>
                              <a:gd name="connsiteY427" fmla="*/ 9525 h 9525"/>
                              <a:gd name="connsiteX428" fmla="*/ 16231 w 19050"/>
                              <a:gd name="connsiteY428" fmla="*/ 9525 h 9525"/>
                              <a:gd name="connsiteX429" fmla="*/ 16231 w 19050"/>
                              <a:gd name="connsiteY429" fmla="*/ 4763 h 9525"/>
                              <a:gd name="connsiteX430" fmla="*/ 16231 w 19050"/>
                              <a:gd name="connsiteY430" fmla="*/ 9525 h 9525"/>
                              <a:gd name="connsiteX431" fmla="*/ 16231 w 19050"/>
                              <a:gd name="connsiteY431" fmla="*/ 9525 h 9525"/>
                              <a:gd name="connsiteX432" fmla="*/ 16231 w 19050"/>
                              <a:gd name="connsiteY432" fmla="*/ 4763 h 9525"/>
                              <a:gd name="connsiteX433" fmla="*/ 16231 w 19050"/>
                              <a:gd name="connsiteY433" fmla="*/ 4763 h 9525"/>
                              <a:gd name="connsiteX434" fmla="*/ 16231 w 19050"/>
                              <a:gd name="connsiteY434" fmla="*/ 4763 h 9525"/>
                              <a:gd name="connsiteX435" fmla="*/ 16231 w 19050"/>
                              <a:gd name="connsiteY435" fmla="*/ 4763 h 9525"/>
                              <a:gd name="connsiteX436" fmla="*/ 16231 w 19050"/>
                              <a:gd name="connsiteY436" fmla="*/ 4763 h 9525"/>
                              <a:gd name="connsiteX437" fmla="*/ 16231 w 19050"/>
                              <a:gd name="connsiteY437" fmla="*/ 9525 h 9525"/>
                              <a:gd name="connsiteX438" fmla="*/ 16935 w 19050"/>
                              <a:gd name="connsiteY438" fmla="*/ 9525 h 9525"/>
                              <a:gd name="connsiteX439" fmla="*/ 16935 w 19050"/>
                              <a:gd name="connsiteY439" fmla="*/ 9525 h 9525"/>
                              <a:gd name="connsiteX440" fmla="*/ 16935 w 19050"/>
                              <a:gd name="connsiteY440" fmla="*/ 4763 h 9525"/>
                              <a:gd name="connsiteX441" fmla="*/ 16935 w 19050"/>
                              <a:gd name="connsiteY441" fmla="*/ 4763 h 9525"/>
                              <a:gd name="connsiteX442" fmla="*/ 16935 w 19050"/>
                              <a:gd name="connsiteY442" fmla="*/ 4763 h 9525"/>
                              <a:gd name="connsiteX443" fmla="*/ 16935 w 19050"/>
                              <a:gd name="connsiteY443" fmla="*/ 4763 h 9525"/>
                              <a:gd name="connsiteX444" fmla="*/ 16935 w 19050"/>
                              <a:gd name="connsiteY444" fmla="*/ 4763 h 9525"/>
                              <a:gd name="connsiteX445" fmla="*/ 16935 w 19050"/>
                              <a:gd name="connsiteY445" fmla="*/ 4763 h 9525"/>
                              <a:gd name="connsiteX446" fmla="*/ 16935 w 19050"/>
                              <a:gd name="connsiteY446" fmla="*/ 4763 h 9525"/>
                              <a:gd name="connsiteX447" fmla="*/ 16935 w 19050"/>
                              <a:gd name="connsiteY447" fmla="*/ 4763 h 9525"/>
                              <a:gd name="connsiteX448" fmla="*/ 16935 w 19050"/>
                              <a:gd name="connsiteY448" fmla="*/ 0 h 9525"/>
                              <a:gd name="connsiteX449" fmla="*/ 16935 w 19050"/>
                              <a:gd name="connsiteY449" fmla="*/ 0 h 9525"/>
                              <a:gd name="connsiteX450" fmla="*/ 16935 w 19050"/>
                              <a:gd name="connsiteY450" fmla="*/ 4763 h 9525"/>
                              <a:gd name="connsiteX451" fmla="*/ 16935 w 19050"/>
                              <a:gd name="connsiteY451" fmla="*/ 4763 h 9525"/>
                              <a:gd name="connsiteX452" fmla="*/ 16935 w 19050"/>
                              <a:gd name="connsiteY452" fmla="*/ 4763 h 9525"/>
                              <a:gd name="connsiteX453" fmla="*/ 16935 w 19050"/>
                              <a:gd name="connsiteY453" fmla="*/ 4763 h 9525"/>
                              <a:gd name="connsiteX454" fmla="*/ 16935 w 19050"/>
                              <a:gd name="connsiteY454" fmla="*/ 4763 h 9525"/>
                              <a:gd name="connsiteX455" fmla="*/ 16935 w 19050"/>
                              <a:gd name="connsiteY455" fmla="*/ 4763 h 9525"/>
                              <a:gd name="connsiteX456" fmla="*/ 16935 w 19050"/>
                              <a:gd name="connsiteY456" fmla="*/ 4763 h 9525"/>
                              <a:gd name="connsiteX457" fmla="*/ 16935 w 19050"/>
                              <a:gd name="connsiteY457" fmla="*/ 4763 h 9525"/>
                              <a:gd name="connsiteX458" fmla="*/ 17640 w 19050"/>
                              <a:gd name="connsiteY458" fmla="*/ 0 h 9525"/>
                              <a:gd name="connsiteX459" fmla="*/ 17640 w 19050"/>
                              <a:gd name="connsiteY459" fmla="*/ 4763 h 9525"/>
                              <a:gd name="connsiteX460" fmla="*/ 17640 w 19050"/>
                              <a:gd name="connsiteY460" fmla="*/ 4763 h 9525"/>
                              <a:gd name="connsiteX461" fmla="*/ 17640 w 19050"/>
                              <a:gd name="connsiteY461" fmla="*/ 4763 h 9525"/>
                              <a:gd name="connsiteX462" fmla="*/ 17640 w 19050"/>
                              <a:gd name="connsiteY462" fmla="*/ 4763 h 9525"/>
                              <a:gd name="connsiteX463" fmla="*/ 17640 w 19050"/>
                              <a:gd name="connsiteY463" fmla="*/ 4763 h 9525"/>
                              <a:gd name="connsiteX464" fmla="*/ 17640 w 19050"/>
                              <a:gd name="connsiteY464" fmla="*/ 4763 h 9525"/>
                              <a:gd name="connsiteX465" fmla="*/ 17640 w 19050"/>
                              <a:gd name="connsiteY465" fmla="*/ 4763 h 9525"/>
                              <a:gd name="connsiteX466" fmla="*/ 17640 w 19050"/>
                              <a:gd name="connsiteY466" fmla="*/ 4763 h 9525"/>
                              <a:gd name="connsiteX467" fmla="*/ 17640 w 19050"/>
                              <a:gd name="connsiteY467" fmla="*/ 4763 h 9525"/>
                              <a:gd name="connsiteX468" fmla="*/ 17640 w 19050"/>
                              <a:gd name="connsiteY468" fmla="*/ 4763 h 9525"/>
                              <a:gd name="connsiteX469" fmla="*/ 17640 w 19050"/>
                              <a:gd name="connsiteY469" fmla="*/ 4763 h 9525"/>
                              <a:gd name="connsiteX470" fmla="*/ 17640 w 19050"/>
                              <a:gd name="connsiteY470" fmla="*/ 4763 h 9525"/>
                              <a:gd name="connsiteX471" fmla="*/ 17640 w 19050"/>
                              <a:gd name="connsiteY471" fmla="*/ 4763 h 9525"/>
                              <a:gd name="connsiteX472" fmla="*/ 17640 w 19050"/>
                              <a:gd name="connsiteY472" fmla="*/ 4763 h 9525"/>
                              <a:gd name="connsiteX473" fmla="*/ 17640 w 19050"/>
                              <a:gd name="connsiteY473" fmla="*/ 4763 h 9525"/>
                              <a:gd name="connsiteX474" fmla="*/ 17640 w 19050"/>
                              <a:gd name="connsiteY474" fmla="*/ 4763 h 9525"/>
                              <a:gd name="connsiteX475" fmla="*/ 17640 w 19050"/>
                              <a:gd name="connsiteY475" fmla="*/ 4763 h 9525"/>
                              <a:gd name="connsiteX476" fmla="*/ 18345 w 19050"/>
                              <a:gd name="connsiteY476" fmla="*/ 9525 h 9525"/>
                              <a:gd name="connsiteX477" fmla="*/ 18345 w 19050"/>
                              <a:gd name="connsiteY477" fmla="*/ 4763 h 9525"/>
                              <a:gd name="connsiteX478" fmla="*/ 18345 w 19050"/>
                              <a:gd name="connsiteY478" fmla="*/ 4763 h 9525"/>
                              <a:gd name="connsiteX479" fmla="*/ 18345 w 19050"/>
                              <a:gd name="connsiteY479" fmla="*/ 4763 h 9525"/>
                              <a:gd name="connsiteX480" fmla="*/ 18345 w 19050"/>
                              <a:gd name="connsiteY480" fmla="*/ 4763 h 9525"/>
                              <a:gd name="connsiteX481" fmla="*/ 18345 w 19050"/>
                              <a:gd name="connsiteY481" fmla="*/ 4763 h 9525"/>
                              <a:gd name="connsiteX482" fmla="*/ 18345 w 19050"/>
                              <a:gd name="connsiteY482" fmla="*/ 4763 h 9525"/>
                              <a:gd name="connsiteX483" fmla="*/ 18345 w 19050"/>
                              <a:gd name="connsiteY483" fmla="*/ 4763 h 9525"/>
                              <a:gd name="connsiteX484" fmla="*/ 18345 w 19050"/>
                              <a:gd name="connsiteY484" fmla="*/ 4763 h 9525"/>
                              <a:gd name="connsiteX485" fmla="*/ 18345 w 19050"/>
                              <a:gd name="connsiteY485" fmla="*/ 9525 h 9525"/>
                              <a:gd name="connsiteX486" fmla="*/ 18345 w 19050"/>
                              <a:gd name="connsiteY486" fmla="*/ 4763 h 9525"/>
                              <a:gd name="connsiteX487" fmla="*/ 18345 w 19050"/>
                              <a:gd name="connsiteY487" fmla="*/ 4763 h 9525"/>
                              <a:gd name="connsiteX488" fmla="*/ 18345 w 19050"/>
                              <a:gd name="connsiteY488" fmla="*/ 4763 h 9525"/>
                              <a:gd name="connsiteX489" fmla="*/ 18345 w 19050"/>
                              <a:gd name="connsiteY489" fmla="*/ 4763 h 9525"/>
                              <a:gd name="connsiteX490" fmla="*/ 18345 w 19050"/>
                              <a:gd name="connsiteY490" fmla="*/ 4763 h 9525"/>
                              <a:gd name="connsiteX491" fmla="*/ 18345 w 19050"/>
                              <a:gd name="connsiteY491" fmla="*/ 4763 h 9525"/>
                              <a:gd name="connsiteX492" fmla="*/ 18345 w 19050"/>
                              <a:gd name="connsiteY492" fmla="*/ 4763 h 9525"/>
                              <a:gd name="connsiteX493" fmla="*/ 18345 w 19050"/>
                              <a:gd name="connsiteY493" fmla="*/ 4763 h 9525"/>
                              <a:gd name="connsiteX494" fmla="*/ 19050 w 19050"/>
                              <a:gd name="connsiteY494" fmla="*/ 4763 h 9525"/>
                              <a:gd name="connsiteX495" fmla="*/ 19050 w 19050"/>
                              <a:gd name="connsiteY495" fmla="*/ 4763 h 9525"/>
                              <a:gd name="connsiteX496" fmla="*/ 19050 w 19050"/>
                              <a:gd name="connsiteY496" fmla="*/ 4763 h 9525"/>
                              <a:gd name="connsiteX497" fmla="*/ 19050 w 19050"/>
                              <a:gd name="connsiteY497" fmla="*/ 0 h 9525"/>
                              <a:gd name="connsiteX498" fmla="*/ 19050 w 19050"/>
                              <a:gd name="connsiteY498" fmla="*/ 0 h 9525"/>
                              <a:gd name="connsiteX499" fmla="*/ 19050 w 19050"/>
                              <a:gd name="connsiteY499" fmla="*/ 0 h 9525"/>
                              <a:gd name="connsiteX500" fmla="*/ 19050 w 19050"/>
                              <a:gd name="connsiteY500" fmla="*/ 0 h 9525"/>
                              <a:gd name="connsiteX501" fmla="*/ 19050 w 19050"/>
                              <a:gd name="connsiteY501" fmla="*/ 4763 h 9525"/>
                              <a:gd name="connsiteX502" fmla="*/ 19050 w 19050"/>
                              <a:gd name="connsiteY502" fmla="*/ 4763 h 9525"/>
                              <a:gd name="connsiteX503" fmla="*/ 19050 w 19050"/>
                              <a:gd name="connsiteY503" fmla="*/ 4763 h 9525"/>
                              <a:gd name="connsiteX504" fmla="*/ 19050 w 19050"/>
                              <a:gd name="connsiteY504" fmla="*/ 4763 h 9525"/>
                              <a:gd name="connsiteX505" fmla="*/ 19050 w 19050"/>
                              <a:gd name="connsiteY505" fmla="*/ 4763 h 9525"/>
                              <a:gd name="connsiteX506" fmla="*/ 19050 w 19050"/>
                              <a:gd name="connsiteY506" fmla="*/ 4763 h 9525"/>
                              <a:gd name="connsiteX507" fmla="*/ 19050 w 19050"/>
                              <a:gd name="connsiteY507" fmla="*/ 0 h 9525"/>
                              <a:gd name="connsiteX508" fmla="*/ 19050 w 19050"/>
                              <a:gd name="connsiteY508" fmla="*/ 0 h 9525"/>
                              <a:gd name="connsiteX509" fmla="*/ 19050 w 19050"/>
                              <a:gd name="connsiteY509" fmla="*/ 0 h 9525"/>
                              <a:gd name="connsiteX510" fmla="*/ 19050 w 19050"/>
                              <a:gd name="connsiteY510" fmla="*/ 4763 h 9525"/>
                              <a:gd name="connsiteX511" fmla="*/ 19050 w 19050"/>
                              <a:gd name="connsiteY511" fmla="*/ 0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19050" h="9525">
                                <a:moveTo>
                                  <a:pt x="0" y="4763"/>
                                </a:moveTo>
                                <a:lnTo>
                                  <a:pt x="0" y="4763"/>
                                </a:lnTo>
                                <a:lnTo>
                                  <a:pt x="0" y="9525"/>
                                </a:lnTo>
                                <a:lnTo>
                                  <a:pt x="0" y="4763"/>
                                </a:lnTo>
                                <a:lnTo>
                                  <a:pt x="0" y="4763"/>
                                </a:lnTo>
                                <a:lnTo>
                                  <a:pt x="0" y="4763"/>
                                </a:lnTo>
                                <a:lnTo>
                                  <a:pt x="705" y="4763"/>
                                </a:lnTo>
                                <a:lnTo>
                                  <a:pt x="705" y="4763"/>
                                </a:lnTo>
                                <a:lnTo>
                                  <a:pt x="705" y="4763"/>
                                </a:lnTo>
                                <a:lnTo>
                                  <a:pt x="705" y="9525"/>
                                </a:lnTo>
                                <a:lnTo>
                                  <a:pt x="705" y="4763"/>
                                </a:lnTo>
                                <a:lnTo>
                                  <a:pt x="705" y="4763"/>
                                </a:lnTo>
                                <a:lnTo>
                                  <a:pt x="705" y="4763"/>
                                </a:lnTo>
                                <a:lnTo>
                                  <a:pt x="705" y="4763"/>
                                </a:lnTo>
                                <a:lnTo>
                                  <a:pt x="705" y="4763"/>
                                </a:lnTo>
                                <a:lnTo>
                                  <a:pt x="705" y="4763"/>
                                </a:lnTo>
                                <a:lnTo>
                                  <a:pt x="705" y="4763"/>
                                </a:lnTo>
                                <a:lnTo>
                                  <a:pt x="705" y="4763"/>
                                </a:lnTo>
                                <a:lnTo>
                                  <a:pt x="705" y="4763"/>
                                </a:lnTo>
                                <a:lnTo>
                                  <a:pt x="705" y="4763"/>
                                </a:lnTo>
                                <a:lnTo>
                                  <a:pt x="705" y="4763"/>
                                </a:lnTo>
                                <a:lnTo>
                                  <a:pt x="705" y="4763"/>
                                </a:lnTo>
                                <a:lnTo>
                                  <a:pt x="705" y="4763"/>
                                </a:lnTo>
                                <a:lnTo>
                                  <a:pt x="705" y="4763"/>
                                </a:lnTo>
                                <a:lnTo>
                                  <a:pt x="705" y="0"/>
                                </a:lnTo>
                                <a:lnTo>
                                  <a:pt x="705" y="4763"/>
                                </a:lnTo>
                                <a:lnTo>
                                  <a:pt x="1410" y="4763"/>
                                </a:lnTo>
                                <a:lnTo>
                                  <a:pt x="1410" y="4763"/>
                                </a:lnTo>
                                <a:lnTo>
                                  <a:pt x="1410" y="4763"/>
                                </a:lnTo>
                                <a:lnTo>
                                  <a:pt x="1410" y="4763"/>
                                </a:lnTo>
                                <a:lnTo>
                                  <a:pt x="1410" y="4763"/>
                                </a:lnTo>
                                <a:lnTo>
                                  <a:pt x="1410" y="4763"/>
                                </a:lnTo>
                                <a:lnTo>
                                  <a:pt x="1410" y="4763"/>
                                </a:lnTo>
                                <a:lnTo>
                                  <a:pt x="1410" y="4763"/>
                                </a:lnTo>
                                <a:lnTo>
                                  <a:pt x="1410" y="4763"/>
                                </a:lnTo>
                                <a:lnTo>
                                  <a:pt x="1410" y="4763"/>
                                </a:lnTo>
                                <a:lnTo>
                                  <a:pt x="1410" y="9525"/>
                                </a:lnTo>
                                <a:lnTo>
                                  <a:pt x="1410" y="4763"/>
                                </a:lnTo>
                                <a:lnTo>
                                  <a:pt x="1410" y="4763"/>
                                </a:lnTo>
                                <a:lnTo>
                                  <a:pt x="1410" y="4763"/>
                                </a:lnTo>
                                <a:lnTo>
                                  <a:pt x="1410" y="4763"/>
                                </a:lnTo>
                                <a:lnTo>
                                  <a:pt x="1410" y="4763"/>
                                </a:lnTo>
                                <a:lnTo>
                                  <a:pt x="1410" y="4763"/>
                                </a:lnTo>
                                <a:lnTo>
                                  <a:pt x="1410"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0"/>
                                </a:lnTo>
                                <a:lnTo>
                                  <a:pt x="2115" y="0"/>
                                </a:lnTo>
                                <a:lnTo>
                                  <a:pt x="2115" y="0"/>
                                </a:lnTo>
                                <a:lnTo>
                                  <a:pt x="2115" y="0"/>
                                </a:lnTo>
                                <a:lnTo>
                                  <a:pt x="2115" y="4763"/>
                                </a:lnTo>
                                <a:lnTo>
                                  <a:pt x="2115" y="4763"/>
                                </a:lnTo>
                                <a:lnTo>
                                  <a:pt x="2819" y="4763"/>
                                </a:lnTo>
                                <a:lnTo>
                                  <a:pt x="2819" y="4763"/>
                                </a:lnTo>
                                <a:lnTo>
                                  <a:pt x="2819" y="4763"/>
                                </a:lnTo>
                                <a:lnTo>
                                  <a:pt x="2819" y="4763"/>
                                </a:lnTo>
                                <a:lnTo>
                                  <a:pt x="2819" y="4763"/>
                                </a:lnTo>
                                <a:lnTo>
                                  <a:pt x="2819" y="4763"/>
                                </a:lnTo>
                                <a:lnTo>
                                  <a:pt x="2819" y="4763"/>
                                </a:lnTo>
                                <a:lnTo>
                                  <a:pt x="2819" y="4763"/>
                                </a:lnTo>
                                <a:lnTo>
                                  <a:pt x="2819" y="4763"/>
                                </a:lnTo>
                                <a:lnTo>
                                  <a:pt x="2819" y="4763"/>
                                </a:lnTo>
                                <a:lnTo>
                                  <a:pt x="2819" y="4763"/>
                                </a:lnTo>
                                <a:lnTo>
                                  <a:pt x="2819" y="4763"/>
                                </a:lnTo>
                                <a:lnTo>
                                  <a:pt x="2819" y="4763"/>
                                </a:lnTo>
                                <a:lnTo>
                                  <a:pt x="2819" y="4763"/>
                                </a:lnTo>
                                <a:lnTo>
                                  <a:pt x="2819" y="4763"/>
                                </a:lnTo>
                                <a:lnTo>
                                  <a:pt x="2819" y="4763"/>
                                </a:lnTo>
                                <a:lnTo>
                                  <a:pt x="2819" y="4763"/>
                                </a:lnTo>
                                <a:lnTo>
                                  <a:pt x="2819" y="9525"/>
                                </a:lnTo>
                                <a:lnTo>
                                  <a:pt x="3524" y="9525"/>
                                </a:lnTo>
                                <a:lnTo>
                                  <a:pt x="3524" y="9525"/>
                                </a:lnTo>
                                <a:lnTo>
                                  <a:pt x="3524" y="4763"/>
                                </a:lnTo>
                                <a:lnTo>
                                  <a:pt x="3524" y="4763"/>
                                </a:lnTo>
                                <a:lnTo>
                                  <a:pt x="3524" y="4763"/>
                                </a:lnTo>
                                <a:lnTo>
                                  <a:pt x="3524" y="4763"/>
                                </a:lnTo>
                                <a:lnTo>
                                  <a:pt x="3524" y="4763"/>
                                </a:lnTo>
                                <a:lnTo>
                                  <a:pt x="3524" y="9525"/>
                                </a:lnTo>
                                <a:lnTo>
                                  <a:pt x="3524" y="4763"/>
                                </a:lnTo>
                                <a:lnTo>
                                  <a:pt x="3524" y="4763"/>
                                </a:lnTo>
                                <a:lnTo>
                                  <a:pt x="3524" y="4763"/>
                                </a:lnTo>
                                <a:lnTo>
                                  <a:pt x="3524" y="4763"/>
                                </a:lnTo>
                                <a:lnTo>
                                  <a:pt x="3524" y="4763"/>
                                </a:lnTo>
                                <a:lnTo>
                                  <a:pt x="3524" y="4763"/>
                                </a:lnTo>
                                <a:lnTo>
                                  <a:pt x="3524" y="4763"/>
                                </a:lnTo>
                                <a:lnTo>
                                  <a:pt x="3524" y="4763"/>
                                </a:lnTo>
                                <a:lnTo>
                                  <a:pt x="3524" y="4763"/>
                                </a:lnTo>
                                <a:lnTo>
                                  <a:pt x="3524" y="4763"/>
                                </a:lnTo>
                                <a:lnTo>
                                  <a:pt x="3524" y="4763"/>
                                </a:lnTo>
                                <a:lnTo>
                                  <a:pt x="3524" y="4763"/>
                                </a:lnTo>
                                <a:lnTo>
                                  <a:pt x="4229" y="4763"/>
                                </a:lnTo>
                                <a:lnTo>
                                  <a:pt x="4229" y="4763"/>
                                </a:lnTo>
                                <a:lnTo>
                                  <a:pt x="4229" y="9525"/>
                                </a:lnTo>
                                <a:lnTo>
                                  <a:pt x="4229" y="9525"/>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943" y="4763"/>
                                </a:lnTo>
                                <a:lnTo>
                                  <a:pt x="4943" y="4763"/>
                                </a:lnTo>
                                <a:lnTo>
                                  <a:pt x="4943" y="4763"/>
                                </a:lnTo>
                                <a:lnTo>
                                  <a:pt x="4943" y="4763"/>
                                </a:lnTo>
                                <a:lnTo>
                                  <a:pt x="4943" y="4763"/>
                                </a:lnTo>
                                <a:lnTo>
                                  <a:pt x="4943" y="4763"/>
                                </a:lnTo>
                                <a:lnTo>
                                  <a:pt x="4943" y="4763"/>
                                </a:lnTo>
                                <a:lnTo>
                                  <a:pt x="4943" y="4763"/>
                                </a:lnTo>
                                <a:lnTo>
                                  <a:pt x="4943" y="4763"/>
                                </a:lnTo>
                                <a:lnTo>
                                  <a:pt x="4943" y="4763"/>
                                </a:lnTo>
                                <a:lnTo>
                                  <a:pt x="4943" y="4763"/>
                                </a:lnTo>
                                <a:lnTo>
                                  <a:pt x="4943" y="0"/>
                                </a:lnTo>
                                <a:lnTo>
                                  <a:pt x="4943" y="4763"/>
                                </a:lnTo>
                                <a:lnTo>
                                  <a:pt x="4943" y="4763"/>
                                </a:lnTo>
                                <a:lnTo>
                                  <a:pt x="4943" y="4763"/>
                                </a:lnTo>
                                <a:lnTo>
                                  <a:pt x="4943" y="9525"/>
                                </a:lnTo>
                                <a:lnTo>
                                  <a:pt x="4943" y="4763"/>
                                </a:lnTo>
                                <a:lnTo>
                                  <a:pt x="4943" y="9525"/>
                                </a:lnTo>
                                <a:lnTo>
                                  <a:pt x="5648" y="4763"/>
                                </a:lnTo>
                                <a:lnTo>
                                  <a:pt x="5648" y="4763"/>
                                </a:lnTo>
                                <a:lnTo>
                                  <a:pt x="5648" y="9525"/>
                                </a:lnTo>
                                <a:lnTo>
                                  <a:pt x="5648" y="9525"/>
                                </a:lnTo>
                                <a:lnTo>
                                  <a:pt x="5648" y="9525"/>
                                </a:lnTo>
                                <a:lnTo>
                                  <a:pt x="5648" y="9525"/>
                                </a:lnTo>
                                <a:lnTo>
                                  <a:pt x="5648" y="4763"/>
                                </a:lnTo>
                                <a:lnTo>
                                  <a:pt x="5648" y="4763"/>
                                </a:lnTo>
                                <a:lnTo>
                                  <a:pt x="5648" y="4763"/>
                                </a:lnTo>
                                <a:lnTo>
                                  <a:pt x="5648" y="4763"/>
                                </a:lnTo>
                                <a:lnTo>
                                  <a:pt x="5648" y="4763"/>
                                </a:lnTo>
                                <a:lnTo>
                                  <a:pt x="5648" y="4763"/>
                                </a:lnTo>
                                <a:lnTo>
                                  <a:pt x="5648" y="4763"/>
                                </a:lnTo>
                                <a:lnTo>
                                  <a:pt x="5648" y="4763"/>
                                </a:lnTo>
                                <a:lnTo>
                                  <a:pt x="5648" y="4763"/>
                                </a:lnTo>
                                <a:lnTo>
                                  <a:pt x="5648" y="4763"/>
                                </a:lnTo>
                                <a:lnTo>
                                  <a:pt x="5648" y="9525"/>
                                </a:lnTo>
                                <a:lnTo>
                                  <a:pt x="5648" y="4763"/>
                                </a:lnTo>
                                <a:lnTo>
                                  <a:pt x="6353" y="4763"/>
                                </a:lnTo>
                                <a:lnTo>
                                  <a:pt x="6353" y="4763"/>
                                </a:lnTo>
                                <a:lnTo>
                                  <a:pt x="6353" y="4763"/>
                                </a:lnTo>
                                <a:lnTo>
                                  <a:pt x="6353" y="4763"/>
                                </a:lnTo>
                                <a:lnTo>
                                  <a:pt x="6353" y="4763"/>
                                </a:lnTo>
                                <a:lnTo>
                                  <a:pt x="6353" y="9525"/>
                                </a:lnTo>
                                <a:lnTo>
                                  <a:pt x="6353" y="9525"/>
                                </a:lnTo>
                                <a:lnTo>
                                  <a:pt x="6353" y="9525"/>
                                </a:lnTo>
                                <a:lnTo>
                                  <a:pt x="6353" y="4763"/>
                                </a:lnTo>
                                <a:lnTo>
                                  <a:pt x="6353" y="4763"/>
                                </a:lnTo>
                                <a:lnTo>
                                  <a:pt x="6353" y="4763"/>
                                </a:lnTo>
                                <a:lnTo>
                                  <a:pt x="6353" y="9525"/>
                                </a:lnTo>
                                <a:lnTo>
                                  <a:pt x="6353" y="9525"/>
                                </a:lnTo>
                                <a:lnTo>
                                  <a:pt x="6353" y="9525"/>
                                </a:lnTo>
                                <a:lnTo>
                                  <a:pt x="6353" y="9525"/>
                                </a:lnTo>
                                <a:lnTo>
                                  <a:pt x="6353" y="4763"/>
                                </a:lnTo>
                                <a:lnTo>
                                  <a:pt x="6353" y="4763"/>
                                </a:lnTo>
                                <a:lnTo>
                                  <a:pt x="6353" y="4763"/>
                                </a:lnTo>
                                <a:lnTo>
                                  <a:pt x="6353" y="4763"/>
                                </a:lnTo>
                                <a:lnTo>
                                  <a:pt x="6353" y="4763"/>
                                </a:lnTo>
                                <a:lnTo>
                                  <a:pt x="7058" y="4763"/>
                                </a:lnTo>
                                <a:lnTo>
                                  <a:pt x="7058" y="4763"/>
                                </a:lnTo>
                                <a:lnTo>
                                  <a:pt x="7058" y="4763"/>
                                </a:lnTo>
                                <a:lnTo>
                                  <a:pt x="7058" y="9525"/>
                                </a:lnTo>
                                <a:lnTo>
                                  <a:pt x="7058" y="9525"/>
                                </a:lnTo>
                                <a:lnTo>
                                  <a:pt x="7058" y="9525"/>
                                </a:lnTo>
                                <a:lnTo>
                                  <a:pt x="7058" y="9525"/>
                                </a:lnTo>
                                <a:lnTo>
                                  <a:pt x="7058" y="9525"/>
                                </a:lnTo>
                                <a:lnTo>
                                  <a:pt x="7058" y="4763"/>
                                </a:lnTo>
                                <a:lnTo>
                                  <a:pt x="7058" y="4763"/>
                                </a:lnTo>
                                <a:lnTo>
                                  <a:pt x="7058" y="4763"/>
                                </a:lnTo>
                                <a:lnTo>
                                  <a:pt x="7058" y="4763"/>
                                </a:lnTo>
                                <a:lnTo>
                                  <a:pt x="7058" y="4763"/>
                                </a:lnTo>
                                <a:lnTo>
                                  <a:pt x="7058" y="4763"/>
                                </a:lnTo>
                                <a:lnTo>
                                  <a:pt x="7058" y="4763"/>
                                </a:lnTo>
                                <a:lnTo>
                                  <a:pt x="7058" y="9525"/>
                                </a:lnTo>
                                <a:lnTo>
                                  <a:pt x="7058" y="9525"/>
                                </a:lnTo>
                                <a:lnTo>
                                  <a:pt x="7058" y="4763"/>
                                </a:lnTo>
                                <a:lnTo>
                                  <a:pt x="7058" y="4763"/>
                                </a:lnTo>
                                <a:lnTo>
                                  <a:pt x="7058" y="4763"/>
                                </a:lnTo>
                                <a:lnTo>
                                  <a:pt x="7058" y="4763"/>
                                </a:lnTo>
                                <a:lnTo>
                                  <a:pt x="7058" y="4763"/>
                                </a:lnTo>
                                <a:lnTo>
                                  <a:pt x="7058" y="4763"/>
                                </a:lnTo>
                                <a:lnTo>
                                  <a:pt x="7058" y="4763"/>
                                </a:lnTo>
                                <a:lnTo>
                                  <a:pt x="7763" y="4763"/>
                                </a:lnTo>
                                <a:lnTo>
                                  <a:pt x="7763" y="4763"/>
                                </a:lnTo>
                                <a:lnTo>
                                  <a:pt x="7763" y="4763"/>
                                </a:lnTo>
                                <a:lnTo>
                                  <a:pt x="7763" y="4763"/>
                                </a:lnTo>
                                <a:lnTo>
                                  <a:pt x="7763" y="9525"/>
                                </a:lnTo>
                                <a:lnTo>
                                  <a:pt x="7763" y="4763"/>
                                </a:lnTo>
                                <a:lnTo>
                                  <a:pt x="7763" y="4763"/>
                                </a:lnTo>
                                <a:lnTo>
                                  <a:pt x="7763" y="4763"/>
                                </a:lnTo>
                                <a:lnTo>
                                  <a:pt x="7763" y="4763"/>
                                </a:lnTo>
                                <a:lnTo>
                                  <a:pt x="7763" y="4763"/>
                                </a:lnTo>
                                <a:lnTo>
                                  <a:pt x="7763" y="4763"/>
                                </a:lnTo>
                                <a:lnTo>
                                  <a:pt x="7763" y="9525"/>
                                </a:lnTo>
                                <a:lnTo>
                                  <a:pt x="7763" y="4763"/>
                                </a:lnTo>
                                <a:lnTo>
                                  <a:pt x="7763" y="4763"/>
                                </a:lnTo>
                                <a:lnTo>
                                  <a:pt x="7763" y="4763"/>
                                </a:lnTo>
                                <a:lnTo>
                                  <a:pt x="7763" y="4763"/>
                                </a:lnTo>
                                <a:lnTo>
                                  <a:pt x="7763" y="4763"/>
                                </a:lnTo>
                                <a:lnTo>
                                  <a:pt x="7763"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9525"/>
                                </a:lnTo>
                                <a:lnTo>
                                  <a:pt x="8468" y="9525"/>
                                </a:lnTo>
                                <a:lnTo>
                                  <a:pt x="8468" y="9525"/>
                                </a:lnTo>
                                <a:lnTo>
                                  <a:pt x="8468" y="4763"/>
                                </a:lnTo>
                                <a:lnTo>
                                  <a:pt x="8468" y="4763"/>
                                </a:lnTo>
                                <a:lnTo>
                                  <a:pt x="8468" y="4763"/>
                                </a:lnTo>
                                <a:lnTo>
                                  <a:pt x="8468" y="4763"/>
                                </a:lnTo>
                                <a:lnTo>
                                  <a:pt x="9173" y="4763"/>
                                </a:lnTo>
                                <a:lnTo>
                                  <a:pt x="9173" y="9525"/>
                                </a:lnTo>
                                <a:lnTo>
                                  <a:pt x="9173" y="4763"/>
                                </a:lnTo>
                                <a:lnTo>
                                  <a:pt x="9173" y="4763"/>
                                </a:lnTo>
                                <a:lnTo>
                                  <a:pt x="9173" y="4763"/>
                                </a:lnTo>
                                <a:lnTo>
                                  <a:pt x="9173" y="4763"/>
                                </a:lnTo>
                                <a:lnTo>
                                  <a:pt x="9173" y="4763"/>
                                </a:lnTo>
                                <a:lnTo>
                                  <a:pt x="9173" y="4763"/>
                                </a:lnTo>
                                <a:lnTo>
                                  <a:pt x="9173" y="4763"/>
                                </a:lnTo>
                                <a:lnTo>
                                  <a:pt x="9173" y="4763"/>
                                </a:lnTo>
                                <a:lnTo>
                                  <a:pt x="9173" y="4763"/>
                                </a:lnTo>
                                <a:lnTo>
                                  <a:pt x="9173" y="4763"/>
                                </a:lnTo>
                                <a:lnTo>
                                  <a:pt x="9173" y="4763"/>
                                </a:lnTo>
                                <a:lnTo>
                                  <a:pt x="9173" y="4763"/>
                                </a:lnTo>
                                <a:lnTo>
                                  <a:pt x="9173" y="4763"/>
                                </a:lnTo>
                                <a:lnTo>
                                  <a:pt x="9173" y="4763"/>
                                </a:lnTo>
                                <a:lnTo>
                                  <a:pt x="9173" y="4763"/>
                                </a:lnTo>
                                <a:lnTo>
                                  <a:pt x="9173" y="4763"/>
                                </a:lnTo>
                                <a:lnTo>
                                  <a:pt x="9173" y="4763"/>
                                </a:lnTo>
                                <a:lnTo>
                                  <a:pt x="9173" y="4763"/>
                                </a:lnTo>
                                <a:lnTo>
                                  <a:pt x="9877" y="4763"/>
                                </a:lnTo>
                                <a:lnTo>
                                  <a:pt x="9877" y="4763"/>
                                </a:lnTo>
                                <a:lnTo>
                                  <a:pt x="9877" y="4763"/>
                                </a:lnTo>
                                <a:lnTo>
                                  <a:pt x="9877" y="4763"/>
                                </a:lnTo>
                                <a:lnTo>
                                  <a:pt x="9877" y="4763"/>
                                </a:lnTo>
                                <a:lnTo>
                                  <a:pt x="9877" y="4763"/>
                                </a:lnTo>
                                <a:lnTo>
                                  <a:pt x="9877" y="4763"/>
                                </a:lnTo>
                                <a:lnTo>
                                  <a:pt x="9877" y="9525"/>
                                </a:lnTo>
                                <a:lnTo>
                                  <a:pt x="9877" y="4763"/>
                                </a:lnTo>
                                <a:lnTo>
                                  <a:pt x="9877" y="9525"/>
                                </a:lnTo>
                                <a:lnTo>
                                  <a:pt x="9877" y="4763"/>
                                </a:lnTo>
                                <a:lnTo>
                                  <a:pt x="9877" y="4763"/>
                                </a:lnTo>
                                <a:lnTo>
                                  <a:pt x="9877" y="4763"/>
                                </a:lnTo>
                                <a:lnTo>
                                  <a:pt x="9877" y="4763"/>
                                </a:lnTo>
                                <a:lnTo>
                                  <a:pt x="9877" y="4763"/>
                                </a:lnTo>
                                <a:lnTo>
                                  <a:pt x="9877" y="4763"/>
                                </a:lnTo>
                                <a:lnTo>
                                  <a:pt x="9877" y="4763"/>
                                </a:lnTo>
                                <a:lnTo>
                                  <a:pt x="9877" y="4763"/>
                                </a:lnTo>
                                <a:lnTo>
                                  <a:pt x="10582" y="4763"/>
                                </a:lnTo>
                                <a:lnTo>
                                  <a:pt x="10582" y="4763"/>
                                </a:lnTo>
                                <a:lnTo>
                                  <a:pt x="10582" y="4763"/>
                                </a:lnTo>
                                <a:lnTo>
                                  <a:pt x="10582" y="4763"/>
                                </a:lnTo>
                                <a:lnTo>
                                  <a:pt x="10582" y="4763"/>
                                </a:lnTo>
                                <a:lnTo>
                                  <a:pt x="10582" y="9525"/>
                                </a:lnTo>
                                <a:lnTo>
                                  <a:pt x="10582" y="9525"/>
                                </a:lnTo>
                                <a:lnTo>
                                  <a:pt x="10582" y="9525"/>
                                </a:lnTo>
                                <a:lnTo>
                                  <a:pt x="10582" y="9525"/>
                                </a:lnTo>
                                <a:lnTo>
                                  <a:pt x="10582" y="9525"/>
                                </a:lnTo>
                                <a:lnTo>
                                  <a:pt x="10582" y="9525"/>
                                </a:lnTo>
                                <a:lnTo>
                                  <a:pt x="10582" y="4763"/>
                                </a:lnTo>
                                <a:lnTo>
                                  <a:pt x="10582" y="9525"/>
                                </a:lnTo>
                                <a:lnTo>
                                  <a:pt x="10582" y="9525"/>
                                </a:lnTo>
                                <a:lnTo>
                                  <a:pt x="10582" y="4763"/>
                                </a:lnTo>
                                <a:lnTo>
                                  <a:pt x="10582" y="4763"/>
                                </a:lnTo>
                                <a:lnTo>
                                  <a:pt x="10582" y="9525"/>
                                </a:lnTo>
                                <a:lnTo>
                                  <a:pt x="10582" y="9525"/>
                                </a:lnTo>
                                <a:lnTo>
                                  <a:pt x="11287" y="9525"/>
                                </a:lnTo>
                                <a:lnTo>
                                  <a:pt x="11287" y="9525"/>
                                </a:lnTo>
                                <a:lnTo>
                                  <a:pt x="11287" y="4763"/>
                                </a:lnTo>
                                <a:lnTo>
                                  <a:pt x="11287" y="4763"/>
                                </a:lnTo>
                                <a:lnTo>
                                  <a:pt x="11287" y="4763"/>
                                </a:lnTo>
                                <a:lnTo>
                                  <a:pt x="11287" y="4763"/>
                                </a:lnTo>
                                <a:lnTo>
                                  <a:pt x="11287" y="4763"/>
                                </a:lnTo>
                                <a:lnTo>
                                  <a:pt x="11287" y="4763"/>
                                </a:lnTo>
                                <a:lnTo>
                                  <a:pt x="11287" y="9525"/>
                                </a:lnTo>
                                <a:lnTo>
                                  <a:pt x="11287" y="4763"/>
                                </a:lnTo>
                                <a:lnTo>
                                  <a:pt x="11287" y="4763"/>
                                </a:lnTo>
                                <a:lnTo>
                                  <a:pt x="11287" y="4763"/>
                                </a:lnTo>
                                <a:lnTo>
                                  <a:pt x="11287" y="4763"/>
                                </a:lnTo>
                                <a:lnTo>
                                  <a:pt x="11287" y="4763"/>
                                </a:lnTo>
                                <a:lnTo>
                                  <a:pt x="11287" y="4763"/>
                                </a:lnTo>
                                <a:lnTo>
                                  <a:pt x="11287" y="4763"/>
                                </a:lnTo>
                                <a:lnTo>
                                  <a:pt x="11287" y="4763"/>
                                </a:lnTo>
                                <a:lnTo>
                                  <a:pt x="11287" y="4763"/>
                                </a:lnTo>
                                <a:lnTo>
                                  <a:pt x="11992" y="4763"/>
                                </a:lnTo>
                                <a:lnTo>
                                  <a:pt x="11992" y="4763"/>
                                </a:lnTo>
                                <a:lnTo>
                                  <a:pt x="11992" y="4763"/>
                                </a:lnTo>
                                <a:lnTo>
                                  <a:pt x="11992" y="4763"/>
                                </a:lnTo>
                                <a:lnTo>
                                  <a:pt x="11992" y="4763"/>
                                </a:lnTo>
                                <a:lnTo>
                                  <a:pt x="11992" y="4763"/>
                                </a:lnTo>
                                <a:lnTo>
                                  <a:pt x="11992" y="4763"/>
                                </a:lnTo>
                                <a:lnTo>
                                  <a:pt x="11992" y="4763"/>
                                </a:lnTo>
                                <a:lnTo>
                                  <a:pt x="11992" y="4763"/>
                                </a:lnTo>
                                <a:lnTo>
                                  <a:pt x="11992" y="4763"/>
                                </a:lnTo>
                                <a:lnTo>
                                  <a:pt x="11992" y="4763"/>
                                </a:lnTo>
                                <a:lnTo>
                                  <a:pt x="11992" y="4763"/>
                                </a:lnTo>
                                <a:lnTo>
                                  <a:pt x="11992" y="4763"/>
                                </a:lnTo>
                                <a:lnTo>
                                  <a:pt x="11992" y="4763"/>
                                </a:lnTo>
                                <a:lnTo>
                                  <a:pt x="11992" y="4763"/>
                                </a:lnTo>
                                <a:lnTo>
                                  <a:pt x="11992" y="4763"/>
                                </a:lnTo>
                                <a:lnTo>
                                  <a:pt x="11992" y="4763"/>
                                </a:lnTo>
                                <a:lnTo>
                                  <a:pt x="11992" y="4763"/>
                                </a:lnTo>
                                <a:lnTo>
                                  <a:pt x="11992" y="4763"/>
                                </a:lnTo>
                                <a:lnTo>
                                  <a:pt x="11992" y="4763"/>
                                </a:lnTo>
                                <a:lnTo>
                                  <a:pt x="12697" y="4763"/>
                                </a:lnTo>
                                <a:lnTo>
                                  <a:pt x="12697" y="4763"/>
                                </a:lnTo>
                                <a:lnTo>
                                  <a:pt x="12697" y="4763"/>
                                </a:lnTo>
                                <a:lnTo>
                                  <a:pt x="12697" y="0"/>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3402" y="4763"/>
                                </a:lnTo>
                                <a:lnTo>
                                  <a:pt x="13402" y="4763"/>
                                </a:lnTo>
                                <a:lnTo>
                                  <a:pt x="13402" y="4763"/>
                                </a:lnTo>
                                <a:lnTo>
                                  <a:pt x="13402" y="4763"/>
                                </a:lnTo>
                                <a:lnTo>
                                  <a:pt x="13402" y="9525"/>
                                </a:lnTo>
                                <a:lnTo>
                                  <a:pt x="13402" y="4763"/>
                                </a:lnTo>
                                <a:lnTo>
                                  <a:pt x="13402" y="9525"/>
                                </a:lnTo>
                                <a:lnTo>
                                  <a:pt x="13402" y="4763"/>
                                </a:lnTo>
                                <a:lnTo>
                                  <a:pt x="13402" y="4763"/>
                                </a:lnTo>
                                <a:lnTo>
                                  <a:pt x="13402" y="4763"/>
                                </a:lnTo>
                                <a:lnTo>
                                  <a:pt x="13402" y="4763"/>
                                </a:lnTo>
                                <a:lnTo>
                                  <a:pt x="13402" y="4763"/>
                                </a:lnTo>
                                <a:lnTo>
                                  <a:pt x="13402" y="4763"/>
                                </a:lnTo>
                                <a:lnTo>
                                  <a:pt x="13402" y="4763"/>
                                </a:lnTo>
                                <a:lnTo>
                                  <a:pt x="13402" y="4763"/>
                                </a:lnTo>
                                <a:lnTo>
                                  <a:pt x="13402" y="4763"/>
                                </a:lnTo>
                                <a:lnTo>
                                  <a:pt x="13402" y="4763"/>
                                </a:lnTo>
                                <a:lnTo>
                                  <a:pt x="13402" y="4763"/>
                                </a:lnTo>
                                <a:lnTo>
                                  <a:pt x="14107" y="4763"/>
                                </a:lnTo>
                                <a:lnTo>
                                  <a:pt x="14107" y="4763"/>
                                </a:lnTo>
                                <a:lnTo>
                                  <a:pt x="14107" y="4763"/>
                                </a:lnTo>
                                <a:lnTo>
                                  <a:pt x="14107" y="4763"/>
                                </a:lnTo>
                                <a:lnTo>
                                  <a:pt x="14107" y="4763"/>
                                </a:lnTo>
                                <a:lnTo>
                                  <a:pt x="14107" y="4763"/>
                                </a:lnTo>
                                <a:lnTo>
                                  <a:pt x="14107" y="4763"/>
                                </a:lnTo>
                                <a:lnTo>
                                  <a:pt x="14107" y="4763"/>
                                </a:lnTo>
                                <a:lnTo>
                                  <a:pt x="14107" y="4763"/>
                                </a:lnTo>
                                <a:lnTo>
                                  <a:pt x="14107" y="4763"/>
                                </a:lnTo>
                                <a:lnTo>
                                  <a:pt x="14107" y="4763"/>
                                </a:lnTo>
                                <a:lnTo>
                                  <a:pt x="14107" y="4763"/>
                                </a:lnTo>
                                <a:lnTo>
                                  <a:pt x="14107" y="4763"/>
                                </a:lnTo>
                                <a:lnTo>
                                  <a:pt x="14107" y="4763"/>
                                </a:lnTo>
                                <a:lnTo>
                                  <a:pt x="14107" y="4763"/>
                                </a:lnTo>
                                <a:lnTo>
                                  <a:pt x="14107" y="4763"/>
                                </a:lnTo>
                                <a:lnTo>
                                  <a:pt x="14107" y="4763"/>
                                </a:lnTo>
                                <a:lnTo>
                                  <a:pt x="14107" y="4763"/>
                                </a:lnTo>
                                <a:lnTo>
                                  <a:pt x="14107" y="4763"/>
                                </a:lnTo>
                                <a:lnTo>
                                  <a:pt x="14107" y="4763"/>
                                </a:lnTo>
                                <a:lnTo>
                                  <a:pt x="14821" y="4763"/>
                                </a:lnTo>
                                <a:lnTo>
                                  <a:pt x="14821" y="4763"/>
                                </a:lnTo>
                                <a:lnTo>
                                  <a:pt x="14821" y="4763"/>
                                </a:lnTo>
                                <a:lnTo>
                                  <a:pt x="14821" y="4763"/>
                                </a:lnTo>
                                <a:lnTo>
                                  <a:pt x="14821" y="4763"/>
                                </a:lnTo>
                                <a:lnTo>
                                  <a:pt x="14821" y="4763"/>
                                </a:lnTo>
                                <a:lnTo>
                                  <a:pt x="14821" y="4763"/>
                                </a:lnTo>
                                <a:lnTo>
                                  <a:pt x="14821" y="4763"/>
                                </a:lnTo>
                                <a:lnTo>
                                  <a:pt x="14821" y="9525"/>
                                </a:lnTo>
                                <a:lnTo>
                                  <a:pt x="14821" y="4763"/>
                                </a:lnTo>
                                <a:lnTo>
                                  <a:pt x="14821" y="4763"/>
                                </a:lnTo>
                                <a:lnTo>
                                  <a:pt x="14821" y="4763"/>
                                </a:lnTo>
                                <a:lnTo>
                                  <a:pt x="14821" y="4763"/>
                                </a:lnTo>
                                <a:lnTo>
                                  <a:pt x="14821" y="9525"/>
                                </a:lnTo>
                                <a:lnTo>
                                  <a:pt x="14821" y="4763"/>
                                </a:lnTo>
                                <a:lnTo>
                                  <a:pt x="14821" y="9525"/>
                                </a:lnTo>
                                <a:lnTo>
                                  <a:pt x="14821" y="4763"/>
                                </a:lnTo>
                                <a:lnTo>
                                  <a:pt x="14821" y="4763"/>
                                </a:lnTo>
                                <a:lnTo>
                                  <a:pt x="15526" y="4763"/>
                                </a:lnTo>
                                <a:lnTo>
                                  <a:pt x="15526" y="4763"/>
                                </a:lnTo>
                                <a:lnTo>
                                  <a:pt x="15526" y="4763"/>
                                </a:lnTo>
                                <a:lnTo>
                                  <a:pt x="15526" y="4763"/>
                                </a:lnTo>
                                <a:lnTo>
                                  <a:pt x="15526" y="4763"/>
                                </a:lnTo>
                                <a:lnTo>
                                  <a:pt x="15526" y="4763"/>
                                </a:lnTo>
                                <a:lnTo>
                                  <a:pt x="15526" y="4763"/>
                                </a:lnTo>
                                <a:lnTo>
                                  <a:pt x="15526" y="4763"/>
                                </a:lnTo>
                                <a:lnTo>
                                  <a:pt x="15526" y="4763"/>
                                </a:lnTo>
                                <a:lnTo>
                                  <a:pt x="15526" y="4763"/>
                                </a:lnTo>
                                <a:lnTo>
                                  <a:pt x="15526" y="4763"/>
                                </a:lnTo>
                                <a:lnTo>
                                  <a:pt x="15526" y="4763"/>
                                </a:lnTo>
                                <a:lnTo>
                                  <a:pt x="15526" y="4763"/>
                                </a:lnTo>
                                <a:lnTo>
                                  <a:pt x="15526" y="4763"/>
                                </a:lnTo>
                                <a:lnTo>
                                  <a:pt x="15526" y="4763"/>
                                </a:lnTo>
                                <a:lnTo>
                                  <a:pt x="15526" y="4763"/>
                                </a:lnTo>
                                <a:lnTo>
                                  <a:pt x="15526" y="4763"/>
                                </a:lnTo>
                                <a:lnTo>
                                  <a:pt x="15526" y="4763"/>
                                </a:lnTo>
                                <a:lnTo>
                                  <a:pt x="16231" y="4763"/>
                                </a:lnTo>
                                <a:lnTo>
                                  <a:pt x="16231" y="4763"/>
                                </a:lnTo>
                                <a:lnTo>
                                  <a:pt x="16231" y="4763"/>
                                </a:lnTo>
                                <a:lnTo>
                                  <a:pt x="16231" y="4763"/>
                                </a:lnTo>
                                <a:lnTo>
                                  <a:pt x="16231" y="4763"/>
                                </a:lnTo>
                                <a:lnTo>
                                  <a:pt x="16231" y="9525"/>
                                </a:lnTo>
                                <a:lnTo>
                                  <a:pt x="16231" y="9525"/>
                                </a:lnTo>
                                <a:lnTo>
                                  <a:pt x="16231" y="9525"/>
                                </a:lnTo>
                                <a:lnTo>
                                  <a:pt x="16231" y="9525"/>
                                </a:lnTo>
                                <a:lnTo>
                                  <a:pt x="16231" y="4763"/>
                                </a:lnTo>
                                <a:lnTo>
                                  <a:pt x="16231" y="9525"/>
                                </a:lnTo>
                                <a:lnTo>
                                  <a:pt x="16231" y="9525"/>
                                </a:lnTo>
                                <a:lnTo>
                                  <a:pt x="16231" y="4763"/>
                                </a:lnTo>
                                <a:lnTo>
                                  <a:pt x="16231" y="4763"/>
                                </a:lnTo>
                                <a:lnTo>
                                  <a:pt x="16231" y="4763"/>
                                </a:lnTo>
                                <a:lnTo>
                                  <a:pt x="16231" y="4763"/>
                                </a:lnTo>
                                <a:lnTo>
                                  <a:pt x="16231" y="4763"/>
                                </a:lnTo>
                                <a:lnTo>
                                  <a:pt x="16231" y="9525"/>
                                </a:lnTo>
                                <a:lnTo>
                                  <a:pt x="16935" y="9525"/>
                                </a:lnTo>
                                <a:lnTo>
                                  <a:pt x="16935" y="9525"/>
                                </a:lnTo>
                                <a:lnTo>
                                  <a:pt x="16935" y="4763"/>
                                </a:lnTo>
                                <a:lnTo>
                                  <a:pt x="16935" y="4763"/>
                                </a:lnTo>
                                <a:lnTo>
                                  <a:pt x="16935" y="4763"/>
                                </a:lnTo>
                                <a:lnTo>
                                  <a:pt x="16935" y="4763"/>
                                </a:lnTo>
                                <a:lnTo>
                                  <a:pt x="16935" y="4763"/>
                                </a:lnTo>
                                <a:lnTo>
                                  <a:pt x="16935" y="4763"/>
                                </a:lnTo>
                                <a:lnTo>
                                  <a:pt x="16935" y="4763"/>
                                </a:lnTo>
                                <a:lnTo>
                                  <a:pt x="16935" y="4763"/>
                                </a:lnTo>
                                <a:lnTo>
                                  <a:pt x="16935" y="0"/>
                                </a:lnTo>
                                <a:lnTo>
                                  <a:pt x="16935" y="0"/>
                                </a:lnTo>
                                <a:lnTo>
                                  <a:pt x="16935" y="4763"/>
                                </a:lnTo>
                                <a:lnTo>
                                  <a:pt x="16935" y="4763"/>
                                </a:lnTo>
                                <a:lnTo>
                                  <a:pt x="16935" y="4763"/>
                                </a:lnTo>
                                <a:lnTo>
                                  <a:pt x="16935" y="4763"/>
                                </a:lnTo>
                                <a:lnTo>
                                  <a:pt x="16935" y="4763"/>
                                </a:lnTo>
                                <a:lnTo>
                                  <a:pt x="16935" y="4763"/>
                                </a:lnTo>
                                <a:lnTo>
                                  <a:pt x="16935" y="4763"/>
                                </a:lnTo>
                                <a:lnTo>
                                  <a:pt x="16935" y="4763"/>
                                </a:lnTo>
                                <a:lnTo>
                                  <a:pt x="17640" y="0"/>
                                </a:lnTo>
                                <a:lnTo>
                                  <a:pt x="17640" y="4763"/>
                                </a:lnTo>
                                <a:lnTo>
                                  <a:pt x="17640" y="4763"/>
                                </a:lnTo>
                                <a:lnTo>
                                  <a:pt x="17640" y="4763"/>
                                </a:lnTo>
                                <a:lnTo>
                                  <a:pt x="17640" y="4763"/>
                                </a:lnTo>
                                <a:lnTo>
                                  <a:pt x="17640" y="4763"/>
                                </a:lnTo>
                                <a:lnTo>
                                  <a:pt x="17640" y="4763"/>
                                </a:lnTo>
                                <a:lnTo>
                                  <a:pt x="17640" y="4763"/>
                                </a:lnTo>
                                <a:lnTo>
                                  <a:pt x="17640" y="4763"/>
                                </a:lnTo>
                                <a:lnTo>
                                  <a:pt x="17640" y="4763"/>
                                </a:lnTo>
                                <a:lnTo>
                                  <a:pt x="17640" y="4763"/>
                                </a:lnTo>
                                <a:lnTo>
                                  <a:pt x="17640" y="4763"/>
                                </a:lnTo>
                                <a:lnTo>
                                  <a:pt x="17640" y="4763"/>
                                </a:lnTo>
                                <a:lnTo>
                                  <a:pt x="17640" y="4763"/>
                                </a:lnTo>
                                <a:lnTo>
                                  <a:pt x="17640" y="4763"/>
                                </a:lnTo>
                                <a:lnTo>
                                  <a:pt x="17640" y="4763"/>
                                </a:lnTo>
                                <a:lnTo>
                                  <a:pt x="17640" y="4763"/>
                                </a:lnTo>
                                <a:lnTo>
                                  <a:pt x="17640" y="4763"/>
                                </a:lnTo>
                                <a:lnTo>
                                  <a:pt x="18345" y="9525"/>
                                </a:lnTo>
                                <a:lnTo>
                                  <a:pt x="18345" y="4763"/>
                                </a:lnTo>
                                <a:lnTo>
                                  <a:pt x="18345" y="4763"/>
                                </a:lnTo>
                                <a:lnTo>
                                  <a:pt x="18345" y="4763"/>
                                </a:lnTo>
                                <a:lnTo>
                                  <a:pt x="18345" y="4763"/>
                                </a:lnTo>
                                <a:lnTo>
                                  <a:pt x="18345" y="4763"/>
                                </a:lnTo>
                                <a:lnTo>
                                  <a:pt x="18345" y="4763"/>
                                </a:lnTo>
                                <a:lnTo>
                                  <a:pt x="18345" y="4763"/>
                                </a:lnTo>
                                <a:lnTo>
                                  <a:pt x="18345" y="4763"/>
                                </a:lnTo>
                                <a:lnTo>
                                  <a:pt x="18345" y="9525"/>
                                </a:lnTo>
                                <a:lnTo>
                                  <a:pt x="18345" y="4763"/>
                                </a:lnTo>
                                <a:lnTo>
                                  <a:pt x="18345" y="4763"/>
                                </a:lnTo>
                                <a:lnTo>
                                  <a:pt x="18345" y="4763"/>
                                </a:lnTo>
                                <a:lnTo>
                                  <a:pt x="18345" y="4763"/>
                                </a:lnTo>
                                <a:lnTo>
                                  <a:pt x="18345" y="4763"/>
                                </a:lnTo>
                                <a:lnTo>
                                  <a:pt x="18345" y="4763"/>
                                </a:lnTo>
                                <a:lnTo>
                                  <a:pt x="18345" y="4763"/>
                                </a:lnTo>
                                <a:lnTo>
                                  <a:pt x="18345" y="4763"/>
                                </a:lnTo>
                                <a:lnTo>
                                  <a:pt x="19050" y="4763"/>
                                </a:lnTo>
                                <a:lnTo>
                                  <a:pt x="19050" y="4763"/>
                                </a:lnTo>
                                <a:lnTo>
                                  <a:pt x="19050" y="4763"/>
                                </a:lnTo>
                                <a:lnTo>
                                  <a:pt x="19050" y="0"/>
                                </a:lnTo>
                                <a:lnTo>
                                  <a:pt x="19050" y="0"/>
                                </a:lnTo>
                                <a:lnTo>
                                  <a:pt x="19050" y="0"/>
                                </a:lnTo>
                                <a:lnTo>
                                  <a:pt x="19050" y="0"/>
                                </a:lnTo>
                                <a:lnTo>
                                  <a:pt x="19050" y="4763"/>
                                </a:lnTo>
                                <a:lnTo>
                                  <a:pt x="19050" y="4763"/>
                                </a:lnTo>
                                <a:lnTo>
                                  <a:pt x="19050" y="4763"/>
                                </a:lnTo>
                                <a:lnTo>
                                  <a:pt x="19050" y="4763"/>
                                </a:lnTo>
                                <a:lnTo>
                                  <a:pt x="19050" y="4763"/>
                                </a:lnTo>
                                <a:lnTo>
                                  <a:pt x="19050" y="4763"/>
                                </a:lnTo>
                                <a:lnTo>
                                  <a:pt x="19050" y="0"/>
                                </a:lnTo>
                                <a:lnTo>
                                  <a:pt x="19050" y="0"/>
                                </a:lnTo>
                                <a:lnTo>
                                  <a:pt x="19050" y="0"/>
                                </a:lnTo>
                                <a:lnTo>
                                  <a:pt x="19050" y="4763"/>
                                </a:lnTo>
                                <a:lnTo>
                                  <a:pt x="19050" y="0"/>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89" name="Freeform: Shape 289"/>
                        <wps:cNvSpPr/>
                        <wps:spPr>
                          <a:xfrm>
                            <a:off x="2005012" y="1462087"/>
                            <a:ext cx="28575" cy="485775"/>
                          </a:xfrm>
                          <a:custGeom>
                            <a:avLst/>
                            <a:gdLst>
                              <a:gd name="connsiteX0" fmla="*/ 0 w 28575"/>
                              <a:gd name="connsiteY0" fmla="*/ 484756 h 485775"/>
                              <a:gd name="connsiteX1" fmla="*/ 1057 w 28575"/>
                              <a:gd name="connsiteY1" fmla="*/ 485775 h 485775"/>
                              <a:gd name="connsiteX2" fmla="*/ 1057 w 28575"/>
                              <a:gd name="connsiteY2" fmla="*/ 485775 h 485775"/>
                              <a:gd name="connsiteX3" fmla="*/ 1057 w 28575"/>
                              <a:gd name="connsiteY3" fmla="*/ 485775 h 485775"/>
                              <a:gd name="connsiteX4" fmla="*/ 1057 w 28575"/>
                              <a:gd name="connsiteY4" fmla="*/ 485775 h 485775"/>
                              <a:gd name="connsiteX5" fmla="*/ 1057 w 28575"/>
                              <a:gd name="connsiteY5" fmla="*/ 484756 h 485775"/>
                              <a:gd name="connsiteX6" fmla="*/ 1057 w 28575"/>
                              <a:gd name="connsiteY6" fmla="*/ 485775 h 485775"/>
                              <a:gd name="connsiteX7" fmla="*/ 1057 w 28575"/>
                              <a:gd name="connsiteY7" fmla="*/ 484756 h 485775"/>
                              <a:gd name="connsiteX8" fmla="*/ 1057 w 28575"/>
                              <a:gd name="connsiteY8" fmla="*/ 484756 h 485775"/>
                              <a:gd name="connsiteX9" fmla="*/ 1057 w 28575"/>
                              <a:gd name="connsiteY9" fmla="*/ 484756 h 485775"/>
                              <a:gd name="connsiteX10" fmla="*/ 1057 w 28575"/>
                              <a:gd name="connsiteY10" fmla="*/ 484756 h 485775"/>
                              <a:gd name="connsiteX11" fmla="*/ 1057 w 28575"/>
                              <a:gd name="connsiteY11" fmla="*/ 484756 h 485775"/>
                              <a:gd name="connsiteX12" fmla="*/ 1057 w 28575"/>
                              <a:gd name="connsiteY12" fmla="*/ 484756 h 485775"/>
                              <a:gd name="connsiteX13" fmla="*/ 1057 w 28575"/>
                              <a:gd name="connsiteY13" fmla="*/ 484756 h 485775"/>
                              <a:gd name="connsiteX14" fmla="*/ 1057 w 28575"/>
                              <a:gd name="connsiteY14" fmla="*/ 484756 h 485775"/>
                              <a:gd name="connsiteX15" fmla="*/ 1057 w 28575"/>
                              <a:gd name="connsiteY15" fmla="*/ 485775 h 485775"/>
                              <a:gd name="connsiteX16" fmla="*/ 1057 w 28575"/>
                              <a:gd name="connsiteY16" fmla="*/ 485775 h 485775"/>
                              <a:gd name="connsiteX17" fmla="*/ 1057 w 28575"/>
                              <a:gd name="connsiteY17" fmla="*/ 484756 h 485775"/>
                              <a:gd name="connsiteX18" fmla="*/ 1057 w 28575"/>
                              <a:gd name="connsiteY18" fmla="*/ 484756 h 485775"/>
                              <a:gd name="connsiteX19" fmla="*/ 1057 w 28575"/>
                              <a:gd name="connsiteY19" fmla="*/ 484756 h 485775"/>
                              <a:gd name="connsiteX20" fmla="*/ 1057 w 28575"/>
                              <a:gd name="connsiteY20" fmla="*/ 484756 h 485775"/>
                              <a:gd name="connsiteX21" fmla="*/ 2115 w 28575"/>
                              <a:gd name="connsiteY21" fmla="*/ 484756 h 485775"/>
                              <a:gd name="connsiteX22" fmla="*/ 2115 w 28575"/>
                              <a:gd name="connsiteY22" fmla="*/ 484756 h 485775"/>
                              <a:gd name="connsiteX23" fmla="*/ 2115 w 28575"/>
                              <a:gd name="connsiteY23" fmla="*/ 484756 h 485775"/>
                              <a:gd name="connsiteX24" fmla="*/ 2115 w 28575"/>
                              <a:gd name="connsiteY24" fmla="*/ 484756 h 485775"/>
                              <a:gd name="connsiteX25" fmla="*/ 2115 w 28575"/>
                              <a:gd name="connsiteY25" fmla="*/ 484756 h 485775"/>
                              <a:gd name="connsiteX26" fmla="*/ 2115 w 28575"/>
                              <a:gd name="connsiteY26" fmla="*/ 484756 h 485775"/>
                              <a:gd name="connsiteX27" fmla="*/ 2115 w 28575"/>
                              <a:gd name="connsiteY27" fmla="*/ 484756 h 485775"/>
                              <a:gd name="connsiteX28" fmla="*/ 2115 w 28575"/>
                              <a:gd name="connsiteY28" fmla="*/ 484756 h 485775"/>
                              <a:gd name="connsiteX29" fmla="*/ 2115 w 28575"/>
                              <a:gd name="connsiteY29" fmla="*/ 484756 h 485775"/>
                              <a:gd name="connsiteX30" fmla="*/ 2115 w 28575"/>
                              <a:gd name="connsiteY30" fmla="*/ 484756 h 485775"/>
                              <a:gd name="connsiteX31" fmla="*/ 2115 w 28575"/>
                              <a:gd name="connsiteY31" fmla="*/ 484756 h 485775"/>
                              <a:gd name="connsiteX32" fmla="*/ 2115 w 28575"/>
                              <a:gd name="connsiteY32" fmla="*/ 484756 h 485775"/>
                              <a:gd name="connsiteX33" fmla="*/ 2115 w 28575"/>
                              <a:gd name="connsiteY33" fmla="*/ 484756 h 485775"/>
                              <a:gd name="connsiteX34" fmla="*/ 2115 w 28575"/>
                              <a:gd name="connsiteY34" fmla="*/ 484756 h 485775"/>
                              <a:gd name="connsiteX35" fmla="*/ 2115 w 28575"/>
                              <a:gd name="connsiteY35" fmla="*/ 484756 h 485775"/>
                              <a:gd name="connsiteX36" fmla="*/ 2115 w 28575"/>
                              <a:gd name="connsiteY36" fmla="*/ 484756 h 485775"/>
                              <a:gd name="connsiteX37" fmla="*/ 2115 w 28575"/>
                              <a:gd name="connsiteY37" fmla="*/ 483737 h 485775"/>
                              <a:gd name="connsiteX38" fmla="*/ 2115 w 28575"/>
                              <a:gd name="connsiteY38" fmla="*/ 483737 h 485775"/>
                              <a:gd name="connsiteX39" fmla="*/ 3172 w 28575"/>
                              <a:gd name="connsiteY39" fmla="*/ 483737 h 485775"/>
                              <a:gd name="connsiteX40" fmla="*/ 3172 w 28575"/>
                              <a:gd name="connsiteY40" fmla="*/ 483737 h 485775"/>
                              <a:gd name="connsiteX41" fmla="*/ 3172 w 28575"/>
                              <a:gd name="connsiteY41" fmla="*/ 483737 h 485775"/>
                              <a:gd name="connsiteX42" fmla="*/ 3172 w 28575"/>
                              <a:gd name="connsiteY42" fmla="*/ 484756 h 485775"/>
                              <a:gd name="connsiteX43" fmla="*/ 3172 w 28575"/>
                              <a:gd name="connsiteY43" fmla="*/ 484756 h 485775"/>
                              <a:gd name="connsiteX44" fmla="*/ 3172 w 28575"/>
                              <a:gd name="connsiteY44" fmla="*/ 484756 h 485775"/>
                              <a:gd name="connsiteX45" fmla="*/ 3172 w 28575"/>
                              <a:gd name="connsiteY45" fmla="*/ 484756 h 485775"/>
                              <a:gd name="connsiteX46" fmla="*/ 3172 w 28575"/>
                              <a:gd name="connsiteY46" fmla="*/ 483737 h 485775"/>
                              <a:gd name="connsiteX47" fmla="*/ 3172 w 28575"/>
                              <a:gd name="connsiteY47" fmla="*/ 483737 h 485775"/>
                              <a:gd name="connsiteX48" fmla="*/ 3172 w 28575"/>
                              <a:gd name="connsiteY48" fmla="*/ 483737 h 485775"/>
                              <a:gd name="connsiteX49" fmla="*/ 3172 w 28575"/>
                              <a:gd name="connsiteY49" fmla="*/ 483737 h 485775"/>
                              <a:gd name="connsiteX50" fmla="*/ 3172 w 28575"/>
                              <a:gd name="connsiteY50" fmla="*/ 483737 h 485775"/>
                              <a:gd name="connsiteX51" fmla="*/ 3172 w 28575"/>
                              <a:gd name="connsiteY51" fmla="*/ 483737 h 485775"/>
                              <a:gd name="connsiteX52" fmla="*/ 3172 w 28575"/>
                              <a:gd name="connsiteY52" fmla="*/ 483737 h 485775"/>
                              <a:gd name="connsiteX53" fmla="*/ 3172 w 28575"/>
                              <a:gd name="connsiteY53" fmla="*/ 483737 h 485775"/>
                              <a:gd name="connsiteX54" fmla="*/ 3172 w 28575"/>
                              <a:gd name="connsiteY54" fmla="*/ 482717 h 485775"/>
                              <a:gd name="connsiteX55" fmla="*/ 3172 w 28575"/>
                              <a:gd name="connsiteY55" fmla="*/ 483737 h 485775"/>
                              <a:gd name="connsiteX56" fmla="*/ 3172 w 28575"/>
                              <a:gd name="connsiteY56" fmla="*/ 483737 h 485775"/>
                              <a:gd name="connsiteX57" fmla="*/ 4229 w 28575"/>
                              <a:gd name="connsiteY57" fmla="*/ 482717 h 485775"/>
                              <a:gd name="connsiteX58" fmla="*/ 4229 w 28575"/>
                              <a:gd name="connsiteY58" fmla="*/ 483737 h 485775"/>
                              <a:gd name="connsiteX59" fmla="*/ 4229 w 28575"/>
                              <a:gd name="connsiteY59" fmla="*/ 483737 h 485775"/>
                              <a:gd name="connsiteX60" fmla="*/ 4229 w 28575"/>
                              <a:gd name="connsiteY60" fmla="*/ 483737 h 485775"/>
                              <a:gd name="connsiteX61" fmla="*/ 4229 w 28575"/>
                              <a:gd name="connsiteY61" fmla="*/ 483737 h 485775"/>
                              <a:gd name="connsiteX62" fmla="*/ 4229 w 28575"/>
                              <a:gd name="connsiteY62" fmla="*/ 482717 h 485775"/>
                              <a:gd name="connsiteX63" fmla="*/ 4229 w 28575"/>
                              <a:gd name="connsiteY63" fmla="*/ 482717 h 485775"/>
                              <a:gd name="connsiteX64" fmla="*/ 4229 w 28575"/>
                              <a:gd name="connsiteY64" fmla="*/ 481689 h 485775"/>
                              <a:gd name="connsiteX65" fmla="*/ 4229 w 28575"/>
                              <a:gd name="connsiteY65" fmla="*/ 481689 h 485775"/>
                              <a:gd name="connsiteX66" fmla="*/ 4229 w 28575"/>
                              <a:gd name="connsiteY66" fmla="*/ 481689 h 485775"/>
                              <a:gd name="connsiteX67" fmla="*/ 4229 w 28575"/>
                              <a:gd name="connsiteY67" fmla="*/ 481689 h 485775"/>
                              <a:gd name="connsiteX68" fmla="*/ 4229 w 28575"/>
                              <a:gd name="connsiteY68" fmla="*/ 481689 h 485775"/>
                              <a:gd name="connsiteX69" fmla="*/ 4229 w 28575"/>
                              <a:gd name="connsiteY69" fmla="*/ 481689 h 485775"/>
                              <a:gd name="connsiteX70" fmla="*/ 4229 w 28575"/>
                              <a:gd name="connsiteY70" fmla="*/ 481689 h 485775"/>
                              <a:gd name="connsiteX71" fmla="*/ 4229 w 28575"/>
                              <a:gd name="connsiteY71" fmla="*/ 481689 h 485775"/>
                              <a:gd name="connsiteX72" fmla="*/ 4229 w 28575"/>
                              <a:gd name="connsiteY72" fmla="*/ 481689 h 485775"/>
                              <a:gd name="connsiteX73" fmla="*/ 4229 w 28575"/>
                              <a:gd name="connsiteY73" fmla="*/ 481689 h 485775"/>
                              <a:gd name="connsiteX74" fmla="*/ 4229 w 28575"/>
                              <a:gd name="connsiteY74" fmla="*/ 481689 h 485775"/>
                              <a:gd name="connsiteX75" fmla="*/ 5296 w 28575"/>
                              <a:gd name="connsiteY75" fmla="*/ 481689 h 485775"/>
                              <a:gd name="connsiteX76" fmla="*/ 5296 w 28575"/>
                              <a:gd name="connsiteY76" fmla="*/ 481689 h 485775"/>
                              <a:gd name="connsiteX77" fmla="*/ 5296 w 28575"/>
                              <a:gd name="connsiteY77" fmla="*/ 481689 h 485775"/>
                              <a:gd name="connsiteX78" fmla="*/ 5296 w 28575"/>
                              <a:gd name="connsiteY78" fmla="*/ 481689 h 485775"/>
                              <a:gd name="connsiteX79" fmla="*/ 5296 w 28575"/>
                              <a:gd name="connsiteY79" fmla="*/ 480670 h 485775"/>
                              <a:gd name="connsiteX80" fmla="*/ 5296 w 28575"/>
                              <a:gd name="connsiteY80" fmla="*/ 480670 h 485775"/>
                              <a:gd name="connsiteX81" fmla="*/ 5296 w 28575"/>
                              <a:gd name="connsiteY81" fmla="*/ 480670 h 485775"/>
                              <a:gd name="connsiteX82" fmla="*/ 5296 w 28575"/>
                              <a:gd name="connsiteY82" fmla="*/ 480670 h 485775"/>
                              <a:gd name="connsiteX83" fmla="*/ 5296 w 28575"/>
                              <a:gd name="connsiteY83" fmla="*/ 480670 h 485775"/>
                              <a:gd name="connsiteX84" fmla="*/ 5296 w 28575"/>
                              <a:gd name="connsiteY84" fmla="*/ 479650 h 485775"/>
                              <a:gd name="connsiteX85" fmla="*/ 5296 w 28575"/>
                              <a:gd name="connsiteY85" fmla="*/ 479650 h 485775"/>
                              <a:gd name="connsiteX86" fmla="*/ 5296 w 28575"/>
                              <a:gd name="connsiteY86" fmla="*/ 479650 h 485775"/>
                              <a:gd name="connsiteX87" fmla="*/ 5296 w 28575"/>
                              <a:gd name="connsiteY87" fmla="*/ 479650 h 485775"/>
                              <a:gd name="connsiteX88" fmla="*/ 5296 w 28575"/>
                              <a:gd name="connsiteY88" fmla="*/ 479650 h 485775"/>
                              <a:gd name="connsiteX89" fmla="*/ 5296 w 28575"/>
                              <a:gd name="connsiteY89" fmla="*/ 478631 h 485775"/>
                              <a:gd name="connsiteX90" fmla="*/ 5296 w 28575"/>
                              <a:gd name="connsiteY90" fmla="*/ 478631 h 485775"/>
                              <a:gd name="connsiteX91" fmla="*/ 5296 w 28575"/>
                              <a:gd name="connsiteY91" fmla="*/ 478631 h 485775"/>
                              <a:gd name="connsiteX92" fmla="*/ 5296 w 28575"/>
                              <a:gd name="connsiteY92" fmla="*/ 478631 h 485775"/>
                              <a:gd name="connsiteX93" fmla="*/ 5296 w 28575"/>
                              <a:gd name="connsiteY93" fmla="*/ 478631 h 485775"/>
                              <a:gd name="connsiteX94" fmla="*/ 5296 w 28575"/>
                              <a:gd name="connsiteY94" fmla="*/ 478631 h 485775"/>
                              <a:gd name="connsiteX95" fmla="*/ 5296 w 28575"/>
                              <a:gd name="connsiteY95" fmla="*/ 478631 h 485775"/>
                              <a:gd name="connsiteX96" fmla="*/ 5296 w 28575"/>
                              <a:gd name="connsiteY96" fmla="*/ 477612 h 485775"/>
                              <a:gd name="connsiteX97" fmla="*/ 5296 w 28575"/>
                              <a:gd name="connsiteY97" fmla="*/ 477612 h 485775"/>
                              <a:gd name="connsiteX98" fmla="*/ 5296 w 28575"/>
                              <a:gd name="connsiteY98" fmla="*/ 477612 h 485775"/>
                              <a:gd name="connsiteX99" fmla="*/ 5296 w 28575"/>
                              <a:gd name="connsiteY99" fmla="*/ 477612 h 485775"/>
                              <a:gd name="connsiteX100" fmla="*/ 5296 w 28575"/>
                              <a:gd name="connsiteY100" fmla="*/ 477612 h 485775"/>
                              <a:gd name="connsiteX101" fmla="*/ 6353 w 28575"/>
                              <a:gd name="connsiteY101" fmla="*/ 477612 h 485775"/>
                              <a:gd name="connsiteX102" fmla="*/ 6353 w 28575"/>
                              <a:gd name="connsiteY102" fmla="*/ 476593 h 485775"/>
                              <a:gd name="connsiteX103" fmla="*/ 6353 w 28575"/>
                              <a:gd name="connsiteY103" fmla="*/ 476593 h 485775"/>
                              <a:gd name="connsiteX104" fmla="*/ 6353 w 28575"/>
                              <a:gd name="connsiteY104" fmla="*/ 476593 h 485775"/>
                              <a:gd name="connsiteX105" fmla="*/ 6353 w 28575"/>
                              <a:gd name="connsiteY105" fmla="*/ 475574 h 485775"/>
                              <a:gd name="connsiteX106" fmla="*/ 6353 w 28575"/>
                              <a:gd name="connsiteY106" fmla="*/ 475574 h 485775"/>
                              <a:gd name="connsiteX107" fmla="*/ 6353 w 28575"/>
                              <a:gd name="connsiteY107" fmla="*/ 474545 h 485775"/>
                              <a:gd name="connsiteX108" fmla="*/ 6353 w 28575"/>
                              <a:gd name="connsiteY108" fmla="*/ 474545 h 485775"/>
                              <a:gd name="connsiteX109" fmla="*/ 6353 w 28575"/>
                              <a:gd name="connsiteY109" fmla="*/ 474545 h 485775"/>
                              <a:gd name="connsiteX110" fmla="*/ 6353 w 28575"/>
                              <a:gd name="connsiteY110" fmla="*/ 473526 h 485775"/>
                              <a:gd name="connsiteX111" fmla="*/ 6353 w 28575"/>
                              <a:gd name="connsiteY111" fmla="*/ 473526 h 485775"/>
                              <a:gd name="connsiteX112" fmla="*/ 6353 w 28575"/>
                              <a:gd name="connsiteY112" fmla="*/ 473526 h 485775"/>
                              <a:gd name="connsiteX113" fmla="*/ 6353 w 28575"/>
                              <a:gd name="connsiteY113" fmla="*/ 473526 h 485775"/>
                              <a:gd name="connsiteX114" fmla="*/ 6353 w 28575"/>
                              <a:gd name="connsiteY114" fmla="*/ 472507 h 485775"/>
                              <a:gd name="connsiteX115" fmla="*/ 6353 w 28575"/>
                              <a:gd name="connsiteY115" fmla="*/ 472507 h 485775"/>
                              <a:gd name="connsiteX116" fmla="*/ 6353 w 28575"/>
                              <a:gd name="connsiteY116" fmla="*/ 471488 h 485775"/>
                              <a:gd name="connsiteX117" fmla="*/ 6353 w 28575"/>
                              <a:gd name="connsiteY117" fmla="*/ 471488 h 485775"/>
                              <a:gd name="connsiteX118" fmla="*/ 6353 w 28575"/>
                              <a:gd name="connsiteY118" fmla="*/ 471488 h 485775"/>
                              <a:gd name="connsiteX119" fmla="*/ 7410 w 28575"/>
                              <a:gd name="connsiteY119" fmla="*/ 470468 h 485775"/>
                              <a:gd name="connsiteX120" fmla="*/ 7410 w 28575"/>
                              <a:gd name="connsiteY120" fmla="*/ 470468 h 485775"/>
                              <a:gd name="connsiteX121" fmla="*/ 7410 w 28575"/>
                              <a:gd name="connsiteY121" fmla="*/ 469449 h 485775"/>
                              <a:gd name="connsiteX122" fmla="*/ 7410 w 28575"/>
                              <a:gd name="connsiteY122" fmla="*/ 469449 h 485775"/>
                              <a:gd name="connsiteX123" fmla="*/ 7410 w 28575"/>
                              <a:gd name="connsiteY123" fmla="*/ 469449 h 485775"/>
                              <a:gd name="connsiteX124" fmla="*/ 7410 w 28575"/>
                              <a:gd name="connsiteY124" fmla="*/ 468430 h 485775"/>
                              <a:gd name="connsiteX125" fmla="*/ 7410 w 28575"/>
                              <a:gd name="connsiteY125" fmla="*/ 468430 h 485775"/>
                              <a:gd name="connsiteX126" fmla="*/ 7410 w 28575"/>
                              <a:gd name="connsiteY126" fmla="*/ 467401 h 485775"/>
                              <a:gd name="connsiteX127" fmla="*/ 7410 w 28575"/>
                              <a:gd name="connsiteY127" fmla="*/ 466382 h 485775"/>
                              <a:gd name="connsiteX128" fmla="*/ 7410 w 28575"/>
                              <a:gd name="connsiteY128" fmla="*/ 466382 h 485775"/>
                              <a:gd name="connsiteX129" fmla="*/ 7410 w 28575"/>
                              <a:gd name="connsiteY129" fmla="*/ 466382 h 485775"/>
                              <a:gd name="connsiteX130" fmla="*/ 7410 w 28575"/>
                              <a:gd name="connsiteY130" fmla="*/ 465363 h 485775"/>
                              <a:gd name="connsiteX131" fmla="*/ 7410 w 28575"/>
                              <a:gd name="connsiteY131" fmla="*/ 465363 h 485775"/>
                              <a:gd name="connsiteX132" fmla="*/ 7410 w 28575"/>
                              <a:gd name="connsiteY132" fmla="*/ 464344 h 485775"/>
                              <a:gd name="connsiteX133" fmla="*/ 7410 w 28575"/>
                              <a:gd name="connsiteY133" fmla="*/ 464344 h 485775"/>
                              <a:gd name="connsiteX134" fmla="*/ 7410 w 28575"/>
                              <a:gd name="connsiteY134" fmla="*/ 464344 h 485775"/>
                              <a:gd name="connsiteX135" fmla="*/ 7410 w 28575"/>
                              <a:gd name="connsiteY135" fmla="*/ 463325 h 485775"/>
                              <a:gd name="connsiteX136" fmla="*/ 7410 w 28575"/>
                              <a:gd name="connsiteY136" fmla="*/ 462305 h 485775"/>
                              <a:gd name="connsiteX137" fmla="*/ 8468 w 28575"/>
                              <a:gd name="connsiteY137" fmla="*/ 462305 h 485775"/>
                              <a:gd name="connsiteX138" fmla="*/ 8468 w 28575"/>
                              <a:gd name="connsiteY138" fmla="*/ 461286 h 485775"/>
                              <a:gd name="connsiteX139" fmla="*/ 8468 w 28575"/>
                              <a:gd name="connsiteY139" fmla="*/ 460258 h 485775"/>
                              <a:gd name="connsiteX140" fmla="*/ 8468 w 28575"/>
                              <a:gd name="connsiteY140" fmla="*/ 460258 h 485775"/>
                              <a:gd name="connsiteX141" fmla="*/ 8468 w 28575"/>
                              <a:gd name="connsiteY141" fmla="*/ 459238 h 485775"/>
                              <a:gd name="connsiteX142" fmla="*/ 8468 w 28575"/>
                              <a:gd name="connsiteY142" fmla="*/ 458219 h 485775"/>
                              <a:gd name="connsiteX143" fmla="*/ 8468 w 28575"/>
                              <a:gd name="connsiteY143" fmla="*/ 458219 h 485775"/>
                              <a:gd name="connsiteX144" fmla="*/ 8468 w 28575"/>
                              <a:gd name="connsiteY144" fmla="*/ 457200 h 485775"/>
                              <a:gd name="connsiteX145" fmla="*/ 8468 w 28575"/>
                              <a:gd name="connsiteY145" fmla="*/ 457200 h 485775"/>
                              <a:gd name="connsiteX146" fmla="*/ 8468 w 28575"/>
                              <a:gd name="connsiteY146" fmla="*/ 456181 h 485775"/>
                              <a:gd name="connsiteX147" fmla="*/ 8468 w 28575"/>
                              <a:gd name="connsiteY147" fmla="*/ 456181 h 485775"/>
                              <a:gd name="connsiteX148" fmla="*/ 8468 w 28575"/>
                              <a:gd name="connsiteY148" fmla="*/ 455162 h 485775"/>
                              <a:gd name="connsiteX149" fmla="*/ 8468 w 28575"/>
                              <a:gd name="connsiteY149" fmla="*/ 455162 h 485775"/>
                              <a:gd name="connsiteX150" fmla="*/ 8468 w 28575"/>
                              <a:gd name="connsiteY150" fmla="*/ 454142 h 485775"/>
                              <a:gd name="connsiteX151" fmla="*/ 8468 w 28575"/>
                              <a:gd name="connsiteY151" fmla="*/ 453114 h 485775"/>
                              <a:gd name="connsiteX152" fmla="*/ 8468 w 28575"/>
                              <a:gd name="connsiteY152" fmla="*/ 452095 h 485775"/>
                              <a:gd name="connsiteX153" fmla="*/ 8468 w 28575"/>
                              <a:gd name="connsiteY153" fmla="*/ 451075 h 485775"/>
                              <a:gd name="connsiteX154" fmla="*/ 8468 w 28575"/>
                              <a:gd name="connsiteY154" fmla="*/ 451075 h 485775"/>
                              <a:gd name="connsiteX155" fmla="*/ 8468 w 28575"/>
                              <a:gd name="connsiteY155" fmla="*/ 450056 h 485775"/>
                              <a:gd name="connsiteX156" fmla="*/ 8468 w 28575"/>
                              <a:gd name="connsiteY156" fmla="*/ 449037 h 485775"/>
                              <a:gd name="connsiteX157" fmla="*/ 9525 w 28575"/>
                              <a:gd name="connsiteY157" fmla="*/ 448018 h 485775"/>
                              <a:gd name="connsiteX158" fmla="*/ 9525 w 28575"/>
                              <a:gd name="connsiteY158" fmla="*/ 448018 h 485775"/>
                              <a:gd name="connsiteX159" fmla="*/ 9525 w 28575"/>
                              <a:gd name="connsiteY159" fmla="*/ 446999 h 485775"/>
                              <a:gd name="connsiteX160" fmla="*/ 9525 w 28575"/>
                              <a:gd name="connsiteY160" fmla="*/ 445970 h 485775"/>
                              <a:gd name="connsiteX161" fmla="*/ 9525 w 28575"/>
                              <a:gd name="connsiteY161" fmla="*/ 444951 h 485775"/>
                              <a:gd name="connsiteX162" fmla="*/ 9525 w 28575"/>
                              <a:gd name="connsiteY162" fmla="*/ 443932 h 485775"/>
                              <a:gd name="connsiteX163" fmla="*/ 9525 w 28575"/>
                              <a:gd name="connsiteY163" fmla="*/ 442913 h 485775"/>
                              <a:gd name="connsiteX164" fmla="*/ 9525 w 28575"/>
                              <a:gd name="connsiteY164" fmla="*/ 442913 h 485775"/>
                              <a:gd name="connsiteX165" fmla="*/ 9525 w 28575"/>
                              <a:gd name="connsiteY165" fmla="*/ 441893 h 485775"/>
                              <a:gd name="connsiteX166" fmla="*/ 9525 w 28575"/>
                              <a:gd name="connsiteY166" fmla="*/ 440874 h 485775"/>
                              <a:gd name="connsiteX167" fmla="*/ 9525 w 28575"/>
                              <a:gd name="connsiteY167" fmla="*/ 439855 h 485775"/>
                              <a:gd name="connsiteX168" fmla="*/ 9525 w 28575"/>
                              <a:gd name="connsiteY168" fmla="*/ 438826 h 485775"/>
                              <a:gd name="connsiteX169" fmla="*/ 9525 w 28575"/>
                              <a:gd name="connsiteY169" fmla="*/ 437807 h 485775"/>
                              <a:gd name="connsiteX170" fmla="*/ 9525 w 28575"/>
                              <a:gd name="connsiteY170" fmla="*/ 436788 h 485775"/>
                              <a:gd name="connsiteX171" fmla="*/ 9525 w 28575"/>
                              <a:gd name="connsiteY171" fmla="*/ 435769 h 485775"/>
                              <a:gd name="connsiteX172" fmla="*/ 9525 w 28575"/>
                              <a:gd name="connsiteY172" fmla="*/ 434750 h 485775"/>
                              <a:gd name="connsiteX173" fmla="*/ 9525 w 28575"/>
                              <a:gd name="connsiteY173" fmla="*/ 433730 h 485775"/>
                              <a:gd name="connsiteX174" fmla="*/ 9525 w 28575"/>
                              <a:gd name="connsiteY174" fmla="*/ 432711 h 485775"/>
                              <a:gd name="connsiteX175" fmla="*/ 10582 w 28575"/>
                              <a:gd name="connsiteY175" fmla="*/ 431683 h 485775"/>
                              <a:gd name="connsiteX176" fmla="*/ 10582 w 28575"/>
                              <a:gd name="connsiteY176" fmla="*/ 430663 h 485775"/>
                              <a:gd name="connsiteX177" fmla="*/ 10582 w 28575"/>
                              <a:gd name="connsiteY177" fmla="*/ 429644 h 485775"/>
                              <a:gd name="connsiteX178" fmla="*/ 10582 w 28575"/>
                              <a:gd name="connsiteY178" fmla="*/ 429644 h 485775"/>
                              <a:gd name="connsiteX179" fmla="*/ 10582 w 28575"/>
                              <a:gd name="connsiteY179" fmla="*/ 427606 h 485775"/>
                              <a:gd name="connsiteX180" fmla="*/ 10582 w 28575"/>
                              <a:gd name="connsiteY180" fmla="*/ 426587 h 485775"/>
                              <a:gd name="connsiteX181" fmla="*/ 10582 w 28575"/>
                              <a:gd name="connsiteY181" fmla="*/ 424539 h 485775"/>
                              <a:gd name="connsiteX182" fmla="*/ 10582 w 28575"/>
                              <a:gd name="connsiteY182" fmla="*/ 423520 h 485775"/>
                              <a:gd name="connsiteX183" fmla="*/ 10582 w 28575"/>
                              <a:gd name="connsiteY183" fmla="*/ 422500 h 485775"/>
                              <a:gd name="connsiteX184" fmla="*/ 10582 w 28575"/>
                              <a:gd name="connsiteY184" fmla="*/ 421481 h 485775"/>
                              <a:gd name="connsiteX185" fmla="*/ 10582 w 28575"/>
                              <a:gd name="connsiteY185" fmla="*/ 419443 h 485775"/>
                              <a:gd name="connsiteX186" fmla="*/ 10582 w 28575"/>
                              <a:gd name="connsiteY186" fmla="*/ 417395 h 485775"/>
                              <a:gd name="connsiteX187" fmla="*/ 10582 w 28575"/>
                              <a:gd name="connsiteY187" fmla="*/ 416376 h 485775"/>
                              <a:gd name="connsiteX188" fmla="*/ 10582 w 28575"/>
                              <a:gd name="connsiteY188" fmla="*/ 415357 h 485775"/>
                              <a:gd name="connsiteX189" fmla="*/ 10582 w 28575"/>
                              <a:gd name="connsiteY189" fmla="*/ 414338 h 485775"/>
                              <a:gd name="connsiteX190" fmla="*/ 10582 w 28575"/>
                              <a:gd name="connsiteY190" fmla="*/ 413318 h 485775"/>
                              <a:gd name="connsiteX191" fmla="*/ 10582 w 28575"/>
                              <a:gd name="connsiteY191" fmla="*/ 411280 h 485775"/>
                              <a:gd name="connsiteX192" fmla="*/ 10582 w 28575"/>
                              <a:gd name="connsiteY192" fmla="*/ 411280 h 485775"/>
                              <a:gd name="connsiteX193" fmla="*/ 11640 w 28575"/>
                              <a:gd name="connsiteY193" fmla="*/ 409232 h 485775"/>
                              <a:gd name="connsiteX194" fmla="*/ 11640 w 28575"/>
                              <a:gd name="connsiteY194" fmla="*/ 408213 h 485775"/>
                              <a:gd name="connsiteX195" fmla="*/ 11640 w 28575"/>
                              <a:gd name="connsiteY195" fmla="*/ 407194 h 485775"/>
                              <a:gd name="connsiteX196" fmla="*/ 11640 w 28575"/>
                              <a:gd name="connsiteY196" fmla="*/ 405155 h 485775"/>
                              <a:gd name="connsiteX197" fmla="*/ 11640 w 28575"/>
                              <a:gd name="connsiteY197" fmla="*/ 404136 h 485775"/>
                              <a:gd name="connsiteX198" fmla="*/ 11640 w 28575"/>
                              <a:gd name="connsiteY198" fmla="*/ 402088 h 485775"/>
                              <a:gd name="connsiteX199" fmla="*/ 11640 w 28575"/>
                              <a:gd name="connsiteY199" fmla="*/ 401069 h 485775"/>
                              <a:gd name="connsiteX200" fmla="*/ 11640 w 28575"/>
                              <a:gd name="connsiteY200" fmla="*/ 399031 h 485775"/>
                              <a:gd name="connsiteX201" fmla="*/ 11640 w 28575"/>
                              <a:gd name="connsiteY201" fmla="*/ 398012 h 485775"/>
                              <a:gd name="connsiteX202" fmla="*/ 11640 w 28575"/>
                              <a:gd name="connsiteY202" fmla="*/ 395964 h 485775"/>
                              <a:gd name="connsiteX203" fmla="*/ 11640 w 28575"/>
                              <a:gd name="connsiteY203" fmla="*/ 393925 h 485775"/>
                              <a:gd name="connsiteX204" fmla="*/ 11640 w 28575"/>
                              <a:gd name="connsiteY204" fmla="*/ 392906 h 485775"/>
                              <a:gd name="connsiteX205" fmla="*/ 11640 w 28575"/>
                              <a:gd name="connsiteY205" fmla="*/ 390868 h 485775"/>
                              <a:gd name="connsiteX206" fmla="*/ 11640 w 28575"/>
                              <a:gd name="connsiteY206" fmla="*/ 388820 h 485775"/>
                              <a:gd name="connsiteX207" fmla="*/ 11640 w 28575"/>
                              <a:gd name="connsiteY207" fmla="*/ 387801 h 485775"/>
                              <a:gd name="connsiteX208" fmla="*/ 11640 w 28575"/>
                              <a:gd name="connsiteY208" fmla="*/ 385763 h 485775"/>
                              <a:gd name="connsiteX209" fmla="*/ 11640 w 28575"/>
                              <a:gd name="connsiteY209" fmla="*/ 384743 h 485775"/>
                              <a:gd name="connsiteX210" fmla="*/ 11640 w 28575"/>
                              <a:gd name="connsiteY210" fmla="*/ 383724 h 485775"/>
                              <a:gd name="connsiteX211" fmla="*/ 12697 w 28575"/>
                              <a:gd name="connsiteY211" fmla="*/ 381676 h 485775"/>
                              <a:gd name="connsiteX212" fmla="*/ 12697 w 28575"/>
                              <a:gd name="connsiteY212" fmla="*/ 379638 h 485775"/>
                              <a:gd name="connsiteX213" fmla="*/ 12697 w 28575"/>
                              <a:gd name="connsiteY213" fmla="*/ 377600 h 485775"/>
                              <a:gd name="connsiteX214" fmla="*/ 12697 w 28575"/>
                              <a:gd name="connsiteY214" fmla="*/ 375561 h 485775"/>
                              <a:gd name="connsiteX215" fmla="*/ 12697 w 28575"/>
                              <a:gd name="connsiteY215" fmla="*/ 373513 h 485775"/>
                              <a:gd name="connsiteX216" fmla="*/ 12697 w 28575"/>
                              <a:gd name="connsiteY216" fmla="*/ 372494 h 485775"/>
                              <a:gd name="connsiteX217" fmla="*/ 12697 w 28575"/>
                              <a:gd name="connsiteY217" fmla="*/ 370456 h 485775"/>
                              <a:gd name="connsiteX218" fmla="*/ 12697 w 28575"/>
                              <a:gd name="connsiteY218" fmla="*/ 368417 h 485775"/>
                              <a:gd name="connsiteX219" fmla="*/ 12697 w 28575"/>
                              <a:gd name="connsiteY219" fmla="*/ 366370 h 485775"/>
                              <a:gd name="connsiteX220" fmla="*/ 12697 w 28575"/>
                              <a:gd name="connsiteY220" fmla="*/ 364331 h 485775"/>
                              <a:gd name="connsiteX221" fmla="*/ 12697 w 28575"/>
                              <a:gd name="connsiteY221" fmla="*/ 362293 h 485775"/>
                              <a:gd name="connsiteX222" fmla="*/ 12697 w 28575"/>
                              <a:gd name="connsiteY222" fmla="*/ 361274 h 485775"/>
                              <a:gd name="connsiteX223" fmla="*/ 12697 w 28575"/>
                              <a:gd name="connsiteY223" fmla="*/ 358207 h 485775"/>
                              <a:gd name="connsiteX224" fmla="*/ 12697 w 28575"/>
                              <a:gd name="connsiteY224" fmla="*/ 356168 h 485775"/>
                              <a:gd name="connsiteX225" fmla="*/ 12697 w 28575"/>
                              <a:gd name="connsiteY225" fmla="*/ 354130 h 485775"/>
                              <a:gd name="connsiteX226" fmla="*/ 12697 w 28575"/>
                              <a:gd name="connsiteY226" fmla="*/ 352082 h 485775"/>
                              <a:gd name="connsiteX227" fmla="*/ 12697 w 28575"/>
                              <a:gd name="connsiteY227" fmla="*/ 351063 h 485775"/>
                              <a:gd name="connsiteX228" fmla="*/ 12697 w 28575"/>
                              <a:gd name="connsiteY228" fmla="*/ 349025 h 485775"/>
                              <a:gd name="connsiteX229" fmla="*/ 12697 w 28575"/>
                              <a:gd name="connsiteY229" fmla="*/ 346986 h 485775"/>
                              <a:gd name="connsiteX230" fmla="*/ 12697 w 28575"/>
                              <a:gd name="connsiteY230" fmla="*/ 344938 h 485775"/>
                              <a:gd name="connsiteX231" fmla="*/ 13754 w 28575"/>
                              <a:gd name="connsiteY231" fmla="*/ 342900 h 485775"/>
                              <a:gd name="connsiteX232" fmla="*/ 13754 w 28575"/>
                              <a:gd name="connsiteY232" fmla="*/ 340862 h 485775"/>
                              <a:gd name="connsiteX233" fmla="*/ 13754 w 28575"/>
                              <a:gd name="connsiteY233" fmla="*/ 338814 h 485775"/>
                              <a:gd name="connsiteX234" fmla="*/ 13754 w 28575"/>
                              <a:gd name="connsiteY234" fmla="*/ 336775 h 485775"/>
                              <a:gd name="connsiteX235" fmla="*/ 13754 w 28575"/>
                              <a:gd name="connsiteY235" fmla="*/ 333718 h 485775"/>
                              <a:gd name="connsiteX236" fmla="*/ 13754 w 28575"/>
                              <a:gd name="connsiteY236" fmla="*/ 331670 h 485775"/>
                              <a:gd name="connsiteX237" fmla="*/ 13754 w 28575"/>
                              <a:gd name="connsiteY237" fmla="*/ 329632 h 485775"/>
                              <a:gd name="connsiteX238" fmla="*/ 13754 w 28575"/>
                              <a:gd name="connsiteY238" fmla="*/ 327593 h 485775"/>
                              <a:gd name="connsiteX239" fmla="*/ 13754 w 28575"/>
                              <a:gd name="connsiteY239" fmla="*/ 325555 h 485775"/>
                              <a:gd name="connsiteX240" fmla="*/ 13754 w 28575"/>
                              <a:gd name="connsiteY240" fmla="*/ 322488 h 485775"/>
                              <a:gd name="connsiteX241" fmla="*/ 13754 w 28575"/>
                              <a:gd name="connsiteY241" fmla="*/ 320450 h 485775"/>
                              <a:gd name="connsiteX242" fmla="*/ 13754 w 28575"/>
                              <a:gd name="connsiteY242" fmla="*/ 318411 h 485775"/>
                              <a:gd name="connsiteX243" fmla="*/ 13754 w 28575"/>
                              <a:gd name="connsiteY243" fmla="*/ 315344 h 485775"/>
                              <a:gd name="connsiteX244" fmla="*/ 13754 w 28575"/>
                              <a:gd name="connsiteY244" fmla="*/ 313306 h 485775"/>
                              <a:gd name="connsiteX245" fmla="*/ 13754 w 28575"/>
                              <a:gd name="connsiteY245" fmla="*/ 311267 h 485775"/>
                              <a:gd name="connsiteX246" fmla="*/ 13754 w 28575"/>
                              <a:gd name="connsiteY246" fmla="*/ 308200 h 485775"/>
                              <a:gd name="connsiteX247" fmla="*/ 13754 w 28575"/>
                              <a:gd name="connsiteY247" fmla="*/ 307181 h 485775"/>
                              <a:gd name="connsiteX248" fmla="*/ 13754 w 28575"/>
                              <a:gd name="connsiteY248" fmla="*/ 304124 h 485775"/>
                              <a:gd name="connsiteX249" fmla="*/ 14821 w 28575"/>
                              <a:gd name="connsiteY249" fmla="*/ 302076 h 485775"/>
                              <a:gd name="connsiteX250" fmla="*/ 14821 w 28575"/>
                              <a:gd name="connsiteY250" fmla="*/ 300038 h 485775"/>
                              <a:gd name="connsiteX251" fmla="*/ 14821 w 28575"/>
                              <a:gd name="connsiteY251" fmla="*/ 296980 h 485775"/>
                              <a:gd name="connsiteX252" fmla="*/ 14821 w 28575"/>
                              <a:gd name="connsiteY252" fmla="*/ 294932 h 485775"/>
                              <a:gd name="connsiteX253" fmla="*/ 14821 w 28575"/>
                              <a:gd name="connsiteY253" fmla="*/ 292894 h 485775"/>
                              <a:gd name="connsiteX254" fmla="*/ 14821 w 28575"/>
                              <a:gd name="connsiteY254" fmla="*/ 290855 h 485775"/>
                              <a:gd name="connsiteX255" fmla="*/ 14821 w 28575"/>
                              <a:gd name="connsiteY255" fmla="*/ 287788 h 485775"/>
                              <a:gd name="connsiteX256" fmla="*/ 14821 w 28575"/>
                              <a:gd name="connsiteY256" fmla="*/ 285750 h 485775"/>
                              <a:gd name="connsiteX257" fmla="*/ 14821 w 28575"/>
                              <a:gd name="connsiteY257" fmla="*/ 282692 h 485775"/>
                              <a:gd name="connsiteX258" fmla="*/ 14821 w 28575"/>
                              <a:gd name="connsiteY258" fmla="*/ 280645 h 485775"/>
                              <a:gd name="connsiteX259" fmla="*/ 14821 w 28575"/>
                              <a:gd name="connsiteY259" fmla="*/ 276568 h 485775"/>
                              <a:gd name="connsiteX260" fmla="*/ 14821 w 28575"/>
                              <a:gd name="connsiteY260" fmla="*/ 274520 h 485775"/>
                              <a:gd name="connsiteX261" fmla="*/ 14821 w 28575"/>
                              <a:gd name="connsiteY261" fmla="*/ 272482 h 485775"/>
                              <a:gd name="connsiteX262" fmla="*/ 14821 w 28575"/>
                              <a:gd name="connsiteY262" fmla="*/ 269424 h 485775"/>
                              <a:gd name="connsiteX263" fmla="*/ 14821 w 28575"/>
                              <a:gd name="connsiteY263" fmla="*/ 266357 h 485775"/>
                              <a:gd name="connsiteX264" fmla="*/ 14821 w 28575"/>
                              <a:gd name="connsiteY264" fmla="*/ 264319 h 485775"/>
                              <a:gd name="connsiteX265" fmla="*/ 14821 w 28575"/>
                              <a:gd name="connsiteY265" fmla="*/ 262280 h 485775"/>
                              <a:gd name="connsiteX266" fmla="*/ 14821 w 28575"/>
                              <a:gd name="connsiteY266" fmla="*/ 259213 h 485775"/>
                              <a:gd name="connsiteX267" fmla="*/ 15878 w 28575"/>
                              <a:gd name="connsiteY267" fmla="*/ 257175 h 485775"/>
                              <a:gd name="connsiteX268" fmla="*/ 15878 w 28575"/>
                              <a:gd name="connsiteY268" fmla="*/ 254117 h 485775"/>
                              <a:gd name="connsiteX269" fmla="*/ 15878 w 28575"/>
                              <a:gd name="connsiteY269" fmla="*/ 251050 h 485775"/>
                              <a:gd name="connsiteX270" fmla="*/ 15878 w 28575"/>
                              <a:gd name="connsiteY270" fmla="*/ 249012 h 485775"/>
                              <a:gd name="connsiteX271" fmla="*/ 15878 w 28575"/>
                              <a:gd name="connsiteY271" fmla="*/ 246974 h 485775"/>
                              <a:gd name="connsiteX272" fmla="*/ 15878 w 28575"/>
                              <a:gd name="connsiteY272" fmla="*/ 243907 h 485775"/>
                              <a:gd name="connsiteX273" fmla="*/ 15878 w 28575"/>
                              <a:gd name="connsiteY273" fmla="*/ 241868 h 485775"/>
                              <a:gd name="connsiteX274" fmla="*/ 15878 w 28575"/>
                              <a:gd name="connsiteY274" fmla="*/ 238801 h 485775"/>
                              <a:gd name="connsiteX275" fmla="*/ 15878 w 28575"/>
                              <a:gd name="connsiteY275" fmla="*/ 235744 h 485775"/>
                              <a:gd name="connsiteX276" fmla="*/ 15878 w 28575"/>
                              <a:gd name="connsiteY276" fmla="*/ 233705 h 485775"/>
                              <a:gd name="connsiteX277" fmla="*/ 15878 w 28575"/>
                              <a:gd name="connsiteY277" fmla="*/ 231658 h 485775"/>
                              <a:gd name="connsiteX278" fmla="*/ 15878 w 28575"/>
                              <a:gd name="connsiteY278" fmla="*/ 227581 h 485775"/>
                              <a:gd name="connsiteX279" fmla="*/ 15878 w 28575"/>
                              <a:gd name="connsiteY279" fmla="*/ 224514 h 485775"/>
                              <a:gd name="connsiteX280" fmla="*/ 15878 w 28575"/>
                              <a:gd name="connsiteY280" fmla="*/ 221456 h 485775"/>
                              <a:gd name="connsiteX281" fmla="*/ 15878 w 28575"/>
                              <a:gd name="connsiteY281" fmla="*/ 219418 h 485775"/>
                              <a:gd name="connsiteX282" fmla="*/ 15878 w 28575"/>
                              <a:gd name="connsiteY282" fmla="*/ 217370 h 485775"/>
                              <a:gd name="connsiteX283" fmla="*/ 15878 w 28575"/>
                              <a:gd name="connsiteY283" fmla="*/ 214313 h 485775"/>
                              <a:gd name="connsiteX284" fmla="*/ 15878 w 28575"/>
                              <a:gd name="connsiteY284" fmla="*/ 211255 h 485775"/>
                              <a:gd name="connsiteX285" fmla="*/ 16935 w 28575"/>
                              <a:gd name="connsiteY285" fmla="*/ 209207 h 485775"/>
                              <a:gd name="connsiteX286" fmla="*/ 16935 w 28575"/>
                              <a:gd name="connsiteY286" fmla="*/ 206150 h 485775"/>
                              <a:gd name="connsiteX287" fmla="*/ 16935 w 28575"/>
                              <a:gd name="connsiteY287" fmla="*/ 203083 h 485775"/>
                              <a:gd name="connsiteX288" fmla="*/ 16935 w 28575"/>
                              <a:gd name="connsiteY288" fmla="*/ 201044 h 485775"/>
                              <a:gd name="connsiteX289" fmla="*/ 16935 w 28575"/>
                              <a:gd name="connsiteY289" fmla="*/ 197987 h 485775"/>
                              <a:gd name="connsiteX290" fmla="*/ 16935 w 28575"/>
                              <a:gd name="connsiteY290" fmla="*/ 194920 h 485775"/>
                              <a:gd name="connsiteX291" fmla="*/ 16935 w 28575"/>
                              <a:gd name="connsiteY291" fmla="*/ 192881 h 485775"/>
                              <a:gd name="connsiteX292" fmla="*/ 16935 w 28575"/>
                              <a:gd name="connsiteY292" fmla="*/ 189824 h 485775"/>
                              <a:gd name="connsiteX293" fmla="*/ 16935 w 28575"/>
                              <a:gd name="connsiteY293" fmla="*/ 187776 h 485775"/>
                              <a:gd name="connsiteX294" fmla="*/ 16935 w 28575"/>
                              <a:gd name="connsiteY294" fmla="*/ 184718 h 485775"/>
                              <a:gd name="connsiteX295" fmla="*/ 16935 w 28575"/>
                              <a:gd name="connsiteY295" fmla="*/ 180632 h 485775"/>
                              <a:gd name="connsiteX296" fmla="*/ 16935 w 28575"/>
                              <a:gd name="connsiteY296" fmla="*/ 178594 h 485775"/>
                              <a:gd name="connsiteX297" fmla="*/ 16935 w 28575"/>
                              <a:gd name="connsiteY297" fmla="*/ 175536 h 485775"/>
                              <a:gd name="connsiteX298" fmla="*/ 16935 w 28575"/>
                              <a:gd name="connsiteY298" fmla="*/ 173488 h 485775"/>
                              <a:gd name="connsiteX299" fmla="*/ 16935 w 28575"/>
                              <a:gd name="connsiteY299" fmla="*/ 170431 h 485775"/>
                              <a:gd name="connsiteX300" fmla="*/ 16935 w 28575"/>
                              <a:gd name="connsiteY300" fmla="*/ 167364 h 485775"/>
                              <a:gd name="connsiteX301" fmla="*/ 16935 w 28575"/>
                              <a:gd name="connsiteY301" fmla="*/ 165325 h 485775"/>
                              <a:gd name="connsiteX302" fmla="*/ 16935 w 28575"/>
                              <a:gd name="connsiteY302" fmla="*/ 162268 h 485775"/>
                              <a:gd name="connsiteX303" fmla="*/ 16935 w 28575"/>
                              <a:gd name="connsiteY303" fmla="*/ 160220 h 485775"/>
                              <a:gd name="connsiteX304" fmla="*/ 16935 w 28575"/>
                              <a:gd name="connsiteY304" fmla="*/ 158182 h 485775"/>
                              <a:gd name="connsiteX305" fmla="*/ 17993 w 28575"/>
                              <a:gd name="connsiteY305" fmla="*/ 155124 h 485775"/>
                              <a:gd name="connsiteX306" fmla="*/ 17993 w 28575"/>
                              <a:gd name="connsiteY306" fmla="*/ 152057 h 485775"/>
                              <a:gd name="connsiteX307" fmla="*/ 17993 w 28575"/>
                              <a:gd name="connsiteY307" fmla="*/ 149000 h 485775"/>
                              <a:gd name="connsiteX308" fmla="*/ 17993 w 28575"/>
                              <a:gd name="connsiteY308" fmla="*/ 146961 h 485775"/>
                              <a:gd name="connsiteX309" fmla="*/ 17993 w 28575"/>
                              <a:gd name="connsiteY309" fmla="*/ 144913 h 485775"/>
                              <a:gd name="connsiteX310" fmla="*/ 17993 w 28575"/>
                              <a:gd name="connsiteY310" fmla="*/ 141856 h 485775"/>
                              <a:gd name="connsiteX311" fmla="*/ 17993 w 28575"/>
                              <a:gd name="connsiteY311" fmla="*/ 139817 h 485775"/>
                              <a:gd name="connsiteX312" fmla="*/ 17993 w 28575"/>
                              <a:gd name="connsiteY312" fmla="*/ 137770 h 485775"/>
                              <a:gd name="connsiteX313" fmla="*/ 17993 w 28575"/>
                              <a:gd name="connsiteY313" fmla="*/ 133693 h 485775"/>
                              <a:gd name="connsiteX314" fmla="*/ 17993 w 28575"/>
                              <a:gd name="connsiteY314" fmla="*/ 131645 h 485775"/>
                              <a:gd name="connsiteX315" fmla="*/ 17993 w 28575"/>
                              <a:gd name="connsiteY315" fmla="*/ 129607 h 485775"/>
                              <a:gd name="connsiteX316" fmla="*/ 17993 w 28575"/>
                              <a:gd name="connsiteY316" fmla="*/ 126549 h 485775"/>
                              <a:gd name="connsiteX317" fmla="*/ 17993 w 28575"/>
                              <a:gd name="connsiteY317" fmla="*/ 124501 h 485775"/>
                              <a:gd name="connsiteX318" fmla="*/ 17993 w 28575"/>
                              <a:gd name="connsiteY318" fmla="*/ 121444 h 485775"/>
                              <a:gd name="connsiteX319" fmla="*/ 17993 w 28575"/>
                              <a:gd name="connsiteY319" fmla="*/ 119405 h 485775"/>
                              <a:gd name="connsiteX320" fmla="*/ 17993 w 28575"/>
                              <a:gd name="connsiteY320" fmla="*/ 116338 h 485775"/>
                              <a:gd name="connsiteX321" fmla="*/ 17993 w 28575"/>
                              <a:gd name="connsiteY321" fmla="*/ 114300 h 485775"/>
                              <a:gd name="connsiteX322" fmla="*/ 17993 w 28575"/>
                              <a:gd name="connsiteY322" fmla="*/ 112262 h 485775"/>
                              <a:gd name="connsiteX323" fmla="*/ 19050 w 28575"/>
                              <a:gd name="connsiteY323" fmla="*/ 109195 h 485775"/>
                              <a:gd name="connsiteX324" fmla="*/ 19050 w 28575"/>
                              <a:gd name="connsiteY324" fmla="*/ 107156 h 485775"/>
                              <a:gd name="connsiteX325" fmla="*/ 19050 w 28575"/>
                              <a:gd name="connsiteY325" fmla="*/ 105118 h 485775"/>
                              <a:gd name="connsiteX326" fmla="*/ 19050 w 28575"/>
                              <a:gd name="connsiteY326" fmla="*/ 103070 h 485775"/>
                              <a:gd name="connsiteX327" fmla="*/ 19050 w 28575"/>
                              <a:gd name="connsiteY327" fmla="*/ 100013 h 485775"/>
                              <a:gd name="connsiteX328" fmla="*/ 19050 w 28575"/>
                              <a:gd name="connsiteY328" fmla="*/ 97974 h 485775"/>
                              <a:gd name="connsiteX329" fmla="*/ 19050 w 28575"/>
                              <a:gd name="connsiteY329" fmla="*/ 95926 h 485775"/>
                              <a:gd name="connsiteX330" fmla="*/ 19050 w 28575"/>
                              <a:gd name="connsiteY330" fmla="*/ 92869 h 485775"/>
                              <a:gd name="connsiteX331" fmla="*/ 19050 w 28575"/>
                              <a:gd name="connsiteY331" fmla="*/ 90830 h 485775"/>
                              <a:gd name="connsiteX332" fmla="*/ 19050 w 28575"/>
                              <a:gd name="connsiteY332" fmla="*/ 87763 h 485775"/>
                              <a:gd name="connsiteX333" fmla="*/ 19050 w 28575"/>
                              <a:gd name="connsiteY333" fmla="*/ 85725 h 485775"/>
                              <a:gd name="connsiteX334" fmla="*/ 19050 w 28575"/>
                              <a:gd name="connsiteY334" fmla="*/ 83687 h 485775"/>
                              <a:gd name="connsiteX335" fmla="*/ 19050 w 28575"/>
                              <a:gd name="connsiteY335" fmla="*/ 81639 h 485775"/>
                              <a:gd name="connsiteX336" fmla="*/ 19050 w 28575"/>
                              <a:gd name="connsiteY336" fmla="*/ 79600 h 485775"/>
                              <a:gd name="connsiteX337" fmla="*/ 19050 w 28575"/>
                              <a:gd name="connsiteY337" fmla="*/ 76543 h 485775"/>
                              <a:gd name="connsiteX338" fmla="*/ 19050 w 28575"/>
                              <a:gd name="connsiteY338" fmla="*/ 74495 h 485775"/>
                              <a:gd name="connsiteX339" fmla="*/ 19050 w 28575"/>
                              <a:gd name="connsiteY339" fmla="*/ 72457 h 485775"/>
                              <a:gd name="connsiteX340" fmla="*/ 19050 w 28575"/>
                              <a:gd name="connsiteY340" fmla="*/ 70418 h 485775"/>
                              <a:gd name="connsiteX341" fmla="*/ 20107 w 28575"/>
                              <a:gd name="connsiteY341" fmla="*/ 68380 h 485775"/>
                              <a:gd name="connsiteX342" fmla="*/ 20107 w 28575"/>
                              <a:gd name="connsiteY342" fmla="*/ 66332 h 485775"/>
                              <a:gd name="connsiteX343" fmla="*/ 20107 w 28575"/>
                              <a:gd name="connsiteY343" fmla="*/ 64294 h 485775"/>
                              <a:gd name="connsiteX344" fmla="*/ 20107 w 28575"/>
                              <a:gd name="connsiteY344" fmla="*/ 62255 h 485775"/>
                              <a:gd name="connsiteX345" fmla="*/ 20107 w 28575"/>
                              <a:gd name="connsiteY345" fmla="*/ 61236 h 485775"/>
                              <a:gd name="connsiteX346" fmla="*/ 20107 w 28575"/>
                              <a:gd name="connsiteY346" fmla="*/ 59188 h 485775"/>
                              <a:gd name="connsiteX347" fmla="*/ 20107 w 28575"/>
                              <a:gd name="connsiteY347" fmla="*/ 57150 h 485775"/>
                              <a:gd name="connsiteX348" fmla="*/ 20107 w 28575"/>
                              <a:gd name="connsiteY348" fmla="*/ 55112 h 485775"/>
                              <a:gd name="connsiteX349" fmla="*/ 20107 w 28575"/>
                              <a:gd name="connsiteY349" fmla="*/ 53064 h 485775"/>
                              <a:gd name="connsiteX350" fmla="*/ 20107 w 28575"/>
                              <a:gd name="connsiteY350" fmla="*/ 51025 h 485775"/>
                              <a:gd name="connsiteX351" fmla="*/ 20107 w 28575"/>
                              <a:gd name="connsiteY351" fmla="*/ 50006 h 485775"/>
                              <a:gd name="connsiteX352" fmla="*/ 20107 w 28575"/>
                              <a:gd name="connsiteY352" fmla="*/ 47968 h 485775"/>
                              <a:gd name="connsiteX353" fmla="*/ 20107 w 28575"/>
                              <a:gd name="connsiteY353" fmla="*/ 45920 h 485775"/>
                              <a:gd name="connsiteX354" fmla="*/ 20107 w 28575"/>
                              <a:gd name="connsiteY354" fmla="*/ 44901 h 485775"/>
                              <a:gd name="connsiteX355" fmla="*/ 20107 w 28575"/>
                              <a:gd name="connsiteY355" fmla="*/ 41843 h 485775"/>
                              <a:gd name="connsiteX356" fmla="*/ 20107 w 28575"/>
                              <a:gd name="connsiteY356" fmla="*/ 40824 h 485775"/>
                              <a:gd name="connsiteX357" fmla="*/ 20107 w 28575"/>
                              <a:gd name="connsiteY357" fmla="*/ 38776 h 485775"/>
                              <a:gd name="connsiteX358" fmla="*/ 20107 w 28575"/>
                              <a:gd name="connsiteY358" fmla="*/ 36738 h 485775"/>
                              <a:gd name="connsiteX359" fmla="*/ 21165 w 28575"/>
                              <a:gd name="connsiteY359" fmla="*/ 35719 h 485775"/>
                              <a:gd name="connsiteX360" fmla="*/ 21165 w 28575"/>
                              <a:gd name="connsiteY360" fmla="*/ 33680 h 485775"/>
                              <a:gd name="connsiteX361" fmla="*/ 21165 w 28575"/>
                              <a:gd name="connsiteY361" fmla="*/ 31633 h 485775"/>
                              <a:gd name="connsiteX362" fmla="*/ 21165 w 28575"/>
                              <a:gd name="connsiteY362" fmla="*/ 30613 h 485775"/>
                              <a:gd name="connsiteX363" fmla="*/ 21165 w 28575"/>
                              <a:gd name="connsiteY363" fmla="*/ 29594 h 485775"/>
                              <a:gd name="connsiteX364" fmla="*/ 21165 w 28575"/>
                              <a:gd name="connsiteY364" fmla="*/ 28575 h 485775"/>
                              <a:gd name="connsiteX365" fmla="*/ 21165 w 28575"/>
                              <a:gd name="connsiteY365" fmla="*/ 27556 h 485775"/>
                              <a:gd name="connsiteX366" fmla="*/ 21165 w 28575"/>
                              <a:gd name="connsiteY366" fmla="*/ 25517 h 485775"/>
                              <a:gd name="connsiteX367" fmla="*/ 21165 w 28575"/>
                              <a:gd name="connsiteY367" fmla="*/ 24489 h 485775"/>
                              <a:gd name="connsiteX368" fmla="*/ 21165 w 28575"/>
                              <a:gd name="connsiteY368" fmla="*/ 22450 h 485775"/>
                              <a:gd name="connsiteX369" fmla="*/ 21165 w 28575"/>
                              <a:gd name="connsiteY369" fmla="*/ 21431 h 485775"/>
                              <a:gd name="connsiteX370" fmla="*/ 21165 w 28575"/>
                              <a:gd name="connsiteY370" fmla="*/ 20412 h 485775"/>
                              <a:gd name="connsiteX371" fmla="*/ 21165 w 28575"/>
                              <a:gd name="connsiteY371" fmla="*/ 19393 h 485775"/>
                              <a:gd name="connsiteX372" fmla="*/ 21165 w 28575"/>
                              <a:gd name="connsiteY372" fmla="*/ 19393 h 485775"/>
                              <a:gd name="connsiteX373" fmla="*/ 21165 w 28575"/>
                              <a:gd name="connsiteY373" fmla="*/ 17345 h 485775"/>
                              <a:gd name="connsiteX374" fmla="*/ 21165 w 28575"/>
                              <a:gd name="connsiteY374" fmla="*/ 16326 h 485775"/>
                              <a:gd name="connsiteX375" fmla="*/ 21165 w 28575"/>
                              <a:gd name="connsiteY375" fmla="*/ 15307 h 485775"/>
                              <a:gd name="connsiteX376" fmla="*/ 21165 w 28575"/>
                              <a:gd name="connsiteY376" fmla="*/ 14288 h 485775"/>
                              <a:gd name="connsiteX377" fmla="*/ 21165 w 28575"/>
                              <a:gd name="connsiteY377" fmla="*/ 13268 h 485775"/>
                              <a:gd name="connsiteX378" fmla="*/ 21165 w 28575"/>
                              <a:gd name="connsiteY378" fmla="*/ 12249 h 485775"/>
                              <a:gd name="connsiteX379" fmla="*/ 22222 w 28575"/>
                              <a:gd name="connsiteY379" fmla="*/ 11230 h 485775"/>
                              <a:gd name="connsiteX380" fmla="*/ 22222 w 28575"/>
                              <a:gd name="connsiteY380" fmla="*/ 10201 h 485775"/>
                              <a:gd name="connsiteX381" fmla="*/ 22222 w 28575"/>
                              <a:gd name="connsiteY381" fmla="*/ 9182 h 485775"/>
                              <a:gd name="connsiteX382" fmla="*/ 22222 w 28575"/>
                              <a:gd name="connsiteY382" fmla="*/ 8163 h 485775"/>
                              <a:gd name="connsiteX383" fmla="*/ 22222 w 28575"/>
                              <a:gd name="connsiteY383" fmla="*/ 8163 h 485775"/>
                              <a:gd name="connsiteX384" fmla="*/ 22222 w 28575"/>
                              <a:gd name="connsiteY384" fmla="*/ 7144 h 485775"/>
                              <a:gd name="connsiteX385" fmla="*/ 22222 w 28575"/>
                              <a:gd name="connsiteY385" fmla="*/ 6125 h 485775"/>
                              <a:gd name="connsiteX386" fmla="*/ 22222 w 28575"/>
                              <a:gd name="connsiteY386" fmla="*/ 6125 h 485775"/>
                              <a:gd name="connsiteX387" fmla="*/ 22222 w 28575"/>
                              <a:gd name="connsiteY387" fmla="*/ 5105 h 485775"/>
                              <a:gd name="connsiteX388" fmla="*/ 22222 w 28575"/>
                              <a:gd name="connsiteY388" fmla="*/ 5105 h 485775"/>
                              <a:gd name="connsiteX389" fmla="*/ 22222 w 28575"/>
                              <a:gd name="connsiteY389" fmla="*/ 4086 h 485775"/>
                              <a:gd name="connsiteX390" fmla="*/ 22222 w 28575"/>
                              <a:gd name="connsiteY390" fmla="*/ 4086 h 485775"/>
                              <a:gd name="connsiteX391" fmla="*/ 22222 w 28575"/>
                              <a:gd name="connsiteY391" fmla="*/ 4086 h 485775"/>
                              <a:gd name="connsiteX392" fmla="*/ 22222 w 28575"/>
                              <a:gd name="connsiteY392" fmla="*/ 3058 h 485775"/>
                              <a:gd name="connsiteX393" fmla="*/ 22222 w 28575"/>
                              <a:gd name="connsiteY393" fmla="*/ 3058 h 485775"/>
                              <a:gd name="connsiteX394" fmla="*/ 22222 w 28575"/>
                              <a:gd name="connsiteY394" fmla="*/ 2038 h 485775"/>
                              <a:gd name="connsiteX395" fmla="*/ 22222 w 28575"/>
                              <a:gd name="connsiteY395" fmla="*/ 2038 h 485775"/>
                              <a:gd name="connsiteX396" fmla="*/ 22222 w 28575"/>
                              <a:gd name="connsiteY396" fmla="*/ 1019 h 485775"/>
                              <a:gd name="connsiteX397" fmla="*/ 23279 w 28575"/>
                              <a:gd name="connsiteY397" fmla="*/ 1019 h 485775"/>
                              <a:gd name="connsiteX398" fmla="*/ 23279 w 28575"/>
                              <a:gd name="connsiteY398" fmla="*/ 1019 h 485775"/>
                              <a:gd name="connsiteX399" fmla="*/ 23279 w 28575"/>
                              <a:gd name="connsiteY399" fmla="*/ 1019 h 485775"/>
                              <a:gd name="connsiteX400" fmla="*/ 23279 w 28575"/>
                              <a:gd name="connsiteY400" fmla="*/ 2038 h 485775"/>
                              <a:gd name="connsiteX401" fmla="*/ 23279 w 28575"/>
                              <a:gd name="connsiteY401" fmla="*/ 1019 h 485775"/>
                              <a:gd name="connsiteX402" fmla="*/ 23279 w 28575"/>
                              <a:gd name="connsiteY402" fmla="*/ 1019 h 485775"/>
                              <a:gd name="connsiteX403" fmla="*/ 23279 w 28575"/>
                              <a:gd name="connsiteY403" fmla="*/ 1019 h 485775"/>
                              <a:gd name="connsiteX404" fmla="*/ 23279 w 28575"/>
                              <a:gd name="connsiteY404" fmla="*/ 1019 h 485775"/>
                              <a:gd name="connsiteX405" fmla="*/ 23279 w 28575"/>
                              <a:gd name="connsiteY405" fmla="*/ 0 h 485775"/>
                              <a:gd name="connsiteX406" fmla="*/ 23279 w 28575"/>
                              <a:gd name="connsiteY406" fmla="*/ 0 h 485775"/>
                              <a:gd name="connsiteX407" fmla="*/ 23279 w 28575"/>
                              <a:gd name="connsiteY407" fmla="*/ 1019 h 485775"/>
                              <a:gd name="connsiteX408" fmla="*/ 23279 w 28575"/>
                              <a:gd name="connsiteY408" fmla="*/ 1019 h 485775"/>
                              <a:gd name="connsiteX409" fmla="*/ 23279 w 28575"/>
                              <a:gd name="connsiteY409" fmla="*/ 2038 h 485775"/>
                              <a:gd name="connsiteX410" fmla="*/ 23279 w 28575"/>
                              <a:gd name="connsiteY410" fmla="*/ 1019 h 485775"/>
                              <a:gd name="connsiteX411" fmla="*/ 23279 w 28575"/>
                              <a:gd name="connsiteY411" fmla="*/ 2038 h 485775"/>
                              <a:gd name="connsiteX412" fmla="*/ 23279 w 28575"/>
                              <a:gd name="connsiteY412" fmla="*/ 2038 h 485775"/>
                              <a:gd name="connsiteX413" fmla="*/ 23279 w 28575"/>
                              <a:gd name="connsiteY413" fmla="*/ 2038 h 485775"/>
                              <a:gd name="connsiteX414" fmla="*/ 23279 w 28575"/>
                              <a:gd name="connsiteY414" fmla="*/ 3058 h 485775"/>
                              <a:gd name="connsiteX415" fmla="*/ 24346 w 28575"/>
                              <a:gd name="connsiteY415" fmla="*/ 3058 h 485775"/>
                              <a:gd name="connsiteX416" fmla="*/ 24346 w 28575"/>
                              <a:gd name="connsiteY416" fmla="*/ 3058 h 485775"/>
                              <a:gd name="connsiteX417" fmla="*/ 24346 w 28575"/>
                              <a:gd name="connsiteY417" fmla="*/ 3058 h 485775"/>
                              <a:gd name="connsiteX418" fmla="*/ 24346 w 28575"/>
                              <a:gd name="connsiteY418" fmla="*/ 3058 h 485775"/>
                              <a:gd name="connsiteX419" fmla="*/ 24346 w 28575"/>
                              <a:gd name="connsiteY419" fmla="*/ 4086 h 485775"/>
                              <a:gd name="connsiteX420" fmla="*/ 24346 w 28575"/>
                              <a:gd name="connsiteY420" fmla="*/ 4086 h 485775"/>
                              <a:gd name="connsiteX421" fmla="*/ 24346 w 28575"/>
                              <a:gd name="connsiteY421" fmla="*/ 5105 h 485775"/>
                              <a:gd name="connsiteX422" fmla="*/ 24346 w 28575"/>
                              <a:gd name="connsiteY422" fmla="*/ 6125 h 485775"/>
                              <a:gd name="connsiteX423" fmla="*/ 24346 w 28575"/>
                              <a:gd name="connsiteY423" fmla="*/ 7144 h 485775"/>
                              <a:gd name="connsiteX424" fmla="*/ 24346 w 28575"/>
                              <a:gd name="connsiteY424" fmla="*/ 8163 h 485775"/>
                              <a:gd name="connsiteX425" fmla="*/ 24346 w 28575"/>
                              <a:gd name="connsiteY425" fmla="*/ 9182 h 485775"/>
                              <a:gd name="connsiteX426" fmla="*/ 24346 w 28575"/>
                              <a:gd name="connsiteY426" fmla="*/ 10201 h 485775"/>
                              <a:gd name="connsiteX427" fmla="*/ 24346 w 28575"/>
                              <a:gd name="connsiteY427" fmla="*/ 10201 h 485775"/>
                              <a:gd name="connsiteX428" fmla="*/ 24346 w 28575"/>
                              <a:gd name="connsiteY428" fmla="*/ 11230 h 485775"/>
                              <a:gd name="connsiteX429" fmla="*/ 24346 w 28575"/>
                              <a:gd name="connsiteY429" fmla="*/ 11230 h 485775"/>
                              <a:gd name="connsiteX430" fmla="*/ 24346 w 28575"/>
                              <a:gd name="connsiteY430" fmla="*/ 12249 h 485775"/>
                              <a:gd name="connsiteX431" fmla="*/ 24346 w 28575"/>
                              <a:gd name="connsiteY431" fmla="*/ 13268 h 485775"/>
                              <a:gd name="connsiteX432" fmla="*/ 24346 w 28575"/>
                              <a:gd name="connsiteY432" fmla="*/ 14288 h 485775"/>
                              <a:gd name="connsiteX433" fmla="*/ 25403 w 28575"/>
                              <a:gd name="connsiteY433" fmla="*/ 15307 h 485775"/>
                              <a:gd name="connsiteX434" fmla="*/ 25403 w 28575"/>
                              <a:gd name="connsiteY434" fmla="*/ 16326 h 485775"/>
                              <a:gd name="connsiteX435" fmla="*/ 25403 w 28575"/>
                              <a:gd name="connsiteY435" fmla="*/ 16326 h 485775"/>
                              <a:gd name="connsiteX436" fmla="*/ 25403 w 28575"/>
                              <a:gd name="connsiteY436" fmla="*/ 17345 h 485775"/>
                              <a:gd name="connsiteX437" fmla="*/ 25403 w 28575"/>
                              <a:gd name="connsiteY437" fmla="*/ 18374 h 485775"/>
                              <a:gd name="connsiteX438" fmla="*/ 25403 w 28575"/>
                              <a:gd name="connsiteY438" fmla="*/ 19393 h 485775"/>
                              <a:gd name="connsiteX439" fmla="*/ 25403 w 28575"/>
                              <a:gd name="connsiteY439" fmla="*/ 21431 h 485775"/>
                              <a:gd name="connsiteX440" fmla="*/ 25403 w 28575"/>
                              <a:gd name="connsiteY440" fmla="*/ 22450 h 485775"/>
                              <a:gd name="connsiteX441" fmla="*/ 25403 w 28575"/>
                              <a:gd name="connsiteY441" fmla="*/ 23470 h 485775"/>
                              <a:gd name="connsiteX442" fmla="*/ 25403 w 28575"/>
                              <a:gd name="connsiteY442" fmla="*/ 25517 h 485775"/>
                              <a:gd name="connsiteX443" fmla="*/ 25403 w 28575"/>
                              <a:gd name="connsiteY443" fmla="*/ 25517 h 485775"/>
                              <a:gd name="connsiteX444" fmla="*/ 25403 w 28575"/>
                              <a:gd name="connsiteY444" fmla="*/ 27556 h 485775"/>
                              <a:gd name="connsiteX445" fmla="*/ 25403 w 28575"/>
                              <a:gd name="connsiteY445" fmla="*/ 28575 h 485775"/>
                              <a:gd name="connsiteX446" fmla="*/ 25403 w 28575"/>
                              <a:gd name="connsiteY446" fmla="*/ 29594 h 485775"/>
                              <a:gd name="connsiteX447" fmla="*/ 25403 w 28575"/>
                              <a:gd name="connsiteY447" fmla="*/ 31633 h 485775"/>
                              <a:gd name="connsiteX448" fmla="*/ 25403 w 28575"/>
                              <a:gd name="connsiteY448" fmla="*/ 32661 h 485775"/>
                              <a:gd name="connsiteX449" fmla="*/ 25403 w 28575"/>
                              <a:gd name="connsiteY449" fmla="*/ 33680 h 485775"/>
                              <a:gd name="connsiteX450" fmla="*/ 25403 w 28575"/>
                              <a:gd name="connsiteY450" fmla="*/ 35719 h 485775"/>
                              <a:gd name="connsiteX451" fmla="*/ 25403 w 28575"/>
                              <a:gd name="connsiteY451" fmla="*/ 36738 h 485775"/>
                              <a:gd name="connsiteX452" fmla="*/ 25403 w 28575"/>
                              <a:gd name="connsiteY452" fmla="*/ 38776 h 485775"/>
                              <a:gd name="connsiteX453" fmla="*/ 26460 w 28575"/>
                              <a:gd name="connsiteY453" fmla="*/ 40824 h 485775"/>
                              <a:gd name="connsiteX454" fmla="*/ 26460 w 28575"/>
                              <a:gd name="connsiteY454" fmla="*/ 41843 h 485775"/>
                              <a:gd name="connsiteX455" fmla="*/ 26460 w 28575"/>
                              <a:gd name="connsiteY455" fmla="*/ 43882 h 485775"/>
                              <a:gd name="connsiteX456" fmla="*/ 26460 w 28575"/>
                              <a:gd name="connsiteY456" fmla="*/ 44901 h 485775"/>
                              <a:gd name="connsiteX457" fmla="*/ 26460 w 28575"/>
                              <a:gd name="connsiteY457" fmla="*/ 45920 h 485775"/>
                              <a:gd name="connsiteX458" fmla="*/ 26460 w 28575"/>
                              <a:gd name="connsiteY458" fmla="*/ 47968 h 485775"/>
                              <a:gd name="connsiteX459" fmla="*/ 26460 w 28575"/>
                              <a:gd name="connsiteY459" fmla="*/ 48987 h 485775"/>
                              <a:gd name="connsiteX460" fmla="*/ 26460 w 28575"/>
                              <a:gd name="connsiteY460" fmla="*/ 51025 h 485775"/>
                              <a:gd name="connsiteX461" fmla="*/ 26460 w 28575"/>
                              <a:gd name="connsiteY461" fmla="*/ 52045 h 485775"/>
                              <a:gd name="connsiteX462" fmla="*/ 26460 w 28575"/>
                              <a:gd name="connsiteY462" fmla="*/ 54092 h 485775"/>
                              <a:gd name="connsiteX463" fmla="*/ 26460 w 28575"/>
                              <a:gd name="connsiteY463" fmla="*/ 56131 h 485775"/>
                              <a:gd name="connsiteX464" fmla="*/ 26460 w 28575"/>
                              <a:gd name="connsiteY464" fmla="*/ 58169 h 485775"/>
                              <a:gd name="connsiteX465" fmla="*/ 26460 w 28575"/>
                              <a:gd name="connsiteY465" fmla="*/ 60208 h 485775"/>
                              <a:gd name="connsiteX466" fmla="*/ 26460 w 28575"/>
                              <a:gd name="connsiteY466" fmla="*/ 61236 h 485775"/>
                              <a:gd name="connsiteX467" fmla="*/ 26460 w 28575"/>
                              <a:gd name="connsiteY467" fmla="*/ 63275 h 485775"/>
                              <a:gd name="connsiteX468" fmla="*/ 26460 w 28575"/>
                              <a:gd name="connsiteY468" fmla="*/ 64294 h 485775"/>
                              <a:gd name="connsiteX469" fmla="*/ 26460 w 28575"/>
                              <a:gd name="connsiteY469" fmla="*/ 66332 h 485775"/>
                              <a:gd name="connsiteX470" fmla="*/ 26460 w 28575"/>
                              <a:gd name="connsiteY470" fmla="*/ 68380 h 485775"/>
                              <a:gd name="connsiteX471" fmla="*/ 27518 w 28575"/>
                              <a:gd name="connsiteY471" fmla="*/ 70418 h 485775"/>
                              <a:gd name="connsiteX472" fmla="*/ 27518 w 28575"/>
                              <a:gd name="connsiteY472" fmla="*/ 72457 h 485775"/>
                              <a:gd name="connsiteX473" fmla="*/ 27518 w 28575"/>
                              <a:gd name="connsiteY473" fmla="*/ 74495 h 485775"/>
                              <a:gd name="connsiteX474" fmla="*/ 27518 w 28575"/>
                              <a:gd name="connsiteY474" fmla="*/ 75524 h 485775"/>
                              <a:gd name="connsiteX475" fmla="*/ 27518 w 28575"/>
                              <a:gd name="connsiteY475" fmla="*/ 77562 h 485775"/>
                              <a:gd name="connsiteX476" fmla="*/ 27518 w 28575"/>
                              <a:gd name="connsiteY476" fmla="*/ 78581 h 485775"/>
                              <a:gd name="connsiteX477" fmla="*/ 27518 w 28575"/>
                              <a:gd name="connsiteY477" fmla="*/ 80620 h 485775"/>
                              <a:gd name="connsiteX478" fmla="*/ 27518 w 28575"/>
                              <a:gd name="connsiteY478" fmla="*/ 82667 h 485775"/>
                              <a:gd name="connsiteX479" fmla="*/ 27518 w 28575"/>
                              <a:gd name="connsiteY479" fmla="*/ 85725 h 485775"/>
                              <a:gd name="connsiteX480" fmla="*/ 27518 w 28575"/>
                              <a:gd name="connsiteY480" fmla="*/ 86744 h 485775"/>
                              <a:gd name="connsiteX481" fmla="*/ 27518 w 28575"/>
                              <a:gd name="connsiteY481" fmla="*/ 88783 h 485775"/>
                              <a:gd name="connsiteX482" fmla="*/ 27518 w 28575"/>
                              <a:gd name="connsiteY482" fmla="*/ 91850 h 485775"/>
                              <a:gd name="connsiteX483" fmla="*/ 27518 w 28575"/>
                              <a:gd name="connsiteY483" fmla="*/ 93888 h 485775"/>
                              <a:gd name="connsiteX484" fmla="*/ 27518 w 28575"/>
                              <a:gd name="connsiteY484" fmla="*/ 95926 h 485775"/>
                              <a:gd name="connsiteX485" fmla="*/ 27518 w 28575"/>
                              <a:gd name="connsiteY485" fmla="*/ 97974 h 485775"/>
                              <a:gd name="connsiteX486" fmla="*/ 27518 w 28575"/>
                              <a:gd name="connsiteY486" fmla="*/ 98993 h 485775"/>
                              <a:gd name="connsiteX487" fmla="*/ 27518 w 28575"/>
                              <a:gd name="connsiteY487" fmla="*/ 101032 h 485775"/>
                              <a:gd name="connsiteX488" fmla="*/ 27518 w 28575"/>
                              <a:gd name="connsiteY488" fmla="*/ 103070 h 485775"/>
                              <a:gd name="connsiteX489" fmla="*/ 28575 w 28575"/>
                              <a:gd name="connsiteY489" fmla="*/ 105118 h 485775"/>
                              <a:gd name="connsiteX490" fmla="*/ 28575 w 28575"/>
                              <a:gd name="connsiteY490" fmla="*/ 107156 h 485775"/>
                              <a:gd name="connsiteX491" fmla="*/ 28575 w 28575"/>
                              <a:gd name="connsiteY491" fmla="*/ 110214 h 485775"/>
                              <a:gd name="connsiteX492" fmla="*/ 28575 w 28575"/>
                              <a:gd name="connsiteY492" fmla="*/ 112262 h 485775"/>
                              <a:gd name="connsiteX493" fmla="*/ 28575 w 28575"/>
                              <a:gd name="connsiteY493" fmla="*/ 114300 h 485775"/>
                              <a:gd name="connsiteX494" fmla="*/ 28575 w 28575"/>
                              <a:gd name="connsiteY494" fmla="*/ 116338 h 485775"/>
                              <a:gd name="connsiteX495" fmla="*/ 28575 w 28575"/>
                              <a:gd name="connsiteY495" fmla="*/ 118386 h 485775"/>
                              <a:gd name="connsiteX496" fmla="*/ 28575 w 28575"/>
                              <a:gd name="connsiteY496" fmla="*/ 120425 h 485775"/>
                              <a:gd name="connsiteX497" fmla="*/ 28575 w 28575"/>
                              <a:gd name="connsiteY497" fmla="*/ 122463 h 485775"/>
                              <a:gd name="connsiteX498" fmla="*/ 28575 w 28575"/>
                              <a:gd name="connsiteY498" fmla="*/ 124501 h 485775"/>
                              <a:gd name="connsiteX499" fmla="*/ 28575 w 28575"/>
                              <a:gd name="connsiteY499" fmla="*/ 126549 h 485775"/>
                              <a:gd name="connsiteX500" fmla="*/ 28575 w 28575"/>
                              <a:gd name="connsiteY500" fmla="*/ 128588 h 485775"/>
                              <a:gd name="connsiteX501" fmla="*/ 28575 w 28575"/>
                              <a:gd name="connsiteY501" fmla="*/ 130626 h 485775"/>
                              <a:gd name="connsiteX502" fmla="*/ 28575 w 28575"/>
                              <a:gd name="connsiteY502" fmla="*/ 132674 h 485775"/>
                              <a:gd name="connsiteX503" fmla="*/ 28575 w 28575"/>
                              <a:gd name="connsiteY503" fmla="*/ 134712 h 485775"/>
                              <a:gd name="connsiteX504" fmla="*/ 28575 w 28575"/>
                              <a:gd name="connsiteY504" fmla="*/ 137770 h 485775"/>
                              <a:gd name="connsiteX505" fmla="*/ 28575 w 28575"/>
                              <a:gd name="connsiteY505" fmla="*/ 139817 h 485775"/>
                              <a:gd name="connsiteX506" fmla="*/ 28575 w 28575"/>
                              <a:gd name="connsiteY506" fmla="*/ 141856 h 485775"/>
                              <a:gd name="connsiteX507" fmla="*/ 28575 w 28575"/>
                              <a:gd name="connsiteY507" fmla="*/ 143894 h 485775"/>
                              <a:gd name="connsiteX508" fmla="*/ 28575 w 28575"/>
                              <a:gd name="connsiteY508" fmla="*/ 145933 h 485775"/>
                              <a:gd name="connsiteX509" fmla="*/ 28575 w 28575"/>
                              <a:gd name="connsiteY509" fmla="*/ 147980 h 485775"/>
                              <a:gd name="connsiteX510" fmla="*/ 28575 w 28575"/>
                              <a:gd name="connsiteY510" fmla="*/ 150019 h 485775"/>
                              <a:gd name="connsiteX511" fmla="*/ 28575 w 28575"/>
                              <a:gd name="connsiteY511" fmla="*/ 152057 h 4857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485775">
                                <a:moveTo>
                                  <a:pt x="0" y="484756"/>
                                </a:moveTo>
                                <a:lnTo>
                                  <a:pt x="1057" y="485775"/>
                                </a:lnTo>
                                <a:lnTo>
                                  <a:pt x="1057" y="485775"/>
                                </a:lnTo>
                                <a:lnTo>
                                  <a:pt x="1057" y="485775"/>
                                </a:lnTo>
                                <a:lnTo>
                                  <a:pt x="1057" y="485775"/>
                                </a:lnTo>
                                <a:lnTo>
                                  <a:pt x="1057" y="484756"/>
                                </a:lnTo>
                                <a:lnTo>
                                  <a:pt x="1057" y="485775"/>
                                </a:lnTo>
                                <a:lnTo>
                                  <a:pt x="1057" y="484756"/>
                                </a:lnTo>
                                <a:lnTo>
                                  <a:pt x="1057" y="484756"/>
                                </a:lnTo>
                                <a:lnTo>
                                  <a:pt x="1057" y="484756"/>
                                </a:lnTo>
                                <a:lnTo>
                                  <a:pt x="1057" y="484756"/>
                                </a:lnTo>
                                <a:lnTo>
                                  <a:pt x="1057" y="484756"/>
                                </a:lnTo>
                                <a:lnTo>
                                  <a:pt x="1057" y="484756"/>
                                </a:lnTo>
                                <a:lnTo>
                                  <a:pt x="1057" y="484756"/>
                                </a:lnTo>
                                <a:lnTo>
                                  <a:pt x="1057" y="484756"/>
                                </a:lnTo>
                                <a:lnTo>
                                  <a:pt x="1057" y="485775"/>
                                </a:lnTo>
                                <a:lnTo>
                                  <a:pt x="1057" y="485775"/>
                                </a:lnTo>
                                <a:lnTo>
                                  <a:pt x="1057" y="484756"/>
                                </a:lnTo>
                                <a:lnTo>
                                  <a:pt x="1057" y="484756"/>
                                </a:lnTo>
                                <a:lnTo>
                                  <a:pt x="1057" y="484756"/>
                                </a:lnTo>
                                <a:lnTo>
                                  <a:pt x="1057" y="484756"/>
                                </a:lnTo>
                                <a:lnTo>
                                  <a:pt x="2115" y="484756"/>
                                </a:lnTo>
                                <a:lnTo>
                                  <a:pt x="2115" y="484756"/>
                                </a:lnTo>
                                <a:lnTo>
                                  <a:pt x="2115" y="484756"/>
                                </a:lnTo>
                                <a:lnTo>
                                  <a:pt x="2115" y="484756"/>
                                </a:lnTo>
                                <a:lnTo>
                                  <a:pt x="2115" y="484756"/>
                                </a:lnTo>
                                <a:lnTo>
                                  <a:pt x="2115" y="484756"/>
                                </a:lnTo>
                                <a:lnTo>
                                  <a:pt x="2115" y="484756"/>
                                </a:lnTo>
                                <a:lnTo>
                                  <a:pt x="2115" y="484756"/>
                                </a:lnTo>
                                <a:lnTo>
                                  <a:pt x="2115" y="484756"/>
                                </a:lnTo>
                                <a:lnTo>
                                  <a:pt x="2115" y="484756"/>
                                </a:lnTo>
                                <a:lnTo>
                                  <a:pt x="2115" y="484756"/>
                                </a:lnTo>
                                <a:lnTo>
                                  <a:pt x="2115" y="484756"/>
                                </a:lnTo>
                                <a:lnTo>
                                  <a:pt x="2115" y="484756"/>
                                </a:lnTo>
                                <a:lnTo>
                                  <a:pt x="2115" y="484756"/>
                                </a:lnTo>
                                <a:lnTo>
                                  <a:pt x="2115" y="484756"/>
                                </a:lnTo>
                                <a:lnTo>
                                  <a:pt x="2115" y="484756"/>
                                </a:lnTo>
                                <a:lnTo>
                                  <a:pt x="2115" y="483737"/>
                                </a:lnTo>
                                <a:lnTo>
                                  <a:pt x="2115" y="483737"/>
                                </a:lnTo>
                                <a:lnTo>
                                  <a:pt x="3172" y="483737"/>
                                </a:lnTo>
                                <a:lnTo>
                                  <a:pt x="3172" y="483737"/>
                                </a:lnTo>
                                <a:lnTo>
                                  <a:pt x="3172" y="483737"/>
                                </a:lnTo>
                                <a:lnTo>
                                  <a:pt x="3172" y="484756"/>
                                </a:lnTo>
                                <a:lnTo>
                                  <a:pt x="3172" y="484756"/>
                                </a:lnTo>
                                <a:lnTo>
                                  <a:pt x="3172" y="484756"/>
                                </a:lnTo>
                                <a:lnTo>
                                  <a:pt x="3172" y="484756"/>
                                </a:lnTo>
                                <a:lnTo>
                                  <a:pt x="3172" y="483737"/>
                                </a:lnTo>
                                <a:lnTo>
                                  <a:pt x="3172" y="483737"/>
                                </a:lnTo>
                                <a:lnTo>
                                  <a:pt x="3172" y="483737"/>
                                </a:lnTo>
                                <a:lnTo>
                                  <a:pt x="3172" y="483737"/>
                                </a:lnTo>
                                <a:lnTo>
                                  <a:pt x="3172" y="483737"/>
                                </a:lnTo>
                                <a:lnTo>
                                  <a:pt x="3172" y="483737"/>
                                </a:lnTo>
                                <a:lnTo>
                                  <a:pt x="3172" y="483737"/>
                                </a:lnTo>
                                <a:lnTo>
                                  <a:pt x="3172" y="483737"/>
                                </a:lnTo>
                                <a:lnTo>
                                  <a:pt x="3172" y="482717"/>
                                </a:lnTo>
                                <a:lnTo>
                                  <a:pt x="3172" y="483737"/>
                                </a:lnTo>
                                <a:lnTo>
                                  <a:pt x="3172" y="483737"/>
                                </a:lnTo>
                                <a:lnTo>
                                  <a:pt x="4229" y="482717"/>
                                </a:lnTo>
                                <a:lnTo>
                                  <a:pt x="4229" y="483737"/>
                                </a:lnTo>
                                <a:lnTo>
                                  <a:pt x="4229" y="483737"/>
                                </a:lnTo>
                                <a:lnTo>
                                  <a:pt x="4229" y="483737"/>
                                </a:lnTo>
                                <a:lnTo>
                                  <a:pt x="4229" y="483737"/>
                                </a:lnTo>
                                <a:lnTo>
                                  <a:pt x="4229" y="482717"/>
                                </a:lnTo>
                                <a:lnTo>
                                  <a:pt x="4229" y="482717"/>
                                </a:lnTo>
                                <a:lnTo>
                                  <a:pt x="4229" y="481689"/>
                                </a:lnTo>
                                <a:lnTo>
                                  <a:pt x="4229" y="481689"/>
                                </a:lnTo>
                                <a:lnTo>
                                  <a:pt x="4229" y="481689"/>
                                </a:lnTo>
                                <a:lnTo>
                                  <a:pt x="4229" y="481689"/>
                                </a:lnTo>
                                <a:lnTo>
                                  <a:pt x="4229" y="481689"/>
                                </a:lnTo>
                                <a:lnTo>
                                  <a:pt x="4229" y="481689"/>
                                </a:lnTo>
                                <a:lnTo>
                                  <a:pt x="4229" y="481689"/>
                                </a:lnTo>
                                <a:lnTo>
                                  <a:pt x="4229" y="481689"/>
                                </a:lnTo>
                                <a:lnTo>
                                  <a:pt x="4229" y="481689"/>
                                </a:lnTo>
                                <a:lnTo>
                                  <a:pt x="4229" y="481689"/>
                                </a:lnTo>
                                <a:lnTo>
                                  <a:pt x="4229" y="481689"/>
                                </a:lnTo>
                                <a:lnTo>
                                  <a:pt x="5296" y="481689"/>
                                </a:lnTo>
                                <a:lnTo>
                                  <a:pt x="5296" y="481689"/>
                                </a:lnTo>
                                <a:lnTo>
                                  <a:pt x="5296" y="481689"/>
                                </a:lnTo>
                                <a:lnTo>
                                  <a:pt x="5296" y="481689"/>
                                </a:lnTo>
                                <a:lnTo>
                                  <a:pt x="5296" y="480670"/>
                                </a:lnTo>
                                <a:lnTo>
                                  <a:pt x="5296" y="480670"/>
                                </a:lnTo>
                                <a:lnTo>
                                  <a:pt x="5296" y="480670"/>
                                </a:lnTo>
                                <a:lnTo>
                                  <a:pt x="5296" y="480670"/>
                                </a:lnTo>
                                <a:lnTo>
                                  <a:pt x="5296" y="480670"/>
                                </a:lnTo>
                                <a:lnTo>
                                  <a:pt x="5296" y="479650"/>
                                </a:lnTo>
                                <a:lnTo>
                                  <a:pt x="5296" y="479650"/>
                                </a:lnTo>
                                <a:lnTo>
                                  <a:pt x="5296" y="479650"/>
                                </a:lnTo>
                                <a:lnTo>
                                  <a:pt x="5296" y="479650"/>
                                </a:lnTo>
                                <a:lnTo>
                                  <a:pt x="5296" y="479650"/>
                                </a:lnTo>
                                <a:lnTo>
                                  <a:pt x="5296" y="478631"/>
                                </a:lnTo>
                                <a:lnTo>
                                  <a:pt x="5296" y="478631"/>
                                </a:lnTo>
                                <a:lnTo>
                                  <a:pt x="5296" y="478631"/>
                                </a:lnTo>
                                <a:lnTo>
                                  <a:pt x="5296" y="478631"/>
                                </a:lnTo>
                                <a:lnTo>
                                  <a:pt x="5296" y="478631"/>
                                </a:lnTo>
                                <a:lnTo>
                                  <a:pt x="5296" y="478631"/>
                                </a:lnTo>
                                <a:lnTo>
                                  <a:pt x="5296" y="478631"/>
                                </a:lnTo>
                                <a:lnTo>
                                  <a:pt x="5296" y="477612"/>
                                </a:lnTo>
                                <a:lnTo>
                                  <a:pt x="5296" y="477612"/>
                                </a:lnTo>
                                <a:lnTo>
                                  <a:pt x="5296" y="477612"/>
                                </a:lnTo>
                                <a:lnTo>
                                  <a:pt x="5296" y="477612"/>
                                </a:lnTo>
                                <a:lnTo>
                                  <a:pt x="5296" y="477612"/>
                                </a:lnTo>
                                <a:lnTo>
                                  <a:pt x="6353" y="477612"/>
                                </a:lnTo>
                                <a:lnTo>
                                  <a:pt x="6353" y="476593"/>
                                </a:lnTo>
                                <a:lnTo>
                                  <a:pt x="6353" y="476593"/>
                                </a:lnTo>
                                <a:lnTo>
                                  <a:pt x="6353" y="476593"/>
                                </a:lnTo>
                                <a:lnTo>
                                  <a:pt x="6353" y="475574"/>
                                </a:lnTo>
                                <a:lnTo>
                                  <a:pt x="6353" y="475574"/>
                                </a:lnTo>
                                <a:lnTo>
                                  <a:pt x="6353" y="474545"/>
                                </a:lnTo>
                                <a:lnTo>
                                  <a:pt x="6353" y="474545"/>
                                </a:lnTo>
                                <a:lnTo>
                                  <a:pt x="6353" y="474545"/>
                                </a:lnTo>
                                <a:lnTo>
                                  <a:pt x="6353" y="473526"/>
                                </a:lnTo>
                                <a:lnTo>
                                  <a:pt x="6353" y="473526"/>
                                </a:lnTo>
                                <a:lnTo>
                                  <a:pt x="6353" y="473526"/>
                                </a:lnTo>
                                <a:lnTo>
                                  <a:pt x="6353" y="473526"/>
                                </a:lnTo>
                                <a:lnTo>
                                  <a:pt x="6353" y="472507"/>
                                </a:lnTo>
                                <a:lnTo>
                                  <a:pt x="6353" y="472507"/>
                                </a:lnTo>
                                <a:lnTo>
                                  <a:pt x="6353" y="471488"/>
                                </a:lnTo>
                                <a:lnTo>
                                  <a:pt x="6353" y="471488"/>
                                </a:lnTo>
                                <a:lnTo>
                                  <a:pt x="6353" y="471488"/>
                                </a:lnTo>
                                <a:lnTo>
                                  <a:pt x="7410" y="470468"/>
                                </a:lnTo>
                                <a:lnTo>
                                  <a:pt x="7410" y="470468"/>
                                </a:lnTo>
                                <a:lnTo>
                                  <a:pt x="7410" y="469449"/>
                                </a:lnTo>
                                <a:lnTo>
                                  <a:pt x="7410" y="469449"/>
                                </a:lnTo>
                                <a:lnTo>
                                  <a:pt x="7410" y="469449"/>
                                </a:lnTo>
                                <a:lnTo>
                                  <a:pt x="7410" y="468430"/>
                                </a:lnTo>
                                <a:lnTo>
                                  <a:pt x="7410" y="468430"/>
                                </a:lnTo>
                                <a:lnTo>
                                  <a:pt x="7410" y="467401"/>
                                </a:lnTo>
                                <a:lnTo>
                                  <a:pt x="7410" y="466382"/>
                                </a:lnTo>
                                <a:lnTo>
                                  <a:pt x="7410" y="466382"/>
                                </a:lnTo>
                                <a:lnTo>
                                  <a:pt x="7410" y="466382"/>
                                </a:lnTo>
                                <a:lnTo>
                                  <a:pt x="7410" y="465363"/>
                                </a:lnTo>
                                <a:lnTo>
                                  <a:pt x="7410" y="465363"/>
                                </a:lnTo>
                                <a:lnTo>
                                  <a:pt x="7410" y="464344"/>
                                </a:lnTo>
                                <a:lnTo>
                                  <a:pt x="7410" y="464344"/>
                                </a:lnTo>
                                <a:lnTo>
                                  <a:pt x="7410" y="464344"/>
                                </a:lnTo>
                                <a:lnTo>
                                  <a:pt x="7410" y="463325"/>
                                </a:lnTo>
                                <a:lnTo>
                                  <a:pt x="7410" y="462305"/>
                                </a:lnTo>
                                <a:lnTo>
                                  <a:pt x="8468" y="462305"/>
                                </a:lnTo>
                                <a:lnTo>
                                  <a:pt x="8468" y="461286"/>
                                </a:lnTo>
                                <a:lnTo>
                                  <a:pt x="8468" y="460258"/>
                                </a:lnTo>
                                <a:lnTo>
                                  <a:pt x="8468" y="460258"/>
                                </a:lnTo>
                                <a:lnTo>
                                  <a:pt x="8468" y="459238"/>
                                </a:lnTo>
                                <a:lnTo>
                                  <a:pt x="8468" y="458219"/>
                                </a:lnTo>
                                <a:lnTo>
                                  <a:pt x="8468" y="458219"/>
                                </a:lnTo>
                                <a:lnTo>
                                  <a:pt x="8468" y="457200"/>
                                </a:lnTo>
                                <a:lnTo>
                                  <a:pt x="8468" y="457200"/>
                                </a:lnTo>
                                <a:lnTo>
                                  <a:pt x="8468" y="456181"/>
                                </a:lnTo>
                                <a:lnTo>
                                  <a:pt x="8468" y="456181"/>
                                </a:lnTo>
                                <a:lnTo>
                                  <a:pt x="8468" y="455162"/>
                                </a:lnTo>
                                <a:lnTo>
                                  <a:pt x="8468" y="455162"/>
                                </a:lnTo>
                                <a:lnTo>
                                  <a:pt x="8468" y="454142"/>
                                </a:lnTo>
                                <a:lnTo>
                                  <a:pt x="8468" y="453114"/>
                                </a:lnTo>
                                <a:lnTo>
                                  <a:pt x="8468" y="452095"/>
                                </a:lnTo>
                                <a:lnTo>
                                  <a:pt x="8468" y="451075"/>
                                </a:lnTo>
                                <a:lnTo>
                                  <a:pt x="8468" y="451075"/>
                                </a:lnTo>
                                <a:lnTo>
                                  <a:pt x="8468" y="450056"/>
                                </a:lnTo>
                                <a:lnTo>
                                  <a:pt x="8468" y="449037"/>
                                </a:lnTo>
                                <a:lnTo>
                                  <a:pt x="9525" y="448018"/>
                                </a:lnTo>
                                <a:lnTo>
                                  <a:pt x="9525" y="448018"/>
                                </a:lnTo>
                                <a:lnTo>
                                  <a:pt x="9525" y="446999"/>
                                </a:lnTo>
                                <a:lnTo>
                                  <a:pt x="9525" y="445970"/>
                                </a:lnTo>
                                <a:lnTo>
                                  <a:pt x="9525" y="444951"/>
                                </a:lnTo>
                                <a:lnTo>
                                  <a:pt x="9525" y="443932"/>
                                </a:lnTo>
                                <a:lnTo>
                                  <a:pt x="9525" y="442913"/>
                                </a:lnTo>
                                <a:lnTo>
                                  <a:pt x="9525" y="442913"/>
                                </a:lnTo>
                                <a:lnTo>
                                  <a:pt x="9525" y="441893"/>
                                </a:lnTo>
                                <a:lnTo>
                                  <a:pt x="9525" y="440874"/>
                                </a:lnTo>
                                <a:lnTo>
                                  <a:pt x="9525" y="439855"/>
                                </a:lnTo>
                                <a:lnTo>
                                  <a:pt x="9525" y="438826"/>
                                </a:lnTo>
                                <a:lnTo>
                                  <a:pt x="9525" y="437807"/>
                                </a:lnTo>
                                <a:lnTo>
                                  <a:pt x="9525" y="436788"/>
                                </a:lnTo>
                                <a:lnTo>
                                  <a:pt x="9525" y="435769"/>
                                </a:lnTo>
                                <a:lnTo>
                                  <a:pt x="9525" y="434750"/>
                                </a:lnTo>
                                <a:lnTo>
                                  <a:pt x="9525" y="433730"/>
                                </a:lnTo>
                                <a:lnTo>
                                  <a:pt x="9525" y="432711"/>
                                </a:lnTo>
                                <a:lnTo>
                                  <a:pt x="10582" y="431683"/>
                                </a:lnTo>
                                <a:lnTo>
                                  <a:pt x="10582" y="430663"/>
                                </a:lnTo>
                                <a:lnTo>
                                  <a:pt x="10582" y="429644"/>
                                </a:lnTo>
                                <a:lnTo>
                                  <a:pt x="10582" y="429644"/>
                                </a:lnTo>
                                <a:lnTo>
                                  <a:pt x="10582" y="427606"/>
                                </a:lnTo>
                                <a:lnTo>
                                  <a:pt x="10582" y="426587"/>
                                </a:lnTo>
                                <a:lnTo>
                                  <a:pt x="10582" y="424539"/>
                                </a:lnTo>
                                <a:lnTo>
                                  <a:pt x="10582" y="423520"/>
                                </a:lnTo>
                                <a:lnTo>
                                  <a:pt x="10582" y="422500"/>
                                </a:lnTo>
                                <a:lnTo>
                                  <a:pt x="10582" y="421481"/>
                                </a:lnTo>
                                <a:lnTo>
                                  <a:pt x="10582" y="419443"/>
                                </a:lnTo>
                                <a:lnTo>
                                  <a:pt x="10582" y="417395"/>
                                </a:lnTo>
                                <a:lnTo>
                                  <a:pt x="10582" y="416376"/>
                                </a:lnTo>
                                <a:lnTo>
                                  <a:pt x="10582" y="415357"/>
                                </a:lnTo>
                                <a:lnTo>
                                  <a:pt x="10582" y="414338"/>
                                </a:lnTo>
                                <a:lnTo>
                                  <a:pt x="10582" y="413318"/>
                                </a:lnTo>
                                <a:lnTo>
                                  <a:pt x="10582" y="411280"/>
                                </a:lnTo>
                                <a:lnTo>
                                  <a:pt x="10582" y="411280"/>
                                </a:lnTo>
                                <a:lnTo>
                                  <a:pt x="11640" y="409232"/>
                                </a:lnTo>
                                <a:lnTo>
                                  <a:pt x="11640" y="408213"/>
                                </a:lnTo>
                                <a:lnTo>
                                  <a:pt x="11640" y="407194"/>
                                </a:lnTo>
                                <a:lnTo>
                                  <a:pt x="11640" y="405155"/>
                                </a:lnTo>
                                <a:lnTo>
                                  <a:pt x="11640" y="404136"/>
                                </a:lnTo>
                                <a:lnTo>
                                  <a:pt x="11640" y="402088"/>
                                </a:lnTo>
                                <a:lnTo>
                                  <a:pt x="11640" y="401069"/>
                                </a:lnTo>
                                <a:lnTo>
                                  <a:pt x="11640" y="399031"/>
                                </a:lnTo>
                                <a:lnTo>
                                  <a:pt x="11640" y="398012"/>
                                </a:lnTo>
                                <a:lnTo>
                                  <a:pt x="11640" y="395964"/>
                                </a:lnTo>
                                <a:lnTo>
                                  <a:pt x="11640" y="393925"/>
                                </a:lnTo>
                                <a:lnTo>
                                  <a:pt x="11640" y="392906"/>
                                </a:lnTo>
                                <a:lnTo>
                                  <a:pt x="11640" y="390868"/>
                                </a:lnTo>
                                <a:lnTo>
                                  <a:pt x="11640" y="388820"/>
                                </a:lnTo>
                                <a:lnTo>
                                  <a:pt x="11640" y="387801"/>
                                </a:lnTo>
                                <a:lnTo>
                                  <a:pt x="11640" y="385763"/>
                                </a:lnTo>
                                <a:lnTo>
                                  <a:pt x="11640" y="384743"/>
                                </a:lnTo>
                                <a:lnTo>
                                  <a:pt x="11640" y="383724"/>
                                </a:lnTo>
                                <a:lnTo>
                                  <a:pt x="12697" y="381676"/>
                                </a:lnTo>
                                <a:lnTo>
                                  <a:pt x="12697" y="379638"/>
                                </a:lnTo>
                                <a:lnTo>
                                  <a:pt x="12697" y="377600"/>
                                </a:lnTo>
                                <a:lnTo>
                                  <a:pt x="12697" y="375561"/>
                                </a:lnTo>
                                <a:lnTo>
                                  <a:pt x="12697" y="373513"/>
                                </a:lnTo>
                                <a:lnTo>
                                  <a:pt x="12697" y="372494"/>
                                </a:lnTo>
                                <a:lnTo>
                                  <a:pt x="12697" y="370456"/>
                                </a:lnTo>
                                <a:lnTo>
                                  <a:pt x="12697" y="368417"/>
                                </a:lnTo>
                                <a:lnTo>
                                  <a:pt x="12697" y="366370"/>
                                </a:lnTo>
                                <a:lnTo>
                                  <a:pt x="12697" y="364331"/>
                                </a:lnTo>
                                <a:lnTo>
                                  <a:pt x="12697" y="362293"/>
                                </a:lnTo>
                                <a:lnTo>
                                  <a:pt x="12697" y="361274"/>
                                </a:lnTo>
                                <a:lnTo>
                                  <a:pt x="12697" y="358207"/>
                                </a:lnTo>
                                <a:lnTo>
                                  <a:pt x="12697" y="356168"/>
                                </a:lnTo>
                                <a:lnTo>
                                  <a:pt x="12697" y="354130"/>
                                </a:lnTo>
                                <a:lnTo>
                                  <a:pt x="12697" y="352082"/>
                                </a:lnTo>
                                <a:lnTo>
                                  <a:pt x="12697" y="351063"/>
                                </a:lnTo>
                                <a:lnTo>
                                  <a:pt x="12697" y="349025"/>
                                </a:lnTo>
                                <a:lnTo>
                                  <a:pt x="12697" y="346986"/>
                                </a:lnTo>
                                <a:lnTo>
                                  <a:pt x="12697" y="344938"/>
                                </a:lnTo>
                                <a:lnTo>
                                  <a:pt x="13754" y="342900"/>
                                </a:lnTo>
                                <a:lnTo>
                                  <a:pt x="13754" y="340862"/>
                                </a:lnTo>
                                <a:lnTo>
                                  <a:pt x="13754" y="338814"/>
                                </a:lnTo>
                                <a:lnTo>
                                  <a:pt x="13754" y="336775"/>
                                </a:lnTo>
                                <a:lnTo>
                                  <a:pt x="13754" y="333718"/>
                                </a:lnTo>
                                <a:lnTo>
                                  <a:pt x="13754" y="331670"/>
                                </a:lnTo>
                                <a:lnTo>
                                  <a:pt x="13754" y="329632"/>
                                </a:lnTo>
                                <a:lnTo>
                                  <a:pt x="13754" y="327593"/>
                                </a:lnTo>
                                <a:lnTo>
                                  <a:pt x="13754" y="325555"/>
                                </a:lnTo>
                                <a:lnTo>
                                  <a:pt x="13754" y="322488"/>
                                </a:lnTo>
                                <a:lnTo>
                                  <a:pt x="13754" y="320450"/>
                                </a:lnTo>
                                <a:lnTo>
                                  <a:pt x="13754" y="318411"/>
                                </a:lnTo>
                                <a:lnTo>
                                  <a:pt x="13754" y="315344"/>
                                </a:lnTo>
                                <a:lnTo>
                                  <a:pt x="13754" y="313306"/>
                                </a:lnTo>
                                <a:lnTo>
                                  <a:pt x="13754" y="311267"/>
                                </a:lnTo>
                                <a:lnTo>
                                  <a:pt x="13754" y="308200"/>
                                </a:lnTo>
                                <a:lnTo>
                                  <a:pt x="13754" y="307181"/>
                                </a:lnTo>
                                <a:lnTo>
                                  <a:pt x="13754" y="304124"/>
                                </a:lnTo>
                                <a:lnTo>
                                  <a:pt x="14821" y="302076"/>
                                </a:lnTo>
                                <a:lnTo>
                                  <a:pt x="14821" y="300038"/>
                                </a:lnTo>
                                <a:lnTo>
                                  <a:pt x="14821" y="296980"/>
                                </a:lnTo>
                                <a:lnTo>
                                  <a:pt x="14821" y="294932"/>
                                </a:lnTo>
                                <a:lnTo>
                                  <a:pt x="14821" y="292894"/>
                                </a:lnTo>
                                <a:lnTo>
                                  <a:pt x="14821" y="290855"/>
                                </a:lnTo>
                                <a:lnTo>
                                  <a:pt x="14821" y="287788"/>
                                </a:lnTo>
                                <a:lnTo>
                                  <a:pt x="14821" y="285750"/>
                                </a:lnTo>
                                <a:lnTo>
                                  <a:pt x="14821" y="282692"/>
                                </a:lnTo>
                                <a:lnTo>
                                  <a:pt x="14821" y="280645"/>
                                </a:lnTo>
                                <a:lnTo>
                                  <a:pt x="14821" y="276568"/>
                                </a:lnTo>
                                <a:lnTo>
                                  <a:pt x="14821" y="274520"/>
                                </a:lnTo>
                                <a:lnTo>
                                  <a:pt x="14821" y="272482"/>
                                </a:lnTo>
                                <a:lnTo>
                                  <a:pt x="14821" y="269424"/>
                                </a:lnTo>
                                <a:lnTo>
                                  <a:pt x="14821" y="266357"/>
                                </a:lnTo>
                                <a:lnTo>
                                  <a:pt x="14821" y="264319"/>
                                </a:lnTo>
                                <a:lnTo>
                                  <a:pt x="14821" y="262280"/>
                                </a:lnTo>
                                <a:lnTo>
                                  <a:pt x="14821" y="259213"/>
                                </a:lnTo>
                                <a:lnTo>
                                  <a:pt x="15878" y="257175"/>
                                </a:lnTo>
                                <a:lnTo>
                                  <a:pt x="15878" y="254117"/>
                                </a:lnTo>
                                <a:lnTo>
                                  <a:pt x="15878" y="251050"/>
                                </a:lnTo>
                                <a:lnTo>
                                  <a:pt x="15878" y="249012"/>
                                </a:lnTo>
                                <a:lnTo>
                                  <a:pt x="15878" y="246974"/>
                                </a:lnTo>
                                <a:lnTo>
                                  <a:pt x="15878" y="243907"/>
                                </a:lnTo>
                                <a:lnTo>
                                  <a:pt x="15878" y="241868"/>
                                </a:lnTo>
                                <a:lnTo>
                                  <a:pt x="15878" y="238801"/>
                                </a:lnTo>
                                <a:lnTo>
                                  <a:pt x="15878" y="235744"/>
                                </a:lnTo>
                                <a:lnTo>
                                  <a:pt x="15878" y="233705"/>
                                </a:lnTo>
                                <a:lnTo>
                                  <a:pt x="15878" y="231658"/>
                                </a:lnTo>
                                <a:lnTo>
                                  <a:pt x="15878" y="227581"/>
                                </a:lnTo>
                                <a:lnTo>
                                  <a:pt x="15878" y="224514"/>
                                </a:lnTo>
                                <a:lnTo>
                                  <a:pt x="15878" y="221456"/>
                                </a:lnTo>
                                <a:lnTo>
                                  <a:pt x="15878" y="219418"/>
                                </a:lnTo>
                                <a:lnTo>
                                  <a:pt x="15878" y="217370"/>
                                </a:lnTo>
                                <a:lnTo>
                                  <a:pt x="15878" y="214313"/>
                                </a:lnTo>
                                <a:lnTo>
                                  <a:pt x="15878" y="211255"/>
                                </a:lnTo>
                                <a:lnTo>
                                  <a:pt x="16935" y="209207"/>
                                </a:lnTo>
                                <a:lnTo>
                                  <a:pt x="16935" y="206150"/>
                                </a:lnTo>
                                <a:lnTo>
                                  <a:pt x="16935" y="203083"/>
                                </a:lnTo>
                                <a:lnTo>
                                  <a:pt x="16935" y="201044"/>
                                </a:lnTo>
                                <a:lnTo>
                                  <a:pt x="16935" y="197987"/>
                                </a:lnTo>
                                <a:lnTo>
                                  <a:pt x="16935" y="194920"/>
                                </a:lnTo>
                                <a:lnTo>
                                  <a:pt x="16935" y="192881"/>
                                </a:lnTo>
                                <a:lnTo>
                                  <a:pt x="16935" y="189824"/>
                                </a:lnTo>
                                <a:lnTo>
                                  <a:pt x="16935" y="187776"/>
                                </a:lnTo>
                                <a:lnTo>
                                  <a:pt x="16935" y="184718"/>
                                </a:lnTo>
                                <a:lnTo>
                                  <a:pt x="16935" y="180632"/>
                                </a:lnTo>
                                <a:lnTo>
                                  <a:pt x="16935" y="178594"/>
                                </a:lnTo>
                                <a:lnTo>
                                  <a:pt x="16935" y="175536"/>
                                </a:lnTo>
                                <a:lnTo>
                                  <a:pt x="16935" y="173488"/>
                                </a:lnTo>
                                <a:lnTo>
                                  <a:pt x="16935" y="170431"/>
                                </a:lnTo>
                                <a:lnTo>
                                  <a:pt x="16935" y="167364"/>
                                </a:lnTo>
                                <a:lnTo>
                                  <a:pt x="16935" y="165325"/>
                                </a:lnTo>
                                <a:lnTo>
                                  <a:pt x="16935" y="162268"/>
                                </a:lnTo>
                                <a:lnTo>
                                  <a:pt x="16935" y="160220"/>
                                </a:lnTo>
                                <a:lnTo>
                                  <a:pt x="16935" y="158182"/>
                                </a:lnTo>
                                <a:lnTo>
                                  <a:pt x="17993" y="155124"/>
                                </a:lnTo>
                                <a:lnTo>
                                  <a:pt x="17993" y="152057"/>
                                </a:lnTo>
                                <a:lnTo>
                                  <a:pt x="17993" y="149000"/>
                                </a:lnTo>
                                <a:lnTo>
                                  <a:pt x="17993" y="146961"/>
                                </a:lnTo>
                                <a:lnTo>
                                  <a:pt x="17993" y="144913"/>
                                </a:lnTo>
                                <a:lnTo>
                                  <a:pt x="17993" y="141856"/>
                                </a:lnTo>
                                <a:lnTo>
                                  <a:pt x="17993" y="139817"/>
                                </a:lnTo>
                                <a:lnTo>
                                  <a:pt x="17993" y="137770"/>
                                </a:lnTo>
                                <a:lnTo>
                                  <a:pt x="17993" y="133693"/>
                                </a:lnTo>
                                <a:lnTo>
                                  <a:pt x="17993" y="131645"/>
                                </a:lnTo>
                                <a:lnTo>
                                  <a:pt x="17993" y="129607"/>
                                </a:lnTo>
                                <a:lnTo>
                                  <a:pt x="17993" y="126549"/>
                                </a:lnTo>
                                <a:lnTo>
                                  <a:pt x="17993" y="124501"/>
                                </a:lnTo>
                                <a:lnTo>
                                  <a:pt x="17993" y="121444"/>
                                </a:lnTo>
                                <a:lnTo>
                                  <a:pt x="17993" y="119405"/>
                                </a:lnTo>
                                <a:lnTo>
                                  <a:pt x="17993" y="116338"/>
                                </a:lnTo>
                                <a:lnTo>
                                  <a:pt x="17993" y="114300"/>
                                </a:lnTo>
                                <a:lnTo>
                                  <a:pt x="17993" y="112262"/>
                                </a:lnTo>
                                <a:lnTo>
                                  <a:pt x="19050" y="109195"/>
                                </a:lnTo>
                                <a:lnTo>
                                  <a:pt x="19050" y="107156"/>
                                </a:lnTo>
                                <a:lnTo>
                                  <a:pt x="19050" y="105118"/>
                                </a:lnTo>
                                <a:lnTo>
                                  <a:pt x="19050" y="103070"/>
                                </a:lnTo>
                                <a:lnTo>
                                  <a:pt x="19050" y="100013"/>
                                </a:lnTo>
                                <a:lnTo>
                                  <a:pt x="19050" y="97974"/>
                                </a:lnTo>
                                <a:lnTo>
                                  <a:pt x="19050" y="95926"/>
                                </a:lnTo>
                                <a:lnTo>
                                  <a:pt x="19050" y="92869"/>
                                </a:lnTo>
                                <a:lnTo>
                                  <a:pt x="19050" y="90830"/>
                                </a:lnTo>
                                <a:lnTo>
                                  <a:pt x="19050" y="87763"/>
                                </a:lnTo>
                                <a:lnTo>
                                  <a:pt x="19050" y="85725"/>
                                </a:lnTo>
                                <a:lnTo>
                                  <a:pt x="19050" y="83687"/>
                                </a:lnTo>
                                <a:lnTo>
                                  <a:pt x="19050" y="81639"/>
                                </a:lnTo>
                                <a:lnTo>
                                  <a:pt x="19050" y="79600"/>
                                </a:lnTo>
                                <a:lnTo>
                                  <a:pt x="19050" y="76543"/>
                                </a:lnTo>
                                <a:lnTo>
                                  <a:pt x="19050" y="74495"/>
                                </a:lnTo>
                                <a:lnTo>
                                  <a:pt x="19050" y="72457"/>
                                </a:lnTo>
                                <a:lnTo>
                                  <a:pt x="19050" y="70418"/>
                                </a:lnTo>
                                <a:lnTo>
                                  <a:pt x="20107" y="68380"/>
                                </a:lnTo>
                                <a:lnTo>
                                  <a:pt x="20107" y="66332"/>
                                </a:lnTo>
                                <a:lnTo>
                                  <a:pt x="20107" y="64294"/>
                                </a:lnTo>
                                <a:lnTo>
                                  <a:pt x="20107" y="62255"/>
                                </a:lnTo>
                                <a:lnTo>
                                  <a:pt x="20107" y="61236"/>
                                </a:lnTo>
                                <a:lnTo>
                                  <a:pt x="20107" y="59188"/>
                                </a:lnTo>
                                <a:lnTo>
                                  <a:pt x="20107" y="57150"/>
                                </a:lnTo>
                                <a:lnTo>
                                  <a:pt x="20107" y="55112"/>
                                </a:lnTo>
                                <a:lnTo>
                                  <a:pt x="20107" y="53064"/>
                                </a:lnTo>
                                <a:lnTo>
                                  <a:pt x="20107" y="51025"/>
                                </a:lnTo>
                                <a:lnTo>
                                  <a:pt x="20107" y="50006"/>
                                </a:lnTo>
                                <a:lnTo>
                                  <a:pt x="20107" y="47968"/>
                                </a:lnTo>
                                <a:lnTo>
                                  <a:pt x="20107" y="45920"/>
                                </a:lnTo>
                                <a:lnTo>
                                  <a:pt x="20107" y="44901"/>
                                </a:lnTo>
                                <a:lnTo>
                                  <a:pt x="20107" y="41843"/>
                                </a:lnTo>
                                <a:lnTo>
                                  <a:pt x="20107" y="40824"/>
                                </a:lnTo>
                                <a:lnTo>
                                  <a:pt x="20107" y="38776"/>
                                </a:lnTo>
                                <a:lnTo>
                                  <a:pt x="20107" y="36738"/>
                                </a:lnTo>
                                <a:lnTo>
                                  <a:pt x="21165" y="35719"/>
                                </a:lnTo>
                                <a:lnTo>
                                  <a:pt x="21165" y="33680"/>
                                </a:lnTo>
                                <a:lnTo>
                                  <a:pt x="21165" y="31633"/>
                                </a:lnTo>
                                <a:lnTo>
                                  <a:pt x="21165" y="30613"/>
                                </a:lnTo>
                                <a:lnTo>
                                  <a:pt x="21165" y="29594"/>
                                </a:lnTo>
                                <a:lnTo>
                                  <a:pt x="21165" y="28575"/>
                                </a:lnTo>
                                <a:lnTo>
                                  <a:pt x="21165" y="27556"/>
                                </a:lnTo>
                                <a:lnTo>
                                  <a:pt x="21165" y="25517"/>
                                </a:lnTo>
                                <a:lnTo>
                                  <a:pt x="21165" y="24489"/>
                                </a:lnTo>
                                <a:lnTo>
                                  <a:pt x="21165" y="22450"/>
                                </a:lnTo>
                                <a:lnTo>
                                  <a:pt x="21165" y="21431"/>
                                </a:lnTo>
                                <a:lnTo>
                                  <a:pt x="21165" y="20412"/>
                                </a:lnTo>
                                <a:lnTo>
                                  <a:pt x="21165" y="19393"/>
                                </a:lnTo>
                                <a:lnTo>
                                  <a:pt x="21165" y="19393"/>
                                </a:lnTo>
                                <a:lnTo>
                                  <a:pt x="21165" y="17345"/>
                                </a:lnTo>
                                <a:lnTo>
                                  <a:pt x="21165" y="16326"/>
                                </a:lnTo>
                                <a:lnTo>
                                  <a:pt x="21165" y="15307"/>
                                </a:lnTo>
                                <a:lnTo>
                                  <a:pt x="21165" y="14288"/>
                                </a:lnTo>
                                <a:lnTo>
                                  <a:pt x="21165" y="13268"/>
                                </a:lnTo>
                                <a:lnTo>
                                  <a:pt x="21165" y="12249"/>
                                </a:lnTo>
                                <a:lnTo>
                                  <a:pt x="22222" y="11230"/>
                                </a:lnTo>
                                <a:lnTo>
                                  <a:pt x="22222" y="10201"/>
                                </a:lnTo>
                                <a:lnTo>
                                  <a:pt x="22222" y="9182"/>
                                </a:lnTo>
                                <a:lnTo>
                                  <a:pt x="22222" y="8163"/>
                                </a:lnTo>
                                <a:lnTo>
                                  <a:pt x="22222" y="8163"/>
                                </a:lnTo>
                                <a:lnTo>
                                  <a:pt x="22222" y="7144"/>
                                </a:lnTo>
                                <a:lnTo>
                                  <a:pt x="22222" y="6125"/>
                                </a:lnTo>
                                <a:lnTo>
                                  <a:pt x="22222" y="6125"/>
                                </a:lnTo>
                                <a:lnTo>
                                  <a:pt x="22222" y="5105"/>
                                </a:lnTo>
                                <a:lnTo>
                                  <a:pt x="22222" y="5105"/>
                                </a:lnTo>
                                <a:lnTo>
                                  <a:pt x="22222" y="4086"/>
                                </a:lnTo>
                                <a:lnTo>
                                  <a:pt x="22222" y="4086"/>
                                </a:lnTo>
                                <a:lnTo>
                                  <a:pt x="22222" y="4086"/>
                                </a:lnTo>
                                <a:lnTo>
                                  <a:pt x="22222" y="3058"/>
                                </a:lnTo>
                                <a:lnTo>
                                  <a:pt x="22222" y="3058"/>
                                </a:lnTo>
                                <a:lnTo>
                                  <a:pt x="22222" y="2038"/>
                                </a:lnTo>
                                <a:lnTo>
                                  <a:pt x="22222" y="2038"/>
                                </a:lnTo>
                                <a:lnTo>
                                  <a:pt x="22222" y="1019"/>
                                </a:lnTo>
                                <a:lnTo>
                                  <a:pt x="23279" y="1019"/>
                                </a:lnTo>
                                <a:lnTo>
                                  <a:pt x="23279" y="1019"/>
                                </a:lnTo>
                                <a:lnTo>
                                  <a:pt x="23279" y="1019"/>
                                </a:lnTo>
                                <a:lnTo>
                                  <a:pt x="23279" y="2038"/>
                                </a:lnTo>
                                <a:lnTo>
                                  <a:pt x="23279" y="1019"/>
                                </a:lnTo>
                                <a:lnTo>
                                  <a:pt x="23279" y="1019"/>
                                </a:lnTo>
                                <a:lnTo>
                                  <a:pt x="23279" y="1019"/>
                                </a:lnTo>
                                <a:lnTo>
                                  <a:pt x="23279" y="1019"/>
                                </a:lnTo>
                                <a:lnTo>
                                  <a:pt x="23279" y="0"/>
                                </a:lnTo>
                                <a:lnTo>
                                  <a:pt x="23279" y="0"/>
                                </a:lnTo>
                                <a:lnTo>
                                  <a:pt x="23279" y="1019"/>
                                </a:lnTo>
                                <a:lnTo>
                                  <a:pt x="23279" y="1019"/>
                                </a:lnTo>
                                <a:lnTo>
                                  <a:pt x="23279" y="2038"/>
                                </a:lnTo>
                                <a:lnTo>
                                  <a:pt x="23279" y="1019"/>
                                </a:lnTo>
                                <a:lnTo>
                                  <a:pt x="23279" y="2038"/>
                                </a:lnTo>
                                <a:lnTo>
                                  <a:pt x="23279" y="2038"/>
                                </a:lnTo>
                                <a:lnTo>
                                  <a:pt x="23279" y="2038"/>
                                </a:lnTo>
                                <a:lnTo>
                                  <a:pt x="23279" y="3058"/>
                                </a:lnTo>
                                <a:lnTo>
                                  <a:pt x="24346" y="3058"/>
                                </a:lnTo>
                                <a:lnTo>
                                  <a:pt x="24346" y="3058"/>
                                </a:lnTo>
                                <a:lnTo>
                                  <a:pt x="24346" y="3058"/>
                                </a:lnTo>
                                <a:lnTo>
                                  <a:pt x="24346" y="3058"/>
                                </a:lnTo>
                                <a:lnTo>
                                  <a:pt x="24346" y="4086"/>
                                </a:lnTo>
                                <a:lnTo>
                                  <a:pt x="24346" y="4086"/>
                                </a:lnTo>
                                <a:lnTo>
                                  <a:pt x="24346" y="5105"/>
                                </a:lnTo>
                                <a:lnTo>
                                  <a:pt x="24346" y="6125"/>
                                </a:lnTo>
                                <a:lnTo>
                                  <a:pt x="24346" y="7144"/>
                                </a:lnTo>
                                <a:lnTo>
                                  <a:pt x="24346" y="8163"/>
                                </a:lnTo>
                                <a:lnTo>
                                  <a:pt x="24346" y="9182"/>
                                </a:lnTo>
                                <a:lnTo>
                                  <a:pt x="24346" y="10201"/>
                                </a:lnTo>
                                <a:lnTo>
                                  <a:pt x="24346" y="10201"/>
                                </a:lnTo>
                                <a:lnTo>
                                  <a:pt x="24346" y="11230"/>
                                </a:lnTo>
                                <a:lnTo>
                                  <a:pt x="24346" y="11230"/>
                                </a:lnTo>
                                <a:lnTo>
                                  <a:pt x="24346" y="12249"/>
                                </a:lnTo>
                                <a:lnTo>
                                  <a:pt x="24346" y="13268"/>
                                </a:lnTo>
                                <a:lnTo>
                                  <a:pt x="24346" y="14288"/>
                                </a:lnTo>
                                <a:lnTo>
                                  <a:pt x="25403" y="15307"/>
                                </a:lnTo>
                                <a:lnTo>
                                  <a:pt x="25403" y="16326"/>
                                </a:lnTo>
                                <a:lnTo>
                                  <a:pt x="25403" y="16326"/>
                                </a:lnTo>
                                <a:lnTo>
                                  <a:pt x="25403" y="17345"/>
                                </a:lnTo>
                                <a:lnTo>
                                  <a:pt x="25403" y="18374"/>
                                </a:lnTo>
                                <a:lnTo>
                                  <a:pt x="25403" y="19393"/>
                                </a:lnTo>
                                <a:lnTo>
                                  <a:pt x="25403" y="21431"/>
                                </a:lnTo>
                                <a:lnTo>
                                  <a:pt x="25403" y="22450"/>
                                </a:lnTo>
                                <a:lnTo>
                                  <a:pt x="25403" y="23470"/>
                                </a:lnTo>
                                <a:lnTo>
                                  <a:pt x="25403" y="25517"/>
                                </a:lnTo>
                                <a:lnTo>
                                  <a:pt x="25403" y="25517"/>
                                </a:lnTo>
                                <a:lnTo>
                                  <a:pt x="25403" y="27556"/>
                                </a:lnTo>
                                <a:lnTo>
                                  <a:pt x="25403" y="28575"/>
                                </a:lnTo>
                                <a:lnTo>
                                  <a:pt x="25403" y="29594"/>
                                </a:lnTo>
                                <a:lnTo>
                                  <a:pt x="25403" y="31633"/>
                                </a:lnTo>
                                <a:lnTo>
                                  <a:pt x="25403" y="32661"/>
                                </a:lnTo>
                                <a:lnTo>
                                  <a:pt x="25403" y="33680"/>
                                </a:lnTo>
                                <a:lnTo>
                                  <a:pt x="25403" y="35719"/>
                                </a:lnTo>
                                <a:lnTo>
                                  <a:pt x="25403" y="36738"/>
                                </a:lnTo>
                                <a:lnTo>
                                  <a:pt x="25403" y="38776"/>
                                </a:lnTo>
                                <a:lnTo>
                                  <a:pt x="26460" y="40824"/>
                                </a:lnTo>
                                <a:lnTo>
                                  <a:pt x="26460" y="41843"/>
                                </a:lnTo>
                                <a:lnTo>
                                  <a:pt x="26460" y="43882"/>
                                </a:lnTo>
                                <a:lnTo>
                                  <a:pt x="26460" y="44901"/>
                                </a:lnTo>
                                <a:lnTo>
                                  <a:pt x="26460" y="45920"/>
                                </a:lnTo>
                                <a:lnTo>
                                  <a:pt x="26460" y="47968"/>
                                </a:lnTo>
                                <a:lnTo>
                                  <a:pt x="26460" y="48987"/>
                                </a:lnTo>
                                <a:lnTo>
                                  <a:pt x="26460" y="51025"/>
                                </a:lnTo>
                                <a:lnTo>
                                  <a:pt x="26460" y="52045"/>
                                </a:lnTo>
                                <a:lnTo>
                                  <a:pt x="26460" y="54092"/>
                                </a:lnTo>
                                <a:lnTo>
                                  <a:pt x="26460" y="56131"/>
                                </a:lnTo>
                                <a:lnTo>
                                  <a:pt x="26460" y="58169"/>
                                </a:lnTo>
                                <a:lnTo>
                                  <a:pt x="26460" y="60208"/>
                                </a:lnTo>
                                <a:lnTo>
                                  <a:pt x="26460" y="61236"/>
                                </a:lnTo>
                                <a:lnTo>
                                  <a:pt x="26460" y="63275"/>
                                </a:lnTo>
                                <a:lnTo>
                                  <a:pt x="26460" y="64294"/>
                                </a:lnTo>
                                <a:lnTo>
                                  <a:pt x="26460" y="66332"/>
                                </a:lnTo>
                                <a:lnTo>
                                  <a:pt x="26460" y="68380"/>
                                </a:lnTo>
                                <a:lnTo>
                                  <a:pt x="27518" y="70418"/>
                                </a:lnTo>
                                <a:lnTo>
                                  <a:pt x="27518" y="72457"/>
                                </a:lnTo>
                                <a:lnTo>
                                  <a:pt x="27518" y="74495"/>
                                </a:lnTo>
                                <a:lnTo>
                                  <a:pt x="27518" y="75524"/>
                                </a:lnTo>
                                <a:lnTo>
                                  <a:pt x="27518" y="77562"/>
                                </a:lnTo>
                                <a:lnTo>
                                  <a:pt x="27518" y="78581"/>
                                </a:lnTo>
                                <a:lnTo>
                                  <a:pt x="27518" y="80620"/>
                                </a:lnTo>
                                <a:lnTo>
                                  <a:pt x="27518" y="82667"/>
                                </a:lnTo>
                                <a:lnTo>
                                  <a:pt x="27518" y="85725"/>
                                </a:lnTo>
                                <a:lnTo>
                                  <a:pt x="27518" y="86744"/>
                                </a:lnTo>
                                <a:lnTo>
                                  <a:pt x="27518" y="88783"/>
                                </a:lnTo>
                                <a:lnTo>
                                  <a:pt x="27518" y="91850"/>
                                </a:lnTo>
                                <a:lnTo>
                                  <a:pt x="27518" y="93888"/>
                                </a:lnTo>
                                <a:lnTo>
                                  <a:pt x="27518" y="95926"/>
                                </a:lnTo>
                                <a:lnTo>
                                  <a:pt x="27518" y="97974"/>
                                </a:lnTo>
                                <a:lnTo>
                                  <a:pt x="27518" y="98993"/>
                                </a:lnTo>
                                <a:lnTo>
                                  <a:pt x="27518" y="101032"/>
                                </a:lnTo>
                                <a:lnTo>
                                  <a:pt x="27518" y="103070"/>
                                </a:lnTo>
                                <a:lnTo>
                                  <a:pt x="28575" y="105118"/>
                                </a:lnTo>
                                <a:lnTo>
                                  <a:pt x="28575" y="107156"/>
                                </a:lnTo>
                                <a:lnTo>
                                  <a:pt x="28575" y="110214"/>
                                </a:lnTo>
                                <a:lnTo>
                                  <a:pt x="28575" y="112262"/>
                                </a:lnTo>
                                <a:lnTo>
                                  <a:pt x="28575" y="114300"/>
                                </a:lnTo>
                                <a:lnTo>
                                  <a:pt x="28575" y="116338"/>
                                </a:lnTo>
                                <a:lnTo>
                                  <a:pt x="28575" y="118386"/>
                                </a:lnTo>
                                <a:lnTo>
                                  <a:pt x="28575" y="120425"/>
                                </a:lnTo>
                                <a:lnTo>
                                  <a:pt x="28575" y="122463"/>
                                </a:lnTo>
                                <a:lnTo>
                                  <a:pt x="28575" y="124501"/>
                                </a:lnTo>
                                <a:lnTo>
                                  <a:pt x="28575" y="126549"/>
                                </a:lnTo>
                                <a:lnTo>
                                  <a:pt x="28575" y="128588"/>
                                </a:lnTo>
                                <a:lnTo>
                                  <a:pt x="28575" y="130626"/>
                                </a:lnTo>
                                <a:lnTo>
                                  <a:pt x="28575" y="132674"/>
                                </a:lnTo>
                                <a:lnTo>
                                  <a:pt x="28575" y="134712"/>
                                </a:lnTo>
                                <a:lnTo>
                                  <a:pt x="28575" y="137770"/>
                                </a:lnTo>
                                <a:lnTo>
                                  <a:pt x="28575" y="139817"/>
                                </a:lnTo>
                                <a:lnTo>
                                  <a:pt x="28575" y="141856"/>
                                </a:lnTo>
                                <a:lnTo>
                                  <a:pt x="28575" y="143894"/>
                                </a:lnTo>
                                <a:lnTo>
                                  <a:pt x="28575" y="145933"/>
                                </a:lnTo>
                                <a:lnTo>
                                  <a:pt x="28575" y="147980"/>
                                </a:lnTo>
                                <a:lnTo>
                                  <a:pt x="28575" y="150019"/>
                                </a:lnTo>
                                <a:lnTo>
                                  <a:pt x="28575" y="152057"/>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90" name="Freeform: Shape 290"/>
                        <wps:cNvSpPr/>
                        <wps:spPr>
                          <a:xfrm>
                            <a:off x="2033587" y="1614487"/>
                            <a:ext cx="28575" cy="333375"/>
                          </a:xfrm>
                          <a:custGeom>
                            <a:avLst/>
                            <a:gdLst>
                              <a:gd name="connsiteX0" fmla="*/ 0 w 28575"/>
                              <a:gd name="connsiteY0" fmla="*/ 0 h 333375"/>
                              <a:gd name="connsiteX1" fmla="*/ 0 w 28575"/>
                              <a:gd name="connsiteY1" fmla="*/ 3105 h 333375"/>
                              <a:gd name="connsiteX2" fmla="*/ 0 w 28575"/>
                              <a:gd name="connsiteY2" fmla="*/ 5172 h 333375"/>
                              <a:gd name="connsiteX3" fmla="*/ 0 w 28575"/>
                              <a:gd name="connsiteY3" fmla="*/ 8287 h 333375"/>
                              <a:gd name="connsiteX4" fmla="*/ 1019 w 28575"/>
                              <a:gd name="connsiteY4" fmla="*/ 10354 h 333375"/>
                              <a:gd name="connsiteX5" fmla="*/ 1019 w 28575"/>
                              <a:gd name="connsiteY5" fmla="*/ 12421 h 333375"/>
                              <a:gd name="connsiteX6" fmla="*/ 1019 w 28575"/>
                              <a:gd name="connsiteY6" fmla="*/ 14497 h 333375"/>
                              <a:gd name="connsiteX7" fmla="*/ 1019 w 28575"/>
                              <a:gd name="connsiteY7" fmla="*/ 16564 h 333375"/>
                              <a:gd name="connsiteX8" fmla="*/ 1019 w 28575"/>
                              <a:gd name="connsiteY8" fmla="*/ 18640 h 333375"/>
                              <a:gd name="connsiteX9" fmla="*/ 1019 w 28575"/>
                              <a:gd name="connsiteY9" fmla="*/ 20707 h 333375"/>
                              <a:gd name="connsiteX10" fmla="*/ 1019 w 28575"/>
                              <a:gd name="connsiteY10" fmla="*/ 22774 h 333375"/>
                              <a:gd name="connsiteX11" fmla="*/ 1019 w 28575"/>
                              <a:gd name="connsiteY11" fmla="*/ 24851 h 333375"/>
                              <a:gd name="connsiteX12" fmla="*/ 1019 w 28575"/>
                              <a:gd name="connsiteY12" fmla="*/ 26918 h 333375"/>
                              <a:gd name="connsiteX13" fmla="*/ 1019 w 28575"/>
                              <a:gd name="connsiteY13" fmla="*/ 28985 h 333375"/>
                              <a:gd name="connsiteX14" fmla="*/ 1019 w 28575"/>
                              <a:gd name="connsiteY14" fmla="*/ 31061 h 333375"/>
                              <a:gd name="connsiteX15" fmla="*/ 1019 w 28575"/>
                              <a:gd name="connsiteY15" fmla="*/ 34166 h 333375"/>
                              <a:gd name="connsiteX16" fmla="*/ 1019 w 28575"/>
                              <a:gd name="connsiteY16" fmla="*/ 36233 h 333375"/>
                              <a:gd name="connsiteX17" fmla="*/ 1019 w 28575"/>
                              <a:gd name="connsiteY17" fmla="*/ 38310 h 333375"/>
                              <a:gd name="connsiteX18" fmla="*/ 1019 w 28575"/>
                              <a:gd name="connsiteY18" fmla="*/ 40376 h 333375"/>
                              <a:gd name="connsiteX19" fmla="*/ 1019 w 28575"/>
                              <a:gd name="connsiteY19" fmla="*/ 42453 h 333375"/>
                              <a:gd name="connsiteX20" fmla="*/ 1019 w 28575"/>
                              <a:gd name="connsiteY20" fmla="*/ 44520 h 333375"/>
                              <a:gd name="connsiteX21" fmla="*/ 1019 w 28575"/>
                              <a:gd name="connsiteY21" fmla="*/ 46587 h 333375"/>
                              <a:gd name="connsiteX22" fmla="*/ 2038 w 28575"/>
                              <a:gd name="connsiteY22" fmla="*/ 49692 h 333375"/>
                              <a:gd name="connsiteX23" fmla="*/ 2038 w 28575"/>
                              <a:gd name="connsiteY23" fmla="*/ 51768 h 333375"/>
                              <a:gd name="connsiteX24" fmla="*/ 2038 w 28575"/>
                              <a:gd name="connsiteY24" fmla="*/ 53835 h 333375"/>
                              <a:gd name="connsiteX25" fmla="*/ 2038 w 28575"/>
                              <a:gd name="connsiteY25" fmla="*/ 55912 h 333375"/>
                              <a:gd name="connsiteX26" fmla="*/ 2038 w 28575"/>
                              <a:gd name="connsiteY26" fmla="*/ 57979 h 333375"/>
                              <a:gd name="connsiteX27" fmla="*/ 2038 w 28575"/>
                              <a:gd name="connsiteY27" fmla="*/ 60046 h 333375"/>
                              <a:gd name="connsiteX28" fmla="*/ 2038 w 28575"/>
                              <a:gd name="connsiteY28" fmla="*/ 62122 h 333375"/>
                              <a:gd name="connsiteX29" fmla="*/ 2038 w 28575"/>
                              <a:gd name="connsiteY29" fmla="*/ 63151 h 333375"/>
                              <a:gd name="connsiteX30" fmla="*/ 2038 w 28575"/>
                              <a:gd name="connsiteY30" fmla="*/ 66265 h 333375"/>
                              <a:gd name="connsiteX31" fmla="*/ 2038 w 28575"/>
                              <a:gd name="connsiteY31" fmla="*/ 68332 h 333375"/>
                              <a:gd name="connsiteX32" fmla="*/ 2038 w 28575"/>
                              <a:gd name="connsiteY32" fmla="*/ 70399 h 333375"/>
                              <a:gd name="connsiteX33" fmla="*/ 2038 w 28575"/>
                              <a:gd name="connsiteY33" fmla="*/ 72476 h 333375"/>
                              <a:gd name="connsiteX34" fmla="*/ 2038 w 28575"/>
                              <a:gd name="connsiteY34" fmla="*/ 74543 h 333375"/>
                              <a:gd name="connsiteX35" fmla="*/ 2038 w 28575"/>
                              <a:gd name="connsiteY35" fmla="*/ 75581 h 333375"/>
                              <a:gd name="connsiteX36" fmla="*/ 2038 w 28575"/>
                              <a:gd name="connsiteY36" fmla="*/ 78686 h 333375"/>
                              <a:gd name="connsiteX37" fmla="*/ 2038 w 28575"/>
                              <a:gd name="connsiteY37" fmla="*/ 80753 h 333375"/>
                              <a:gd name="connsiteX38" fmla="*/ 2038 w 28575"/>
                              <a:gd name="connsiteY38" fmla="*/ 82829 h 333375"/>
                              <a:gd name="connsiteX39" fmla="*/ 2038 w 28575"/>
                              <a:gd name="connsiteY39" fmla="*/ 85935 h 333375"/>
                              <a:gd name="connsiteX40" fmla="*/ 3058 w 28575"/>
                              <a:gd name="connsiteY40" fmla="*/ 88001 h 333375"/>
                              <a:gd name="connsiteX41" fmla="*/ 3058 w 28575"/>
                              <a:gd name="connsiteY41" fmla="*/ 89040 h 333375"/>
                              <a:gd name="connsiteX42" fmla="*/ 3058 w 28575"/>
                              <a:gd name="connsiteY42" fmla="*/ 91107 h 333375"/>
                              <a:gd name="connsiteX43" fmla="*/ 3058 w 28575"/>
                              <a:gd name="connsiteY43" fmla="*/ 93183 h 333375"/>
                              <a:gd name="connsiteX44" fmla="*/ 3058 w 28575"/>
                              <a:gd name="connsiteY44" fmla="*/ 95250 h 333375"/>
                              <a:gd name="connsiteX45" fmla="*/ 3058 w 28575"/>
                              <a:gd name="connsiteY45" fmla="*/ 98355 h 333375"/>
                              <a:gd name="connsiteX46" fmla="*/ 3058 w 28575"/>
                              <a:gd name="connsiteY46" fmla="*/ 99393 h 333375"/>
                              <a:gd name="connsiteX47" fmla="*/ 3058 w 28575"/>
                              <a:gd name="connsiteY47" fmla="*/ 102499 h 333375"/>
                              <a:gd name="connsiteX48" fmla="*/ 3058 w 28575"/>
                              <a:gd name="connsiteY48" fmla="*/ 103537 h 333375"/>
                              <a:gd name="connsiteX49" fmla="*/ 3058 w 28575"/>
                              <a:gd name="connsiteY49" fmla="*/ 105604 h 333375"/>
                              <a:gd name="connsiteX50" fmla="*/ 3058 w 28575"/>
                              <a:gd name="connsiteY50" fmla="*/ 107671 h 333375"/>
                              <a:gd name="connsiteX51" fmla="*/ 3058 w 28575"/>
                              <a:gd name="connsiteY51" fmla="*/ 108709 h 333375"/>
                              <a:gd name="connsiteX52" fmla="*/ 3058 w 28575"/>
                              <a:gd name="connsiteY52" fmla="*/ 110776 h 333375"/>
                              <a:gd name="connsiteX53" fmla="*/ 3058 w 28575"/>
                              <a:gd name="connsiteY53" fmla="*/ 112852 h 333375"/>
                              <a:gd name="connsiteX54" fmla="*/ 3058 w 28575"/>
                              <a:gd name="connsiteY54" fmla="*/ 115957 h 333375"/>
                              <a:gd name="connsiteX55" fmla="*/ 3058 w 28575"/>
                              <a:gd name="connsiteY55" fmla="*/ 116996 h 333375"/>
                              <a:gd name="connsiteX56" fmla="*/ 3058 w 28575"/>
                              <a:gd name="connsiteY56" fmla="*/ 119063 h 333375"/>
                              <a:gd name="connsiteX57" fmla="*/ 3058 w 28575"/>
                              <a:gd name="connsiteY57" fmla="*/ 121129 h 333375"/>
                              <a:gd name="connsiteX58" fmla="*/ 4086 w 28575"/>
                              <a:gd name="connsiteY58" fmla="*/ 123206 h 333375"/>
                              <a:gd name="connsiteX59" fmla="*/ 4086 w 28575"/>
                              <a:gd name="connsiteY59" fmla="*/ 125273 h 333375"/>
                              <a:gd name="connsiteX60" fmla="*/ 4086 w 28575"/>
                              <a:gd name="connsiteY60" fmla="*/ 127349 h 333375"/>
                              <a:gd name="connsiteX61" fmla="*/ 4086 w 28575"/>
                              <a:gd name="connsiteY61" fmla="*/ 129416 h 333375"/>
                              <a:gd name="connsiteX62" fmla="*/ 4086 w 28575"/>
                              <a:gd name="connsiteY62" fmla="*/ 130454 h 333375"/>
                              <a:gd name="connsiteX63" fmla="*/ 4086 w 28575"/>
                              <a:gd name="connsiteY63" fmla="*/ 132521 h 333375"/>
                              <a:gd name="connsiteX64" fmla="*/ 4086 w 28575"/>
                              <a:gd name="connsiteY64" fmla="*/ 133560 h 333375"/>
                              <a:gd name="connsiteX65" fmla="*/ 4086 w 28575"/>
                              <a:gd name="connsiteY65" fmla="*/ 135626 h 333375"/>
                              <a:gd name="connsiteX66" fmla="*/ 4086 w 28575"/>
                              <a:gd name="connsiteY66" fmla="*/ 137703 h 333375"/>
                              <a:gd name="connsiteX67" fmla="*/ 4086 w 28575"/>
                              <a:gd name="connsiteY67" fmla="*/ 139770 h 333375"/>
                              <a:gd name="connsiteX68" fmla="*/ 4086 w 28575"/>
                              <a:gd name="connsiteY68" fmla="*/ 140808 h 333375"/>
                              <a:gd name="connsiteX69" fmla="*/ 4086 w 28575"/>
                              <a:gd name="connsiteY69" fmla="*/ 142875 h 333375"/>
                              <a:gd name="connsiteX70" fmla="*/ 4086 w 28575"/>
                              <a:gd name="connsiteY70" fmla="*/ 144942 h 333375"/>
                              <a:gd name="connsiteX71" fmla="*/ 4086 w 28575"/>
                              <a:gd name="connsiteY71" fmla="*/ 147018 h 333375"/>
                              <a:gd name="connsiteX72" fmla="*/ 4086 w 28575"/>
                              <a:gd name="connsiteY72" fmla="*/ 149085 h 333375"/>
                              <a:gd name="connsiteX73" fmla="*/ 4086 w 28575"/>
                              <a:gd name="connsiteY73" fmla="*/ 150124 h 333375"/>
                              <a:gd name="connsiteX74" fmla="*/ 4086 w 28575"/>
                              <a:gd name="connsiteY74" fmla="*/ 151162 h 333375"/>
                              <a:gd name="connsiteX75" fmla="*/ 4086 w 28575"/>
                              <a:gd name="connsiteY75" fmla="*/ 152190 h 333375"/>
                              <a:gd name="connsiteX76" fmla="*/ 4086 w 28575"/>
                              <a:gd name="connsiteY76" fmla="*/ 154267 h 333375"/>
                              <a:gd name="connsiteX77" fmla="*/ 4086 w 28575"/>
                              <a:gd name="connsiteY77" fmla="*/ 156334 h 333375"/>
                              <a:gd name="connsiteX78" fmla="*/ 5105 w 28575"/>
                              <a:gd name="connsiteY78" fmla="*/ 158401 h 333375"/>
                              <a:gd name="connsiteX79" fmla="*/ 5105 w 28575"/>
                              <a:gd name="connsiteY79" fmla="*/ 160477 h 333375"/>
                              <a:gd name="connsiteX80" fmla="*/ 5105 w 28575"/>
                              <a:gd name="connsiteY80" fmla="*/ 161515 h 333375"/>
                              <a:gd name="connsiteX81" fmla="*/ 5105 w 28575"/>
                              <a:gd name="connsiteY81" fmla="*/ 163582 h 333375"/>
                              <a:gd name="connsiteX82" fmla="*/ 5105 w 28575"/>
                              <a:gd name="connsiteY82" fmla="*/ 164621 h 333375"/>
                              <a:gd name="connsiteX83" fmla="*/ 5105 w 28575"/>
                              <a:gd name="connsiteY83" fmla="*/ 165649 h 333375"/>
                              <a:gd name="connsiteX84" fmla="*/ 5105 w 28575"/>
                              <a:gd name="connsiteY84" fmla="*/ 167726 h 333375"/>
                              <a:gd name="connsiteX85" fmla="*/ 5105 w 28575"/>
                              <a:gd name="connsiteY85" fmla="*/ 168754 h 333375"/>
                              <a:gd name="connsiteX86" fmla="*/ 5105 w 28575"/>
                              <a:gd name="connsiteY86" fmla="*/ 170831 h 333375"/>
                              <a:gd name="connsiteX87" fmla="*/ 5105 w 28575"/>
                              <a:gd name="connsiteY87" fmla="*/ 172898 h 333375"/>
                              <a:gd name="connsiteX88" fmla="*/ 5105 w 28575"/>
                              <a:gd name="connsiteY88" fmla="*/ 174974 h 333375"/>
                              <a:gd name="connsiteX89" fmla="*/ 5105 w 28575"/>
                              <a:gd name="connsiteY89" fmla="*/ 177041 h 333375"/>
                              <a:gd name="connsiteX90" fmla="*/ 5105 w 28575"/>
                              <a:gd name="connsiteY90" fmla="*/ 178079 h 333375"/>
                              <a:gd name="connsiteX91" fmla="*/ 5105 w 28575"/>
                              <a:gd name="connsiteY91" fmla="*/ 179108 h 333375"/>
                              <a:gd name="connsiteX92" fmla="*/ 5105 w 28575"/>
                              <a:gd name="connsiteY92" fmla="*/ 181185 h 333375"/>
                              <a:gd name="connsiteX93" fmla="*/ 5105 w 28575"/>
                              <a:gd name="connsiteY93" fmla="*/ 182213 h 333375"/>
                              <a:gd name="connsiteX94" fmla="*/ 5105 w 28575"/>
                              <a:gd name="connsiteY94" fmla="*/ 184290 h 333375"/>
                              <a:gd name="connsiteX95" fmla="*/ 5105 w 28575"/>
                              <a:gd name="connsiteY95" fmla="*/ 185328 h 333375"/>
                              <a:gd name="connsiteX96" fmla="*/ 6125 w 28575"/>
                              <a:gd name="connsiteY96" fmla="*/ 186357 h 333375"/>
                              <a:gd name="connsiteX97" fmla="*/ 6125 w 28575"/>
                              <a:gd name="connsiteY97" fmla="*/ 188433 h 333375"/>
                              <a:gd name="connsiteX98" fmla="*/ 6125 w 28575"/>
                              <a:gd name="connsiteY98" fmla="*/ 190500 h 333375"/>
                              <a:gd name="connsiteX99" fmla="*/ 6125 w 28575"/>
                              <a:gd name="connsiteY99" fmla="*/ 191538 h 333375"/>
                              <a:gd name="connsiteX100" fmla="*/ 6125 w 28575"/>
                              <a:gd name="connsiteY100" fmla="*/ 192567 h 333375"/>
                              <a:gd name="connsiteX101" fmla="*/ 6125 w 28575"/>
                              <a:gd name="connsiteY101" fmla="*/ 193605 h 333375"/>
                              <a:gd name="connsiteX102" fmla="*/ 6125 w 28575"/>
                              <a:gd name="connsiteY102" fmla="*/ 194643 h 333375"/>
                              <a:gd name="connsiteX103" fmla="*/ 6125 w 28575"/>
                              <a:gd name="connsiteY103" fmla="*/ 196710 h 333375"/>
                              <a:gd name="connsiteX104" fmla="*/ 6125 w 28575"/>
                              <a:gd name="connsiteY104" fmla="*/ 197749 h 333375"/>
                              <a:gd name="connsiteX105" fmla="*/ 6125 w 28575"/>
                              <a:gd name="connsiteY105" fmla="*/ 199815 h 333375"/>
                              <a:gd name="connsiteX106" fmla="*/ 6125 w 28575"/>
                              <a:gd name="connsiteY106" fmla="*/ 200854 h 333375"/>
                              <a:gd name="connsiteX107" fmla="*/ 6125 w 28575"/>
                              <a:gd name="connsiteY107" fmla="*/ 201892 h 333375"/>
                              <a:gd name="connsiteX108" fmla="*/ 6125 w 28575"/>
                              <a:gd name="connsiteY108" fmla="*/ 202921 h 333375"/>
                              <a:gd name="connsiteX109" fmla="*/ 6125 w 28575"/>
                              <a:gd name="connsiteY109" fmla="*/ 204997 h 333375"/>
                              <a:gd name="connsiteX110" fmla="*/ 6125 w 28575"/>
                              <a:gd name="connsiteY110" fmla="*/ 207064 h 333375"/>
                              <a:gd name="connsiteX111" fmla="*/ 6125 w 28575"/>
                              <a:gd name="connsiteY111" fmla="*/ 208102 h 333375"/>
                              <a:gd name="connsiteX112" fmla="*/ 6125 w 28575"/>
                              <a:gd name="connsiteY112" fmla="*/ 209140 h 333375"/>
                              <a:gd name="connsiteX113" fmla="*/ 6125 w 28575"/>
                              <a:gd name="connsiteY113" fmla="*/ 210169 h 333375"/>
                              <a:gd name="connsiteX114" fmla="*/ 7144 w 28575"/>
                              <a:gd name="connsiteY114" fmla="*/ 211207 h 333375"/>
                              <a:gd name="connsiteX115" fmla="*/ 7144 w 28575"/>
                              <a:gd name="connsiteY115" fmla="*/ 213274 h 333375"/>
                              <a:gd name="connsiteX116" fmla="*/ 7144 w 28575"/>
                              <a:gd name="connsiteY116" fmla="*/ 213274 h 333375"/>
                              <a:gd name="connsiteX117" fmla="*/ 7144 w 28575"/>
                              <a:gd name="connsiteY117" fmla="*/ 214313 h 333375"/>
                              <a:gd name="connsiteX118" fmla="*/ 7144 w 28575"/>
                              <a:gd name="connsiteY118" fmla="*/ 215351 h 333375"/>
                              <a:gd name="connsiteX119" fmla="*/ 7144 w 28575"/>
                              <a:gd name="connsiteY119" fmla="*/ 217418 h 333375"/>
                              <a:gd name="connsiteX120" fmla="*/ 7144 w 28575"/>
                              <a:gd name="connsiteY120" fmla="*/ 218456 h 333375"/>
                              <a:gd name="connsiteX121" fmla="*/ 7144 w 28575"/>
                              <a:gd name="connsiteY121" fmla="*/ 219485 h 333375"/>
                              <a:gd name="connsiteX122" fmla="*/ 7144 w 28575"/>
                              <a:gd name="connsiteY122" fmla="*/ 221561 h 333375"/>
                              <a:gd name="connsiteX123" fmla="*/ 7144 w 28575"/>
                              <a:gd name="connsiteY123" fmla="*/ 222599 h 333375"/>
                              <a:gd name="connsiteX124" fmla="*/ 7144 w 28575"/>
                              <a:gd name="connsiteY124" fmla="*/ 223628 h 333375"/>
                              <a:gd name="connsiteX125" fmla="*/ 7144 w 28575"/>
                              <a:gd name="connsiteY125" fmla="*/ 224666 h 333375"/>
                              <a:gd name="connsiteX126" fmla="*/ 7144 w 28575"/>
                              <a:gd name="connsiteY126" fmla="*/ 225704 h 333375"/>
                              <a:gd name="connsiteX127" fmla="*/ 7144 w 28575"/>
                              <a:gd name="connsiteY127" fmla="*/ 226733 h 333375"/>
                              <a:gd name="connsiteX128" fmla="*/ 7144 w 28575"/>
                              <a:gd name="connsiteY128" fmla="*/ 227771 h 333375"/>
                              <a:gd name="connsiteX129" fmla="*/ 7144 w 28575"/>
                              <a:gd name="connsiteY129" fmla="*/ 228810 h 333375"/>
                              <a:gd name="connsiteX130" fmla="*/ 7144 w 28575"/>
                              <a:gd name="connsiteY130" fmla="*/ 230876 h 333375"/>
                              <a:gd name="connsiteX131" fmla="*/ 7144 w 28575"/>
                              <a:gd name="connsiteY131" fmla="*/ 231915 h 333375"/>
                              <a:gd name="connsiteX132" fmla="*/ 8163 w 28575"/>
                              <a:gd name="connsiteY132" fmla="*/ 232953 h 333375"/>
                              <a:gd name="connsiteX133" fmla="*/ 8163 w 28575"/>
                              <a:gd name="connsiteY133" fmla="*/ 232953 h 333375"/>
                              <a:gd name="connsiteX134" fmla="*/ 8163 w 28575"/>
                              <a:gd name="connsiteY134" fmla="*/ 235020 h 333375"/>
                              <a:gd name="connsiteX135" fmla="*/ 8163 w 28575"/>
                              <a:gd name="connsiteY135" fmla="*/ 235020 h 333375"/>
                              <a:gd name="connsiteX136" fmla="*/ 8163 w 28575"/>
                              <a:gd name="connsiteY136" fmla="*/ 236058 h 333375"/>
                              <a:gd name="connsiteX137" fmla="*/ 8163 w 28575"/>
                              <a:gd name="connsiteY137" fmla="*/ 238125 h 333375"/>
                              <a:gd name="connsiteX138" fmla="*/ 8163 w 28575"/>
                              <a:gd name="connsiteY138" fmla="*/ 239163 h 333375"/>
                              <a:gd name="connsiteX139" fmla="*/ 8163 w 28575"/>
                              <a:gd name="connsiteY139" fmla="*/ 240192 h 333375"/>
                              <a:gd name="connsiteX140" fmla="*/ 8163 w 28575"/>
                              <a:gd name="connsiteY140" fmla="*/ 241230 h 333375"/>
                              <a:gd name="connsiteX141" fmla="*/ 8163 w 28575"/>
                              <a:gd name="connsiteY141" fmla="*/ 241230 h 333375"/>
                              <a:gd name="connsiteX142" fmla="*/ 8163 w 28575"/>
                              <a:gd name="connsiteY142" fmla="*/ 242268 h 333375"/>
                              <a:gd name="connsiteX143" fmla="*/ 8163 w 28575"/>
                              <a:gd name="connsiteY143" fmla="*/ 243297 h 333375"/>
                              <a:gd name="connsiteX144" fmla="*/ 8163 w 28575"/>
                              <a:gd name="connsiteY144" fmla="*/ 244335 h 333375"/>
                              <a:gd name="connsiteX145" fmla="*/ 8163 w 28575"/>
                              <a:gd name="connsiteY145" fmla="*/ 245374 h 333375"/>
                              <a:gd name="connsiteX146" fmla="*/ 8163 w 28575"/>
                              <a:gd name="connsiteY146" fmla="*/ 246412 h 333375"/>
                              <a:gd name="connsiteX147" fmla="*/ 8163 w 28575"/>
                              <a:gd name="connsiteY147" fmla="*/ 247440 h 333375"/>
                              <a:gd name="connsiteX148" fmla="*/ 8163 w 28575"/>
                              <a:gd name="connsiteY148" fmla="*/ 248479 h 333375"/>
                              <a:gd name="connsiteX149" fmla="*/ 8163 w 28575"/>
                              <a:gd name="connsiteY149" fmla="*/ 248479 h 333375"/>
                              <a:gd name="connsiteX150" fmla="*/ 8163 w 28575"/>
                              <a:gd name="connsiteY150" fmla="*/ 249517 h 333375"/>
                              <a:gd name="connsiteX151" fmla="*/ 8163 w 28575"/>
                              <a:gd name="connsiteY151" fmla="*/ 249517 h 333375"/>
                              <a:gd name="connsiteX152" fmla="*/ 9182 w 28575"/>
                              <a:gd name="connsiteY152" fmla="*/ 250546 h 333375"/>
                              <a:gd name="connsiteX153" fmla="*/ 9182 w 28575"/>
                              <a:gd name="connsiteY153" fmla="*/ 251584 h 333375"/>
                              <a:gd name="connsiteX154" fmla="*/ 9182 w 28575"/>
                              <a:gd name="connsiteY154" fmla="*/ 252622 h 333375"/>
                              <a:gd name="connsiteX155" fmla="*/ 9182 w 28575"/>
                              <a:gd name="connsiteY155" fmla="*/ 254689 h 333375"/>
                              <a:gd name="connsiteX156" fmla="*/ 9182 w 28575"/>
                              <a:gd name="connsiteY156" fmla="*/ 255727 h 333375"/>
                              <a:gd name="connsiteX157" fmla="*/ 9182 w 28575"/>
                              <a:gd name="connsiteY157" fmla="*/ 256765 h 333375"/>
                              <a:gd name="connsiteX158" fmla="*/ 9182 w 28575"/>
                              <a:gd name="connsiteY158" fmla="*/ 256765 h 333375"/>
                              <a:gd name="connsiteX159" fmla="*/ 9182 w 28575"/>
                              <a:gd name="connsiteY159" fmla="*/ 257794 h 333375"/>
                              <a:gd name="connsiteX160" fmla="*/ 9182 w 28575"/>
                              <a:gd name="connsiteY160" fmla="*/ 257794 h 333375"/>
                              <a:gd name="connsiteX161" fmla="*/ 9182 w 28575"/>
                              <a:gd name="connsiteY161" fmla="*/ 258832 h 333375"/>
                              <a:gd name="connsiteX162" fmla="*/ 9182 w 28575"/>
                              <a:gd name="connsiteY162" fmla="*/ 259871 h 333375"/>
                              <a:gd name="connsiteX163" fmla="*/ 9182 w 28575"/>
                              <a:gd name="connsiteY163" fmla="*/ 260899 h 333375"/>
                              <a:gd name="connsiteX164" fmla="*/ 9182 w 28575"/>
                              <a:gd name="connsiteY164" fmla="*/ 261938 h 333375"/>
                              <a:gd name="connsiteX165" fmla="*/ 9182 w 28575"/>
                              <a:gd name="connsiteY165" fmla="*/ 262976 h 333375"/>
                              <a:gd name="connsiteX166" fmla="*/ 9182 w 28575"/>
                              <a:gd name="connsiteY166" fmla="*/ 264004 h 333375"/>
                              <a:gd name="connsiteX167" fmla="*/ 9182 w 28575"/>
                              <a:gd name="connsiteY167" fmla="*/ 262976 h 333375"/>
                              <a:gd name="connsiteX168" fmla="*/ 9182 w 28575"/>
                              <a:gd name="connsiteY168" fmla="*/ 264004 h 333375"/>
                              <a:gd name="connsiteX169" fmla="*/ 9182 w 28575"/>
                              <a:gd name="connsiteY169" fmla="*/ 265043 h 333375"/>
                              <a:gd name="connsiteX170" fmla="*/ 10201 w 28575"/>
                              <a:gd name="connsiteY170" fmla="*/ 266081 h 333375"/>
                              <a:gd name="connsiteX171" fmla="*/ 10201 w 28575"/>
                              <a:gd name="connsiteY171" fmla="*/ 267110 h 333375"/>
                              <a:gd name="connsiteX172" fmla="*/ 10201 w 28575"/>
                              <a:gd name="connsiteY172" fmla="*/ 267110 h 333375"/>
                              <a:gd name="connsiteX173" fmla="*/ 10201 w 28575"/>
                              <a:gd name="connsiteY173" fmla="*/ 268148 h 333375"/>
                              <a:gd name="connsiteX174" fmla="*/ 10201 w 28575"/>
                              <a:gd name="connsiteY174" fmla="*/ 269186 h 333375"/>
                              <a:gd name="connsiteX175" fmla="*/ 10201 w 28575"/>
                              <a:gd name="connsiteY175" fmla="*/ 269186 h 333375"/>
                              <a:gd name="connsiteX176" fmla="*/ 10201 w 28575"/>
                              <a:gd name="connsiteY176" fmla="*/ 271253 h 333375"/>
                              <a:gd name="connsiteX177" fmla="*/ 10201 w 28575"/>
                              <a:gd name="connsiteY177" fmla="*/ 271253 h 333375"/>
                              <a:gd name="connsiteX178" fmla="*/ 10201 w 28575"/>
                              <a:gd name="connsiteY178" fmla="*/ 272291 h 333375"/>
                              <a:gd name="connsiteX179" fmla="*/ 10201 w 28575"/>
                              <a:gd name="connsiteY179" fmla="*/ 273329 h 333375"/>
                              <a:gd name="connsiteX180" fmla="*/ 10201 w 28575"/>
                              <a:gd name="connsiteY180" fmla="*/ 273329 h 333375"/>
                              <a:gd name="connsiteX181" fmla="*/ 10201 w 28575"/>
                              <a:gd name="connsiteY181" fmla="*/ 274358 h 333375"/>
                              <a:gd name="connsiteX182" fmla="*/ 10201 w 28575"/>
                              <a:gd name="connsiteY182" fmla="*/ 275396 h 333375"/>
                              <a:gd name="connsiteX183" fmla="*/ 10201 w 28575"/>
                              <a:gd name="connsiteY183" fmla="*/ 275396 h 333375"/>
                              <a:gd name="connsiteX184" fmla="*/ 10201 w 28575"/>
                              <a:gd name="connsiteY184" fmla="*/ 276435 h 333375"/>
                              <a:gd name="connsiteX185" fmla="*/ 10201 w 28575"/>
                              <a:gd name="connsiteY185" fmla="*/ 277463 h 333375"/>
                              <a:gd name="connsiteX186" fmla="*/ 10201 w 28575"/>
                              <a:gd name="connsiteY186" fmla="*/ 278501 h 333375"/>
                              <a:gd name="connsiteX187" fmla="*/ 10201 w 28575"/>
                              <a:gd name="connsiteY187" fmla="*/ 278501 h 333375"/>
                              <a:gd name="connsiteX188" fmla="*/ 11230 w 28575"/>
                              <a:gd name="connsiteY188" fmla="*/ 278501 h 333375"/>
                              <a:gd name="connsiteX189" fmla="*/ 11230 w 28575"/>
                              <a:gd name="connsiteY189" fmla="*/ 279540 h 333375"/>
                              <a:gd name="connsiteX190" fmla="*/ 11230 w 28575"/>
                              <a:gd name="connsiteY190" fmla="*/ 280578 h 333375"/>
                              <a:gd name="connsiteX191" fmla="*/ 11230 w 28575"/>
                              <a:gd name="connsiteY191" fmla="*/ 280578 h 333375"/>
                              <a:gd name="connsiteX192" fmla="*/ 11230 w 28575"/>
                              <a:gd name="connsiteY192" fmla="*/ 281607 h 333375"/>
                              <a:gd name="connsiteX193" fmla="*/ 11230 w 28575"/>
                              <a:gd name="connsiteY193" fmla="*/ 281607 h 333375"/>
                              <a:gd name="connsiteX194" fmla="*/ 11230 w 28575"/>
                              <a:gd name="connsiteY194" fmla="*/ 281607 h 333375"/>
                              <a:gd name="connsiteX195" fmla="*/ 11230 w 28575"/>
                              <a:gd name="connsiteY195" fmla="*/ 282645 h 333375"/>
                              <a:gd name="connsiteX196" fmla="*/ 11230 w 28575"/>
                              <a:gd name="connsiteY196" fmla="*/ 283683 h 333375"/>
                              <a:gd name="connsiteX197" fmla="*/ 11230 w 28575"/>
                              <a:gd name="connsiteY197" fmla="*/ 283683 h 333375"/>
                              <a:gd name="connsiteX198" fmla="*/ 11230 w 28575"/>
                              <a:gd name="connsiteY198" fmla="*/ 284712 h 333375"/>
                              <a:gd name="connsiteX199" fmla="*/ 11230 w 28575"/>
                              <a:gd name="connsiteY199" fmla="*/ 284712 h 333375"/>
                              <a:gd name="connsiteX200" fmla="*/ 11230 w 28575"/>
                              <a:gd name="connsiteY200" fmla="*/ 285750 h 333375"/>
                              <a:gd name="connsiteX201" fmla="*/ 11230 w 28575"/>
                              <a:gd name="connsiteY201" fmla="*/ 286788 h 333375"/>
                              <a:gd name="connsiteX202" fmla="*/ 11230 w 28575"/>
                              <a:gd name="connsiteY202" fmla="*/ 286788 h 333375"/>
                              <a:gd name="connsiteX203" fmla="*/ 11230 w 28575"/>
                              <a:gd name="connsiteY203" fmla="*/ 286788 h 333375"/>
                              <a:gd name="connsiteX204" fmla="*/ 11230 w 28575"/>
                              <a:gd name="connsiteY204" fmla="*/ 287817 h 333375"/>
                              <a:gd name="connsiteX205" fmla="*/ 11230 w 28575"/>
                              <a:gd name="connsiteY205" fmla="*/ 287817 h 333375"/>
                              <a:gd name="connsiteX206" fmla="*/ 12249 w 28575"/>
                              <a:gd name="connsiteY206" fmla="*/ 288855 h 333375"/>
                              <a:gd name="connsiteX207" fmla="*/ 12249 w 28575"/>
                              <a:gd name="connsiteY207" fmla="*/ 288855 h 333375"/>
                              <a:gd name="connsiteX208" fmla="*/ 12249 w 28575"/>
                              <a:gd name="connsiteY208" fmla="*/ 289893 h 333375"/>
                              <a:gd name="connsiteX209" fmla="*/ 12249 w 28575"/>
                              <a:gd name="connsiteY209" fmla="*/ 289893 h 333375"/>
                              <a:gd name="connsiteX210" fmla="*/ 12249 w 28575"/>
                              <a:gd name="connsiteY210" fmla="*/ 290922 h 333375"/>
                              <a:gd name="connsiteX211" fmla="*/ 12249 w 28575"/>
                              <a:gd name="connsiteY211" fmla="*/ 290922 h 333375"/>
                              <a:gd name="connsiteX212" fmla="*/ 12249 w 28575"/>
                              <a:gd name="connsiteY212" fmla="*/ 291960 h 333375"/>
                              <a:gd name="connsiteX213" fmla="*/ 12249 w 28575"/>
                              <a:gd name="connsiteY213" fmla="*/ 291960 h 333375"/>
                              <a:gd name="connsiteX214" fmla="*/ 12249 w 28575"/>
                              <a:gd name="connsiteY214" fmla="*/ 291960 h 333375"/>
                              <a:gd name="connsiteX215" fmla="*/ 12249 w 28575"/>
                              <a:gd name="connsiteY215" fmla="*/ 292999 h 333375"/>
                              <a:gd name="connsiteX216" fmla="*/ 12249 w 28575"/>
                              <a:gd name="connsiteY216" fmla="*/ 292999 h 333375"/>
                              <a:gd name="connsiteX217" fmla="*/ 12249 w 28575"/>
                              <a:gd name="connsiteY217" fmla="*/ 294037 h 333375"/>
                              <a:gd name="connsiteX218" fmla="*/ 12249 w 28575"/>
                              <a:gd name="connsiteY218" fmla="*/ 295065 h 333375"/>
                              <a:gd name="connsiteX219" fmla="*/ 12249 w 28575"/>
                              <a:gd name="connsiteY219" fmla="*/ 295065 h 333375"/>
                              <a:gd name="connsiteX220" fmla="*/ 12249 w 28575"/>
                              <a:gd name="connsiteY220" fmla="*/ 295065 h 333375"/>
                              <a:gd name="connsiteX221" fmla="*/ 12249 w 28575"/>
                              <a:gd name="connsiteY221" fmla="*/ 295065 h 333375"/>
                              <a:gd name="connsiteX222" fmla="*/ 12249 w 28575"/>
                              <a:gd name="connsiteY222" fmla="*/ 295065 h 333375"/>
                              <a:gd name="connsiteX223" fmla="*/ 12249 w 28575"/>
                              <a:gd name="connsiteY223" fmla="*/ 296104 h 333375"/>
                              <a:gd name="connsiteX224" fmla="*/ 12249 w 28575"/>
                              <a:gd name="connsiteY224" fmla="*/ 296104 h 333375"/>
                              <a:gd name="connsiteX225" fmla="*/ 12249 w 28575"/>
                              <a:gd name="connsiteY225" fmla="*/ 297142 h 333375"/>
                              <a:gd name="connsiteX226" fmla="*/ 13268 w 28575"/>
                              <a:gd name="connsiteY226" fmla="*/ 297142 h 333375"/>
                              <a:gd name="connsiteX227" fmla="*/ 13268 w 28575"/>
                              <a:gd name="connsiteY227" fmla="*/ 298171 h 333375"/>
                              <a:gd name="connsiteX228" fmla="*/ 13268 w 28575"/>
                              <a:gd name="connsiteY228" fmla="*/ 298171 h 333375"/>
                              <a:gd name="connsiteX229" fmla="*/ 13268 w 28575"/>
                              <a:gd name="connsiteY229" fmla="*/ 298171 h 333375"/>
                              <a:gd name="connsiteX230" fmla="*/ 13268 w 28575"/>
                              <a:gd name="connsiteY230" fmla="*/ 299209 h 333375"/>
                              <a:gd name="connsiteX231" fmla="*/ 13268 w 28575"/>
                              <a:gd name="connsiteY231" fmla="*/ 299209 h 333375"/>
                              <a:gd name="connsiteX232" fmla="*/ 13268 w 28575"/>
                              <a:gd name="connsiteY232" fmla="*/ 300247 h 333375"/>
                              <a:gd name="connsiteX233" fmla="*/ 13268 w 28575"/>
                              <a:gd name="connsiteY233" fmla="*/ 300247 h 333375"/>
                              <a:gd name="connsiteX234" fmla="*/ 13268 w 28575"/>
                              <a:gd name="connsiteY234" fmla="*/ 301276 h 333375"/>
                              <a:gd name="connsiteX235" fmla="*/ 13268 w 28575"/>
                              <a:gd name="connsiteY235" fmla="*/ 301276 h 333375"/>
                              <a:gd name="connsiteX236" fmla="*/ 13268 w 28575"/>
                              <a:gd name="connsiteY236" fmla="*/ 301276 h 333375"/>
                              <a:gd name="connsiteX237" fmla="*/ 13268 w 28575"/>
                              <a:gd name="connsiteY237" fmla="*/ 301276 h 333375"/>
                              <a:gd name="connsiteX238" fmla="*/ 13268 w 28575"/>
                              <a:gd name="connsiteY238" fmla="*/ 302314 h 333375"/>
                              <a:gd name="connsiteX239" fmla="*/ 13268 w 28575"/>
                              <a:gd name="connsiteY239" fmla="*/ 302314 h 333375"/>
                              <a:gd name="connsiteX240" fmla="*/ 13268 w 28575"/>
                              <a:gd name="connsiteY240" fmla="*/ 302314 h 333375"/>
                              <a:gd name="connsiteX241" fmla="*/ 13268 w 28575"/>
                              <a:gd name="connsiteY241" fmla="*/ 303352 h 333375"/>
                              <a:gd name="connsiteX242" fmla="*/ 13268 w 28575"/>
                              <a:gd name="connsiteY242" fmla="*/ 303352 h 333375"/>
                              <a:gd name="connsiteX243" fmla="*/ 13268 w 28575"/>
                              <a:gd name="connsiteY243" fmla="*/ 304390 h 333375"/>
                              <a:gd name="connsiteX244" fmla="*/ 14288 w 28575"/>
                              <a:gd name="connsiteY244" fmla="*/ 304390 h 333375"/>
                              <a:gd name="connsiteX245" fmla="*/ 14288 w 28575"/>
                              <a:gd name="connsiteY245" fmla="*/ 304390 h 333375"/>
                              <a:gd name="connsiteX246" fmla="*/ 14288 w 28575"/>
                              <a:gd name="connsiteY246" fmla="*/ 304390 h 333375"/>
                              <a:gd name="connsiteX247" fmla="*/ 14288 w 28575"/>
                              <a:gd name="connsiteY247" fmla="*/ 305419 h 333375"/>
                              <a:gd name="connsiteX248" fmla="*/ 14288 w 28575"/>
                              <a:gd name="connsiteY248" fmla="*/ 305419 h 333375"/>
                              <a:gd name="connsiteX249" fmla="*/ 14288 w 28575"/>
                              <a:gd name="connsiteY249" fmla="*/ 305419 h 333375"/>
                              <a:gd name="connsiteX250" fmla="*/ 14288 w 28575"/>
                              <a:gd name="connsiteY250" fmla="*/ 306457 h 333375"/>
                              <a:gd name="connsiteX251" fmla="*/ 14288 w 28575"/>
                              <a:gd name="connsiteY251" fmla="*/ 306457 h 333375"/>
                              <a:gd name="connsiteX252" fmla="*/ 14288 w 28575"/>
                              <a:gd name="connsiteY252" fmla="*/ 306457 h 333375"/>
                              <a:gd name="connsiteX253" fmla="*/ 14288 w 28575"/>
                              <a:gd name="connsiteY253" fmla="*/ 307496 h 333375"/>
                              <a:gd name="connsiteX254" fmla="*/ 14288 w 28575"/>
                              <a:gd name="connsiteY254" fmla="*/ 307496 h 333375"/>
                              <a:gd name="connsiteX255" fmla="*/ 14288 w 28575"/>
                              <a:gd name="connsiteY255" fmla="*/ 307496 h 333375"/>
                              <a:gd name="connsiteX256" fmla="*/ 14288 w 28575"/>
                              <a:gd name="connsiteY256" fmla="*/ 307496 h 333375"/>
                              <a:gd name="connsiteX257" fmla="*/ 14288 w 28575"/>
                              <a:gd name="connsiteY257" fmla="*/ 307496 h 333375"/>
                              <a:gd name="connsiteX258" fmla="*/ 14288 w 28575"/>
                              <a:gd name="connsiteY258" fmla="*/ 308524 h 333375"/>
                              <a:gd name="connsiteX259" fmla="*/ 14288 w 28575"/>
                              <a:gd name="connsiteY259" fmla="*/ 308524 h 333375"/>
                              <a:gd name="connsiteX260" fmla="*/ 14288 w 28575"/>
                              <a:gd name="connsiteY260" fmla="*/ 308524 h 333375"/>
                              <a:gd name="connsiteX261" fmla="*/ 14288 w 28575"/>
                              <a:gd name="connsiteY261" fmla="*/ 309563 h 333375"/>
                              <a:gd name="connsiteX262" fmla="*/ 15307 w 28575"/>
                              <a:gd name="connsiteY262" fmla="*/ 309563 h 333375"/>
                              <a:gd name="connsiteX263" fmla="*/ 15307 w 28575"/>
                              <a:gd name="connsiteY263" fmla="*/ 310601 h 333375"/>
                              <a:gd name="connsiteX264" fmla="*/ 15307 w 28575"/>
                              <a:gd name="connsiteY264" fmla="*/ 310601 h 333375"/>
                              <a:gd name="connsiteX265" fmla="*/ 15307 w 28575"/>
                              <a:gd name="connsiteY265" fmla="*/ 310601 h 333375"/>
                              <a:gd name="connsiteX266" fmla="*/ 15307 w 28575"/>
                              <a:gd name="connsiteY266" fmla="*/ 310601 h 333375"/>
                              <a:gd name="connsiteX267" fmla="*/ 15307 w 28575"/>
                              <a:gd name="connsiteY267" fmla="*/ 310601 h 333375"/>
                              <a:gd name="connsiteX268" fmla="*/ 15307 w 28575"/>
                              <a:gd name="connsiteY268" fmla="*/ 311629 h 333375"/>
                              <a:gd name="connsiteX269" fmla="*/ 15307 w 28575"/>
                              <a:gd name="connsiteY269" fmla="*/ 311629 h 333375"/>
                              <a:gd name="connsiteX270" fmla="*/ 15307 w 28575"/>
                              <a:gd name="connsiteY270" fmla="*/ 311629 h 333375"/>
                              <a:gd name="connsiteX271" fmla="*/ 15307 w 28575"/>
                              <a:gd name="connsiteY271" fmla="*/ 311629 h 333375"/>
                              <a:gd name="connsiteX272" fmla="*/ 15307 w 28575"/>
                              <a:gd name="connsiteY272" fmla="*/ 312668 h 333375"/>
                              <a:gd name="connsiteX273" fmla="*/ 15307 w 28575"/>
                              <a:gd name="connsiteY273" fmla="*/ 312668 h 333375"/>
                              <a:gd name="connsiteX274" fmla="*/ 15307 w 28575"/>
                              <a:gd name="connsiteY274" fmla="*/ 312668 h 333375"/>
                              <a:gd name="connsiteX275" fmla="*/ 15307 w 28575"/>
                              <a:gd name="connsiteY275" fmla="*/ 311629 h 333375"/>
                              <a:gd name="connsiteX276" fmla="*/ 15307 w 28575"/>
                              <a:gd name="connsiteY276" fmla="*/ 311629 h 333375"/>
                              <a:gd name="connsiteX277" fmla="*/ 15307 w 28575"/>
                              <a:gd name="connsiteY277" fmla="*/ 312668 h 333375"/>
                              <a:gd name="connsiteX278" fmla="*/ 15307 w 28575"/>
                              <a:gd name="connsiteY278" fmla="*/ 313706 h 333375"/>
                              <a:gd name="connsiteX279" fmla="*/ 15307 w 28575"/>
                              <a:gd name="connsiteY279" fmla="*/ 313706 h 333375"/>
                              <a:gd name="connsiteX280" fmla="*/ 16326 w 28575"/>
                              <a:gd name="connsiteY280" fmla="*/ 314735 h 333375"/>
                              <a:gd name="connsiteX281" fmla="*/ 16326 w 28575"/>
                              <a:gd name="connsiteY281" fmla="*/ 313706 h 333375"/>
                              <a:gd name="connsiteX282" fmla="*/ 16326 w 28575"/>
                              <a:gd name="connsiteY282" fmla="*/ 313706 h 333375"/>
                              <a:gd name="connsiteX283" fmla="*/ 16326 w 28575"/>
                              <a:gd name="connsiteY283" fmla="*/ 313706 h 333375"/>
                              <a:gd name="connsiteX284" fmla="*/ 16326 w 28575"/>
                              <a:gd name="connsiteY284" fmla="*/ 314735 h 333375"/>
                              <a:gd name="connsiteX285" fmla="*/ 16326 w 28575"/>
                              <a:gd name="connsiteY285" fmla="*/ 314735 h 333375"/>
                              <a:gd name="connsiteX286" fmla="*/ 16326 w 28575"/>
                              <a:gd name="connsiteY286" fmla="*/ 315773 h 333375"/>
                              <a:gd name="connsiteX287" fmla="*/ 16326 w 28575"/>
                              <a:gd name="connsiteY287" fmla="*/ 315773 h 333375"/>
                              <a:gd name="connsiteX288" fmla="*/ 16326 w 28575"/>
                              <a:gd name="connsiteY288" fmla="*/ 316811 h 333375"/>
                              <a:gd name="connsiteX289" fmla="*/ 16326 w 28575"/>
                              <a:gd name="connsiteY289" fmla="*/ 316811 h 333375"/>
                              <a:gd name="connsiteX290" fmla="*/ 16326 w 28575"/>
                              <a:gd name="connsiteY290" fmla="*/ 316811 h 333375"/>
                              <a:gd name="connsiteX291" fmla="*/ 16326 w 28575"/>
                              <a:gd name="connsiteY291" fmla="*/ 316811 h 333375"/>
                              <a:gd name="connsiteX292" fmla="*/ 16326 w 28575"/>
                              <a:gd name="connsiteY292" fmla="*/ 316811 h 333375"/>
                              <a:gd name="connsiteX293" fmla="*/ 16326 w 28575"/>
                              <a:gd name="connsiteY293" fmla="*/ 316811 h 333375"/>
                              <a:gd name="connsiteX294" fmla="*/ 16326 w 28575"/>
                              <a:gd name="connsiteY294" fmla="*/ 316811 h 333375"/>
                              <a:gd name="connsiteX295" fmla="*/ 16326 w 28575"/>
                              <a:gd name="connsiteY295" fmla="*/ 317849 h 333375"/>
                              <a:gd name="connsiteX296" fmla="*/ 16326 w 28575"/>
                              <a:gd name="connsiteY296" fmla="*/ 317849 h 333375"/>
                              <a:gd name="connsiteX297" fmla="*/ 16326 w 28575"/>
                              <a:gd name="connsiteY297" fmla="*/ 317849 h 333375"/>
                              <a:gd name="connsiteX298" fmla="*/ 16326 w 28575"/>
                              <a:gd name="connsiteY298" fmla="*/ 317849 h 333375"/>
                              <a:gd name="connsiteX299" fmla="*/ 16326 w 28575"/>
                              <a:gd name="connsiteY299" fmla="*/ 317849 h 333375"/>
                              <a:gd name="connsiteX300" fmla="*/ 17345 w 28575"/>
                              <a:gd name="connsiteY300" fmla="*/ 317849 h 333375"/>
                              <a:gd name="connsiteX301" fmla="*/ 17345 w 28575"/>
                              <a:gd name="connsiteY301" fmla="*/ 318878 h 333375"/>
                              <a:gd name="connsiteX302" fmla="*/ 17345 w 28575"/>
                              <a:gd name="connsiteY302" fmla="*/ 318878 h 333375"/>
                              <a:gd name="connsiteX303" fmla="*/ 17345 w 28575"/>
                              <a:gd name="connsiteY303" fmla="*/ 319916 h 333375"/>
                              <a:gd name="connsiteX304" fmla="*/ 17345 w 28575"/>
                              <a:gd name="connsiteY304" fmla="*/ 319916 h 333375"/>
                              <a:gd name="connsiteX305" fmla="*/ 17345 w 28575"/>
                              <a:gd name="connsiteY305" fmla="*/ 319916 h 333375"/>
                              <a:gd name="connsiteX306" fmla="*/ 17345 w 28575"/>
                              <a:gd name="connsiteY306" fmla="*/ 319916 h 333375"/>
                              <a:gd name="connsiteX307" fmla="*/ 17345 w 28575"/>
                              <a:gd name="connsiteY307" fmla="*/ 319916 h 333375"/>
                              <a:gd name="connsiteX308" fmla="*/ 17345 w 28575"/>
                              <a:gd name="connsiteY308" fmla="*/ 319916 h 333375"/>
                              <a:gd name="connsiteX309" fmla="*/ 17345 w 28575"/>
                              <a:gd name="connsiteY309" fmla="*/ 319916 h 333375"/>
                              <a:gd name="connsiteX310" fmla="*/ 17345 w 28575"/>
                              <a:gd name="connsiteY310" fmla="*/ 319916 h 333375"/>
                              <a:gd name="connsiteX311" fmla="*/ 17345 w 28575"/>
                              <a:gd name="connsiteY311" fmla="*/ 320954 h 333375"/>
                              <a:gd name="connsiteX312" fmla="*/ 17345 w 28575"/>
                              <a:gd name="connsiteY312" fmla="*/ 319916 h 333375"/>
                              <a:gd name="connsiteX313" fmla="*/ 17345 w 28575"/>
                              <a:gd name="connsiteY313" fmla="*/ 319916 h 333375"/>
                              <a:gd name="connsiteX314" fmla="*/ 17345 w 28575"/>
                              <a:gd name="connsiteY314" fmla="*/ 320954 h 333375"/>
                              <a:gd name="connsiteX315" fmla="*/ 17345 w 28575"/>
                              <a:gd name="connsiteY315" fmla="*/ 320954 h 333375"/>
                              <a:gd name="connsiteX316" fmla="*/ 17345 w 28575"/>
                              <a:gd name="connsiteY316" fmla="*/ 320954 h 333375"/>
                              <a:gd name="connsiteX317" fmla="*/ 17345 w 28575"/>
                              <a:gd name="connsiteY317" fmla="*/ 321983 h 333375"/>
                              <a:gd name="connsiteX318" fmla="*/ 18374 w 28575"/>
                              <a:gd name="connsiteY318" fmla="*/ 321983 h 333375"/>
                              <a:gd name="connsiteX319" fmla="*/ 18374 w 28575"/>
                              <a:gd name="connsiteY319" fmla="*/ 321983 h 333375"/>
                              <a:gd name="connsiteX320" fmla="*/ 18374 w 28575"/>
                              <a:gd name="connsiteY320" fmla="*/ 321983 h 333375"/>
                              <a:gd name="connsiteX321" fmla="*/ 18374 w 28575"/>
                              <a:gd name="connsiteY321" fmla="*/ 321983 h 333375"/>
                              <a:gd name="connsiteX322" fmla="*/ 18374 w 28575"/>
                              <a:gd name="connsiteY322" fmla="*/ 321983 h 333375"/>
                              <a:gd name="connsiteX323" fmla="*/ 18374 w 28575"/>
                              <a:gd name="connsiteY323" fmla="*/ 323021 h 333375"/>
                              <a:gd name="connsiteX324" fmla="*/ 18374 w 28575"/>
                              <a:gd name="connsiteY324" fmla="*/ 323021 h 333375"/>
                              <a:gd name="connsiteX325" fmla="*/ 18374 w 28575"/>
                              <a:gd name="connsiteY325" fmla="*/ 323021 h 333375"/>
                              <a:gd name="connsiteX326" fmla="*/ 18374 w 28575"/>
                              <a:gd name="connsiteY326" fmla="*/ 323021 h 333375"/>
                              <a:gd name="connsiteX327" fmla="*/ 18374 w 28575"/>
                              <a:gd name="connsiteY327" fmla="*/ 323021 h 333375"/>
                              <a:gd name="connsiteX328" fmla="*/ 18374 w 28575"/>
                              <a:gd name="connsiteY328" fmla="*/ 323021 h 333375"/>
                              <a:gd name="connsiteX329" fmla="*/ 18374 w 28575"/>
                              <a:gd name="connsiteY329" fmla="*/ 323021 h 333375"/>
                              <a:gd name="connsiteX330" fmla="*/ 18374 w 28575"/>
                              <a:gd name="connsiteY330" fmla="*/ 324060 h 333375"/>
                              <a:gd name="connsiteX331" fmla="*/ 18374 w 28575"/>
                              <a:gd name="connsiteY331" fmla="*/ 324060 h 333375"/>
                              <a:gd name="connsiteX332" fmla="*/ 18374 w 28575"/>
                              <a:gd name="connsiteY332" fmla="*/ 323021 h 333375"/>
                              <a:gd name="connsiteX333" fmla="*/ 18374 w 28575"/>
                              <a:gd name="connsiteY333" fmla="*/ 324060 h 333375"/>
                              <a:gd name="connsiteX334" fmla="*/ 18374 w 28575"/>
                              <a:gd name="connsiteY334" fmla="*/ 323021 h 333375"/>
                              <a:gd name="connsiteX335" fmla="*/ 18374 w 28575"/>
                              <a:gd name="connsiteY335" fmla="*/ 324060 h 333375"/>
                              <a:gd name="connsiteX336" fmla="*/ 19393 w 28575"/>
                              <a:gd name="connsiteY336" fmla="*/ 324060 h 333375"/>
                              <a:gd name="connsiteX337" fmla="*/ 19393 w 28575"/>
                              <a:gd name="connsiteY337" fmla="*/ 324060 h 333375"/>
                              <a:gd name="connsiteX338" fmla="*/ 19393 w 28575"/>
                              <a:gd name="connsiteY338" fmla="*/ 324060 h 333375"/>
                              <a:gd name="connsiteX339" fmla="*/ 19393 w 28575"/>
                              <a:gd name="connsiteY339" fmla="*/ 324060 h 333375"/>
                              <a:gd name="connsiteX340" fmla="*/ 19393 w 28575"/>
                              <a:gd name="connsiteY340" fmla="*/ 324060 h 333375"/>
                              <a:gd name="connsiteX341" fmla="*/ 19393 w 28575"/>
                              <a:gd name="connsiteY341" fmla="*/ 324060 h 333375"/>
                              <a:gd name="connsiteX342" fmla="*/ 19393 w 28575"/>
                              <a:gd name="connsiteY342" fmla="*/ 324060 h 333375"/>
                              <a:gd name="connsiteX343" fmla="*/ 19393 w 28575"/>
                              <a:gd name="connsiteY343" fmla="*/ 325088 h 333375"/>
                              <a:gd name="connsiteX344" fmla="*/ 19393 w 28575"/>
                              <a:gd name="connsiteY344" fmla="*/ 325088 h 333375"/>
                              <a:gd name="connsiteX345" fmla="*/ 19393 w 28575"/>
                              <a:gd name="connsiteY345" fmla="*/ 325088 h 333375"/>
                              <a:gd name="connsiteX346" fmla="*/ 19393 w 28575"/>
                              <a:gd name="connsiteY346" fmla="*/ 325088 h 333375"/>
                              <a:gd name="connsiteX347" fmla="*/ 19393 w 28575"/>
                              <a:gd name="connsiteY347" fmla="*/ 325088 h 333375"/>
                              <a:gd name="connsiteX348" fmla="*/ 19393 w 28575"/>
                              <a:gd name="connsiteY348" fmla="*/ 325088 h 333375"/>
                              <a:gd name="connsiteX349" fmla="*/ 19393 w 28575"/>
                              <a:gd name="connsiteY349" fmla="*/ 325088 h 333375"/>
                              <a:gd name="connsiteX350" fmla="*/ 19393 w 28575"/>
                              <a:gd name="connsiteY350" fmla="*/ 326126 h 333375"/>
                              <a:gd name="connsiteX351" fmla="*/ 19393 w 28575"/>
                              <a:gd name="connsiteY351" fmla="*/ 326126 h 333375"/>
                              <a:gd name="connsiteX352" fmla="*/ 19393 w 28575"/>
                              <a:gd name="connsiteY352" fmla="*/ 326126 h 333375"/>
                              <a:gd name="connsiteX353" fmla="*/ 19393 w 28575"/>
                              <a:gd name="connsiteY353" fmla="*/ 326126 h 333375"/>
                              <a:gd name="connsiteX354" fmla="*/ 20412 w 28575"/>
                              <a:gd name="connsiteY354" fmla="*/ 326126 h 333375"/>
                              <a:gd name="connsiteX355" fmla="*/ 20412 w 28575"/>
                              <a:gd name="connsiteY355" fmla="*/ 326126 h 333375"/>
                              <a:gd name="connsiteX356" fmla="*/ 20412 w 28575"/>
                              <a:gd name="connsiteY356" fmla="*/ 326126 h 333375"/>
                              <a:gd name="connsiteX357" fmla="*/ 20412 w 28575"/>
                              <a:gd name="connsiteY357" fmla="*/ 326126 h 333375"/>
                              <a:gd name="connsiteX358" fmla="*/ 20412 w 28575"/>
                              <a:gd name="connsiteY358" fmla="*/ 326126 h 333375"/>
                              <a:gd name="connsiteX359" fmla="*/ 20412 w 28575"/>
                              <a:gd name="connsiteY359" fmla="*/ 326126 h 333375"/>
                              <a:gd name="connsiteX360" fmla="*/ 20412 w 28575"/>
                              <a:gd name="connsiteY360" fmla="*/ 326126 h 333375"/>
                              <a:gd name="connsiteX361" fmla="*/ 20412 w 28575"/>
                              <a:gd name="connsiteY361" fmla="*/ 327165 h 333375"/>
                              <a:gd name="connsiteX362" fmla="*/ 20412 w 28575"/>
                              <a:gd name="connsiteY362" fmla="*/ 327165 h 333375"/>
                              <a:gd name="connsiteX363" fmla="*/ 20412 w 28575"/>
                              <a:gd name="connsiteY363" fmla="*/ 327165 h 333375"/>
                              <a:gd name="connsiteX364" fmla="*/ 20412 w 28575"/>
                              <a:gd name="connsiteY364" fmla="*/ 327165 h 333375"/>
                              <a:gd name="connsiteX365" fmla="*/ 20412 w 28575"/>
                              <a:gd name="connsiteY365" fmla="*/ 327165 h 333375"/>
                              <a:gd name="connsiteX366" fmla="*/ 20412 w 28575"/>
                              <a:gd name="connsiteY366" fmla="*/ 327165 h 333375"/>
                              <a:gd name="connsiteX367" fmla="*/ 20412 w 28575"/>
                              <a:gd name="connsiteY367" fmla="*/ 327165 h 333375"/>
                              <a:gd name="connsiteX368" fmla="*/ 20412 w 28575"/>
                              <a:gd name="connsiteY368" fmla="*/ 327165 h 333375"/>
                              <a:gd name="connsiteX369" fmla="*/ 20412 w 28575"/>
                              <a:gd name="connsiteY369" fmla="*/ 327165 h 333375"/>
                              <a:gd name="connsiteX370" fmla="*/ 20412 w 28575"/>
                              <a:gd name="connsiteY370" fmla="*/ 327165 h 333375"/>
                              <a:gd name="connsiteX371" fmla="*/ 20412 w 28575"/>
                              <a:gd name="connsiteY371" fmla="*/ 327165 h 333375"/>
                              <a:gd name="connsiteX372" fmla="*/ 20412 w 28575"/>
                              <a:gd name="connsiteY372" fmla="*/ 328203 h 333375"/>
                              <a:gd name="connsiteX373" fmla="*/ 20412 w 28575"/>
                              <a:gd name="connsiteY373" fmla="*/ 328203 h 333375"/>
                              <a:gd name="connsiteX374" fmla="*/ 21431 w 28575"/>
                              <a:gd name="connsiteY374" fmla="*/ 328203 h 333375"/>
                              <a:gd name="connsiteX375" fmla="*/ 21431 w 28575"/>
                              <a:gd name="connsiteY375" fmla="*/ 328203 h 333375"/>
                              <a:gd name="connsiteX376" fmla="*/ 21431 w 28575"/>
                              <a:gd name="connsiteY376" fmla="*/ 328203 h 333375"/>
                              <a:gd name="connsiteX377" fmla="*/ 21431 w 28575"/>
                              <a:gd name="connsiteY377" fmla="*/ 328203 h 333375"/>
                              <a:gd name="connsiteX378" fmla="*/ 21431 w 28575"/>
                              <a:gd name="connsiteY378" fmla="*/ 328203 h 333375"/>
                              <a:gd name="connsiteX379" fmla="*/ 21431 w 28575"/>
                              <a:gd name="connsiteY379" fmla="*/ 328203 h 333375"/>
                              <a:gd name="connsiteX380" fmla="*/ 21431 w 28575"/>
                              <a:gd name="connsiteY380" fmla="*/ 328203 h 333375"/>
                              <a:gd name="connsiteX381" fmla="*/ 21431 w 28575"/>
                              <a:gd name="connsiteY381" fmla="*/ 328203 h 333375"/>
                              <a:gd name="connsiteX382" fmla="*/ 21431 w 28575"/>
                              <a:gd name="connsiteY382" fmla="*/ 328203 h 333375"/>
                              <a:gd name="connsiteX383" fmla="*/ 21431 w 28575"/>
                              <a:gd name="connsiteY383" fmla="*/ 328203 h 333375"/>
                              <a:gd name="connsiteX384" fmla="*/ 21431 w 28575"/>
                              <a:gd name="connsiteY384" fmla="*/ 328203 h 333375"/>
                              <a:gd name="connsiteX385" fmla="*/ 21431 w 28575"/>
                              <a:gd name="connsiteY385" fmla="*/ 328203 h 333375"/>
                              <a:gd name="connsiteX386" fmla="*/ 21431 w 28575"/>
                              <a:gd name="connsiteY386" fmla="*/ 329232 h 333375"/>
                              <a:gd name="connsiteX387" fmla="*/ 21431 w 28575"/>
                              <a:gd name="connsiteY387" fmla="*/ 329232 h 333375"/>
                              <a:gd name="connsiteX388" fmla="*/ 21431 w 28575"/>
                              <a:gd name="connsiteY388" fmla="*/ 329232 h 333375"/>
                              <a:gd name="connsiteX389" fmla="*/ 21431 w 28575"/>
                              <a:gd name="connsiteY389" fmla="*/ 329232 h 333375"/>
                              <a:gd name="connsiteX390" fmla="*/ 21431 w 28575"/>
                              <a:gd name="connsiteY390" fmla="*/ 329232 h 333375"/>
                              <a:gd name="connsiteX391" fmla="*/ 21431 w 28575"/>
                              <a:gd name="connsiteY391" fmla="*/ 329232 h 333375"/>
                              <a:gd name="connsiteX392" fmla="*/ 22450 w 28575"/>
                              <a:gd name="connsiteY392" fmla="*/ 328203 h 333375"/>
                              <a:gd name="connsiteX393" fmla="*/ 22450 w 28575"/>
                              <a:gd name="connsiteY393" fmla="*/ 329232 h 333375"/>
                              <a:gd name="connsiteX394" fmla="*/ 22450 w 28575"/>
                              <a:gd name="connsiteY394" fmla="*/ 329232 h 333375"/>
                              <a:gd name="connsiteX395" fmla="*/ 22450 w 28575"/>
                              <a:gd name="connsiteY395" fmla="*/ 329232 h 333375"/>
                              <a:gd name="connsiteX396" fmla="*/ 22450 w 28575"/>
                              <a:gd name="connsiteY396" fmla="*/ 330270 h 333375"/>
                              <a:gd name="connsiteX397" fmla="*/ 22450 w 28575"/>
                              <a:gd name="connsiteY397" fmla="*/ 330270 h 333375"/>
                              <a:gd name="connsiteX398" fmla="*/ 22450 w 28575"/>
                              <a:gd name="connsiteY398" fmla="*/ 330270 h 333375"/>
                              <a:gd name="connsiteX399" fmla="*/ 22450 w 28575"/>
                              <a:gd name="connsiteY399" fmla="*/ 329232 h 333375"/>
                              <a:gd name="connsiteX400" fmla="*/ 22450 w 28575"/>
                              <a:gd name="connsiteY400" fmla="*/ 329232 h 333375"/>
                              <a:gd name="connsiteX401" fmla="*/ 22450 w 28575"/>
                              <a:gd name="connsiteY401" fmla="*/ 330270 h 333375"/>
                              <a:gd name="connsiteX402" fmla="*/ 22450 w 28575"/>
                              <a:gd name="connsiteY402" fmla="*/ 330270 h 333375"/>
                              <a:gd name="connsiteX403" fmla="*/ 22450 w 28575"/>
                              <a:gd name="connsiteY403" fmla="*/ 330270 h 333375"/>
                              <a:gd name="connsiteX404" fmla="*/ 22450 w 28575"/>
                              <a:gd name="connsiteY404" fmla="*/ 330270 h 333375"/>
                              <a:gd name="connsiteX405" fmla="*/ 22450 w 28575"/>
                              <a:gd name="connsiteY405" fmla="*/ 330270 h 333375"/>
                              <a:gd name="connsiteX406" fmla="*/ 22450 w 28575"/>
                              <a:gd name="connsiteY406" fmla="*/ 330270 h 333375"/>
                              <a:gd name="connsiteX407" fmla="*/ 22450 w 28575"/>
                              <a:gd name="connsiteY407" fmla="*/ 330270 h 333375"/>
                              <a:gd name="connsiteX408" fmla="*/ 22450 w 28575"/>
                              <a:gd name="connsiteY408" fmla="*/ 330270 h 333375"/>
                              <a:gd name="connsiteX409" fmla="*/ 22450 w 28575"/>
                              <a:gd name="connsiteY409" fmla="*/ 330270 h 333375"/>
                              <a:gd name="connsiteX410" fmla="*/ 22450 w 28575"/>
                              <a:gd name="connsiteY410" fmla="*/ 330270 h 333375"/>
                              <a:gd name="connsiteX411" fmla="*/ 22450 w 28575"/>
                              <a:gd name="connsiteY411" fmla="*/ 330270 h 333375"/>
                              <a:gd name="connsiteX412" fmla="*/ 22450 w 28575"/>
                              <a:gd name="connsiteY412" fmla="*/ 330270 h 333375"/>
                              <a:gd name="connsiteX413" fmla="*/ 22450 w 28575"/>
                              <a:gd name="connsiteY413" fmla="*/ 330270 h 333375"/>
                              <a:gd name="connsiteX414" fmla="*/ 22450 w 28575"/>
                              <a:gd name="connsiteY414" fmla="*/ 330270 h 333375"/>
                              <a:gd name="connsiteX415" fmla="*/ 22450 w 28575"/>
                              <a:gd name="connsiteY415" fmla="*/ 330270 h 333375"/>
                              <a:gd name="connsiteX416" fmla="*/ 23470 w 28575"/>
                              <a:gd name="connsiteY416" fmla="*/ 330270 h 333375"/>
                              <a:gd name="connsiteX417" fmla="*/ 23470 w 28575"/>
                              <a:gd name="connsiteY417" fmla="*/ 330270 h 333375"/>
                              <a:gd name="connsiteX418" fmla="*/ 23470 w 28575"/>
                              <a:gd name="connsiteY418" fmla="*/ 331308 h 333375"/>
                              <a:gd name="connsiteX419" fmla="*/ 23470 w 28575"/>
                              <a:gd name="connsiteY419" fmla="*/ 331308 h 333375"/>
                              <a:gd name="connsiteX420" fmla="*/ 23470 w 28575"/>
                              <a:gd name="connsiteY420" fmla="*/ 331308 h 333375"/>
                              <a:gd name="connsiteX421" fmla="*/ 23470 w 28575"/>
                              <a:gd name="connsiteY421" fmla="*/ 331308 h 333375"/>
                              <a:gd name="connsiteX422" fmla="*/ 23470 w 28575"/>
                              <a:gd name="connsiteY422" fmla="*/ 331308 h 333375"/>
                              <a:gd name="connsiteX423" fmla="*/ 23470 w 28575"/>
                              <a:gd name="connsiteY423" fmla="*/ 331308 h 333375"/>
                              <a:gd name="connsiteX424" fmla="*/ 23470 w 28575"/>
                              <a:gd name="connsiteY424" fmla="*/ 330270 h 333375"/>
                              <a:gd name="connsiteX425" fmla="*/ 23470 w 28575"/>
                              <a:gd name="connsiteY425" fmla="*/ 330270 h 333375"/>
                              <a:gd name="connsiteX426" fmla="*/ 23470 w 28575"/>
                              <a:gd name="connsiteY426" fmla="*/ 330270 h 333375"/>
                              <a:gd name="connsiteX427" fmla="*/ 23470 w 28575"/>
                              <a:gd name="connsiteY427" fmla="*/ 330270 h 333375"/>
                              <a:gd name="connsiteX428" fmla="*/ 23470 w 28575"/>
                              <a:gd name="connsiteY428" fmla="*/ 330270 h 333375"/>
                              <a:gd name="connsiteX429" fmla="*/ 23470 w 28575"/>
                              <a:gd name="connsiteY429" fmla="*/ 331308 h 333375"/>
                              <a:gd name="connsiteX430" fmla="*/ 23470 w 28575"/>
                              <a:gd name="connsiteY430" fmla="*/ 331308 h 333375"/>
                              <a:gd name="connsiteX431" fmla="*/ 23470 w 28575"/>
                              <a:gd name="connsiteY431" fmla="*/ 331308 h 333375"/>
                              <a:gd name="connsiteX432" fmla="*/ 23470 w 28575"/>
                              <a:gd name="connsiteY432" fmla="*/ 331308 h 333375"/>
                              <a:gd name="connsiteX433" fmla="*/ 23470 w 28575"/>
                              <a:gd name="connsiteY433" fmla="*/ 331308 h 333375"/>
                              <a:gd name="connsiteX434" fmla="*/ 23470 w 28575"/>
                              <a:gd name="connsiteY434" fmla="*/ 331308 h 333375"/>
                              <a:gd name="connsiteX435" fmla="*/ 23470 w 28575"/>
                              <a:gd name="connsiteY435" fmla="*/ 330270 h 333375"/>
                              <a:gd name="connsiteX436" fmla="*/ 24489 w 28575"/>
                              <a:gd name="connsiteY436" fmla="*/ 331308 h 333375"/>
                              <a:gd name="connsiteX437" fmla="*/ 24489 w 28575"/>
                              <a:gd name="connsiteY437" fmla="*/ 331308 h 333375"/>
                              <a:gd name="connsiteX438" fmla="*/ 24489 w 28575"/>
                              <a:gd name="connsiteY438" fmla="*/ 331308 h 333375"/>
                              <a:gd name="connsiteX439" fmla="*/ 24489 w 28575"/>
                              <a:gd name="connsiteY439" fmla="*/ 331308 h 333375"/>
                              <a:gd name="connsiteX440" fmla="*/ 24489 w 28575"/>
                              <a:gd name="connsiteY440" fmla="*/ 331308 h 333375"/>
                              <a:gd name="connsiteX441" fmla="*/ 24489 w 28575"/>
                              <a:gd name="connsiteY441" fmla="*/ 332337 h 333375"/>
                              <a:gd name="connsiteX442" fmla="*/ 24489 w 28575"/>
                              <a:gd name="connsiteY442" fmla="*/ 331308 h 333375"/>
                              <a:gd name="connsiteX443" fmla="*/ 24489 w 28575"/>
                              <a:gd name="connsiteY443" fmla="*/ 332337 h 333375"/>
                              <a:gd name="connsiteX444" fmla="*/ 24489 w 28575"/>
                              <a:gd name="connsiteY444" fmla="*/ 331308 h 333375"/>
                              <a:gd name="connsiteX445" fmla="*/ 24489 w 28575"/>
                              <a:gd name="connsiteY445" fmla="*/ 331308 h 333375"/>
                              <a:gd name="connsiteX446" fmla="*/ 24489 w 28575"/>
                              <a:gd name="connsiteY446" fmla="*/ 332337 h 333375"/>
                              <a:gd name="connsiteX447" fmla="*/ 24489 w 28575"/>
                              <a:gd name="connsiteY447" fmla="*/ 331308 h 333375"/>
                              <a:gd name="connsiteX448" fmla="*/ 24489 w 28575"/>
                              <a:gd name="connsiteY448" fmla="*/ 331308 h 333375"/>
                              <a:gd name="connsiteX449" fmla="*/ 24489 w 28575"/>
                              <a:gd name="connsiteY449" fmla="*/ 332337 h 333375"/>
                              <a:gd name="connsiteX450" fmla="*/ 24489 w 28575"/>
                              <a:gd name="connsiteY450" fmla="*/ 331308 h 333375"/>
                              <a:gd name="connsiteX451" fmla="*/ 24489 w 28575"/>
                              <a:gd name="connsiteY451" fmla="*/ 331308 h 333375"/>
                              <a:gd name="connsiteX452" fmla="*/ 24489 w 28575"/>
                              <a:gd name="connsiteY452" fmla="*/ 332337 h 333375"/>
                              <a:gd name="connsiteX453" fmla="*/ 24489 w 28575"/>
                              <a:gd name="connsiteY453" fmla="*/ 332337 h 333375"/>
                              <a:gd name="connsiteX454" fmla="*/ 25517 w 28575"/>
                              <a:gd name="connsiteY454" fmla="*/ 332337 h 333375"/>
                              <a:gd name="connsiteX455" fmla="*/ 25517 w 28575"/>
                              <a:gd name="connsiteY455" fmla="*/ 332337 h 333375"/>
                              <a:gd name="connsiteX456" fmla="*/ 25517 w 28575"/>
                              <a:gd name="connsiteY456" fmla="*/ 331308 h 333375"/>
                              <a:gd name="connsiteX457" fmla="*/ 25517 w 28575"/>
                              <a:gd name="connsiteY457" fmla="*/ 331308 h 333375"/>
                              <a:gd name="connsiteX458" fmla="*/ 25517 w 28575"/>
                              <a:gd name="connsiteY458" fmla="*/ 331308 h 333375"/>
                              <a:gd name="connsiteX459" fmla="*/ 25517 w 28575"/>
                              <a:gd name="connsiteY459" fmla="*/ 332337 h 333375"/>
                              <a:gd name="connsiteX460" fmla="*/ 25517 w 28575"/>
                              <a:gd name="connsiteY460" fmla="*/ 332337 h 333375"/>
                              <a:gd name="connsiteX461" fmla="*/ 25517 w 28575"/>
                              <a:gd name="connsiteY461" fmla="*/ 332337 h 333375"/>
                              <a:gd name="connsiteX462" fmla="*/ 25517 w 28575"/>
                              <a:gd name="connsiteY462" fmla="*/ 332337 h 333375"/>
                              <a:gd name="connsiteX463" fmla="*/ 25517 w 28575"/>
                              <a:gd name="connsiteY463" fmla="*/ 332337 h 333375"/>
                              <a:gd name="connsiteX464" fmla="*/ 25517 w 28575"/>
                              <a:gd name="connsiteY464" fmla="*/ 333375 h 333375"/>
                              <a:gd name="connsiteX465" fmla="*/ 25517 w 28575"/>
                              <a:gd name="connsiteY465" fmla="*/ 333375 h 333375"/>
                              <a:gd name="connsiteX466" fmla="*/ 25517 w 28575"/>
                              <a:gd name="connsiteY466" fmla="*/ 332337 h 333375"/>
                              <a:gd name="connsiteX467" fmla="*/ 25517 w 28575"/>
                              <a:gd name="connsiteY467" fmla="*/ 332337 h 333375"/>
                              <a:gd name="connsiteX468" fmla="*/ 25517 w 28575"/>
                              <a:gd name="connsiteY468" fmla="*/ 331308 h 333375"/>
                              <a:gd name="connsiteX469" fmla="*/ 25517 w 28575"/>
                              <a:gd name="connsiteY469" fmla="*/ 332337 h 333375"/>
                              <a:gd name="connsiteX470" fmla="*/ 25517 w 28575"/>
                              <a:gd name="connsiteY470" fmla="*/ 332337 h 333375"/>
                              <a:gd name="connsiteX471" fmla="*/ 25517 w 28575"/>
                              <a:gd name="connsiteY471" fmla="*/ 332337 h 333375"/>
                              <a:gd name="connsiteX472" fmla="*/ 26537 w 28575"/>
                              <a:gd name="connsiteY472" fmla="*/ 332337 h 333375"/>
                              <a:gd name="connsiteX473" fmla="*/ 26537 w 28575"/>
                              <a:gd name="connsiteY473" fmla="*/ 332337 h 333375"/>
                              <a:gd name="connsiteX474" fmla="*/ 26537 w 28575"/>
                              <a:gd name="connsiteY474" fmla="*/ 332337 h 333375"/>
                              <a:gd name="connsiteX475" fmla="*/ 26537 w 28575"/>
                              <a:gd name="connsiteY475" fmla="*/ 332337 h 333375"/>
                              <a:gd name="connsiteX476" fmla="*/ 26537 w 28575"/>
                              <a:gd name="connsiteY476" fmla="*/ 332337 h 333375"/>
                              <a:gd name="connsiteX477" fmla="*/ 26537 w 28575"/>
                              <a:gd name="connsiteY477" fmla="*/ 332337 h 333375"/>
                              <a:gd name="connsiteX478" fmla="*/ 26537 w 28575"/>
                              <a:gd name="connsiteY478" fmla="*/ 332337 h 333375"/>
                              <a:gd name="connsiteX479" fmla="*/ 26537 w 28575"/>
                              <a:gd name="connsiteY479" fmla="*/ 332337 h 333375"/>
                              <a:gd name="connsiteX480" fmla="*/ 26537 w 28575"/>
                              <a:gd name="connsiteY480" fmla="*/ 333375 h 333375"/>
                              <a:gd name="connsiteX481" fmla="*/ 26537 w 28575"/>
                              <a:gd name="connsiteY481" fmla="*/ 333375 h 333375"/>
                              <a:gd name="connsiteX482" fmla="*/ 26537 w 28575"/>
                              <a:gd name="connsiteY482" fmla="*/ 333375 h 333375"/>
                              <a:gd name="connsiteX483" fmla="*/ 26537 w 28575"/>
                              <a:gd name="connsiteY483" fmla="*/ 333375 h 333375"/>
                              <a:gd name="connsiteX484" fmla="*/ 26537 w 28575"/>
                              <a:gd name="connsiteY484" fmla="*/ 332337 h 333375"/>
                              <a:gd name="connsiteX485" fmla="*/ 26537 w 28575"/>
                              <a:gd name="connsiteY485" fmla="*/ 332337 h 333375"/>
                              <a:gd name="connsiteX486" fmla="*/ 26537 w 28575"/>
                              <a:gd name="connsiteY486" fmla="*/ 333375 h 333375"/>
                              <a:gd name="connsiteX487" fmla="*/ 26537 w 28575"/>
                              <a:gd name="connsiteY487" fmla="*/ 333375 h 333375"/>
                              <a:gd name="connsiteX488" fmla="*/ 26537 w 28575"/>
                              <a:gd name="connsiteY488" fmla="*/ 333375 h 333375"/>
                              <a:gd name="connsiteX489" fmla="*/ 26537 w 28575"/>
                              <a:gd name="connsiteY489" fmla="*/ 333375 h 333375"/>
                              <a:gd name="connsiteX490" fmla="*/ 27556 w 28575"/>
                              <a:gd name="connsiteY490" fmla="*/ 333375 h 333375"/>
                              <a:gd name="connsiteX491" fmla="*/ 27556 w 28575"/>
                              <a:gd name="connsiteY491" fmla="*/ 333375 h 333375"/>
                              <a:gd name="connsiteX492" fmla="*/ 27556 w 28575"/>
                              <a:gd name="connsiteY492" fmla="*/ 333375 h 333375"/>
                              <a:gd name="connsiteX493" fmla="*/ 27556 w 28575"/>
                              <a:gd name="connsiteY493" fmla="*/ 333375 h 333375"/>
                              <a:gd name="connsiteX494" fmla="*/ 27556 w 28575"/>
                              <a:gd name="connsiteY494" fmla="*/ 333375 h 333375"/>
                              <a:gd name="connsiteX495" fmla="*/ 27556 w 28575"/>
                              <a:gd name="connsiteY495" fmla="*/ 333375 h 333375"/>
                              <a:gd name="connsiteX496" fmla="*/ 27556 w 28575"/>
                              <a:gd name="connsiteY496" fmla="*/ 333375 h 333375"/>
                              <a:gd name="connsiteX497" fmla="*/ 27556 w 28575"/>
                              <a:gd name="connsiteY497" fmla="*/ 333375 h 333375"/>
                              <a:gd name="connsiteX498" fmla="*/ 27556 w 28575"/>
                              <a:gd name="connsiteY498" fmla="*/ 333375 h 333375"/>
                              <a:gd name="connsiteX499" fmla="*/ 27556 w 28575"/>
                              <a:gd name="connsiteY499" fmla="*/ 333375 h 333375"/>
                              <a:gd name="connsiteX500" fmla="*/ 27556 w 28575"/>
                              <a:gd name="connsiteY500" fmla="*/ 333375 h 333375"/>
                              <a:gd name="connsiteX501" fmla="*/ 27556 w 28575"/>
                              <a:gd name="connsiteY501" fmla="*/ 333375 h 333375"/>
                              <a:gd name="connsiteX502" fmla="*/ 27556 w 28575"/>
                              <a:gd name="connsiteY502" fmla="*/ 333375 h 333375"/>
                              <a:gd name="connsiteX503" fmla="*/ 27556 w 28575"/>
                              <a:gd name="connsiteY503" fmla="*/ 333375 h 333375"/>
                              <a:gd name="connsiteX504" fmla="*/ 27556 w 28575"/>
                              <a:gd name="connsiteY504" fmla="*/ 333375 h 333375"/>
                              <a:gd name="connsiteX505" fmla="*/ 27556 w 28575"/>
                              <a:gd name="connsiteY505" fmla="*/ 333375 h 333375"/>
                              <a:gd name="connsiteX506" fmla="*/ 27556 w 28575"/>
                              <a:gd name="connsiteY506" fmla="*/ 333375 h 333375"/>
                              <a:gd name="connsiteX507" fmla="*/ 27556 w 28575"/>
                              <a:gd name="connsiteY507" fmla="*/ 333375 h 333375"/>
                              <a:gd name="connsiteX508" fmla="*/ 27556 w 28575"/>
                              <a:gd name="connsiteY508" fmla="*/ 333375 h 333375"/>
                              <a:gd name="connsiteX509" fmla="*/ 27556 w 28575"/>
                              <a:gd name="connsiteY509" fmla="*/ 333375 h 333375"/>
                              <a:gd name="connsiteX510" fmla="*/ 28575 w 28575"/>
                              <a:gd name="connsiteY510" fmla="*/ 333375 h 333375"/>
                              <a:gd name="connsiteX511" fmla="*/ 28575 w 28575"/>
                              <a:gd name="connsiteY511" fmla="*/ 333375 h 3333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333375">
                                <a:moveTo>
                                  <a:pt x="0" y="0"/>
                                </a:moveTo>
                                <a:lnTo>
                                  <a:pt x="0" y="3105"/>
                                </a:lnTo>
                                <a:lnTo>
                                  <a:pt x="0" y="5172"/>
                                </a:lnTo>
                                <a:lnTo>
                                  <a:pt x="0" y="8287"/>
                                </a:lnTo>
                                <a:lnTo>
                                  <a:pt x="1019" y="10354"/>
                                </a:lnTo>
                                <a:lnTo>
                                  <a:pt x="1019" y="12421"/>
                                </a:lnTo>
                                <a:lnTo>
                                  <a:pt x="1019" y="14497"/>
                                </a:lnTo>
                                <a:lnTo>
                                  <a:pt x="1019" y="16564"/>
                                </a:lnTo>
                                <a:lnTo>
                                  <a:pt x="1019" y="18640"/>
                                </a:lnTo>
                                <a:lnTo>
                                  <a:pt x="1019" y="20707"/>
                                </a:lnTo>
                                <a:lnTo>
                                  <a:pt x="1019" y="22774"/>
                                </a:lnTo>
                                <a:lnTo>
                                  <a:pt x="1019" y="24851"/>
                                </a:lnTo>
                                <a:lnTo>
                                  <a:pt x="1019" y="26918"/>
                                </a:lnTo>
                                <a:lnTo>
                                  <a:pt x="1019" y="28985"/>
                                </a:lnTo>
                                <a:lnTo>
                                  <a:pt x="1019" y="31061"/>
                                </a:lnTo>
                                <a:lnTo>
                                  <a:pt x="1019" y="34166"/>
                                </a:lnTo>
                                <a:lnTo>
                                  <a:pt x="1019" y="36233"/>
                                </a:lnTo>
                                <a:lnTo>
                                  <a:pt x="1019" y="38310"/>
                                </a:lnTo>
                                <a:lnTo>
                                  <a:pt x="1019" y="40376"/>
                                </a:lnTo>
                                <a:lnTo>
                                  <a:pt x="1019" y="42453"/>
                                </a:lnTo>
                                <a:lnTo>
                                  <a:pt x="1019" y="44520"/>
                                </a:lnTo>
                                <a:lnTo>
                                  <a:pt x="1019" y="46587"/>
                                </a:lnTo>
                                <a:lnTo>
                                  <a:pt x="2038" y="49692"/>
                                </a:lnTo>
                                <a:lnTo>
                                  <a:pt x="2038" y="51768"/>
                                </a:lnTo>
                                <a:lnTo>
                                  <a:pt x="2038" y="53835"/>
                                </a:lnTo>
                                <a:lnTo>
                                  <a:pt x="2038" y="55912"/>
                                </a:lnTo>
                                <a:lnTo>
                                  <a:pt x="2038" y="57979"/>
                                </a:lnTo>
                                <a:lnTo>
                                  <a:pt x="2038" y="60046"/>
                                </a:lnTo>
                                <a:lnTo>
                                  <a:pt x="2038" y="62122"/>
                                </a:lnTo>
                                <a:lnTo>
                                  <a:pt x="2038" y="63151"/>
                                </a:lnTo>
                                <a:lnTo>
                                  <a:pt x="2038" y="66265"/>
                                </a:lnTo>
                                <a:lnTo>
                                  <a:pt x="2038" y="68332"/>
                                </a:lnTo>
                                <a:lnTo>
                                  <a:pt x="2038" y="70399"/>
                                </a:lnTo>
                                <a:lnTo>
                                  <a:pt x="2038" y="72476"/>
                                </a:lnTo>
                                <a:lnTo>
                                  <a:pt x="2038" y="74543"/>
                                </a:lnTo>
                                <a:lnTo>
                                  <a:pt x="2038" y="75581"/>
                                </a:lnTo>
                                <a:lnTo>
                                  <a:pt x="2038" y="78686"/>
                                </a:lnTo>
                                <a:lnTo>
                                  <a:pt x="2038" y="80753"/>
                                </a:lnTo>
                                <a:lnTo>
                                  <a:pt x="2038" y="82829"/>
                                </a:lnTo>
                                <a:lnTo>
                                  <a:pt x="2038" y="85935"/>
                                </a:lnTo>
                                <a:lnTo>
                                  <a:pt x="3058" y="88001"/>
                                </a:lnTo>
                                <a:lnTo>
                                  <a:pt x="3058" y="89040"/>
                                </a:lnTo>
                                <a:lnTo>
                                  <a:pt x="3058" y="91107"/>
                                </a:lnTo>
                                <a:lnTo>
                                  <a:pt x="3058" y="93183"/>
                                </a:lnTo>
                                <a:lnTo>
                                  <a:pt x="3058" y="95250"/>
                                </a:lnTo>
                                <a:lnTo>
                                  <a:pt x="3058" y="98355"/>
                                </a:lnTo>
                                <a:lnTo>
                                  <a:pt x="3058" y="99393"/>
                                </a:lnTo>
                                <a:lnTo>
                                  <a:pt x="3058" y="102499"/>
                                </a:lnTo>
                                <a:lnTo>
                                  <a:pt x="3058" y="103537"/>
                                </a:lnTo>
                                <a:lnTo>
                                  <a:pt x="3058" y="105604"/>
                                </a:lnTo>
                                <a:lnTo>
                                  <a:pt x="3058" y="107671"/>
                                </a:lnTo>
                                <a:lnTo>
                                  <a:pt x="3058" y="108709"/>
                                </a:lnTo>
                                <a:lnTo>
                                  <a:pt x="3058" y="110776"/>
                                </a:lnTo>
                                <a:lnTo>
                                  <a:pt x="3058" y="112852"/>
                                </a:lnTo>
                                <a:lnTo>
                                  <a:pt x="3058" y="115957"/>
                                </a:lnTo>
                                <a:lnTo>
                                  <a:pt x="3058" y="116996"/>
                                </a:lnTo>
                                <a:lnTo>
                                  <a:pt x="3058" y="119063"/>
                                </a:lnTo>
                                <a:lnTo>
                                  <a:pt x="3058" y="121129"/>
                                </a:lnTo>
                                <a:lnTo>
                                  <a:pt x="4086" y="123206"/>
                                </a:lnTo>
                                <a:lnTo>
                                  <a:pt x="4086" y="125273"/>
                                </a:lnTo>
                                <a:lnTo>
                                  <a:pt x="4086" y="127349"/>
                                </a:lnTo>
                                <a:lnTo>
                                  <a:pt x="4086" y="129416"/>
                                </a:lnTo>
                                <a:lnTo>
                                  <a:pt x="4086" y="130454"/>
                                </a:lnTo>
                                <a:lnTo>
                                  <a:pt x="4086" y="132521"/>
                                </a:lnTo>
                                <a:lnTo>
                                  <a:pt x="4086" y="133560"/>
                                </a:lnTo>
                                <a:lnTo>
                                  <a:pt x="4086" y="135626"/>
                                </a:lnTo>
                                <a:lnTo>
                                  <a:pt x="4086" y="137703"/>
                                </a:lnTo>
                                <a:lnTo>
                                  <a:pt x="4086" y="139770"/>
                                </a:lnTo>
                                <a:lnTo>
                                  <a:pt x="4086" y="140808"/>
                                </a:lnTo>
                                <a:lnTo>
                                  <a:pt x="4086" y="142875"/>
                                </a:lnTo>
                                <a:lnTo>
                                  <a:pt x="4086" y="144942"/>
                                </a:lnTo>
                                <a:lnTo>
                                  <a:pt x="4086" y="147018"/>
                                </a:lnTo>
                                <a:lnTo>
                                  <a:pt x="4086" y="149085"/>
                                </a:lnTo>
                                <a:lnTo>
                                  <a:pt x="4086" y="150124"/>
                                </a:lnTo>
                                <a:lnTo>
                                  <a:pt x="4086" y="151162"/>
                                </a:lnTo>
                                <a:lnTo>
                                  <a:pt x="4086" y="152190"/>
                                </a:lnTo>
                                <a:lnTo>
                                  <a:pt x="4086" y="154267"/>
                                </a:lnTo>
                                <a:lnTo>
                                  <a:pt x="4086" y="156334"/>
                                </a:lnTo>
                                <a:lnTo>
                                  <a:pt x="5105" y="158401"/>
                                </a:lnTo>
                                <a:lnTo>
                                  <a:pt x="5105" y="160477"/>
                                </a:lnTo>
                                <a:lnTo>
                                  <a:pt x="5105" y="161515"/>
                                </a:lnTo>
                                <a:lnTo>
                                  <a:pt x="5105" y="163582"/>
                                </a:lnTo>
                                <a:lnTo>
                                  <a:pt x="5105" y="164621"/>
                                </a:lnTo>
                                <a:lnTo>
                                  <a:pt x="5105" y="165649"/>
                                </a:lnTo>
                                <a:lnTo>
                                  <a:pt x="5105" y="167726"/>
                                </a:lnTo>
                                <a:lnTo>
                                  <a:pt x="5105" y="168754"/>
                                </a:lnTo>
                                <a:lnTo>
                                  <a:pt x="5105" y="170831"/>
                                </a:lnTo>
                                <a:lnTo>
                                  <a:pt x="5105" y="172898"/>
                                </a:lnTo>
                                <a:lnTo>
                                  <a:pt x="5105" y="174974"/>
                                </a:lnTo>
                                <a:lnTo>
                                  <a:pt x="5105" y="177041"/>
                                </a:lnTo>
                                <a:lnTo>
                                  <a:pt x="5105" y="178079"/>
                                </a:lnTo>
                                <a:lnTo>
                                  <a:pt x="5105" y="179108"/>
                                </a:lnTo>
                                <a:lnTo>
                                  <a:pt x="5105" y="181185"/>
                                </a:lnTo>
                                <a:lnTo>
                                  <a:pt x="5105" y="182213"/>
                                </a:lnTo>
                                <a:lnTo>
                                  <a:pt x="5105" y="184290"/>
                                </a:lnTo>
                                <a:lnTo>
                                  <a:pt x="5105" y="185328"/>
                                </a:lnTo>
                                <a:lnTo>
                                  <a:pt x="6125" y="186357"/>
                                </a:lnTo>
                                <a:lnTo>
                                  <a:pt x="6125" y="188433"/>
                                </a:lnTo>
                                <a:lnTo>
                                  <a:pt x="6125" y="190500"/>
                                </a:lnTo>
                                <a:lnTo>
                                  <a:pt x="6125" y="191538"/>
                                </a:lnTo>
                                <a:lnTo>
                                  <a:pt x="6125" y="192567"/>
                                </a:lnTo>
                                <a:lnTo>
                                  <a:pt x="6125" y="193605"/>
                                </a:lnTo>
                                <a:lnTo>
                                  <a:pt x="6125" y="194643"/>
                                </a:lnTo>
                                <a:lnTo>
                                  <a:pt x="6125" y="196710"/>
                                </a:lnTo>
                                <a:lnTo>
                                  <a:pt x="6125" y="197749"/>
                                </a:lnTo>
                                <a:lnTo>
                                  <a:pt x="6125" y="199815"/>
                                </a:lnTo>
                                <a:lnTo>
                                  <a:pt x="6125" y="200854"/>
                                </a:lnTo>
                                <a:lnTo>
                                  <a:pt x="6125" y="201892"/>
                                </a:lnTo>
                                <a:lnTo>
                                  <a:pt x="6125" y="202921"/>
                                </a:lnTo>
                                <a:lnTo>
                                  <a:pt x="6125" y="204997"/>
                                </a:lnTo>
                                <a:lnTo>
                                  <a:pt x="6125" y="207064"/>
                                </a:lnTo>
                                <a:lnTo>
                                  <a:pt x="6125" y="208102"/>
                                </a:lnTo>
                                <a:lnTo>
                                  <a:pt x="6125" y="209140"/>
                                </a:lnTo>
                                <a:lnTo>
                                  <a:pt x="6125" y="210169"/>
                                </a:lnTo>
                                <a:lnTo>
                                  <a:pt x="7144" y="211207"/>
                                </a:lnTo>
                                <a:lnTo>
                                  <a:pt x="7144" y="213274"/>
                                </a:lnTo>
                                <a:lnTo>
                                  <a:pt x="7144" y="213274"/>
                                </a:lnTo>
                                <a:lnTo>
                                  <a:pt x="7144" y="214313"/>
                                </a:lnTo>
                                <a:lnTo>
                                  <a:pt x="7144" y="215351"/>
                                </a:lnTo>
                                <a:lnTo>
                                  <a:pt x="7144" y="217418"/>
                                </a:lnTo>
                                <a:lnTo>
                                  <a:pt x="7144" y="218456"/>
                                </a:lnTo>
                                <a:lnTo>
                                  <a:pt x="7144" y="219485"/>
                                </a:lnTo>
                                <a:lnTo>
                                  <a:pt x="7144" y="221561"/>
                                </a:lnTo>
                                <a:lnTo>
                                  <a:pt x="7144" y="222599"/>
                                </a:lnTo>
                                <a:lnTo>
                                  <a:pt x="7144" y="223628"/>
                                </a:lnTo>
                                <a:lnTo>
                                  <a:pt x="7144" y="224666"/>
                                </a:lnTo>
                                <a:lnTo>
                                  <a:pt x="7144" y="225704"/>
                                </a:lnTo>
                                <a:lnTo>
                                  <a:pt x="7144" y="226733"/>
                                </a:lnTo>
                                <a:lnTo>
                                  <a:pt x="7144" y="227771"/>
                                </a:lnTo>
                                <a:lnTo>
                                  <a:pt x="7144" y="228810"/>
                                </a:lnTo>
                                <a:lnTo>
                                  <a:pt x="7144" y="230876"/>
                                </a:lnTo>
                                <a:lnTo>
                                  <a:pt x="7144" y="231915"/>
                                </a:lnTo>
                                <a:lnTo>
                                  <a:pt x="8163" y="232953"/>
                                </a:lnTo>
                                <a:lnTo>
                                  <a:pt x="8163" y="232953"/>
                                </a:lnTo>
                                <a:lnTo>
                                  <a:pt x="8163" y="235020"/>
                                </a:lnTo>
                                <a:lnTo>
                                  <a:pt x="8163" y="235020"/>
                                </a:lnTo>
                                <a:lnTo>
                                  <a:pt x="8163" y="236058"/>
                                </a:lnTo>
                                <a:lnTo>
                                  <a:pt x="8163" y="238125"/>
                                </a:lnTo>
                                <a:lnTo>
                                  <a:pt x="8163" y="239163"/>
                                </a:lnTo>
                                <a:lnTo>
                                  <a:pt x="8163" y="240192"/>
                                </a:lnTo>
                                <a:lnTo>
                                  <a:pt x="8163" y="241230"/>
                                </a:lnTo>
                                <a:lnTo>
                                  <a:pt x="8163" y="241230"/>
                                </a:lnTo>
                                <a:lnTo>
                                  <a:pt x="8163" y="242268"/>
                                </a:lnTo>
                                <a:lnTo>
                                  <a:pt x="8163" y="243297"/>
                                </a:lnTo>
                                <a:lnTo>
                                  <a:pt x="8163" y="244335"/>
                                </a:lnTo>
                                <a:lnTo>
                                  <a:pt x="8163" y="245374"/>
                                </a:lnTo>
                                <a:lnTo>
                                  <a:pt x="8163" y="246412"/>
                                </a:lnTo>
                                <a:lnTo>
                                  <a:pt x="8163" y="247440"/>
                                </a:lnTo>
                                <a:lnTo>
                                  <a:pt x="8163" y="248479"/>
                                </a:lnTo>
                                <a:lnTo>
                                  <a:pt x="8163" y="248479"/>
                                </a:lnTo>
                                <a:lnTo>
                                  <a:pt x="8163" y="249517"/>
                                </a:lnTo>
                                <a:lnTo>
                                  <a:pt x="8163" y="249517"/>
                                </a:lnTo>
                                <a:lnTo>
                                  <a:pt x="9182" y="250546"/>
                                </a:lnTo>
                                <a:lnTo>
                                  <a:pt x="9182" y="251584"/>
                                </a:lnTo>
                                <a:lnTo>
                                  <a:pt x="9182" y="252622"/>
                                </a:lnTo>
                                <a:lnTo>
                                  <a:pt x="9182" y="254689"/>
                                </a:lnTo>
                                <a:lnTo>
                                  <a:pt x="9182" y="255727"/>
                                </a:lnTo>
                                <a:lnTo>
                                  <a:pt x="9182" y="256765"/>
                                </a:lnTo>
                                <a:lnTo>
                                  <a:pt x="9182" y="256765"/>
                                </a:lnTo>
                                <a:lnTo>
                                  <a:pt x="9182" y="257794"/>
                                </a:lnTo>
                                <a:lnTo>
                                  <a:pt x="9182" y="257794"/>
                                </a:lnTo>
                                <a:lnTo>
                                  <a:pt x="9182" y="258832"/>
                                </a:lnTo>
                                <a:lnTo>
                                  <a:pt x="9182" y="259871"/>
                                </a:lnTo>
                                <a:lnTo>
                                  <a:pt x="9182" y="260899"/>
                                </a:lnTo>
                                <a:lnTo>
                                  <a:pt x="9182" y="261938"/>
                                </a:lnTo>
                                <a:lnTo>
                                  <a:pt x="9182" y="262976"/>
                                </a:lnTo>
                                <a:lnTo>
                                  <a:pt x="9182" y="264004"/>
                                </a:lnTo>
                                <a:lnTo>
                                  <a:pt x="9182" y="262976"/>
                                </a:lnTo>
                                <a:lnTo>
                                  <a:pt x="9182" y="264004"/>
                                </a:lnTo>
                                <a:lnTo>
                                  <a:pt x="9182" y="265043"/>
                                </a:lnTo>
                                <a:lnTo>
                                  <a:pt x="10201" y="266081"/>
                                </a:lnTo>
                                <a:lnTo>
                                  <a:pt x="10201" y="267110"/>
                                </a:lnTo>
                                <a:lnTo>
                                  <a:pt x="10201" y="267110"/>
                                </a:lnTo>
                                <a:lnTo>
                                  <a:pt x="10201" y="268148"/>
                                </a:lnTo>
                                <a:lnTo>
                                  <a:pt x="10201" y="269186"/>
                                </a:lnTo>
                                <a:lnTo>
                                  <a:pt x="10201" y="269186"/>
                                </a:lnTo>
                                <a:lnTo>
                                  <a:pt x="10201" y="271253"/>
                                </a:lnTo>
                                <a:lnTo>
                                  <a:pt x="10201" y="271253"/>
                                </a:lnTo>
                                <a:lnTo>
                                  <a:pt x="10201" y="272291"/>
                                </a:lnTo>
                                <a:lnTo>
                                  <a:pt x="10201" y="273329"/>
                                </a:lnTo>
                                <a:lnTo>
                                  <a:pt x="10201" y="273329"/>
                                </a:lnTo>
                                <a:lnTo>
                                  <a:pt x="10201" y="274358"/>
                                </a:lnTo>
                                <a:lnTo>
                                  <a:pt x="10201" y="275396"/>
                                </a:lnTo>
                                <a:lnTo>
                                  <a:pt x="10201" y="275396"/>
                                </a:lnTo>
                                <a:lnTo>
                                  <a:pt x="10201" y="276435"/>
                                </a:lnTo>
                                <a:lnTo>
                                  <a:pt x="10201" y="277463"/>
                                </a:lnTo>
                                <a:lnTo>
                                  <a:pt x="10201" y="278501"/>
                                </a:lnTo>
                                <a:lnTo>
                                  <a:pt x="10201" y="278501"/>
                                </a:lnTo>
                                <a:lnTo>
                                  <a:pt x="11230" y="278501"/>
                                </a:lnTo>
                                <a:lnTo>
                                  <a:pt x="11230" y="279540"/>
                                </a:lnTo>
                                <a:lnTo>
                                  <a:pt x="11230" y="280578"/>
                                </a:lnTo>
                                <a:lnTo>
                                  <a:pt x="11230" y="280578"/>
                                </a:lnTo>
                                <a:lnTo>
                                  <a:pt x="11230" y="281607"/>
                                </a:lnTo>
                                <a:lnTo>
                                  <a:pt x="11230" y="281607"/>
                                </a:lnTo>
                                <a:lnTo>
                                  <a:pt x="11230" y="281607"/>
                                </a:lnTo>
                                <a:lnTo>
                                  <a:pt x="11230" y="282645"/>
                                </a:lnTo>
                                <a:lnTo>
                                  <a:pt x="11230" y="283683"/>
                                </a:lnTo>
                                <a:lnTo>
                                  <a:pt x="11230" y="283683"/>
                                </a:lnTo>
                                <a:lnTo>
                                  <a:pt x="11230" y="284712"/>
                                </a:lnTo>
                                <a:lnTo>
                                  <a:pt x="11230" y="284712"/>
                                </a:lnTo>
                                <a:lnTo>
                                  <a:pt x="11230" y="285750"/>
                                </a:lnTo>
                                <a:lnTo>
                                  <a:pt x="11230" y="286788"/>
                                </a:lnTo>
                                <a:lnTo>
                                  <a:pt x="11230" y="286788"/>
                                </a:lnTo>
                                <a:lnTo>
                                  <a:pt x="11230" y="286788"/>
                                </a:lnTo>
                                <a:lnTo>
                                  <a:pt x="11230" y="287817"/>
                                </a:lnTo>
                                <a:lnTo>
                                  <a:pt x="11230" y="287817"/>
                                </a:lnTo>
                                <a:lnTo>
                                  <a:pt x="12249" y="288855"/>
                                </a:lnTo>
                                <a:lnTo>
                                  <a:pt x="12249" y="288855"/>
                                </a:lnTo>
                                <a:lnTo>
                                  <a:pt x="12249" y="289893"/>
                                </a:lnTo>
                                <a:lnTo>
                                  <a:pt x="12249" y="289893"/>
                                </a:lnTo>
                                <a:lnTo>
                                  <a:pt x="12249" y="290922"/>
                                </a:lnTo>
                                <a:lnTo>
                                  <a:pt x="12249" y="290922"/>
                                </a:lnTo>
                                <a:lnTo>
                                  <a:pt x="12249" y="291960"/>
                                </a:lnTo>
                                <a:lnTo>
                                  <a:pt x="12249" y="291960"/>
                                </a:lnTo>
                                <a:lnTo>
                                  <a:pt x="12249" y="291960"/>
                                </a:lnTo>
                                <a:lnTo>
                                  <a:pt x="12249" y="292999"/>
                                </a:lnTo>
                                <a:lnTo>
                                  <a:pt x="12249" y="292999"/>
                                </a:lnTo>
                                <a:lnTo>
                                  <a:pt x="12249" y="294037"/>
                                </a:lnTo>
                                <a:lnTo>
                                  <a:pt x="12249" y="295065"/>
                                </a:lnTo>
                                <a:lnTo>
                                  <a:pt x="12249" y="295065"/>
                                </a:lnTo>
                                <a:lnTo>
                                  <a:pt x="12249" y="295065"/>
                                </a:lnTo>
                                <a:lnTo>
                                  <a:pt x="12249" y="295065"/>
                                </a:lnTo>
                                <a:lnTo>
                                  <a:pt x="12249" y="295065"/>
                                </a:lnTo>
                                <a:lnTo>
                                  <a:pt x="12249" y="296104"/>
                                </a:lnTo>
                                <a:lnTo>
                                  <a:pt x="12249" y="296104"/>
                                </a:lnTo>
                                <a:lnTo>
                                  <a:pt x="12249" y="297142"/>
                                </a:lnTo>
                                <a:lnTo>
                                  <a:pt x="13268" y="297142"/>
                                </a:lnTo>
                                <a:lnTo>
                                  <a:pt x="13268" y="298171"/>
                                </a:lnTo>
                                <a:lnTo>
                                  <a:pt x="13268" y="298171"/>
                                </a:lnTo>
                                <a:lnTo>
                                  <a:pt x="13268" y="298171"/>
                                </a:lnTo>
                                <a:lnTo>
                                  <a:pt x="13268" y="299209"/>
                                </a:lnTo>
                                <a:lnTo>
                                  <a:pt x="13268" y="299209"/>
                                </a:lnTo>
                                <a:lnTo>
                                  <a:pt x="13268" y="300247"/>
                                </a:lnTo>
                                <a:lnTo>
                                  <a:pt x="13268" y="300247"/>
                                </a:lnTo>
                                <a:lnTo>
                                  <a:pt x="13268" y="301276"/>
                                </a:lnTo>
                                <a:lnTo>
                                  <a:pt x="13268" y="301276"/>
                                </a:lnTo>
                                <a:lnTo>
                                  <a:pt x="13268" y="301276"/>
                                </a:lnTo>
                                <a:lnTo>
                                  <a:pt x="13268" y="301276"/>
                                </a:lnTo>
                                <a:lnTo>
                                  <a:pt x="13268" y="302314"/>
                                </a:lnTo>
                                <a:lnTo>
                                  <a:pt x="13268" y="302314"/>
                                </a:lnTo>
                                <a:lnTo>
                                  <a:pt x="13268" y="302314"/>
                                </a:lnTo>
                                <a:lnTo>
                                  <a:pt x="13268" y="303352"/>
                                </a:lnTo>
                                <a:lnTo>
                                  <a:pt x="13268" y="303352"/>
                                </a:lnTo>
                                <a:lnTo>
                                  <a:pt x="13268" y="304390"/>
                                </a:lnTo>
                                <a:lnTo>
                                  <a:pt x="14288" y="304390"/>
                                </a:lnTo>
                                <a:lnTo>
                                  <a:pt x="14288" y="304390"/>
                                </a:lnTo>
                                <a:lnTo>
                                  <a:pt x="14288" y="304390"/>
                                </a:lnTo>
                                <a:lnTo>
                                  <a:pt x="14288" y="305419"/>
                                </a:lnTo>
                                <a:lnTo>
                                  <a:pt x="14288" y="305419"/>
                                </a:lnTo>
                                <a:lnTo>
                                  <a:pt x="14288" y="305419"/>
                                </a:lnTo>
                                <a:lnTo>
                                  <a:pt x="14288" y="306457"/>
                                </a:lnTo>
                                <a:lnTo>
                                  <a:pt x="14288" y="306457"/>
                                </a:lnTo>
                                <a:lnTo>
                                  <a:pt x="14288" y="306457"/>
                                </a:lnTo>
                                <a:lnTo>
                                  <a:pt x="14288" y="307496"/>
                                </a:lnTo>
                                <a:lnTo>
                                  <a:pt x="14288" y="307496"/>
                                </a:lnTo>
                                <a:lnTo>
                                  <a:pt x="14288" y="307496"/>
                                </a:lnTo>
                                <a:lnTo>
                                  <a:pt x="14288" y="307496"/>
                                </a:lnTo>
                                <a:lnTo>
                                  <a:pt x="14288" y="307496"/>
                                </a:lnTo>
                                <a:lnTo>
                                  <a:pt x="14288" y="308524"/>
                                </a:lnTo>
                                <a:lnTo>
                                  <a:pt x="14288" y="308524"/>
                                </a:lnTo>
                                <a:lnTo>
                                  <a:pt x="14288" y="308524"/>
                                </a:lnTo>
                                <a:lnTo>
                                  <a:pt x="14288" y="309563"/>
                                </a:lnTo>
                                <a:lnTo>
                                  <a:pt x="15307" y="309563"/>
                                </a:lnTo>
                                <a:lnTo>
                                  <a:pt x="15307" y="310601"/>
                                </a:lnTo>
                                <a:lnTo>
                                  <a:pt x="15307" y="310601"/>
                                </a:lnTo>
                                <a:lnTo>
                                  <a:pt x="15307" y="310601"/>
                                </a:lnTo>
                                <a:lnTo>
                                  <a:pt x="15307" y="310601"/>
                                </a:lnTo>
                                <a:lnTo>
                                  <a:pt x="15307" y="310601"/>
                                </a:lnTo>
                                <a:lnTo>
                                  <a:pt x="15307" y="311629"/>
                                </a:lnTo>
                                <a:lnTo>
                                  <a:pt x="15307" y="311629"/>
                                </a:lnTo>
                                <a:lnTo>
                                  <a:pt x="15307" y="311629"/>
                                </a:lnTo>
                                <a:lnTo>
                                  <a:pt x="15307" y="311629"/>
                                </a:lnTo>
                                <a:lnTo>
                                  <a:pt x="15307" y="312668"/>
                                </a:lnTo>
                                <a:lnTo>
                                  <a:pt x="15307" y="312668"/>
                                </a:lnTo>
                                <a:lnTo>
                                  <a:pt x="15307" y="312668"/>
                                </a:lnTo>
                                <a:lnTo>
                                  <a:pt x="15307" y="311629"/>
                                </a:lnTo>
                                <a:lnTo>
                                  <a:pt x="15307" y="311629"/>
                                </a:lnTo>
                                <a:lnTo>
                                  <a:pt x="15307" y="312668"/>
                                </a:lnTo>
                                <a:lnTo>
                                  <a:pt x="15307" y="313706"/>
                                </a:lnTo>
                                <a:lnTo>
                                  <a:pt x="15307" y="313706"/>
                                </a:lnTo>
                                <a:lnTo>
                                  <a:pt x="16326" y="314735"/>
                                </a:lnTo>
                                <a:lnTo>
                                  <a:pt x="16326" y="313706"/>
                                </a:lnTo>
                                <a:lnTo>
                                  <a:pt x="16326" y="313706"/>
                                </a:lnTo>
                                <a:lnTo>
                                  <a:pt x="16326" y="313706"/>
                                </a:lnTo>
                                <a:lnTo>
                                  <a:pt x="16326" y="314735"/>
                                </a:lnTo>
                                <a:lnTo>
                                  <a:pt x="16326" y="314735"/>
                                </a:lnTo>
                                <a:lnTo>
                                  <a:pt x="16326" y="315773"/>
                                </a:lnTo>
                                <a:lnTo>
                                  <a:pt x="16326" y="315773"/>
                                </a:lnTo>
                                <a:lnTo>
                                  <a:pt x="16326" y="316811"/>
                                </a:lnTo>
                                <a:lnTo>
                                  <a:pt x="16326" y="316811"/>
                                </a:lnTo>
                                <a:lnTo>
                                  <a:pt x="16326" y="316811"/>
                                </a:lnTo>
                                <a:lnTo>
                                  <a:pt x="16326" y="316811"/>
                                </a:lnTo>
                                <a:lnTo>
                                  <a:pt x="16326" y="316811"/>
                                </a:lnTo>
                                <a:lnTo>
                                  <a:pt x="16326" y="316811"/>
                                </a:lnTo>
                                <a:lnTo>
                                  <a:pt x="16326" y="316811"/>
                                </a:lnTo>
                                <a:lnTo>
                                  <a:pt x="16326" y="317849"/>
                                </a:lnTo>
                                <a:lnTo>
                                  <a:pt x="16326" y="317849"/>
                                </a:lnTo>
                                <a:lnTo>
                                  <a:pt x="16326" y="317849"/>
                                </a:lnTo>
                                <a:lnTo>
                                  <a:pt x="16326" y="317849"/>
                                </a:lnTo>
                                <a:lnTo>
                                  <a:pt x="16326" y="317849"/>
                                </a:lnTo>
                                <a:lnTo>
                                  <a:pt x="17345" y="317849"/>
                                </a:lnTo>
                                <a:lnTo>
                                  <a:pt x="17345" y="318878"/>
                                </a:lnTo>
                                <a:lnTo>
                                  <a:pt x="17345" y="318878"/>
                                </a:lnTo>
                                <a:lnTo>
                                  <a:pt x="17345" y="319916"/>
                                </a:lnTo>
                                <a:lnTo>
                                  <a:pt x="17345" y="319916"/>
                                </a:lnTo>
                                <a:lnTo>
                                  <a:pt x="17345" y="319916"/>
                                </a:lnTo>
                                <a:lnTo>
                                  <a:pt x="17345" y="319916"/>
                                </a:lnTo>
                                <a:lnTo>
                                  <a:pt x="17345" y="319916"/>
                                </a:lnTo>
                                <a:lnTo>
                                  <a:pt x="17345" y="319916"/>
                                </a:lnTo>
                                <a:lnTo>
                                  <a:pt x="17345" y="319916"/>
                                </a:lnTo>
                                <a:lnTo>
                                  <a:pt x="17345" y="319916"/>
                                </a:lnTo>
                                <a:lnTo>
                                  <a:pt x="17345" y="320954"/>
                                </a:lnTo>
                                <a:lnTo>
                                  <a:pt x="17345" y="319916"/>
                                </a:lnTo>
                                <a:lnTo>
                                  <a:pt x="17345" y="319916"/>
                                </a:lnTo>
                                <a:lnTo>
                                  <a:pt x="17345" y="320954"/>
                                </a:lnTo>
                                <a:lnTo>
                                  <a:pt x="17345" y="320954"/>
                                </a:lnTo>
                                <a:lnTo>
                                  <a:pt x="17345" y="320954"/>
                                </a:lnTo>
                                <a:lnTo>
                                  <a:pt x="17345" y="321983"/>
                                </a:lnTo>
                                <a:lnTo>
                                  <a:pt x="18374" y="321983"/>
                                </a:lnTo>
                                <a:lnTo>
                                  <a:pt x="18374" y="321983"/>
                                </a:lnTo>
                                <a:lnTo>
                                  <a:pt x="18374" y="321983"/>
                                </a:lnTo>
                                <a:lnTo>
                                  <a:pt x="18374" y="321983"/>
                                </a:lnTo>
                                <a:lnTo>
                                  <a:pt x="18374" y="321983"/>
                                </a:lnTo>
                                <a:lnTo>
                                  <a:pt x="18374" y="323021"/>
                                </a:lnTo>
                                <a:lnTo>
                                  <a:pt x="18374" y="323021"/>
                                </a:lnTo>
                                <a:lnTo>
                                  <a:pt x="18374" y="323021"/>
                                </a:lnTo>
                                <a:lnTo>
                                  <a:pt x="18374" y="323021"/>
                                </a:lnTo>
                                <a:lnTo>
                                  <a:pt x="18374" y="323021"/>
                                </a:lnTo>
                                <a:lnTo>
                                  <a:pt x="18374" y="323021"/>
                                </a:lnTo>
                                <a:lnTo>
                                  <a:pt x="18374" y="323021"/>
                                </a:lnTo>
                                <a:lnTo>
                                  <a:pt x="18374" y="324060"/>
                                </a:lnTo>
                                <a:lnTo>
                                  <a:pt x="18374" y="324060"/>
                                </a:lnTo>
                                <a:lnTo>
                                  <a:pt x="18374" y="323021"/>
                                </a:lnTo>
                                <a:lnTo>
                                  <a:pt x="18374" y="324060"/>
                                </a:lnTo>
                                <a:lnTo>
                                  <a:pt x="18374" y="323021"/>
                                </a:lnTo>
                                <a:lnTo>
                                  <a:pt x="18374" y="324060"/>
                                </a:lnTo>
                                <a:lnTo>
                                  <a:pt x="19393" y="324060"/>
                                </a:lnTo>
                                <a:lnTo>
                                  <a:pt x="19393" y="324060"/>
                                </a:lnTo>
                                <a:lnTo>
                                  <a:pt x="19393" y="324060"/>
                                </a:lnTo>
                                <a:lnTo>
                                  <a:pt x="19393" y="324060"/>
                                </a:lnTo>
                                <a:lnTo>
                                  <a:pt x="19393" y="324060"/>
                                </a:lnTo>
                                <a:lnTo>
                                  <a:pt x="19393" y="324060"/>
                                </a:lnTo>
                                <a:lnTo>
                                  <a:pt x="19393" y="324060"/>
                                </a:lnTo>
                                <a:lnTo>
                                  <a:pt x="19393" y="325088"/>
                                </a:lnTo>
                                <a:lnTo>
                                  <a:pt x="19393" y="325088"/>
                                </a:lnTo>
                                <a:lnTo>
                                  <a:pt x="19393" y="325088"/>
                                </a:lnTo>
                                <a:lnTo>
                                  <a:pt x="19393" y="325088"/>
                                </a:lnTo>
                                <a:lnTo>
                                  <a:pt x="19393" y="325088"/>
                                </a:lnTo>
                                <a:lnTo>
                                  <a:pt x="19393" y="325088"/>
                                </a:lnTo>
                                <a:lnTo>
                                  <a:pt x="19393" y="325088"/>
                                </a:lnTo>
                                <a:lnTo>
                                  <a:pt x="19393" y="326126"/>
                                </a:lnTo>
                                <a:lnTo>
                                  <a:pt x="19393" y="326126"/>
                                </a:lnTo>
                                <a:lnTo>
                                  <a:pt x="19393" y="326126"/>
                                </a:lnTo>
                                <a:lnTo>
                                  <a:pt x="19393" y="326126"/>
                                </a:lnTo>
                                <a:lnTo>
                                  <a:pt x="20412" y="326126"/>
                                </a:lnTo>
                                <a:lnTo>
                                  <a:pt x="20412" y="326126"/>
                                </a:lnTo>
                                <a:lnTo>
                                  <a:pt x="20412" y="326126"/>
                                </a:lnTo>
                                <a:lnTo>
                                  <a:pt x="20412" y="326126"/>
                                </a:lnTo>
                                <a:lnTo>
                                  <a:pt x="20412" y="326126"/>
                                </a:lnTo>
                                <a:lnTo>
                                  <a:pt x="20412" y="326126"/>
                                </a:lnTo>
                                <a:lnTo>
                                  <a:pt x="20412" y="326126"/>
                                </a:lnTo>
                                <a:lnTo>
                                  <a:pt x="20412" y="327165"/>
                                </a:lnTo>
                                <a:lnTo>
                                  <a:pt x="20412" y="327165"/>
                                </a:lnTo>
                                <a:lnTo>
                                  <a:pt x="20412" y="327165"/>
                                </a:lnTo>
                                <a:lnTo>
                                  <a:pt x="20412" y="327165"/>
                                </a:lnTo>
                                <a:lnTo>
                                  <a:pt x="20412" y="327165"/>
                                </a:lnTo>
                                <a:lnTo>
                                  <a:pt x="20412" y="327165"/>
                                </a:lnTo>
                                <a:lnTo>
                                  <a:pt x="20412" y="327165"/>
                                </a:lnTo>
                                <a:lnTo>
                                  <a:pt x="20412" y="327165"/>
                                </a:lnTo>
                                <a:lnTo>
                                  <a:pt x="20412" y="327165"/>
                                </a:lnTo>
                                <a:lnTo>
                                  <a:pt x="20412" y="327165"/>
                                </a:lnTo>
                                <a:lnTo>
                                  <a:pt x="20412" y="327165"/>
                                </a:lnTo>
                                <a:lnTo>
                                  <a:pt x="20412" y="328203"/>
                                </a:lnTo>
                                <a:lnTo>
                                  <a:pt x="20412" y="328203"/>
                                </a:lnTo>
                                <a:lnTo>
                                  <a:pt x="21431" y="328203"/>
                                </a:lnTo>
                                <a:lnTo>
                                  <a:pt x="21431" y="328203"/>
                                </a:lnTo>
                                <a:lnTo>
                                  <a:pt x="21431" y="328203"/>
                                </a:lnTo>
                                <a:lnTo>
                                  <a:pt x="21431" y="328203"/>
                                </a:lnTo>
                                <a:lnTo>
                                  <a:pt x="21431" y="328203"/>
                                </a:lnTo>
                                <a:lnTo>
                                  <a:pt x="21431" y="328203"/>
                                </a:lnTo>
                                <a:lnTo>
                                  <a:pt x="21431" y="328203"/>
                                </a:lnTo>
                                <a:lnTo>
                                  <a:pt x="21431" y="328203"/>
                                </a:lnTo>
                                <a:lnTo>
                                  <a:pt x="21431" y="328203"/>
                                </a:lnTo>
                                <a:lnTo>
                                  <a:pt x="21431" y="328203"/>
                                </a:lnTo>
                                <a:lnTo>
                                  <a:pt x="21431" y="328203"/>
                                </a:lnTo>
                                <a:lnTo>
                                  <a:pt x="21431" y="328203"/>
                                </a:lnTo>
                                <a:lnTo>
                                  <a:pt x="21431" y="329232"/>
                                </a:lnTo>
                                <a:lnTo>
                                  <a:pt x="21431" y="329232"/>
                                </a:lnTo>
                                <a:lnTo>
                                  <a:pt x="21431" y="329232"/>
                                </a:lnTo>
                                <a:lnTo>
                                  <a:pt x="21431" y="329232"/>
                                </a:lnTo>
                                <a:lnTo>
                                  <a:pt x="21431" y="329232"/>
                                </a:lnTo>
                                <a:lnTo>
                                  <a:pt x="21431" y="329232"/>
                                </a:lnTo>
                                <a:lnTo>
                                  <a:pt x="22450" y="328203"/>
                                </a:lnTo>
                                <a:lnTo>
                                  <a:pt x="22450" y="329232"/>
                                </a:lnTo>
                                <a:lnTo>
                                  <a:pt x="22450" y="329232"/>
                                </a:lnTo>
                                <a:lnTo>
                                  <a:pt x="22450" y="329232"/>
                                </a:lnTo>
                                <a:lnTo>
                                  <a:pt x="22450" y="330270"/>
                                </a:lnTo>
                                <a:lnTo>
                                  <a:pt x="22450" y="330270"/>
                                </a:lnTo>
                                <a:lnTo>
                                  <a:pt x="22450" y="330270"/>
                                </a:lnTo>
                                <a:lnTo>
                                  <a:pt x="22450" y="329232"/>
                                </a:lnTo>
                                <a:lnTo>
                                  <a:pt x="22450" y="329232"/>
                                </a:lnTo>
                                <a:lnTo>
                                  <a:pt x="22450" y="330270"/>
                                </a:lnTo>
                                <a:lnTo>
                                  <a:pt x="22450" y="330270"/>
                                </a:lnTo>
                                <a:lnTo>
                                  <a:pt x="22450" y="330270"/>
                                </a:lnTo>
                                <a:lnTo>
                                  <a:pt x="22450" y="330270"/>
                                </a:lnTo>
                                <a:lnTo>
                                  <a:pt x="22450" y="330270"/>
                                </a:lnTo>
                                <a:lnTo>
                                  <a:pt x="22450" y="330270"/>
                                </a:lnTo>
                                <a:lnTo>
                                  <a:pt x="22450" y="330270"/>
                                </a:lnTo>
                                <a:lnTo>
                                  <a:pt x="22450" y="330270"/>
                                </a:lnTo>
                                <a:lnTo>
                                  <a:pt x="22450" y="330270"/>
                                </a:lnTo>
                                <a:lnTo>
                                  <a:pt x="22450" y="330270"/>
                                </a:lnTo>
                                <a:lnTo>
                                  <a:pt x="22450" y="330270"/>
                                </a:lnTo>
                                <a:lnTo>
                                  <a:pt x="22450" y="330270"/>
                                </a:lnTo>
                                <a:lnTo>
                                  <a:pt x="22450" y="330270"/>
                                </a:lnTo>
                                <a:lnTo>
                                  <a:pt x="22450" y="330270"/>
                                </a:lnTo>
                                <a:lnTo>
                                  <a:pt x="22450" y="330270"/>
                                </a:lnTo>
                                <a:lnTo>
                                  <a:pt x="23470" y="330270"/>
                                </a:lnTo>
                                <a:lnTo>
                                  <a:pt x="23470" y="330270"/>
                                </a:lnTo>
                                <a:lnTo>
                                  <a:pt x="23470" y="331308"/>
                                </a:lnTo>
                                <a:lnTo>
                                  <a:pt x="23470" y="331308"/>
                                </a:lnTo>
                                <a:lnTo>
                                  <a:pt x="23470" y="331308"/>
                                </a:lnTo>
                                <a:lnTo>
                                  <a:pt x="23470" y="331308"/>
                                </a:lnTo>
                                <a:lnTo>
                                  <a:pt x="23470" y="331308"/>
                                </a:lnTo>
                                <a:lnTo>
                                  <a:pt x="23470" y="331308"/>
                                </a:lnTo>
                                <a:lnTo>
                                  <a:pt x="23470" y="330270"/>
                                </a:lnTo>
                                <a:lnTo>
                                  <a:pt x="23470" y="330270"/>
                                </a:lnTo>
                                <a:lnTo>
                                  <a:pt x="23470" y="330270"/>
                                </a:lnTo>
                                <a:lnTo>
                                  <a:pt x="23470" y="330270"/>
                                </a:lnTo>
                                <a:lnTo>
                                  <a:pt x="23470" y="330270"/>
                                </a:lnTo>
                                <a:lnTo>
                                  <a:pt x="23470" y="331308"/>
                                </a:lnTo>
                                <a:lnTo>
                                  <a:pt x="23470" y="331308"/>
                                </a:lnTo>
                                <a:lnTo>
                                  <a:pt x="23470" y="331308"/>
                                </a:lnTo>
                                <a:lnTo>
                                  <a:pt x="23470" y="331308"/>
                                </a:lnTo>
                                <a:lnTo>
                                  <a:pt x="23470" y="331308"/>
                                </a:lnTo>
                                <a:lnTo>
                                  <a:pt x="23470" y="331308"/>
                                </a:lnTo>
                                <a:lnTo>
                                  <a:pt x="23470" y="330270"/>
                                </a:lnTo>
                                <a:lnTo>
                                  <a:pt x="24489" y="331308"/>
                                </a:lnTo>
                                <a:lnTo>
                                  <a:pt x="24489" y="331308"/>
                                </a:lnTo>
                                <a:lnTo>
                                  <a:pt x="24489" y="331308"/>
                                </a:lnTo>
                                <a:lnTo>
                                  <a:pt x="24489" y="331308"/>
                                </a:lnTo>
                                <a:lnTo>
                                  <a:pt x="24489" y="331308"/>
                                </a:lnTo>
                                <a:lnTo>
                                  <a:pt x="24489" y="332337"/>
                                </a:lnTo>
                                <a:lnTo>
                                  <a:pt x="24489" y="331308"/>
                                </a:lnTo>
                                <a:lnTo>
                                  <a:pt x="24489" y="332337"/>
                                </a:lnTo>
                                <a:lnTo>
                                  <a:pt x="24489" y="331308"/>
                                </a:lnTo>
                                <a:lnTo>
                                  <a:pt x="24489" y="331308"/>
                                </a:lnTo>
                                <a:lnTo>
                                  <a:pt x="24489" y="332337"/>
                                </a:lnTo>
                                <a:lnTo>
                                  <a:pt x="24489" y="331308"/>
                                </a:lnTo>
                                <a:lnTo>
                                  <a:pt x="24489" y="331308"/>
                                </a:lnTo>
                                <a:lnTo>
                                  <a:pt x="24489" y="332337"/>
                                </a:lnTo>
                                <a:lnTo>
                                  <a:pt x="24489" y="331308"/>
                                </a:lnTo>
                                <a:lnTo>
                                  <a:pt x="24489" y="331308"/>
                                </a:lnTo>
                                <a:lnTo>
                                  <a:pt x="24489" y="332337"/>
                                </a:lnTo>
                                <a:lnTo>
                                  <a:pt x="24489" y="332337"/>
                                </a:lnTo>
                                <a:lnTo>
                                  <a:pt x="25517" y="332337"/>
                                </a:lnTo>
                                <a:lnTo>
                                  <a:pt x="25517" y="332337"/>
                                </a:lnTo>
                                <a:lnTo>
                                  <a:pt x="25517" y="331308"/>
                                </a:lnTo>
                                <a:lnTo>
                                  <a:pt x="25517" y="331308"/>
                                </a:lnTo>
                                <a:lnTo>
                                  <a:pt x="25517" y="331308"/>
                                </a:lnTo>
                                <a:lnTo>
                                  <a:pt x="25517" y="332337"/>
                                </a:lnTo>
                                <a:lnTo>
                                  <a:pt x="25517" y="332337"/>
                                </a:lnTo>
                                <a:lnTo>
                                  <a:pt x="25517" y="332337"/>
                                </a:lnTo>
                                <a:lnTo>
                                  <a:pt x="25517" y="332337"/>
                                </a:lnTo>
                                <a:lnTo>
                                  <a:pt x="25517" y="332337"/>
                                </a:lnTo>
                                <a:lnTo>
                                  <a:pt x="25517" y="333375"/>
                                </a:lnTo>
                                <a:lnTo>
                                  <a:pt x="25517" y="333375"/>
                                </a:lnTo>
                                <a:lnTo>
                                  <a:pt x="25517" y="332337"/>
                                </a:lnTo>
                                <a:lnTo>
                                  <a:pt x="25517" y="332337"/>
                                </a:lnTo>
                                <a:lnTo>
                                  <a:pt x="25517" y="331308"/>
                                </a:lnTo>
                                <a:lnTo>
                                  <a:pt x="25517" y="332337"/>
                                </a:lnTo>
                                <a:lnTo>
                                  <a:pt x="25517" y="332337"/>
                                </a:lnTo>
                                <a:lnTo>
                                  <a:pt x="25517" y="332337"/>
                                </a:lnTo>
                                <a:lnTo>
                                  <a:pt x="26537" y="332337"/>
                                </a:lnTo>
                                <a:lnTo>
                                  <a:pt x="26537" y="332337"/>
                                </a:lnTo>
                                <a:lnTo>
                                  <a:pt x="26537" y="332337"/>
                                </a:lnTo>
                                <a:lnTo>
                                  <a:pt x="26537" y="332337"/>
                                </a:lnTo>
                                <a:lnTo>
                                  <a:pt x="26537" y="332337"/>
                                </a:lnTo>
                                <a:lnTo>
                                  <a:pt x="26537" y="332337"/>
                                </a:lnTo>
                                <a:lnTo>
                                  <a:pt x="26537" y="332337"/>
                                </a:lnTo>
                                <a:lnTo>
                                  <a:pt x="26537" y="332337"/>
                                </a:lnTo>
                                <a:lnTo>
                                  <a:pt x="26537" y="333375"/>
                                </a:lnTo>
                                <a:lnTo>
                                  <a:pt x="26537" y="333375"/>
                                </a:lnTo>
                                <a:lnTo>
                                  <a:pt x="26537" y="333375"/>
                                </a:lnTo>
                                <a:lnTo>
                                  <a:pt x="26537" y="333375"/>
                                </a:lnTo>
                                <a:lnTo>
                                  <a:pt x="26537" y="332337"/>
                                </a:lnTo>
                                <a:lnTo>
                                  <a:pt x="26537" y="332337"/>
                                </a:lnTo>
                                <a:lnTo>
                                  <a:pt x="26537" y="333375"/>
                                </a:lnTo>
                                <a:lnTo>
                                  <a:pt x="26537" y="333375"/>
                                </a:lnTo>
                                <a:lnTo>
                                  <a:pt x="26537" y="333375"/>
                                </a:lnTo>
                                <a:lnTo>
                                  <a:pt x="26537" y="333375"/>
                                </a:lnTo>
                                <a:lnTo>
                                  <a:pt x="27556" y="333375"/>
                                </a:lnTo>
                                <a:lnTo>
                                  <a:pt x="27556" y="333375"/>
                                </a:lnTo>
                                <a:lnTo>
                                  <a:pt x="27556" y="333375"/>
                                </a:lnTo>
                                <a:lnTo>
                                  <a:pt x="27556" y="333375"/>
                                </a:lnTo>
                                <a:lnTo>
                                  <a:pt x="27556" y="333375"/>
                                </a:lnTo>
                                <a:lnTo>
                                  <a:pt x="27556" y="333375"/>
                                </a:lnTo>
                                <a:lnTo>
                                  <a:pt x="27556" y="333375"/>
                                </a:lnTo>
                                <a:lnTo>
                                  <a:pt x="27556" y="333375"/>
                                </a:lnTo>
                                <a:lnTo>
                                  <a:pt x="27556" y="333375"/>
                                </a:lnTo>
                                <a:lnTo>
                                  <a:pt x="27556" y="333375"/>
                                </a:lnTo>
                                <a:lnTo>
                                  <a:pt x="27556" y="333375"/>
                                </a:lnTo>
                                <a:lnTo>
                                  <a:pt x="27556" y="333375"/>
                                </a:lnTo>
                                <a:lnTo>
                                  <a:pt x="27556" y="333375"/>
                                </a:lnTo>
                                <a:lnTo>
                                  <a:pt x="27556" y="333375"/>
                                </a:lnTo>
                                <a:lnTo>
                                  <a:pt x="27556" y="333375"/>
                                </a:lnTo>
                                <a:lnTo>
                                  <a:pt x="27556" y="333375"/>
                                </a:lnTo>
                                <a:lnTo>
                                  <a:pt x="27556" y="333375"/>
                                </a:lnTo>
                                <a:lnTo>
                                  <a:pt x="27556" y="333375"/>
                                </a:lnTo>
                                <a:lnTo>
                                  <a:pt x="27556" y="333375"/>
                                </a:lnTo>
                                <a:lnTo>
                                  <a:pt x="27556" y="333375"/>
                                </a:lnTo>
                                <a:lnTo>
                                  <a:pt x="28575" y="333375"/>
                                </a:lnTo>
                                <a:lnTo>
                                  <a:pt x="28575" y="33337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91" name="Freeform: Shape 291"/>
                        <wps:cNvSpPr/>
                        <wps:spPr>
                          <a:xfrm>
                            <a:off x="2062162" y="1947862"/>
                            <a:ext cx="28575" cy="9525"/>
                          </a:xfrm>
                          <a:custGeom>
                            <a:avLst/>
                            <a:gdLst>
                              <a:gd name="connsiteX0" fmla="*/ 0 w 28575"/>
                              <a:gd name="connsiteY0" fmla="*/ 0 h 9525"/>
                              <a:gd name="connsiteX1" fmla="*/ 0 w 28575"/>
                              <a:gd name="connsiteY1" fmla="*/ 0 h 9525"/>
                              <a:gd name="connsiteX2" fmla="*/ 0 w 28575"/>
                              <a:gd name="connsiteY2" fmla="*/ 1905 h 9525"/>
                              <a:gd name="connsiteX3" fmla="*/ 0 w 28575"/>
                              <a:gd name="connsiteY3" fmla="*/ 1905 h 9525"/>
                              <a:gd name="connsiteX4" fmla="*/ 0 w 28575"/>
                              <a:gd name="connsiteY4" fmla="*/ 1905 h 9525"/>
                              <a:gd name="connsiteX5" fmla="*/ 0 w 28575"/>
                              <a:gd name="connsiteY5" fmla="*/ 1905 h 9525"/>
                              <a:gd name="connsiteX6" fmla="*/ 0 w 28575"/>
                              <a:gd name="connsiteY6" fmla="*/ 1905 h 9525"/>
                              <a:gd name="connsiteX7" fmla="*/ 0 w 28575"/>
                              <a:gd name="connsiteY7" fmla="*/ 0 h 9525"/>
                              <a:gd name="connsiteX8" fmla="*/ 0 w 28575"/>
                              <a:gd name="connsiteY8" fmla="*/ 0 h 9525"/>
                              <a:gd name="connsiteX9" fmla="*/ 0 w 28575"/>
                              <a:gd name="connsiteY9" fmla="*/ 0 h 9525"/>
                              <a:gd name="connsiteX10" fmla="*/ 0 w 28575"/>
                              <a:gd name="connsiteY10" fmla="*/ 0 h 9525"/>
                              <a:gd name="connsiteX11" fmla="*/ 0 w 28575"/>
                              <a:gd name="connsiteY11" fmla="*/ 0 h 9525"/>
                              <a:gd name="connsiteX12" fmla="*/ 0 w 28575"/>
                              <a:gd name="connsiteY12" fmla="*/ 1905 h 9525"/>
                              <a:gd name="connsiteX13" fmla="*/ 0 w 28575"/>
                              <a:gd name="connsiteY13" fmla="*/ 0 h 9525"/>
                              <a:gd name="connsiteX14" fmla="*/ 0 w 28575"/>
                              <a:gd name="connsiteY14" fmla="*/ 1905 h 9525"/>
                              <a:gd name="connsiteX15" fmla="*/ 0 w 28575"/>
                              <a:gd name="connsiteY15" fmla="*/ 1905 h 9525"/>
                              <a:gd name="connsiteX16" fmla="*/ 0 w 28575"/>
                              <a:gd name="connsiteY16" fmla="*/ 1905 h 9525"/>
                              <a:gd name="connsiteX17" fmla="*/ 1057 w 28575"/>
                              <a:gd name="connsiteY17" fmla="*/ 1905 h 9525"/>
                              <a:gd name="connsiteX18" fmla="*/ 1057 w 28575"/>
                              <a:gd name="connsiteY18" fmla="*/ 1905 h 9525"/>
                              <a:gd name="connsiteX19" fmla="*/ 1057 w 28575"/>
                              <a:gd name="connsiteY19" fmla="*/ 1905 h 9525"/>
                              <a:gd name="connsiteX20" fmla="*/ 1057 w 28575"/>
                              <a:gd name="connsiteY20" fmla="*/ 1905 h 9525"/>
                              <a:gd name="connsiteX21" fmla="*/ 1057 w 28575"/>
                              <a:gd name="connsiteY21" fmla="*/ 1905 h 9525"/>
                              <a:gd name="connsiteX22" fmla="*/ 1057 w 28575"/>
                              <a:gd name="connsiteY22" fmla="*/ 1905 h 9525"/>
                              <a:gd name="connsiteX23" fmla="*/ 1057 w 28575"/>
                              <a:gd name="connsiteY23" fmla="*/ 1905 h 9525"/>
                              <a:gd name="connsiteX24" fmla="*/ 1057 w 28575"/>
                              <a:gd name="connsiteY24" fmla="*/ 1905 h 9525"/>
                              <a:gd name="connsiteX25" fmla="*/ 1057 w 28575"/>
                              <a:gd name="connsiteY25" fmla="*/ 1905 h 9525"/>
                              <a:gd name="connsiteX26" fmla="*/ 1057 w 28575"/>
                              <a:gd name="connsiteY26" fmla="*/ 1905 h 9525"/>
                              <a:gd name="connsiteX27" fmla="*/ 1057 w 28575"/>
                              <a:gd name="connsiteY27" fmla="*/ 1905 h 9525"/>
                              <a:gd name="connsiteX28" fmla="*/ 1057 w 28575"/>
                              <a:gd name="connsiteY28" fmla="*/ 1905 h 9525"/>
                              <a:gd name="connsiteX29" fmla="*/ 1057 w 28575"/>
                              <a:gd name="connsiteY29" fmla="*/ 1905 h 9525"/>
                              <a:gd name="connsiteX30" fmla="*/ 1057 w 28575"/>
                              <a:gd name="connsiteY30" fmla="*/ 1905 h 9525"/>
                              <a:gd name="connsiteX31" fmla="*/ 1057 w 28575"/>
                              <a:gd name="connsiteY31" fmla="*/ 0 h 9525"/>
                              <a:gd name="connsiteX32" fmla="*/ 1057 w 28575"/>
                              <a:gd name="connsiteY32" fmla="*/ 0 h 9525"/>
                              <a:gd name="connsiteX33" fmla="*/ 1057 w 28575"/>
                              <a:gd name="connsiteY33" fmla="*/ 0 h 9525"/>
                              <a:gd name="connsiteX34" fmla="*/ 1057 w 28575"/>
                              <a:gd name="connsiteY34" fmla="*/ 0 h 9525"/>
                              <a:gd name="connsiteX35" fmla="*/ 2115 w 28575"/>
                              <a:gd name="connsiteY35" fmla="*/ 1905 h 9525"/>
                              <a:gd name="connsiteX36" fmla="*/ 2115 w 28575"/>
                              <a:gd name="connsiteY36" fmla="*/ 1905 h 9525"/>
                              <a:gd name="connsiteX37" fmla="*/ 2115 w 28575"/>
                              <a:gd name="connsiteY37" fmla="*/ 1905 h 9525"/>
                              <a:gd name="connsiteX38" fmla="*/ 2115 w 28575"/>
                              <a:gd name="connsiteY38" fmla="*/ 1905 h 9525"/>
                              <a:gd name="connsiteX39" fmla="*/ 2115 w 28575"/>
                              <a:gd name="connsiteY39" fmla="*/ 1905 h 9525"/>
                              <a:gd name="connsiteX40" fmla="*/ 2115 w 28575"/>
                              <a:gd name="connsiteY40" fmla="*/ 1905 h 9525"/>
                              <a:gd name="connsiteX41" fmla="*/ 2115 w 28575"/>
                              <a:gd name="connsiteY41" fmla="*/ 1905 h 9525"/>
                              <a:gd name="connsiteX42" fmla="*/ 2115 w 28575"/>
                              <a:gd name="connsiteY42" fmla="*/ 1905 h 9525"/>
                              <a:gd name="connsiteX43" fmla="*/ 2115 w 28575"/>
                              <a:gd name="connsiteY43" fmla="*/ 1905 h 9525"/>
                              <a:gd name="connsiteX44" fmla="*/ 2115 w 28575"/>
                              <a:gd name="connsiteY44" fmla="*/ 1905 h 9525"/>
                              <a:gd name="connsiteX45" fmla="*/ 2115 w 28575"/>
                              <a:gd name="connsiteY45" fmla="*/ 1905 h 9525"/>
                              <a:gd name="connsiteX46" fmla="*/ 2115 w 28575"/>
                              <a:gd name="connsiteY46" fmla="*/ 1905 h 9525"/>
                              <a:gd name="connsiteX47" fmla="*/ 2115 w 28575"/>
                              <a:gd name="connsiteY47" fmla="*/ 1905 h 9525"/>
                              <a:gd name="connsiteX48" fmla="*/ 2115 w 28575"/>
                              <a:gd name="connsiteY48" fmla="*/ 1905 h 9525"/>
                              <a:gd name="connsiteX49" fmla="*/ 2115 w 28575"/>
                              <a:gd name="connsiteY49" fmla="*/ 1905 h 9525"/>
                              <a:gd name="connsiteX50" fmla="*/ 2115 w 28575"/>
                              <a:gd name="connsiteY50" fmla="*/ 1905 h 9525"/>
                              <a:gd name="connsiteX51" fmla="*/ 2115 w 28575"/>
                              <a:gd name="connsiteY51" fmla="*/ 3810 h 9525"/>
                              <a:gd name="connsiteX52" fmla="*/ 2115 w 28575"/>
                              <a:gd name="connsiteY52" fmla="*/ 3810 h 9525"/>
                              <a:gd name="connsiteX53" fmla="*/ 3172 w 28575"/>
                              <a:gd name="connsiteY53" fmla="*/ 1905 h 9525"/>
                              <a:gd name="connsiteX54" fmla="*/ 3172 w 28575"/>
                              <a:gd name="connsiteY54" fmla="*/ 1905 h 9525"/>
                              <a:gd name="connsiteX55" fmla="*/ 3172 w 28575"/>
                              <a:gd name="connsiteY55" fmla="*/ 1905 h 9525"/>
                              <a:gd name="connsiteX56" fmla="*/ 3172 w 28575"/>
                              <a:gd name="connsiteY56" fmla="*/ 1905 h 9525"/>
                              <a:gd name="connsiteX57" fmla="*/ 3172 w 28575"/>
                              <a:gd name="connsiteY57" fmla="*/ 3810 h 9525"/>
                              <a:gd name="connsiteX58" fmla="*/ 3172 w 28575"/>
                              <a:gd name="connsiteY58" fmla="*/ 3810 h 9525"/>
                              <a:gd name="connsiteX59" fmla="*/ 3172 w 28575"/>
                              <a:gd name="connsiteY59" fmla="*/ 3810 h 9525"/>
                              <a:gd name="connsiteX60" fmla="*/ 3172 w 28575"/>
                              <a:gd name="connsiteY60" fmla="*/ 1905 h 9525"/>
                              <a:gd name="connsiteX61" fmla="*/ 3172 w 28575"/>
                              <a:gd name="connsiteY61" fmla="*/ 1905 h 9525"/>
                              <a:gd name="connsiteX62" fmla="*/ 3172 w 28575"/>
                              <a:gd name="connsiteY62" fmla="*/ 1905 h 9525"/>
                              <a:gd name="connsiteX63" fmla="*/ 3172 w 28575"/>
                              <a:gd name="connsiteY63" fmla="*/ 1905 h 9525"/>
                              <a:gd name="connsiteX64" fmla="*/ 3172 w 28575"/>
                              <a:gd name="connsiteY64" fmla="*/ 1905 h 9525"/>
                              <a:gd name="connsiteX65" fmla="*/ 3172 w 28575"/>
                              <a:gd name="connsiteY65" fmla="*/ 1905 h 9525"/>
                              <a:gd name="connsiteX66" fmla="*/ 3172 w 28575"/>
                              <a:gd name="connsiteY66" fmla="*/ 1905 h 9525"/>
                              <a:gd name="connsiteX67" fmla="*/ 3172 w 28575"/>
                              <a:gd name="connsiteY67" fmla="*/ 1905 h 9525"/>
                              <a:gd name="connsiteX68" fmla="*/ 3172 w 28575"/>
                              <a:gd name="connsiteY68" fmla="*/ 1905 h 9525"/>
                              <a:gd name="connsiteX69" fmla="*/ 3172 w 28575"/>
                              <a:gd name="connsiteY69" fmla="*/ 3810 h 9525"/>
                              <a:gd name="connsiteX70" fmla="*/ 3172 w 28575"/>
                              <a:gd name="connsiteY70" fmla="*/ 3810 h 9525"/>
                              <a:gd name="connsiteX71" fmla="*/ 3172 w 28575"/>
                              <a:gd name="connsiteY71" fmla="*/ 3810 h 9525"/>
                              <a:gd name="connsiteX72" fmla="*/ 3172 w 28575"/>
                              <a:gd name="connsiteY72" fmla="*/ 3810 h 9525"/>
                              <a:gd name="connsiteX73" fmla="*/ 4229 w 28575"/>
                              <a:gd name="connsiteY73" fmla="*/ 3810 h 9525"/>
                              <a:gd name="connsiteX74" fmla="*/ 4229 w 28575"/>
                              <a:gd name="connsiteY74" fmla="*/ 1905 h 9525"/>
                              <a:gd name="connsiteX75" fmla="*/ 4229 w 28575"/>
                              <a:gd name="connsiteY75" fmla="*/ 1905 h 9525"/>
                              <a:gd name="connsiteX76" fmla="*/ 4229 w 28575"/>
                              <a:gd name="connsiteY76" fmla="*/ 1905 h 9525"/>
                              <a:gd name="connsiteX77" fmla="*/ 4229 w 28575"/>
                              <a:gd name="connsiteY77" fmla="*/ 3810 h 9525"/>
                              <a:gd name="connsiteX78" fmla="*/ 4229 w 28575"/>
                              <a:gd name="connsiteY78" fmla="*/ 3810 h 9525"/>
                              <a:gd name="connsiteX79" fmla="*/ 4229 w 28575"/>
                              <a:gd name="connsiteY79" fmla="*/ 3810 h 9525"/>
                              <a:gd name="connsiteX80" fmla="*/ 4229 w 28575"/>
                              <a:gd name="connsiteY80" fmla="*/ 3810 h 9525"/>
                              <a:gd name="connsiteX81" fmla="*/ 4229 w 28575"/>
                              <a:gd name="connsiteY81" fmla="*/ 3810 h 9525"/>
                              <a:gd name="connsiteX82" fmla="*/ 4229 w 28575"/>
                              <a:gd name="connsiteY82" fmla="*/ 3810 h 9525"/>
                              <a:gd name="connsiteX83" fmla="*/ 4229 w 28575"/>
                              <a:gd name="connsiteY83" fmla="*/ 1905 h 9525"/>
                              <a:gd name="connsiteX84" fmla="*/ 4229 w 28575"/>
                              <a:gd name="connsiteY84" fmla="*/ 3810 h 9525"/>
                              <a:gd name="connsiteX85" fmla="*/ 4229 w 28575"/>
                              <a:gd name="connsiteY85" fmla="*/ 3810 h 9525"/>
                              <a:gd name="connsiteX86" fmla="*/ 4229 w 28575"/>
                              <a:gd name="connsiteY86" fmla="*/ 3810 h 9525"/>
                              <a:gd name="connsiteX87" fmla="*/ 4229 w 28575"/>
                              <a:gd name="connsiteY87" fmla="*/ 3810 h 9525"/>
                              <a:gd name="connsiteX88" fmla="*/ 4229 w 28575"/>
                              <a:gd name="connsiteY88" fmla="*/ 3810 h 9525"/>
                              <a:gd name="connsiteX89" fmla="*/ 4229 w 28575"/>
                              <a:gd name="connsiteY89" fmla="*/ 3810 h 9525"/>
                              <a:gd name="connsiteX90" fmla="*/ 4229 w 28575"/>
                              <a:gd name="connsiteY90" fmla="*/ 3810 h 9525"/>
                              <a:gd name="connsiteX91" fmla="*/ 5296 w 28575"/>
                              <a:gd name="connsiteY91" fmla="*/ 1905 h 9525"/>
                              <a:gd name="connsiteX92" fmla="*/ 5296 w 28575"/>
                              <a:gd name="connsiteY92" fmla="*/ 1905 h 9525"/>
                              <a:gd name="connsiteX93" fmla="*/ 5296 w 28575"/>
                              <a:gd name="connsiteY93" fmla="*/ 3810 h 9525"/>
                              <a:gd name="connsiteX94" fmla="*/ 5296 w 28575"/>
                              <a:gd name="connsiteY94" fmla="*/ 3810 h 9525"/>
                              <a:gd name="connsiteX95" fmla="*/ 5296 w 28575"/>
                              <a:gd name="connsiteY95" fmla="*/ 3810 h 9525"/>
                              <a:gd name="connsiteX96" fmla="*/ 5296 w 28575"/>
                              <a:gd name="connsiteY96" fmla="*/ 1905 h 9525"/>
                              <a:gd name="connsiteX97" fmla="*/ 5296 w 28575"/>
                              <a:gd name="connsiteY97" fmla="*/ 3810 h 9525"/>
                              <a:gd name="connsiteX98" fmla="*/ 5296 w 28575"/>
                              <a:gd name="connsiteY98" fmla="*/ 3810 h 9525"/>
                              <a:gd name="connsiteX99" fmla="*/ 5296 w 28575"/>
                              <a:gd name="connsiteY99" fmla="*/ 3810 h 9525"/>
                              <a:gd name="connsiteX100" fmla="*/ 5296 w 28575"/>
                              <a:gd name="connsiteY100" fmla="*/ 3810 h 9525"/>
                              <a:gd name="connsiteX101" fmla="*/ 5296 w 28575"/>
                              <a:gd name="connsiteY101" fmla="*/ 3810 h 9525"/>
                              <a:gd name="connsiteX102" fmla="*/ 5296 w 28575"/>
                              <a:gd name="connsiteY102" fmla="*/ 1905 h 9525"/>
                              <a:gd name="connsiteX103" fmla="*/ 5296 w 28575"/>
                              <a:gd name="connsiteY103" fmla="*/ 3810 h 9525"/>
                              <a:gd name="connsiteX104" fmla="*/ 5296 w 28575"/>
                              <a:gd name="connsiteY104" fmla="*/ 3810 h 9525"/>
                              <a:gd name="connsiteX105" fmla="*/ 5296 w 28575"/>
                              <a:gd name="connsiteY105" fmla="*/ 1905 h 9525"/>
                              <a:gd name="connsiteX106" fmla="*/ 5296 w 28575"/>
                              <a:gd name="connsiteY106" fmla="*/ 3810 h 9525"/>
                              <a:gd name="connsiteX107" fmla="*/ 5296 w 28575"/>
                              <a:gd name="connsiteY107" fmla="*/ 3810 h 9525"/>
                              <a:gd name="connsiteX108" fmla="*/ 5296 w 28575"/>
                              <a:gd name="connsiteY108" fmla="*/ 3810 h 9525"/>
                              <a:gd name="connsiteX109" fmla="*/ 6353 w 28575"/>
                              <a:gd name="connsiteY109" fmla="*/ 3810 h 9525"/>
                              <a:gd name="connsiteX110" fmla="*/ 6353 w 28575"/>
                              <a:gd name="connsiteY110" fmla="*/ 3810 h 9525"/>
                              <a:gd name="connsiteX111" fmla="*/ 6353 w 28575"/>
                              <a:gd name="connsiteY111" fmla="*/ 3810 h 9525"/>
                              <a:gd name="connsiteX112" fmla="*/ 6353 w 28575"/>
                              <a:gd name="connsiteY112" fmla="*/ 3810 h 9525"/>
                              <a:gd name="connsiteX113" fmla="*/ 6353 w 28575"/>
                              <a:gd name="connsiteY113" fmla="*/ 3810 h 9525"/>
                              <a:gd name="connsiteX114" fmla="*/ 6353 w 28575"/>
                              <a:gd name="connsiteY114" fmla="*/ 3810 h 9525"/>
                              <a:gd name="connsiteX115" fmla="*/ 6353 w 28575"/>
                              <a:gd name="connsiteY115" fmla="*/ 3810 h 9525"/>
                              <a:gd name="connsiteX116" fmla="*/ 6353 w 28575"/>
                              <a:gd name="connsiteY116" fmla="*/ 3810 h 9525"/>
                              <a:gd name="connsiteX117" fmla="*/ 6353 w 28575"/>
                              <a:gd name="connsiteY117" fmla="*/ 3810 h 9525"/>
                              <a:gd name="connsiteX118" fmla="*/ 6353 w 28575"/>
                              <a:gd name="connsiteY118" fmla="*/ 3810 h 9525"/>
                              <a:gd name="connsiteX119" fmla="*/ 6353 w 28575"/>
                              <a:gd name="connsiteY119" fmla="*/ 5715 h 9525"/>
                              <a:gd name="connsiteX120" fmla="*/ 6353 w 28575"/>
                              <a:gd name="connsiteY120" fmla="*/ 5715 h 9525"/>
                              <a:gd name="connsiteX121" fmla="*/ 6353 w 28575"/>
                              <a:gd name="connsiteY121" fmla="*/ 3810 h 9525"/>
                              <a:gd name="connsiteX122" fmla="*/ 6353 w 28575"/>
                              <a:gd name="connsiteY122" fmla="*/ 3810 h 9525"/>
                              <a:gd name="connsiteX123" fmla="*/ 6353 w 28575"/>
                              <a:gd name="connsiteY123" fmla="*/ 3810 h 9525"/>
                              <a:gd name="connsiteX124" fmla="*/ 6353 w 28575"/>
                              <a:gd name="connsiteY124" fmla="*/ 3810 h 9525"/>
                              <a:gd name="connsiteX125" fmla="*/ 6353 w 28575"/>
                              <a:gd name="connsiteY125" fmla="*/ 3810 h 9525"/>
                              <a:gd name="connsiteX126" fmla="*/ 6353 w 28575"/>
                              <a:gd name="connsiteY126" fmla="*/ 3810 h 9525"/>
                              <a:gd name="connsiteX127" fmla="*/ 7410 w 28575"/>
                              <a:gd name="connsiteY127" fmla="*/ 3810 h 9525"/>
                              <a:gd name="connsiteX128" fmla="*/ 7410 w 28575"/>
                              <a:gd name="connsiteY128" fmla="*/ 3810 h 9525"/>
                              <a:gd name="connsiteX129" fmla="*/ 7410 w 28575"/>
                              <a:gd name="connsiteY129" fmla="*/ 3810 h 9525"/>
                              <a:gd name="connsiteX130" fmla="*/ 7410 w 28575"/>
                              <a:gd name="connsiteY130" fmla="*/ 3810 h 9525"/>
                              <a:gd name="connsiteX131" fmla="*/ 7410 w 28575"/>
                              <a:gd name="connsiteY131" fmla="*/ 5715 h 9525"/>
                              <a:gd name="connsiteX132" fmla="*/ 7410 w 28575"/>
                              <a:gd name="connsiteY132" fmla="*/ 3810 h 9525"/>
                              <a:gd name="connsiteX133" fmla="*/ 7410 w 28575"/>
                              <a:gd name="connsiteY133" fmla="*/ 3810 h 9525"/>
                              <a:gd name="connsiteX134" fmla="*/ 7410 w 28575"/>
                              <a:gd name="connsiteY134" fmla="*/ 3810 h 9525"/>
                              <a:gd name="connsiteX135" fmla="*/ 7410 w 28575"/>
                              <a:gd name="connsiteY135" fmla="*/ 3810 h 9525"/>
                              <a:gd name="connsiteX136" fmla="*/ 7410 w 28575"/>
                              <a:gd name="connsiteY136" fmla="*/ 3810 h 9525"/>
                              <a:gd name="connsiteX137" fmla="*/ 7410 w 28575"/>
                              <a:gd name="connsiteY137" fmla="*/ 3810 h 9525"/>
                              <a:gd name="connsiteX138" fmla="*/ 7410 w 28575"/>
                              <a:gd name="connsiteY138" fmla="*/ 3810 h 9525"/>
                              <a:gd name="connsiteX139" fmla="*/ 7410 w 28575"/>
                              <a:gd name="connsiteY139" fmla="*/ 3810 h 9525"/>
                              <a:gd name="connsiteX140" fmla="*/ 7410 w 28575"/>
                              <a:gd name="connsiteY140" fmla="*/ 3810 h 9525"/>
                              <a:gd name="connsiteX141" fmla="*/ 7410 w 28575"/>
                              <a:gd name="connsiteY141" fmla="*/ 3810 h 9525"/>
                              <a:gd name="connsiteX142" fmla="*/ 7410 w 28575"/>
                              <a:gd name="connsiteY142" fmla="*/ 3810 h 9525"/>
                              <a:gd name="connsiteX143" fmla="*/ 7410 w 28575"/>
                              <a:gd name="connsiteY143" fmla="*/ 3810 h 9525"/>
                              <a:gd name="connsiteX144" fmla="*/ 7410 w 28575"/>
                              <a:gd name="connsiteY144" fmla="*/ 3810 h 9525"/>
                              <a:gd name="connsiteX145" fmla="*/ 7410 w 28575"/>
                              <a:gd name="connsiteY145" fmla="*/ 3810 h 9525"/>
                              <a:gd name="connsiteX146" fmla="*/ 7410 w 28575"/>
                              <a:gd name="connsiteY146" fmla="*/ 3810 h 9525"/>
                              <a:gd name="connsiteX147" fmla="*/ 8468 w 28575"/>
                              <a:gd name="connsiteY147" fmla="*/ 5715 h 9525"/>
                              <a:gd name="connsiteX148" fmla="*/ 8468 w 28575"/>
                              <a:gd name="connsiteY148" fmla="*/ 5715 h 9525"/>
                              <a:gd name="connsiteX149" fmla="*/ 8468 w 28575"/>
                              <a:gd name="connsiteY149" fmla="*/ 3810 h 9525"/>
                              <a:gd name="connsiteX150" fmla="*/ 8468 w 28575"/>
                              <a:gd name="connsiteY150" fmla="*/ 5715 h 9525"/>
                              <a:gd name="connsiteX151" fmla="*/ 8468 w 28575"/>
                              <a:gd name="connsiteY151" fmla="*/ 3810 h 9525"/>
                              <a:gd name="connsiteX152" fmla="*/ 8468 w 28575"/>
                              <a:gd name="connsiteY152" fmla="*/ 3810 h 9525"/>
                              <a:gd name="connsiteX153" fmla="*/ 8468 w 28575"/>
                              <a:gd name="connsiteY153" fmla="*/ 3810 h 9525"/>
                              <a:gd name="connsiteX154" fmla="*/ 8468 w 28575"/>
                              <a:gd name="connsiteY154" fmla="*/ 3810 h 9525"/>
                              <a:gd name="connsiteX155" fmla="*/ 8468 w 28575"/>
                              <a:gd name="connsiteY155" fmla="*/ 3810 h 9525"/>
                              <a:gd name="connsiteX156" fmla="*/ 8468 w 28575"/>
                              <a:gd name="connsiteY156" fmla="*/ 3810 h 9525"/>
                              <a:gd name="connsiteX157" fmla="*/ 8468 w 28575"/>
                              <a:gd name="connsiteY157" fmla="*/ 3810 h 9525"/>
                              <a:gd name="connsiteX158" fmla="*/ 8468 w 28575"/>
                              <a:gd name="connsiteY158" fmla="*/ 3810 h 9525"/>
                              <a:gd name="connsiteX159" fmla="*/ 8468 w 28575"/>
                              <a:gd name="connsiteY159" fmla="*/ 3810 h 9525"/>
                              <a:gd name="connsiteX160" fmla="*/ 8468 w 28575"/>
                              <a:gd name="connsiteY160" fmla="*/ 3810 h 9525"/>
                              <a:gd name="connsiteX161" fmla="*/ 8468 w 28575"/>
                              <a:gd name="connsiteY161" fmla="*/ 3810 h 9525"/>
                              <a:gd name="connsiteX162" fmla="*/ 8468 w 28575"/>
                              <a:gd name="connsiteY162" fmla="*/ 3810 h 9525"/>
                              <a:gd name="connsiteX163" fmla="*/ 8468 w 28575"/>
                              <a:gd name="connsiteY163" fmla="*/ 5715 h 9525"/>
                              <a:gd name="connsiteX164" fmla="*/ 8468 w 28575"/>
                              <a:gd name="connsiteY164" fmla="*/ 3810 h 9525"/>
                              <a:gd name="connsiteX165" fmla="*/ 9525 w 28575"/>
                              <a:gd name="connsiteY165" fmla="*/ 3810 h 9525"/>
                              <a:gd name="connsiteX166" fmla="*/ 9525 w 28575"/>
                              <a:gd name="connsiteY166" fmla="*/ 3810 h 9525"/>
                              <a:gd name="connsiteX167" fmla="*/ 9525 w 28575"/>
                              <a:gd name="connsiteY167" fmla="*/ 3810 h 9525"/>
                              <a:gd name="connsiteX168" fmla="*/ 9525 w 28575"/>
                              <a:gd name="connsiteY168" fmla="*/ 3810 h 9525"/>
                              <a:gd name="connsiteX169" fmla="*/ 9525 w 28575"/>
                              <a:gd name="connsiteY169" fmla="*/ 5715 h 9525"/>
                              <a:gd name="connsiteX170" fmla="*/ 9525 w 28575"/>
                              <a:gd name="connsiteY170" fmla="*/ 3810 h 9525"/>
                              <a:gd name="connsiteX171" fmla="*/ 9525 w 28575"/>
                              <a:gd name="connsiteY171" fmla="*/ 5715 h 9525"/>
                              <a:gd name="connsiteX172" fmla="*/ 9525 w 28575"/>
                              <a:gd name="connsiteY172" fmla="*/ 5715 h 9525"/>
                              <a:gd name="connsiteX173" fmla="*/ 9525 w 28575"/>
                              <a:gd name="connsiteY173" fmla="*/ 5715 h 9525"/>
                              <a:gd name="connsiteX174" fmla="*/ 9525 w 28575"/>
                              <a:gd name="connsiteY174" fmla="*/ 5715 h 9525"/>
                              <a:gd name="connsiteX175" fmla="*/ 9525 w 28575"/>
                              <a:gd name="connsiteY175" fmla="*/ 3810 h 9525"/>
                              <a:gd name="connsiteX176" fmla="*/ 9525 w 28575"/>
                              <a:gd name="connsiteY176" fmla="*/ 5715 h 9525"/>
                              <a:gd name="connsiteX177" fmla="*/ 9525 w 28575"/>
                              <a:gd name="connsiteY177" fmla="*/ 5715 h 9525"/>
                              <a:gd name="connsiteX178" fmla="*/ 9525 w 28575"/>
                              <a:gd name="connsiteY178" fmla="*/ 5715 h 9525"/>
                              <a:gd name="connsiteX179" fmla="*/ 9525 w 28575"/>
                              <a:gd name="connsiteY179" fmla="*/ 3810 h 9525"/>
                              <a:gd name="connsiteX180" fmla="*/ 9525 w 28575"/>
                              <a:gd name="connsiteY180" fmla="*/ 3810 h 9525"/>
                              <a:gd name="connsiteX181" fmla="*/ 9525 w 28575"/>
                              <a:gd name="connsiteY181" fmla="*/ 3810 h 9525"/>
                              <a:gd name="connsiteX182" fmla="*/ 9525 w 28575"/>
                              <a:gd name="connsiteY182" fmla="*/ 3810 h 9525"/>
                              <a:gd name="connsiteX183" fmla="*/ 10582 w 28575"/>
                              <a:gd name="connsiteY183" fmla="*/ 3810 h 9525"/>
                              <a:gd name="connsiteX184" fmla="*/ 10582 w 28575"/>
                              <a:gd name="connsiteY184" fmla="*/ 3810 h 9525"/>
                              <a:gd name="connsiteX185" fmla="*/ 10582 w 28575"/>
                              <a:gd name="connsiteY185" fmla="*/ 3810 h 9525"/>
                              <a:gd name="connsiteX186" fmla="*/ 10582 w 28575"/>
                              <a:gd name="connsiteY186" fmla="*/ 3810 h 9525"/>
                              <a:gd name="connsiteX187" fmla="*/ 10582 w 28575"/>
                              <a:gd name="connsiteY187" fmla="*/ 5715 h 9525"/>
                              <a:gd name="connsiteX188" fmla="*/ 10582 w 28575"/>
                              <a:gd name="connsiteY188" fmla="*/ 5715 h 9525"/>
                              <a:gd name="connsiteX189" fmla="*/ 10582 w 28575"/>
                              <a:gd name="connsiteY189" fmla="*/ 5715 h 9525"/>
                              <a:gd name="connsiteX190" fmla="*/ 10582 w 28575"/>
                              <a:gd name="connsiteY190" fmla="*/ 5715 h 9525"/>
                              <a:gd name="connsiteX191" fmla="*/ 10582 w 28575"/>
                              <a:gd name="connsiteY191" fmla="*/ 3810 h 9525"/>
                              <a:gd name="connsiteX192" fmla="*/ 10582 w 28575"/>
                              <a:gd name="connsiteY192" fmla="*/ 3810 h 9525"/>
                              <a:gd name="connsiteX193" fmla="*/ 10582 w 28575"/>
                              <a:gd name="connsiteY193" fmla="*/ 5715 h 9525"/>
                              <a:gd name="connsiteX194" fmla="*/ 10582 w 28575"/>
                              <a:gd name="connsiteY194" fmla="*/ 5715 h 9525"/>
                              <a:gd name="connsiteX195" fmla="*/ 10582 w 28575"/>
                              <a:gd name="connsiteY195" fmla="*/ 5715 h 9525"/>
                              <a:gd name="connsiteX196" fmla="*/ 10582 w 28575"/>
                              <a:gd name="connsiteY196" fmla="*/ 5715 h 9525"/>
                              <a:gd name="connsiteX197" fmla="*/ 10582 w 28575"/>
                              <a:gd name="connsiteY197" fmla="*/ 5715 h 9525"/>
                              <a:gd name="connsiteX198" fmla="*/ 10582 w 28575"/>
                              <a:gd name="connsiteY198" fmla="*/ 3810 h 9525"/>
                              <a:gd name="connsiteX199" fmla="*/ 10582 w 28575"/>
                              <a:gd name="connsiteY199" fmla="*/ 3810 h 9525"/>
                              <a:gd name="connsiteX200" fmla="*/ 10582 w 28575"/>
                              <a:gd name="connsiteY200" fmla="*/ 3810 h 9525"/>
                              <a:gd name="connsiteX201" fmla="*/ 11640 w 28575"/>
                              <a:gd name="connsiteY201" fmla="*/ 3810 h 9525"/>
                              <a:gd name="connsiteX202" fmla="*/ 11640 w 28575"/>
                              <a:gd name="connsiteY202" fmla="*/ 5715 h 9525"/>
                              <a:gd name="connsiteX203" fmla="*/ 11640 w 28575"/>
                              <a:gd name="connsiteY203" fmla="*/ 5715 h 9525"/>
                              <a:gd name="connsiteX204" fmla="*/ 11640 w 28575"/>
                              <a:gd name="connsiteY204" fmla="*/ 5715 h 9525"/>
                              <a:gd name="connsiteX205" fmla="*/ 11640 w 28575"/>
                              <a:gd name="connsiteY205" fmla="*/ 5715 h 9525"/>
                              <a:gd name="connsiteX206" fmla="*/ 11640 w 28575"/>
                              <a:gd name="connsiteY206" fmla="*/ 3810 h 9525"/>
                              <a:gd name="connsiteX207" fmla="*/ 11640 w 28575"/>
                              <a:gd name="connsiteY207" fmla="*/ 3810 h 9525"/>
                              <a:gd name="connsiteX208" fmla="*/ 11640 w 28575"/>
                              <a:gd name="connsiteY208" fmla="*/ 3810 h 9525"/>
                              <a:gd name="connsiteX209" fmla="*/ 11640 w 28575"/>
                              <a:gd name="connsiteY209" fmla="*/ 3810 h 9525"/>
                              <a:gd name="connsiteX210" fmla="*/ 11640 w 28575"/>
                              <a:gd name="connsiteY210" fmla="*/ 3810 h 9525"/>
                              <a:gd name="connsiteX211" fmla="*/ 11640 w 28575"/>
                              <a:gd name="connsiteY211" fmla="*/ 3810 h 9525"/>
                              <a:gd name="connsiteX212" fmla="*/ 11640 w 28575"/>
                              <a:gd name="connsiteY212" fmla="*/ 5715 h 9525"/>
                              <a:gd name="connsiteX213" fmla="*/ 11640 w 28575"/>
                              <a:gd name="connsiteY213" fmla="*/ 5715 h 9525"/>
                              <a:gd name="connsiteX214" fmla="*/ 11640 w 28575"/>
                              <a:gd name="connsiteY214" fmla="*/ 5715 h 9525"/>
                              <a:gd name="connsiteX215" fmla="*/ 11640 w 28575"/>
                              <a:gd name="connsiteY215" fmla="*/ 5715 h 9525"/>
                              <a:gd name="connsiteX216" fmla="*/ 11640 w 28575"/>
                              <a:gd name="connsiteY216" fmla="*/ 5715 h 9525"/>
                              <a:gd name="connsiteX217" fmla="*/ 11640 w 28575"/>
                              <a:gd name="connsiteY217" fmla="*/ 5715 h 9525"/>
                              <a:gd name="connsiteX218" fmla="*/ 11640 w 28575"/>
                              <a:gd name="connsiteY218" fmla="*/ 5715 h 9525"/>
                              <a:gd name="connsiteX219" fmla="*/ 11640 w 28575"/>
                              <a:gd name="connsiteY219" fmla="*/ 5715 h 9525"/>
                              <a:gd name="connsiteX220" fmla="*/ 11640 w 28575"/>
                              <a:gd name="connsiteY220" fmla="*/ 5715 h 9525"/>
                              <a:gd name="connsiteX221" fmla="*/ 12697 w 28575"/>
                              <a:gd name="connsiteY221" fmla="*/ 3810 h 9525"/>
                              <a:gd name="connsiteX222" fmla="*/ 12697 w 28575"/>
                              <a:gd name="connsiteY222" fmla="*/ 3810 h 9525"/>
                              <a:gd name="connsiteX223" fmla="*/ 12697 w 28575"/>
                              <a:gd name="connsiteY223" fmla="*/ 3810 h 9525"/>
                              <a:gd name="connsiteX224" fmla="*/ 12697 w 28575"/>
                              <a:gd name="connsiteY224" fmla="*/ 3810 h 9525"/>
                              <a:gd name="connsiteX225" fmla="*/ 12697 w 28575"/>
                              <a:gd name="connsiteY225" fmla="*/ 3810 h 9525"/>
                              <a:gd name="connsiteX226" fmla="*/ 12697 w 28575"/>
                              <a:gd name="connsiteY226" fmla="*/ 3810 h 9525"/>
                              <a:gd name="connsiteX227" fmla="*/ 12697 w 28575"/>
                              <a:gd name="connsiteY227" fmla="*/ 3810 h 9525"/>
                              <a:gd name="connsiteX228" fmla="*/ 12697 w 28575"/>
                              <a:gd name="connsiteY228" fmla="*/ 3810 h 9525"/>
                              <a:gd name="connsiteX229" fmla="*/ 12697 w 28575"/>
                              <a:gd name="connsiteY229" fmla="*/ 3810 h 9525"/>
                              <a:gd name="connsiteX230" fmla="*/ 12697 w 28575"/>
                              <a:gd name="connsiteY230" fmla="*/ 3810 h 9525"/>
                              <a:gd name="connsiteX231" fmla="*/ 12697 w 28575"/>
                              <a:gd name="connsiteY231" fmla="*/ 3810 h 9525"/>
                              <a:gd name="connsiteX232" fmla="*/ 12697 w 28575"/>
                              <a:gd name="connsiteY232" fmla="*/ 3810 h 9525"/>
                              <a:gd name="connsiteX233" fmla="*/ 12697 w 28575"/>
                              <a:gd name="connsiteY233" fmla="*/ 3810 h 9525"/>
                              <a:gd name="connsiteX234" fmla="*/ 12697 w 28575"/>
                              <a:gd name="connsiteY234" fmla="*/ 5715 h 9525"/>
                              <a:gd name="connsiteX235" fmla="*/ 12697 w 28575"/>
                              <a:gd name="connsiteY235" fmla="*/ 5715 h 9525"/>
                              <a:gd name="connsiteX236" fmla="*/ 12697 w 28575"/>
                              <a:gd name="connsiteY236" fmla="*/ 5715 h 9525"/>
                              <a:gd name="connsiteX237" fmla="*/ 12697 w 28575"/>
                              <a:gd name="connsiteY237" fmla="*/ 5715 h 9525"/>
                              <a:gd name="connsiteX238" fmla="*/ 12697 w 28575"/>
                              <a:gd name="connsiteY238" fmla="*/ 5715 h 9525"/>
                              <a:gd name="connsiteX239" fmla="*/ 13754 w 28575"/>
                              <a:gd name="connsiteY239" fmla="*/ 5715 h 9525"/>
                              <a:gd name="connsiteX240" fmla="*/ 13754 w 28575"/>
                              <a:gd name="connsiteY240" fmla="*/ 5715 h 9525"/>
                              <a:gd name="connsiteX241" fmla="*/ 13754 w 28575"/>
                              <a:gd name="connsiteY241" fmla="*/ 5715 h 9525"/>
                              <a:gd name="connsiteX242" fmla="*/ 13754 w 28575"/>
                              <a:gd name="connsiteY242" fmla="*/ 5715 h 9525"/>
                              <a:gd name="connsiteX243" fmla="*/ 13754 w 28575"/>
                              <a:gd name="connsiteY243" fmla="*/ 5715 h 9525"/>
                              <a:gd name="connsiteX244" fmla="*/ 13754 w 28575"/>
                              <a:gd name="connsiteY244" fmla="*/ 5715 h 9525"/>
                              <a:gd name="connsiteX245" fmla="*/ 13754 w 28575"/>
                              <a:gd name="connsiteY245" fmla="*/ 5715 h 9525"/>
                              <a:gd name="connsiteX246" fmla="*/ 13754 w 28575"/>
                              <a:gd name="connsiteY246" fmla="*/ 5715 h 9525"/>
                              <a:gd name="connsiteX247" fmla="*/ 13754 w 28575"/>
                              <a:gd name="connsiteY247" fmla="*/ 5715 h 9525"/>
                              <a:gd name="connsiteX248" fmla="*/ 13754 w 28575"/>
                              <a:gd name="connsiteY248" fmla="*/ 5715 h 9525"/>
                              <a:gd name="connsiteX249" fmla="*/ 13754 w 28575"/>
                              <a:gd name="connsiteY249" fmla="*/ 5715 h 9525"/>
                              <a:gd name="connsiteX250" fmla="*/ 13754 w 28575"/>
                              <a:gd name="connsiteY250" fmla="*/ 5715 h 9525"/>
                              <a:gd name="connsiteX251" fmla="*/ 13754 w 28575"/>
                              <a:gd name="connsiteY251" fmla="*/ 5715 h 9525"/>
                              <a:gd name="connsiteX252" fmla="*/ 13754 w 28575"/>
                              <a:gd name="connsiteY252" fmla="*/ 5715 h 9525"/>
                              <a:gd name="connsiteX253" fmla="*/ 13754 w 28575"/>
                              <a:gd name="connsiteY253" fmla="*/ 5715 h 9525"/>
                              <a:gd name="connsiteX254" fmla="*/ 13754 w 28575"/>
                              <a:gd name="connsiteY254" fmla="*/ 5715 h 9525"/>
                              <a:gd name="connsiteX255" fmla="*/ 13754 w 28575"/>
                              <a:gd name="connsiteY255" fmla="*/ 5715 h 9525"/>
                              <a:gd name="connsiteX256" fmla="*/ 13754 w 28575"/>
                              <a:gd name="connsiteY256" fmla="*/ 5715 h 9525"/>
                              <a:gd name="connsiteX257" fmla="*/ 14821 w 28575"/>
                              <a:gd name="connsiteY257" fmla="*/ 5715 h 9525"/>
                              <a:gd name="connsiteX258" fmla="*/ 14821 w 28575"/>
                              <a:gd name="connsiteY258" fmla="*/ 5715 h 9525"/>
                              <a:gd name="connsiteX259" fmla="*/ 14821 w 28575"/>
                              <a:gd name="connsiteY259" fmla="*/ 5715 h 9525"/>
                              <a:gd name="connsiteX260" fmla="*/ 14821 w 28575"/>
                              <a:gd name="connsiteY260" fmla="*/ 5715 h 9525"/>
                              <a:gd name="connsiteX261" fmla="*/ 14821 w 28575"/>
                              <a:gd name="connsiteY261" fmla="*/ 5715 h 9525"/>
                              <a:gd name="connsiteX262" fmla="*/ 14821 w 28575"/>
                              <a:gd name="connsiteY262" fmla="*/ 5715 h 9525"/>
                              <a:gd name="connsiteX263" fmla="*/ 14821 w 28575"/>
                              <a:gd name="connsiteY263" fmla="*/ 5715 h 9525"/>
                              <a:gd name="connsiteX264" fmla="*/ 14821 w 28575"/>
                              <a:gd name="connsiteY264" fmla="*/ 5715 h 9525"/>
                              <a:gd name="connsiteX265" fmla="*/ 14821 w 28575"/>
                              <a:gd name="connsiteY265" fmla="*/ 5715 h 9525"/>
                              <a:gd name="connsiteX266" fmla="*/ 14821 w 28575"/>
                              <a:gd name="connsiteY266" fmla="*/ 5715 h 9525"/>
                              <a:gd name="connsiteX267" fmla="*/ 14821 w 28575"/>
                              <a:gd name="connsiteY267" fmla="*/ 5715 h 9525"/>
                              <a:gd name="connsiteX268" fmla="*/ 14821 w 28575"/>
                              <a:gd name="connsiteY268" fmla="*/ 5715 h 9525"/>
                              <a:gd name="connsiteX269" fmla="*/ 14821 w 28575"/>
                              <a:gd name="connsiteY269" fmla="*/ 5715 h 9525"/>
                              <a:gd name="connsiteX270" fmla="*/ 14821 w 28575"/>
                              <a:gd name="connsiteY270" fmla="*/ 5715 h 9525"/>
                              <a:gd name="connsiteX271" fmla="*/ 14821 w 28575"/>
                              <a:gd name="connsiteY271" fmla="*/ 5715 h 9525"/>
                              <a:gd name="connsiteX272" fmla="*/ 14821 w 28575"/>
                              <a:gd name="connsiteY272" fmla="*/ 5715 h 9525"/>
                              <a:gd name="connsiteX273" fmla="*/ 14821 w 28575"/>
                              <a:gd name="connsiteY273" fmla="*/ 5715 h 9525"/>
                              <a:gd name="connsiteX274" fmla="*/ 14821 w 28575"/>
                              <a:gd name="connsiteY274" fmla="*/ 5715 h 9525"/>
                              <a:gd name="connsiteX275" fmla="*/ 14821 w 28575"/>
                              <a:gd name="connsiteY275" fmla="*/ 5715 h 9525"/>
                              <a:gd name="connsiteX276" fmla="*/ 14821 w 28575"/>
                              <a:gd name="connsiteY276" fmla="*/ 5715 h 9525"/>
                              <a:gd name="connsiteX277" fmla="*/ 15878 w 28575"/>
                              <a:gd name="connsiteY277" fmla="*/ 5715 h 9525"/>
                              <a:gd name="connsiteX278" fmla="*/ 15878 w 28575"/>
                              <a:gd name="connsiteY278" fmla="*/ 5715 h 9525"/>
                              <a:gd name="connsiteX279" fmla="*/ 15878 w 28575"/>
                              <a:gd name="connsiteY279" fmla="*/ 5715 h 9525"/>
                              <a:gd name="connsiteX280" fmla="*/ 15878 w 28575"/>
                              <a:gd name="connsiteY280" fmla="*/ 5715 h 9525"/>
                              <a:gd name="connsiteX281" fmla="*/ 15878 w 28575"/>
                              <a:gd name="connsiteY281" fmla="*/ 7620 h 9525"/>
                              <a:gd name="connsiteX282" fmla="*/ 15878 w 28575"/>
                              <a:gd name="connsiteY282" fmla="*/ 5715 h 9525"/>
                              <a:gd name="connsiteX283" fmla="*/ 15878 w 28575"/>
                              <a:gd name="connsiteY283" fmla="*/ 7620 h 9525"/>
                              <a:gd name="connsiteX284" fmla="*/ 15878 w 28575"/>
                              <a:gd name="connsiteY284" fmla="*/ 7620 h 9525"/>
                              <a:gd name="connsiteX285" fmla="*/ 15878 w 28575"/>
                              <a:gd name="connsiteY285" fmla="*/ 5715 h 9525"/>
                              <a:gd name="connsiteX286" fmla="*/ 15878 w 28575"/>
                              <a:gd name="connsiteY286" fmla="*/ 5715 h 9525"/>
                              <a:gd name="connsiteX287" fmla="*/ 15878 w 28575"/>
                              <a:gd name="connsiteY287" fmla="*/ 5715 h 9525"/>
                              <a:gd name="connsiteX288" fmla="*/ 15878 w 28575"/>
                              <a:gd name="connsiteY288" fmla="*/ 5715 h 9525"/>
                              <a:gd name="connsiteX289" fmla="*/ 15878 w 28575"/>
                              <a:gd name="connsiteY289" fmla="*/ 5715 h 9525"/>
                              <a:gd name="connsiteX290" fmla="*/ 15878 w 28575"/>
                              <a:gd name="connsiteY290" fmla="*/ 5715 h 9525"/>
                              <a:gd name="connsiteX291" fmla="*/ 15878 w 28575"/>
                              <a:gd name="connsiteY291" fmla="*/ 5715 h 9525"/>
                              <a:gd name="connsiteX292" fmla="*/ 15878 w 28575"/>
                              <a:gd name="connsiteY292" fmla="*/ 5715 h 9525"/>
                              <a:gd name="connsiteX293" fmla="*/ 15878 w 28575"/>
                              <a:gd name="connsiteY293" fmla="*/ 5715 h 9525"/>
                              <a:gd name="connsiteX294" fmla="*/ 15878 w 28575"/>
                              <a:gd name="connsiteY294" fmla="*/ 5715 h 9525"/>
                              <a:gd name="connsiteX295" fmla="*/ 15878 w 28575"/>
                              <a:gd name="connsiteY295" fmla="*/ 5715 h 9525"/>
                              <a:gd name="connsiteX296" fmla="*/ 15878 w 28575"/>
                              <a:gd name="connsiteY296" fmla="*/ 7620 h 9525"/>
                              <a:gd name="connsiteX297" fmla="*/ 15878 w 28575"/>
                              <a:gd name="connsiteY297" fmla="*/ 5715 h 9525"/>
                              <a:gd name="connsiteX298" fmla="*/ 15878 w 28575"/>
                              <a:gd name="connsiteY298" fmla="*/ 7620 h 9525"/>
                              <a:gd name="connsiteX299" fmla="*/ 15878 w 28575"/>
                              <a:gd name="connsiteY299" fmla="*/ 5715 h 9525"/>
                              <a:gd name="connsiteX300" fmla="*/ 15878 w 28575"/>
                              <a:gd name="connsiteY300" fmla="*/ 5715 h 9525"/>
                              <a:gd name="connsiteX301" fmla="*/ 16935 w 28575"/>
                              <a:gd name="connsiteY301" fmla="*/ 7620 h 9525"/>
                              <a:gd name="connsiteX302" fmla="*/ 16935 w 28575"/>
                              <a:gd name="connsiteY302" fmla="*/ 5715 h 9525"/>
                              <a:gd name="connsiteX303" fmla="*/ 16935 w 28575"/>
                              <a:gd name="connsiteY303" fmla="*/ 7620 h 9525"/>
                              <a:gd name="connsiteX304" fmla="*/ 16935 w 28575"/>
                              <a:gd name="connsiteY304" fmla="*/ 7620 h 9525"/>
                              <a:gd name="connsiteX305" fmla="*/ 16935 w 28575"/>
                              <a:gd name="connsiteY305" fmla="*/ 7620 h 9525"/>
                              <a:gd name="connsiteX306" fmla="*/ 16935 w 28575"/>
                              <a:gd name="connsiteY306" fmla="*/ 7620 h 9525"/>
                              <a:gd name="connsiteX307" fmla="*/ 16935 w 28575"/>
                              <a:gd name="connsiteY307" fmla="*/ 5715 h 9525"/>
                              <a:gd name="connsiteX308" fmla="*/ 16935 w 28575"/>
                              <a:gd name="connsiteY308" fmla="*/ 5715 h 9525"/>
                              <a:gd name="connsiteX309" fmla="*/ 16935 w 28575"/>
                              <a:gd name="connsiteY309" fmla="*/ 5715 h 9525"/>
                              <a:gd name="connsiteX310" fmla="*/ 16935 w 28575"/>
                              <a:gd name="connsiteY310" fmla="*/ 5715 h 9525"/>
                              <a:gd name="connsiteX311" fmla="*/ 16935 w 28575"/>
                              <a:gd name="connsiteY311" fmla="*/ 5715 h 9525"/>
                              <a:gd name="connsiteX312" fmla="*/ 16935 w 28575"/>
                              <a:gd name="connsiteY312" fmla="*/ 5715 h 9525"/>
                              <a:gd name="connsiteX313" fmla="*/ 16935 w 28575"/>
                              <a:gd name="connsiteY313" fmla="*/ 5715 h 9525"/>
                              <a:gd name="connsiteX314" fmla="*/ 16935 w 28575"/>
                              <a:gd name="connsiteY314" fmla="*/ 5715 h 9525"/>
                              <a:gd name="connsiteX315" fmla="*/ 16935 w 28575"/>
                              <a:gd name="connsiteY315" fmla="*/ 5715 h 9525"/>
                              <a:gd name="connsiteX316" fmla="*/ 16935 w 28575"/>
                              <a:gd name="connsiteY316" fmla="*/ 3810 h 9525"/>
                              <a:gd name="connsiteX317" fmla="*/ 16935 w 28575"/>
                              <a:gd name="connsiteY317" fmla="*/ 3810 h 9525"/>
                              <a:gd name="connsiteX318" fmla="*/ 16935 w 28575"/>
                              <a:gd name="connsiteY318" fmla="*/ 5715 h 9525"/>
                              <a:gd name="connsiteX319" fmla="*/ 17993 w 28575"/>
                              <a:gd name="connsiteY319" fmla="*/ 5715 h 9525"/>
                              <a:gd name="connsiteX320" fmla="*/ 17993 w 28575"/>
                              <a:gd name="connsiteY320" fmla="*/ 7620 h 9525"/>
                              <a:gd name="connsiteX321" fmla="*/ 17993 w 28575"/>
                              <a:gd name="connsiteY321" fmla="*/ 5715 h 9525"/>
                              <a:gd name="connsiteX322" fmla="*/ 17993 w 28575"/>
                              <a:gd name="connsiteY322" fmla="*/ 5715 h 9525"/>
                              <a:gd name="connsiteX323" fmla="*/ 17993 w 28575"/>
                              <a:gd name="connsiteY323" fmla="*/ 5715 h 9525"/>
                              <a:gd name="connsiteX324" fmla="*/ 17993 w 28575"/>
                              <a:gd name="connsiteY324" fmla="*/ 5715 h 9525"/>
                              <a:gd name="connsiteX325" fmla="*/ 17993 w 28575"/>
                              <a:gd name="connsiteY325" fmla="*/ 7620 h 9525"/>
                              <a:gd name="connsiteX326" fmla="*/ 17993 w 28575"/>
                              <a:gd name="connsiteY326" fmla="*/ 7620 h 9525"/>
                              <a:gd name="connsiteX327" fmla="*/ 17993 w 28575"/>
                              <a:gd name="connsiteY327" fmla="*/ 7620 h 9525"/>
                              <a:gd name="connsiteX328" fmla="*/ 17993 w 28575"/>
                              <a:gd name="connsiteY328" fmla="*/ 5715 h 9525"/>
                              <a:gd name="connsiteX329" fmla="*/ 17993 w 28575"/>
                              <a:gd name="connsiteY329" fmla="*/ 5715 h 9525"/>
                              <a:gd name="connsiteX330" fmla="*/ 17993 w 28575"/>
                              <a:gd name="connsiteY330" fmla="*/ 7620 h 9525"/>
                              <a:gd name="connsiteX331" fmla="*/ 17993 w 28575"/>
                              <a:gd name="connsiteY331" fmla="*/ 7620 h 9525"/>
                              <a:gd name="connsiteX332" fmla="*/ 17993 w 28575"/>
                              <a:gd name="connsiteY332" fmla="*/ 7620 h 9525"/>
                              <a:gd name="connsiteX333" fmla="*/ 17993 w 28575"/>
                              <a:gd name="connsiteY333" fmla="*/ 5715 h 9525"/>
                              <a:gd name="connsiteX334" fmla="*/ 17993 w 28575"/>
                              <a:gd name="connsiteY334" fmla="*/ 5715 h 9525"/>
                              <a:gd name="connsiteX335" fmla="*/ 17993 w 28575"/>
                              <a:gd name="connsiteY335" fmla="*/ 5715 h 9525"/>
                              <a:gd name="connsiteX336" fmla="*/ 17993 w 28575"/>
                              <a:gd name="connsiteY336" fmla="*/ 5715 h 9525"/>
                              <a:gd name="connsiteX337" fmla="*/ 19050 w 28575"/>
                              <a:gd name="connsiteY337" fmla="*/ 5715 h 9525"/>
                              <a:gd name="connsiteX338" fmla="*/ 19050 w 28575"/>
                              <a:gd name="connsiteY338" fmla="*/ 5715 h 9525"/>
                              <a:gd name="connsiteX339" fmla="*/ 19050 w 28575"/>
                              <a:gd name="connsiteY339" fmla="*/ 5715 h 9525"/>
                              <a:gd name="connsiteX340" fmla="*/ 19050 w 28575"/>
                              <a:gd name="connsiteY340" fmla="*/ 5715 h 9525"/>
                              <a:gd name="connsiteX341" fmla="*/ 19050 w 28575"/>
                              <a:gd name="connsiteY341" fmla="*/ 5715 h 9525"/>
                              <a:gd name="connsiteX342" fmla="*/ 19050 w 28575"/>
                              <a:gd name="connsiteY342" fmla="*/ 5715 h 9525"/>
                              <a:gd name="connsiteX343" fmla="*/ 19050 w 28575"/>
                              <a:gd name="connsiteY343" fmla="*/ 5715 h 9525"/>
                              <a:gd name="connsiteX344" fmla="*/ 19050 w 28575"/>
                              <a:gd name="connsiteY344" fmla="*/ 7620 h 9525"/>
                              <a:gd name="connsiteX345" fmla="*/ 19050 w 28575"/>
                              <a:gd name="connsiteY345" fmla="*/ 5715 h 9525"/>
                              <a:gd name="connsiteX346" fmla="*/ 19050 w 28575"/>
                              <a:gd name="connsiteY346" fmla="*/ 7620 h 9525"/>
                              <a:gd name="connsiteX347" fmla="*/ 19050 w 28575"/>
                              <a:gd name="connsiteY347" fmla="*/ 7620 h 9525"/>
                              <a:gd name="connsiteX348" fmla="*/ 19050 w 28575"/>
                              <a:gd name="connsiteY348" fmla="*/ 5715 h 9525"/>
                              <a:gd name="connsiteX349" fmla="*/ 19050 w 28575"/>
                              <a:gd name="connsiteY349" fmla="*/ 7620 h 9525"/>
                              <a:gd name="connsiteX350" fmla="*/ 19050 w 28575"/>
                              <a:gd name="connsiteY350" fmla="*/ 7620 h 9525"/>
                              <a:gd name="connsiteX351" fmla="*/ 19050 w 28575"/>
                              <a:gd name="connsiteY351" fmla="*/ 7620 h 9525"/>
                              <a:gd name="connsiteX352" fmla="*/ 19050 w 28575"/>
                              <a:gd name="connsiteY352" fmla="*/ 7620 h 9525"/>
                              <a:gd name="connsiteX353" fmla="*/ 19050 w 28575"/>
                              <a:gd name="connsiteY353" fmla="*/ 5715 h 9525"/>
                              <a:gd name="connsiteX354" fmla="*/ 19050 w 28575"/>
                              <a:gd name="connsiteY354" fmla="*/ 5715 h 9525"/>
                              <a:gd name="connsiteX355" fmla="*/ 19050 w 28575"/>
                              <a:gd name="connsiteY355" fmla="*/ 5715 h 9525"/>
                              <a:gd name="connsiteX356" fmla="*/ 19050 w 28575"/>
                              <a:gd name="connsiteY356" fmla="*/ 5715 h 9525"/>
                              <a:gd name="connsiteX357" fmla="*/ 20107 w 28575"/>
                              <a:gd name="connsiteY357" fmla="*/ 7620 h 9525"/>
                              <a:gd name="connsiteX358" fmla="*/ 20107 w 28575"/>
                              <a:gd name="connsiteY358" fmla="*/ 5715 h 9525"/>
                              <a:gd name="connsiteX359" fmla="*/ 20107 w 28575"/>
                              <a:gd name="connsiteY359" fmla="*/ 5715 h 9525"/>
                              <a:gd name="connsiteX360" fmla="*/ 20107 w 28575"/>
                              <a:gd name="connsiteY360" fmla="*/ 7620 h 9525"/>
                              <a:gd name="connsiteX361" fmla="*/ 20107 w 28575"/>
                              <a:gd name="connsiteY361" fmla="*/ 5715 h 9525"/>
                              <a:gd name="connsiteX362" fmla="*/ 20107 w 28575"/>
                              <a:gd name="connsiteY362" fmla="*/ 5715 h 9525"/>
                              <a:gd name="connsiteX363" fmla="*/ 20107 w 28575"/>
                              <a:gd name="connsiteY363" fmla="*/ 5715 h 9525"/>
                              <a:gd name="connsiteX364" fmla="*/ 20107 w 28575"/>
                              <a:gd name="connsiteY364" fmla="*/ 5715 h 9525"/>
                              <a:gd name="connsiteX365" fmla="*/ 20107 w 28575"/>
                              <a:gd name="connsiteY365" fmla="*/ 7620 h 9525"/>
                              <a:gd name="connsiteX366" fmla="*/ 20107 w 28575"/>
                              <a:gd name="connsiteY366" fmla="*/ 5715 h 9525"/>
                              <a:gd name="connsiteX367" fmla="*/ 20107 w 28575"/>
                              <a:gd name="connsiteY367" fmla="*/ 7620 h 9525"/>
                              <a:gd name="connsiteX368" fmla="*/ 20107 w 28575"/>
                              <a:gd name="connsiteY368" fmla="*/ 7620 h 9525"/>
                              <a:gd name="connsiteX369" fmla="*/ 20107 w 28575"/>
                              <a:gd name="connsiteY369" fmla="*/ 5715 h 9525"/>
                              <a:gd name="connsiteX370" fmla="*/ 20107 w 28575"/>
                              <a:gd name="connsiteY370" fmla="*/ 7620 h 9525"/>
                              <a:gd name="connsiteX371" fmla="*/ 20107 w 28575"/>
                              <a:gd name="connsiteY371" fmla="*/ 5715 h 9525"/>
                              <a:gd name="connsiteX372" fmla="*/ 20107 w 28575"/>
                              <a:gd name="connsiteY372" fmla="*/ 5715 h 9525"/>
                              <a:gd name="connsiteX373" fmla="*/ 20107 w 28575"/>
                              <a:gd name="connsiteY373" fmla="*/ 7620 h 9525"/>
                              <a:gd name="connsiteX374" fmla="*/ 20107 w 28575"/>
                              <a:gd name="connsiteY374" fmla="*/ 7620 h 9525"/>
                              <a:gd name="connsiteX375" fmla="*/ 21165 w 28575"/>
                              <a:gd name="connsiteY375" fmla="*/ 7620 h 9525"/>
                              <a:gd name="connsiteX376" fmla="*/ 21165 w 28575"/>
                              <a:gd name="connsiteY376" fmla="*/ 7620 h 9525"/>
                              <a:gd name="connsiteX377" fmla="*/ 21165 w 28575"/>
                              <a:gd name="connsiteY377" fmla="*/ 5715 h 9525"/>
                              <a:gd name="connsiteX378" fmla="*/ 21165 w 28575"/>
                              <a:gd name="connsiteY378" fmla="*/ 5715 h 9525"/>
                              <a:gd name="connsiteX379" fmla="*/ 21165 w 28575"/>
                              <a:gd name="connsiteY379" fmla="*/ 5715 h 9525"/>
                              <a:gd name="connsiteX380" fmla="*/ 21165 w 28575"/>
                              <a:gd name="connsiteY380" fmla="*/ 5715 h 9525"/>
                              <a:gd name="connsiteX381" fmla="*/ 21165 w 28575"/>
                              <a:gd name="connsiteY381" fmla="*/ 7620 h 9525"/>
                              <a:gd name="connsiteX382" fmla="*/ 21165 w 28575"/>
                              <a:gd name="connsiteY382" fmla="*/ 7620 h 9525"/>
                              <a:gd name="connsiteX383" fmla="*/ 21165 w 28575"/>
                              <a:gd name="connsiteY383" fmla="*/ 7620 h 9525"/>
                              <a:gd name="connsiteX384" fmla="*/ 21165 w 28575"/>
                              <a:gd name="connsiteY384" fmla="*/ 7620 h 9525"/>
                              <a:gd name="connsiteX385" fmla="*/ 21165 w 28575"/>
                              <a:gd name="connsiteY385" fmla="*/ 7620 h 9525"/>
                              <a:gd name="connsiteX386" fmla="*/ 21165 w 28575"/>
                              <a:gd name="connsiteY386" fmla="*/ 7620 h 9525"/>
                              <a:gd name="connsiteX387" fmla="*/ 21165 w 28575"/>
                              <a:gd name="connsiteY387" fmla="*/ 7620 h 9525"/>
                              <a:gd name="connsiteX388" fmla="*/ 21165 w 28575"/>
                              <a:gd name="connsiteY388" fmla="*/ 7620 h 9525"/>
                              <a:gd name="connsiteX389" fmla="*/ 21165 w 28575"/>
                              <a:gd name="connsiteY389" fmla="*/ 7620 h 9525"/>
                              <a:gd name="connsiteX390" fmla="*/ 21165 w 28575"/>
                              <a:gd name="connsiteY390" fmla="*/ 7620 h 9525"/>
                              <a:gd name="connsiteX391" fmla="*/ 21165 w 28575"/>
                              <a:gd name="connsiteY391" fmla="*/ 7620 h 9525"/>
                              <a:gd name="connsiteX392" fmla="*/ 21165 w 28575"/>
                              <a:gd name="connsiteY392" fmla="*/ 5715 h 9525"/>
                              <a:gd name="connsiteX393" fmla="*/ 22222 w 28575"/>
                              <a:gd name="connsiteY393" fmla="*/ 5715 h 9525"/>
                              <a:gd name="connsiteX394" fmla="*/ 22222 w 28575"/>
                              <a:gd name="connsiteY394" fmla="*/ 5715 h 9525"/>
                              <a:gd name="connsiteX395" fmla="*/ 22222 w 28575"/>
                              <a:gd name="connsiteY395" fmla="*/ 5715 h 9525"/>
                              <a:gd name="connsiteX396" fmla="*/ 22222 w 28575"/>
                              <a:gd name="connsiteY396" fmla="*/ 7620 h 9525"/>
                              <a:gd name="connsiteX397" fmla="*/ 22222 w 28575"/>
                              <a:gd name="connsiteY397" fmla="*/ 7620 h 9525"/>
                              <a:gd name="connsiteX398" fmla="*/ 22222 w 28575"/>
                              <a:gd name="connsiteY398" fmla="*/ 7620 h 9525"/>
                              <a:gd name="connsiteX399" fmla="*/ 22222 w 28575"/>
                              <a:gd name="connsiteY399" fmla="*/ 7620 h 9525"/>
                              <a:gd name="connsiteX400" fmla="*/ 22222 w 28575"/>
                              <a:gd name="connsiteY400" fmla="*/ 7620 h 9525"/>
                              <a:gd name="connsiteX401" fmla="*/ 22222 w 28575"/>
                              <a:gd name="connsiteY401" fmla="*/ 7620 h 9525"/>
                              <a:gd name="connsiteX402" fmla="*/ 22222 w 28575"/>
                              <a:gd name="connsiteY402" fmla="*/ 7620 h 9525"/>
                              <a:gd name="connsiteX403" fmla="*/ 22222 w 28575"/>
                              <a:gd name="connsiteY403" fmla="*/ 7620 h 9525"/>
                              <a:gd name="connsiteX404" fmla="*/ 22222 w 28575"/>
                              <a:gd name="connsiteY404" fmla="*/ 7620 h 9525"/>
                              <a:gd name="connsiteX405" fmla="*/ 22222 w 28575"/>
                              <a:gd name="connsiteY405" fmla="*/ 7620 h 9525"/>
                              <a:gd name="connsiteX406" fmla="*/ 22222 w 28575"/>
                              <a:gd name="connsiteY406" fmla="*/ 7620 h 9525"/>
                              <a:gd name="connsiteX407" fmla="*/ 22222 w 28575"/>
                              <a:gd name="connsiteY407" fmla="*/ 7620 h 9525"/>
                              <a:gd name="connsiteX408" fmla="*/ 22222 w 28575"/>
                              <a:gd name="connsiteY408" fmla="*/ 7620 h 9525"/>
                              <a:gd name="connsiteX409" fmla="*/ 22222 w 28575"/>
                              <a:gd name="connsiteY409" fmla="*/ 5715 h 9525"/>
                              <a:gd name="connsiteX410" fmla="*/ 22222 w 28575"/>
                              <a:gd name="connsiteY410" fmla="*/ 5715 h 9525"/>
                              <a:gd name="connsiteX411" fmla="*/ 23279 w 28575"/>
                              <a:gd name="connsiteY411" fmla="*/ 7620 h 9525"/>
                              <a:gd name="connsiteX412" fmla="*/ 23279 w 28575"/>
                              <a:gd name="connsiteY412" fmla="*/ 7620 h 9525"/>
                              <a:gd name="connsiteX413" fmla="*/ 23279 w 28575"/>
                              <a:gd name="connsiteY413" fmla="*/ 5715 h 9525"/>
                              <a:gd name="connsiteX414" fmla="*/ 23279 w 28575"/>
                              <a:gd name="connsiteY414" fmla="*/ 7620 h 9525"/>
                              <a:gd name="connsiteX415" fmla="*/ 23279 w 28575"/>
                              <a:gd name="connsiteY415" fmla="*/ 7620 h 9525"/>
                              <a:gd name="connsiteX416" fmla="*/ 23279 w 28575"/>
                              <a:gd name="connsiteY416" fmla="*/ 7620 h 9525"/>
                              <a:gd name="connsiteX417" fmla="*/ 23279 w 28575"/>
                              <a:gd name="connsiteY417" fmla="*/ 7620 h 9525"/>
                              <a:gd name="connsiteX418" fmla="*/ 23279 w 28575"/>
                              <a:gd name="connsiteY418" fmla="*/ 7620 h 9525"/>
                              <a:gd name="connsiteX419" fmla="*/ 23279 w 28575"/>
                              <a:gd name="connsiteY419" fmla="*/ 7620 h 9525"/>
                              <a:gd name="connsiteX420" fmla="*/ 23279 w 28575"/>
                              <a:gd name="connsiteY420" fmla="*/ 7620 h 9525"/>
                              <a:gd name="connsiteX421" fmla="*/ 23279 w 28575"/>
                              <a:gd name="connsiteY421" fmla="*/ 7620 h 9525"/>
                              <a:gd name="connsiteX422" fmla="*/ 23279 w 28575"/>
                              <a:gd name="connsiteY422" fmla="*/ 7620 h 9525"/>
                              <a:gd name="connsiteX423" fmla="*/ 23279 w 28575"/>
                              <a:gd name="connsiteY423" fmla="*/ 7620 h 9525"/>
                              <a:gd name="connsiteX424" fmla="*/ 23279 w 28575"/>
                              <a:gd name="connsiteY424" fmla="*/ 7620 h 9525"/>
                              <a:gd name="connsiteX425" fmla="*/ 23279 w 28575"/>
                              <a:gd name="connsiteY425" fmla="*/ 7620 h 9525"/>
                              <a:gd name="connsiteX426" fmla="*/ 23279 w 28575"/>
                              <a:gd name="connsiteY426" fmla="*/ 7620 h 9525"/>
                              <a:gd name="connsiteX427" fmla="*/ 23279 w 28575"/>
                              <a:gd name="connsiteY427" fmla="*/ 7620 h 9525"/>
                              <a:gd name="connsiteX428" fmla="*/ 23279 w 28575"/>
                              <a:gd name="connsiteY428" fmla="*/ 7620 h 9525"/>
                              <a:gd name="connsiteX429" fmla="*/ 23279 w 28575"/>
                              <a:gd name="connsiteY429" fmla="*/ 7620 h 9525"/>
                              <a:gd name="connsiteX430" fmla="*/ 23279 w 28575"/>
                              <a:gd name="connsiteY430" fmla="*/ 7620 h 9525"/>
                              <a:gd name="connsiteX431" fmla="*/ 24346 w 28575"/>
                              <a:gd name="connsiteY431" fmla="*/ 7620 h 9525"/>
                              <a:gd name="connsiteX432" fmla="*/ 24346 w 28575"/>
                              <a:gd name="connsiteY432" fmla="*/ 7620 h 9525"/>
                              <a:gd name="connsiteX433" fmla="*/ 24346 w 28575"/>
                              <a:gd name="connsiteY433" fmla="*/ 7620 h 9525"/>
                              <a:gd name="connsiteX434" fmla="*/ 24346 w 28575"/>
                              <a:gd name="connsiteY434" fmla="*/ 7620 h 9525"/>
                              <a:gd name="connsiteX435" fmla="*/ 24346 w 28575"/>
                              <a:gd name="connsiteY435" fmla="*/ 7620 h 9525"/>
                              <a:gd name="connsiteX436" fmla="*/ 24346 w 28575"/>
                              <a:gd name="connsiteY436" fmla="*/ 7620 h 9525"/>
                              <a:gd name="connsiteX437" fmla="*/ 24346 w 28575"/>
                              <a:gd name="connsiteY437" fmla="*/ 7620 h 9525"/>
                              <a:gd name="connsiteX438" fmla="*/ 24346 w 28575"/>
                              <a:gd name="connsiteY438" fmla="*/ 5715 h 9525"/>
                              <a:gd name="connsiteX439" fmla="*/ 24346 w 28575"/>
                              <a:gd name="connsiteY439" fmla="*/ 5715 h 9525"/>
                              <a:gd name="connsiteX440" fmla="*/ 24346 w 28575"/>
                              <a:gd name="connsiteY440" fmla="*/ 5715 h 9525"/>
                              <a:gd name="connsiteX441" fmla="*/ 24346 w 28575"/>
                              <a:gd name="connsiteY441" fmla="*/ 5715 h 9525"/>
                              <a:gd name="connsiteX442" fmla="*/ 24346 w 28575"/>
                              <a:gd name="connsiteY442" fmla="*/ 5715 h 9525"/>
                              <a:gd name="connsiteX443" fmla="*/ 24346 w 28575"/>
                              <a:gd name="connsiteY443" fmla="*/ 5715 h 9525"/>
                              <a:gd name="connsiteX444" fmla="*/ 24346 w 28575"/>
                              <a:gd name="connsiteY444" fmla="*/ 5715 h 9525"/>
                              <a:gd name="connsiteX445" fmla="*/ 24346 w 28575"/>
                              <a:gd name="connsiteY445" fmla="*/ 7620 h 9525"/>
                              <a:gd name="connsiteX446" fmla="*/ 24346 w 28575"/>
                              <a:gd name="connsiteY446" fmla="*/ 7620 h 9525"/>
                              <a:gd name="connsiteX447" fmla="*/ 24346 w 28575"/>
                              <a:gd name="connsiteY447" fmla="*/ 5715 h 9525"/>
                              <a:gd name="connsiteX448" fmla="*/ 24346 w 28575"/>
                              <a:gd name="connsiteY448" fmla="*/ 7620 h 9525"/>
                              <a:gd name="connsiteX449" fmla="*/ 25403 w 28575"/>
                              <a:gd name="connsiteY449" fmla="*/ 7620 h 9525"/>
                              <a:gd name="connsiteX450" fmla="*/ 25403 w 28575"/>
                              <a:gd name="connsiteY450" fmla="*/ 7620 h 9525"/>
                              <a:gd name="connsiteX451" fmla="*/ 25403 w 28575"/>
                              <a:gd name="connsiteY451" fmla="*/ 7620 h 9525"/>
                              <a:gd name="connsiteX452" fmla="*/ 25403 w 28575"/>
                              <a:gd name="connsiteY452" fmla="*/ 7620 h 9525"/>
                              <a:gd name="connsiteX453" fmla="*/ 25403 w 28575"/>
                              <a:gd name="connsiteY453" fmla="*/ 7620 h 9525"/>
                              <a:gd name="connsiteX454" fmla="*/ 25403 w 28575"/>
                              <a:gd name="connsiteY454" fmla="*/ 7620 h 9525"/>
                              <a:gd name="connsiteX455" fmla="*/ 25403 w 28575"/>
                              <a:gd name="connsiteY455" fmla="*/ 7620 h 9525"/>
                              <a:gd name="connsiteX456" fmla="*/ 25403 w 28575"/>
                              <a:gd name="connsiteY456" fmla="*/ 7620 h 9525"/>
                              <a:gd name="connsiteX457" fmla="*/ 25403 w 28575"/>
                              <a:gd name="connsiteY457" fmla="*/ 5715 h 9525"/>
                              <a:gd name="connsiteX458" fmla="*/ 25403 w 28575"/>
                              <a:gd name="connsiteY458" fmla="*/ 5715 h 9525"/>
                              <a:gd name="connsiteX459" fmla="*/ 25403 w 28575"/>
                              <a:gd name="connsiteY459" fmla="*/ 7620 h 9525"/>
                              <a:gd name="connsiteX460" fmla="*/ 25403 w 28575"/>
                              <a:gd name="connsiteY460" fmla="*/ 7620 h 9525"/>
                              <a:gd name="connsiteX461" fmla="*/ 25403 w 28575"/>
                              <a:gd name="connsiteY461" fmla="*/ 7620 h 9525"/>
                              <a:gd name="connsiteX462" fmla="*/ 25403 w 28575"/>
                              <a:gd name="connsiteY462" fmla="*/ 7620 h 9525"/>
                              <a:gd name="connsiteX463" fmla="*/ 25403 w 28575"/>
                              <a:gd name="connsiteY463" fmla="*/ 7620 h 9525"/>
                              <a:gd name="connsiteX464" fmla="*/ 25403 w 28575"/>
                              <a:gd name="connsiteY464" fmla="*/ 7620 h 9525"/>
                              <a:gd name="connsiteX465" fmla="*/ 25403 w 28575"/>
                              <a:gd name="connsiteY465" fmla="*/ 5715 h 9525"/>
                              <a:gd name="connsiteX466" fmla="*/ 25403 w 28575"/>
                              <a:gd name="connsiteY466" fmla="*/ 7620 h 9525"/>
                              <a:gd name="connsiteX467" fmla="*/ 26460 w 28575"/>
                              <a:gd name="connsiteY467" fmla="*/ 7620 h 9525"/>
                              <a:gd name="connsiteX468" fmla="*/ 26460 w 28575"/>
                              <a:gd name="connsiteY468" fmla="*/ 7620 h 9525"/>
                              <a:gd name="connsiteX469" fmla="*/ 26460 w 28575"/>
                              <a:gd name="connsiteY469" fmla="*/ 7620 h 9525"/>
                              <a:gd name="connsiteX470" fmla="*/ 26460 w 28575"/>
                              <a:gd name="connsiteY470" fmla="*/ 7620 h 9525"/>
                              <a:gd name="connsiteX471" fmla="*/ 26460 w 28575"/>
                              <a:gd name="connsiteY471" fmla="*/ 5715 h 9525"/>
                              <a:gd name="connsiteX472" fmla="*/ 26460 w 28575"/>
                              <a:gd name="connsiteY472" fmla="*/ 7620 h 9525"/>
                              <a:gd name="connsiteX473" fmla="*/ 26460 w 28575"/>
                              <a:gd name="connsiteY473" fmla="*/ 7620 h 9525"/>
                              <a:gd name="connsiteX474" fmla="*/ 26460 w 28575"/>
                              <a:gd name="connsiteY474" fmla="*/ 5715 h 9525"/>
                              <a:gd name="connsiteX475" fmla="*/ 26460 w 28575"/>
                              <a:gd name="connsiteY475" fmla="*/ 5715 h 9525"/>
                              <a:gd name="connsiteX476" fmla="*/ 26460 w 28575"/>
                              <a:gd name="connsiteY476" fmla="*/ 5715 h 9525"/>
                              <a:gd name="connsiteX477" fmla="*/ 26460 w 28575"/>
                              <a:gd name="connsiteY477" fmla="*/ 7620 h 9525"/>
                              <a:gd name="connsiteX478" fmla="*/ 26460 w 28575"/>
                              <a:gd name="connsiteY478" fmla="*/ 5715 h 9525"/>
                              <a:gd name="connsiteX479" fmla="*/ 26460 w 28575"/>
                              <a:gd name="connsiteY479" fmla="*/ 7620 h 9525"/>
                              <a:gd name="connsiteX480" fmla="*/ 26460 w 28575"/>
                              <a:gd name="connsiteY480" fmla="*/ 7620 h 9525"/>
                              <a:gd name="connsiteX481" fmla="*/ 26460 w 28575"/>
                              <a:gd name="connsiteY481" fmla="*/ 7620 h 9525"/>
                              <a:gd name="connsiteX482" fmla="*/ 26460 w 28575"/>
                              <a:gd name="connsiteY482" fmla="*/ 7620 h 9525"/>
                              <a:gd name="connsiteX483" fmla="*/ 26460 w 28575"/>
                              <a:gd name="connsiteY483" fmla="*/ 7620 h 9525"/>
                              <a:gd name="connsiteX484" fmla="*/ 26460 w 28575"/>
                              <a:gd name="connsiteY484" fmla="*/ 7620 h 9525"/>
                              <a:gd name="connsiteX485" fmla="*/ 27518 w 28575"/>
                              <a:gd name="connsiteY485" fmla="*/ 5715 h 9525"/>
                              <a:gd name="connsiteX486" fmla="*/ 27518 w 28575"/>
                              <a:gd name="connsiteY486" fmla="*/ 5715 h 9525"/>
                              <a:gd name="connsiteX487" fmla="*/ 27518 w 28575"/>
                              <a:gd name="connsiteY487" fmla="*/ 7620 h 9525"/>
                              <a:gd name="connsiteX488" fmla="*/ 27518 w 28575"/>
                              <a:gd name="connsiteY488" fmla="*/ 7620 h 9525"/>
                              <a:gd name="connsiteX489" fmla="*/ 27518 w 28575"/>
                              <a:gd name="connsiteY489" fmla="*/ 7620 h 9525"/>
                              <a:gd name="connsiteX490" fmla="*/ 27518 w 28575"/>
                              <a:gd name="connsiteY490" fmla="*/ 7620 h 9525"/>
                              <a:gd name="connsiteX491" fmla="*/ 27518 w 28575"/>
                              <a:gd name="connsiteY491" fmla="*/ 7620 h 9525"/>
                              <a:gd name="connsiteX492" fmla="*/ 27518 w 28575"/>
                              <a:gd name="connsiteY492" fmla="*/ 7620 h 9525"/>
                              <a:gd name="connsiteX493" fmla="*/ 27518 w 28575"/>
                              <a:gd name="connsiteY493" fmla="*/ 7620 h 9525"/>
                              <a:gd name="connsiteX494" fmla="*/ 27518 w 28575"/>
                              <a:gd name="connsiteY494" fmla="*/ 7620 h 9525"/>
                              <a:gd name="connsiteX495" fmla="*/ 27518 w 28575"/>
                              <a:gd name="connsiteY495" fmla="*/ 7620 h 9525"/>
                              <a:gd name="connsiteX496" fmla="*/ 27518 w 28575"/>
                              <a:gd name="connsiteY496" fmla="*/ 7620 h 9525"/>
                              <a:gd name="connsiteX497" fmla="*/ 27518 w 28575"/>
                              <a:gd name="connsiteY497" fmla="*/ 7620 h 9525"/>
                              <a:gd name="connsiteX498" fmla="*/ 27518 w 28575"/>
                              <a:gd name="connsiteY498" fmla="*/ 7620 h 9525"/>
                              <a:gd name="connsiteX499" fmla="*/ 27518 w 28575"/>
                              <a:gd name="connsiteY499" fmla="*/ 7620 h 9525"/>
                              <a:gd name="connsiteX500" fmla="*/ 27518 w 28575"/>
                              <a:gd name="connsiteY500" fmla="*/ 9525 h 9525"/>
                              <a:gd name="connsiteX501" fmla="*/ 27518 w 28575"/>
                              <a:gd name="connsiteY501" fmla="*/ 9525 h 9525"/>
                              <a:gd name="connsiteX502" fmla="*/ 27518 w 28575"/>
                              <a:gd name="connsiteY502" fmla="*/ 7620 h 9525"/>
                              <a:gd name="connsiteX503" fmla="*/ 27518 w 28575"/>
                              <a:gd name="connsiteY503" fmla="*/ 7620 h 9525"/>
                              <a:gd name="connsiteX504" fmla="*/ 27518 w 28575"/>
                              <a:gd name="connsiteY504" fmla="*/ 7620 h 9525"/>
                              <a:gd name="connsiteX505" fmla="*/ 28575 w 28575"/>
                              <a:gd name="connsiteY505" fmla="*/ 7620 h 9525"/>
                              <a:gd name="connsiteX506" fmla="*/ 28575 w 28575"/>
                              <a:gd name="connsiteY506" fmla="*/ 7620 h 9525"/>
                              <a:gd name="connsiteX507" fmla="*/ 28575 w 28575"/>
                              <a:gd name="connsiteY507" fmla="*/ 7620 h 9525"/>
                              <a:gd name="connsiteX508" fmla="*/ 28575 w 28575"/>
                              <a:gd name="connsiteY508" fmla="*/ 7620 h 9525"/>
                              <a:gd name="connsiteX509" fmla="*/ 28575 w 28575"/>
                              <a:gd name="connsiteY509" fmla="*/ 7620 h 9525"/>
                              <a:gd name="connsiteX510" fmla="*/ 28575 w 28575"/>
                              <a:gd name="connsiteY510" fmla="*/ 7620 h 9525"/>
                              <a:gd name="connsiteX511" fmla="*/ 28575 w 28575"/>
                              <a:gd name="connsiteY511" fmla="*/ 7620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0"/>
                                </a:moveTo>
                                <a:lnTo>
                                  <a:pt x="0" y="0"/>
                                </a:lnTo>
                                <a:lnTo>
                                  <a:pt x="0" y="1905"/>
                                </a:lnTo>
                                <a:lnTo>
                                  <a:pt x="0" y="1905"/>
                                </a:lnTo>
                                <a:lnTo>
                                  <a:pt x="0" y="1905"/>
                                </a:lnTo>
                                <a:lnTo>
                                  <a:pt x="0" y="1905"/>
                                </a:lnTo>
                                <a:lnTo>
                                  <a:pt x="0" y="1905"/>
                                </a:lnTo>
                                <a:lnTo>
                                  <a:pt x="0" y="0"/>
                                </a:lnTo>
                                <a:lnTo>
                                  <a:pt x="0" y="0"/>
                                </a:lnTo>
                                <a:lnTo>
                                  <a:pt x="0" y="0"/>
                                </a:lnTo>
                                <a:lnTo>
                                  <a:pt x="0" y="0"/>
                                </a:lnTo>
                                <a:lnTo>
                                  <a:pt x="0" y="0"/>
                                </a:lnTo>
                                <a:lnTo>
                                  <a:pt x="0" y="1905"/>
                                </a:lnTo>
                                <a:lnTo>
                                  <a:pt x="0" y="0"/>
                                </a:lnTo>
                                <a:lnTo>
                                  <a:pt x="0" y="1905"/>
                                </a:lnTo>
                                <a:lnTo>
                                  <a:pt x="0" y="1905"/>
                                </a:lnTo>
                                <a:lnTo>
                                  <a:pt x="0" y="1905"/>
                                </a:lnTo>
                                <a:lnTo>
                                  <a:pt x="1057" y="1905"/>
                                </a:lnTo>
                                <a:lnTo>
                                  <a:pt x="1057" y="1905"/>
                                </a:lnTo>
                                <a:lnTo>
                                  <a:pt x="1057" y="1905"/>
                                </a:lnTo>
                                <a:lnTo>
                                  <a:pt x="1057" y="1905"/>
                                </a:lnTo>
                                <a:lnTo>
                                  <a:pt x="1057" y="1905"/>
                                </a:lnTo>
                                <a:lnTo>
                                  <a:pt x="1057" y="1905"/>
                                </a:lnTo>
                                <a:lnTo>
                                  <a:pt x="1057" y="1905"/>
                                </a:lnTo>
                                <a:lnTo>
                                  <a:pt x="1057" y="1905"/>
                                </a:lnTo>
                                <a:lnTo>
                                  <a:pt x="1057" y="1905"/>
                                </a:lnTo>
                                <a:lnTo>
                                  <a:pt x="1057" y="1905"/>
                                </a:lnTo>
                                <a:lnTo>
                                  <a:pt x="1057" y="1905"/>
                                </a:lnTo>
                                <a:lnTo>
                                  <a:pt x="1057" y="1905"/>
                                </a:lnTo>
                                <a:lnTo>
                                  <a:pt x="1057" y="1905"/>
                                </a:lnTo>
                                <a:lnTo>
                                  <a:pt x="1057" y="1905"/>
                                </a:lnTo>
                                <a:lnTo>
                                  <a:pt x="1057" y="0"/>
                                </a:lnTo>
                                <a:lnTo>
                                  <a:pt x="1057" y="0"/>
                                </a:lnTo>
                                <a:lnTo>
                                  <a:pt x="1057" y="0"/>
                                </a:lnTo>
                                <a:lnTo>
                                  <a:pt x="1057" y="0"/>
                                </a:lnTo>
                                <a:lnTo>
                                  <a:pt x="2115" y="1905"/>
                                </a:lnTo>
                                <a:lnTo>
                                  <a:pt x="2115" y="1905"/>
                                </a:lnTo>
                                <a:lnTo>
                                  <a:pt x="2115" y="1905"/>
                                </a:lnTo>
                                <a:lnTo>
                                  <a:pt x="2115" y="1905"/>
                                </a:lnTo>
                                <a:lnTo>
                                  <a:pt x="2115" y="1905"/>
                                </a:lnTo>
                                <a:lnTo>
                                  <a:pt x="2115" y="1905"/>
                                </a:lnTo>
                                <a:lnTo>
                                  <a:pt x="2115" y="1905"/>
                                </a:lnTo>
                                <a:lnTo>
                                  <a:pt x="2115" y="1905"/>
                                </a:lnTo>
                                <a:lnTo>
                                  <a:pt x="2115" y="1905"/>
                                </a:lnTo>
                                <a:lnTo>
                                  <a:pt x="2115" y="1905"/>
                                </a:lnTo>
                                <a:lnTo>
                                  <a:pt x="2115" y="1905"/>
                                </a:lnTo>
                                <a:lnTo>
                                  <a:pt x="2115" y="1905"/>
                                </a:lnTo>
                                <a:lnTo>
                                  <a:pt x="2115" y="1905"/>
                                </a:lnTo>
                                <a:lnTo>
                                  <a:pt x="2115" y="1905"/>
                                </a:lnTo>
                                <a:lnTo>
                                  <a:pt x="2115" y="1905"/>
                                </a:lnTo>
                                <a:lnTo>
                                  <a:pt x="2115" y="1905"/>
                                </a:lnTo>
                                <a:lnTo>
                                  <a:pt x="2115" y="3810"/>
                                </a:lnTo>
                                <a:lnTo>
                                  <a:pt x="2115" y="3810"/>
                                </a:lnTo>
                                <a:lnTo>
                                  <a:pt x="3172" y="1905"/>
                                </a:lnTo>
                                <a:lnTo>
                                  <a:pt x="3172" y="1905"/>
                                </a:lnTo>
                                <a:lnTo>
                                  <a:pt x="3172" y="1905"/>
                                </a:lnTo>
                                <a:lnTo>
                                  <a:pt x="3172" y="1905"/>
                                </a:lnTo>
                                <a:lnTo>
                                  <a:pt x="3172" y="3810"/>
                                </a:lnTo>
                                <a:lnTo>
                                  <a:pt x="3172" y="3810"/>
                                </a:lnTo>
                                <a:lnTo>
                                  <a:pt x="3172" y="3810"/>
                                </a:lnTo>
                                <a:lnTo>
                                  <a:pt x="3172" y="1905"/>
                                </a:lnTo>
                                <a:lnTo>
                                  <a:pt x="3172" y="1905"/>
                                </a:lnTo>
                                <a:lnTo>
                                  <a:pt x="3172" y="1905"/>
                                </a:lnTo>
                                <a:lnTo>
                                  <a:pt x="3172" y="1905"/>
                                </a:lnTo>
                                <a:lnTo>
                                  <a:pt x="3172" y="1905"/>
                                </a:lnTo>
                                <a:lnTo>
                                  <a:pt x="3172" y="1905"/>
                                </a:lnTo>
                                <a:lnTo>
                                  <a:pt x="3172" y="1905"/>
                                </a:lnTo>
                                <a:lnTo>
                                  <a:pt x="3172" y="1905"/>
                                </a:lnTo>
                                <a:lnTo>
                                  <a:pt x="3172" y="1905"/>
                                </a:lnTo>
                                <a:lnTo>
                                  <a:pt x="3172" y="3810"/>
                                </a:lnTo>
                                <a:lnTo>
                                  <a:pt x="3172" y="3810"/>
                                </a:lnTo>
                                <a:lnTo>
                                  <a:pt x="3172" y="3810"/>
                                </a:lnTo>
                                <a:lnTo>
                                  <a:pt x="3172" y="3810"/>
                                </a:lnTo>
                                <a:lnTo>
                                  <a:pt x="4229" y="3810"/>
                                </a:lnTo>
                                <a:lnTo>
                                  <a:pt x="4229" y="1905"/>
                                </a:lnTo>
                                <a:lnTo>
                                  <a:pt x="4229" y="1905"/>
                                </a:lnTo>
                                <a:lnTo>
                                  <a:pt x="4229" y="1905"/>
                                </a:lnTo>
                                <a:lnTo>
                                  <a:pt x="4229" y="3810"/>
                                </a:lnTo>
                                <a:lnTo>
                                  <a:pt x="4229" y="3810"/>
                                </a:lnTo>
                                <a:lnTo>
                                  <a:pt x="4229" y="3810"/>
                                </a:lnTo>
                                <a:lnTo>
                                  <a:pt x="4229" y="3810"/>
                                </a:lnTo>
                                <a:lnTo>
                                  <a:pt x="4229" y="3810"/>
                                </a:lnTo>
                                <a:lnTo>
                                  <a:pt x="4229" y="3810"/>
                                </a:lnTo>
                                <a:lnTo>
                                  <a:pt x="4229" y="1905"/>
                                </a:lnTo>
                                <a:lnTo>
                                  <a:pt x="4229" y="3810"/>
                                </a:lnTo>
                                <a:lnTo>
                                  <a:pt x="4229" y="3810"/>
                                </a:lnTo>
                                <a:lnTo>
                                  <a:pt x="4229" y="3810"/>
                                </a:lnTo>
                                <a:lnTo>
                                  <a:pt x="4229" y="3810"/>
                                </a:lnTo>
                                <a:lnTo>
                                  <a:pt x="4229" y="3810"/>
                                </a:lnTo>
                                <a:lnTo>
                                  <a:pt x="4229" y="3810"/>
                                </a:lnTo>
                                <a:lnTo>
                                  <a:pt x="4229" y="3810"/>
                                </a:lnTo>
                                <a:lnTo>
                                  <a:pt x="5296" y="1905"/>
                                </a:lnTo>
                                <a:lnTo>
                                  <a:pt x="5296" y="1905"/>
                                </a:lnTo>
                                <a:lnTo>
                                  <a:pt x="5296" y="3810"/>
                                </a:lnTo>
                                <a:lnTo>
                                  <a:pt x="5296" y="3810"/>
                                </a:lnTo>
                                <a:lnTo>
                                  <a:pt x="5296" y="3810"/>
                                </a:lnTo>
                                <a:lnTo>
                                  <a:pt x="5296" y="1905"/>
                                </a:lnTo>
                                <a:lnTo>
                                  <a:pt x="5296" y="3810"/>
                                </a:lnTo>
                                <a:lnTo>
                                  <a:pt x="5296" y="3810"/>
                                </a:lnTo>
                                <a:lnTo>
                                  <a:pt x="5296" y="3810"/>
                                </a:lnTo>
                                <a:lnTo>
                                  <a:pt x="5296" y="3810"/>
                                </a:lnTo>
                                <a:lnTo>
                                  <a:pt x="5296" y="3810"/>
                                </a:lnTo>
                                <a:lnTo>
                                  <a:pt x="5296" y="1905"/>
                                </a:lnTo>
                                <a:lnTo>
                                  <a:pt x="5296" y="3810"/>
                                </a:lnTo>
                                <a:lnTo>
                                  <a:pt x="5296" y="3810"/>
                                </a:lnTo>
                                <a:lnTo>
                                  <a:pt x="5296" y="1905"/>
                                </a:lnTo>
                                <a:lnTo>
                                  <a:pt x="5296" y="3810"/>
                                </a:lnTo>
                                <a:lnTo>
                                  <a:pt x="5296" y="3810"/>
                                </a:lnTo>
                                <a:lnTo>
                                  <a:pt x="5296" y="3810"/>
                                </a:lnTo>
                                <a:lnTo>
                                  <a:pt x="6353" y="3810"/>
                                </a:lnTo>
                                <a:lnTo>
                                  <a:pt x="6353" y="3810"/>
                                </a:lnTo>
                                <a:lnTo>
                                  <a:pt x="6353" y="3810"/>
                                </a:lnTo>
                                <a:lnTo>
                                  <a:pt x="6353" y="3810"/>
                                </a:lnTo>
                                <a:lnTo>
                                  <a:pt x="6353" y="3810"/>
                                </a:lnTo>
                                <a:lnTo>
                                  <a:pt x="6353" y="3810"/>
                                </a:lnTo>
                                <a:lnTo>
                                  <a:pt x="6353" y="3810"/>
                                </a:lnTo>
                                <a:lnTo>
                                  <a:pt x="6353" y="3810"/>
                                </a:lnTo>
                                <a:lnTo>
                                  <a:pt x="6353" y="3810"/>
                                </a:lnTo>
                                <a:lnTo>
                                  <a:pt x="6353" y="3810"/>
                                </a:lnTo>
                                <a:lnTo>
                                  <a:pt x="6353" y="5715"/>
                                </a:lnTo>
                                <a:lnTo>
                                  <a:pt x="6353" y="5715"/>
                                </a:lnTo>
                                <a:lnTo>
                                  <a:pt x="6353" y="3810"/>
                                </a:lnTo>
                                <a:lnTo>
                                  <a:pt x="6353" y="3810"/>
                                </a:lnTo>
                                <a:lnTo>
                                  <a:pt x="6353" y="3810"/>
                                </a:lnTo>
                                <a:lnTo>
                                  <a:pt x="6353" y="3810"/>
                                </a:lnTo>
                                <a:lnTo>
                                  <a:pt x="6353" y="3810"/>
                                </a:lnTo>
                                <a:lnTo>
                                  <a:pt x="6353" y="3810"/>
                                </a:lnTo>
                                <a:lnTo>
                                  <a:pt x="7410" y="3810"/>
                                </a:lnTo>
                                <a:lnTo>
                                  <a:pt x="7410" y="3810"/>
                                </a:lnTo>
                                <a:lnTo>
                                  <a:pt x="7410" y="3810"/>
                                </a:lnTo>
                                <a:lnTo>
                                  <a:pt x="7410" y="3810"/>
                                </a:lnTo>
                                <a:lnTo>
                                  <a:pt x="7410" y="5715"/>
                                </a:lnTo>
                                <a:lnTo>
                                  <a:pt x="7410" y="3810"/>
                                </a:lnTo>
                                <a:lnTo>
                                  <a:pt x="7410" y="3810"/>
                                </a:lnTo>
                                <a:lnTo>
                                  <a:pt x="7410" y="3810"/>
                                </a:lnTo>
                                <a:lnTo>
                                  <a:pt x="7410" y="3810"/>
                                </a:lnTo>
                                <a:lnTo>
                                  <a:pt x="7410" y="3810"/>
                                </a:lnTo>
                                <a:lnTo>
                                  <a:pt x="7410" y="3810"/>
                                </a:lnTo>
                                <a:lnTo>
                                  <a:pt x="7410" y="3810"/>
                                </a:lnTo>
                                <a:lnTo>
                                  <a:pt x="7410" y="3810"/>
                                </a:lnTo>
                                <a:lnTo>
                                  <a:pt x="7410" y="3810"/>
                                </a:lnTo>
                                <a:lnTo>
                                  <a:pt x="7410" y="3810"/>
                                </a:lnTo>
                                <a:lnTo>
                                  <a:pt x="7410" y="3810"/>
                                </a:lnTo>
                                <a:lnTo>
                                  <a:pt x="7410" y="3810"/>
                                </a:lnTo>
                                <a:lnTo>
                                  <a:pt x="7410" y="3810"/>
                                </a:lnTo>
                                <a:lnTo>
                                  <a:pt x="7410" y="3810"/>
                                </a:lnTo>
                                <a:lnTo>
                                  <a:pt x="7410" y="3810"/>
                                </a:lnTo>
                                <a:lnTo>
                                  <a:pt x="8468" y="5715"/>
                                </a:lnTo>
                                <a:lnTo>
                                  <a:pt x="8468" y="5715"/>
                                </a:lnTo>
                                <a:lnTo>
                                  <a:pt x="8468" y="3810"/>
                                </a:lnTo>
                                <a:lnTo>
                                  <a:pt x="8468" y="5715"/>
                                </a:lnTo>
                                <a:lnTo>
                                  <a:pt x="8468" y="3810"/>
                                </a:lnTo>
                                <a:lnTo>
                                  <a:pt x="8468" y="3810"/>
                                </a:lnTo>
                                <a:lnTo>
                                  <a:pt x="8468" y="3810"/>
                                </a:lnTo>
                                <a:lnTo>
                                  <a:pt x="8468" y="3810"/>
                                </a:lnTo>
                                <a:lnTo>
                                  <a:pt x="8468" y="3810"/>
                                </a:lnTo>
                                <a:lnTo>
                                  <a:pt x="8468" y="3810"/>
                                </a:lnTo>
                                <a:lnTo>
                                  <a:pt x="8468" y="3810"/>
                                </a:lnTo>
                                <a:lnTo>
                                  <a:pt x="8468" y="3810"/>
                                </a:lnTo>
                                <a:lnTo>
                                  <a:pt x="8468" y="3810"/>
                                </a:lnTo>
                                <a:lnTo>
                                  <a:pt x="8468" y="3810"/>
                                </a:lnTo>
                                <a:lnTo>
                                  <a:pt x="8468" y="3810"/>
                                </a:lnTo>
                                <a:lnTo>
                                  <a:pt x="8468" y="3810"/>
                                </a:lnTo>
                                <a:lnTo>
                                  <a:pt x="8468" y="5715"/>
                                </a:lnTo>
                                <a:lnTo>
                                  <a:pt x="8468" y="3810"/>
                                </a:lnTo>
                                <a:lnTo>
                                  <a:pt x="9525" y="3810"/>
                                </a:lnTo>
                                <a:lnTo>
                                  <a:pt x="9525" y="3810"/>
                                </a:lnTo>
                                <a:lnTo>
                                  <a:pt x="9525" y="3810"/>
                                </a:lnTo>
                                <a:lnTo>
                                  <a:pt x="9525" y="3810"/>
                                </a:lnTo>
                                <a:lnTo>
                                  <a:pt x="9525" y="5715"/>
                                </a:lnTo>
                                <a:lnTo>
                                  <a:pt x="9525" y="3810"/>
                                </a:lnTo>
                                <a:lnTo>
                                  <a:pt x="9525" y="5715"/>
                                </a:lnTo>
                                <a:lnTo>
                                  <a:pt x="9525" y="5715"/>
                                </a:lnTo>
                                <a:lnTo>
                                  <a:pt x="9525" y="5715"/>
                                </a:lnTo>
                                <a:lnTo>
                                  <a:pt x="9525" y="5715"/>
                                </a:lnTo>
                                <a:lnTo>
                                  <a:pt x="9525" y="3810"/>
                                </a:lnTo>
                                <a:lnTo>
                                  <a:pt x="9525" y="5715"/>
                                </a:lnTo>
                                <a:lnTo>
                                  <a:pt x="9525" y="5715"/>
                                </a:lnTo>
                                <a:lnTo>
                                  <a:pt x="9525" y="5715"/>
                                </a:lnTo>
                                <a:lnTo>
                                  <a:pt x="9525" y="3810"/>
                                </a:lnTo>
                                <a:lnTo>
                                  <a:pt x="9525" y="3810"/>
                                </a:lnTo>
                                <a:lnTo>
                                  <a:pt x="9525" y="3810"/>
                                </a:lnTo>
                                <a:lnTo>
                                  <a:pt x="9525" y="3810"/>
                                </a:lnTo>
                                <a:lnTo>
                                  <a:pt x="10582" y="3810"/>
                                </a:lnTo>
                                <a:lnTo>
                                  <a:pt x="10582" y="3810"/>
                                </a:lnTo>
                                <a:lnTo>
                                  <a:pt x="10582" y="3810"/>
                                </a:lnTo>
                                <a:lnTo>
                                  <a:pt x="10582" y="3810"/>
                                </a:lnTo>
                                <a:lnTo>
                                  <a:pt x="10582" y="5715"/>
                                </a:lnTo>
                                <a:lnTo>
                                  <a:pt x="10582" y="5715"/>
                                </a:lnTo>
                                <a:lnTo>
                                  <a:pt x="10582" y="5715"/>
                                </a:lnTo>
                                <a:lnTo>
                                  <a:pt x="10582" y="5715"/>
                                </a:lnTo>
                                <a:lnTo>
                                  <a:pt x="10582" y="3810"/>
                                </a:lnTo>
                                <a:lnTo>
                                  <a:pt x="10582" y="3810"/>
                                </a:lnTo>
                                <a:lnTo>
                                  <a:pt x="10582" y="5715"/>
                                </a:lnTo>
                                <a:lnTo>
                                  <a:pt x="10582" y="5715"/>
                                </a:lnTo>
                                <a:lnTo>
                                  <a:pt x="10582" y="5715"/>
                                </a:lnTo>
                                <a:lnTo>
                                  <a:pt x="10582" y="5715"/>
                                </a:lnTo>
                                <a:lnTo>
                                  <a:pt x="10582" y="5715"/>
                                </a:lnTo>
                                <a:lnTo>
                                  <a:pt x="10582" y="3810"/>
                                </a:lnTo>
                                <a:lnTo>
                                  <a:pt x="10582" y="3810"/>
                                </a:lnTo>
                                <a:lnTo>
                                  <a:pt x="10582" y="3810"/>
                                </a:lnTo>
                                <a:lnTo>
                                  <a:pt x="11640" y="3810"/>
                                </a:lnTo>
                                <a:lnTo>
                                  <a:pt x="11640" y="5715"/>
                                </a:lnTo>
                                <a:lnTo>
                                  <a:pt x="11640" y="5715"/>
                                </a:lnTo>
                                <a:lnTo>
                                  <a:pt x="11640" y="5715"/>
                                </a:lnTo>
                                <a:lnTo>
                                  <a:pt x="11640" y="5715"/>
                                </a:lnTo>
                                <a:lnTo>
                                  <a:pt x="11640" y="3810"/>
                                </a:lnTo>
                                <a:lnTo>
                                  <a:pt x="11640" y="3810"/>
                                </a:lnTo>
                                <a:lnTo>
                                  <a:pt x="11640" y="3810"/>
                                </a:lnTo>
                                <a:lnTo>
                                  <a:pt x="11640" y="3810"/>
                                </a:lnTo>
                                <a:lnTo>
                                  <a:pt x="11640" y="3810"/>
                                </a:lnTo>
                                <a:lnTo>
                                  <a:pt x="11640" y="3810"/>
                                </a:lnTo>
                                <a:lnTo>
                                  <a:pt x="11640" y="5715"/>
                                </a:lnTo>
                                <a:lnTo>
                                  <a:pt x="11640" y="5715"/>
                                </a:lnTo>
                                <a:lnTo>
                                  <a:pt x="11640" y="5715"/>
                                </a:lnTo>
                                <a:lnTo>
                                  <a:pt x="11640" y="5715"/>
                                </a:lnTo>
                                <a:lnTo>
                                  <a:pt x="11640" y="5715"/>
                                </a:lnTo>
                                <a:lnTo>
                                  <a:pt x="11640" y="5715"/>
                                </a:lnTo>
                                <a:lnTo>
                                  <a:pt x="11640" y="5715"/>
                                </a:lnTo>
                                <a:lnTo>
                                  <a:pt x="11640" y="5715"/>
                                </a:lnTo>
                                <a:lnTo>
                                  <a:pt x="11640" y="5715"/>
                                </a:lnTo>
                                <a:lnTo>
                                  <a:pt x="12697" y="3810"/>
                                </a:lnTo>
                                <a:lnTo>
                                  <a:pt x="12697" y="3810"/>
                                </a:lnTo>
                                <a:lnTo>
                                  <a:pt x="12697" y="3810"/>
                                </a:lnTo>
                                <a:lnTo>
                                  <a:pt x="12697" y="3810"/>
                                </a:lnTo>
                                <a:lnTo>
                                  <a:pt x="12697" y="3810"/>
                                </a:lnTo>
                                <a:lnTo>
                                  <a:pt x="12697" y="3810"/>
                                </a:lnTo>
                                <a:lnTo>
                                  <a:pt x="12697" y="3810"/>
                                </a:lnTo>
                                <a:lnTo>
                                  <a:pt x="12697" y="3810"/>
                                </a:lnTo>
                                <a:lnTo>
                                  <a:pt x="12697" y="3810"/>
                                </a:lnTo>
                                <a:lnTo>
                                  <a:pt x="12697" y="3810"/>
                                </a:lnTo>
                                <a:lnTo>
                                  <a:pt x="12697" y="3810"/>
                                </a:lnTo>
                                <a:lnTo>
                                  <a:pt x="12697" y="3810"/>
                                </a:lnTo>
                                <a:lnTo>
                                  <a:pt x="12697" y="3810"/>
                                </a:lnTo>
                                <a:lnTo>
                                  <a:pt x="12697" y="5715"/>
                                </a:lnTo>
                                <a:lnTo>
                                  <a:pt x="12697" y="5715"/>
                                </a:lnTo>
                                <a:lnTo>
                                  <a:pt x="12697" y="5715"/>
                                </a:lnTo>
                                <a:lnTo>
                                  <a:pt x="12697" y="5715"/>
                                </a:lnTo>
                                <a:lnTo>
                                  <a:pt x="12697" y="5715"/>
                                </a:lnTo>
                                <a:lnTo>
                                  <a:pt x="13754" y="5715"/>
                                </a:lnTo>
                                <a:lnTo>
                                  <a:pt x="13754" y="5715"/>
                                </a:lnTo>
                                <a:lnTo>
                                  <a:pt x="13754" y="5715"/>
                                </a:lnTo>
                                <a:lnTo>
                                  <a:pt x="13754" y="5715"/>
                                </a:lnTo>
                                <a:lnTo>
                                  <a:pt x="13754" y="5715"/>
                                </a:lnTo>
                                <a:lnTo>
                                  <a:pt x="13754" y="5715"/>
                                </a:lnTo>
                                <a:lnTo>
                                  <a:pt x="13754" y="5715"/>
                                </a:lnTo>
                                <a:lnTo>
                                  <a:pt x="13754" y="5715"/>
                                </a:lnTo>
                                <a:lnTo>
                                  <a:pt x="13754" y="5715"/>
                                </a:lnTo>
                                <a:lnTo>
                                  <a:pt x="13754" y="5715"/>
                                </a:lnTo>
                                <a:lnTo>
                                  <a:pt x="13754" y="5715"/>
                                </a:lnTo>
                                <a:lnTo>
                                  <a:pt x="13754" y="5715"/>
                                </a:lnTo>
                                <a:lnTo>
                                  <a:pt x="13754" y="5715"/>
                                </a:lnTo>
                                <a:lnTo>
                                  <a:pt x="13754" y="5715"/>
                                </a:lnTo>
                                <a:lnTo>
                                  <a:pt x="13754" y="5715"/>
                                </a:lnTo>
                                <a:lnTo>
                                  <a:pt x="13754" y="5715"/>
                                </a:lnTo>
                                <a:lnTo>
                                  <a:pt x="13754" y="5715"/>
                                </a:lnTo>
                                <a:lnTo>
                                  <a:pt x="13754" y="5715"/>
                                </a:lnTo>
                                <a:lnTo>
                                  <a:pt x="14821" y="5715"/>
                                </a:lnTo>
                                <a:lnTo>
                                  <a:pt x="14821" y="5715"/>
                                </a:lnTo>
                                <a:lnTo>
                                  <a:pt x="14821" y="5715"/>
                                </a:lnTo>
                                <a:lnTo>
                                  <a:pt x="14821" y="5715"/>
                                </a:lnTo>
                                <a:lnTo>
                                  <a:pt x="14821" y="5715"/>
                                </a:lnTo>
                                <a:lnTo>
                                  <a:pt x="14821" y="5715"/>
                                </a:lnTo>
                                <a:lnTo>
                                  <a:pt x="14821" y="5715"/>
                                </a:lnTo>
                                <a:lnTo>
                                  <a:pt x="14821" y="5715"/>
                                </a:lnTo>
                                <a:lnTo>
                                  <a:pt x="14821" y="5715"/>
                                </a:lnTo>
                                <a:lnTo>
                                  <a:pt x="14821" y="5715"/>
                                </a:lnTo>
                                <a:lnTo>
                                  <a:pt x="14821" y="5715"/>
                                </a:lnTo>
                                <a:lnTo>
                                  <a:pt x="14821" y="5715"/>
                                </a:lnTo>
                                <a:lnTo>
                                  <a:pt x="14821" y="5715"/>
                                </a:lnTo>
                                <a:lnTo>
                                  <a:pt x="14821" y="5715"/>
                                </a:lnTo>
                                <a:lnTo>
                                  <a:pt x="14821" y="5715"/>
                                </a:lnTo>
                                <a:lnTo>
                                  <a:pt x="14821" y="5715"/>
                                </a:lnTo>
                                <a:lnTo>
                                  <a:pt x="14821" y="5715"/>
                                </a:lnTo>
                                <a:lnTo>
                                  <a:pt x="14821" y="5715"/>
                                </a:lnTo>
                                <a:lnTo>
                                  <a:pt x="14821" y="5715"/>
                                </a:lnTo>
                                <a:lnTo>
                                  <a:pt x="14821" y="5715"/>
                                </a:lnTo>
                                <a:lnTo>
                                  <a:pt x="15878" y="5715"/>
                                </a:lnTo>
                                <a:lnTo>
                                  <a:pt x="15878" y="5715"/>
                                </a:lnTo>
                                <a:lnTo>
                                  <a:pt x="15878" y="5715"/>
                                </a:lnTo>
                                <a:lnTo>
                                  <a:pt x="15878" y="5715"/>
                                </a:lnTo>
                                <a:lnTo>
                                  <a:pt x="15878" y="7620"/>
                                </a:lnTo>
                                <a:lnTo>
                                  <a:pt x="15878" y="5715"/>
                                </a:lnTo>
                                <a:lnTo>
                                  <a:pt x="15878" y="7620"/>
                                </a:lnTo>
                                <a:lnTo>
                                  <a:pt x="15878" y="7620"/>
                                </a:lnTo>
                                <a:lnTo>
                                  <a:pt x="15878" y="5715"/>
                                </a:lnTo>
                                <a:lnTo>
                                  <a:pt x="15878" y="5715"/>
                                </a:lnTo>
                                <a:lnTo>
                                  <a:pt x="15878" y="5715"/>
                                </a:lnTo>
                                <a:lnTo>
                                  <a:pt x="15878" y="5715"/>
                                </a:lnTo>
                                <a:lnTo>
                                  <a:pt x="15878" y="5715"/>
                                </a:lnTo>
                                <a:lnTo>
                                  <a:pt x="15878" y="5715"/>
                                </a:lnTo>
                                <a:lnTo>
                                  <a:pt x="15878" y="5715"/>
                                </a:lnTo>
                                <a:lnTo>
                                  <a:pt x="15878" y="5715"/>
                                </a:lnTo>
                                <a:lnTo>
                                  <a:pt x="15878" y="5715"/>
                                </a:lnTo>
                                <a:lnTo>
                                  <a:pt x="15878" y="5715"/>
                                </a:lnTo>
                                <a:lnTo>
                                  <a:pt x="15878" y="5715"/>
                                </a:lnTo>
                                <a:lnTo>
                                  <a:pt x="15878" y="7620"/>
                                </a:lnTo>
                                <a:lnTo>
                                  <a:pt x="15878" y="5715"/>
                                </a:lnTo>
                                <a:lnTo>
                                  <a:pt x="15878" y="7620"/>
                                </a:lnTo>
                                <a:lnTo>
                                  <a:pt x="15878" y="5715"/>
                                </a:lnTo>
                                <a:lnTo>
                                  <a:pt x="15878" y="5715"/>
                                </a:lnTo>
                                <a:lnTo>
                                  <a:pt x="16935" y="7620"/>
                                </a:lnTo>
                                <a:lnTo>
                                  <a:pt x="16935" y="5715"/>
                                </a:lnTo>
                                <a:lnTo>
                                  <a:pt x="16935" y="7620"/>
                                </a:lnTo>
                                <a:lnTo>
                                  <a:pt x="16935" y="7620"/>
                                </a:lnTo>
                                <a:lnTo>
                                  <a:pt x="16935" y="7620"/>
                                </a:lnTo>
                                <a:lnTo>
                                  <a:pt x="16935" y="7620"/>
                                </a:lnTo>
                                <a:lnTo>
                                  <a:pt x="16935" y="5715"/>
                                </a:lnTo>
                                <a:lnTo>
                                  <a:pt x="16935" y="5715"/>
                                </a:lnTo>
                                <a:lnTo>
                                  <a:pt x="16935" y="5715"/>
                                </a:lnTo>
                                <a:lnTo>
                                  <a:pt x="16935" y="5715"/>
                                </a:lnTo>
                                <a:lnTo>
                                  <a:pt x="16935" y="5715"/>
                                </a:lnTo>
                                <a:lnTo>
                                  <a:pt x="16935" y="5715"/>
                                </a:lnTo>
                                <a:lnTo>
                                  <a:pt x="16935" y="5715"/>
                                </a:lnTo>
                                <a:lnTo>
                                  <a:pt x="16935" y="5715"/>
                                </a:lnTo>
                                <a:lnTo>
                                  <a:pt x="16935" y="5715"/>
                                </a:lnTo>
                                <a:lnTo>
                                  <a:pt x="16935" y="3810"/>
                                </a:lnTo>
                                <a:lnTo>
                                  <a:pt x="16935" y="3810"/>
                                </a:lnTo>
                                <a:lnTo>
                                  <a:pt x="16935" y="5715"/>
                                </a:lnTo>
                                <a:lnTo>
                                  <a:pt x="17993" y="5715"/>
                                </a:lnTo>
                                <a:lnTo>
                                  <a:pt x="17993" y="7620"/>
                                </a:lnTo>
                                <a:lnTo>
                                  <a:pt x="17993" y="5715"/>
                                </a:lnTo>
                                <a:lnTo>
                                  <a:pt x="17993" y="5715"/>
                                </a:lnTo>
                                <a:lnTo>
                                  <a:pt x="17993" y="5715"/>
                                </a:lnTo>
                                <a:lnTo>
                                  <a:pt x="17993" y="5715"/>
                                </a:lnTo>
                                <a:lnTo>
                                  <a:pt x="17993" y="7620"/>
                                </a:lnTo>
                                <a:lnTo>
                                  <a:pt x="17993" y="7620"/>
                                </a:lnTo>
                                <a:lnTo>
                                  <a:pt x="17993" y="7620"/>
                                </a:lnTo>
                                <a:lnTo>
                                  <a:pt x="17993" y="5715"/>
                                </a:lnTo>
                                <a:lnTo>
                                  <a:pt x="17993" y="5715"/>
                                </a:lnTo>
                                <a:lnTo>
                                  <a:pt x="17993" y="7620"/>
                                </a:lnTo>
                                <a:lnTo>
                                  <a:pt x="17993" y="7620"/>
                                </a:lnTo>
                                <a:lnTo>
                                  <a:pt x="17993" y="7620"/>
                                </a:lnTo>
                                <a:lnTo>
                                  <a:pt x="17993" y="5715"/>
                                </a:lnTo>
                                <a:lnTo>
                                  <a:pt x="17993" y="5715"/>
                                </a:lnTo>
                                <a:lnTo>
                                  <a:pt x="17993" y="5715"/>
                                </a:lnTo>
                                <a:lnTo>
                                  <a:pt x="17993" y="5715"/>
                                </a:lnTo>
                                <a:lnTo>
                                  <a:pt x="19050" y="5715"/>
                                </a:lnTo>
                                <a:lnTo>
                                  <a:pt x="19050" y="5715"/>
                                </a:lnTo>
                                <a:lnTo>
                                  <a:pt x="19050" y="5715"/>
                                </a:lnTo>
                                <a:lnTo>
                                  <a:pt x="19050" y="5715"/>
                                </a:lnTo>
                                <a:lnTo>
                                  <a:pt x="19050" y="5715"/>
                                </a:lnTo>
                                <a:lnTo>
                                  <a:pt x="19050" y="5715"/>
                                </a:lnTo>
                                <a:lnTo>
                                  <a:pt x="19050" y="5715"/>
                                </a:lnTo>
                                <a:lnTo>
                                  <a:pt x="19050" y="7620"/>
                                </a:lnTo>
                                <a:lnTo>
                                  <a:pt x="19050" y="5715"/>
                                </a:lnTo>
                                <a:lnTo>
                                  <a:pt x="19050" y="7620"/>
                                </a:lnTo>
                                <a:lnTo>
                                  <a:pt x="19050" y="7620"/>
                                </a:lnTo>
                                <a:lnTo>
                                  <a:pt x="19050" y="5715"/>
                                </a:lnTo>
                                <a:lnTo>
                                  <a:pt x="19050" y="7620"/>
                                </a:lnTo>
                                <a:lnTo>
                                  <a:pt x="19050" y="7620"/>
                                </a:lnTo>
                                <a:lnTo>
                                  <a:pt x="19050" y="7620"/>
                                </a:lnTo>
                                <a:lnTo>
                                  <a:pt x="19050" y="7620"/>
                                </a:lnTo>
                                <a:lnTo>
                                  <a:pt x="19050" y="5715"/>
                                </a:lnTo>
                                <a:lnTo>
                                  <a:pt x="19050" y="5715"/>
                                </a:lnTo>
                                <a:lnTo>
                                  <a:pt x="19050" y="5715"/>
                                </a:lnTo>
                                <a:lnTo>
                                  <a:pt x="19050" y="5715"/>
                                </a:lnTo>
                                <a:lnTo>
                                  <a:pt x="20107" y="7620"/>
                                </a:lnTo>
                                <a:lnTo>
                                  <a:pt x="20107" y="5715"/>
                                </a:lnTo>
                                <a:lnTo>
                                  <a:pt x="20107" y="5715"/>
                                </a:lnTo>
                                <a:lnTo>
                                  <a:pt x="20107" y="7620"/>
                                </a:lnTo>
                                <a:lnTo>
                                  <a:pt x="20107" y="5715"/>
                                </a:lnTo>
                                <a:lnTo>
                                  <a:pt x="20107" y="5715"/>
                                </a:lnTo>
                                <a:lnTo>
                                  <a:pt x="20107" y="5715"/>
                                </a:lnTo>
                                <a:lnTo>
                                  <a:pt x="20107" y="5715"/>
                                </a:lnTo>
                                <a:lnTo>
                                  <a:pt x="20107" y="7620"/>
                                </a:lnTo>
                                <a:lnTo>
                                  <a:pt x="20107" y="5715"/>
                                </a:lnTo>
                                <a:lnTo>
                                  <a:pt x="20107" y="7620"/>
                                </a:lnTo>
                                <a:lnTo>
                                  <a:pt x="20107" y="7620"/>
                                </a:lnTo>
                                <a:lnTo>
                                  <a:pt x="20107" y="5715"/>
                                </a:lnTo>
                                <a:lnTo>
                                  <a:pt x="20107" y="7620"/>
                                </a:lnTo>
                                <a:lnTo>
                                  <a:pt x="20107" y="5715"/>
                                </a:lnTo>
                                <a:lnTo>
                                  <a:pt x="20107" y="5715"/>
                                </a:lnTo>
                                <a:lnTo>
                                  <a:pt x="20107" y="7620"/>
                                </a:lnTo>
                                <a:lnTo>
                                  <a:pt x="20107" y="7620"/>
                                </a:lnTo>
                                <a:lnTo>
                                  <a:pt x="21165" y="7620"/>
                                </a:lnTo>
                                <a:lnTo>
                                  <a:pt x="21165" y="7620"/>
                                </a:lnTo>
                                <a:lnTo>
                                  <a:pt x="21165" y="5715"/>
                                </a:lnTo>
                                <a:lnTo>
                                  <a:pt x="21165" y="5715"/>
                                </a:lnTo>
                                <a:lnTo>
                                  <a:pt x="21165" y="5715"/>
                                </a:lnTo>
                                <a:lnTo>
                                  <a:pt x="21165" y="5715"/>
                                </a:lnTo>
                                <a:lnTo>
                                  <a:pt x="21165" y="7620"/>
                                </a:lnTo>
                                <a:lnTo>
                                  <a:pt x="21165" y="7620"/>
                                </a:lnTo>
                                <a:lnTo>
                                  <a:pt x="21165" y="7620"/>
                                </a:lnTo>
                                <a:lnTo>
                                  <a:pt x="21165" y="7620"/>
                                </a:lnTo>
                                <a:lnTo>
                                  <a:pt x="21165" y="7620"/>
                                </a:lnTo>
                                <a:lnTo>
                                  <a:pt x="21165" y="7620"/>
                                </a:lnTo>
                                <a:lnTo>
                                  <a:pt x="21165" y="7620"/>
                                </a:lnTo>
                                <a:lnTo>
                                  <a:pt x="21165" y="7620"/>
                                </a:lnTo>
                                <a:lnTo>
                                  <a:pt x="21165" y="7620"/>
                                </a:lnTo>
                                <a:lnTo>
                                  <a:pt x="21165" y="7620"/>
                                </a:lnTo>
                                <a:lnTo>
                                  <a:pt x="21165" y="7620"/>
                                </a:lnTo>
                                <a:lnTo>
                                  <a:pt x="21165" y="5715"/>
                                </a:lnTo>
                                <a:lnTo>
                                  <a:pt x="22222" y="5715"/>
                                </a:lnTo>
                                <a:lnTo>
                                  <a:pt x="22222" y="5715"/>
                                </a:lnTo>
                                <a:lnTo>
                                  <a:pt x="22222" y="5715"/>
                                </a:lnTo>
                                <a:lnTo>
                                  <a:pt x="22222" y="7620"/>
                                </a:lnTo>
                                <a:lnTo>
                                  <a:pt x="22222" y="7620"/>
                                </a:lnTo>
                                <a:lnTo>
                                  <a:pt x="22222" y="7620"/>
                                </a:lnTo>
                                <a:lnTo>
                                  <a:pt x="22222" y="7620"/>
                                </a:lnTo>
                                <a:lnTo>
                                  <a:pt x="22222" y="7620"/>
                                </a:lnTo>
                                <a:lnTo>
                                  <a:pt x="22222" y="7620"/>
                                </a:lnTo>
                                <a:lnTo>
                                  <a:pt x="22222" y="7620"/>
                                </a:lnTo>
                                <a:lnTo>
                                  <a:pt x="22222" y="7620"/>
                                </a:lnTo>
                                <a:lnTo>
                                  <a:pt x="22222" y="7620"/>
                                </a:lnTo>
                                <a:lnTo>
                                  <a:pt x="22222" y="7620"/>
                                </a:lnTo>
                                <a:lnTo>
                                  <a:pt x="22222" y="7620"/>
                                </a:lnTo>
                                <a:lnTo>
                                  <a:pt x="22222" y="7620"/>
                                </a:lnTo>
                                <a:lnTo>
                                  <a:pt x="22222" y="7620"/>
                                </a:lnTo>
                                <a:lnTo>
                                  <a:pt x="22222" y="5715"/>
                                </a:lnTo>
                                <a:lnTo>
                                  <a:pt x="22222" y="5715"/>
                                </a:lnTo>
                                <a:lnTo>
                                  <a:pt x="23279" y="7620"/>
                                </a:lnTo>
                                <a:lnTo>
                                  <a:pt x="23279" y="7620"/>
                                </a:lnTo>
                                <a:lnTo>
                                  <a:pt x="23279" y="5715"/>
                                </a:lnTo>
                                <a:lnTo>
                                  <a:pt x="23279" y="7620"/>
                                </a:lnTo>
                                <a:lnTo>
                                  <a:pt x="23279" y="7620"/>
                                </a:lnTo>
                                <a:lnTo>
                                  <a:pt x="23279" y="7620"/>
                                </a:lnTo>
                                <a:lnTo>
                                  <a:pt x="23279" y="7620"/>
                                </a:lnTo>
                                <a:lnTo>
                                  <a:pt x="23279" y="7620"/>
                                </a:lnTo>
                                <a:lnTo>
                                  <a:pt x="23279" y="7620"/>
                                </a:lnTo>
                                <a:lnTo>
                                  <a:pt x="23279" y="7620"/>
                                </a:lnTo>
                                <a:lnTo>
                                  <a:pt x="23279" y="7620"/>
                                </a:lnTo>
                                <a:lnTo>
                                  <a:pt x="23279" y="7620"/>
                                </a:lnTo>
                                <a:lnTo>
                                  <a:pt x="23279" y="7620"/>
                                </a:lnTo>
                                <a:lnTo>
                                  <a:pt x="23279" y="7620"/>
                                </a:lnTo>
                                <a:lnTo>
                                  <a:pt x="23279" y="7620"/>
                                </a:lnTo>
                                <a:lnTo>
                                  <a:pt x="23279" y="7620"/>
                                </a:lnTo>
                                <a:lnTo>
                                  <a:pt x="23279" y="7620"/>
                                </a:lnTo>
                                <a:lnTo>
                                  <a:pt x="23279" y="7620"/>
                                </a:lnTo>
                                <a:lnTo>
                                  <a:pt x="23279" y="7620"/>
                                </a:lnTo>
                                <a:lnTo>
                                  <a:pt x="23279" y="7620"/>
                                </a:lnTo>
                                <a:lnTo>
                                  <a:pt x="24346" y="7620"/>
                                </a:lnTo>
                                <a:lnTo>
                                  <a:pt x="24346" y="7620"/>
                                </a:lnTo>
                                <a:lnTo>
                                  <a:pt x="24346" y="7620"/>
                                </a:lnTo>
                                <a:lnTo>
                                  <a:pt x="24346" y="7620"/>
                                </a:lnTo>
                                <a:lnTo>
                                  <a:pt x="24346" y="7620"/>
                                </a:lnTo>
                                <a:lnTo>
                                  <a:pt x="24346" y="7620"/>
                                </a:lnTo>
                                <a:lnTo>
                                  <a:pt x="24346" y="7620"/>
                                </a:lnTo>
                                <a:lnTo>
                                  <a:pt x="24346" y="5715"/>
                                </a:lnTo>
                                <a:lnTo>
                                  <a:pt x="24346" y="5715"/>
                                </a:lnTo>
                                <a:lnTo>
                                  <a:pt x="24346" y="5715"/>
                                </a:lnTo>
                                <a:lnTo>
                                  <a:pt x="24346" y="5715"/>
                                </a:lnTo>
                                <a:lnTo>
                                  <a:pt x="24346" y="5715"/>
                                </a:lnTo>
                                <a:lnTo>
                                  <a:pt x="24346" y="5715"/>
                                </a:lnTo>
                                <a:lnTo>
                                  <a:pt x="24346" y="5715"/>
                                </a:lnTo>
                                <a:lnTo>
                                  <a:pt x="24346" y="7620"/>
                                </a:lnTo>
                                <a:lnTo>
                                  <a:pt x="24346" y="7620"/>
                                </a:lnTo>
                                <a:lnTo>
                                  <a:pt x="24346" y="5715"/>
                                </a:lnTo>
                                <a:lnTo>
                                  <a:pt x="24346" y="7620"/>
                                </a:lnTo>
                                <a:lnTo>
                                  <a:pt x="25403" y="7620"/>
                                </a:lnTo>
                                <a:lnTo>
                                  <a:pt x="25403" y="7620"/>
                                </a:lnTo>
                                <a:lnTo>
                                  <a:pt x="25403" y="7620"/>
                                </a:lnTo>
                                <a:lnTo>
                                  <a:pt x="25403" y="7620"/>
                                </a:lnTo>
                                <a:lnTo>
                                  <a:pt x="25403" y="7620"/>
                                </a:lnTo>
                                <a:lnTo>
                                  <a:pt x="25403" y="7620"/>
                                </a:lnTo>
                                <a:lnTo>
                                  <a:pt x="25403" y="7620"/>
                                </a:lnTo>
                                <a:lnTo>
                                  <a:pt x="25403" y="7620"/>
                                </a:lnTo>
                                <a:lnTo>
                                  <a:pt x="25403" y="5715"/>
                                </a:lnTo>
                                <a:lnTo>
                                  <a:pt x="25403" y="5715"/>
                                </a:lnTo>
                                <a:lnTo>
                                  <a:pt x="25403" y="7620"/>
                                </a:lnTo>
                                <a:lnTo>
                                  <a:pt x="25403" y="7620"/>
                                </a:lnTo>
                                <a:lnTo>
                                  <a:pt x="25403" y="7620"/>
                                </a:lnTo>
                                <a:lnTo>
                                  <a:pt x="25403" y="7620"/>
                                </a:lnTo>
                                <a:lnTo>
                                  <a:pt x="25403" y="7620"/>
                                </a:lnTo>
                                <a:lnTo>
                                  <a:pt x="25403" y="7620"/>
                                </a:lnTo>
                                <a:lnTo>
                                  <a:pt x="25403" y="5715"/>
                                </a:lnTo>
                                <a:lnTo>
                                  <a:pt x="25403" y="7620"/>
                                </a:lnTo>
                                <a:lnTo>
                                  <a:pt x="26460" y="7620"/>
                                </a:lnTo>
                                <a:lnTo>
                                  <a:pt x="26460" y="7620"/>
                                </a:lnTo>
                                <a:lnTo>
                                  <a:pt x="26460" y="7620"/>
                                </a:lnTo>
                                <a:lnTo>
                                  <a:pt x="26460" y="7620"/>
                                </a:lnTo>
                                <a:lnTo>
                                  <a:pt x="26460" y="5715"/>
                                </a:lnTo>
                                <a:lnTo>
                                  <a:pt x="26460" y="7620"/>
                                </a:lnTo>
                                <a:lnTo>
                                  <a:pt x="26460" y="7620"/>
                                </a:lnTo>
                                <a:lnTo>
                                  <a:pt x="26460" y="5715"/>
                                </a:lnTo>
                                <a:lnTo>
                                  <a:pt x="26460" y="5715"/>
                                </a:lnTo>
                                <a:lnTo>
                                  <a:pt x="26460" y="5715"/>
                                </a:lnTo>
                                <a:lnTo>
                                  <a:pt x="26460" y="7620"/>
                                </a:lnTo>
                                <a:lnTo>
                                  <a:pt x="26460" y="5715"/>
                                </a:lnTo>
                                <a:lnTo>
                                  <a:pt x="26460" y="7620"/>
                                </a:lnTo>
                                <a:lnTo>
                                  <a:pt x="26460" y="7620"/>
                                </a:lnTo>
                                <a:lnTo>
                                  <a:pt x="26460" y="7620"/>
                                </a:lnTo>
                                <a:lnTo>
                                  <a:pt x="26460" y="7620"/>
                                </a:lnTo>
                                <a:lnTo>
                                  <a:pt x="26460" y="7620"/>
                                </a:lnTo>
                                <a:lnTo>
                                  <a:pt x="26460" y="7620"/>
                                </a:lnTo>
                                <a:lnTo>
                                  <a:pt x="27518" y="5715"/>
                                </a:lnTo>
                                <a:lnTo>
                                  <a:pt x="27518" y="5715"/>
                                </a:lnTo>
                                <a:lnTo>
                                  <a:pt x="27518" y="7620"/>
                                </a:lnTo>
                                <a:lnTo>
                                  <a:pt x="27518" y="7620"/>
                                </a:lnTo>
                                <a:lnTo>
                                  <a:pt x="27518" y="7620"/>
                                </a:lnTo>
                                <a:lnTo>
                                  <a:pt x="27518" y="7620"/>
                                </a:lnTo>
                                <a:lnTo>
                                  <a:pt x="27518" y="7620"/>
                                </a:lnTo>
                                <a:lnTo>
                                  <a:pt x="27518" y="7620"/>
                                </a:lnTo>
                                <a:lnTo>
                                  <a:pt x="27518" y="7620"/>
                                </a:lnTo>
                                <a:lnTo>
                                  <a:pt x="27518" y="7620"/>
                                </a:lnTo>
                                <a:lnTo>
                                  <a:pt x="27518" y="7620"/>
                                </a:lnTo>
                                <a:lnTo>
                                  <a:pt x="27518" y="7620"/>
                                </a:lnTo>
                                <a:lnTo>
                                  <a:pt x="27518" y="7620"/>
                                </a:lnTo>
                                <a:lnTo>
                                  <a:pt x="27518" y="7620"/>
                                </a:lnTo>
                                <a:lnTo>
                                  <a:pt x="27518" y="7620"/>
                                </a:lnTo>
                                <a:lnTo>
                                  <a:pt x="27518" y="9525"/>
                                </a:lnTo>
                                <a:lnTo>
                                  <a:pt x="27518" y="9525"/>
                                </a:lnTo>
                                <a:lnTo>
                                  <a:pt x="27518" y="7620"/>
                                </a:lnTo>
                                <a:lnTo>
                                  <a:pt x="27518" y="7620"/>
                                </a:lnTo>
                                <a:lnTo>
                                  <a:pt x="27518" y="7620"/>
                                </a:lnTo>
                                <a:lnTo>
                                  <a:pt x="28575" y="7620"/>
                                </a:lnTo>
                                <a:lnTo>
                                  <a:pt x="28575" y="7620"/>
                                </a:lnTo>
                                <a:lnTo>
                                  <a:pt x="28575" y="7620"/>
                                </a:lnTo>
                                <a:lnTo>
                                  <a:pt x="28575" y="7620"/>
                                </a:lnTo>
                                <a:lnTo>
                                  <a:pt x="28575" y="7620"/>
                                </a:lnTo>
                                <a:lnTo>
                                  <a:pt x="28575" y="7620"/>
                                </a:lnTo>
                                <a:lnTo>
                                  <a:pt x="28575" y="7620"/>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92" name="Freeform: Shape 292"/>
                        <wps:cNvSpPr/>
                        <wps:spPr>
                          <a:xfrm>
                            <a:off x="2090737" y="1947862"/>
                            <a:ext cx="28575" cy="9525"/>
                          </a:xfrm>
                          <a:custGeom>
                            <a:avLst/>
                            <a:gdLst>
                              <a:gd name="connsiteX0" fmla="*/ 0 w 28575"/>
                              <a:gd name="connsiteY0" fmla="*/ 4763 h 9525"/>
                              <a:gd name="connsiteX1" fmla="*/ 0 w 28575"/>
                              <a:gd name="connsiteY1" fmla="*/ 4763 h 9525"/>
                              <a:gd name="connsiteX2" fmla="*/ 0 w 28575"/>
                              <a:gd name="connsiteY2" fmla="*/ 4763 h 9525"/>
                              <a:gd name="connsiteX3" fmla="*/ 0 w 28575"/>
                              <a:gd name="connsiteY3" fmla="*/ 4763 h 9525"/>
                              <a:gd name="connsiteX4" fmla="*/ 0 w 28575"/>
                              <a:gd name="connsiteY4" fmla="*/ 4763 h 9525"/>
                              <a:gd name="connsiteX5" fmla="*/ 0 w 28575"/>
                              <a:gd name="connsiteY5" fmla="*/ 4763 h 9525"/>
                              <a:gd name="connsiteX6" fmla="*/ 0 w 28575"/>
                              <a:gd name="connsiteY6" fmla="*/ 4763 h 9525"/>
                              <a:gd name="connsiteX7" fmla="*/ 0 w 28575"/>
                              <a:gd name="connsiteY7" fmla="*/ 4763 h 9525"/>
                              <a:gd name="connsiteX8" fmla="*/ 0 w 28575"/>
                              <a:gd name="connsiteY8" fmla="*/ 4763 h 9525"/>
                              <a:gd name="connsiteX9" fmla="*/ 0 w 28575"/>
                              <a:gd name="connsiteY9" fmla="*/ 4763 h 9525"/>
                              <a:gd name="connsiteX10" fmla="*/ 0 w 28575"/>
                              <a:gd name="connsiteY10" fmla="*/ 4763 h 9525"/>
                              <a:gd name="connsiteX11" fmla="*/ 0 w 28575"/>
                              <a:gd name="connsiteY11" fmla="*/ 4763 h 9525"/>
                              <a:gd name="connsiteX12" fmla="*/ 1057 w 28575"/>
                              <a:gd name="connsiteY12" fmla="*/ 4763 h 9525"/>
                              <a:gd name="connsiteX13" fmla="*/ 1057 w 28575"/>
                              <a:gd name="connsiteY13" fmla="*/ 4763 h 9525"/>
                              <a:gd name="connsiteX14" fmla="*/ 1057 w 28575"/>
                              <a:gd name="connsiteY14" fmla="*/ 4763 h 9525"/>
                              <a:gd name="connsiteX15" fmla="*/ 1057 w 28575"/>
                              <a:gd name="connsiteY15" fmla="*/ 4763 h 9525"/>
                              <a:gd name="connsiteX16" fmla="*/ 1057 w 28575"/>
                              <a:gd name="connsiteY16" fmla="*/ 4763 h 9525"/>
                              <a:gd name="connsiteX17" fmla="*/ 1057 w 28575"/>
                              <a:gd name="connsiteY17" fmla="*/ 4763 h 9525"/>
                              <a:gd name="connsiteX18" fmla="*/ 1057 w 28575"/>
                              <a:gd name="connsiteY18" fmla="*/ 0 h 9525"/>
                              <a:gd name="connsiteX19" fmla="*/ 1057 w 28575"/>
                              <a:gd name="connsiteY19" fmla="*/ 4763 h 9525"/>
                              <a:gd name="connsiteX20" fmla="*/ 1057 w 28575"/>
                              <a:gd name="connsiteY20" fmla="*/ 0 h 9525"/>
                              <a:gd name="connsiteX21" fmla="*/ 1057 w 28575"/>
                              <a:gd name="connsiteY21" fmla="*/ 4763 h 9525"/>
                              <a:gd name="connsiteX22" fmla="*/ 1057 w 28575"/>
                              <a:gd name="connsiteY22" fmla="*/ 4763 h 9525"/>
                              <a:gd name="connsiteX23" fmla="*/ 1057 w 28575"/>
                              <a:gd name="connsiteY23" fmla="*/ 4763 h 9525"/>
                              <a:gd name="connsiteX24" fmla="*/ 1057 w 28575"/>
                              <a:gd name="connsiteY24" fmla="*/ 4763 h 9525"/>
                              <a:gd name="connsiteX25" fmla="*/ 1057 w 28575"/>
                              <a:gd name="connsiteY25" fmla="*/ 4763 h 9525"/>
                              <a:gd name="connsiteX26" fmla="*/ 1057 w 28575"/>
                              <a:gd name="connsiteY26" fmla="*/ 4763 h 9525"/>
                              <a:gd name="connsiteX27" fmla="*/ 1057 w 28575"/>
                              <a:gd name="connsiteY27" fmla="*/ 4763 h 9525"/>
                              <a:gd name="connsiteX28" fmla="*/ 1057 w 28575"/>
                              <a:gd name="connsiteY28" fmla="*/ 4763 h 9525"/>
                              <a:gd name="connsiteX29" fmla="*/ 1057 w 28575"/>
                              <a:gd name="connsiteY29" fmla="*/ 4763 h 9525"/>
                              <a:gd name="connsiteX30" fmla="*/ 2115 w 28575"/>
                              <a:gd name="connsiteY30" fmla="*/ 4763 h 9525"/>
                              <a:gd name="connsiteX31" fmla="*/ 2115 w 28575"/>
                              <a:gd name="connsiteY31" fmla="*/ 4763 h 9525"/>
                              <a:gd name="connsiteX32" fmla="*/ 2115 w 28575"/>
                              <a:gd name="connsiteY32" fmla="*/ 4763 h 9525"/>
                              <a:gd name="connsiteX33" fmla="*/ 2115 w 28575"/>
                              <a:gd name="connsiteY33" fmla="*/ 4763 h 9525"/>
                              <a:gd name="connsiteX34" fmla="*/ 2115 w 28575"/>
                              <a:gd name="connsiteY34" fmla="*/ 4763 h 9525"/>
                              <a:gd name="connsiteX35" fmla="*/ 2115 w 28575"/>
                              <a:gd name="connsiteY35" fmla="*/ 4763 h 9525"/>
                              <a:gd name="connsiteX36" fmla="*/ 2115 w 28575"/>
                              <a:gd name="connsiteY36" fmla="*/ 4763 h 9525"/>
                              <a:gd name="connsiteX37" fmla="*/ 2115 w 28575"/>
                              <a:gd name="connsiteY37" fmla="*/ 4763 h 9525"/>
                              <a:gd name="connsiteX38" fmla="*/ 2115 w 28575"/>
                              <a:gd name="connsiteY38" fmla="*/ 4763 h 9525"/>
                              <a:gd name="connsiteX39" fmla="*/ 2115 w 28575"/>
                              <a:gd name="connsiteY39" fmla="*/ 4763 h 9525"/>
                              <a:gd name="connsiteX40" fmla="*/ 2115 w 28575"/>
                              <a:gd name="connsiteY40" fmla="*/ 4763 h 9525"/>
                              <a:gd name="connsiteX41" fmla="*/ 2115 w 28575"/>
                              <a:gd name="connsiteY41" fmla="*/ 4763 h 9525"/>
                              <a:gd name="connsiteX42" fmla="*/ 2115 w 28575"/>
                              <a:gd name="connsiteY42" fmla="*/ 4763 h 9525"/>
                              <a:gd name="connsiteX43" fmla="*/ 2115 w 28575"/>
                              <a:gd name="connsiteY43" fmla="*/ 4763 h 9525"/>
                              <a:gd name="connsiteX44" fmla="*/ 2115 w 28575"/>
                              <a:gd name="connsiteY44" fmla="*/ 4763 h 9525"/>
                              <a:gd name="connsiteX45" fmla="*/ 2115 w 28575"/>
                              <a:gd name="connsiteY45" fmla="*/ 4763 h 9525"/>
                              <a:gd name="connsiteX46" fmla="*/ 2115 w 28575"/>
                              <a:gd name="connsiteY46" fmla="*/ 4763 h 9525"/>
                              <a:gd name="connsiteX47" fmla="*/ 2115 w 28575"/>
                              <a:gd name="connsiteY47" fmla="*/ 4763 h 9525"/>
                              <a:gd name="connsiteX48" fmla="*/ 3172 w 28575"/>
                              <a:gd name="connsiteY48" fmla="*/ 4763 h 9525"/>
                              <a:gd name="connsiteX49" fmla="*/ 3172 w 28575"/>
                              <a:gd name="connsiteY49" fmla="*/ 4763 h 9525"/>
                              <a:gd name="connsiteX50" fmla="*/ 3172 w 28575"/>
                              <a:gd name="connsiteY50" fmla="*/ 4763 h 9525"/>
                              <a:gd name="connsiteX51" fmla="*/ 3172 w 28575"/>
                              <a:gd name="connsiteY51" fmla="*/ 4763 h 9525"/>
                              <a:gd name="connsiteX52" fmla="*/ 3172 w 28575"/>
                              <a:gd name="connsiteY52" fmla="*/ 4763 h 9525"/>
                              <a:gd name="connsiteX53" fmla="*/ 3172 w 28575"/>
                              <a:gd name="connsiteY53" fmla="*/ 4763 h 9525"/>
                              <a:gd name="connsiteX54" fmla="*/ 3172 w 28575"/>
                              <a:gd name="connsiteY54" fmla="*/ 4763 h 9525"/>
                              <a:gd name="connsiteX55" fmla="*/ 3172 w 28575"/>
                              <a:gd name="connsiteY55" fmla="*/ 0 h 9525"/>
                              <a:gd name="connsiteX56" fmla="*/ 3172 w 28575"/>
                              <a:gd name="connsiteY56" fmla="*/ 4763 h 9525"/>
                              <a:gd name="connsiteX57" fmla="*/ 3172 w 28575"/>
                              <a:gd name="connsiteY57" fmla="*/ 4763 h 9525"/>
                              <a:gd name="connsiteX58" fmla="*/ 3172 w 28575"/>
                              <a:gd name="connsiteY58" fmla="*/ 4763 h 9525"/>
                              <a:gd name="connsiteX59" fmla="*/ 3172 w 28575"/>
                              <a:gd name="connsiteY59" fmla="*/ 4763 h 9525"/>
                              <a:gd name="connsiteX60" fmla="*/ 3172 w 28575"/>
                              <a:gd name="connsiteY60" fmla="*/ 4763 h 9525"/>
                              <a:gd name="connsiteX61" fmla="*/ 3172 w 28575"/>
                              <a:gd name="connsiteY61" fmla="*/ 4763 h 9525"/>
                              <a:gd name="connsiteX62" fmla="*/ 3172 w 28575"/>
                              <a:gd name="connsiteY62" fmla="*/ 4763 h 9525"/>
                              <a:gd name="connsiteX63" fmla="*/ 3172 w 28575"/>
                              <a:gd name="connsiteY63" fmla="*/ 0 h 9525"/>
                              <a:gd name="connsiteX64" fmla="*/ 3172 w 28575"/>
                              <a:gd name="connsiteY64" fmla="*/ 4763 h 9525"/>
                              <a:gd name="connsiteX65" fmla="*/ 3172 w 28575"/>
                              <a:gd name="connsiteY65" fmla="*/ 4763 h 9525"/>
                              <a:gd name="connsiteX66" fmla="*/ 3172 w 28575"/>
                              <a:gd name="connsiteY66" fmla="*/ 4763 h 9525"/>
                              <a:gd name="connsiteX67" fmla="*/ 3172 w 28575"/>
                              <a:gd name="connsiteY67" fmla="*/ 4763 h 9525"/>
                              <a:gd name="connsiteX68" fmla="*/ 4229 w 28575"/>
                              <a:gd name="connsiteY68" fmla="*/ 4763 h 9525"/>
                              <a:gd name="connsiteX69" fmla="*/ 4229 w 28575"/>
                              <a:gd name="connsiteY69" fmla="*/ 4763 h 9525"/>
                              <a:gd name="connsiteX70" fmla="*/ 4229 w 28575"/>
                              <a:gd name="connsiteY70" fmla="*/ 4763 h 9525"/>
                              <a:gd name="connsiteX71" fmla="*/ 4229 w 28575"/>
                              <a:gd name="connsiteY71" fmla="*/ 4763 h 9525"/>
                              <a:gd name="connsiteX72" fmla="*/ 4229 w 28575"/>
                              <a:gd name="connsiteY72" fmla="*/ 4763 h 9525"/>
                              <a:gd name="connsiteX73" fmla="*/ 4229 w 28575"/>
                              <a:gd name="connsiteY73" fmla="*/ 4763 h 9525"/>
                              <a:gd name="connsiteX74" fmla="*/ 4229 w 28575"/>
                              <a:gd name="connsiteY74" fmla="*/ 4763 h 9525"/>
                              <a:gd name="connsiteX75" fmla="*/ 4229 w 28575"/>
                              <a:gd name="connsiteY75" fmla="*/ 4763 h 9525"/>
                              <a:gd name="connsiteX76" fmla="*/ 4229 w 28575"/>
                              <a:gd name="connsiteY76" fmla="*/ 4763 h 9525"/>
                              <a:gd name="connsiteX77" fmla="*/ 4229 w 28575"/>
                              <a:gd name="connsiteY77" fmla="*/ 4763 h 9525"/>
                              <a:gd name="connsiteX78" fmla="*/ 4229 w 28575"/>
                              <a:gd name="connsiteY78" fmla="*/ 4763 h 9525"/>
                              <a:gd name="connsiteX79" fmla="*/ 4229 w 28575"/>
                              <a:gd name="connsiteY79" fmla="*/ 4763 h 9525"/>
                              <a:gd name="connsiteX80" fmla="*/ 4229 w 28575"/>
                              <a:gd name="connsiteY80" fmla="*/ 4763 h 9525"/>
                              <a:gd name="connsiteX81" fmla="*/ 4229 w 28575"/>
                              <a:gd name="connsiteY81" fmla="*/ 4763 h 9525"/>
                              <a:gd name="connsiteX82" fmla="*/ 4229 w 28575"/>
                              <a:gd name="connsiteY82" fmla="*/ 4763 h 9525"/>
                              <a:gd name="connsiteX83" fmla="*/ 4229 w 28575"/>
                              <a:gd name="connsiteY83" fmla="*/ 4763 h 9525"/>
                              <a:gd name="connsiteX84" fmla="*/ 4229 w 28575"/>
                              <a:gd name="connsiteY84" fmla="*/ 4763 h 9525"/>
                              <a:gd name="connsiteX85" fmla="*/ 4229 w 28575"/>
                              <a:gd name="connsiteY85" fmla="*/ 4763 h 9525"/>
                              <a:gd name="connsiteX86" fmla="*/ 5296 w 28575"/>
                              <a:gd name="connsiteY86" fmla="*/ 4763 h 9525"/>
                              <a:gd name="connsiteX87" fmla="*/ 5296 w 28575"/>
                              <a:gd name="connsiteY87" fmla="*/ 4763 h 9525"/>
                              <a:gd name="connsiteX88" fmla="*/ 5296 w 28575"/>
                              <a:gd name="connsiteY88" fmla="*/ 4763 h 9525"/>
                              <a:gd name="connsiteX89" fmla="*/ 5296 w 28575"/>
                              <a:gd name="connsiteY89" fmla="*/ 4763 h 9525"/>
                              <a:gd name="connsiteX90" fmla="*/ 5296 w 28575"/>
                              <a:gd name="connsiteY90" fmla="*/ 4763 h 9525"/>
                              <a:gd name="connsiteX91" fmla="*/ 5296 w 28575"/>
                              <a:gd name="connsiteY91" fmla="*/ 4763 h 9525"/>
                              <a:gd name="connsiteX92" fmla="*/ 5296 w 28575"/>
                              <a:gd name="connsiteY92" fmla="*/ 4763 h 9525"/>
                              <a:gd name="connsiteX93" fmla="*/ 5296 w 28575"/>
                              <a:gd name="connsiteY93" fmla="*/ 4763 h 9525"/>
                              <a:gd name="connsiteX94" fmla="*/ 5296 w 28575"/>
                              <a:gd name="connsiteY94" fmla="*/ 4763 h 9525"/>
                              <a:gd name="connsiteX95" fmla="*/ 5296 w 28575"/>
                              <a:gd name="connsiteY95" fmla="*/ 4763 h 9525"/>
                              <a:gd name="connsiteX96" fmla="*/ 5296 w 28575"/>
                              <a:gd name="connsiteY96" fmla="*/ 4763 h 9525"/>
                              <a:gd name="connsiteX97" fmla="*/ 5296 w 28575"/>
                              <a:gd name="connsiteY97" fmla="*/ 4763 h 9525"/>
                              <a:gd name="connsiteX98" fmla="*/ 5296 w 28575"/>
                              <a:gd name="connsiteY98" fmla="*/ 4763 h 9525"/>
                              <a:gd name="connsiteX99" fmla="*/ 5296 w 28575"/>
                              <a:gd name="connsiteY99" fmla="*/ 4763 h 9525"/>
                              <a:gd name="connsiteX100" fmla="*/ 5296 w 28575"/>
                              <a:gd name="connsiteY100" fmla="*/ 4763 h 9525"/>
                              <a:gd name="connsiteX101" fmla="*/ 5296 w 28575"/>
                              <a:gd name="connsiteY101" fmla="*/ 4763 h 9525"/>
                              <a:gd name="connsiteX102" fmla="*/ 5296 w 28575"/>
                              <a:gd name="connsiteY102" fmla="*/ 4763 h 9525"/>
                              <a:gd name="connsiteX103" fmla="*/ 5296 w 28575"/>
                              <a:gd name="connsiteY103" fmla="*/ 4763 h 9525"/>
                              <a:gd name="connsiteX104" fmla="*/ 6353 w 28575"/>
                              <a:gd name="connsiteY104" fmla="*/ 4763 h 9525"/>
                              <a:gd name="connsiteX105" fmla="*/ 6353 w 28575"/>
                              <a:gd name="connsiteY105" fmla="*/ 4763 h 9525"/>
                              <a:gd name="connsiteX106" fmla="*/ 6353 w 28575"/>
                              <a:gd name="connsiteY106" fmla="*/ 4763 h 9525"/>
                              <a:gd name="connsiteX107" fmla="*/ 6353 w 28575"/>
                              <a:gd name="connsiteY107" fmla="*/ 4763 h 9525"/>
                              <a:gd name="connsiteX108" fmla="*/ 6353 w 28575"/>
                              <a:gd name="connsiteY108" fmla="*/ 4763 h 9525"/>
                              <a:gd name="connsiteX109" fmla="*/ 6353 w 28575"/>
                              <a:gd name="connsiteY109" fmla="*/ 4763 h 9525"/>
                              <a:gd name="connsiteX110" fmla="*/ 6353 w 28575"/>
                              <a:gd name="connsiteY110" fmla="*/ 4763 h 9525"/>
                              <a:gd name="connsiteX111" fmla="*/ 6353 w 28575"/>
                              <a:gd name="connsiteY111" fmla="*/ 4763 h 9525"/>
                              <a:gd name="connsiteX112" fmla="*/ 6353 w 28575"/>
                              <a:gd name="connsiteY112" fmla="*/ 4763 h 9525"/>
                              <a:gd name="connsiteX113" fmla="*/ 6353 w 28575"/>
                              <a:gd name="connsiteY113" fmla="*/ 4763 h 9525"/>
                              <a:gd name="connsiteX114" fmla="*/ 6353 w 28575"/>
                              <a:gd name="connsiteY114" fmla="*/ 4763 h 9525"/>
                              <a:gd name="connsiteX115" fmla="*/ 6353 w 28575"/>
                              <a:gd name="connsiteY115" fmla="*/ 4763 h 9525"/>
                              <a:gd name="connsiteX116" fmla="*/ 6353 w 28575"/>
                              <a:gd name="connsiteY116" fmla="*/ 4763 h 9525"/>
                              <a:gd name="connsiteX117" fmla="*/ 6353 w 28575"/>
                              <a:gd name="connsiteY117" fmla="*/ 4763 h 9525"/>
                              <a:gd name="connsiteX118" fmla="*/ 6353 w 28575"/>
                              <a:gd name="connsiteY118" fmla="*/ 4763 h 9525"/>
                              <a:gd name="connsiteX119" fmla="*/ 6353 w 28575"/>
                              <a:gd name="connsiteY119" fmla="*/ 4763 h 9525"/>
                              <a:gd name="connsiteX120" fmla="*/ 6353 w 28575"/>
                              <a:gd name="connsiteY120" fmla="*/ 4763 h 9525"/>
                              <a:gd name="connsiteX121" fmla="*/ 6353 w 28575"/>
                              <a:gd name="connsiteY121" fmla="*/ 4763 h 9525"/>
                              <a:gd name="connsiteX122" fmla="*/ 6353 w 28575"/>
                              <a:gd name="connsiteY122" fmla="*/ 4763 h 9525"/>
                              <a:gd name="connsiteX123" fmla="*/ 6353 w 28575"/>
                              <a:gd name="connsiteY123" fmla="*/ 4763 h 9525"/>
                              <a:gd name="connsiteX124" fmla="*/ 7410 w 28575"/>
                              <a:gd name="connsiteY124" fmla="*/ 4763 h 9525"/>
                              <a:gd name="connsiteX125" fmla="*/ 7410 w 28575"/>
                              <a:gd name="connsiteY125" fmla="*/ 4763 h 9525"/>
                              <a:gd name="connsiteX126" fmla="*/ 7410 w 28575"/>
                              <a:gd name="connsiteY126" fmla="*/ 4763 h 9525"/>
                              <a:gd name="connsiteX127" fmla="*/ 7410 w 28575"/>
                              <a:gd name="connsiteY127" fmla="*/ 4763 h 9525"/>
                              <a:gd name="connsiteX128" fmla="*/ 7410 w 28575"/>
                              <a:gd name="connsiteY128" fmla="*/ 4763 h 9525"/>
                              <a:gd name="connsiteX129" fmla="*/ 7410 w 28575"/>
                              <a:gd name="connsiteY129" fmla="*/ 4763 h 9525"/>
                              <a:gd name="connsiteX130" fmla="*/ 7410 w 28575"/>
                              <a:gd name="connsiteY130" fmla="*/ 4763 h 9525"/>
                              <a:gd name="connsiteX131" fmla="*/ 7410 w 28575"/>
                              <a:gd name="connsiteY131" fmla="*/ 4763 h 9525"/>
                              <a:gd name="connsiteX132" fmla="*/ 7410 w 28575"/>
                              <a:gd name="connsiteY132" fmla="*/ 4763 h 9525"/>
                              <a:gd name="connsiteX133" fmla="*/ 7410 w 28575"/>
                              <a:gd name="connsiteY133" fmla="*/ 4763 h 9525"/>
                              <a:gd name="connsiteX134" fmla="*/ 7410 w 28575"/>
                              <a:gd name="connsiteY134" fmla="*/ 4763 h 9525"/>
                              <a:gd name="connsiteX135" fmla="*/ 7410 w 28575"/>
                              <a:gd name="connsiteY135" fmla="*/ 4763 h 9525"/>
                              <a:gd name="connsiteX136" fmla="*/ 7410 w 28575"/>
                              <a:gd name="connsiteY136" fmla="*/ 4763 h 9525"/>
                              <a:gd name="connsiteX137" fmla="*/ 7410 w 28575"/>
                              <a:gd name="connsiteY137" fmla="*/ 4763 h 9525"/>
                              <a:gd name="connsiteX138" fmla="*/ 7410 w 28575"/>
                              <a:gd name="connsiteY138" fmla="*/ 4763 h 9525"/>
                              <a:gd name="connsiteX139" fmla="*/ 7410 w 28575"/>
                              <a:gd name="connsiteY139" fmla="*/ 4763 h 9525"/>
                              <a:gd name="connsiteX140" fmla="*/ 7410 w 28575"/>
                              <a:gd name="connsiteY140" fmla="*/ 4763 h 9525"/>
                              <a:gd name="connsiteX141" fmla="*/ 7410 w 28575"/>
                              <a:gd name="connsiteY141" fmla="*/ 4763 h 9525"/>
                              <a:gd name="connsiteX142" fmla="*/ 8468 w 28575"/>
                              <a:gd name="connsiteY142" fmla="*/ 4763 h 9525"/>
                              <a:gd name="connsiteX143" fmla="*/ 8468 w 28575"/>
                              <a:gd name="connsiteY143" fmla="*/ 4763 h 9525"/>
                              <a:gd name="connsiteX144" fmla="*/ 8468 w 28575"/>
                              <a:gd name="connsiteY144" fmla="*/ 4763 h 9525"/>
                              <a:gd name="connsiteX145" fmla="*/ 8468 w 28575"/>
                              <a:gd name="connsiteY145" fmla="*/ 4763 h 9525"/>
                              <a:gd name="connsiteX146" fmla="*/ 8468 w 28575"/>
                              <a:gd name="connsiteY146" fmla="*/ 4763 h 9525"/>
                              <a:gd name="connsiteX147" fmla="*/ 8468 w 28575"/>
                              <a:gd name="connsiteY147" fmla="*/ 4763 h 9525"/>
                              <a:gd name="connsiteX148" fmla="*/ 8468 w 28575"/>
                              <a:gd name="connsiteY148" fmla="*/ 4763 h 9525"/>
                              <a:gd name="connsiteX149" fmla="*/ 8468 w 28575"/>
                              <a:gd name="connsiteY149" fmla="*/ 4763 h 9525"/>
                              <a:gd name="connsiteX150" fmla="*/ 8468 w 28575"/>
                              <a:gd name="connsiteY150" fmla="*/ 4763 h 9525"/>
                              <a:gd name="connsiteX151" fmla="*/ 8468 w 28575"/>
                              <a:gd name="connsiteY151" fmla="*/ 4763 h 9525"/>
                              <a:gd name="connsiteX152" fmla="*/ 8468 w 28575"/>
                              <a:gd name="connsiteY152" fmla="*/ 4763 h 9525"/>
                              <a:gd name="connsiteX153" fmla="*/ 8468 w 28575"/>
                              <a:gd name="connsiteY153" fmla="*/ 4763 h 9525"/>
                              <a:gd name="connsiteX154" fmla="*/ 8468 w 28575"/>
                              <a:gd name="connsiteY154" fmla="*/ 4763 h 9525"/>
                              <a:gd name="connsiteX155" fmla="*/ 8468 w 28575"/>
                              <a:gd name="connsiteY155" fmla="*/ 4763 h 9525"/>
                              <a:gd name="connsiteX156" fmla="*/ 8468 w 28575"/>
                              <a:gd name="connsiteY156" fmla="*/ 4763 h 9525"/>
                              <a:gd name="connsiteX157" fmla="*/ 8468 w 28575"/>
                              <a:gd name="connsiteY157" fmla="*/ 4763 h 9525"/>
                              <a:gd name="connsiteX158" fmla="*/ 8468 w 28575"/>
                              <a:gd name="connsiteY158" fmla="*/ 4763 h 9525"/>
                              <a:gd name="connsiteX159" fmla="*/ 8468 w 28575"/>
                              <a:gd name="connsiteY159" fmla="*/ 4763 h 9525"/>
                              <a:gd name="connsiteX160" fmla="*/ 9525 w 28575"/>
                              <a:gd name="connsiteY160" fmla="*/ 4763 h 9525"/>
                              <a:gd name="connsiteX161" fmla="*/ 9525 w 28575"/>
                              <a:gd name="connsiteY161" fmla="*/ 4763 h 9525"/>
                              <a:gd name="connsiteX162" fmla="*/ 9525 w 28575"/>
                              <a:gd name="connsiteY162" fmla="*/ 4763 h 9525"/>
                              <a:gd name="connsiteX163" fmla="*/ 9525 w 28575"/>
                              <a:gd name="connsiteY163" fmla="*/ 4763 h 9525"/>
                              <a:gd name="connsiteX164" fmla="*/ 9525 w 28575"/>
                              <a:gd name="connsiteY164" fmla="*/ 4763 h 9525"/>
                              <a:gd name="connsiteX165" fmla="*/ 9525 w 28575"/>
                              <a:gd name="connsiteY165" fmla="*/ 4763 h 9525"/>
                              <a:gd name="connsiteX166" fmla="*/ 9525 w 28575"/>
                              <a:gd name="connsiteY166" fmla="*/ 9525 h 9525"/>
                              <a:gd name="connsiteX167" fmla="*/ 9525 w 28575"/>
                              <a:gd name="connsiteY167" fmla="*/ 9525 h 9525"/>
                              <a:gd name="connsiteX168" fmla="*/ 9525 w 28575"/>
                              <a:gd name="connsiteY168" fmla="*/ 4763 h 9525"/>
                              <a:gd name="connsiteX169" fmla="*/ 9525 w 28575"/>
                              <a:gd name="connsiteY169" fmla="*/ 9525 h 9525"/>
                              <a:gd name="connsiteX170" fmla="*/ 9525 w 28575"/>
                              <a:gd name="connsiteY170" fmla="*/ 4763 h 9525"/>
                              <a:gd name="connsiteX171" fmla="*/ 9525 w 28575"/>
                              <a:gd name="connsiteY171" fmla="*/ 4763 h 9525"/>
                              <a:gd name="connsiteX172" fmla="*/ 9525 w 28575"/>
                              <a:gd name="connsiteY172" fmla="*/ 4763 h 9525"/>
                              <a:gd name="connsiteX173" fmla="*/ 9525 w 28575"/>
                              <a:gd name="connsiteY173" fmla="*/ 4763 h 9525"/>
                              <a:gd name="connsiteX174" fmla="*/ 9525 w 28575"/>
                              <a:gd name="connsiteY174" fmla="*/ 4763 h 9525"/>
                              <a:gd name="connsiteX175" fmla="*/ 9525 w 28575"/>
                              <a:gd name="connsiteY175" fmla="*/ 4763 h 9525"/>
                              <a:gd name="connsiteX176" fmla="*/ 9525 w 28575"/>
                              <a:gd name="connsiteY176" fmla="*/ 4763 h 9525"/>
                              <a:gd name="connsiteX177" fmla="*/ 9525 w 28575"/>
                              <a:gd name="connsiteY177" fmla="*/ 4763 h 9525"/>
                              <a:gd name="connsiteX178" fmla="*/ 10582 w 28575"/>
                              <a:gd name="connsiteY178" fmla="*/ 4763 h 9525"/>
                              <a:gd name="connsiteX179" fmla="*/ 10582 w 28575"/>
                              <a:gd name="connsiteY179" fmla="*/ 4763 h 9525"/>
                              <a:gd name="connsiteX180" fmla="*/ 10582 w 28575"/>
                              <a:gd name="connsiteY180" fmla="*/ 4763 h 9525"/>
                              <a:gd name="connsiteX181" fmla="*/ 10582 w 28575"/>
                              <a:gd name="connsiteY181" fmla="*/ 4763 h 9525"/>
                              <a:gd name="connsiteX182" fmla="*/ 10582 w 28575"/>
                              <a:gd name="connsiteY182" fmla="*/ 4763 h 9525"/>
                              <a:gd name="connsiteX183" fmla="*/ 10582 w 28575"/>
                              <a:gd name="connsiteY183" fmla="*/ 9525 h 9525"/>
                              <a:gd name="connsiteX184" fmla="*/ 10582 w 28575"/>
                              <a:gd name="connsiteY184" fmla="*/ 4763 h 9525"/>
                              <a:gd name="connsiteX185" fmla="*/ 10582 w 28575"/>
                              <a:gd name="connsiteY185" fmla="*/ 4763 h 9525"/>
                              <a:gd name="connsiteX186" fmla="*/ 10582 w 28575"/>
                              <a:gd name="connsiteY186" fmla="*/ 4763 h 9525"/>
                              <a:gd name="connsiteX187" fmla="*/ 10582 w 28575"/>
                              <a:gd name="connsiteY187" fmla="*/ 4763 h 9525"/>
                              <a:gd name="connsiteX188" fmla="*/ 10582 w 28575"/>
                              <a:gd name="connsiteY188" fmla="*/ 4763 h 9525"/>
                              <a:gd name="connsiteX189" fmla="*/ 10582 w 28575"/>
                              <a:gd name="connsiteY189" fmla="*/ 4763 h 9525"/>
                              <a:gd name="connsiteX190" fmla="*/ 10582 w 28575"/>
                              <a:gd name="connsiteY190" fmla="*/ 4763 h 9525"/>
                              <a:gd name="connsiteX191" fmla="*/ 10582 w 28575"/>
                              <a:gd name="connsiteY191" fmla="*/ 4763 h 9525"/>
                              <a:gd name="connsiteX192" fmla="*/ 10582 w 28575"/>
                              <a:gd name="connsiteY192" fmla="*/ 4763 h 9525"/>
                              <a:gd name="connsiteX193" fmla="*/ 10582 w 28575"/>
                              <a:gd name="connsiteY193" fmla="*/ 4763 h 9525"/>
                              <a:gd name="connsiteX194" fmla="*/ 10582 w 28575"/>
                              <a:gd name="connsiteY194" fmla="*/ 4763 h 9525"/>
                              <a:gd name="connsiteX195" fmla="*/ 10582 w 28575"/>
                              <a:gd name="connsiteY195" fmla="*/ 4763 h 9525"/>
                              <a:gd name="connsiteX196" fmla="*/ 10582 w 28575"/>
                              <a:gd name="connsiteY196" fmla="*/ 4763 h 9525"/>
                              <a:gd name="connsiteX197" fmla="*/ 10582 w 28575"/>
                              <a:gd name="connsiteY197" fmla="*/ 4763 h 9525"/>
                              <a:gd name="connsiteX198" fmla="*/ 10582 w 28575"/>
                              <a:gd name="connsiteY198" fmla="*/ 4763 h 9525"/>
                              <a:gd name="connsiteX199" fmla="*/ 10582 w 28575"/>
                              <a:gd name="connsiteY199" fmla="*/ 4763 h 9525"/>
                              <a:gd name="connsiteX200" fmla="*/ 10582 w 28575"/>
                              <a:gd name="connsiteY200" fmla="*/ 4763 h 9525"/>
                              <a:gd name="connsiteX201" fmla="*/ 10582 w 28575"/>
                              <a:gd name="connsiteY201" fmla="*/ 4763 h 9525"/>
                              <a:gd name="connsiteX202" fmla="*/ 10582 w 28575"/>
                              <a:gd name="connsiteY202" fmla="*/ 4763 h 9525"/>
                              <a:gd name="connsiteX203" fmla="*/ 10582 w 28575"/>
                              <a:gd name="connsiteY203" fmla="*/ 4763 h 9525"/>
                              <a:gd name="connsiteX204" fmla="*/ 11640 w 28575"/>
                              <a:gd name="connsiteY204" fmla="*/ 4763 h 9525"/>
                              <a:gd name="connsiteX205" fmla="*/ 11640 w 28575"/>
                              <a:gd name="connsiteY205" fmla="*/ 4763 h 9525"/>
                              <a:gd name="connsiteX206" fmla="*/ 11640 w 28575"/>
                              <a:gd name="connsiteY206" fmla="*/ 9525 h 9525"/>
                              <a:gd name="connsiteX207" fmla="*/ 11640 w 28575"/>
                              <a:gd name="connsiteY207" fmla="*/ 9525 h 9525"/>
                              <a:gd name="connsiteX208" fmla="*/ 11640 w 28575"/>
                              <a:gd name="connsiteY208" fmla="*/ 4763 h 9525"/>
                              <a:gd name="connsiteX209" fmla="*/ 11640 w 28575"/>
                              <a:gd name="connsiteY209" fmla="*/ 9525 h 9525"/>
                              <a:gd name="connsiteX210" fmla="*/ 11640 w 28575"/>
                              <a:gd name="connsiteY210" fmla="*/ 9525 h 9525"/>
                              <a:gd name="connsiteX211" fmla="*/ 11640 w 28575"/>
                              <a:gd name="connsiteY211" fmla="*/ 9525 h 9525"/>
                              <a:gd name="connsiteX212" fmla="*/ 11640 w 28575"/>
                              <a:gd name="connsiteY212" fmla="*/ 9525 h 9525"/>
                              <a:gd name="connsiteX213" fmla="*/ 11640 w 28575"/>
                              <a:gd name="connsiteY213" fmla="*/ 9525 h 9525"/>
                              <a:gd name="connsiteX214" fmla="*/ 11640 w 28575"/>
                              <a:gd name="connsiteY214" fmla="*/ 9525 h 9525"/>
                              <a:gd name="connsiteX215" fmla="*/ 11640 w 28575"/>
                              <a:gd name="connsiteY215" fmla="*/ 4763 h 9525"/>
                              <a:gd name="connsiteX216" fmla="*/ 11640 w 28575"/>
                              <a:gd name="connsiteY216" fmla="*/ 9525 h 9525"/>
                              <a:gd name="connsiteX217" fmla="*/ 11640 w 28575"/>
                              <a:gd name="connsiteY217" fmla="*/ 4763 h 9525"/>
                              <a:gd name="connsiteX218" fmla="*/ 11640 w 28575"/>
                              <a:gd name="connsiteY218" fmla="*/ 4763 h 9525"/>
                              <a:gd name="connsiteX219" fmla="*/ 11640 w 28575"/>
                              <a:gd name="connsiteY219" fmla="*/ 4763 h 9525"/>
                              <a:gd name="connsiteX220" fmla="*/ 11640 w 28575"/>
                              <a:gd name="connsiteY220" fmla="*/ 4763 h 9525"/>
                              <a:gd name="connsiteX221" fmla="*/ 11640 w 28575"/>
                              <a:gd name="connsiteY221" fmla="*/ 4763 h 9525"/>
                              <a:gd name="connsiteX222" fmla="*/ 12697 w 28575"/>
                              <a:gd name="connsiteY222" fmla="*/ 4763 h 9525"/>
                              <a:gd name="connsiteX223" fmla="*/ 12697 w 28575"/>
                              <a:gd name="connsiteY223" fmla="*/ 4763 h 9525"/>
                              <a:gd name="connsiteX224" fmla="*/ 12697 w 28575"/>
                              <a:gd name="connsiteY224" fmla="*/ 9525 h 9525"/>
                              <a:gd name="connsiteX225" fmla="*/ 12697 w 28575"/>
                              <a:gd name="connsiteY225" fmla="*/ 9525 h 9525"/>
                              <a:gd name="connsiteX226" fmla="*/ 12697 w 28575"/>
                              <a:gd name="connsiteY226" fmla="*/ 9525 h 9525"/>
                              <a:gd name="connsiteX227" fmla="*/ 12697 w 28575"/>
                              <a:gd name="connsiteY227" fmla="*/ 4763 h 9525"/>
                              <a:gd name="connsiteX228" fmla="*/ 12697 w 28575"/>
                              <a:gd name="connsiteY228" fmla="*/ 4763 h 9525"/>
                              <a:gd name="connsiteX229" fmla="*/ 12697 w 28575"/>
                              <a:gd name="connsiteY229" fmla="*/ 4763 h 9525"/>
                              <a:gd name="connsiteX230" fmla="*/ 12697 w 28575"/>
                              <a:gd name="connsiteY230" fmla="*/ 4763 h 9525"/>
                              <a:gd name="connsiteX231" fmla="*/ 12697 w 28575"/>
                              <a:gd name="connsiteY231" fmla="*/ 4763 h 9525"/>
                              <a:gd name="connsiteX232" fmla="*/ 12697 w 28575"/>
                              <a:gd name="connsiteY232" fmla="*/ 4763 h 9525"/>
                              <a:gd name="connsiteX233" fmla="*/ 12697 w 28575"/>
                              <a:gd name="connsiteY233" fmla="*/ 4763 h 9525"/>
                              <a:gd name="connsiteX234" fmla="*/ 12697 w 28575"/>
                              <a:gd name="connsiteY234" fmla="*/ 4763 h 9525"/>
                              <a:gd name="connsiteX235" fmla="*/ 12697 w 28575"/>
                              <a:gd name="connsiteY235" fmla="*/ 4763 h 9525"/>
                              <a:gd name="connsiteX236" fmla="*/ 12697 w 28575"/>
                              <a:gd name="connsiteY236" fmla="*/ 4763 h 9525"/>
                              <a:gd name="connsiteX237" fmla="*/ 12697 w 28575"/>
                              <a:gd name="connsiteY237" fmla="*/ 4763 h 9525"/>
                              <a:gd name="connsiteX238" fmla="*/ 12697 w 28575"/>
                              <a:gd name="connsiteY238" fmla="*/ 4763 h 9525"/>
                              <a:gd name="connsiteX239" fmla="*/ 12697 w 28575"/>
                              <a:gd name="connsiteY239" fmla="*/ 9525 h 9525"/>
                              <a:gd name="connsiteX240" fmla="*/ 13754 w 28575"/>
                              <a:gd name="connsiteY240" fmla="*/ 4763 h 9525"/>
                              <a:gd name="connsiteX241" fmla="*/ 13754 w 28575"/>
                              <a:gd name="connsiteY241" fmla="*/ 9525 h 9525"/>
                              <a:gd name="connsiteX242" fmla="*/ 13754 w 28575"/>
                              <a:gd name="connsiteY242" fmla="*/ 9525 h 9525"/>
                              <a:gd name="connsiteX243" fmla="*/ 13754 w 28575"/>
                              <a:gd name="connsiteY243" fmla="*/ 4763 h 9525"/>
                              <a:gd name="connsiteX244" fmla="*/ 13754 w 28575"/>
                              <a:gd name="connsiteY244" fmla="*/ 4763 h 9525"/>
                              <a:gd name="connsiteX245" fmla="*/ 13754 w 28575"/>
                              <a:gd name="connsiteY245" fmla="*/ 4763 h 9525"/>
                              <a:gd name="connsiteX246" fmla="*/ 13754 w 28575"/>
                              <a:gd name="connsiteY246" fmla="*/ 4763 h 9525"/>
                              <a:gd name="connsiteX247" fmla="*/ 13754 w 28575"/>
                              <a:gd name="connsiteY247" fmla="*/ 4763 h 9525"/>
                              <a:gd name="connsiteX248" fmla="*/ 13754 w 28575"/>
                              <a:gd name="connsiteY248" fmla="*/ 4763 h 9525"/>
                              <a:gd name="connsiteX249" fmla="*/ 13754 w 28575"/>
                              <a:gd name="connsiteY249" fmla="*/ 4763 h 9525"/>
                              <a:gd name="connsiteX250" fmla="*/ 13754 w 28575"/>
                              <a:gd name="connsiteY250" fmla="*/ 4763 h 9525"/>
                              <a:gd name="connsiteX251" fmla="*/ 13754 w 28575"/>
                              <a:gd name="connsiteY251" fmla="*/ 9525 h 9525"/>
                              <a:gd name="connsiteX252" fmla="*/ 13754 w 28575"/>
                              <a:gd name="connsiteY252" fmla="*/ 4763 h 9525"/>
                              <a:gd name="connsiteX253" fmla="*/ 13754 w 28575"/>
                              <a:gd name="connsiteY253" fmla="*/ 9525 h 9525"/>
                              <a:gd name="connsiteX254" fmla="*/ 13754 w 28575"/>
                              <a:gd name="connsiteY254" fmla="*/ 4763 h 9525"/>
                              <a:gd name="connsiteX255" fmla="*/ 13754 w 28575"/>
                              <a:gd name="connsiteY255" fmla="*/ 4763 h 9525"/>
                              <a:gd name="connsiteX256" fmla="*/ 13754 w 28575"/>
                              <a:gd name="connsiteY256" fmla="*/ 4763 h 9525"/>
                              <a:gd name="connsiteX257" fmla="*/ 13754 w 28575"/>
                              <a:gd name="connsiteY257" fmla="*/ 4763 h 9525"/>
                              <a:gd name="connsiteX258" fmla="*/ 14821 w 28575"/>
                              <a:gd name="connsiteY258" fmla="*/ 4763 h 9525"/>
                              <a:gd name="connsiteX259" fmla="*/ 14821 w 28575"/>
                              <a:gd name="connsiteY259" fmla="*/ 4763 h 9525"/>
                              <a:gd name="connsiteX260" fmla="*/ 14821 w 28575"/>
                              <a:gd name="connsiteY260" fmla="*/ 4763 h 9525"/>
                              <a:gd name="connsiteX261" fmla="*/ 14821 w 28575"/>
                              <a:gd name="connsiteY261" fmla="*/ 4763 h 9525"/>
                              <a:gd name="connsiteX262" fmla="*/ 14821 w 28575"/>
                              <a:gd name="connsiteY262" fmla="*/ 4763 h 9525"/>
                              <a:gd name="connsiteX263" fmla="*/ 14821 w 28575"/>
                              <a:gd name="connsiteY263" fmla="*/ 4763 h 9525"/>
                              <a:gd name="connsiteX264" fmla="*/ 14821 w 28575"/>
                              <a:gd name="connsiteY264" fmla="*/ 4763 h 9525"/>
                              <a:gd name="connsiteX265" fmla="*/ 14821 w 28575"/>
                              <a:gd name="connsiteY265" fmla="*/ 4763 h 9525"/>
                              <a:gd name="connsiteX266" fmla="*/ 14821 w 28575"/>
                              <a:gd name="connsiteY266" fmla="*/ 4763 h 9525"/>
                              <a:gd name="connsiteX267" fmla="*/ 14821 w 28575"/>
                              <a:gd name="connsiteY267" fmla="*/ 4763 h 9525"/>
                              <a:gd name="connsiteX268" fmla="*/ 14821 w 28575"/>
                              <a:gd name="connsiteY268" fmla="*/ 4763 h 9525"/>
                              <a:gd name="connsiteX269" fmla="*/ 14821 w 28575"/>
                              <a:gd name="connsiteY269" fmla="*/ 4763 h 9525"/>
                              <a:gd name="connsiteX270" fmla="*/ 14821 w 28575"/>
                              <a:gd name="connsiteY270" fmla="*/ 4763 h 9525"/>
                              <a:gd name="connsiteX271" fmla="*/ 14821 w 28575"/>
                              <a:gd name="connsiteY271" fmla="*/ 4763 h 9525"/>
                              <a:gd name="connsiteX272" fmla="*/ 14821 w 28575"/>
                              <a:gd name="connsiteY272" fmla="*/ 4763 h 9525"/>
                              <a:gd name="connsiteX273" fmla="*/ 14821 w 28575"/>
                              <a:gd name="connsiteY273" fmla="*/ 4763 h 9525"/>
                              <a:gd name="connsiteX274" fmla="*/ 14821 w 28575"/>
                              <a:gd name="connsiteY274" fmla="*/ 4763 h 9525"/>
                              <a:gd name="connsiteX275" fmla="*/ 14821 w 28575"/>
                              <a:gd name="connsiteY275" fmla="*/ 9525 h 9525"/>
                              <a:gd name="connsiteX276" fmla="*/ 14821 w 28575"/>
                              <a:gd name="connsiteY276" fmla="*/ 9525 h 9525"/>
                              <a:gd name="connsiteX277" fmla="*/ 14821 w 28575"/>
                              <a:gd name="connsiteY277" fmla="*/ 9525 h 9525"/>
                              <a:gd name="connsiteX278" fmla="*/ 15878 w 28575"/>
                              <a:gd name="connsiteY278" fmla="*/ 9525 h 9525"/>
                              <a:gd name="connsiteX279" fmla="*/ 15878 w 28575"/>
                              <a:gd name="connsiteY279" fmla="*/ 4763 h 9525"/>
                              <a:gd name="connsiteX280" fmla="*/ 15878 w 28575"/>
                              <a:gd name="connsiteY280" fmla="*/ 4763 h 9525"/>
                              <a:gd name="connsiteX281" fmla="*/ 15878 w 28575"/>
                              <a:gd name="connsiteY281" fmla="*/ 4763 h 9525"/>
                              <a:gd name="connsiteX282" fmla="*/ 15878 w 28575"/>
                              <a:gd name="connsiteY282" fmla="*/ 4763 h 9525"/>
                              <a:gd name="connsiteX283" fmla="*/ 15878 w 28575"/>
                              <a:gd name="connsiteY283" fmla="*/ 4763 h 9525"/>
                              <a:gd name="connsiteX284" fmla="*/ 15878 w 28575"/>
                              <a:gd name="connsiteY284" fmla="*/ 4763 h 9525"/>
                              <a:gd name="connsiteX285" fmla="*/ 15878 w 28575"/>
                              <a:gd name="connsiteY285" fmla="*/ 4763 h 9525"/>
                              <a:gd name="connsiteX286" fmla="*/ 15878 w 28575"/>
                              <a:gd name="connsiteY286" fmla="*/ 4763 h 9525"/>
                              <a:gd name="connsiteX287" fmla="*/ 15878 w 28575"/>
                              <a:gd name="connsiteY287" fmla="*/ 4763 h 9525"/>
                              <a:gd name="connsiteX288" fmla="*/ 15878 w 28575"/>
                              <a:gd name="connsiteY288" fmla="*/ 4763 h 9525"/>
                              <a:gd name="connsiteX289" fmla="*/ 15878 w 28575"/>
                              <a:gd name="connsiteY289" fmla="*/ 9525 h 9525"/>
                              <a:gd name="connsiteX290" fmla="*/ 15878 w 28575"/>
                              <a:gd name="connsiteY290" fmla="*/ 9525 h 9525"/>
                              <a:gd name="connsiteX291" fmla="*/ 15878 w 28575"/>
                              <a:gd name="connsiteY291" fmla="*/ 9525 h 9525"/>
                              <a:gd name="connsiteX292" fmla="*/ 15878 w 28575"/>
                              <a:gd name="connsiteY292" fmla="*/ 9525 h 9525"/>
                              <a:gd name="connsiteX293" fmla="*/ 15878 w 28575"/>
                              <a:gd name="connsiteY293" fmla="*/ 9525 h 9525"/>
                              <a:gd name="connsiteX294" fmla="*/ 15878 w 28575"/>
                              <a:gd name="connsiteY294" fmla="*/ 4763 h 9525"/>
                              <a:gd name="connsiteX295" fmla="*/ 15878 w 28575"/>
                              <a:gd name="connsiteY295" fmla="*/ 4763 h 9525"/>
                              <a:gd name="connsiteX296" fmla="*/ 16935 w 28575"/>
                              <a:gd name="connsiteY296" fmla="*/ 4763 h 9525"/>
                              <a:gd name="connsiteX297" fmla="*/ 16935 w 28575"/>
                              <a:gd name="connsiteY297" fmla="*/ 4763 h 9525"/>
                              <a:gd name="connsiteX298" fmla="*/ 16935 w 28575"/>
                              <a:gd name="connsiteY298" fmla="*/ 4763 h 9525"/>
                              <a:gd name="connsiteX299" fmla="*/ 16935 w 28575"/>
                              <a:gd name="connsiteY299" fmla="*/ 4763 h 9525"/>
                              <a:gd name="connsiteX300" fmla="*/ 16935 w 28575"/>
                              <a:gd name="connsiteY300" fmla="*/ 4763 h 9525"/>
                              <a:gd name="connsiteX301" fmla="*/ 16935 w 28575"/>
                              <a:gd name="connsiteY301" fmla="*/ 4763 h 9525"/>
                              <a:gd name="connsiteX302" fmla="*/ 16935 w 28575"/>
                              <a:gd name="connsiteY302" fmla="*/ 9525 h 9525"/>
                              <a:gd name="connsiteX303" fmla="*/ 16935 w 28575"/>
                              <a:gd name="connsiteY303" fmla="*/ 9525 h 9525"/>
                              <a:gd name="connsiteX304" fmla="*/ 16935 w 28575"/>
                              <a:gd name="connsiteY304" fmla="*/ 9525 h 9525"/>
                              <a:gd name="connsiteX305" fmla="*/ 16935 w 28575"/>
                              <a:gd name="connsiteY305" fmla="*/ 4763 h 9525"/>
                              <a:gd name="connsiteX306" fmla="*/ 16935 w 28575"/>
                              <a:gd name="connsiteY306" fmla="*/ 4763 h 9525"/>
                              <a:gd name="connsiteX307" fmla="*/ 16935 w 28575"/>
                              <a:gd name="connsiteY307" fmla="*/ 4763 h 9525"/>
                              <a:gd name="connsiteX308" fmla="*/ 16935 w 28575"/>
                              <a:gd name="connsiteY308" fmla="*/ 4763 h 9525"/>
                              <a:gd name="connsiteX309" fmla="*/ 16935 w 28575"/>
                              <a:gd name="connsiteY309" fmla="*/ 4763 h 9525"/>
                              <a:gd name="connsiteX310" fmla="*/ 16935 w 28575"/>
                              <a:gd name="connsiteY310" fmla="*/ 4763 h 9525"/>
                              <a:gd name="connsiteX311" fmla="*/ 16935 w 28575"/>
                              <a:gd name="connsiteY311" fmla="*/ 4763 h 9525"/>
                              <a:gd name="connsiteX312" fmla="*/ 16935 w 28575"/>
                              <a:gd name="connsiteY312" fmla="*/ 4763 h 9525"/>
                              <a:gd name="connsiteX313" fmla="*/ 16935 w 28575"/>
                              <a:gd name="connsiteY313" fmla="*/ 9525 h 9525"/>
                              <a:gd name="connsiteX314" fmla="*/ 17993 w 28575"/>
                              <a:gd name="connsiteY314" fmla="*/ 4763 h 9525"/>
                              <a:gd name="connsiteX315" fmla="*/ 17993 w 28575"/>
                              <a:gd name="connsiteY315" fmla="*/ 4763 h 9525"/>
                              <a:gd name="connsiteX316" fmla="*/ 17993 w 28575"/>
                              <a:gd name="connsiteY316" fmla="*/ 4763 h 9525"/>
                              <a:gd name="connsiteX317" fmla="*/ 17993 w 28575"/>
                              <a:gd name="connsiteY317" fmla="*/ 4763 h 9525"/>
                              <a:gd name="connsiteX318" fmla="*/ 17993 w 28575"/>
                              <a:gd name="connsiteY318" fmla="*/ 4763 h 9525"/>
                              <a:gd name="connsiteX319" fmla="*/ 17993 w 28575"/>
                              <a:gd name="connsiteY319" fmla="*/ 4763 h 9525"/>
                              <a:gd name="connsiteX320" fmla="*/ 17993 w 28575"/>
                              <a:gd name="connsiteY320" fmla="*/ 4763 h 9525"/>
                              <a:gd name="connsiteX321" fmla="*/ 17993 w 28575"/>
                              <a:gd name="connsiteY321" fmla="*/ 4763 h 9525"/>
                              <a:gd name="connsiteX322" fmla="*/ 17993 w 28575"/>
                              <a:gd name="connsiteY322" fmla="*/ 4763 h 9525"/>
                              <a:gd name="connsiteX323" fmla="*/ 17993 w 28575"/>
                              <a:gd name="connsiteY323" fmla="*/ 4763 h 9525"/>
                              <a:gd name="connsiteX324" fmla="*/ 17993 w 28575"/>
                              <a:gd name="connsiteY324" fmla="*/ 4763 h 9525"/>
                              <a:gd name="connsiteX325" fmla="*/ 17993 w 28575"/>
                              <a:gd name="connsiteY325" fmla="*/ 4763 h 9525"/>
                              <a:gd name="connsiteX326" fmla="*/ 17993 w 28575"/>
                              <a:gd name="connsiteY326" fmla="*/ 4763 h 9525"/>
                              <a:gd name="connsiteX327" fmla="*/ 17993 w 28575"/>
                              <a:gd name="connsiteY327" fmla="*/ 4763 h 9525"/>
                              <a:gd name="connsiteX328" fmla="*/ 17993 w 28575"/>
                              <a:gd name="connsiteY328" fmla="*/ 4763 h 9525"/>
                              <a:gd name="connsiteX329" fmla="*/ 17993 w 28575"/>
                              <a:gd name="connsiteY329" fmla="*/ 4763 h 9525"/>
                              <a:gd name="connsiteX330" fmla="*/ 17993 w 28575"/>
                              <a:gd name="connsiteY330" fmla="*/ 4763 h 9525"/>
                              <a:gd name="connsiteX331" fmla="*/ 17993 w 28575"/>
                              <a:gd name="connsiteY331" fmla="*/ 4763 h 9525"/>
                              <a:gd name="connsiteX332" fmla="*/ 19050 w 28575"/>
                              <a:gd name="connsiteY332" fmla="*/ 9525 h 9525"/>
                              <a:gd name="connsiteX333" fmla="*/ 19050 w 28575"/>
                              <a:gd name="connsiteY333" fmla="*/ 9525 h 9525"/>
                              <a:gd name="connsiteX334" fmla="*/ 19050 w 28575"/>
                              <a:gd name="connsiteY334" fmla="*/ 9525 h 9525"/>
                              <a:gd name="connsiteX335" fmla="*/ 19050 w 28575"/>
                              <a:gd name="connsiteY335" fmla="*/ 9525 h 9525"/>
                              <a:gd name="connsiteX336" fmla="*/ 19050 w 28575"/>
                              <a:gd name="connsiteY336" fmla="*/ 4763 h 9525"/>
                              <a:gd name="connsiteX337" fmla="*/ 19050 w 28575"/>
                              <a:gd name="connsiteY337" fmla="*/ 4763 h 9525"/>
                              <a:gd name="connsiteX338" fmla="*/ 19050 w 28575"/>
                              <a:gd name="connsiteY338" fmla="*/ 4763 h 9525"/>
                              <a:gd name="connsiteX339" fmla="*/ 19050 w 28575"/>
                              <a:gd name="connsiteY339" fmla="*/ 9525 h 9525"/>
                              <a:gd name="connsiteX340" fmla="*/ 19050 w 28575"/>
                              <a:gd name="connsiteY340" fmla="*/ 9525 h 9525"/>
                              <a:gd name="connsiteX341" fmla="*/ 19050 w 28575"/>
                              <a:gd name="connsiteY341" fmla="*/ 9525 h 9525"/>
                              <a:gd name="connsiteX342" fmla="*/ 19050 w 28575"/>
                              <a:gd name="connsiteY342" fmla="*/ 9525 h 9525"/>
                              <a:gd name="connsiteX343" fmla="*/ 19050 w 28575"/>
                              <a:gd name="connsiteY343" fmla="*/ 4763 h 9525"/>
                              <a:gd name="connsiteX344" fmla="*/ 19050 w 28575"/>
                              <a:gd name="connsiteY344" fmla="*/ 4763 h 9525"/>
                              <a:gd name="connsiteX345" fmla="*/ 19050 w 28575"/>
                              <a:gd name="connsiteY345" fmla="*/ 4763 h 9525"/>
                              <a:gd name="connsiteX346" fmla="*/ 19050 w 28575"/>
                              <a:gd name="connsiteY346" fmla="*/ 4763 h 9525"/>
                              <a:gd name="connsiteX347" fmla="*/ 19050 w 28575"/>
                              <a:gd name="connsiteY347" fmla="*/ 4763 h 9525"/>
                              <a:gd name="connsiteX348" fmla="*/ 19050 w 28575"/>
                              <a:gd name="connsiteY348" fmla="*/ 4763 h 9525"/>
                              <a:gd name="connsiteX349" fmla="*/ 19050 w 28575"/>
                              <a:gd name="connsiteY349" fmla="*/ 9525 h 9525"/>
                              <a:gd name="connsiteX350" fmla="*/ 19050 w 28575"/>
                              <a:gd name="connsiteY350" fmla="*/ 9525 h 9525"/>
                              <a:gd name="connsiteX351" fmla="*/ 19050 w 28575"/>
                              <a:gd name="connsiteY351" fmla="*/ 4763 h 9525"/>
                              <a:gd name="connsiteX352" fmla="*/ 20107 w 28575"/>
                              <a:gd name="connsiteY352" fmla="*/ 4763 h 9525"/>
                              <a:gd name="connsiteX353" fmla="*/ 20107 w 28575"/>
                              <a:gd name="connsiteY353" fmla="*/ 4763 h 9525"/>
                              <a:gd name="connsiteX354" fmla="*/ 20107 w 28575"/>
                              <a:gd name="connsiteY354" fmla="*/ 4763 h 9525"/>
                              <a:gd name="connsiteX355" fmla="*/ 20107 w 28575"/>
                              <a:gd name="connsiteY355" fmla="*/ 9525 h 9525"/>
                              <a:gd name="connsiteX356" fmla="*/ 20107 w 28575"/>
                              <a:gd name="connsiteY356" fmla="*/ 4763 h 9525"/>
                              <a:gd name="connsiteX357" fmla="*/ 20107 w 28575"/>
                              <a:gd name="connsiteY357" fmla="*/ 9525 h 9525"/>
                              <a:gd name="connsiteX358" fmla="*/ 20107 w 28575"/>
                              <a:gd name="connsiteY358" fmla="*/ 4763 h 9525"/>
                              <a:gd name="connsiteX359" fmla="*/ 20107 w 28575"/>
                              <a:gd name="connsiteY359" fmla="*/ 4763 h 9525"/>
                              <a:gd name="connsiteX360" fmla="*/ 20107 w 28575"/>
                              <a:gd name="connsiteY360" fmla="*/ 4763 h 9525"/>
                              <a:gd name="connsiteX361" fmla="*/ 20107 w 28575"/>
                              <a:gd name="connsiteY361" fmla="*/ 4763 h 9525"/>
                              <a:gd name="connsiteX362" fmla="*/ 20107 w 28575"/>
                              <a:gd name="connsiteY362" fmla="*/ 4763 h 9525"/>
                              <a:gd name="connsiteX363" fmla="*/ 20107 w 28575"/>
                              <a:gd name="connsiteY363" fmla="*/ 4763 h 9525"/>
                              <a:gd name="connsiteX364" fmla="*/ 20107 w 28575"/>
                              <a:gd name="connsiteY364" fmla="*/ 4763 h 9525"/>
                              <a:gd name="connsiteX365" fmla="*/ 20107 w 28575"/>
                              <a:gd name="connsiteY365" fmla="*/ 9525 h 9525"/>
                              <a:gd name="connsiteX366" fmla="*/ 20107 w 28575"/>
                              <a:gd name="connsiteY366" fmla="*/ 4763 h 9525"/>
                              <a:gd name="connsiteX367" fmla="*/ 20107 w 28575"/>
                              <a:gd name="connsiteY367" fmla="*/ 4763 h 9525"/>
                              <a:gd name="connsiteX368" fmla="*/ 20107 w 28575"/>
                              <a:gd name="connsiteY368" fmla="*/ 4763 h 9525"/>
                              <a:gd name="connsiteX369" fmla="*/ 20107 w 28575"/>
                              <a:gd name="connsiteY369" fmla="*/ 4763 h 9525"/>
                              <a:gd name="connsiteX370" fmla="*/ 21165 w 28575"/>
                              <a:gd name="connsiteY370" fmla="*/ 4763 h 9525"/>
                              <a:gd name="connsiteX371" fmla="*/ 21165 w 28575"/>
                              <a:gd name="connsiteY371" fmla="*/ 4763 h 9525"/>
                              <a:gd name="connsiteX372" fmla="*/ 21165 w 28575"/>
                              <a:gd name="connsiteY372" fmla="*/ 4763 h 9525"/>
                              <a:gd name="connsiteX373" fmla="*/ 21165 w 28575"/>
                              <a:gd name="connsiteY373" fmla="*/ 4763 h 9525"/>
                              <a:gd name="connsiteX374" fmla="*/ 21165 w 28575"/>
                              <a:gd name="connsiteY374" fmla="*/ 9525 h 9525"/>
                              <a:gd name="connsiteX375" fmla="*/ 21165 w 28575"/>
                              <a:gd name="connsiteY375" fmla="*/ 9525 h 9525"/>
                              <a:gd name="connsiteX376" fmla="*/ 21165 w 28575"/>
                              <a:gd name="connsiteY376" fmla="*/ 4763 h 9525"/>
                              <a:gd name="connsiteX377" fmla="*/ 21165 w 28575"/>
                              <a:gd name="connsiteY377" fmla="*/ 9525 h 9525"/>
                              <a:gd name="connsiteX378" fmla="*/ 21165 w 28575"/>
                              <a:gd name="connsiteY378" fmla="*/ 4763 h 9525"/>
                              <a:gd name="connsiteX379" fmla="*/ 21165 w 28575"/>
                              <a:gd name="connsiteY379" fmla="*/ 4763 h 9525"/>
                              <a:gd name="connsiteX380" fmla="*/ 21165 w 28575"/>
                              <a:gd name="connsiteY380" fmla="*/ 4763 h 9525"/>
                              <a:gd name="connsiteX381" fmla="*/ 21165 w 28575"/>
                              <a:gd name="connsiteY381" fmla="*/ 4763 h 9525"/>
                              <a:gd name="connsiteX382" fmla="*/ 21165 w 28575"/>
                              <a:gd name="connsiteY382" fmla="*/ 4763 h 9525"/>
                              <a:gd name="connsiteX383" fmla="*/ 21165 w 28575"/>
                              <a:gd name="connsiteY383" fmla="*/ 4763 h 9525"/>
                              <a:gd name="connsiteX384" fmla="*/ 21165 w 28575"/>
                              <a:gd name="connsiteY384" fmla="*/ 4763 h 9525"/>
                              <a:gd name="connsiteX385" fmla="*/ 21165 w 28575"/>
                              <a:gd name="connsiteY385" fmla="*/ 4763 h 9525"/>
                              <a:gd name="connsiteX386" fmla="*/ 21165 w 28575"/>
                              <a:gd name="connsiteY386" fmla="*/ 4763 h 9525"/>
                              <a:gd name="connsiteX387" fmla="*/ 21165 w 28575"/>
                              <a:gd name="connsiteY387" fmla="*/ 4763 h 9525"/>
                              <a:gd name="connsiteX388" fmla="*/ 22222 w 28575"/>
                              <a:gd name="connsiteY388" fmla="*/ 4763 h 9525"/>
                              <a:gd name="connsiteX389" fmla="*/ 22222 w 28575"/>
                              <a:gd name="connsiteY389" fmla="*/ 4763 h 9525"/>
                              <a:gd name="connsiteX390" fmla="*/ 22222 w 28575"/>
                              <a:gd name="connsiteY390" fmla="*/ 9525 h 9525"/>
                              <a:gd name="connsiteX391" fmla="*/ 22222 w 28575"/>
                              <a:gd name="connsiteY391" fmla="*/ 9525 h 9525"/>
                              <a:gd name="connsiteX392" fmla="*/ 22222 w 28575"/>
                              <a:gd name="connsiteY392" fmla="*/ 9525 h 9525"/>
                              <a:gd name="connsiteX393" fmla="*/ 22222 w 28575"/>
                              <a:gd name="connsiteY393" fmla="*/ 4763 h 9525"/>
                              <a:gd name="connsiteX394" fmla="*/ 22222 w 28575"/>
                              <a:gd name="connsiteY394" fmla="*/ 4763 h 9525"/>
                              <a:gd name="connsiteX395" fmla="*/ 22222 w 28575"/>
                              <a:gd name="connsiteY395" fmla="*/ 4763 h 9525"/>
                              <a:gd name="connsiteX396" fmla="*/ 22222 w 28575"/>
                              <a:gd name="connsiteY396" fmla="*/ 4763 h 9525"/>
                              <a:gd name="connsiteX397" fmla="*/ 22222 w 28575"/>
                              <a:gd name="connsiteY397" fmla="*/ 4763 h 9525"/>
                              <a:gd name="connsiteX398" fmla="*/ 22222 w 28575"/>
                              <a:gd name="connsiteY398" fmla="*/ 4763 h 9525"/>
                              <a:gd name="connsiteX399" fmla="*/ 22222 w 28575"/>
                              <a:gd name="connsiteY399" fmla="*/ 9525 h 9525"/>
                              <a:gd name="connsiteX400" fmla="*/ 22222 w 28575"/>
                              <a:gd name="connsiteY400" fmla="*/ 4763 h 9525"/>
                              <a:gd name="connsiteX401" fmla="*/ 22222 w 28575"/>
                              <a:gd name="connsiteY401" fmla="*/ 9525 h 9525"/>
                              <a:gd name="connsiteX402" fmla="*/ 22222 w 28575"/>
                              <a:gd name="connsiteY402" fmla="*/ 9525 h 9525"/>
                              <a:gd name="connsiteX403" fmla="*/ 22222 w 28575"/>
                              <a:gd name="connsiteY403" fmla="*/ 9525 h 9525"/>
                              <a:gd name="connsiteX404" fmla="*/ 22222 w 28575"/>
                              <a:gd name="connsiteY404" fmla="*/ 9525 h 9525"/>
                              <a:gd name="connsiteX405" fmla="*/ 22222 w 28575"/>
                              <a:gd name="connsiteY405" fmla="*/ 9525 h 9525"/>
                              <a:gd name="connsiteX406" fmla="*/ 22222 w 28575"/>
                              <a:gd name="connsiteY406" fmla="*/ 9525 h 9525"/>
                              <a:gd name="connsiteX407" fmla="*/ 22222 w 28575"/>
                              <a:gd name="connsiteY407" fmla="*/ 9525 h 9525"/>
                              <a:gd name="connsiteX408" fmla="*/ 23279 w 28575"/>
                              <a:gd name="connsiteY408" fmla="*/ 9525 h 9525"/>
                              <a:gd name="connsiteX409" fmla="*/ 23279 w 28575"/>
                              <a:gd name="connsiteY409" fmla="*/ 9525 h 9525"/>
                              <a:gd name="connsiteX410" fmla="*/ 23279 w 28575"/>
                              <a:gd name="connsiteY410" fmla="*/ 4763 h 9525"/>
                              <a:gd name="connsiteX411" fmla="*/ 23279 w 28575"/>
                              <a:gd name="connsiteY411" fmla="*/ 4763 h 9525"/>
                              <a:gd name="connsiteX412" fmla="*/ 23279 w 28575"/>
                              <a:gd name="connsiteY412" fmla="*/ 4763 h 9525"/>
                              <a:gd name="connsiteX413" fmla="*/ 23279 w 28575"/>
                              <a:gd name="connsiteY413" fmla="*/ 4763 h 9525"/>
                              <a:gd name="connsiteX414" fmla="*/ 23279 w 28575"/>
                              <a:gd name="connsiteY414" fmla="*/ 4763 h 9525"/>
                              <a:gd name="connsiteX415" fmla="*/ 23279 w 28575"/>
                              <a:gd name="connsiteY415" fmla="*/ 9525 h 9525"/>
                              <a:gd name="connsiteX416" fmla="*/ 23279 w 28575"/>
                              <a:gd name="connsiteY416" fmla="*/ 9525 h 9525"/>
                              <a:gd name="connsiteX417" fmla="*/ 23279 w 28575"/>
                              <a:gd name="connsiteY417" fmla="*/ 9525 h 9525"/>
                              <a:gd name="connsiteX418" fmla="*/ 23279 w 28575"/>
                              <a:gd name="connsiteY418" fmla="*/ 9525 h 9525"/>
                              <a:gd name="connsiteX419" fmla="*/ 23279 w 28575"/>
                              <a:gd name="connsiteY419" fmla="*/ 9525 h 9525"/>
                              <a:gd name="connsiteX420" fmla="*/ 23279 w 28575"/>
                              <a:gd name="connsiteY420" fmla="*/ 9525 h 9525"/>
                              <a:gd name="connsiteX421" fmla="*/ 23279 w 28575"/>
                              <a:gd name="connsiteY421" fmla="*/ 4763 h 9525"/>
                              <a:gd name="connsiteX422" fmla="*/ 23279 w 28575"/>
                              <a:gd name="connsiteY422" fmla="*/ 9525 h 9525"/>
                              <a:gd name="connsiteX423" fmla="*/ 23279 w 28575"/>
                              <a:gd name="connsiteY423" fmla="*/ 4763 h 9525"/>
                              <a:gd name="connsiteX424" fmla="*/ 23279 w 28575"/>
                              <a:gd name="connsiteY424" fmla="*/ 4763 h 9525"/>
                              <a:gd name="connsiteX425" fmla="*/ 23279 w 28575"/>
                              <a:gd name="connsiteY425" fmla="*/ 4763 h 9525"/>
                              <a:gd name="connsiteX426" fmla="*/ 24346 w 28575"/>
                              <a:gd name="connsiteY426" fmla="*/ 9525 h 9525"/>
                              <a:gd name="connsiteX427" fmla="*/ 24346 w 28575"/>
                              <a:gd name="connsiteY427" fmla="*/ 4763 h 9525"/>
                              <a:gd name="connsiteX428" fmla="*/ 24346 w 28575"/>
                              <a:gd name="connsiteY428" fmla="*/ 4763 h 9525"/>
                              <a:gd name="connsiteX429" fmla="*/ 24346 w 28575"/>
                              <a:gd name="connsiteY429" fmla="*/ 4763 h 9525"/>
                              <a:gd name="connsiteX430" fmla="*/ 24346 w 28575"/>
                              <a:gd name="connsiteY430" fmla="*/ 4763 h 9525"/>
                              <a:gd name="connsiteX431" fmla="*/ 24346 w 28575"/>
                              <a:gd name="connsiteY431" fmla="*/ 4763 h 9525"/>
                              <a:gd name="connsiteX432" fmla="*/ 24346 w 28575"/>
                              <a:gd name="connsiteY432" fmla="*/ 4763 h 9525"/>
                              <a:gd name="connsiteX433" fmla="*/ 24346 w 28575"/>
                              <a:gd name="connsiteY433" fmla="*/ 4763 h 9525"/>
                              <a:gd name="connsiteX434" fmla="*/ 24346 w 28575"/>
                              <a:gd name="connsiteY434" fmla="*/ 4763 h 9525"/>
                              <a:gd name="connsiteX435" fmla="*/ 24346 w 28575"/>
                              <a:gd name="connsiteY435" fmla="*/ 4763 h 9525"/>
                              <a:gd name="connsiteX436" fmla="*/ 24346 w 28575"/>
                              <a:gd name="connsiteY436" fmla="*/ 4763 h 9525"/>
                              <a:gd name="connsiteX437" fmla="*/ 24346 w 28575"/>
                              <a:gd name="connsiteY437" fmla="*/ 4763 h 9525"/>
                              <a:gd name="connsiteX438" fmla="*/ 24346 w 28575"/>
                              <a:gd name="connsiteY438" fmla="*/ 4763 h 9525"/>
                              <a:gd name="connsiteX439" fmla="*/ 24346 w 28575"/>
                              <a:gd name="connsiteY439" fmla="*/ 4763 h 9525"/>
                              <a:gd name="connsiteX440" fmla="*/ 24346 w 28575"/>
                              <a:gd name="connsiteY440" fmla="*/ 4763 h 9525"/>
                              <a:gd name="connsiteX441" fmla="*/ 24346 w 28575"/>
                              <a:gd name="connsiteY441" fmla="*/ 4763 h 9525"/>
                              <a:gd name="connsiteX442" fmla="*/ 24346 w 28575"/>
                              <a:gd name="connsiteY442" fmla="*/ 4763 h 9525"/>
                              <a:gd name="connsiteX443" fmla="*/ 24346 w 28575"/>
                              <a:gd name="connsiteY443" fmla="*/ 4763 h 9525"/>
                              <a:gd name="connsiteX444" fmla="*/ 25403 w 28575"/>
                              <a:gd name="connsiteY444" fmla="*/ 4763 h 9525"/>
                              <a:gd name="connsiteX445" fmla="*/ 25403 w 28575"/>
                              <a:gd name="connsiteY445" fmla="*/ 9525 h 9525"/>
                              <a:gd name="connsiteX446" fmla="*/ 25403 w 28575"/>
                              <a:gd name="connsiteY446" fmla="*/ 9525 h 9525"/>
                              <a:gd name="connsiteX447" fmla="*/ 25403 w 28575"/>
                              <a:gd name="connsiteY447" fmla="*/ 9525 h 9525"/>
                              <a:gd name="connsiteX448" fmla="*/ 25403 w 28575"/>
                              <a:gd name="connsiteY448" fmla="*/ 9525 h 9525"/>
                              <a:gd name="connsiteX449" fmla="*/ 25403 w 28575"/>
                              <a:gd name="connsiteY449" fmla="*/ 9525 h 9525"/>
                              <a:gd name="connsiteX450" fmla="*/ 25403 w 28575"/>
                              <a:gd name="connsiteY450" fmla="*/ 9525 h 9525"/>
                              <a:gd name="connsiteX451" fmla="*/ 25403 w 28575"/>
                              <a:gd name="connsiteY451" fmla="*/ 4763 h 9525"/>
                              <a:gd name="connsiteX452" fmla="*/ 25403 w 28575"/>
                              <a:gd name="connsiteY452" fmla="*/ 4763 h 9525"/>
                              <a:gd name="connsiteX453" fmla="*/ 25403 w 28575"/>
                              <a:gd name="connsiteY453" fmla="*/ 4763 h 9525"/>
                              <a:gd name="connsiteX454" fmla="*/ 25403 w 28575"/>
                              <a:gd name="connsiteY454" fmla="*/ 4763 h 9525"/>
                              <a:gd name="connsiteX455" fmla="*/ 25403 w 28575"/>
                              <a:gd name="connsiteY455" fmla="*/ 4763 h 9525"/>
                              <a:gd name="connsiteX456" fmla="*/ 25403 w 28575"/>
                              <a:gd name="connsiteY456" fmla="*/ 9525 h 9525"/>
                              <a:gd name="connsiteX457" fmla="*/ 25403 w 28575"/>
                              <a:gd name="connsiteY457" fmla="*/ 9525 h 9525"/>
                              <a:gd name="connsiteX458" fmla="*/ 25403 w 28575"/>
                              <a:gd name="connsiteY458" fmla="*/ 9525 h 9525"/>
                              <a:gd name="connsiteX459" fmla="*/ 25403 w 28575"/>
                              <a:gd name="connsiteY459" fmla="*/ 9525 h 9525"/>
                              <a:gd name="connsiteX460" fmla="*/ 25403 w 28575"/>
                              <a:gd name="connsiteY460" fmla="*/ 9525 h 9525"/>
                              <a:gd name="connsiteX461" fmla="*/ 25403 w 28575"/>
                              <a:gd name="connsiteY461" fmla="*/ 9525 h 9525"/>
                              <a:gd name="connsiteX462" fmla="*/ 26460 w 28575"/>
                              <a:gd name="connsiteY462" fmla="*/ 4763 h 9525"/>
                              <a:gd name="connsiteX463" fmla="*/ 26460 w 28575"/>
                              <a:gd name="connsiteY463" fmla="*/ 9525 h 9525"/>
                              <a:gd name="connsiteX464" fmla="*/ 26460 w 28575"/>
                              <a:gd name="connsiteY464" fmla="*/ 4763 h 9525"/>
                              <a:gd name="connsiteX465" fmla="*/ 26460 w 28575"/>
                              <a:gd name="connsiteY465" fmla="*/ 4763 h 9525"/>
                              <a:gd name="connsiteX466" fmla="*/ 26460 w 28575"/>
                              <a:gd name="connsiteY466" fmla="*/ 4763 h 9525"/>
                              <a:gd name="connsiteX467" fmla="*/ 26460 w 28575"/>
                              <a:gd name="connsiteY467" fmla="*/ 4763 h 9525"/>
                              <a:gd name="connsiteX468" fmla="*/ 26460 w 28575"/>
                              <a:gd name="connsiteY468" fmla="*/ 4763 h 9525"/>
                              <a:gd name="connsiteX469" fmla="*/ 26460 w 28575"/>
                              <a:gd name="connsiteY469" fmla="*/ 4763 h 9525"/>
                              <a:gd name="connsiteX470" fmla="*/ 26460 w 28575"/>
                              <a:gd name="connsiteY470" fmla="*/ 9525 h 9525"/>
                              <a:gd name="connsiteX471" fmla="*/ 26460 w 28575"/>
                              <a:gd name="connsiteY471" fmla="*/ 4763 h 9525"/>
                              <a:gd name="connsiteX472" fmla="*/ 26460 w 28575"/>
                              <a:gd name="connsiteY472" fmla="*/ 4763 h 9525"/>
                              <a:gd name="connsiteX473" fmla="*/ 26460 w 28575"/>
                              <a:gd name="connsiteY473" fmla="*/ 9525 h 9525"/>
                              <a:gd name="connsiteX474" fmla="*/ 26460 w 28575"/>
                              <a:gd name="connsiteY474" fmla="*/ 9525 h 9525"/>
                              <a:gd name="connsiteX475" fmla="*/ 26460 w 28575"/>
                              <a:gd name="connsiteY475" fmla="*/ 9525 h 9525"/>
                              <a:gd name="connsiteX476" fmla="*/ 26460 w 28575"/>
                              <a:gd name="connsiteY476" fmla="*/ 9525 h 9525"/>
                              <a:gd name="connsiteX477" fmla="*/ 26460 w 28575"/>
                              <a:gd name="connsiteY477" fmla="*/ 9525 h 9525"/>
                              <a:gd name="connsiteX478" fmla="*/ 26460 w 28575"/>
                              <a:gd name="connsiteY478" fmla="*/ 4763 h 9525"/>
                              <a:gd name="connsiteX479" fmla="*/ 26460 w 28575"/>
                              <a:gd name="connsiteY479" fmla="*/ 4763 h 9525"/>
                              <a:gd name="connsiteX480" fmla="*/ 26460 w 28575"/>
                              <a:gd name="connsiteY480" fmla="*/ 4763 h 9525"/>
                              <a:gd name="connsiteX481" fmla="*/ 26460 w 28575"/>
                              <a:gd name="connsiteY481" fmla="*/ 4763 h 9525"/>
                              <a:gd name="connsiteX482" fmla="*/ 27518 w 28575"/>
                              <a:gd name="connsiteY482" fmla="*/ 4763 h 9525"/>
                              <a:gd name="connsiteX483" fmla="*/ 27518 w 28575"/>
                              <a:gd name="connsiteY483" fmla="*/ 4763 h 9525"/>
                              <a:gd name="connsiteX484" fmla="*/ 27518 w 28575"/>
                              <a:gd name="connsiteY484" fmla="*/ 4763 h 9525"/>
                              <a:gd name="connsiteX485" fmla="*/ 27518 w 28575"/>
                              <a:gd name="connsiteY485" fmla="*/ 4763 h 9525"/>
                              <a:gd name="connsiteX486" fmla="*/ 27518 w 28575"/>
                              <a:gd name="connsiteY486" fmla="*/ 4763 h 9525"/>
                              <a:gd name="connsiteX487" fmla="*/ 27518 w 28575"/>
                              <a:gd name="connsiteY487" fmla="*/ 9525 h 9525"/>
                              <a:gd name="connsiteX488" fmla="*/ 27518 w 28575"/>
                              <a:gd name="connsiteY488" fmla="*/ 4763 h 9525"/>
                              <a:gd name="connsiteX489" fmla="*/ 27518 w 28575"/>
                              <a:gd name="connsiteY489" fmla="*/ 4763 h 9525"/>
                              <a:gd name="connsiteX490" fmla="*/ 27518 w 28575"/>
                              <a:gd name="connsiteY490" fmla="*/ 9525 h 9525"/>
                              <a:gd name="connsiteX491" fmla="*/ 27518 w 28575"/>
                              <a:gd name="connsiteY491" fmla="*/ 4763 h 9525"/>
                              <a:gd name="connsiteX492" fmla="*/ 27518 w 28575"/>
                              <a:gd name="connsiteY492" fmla="*/ 4763 h 9525"/>
                              <a:gd name="connsiteX493" fmla="*/ 27518 w 28575"/>
                              <a:gd name="connsiteY493" fmla="*/ 4763 h 9525"/>
                              <a:gd name="connsiteX494" fmla="*/ 27518 w 28575"/>
                              <a:gd name="connsiteY494" fmla="*/ 4763 h 9525"/>
                              <a:gd name="connsiteX495" fmla="*/ 27518 w 28575"/>
                              <a:gd name="connsiteY495" fmla="*/ 4763 h 9525"/>
                              <a:gd name="connsiteX496" fmla="*/ 27518 w 28575"/>
                              <a:gd name="connsiteY496" fmla="*/ 4763 h 9525"/>
                              <a:gd name="connsiteX497" fmla="*/ 27518 w 28575"/>
                              <a:gd name="connsiteY497" fmla="*/ 9525 h 9525"/>
                              <a:gd name="connsiteX498" fmla="*/ 27518 w 28575"/>
                              <a:gd name="connsiteY498" fmla="*/ 4763 h 9525"/>
                              <a:gd name="connsiteX499" fmla="*/ 27518 w 28575"/>
                              <a:gd name="connsiteY499" fmla="*/ 9525 h 9525"/>
                              <a:gd name="connsiteX500" fmla="*/ 28575 w 28575"/>
                              <a:gd name="connsiteY500" fmla="*/ 9525 h 9525"/>
                              <a:gd name="connsiteX501" fmla="*/ 28575 w 28575"/>
                              <a:gd name="connsiteY501" fmla="*/ 9525 h 9525"/>
                              <a:gd name="connsiteX502" fmla="*/ 28575 w 28575"/>
                              <a:gd name="connsiteY502" fmla="*/ 9525 h 9525"/>
                              <a:gd name="connsiteX503" fmla="*/ 28575 w 28575"/>
                              <a:gd name="connsiteY503" fmla="*/ 9525 h 9525"/>
                              <a:gd name="connsiteX504" fmla="*/ 28575 w 28575"/>
                              <a:gd name="connsiteY504" fmla="*/ 9525 h 9525"/>
                              <a:gd name="connsiteX505" fmla="*/ 28575 w 28575"/>
                              <a:gd name="connsiteY505" fmla="*/ 9525 h 9525"/>
                              <a:gd name="connsiteX506" fmla="*/ 28575 w 28575"/>
                              <a:gd name="connsiteY506" fmla="*/ 9525 h 9525"/>
                              <a:gd name="connsiteX507" fmla="*/ 28575 w 28575"/>
                              <a:gd name="connsiteY507" fmla="*/ 9525 h 9525"/>
                              <a:gd name="connsiteX508" fmla="*/ 28575 w 28575"/>
                              <a:gd name="connsiteY508" fmla="*/ 9525 h 9525"/>
                              <a:gd name="connsiteX509" fmla="*/ 28575 w 28575"/>
                              <a:gd name="connsiteY509" fmla="*/ 9525 h 9525"/>
                              <a:gd name="connsiteX510" fmla="*/ 28575 w 28575"/>
                              <a:gd name="connsiteY510" fmla="*/ 9525 h 9525"/>
                              <a:gd name="connsiteX511" fmla="*/ 28575 w 28575"/>
                              <a:gd name="connsiteY511" fmla="*/ 476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4763"/>
                                </a:moveTo>
                                <a:lnTo>
                                  <a:pt x="0" y="4763"/>
                                </a:lnTo>
                                <a:lnTo>
                                  <a:pt x="0" y="4763"/>
                                </a:lnTo>
                                <a:lnTo>
                                  <a:pt x="0" y="4763"/>
                                </a:lnTo>
                                <a:lnTo>
                                  <a:pt x="0" y="4763"/>
                                </a:lnTo>
                                <a:lnTo>
                                  <a:pt x="0" y="4763"/>
                                </a:lnTo>
                                <a:lnTo>
                                  <a:pt x="0" y="4763"/>
                                </a:lnTo>
                                <a:lnTo>
                                  <a:pt x="0" y="4763"/>
                                </a:lnTo>
                                <a:lnTo>
                                  <a:pt x="0" y="4763"/>
                                </a:lnTo>
                                <a:lnTo>
                                  <a:pt x="0" y="4763"/>
                                </a:lnTo>
                                <a:lnTo>
                                  <a:pt x="0" y="4763"/>
                                </a:lnTo>
                                <a:lnTo>
                                  <a:pt x="0" y="4763"/>
                                </a:lnTo>
                                <a:lnTo>
                                  <a:pt x="1057" y="4763"/>
                                </a:lnTo>
                                <a:lnTo>
                                  <a:pt x="1057" y="4763"/>
                                </a:lnTo>
                                <a:lnTo>
                                  <a:pt x="1057" y="4763"/>
                                </a:lnTo>
                                <a:lnTo>
                                  <a:pt x="1057" y="4763"/>
                                </a:lnTo>
                                <a:lnTo>
                                  <a:pt x="1057" y="4763"/>
                                </a:lnTo>
                                <a:lnTo>
                                  <a:pt x="1057" y="4763"/>
                                </a:lnTo>
                                <a:lnTo>
                                  <a:pt x="1057" y="0"/>
                                </a:lnTo>
                                <a:lnTo>
                                  <a:pt x="1057" y="4763"/>
                                </a:lnTo>
                                <a:lnTo>
                                  <a:pt x="1057" y="0"/>
                                </a:lnTo>
                                <a:lnTo>
                                  <a:pt x="1057" y="4763"/>
                                </a:lnTo>
                                <a:lnTo>
                                  <a:pt x="1057" y="4763"/>
                                </a:lnTo>
                                <a:lnTo>
                                  <a:pt x="1057" y="4763"/>
                                </a:lnTo>
                                <a:lnTo>
                                  <a:pt x="1057" y="4763"/>
                                </a:lnTo>
                                <a:lnTo>
                                  <a:pt x="1057" y="4763"/>
                                </a:lnTo>
                                <a:lnTo>
                                  <a:pt x="1057" y="4763"/>
                                </a:lnTo>
                                <a:lnTo>
                                  <a:pt x="1057" y="4763"/>
                                </a:lnTo>
                                <a:lnTo>
                                  <a:pt x="1057" y="4763"/>
                                </a:lnTo>
                                <a:lnTo>
                                  <a:pt x="1057"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3172" y="4763"/>
                                </a:lnTo>
                                <a:lnTo>
                                  <a:pt x="3172" y="4763"/>
                                </a:lnTo>
                                <a:lnTo>
                                  <a:pt x="3172" y="4763"/>
                                </a:lnTo>
                                <a:lnTo>
                                  <a:pt x="3172" y="4763"/>
                                </a:lnTo>
                                <a:lnTo>
                                  <a:pt x="3172" y="4763"/>
                                </a:lnTo>
                                <a:lnTo>
                                  <a:pt x="3172" y="4763"/>
                                </a:lnTo>
                                <a:lnTo>
                                  <a:pt x="3172" y="4763"/>
                                </a:lnTo>
                                <a:lnTo>
                                  <a:pt x="3172" y="0"/>
                                </a:lnTo>
                                <a:lnTo>
                                  <a:pt x="3172" y="4763"/>
                                </a:lnTo>
                                <a:lnTo>
                                  <a:pt x="3172" y="4763"/>
                                </a:lnTo>
                                <a:lnTo>
                                  <a:pt x="3172" y="4763"/>
                                </a:lnTo>
                                <a:lnTo>
                                  <a:pt x="3172" y="4763"/>
                                </a:lnTo>
                                <a:lnTo>
                                  <a:pt x="3172" y="4763"/>
                                </a:lnTo>
                                <a:lnTo>
                                  <a:pt x="3172" y="4763"/>
                                </a:lnTo>
                                <a:lnTo>
                                  <a:pt x="3172" y="4763"/>
                                </a:lnTo>
                                <a:lnTo>
                                  <a:pt x="3172" y="0"/>
                                </a:lnTo>
                                <a:lnTo>
                                  <a:pt x="3172" y="4763"/>
                                </a:lnTo>
                                <a:lnTo>
                                  <a:pt x="3172" y="4763"/>
                                </a:lnTo>
                                <a:lnTo>
                                  <a:pt x="3172" y="4763"/>
                                </a:lnTo>
                                <a:lnTo>
                                  <a:pt x="3172"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7410" y="4763"/>
                                </a:lnTo>
                                <a:lnTo>
                                  <a:pt x="7410" y="4763"/>
                                </a:lnTo>
                                <a:lnTo>
                                  <a:pt x="7410" y="4763"/>
                                </a:lnTo>
                                <a:lnTo>
                                  <a:pt x="7410" y="4763"/>
                                </a:lnTo>
                                <a:lnTo>
                                  <a:pt x="7410" y="4763"/>
                                </a:lnTo>
                                <a:lnTo>
                                  <a:pt x="7410" y="4763"/>
                                </a:lnTo>
                                <a:lnTo>
                                  <a:pt x="7410" y="4763"/>
                                </a:lnTo>
                                <a:lnTo>
                                  <a:pt x="7410" y="4763"/>
                                </a:lnTo>
                                <a:lnTo>
                                  <a:pt x="7410" y="4763"/>
                                </a:lnTo>
                                <a:lnTo>
                                  <a:pt x="7410" y="4763"/>
                                </a:lnTo>
                                <a:lnTo>
                                  <a:pt x="7410" y="4763"/>
                                </a:lnTo>
                                <a:lnTo>
                                  <a:pt x="7410" y="4763"/>
                                </a:lnTo>
                                <a:lnTo>
                                  <a:pt x="7410" y="4763"/>
                                </a:lnTo>
                                <a:lnTo>
                                  <a:pt x="7410" y="4763"/>
                                </a:lnTo>
                                <a:lnTo>
                                  <a:pt x="7410" y="4763"/>
                                </a:lnTo>
                                <a:lnTo>
                                  <a:pt x="7410" y="4763"/>
                                </a:lnTo>
                                <a:lnTo>
                                  <a:pt x="7410" y="4763"/>
                                </a:lnTo>
                                <a:lnTo>
                                  <a:pt x="7410"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9525" y="4763"/>
                                </a:lnTo>
                                <a:lnTo>
                                  <a:pt x="9525" y="4763"/>
                                </a:lnTo>
                                <a:lnTo>
                                  <a:pt x="9525" y="4763"/>
                                </a:lnTo>
                                <a:lnTo>
                                  <a:pt x="9525" y="4763"/>
                                </a:lnTo>
                                <a:lnTo>
                                  <a:pt x="9525" y="4763"/>
                                </a:lnTo>
                                <a:lnTo>
                                  <a:pt x="9525" y="4763"/>
                                </a:lnTo>
                                <a:lnTo>
                                  <a:pt x="9525" y="9525"/>
                                </a:lnTo>
                                <a:lnTo>
                                  <a:pt x="9525" y="9525"/>
                                </a:lnTo>
                                <a:lnTo>
                                  <a:pt x="9525" y="4763"/>
                                </a:lnTo>
                                <a:lnTo>
                                  <a:pt x="9525" y="9525"/>
                                </a:lnTo>
                                <a:lnTo>
                                  <a:pt x="9525" y="4763"/>
                                </a:lnTo>
                                <a:lnTo>
                                  <a:pt x="9525" y="4763"/>
                                </a:lnTo>
                                <a:lnTo>
                                  <a:pt x="9525" y="4763"/>
                                </a:lnTo>
                                <a:lnTo>
                                  <a:pt x="9525" y="4763"/>
                                </a:lnTo>
                                <a:lnTo>
                                  <a:pt x="9525" y="4763"/>
                                </a:lnTo>
                                <a:lnTo>
                                  <a:pt x="9525" y="4763"/>
                                </a:lnTo>
                                <a:lnTo>
                                  <a:pt x="9525" y="4763"/>
                                </a:lnTo>
                                <a:lnTo>
                                  <a:pt x="9525" y="4763"/>
                                </a:lnTo>
                                <a:lnTo>
                                  <a:pt x="10582" y="4763"/>
                                </a:lnTo>
                                <a:lnTo>
                                  <a:pt x="10582" y="4763"/>
                                </a:lnTo>
                                <a:lnTo>
                                  <a:pt x="10582" y="4763"/>
                                </a:lnTo>
                                <a:lnTo>
                                  <a:pt x="10582" y="4763"/>
                                </a:lnTo>
                                <a:lnTo>
                                  <a:pt x="10582" y="4763"/>
                                </a:lnTo>
                                <a:lnTo>
                                  <a:pt x="10582" y="9525"/>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1640" y="4763"/>
                                </a:lnTo>
                                <a:lnTo>
                                  <a:pt x="11640" y="4763"/>
                                </a:lnTo>
                                <a:lnTo>
                                  <a:pt x="11640" y="9525"/>
                                </a:lnTo>
                                <a:lnTo>
                                  <a:pt x="11640" y="9525"/>
                                </a:lnTo>
                                <a:lnTo>
                                  <a:pt x="11640" y="4763"/>
                                </a:lnTo>
                                <a:lnTo>
                                  <a:pt x="11640" y="9525"/>
                                </a:lnTo>
                                <a:lnTo>
                                  <a:pt x="11640" y="9525"/>
                                </a:lnTo>
                                <a:lnTo>
                                  <a:pt x="11640" y="9525"/>
                                </a:lnTo>
                                <a:lnTo>
                                  <a:pt x="11640" y="9525"/>
                                </a:lnTo>
                                <a:lnTo>
                                  <a:pt x="11640" y="9525"/>
                                </a:lnTo>
                                <a:lnTo>
                                  <a:pt x="11640" y="9525"/>
                                </a:lnTo>
                                <a:lnTo>
                                  <a:pt x="11640" y="4763"/>
                                </a:lnTo>
                                <a:lnTo>
                                  <a:pt x="11640" y="9525"/>
                                </a:lnTo>
                                <a:lnTo>
                                  <a:pt x="11640" y="4763"/>
                                </a:lnTo>
                                <a:lnTo>
                                  <a:pt x="11640" y="4763"/>
                                </a:lnTo>
                                <a:lnTo>
                                  <a:pt x="11640" y="4763"/>
                                </a:lnTo>
                                <a:lnTo>
                                  <a:pt x="11640" y="4763"/>
                                </a:lnTo>
                                <a:lnTo>
                                  <a:pt x="11640" y="4763"/>
                                </a:lnTo>
                                <a:lnTo>
                                  <a:pt x="12697" y="4763"/>
                                </a:lnTo>
                                <a:lnTo>
                                  <a:pt x="12697" y="4763"/>
                                </a:lnTo>
                                <a:lnTo>
                                  <a:pt x="12697" y="9525"/>
                                </a:lnTo>
                                <a:lnTo>
                                  <a:pt x="12697" y="9525"/>
                                </a:lnTo>
                                <a:lnTo>
                                  <a:pt x="12697" y="9525"/>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9525"/>
                                </a:lnTo>
                                <a:lnTo>
                                  <a:pt x="13754" y="4763"/>
                                </a:lnTo>
                                <a:lnTo>
                                  <a:pt x="13754" y="9525"/>
                                </a:lnTo>
                                <a:lnTo>
                                  <a:pt x="13754" y="9525"/>
                                </a:lnTo>
                                <a:lnTo>
                                  <a:pt x="13754" y="4763"/>
                                </a:lnTo>
                                <a:lnTo>
                                  <a:pt x="13754" y="4763"/>
                                </a:lnTo>
                                <a:lnTo>
                                  <a:pt x="13754" y="4763"/>
                                </a:lnTo>
                                <a:lnTo>
                                  <a:pt x="13754" y="4763"/>
                                </a:lnTo>
                                <a:lnTo>
                                  <a:pt x="13754" y="4763"/>
                                </a:lnTo>
                                <a:lnTo>
                                  <a:pt x="13754" y="4763"/>
                                </a:lnTo>
                                <a:lnTo>
                                  <a:pt x="13754" y="4763"/>
                                </a:lnTo>
                                <a:lnTo>
                                  <a:pt x="13754" y="4763"/>
                                </a:lnTo>
                                <a:lnTo>
                                  <a:pt x="13754" y="9525"/>
                                </a:lnTo>
                                <a:lnTo>
                                  <a:pt x="13754" y="4763"/>
                                </a:lnTo>
                                <a:lnTo>
                                  <a:pt x="13754" y="9525"/>
                                </a:lnTo>
                                <a:lnTo>
                                  <a:pt x="13754" y="4763"/>
                                </a:lnTo>
                                <a:lnTo>
                                  <a:pt x="13754" y="4763"/>
                                </a:lnTo>
                                <a:lnTo>
                                  <a:pt x="13754" y="4763"/>
                                </a:lnTo>
                                <a:lnTo>
                                  <a:pt x="13754"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9525"/>
                                </a:lnTo>
                                <a:lnTo>
                                  <a:pt x="14821" y="9525"/>
                                </a:lnTo>
                                <a:lnTo>
                                  <a:pt x="14821" y="9525"/>
                                </a:lnTo>
                                <a:lnTo>
                                  <a:pt x="15878" y="9525"/>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9525"/>
                                </a:lnTo>
                                <a:lnTo>
                                  <a:pt x="15878" y="9525"/>
                                </a:lnTo>
                                <a:lnTo>
                                  <a:pt x="15878" y="9525"/>
                                </a:lnTo>
                                <a:lnTo>
                                  <a:pt x="15878" y="9525"/>
                                </a:lnTo>
                                <a:lnTo>
                                  <a:pt x="15878" y="9525"/>
                                </a:lnTo>
                                <a:lnTo>
                                  <a:pt x="15878" y="4763"/>
                                </a:lnTo>
                                <a:lnTo>
                                  <a:pt x="15878" y="4763"/>
                                </a:lnTo>
                                <a:lnTo>
                                  <a:pt x="16935" y="4763"/>
                                </a:lnTo>
                                <a:lnTo>
                                  <a:pt x="16935" y="4763"/>
                                </a:lnTo>
                                <a:lnTo>
                                  <a:pt x="16935" y="4763"/>
                                </a:lnTo>
                                <a:lnTo>
                                  <a:pt x="16935" y="4763"/>
                                </a:lnTo>
                                <a:lnTo>
                                  <a:pt x="16935" y="4763"/>
                                </a:lnTo>
                                <a:lnTo>
                                  <a:pt x="16935" y="4763"/>
                                </a:lnTo>
                                <a:lnTo>
                                  <a:pt x="16935" y="9525"/>
                                </a:lnTo>
                                <a:lnTo>
                                  <a:pt x="16935" y="9525"/>
                                </a:lnTo>
                                <a:lnTo>
                                  <a:pt x="16935" y="9525"/>
                                </a:lnTo>
                                <a:lnTo>
                                  <a:pt x="16935" y="4763"/>
                                </a:lnTo>
                                <a:lnTo>
                                  <a:pt x="16935" y="4763"/>
                                </a:lnTo>
                                <a:lnTo>
                                  <a:pt x="16935" y="4763"/>
                                </a:lnTo>
                                <a:lnTo>
                                  <a:pt x="16935" y="4763"/>
                                </a:lnTo>
                                <a:lnTo>
                                  <a:pt x="16935" y="4763"/>
                                </a:lnTo>
                                <a:lnTo>
                                  <a:pt x="16935" y="4763"/>
                                </a:lnTo>
                                <a:lnTo>
                                  <a:pt x="16935" y="4763"/>
                                </a:lnTo>
                                <a:lnTo>
                                  <a:pt x="16935" y="4763"/>
                                </a:lnTo>
                                <a:lnTo>
                                  <a:pt x="16935" y="9525"/>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9050" y="9525"/>
                                </a:lnTo>
                                <a:lnTo>
                                  <a:pt x="19050" y="9525"/>
                                </a:lnTo>
                                <a:lnTo>
                                  <a:pt x="19050" y="9525"/>
                                </a:lnTo>
                                <a:lnTo>
                                  <a:pt x="19050" y="9525"/>
                                </a:lnTo>
                                <a:lnTo>
                                  <a:pt x="19050" y="4763"/>
                                </a:lnTo>
                                <a:lnTo>
                                  <a:pt x="19050" y="4763"/>
                                </a:lnTo>
                                <a:lnTo>
                                  <a:pt x="19050" y="4763"/>
                                </a:lnTo>
                                <a:lnTo>
                                  <a:pt x="19050" y="9525"/>
                                </a:lnTo>
                                <a:lnTo>
                                  <a:pt x="19050" y="9525"/>
                                </a:lnTo>
                                <a:lnTo>
                                  <a:pt x="19050" y="9525"/>
                                </a:lnTo>
                                <a:lnTo>
                                  <a:pt x="19050" y="9525"/>
                                </a:lnTo>
                                <a:lnTo>
                                  <a:pt x="19050" y="4763"/>
                                </a:lnTo>
                                <a:lnTo>
                                  <a:pt x="19050" y="4763"/>
                                </a:lnTo>
                                <a:lnTo>
                                  <a:pt x="19050" y="4763"/>
                                </a:lnTo>
                                <a:lnTo>
                                  <a:pt x="19050" y="4763"/>
                                </a:lnTo>
                                <a:lnTo>
                                  <a:pt x="19050" y="4763"/>
                                </a:lnTo>
                                <a:lnTo>
                                  <a:pt x="19050" y="4763"/>
                                </a:lnTo>
                                <a:lnTo>
                                  <a:pt x="19050" y="9525"/>
                                </a:lnTo>
                                <a:lnTo>
                                  <a:pt x="19050" y="9525"/>
                                </a:lnTo>
                                <a:lnTo>
                                  <a:pt x="19050" y="4763"/>
                                </a:lnTo>
                                <a:lnTo>
                                  <a:pt x="20107" y="4763"/>
                                </a:lnTo>
                                <a:lnTo>
                                  <a:pt x="20107" y="4763"/>
                                </a:lnTo>
                                <a:lnTo>
                                  <a:pt x="20107" y="4763"/>
                                </a:lnTo>
                                <a:lnTo>
                                  <a:pt x="20107" y="9525"/>
                                </a:lnTo>
                                <a:lnTo>
                                  <a:pt x="20107" y="4763"/>
                                </a:lnTo>
                                <a:lnTo>
                                  <a:pt x="20107" y="9525"/>
                                </a:lnTo>
                                <a:lnTo>
                                  <a:pt x="20107" y="4763"/>
                                </a:lnTo>
                                <a:lnTo>
                                  <a:pt x="20107" y="4763"/>
                                </a:lnTo>
                                <a:lnTo>
                                  <a:pt x="20107" y="4763"/>
                                </a:lnTo>
                                <a:lnTo>
                                  <a:pt x="20107" y="4763"/>
                                </a:lnTo>
                                <a:lnTo>
                                  <a:pt x="20107" y="4763"/>
                                </a:lnTo>
                                <a:lnTo>
                                  <a:pt x="20107" y="4763"/>
                                </a:lnTo>
                                <a:lnTo>
                                  <a:pt x="20107" y="4763"/>
                                </a:lnTo>
                                <a:lnTo>
                                  <a:pt x="20107" y="9525"/>
                                </a:lnTo>
                                <a:lnTo>
                                  <a:pt x="20107" y="4763"/>
                                </a:lnTo>
                                <a:lnTo>
                                  <a:pt x="20107" y="4763"/>
                                </a:lnTo>
                                <a:lnTo>
                                  <a:pt x="20107" y="4763"/>
                                </a:lnTo>
                                <a:lnTo>
                                  <a:pt x="20107" y="4763"/>
                                </a:lnTo>
                                <a:lnTo>
                                  <a:pt x="21165" y="4763"/>
                                </a:lnTo>
                                <a:lnTo>
                                  <a:pt x="21165" y="4763"/>
                                </a:lnTo>
                                <a:lnTo>
                                  <a:pt x="21165" y="4763"/>
                                </a:lnTo>
                                <a:lnTo>
                                  <a:pt x="21165" y="4763"/>
                                </a:lnTo>
                                <a:lnTo>
                                  <a:pt x="21165" y="9525"/>
                                </a:lnTo>
                                <a:lnTo>
                                  <a:pt x="21165" y="9525"/>
                                </a:lnTo>
                                <a:lnTo>
                                  <a:pt x="21165" y="4763"/>
                                </a:lnTo>
                                <a:lnTo>
                                  <a:pt x="21165" y="9525"/>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2222" y="4763"/>
                                </a:lnTo>
                                <a:lnTo>
                                  <a:pt x="22222" y="4763"/>
                                </a:lnTo>
                                <a:lnTo>
                                  <a:pt x="22222" y="9525"/>
                                </a:lnTo>
                                <a:lnTo>
                                  <a:pt x="22222" y="9525"/>
                                </a:lnTo>
                                <a:lnTo>
                                  <a:pt x="22222" y="9525"/>
                                </a:lnTo>
                                <a:lnTo>
                                  <a:pt x="22222" y="4763"/>
                                </a:lnTo>
                                <a:lnTo>
                                  <a:pt x="22222" y="4763"/>
                                </a:lnTo>
                                <a:lnTo>
                                  <a:pt x="22222" y="4763"/>
                                </a:lnTo>
                                <a:lnTo>
                                  <a:pt x="22222" y="4763"/>
                                </a:lnTo>
                                <a:lnTo>
                                  <a:pt x="22222" y="4763"/>
                                </a:lnTo>
                                <a:lnTo>
                                  <a:pt x="22222" y="4763"/>
                                </a:lnTo>
                                <a:lnTo>
                                  <a:pt x="22222" y="9525"/>
                                </a:lnTo>
                                <a:lnTo>
                                  <a:pt x="22222" y="4763"/>
                                </a:lnTo>
                                <a:lnTo>
                                  <a:pt x="22222" y="9525"/>
                                </a:lnTo>
                                <a:lnTo>
                                  <a:pt x="22222" y="9525"/>
                                </a:lnTo>
                                <a:lnTo>
                                  <a:pt x="22222" y="9525"/>
                                </a:lnTo>
                                <a:lnTo>
                                  <a:pt x="22222" y="9525"/>
                                </a:lnTo>
                                <a:lnTo>
                                  <a:pt x="22222" y="9525"/>
                                </a:lnTo>
                                <a:lnTo>
                                  <a:pt x="22222" y="9525"/>
                                </a:lnTo>
                                <a:lnTo>
                                  <a:pt x="22222" y="9525"/>
                                </a:lnTo>
                                <a:lnTo>
                                  <a:pt x="23279" y="9525"/>
                                </a:lnTo>
                                <a:lnTo>
                                  <a:pt x="23279" y="9525"/>
                                </a:lnTo>
                                <a:lnTo>
                                  <a:pt x="23279" y="4763"/>
                                </a:lnTo>
                                <a:lnTo>
                                  <a:pt x="23279" y="4763"/>
                                </a:lnTo>
                                <a:lnTo>
                                  <a:pt x="23279" y="4763"/>
                                </a:lnTo>
                                <a:lnTo>
                                  <a:pt x="23279" y="4763"/>
                                </a:lnTo>
                                <a:lnTo>
                                  <a:pt x="23279" y="4763"/>
                                </a:lnTo>
                                <a:lnTo>
                                  <a:pt x="23279" y="9525"/>
                                </a:lnTo>
                                <a:lnTo>
                                  <a:pt x="23279" y="9525"/>
                                </a:lnTo>
                                <a:lnTo>
                                  <a:pt x="23279" y="9525"/>
                                </a:lnTo>
                                <a:lnTo>
                                  <a:pt x="23279" y="9525"/>
                                </a:lnTo>
                                <a:lnTo>
                                  <a:pt x="23279" y="9525"/>
                                </a:lnTo>
                                <a:lnTo>
                                  <a:pt x="23279" y="9525"/>
                                </a:lnTo>
                                <a:lnTo>
                                  <a:pt x="23279" y="4763"/>
                                </a:lnTo>
                                <a:lnTo>
                                  <a:pt x="23279" y="9525"/>
                                </a:lnTo>
                                <a:lnTo>
                                  <a:pt x="23279" y="4763"/>
                                </a:lnTo>
                                <a:lnTo>
                                  <a:pt x="23279" y="4763"/>
                                </a:lnTo>
                                <a:lnTo>
                                  <a:pt x="23279" y="4763"/>
                                </a:lnTo>
                                <a:lnTo>
                                  <a:pt x="24346" y="9525"/>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5403" y="4763"/>
                                </a:lnTo>
                                <a:lnTo>
                                  <a:pt x="25403" y="9525"/>
                                </a:lnTo>
                                <a:lnTo>
                                  <a:pt x="25403" y="9525"/>
                                </a:lnTo>
                                <a:lnTo>
                                  <a:pt x="25403" y="9525"/>
                                </a:lnTo>
                                <a:lnTo>
                                  <a:pt x="25403" y="9525"/>
                                </a:lnTo>
                                <a:lnTo>
                                  <a:pt x="25403" y="9525"/>
                                </a:lnTo>
                                <a:lnTo>
                                  <a:pt x="25403" y="9525"/>
                                </a:lnTo>
                                <a:lnTo>
                                  <a:pt x="25403" y="4763"/>
                                </a:lnTo>
                                <a:lnTo>
                                  <a:pt x="25403" y="4763"/>
                                </a:lnTo>
                                <a:lnTo>
                                  <a:pt x="25403" y="4763"/>
                                </a:lnTo>
                                <a:lnTo>
                                  <a:pt x="25403" y="4763"/>
                                </a:lnTo>
                                <a:lnTo>
                                  <a:pt x="25403" y="4763"/>
                                </a:lnTo>
                                <a:lnTo>
                                  <a:pt x="25403" y="9525"/>
                                </a:lnTo>
                                <a:lnTo>
                                  <a:pt x="25403" y="9525"/>
                                </a:lnTo>
                                <a:lnTo>
                                  <a:pt x="25403" y="9525"/>
                                </a:lnTo>
                                <a:lnTo>
                                  <a:pt x="25403" y="9525"/>
                                </a:lnTo>
                                <a:lnTo>
                                  <a:pt x="25403" y="9525"/>
                                </a:lnTo>
                                <a:lnTo>
                                  <a:pt x="25403" y="9525"/>
                                </a:lnTo>
                                <a:lnTo>
                                  <a:pt x="26460" y="4763"/>
                                </a:lnTo>
                                <a:lnTo>
                                  <a:pt x="26460" y="9525"/>
                                </a:lnTo>
                                <a:lnTo>
                                  <a:pt x="26460" y="4763"/>
                                </a:lnTo>
                                <a:lnTo>
                                  <a:pt x="26460" y="4763"/>
                                </a:lnTo>
                                <a:lnTo>
                                  <a:pt x="26460" y="4763"/>
                                </a:lnTo>
                                <a:lnTo>
                                  <a:pt x="26460" y="4763"/>
                                </a:lnTo>
                                <a:lnTo>
                                  <a:pt x="26460" y="4763"/>
                                </a:lnTo>
                                <a:lnTo>
                                  <a:pt x="26460" y="4763"/>
                                </a:lnTo>
                                <a:lnTo>
                                  <a:pt x="26460" y="9525"/>
                                </a:lnTo>
                                <a:lnTo>
                                  <a:pt x="26460" y="4763"/>
                                </a:lnTo>
                                <a:lnTo>
                                  <a:pt x="26460" y="4763"/>
                                </a:lnTo>
                                <a:lnTo>
                                  <a:pt x="26460" y="9525"/>
                                </a:lnTo>
                                <a:lnTo>
                                  <a:pt x="26460" y="9525"/>
                                </a:lnTo>
                                <a:lnTo>
                                  <a:pt x="26460" y="9525"/>
                                </a:lnTo>
                                <a:lnTo>
                                  <a:pt x="26460" y="9525"/>
                                </a:lnTo>
                                <a:lnTo>
                                  <a:pt x="26460" y="9525"/>
                                </a:lnTo>
                                <a:lnTo>
                                  <a:pt x="26460" y="4763"/>
                                </a:lnTo>
                                <a:lnTo>
                                  <a:pt x="26460" y="4763"/>
                                </a:lnTo>
                                <a:lnTo>
                                  <a:pt x="26460" y="4763"/>
                                </a:lnTo>
                                <a:lnTo>
                                  <a:pt x="26460" y="4763"/>
                                </a:lnTo>
                                <a:lnTo>
                                  <a:pt x="27518" y="4763"/>
                                </a:lnTo>
                                <a:lnTo>
                                  <a:pt x="27518" y="4763"/>
                                </a:lnTo>
                                <a:lnTo>
                                  <a:pt x="27518" y="4763"/>
                                </a:lnTo>
                                <a:lnTo>
                                  <a:pt x="27518" y="4763"/>
                                </a:lnTo>
                                <a:lnTo>
                                  <a:pt x="27518" y="4763"/>
                                </a:lnTo>
                                <a:lnTo>
                                  <a:pt x="27518" y="9525"/>
                                </a:lnTo>
                                <a:lnTo>
                                  <a:pt x="27518" y="4763"/>
                                </a:lnTo>
                                <a:lnTo>
                                  <a:pt x="27518" y="4763"/>
                                </a:lnTo>
                                <a:lnTo>
                                  <a:pt x="27518" y="9525"/>
                                </a:lnTo>
                                <a:lnTo>
                                  <a:pt x="27518" y="4763"/>
                                </a:lnTo>
                                <a:lnTo>
                                  <a:pt x="27518" y="4763"/>
                                </a:lnTo>
                                <a:lnTo>
                                  <a:pt x="27518" y="4763"/>
                                </a:lnTo>
                                <a:lnTo>
                                  <a:pt x="27518" y="4763"/>
                                </a:lnTo>
                                <a:lnTo>
                                  <a:pt x="27518" y="4763"/>
                                </a:lnTo>
                                <a:lnTo>
                                  <a:pt x="27518" y="4763"/>
                                </a:lnTo>
                                <a:lnTo>
                                  <a:pt x="27518" y="9525"/>
                                </a:lnTo>
                                <a:lnTo>
                                  <a:pt x="27518" y="4763"/>
                                </a:lnTo>
                                <a:lnTo>
                                  <a:pt x="27518" y="9525"/>
                                </a:lnTo>
                                <a:lnTo>
                                  <a:pt x="28575" y="9525"/>
                                </a:lnTo>
                                <a:lnTo>
                                  <a:pt x="28575" y="9525"/>
                                </a:lnTo>
                                <a:lnTo>
                                  <a:pt x="28575" y="9525"/>
                                </a:lnTo>
                                <a:lnTo>
                                  <a:pt x="28575" y="9525"/>
                                </a:lnTo>
                                <a:lnTo>
                                  <a:pt x="28575" y="9525"/>
                                </a:lnTo>
                                <a:lnTo>
                                  <a:pt x="28575" y="9525"/>
                                </a:lnTo>
                                <a:lnTo>
                                  <a:pt x="28575" y="9525"/>
                                </a:lnTo>
                                <a:lnTo>
                                  <a:pt x="28575" y="9525"/>
                                </a:lnTo>
                                <a:lnTo>
                                  <a:pt x="28575" y="9525"/>
                                </a:lnTo>
                                <a:lnTo>
                                  <a:pt x="28575" y="9525"/>
                                </a:lnTo>
                                <a:lnTo>
                                  <a:pt x="28575" y="9525"/>
                                </a:lnTo>
                                <a:lnTo>
                                  <a:pt x="28575" y="476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93" name="Freeform: Shape 293"/>
                        <wps:cNvSpPr/>
                        <wps:spPr>
                          <a:xfrm>
                            <a:off x="2119312" y="1947862"/>
                            <a:ext cx="28575" cy="9525"/>
                          </a:xfrm>
                          <a:custGeom>
                            <a:avLst/>
                            <a:gdLst>
                              <a:gd name="connsiteX0" fmla="*/ 0 w 28575"/>
                              <a:gd name="connsiteY0" fmla="*/ 0 h 9525"/>
                              <a:gd name="connsiteX1" fmla="*/ 0 w 28575"/>
                              <a:gd name="connsiteY1" fmla="*/ 0 h 9525"/>
                              <a:gd name="connsiteX2" fmla="*/ 0 w 28575"/>
                              <a:gd name="connsiteY2" fmla="*/ 0 h 9525"/>
                              <a:gd name="connsiteX3" fmla="*/ 0 w 28575"/>
                              <a:gd name="connsiteY3" fmla="*/ 0 h 9525"/>
                              <a:gd name="connsiteX4" fmla="*/ 0 w 28575"/>
                              <a:gd name="connsiteY4" fmla="*/ 0 h 9525"/>
                              <a:gd name="connsiteX5" fmla="*/ 0 w 28575"/>
                              <a:gd name="connsiteY5" fmla="*/ 4763 h 9525"/>
                              <a:gd name="connsiteX6" fmla="*/ 0 w 28575"/>
                              <a:gd name="connsiteY6" fmla="*/ 0 h 9525"/>
                              <a:gd name="connsiteX7" fmla="*/ 1057 w 28575"/>
                              <a:gd name="connsiteY7" fmla="*/ 0 h 9525"/>
                              <a:gd name="connsiteX8" fmla="*/ 1057 w 28575"/>
                              <a:gd name="connsiteY8" fmla="*/ 0 h 9525"/>
                              <a:gd name="connsiteX9" fmla="*/ 1057 w 28575"/>
                              <a:gd name="connsiteY9" fmla="*/ 0 h 9525"/>
                              <a:gd name="connsiteX10" fmla="*/ 1057 w 28575"/>
                              <a:gd name="connsiteY10" fmla="*/ 4763 h 9525"/>
                              <a:gd name="connsiteX11" fmla="*/ 1057 w 28575"/>
                              <a:gd name="connsiteY11" fmla="*/ 4763 h 9525"/>
                              <a:gd name="connsiteX12" fmla="*/ 1057 w 28575"/>
                              <a:gd name="connsiteY12" fmla="*/ 4763 h 9525"/>
                              <a:gd name="connsiteX13" fmla="*/ 1057 w 28575"/>
                              <a:gd name="connsiteY13" fmla="*/ 0 h 9525"/>
                              <a:gd name="connsiteX14" fmla="*/ 1057 w 28575"/>
                              <a:gd name="connsiteY14" fmla="*/ 0 h 9525"/>
                              <a:gd name="connsiteX15" fmla="*/ 1057 w 28575"/>
                              <a:gd name="connsiteY15" fmla="*/ 0 h 9525"/>
                              <a:gd name="connsiteX16" fmla="*/ 1057 w 28575"/>
                              <a:gd name="connsiteY16" fmla="*/ 0 h 9525"/>
                              <a:gd name="connsiteX17" fmla="*/ 1057 w 28575"/>
                              <a:gd name="connsiteY17" fmla="*/ 4763 h 9525"/>
                              <a:gd name="connsiteX18" fmla="*/ 1057 w 28575"/>
                              <a:gd name="connsiteY18" fmla="*/ 4763 h 9525"/>
                              <a:gd name="connsiteX19" fmla="*/ 1057 w 28575"/>
                              <a:gd name="connsiteY19" fmla="*/ 4763 h 9525"/>
                              <a:gd name="connsiteX20" fmla="*/ 1057 w 28575"/>
                              <a:gd name="connsiteY20" fmla="*/ 4763 h 9525"/>
                              <a:gd name="connsiteX21" fmla="*/ 1057 w 28575"/>
                              <a:gd name="connsiteY21" fmla="*/ 4763 h 9525"/>
                              <a:gd name="connsiteX22" fmla="*/ 1057 w 28575"/>
                              <a:gd name="connsiteY22" fmla="*/ 4763 h 9525"/>
                              <a:gd name="connsiteX23" fmla="*/ 1057 w 28575"/>
                              <a:gd name="connsiteY23" fmla="*/ 4763 h 9525"/>
                              <a:gd name="connsiteX24" fmla="*/ 1057 w 28575"/>
                              <a:gd name="connsiteY24" fmla="*/ 4763 h 9525"/>
                              <a:gd name="connsiteX25" fmla="*/ 2115 w 28575"/>
                              <a:gd name="connsiteY25" fmla="*/ 4763 h 9525"/>
                              <a:gd name="connsiteX26" fmla="*/ 2115 w 28575"/>
                              <a:gd name="connsiteY26" fmla="*/ 0 h 9525"/>
                              <a:gd name="connsiteX27" fmla="*/ 2115 w 28575"/>
                              <a:gd name="connsiteY27" fmla="*/ 4763 h 9525"/>
                              <a:gd name="connsiteX28" fmla="*/ 2115 w 28575"/>
                              <a:gd name="connsiteY28" fmla="*/ 4763 h 9525"/>
                              <a:gd name="connsiteX29" fmla="*/ 2115 w 28575"/>
                              <a:gd name="connsiteY29" fmla="*/ 4763 h 9525"/>
                              <a:gd name="connsiteX30" fmla="*/ 2115 w 28575"/>
                              <a:gd name="connsiteY30" fmla="*/ 4763 h 9525"/>
                              <a:gd name="connsiteX31" fmla="*/ 2115 w 28575"/>
                              <a:gd name="connsiteY31" fmla="*/ 4763 h 9525"/>
                              <a:gd name="connsiteX32" fmla="*/ 2115 w 28575"/>
                              <a:gd name="connsiteY32" fmla="*/ 4763 h 9525"/>
                              <a:gd name="connsiteX33" fmla="*/ 2115 w 28575"/>
                              <a:gd name="connsiteY33" fmla="*/ 4763 h 9525"/>
                              <a:gd name="connsiteX34" fmla="*/ 2115 w 28575"/>
                              <a:gd name="connsiteY34" fmla="*/ 4763 h 9525"/>
                              <a:gd name="connsiteX35" fmla="*/ 2115 w 28575"/>
                              <a:gd name="connsiteY35" fmla="*/ 4763 h 9525"/>
                              <a:gd name="connsiteX36" fmla="*/ 2115 w 28575"/>
                              <a:gd name="connsiteY36" fmla="*/ 0 h 9525"/>
                              <a:gd name="connsiteX37" fmla="*/ 2115 w 28575"/>
                              <a:gd name="connsiteY37" fmla="*/ 0 h 9525"/>
                              <a:gd name="connsiteX38" fmla="*/ 2115 w 28575"/>
                              <a:gd name="connsiteY38" fmla="*/ 4763 h 9525"/>
                              <a:gd name="connsiteX39" fmla="*/ 2115 w 28575"/>
                              <a:gd name="connsiteY39" fmla="*/ 4763 h 9525"/>
                              <a:gd name="connsiteX40" fmla="*/ 2115 w 28575"/>
                              <a:gd name="connsiteY40" fmla="*/ 4763 h 9525"/>
                              <a:gd name="connsiteX41" fmla="*/ 2115 w 28575"/>
                              <a:gd name="connsiteY41" fmla="*/ 4763 h 9525"/>
                              <a:gd name="connsiteX42" fmla="*/ 2115 w 28575"/>
                              <a:gd name="connsiteY42" fmla="*/ 0 h 9525"/>
                              <a:gd name="connsiteX43" fmla="*/ 2115 w 28575"/>
                              <a:gd name="connsiteY43" fmla="*/ 0 h 9525"/>
                              <a:gd name="connsiteX44" fmla="*/ 2115 w 28575"/>
                              <a:gd name="connsiteY44" fmla="*/ 4763 h 9525"/>
                              <a:gd name="connsiteX45" fmla="*/ 3172 w 28575"/>
                              <a:gd name="connsiteY45" fmla="*/ 0 h 9525"/>
                              <a:gd name="connsiteX46" fmla="*/ 3172 w 28575"/>
                              <a:gd name="connsiteY46" fmla="*/ 4763 h 9525"/>
                              <a:gd name="connsiteX47" fmla="*/ 3172 w 28575"/>
                              <a:gd name="connsiteY47" fmla="*/ 4763 h 9525"/>
                              <a:gd name="connsiteX48" fmla="*/ 3172 w 28575"/>
                              <a:gd name="connsiteY48" fmla="*/ 4763 h 9525"/>
                              <a:gd name="connsiteX49" fmla="*/ 3172 w 28575"/>
                              <a:gd name="connsiteY49" fmla="*/ 0 h 9525"/>
                              <a:gd name="connsiteX50" fmla="*/ 3172 w 28575"/>
                              <a:gd name="connsiteY50" fmla="*/ 0 h 9525"/>
                              <a:gd name="connsiteX51" fmla="*/ 3172 w 28575"/>
                              <a:gd name="connsiteY51" fmla="*/ 0 h 9525"/>
                              <a:gd name="connsiteX52" fmla="*/ 3172 w 28575"/>
                              <a:gd name="connsiteY52" fmla="*/ 0 h 9525"/>
                              <a:gd name="connsiteX53" fmla="*/ 3172 w 28575"/>
                              <a:gd name="connsiteY53" fmla="*/ 0 h 9525"/>
                              <a:gd name="connsiteX54" fmla="*/ 3172 w 28575"/>
                              <a:gd name="connsiteY54" fmla="*/ 4763 h 9525"/>
                              <a:gd name="connsiteX55" fmla="*/ 3172 w 28575"/>
                              <a:gd name="connsiteY55" fmla="*/ 4763 h 9525"/>
                              <a:gd name="connsiteX56" fmla="*/ 3172 w 28575"/>
                              <a:gd name="connsiteY56" fmla="*/ 4763 h 9525"/>
                              <a:gd name="connsiteX57" fmla="*/ 3172 w 28575"/>
                              <a:gd name="connsiteY57" fmla="*/ 4763 h 9525"/>
                              <a:gd name="connsiteX58" fmla="*/ 3172 w 28575"/>
                              <a:gd name="connsiteY58" fmla="*/ 0 h 9525"/>
                              <a:gd name="connsiteX59" fmla="*/ 3172 w 28575"/>
                              <a:gd name="connsiteY59" fmla="*/ 0 h 9525"/>
                              <a:gd name="connsiteX60" fmla="*/ 3172 w 28575"/>
                              <a:gd name="connsiteY60" fmla="*/ 0 h 9525"/>
                              <a:gd name="connsiteX61" fmla="*/ 3172 w 28575"/>
                              <a:gd name="connsiteY61" fmla="*/ 0 h 9525"/>
                              <a:gd name="connsiteX62" fmla="*/ 3172 w 28575"/>
                              <a:gd name="connsiteY62" fmla="*/ 4763 h 9525"/>
                              <a:gd name="connsiteX63" fmla="*/ 4229 w 28575"/>
                              <a:gd name="connsiteY63" fmla="*/ 4763 h 9525"/>
                              <a:gd name="connsiteX64" fmla="*/ 4229 w 28575"/>
                              <a:gd name="connsiteY64" fmla="*/ 4763 h 9525"/>
                              <a:gd name="connsiteX65" fmla="*/ 4229 w 28575"/>
                              <a:gd name="connsiteY65" fmla="*/ 4763 h 9525"/>
                              <a:gd name="connsiteX66" fmla="*/ 4229 w 28575"/>
                              <a:gd name="connsiteY66" fmla="*/ 0 h 9525"/>
                              <a:gd name="connsiteX67" fmla="*/ 4229 w 28575"/>
                              <a:gd name="connsiteY67" fmla="*/ 4763 h 9525"/>
                              <a:gd name="connsiteX68" fmla="*/ 4229 w 28575"/>
                              <a:gd name="connsiteY68" fmla="*/ 4763 h 9525"/>
                              <a:gd name="connsiteX69" fmla="*/ 4229 w 28575"/>
                              <a:gd name="connsiteY69" fmla="*/ 0 h 9525"/>
                              <a:gd name="connsiteX70" fmla="*/ 4229 w 28575"/>
                              <a:gd name="connsiteY70" fmla="*/ 0 h 9525"/>
                              <a:gd name="connsiteX71" fmla="*/ 4229 w 28575"/>
                              <a:gd name="connsiteY71" fmla="*/ 4763 h 9525"/>
                              <a:gd name="connsiteX72" fmla="*/ 4229 w 28575"/>
                              <a:gd name="connsiteY72" fmla="*/ 4763 h 9525"/>
                              <a:gd name="connsiteX73" fmla="*/ 4229 w 28575"/>
                              <a:gd name="connsiteY73" fmla="*/ 4763 h 9525"/>
                              <a:gd name="connsiteX74" fmla="*/ 4229 w 28575"/>
                              <a:gd name="connsiteY74" fmla="*/ 4763 h 9525"/>
                              <a:gd name="connsiteX75" fmla="*/ 4229 w 28575"/>
                              <a:gd name="connsiteY75" fmla="*/ 4763 h 9525"/>
                              <a:gd name="connsiteX76" fmla="*/ 4229 w 28575"/>
                              <a:gd name="connsiteY76" fmla="*/ 0 h 9525"/>
                              <a:gd name="connsiteX77" fmla="*/ 4229 w 28575"/>
                              <a:gd name="connsiteY77" fmla="*/ 0 h 9525"/>
                              <a:gd name="connsiteX78" fmla="*/ 4229 w 28575"/>
                              <a:gd name="connsiteY78" fmla="*/ 4763 h 9525"/>
                              <a:gd name="connsiteX79" fmla="*/ 4229 w 28575"/>
                              <a:gd name="connsiteY79" fmla="*/ 4763 h 9525"/>
                              <a:gd name="connsiteX80" fmla="*/ 4229 w 28575"/>
                              <a:gd name="connsiteY80" fmla="*/ 4763 h 9525"/>
                              <a:gd name="connsiteX81" fmla="*/ 5296 w 28575"/>
                              <a:gd name="connsiteY81" fmla="*/ 4763 h 9525"/>
                              <a:gd name="connsiteX82" fmla="*/ 5296 w 28575"/>
                              <a:gd name="connsiteY82" fmla="*/ 4763 h 9525"/>
                              <a:gd name="connsiteX83" fmla="*/ 5296 w 28575"/>
                              <a:gd name="connsiteY83" fmla="*/ 0 h 9525"/>
                              <a:gd name="connsiteX84" fmla="*/ 5296 w 28575"/>
                              <a:gd name="connsiteY84" fmla="*/ 4763 h 9525"/>
                              <a:gd name="connsiteX85" fmla="*/ 5296 w 28575"/>
                              <a:gd name="connsiteY85" fmla="*/ 0 h 9525"/>
                              <a:gd name="connsiteX86" fmla="*/ 5296 w 28575"/>
                              <a:gd name="connsiteY86" fmla="*/ 4763 h 9525"/>
                              <a:gd name="connsiteX87" fmla="*/ 5296 w 28575"/>
                              <a:gd name="connsiteY87" fmla="*/ 0 h 9525"/>
                              <a:gd name="connsiteX88" fmla="*/ 5296 w 28575"/>
                              <a:gd name="connsiteY88" fmla="*/ 0 h 9525"/>
                              <a:gd name="connsiteX89" fmla="*/ 5296 w 28575"/>
                              <a:gd name="connsiteY89" fmla="*/ 0 h 9525"/>
                              <a:gd name="connsiteX90" fmla="*/ 5296 w 28575"/>
                              <a:gd name="connsiteY90" fmla="*/ 0 h 9525"/>
                              <a:gd name="connsiteX91" fmla="*/ 5296 w 28575"/>
                              <a:gd name="connsiteY91" fmla="*/ 0 h 9525"/>
                              <a:gd name="connsiteX92" fmla="*/ 5296 w 28575"/>
                              <a:gd name="connsiteY92" fmla="*/ 0 h 9525"/>
                              <a:gd name="connsiteX93" fmla="*/ 5296 w 28575"/>
                              <a:gd name="connsiteY93" fmla="*/ 0 h 9525"/>
                              <a:gd name="connsiteX94" fmla="*/ 5296 w 28575"/>
                              <a:gd name="connsiteY94" fmla="*/ 0 h 9525"/>
                              <a:gd name="connsiteX95" fmla="*/ 5296 w 28575"/>
                              <a:gd name="connsiteY95" fmla="*/ 4763 h 9525"/>
                              <a:gd name="connsiteX96" fmla="*/ 5296 w 28575"/>
                              <a:gd name="connsiteY96" fmla="*/ 4763 h 9525"/>
                              <a:gd name="connsiteX97" fmla="*/ 5296 w 28575"/>
                              <a:gd name="connsiteY97" fmla="*/ 4763 h 9525"/>
                              <a:gd name="connsiteX98" fmla="*/ 5296 w 28575"/>
                              <a:gd name="connsiteY98" fmla="*/ 4763 h 9525"/>
                              <a:gd name="connsiteX99" fmla="*/ 5296 w 28575"/>
                              <a:gd name="connsiteY99" fmla="*/ 0 h 9525"/>
                              <a:gd name="connsiteX100" fmla="*/ 5296 w 28575"/>
                              <a:gd name="connsiteY100" fmla="*/ 0 h 9525"/>
                              <a:gd name="connsiteX101" fmla="*/ 5296 w 28575"/>
                              <a:gd name="connsiteY101" fmla="*/ 4763 h 9525"/>
                              <a:gd name="connsiteX102" fmla="*/ 5296 w 28575"/>
                              <a:gd name="connsiteY102" fmla="*/ 0 h 9525"/>
                              <a:gd name="connsiteX103" fmla="*/ 5296 w 28575"/>
                              <a:gd name="connsiteY103" fmla="*/ 4763 h 9525"/>
                              <a:gd name="connsiteX104" fmla="*/ 5296 w 28575"/>
                              <a:gd name="connsiteY104" fmla="*/ 0 h 9525"/>
                              <a:gd name="connsiteX105" fmla="*/ 6353 w 28575"/>
                              <a:gd name="connsiteY105" fmla="*/ 0 h 9525"/>
                              <a:gd name="connsiteX106" fmla="*/ 6353 w 28575"/>
                              <a:gd name="connsiteY106" fmla="*/ 0 h 9525"/>
                              <a:gd name="connsiteX107" fmla="*/ 6353 w 28575"/>
                              <a:gd name="connsiteY107" fmla="*/ 4763 h 9525"/>
                              <a:gd name="connsiteX108" fmla="*/ 6353 w 28575"/>
                              <a:gd name="connsiteY108" fmla="*/ 4763 h 9525"/>
                              <a:gd name="connsiteX109" fmla="*/ 6353 w 28575"/>
                              <a:gd name="connsiteY109" fmla="*/ 4763 h 9525"/>
                              <a:gd name="connsiteX110" fmla="*/ 6353 w 28575"/>
                              <a:gd name="connsiteY110" fmla="*/ 4763 h 9525"/>
                              <a:gd name="connsiteX111" fmla="*/ 6353 w 28575"/>
                              <a:gd name="connsiteY111" fmla="*/ 0 h 9525"/>
                              <a:gd name="connsiteX112" fmla="*/ 6353 w 28575"/>
                              <a:gd name="connsiteY112" fmla="*/ 4763 h 9525"/>
                              <a:gd name="connsiteX113" fmla="*/ 6353 w 28575"/>
                              <a:gd name="connsiteY113" fmla="*/ 4763 h 9525"/>
                              <a:gd name="connsiteX114" fmla="*/ 6353 w 28575"/>
                              <a:gd name="connsiteY114" fmla="*/ 4763 h 9525"/>
                              <a:gd name="connsiteX115" fmla="*/ 6353 w 28575"/>
                              <a:gd name="connsiteY115" fmla="*/ 0 h 9525"/>
                              <a:gd name="connsiteX116" fmla="*/ 6353 w 28575"/>
                              <a:gd name="connsiteY116" fmla="*/ 0 h 9525"/>
                              <a:gd name="connsiteX117" fmla="*/ 6353 w 28575"/>
                              <a:gd name="connsiteY117" fmla="*/ 0 h 9525"/>
                              <a:gd name="connsiteX118" fmla="*/ 6353 w 28575"/>
                              <a:gd name="connsiteY118" fmla="*/ 0 h 9525"/>
                              <a:gd name="connsiteX119" fmla="*/ 6353 w 28575"/>
                              <a:gd name="connsiteY119" fmla="*/ 4763 h 9525"/>
                              <a:gd name="connsiteX120" fmla="*/ 6353 w 28575"/>
                              <a:gd name="connsiteY120" fmla="*/ 4763 h 9525"/>
                              <a:gd name="connsiteX121" fmla="*/ 6353 w 28575"/>
                              <a:gd name="connsiteY121" fmla="*/ 4763 h 9525"/>
                              <a:gd name="connsiteX122" fmla="*/ 6353 w 28575"/>
                              <a:gd name="connsiteY122" fmla="*/ 4763 h 9525"/>
                              <a:gd name="connsiteX123" fmla="*/ 6353 w 28575"/>
                              <a:gd name="connsiteY123" fmla="*/ 4763 h 9525"/>
                              <a:gd name="connsiteX124" fmla="*/ 6353 w 28575"/>
                              <a:gd name="connsiteY124" fmla="*/ 0 h 9525"/>
                              <a:gd name="connsiteX125" fmla="*/ 7410 w 28575"/>
                              <a:gd name="connsiteY125" fmla="*/ 0 h 9525"/>
                              <a:gd name="connsiteX126" fmla="*/ 7410 w 28575"/>
                              <a:gd name="connsiteY126" fmla="*/ 0 h 9525"/>
                              <a:gd name="connsiteX127" fmla="*/ 7410 w 28575"/>
                              <a:gd name="connsiteY127" fmla="*/ 0 h 9525"/>
                              <a:gd name="connsiteX128" fmla="*/ 7410 w 28575"/>
                              <a:gd name="connsiteY128" fmla="*/ 4763 h 9525"/>
                              <a:gd name="connsiteX129" fmla="*/ 7410 w 28575"/>
                              <a:gd name="connsiteY129" fmla="*/ 4763 h 9525"/>
                              <a:gd name="connsiteX130" fmla="*/ 7410 w 28575"/>
                              <a:gd name="connsiteY130" fmla="*/ 4763 h 9525"/>
                              <a:gd name="connsiteX131" fmla="*/ 7410 w 28575"/>
                              <a:gd name="connsiteY131" fmla="*/ 4763 h 9525"/>
                              <a:gd name="connsiteX132" fmla="*/ 7410 w 28575"/>
                              <a:gd name="connsiteY132" fmla="*/ 4763 h 9525"/>
                              <a:gd name="connsiteX133" fmla="*/ 7410 w 28575"/>
                              <a:gd name="connsiteY133" fmla="*/ 0 h 9525"/>
                              <a:gd name="connsiteX134" fmla="*/ 7410 w 28575"/>
                              <a:gd name="connsiteY134" fmla="*/ 0 h 9525"/>
                              <a:gd name="connsiteX135" fmla="*/ 7410 w 28575"/>
                              <a:gd name="connsiteY135" fmla="*/ 4763 h 9525"/>
                              <a:gd name="connsiteX136" fmla="*/ 7410 w 28575"/>
                              <a:gd name="connsiteY136" fmla="*/ 0 h 9525"/>
                              <a:gd name="connsiteX137" fmla="*/ 7410 w 28575"/>
                              <a:gd name="connsiteY137" fmla="*/ 4763 h 9525"/>
                              <a:gd name="connsiteX138" fmla="*/ 7410 w 28575"/>
                              <a:gd name="connsiteY138" fmla="*/ 0 h 9525"/>
                              <a:gd name="connsiteX139" fmla="*/ 7410 w 28575"/>
                              <a:gd name="connsiteY139" fmla="*/ 0 h 9525"/>
                              <a:gd name="connsiteX140" fmla="*/ 7410 w 28575"/>
                              <a:gd name="connsiteY140" fmla="*/ 0 h 9525"/>
                              <a:gd name="connsiteX141" fmla="*/ 7410 w 28575"/>
                              <a:gd name="connsiteY141" fmla="*/ 4763 h 9525"/>
                              <a:gd name="connsiteX142" fmla="*/ 7410 w 28575"/>
                              <a:gd name="connsiteY142" fmla="*/ 0 h 9525"/>
                              <a:gd name="connsiteX143" fmla="*/ 8468 w 28575"/>
                              <a:gd name="connsiteY143" fmla="*/ 4763 h 9525"/>
                              <a:gd name="connsiteX144" fmla="*/ 8468 w 28575"/>
                              <a:gd name="connsiteY144" fmla="*/ 4763 h 9525"/>
                              <a:gd name="connsiteX145" fmla="*/ 8468 w 28575"/>
                              <a:gd name="connsiteY145" fmla="*/ 4763 h 9525"/>
                              <a:gd name="connsiteX146" fmla="*/ 8468 w 28575"/>
                              <a:gd name="connsiteY146" fmla="*/ 4763 h 9525"/>
                              <a:gd name="connsiteX147" fmla="*/ 8468 w 28575"/>
                              <a:gd name="connsiteY147" fmla="*/ 4763 h 9525"/>
                              <a:gd name="connsiteX148" fmla="*/ 8468 w 28575"/>
                              <a:gd name="connsiteY148" fmla="*/ 4763 h 9525"/>
                              <a:gd name="connsiteX149" fmla="*/ 8468 w 28575"/>
                              <a:gd name="connsiteY149" fmla="*/ 0 h 9525"/>
                              <a:gd name="connsiteX150" fmla="*/ 8468 w 28575"/>
                              <a:gd name="connsiteY150" fmla="*/ 0 h 9525"/>
                              <a:gd name="connsiteX151" fmla="*/ 8468 w 28575"/>
                              <a:gd name="connsiteY151" fmla="*/ 0 h 9525"/>
                              <a:gd name="connsiteX152" fmla="*/ 8468 w 28575"/>
                              <a:gd name="connsiteY152" fmla="*/ 4763 h 9525"/>
                              <a:gd name="connsiteX153" fmla="*/ 8468 w 28575"/>
                              <a:gd name="connsiteY153" fmla="*/ 4763 h 9525"/>
                              <a:gd name="connsiteX154" fmla="*/ 8468 w 28575"/>
                              <a:gd name="connsiteY154" fmla="*/ 4763 h 9525"/>
                              <a:gd name="connsiteX155" fmla="*/ 8468 w 28575"/>
                              <a:gd name="connsiteY155" fmla="*/ 4763 h 9525"/>
                              <a:gd name="connsiteX156" fmla="*/ 8468 w 28575"/>
                              <a:gd name="connsiteY156" fmla="*/ 4763 h 9525"/>
                              <a:gd name="connsiteX157" fmla="*/ 8468 w 28575"/>
                              <a:gd name="connsiteY157" fmla="*/ 0 h 9525"/>
                              <a:gd name="connsiteX158" fmla="*/ 8468 w 28575"/>
                              <a:gd name="connsiteY158" fmla="*/ 0 h 9525"/>
                              <a:gd name="connsiteX159" fmla="*/ 8468 w 28575"/>
                              <a:gd name="connsiteY159" fmla="*/ 0 h 9525"/>
                              <a:gd name="connsiteX160" fmla="*/ 8468 w 28575"/>
                              <a:gd name="connsiteY160" fmla="*/ 0 h 9525"/>
                              <a:gd name="connsiteX161" fmla="*/ 9525 w 28575"/>
                              <a:gd name="connsiteY161" fmla="*/ 4763 h 9525"/>
                              <a:gd name="connsiteX162" fmla="*/ 9525 w 28575"/>
                              <a:gd name="connsiteY162" fmla="*/ 4763 h 9525"/>
                              <a:gd name="connsiteX163" fmla="*/ 9525 w 28575"/>
                              <a:gd name="connsiteY163" fmla="*/ 4763 h 9525"/>
                              <a:gd name="connsiteX164" fmla="*/ 9525 w 28575"/>
                              <a:gd name="connsiteY164" fmla="*/ 0 h 9525"/>
                              <a:gd name="connsiteX165" fmla="*/ 9525 w 28575"/>
                              <a:gd name="connsiteY165" fmla="*/ 0 h 9525"/>
                              <a:gd name="connsiteX166" fmla="*/ 9525 w 28575"/>
                              <a:gd name="connsiteY166" fmla="*/ 0 h 9525"/>
                              <a:gd name="connsiteX167" fmla="*/ 9525 w 28575"/>
                              <a:gd name="connsiteY167" fmla="*/ 0 h 9525"/>
                              <a:gd name="connsiteX168" fmla="*/ 9525 w 28575"/>
                              <a:gd name="connsiteY168" fmla="*/ 0 h 9525"/>
                              <a:gd name="connsiteX169" fmla="*/ 9525 w 28575"/>
                              <a:gd name="connsiteY169" fmla="*/ 0 h 9525"/>
                              <a:gd name="connsiteX170" fmla="*/ 9525 w 28575"/>
                              <a:gd name="connsiteY170" fmla="*/ 0 h 9525"/>
                              <a:gd name="connsiteX171" fmla="*/ 9525 w 28575"/>
                              <a:gd name="connsiteY171" fmla="*/ 0 h 9525"/>
                              <a:gd name="connsiteX172" fmla="*/ 9525 w 28575"/>
                              <a:gd name="connsiteY172" fmla="*/ 0 h 9525"/>
                              <a:gd name="connsiteX173" fmla="*/ 9525 w 28575"/>
                              <a:gd name="connsiteY173" fmla="*/ 0 h 9525"/>
                              <a:gd name="connsiteX174" fmla="*/ 9525 w 28575"/>
                              <a:gd name="connsiteY174" fmla="*/ 0 h 9525"/>
                              <a:gd name="connsiteX175" fmla="*/ 9525 w 28575"/>
                              <a:gd name="connsiteY175" fmla="*/ 0 h 9525"/>
                              <a:gd name="connsiteX176" fmla="*/ 9525 w 28575"/>
                              <a:gd name="connsiteY176" fmla="*/ 4763 h 9525"/>
                              <a:gd name="connsiteX177" fmla="*/ 9525 w 28575"/>
                              <a:gd name="connsiteY177" fmla="*/ 4763 h 9525"/>
                              <a:gd name="connsiteX178" fmla="*/ 9525 w 28575"/>
                              <a:gd name="connsiteY178" fmla="*/ 4763 h 9525"/>
                              <a:gd name="connsiteX179" fmla="*/ 10582 w 28575"/>
                              <a:gd name="connsiteY179" fmla="*/ 4763 h 9525"/>
                              <a:gd name="connsiteX180" fmla="*/ 10582 w 28575"/>
                              <a:gd name="connsiteY180" fmla="*/ 4763 h 9525"/>
                              <a:gd name="connsiteX181" fmla="*/ 10582 w 28575"/>
                              <a:gd name="connsiteY181" fmla="*/ 4763 h 9525"/>
                              <a:gd name="connsiteX182" fmla="*/ 10582 w 28575"/>
                              <a:gd name="connsiteY182" fmla="*/ 0 h 9525"/>
                              <a:gd name="connsiteX183" fmla="*/ 10582 w 28575"/>
                              <a:gd name="connsiteY183" fmla="*/ 0 h 9525"/>
                              <a:gd name="connsiteX184" fmla="*/ 10582 w 28575"/>
                              <a:gd name="connsiteY184" fmla="*/ 4763 h 9525"/>
                              <a:gd name="connsiteX185" fmla="*/ 10582 w 28575"/>
                              <a:gd name="connsiteY185" fmla="*/ 0 h 9525"/>
                              <a:gd name="connsiteX186" fmla="*/ 10582 w 28575"/>
                              <a:gd name="connsiteY186" fmla="*/ 0 h 9525"/>
                              <a:gd name="connsiteX187" fmla="*/ 10582 w 28575"/>
                              <a:gd name="connsiteY187" fmla="*/ 0 h 9525"/>
                              <a:gd name="connsiteX188" fmla="*/ 10582 w 28575"/>
                              <a:gd name="connsiteY188" fmla="*/ 0 h 9525"/>
                              <a:gd name="connsiteX189" fmla="*/ 10582 w 28575"/>
                              <a:gd name="connsiteY189" fmla="*/ 0 h 9525"/>
                              <a:gd name="connsiteX190" fmla="*/ 10582 w 28575"/>
                              <a:gd name="connsiteY190" fmla="*/ 0 h 9525"/>
                              <a:gd name="connsiteX191" fmla="*/ 10582 w 28575"/>
                              <a:gd name="connsiteY191" fmla="*/ 0 h 9525"/>
                              <a:gd name="connsiteX192" fmla="*/ 10582 w 28575"/>
                              <a:gd name="connsiteY192" fmla="*/ 0 h 9525"/>
                              <a:gd name="connsiteX193" fmla="*/ 10582 w 28575"/>
                              <a:gd name="connsiteY193" fmla="*/ 0 h 9525"/>
                              <a:gd name="connsiteX194" fmla="*/ 10582 w 28575"/>
                              <a:gd name="connsiteY194" fmla="*/ 0 h 9525"/>
                              <a:gd name="connsiteX195" fmla="*/ 10582 w 28575"/>
                              <a:gd name="connsiteY195" fmla="*/ 0 h 9525"/>
                              <a:gd name="connsiteX196" fmla="*/ 10582 w 28575"/>
                              <a:gd name="connsiteY196" fmla="*/ 0 h 9525"/>
                              <a:gd name="connsiteX197" fmla="*/ 10582 w 28575"/>
                              <a:gd name="connsiteY197" fmla="*/ 4763 h 9525"/>
                              <a:gd name="connsiteX198" fmla="*/ 10582 w 28575"/>
                              <a:gd name="connsiteY198" fmla="*/ 4763 h 9525"/>
                              <a:gd name="connsiteX199" fmla="*/ 11640 w 28575"/>
                              <a:gd name="connsiteY199" fmla="*/ 4763 h 9525"/>
                              <a:gd name="connsiteX200" fmla="*/ 11640 w 28575"/>
                              <a:gd name="connsiteY200" fmla="*/ 4763 h 9525"/>
                              <a:gd name="connsiteX201" fmla="*/ 11640 w 28575"/>
                              <a:gd name="connsiteY201" fmla="*/ 4763 h 9525"/>
                              <a:gd name="connsiteX202" fmla="*/ 11640 w 28575"/>
                              <a:gd name="connsiteY202" fmla="*/ 4763 h 9525"/>
                              <a:gd name="connsiteX203" fmla="*/ 11640 w 28575"/>
                              <a:gd name="connsiteY203" fmla="*/ 4763 h 9525"/>
                              <a:gd name="connsiteX204" fmla="*/ 11640 w 28575"/>
                              <a:gd name="connsiteY204" fmla="*/ 4763 h 9525"/>
                              <a:gd name="connsiteX205" fmla="*/ 11640 w 28575"/>
                              <a:gd name="connsiteY205" fmla="*/ 4763 h 9525"/>
                              <a:gd name="connsiteX206" fmla="*/ 11640 w 28575"/>
                              <a:gd name="connsiteY206" fmla="*/ 4763 h 9525"/>
                              <a:gd name="connsiteX207" fmla="*/ 11640 w 28575"/>
                              <a:gd name="connsiteY207" fmla="*/ 4763 h 9525"/>
                              <a:gd name="connsiteX208" fmla="*/ 11640 w 28575"/>
                              <a:gd name="connsiteY208" fmla="*/ 0 h 9525"/>
                              <a:gd name="connsiteX209" fmla="*/ 11640 w 28575"/>
                              <a:gd name="connsiteY209" fmla="*/ 0 h 9525"/>
                              <a:gd name="connsiteX210" fmla="*/ 11640 w 28575"/>
                              <a:gd name="connsiteY210" fmla="*/ 4763 h 9525"/>
                              <a:gd name="connsiteX211" fmla="*/ 11640 w 28575"/>
                              <a:gd name="connsiteY211" fmla="*/ 4763 h 9525"/>
                              <a:gd name="connsiteX212" fmla="*/ 11640 w 28575"/>
                              <a:gd name="connsiteY212" fmla="*/ 4763 h 9525"/>
                              <a:gd name="connsiteX213" fmla="*/ 11640 w 28575"/>
                              <a:gd name="connsiteY213" fmla="*/ 4763 h 9525"/>
                              <a:gd name="connsiteX214" fmla="*/ 11640 w 28575"/>
                              <a:gd name="connsiteY214" fmla="*/ 0 h 9525"/>
                              <a:gd name="connsiteX215" fmla="*/ 11640 w 28575"/>
                              <a:gd name="connsiteY215" fmla="*/ 0 h 9525"/>
                              <a:gd name="connsiteX216" fmla="*/ 11640 w 28575"/>
                              <a:gd name="connsiteY216" fmla="*/ 0 h 9525"/>
                              <a:gd name="connsiteX217" fmla="*/ 12697 w 28575"/>
                              <a:gd name="connsiteY217" fmla="*/ 0 h 9525"/>
                              <a:gd name="connsiteX218" fmla="*/ 12697 w 28575"/>
                              <a:gd name="connsiteY218" fmla="*/ 0 h 9525"/>
                              <a:gd name="connsiteX219" fmla="*/ 12697 w 28575"/>
                              <a:gd name="connsiteY219" fmla="*/ 0 h 9525"/>
                              <a:gd name="connsiteX220" fmla="*/ 12697 w 28575"/>
                              <a:gd name="connsiteY220" fmla="*/ 0 h 9525"/>
                              <a:gd name="connsiteX221" fmla="*/ 12697 w 28575"/>
                              <a:gd name="connsiteY221" fmla="*/ 0 h 9525"/>
                              <a:gd name="connsiteX222" fmla="*/ 12697 w 28575"/>
                              <a:gd name="connsiteY222" fmla="*/ 0 h 9525"/>
                              <a:gd name="connsiteX223" fmla="*/ 12697 w 28575"/>
                              <a:gd name="connsiteY223" fmla="*/ 4763 h 9525"/>
                              <a:gd name="connsiteX224" fmla="*/ 12697 w 28575"/>
                              <a:gd name="connsiteY224" fmla="*/ 4763 h 9525"/>
                              <a:gd name="connsiteX225" fmla="*/ 12697 w 28575"/>
                              <a:gd name="connsiteY225" fmla="*/ 4763 h 9525"/>
                              <a:gd name="connsiteX226" fmla="*/ 12697 w 28575"/>
                              <a:gd name="connsiteY226" fmla="*/ 4763 h 9525"/>
                              <a:gd name="connsiteX227" fmla="*/ 12697 w 28575"/>
                              <a:gd name="connsiteY227" fmla="*/ 4763 h 9525"/>
                              <a:gd name="connsiteX228" fmla="*/ 12697 w 28575"/>
                              <a:gd name="connsiteY228" fmla="*/ 4763 h 9525"/>
                              <a:gd name="connsiteX229" fmla="*/ 12697 w 28575"/>
                              <a:gd name="connsiteY229" fmla="*/ 4763 h 9525"/>
                              <a:gd name="connsiteX230" fmla="*/ 12697 w 28575"/>
                              <a:gd name="connsiteY230" fmla="*/ 4763 h 9525"/>
                              <a:gd name="connsiteX231" fmla="*/ 12697 w 28575"/>
                              <a:gd name="connsiteY231" fmla="*/ 4763 h 9525"/>
                              <a:gd name="connsiteX232" fmla="*/ 12697 w 28575"/>
                              <a:gd name="connsiteY232" fmla="*/ 4763 h 9525"/>
                              <a:gd name="connsiteX233" fmla="*/ 12697 w 28575"/>
                              <a:gd name="connsiteY233" fmla="*/ 4763 h 9525"/>
                              <a:gd name="connsiteX234" fmla="*/ 12697 w 28575"/>
                              <a:gd name="connsiteY234" fmla="*/ 4763 h 9525"/>
                              <a:gd name="connsiteX235" fmla="*/ 13754 w 28575"/>
                              <a:gd name="connsiteY235" fmla="*/ 9525 h 9525"/>
                              <a:gd name="connsiteX236" fmla="*/ 13754 w 28575"/>
                              <a:gd name="connsiteY236" fmla="*/ 4763 h 9525"/>
                              <a:gd name="connsiteX237" fmla="*/ 13754 w 28575"/>
                              <a:gd name="connsiteY237" fmla="*/ 4763 h 9525"/>
                              <a:gd name="connsiteX238" fmla="*/ 13754 w 28575"/>
                              <a:gd name="connsiteY238" fmla="*/ 4763 h 9525"/>
                              <a:gd name="connsiteX239" fmla="*/ 13754 w 28575"/>
                              <a:gd name="connsiteY239" fmla="*/ 4763 h 9525"/>
                              <a:gd name="connsiteX240" fmla="*/ 13754 w 28575"/>
                              <a:gd name="connsiteY240" fmla="*/ 4763 h 9525"/>
                              <a:gd name="connsiteX241" fmla="*/ 13754 w 28575"/>
                              <a:gd name="connsiteY241" fmla="*/ 0 h 9525"/>
                              <a:gd name="connsiteX242" fmla="*/ 13754 w 28575"/>
                              <a:gd name="connsiteY242" fmla="*/ 4763 h 9525"/>
                              <a:gd name="connsiteX243" fmla="*/ 13754 w 28575"/>
                              <a:gd name="connsiteY243" fmla="*/ 4763 h 9525"/>
                              <a:gd name="connsiteX244" fmla="*/ 13754 w 28575"/>
                              <a:gd name="connsiteY244" fmla="*/ 4763 h 9525"/>
                              <a:gd name="connsiteX245" fmla="*/ 13754 w 28575"/>
                              <a:gd name="connsiteY245" fmla="*/ 4763 h 9525"/>
                              <a:gd name="connsiteX246" fmla="*/ 13754 w 28575"/>
                              <a:gd name="connsiteY246" fmla="*/ 4763 h 9525"/>
                              <a:gd name="connsiteX247" fmla="*/ 13754 w 28575"/>
                              <a:gd name="connsiteY247" fmla="*/ 4763 h 9525"/>
                              <a:gd name="connsiteX248" fmla="*/ 13754 w 28575"/>
                              <a:gd name="connsiteY248" fmla="*/ 4763 h 9525"/>
                              <a:gd name="connsiteX249" fmla="*/ 13754 w 28575"/>
                              <a:gd name="connsiteY249" fmla="*/ 4763 h 9525"/>
                              <a:gd name="connsiteX250" fmla="*/ 13754 w 28575"/>
                              <a:gd name="connsiteY250" fmla="*/ 4763 h 9525"/>
                              <a:gd name="connsiteX251" fmla="*/ 13754 w 28575"/>
                              <a:gd name="connsiteY251" fmla="*/ 4763 h 9525"/>
                              <a:gd name="connsiteX252" fmla="*/ 13754 w 28575"/>
                              <a:gd name="connsiteY252" fmla="*/ 4763 h 9525"/>
                              <a:gd name="connsiteX253" fmla="*/ 13754 w 28575"/>
                              <a:gd name="connsiteY253" fmla="*/ 4763 h 9525"/>
                              <a:gd name="connsiteX254" fmla="*/ 13754 w 28575"/>
                              <a:gd name="connsiteY254" fmla="*/ 4763 h 9525"/>
                              <a:gd name="connsiteX255" fmla="*/ 14821 w 28575"/>
                              <a:gd name="connsiteY255" fmla="*/ 4763 h 9525"/>
                              <a:gd name="connsiteX256" fmla="*/ 14821 w 28575"/>
                              <a:gd name="connsiteY256" fmla="*/ 4763 h 9525"/>
                              <a:gd name="connsiteX257" fmla="*/ 14821 w 28575"/>
                              <a:gd name="connsiteY257" fmla="*/ 0 h 9525"/>
                              <a:gd name="connsiteX258" fmla="*/ 14821 w 28575"/>
                              <a:gd name="connsiteY258" fmla="*/ 0 h 9525"/>
                              <a:gd name="connsiteX259" fmla="*/ 14821 w 28575"/>
                              <a:gd name="connsiteY259" fmla="*/ 0 h 9525"/>
                              <a:gd name="connsiteX260" fmla="*/ 14821 w 28575"/>
                              <a:gd name="connsiteY260" fmla="*/ 0 h 9525"/>
                              <a:gd name="connsiteX261" fmla="*/ 14821 w 28575"/>
                              <a:gd name="connsiteY261" fmla="*/ 0 h 9525"/>
                              <a:gd name="connsiteX262" fmla="*/ 14821 w 28575"/>
                              <a:gd name="connsiteY262" fmla="*/ 4763 h 9525"/>
                              <a:gd name="connsiteX263" fmla="*/ 14821 w 28575"/>
                              <a:gd name="connsiteY263" fmla="*/ 4763 h 9525"/>
                              <a:gd name="connsiteX264" fmla="*/ 14821 w 28575"/>
                              <a:gd name="connsiteY264" fmla="*/ 4763 h 9525"/>
                              <a:gd name="connsiteX265" fmla="*/ 14821 w 28575"/>
                              <a:gd name="connsiteY265" fmla="*/ 4763 h 9525"/>
                              <a:gd name="connsiteX266" fmla="*/ 14821 w 28575"/>
                              <a:gd name="connsiteY266" fmla="*/ 4763 h 9525"/>
                              <a:gd name="connsiteX267" fmla="*/ 14821 w 28575"/>
                              <a:gd name="connsiteY267" fmla="*/ 4763 h 9525"/>
                              <a:gd name="connsiteX268" fmla="*/ 14821 w 28575"/>
                              <a:gd name="connsiteY268" fmla="*/ 0 h 9525"/>
                              <a:gd name="connsiteX269" fmla="*/ 14821 w 28575"/>
                              <a:gd name="connsiteY269" fmla="*/ 0 h 9525"/>
                              <a:gd name="connsiteX270" fmla="*/ 14821 w 28575"/>
                              <a:gd name="connsiteY270" fmla="*/ 0 h 9525"/>
                              <a:gd name="connsiteX271" fmla="*/ 14821 w 28575"/>
                              <a:gd name="connsiteY271" fmla="*/ 0 h 9525"/>
                              <a:gd name="connsiteX272" fmla="*/ 14821 w 28575"/>
                              <a:gd name="connsiteY272" fmla="*/ 0 h 9525"/>
                              <a:gd name="connsiteX273" fmla="*/ 15878 w 28575"/>
                              <a:gd name="connsiteY273" fmla="*/ 0 h 9525"/>
                              <a:gd name="connsiteX274" fmla="*/ 15878 w 28575"/>
                              <a:gd name="connsiteY274" fmla="*/ 0 h 9525"/>
                              <a:gd name="connsiteX275" fmla="*/ 15878 w 28575"/>
                              <a:gd name="connsiteY275" fmla="*/ 0 h 9525"/>
                              <a:gd name="connsiteX276" fmla="*/ 15878 w 28575"/>
                              <a:gd name="connsiteY276" fmla="*/ 0 h 9525"/>
                              <a:gd name="connsiteX277" fmla="*/ 15878 w 28575"/>
                              <a:gd name="connsiteY277" fmla="*/ 0 h 9525"/>
                              <a:gd name="connsiteX278" fmla="*/ 15878 w 28575"/>
                              <a:gd name="connsiteY278" fmla="*/ 0 h 9525"/>
                              <a:gd name="connsiteX279" fmla="*/ 15878 w 28575"/>
                              <a:gd name="connsiteY279" fmla="*/ 4763 h 9525"/>
                              <a:gd name="connsiteX280" fmla="*/ 15878 w 28575"/>
                              <a:gd name="connsiteY280" fmla="*/ 0 h 9525"/>
                              <a:gd name="connsiteX281" fmla="*/ 15878 w 28575"/>
                              <a:gd name="connsiteY281" fmla="*/ 0 h 9525"/>
                              <a:gd name="connsiteX282" fmla="*/ 15878 w 28575"/>
                              <a:gd name="connsiteY282" fmla="*/ 0 h 9525"/>
                              <a:gd name="connsiteX283" fmla="*/ 15878 w 28575"/>
                              <a:gd name="connsiteY283" fmla="*/ 0 h 9525"/>
                              <a:gd name="connsiteX284" fmla="*/ 15878 w 28575"/>
                              <a:gd name="connsiteY284" fmla="*/ 4763 h 9525"/>
                              <a:gd name="connsiteX285" fmla="*/ 15878 w 28575"/>
                              <a:gd name="connsiteY285" fmla="*/ 4763 h 9525"/>
                              <a:gd name="connsiteX286" fmla="*/ 15878 w 28575"/>
                              <a:gd name="connsiteY286" fmla="*/ 4763 h 9525"/>
                              <a:gd name="connsiteX287" fmla="*/ 15878 w 28575"/>
                              <a:gd name="connsiteY287" fmla="*/ 4763 h 9525"/>
                              <a:gd name="connsiteX288" fmla="*/ 15878 w 28575"/>
                              <a:gd name="connsiteY288" fmla="*/ 4763 h 9525"/>
                              <a:gd name="connsiteX289" fmla="*/ 15878 w 28575"/>
                              <a:gd name="connsiteY289" fmla="*/ 4763 h 9525"/>
                              <a:gd name="connsiteX290" fmla="*/ 15878 w 28575"/>
                              <a:gd name="connsiteY290" fmla="*/ 4763 h 9525"/>
                              <a:gd name="connsiteX291" fmla="*/ 16935 w 28575"/>
                              <a:gd name="connsiteY291" fmla="*/ 4763 h 9525"/>
                              <a:gd name="connsiteX292" fmla="*/ 16935 w 28575"/>
                              <a:gd name="connsiteY292" fmla="*/ 4763 h 9525"/>
                              <a:gd name="connsiteX293" fmla="*/ 16935 w 28575"/>
                              <a:gd name="connsiteY293" fmla="*/ 4763 h 9525"/>
                              <a:gd name="connsiteX294" fmla="*/ 16935 w 28575"/>
                              <a:gd name="connsiteY294" fmla="*/ 4763 h 9525"/>
                              <a:gd name="connsiteX295" fmla="*/ 16935 w 28575"/>
                              <a:gd name="connsiteY295" fmla="*/ 0 h 9525"/>
                              <a:gd name="connsiteX296" fmla="*/ 16935 w 28575"/>
                              <a:gd name="connsiteY296" fmla="*/ 4763 h 9525"/>
                              <a:gd name="connsiteX297" fmla="*/ 16935 w 28575"/>
                              <a:gd name="connsiteY297" fmla="*/ 4763 h 9525"/>
                              <a:gd name="connsiteX298" fmla="*/ 16935 w 28575"/>
                              <a:gd name="connsiteY298" fmla="*/ 4763 h 9525"/>
                              <a:gd name="connsiteX299" fmla="*/ 16935 w 28575"/>
                              <a:gd name="connsiteY299" fmla="*/ 4763 h 9525"/>
                              <a:gd name="connsiteX300" fmla="*/ 16935 w 28575"/>
                              <a:gd name="connsiteY300" fmla="*/ 4763 h 9525"/>
                              <a:gd name="connsiteX301" fmla="*/ 16935 w 28575"/>
                              <a:gd name="connsiteY301" fmla="*/ 4763 h 9525"/>
                              <a:gd name="connsiteX302" fmla="*/ 16935 w 28575"/>
                              <a:gd name="connsiteY302" fmla="*/ 4763 h 9525"/>
                              <a:gd name="connsiteX303" fmla="*/ 16935 w 28575"/>
                              <a:gd name="connsiteY303" fmla="*/ 4763 h 9525"/>
                              <a:gd name="connsiteX304" fmla="*/ 16935 w 28575"/>
                              <a:gd name="connsiteY304" fmla="*/ 0 h 9525"/>
                              <a:gd name="connsiteX305" fmla="*/ 16935 w 28575"/>
                              <a:gd name="connsiteY305" fmla="*/ 4763 h 9525"/>
                              <a:gd name="connsiteX306" fmla="*/ 16935 w 28575"/>
                              <a:gd name="connsiteY306" fmla="*/ 0 h 9525"/>
                              <a:gd name="connsiteX307" fmla="*/ 16935 w 28575"/>
                              <a:gd name="connsiteY307" fmla="*/ 4763 h 9525"/>
                              <a:gd name="connsiteX308" fmla="*/ 16935 w 28575"/>
                              <a:gd name="connsiteY308" fmla="*/ 4763 h 9525"/>
                              <a:gd name="connsiteX309" fmla="*/ 17993 w 28575"/>
                              <a:gd name="connsiteY309" fmla="*/ 4763 h 9525"/>
                              <a:gd name="connsiteX310" fmla="*/ 17993 w 28575"/>
                              <a:gd name="connsiteY310" fmla="*/ 4763 h 9525"/>
                              <a:gd name="connsiteX311" fmla="*/ 17993 w 28575"/>
                              <a:gd name="connsiteY311" fmla="*/ 4763 h 9525"/>
                              <a:gd name="connsiteX312" fmla="*/ 17993 w 28575"/>
                              <a:gd name="connsiteY312" fmla="*/ 4763 h 9525"/>
                              <a:gd name="connsiteX313" fmla="*/ 17993 w 28575"/>
                              <a:gd name="connsiteY313" fmla="*/ 4763 h 9525"/>
                              <a:gd name="connsiteX314" fmla="*/ 17993 w 28575"/>
                              <a:gd name="connsiteY314" fmla="*/ 4763 h 9525"/>
                              <a:gd name="connsiteX315" fmla="*/ 17993 w 28575"/>
                              <a:gd name="connsiteY315" fmla="*/ 4763 h 9525"/>
                              <a:gd name="connsiteX316" fmla="*/ 17993 w 28575"/>
                              <a:gd name="connsiteY316" fmla="*/ 4763 h 9525"/>
                              <a:gd name="connsiteX317" fmla="*/ 17993 w 28575"/>
                              <a:gd name="connsiteY317" fmla="*/ 4763 h 9525"/>
                              <a:gd name="connsiteX318" fmla="*/ 17993 w 28575"/>
                              <a:gd name="connsiteY318" fmla="*/ 4763 h 9525"/>
                              <a:gd name="connsiteX319" fmla="*/ 17993 w 28575"/>
                              <a:gd name="connsiteY319" fmla="*/ 4763 h 9525"/>
                              <a:gd name="connsiteX320" fmla="*/ 17993 w 28575"/>
                              <a:gd name="connsiteY320" fmla="*/ 4763 h 9525"/>
                              <a:gd name="connsiteX321" fmla="*/ 17993 w 28575"/>
                              <a:gd name="connsiteY321" fmla="*/ 4763 h 9525"/>
                              <a:gd name="connsiteX322" fmla="*/ 17993 w 28575"/>
                              <a:gd name="connsiteY322" fmla="*/ 0 h 9525"/>
                              <a:gd name="connsiteX323" fmla="*/ 17993 w 28575"/>
                              <a:gd name="connsiteY323" fmla="*/ 0 h 9525"/>
                              <a:gd name="connsiteX324" fmla="*/ 17993 w 28575"/>
                              <a:gd name="connsiteY324" fmla="*/ 0 h 9525"/>
                              <a:gd name="connsiteX325" fmla="*/ 17993 w 28575"/>
                              <a:gd name="connsiteY325" fmla="*/ 0 h 9525"/>
                              <a:gd name="connsiteX326" fmla="*/ 17993 w 28575"/>
                              <a:gd name="connsiteY326" fmla="*/ 4763 h 9525"/>
                              <a:gd name="connsiteX327" fmla="*/ 17993 w 28575"/>
                              <a:gd name="connsiteY327" fmla="*/ 4763 h 9525"/>
                              <a:gd name="connsiteX328" fmla="*/ 17993 w 28575"/>
                              <a:gd name="connsiteY328" fmla="*/ 4763 h 9525"/>
                              <a:gd name="connsiteX329" fmla="*/ 19050 w 28575"/>
                              <a:gd name="connsiteY329" fmla="*/ 4763 h 9525"/>
                              <a:gd name="connsiteX330" fmla="*/ 19050 w 28575"/>
                              <a:gd name="connsiteY330" fmla="*/ 4763 h 9525"/>
                              <a:gd name="connsiteX331" fmla="*/ 19050 w 28575"/>
                              <a:gd name="connsiteY331" fmla="*/ 4763 h 9525"/>
                              <a:gd name="connsiteX332" fmla="*/ 19050 w 28575"/>
                              <a:gd name="connsiteY332" fmla="*/ 4763 h 9525"/>
                              <a:gd name="connsiteX333" fmla="*/ 19050 w 28575"/>
                              <a:gd name="connsiteY333" fmla="*/ 0 h 9525"/>
                              <a:gd name="connsiteX334" fmla="*/ 19050 w 28575"/>
                              <a:gd name="connsiteY334" fmla="*/ 0 h 9525"/>
                              <a:gd name="connsiteX335" fmla="*/ 19050 w 28575"/>
                              <a:gd name="connsiteY335" fmla="*/ 4763 h 9525"/>
                              <a:gd name="connsiteX336" fmla="*/ 19050 w 28575"/>
                              <a:gd name="connsiteY336" fmla="*/ 0 h 9525"/>
                              <a:gd name="connsiteX337" fmla="*/ 19050 w 28575"/>
                              <a:gd name="connsiteY337" fmla="*/ 4763 h 9525"/>
                              <a:gd name="connsiteX338" fmla="*/ 19050 w 28575"/>
                              <a:gd name="connsiteY338" fmla="*/ 4763 h 9525"/>
                              <a:gd name="connsiteX339" fmla="*/ 19050 w 28575"/>
                              <a:gd name="connsiteY339" fmla="*/ 4763 h 9525"/>
                              <a:gd name="connsiteX340" fmla="*/ 19050 w 28575"/>
                              <a:gd name="connsiteY340" fmla="*/ 4763 h 9525"/>
                              <a:gd name="connsiteX341" fmla="*/ 19050 w 28575"/>
                              <a:gd name="connsiteY341" fmla="*/ 4763 h 9525"/>
                              <a:gd name="connsiteX342" fmla="*/ 19050 w 28575"/>
                              <a:gd name="connsiteY342" fmla="*/ 0 h 9525"/>
                              <a:gd name="connsiteX343" fmla="*/ 19050 w 28575"/>
                              <a:gd name="connsiteY343" fmla="*/ 0 h 9525"/>
                              <a:gd name="connsiteX344" fmla="*/ 19050 w 28575"/>
                              <a:gd name="connsiteY344" fmla="*/ 4763 h 9525"/>
                              <a:gd name="connsiteX345" fmla="*/ 19050 w 28575"/>
                              <a:gd name="connsiteY345" fmla="*/ 4763 h 9525"/>
                              <a:gd name="connsiteX346" fmla="*/ 19050 w 28575"/>
                              <a:gd name="connsiteY346" fmla="*/ 4763 h 9525"/>
                              <a:gd name="connsiteX347" fmla="*/ 20107 w 28575"/>
                              <a:gd name="connsiteY347" fmla="*/ 4763 h 9525"/>
                              <a:gd name="connsiteX348" fmla="*/ 20107 w 28575"/>
                              <a:gd name="connsiteY348" fmla="*/ 4763 h 9525"/>
                              <a:gd name="connsiteX349" fmla="*/ 20107 w 28575"/>
                              <a:gd name="connsiteY349" fmla="*/ 0 h 9525"/>
                              <a:gd name="connsiteX350" fmla="*/ 20107 w 28575"/>
                              <a:gd name="connsiteY350" fmla="*/ 0 h 9525"/>
                              <a:gd name="connsiteX351" fmla="*/ 20107 w 28575"/>
                              <a:gd name="connsiteY351" fmla="*/ 0 h 9525"/>
                              <a:gd name="connsiteX352" fmla="*/ 20107 w 28575"/>
                              <a:gd name="connsiteY352" fmla="*/ 0 h 9525"/>
                              <a:gd name="connsiteX353" fmla="*/ 20107 w 28575"/>
                              <a:gd name="connsiteY353" fmla="*/ 0 h 9525"/>
                              <a:gd name="connsiteX354" fmla="*/ 20107 w 28575"/>
                              <a:gd name="connsiteY354" fmla="*/ 4763 h 9525"/>
                              <a:gd name="connsiteX355" fmla="*/ 20107 w 28575"/>
                              <a:gd name="connsiteY355" fmla="*/ 4763 h 9525"/>
                              <a:gd name="connsiteX356" fmla="*/ 20107 w 28575"/>
                              <a:gd name="connsiteY356" fmla="*/ 4763 h 9525"/>
                              <a:gd name="connsiteX357" fmla="*/ 20107 w 28575"/>
                              <a:gd name="connsiteY357" fmla="*/ 4763 h 9525"/>
                              <a:gd name="connsiteX358" fmla="*/ 20107 w 28575"/>
                              <a:gd name="connsiteY358" fmla="*/ 4763 h 9525"/>
                              <a:gd name="connsiteX359" fmla="*/ 20107 w 28575"/>
                              <a:gd name="connsiteY359" fmla="*/ 4763 h 9525"/>
                              <a:gd name="connsiteX360" fmla="*/ 20107 w 28575"/>
                              <a:gd name="connsiteY360" fmla="*/ 4763 h 9525"/>
                              <a:gd name="connsiteX361" fmla="*/ 20107 w 28575"/>
                              <a:gd name="connsiteY361" fmla="*/ 4763 h 9525"/>
                              <a:gd name="connsiteX362" fmla="*/ 20107 w 28575"/>
                              <a:gd name="connsiteY362" fmla="*/ 4763 h 9525"/>
                              <a:gd name="connsiteX363" fmla="*/ 20107 w 28575"/>
                              <a:gd name="connsiteY363" fmla="*/ 0 h 9525"/>
                              <a:gd name="connsiteX364" fmla="*/ 20107 w 28575"/>
                              <a:gd name="connsiteY364" fmla="*/ 0 h 9525"/>
                              <a:gd name="connsiteX365" fmla="*/ 21165 w 28575"/>
                              <a:gd name="connsiteY365" fmla="*/ 0 h 9525"/>
                              <a:gd name="connsiteX366" fmla="*/ 21165 w 28575"/>
                              <a:gd name="connsiteY366" fmla="*/ 0 h 9525"/>
                              <a:gd name="connsiteX367" fmla="*/ 21165 w 28575"/>
                              <a:gd name="connsiteY367" fmla="*/ 0 h 9525"/>
                              <a:gd name="connsiteX368" fmla="*/ 21165 w 28575"/>
                              <a:gd name="connsiteY368" fmla="*/ 0 h 9525"/>
                              <a:gd name="connsiteX369" fmla="*/ 21165 w 28575"/>
                              <a:gd name="connsiteY369" fmla="*/ 4763 h 9525"/>
                              <a:gd name="connsiteX370" fmla="*/ 21165 w 28575"/>
                              <a:gd name="connsiteY370" fmla="*/ 0 h 9525"/>
                              <a:gd name="connsiteX371" fmla="*/ 21165 w 28575"/>
                              <a:gd name="connsiteY371" fmla="*/ 0 h 9525"/>
                              <a:gd name="connsiteX372" fmla="*/ 21165 w 28575"/>
                              <a:gd name="connsiteY372" fmla="*/ 4763 h 9525"/>
                              <a:gd name="connsiteX373" fmla="*/ 21165 w 28575"/>
                              <a:gd name="connsiteY373" fmla="*/ 0 h 9525"/>
                              <a:gd name="connsiteX374" fmla="*/ 21165 w 28575"/>
                              <a:gd name="connsiteY374" fmla="*/ 0 h 9525"/>
                              <a:gd name="connsiteX375" fmla="*/ 21165 w 28575"/>
                              <a:gd name="connsiteY375" fmla="*/ 4763 h 9525"/>
                              <a:gd name="connsiteX376" fmla="*/ 21165 w 28575"/>
                              <a:gd name="connsiteY376" fmla="*/ 4763 h 9525"/>
                              <a:gd name="connsiteX377" fmla="*/ 21165 w 28575"/>
                              <a:gd name="connsiteY377" fmla="*/ 4763 h 9525"/>
                              <a:gd name="connsiteX378" fmla="*/ 21165 w 28575"/>
                              <a:gd name="connsiteY378" fmla="*/ 4763 h 9525"/>
                              <a:gd name="connsiteX379" fmla="*/ 21165 w 28575"/>
                              <a:gd name="connsiteY379" fmla="*/ 4763 h 9525"/>
                              <a:gd name="connsiteX380" fmla="*/ 21165 w 28575"/>
                              <a:gd name="connsiteY380" fmla="*/ 4763 h 9525"/>
                              <a:gd name="connsiteX381" fmla="*/ 21165 w 28575"/>
                              <a:gd name="connsiteY381" fmla="*/ 4763 h 9525"/>
                              <a:gd name="connsiteX382" fmla="*/ 21165 w 28575"/>
                              <a:gd name="connsiteY382" fmla="*/ 4763 h 9525"/>
                              <a:gd name="connsiteX383" fmla="*/ 22222 w 28575"/>
                              <a:gd name="connsiteY383" fmla="*/ 4763 h 9525"/>
                              <a:gd name="connsiteX384" fmla="*/ 22222 w 28575"/>
                              <a:gd name="connsiteY384" fmla="*/ 4763 h 9525"/>
                              <a:gd name="connsiteX385" fmla="*/ 22222 w 28575"/>
                              <a:gd name="connsiteY385" fmla="*/ 4763 h 9525"/>
                              <a:gd name="connsiteX386" fmla="*/ 22222 w 28575"/>
                              <a:gd name="connsiteY386" fmla="*/ 0 h 9525"/>
                              <a:gd name="connsiteX387" fmla="*/ 22222 w 28575"/>
                              <a:gd name="connsiteY387" fmla="*/ 4763 h 9525"/>
                              <a:gd name="connsiteX388" fmla="*/ 22222 w 28575"/>
                              <a:gd name="connsiteY388" fmla="*/ 4763 h 9525"/>
                              <a:gd name="connsiteX389" fmla="*/ 22222 w 28575"/>
                              <a:gd name="connsiteY389" fmla="*/ 0 h 9525"/>
                              <a:gd name="connsiteX390" fmla="*/ 22222 w 28575"/>
                              <a:gd name="connsiteY390" fmla="*/ 4763 h 9525"/>
                              <a:gd name="connsiteX391" fmla="*/ 22222 w 28575"/>
                              <a:gd name="connsiteY391" fmla="*/ 4763 h 9525"/>
                              <a:gd name="connsiteX392" fmla="*/ 22222 w 28575"/>
                              <a:gd name="connsiteY392" fmla="*/ 0 h 9525"/>
                              <a:gd name="connsiteX393" fmla="*/ 22222 w 28575"/>
                              <a:gd name="connsiteY393" fmla="*/ 0 h 9525"/>
                              <a:gd name="connsiteX394" fmla="*/ 22222 w 28575"/>
                              <a:gd name="connsiteY394" fmla="*/ 4763 h 9525"/>
                              <a:gd name="connsiteX395" fmla="*/ 22222 w 28575"/>
                              <a:gd name="connsiteY395" fmla="*/ 0 h 9525"/>
                              <a:gd name="connsiteX396" fmla="*/ 22222 w 28575"/>
                              <a:gd name="connsiteY396" fmla="*/ 0 h 9525"/>
                              <a:gd name="connsiteX397" fmla="*/ 22222 w 28575"/>
                              <a:gd name="connsiteY397" fmla="*/ 0 h 9525"/>
                              <a:gd name="connsiteX398" fmla="*/ 22222 w 28575"/>
                              <a:gd name="connsiteY398" fmla="*/ 0 h 9525"/>
                              <a:gd name="connsiteX399" fmla="*/ 22222 w 28575"/>
                              <a:gd name="connsiteY399" fmla="*/ 0 h 9525"/>
                              <a:gd name="connsiteX400" fmla="*/ 22222 w 28575"/>
                              <a:gd name="connsiteY400" fmla="*/ 4763 h 9525"/>
                              <a:gd name="connsiteX401" fmla="*/ 22222 w 28575"/>
                              <a:gd name="connsiteY401" fmla="*/ 0 h 9525"/>
                              <a:gd name="connsiteX402" fmla="*/ 22222 w 28575"/>
                              <a:gd name="connsiteY402" fmla="*/ 0 h 9525"/>
                              <a:gd name="connsiteX403" fmla="*/ 23279 w 28575"/>
                              <a:gd name="connsiteY403" fmla="*/ 4763 h 9525"/>
                              <a:gd name="connsiteX404" fmla="*/ 23279 w 28575"/>
                              <a:gd name="connsiteY404" fmla="*/ 0 h 9525"/>
                              <a:gd name="connsiteX405" fmla="*/ 23279 w 28575"/>
                              <a:gd name="connsiteY405" fmla="*/ 0 h 9525"/>
                              <a:gd name="connsiteX406" fmla="*/ 23279 w 28575"/>
                              <a:gd name="connsiteY406" fmla="*/ 0 h 9525"/>
                              <a:gd name="connsiteX407" fmla="*/ 23279 w 28575"/>
                              <a:gd name="connsiteY407" fmla="*/ 0 h 9525"/>
                              <a:gd name="connsiteX408" fmla="*/ 23279 w 28575"/>
                              <a:gd name="connsiteY408" fmla="*/ 0 h 9525"/>
                              <a:gd name="connsiteX409" fmla="*/ 23279 w 28575"/>
                              <a:gd name="connsiteY409" fmla="*/ 0 h 9525"/>
                              <a:gd name="connsiteX410" fmla="*/ 23279 w 28575"/>
                              <a:gd name="connsiteY410" fmla="*/ 0 h 9525"/>
                              <a:gd name="connsiteX411" fmla="*/ 23279 w 28575"/>
                              <a:gd name="connsiteY411" fmla="*/ 0 h 9525"/>
                              <a:gd name="connsiteX412" fmla="*/ 23279 w 28575"/>
                              <a:gd name="connsiteY412" fmla="*/ 0 h 9525"/>
                              <a:gd name="connsiteX413" fmla="*/ 23279 w 28575"/>
                              <a:gd name="connsiteY413" fmla="*/ 0 h 9525"/>
                              <a:gd name="connsiteX414" fmla="*/ 23279 w 28575"/>
                              <a:gd name="connsiteY414" fmla="*/ 0 h 9525"/>
                              <a:gd name="connsiteX415" fmla="*/ 23279 w 28575"/>
                              <a:gd name="connsiteY415" fmla="*/ 0 h 9525"/>
                              <a:gd name="connsiteX416" fmla="*/ 23279 w 28575"/>
                              <a:gd name="connsiteY416" fmla="*/ 0 h 9525"/>
                              <a:gd name="connsiteX417" fmla="*/ 23279 w 28575"/>
                              <a:gd name="connsiteY417" fmla="*/ 0 h 9525"/>
                              <a:gd name="connsiteX418" fmla="*/ 23279 w 28575"/>
                              <a:gd name="connsiteY418" fmla="*/ 0 h 9525"/>
                              <a:gd name="connsiteX419" fmla="*/ 23279 w 28575"/>
                              <a:gd name="connsiteY419" fmla="*/ 4763 h 9525"/>
                              <a:gd name="connsiteX420" fmla="*/ 23279 w 28575"/>
                              <a:gd name="connsiteY420" fmla="*/ 0 h 9525"/>
                              <a:gd name="connsiteX421" fmla="*/ 24346 w 28575"/>
                              <a:gd name="connsiteY421" fmla="*/ 0 h 9525"/>
                              <a:gd name="connsiteX422" fmla="*/ 24346 w 28575"/>
                              <a:gd name="connsiteY422" fmla="*/ 4763 h 9525"/>
                              <a:gd name="connsiteX423" fmla="*/ 24346 w 28575"/>
                              <a:gd name="connsiteY423" fmla="*/ 4763 h 9525"/>
                              <a:gd name="connsiteX424" fmla="*/ 24346 w 28575"/>
                              <a:gd name="connsiteY424" fmla="*/ 4763 h 9525"/>
                              <a:gd name="connsiteX425" fmla="*/ 24346 w 28575"/>
                              <a:gd name="connsiteY425" fmla="*/ 4763 h 9525"/>
                              <a:gd name="connsiteX426" fmla="*/ 24346 w 28575"/>
                              <a:gd name="connsiteY426" fmla="*/ 4763 h 9525"/>
                              <a:gd name="connsiteX427" fmla="*/ 24346 w 28575"/>
                              <a:gd name="connsiteY427" fmla="*/ 4763 h 9525"/>
                              <a:gd name="connsiteX428" fmla="*/ 24346 w 28575"/>
                              <a:gd name="connsiteY428" fmla="*/ 4763 h 9525"/>
                              <a:gd name="connsiteX429" fmla="*/ 24346 w 28575"/>
                              <a:gd name="connsiteY429" fmla="*/ 4763 h 9525"/>
                              <a:gd name="connsiteX430" fmla="*/ 24346 w 28575"/>
                              <a:gd name="connsiteY430" fmla="*/ 4763 h 9525"/>
                              <a:gd name="connsiteX431" fmla="*/ 24346 w 28575"/>
                              <a:gd name="connsiteY431" fmla="*/ 0 h 9525"/>
                              <a:gd name="connsiteX432" fmla="*/ 24346 w 28575"/>
                              <a:gd name="connsiteY432" fmla="*/ 4763 h 9525"/>
                              <a:gd name="connsiteX433" fmla="*/ 24346 w 28575"/>
                              <a:gd name="connsiteY433" fmla="*/ 4763 h 9525"/>
                              <a:gd name="connsiteX434" fmla="*/ 24346 w 28575"/>
                              <a:gd name="connsiteY434" fmla="*/ 4763 h 9525"/>
                              <a:gd name="connsiteX435" fmla="*/ 24346 w 28575"/>
                              <a:gd name="connsiteY435" fmla="*/ 4763 h 9525"/>
                              <a:gd name="connsiteX436" fmla="*/ 24346 w 28575"/>
                              <a:gd name="connsiteY436" fmla="*/ 4763 h 9525"/>
                              <a:gd name="connsiteX437" fmla="*/ 24346 w 28575"/>
                              <a:gd name="connsiteY437" fmla="*/ 4763 h 9525"/>
                              <a:gd name="connsiteX438" fmla="*/ 24346 w 28575"/>
                              <a:gd name="connsiteY438" fmla="*/ 0 h 9525"/>
                              <a:gd name="connsiteX439" fmla="*/ 25403 w 28575"/>
                              <a:gd name="connsiteY439" fmla="*/ 0 h 9525"/>
                              <a:gd name="connsiteX440" fmla="*/ 25403 w 28575"/>
                              <a:gd name="connsiteY440" fmla="*/ 0 h 9525"/>
                              <a:gd name="connsiteX441" fmla="*/ 25403 w 28575"/>
                              <a:gd name="connsiteY441" fmla="*/ 0 h 9525"/>
                              <a:gd name="connsiteX442" fmla="*/ 25403 w 28575"/>
                              <a:gd name="connsiteY442" fmla="*/ 0 h 9525"/>
                              <a:gd name="connsiteX443" fmla="*/ 25403 w 28575"/>
                              <a:gd name="connsiteY443" fmla="*/ 4763 h 9525"/>
                              <a:gd name="connsiteX444" fmla="*/ 25403 w 28575"/>
                              <a:gd name="connsiteY444" fmla="*/ 0 h 9525"/>
                              <a:gd name="connsiteX445" fmla="*/ 25403 w 28575"/>
                              <a:gd name="connsiteY445" fmla="*/ 0 h 9525"/>
                              <a:gd name="connsiteX446" fmla="*/ 25403 w 28575"/>
                              <a:gd name="connsiteY446" fmla="*/ 0 h 9525"/>
                              <a:gd name="connsiteX447" fmla="*/ 25403 w 28575"/>
                              <a:gd name="connsiteY447" fmla="*/ 0 h 9525"/>
                              <a:gd name="connsiteX448" fmla="*/ 25403 w 28575"/>
                              <a:gd name="connsiteY448" fmla="*/ 0 h 9525"/>
                              <a:gd name="connsiteX449" fmla="*/ 25403 w 28575"/>
                              <a:gd name="connsiteY449" fmla="*/ 4763 h 9525"/>
                              <a:gd name="connsiteX450" fmla="*/ 25403 w 28575"/>
                              <a:gd name="connsiteY450" fmla="*/ 0 h 9525"/>
                              <a:gd name="connsiteX451" fmla="*/ 25403 w 28575"/>
                              <a:gd name="connsiteY451" fmla="*/ 4763 h 9525"/>
                              <a:gd name="connsiteX452" fmla="*/ 25403 w 28575"/>
                              <a:gd name="connsiteY452" fmla="*/ 4763 h 9525"/>
                              <a:gd name="connsiteX453" fmla="*/ 25403 w 28575"/>
                              <a:gd name="connsiteY453" fmla="*/ 4763 h 9525"/>
                              <a:gd name="connsiteX454" fmla="*/ 25403 w 28575"/>
                              <a:gd name="connsiteY454" fmla="*/ 4763 h 9525"/>
                              <a:gd name="connsiteX455" fmla="*/ 25403 w 28575"/>
                              <a:gd name="connsiteY455" fmla="*/ 4763 h 9525"/>
                              <a:gd name="connsiteX456" fmla="*/ 25403 w 28575"/>
                              <a:gd name="connsiteY456" fmla="*/ 4763 h 9525"/>
                              <a:gd name="connsiteX457" fmla="*/ 26460 w 28575"/>
                              <a:gd name="connsiteY457" fmla="*/ 0 h 9525"/>
                              <a:gd name="connsiteX458" fmla="*/ 26460 w 28575"/>
                              <a:gd name="connsiteY458" fmla="*/ 0 h 9525"/>
                              <a:gd name="connsiteX459" fmla="*/ 26460 w 28575"/>
                              <a:gd name="connsiteY459" fmla="*/ 0 h 9525"/>
                              <a:gd name="connsiteX460" fmla="*/ 26460 w 28575"/>
                              <a:gd name="connsiteY460" fmla="*/ 0 h 9525"/>
                              <a:gd name="connsiteX461" fmla="*/ 26460 w 28575"/>
                              <a:gd name="connsiteY461" fmla="*/ 0 h 9525"/>
                              <a:gd name="connsiteX462" fmla="*/ 26460 w 28575"/>
                              <a:gd name="connsiteY462" fmla="*/ 0 h 9525"/>
                              <a:gd name="connsiteX463" fmla="*/ 26460 w 28575"/>
                              <a:gd name="connsiteY463" fmla="*/ 4763 h 9525"/>
                              <a:gd name="connsiteX464" fmla="*/ 26460 w 28575"/>
                              <a:gd name="connsiteY464" fmla="*/ 4763 h 9525"/>
                              <a:gd name="connsiteX465" fmla="*/ 26460 w 28575"/>
                              <a:gd name="connsiteY465" fmla="*/ 4763 h 9525"/>
                              <a:gd name="connsiteX466" fmla="*/ 26460 w 28575"/>
                              <a:gd name="connsiteY466" fmla="*/ 4763 h 9525"/>
                              <a:gd name="connsiteX467" fmla="*/ 26460 w 28575"/>
                              <a:gd name="connsiteY467" fmla="*/ 4763 h 9525"/>
                              <a:gd name="connsiteX468" fmla="*/ 26460 w 28575"/>
                              <a:gd name="connsiteY468" fmla="*/ 4763 h 9525"/>
                              <a:gd name="connsiteX469" fmla="*/ 26460 w 28575"/>
                              <a:gd name="connsiteY469" fmla="*/ 4763 h 9525"/>
                              <a:gd name="connsiteX470" fmla="*/ 26460 w 28575"/>
                              <a:gd name="connsiteY470" fmla="*/ 4763 h 9525"/>
                              <a:gd name="connsiteX471" fmla="*/ 26460 w 28575"/>
                              <a:gd name="connsiteY471" fmla="*/ 4763 h 9525"/>
                              <a:gd name="connsiteX472" fmla="*/ 26460 w 28575"/>
                              <a:gd name="connsiteY472" fmla="*/ 4763 h 9525"/>
                              <a:gd name="connsiteX473" fmla="*/ 26460 w 28575"/>
                              <a:gd name="connsiteY473" fmla="*/ 4763 h 9525"/>
                              <a:gd name="connsiteX474" fmla="*/ 26460 w 28575"/>
                              <a:gd name="connsiteY474" fmla="*/ 4763 h 9525"/>
                              <a:gd name="connsiteX475" fmla="*/ 26460 w 28575"/>
                              <a:gd name="connsiteY475" fmla="*/ 4763 h 9525"/>
                              <a:gd name="connsiteX476" fmla="*/ 26460 w 28575"/>
                              <a:gd name="connsiteY476" fmla="*/ 4763 h 9525"/>
                              <a:gd name="connsiteX477" fmla="*/ 27518 w 28575"/>
                              <a:gd name="connsiteY477" fmla="*/ 4763 h 9525"/>
                              <a:gd name="connsiteX478" fmla="*/ 27518 w 28575"/>
                              <a:gd name="connsiteY478" fmla="*/ 4763 h 9525"/>
                              <a:gd name="connsiteX479" fmla="*/ 27518 w 28575"/>
                              <a:gd name="connsiteY479" fmla="*/ 0 h 9525"/>
                              <a:gd name="connsiteX480" fmla="*/ 27518 w 28575"/>
                              <a:gd name="connsiteY480" fmla="*/ 4763 h 9525"/>
                              <a:gd name="connsiteX481" fmla="*/ 27518 w 28575"/>
                              <a:gd name="connsiteY481" fmla="*/ 4763 h 9525"/>
                              <a:gd name="connsiteX482" fmla="*/ 27518 w 28575"/>
                              <a:gd name="connsiteY482" fmla="*/ 4763 h 9525"/>
                              <a:gd name="connsiteX483" fmla="*/ 27518 w 28575"/>
                              <a:gd name="connsiteY483" fmla="*/ 4763 h 9525"/>
                              <a:gd name="connsiteX484" fmla="*/ 27518 w 28575"/>
                              <a:gd name="connsiteY484" fmla="*/ 4763 h 9525"/>
                              <a:gd name="connsiteX485" fmla="*/ 27518 w 28575"/>
                              <a:gd name="connsiteY485" fmla="*/ 4763 h 9525"/>
                              <a:gd name="connsiteX486" fmla="*/ 27518 w 28575"/>
                              <a:gd name="connsiteY486" fmla="*/ 0 h 9525"/>
                              <a:gd name="connsiteX487" fmla="*/ 27518 w 28575"/>
                              <a:gd name="connsiteY487" fmla="*/ 0 h 9525"/>
                              <a:gd name="connsiteX488" fmla="*/ 27518 w 28575"/>
                              <a:gd name="connsiteY488" fmla="*/ 4763 h 9525"/>
                              <a:gd name="connsiteX489" fmla="*/ 27518 w 28575"/>
                              <a:gd name="connsiteY489" fmla="*/ 4763 h 9525"/>
                              <a:gd name="connsiteX490" fmla="*/ 27518 w 28575"/>
                              <a:gd name="connsiteY490" fmla="*/ 4763 h 9525"/>
                              <a:gd name="connsiteX491" fmla="*/ 27518 w 28575"/>
                              <a:gd name="connsiteY491" fmla="*/ 4763 h 9525"/>
                              <a:gd name="connsiteX492" fmla="*/ 27518 w 28575"/>
                              <a:gd name="connsiteY492" fmla="*/ 4763 h 9525"/>
                              <a:gd name="connsiteX493" fmla="*/ 27518 w 28575"/>
                              <a:gd name="connsiteY493" fmla="*/ 0 h 9525"/>
                              <a:gd name="connsiteX494" fmla="*/ 27518 w 28575"/>
                              <a:gd name="connsiteY494" fmla="*/ 4763 h 9525"/>
                              <a:gd name="connsiteX495" fmla="*/ 28575 w 28575"/>
                              <a:gd name="connsiteY495" fmla="*/ 4763 h 9525"/>
                              <a:gd name="connsiteX496" fmla="*/ 28575 w 28575"/>
                              <a:gd name="connsiteY496" fmla="*/ 4763 h 9525"/>
                              <a:gd name="connsiteX497" fmla="*/ 28575 w 28575"/>
                              <a:gd name="connsiteY497" fmla="*/ 4763 h 9525"/>
                              <a:gd name="connsiteX498" fmla="*/ 28575 w 28575"/>
                              <a:gd name="connsiteY498" fmla="*/ 4763 h 9525"/>
                              <a:gd name="connsiteX499" fmla="*/ 28575 w 28575"/>
                              <a:gd name="connsiteY499" fmla="*/ 9525 h 9525"/>
                              <a:gd name="connsiteX500" fmla="*/ 28575 w 28575"/>
                              <a:gd name="connsiteY500" fmla="*/ 9525 h 9525"/>
                              <a:gd name="connsiteX501" fmla="*/ 28575 w 28575"/>
                              <a:gd name="connsiteY501" fmla="*/ 4763 h 9525"/>
                              <a:gd name="connsiteX502" fmla="*/ 28575 w 28575"/>
                              <a:gd name="connsiteY502" fmla="*/ 0 h 9525"/>
                              <a:gd name="connsiteX503" fmla="*/ 28575 w 28575"/>
                              <a:gd name="connsiteY503" fmla="*/ 0 h 9525"/>
                              <a:gd name="connsiteX504" fmla="*/ 28575 w 28575"/>
                              <a:gd name="connsiteY504" fmla="*/ 0 h 9525"/>
                              <a:gd name="connsiteX505" fmla="*/ 28575 w 28575"/>
                              <a:gd name="connsiteY505" fmla="*/ 4763 h 9525"/>
                              <a:gd name="connsiteX506" fmla="*/ 28575 w 28575"/>
                              <a:gd name="connsiteY506" fmla="*/ 4763 h 9525"/>
                              <a:gd name="connsiteX507" fmla="*/ 28575 w 28575"/>
                              <a:gd name="connsiteY507" fmla="*/ 4763 h 9525"/>
                              <a:gd name="connsiteX508" fmla="*/ 28575 w 28575"/>
                              <a:gd name="connsiteY508" fmla="*/ 4763 h 9525"/>
                              <a:gd name="connsiteX509" fmla="*/ 28575 w 28575"/>
                              <a:gd name="connsiteY509" fmla="*/ 4763 h 9525"/>
                              <a:gd name="connsiteX510" fmla="*/ 28575 w 28575"/>
                              <a:gd name="connsiteY510" fmla="*/ 4763 h 9525"/>
                              <a:gd name="connsiteX511" fmla="*/ 28575 w 28575"/>
                              <a:gd name="connsiteY511" fmla="*/ 476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0"/>
                                </a:moveTo>
                                <a:lnTo>
                                  <a:pt x="0" y="0"/>
                                </a:lnTo>
                                <a:lnTo>
                                  <a:pt x="0" y="0"/>
                                </a:lnTo>
                                <a:lnTo>
                                  <a:pt x="0" y="0"/>
                                </a:lnTo>
                                <a:lnTo>
                                  <a:pt x="0" y="0"/>
                                </a:lnTo>
                                <a:lnTo>
                                  <a:pt x="0" y="4763"/>
                                </a:lnTo>
                                <a:lnTo>
                                  <a:pt x="0" y="0"/>
                                </a:lnTo>
                                <a:lnTo>
                                  <a:pt x="1057" y="0"/>
                                </a:lnTo>
                                <a:lnTo>
                                  <a:pt x="1057" y="0"/>
                                </a:lnTo>
                                <a:lnTo>
                                  <a:pt x="1057" y="0"/>
                                </a:lnTo>
                                <a:lnTo>
                                  <a:pt x="1057" y="4763"/>
                                </a:lnTo>
                                <a:lnTo>
                                  <a:pt x="1057" y="4763"/>
                                </a:lnTo>
                                <a:lnTo>
                                  <a:pt x="1057" y="4763"/>
                                </a:lnTo>
                                <a:lnTo>
                                  <a:pt x="1057" y="0"/>
                                </a:lnTo>
                                <a:lnTo>
                                  <a:pt x="1057" y="0"/>
                                </a:lnTo>
                                <a:lnTo>
                                  <a:pt x="1057" y="0"/>
                                </a:lnTo>
                                <a:lnTo>
                                  <a:pt x="1057" y="0"/>
                                </a:lnTo>
                                <a:lnTo>
                                  <a:pt x="1057" y="4763"/>
                                </a:lnTo>
                                <a:lnTo>
                                  <a:pt x="1057" y="4763"/>
                                </a:lnTo>
                                <a:lnTo>
                                  <a:pt x="1057" y="4763"/>
                                </a:lnTo>
                                <a:lnTo>
                                  <a:pt x="1057" y="4763"/>
                                </a:lnTo>
                                <a:lnTo>
                                  <a:pt x="1057" y="4763"/>
                                </a:lnTo>
                                <a:lnTo>
                                  <a:pt x="1057" y="4763"/>
                                </a:lnTo>
                                <a:lnTo>
                                  <a:pt x="1057" y="4763"/>
                                </a:lnTo>
                                <a:lnTo>
                                  <a:pt x="1057" y="4763"/>
                                </a:lnTo>
                                <a:lnTo>
                                  <a:pt x="2115" y="4763"/>
                                </a:lnTo>
                                <a:lnTo>
                                  <a:pt x="2115" y="0"/>
                                </a:lnTo>
                                <a:lnTo>
                                  <a:pt x="2115" y="4763"/>
                                </a:lnTo>
                                <a:lnTo>
                                  <a:pt x="2115" y="4763"/>
                                </a:lnTo>
                                <a:lnTo>
                                  <a:pt x="2115" y="4763"/>
                                </a:lnTo>
                                <a:lnTo>
                                  <a:pt x="2115" y="4763"/>
                                </a:lnTo>
                                <a:lnTo>
                                  <a:pt x="2115" y="4763"/>
                                </a:lnTo>
                                <a:lnTo>
                                  <a:pt x="2115" y="4763"/>
                                </a:lnTo>
                                <a:lnTo>
                                  <a:pt x="2115" y="4763"/>
                                </a:lnTo>
                                <a:lnTo>
                                  <a:pt x="2115" y="4763"/>
                                </a:lnTo>
                                <a:lnTo>
                                  <a:pt x="2115" y="4763"/>
                                </a:lnTo>
                                <a:lnTo>
                                  <a:pt x="2115" y="0"/>
                                </a:lnTo>
                                <a:lnTo>
                                  <a:pt x="2115" y="0"/>
                                </a:lnTo>
                                <a:lnTo>
                                  <a:pt x="2115" y="4763"/>
                                </a:lnTo>
                                <a:lnTo>
                                  <a:pt x="2115" y="4763"/>
                                </a:lnTo>
                                <a:lnTo>
                                  <a:pt x="2115" y="4763"/>
                                </a:lnTo>
                                <a:lnTo>
                                  <a:pt x="2115" y="4763"/>
                                </a:lnTo>
                                <a:lnTo>
                                  <a:pt x="2115" y="0"/>
                                </a:lnTo>
                                <a:lnTo>
                                  <a:pt x="2115" y="0"/>
                                </a:lnTo>
                                <a:lnTo>
                                  <a:pt x="2115" y="4763"/>
                                </a:lnTo>
                                <a:lnTo>
                                  <a:pt x="3172" y="0"/>
                                </a:lnTo>
                                <a:lnTo>
                                  <a:pt x="3172" y="4763"/>
                                </a:lnTo>
                                <a:lnTo>
                                  <a:pt x="3172" y="4763"/>
                                </a:lnTo>
                                <a:lnTo>
                                  <a:pt x="3172" y="4763"/>
                                </a:lnTo>
                                <a:lnTo>
                                  <a:pt x="3172" y="0"/>
                                </a:lnTo>
                                <a:lnTo>
                                  <a:pt x="3172" y="0"/>
                                </a:lnTo>
                                <a:lnTo>
                                  <a:pt x="3172" y="0"/>
                                </a:lnTo>
                                <a:lnTo>
                                  <a:pt x="3172" y="0"/>
                                </a:lnTo>
                                <a:lnTo>
                                  <a:pt x="3172" y="0"/>
                                </a:lnTo>
                                <a:lnTo>
                                  <a:pt x="3172" y="4763"/>
                                </a:lnTo>
                                <a:lnTo>
                                  <a:pt x="3172" y="4763"/>
                                </a:lnTo>
                                <a:lnTo>
                                  <a:pt x="3172" y="4763"/>
                                </a:lnTo>
                                <a:lnTo>
                                  <a:pt x="3172" y="4763"/>
                                </a:lnTo>
                                <a:lnTo>
                                  <a:pt x="3172" y="0"/>
                                </a:lnTo>
                                <a:lnTo>
                                  <a:pt x="3172" y="0"/>
                                </a:lnTo>
                                <a:lnTo>
                                  <a:pt x="3172" y="0"/>
                                </a:lnTo>
                                <a:lnTo>
                                  <a:pt x="3172" y="0"/>
                                </a:lnTo>
                                <a:lnTo>
                                  <a:pt x="3172" y="4763"/>
                                </a:lnTo>
                                <a:lnTo>
                                  <a:pt x="4229" y="4763"/>
                                </a:lnTo>
                                <a:lnTo>
                                  <a:pt x="4229" y="4763"/>
                                </a:lnTo>
                                <a:lnTo>
                                  <a:pt x="4229" y="4763"/>
                                </a:lnTo>
                                <a:lnTo>
                                  <a:pt x="4229" y="0"/>
                                </a:lnTo>
                                <a:lnTo>
                                  <a:pt x="4229" y="4763"/>
                                </a:lnTo>
                                <a:lnTo>
                                  <a:pt x="4229" y="4763"/>
                                </a:lnTo>
                                <a:lnTo>
                                  <a:pt x="4229" y="0"/>
                                </a:lnTo>
                                <a:lnTo>
                                  <a:pt x="4229" y="0"/>
                                </a:lnTo>
                                <a:lnTo>
                                  <a:pt x="4229" y="4763"/>
                                </a:lnTo>
                                <a:lnTo>
                                  <a:pt x="4229" y="4763"/>
                                </a:lnTo>
                                <a:lnTo>
                                  <a:pt x="4229" y="4763"/>
                                </a:lnTo>
                                <a:lnTo>
                                  <a:pt x="4229" y="4763"/>
                                </a:lnTo>
                                <a:lnTo>
                                  <a:pt x="4229" y="4763"/>
                                </a:lnTo>
                                <a:lnTo>
                                  <a:pt x="4229" y="0"/>
                                </a:lnTo>
                                <a:lnTo>
                                  <a:pt x="4229" y="0"/>
                                </a:lnTo>
                                <a:lnTo>
                                  <a:pt x="4229" y="4763"/>
                                </a:lnTo>
                                <a:lnTo>
                                  <a:pt x="4229" y="4763"/>
                                </a:lnTo>
                                <a:lnTo>
                                  <a:pt x="4229" y="4763"/>
                                </a:lnTo>
                                <a:lnTo>
                                  <a:pt x="5296" y="4763"/>
                                </a:lnTo>
                                <a:lnTo>
                                  <a:pt x="5296" y="4763"/>
                                </a:lnTo>
                                <a:lnTo>
                                  <a:pt x="5296" y="0"/>
                                </a:lnTo>
                                <a:lnTo>
                                  <a:pt x="5296" y="4763"/>
                                </a:lnTo>
                                <a:lnTo>
                                  <a:pt x="5296" y="0"/>
                                </a:lnTo>
                                <a:lnTo>
                                  <a:pt x="5296" y="4763"/>
                                </a:lnTo>
                                <a:lnTo>
                                  <a:pt x="5296" y="0"/>
                                </a:lnTo>
                                <a:lnTo>
                                  <a:pt x="5296" y="0"/>
                                </a:lnTo>
                                <a:lnTo>
                                  <a:pt x="5296" y="0"/>
                                </a:lnTo>
                                <a:lnTo>
                                  <a:pt x="5296" y="0"/>
                                </a:lnTo>
                                <a:lnTo>
                                  <a:pt x="5296" y="0"/>
                                </a:lnTo>
                                <a:lnTo>
                                  <a:pt x="5296" y="0"/>
                                </a:lnTo>
                                <a:lnTo>
                                  <a:pt x="5296" y="0"/>
                                </a:lnTo>
                                <a:lnTo>
                                  <a:pt x="5296" y="0"/>
                                </a:lnTo>
                                <a:lnTo>
                                  <a:pt x="5296" y="4763"/>
                                </a:lnTo>
                                <a:lnTo>
                                  <a:pt x="5296" y="4763"/>
                                </a:lnTo>
                                <a:lnTo>
                                  <a:pt x="5296" y="4763"/>
                                </a:lnTo>
                                <a:lnTo>
                                  <a:pt x="5296" y="4763"/>
                                </a:lnTo>
                                <a:lnTo>
                                  <a:pt x="5296" y="0"/>
                                </a:lnTo>
                                <a:lnTo>
                                  <a:pt x="5296" y="0"/>
                                </a:lnTo>
                                <a:lnTo>
                                  <a:pt x="5296" y="4763"/>
                                </a:lnTo>
                                <a:lnTo>
                                  <a:pt x="5296" y="0"/>
                                </a:lnTo>
                                <a:lnTo>
                                  <a:pt x="5296" y="4763"/>
                                </a:lnTo>
                                <a:lnTo>
                                  <a:pt x="5296" y="0"/>
                                </a:lnTo>
                                <a:lnTo>
                                  <a:pt x="6353" y="0"/>
                                </a:lnTo>
                                <a:lnTo>
                                  <a:pt x="6353" y="0"/>
                                </a:lnTo>
                                <a:lnTo>
                                  <a:pt x="6353" y="4763"/>
                                </a:lnTo>
                                <a:lnTo>
                                  <a:pt x="6353" y="4763"/>
                                </a:lnTo>
                                <a:lnTo>
                                  <a:pt x="6353" y="4763"/>
                                </a:lnTo>
                                <a:lnTo>
                                  <a:pt x="6353" y="4763"/>
                                </a:lnTo>
                                <a:lnTo>
                                  <a:pt x="6353" y="0"/>
                                </a:lnTo>
                                <a:lnTo>
                                  <a:pt x="6353" y="4763"/>
                                </a:lnTo>
                                <a:lnTo>
                                  <a:pt x="6353" y="4763"/>
                                </a:lnTo>
                                <a:lnTo>
                                  <a:pt x="6353" y="4763"/>
                                </a:lnTo>
                                <a:lnTo>
                                  <a:pt x="6353" y="0"/>
                                </a:lnTo>
                                <a:lnTo>
                                  <a:pt x="6353" y="0"/>
                                </a:lnTo>
                                <a:lnTo>
                                  <a:pt x="6353" y="0"/>
                                </a:lnTo>
                                <a:lnTo>
                                  <a:pt x="6353" y="0"/>
                                </a:lnTo>
                                <a:lnTo>
                                  <a:pt x="6353" y="4763"/>
                                </a:lnTo>
                                <a:lnTo>
                                  <a:pt x="6353" y="4763"/>
                                </a:lnTo>
                                <a:lnTo>
                                  <a:pt x="6353" y="4763"/>
                                </a:lnTo>
                                <a:lnTo>
                                  <a:pt x="6353" y="4763"/>
                                </a:lnTo>
                                <a:lnTo>
                                  <a:pt x="6353" y="4763"/>
                                </a:lnTo>
                                <a:lnTo>
                                  <a:pt x="6353" y="0"/>
                                </a:lnTo>
                                <a:lnTo>
                                  <a:pt x="7410" y="0"/>
                                </a:lnTo>
                                <a:lnTo>
                                  <a:pt x="7410" y="0"/>
                                </a:lnTo>
                                <a:lnTo>
                                  <a:pt x="7410" y="0"/>
                                </a:lnTo>
                                <a:lnTo>
                                  <a:pt x="7410" y="4763"/>
                                </a:lnTo>
                                <a:lnTo>
                                  <a:pt x="7410" y="4763"/>
                                </a:lnTo>
                                <a:lnTo>
                                  <a:pt x="7410" y="4763"/>
                                </a:lnTo>
                                <a:lnTo>
                                  <a:pt x="7410" y="4763"/>
                                </a:lnTo>
                                <a:lnTo>
                                  <a:pt x="7410" y="4763"/>
                                </a:lnTo>
                                <a:lnTo>
                                  <a:pt x="7410" y="0"/>
                                </a:lnTo>
                                <a:lnTo>
                                  <a:pt x="7410" y="0"/>
                                </a:lnTo>
                                <a:lnTo>
                                  <a:pt x="7410" y="4763"/>
                                </a:lnTo>
                                <a:lnTo>
                                  <a:pt x="7410" y="0"/>
                                </a:lnTo>
                                <a:lnTo>
                                  <a:pt x="7410" y="4763"/>
                                </a:lnTo>
                                <a:lnTo>
                                  <a:pt x="7410" y="0"/>
                                </a:lnTo>
                                <a:lnTo>
                                  <a:pt x="7410" y="0"/>
                                </a:lnTo>
                                <a:lnTo>
                                  <a:pt x="7410" y="0"/>
                                </a:lnTo>
                                <a:lnTo>
                                  <a:pt x="7410" y="4763"/>
                                </a:lnTo>
                                <a:lnTo>
                                  <a:pt x="7410" y="0"/>
                                </a:lnTo>
                                <a:lnTo>
                                  <a:pt x="8468" y="4763"/>
                                </a:lnTo>
                                <a:lnTo>
                                  <a:pt x="8468" y="4763"/>
                                </a:lnTo>
                                <a:lnTo>
                                  <a:pt x="8468" y="4763"/>
                                </a:lnTo>
                                <a:lnTo>
                                  <a:pt x="8468" y="4763"/>
                                </a:lnTo>
                                <a:lnTo>
                                  <a:pt x="8468" y="4763"/>
                                </a:lnTo>
                                <a:lnTo>
                                  <a:pt x="8468" y="4763"/>
                                </a:lnTo>
                                <a:lnTo>
                                  <a:pt x="8468" y="0"/>
                                </a:lnTo>
                                <a:lnTo>
                                  <a:pt x="8468" y="0"/>
                                </a:lnTo>
                                <a:lnTo>
                                  <a:pt x="8468" y="0"/>
                                </a:lnTo>
                                <a:lnTo>
                                  <a:pt x="8468" y="4763"/>
                                </a:lnTo>
                                <a:lnTo>
                                  <a:pt x="8468" y="4763"/>
                                </a:lnTo>
                                <a:lnTo>
                                  <a:pt x="8468" y="4763"/>
                                </a:lnTo>
                                <a:lnTo>
                                  <a:pt x="8468" y="4763"/>
                                </a:lnTo>
                                <a:lnTo>
                                  <a:pt x="8468" y="4763"/>
                                </a:lnTo>
                                <a:lnTo>
                                  <a:pt x="8468" y="0"/>
                                </a:lnTo>
                                <a:lnTo>
                                  <a:pt x="8468" y="0"/>
                                </a:lnTo>
                                <a:lnTo>
                                  <a:pt x="8468" y="0"/>
                                </a:lnTo>
                                <a:lnTo>
                                  <a:pt x="8468" y="0"/>
                                </a:lnTo>
                                <a:lnTo>
                                  <a:pt x="9525" y="4763"/>
                                </a:lnTo>
                                <a:lnTo>
                                  <a:pt x="9525" y="4763"/>
                                </a:lnTo>
                                <a:lnTo>
                                  <a:pt x="9525" y="4763"/>
                                </a:lnTo>
                                <a:lnTo>
                                  <a:pt x="9525" y="0"/>
                                </a:lnTo>
                                <a:lnTo>
                                  <a:pt x="9525" y="0"/>
                                </a:lnTo>
                                <a:lnTo>
                                  <a:pt x="9525" y="0"/>
                                </a:lnTo>
                                <a:lnTo>
                                  <a:pt x="9525" y="0"/>
                                </a:lnTo>
                                <a:lnTo>
                                  <a:pt x="9525" y="0"/>
                                </a:lnTo>
                                <a:lnTo>
                                  <a:pt x="9525" y="0"/>
                                </a:lnTo>
                                <a:lnTo>
                                  <a:pt x="9525" y="0"/>
                                </a:lnTo>
                                <a:lnTo>
                                  <a:pt x="9525" y="0"/>
                                </a:lnTo>
                                <a:lnTo>
                                  <a:pt x="9525" y="0"/>
                                </a:lnTo>
                                <a:lnTo>
                                  <a:pt x="9525" y="0"/>
                                </a:lnTo>
                                <a:lnTo>
                                  <a:pt x="9525" y="0"/>
                                </a:lnTo>
                                <a:lnTo>
                                  <a:pt x="9525" y="0"/>
                                </a:lnTo>
                                <a:lnTo>
                                  <a:pt x="9525" y="4763"/>
                                </a:lnTo>
                                <a:lnTo>
                                  <a:pt x="9525" y="4763"/>
                                </a:lnTo>
                                <a:lnTo>
                                  <a:pt x="9525" y="4763"/>
                                </a:lnTo>
                                <a:lnTo>
                                  <a:pt x="10582" y="4763"/>
                                </a:lnTo>
                                <a:lnTo>
                                  <a:pt x="10582" y="4763"/>
                                </a:lnTo>
                                <a:lnTo>
                                  <a:pt x="10582" y="4763"/>
                                </a:lnTo>
                                <a:lnTo>
                                  <a:pt x="10582" y="0"/>
                                </a:lnTo>
                                <a:lnTo>
                                  <a:pt x="10582" y="0"/>
                                </a:lnTo>
                                <a:lnTo>
                                  <a:pt x="10582" y="4763"/>
                                </a:lnTo>
                                <a:lnTo>
                                  <a:pt x="10582" y="0"/>
                                </a:lnTo>
                                <a:lnTo>
                                  <a:pt x="10582" y="0"/>
                                </a:lnTo>
                                <a:lnTo>
                                  <a:pt x="10582" y="0"/>
                                </a:lnTo>
                                <a:lnTo>
                                  <a:pt x="10582" y="0"/>
                                </a:lnTo>
                                <a:lnTo>
                                  <a:pt x="10582" y="0"/>
                                </a:lnTo>
                                <a:lnTo>
                                  <a:pt x="10582" y="0"/>
                                </a:lnTo>
                                <a:lnTo>
                                  <a:pt x="10582" y="0"/>
                                </a:lnTo>
                                <a:lnTo>
                                  <a:pt x="10582" y="0"/>
                                </a:lnTo>
                                <a:lnTo>
                                  <a:pt x="10582" y="0"/>
                                </a:lnTo>
                                <a:lnTo>
                                  <a:pt x="10582" y="0"/>
                                </a:lnTo>
                                <a:lnTo>
                                  <a:pt x="10582" y="0"/>
                                </a:lnTo>
                                <a:lnTo>
                                  <a:pt x="10582" y="0"/>
                                </a:lnTo>
                                <a:lnTo>
                                  <a:pt x="10582" y="4763"/>
                                </a:lnTo>
                                <a:lnTo>
                                  <a:pt x="10582" y="4763"/>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1640" y="0"/>
                                </a:lnTo>
                                <a:lnTo>
                                  <a:pt x="11640" y="0"/>
                                </a:lnTo>
                                <a:lnTo>
                                  <a:pt x="11640" y="4763"/>
                                </a:lnTo>
                                <a:lnTo>
                                  <a:pt x="11640" y="4763"/>
                                </a:lnTo>
                                <a:lnTo>
                                  <a:pt x="11640" y="4763"/>
                                </a:lnTo>
                                <a:lnTo>
                                  <a:pt x="11640" y="4763"/>
                                </a:lnTo>
                                <a:lnTo>
                                  <a:pt x="11640" y="0"/>
                                </a:lnTo>
                                <a:lnTo>
                                  <a:pt x="11640" y="0"/>
                                </a:lnTo>
                                <a:lnTo>
                                  <a:pt x="11640" y="0"/>
                                </a:lnTo>
                                <a:lnTo>
                                  <a:pt x="12697" y="0"/>
                                </a:lnTo>
                                <a:lnTo>
                                  <a:pt x="12697" y="0"/>
                                </a:lnTo>
                                <a:lnTo>
                                  <a:pt x="12697" y="0"/>
                                </a:lnTo>
                                <a:lnTo>
                                  <a:pt x="12697" y="0"/>
                                </a:lnTo>
                                <a:lnTo>
                                  <a:pt x="12697" y="0"/>
                                </a:lnTo>
                                <a:lnTo>
                                  <a:pt x="12697" y="0"/>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3754" y="9525"/>
                                </a:lnTo>
                                <a:lnTo>
                                  <a:pt x="13754" y="4763"/>
                                </a:lnTo>
                                <a:lnTo>
                                  <a:pt x="13754" y="4763"/>
                                </a:lnTo>
                                <a:lnTo>
                                  <a:pt x="13754" y="4763"/>
                                </a:lnTo>
                                <a:lnTo>
                                  <a:pt x="13754" y="4763"/>
                                </a:lnTo>
                                <a:lnTo>
                                  <a:pt x="13754" y="4763"/>
                                </a:lnTo>
                                <a:lnTo>
                                  <a:pt x="13754" y="0"/>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4821" y="4763"/>
                                </a:lnTo>
                                <a:lnTo>
                                  <a:pt x="14821" y="4763"/>
                                </a:lnTo>
                                <a:lnTo>
                                  <a:pt x="14821" y="0"/>
                                </a:lnTo>
                                <a:lnTo>
                                  <a:pt x="14821" y="0"/>
                                </a:lnTo>
                                <a:lnTo>
                                  <a:pt x="14821" y="0"/>
                                </a:lnTo>
                                <a:lnTo>
                                  <a:pt x="14821" y="0"/>
                                </a:lnTo>
                                <a:lnTo>
                                  <a:pt x="14821" y="0"/>
                                </a:lnTo>
                                <a:lnTo>
                                  <a:pt x="14821" y="4763"/>
                                </a:lnTo>
                                <a:lnTo>
                                  <a:pt x="14821" y="4763"/>
                                </a:lnTo>
                                <a:lnTo>
                                  <a:pt x="14821" y="4763"/>
                                </a:lnTo>
                                <a:lnTo>
                                  <a:pt x="14821" y="4763"/>
                                </a:lnTo>
                                <a:lnTo>
                                  <a:pt x="14821" y="4763"/>
                                </a:lnTo>
                                <a:lnTo>
                                  <a:pt x="14821" y="4763"/>
                                </a:lnTo>
                                <a:lnTo>
                                  <a:pt x="14821" y="0"/>
                                </a:lnTo>
                                <a:lnTo>
                                  <a:pt x="14821" y="0"/>
                                </a:lnTo>
                                <a:lnTo>
                                  <a:pt x="14821" y="0"/>
                                </a:lnTo>
                                <a:lnTo>
                                  <a:pt x="14821" y="0"/>
                                </a:lnTo>
                                <a:lnTo>
                                  <a:pt x="14821" y="0"/>
                                </a:lnTo>
                                <a:lnTo>
                                  <a:pt x="15878" y="0"/>
                                </a:lnTo>
                                <a:lnTo>
                                  <a:pt x="15878" y="0"/>
                                </a:lnTo>
                                <a:lnTo>
                                  <a:pt x="15878" y="0"/>
                                </a:lnTo>
                                <a:lnTo>
                                  <a:pt x="15878" y="0"/>
                                </a:lnTo>
                                <a:lnTo>
                                  <a:pt x="15878" y="0"/>
                                </a:lnTo>
                                <a:lnTo>
                                  <a:pt x="15878" y="0"/>
                                </a:lnTo>
                                <a:lnTo>
                                  <a:pt x="15878" y="4763"/>
                                </a:lnTo>
                                <a:lnTo>
                                  <a:pt x="15878" y="0"/>
                                </a:lnTo>
                                <a:lnTo>
                                  <a:pt x="15878" y="0"/>
                                </a:lnTo>
                                <a:lnTo>
                                  <a:pt x="15878" y="0"/>
                                </a:lnTo>
                                <a:lnTo>
                                  <a:pt x="15878" y="0"/>
                                </a:lnTo>
                                <a:lnTo>
                                  <a:pt x="15878" y="4763"/>
                                </a:lnTo>
                                <a:lnTo>
                                  <a:pt x="15878" y="4763"/>
                                </a:lnTo>
                                <a:lnTo>
                                  <a:pt x="15878" y="4763"/>
                                </a:lnTo>
                                <a:lnTo>
                                  <a:pt x="15878" y="4763"/>
                                </a:lnTo>
                                <a:lnTo>
                                  <a:pt x="15878" y="4763"/>
                                </a:lnTo>
                                <a:lnTo>
                                  <a:pt x="15878" y="4763"/>
                                </a:lnTo>
                                <a:lnTo>
                                  <a:pt x="15878" y="4763"/>
                                </a:lnTo>
                                <a:lnTo>
                                  <a:pt x="16935" y="4763"/>
                                </a:lnTo>
                                <a:lnTo>
                                  <a:pt x="16935" y="4763"/>
                                </a:lnTo>
                                <a:lnTo>
                                  <a:pt x="16935" y="4763"/>
                                </a:lnTo>
                                <a:lnTo>
                                  <a:pt x="16935" y="4763"/>
                                </a:lnTo>
                                <a:lnTo>
                                  <a:pt x="16935" y="0"/>
                                </a:lnTo>
                                <a:lnTo>
                                  <a:pt x="16935" y="4763"/>
                                </a:lnTo>
                                <a:lnTo>
                                  <a:pt x="16935" y="4763"/>
                                </a:lnTo>
                                <a:lnTo>
                                  <a:pt x="16935" y="4763"/>
                                </a:lnTo>
                                <a:lnTo>
                                  <a:pt x="16935" y="4763"/>
                                </a:lnTo>
                                <a:lnTo>
                                  <a:pt x="16935" y="4763"/>
                                </a:lnTo>
                                <a:lnTo>
                                  <a:pt x="16935" y="4763"/>
                                </a:lnTo>
                                <a:lnTo>
                                  <a:pt x="16935" y="4763"/>
                                </a:lnTo>
                                <a:lnTo>
                                  <a:pt x="16935" y="4763"/>
                                </a:lnTo>
                                <a:lnTo>
                                  <a:pt x="16935" y="0"/>
                                </a:lnTo>
                                <a:lnTo>
                                  <a:pt x="16935" y="4763"/>
                                </a:lnTo>
                                <a:lnTo>
                                  <a:pt x="16935" y="0"/>
                                </a:lnTo>
                                <a:lnTo>
                                  <a:pt x="16935" y="4763"/>
                                </a:lnTo>
                                <a:lnTo>
                                  <a:pt x="16935"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0"/>
                                </a:lnTo>
                                <a:lnTo>
                                  <a:pt x="17993" y="0"/>
                                </a:lnTo>
                                <a:lnTo>
                                  <a:pt x="17993" y="0"/>
                                </a:lnTo>
                                <a:lnTo>
                                  <a:pt x="17993" y="0"/>
                                </a:lnTo>
                                <a:lnTo>
                                  <a:pt x="17993" y="4763"/>
                                </a:lnTo>
                                <a:lnTo>
                                  <a:pt x="17993" y="4763"/>
                                </a:lnTo>
                                <a:lnTo>
                                  <a:pt x="17993" y="4763"/>
                                </a:lnTo>
                                <a:lnTo>
                                  <a:pt x="19050" y="4763"/>
                                </a:lnTo>
                                <a:lnTo>
                                  <a:pt x="19050" y="4763"/>
                                </a:lnTo>
                                <a:lnTo>
                                  <a:pt x="19050" y="4763"/>
                                </a:lnTo>
                                <a:lnTo>
                                  <a:pt x="19050" y="4763"/>
                                </a:lnTo>
                                <a:lnTo>
                                  <a:pt x="19050" y="0"/>
                                </a:lnTo>
                                <a:lnTo>
                                  <a:pt x="19050" y="0"/>
                                </a:lnTo>
                                <a:lnTo>
                                  <a:pt x="19050" y="4763"/>
                                </a:lnTo>
                                <a:lnTo>
                                  <a:pt x="19050" y="0"/>
                                </a:lnTo>
                                <a:lnTo>
                                  <a:pt x="19050" y="4763"/>
                                </a:lnTo>
                                <a:lnTo>
                                  <a:pt x="19050" y="4763"/>
                                </a:lnTo>
                                <a:lnTo>
                                  <a:pt x="19050" y="4763"/>
                                </a:lnTo>
                                <a:lnTo>
                                  <a:pt x="19050" y="4763"/>
                                </a:lnTo>
                                <a:lnTo>
                                  <a:pt x="19050" y="4763"/>
                                </a:lnTo>
                                <a:lnTo>
                                  <a:pt x="19050" y="0"/>
                                </a:lnTo>
                                <a:lnTo>
                                  <a:pt x="19050" y="0"/>
                                </a:lnTo>
                                <a:lnTo>
                                  <a:pt x="19050" y="4763"/>
                                </a:lnTo>
                                <a:lnTo>
                                  <a:pt x="19050" y="4763"/>
                                </a:lnTo>
                                <a:lnTo>
                                  <a:pt x="19050" y="4763"/>
                                </a:lnTo>
                                <a:lnTo>
                                  <a:pt x="20107" y="4763"/>
                                </a:lnTo>
                                <a:lnTo>
                                  <a:pt x="20107" y="4763"/>
                                </a:lnTo>
                                <a:lnTo>
                                  <a:pt x="20107" y="0"/>
                                </a:lnTo>
                                <a:lnTo>
                                  <a:pt x="20107" y="0"/>
                                </a:lnTo>
                                <a:lnTo>
                                  <a:pt x="20107" y="0"/>
                                </a:lnTo>
                                <a:lnTo>
                                  <a:pt x="20107" y="0"/>
                                </a:lnTo>
                                <a:lnTo>
                                  <a:pt x="20107" y="0"/>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0"/>
                                </a:lnTo>
                                <a:lnTo>
                                  <a:pt x="20107" y="0"/>
                                </a:lnTo>
                                <a:lnTo>
                                  <a:pt x="21165" y="0"/>
                                </a:lnTo>
                                <a:lnTo>
                                  <a:pt x="21165" y="0"/>
                                </a:lnTo>
                                <a:lnTo>
                                  <a:pt x="21165" y="0"/>
                                </a:lnTo>
                                <a:lnTo>
                                  <a:pt x="21165" y="0"/>
                                </a:lnTo>
                                <a:lnTo>
                                  <a:pt x="21165" y="4763"/>
                                </a:lnTo>
                                <a:lnTo>
                                  <a:pt x="21165" y="0"/>
                                </a:lnTo>
                                <a:lnTo>
                                  <a:pt x="21165" y="0"/>
                                </a:lnTo>
                                <a:lnTo>
                                  <a:pt x="21165" y="4763"/>
                                </a:lnTo>
                                <a:lnTo>
                                  <a:pt x="21165" y="0"/>
                                </a:lnTo>
                                <a:lnTo>
                                  <a:pt x="21165" y="0"/>
                                </a:lnTo>
                                <a:lnTo>
                                  <a:pt x="21165" y="4763"/>
                                </a:lnTo>
                                <a:lnTo>
                                  <a:pt x="21165" y="4763"/>
                                </a:lnTo>
                                <a:lnTo>
                                  <a:pt x="21165" y="4763"/>
                                </a:lnTo>
                                <a:lnTo>
                                  <a:pt x="21165" y="4763"/>
                                </a:lnTo>
                                <a:lnTo>
                                  <a:pt x="21165" y="4763"/>
                                </a:lnTo>
                                <a:lnTo>
                                  <a:pt x="21165" y="4763"/>
                                </a:lnTo>
                                <a:lnTo>
                                  <a:pt x="21165" y="4763"/>
                                </a:lnTo>
                                <a:lnTo>
                                  <a:pt x="21165" y="4763"/>
                                </a:lnTo>
                                <a:lnTo>
                                  <a:pt x="22222" y="4763"/>
                                </a:lnTo>
                                <a:lnTo>
                                  <a:pt x="22222" y="4763"/>
                                </a:lnTo>
                                <a:lnTo>
                                  <a:pt x="22222" y="4763"/>
                                </a:lnTo>
                                <a:lnTo>
                                  <a:pt x="22222" y="0"/>
                                </a:lnTo>
                                <a:lnTo>
                                  <a:pt x="22222" y="4763"/>
                                </a:lnTo>
                                <a:lnTo>
                                  <a:pt x="22222" y="4763"/>
                                </a:lnTo>
                                <a:lnTo>
                                  <a:pt x="22222" y="0"/>
                                </a:lnTo>
                                <a:lnTo>
                                  <a:pt x="22222" y="4763"/>
                                </a:lnTo>
                                <a:lnTo>
                                  <a:pt x="22222" y="4763"/>
                                </a:lnTo>
                                <a:lnTo>
                                  <a:pt x="22222" y="0"/>
                                </a:lnTo>
                                <a:lnTo>
                                  <a:pt x="22222" y="0"/>
                                </a:lnTo>
                                <a:lnTo>
                                  <a:pt x="22222" y="4763"/>
                                </a:lnTo>
                                <a:lnTo>
                                  <a:pt x="22222" y="0"/>
                                </a:lnTo>
                                <a:lnTo>
                                  <a:pt x="22222" y="0"/>
                                </a:lnTo>
                                <a:lnTo>
                                  <a:pt x="22222" y="0"/>
                                </a:lnTo>
                                <a:lnTo>
                                  <a:pt x="22222" y="0"/>
                                </a:lnTo>
                                <a:lnTo>
                                  <a:pt x="22222" y="0"/>
                                </a:lnTo>
                                <a:lnTo>
                                  <a:pt x="22222" y="4763"/>
                                </a:lnTo>
                                <a:lnTo>
                                  <a:pt x="22222" y="0"/>
                                </a:lnTo>
                                <a:lnTo>
                                  <a:pt x="22222" y="0"/>
                                </a:lnTo>
                                <a:lnTo>
                                  <a:pt x="23279" y="4763"/>
                                </a:lnTo>
                                <a:lnTo>
                                  <a:pt x="23279" y="0"/>
                                </a:lnTo>
                                <a:lnTo>
                                  <a:pt x="23279" y="0"/>
                                </a:lnTo>
                                <a:lnTo>
                                  <a:pt x="23279" y="0"/>
                                </a:lnTo>
                                <a:lnTo>
                                  <a:pt x="23279" y="0"/>
                                </a:lnTo>
                                <a:lnTo>
                                  <a:pt x="23279" y="0"/>
                                </a:lnTo>
                                <a:lnTo>
                                  <a:pt x="23279" y="0"/>
                                </a:lnTo>
                                <a:lnTo>
                                  <a:pt x="23279" y="0"/>
                                </a:lnTo>
                                <a:lnTo>
                                  <a:pt x="23279" y="0"/>
                                </a:lnTo>
                                <a:lnTo>
                                  <a:pt x="23279" y="0"/>
                                </a:lnTo>
                                <a:lnTo>
                                  <a:pt x="23279" y="0"/>
                                </a:lnTo>
                                <a:lnTo>
                                  <a:pt x="23279" y="0"/>
                                </a:lnTo>
                                <a:lnTo>
                                  <a:pt x="23279" y="0"/>
                                </a:lnTo>
                                <a:lnTo>
                                  <a:pt x="23279" y="0"/>
                                </a:lnTo>
                                <a:lnTo>
                                  <a:pt x="23279" y="0"/>
                                </a:lnTo>
                                <a:lnTo>
                                  <a:pt x="23279" y="0"/>
                                </a:lnTo>
                                <a:lnTo>
                                  <a:pt x="23279" y="4763"/>
                                </a:lnTo>
                                <a:lnTo>
                                  <a:pt x="23279" y="0"/>
                                </a:lnTo>
                                <a:lnTo>
                                  <a:pt x="24346" y="0"/>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0"/>
                                </a:lnTo>
                                <a:lnTo>
                                  <a:pt x="24346" y="4763"/>
                                </a:lnTo>
                                <a:lnTo>
                                  <a:pt x="24346" y="4763"/>
                                </a:lnTo>
                                <a:lnTo>
                                  <a:pt x="24346" y="4763"/>
                                </a:lnTo>
                                <a:lnTo>
                                  <a:pt x="24346" y="4763"/>
                                </a:lnTo>
                                <a:lnTo>
                                  <a:pt x="24346" y="4763"/>
                                </a:lnTo>
                                <a:lnTo>
                                  <a:pt x="24346" y="4763"/>
                                </a:lnTo>
                                <a:lnTo>
                                  <a:pt x="24346" y="0"/>
                                </a:lnTo>
                                <a:lnTo>
                                  <a:pt x="25403" y="0"/>
                                </a:lnTo>
                                <a:lnTo>
                                  <a:pt x="25403" y="0"/>
                                </a:lnTo>
                                <a:lnTo>
                                  <a:pt x="25403" y="0"/>
                                </a:lnTo>
                                <a:lnTo>
                                  <a:pt x="25403" y="0"/>
                                </a:lnTo>
                                <a:lnTo>
                                  <a:pt x="25403" y="4763"/>
                                </a:lnTo>
                                <a:lnTo>
                                  <a:pt x="25403" y="0"/>
                                </a:lnTo>
                                <a:lnTo>
                                  <a:pt x="25403" y="0"/>
                                </a:lnTo>
                                <a:lnTo>
                                  <a:pt x="25403" y="0"/>
                                </a:lnTo>
                                <a:lnTo>
                                  <a:pt x="25403" y="0"/>
                                </a:lnTo>
                                <a:lnTo>
                                  <a:pt x="25403" y="0"/>
                                </a:lnTo>
                                <a:lnTo>
                                  <a:pt x="25403" y="4763"/>
                                </a:lnTo>
                                <a:lnTo>
                                  <a:pt x="25403" y="0"/>
                                </a:lnTo>
                                <a:lnTo>
                                  <a:pt x="25403" y="4763"/>
                                </a:lnTo>
                                <a:lnTo>
                                  <a:pt x="25403" y="4763"/>
                                </a:lnTo>
                                <a:lnTo>
                                  <a:pt x="25403" y="4763"/>
                                </a:lnTo>
                                <a:lnTo>
                                  <a:pt x="25403" y="4763"/>
                                </a:lnTo>
                                <a:lnTo>
                                  <a:pt x="25403" y="4763"/>
                                </a:lnTo>
                                <a:lnTo>
                                  <a:pt x="25403" y="4763"/>
                                </a:lnTo>
                                <a:lnTo>
                                  <a:pt x="26460" y="0"/>
                                </a:lnTo>
                                <a:lnTo>
                                  <a:pt x="26460" y="0"/>
                                </a:lnTo>
                                <a:lnTo>
                                  <a:pt x="26460" y="0"/>
                                </a:lnTo>
                                <a:lnTo>
                                  <a:pt x="26460" y="0"/>
                                </a:lnTo>
                                <a:lnTo>
                                  <a:pt x="26460" y="0"/>
                                </a:lnTo>
                                <a:lnTo>
                                  <a:pt x="26460" y="0"/>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7518" y="4763"/>
                                </a:lnTo>
                                <a:lnTo>
                                  <a:pt x="27518" y="4763"/>
                                </a:lnTo>
                                <a:lnTo>
                                  <a:pt x="27518" y="0"/>
                                </a:lnTo>
                                <a:lnTo>
                                  <a:pt x="27518" y="4763"/>
                                </a:lnTo>
                                <a:lnTo>
                                  <a:pt x="27518" y="4763"/>
                                </a:lnTo>
                                <a:lnTo>
                                  <a:pt x="27518" y="4763"/>
                                </a:lnTo>
                                <a:lnTo>
                                  <a:pt x="27518" y="4763"/>
                                </a:lnTo>
                                <a:lnTo>
                                  <a:pt x="27518" y="4763"/>
                                </a:lnTo>
                                <a:lnTo>
                                  <a:pt x="27518" y="4763"/>
                                </a:lnTo>
                                <a:lnTo>
                                  <a:pt x="27518" y="0"/>
                                </a:lnTo>
                                <a:lnTo>
                                  <a:pt x="27518" y="0"/>
                                </a:lnTo>
                                <a:lnTo>
                                  <a:pt x="27518" y="4763"/>
                                </a:lnTo>
                                <a:lnTo>
                                  <a:pt x="27518" y="4763"/>
                                </a:lnTo>
                                <a:lnTo>
                                  <a:pt x="27518" y="4763"/>
                                </a:lnTo>
                                <a:lnTo>
                                  <a:pt x="27518" y="4763"/>
                                </a:lnTo>
                                <a:lnTo>
                                  <a:pt x="27518" y="4763"/>
                                </a:lnTo>
                                <a:lnTo>
                                  <a:pt x="27518" y="0"/>
                                </a:lnTo>
                                <a:lnTo>
                                  <a:pt x="27518" y="4763"/>
                                </a:lnTo>
                                <a:lnTo>
                                  <a:pt x="28575" y="4763"/>
                                </a:lnTo>
                                <a:lnTo>
                                  <a:pt x="28575" y="4763"/>
                                </a:lnTo>
                                <a:lnTo>
                                  <a:pt x="28575" y="4763"/>
                                </a:lnTo>
                                <a:lnTo>
                                  <a:pt x="28575" y="4763"/>
                                </a:lnTo>
                                <a:lnTo>
                                  <a:pt x="28575" y="9525"/>
                                </a:lnTo>
                                <a:lnTo>
                                  <a:pt x="28575" y="9525"/>
                                </a:lnTo>
                                <a:lnTo>
                                  <a:pt x="28575" y="4763"/>
                                </a:lnTo>
                                <a:lnTo>
                                  <a:pt x="28575" y="0"/>
                                </a:lnTo>
                                <a:lnTo>
                                  <a:pt x="28575" y="0"/>
                                </a:lnTo>
                                <a:lnTo>
                                  <a:pt x="28575" y="0"/>
                                </a:lnTo>
                                <a:lnTo>
                                  <a:pt x="28575" y="4763"/>
                                </a:lnTo>
                                <a:lnTo>
                                  <a:pt x="28575" y="4763"/>
                                </a:lnTo>
                                <a:lnTo>
                                  <a:pt x="28575" y="4763"/>
                                </a:lnTo>
                                <a:lnTo>
                                  <a:pt x="28575" y="4763"/>
                                </a:lnTo>
                                <a:lnTo>
                                  <a:pt x="28575" y="4763"/>
                                </a:lnTo>
                                <a:lnTo>
                                  <a:pt x="28575" y="4763"/>
                                </a:lnTo>
                                <a:lnTo>
                                  <a:pt x="28575" y="476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94" name="Freeform: Shape 294"/>
                        <wps:cNvSpPr/>
                        <wps:spPr>
                          <a:xfrm>
                            <a:off x="2147887" y="1852612"/>
                            <a:ext cx="19050" cy="95250"/>
                          </a:xfrm>
                          <a:custGeom>
                            <a:avLst/>
                            <a:gdLst>
                              <a:gd name="connsiteX0" fmla="*/ 0 w 19050"/>
                              <a:gd name="connsiteY0" fmla="*/ 94259 h 95250"/>
                              <a:gd name="connsiteX1" fmla="*/ 0 w 19050"/>
                              <a:gd name="connsiteY1" fmla="*/ 94259 h 95250"/>
                              <a:gd name="connsiteX2" fmla="*/ 0 w 19050"/>
                              <a:gd name="connsiteY2" fmla="*/ 93269 h 95250"/>
                              <a:gd name="connsiteX3" fmla="*/ 0 w 19050"/>
                              <a:gd name="connsiteY3" fmla="*/ 94259 h 95250"/>
                              <a:gd name="connsiteX4" fmla="*/ 0 w 19050"/>
                              <a:gd name="connsiteY4" fmla="*/ 94259 h 95250"/>
                              <a:gd name="connsiteX5" fmla="*/ 0 w 19050"/>
                              <a:gd name="connsiteY5" fmla="*/ 94259 h 95250"/>
                              <a:gd name="connsiteX6" fmla="*/ 0 w 19050"/>
                              <a:gd name="connsiteY6" fmla="*/ 94259 h 95250"/>
                              <a:gd name="connsiteX7" fmla="*/ 0 w 19050"/>
                              <a:gd name="connsiteY7" fmla="*/ 94259 h 95250"/>
                              <a:gd name="connsiteX8" fmla="*/ 705 w 19050"/>
                              <a:gd name="connsiteY8" fmla="*/ 94259 h 95250"/>
                              <a:gd name="connsiteX9" fmla="*/ 705 w 19050"/>
                              <a:gd name="connsiteY9" fmla="*/ 94259 h 95250"/>
                              <a:gd name="connsiteX10" fmla="*/ 705 w 19050"/>
                              <a:gd name="connsiteY10" fmla="*/ 94259 h 95250"/>
                              <a:gd name="connsiteX11" fmla="*/ 705 w 19050"/>
                              <a:gd name="connsiteY11" fmla="*/ 94259 h 95250"/>
                              <a:gd name="connsiteX12" fmla="*/ 705 w 19050"/>
                              <a:gd name="connsiteY12" fmla="*/ 94259 h 95250"/>
                              <a:gd name="connsiteX13" fmla="*/ 705 w 19050"/>
                              <a:gd name="connsiteY13" fmla="*/ 94259 h 95250"/>
                              <a:gd name="connsiteX14" fmla="*/ 705 w 19050"/>
                              <a:gd name="connsiteY14" fmla="*/ 94259 h 95250"/>
                              <a:gd name="connsiteX15" fmla="*/ 705 w 19050"/>
                              <a:gd name="connsiteY15" fmla="*/ 94259 h 95250"/>
                              <a:gd name="connsiteX16" fmla="*/ 705 w 19050"/>
                              <a:gd name="connsiteY16" fmla="*/ 94259 h 95250"/>
                              <a:gd name="connsiteX17" fmla="*/ 705 w 19050"/>
                              <a:gd name="connsiteY17" fmla="*/ 94259 h 95250"/>
                              <a:gd name="connsiteX18" fmla="*/ 705 w 19050"/>
                              <a:gd name="connsiteY18" fmla="*/ 94259 h 95250"/>
                              <a:gd name="connsiteX19" fmla="*/ 705 w 19050"/>
                              <a:gd name="connsiteY19" fmla="*/ 94259 h 95250"/>
                              <a:gd name="connsiteX20" fmla="*/ 705 w 19050"/>
                              <a:gd name="connsiteY20" fmla="*/ 93269 h 95250"/>
                              <a:gd name="connsiteX21" fmla="*/ 705 w 19050"/>
                              <a:gd name="connsiteY21" fmla="*/ 94259 h 95250"/>
                              <a:gd name="connsiteX22" fmla="*/ 705 w 19050"/>
                              <a:gd name="connsiteY22" fmla="*/ 93269 h 95250"/>
                              <a:gd name="connsiteX23" fmla="*/ 705 w 19050"/>
                              <a:gd name="connsiteY23" fmla="*/ 93269 h 95250"/>
                              <a:gd name="connsiteX24" fmla="*/ 705 w 19050"/>
                              <a:gd name="connsiteY24" fmla="*/ 93269 h 95250"/>
                              <a:gd name="connsiteX25" fmla="*/ 705 w 19050"/>
                              <a:gd name="connsiteY25" fmla="*/ 93269 h 95250"/>
                              <a:gd name="connsiteX26" fmla="*/ 1410 w 19050"/>
                              <a:gd name="connsiteY26" fmla="*/ 93269 h 95250"/>
                              <a:gd name="connsiteX27" fmla="*/ 1410 w 19050"/>
                              <a:gd name="connsiteY27" fmla="*/ 93269 h 95250"/>
                              <a:gd name="connsiteX28" fmla="*/ 1410 w 19050"/>
                              <a:gd name="connsiteY28" fmla="*/ 93269 h 95250"/>
                              <a:gd name="connsiteX29" fmla="*/ 1410 w 19050"/>
                              <a:gd name="connsiteY29" fmla="*/ 93269 h 95250"/>
                              <a:gd name="connsiteX30" fmla="*/ 1410 w 19050"/>
                              <a:gd name="connsiteY30" fmla="*/ 93269 h 95250"/>
                              <a:gd name="connsiteX31" fmla="*/ 1410 w 19050"/>
                              <a:gd name="connsiteY31" fmla="*/ 93269 h 95250"/>
                              <a:gd name="connsiteX32" fmla="*/ 1410 w 19050"/>
                              <a:gd name="connsiteY32" fmla="*/ 93269 h 95250"/>
                              <a:gd name="connsiteX33" fmla="*/ 1410 w 19050"/>
                              <a:gd name="connsiteY33" fmla="*/ 93269 h 95250"/>
                              <a:gd name="connsiteX34" fmla="*/ 1410 w 19050"/>
                              <a:gd name="connsiteY34" fmla="*/ 94259 h 95250"/>
                              <a:gd name="connsiteX35" fmla="*/ 1410 w 19050"/>
                              <a:gd name="connsiteY35" fmla="*/ 94259 h 95250"/>
                              <a:gd name="connsiteX36" fmla="*/ 1410 w 19050"/>
                              <a:gd name="connsiteY36" fmla="*/ 94259 h 95250"/>
                              <a:gd name="connsiteX37" fmla="*/ 1410 w 19050"/>
                              <a:gd name="connsiteY37" fmla="*/ 93269 h 95250"/>
                              <a:gd name="connsiteX38" fmla="*/ 1410 w 19050"/>
                              <a:gd name="connsiteY38" fmla="*/ 93269 h 95250"/>
                              <a:gd name="connsiteX39" fmla="*/ 1410 w 19050"/>
                              <a:gd name="connsiteY39" fmla="*/ 93269 h 95250"/>
                              <a:gd name="connsiteX40" fmla="*/ 1410 w 19050"/>
                              <a:gd name="connsiteY40" fmla="*/ 93269 h 95250"/>
                              <a:gd name="connsiteX41" fmla="*/ 1410 w 19050"/>
                              <a:gd name="connsiteY41" fmla="*/ 93269 h 95250"/>
                              <a:gd name="connsiteX42" fmla="*/ 1410 w 19050"/>
                              <a:gd name="connsiteY42" fmla="*/ 93269 h 95250"/>
                              <a:gd name="connsiteX43" fmla="*/ 1410 w 19050"/>
                              <a:gd name="connsiteY43" fmla="*/ 93269 h 95250"/>
                              <a:gd name="connsiteX44" fmla="*/ 1410 w 19050"/>
                              <a:gd name="connsiteY44" fmla="*/ 94259 h 95250"/>
                              <a:gd name="connsiteX45" fmla="*/ 1410 w 19050"/>
                              <a:gd name="connsiteY45" fmla="*/ 94259 h 95250"/>
                              <a:gd name="connsiteX46" fmla="*/ 2115 w 19050"/>
                              <a:gd name="connsiteY46" fmla="*/ 94259 h 95250"/>
                              <a:gd name="connsiteX47" fmla="*/ 2115 w 19050"/>
                              <a:gd name="connsiteY47" fmla="*/ 94259 h 95250"/>
                              <a:gd name="connsiteX48" fmla="*/ 2115 w 19050"/>
                              <a:gd name="connsiteY48" fmla="*/ 94259 h 95250"/>
                              <a:gd name="connsiteX49" fmla="*/ 2115 w 19050"/>
                              <a:gd name="connsiteY49" fmla="*/ 94259 h 95250"/>
                              <a:gd name="connsiteX50" fmla="*/ 2115 w 19050"/>
                              <a:gd name="connsiteY50" fmla="*/ 93269 h 95250"/>
                              <a:gd name="connsiteX51" fmla="*/ 2115 w 19050"/>
                              <a:gd name="connsiteY51" fmla="*/ 93269 h 95250"/>
                              <a:gd name="connsiteX52" fmla="*/ 2115 w 19050"/>
                              <a:gd name="connsiteY52" fmla="*/ 93269 h 95250"/>
                              <a:gd name="connsiteX53" fmla="*/ 2115 w 19050"/>
                              <a:gd name="connsiteY53" fmla="*/ 94259 h 95250"/>
                              <a:gd name="connsiteX54" fmla="*/ 2115 w 19050"/>
                              <a:gd name="connsiteY54" fmla="*/ 93269 h 95250"/>
                              <a:gd name="connsiteX55" fmla="*/ 2115 w 19050"/>
                              <a:gd name="connsiteY55" fmla="*/ 93269 h 95250"/>
                              <a:gd name="connsiteX56" fmla="*/ 2115 w 19050"/>
                              <a:gd name="connsiteY56" fmla="*/ 93269 h 95250"/>
                              <a:gd name="connsiteX57" fmla="*/ 2115 w 19050"/>
                              <a:gd name="connsiteY57" fmla="*/ 93269 h 95250"/>
                              <a:gd name="connsiteX58" fmla="*/ 2115 w 19050"/>
                              <a:gd name="connsiteY58" fmla="*/ 94259 h 95250"/>
                              <a:gd name="connsiteX59" fmla="*/ 2115 w 19050"/>
                              <a:gd name="connsiteY59" fmla="*/ 94259 h 95250"/>
                              <a:gd name="connsiteX60" fmla="*/ 2115 w 19050"/>
                              <a:gd name="connsiteY60" fmla="*/ 93269 h 95250"/>
                              <a:gd name="connsiteX61" fmla="*/ 2115 w 19050"/>
                              <a:gd name="connsiteY61" fmla="*/ 94259 h 95250"/>
                              <a:gd name="connsiteX62" fmla="*/ 2115 w 19050"/>
                              <a:gd name="connsiteY62" fmla="*/ 93269 h 95250"/>
                              <a:gd name="connsiteX63" fmla="*/ 2115 w 19050"/>
                              <a:gd name="connsiteY63" fmla="*/ 94259 h 95250"/>
                              <a:gd name="connsiteX64" fmla="*/ 2819 w 19050"/>
                              <a:gd name="connsiteY64" fmla="*/ 94259 h 95250"/>
                              <a:gd name="connsiteX65" fmla="*/ 2819 w 19050"/>
                              <a:gd name="connsiteY65" fmla="*/ 94259 h 95250"/>
                              <a:gd name="connsiteX66" fmla="*/ 2819 w 19050"/>
                              <a:gd name="connsiteY66" fmla="*/ 94259 h 95250"/>
                              <a:gd name="connsiteX67" fmla="*/ 2819 w 19050"/>
                              <a:gd name="connsiteY67" fmla="*/ 94259 h 95250"/>
                              <a:gd name="connsiteX68" fmla="*/ 2819 w 19050"/>
                              <a:gd name="connsiteY68" fmla="*/ 94259 h 95250"/>
                              <a:gd name="connsiteX69" fmla="*/ 2819 w 19050"/>
                              <a:gd name="connsiteY69" fmla="*/ 94259 h 95250"/>
                              <a:gd name="connsiteX70" fmla="*/ 2819 w 19050"/>
                              <a:gd name="connsiteY70" fmla="*/ 94259 h 95250"/>
                              <a:gd name="connsiteX71" fmla="*/ 2819 w 19050"/>
                              <a:gd name="connsiteY71" fmla="*/ 94259 h 95250"/>
                              <a:gd name="connsiteX72" fmla="*/ 2819 w 19050"/>
                              <a:gd name="connsiteY72" fmla="*/ 94259 h 95250"/>
                              <a:gd name="connsiteX73" fmla="*/ 2819 w 19050"/>
                              <a:gd name="connsiteY73" fmla="*/ 94259 h 95250"/>
                              <a:gd name="connsiteX74" fmla="*/ 2819 w 19050"/>
                              <a:gd name="connsiteY74" fmla="*/ 94259 h 95250"/>
                              <a:gd name="connsiteX75" fmla="*/ 2819 w 19050"/>
                              <a:gd name="connsiteY75" fmla="*/ 94259 h 95250"/>
                              <a:gd name="connsiteX76" fmla="*/ 2819 w 19050"/>
                              <a:gd name="connsiteY76" fmla="*/ 93269 h 95250"/>
                              <a:gd name="connsiteX77" fmla="*/ 2819 w 19050"/>
                              <a:gd name="connsiteY77" fmla="*/ 94259 h 95250"/>
                              <a:gd name="connsiteX78" fmla="*/ 2819 w 19050"/>
                              <a:gd name="connsiteY78" fmla="*/ 94259 h 95250"/>
                              <a:gd name="connsiteX79" fmla="*/ 2819 w 19050"/>
                              <a:gd name="connsiteY79" fmla="*/ 94259 h 95250"/>
                              <a:gd name="connsiteX80" fmla="*/ 2819 w 19050"/>
                              <a:gd name="connsiteY80" fmla="*/ 94259 h 95250"/>
                              <a:gd name="connsiteX81" fmla="*/ 2819 w 19050"/>
                              <a:gd name="connsiteY81" fmla="*/ 94259 h 95250"/>
                              <a:gd name="connsiteX82" fmla="*/ 3524 w 19050"/>
                              <a:gd name="connsiteY82" fmla="*/ 94259 h 95250"/>
                              <a:gd name="connsiteX83" fmla="*/ 3524 w 19050"/>
                              <a:gd name="connsiteY83" fmla="*/ 94259 h 95250"/>
                              <a:gd name="connsiteX84" fmla="*/ 3524 w 19050"/>
                              <a:gd name="connsiteY84" fmla="*/ 94259 h 95250"/>
                              <a:gd name="connsiteX85" fmla="*/ 3524 w 19050"/>
                              <a:gd name="connsiteY85" fmla="*/ 94259 h 95250"/>
                              <a:gd name="connsiteX86" fmla="*/ 3524 w 19050"/>
                              <a:gd name="connsiteY86" fmla="*/ 93269 h 95250"/>
                              <a:gd name="connsiteX87" fmla="*/ 3524 w 19050"/>
                              <a:gd name="connsiteY87" fmla="*/ 93269 h 95250"/>
                              <a:gd name="connsiteX88" fmla="*/ 3524 w 19050"/>
                              <a:gd name="connsiteY88" fmla="*/ 93269 h 95250"/>
                              <a:gd name="connsiteX89" fmla="*/ 3524 w 19050"/>
                              <a:gd name="connsiteY89" fmla="*/ 93269 h 95250"/>
                              <a:gd name="connsiteX90" fmla="*/ 3524 w 19050"/>
                              <a:gd name="connsiteY90" fmla="*/ 93269 h 95250"/>
                              <a:gd name="connsiteX91" fmla="*/ 3524 w 19050"/>
                              <a:gd name="connsiteY91" fmla="*/ 93269 h 95250"/>
                              <a:gd name="connsiteX92" fmla="*/ 3524 w 19050"/>
                              <a:gd name="connsiteY92" fmla="*/ 93269 h 95250"/>
                              <a:gd name="connsiteX93" fmla="*/ 3524 w 19050"/>
                              <a:gd name="connsiteY93" fmla="*/ 94259 h 95250"/>
                              <a:gd name="connsiteX94" fmla="*/ 3524 w 19050"/>
                              <a:gd name="connsiteY94" fmla="*/ 94259 h 95250"/>
                              <a:gd name="connsiteX95" fmla="*/ 3524 w 19050"/>
                              <a:gd name="connsiteY95" fmla="*/ 94259 h 95250"/>
                              <a:gd name="connsiteX96" fmla="*/ 3524 w 19050"/>
                              <a:gd name="connsiteY96" fmla="*/ 94259 h 95250"/>
                              <a:gd name="connsiteX97" fmla="*/ 3524 w 19050"/>
                              <a:gd name="connsiteY97" fmla="*/ 94259 h 95250"/>
                              <a:gd name="connsiteX98" fmla="*/ 3524 w 19050"/>
                              <a:gd name="connsiteY98" fmla="*/ 94259 h 95250"/>
                              <a:gd name="connsiteX99" fmla="*/ 3524 w 19050"/>
                              <a:gd name="connsiteY99" fmla="*/ 94259 h 95250"/>
                              <a:gd name="connsiteX100" fmla="*/ 3524 w 19050"/>
                              <a:gd name="connsiteY100" fmla="*/ 94259 h 95250"/>
                              <a:gd name="connsiteX101" fmla="*/ 3524 w 19050"/>
                              <a:gd name="connsiteY101" fmla="*/ 93269 h 95250"/>
                              <a:gd name="connsiteX102" fmla="*/ 4229 w 19050"/>
                              <a:gd name="connsiteY102" fmla="*/ 94259 h 95250"/>
                              <a:gd name="connsiteX103" fmla="*/ 4229 w 19050"/>
                              <a:gd name="connsiteY103" fmla="*/ 94259 h 95250"/>
                              <a:gd name="connsiteX104" fmla="*/ 4229 w 19050"/>
                              <a:gd name="connsiteY104" fmla="*/ 94259 h 95250"/>
                              <a:gd name="connsiteX105" fmla="*/ 4229 w 19050"/>
                              <a:gd name="connsiteY105" fmla="*/ 94259 h 95250"/>
                              <a:gd name="connsiteX106" fmla="*/ 4229 w 19050"/>
                              <a:gd name="connsiteY106" fmla="*/ 94259 h 95250"/>
                              <a:gd name="connsiteX107" fmla="*/ 4229 w 19050"/>
                              <a:gd name="connsiteY107" fmla="*/ 93269 h 95250"/>
                              <a:gd name="connsiteX108" fmla="*/ 4229 w 19050"/>
                              <a:gd name="connsiteY108" fmla="*/ 93269 h 95250"/>
                              <a:gd name="connsiteX109" fmla="*/ 4229 w 19050"/>
                              <a:gd name="connsiteY109" fmla="*/ 94259 h 95250"/>
                              <a:gd name="connsiteX110" fmla="*/ 4229 w 19050"/>
                              <a:gd name="connsiteY110" fmla="*/ 94259 h 95250"/>
                              <a:gd name="connsiteX111" fmla="*/ 4229 w 19050"/>
                              <a:gd name="connsiteY111" fmla="*/ 94259 h 95250"/>
                              <a:gd name="connsiteX112" fmla="*/ 4229 w 19050"/>
                              <a:gd name="connsiteY112" fmla="*/ 94259 h 95250"/>
                              <a:gd name="connsiteX113" fmla="*/ 4229 w 19050"/>
                              <a:gd name="connsiteY113" fmla="*/ 94259 h 95250"/>
                              <a:gd name="connsiteX114" fmla="*/ 4229 w 19050"/>
                              <a:gd name="connsiteY114" fmla="*/ 94259 h 95250"/>
                              <a:gd name="connsiteX115" fmla="*/ 4229 w 19050"/>
                              <a:gd name="connsiteY115" fmla="*/ 94259 h 95250"/>
                              <a:gd name="connsiteX116" fmla="*/ 4229 w 19050"/>
                              <a:gd name="connsiteY116" fmla="*/ 94259 h 95250"/>
                              <a:gd name="connsiteX117" fmla="*/ 4229 w 19050"/>
                              <a:gd name="connsiteY117" fmla="*/ 94259 h 95250"/>
                              <a:gd name="connsiteX118" fmla="*/ 4229 w 19050"/>
                              <a:gd name="connsiteY118" fmla="*/ 94259 h 95250"/>
                              <a:gd name="connsiteX119" fmla="*/ 4229 w 19050"/>
                              <a:gd name="connsiteY119" fmla="*/ 94259 h 95250"/>
                              <a:gd name="connsiteX120" fmla="*/ 4943 w 19050"/>
                              <a:gd name="connsiteY120" fmla="*/ 94259 h 95250"/>
                              <a:gd name="connsiteX121" fmla="*/ 4943 w 19050"/>
                              <a:gd name="connsiteY121" fmla="*/ 94259 h 95250"/>
                              <a:gd name="connsiteX122" fmla="*/ 4943 w 19050"/>
                              <a:gd name="connsiteY122" fmla="*/ 94259 h 95250"/>
                              <a:gd name="connsiteX123" fmla="*/ 4943 w 19050"/>
                              <a:gd name="connsiteY123" fmla="*/ 94259 h 95250"/>
                              <a:gd name="connsiteX124" fmla="*/ 4943 w 19050"/>
                              <a:gd name="connsiteY124" fmla="*/ 94259 h 95250"/>
                              <a:gd name="connsiteX125" fmla="*/ 4943 w 19050"/>
                              <a:gd name="connsiteY125" fmla="*/ 94259 h 95250"/>
                              <a:gd name="connsiteX126" fmla="*/ 4943 w 19050"/>
                              <a:gd name="connsiteY126" fmla="*/ 94259 h 95250"/>
                              <a:gd name="connsiteX127" fmla="*/ 4943 w 19050"/>
                              <a:gd name="connsiteY127" fmla="*/ 94259 h 95250"/>
                              <a:gd name="connsiteX128" fmla="*/ 4943 w 19050"/>
                              <a:gd name="connsiteY128" fmla="*/ 94259 h 95250"/>
                              <a:gd name="connsiteX129" fmla="*/ 4943 w 19050"/>
                              <a:gd name="connsiteY129" fmla="*/ 94259 h 95250"/>
                              <a:gd name="connsiteX130" fmla="*/ 4943 w 19050"/>
                              <a:gd name="connsiteY130" fmla="*/ 94259 h 95250"/>
                              <a:gd name="connsiteX131" fmla="*/ 4943 w 19050"/>
                              <a:gd name="connsiteY131" fmla="*/ 94259 h 95250"/>
                              <a:gd name="connsiteX132" fmla="*/ 4943 w 19050"/>
                              <a:gd name="connsiteY132" fmla="*/ 94259 h 95250"/>
                              <a:gd name="connsiteX133" fmla="*/ 4943 w 19050"/>
                              <a:gd name="connsiteY133" fmla="*/ 94259 h 95250"/>
                              <a:gd name="connsiteX134" fmla="*/ 4943 w 19050"/>
                              <a:gd name="connsiteY134" fmla="*/ 94259 h 95250"/>
                              <a:gd name="connsiteX135" fmla="*/ 4943 w 19050"/>
                              <a:gd name="connsiteY135" fmla="*/ 94259 h 95250"/>
                              <a:gd name="connsiteX136" fmla="*/ 4943 w 19050"/>
                              <a:gd name="connsiteY136" fmla="*/ 94259 h 95250"/>
                              <a:gd name="connsiteX137" fmla="*/ 4943 w 19050"/>
                              <a:gd name="connsiteY137" fmla="*/ 94259 h 95250"/>
                              <a:gd name="connsiteX138" fmla="*/ 5648 w 19050"/>
                              <a:gd name="connsiteY138" fmla="*/ 94259 h 95250"/>
                              <a:gd name="connsiteX139" fmla="*/ 5648 w 19050"/>
                              <a:gd name="connsiteY139" fmla="*/ 94259 h 95250"/>
                              <a:gd name="connsiteX140" fmla="*/ 5648 w 19050"/>
                              <a:gd name="connsiteY140" fmla="*/ 94259 h 95250"/>
                              <a:gd name="connsiteX141" fmla="*/ 5648 w 19050"/>
                              <a:gd name="connsiteY141" fmla="*/ 94259 h 95250"/>
                              <a:gd name="connsiteX142" fmla="*/ 5648 w 19050"/>
                              <a:gd name="connsiteY142" fmla="*/ 94259 h 95250"/>
                              <a:gd name="connsiteX143" fmla="*/ 5648 w 19050"/>
                              <a:gd name="connsiteY143" fmla="*/ 95250 h 95250"/>
                              <a:gd name="connsiteX144" fmla="*/ 5648 w 19050"/>
                              <a:gd name="connsiteY144" fmla="*/ 95250 h 95250"/>
                              <a:gd name="connsiteX145" fmla="*/ 5648 w 19050"/>
                              <a:gd name="connsiteY145" fmla="*/ 95250 h 95250"/>
                              <a:gd name="connsiteX146" fmla="*/ 5648 w 19050"/>
                              <a:gd name="connsiteY146" fmla="*/ 94259 h 95250"/>
                              <a:gd name="connsiteX147" fmla="*/ 5648 w 19050"/>
                              <a:gd name="connsiteY147" fmla="*/ 94259 h 95250"/>
                              <a:gd name="connsiteX148" fmla="*/ 5648 w 19050"/>
                              <a:gd name="connsiteY148" fmla="*/ 94259 h 95250"/>
                              <a:gd name="connsiteX149" fmla="*/ 5648 w 19050"/>
                              <a:gd name="connsiteY149" fmla="*/ 94259 h 95250"/>
                              <a:gd name="connsiteX150" fmla="*/ 5648 w 19050"/>
                              <a:gd name="connsiteY150" fmla="*/ 94259 h 95250"/>
                              <a:gd name="connsiteX151" fmla="*/ 5648 w 19050"/>
                              <a:gd name="connsiteY151" fmla="*/ 94259 h 95250"/>
                              <a:gd name="connsiteX152" fmla="*/ 5648 w 19050"/>
                              <a:gd name="connsiteY152" fmla="*/ 94259 h 95250"/>
                              <a:gd name="connsiteX153" fmla="*/ 5648 w 19050"/>
                              <a:gd name="connsiteY153" fmla="*/ 94259 h 95250"/>
                              <a:gd name="connsiteX154" fmla="*/ 5648 w 19050"/>
                              <a:gd name="connsiteY154" fmla="*/ 94259 h 95250"/>
                              <a:gd name="connsiteX155" fmla="*/ 5648 w 19050"/>
                              <a:gd name="connsiteY155" fmla="*/ 94259 h 95250"/>
                              <a:gd name="connsiteX156" fmla="*/ 6353 w 19050"/>
                              <a:gd name="connsiteY156" fmla="*/ 94259 h 95250"/>
                              <a:gd name="connsiteX157" fmla="*/ 6353 w 19050"/>
                              <a:gd name="connsiteY157" fmla="*/ 94259 h 95250"/>
                              <a:gd name="connsiteX158" fmla="*/ 6353 w 19050"/>
                              <a:gd name="connsiteY158" fmla="*/ 94259 h 95250"/>
                              <a:gd name="connsiteX159" fmla="*/ 6353 w 19050"/>
                              <a:gd name="connsiteY159" fmla="*/ 94259 h 95250"/>
                              <a:gd name="connsiteX160" fmla="*/ 6353 w 19050"/>
                              <a:gd name="connsiteY160" fmla="*/ 94259 h 95250"/>
                              <a:gd name="connsiteX161" fmla="*/ 6353 w 19050"/>
                              <a:gd name="connsiteY161" fmla="*/ 93269 h 95250"/>
                              <a:gd name="connsiteX162" fmla="*/ 6353 w 19050"/>
                              <a:gd name="connsiteY162" fmla="*/ 93269 h 95250"/>
                              <a:gd name="connsiteX163" fmla="*/ 6353 w 19050"/>
                              <a:gd name="connsiteY163" fmla="*/ 93269 h 95250"/>
                              <a:gd name="connsiteX164" fmla="*/ 6353 w 19050"/>
                              <a:gd name="connsiteY164" fmla="*/ 93269 h 95250"/>
                              <a:gd name="connsiteX165" fmla="*/ 6353 w 19050"/>
                              <a:gd name="connsiteY165" fmla="*/ 93269 h 95250"/>
                              <a:gd name="connsiteX166" fmla="*/ 6353 w 19050"/>
                              <a:gd name="connsiteY166" fmla="*/ 93269 h 95250"/>
                              <a:gd name="connsiteX167" fmla="*/ 6353 w 19050"/>
                              <a:gd name="connsiteY167" fmla="*/ 94259 h 95250"/>
                              <a:gd name="connsiteX168" fmla="*/ 6353 w 19050"/>
                              <a:gd name="connsiteY168" fmla="*/ 94259 h 95250"/>
                              <a:gd name="connsiteX169" fmla="*/ 6353 w 19050"/>
                              <a:gd name="connsiteY169" fmla="*/ 93269 h 95250"/>
                              <a:gd name="connsiteX170" fmla="*/ 6353 w 19050"/>
                              <a:gd name="connsiteY170" fmla="*/ 94259 h 95250"/>
                              <a:gd name="connsiteX171" fmla="*/ 6353 w 19050"/>
                              <a:gd name="connsiteY171" fmla="*/ 94259 h 95250"/>
                              <a:gd name="connsiteX172" fmla="*/ 6353 w 19050"/>
                              <a:gd name="connsiteY172" fmla="*/ 94259 h 95250"/>
                              <a:gd name="connsiteX173" fmla="*/ 6353 w 19050"/>
                              <a:gd name="connsiteY173" fmla="*/ 94259 h 95250"/>
                              <a:gd name="connsiteX174" fmla="*/ 6353 w 19050"/>
                              <a:gd name="connsiteY174" fmla="*/ 94259 h 95250"/>
                              <a:gd name="connsiteX175" fmla="*/ 6353 w 19050"/>
                              <a:gd name="connsiteY175" fmla="*/ 94259 h 95250"/>
                              <a:gd name="connsiteX176" fmla="*/ 7058 w 19050"/>
                              <a:gd name="connsiteY176" fmla="*/ 93269 h 95250"/>
                              <a:gd name="connsiteX177" fmla="*/ 7058 w 19050"/>
                              <a:gd name="connsiteY177" fmla="*/ 94259 h 95250"/>
                              <a:gd name="connsiteX178" fmla="*/ 7058 w 19050"/>
                              <a:gd name="connsiteY178" fmla="*/ 94259 h 95250"/>
                              <a:gd name="connsiteX179" fmla="*/ 7058 w 19050"/>
                              <a:gd name="connsiteY179" fmla="*/ 93269 h 95250"/>
                              <a:gd name="connsiteX180" fmla="*/ 7058 w 19050"/>
                              <a:gd name="connsiteY180" fmla="*/ 94259 h 95250"/>
                              <a:gd name="connsiteX181" fmla="*/ 7058 w 19050"/>
                              <a:gd name="connsiteY181" fmla="*/ 94259 h 95250"/>
                              <a:gd name="connsiteX182" fmla="*/ 7058 w 19050"/>
                              <a:gd name="connsiteY182" fmla="*/ 94259 h 95250"/>
                              <a:gd name="connsiteX183" fmla="*/ 7058 w 19050"/>
                              <a:gd name="connsiteY183" fmla="*/ 94259 h 95250"/>
                              <a:gd name="connsiteX184" fmla="*/ 7058 w 19050"/>
                              <a:gd name="connsiteY184" fmla="*/ 94259 h 95250"/>
                              <a:gd name="connsiteX185" fmla="*/ 7058 w 19050"/>
                              <a:gd name="connsiteY185" fmla="*/ 94259 h 95250"/>
                              <a:gd name="connsiteX186" fmla="*/ 7058 w 19050"/>
                              <a:gd name="connsiteY186" fmla="*/ 93269 h 95250"/>
                              <a:gd name="connsiteX187" fmla="*/ 7058 w 19050"/>
                              <a:gd name="connsiteY187" fmla="*/ 94259 h 95250"/>
                              <a:gd name="connsiteX188" fmla="*/ 7058 w 19050"/>
                              <a:gd name="connsiteY188" fmla="*/ 94259 h 95250"/>
                              <a:gd name="connsiteX189" fmla="*/ 7058 w 19050"/>
                              <a:gd name="connsiteY189" fmla="*/ 94259 h 95250"/>
                              <a:gd name="connsiteX190" fmla="*/ 7058 w 19050"/>
                              <a:gd name="connsiteY190" fmla="*/ 94259 h 95250"/>
                              <a:gd name="connsiteX191" fmla="*/ 7058 w 19050"/>
                              <a:gd name="connsiteY191" fmla="*/ 94259 h 95250"/>
                              <a:gd name="connsiteX192" fmla="*/ 7058 w 19050"/>
                              <a:gd name="connsiteY192" fmla="*/ 93269 h 95250"/>
                              <a:gd name="connsiteX193" fmla="*/ 7058 w 19050"/>
                              <a:gd name="connsiteY193" fmla="*/ 93269 h 95250"/>
                              <a:gd name="connsiteX194" fmla="*/ 7763 w 19050"/>
                              <a:gd name="connsiteY194" fmla="*/ 94259 h 95250"/>
                              <a:gd name="connsiteX195" fmla="*/ 7763 w 19050"/>
                              <a:gd name="connsiteY195" fmla="*/ 94259 h 95250"/>
                              <a:gd name="connsiteX196" fmla="*/ 7763 w 19050"/>
                              <a:gd name="connsiteY196" fmla="*/ 94259 h 95250"/>
                              <a:gd name="connsiteX197" fmla="*/ 7763 w 19050"/>
                              <a:gd name="connsiteY197" fmla="*/ 93269 h 95250"/>
                              <a:gd name="connsiteX198" fmla="*/ 7763 w 19050"/>
                              <a:gd name="connsiteY198" fmla="*/ 93269 h 95250"/>
                              <a:gd name="connsiteX199" fmla="*/ 7763 w 19050"/>
                              <a:gd name="connsiteY199" fmla="*/ 93269 h 95250"/>
                              <a:gd name="connsiteX200" fmla="*/ 7763 w 19050"/>
                              <a:gd name="connsiteY200" fmla="*/ 93269 h 95250"/>
                              <a:gd name="connsiteX201" fmla="*/ 7763 w 19050"/>
                              <a:gd name="connsiteY201" fmla="*/ 93269 h 95250"/>
                              <a:gd name="connsiteX202" fmla="*/ 7763 w 19050"/>
                              <a:gd name="connsiteY202" fmla="*/ 93269 h 95250"/>
                              <a:gd name="connsiteX203" fmla="*/ 7763 w 19050"/>
                              <a:gd name="connsiteY203" fmla="*/ 93269 h 95250"/>
                              <a:gd name="connsiteX204" fmla="*/ 7763 w 19050"/>
                              <a:gd name="connsiteY204" fmla="*/ 94259 h 95250"/>
                              <a:gd name="connsiteX205" fmla="*/ 7763 w 19050"/>
                              <a:gd name="connsiteY205" fmla="*/ 93269 h 95250"/>
                              <a:gd name="connsiteX206" fmla="*/ 7763 w 19050"/>
                              <a:gd name="connsiteY206" fmla="*/ 94259 h 95250"/>
                              <a:gd name="connsiteX207" fmla="*/ 7763 w 19050"/>
                              <a:gd name="connsiteY207" fmla="*/ 94259 h 95250"/>
                              <a:gd name="connsiteX208" fmla="*/ 7763 w 19050"/>
                              <a:gd name="connsiteY208" fmla="*/ 94259 h 95250"/>
                              <a:gd name="connsiteX209" fmla="*/ 7763 w 19050"/>
                              <a:gd name="connsiteY209" fmla="*/ 94259 h 95250"/>
                              <a:gd name="connsiteX210" fmla="*/ 7763 w 19050"/>
                              <a:gd name="connsiteY210" fmla="*/ 94259 h 95250"/>
                              <a:gd name="connsiteX211" fmla="*/ 7763 w 19050"/>
                              <a:gd name="connsiteY211" fmla="*/ 94259 h 95250"/>
                              <a:gd name="connsiteX212" fmla="*/ 8468 w 19050"/>
                              <a:gd name="connsiteY212" fmla="*/ 94259 h 95250"/>
                              <a:gd name="connsiteX213" fmla="*/ 8468 w 19050"/>
                              <a:gd name="connsiteY213" fmla="*/ 93269 h 95250"/>
                              <a:gd name="connsiteX214" fmla="*/ 8468 w 19050"/>
                              <a:gd name="connsiteY214" fmla="*/ 94259 h 95250"/>
                              <a:gd name="connsiteX215" fmla="*/ 8468 w 19050"/>
                              <a:gd name="connsiteY215" fmla="*/ 94259 h 95250"/>
                              <a:gd name="connsiteX216" fmla="*/ 8468 w 19050"/>
                              <a:gd name="connsiteY216" fmla="*/ 94259 h 95250"/>
                              <a:gd name="connsiteX217" fmla="*/ 8468 w 19050"/>
                              <a:gd name="connsiteY217" fmla="*/ 94259 h 95250"/>
                              <a:gd name="connsiteX218" fmla="*/ 8468 w 19050"/>
                              <a:gd name="connsiteY218" fmla="*/ 94259 h 95250"/>
                              <a:gd name="connsiteX219" fmla="*/ 8468 w 19050"/>
                              <a:gd name="connsiteY219" fmla="*/ 93269 h 95250"/>
                              <a:gd name="connsiteX220" fmla="*/ 8468 w 19050"/>
                              <a:gd name="connsiteY220" fmla="*/ 94259 h 95250"/>
                              <a:gd name="connsiteX221" fmla="*/ 8468 w 19050"/>
                              <a:gd name="connsiteY221" fmla="*/ 94259 h 95250"/>
                              <a:gd name="connsiteX222" fmla="*/ 8468 w 19050"/>
                              <a:gd name="connsiteY222" fmla="*/ 94259 h 95250"/>
                              <a:gd name="connsiteX223" fmla="*/ 8468 w 19050"/>
                              <a:gd name="connsiteY223" fmla="*/ 93269 h 95250"/>
                              <a:gd name="connsiteX224" fmla="*/ 8468 w 19050"/>
                              <a:gd name="connsiteY224" fmla="*/ 93269 h 95250"/>
                              <a:gd name="connsiteX225" fmla="*/ 8468 w 19050"/>
                              <a:gd name="connsiteY225" fmla="*/ 93269 h 95250"/>
                              <a:gd name="connsiteX226" fmla="*/ 8468 w 19050"/>
                              <a:gd name="connsiteY226" fmla="*/ 93269 h 95250"/>
                              <a:gd name="connsiteX227" fmla="*/ 8468 w 19050"/>
                              <a:gd name="connsiteY227" fmla="*/ 93269 h 95250"/>
                              <a:gd name="connsiteX228" fmla="*/ 8468 w 19050"/>
                              <a:gd name="connsiteY228" fmla="*/ 93269 h 95250"/>
                              <a:gd name="connsiteX229" fmla="*/ 8468 w 19050"/>
                              <a:gd name="connsiteY229" fmla="*/ 93269 h 95250"/>
                              <a:gd name="connsiteX230" fmla="*/ 9173 w 19050"/>
                              <a:gd name="connsiteY230" fmla="*/ 93269 h 95250"/>
                              <a:gd name="connsiteX231" fmla="*/ 9173 w 19050"/>
                              <a:gd name="connsiteY231" fmla="*/ 93269 h 95250"/>
                              <a:gd name="connsiteX232" fmla="*/ 9173 w 19050"/>
                              <a:gd name="connsiteY232" fmla="*/ 93269 h 95250"/>
                              <a:gd name="connsiteX233" fmla="*/ 9173 w 19050"/>
                              <a:gd name="connsiteY233" fmla="*/ 93269 h 95250"/>
                              <a:gd name="connsiteX234" fmla="*/ 9173 w 19050"/>
                              <a:gd name="connsiteY234" fmla="*/ 93269 h 95250"/>
                              <a:gd name="connsiteX235" fmla="*/ 9173 w 19050"/>
                              <a:gd name="connsiteY235" fmla="*/ 93269 h 95250"/>
                              <a:gd name="connsiteX236" fmla="*/ 9173 w 19050"/>
                              <a:gd name="connsiteY236" fmla="*/ 93269 h 95250"/>
                              <a:gd name="connsiteX237" fmla="*/ 9173 w 19050"/>
                              <a:gd name="connsiteY237" fmla="*/ 94259 h 95250"/>
                              <a:gd name="connsiteX238" fmla="*/ 9173 w 19050"/>
                              <a:gd name="connsiteY238" fmla="*/ 93269 h 95250"/>
                              <a:gd name="connsiteX239" fmla="*/ 9173 w 19050"/>
                              <a:gd name="connsiteY239" fmla="*/ 93269 h 95250"/>
                              <a:gd name="connsiteX240" fmla="*/ 9173 w 19050"/>
                              <a:gd name="connsiteY240" fmla="*/ 93269 h 95250"/>
                              <a:gd name="connsiteX241" fmla="*/ 9173 w 19050"/>
                              <a:gd name="connsiteY241" fmla="*/ 93269 h 95250"/>
                              <a:gd name="connsiteX242" fmla="*/ 9173 w 19050"/>
                              <a:gd name="connsiteY242" fmla="*/ 93269 h 95250"/>
                              <a:gd name="connsiteX243" fmla="*/ 9173 w 19050"/>
                              <a:gd name="connsiteY243" fmla="*/ 93269 h 95250"/>
                              <a:gd name="connsiteX244" fmla="*/ 9173 w 19050"/>
                              <a:gd name="connsiteY244" fmla="*/ 93269 h 95250"/>
                              <a:gd name="connsiteX245" fmla="*/ 9173 w 19050"/>
                              <a:gd name="connsiteY245" fmla="*/ 93269 h 95250"/>
                              <a:gd name="connsiteX246" fmla="*/ 9173 w 19050"/>
                              <a:gd name="connsiteY246" fmla="*/ 93269 h 95250"/>
                              <a:gd name="connsiteX247" fmla="*/ 9173 w 19050"/>
                              <a:gd name="connsiteY247" fmla="*/ 93269 h 95250"/>
                              <a:gd name="connsiteX248" fmla="*/ 9173 w 19050"/>
                              <a:gd name="connsiteY248" fmla="*/ 93269 h 95250"/>
                              <a:gd name="connsiteX249" fmla="*/ 9173 w 19050"/>
                              <a:gd name="connsiteY249" fmla="*/ 93269 h 95250"/>
                              <a:gd name="connsiteX250" fmla="*/ 9877 w 19050"/>
                              <a:gd name="connsiteY250" fmla="*/ 93269 h 95250"/>
                              <a:gd name="connsiteX251" fmla="*/ 9877 w 19050"/>
                              <a:gd name="connsiteY251" fmla="*/ 93269 h 95250"/>
                              <a:gd name="connsiteX252" fmla="*/ 9877 w 19050"/>
                              <a:gd name="connsiteY252" fmla="*/ 93269 h 95250"/>
                              <a:gd name="connsiteX253" fmla="*/ 9877 w 19050"/>
                              <a:gd name="connsiteY253" fmla="*/ 93269 h 95250"/>
                              <a:gd name="connsiteX254" fmla="*/ 9877 w 19050"/>
                              <a:gd name="connsiteY254" fmla="*/ 93269 h 95250"/>
                              <a:gd name="connsiteX255" fmla="*/ 9877 w 19050"/>
                              <a:gd name="connsiteY255" fmla="*/ 93269 h 95250"/>
                              <a:gd name="connsiteX256" fmla="*/ 9877 w 19050"/>
                              <a:gd name="connsiteY256" fmla="*/ 93269 h 95250"/>
                              <a:gd name="connsiteX257" fmla="*/ 9877 w 19050"/>
                              <a:gd name="connsiteY257" fmla="*/ 93269 h 95250"/>
                              <a:gd name="connsiteX258" fmla="*/ 9877 w 19050"/>
                              <a:gd name="connsiteY258" fmla="*/ 93269 h 95250"/>
                              <a:gd name="connsiteX259" fmla="*/ 9877 w 19050"/>
                              <a:gd name="connsiteY259" fmla="*/ 93269 h 95250"/>
                              <a:gd name="connsiteX260" fmla="*/ 9877 w 19050"/>
                              <a:gd name="connsiteY260" fmla="*/ 93269 h 95250"/>
                              <a:gd name="connsiteX261" fmla="*/ 9877 w 19050"/>
                              <a:gd name="connsiteY261" fmla="*/ 93269 h 95250"/>
                              <a:gd name="connsiteX262" fmla="*/ 9877 w 19050"/>
                              <a:gd name="connsiteY262" fmla="*/ 93269 h 95250"/>
                              <a:gd name="connsiteX263" fmla="*/ 9877 w 19050"/>
                              <a:gd name="connsiteY263" fmla="*/ 93269 h 95250"/>
                              <a:gd name="connsiteX264" fmla="*/ 9877 w 19050"/>
                              <a:gd name="connsiteY264" fmla="*/ 92278 h 95250"/>
                              <a:gd name="connsiteX265" fmla="*/ 9877 w 19050"/>
                              <a:gd name="connsiteY265" fmla="*/ 92278 h 95250"/>
                              <a:gd name="connsiteX266" fmla="*/ 9877 w 19050"/>
                              <a:gd name="connsiteY266" fmla="*/ 93269 h 95250"/>
                              <a:gd name="connsiteX267" fmla="*/ 9877 w 19050"/>
                              <a:gd name="connsiteY267" fmla="*/ 93269 h 95250"/>
                              <a:gd name="connsiteX268" fmla="*/ 10582 w 19050"/>
                              <a:gd name="connsiteY268" fmla="*/ 93269 h 95250"/>
                              <a:gd name="connsiteX269" fmla="*/ 10582 w 19050"/>
                              <a:gd name="connsiteY269" fmla="*/ 93269 h 95250"/>
                              <a:gd name="connsiteX270" fmla="*/ 10582 w 19050"/>
                              <a:gd name="connsiteY270" fmla="*/ 93269 h 95250"/>
                              <a:gd name="connsiteX271" fmla="*/ 10582 w 19050"/>
                              <a:gd name="connsiteY271" fmla="*/ 93269 h 95250"/>
                              <a:gd name="connsiteX272" fmla="*/ 10582 w 19050"/>
                              <a:gd name="connsiteY272" fmla="*/ 93269 h 95250"/>
                              <a:gd name="connsiteX273" fmla="*/ 10582 w 19050"/>
                              <a:gd name="connsiteY273" fmla="*/ 93269 h 95250"/>
                              <a:gd name="connsiteX274" fmla="*/ 10582 w 19050"/>
                              <a:gd name="connsiteY274" fmla="*/ 92278 h 95250"/>
                              <a:gd name="connsiteX275" fmla="*/ 10582 w 19050"/>
                              <a:gd name="connsiteY275" fmla="*/ 92278 h 95250"/>
                              <a:gd name="connsiteX276" fmla="*/ 10582 w 19050"/>
                              <a:gd name="connsiteY276" fmla="*/ 93269 h 95250"/>
                              <a:gd name="connsiteX277" fmla="*/ 10582 w 19050"/>
                              <a:gd name="connsiteY277" fmla="*/ 93269 h 95250"/>
                              <a:gd name="connsiteX278" fmla="*/ 10582 w 19050"/>
                              <a:gd name="connsiteY278" fmla="*/ 93269 h 95250"/>
                              <a:gd name="connsiteX279" fmla="*/ 10582 w 19050"/>
                              <a:gd name="connsiteY279" fmla="*/ 93269 h 95250"/>
                              <a:gd name="connsiteX280" fmla="*/ 10582 w 19050"/>
                              <a:gd name="connsiteY280" fmla="*/ 93269 h 95250"/>
                              <a:gd name="connsiteX281" fmla="*/ 10582 w 19050"/>
                              <a:gd name="connsiteY281" fmla="*/ 92278 h 95250"/>
                              <a:gd name="connsiteX282" fmla="*/ 10582 w 19050"/>
                              <a:gd name="connsiteY282" fmla="*/ 92278 h 95250"/>
                              <a:gd name="connsiteX283" fmla="*/ 10582 w 19050"/>
                              <a:gd name="connsiteY283" fmla="*/ 92278 h 95250"/>
                              <a:gd name="connsiteX284" fmla="*/ 10582 w 19050"/>
                              <a:gd name="connsiteY284" fmla="*/ 92278 h 95250"/>
                              <a:gd name="connsiteX285" fmla="*/ 10582 w 19050"/>
                              <a:gd name="connsiteY285" fmla="*/ 92278 h 95250"/>
                              <a:gd name="connsiteX286" fmla="*/ 11287 w 19050"/>
                              <a:gd name="connsiteY286" fmla="*/ 92278 h 95250"/>
                              <a:gd name="connsiteX287" fmla="*/ 11287 w 19050"/>
                              <a:gd name="connsiteY287" fmla="*/ 92278 h 95250"/>
                              <a:gd name="connsiteX288" fmla="*/ 11287 w 19050"/>
                              <a:gd name="connsiteY288" fmla="*/ 92278 h 95250"/>
                              <a:gd name="connsiteX289" fmla="*/ 11287 w 19050"/>
                              <a:gd name="connsiteY289" fmla="*/ 92278 h 95250"/>
                              <a:gd name="connsiteX290" fmla="*/ 11287 w 19050"/>
                              <a:gd name="connsiteY290" fmla="*/ 93269 h 95250"/>
                              <a:gd name="connsiteX291" fmla="*/ 11287 w 19050"/>
                              <a:gd name="connsiteY291" fmla="*/ 92278 h 95250"/>
                              <a:gd name="connsiteX292" fmla="*/ 11287 w 19050"/>
                              <a:gd name="connsiteY292" fmla="*/ 92278 h 95250"/>
                              <a:gd name="connsiteX293" fmla="*/ 11287 w 19050"/>
                              <a:gd name="connsiteY293" fmla="*/ 92278 h 95250"/>
                              <a:gd name="connsiteX294" fmla="*/ 11287 w 19050"/>
                              <a:gd name="connsiteY294" fmla="*/ 92278 h 95250"/>
                              <a:gd name="connsiteX295" fmla="*/ 11287 w 19050"/>
                              <a:gd name="connsiteY295" fmla="*/ 92278 h 95250"/>
                              <a:gd name="connsiteX296" fmla="*/ 11287 w 19050"/>
                              <a:gd name="connsiteY296" fmla="*/ 92278 h 95250"/>
                              <a:gd name="connsiteX297" fmla="*/ 11287 w 19050"/>
                              <a:gd name="connsiteY297" fmla="*/ 92278 h 95250"/>
                              <a:gd name="connsiteX298" fmla="*/ 11287 w 19050"/>
                              <a:gd name="connsiteY298" fmla="*/ 91278 h 95250"/>
                              <a:gd name="connsiteX299" fmla="*/ 11287 w 19050"/>
                              <a:gd name="connsiteY299" fmla="*/ 91278 h 95250"/>
                              <a:gd name="connsiteX300" fmla="*/ 11287 w 19050"/>
                              <a:gd name="connsiteY300" fmla="*/ 91278 h 95250"/>
                              <a:gd name="connsiteX301" fmla="*/ 11287 w 19050"/>
                              <a:gd name="connsiteY301" fmla="*/ 91278 h 95250"/>
                              <a:gd name="connsiteX302" fmla="*/ 11287 w 19050"/>
                              <a:gd name="connsiteY302" fmla="*/ 91278 h 95250"/>
                              <a:gd name="connsiteX303" fmla="*/ 11287 w 19050"/>
                              <a:gd name="connsiteY303" fmla="*/ 91278 h 95250"/>
                              <a:gd name="connsiteX304" fmla="*/ 11992 w 19050"/>
                              <a:gd name="connsiteY304" fmla="*/ 91278 h 95250"/>
                              <a:gd name="connsiteX305" fmla="*/ 11992 w 19050"/>
                              <a:gd name="connsiteY305" fmla="*/ 91278 h 95250"/>
                              <a:gd name="connsiteX306" fmla="*/ 11992 w 19050"/>
                              <a:gd name="connsiteY306" fmla="*/ 91278 h 95250"/>
                              <a:gd name="connsiteX307" fmla="*/ 11992 w 19050"/>
                              <a:gd name="connsiteY307" fmla="*/ 92278 h 95250"/>
                              <a:gd name="connsiteX308" fmla="*/ 11992 w 19050"/>
                              <a:gd name="connsiteY308" fmla="*/ 92278 h 95250"/>
                              <a:gd name="connsiteX309" fmla="*/ 11992 w 19050"/>
                              <a:gd name="connsiteY309" fmla="*/ 91278 h 95250"/>
                              <a:gd name="connsiteX310" fmla="*/ 11992 w 19050"/>
                              <a:gd name="connsiteY310" fmla="*/ 91278 h 95250"/>
                              <a:gd name="connsiteX311" fmla="*/ 11992 w 19050"/>
                              <a:gd name="connsiteY311" fmla="*/ 91278 h 95250"/>
                              <a:gd name="connsiteX312" fmla="*/ 11992 w 19050"/>
                              <a:gd name="connsiteY312" fmla="*/ 91278 h 95250"/>
                              <a:gd name="connsiteX313" fmla="*/ 11992 w 19050"/>
                              <a:gd name="connsiteY313" fmla="*/ 91278 h 95250"/>
                              <a:gd name="connsiteX314" fmla="*/ 11992 w 19050"/>
                              <a:gd name="connsiteY314" fmla="*/ 91278 h 95250"/>
                              <a:gd name="connsiteX315" fmla="*/ 11992 w 19050"/>
                              <a:gd name="connsiteY315" fmla="*/ 91278 h 95250"/>
                              <a:gd name="connsiteX316" fmla="*/ 11992 w 19050"/>
                              <a:gd name="connsiteY316" fmla="*/ 91278 h 95250"/>
                              <a:gd name="connsiteX317" fmla="*/ 11992 w 19050"/>
                              <a:gd name="connsiteY317" fmla="*/ 91278 h 95250"/>
                              <a:gd name="connsiteX318" fmla="*/ 11992 w 19050"/>
                              <a:gd name="connsiteY318" fmla="*/ 91278 h 95250"/>
                              <a:gd name="connsiteX319" fmla="*/ 11992 w 19050"/>
                              <a:gd name="connsiteY319" fmla="*/ 91278 h 95250"/>
                              <a:gd name="connsiteX320" fmla="*/ 11992 w 19050"/>
                              <a:gd name="connsiteY320" fmla="*/ 91278 h 95250"/>
                              <a:gd name="connsiteX321" fmla="*/ 11992 w 19050"/>
                              <a:gd name="connsiteY321" fmla="*/ 91278 h 95250"/>
                              <a:gd name="connsiteX322" fmla="*/ 11992 w 19050"/>
                              <a:gd name="connsiteY322" fmla="*/ 91278 h 95250"/>
                              <a:gd name="connsiteX323" fmla="*/ 11992 w 19050"/>
                              <a:gd name="connsiteY323" fmla="*/ 90288 h 95250"/>
                              <a:gd name="connsiteX324" fmla="*/ 12697 w 19050"/>
                              <a:gd name="connsiteY324" fmla="*/ 90288 h 95250"/>
                              <a:gd name="connsiteX325" fmla="*/ 12697 w 19050"/>
                              <a:gd name="connsiteY325" fmla="*/ 90288 h 95250"/>
                              <a:gd name="connsiteX326" fmla="*/ 12697 w 19050"/>
                              <a:gd name="connsiteY326" fmla="*/ 90288 h 95250"/>
                              <a:gd name="connsiteX327" fmla="*/ 12697 w 19050"/>
                              <a:gd name="connsiteY327" fmla="*/ 90288 h 95250"/>
                              <a:gd name="connsiteX328" fmla="*/ 12697 w 19050"/>
                              <a:gd name="connsiteY328" fmla="*/ 90288 h 95250"/>
                              <a:gd name="connsiteX329" fmla="*/ 12697 w 19050"/>
                              <a:gd name="connsiteY329" fmla="*/ 90288 h 95250"/>
                              <a:gd name="connsiteX330" fmla="*/ 12697 w 19050"/>
                              <a:gd name="connsiteY330" fmla="*/ 90288 h 95250"/>
                              <a:gd name="connsiteX331" fmla="*/ 12697 w 19050"/>
                              <a:gd name="connsiteY331" fmla="*/ 90288 h 95250"/>
                              <a:gd name="connsiteX332" fmla="*/ 12697 w 19050"/>
                              <a:gd name="connsiteY332" fmla="*/ 90288 h 95250"/>
                              <a:gd name="connsiteX333" fmla="*/ 12697 w 19050"/>
                              <a:gd name="connsiteY333" fmla="*/ 90288 h 95250"/>
                              <a:gd name="connsiteX334" fmla="*/ 12697 w 19050"/>
                              <a:gd name="connsiteY334" fmla="*/ 90288 h 95250"/>
                              <a:gd name="connsiteX335" fmla="*/ 12697 w 19050"/>
                              <a:gd name="connsiteY335" fmla="*/ 90288 h 95250"/>
                              <a:gd name="connsiteX336" fmla="*/ 12697 w 19050"/>
                              <a:gd name="connsiteY336" fmla="*/ 90288 h 95250"/>
                              <a:gd name="connsiteX337" fmla="*/ 12697 w 19050"/>
                              <a:gd name="connsiteY337" fmla="*/ 90288 h 95250"/>
                              <a:gd name="connsiteX338" fmla="*/ 12697 w 19050"/>
                              <a:gd name="connsiteY338" fmla="*/ 89297 h 95250"/>
                              <a:gd name="connsiteX339" fmla="*/ 12697 w 19050"/>
                              <a:gd name="connsiteY339" fmla="*/ 89297 h 95250"/>
                              <a:gd name="connsiteX340" fmla="*/ 12697 w 19050"/>
                              <a:gd name="connsiteY340" fmla="*/ 89297 h 95250"/>
                              <a:gd name="connsiteX341" fmla="*/ 12697 w 19050"/>
                              <a:gd name="connsiteY341" fmla="*/ 89297 h 95250"/>
                              <a:gd name="connsiteX342" fmla="*/ 13402 w 19050"/>
                              <a:gd name="connsiteY342" fmla="*/ 89297 h 95250"/>
                              <a:gd name="connsiteX343" fmla="*/ 13402 w 19050"/>
                              <a:gd name="connsiteY343" fmla="*/ 89297 h 95250"/>
                              <a:gd name="connsiteX344" fmla="*/ 13402 w 19050"/>
                              <a:gd name="connsiteY344" fmla="*/ 88306 h 95250"/>
                              <a:gd name="connsiteX345" fmla="*/ 13402 w 19050"/>
                              <a:gd name="connsiteY345" fmla="*/ 88306 h 95250"/>
                              <a:gd name="connsiteX346" fmla="*/ 13402 w 19050"/>
                              <a:gd name="connsiteY346" fmla="*/ 88306 h 95250"/>
                              <a:gd name="connsiteX347" fmla="*/ 13402 w 19050"/>
                              <a:gd name="connsiteY347" fmla="*/ 88306 h 95250"/>
                              <a:gd name="connsiteX348" fmla="*/ 13402 w 19050"/>
                              <a:gd name="connsiteY348" fmla="*/ 88306 h 95250"/>
                              <a:gd name="connsiteX349" fmla="*/ 13402 w 19050"/>
                              <a:gd name="connsiteY349" fmla="*/ 87316 h 95250"/>
                              <a:gd name="connsiteX350" fmla="*/ 13402 w 19050"/>
                              <a:gd name="connsiteY350" fmla="*/ 87316 h 95250"/>
                              <a:gd name="connsiteX351" fmla="*/ 13402 w 19050"/>
                              <a:gd name="connsiteY351" fmla="*/ 87316 h 95250"/>
                              <a:gd name="connsiteX352" fmla="*/ 13402 w 19050"/>
                              <a:gd name="connsiteY352" fmla="*/ 87316 h 95250"/>
                              <a:gd name="connsiteX353" fmla="*/ 13402 w 19050"/>
                              <a:gd name="connsiteY353" fmla="*/ 87316 h 95250"/>
                              <a:gd name="connsiteX354" fmla="*/ 13402 w 19050"/>
                              <a:gd name="connsiteY354" fmla="*/ 87316 h 95250"/>
                              <a:gd name="connsiteX355" fmla="*/ 13402 w 19050"/>
                              <a:gd name="connsiteY355" fmla="*/ 87316 h 95250"/>
                              <a:gd name="connsiteX356" fmla="*/ 13402 w 19050"/>
                              <a:gd name="connsiteY356" fmla="*/ 87316 h 95250"/>
                              <a:gd name="connsiteX357" fmla="*/ 13402 w 19050"/>
                              <a:gd name="connsiteY357" fmla="*/ 87316 h 95250"/>
                              <a:gd name="connsiteX358" fmla="*/ 13402 w 19050"/>
                              <a:gd name="connsiteY358" fmla="*/ 86316 h 95250"/>
                              <a:gd name="connsiteX359" fmla="*/ 13402 w 19050"/>
                              <a:gd name="connsiteY359" fmla="*/ 86316 h 95250"/>
                              <a:gd name="connsiteX360" fmla="*/ 14107 w 19050"/>
                              <a:gd name="connsiteY360" fmla="*/ 86316 h 95250"/>
                              <a:gd name="connsiteX361" fmla="*/ 14107 w 19050"/>
                              <a:gd name="connsiteY361" fmla="*/ 86316 h 95250"/>
                              <a:gd name="connsiteX362" fmla="*/ 14107 w 19050"/>
                              <a:gd name="connsiteY362" fmla="*/ 86316 h 95250"/>
                              <a:gd name="connsiteX363" fmla="*/ 14107 w 19050"/>
                              <a:gd name="connsiteY363" fmla="*/ 86316 h 95250"/>
                              <a:gd name="connsiteX364" fmla="*/ 14107 w 19050"/>
                              <a:gd name="connsiteY364" fmla="*/ 86316 h 95250"/>
                              <a:gd name="connsiteX365" fmla="*/ 14107 w 19050"/>
                              <a:gd name="connsiteY365" fmla="*/ 86316 h 95250"/>
                              <a:gd name="connsiteX366" fmla="*/ 14107 w 19050"/>
                              <a:gd name="connsiteY366" fmla="*/ 85325 h 95250"/>
                              <a:gd name="connsiteX367" fmla="*/ 14107 w 19050"/>
                              <a:gd name="connsiteY367" fmla="*/ 85325 h 95250"/>
                              <a:gd name="connsiteX368" fmla="*/ 14107 w 19050"/>
                              <a:gd name="connsiteY368" fmla="*/ 84334 h 95250"/>
                              <a:gd name="connsiteX369" fmla="*/ 14107 w 19050"/>
                              <a:gd name="connsiteY369" fmla="*/ 84334 h 95250"/>
                              <a:gd name="connsiteX370" fmla="*/ 14107 w 19050"/>
                              <a:gd name="connsiteY370" fmla="*/ 84334 h 95250"/>
                              <a:gd name="connsiteX371" fmla="*/ 14107 w 19050"/>
                              <a:gd name="connsiteY371" fmla="*/ 84334 h 95250"/>
                              <a:gd name="connsiteX372" fmla="*/ 14107 w 19050"/>
                              <a:gd name="connsiteY372" fmla="*/ 84334 h 95250"/>
                              <a:gd name="connsiteX373" fmla="*/ 14107 w 19050"/>
                              <a:gd name="connsiteY373" fmla="*/ 84334 h 95250"/>
                              <a:gd name="connsiteX374" fmla="*/ 14107 w 19050"/>
                              <a:gd name="connsiteY374" fmla="*/ 83344 h 95250"/>
                              <a:gd name="connsiteX375" fmla="*/ 14107 w 19050"/>
                              <a:gd name="connsiteY375" fmla="*/ 83344 h 95250"/>
                              <a:gd name="connsiteX376" fmla="*/ 14107 w 19050"/>
                              <a:gd name="connsiteY376" fmla="*/ 83344 h 95250"/>
                              <a:gd name="connsiteX377" fmla="*/ 14107 w 19050"/>
                              <a:gd name="connsiteY377" fmla="*/ 83344 h 95250"/>
                              <a:gd name="connsiteX378" fmla="*/ 14821 w 19050"/>
                              <a:gd name="connsiteY378" fmla="*/ 82353 h 95250"/>
                              <a:gd name="connsiteX379" fmla="*/ 14821 w 19050"/>
                              <a:gd name="connsiteY379" fmla="*/ 82353 h 95250"/>
                              <a:gd name="connsiteX380" fmla="*/ 14821 w 19050"/>
                              <a:gd name="connsiteY380" fmla="*/ 82353 h 95250"/>
                              <a:gd name="connsiteX381" fmla="*/ 14821 w 19050"/>
                              <a:gd name="connsiteY381" fmla="*/ 82353 h 95250"/>
                              <a:gd name="connsiteX382" fmla="*/ 14821 w 19050"/>
                              <a:gd name="connsiteY382" fmla="*/ 82353 h 95250"/>
                              <a:gd name="connsiteX383" fmla="*/ 14821 w 19050"/>
                              <a:gd name="connsiteY383" fmla="*/ 81363 h 95250"/>
                              <a:gd name="connsiteX384" fmla="*/ 14821 w 19050"/>
                              <a:gd name="connsiteY384" fmla="*/ 81363 h 95250"/>
                              <a:gd name="connsiteX385" fmla="*/ 14821 w 19050"/>
                              <a:gd name="connsiteY385" fmla="*/ 81363 h 95250"/>
                              <a:gd name="connsiteX386" fmla="*/ 14821 w 19050"/>
                              <a:gd name="connsiteY386" fmla="*/ 80372 h 95250"/>
                              <a:gd name="connsiteX387" fmla="*/ 14821 w 19050"/>
                              <a:gd name="connsiteY387" fmla="*/ 80372 h 95250"/>
                              <a:gd name="connsiteX388" fmla="*/ 14821 w 19050"/>
                              <a:gd name="connsiteY388" fmla="*/ 79372 h 95250"/>
                              <a:gd name="connsiteX389" fmla="*/ 14821 w 19050"/>
                              <a:gd name="connsiteY389" fmla="*/ 79372 h 95250"/>
                              <a:gd name="connsiteX390" fmla="*/ 14821 w 19050"/>
                              <a:gd name="connsiteY390" fmla="*/ 79372 h 95250"/>
                              <a:gd name="connsiteX391" fmla="*/ 14821 w 19050"/>
                              <a:gd name="connsiteY391" fmla="*/ 79372 h 95250"/>
                              <a:gd name="connsiteX392" fmla="*/ 14821 w 19050"/>
                              <a:gd name="connsiteY392" fmla="*/ 79372 h 95250"/>
                              <a:gd name="connsiteX393" fmla="*/ 14821 w 19050"/>
                              <a:gd name="connsiteY393" fmla="*/ 79372 h 95250"/>
                              <a:gd name="connsiteX394" fmla="*/ 14821 w 19050"/>
                              <a:gd name="connsiteY394" fmla="*/ 79372 h 95250"/>
                              <a:gd name="connsiteX395" fmla="*/ 14821 w 19050"/>
                              <a:gd name="connsiteY395" fmla="*/ 78381 h 95250"/>
                              <a:gd name="connsiteX396" fmla="*/ 14821 w 19050"/>
                              <a:gd name="connsiteY396" fmla="*/ 78381 h 95250"/>
                              <a:gd name="connsiteX397" fmla="*/ 14821 w 19050"/>
                              <a:gd name="connsiteY397" fmla="*/ 77391 h 95250"/>
                              <a:gd name="connsiteX398" fmla="*/ 15526 w 19050"/>
                              <a:gd name="connsiteY398" fmla="*/ 76400 h 95250"/>
                              <a:gd name="connsiteX399" fmla="*/ 15526 w 19050"/>
                              <a:gd name="connsiteY399" fmla="*/ 76400 h 95250"/>
                              <a:gd name="connsiteX400" fmla="*/ 15526 w 19050"/>
                              <a:gd name="connsiteY400" fmla="*/ 76400 h 95250"/>
                              <a:gd name="connsiteX401" fmla="*/ 15526 w 19050"/>
                              <a:gd name="connsiteY401" fmla="*/ 76400 h 95250"/>
                              <a:gd name="connsiteX402" fmla="*/ 15526 w 19050"/>
                              <a:gd name="connsiteY402" fmla="*/ 76400 h 95250"/>
                              <a:gd name="connsiteX403" fmla="*/ 15526 w 19050"/>
                              <a:gd name="connsiteY403" fmla="*/ 75409 h 95250"/>
                              <a:gd name="connsiteX404" fmla="*/ 15526 w 19050"/>
                              <a:gd name="connsiteY404" fmla="*/ 75409 h 95250"/>
                              <a:gd name="connsiteX405" fmla="*/ 15526 w 19050"/>
                              <a:gd name="connsiteY405" fmla="*/ 74409 h 95250"/>
                              <a:gd name="connsiteX406" fmla="*/ 15526 w 19050"/>
                              <a:gd name="connsiteY406" fmla="*/ 74409 h 95250"/>
                              <a:gd name="connsiteX407" fmla="*/ 15526 w 19050"/>
                              <a:gd name="connsiteY407" fmla="*/ 73419 h 95250"/>
                              <a:gd name="connsiteX408" fmla="*/ 15526 w 19050"/>
                              <a:gd name="connsiteY408" fmla="*/ 73419 h 95250"/>
                              <a:gd name="connsiteX409" fmla="*/ 15526 w 19050"/>
                              <a:gd name="connsiteY409" fmla="*/ 73419 h 95250"/>
                              <a:gd name="connsiteX410" fmla="*/ 15526 w 19050"/>
                              <a:gd name="connsiteY410" fmla="*/ 72428 h 95250"/>
                              <a:gd name="connsiteX411" fmla="*/ 15526 w 19050"/>
                              <a:gd name="connsiteY411" fmla="*/ 72428 h 95250"/>
                              <a:gd name="connsiteX412" fmla="*/ 15526 w 19050"/>
                              <a:gd name="connsiteY412" fmla="*/ 72428 h 95250"/>
                              <a:gd name="connsiteX413" fmla="*/ 15526 w 19050"/>
                              <a:gd name="connsiteY413" fmla="*/ 71438 h 95250"/>
                              <a:gd name="connsiteX414" fmla="*/ 15526 w 19050"/>
                              <a:gd name="connsiteY414" fmla="*/ 71438 h 95250"/>
                              <a:gd name="connsiteX415" fmla="*/ 15526 w 19050"/>
                              <a:gd name="connsiteY415" fmla="*/ 70447 h 95250"/>
                              <a:gd name="connsiteX416" fmla="*/ 15526 w 19050"/>
                              <a:gd name="connsiteY416" fmla="*/ 70447 h 95250"/>
                              <a:gd name="connsiteX417" fmla="*/ 15526 w 19050"/>
                              <a:gd name="connsiteY417" fmla="*/ 70447 h 95250"/>
                              <a:gd name="connsiteX418" fmla="*/ 15526 w 19050"/>
                              <a:gd name="connsiteY418" fmla="*/ 70447 h 95250"/>
                              <a:gd name="connsiteX419" fmla="*/ 15526 w 19050"/>
                              <a:gd name="connsiteY419" fmla="*/ 69456 h 95250"/>
                              <a:gd name="connsiteX420" fmla="*/ 15526 w 19050"/>
                              <a:gd name="connsiteY420" fmla="*/ 69456 h 95250"/>
                              <a:gd name="connsiteX421" fmla="*/ 15526 w 19050"/>
                              <a:gd name="connsiteY421" fmla="*/ 68466 h 95250"/>
                              <a:gd name="connsiteX422" fmla="*/ 16231 w 19050"/>
                              <a:gd name="connsiteY422" fmla="*/ 67466 h 95250"/>
                              <a:gd name="connsiteX423" fmla="*/ 16231 w 19050"/>
                              <a:gd name="connsiteY423" fmla="*/ 67466 h 95250"/>
                              <a:gd name="connsiteX424" fmla="*/ 16231 w 19050"/>
                              <a:gd name="connsiteY424" fmla="*/ 66475 h 95250"/>
                              <a:gd name="connsiteX425" fmla="*/ 16231 w 19050"/>
                              <a:gd name="connsiteY425" fmla="*/ 66475 h 95250"/>
                              <a:gd name="connsiteX426" fmla="*/ 16231 w 19050"/>
                              <a:gd name="connsiteY426" fmla="*/ 66475 h 95250"/>
                              <a:gd name="connsiteX427" fmla="*/ 16231 w 19050"/>
                              <a:gd name="connsiteY427" fmla="*/ 66475 h 95250"/>
                              <a:gd name="connsiteX428" fmla="*/ 16231 w 19050"/>
                              <a:gd name="connsiteY428" fmla="*/ 65484 h 95250"/>
                              <a:gd name="connsiteX429" fmla="*/ 16231 w 19050"/>
                              <a:gd name="connsiteY429" fmla="*/ 64494 h 95250"/>
                              <a:gd name="connsiteX430" fmla="*/ 16231 w 19050"/>
                              <a:gd name="connsiteY430" fmla="*/ 64494 h 95250"/>
                              <a:gd name="connsiteX431" fmla="*/ 16231 w 19050"/>
                              <a:gd name="connsiteY431" fmla="*/ 63503 h 95250"/>
                              <a:gd name="connsiteX432" fmla="*/ 16231 w 19050"/>
                              <a:gd name="connsiteY432" fmla="*/ 62503 h 95250"/>
                              <a:gd name="connsiteX433" fmla="*/ 16231 w 19050"/>
                              <a:gd name="connsiteY433" fmla="*/ 62503 h 95250"/>
                              <a:gd name="connsiteX434" fmla="*/ 16231 w 19050"/>
                              <a:gd name="connsiteY434" fmla="*/ 61512 h 95250"/>
                              <a:gd name="connsiteX435" fmla="*/ 16231 w 19050"/>
                              <a:gd name="connsiteY435" fmla="*/ 61512 h 95250"/>
                              <a:gd name="connsiteX436" fmla="*/ 16231 w 19050"/>
                              <a:gd name="connsiteY436" fmla="*/ 60522 h 95250"/>
                              <a:gd name="connsiteX437" fmla="*/ 16231 w 19050"/>
                              <a:gd name="connsiteY437" fmla="*/ 60522 h 95250"/>
                              <a:gd name="connsiteX438" fmla="*/ 16231 w 19050"/>
                              <a:gd name="connsiteY438" fmla="*/ 59531 h 95250"/>
                              <a:gd name="connsiteX439" fmla="*/ 16231 w 19050"/>
                              <a:gd name="connsiteY439" fmla="*/ 59531 h 95250"/>
                              <a:gd name="connsiteX440" fmla="*/ 16935 w 19050"/>
                              <a:gd name="connsiteY440" fmla="*/ 58541 h 95250"/>
                              <a:gd name="connsiteX441" fmla="*/ 16935 w 19050"/>
                              <a:gd name="connsiteY441" fmla="*/ 57550 h 95250"/>
                              <a:gd name="connsiteX442" fmla="*/ 16935 w 19050"/>
                              <a:gd name="connsiteY442" fmla="*/ 57550 h 95250"/>
                              <a:gd name="connsiteX443" fmla="*/ 16935 w 19050"/>
                              <a:gd name="connsiteY443" fmla="*/ 57550 h 95250"/>
                              <a:gd name="connsiteX444" fmla="*/ 16935 w 19050"/>
                              <a:gd name="connsiteY444" fmla="*/ 56559 h 95250"/>
                              <a:gd name="connsiteX445" fmla="*/ 16935 w 19050"/>
                              <a:gd name="connsiteY445" fmla="*/ 55559 h 95250"/>
                              <a:gd name="connsiteX446" fmla="*/ 16935 w 19050"/>
                              <a:gd name="connsiteY446" fmla="*/ 55559 h 95250"/>
                              <a:gd name="connsiteX447" fmla="*/ 16935 w 19050"/>
                              <a:gd name="connsiteY447" fmla="*/ 54569 h 95250"/>
                              <a:gd name="connsiteX448" fmla="*/ 16935 w 19050"/>
                              <a:gd name="connsiteY448" fmla="*/ 53578 h 95250"/>
                              <a:gd name="connsiteX449" fmla="*/ 16935 w 19050"/>
                              <a:gd name="connsiteY449" fmla="*/ 53578 h 95250"/>
                              <a:gd name="connsiteX450" fmla="*/ 16935 w 19050"/>
                              <a:gd name="connsiteY450" fmla="*/ 52587 h 95250"/>
                              <a:gd name="connsiteX451" fmla="*/ 16935 w 19050"/>
                              <a:gd name="connsiteY451" fmla="*/ 51597 h 95250"/>
                              <a:gd name="connsiteX452" fmla="*/ 16935 w 19050"/>
                              <a:gd name="connsiteY452" fmla="*/ 51597 h 95250"/>
                              <a:gd name="connsiteX453" fmla="*/ 16935 w 19050"/>
                              <a:gd name="connsiteY453" fmla="*/ 50597 h 95250"/>
                              <a:gd name="connsiteX454" fmla="*/ 16935 w 19050"/>
                              <a:gd name="connsiteY454" fmla="*/ 49606 h 95250"/>
                              <a:gd name="connsiteX455" fmla="*/ 16935 w 19050"/>
                              <a:gd name="connsiteY455" fmla="*/ 49606 h 95250"/>
                              <a:gd name="connsiteX456" fmla="*/ 16935 w 19050"/>
                              <a:gd name="connsiteY456" fmla="*/ 48616 h 95250"/>
                              <a:gd name="connsiteX457" fmla="*/ 16935 w 19050"/>
                              <a:gd name="connsiteY457" fmla="*/ 47625 h 95250"/>
                              <a:gd name="connsiteX458" fmla="*/ 16935 w 19050"/>
                              <a:gd name="connsiteY458" fmla="*/ 47625 h 95250"/>
                              <a:gd name="connsiteX459" fmla="*/ 16935 w 19050"/>
                              <a:gd name="connsiteY459" fmla="*/ 46634 h 95250"/>
                              <a:gd name="connsiteX460" fmla="*/ 17640 w 19050"/>
                              <a:gd name="connsiteY460" fmla="*/ 45644 h 95250"/>
                              <a:gd name="connsiteX461" fmla="*/ 17640 w 19050"/>
                              <a:gd name="connsiteY461" fmla="*/ 45644 h 95250"/>
                              <a:gd name="connsiteX462" fmla="*/ 17640 w 19050"/>
                              <a:gd name="connsiteY462" fmla="*/ 44653 h 95250"/>
                              <a:gd name="connsiteX463" fmla="*/ 17640 w 19050"/>
                              <a:gd name="connsiteY463" fmla="*/ 43653 h 95250"/>
                              <a:gd name="connsiteX464" fmla="*/ 17640 w 19050"/>
                              <a:gd name="connsiteY464" fmla="*/ 43653 h 95250"/>
                              <a:gd name="connsiteX465" fmla="*/ 17640 w 19050"/>
                              <a:gd name="connsiteY465" fmla="*/ 41672 h 95250"/>
                              <a:gd name="connsiteX466" fmla="*/ 17640 w 19050"/>
                              <a:gd name="connsiteY466" fmla="*/ 41672 h 95250"/>
                              <a:gd name="connsiteX467" fmla="*/ 17640 w 19050"/>
                              <a:gd name="connsiteY467" fmla="*/ 40681 h 95250"/>
                              <a:gd name="connsiteX468" fmla="*/ 17640 w 19050"/>
                              <a:gd name="connsiteY468" fmla="*/ 40681 h 95250"/>
                              <a:gd name="connsiteX469" fmla="*/ 17640 w 19050"/>
                              <a:gd name="connsiteY469" fmla="*/ 39691 h 95250"/>
                              <a:gd name="connsiteX470" fmla="*/ 17640 w 19050"/>
                              <a:gd name="connsiteY470" fmla="*/ 38691 h 95250"/>
                              <a:gd name="connsiteX471" fmla="*/ 17640 w 19050"/>
                              <a:gd name="connsiteY471" fmla="*/ 37700 h 95250"/>
                              <a:gd name="connsiteX472" fmla="*/ 17640 w 19050"/>
                              <a:gd name="connsiteY472" fmla="*/ 36709 h 95250"/>
                              <a:gd name="connsiteX473" fmla="*/ 17640 w 19050"/>
                              <a:gd name="connsiteY473" fmla="*/ 35719 h 95250"/>
                              <a:gd name="connsiteX474" fmla="*/ 17640 w 19050"/>
                              <a:gd name="connsiteY474" fmla="*/ 35719 h 95250"/>
                              <a:gd name="connsiteX475" fmla="*/ 17640 w 19050"/>
                              <a:gd name="connsiteY475" fmla="*/ 34728 h 95250"/>
                              <a:gd name="connsiteX476" fmla="*/ 17640 w 19050"/>
                              <a:gd name="connsiteY476" fmla="*/ 33738 h 95250"/>
                              <a:gd name="connsiteX477" fmla="*/ 17640 w 19050"/>
                              <a:gd name="connsiteY477" fmla="*/ 32747 h 95250"/>
                              <a:gd name="connsiteX478" fmla="*/ 18345 w 19050"/>
                              <a:gd name="connsiteY478" fmla="*/ 31747 h 95250"/>
                              <a:gd name="connsiteX479" fmla="*/ 18345 w 19050"/>
                              <a:gd name="connsiteY479" fmla="*/ 30756 h 95250"/>
                              <a:gd name="connsiteX480" fmla="*/ 18345 w 19050"/>
                              <a:gd name="connsiteY480" fmla="*/ 30756 h 95250"/>
                              <a:gd name="connsiteX481" fmla="*/ 18345 w 19050"/>
                              <a:gd name="connsiteY481" fmla="*/ 29766 h 95250"/>
                              <a:gd name="connsiteX482" fmla="*/ 18345 w 19050"/>
                              <a:gd name="connsiteY482" fmla="*/ 27784 h 95250"/>
                              <a:gd name="connsiteX483" fmla="*/ 18345 w 19050"/>
                              <a:gd name="connsiteY483" fmla="*/ 26784 h 95250"/>
                              <a:gd name="connsiteX484" fmla="*/ 18345 w 19050"/>
                              <a:gd name="connsiteY484" fmla="*/ 26784 h 95250"/>
                              <a:gd name="connsiteX485" fmla="*/ 18345 w 19050"/>
                              <a:gd name="connsiteY485" fmla="*/ 25794 h 95250"/>
                              <a:gd name="connsiteX486" fmla="*/ 18345 w 19050"/>
                              <a:gd name="connsiteY486" fmla="*/ 24803 h 95250"/>
                              <a:gd name="connsiteX487" fmla="*/ 18345 w 19050"/>
                              <a:gd name="connsiteY487" fmla="*/ 23813 h 95250"/>
                              <a:gd name="connsiteX488" fmla="*/ 18345 w 19050"/>
                              <a:gd name="connsiteY488" fmla="*/ 22822 h 95250"/>
                              <a:gd name="connsiteX489" fmla="*/ 18345 w 19050"/>
                              <a:gd name="connsiteY489" fmla="*/ 21831 h 95250"/>
                              <a:gd name="connsiteX490" fmla="*/ 18345 w 19050"/>
                              <a:gd name="connsiteY490" fmla="*/ 20841 h 95250"/>
                              <a:gd name="connsiteX491" fmla="*/ 18345 w 19050"/>
                              <a:gd name="connsiteY491" fmla="*/ 19841 h 95250"/>
                              <a:gd name="connsiteX492" fmla="*/ 18345 w 19050"/>
                              <a:gd name="connsiteY492" fmla="*/ 18850 h 95250"/>
                              <a:gd name="connsiteX493" fmla="*/ 18345 w 19050"/>
                              <a:gd name="connsiteY493" fmla="*/ 17859 h 95250"/>
                              <a:gd name="connsiteX494" fmla="*/ 18345 w 19050"/>
                              <a:gd name="connsiteY494" fmla="*/ 16869 h 95250"/>
                              <a:gd name="connsiteX495" fmla="*/ 18345 w 19050"/>
                              <a:gd name="connsiteY495" fmla="*/ 15878 h 95250"/>
                              <a:gd name="connsiteX496" fmla="*/ 19050 w 19050"/>
                              <a:gd name="connsiteY496" fmla="*/ 14878 h 95250"/>
                              <a:gd name="connsiteX497" fmla="*/ 19050 w 19050"/>
                              <a:gd name="connsiteY497" fmla="*/ 13887 h 95250"/>
                              <a:gd name="connsiteX498" fmla="*/ 19050 w 19050"/>
                              <a:gd name="connsiteY498" fmla="*/ 12897 h 95250"/>
                              <a:gd name="connsiteX499" fmla="*/ 19050 w 19050"/>
                              <a:gd name="connsiteY499" fmla="*/ 11906 h 95250"/>
                              <a:gd name="connsiteX500" fmla="*/ 19050 w 19050"/>
                              <a:gd name="connsiteY500" fmla="*/ 11906 h 95250"/>
                              <a:gd name="connsiteX501" fmla="*/ 19050 w 19050"/>
                              <a:gd name="connsiteY501" fmla="*/ 10916 h 95250"/>
                              <a:gd name="connsiteX502" fmla="*/ 19050 w 19050"/>
                              <a:gd name="connsiteY502" fmla="*/ 9925 h 95250"/>
                              <a:gd name="connsiteX503" fmla="*/ 19050 w 19050"/>
                              <a:gd name="connsiteY503" fmla="*/ 8934 h 95250"/>
                              <a:gd name="connsiteX504" fmla="*/ 19050 w 19050"/>
                              <a:gd name="connsiteY504" fmla="*/ 7934 h 95250"/>
                              <a:gd name="connsiteX505" fmla="*/ 19050 w 19050"/>
                              <a:gd name="connsiteY505" fmla="*/ 5953 h 95250"/>
                              <a:gd name="connsiteX506" fmla="*/ 19050 w 19050"/>
                              <a:gd name="connsiteY506" fmla="*/ 4962 h 95250"/>
                              <a:gd name="connsiteX507" fmla="*/ 19050 w 19050"/>
                              <a:gd name="connsiteY507" fmla="*/ 3972 h 95250"/>
                              <a:gd name="connsiteX508" fmla="*/ 19050 w 19050"/>
                              <a:gd name="connsiteY508" fmla="*/ 2972 h 95250"/>
                              <a:gd name="connsiteX509" fmla="*/ 19050 w 19050"/>
                              <a:gd name="connsiteY509" fmla="*/ 1981 h 95250"/>
                              <a:gd name="connsiteX510" fmla="*/ 19050 w 19050"/>
                              <a:gd name="connsiteY510" fmla="*/ 991 h 95250"/>
                              <a:gd name="connsiteX511" fmla="*/ 19050 w 19050"/>
                              <a:gd name="connsiteY511" fmla="*/ 0 h 952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19050" h="95250">
                                <a:moveTo>
                                  <a:pt x="0" y="94259"/>
                                </a:moveTo>
                                <a:lnTo>
                                  <a:pt x="0" y="94259"/>
                                </a:lnTo>
                                <a:lnTo>
                                  <a:pt x="0" y="93269"/>
                                </a:lnTo>
                                <a:lnTo>
                                  <a:pt x="0" y="94259"/>
                                </a:lnTo>
                                <a:lnTo>
                                  <a:pt x="0" y="94259"/>
                                </a:lnTo>
                                <a:lnTo>
                                  <a:pt x="0" y="94259"/>
                                </a:lnTo>
                                <a:lnTo>
                                  <a:pt x="0" y="94259"/>
                                </a:lnTo>
                                <a:lnTo>
                                  <a:pt x="0" y="94259"/>
                                </a:lnTo>
                                <a:lnTo>
                                  <a:pt x="705" y="94259"/>
                                </a:lnTo>
                                <a:lnTo>
                                  <a:pt x="705" y="94259"/>
                                </a:lnTo>
                                <a:lnTo>
                                  <a:pt x="705" y="94259"/>
                                </a:lnTo>
                                <a:lnTo>
                                  <a:pt x="705" y="94259"/>
                                </a:lnTo>
                                <a:lnTo>
                                  <a:pt x="705" y="94259"/>
                                </a:lnTo>
                                <a:lnTo>
                                  <a:pt x="705" y="94259"/>
                                </a:lnTo>
                                <a:lnTo>
                                  <a:pt x="705" y="94259"/>
                                </a:lnTo>
                                <a:lnTo>
                                  <a:pt x="705" y="94259"/>
                                </a:lnTo>
                                <a:lnTo>
                                  <a:pt x="705" y="94259"/>
                                </a:lnTo>
                                <a:lnTo>
                                  <a:pt x="705" y="94259"/>
                                </a:lnTo>
                                <a:lnTo>
                                  <a:pt x="705" y="94259"/>
                                </a:lnTo>
                                <a:lnTo>
                                  <a:pt x="705" y="94259"/>
                                </a:lnTo>
                                <a:lnTo>
                                  <a:pt x="705" y="93269"/>
                                </a:lnTo>
                                <a:lnTo>
                                  <a:pt x="705" y="94259"/>
                                </a:lnTo>
                                <a:lnTo>
                                  <a:pt x="705" y="93269"/>
                                </a:lnTo>
                                <a:lnTo>
                                  <a:pt x="705" y="93269"/>
                                </a:lnTo>
                                <a:lnTo>
                                  <a:pt x="705" y="93269"/>
                                </a:lnTo>
                                <a:lnTo>
                                  <a:pt x="705" y="93269"/>
                                </a:lnTo>
                                <a:lnTo>
                                  <a:pt x="1410" y="93269"/>
                                </a:lnTo>
                                <a:lnTo>
                                  <a:pt x="1410" y="93269"/>
                                </a:lnTo>
                                <a:lnTo>
                                  <a:pt x="1410" y="93269"/>
                                </a:lnTo>
                                <a:lnTo>
                                  <a:pt x="1410" y="93269"/>
                                </a:lnTo>
                                <a:lnTo>
                                  <a:pt x="1410" y="93269"/>
                                </a:lnTo>
                                <a:lnTo>
                                  <a:pt x="1410" y="93269"/>
                                </a:lnTo>
                                <a:lnTo>
                                  <a:pt x="1410" y="93269"/>
                                </a:lnTo>
                                <a:lnTo>
                                  <a:pt x="1410" y="93269"/>
                                </a:lnTo>
                                <a:lnTo>
                                  <a:pt x="1410" y="94259"/>
                                </a:lnTo>
                                <a:lnTo>
                                  <a:pt x="1410" y="94259"/>
                                </a:lnTo>
                                <a:lnTo>
                                  <a:pt x="1410" y="94259"/>
                                </a:lnTo>
                                <a:lnTo>
                                  <a:pt x="1410" y="93269"/>
                                </a:lnTo>
                                <a:lnTo>
                                  <a:pt x="1410" y="93269"/>
                                </a:lnTo>
                                <a:lnTo>
                                  <a:pt x="1410" y="93269"/>
                                </a:lnTo>
                                <a:lnTo>
                                  <a:pt x="1410" y="93269"/>
                                </a:lnTo>
                                <a:lnTo>
                                  <a:pt x="1410" y="93269"/>
                                </a:lnTo>
                                <a:lnTo>
                                  <a:pt x="1410" y="93269"/>
                                </a:lnTo>
                                <a:lnTo>
                                  <a:pt x="1410" y="93269"/>
                                </a:lnTo>
                                <a:lnTo>
                                  <a:pt x="1410" y="94259"/>
                                </a:lnTo>
                                <a:lnTo>
                                  <a:pt x="1410" y="94259"/>
                                </a:lnTo>
                                <a:lnTo>
                                  <a:pt x="2115" y="94259"/>
                                </a:lnTo>
                                <a:lnTo>
                                  <a:pt x="2115" y="94259"/>
                                </a:lnTo>
                                <a:lnTo>
                                  <a:pt x="2115" y="94259"/>
                                </a:lnTo>
                                <a:lnTo>
                                  <a:pt x="2115" y="94259"/>
                                </a:lnTo>
                                <a:lnTo>
                                  <a:pt x="2115" y="93269"/>
                                </a:lnTo>
                                <a:lnTo>
                                  <a:pt x="2115" y="93269"/>
                                </a:lnTo>
                                <a:lnTo>
                                  <a:pt x="2115" y="93269"/>
                                </a:lnTo>
                                <a:lnTo>
                                  <a:pt x="2115" y="94259"/>
                                </a:lnTo>
                                <a:lnTo>
                                  <a:pt x="2115" y="93269"/>
                                </a:lnTo>
                                <a:lnTo>
                                  <a:pt x="2115" y="93269"/>
                                </a:lnTo>
                                <a:lnTo>
                                  <a:pt x="2115" y="93269"/>
                                </a:lnTo>
                                <a:lnTo>
                                  <a:pt x="2115" y="93269"/>
                                </a:lnTo>
                                <a:lnTo>
                                  <a:pt x="2115" y="94259"/>
                                </a:lnTo>
                                <a:lnTo>
                                  <a:pt x="2115" y="94259"/>
                                </a:lnTo>
                                <a:lnTo>
                                  <a:pt x="2115" y="93269"/>
                                </a:lnTo>
                                <a:lnTo>
                                  <a:pt x="2115" y="94259"/>
                                </a:lnTo>
                                <a:lnTo>
                                  <a:pt x="2115" y="93269"/>
                                </a:lnTo>
                                <a:lnTo>
                                  <a:pt x="2115" y="94259"/>
                                </a:lnTo>
                                <a:lnTo>
                                  <a:pt x="2819" y="94259"/>
                                </a:lnTo>
                                <a:lnTo>
                                  <a:pt x="2819" y="94259"/>
                                </a:lnTo>
                                <a:lnTo>
                                  <a:pt x="2819" y="94259"/>
                                </a:lnTo>
                                <a:lnTo>
                                  <a:pt x="2819" y="94259"/>
                                </a:lnTo>
                                <a:lnTo>
                                  <a:pt x="2819" y="94259"/>
                                </a:lnTo>
                                <a:lnTo>
                                  <a:pt x="2819" y="94259"/>
                                </a:lnTo>
                                <a:lnTo>
                                  <a:pt x="2819" y="94259"/>
                                </a:lnTo>
                                <a:lnTo>
                                  <a:pt x="2819" y="94259"/>
                                </a:lnTo>
                                <a:lnTo>
                                  <a:pt x="2819" y="94259"/>
                                </a:lnTo>
                                <a:lnTo>
                                  <a:pt x="2819" y="94259"/>
                                </a:lnTo>
                                <a:lnTo>
                                  <a:pt x="2819" y="94259"/>
                                </a:lnTo>
                                <a:lnTo>
                                  <a:pt x="2819" y="94259"/>
                                </a:lnTo>
                                <a:lnTo>
                                  <a:pt x="2819" y="93269"/>
                                </a:lnTo>
                                <a:lnTo>
                                  <a:pt x="2819" y="94259"/>
                                </a:lnTo>
                                <a:lnTo>
                                  <a:pt x="2819" y="94259"/>
                                </a:lnTo>
                                <a:lnTo>
                                  <a:pt x="2819" y="94259"/>
                                </a:lnTo>
                                <a:lnTo>
                                  <a:pt x="2819" y="94259"/>
                                </a:lnTo>
                                <a:lnTo>
                                  <a:pt x="2819" y="94259"/>
                                </a:lnTo>
                                <a:lnTo>
                                  <a:pt x="3524" y="94259"/>
                                </a:lnTo>
                                <a:lnTo>
                                  <a:pt x="3524" y="94259"/>
                                </a:lnTo>
                                <a:lnTo>
                                  <a:pt x="3524" y="94259"/>
                                </a:lnTo>
                                <a:lnTo>
                                  <a:pt x="3524" y="94259"/>
                                </a:lnTo>
                                <a:lnTo>
                                  <a:pt x="3524" y="93269"/>
                                </a:lnTo>
                                <a:lnTo>
                                  <a:pt x="3524" y="93269"/>
                                </a:lnTo>
                                <a:lnTo>
                                  <a:pt x="3524" y="93269"/>
                                </a:lnTo>
                                <a:lnTo>
                                  <a:pt x="3524" y="93269"/>
                                </a:lnTo>
                                <a:lnTo>
                                  <a:pt x="3524" y="93269"/>
                                </a:lnTo>
                                <a:lnTo>
                                  <a:pt x="3524" y="93269"/>
                                </a:lnTo>
                                <a:lnTo>
                                  <a:pt x="3524" y="93269"/>
                                </a:lnTo>
                                <a:lnTo>
                                  <a:pt x="3524" y="94259"/>
                                </a:lnTo>
                                <a:lnTo>
                                  <a:pt x="3524" y="94259"/>
                                </a:lnTo>
                                <a:lnTo>
                                  <a:pt x="3524" y="94259"/>
                                </a:lnTo>
                                <a:lnTo>
                                  <a:pt x="3524" y="94259"/>
                                </a:lnTo>
                                <a:lnTo>
                                  <a:pt x="3524" y="94259"/>
                                </a:lnTo>
                                <a:lnTo>
                                  <a:pt x="3524" y="94259"/>
                                </a:lnTo>
                                <a:lnTo>
                                  <a:pt x="3524" y="94259"/>
                                </a:lnTo>
                                <a:lnTo>
                                  <a:pt x="3524" y="94259"/>
                                </a:lnTo>
                                <a:lnTo>
                                  <a:pt x="3524" y="93269"/>
                                </a:lnTo>
                                <a:lnTo>
                                  <a:pt x="4229" y="94259"/>
                                </a:lnTo>
                                <a:lnTo>
                                  <a:pt x="4229" y="94259"/>
                                </a:lnTo>
                                <a:lnTo>
                                  <a:pt x="4229" y="94259"/>
                                </a:lnTo>
                                <a:lnTo>
                                  <a:pt x="4229" y="94259"/>
                                </a:lnTo>
                                <a:lnTo>
                                  <a:pt x="4229" y="94259"/>
                                </a:lnTo>
                                <a:lnTo>
                                  <a:pt x="4229" y="93269"/>
                                </a:lnTo>
                                <a:lnTo>
                                  <a:pt x="4229" y="93269"/>
                                </a:lnTo>
                                <a:lnTo>
                                  <a:pt x="4229" y="94259"/>
                                </a:lnTo>
                                <a:lnTo>
                                  <a:pt x="4229" y="94259"/>
                                </a:lnTo>
                                <a:lnTo>
                                  <a:pt x="4229" y="94259"/>
                                </a:lnTo>
                                <a:lnTo>
                                  <a:pt x="4229" y="94259"/>
                                </a:lnTo>
                                <a:lnTo>
                                  <a:pt x="4229" y="94259"/>
                                </a:lnTo>
                                <a:lnTo>
                                  <a:pt x="4229" y="94259"/>
                                </a:lnTo>
                                <a:lnTo>
                                  <a:pt x="4229" y="94259"/>
                                </a:lnTo>
                                <a:lnTo>
                                  <a:pt x="4229" y="94259"/>
                                </a:lnTo>
                                <a:lnTo>
                                  <a:pt x="4229" y="94259"/>
                                </a:lnTo>
                                <a:lnTo>
                                  <a:pt x="4229" y="94259"/>
                                </a:lnTo>
                                <a:lnTo>
                                  <a:pt x="4229" y="94259"/>
                                </a:lnTo>
                                <a:lnTo>
                                  <a:pt x="4943" y="94259"/>
                                </a:lnTo>
                                <a:lnTo>
                                  <a:pt x="4943" y="94259"/>
                                </a:lnTo>
                                <a:lnTo>
                                  <a:pt x="4943" y="94259"/>
                                </a:lnTo>
                                <a:lnTo>
                                  <a:pt x="4943" y="94259"/>
                                </a:lnTo>
                                <a:lnTo>
                                  <a:pt x="4943" y="94259"/>
                                </a:lnTo>
                                <a:lnTo>
                                  <a:pt x="4943" y="94259"/>
                                </a:lnTo>
                                <a:lnTo>
                                  <a:pt x="4943" y="94259"/>
                                </a:lnTo>
                                <a:lnTo>
                                  <a:pt x="4943" y="94259"/>
                                </a:lnTo>
                                <a:lnTo>
                                  <a:pt x="4943" y="94259"/>
                                </a:lnTo>
                                <a:lnTo>
                                  <a:pt x="4943" y="94259"/>
                                </a:lnTo>
                                <a:lnTo>
                                  <a:pt x="4943" y="94259"/>
                                </a:lnTo>
                                <a:lnTo>
                                  <a:pt x="4943" y="94259"/>
                                </a:lnTo>
                                <a:lnTo>
                                  <a:pt x="4943" y="94259"/>
                                </a:lnTo>
                                <a:lnTo>
                                  <a:pt x="4943" y="94259"/>
                                </a:lnTo>
                                <a:lnTo>
                                  <a:pt x="4943" y="94259"/>
                                </a:lnTo>
                                <a:lnTo>
                                  <a:pt x="4943" y="94259"/>
                                </a:lnTo>
                                <a:lnTo>
                                  <a:pt x="4943" y="94259"/>
                                </a:lnTo>
                                <a:lnTo>
                                  <a:pt x="4943" y="94259"/>
                                </a:lnTo>
                                <a:lnTo>
                                  <a:pt x="5648" y="94259"/>
                                </a:lnTo>
                                <a:lnTo>
                                  <a:pt x="5648" y="94259"/>
                                </a:lnTo>
                                <a:lnTo>
                                  <a:pt x="5648" y="94259"/>
                                </a:lnTo>
                                <a:lnTo>
                                  <a:pt x="5648" y="94259"/>
                                </a:lnTo>
                                <a:lnTo>
                                  <a:pt x="5648" y="94259"/>
                                </a:lnTo>
                                <a:lnTo>
                                  <a:pt x="5648" y="95250"/>
                                </a:lnTo>
                                <a:lnTo>
                                  <a:pt x="5648" y="95250"/>
                                </a:lnTo>
                                <a:lnTo>
                                  <a:pt x="5648" y="95250"/>
                                </a:lnTo>
                                <a:lnTo>
                                  <a:pt x="5648" y="94259"/>
                                </a:lnTo>
                                <a:lnTo>
                                  <a:pt x="5648" y="94259"/>
                                </a:lnTo>
                                <a:lnTo>
                                  <a:pt x="5648" y="94259"/>
                                </a:lnTo>
                                <a:lnTo>
                                  <a:pt x="5648" y="94259"/>
                                </a:lnTo>
                                <a:lnTo>
                                  <a:pt x="5648" y="94259"/>
                                </a:lnTo>
                                <a:lnTo>
                                  <a:pt x="5648" y="94259"/>
                                </a:lnTo>
                                <a:lnTo>
                                  <a:pt x="5648" y="94259"/>
                                </a:lnTo>
                                <a:lnTo>
                                  <a:pt x="5648" y="94259"/>
                                </a:lnTo>
                                <a:lnTo>
                                  <a:pt x="5648" y="94259"/>
                                </a:lnTo>
                                <a:lnTo>
                                  <a:pt x="5648" y="94259"/>
                                </a:lnTo>
                                <a:lnTo>
                                  <a:pt x="6353" y="94259"/>
                                </a:lnTo>
                                <a:lnTo>
                                  <a:pt x="6353" y="94259"/>
                                </a:lnTo>
                                <a:lnTo>
                                  <a:pt x="6353" y="94259"/>
                                </a:lnTo>
                                <a:lnTo>
                                  <a:pt x="6353" y="94259"/>
                                </a:lnTo>
                                <a:lnTo>
                                  <a:pt x="6353" y="94259"/>
                                </a:lnTo>
                                <a:lnTo>
                                  <a:pt x="6353" y="93269"/>
                                </a:lnTo>
                                <a:lnTo>
                                  <a:pt x="6353" y="93269"/>
                                </a:lnTo>
                                <a:lnTo>
                                  <a:pt x="6353" y="93269"/>
                                </a:lnTo>
                                <a:lnTo>
                                  <a:pt x="6353" y="93269"/>
                                </a:lnTo>
                                <a:lnTo>
                                  <a:pt x="6353" y="93269"/>
                                </a:lnTo>
                                <a:lnTo>
                                  <a:pt x="6353" y="93269"/>
                                </a:lnTo>
                                <a:lnTo>
                                  <a:pt x="6353" y="94259"/>
                                </a:lnTo>
                                <a:lnTo>
                                  <a:pt x="6353" y="94259"/>
                                </a:lnTo>
                                <a:lnTo>
                                  <a:pt x="6353" y="93269"/>
                                </a:lnTo>
                                <a:lnTo>
                                  <a:pt x="6353" y="94259"/>
                                </a:lnTo>
                                <a:lnTo>
                                  <a:pt x="6353" y="94259"/>
                                </a:lnTo>
                                <a:lnTo>
                                  <a:pt x="6353" y="94259"/>
                                </a:lnTo>
                                <a:lnTo>
                                  <a:pt x="6353" y="94259"/>
                                </a:lnTo>
                                <a:lnTo>
                                  <a:pt x="6353" y="94259"/>
                                </a:lnTo>
                                <a:lnTo>
                                  <a:pt x="6353" y="94259"/>
                                </a:lnTo>
                                <a:lnTo>
                                  <a:pt x="7058" y="93269"/>
                                </a:lnTo>
                                <a:lnTo>
                                  <a:pt x="7058" y="94259"/>
                                </a:lnTo>
                                <a:lnTo>
                                  <a:pt x="7058" y="94259"/>
                                </a:lnTo>
                                <a:lnTo>
                                  <a:pt x="7058" y="93269"/>
                                </a:lnTo>
                                <a:lnTo>
                                  <a:pt x="7058" y="94259"/>
                                </a:lnTo>
                                <a:lnTo>
                                  <a:pt x="7058" y="94259"/>
                                </a:lnTo>
                                <a:lnTo>
                                  <a:pt x="7058" y="94259"/>
                                </a:lnTo>
                                <a:lnTo>
                                  <a:pt x="7058" y="94259"/>
                                </a:lnTo>
                                <a:lnTo>
                                  <a:pt x="7058" y="94259"/>
                                </a:lnTo>
                                <a:lnTo>
                                  <a:pt x="7058" y="94259"/>
                                </a:lnTo>
                                <a:lnTo>
                                  <a:pt x="7058" y="93269"/>
                                </a:lnTo>
                                <a:lnTo>
                                  <a:pt x="7058" y="94259"/>
                                </a:lnTo>
                                <a:lnTo>
                                  <a:pt x="7058" y="94259"/>
                                </a:lnTo>
                                <a:lnTo>
                                  <a:pt x="7058" y="94259"/>
                                </a:lnTo>
                                <a:lnTo>
                                  <a:pt x="7058" y="94259"/>
                                </a:lnTo>
                                <a:lnTo>
                                  <a:pt x="7058" y="94259"/>
                                </a:lnTo>
                                <a:lnTo>
                                  <a:pt x="7058" y="93269"/>
                                </a:lnTo>
                                <a:lnTo>
                                  <a:pt x="7058" y="93269"/>
                                </a:lnTo>
                                <a:lnTo>
                                  <a:pt x="7763" y="94259"/>
                                </a:lnTo>
                                <a:lnTo>
                                  <a:pt x="7763" y="94259"/>
                                </a:lnTo>
                                <a:lnTo>
                                  <a:pt x="7763" y="94259"/>
                                </a:lnTo>
                                <a:lnTo>
                                  <a:pt x="7763" y="93269"/>
                                </a:lnTo>
                                <a:lnTo>
                                  <a:pt x="7763" y="93269"/>
                                </a:lnTo>
                                <a:lnTo>
                                  <a:pt x="7763" y="93269"/>
                                </a:lnTo>
                                <a:lnTo>
                                  <a:pt x="7763" y="93269"/>
                                </a:lnTo>
                                <a:lnTo>
                                  <a:pt x="7763" y="93269"/>
                                </a:lnTo>
                                <a:lnTo>
                                  <a:pt x="7763" y="93269"/>
                                </a:lnTo>
                                <a:lnTo>
                                  <a:pt x="7763" y="93269"/>
                                </a:lnTo>
                                <a:lnTo>
                                  <a:pt x="7763" y="94259"/>
                                </a:lnTo>
                                <a:lnTo>
                                  <a:pt x="7763" y="93269"/>
                                </a:lnTo>
                                <a:lnTo>
                                  <a:pt x="7763" y="94259"/>
                                </a:lnTo>
                                <a:lnTo>
                                  <a:pt x="7763" y="94259"/>
                                </a:lnTo>
                                <a:lnTo>
                                  <a:pt x="7763" y="94259"/>
                                </a:lnTo>
                                <a:lnTo>
                                  <a:pt x="7763" y="94259"/>
                                </a:lnTo>
                                <a:lnTo>
                                  <a:pt x="7763" y="94259"/>
                                </a:lnTo>
                                <a:lnTo>
                                  <a:pt x="7763" y="94259"/>
                                </a:lnTo>
                                <a:lnTo>
                                  <a:pt x="8468" y="94259"/>
                                </a:lnTo>
                                <a:lnTo>
                                  <a:pt x="8468" y="93269"/>
                                </a:lnTo>
                                <a:lnTo>
                                  <a:pt x="8468" y="94259"/>
                                </a:lnTo>
                                <a:lnTo>
                                  <a:pt x="8468" y="94259"/>
                                </a:lnTo>
                                <a:lnTo>
                                  <a:pt x="8468" y="94259"/>
                                </a:lnTo>
                                <a:lnTo>
                                  <a:pt x="8468" y="94259"/>
                                </a:lnTo>
                                <a:lnTo>
                                  <a:pt x="8468" y="94259"/>
                                </a:lnTo>
                                <a:lnTo>
                                  <a:pt x="8468" y="93269"/>
                                </a:lnTo>
                                <a:lnTo>
                                  <a:pt x="8468" y="94259"/>
                                </a:lnTo>
                                <a:lnTo>
                                  <a:pt x="8468" y="94259"/>
                                </a:lnTo>
                                <a:lnTo>
                                  <a:pt x="8468" y="94259"/>
                                </a:lnTo>
                                <a:lnTo>
                                  <a:pt x="8468" y="93269"/>
                                </a:lnTo>
                                <a:lnTo>
                                  <a:pt x="8468" y="93269"/>
                                </a:lnTo>
                                <a:lnTo>
                                  <a:pt x="8468" y="93269"/>
                                </a:lnTo>
                                <a:lnTo>
                                  <a:pt x="8468" y="93269"/>
                                </a:lnTo>
                                <a:lnTo>
                                  <a:pt x="8468" y="93269"/>
                                </a:lnTo>
                                <a:lnTo>
                                  <a:pt x="8468" y="93269"/>
                                </a:lnTo>
                                <a:lnTo>
                                  <a:pt x="8468" y="93269"/>
                                </a:lnTo>
                                <a:lnTo>
                                  <a:pt x="9173" y="93269"/>
                                </a:lnTo>
                                <a:lnTo>
                                  <a:pt x="9173" y="93269"/>
                                </a:lnTo>
                                <a:lnTo>
                                  <a:pt x="9173" y="93269"/>
                                </a:lnTo>
                                <a:lnTo>
                                  <a:pt x="9173" y="93269"/>
                                </a:lnTo>
                                <a:lnTo>
                                  <a:pt x="9173" y="93269"/>
                                </a:lnTo>
                                <a:lnTo>
                                  <a:pt x="9173" y="93269"/>
                                </a:lnTo>
                                <a:lnTo>
                                  <a:pt x="9173" y="93269"/>
                                </a:lnTo>
                                <a:lnTo>
                                  <a:pt x="9173" y="94259"/>
                                </a:lnTo>
                                <a:lnTo>
                                  <a:pt x="9173" y="93269"/>
                                </a:lnTo>
                                <a:lnTo>
                                  <a:pt x="9173" y="93269"/>
                                </a:lnTo>
                                <a:lnTo>
                                  <a:pt x="9173" y="93269"/>
                                </a:lnTo>
                                <a:lnTo>
                                  <a:pt x="9173" y="93269"/>
                                </a:lnTo>
                                <a:lnTo>
                                  <a:pt x="9173" y="93269"/>
                                </a:lnTo>
                                <a:lnTo>
                                  <a:pt x="9173" y="93269"/>
                                </a:lnTo>
                                <a:lnTo>
                                  <a:pt x="9173" y="93269"/>
                                </a:lnTo>
                                <a:lnTo>
                                  <a:pt x="9173" y="93269"/>
                                </a:lnTo>
                                <a:lnTo>
                                  <a:pt x="9173" y="93269"/>
                                </a:lnTo>
                                <a:lnTo>
                                  <a:pt x="9173" y="93269"/>
                                </a:lnTo>
                                <a:lnTo>
                                  <a:pt x="9173" y="93269"/>
                                </a:lnTo>
                                <a:lnTo>
                                  <a:pt x="9173" y="93269"/>
                                </a:lnTo>
                                <a:lnTo>
                                  <a:pt x="9877" y="93269"/>
                                </a:lnTo>
                                <a:lnTo>
                                  <a:pt x="9877" y="93269"/>
                                </a:lnTo>
                                <a:lnTo>
                                  <a:pt x="9877" y="93269"/>
                                </a:lnTo>
                                <a:lnTo>
                                  <a:pt x="9877" y="93269"/>
                                </a:lnTo>
                                <a:lnTo>
                                  <a:pt x="9877" y="93269"/>
                                </a:lnTo>
                                <a:lnTo>
                                  <a:pt x="9877" y="93269"/>
                                </a:lnTo>
                                <a:lnTo>
                                  <a:pt x="9877" y="93269"/>
                                </a:lnTo>
                                <a:lnTo>
                                  <a:pt x="9877" y="93269"/>
                                </a:lnTo>
                                <a:lnTo>
                                  <a:pt x="9877" y="93269"/>
                                </a:lnTo>
                                <a:lnTo>
                                  <a:pt x="9877" y="93269"/>
                                </a:lnTo>
                                <a:lnTo>
                                  <a:pt x="9877" y="93269"/>
                                </a:lnTo>
                                <a:lnTo>
                                  <a:pt x="9877" y="93269"/>
                                </a:lnTo>
                                <a:lnTo>
                                  <a:pt x="9877" y="93269"/>
                                </a:lnTo>
                                <a:lnTo>
                                  <a:pt x="9877" y="93269"/>
                                </a:lnTo>
                                <a:lnTo>
                                  <a:pt x="9877" y="92278"/>
                                </a:lnTo>
                                <a:lnTo>
                                  <a:pt x="9877" y="92278"/>
                                </a:lnTo>
                                <a:lnTo>
                                  <a:pt x="9877" y="93269"/>
                                </a:lnTo>
                                <a:lnTo>
                                  <a:pt x="9877" y="93269"/>
                                </a:lnTo>
                                <a:lnTo>
                                  <a:pt x="10582" y="93269"/>
                                </a:lnTo>
                                <a:lnTo>
                                  <a:pt x="10582" y="93269"/>
                                </a:lnTo>
                                <a:lnTo>
                                  <a:pt x="10582" y="93269"/>
                                </a:lnTo>
                                <a:lnTo>
                                  <a:pt x="10582" y="93269"/>
                                </a:lnTo>
                                <a:lnTo>
                                  <a:pt x="10582" y="93269"/>
                                </a:lnTo>
                                <a:lnTo>
                                  <a:pt x="10582" y="93269"/>
                                </a:lnTo>
                                <a:lnTo>
                                  <a:pt x="10582" y="92278"/>
                                </a:lnTo>
                                <a:lnTo>
                                  <a:pt x="10582" y="92278"/>
                                </a:lnTo>
                                <a:lnTo>
                                  <a:pt x="10582" y="93269"/>
                                </a:lnTo>
                                <a:lnTo>
                                  <a:pt x="10582" y="93269"/>
                                </a:lnTo>
                                <a:lnTo>
                                  <a:pt x="10582" y="93269"/>
                                </a:lnTo>
                                <a:lnTo>
                                  <a:pt x="10582" y="93269"/>
                                </a:lnTo>
                                <a:lnTo>
                                  <a:pt x="10582" y="93269"/>
                                </a:lnTo>
                                <a:lnTo>
                                  <a:pt x="10582" y="92278"/>
                                </a:lnTo>
                                <a:lnTo>
                                  <a:pt x="10582" y="92278"/>
                                </a:lnTo>
                                <a:lnTo>
                                  <a:pt x="10582" y="92278"/>
                                </a:lnTo>
                                <a:lnTo>
                                  <a:pt x="10582" y="92278"/>
                                </a:lnTo>
                                <a:lnTo>
                                  <a:pt x="10582" y="92278"/>
                                </a:lnTo>
                                <a:lnTo>
                                  <a:pt x="11287" y="92278"/>
                                </a:lnTo>
                                <a:lnTo>
                                  <a:pt x="11287" y="92278"/>
                                </a:lnTo>
                                <a:lnTo>
                                  <a:pt x="11287" y="92278"/>
                                </a:lnTo>
                                <a:lnTo>
                                  <a:pt x="11287" y="92278"/>
                                </a:lnTo>
                                <a:lnTo>
                                  <a:pt x="11287" y="93269"/>
                                </a:lnTo>
                                <a:lnTo>
                                  <a:pt x="11287" y="92278"/>
                                </a:lnTo>
                                <a:lnTo>
                                  <a:pt x="11287" y="92278"/>
                                </a:lnTo>
                                <a:lnTo>
                                  <a:pt x="11287" y="92278"/>
                                </a:lnTo>
                                <a:lnTo>
                                  <a:pt x="11287" y="92278"/>
                                </a:lnTo>
                                <a:lnTo>
                                  <a:pt x="11287" y="92278"/>
                                </a:lnTo>
                                <a:lnTo>
                                  <a:pt x="11287" y="92278"/>
                                </a:lnTo>
                                <a:lnTo>
                                  <a:pt x="11287" y="92278"/>
                                </a:lnTo>
                                <a:lnTo>
                                  <a:pt x="11287" y="91278"/>
                                </a:lnTo>
                                <a:lnTo>
                                  <a:pt x="11287" y="91278"/>
                                </a:lnTo>
                                <a:lnTo>
                                  <a:pt x="11287" y="91278"/>
                                </a:lnTo>
                                <a:lnTo>
                                  <a:pt x="11287" y="91278"/>
                                </a:lnTo>
                                <a:lnTo>
                                  <a:pt x="11287" y="91278"/>
                                </a:lnTo>
                                <a:lnTo>
                                  <a:pt x="11287" y="91278"/>
                                </a:lnTo>
                                <a:lnTo>
                                  <a:pt x="11992" y="91278"/>
                                </a:lnTo>
                                <a:lnTo>
                                  <a:pt x="11992" y="91278"/>
                                </a:lnTo>
                                <a:lnTo>
                                  <a:pt x="11992" y="91278"/>
                                </a:lnTo>
                                <a:lnTo>
                                  <a:pt x="11992" y="92278"/>
                                </a:lnTo>
                                <a:lnTo>
                                  <a:pt x="11992" y="92278"/>
                                </a:lnTo>
                                <a:lnTo>
                                  <a:pt x="11992" y="91278"/>
                                </a:lnTo>
                                <a:lnTo>
                                  <a:pt x="11992" y="91278"/>
                                </a:lnTo>
                                <a:lnTo>
                                  <a:pt x="11992" y="91278"/>
                                </a:lnTo>
                                <a:lnTo>
                                  <a:pt x="11992" y="91278"/>
                                </a:lnTo>
                                <a:lnTo>
                                  <a:pt x="11992" y="91278"/>
                                </a:lnTo>
                                <a:lnTo>
                                  <a:pt x="11992" y="91278"/>
                                </a:lnTo>
                                <a:lnTo>
                                  <a:pt x="11992" y="91278"/>
                                </a:lnTo>
                                <a:lnTo>
                                  <a:pt x="11992" y="91278"/>
                                </a:lnTo>
                                <a:lnTo>
                                  <a:pt x="11992" y="91278"/>
                                </a:lnTo>
                                <a:lnTo>
                                  <a:pt x="11992" y="91278"/>
                                </a:lnTo>
                                <a:lnTo>
                                  <a:pt x="11992" y="91278"/>
                                </a:lnTo>
                                <a:lnTo>
                                  <a:pt x="11992" y="91278"/>
                                </a:lnTo>
                                <a:lnTo>
                                  <a:pt x="11992" y="91278"/>
                                </a:lnTo>
                                <a:lnTo>
                                  <a:pt x="11992" y="91278"/>
                                </a:lnTo>
                                <a:lnTo>
                                  <a:pt x="11992" y="90288"/>
                                </a:lnTo>
                                <a:lnTo>
                                  <a:pt x="12697" y="90288"/>
                                </a:lnTo>
                                <a:lnTo>
                                  <a:pt x="12697" y="90288"/>
                                </a:lnTo>
                                <a:lnTo>
                                  <a:pt x="12697" y="90288"/>
                                </a:lnTo>
                                <a:lnTo>
                                  <a:pt x="12697" y="90288"/>
                                </a:lnTo>
                                <a:lnTo>
                                  <a:pt x="12697" y="90288"/>
                                </a:lnTo>
                                <a:lnTo>
                                  <a:pt x="12697" y="90288"/>
                                </a:lnTo>
                                <a:lnTo>
                                  <a:pt x="12697" y="90288"/>
                                </a:lnTo>
                                <a:lnTo>
                                  <a:pt x="12697" y="90288"/>
                                </a:lnTo>
                                <a:lnTo>
                                  <a:pt x="12697" y="90288"/>
                                </a:lnTo>
                                <a:lnTo>
                                  <a:pt x="12697" y="90288"/>
                                </a:lnTo>
                                <a:lnTo>
                                  <a:pt x="12697" y="90288"/>
                                </a:lnTo>
                                <a:lnTo>
                                  <a:pt x="12697" y="90288"/>
                                </a:lnTo>
                                <a:lnTo>
                                  <a:pt x="12697" y="90288"/>
                                </a:lnTo>
                                <a:lnTo>
                                  <a:pt x="12697" y="90288"/>
                                </a:lnTo>
                                <a:lnTo>
                                  <a:pt x="12697" y="89297"/>
                                </a:lnTo>
                                <a:lnTo>
                                  <a:pt x="12697" y="89297"/>
                                </a:lnTo>
                                <a:lnTo>
                                  <a:pt x="12697" y="89297"/>
                                </a:lnTo>
                                <a:lnTo>
                                  <a:pt x="12697" y="89297"/>
                                </a:lnTo>
                                <a:lnTo>
                                  <a:pt x="13402" y="89297"/>
                                </a:lnTo>
                                <a:lnTo>
                                  <a:pt x="13402" y="89297"/>
                                </a:lnTo>
                                <a:lnTo>
                                  <a:pt x="13402" y="88306"/>
                                </a:lnTo>
                                <a:lnTo>
                                  <a:pt x="13402" y="88306"/>
                                </a:lnTo>
                                <a:lnTo>
                                  <a:pt x="13402" y="88306"/>
                                </a:lnTo>
                                <a:lnTo>
                                  <a:pt x="13402" y="88306"/>
                                </a:lnTo>
                                <a:lnTo>
                                  <a:pt x="13402" y="88306"/>
                                </a:lnTo>
                                <a:lnTo>
                                  <a:pt x="13402" y="87316"/>
                                </a:lnTo>
                                <a:lnTo>
                                  <a:pt x="13402" y="87316"/>
                                </a:lnTo>
                                <a:lnTo>
                                  <a:pt x="13402" y="87316"/>
                                </a:lnTo>
                                <a:lnTo>
                                  <a:pt x="13402" y="87316"/>
                                </a:lnTo>
                                <a:lnTo>
                                  <a:pt x="13402" y="87316"/>
                                </a:lnTo>
                                <a:lnTo>
                                  <a:pt x="13402" y="87316"/>
                                </a:lnTo>
                                <a:lnTo>
                                  <a:pt x="13402" y="87316"/>
                                </a:lnTo>
                                <a:lnTo>
                                  <a:pt x="13402" y="87316"/>
                                </a:lnTo>
                                <a:lnTo>
                                  <a:pt x="13402" y="87316"/>
                                </a:lnTo>
                                <a:lnTo>
                                  <a:pt x="13402" y="86316"/>
                                </a:lnTo>
                                <a:lnTo>
                                  <a:pt x="13402" y="86316"/>
                                </a:lnTo>
                                <a:lnTo>
                                  <a:pt x="14107" y="86316"/>
                                </a:lnTo>
                                <a:lnTo>
                                  <a:pt x="14107" y="86316"/>
                                </a:lnTo>
                                <a:lnTo>
                                  <a:pt x="14107" y="86316"/>
                                </a:lnTo>
                                <a:lnTo>
                                  <a:pt x="14107" y="86316"/>
                                </a:lnTo>
                                <a:lnTo>
                                  <a:pt x="14107" y="86316"/>
                                </a:lnTo>
                                <a:lnTo>
                                  <a:pt x="14107" y="86316"/>
                                </a:lnTo>
                                <a:lnTo>
                                  <a:pt x="14107" y="85325"/>
                                </a:lnTo>
                                <a:lnTo>
                                  <a:pt x="14107" y="85325"/>
                                </a:lnTo>
                                <a:lnTo>
                                  <a:pt x="14107" y="84334"/>
                                </a:lnTo>
                                <a:lnTo>
                                  <a:pt x="14107" y="84334"/>
                                </a:lnTo>
                                <a:lnTo>
                                  <a:pt x="14107" y="84334"/>
                                </a:lnTo>
                                <a:lnTo>
                                  <a:pt x="14107" y="84334"/>
                                </a:lnTo>
                                <a:lnTo>
                                  <a:pt x="14107" y="84334"/>
                                </a:lnTo>
                                <a:lnTo>
                                  <a:pt x="14107" y="84334"/>
                                </a:lnTo>
                                <a:lnTo>
                                  <a:pt x="14107" y="83344"/>
                                </a:lnTo>
                                <a:lnTo>
                                  <a:pt x="14107" y="83344"/>
                                </a:lnTo>
                                <a:lnTo>
                                  <a:pt x="14107" y="83344"/>
                                </a:lnTo>
                                <a:lnTo>
                                  <a:pt x="14107" y="83344"/>
                                </a:lnTo>
                                <a:lnTo>
                                  <a:pt x="14821" y="82353"/>
                                </a:lnTo>
                                <a:lnTo>
                                  <a:pt x="14821" y="82353"/>
                                </a:lnTo>
                                <a:lnTo>
                                  <a:pt x="14821" y="82353"/>
                                </a:lnTo>
                                <a:lnTo>
                                  <a:pt x="14821" y="82353"/>
                                </a:lnTo>
                                <a:lnTo>
                                  <a:pt x="14821" y="82353"/>
                                </a:lnTo>
                                <a:lnTo>
                                  <a:pt x="14821" y="81363"/>
                                </a:lnTo>
                                <a:lnTo>
                                  <a:pt x="14821" y="81363"/>
                                </a:lnTo>
                                <a:lnTo>
                                  <a:pt x="14821" y="81363"/>
                                </a:lnTo>
                                <a:lnTo>
                                  <a:pt x="14821" y="80372"/>
                                </a:lnTo>
                                <a:lnTo>
                                  <a:pt x="14821" y="80372"/>
                                </a:lnTo>
                                <a:lnTo>
                                  <a:pt x="14821" y="79372"/>
                                </a:lnTo>
                                <a:lnTo>
                                  <a:pt x="14821" y="79372"/>
                                </a:lnTo>
                                <a:lnTo>
                                  <a:pt x="14821" y="79372"/>
                                </a:lnTo>
                                <a:lnTo>
                                  <a:pt x="14821" y="79372"/>
                                </a:lnTo>
                                <a:lnTo>
                                  <a:pt x="14821" y="79372"/>
                                </a:lnTo>
                                <a:lnTo>
                                  <a:pt x="14821" y="79372"/>
                                </a:lnTo>
                                <a:lnTo>
                                  <a:pt x="14821" y="79372"/>
                                </a:lnTo>
                                <a:lnTo>
                                  <a:pt x="14821" y="78381"/>
                                </a:lnTo>
                                <a:lnTo>
                                  <a:pt x="14821" y="78381"/>
                                </a:lnTo>
                                <a:lnTo>
                                  <a:pt x="14821" y="77391"/>
                                </a:lnTo>
                                <a:lnTo>
                                  <a:pt x="15526" y="76400"/>
                                </a:lnTo>
                                <a:lnTo>
                                  <a:pt x="15526" y="76400"/>
                                </a:lnTo>
                                <a:lnTo>
                                  <a:pt x="15526" y="76400"/>
                                </a:lnTo>
                                <a:lnTo>
                                  <a:pt x="15526" y="76400"/>
                                </a:lnTo>
                                <a:lnTo>
                                  <a:pt x="15526" y="76400"/>
                                </a:lnTo>
                                <a:lnTo>
                                  <a:pt x="15526" y="75409"/>
                                </a:lnTo>
                                <a:lnTo>
                                  <a:pt x="15526" y="75409"/>
                                </a:lnTo>
                                <a:lnTo>
                                  <a:pt x="15526" y="74409"/>
                                </a:lnTo>
                                <a:lnTo>
                                  <a:pt x="15526" y="74409"/>
                                </a:lnTo>
                                <a:lnTo>
                                  <a:pt x="15526" y="73419"/>
                                </a:lnTo>
                                <a:lnTo>
                                  <a:pt x="15526" y="73419"/>
                                </a:lnTo>
                                <a:lnTo>
                                  <a:pt x="15526" y="73419"/>
                                </a:lnTo>
                                <a:lnTo>
                                  <a:pt x="15526" y="72428"/>
                                </a:lnTo>
                                <a:lnTo>
                                  <a:pt x="15526" y="72428"/>
                                </a:lnTo>
                                <a:lnTo>
                                  <a:pt x="15526" y="72428"/>
                                </a:lnTo>
                                <a:lnTo>
                                  <a:pt x="15526" y="71438"/>
                                </a:lnTo>
                                <a:lnTo>
                                  <a:pt x="15526" y="71438"/>
                                </a:lnTo>
                                <a:lnTo>
                                  <a:pt x="15526" y="70447"/>
                                </a:lnTo>
                                <a:lnTo>
                                  <a:pt x="15526" y="70447"/>
                                </a:lnTo>
                                <a:lnTo>
                                  <a:pt x="15526" y="70447"/>
                                </a:lnTo>
                                <a:lnTo>
                                  <a:pt x="15526" y="70447"/>
                                </a:lnTo>
                                <a:lnTo>
                                  <a:pt x="15526" y="69456"/>
                                </a:lnTo>
                                <a:lnTo>
                                  <a:pt x="15526" y="69456"/>
                                </a:lnTo>
                                <a:lnTo>
                                  <a:pt x="15526" y="68466"/>
                                </a:lnTo>
                                <a:lnTo>
                                  <a:pt x="16231" y="67466"/>
                                </a:lnTo>
                                <a:lnTo>
                                  <a:pt x="16231" y="67466"/>
                                </a:lnTo>
                                <a:lnTo>
                                  <a:pt x="16231" y="66475"/>
                                </a:lnTo>
                                <a:lnTo>
                                  <a:pt x="16231" y="66475"/>
                                </a:lnTo>
                                <a:lnTo>
                                  <a:pt x="16231" y="66475"/>
                                </a:lnTo>
                                <a:lnTo>
                                  <a:pt x="16231" y="66475"/>
                                </a:lnTo>
                                <a:lnTo>
                                  <a:pt x="16231" y="65484"/>
                                </a:lnTo>
                                <a:lnTo>
                                  <a:pt x="16231" y="64494"/>
                                </a:lnTo>
                                <a:lnTo>
                                  <a:pt x="16231" y="64494"/>
                                </a:lnTo>
                                <a:lnTo>
                                  <a:pt x="16231" y="63503"/>
                                </a:lnTo>
                                <a:lnTo>
                                  <a:pt x="16231" y="62503"/>
                                </a:lnTo>
                                <a:lnTo>
                                  <a:pt x="16231" y="62503"/>
                                </a:lnTo>
                                <a:lnTo>
                                  <a:pt x="16231" y="61512"/>
                                </a:lnTo>
                                <a:lnTo>
                                  <a:pt x="16231" y="61512"/>
                                </a:lnTo>
                                <a:lnTo>
                                  <a:pt x="16231" y="60522"/>
                                </a:lnTo>
                                <a:lnTo>
                                  <a:pt x="16231" y="60522"/>
                                </a:lnTo>
                                <a:lnTo>
                                  <a:pt x="16231" y="59531"/>
                                </a:lnTo>
                                <a:lnTo>
                                  <a:pt x="16231" y="59531"/>
                                </a:lnTo>
                                <a:lnTo>
                                  <a:pt x="16935" y="58541"/>
                                </a:lnTo>
                                <a:lnTo>
                                  <a:pt x="16935" y="57550"/>
                                </a:lnTo>
                                <a:lnTo>
                                  <a:pt x="16935" y="57550"/>
                                </a:lnTo>
                                <a:lnTo>
                                  <a:pt x="16935" y="57550"/>
                                </a:lnTo>
                                <a:lnTo>
                                  <a:pt x="16935" y="56559"/>
                                </a:lnTo>
                                <a:lnTo>
                                  <a:pt x="16935" y="55559"/>
                                </a:lnTo>
                                <a:lnTo>
                                  <a:pt x="16935" y="55559"/>
                                </a:lnTo>
                                <a:lnTo>
                                  <a:pt x="16935" y="54569"/>
                                </a:lnTo>
                                <a:lnTo>
                                  <a:pt x="16935" y="53578"/>
                                </a:lnTo>
                                <a:lnTo>
                                  <a:pt x="16935" y="53578"/>
                                </a:lnTo>
                                <a:lnTo>
                                  <a:pt x="16935" y="52587"/>
                                </a:lnTo>
                                <a:lnTo>
                                  <a:pt x="16935" y="51597"/>
                                </a:lnTo>
                                <a:lnTo>
                                  <a:pt x="16935" y="51597"/>
                                </a:lnTo>
                                <a:lnTo>
                                  <a:pt x="16935" y="50597"/>
                                </a:lnTo>
                                <a:lnTo>
                                  <a:pt x="16935" y="49606"/>
                                </a:lnTo>
                                <a:lnTo>
                                  <a:pt x="16935" y="49606"/>
                                </a:lnTo>
                                <a:lnTo>
                                  <a:pt x="16935" y="48616"/>
                                </a:lnTo>
                                <a:lnTo>
                                  <a:pt x="16935" y="47625"/>
                                </a:lnTo>
                                <a:lnTo>
                                  <a:pt x="16935" y="47625"/>
                                </a:lnTo>
                                <a:lnTo>
                                  <a:pt x="16935" y="46634"/>
                                </a:lnTo>
                                <a:lnTo>
                                  <a:pt x="17640" y="45644"/>
                                </a:lnTo>
                                <a:lnTo>
                                  <a:pt x="17640" y="45644"/>
                                </a:lnTo>
                                <a:lnTo>
                                  <a:pt x="17640" y="44653"/>
                                </a:lnTo>
                                <a:lnTo>
                                  <a:pt x="17640" y="43653"/>
                                </a:lnTo>
                                <a:lnTo>
                                  <a:pt x="17640" y="43653"/>
                                </a:lnTo>
                                <a:lnTo>
                                  <a:pt x="17640" y="41672"/>
                                </a:lnTo>
                                <a:lnTo>
                                  <a:pt x="17640" y="41672"/>
                                </a:lnTo>
                                <a:lnTo>
                                  <a:pt x="17640" y="40681"/>
                                </a:lnTo>
                                <a:lnTo>
                                  <a:pt x="17640" y="40681"/>
                                </a:lnTo>
                                <a:lnTo>
                                  <a:pt x="17640" y="39691"/>
                                </a:lnTo>
                                <a:lnTo>
                                  <a:pt x="17640" y="38691"/>
                                </a:lnTo>
                                <a:lnTo>
                                  <a:pt x="17640" y="37700"/>
                                </a:lnTo>
                                <a:lnTo>
                                  <a:pt x="17640" y="36709"/>
                                </a:lnTo>
                                <a:lnTo>
                                  <a:pt x="17640" y="35719"/>
                                </a:lnTo>
                                <a:lnTo>
                                  <a:pt x="17640" y="35719"/>
                                </a:lnTo>
                                <a:lnTo>
                                  <a:pt x="17640" y="34728"/>
                                </a:lnTo>
                                <a:lnTo>
                                  <a:pt x="17640" y="33738"/>
                                </a:lnTo>
                                <a:lnTo>
                                  <a:pt x="17640" y="32747"/>
                                </a:lnTo>
                                <a:lnTo>
                                  <a:pt x="18345" y="31747"/>
                                </a:lnTo>
                                <a:lnTo>
                                  <a:pt x="18345" y="30756"/>
                                </a:lnTo>
                                <a:lnTo>
                                  <a:pt x="18345" y="30756"/>
                                </a:lnTo>
                                <a:lnTo>
                                  <a:pt x="18345" y="29766"/>
                                </a:lnTo>
                                <a:lnTo>
                                  <a:pt x="18345" y="27784"/>
                                </a:lnTo>
                                <a:lnTo>
                                  <a:pt x="18345" y="26784"/>
                                </a:lnTo>
                                <a:lnTo>
                                  <a:pt x="18345" y="26784"/>
                                </a:lnTo>
                                <a:lnTo>
                                  <a:pt x="18345" y="25794"/>
                                </a:lnTo>
                                <a:lnTo>
                                  <a:pt x="18345" y="24803"/>
                                </a:lnTo>
                                <a:lnTo>
                                  <a:pt x="18345" y="23813"/>
                                </a:lnTo>
                                <a:lnTo>
                                  <a:pt x="18345" y="22822"/>
                                </a:lnTo>
                                <a:lnTo>
                                  <a:pt x="18345" y="21831"/>
                                </a:lnTo>
                                <a:lnTo>
                                  <a:pt x="18345" y="20841"/>
                                </a:lnTo>
                                <a:lnTo>
                                  <a:pt x="18345" y="19841"/>
                                </a:lnTo>
                                <a:lnTo>
                                  <a:pt x="18345" y="18850"/>
                                </a:lnTo>
                                <a:lnTo>
                                  <a:pt x="18345" y="17859"/>
                                </a:lnTo>
                                <a:lnTo>
                                  <a:pt x="18345" y="16869"/>
                                </a:lnTo>
                                <a:lnTo>
                                  <a:pt x="18345" y="15878"/>
                                </a:lnTo>
                                <a:lnTo>
                                  <a:pt x="19050" y="14878"/>
                                </a:lnTo>
                                <a:lnTo>
                                  <a:pt x="19050" y="13887"/>
                                </a:lnTo>
                                <a:lnTo>
                                  <a:pt x="19050" y="12897"/>
                                </a:lnTo>
                                <a:lnTo>
                                  <a:pt x="19050" y="11906"/>
                                </a:lnTo>
                                <a:lnTo>
                                  <a:pt x="19050" y="11906"/>
                                </a:lnTo>
                                <a:lnTo>
                                  <a:pt x="19050" y="10916"/>
                                </a:lnTo>
                                <a:lnTo>
                                  <a:pt x="19050" y="9925"/>
                                </a:lnTo>
                                <a:lnTo>
                                  <a:pt x="19050" y="8934"/>
                                </a:lnTo>
                                <a:lnTo>
                                  <a:pt x="19050" y="7934"/>
                                </a:lnTo>
                                <a:lnTo>
                                  <a:pt x="19050" y="5953"/>
                                </a:lnTo>
                                <a:lnTo>
                                  <a:pt x="19050" y="4962"/>
                                </a:lnTo>
                                <a:lnTo>
                                  <a:pt x="19050" y="3972"/>
                                </a:lnTo>
                                <a:lnTo>
                                  <a:pt x="19050" y="2972"/>
                                </a:lnTo>
                                <a:lnTo>
                                  <a:pt x="19050" y="1981"/>
                                </a:lnTo>
                                <a:lnTo>
                                  <a:pt x="19050" y="991"/>
                                </a:lnTo>
                                <a:lnTo>
                                  <a:pt x="19050" y="0"/>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95" name="Freeform: Shape 295"/>
                        <wps:cNvSpPr/>
                        <wps:spPr>
                          <a:xfrm>
                            <a:off x="2166937" y="1671637"/>
                            <a:ext cx="28575" cy="228600"/>
                          </a:xfrm>
                          <a:custGeom>
                            <a:avLst/>
                            <a:gdLst>
                              <a:gd name="connsiteX0" fmla="*/ 0 w 28575"/>
                              <a:gd name="connsiteY0" fmla="*/ 178022 h 228600"/>
                              <a:gd name="connsiteX1" fmla="*/ 0 w 28575"/>
                              <a:gd name="connsiteY1" fmla="*/ 177013 h 228600"/>
                              <a:gd name="connsiteX2" fmla="*/ 0 w 28575"/>
                              <a:gd name="connsiteY2" fmla="*/ 176003 h 228600"/>
                              <a:gd name="connsiteX3" fmla="*/ 1019 w 28575"/>
                              <a:gd name="connsiteY3" fmla="*/ 174993 h 228600"/>
                              <a:gd name="connsiteX4" fmla="*/ 1019 w 28575"/>
                              <a:gd name="connsiteY4" fmla="*/ 173974 h 228600"/>
                              <a:gd name="connsiteX5" fmla="*/ 1019 w 28575"/>
                              <a:gd name="connsiteY5" fmla="*/ 172964 h 228600"/>
                              <a:gd name="connsiteX6" fmla="*/ 1019 w 28575"/>
                              <a:gd name="connsiteY6" fmla="*/ 171955 h 228600"/>
                              <a:gd name="connsiteX7" fmla="*/ 1019 w 28575"/>
                              <a:gd name="connsiteY7" fmla="*/ 169936 h 228600"/>
                              <a:gd name="connsiteX8" fmla="*/ 1019 w 28575"/>
                              <a:gd name="connsiteY8" fmla="*/ 168926 h 228600"/>
                              <a:gd name="connsiteX9" fmla="*/ 1019 w 28575"/>
                              <a:gd name="connsiteY9" fmla="*/ 167907 h 228600"/>
                              <a:gd name="connsiteX10" fmla="*/ 1019 w 28575"/>
                              <a:gd name="connsiteY10" fmla="*/ 166897 h 228600"/>
                              <a:gd name="connsiteX11" fmla="*/ 1019 w 28575"/>
                              <a:gd name="connsiteY11" fmla="*/ 165887 h 228600"/>
                              <a:gd name="connsiteX12" fmla="*/ 1019 w 28575"/>
                              <a:gd name="connsiteY12" fmla="*/ 164878 h 228600"/>
                              <a:gd name="connsiteX13" fmla="*/ 1019 w 28575"/>
                              <a:gd name="connsiteY13" fmla="*/ 163868 h 228600"/>
                              <a:gd name="connsiteX14" fmla="*/ 1019 w 28575"/>
                              <a:gd name="connsiteY14" fmla="*/ 162849 h 228600"/>
                              <a:gd name="connsiteX15" fmla="*/ 1019 w 28575"/>
                              <a:gd name="connsiteY15" fmla="*/ 161839 h 228600"/>
                              <a:gd name="connsiteX16" fmla="*/ 1019 w 28575"/>
                              <a:gd name="connsiteY16" fmla="*/ 159820 h 228600"/>
                              <a:gd name="connsiteX17" fmla="*/ 1019 w 28575"/>
                              <a:gd name="connsiteY17" fmla="*/ 158810 h 228600"/>
                              <a:gd name="connsiteX18" fmla="*/ 1019 w 28575"/>
                              <a:gd name="connsiteY18" fmla="*/ 156782 h 228600"/>
                              <a:gd name="connsiteX19" fmla="*/ 1019 w 28575"/>
                              <a:gd name="connsiteY19" fmla="*/ 155772 h 228600"/>
                              <a:gd name="connsiteX20" fmla="*/ 1019 w 28575"/>
                              <a:gd name="connsiteY20" fmla="*/ 154762 h 228600"/>
                              <a:gd name="connsiteX21" fmla="*/ 1019 w 28575"/>
                              <a:gd name="connsiteY21" fmla="*/ 153753 h 228600"/>
                              <a:gd name="connsiteX22" fmla="*/ 1019 w 28575"/>
                              <a:gd name="connsiteY22" fmla="*/ 152733 h 228600"/>
                              <a:gd name="connsiteX23" fmla="*/ 2038 w 28575"/>
                              <a:gd name="connsiteY23" fmla="*/ 151724 h 228600"/>
                              <a:gd name="connsiteX24" fmla="*/ 2038 w 28575"/>
                              <a:gd name="connsiteY24" fmla="*/ 149704 h 228600"/>
                              <a:gd name="connsiteX25" fmla="*/ 2038 w 28575"/>
                              <a:gd name="connsiteY25" fmla="*/ 148695 h 228600"/>
                              <a:gd name="connsiteX26" fmla="*/ 2038 w 28575"/>
                              <a:gd name="connsiteY26" fmla="*/ 147676 h 228600"/>
                              <a:gd name="connsiteX27" fmla="*/ 2038 w 28575"/>
                              <a:gd name="connsiteY27" fmla="*/ 146666 h 228600"/>
                              <a:gd name="connsiteX28" fmla="*/ 2038 w 28575"/>
                              <a:gd name="connsiteY28" fmla="*/ 145656 h 228600"/>
                              <a:gd name="connsiteX29" fmla="*/ 2038 w 28575"/>
                              <a:gd name="connsiteY29" fmla="*/ 143637 h 228600"/>
                              <a:gd name="connsiteX30" fmla="*/ 2038 w 28575"/>
                              <a:gd name="connsiteY30" fmla="*/ 142618 h 228600"/>
                              <a:gd name="connsiteX31" fmla="*/ 2038 w 28575"/>
                              <a:gd name="connsiteY31" fmla="*/ 141608 h 228600"/>
                              <a:gd name="connsiteX32" fmla="*/ 2038 w 28575"/>
                              <a:gd name="connsiteY32" fmla="*/ 139589 h 228600"/>
                              <a:gd name="connsiteX33" fmla="*/ 2038 w 28575"/>
                              <a:gd name="connsiteY33" fmla="*/ 138579 h 228600"/>
                              <a:gd name="connsiteX34" fmla="*/ 2038 w 28575"/>
                              <a:gd name="connsiteY34" fmla="*/ 137560 h 228600"/>
                              <a:gd name="connsiteX35" fmla="*/ 2038 w 28575"/>
                              <a:gd name="connsiteY35" fmla="*/ 136550 h 228600"/>
                              <a:gd name="connsiteX36" fmla="*/ 2038 w 28575"/>
                              <a:gd name="connsiteY36" fmla="*/ 134531 h 228600"/>
                              <a:gd name="connsiteX37" fmla="*/ 2038 w 28575"/>
                              <a:gd name="connsiteY37" fmla="*/ 133522 h 228600"/>
                              <a:gd name="connsiteX38" fmla="*/ 2038 w 28575"/>
                              <a:gd name="connsiteY38" fmla="*/ 132502 h 228600"/>
                              <a:gd name="connsiteX39" fmla="*/ 2038 w 28575"/>
                              <a:gd name="connsiteY39" fmla="*/ 131493 h 228600"/>
                              <a:gd name="connsiteX40" fmla="*/ 2038 w 28575"/>
                              <a:gd name="connsiteY40" fmla="*/ 130483 h 228600"/>
                              <a:gd name="connsiteX41" fmla="*/ 3058 w 28575"/>
                              <a:gd name="connsiteY41" fmla="*/ 129473 h 228600"/>
                              <a:gd name="connsiteX42" fmla="*/ 3058 w 28575"/>
                              <a:gd name="connsiteY42" fmla="*/ 128464 h 228600"/>
                              <a:gd name="connsiteX43" fmla="*/ 3058 w 28575"/>
                              <a:gd name="connsiteY43" fmla="*/ 126435 h 228600"/>
                              <a:gd name="connsiteX44" fmla="*/ 3058 w 28575"/>
                              <a:gd name="connsiteY44" fmla="*/ 125425 h 228600"/>
                              <a:gd name="connsiteX45" fmla="*/ 3058 w 28575"/>
                              <a:gd name="connsiteY45" fmla="*/ 124416 h 228600"/>
                              <a:gd name="connsiteX46" fmla="*/ 3058 w 28575"/>
                              <a:gd name="connsiteY46" fmla="*/ 122396 h 228600"/>
                              <a:gd name="connsiteX47" fmla="*/ 3058 w 28575"/>
                              <a:gd name="connsiteY47" fmla="*/ 121377 h 228600"/>
                              <a:gd name="connsiteX48" fmla="*/ 3058 w 28575"/>
                              <a:gd name="connsiteY48" fmla="*/ 120367 h 228600"/>
                              <a:gd name="connsiteX49" fmla="*/ 3058 w 28575"/>
                              <a:gd name="connsiteY49" fmla="*/ 119358 h 228600"/>
                              <a:gd name="connsiteX50" fmla="*/ 3058 w 28575"/>
                              <a:gd name="connsiteY50" fmla="*/ 117338 h 228600"/>
                              <a:gd name="connsiteX51" fmla="*/ 3058 w 28575"/>
                              <a:gd name="connsiteY51" fmla="*/ 116319 h 228600"/>
                              <a:gd name="connsiteX52" fmla="*/ 3058 w 28575"/>
                              <a:gd name="connsiteY52" fmla="*/ 115310 h 228600"/>
                              <a:gd name="connsiteX53" fmla="*/ 3058 w 28575"/>
                              <a:gd name="connsiteY53" fmla="*/ 114300 h 228600"/>
                              <a:gd name="connsiteX54" fmla="*/ 3058 w 28575"/>
                              <a:gd name="connsiteY54" fmla="*/ 112281 h 228600"/>
                              <a:gd name="connsiteX55" fmla="*/ 3058 w 28575"/>
                              <a:gd name="connsiteY55" fmla="*/ 111262 h 228600"/>
                              <a:gd name="connsiteX56" fmla="*/ 3058 w 28575"/>
                              <a:gd name="connsiteY56" fmla="*/ 110252 h 228600"/>
                              <a:gd name="connsiteX57" fmla="*/ 3058 w 28575"/>
                              <a:gd name="connsiteY57" fmla="*/ 108233 h 228600"/>
                              <a:gd name="connsiteX58" fmla="*/ 3058 w 28575"/>
                              <a:gd name="connsiteY58" fmla="*/ 107223 h 228600"/>
                              <a:gd name="connsiteX59" fmla="*/ 4086 w 28575"/>
                              <a:gd name="connsiteY59" fmla="*/ 106204 h 228600"/>
                              <a:gd name="connsiteX60" fmla="*/ 4086 w 28575"/>
                              <a:gd name="connsiteY60" fmla="*/ 104184 h 228600"/>
                              <a:gd name="connsiteX61" fmla="*/ 4086 w 28575"/>
                              <a:gd name="connsiteY61" fmla="*/ 103175 h 228600"/>
                              <a:gd name="connsiteX62" fmla="*/ 4086 w 28575"/>
                              <a:gd name="connsiteY62" fmla="*/ 102165 h 228600"/>
                              <a:gd name="connsiteX63" fmla="*/ 4086 w 28575"/>
                              <a:gd name="connsiteY63" fmla="*/ 100136 h 228600"/>
                              <a:gd name="connsiteX64" fmla="*/ 4086 w 28575"/>
                              <a:gd name="connsiteY64" fmla="*/ 99127 h 228600"/>
                              <a:gd name="connsiteX65" fmla="*/ 4086 w 28575"/>
                              <a:gd name="connsiteY65" fmla="*/ 98117 h 228600"/>
                              <a:gd name="connsiteX66" fmla="*/ 4086 w 28575"/>
                              <a:gd name="connsiteY66" fmla="*/ 97107 h 228600"/>
                              <a:gd name="connsiteX67" fmla="*/ 4086 w 28575"/>
                              <a:gd name="connsiteY67" fmla="*/ 95079 h 228600"/>
                              <a:gd name="connsiteX68" fmla="*/ 4086 w 28575"/>
                              <a:gd name="connsiteY68" fmla="*/ 94069 h 228600"/>
                              <a:gd name="connsiteX69" fmla="*/ 4086 w 28575"/>
                              <a:gd name="connsiteY69" fmla="*/ 93059 h 228600"/>
                              <a:gd name="connsiteX70" fmla="*/ 4086 w 28575"/>
                              <a:gd name="connsiteY70" fmla="*/ 91040 h 228600"/>
                              <a:gd name="connsiteX71" fmla="*/ 4086 w 28575"/>
                              <a:gd name="connsiteY71" fmla="*/ 90021 h 228600"/>
                              <a:gd name="connsiteX72" fmla="*/ 4086 w 28575"/>
                              <a:gd name="connsiteY72" fmla="*/ 89011 h 228600"/>
                              <a:gd name="connsiteX73" fmla="*/ 4086 w 28575"/>
                              <a:gd name="connsiteY73" fmla="*/ 88001 h 228600"/>
                              <a:gd name="connsiteX74" fmla="*/ 4086 w 28575"/>
                              <a:gd name="connsiteY74" fmla="*/ 86992 h 228600"/>
                              <a:gd name="connsiteX75" fmla="*/ 4086 w 28575"/>
                              <a:gd name="connsiteY75" fmla="*/ 85982 h 228600"/>
                              <a:gd name="connsiteX76" fmla="*/ 4086 w 28575"/>
                              <a:gd name="connsiteY76" fmla="*/ 83953 h 228600"/>
                              <a:gd name="connsiteX77" fmla="*/ 5105 w 28575"/>
                              <a:gd name="connsiteY77" fmla="*/ 82944 h 228600"/>
                              <a:gd name="connsiteX78" fmla="*/ 5105 w 28575"/>
                              <a:gd name="connsiteY78" fmla="*/ 81934 h 228600"/>
                              <a:gd name="connsiteX79" fmla="*/ 5105 w 28575"/>
                              <a:gd name="connsiteY79" fmla="*/ 79905 h 228600"/>
                              <a:gd name="connsiteX80" fmla="*/ 5105 w 28575"/>
                              <a:gd name="connsiteY80" fmla="*/ 78896 h 228600"/>
                              <a:gd name="connsiteX81" fmla="*/ 5105 w 28575"/>
                              <a:gd name="connsiteY81" fmla="*/ 77886 h 228600"/>
                              <a:gd name="connsiteX82" fmla="*/ 5105 w 28575"/>
                              <a:gd name="connsiteY82" fmla="*/ 76876 h 228600"/>
                              <a:gd name="connsiteX83" fmla="*/ 5105 w 28575"/>
                              <a:gd name="connsiteY83" fmla="*/ 74847 h 228600"/>
                              <a:gd name="connsiteX84" fmla="*/ 5105 w 28575"/>
                              <a:gd name="connsiteY84" fmla="*/ 73838 h 228600"/>
                              <a:gd name="connsiteX85" fmla="*/ 5105 w 28575"/>
                              <a:gd name="connsiteY85" fmla="*/ 72828 h 228600"/>
                              <a:gd name="connsiteX86" fmla="*/ 5105 w 28575"/>
                              <a:gd name="connsiteY86" fmla="*/ 71818 h 228600"/>
                              <a:gd name="connsiteX87" fmla="*/ 5105 w 28575"/>
                              <a:gd name="connsiteY87" fmla="*/ 70809 h 228600"/>
                              <a:gd name="connsiteX88" fmla="*/ 5105 w 28575"/>
                              <a:gd name="connsiteY88" fmla="*/ 69790 h 228600"/>
                              <a:gd name="connsiteX89" fmla="*/ 5105 w 28575"/>
                              <a:gd name="connsiteY89" fmla="*/ 67770 h 228600"/>
                              <a:gd name="connsiteX90" fmla="*/ 5105 w 28575"/>
                              <a:gd name="connsiteY90" fmla="*/ 66761 h 228600"/>
                              <a:gd name="connsiteX91" fmla="*/ 5105 w 28575"/>
                              <a:gd name="connsiteY91" fmla="*/ 65751 h 228600"/>
                              <a:gd name="connsiteX92" fmla="*/ 5105 w 28575"/>
                              <a:gd name="connsiteY92" fmla="*/ 64732 h 228600"/>
                              <a:gd name="connsiteX93" fmla="*/ 5105 w 28575"/>
                              <a:gd name="connsiteY93" fmla="*/ 63722 h 228600"/>
                              <a:gd name="connsiteX94" fmla="*/ 5105 w 28575"/>
                              <a:gd name="connsiteY94" fmla="*/ 62713 h 228600"/>
                              <a:gd name="connsiteX95" fmla="*/ 5105 w 28575"/>
                              <a:gd name="connsiteY95" fmla="*/ 60693 h 228600"/>
                              <a:gd name="connsiteX96" fmla="*/ 5105 w 28575"/>
                              <a:gd name="connsiteY96" fmla="*/ 59674 h 228600"/>
                              <a:gd name="connsiteX97" fmla="*/ 6125 w 28575"/>
                              <a:gd name="connsiteY97" fmla="*/ 58664 h 228600"/>
                              <a:gd name="connsiteX98" fmla="*/ 6125 w 28575"/>
                              <a:gd name="connsiteY98" fmla="*/ 57655 h 228600"/>
                              <a:gd name="connsiteX99" fmla="*/ 6125 w 28575"/>
                              <a:gd name="connsiteY99" fmla="*/ 56645 h 228600"/>
                              <a:gd name="connsiteX100" fmla="*/ 6125 w 28575"/>
                              <a:gd name="connsiteY100" fmla="*/ 54626 h 228600"/>
                              <a:gd name="connsiteX101" fmla="*/ 6125 w 28575"/>
                              <a:gd name="connsiteY101" fmla="*/ 54626 h 228600"/>
                              <a:gd name="connsiteX102" fmla="*/ 6125 w 28575"/>
                              <a:gd name="connsiteY102" fmla="*/ 53607 h 228600"/>
                              <a:gd name="connsiteX103" fmla="*/ 6125 w 28575"/>
                              <a:gd name="connsiteY103" fmla="*/ 52597 h 228600"/>
                              <a:gd name="connsiteX104" fmla="*/ 6125 w 28575"/>
                              <a:gd name="connsiteY104" fmla="*/ 51587 h 228600"/>
                              <a:gd name="connsiteX105" fmla="*/ 6125 w 28575"/>
                              <a:gd name="connsiteY105" fmla="*/ 49568 h 228600"/>
                              <a:gd name="connsiteX106" fmla="*/ 6125 w 28575"/>
                              <a:gd name="connsiteY106" fmla="*/ 48549 h 228600"/>
                              <a:gd name="connsiteX107" fmla="*/ 6125 w 28575"/>
                              <a:gd name="connsiteY107" fmla="*/ 47539 h 228600"/>
                              <a:gd name="connsiteX108" fmla="*/ 6125 w 28575"/>
                              <a:gd name="connsiteY108" fmla="*/ 47539 h 228600"/>
                              <a:gd name="connsiteX109" fmla="*/ 6125 w 28575"/>
                              <a:gd name="connsiteY109" fmla="*/ 46530 h 228600"/>
                              <a:gd name="connsiteX110" fmla="*/ 6125 w 28575"/>
                              <a:gd name="connsiteY110" fmla="*/ 44510 h 228600"/>
                              <a:gd name="connsiteX111" fmla="*/ 6125 w 28575"/>
                              <a:gd name="connsiteY111" fmla="*/ 43491 h 228600"/>
                              <a:gd name="connsiteX112" fmla="*/ 6125 w 28575"/>
                              <a:gd name="connsiteY112" fmla="*/ 42482 h 228600"/>
                              <a:gd name="connsiteX113" fmla="*/ 6125 w 28575"/>
                              <a:gd name="connsiteY113" fmla="*/ 41472 h 228600"/>
                              <a:gd name="connsiteX114" fmla="*/ 6125 w 28575"/>
                              <a:gd name="connsiteY114" fmla="*/ 40462 h 228600"/>
                              <a:gd name="connsiteX115" fmla="*/ 7144 w 28575"/>
                              <a:gd name="connsiteY115" fmla="*/ 39453 h 228600"/>
                              <a:gd name="connsiteX116" fmla="*/ 7144 w 28575"/>
                              <a:gd name="connsiteY116" fmla="*/ 38433 h 228600"/>
                              <a:gd name="connsiteX117" fmla="*/ 7144 w 28575"/>
                              <a:gd name="connsiteY117" fmla="*/ 38433 h 228600"/>
                              <a:gd name="connsiteX118" fmla="*/ 7144 w 28575"/>
                              <a:gd name="connsiteY118" fmla="*/ 36414 h 228600"/>
                              <a:gd name="connsiteX119" fmla="*/ 7144 w 28575"/>
                              <a:gd name="connsiteY119" fmla="*/ 36414 h 228600"/>
                              <a:gd name="connsiteX120" fmla="*/ 7144 w 28575"/>
                              <a:gd name="connsiteY120" fmla="*/ 35404 h 228600"/>
                              <a:gd name="connsiteX121" fmla="*/ 7144 w 28575"/>
                              <a:gd name="connsiteY121" fmla="*/ 34395 h 228600"/>
                              <a:gd name="connsiteX122" fmla="*/ 7144 w 28575"/>
                              <a:gd name="connsiteY122" fmla="*/ 33376 h 228600"/>
                              <a:gd name="connsiteX123" fmla="*/ 7144 w 28575"/>
                              <a:gd name="connsiteY123" fmla="*/ 32366 h 228600"/>
                              <a:gd name="connsiteX124" fmla="*/ 7144 w 28575"/>
                              <a:gd name="connsiteY124" fmla="*/ 31356 h 228600"/>
                              <a:gd name="connsiteX125" fmla="*/ 7144 w 28575"/>
                              <a:gd name="connsiteY125" fmla="*/ 30347 h 228600"/>
                              <a:gd name="connsiteX126" fmla="*/ 7144 w 28575"/>
                              <a:gd name="connsiteY126" fmla="*/ 29337 h 228600"/>
                              <a:gd name="connsiteX127" fmla="*/ 7144 w 28575"/>
                              <a:gd name="connsiteY127" fmla="*/ 28318 h 228600"/>
                              <a:gd name="connsiteX128" fmla="*/ 7144 w 28575"/>
                              <a:gd name="connsiteY128" fmla="*/ 28318 h 228600"/>
                              <a:gd name="connsiteX129" fmla="*/ 7144 w 28575"/>
                              <a:gd name="connsiteY129" fmla="*/ 27308 h 228600"/>
                              <a:gd name="connsiteX130" fmla="*/ 7144 w 28575"/>
                              <a:gd name="connsiteY130" fmla="*/ 26299 h 228600"/>
                              <a:gd name="connsiteX131" fmla="*/ 7144 w 28575"/>
                              <a:gd name="connsiteY131" fmla="*/ 26299 h 228600"/>
                              <a:gd name="connsiteX132" fmla="*/ 7144 w 28575"/>
                              <a:gd name="connsiteY132" fmla="*/ 25289 h 228600"/>
                              <a:gd name="connsiteX133" fmla="*/ 8163 w 28575"/>
                              <a:gd name="connsiteY133" fmla="*/ 24279 h 228600"/>
                              <a:gd name="connsiteX134" fmla="*/ 8163 w 28575"/>
                              <a:gd name="connsiteY134" fmla="*/ 23260 h 228600"/>
                              <a:gd name="connsiteX135" fmla="*/ 8163 w 28575"/>
                              <a:gd name="connsiteY135" fmla="*/ 22250 h 228600"/>
                              <a:gd name="connsiteX136" fmla="*/ 8163 w 28575"/>
                              <a:gd name="connsiteY136" fmla="*/ 21241 h 228600"/>
                              <a:gd name="connsiteX137" fmla="*/ 8163 w 28575"/>
                              <a:gd name="connsiteY137" fmla="*/ 20231 h 228600"/>
                              <a:gd name="connsiteX138" fmla="*/ 8163 w 28575"/>
                              <a:gd name="connsiteY138" fmla="*/ 19222 h 228600"/>
                              <a:gd name="connsiteX139" fmla="*/ 8163 w 28575"/>
                              <a:gd name="connsiteY139" fmla="*/ 18202 h 228600"/>
                              <a:gd name="connsiteX140" fmla="*/ 8163 w 28575"/>
                              <a:gd name="connsiteY140" fmla="*/ 18202 h 228600"/>
                              <a:gd name="connsiteX141" fmla="*/ 8163 w 28575"/>
                              <a:gd name="connsiteY141" fmla="*/ 17193 h 228600"/>
                              <a:gd name="connsiteX142" fmla="*/ 8163 w 28575"/>
                              <a:gd name="connsiteY142" fmla="*/ 17193 h 228600"/>
                              <a:gd name="connsiteX143" fmla="*/ 8163 w 28575"/>
                              <a:gd name="connsiteY143" fmla="*/ 16183 h 228600"/>
                              <a:gd name="connsiteX144" fmla="*/ 8163 w 28575"/>
                              <a:gd name="connsiteY144" fmla="*/ 15173 h 228600"/>
                              <a:gd name="connsiteX145" fmla="*/ 8163 w 28575"/>
                              <a:gd name="connsiteY145" fmla="*/ 15173 h 228600"/>
                              <a:gd name="connsiteX146" fmla="*/ 8163 w 28575"/>
                              <a:gd name="connsiteY146" fmla="*/ 14164 h 228600"/>
                              <a:gd name="connsiteX147" fmla="*/ 8163 w 28575"/>
                              <a:gd name="connsiteY147" fmla="*/ 14164 h 228600"/>
                              <a:gd name="connsiteX148" fmla="*/ 8163 w 28575"/>
                              <a:gd name="connsiteY148" fmla="*/ 13154 h 228600"/>
                              <a:gd name="connsiteX149" fmla="*/ 8163 w 28575"/>
                              <a:gd name="connsiteY149" fmla="*/ 13154 h 228600"/>
                              <a:gd name="connsiteX150" fmla="*/ 8163 w 28575"/>
                              <a:gd name="connsiteY150" fmla="*/ 12135 h 228600"/>
                              <a:gd name="connsiteX151" fmla="*/ 9182 w 28575"/>
                              <a:gd name="connsiteY151" fmla="*/ 12135 h 228600"/>
                              <a:gd name="connsiteX152" fmla="*/ 9182 w 28575"/>
                              <a:gd name="connsiteY152" fmla="*/ 11125 h 228600"/>
                              <a:gd name="connsiteX153" fmla="*/ 9182 w 28575"/>
                              <a:gd name="connsiteY153" fmla="*/ 10116 h 228600"/>
                              <a:gd name="connsiteX154" fmla="*/ 9182 w 28575"/>
                              <a:gd name="connsiteY154" fmla="*/ 10116 h 228600"/>
                              <a:gd name="connsiteX155" fmla="*/ 9182 w 28575"/>
                              <a:gd name="connsiteY155" fmla="*/ 9106 h 228600"/>
                              <a:gd name="connsiteX156" fmla="*/ 9182 w 28575"/>
                              <a:gd name="connsiteY156" fmla="*/ 9106 h 228600"/>
                              <a:gd name="connsiteX157" fmla="*/ 9182 w 28575"/>
                              <a:gd name="connsiteY157" fmla="*/ 8096 h 228600"/>
                              <a:gd name="connsiteX158" fmla="*/ 9182 w 28575"/>
                              <a:gd name="connsiteY158" fmla="*/ 8096 h 228600"/>
                              <a:gd name="connsiteX159" fmla="*/ 9182 w 28575"/>
                              <a:gd name="connsiteY159" fmla="*/ 8096 h 228600"/>
                              <a:gd name="connsiteX160" fmla="*/ 9182 w 28575"/>
                              <a:gd name="connsiteY160" fmla="*/ 7077 h 228600"/>
                              <a:gd name="connsiteX161" fmla="*/ 9182 w 28575"/>
                              <a:gd name="connsiteY161" fmla="*/ 7077 h 228600"/>
                              <a:gd name="connsiteX162" fmla="*/ 9182 w 28575"/>
                              <a:gd name="connsiteY162" fmla="*/ 6067 h 228600"/>
                              <a:gd name="connsiteX163" fmla="*/ 9182 w 28575"/>
                              <a:gd name="connsiteY163" fmla="*/ 5058 h 228600"/>
                              <a:gd name="connsiteX164" fmla="*/ 9182 w 28575"/>
                              <a:gd name="connsiteY164" fmla="*/ 5058 h 228600"/>
                              <a:gd name="connsiteX165" fmla="*/ 9182 w 28575"/>
                              <a:gd name="connsiteY165" fmla="*/ 5058 h 228600"/>
                              <a:gd name="connsiteX166" fmla="*/ 9182 w 28575"/>
                              <a:gd name="connsiteY166" fmla="*/ 5058 h 228600"/>
                              <a:gd name="connsiteX167" fmla="*/ 9182 w 28575"/>
                              <a:gd name="connsiteY167" fmla="*/ 5058 h 228600"/>
                              <a:gd name="connsiteX168" fmla="*/ 9182 w 28575"/>
                              <a:gd name="connsiteY168" fmla="*/ 4048 h 228600"/>
                              <a:gd name="connsiteX169" fmla="*/ 9182 w 28575"/>
                              <a:gd name="connsiteY169" fmla="*/ 4048 h 228600"/>
                              <a:gd name="connsiteX170" fmla="*/ 9182 w 28575"/>
                              <a:gd name="connsiteY170" fmla="*/ 3038 h 228600"/>
                              <a:gd name="connsiteX171" fmla="*/ 10201 w 28575"/>
                              <a:gd name="connsiteY171" fmla="*/ 3038 h 228600"/>
                              <a:gd name="connsiteX172" fmla="*/ 10201 w 28575"/>
                              <a:gd name="connsiteY172" fmla="*/ 4048 h 228600"/>
                              <a:gd name="connsiteX173" fmla="*/ 10201 w 28575"/>
                              <a:gd name="connsiteY173" fmla="*/ 3038 h 228600"/>
                              <a:gd name="connsiteX174" fmla="*/ 10201 w 28575"/>
                              <a:gd name="connsiteY174" fmla="*/ 3038 h 228600"/>
                              <a:gd name="connsiteX175" fmla="*/ 10201 w 28575"/>
                              <a:gd name="connsiteY175" fmla="*/ 2019 h 228600"/>
                              <a:gd name="connsiteX176" fmla="*/ 10201 w 28575"/>
                              <a:gd name="connsiteY176" fmla="*/ 1010 h 228600"/>
                              <a:gd name="connsiteX177" fmla="*/ 10201 w 28575"/>
                              <a:gd name="connsiteY177" fmla="*/ 2019 h 228600"/>
                              <a:gd name="connsiteX178" fmla="*/ 10201 w 28575"/>
                              <a:gd name="connsiteY178" fmla="*/ 2019 h 228600"/>
                              <a:gd name="connsiteX179" fmla="*/ 10201 w 28575"/>
                              <a:gd name="connsiteY179" fmla="*/ 2019 h 228600"/>
                              <a:gd name="connsiteX180" fmla="*/ 10201 w 28575"/>
                              <a:gd name="connsiteY180" fmla="*/ 2019 h 228600"/>
                              <a:gd name="connsiteX181" fmla="*/ 10201 w 28575"/>
                              <a:gd name="connsiteY181" fmla="*/ 1010 h 228600"/>
                              <a:gd name="connsiteX182" fmla="*/ 10201 w 28575"/>
                              <a:gd name="connsiteY182" fmla="*/ 1010 h 228600"/>
                              <a:gd name="connsiteX183" fmla="*/ 10201 w 28575"/>
                              <a:gd name="connsiteY183" fmla="*/ 1010 h 228600"/>
                              <a:gd name="connsiteX184" fmla="*/ 10201 w 28575"/>
                              <a:gd name="connsiteY184" fmla="*/ 1010 h 228600"/>
                              <a:gd name="connsiteX185" fmla="*/ 10201 w 28575"/>
                              <a:gd name="connsiteY185" fmla="*/ 0 h 228600"/>
                              <a:gd name="connsiteX186" fmla="*/ 10201 w 28575"/>
                              <a:gd name="connsiteY186" fmla="*/ 0 h 228600"/>
                              <a:gd name="connsiteX187" fmla="*/ 10201 w 28575"/>
                              <a:gd name="connsiteY187" fmla="*/ 0 h 228600"/>
                              <a:gd name="connsiteX188" fmla="*/ 10201 w 28575"/>
                              <a:gd name="connsiteY188" fmla="*/ 1010 h 228600"/>
                              <a:gd name="connsiteX189" fmla="*/ 11230 w 28575"/>
                              <a:gd name="connsiteY189" fmla="*/ 1010 h 228600"/>
                              <a:gd name="connsiteX190" fmla="*/ 11230 w 28575"/>
                              <a:gd name="connsiteY190" fmla="*/ 0 h 228600"/>
                              <a:gd name="connsiteX191" fmla="*/ 11230 w 28575"/>
                              <a:gd name="connsiteY191" fmla="*/ 1010 h 228600"/>
                              <a:gd name="connsiteX192" fmla="*/ 11230 w 28575"/>
                              <a:gd name="connsiteY192" fmla="*/ 0 h 228600"/>
                              <a:gd name="connsiteX193" fmla="*/ 11230 w 28575"/>
                              <a:gd name="connsiteY193" fmla="*/ 0 h 228600"/>
                              <a:gd name="connsiteX194" fmla="*/ 11230 w 28575"/>
                              <a:gd name="connsiteY194" fmla="*/ 0 h 228600"/>
                              <a:gd name="connsiteX195" fmla="*/ 11230 w 28575"/>
                              <a:gd name="connsiteY195" fmla="*/ 0 h 228600"/>
                              <a:gd name="connsiteX196" fmla="*/ 11230 w 28575"/>
                              <a:gd name="connsiteY196" fmla="*/ 0 h 228600"/>
                              <a:gd name="connsiteX197" fmla="*/ 11230 w 28575"/>
                              <a:gd name="connsiteY197" fmla="*/ 0 h 228600"/>
                              <a:gd name="connsiteX198" fmla="*/ 11230 w 28575"/>
                              <a:gd name="connsiteY198" fmla="*/ 1010 h 228600"/>
                              <a:gd name="connsiteX199" fmla="*/ 11230 w 28575"/>
                              <a:gd name="connsiteY199" fmla="*/ 1010 h 228600"/>
                              <a:gd name="connsiteX200" fmla="*/ 11230 w 28575"/>
                              <a:gd name="connsiteY200" fmla="*/ 1010 h 228600"/>
                              <a:gd name="connsiteX201" fmla="*/ 11230 w 28575"/>
                              <a:gd name="connsiteY201" fmla="*/ 1010 h 228600"/>
                              <a:gd name="connsiteX202" fmla="*/ 11230 w 28575"/>
                              <a:gd name="connsiteY202" fmla="*/ 2019 h 228600"/>
                              <a:gd name="connsiteX203" fmla="*/ 11230 w 28575"/>
                              <a:gd name="connsiteY203" fmla="*/ 1010 h 228600"/>
                              <a:gd name="connsiteX204" fmla="*/ 11230 w 28575"/>
                              <a:gd name="connsiteY204" fmla="*/ 1010 h 228600"/>
                              <a:gd name="connsiteX205" fmla="*/ 11230 w 28575"/>
                              <a:gd name="connsiteY205" fmla="*/ 2019 h 228600"/>
                              <a:gd name="connsiteX206" fmla="*/ 11230 w 28575"/>
                              <a:gd name="connsiteY206" fmla="*/ 2019 h 228600"/>
                              <a:gd name="connsiteX207" fmla="*/ 12249 w 28575"/>
                              <a:gd name="connsiteY207" fmla="*/ 2019 h 228600"/>
                              <a:gd name="connsiteX208" fmla="*/ 12249 w 28575"/>
                              <a:gd name="connsiteY208" fmla="*/ 2019 h 228600"/>
                              <a:gd name="connsiteX209" fmla="*/ 12249 w 28575"/>
                              <a:gd name="connsiteY209" fmla="*/ 2019 h 228600"/>
                              <a:gd name="connsiteX210" fmla="*/ 12249 w 28575"/>
                              <a:gd name="connsiteY210" fmla="*/ 2019 h 228600"/>
                              <a:gd name="connsiteX211" fmla="*/ 12249 w 28575"/>
                              <a:gd name="connsiteY211" fmla="*/ 3038 h 228600"/>
                              <a:gd name="connsiteX212" fmla="*/ 12249 w 28575"/>
                              <a:gd name="connsiteY212" fmla="*/ 3038 h 228600"/>
                              <a:gd name="connsiteX213" fmla="*/ 12249 w 28575"/>
                              <a:gd name="connsiteY213" fmla="*/ 3038 h 228600"/>
                              <a:gd name="connsiteX214" fmla="*/ 12249 w 28575"/>
                              <a:gd name="connsiteY214" fmla="*/ 3038 h 228600"/>
                              <a:gd name="connsiteX215" fmla="*/ 12249 w 28575"/>
                              <a:gd name="connsiteY215" fmla="*/ 4048 h 228600"/>
                              <a:gd name="connsiteX216" fmla="*/ 12249 w 28575"/>
                              <a:gd name="connsiteY216" fmla="*/ 4048 h 228600"/>
                              <a:gd name="connsiteX217" fmla="*/ 12249 w 28575"/>
                              <a:gd name="connsiteY217" fmla="*/ 5058 h 228600"/>
                              <a:gd name="connsiteX218" fmla="*/ 12249 w 28575"/>
                              <a:gd name="connsiteY218" fmla="*/ 5058 h 228600"/>
                              <a:gd name="connsiteX219" fmla="*/ 12249 w 28575"/>
                              <a:gd name="connsiteY219" fmla="*/ 6067 h 228600"/>
                              <a:gd name="connsiteX220" fmla="*/ 12249 w 28575"/>
                              <a:gd name="connsiteY220" fmla="*/ 6067 h 228600"/>
                              <a:gd name="connsiteX221" fmla="*/ 12249 w 28575"/>
                              <a:gd name="connsiteY221" fmla="*/ 6067 h 228600"/>
                              <a:gd name="connsiteX222" fmla="*/ 12249 w 28575"/>
                              <a:gd name="connsiteY222" fmla="*/ 7077 h 228600"/>
                              <a:gd name="connsiteX223" fmla="*/ 12249 w 28575"/>
                              <a:gd name="connsiteY223" fmla="*/ 7077 h 228600"/>
                              <a:gd name="connsiteX224" fmla="*/ 12249 w 28575"/>
                              <a:gd name="connsiteY224" fmla="*/ 8096 h 228600"/>
                              <a:gd name="connsiteX225" fmla="*/ 13268 w 28575"/>
                              <a:gd name="connsiteY225" fmla="*/ 8096 h 228600"/>
                              <a:gd name="connsiteX226" fmla="*/ 13268 w 28575"/>
                              <a:gd name="connsiteY226" fmla="*/ 8096 h 228600"/>
                              <a:gd name="connsiteX227" fmla="*/ 13268 w 28575"/>
                              <a:gd name="connsiteY227" fmla="*/ 9106 h 228600"/>
                              <a:gd name="connsiteX228" fmla="*/ 13268 w 28575"/>
                              <a:gd name="connsiteY228" fmla="*/ 9106 h 228600"/>
                              <a:gd name="connsiteX229" fmla="*/ 13268 w 28575"/>
                              <a:gd name="connsiteY229" fmla="*/ 10116 h 228600"/>
                              <a:gd name="connsiteX230" fmla="*/ 13268 w 28575"/>
                              <a:gd name="connsiteY230" fmla="*/ 10116 h 228600"/>
                              <a:gd name="connsiteX231" fmla="*/ 13268 w 28575"/>
                              <a:gd name="connsiteY231" fmla="*/ 11125 h 228600"/>
                              <a:gd name="connsiteX232" fmla="*/ 13268 w 28575"/>
                              <a:gd name="connsiteY232" fmla="*/ 11125 h 228600"/>
                              <a:gd name="connsiteX233" fmla="*/ 13268 w 28575"/>
                              <a:gd name="connsiteY233" fmla="*/ 12135 h 228600"/>
                              <a:gd name="connsiteX234" fmla="*/ 13268 w 28575"/>
                              <a:gd name="connsiteY234" fmla="*/ 12135 h 228600"/>
                              <a:gd name="connsiteX235" fmla="*/ 13268 w 28575"/>
                              <a:gd name="connsiteY235" fmla="*/ 12135 h 228600"/>
                              <a:gd name="connsiteX236" fmla="*/ 13268 w 28575"/>
                              <a:gd name="connsiteY236" fmla="*/ 13154 h 228600"/>
                              <a:gd name="connsiteX237" fmla="*/ 13268 w 28575"/>
                              <a:gd name="connsiteY237" fmla="*/ 13154 h 228600"/>
                              <a:gd name="connsiteX238" fmla="*/ 13268 w 28575"/>
                              <a:gd name="connsiteY238" fmla="*/ 14164 h 228600"/>
                              <a:gd name="connsiteX239" fmla="*/ 13268 w 28575"/>
                              <a:gd name="connsiteY239" fmla="*/ 15173 h 228600"/>
                              <a:gd name="connsiteX240" fmla="*/ 13268 w 28575"/>
                              <a:gd name="connsiteY240" fmla="*/ 15173 h 228600"/>
                              <a:gd name="connsiteX241" fmla="*/ 13268 w 28575"/>
                              <a:gd name="connsiteY241" fmla="*/ 16183 h 228600"/>
                              <a:gd name="connsiteX242" fmla="*/ 13268 w 28575"/>
                              <a:gd name="connsiteY242" fmla="*/ 17193 h 228600"/>
                              <a:gd name="connsiteX243" fmla="*/ 13268 w 28575"/>
                              <a:gd name="connsiteY243" fmla="*/ 17193 h 228600"/>
                              <a:gd name="connsiteX244" fmla="*/ 13268 w 28575"/>
                              <a:gd name="connsiteY244" fmla="*/ 18202 h 228600"/>
                              <a:gd name="connsiteX245" fmla="*/ 14288 w 28575"/>
                              <a:gd name="connsiteY245" fmla="*/ 19222 h 228600"/>
                              <a:gd name="connsiteX246" fmla="*/ 14288 w 28575"/>
                              <a:gd name="connsiteY246" fmla="*/ 20231 h 228600"/>
                              <a:gd name="connsiteX247" fmla="*/ 14288 w 28575"/>
                              <a:gd name="connsiteY247" fmla="*/ 21241 h 228600"/>
                              <a:gd name="connsiteX248" fmla="*/ 14288 w 28575"/>
                              <a:gd name="connsiteY248" fmla="*/ 22250 h 228600"/>
                              <a:gd name="connsiteX249" fmla="*/ 14288 w 28575"/>
                              <a:gd name="connsiteY249" fmla="*/ 23260 h 228600"/>
                              <a:gd name="connsiteX250" fmla="*/ 14288 w 28575"/>
                              <a:gd name="connsiteY250" fmla="*/ 23260 h 228600"/>
                              <a:gd name="connsiteX251" fmla="*/ 14288 w 28575"/>
                              <a:gd name="connsiteY251" fmla="*/ 23260 h 228600"/>
                              <a:gd name="connsiteX252" fmla="*/ 14288 w 28575"/>
                              <a:gd name="connsiteY252" fmla="*/ 24279 h 228600"/>
                              <a:gd name="connsiteX253" fmla="*/ 14288 w 28575"/>
                              <a:gd name="connsiteY253" fmla="*/ 25289 h 228600"/>
                              <a:gd name="connsiteX254" fmla="*/ 14288 w 28575"/>
                              <a:gd name="connsiteY254" fmla="*/ 25289 h 228600"/>
                              <a:gd name="connsiteX255" fmla="*/ 14288 w 28575"/>
                              <a:gd name="connsiteY255" fmla="*/ 26299 h 228600"/>
                              <a:gd name="connsiteX256" fmla="*/ 14288 w 28575"/>
                              <a:gd name="connsiteY256" fmla="*/ 26299 h 228600"/>
                              <a:gd name="connsiteX257" fmla="*/ 14288 w 28575"/>
                              <a:gd name="connsiteY257" fmla="*/ 27308 h 228600"/>
                              <a:gd name="connsiteX258" fmla="*/ 14288 w 28575"/>
                              <a:gd name="connsiteY258" fmla="*/ 28318 h 228600"/>
                              <a:gd name="connsiteX259" fmla="*/ 14288 w 28575"/>
                              <a:gd name="connsiteY259" fmla="*/ 29337 h 228600"/>
                              <a:gd name="connsiteX260" fmla="*/ 14288 w 28575"/>
                              <a:gd name="connsiteY260" fmla="*/ 30347 h 228600"/>
                              <a:gd name="connsiteX261" fmla="*/ 14288 w 28575"/>
                              <a:gd name="connsiteY261" fmla="*/ 31356 h 228600"/>
                              <a:gd name="connsiteX262" fmla="*/ 14288 w 28575"/>
                              <a:gd name="connsiteY262" fmla="*/ 31356 h 228600"/>
                              <a:gd name="connsiteX263" fmla="*/ 15307 w 28575"/>
                              <a:gd name="connsiteY263" fmla="*/ 32366 h 228600"/>
                              <a:gd name="connsiteX264" fmla="*/ 15307 w 28575"/>
                              <a:gd name="connsiteY264" fmla="*/ 33376 h 228600"/>
                              <a:gd name="connsiteX265" fmla="*/ 15307 w 28575"/>
                              <a:gd name="connsiteY265" fmla="*/ 34395 h 228600"/>
                              <a:gd name="connsiteX266" fmla="*/ 15307 w 28575"/>
                              <a:gd name="connsiteY266" fmla="*/ 35404 h 228600"/>
                              <a:gd name="connsiteX267" fmla="*/ 15307 w 28575"/>
                              <a:gd name="connsiteY267" fmla="*/ 35404 h 228600"/>
                              <a:gd name="connsiteX268" fmla="*/ 15307 w 28575"/>
                              <a:gd name="connsiteY268" fmla="*/ 36414 h 228600"/>
                              <a:gd name="connsiteX269" fmla="*/ 15307 w 28575"/>
                              <a:gd name="connsiteY269" fmla="*/ 37424 h 228600"/>
                              <a:gd name="connsiteX270" fmla="*/ 15307 w 28575"/>
                              <a:gd name="connsiteY270" fmla="*/ 38433 h 228600"/>
                              <a:gd name="connsiteX271" fmla="*/ 15307 w 28575"/>
                              <a:gd name="connsiteY271" fmla="*/ 39453 h 228600"/>
                              <a:gd name="connsiteX272" fmla="*/ 15307 w 28575"/>
                              <a:gd name="connsiteY272" fmla="*/ 40462 h 228600"/>
                              <a:gd name="connsiteX273" fmla="*/ 15307 w 28575"/>
                              <a:gd name="connsiteY273" fmla="*/ 40462 h 228600"/>
                              <a:gd name="connsiteX274" fmla="*/ 15307 w 28575"/>
                              <a:gd name="connsiteY274" fmla="*/ 41472 h 228600"/>
                              <a:gd name="connsiteX275" fmla="*/ 15307 w 28575"/>
                              <a:gd name="connsiteY275" fmla="*/ 42482 h 228600"/>
                              <a:gd name="connsiteX276" fmla="*/ 15307 w 28575"/>
                              <a:gd name="connsiteY276" fmla="*/ 43491 h 228600"/>
                              <a:gd name="connsiteX277" fmla="*/ 15307 w 28575"/>
                              <a:gd name="connsiteY277" fmla="*/ 44510 h 228600"/>
                              <a:gd name="connsiteX278" fmla="*/ 15307 w 28575"/>
                              <a:gd name="connsiteY278" fmla="*/ 45520 h 228600"/>
                              <a:gd name="connsiteX279" fmla="*/ 15307 w 28575"/>
                              <a:gd name="connsiteY279" fmla="*/ 45520 h 228600"/>
                              <a:gd name="connsiteX280" fmla="*/ 15307 w 28575"/>
                              <a:gd name="connsiteY280" fmla="*/ 46530 h 228600"/>
                              <a:gd name="connsiteX281" fmla="*/ 16326 w 28575"/>
                              <a:gd name="connsiteY281" fmla="*/ 47539 h 228600"/>
                              <a:gd name="connsiteX282" fmla="*/ 16326 w 28575"/>
                              <a:gd name="connsiteY282" fmla="*/ 48549 h 228600"/>
                              <a:gd name="connsiteX283" fmla="*/ 16326 w 28575"/>
                              <a:gd name="connsiteY283" fmla="*/ 49568 h 228600"/>
                              <a:gd name="connsiteX284" fmla="*/ 16326 w 28575"/>
                              <a:gd name="connsiteY284" fmla="*/ 50578 h 228600"/>
                              <a:gd name="connsiteX285" fmla="*/ 16326 w 28575"/>
                              <a:gd name="connsiteY285" fmla="*/ 51587 h 228600"/>
                              <a:gd name="connsiteX286" fmla="*/ 16326 w 28575"/>
                              <a:gd name="connsiteY286" fmla="*/ 52597 h 228600"/>
                              <a:gd name="connsiteX287" fmla="*/ 16326 w 28575"/>
                              <a:gd name="connsiteY287" fmla="*/ 53607 h 228600"/>
                              <a:gd name="connsiteX288" fmla="*/ 16326 w 28575"/>
                              <a:gd name="connsiteY288" fmla="*/ 54626 h 228600"/>
                              <a:gd name="connsiteX289" fmla="*/ 16326 w 28575"/>
                              <a:gd name="connsiteY289" fmla="*/ 55636 h 228600"/>
                              <a:gd name="connsiteX290" fmla="*/ 16326 w 28575"/>
                              <a:gd name="connsiteY290" fmla="*/ 56645 h 228600"/>
                              <a:gd name="connsiteX291" fmla="*/ 16326 w 28575"/>
                              <a:gd name="connsiteY291" fmla="*/ 57655 h 228600"/>
                              <a:gd name="connsiteX292" fmla="*/ 16326 w 28575"/>
                              <a:gd name="connsiteY292" fmla="*/ 57655 h 228600"/>
                              <a:gd name="connsiteX293" fmla="*/ 16326 w 28575"/>
                              <a:gd name="connsiteY293" fmla="*/ 58664 h 228600"/>
                              <a:gd name="connsiteX294" fmla="*/ 16326 w 28575"/>
                              <a:gd name="connsiteY294" fmla="*/ 59674 h 228600"/>
                              <a:gd name="connsiteX295" fmla="*/ 16326 w 28575"/>
                              <a:gd name="connsiteY295" fmla="*/ 60693 h 228600"/>
                              <a:gd name="connsiteX296" fmla="*/ 16326 w 28575"/>
                              <a:gd name="connsiteY296" fmla="*/ 61703 h 228600"/>
                              <a:gd name="connsiteX297" fmla="*/ 16326 w 28575"/>
                              <a:gd name="connsiteY297" fmla="*/ 62713 h 228600"/>
                              <a:gd name="connsiteX298" fmla="*/ 16326 w 28575"/>
                              <a:gd name="connsiteY298" fmla="*/ 63722 h 228600"/>
                              <a:gd name="connsiteX299" fmla="*/ 17345 w 28575"/>
                              <a:gd name="connsiteY299" fmla="*/ 64732 h 228600"/>
                              <a:gd name="connsiteX300" fmla="*/ 17345 w 28575"/>
                              <a:gd name="connsiteY300" fmla="*/ 65751 h 228600"/>
                              <a:gd name="connsiteX301" fmla="*/ 17345 w 28575"/>
                              <a:gd name="connsiteY301" fmla="*/ 66761 h 228600"/>
                              <a:gd name="connsiteX302" fmla="*/ 17345 w 28575"/>
                              <a:gd name="connsiteY302" fmla="*/ 68780 h 228600"/>
                              <a:gd name="connsiteX303" fmla="*/ 17345 w 28575"/>
                              <a:gd name="connsiteY303" fmla="*/ 69790 h 228600"/>
                              <a:gd name="connsiteX304" fmla="*/ 17345 w 28575"/>
                              <a:gd name="connsiteY304" fmla="*/ 70809 h 228600"/>
                              <a:gd name="connsiteX305" fmla="*/ 17345 w 28575"/>
                              <a:gd name="connsiteY305" fmla="*/ 70809 h 228600"/>
                              <a:gd name="connsiteX306" fmla="*/ 17345 w 28575"/>
                              <a:gd name="connsiteY306" fmla="*/ 71818 h 228600"/>
                              <a:gd name="connsiteX307" fmla="*/ 17345 w 28575"/>
                              <a:gd name="connsiteY307" fmla="*/ 72828 h 228600"/>
                              <a:gd name="connsiteX308" fmla="*/ 17345 w 28575"/>
                              <a:gd name="connsiteY308" fmla="*/ 73838 h 228600"/>
                              <a:gd name="connsiteX309" fmla="*/ 17345 w 28575"/>
                              <a:gd name="connsiteY309" fmla="*/ 74847 h 228600"/>
                              <a:gd name="connsiteX310" fmla="*/ 17345 w 28575"/>
                              <a:gd name="connsiteY310" fmla="*/ 75867 h 228600"/>
                              <a:gd name="connsiteX311" fmla="*/ 17345 w 28575"/>
                              <a:gd name="connsiteY311" fmla="*/ 76876 h 228600"/>
                              <a:gd name="connsiteX312" fmla="*/ 17345 w 28575"/>
                              <a:gd name="connsiteY312" fmla="*/ 77886 h 228600"/>
                              <a:gd name="connsiteX313" fmla="*/ 17345 w 28575"/>
                              <a:gd name="connsiteY313" fmla="*/ 78896 h 228600"/>
                              <a:gd name="connsiteX314" fmla="*/ 17345 w 28575"/>
                              <a:gd name="connsiteY314" fmla="*/ 79905 h 228600"/>
                              <a:gd name="connsiteX315" fmla="*/ 17345 w 28575"/>
                              <a:gd name="connsiteY315" fmla="*/ 80924 h 228600"/>
                              <a:gd name="connsiteX316" fmla="*/ 17345 w 28575"/>
                              <a:gd name="connsiteY316" fmla="*/ 82944 h 228600"/>
                              <a:gd name="connsiteX317" fmla="*/ 17345 w 28575"/>
                              <a:gd name="connsiteY317" fmla="*/ 83953 h 228600"/>
                              <a:gd name="connsiteX318" fmla="*/ 17345 w 28575"/>
                              <a:gd name="connsiteY318" fmla="*/ 84963 h 228600"/>
                              <a:gd name="connsiteX319" fmla="*/ 17345 w 28575"/>
                              <a:gd name="connsiteY319" fmla="*/ 84963 h 228600"/>
                              <a:gd name="connsiteX320" fmla="*/ 17345 w 28575"/>
                              <a:gd name="connsiteY320" fmla="*/ 85982 h 228600"/>
                              <a:gd name="connsiteX321" fmla="*/ 17345 w 28575"/>
                              <a:gd name="connsiteY321" fmla="*/ 86992 h 228600"/>
                              <a:gd name="connsiteX322" fmla="*/ 17345 w 28575"/>
                              <a:gd name="connsiteY322" fmla="*/ 88001 h 228600"/>
                              <a:gd name="connsiteX323" fmla="*/ 17345 w 28575"/>
                              <a:gd name="connsiteY323" fmla="*/ 89011 h 228600"/>
                              <a:gd name="connsiteX324" fmla="*/ 17345 w 28575"/>
                              <a:gd name="connsiteY324" fmla="*/ 90021 h 228600"/>
                              <a:gd name="connsiteX325" fmla="*/ 18374 w 28575"/>
                              <a:gd name="connsiteY325" fmla="*/ 91040 h 228600"/>
                              <a:gd name="connsiteX326" fmla="*/ 18374 w 28575"/>
                              <a:gd name="connsiteY326" fmla="*/ 93059 h 228600"/>
                              <a:gd name="connsiteX327" fmla="*/ 18374 w 28575"/>
                              <a:gd name="connsiteY327" fmla="*/ 94069 h 228600"/>
                              <a:gd name="connsiteX328" fmla="*/ 18374 w 28575"/>
                              <a:gd name="connsiteY328" fmla="*/ 94069 h 228600"/>
                              <a:gd name="connsiteX329" fmla="*/ 18374 w 28575"/>
                              <a:gd name="connsiteY329" fmla="*/ 96098 h 228600"/>
                              <a:gd name="connsiteX330" fmla="*/ 18374 w 28575"/>
                              <a:gd name="connsiteY330" fmla="*/ 96098 h 228600"/>
                              <a:gd name="connsiteX331" fmla="*/ 18374 w 28575"/>
                              <a:gd name="connsiteY331" fmla="*/ 97107 h 228600"/>
                              <a:gd name="connsiteX332" fmla="*/ 18374 w 28575"/>
                              <a:gd name="connsiteY332" fmla="*/ 98117 h 228600"/>
                              <a:gd name="connsiteX333" fmla="*/ 18374 w 28575"/>
                              <a:gd name="connsiteY333" fmla="*/ 99127 h 228600"/>
                              <a:gd name="connsiteX334" fmla="*/ 18374 w 28575"/>
                              <a:gd name="connsiteY334" fmla="*/ 100136 h 228600"/>
                              <a:gd name="connsiteX335" fmla="*/ 18374 w 28575"/>
                              <a:gd name="connsiteY335" fmla="*/ 102165 h 228600"/>
                              <a:gd name="connsiteX336" fmla="*/ 18374 w 28575"/>
                              <a:gd name="connsiteY336" fmla="*/ 103175 h 228600"/>
                              <a:gd name="connsiteX337" fmla="*/ 18374 w 28575"/>
                              <a:gd name="connsiteY337" fmla="*/ 104184 h 228600"/>
                              <a:gd name="connsiteX338" fmla="*/ 18374 w 28575"/>
                              <a:gd name="connsiteY338" fmla="*/ 105194 h 228600"/>
                              <a:gd name="connsiteX339" fmla="*/ 18374 w 28575"/>
                              <a:gd name="connsiteY339" fmla="*/ 106204 h 228600"/>
                              <a:gd name="connsiteX340" fmla="*/ 18374 w 28575"/>
                              <a:gd name="connsiteY340" fmla="*/ 107223 h 228600"/>
                              <a:gd name="connsiteX341" fmla="*/ 18374 w 28575"/>
                              <a:gd name="connsiteY341" fmla="*/ 108233 h 228600"/>
                              <a:gd name="connsiteX342" fmla="*/ 18374 w 28575"/>
                              <a:gd name="connsiteY342" fmla="*/ 110252 h 228600"/>
                              <a:gd name="connsiteX343" fmla="*/ 19393 w 28575"/>
                              <a:gd name="connsiteY343" fmla="*/ 110252 h 228600"/>
                              <a:gd name="connsiteX344" fmla="*/ 19393 w 28575"/>
                              <a:gd name="connsiteY344" fmla="*/ 111262 h 228600"/>
                              <a:gd name="connsiteX345" fmla="*/ 19393 w 28575"/>
                              <a:gd name="connsiteY345" fmla="*/ 112281 h 228600"/>
                              <a:gd name="connsiteX346" fmla="*/ 19393 w 28575"/>
                              <a:gd name="connsiteY346" fmla="*/ 113290 h 228600"/>
                              <a:gd name="connsiteX347" fmla="*/ 19393 w 28575"/>
                              <a:gd name="connsiteY347" fmla="*/ 114300 h 228600"/>
                              <a:gd name="connsiteX348" fmla="*/ 19393 w 28575"/>
                              <a:gd name="connsiteY348" fmla="*/ 115310 h 228600"/>
                              <a:gd name="connsiteX349" fmla="*/ 19393 w 28575"/>
                              <a:gd name="connsiteY349" fmla="*/ 116319 h 228600"/>
                              <a:gd name="connsiteX350" fmla="*/ 19393 w 28575"/>
                              <a:gd name="connsiteY350" fmla="*/ 117338 h 228600"/>
                              <a:gd name="connsiteX351" fmla="*/ 19393 w 28575"/>
                              <a:gd name="connsiteY351" fmla="*/ 118348 h 228600"/>
                              <a:gd name="connsiteX352" fmla="*/ 19393 w 28575"/>
                              <a:gd name="connsiteY352" fmla="*/ 119358 h 228600"/>
                              <a:gd name="connsiteX353" fmla="*/ 19393 w 28575"/>
                              <a:gd name="connsiteY353" fmla="*/ 120367 h 228600"/>
                              <a:gd name="connsiteX354" fmla="*/ 19393 w 28575"/>
                              <a:gd name="connsiteY354" fmla="*/ 121377 h 228600"/>
                              <a:gd name="connsiteX355" fmla="*/ 19393 w 28575"/>
                              <a:gd name="connsiteY355" fmla="*/ 123406 h 228600"/>
                              <a:gd name="connsiteX356" fmla="*/ 19393 w 28575"/>
                              <a:gd name="connsiteY356" fmla="*/ 123406 h 228600"/>
                              <a:gd name="connsiteX357" fmla="*/ 19393 w 28575"/>
                              <a:gd name="connsiteY357" fmla="*/ 124416 h 228600"/>
                              <a:gd name="connsiteX358" fmla="*/ 19393 w 28575"/>
                              <a:gd name="connsiteY358" fmla="*/ 125425 h 228600"/>
                              <a:gd name="connsiteX359" fmla="*/ 19393 w 28575"/>
                              <a:gd name="connsiteY359" fmla="*/ 126435 h 228600"/>
                              <a:gd name="connsiteX360" fmla="*/ 19393 w 28575"/>
                              <a:gd name="connsiteY360" fmla="*/ 126435 h 228600"/>
                              <a:gd name="connsiteX361" fmla="*/ 20412 w 28575"/>
                              <a:gd name="connsiteY361" fmla="*/ 127454 h 228600"/>
                              <a:gd name="connsiteX362" fmla="*/ 20412 w 28575"/>
                              <a:gd name="connsiteY362" fmla="*/ 128464 h 228600"/>
                              <a:gd name="connsiteX363" fmla="*/ 20412 w 28575"/>
                              <a:gd name="connsiteY363" fmla="*/ 129473 h 228600"/>
                              <a:gd name="connsiteX364" fmla="*/ 20412 w 28575"/>
                              <a:gd name="connsiteY364" fmla="*/ 130483 h 228600"/>
                              <a:gd name="connsiteX365" fmla="*/ 20412 w 28575"/>
                              <a:gd name="connsiteY365" fmla="*/ 131493 h 228600"/>
                              <a:gd name="connsiteX366" fmla="*/ 20412 w 28575"/>
                              <a:gd name="connsiteY366" fmla="*/ 132502 h 228600"/>
                              <a:gd name="connsiteX367" fmla="*/ 20412 w 28575"/>
                              <a:gd name="connsiteY367" fmla="*/ 133522 h 228600"/>
                              <a:gd name="connsiteX368" fmla="*/ 20412 w 28575"/>
                              <a:gd name="connsiteY368" fmla="*/ 134531 h 228600"/>
                              <a:gd name="connsiteX369" fmla="*/ 20412 w 28575"/>
                              <a:gd name="connsiteY369" fmla="*/ 135541 h 228600"/>
                              <a:gd name="connsiteX370" fmla="*/ 20412 w 28575"/>
                              <a:gd name="connsiteY370" fmla="*/ 136550 h 228600"/>
                              <a:gd name="connsiteX371" fmla="*/ 20412 w 28575"/>
                              <a:gd name="connsiteY371" fmla="*/ 137560 h 228600"/>
                              <a:gd name="connsiteX372" fmla="*/ 20412 w 28575"/>
                              <a:gd name="connsiteY372" fmla="*/ 138579 h 228600"/>
                              <a:gd name="connsiteX373" fmla="*/ 20412 w 28575"/>
                              <a:gd name="connsiteY373" fmla="*/ 139589 h 228600"/>
                              <a:gd name="connsiteX374" fmla="*/ 20412 w 28575"/>
                              <a:gd name="connsiteY374" fmla="*/ 140599 h 228600"/>
                              <a:gd name="connsiteX375" fmla="*/ 20412 w 28575"/>
                              <a:gd name="connsiteY375" fmla="*/ 141608 h 228600"/>
                              <a:gd name="connsiteX376" fmla="*/ 20412 w 28575"/>
                              <a:gd name="connsiteY376" fmla="*/ 142618 h 228600"/>
                              <a:gd name="connsiteX377" fmla="*/ 20412 w 28575"/>
                              <a:gd name="connsiteY377" fmla="*/ 143637 h 228600"/>
                              <a:gd name="connsiteX378" fmla="*/ 20412 w 28575"/>
                              <a:gd name="connsiteY378" fmla="*/ 144647 h 228600"/>
                              <a:gd name="connsiteX379" fmla="*/ 20412 w 28575"/>
                              <a:gd name="connsiteY379" fmla="*/ 145656 h 228600"/>
                              <a:gd name="connsiteX380" fmla="*/ 20412 w 28575"/>
                              <a:gd name="connsiteY380" fmla="*/ 145656 h 228600"/>
                              <a:gd name="connsiteX381" fmla="*/ 21431 w 28575"/>
                              <a:gd name="connsiteY381" fmla="*/ 146666 h 228600"/>
                              <a:gd name="connsiteX382" fmla="*/ 21431 w 28575"/>
                              <a:gd name="connsiteY382" fmla="*/ 147676 h 228600"/>
                              <a:gd name="connsiteX383" fmla="*/ 21431 w 28575"/>
                              <a:gd name="connsiteY383" fmla="*/ 148695 h 228600"/>
                              <a:gd name="connsiteX384" fmla="*/ 21431 w 28575"/>
                              <a:gd name="connsiteY384" fmla="*/ 149704 h 228600"/>
                              <a:gd name="connsiteX385" fmla="*/ 21431 w 28575"/>
                              <a:gd name="connsiteY385" fmla="*/ 150714 h 228600"/>
                              <a:gd name="connsiteX386" fmla="*/ 21431 w 28575"/>
                              <a:gd name="connsiteY386" fmla="*/ 151724 h 228600"/>
                              <a:gd name="connsiteX387" fmla="*/ 21431 w 28575"/>
                              <a:gd name="connsiteY387" fmla="*/ 152733 h 228600"/>
                              <a:gd name="connsiteX388" fmla="*/ 21431 w 28575"/>
                              <a:gd name="connsiteY388" fmla="*/ 153753 h 228600"/>
                              <a:gd name="connsiteX389" fmla="*/ 21431 w 28575"/>
                              <a:gd name="connsiteY389" fmla="*/ 154762 h 228600"/>
                              <a:gd name="connsiteX390" fmla="*/ 21431 w 28575"/>
                              <a:gd name="connsiteY390" fmla="*/ 154762 h 228600"/>
                              <a:gd name="connsiteX391" fmla="*/ 21431 w 28575"/>
                              <a:gd name="connsiteY391" fmla="*/ 155772 h 228600"/>
                              <a:gd name="connsiteX392" fmla="*/ 21431 w 28575"/>
                              <a:gd name="connsiteY392" fmla="*/ 155772 h 228600"/>
                              <a:gd name="connsiteX393" fmla="*/ 21431 w 28575"/>
                              <a:gd name="connsiteY393" fmla="*/ 156782 h 228600"/>
                              <a:gd name="connsiteX394" fmla="*/ 21431 w 28575"/>
                              <a:gd name="connsiteY394" fmla="*/ 157791 h 228600"/>
                              <a:gd name="connsiteX395" fmla="*/ 21431 w 28575"/>
                              <a:gd name="connsiteY395" fmla="*/ 158810 h 228600"/>
                              <a:gd name="connsiteX396" fmla="*/ 21431 w 28575"/>
                              <a:gd name="connsiteY396" fmla="*/ 159820 h 228600"/>
                              <a:gd name="connsiteX397" fmla="*/ 21431 w 28575"/>
                              <a:gd name="connsiteY397" fmla="*/ 160830 h 228600"/>
                              <a:gd name="connsiteX398" fmla="*/ 21431 w 28575"/>
                              <a:gd name="connsiteY398" fmla="*/ 161839 h 228600"/>
                              <a:gd name="connsiteX399" fmla="*/ 22450 w 28575"/>
                              <a:gd name="connsiteY399" fmla="*/ 162849 h 228600"/>
                              <a:gd name="connsiteX400" fmla="*/ 22450 w 28575"/>
                              <a:gd name="connsiteY400" fmla="*/ 162849 h 228600"/>
                              <a:gd name="connsiteX401" fmla="*/ 22450 w 28575"/>
                              <a:gd name="connsiteY401" fmla="*/ 163868 h 228600"/>
                              <a:gd name="connsiteX402" fmla="*/ 22450 w 28575"/>
                              <a:gd name="connsiteY402" fmla="*/ 164878 h 228600"/>
                              <a:gd name="connsiteX403" fmla="*/ 22450 w 28575"/>
                              <a:gd name="connsiteY403" fmla="*/ 165887 h 228600"/>
                              <a:gd name="connsiteX404" fmla="*/ 22450 w 28575"/>
                              <a:gd name="connsiteY404" fmla="*/ 166897 h 228600"/>
                              <a:gd name="connsiteX405" fmla="*/ 22450 w 28575"/>
                              <a:gd name="connsiteY405" fmla="*/ 167907 h 228600"/>
                              <a:gd name="connsiteX406" fmla="*/ 22450 w 28575"/>
                              <a:gd name="connsiteY406" fmla="*/ 168926 h 228600"/>
                              <a:gd name="connsiteX407" fmla="*/ 22450 w 28575"/>
                              <a:gd name="connsiteY407" fmla="*/ 169936 h 228600"/>
                              <a:gd name="connsiteX408" fmla="*/ 22450 w 28575"/>
                              <a:gd name="connsiteY408" fmla="*/ 170945 h 228600"/>
                              <a:gd name="connsiteX409" fmla="*/ 22450 w 28575"/>
                              <a:gd name="connsiteY409" fmla="*/ 170945 h 228600"/>
                              <a:gd name="connsiteX410" fmla="*/ 22450 w 28575"/>
                              <a:gd name="connsiteY410" fmla="*/ 171955 h 228600"/>
                              <a:gd name="connsiteX411" fmla="*/ 22450 w 28575"/>
                              <a:gd name="connsiteY411" fmla="*/ 171955 h 228600"/>
                              <a:gd name="connsiteX412" fmla="*/ 22450 w 28575"/>
                              <a:gd name="connsiteY412" fmla="*/ 172964 h 228600"/>
                              <a:gd name="connsiteX413" fmla="*/ 22450 w 28575"/>
                              <a:gd name="connsiteY413" fmla="*/ 173974 h 228600"/>
                              <a:gd name="connsiteX414" fmla="*/ 22450 w 28575"/>
                              <a:gd name="connsiteY414" fmla="*/ 173974 h 228600"/>
                              <a:gd name="connsiteX415" fmla="*/ 22450 w 28575"/>
                              <a:gd name="connsiteY415" fmla="*/ 174993 h 228600"/>
                              <a:gd name="connsiteX416" fmla="*/ 22450 w 28575"/>
                              <a:gd name="connsiteY416" fmla="*/ 176003 h 228600"/>
                              <a:gd name="connsiteX417" fmla="*/ 23470 w 28575"/>
                              <a:gd name="connsiteY417" fmla="*/ 177013 h 228600"/>
                              <a:gd name="connsiteX418" fmla="*/ 23470 w 28575"/>
                              <a:gd name="connsiteY418" fmla="*/ 178022 h 228600"/>
                              <a:gd name="connsiteX419" fmla="*/ 23470 w 28575"/>
                              <a:gd name="connsiteY419" fmla="*/ 179032 h 228600"/>
                              <a:gd name="connsiteX420" fmla="*/ 23470 w 28575"/>
                              <a:gd name="connsiteY420" fmla="*/ 179032 h 228600"/>
                              <a:gd name="connsiteX421" fmla="*/ 23470 w 28575"/>
                              <a:gd name="connsiteY421" fmla="*/ 179032 h 228600"/>
                              <a:gd name="connsiteX422" fmla="*/ 23470 w 28575"/>
                              <a:gd name="connsiteY422" fmla="*/ 180051 h 228600"/>
                              <a:gd name="connsiteX423" fmla="*/ 23470 w 28575"/>
                              <a:gd name="connsiteY423" fmla="*/ 181061 h 228600"/>
                              <a:gd name="connsiteX424" fmla="*/ 23470 w 28575"/>
                              <a:gd name="connsiteY424" fmla="*/ 182070 h 228600"/>
                              <a:gd name="connsiteX425" fmla="*/ 23470 w 28575"/>
                              <a:gd name="connsiteY425" fmla="*/ 183080 h 228600"/>
                              <a:gd name="connsiteX426" fmla="*/ 23470 w 28575"/>
                              <a:gd name="connsiteY426" fmla="*/ 184090 h 228600"/>
                              <a:gd name="connsiteX427" fmla="*/ 23470 w 28575"/>
                              <a:gd name="connsiteY427" fmla="*/ 184090 h 228600"/>
                              <a:gd name="connsiteX428" fmla="*/ 23470 w 28575"/>
                              <a:gd name="connsiteY428" fmla="*/ 185109 h 228600"/>
                              <a:gd name="connsiteX429" fmla="*/ 23470 w 28575"/>
                              <a:gd name="connsiteY429" fmla="*/ 185109 h 228600"/>
                              <a:gd name="connsiteX430" fmla="*/ 23470 w 28575"/>
                              <a:gd name="connsiteY430" fmla="*/ 186118 h 228600"/>
                              <a:gd name="connsiteX431" fmla="*/ 23470 w 28575"/>
                              <a:gd name="connsiteY431" fmla="*/ 187128 h 228600"/>
                              <a:gd name="connsiteX432" fmla="*/ 23470 w 28575"/>
                              <a:gd name="connsiteY432" fmla="*/ 188138 h 228600"/>
                              <a:gd name="connsiteX433" fmla="*/ 23470 w 28575"/>
                              <a:gd name="connsiteY433" fmla="*/ 189147 h 228600"/>
                              <a:gd name="connsiteX434" fmla="*/ 23470 w 28575"/>
                              <a:gd name="connsiteY434" fmla="*/ 189147 h 228600"/>
                              <a:gd name="connsiteX435" fmla="*/ 24489 w 28575"/>
                              <a:gd name="connsiteY435" fmla="*/ 190167 h 228600"/>
                              <a:gd name="connsiteX436" fmla="*/ 24489 w 28575"/>
                              <a:gd name="connsiteY436" fmla="*/ 190167 h 228600"/>
                              <a:gd name="connsiteX437" fmla="*/ 24489 w 28575"/>
                              <a:gd name="connsiteY437" fmla="*/ 191176 h 228600"/>
                              <a:gd name="connsiteX438" fmla="*/ 24489 w 28575"/>
                              <a:gd name="connsiteY438" fmla="*/ 191176 h 228600"/>
                              <a:gd name="connsiteX439" fmla="*/ 24489 w 28575"/>
                              <a:gd name="connsiteY439" fmla="*/ 192186 h 228600"/>
                              <a:gd name="connsiteX440" fmla="*/ 24489 w 28575"/>
                              <a:gd name="connsiteY440" fmla="*/ 193196 h 228600"/>
                              <a:gd name="connsiteX441" fmla="*/ 24489 w 28575"/>
                              <a:gd name="connsiteY441" fmla="*/ 194205 h 228600"/>
                              <a:gd name="connsiteX442" fmla="*/ 24489 w 28575"/>
                              <a:gd name="connsiteY442" fmla="*/ 194205 h 228600"/>
                              <a:gd name="connsiteX443" fmla="*/ 24489 w 28575"/>
                              <a:gd name="connsiteY443" fmla="*/ 195224 h 228600"/>
                              <a:gd name="connsiteX444" fmla="*/ 24489 w 28575"/>
                              <a:gd name="connsiteY444" fmla="*/ 195224 h 228600"/>
                              <a:gd name="connsiteX445" fmla="*/ 24489 w 28575"/>
                              <a:gd name="connsiteY445" fmla="*/ 196234 h 228600"/>
                              <a:gd name="connsiteX446" fmla="*/ 24489 w 28575"/>
                              <a:gd name="connsiteY446" fmla="*/ 196234 h 228600"/>
                              <a:gd name="connsiteX447" fmla="*/ 24489 w 28575"/>
                              <a:gd name="connsiteY447" fmla="*/ 197244 h 228600"/>
                              <a:gd name="connsiteX448" fmla="*/ 24489 w 28575"/>
                              <a:gd name="connsiteY448" fmla="*/ 198253 h 228600"/>
                              <a:gd name="connsiteX449" fmla="*/ 24489 w 28575"/>
                              <a:gd name="connsiteY449" fmla="*/ 199263 h 228600"/>
                              <a:gd name="connsiteX450" fmla="*/ 24489 w 28575"/>
                              <a:gd name="connsiteY450" fmla="*/ 199263 h 228600"/>
                              <a:gd name="connsiteX451" fmla="*/ 24489 w 28575"/>
                              <a:gd name="connsiteY451" fmla="*/ 200282 h 228600"/>
                              <a:gd name="connsiteX452" fmla="*/ 24489 w 28575"/>
                              <a:gd name="connsiteY452" fmla="*/ 200282 h 228600"/>
                              <a:gd name="connsiteX453" fmla="*/ 24489 w 28575"/>
                              <a:gd name="connsiteY453" fmla="*/ 201292 h 228600"/>
                              <a:gd name="connsiteX454" fmla="*/ 24489 w 28575"/>
                              <a:gd name="connsiteY454" fmla="*/ 201292 h 228600"/>
                              <a:gd name="connsiteX455" fmla="*/ 25517 w 28575"/>
                              <a:gd name="connsiteY455" fmla="*/ 201292 h 228600"/>
                              <a:gd name="connsiteX456" fmla="*/ 25517 w 28575"/>
                              <a:gd name="connsiteY456" fmla="*/ 202301 h 228600"/>
                              <a:gd name="connsiteX457" fmla="*/ 25517 w 28575"/>
                              <a:gd name="connsiteY457" fmla="*/ 203311 h 228600"/>
                              <a:gd name="connsiteX458" fmla="*/ 25517 w 28575"/>
                              <a:gd name="connsiteY458" fmla="*/ 203311 h 228600"/>
                              <a:gd name="connsiteX459" fmla="*/ 25517 w 28575"/>
                              <a:gd name="connsiteY459" fmla="*/ 204321 h 228600"/>
                              <a:gd name="connsiteX460" fmla="*/ 25517 w 28575"/>
                              <a:gd name="connsiteY460" fmla="*/ 204321 h 228600"/>
                              <a:gd name="connsiteX461" fmla="*/ 25517 w 28575"/>
                              <a:gd name="connsiteY461" fmla="*/ 204321 h 228600"/>
                              <a:gd name="connsiteX462" fmla="*/ 25517 w 28575"/>
                              <a:gd name="connsiteY462" fmla="*/ 205340 h 228600"/>
                              <a:gd name="connsiteX463" fmla="*/ 25517 w 28575"/>
                              <a:gd name="connsiteY463" fmla="*/ 206350 h 228600"/>
                              <a:gd name="connsiteX464" fmla="*/ 25517 w 28575"/>
                              <a:gd name="connsiteY464" fmla="*/ 206350 h 228600"/>
                              <a:gd name="connsiteX465" fmla="*/ 25517 w 28575"/>
                              <a:gd name="connsiteY465" fmla="*/ 207359 h 228600"/>
                              <a:gd name="connsiteX466" fmla="*/ 25517 w 28575"/>
                              <a:gd name="connsiteY466" fmla="*/ 208369 h 228600"/>
                              <a:gd name="connsiteX467" fmla="*/ 25517 w 28575"/>
                              <a:gd name="connsiteY467" fmla="*/ 208369 h 228600"/>
                              <a:gd name="connsiteX468" fmla="*/ 25517 w 28575"/>
                              <a:gd name="connsiteY468" fmla="*/ 209379 h 228600"/>
                              <a:gd name="connsiteX469" fmla="*/ 25517 w 28575"/>
                              <a:gd name="connsiteY469" fmla="*/ 210398 h 228600"/>
                              <a:gd name="connsiteX470" fmla="*/ 25517 w 28575"/>
                              <a:gd name="connsiteY470" fmla="*/ 211407 h 228600"/>
                              <a:gd name="connsiteX471" fmla="*/ 25517 w 28575"/>
                              <a:gd name="connsiteY471" fmla="*/ 211407 h 228600"/>
                              <a:gd name="connsiteX472" fmla="*/ 25517 w 28575"/>
                              <a:gd name="connsiteY472" fmla="*/ 212417 h 228600"/>
                              <a:gd name="connsiteX473" fmla="*/ 26537 w 28575"/>
                              <a:gd name="connsiteY473" fmla="*/ 212417 h 228600"/>
                              <a:gd name="connsiteX474" fmla="*/ 26537 w 28575"/>
                              <a:gd name="connsiteY474" fmla="*/ 213427 h 228600"/>
                              <a:gd name="connsiteX475" fmla="*/ 26537 w 28575"/>
                              <a:gd name="connsiteY475" fmla="*/ 213427 h 228600"/>
                              <a:gd name="connsiteX476" fmla="*/ 26537 w 28575"/>
                              <a:gd name="connsiteY476" fmla="*/ 213427 h 228600"/>
                              <a:gd name="connsiteX477" fmla="*/ 26537 w 28575"/>
                              <a:gd name="connsiteY477" fmla="*/ 214436 h 228600"/>
                              <a:gd name="connsiteX478" fmla="*/ 26537 w 28575"/>
                              <a:gd name="connsiteY478" fmla="*/ 214436 h 228600"/>
                              <a:gd name="connsiteX479" fmla="*/ 26537 w 28575"/>
                              <a:gd name="connsiteY479" fmla="*/ 215446 h 228600"/>
                              <a:gd name="connsiteX480" fmla="*/ 26537 w 28575"/>
                              <a:gd name="connsiteY480" fmla="*/ 215446 h 228600"/>
                              <a:gd name="connsiteX481" fmla="*/ 26537 w 28575"/>
                              <a:gd name="connsiteY481" fmla="*/ 216465 h 228600"/>
                              <a:gd name="connsiteX482" fmla="*/ 26537 w 28575"/>
                              <a:gd name="connsiteY482" fmla="*/ 217475 h 228600"/>
                              <a:gd name="connsiteX483" fmla="*/ 26537 w 28575"/>
                              <a:gd name="connsiteY483" fmla="*/ 217475 h 228600"/>
                              <a:gd name="connsiteX484" fmla="*/ 26537 w 28575"/>
                              <a:gd name="connsiteY484" fmla="*/ 218484 h 228600"/>
                              <a:gd name="connsiteX485" fmla="*/ 26537 w 28575"/>
                              <a:gd name="connsiteY485" fmla="*/ 218484 h 228600"/>
                              <a:gd name="connsiteX486" fmla="*/ 26537 w 28575"/>
                              <a:gd name="connsiteY486" fmla="*/ 218484 h 228600"/>
                              <a:gd name="connsiteX487" fmla="*/ 26537 w 28575"/>
                              <a:gd name="connsiteY487" fmla="*/ 218484 h 228600"/>
                              <a:gd name="connsiteX488" fmla="*/ 26537 w 28575"/>
                              <a:gd name="connsiteY488" fmla="*/ 219494 h 228600"/>
                              <a:gd name="connsiteX489" fmla="*/ 26537 w 28575"/>
                              <a:gd name="connsiteY489" fmla="*/ 220504 h 228600"/>
                              <a:gd name="connsiteX490" fmla="*/ 26537 w 28575"/>
                              <a:gd name="connsiteY490" fmla="*/ 220504 h 228600"/>
                              <a:gd name="connsiteX491" fmla="*/ 27556 w 28575"/>
                              <a:gd name="connsiteY491" fmla="*/ 221523 h 228600"/>
                              <a:gd name="connsiteX492" fmla="*/ 27556 w 28575"/>
                              <a:gd name="connsiteY492" fmla="*/ 221523 h 228600"/>
                              <a:gd name="connsiteX493" fmla="*/ 27556 w 28575"/>
                              <a:gd name="connsiteY493" fmla="*/ 221523 h 228600"/>
                              <a:gd name="connsiteX494" fmla="*/ 27556 w 28575"/>
                              <a:gd name="connsiteY494" fmla="*/ 222533 h 228600"/>
                              <a:gd name="connsiteX495" fmla="*/ 27556 w 28575"/>
                              <a:gd name="connsiteY495" fmla="*/ 222533 h 228600"/>
                              <a:gd name="connsiteX496" fmla="*/ 27556 w 28575"/>
                              <a:gd name="connsiteY496" fmla="*/ 223542 h 228600"/>
                              <a:gd name="connsiteX497" fmla="*/ 27556 w 28575"/>
                              <a:gd name="connsiteY497" fmla="*/ 223542 h 228600"/>
                              <a:gd name="connsiteX498" fmla="*/ 27556 w 28575"/>
                              <a:gd name="connsiteY498" fmla="*/ 223542 h 228600"/>
                              <a:gd name="connsiteX499" fmla="*/ 27556 w 28575"/>
                              <a:gd name="connsiteY499" fmla="*/ 224552 h 228600"/>
                              <a:gd name="connsiteX500" fmla="*/ 27556 w 28575"/>
                              <a:gd name="connsiteY500" fmla="*/ 224552 h 228600"/>
                              <a:gd name="connsiteX501" fmla="*/ 27556 w 28575"/>
                              <a:gd name="connsiteY501" fmla="*/ 224552 h 228600"/>
                              <a:gd name="connsiteX502" fmla="*/ 27556 w 28575"/>
                              <a:gd name="connsiteY502" fmla="*/ 225562 h 228600"/>
                              <a:gd name="connsiteX503" fmla="*/ 27556 w 28575"/>
                              <a:gd name="connsiteY503" fmla="*/ 225562 h 228600"/>
                              <a:gd name="connsiteX504" fmla="*/ 27556 w 28575"/>
                              <a:gd name="connsiteY504" fmla="*/ 226581 h 228600"/>
                              <a:gd name="connsiteX505" fmla="*/ 27556 w 28575"/>
                              <a:gd name="connsiteY505" fmla="*/ 227590 h 228600"/>
                              <a:gd name="connsiteX506" fmla="*/ 27556 w 28575"/>
                              <a:gd name="connsiteY506" fmla="*/ 227590 h 228600"/>
                              <a:gd name="connsiteX507" fmla="*/ 27556 w 28575"/>
                              <a:gd name="connsiteY507" fmla="*/ 227590 h 228600"/>
                              <a:gd name="connsiteX508" fmla="*/ 27556 w 28575"/>
                              <a:gd name="connsiteY508" fmla="*/ 227590 h 228600"/>
                              <a:gd name="connsiteX509" fmla="*/ 28575 w 28575"/>
                              <a:gd name="connsiteY509" fmla="*/ 228600 h 228600"/>
                              <a:gd name="connsiteX510" fmla="*/ 28575 w 28575"/>
                              <a:gd name="connsiteY510" fmla="*/ 228600 h 228600"/>
                              <a:gd name="connsiteX511" fmla="*/ 28575 w 28575"/>
                              <a:gd name="connsiteY511" fmla="*/ 228600 h 2286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228600">
                                <a:moveTo>
                                  <a:pt x="0" y="178022"/>
                                </a:moveTo>
                                <a:lnTo>
                                  <a:pt x="0" y="177013"/>
                                </a:lnTo>
                                <a:lnTo>
                                  <a:pt x="0" y="176003"/>
                                </a:lnTo>
                                <a:lnTo>
                                  <a:pt x="1019" y="174993"/>
                                </a:lnTo>
                                <a:lnTo>
                                  <a:pt x="1019" y="173974"/>
                                </a:lnTo>
                                <a:lnTo>
                                  <a:pt x="1019" y="172964"/>
                                </a:lnTo>
                                <a:lnTo>
                                  <a:pt x="1019" y="171955"/>
                                </a:lnTo>
                                <a:lnTo>
                                  <a:pt x="1019" y="169936"/>
                                </a:lnTo>
                                <a:lnTo>
                                  <a:pt x="1019" y="168926"/>
                                </a:lnTo>
                                <a:lnTo>
                                  <a:pt x="1019" y="167907"/>
                                </a:lnTo>
                                <a:lnTo>
                                  <a:pt x="1019" y="166897"/>
                                </a:lnTo>
                                <a:lnTo>
                                  <a:pt x="1019" y="165887"/>
                                </a:lnTo>
                                <a:lnTo>
                                  <a:pt x="1019" y="164878"/>
                                </a:lnTo>
                                <a:lnTo>
                                  <a:pt x="1019" y="163868"/>
                                </a:lnTo>
                                <a:lnTo>
                                  <a:pt x="1019" y="162849"/>
                                </a:lnTo>
                                <a:lnTo>
                                  <a:pt x="1019" y="161839"/>
                                </a:lnTo>
                                <a:lnTo>
                                  <a:pt x="1019" y="159820"/>
                                </a:lnTo>
                                <a:lnTo>
                                  <a:pt x="1019" y="158810"/>
                                </a:lnTo>
                                <a:lnTo>
                                  <a:pt x="1019" y="156782"/>
                                </a:lnTo>
                                <a:lnTo>
                                  <a:pt x="1019" y="155772"/>
                                </a:lnTo>
                                <a:lnTo>
                                  <a:pt x="1019" y="154762"/>
                                </a:lnTo>
                                <a:lnTo>
                                  <a:pt x="1019" y="153753"/>
                                </a:lnTo>
                                <a:lnTo>
                                  <a:pt x="1019" y="152733"/>
                                </a:lnTo>
                                <a:lnTo>
                                  <a:pt x="2038" y="151724"/>
                                </a:lnTo>
                                <a:lnTo>
                                  <a:pt x="2038" y="149704"/>
                                </a:lnTo>
                                <a:lnTo>
                                  <a:pt x="2038" y="148695"/>
                                </a:lnTo>
                                <a:lnTo>
                                  <a:pt x="2038" y="147676"/>
                                </a:lnTo>
                                <a:lnTo>
                                  <a:pt x="2038" y="146666"/>
                                </a:lnTo>
                                <a:lnTo>
                                  <a:pt x="2038" y="145656"/>
                                </a:lnTo>
                                <a:lnTo>
                                  <a:pt x="2038" y="143637"/>
                                </a:lnTo>
                                <a:lnTo>
                                  <a:pt x="2038" y="142618"/>
                                </a:lnTo>
                                <a:lnTo>
                                  <a:pt x="2038" y="141608"/>
                                </a:lnTo>
                                <a:lnTo>
                                  <a:pt x="2038" y="139589"/>
                                </a:lnTo>
                                <a:lnTo>
                                  <a:pt x="2038" y="138579"/>
                                </a:lnTo>
                                <a:lnTo>
                                  <a:pt x="2038" y="137560"/>
                                </a:lnTo>
                                <a:lnTo>
                                  <a:pt x="2038" y="136550"/>
                                </a:lnTo>
                                <a:lnTo>
                                  <a:pt x="2038" y="134531"/>
                                </a:lnTo>
                                <a:lnTo>
                                  <a:pt x="2038" y="133522"/>
                                </a:lnTo>
                                <a:lnTo>
                                  <a:pt x="2038" y="132502"/>
                                </a:lnTo>
                                <a:lnTo>
                                  <a:pt x="2038" y="131493"/>
                                </a:lnTo>
                                <a:lnTo>
                                  <a:pt x="2038" y="130483"/>
                                </a:lnTo>
                                <a:lnTo>
                                  <a:pt x="3058" y="129473"/>
                                </a:lnTo>
                                <a:lnTo>
                                  <a:pt x="3058" y="128464"/>
                                </a:lnTo>
                                <a:lnTo>
                                  <a:pt x="3058" y="126435"/>
                                </a:lnTo>
                                <a:lnTo>
                                  <a:pt x="3058" y="125425"/>
                                </a:lnTo>
                                <a:lnTo>
                                  <a:pt x="3058" y="124416"/>
                                </a:lnTo>
                                <a:lnTo>
                                  <a:pt x="3058" y="122396"/>
                                </a:lnTo>
                                <a:lnTo>
                                  <a:pt x="3058" y="121377"/>
                                </a:lnTo>
                                <a:lnTo>
                                  <a:pt x="3058" y="120367"/>
                                </a:lnTo>
                                <a:lnTo>
                                  <a:pt x="3058" y="119358"/>
                                </a:lnTo>
                                <a:lnTo>
                                  <a:pt x="3058" y="117338"/>
                                </a:lnTo>
                                <a:lnTo>
                                  <a:pt x="3058" y="116319"/>
                                </a:lnTo>
                                <a:lnTo>
                                  <a:pt x="3058" y="115310"/>
                                </a:lnTo>
                                <a:lnTo>
                                  <a:pt x="3058" y="114300"/>
                                </a:lnTo>
                                <a:lnTo>
                                  <a:pt x="3058" y="112281"/>
                                </a:lnTo>
                                <a:lnTo>
                                  <a:pt x="3058" y="111262"/>
                                </a:lnTo>
                                <a:lnTo>
                                  <a:pt x="3058" y="110252"/>
                                </a:lnTo>
                                <a:lnTo>
                                  <a:pt x="3058" y="108233"/>
                                </a:lnTo>
                                <a:lnTo>
                                  <a:pt x="3058" y="107223"/>
                                </a:lnTo>
                                <a:lnTo>
                                  <a:pt x="4086" y="106204"/>
                                </a:lnTo>
                                <a:lnTo>
                                  <a:pt x="4086" y="104184"/>
                                </a:lnTo>
                                <a:lnTo>
                                  <a:pt x="4086" y="103175"/>
                                </a:lnTo>
                                <a:lnTo>
                                  <a:pt x="4086" y="102165"/>
                                </a:lnTo>
                                <a:lnTo>
                                  <a:pt x="4086" y="100136"/>
                                </a:lnTo>
                                <a:lnTo>
                                  <a:pt x="4086" y="99127"/>
                                </a:lnTo>
                                <a:lnTo>
                                  <a:pt x="4086" y="98117"/>
                                </a:lnTo>
                                <a:lnTo>
                                  <a:pt x="4086" y="97107"/>
                                </a:lnTo>
                                <a:lnTo>
                                  <a:pt x="4086" y="95079"/>
                                </a:lnTo>
                                <a:lnTo>
                                  <a:pt x="4086" y="94069"/>
                                </a:lnTo>
                                <a:lnTo>
                                  <a:pt x="4086" y="93059"/>
                                </a:lnTo>
                                <a:lnTo>
                                  <a:pt x="4086" y="91040"/>
                                </a:lnTo>
                                <a:lnTo>
                                  <a:pt x="4086" y="90021"/>
                                </a:lnTo>
                                <a:lnTo>
                                  <a:pt x="4086" y="89011"/>
                                </a:lnTo>
                                <a:lnTo>
                                  <a:pt x="4086" y="88001"/>
                                </a:lnTo>
                                <a:lnTo>
                                  <a:pt x="4086" y="86992"/>
                                </a:lnTo>
                                <a:lnTo>
                                  <a:pt x="4086" y="85982"/>
                                </a:lnTo>
                                <a:lnTo>
                                  <a:pt x="4086" y="83953"/>
                                </a:lnTo>
                                <a:lnTo>
                                  <a:pt x="5105" y="82944"/>
                                </a:lnTo>
                                <a:lnTo>
                                  <a:pt x="5105" y="81934"/>
                                </a:lnTo>
                                <a:lnTo>
                                  <a:pt x="5105" y="79905"/>
                                </a:lnTo>
                                <a:lnTo>
                                  <a:pt x="5105" y="78896"/>
                                </a:lnTo>
                                <a:lnTo>
                                  <a:pt x="5105" y="77886"/>
                                </a:lnTo>
                                <a:lnTo>
                                  <a:pt x="5105" y="76876"/>
                                </a:lnTo>
                                <a:lnTo>
                                  <a:pt x="5105" y="74847"/>
                                </a:lnTo>
                                <a:lnTo>
                                  <a:pt x="5105" y="73838"/>
                                </a:lnTo>
                                <a:lnTo>
                                  <a:pt x="5105" y="72828"/>
                                </a:lnTo>
                                <a:lnTo>
                                  <a:pt x="5105" y="71818"/>
                                </a:lnTo>
                                <a:lnTo>
                                  <a:pt x="5105" y="70809"/>
                                </a:lnTo>
                                <a:lnTo>
                                  <a:pt x="5105" y="69790"/>
                                </a:lnTo>
                                <a:lnTo>
                                  <a:pt x="5105" y="67770"/>
                                </a:lnTo>
                                <a:lnTo>
                                  <a:pt x="5105" y="66761"/>
                                </a:lnTo>
                                <a:lnTo>
                                  <a:pt x="5105" y="65751"/>
                                </a:lnTo>
                                <a:lnTo>
                                  <a:pt x="5105" y="64732"/>
                                </a:lnTo>
                                <a:lnTo>
                                  <a:pt x="5105" y="63722"/>
                                </a:lnTo>
                                <a:lnTo>
                                  <a:pt x="5105" y="62713"/>
                                </a:lnTo>
                                <a:lnTo>
                                  <a:pt x="5105" y="60693"/>
                                </a:lnTo>
                                <a:lnTo>
                                  <a:pt x="5105" y="59674"/>
                                </a:lnTo>
                                <a:lnTo>
                                  <a:pt x="6125" y="58664"/>
                                </a:lnTo>
                                <a:lnTo>
                                  <a:pt x="6125" y="57655"/>
                                </a:lnTo>
                                <a:lnTo>
                                  <a:pt x="6125" y="56645"/>
                                </a:lnTo>
                                <a:lnTo>
                                  <a:pt x="6125" y="54626"/>
                                </a:lnTo>
                                <a:lnTo>
                                  <a:pt x="6125" y="54626"/>
                                </a:lnTo>
                                <a:lnTo>
                                  <a:pt x="6125" y="53607"/>
                                </a:lnTo>
                                <a:lnTo>
                                  <a:pt x="6125" y="52597"/>
                                </a:lnTo>
                                <a:lnTo>
                                  <a:pt x="6125" y="51587"/>
                                </a:lnTo>
                                <a:lnTo>
                                  <a:pt x="6125" y="49568"/>
                                </a:lnTo>
                                <a:lnTo>
                                  <a:pt x="6125" y="48549"/>
                                </a:lnTo>
                                <a:lnTo>
                                  <a:pt x="6125" y="47539"/>
                                </a:lnTo>
                                <a:lnTo>
                                  <a:pt x="6125" y="47539"/>
                                </a:lnTo>
                                <a:lnTo>
                                  <a:pt x="6125" y="46530"/>
                                </a:lnTo>
                                <a:lnTo>
                                  <a:pt x="6125" y="44510"/>
                                </a:lnTo>
                                <a:lnTo>
                                  <a:pt x="6125" y="43491"/>
                                </a:lnTo>
                                <a:lnTo>
                                  <a:pt x="6125" y="42482"/>
                                </a:lnTo>
                                <a:lnTo>
                                  <a:pt x="6125" y="41472"/>
                                </a:lnTo>
                                <a:lnTo>
                                  <a:pt x="6125" y="40462"/>
                                </a:lnTo>
                                <a:lnTo>
                                  <a:pt x="7144" y="39453"/>
                                </a:lnTo>
                                <a:lnTo>
                                  <a:pt x="7144" y="38433"/>
                                </a:lnTo>
                                <a:lnTo>
                                  <a:pt x="7144" y="38433"/>
                                </a:lnTo>
                                <a:lnTo>
                                  <a:pt x="7144" y="36414"/>
                                </a:lnTo>
                                <a:lnTo>
                                  <a:pt x="7144" y="36414"/>
                                </a:lnTo>
                                <a:lnTo>
                                  <a:pt x="7144" y="35404"/>
                                </a:lnTo>
                                <a:lnTo>
                                  <a:pt x="7144" y="34395"/>
                                </a:lnTo>
                                <a:lnTo>
                                  <a:pt x="7144" y="33376"/>
                                </a:lnTo>
                                <a:lnTo>
                                  <a:pt x="7144" y="32366"/>
                                </a:lnTo>
                                <a:lnTo>
                                  <a:pt x="7144" y="31356"/>
                                </a:lnTo>
                                <a:lnTo>
                                  <a:pt x="7144" y="30347"/>
                                </a:lnTo>
                                <a:lnTo>
                                  <a:pt x="7144" y="29337"/>
                                </a:lnTo>
                                <a:lnTo>
                                  <a:pt x="7144" y="28318"/>
                                </a:lnTo>
                                <a:lnTo>
                                  <a:pt x="7144" y="28318"/>
                                </a:lnTo>
                                <a:lnTo>
                                  <a:pt x="7144" y="27308"/>
                                </a:lnTo>
                                <a:lnTo>
                                  <a:pt x="7144" y="26299"/>
                                </a:lnTo>
                                <a:lnTo>
                                  <a:pt x="7144" y="26299"/>
                                </a:lnTo>
                                <a:lnTo>
                                  <a:pt x="7144" y="25289"/>
                                </a:lnTo>
                                <a:lnTo>
                                  <a:pt x="8163" y="24279"/>
                                </a:lnTo>
                                <a:lnTo>
                                  <a:pt x="8163" y="23260"/>
                                </a:lnTo>
                                <a:lnTo>
                                  <a:pt x="8163" y="22250"/>
                                </a:lnTo>
                                <a:lnTo>
                                  <a:pt x="8163" y="21241"/>
                                </a:lnTo>
                                <a:lnTo>
                                  <a:pt x="8163" y="20231"/>
                                </a:lnTo>
                                <a:lnTo>
                                  <a:pt x="8163" y="19222"/>
                                </a:lnTo>
                                <a:lnTo>
                                  <a:pt x="8163" y="18202"/>
                                </a:lnTo>
                                <a:lnTo>
                                  <a:pt x="8163" y="18202"/>
                                </a:lnTo>
                                <a:lnTo>
                                  <a:pt x="8163" y="17193"/>
                                </a:lnTo>
                                <a:lnTo>
                                  <a:pt x="8163" y="17193"/>
                                </a:lnTo>
                                <a:lnTo>
                                  <a:pt x="8163" y="16183"/>
                                </a:lnTo>
                                <a:lnTo>
                                  <a:pt x="8163" y="15173"/>
                                </a:lnTo>
                                <a:lnTo>
                                  <a:pt x="8163" y="15173"/>
                                </a:lnTo>
                                <a:lnTo>
                                  <a:pt x="8163" y="14164"/>
                                </a:lnTo>
                                <a:lnTo>
                                  <a:pt x="8163" y="14164"/>
                                </a:lnTo>
                                <a:lnTo>
                                  <a:pt x="8163" y="13154"/>
                                </a:lnTo>
                                <a:lnTo>
                                  <a:pt x="8163" y="13154"/>
                                </a:lnTo>
                                <a:lnTo>
                                  <a:pt x="8163" y="12135"/>
                                </a:lnTo>
                                <a:lnTo>
                                  <a:pt x="9182" y="12135"/>
                                </a:lnTo>
                                <a:lnTo>
                                  <a:pt x="9182" y="11125"/>
                                </a:lnTo>
                                <a:lnTo>
                                  <a:pt x="9182" y="10116"/>
                                </a:lnTo>
                                <a:lnTo>
                                  <a:pt x="9182" y="10116"/>
                                </a:lnTo>
                                <a:lnTo>
                                  <a:pt x="9182" y="9106"/>
                                </a:lnTo>
                                <a:lnTo>
                                  <a:pt x="9182" y="9106"/>
                                </a:lnTo>
                                <a:lnTo>
                                  <a:pt x="9182" y="8096"/>
                                </a:lnTo>
                                <a:lnTo>
                                  <a:pt x="9182" y="8096"/>
                                </a:lnTo>
                                <a:lnTo>
                                  <a:pt x="9182" y="8096"/>
                                </a:lnTo>
                                <a:lnTo>
                                  <a:pt x="9182" y="7077"/>
                                </a:lnTo>
                                <a:lnTo>
                                  <a:pt x="9182" y="7077"/>
                                </a:lnTo>
                                <a:lnTo>
                                  <a:pt x="9182" y="6067"/>
                                </a:lnTo>
                                <a:lnTo>
                                  <a:pt x="9182" y="5058"/>
                                </a:lnTo>
                                <a:lnTo>
                                  <a:pt x="9182" y="5058"/>
                                </a:lnTo>
                                <a:lnTo>
                                  <a:pt x="9182" y="5058"/>
                                </a:lnTo>
                                <a:lnTo>
                                  <a:pt x="9182" y="5058"/>
                                </a:lnTo>
                                <a:lnTo>
                                  <a:pt x="9182" y="5058"/>
                                </a:lnTo>
                                <a:lnTo>
                                  <a:pt x="9182" y="4048"/>
                                </a:lnTo>
                                <a:lnTo>
                                  <a:pt x="9182" y="4048"/>
                                </a:lnTo>
                                <a:lnTo>
                                  <a:pt x="9182" y="3038"/>
                                </a:lnTo>
                                <a:lnTo>
                                  <a:pt x="10201" y="3038"/>
                                </a:lnTo>
                                <a:lnTo>
                                  <a:pt x="10201" y="4048"/>
                                </a:lnTo>
                                <a:lnTo>
                                  <a:pt x="10201" y="3038"/>
                                </a:lnTo>
                                <a:lnTo>
                                  <a:pt x="10201" y="3038"/>
                                </a:lnTo>
                                <a:lnTo>
                                  <a:pt x="10201" y="2019"/>
                                </a:lnTo>
                                <a:lnTo>
                                  <a:pt x="10201" y="1010"/>
                                </a:lnTo>
                                <a:lnTo>
                                  <a:pt x="10201" y="2019"/>
                                </a:lnTo>
                                <a:lnTo>
                                  <a:pt x="10201" y="2019"/>
                                </a:lnTo>
                                <a:lnTo>
                                  <a:pt x="10201" y="2019"/>
                                </a:lnTo>
                                <a:lnTo>
                                  <a:pt x="10201" y="2019"/>
                                </a:lnTo>
                                <a:lnTo>
                                  <a:pt x="10201" y="1010"/>
                                </a:lnTo>
                                <a:lnTo>
                                  <a:pt x="10201" y="1010"/>
                                </a:lnTo>
                                <a:lnTo>
                                  <a:pt x="10201" y="1010"/>
                                </a:lnTo>
                                <a:lnTo>
                                  <a:pt x="10201" y="1010"/>
                                </a:lnTo>
                                <a:lnTo>
                                  <a:pt x="10201" y="0"/>
                                </a:lnTo>
                                <a:lnTo>
                                  <a:pt x="10201" y="0"/>
                                </a:lnTo>
                                <a:lnTo>
                                  <a:pt x="10201" y="0"/>
                                </a:lnTo>
                                <a:lnTo>
                                  <a:pt x="10201" y="1010"/>
                                </a:lnTo>
                                <a:lnTo>
                                  <a:pt x="11230" y="1010"/>
                                </a:lnTo>
                                <a:lnTo>
                                  <a:pt x="11230" y="0"/>
                                </a:lnTo>
                                <a:lnTo>
                                  <a:pt x="11230" y="1010"/>
                                </a:lnTo>
                                <a:lnTo>
                                  <a:pt x="11230" y="0"/>
                                </a:lnTo>
                                <a:lnTo>
                                  <a:pt x="11230" y="0"/>
                                </a:lnTo>
                                <a:lnTo>
                                  <a:pt x="11230" y="0"/>
                                </a:lnTo>
                                <a:lnTo>
                                  <a:pt x="11230" y="0"/>
                                </a:lnTo>
                                <a:lnTo>
                                  <a:pt x="11230" y="0"/>
                                </a:lnTo>
                                <a:lnTo>
                                  <a:pt x="11230" y="0"/>
                                </a:lnTo>
                                <a:lnTo>
                                  <a:pt x="11230" y="1010"/>
                                </a:lnTo>
                                <a:lnTo>
                                  <a:pt x="11230" y="1010"/>
                                </a:lnTo>
                                <a:lnTo>
                                  <a:pt x="11230" y="1010"/>
                                </a:lnTo>
                                <a:lnTo>
                                  <a:pt x="11230" y="1010"/>
                                </a:lnTo>
                                <a:lnTo>
                                  <a:pt x="11230" y="2019"/>
                                </a:lnTo>
                                <a:lnTo>
                                  <a:pt x="11230" y="1010"/>
                                </a:lnTo>
                                <a:lnTo>
                                  <a:pt x="11230" y="1010"/>
                                </a:lnTo>
                                <a:lnTo>
                                  <a:pt x="11230" y="2019"/>
                                </a:lnTo>
                                <a:lnTo>
                                  <a:pt x="11230" y="2019"/>
                                </a:lnTo>
                                <a:lnTo>
                                  <a:pt x="12249" y="2019"/>
                                </a:lnTo>
                                <a:lnTo>
                                  <a:pt x="12249" y="2019"/>
                                </a:lnTo>
                                <a:lnTo>
                                  <a:pt x="12249" y="2019"/>
                                </a:lnTo>
                                <a:lnTo>
                                  <a:pt x="12249" y="2019"/>
                                </a:lnTo>
                                <a:lnTo>
                                  <a:pt x="12249" y="3038"/>
                                </a:lnTo>
                                <a:lnTo>
                                  <a:pt x="12249" y="3038"/>
                                </a:lnTo>
                                <a:lnTo>
                                  <a:pt x="12249" y="3038"/>
                                </a:lnTo>
                                <a:lnTo>
                                  <a:pt x="12249" y="3038"/>
                                </a:lnTo>
                                <a:lnTo>
                                  <a:pt x="12249" y="4048"/>
                                </a:lnTo>
                                <a:lnTo>
                                  <a:pt x="12249" y="4048"/>
                                </a:lnTo>
                                <a:lnTo>
                                  <a:pt x="12249" y="5058"/>
                                </a:lnTo>
                                <a:lnTo>
                                  <a:pt x="12249" y="5058"/>
                                </a:lnTo>
                                <a:lnTo>
                                  <a:pt x="12249" y="6067"/>
                                </a:lnTo>
                                <a:lnTo>
                                  <a:pt x="12249" y="6067"/>
                                </a:lnTo>
                                <a:lnTo>
                                  <a:pt x="12249" y="6067"/>
                                </a:lnTo>
                                <a:lnTo>
                                  <a:pt x="12249" y="7077"/>
                                </a:lnTo>
                                <a:lnTo>
                                  <a:pt x="12249" y="7077"/>
                                </a:lnTo>
                                <a:lnTo>
                                  <a:pt x="12249" y="8096"/>
                                </a:lnTo>
                                <a:lnTo>
                                  <a:pt x="13268" y="8096"/>
                                </a:lnTo>
                                <a:lnTo>
                                  <a:pt x="13268" y="8096"/>
                                </a:lnTo>
                                <a:lnTo>
                                  <a:pt x="13268" y="9106"/>
                                </a:lnTo>
                                <a:lnTo>
                                  <a:pt x="13268" y="9106"/>
                                </a:lnTo>
                                <a:lnTo>
                                  <a:pt x="13268" y="10116"/>
                                </a:lnTo>
                                <a:lnTo>
                                  <a:pt x="13268" y="10116"/>
                                </a:lnTo>
                                <a:lnTo>
                                  <a:pt x="13268" y="11125"/>
                                </a:lnTo>
                                <a:lnTo>
                                  <a:pt x="13268" y="11125"/>
                                </a:lnTo>
                                <a:lnTo>
                                  <a:pt x="13268" y="12135"/>
                                </a:lnTo>
                                <a:lnTo>
                                  <a:pt x="13268" y="12135"/>
                                </a:lnTo>
                                <a:lnTo>
                                  <a:pt x="13268" y="12135"/>
                                </a:lnTo>
                                <a:lnTo>
                                  <a:pt x="13268" y="13154"/>
                                </a:lnTo>
                                <a:lnTo>
                                  <a:pt x="13268" y="13154"/>
                                </a:lnTo>
                                <a:lnTo>
                                  <a:pt x="13268" y="14164"/>
                                </a:lnTo>
                                <a:lnTo>
                                  <a:pt x="13268" y="15173"/>
                                </a:lnTo>
                                <a:lnTo>
                                  <a:pt x="13268" y="15173"/>
                                </a:lnTo>
                                <a:lnTo>
                                  <a:pt x="13268" y="16183"/>
                                </a:lnTo>
                                <a:lnTo>
                                  <a:pt x="13268" y="17193"/>
                                </a:lnTo>
                                <a:lnTo>
                                  <a:pt x="13268" y="17193"/>
                                </a:lnTo>
                                <a:lnTo>
                                  <a:pt x="13268" y="18202"/>
                                </a:lnTo>
                                <a:lnTo>
                                  <a:pt x="14288" y="19222"/>
                                </a:lnTo>
                                <a:lnTo>
                                  <a:pt x="14288" y="20231"/>
                                </a:lnTo>
                                <a:lnTo>
                                  <a:pt x="14288" y="21241"/>
                                </a:lnTo>
                                <a:lnTo>
                                  <a:pt x="14288" y="22250"/>
                                </a:lnTo>
                                <a:lnTo>
                                  <a:pt x="14288" y="23260"/>
                                </a:lnTo>
                                <a:lnTo>
                                  <a:pt x="14288" y="23260"/>
                                </a:lnTo>
                                <a:lnTo>
                                  <a:pt x="14288" y="23260"/>
                                </a:lnTo>
                                <a:lnTo>
                                  <a:pt x="14288" y="24279"/>
                                </a:lnTo>
                                <a:lnTo>
                                  <a:pt x="14288" y="25289"/>
                                </a:lnTo>
                                <a:lnTo>
                                  <a:pt x="14288" y="25289"/>
                                </a:lnTo>
                                <a:lnTo>
                                  <a:pt x="14288" y="26299"/>
                                </a:lnTo>
                                <a:lnTo>
                                  <a:pt x="14288" y="26299"/>
                                </a:lnTo>
                                <a:lnTo>
                                  <a:pt x="14288" y="27308"/>
                                </a:lnTo>
                                <a:lnTo>
                                  <a:pt x="14288" y="28318"/>
                                </a:lnTo>
                                <a:lnTo>
                                  <a:pt x="14288" y="29337"/>
                                </a:lnTo>
                                <a:lnTo>
                                  <a:pt x="14288" y="30347"/>
                                </a:lnTo>
                                <a:lnTo>
                                  <a:pt x="14288" y="31356"/>
                                </a:lnTo>
                                <a:lnTo>
                                  <a:pt x="14288" y="31356"/>
                                </a:lnTo>
                                <a:lnTo>
                                  <a:pt x="15307" y="32366"/>
                                </a:lnTo>
                                <a:lnTo>
                                  <a:pt x="15307" y="33376"/>
                                </a:lnTo>
                                <a:lnTo>
                                  <a:pt x="15307" y="34395"/>
                                </a:lnTo>
                                <a:lnTo>
                                  <a:pt x="15307" y="35404"/>
                                </a:lnTo>
                                <a:lnTo>
                                  <a:pt x="15307" y="35404"/>
                                </a:lnTo>
                                <a:lnTo>
                                  <a:pt x="15307" y="36414"/>
                                </a:lnTo>
                                <a:lnTo>
                                  <a:pt x="15307" y="37424"/>
                                </a:lnTo>
                                <a:lnTo>
                                  <a:pt x="15307" y="38433"/>
                                </a:lnTo>
                                <a:lnTo>
                                  <a:pt x="15307" y="39453"/>
                                </a:lnTo>
                                <a:lnTo>
                                  <a:pt x="15307" y="40462"/>
                                </a:lnTo>
                                <a:lnTo>
                                  <a:pt x="15307" y="40462"/>
                                </a:lnTo>
                                <a:lnTo>
                                  <a:pt x="15307" y="41472"/>
                                </a:lnTo>
                                <a:lnTo>
                                  <a:pt x="15307" y="42482"/>
                                </a:lnTo>
                                <a:lnTo>
                                  <a:pt x="15307" y="43491"/>
                                </a:lnTo>
                                <a:lnTo>
                                  <a:pt x="15307" y="44510"/>
                                </a:lnTo>
                                <a:lnTo>
                                  <a:pt x="15307" y="45520"/>
                                </a:lnTo>
                                <a:lnTo>
                                  <a:pt x="15307" y="45520"/>
                                </a:lnTo>
                                <a:lnTo>
                                  <a:pt x="15307" y="46530"/>
                                </a:lnTo>
                                <a:lnTo>
                                  <a:pt x="16326" y="47539"/>
                                </a:lnTo>
                                <a:lnTo>
                                  <a:pt x="16326" y="48549"/>
                                </a:lnTo>
                                <a:lnTo>
                                  <a:pt x="16326" y="49568"/>
                                </a:lnTo>
                                <a:lnTo>
                                  <a:pt x="16326" y="50578"/>
                                </a:lnTo>
                                <a:lnTo>
                                  <a:pt x="16326" y="51587"/>
                                </a:lnTo>
                                <a:lnTo>
                                  <a:pt x="16326" y="52597"/>
                                </a:lnTo>
                                <a:lnTo>
                                  <a:pt x="16326" y="53607"/>
                                </a:lnTo>
                                <a:lnTo>
                                  <a:pt x="16326" y="54626"/>
                                </a:lnTo>
                                <a:lnTo>
                                  <a:pt x="16326" y="55636"/>
                                </a:lnTo>
                                <a:lnTo>
                                  <a:pt x="16326" y="56645"/>
                                </a:lnTo>
                                <a:lnTo>
                                  <a:pt x="16326" y="57655"/>
                                </a:lnTo>
                                <a:lnTo>
                                  <a:pt x="16326" y="57655"/>
                                </a:lnTo>
                                <a:lnTo>
                                  <a:pt x="16326" y="58664"/>
                                </a:lnTo>
                                <a:lnTo>
                                  <a:pt x="16326" y="59674"/>
                                </a:lnTo>
                                <a:lnTo>
                                  <a:pt x="16326" y="60693"/>
                                </a:lnTo>
                                <a:lnTo>
                                  <a:pt x="16326" y="61703"/>
                                </a:lnTo>
                                <a:lnTo>
                                  <a:pt x="16326" y="62713"/>
                                </a:lnTo>
                                <a:lnTo>
                                  <a:pt x="16326" y="63722"/>
                                </a:lnTo>
                                <a:lnTo>
                                  <a:pt x="17345" y="64732"/>
                                </a:lnTo>
                                <a:lnTo>
                                  <a:pt x="17345" y="65751"/>
                                </a:lnTo>
                                <a:lnTo>
                                  <a:pt x="17345" y="66761"/>
                                </a:lnTo>
                                <a:lnTo>
                                  <a:pt x="17345" y="68780"/>
                                </a:lnTo>
                                <a:lnTo>
                                  <a:pt x="17345" y="69790"/>
                                </a:lnTo>
                                <a:lnTo>
                                  <a:pt x="17345" y="70809"/>
                                </a:lnTo>
                                <a:lnTo>
                                  <a:pt x="17345" y="70809"/>
                                </a:lnTo>
                                <a:lnTo>
                                  <a:pt x="17345" y="71818"/>
                                </a:lnTo>
                                <a:lnTo>
                                  <a:pt x="17345" y="72828"/>
                                </a:lnTo>
                                <a:lnTo>
                                  <a:pt x="17345" y="73838"/>
                                </a:lnTo>
                                <a:lnTo>
                                  <a:pt x="17345" y="74847"/>
                                </a:lnTo>
                                <a:lnTo>
                                  <a:pt x="17345" y="75867"/>
                                </a:lnTo>
                                <a:lnTo>
                                  <a:pt x="17345" y="76876"/>
                                </a:lnTo>
                                <a:lnTo>
                                  <a:pt x="17345" y="77886"/>
                                </a:lnTo>
                                <a:lnTo>
                                  <a:pt x="17345" y="78896"/>
                                </a:lnTo>
                                <a:lnTo>
                                  <a:pt x="17345" y="79905"/>
                                </a:lnTo>
                                <a:lnTo>
                                  <a:pt x="17345" y="80924"/>
                                </a:lnTo>
                                <a:lnTo>
                                  <a:pt x="17345" y="82944"/>
                                </a:lnTo>
                                <a:lnTo>
                                  <a:pt x="17345" y="83953"/>
                                </a:lnTo>
                                <a:lnTo>
                                  <a:pt x="17345" y="84963"/>
                                </a:lnTo>
                                <a:lnTo>
                                  <a:pt x="17345" y="84963"/>
                                </a:lnTo>
                                <a:lnTo>
                                  <a:pt x="17345" y="85982"/>
                                </a:lnTo>
                                <a:lnTo>
                                  <a:pt x="17345" y="86992"/>
                                </a:lnTo>
                                <a:lnTo>
                                  <a:pt x="17345" y="88001"/>
                                </a:lnTo>
                                <a:lnTo>
                                  <a:pt x="17345" y="89011"/>
                                </a:lnTo>
                                <a:lnTo>
                                  <a:pt x="17345" y="90021"/>
                                </a:lnTo>
                                <a:lnTo>
                                  <a:pt x="18374" y="91040"/>
                                </a:lnTo>
                                <a:lnTo>
                                  <a:pt x="18374" y="93059"/>
                                </a:lnTo>
                                <a:lnTo>
                                  <a:pt x="18374" y="94069"/>
                                </a:lnTo>
                                <a:lnTo>
                                  <a:pt x="18374" y="94069"/>
                                </a:lnTo>
                                <a:lnTo>
                                  <a:pt x="18374" y="96098"/>
                                </a:lnTo>
                                <a:lnTo>
                                  <a:pt x="18374" y="96098"/>
                                </a:lnTo>
                                <a:lnTo>
                                  <a:pt x="18374" y="97107"/>
                                </a:lnTo>
                                <a:lnTo>
                                  <a:pt x="18374" y="98117"/>
                                </a:lnTo>
                                <a:lnTo>
                                  <a:pt x="18374" y="99127"/>
                                </a:lnTo>
                                <a:lnTo>
                                  <a:pt x="18374" y="100136"/>
                                </a:lnTo>
                                <a:lnTo>
                                  <a:pt x="18374" y="102165"/>
                                </a:lnTo>
                                <a:lnTo>
                                  <a:pt x="18374" y="103175"/>
                                </a:lnTo>
                                <a:lnTo>
                                  <a:pt x="18374" y="104184"/>
                                </a:lnTo>
                                <a:lnTo>
                                  <a:pt x="18374" y="105194"/>
                                </a:lnTo>
                                <a:lnTo>
                                  <a:pt x="18374" y="106204"/>
                                </a:lnTo>
                                <a:lnTo>
                                  <a:pt x="18374" y="107223"/>
                                </a:lnTo>
                                <a:lnTo>
                                  <a:pt x="18374" y="108233"/>
                                </a:lnTo>
                                <a:lnTo>
                                  <a:pt x="18374" y="110252"/>
                                </a:lnTo>
                                <a:lnTo>
                                  <a:pt x="19393" y="110252"/>
                                </a:lnTo>
                                <a:lnTo>
                                  <a:pt x="19393" y="111262"/>
                                </a:lnTo>
                                <a:lnTo>
                                  <a:pt x="19393" y="112281"/>
                                </a:lnTo>
                                <a:lnTo>
                                  <a:pt x="19393" y="113290"/>
                                </a:lnTo>
                                <a:lnTo>
                                  <a:pt x="19393" y="114300"/>
                                </a:lnTo>
                                <a:lnTo>
                                  <a:pt x="19393" y="115310"/>
                                </a:lnTo>
                                <a:lnTo>
                                  <a:pt x="19393" y="116319"/>
                                </a:lnTo>
                                <a:lnTo>
                                  <a:pt x="19393" y="117338"/>
                                </a:lnTo>
                                <a:lnTo>
                                  <a:pt x="19393" y="118348"/>
                                </a:lnTo>
                                <a:lnTo>
                                  <a:pt x="19393" y="119358"/>
                                </a:lnTo>
                                <a:lnTo>
                                  <a:pt x="19393" y="120367"/>
                                </a:lnTo>
                                <a:lnTo>
                                  <a:pt x="19393" y="121377"/>
                                </a:lnTo>
                                <a:lnTo>
                                  <a:pt x="19393" y="123406"/>
                                </a:lnTo>
                                <a:lnTo>
                                  <a:pt x="19393" y="123406"/>
                                </a:lnTo>
                                <a:lnTo>
                                  <a:pt x="19393" y="124416"/>
                                </a:lnTo>
                                <a:lnTo>
                                  <a:pt x="19393" y="125425"/>
                                </a:lnTo>
                                <a:lnTo>
                                  <a:pt x="19393" y="126435"/>
                                </a:lnTo>
                                <a:lnTo>
                                  <a:pt x="19393" y="126435"/>
                                </a:lnTo>
                                <a:lnTo>
                                  <a:pt x="20412" y="127454"/>
                                </a:lnTo>
                                <a:lnTo>
                                  <a:pt x="20412" y="128464"/>
                                </a:lnTo>
                                <a:lnTo>
                                  <a:pt x="20412" y="129473"/>
                                </a:lnTo>
                                <a:lnTo>
                                  <a:pt x="20412" y="130483"/>
                                </a:lnTo>
                                <a:lnTo>
                                  <a:pt x="20412" y="131493"/>
                                </a:lnTo>
                                <a:lnTo>
                                  <a:pt x="20412" y="132502"/>
                                </a:lnTo>
                                <a:lnTo>
                                  <a:pt x="20412" y="133522"/>
                                </a:lnTo>
                                <a:lnTo>
                                  <a:pt x="20412" y="134531"/>
                                </a:lnTo>
                                <a:lnTo>
                                  <a:pt x="20412" y="135541"/>
                                </a:lnTo>
                                <a:lnTo>
                                  <a:pt x="20412" y="136550"/>
                                </a:lnTo>
                                <a:lnTo>
                                  <a:pt x="20412" y="137560"/>
                                </a:lnTo>
                                <a:lnTo>
                                  <a:pt x="20412" y="138579"/>
                                </a:lnTo>
                                <a:lnTo>
                                  <a:pt x="20412" y="139589"/>
                                </a:lnTo>
                                <a:lnTo>
                                  <a:pt x="20412" y="140599"/>
                                </a:lnTo>
                                <a:lnTo>
                                  <a:pt x="20412" y="141608"/>
                                </a:lnTo>
                                <a:lnTo>
                                  <a:pt x="20412" y="142618"/>
                                </a:lnTo>
                                <a:lnTo>
                                  <a:pt x="20412" y="143637"/>
                                </a:lnTo>
                                <a:lnTo>
                                  <a:pt x="20412" y="144647"/>
                                </a:lnTo>
                                <a:lnTo>
                                  <a:pt x="20412" y="145656"/>
                                </a:lnTo>
                                <a:lnTo>
                                  <a:pt x="20412" y="145656"/>
                                </a:lnTo>
                                <a:lnTo>
                                  <a:pt x="21431" y="146666"/>
                                </a:lnTo>
                                <a:lnTo>
                                  <a:pt x="21431" y="147676"/>
                                </a:lnTo>
                                <a:lnTo>
                                  <a:pt x="21431" y="148695"/>
                                </a:lnTo>
                                <a:lnTo>
                                  <a:pt x="21431" y="149704"/>
                                </a:lnTo>
                                <a:lnTo>
                                  <a:pt x="21431" y="150714"/>
                                </a:lnTo>
                                <a:lnTo>
                                  <a:pt x="21431" y="151724"/>
                                </a:lnTo>
                                <a:lnTo>
                                  <a:pt x="21431" y="152733"/>
                                </a:lnTo>
                                <a:lnTo>
                                  <a:pt x="21431" y="153753"/>
                                </a:lnTo>
                                <a:lnTo>
                                  <a:pt x="21431" y="154762"/>
                                </a:lnTo>
                                <a:lnTo>
                                  <a:pt x="21431" y="154762"/>
                                </a:lnTo>
                                <a:lnTo>
                                  <a:pt x="21431" y="155772"/>
                                </a:lnTo>
                                <a:lnTo>
                                  <a:pt x="21431" y="155772"/>
                                </a:lnTo>
                                <a:lnTo>
                                  <a:pt x="21431" y="156782"/>
                                </a:lnTo>
                                <a:lnTo>
                                  <a:pt x="21431" y="157791"/>
                                </a:lnTo>
                                <a:lnTo>
                                  <a:pt x="21431" y="158810"/>
                                </a:lnTo>
                                <a:lnTo>
                                  <a:pt x="21431" y="159820"/>
                                </a:lnTo>
                                <a:lnTo>
                                  <a:pt x="21431" y="160830"/>
                                </a:lnTo>
                                <a:lnTo>
                                  <a:pt x="21431" y="161839"/>
                                </a:lnTo>
                                <a:lnTo>
                                  <a:pt x="22450" y="162849"/>
                                </a:lnTo>
                                <a:lnTo>
                                  <a:pt x="22450" y="162849"/>
                                </a:lnTo>
                                <a:lnTo>
                                  <a:pt x="22450" y="163868"/>
                                </a:lnTo>
                                <a:lnTo>
                                  <a:pt x="22450" y="164878"/>
                                </a:lnTo>
                                <a:lnTo>
                                  <a:pt x="22450" y="165887"/>
                                </a:lnTo>
                                <a:lnTo>
                                  <a:pt x="22450" y="166897"/>
                                </a:lnTo>
                                <a:lnTo>
                                  <a:pt x="22450" y="167907"/>
                                </a:lnTo>
                                <a:lnTo>
                                  <a:pt x="22450" y="168926"/>
                                </a:lnTo>
                                <a:lnTo>
                                  <a:pt x="22450" y="169936"/>
                                </a:lnTo>
                                <a:lnTo>
                                  <a:pt x="22450" y="170945"/>
                                </a:lnTo>
                                <a:lnTo>
                                  <a:pt x="22450" y="170945"/>
                                </a:lnTo>
                                <a:lnTo>
                                  <a:pt x="22450" y="171955"/>
                                </a:lnTo>
                                <a:lnTo>
                                  <a:pt x="22450" y="171955"/>
                                </a:lnTo>
                                <a:lnTo>
                                  <a:pt x="22450" y="172964"/>
                                </a:lnTo>
                                <a:lnTo>
                                  <a:pt x="22450" y="173974"/>
                                </a:lnTo>
                                <a:lnTo>
                                  <a:pt x="22450" y="173974"/>
                                </a:lnTo>
                                <a:lnTo>
                                  <a:pt x="22450" y="174993"/>
                                </a:lnTo>
                                <a:lnTo>
                                  <a:pt x="22450" y="176003"/>
                                </a:lnTo>
                                <a:lnTo>
                                  <a:pt x="23470" y="177013"/>
                                </a:lnTo>
                                <a:lnTo>
                                  <a:pt x="23470" y="178022"/>
                                </a:lnTo>
                                <a:lnTo>
                                  <a:pt x="23470" y="179032"/>
                                </a:lnTo>
                                <a:lnTo>
                                  <a:pt x="23470" y="179032"/>
                                </a:lnTo>
                                <a:lnTo>
                                  <a:pt x="23470" y="179032"/>
                                </a:lnTo>
                                <a:lnTo>
                                  <a:pt x="23470" y="180051"/>
                                </a:lnTo>
                                <a:lnTo>
                                  <a:pt x="23470" y="181061"/>
                                </a:lnTo>
                                <a:lnTo>
                                  <a:pt x="23470" y="182070"/>
                                </a:lnTo>
                                <a:lnTo>
                                  <a:pt x="23470" y="183080"/>
                                </a:lnTo>
                                <a:lnTo>
                                  <a:pt x="23470" y="184090"/>
                                </a:lnTo>
                                <a:lnTo>
                                  <a:pt x="23470" y="184090"/>
                                </a:lnTo>
                                <a:lnTo>
                                  <a:pt x="23470" y="185109"/>
                                </a:lnTo>
                                <a:lnTo>
                                  <a:pt x="23470" y="185109"/>
                                </a:lnTo>
                                <a:lnTo>
                                  <a:pt x="23470" y="186118"/>
                                </a:lnTo>
                                <a:lnTo>
                                  <a:pt x="23470" y="187128"/>
                                </a:lnTo>
                                <a:lnTo>
                                  <a:pt x="23470" y="188138"/>
                                </a:lnTo>
                                <a:lnTo>
                                  <a:pt x="23470" y="189147"/>
                                </a:lnTo>
                                <a:lnTo>
                                  <a:pt x="23470" y="189147"/>
                                </a:lnTo>
                                <a:lnTo>
                                  <a:pt x="24489" y="190167"/>
                                </a:lnTo>
                                <a:lnTo>
                                  <a:pt x="24489" y="190167"/>
                                </a:lnTo>
                                <a:lnTo>
                                  <a:pt x="24489" y="191176"/>
                                </a:lnTo>
                                <a:lnTo>
                                  <a:pt x="24489" y="191176"/>
                                </a:lnTo>
                                <a:lnTo>
                                  <a:pt x="24489" y="192186"/>
                                </a:lnTo>
                                <a:lnTo>
                                  <a:pt x="24489" y="193196"/>
                                </a:lnTo>
                                <a:lnTo>
                                  <a:pt x="24489" y="194205"/>
                                </a:lnTo>
                                <a:lnTo>
                                  <a:pt x="24489" y="194205"/>
                                </a:lnTo>
                                <a:lnTo>
                                  <a:pt x="24489" y="195224"/>
                                </a:lnTo>
                                <a:lnTo>
                                  <a:pt x="24489" y="195224"/>
                                </a:lnTo>
                                <a:lnTo>
                                  <a:pt x="24489" y="196234"/>
                                </a:lnTo>
                                <a:lnTo>
                                  <a:pt x="24489" y="196234"/>
                                </a:lnTo>
                                <a:lnTo>
                                  <a:pt x="24489" y="197244"/>
                                </a:lnTo>
                                <a:lnTo>
                                  <a:pt x="24489" y="198253"/>
                                </a:lnTo>
                                <a:lnTo>
                                  <a:pt x="24489" y="199263"/>
                                </a:lnTo>
                                <a:lnTo>
                                  <a:pt x="24489" y="199263"/>
                                </a:lnTo>
                                <a:lnTo>
                                  <a:pt x="24489" y="200282"/>
                                </a:lnTo>
                                <a:lnTo>
                                  <a:pt x="24489" y="200282"/>
                                </a:lnTo>
                                <a:lnTo>
                                  <a:pt x="24489" y="201292"/>
                                </a:lnTo>
                                <a:lnTo>
                                  <a:pt x="24489" y="201292"/>
                                </a:lnTo>
                                <a:lnTo>
                                  <a:pt x="25517" y="201292"/>
                                </a:lnTo>
                                <a:lnTo>
                                  <a:pt x="25517" y="202301"/>
                                </a:lnTo>
                                <a:lnTo>
                                  <a:pt x="25517" y="203311"/>
                                </a:lnTo>
                                <a:lnTo>
                                  <a:pt x="25517" y="203311"/>
                                </a:lnTo>
                                <a:lnTo>
                                  <a:pt x="25517" y="204321"/>
                                </a:lnTo>
                                <a:lnTo>
                                  <a:pt x="25517" y="204321"/>
                                </a:lnTo>
                                <a:lnTo>
                                  <a:pt x="25517" y="204321"/>
                                </a:lnTo>
                                <a:lnTo>
                                  <a:pt x="25517" y="205340"/>
                                </a:lnTo>
                                <a:lnTo>
                                  <a:pt x="25517" y="206350"/>
                                </a:lnTo>
                                <a:lnTo>
                                  <a:pt x="25517" y="206350"/>
                                </a:lnTo>
                                <a:lnTo>
                                  <a:pt x="25517" y="207359"/>
                                </a:lnTo>
                                <a:lnTo>
                                  <a:pt x="25517" y="208369"/>
                                </a:lnTo>
                                <a:lnTo>
                                  <a:pt x="25517" y="208369"/>
                                </a:lnTo>
                                <a:lnTo>
                                  <a:pt x="25517" y="209379"/>
                                </a:lnTo>
                                <a:lnTo>
                                  <a:pt x="25517" y="210398"/>
                                </a:lnTo>
                                <a:lnTo>
                                  <a:pt x="25517" y="211407"/>
                                </a:lnTo>
                                <a:lnTo>
                                  <a:pt x="25517" y="211407"/>
                                </a:lnTo>
                                <a:lnTo>
                                  <a:pt x="25517" y="212417"/>
                                </a:lnTo>
                                <a:lnTo>
                                  <a:pt x="26537" y="212417"/>
                                </a:lnTo>
                                <a:lnTo>
                                  <a:pt x="26537" y="213427"/>
                                </a:lnTo>
                                <a:lnTo>
                                  <a:pt x="26537" y="213427"/>
                                </a:lnTo>
                                <a:lnTo>
                                  <a:pt x="26537" y="213427"/>
                                </a:lnTo>
                                <a:lnTo>
                                  <a:pt x="26537" y="214436"/>
                                </a:lnTo>
                                <a:lnTo>
                                  <a:pt x="26537" y="214436"/>
                                </a:lnTo>
                                <a:lnTo>
                                  <a:pt x="26537" y="215446"/>
                                </a:lnTo>
                                <a:lnTo>
                                  <a:pt x="26537" y="215446"/>
                                </a:lnTo>
                                <a:lnTo>
                                  <a:pt x="26537" y="216465"/>
                                </a:lnTo>
                                <a:lnTo>
                                  <a:pt x="26537" y="217475"/>
                                </a:lnTo>
                                <a:lnTo>
                                  <a:pt x="26537" y="217475"/>
                                </a:lnTo>
                                <a:lnTo>
                                  <a:pt x="26537" y="218484"/>
                                </a:lnTo>
                                <a:lnTo>
                                  <a:pt x="26537" y="218484"/>
                                </a:lnTo>
                                <a:lnTo>
                                  <a:pt x="26537" y="218484"/>
                                </a:lnTo>
                                <a:lnTo>
                                  <a:pt x="26537" y="218484"/>
                                </a:lnTo>
                                <a:lnTo>
                                  <a:pt x="26537" y="219494"/>
                                </a:lnTo>
                                <a:lnTo>
                                  <a:pt x="26537" y="220504"/>
                                </a:lnTo>
                                <a:lnTo>
                                  <a:pt x="26537" y="220504"/>
                                </a:lnTo>
                                <a:lnTo>
                                  <a:pt x="27556" y="221523"/>
                                </a:lnTo>
                                <a:lnTo>
                                  <a:pt x="27556" y="221523"/>
                                </a:lnTo>
                                <a:lnTo>
                                  <a:pt x="27556" y="221523"/>
                                </a:lnTo>
                                <a:lnTo>
                                  <a:pt x="27556" y="222533"/>
                                </a:lnTo>
                                <a:lnTo>
                                  <a:pt x="27556" y="222533"/>
                                </a:lnTo>
                                <a:lnTo>
                                  <a:pt x="27556" y="223542"/>
                                </a:lnTo>
                                <a:lnTo>
                                  <a:pt x="27556" y="223542"/>
                                </a:lnTo>
                                <a:lnTo>
                                  <a:pt x="27556" y="223542"/>
                                </a:lnTo>
                                <a:lnTo>
                                  <a:pt x="27556" y="224552"/>
                                </a:lnTo>
                                <a:lnTo>
                                  <a:pt x="27556" y="224552"/>
                                </a:lnTo>
                                <a:lnTo>
                                  <a:pt x="27556" y="224552"/>
                                </a:lnTo>
                                <a:lnTo>
                                  <a:pt x="27556" y="225562"/>
                                </a:lnTo>
                                <a:lnTo>
                                  <a:pt x="27556" y="225562"/>
                                </a:lnTo>
                                <a:lnTo>
                                  <a:pt x="27556" y="226581"/>
                                </a:lnTo>
                                <a:lnTo>
                                  <a:pt x="27556" y="227590"/>
                                </a:lnTo>
                                <a:lnTo>
                                  <a:pt x="27556" y="227590"/>
                                </a:lnTo>
                                <a:lnTo>
                                  <a:pt x="27556" y="227590"/>
                                </a:lnTo>
                                <a:lnTo>
                                  <a:pt x="27556" y="227590"/>
                                </a:lnTo>
                                <a:lnTo>
                                  <a:pt x="28575" y="228600"/>
                                </a:lnTo>
                                <a:lnTo>
                                  <a:pt x="28575" y="228600"/>
                                </a:lnTo>
                                <a:lnTo>
                                  <a:pt x="28575" y="228600"/>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96" name="Freeform: Shape 296"/>
                        <wps:cNvSpPr/>
                        <wps:spPr>
                          <a:xfrm>
                            <a:off x="2195512" y="1900237"/>
                            <a:ext cx="28575" cy="47625"/>
                          </a:xfrm>
                          <a:custGeom>
                            <a:avLst/>
                            <a:gdLst>
                              <a:gd name="connsiteX0" fmla="*/ 0 w 28575"/>
                              <a:gd name="connsiteY0" fmla="*/ 0 h 47625"/>
                              <a:gd name="connsiteX1" fmla="*/ 0 w 28575"/>
                              <a:gd name="connsiteY1" fmla="*/ 1134 h 47625"/>
                              <a:gd name="connsiteX2" fmla="*/ 0 w 28575"/>
                              <a:gd name="connsiteY2" fmla="*/ 1134 h 47625"/>
                              <a:gd name="connsiteX3" fmla="*/ 0 w 28575"/>
                              <a:gd name="connsiteY3" fmla="*/ 1134 h 47625"/>
                              <a:gd name="connsiteX4" fmla="*/ 0 w 28575"/>
                              <a:gd name="connsiteY4" fmla="*/ 2267 h 47625"/>
                              <a:gd name="connsiteX5" fmla="*/ 0 w 28575"/>
                              <a:gd name="connsiteY5" fmla="*/ 2267 h 47625"/>
                              <a:gd name="connsiteX6" fmla="*/ 0 w 28575"/>
                              <a:gd name="connsiteY6" fmla="*/ 3400 h 47625"/>
                              <a:gd name="connsiteX7" fmla="*/ 0 w 28575"/>
                              <a:gd name="connsiteY7" fmla="*/ 3400 h 47625"/>
                              <a:gd name="connsiteX8" fmla="*/ 0 w 28575"/>
                              <a:gd name="connsiteY8" fmla="*/ 3400 h 47625"/>
                              <a:gd name="connsiteX9" fmla="*/ 0 w 28575"/>
                              <a:gd name="connsiteY9" fmla="*/ 4534 h 47625"/>
                              <a:gd name="connsiteX10" fmla="*/ 0 w 28575"/>
                              <a:gd name="connsiteY10" fmla="*/ 4534 h 47625"/>
                              <a:gd name="connsiteX11" fmla="*/ 0 w 28575"/>
                              <a:gd name="connsiteY11" fmla="*/ 4534 h 47625"/>
                              <a:gd name="connsiteX12" fmla="*/ 0 w 28575"/>
                              <a:gd name="connsiteY12" fmla="*/ 4534 h 47625"/>
                              <a:gd name="connsiteX13" fmla="*/ 0 w 28575"/>
                              <a:gd name="connsiteY13" fmla="*/ 5667 h 47625"/>
                              <a:gd name="connsiteX14" fmla="*/ 0 w 28575"/>
                              <a:gd name="connsiteY14" fmla="*/ 5667 h 47625"/>
                              <a:gd name="connsiteX15" fmla="*/ 0 w 28575"/>
                              <a:gd name="connsiteY15" fmla="*/ 6801 h 47625"/>
                              <a:gd name="connsiteX16" fmla="*/ 0 w 28575"/>
                              <a:gd name="connsiteY16" fmla="*/ 6801 h 47625"/>
                              <a:gd name="connsiteX17" fmla="*/ 0 w 28575"/>
                              <a:gd name="connsiteY17" fmla="*/ 6801 h 47625"/>
                              <a:gd name="connsiteX18" fmla="*/ 1057 w 28575"/>
                              <a:gd name="connsiteY18" fmla="*/ 6801 h 47625"/>
                              <a:gd name="connsiteX19" fmla="*/ 1057 w 28575"/>
                              <a:gd name="connsiteY19" fmla="*/ 6801 h 47625"/>
                              <a:gd name="connsiteX20" fmla="*/ 1057 w 28575"/>
                              <a:gd name="connsiteY20" fmla="*/ 7934 h 47625"/>
                              <a:gd name="connsiteX21" fmla="*/ 1057 w 28575"/>
                              <a:gd name="connsiteY21" fmla="*/ 7934 h 47625"/>
                              <a:gd name="connsiteX22" fmla="*/ 1057 w 28575"/>
                              <a:gd name="connsiteY22" fmla="*/ 9068 h 47625"/>
                              <a:gd name="connsiteX23" fmla="*/ 1057 w 28575"/>
                              <a:gd name="connsiteY23" fmla="*/ 9068 h 47625"/>
                              <a:gd name="connsiteX24" fmla="*/ 1057 w 28575"/>
                              <a:gd name="connsiteY24" fmla="*/ 9068 h 47625"/>
                              <a:gd name="connsiteX25" fmla="*/ 1057 w 28575"/>
                              <a:gd name="connsiteY25" fmla="*/ 10201 h 47625"/>
                              <a:gd name="connsiteX26" fmla="*/ 1057 w 28575"/>
                              <a:gd name="connsiteY26" fmla="*/ 10201 h 47625"/>
                              <a:gd name="connsiteX27" fmla="*/ 1057 w 28575"/>
                              <a:gd name="connsiteY27" fmla="*/ 10201 h 47625"/>
                              <a:gd name="connsiteX28" fmla="*/ 1057 w 28575"/>
                              <a:gd name="connsiteY28" fmla="*/ 10201 h 47625"/>
                              <a:gd name="connsiteX29" fmla="*/ 1057 w 28575"/>
                              <a:gd name="connsiteY29" fmla="*/ 10201 h 47625"/>
                              <a:gd name="connsiteX30" fmla="*/ 1057 w 28575"/>
                              <a:gd name="connsiteY30" fmla="*/ 11335 h 47625"/>
                              <a:gd name="connsiteX31" fmla="*/ 1057 w 28575"/>
                              <a:gd name="connsiteY31" fmla="*/ 12478 h 47625"/>
                              <a:gd name="connsiteX32" fmla="*/ 1057 w 28575"/>
                              <a:gd name="connsiteY32" fmla="*/ 12478 h 47625"/>
                              <a:gd name="connsiteX33" fmla="*/ 1057 w 28575"/>
                              <a:gd name="connsiteY33" fmla="*/ 12478 h 47625"/>
                              <a:gd name="connsiteX34" fmla="*/ 1057 w 28575"/>
                              <a:gd name="connsiteY34" fmla="*/ 12478 h 47625"/>
                              <a:gd name="connsiteX35" fmla="*/ 1057 w 28575"/>
                              <a:gd name="connsiteY35" fmla="*/ 13611 h 47625"/>
                              <a:gd name="connsiteX36" fmla="*/ 2115 w 28575"/>
                              <a:gd name="connsiteY36" fmla="*/ 13611 h 47625"/>
                              <a:gd name="connsiteX37" fmla="*/ 2115 w 28575"/>
                              <a:gd name="connsiteY37" fmla="*/ 13611 h 47625"/>
                              <a:gd name="connsiteX38" fmla="*/ 2115 w 28575"/>
                              <a:gd name="connsiteY38" fmla="*/ 13611 h 47625"/>
                              <a:gd name="connsiteX39" fmla="*/ 2115 w 28575"/>
                              <a:gd name="connsiteY39" fmla="*/ 13611 h 47625"/>
                              <a:gd name="connsiteX40" fmla="*/ 2115 w 28575"/>
                              <a:gd name="connsiteY40" fmla="*/ 13611 h 47625"/>
                              <a:gd name="connsiteX41" fmla="*/ 2115 w 28575"/>
                              <a:gd name="connsiteY41" fmla="*/ 13611 h 47625"/>
                              <a:gd name="connsiteX42" fmla="*/ 2115 w 28575"/>
                              <a:gd name="connsiteY42" fmla="*/ 14745 h 47625"/>
                              <a:gd name="connsiteX43" fmla="*/ 2115 w 28575"/>
                              <a:gd name="connsiteY43" fmla="*/ 14745 h 47625"/>
                              <a:gd name="connsiteX44" fmla="*/ 2115 w 28575"/>
                              <a:gd name="connsiteY44" fmla="*/ 15878 h 47625"/>
                              <a:gd name="connsiteX45" fmla="*/ 2115 w 28575"/>
                              <a:gd name="connsiteY45" fmla="*/ 15878 h 47625"/>
                              <a:gd name="connsiteX46" fmla="*/ 2115 w 28575"/>
                              <a:gd name="connsiteY46" fmla="*/ 15878 h 47625"/>
                              <a:gd name="connsiteX47" fmla="*/ 2115 w 28575"/>
                              <a:gd name="connsiteY47" fmla="*/ 15878 h 47625"/>
                              <a:gd name="connsiteX48" fmla="*/ 2115 w 28575"/>
                              <a:gd name="connsiteY48" fmla="*/ 15878 h 47625"/>
                              <a:gd name="connsiteX49" fmla="*/ 2115 w 28575"/>
                              <a:gd name="connsiteY49" fmla="*/ 17012 h 47625"/>
                              <a:gd name="connsiteX50" fmla="*/ 2115 w 28575"/>
                              <a:gd name="connsiteY50" fmla="*/ 17012 h 47625"/>
                              <a:gd name="connsiteX51" fmla="*/ 2115 w 28575"/>
                              <a:gd name="connsiteY51" fmla="*/ 17012 h 47625"/>
                              <a:gd name="connsiteX52" fmla="*/ 2115 w 28575"/>
                              <a:gd name="connsiteY52" fmla="*/ 18145 h 47625"/>
                              <a:gd name="connsiteX53" fmla="*/ 2115 w 28575"/>
                              <a:gd name="connsiteY53" fmla="*/ 18145 h 47625"/>
                              <a:gd name="connsiteX54" fmla="*/ 3172 w 28575"/>
                              <a:gd name="connsiteY54" fmla="*/ 18145 h 47625"/>
                              <a:gd name="connsiteX55" fmla="*/ 3172 w 28575"/>
                              <a:gd name="connsiteY55" fmla="*/ 18145 h 47625"/>
                              <a:gd name="connsiteX56" fmla="*/ 3172 w 28575"/>
                              <a:gd name="connsiteY56" fmla="*/ 19279 h 47625"/>
                              <a:gd name="connsiteX57" fmla="*/ 3172 w 28575"/>
                              <a:gd name="connsiteY57" fmla="*/ 19279 h 47625"/>
                              <a:gd name="connsiteX58" fmla="*/ 3172 w 28575"/>
                              <a:gd name="connsiteY58" fmla="*/ 19279 h 47625"/>
                              <a:gd name="connsiteX59" fmla="*/ 3172 w 28575"/>
                              <a:gd name="connsiteY59" fmla="*/ 19279 h 47625"/>
                              <a:gd name="connsiteX60" fmla="*/ 3172 w 28575"/>
                              <a:gd name="connsiteY60" fmla="*/ 19279 h 47625"/>
                              <a:gd name="connsiteX61" fmla="*/ 3172 w 28575"/>
                              <a:gd name="connsiteY61" fmla="*/ 19279 h 47625"/>
                              <a:gd name="connsiteX62" fmla="*/ 3172 w 28575"/>
                              <a:gd name="connsiteY62" fmla="*/ 19279 h 47625"/>
                              <a:gd name="connsiteX63" fmla="*/ 3172 w 28575"/>
                              <a:gd name="connsiteY63" fmla="*/ 19279 h 47625"/>
                              <a:gd name="connsiteX64" fmla="*/ 3172 w 28575"/>
                              <a:gd name="connsiteY64" fmla="*/ 20412 h 47625"/>
                              <a:gd name="connsiteX65" fmla="*/ 3172 w 28575"/>
                              <a:gd name="connsiteY65" fmla="*/ 20412 h 47625"/>
                              <a:gd name="connsiteX66" fmla="*/ 3172 w 28575"/>
                              <a:gd name="connsiteY66" fmla="*/ 21545 h 47625"/>
                              <a:gd name="connsiteX67" fmla="*/ 3172 w 28575"/>
                              <a:gd name="connsiteY67" fmla="*/ 21545 h 47625"/>
                              <a:gd name="connsiteX68" fmla="*/ 3172 w 28575"/>
                              <a:gd name="connsiteY68" fmla="*/ 21545 h 47625"/>
                              <a:gd name="connsiteX69" fmla="*/ 3172 w 28575"/>
                              <a:gd name="connsiteY69" fmla="*/ 21545 h 47625"/>
                              <a:gd name="connsiteX70" fmla="*/ 3172 w 28575"/>
                              <a:gd name="connsiteY70" fmla="*/ 21545 h 47625"/>
                              <a:gd name="connsiteX71" fmla="*/ 3172 w 28575"/>
                              <a:gd name="connsiteY71" fmla="*/ 21545 h 47625"/>
                              <a:gd name="connsiteX72" fmla="*/ 4229 w 28575"/>
                              <a:gd name="connsiteY72" fmla="*/ 21545 h 47625"/>
                              <a:gd name="connsiteX73" fmla="*/ 4229 w 28575"/>
                              <a:gd name="connsiteY73" fmla="*/ 22679 h 47625"/>
                              <a:gd name="connsiteX74" fmla="*/ 4229 w 28575"/>
                              <a:gd name="connsiteY74" fmla="*/ 22679 h 47625"/>
                              <a:gd name="connsiteX75" fmla="*/ 4229 w 28575"/>
                              <a:gd name="connsiteY75" fmla="*/ 22679 h 47625"/>
                              <a:gd name="connsiteX76" fmla="*/ 4229 w 28575"/>
                              <a:gd name="connsiteY76" fmla="*/ 22679 h 47625"/>
                              <a:gd name="connsiteX77" fmla="*/ 4229 w 28575"/>
                              <a:gd name="connsiteY77" fmla="*/ 22679 h 47625"/>
                              <a:gd name="connsiteX78" fmla="*/ 4229 w 28575"/>
                              <a:gd name="connsiteY78" fmla="*/ 22679 h 47625"/>
                              <a:gd name="connsiteX79" fmla="*/ 4229 w 28575"/>
                              <a:gd name="connsiteY79" fmla="*/ 23813 h 47625"/>
                              <a:gd name="connsiteX80" fmla="*/ 4229 w 28575"/>
                              <a:gd name="connsiteY80" fmla="*/ 23813 h 47625"/>
                              <a:gd name="connsiteX81" fmla="*/ 4229 w 28575"/>
                              <a:gd name="connsiteY81" fmla="*/ 24946 h 47625"/>
                              <a:gd name="connsiteX82" fmla="*/ 4229 w 28575"/>
                              <a:gd name="connsiteY82" fmla="*/ 24946 h 47625"/>
                              <a:gd name="connsiteX83" fmla="*/ 4229 w 28575"/>
                              <a:gd name="connsiteY83" fmla="*/ 24946 h 47625"/>
                              <a:gd name="connsiteX84" fmla="*/ 4229 w 28575"/>
                              <a:gd name="connsiteY84" fmla="*/ 24946 h 47625"/>
                              <a:gd name="connsiteX85" fmla="*/ 4229 w 28575"/>
                              <a:gd name="connsiteY85" fmla="*/ 24946 h 47625"/>
                              <a:gd name="connsiteX86" fmla="*/ 4229 w 28575"/>
                              <a:gd name="connsiteY86" fmla="*/ 24946 h 47625"/>
                              <a:gd name="connsiteX87" fmla="*/ 4229 w 28575"/>
                              <a:gd name="connsiteY87" fmla="*/ 24946 h 47625"/>
                              <a:gd name="connsiteX88" fmla="*/ 4229 w 28575"/>
                              <a:gd name="connsiteY88" fmla="*/ 24946 h 47625"/>
                              <a:gd name="connsiteX89" fmla="*/ 4229 w 28575"/>
                              <a:gd name="connsiteY89" fmla="*/ 26080 h 47625"/>
                              <a:gd name="connsiteX90" fmla="*/ 4229 w 28575"/>
                              <a:gd name="connsiteY90" fmla="*/ 26080 h 47625"/>
                              <a:gd name="connsiteX91" fmla="*/ 4229 w 28575"/>
                              <a:gd name="connsiteY91" fmla="*/ 26080 h 47625"/>
                              <a:gd name="connsiteX92" fmla="*/ 5296 w 28575"/>
                              <a:gd name="connsiteY92" fmla="*/ 26080 h 47625"/>
                              <a:gd name="connsiteX93" fmla="*/ 5296 w 28575"/>
                              <a:gd name="connsiteY93" fmla="*/ 27213 h 47625"/>
                              <a:gd name="connsiteX94" fmla="*/ 5296 w 28575"/>
                              <a:gd name="connsiteY94" fmla="*/ 26080 h 47625"/>
                              <a:gd name="connsiteX95" fmla="*/ 5296 w 28575"/>
                              <a:gd name="connsiteY95" fmla="*/ 27213 h 47625"/>
                              <a:gd name="connsiteX96" fmla="*/ 5296 w 28575"/>
                              <a:gd name="connsiteY96" fmla="*/ 27213 h 47625"/>
                              <a:gd name="connsiteX97" fmla="*/ 5296 w 28575"/>
                              <a:gd name="connsiteY97" fmla="*/ 27213 h 47625"/>
                              <a:gd name="connsiteX98" fmla="*/ 5296 w 28575"/>
                              <a:gd name="connsiteY98" fmla="*/ 28346 h 47625"/>
                              <a:gd name="connsiteX99" fmla="*/ 5296 w 28575"/>
                              <a:gd name="connsiteY99" fmla="*/ 27213 h 47625"/>
                              <a:gd name="connsiteX100" fmla="*/ 5296 w 28575"/>
                              <a:gd name="connsiteY100" fmla="*/ 27213 h 47625"/>
                              <a:gd name="connsiteX101" fmla="*/ 5296 w 28575"/>
                              <a:gd name="connsiteY101" fmla="*/ 27213 h 47625"/>
                              <a:gd name="connsiteX102" fmla="*/ 5296 w 28575"/>
                              <a:gd name="connsiteY102" fmla="*/ 27213 h 47625"/>
                              <a:gd name="connsiteX103" fmla="*/ 5296 w 28575"/>
                              <a:gd name="connsiteY103" fmla="*/ 28346 h 47625"/>
                              <a:gd name="connsiteX104" fmla="*/ 5296 w 28575"/>
                              <a:gd name="connsiteY104" fmla="*/ 28346 h 47625"/>
                              <a:gd name="connsiteX105" fmla="*/ 5296 w 28575"/>
                              <a:gd name="connsiteY105" fmla="*/ 29480 h 47625"/>
                              <a:gd name="connsiteX106" fmla="*/ 5296 w 28575"/>
                              <a:gd name="connsiteY106" fmla="*/ 29480 h 47625"/>
                              <a:gd name="connsiteX107" fmla="*/ 5296 w 28575"/>
                              <a:gd name="connsiteY107" fmla="*/ 29480 h 47625"/>
                              <a:gd name="connsiteX108" fmla="*/ 5296 w 28575"/>
                              <a:gd name="connsiteY108" fmla="*/ 29480 h 47625"/>
                              <a:gd name="connsiteX109" fmla="*/ 5296 w 28575"/>
                              <a:gd name="connsiteY109" fmla="*/ 29480 h 47625"/>
                              <a:gd name="connsiteX110" fmla="*/ 6353 w 28575"/>
                              <a:gd name="connsiteY110" fmla="*/ 29480 h 47625"/>
                              <a:gd name="connsiteX111" fmla="*/ 6353 w 28575"/>
                              <a:gd name="connsiteY111" fmla="*/ 29480 h 47625"/>
                              <a:gd name="connsiteX112" fmla="*/ 6353 w 28575"/>
                              <a:gd name="connsiteY112" fmla="*/ 30613 h 47625"/>
                              <a:gd name="connsiteX113" fmla="*/ 6353 w 28575"/>
                              <a:gd name="connsiteY113" fmla="*/ 30613 h 47625"/>
                              <a:gd name="connsiteX114" fmla="*/ 6353 w 28575"/>
                              <a:gd name="connsiteY114" fmla="*/ 30613 h 47625"/>
                              <a:gd name="connsiteX115" fmla="*/ 6353 w 28575"/>
                              <a:gd name="connsiteY115" fmla="*/ 30613 h 47625"/>
                              <a:gd name="connsiteX116" fmla="*/ 6353 w 28575"/>
                              <a:gd name="connsiteY116" fmla="*/ 30613 h 47625"/>
                              <a:gd name="connsiteX117" fmla="*/ 6353 w 28575"/>
                              <a:gd name="connsiteY117" fmla="*/ 30613 h 47625"/>
                              <a:gd name="connsiteX118" fmla="*/ 6353 w 28575"/>
                              <a:gd name="connsiteY118" fmla="*/ 30613 h 47625"/>
                              <a:gd name="connsiteX119" fmla="*/ 6353 w 28575"/>
                              <a:gd name="connsiteY119" fmla="*/ 31747 h 47625"/>
                              <a:gd name="connsiteX120" fmla="*/ 6353 w 28575"/>
                              <a:gd name="connsiteY120" fmla="*/ 30613 h 47625"/>
                              <a:gd name="connsiteX121" fmla="*/ 6353 w 28575"/>
                              <a:gd name="connsiteY121" fmla="*/ 31747 h 47625"/>
                              <a:gd name="connsiteX122" fmla="*/ 6353 w 28575"/>
                              <a:gd name="connsiteY122" fmla="*/ 31747 h 47625"/>
                              <a:gd name="connsiteX123" fmla="*/ 6353 w 28575"/>
                              <a:gd name="connsiteY123" fmla="*/ 31747 h 47625"/>
                              <a:gd name="connsiteX124" fmla="*/ 6353 w 28575"/>
                              <a:gd name="connsiteY124" fmla="*/ 31747 h 47625"/>
                              <a:gd name="connsiteX125" fmla="*/ 6353 w 28575"/>
                              <a:gd name="connsiteY125" fmla="*/ 31747 h 47625"/>
                              <a:gd name="connsiteX126" fmla="*/ 6353 w 28575"/>
                              <a:gd name="connsiteY126" fmla="*/ 31747 h 47625"/>
                              <a:gd name="connsiteX127" fmla="*/ 6353 w 28575"/>
                              <a:gd name="connsiteY127" fmla="*/ 31747 h 47625"/>
                              <a:gd name="connsiteX128" fmla="*/ 7410 w 28575"/>
                              <a:gd name="connsiteY128" fmla="*/ 32880 h 47625"/>
                              <a:gd name="connsiteX129" fmla="*/ 7410 w 28575"/>
                              <a:gd name="connsiteY129" fmla="*/ 32880 h 47625"/>
                              <a:gd name="connsiteX130" fmla="*/ 7410 w 28575"/>
                              <a:gd name="connsiteY130" fmla="*/ 32880 h 47625"/>
                              <a:gd name="connsiteX131" fmla="*/ 7410 w 28575"/>
                              <a:gd name="connsiteY131" fmla="*/ 32880 h 47625"/>
                              <a:gd name="connsiteX132" fmla="*/ 7410 w 28575"/>
                              <a:gd name="connsiteY132" fmla="*/ 32880 h 47625"/>
                              <a:gd name="connsiteX133" fmla="*/ 7410 w 28575"/>
                              <a:gd name="connsiteY133" fmla="*/ 34014 h 47625"/>
                              <a:gd name="connsiteX134" fmla="*/ 7410 w 28575"/>
                              <a:gd name="connsiteY134" fmla="*/ 32880 h 47625"/>
                              <a:gd name="connsiteX135" fmla="*/ 7410 w 28575"/>
                              <a:gd name="connsiteY135" fmla="*/ 32880 h 47625"/>
                              <a:gd name="connsiteX136" fmla="*/ 7410 w 28575"/>
                              <a:gd name="connsiteY136" fmla="*/ 32880 h 47625"/>
                              <a:gd name="connsiteX137" fmla="*/ 7410 w 28575"/>
                              <a:gd name="connsiteY137" fmla="*/ 32880 h 47625"/>
                              <a:gd name="connsiteX138" fmla="*/ 7410 w 28575"/>
                              <a:gd name="connsiteY138" fmla="*/ 32880 h 47625"/>
                              <a:gd name="connsiteX139" fmla="*/ 7410 w 28575"/>
                              <a:gd name="connsiteY139" fmla="*/ 32880 h 47625"/>
                              <a:gd name="connsiteX140" fmla="*/ 7410 w 28575"/>
                              <a:gd name="connsiteY140" fmla="*/ 34014 h 47625"/>
                              <a:gd name="connsiteX141" fmla="*/ 7410 w 28575"/>
                              <a:gd name="connsiteY141" fmla="*/ 34014 h 47625"/>
                              <a:gd name="connsiteX142" fmla="*/ 7410 w 28575"/>
                              <a:gd name="connsiteY142" fmla="*/ 34014 h 47625"/>
                              <a:gd name="connsiteX143" fmla="*/ 7410 w 28575"/>
                              <a:gd name="connsiteY143" fmla="*/ 34014 h 47625"/>
                              <a:gd name="connsiteX144" fmla="*/ 7410 w 28575"/>
                              <a:gd name="connsiteY144" fmla="*/ 34014 h 47625"/>
                              <a:gd name="connsiteX145" fmla="*/ 7410 w 28575"/>
                              <a:gd name="connsiteY145" fmla="*/ 34014 h 47625"/>
                              <a:gd name="connsiteX146" fmla="*/ 8468 w 28575"/>
                              <a:gd name="connsiteY146" fmla="*/ 34014 h 47625"/>
                              <a:gd name="connsiteX147" fmla="*/ 8468 w 28575"/>
                              <a:gd name="connsiteY147" fmla="*/ 34014 h 47625"/>
                              <a:gd name="connsiteX148" fmla="*/ 8468 w 28575"/>
                              <a:gd name="connsiteY148" fmla="*/ 34014 h 47625"/>
                              <a:gd name="connsiteX149" fmla="*/ 8468 w 28575"/>
                              <a:gd name="connsiteY149" fmla="*/ 35147 h 47625"/>
                              <a:gd name="connsiteX150" fmla="*/ 8468 w 28575"/>
                              <a:gd name="connsiteY150" fmla="*/ 35147 h 47625"/>
                              <a:gd name="connsiteX151" fmla="*/ 8468 w 28575"/>
                              <a:gd name="connsiteY151" fmla="*/ 35147 h 47625"/>
                              <a:gd name="connsiteX152" fmla="*/ 8468 w 28575"/>
                              <a:gd name="connsiteY152" fmla="*/ 34014 h 47625"/>
                              <a:gd name="connsiteX153" fmla="*/ 8468 w 28575"/>
                              <a:gd name="connsiteY153" fmla="*/ 34014 h 47625"/>
                              <a:gd name="connsiteX154" fmla="*/ 8468 w 28575"/>
                              <a:gd name="connsiteY154" fmla="*/ 35147 h 47625"/>
                              <a:gd name="connsiteX155" fmla="*/ 8468 w 28575"/>
                              <a:gd name="connsiteY155" fmla="*/ 35147 h 47625"/>
                              <a:gd name="connsiteX156" fmla="*/ 8468 w 28575"/>
                              <a:gd name="connsiteY156" fmla="*/ 35147 h 47625"/>
                              <a:gd name="connsiteX157" fmla="*/ 8468 w 28575"/>
                              <a:gd name="connsiteY157" fmla="*/ 35147 h 47625"/>
                              <a:gd name="connsiteX158" fmla="*/ 8468 w 28575"/>
                              <a:gd name="connsiteY158" fmla="*/ 35147 h 47625"/>
                              <a:gd name="connsiteX159" fmla="*/ 8468 w 28575"/>
                              <a:gd name="connsiteY159" fmla="*/ 35147 h 47625"/>
                              <a:gd name="connsiteX160" fmla="*/ 8468 w 28575"/>
                              <a:gd name="connsiteY160" fmla="*/ 36290 h 47625"/>
                              <a:gd name="connsiteX161" fmla="*/ 8468 w 28575"/>
                              <a:gd name="connsiteY161" fmla="*/ 36290 h 47625"/>
                              <a:gd name="connsiteX162" fmla="*/ 8468 w 28575"/>
                              <a:gd name="connsiteY162" fmla="*/ 36290 h 47625"/>
                              <a:gd name="connsiteX163" fmla="*/ 8468 w 28575"/>
                              <a:gd name="connsiteY163" fmla="*/ 36290 h 47625"/>
                              <a:gd name="connsiteX164" fmla="*/ 8468 w 28575"/>
                              <a:gd name="connsiteY164" fmla="*/ 36290 h 47625"/>
                              <a:gd name="connsiteX165" fmla="*/ 8468 w 28575"/>
                              <a:gd name="connsiteY165" fmla="*/ 36290 h 47625"/>
                              <a:gd name="connsiteX166" fmla="*/ 9525 w 28575"/>
                              <a:gd name="connsiteY166" fmla="*/ 35147 h 47625"/>
                              <a:gd name="connsiteX167" fmla="*/ 9525 w 28575"/>
                              <a:gd name="connsiteY167" fmla="*/ 36290 h 47625"/>
                              <a:gd name="connsiteX168" fmla="*/ 9525 w 28575"/>
                              <a:gd name="connsiteY168" fmla="*/ 36290 h 47625"/>
                              <a:gd name="connsiteX169" fmla="*/ 9525 w 28575"/>
                              <a:gd name="connsiteY169" fmla="*/ 36290 h 47625"/>
                              <a:gd name="connsiteX170" fmla="*/ 9525 w 28575"/>
                              <a:gd name="connsiteY170" fmla="*/ 37424 h 47625"/>
                              <a:gd name="connsiteX171" fmla="*/ 9525 w 28575"/>
                              <a:gd name="connsiteY171" fmla="*/ 37424 h 47625"/>
                              <a:gd name="connsiteX172" fmla="*/ 9525 w 28575"/>
                              <a:gd name="connsiteY172" fmla="*/ 37424 h 47625"/>
                              <a:gd name="connsiteX173" fmla="*/ 9525 w 28575"/>
                              <a:gd name="connsiteY173" fmla="*/ 37424 h 47625"/>
                              <a:gd name="connsiteX174" fmla="*/ 9525 w 28575"/>
                              <a:gd name="connsiteY174" fmla="*/ 37424 h 47625"/>
                              <a:gd name="connsiteX175" fmla="*/ 9525 w 28575"/>
                              <a:gd name="connsiteY175" fmla="*/ 37424 h 47625"/>
                              <a:gd name="connsiteX176" fmla="*/ 9525 w 28575"/>
                              <a:gd name="connsiteY176" fmla="*/ 37424 h 47625"/>
                              <a:gd name="connsiteX177" fmla="*/ 9525 w 28575"/>
                              <a:gd name="connsiteY177" fmla="*/ 37424 h 47625"/>
                              <a:gd name="connsiteX178" fmla="*/ 9525 w 28575"/>
                              <a:gd name="connsiteY178" fmla="*/ 37424 h 47625"/>
                              <a:gd name="connsiteX179" fmla="*/ 9525 w 28575"/>
                              <a:gd name="connsiteY179" fmla="*/ 37424 h 47625"/>
                              <a:gd name="connsiteX180" fmla="*/ 9525 w 28575"/>
                              <a:gd name="connsiteY180" fmla="*/ 37424 h 47625"/>
                              <a:gd name="connsiteX181" fmla="*/ 9525 w 28575"/>
                              <a:gd name="connsiteY181" fmla="*/ 38557 h 47625"/>
                              <a:gd name="connsiteX182" fmla="*/ 9525 w 28575"/>
                              <a:gd name="connsiteY182" fmla="*/ 37424 h 47625"/>
                              <a:gd name="connsiteX183" fmla="*/ 9525 w 28575"/>
                              <a:gd name="connsiteY183" fmla="*/ 37424 h 47625"/>
                              <a:gd name="connsiteX184" fmla="*/ 10582 w 28575"/>
                              <a:gd name="connsiteY184" fmla="*/ 37424 h 47625"/>
                              <a:gd name="connsiteX185" fmla="*/ 10582 w 28575"/>
                              <a:gd name="connsiteY185" fmla="*/ 38557 h 47625"/>
                              <a:gd name="connsiteX186" fmla="*/ 10582 w 28575"/>
                              <a:gd name="connsiteY186" fmla="*/ 38557 h 47625"/>
                              <a:gd name="connsiteX187" fmla="*/ 10582 w 28575"/>
                              <a:gd name="connsiteY187" fmla="*/ 38557 h 47625"/>
                              <a:gd name="connsiteX188" fmla="*/ 10582 w 28575"/>
                              <a:gd name="connsiteY188" fmla="*/ 38557 h 47625"/>
                              <a:gd name="connsiteX189" fmla="*/ 10582 w 28575"/>
                              <a:gd name="connsiteY189" fmla="*/ 38557 h 47625"/>
                              <a:gd name="connsiteX190" fmla="*/ 10582 w 28575"/>
                              <a:gd name="connsiteY190" fmla="*/ 38557 h 47625"/>
                              <a:gd name="connsiteX191" fmla="*/ 10582 w 28575"/>
                              <a:gd name="connsiteY191" fmla="*/ 38557 h 47625"/>
                              <a:gd name="connsiteX192" fmla="*/ 10582 w 28575"/>
                              <a:gd name="connsiteY192" fmla="*/ 38557 h 47625"/>
                              <a:gd name="connsiteX193" fmla="*/ 10582 w 28575"/>
                              <a:gd name="connsiteY193" fmla="*/ 38557 h 47625"/>
                              <a:gd name="connsiteX194" fmla="*/ 10582 w 28575"/>
                              <a:gd name="connsiteY194" fmla="*/ 38557 h 47625"/>
                              <a:gd name="connsiteX195" fmla="*/ 10582 w 28575"/>
                              <a:gd name="connsiteY195" fmla="*/ 38557 h 47625"/>
                              <a:gd name="connsiteX196" fmla="*/ 10582 w 28575"/>
                              <a:gd name="connsiteY196" fmla="*/ 38557 h 47625"/>
                              <a:gd name="connsiteX197" fmla="*/ 10582 w 28575"/>
                              <a:gd name="connsiteY197" fmla="*/ 39691 h 47625"/>
                              <a:gd name="connsiteX198" fmla="*/ 10582 w 28575"/>
                              <a:gd name="connsiteY198" fmla="*/ 39691 h 47625"/>
                              <a:gd name="connsiteX199" fmla="*/ 10582 w 28575"/>
                              <a:gd name="connsiteY199" fmla="*/ 39691 h 47625"/>
                              <a:gd name="connsiteX200" fmla="*/ 10582 w 28575"/>
                              <a:gd name="connsiteY200" fmla="*/ 39691 h 47625"/>
                              <a:gd name="connsiteX201" fmla="*/ 10582 w 28575"/>
                              <a:gd name="connsiteY201" fmla="*/ 38557 h 47625"/>
                              <a:gd name="connsiteX202" fmla="*/ 11640 w 28575"/>
                              <a:gd name="connsiteY202" fmla="*/ 38557 h 47625"/>
                              <a:gd name="connsiteX203" fmla="*/ 11640 w 28575"/>
                              <a:gd name="connsiteY203" fmla="*/ 38557 h 47625"/>
                              <a:gd name="connsiteX204" fmla="*/ 11640 w 28575"/>
                              <a:gd name="connsiteY204" fmla="*/ 38557 h 47625"/>
                              <a:gd name="connsiteX205" fmla="*/ 11640 w 28575"/>
                              <a:gd name="connsiteY205" fmla="*/ 39691 h 47625"/>
                              <a:gd name="connsiteX206" fmla="*/ 11640 w 28575"/>
                              <a:gd name="connsiteY206" fmla="*/ 39691 h 47625"/>
                              <a:gd name="connsiteX207" fmla="*/ 11640 w 28575"/>
                              <a:gd name="connsiteY207" fmla="*/ 39691 h 47625"/>
                              <a:gd name="connsiteX208" fmla="*/ 11640 w 28575"/>
                              <a:gd name="connsiteY208" fmla="*/ 39691 h 47625"/>
                              <a:gd name="connsiteX209" fmla="*/ 11640 w 28575"/>
                              <a:gd name="connsiteY209" fmla="*/ 39691 h 47625"/>
                              <a:gd name="connsiteX210" fmla="*/ 11640 w 28575"/>
                              <a:gd name="connsiteY210" fmla="*/ 39691 h 47625"/>
                              <a:gd name="connsiteX211" fmla="*/ 11640 w 28575"/>
                              <a:gd name="connsiteY211" fmla="*/ 39691 h 47625"/>
                              <a:gd name="connsiteX212" fmla="*/ 11640 w 28575"/>
                              <a:gd name="connsiteY212" fmla="*/ 39691 h 47625"/>
                              <a:gd name="connsiteX213" fmla="*/ 11640 w 28575"/>
                              <a:gd name="connsiteY213" fmla="*/ 39691 h 47625"/>
                              <a:gd name="connsiteX214" fmla="*/ 11640 w 28575"/>
                              <a:gd name="connsiteY214" fmla="*/ 40824 h 47625"/>
                              <a:gd name="connsiteX215" fmla="*/ 11640 w 28575"/>
                              <a:gd name="connsiteY215" fmla="*/ 40824 h 47625"/>
                              <a:gd name="connsiteX216" fmla="*/ 11640 w 28575"/>
                              <a:gd name="connsiteY216" fmla="*/ 40824 h 47625"/>
                              <a:gd name="connsiteX217" fmla="*/ 11640 w 28575"/>
                              <a:gd name="connsiteY217" fmla="*/ 39691 h 47625"/>
                              <a:gd name="connsiteX218" fmla="*/ 11640 w 28575"/>
                              <a:gd name="connsiteY218" fmla="*/ 40824 h 47625"/>
                              <a:gd name="connsiteX219" fmla="*/ 11640 w 28575"/>
                              <a:gd name="connsiteY219" fmla="*/ 40824 h 47625"/>
                              <a:gd name="connsiteX220" fmla="*/ 11640 w 28575"/>
                              <a:gd name="connsiteY220" fmla="*/ 40824 h 47625"/>
                              <a:gd name="connsiteX221" fmla="*/ 11640 w 28575"/>
                              <a:gd name="connsiteY221" fmla="*/ 40824 h 47625"/>
                              <a:gd name="connsiteX222" fmla="*/ 11640 w 28575"/>
                              <a:gd name="connsiteY222" fmla="*/ 40824 h 47625"/>
                              <a:gd name="connsiteX223" fmla="*/ 11640 w 28575"/>
                              <a:gd name="connsiteY223" fmla="*/ 40824 h 47625"/>
                              <a:gd name="connsiteX224" fmla="*/ 11640 w 28575"/>
                              <a:gd name="connsiteY224" fmla="*/ 40824 h 47625"/>
                              <a:gd name="connsiteX225" fmla="*/ 11640 w 28575"/>
                              <a:gd name="connsiteY225" fmla="*/ 41958 h 47625"/>
                              <a:gd name="connsiteX226" fmla="*/ 11640 w 28575"/>
                              <a:gd name="connsiteY226" fmla="*/ 41958 h 47625"/>
                              <a:gd name="connsiteX227" fmla="*/ 11640 w 28575"/>
                              <a:gd name="connsiteY227" fmla="*/ 40824 h 47625"/>
                              <a:gd name="connsiteX228" fmla="*/ 12697 w 28575"/>
                              <a:gd name="connsiteY228" fmla="*/ 40824 h 47625"/>
                              <a:gd name="connsiteX229" fmla="*/ 12697 w 28575"/>
                              <a:gd name="connsiteY229" fmla="*/ 40824 h 47625"/>
                              <a:gd name="connsiteX230" fmla="*/ 12697 w 28575"/>
                              <a:gd name="connsiteY230" fmla="*/ 40824 h 47625"/>
                              <a:gd name="connsiteX231" fmla="*/ 12697 w 28575"/>
                              <a:gd name="connsiteY231" fmla="*/ 40824 h 47625"/>
                              <a:gd name="connsiteX232" fmla="*/ 12697 w 28575"/>
                              <a:gd name="connsiteY232" fmla="*/ 40824 h 47625"/>
                              <a:gd name="connsiteX233" fmla="*/ 12697 w 28575"/>
                              <a:gd name="connsiteY233" fmla="*/ 40824 h 47625"/>
                              <a:gd name="connsiteX234" fmla="*/ 12697 w 28575"/>
                              <a:gd name="connsiteY234" fmla="*/ 41958 h 47625"/>
                              <a:gd name="connsiteX235" fmla="*/ 12697 w 28575"/>
                              <a:gd name="connsiteY235" fmla="*/ 40824 h 47625"/>
                              <a:gd name="connsiteX236" fmla="*/ 12697 w 28575"/>
                              <a:gd name="connsiteY236" fmla="*/ 40824 h 47625"/>
                              <a:gd name="connsiteX237" fmla="*/ 12697 w 28575"/>
                              <a:gd name="connsiteY237" fmla="*/ 40824 h 47625"/>
                              <a:gd name="connsiteX238" fmla="*/ 12697 w 28575"/>
                              <a:gd name="connsiteY238" fmla="*/ 41958 h 47625"/>
                              <a:gd name="connsiteX239" fmla="*/ 12697 w 28575"/>
                              <a:gd name="connsiteY239" fmla="*/ 41958 h 47625"/>
                              <a:gd name="connsiteX240" fmla="*/ 12697 w 28575"/>
                              <a:gd name="connsiteY240" fmla="*/ 41958 h 47625"/>
                              <a:gd name="connsiteX241" fmla="*/ 12697 w 28575"/>
                              <a:gd name="connsiteY241" fmla="*/ 41958 h 47625"/>
                              <a:gd name="connsiteX242" fmla="*/ 12697 w 28575"/>
                              <a:gd name="connsiteY242" fmla="*/ 41958 h 47625"/>
                              <a:gd name="connsiteX243" fmla="*/ 12697 w 28575"/>
                              <a:gd name="connsiteY243" fmla="*/ 41958 h 47625"/>
                              <a:gd name="connsiteX244" fmla="*/ 12697 w 28575"/>
                              <a:gd name="connsiteY244" fmla="*/ 41958 h 47625"/>
                              <a:gd name="connsiteX245" fmla="*/ 12697 w 28575"/>
                              <a:gd name="connsiteY245" fmla="*/ 41958 h 47625"/>
                              <a:gd name="connsiteX246" fmla="*/ 13754 w 28575"/>
                              <a:gd name="connsiteY246" fmla="*/ 41958 h 47625"/>
                              <a:gd name="connsiteX247" fmla="*/ 13754 w 28575"/>
                              <a:gd name="connsiteY247" fmla="*/ 41958 h 47625"/>
                              <a:gd name="connsiteX248" fmla="*/ 13754 w 28575"/>
                              <a:gd name="connsiteY248" fmla="*/ 41958 h 47625"/>
                              <a:gd name="connsiteX249" fmla="*/ 13754 w 28575"/>
                              <a:gd name="connsiteY249" fmla="*/ 41958 h 47625"/>
                              <a:gd name="connsiteX250" fmla="*/ 13754 w 28575"/>
                              <a:gd name="connsiteY250" fmla="*/ 41958 h 47625"/>
                              <a:gd name="connsiteX251" fmla="*/ 13754 w 28575"/>
                              <a:gd name="connsiteY251" fmla="*/ 41958 h 47625"/>
                              <a:gd name="connsiteX252" fmla="*/ 13754 w 28575"/>
                              <a:gd name="connsiteY252" fmla="*/ 41958 h 47625"/>
                              <a:gd name="connsiteX253" fmla="*/ 13754 w 28575"/>
                              <a:gd name="connsiteY253" fmla="*/ 41958 h 47625"/>
                              <a:gd name="connsiteX254" fmla="*/ 13754 w 28575"/>
                              <a:gd name="connsiteY254" fmla="*/ 41958 h 47625"/>
                              <a:gd name="connsiteX255" fmla="*/ 13754 w 28575"/>
                              <a:gd name="connsiteY255" fmla="*/ 41958 h 47625"/>
                              <a:gd name="connsiteX256" fmla="*/ 13754 w 28575"/>
                              <a:gd name="connsiteY256" fmla="*/ 41958 h 47625"/>
                              <a:gd name="connsiteX257" fmla="*/ 13754 w 28575"/>
                              <a:gd name="connsiteY257" fmla="*/ 41958 h 47625"/>
                              <a:gd name="connsiteX258" fmla="*/ 13754 w 28575"/>
                              <a:gd name="connsiteY258" fmla="*/ 41958 h 47625"/>
                              <a:gd name="connsiteX259" fmla="*/ 13754 w 28575"/>
                              <a:gd name="connsiteY259" fmla="*/ 43091 h 47625"/>
                              <a:gd name="connsiteX260" fmla="*/ 13754 w 28575"/>
                              <a:gd name="connsiteY260" fmla="*/ 43091 h 47625"/>
                              <a:gd name="connsiteX261" fmla="*/ 13754 w 28575"/>
                              <a:gd name="connsiteY261" fmla="*/ 43091 h 47625"/>
                              <a:gd name="connsiteX262" fmla="*/ 13754 w 28575"/>
                              <a:gd name="connsiteY262" fmla="*/ 43091 h 47625"/>
                              <a:gd name="connsiteX263" fmla="*/ 13754 w 28575"/>
                              <a:gd name="connsiteY263" fmla="*/ 41958 h 47625"/>
                              <a:gd name="connsiteX264" fmla="*/ 14821 w 28575"/>
                              <a:gd name="connsiteY264" fmla="*/ 41958 h 47625"/>
                              <a:gd name="connsiteX265" fmla="*/ 14821 w 28575"/>
                              <a:gd name="connsiteY265" fmla="*/ 41958 h 47625"/>
                              <a:gd name="connsiteX266" fmla="*/ 14821 w 28575"/>
                              <a:gd name="connsiteY266" fmla="*/ 41958 h 47625"/>
                              <a:gd name="connsiteX267" fmla="*/ 14821 w 28575"/>
                              <a:gd name="connsiteY267" fmla="*/ 43091 h 47625"/>
                              <a:gd name="connsiteX268" fmla="*/ 14821 w 28575"/>
                              <a:gd name="connsiteY268" fmla="*/ 43091 h 47625"/>
                              <a:gd name="connsiteX269" fmla="*/ 14821 w 28575"/>
                              <a:gd name="connsiteY269" fmla="*/ 41958 h 47625"/>
                              <a:gd name="connsiteX270" fmla="*/ 14821 w 28575"/>
                              <a:gd name="connsiteY270" fmla="*/ 41958 h 47625"/>
                              <a:gd name="connsiteX271" fmla="*/ 14821 w 28575"/>
                              <a:gd name="connsiteY271" fmla="*/ 43091 h 47625"/>
                              <a:gd name="connsiteX272" fmla="*/ 14821 w 28575"/>
                              <a:gd name="connsiteY272" fmla="*/ 43091 h 47625"/>
                              <a:gd name="connsiteX273" fmla="*/ 14821 w 28575"/>
                              <a:gd name="connsiteY273" fmla="*/ 43091 h 47625"/>
                              <a:gd name="connsiteX274" fmla="*/ 14821 w 28575"/>
                              <a:gd name="connsiteY274" fmla="*/ 43091 h 47625"/>
                              <a:gd name="connsiteX275" fmla="*/ 14821 w 28575"/>
                              <a:gd name="connsiteY275" fmla="*/ 43091 h 47625"/>
                              <a:gd name="connsiteX276" fmla="*/ 14821 w 28575"/>
                              <a:gd name="connsiteY276" fmla="*/ 43091 h 47625"/>
                              <a:gd name="connsiteX277" fmla="*/ 14821 w 28575"/>
                              <a:gd name="connsiteY277" fmla="*/ 43091 h 47625"/>
                              <a:gd name="connsiteX278" fmla="*/ 14821 w 28575"/>
                              <a:gd name="connsiteY278" fmla="*/ 43091 h 47625"/>
                              <a:gd name="connsiteX279" fmla="*/ 14821 w 28575"/>
                              <a:gd name="connsiteY279" fmla="*/ 43091 h 47625"/>
                              <a:gd name="connsiteX280" fmla="*/ 14821 w 28575"/>
                              <a:gd name="connsiteY280" fmla="*/ 43091 h 47625"/>
                              <a:gd name="connsiteX281" fmla="*/ 14821 w 28575"/>
                              <a:gd name="connsiteY281" fmla="*/ 44225 h 47625"/>
                              <a:gd name="connsiteX282" fmla="*/ 15878 w 28575"/>
                              <a:gd name="connsiteY282" fmla="*/ 43091 h 47625"/>
                              <a:gd name="connsiteX283" fmla="*/ 15878 w 28575"/>
                              <a:gd name="connsiteY283" fmla="*/ 43091 h 47625"/>
                              <a:gd name="connsiteX284" fmla="*/ 15878 w 28575"/>
                              <a:gd name="connsiteY284" fmla="*/ 43091 h 47625"/>
                              <a:gd name="connsiteX285" fmla="*/ 15878 w 28575"/>
                              <a:gd name="connsiteY285" fmla="*/ 43091 h 47625"/>
                              <a:gd name="connsiteX286" fmla="*/ 15878 w 28575"/>
                              <a:gd name="connsiteY286" fmla="*/ 43091 h 47625"/>
                              <a:gd name="connsiteX287" fmla="*/ 15878 w 28575"/>
                              <a:gd name="connsiteY287" fmla="*/ 43091 h 47625"/>
                              <a:gd name="connsiteX288" fmla="*/ 15878 w 28575"/>
                              <a:gd name="connsiteY288" fmla="*/ 43091 h 47625"/>
                              <a:gd name="connsiteX289" fmla="*/ 15878 w 28575"/>
                              <a:gd name="connsiteY289" fmla="*/ 44225 h 47625"/>
                              <a:gd name="connsiteX290" fmla="*/ 15878 w 28575"/>
                              <a:gd name="connsiteY290" fmla="*/ 44225 h 47625"/>
                              <a:gd name="connsiteX291" fmla="*/ 15878 w 28575"/>
                              <a:gd name="connsiteY291" fmla="*/ 44225 h 47625"/>
                              <a:gd name="connsiteX292" fmla="*/ 15878 w 28575"/>
                              <a:gd name="connsiteY292" fmla="*/ 44225 h 47625"/>
                              <a:gd name="connsiteX293" fmla="*/ 15878 w 28575"/>
                              <a:gd name="connsiteY293" fmla="*/ 43091 h 47625"/>
                              <a:gd name="connsiteX294" fmla="*/ 15878 w 28575"/>
                              <a:gd name="connsiteY294" fmla="*/ 43091 h 47625"/>
                              <a:gd name="connsiteX295" fmla="*/ 15878 w 28575"/>
                              <a:gd name="connsiteY295" fmla="*/ 43091 h 47625"/>
                              <a:gd name="connsiteX296" fmla="*/ 15878 w 28575"/>
                              <a:gd name="connsiteY296" fmla="*/ 43091 h 47625"/>
                              <a:gd name="connsiteX297" fmla="*/ 15878 w 28575"/>
                              <a:gd name="connsiteY297" fmla="*/ 43091 h 47625"/>
                              <a:gd name="connsiteX298" fmla="*/ 15878 w 28575"/>
                              <a:gd name="connsiteY298" fmla="*/ 43091 h 47625"/>
                              <a:gd name="connsiteX299" fmla="*/ 15878 w 28575"/>
                              <a:gd name="connsiteY299" fmla="*/ 43091 h 47625"/>
                              <a:gd name="connsiteX300" fmla="*/ 15878 w 28575"/>
                              <a:gd name="connsiteY300" fmla="*/ 43091 h 47625"/>
                              <a:gd name="connsiteX301" fmla="*/ 15878 w 28575"/>
                              <a:gd name="connsiteY301" fmla="*/ 43091 h 47625"/>
                              <a:gd name="connsiteX302" fmla="*/ 16935 w 28575"/>
                              <a:gd name="connsiteY302" fmla="*/ 43091 h 47625"/>
                              <a:gd name="connsiteX303" fmla="*/ 16935 w 28575"/>
                              <a:gd name="connsiteY303" fmla="*/ 43091 h 47625"/>
                              <a:gd name="connsiteX304" fmla="*/ 16935 w 28575"/>
                              <a:gd name="connsiteY304" fmla="*/ 43091 h 47625"/>
                              <a:gd name="connsiteX305" fmla="*/ 16935 w 28575"/>
                              <a:gd name="connsiteY305" fmla="*/ 43091 h 47625"/>
                              <a:gd name="connsiteX306" fmla="*/ 16935 w 28575"/>
                              <a:gd name="connsiteY306" fmla="*/ 43091 h 47625"/>
                              <a:gd name="connsiteX307" fmla="*/ 16935 w 28575"/>
                              <a:gd name="connsiteY307" fmla="*/ 44225 h 47625"/>
                              <a:gd name="connsiteX308" fmla="*/ 16935 w 28575"/>
                              <a:gd name="connsiteY308" fmla="*/ 43091 h 47625"/>
                              <a:gd name="connsiteX309" fmla="*/ 16935 w 28575"/>
                              <a:gd name="connsiteY309" fmla="*/ 44225 h 47625"/>
                              <a:gd name="connsiteX310" fmla="*/ 16935 w 28575"/>
                              <a:gd name="connsiteY310" fmla="*/ 44225 h 47625"/>
                              <a:gd name="connsiteX311" fmla="*/ 16935 w 28575"/>
                              <a:gd name="connsiteY311" fmla="*/ 44225 h 47625"/>
                              <a:gd name="connsiteX312" fmla="*/ 16935 w 28575"/>
                              <a:gd name="connsiteY312" fmla="*/ 44225 h 47625"/>
                              <a:gd name="connsiteX313" fmla="*/ 16935 w 28575"/>
                              <a:gd name="connsiteY313" fmla="*/ 44225 h 47625"/>
                              <a:gd name="connsiteX314" fmla="*/ 16935 w 28575"/>
                              <a:gd name="connsiteY314" fmla="*/ 44225 h 47625"/>
                              <a:gd name="connsiteX315" fmla="*/ 16935 w 28575"/>
                              <a:gd name="connsiteY315" fmla="*/ 45358 h 47625"/>
                              <a:gd name="connsiteX316" fmla="*/ 16935 w 28575"/>
                              <a:gd name="connsiteY316" fmla="*/ 44225 h 47625"/>
                              <a:gd name="connsiteX317" fmla="*/ 16935 w 28575"/>
                              <a:gd name="connsiteY317" fmla="*/ 44225 h 47625"/>
                              <a:gd name="connsiteX318" fmla="*/ 16935 w 28575"/>
                              <a:gd name="connsiteY318" fmla="*/ 44225 h 47625"/>
                              <a:gd name="connsiteX319" fmla="*/ 16935 w 28575"/>
                              <a:gd name="connsiteY319" fmla="*/ 43091 h 47625"/>
                              <a:gd name="connsiteX320" fmla="*/ 17993 w 28575"/>
                              <a:gd name="connsiteY320" fmla="*/ 44225 h 47625"/>
                              <a:gd name="connsiteX321" fmla="*/ 17993 w 28575"/>
                              <a:gd name="connsiteY321" fmla="*/ 44225 h 47625"/>
                              <a:gd name="connsiteX322" fmla="*/ 17993 w 28575"/>
                              <a:gd name="connsiteY322" fmla="*/ 44225 h 47625"/>
                              <a:gd name="connsiteX323" fmla="*/ 17993 w 28575"/>
                              <a:gd name="connsiteY323" fmla="*/ 44225 h 47625"/>
                              <a:gd name="connsiteX324" fmla="*/ 17993 w 28575"/>
                              <a:gd name="connsiteY324" fmla="*/ 44225 h 47625"/>
                              <a:gd name="connsiteX325" fmla="*/ 17993 w 28575"/>
                              <a:gd name="connsiteY325" fmla="*/ 44225 h 47625"/>
                              <a:gd name="connsiteX326" fmla="*/ 17993 w 28575"/>
                              <a:gd name="connsiteY326" fmla="*/ 44225 h 47625"/>
                              <a:gd name="connsiteX327" fmla="*/ 17993 w 28575"/>
                              <a:gd name="connsiteY327" fmla="*/ 44225 h 47625"/>
                              <a:gd name="connsiteX328" fmla="*/ 17993 w 28575"/>
                              <a:gd name="connsiteY328" fmla="*/ 44225 h 47625"/>
                              <a:gd name="connsiteX329" fmla="*/ 17993 w 28575"/>
                              <a:gd name="connsiteY329" fmla="*/ 44225 h 47625"/>
                              <a:gd name="connsiteX330" fmla="*/ 17993 w 28575"/>
                              <a:gd name="connsiteY330" fmla="*/ 44225 h 47625"/>
                              <a:gd name="connsiteX331" fmla="*/ 17993 w 28575"/>
                              <a:gd name="connsiteY331" fmla="*/ 44225 h 47625"/>
                              <a:gd name="connsiteX332" fmla="*/ 17993 w 28575"/>
                              <a:gd name="connsiteY332" fmla="*/ 44225 h 47625"/>
                              <a:gd name="connsiteX333" fmla="*/ 17993 w 28575"/>
                              <a:gd name="connsiteY333" fmla="*/ 44225 h 47625"/>
                              <a:gd name="connsiteX334" fmla="*/ 17993 w 28575"/>
                              <a:gd name="connsiteY334" fmla="*/ 44225 h 47625"/>
                              <a:gd name="connsiteX335" fmla="*/ 17993 w 28575"/>
                              <a:gd name="connsiteY335" fmla="*/ 44225 h 47625"/>
                              <a:gd name="connsiteX336" fmla="*/ 17993 w 28575"/>
                              <a:gd name="connsiteY336" fmla="*/ 44225 h 47625"/>
                              <a:gd name="connsiteX337" fmla="*/ 17993 w 28575"/>
                              <a:gd name="connsiteY337" fmla="*/ 44225 h 47625"/>
                              <a:gd name="connsiteX338" fmla="*/ 19050 w 28575"/>
                              <a:gd name="connsiteY338" fmla="*/ 44225 h 47625"/>
                              <a:gd name="connsiteX339" fmla="*/ 19050 w 28575"/>
                              <a:gd name="connsiteY339" fmla="*/ 44225 h 47625"/>
                              <a:gd name="connsiteX340" fmla="*/ 19050 w 28575"/>
                              <a:gd name="connsiteY340" fmla="*/ 44225 h 47625"/>
                              <a:gd name="connsiteX341" fmla="*/ 19050 w 28575"/>
                              <a:gd name="connsiteY341" fmla="*/ 44225 h 47625"/>
                              <a:gd name="connsiteX342" fmla="*/ 19050 w 28575"/>
                              <a:gd name="connsiteY342" fmla="*/ 44225 h 47625"/>
                              <a:gd name="connsiteX343" fmla="*/ 19050 w 28575"/>
                              <a:gd name="connsiteY343" fmla="*/ 44225 h 47625"/>
                              <a:gd name="connsiteX344" fmla="*/ 19050 w 28575"/>
                              <a:gd name="connsiteY344" fmla="*/ 44225 h 47625"/>
                              <a:gd name="connsiteX345" fmla="*/ 19050 w 28575"/>
                              <a:gd name="connsiteY345" fmla="*/ 44225 h 47625"/>
                              <a:gd name="connsiteX346" fmla="*/ 19050 w 28575"/>
                              <a:gd name="connsiteY346" fmla="*/ 44225 h 47625"/>
                              <a:gd name="connsiteX347" fmla="*/ 19050 w 28575"/>
                              <a:gd name="connsiteY347" fmla="*/ 44225 h 47625"/>
                              <a:gd name="connsiteX348" fmla="*/ 19050 w 28575"/>
                              <a:gd name="connsiteY348" fmla="*/ 44225 h 47625"/>
                              <a:gd name="connsiteX349" fmla="*/ 19050 w 28575"/>
                              <a:gd name="connsiteY349" fmla="*/ 45358 h 47625"/>
                              <a:gd name="connsiteX350" fmla="*/ 19050 w 28575"/>
                              <a:gd name="connsiteY350" fmla="*/ 45358 h 47625"/>
                              <a:gd name="connsiteX351" fmla="*/ 19050 w 28575"/>
                              <a:gd name="connsiteY351" fmla="*/ 44225 h 47625"/>
                              <a:gd name="connsiteX352" fmla="*/ 19050 w 28575"/>
                              <a:gd name="connsiteY352" fmla="*/ 44225 h 47625"/>
                              <a:gd name="connsiteX353" fmla="*/ 19050 w 28575"/>
                              <a:gd name="connsiteY353" fmla="*/ 44225 h 47625"/>
                              <a:gd name="connsiteX354" fmla="*/ 19050 w 28575"/>
                              <a:gd name="connsiteY354" fmla="*/ 44225 h 47625"/>
                              <a:gd name="connsiteX355" fmla="*/ 19050 w 28575"/>
                              <a:gd name="connsiteY355" fmla="*/ 44225 h 47625"/>
                              <a:gd name="connsiteX356" fmla="*/ 20107 w 28575"/>
                              <a:gd name="connsiteY356" fmla="*/ 44225 h 47625"/>
                              <a:gd name="connsiteX357" fmla="*/ 20107 w 28575"/>
                              <a:gd name="connsiteY357" fmla="*/ 44225 h 47625"/>
                              <a:gd name="connsiteX358" fmla="*/ 20107 w 28575"/>
                              <a:gd name="connsiteY358" fmla="*/ 45358 h 47625"/>
                              <a:gd name="connsiteX359" fmla="*/ 20107 w 28575"/>
                              <a:gd name="connsiteY359" fmla="*/ 45358 h 47625"/>
                              <a:gd name="connsiteX360" fmla="*/ 20107 w 28575"/>
                              <a:gd name="connsiteY360" fmla="*/ 45358 h 47625"/>
                              <a:gd name="connsiteX361" fmla="*/ 20107 w 28575"/>
                              <a:gd name="connsiteY361" fmla="*/ 45358 h 47625"/>
                              <a:gd name="connsiteX362" fmla="*/ 20107 w 28575"/>
                              <a:gd name="connsiteY362" fmla="*/ 45358 h 47625"/>
                              <a:gd name="connsiteX363" fmla="*/ 20107 w 28575"/>
                              <a:gd name="connsiteY363" fmla="*/ 45358 h 47625"/>
                              <a:gd name="connsiteX364" fmla="*/ 20107 w 28575"/>
                              <a:gd name="connsiteY364" fmla="*/ 45358 h 47625"/>
                              <a:gd name="connsiteX365" fmla="*/ 20107 w 28575"/>
                              <a:gd name="connsiteY365" fmla="*/ 45358 h 47625"/>
                              <a:gd name="connsiteX366" fmla="*/ 20107 w 28575"/>
                              <a:gd name="connsiteY366" fmla="*/ 45358 h 47625"/>
                              <a:gd name="connsiteX367" fmla="*/ 20107 w 28575"/>
                              <a:gd name="connsiteY367" fmla="*/ 45358 h 47625"/>
                              <a:gd name="connsiteX368" fmla="*/ 20107 w 28575"/>
                              <a:gd name="connsiteY368" fmla="*/ 45358 h 47625"/>
                              <a:gd name="connsiteX369" fmla="*/ 20107 w 28575"/>
                              <a:gd name="connsiteY369" fmla="*/ 45358 h 47625"/>
                              <a:gd name="connsiteX370" fmla="*/ 20107 w 28575"/>
                              <a:gd name="connsiteY370" fmla="*/ 45358 h 47625"/>
                              <a:gd name="connsiteX371" fmla="*/ 20107 w 28575"/>
                              <a:gd name="connsiteY371" fmla="*/ 44225 h 47625"/>
                              <a:gd name="connsiteX372" fmla="*/ 20107 w 28575"/>
                              <a:gd name="connsiteY372" fmla="*/ 45358 h 47625"/>
                              <a:gd name="connsiteX373" fmla="*/ 20107 w 28575"/>
                              <a:gd name="connsiteY373" fmla="*/ 44225 h 47625"/>
                              <a:gd name="connsiteX374" fmla="*/ 20107 w 28575"/>
                              <a:gd name="connsiteY374" fmla="*/ 45358 h 47625"/>
                              <a:gd name="connsiteX375" fmla="*/ 20107 w 28575"/>
                              <a:gd name="connsiteY375" fmla="*/ 45358 h 47625"/>
                              <a:gd name="connsiteX376" fmla="*/ 21165 w 28575"/>
                              <a:gd name="connsiteY376" fmla="*/ 45358 h 47625"/>
                              <a:gd name="connsiteX377" fmla="*/ 21165 w 28575"/>
                              <a:gd name="connsiteY377" fmla="*/ 45358 h 47625"/>
                              <a:gd name="connsiteX378" fmla="*/ 21165 w 28575"/>
                              <a:gd name="connsiteY378" fmla="*/ 45358 h 47625"/>
                              <a:gd name="connsiteX379" fmla="*/ 21165 w 28575"/>
                              <a:gd name="connsiteY379" fmla="*/ 45358 h 47625"/>
                              <a:gd name="connsiteX380" fmla="*/ 21165 w 28575"/>
                              <a:gd name="connsiteY380" fmla="*/ 45358 h 47625"/>
                              <a:gd name="connsiteX381" fmla="*/ 21165 w 28575"/>
                              <a:gd name="connsiteY381" fmla="*/ 45358 h 47625"/>
                              <a:gd name="connsiteX382" fmla="*/ 21165 w 28575"/>
                              <a:gd name="connsiteY382" fmla="*/ 45358 h 47625"/>
                              <a:gd name="connsiteX383" fmla="*/ 21165 w 28575"/>
                              <a:gd name="connsiteY383" fmla="*/ 45358 h 47625"/>
                              <a:gd name="connsiteX384" fmla="*/ 21165 w 28575"/>
                              <a:gd name="connsiteY384" fmla="*/ 45358 h 47625"/>
                              <a:gd name="connsiteX385" fmla="*/ 21165 w 28575"/>
                              <a:gd name="connsiteY385" fmla="*/ 45358 h 47625"/>
                              <a:gd name="connsiteX386" fmla="*/ 21165 w 28575"/>
                              <a:gd name="connsiteY386" fmla="*/ 45358 h 47625"/>
                              <a:gd name="connsiteX387" fmla="*/ 21165 w 28575"/>
                              <a:gd name="connsiteY387" fmla="*/ 45358 h 47625"/>
                              <a:gd name="connsiteX388" fmla="*/ 21165 w 28575"/>
                              <a:gd name="connsiteY388" fmla="*/ 45358 h 47625"/>
                              <a:gd name="connsiteX389" fmla="*/ 21165 w 28575"/>
                              <a:gd name="connsiteY389" fmla="*/ 45358 h 47625"/>
                              <a:gd name="connsiteX390" fmla="*/ 21165 w 28575"/>
                              <a:gd name="connsiteY390" fmla="*/ 45358 h 47625"/>
                              <a:gd name="connsiteX391" fmla="*/ 21165 w 28575"/>
                              <a:gd name="connsiteY391" fmla="*/ 45358 h 47625"/>
                              <a:gd name="connsiteX392" fmla="*/ 21165 w 28575"/>
                              <a:gd name="connsiteY392" fmla="*/ 45358 h 47625"/>
                              <a:gd name="connsiteX393" fmla="*/ 21165 w 28575"/>
                              <a:gd name="connsiteY393" fmla="*/ 45358 h 47625"/>
                              <a:gd name="connsiteX394" fmla="*/ 22222 w 28575"/>
                              <a:gd name="connsiteY394" fmla="*/ 45358 h 47625"/>
                              <a:gd name="connsiteX395" fmla="*/ 22222 w 28575"/>
                              <a:gd name="connsiteY395" fmla="*/ 45358 h 47625"/>
                              <a:gd name="connsiteX396" fmla="*/ 22222 w 28575"/>
                              <a:gd name="connsiteY396" fmla="*/ 45358 h 47625"/>
                              <a:gd name="connsiteX397" fmla="*/ 22222 w 28575"/>
                              <a:gd name="connsiteY397" fmla="*/ 45358 h 47625"/>
                              <a:gd name="connsiteX398" fmla="*/ 22222 w 28575"/>
                              <a:gd name="connsiteY398" fmla="*/ 45358 h 47625"/>
                              <a:gd name="connsiteX399" fmla="*/ 22222 w 28575"/>
                              <a:gd name="connsiteY399" fmla="*/ 45358 h 47625"/>
                              <a:gd name="connsiteX400" fmla="*/ 22222 w 28575"/>
                              <a:gd name="connsiteY400" fmla="*/ 46491 h 47625"/>
                              <a:gd name="connsiteX401" fmla="*/ 22222 w 28575"/>
                              <a:gd name="connsiteY401" fmla="*/ 46491 h 47625"/>
                              <a:gd name="connsiteX402" fmla="*/ 22222 w 28575"/>
                              <a:gd name="connsiteY402" fmla="*/ 45358 h 47625"/>
                              <a:gd name="connsiteX403" fmla="*/ 22222 w 28575"/>
                              <a:gd name="connsiteY403" fmla="*/ 45358 h 47625"/>
                              <a:gd name="connsiteX404" fmla="*/ 22222 w 28575"/>
                              <a:gd name="connsiteY404" fmla="*/ 45358 h 47625"/>
                              <a:gd name="connsiteX405" fmla="*/ 22222 w 28575"/>
                              <a:gd name="connsiteY405" fmla="*/ 44225 h 47625"/>
                              <a:gd name="connsiteX406" fmla="*/ 22222 w 28575"/>
                              <a:gd name="connsiteY406" fmla="*/ 45358 h 47625"/>
                              <a:gd name="connsiteX407" fmla="*/ 22222 w 28575"/>
                              <a:gd name="connsiteY407" fmla="*/ 45358 h 47625"/>
                              <a:gd name="connsiteX408" fmla="*/ 22222 w 28575"/>
                              <a:gd name="connsiteY408" fmla="*/ 45358 h 47625"/>
                              <a:gd name="connsiteX409" fmla="*/ 22222 w 28575"/>
                              <a:gd name="connsiteY409" fmla="*/ 45358 h 47625"/>
                              <a:gd name="connsiteX410" fmla="*/ 22222 w 28575"/>
                              <a:gd name="connsiteY410" fmla="*/ 45358 h 47625"/>
                              <a:gd name="connsiteX411" fmla="*/ 22222 w 28575"/>
                              <a:gd name="connsiteY411" fmla="*/ 45358 h 47625"/>
                              <a:gd name="connsiteX412" fmla="*/ 23279 w 28575"/>
                              <a:gd name="connsiteY412" fmla="*/ 45358 h 47625"/>
                              <a:gd name="connsiteX413" fmla="*/ 23279 w 28575"/>
                              <a:gd name="connsiteY413" fmla="*/ 46491 h 47625"/>
                              <a:gd name="connsiteX414" fmla="*/ 23279 w 28575"/>
                              <a:gd name="connsiteY414" fmla="*/ 45358 h 47625"/>
                              <a:gd name="connsiteX415" fmla="*/ 23279 w 28575"/>
                              <a:gd name="connsiteY415" fmla="*/ 46491 h 47625"/>
                              <a:gd name="connsiteX416" fmla="*/ 23279 w 28575"/>
                              <a:gd name="connsiteY416" fmla="*/ 45358 h 47625"/>
                              <a:gd name="connsiteX417" fmla="*/ 23279 w 28575"/>
                              <a:gd name="connsiteY417" fmla="*/ 45358 h 47625"/>
                              <a:gd name="connsiteX418" fmla="*/ 23279 w 28575"/>
                              <a:gd name="connsiteY418" fmla="*/ 45358 h 47625"/>
                              <a:gd name="connsiteX419" fmla="*/ 23279 w 28575"/>
                              <a:gd name="connsiteY419" fmla="*/ 45358 h 47625"/>
                              <a:gd name="connsiteX420" fmla="*/ 23279 w 28575"/>
                              <a:gd name="connsiteY420" fmla="*/ 46491 h 47625"/>
                              <a:gd name="connsiteX421" fmla="*/ 23279 w 28575"/>
                              <a:gd name="connsiteY421" fmla="*/ 46491 h 47625"/>
                              <a:gd name="connsiteX422" fmla="*/ 23279 w 28575"/>
                              <a:gd name="connsiteY422" fmla="*/ 46491 h 47625"/>
                              <a:gd name="connsiteX423" fmla="*/ 23279 w 28575"/>
                              <a:gd name="connsiteY423" fmla="*/ 46491 h 47625"/>
                              <a:gd name="connsiteX424" fmla="*/ 23279 w 28575"/>
                              <a:gd name="connsiteY424" fmla="*/ 46491 h 47625"/>
                              <a:gd name="connsiteX425" fmla="*/ 23279 w 28575"/>
                              <a:gd name="connsiteY425" fmla="*/ 46491 h 47625"/>
                              <a:gd name="connsiteX426" fmla="*/ 23279 w 28575"/>
                              <a:gd name="connsiteY426" fmla="*/ 46491 h 47625"/>
                              <a:gd name="connsiteX427" fmla="*/ 23279 w 28575"/>
                              <a:gd name="connsiteY427" fmla="*/ 46491 h 47625"/>
                              <a:gd name="connsiteX428" fmla="*/ 23279 w 28575"/>
                              <a:gd name="connsiteY428" fmla="*/ 45358 h 47625"/>
                              <a:gd name="connsiteX429" fmla="*/ 23279 w 28575"/>
                              <a:gd name="connsiteY429" fmla="*/ 45358 h 47625"/>
                              <a:gd name="connsiteX430" fmla="*/ 24346 w 28575"/>
                              <a:gd name="connsiteY430" fmla="*/ 46491 h 47625"/>
                              <a:gd name="connsiteX431" fmla="*/ 24346 w 28575"/>
                              <a:gd name="connsiteY431" fmla="*/ 46491 h 47625"/>
                              <a:gd name="connsiteX432" fmla="*/ 24346 w 28575"/>
                              <a:gd name="connsiteY432" fmla="*/ 46491 h 47625"/>
                              <a:gd name="connsiteX433" fmla="*/ 24346 w 28575"/>
                              <a:gd name="connsiteY433" fmla="*/ 46491 h 47625"/>
                              <a:gd name="connsiteX434" fmla="*/ 24346 w 28575"/>
                              <a:gd name="connsiteY434" fmla="*/ 46491 h 47625"/>
                              <a:gd name="connsiteX435" fmla="*/ 24346 w 28575"/>
                              <a:gd name="connsiteY435" fmla="*/ 46491 h 47625"/>
                              <a:gd name="connsiteX436" fmla="*/ 24346 w 28575"/>
                              <a:gd name="connsiteY436" fmla="*/ 46491 h 47625"/>
                              <a:gd name="connsiteX437" fmla="*/ 24346 w 28575"/>
                              <a:gd name="connsiteY437" fmla="*/ 46491 h 47625"/>
                              <a:gd name="connsiteX438" fmla="*/ 24346 w 28575"/>
                              <a:gd name="connsiteY438" fmla="*/ 46491 h 47625"/>
                              <a:gd name="connsiteX439" fmla="*/ 24346 w 28575"/>
                              <a:gd name="connsiteY439" fmla="*/ 46491 h 47625"/>
                              <a:gd name="connsiteX440" fmla="*/ 24346 w 28575"/>
                              <a:gd name="connsiteY440" fmla="*/ 46491 h 47625"/>
                              <a:gd name="connsiteX441" fmla="*/ 24346 w 28575"/>
                              <a:gd name="connsiteY441" fmla="*/ 46491 h 47625"/>
                              <a:gd name="connsiteX442" fmla="*/ 24346 w 28575"/>
                              <a:gd name="connsiteY442" fmla="*/ 46491 h 47625"/>
                              <a:gd name="connsiteX443" fmla="*/ 24346 w 28575"/>
                              <a:gd name="connsiteY443" fmla="*/ 46491 h 47625"/>
                              <a:gd name="connsiteX444" fmla="*/ 24346 w 28575"/>
                              <a:gd name="connsiteY444" fmla="*/ 47625 h 47625"/>
                              <a:gd name="connsiteX445" fmla="*/ 24346 w 28575"/>
                              <a:gd name="connsiteY445" fmla="*/ 46491 h 47625"/>
                              <a:gd name="connsiteX446" fmla="*/ 24346 w 28575"/>
                              <a:gd name="connsiteY446" fmla="*/ 46491 h 47625"/>
                              <a:gd name="connsiteX447" fmla="*/ 24346 w 28575"/>
                              <a:gd name="connsiteY447" fmla="*/ 46491 h 47625"/>
                              <a:gd name="connsiteX448" fmla="*/ 24346 w 28575"/>
                              <a:gd name="connsiteY448" fmla="*/ 46491 h 47625"/>
                              <a:gd name="connsiteX449" fmla="*/ 24346 w 28575"/>
                              <a:gd name="connsiteY449" fmla="*/ 46491 h 47625"/>
                              <a:gd name="connsiteX450" fmla="*/ 25403 w 28575"/>
                              <a:gd name="connsiteY450" fmla="*/ 46491 h 47625"/>
                              <a:gd name="connsiteX451" fmla="*/ 25403 w 28575"/>
                              <a:gd name="connsiteY451" fmla="*/ 46491 h 47625"/>
                              <a:gd name="connsiteX452" fmla="*/ 25403 w 28575"/>
                              <a:gd name="connsiteY452" fmla="*/ 45358 h 47625"/>
                              <a:gd name="connsiteX453" fmla="*/ 25403 w 28575"/>
                              <a:gd name="connsiteY453" fmla="*/ 45358 h 47625"/>
                              <a:gd name="connsiteX454" fmla="*/ 25403 w 28575"/>
                              <a:gd name="connsiteY454" fmla="*/ 46491 h 47625"/>
                              <a:gd name="connsiteX455" fmla="*/ 25403 w 28575"/>
                              <a:gd name="connsiteY455" fmla="*/ 46491 h 47625"/>
                              <a:gd name="connsiteX456" fmla="*/ 25403 w 28575"/>
                              <a:gd name="connsiteY456" fmla="*/ 46491 h 47625"/>
                              <a:gd name="connsiteX457" fmla="*/ 25403 w 28575"/>
                              <a:gd name="connsiteY457" fmla="*/ 46491 h 47625"/>
                              <a:gd name="connsiteX458" fmla="*/ 25403 w 28575"/>
                              <a:gd name="connsiteY458" fmla="*/ 46491 h 47625"/>
                              <a:gd name="connsiteX459" fmla="*/ 25403 w 28575"/>
                              <a:gd name="connsiteY459" fmla="*/ 46491 h 47625"/>
                              <a:gd name="connsiteX460" fmla="*/ 25403 w 28575"/>
                              <a:gd name="connsiteY460" fmla="*/ 46491 h 47625"/>
                              <a:gd name="connsiteX461" fmla="*/ 25403 w 28575"/>
                              <a:gd name="connsiteY461" fmla="*/ 46491 h 47625"/>
                              <a:gd name="connsiteX462" fmla="*/ 25403 w 28575"/>
                              <a:gd name="connsiteY462" fmla="*/ 46491 h 47625"/>
                              <a:gd name="connsiteX463" fmla="*/ 25403 w 28575"/>
                              <a:gd name="connsiteY463" fmla="*/ 46491 h 47625"/>
                              <a:gd name="connsiteX464" fmla="*/ 25403 w 28575"/>
                              <a:gd name="connsiteY464" fmla="*/ 46491 h 47625"/>
                              <a:gd name="connsiteX465" fmla="*/ 25403 w 28575"/>
                              <a:gd name="connsiteY465" fmla="*/ 46491 h 47625"/>
                              <a:gd name="connsiteX466" fmla="*/ 25403 w 28575"/>
                              <a:gd name="connsiteY466" fmla="*/ 46491 h 47625"/>
                              <a:gd name="connsiteX467" fmla="*/ 25403 w 28575"/>
                              <a:gd name="connsiteY467" fmla="*/ 46491 h 47625"/>
                              <a:gd name="connsiteX468" fmla="*/ 26460 w 28575"/>
                              <a:gd name="connsiteY468" fmla="*/ 46491 h 47625"/>
                              <a:gd name="connsiteX469" fmla="*/ 26460 w 28575"/>
                              <a:gd name="connsiteY469" fmla="*/ 46491 h 47625"/>
                              <a:gd name="connsiteX470" fmla="*/ 26460 w 28575"/>
                              <a:gd name="connsiteY470" fmla="*/ 46491 h 47625"/>
                              <a:gd name="connsiteX471" fmla="*/ 26460 w 28575"/>
                              <a:gd name="connsiteY471" fmla="*/ 46491 h 47625"/>
                              <a:gd name="connsiteX472" fmla="*/ 26460 w 28575"/>
                              <a:gd name="connsiteY472" fmla="*/ 46491 h 47625"/>
                              <a:gd name="connsiteX473" fmla="*/ 26460 w 28575"/>
                              <a:gd name="connsiteY473" fmla="*/ 46491 h 47625"/>
                              <a:gd name="connsiteX474" fmla="*/ 26460 w 28575"/>
                              <a:gd name="connsiteY474" fmla="*/ 46491 h 47625"/>
                              <a:gd name="connsiteX475" fmla="*/ 26460 w 28575"/>
                              <a:gd name="connsiteY475" fmla="*/ 46491 h 47625"/>
                              <a:gd name="connsiteX476" fmla="*/ 26460 w 28575"/>
                              <a:gd name="connsiteY476" fmla="*/ 46491 h 47625"/>
                              <a:gd name="connsiteX477" fmla="*/ 26460 w 28575"/>
                              <a:gd name="connsiteY477" fmla="*/ 46491 h 47625"/>
                              <a:gd name="connsiteX478" fmla="*/ 26460 w 28575"/>
                              <a:gd name="connsiteY478" fmla="*/ 46491 h 47625"/>
                              <a:gd name="connsiteX479" fmla="*/ 26460 w 28575"/>
                              <a:gd name="connsiteY479" fmla="*/ 46491 h 47625"/>
                              <a:gd name="connsiteX480" fmla="*/ 26460 w 28575"/>
                              <a:gd name="connsiteY480" fmla="*/ 46491 h 47625"/>
                              <a:gd name="connsiteX481" fmla="*/ 26460 w 28575"/>
                              <a:gd name="connsiteY481" fmla="*/ 46491 h 47625"/>
                              <a:gd name="connsiteX482" fmla="*/ 26460 w 28575"/>
                              <a:gd name="connsiteY482" fmla="*/ 46491 h 47625"/>
                              <a:gd name="connsiteX483" fmla="*/ 26460 w 28575"/>
                              <a:gd name="connsiteY483" fmla="*/ 47625 h 47625"/>
                              <a:gd name="connsiteX484" fmla="*/ 26460 w 28575"/>
                              <a:gd name="connsiteY484" fmla="*/ 47625 h 47625"/>
                              <a:gd name="connsiteX485" fmla="*/ 26460 w 28575"/>
                              <a:gd name="connsiteY485" fmla="*/ 46491 h 47625"/>
                              <a:gd name="connsiteX486" fmla="*/ 27518 w 28575"/>
                              <a:gd name="connsiteY486" fmla="*/ 47625 h 47625"/>
                              <a:gd name="connsiteX487" fmla="*/ 27518 w 28575"/>
                              <a:gd name="connsiteY487" fmla="*/ 46491 h 47625"/>
                              <a:gd name="connsiteX488" fmla="*/ 27518 w 28575"/>
                              <a:gd name="connsiteY488" fmla="*/ 46491 h 47625"/>
                              <a:gd name="connsiteX489" fmla="*/ 27518 w 28575"/>
                              <a:gd name="connsiteY489" fmla="*/ 46491 h 47625"/>
                              <a:gd name="connsiteX490" fmla="*/ 27518 w 28575"/>
                              <a:gd name="connsiteY490" fmla="*/ 46491 h 47625"/>
                              <a:gd name="connsiteX491" fmla="*/ 27518 w 28575"/>
                              <a:gd name="connsiteY491" fmla="*/ 46491 h 47625"/>
                              <a:gd name="connsiteX492" fmla="*/ 27518 w 28575"/>
                              <a:gd name="connsiteY492" fmla="*/ 46491 h 47625"/>
                              <a:gd name="connsiteX493" fmla="*/ 27518 w 28575"/>
                              <a:gd name="connsiteY493" fmla="*/ 46491 h 47625"/>
                              <a:gd name="connsiteX494" fmla="*/ 27518 w 28575"/>
                              <a:gd name="connsiteY494" fmla="*/ 46491 h 47625"/>
                              <a:gd name="connsiteX495" fmla="*/ 27518 w 28575"/>
                              <a:gd name="connsiteY495" fmla="*/ 47625 h 47625"/>
                              <a:gd name="connsiteX496" fmla="*/ 27518 w 28575"/>
                              <a:gd name="connsiteY496" fmla="*/ 47625 h 47625"/>
                              <a:gd name="connsiteX497" fmla="*/ 27518 w 28575"/>
                              <a:gd name="connsiteY497" fmla="*/ 46491 h 47625"/>
                              <a:gd name="connsiteX498" fmla="*/ 27518 w 28575"/>
                              <a:gd name="connsiteY498" fmla="*/ 47625 h 47625"/>
                              <a:gd name="connsiteX499" fmla="*/ 27518 w 28575"/>
                              <a:gd name="connsiteY499" fmla="*/ 47625 h 47625"/>
                              <a:gd name="connsiteX500" fmla="*/ 27518 w 28575"/>
                              <a:gd name="connsiteY500" fmla="*/ 47625 h 47625"/>
                              <a:gd name="connsiteX501" fmla="*/ 27518 w 28575"/>
                              <a:gd name="connsiteY501" fmla="*/ 46491 h 47625"/>
                              <a:gd name="connsiteX502" fmla="*/ 27518 w 28575"/>
                              <a:gd name="connsiteY502" fmla="*/ 47625 h 47625"/>
                              <a:gd name="connsiteX503" fmla="*/ 27518 w 28575"/>
                              <a:gd name="connsiteY503" fmla="*/ 46491 h 47625"/>
                              <a:gd name="connsiteX504" fmla="*/ 27518 w 28575"/>
                              <a:gd name="connsiteY504" fmla="*/ 46491 h 47625"/>
                              <a:gd name="connsiteX505" fmla="*/ 27518 w 28575"/>
                              <a:gd name="connsiteY505" fmla="*/ 47625 h 47625"/>
                              <a:gd name="connsiteX506" fmla="*/ 28575 w 28575"/>
                              <a:gd name="connsiteY506" fmla="*/ 47625 h 47625"/>
                              <a:gd name="connsiteX507" fmla="*/ 28575 w 28575"/>
                              <a:gd name="connsiteY507" fmla="*/ 46491 h 47625"/>
                              <a:gd name="connsiteX508" fmla="*/ 28575 w 28575"/>
                              <a:gd name="connsiteY508" fmla="*/ 46491 h 47625"/>
                              <a:gd name="connsiteX509" fmla="*/ 28575 w 28575"/>
                              <a:gd name="connsiteY509" fmla="*/ 46491 h 47625"/>
                              <a:gd name="connsiteX510" fmla="*/ 28575 w 28575"/>
                              <a:gd name="connsiteY510" fmla="*/ 46491 h 47625"/>
                              <a:gd name="connsiteX511" fmla="*/ 28575 w 28575"/>
                              <a:gd name="connsiteY511" fmla="*/ 46491 h 476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47625">
                                <a:moveTo>
                                  <a:pt x="0" y="0"/>
                                </a:moveTo>
                                <a:lnTo>
                                  <a:pt x="0" y="1134"/>
                                </a:lnTo>
                                <a:lnTo>
                                  <a:pt x="0" y="1134"/>
                                </a:lnTo>
                                <a:lnTo>
                                  <a:pt x="0" y="1134"/>
                                </a:lnTo>
                                <a:lnTo>
                                  <a:pt x="0" y="2267"/>
                                </a:lnTo>
                                <a:lnTo>
                                  <a:pt x="0" y="2267"/>
                                </a:lnTo>
                                <a:lnTo>
                                  <a:pt x="0" y="3400"/>
                                </a:lnTo>
                                <a:lnTo>
                                  <a:pt x="0" y="3400"/>
                                </a:lnTo>
                                <a:lnTo>
                                  <a:pt x="0" y="3400"/>
                                </a:lnTo>
                                <a:lnTo>
                                  <a:pt x="0" y="4534"/>
                                </a:lnTo>
                                <a:lnTo>
                                  <a:pt x="0" y="4534"/>
                                </a:lnTo>
                                <a:lnTo>
                                  <a:pt x="0" y="4534"/>
                                </a:lnTo>
                                <a:lnTo>
                                  <a:pt x="0" y="4534"/>
                                </a:lnTo>
                                <a:lnTo>
                                  <a:pt x="0" y="5667"/>
                                </a:lnTo>
                                <a:lnTo>
                                  <a:pt x="0" y="5667"/>
                                </a:lnTo>
                                <a:lnTo>
                                  <a:pt x="0" y="6801"/>
                                </a:lnTo>
                                <a:lnTo>
                                  <a:pt x="0" y="6801"/>
                                </a:lnTo>
                                <a:lnTo>
                                  <a:pt x="0" y="6801"/>
                                </a:lnTo>
                                <a:lnTo>
                                  <a:pt x="1057" y="6801"/>
                                </a:lnTo>
                                <a:lnTo>
                                  <a:pt x="1057" y="6801"/>
                                </a:lnTo>
                                <a:lnTo>
                                  <a:pt x="1057" y="7934"/>
                                </a:lnTo>
                                <a:lnTo>
                                  <a:pt x="1057" y="7934"/>
                                </a:lnTo>
                                <a:lnTo>
                                  <a:pt x="1057" y="9068"/>
                                </a:lnTo>
                                <a:lnTo>
                                  <a:pt x="1057" y="9068"/>
                                </a:lnTo>
                                <a:lnTo>
                                  <a:pt x="1057" y="9068"/>
                                </a:lnTo>
                                <a:lnTo>
                                  <a:pt x="1057" y="10201"/>
                                </a:lnTo>
                                <a:lnTo>
                                  <a:pt x="1057" y="10201"/>
                                </a:lnTo>
                                <a:lnTo>
                                  <a:pt x="1057" y="10201"/>
                                </a:lnTo>
                                <a:lnTo>
                                  <a:pt x="1057" y="10201"/>
                                </a:lnTo>
                                <a:lnTo>
                                  <a:pt x="1057" y="10201"/>
                                </a:lnTo>
                                <a:lnTo>
                                  <a:pt x="1057" y="11335"/>
                                </a:lnTo>
                                <a:lnTo>
                                  <a:pt x="1057" y="12478"/>
                                </a:lnTo>
                                <a:lnTo>
                                  <a:pt x="1057" y="12478"/>
                                </a:lnTo>
                                <a:lnTo>
                                  <a:pt x="1057" y="12478"/>
                                </a:lnTo>
                                <a:lnTo>
                                  <a:pt x="1057" y="12478"/>
                                </a:lnTo>
                                <a:lnTo>
                                  <a:pt x="1057" y="13611"/>
                                </a:lnTo>
                                <a:lnTo>
                                  <a:pt x="2115" y="13611"/>
                                </a:lnTo>
                                <a:lnTo>
                                  <a:pt x="2115" y="13611"/>
                                </a:lnTo>
                                <a:lnTo>
                                  <a:pt x="2115" y="13611"/>
                                </a:lnTo>
                                <a:lnTo>
                                  <a:pt x="2115" y="13611"/>
                                </a:lnTo>
                                <a:lnTo>
                                  <a:pt x="2115" y="13611"/>
                                </a:lnTo>
                                <a:lnTo>
                                  <a:pt x="2115" y="13611"/>
                                </a:lnTo>
                                <a:lnTo>
                                  <a:pt x="2115" y="14745"/>
                                </a:lnTo>
                                <a:lnTo>
                                  <a:pt x="2115" y="14745"/>
                                </a:lnTo>
                                <a:lnTo>
                                  <a:pt x="2115" y="15878"/>
                                </a:lnTo>
                                <a:lnTo>
                                  <a:pt x="2115" y="15878"/>
                                </a:lnTo>
                                <a:lnTo>
                                  <a:pt x="2115" y="15878"/>
                                </a:lnTo>
                                <a:lnTo>
                                  <a:pt x="2115" y="15878"/>
                                </a:lnTo>
                                <a:lnTo>
                                  <a:pt x="2115" y="15878"/>
                                </a:lnTo>
                                <a:lnTo>
                                  <a:pt x="2115" y="17012"/>
                                </a:lnTo>
                                <a:lnTo>
                                  <a:pt x="2115" y="17012"/>
                                </a:lnTo>
                                <a:lnTo>
                                  <a:pt x="2115" y="17012"/>
                                </a:lnTo>
                                <a:lnTo>
                                  <a:pt x="2115" y="18145"/>
                                </a:lnTo>
                                <a:lnTo>
                                  <a:pt x="2115" y="18145"/>
                                </a:lnTo>
                                <a:lnTo>
                                  <a:pt x="3172" y="18145"/>
                                </a:lnTo>
                                <a:lnTo>
                                  <a:pt x="3172" y="18145"/>
                                </a:lnTo>
                                <a:lnTo>
                                  <a:pt x="3172" y="19279"/>
                                </a:lnTo>
                                <a:lnTo>
                                  <a:pt x="3172" y="19279"/>
                                </a:lnTo>
                                <a:lnTo>
                                  <a:pt x="3172" y="19279"/>
                                </a:lnTo>
                                <a:lnTo>
                                  <a:pt x="3172" y="19279"/>
                                </a:lnTo>
                                <a:lnTo>
                                  <a:pt x="3172" y="19279"/>
                                </a:lnTo>
                                <a:lnTo>
                                  <a:pt x="3172" y="19279"/>
                                </a:lnTo>
                                <a:lnTo>
                                  <a:pt x="3172" y="19279"/>
                                </a:lnTo>
                                <a:lnTo>
                                  <a:pt x="3172" y="19279"/>
                                </a:lnTo>
                                <a:lnTo>
                                  <a:pt x="3172" y="20412"/>
                                </a:lnTo>
                                <a:lnTo>
                                  <a:pt x="3172" y="20412"/>
                                </a:lnTo>
                                <a:lnTo>
                                  <a:pt x="3172" y="21545"/>
                                </a:lnTo>
                                <a:lnTo>
                                  <a:pt x="3172" y="21545"/>
                                </a:lnTo>
                                <a:lnTo>
                                  <a:pt x="3172" y="21545"/>
                                </a:lnTo>
                                <a:lnTo>
                                  <a:pt x="3172" y="21545"/>
                                </a:lnTo>
                                <a:lnTo>
                                  <a:pt x="3172" y="21545"/>
                                </a:lnTo>
                                <a:lnTo>
                                  <a:pt x="3172" y="21545"/>
                                </a:lnTo>
                                <a:lnTo>
                                  <a:pt x="4229" y="21545"/>
                                </a:lnTo>
                                <a:lnTo>
                                  <a:pt x="4229" y="22679"/>
                                </a:lnTo>
                                <a:lnTo>
                                  <a:pt x="4229" y="22679"/>
                                </a:lnTo>
                                <a:lnTo>
                                  <a:pt x="4229" y="22679"/>
                                </a:lnTo>
                                <a:lnTo>
                                  <a:pt x="4229" y="22679"/>
                                </a:lnTo>
                                <a:lnTo>
                                  <a:pt x="4229" y="22679"/>
                                </a:lnTo>
                                <a:lnTo>
                                  <a:pt x="4229" y="22679"/>
                                </a:lnTo>
                                <a:lnTo>
                                  <a:pt x="4229" y="23813"/>
                                </a:lnTo>
                                <a:lnTo>
                                  <a:pt x="4229" y="23813"/>
                                </a:lnTo>
                                <a:lnTo>
                                  <a:pt x="4229" y="24946"/>
                                </a:lnTo>
                                <a:lnTo>
                                  <a:pt x="4229" y="24946"/>
                                </a:lnTo>
                                <a:lnTo>
                                  <a:pt x="4229" y="24946"/>
                                </a:lnTo>
                                <a:lnTo>
                                  <a:pt x="4229" y="24946"/>
                                </a:lnTo>
                                <a:lnTo>
                                  <a:pt x="4229" y="24946"/>
                                </a:lnTo>
                                <a:lnTo>
                                  <a:pt x="4229" y="24946"/>
                                </a:lnTo>
                                <a:lnTo>
                                  <a:pt x="4229" y="24946"/>
                                </a:lnTo>
                                <a:lnTo>
                                  <a:pt x="4229" y="24946"/>
                                </a:lnTo>
                                <a:lnTo>
                                  <a:pt x="4229" y="26080"/>
                                </a:lnTo>
                                <a:lnTo>
                                  <a:pt x="4229" y="26080"/>
                                </a:lnTo>
                                <a:lnTo>
                                  <a:pt x="4229" y="26080"/>
                                </a:lnTo>
                                <a:lnTo>
                                  <a:pt x="5296" y="26080"/>
                                </a:lnTo>
                                <a:lnTo>
                                  <a:pt x="5296" y="27213"/>
                                </a:lnTo>
                                <a:lnTo>
                                  <a:pt x="5296" y="26080"/>
                                </a:lnTo>
                                <a:lnTo>
                                  <a:pt x="5296" y="27213"/>
                                </a:lnTo>
                                <a:lnTo>
                                  <a:pt x="5296" y="27213"/>
                                </a:lnTo>
                                <a:lnTo>
                                  <a:pt x="5296" y="27213"/>
                                </a:lnTo>
                                <a:lnTo>
                                  <a:pt x="5296" y="28346"/>
                                </a:lnTo>
                                <a:lnTo>
                                  <a:pt x="5296" y="27213"/>
                                </a:lnTo>
                                <a:lnTo>
                                  <a:pt x="5296" y="27213"/>
                                </a:lnTo>
                                <a:lnTo>
                                  <a:pt x="5296" y="27213"/>
                                </a:lnTo>
                                <a:lnTo>
                                  <a:pt x="5296" y="27213"/>
                                </a:lnTo>
                                <a:lnTo>
                                  <a:pt x="5296" y="28346"/>
                                </a:lnTo>
                                <a:lnTo>
                                  <a:pt x="5296" y="28346"/>
                                </a:lnTo>
                                <a:lnTo>
                                  <a:pt x="5296" y="29480"/>
                                </a:lnTo>
                                <a:lnTo>
                                  <a:pt x="5296" y="29480"/>
                                </a:lnTo>
                                <a:lnTo>
                                  <a:pt x="5296" y="29480"/>
                                </a:lnTo>
                                <a:lnTo>
                                  <a:pt x="5296" y="29480"/>
                                </a:lnTo>
                                <a:lnTo>
                                  <a:pt x="5296" y="29480"/>
                                </a:lnTo>
                                <a:lnTo>
                                  <a:pt x="6353" y="29480"/>
                                </a:lnTo>
                                <a:lnTo>
                                  <a:pt x="6353" y="29480"/>
                                </a:lnTo>
                                <a:lnTo>
                                  <a:pt x="6353" y="30613"/>
                                </a:lnTo>
                                <a:lnTo>
                                  <a:pt x="6353" y="30613"/>
                                </a:lnTo>
                                <a:lnTo>
                                  <a:pt x="6353" y="30613"/>
                                </a:lnTo>
                                <a:lnTo>
                                  <a:pt x="6353" y="30613"/>
                                </a:lnTo>
                                <a:lnTo>
                                  <a:pt x="6353" y="30613"/>
                                </a:lnTo>
                                <a:lnTo>
                                  <a:pt x="6353" y="30613"/>
                                </a:lnTo>
                                <a:lnTo>
                                  <a:pt x="6353" y="30613"/>
                                </a:lnTo>
                                <a:lnTo>
                                  <a:pt x="6353" y="31747"/>
                                </a:lnTo>
                                <a:lnTo>
                                  <a:pt x="6353" y="30613"/>
                                </a:lnTo>
                                <a:lnTo>
                                  <a:pt x="6353" y="31747"/>
                                </a:lnTo>
                                <a:lnTo>
                                  <a:pt x="6353" y="31747"/>
                                </a:lnTo>
                                <a:lnTo>
                                  <a:pt x="6353" y="31747"/>
                                </a:lnTo>
                                <a:lnTo>
                                  <a:pt x="6353" y="31747"/>
                                </a:lnTo>
                                <a:lnTo>
                                  <a:pt x="6353" y="31747"/>
                                </a:lnTo>
                                <a:lnTo>
                                  <a:pt x="6353" y="31747"/>
                                </a:lnTo>
                                <a:lnTo>
                                  <a:pt x="6353" y="31747"/>
                                </a:lnTo>
                                <a:lnTo>
                                  <a:pt x="7410" y="32880"/>
                                </a:lnTo>
                                <a:lnTo>
                                  <a:pt x="7410" y="32880"/>
                                </a:lnTo>
                                <a:lnTo>
                                  <a:pt x="7410" y="32880"/>
                                </a:lnTo>
                                <a:lnTo>
                                  <a:pt x="7410" y="32880"/>
                                </a:lnTo>
                                <a:lnTo>
                                  <a:pt x="7410" y="32880"/>
                                </a:lnTo>
                                <a:lnTo>
                                  <a:pt x="7410" y="34014"/>
                                </a:lnTo>
                                <a:lnTo>
                                  <a:pt x="7410" y="32880"/>
                                </a:lnTo>
                                <a:lnTo>
                                  <a:pt x="7410" y="32880"/>
                                </a:lnTo>
                                <a:lnTo>
                                  <a:pt x="7410" y="32880"/>
                                </a:lnTo>
                                <a:lnTo>
                                  <a:pt x="7410" y="32880"/>
                                </a:lnTo>
                                <a:lnTo>
                                  <a:pt x="7410" y="32880"/>
                                </a:lnTo>
                                <a:lnTo>
                                  <a:pt x="7410" y="32880"/>
                                </a:lnTo>
                                <a:lnTo>
                                  <a:pt x="7410" y="34014"/>
                                </a:lnTo>
                                <a:lnTo>
                                  <a:pt x="7410" y="34014"/>
                                </a:lnTo>
                                <a:lnTo>
                                  <a:pt x="7410" y="34014"/>
                                </a:lnTo>
                                <a:lnTo>
                                  <a:pt x="7410" y="34014"/>
                                </a:lnTo>
                                <a:lnTo>
                                  <a:pt x="7410" y="34014"/>
                                </a:lnTo>
                                <a:lnTo>
                                  <a:pt x="7410" y="34014"/>
                                </a:lnTo>
                                <a:lnTo>
                                  <a:pt x="8468" y="34014"/>
                                </a:lnTo>
                                <a:lnTo>
                                  <a:pt x="8468" y="34014"/>
                                </a:lnTo>
                                <a:lnTo>
                                  <a:pt x="8468" y="34014"/>
                                </a:lnTo>
                                <a:lnTo>
                                  <a:pt x="8468" y="35147"/>
                                </a:lnTo>
                                <a:lnTo>
                                  <a:pt x="8468" y="35147"/>
                                </a:lnTo>
                                <a:lnTo>
                                  <a:pt x="8468" y="35147"/>
                                </a:lnTo>
                                <a:lnTo>
                                  <a:pt x="8468" y="34014"/>
                                </a:lnTo>
                                <a:lnTo>
                                  <a:pt x="8468" y="34014"/>
                                </a:lnTo>
                                <a:lnTo>
                                  <a:pt x="8468" y="35147"/>
                                </a:lnTo>
                                <a:lnTo>
                                  <a:pt x="8468" y="35147"/>
                                </a:lnTo>
                                <a:lnTo>
                                  <a:pt x="8468" y="35147"/>
                                </a:lnTo>
                                <a:lnTo>
                                  <a:pt x="8468" y="35147"/>
                                </a:lnTo>
                                <a:lnTo>
                                  <a:pt x="8468" y="35147"/>
                                </a:lnTo>
                                <a:lnTo>
                                  <a:pt x="8468" y="35147"/>
                                </a:lnTo>
                                <a:lnTo>
                                  <a:pt x="8468" y="36290"/>
                                </a:lnTo>
                                <a:lnTo>
                                  <a:pt x="8468" y="36290"/>
                                </a:lnTo>
                                <a:lnTo>
                                  <a:pt x="8468" y="36290"/>
                                </a:lnTo>
                                <a:lnTo>
                                  <a:pt x="8468" y="36290"/>
                                </a:lnTo>
                                <a:lnTo>
                                  <a:pt x="8468" y="36290"/>
                                </a:lnTo>
                                <a:lnTo>
                                  <a:pt x="8468" y="36290"/>
                                </a:lnTo>
                                <a:lnTo>
                                  <a:pt x="9525" y="35147"/>
                                </a:lnTo>
                                <a:lnTo>
                                  <a:pt x="9525" y="36290"/>
                                </a:lnTo>
                                <a:lnTo>
                                  <a:pt x="9525" y="36290"/>
                                </a:lnTo>
                                <a:lnTo>
                                  <a:pt x="9525" y="36290"/>
                                </a:lnTo>
                                <a:lnTo>
                                  <a:pt x="9525" y="37424"/>
                                </a:lnTo>
                                <a:lnTo>
                                  <a:pt x="9525" y="37424"/>
                                </a:lnTo>
                                <a:lnTo>
                                  <a:pt x="9525" y="37424"/>
                                </a:lnTo>
                                <a:lnTo>
                                  <a:pt x="9525" y="37424"/>
                                </a:lnTo>
                                <a:lnTo>
                                  <a:pt x="9525" y="37424"/>
                                </a:lnTo>
                                <a:lnTo>
                                  <a:pt x="9525" y="37424"/>
                                </a:lnTo>
                                <a:lnTo>
                                  <a:pt x="9525" y="37424"/>
                                </a:lnTo>
                                <a:lnTo>
                                  <a:pt x="9525" y="37424"/>
                                </a:lnTo>
                                <a:lnTo>
                                  <a:pt x="9525" y="37424"/>
                                </a:lnTo>
                                <a:lnTo>
                                  <a:pt x="9525" y="37424"/>
                                </a:lnTo>
                                <a:lnTo>
                                  <a:pt x="9525" y="37424"/>
                                </a:lnTo>
                                <a:lnTo>
                                  <a:pt x="9525" y="38557"/>
                                </a:lnTo>
                                <a:lnTo>
                                  <a:pt x="9525" y="37424"/>
                                </a:lnTo>
                                <a:lnTo>
                                  <a:pt x="9525" y="37424"/>
                                </a:lnTo>
                                <a:lnTo>
                                  <a:pt x="10582" y="37424"/>
                                </a:lnTo>
                                <a:lnTo>
                                  <a:pt x="10582" y="38557"/>
                                </a:lnTo>
                                <a:lnTo>
                                  <a:pt x="10582" y="38557"/>
                                </a:lnTo>
                                <a:lnTo>
                                  <a:pt x="10582" y="38557"/>
                                </a:lnTo>
                                <a:lnTo>
                                  <a:pt x="10582" y="38557"/>
                                </a:lnTo>
                                <a:lnTo>
                                  <a:pt x="10582" y="38557"/>
                                </a:lnTo>
                                <a:lnTo>
                                  <a:pt x="10582" y="38557"/>
                                </a:lnTo>
                                <a:lnTo>
                                  <a:pt x="10582" y="38557"/>
                                </a:lnTo>
                                <a:lnTo>
                                  <a:pt x="10582" y="38557"/>
                                </a:lnTo>
                                <a:lnTo>
                                  <a:pt x="10582" y="38557"/>
                                </a:lnTo>
                                <a:lnTo>
                                  <a:pt x="10582" y="38557"/>
                                </a:lnTo>
                                <a:lnTo>
                                  <a:pt x="10582" y="38557"/>
                                </a:lnTo>
                                <a:lnTo>
                                  <a:pt x="10582" y="38557"/>
                                </a:lnTo>
                                <a:lnTo>
                                  <a:pt x="10582" y="39691"/>
                                </a:lnTo>
                                <a:lnTo>
                                  <a:pt x="10582" y="39691"/>
                                </a:lnTo>
                                <a:lnTo>
                                  <a:pt x="10582" y="39691"/>
                                </a:lnTo>
                                <a:lnTo>
                                  <a:pt x="10582" y="39691"/>
                                </a:lnTo>
                                <a:lnTo>
                                  <a:pt x="10582" y="38557"/>
                                </a:lnTo>
                                <a:lnTo>
                                  <a:pt x="11640" y="38557"/>
                                </a:lnTo>
                                <a:lnTo>
                                  <a:pt x="11640" y="38557"/>
                                </a:lnTo>
                                <a:lnTo>
                                  <a:pt x="11640" y="38557"/>
                                </a:lnTo>
                                <a:lnTo>
                                  <a:pt x="11640" y="39691"/>
                                </a:lnTo>
                                <a:lnTo>
                                  <a:pt x="11640" y="39691"/>
                                </a:lnTo>
                                <a:lnTo>
                                  <a:pt x="11640" y="39691"/>
                                </a:lnTo>
                                <a:lnTo>
                                  <a:pt x="11640" y="39691"/>
                                </a:lnTo>
                                <a:lnTo>
                                  <a:pt x="11640" y="39691"/>
                                </a:lnTo>
                                <a:lnTo>
                                  <a:pt x="11640" y="39691"/>
                                </a:lnTo>
                                <a:lnTo>
                                  <a:pt x="11640" y="39691"/>
                                </a:lnTo>
                                <a:lnTo>
                                  <a:pt x="11640" y="39691"/>
                                </a:lnTo>
                                <a:lnTo>
                                  <a:pt x="11640" y="39691"/>
                                </a:lnTo>
                                <a:lnTo>
                                  <a:pt x="11640" y="40824"/>
                                </a:lnTo>
                                <a:lnTo>
                                  <a:pt x="11640" y="40824"/>
                                </a:lnTo>
                                <a:lnTo>
                                  <a:pt x="11640" y="40824"/>
                                </a:lnTo>
                                <a:lnTo>
                                  <a:pt x="11640" y="39691"/>
                                </a:lnTo>
                                <a:lnTo>
                                  <a:pt x="11640" y="40824"/>
                                </a:lnTo>
                                <a:lnTo>
                                  <a:pt x="11640" y="40824"/>
                                </a:lnTo>
                                <a:lnTo>
                                  <a:pt x="11640" y="40824"/>
                                </a:lnTo>
                                <a:lnTo>
                                  <a:pt x="11640" y="40824"/>
                                </a:lnTo>
                                <a:lnTo>
                                  <a:pt x="11640" y="40824"/>
                                </a:lnTo>
                                <a:lnTo>
                                  <a:pt x="11640" y="40824"/>
                                </a:lnTo>
                                <a:lnTo>
                                  <a:pt x="11640" y="40824"/>
                                </a:lnTo>
                                <a:lnTo>
                                  <a:pt x="11640" y="41958"/>
                                </a:lnTo>
                                <a:lnTo>
                                  <a:pt x="11640" y="41958"/>
                                </a:lnTo>
                                <a:lnTo>
                                  <a:pt x="11640" y="40824"/>
                                </a:lnTo>
                                <a:lnTo>
                                  <a:pt x="12697" y="40824"/>
                                </a:lnTo>
                                <a:lnTo>
                                  <a:pt x="12697" y="40824"/>
                                </a:lnTo>
                                <a:lnTo>
                                  <a:pt x="12697" y="40824"/>
                                </a:lnTo>
                                <a:lnTo>
                                  <a:pt x="12697" y="40824"/>
                                </a:lnTo>
                                <a:lnTo>
                                  <a:pt x="12697" y="40824"/>
                                </a:lnTo>
                                <a:lnTo>
                                  <a:pt x="12697" y="40824"/>
                                </a:lnTo>
                                <a:lnTo>
                                  <a:pt x="12697" y="41958"/>
                                </a:lnTo>
                                <a:lnTo>
                                  <a:pt x="12697" y="40824"/>
                                </a:lnTo>
                                <a:lnTo>
                                  <a:pt x="12697" y="40824"/>
                                </a:lnTo>
                                <a:lnTo>
                                  <a:pt x="12697" y="40824"/>
                                </a:lnTo>
                                <a:lnTo>
                                  <a:pt x="12697" y="41958"/>
                                </a:lnTo>
                                <a:lnTo>
                                  <a:pt x="12697" y="41958"/>
                                </a:lnTo>
                                <a:lnTo>
                                  <a:pt x="12697" y="41958"/>
                                </a:lnTo>
                                <a:lnTo>
                                  <a:pt x="12697" y="41958"/>
                                </a:lnTo>
                                <a:lnTo>
                                  <a:pt x="12697" y="41958"/>
                                </a:lnTo>
                                <a:lnTo>
                                  <a:pt x="12697" y="41958"/>
                                </a:lnTo>
                                <a:lnTo>
                                  <a:pt x="12697" y="41958"/>
                                </a:lnTo>
                                <a:lnTo>
                                  <a:pt x="12697" y="41958"/>
                                </a:lnTo>
                                <a:lnTo>
                                  <a:pt x="13754" y="41958"/>
                                </a:lnTo>
                                <a:lnTo>
                                  <a:pt x="13754" y="41958"/>
                                </a:lnTo>
                                <a:lnTo>
                                  <a:pt x="13754" y="41958"/>
                                </a:lnTo>
                                <a:lnTo>
                                  <a:pt x="13754" y="41958"/>
                                </a:lnTo>
                                <a:lnTo>
                                  <a:pt x="13754" y="41958"/>
                                </a:lnTo>
                                <a:lnTo>
                                  <a:pt x="13754" y="41958"/>
                                </a:lnTo>
                                <a:lnTo>
                                  <a:pt x="13754" y="41958"/>
                                </a:lnTo>
                                <a:lnTo>
                                  <a:pt x="13754" y="41958"/>
                                </a:lnTo>
                                <a:lnTo>
                                  <a:pt x="13754" y="41958"/>
                                </a:lnTo>
                                <a:lnTo>
                                  <a:pt x="13754" y="41958"/>
                                </a:lnTo>
                                <a:lnTo>
                                  <a:pt x="13754" y="41958"/>
                                </a:lnTo>
                                <a:lnTo>
                                  <a:pt x="13754" y="41958"/>
                                </a:lnTo>
                                <a:lnTo>
                                  <a:pt x="13754" y="41958"/>
                                </a:lnTo>
                                <a:lnTo>
                                  <a:pt x="13754" y="43091"/>
                                </a:lnTo>
                                <a:lnTo>
                                  <a:pt x="13754" y="43091"/>
                                </a:lnTo>
                                <a:lnTo>
                                  <a:pt x="13754" y="43091"/>
                                </a:lnTo>
                                <a:lnTo>
                                  <a:pt x="13754" y="43091"/>
                                </a:lnTo>
                                <a:lnTo>
                                  <a:pt x="13754" y="41958"/>
                                </a:lnTo>
                                <a:lnTo>
                                  <a:pt x="14821" y="41958"/>
                                </a:lnTo>
                                <a:lnTo>
                                  <a:pt x="14821" y="41958"/>
                                </a:lnTo>
                                <a:lnTo>
                                  <a:pt x="14821" y="41958"/>
                                </a:lnTo>
                                <a:lnTo>
                                  <a:pt x="14821" y="43091"/>
                                </a:lnTo>
                                <a:lnTo>
                                  <a:pt x="14821" y="43091"/>
                                </a:lnTo>
                                <a:lnTo>
                                  <a:pt x="14821" y="41958"/>
                                </a:lnTo>
                                <a:lnTo>
                                  <a:pt x="14821" y="41958"/>
                                </a:lnTo>
                                <a:lnTo>
                                  <a:pt x="14821" y="43091"/>
                                </a:lnTo>
                                <a:lnTo>
                                  <a:pt x="14821" y="43091"/>
                                </a:lnTo>
                                <a:lnTo>
                                  <a:pt x="14821" y="43091"/>
                                </a:lnTo>
                                <a:lnTo>
                                  <a:pt x="14821" y="43091"/>
                                </a:lnTo>
                                <a:lnTo>
                                  <a:pt x="14821" y="43091"/>
                                </a:lnTo>
                                <a:lnTo>
                                  <a:pt x="14821" y="43091"/>
                                </a:lnTo>
                                <a:lnTo>
                                  <a:pt x="14821" y="43091"/>
                                </a:lnTo>
                                <a:lnTo>
                                  <a:pt x="14821" y="43091"/>
                                </a:lnTo>
                                <a:lnTo>
                                  <a:pt x="14821" y="43091"/>
                                </a:lnTo>
                                <a:lnTo>
                                  <a:pt x="14821" y="43091"/>
                                </a:lnTo>
                                <a:lnTo>
                                  <a:pt x="14821" y="44225"/>
                                </a:lnTo>
                                <a:lnTo>
                                  <a:pt x="15878" y="43091"/>
                                </a:lnTo>
                                <a:lnTo>
                                  <a:pt x="15878" y="43091"/>
                                </a:lnTo>
                                <a:lnTo>
                                  <a:pt x="15878" y="43091"/>
                                </a:lnTo>
                                <a:lnTo>
                                  <a:pt x="15878" y="43091"/>
                                </a:lnTo>
                                <a:lnTo>
                                  <a:pt x="15878" y="43091"/>
                                </a:lnTo>
                                <a:lnTo>
                                  <a:pt x="15878" y="43091"/>
                                </a:lnTo>
                                <a:lnTo>
                                  <a:pt x="15878" y="43091"/>
                                </a:lnTo>
                                <a:lnTo>
                                  <a:pt x="15878" y="44225"/>
                                </a:lnTo>
                                <a:lnTo>
                                  <a:pt x="15878" y="44225"/>
                                </a:lnTo>
                                <a:lnTo>
                                  <a:pt x="15878" y="44225"/>
                                </a:lnTo>
                                <a:lnTo>
                                  <a:pt x="15878" y="44225"/>
                                </a:lnTo>
                                <a:lnTo>
                                  <a:pt x="15878" y="43091"/>
                                </a:lnTo>
                                <a:lnTo>
                                  <a:pt x="15878" y="43091"/>
                                </a:lnTo>
                                <a:lnTo>
                                  <a:pt x="15878" y="43091"/>
                                </a:lnTo>
                                <a:lnTo>
                                  <a:pt x="15878" y="43091"/>
                                </a:lnTo>
                                <a:lnTo>
                                  <a:pt x="15878" y="43091"/>
                                </a:lnTo>
                                <a:lnTo>
                                  <a:pt x="15878" y="43091"/>
                                </a:lnTo>
                                <a:lnTo>
                                  <a:pt x="15878" y="43091"/>
                                </a:lnTo>
                                <a:lnTo>
                                  <a:pt x="15878" y="43091"/>
                                </a:lnTo>
                                <a:lnTo>
                                  <a:pt x="15878" y="43091"/>
                                </a:lnTo>
                                <a:lnTo>
                                  <a:pt x="16935" y="43091"/>
                                </a:lnTo>
                                <a:lnTo>
                                  <a:pt x="16935" y="43091"/>
                                </a:lnTo>
                                <a:lnTo>
                                  <a:pt x="16935" y="43091"/>
                                </a:lnTo>
                                <a:lnTo>
                                  <a:pt x="16935" y="43091"/>
                                </a:lnTo>
                                <a:lnTo>
                                  <a:pt x="16935" y="43091"/>
                                </a:lnTo>
                                <a:lnTo>
                                  <a:pt x="16935" y="44225"/>
                                </a:lnTo>
                                <a:lnTo>
                                  <a:pt x="16935" y="43091"/>
                                </a:lnTo>
                                <a:lnTo>
                                  <a:pt x="16935" y="44225"/>
                                </a:lnTo>
                                <a:lnTo>
                                  <a:pt x="16935" y="44225"/>
                                </a:lnTo>
                                <a:lnTo>
                                  <a:pt x="16935" y="44225"/>
                                </a:lnTo>
                                <a:lnTo>
                                  <a:pt x="16935" y="44225"/>
                                </a:lnTo>
                                <a:lnTo>
                                  <a:pt x="16935" y="44225"/>
                                </a:lnTo>
                                <a:lnTo>
                                  <a:pt x="16935" y="44225"/>
                                </a:lnTo>
                                <a:lnTo>
                                  <a:pt x="16935" y="45358"/>
                                </a:lnTo>
                                <a:lnTo>
                                  <a:pt x="16935" y="44225"/>
                                </a:lnTo>
                                <a:lnTo>
                                  <a:pt x="16935" y="44225"/>
                                </a:lnTo>
                                <a:lnTo>
                                  <a:pt x="16935" y="44225"/>
                                </a:lnTo>
                                <a:lnTo>
                                  <a:pt x="16935" y="43091"/>
                                </a:lnTo>
                                <a:lnTo>
                                  <a:pt x="17993" y="44225"/>
                                </a:lnTo>
                                <a:lnTo>
                                  <a:pt x="17993" y="44225"/>
                                </a:lnTo>
                                <a:lnTo>
                                  <a:pt x="17993" y="44225"/>
                                </a:lnTo>
                                <a:lnTo>
                                  <a:pt x="17993" y="44225"/>
                                </a:lnTo>
                                <a:lnTo>
                                  <a:pt x="17993" y="44225"/>
                                </a:lnTo>
                                <a:lnTo>
                                  <a:pt x="17993" y="44225"/>
                                </a:lnTo>
                                <a:lnTo>
                                  <a:pt x="17993" y="44225"/>
                                </a:lnTo>
                                <a:lnTo>
                                  <a:pt x="17993" y="44225"/>
                                </a:lnTo>
                                <a:lnTo>
                                  <a:pt x="17993" y="44225"/>
                                </a:lnTo>
                                <a:lnTo>
                                  <a:pt x="17993" y="44225"/>
                                </a:lnTo>
                                <a:lnTo>
                                  <a:pt x="17993" y="44225"/>
                                </a:lnTo>
                                <a:lnTo>
                                  <a:pt x="17993" y="44225"/>
                                </a:lnTo>
                                <a:lnTo>
                                  <a:pt x="17993" y="44225"/>
                                </a:lnTo>
                                <a:lnTo>
                                  <a:pt x="17993" y="44225"/>
                                </a:lnTo>
                                <a:lnTo>
                                  <a:pt x="17993" y="44225"/>
                                </a:lnTo>
                                <a:lnTo>
                                  <a:pt x="17993" y="44225"/>
                                </a:lnTo>
                                <a:lnTo>
                                  <a:pt x="17993" y="44225"/>
                                </a:lnTo>
                                <a:lnTo>
                                  <a:pt x="17993" y="44225"/>
                                </a:lnTo>
                                <a:lnTo>
                                  <a:pt x="19050" y="44225"/>
                                </a:lnTo>
                                <a:lnTo>
                                  <a:pt x="19050" y="44225"/>
                                </a:lnTo>
                                <a:lnTo>
                                  <a:pt x="19050" y="44225"/>
                                </a:lnTo>
                                <a:lnTo>
                                  <a:pt x="19050" y="44225"/>
                                </a:lnTo>
                                <a:lnTo>
                                  <a:pt x="19050" y="44225"/>
                                </a:lnTo>
                                <a:lnTo>
                                  <a:pt x="19050" y="44225"/>
                                </a:lnTo>
                                <a:lnTo>
                                  <a:pt x="19050" y="44225"/>
                                </a:lnTo>
                                <a:lnTo>
                                  <a:pt x="19050" y="44225"/>
                                </a:lnTo>
                                <a:lnTo>
                                  <a:pt x="19050" y="44225"/>
                                </a:lnTo>
                                <a:lnTo>
                                  <a:pt x="19050" y="44225"/>
                                </a:lnTo>
                                <a:lnTo>
                                  <a:pt x="19050" y="44225"/>
                                </a:lnTo>
                                <a:lnTo>
                                  <a:pt x="19050" y="45358"/>
                                </a:lnTo>
                                <a:lnTo>
                                  <a:pt x="19050" y="45358"/>
                                </a:lnTo>
                                <a:lnTo>
                                  <a:pt x="19050" y="44225"/>
                                </a:lnTo>
                                <a:lnTo>
                                  <a:pt x="19050" y="44225"/>
                                </a:lnTo>
                                <a:lnTo>
                                  <a:pt x="19050" y="44225"/>
                                </a:lnTo>
                                <a:lnTo>
                                  <a:pt x="19050" y="44225"/>
                                </a:lnTo>
                                <a:lnTo>
                                  <a:pt x="19050" y="44225"/>
                                </a:lnTo>
                                <a:lnTo>
                                  <a:pt x="20107" y="44225"/>
                                </a:lnTo>
                                <a:lnTo>
                                  <a:pt x="20107" y="44225"/>
                                </a:lnTo>
                                <a:lnTo>
                                  <a:pt x="20107" y="45358"/>
                                </a:lnTo>
                                <a:lnTo>
                                  <a:pt x="20107" y="45358"/>
                                </a:lnTo>
                                <a:lnTo>
                                  <a:pt x="20107" y="45358"/>
                                </a:lnTo>
                                <a:lnTo>
                                  <a:pt x="20107" y="45358"/>
                                </a:lnTo>
                                <a:lnTo>
                                  <a:pt x="20107" y="45358"/>
                                </a:lnTo>
                                <a:lnTo>
                                  <a:pt x="20107" y="45358"/>
                                </a:lnTo>
                                <a:lnTo>
                                  <a:pt x="20107" y="45358"/>
                                </a:lnTo>
                                <a:lnTo>
                                  <a:pt x="20107" y="45358"/>
                                </a:lnTo>
                                <a:lnTo>
                                  <a:pt x="20107" y="45358"/>
                                </a:lnTo>
                                <a:lnTo>
                                  <a:pt x="20107" y="45358"/>
                                </a:lnTo>
                                <a:lnTo>
                                  <a:pt x="20107" y="45358"/>
                                </a:lnTo>
                                <a:lnTo>
                                  <a:pt x="20107" y="45358"/>
                                </a:lnTo>
                                <a:lnTo>
                                  <a:pt x="20107" y="45358"/>
                                </a:lnTo>
                                <a:lnTo>
                                  <a:pt x="20107" y="44225"/>
                                </a:lnTo>
                                <a:lnTo>
                                  <a:pt x="20107" y="45358"/>
                                </a:lnTo>
                                <a:lnTo>
                                  <a:pt x="20107" y="44225"/>
                                </a:lnTo>
                                <a:lnTo>
                                  <a:pt x="20107" y="45358"/>
                                </a:lnTo>
                                <a:lnTo>
                                  <a:pt x="20107" y="45358"/>
                                </a:lnTo>
                                <a:lnTo>
                                  <a:pt x="21165" y="45358"/>
                                </a:lnTo>
                                <a:lnTo>
                                  <a:pt x="21165" y="45358"/>
                                </a:lnTo>
                                <a:lnTo>
                                  <a:pt x="21165" y="45358"/>
                                </a:lnTo>
                                <a:lnTo>
                                  <a:pt x="21165" y="45358"/>
                                </a:lnTo>
                                <a:lnTo>
                                  <a:pt x="21165" y="45358"/>
                                </a:lnTo>
                                <a:lnTo>
                                  <a:pt x="21165" y="45358"/>
                                </a:lnTo>
                                <a:lnTo>
                                  <a:pt x="21165" y="45358"/>
                                </a:lnTo>
                                <a:lnTo>
                                  <a:pt x="21165" y="45358"/>
                                </a:lnTo>
                                <a:lnTo>
                                  <a:pt x="21165" y="45358"/>
                                </a:lnTo>
                                <a:lnTo>
                                  <a:pt x="21165" y="45358"/>
                                </a:lnTo>
                                <a:lnTo>
                                  <a:pt x="21165" y="45358"/>
                                </a:lnTo>
                                <a:lnTo>
                                  <a:pt x="21165" y="45358"/>
                                </a:lnTo>
                                <a:lnTo>
                                  <a:pt x="21165" y="45358"/>
                                </a:lnTo>
                                <a:lnTo>
                                  <a:pt x="21165" y="45358"/>
                                </a:lnTo>
                                <a:lnTo>
                                  <a:pt x="21165" y="45358"/>
                                </a:lnTo>
                                <a:lnTo>
                                  <a:pt x="21165" y="45358"/>
                                </a:lnTo>
                                <a:lnTo>
                                  <a:pt x="21165" y="45358"/>
                                </a:lnTo>
                                <a:lnTo>
                                  <a:pt x="21165" y="45358"/>
                                </a:lnTo>
                                <a:lnTo>
                                  <a:pt x="22222" y="45358"/>
                                </a:lnTo>
                                <a:lnTo>
                                  <a:pt x="22222" y="45358"/>
                                </a:lnTo>
                                <a:lnTo>
                                  <a:pt x="22222" y="45358"/>
                                </a:lnTo>
                                <a:lnTo>
                                  <a:pt x="22222" y="45358"/>
                                </a:lnTo>
                                <a:lnTo>
                                  <a:pt x="22222" y="45358"/>
                                </a:lnTo>
                                <a:lnTo>
                                  <a:pt x="22222" y="45358"/>
                                </a:lnTo>
                                <a:lnTo>
                                  <a:pt x="22222" y="46491"/>
                                </a:lnTo>
                                <a:lnTo>
                                  <a:pt x="22222" y="46491"/>
                                </a:lnTo>
                                <a:lnTo>
                                  <a:pt x="22222" y="45358"/>
                                </a:lnTo>
                                <a:lnTo>
                                  <a:pt x="22222" y="45358"/>
                                </a:lnTo>
                                <a:lnTo>
                                  <a:pt x="22222" y="45358"/>
                                </a:lnTo>
                                <a:lnTo>
                                  <a:pt x="22222" y="44225"/>
                                </a:lnTo>
                                <a:lnTo>
                                  <a:pt x="22222" y="45358"/>
                                </a:lnTo>
                                <a:lnTo>
                                  <a:pt x="22222" y="45358"/>
                                </a:lnTo>
                                <a:lnTo>
                                  <a:pt x="22222" y="45358"/>
                                </a:lnTo>
                                <a:lnTo>
                                  <a:pt x="22222" y="45358"/>
                                </a:lnTo>
                                <a:lnTo>
                                  <a:pt x="22222" y="45358"/>
                                </a:lnTo>
                                <a:lnTo>
                                  <a:pt x="22222" y="45358"/>
                                </a:lnTo>
                                <a:lnTo>
                                  <a:pt x="23279" y="45358"/>
                                </a:lnTo>
                                <a:lnTo>
                                  <a:pt x="23279" y="46491"/>
                                </a:lnTo>
                                <a:lnTo>
                                  <a:pt x="23279" y="45358"/>
                                </a:lnTo>
                                <a:lnTo>
                                  <a:pt x="23279" y="46491"/>
                                </a:lnTo>
                                <a:lnTo>
                                  <a:pt x="23279" y="45358"/>
                                </a:lnTo>
                                <a:lnTo>
                                  <a:pt x="23279" y="45358"/>
                                </a:lnTo>
                                <a:lnTo>
                                  <a:pt x="23279" y="45358"/>
                                </a:lnTo>
                                <a:lnTo>
                                  <a:pt x="23279" y="45358"/>
                                </a:lnTo>
                                <a:lnTo>
                                  <a:pt x="23279" y="46491"/>
                                </a:lnTo>
                                <a:lnTo>
                                  <a:pt x="23279" y="46491"/>
                                </a:lnTo>
                                <a:lnTo>
                                  <a:pt x="23279" y="46491"/>
                                </a:lnTo>
                                <a:lnTo>
                                  <a:pt x="23279" y="46491"/>
                                </a:lnTo>
                                <a:lnTo>
                                  <a:pt x="23279" y="46491"/>
                                </a:lnTo>
                                <a:lnTo>
                                  <a:pt x="23279" y="46491"/>
                                </a:lnTo>
                                <a:lnTo>
                                  <a:pt x="23279" y="46491"/>
                                </a:lnTo>
                                <a:lnTo>
                                  <a:pt x="23279" y="46491"/>
                                </a:lnTo>
                                <a:lnTo>
                                  <a:pt x="23279" y="45358"/>
                                </a:lnTo>
                                <a:lnTo>
                                  <a:pt x="23279" y="45358"/>
                                </a:lnTo>
                                <a:lnTo>
                                  <a:pt x="24346" y="46491"/>
                                </a:lnTo>
                                <a:lnTo>
                                  <a:pt x="24346" y="46491"/>
                                </a:lnTo>
                                <a:lnTo>
                                  <a:pt x="24346" y="46491"/>
                                </a:lnTo>
                                <a:lnTo>
                                  <a:pt x="24346" y="46491"/>
                                </a:lnTo>
                                <a:lnTo>
                                  <a:pt x="24346" y="46491"/>
                                </a:lnTo>
                                <a:lnTo>
                                  <a:pt x="24346" y="46491"/>
                                </a:lnTo>
                                <a:lnTo>
                                  <a:pt x="24346" y="46491"/>
                                </a:lnTo>
                                <a:lnTo>
                                  <a:pt x="24346" y="46491"/>
                                </a:lnTo>
                                <a:lnTo>
                                  <a:pt x="24346" y="46491"/>
                                </a:lnTo>
                                <a:lnTo>
                                  <a:pt x="24346" y="46491"/>
                                </a:lnTo>
                                <a:lnTo>
                                  <a:pt x="24346" y="46491"/>
                                </a:lnTo>
                                <a:lnTo>
                                  <a:pt x="24346" y="46491"/>
                                </a:lnTo>
                                <a:lnTo>
                                  <a:pt x="24346" y="46491"/>
                                </a:lnTo>
                                <a:lnTo>
                                  <a:pt x="24346" y="46491"/>
                                </a:lnTo>
                                <a:lnTo>
                                  <a:pt x="24346" y="47625"/>
                                </a:lnTo>
                                <a:lnTo>
                                  <a:pt x="24346" y="46491"/>
                                </a:lnTo>
                                <a:lnTo>
                                  <a:pt x="24346" y="46491"/>
                                </a:lnTo>
                                <a:lnTo>
                                  <a:pt x="24346" y="46491"/>
                                </a:lnTo>
                                <a:lnTo>
                                  <a:pt x="24346" y="46491"/>
                                </a:lnTo>
                                <a:lnTo>
                                  <a:pt x="24346" y="46491"/>
                                </a:lnTo>
                                <a:lnTo>
                                  <a:pt x="25403" y="46491"/>
                                </a:lnTo>
                                <a:lnTo>
                                  <a:pt x="25403" y="46491"/>
                                </a:lnTo>
                                <a:lnTo>
                                  <a:pt x="25403" y="45358"/>
                                </a:lnTo>
                                <a:lnTo>
                                  <a:pt x="25403" y="45358"/>
                                </a:lnTo>
                                <a:lnTo>
                                  <a:pt x="25403" y="46491"/>
                                </a:lnTo>
                                <a:lnTo>
                                  <a:pt x="25403" y="46491"/>
                                </a:lnTo>
                                <a:lnTo>
                                  <a:pt x="25403" y="46491"/>
                                </a:lnTo>
                                <a:lnTo>
                                  <a:pt x="25403" y="46491"/>
                                </a:lnTo>
                                <a:lnTo>
                                  <a:pt x="25403" y="46491"/>
                                </a:lnTo>
                                <a:lnTo>
                                  <a:pt x="25403" y="46491"/>
                                </a:lnTo>
                                <a:lnTo>
                                  <a:pt x="25403" y="46491"/>
                                </a:lnTo>
                                <a:lnTo>
                                  <a:pt x="25403" y="46491"/>
                                </a:lnTo>
                                <a:lnTo>
                                  <a:pt x="25403" y="46491"/>
                                </a:lnTo>
                                <a:lnTo>
                                  <a:pt x="25403" y="46491"/>
                                </a:lnTo>
                                <a:lnTo>
                                  <a:pt x="25403" y="46491"/>
                                </a:lnTo>
                                <a:lnTo>
                                  <a:pt x="25403" y="46491"/>
                                </a:lnTo>
                                <a:lnTo>
                                  <a:pt x="25403" y="46491"/>
                                </a:lnTo>
                                <a:lnTo>
                                  <a:pt x="25403" y="46491"/>
                                </a:lnTo>
                                <a:lnTo>
                                  <a:pt x="26460" y="46491"/>
                                </a:lnTo>
                                <a:lnTo>
                                  <a:pt x="26460" y="46491"/>
                                </a:lnTo>
                                <a:lnTo>
                                  <a:pt x="26460" y="46491"/>
                                </a:lnTo>
                                <a:lnTo>
                                  <a:pt x="26460" y="46491"/>
                                </a:lnTo>
                                <a:lnTo>
                                  <a:pt x="26460" y="46491"/>
                                </a:lnTo>
                                <a:lnTo>
                                  <a:pt x="26460" y="46491"/>
                                </a:lnTo>
                                <a:lnTo>
                                  <a:pt x="26460" y="46491"/>
                                </a:lnTo>
                                <a:lnTo>
                                  <a:pt x="26460" y="46491"/>
                                </a:lnTo>
                                <a:lnTo>
                                  <a:pt x="26460" y="46491"/>
                                </a:lnTo>
                                <a:lnTo>
                                  <a:pt x="26460" y="46491"/>
                                </a:lnTo>
                                <a:lnTo>
                                  <a:pt x="26460" y="46491"/>
                                </a:lnTo>
                                <a:lnTo>
                                  <a:pt x="26460" y="46491"/>
                                </a:lnTo>
                                <a:lnTo>
                                  <a:pt x="26460" y="46491"/>
                                </a:lnTo>
                                <a:lnTo>
                                  <a:pt x="26460" y="46491"/>
                                </a:lnTo>
                                <a:lnTo>
                                  <a:pt x="26460" y="46491"/>
                                </a:lnTo>
                                <a:lnTo>
                                  <a:pt x="26460" y="47625"/>
                                </a:lnTo>
                                <a:lnTo>
                                  <a:pt x="26460" y="47625"/>
                                </a:lnTo>
                                <a:lnTo>
                                  <a:pt x="26460" y="46491"/>
                                </a:lnTo>
                                <a:lnTo>
                                  <a:pt x="27518" y="47625"/>
                                </a:lnTo>
                                <a:lnTo>
                                  <a:pt x="27518" y="46491"/>
                                </a:lnTo>
                                <a:lnTo>
                                  <a:pt x="27518" y="46491"/>
                                </a:lnTo>
                                <a:lnTo>
                                  <a:pt x="27518" y="46491"/>
                                </a:lnTo>
                                <a:lnTo>
                                  <a:pt x="27518" y="46491"/>
                                </a:lnTo>
                                <a:lnTo>
                                  <a:pt x="27518" y="46491"/>
                                </a:lnTo>
                                <a:lnTo>
                                  <a:pt x="27518" y="46491"/>
                                </a:lnTo>
                                <a:lnTo>
                                  <a:pt x="27518" y="46491"/>
                                </a:lnTo>
                                <a:lnTo>
                                  <a:pt x="27518" y="46491"/>
                                </a:lnTo>
                                <a:lnTo>
                                  <a:pt x="27518" y="47625"/>
                                </a:lnTo>
                                <a:lnTo>
                                  <a:pt x="27518" y="47625"/>
                                </a:lnTo>
                                <a:lnTo>
                                  <a:pt x="27518" y="46491"/>
                                </a:lnTo>
                                <a:lnTo>
                                  <a:pt x="27518" y="47625"/>
                                </a:lnTo>
                                <a:lnTo>
                                  <a:pt x="27518" y="47625"/>
                                </a:lnTo>
                                <a:lnTo>
                                  <a:pt x="27518" y="47625"/>
                                </a:lnTo>
                                <a:lnTo>
                                  <a:pt x="27518" y="46491"/>
                                </a:lnTo>
                                <a:lnTo>
                                  <a:pt x="27518" y="47625"/>
                                </a:lnTo>
                                <a:lnTo>
                                  <a:pt x="27518" y="46491"/>
                                </a:lnTo>
                                <a:lnTo>
                                  <a:pt x="27518" y="46491"/>
                                </a:lnTo>
                                <a:lnTo>
                                  <a:pt x="27518" y="47625"/>
                                </a:lnTo>
                                <a:lnTo>
                                  <a:pt x="28575" y="47625"/>
                                </a:lnTo>
                                <a:lnTo>
                                  <a:pt x="28575" y="46491"/>
                                </a:lnTo>
                                <a:lnTo>
                                  <a:pt x="28575" y="46491"/>
                                </a:lnTo>
                                <a:lnTo>
                                  <a:pt x="28575" y="46491"/>
                                </a:lnTo>
                                <a:lnTo>
                                  <a:pt x="28575" y="46491"/>
                                </a:lnTo>
                                <a:lnTo>
                                  <a:pt x="28575" y="46491"/>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97" name="Freeform: Shape 297"/>
                        <wps:cNvSpPr/>
                        <wps:spPr>
                          <a:xfrm>
                            <a:off x="2224087" y="1947862"/>
                            <a:ext cx="28575" cy="9525"/>
                          </a:xfrm>
                          <a:custGeom>
                            <a:avLst/>
                            <a:gdLst>
                              <a:gd name="connsiteX0" fmla="*/ 0 w 28575"/>
                              <a:gd name="connsiteY0" fmla="*/ 0 h 9525"/>
                              <a:gd name="connsiteX1" fmla="*/ 0 w 28575"/>
                              <a:gd name="connsiteY1" fmla="*/ 0 h 9525"/>
                              <a:gd name="connsiteX2" fmla="*/ 0 w 28575"/>
                              <a:gd name="connsiteY2" fmla="*/ 0 h 9525"/>
                              <a:gd name="connsiteX3" fmla="*/ 0 w 28575"/>
                              <a:gd name="connsiteY3" fmla="*/ 0 h 9525"/>
                              <a:gd name="connsiteX4" fmla="*/ 0 w 28575"/>
                              <a:gd name="connsiteY4" fmla="*/ 3172 h 9525"/>
                              <a:gd name="connsiteX5" fmla="*/ 0 w 28575"/>
                              <a:gd name="connsiteY5" fmla="*/ 3172 h 9525"/>
                              <a:gd name="connsiteX6" fmla="*/ 0 w 28575"/>
                              <a:gd name="connsiteY6" fmla="*/ 3172 h 9525"/>
                              <a:gd name="connsiteX7" fmla="*/ 0 w 28575"/>
                              <a:gd name="connsiteY7" fmla="*/ 3172 h 9525"/>
                              <a:gd name="connsiteX8" fmla="*/ 0 w 28575"/>
                              <a:gd name="connsiteY8" fmla="*/ 3172 h 9525"/>
                              <a:gd name="connsiteX9" fmla="*/ 0 w 28575"/>
                              <a:gd name="connsiteY9" fmla="*/ 3172 h 9525"/>
                              <a:gd name="connsiteX10" fmla="*/ 0 w 28575"/>
                              <a:gd name="connsiteY10" fmla="*/ 3172 h 9525"/>
                              <a:gd name="connsiteX11" fmla="*/ 0 w 28575"/>
                              <a:gd name="connsiteY11" fmla="*/ 3172 h 9525"/>
                              <a:gd name="connsiteX12" fmla="*/ 0 w 28575"/>
                              <a:gd name="connsiteY12" fmla="*/ 3172 h 9525"/>
                              <a:gd name="connsiteX13" fmla="*/ 1057 w 28575"/>
                              <a:gd name="connsiteY13" fmla="*/ 3172 h 9525"/>
                              <a:gd name="connsiteX14" fmla="*/ 1057 w 28575"/>
                              <a:gd name="connsiteY14" fmla="*/ 3172 h 9525"/>
                              <a:gd name="connsiteX15" fmla="*/ 1057 w 28575"/>
                              <a:gd name="connsiteY15" fmla="*/ 3172 h 9525"/>
                              <a:gd name="connsiteX16" fmla="*/ 1057 w 28575"/>
                              <a:gd name="connsiteY16" fmla="*/ 3172 h 9525"/>
                              <a:gd name="connsiteX17" fmla="*/ 1057 w 28575"/>
                              <a:gd name="connsiteY17" fmla="*/ 3172 h 9525"/>
                              <a:gd name="connsiteX18" fmla="*/ 1057 w 28575"/>
                              <a:gd name="connsiteY18" fmla="*/ 3172 h 9525"/>
                              <a:gd name="connsiteX19" fmla="*/ 1057 w 28575"/>
                              <a:gd name="connsiteY19" fmla="*/ 3172 h 9525"/>
                              <a:gd name="connsiteX20" fmla="*/ 1057 w 28575"/>
                              <a:gd name="connsiteY20" fmla="*/ 3172 h 9525"/>
                              <a:gd name="connsiteX21" fmla="*/ 1057 w 28575"/>
                              <a:gd name="connsiteY21" fmla="*/ 3172 h 9525"/>
                              <a:gd name="connsiteX22" fmla="*/ 1057 w 28575"/>
                              <a:gd name="connsiteY22" fmla="*/ 3172 h 9525"/>
                              <a:gd name="connsiteX23" fmla="*/ 1057 w 28575"/>
                              <a:gd name="connsiteY23" fmla="*/ 3172 h 9525"/>
                              <a:gd name="connsiteX24" fmla="*/ 1057 w 28575"/>
                              <a:gd name="connsiteY24" fmla="*/ 3172 h 9525"/>
                              <a:gd name="connsiteX25" fmla="*/ 1057 w 28575"/>
                              <a:gd name="connsiteY25" fmla="*/ 3172 h 9525"/>
                              <a:gd name="connsiteX26" fmla="*/ 1057 w 28575"/>
                              <a:gd name="connsiteY26" fmla="*/ 3172 h 9525"/>
                              <a:gd name="connsiteX27" fmla="*/ 1057 w 28575"/>
                              <a:gd name="connsiteY27" fmla="*/ 3172 h 9525"/>
                              <a:gd name="connsiteX28" fmla="*/ 1057 w 28575"/>
                              <a:gd name="connsiteY28" fmla="*/ 3172 h 9525"/>
                              <a:gd name="connsiteX29" fmla="*/ 1057 w 28575"/>
                              <a:gd name="connsiteY29" fmla="*/ 6353 h 9525"/>
                              <a:gd name="connsiteX30" fmla="*/ 1057 w 28575"/>
                              <a:gd name="connsiteY30" fmla="*/ 3172 h 9525"/>
                              <a:gd name="connsiteX31" fmla="*/ 2115 w 28575"/>
                              <a:gd name="connsiteY31" fmla="*/ 3172 h 9525"/>
                              <a:gd name="connsiteX32" fmla="*/ 2115 w 28575"/>
                              <a:gd name="connsiteY32" fmla="*/ 3172 h 9525"/>
                              <a:gd name="connsiteX33" fmla="*/ 2115 w 28575"/>
                              <a:gd name="connsiteY33" fmla="*/ 3172 h 9525"/>
                              <a:gd name="connsiteX34" fmla="*/ 2115 w 28575"/>
                              <a:gd name="connsiteY34" fmla="*/ 3172 h 9525"/>
                              <a:gd name="connsiteX35" fmla="*/ 2115 w 28575"/>
                              <a:gd name="connsiteY35" fmla="*/ 3172 h 9525"/>
                              <a:gd name="connsiteX36" fmla="*/ 2115 w 28575"/>
                              <a:gd name="connsiteY36" fmla="*/ 3172 h 9525"/>
                              <a:gd name="connsiteX37" fmla="*/ 2115 w 28575"/>
                              <a:gd name="connsiteY37" fmla="*/ 3172 h 9525"/>
                              <a:gd name="connsiteX38" fmla="*/ 2115 w 28575"/>
                              <a:gd name="connsiteY38" fmla="*/ 3172 h 9525"/>
                              <a:gd name="connsiteX39" fmla="*/ 2115 w 28575"/>
                              <a:gd name="connsiteY39" fmla="*/ 3172 h 9525"/>
                              <a:gd name="connsiteX40" fmla="*/ 2115 w 28575"/>
                              <a:gd name="connsiteY40" fmla="*/ 3172 h 9525"/>
                              <a:gd name="connsiteX41" fmla="*/ 2115 w 28575"/>
                              <a:gd name="connsiteY41" fmla="*/ 3172 h 9525"/>
                              <a:gd name="connsiteX42" fmla="*/ 2115 w 28575"/>
                              <a:gd name="connsiteY42" fmla="*/ 3172 h 9525"/>
                              <a:gd name="connsiteX43" fmla="*/ 2115 w 28575"/>
                              <a:gd name="connsiteY43" fmla="*/ 3172 h 9525"/>
                              <a:gd name="connsiteX44" fmla="*/ 2115 w 28575"/>
                              <a:gd name="connsiteY44" fmla="*/ 3172 h 9525"/>
                              <a:gd name="connsiteX45" fmla="*/ 2115 w 28575"/>
                              <a:gd name="connsiteY45" fmla="*/ 3172 h 9525"/>
                              <a:gd name="connsiteX46" fmla="*/ 2115 w 28575"/>
                              <a:gd name="connsiteY46" fmla="*/ 3172 h 9525"/>
                              <a:gd name="connsiteX47" fmla="*/ 2115 w 28575"/>
                              <a:gd name="connsiteY47" fmla="*/ 3172 h 9525"/>
                              <a:gd name="connsiteX48" fmla="*/ 2115 w 28575"/>
                              <a:gd name="connsiteY48" fmla="*/ 3172 h 9525"/>
                              <a:gd name="connsiteX49" fmla="*/ 3172 w 28575"/>
                              <a:gd name="connsiteY49" fmla="*/ 3172 h 9525"/>
                              <a:gd name="connsiteX50" fmla="*/ 3172 w 28575"/>
                              <a:gd name="connsiteY50" fmla="*/ 3172 h 9525"/>
                              <a:gd name="connsiteX51" fmla="*/ 3172 w 28575"/>
                              <a:gd name="connsiteY51" fmla="*/ 3172 h 9525"/>
                              <a:gd name="connsiteX52" fmla="*/ 3172 w 28575"/>
                              <a:gd name="connsiteY52" fmla="*/ 3172 h 9525"/>
                              <a:gd name="connsiteX53" fmla="*/ 3172 w 28575"/>
                              <a:gd name="connsiteY53" fmla="*/ 3172 h 9525"/>
                              <a:gd name="connsiteX54" fmla="*/ 3172 w 28575"/>
                              <a:gd name="connsiteY54" fmla="*/ 3172 h 9525"/>
                              <a:gd name="connsiteX55" fmla="*/ 3172 w 28575"/>
                              <a:gd name="connsiteY55" fmla="*/ 3172 h 9525"/>
                              <a:gd name="connsiteX56" fmla="*/ 3172 w 28575"/>
                              <a:gd name="connsiteY56" fmla="*/ 6353 h 9525"/>
                              <a:gd name="connsiteX57" fmla="*/ 3172 w 28575"/>
                              <a:gd name="connsiteY57" fmla="*/ 3172 h 9525"/>
                              <a:gd name="connsiteX58" fmla="*/ 3172 w 28575"/>
                              <a:gd name="connsiteY58" fmla="*/ 3172 h 9525"/>
                              <a:gd name="connsiteX59" fmla="*/ 3172 w 28575"/>
                              <a:gd name="connsiteY59" fmla="*/ 3172 h 9525"/>
                              <a:gd name="connsiteX60" fmla="*/ 3172 w 28575"/>
                              <a:gd name="connsiteY60" fmla="*/ 3172 h 9525"/>
                              <a:gd name="connsiteX61" fmla="*/ 3172 w 28575"/>
                              <a:gd name="connsiteY61" fmla="*/ 3172 h 9525"/>
                              <a:gd name="connsiteX62" fmla="*/ 3172 w 28575"/>
                              <a:gd name="connsiteY62" fmla="*/ 6353 h 9525"/>
                              <a:gd name="connsiteX63" fmla="*/ 3172 w 28575"/>
                              <a:gd name="connsiteY63" fmla="*/ 6353 h 9525"/>
                              <a:gd name="connsiteX64" fmla="*/ 3172 w 28575"/>
                              <a:gd name="connsiteY64" fmla="*/ 6353 h 9525"/>
                              <a:gd name="connsiteX65" fmla="*/ 3172 w 28575"/>
                              <a:gd name="connsiteY65" fmla="*/ 6353 h 9525"/>
                              <a:gd name="connsiteX66" fmla="*/ 3172 w 28575"/>
                              <a:gd name="connsiteY66" fmla="*/ 6353 h 9525"/>
                              <a:gd name="connsiteX67" fmla="*/ 3172 w 28575"/>
                              <a:gd name="connsiteY67" fmla="*/ 6353 h 9525"/>
                              <a:gd name="connsiteX68" fmla="*/ 3172 w 28575"/>
                              <a:gd name="connsiteY68" fmla="*/ 3172 h 9525"/>
                              <a:gd name="connsiteX69" fmla="*/ 4229 w 28575"/>
                              <a:gd name="connsiteY69" fmla="*/ 3172 h 9525"/>
                              <a:gd name="connsiteX70" fmla="*/ 4229 w 28575"/>
                              <a:gd name="connsiteY70" fmla="*/ 3172 h 9525"/>
                              <a:gd name="connsiteX71" fmla="*/ 4229 w 28575"/>
                              <a:gd name="connsiteY71" fmla="*/ 3172 h 9525"/>
                              <a:gd name="connsiteX72" fmla="*/ 4229 w 28575"/>
                              <a:gd name="connsiteY72" fmla="*/ 3172 h 9525"/>
                              <a:gd name="connsiteX73" fmla="*/ 4229 w 28575"/>
                              <a:gd name="connsiteY73" fmla="*/ 3172 h 9525"/>
                              <a:gd name="connsiteX74" fmla="*/ 4229 w 28575"/>
                              <a:gd name="connsiteY74" fmla="*/ 3172 h 9525"/>
                              <a:gd name="connsiteX75" fmla="*/ 4229 w 28575"/>
                              <a:gd name="connsiteY75" fmla="*/ 3172 h 9525"/>
                              <a:gd name="connsiteX76" fmla="*/ 4229 w 28575"/>
                              <a:gd name="connsiteY76" fmla="*/ 3172 h 9525"/>
                              <a:gd name="connsiteX77" fmla="*/ 4229 w 28575"/>
                              <a:gd name="connsiteY77" fmla="*/ 3172 h 9525"/>
                              <a:gd name="connsiteX78" fmla="*/ 4229 w 28575"/>
                              <a:gd name="connsiteY78" fmla="*/ 3172 h 9525"/>
                              <a:gd name="connsiteX79" fmla="*/ 4229 w 28575"/>
                              <a:gd name="connsiteY79" fmla="*/ 6353 h 9525"/>
                              <a:gd name="connsiteX80" fmla="*/ 4229 w 28575"/>
                              <a:gd name="connsiteY80" fmla="*/ 3172 h 9525"/>
                              <a:gd name="connsiteX81" fmla="*/ 4229 w 28575"/>
                              <a:gd name="connsiteY81" fmla="*/ 6353 h 9525"/>
                              <a:gd name="connsiteX82" fmla="*/ 4229 w 28575"/>
                              <a:gd name="connsiteY82" fmla="*/ 6353 h 9525"/>
                              <a:gd name="connsiteX83" fmla="*/ 4229 w 28575"/>
                              <a:gd name="connsiteY83" fmla="*/ 6353 h 9525"/>
                              <a:gd name="connsiteX84" fmla="*/ 4229 w 28575"/>
                              <a:gd name="connsiteY84" fmla="*/ 6353 h 9525"/>
                              <a:gd name="connsiteX85" fmla="*/ 4229 w 28575"/>
                              <a:gd name="connsiteY85" fmla="*/ 6353 h 9525"/>
                              <a:gd name="connsiteX86" fmla="*/ 4229 w 28575"/>
                              <a:gd name="connsiteY86" fmla="*/ 6353 h 9525"/>
                              <a:gd name="connsiteX87" fmla="*/ 5296 w 28575"/>
                              <a:gd name="connsiteY87" fmla="*/ 6353 h 9525"/>
                              <a:gd name="connsiteX88" fmla="*/ 5296 w 28575"/>
                              <a:gd name="connsiteY88" fmla="*/ 6353 h 9525"/>
                              <a:gd name="connsiteX89" fmla="*/ 5296 w 28575"/>
                              <a:gd name="connsiteY89" fmla="*/ 6353 h 9525"/>
                              <a:gd name="connsiteX90" fmla="*/ 5296 w 28575"/>
                              <a:gd name="connsiteY90" fmla="*/ 6353 h 9525"/>
                              <a:gd name="connsiteX91" fmla="*/ 5296 w 28575"/>
                              <a:gd name="connsiteY91" fmla="*/ 6353 h 9525"/>
                              <a:gd name="connsiteX92" fmla="*/ 5296 w 28575"/>
                              <a:gd name="connsiteY92" fmla="*/ 3172 h 9525"/>
                              <a:gd name="connsiteX93" fmla="*/ 5296 w 28575"/>
                              <a:gd name="connsiteY93" fmla="*/ 3172 h 9525"/>
                              <a:gd name="connsiteX94" fmla="*/ 5296 w 28575"/>
                              <a:gd name="connsiteY94" fmla="*/ 3172 h 9525"/>
                              <a:gd name="connsiteX95" fmla="*/ 5296 w 28575"/>
                              <a:gd name="connsiteY95" fmla="*/ 3172 h 9525"/>
                              <a:gd name="connsiteX96" fmla="*/ 5296 w 28575"/>
                              <a:gd name="connsiteY96" fmla="*/ 6353 h 9525"/>
                              <a:gd name="connsiteX97" fmla="*/ 5296 w 28575"/>
                              <a:gd name="connsiteY97" fmla="*/ 6353 h 9525"/>
                              <a:gd name="connsiteX98" fmla="*/ 5296 w 28575"/>
                              <a:gd name="connsiteY98" fmla="*/ 6353 h 9525"/>
                              <a:gd name="connsiteX99" fmla="*/ 5296 w 28575"/>
                              <a:gd name="connsiteY99" fmla="*/ 6353 h 9525"/>
                              <a:gd name="connsiteX100" fmla="*/ 5296 w 28575"/>
                              <a:gd name="connsiteY100" fmla="*/ 6353 h 9525"/>
                              <a:gd name="connsiteX101" fmla="*/ 5296 w 28575"/>
                              <a:gd name="connsiteY101" fmla="*/ 6353 h 9525"/>
                              <a:gd name="connsiteX102" fmla="*/ 5296 w 28575"/>
                              <a:gd name="connsiteY102" fmla="*/ 6353 h 9525"/>
                              <a:gd name="connsiteX103" fmla="*/ 5296 w 28575"/>
                              <a:gd name="connsiteY103" fmla="*/ 6353 h 9525"/>
                              <a:gd name="connsiteX104" fmla="*/ 5296 w 28575"/>
                              <a:gd name="connsiteY104" fmla="*/ 6353 h 9525"/>
                              <a:gd name="connsiteX105" fmla="*/ 6353 w 28575"/>
                              <a:gd name="connsiteY105" fmla="*/ 6353 h 9525"/>
                              <a:gd name="connsiteX106" fmla="*/ 6353 w 28575"/>
                              <a:gd name="connsiteY106" fmla="*/ 6353 h 9525"/>
                              <a:gd name="connsiteX107" fmla="*/ 6353 w 28575"/>
                              <a:gd name="connsiteY107" fmla="*/ 6353 h 9525"/>
                              <a:gd name="connsiteX108" fmla="*/ 6353 w 28575"/>
                              <a:gd name="connsiteY108" fmla="*/ 6353 h 9525"/>
                              <a:gd name="connsiteX109" fmla="*/ 6353 w 28575"/>
                              <a:gd name="connsiteY109" fmla="*/ 6353 h 9525"/>
                              <a:gd name="connsiteX110" fmla="*/ 6353 w 28575"/>
                              <a:gd name="connsiteY110" fmla="*/ 6353 h 9525"/>
                              <a:gd name="connsiteX111" fmla="*/ 6353 w 28575"/>
                              <a:gd name="connsiteY111" fmla="*/ 3172 h 9525"/>
                              <a:gd name="connsiteX112" fmla="*/ 6353 w 28575"/>
                              <a:gd name="connsiteY112" fmla="*/ 3172 h 9525"/>
                              <a:gd name="connsiteX113" fmla="*/ 6353 w 28575"/>
                              <a:gd name="connsiteY113" fmla="*/ 3172 h 9525"/>
                              <a:gd name="connsiteX114" fmla="*/ 6353 w 28575"/>
                              <a:gd name="connsiteY114" fmla="*/ 3172 h 9525"/>
                              <a:gd name="connsiteX115" fmla="*/ 6353 w 28575"/>
                              <a:gd name="connsiteY115" fmla="*/ 3172 h 9525"/>
                              <a:gd name="connsiteX116" fmla="*/ 6353 w 28575"/>
                              <a:gd name="connsiteY116" fmla="*/ 3172 h 9525"/>
                              <a:gd name="connsiteX117" fmla="*/ 6353 w 28575"/>
                              <a:gd name="connsiteY117" fmla="*/ 6353 h 9525"/>
                              <a:gd name="connsiteX118" fmla="*/ 6353 w 28575"/>
                              <a:gd name="connsiteY118" fmla="*/ 6353 h 9525"/>
                              <a:gd name="connsiteX119" fmla="*/ 6353 w 28575"/>
                              <a:gd name="connsiteY119" fmla="*/ 6353 h 9525"/>
                              <a:gd name="connsiteX120" fmla="*/ 6353 w 28575"/>
                              <a:gd name="connsiteY120" fmla="*/ 6353 h 9525"/>
                              <a:gd name="connsiteX121" fmla="*/ 6353 w 28575"/>
                              <a:gd name="connsiteY121" fmla="*/ 6353 h 9525"/>
                              <a:gd name="connsiteX122" fmla="*/ 6353 w 28575"/>
                              <a:gd name="connsiteY122" fmla="*/ 6353 h 9525"/>
                              <a:gd name="connsiteX123" fmla="*/ 6353 w 28575"/>
                              <a:gd name="connsiteY123" fmla="*/ 6353 h 9525"/>
                              <a:gd name="connsiteX124" fmla="*/ 6353 w 28575"/>
                              <a:gd name="connsiteY124" fmla="*/ 9525 h 9525"/>
                              <a:gd name="connsiteX125" fmla="*/ 6353 w 28575"/>
                              <a:gd name="connsiteY125" fmla="*/ 6353 h 9525"/>
                              <a:gd name="connsiteX126" fmla="*/ 6353 w 28575"/>
                              <a:gd name="connsiteY126" fmla="*/ 6353 h 9525"/>
                              <a:gd name="connsiteX127" fmla="*/ 6353 w 28575"/>
                              <a:gd name="connsiteY127" fmla="*/ 6353 h 9525"/>
                              <a:gd name="connsiteX128" fmla="*/ 6353 w 28575"/>
                              <a:gd name="connsiteY128" fmla="*/ 6353 h 9525"/>
                              <a:gd name="connsiteX129" fmla="*/ 7410 w 28575"/>
                              <a:gd name="connsiteY129" fmla="*/ 9525 h 9525"/>
                              <a:gd name="connsiteX130" fmla="*/ 7410 w 28575"/>
                              <a:gd name="connsiteY130" fmla="*/ 6353 h 9525"/>
                              <a:gd name="connsiteX131" fmla="*/ 7410 w 28575"/>
                              <a:gd name="connsiteY131" fmla="*/ 9525 h 9525"/>
                              <a:gd name="connsiteX132" fmla="*/ 7410 w 28575"/>
                              <a:gd name="connsiteY132" fmla="*/ 6353 h 9525"/>
                              <a:gd name="connsiteX133" fmla="*/ 7410 w 28575"/>
                              <a:gd name="connsiteY133" fmla="*/ 6353 h 9525"/>
                              <a:gd name="connsiteX134" fmla="*/ 7410 w 28575"/>
                              <a:gd name="connsiteY134" fmla="*/ 6353 h 9525"/>
                              <a:gd name="connsiteX135" fmla="*/ 7410 w 28575"/>
                              <a:gd name="connsiteY135" fmla="*/ 3172 h 9525"/>
                              <a:gd name="connsiteX136" fmla="*/ 7410 w 28575"/>
                              <a:gd name="connsiteY136" fmla="*/ 6353 h 9525"/>
                              <a:gd name="connsiteX137" fmla="*/ 7410 w 28575"/>
                              <a:gd name="connsiteY137" fmla="*/ 6353 h 9525"/>
                              <a:gd name="connsiteX138" fmla="*/ 7410 w 28575"/>
                              <a:gd name="connsiteY138" fmla="*/ 6353 h 9525"/>
                              <a:gd name="connsiteX139" fmla="*/ 7410 w 28575"/>
                              <a:gd name="connsiteY139" fmla="*/ 6353 h 9525"/>
                              <a:gd name="connsiteX140" fmla="*/ 7410 w 28575"/>
                              <a:gd name="connsiteY140" fmla="*/ 6353 h 9525"/>
                              <a:gd name="connsiteX141" fmla="*/ 7410 w 28575"/>
                              <a:gd name="connsiteY141" fmla="*/ 6353 h 9525"/>
                              <a:gd name="connsiteX142" fmla="*/ 7410 w 28575"/>
                              <a:gd name="connsiteY142" fmla="*/ 6353 h 9525"/>
                              <a:gd name="connsiteX143" fmla="*/ 7410 w 28575"/>
                              <a:gd name="connsiteY143" fmla="*/ 6353 h 9525"/>
                              <a:gd name="connsiteX144" fmla="*/ 7410 w 28575"/>
                              <a:gd name="connsiteY144" fmla="*/ 9525 h 9525"/>
                              <a:gd name="connsiteX145" fmla="*/ 7410 w 28575"/>
                              <a:gd name="connsiteY145" fmla="*/ 9525 h 9525"/>
                              <a:gd name="connsiteX146" fmla="*/ 7410 w 28575"/>
                              <a:gd name="connsiteY146" fmla="*/ 6353 h 9525"/>
                              <a:gd name="connsiteX147" fmla="*/ 7410 w 28575"/>
                              <a:gd name="connsiteY147" fmla="*/ 6353 h 9525"/>
                              <a:gd name="connsiteX148" fmla="*/ 7410 w 28575"/>
                              <a:gd name="connsiteY148" fmla="*/ 6353 h 9525"/>
                              <a:gd name="connsiteX149" fmla="*/ 8468 w 28575"/>
                              <a:gd name="connsiteY149" fmla="*/ 3172 h 9525"/>
                              <a:gd name="connsiteX150" fmla="*/ 8468 w 28575"/>
                              <a:gd name="connsiteY150" fmla="*/ 6353 h 9525"/>
                              <a:gd name="connsiteX151" fmla="*/ 8468 w 28575"/>
                              <a:gd name="connsiteY151" fmla="*/ 6353 h 9525"/>
                              <a:gd name="connsiteX152" fmla="*/ 8468 w 28575"/>
                              <a:gd name="connsiteY152" fmla="*/ 6353 h 9525"/>
                              <a:gd name="connsiteX153" fmla="*/ 8468 w 28575"/>
                              <a:gd name="connsiteY153" fmla="*/ 6353 h 9525"/>
                              <a:gd name="connsiteX154" fmla="*/ 8468 w 28575"/>
                              <a:gd name="connsiteY154" fmla="*/ 6353 h 9525"/>
                              <a:gd name="connsiteX155" fmla="*/ 8468 w 28575"/>
                              <a:gd name="connsiteY155" fmla="*/ 6353 h 9525"/>
                              <a:gd name="connsiteX156" fmla="*/ 8468 w 28575"/>
                              <a:gd name="connsiteY156" fmla="*/ 6353 h 9525"/>
                              <a:gd name="connsiteX157" fmla="*/ 8468 w 28575"/>
                              <a:gd name="connsiteY157" fmla="*/ 6353 h 9525"/>
                              <a:gd name="connsiteX158" fmla="*/ 8468 w 28575"/>
                              <a:gd name="connsiteY158" fmla="*/ 6353 h 9525"/>
                              <a:gd name="connsiteX159" fmla="*/ 8468 w 28575"/>
                              <a:gd name="connsiteY159" fmla="*/ 6353 h 9525"/>
                              <a:gd name="connsiteX160" fmla="*/ 8468 w 28575"/>
                              <a:gd name="connsiteY160" fmla="*/ 6353 h 9525"/>
                              <a:gd name="connsiteX161" fmla="*/ 8468 w 28575"/>
                              <a:gd name="connsiteY161" fmla="*/ 6353 h 9525"/>
                              <a:gd name="connsiteX162" fmla="*/ 8468 w 28575"/>
                              <a:gd name="connsiteY162" fmla="*/ 9525 h 9525"/>
                              <a:gd name="connsiteX163" fmla="*/ 8468 w 28575"/>
                              <a:gd name="connsiteY163" fmla="*/ 6353 h 9525"/>
                              <a:gd name="connsiteX164" fmla="*/ 8468 w 28575"/>
                              <a:gd name="connsiteY164" fmla="*/ 6353 h 9525"/>
                              <a:gd name="connsiteX165" fmla="*/ 8468 w 28575"/>
                              <a:gd name="connsiteY165" fmla="*/ 6353 h 9525"/>
                              <a:gd name="connsiteX166" fmla="*/ 8468 w 28575"/>
                              <a:gd name="connsiteY166" fmla="*/ 6353 h 9525"/>
                              <a:gd name="connsiteX167" fmla="*/ 9525 w 28575"/>
                              <a:gd name="connsiteY167" fmla="*/ 6353 h 9525"/>
                              <a:gd name="connsiteX168" fmla="*/ 9525 w 28575"/>
                              <a:gd name="connsiteY168" fmla="*/ 6353 h 9525"/>
                              <a:gd name="connsiteX169" fmla="*/ 9525 w 28575"/>
                              <a:gd name="connsiteY169" fmla="*/ 6353 h 9525"/>
                              <a:gd name="connsiteX170" fmla="*/ 9525 w 28575"/>
                              <a:gd name="connsiteY170" fmla="*/ 6353 h 9525"/>
                              <a:gd name="connsiteX171" fmla="*/ 9525 w 28575"/>
                              <a:gd name="connsiteY171" fmla="*/ 6353 h 9525"/>
                              <a:gd name="connsiteX172" fmla="*/ 9525 w 28575"/>
                              <a:gd name="connsiteY172" fmla="*/ 6353 h 9525"/>
                              <a:gd name="connsiteX173" fmla="*/ 9525 w 28575"/>
                              <a:gd name="connsiteY173" fmla="*/ 6353 h 9525"/>
                              <a:gd name="connsiteX174" fmla="*/ 9525 w 28575"/>
                              <a:gd name="connsiteY174" fmla="*/ 3172 h 9525"/>
                              <a:gd name="connsiteX175" fmla="*/ 9525 w 28575"/>
                              <a:gd name="connsiteY175" fmla="*/ 6353 h 9525"/>
                              <a:gd name="connsiteX176" fmla="*/ 9525 w 28575"/>
                              <a:gd name="connsiteY176" fmla="*/ 6353 h 9525"/>
                              <a:gd name="connsiteX177" fmla="*/ 9525 w 28575"/>
                              <a:gd name="connsiteY177" fmla="*/ 6353 h 9525"/>
                              <a:gd name="connsiteX178" fmla="*/ 9525 w 28575"/>
                              <a:gd name="connsiteY178" fmla="*/ 6353 h 9525"/>
                              <a:gd name="connsiteX179" fmla="*/ 9525 w 28575"/>
                              <a:gd name="connsiteY179" fmla="*/ 6353 h 9525"/>
                              <a:gd name="connsiteX180" fmla="*/ 9525 w 28575"/>
                              <a:gd name="connsiteY180" fmla="*/ 6353 h 9525"/>
                              <a:gd name="connsiteX181" fmla="*/ 9525 w 28575"/>
                              <a:gd name="connsiteY181" fmla="*/ 6353 h 9525"/>
                              <a:gd name="connsiteX182" fmla="*/ 9525 w 28575"/>
                              <a:gd name="connsiteY182" fmla="*/ 6353 h 9525"/>
                              <a:gd name="connsiteX183" fmla="*/ 9525 w 28575"/>
                              <a:gd name="connsiteY183" fmla="*/ 6353 h 9525"/>
                              <a:gd name="connsiteX184" fmla="*/ 9525 w 28575"/>
                              <a:gd name="connsiteY184" fmla="*/ 6353 h 9525"/>
                              <a:gd name="connsiteX185" fmla="*/ 10582 w 28575"/>
                              <a:gd name="connsiteY185" fmla="*/ 9525 h 9525"/>
                              <a:gd name="connsiteX186" fmla="*/ 10582 w 28575"/>
                              <a:gd name="connsiteY186" fmla="*/ 6353 h 9525"/>
                              <a:gd name="connsiteX187" fmla="*/ 10582 w 28575"/>
                              <a:gd name="connsiteY187" fmla="*/ 6353 h 9525"/>
                              <a:gd name="connsiteX188" fmla="*/ 10582 w 28575"/>
                              <a:gd name="connsiteY188" fmla="*/ 6353 h 9525"/>
                              <a:gd name="connsiteX189" fmla="*/ 10582 w 28575"/>
                              <a:gd name="connsiteY189" fmla="*/ 6353 h 9525"/>
                              <a:gd name="connsiteX190" fmla="*/ 10582 w 28575"/>
                              <a:gd name="connsiteY190" fmla="*/ 6353 h 9525"/>
                              <a:gd name="connsiteX191" fmla="*/ 10582 w 28575"/>
                              <a:gd name="connsiteY191" fmla="*/ 3172 h 9525"/>
                              <a:gd name="connsiteX192" fmla="*/ 10582 w 28575"/>
                              <a:gd name="connsiteY192" fmla="*/ 6353 h 9525"/>
                              <a:gd name="connsiteX193" fmla="*/ 10582 w 28575"/>
                              <a:gd name="connsiteY193" fmla="*/ 6353 h 9525"/>
                              <a:gd name="connsiteX194" fmla="*/ 10582 w 28575"/>
                              <a:gd name="connsiteY194" fmla="*/ 6353 h 9525"/>
                              <a:gd name="connsiteX195" fmla="*/ 10582 w 28575"/>
                              <a:gd name="connsiteY195" fmla="*/ 6353 h 9525"/>
                              <a:gd name="connsiteX196" fmla="*/ 10582 w 28575"/>
                              <a:gd name="connsiteY196" fmla="*/ 9525 h 9525"/>
                              <a:gd name="connsiteX197" fmla="*/ 10582 w 28575"/>
                              <a:gd name="connsiteY197" fmla="*/ 9525 h 9525"/>
                              <a:gd name="connsiteX198" fmla="*/ 10582 w 28575"/>
                              <a:gd name="connsiteY198" fmla="*/ 6353 h 9525"/>
                              <a:gd name="connsiteX199" fmla="*/ 10582 w 28575"/>
                              <a:gd name="connsiteY199" fmla="*/ 6353 h 9525"/>
                              <a:gd name="connsiteX200" fmla="*/ 10582 w 28575"/>
                              <a:gd name="connsiteY200" fmla="*/ 6353 h 9525"/>
                              <a:gd name="connsiteX201" fmla="*/ 10582 w 28575"/>
                              <a:gd name="connsiteY201" fmla="*/ 3172 h 9525"/>
                              <a:gd name="connsiteX202" fmla="*/ 10582 w 28575"/>
                              <a:gd name="connsiteY202" fmla="*/ 6353 h 9525"/>
                              <a:gd name="connsiteX203" fmla="*/ 11640 w 28575"/>
                              <a:gd name="connsiteY203" fmla="*/ 6353 h 9525"/>
                              <a:gd name="connsiteX204" fmla="*/ 11640 w 28575"/>
                              <a:gd name="connsiteY204" fmla="*/ 6353 h 9525"/>
                              <a:gd name="connsiteX205" fmla="*/ 11640 w 28575"/>
                              <a:gd name="connsiteY205" fmla="*/ 6353 h 9525"/>
                              <a:gd name="connsiteX206" fmla="*/ 11640 w 28575"/>
                              <a:gd name="connsiteY206" fmla="*/ 6353 h 9525"/>
                              <a:gd name="connsiteX207" fmla="*/ 11640 w 28575"/>
                              <a:gd name="connsiteY207" fmla="*/ 6353 h 9525"/>
                              <a:gd name="connsiteX208" fmla="*/ 11640 w 28575"/>
                              <a:gd name="connsiteY208" fmla="*/ 6353 h 9525"/>
                              <a:gd name="connsiteX209" fmla="*/ 11640 w 28575"/>
                              <a:gd name="connsiteY209" fmla="*/ 6353 h 9525"/>
                              <a:gd name="connsiteX210" fmla="*/ 11640 w 28575"/>
                              <a:gd name="connsiteY210" fmla="*/ 6353 h 9525"/>
                              <a:gd name="connsiteX211" fmla="*/ 11640 w 28575"/>
                              <a:gd name="connsiteY211" fmla="*/ 6353 h 9525"/>
                              <a:gd name="connsiteX212" fmla="*/ 11640 w 28575"/>
                              <a:gd name="connsiteY212" fmla="*/ 9525 h 9525"/>
                              <a:gd name="connsiteX213" fmla="*/ 11640 w 28575"/>
                              <a:gd name="connsiteY213" fmla="*/ 9525 h 9525"/>
                              <a:gd name="connsiteX214" fmla="*/ 11640 w 28575"/>
                              <a:gd name="connsiteY214" fmla="*/ 9525 h 9525"/>
                              <a:gd name="connsiteX215" fmla="*/ 11640 w 28575"/>
                              <a:gd name="connsiteY215" fmla="*/ 9525 h 9525"/>
                              <a:gd name="connsiteX216" fmla="*/ 11640 w 28575"/>
                              <a:gd name="connsiteY216" fmla="*/ 6353 h 9525"/>
                              <a:gd name="connsiteX217" fmla="*/ 11640 w 28575"/>
                              <a:gd name="connsiteY217" fmla="*/ 6353 h 9525"/>
                              <a:gd name="connsiteX218" fmla="*/ 11640 w 28575"/>
                              <a:gd name="connsiteY218" fmla="*/ 6353 h 9525"/>
                              <a:gd name="connsiteX219" fmla="*/ 11640 w 28575"/>
                              <a:gd name="connsiteY219" fmla="*/ 9525 h 9525"/>
                              <a:gd name="connsiteX220" fmla="*/ 11640 w 28575"/>
                              <a:gd name="connsiteY220" fmla="*/ 9525 h 9525"/>
                              <a:gd name="connsiteX221" fmla="*/ 11640 w 28575"/>
                              <a:gd name="connsiteY221" fmla="*/ 6353 h 9525"/>
                              <a:gd name="connsiteX222" fmla="*/ 11640 w 28575"/>
                              <a:gd name="connsiteY222" fmla="*/ 6353 h 9525"/>
                              <a:gd name="connsiteX223" fmla="*/ 12697 w 28575"/>
                              <a:gd name="connsiteY223" fmla="*/ 6353 h 9525"/>
                              <a:gd name="connsiteX224" fmla="*/ 12697 w 28575"/>
                              <a:gd name="connsiteY224" fmla="*/ 6353 h 9525"/>
                              <a:gd name="connsiteX225" fmla="*/ 12697 w 28575"/>
                              <a:gd name="connsiteY225" fmla="*/ 6353 h 9525"/>
                              <a:gd name="connsiteX226" fmla="*/ 12697 w 28575"/>
                              <a:gd name="connsiteY226" fmla="*/ 6353 h 9525"/>
                              <a:gd name="connsiteX227" fmla="*/ 12697 w 28575"/>
                              <a:gd name="connsiteY227" fmla="*/ 6353 h 9525"/>
                              <a:gd name="connsiteX228" fmla="*/ 12697 w 28575"/>
                              <a:gd name="connsiteY228" fmla="*/ 9525 h 9525"/>
                              <a:gd name="connsiteX229" fmla="*/ 12697 w 28575"/>
                              <a:gd name="connsiteY229" fmla="*/ 6353 h 9525"/>
                              <a:gd name="connsiteX230" fmla="*/ 12697 w 28575"/>
                              <a:gd name="connsiteY230" fmla="*/ 9525 h 9525"/>
                              <a:gd name="connsiteX231" fmla="*/ 12697 w 28575"/>
                              <a:gd name="connsiteY231" fmla="*/ 9525 h 9525"/>
                              <a:gd name="connsiteX232" fmla="*/ 12697 w 28575"/>
                              <a:gd name="connsiteY232" fmla="*/ 6353 h 9525"/>
                              <a:gd name="connsiteX233" fmla="*/ 12697 w 28575"/>
                              <a:gd name="connsiteY233" fmla="*/ 9525 h 9525"/>
                              <a:gd name="connsiteX234" fmla="*/ 12697 w 28575"/>
                              <a:gd name="connsiteY234" fmla="*/ 6353 h 9525"/>
                              <a:gd name="connsiteX235" fmla="*/ 12697 w 28575"/>
                              <a:gd name="connsiteY235" fmla="*/ 6353 h 9525"/>
                              <a:gd name="connsiteX236" fmla="*/ 12697 w 28575"/>
                              <a:gd name="connsiteY236" fmla="*/ 6353 h 9525"/>
                              <a:gd name="connsiteX237" fmla="*/ 12697 w 28575"/>
                              <a:gd name="connsiteY237" fmla="*/ 6353 h 9525"/>
                              <a:gd name="connsiteX238" fmla="*/ 12697 w 28575"/>
                              <a:gd name="connsiteY238" fmla="*/ 9525 h 9525"/>
                              <a:gd name="connsiteX239" fmla="*/ 12697 w 28575"/>
                              <a:gd name="connsiteY239" fmla="*/ 9525 h 9525"/>
                              <a:gd name="connsiteX240" fmla="*/ 12697 w 28575"/>
                              <a:gd name="connsiteY240" fmla="*/ 9525 h 9525"/>
                              <a:gd name="connsiteX241" fmla="*/ 13754 w 28575"/>
                              <a:gd name="connsiteY241" fmla="*/ 9525 h 9525"/>
                              <a:gd name="connsiteX242" fmla="*/ 13754 w 28575"/>
                              <a:gd name="connsiteY242" fmla="*/ 6353 h 9525"/>
                              <a:gd name="connsiteX243" fmla="*/ 13754 w 28575"/>
                              <a:gd name="connsiteY243" fmla="*/ 6353 h 9525"/>
                              <a:gd name="connsiteX244" fmla="*/ 13754 w 28575"/>
                              <a:gd name="connsiteY244" fmla="*/ 6353 h 9525"/>
                              <a:gd name="connsiteX245" fmla="*/ 13754 w 28575"/>
                              <a:gd name="connsiteY245" fmla="*/ 6353 h 9525"/>
                              <a:gd name="connsiteX246" fmla="*/ 13754 w 28575"/>
                              <a:gd name="connsiteY246" fmla="*/ 6353 h 9525"/>
                              <a:gd name="connsiteX247" fmla="*/ 13754 w 28575"/>
                              <a:gd name="connsiteY247" fmla="*/ 6353 h 9525"/>
                              <a:gd name="connsiteX248" fmla="*/ 13754 w 28575"/>
                              <a:gd name="connsiteY248" fmla="*/ 6353 h 9525"/>
                              <a:gd name="connsiteX249" fmla="*/ 13754 w 28575"/>
                              <a:gd name="connsiteY249" fmla="*/ 6353 h 9525"/>
                              <a:gd name="connsiteX250" fmla="*/ 13754 w 28575"/>
                              <a:gd name="connsiteY250" fmla="*/ 6353 h 9525"/>
                              <a:gd name="connsiteX251" fmla="*/ 13754 w 28575"/>
                              <a:gd name="connsiteY251" fmla="*/ 6353 h 9525"/>
                              <a:gd name="connsiteX252" fmla="*/ 13754 w 28575"/>
                              <a:gd name="connsiteY252" fmla="*/ 9525 h 9525"/>
                              <a:gd name="connsiteX253" fmla="*/ 13754 w 28575"/>
                              <a:gd name="connsiteY253" fmla="*/ 9525 h 9525"/>
                              <a:gd name="connsiteX254" fmla="*/ 13754 w 28575"/>
                              <a:gd name="connsiteY254" fmla="*/ 6353 h 9525"/>
                              <a:gd name="connsiteX255" fmla="*/ 13754 w 28575"/>
                              <a:gd name="connsiteY255" fmla="*/ 6353 h 9525"/>
                              <a:gd name="connsiteX256" fmla="*/ 13754 w 28575"/>
                              <a:gd name="connsiteY256" fmla="*/ 3172 h 9525"/>
                              <a:gd name="connsiteX257" fmla="*/ 13754 w 28575"/>
                              <a:gd name="connsiteY257" fmla="*/ 6353 h 9525"/>
                              <a:gd name="connsiteX258" fmla="*/ 13754 w 28575"/>
                              <a:gd name="connsiteY258" fmla="*/ 6353 h 9525"/>
                              <a:gd name="connsiteX259" fmla="*/ 14821 w 28575"/>
                              <a:gd name="connsiteY259" fmla="*/ 6353 h 9525"/>
                              <a:gd name="connsiteX260" fmla="*/ 14821 w 28575"/>
                              <a:gd name="connsiteY260" fmla="*/ 6353 h 9525"/>
                              <a:gd name="connsiteX261" fmla="*/ 14821 w 28575"/>
                              <a:gd name="connsiteY261" fmla="*/ 9525 h 9525"/>
                              <a:gd name="connsiteX262" fmla="*/ 14821 w 28575"/>
                              <a:gd name="connsiteY262" fmla="*/ 9525 h 9525"/>
                              <a:gd name="connsiteX263" fmla="*/ 14821 w 28575"/>
                              <a:gd name="connsiteY263" fmla="*/ 9525 h 9525"/>
                              <a:gd name="connsiteX264" fmla="*/ 14821 w 28575"/>
                              <a:gd name="connsiteY264" fmla="*/ 6353 h 9525"/>
                              <a:gd name="connsiteX265" fmla="*/ 14821 w 28575"/>
                              <a:gd name="connsiteY265" fmla="*/ 6353 h 9525"/>
                              <a:gd name="connsiteX266" fmla="*/ 14821 w 28575"/>
                              <a:gd name="connsiteY266" fmla="*/ 6353 h 9525"/>
                              <a:gd name="connsiteX267" fmla="*/ 14821 w 28575"/>
                              <a:gd name="connsiteY267" fmla="*/ 9525 h 9525"/>
                              <a:gd name="connsiteX268" fmla="*/ 14821 w 28575"/>
                              <a:gd name="connsiteY268" fmla="*/ 9525 h 9525"/>
                              <a:gd name="connsiteX269" fmla="*/ 14821 w 28575"/>
                              <a:gd name="connsiteY269" fmla="*/ 9525 h 9525"/>
                              <a:gd name="connsiteX270" fmla="*/ 14821 w 28575"/>
                              <a:gd name="connsiteY270" fmla="*/ 9525 h 9525"/>
                              <a:gd name="connsiteX271" fmla="*/ 14821 w 28575"/>
                              <a:gd name="connsiteY271" fmla="*/ 9525 h 9525"/>
                              <a:gd name="connsiteX272" fmla="*/ 14821 w 28575"/>
                              <a:gd name="connsiteY272" fmla="*/ 9525 h 9525"/>
                              <a:gd name="connsiteX273" fmla="*/ 14821 w 28575"/>
                              <a:gd name="connsiteY273" fmla="*/ 9525 h 9525"/>
                              <a:gd name="connsiteX274" fmla="*/ 14821 w 28575"/>
                              <a:gd name="connsiteY274" fmla="*/ 9525 h 9525"/>
                              <a:gd name="connsiteX275" fmla="*/ 14821 w 28575"/>
                              <a:gd name="connsiteY275" fmla="*/ 9525 h 9525"/>
                              <a:gd name="connsiteX276" fmla="*/ 14821 w 28575"/>
                              <a:gd name="connsiteY276" fmla="*/ 9525 h 9525"/>
                              <a:gd name="connsiteX277" fmla="*/ 15878 w 28575"/>
                              <a:gd name="connsiteY277" fmla="*/ 6353 h 9525"/>
                              <a:gd name="connsiteX278" fmla="*/ 15878 w 28575"/>
                              <a:gd name="connsiteY278" fmla="*/ 6353 h 9525"/>
                              <a:gd name="connsiteX279" fmla="*/ 15878 w 28575"/>
                              <a:gd name="connsiteY279" fmla="*/ 6353 h 9525"/>
                              <a:gd name="connsiteX280" fmla="*/ 15878 w 28575"/>
                              <a:gd name="connsiteY280" fmla="*/ 6353 h 9525"/>
                              <a:gd name="connsiteX281" fmla="*/ 15878 w 28575"/>
                              <a:gd name="connsiteY281" fmla="*/ 9525 h 9525"/>
                              <a:gd name="connsiteX282" fmla="*/ 15878 w 28575"/>
                              <a:gd name="connsiteY282" fmla="*/ 6353 h 9525"/>
                              <a:gd name="connsiteX283" fmla="*/ 15878 w 28575"/>
                              <a:gd name="connsiteY283" fmla="*/ 6353 h 9525"/>
                              <a:gd name="connsiteX284" fmla="*/ 15878 w 28575"/>
                              <a:gd name="connsiteY284" fmla="*/ 6353 h 9525"/>
                              <a:gd name="connsiteX285" fmla="*/ 15878 w 28575"/>
                              <a:gd name="connsiteY285" fmla="*/ 6353 h 9525"/>
                              <a:gd name="connsiteX286" fmla="*/ 15878 w 28575"/>
                              <a:gd name="connsiteY286" fmla="*/ 9525 h 9525"/>
                              <a:gd name="connsiteX287" fmla="*/ 15878 w 28575"/>
                              <a:gd name="connsiteY287" fmla="*/ 9525 h 9525"/>
                              <a:gd name="connsiteX288" fmla="*/ 15878 w 28575"/>
                              <a:gd name="connsiteY288" fmla="*/ 6353 h 9525"/>
                              <a:gd name="connsiteX289" fmla="*/ 15878 w 28575"/>
                              <a:gd name="connsiteY289" fmla="*/ 6353 h 9525"/>
                              <a:gd name="connsiteX290" fmla="*/ 15878 w 28575"/>
                              <a:gd name="connsiteY290" fmla="*/ 6353 h 9525"/>
                              <a:gd name="connsiteX291" fmla="*/ 15878 w 28575"/>
                              <a:gd name="connsiteY291" fmla="*/ 6353 h 9525"/>
                              <a:gd name="connsiteX292" fmla="*/ 15878 w 28575"/>
                              <a:gd name="connsiteY292" fmla="*/ 9525 h 9525"/>
                              <a:gd name="connsiteX293" fmla="*/ 15878 w 28575"/>
                              <a:gd name="connsiteY293" fmla="*/ 9525 h 9525"/>
                              <a:gd name="connsiteX294" fmla="*/ 15878 w 28575"/>
                              <a:gd name="connsiteY294" fmla="*/ 9525 h 9525"/>
                              <a:gd name="connsiteX295" fmla="*/ 15878 w 28575"/>
                              <a:gd name="connsiteY295" fmla="*/ 9525 h 9525"/>
                              <a:gd name="connsiteX296" fmla="*/ 15878 w 28575"/>
                              <a:gd name="connsiteY296" fmla="*/ 6353 h 9525"/>
                              <a:gd name="connsiteX297" fmla="*/ 16935 w 28575"/>
                              <a:gd name="connsiteY297" fmla="*/ 6353 h 9525"/>
                              <a:gd name="connsiteX298" fmla="*/ 16935 w 28575"/>
                              <a:gd name="connsiteY298" fmla="*/ 6353 h 9525"/>
                              <a:gd name="connsiteX299" fmla="*/ 16935 w 28575"/>
                              <a:gd name="connsiteY299" fmla="*/ 6353 h 9525"/>
                              <a:gd name="connsiteX300" fmla="*/ 16935 w 28575"/>
                              <a:gd name="connsiteY300" fmla="*/ 9525 h 9525"/>
                              <a:gd name="connsiteX301" fmla="*/ 16935 w 28575"/>
                              <a:gd name="connsiteY301" fmla="*/ 9525 h 9525"/>
                              <a:gd name="connsiteX302" fmla="*/ 16935 w 28575"/>
                              <a:gd name="connsiteY302" fmla="*/ 9525 h 9525"/>
                              <a:gd name="connsiteX303" fmla="*/ 16935 w 28575"/>
                              <a:gd name="connsiteY303" fmla="*/ 6353 h 9525"/>
                              <a:gd name="connsiteX304" fmla="*/ 16935 w 28575"/>
                              <a:gd name="connsiteY304" fmla="*/ 6353 h 9525"/>
                              <a:gd name="connsiteX305" fmla="*/ 16935 w 28575"/>
                              <a:gd name="connsiteY305" fmla="*/ 6353 h 9525"/>
                              <a:gd name="connsiteX306" fmla="*/ 16935 w 28575"/>
                              <a:gd name="connsiteY306" fmla="*/ 6353 h 9525"/>
                              <a:gd name="connsiteX307" fmla="*/ 16935 w 28575"/>
                              <a:gd name="connsiteY307" fmla="*/ 6353 h 9525"/>
                              <a:gd name="connsiteX308" fmla="*/ 16935 w 28575"/>
                              <a:gd name="connsiteY308" fmla="*/ 6353 h 9525"/>
                              <a:gd name="connsiteX309" fmla="*/ 16935 w 28575"/>
                              <a:gd name="connsiteY309" fmla="*/ 6353 h 9525"/>
                              <a:gd name="connsiteX310" fmla="*/ 16935 w 28575"/>
                              <a:gd name="connsiteY310" fmla="*/ 6353 h 9525"/>
                              <a:gd name="connsiteX311" fmla="*/ 16935 w 28575"/>
                              <a:gd name="connsiteY311" fmla="*/ 9525 h 9525"/>
                              <a:gd name="connsiteX312" fmla="*/ 16935 w 28575"/>
                              <a:gd name="connsiteY312" fmla="*/ 9525 h 9525"/>
                              <a:gd name="connsiteX313" fmla="*/ 16935 w 28575"/>
                              <a:gd name="connsiteY313" fmla="*/ 9525 h 9525"/>
                              <a:gd name="connsiteX314" fmla="*/ 16935 w 28575"/>
                              <a:gd name="connsiteY314" fmla="*/ 6353 h 9525"/>
                              <a:gd name="connsiteX315" fmla="*/ 17993 w 28575"/>
                              <a:gd name="connsiteY315" fmla="*/ 6353 h 9525"/>
                              <a:gd name="connsiteX316" fmla="*/ 17993 w 28575"/>
                              <a:gd name="connsiteY316" fmla="*/ 6353 h 9525"/>
                              <a:gd name="connsiteX317" fmla="*/ 17993 w 28575"/>
                              <a:gd name="connsiteY317" fmla="*/ 6353 h 9525"/>
                              <a:gd name="connsiteX318" fmla="*/ 17993 w 28575"/>
                              <a:gd name="connsiteY318" fmla="*/ 6353 h 9525"/>
                              <a:gd name="connsiteX319" fmla="*/ 17993 w 28575"/>
                              <a:gd name="connsiteY319" fmla="*/ 6353 h 9525"/>
                              <a:gd name="connsiteX320" fmla="*/ 17993 w 28575"/>
                              <a:gd name="connsiteY320" fmla="*/ 6353 h 9525"/>
                              <a:gd name="connsiteX321" fmla="*/ 17993 w 28575"/>
                              <a:gd name="connsiteY321" fmla="*/ 6353 h 9525"/>
                              <a:gd name="connsiteX322" fmla="*/ 17993 w 28575"/>
                              <a:gd name="connsiteY322" fmla="*/ 6353 h 9525"/>
                              <a:gd name="connsiteX323" fmla="*/ 17993 w 28575"/>
                              <a:gd name="connsiteY323" fmla="*/ 6353 h 9525"/>
                              <a:gd name="connsiteX324" fmla="*/ 17993 w 28575"/>
                              <a:gd name="connsiteY324" fmla="*/ 6353 h 9525"/>
                              <a:gd name="connsiteX325" fmla="*/ 17993 w 28575"/>
                              <a:gd name="connsiteY325" fmla="*/ 6353 h 9525"/>
                              <a:gd name="connsiteX326" fmla="*/ 17993 w 28575"/>
                              <a:gd name="connsiteY326" fmla="*/ 6353 h 9525"/>
                              <a:gd name="connsiteX327" fmla="*/ 17993 w 28575"/>
                              <a:gd name="connsiteY327" fmla="*/ 6353 h 9525"/>
                              <a:gd name="connsiteX328" fmla="*/ 17993 w 28575"/>
                              <a:gd name="connsiteY328" fmla="*/ 9525 h 9525"/>
                              <a:gd name="connsiteX329" fmla="*/ 17993 w 28575"/>
                              <a:gd name="connsiteY329" fmla="*/ 9525 h 9525"/>
                              <a:gd name="connsiteX330" fmla="*/ 17993 w 28575"/>
                              <a:gd name="connsiteY330" fmla="*/ 9525 h 9525"/>
                              <a:gd name="connsiteX331" fmla="*/ 17993 w 28575"/>
                              <a:gd name="connsiteY331" fmla="*/ 6353 h 9525"/>
                              <a:gd name="connsiteX332" fmla="*/ 17993 w 28575"/>
                              <a:gd name="connsiteY332" fmla="*/ 6353 h 9525"/>
                              <a:gd name="connsiteX333" fmla="*/ 19050 w 28575"/>
                              <a:gd name="connsiteY333" fmla="*/ 6353 h 9525"/>
                              <a:gd name="connsiteX334" fmla="*/ 19050 w 28575"/>
                              <a:gd name="connsiteY334" fmla="*/ 6353 h 9525"/>
                              <a:gd name="connsiteX335" fmla="*/ 19050 w 28575"/>
                              <a:gd name="connsiteY335" fmla="*/ 9525 h 9525"/>
                              <a:gd name="connsiteX336" fmla="*/ 19050 w 28575"/>
                              <a:gd name="connsiteY336" fmla="*/ 9525 h 9525"/>
                              <a:gd name="connsiteX337" fmla="*/ 19050 w 28575"/>
                              <a:gd name="connsiteY337" fmla="*/ 9525 h 9525"/>
                              <a:gd name="connsiteX338" fmla="*/ 19050 w 28575"/>
                              <a:gd name="connsiteY338" fmla="*/ 9525 h 9525"/>
                              <a:gd name="connsiteX339" fmla="*/ 19050 w 28575"/>
                              <a:gd name="connsiteY339" fmla="*/ 6353 h 9525"/>
                              <a:gd name="connsiteX340" fmla="*/ 19050 w 28575"/>
                              <a:gd name="connsiteY340" fmla="*/ 6353 h 9525"/>
                              <a:gd name="connsiteX341" fmla="*/ 19050 w 28575"/>
                              <a:gd name="connsiteY341" fmla="*/ 6353 h 9525"/>
                              <a:gd name="connsiteX342" fmla="*/ 19050 w 28575"/>
                              <a:gd name="connsiteY342" fmla="*/ 6353 h 9525"/>
                              <a:gd name="connsiteX343" fmla="*/ 19050 w 28575"/>
                              <a:gd name="connsiteY343" fmla="*/ 6353 h 9525"/>
                              <a:gd name="connsiteX344" fmla="*/ 19050 w 28575"/>
                              <a:gd name="connsiteY344" fmla="*/ 6353 h 9525"/>
                              <a:gd name="connsiteX345" fmla="*/ 19050 w 28575"/>
                              <a:gd name="connsiteY345" fmla="*/ 6353 h 9525"/>
                              <a:gd name="connsiteX346" fmla="*/ 19050 w 28575"/>
                              <a:gd name="connsiteY346" fmla="*/ 6353 h 9525"/>
                              <a:gd name="connsiteX347" fmla="*/ 19050 w 28575"/>
                              <a:gd name="connsiteY347" fmla="*/ 6353 h 9525"/>
                              <a:gd name="connsiteX348" fmla="*/ 19050 w 28575"/>
                              <a:gd name="connsiteY348" fmla="*/ 6353 h 9525"/>
                              <a:gd name="connsiteX349" fmla="*/ 19050 w 28575"/>
                              <a:gd name="connsiteY349" fmla="*/ 6353 h 9525"/>
                              <a:gd name="connsiteX350" fmla="*/ 19050 w 28575"/>
                              <a:gd name="connsiteY350" fmla="*/ 6353 h 9525"/>
                              <a:gd name="connsiteX351" fmla="*/ 19050 w 28575"/>
                              <a:gd name="connsiteY351" fmla="*/ 6353 h 9525"/>
                              <a:gd name="connsiteX352" fmla="*/ 19050 w 28575"/>
                              <a:gd name="connsiteY352" fmla="*/ 9525 h 9525"/>
                              <a:gd name="connsiteX353" fmla="*/ 20107 w 28575"/>
                              <a:gd name="connsiteY353" fmla="*/ 9525 h 9525"/>
                              <a:gd name="connsiteX354" fmla="*/ 20107 w 28575"/>
                              <a:gd name="connsiteY354" fmla="*/ 6353 h 9525"/>
                              <a:gd name="connsiteX355" fmla="*/ 20107 w 28575"/>
                              <a:gd name="connsiteY355" fmla="*/ 6353 h 9525"/>
                              <a:gd name="connsiteX356" fmla="*/ 20107 w 28575"/>
                              <a:gd name="connsiteY356" fmla="*/ 6353 h 9525"/>
                              <a:gd name="connsiteX357" fmla="*/ 20107 w 28575"/>
                              <a:gd name="connsiteY357" fmla="*/ 3172 h 9525"/>
                              <a:gd name="connsiteX358" fmla="*/ 20107 w 28575"/>
                              <a:gd name="connsiteY358" fmla="*/ 6353 h 9525"/>
                              <a:gd name="connsiteX359" fmla="*/ 20107 w 28575"/>
                              <a:gd name="connsiteY359" fmla="*/ 6353 h 9525"/>
                              <a:gd name="connsiteX360" fmla="*/ 20107 w 28575"/>
                              <a:gd name="connsiteY360" fmla="*/ 6353 h 9525"/>
                              <a:gd name="connsiteX361" fmla="*/ 20107 w 28575"/>
                              <a:gd name="connsiteY361" fmla="*/ 6353 h 9525"/>
                              <a:gd name="connsiteX362" fmla="*/ 20107 w 28575"/>
                              <a:gd name="connsiteY362" fmla="*/ 9525 h 9525"/>
                              <a:gd name="connsiteX363" fmla="*/ 20107 w 28575"/>
                              <a:gd name="connsiteY363" fmla="*/ 9525 h 9525"/>
                              <a:gd name="connsiteX364" fmla="*/ 20107 w 28575"/>
                              <a:gd name="connsiteY364" fmla="*/ 9525 h 9525"/>
                              <a:gd name="connsiteX365" fmla="*/ 20107 w 28575"/>
                              <a:gd name="connsiteY365" fmla="*/ 9525 h 9525"/>
                              <a:gd name="connsiteX366" fmla="*/ 20107 w 28575"/>
                              <a:gd name="connsiteY366" fmla="*/ 6353 h 9525"/>
                              <a:gd name="connsiteX367" fmla="*/ 20107 w 28575"/>
                              <a:gd name="connsiteY367" fmla="*/ 6353 h 9525"/>
                              <a:gd name="connsiteX368" fmla="*/ 20107 w 28575"/>
                              <a:gd name="connsiteY368" fmla="*/ 6353 h 9525"/>
                              <a:gd name="connsiteX369" fmla="*/ 20107 w 28575"/>
                              <a:gd name="connsiteY369" fmla="*/ 6353 h 9525"/>
                              <a:gd name="connsiteX370" fmla="*/ 20107 w 28575"/>
                              <a:gd name="connsiteY370" fmla="*/ 9525 h 9525"/>
                              <a:gd name="connsiteX371" fmla="*/ 21165 w 28575"/>
                              <a:gd name="connsiteY371" fmla="*/ 9525 h 9525"/>
                              <a:gd name="connsiteX372" fmla="*/ 21165 w 28575"/>
                              <a:gd name="connsiteY372" fmla="*/ 9525 h 9525"/>
                              <a:gd name="connsiteX373" fmla="*/ 21165 w 28575"/>
                              <a:gd name="connsiteY373" fmla="*/ 9525 h 9525"/>
                              <a:gd name="connsiteX374" fmla="*/ 21165 w 28575"/>
                              <a:gd name="connsiteY374" fmla="*/ 9525 h 9525"/>
                              <a:gd name="connsiteX375" fmla="*/ 21165 w 28575"/>
                              <a:gd name="connsiteY375" fmla="*/ 6353 h 9525"/>
                              <a:gd name="connsiteX376" fmla="*/ 21165 w 28575"/>
                              <a:gd name="connsiteY376" fmla="*/ 6353 h 9525"/>
                              <a:gd name="connsiteX377" fmla="*/ 21165 w 28575"/>
                              <a:gd name="connsiteY377" fmla="*/ 6353 h 9525"/>
                              <a:gd name="connsiteX378" fmla="*/ 21165 w 28575"/>
                              <a:gd name="connsiteY378" fmla="*/ 6353 h 9525"/>
                              <a:gd name="connsiteX379" fmla="*/ 21165 w 28575"/>
                              <a:gd name="connsiteY379" fmla="*/ 6353 h 9525"/>
                              <a:gd name="connsiteX380" fmla="*/ 21165 w 28575"/>
                              <a:gd name="connsiteY380" fmla="*/ 6353 h 9525"/>
                              <a:gd name="connsiteX381" fmla="*/ 21165 w 28575"/>
                              <a:gd name="connsiteY381" fmla="*/ 6353 h 9525"/>
                              <a:gd name="connsiteX382" fmla="*/ 21165 w 28575"/>
                              <a:gd name="connsiteY382" fmla="*/ 6353 h 9525"/>
                              <a:gd name="connsiteX383" fmla="*/ 21165 w 28575"/>
                              <a:gd name="connsiteY383" fmla="*/ 6353 h 9525"/>
                              <a:gd name="connsiteX384" fmla="*/ 21165 w 28575"/>
                              <a:gd name="connsiteY384" fmla="*/ 6353 h 9525"/>
                              <a:gd name="connsiteX385" fmla="*/ 21165 w 28575"/>
                              <a:gd name="connsiteY385" fmla="*/ 6353 h 9525"/>
                              <a:gd name="connsiteX386" fmla="*/ 21165 w 28575"/>
                              <a:gd name="connsiteY386" fmla="*/ 6353 h 9525"/>
                              <a:gd name="connsiteX387" fmla="*/ 21165 w 28575"/>
                              <a:gd name="connsiteY387" fmla="*/ 6353 h 9525"/>
                              <a:gd name="connsiteX388" fmla="*/ 21165 w 28575"/>
                              <a:gd name="connsiteY388" fmla="*/ 6353 h 9525"/>
                              <a:gd name="connsiteX389" fmla="*/ 22222 w 28575"/>
                              <a:gd name="connsiteY389" fmla="*/ 6353 h 9525"/>
                              <a:gd name="connsiteX390" fmla="*/ 22222 w 28575"/>
                              <a:gd name="connsiteY390" fmla="*/ 6353 h 9525"/>
                              <a:gd name="connsiteX391" fmla="*/ 22222 w 28575"/>
                              <a:gd name="connsiteY391" fmla="*/ 3172 h 9525"/>
                              <a:gd name="connsiteX392" fmla="*/ 22222 w 28575"/>
                              <a:gd name="connsiteY392" fmla="*/ 3172 h 9525"/>
                              <a:gd name="connsiteX393" fmla="*/ 22222 w 28575"/>
                              <a:gd name="connsiteY393" fmla="*/ 6353 h 9525"/>
                              <a:gd name="connsiteX394" fmla="*/ 22222 w 28575"/>
                              <a:gd name="connsiteY394" fmla="*/ 6353 h 9525"/>
                              <a:gd name="connsiteX395" fmla="*/ 22222 w 28575"/>
                              <a:gd name="connsiteY395" fmla="*/ 6353 h 9525"/>
                              <a:gd name="connsiteX396" fmla="*/ 22222 w 28575"/>
                              <a:gd name="connsiteY396" fmla="*/ 6353 h 9525"/>
                              <a:gd name="connsiteX397" fmla="*/ 22222 w 28575"/>
                              <a:gd name="connsiteY397" fmla="*/ 6353 h 9525"/>
                              <a:gd name="connsiteX398" fmla="*/ 22222 w 28575"/>
                              <a:gd name="connsiteY398" fmla="*/ 6353 h 9525"/>
                              <a:gd name="connsiteX399" fmla="*/ 22222 w 28575"/>
                              <a:gd name="connsiteY399" fmla="*/ 6353 h 9525"/>
                              <a:gd name="connsiteX400" fmla="*/ 22222 w 28575"/>
                              <a:gd name="connsiteY400" fmla="*/ 6353 h 9525"/>
                              <a:gd name="connsiteX401" fmla="*/ 22222 w 28575"/>
                              <a:gd name="connsiteY401" fmla="*/ 6353 h 9525"/>
                              <a:gd name="connsiteX402" fmla="*/ 22222 w 28575"/>
                              <a:gd name="connsiteY402" fmla="*/ 6353 h 9525"/>
                              <a:gd name="connsiteX403" fmla="*/ 22222 w 28575"/>
                              <a:gd name="connsiteY403" fmla="*/ 6353 h 9525"/>
                              <a:gd name="connsiteX404" fmla="*/ 22222 w 28575"/>
                              <a:gd name="connsiteY404" fmla="*/ 6353 h 9525"/>
                              <a:gd name="connsiteX405" fmla="*/ 22222 w 28575"/>
                              <a:gd name="connsiteY405" fmla="*/ 6353 h 9525"/>
                              <a:gd name="connsiteX406" fmla="*/ 22222 w 28575"/>
                              <a:gd name="connsiteY406" fmla="*/ 6353 h 9525"/>
                              <a:gd name="connsiteX407" fmla="*/ 23279 w 28575"/>
                              <a:gd name="connsiteY407" fmla="*/ 6353 h 9525"/>
                              <a:gd name="connsiteX408" fmla="*/ 23279 w 28575"/>
                              <a:gd name="connsiteY408" fmla="*/ 6353 h 9525"/>
                              <a:gd name="connsiteX409" fmla="*/ 23279 w 28575"/>
                              <a:gd name="connsiteY409" fmla="*/ 6353 h 9525"/>
                              <a:gd name="connsiteX410" fmla="*/ 23279 w 28575"/>
                              <a:gd name="connsiteY410" fmla="*/ 6353 h 9525"/>
                              <a:gd name="connsiteX411" fmla="*/ 23279 w 28575"/>
                              <a:gd name="connsiteY411" fmla="*/ 6353 h 9525"/>
                              <a:gd name="connsiteX412" fmla="*/ 23279 w 28575"/>
                              <a:gd name="connsiteY412" fmla="*/ 6353 h 9525"/>
                              <a:gd name="connsiteX413" fmla="*/ 23279 w 28575"/>
                              <a:gd name="connsiteY413" fmla="*/ 6353 h 9525"/>
                              <a:gd name="connsiteX414" fmla="*/ 23279 w 28575"/>
                              <a:gd name="connsiteY414" fmla="*/ 6353 h 9525"/>
                              <a:gd name="connsiteX415" fmla="*/ 23279 w 28575"/>
                              <a:gd name="connsiteY415" fmla="*/ 6353 h 9525"/>
                              <a:gd name="connsiteX416" fmla="*/ 23279 w 28575"/>
                              <a:gd name="connsiteY416" fmla="*/ 6353 h 9525"/>
                              <a:gd name="connsiteX417" fmla="*/ 23279 w 28575"/>
                              <a:gd name="connsiteY417" fmla="*/ 6353 h 9525"/>
                              <a:gd name="connsiteX418" fmla="*/ 23279 w 28575"/>
                              <a:gd name="connsiteY418" fmla="*/ 6353 h 9525"/>
                              <a:gd name="connsiteX419" fmla="*/ 23279 w 28575"/>
                              <a:gd name="connsiteY419" fmla="*/ 6353 h 9525"/>
                              <a:gd name="connsiteX420" fmla="*/ 23279 w 28575"/>
                              <a:gd name="connsiteY420" fmla="*/ 6353 h 9525"/>
                              <a:gd name="connsiteX421" fmla="*/ 23279 w 28575"/>
                              <a:gd name="connsiteY421" fmla="*/ 6353 h 9525"/>
                              <a:gd name="connsiteX422" fmla="*/ 23279 w 28575"/>
                              <a:gd name="connsiteY422" fmla="*/ 6353 h 9525"/>
                              <a:gd name="connsiteX423" fmla="*/ 23279 w 28575"/>
                              <a:gd name="connsiteY423" fmla="*/ 6353 h 9525"/>
                              <a:gd name="connsiteX424" fmla="*/ 23279 w 28575"/>
                              <a:gd name="connsiteY424" fmla="*/ 6353 h 9525"/>
                              <a:gd name="connsiteX425" fmla="*/ 23279 w 28575"/>
                              <a:gd name="connsiteY425" fmla="*/ 6353 h 9525"/>
                              <a:gd name="connsiteX426" fmla="*/ 23279 w 28575"/>
                              <a:gd name="connsiteY426" fmla="*/ 6353 h 9525"/>
                              <a:gd name="connsiteX427" fmla="*/ 24346 w 28575"/>
                              <a:gd name="connsiteY427" fmla="*/ 6353 h 9525"/>
                              <a:gd name="connsiteX428" fmla="*/ 24346 w 28575"/>
                              <a:gd name="connsiteY428" fmla="*/ 6353 h 9525"/>
                              <a:gd name="connsiteX429" fmla="*/ 24346 w 28575"/>
                              <a:gd name="connsiteY429" fmla="*/ 6353 h 9525"/>
                              <a:gd name="connsiteX430" fmla="*/ 24346 w 28575"/>
                              <a:gd name="connsiteY430" fmla="*/ 6353 h 9525"/>
                              <a:gd name="connsiteX431" fmla="*/ 24346 w 28575"/>
                              <a:gd name="connsiteY431" fmla="*/ 6353 h 9525"/>
                              <a:gd name="connsiteX432" fmla="*/ 24346 w 28575"/>
                              <a:gd name="connsiteY432" fmla="*/ 6353 h 9525"/>
                              <a:gd name="connsiteX433" fmla="*/ 24346 w 28575"/>
                              <a:gd name="connsiteY433" fmla="*/ 6353 h 9525"/>
                              <a:gd name="connsiteX434" fmla="*/ 24346 w 28575"/>
                              <a:gd name="connsiteY434" fmla="*/ 6353 h 9525"/>
                              <a:gd name="connsiteX435" fmla="*/ 24346 w 28575"/>
                              <a:gd name="connsiteY435" fmla="*/ 6353 h 9525"/>
                              <a:gd name="connsiteX436" fmla="*/ 24346 w 28575"/>
                              <a:gd name="connsiteY436" fmla="*/ 6353 h 9525"/>
                              <a:gd name="connsiteX437" fmla="*/ 24346 w 28575"/>
                              <a:gd name="connsiteY437" fmla="*/ 6353 h 9525"/>
                              <a:gd name="connsiteX438" fmla="*/ 24346 w 28575"/>
                              <a:gd name="connsiteY438" fmla="*/ 6353 h 9525"/>
                              <a:gd name="connsiteX439" fmla="*/ 24346 w 28575"/>
                              <a:gd name="connsiteY439" fmla="*/ 6353 h 9525"/>
                              <a:gd name="connsiteX440" fmla="*/ 24346 w 28575"/>
                              <a:gd name="connsiteY440" fmla="*/ 6353 h 9525"/>
                              <a:gd name="connsiteX441" fmla="*/ 24346 w 28575"/>
                              <a:gd name="connsiteY441" fmla="*/ 6353 h 9525"/>
                              <a:gd name="connsiteX442" fmla="*/ 24346 w 28575"/>
                              <a:gd name="connsiteY442" fmla="*/ 6353 h 9525"/>
                              <a:gd name="connsiteX443" fmla="*/ 24346 w 28575"/>
                              <a:gd name="connsiteY443" fmla="*/ 6353 h 9525"/>
                              <a:gd name="connsiteX444" fmla="*/ 24346 w 28575"/>
                              <a:gd name="connsiteY444" fmla="*/ 9525 h 9525"/>
                              <a:gd name="connsiteX445" fmla="*/ 25403 w 28575"/>
                              <a:gd name="connsiteY445" fmla="*/ 9525 h 9525"/>
                              <a:gd name="connsiteX446" fmla="*/ 25403 w 28575"/>
                              <a:gd name="connsiteY446" fmla="*/ 9525 h 9525"/>
                              <a:gd name="connsiteX447" fmla="*/ 25403 w 28575"/>
                              <a:gd name="connsiteY447" fmla="*/ 6353 h 9525"/>
                              <a:gd name="connsiteX448" fmla="*/ 25403 w 28575"/>
                              <a:gd name="connsiteY448" fmla="*/ 6353 h 9525"/>
                              <a:gd name="connsiteX449" fmla="*/ 25403 w 28575"/>
                              <a:gd name="connsiteY449" fmla="*/ 6353 h 9525"/>
                              <a:gd name="connsiteX450" fmla="*/ 25403 w 28575"/>
                              <a:gd name="connsiteY450" fmla="*/ 3172 h 9525"/>
                              <a:gd name="connsiteX451" fmla="*/ 25403 w 28575"/>
                              <a:gd name="connsiteY451" fmla="*/ 6353 h 9525"/>
                              <a:gd name="connsiteX452" fmla="*/ 25403 w 28575"/>
                              <a:gd name="connsiteY452" fmla="*/ 6353 h 9525"/>
                              <a:gd name="connsiteX453" fmla="*/ 25403 w 28575"/>
                              <a:gd name="connsiteY453" fmla="*/ 6353 h 9525"/>
                              <a:gd name="connsiteX454" fmla="*/ 25403 w 28575"/>
                              <a:gd name="connsiteY454" fmla="*/ 6353 h 9525"/>
                              <a:gd name="connsiteX455" fmla="*/ 25403 w 28575"/>
                              <a:gd name="connsiteY455" fmla="*/ 6353 h 9525"/>
                              <a:gd name="connsiteX456" fmla="*/ 25403 w 28575"/>
                              <a:gd name="connsiteY456" fmla="*/ 6353 h 9525"/>
                              <a:gd name="connsiteX457" fmla="*/ 25403 w 28575"/>
                              <a:gd name="connsiteY457" fmla="*/ 6353 h 9525"/>
                              <a:gd name="connsiteX458" fmla="*/ 25403 w 28575"/>
                              <a:gd name="connsiteY458" fmla="*/ 9525 h 9525"/>
                              <a:gd name="connsiteX459" fmla="*/ 25403 w 28575"/>
                              <a:gd name="connsiteY459" fmla="*/ 9525 h 9525"/>
                              <a:gd name="connsiteX460" fmla="*/ 25403 w 28575"/>
                              <a:gd name="connsiteY460" fmla="*/ 9525 h 9525"/>
                              <a:gd name="connsiteX461" fmla="*/ 25403 w 28575"/>
                              <a:gd name="connsiteY461" fmla="*/ 9525 h 9525"/>
                              <a:gd name="connsiteX462" fmla="*/ 25403 w 28575"/>
                              <a:gd name="connsiteY462" fmla="*/ 6353 h 9525"/>
                              <a:gd name="connsiteX463" fmla="*/ 26460 w 28575"/>
                              <a:gd name="connsiteY463" fmla="*/ 6353 h 9525"/>
                              <a:gd name="connsiteX464" fmla="*/ 26460 w 28575"/>
                              <a:gd name="connsiteY464" fmla="*/ 6353 h 9525"/>
                              <a:gd name="connsiteX465" fmla="*/ 26460 w 28575"/>
                              <a:gd name="connsiteY465" fmla="*/ 6353 h 9525"/>
                              <a:gd name="connsiteX466" fmla="*/ 26460 w 28575"/>
                              <a:gd name="connsiteY466" fmla="*/ 6353 h 9525"/>
                              <a:gd name="connsiteX467" fmla="*/ 26460 w 28575"/>
                              <a:gd name="connsiteY467" fmla="*/ 6353 h 9525"/>
                              <a:gd name="connsiteX468" fmla="*/ 26460 w 28575"/>
                              <a:gd name="connsiteY468" fmla="*/ 6353 h 9525"/>
                              <a:gd name="connsiteX469" fmla="*/ 26460 w 28575"/>
                              <a:gd name="connsiteY469" fmla="*/ 6353 h 9525"/>
                              <a:gd name="connsiteX470" fmla="*/ 26460 w 28575"/>
                              <a:gd name="connsiteY470" fmla="*/ 6353 h 9525"/>
                              <a:gd name="connsiteX471" fmla="*/ 26460 w 28575"/>
                              <a:gd name="connsiteY471" fmla="*/ 6353 h 9525"/>
                              <a:gd name="connsiteX472" fmla="*/ 26460 w 28575"/>
                              <a:gd name="connsiteY472" fmla="*/ 6353 h 9525"/>
                              <a:gd name="connsiteX473" fmla="*/ 26460 w 28575"/>
                              <a:gd name="connsiteY473" fmla="*/ 6353 h 9525"/>
                              <a:gd name="connsiteX474" fmla="*/ 26460 w 28575"/>
                              <a:gd name="connsiteY474" fmla="*/ 6353 h 9525"/>
                              <a:gd name="connsiteX475" fmla="*/ 26460 w 28575"/>
                              <a:gd name="connsiteY475" fmla="*/ 6353 h 9525"/>
                              <a:gd name="connsiteX476" fmla="*/ 26460 w 28575"/>
                              <a:gd name="connsiteY476" fmla="*/ 6353 h 9525"/>
                              <a:gd name="connsiteX477" fmla="*/ 26460 w 28575"/>
                              <a:gd name="connsiteY477" fmla="*/ 6353 h 9525"/>
                              <a:gd name="connsiteX478" fmla="*/ 26460 w 28575"/>
                              <a:gd name="connsiteY478" fmla="*/ 6353 h 9525"/>
                              <a:gd name="connsiteX479" fmla="*/ 26460 w 28575"/>
                              <a:gd name="connsiteY479" fmla="*/ 6353 h 9525"/>
                              <a:gd name="connsiteX480" fmla="*/ 26460 w 28575"/>
                              <a:gd name="connsiteY480" fmla="*/ 6353 h 9525"/>
                              <a:gd name="connsiteX481" fmla="*/ 27518 w 28575"/>
                              <a:gd name="connsiteY481" fmla="*/ 6353 h 9525"/>
                              <a:gd name="connsiteX482" fmla="*/ 27518 w 28575"/>
                              <a:gd name="connsiteY482" fmla="*/ 9525 h 9525"/>
                              <a:gd name="connsiteX483" fmla="*/ 27518 w 28575"/>
                              <a:gd name="connsiteY483" fmla="*/ 9525 h 9525"/>
                              <a:gd name="connsiteX484" fmla="*/ 27518 w 28575"/>
                              <a:gd name="connsiteY484" fmla="*/ 9525 h 9525"/>
                              <a:gd name="connsiteX485" fmla="*/ 27518 w 28575"/>
                              <a:gd name="connsiteY485" fmla="*/ 9525 h 9525"/>
                              <a:gd name="connsiteX486" fmla="*/ 27518 w 28575"/>
                              <a:gd name="connsiteY486" fmla="*/ 9525 h 9525"/>
                              <a:gd name="connsiteX487" fmla="*/ 27518 w 28575"/>
                              <a:gd name="connsiteY487" fmla="*/ 9525 h 9525"/>
                              <a:gd name="connsiteX488" fmla="*/ 27518 w 28575"/>
                              <a:gd name="connsiteY488" fmla="*/ 6353 h 9525"/>
                              <a:gd name="connsiteX489" fmla="*/ 27518 w 28575"/>
                              <a:gd name="connsiteY489" fmla="*/ 6353 h 9525"/>
                              <a:gd name="connsiteX490" fmla="*/ 27518 w 28575"/>
                              <a:gd name="connsiteY490" fmla="*/ 6353 h 9525"/>
                              <a:gd name="connsiteX491" fmla="*/ 27518 w 28575"/>
                              <a:gd name="connsiteY491" fmla="*/ 6353 h 9525"/>
                              <a:gd name="connsiteX492" fmla="*/ 27518 w 28575"/>
                              <a:gd name="connsiteY492" fmla="*/ 6353 h 9525"/>
                              <a:gd name="connsiteX493" fmla="*/ 27518 w 28575"/>
                              <a:gd name="connsiteY493" fmla="*/ 6353 h 9525"/>
                              <a:gd name="connsiteX494" fmla="*/ 27518 w 28575"/>
                              <a:gd name="connsiteY494" fmla="*/ 6353 h 9525"/>
                              <a:gd name="connsiteX495" fmla="*/ 27518 w 28575"/>
                              <a:gd name="connsiteY495" fmla="*/ 6353 h 9525"/>
                              <a:gd name="connsiteX496" fmla="*/ 27518 w 28575"/>
                              <a:gd name="connsiteY496" fmla="*/ 6353 h 9525"/>
                              <a:gd name="connsiteX497" fmla="*/ 27518 w 28575"/>
                              <a:gd name="connsiteY497" fmla="*/ 6353 h 9525"/>
                              <a:gd name="connsiteX498" fmla="*/ 27518 w 28575"/>
                              <a:gd name="connsiteY498" fmla="*/ 6353 h 9525"/>
                              <a:gd name="connsiteX499" fmla="*/ 27518 w 28575"/>
                              <a:gd name="connsiteY499" fmla="*/ 6353 h 9525"/>
                              <a:gd name="connsiteX500" fmla="*/ 27518 w 28575"/>
                              <a:gd name="connsiteY500" fmla="*/ 6353 h 9525"/>
                              <a:gd name="connsiteX501" fmla="*/ 28575 w 28575"/>
                              <a:gd name="connsiteY501" fmla="*/ 6353 h 9525"/>
                              <a:gd name="connsiteX502" fmla="*/ 28575 w 28575"/>
                              <a:gd name="connsiteY502" fmla="*/ 6353 h 9525"/>
                              <a:gd name="connsiteX503" fmla="*/ 28575 w 28575"/>
                              <a:gd name="connsiteY503" fmla="*/ 6353 h 9525"/>
                              <a:gd name="connsiteX504" fmla="*/ 28575 w 28575"/>
                              <a:gd name="connsiteY504" fmla="*/ 6353 h 9525"/>
                              <a:gd name="connsiteX505" fmla="*/ 28575 w 28575"/>
                              <a:gd name="connsiteY505" fmla="*/ 6353 h 9525"/>
                              <a:gd name="connsiteX506" fmla="*/ 28575 w 28575"/>
                              <a:gd name="connsiteY506" fmla="*/ 6353 h 9525"/>
                              <a:gd name="connsiteX507" fmla="*/ 28575 w 28575"/>
                              <a:gd name="connsiteY507" fmla="*/ 6353 h 9525"/>
                              <a:gd name="connsiteX508" fmla="*/ 28575 w 28575"/>
                              <a:gd name="connsiteY508" fmla="*/ 6353 h 9525"/>
                              <a:gd name="connsiteX509" fmla="*/ 28575 w 28575"/>
                              <a:gd name="connsiteY509" fmla="*/ 6353 h 9525"/>
                              <a:gd name="connsiteX510" fmla="*/ 28575 w 28575"/>
                              <a:gd name="connsiteY510" fmla="*/ 6353 h 9525"/>
                              <a:gd name="connsiteX511" fmla="*/ 28575 w 28575"/>
                              <a:gd name="connsiteY511" fmla="*/ 635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0"/>
                                </a:moveTo>
                                <a:lnTo>
                                  <a:pt x="0" y="0"/>
                                </a:lnTo>
                                <a:lnTo>
                                  <a:pt x="0" y="0"/>
                                </a:lnTo>
                                <a:lnTo>
                                  <a:pt x="0" y="0"/>
                                </a:lnTo>
                                <a:lnTo>
                                  <a:pt x="0" y="3172"/>
                                </a:lnTo>
                                <a:lnTo>
                                  <a:pt x="0" y="3172"/>
                                </a:lnTo>
                                <a:lnTo>
                                  <a:pt x="0" y="3172"/>
                                </a:lnTo>
                                <a:lnTo>
                                  <a:pt x="0" y="3172"/>
                                </a:lnTo>
                                <a:lnTo>
                                  <a:pt x="0" y="3172"/>
                                </a:lnTo>
                                <a:lnTo>
                                  <a:pt x="0" y="3172"/>
                                </a:lnTo>
                                <a:lnTo>
                                  <a:pt x="0" y="3172"/>
                                </a:lnTo>
                                <a:lnTo>
                                  <a:pt x="0" y="3172"/>
                                </a:lnTo>
                                <a:lnTo>
                                  <a:pt x="0" y="3172"/>
                                </a:lnTo>
                                <a:lnTo>
                                  <a:pt x="1057" y="3172"/>
                                </a:lnTo>
                                <a:lnTo>
                                  <a:pt x="1057" y="3172"/>
                                </a:lnTo>
                                <a:lnTo>
                                  <a:pt x="1057" y="3172"/>
                                </a:lnTo>
                                <a:lnTo>
                                  <a:pt x="1057" y="3172"/>
                                </a:lnTo>
                                <a:lnTo>
                                  <a:pt x="1057" y="3172"/>
                                </a:lnTo>
                                <a:lnTo>
                                  <a:pt x="1057" y="3172"/>
                                </a:lnTo>
                                <a:lnTo>
                                  <a:pt x="1057" y="3172"/>
                                </a:lnTo>
                                <a:lnTo>
                                  <a:pt x="1057" y="3172"/>
                                </a:lnTo>
                                <a:lnTo>
                                  <a:pt x="1057" y="3172"/>
                                </a:lnTo>
                                <a:lnTo>
                                  <a:pt x="1057" y="3172"/>
                                </a:lnTo>
                                <a:lnTo>
                                  <a:pt x="1057" y="3172"/>
                                </a:lnTo>
                                <a:lnTo>
                                  <a:pt x="1057" y="3172"/>
                                </a:lnTo>
                                <a:lnTo>
                                  <a:pt x="1057" y="3172"/>
                                </a:lnTo>
                                <a:lnTo>
                                  <a:pt x="1057" y="3172"/>
                                </a:lnTo>
                                <a:lnTo>
                                  <a:pt x="1057" y="3172"/>
                                </a:lnTo>
                                <a:lnTo>
                                  <a:pt x="1057" y="3172"/>
                                </a:lnTo>
                                <a:lnTo>
                                  <a:pt x="1057" y="6353"/>
                                </a:lnTo>
                                <a:lnTo>
                                  <a:pt x="1057" y="3172"/>
                                </a:lnTo>
                                <a:lnTo>
                                  <a:pt x="2115" y="3172"/>
                                </a:lnTo>
                                <a:lnTo>
                                  <a:pt x="2115" y="3172"/>
                                </a:lnTo>
                                <a:lnTo>
                                  <a:pt x="2115" y="3172"/>
                                </a:lnTo>
                                <a:lnTo>
                                  <a:pt x="2115" y="3172"/>
                                </a:lnTo>
                                <a:lnTo>
                                  <a:pt x="2115" y="3172"/>
                                </a:lnTo>
                                <a:lnTo>
                                  <a:pt x="2115" y="3172"/>
                                </a:lnTo>
                                <a:lnTo>
                                  <a:pt x="2115" y="3172"/>
                                </a:lnTo>
                                <a:lnTo>
                                  <a:pt x="2115" y="3172"/>
                                </a:lnTo>
                                <a:lnTo>
                                  <a:pt x="2115" y="3172"/>
                                </a:lnTo>
                                <a:lnTo>
                                  <a:pt x="2115" y="3172"/>
                                </a:lnTo>
                                <a:lnTo>
                                  <a:pt x="2115" y="3172"/>
                                </a:lnTo>
                                <a:lnTo>
                                  <a:pt x="2115" y="3172"/>
                                </a:lnTo>
                                <a:lnTo>
                                  <a:pt x="2115" y="3172"/>
                                </a:lnTo>
                                <a:lnTo>
                                  <a:pt x="2115" y="3172"/>
                                </a:lnTo>
                                <a:lnTo>
                                  <a:pt x="2115" y="3172"/>
                                </a:lnTo>
                                <a:lnTo>
                                  <a:pt x="2115" y="3172"/>
                                </a:lnTo>
                                <a:lnTo>
                                  <a:pt x="2115" y="3172"/>
                                </a:lnTo>
                                <a:lnTo>
                                  <a:pt x="2115" y="3172"/>
                                </a:lnTo>
                                <a:lnTo>
                                  <a:pt x="3172" y="3172"/>
                                </a:lnTo>
                                <a:lnTo>
                                  <a:pt x="3172" y="3172"/>
                                </a:lnTo>
                                <a:lnTo>
                                  <a:pt x="3172" y="3172"/>
                                </a:lnTo>
                                <a:lnTo>
                                  <a:pt x="3172" y="3172"/>
                                </a:lnTo>
                                <a:lnTo>
                                  <a:pt x="3172" y="3172"/>
                                </a:lnTo>
                                <a:lnTo>
                                  <a:pt x="3172" y="3172"/>
                                </a:lnTo>
                                <a:lnTo>
                                  <a:pt x="3172" y="3172"/>
                                </a:lnTo>
                                <a:lnTo>
                                  <a:pt x="3172" y="6353"/>
                                </a:lnTo>
                                <a:lnTo>
                                  <a:pt x="3172" y="3172"/>
                                </a:lnTo>
                                <a:lnTo>
                                  <a:pt x="3172" y="3172"/>
                                </a:lnTo>
                                <a:lnTo>
                                  <a:pt x="3172" y="3172"/>
                                </a:lnTo>
                                <a:lnTo>
                                  <a:pt x="3172" y="3172"/>
                                </a:lnTo>
                                <a:lnTo>
                                  <a:pt x="3172" y="3172"/>
                                </a:lnTo>
                                <a:lnTo>
                                  <a:pt x="3172" y="6353"/>
                                </a:lnTo>
                                <a:lnTo>
                                  <a:pt x="3172" y="6353"/>
                                </a:lnTo>
                                <a:lnTo>
                                  <a:pt x="3172" y="6353"/>
                                </a:lnTo>
                                <a:lnTo>
                                  <a:pt x="3172" y="6353"/>
                                </a:lnTo>
                                <a:lnTo>
                                  <a:pt x="3172" y="6353"/>
                                </a:lnTo>
                                <a:lnTo>
                                  <a:pt x="3172" y="6353"/>
                                </a:lnTo>
                                <a:lnTo>
                                  <a:pt x="3172" y="3172"/>
                                </a:lnTo>
                                <a:lnTo>
                                  <a:pt x="4229" y="3172"/>
                                </a:lnTo>
                                <a:lnTo>
                                  <a:pt x="4229" y="3172"/>
                                </a:lnTo>
                                <a:lnTo>
                                  <a:pt x="4229" y="3172"/>
                                </a:lnTo>
                                <a:lnTo>
                                  <a:pt x="4229" y="3172"/>
                                </a:lnTo>
                                <a:lnTo>
                                  <a:pt x="4229" y="3172"/>
                                </a:lnTo>
                                <a:lnTo>
                                  <a:pt x="4229" y="3172"/>
                                </a:lnTo>
                                <a:lnTo>
                                  <a:pt x="4229" y="3172"/>
                                </a:lnTo>
                                <a:lnTo>
                                  <a:pt x="4229" y="3172"/>
                                </a:lnTo>
                                <a:lnTo>
                                  <a:pt x="4229" y="3172"/>
                                </a:lnTo>
                                <a:lnTo>
                                  <a:pt x="4229" y="3172"/>
                                </a:lnTo>
                                <a:lnTo>
                                  <a:pt x="4229" y="6353"/>
                                </a:lnTo>
                                <a:lnTo>
                                  <a:pt x="4229" y="3172"/>
                                </a:lnTo>
                                <a:lnTo>
                                  <a:pt x="4229" y="6353"/>
                                </a:lnTo>
                                <a:lnTo>
                                  <a:pt x="4229" y="6353"/>
                                </a:lnTo>
                                <a:lnTo>
                                  <a:pt x="4229" y="6353"/>
                                </a:lnTo>
                                <a:lnTo>
                                  <a:pt x="4229" y="6353"/>
                                </a:lnTo>
                                <a:lnTo>
                                  <a:pt x="4229" y="6353"/>
                                </a:lnTo>
                                <a:lnTo>
                                  <a:pt x="4229" y="6353"/>
                                </a:lnTo>
                                <a:lnTo>
                                  <a:pt x="5296" y="6353"/>
                                </a:lnTo>
                                <a:lnTo>
                                  <a:pt x="5296" y="6353"/>
                                </a:lnTo>
                                <a:lnTo>
                                  <a:pt x="5296" y="6353"/>
                                </a:lnTo>
                                <a:lnTo>
                                  <a:pt x="5296" y="6353"/>
                                </a:lnTo>
                                <a:lnTo>
                                  <a:pt x="5296" y="6353"/>
                                </a:lnTo>
                                <a:lnTo>
                                  <a:pt x="5296" y="3172"/>
                                </a:lnTo>
                                <a:lnTo>
                                  <a:pt x="5296" y="3172"/>
                                </a:lnTo>
                                <a:lnTo>
                                  <a:pt x="5296" y="3172"/>
                                </a:lnTo>
                                <a:lnTo>
                                  <a:pt x="5296" y="3172"/>
                                </a:lnTo>
                                <a:lnTo>
                                  <a:pt x="5296" y="6353"/>
                                </a:lnTo>
                                <a:lnTo>
                                  <a:pt x="5296" y="6353"/>
                                </a:lnTo>
                                <a:lnTo>
                                  <a:pt x="5296" y="6353"/>
                                </a:lnTo>
                                <a:lnTo>
                                  <a:pt x="5296" y="6353"/>
                                </a:lnTo>
                                <a:lnTo>
                                  <a:pt x="5296" y="6353"/>
                                </a:lnTo>
                                <a:lnTo>
                                  <a:pt x="5296" y="6353"/>
                                </a:lnTo>
                                <a:lnTo>
                                  <a:pt x="5296" y="6353"/>
                                </a:lnTo>
                                <a:lnTo>
                                  <a:pt x="5296" y="6353"/>
                                </a:lnTo>
                                <a:lnTo>
                                  <a:pt x="5296" y="6353"/>
                                </a:lnTo>
                                <a:lnTo>
                                  <a:pt x="6353" y="6353"/>
                                </a:lnTo>
                                <a:lnTo>
                                  <a:pt x="6353" y="6353"/>
                                </a:lnTo>
                                <a:lnTo>
                                  <a:pt x="6353" y="6353"/>
                                </a:lnTo>
                                <a:lnTo>
                                  <a:pt x="6353" y="6353"/>
                                </a:lnTo>
                                <a:lnTo>
                                  <a:pt x="6353" y="6353"/>
                                </a:lnTo>
                                <a:lnTo>
                                  <a:pt x="6353" y="6353"/>
                                </a:lnTo>
                                <a:lnTo>
                                  <a:pt x="6353" y="3172"/>
                                </a:lnTo>
                                <a:lnTo>
                                  <a:pt x="6353" y="3172"/>
                                </a:lnTo>
                                <a:lnTo>
                                  <a:pt x="6353" y="3172"/>
                                </a:lnTo>
                                <a:lnTo>
                                  <a:pt x="6353" y="3172"/>
                                </a:lnTo>
                                <a:lnTo>
                                  <a:pt x="6353" y="3172"/>
                                </a:lnTo>
                                <a:lnTo>
                                  <a:pt x="6353" y="3172"/>
                                </a:lnTo>
                                <a:lnTo>
                                  <a:pt x="6353" y="6353"/>
                                </a:lnTo>
                                <a:lnTo>
                                  <a:pt x="6353" y="6353"/>
                                </a:lnTo>
                                <a:lnTo>
                                  <a:pt x="6353" y="6353"/>
                                </a:lnTo>
                                <a:lnTo>
                                  <a:pt x="6353" y="6353"/>
                                </a:lnTo>
                                <a:lnTo>
                                  <a:pt x="6353" y="6353"/>
                                </a:lnTo>
                                <a:lnTo>
                                  <a:pt x="6353" y="6353"/>
                                </a:lnTo>
                                <a:lnTo>
                                  <a:pt x="6353" y="6353"/>
                                </a:lnTo>
                                <a:lnTo>
                                  <a:pt x="6353" y="9525"/>
                                </a:lnTo>
                                <a:lnTo>
                                  <a:pt x="6353" y="6353"/>
                                </a:lnTo>
                                <a:lnTo>
                                  <a:pt x="6353" y="6353"/>
                                </a:lnTo>
                                <a:lnTo>
                                  <a:pt x="6353" y="6353"/>
                                </a:lnTo>
                                <a:lnTo>
                                  <a:pt x="6353" y="6353"/>
                                </a:lnTo>
                                <a:lnTo>
                                  <a:pt x="7410" y="9525"/>
                                </a:lnTo>
                                <a:lnTo>
                                  <a:pt x="7410" y="6353"/>
                                </a:lnTo>
                                <a:lnTo>
                                  <a:pt x="7410" y="9525"/>
                                </a:lnTo>
                                <a:lnTo>
                                  <a:pt x="7410" y="6353"/>
                                </a:lnTo>
                                <a:lnTo>
                                  <a:pt x="7410" y="6353"/>
                                </a:lnTo>
                                <a:lnTo>
                                  <a:pt x="7410" y="6353"/>
                                </a:lnTo>
                                <a:lnTo>
                                  <a:pt x="7410" y="3172"/>
                                </a:lnTo>
                                <a:lnTo>
                                  <a:pt x="7410" y="6353"/>
                                </a:lnTo>
                                <a:lnTo>
                                  <a:pt x="7410" y="6353"/>
                                </a:lnTo>
                                <a:lnTo>
                                  <a:pt x="7410" y="6353"/>
                                </a:lnTo>
                                <a:lnTo>
                                  <a:pt x="7410" y="6353"/>
                                </a:lnTo>
                                <a:lnTo>
                                  <a:pt x="7410" y="6353"/>
                                </a:lnTo>
                                <a:lnTo>
                                  <a:pt x="7410" y="6353"/>
                                </a:lnTo>
                                <a:lnTo>
                                  <a:pt x="7410" y="6353"/>
                                </a:lnTo>
                                <a:lnTo>
                                  <a:pt x="7410" y="6353"/>
                                </a:lnTo>
                                <a:lnTo>
                                  <a:pt x="7410" y="9525"/>
                                </a:lnTo>
                                <a:lnTo>
                                  <a:pt x="7410" y="9525"/>
                                </a:lnTo>
                                <a:lnTo>
                                  <a:pt x="7410" y="6353"/>
                                </a:lnTo>
                                <a:lnTo>
                                  <a:pt x="7410" y="6353"/>
                                </a:lnTo>
                                <a:lnTo>
                                  <a:pt x="7410" y="6353"/>
                                </a:lnTo>
                                <a:lnTo>
                                  <a:pt x="8468" y="3172"/>
                                </a:lnTo>
                                <a:lnTo>
                                  <a:pt x="8468" y="6353"/>
                                </a:lnTo>
                                <a:lnTo>
                                  <a:pt x="8468" y="6353"/>
                                </a:lnTo>
                                <a:lnTo>
                                  <a:pt x="8468" y="6353"/>
                                </a:lnTo>
                                <a:lnTo>
                                  <a:pt x="8468" y="6353"/>
                                </a:lnTo>
                                <a:lnTo>
                                  <a:pt x="8468" y="6353"/>
                                </a:lnTo>
                                <a:lnTo>
                                  <a:pt x="8468" y="6353"/>
                                </a:lnTo>
                                <a:lnTo>
                                  <a:pt x="8468" y="6353"/>
                                </a:lnTo>
                                <a:lnTo>
                                  <a:pt x="8468" y="6353"/>
                                </a:lnTo>
                                <a:lnTo>
                                  <a:pt x="8468" y="6353"/>
                                </a:lnTo>
                                <a:lnTo>
                                  <a:pt x="8468" y="6353"/>
                                </a:lnTo>
                                <a:lnTo>
                                  <a:pt x="8468" y="6353"/>
                                </a:lnTo>
                                <a:lnTo>
                                  <a:pt x="8468" y="6353"/>
                                </a:lnTo>
                                <a:lnTo>
                                  <a:pt x="8468" y="9525"/>
                                </a:lnTo>
                                <a:lnTo>
                                  <a:pt x="8468" y="6353"/>
                                </a:lnTo>
                                <a:lnTo>
                                  <a:pt x="8468" y="6353"/>
                                </a:lnTo>
                                <a:lnTo>
                                  <a:pt x="8468" y="6353"/>
                                </a:lnTo>
                                <a:lnTo>
                                  <a:pt x="8468" y="6353"/>
                                </a:lnTo>
                                <a:lnTo>
                                  <a:pt x="9525" y="6353"/>
                                </a:lnTo>
                                <a:lnTo>
                                  <a:pt x="9525" y="6353"/>
                                </a:lnTo>
                                <a:lnTo>
                                  <a:pt x="9525" y="6353"/>
                                </a:lnTo>
                                <a:lnTo>
                                  <a:pt x="9525" y="6353"/>
                                </a:lnTo>
                                <a:lnTo>
                                  <a:pt x="9525" y="6353"/>
                                </a:lnTo>
                                <a:lnTo>
                                  <a:pt x="9525" y="6353"/>
                                </a:lnTo>
                                <a:lnTo>
                                  <a:pt x="9525" y="6353"/>
                                </a:lnTo>
                                <a:lnTo>
                                  <a:pt x="9525" y="3172"/>
                                </a:lnTo>
                                <a:lnTo>
                                  <a:pt x="9525" y="6353"/>
                                </a:lnTo>
                                <a:lnTo>
                                  <a:pt x="9525" y="6353"/>
                                </a:lnTo>
                                <a:lnTo>
                                  <a:pt x="9525" y="6353"/>
                                </a:lnTo>
                                <a:lnTo>
                                  <a:pt x="9525" y="6353"/>
                                </a:lnTo>
                                <a:lnTo>
                                  <a:pt x="9525" y="6353"/>
                                </a:lnTo>
                                <a:lnTo>
                                  <a:pt x="9525" y="6353"/>
                                </a:lnTo>
                                <a:lnTo>
                                  <a:pt x="9525" y="6353"/>
                                </a:lnTo>
                                <a:lnTo>
                                  <a:pt x="9525" y="6353"/>
                                </a:lnTo>
                                <a:lnTo>
                                  <a:pt x="9525" y="6353"/>
                                </a:lnTo>
                                <a:lnTo>
                                  <a:pt x="9525" y="6353"/>
                                </a:lnTo>
                                <a:lnTo>
                                  <a:pt x="10582" y="9525"/>
                                </a:lnTo>
                                <a:lnTo>
                                  <a:pt x="10582" y="6353"/>
                                </a:lnTo>
                                <a:lnTo>
                                  <a:pt x="10582" y="6353"/>
                                </a:lnTo>
                                <a:lnTo>
                                  <a:pt x="10582" y="6353"/>
                                </a:lnTo>
                                <a:lnTo>
                                  <a:pt x="10582" y="6353"/>
                                </a:lnTo>
                                <a:lnTo>
                                  <a:pt x="10582" y="6353"/>
                                </a:lnTo>
                                <a:lnTo>
                                  <a:pt x="10582" y="3172"/>
                                </a:lnTo>
                                <a:lnTo>
                                  <a:pt x="10582" y="6353"/>
                                </a:lnTo>
                                <a:lnTo>
                                  <a:pt x="10582" y="6353"/>
                                </a:lnTo>
                                <a:lnTo>
                                  <a:pt x="10582" y="6353"/>
                                </a:lnTo>
                                <a:lnTo>
                                  <a:pt x="10582" y="6353"/>
                                </a:lnTo>
                                <a:lnTo>
                                  <a:pt x="10582" y="9525"/>
                                </a:lnTo>
                                <a:lnTo>
                                  <a:pt x="10582" y="9525"/>
                                </a:lnTo>
                                <a:lnTo>
                                  <a:pt x="10582" y="6353"/>
                                </a:lnTo>
                                <a:lnTo>
                                  <a:pt x="10582" y="6353"/>
                                </a:lnTo>
                                <a:lnTo>
                                  <a:pt x="10582" y="6353"/>
                                </a:lnTo>
                                <a:lnTo>
                                  <a:pt x="10582" y="3172"/>
                                </a:lnTo>
                                <a:lnTo>
                                  <a:pt x="10582" y="6353"/>
                                </a:lnTo>
                                <a:lnTo>
                                  <a:pt x="11640" y="6353"/>
                                </a:lnTo>
                                <a:lnTo>
                                  <a:pt x="11640" y="6353"/>
                                </a:lnTo>
                                <a:lnTo>
                                  <a:pt x="11640" y="6353"/>
                                </a:lnTo>
                                <a:lnTo>
                                  <a:pt x="11640" y="6353"/>
                                </a:lnTo>
                                <a:lnTo>
                                  <a:pt x="11640" y="6353"/>
                                </a:lnTo>
                                <a:lnTo>
                                  <a:pt x="11640" y="6353"/>
                                </a:lnTo>
                                <a:lnTo>
                                  <a:pt x="11640" y="6353"/>
                                </a:lnTo>
                                <a:lnTo>
                                  <a:pt x="11640" y="6353"/>
                                </a:lnTo>
                                <a:lnTo>
                                  <a:pt x="11640" y="6353"/>
                                </a:lnTo>
                                <a:lnTo>
                                  <a:pt x="11640" y="9525"/>
                                </a:lnTo>
                                <a:lnTo>
                                  <a:pt x="11640" y="9525"/>
                                </a:lnTo>
                                <a:lnTo>
                                  <a:pt x="11640" y="9525"/>
                                </a:lnTo>
                                <a:lnTo>
                                  <a:pt x="11640" y="9525"/>
                                </a:lnTo>
                                <a:lnTo>
                                  <a:pt x="11640" y="6353"/>
                                </a:lnTo>
                                <a:lnTo>
                                  <a:pt x="11640" y="6353"/>
                                </a:lnTo>
                                <a:lnTo>
                                  <a:pt x="11640" y="6353"/>
                                </a:lnTo>
                                <a:lnTo>
                                  <a:pt x="11640" y="9525"/>
                                </a:lnTo>
                                <a:lnTo>
                                  <a:pt x="11640" y="9525"/>
                                </a:lnTo>
                                <a:lnTo>
                                  <a:pt x="11640" y="6353"/>
                                </a:lnTo>
                                <a:lnTo>
                                  <a:pt x="11640" y="6353"/>
                                </a:lnTo>
                                <a:lnTo>
                                  <a:pt x="12697" y="6353"/>
                                </a:lnTo>
                                <a:lnTo>
                                  <a:pt x="12697" y="6353"/>
                                </a:lnTo>
                                <a:lnTo>
                                  <a:pt x="12697" y="6353"/>
                                </a:lnTo>
                                <a:lnTo>
                                  <a:pt x="12697" y="6353"/>
                                </a:lnTo>
                                <a:lnTo>
                                  <a:pt x="12697" y="6353"/>
                                </a:lnTo>
                                <a:lnTo>
                                  <a:pt x="12697" y="9525"/>
                                </a:lnTo>
                                <a:lnTo>
                                  <a:pt x="12697" y="6353"/>
                                </a:lnTo>
                                <a:lnTo>
                                  <a:pt x="12697" y="9525"/>
                                </a:lnTo>
                                <a:lnTo>
                                  <a:pt x="12697" y="9525"/>
                                </a:lnTo>
                                <a:lnTo>
                                  <a:pt x="12697" y="6353"/>
                                </a:lnTo>
                                <a:lnTo>
                                  <a:pt x="12697" y="9525"/>
                                </a:lnTo>
                                <a:lnTo>
                                  <a:pt x="12697" y="6353"/>
                                </a:lnTo>
                                <a:lnTo>
                                  <a:pt x="12697" y="6353"/>
                                </a:lnTo>
                                <a:lnTo>
                                  <a:pt x="12697" y="6353"/>
                                </a:lnTo>
                                <a:lnTo>
                                  <a:pt x="12697" y="6353"/>
                                </a:lnTo>
                                <a:lnTo>
                                  <a:pt x="12697" y="9525"/>
                                </a:lnTo>
                                <a:lnTo>
                                  <a:pt x="12697" y="9525"/>
                                </a:lnTo>
                                <a:lnTo>
                                  <a:pt x="12697" y="9525"/>
                                </a:lnTo>
                                <a:lnTo>
                                  <a:pt x="13754" y="9525"/>
                                </a:lnTo>
                                <a:lnTo>
                                  <a:pt x="13754" y="6353"/>
                                </a:lnTo>
                                <a:lnTo>
                                  <a:pt x="13754" y="6353"/>
                                </a:lnTo>
                                <a:lnTo>
                                  <a:pt x="13754" y="6353"/>
                                </a:lnTo>
                                <a:lnTo>
                                  <a:pt x="13754" y="6353"/>
                                </a:lnTo>
                                <a:lnTo>
                                  <a:pt x="13754" y="6353"/>
                                </a:lnTo>
                                <a:lnTo>
                                  <a:pt x="13754" y="6353"/>
                                </a:lnTo>
                                <a:lnTo>
                                  <a:pt x="13754" y="6353"/>
                                </a:lnTo>
                                <a:lnTo>
                                  <a:pt x="13754" y="6353"/>
                                </a:lnTo>
                                <a:lnTo>
                                  <a:pt x="13754" y="6353"/>
                                </a:lnTo>
                                <a:lnTo>
                                  <a:pt x="13754" y="6353"/>
                                </a:lnTo>
                                <a:lnTo>
                                  <a:pt x="13754" y="9525"/>
                                </a:lnTo>
                                <a:lnTo>
                                  <a:pt x="13754" y="9525"/>
                                </a:lnTo>
                                <a:lnTo>
                                  <a:pt x="13754" y="6353"/>
                                </a:lnTo>
                                <a:lnTo>
                                  <a:pt x="13754" y="6353"/>
                                </a:lnTo>
                                <a:lnTo>
                                  <a:pt x="13754" y="3172"/>
                                </a:lnTo>
                                <a:lnTo>
                                  <a:pt x="13754" y="6353"/>
                                </a:lnTo>
                                <a:lnTo>
                                  <a:pt x="13754" y="6353"/>
                                </a:lnTo>
                                <a:lnTo>
                                  <a:pt x="14821" y="6353"/>
                                </a:lnTo>
                                <a:lnTo>
                                  <a:pt x="14821" y="6353"/>
                                </a:lnTo>
                                <a:lnTo>
                                  <a:pt x="14821" y="9525"/>
                                </a:lnTo>
                                <a:lnTo>
                                  <a:pt x="14821" y="9525"/>
                                </a:lnTo>
                                <a:lnTo>
                                  <a:pt x="14821" y="9525"/>
                                </a:lnTo>
                                <a:lnTo>
                                  <a:pt x="14821" y="6353"/>
                                </a:lnTo>
                                <a:lnTo>
                                  <a:pt x="14821" y="6353"/>
                                </a:lnTo>
                                <a:lnTo>
                                  <a:pt x="14821" y="6353"/>
                                </a:lnTo>
                                <a:lnTo>
                                  <a:pt x="14821" y="9525"/>
                                </a:lnTo>
                                <a:lnTo>
                                  <a:pt x="14821" y="9525"/>
                                </a:lnTo>
                                <a:lnTo>
                                  <a:pt x="14821" y="9525"/>
                                </a:lnTo>
                                <a:lnTo>
                                  <a:pt x="14821" y="9525"/>
                                </a:lnTo>
                                <a:lnTo>
                                  <a:pt x="14821" y="9525"/>
                                </a:lnTo>
                                <a:lnTo>
                                  <a:pt x="14821" y="9525"/>
                                </a:lnTo>
                                <a:lnTo>
                                  <a:pt x="14821" y="9525"/>
                                </a:lnTo>
                                <a:lnTo>
                                  <a:pt x="14821" y="9525"/>
                                </a:lnTo>
                                <a:lnTo>
                                  <a:pt x="14821" y="9525"/>
                                </a:lnTo>
                                <a:lnTo>
                                  <a:pt x="14821" y="9525"/>
                                </a:lnTo>
                                <a:lnTo>
                                  <a:pt x="15878" y="6353"/>
                                </a:lnTo>
                                <a:lnTo>
                                  <a:pt x="15878" y="6353"/>
                                </a:lnTo>
                                <a:lnTo>
                                  <a:pt x="15878" y="6353"/>
                                </a:lnTo>
                                <a:lnTo>
                                  <a:pt x="15878" y="6353"/>
                                </a:lnTo>
                                <a:lnTo>
                                  <a:pt x="15878" y="9525"/>
                                </a:lnTo>
                                <a:lnTo>
                                  <a:pt x="15878" y="6353"/>
                                </a:lnTo>
                                <a:lnTo>
                                  <a:pt x="15878" y="6353"/>
                                </a:lnTo>
                                <a:lnTo>
                                  <a:pt x="15878" y="6353"/>
                                </a:lnTo>
                                <a:lnTo>
                                  <a:pt x="15878" y="6353"/>
                                </a:lnTo>
                                <a:lnTo>
                                  <a:pt x="15878" y="9525"/>
                                </a:lnTo>
                                <a:lnTo>
                                  <a:pt x="15878" y="9525"/>
                                </a:lnTo>
                                <a:lnTo>
                                  <a:pt x="15878" y="6353"/>
                                </a:lnTo>
                                <a:lnTo>
                                  <a:pt x="15878" y="6353"/>
                                </a:lnTo>
                                <a:lnTo>
                                  <a:pt x="15878" y="6353"/>
                                </a:lnTo>
                                <a:lnTo>
                                  <a:pt x="15878" y="6353"/>
                                </a:lnTo>
                                <a:lnTo>
                                  <a:pt x="15878" y="9525"/>
                                </a:lnTo>
                                <a:lnTo>
                                  <a:pt x="15878" y="9525"/>
                                </a:lnTo>
                                <a:lnTo>
                                  <a:pt x="15878" y="9525"/>
                                </a:lnTo>
                                <a:lnTo>
                                  <a:pt x="15878" y="9525"/>
                                </a:lnTo>
                                <a:lnTo>
                                  <a:pt x="15878" y="6353"/>
                                </a:lnTo>
                                <a:lnTo>
                                  <a:pt x="16935" y="6353"/>
                                </a:lnTo>
                                <a:lnTo>
                                  <a:pt x="16935" y="6353"/>
                                </a:lnTo>
                                <a:lnTo>
                                  <a:pt x="16935" y="6353"/>
                                </a:lnTo>
                                <a:lnTo>
                                  <a:pt x="16935" y="9525"/>
                                </a:lnTo>
                                <a:lnTo>
                                  <a:pt x="16935" y="9525"/>
                                </a:lnTo>
                                <a:lnTo>
                                  <a:pt x="16935" y="9525"/>
                                </a:lnTo>
                                <a:lnTo>
                                  <a:pt x="16935" y="6353"/>
                                </a:lnTo>
                                <a:lnTo>
                                  <a:pt x="16935" y="6353"/>
                                </a:lnTo>
                                <a:lnTo>
                                  <a:pt x="16935" y="6353"/>
                                </a:lnTo>
                                <a:lnTo>
                                  <a:pt x="16935" y="6353"/>
                                </a:lnTo>
                                <a:lnTo>
                                  <a:pt x="16935" y="6353"/>
                                </a:lnTo>
                                <a:lnTo>
                                  <a:pt x="16935" y="6353"/>
                                </a:lnTo>
                                <a:lnTo>
                                  <a:pt x="16935" y="6353"/>
                                </a:lnTo>
                                <a:lnTo>
                                  <a:pt x="16935" y="6353"/>
                                </a:lnTo>
                                <a:lnTo>
                                  <a:pt x="16935" y="9525"/>
                                </a:lnTo>
                                <a:lnTo>
                                  <a:pt x="16935" y="9525"/>
                                </a:lnTo>
                                <a:lnTo>
                                  <a:pt x="16935" y="9525"/>
                                </a:lnTo>
                                <a:lnTo>
                                  <a:pt x="16935" y="6353"/>
                                </a:lnTo>
                                <a:lnTo>
                                  <a:pt x="17993" y="6353"/>
                                </a:lnTo>
                                <a:lnTo>
                                  <a:pt x="17993" y="6353"/>
                                </a:lnTo>
                                <a:lnTo>
                                  <a:pt x="17993" y="6353"/>
                                </a:lnTo>
                                <a:lnTo>
                                  <a:pt x="17993" y="6353"/>
                                </a:lnTo>
                                <a:lnTo>
                                  <a:pt x="17993" y="6353"/>
                                </a:lnTo>
                                <a:lnTo>
                                  <a:pt x="17993" y="6353"/>
                                </a:lnTo>
                                <a:lnTo>
                                  <a:pt x="17993" y="6353"/>
                                </a:lnTo>
                                <a:lnTo>
                                  <a:pt x="17993" y="6353"/>
                                </a:lnTo>
                                <a:lnTo>
                                  <a:pt x="17993" y="6353"/>
                                </a:lnTo>
                                <a:lnTo>
                                  <a:pt x="17993" y="6353"/>
                                </a:lnTo>
                                <a:lnTo>
                                  <a:pt x="17993" y="6353"/>
                                </a:lnTo>
                                <a:lnTo>
                                  <a:pt x="17993" y="6353"/>
                                </a:lnTo>
                                <a:lnTo>
                                  <a:pt x="17993" y="6353"/>
                                </a:lnTo>
                                <a:lnTo>
                                  <a:pt x="17993" y="9525"/>
                                </a:lnTo>
                                <a:lnTo>
                                  <a:pt x="17993" y="9525"/>
                                </a:lnTo>
                                <a:lnTo>
                                  <a:pt x="17993" y="9525"/>
                                </a:lnTo>
                                <a:lnTo>
                                  <a:pt x="17993" y="6353"/>
                                </a:lnTo>
                                <a:lnTo>
                                  <a:pt x="17993" y="6353"/>
                                </a:lnTo>
                                <a:lnTo>
                                  <a:pt x="19050" y="6353"/>
                                </a:lnTo>
                                <a:lnTo>
                                  <a:pt x="19050" y="6353"/>
                                </a:lnTo>
                                <a:lnTo>
                                  <a:pt x="19050" y="9525"/>
                                </a:lnTo>
                                <a:lnTo>
                                  <a:pt x="19050" y="9525"/>
                                </a:lnTo>
                                <a:lnTo>
                                  <a:pt x="19050" y="9525"/>
                                </a:lnTo>
                                <a:lnTo>
                                  <a:pt x="19050" y="9525"/>
                                </a:lnTo>
                                <a:lnTo>
                                  <a:pt x="19050" y="6353"/>
                                </a:lnTo>
                                <a:lnTo>
                                  <a:pt x="19050" y="6353"/>
                                </a:lnTo>
                                <a:lnTo>
                                  <a:pt x="19050" y="6353"/>
                                </a:lnTo>
                                <a:lnTo>
                                  <a:pt x="19050" y="6353"/>
                                </a:lnTo>
                                <a:lnTo>
                                  <a:pt x="19050" y="6353"/>
                                </a:lnTo>
                                <a:lnTo>
                                  <a:pt x="19050" y="6353"/>
                                </a:lnTo>
                                <a:lnTo>
                                  <a:pt x="19050" y="6353"/>
                                </a:lnTo>
                                <a:lnTo>
                                  <a:pt x="19050" y="6353"/>
                                </a:lnTo>
                                <a:lnTo>
                                  <a:pt x="19050" y="6353"/>
                                </a:lnTo>
                                <a:lnTo>
                                  <a:pt x="19050" y="6353"/>
                                </a:lnTo>
                                <a:lnTo>
                                  <a:pt x="19050" y="6353"/>
                                </a:lnTo>
                                <a:lnTo>
                                  <a:pt x="19050" y="6353"/>
                                </a:lnTo>
                                <a:lnTo>
                                  <a:pt x="19050" y="6353"/>
                                </a:lnTo>
                                <a:lnTo>
                                  <a:pt x="19050" y="9525"/>
                                </a:lnTo>
                                <a:lnTo>
                                  <a:pt x="20107" y="9525"/>
                                </a:lnTo>
                                <a:lnTo>
                                  <a:pt x="20107" y="6353"/>
                                </a:lnTo>
                                <a:lnTo>
                                  <a:pt x="20107" y="6353"/>
                                </a:lnTo>
                                <a:lnTo>
                                  <a:pt x="20107" y="6353"/>
                                </a:lnTo>
                                <a:lnTo>
                                  <a:pt x="20107" y="3172"/>
                                </a:lnTo>
                                <a:lnTo>
                                  <a:pt x="20107" y="6353"/>
                                </a:lnTo>
                                <a:lnTo>
                                  <a:pt x="20107" y="6353"/>
                                </a:lnTo>
                                <a:lnTo>
                                  <a:pt x="20107" y="6353"/>
                                </a:lnTo>
                                <a:lnTo>
                                  <a:pt x="20107" y="6353"/>
                                </a:lnTo>
                                <a:lnTo>
                                  <a:pt x="20107" y="9525"/>
                                </a:lnTo>
                                <a:lnTo>
                                  <a:pt x="20107" y="9525"/>
                                </a:lnTo>
                                <a:lnTo>
                                  <a:pt x="20107" y="9525"/>
                                </a:lnTo>
                                <a:lnTo>
                                  <a:pt x="20107" y="9525"/>
                                </a:lnTo>
                                <a:lnTo>
                                  <a:pt x="20107" y="6353"/>
                                </a:lnTo>
                                <a:lnTo>
                                  <a:pt x="20107" y="6353"/>
                                </a:lnTo>
                                <a:lnTo>
                                  <a:pt x="20107" y="6353"/>
                                </a:lnTo>
                                <a:lnTo>
                                  <a:pt x="20107" y="6353"/>
                                </a:lnTo>
                                <a:lnTo>
                                  <a:pt x="20107" y="9525"/>
                                </a:lnTo>
                                <a:lnTo>
                                  <a:pt x="21165" y="9525"/>
                                </a:lnTo>
                                <a:lnTo>
                                  <a:pt x="21165" y="9525"/>
                                </a:lnTo>
                                <a:lnTo>
                                  <a:pt x="21165" y="9525"/>
                                </a:lnTo>
                                <a:lnTo>
                                  <a:pt x="21165" y="9525"/>
                                </a:lnTo>
                                <a:lnTo>
                                  <a:pt x="21165" y="6353"/>
                                </a:lnTo>
                                <a:lnTo>
                                  <a:pt x="21165" y="6353"/>
                                </a:lnTo>
                                <a:lnTo>
                                  <a:pt x="21165" y="6353"/>
                                </a:lnTo>
                                <a:lnTo>
                                  <a:pt x="21165" y="6353"/>
                                </a:lnTo>
                                <a:lnTo>
                                  <a:pt x="21165" y="6353"/>
                                </a:lnTo>
                                <a:lnTo>
                                  <a:pt x="21165" y="6353"/>
                                </a:lnTo>
                                <a:lnTo>
                                  <a:pt x="21165" y="6353"/>
                                </a:lnTo>
                                <a:lnTo>
                                  <a:pt x="21165" y="6353"/>
                                </a:lnTo>
                                <a:lnTo>
                                  <a:pt x="21165" y="6353"/>
                                </a:lnTo>
                                <a:lnTo>
                                  <a:pt x="21165" y="6353"/>
                                </a:lnTo>
                                <a:lnTo>
                                  <a:pt x="21165" y="6353"/>
                                </a:lnTo>
                                <a:lnTo>
                                  <a:pt x="21165" y="6353"/>
                                </a:lnTo>
                                <a:lnTo>
                                  <a:pt x="21165" y="6353"/>
                                </a:lnTo>
                                <a:lnTo>
                                  <a:pt x="21165" y="6353"/>
                                </a:lnTo>
                                <a:lnTo>
                                  <a:pt x="22222" y="6353"/>
                                </a:lnTo>
                                <a:lnTo>
                                  <a:pt x="22222" y="6353"/>
                                </a:lnTo>
                                <a:lnTo>
                                  <a:pt x="22222" y="3172"/>
                                </a:lnTo>
                                <a:lnTo>
                                  <a:pt x="22222" y="3172"/>
                                </a:lnTo>
                                <a:lnTo>
                                  <a:pt x="22222" y="6353"/>
                                </a:lnTo>
                                <a:lnTo>
                                  <a:pt x="22222" y="6353"/>
                                </a:lnTo>
                                <a:lnTo>
                                  <a:pt x="22222" y="6353"/>
                                </a:lnTo>
                                <a:lnTo>
                                  <a:pt x="22222" y="6353"/>
                                </a:lnTo>
                                <a:lnTo>
                                  <a:pt x="22222" y="6353"/>
                                </a:lnTo>
                                <a:lnTo>
                                  <a:pt x="22222" y="6353"/>
                                </a:lnTo>
                                <a:lnTo>
                                  <a:pt x="22222" y="6353"/>
                                </a:lnTo>
                                <a:lnTo>
                                  <a:pt x="22222" y="6353"/>
                                </a:lnTo>
                                <a:lnTo>
                                  <a:pt x="22222" y="6353"/>
                                </a:lnTo>
                                <a:lnTo>
                                  <a:pt x="22222" y="6353"/>
                                </a:lnTo>
                                <a:lnTo>
                                  <a:pt x="22222" y="6353"/>
                                </a:lnTo>
                                <a:lnTo>
                                  <a:pt x="22222" y="6353"/>
                                </a:lnTo>
                                <a:lnTo>
                                  <a:pt x="22222" y="6353"/>
                                </a:lnTo>
                                <a:lnTo>
                                  <a:pt x="22222" y="6353"/>
                                </a:lnTo>
                                <a:lnTo>
                                  <a:pt x="23279" y="6353"/>
                                </a:lnTo>
                                <a:lnTo>
                                  <a:pt x="23279" y="6353"/>
                                </a:lnTo>
                                <a:lnTo>
                                  <a:pt x="23279" y="6353"/>
                                </a:lnTo>
                                <a:lnTo>
                                  <a:pt x="23279" y="6353"/>
                                </a:lnTo>
                                <a:lnTo>
                                  <a:pt x="23279" y="6353"/>
                                </a:lnTo>
                                <a:lnTo>
                                  <a:pt x="23279" y="6353"/>
                                </a:lnTo>
                                <a:lnTo>
                                  <a:pt x="23279" y="6353"/>
                                </a:lnTo>
                                <a:lnTo>
                                  <a:pt x="23279" y="6353"/>
                                </a:lnTo>
                                <a:lnTo>
                                  <a:pt x="23279" y="6353"/>
                                </a:lnTo>
                                <a:lnTo>
                                  <a:pt x="23279" y="6353"/>
                                </a:lnTo>
                                <a:lnTo>
                                  <a:pt x="23279" y="6353"/>
                                </a:lnTo>
                                <a:lnTo>
                                  <a:pt x="23279" y="6353"/>
                                </a:lnTo>
                                <a:lnTo>
                                  <a:pt x="23279" y="6353"/>
                                </a:lnTo>
                                <a:lnTo>
                                  <a:pt x="23279" y="6353"/>
                                </a:lnTo>
                                <a:lnTo>
                                  <a:pt x="23279" y="6353"/>
                                </a:lnTo>
                                <a:lnTo>
                                  <a:pt x="23279" y="6353"/>
                                </a:lnTo>
                                <a:lnTo>
                                  <a:pt x="23279" y="6353"/>
                                </a:lnTo>
                                <a:lnTo>
                                  <a:pt x="23279" y="6353"/>
                                </a:lnTo>
                                <a:lnTo>
                                  <a:pt x="23279" y="6353"/>
                                </a:lnTo>
                                <a:lnTo>
                                  <a:pt x="23279" y="6353"/>
                                </a:lnTo>
                                <a:lnTo>
                                  <a:pt x="24346" y="6353"/>
                                </a:lnTo>
                                <a:lnTo>
                                  <a:pt x="24346" y="6353"/>
                                </a:lnTo>
                                <a:lnTo>
                                  <a:pt x="24346" y="6353"/>
                                </a:lnTo>
                                <a:lnTo>
                                  <a:pt x="24346" y="6353"/>
                                </a:lnTo>
                                <a:lnTo>
                                  <a:pt x="24346" y="6353"/>
                                </a:lnTo>
                                <a:lnTo>
                                  <a:pt x="24346" y="6353"/>
                                </a:lnTo>
                                <a:lnTo>
                                  <a:pt x="24346" y="6353"/>
                                </a:lnTo>
                                <a:lnTo>
                                  <a:pt x="24346" y="6353"/>
                                </a:lnTo>
                                <a:lnTo>
                                  <a:pt x="24346" y="6353"/>
                                </a:lnTo>
                                <a:lnTo>
                                  <a:pt x="24346" y="6353"/>
                                </a:lnTo>
                                <a:lnTo>
                                  <a:pt x="24346" y="6353"/>
                                </a:lnTo>
                                <a:lnTo>
                                  <a:pt x="24346" y="6353"/>
                                </a:lnTo>
                                <a:lnTo>
                                  <a:pt x="24346" y="6353"/>
                                </a:lnTo>
                                <a:lnTo>
                                  <a:pt x="24346" y="6353"/>
                                </a:lnTo>
                                <a:lnTo>
                                  <a:pt x="24346" y="6353"/>
                                </a:lnTo>
                                <a:lnTo>
                                  <a:pt x="24346" y="6353"/>
                                </a:lnTo>
                                <a:lnTo>
                                  <a:pt x="24346" y="6353"/>
                                </a:lnTo>
                                <a:lnTo>
                                  <a:pt x="24346" y="9525"/>
                                </a:lnTo>
                                <a:lnTo>
                                  <a:pt x="25403" y="9525"/>
                                </a:lnTo>
                                <a:lnTo>
                                  <a:pt x="25403" y="9525"/>
                                </a:lnTo>
                                <a:lnTo>
                                  <a:pt x="25403" y="6353"/>
                                </a:lnTo>
                                <a:lnTo>
                                  <a:pt x="25403" y="6353"/>
                                </a:lnTo>
                                <a:lnTo>
                                  <a:pt x="25403" y="6353"/>
                                </a:lnTo>
                                <a:lnTo>
                                  <a:pt x="25403" y="3172"/>
                                </a:lnTo>
                                <a:lnTo>
                                  <a:pt x="25403" y="6353"/>
                                </a:lnTo>
                                <a:lnTo>
                                  <a:pt x="25403" y="6353"/>
                                </a:lnTo>
                                <a:lnTo>
                                  <a:pt x="25403" y="6353"/>
                                </a:lnTo>
                                <a:lnTo>
                                  <a:pt x="25403" y="6353"/>
                                </a:lnTo>
                                <a:lnTo>
                                  <a:pt x="25403" y="6353"/>
                                </a:lnTo>
                                <a:lnTo>
                                  <a:pt x="25403" y="6353"/>
                                </a:lnTo>
                                <a:lnTo>
                                  <a:pt x="25403" y="6353"/>
                                </a:lnTo>
                                <a:lnTo>
                                  <a:pt x="25403" y="9525"/>
                                </a:lnTo>
                                <a:lnTo>
                                  <a:pt x="25403" y="9525"/>
                                </a:lnTo>
                                <a:lnTo>
                                  <a:pt x="25403" y="9525"/>
                                </a:lnTo>
                                <a:lnTo>
                                  <a:pt x="25403" y="9525"/>
                                </a:lnTo>
                                <a:lnTo>
                                  <a:pt x="25403" y="6353"/>
                                </a:lnTo>
                                <a:lnTo>
                                  <a:pt x="26460" y="6353"/>
                                </a:lnTo>
                                <a:lnTo>
                                  <a:pt x="26460" y="6353"/>
                                </a:lnTo>
                                <a:lnTo>
                                  <a:pt x="26460" y="6353"/>
                                </a:lnTo>
                                <a:lnTo>
                                  <a:pt x="26460" y="6353"/>
                                </a:lnTo>
                                <a:lnTo>
                                  <a:pt x="26460" y="6353"/>
                                </a:lnTo>
                                <a:lnTo>
                                  <a:pt x="26460" y="6353"/>
                                </a:lnTo>
                                <a:lnTo>
                                  <a:pt x="26460" y="6353"/>
                                </a:lnTo>
                                <a:lnTo>
                                  <a:pt x="26460" y="6353"/>
                                </a:lnTo>
                                <a:lnTo>
                                  <a:pt x="26460" y="6353"/>
                                </a:lnTo>
                                <a:lnTo>
                                  <a:pt x="26460" y="6353"/>
                                </a:lnTo>
                                <a:lnTo>
                                  <a:pt x="26460" y="6353"/>
                                </a:lnTo>
                                <a:lnTo>
                                  <a:pt x="26460" y="6353"/>
                                </a:lnTo>
                                <a:lnTo>
                                  <a:pt x="26460" y="6353"/>
                                </a:lnTo>
                                <a:lnTo>
                                  <a:pt x="26460" y="6353"/>
                                </a:lnTo>
                                <a:lnTo>
                                  <a:pt x="26460" y="6353"/>
                                </a:lnTo>
                                <a:lnTo>
                                  <a:pt x="26460" y="6353"/>
                                </a:lnTo>
                                <a:lnTo>
                                  <a:pt x="26460" y="6353"/>
                                </a:lnTo>
                                <a:lnTo>
                                  <a:pt x="26460" y="6353"/>
                                </a:lnTo>
                                <a:lnTo>
                                  <a:pt x="27518" y="6353"/>
                                </a:lnTo>
                                <a:lnTo>
                                  <a:pt x="27518" y="9525"/>
                                </a:lnTo>
                                <a:lnTo>
                                  <a:pt x="27518" y="9525"/>
                                </a:lnTo>
                                <a:lnTo>
                                  <a:pt x="27518" y="9525"/>
                                </a:lnTo>
                                <a:lnTo>
                                  <a:pt x="27518" y="9525"/>
                                </a:lnTo>
                                <a:lnTo>
                                  <a:pt x="27518" y="9525"/>
                                </a:lnTo>
                                <a:lnTo>
                                  <a:pt x="27518" y="9525"/>
                                </a:lnTo>
                                <a:lnTo>
                                  <a:pt x="27518" y="6353"/>
                                </a:lnTo>
                                <a:lnTo>
                                  <a:pt x="27518" y="6353"/>
                                </a:lnTo>
                                <a:lnTo>
                                  <a:pt x="27518" y="6353"/>
                                </a:lnTo>
                                <a:lnTo>
                                  <a:pt x="27518" y="6353"/>
                                </a:lnTo>
                                <a:lnTo>
                                  <a:pt x="27518" y="6353"/>
                                </a:lnTo>
                                <a:lnTo>
                                  <a:pt x="27518" y="6353"/>
                                </a:lnTo>
                                <a:lnTo>
                                  <a:pt x="27518" y="6353"/>
                                </a:lnTo>
                                <a:lnTo>
                                  <a:pt x="27518" y="6353"/>
                                </a:lnTo>
                                <a:lnTo>
                                  <a:pt x="27518" y="6353"/>
                                </a:lnTo>
                                <a:lnTo>
                                  <a:pt x="27518" y="6353"/>
                                </a:lnTo>
                                <a:lnTo>
                                  <a:pt x="27518" y="6353"/>
                                </a:lnTo>
                                <a:lnTo>
                                  <a:pt x="27518" y="6353"/>
                                </a:lnTo>
                                <a:lnTo>
                                  <a:pt x="27518" y="6353"/>
                                </a:lnTo>
                                <a:lnTo>
                                  <a:pt x="28575" y="6353"/>
                                </a:lnTo>
                                <a:lnTo>
                                  <a:pt x="28575" y="6353"/>
                                </a:lnTo>
                                <a:lnTo>
                                  <a:pt x="28575" y="6353"/>
                                </a:lnTo>
                                <a:lnTo>
                                  <a:pt x="28575" y="6353"/>
                                </a:lnTo>
                                <a:lnTo>
                                  <a:pt x="28575" y="6353"/>
                                </a:lnTo>
                                <a:lnTo>
                                  <a:pt x="28575" y="6353"/>
                                </a:lnTo>
                                <a:lnTo>
                                  <a:pt x="28575" y="6353"/>
                                </a:lnTo>
                                <a:lnTo>
                                  <a:pt x="28575" y="6353"/>
                                </a:lnTo>
                                <a:lnTo>
                                  <a:pt x="28575" y="6353"/>
                                </a:lnTo>
                                <a:lnTo>
                                  <a:pt x="28575" y="6353"/>
                                </a:lnTo>
                                <a:lnTo>
                                  <a:pt x="28575" y="635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98" name="Freeform: Shape 298"/>
                        <wps:cNvSpPr/>
                        <wps:spPr>
                          <a:xfrm>
                            <a:off x="2252662" y="1947862"/>
                            <a:ext cx="28575" cy="9525"/>
                          </a:xfrm>
                          <a:custGeom>
                            <a:avLst/>
                            <a:gdLst>
                              <a:gd name="connsiteX0" fmla="*/ 0 w 28575"/>
                              <a:gd name="connsiteY0" fmla="*/ 0 h 9525"/>
                              <a:gd name="connsiteX1" fmla="*/ 0 w 28575"/>
                              <a:gd name="connsiteY1" fmla="*/ 0 h 9525"/>
                              <a:gd name="connsiteX2" fmla="*/ 0 w 28575"/>
                              <a:gd name="connsiteY2" fmla="*/ 0 h 9525"/>
                              <a:gd name="connsiteX3" fmla="*/ 0 w 28575"/>
                              <a:gd name="connsiteY3" fmla="*/ 0 h 9525"/>
                              <a:gd name="connsiteX4" fmla="*/ 0 w 28575"/>
                              <a:gd name="connsiteY4" fmla="*/ 0 h 9525"/>
                              <a:gd name="connsiteX5" fmla="*/ 0 w 28575"/>
                              <a:gd name="connsiteY5" fmla="*/ 0 h 9525"/>
                              <a:gd name="connsiteX6" fmla="*/ 0 w 28575"/>
                              <a:gd name="connsiteY6" fmla="*/ 0 h 9525"/>
                              <a:gd name="connsiteX7" fmla="*/ 0 w 28575"/>
                              <a:gd name="connsiteY7" fmla="*/ 0 h 9525"/>
                              <a:gd name="connsiteX8" fmla="*/ 1057 w 28575"/>
                              <a:gd name="connsiteY8" fmla="*/ 0 h 9525"/>
                              <a:gd name="connsiteX9" fmla="*/ 1057 w 28575"/>
                              <a:gd name="connsiteY9" fmla="*/ 0 h 9525"/>
                              <a:gd name="connsiteX10" fmla="*/ 1057 w 28575"/>
                              <a:gd name="connsiteY10" fmla="*/ 0 h 9525"/>
                              <a:gd name="connsiteX11" fmla="*/ 1057 w 28575"/>
                              <a:gd name="connsiteY11" fmla="*/ 0 h 9525"/>
                              <a:gd name="connsiteX12" fmla="*/ 1057 w 28575"/>
                              <a:gd name="connsiteY12" fmla="*/ 0 h 9525"/>
                              <a:gd name="connsiteX13" fmla="*/ 1057 w 28575"/>
                              <a:gd name="connsiteY13" fmla="*/ 0 h 9525"/>
                              <a:gd name="connsiteX14" fmla="*/ 1057 w 28575"/>
                              <a:gd name="connsiteY14" fmla="*/ 0 h 9525"/>
                              <a:gd name="connsiteX15" fmla="*/ 1057 w 28575"/>
                              <a:gd name="connsiteY15" fmla="*/ 0 h 9525"/>
                              <a:gd name="connsiteX16" fmla="*/ 1057 w 28575"/>
                              <a:gd name="connsiteY16" fmla="*/ 4763 h 9525"/>
                              <a:gd name="connsiteX17" fmla="*/ 1057 w 28575"/>
                              <a:gd name="connsiteY17" fmla="*/ 4763 h 9525"/>
                              <a:gd name="connsiteX18" fmla="*/ 1057 w 28575"/>
                              <a:gd name="connsiteY18" fmla="*/ 4763 h 9525"/>
                              <a:gd name="connsiteX19" fmla="*/ 1057 w 28575"/>
                              <a:gd name="connsiteY19" fmla="*/ 4763 h 9525"/>
                              <a:gd name="connsiteX20" fmla="*/ 1057 w 28575"/>
                              <a:gd name="connsiteY20" fmla="*/ 0 h 9525"/>
                              <a:gd name="connsiteX21" fmla="*/ 1057 w 28575"/>
                              <a:gd name="connsiteY21" fmla="*/ 0 h 9525"/>
                              <a:gd name="connsiteX22" fmla="*/ 1057 w 28575"/>
                              <a:gd name="connsiteY22" fmla="*/ 0 h 9525"/>
                              <a:gd name="connsiteX23" fmla="*/ 1057 w 28575"/>
                              <a:gd name="connsiteY23" fmla="*/ 0 h 9525"/>
                              <a:gd name="connsiteX24" fmla="*/ 1057 w 28575"/>
                              <a:gd name="connsiteY24" fmla="*/ 4763 h 9525"/>
                              <a:gd name="connsiteX25" fmla="*/ 1057 w 28575"/>
                              <a:gd name="connsiteY25" fmla="*/ 0 h 9525"/>
                              <a:gd name="connsiteX26" fmla="*/ 1057 w 28575"/>
                              <a:gd name="connsiteY26" fmla="*/ 4763 h 9525"/>
                              <a:gd name="connsiteX27" fmla="*/ 1057 w 28575"/>
                              <a:gd name="connsiteY27" fmla="*/ 0 h 9525"/>
                              <a:gd name="connsiteX28" fmla="*/ 1057 w 28575"/>
                              <a:gd name="connsiteY28" fmla="*/ 0 h 9525"/>
                              <a:gd name="connsiteX29" fmla="*/ 1057 w 28575"/>
                              <a:gd name="connsiteY29" fmla="*/ 0 h 9525"/>
                              <a:gd name="connsiteX30" fmla="*/ 1057 w 28575"/>
                              <a:gd name="connsiteY30" fmla="*/ 0 h 9525"/>
                              <a:gd name="connsiteX31" fmla="*/ 1057 w 28575"/>
                              <a:gd name="connsiteY31" fmla="*/ 0 h 9525"/>
                              <a:gd name="connsiteX32" fmla="*/ 2115 w 28575"/>
                              <a:gd name="connsiteY32" fmla="*/ 0 h 9525"/>
                              <a:gd name="connsiteX33" fmla="*/ 2115 w 28575"/>
                              <a:gd name="connsiteY33" fmla="*/ 0 h 9525"/>
                              <a:gd name="connsiteX34" fmla="*/ 2115 w 28575"/>
                              <a:gd name="connsiteY34" fmla="*/ 0 h 9525"/>
                              <a:gd name="connsiteX35" fmla="*/ 2115 w 28575"/>
                              <a:gd name="connsiteY35" fmla="*/ 0 h 9525"/>
                              <a:gd name="connsiteX36" fmla="*/ 2115 w 28575"/>
                              <a:gd name="connsiteY36" fmla="*/ 0 h 9525"/>
                              <a:gd name="connsiteX37" fmla="*/ 2115 w 28575"/>
                              <a:gd name="connsiteY37" fmla="*/ 0 h 9525"/>
                              <a:gd name="connsiteX38" fmla="*/ 2115 w 28575"/>
                              <a:gd name="connsiteY38" fmla="*/ 0 h 9525"/>
                              <a:gd name="connsiteX39" fmla="*/ 2115 w 28575"/>
                              <a:gd name="connsiteY39" fmla="*/ 0 h 9525"/>
                              <a:gd name="connsiteX40" fmla="*/ 2115 w 28575"/>
                              <a:gd name="connsiteY40" fmla="*/ 0 h 9525"/>
                              <a:gd name="connsiteX41" fmla="*/ 2115 w 28575"/>
                              <a:gd name="connsiteY41" fmla="*/ 0 h 9525"/>
                              <a:gd name="connsiteX42" fmla="*/ 2115 w 28575"/>
                              <a:gd name="connsiteY42" fmla="*/ 0 h 9525"/>
                              <a:gd name="connsiteX43" fmla="*/ 2115 w 28575"/>
                              <a:gd name="connsiteY43" fmla="*/ 0 h 9525"/>
                              <a:gd name="connsiteX44" fmla="*/ 2115 w 28575"/>
                              <a:gd name="connsiteY44" fmla="*/ 0 h 9525"/>
                              <a:gd name="connsiteX45" fmla="*/ 2115 w 28575"/>
                              <a:gd name="connsiteY45" fmla="*/ 0 h 9525"/>
                              <a:gd name="connsiteX46" fmla="*/ 2115 w 28575"/>
                              <a:gd name="connsiteY46" fmla="*/ 0 h 9525"/>
                              <a:gd name="connsiteX47" fmla="*/ 2115 w 28575"/>
                              <a:gd name="connsiteY47" fmla="*/ 0 h 9525"/>
                              <a:gd name="connsiteX48" fmla="*/ 2115 w 28575"/>
                              <a:gd name="connsiteY48" fmla="*/ 0 h 9525"/>
                              <a:gd name="connsiteX49" fmla="*/ 2115 w 28575"/>
                              <a:gd name="connsiteY49" fmla="*/ 4763 h 9525"/>
                              <a:gd name="connsiteX50" fmla="*/ 3172 w 28575"/>
                              <a:gd name="connsiteY50" fmla="*/ 4763 h 9525"/>
                              <a:gd name="connsiteX51" fmla="*/ 3172 w 28575"/>
                              <a:gd name="connsiteY51" fmla="*/ 4763 h 9525"/>
                              <a:gd name="connsiteX52" fmla="*/ 3172 w 28575"/>
                              <a:gd name="connsiteY52" fmla="*/ 4763 h 9525"/>
                              <a:gd name="connsiteX53" fmla="*/ 3172 w 28575"/>
                              <a:gd name="connsiteY53" fmla="*/ 4763 h 9525"/>
                              <a:gd name="connsiteX54" fmla="*/ 3172 w 28575"/>
                              <a:gd name="connsiteY54" fmla="*/ 4763 h 9525"/>
                              <a:gd name="connsiteX55" fmla="*/ 3172 w 28575"/>
                              <a:gd name="connsiteY55" fmla="*/ 4763 h 9525"/>
                              <a:gd name="connsiteX56" fmla="*/ 3172 w 28575"/>
                              <a:gd name="connsiteY56" fmla="*/ 4763 h 9525"/>
                              <a:gd name="connsiteX57" fmla="*/ 3172 w 28575"/>
                              <a:gd name="connsiteY57" fmla="*/ 4763 h 9525"/>
                              <a:gd name="connsiteX58" fmla="*/ 3172 w 28575"/>
                              <a:gd name="connsiteY58" fmla="*/ 4763 h 9525"/>
                              <a:gd name="connsiteX59" fmla="*/ 3172 w 28575"/>
                              <a:gd name="connsiteY59" fmla="*/ 0 h 9525"/>
                              <a:gd name="connsiteX60" fmla="*/ 3172 w 28575"/>
                              <a:gd name="connsiteY60" fmla="*/ 0 h 9525"/>
                              <a:gd name="connsiteX61" fmla="*/ 3172 w 28575"/>
                              <a:gd name="connsiteY61" fmla="*/ 0 h 9525"/>
                              <a:gd name="connsiteX62" fmla="*/ 3172 w 28575"/>
                              <a:gd name="connsiteY62" fmla="*/ 0 h 9525"/>
                              <a:gd name="connsiteX63" fmla="*/ 3172 w 28575"/>
                              <a:gd name="connsiteY63" fmla="*/ 4763 h 9525"/>
                              <a:gd name="connsiteX64" fmla="*/ 3172 w 28575"/>
                              <a:gd name="connsiteY64" fmla="*/ 4763 h 9525"/>
                              <a:gd name="connsiteX65" fmla="*/ 3172 w 28575"/>
                              <a:gd name="connsiteY65" fmla="*/ 0 h 9525"/>
                              <a:gd name="connsiteX66" fmla="*/ 3172 w 28575"/>
                              <a:gd name="connsiteY66" fmla="*/ 4763 h 9525"/>
                              <a:gd name="connsiteX67" fmla="*/ 3172 w 28575"/>
                              <a:gd name="connsiteY67" fmla="*/ 4763 h 9525"/>
                              <a:gd name="connsiteX68" fmla="*/ 3172 w 28575"/>
                              <a:gd name="connsiteY68" fmla="*/ 0 h 9525"/>
                              <a:gd name="connsiteX69" fmla="*/ 3172 w 28575"/>
                              <a:gd name="connsiteY69" fmla="*/ 4763 h 9525"/>
                              <a:gd name="connsiteX70" fmla="*/ 4229 w 28575"/>
                              <a:gd name="connsiteY70" fmla="*/ 0 h 9525"/>
                              <a:gd name="connsiteX71" fmla="*/ 4229 w 28575"/>
                              <a:gd name="connsiteY71" fmla="*/ 0 h 9525"/>
                              <a:gd name="connsiteX72" fmla="*/ 4229 w 28575"/>
                              <a:gd name="connsiteY72" fmla="*/ 0 h 9525"/>
                              <a:gd name="connsiteX73" fmla="*/ 4229 w 28575"/>
                              <a:gd name="connsiteY73" fmla="*/ 0 h 9525"/>
                              <a:gd name="connsiteX74" fmla="*/ 4229 w 28575"/>
                              <a:gd name="connsiteY74" fmla="*/ 0 h 9525"/>
                              <a:gd name="connsiteX75" fmla="*/ 4229 w 28575"/>
                              <a:gd name="connsiteY75" fmla="*/ 0 h 9525"/>
                              <a:gd name="connsiteX76" fmla="*/ 4229 w 28575"/>
                              <a:gd name="connsiteY76" fmla="*/ 0 h 9525"/>
                              <a:gd name="connsiteX77" fmla="*/ 4229 w 28575"/>
                              <a:gd name="connsiteY77" fmla="*/ 0 h 9525"/>
                              <a:gd name="connsiteX78" fmla="*/ 4229 w 28575"/>
                              <a:gd name="connsiteY78" fmla="*/ 0 h 9525"/>
                              <a:gd name="connsiteX79" fmla="*/ 4229 w 28575"/>
                              <a:gd name="connsiteY79" fmla="*/ 0 h 9525"/>
                              <a:gd name="connsiteX80" fmla="*/ 4229 w 28575"/>
                              <a:gd name="connsiteY80" fmla="*/ 0 h 9525"/>
                              <a:gd name="connsiteX81" fmla="*/ 4229 w 28575"/>
                              <a:gd name="connsiteY81" fmla="*/ 0 h 9525"/>
                              <a:gd name="connsiteX82" fmla="*/ 4229 w 28575"/>
                              <a:gd name="connsiteY82" fmla="*/ 0 h 9525"/>
                              <a:gd name="connsiteX83" fmla="*/ 4229 w 28575"/>
                              <a:gd name="connsiteY83" fmla="*/ 0 h 9525"/>
                              <a:gd name="connsiteX84" fmla="*/ 4229 w 28575"/>
                              <a:gd name="connsiteY84" fmla="*/ 0 h 9525"/>
                              <a:gd name="connsiteX85" fmla="*/ 4229 w 28575"/>
                              <a:gd name="connsiteY85" fmla="*/ 0 h 9525"/>
                              <a:gd name="connsiteX86" fmla="*/ 4229 w 28575"/>
                              <a:gd name="connsiteY86" fmla="*/ 0 h 9525"/>
                              <a:gd name="connsiteX87" fmla="*/ 4229 w 28575"/>
                              <a:gd name="connsiteY87" fmla="*/ 0 h 9525"/>
                              <a:gd name="connsiteX88" fmla="*/ 5296 w 28575"/>
                              <a:gd name="connsiteY88" fmla="*/ 0 h 9525"/>
                              <a:gd name="connsiteX89" fmla="*/ 5296 w 28575"/>
                              <a:gd name="connsiteY89" fmla="*/ 0 h 9525"/>
                              <a:gd name="connsiteX90" fmla="*/ 5296 w 28575"/>
                              <a:gd name="connsiteY90" fmla="*/ 0 h 9525"/>
                              <a:gd name="connsiteX91" fmla="*/ 5296 w 28575"/>
                              <a:gd name="connsiteY91" fmla="*/ 4763 h 9525"/>
                              <a:gd name="connsiteX92" fmla="*/ 5296 w 28575"/>
                              <a:gd name="connsiteY92" fmla="*/ 4763 h 9525"/>
                              <a:gd name="connsiteX93" fmla="*/ 5296 w 28575"/>
                              <a:gd name="connsiteY93" fmla="*/ 4763 h 9525"/>
                              <a:gd name="connsiteX94" fmla="*/ 5296 w 28575"/>
                              <a:gd name="connsiteY94" fmla="*/ 4763 h 9525"/>
                              <a:gd name="connsiteX95" fmla="*/ 5296 w 28575"/>
                              <a:gd name="connsiteY95" fmla="*/ 4763 h 9525"/>
                              <a:gd name="connsiteX96" fmla="*/ 5296 w 28575"/>
                              <a:gd name="connsiteY96" fmla="*/ 4763 h 9525"/>
                              <a:gd name="connsiteX97" fmla="*/ 5296 w 28575"/>
                              <a:gd name="connsiteY97" fmla="*/ 4763 h 9525"/>
                              <a:gd name="connsiteX98" fmla="*/ 5296 w 28575"/>
                              <a:gd name="connsiteY98" fmla="*/ 0 h 9525"/>
                              <a:gd name="connsiteX99" fmla="*/ 5296 w 28575"/>
                              <a:gd name="connsiteY99" fmla="*/ 0 h 9525"/>
                              <a:gd name="connsiteX100" fmla="*/ 5296 w 28575"/>
                              <a:gd name="connsiteY100" fmla="*/ 0 h 9525"/>
                              <a:gd name="connsiteX101" fmla="*/ 5296 w 28575"/>
                              <a:gd name="connsiteY101" fmla="*/ 0 h 9525"/>
                              <a:gd name="connsiteX102" fmla="*/ 5296 w 28575"/>
                              <a:gd name="connsiteY102" fmla="*/ 0 h 9525"/>
                              <a:gd name="connsiteX103" fmla="*/ 5296 w 28575"/>
                              <a:gd name="connsiteY103" fmla="*/ 0 h 9525"/>
                              <a:gd name="connsiteX104" fmla="*/ 5296 w 28575"/>
                              <a:gd name="connsiteY104" fmla="*/ 0 h 9525"/>
                              <a:gd name="connsiteX105" fmla="*/ 5296 w 28575"/>
                              <a:gd name="connsiteY105" fmla="*/ 0 h 9525"/>
                              <a:gd name="connsiteX106" fmla="*/ 6353 w 28575"/>
                              <a:gd name="connsiteY106" fmla="*/ 0 h 9525"/>
                              <a:gd name="connsiteX107" fmla="*/ 6353 w 28575"/>
                              <a:gd name="connsiteY107" fmla="*/ 4763 h 9525"/>
                              <a:gd name="connsiteX108" fmla="*/ 6353 w 28575"/>
                              <a:gd name="connsiteY108" fmla="*/ 4763 h 9525"/>
                              <a:gd name="connsiteX109" fmla="*/ 6353 w 28575"/>
                              <a:gd name="connsiteY109" fmla="*/ 4763 h 9525"/>
                              <a:gd name="connsiteX110" fmla="*/ 6353 w 28575"/>
                              <a:gd name="connsiteY110" fmla="*/ 4763 h 9525"/>
                              <a:gd name="connsiteX111" fmla="*/ 6353 w 28575"/>
                              <a:gd name="connsiteY111" fmla="*/ 4763 h 9525"/>
                              <a:gd name="connsiteX112" fmla="*/ 6353 w 28575"/>
                              <a:gd name="connsiteY112" fmla="*/ 4763 h 9525"/>
                              <a:gd name="connsiteX113" fmla="*/ 6353 w 28575"/>
                              <a:gd name="connsiteY113" fmla="*/ 4763 h 9525"/>
                              <a:gd name="connsiteX114" fmla="*/ 6353 w 28575"/>
                              <a:gd name="connsiteY114" fmla="*/ 4763 h 9525"/>
                              <a:gd name="connsiteX115" fmla="*/ 6353 w 28575"/>
                              <a:gd name="connsiteY115" fmla="*/ 4763 h 9525"/>
                              <a:gd name="connsiteX116" fmla="*/ 6353 w 28575"/>
                              <a:gd name="connsiteY116" fmla="*/ 0 h 9525"/>
                              <a:gd name="connsiteX117" fmla="*/ 6353 w 28575"/>
                              <a:gd name="connsiteY117" fmla="*/ 4763 h 9525"/>
                              <a:gd name="connsiteX118" fmla="*/ 6353 w 28575"/>
                              <a:gd name="connsiteY118" fmla="*/ 4763 h 9525"/>
                              <a:gd name="connsiteX119" fmla="*/ 6353 w 28575"/>
                              <a:gd name="connsiteY119" fmla="*/ 0 h 9525"/>
                              <a:gd name="connsiteX120" fmla="*/ 6353 w 28575"/>
                              <a:gd name="connsiteY120" fmla="*/ 4763 h 9525"/>
                              <a:gd name="connsiteX121" fmla="*/ 6353 w 28575"/>
                              <a:gd name="connsiteY121" fmla="*/ 4763 h 9525"/>
                              <a:gd name="connsiteX122" fmla="*/ 6353 w 28575"/>
                              <a:gd name="connsiteY122" fmla="*/ 4763 h 9525"/>
                              <a:gd name="connsiteX123" fmla="*/ 6353 w 28575"/>
                              <a:gd name="connsiteY123" fmla="*/ 4763 h 9525"/>
                              <a:gd name="connsiteX124" fmla="*/ 6353 w 28575"/>
                              <a:gd name="connsiteY124" fmla="*/ 4763 h 9525"/>
                              <a:gd name="connsiteX125" fmla="*/ 6353 w 28575"/>
                              <a:gd name="connsiteY125" fmla="*/ 4763 h 9525"/>
                              <a:gd name="connsiteX126" fmla="*/ 7410 w 28575"/>
                              <a:gd name="connsiteY126" fmla="*/ 4763 h 9525"/>
                              <a:gd name="connsiteX127" fmla="*/ 7410 w 28575"/>
                              <a:gd name="connsiteY127" fmla="*/ 4763 h 9525"/>
                              <a:gd name="connsiteX128" fmla="*/ 7410 w 28575"/>
                              <a:gd name="connsiteY128" fmla="*/ 4763 h 9525"/>
                              <a:gd name="connsiteX129" fmla="*/ 7410 w 28575"/>
                              <a:gd name="connsiteY129" fmla="*/ 0 h 9525"/>
                              <a:gd name="connsiteX130" fmla="*/ 7410 w 28575"/>
                              <a:gd name="connsiteY130" fmla="*/ 0 h 9525"/>
                              <a:gd name="connsiteX131" fmla="*/ 7410 w 28575"/>
                              <a:gd name="connsiteY131" fmla="*/ 4763 h 9525"/>
                              <a:gd name="connsiteX132" fmla="*/ 7410 w 28575"/>
                              <a:gd name="connsiteY132" fmla="*/ 0 h 9525"/>
                              <a:gd name="connsiteX133" fmla="*/ 7410 w 28575"/>
                              <a:gd name="connsiteY133" fmla="*/ 4763 h 9525"/>
                              <a:gd name="connsiteX134" fmla="*/ 7410 w 28575"/>
                              <a:gd name="connsiteY134" fmla="*/ 0 h 9525"/>
                              <a:gd name="connsiteX135" fmla="*/ 7410 w 28575"/>
                              <a:gd name="connsiteY135" fmla="*/ 0 h 9525"/>
                              <a:gd name="connsiteX136" fmla="*/ 7410 w 28575"/>
                              <a:gd name="connsiteY136" fmla="*/ 0 h 9525"/>
                              <a:gd name="connsiteX137" fmla="*/ 7410 w 28575"/>
                              <a:gd name="connsiteY137" fmla="*/ 0 h 9525"/>
                              <a:gd name="connsiteX138" fmla="*/ 7410 w 28575"/>
                              <a:gd name="connsiteY138" fmla="*/ 0 h 9525"/>
                              <a:gd name="connsiteX139" fmla="*/ 7410 w 28575"/>
                              <a:gd name="connsiteY139" fmla="*/ 0 h 9525"/>
                              <a:gd name="connsiteX140" fmla="*/ 7410 w 28575"/>
                              <a:gd name="connsiteY140" fmla="*/ 0 h 9525"/>
                              <a:gd name="connsiteX141" fmla="*/ 7410 w 28575"/>
                              <a:gd name="connsiteY141" fmla="*/ 0 h 9525"/>
                              <a:gd name="connsiteX142" fmla="*/ 7410 w 28575"/>
                              <a:gd name="connsiteY142" fmla="*/ 4763 h 9525"/>
                              <a:gd name="connsiteX143" fmla="*/ 7410 w 28575"/>
                              <a:gd name="connsiteY143" fmla="*/ 4763 h 9525"/>
                              <a:gd name="connsiteX144" fmla="*/ 8468 w 28575"/>
                              <a:gd name="connsiteY144" fmla="*/ 4763 h 9525"/>
                              <a:gd name="connsiteX145" fmla="*/ 8468 w 28575"/>
                              <a:gd name="connsiteY145" fmla="*/ 4763 h 9525"/>
                              <a:gd name="connsiteX146" fmla="*/ 8468 w 28575"/>
                              <a:gd name="connsiteY146" fmla="*/ 0 h 9525"/>
                              <a:gd name="connsiteX147" fmla="*/ 8468 w 28575"/>
                              <a:gd name="connsiteY147" fmla="*/ 0 h 9525"/>
                              <a:gd name="connsiteX148" fmla="*/ 8468 w 28575"/>
                              <a:gd name="connsiteY148" fmla="*/ 4763 h 9525"/>
                              <a:gd name="connsiteX149" fmla="*/ 8468 w 28575"/>
                              <a:gd name="connsiteY149" fmla="*/ 0 h 9525"/>
                              <a:gd name="connsiteX150" fmla="*/ 8468 w 28575"/>
                              <a:gd name="connsiteY150" fmla="*/ 4763 h 9525"/>
                              <a:gd name="connsiteX151" fmla="*/ 8468 w 28575"/>
                              <a:gd name="connsiteY151" fmla="*/ 4763 h 9525"/>
                              <a:gd name="connsiteX152" fmla="*/ 8468 w 28575"/>
                              <a:gd name="connsiteY152" fmla="*/ 0 h 9525"/>
                              <a:gd name="connsiteX153" fmla="*/ 8468 w 28575"/>
                              <a:gd name="connsiteY153" fmla="*/ 0 h 9525"/>
                              <a:gd name="connsiteX154" fmla="*/ 8468 w 28575"/>
                              <a:gd name="connsiteY154" fmla="*/ 4763 h 9525"/>
                              <a:gd name="connsiteX155" fmla="*/ 8468 w 28575"/>
                              <a:gd name="connsiteY155" fmla="*/ 4763 h 9525"/>
                              <a:gd name="connsiteX156" fmla="*/ 8468 w 28575"/>
                              <a:gd name="connsiteY156" fmla="*/ 4763 h 9525"/>
                              <a:gd name="connsiteX157" fmla="*/ 8468 w 28575"/>
                              <a:gd name="connsiteY157" fmla="*/ 4763 h 9525"/>
                              <a:gd name="connsiteX158" fmla="*/ 8468 w 28575"/>
                              <a:gd name="connsiteY158" fmla="*/ 4763 h 9525"/>
                              <a:gd name="connsiteX159" fmla="*/ 8468 w 28575"/>
                              <a:gd name="connsiteY159" fmla="*/ 4763 h 9525"/>
                              <a:gd name="connsiteX160" fmla="*/ 8468 w 28575"/>
                              <a:gd name="connsiteY160" fmla="*/ 4763 h 9525"/>
                              <a:gd name="connsiteX161" fmla="*/ 8468 w 28575"/>
                              <a:gd name="connsiteY161" fmla="*/ 4763 h 9525"/>
                              <a:gd name="connsiteX162" fmla="*/ 9525 w 28575"/>
                              <a:gd name="connsiteY162" fmla="*/ 4763 h 9525"/>
                              <a:gd name="connsiteX163" fmla="*/ 9525 w 28575"/>
                              <a:gd name="connsiteY163" fmla="*/ 0 h 9525"/>
                              <a:gd name="connsiteX164" fmla="*/ 9525 w 28575"/>
                              <a:gd name="connsiteY164" fmla="*/ 0 h 9525"/>
                              <a:gd name="connsiteX165" fmla="*/ 9525 w 28575"/>
                              <a:gd name="connsiteY165" fmla="*/ 0 h 9525"/>
                              <a:gd name="connsiteX166" fmla="*/ 9525 w 28575"/>
                              <a:gd name="connsiteY166" fmla="*/ 4763 h 9525"/>
                              <a:gd name="connsiteX167" fmla="*/ 9525 w 28575"/>
                              <a:gd name="connsiteY167" fmla="*/ 0 h 9525"/>
                              <a:gd name="connsiteX168" fmla="*/ 9525 w 28575"/>
                              <a:gd name="connsiteY168" fmla="*/ 0 h 9525"/>
                              <a:gd name="connsiteX169" fmla="*/ 9525 w 28575"/>
                              <a:gd name="connsiteY169" fmla="*/ 0 h 9525"/>
                              <a:gd name="connsiteX170" fmla="*/ 9525 w 28575"/>
                              <a:gd name="connsiteY170" fmla="*/ 0 h 9525"/>
                              <a:gd name="connsiteX171" fmla="*/ 9525 w 28575"/>
                              <a:gd name="connsiteY171" fmla="*/ 0 h 9525"/>
                              <a:gd name="connsiteX172" fmla="*/ 9525 w 28575"/>
                              <a:gd name="connsiteY172" fmla="*/ 0 h 9525"/>
                              <a:gd name="connsiteX173" fmla="*/ 9525 w 28575"/>
                              <a:gd name="connsiteY173" fmla="*/ 0 h 9525"/>
                              <a:gd name="connsiteX174" fmla="*/ 9525 w 28575"/>
                              <a:gd name="connsiteY174" fmla="*/ 0 h 9525"/>
                              <a:gd name="connsiteX175" fmla="*/ 9525 w 28575"/>
                              <a:gd name="connsiteY175" fmla="*/ 4763 h 9525"/>
                              <a:gd name="connsiteX176" fmla="*/ 9525 w 28575"/>
                              <a:gd name="connsiteY176" fmla="*/ 4763 h 9525"/>
                              <a:gd name="connsiteX177" fmla="*/ 9525 w 28575"/>
                              <a:gd name="connsiteY177" fmla="*/ 4763 h 9525"/>
                              <a:gd name="connsiteX178" fmla="*/ 9525 w 28575"/>
                              <a:gd name="connsiteY178" fmla="*/ 4763 h 9525"/>
                              <a:gd name="connsiteX179" fmla="*/ 9525 w 28575"/>
                              <a:gd name="connsiteY179" fmla="*/ 4763 h 9525"/>
                              <a:gd name="connsiteX180" fmla="*/ 10582 w 28575"/>
                              <a:gd name="connsiteY180" fmla="*/ 4763 h 9525"/>
                              <a:gd name="connsiteX181" fmla="*/ 10582 w 28575"/>
                              <a:gd name="connsiteY181" fmla="*/ 0 h 9525"/>
                              <a:gd name="connsiteX182" fmla="*/ 10582 w 28575"/>
                              <a:gd name="connsiteY182" fmla="*/ 0 h 9525"/>
                              <a:gd name="connsiteX183" fmla="*/ 10582 w 28575"/>
                              <a:gd name="connsiteY183" fmla="*/ 0 h 9525"/>
                              <a:gd name="connsiteX184" fmla="*/ 10582 w 28575"/>
                              <a:gd name="connsiteY184" fmla="*/ 4763 h 9525"/>
                              <a:gd name="connsiteX185" fmla="*/ 10582 w 28575"/>
                              <a:gd name="connsiteY185" fmla="*/ 0 h 9525"/>
                              <a:gd name="connsiteX186" fmla="*/ 10582 w 28575"/>
                              <a:gd name="connsiteY186" fmla="*/ 0 h 9525"/>
                              <a:gd name="connsiteX187" fmla="*/ 10582 w 28575"/>
                              <a:gd name="connsiteY187" fmla="*/ 4763 h 9525"/>
                              <a:gd name="connsiteX188" fmla="*/ 10582 w 28575"/>
                              <a:gd name="connsiteY188" fmla="*/ 4763 h 9525"/>
                              <a:gd name="connsiteX189" fmla="*/ 10582 w 28575"/>
                              <a:gd name="connsiteY189" fmla="*/ 4763 h 9525"/>
                              <a:gd name="connsiteX190" fmla="*/ 10582 w 28575"/>
                              <a:gd name="connsiteY190" fmla="*/ 4763 h 9525"/>
                              <a:gd name="connsiteX191" fmla="*/ 10582 w 28575"/>
                              <a:gd name="connsiteY191" fmla="*/ 4763 h 9525"/>
                              <a:gd name="connsiteX192" fmla="*/ 10582 w 28575"/>
                              <a:gd name="connsiteY192" fmla="*/ 4763 h 9525"/>
                              <a:gd name="connsiteX193" fmla="*/ 10582 w 28575"/>
                              <a:gd name="connsiteY193" fmla="*/ 4763 h 9525"/>
                              <a:gd name="connsiteX194" fmla="*/ 10582 w 28575"/>
                              <a:gd name="connsiteY194" fmla="*/ 0 h 9525"/>
                              <a:gd name="connsiteX195" fmla="*/ 10582 w 28575"/>
                              <a:gd name="connsiteY195" fmla="*/ 0 h 9525"/>
                              <a:gd name="connsiteX196" fmla="*/ 10582 w 28575"/>
                              <a:gd name="connsiteY196" fmla="*/ 0 h 9525"/>
                              <a:gd name="connsiteX197" fmla="*/ 10582 w 28575"/>
                              <a:gd name="connsiteY197" fmla="*/ 0 h 9525"/>
                              <a:gd name="connsiteX198" fmla="*/ 10582 w 28575"/>
                              <a:gd name="connsiteY198" fmla="*/ 0 h 9525"/>
                              <a:gd name="connsiteX199" fmla="*/ 10582 w 28575"/>
                              <a:gd name="connsiteY199" fmla="*/ 4763 h 9525"/>
                              <a:gd name="connsiteX200" fmla="*/ 11640 w 28575"/>
                              <a:gd name="connsiteY200" fmla="*/ 4763 h 9525"/>
                              <a:gd name="connsiteX201" fmla="*/ 11640 w 28575"/>
                              <a:gd name="connsiteY201" fmla="*/ 0 h 9525"/>
                              <a:gd name="connsiteX202" fmla="*/ 11640 w 28575"/>
                              <a:gd name="connsiteY202" fmla="*/ 4763 h 9525"/>
                              <a:gd name="connsiteX203" fmla="*/ 11640 w 28575"/>
                              <a:gd name="connsiteY203" fmla="*/ 4763 h 9525"/>
                              <a:gd name="connsiteX204" fmla="*/ 11640 w 28575"/>
                              <a:gd name="connsiteY204" fmla="*/ 4763 h 9525"/>
                              <a:gd name="connsiteX205" fmla="*/ 11640 w 28575"/>
                              <a:gd name="connsiteY205" fmla="*/ 4763 h 9525"/>
                              <a:gd name="connsiteX206" fmla="*/ 11640 w 28575"/>
                              <a:gd name="connsiteY206" fmla="*/ 4763 h 9525"/>
                              <a:gd name="connsiteX207" fmla="*/ 11640 w 28575"/>
                              <a:gd name="connsiteY207" fmla="*/ 4763 h 9525"/>
                              <a:gd name="connsiteX208" fmla="*/ 11640 w 28575"/>
                              <a:gd name="connsiteY208" fmla="*/ 4763 h 9525"/>
                              <a:gd name="connsiteX209" fmla="*/ 11640 w 28575"/>
                              <a:gd name="connsiteY209" fmla="*/ 4763 h 9525"/>
                              <a:gd name="connsiteX210" fmla="*/ 11640 w 28575"/>
                              <a:gd name="connsiteY210" fmla="*/ 4763 h 9525"/>
                              <a:gd name="connsiteX211" fmla="*/ 11640 w 28575"/>
                              <a:gd name="connsiteY211" fmla="*/ 4763 h 9525"/>
                              <a:gd name="connsiteX212" fmla="*/ 11640 w 28575"/>
                              <a:gd name="connsiteY212" fmla="*/ 0 h 9525"/>
                              <a:gd name="connsiteX213" fmla="*/ 11640 w 28575"/>
                              <a:gd name="connsiteY213" fmla="*/ 4763 h 9525"/>
                              <a:gd name="connsiteX214" fmla="*/ 11640 w 28575"/>
                              <a:gd name="connsiteY214" fmla="*/ 4763 h 9525"/>
                              <a:gd name="connsiteX215" fmla="*/ 11640 w 28575"/>
                              <a:gd name="connsiteY215" fmla="*/ 4763 h 9525"/>
                              <a:gd name="connsiteX216" fmla="*/ 11640 w 28575"/>
                              <a:gd name="connsiteY216" fmla="*/ 4763 h 9525"/>
                              <a:gd name="connsiteX217" fmla="*/ 11640 w 28575"/>
                              <a:gd name="connsiteY217" fmla="*/ 4763 h 9525"/>
                              <a:gd name="connsiteX218" fmla="*/ 12697 w 28575"/>
                              <a:gd name="connsiteY218" fmla="*/ 4763 h 9525"/>
                              <a:gd name="connsiteX219" fmla="*/ 12697 w 28575"/>
                              <a:gd name="connsiteY219" fmla="*/ 4763 h 9525"/>
                              <a:gd name="connsiteX220" fmla="*/ 12697 w 28575"/>
                              <a:gd name="connsiteY220" fmla="*/ 4763 h 9525"/>
                              <a:gd name="connsiteX221" fmla="*/ 12697 w 28575"/>
                              <a:gd name="connsiteY221" fmla="*/ 4763 h 9525"/>
                              <a:gd name="connsiteX222" fmla="*/ 12697 w 28575"/>
                              <a:gd name="connsiteY222" fmla="*/ 4763 h 9525"/>
                              <a:gd name="connsiteX223" fmla="*/ 12697 w 28575"/>
                              <a:gd name="connsiteY223" fmla="*/ 4763 h 9525"/>
                              <a:gd name="connsiteX224" fmla="*/ 12697 w 28575"/>
                              <a:gd name="connsiteY224" fmla="*/ 4763 h 9525"/>
                              <a:gd name="connsiteX225" fmla="*/ 12697 w 28575"/>
                              <a:gd name="connsiteY225" fmla="*/ 4763 h 9525"/>
                              <a:gd name="connsiteX226" fmla="*/ 12697 w 28575"/>
                              <a:gd name="connsiteY226" fmla="*/ 4763 h 9525"/>
                              <a:gd name="connsiteX227" fmla="*/ 12697 w 28575"/>
                              <a:gd name="connsiteY227" fmla="*/ 4763 h 9525"/>
                              <a:gd name="connsiteX228" fmla="*/ 12697 w 28575"/>
                              <a:gd name="connsiteY228" fmla="*/ 4763 h 9525"/>
                              <a:gd name="connsiteX229" fmla="*/ 12697 w 28575"/>
                              <a:gd name="connsiteY229" fmla="*/ 4763 h 9525"/>
                              <a:gd name="connsiteX230" fmla="*/ 12697 w 28575"/>
                              <a:gd name="connsiteY230" fmla="*/ 4763 h 9525"/>
                              <a:gd name="connsiteX231" fmla="*/ 12697 w 28575"/>
                              <a:gd name="connsiteY231" fmla="*/ 4763 h 9525"/>
                              <a:gd name="connsiteX232" fmla="*/ 12697 w 28575"/>
                              <a:gd name="connsiteY232" fmla="*/ 4763 h 9525"/>
                              <a:gd name="connsiteX233" fmla="*/ 12697 w 28575"/>
                              <a:gd name="connsiteY233" fmla="*/ 4763 h 9525"/>
                              <a:gd name="connsiteX234" fmla="*/ 12697 w 28575"/>
                              <a:gd name="connsiteY234" fmla="*/ 4763 h 9525"/>
                              <a:gd name="connsiteX235" fmla="*/ 12697 w 28575"/>
                              <a:gd name="connsiteY235" fmla="*/ 4763 h 9525"/>
                              <a:gd name="connsiteX236" fmla="*/ 13754 w 28575"/>
                              <a:gd name="connsiteY236" fmla="*/ 4763 h 9525"/>
                              <a:gd name="connsiteX237" fmla="*/ 13754 w 28575"/>
                              <a:gd name="connsiteY237" fmla="*/ 0 h 9525"/>
                              <a:gd name="connsiteX238" fmla="*/ 13754 w 28575"/>
                              <a:gd name="connsiteY238" fmla="*/ 0 h 9525"/>
                              <a:gd name="connsiteX239" fmla="*/ 13754 w 28575"/>
                              <a:gd name="connsiteY239" fmla="*/ 0 h 9525"/>
                              <a:gd name="connsiteX240" fmla="*/ 13754 w 28575"/>
                              <a:gd name="connsiteY240" fmla="*/ 0 h 9525"/>
                              <a:gd name="connsiteX241" fmla="*/ 13754 w 28575"/>
                              <a:gd name="connsiteY241" fmla="*/ 4763 h 9525"/>
                              <a:gd name="connsiteX242" fmla="*/ 13754 w 28575"/>
                              <a:gd name="connsiteY242" fmla="*/ 4763 h 9525"/>
                              <a:gd name="connsiteX243" fmla="*/ 13754 w 28575"/>
                              <a:gd name="connsiteY243" fmla="*/ 4763 h 9525"/>
                              <a:gd name="connsiteX244" fmla="*/ 13754 w 28575"/>
                              <a:gd name="connsiteY244" fmla="*/ 4763 h 9525"/>
                              <a:gd name="connsiteX245" fmla="*/ 13754 w 28575"/>
                              <a:gd name="connsiteY245" fmla="*/ 0 h 9525"/>
                              <a:gd name="connsiteX246" fmla="*/ 13754 w 28575"/>
                              <a:gd name="connsiteY246" fmla="*/ 4763 h 9525"/>
                              <a:gd name="connsiteX247" fmla="*/ 13754 w 28575"/>
                              <a:gd name="connsiteY247" fmla="*/ 4763 h 9525"/>
                              <a:gd name="connsiteX248" fmla="*/ 13754 w 28575"/>
                              <a:gd name="connsiteY248" fmla="*/ 4763 h 9525"/>
                              <a:gd name="connsiteX249" fmla="*/ 13754 w 28575"/>
                              <a:gd name="connsiteY249" fmla="*/ 4763 h 9525"/>
                              <a:gd name="connsiteX250" fmla="*/ 13754 w 28575"/>
                              <a:gd name="connsiteY250" fmla="*/ 0 h 9525"/>
                              <a:gd name="connsiteX251" fmla="*/ 13754 w 28575"/>
                              <a:gd name="connsiteY251" fmla="*/ 0 h 9525"/>
                              <a:gd name="connsiteX252" fmla="*/ 13754 w 28575"/>
                              <a:gd name="connsiteY252" fmla="*/ 0 h 9525"/>
                              <a:gd name="connsiteX253" fmla="*/ 13754 w 28575"/>
                              <a:gd name="connsiteY253" fmla="*/ 0 h 9525"/>
                              <a:gd name="connsiteX254" fmla="*/ 14821 w 28575"/>
                              <a:gd name="connsiteY254" fmla="*/ 4763 h 9525"/>
                              <a:gd name="connsiteX255" fmla="*/ 14821 w 28575"/>
                              <a:gd name="connsiteY255" fmla="*/ 0 h 9525"/>
                              <a:gd name="connsiteX256" fmla="*/ 14821 w 28575"/>
                              <a:gd name="connsiteY256" fmla="*/ 0 h 9525"/>
                              <a:gd name="connsiteX257" fmla="*/ 14821 w 28575"/>
                              <a:gd name="connsiteY257" fmla="*/ 0 h 9525"/>
                              <a:gd name="connsiteX258" fmla="*/ 14821 w 28575"/>
                              <a:gd name="connsiteY258" fmla="*/ 4763 h 9525"/>
                              <a:gd name="connsiteX259" fmla="*/ 14821 w 28575"/>
                              <a:gd name="connsiteY259" fmla="*/ 4763 h 9525"/>
                              <a:gd name="connsiteX260" fmla="*/ 14821 w 28575"/>
                              <a:gd name="connsiteY260" fmla="*/ 4763 h 9525"/>
                              <a:gd name="connsiteX261" fmla="*/ 14821 w 28575"/>
                              <a:gd name="connsiteY261" fmla="*/ 4763 h 9525"/>
                              <a:gd name="connsiteX262" fmla="*/ 14821 w 28575"/>
                              <a:gd name="connsiteY262" fmla="*/ 0 h 9525"/>
                              <a:gd name="connsiteX263" fmla="*/ 14821 w 28575"/>
                              <a:gd name="connsiteY263" fmla="*/ 0 h 9525"/>
                              <a:gd name="connsiteX264" fmla="*/ 14821 w 28575"/>
                              <a:gd name="connsiteY264" fmla="*/ 4763 h 9525"/>
                              <a:gd name="connsiteX265" fmla="*/ 14821 w 28575"/>
                              <a:gd name="connsiteY265" fmla="*/ 0 h 9525"/>
                              <a:gd name="connsiteX266" fmla="*/ 14821 w 28575"/>
                              <a:gd name="connsiteY266" fmla="*/ 4763 h 9525"/>
                              <a:gd name="connsiteX267" fmla="*/ 14821 w 28575"/>
                              <a:gd name="connsiteY267" fmla="*/ 4763 h 9525"/>
                              <a:gd name="connsiteX268" fmla="*/ 14821 w 28575"/>
                              <a:gd name="connsiteY268" fmla="*/ 0 h 9525"/>
                              <a:gd name="connsiteX269" fmla="*/ 14821 w 28575"/>
                              <a:gd name="connsiteY269" fmla="*/ 0 h 9525"/>
                              <a:gd name="connsiteX270" fmla="*/ 14821 w 28575"/>
                              <a:gd name="connsiteY270" fmla="*/ 0 h 9525"/>
                              <a:gd name="connsiteX271" fmla="*/ 14821 w 28575"/>
                              <a:gd name="connsiteY271" fmla="*/ 4763 h 9525"/>
                              <a:gd name="connsiteX272" fmla="*/ 14821 w 28575"/>
                              <a:gd name="connsiteY272" fmla="*/ 0 h 9525"/>
                              <a:gd name="connsiteX273" fmla="*/ 14821 w 28575"/>
                              <a:gd name="connsiteY273" fmla="*/ 4763 h 9525"/>
                              <a:gd name="connsiteX274" fmla="*/ 15878 w 28575"/>
                              <a:gd name="connsiteY274" fmla="*/ 0 h 9525"/>
                              <a:gd name="connsiteX275" fmla="*/ 15878 w 28575"/>
                              <a:gd name="connsiteY275" fmla="*/ 0 h 9525"/>
                              <a:gd name="connsiteX276" fmla="*/ 15878 w 28575"/>
                              <a:gd name="connsiteY276" fmla="*/ 0 h 9525"/>
                              <a:gd name="connsiteX277" fmla="*/ 15878 w 28575"/>
                              <a:gd name="connsiteY277" fmla="*/ 0 h 9525"/>
                              <a:gd name="connsiteX278" fmla="*/ 15878 w 28575"/>
                              <a:gd name="connsiteY278" fmla="*/ 4763 h 9525"/>
                              <a:gd name="connsiteX279" fmla="*/ 15878 w 28575"/>
                              <a:gd name="connsiteY279" fmla="*/ 0 h 9525"/>
                              <a:gd name="connsiteX280" fmla="*/ 15878 w 28575"/>
                              <a:gd name="connsiteY280" fmla="*/ 0 h 9525"/>
                              <a:gd name="connsiteX281" fmla="*/ 15878 w 28575"/>
                              <a:gd name="connsiteY281" fmla="*/ 4763 h 9525"/>
                              <a:gd name="connsiteX282" fmla="*/ 15878 w 28575"/>
                              <a:gd name="connsiteY282" fmla="*/ 4763 h 9525"/>
                              <a:gd name="connsiteX283" fmla="*/ 15878 w 28575"/>
                              <a:gd name="connsiteY283" fmla="*/ 0 h 9525"/>
                              <a:gd name="connsiteX284" fmla="*/ 15878 w 28575"/>
                              <a:gd name="connsiteY284" fmla="*/ 0 h 9525"/>
                              <a:gd name="connsiteX285" fmla="*/ 15878 w 28575"/>
                              <a:gd name="connsiteY285" fmla="*/ 0 h 9525"/>
                              <a:gd name="connsiteX286" fmla="*/ 15878 w 28575"/>
                              <a:gd name="connsiteY286" fmla="*/ 0 h 9525"/>
                              <a:gd name="connsiteX287" fmla="*/ 15878 w 28575"/>
                              <a:gd name="connsiteY287" fmla="*/ 4763 h 9525"/>
                              <a:gd name="connsiteX288" fmla="*/ 15878 w 28575"/>
                              <a:gd name="connsiteY288" fmla="*/ 4763 h 9525"/>
                              <a:gd name="connsiteX289" fmla="*/ 15878 w 28575"/>
                              <a:gd name="connsiteY289" fmla="*/ 4763 h 9525"/>
                              <a:gd name="connsiteX290" fmla="*/ 15878 w 28575"/>
                              <a:gd name="connsiteY290" fmla="*/ 4763 h 9525"/>
                              <a:gd name="connsiteX291" fmla="*/ 15878 w 28575"/>
                              <a:gd name="connsiteY291" fmla="*/ 4763 h 9525"/>
                              <a:gd name="connsiteX292" fmla="*/ 16935 w 28575"/>
                              <a:gd name="connsiteY292" fmla="*/ 4763 h 9525"/>
                              <a:gd name="connsiteX293" fmla="*/ 16935 w 28575"/>
                              <a:gd name="connsiteY293" fmla="*/ 0 h 9525"/>
                              <a:gd name="connsiteX294" fmla="*/ 16935 w 28575"/>
                              <a:gd name="connsiteY294" fmla="*/ 0 h 9525"/>
                              <a:gd name="connsiteX295" fmla="*/ 16935 w 28575"/>
                              <a:gd name="connsiteY295" fmla="*/ 0 h 9525"/>
                              <a:gd name="connsiteX296" fmla="*/ 16935 w 28575"/>
                              <a:gd name="connsiteY296" fmla="*/ 0 h 9525"/>
                              <a:gd name="connsiteX297" fmla="*/ 16935 w 28575"/>
                              <a:gd name="connsiteY297" fmla="*/ 4763 h 9525"/>
                              <a:gd name="connsiteX298" fmla="*/ 16935 w 28575"/>
                              <a:gd name="connsiteY298" fmla="*/ 4763 h 9525"/>
                              <a:gd name="connsiteX299" fmla="*/ 16935 w 28575"/>
                              <a:gd name="connsiteY299" fmla="*/ 4763 h 9525"/>
                              <a:gd name="connsiteX300" fmla="*/ 16935 w 28575"/>
                              <a:gd name="connsiteY300" fmla="*/ 4763 h 9525"/>
                              <a:gd name="connsiteX301" fmla="*/ 16935 w 28575"/>
                              <a:gd name="connsiteY301" fmla="*/ 4763 h 9525"/>
                              <a:gd name="connsiteX302" fmla="*/ 16935 w 28575"/>
                              <a:gd name="connsiteY302" fmla="*/ 4763 h 9525"/>
                              <a:gd name="connsiteX303" fmla="*/ 16935 w 28575"/>
                              <a:gd name="connsiteY303" fmla="*/ 4763 h 9525"/>
                              <a:gd name="connsiteX304" fmla="*/ 16935 w 28575"/>
                              <a:gd name="connsiteY304" fmla="*/ 0 h 9525"/>
                              <a:gd name="connsiteX305" fmla="*/ 16935 w 28575"/>
                              <a:gd name="connsiteY305" fmla="*/ 4763 h 9525"/>
                              <a:gd name="connsiteX306" fmla="*/ 16935 w 28575"/>
                              <a:gd name="connsiteY306" fmla="*/ 4763 h 9525"/>
                              <a:gd name="connsiteX307" fmla="*/ 16935 w 28575"/>
                              <a:gd name="connsiteY307" fmla="*/ 4763 h 9525"/>
                              <a:gd name="connsiteX308" fmla="*/ 16935 w 28575"/>
                              <a:gd name="connsiteY308" fmla="*/ 4763 h 9525"/>
                              <a:gd name="connsiteX309" fmla="*/ 16935 w 28575"/>
                              <a:gd name="connsiteY309" fmla="*/ 4763 h 9525"/>
                              <a:gd name="connsiteX310" fmla="*/ 17993 w 28575"/>
                              <a:gd name="connsiteY310" fmla="*/ 4763 h 9525"/>
                              <a:gd name="connsiteX311" fmla="*/ 17993 w 28575"/>
                              <a:gd name="connsiteY311" fmla="*/ 4763 h 9525"/>
                              <a:gd name="connsiteX312" fmla="*/ 17993 w 28575"/>
                              <a:gd name="connsiteY312" fmla="*/ 4763 h 9525"/>
                              <a:gd name="connsiteX313" fmla="*/ 17993 w 28575"/>
                              <a:gd name="connsiteY313" fmla="*/ 4763 h 9525"/>
                              <a:gd name="connsiteX314" fmla="*/ 17993 w 28575"/>
                              <a:gd name="connsiteY314" fmla="*/ 4763 h 9525"/>
                              <a:gd name="connsiteX315" fmla="*/ 17993 w 28575"/>
                              <a:gd name="connsiteY315" fmla="*/ 4763 h 9525"/>
                              <a:gd name="connsiteX316" fmla="*/ 17993 w 28575"/>
                              <a:gd name="connsiteY316" fmla="*/ 4763 h 9525"/>
                              <a:gd name="connsiteX317" fmla="*/ 17993 w 28575"/>
                              <a:gd name="connsiteY317" fmla="*/ 4763 h 9525"/>
                              <a:gd name="connsiteX318" fmla="*/ 17993 w 28575"/>
                              <a:gd name="connsiteY318" fmla="*/ 4763 h 9525"/>
                              <a:gd name="connsiteX319" fmla="*/ 17993 w 28575"/>
                              <a:gd name="connsiteY319" fmla="*/ 4763 h 9525"/>
                              <a:gd name="connsiteX320" fmla="*/ 17993 w 28575"/>
                              <a:gd name="connsiteY320" fmla="*/ 4763 h 9525"/>
                              <a:gd name="connsiteX321" fmla="*/ 17993 w 28575"/>
                              <a:gd name="connsiteY321" fmla="*/ 4763 h 9525"/>
                              <a:gd name="connsiteX322" fmla="*/ 17993 w 28575"/>
                              <a:gd name="connsiteY322" fmla="*/ 4763 h 9525"/>
                              <a:gd name="connsiteX323" fmla="*/ 17993 w 28575"/>
                              <a:gd name="connsiteY323" fmla="*/ 4763 h 9525"/>
                              <a:gd name="connsiteX324" fmla="*/ 17993 w 28575"/>
                              <a:gd name="connsiteY324" fmla="*/ 4763 h 9525"/>
                              <a:gd name="connsiteX325" fmla="*/ 17993 w 28575"/>
                              <a:gd name="connsiteY325" fmla="*/ 4763 h 9525"/>
                              <a:gd name="connsiteX326" fmla="*/ 17993 w 28575"/>
                              <a:gd name="connsiteY326" fmla="*/ 0 h 9525"/>
                              <a:gd name="connsiteX327" fmla="*/ 17993 w 28575"/>
                              <a:gd name="connsiteY327" fmla="*/ 4763 h 9525"/>
                              <a:gd name="connsiteX328" fmla="*/ 19050 w 28575"/>
                              <a:gd name="connsiteY328" fmla="*/ 4763 h 9525"/>
                              <a:gd name="connsiteX329" fmla="*/ 19050 w 28575"/>
                              <a:gd name="connsiteY329" fmla="*/ 4763 h 9525"/>
                              <a:gd name="connsiteX330" fmla="*/ 19050 w 28575"/>
                              <a:gd name="connsiteY330" fmla="*/ 4763 h 9525"/>
                              <a:gd name="connsiteX331" fmla="*/ 19050 w 28575"/>
                              <a:gd name="connsiteY331" fmla="*/ 4763 h 9525"/>
                              <a:gd name="connsiteX332" fmla="*/ 19050 w 28575"/>
                              <a:gd name="connsiteY332" fmla="*/ 4763 h 9525"/>
                              <a:gd name="connsiteX333" fmla="*/ 19050 w 28575"/>
                              <a:gd name="connsiteY333" fmla="*/ 4763 h 9525"/>
                              <a:gd name="connsiteX334" fmla="*/ 19050 w 28575"/>
                              <a:gd name="connsiteY334" fmla="*/ 4763 h 9525"/>
                              <a:gd name="connsiteX335" fmla="*/ 19050 w 28575"/>
                              <a:gd name="connsiteY335" fmla="*/ 4763 h 9525"/>
                              <a:gd name="connsiteX336" fmla="*/ 19050 w 28575"/>
                              <a:gd name="connsiteY336" fmla="*/ 4763 h 9525"/>
                              <a:gd name="connsiteX337" fmla="*/ 19050 w 28575"/>
                              <a:gd name="connsiteY337" fmla="*/ 4763 h 9525"/>
                              <a:gd name="connsiteX338" fmla="*/ 19050 w 28575"/>
                              <a:gd name="connsiteY338" fmla="*/ 4763 h 9525"/>
                              <a:gd name="connsiteX339" fmla="*/ 19050 w 28575"/>
                              <a:gd name="connsiteY339" fmla="*/ 4763 h 9525"/>
                              <a:gd name="connsiteX340" fmla="*/ 19050 w 28575"/>
                              <a:gd name="connsiteY340" fmla="*/ 4763 h 9525"/>
                              <a:gd name="connsiteX341" fmla="*/ 19050 w 28575"/>
                              <a:gd name="connsiteY341" fmla="*/ 4763 h 9525"/>
                              <a:gd name="connsiteX342" fmla="*/ 19050 w 28575"/>
                              <a:gd name="connsiteY342" fmla="*/ 4763 h 9525"/>
                              <a:gd name="connsiteX343" fmla="*/ 19050 w 28575"/>
                              <a:gd name="connsiteY343" fmla="*/ 4763 h 9525"/>
                              <a:gd name="connsiteX344" fmla="*/ 19050 w 28575"/>
                              <a:gd name="connsiteY344" fmla="*/ 4763 h 9525"/>
                              <a:gd name="connsiteX345" fmla="*/ 19050 w 28575"/>
                              <a:gd name="connsiteY345" fmla="*/ 0 h 9525"/>
                              <a:gd name="connsiteX346" fmla="*/ 19050 w 28575"/>
                              <a:gd name="connsiteY346" fmla="*/ 0 h 9525"/>
                              <a:gd name="connsiteX347" fmla="*/ 19050 w 28575"/>
                              <a:gd name="connsiteY347" fmla="*/ 0 h 9525"/>
                              <a:gd name="connsiteX348" fmla="*/ 20107 w 28575"/>
                              <a:gd name="connsiteY348" fmla="*/ 4763 h 9525"/>
                              <a:gd name="connsiteX349" fmla="*/ 20107 w 28575"/>
                              <a:gd name="connsiteY349" fmla="*/ 4763 h 9525"/>
                              <a:gd name="connsiteX350" fmla="*/ 20107 w 28575"/>
                              <a:gd name="connsiteY350" fmla="*/ 4763 h 9525"/>
                              <a:gd name="connsiteX351" fmla="*/ 20107 w 28575"/>
                              <a:gd name="connsiteY351" fmla="*/ 4763 h 9525"/>
                              <a:gd name="connsiteX352" fmla="*/ 20107 w 28575"/>
                              <a:gd name="connsiteY352" fmla="*/ 4763 h 9525"/>
                              <a:gd name="connsiteX353" fmla="*/ 20107 w 28575"/>
                              <a:gd name="connsiteY353" fmla="*/ 4763 h 9525"/>
                              <a:gd name="connsiteX354" fmla="*/ 20107 w 28575"/>
                              <a:gd name="connsiteY354" fmla="*/ 4763 h 9525"/>
                              <a:gd name="connsiteX355" fmla="*/ 20107 w 28575"/>
                              <a:gd name="connsiteY355" fmla="*/ 4763 h 9525"/>
                              <a:gd name="connsiteX356" fmla="*/ 20107 w 28575"/>
                              <a:gd name="connsiteY356" fmla="*/ 4763 h 9525"/>
                              <a:gd name="connsiteX357" fmla="*/ 20107 w 28575"/>
                              <a:gd name="connsiteY357" fmla="*/ 4763 h 9525"/>
                              <a:gd name="connsiteX358" fmla="*/ 20107 w 28575"/>
                              <a:gd name="connsiteY358" fmla="*/ 4763 h 9525"/>
                              <a:gd name="connsiteX359" fmla="*/ 20107 w 28575"/>
                              <a:gd name="connsiteY359" fmla="*/ 4763 h 9525"/>
                              <a:gd name="connsiteX360" fmla="*/ 20107 w 28575"/>
                              <a:gd name="connsiteY360" fmla="*/ 4763 h 9525"/>
                              <a:gd name="connsiteX361" fmla="*/ 20107 w 28575"/>
                              <a:gd name="connsiteY361" fmla="*/ 4763 h 9525"/>
                              <a:gd name="connsiteX362" fmla="*/ 20107 w 28575"/>
                              <a:gd name="connsiteY362" fmla="*/ 4763 h 9525"/>
                              <a:gd name="connsiteX363" fmla="*/ 20107 w 28575"/>
                              <a:gd name="connsiteY363" fmla="*/ 4763 h 9525"/>
                              <a:gd name="connsiteX364" fmla="*/ 20107 w 28575"/>
                              <a:gd name="connsiteY364" fmla="*/ 4763 h 9525"/>
                              <a:gd name="connsiteX365" fmla="*/ 20107 w 28575"/>
                              <a:gd name="connsiteY365" fmla="*/ 4763 h 9525"/>
                              <a:gd name="connsiteX366" fmla="*/ 21165 w 28575"/>
                              <a:gd name="connsiteY366" fmla="*/ 4763 h 9525"/>
                              <a:gd name="connsiteX367" fmla="*/ 21165 w 28575"/>
                              <a:gd name="connsiteY367" fmla="*/ 4763 h 9525"/>
                              <a:gd name="connsiteX368" fmla="*/ 21165 w 28575"/>
                              <a:gd name="connsiteY368" fmla="*/ 4763 h 9525"/>
                              <a:gd name="connsiteX369" fmla="*/ 21165 w 28575"/>
                              <a:gd name="connsiteY369" fmla="*/ 4763 h 9525"/>
                              <a:gd name="connsiteX370" fmla="*/ 21165 w 28575"/>
                              <a:gd name="connsiteY370" fmla="*/ 4763 h 9525"/>
                              <a:gd name="connsiteX371" fmla="*/ 21165 w 28575"/>
                              <a:gd name="connsiteY371" fmla="*/ 4763 h 9525"/>
                              <a:gd name="connsiteX372" fmla="*/ 21165 w 28575"/>
                              <a:gd name="connsiteY372" fmla="*/ 4763 h 9525"/>
                              <a:gd name="connsiteX373" fmla="*/ 21165 w 28575"/>
                              <a:gd name="connsiteY373" fmla="*/ 4763 h 9525"/>
                              <a:gd name="connsiteX374" fmla="*/ 21165 w 28575"/>
                              <a:gd name="connsiteY374" fmla="*/ 4763 h 9525"/>
                              <a:gd name="connsiteX375" fmla="*/ 21165 w 28575"/>
                              <a:gd name="connsiteY375" fmla="*/ 4763 h 9525"/>
                              <a:gd name="connsiteX376" fmla="*/ 21165 w 28575"/>
                              <a:gd name="connsiteY376" fmla="*/ 4763 h 9525"/>
                              <a:gd name="connsiteX377" fmla="*/ 21165 w 28575"/>
                              <a:gd name="connsiteY377" fmla="*/ 4763 h 9525"/>
                              <a:gd name="connsiteX378" fmla="*/ 21165 w 28575"/>
                              <a:gd name="connsiteY378" fmla="*/ 4763 h 9525"/>
                              <a:gd name="connsiteX379" fmla="*/ 21165 w 28575"/>
                              <a:gd name="connsiteY379" fmla="*/ 4763 h 9525"/>
                              <a:gd name="connsiteX380" fmla="*/ 21165 w 28575"/>
                              <a:gd name="connsiteY380" fmla="*/ 4763 h 9525"/>
                              <a:gd name="connsiteX381" fmla="*/ 21165 w 28575"/>
                              <a:gd name="connsiteY381" fmla="*/ 4763 h 9525"/>
                              <a:gd name="connsiteX382" fmla="*/ 21165 w 28575"/>
                              <a:gd name="connsiteY382" fmla="*/ 4763 h 9525"/>
                              <a:gd name="connsiteX383" fmla="*/ 21165 w 28575"/>
                              <a:gd name="connsiteY383" fmla="*/ 4763 h 9525"/>
                              <a:gd name="connsiteX384" fmla="*/ 22222 w 28575"/>
                              <a:gd name="connsiteY384" fmla="*/ 4763 h 9525"/>
                              <a:gd name="connsiteX385" fmla="*/ 22222 w 28575"/>
                              <a:gd name="connsiteY385" fmla="*/ 4763 h 9525"/>
                              <a:gd name="connsiteX386" fmla="*/ 22222 w 28575"/>
                              <a:gd name="connsiteY386" fmla="*/ 4763 h 9525"/>
                              <a:gd name="connsiteX387" fmla="*/ 22222 w 28575"/>
                              <a:gd name="connsiteY387" fmla="*/ 4763 h 9525"/>
                              <a:gd name="connsiteX388" fmla="*/ 22222 w 28575"/>
                              <a:gd name="connsiteY388" fmla="*/ 4763 h 9525"/>
                              <a:gd name="connsiteX389" fmla="*/ 22222 w 28575"/>
                              <a:gd name="connsiteY389" fmla="*/ 0 h 9525"/>
                              <a:gd name="connsiteX390" fmla="*/ 22222 w 28575"/>
                              <a:gd name="connsiteY390" fmla="*/ 4763 h 9525"/>
                              <a:gd name="connsiteX391" fmla="*/ 22222 w 28575"/>
                              <a:gd name="connsiteY391" fmla="*/ 4763 h 9525"/>
                              <a:gd name="connsiteX392" fmla="*/ 22222 w 28575"/>
                              <a:gd name="connsiteY392" fmla="*/ 4763 h 9525"/>
                              <a:gd name="connsiteX393" fmla="*/ 22222 w 28575"/>
                              <a:gd name="connsiteY393" fmla="*/ 4763 h 9525"/>
                              <a:gd name="connsiteX394" fmla="*/ 22222 w 28575"/>
                              <a:gd name="connsiteY394" fmla="*/ 4763 h 9525"/>
                              <a:gd name="connsiteX395" fmla="*/ 22222 w 28575"/>
                              <a:gd name="connsiteY395" fmla="*/ 0 h 9525"/>
                              <a:gd name="connsiteX396" fmla="*/ 22222 w 28575"/>
                              <a:gd name="connsiteY396" fmla="*/ 0 h 9525"/>
                              <a:gd name="connsiteX397" fmla="*/ 22222 w 28575"/>
                              <a:gd name="connsiteY397" fmla="*/ 4763 h 9525"/>
                              <a:gd name="connsiteX398" fmla="*/ 22222 w 28575"/>
                              <a:gd name="connsiteY398" fmla="*/ 0 h 9525"/>
                              <a:gd name="connsiteX399" fmla="*/ 22222 w 28575"/>
                              <a:gd name="connsiteY399" fmla="*/ 4763 h 9525"/>
                              <a:gd name="connsiteX400" fmla="*/ 22222 w 28575"/>
                              <a:gd name="connsiteY400" fmla="*/ 4763 h 9525"/>
                              <a:gd name="connsiteX401" fmla="*/ 22222 w 28575"/>
                              <a:gd name="connsiteY401" fmla="*/ 4763 h 9525"/>
                              <a:gd name="connsiteX402" fmla="*/ 23279 w 28575"/>
                              <a:gd name="connsiteY402" fmla="*/ 4763 h 9525"/>
                              <a:gd name="connsiteX403" fmla="*/ 23279 w 28575"/>
                              <a:gd name="connsiteY403" fmla="*/ 0 h 9525"/>
                              <a:gd name="connsiteX404" fmla="*/ 23279 w 28575"/>
                              <a:gd name="connsiteY404" fmla="*/ 0 h 9525"/>
                              <a:gd name="connsiteX405" fmla="*/ 23279 w 28575"/>
                              <a:gd name="connsiteY405" fmla="*/ 0 h 9525"/>
                              <a:gd name="connsiteX406" fmla="*/ 23279 w 28575"/>
                              <a:gd name="connsiteY406" fmla="*/ 4763 h 9525"/>
                              <a:gd name="connsiteX407" fmla="*/ 23279 w 28575"/>
                              <a:gd name="connsiteY407" fmla="*/ 4763 h 9525"/>
                              <a:gd name="connsiteX408" fmla="*/ 23279 w 28575"/>
                              <a:gd name="connsiteY408" fmla="*/ 4763 h 9525"/>
                              <a:gd name="connsiteX409" fmla="*/ 23279 w 28575"/>
                              <a:gd name="connsiteY409" fmla="*/ 4763 h 9525"/>
                              <a:gd name="connsiteX410" fmla="*/ 23279 w 28575"/>
                              <a:gd name="connsiteY410" fmla="*/ 4763 h 9525"/>
                              <a:gd name="connsiteX411" fmla="*/ 23279 w 28575"/>
                              <a:gd name="connsiteY411" fmla="*/ 0 h 9525"/>
                              <a:gd name="connsiteX412" fmla="*/ 23279 w 28575"/>
                              <a:gd name="connsiteY412" fmla="*/ 4763 h 9525"/>
                              <a:gd name="connsiteX413" fmla="*/ 23279 w 28575"/>
                              <a:gd name="connsiteY413" fmla="*/ 4763 h 9525"/>
                              <a:gd name="connsiteX414" fmla="*/ 23279 w 28575"/>
                              <a:gd name="connsiteY414" fmla="*/ 4763 h 9525"/>
                              <a:gd name="connsiteX415" fmla="*/ 23279 w 28575"/>
                              <a:gd name="connsiteY415" fmla="*/ 4763 h 9525"/>
                              <a:gd name="connsiteX416" fmla="*/ 23279 w 28575"/>
                              <a:gd name="connsiteY416" fmla="*/ 4763 h 9525"/>
                              <a:gd name="connsiteX417" fmla="*/ 23279 w 28575"/>
                              <a:gd name="connsiteY417" fmla="*/ 0 h 9525"/>
                              <a:gd name="connsiteX418" fmla="*/ 23279 w 28575"/>
                              <a:gd name="connsiteY418" fmla="*/ 4763 h 9525"/>
                              <a:gd name="connsiteX419" fmla="*/ 23279 w 28575"/>
                              <a:gd name="connsiteY419" fmla="*/ 0 h 9525"/>
                              <a:gd name="connsiteX420" fmla="*/ 23279 w 28575"/>
                              <a:gd name="connsiteY420" fmla="*/ 4763 h 9525"/>
                              <a:gd name="connsiteX421" fmla="*/ 23279 w 28575"/>
                              <a:gd name="connsiteY421" fmla="*/ 4763 h 9525"/>
                              <a:gd name="connsiteX422" fmla="*/ 24346 w 28575"/>
                              <a:gd name="connsiteY422" fmla="*/ 4763 h 9525"/>
                              <a:gd name="connsiteX423" fmla="*/ 24346 w 28575"/>
                              <a:gd name="connsiteY423" fmla="*/ 4763 h 9525"/>
                              <a:gd name="connsiteX424" fmla="*/ 24346 w 28575"/>
                              <a:gd name="connsiteY424" fmla="*/ 4763 h 9525"/>
                              <a:gd name="connsiteX425" fmla="*/ 24346 w 28575"/>
                              <a:gd name="connsiteY425" fmla="*/ 4763 h 9525"/>
                              <a:gd name="connsiteX426" fmla="*/ 24346 w 28575"/>
                              <a:gd name="connsiteY426" fmla="*/ 0 h 9525"/>
                              <a:gd name="connsiteX427" fmla="*/ 24346 w 28575"/>
                              <a:gd name="connsiteY427" fmla="*/ 4763 h 9525"/>
                              <a:gd name="connsiteX428" fmla="*/ 24346 w 28575"/>
                              <a:gd name="connsiteY428" fmla="*/ 4763 h 9525"/>
                              <a:gd name="connsiteX429" fmla="*/ 24346 w 28575"/>
                              <a:gd name="connsiteY429" fmla="*/ 4763 h 9525"/>
                              <a:gd name="connsiteX430" fmla="*/ 24346 w 28575"/>
                              <a:gd name="connsiteY430" fmla="*/ 4763 h 9525"/>
                              <a:gd name="connsiteX431" fmla="*/ 24346 w 28575"/>
                              <a:gd name="connsiteY431" fmla="*/ 4763 h 9525"/>
                              <a:gd name="connsiteX432" fmla="*/ 24346 w 28575"/>
                              <a:gd name="connsiteY432" fmla="*/ 4763 h 9525"/>
                              <a:gd name="connsiteX433" fmla="*/ 24346 w 28575"/>
                              <a:gd name="connsiteY433" fmla="*/ 4763 h 9525"/>
                              <a:gd name="connsiteX434" fmla="*/ 24346 w 28575"/>
                              <a:gd name="connsiteY434" fmla="*/ 4763 h 9525"/>
                              <a:gd name="connsiteX435" fmla="*/ 24346 w 28575"/>
                              <a:gd name="connsiteY435" fmla="*/ 4763 h 9525"/>
                              <a:gd name="connsiteX436" fmla="*/ 24346 w 28575"/>
                              <a:gd name="connsiteY436" fmla="*/ 4763 h 9525"/>
                              <a:gd name="connsiteX437" fmla="*/ 24346 w 28575"/>
                              <a:gd name="connsiteY437" fmla="*/ 4763 h 9525"/>
                              <a:gd name="connsiteX438" fmla="*/ 24346 w 28575"/>
                              <a:gd name="connsiteY438" fmla="*/ 4763 h 9525"/>
                              <a:gd name="connsiteX439" fmla="*/ 24346 w 28575"/>
                              <a:gd name="connsiteY439" fmla="*/ 4763 h 9525"/>
                              <a:gd name="connsiteX440" fmla="*/ 24346 w 28575"/>
                              <a:gd name="connsiteY440" fmla="*/ 4763 h 9525"/>
                              <a:gd name="connsiteX441" fmla="*/ 24346 w 28575"/>
                              <a:gd name="connsiteY441" fmla="*/ 4763 h 9525"/>
                              <a:gd name="connsiteX442" fmla="*/ 24346 w 28575"/>
                              <a:gd name="connsiteY442" fmla="*/ 4763 h 9525"/>
                              <a:gd name="connsiteX443" fmla="*/ 24346 w 28575"/>
                              <a:gd name="connsiteY443" fmla="*/ 4763 h 9525"/>
                              <a:gd name="connsiteX444" fmla="*/ 24346 w 28575"/>
                              <a:gd name="connsiteY444" fmla="*/ 4763 h 9525"/>
                              <a:gd name="connsiteX445" fmla="*/ 24346 w 28575"/>
                              <a:gd name="connsiteY445" fmla="*/ 4763 h 9525"/>
                              <a:gd name="connsiteX446" fmla="*/ 25403 w 28575"/>
                              <a:gd name="connsiteY446" fmla="*/ 4763 h 9525"/>
                              <a:gd name="connsiteX447" fmla="*/ 25403 w 28575"/>
                              <a:gd name="connsiteY447" fmla="*/ 4763 h 9525"/>
                              <a:gd name="connsiteX448" fmla="*/ 25403 w 28575"/>
                              <a:gd name="connsiteY448" fmla="*/ 4763 h 9525"/>
                              <a:gd name="connsiteX449" fmla="*/ 25403 w 28575"/>
                              <a:gd name="connsiteY449" fmla="*/ 4763 h 9525"/>
                              <a:gd name="connsiteX450" fmla="*/ 25403 w 28575"/>
                              <a:gd name="connsiteY450" fmla="*/ 4763 h 9525"/>
                              <a:gd name="connsiteX451" fmla="*/ 25403 w 28575"/>
                              <a:gd name="connsiteY451" fmla="*/ 4763 h 9525"/>
                              <a:gd name="connsiteX452" fmla="*/ 25403 w 28575"/>
                              <a:gd name="connsiteY452" fmla="*/ 4763 h 9525"/>
                              <a:gd name="connsiteX453" fmla="*/ 25403 w 28575"/>
                              <a:gd name="connsiteY453" fmla="*/ 4763 h 9525"/>
                              <a:gd name="connsiteX454" fmla="*/ 25403 w 28575"/>
                              <a:gd name="connsiteY454" fmla="*/ 4763 h 9525"/>
                              <a:gd name="connsiteX455" fmla="*/ 25403 w 28575"/>
                              <a:gd name="connsiteY455" fmla="*/ 4763 h 9525"/>
                              <a:gd name="connsiteX456" fmla="*/ 25403 w 28575"/>
                              <a:gd name="connsiteY456" fmla="*/ 4763 h 9525"/>
                              <a:gd name="connsiteX457" fmla="*/ 25403 w 28575"/>
                              <a:gd name="connsiteY457" fmla="*/ 4763 h 9525"/>
                              <a:gd name="connsiteX458" fmla="*/ 25403 w 28575"/>
                              <a:gd name="connsiteY458" fmla="*/ 4763 h 9525"/>
                              <a:gd name="connsiteX459" fmla="*/ 25403 w 28575"/>
                              <a:gd name="connsiteY459" fmla="*/ 4763 h 9525"/>
                              <a:gd name="connsiteX460" fmla="*/ 25403 w 28575"/>
                              <a:gd name="connsiteY460" fmla="*/ 0 h 9525"/>
                              <a:gd name="connsiteX461" fmla="*/ 25403 w 28575"/>
                              <a:gd name="connsiteY461" fmla="*/ 0 h 9525"/>
                              <a:gd name="connsiteX462" fmla="*/ 25403 w 28575"/>
                              <a:gd name="connsiteY462" fmla="*/ 4763 h 9525"/>
                              <a:gd name="connsiteX463" fmla="*/ 25403 w 28575"/>
                              <a:gd name="connsiteY463" fmla="*/ 4763 h 9525"/>
                              <a:gd name="connsiteX464" fmla="*/ 26460 w 28575"/>
                              <a:gd name="connsiteY464" fmla="*/ 4763 h 9525"/>
                              <a:gd name="connsiteX465" fmla="*/ 26460 w 28575"/>
                              <a:gd name="connsiteY465" fmla="*/ 4763 h 9525"/>
                              <a:gd name="connsiteX466" fmla="*/ 26460 w 28575"/>
                              <a:gd name="connsiteY466" fmla="*/ 4763 h 9525"/>
                              <a:gd name="connsiteX467" fmla="*/ 26460 w 28575"/>
                              <a:gd name="connsiteY467" fmla="*/ 4763 h 9525"/>
                              <a:gd name="connsiteX468" fmla="*/ 26460 w 28575"/>
                              <a:gd name="connsiteY468" fmla="*/ 4763 h 9525"/>
                              <a:gd name="connsiteX469" fmla="*/ 26460 w 28575"/>
                              <a:gd name="connsiteY469" fmla="*/ 4763 h 9525"/>
                              <a:gd name="connsiteX470" fmla="*/ 26460 w 28575"/>
                              <a:gd name="connsiteY470" fmla="*/ 4763 h 9525"/>
                              <a:gd name="connsiteX471" fmla="*/ 26460 w 28575"/>
                              <a:gd name="connsiteY471" fmla="*/ 4763 h 9525"/>
                              <a:gd name="connsiteX472" fmla="*/ 26460 w 28575"/>
                              <a:gd name="connsiteY472" fmla="*/ 4763 h 9525"/>
                              <a:gd name="connsiteX473" fmla="*/ 26460 w 28575"/>
                              <a:gd name="connsiteY473" fmla="*/ 4763 h 9525"/>
                              <a:gd name="connsiteX474" fmla="*/ 26460 w 28575"/>
                              <a:gd name="connsiteY474" fmla="*/ 4763 h 9525"/>
                              <a:gd name="connsiteX475" fmla="*/ 26460 w 28575"/>
                              <a:gd name="connsiteY475" fmla="*/ 4763 h 9525"/>
                              <a:gd name="connsiteX476" fmla="*/ 26460 w 28575"/>
                              <a:gd name="connsiteY476" fmla="*/ 0 h 9525"/>
                              <a:gd name="connsiteX477" fmla="*/ 26460 w 28575"/>
                              <a:gd name="connsiteY477" fmla="*/ 0 h 9525"/>
                              <a:gd name="connsiteX478" fmla="*/ 26460 w 28575"/>
                              <a:gd name="connsiteY478" fmla="*/ 4763 h 9525"/>
                              <a:gd name="connsiteX479" fmla="*/ 26460 w 28575"/>
                              <a:gd name="connsiteY479" fmla="*/ 4763 h 9525"/>
                              <a:gd name="connsiteX480" fmla="*/ 26460 w 28575"/>
                              <a:gd name="connsiteY480" fmla="*/ 4763 h 9525"/>
                              <a:gd name="connsiteX481" fmla="*/ 26460 w 28575"/>
                              <a:gd name="connsiteY481" fmla="*/ 4763 h 9525"/>
                              <a:gd name="connsiteX482" fmla="*/ 26460 w 28575"/>
                              <a:gd name="connsiteY482" fmla="*/ 4763 h 9525"/>
                              <a:gd name="connsiteX483" fmla="*/ 26460 w 28575"/>
                              <a:gd name="connsiteY483" fmla="*/ 4763 h 9525"/>
                              <a:gd name="connsiteX484" fmla="*/ 27518 w 28575"/>
                              <a:gd name="connsiteY484" fmla="*/ 4763 h 9525"/>
                              <a:gd name="connsiteX485" fmla="*/ 27518 w 28575"/>
                              <a:gd name="connsiteY485" fmla="*/ 4763 h 9525"/>
                              <a:gd name="connsiteX486" fmla="*/ 27518 w 28575"/>
                              <a:gd name="connsiteY486" fmla="*/ 9525 h 9525"/>
                              <a:gd name="connsiteX487" fmla="*/ 27518 w 28575"/>
                              <a:gd name="connsiteY487" fmla="*/ 4763 h 9525"/>
                              <a:gd name="connsiteX488" fmla="*/ 27518 w 28575"/>
                              <a:gd name="connsiteY488" fmla="*/ 4763 h 9525"/>
                              <a:gd name="connsiteX489" fmla="*/ 27518 w 28575"/>
                              <a:gd name="connsiteY489" fmla="*/ 4763 h 9525"/>
                              <a:gd name="connsiteX490" fmla="*/ 27518 w 28575"/>
                              <a:gd name="connsiteY490" fmla="*/ 4763 h 9525"/>
                              <a:gd name="connsiteX491" fmla="*/ 27518 w 28575"/>
                              <a:gd name="connsiteY491" fmla="*/ 4763 h 9525"/>
                              <a:gd name="connsiteX492" fmla="*/ 27518 w 28575"/>
                              <a:gd name="connsiteY492" fmla="*/ 4763 h 9525"/>
                              <a:gd name="connsiteX493" fmla="*/ 27518 w 28575"/>
                              <a:gd name="connsiteY493" fmla="*/ 4763 h 9525"/>
                              <a:gd name="connsiteX494" fmla="*/ 27518 w 28575"/>
                              <a:gd name="connsiteY494" fmla="*/ 4763 h 9525"/>
                              <a:gd name="connsiteX495" fmla="*/ 27518 w 28575"/>
                              <a:gd name="connsiteY495" fmla="*/ 4763 h 9525"/>
                              <a:gd name="connsiteX496" fmla="*/ 27518 w 28575"/>
                              <a:gd name="connsiteY496" fmla="*/ 4763 h 9525"/>
                              <a:gd name="connsiteX497" fmla="*/ 27518 w 28575"/>
                              <a:gd name="connsiteY497" fmla="*/ 4763 h 9525"/>
                              <a:gd name="connsiteX498" fmla="*/ 27518 w 28575"/>
                              <a:gd name="connsiteY498" fmla="*/ 4763 h 9525"/>
                              <a:gd name="connsiteX499" fmla="*/ 27518 w 28575"/>
                              <a:gd name="connsiteY499" fmla="*/ 4763 h 9525"/>
                              <a:gd name="connsiteX500" fmla="*/ 27518 w 28575"/>
                              <a:gd name="connsiteY500" fmla="*/ 4763 h 9525"/>
                              <a:gd name="connsiteX501" fmla="*/ 27518 w 28575"/>
                              <a:gd name="connsiteY501" fmla="*/ 4763 h 9525"/>
                              <a:gd name="connsiteX502" fmla="*/ 28575 w 28575"/>
                              <a:gd name="connsiteY502" fmla="*/ 4763 h 9525"/>
                              <a:gd name="connsiteX503" fmla="*/ 28575 w 28575"/>
                              <a:gd name="connsiteY503" fmla="*/ 4763 h 9525"/>
                              <a:gd name="connsiteX504" fmla="*/ 28575 w 28575"/>
                              <a:gd name="connsiteY504" fmla="*/ 4763 h 9525"/>
                              <a:gd name="connsiteX505" fmla="*/ 28575 w 28575"/>
                              <a:gd name="connsiteY505" fmla="*/ 4763 h 9525"/>
                              <a:gd name="connsiteX506" fmla="*/ 28575 w 28575"/>
                              <a:gd name="connsiteY506" fmla="*/ 4763 h 9525"/>
                              <a:gd name="connsiteX507" fmla="*/ 28575 w 28575"/>
                              <a:gd name="connsiteY507" fmla="*/ 4763 h 9525"/>
                              <a:gd name="connsiteX508" fmla="*/ 28575 w 28575"/>
                              <a:gd name="connsiteY508" fmla="*/ 4763 h 9525"/>
                              <a:gd name="connsiteX509" fmla="*/ 28575 w 28575"/>
                              <a:gd name="connsiteY509" fmla="*/ 0 h 9525"/>
                              <a:gd name="connsiteX510" fmla="*/ 28575 w 28575"/>
                              <a:gd name="connsiteY510" fmla="*/ 0 h 9525"/>
                              <a:gd name="connsiteX511" fmla="*/ 28575 w 28575"/>
                              <a:gd name="connsiteY511" fmla="*/ 0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0"/>
                                </a:moveTo>
                                <a:lnTo>
                                  <a:pt x="0" y="0"/>
                                </a:lnTo>
                                <a:lnTo>
                                  <a:pt x="0" y="0"/>
                                </a:lnTo>
                                <a:lnTo>
                                  <a:pt x="0" y="0"/>
                                </a:lnTo>
                                <a:lnTo>
                                  <a:pt x="0" y="0"/>
                                </a:lnTo>
                                <a:lnTo>
                                  <a:pt x="0" y="0"/>
                                </a:lnTo>
                                <a:lnTo>
                                  <a:pt x="0" y="0"/>
                                </a:lnTo>
                                <a:lnTo>
                                  <a:pt x="0" y="0"/>
                                </a:lnTo>
                                <a:lnTo>
                                  <a:pt x="1057" y="0"/>
                                </a:lnTo>
                                <a:lnTo>
                                  <a:pt x="1057" y="0"/>
                                </a:lnTo>
                                <a:lnTo>
                                  <a:pt x="1057" y="0"/>
                                </a:lnTo>
                                <a:lnTo>
                                  <a:pt x="1057" y="0"/>
                                </a:lnTo>
                                <a:lnTo>
                                  <a:pt x="1057" y="0"/>
                                </a:lnTo>
                                <a:lnTo>
                                  <a:pt x="1057" y="0"/>
                                </a:lnTo>
                                <a:lnTo>
                                  <a:pt x="1057" y="0"/>
                                </a:lnTo>
                                <a:lnTo>
                                  <a:pt x="1057" y="0"/>
                                </a:lnTo>
                                <a:lnTo>
                                  <a:pt x="1057" y="4763"/>
                                </a:lnTo>
                                <a:lnTo>
                                  <a:pt x="1057" y="4763"/>
                                </a:lnTo>
                                <a:lnTo>
                                  <a:pt x="1057" y="4763"/>
                                </a:lnTo>
                                <a:lnTo>
                                  <a:pt x="1057" y="4763"/>
                                </a:lnTo>
                                <a:lnTo>
                                  <a:pt x="1057" y="0"/>
                                </a:lnTo>
                                <a:lnTo>
                                  <a:pt x="1057" y="0"/>
                                </a:lnTo>
                                <a:lnTo>
                                  <a:pt x="1057" y="0"/>
                                </a:lnTo>
                                <a:lnTo>
                                  <a:pt x="1057" y="0"/>
                                </a:lnTo>
                                <a:lnTo>
                                  <a:pt x="1057" y="4763"/>
                                </a:lnTo>
                                <a:lnTo>
                                  <a:pt x="1057" y="0"/>
                                </a:lnTo>
                                <a:lnTo>
                                  <a:pt x="1057" y="4763"/>
                                </a:lnTo>
                                <a:lnTo>
                                  <a:pt x="1057" y="0"/>
                                </a:lnTo>
                                <a:lnTo>
                                  <a:pt x="1057" y="0"/>
                                </a:lnTo>
                                <a:lnTo>
                                  <a:pt x="1057" y="0"/>
                                </a:lnTo>
                                <a:lnTo>
                                  <a:pt x="1057" y="0"/>
                                </a:lnTo>
                                <a:lnTo>
                                  <a:pt x="1057" y="0"/>
                                </a:lnTo>
                                <a:lnTo>
                                  <a:pt x="2115" y="0"/>
                                </a:lnTo>
                                <a:lnTo>
                                  <a:pt x="2115" y="0"/>
                                </a:lnTo>
                                <a:lnTo>
                                  <a:pt x="2115" y="0"/>
                                </a:lnTo>
                                <a:lnTo>
                                  <a:pt x="2115" y="0"/>
                                </a:lnTo>
                                <a:lnTo>
                                  <a:pt x="2115" y="0"/>
                                </a:lnTo>
                                <a:lnTo>
                                  <a:pt x="2115" y="0"/>
                                </a:lnTo>
                                <a:lnTo>
                                  <a:pt x="2115" y="0"/>
                                </a:lnTo>
                                <a:lnTo>
                                  <a:pt x="2115" y="0"/>
                                </a:lnTo>
                                <a:lnTo>
                                  <a:pt x="2115" y="0"/>
                                </a:lnTo>
                                <a:lnTo>
                                  <a:pt x="2115" y="0"/>
                                </a:lnTo>
                                <a:lnTo>
                                  <a:pt x="2115" y="0"/>
                                </a:lnTo>
                                <a:lnTo>
                                  <a:pt x="2115" y="0"/>
                                </a:lnTo>
                                <a:lnTo>
                                  <a:pt x="2115" y="0"/>
                                </a:lnTo>
                                <a:lnTo>
                                  <a:pt x="2115" y="0"/>
                                </a:lnTo>
                                <a:lnTo>
                                  <a:pt x="2115" y="0"/>
                                </a:lnTo>
                                <a:lnTo>
                                  <a:pt x="2115" y="0"/>
                                </a:lnTo>
                                <a:lnTo>
                                  <a:pt x="2115" y="0"/>
                                </a:lnTo>
                                <a:lnTo>
                                  <a:pt x="2115"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0"/>
                                </a:lnTo>
                                <a:lnTo>
                                  <a:pt x="3172" y="0"/>
                                </a:lnTo>
                                <a:lnTo>
                                  <a:pt x="3172" y="0"/>
                                </a:lnTo>
                                <a:lnTo>
                                  <a:pt x="3172" y="0"/>
                                </a:lnTo>
                                <a:lnTo>
                                  <a:pt x="3172" y="4763"/>
                                </a:lnTo>
                                <a:lnTo>
                                  <a:pt x="3172" y="4763"/>
                                </a:lnTo>
                                <a:lnTo>
                                  <a:pt x="3172" y="0"/>
                                </a:lnTo>
                                <a:lnTo>
                                  <a:pt x="3172" y="4763"/>
                                </a:lnTo>
                                <a:lnTo>
                                  <a:pt x="3172" y="4763"/>
                                </a:lnTo>
                                <a:lnTo>
                                  <a:pt x="3172" y="0"/>
                                </a:lnTo>
                                <a:lnTo>
                                  <a:pt x="3172" y="4763"/>
                                </a:lnTo>
                                <a:lnTo>
                                  <a:pt x="4229" y="0"/>
                                </a:lnTo>
                                <a:lnTo>
                                  <a:pt x="4229" y="0"/>
                                </a:lnTo>
                                <a:lnTo>
                                  <a:pt x="4229" y="0"/>
                                </a:lnTo>
                                <a:lnTo>
                                  <a:pt x="4229" y="0"/>
                                </a:lnTo>
                                <a:lnTo>
                                  <a:pt x="4229" y="0"/>
                                </a:lnTo>
                                <a:lnTo>
                                  <a:pt x="4229" y="0"/>
                                </a:lnTo>
                                <a:lnTo>
                                  <a:pt x="4229" y="0"/>
                                </a:lnTo>
                                <a:lnTo>
                                  <a:pt x="4229" y="0"/>
                                </a:lnTo>
                                <a:lnTo>
                                  <a:pt x="4229" y="0"/>
                                </a:lnTo>
                                <a:lnTo>
                                  <a:pt x="4229" y="0"/>
                                </a:lnTo>
                                <a:lnTo>
                                  <a:pt x="4229" y="0"/>
                                </a:lnTo>
                                <a:lnTo>
                                  <a:pt x="4229" y="0"/>
                                </a:lnTo>
                                <a:lnTo>
                                  <a:pt x="4229" y="0"/>
                                </a:lnTo>
                                <a:lnTo>
                                  <a:pt x="4229" y="0"/>
                                </a:lnTo>
                                <a:lnTo>
                                  <a:pt x="4229" y="0"/>
                                </a:lnTo>
                                <a:lnTo>
                                  <a:pt x="4229" y="0"/>
                                </a:lnTo>
                                <a:lnTo>
                                  <a:pt x="4229" y="0"/>
                                </a:lnTo>
                                <a:lnTo>
                                  <a:pt x="4229" y="0"/>
                                </a:lnTo>
                                <a:lnTo>
                                  <a:pt x="5296" y="0"/>
                                </a:lnTo>
                                <a:lnTo>
                                  <a:pt x="5296" y="0"/>
                                </a:lnTo>
                                <a:lnTo>
                                  <a:pt x="5296" y="0"/>
                                </a:lnTo>
                                <a:lnTo>
                                  <a:pt x="5296" y="4763"/>
                                </a:lnTo>
                                <a:lnTo>
                                  <a:pt x="5296" y="4763"/>
                                </a:lnTo>
                                <a:lnTo>
                                  <a:pt x="5296" y="4763"/>
                                </a:lnTo>
                                <a:lnTo>
                                  <a:pt x="5296" y="4763"/>
                                </a:lnTo>
                                <a:lnTo>
                                  <a:pt x="5296" y="4763"/>
                                </a:lnTo>
                                <a:lnTo>
                                  <a:pt x="5296" y="4763"/>
                                </a:lnTo>
                                <a:lnTo>
                                  <a:pt x="5296" y="4763"/>
                                </a:lnTo>
                                <a:lnTo>
                                  <a:pt x="5296" y="0"/>
                                </a:lnTo>
                                <a:lnTo>
                                  <a:pt x="5296" y="0"/>
                                </a:lnTo>
                                <a:lnTo>
                                  <a:pt x="5296" y="0"/>
                                </a:lnTo>
                                <a:lnTo>
                                  <a:pt x="5296" y="0"/>
                                </a:lnTo>
                                <a:lnTo>
                                  <a:pt x="5296" y="0"/>
                                </a:lnTo>
                                <a:lnTo>
                                  <a:pt x="5296" y="0"/>
                                </a:lnTo>
                                <a:lnTo>
                                  <a:pt x="5296" y="0"/>
                                </a:lnTo>
                                <a:lnTo>
                                  <a:pt x="5296" y="0"/>
                                </a:lnTo>
                                <a:lnTo>
                                  <a:pt x="6353" y="0"/>
                                </a:lnTo>
                                <a:lnTo>
                                  <a:pt x="6353" y="4763"/>
                                </a:lnTo>
                                <a:lnTo>
                                  <a:pt x="6353" y="4763"/>
                                </a:lnTo>
                                <a:lnTo>
                                  <a:pt x="6353" y="4763"/>
                                </a:lnTo>
                                <a:lnTo>
                                  <a:pt x="6353" y="4763"/>
                                </a:lnTo>
                                <a:lnTo>
                                  <a:pt x="6353" y="4763"/>
                                </a:lnTo>
                                <a:lnTo>
                                  <a:pt x="6353" y="4763"/>
                                </a:lnTo>
                                <a:lnTo>
                                  <a:pt x="6353" y="4763"/>
                                </a:lnTo>
                                <a:lnTo>
                                  <a:pt x="6353" y="4763"/>
                                </a:lnTo>
                                <a:lnTo>
                                  <a:pt x="6353" y="4763"/>
                                </a:lnTo>
                                <a:lnTo>
                                  <a:pt x="6353" y="0"/>
                                </a:lnTo>
                                <a:lnTo>
                                  <a:pt x="6353" y="4763"/>
                                </a:lnTo>
                                <a:lnTo>
                                  <a:pt x="6353" y="4763"/>
                                </a:lnTo>
                                <a:lnTo>
                                  <a:pt x="6353" y="0"/>
                                </a:lnTo>
                                <a:lnTo>
                                  <a:pt x="6353" y="4763"/>
                                </a:lnTo>
                                <a:lnTo>
                                  <a:pt x="6353" y="4763"/>
                                </a:lnTo>
                                <a:lnTo>
                                  <a:pt x="6353" y="4763"/>
                                </a:lnTo>
                                <a:lnTo>
                                  <a:pt x="6353" y="4763"/>
                                </a:lnTo>
                                <a:lnTo>
                                  <a:pt x="6353" y="4763"/>
                                </a:lnTo>
                                <a:lnTo>
                                  <a:pt x="6353" y="4763"/>
                                </a:lnTo>
                                <a:lnTo>
                                  <a:pt x="7410" y="4763"/>
                                </a:lnTo>
                                <a:lnTo>
                                  <a:pt x="7410" y="4763"/>
                                </a:lnTo>
                                <a:lnTo>
                                  <a:pt x="7410" y="4763"/>
                                </a:lnTo>
                                <a:lnTo>
                                  <a:pt x="7410" y="0"/>
                                </a:lnTo>
                                <a:lnTo>
                                  <a:pt x="7410" y="0"/>
                                </a:lnTo>
                                <a:lnTo>
                                  <a:pt x="7410" y="4763"/>
                                </a:lnTo>
                                <a:lnTo>
                                  <a:pt x="7410" y="0"/>
                                </a:lnTo>
                                <a:lnTo>
                                  <a:pt x="7410" y="4763"/>
                                </a:lnTo>
                                <a:lnTo>
                                  <a:pt x="7410" y="0"/>
                                </a:lnTo>
                                <a:lnTo>
                                  <a:pt x="7410" y="0"/>
                                </a:lnTo>
                                <a:lnTo>
                                  <a:pt x="7410" y="0"/>
                                </a:lnTo>
                                <a:lnTo>
                                  <a:pt x="7410" y="0"/>
                                </a:lnTo>
                                <a:lnTo>
                                  <a:pt x="7410" y="0"/>
                                </a:lnTo>
                                <a:lnTo>
                                  <a:pt x="7410" y="0"/>
                                </a:lnTo>
                                <a:lnTo>
                                  <a:pt x="7410" y="0"/>
                                </a:lnTo>
                                <a:lnTo>
                                  <a:pt x="7410" y="0"/>
                                </a:lnTo>
                                <a:lnTo>
                                  <a:pt x="7410" y="4763"/>
                                </a:lnTo>
                                <a:lnTo>
                                  <a:pt x="7410" y="4763"/>
                                </a:lnTo>
                                <a:lnTo>
                                  <a:pt x="8468" y="4763"/>
                                </a:lnTo>
                                <a:lnTo>
                                  <a:pt x="8468" y="4763"/>
                                </a:lnTo>
                                <a:lnTo>
                                  <a:pt x="8468" y="0"/>
                                </a:lnTo>
                                <a:lnTo>
                                  <a:pt x="8468" y="0"/>
                                </a:lnTo>
                                <a:lnTo>
                                  <a:pt x="8468" y="4763"/>
                                </a:lnTo>
                                <a:lnTo>
                                  <a:pt x="8468" y="0"/>
                                </a:lnTo>
                                <a:lnTo>
                                  <a:pt x="8468" y="4763"/>
                                </a:lnTo>
                                <a:lnTo>
                                  <a:pt x="8468" y="4763"/>
                                </a:lnTo>
                                <a:lnTo>
                                  <a:pt x="8468" y="0"/>
                                </a:lnTo>
                                <a:lnTo>
                                  <a:pt x="8468" y="0"/>
                                </a:lnTo>
                                <a:lnTo>
                                  <a:pt x="8468" y="4763"/>
                                </a:lnTo>
                                <a:lnTo>
                                  <a:pt x="8468" y="4763"/>
                                </a:lnTo>
                                <a:lnTo>
                                  <a:pt x="8468" y="4763"/>
                                </a:lnTo>
                                <a:lnTo>
                                  <a:pt x="8468" y="4763"/>
                                </a:lnTo>
                                <a:lnTo>
                                  <a:pt x="8468" y="4763"/>
                                </a:lnTo>
                                <a:lnTo>
                                  <a:pt x="8468" y="4763"/>
                                </a:lnTo>
                                <a:lnTo>
                                  <a:pt x="8468" y="4763"/>
                                </a:lnTo>
                                <a:lnTo>
                                  <a:pt x="8468" y="4763"/>
                                </a:lnTo>
                                <a:lnTo>
                                  <a:pt x="9525" y="4763"/>
                                </a:lnTo>
                                <a:lnTo>
                                  <a:pt x="9525" y="0"/>
                                </a:lnTo>
                                <a:lnTo>
                                  <a:pt x="9525" y="0"/>
                                </a:lnTo>
                                <a:lnTo>
                                  <a:pt x="9525" y="0"/>
                                </a:lnTo>
                                <a:lnTo>
                                  <a:pt x="9525" y="4763"/>
                                </a:lnTo>
                                <a:lnTo>
                                  <a:pt x="9525" y="0"/>
                                </a:lnTo>
                                <a:lnTo>
                                  <a:pt x="9525" y="0"/>
                                </a:lnTo>
                                <a:lnTo>
                                  <a:pt x="9525" y="0"/>
                                </a:lnTo>
                                <a:lnTo>
                                  <a:pt x="9525" y="0"/>
                                </a:lnTo>
                                <a:lnTo>
                                  <a:pt x="9525" y="0"/>
                                </a:lnTo>
                                <a:lnTo>
                                  <a:pt x="9525" y="0"/>
                                </a:lnTo>
                                <a:lnTo>
                                  <a:pt x="9525" y="0"/>
                                </a:lnTo>
                                <a:lnTo>
                                  <a:pt x="9525" y="0"/>
                                </a:lnTo>
                                <a:lnTo>
                                  <a:pt x="9525" y="4763"/>
                                </a:lnTo>
                                <a:lnTo>
                                  <a:pt x="9525" y="4763"/>
                                </a:lnTo>
                                <a:lnTo>
                                  <a:pt x="9525" y="4763"/>
                                </a:lnTo>
                                <a:lnTo>
                                  <a:pt x="9525" y="4763"/>
                                </a:lnTo>
                                <a:lnTo>
                                  <a:pt x="9525" y="4763"/>
                                </a:lnTo>
                                <a:lnTo>
                                  <a:pt x="10582" y="4763"/>
                                </a:lnTo>
                                <a:lnTo>
                                  <a:pt x="10582" y="0"/>
                                </a:lnTo>
                                <a:lnTo>
                                  <a:pt x="10582" y="0"/>
                                </a:lnTo>
                                <a:lnTo>
                                  <a:pt x="10582" y="0"/>
                                </a:lnTo>
                                <a:lnTo>
                                  <a:pt x="10582" y="4763"/>
                                </a:lnTo>
                                <a:lnTo>
                                  <a:pt x="10582" y="0"/>
                                </a:lnTo>
                                <a:lnTo>
                                  <a:pt x="10582" y="0"/>
                                </a:lnTo>
                                <a:lnTo>
                                  <a:pt x="10582" y="4763"/>
                                </a:lnTo>
                                <a:lnTo>
                                  <a:pt x="10582" y="4763"/>
                                </a:lnTo>
                                <a:lnTo>
                                  <a:pt x="10582" y="4763"/>
                                </a:lnTo>
                                <a:lnTo>
                                  <a:pt x="10582" y="4763"/>
                                </a:lnTo>
                                <a:lnTo>
                                  <a:pt x="10582" y="4763"/>
                                </a:lnTo>
                                <a:lnTo>
                                  <a:pt x="10582" y="4763"/>
                                </a:lnTo>
                                <a:lnTo>
                                  <a:pt x="10582" y="4763"/>
                                </a:lnTo>
                                <a:lnTo>
                                  <a:pt x="10582" y="0"/>
                                </a:lnTo>
                                <a:lnTo>
                                  <a:pt x="10582" y="0"/>
                                </a:lnTo>
                                <a:lnTo>
                                  <a:pt x="10582" y="0"/>
                                </a:lnTo>
                                <a:lnTo>
                                  <a:pt x="10582" y="0"/>
                                </a:lnTo>
                                <a:lnTo>
                                  <a:pt x="10582" y="0"/>
                                </a:lnTo>
                                <a:lnTo>
                                  <a:pt x="10582" y="4763"/>
                                </a:lnTo>
                                <a:lnTo>
                                  <a:pt x="11640" y="4763"/>
                                </a:lnTo>
                                <a:lnTo>
                                  <a:pt x="11640" y="0"/>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1640" y="0"/>
                                </a:lnTo>
                                <a:lnTo>
                                  <a:pt x="11640" y="4763"/>
                                </a:lnTo>
                                <a:lnTo>
                                  <a:pt x="11640" y="4763"/>
                                </a:lnTo>
                                <a:lnTo>
                                  <a:pt x="11640" y="4763"/>
                                </a:lnTo>
                                <a:lnTo>
                                  <a:pt x="11640" y="4763"/>
                                </a:lnTo>
                                <a:lnTo>
                                  <a:pt x="11640"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3754" y="4763"/>
                                </a:lnTo>
                                <a:lnTo>
                                  <a:pt x="13754" y="0"/>
                                </a:lnTo>
                                <a:lnTo>
                                  <a:pt x="13754" y="0"/>
                                </a:lnTo>
                                <a:lnTo>
                                  <a:pt x="13754" y="0"/>
                                </a:lnTo>
                                <a:lnTo>
                                  <a:pt x="13754" y="0"/>
                                </a:lnTo>
                                <a:lnTo>
                                  <a:pt x="13754" y="4763"/>
                                </a:lnTo>
                                <a:lnTo>
                                  <a:pt x="13754" y="4763"/>
                                </a:lnTo>
                                <a:lnTo>
                                  <a:pt x="13754" y="4763"/>
                                </a:lnTo>
                                <a:lnTo>
                                  <a:pt x="13754" y="4763"/>
                                </a:lnTo>
                                <a:lnTo>
                                  <a:pt x="13754" y="0"/>
                                </a:lnTo>
                                <a:lnTo>
                                  <a:pt x="13754" y="4763"/>
                                </a:lnTo>
                                <a:lnTo>
                                  <a:pt x="13754" y="4763"/>
                                </a:lnTo>
                                <a:lnTo>
                                  <a:pt x="13754" y="4763"/>
                                </a:lnTo>
                                <a:lnTo>
                                  <a:pt x="13754" y="4763"/>
                                </a:lnTo>
                                <a:lnTo>
                                  <a:pt x="13754" y="0"/>
                                </a:lnTo>
                                <a:lnTo>
                                  <a:pt x="13754" y="0"/>
                                </a:lnTo>
                                <a:lnTo>
                                  <a:pt x="13754" y="0"/>
                                </a:lnTo>
                                <a:lnTo>
                                  <a:pt x="13754" y="0"/>
                                </a:lnTo>
                                <a:lnTo>
                                  <a:pt x="14821" y="4763"/>
                                </a:lnTo>
                                <a:lnTo>
                                  <a:pt x="14821" y="0"/>
                                </a:lnTo>
                                <a:lnTo>
                                  <a:pt x="14821" y="0"/>
                                </a:lnTo>
                                <a:lnTo>
                                  <a:pt x="14821" y="0"/>
                                </a:lnTo>
                                <a:lnTo>
                                  <a:pt x="14821" y="4763"/>
                                </a:lnTo>
                                <a:lnTo>
                                  <a:pt x="14821" y="4763"/>
                                </a:lnTo>
                                <a:lnTo>
                                  <a:pt x="14821" y="4763"/>
                                </a:lnTo>
                                <a:lnTo>
                                  <a:pt x="14821" y="4763"/>
                                </a:lnTo>
                                <a:lnTo>
                                  <a:pt x="14821" y="0"/>
                                </a:lnTo>
                                <a:lnTo>
                                  <a:pt x="14821" y="0"/>
                                </a:lnTo>
                                <a:lnTo>
                                  <a:pt x="14821" y="4763"/>
                                </a:lnTo>
                                <a:lnTo>
                                  <a:pt x="14821" y="0"/>
                                </a:lnTo>
                                <a:lnTo>
                                  <a:pt x="14821" y="4763"/>
                                </a:lnTo>
                                <a:lnTo>
                                  <a:pt x="14821" y="4763"/>
                                </a:lnTo>
                                <a:lnTo>
                                  <a:pt x="14821" y="0"/>
                                </a:lnTo>
                                <a:lnTo>
                                  <a:pt x="14821" y="0"/>
                                </a:lnTo>
                                <a:lnTo>
                                  <a:pt x="14821" y="0"/>
                                </a:lnTo>
                                <a:lnTo>
                                  <a:pt x="14821" y="4763"/>
                                </a:lnTo>
                                <a:lnTo>
                                  <a:pt x="14821" y="0"/>
                                </a:lnTo>
                                <a:lnTo>
                                  <a:pt x="14821" y="4763"/>
                                </a:lnTo>
                                <a:lnTo>
                                  <a:pt x="15878" y="0"/>
                                </a:lnTo>
                                <a:lnTo>
                                  <a:pt x="15878" y="0"/>
                                </a:lnTo>
                                <a:lnTo>
                                  <a:pt x="15878" y="0"/>
                                </a:lnTo>
                                <a:lnTo>
                                  <a:pt x="15878" y="0"/>
                                </a:lnTo>
                                <a:lnTo>
                                  <a:pt x="15878" y="4763"/>
                                </a:lnTo>
                                <a:lnTo>
                                  <a:pt x="15878" y="0"/>
                                </a:lnTo>
                                <a:lnTo>
                                  <a:pt x="15878" y="0"/>
                                </a:lnTo>
                                <a:lnTo>
                                  <a:pt x="15878" y="4763"/>
                                </a:lnTo>
                                <a:lnTo>
                                  <a:pt x="15878" y="4763"/>
                                </a:lnTo>
                                <a:lnTo>
                                  <a:pt x="15878" y="0"/>
                                </a:lnTo>
                                <a:lnTo>
                                  <a:pt x="15878" y="0"/>
                                </a:lnTo>
                                <a:lnTo>
                                  <a:pt x="15878" y="0"/>
                                </a:lnTo>
                                <a:lnTo>
                                  <a:pt x="15878" y="0"/>
                                </a:lnTo>
                                <a:lnTo>
                                  <a:pt x="15878" y="4763"/>
                                </a:lnTo>
                                <a:lnTo>
                                  <a:pt x="15878" y="4763"/>
                                </a:lnTo>
                                <a:lnTo>
                                  <a:pt x="15878" y="4763"/>
                                </a:lnTo>
                                <a:lnTo>
                                  <a:pt x="15878" y="4763"/>
                                </a:lnTo>
                                <a:lnTo>
                                  <a:pt x="15878" y="4763"/>
                                </a:lnTo>
                                <a:lnTo>
                                  <a:pt x="16935" y="4763"/>
                                </a:lnTo>
                                <a:lnTo>
                                  <a:pt x="16935" y="0"/>
                                </a:lnTo>
                                <a:lnTo>
                                  <a:pt x="16935" y="0"/>
                                </a:lnTo>
                                <a:lnTo>
                                  <a:pt x="16935" y="0"/>
                                </a:lnTo>
                                <a:lnTo>
                                  <a:pt x="16935" y="0"/>
                                </a:lnTo>
                                <a:lnTo>
                                  <a:pt x="16935" y="4763"/>
                                </a:lnTo>
                                <a:lnTo>
                                  <a:pt x="16935" y="4763"/>
                                </a:lnTo>
                                <a:lnTo>
                                  <a:pt x="16935" y="4763"/>
                                </a:lnTo>
                                <a:lnTo>
                                  <a:pt x="16935" y="4763"/>
                                </a:lnTo>
                                <a:lnTo>
                                  <a:pt x="16935" y="4763"/>
                                </a:lnTo>
                                <a:lnTo>
                                  <a:pt x="16935" y="4763"/>
                                </a:lnTo>
                                <a:lnTo>
                                  <a:pt x="16935" y="4763"/>
                                </a:lnTo>
                                <a:lnTo>
                                  <a:pt x="16935" y="0"/>
                                </a:lnTo>
                                <a:lnTo>
                                  <a:pt x="16935" y="4763"/>
                                </a:lnTo>
                                <a:lnTo>
                                  <a:pt x="16935" y="4763"/>
                                </a:lnTo>
                                <a:lnTo>
                                  <a:pt x="16935" y="4763"/>
                                </a:lnTo>
                                <a:lnTo>
                                  <a:pt x="16935" y="4763"/>
                                </a:lnTo>
                                <a:lnTo>
                                  <a:pt x="16935"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0"/>
                                </a:lnTo>
                                <a:lnTo>
                                  <a:pt x="17993"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0"/>
                                </a:lnTo>
                                <a:lnTo>
                                  <a:pt x="19050" y="0"/>
                                </a:lnTo>
                                <a:lnTo>
                                  <a:pt x="19050" y="0"/>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2222" y="4763"/>
                                </a:lnTo>
                                <a:lnTo>
                                  <a:pt x="22222" y="4763"/>
                                </a:lnTo>
                                <a:lnTo>
                                  <a:pt x="22222" y="4763"/>
                                </a:lnTo>
                                <a:lnTo>
                                  <a:pt x="22222" y="4763"/>
                                </a:lnTo>
                                <a:lnTo>
                                  <a:pt x="22222" y="4763"/>
                                </a:lnTo>
                                <a:lnTo>
                                  <a:pt x="22222" y="0"/>
                                </a:lnTo>
                                <a:lnTo>
                                  <a:pt x="22222" y="4763"/>
                                </a:lnTo>
                                <a:lnTo>
                                  <a:pt x="22222" y="4763"/>
                                </a:lnTo>
                                <a:lnTo>
                                  <a:pt x="22222" y="4763"/>
                                </a:lnTo>
                                <a:lnTo>
                                  <a:pt x="22222" y="4763"/>
                                </a:lnTo>
                                <a:lnTo>
                                  <a:pt x="22222" y="4763"/>
                                </a:lnTo>
                                <a:lnTo>
                                  <a:pt x="22222" y="0"/>
                                </a:lnTo>
                                <a:lnTo>
                                  <a:pt x="22222" y="0"/>
                                </a:lnTo>
                                <a:lnTo>
                                  <a:pt x="22222" y="4763"/>
                                </a:lnTo>
                                <a:lnTo>
                                  <a:pt x="22222" y="0"/>
                                </a:lnTo>
                                <a:lnTo>
                                  <a:pt x="22222" y="4763"/>
                                </a:lnTo>
                                <a:lnTo>
                                  <a:pt x="22222" y="4763"/>
                                </a:lnTo>
                                <a:lnTo>
                                  <a:pt x="22222" y="4763"/>
                                </a:lnTo>
                                <a:lnTo>
                                  <a:pt x="23279" y="4763"/>
                                </a:lnTo>
                                <a:lnTo>
                                  <a:pt x="23279" y="0"/>
                                </a:lnTo>
                                <a:lnTo>
                                  <a:pt x="23279" y="0"/>
                                </a:lnTo>
                                <a:lnTo>
                                  <a:pt x="23279" y="0"/>
                                </a:lnTo>
                                <a:lnTo>
                                  <a:pt x="23279" y="4763"/>
                                </a:lnTo>
                                <a:lnTo>
                                  <a:pt x="23279" y="4763"/>
                                </a:lnTo>
                                <a:lnTo>
                                  <a:pt x="23279" y="4763"/>
                                </a:lnTo>
                                <a:lnTo>
                                  <a:pt x="23279" y="4763"/>
                                </a:lnTo>
                                <a:lnTo>
                                  <a:pt x="23279" y="4763"/>
                                </a:lnTo>
                                <a:lnTo>
                                  <a:pt x="23279" y="0"/>
                                </a:lnTo>
                                <a:lnTo>
                                  <a:pt x="23279" y="4763"/>
                                </a:lnTo>
                                <a:lnTo>
                                  <a:pt x="23279" y="4763"/>
                                </a:lnTo>
                                <a:lnTo>
                                  <a:pt x="23279" y="4763"/>
                                </a:lnTo>
                                <a:lnTo>
                                  <a:pt x="23279" y="4763"/>
                                </a:lnTo>
                                <a:lnTo>
                                  <a:pt x="23279" y="4763"/>
                                </a:lnTo>
                                <a:lnTo>
                                  <a:pt x="23279" y="0"/>
                                </a:lnTo>
                                <a:lnTo>
                                  <a:pt x="23279" y="4763"/>
                                </a:lnTo>
                                <a:lnTo>
                                  <a:pt x="23279" y="0"/>
                                </a:lnTo>
                                <a:lnTo>
                                  <a:pt x="23279" y="4763"/>
                                </a:lnTo>
                                <a:lnTo>
                                  <a:pt x="23279" y="4763"/>
                                </a:lnTo>
                                <a:lnTo>
                                  <a:pt x="24346" y="4763"/>
                                </a:lnTo>
                                <a:lnTo>
                                  <a:pt x="24346" y="4763"/>
                                </a:lnTo>
                                <a:lnTo>
                                  <a:pt x="24346" y="4763"/>
                                </a:lnTo>
                                <a:lnTo>
                                  <a:pt x="24346" y="4763"/>
                                </a:lnTo>
                                <a:lnTo>
                                  <a:pt x="24346" y="0"/>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0"/>
                                </a:lnTo>
                                <a:lnTo>
                                  <a:pt x="25403" y="0"/>
                                </a:lnTo>
                                <a:lnTo>
                                  <a:pt x="25403" y="4763"/>
                                </a:lnTo>
                                <a:lnTo>
                                  <a:pt x="25403" y="4763"/>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6460" y="0"/>
                                </a:lnTo>
                                <a:lnTo>
                                  <a:pt x="26460" y="0"/>
                                </a:lnTo>
                                <a:lnTo>
                                  <a:pt x="26460" y="4763"/>
                                </a:lnTo>
                                <a:lnTo>
                                  <a:pt x="26460" y="4763"/>
                                </a:lnTo>
                                <a:lnTo>
                                  <a:pt x="26460" y="4763"/>
                                </a:lnTo>
                                <a:lnTo>
                                  <a:pt x="26460" y="4763"/>
                                </a:lnTo>
                                <a:lnTo>
                                  <a:pt x="26460" y="4763"/>
                                </a:lnTo>
                                <a:lnTo>
                                  <a:pt x="26460" y="4763"/>
                                </a:lnTo>
                                <a:lnTo>
                                  <a:pt x="27518" y="4763"/>
                                </a:lnTo>
                                <a:lnTo>
                                  <a:pt x="27518" y="4763"/>
                                </a:lnTo>
                                <a:lnTo>
                                  <a:pt x="27518" y="9525"/>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8575" y="4763"/>
                                </a:lnTo>
                                <a:lnTo>
                                  <a:pt x="28575" y="4763"/>
                                </a:lnTo>
                                <a:lnTo>
                                  <a:pt x="28575" y="4763"/>
                                </a:lnTo>
                                <a:lnTo>
                                  <a:pt x="28575" y="4763"/>
                                </a:lnTo>
                                <a:lnTo>
                                  <a:pt x="28575" y="4763"/>
                                </a:lnTo>
                                <a:lnTo>
                                  <a:pt x="28575" y="4763"/>
                                </a:lnTo>
                                <a:lnTo>
                                  <a:pt x="28575" y="4763"/>
                                </a:lnTo>
                                <a:lnTo>
                                  <a:pt x="28575" y="0"/>
                                </a:lnTo>
                                <a:lnTo>
                                  <a:pt x="28575" y="0"/>
                                </a:lnTo>
                                <a:lnTo>
                                  <a:pt x="28575" y="0"/>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99" name="Freeform: Shape 299"/>
                        <wps:cNvSpPr/>
                        <wps:spPr>
                          <a:xfrm>
                            <a:off x="2281237" y="1947862"/>
                            <a:ext cx="28575" cy="9525"/>
                          </a:xfrm>
                          <a:custGeom>
                            <a:avLst/>
                            <a:gdLst>
                              <a:gd name="connsiteX0" fmla="*/ 0 w 28575"/>
                              <a:gd name="connsiteY0" fmla="*/ 0 h 9525"/>
                              <a:gd name="connsiteX1" fmla="*/ 0 w 28575"/>
                              <a:gd name="connsiteY1" fmla="*/ 0 h 9525"/>
                              <a:gd name="connsiteX2" fmla="*/ 0 w 28575"/>
                              <a:gd name="connsiteY2" fmla="*/ 0 h 9525"/>
                              <a:gd name="connsiteX3" fmla="*/ 0 w 28575"/>
                              <a:gd name="connsiteY3" fmla="*/ 0 h 9525"/>
                              <a:gd name="connsiteX4" fmla="*/ 0 w 28575"/>
                              <a:gd name="connsiteY4" fmla="*/ 0 h 9525"/>
                              <a:gd name="connsiteX5" fmla="*/ 0 w 28575"/>
                              <a:gd name="connsiteY5" fmla="*/ 4763 h 9525"/>
                              <a:gd name="connsiteX6" fmla="*/ 0 w 28575"/>
                              <a:gd name="connsiteY6" fmla="*/ 4763 h 9525"/>
                              <a:gd name="connsiteX7" fmla="*/ 0 w 28575"/>
                              <a:gd name="connsiteY7" fmla="*/ 4763 h 9525"/>
                              <a:gd name="connsiteX8" fmla="*/ 0 w 28575"/>
                              <a:gd name="connsiteY8" fmla="*/ 4763 h 9525"/>
                              <a:gd name="connsiteX9" fmla="*/ 1057 w 28575"/>
                              <a:gd name="connsiteY9" fmla="*/ 4763 h 9525"/>
                              <a:gd name="connsiteX10" fmla="*/ 1057 w 28575"/>
                              <a:gd name="connsiteY10" fmla="*/ 4763 h 9525"/>
                              <a:gd name="connsiteX11" fmla="*/ 1057 w 28575"/>
                              <a:gd name="connsiteY11" fmla="*/ 4763 h 9525"/>
                              <a:gd name="connsiteX12" fmla="*/ 1057 w 28575"/>
                              <a:gd name="connsiteY12" fmla="*/ 4763 h 9525"/>
                              <a:gd name="connsiteX13" fmla="*/ 1057 w 28575"/>
                              <a:gd name="connsiteY13" fmla="*/ 4763 h 9525"/>
                              <a:gd name="connsiteX14" fmla="*/ 1057 w 28575"/>
                              <a:gd name="connsiteY14" fmla="*/ 4763 h 9525"/>
                              <a:gd name="connsiteX15" fmla="*/ 1057 w 28575"/>
                              <a:gd name="connsiteY15" fmla="*/ 4763 h 9525"/>
                              <a:gd name="connsiteX16" fmla="*/ 1057 w 28575"/>
                              <a:gd name="connsiteY16" fmla="*/ 4763 h 9525"/>
                              <a:gd name="connsiteX17" fmla="*/ 1057 w 28575"/>
                              <a:gd name="connsiteY17" fmla="*/ 4763 h 9525"/>
                              <a:gd name="connsiteX18" fmla="*/ 1057 w 28575"/>
                              <a:gd name="connsiteY18" fmla="*/ 4763 h 9525"/>
                              <a:gd name="connsiteX19" fmla="*/ 1057 w 28575"/>
                              <a:gd name="connsiteY19" fmla="*/ 4763 h 9525"/>
                              <a:gd name="connsiteX20" fmla="*/ 1057 w 28575"/>
                              <a:gd name="connsiteY20" fmla="*/ 4763 h 9525"/>
                              <a:gd name="connsiteX21" fmla="*/ 1057 w 28575"/>
                              <a:gd name="connsiteY21" fmla="*/ 4763 h 9525"/>
                              <a:gd name="connsiteX22" fmla="*/ 1057 w 28575"/>
                              <a:gd name="connsiteY22" fmla="*/ 4763 h 9525"/>
                              <a:gd name="connsiteX23" fmla="*/ 1057 w 28575"/>
                              <a:gd name="connsiteY23" fmla="*/ 4763 h 9525"/>
                              <a:gd name="connsiteX24" fmla="*/ 1057 w 28575"/>
                              <a:gd name="connsiteY24" fmla="*/ 4763 h 9525"/>
                              <a:gd name="connsiteX25" fmla="*/ 1057 w 28575"/>
                              <a:gd name="connsiteY25" fmla="*/ 4763 h 9525"/>
                              <a:gd name="connsiteX26" fmla="*/ 1057 w 28575"/>
                              <a:gd name="connsiteY26" fmla="*/ 4763 h 9525"/>
                              <a:gd name="connsiteX27" fmla="*/ 2115 w 28575"/>
                              <a:gd name="connsiteY27" fmla="*/ 4763 h 9525"/>
                              <a:gd name="connsiteX28" fmla="*/ 2115 w 28575"/>
                              <a:gd name="connsiteY28" fmla="*/ 4763 h 9525"/>
                              <a:gd name="connsiteX29" fmla="*/ 2115 w 28575"/>
                              <a:gd name="connsiteY29" fmla="*/ 4763 h 9525"/>
                              <a:gd name="connsiteX30" fmla="*/ 2115 w 28575"/>
                              <a:gd name="connsiteY30" fmla="*/ 4763 h 9525"/>
                              <a:gd name="connsiteX31" fmla="*/ 2115 w 28575"/>
                              <a:gd name="connsiteY31" fmla="*/ 4763 h 9525"/>
                              <a:gd name="connsiteX32" fmla="*/ 2115 w 28575"/>
                              <a:gd name="connsiteY32" fmla="*/ 4763 h 9525"/>
                              <a:gd name="connsiteX33" fmla="*/ 2115 w 28575"/>
                              <a:gd name="connsiteY33" fmla="*/ 4763 h 9525"/>
                              <a:gd name="connsiteX34" fmla="*/ 2115 w 28575"/>
                              <a:gd name="connsiteY34" fmla="*/ 4763 h 9525"/>
                              <a:gd name="connsiteX35" fmla="*/ 2115 w 28575"/>
                              <a:gd name="connsiteY35" fmla="*/ 0 h 9525"/>
                              <a:gd name="connsiteX36" fmla="*/ 2115 w 28575"/>
                              <a:gd name="connsiteY36" fmla="*/ 4763 h 9525"/>
                              <a:gd name="connsiteX37" fmla="*/ 2115 w 28575"/>
                              <a:gd name="connsiteY37" fmla="*/ 4763 h 9525"/>
                              <a:gd name="connsiteX38" fmla="*/ 2115 w 28575"/>
                              <a:gd name="connsiteY38" fmla="*/ 4763 h 9525"/>
                              <a:gd name="connsiteX39" fmla="*/ 2115 w 28575"/>
                              <a:gd name="connsiteY39" fmla="*/ 4763 h 9525"/>
                              <a:gd name="connsiteX40" fmla="*/ 2115 w 28575"/>
                              <a:gd name="connsiteY40" fmla="*/ 4763 h 9525"/>
                              <a:gd name="connsiteX41" fmla="*/ 2115 w 28575"/>
                              <a:gd name="connsiteY41" fmla="*/ 4763 h 9525"/>
                              <a:gd name="connsiteX42" fmla="*/ 2115 w 28575"/>
                              <a:gd name="connsiteY42" fmla="*/ 4763 h 9525"/>
                              <a:gd name="connsiteX43" fmla="*/ 2115 w 28575"/>
                              <a:gd name="connsiteY43" fmla="*/ 4763 h 9525"/>
                              <a:gd name="connsiteX44" fmla="*/ 2115 w 28575"/>
                              <a:gd name="connsiteY44" fmla="*/ 4763 h 9525"/>
                              <a:gd name="connsiteX45" fmla="*/ 2115 w 28575"/>
                              <a:gd name="connsiteY45" fmla="*/ 4763 h 9525"/>
                              <a:gd name="connsiteX46" fmla="*/ 2115 w 28575"/>
                              <a:gd name="connsiteY46" fmla="*/ 0 h 9525"/>
                              <a:gd name="connsiteX47" fmla="*/ 3172 w 28575"/>
                              <a:gd name="connsiteY47" fmla="*/ 0 h 9525"/>
                              <a:gd name="connsiteX48" fmla="*/ 3172 w 28575"/>
                              <a:gd name="connsiteY48" fmla="*/ 4763 h 9525"/>
                              <a:gd name="connsiteX49" fmla="*/ 3172 w 28575"/>
                              <a:gd name="connsiteY49" fmla="*/ 4763 h 9525"/>
                              <a:gd name="connsiteX50" fmla="*/ 3172 w 28575"/>
                              <a:gd name="connsiteY50" fmla="*/ 4763 h 9525"/>
                              <a:gd name="connsiteX51" fmla="*/ 3172 w 28575"/>
                              <a:gd name="connsiteY51" fmla="*/ 4763 h 9525"/>
                              <a:gd name="connsiteX52" fmla="*/ 3172 w 28575"/>
                              <a:gd name="connsiteY52" fmla="*/ 4763 h 9525"/>
                              <a:gd name="connsiteX53" fmla="*/ 3172 w 28575"/>
                              <a:gd name="connsiteY53" fmla="*/ 4763 h 9525"/>
                              <a:gd name="connsiteX54" fmla="*/ 3172 w 28575"/>
                              <a:gd name="connsiteY54" fmla="*/ 4763 h 9525"/>
                              <a:gd name="connsiteX55" fmla="*/ 3172 w 28575"/>
                              <a:gd name="connsiteY55" fmla="*/ 0 h 9525"/>
                              <a:gd name="connsiteX56" fmla="*/ 3172 w 28575"/>
                              <a:gd name="connsiteY56" fmla="*/ 0 h 9525"/>
                              <a:gd name="connsiteX57" fmla="*/ 3172 w 28575"/>
                              <a:gd name="connsiteY57" fmla="*/ 4763 h 9525"/>
                              <a:gd name="connsiteX58" fmla="*/ 3172 w 28575"/>
                              <a:gd name="connsiteY58" fmla="*/ 4763 h 9525"/>
                              <a:gd name="connsiteX59" fmla="*/ 3172 w 28575"/>
                              <a:gd name="connsiteY59" fmla="*/ 4763 h 9525"/>
                              <a:gd name="connsiteX60" fmla="*/ 3172 w 28575"/>
                              <a:gd name="connsiteY60" fmla="*/ 4763 h 9525"/>
                              <a:gd name="connsiteX61" fmla="*/ 3172 w 28575"/>
                              <a:gd name="connsiteY61" fmla="*/ 4763 h 9525"/>
                              <a:gd name="connsiteX62" fmla="*/ 3172 w 28575"/>
                              <a:gd name="connsiteY62" fmla="*/ 4763 h 9525"/>
                              <a:gd name="connsiteX63" fmla="*/ 3172 w 28575"/>
                              <a:gd name="connsiteY63" fmla="*/ 4763 h 9525"/>
                              <a:gd name="connsiteX64" fmla="*/ 3172 w 28575"/>
                              <a:gd name="connsiteY64" fmla="*/ 4763 h 9525"/>
                              <a:gd name="connsiteX65" fmla="*/ 4229 w 28575"/>
                              <a:gd name="connsiteY65" fmla="*/ 0 h 9525"/>
                              <a:gd name="connsiteX66" fmla="*/ 4229 w 28575"/>
                              <a:gd name="connsiteY66" fmla="*/ 4763 h 9525"/>
                              <a:gd name="connsiteX67" fmla="*/ 4229 w 28575"/>
                              <a:gd name="connsiteY67" fmla="*/ 4763 h 9525"/>
                              <a:gd name="connsiteX68" fmla="*/ 4229 w 28575"/>
                              <a:gd name="connsiteY68" fmla="*/ 4763 h 9525"/>
                              <a:gd name="connsiteX69" fmla="*/ 4229 w 28575"/>
                              <a:gd name="connsiteY69" fmla="*/ 4763 h 9525"/>
                              <a:gd name="connsiteX70" fmla="*/ 4229 w 28575"/>
                              <a:gd name="connsiteY70" fmla="*/ 4763 h 9525"/>
                              <a:gd name="connsiteX71" fmla="*/ 4229 w 28575"/>
                              <a:gd name="connsiteY71" fmla="*/ 4763 h 9525"/>
                              <a:gd name="connsiteX72" fmla="*/ 4229 w 28575"/>
                              <a:gd name="connsiteY72" fmla="*/ 4763 h 9525"/>
                              <a:gd name="connsiteX73" fmla="*/ 4229 w 28575"/>
                              <a:gd name="connsiteY73" fmla="*/ 4763 h 9525"/>
                              <a:gd name="connsiteX74" fmla="*/ 4229 w 28575"/>
                              <a:gd name="connsiteY74" fmla="*/ 4763 h 9525"/>
                              <a:gd name="connsiteX75" fmla="*/ 4229 w 28575"/>
                              <a:gd name="connsiteY75" fmla="*/ 4763 h 9525"/>
                              <a:gd name="connsiteX76" fmla="*/ 4229 w 28575"/>
                              <a:gd name="connsiteY76" fmla="*/ 4763 h 9525"/>
                              <a:gd name="connsiteX77" fmla="*/ 4229 w 28575"/>
                              <a:gd name="connsiteY77" fmla="*/ 4763 h 9525"/>
                              <a:gd name="connsiteX78" fmla="*/ 4229 w 28575"/>
                              <a:gd name="connsiteY78" fmla="*/ 4763 h 9525"/>
                              <a:gd name="connsiteX79" fmla="*/ 4229 w 28575"/>
                              <a:gd name="connsiteY79" fmla="*/ 4763 h 9525"/>
                              <a:gd name="connsiteX80" fmla="*/ 4229 w 28575"/>
                              <a:gd name="connsiteY80" fmla="*/ 4763 h 9525"/>
                              <a:gd name="connsiteX81" fmla="*/ 4229 w 28575"/>
                              <a:gd name="connsiteY81" fmla="*/ 4763 h 9525"/>
                              <a:gd name="connsiteX82" fmla="*/ 4229 w 28575"/>
                              <a:gd name="connsiteY82" fmla="*/ 4763 h 9525"/>
                              <a:gd name="connsiteX83" fmla="*/ 5296 w 28575"/>
                              <a:gd name="connsiteY83" fmla="*/ 4763 h 9525"/>
                              <a:gd name="connsiteX84" fmla="*/ 5296 w 28575"/>
                              <a:gd name="connsiteY84" fmla="*/ 4763 h 9525"/>
                              <a:gd name="connsiteX85" fmla="*/ 5296 w 28575"/>
                              <a:gd name="connsiteY85" fmla="*/ 4763 h 9525"/>
                              <a:gd name="connsiteX86" fmla="*/ 5296 w 28575"/>
                              <a:gd name="connsiteY86" fmla="*/ 4763 h 9525"/>
                              <a:gd name="connsiteX87" fmla="*/ 5296 w 28575"/>
                              <a:gd name="connsiteY87" fmla="*/ 4763 h 9525"/>
                              <a:gd name="connsiteX88" fmla="*/ 5296 w 28575"/>
                              <a:gd name="connsiteY88" fmla="*/ 4763 h 9525"/>
                              <a:gd name="connsiteX89" fmla="*/ 5296 w 28575"/>
                              <a:gd name="connsiteY89" fmla="*/ 4763 h 9525"/>
                              <a:gd name="connsiteX90" fmla="*/ 5296 w 28575"/>
                              <a:gd name="connsiteY90" fmla="*/ 4763 h 9525"/>
                              <a:gd name="connsiteX91" fmla="*/ 5296 w 28575"/>
                              <a:gd name="connsiteY91" fmla="*/ 4763 h 9525"/>
                              <a:gd name="connsiteX92" fmla="*/ 5296 w 28575"/>
                              <a:gd name="connsiteY92" fmla="*/ 4763 h 9525"/>
                              <a:gd name="connsiteX93" fmla="*/ 5296 w 28575"/>
                              <a:gd name="connsiteY93" fmla="*/ 4763 h 9525"/>
                              <a:gd name="connsiteX94" fmla="*/ 5296 w 28575"/>
                              <a:gd name="connsiteY94" fmla="*/ 4763 h 9525"/>
                              <a:gd name="connsiteX95" fmla="*/ 5296 w 28575"/>
                              <a:gd name="connsiteY95" fmla="*/ 4763 h 9525"/>
                              <a:gd name="connsiteX96" fmla="*/ 5296 w 28575"/>
                              <a:gd name="connsiteY96" fmla="*/ 4763 h 9525"/>
                              <a:gd name="connsiteX97" fmla="*/ 5296 w 28575"/>
                              <a:gd name="connsiteY97" fmla="*/ 4763 h 9525"/>
                              <a:gd name="connsiteX98" fmla="*/ 5296 w 28575"/>
                              <a:gd name="connsiteY98" fmla="*/ 9525 h 9525"/>
                              <a:gd name="connsiteX99" fmla="*/ 5296 w 28575"/>
                              <a:gd name="connsiteY99" fmla="*/ 4763 h 9525"/>
                              <a:gd name="connsiteX100" fmla="*/ 5296 w 28575"/>
                              <a:gd name="connsiteY100" fmla="*/ 4763 h 9525"/>
                              <a:gd name="connsiteX101" fmla="*/ 6353 w 28575"/>
                              <a:gd name="connsiteY101" fmla="*/ 4763 h 9525"/>
                              <a:gd name="connsiteX102" fmla="*/ 6353 w 28575"/>
                              <a:gd name="connsiteY102" fmla="*/ 4763 h 9525"/>
                              <a:gd name="connsiteX103" fmla="*/ 6353 w 28575"/>
                              <a:gd name="connsiteY103" fmla="*/ 4763 h 9525"/>
                              <a:gd name="connsiteX104" fmla="*/ 6353 w 28575"/>
                              <a:gd name="connsiteY104" fmla="*/ 4763 h 9525"/>
                              <a:gd name="connsiteX105" fmla="*/ 6353 w 28575"/>
                              <a:gd name="connsiteY105" fmla="*/ 4763 h 9525"/>
                              <a:gd name="connsiteX106" fmla="*/ 6353 w 28575"/>
                              <a:gd name="connsiteY106" fmla="*/ 4763 h 9525"/>
                              <a:gd name="connsiteX107" fmla="*/ 6353 w 28575"/>
                              <a:gd name="connsiteY107" fmla="*/ 4763 h 9525"/>
                              <a:gd name="connsiteX108" fmla="*/ 6353 w 28575"/>
                              <a:gd name="connsiteY108" fmla="*/ 4763 h 9525"/>
                              <a:gd name="connsiteX109" fmla="*/ 6353 w 28575"/>
                              <a:gd name="connsiteY109" fmla="*/ 4763 h 9525"/>
                              <a:gd name="connsiteX110" fmla="*/ 6353 w 28575"/>
                              <a:gd name="connsiteY110" fmla="*/ 4763 h 9525"/>
                              <a:gd name="connsiteX111" fmla="*/ 6353 w 28575"/>
                              <a:gd name="connsiteY111" fmla="*/ 4763 h 9525"/>
                              <a:gd name="connsiteX112" fmla="*/ 6353 w 28575"/>
                              <a:gd name="connsiteY112" fmla="*/ 4763 h 9525"/>
                              <a:gd name="connsiteX113" fmla="*/ 6353 w 28575"/>
                              <a:gd name="connsiteY113" fmla="*/ 4763 h 9525"/>
                              <a:gd name="connsiteX114" fmla="*/ 6353 w 28575"/>
                              <a:gd name="connsiteY114" fmla="*/ 4763 h 9525"/>
                              <a:gd name="connsiteX115" fmla="*/ 6353 w 28575"/>
                              <a:gd name="connsiteY115" fmla="*/ 9525 h 9525"/>
                              <a:gd name="connsiteX116" fmla="*/ 6353 w 28575"/>
                              <a:gd name="connsiteY116" fmla="*/ 4763 h 9525"/>
                              <a:gd name="connsiteX117" fmla="*/ 6353 w 28575"/>
                              <a:gd name="connsiteY117" fmla="*/ 4763 h 9525"/>
                              <a:gd name="connsiteX118" fmla="*/ 6353 w 28575"/>
                              <a:gd name="connsiteY118" fmla="*/ 4763 h 9525"/>
                              <a:gd name="connsiteX119" fmla="*/ 6353 w 28575"/>
                              <a:gd name="connsiteY119" fmla="*/ 4763 h 9525"/>
                              <a:gd name="connsiteX120" fmla="*/ 6353 w 28575"/>
                              <a:gd name="connsiteY120" fmla="*/ 4763 h 9525"/>
                              <a:gd name="connsiteX121" fmla="*/ 7410 w 28575"/>
                              <a:gd name="connsiteY121" fmla="*/ 4763 h 9525"/>
                              <a:gd name="connsiteX122" fmla="*/ 7410 w 28575"/>
                              <a:gd name="connsiteY122" fmla="*/ 4763 h 9525"/>
                              <a:gd name="connsiteX123" fmla="*/ 7410 w 28575"/>
                              <a:gd name="connsiteY123" fmla="*/ 4763 h 9525"/>
                              <a:gd name="connsiteX124" fmla="*/ 7410 w 28575"/>
                              <a:gd name="connsiteY124" fmla="*/ 4763 h 9525"/>
                              <a:gd name="connsiteX125" fmla="*/ 7410 w 28575"/>
                              <a:gd name="connsiteY125" fmla="*/ 4763 h 9525"/>
                              <a:gd name="connsiteX126" fmla="*/ 7410 w 28575"/>
                              <a:gd name="connsiteY126" fmla="*/ 4763 h 9525"/>
                              <a:gd name="connsiteX127" fmla="*/ 7410 w 28575"/>
                              <a:gd name="connsiteY127" fmla="*/ 4763 h 9525"/>
                              <a:gd name="connsiteX128" fmla="*/ 7410 w 28575"/>
                              <a:gd name="connsiteY128" fmla="*/ 0 h 9525"/>
                              <a:gd name="connsiteX129" fmla="*/ 7410 w 28575"/>
                              <a:gd name="connsiteY129" fmla="*/ 4763 h 9525"/>
                              <a:gd name="connsiteX130" fmla="*/ 7410 w 28575"/>
                              <a:gd name="connsiteY130" fmla="*/ 0 h 9525"/>
                              <a:gd name="connsiteX131" fmla="*/ 7410 w 28575"/>
                              <a:gd name="connsiteY131" fmla="*/ 0 h 9525"/>
                              <a:gd name="connsiteX132" fmla="*/ 7410 w 28575"/>
                              <a:gd name="connsiteY132" fmla="*/ 4763 h 9525"/>
                              <a:gd name="connsiteX133" fmla="*/ 7410 w 28575"/>
                              <a:gd name="connsiteY133" fmla="*/ 4763 h 9525"/>
                              <a:gd name="connsiteX134" fmla="*/ 7410 w 28575"/>
                              <a:gd name="connsiteY134" fmla="*/ 4763 h 9525"/>
                              <a:gd name="connsiteX135" fmla="*/ 7410 w 28575"/>
                              <a:gd name="connsiteY135" fmla="*/ 4763 h 9525"/>
                              <a:gd name="connsiteX136" fmla="*/ 7410 w 28575"/>
                              <a:gd name="connsiteY136" fmla="*/ 4763 h 9525"/>
                              <a:gd name="connsiteX137" fmla="*/ 7410 w 28575"/>
                              <a:gd name="connsiteY137" fmla="*/ 4763 h 9525"/>
                              <a:gd name="connsiteX138" fmla="*/ 7410 w 28575"/>
                              <a:gd name="connsiteY138" fmla="*/ 4763 h 9525"/>
                              <a:gd name="connsiteX139" fmla="*/ 8468 w 28575"/>
                              <a:gd name="connsiteY139" fmla="*/ 4763 h 9525"/>
                              <a:gd name="connsiteX140" fmla="*/ 8468 w 28575"/>
                              <a:gd name="connsiteY140" fmla="*/ 4763 h 9525"/>
                              <a:gd name="connsiteX141" fmla="*/ 8468 w 28575"/>
                              <a:gd name="connsiteY141" fmla="*/ 4763 h 9525"/>
                              <a:gd name="connsiteX142" fmla="*/ 8468 w 28575"/>
                              <a:gd name="connsiteY142" fmla="*/ 4763 h 9525"/>
                              <a:gd name="connsiteX143" fmla="*/ 8468 w 28575"/>
                              <a:gd name="connsiteY143" fmla="*/ 4763 h 9525"/>
                              <a:gd name="connsiteX144" fmla="*/ 8468 w 28575"/>
                              <a:gd name="connsiteY144" fmla="*/ 4763 h 9525"/>
                              <a:gd name="connsiteX145" fmla="*/ 8468 w 28575"/>
                              <a:gd name="connsiteY145" fmla="*/ 4763 h 9525"/>
                              <a:gd name="connsiteX146" fmla="*/ 8468 w 28575"/>
                              <a:gd name="connsiteY146" fmla="*/ 4763 h 9525"/>
                              <a:gd name="connsiteX147" fmla="*/ 8468 w 28575"/>
                              <a:gd name="connsiteY147" fmla="*/ 0 h 9525"/>
                              <a:gd name="connsiteX148" fmla="*/ 8468 w 28575"/>
                              <a:gd name="connsiteY148" fmla="*/ 4763 h 9525"/>
                              <a:gd name="connsiteX149" fmla="*/ 8468 w 28575"/>
                              <a:gd name="connsiteY149" fmla="*/ 4763 h 9525"/>
                              <a:gd name="connsiteX150" fmla="*/ 8468 w 28575"/>
                              <a:gd name="connsiteY150" fmla="*/ 4763 h 9525"/>
                              <a:gd name="connsiteX151" fmla="*/ 8468 w 28575"/>
                              <a:gd name="connsiteY151" fmla="*/ 4763 h 9525"/>
                              <a:gd name="connsiteX152" fmla="*/ 8468 w 28575"/>
                              <a:gd name="connsiteY152" fmla="*/ 4763 h 9525"/>
                              <a:gd name="connsiteX153" fmla="*/ 8468 w 28575"/>
                              <a:gd name="connsiteY153" fmla="*/ 4763 h 9525"/>
                              <a:gd name="connsiteX154" fmla="*/ 8468 w 28575"/>
                              <a:gd name="connsiteY154" fmla="*/ 4763 h 9525"/>
                              <a:gd name="connsiteX155" fmla="*/ 8468 w 28575"/>
                              <a:gd name="connsiteY155" fmla="*/ 4763 h 9525"/>
                              <a:gd name="connsiteX156" fmla="*/ 8468 w 28575"/>
                              <a:gd name="connsiteY156" fmla="*/ 4763 h 9525"/>
                              <a:gd name="connsiteX157" fmla="*/ 9525 w 28575"/>
                              <a:gd name="connsiteY157" fmla="*/ 4763 h 9525"/>
                              <a:gd name="connsiteX158" fmla="*/ 9525 w 28575"/>
                              <a:gd name="connsiteY158" fmla="*/ 4763 h 9525"/>
                              <a:gd name="connsiteX159" fmla="*/ 9525 w 28575"/>
                              <a:gd name="connsiteY159" fmla="*/ 4763 h 9525"/>
                              <a:gd name="connsiteX160" fmla="*/ 9525 w 28575"/>
                              <a:gd name="connsiteY160" fmla="*/ 4763 h 9525"/>
                              <a:gd name="connsiteX161" fmla="*/ 9525 w 28575"/>
                              <a:gd name="connsiteY161" fmla="*/ 4763 h 9525"/>
                              <a:gd name="connsiteX162" fmla="*/ 9525 w 28575"/>
                              <a:gd name="connsiteY162" fmla="*/ 4763 h 9525"/>
                              <a:gd name="connsiteX163" fmla="*/ 9525 w 28575"/>
                              <a:gd name="connsiteY163" fmla="*/ 4763 h 9525"/>
                              <a:gd name="connsiteX164" fmla="*/ 9525 w 28575"/>
                              <a:gd name="connsiteY164" fmla="*/ 4763 h 9525"/>
                              <a:gd name="connsiteX165" fmla="*/ 9525 w 28575"/>
                              <a:gd name="connsiteY165" fmla="*/ 4763 h 9525"/>
                              <a:gd name="connsiteX166" fmla="*/ 9525 w 28575"/>
                              <a:gd name="connsiteY166" fmla="*/ 4763 h 9525"/>
                              <a:gd name="connsiteX167" fmla="*/ 9525 w 28575"/>
                              <a:gd name="connsiteY167" fmla="*/ 4763 h 9525"/>
                              <a:gd name="connsiteX168" fmla="*/ 9525 w 28575"/>
                              <a:gd name="connsiteY168" fmla="*/ 4763 h 9525"/>
                              <a:gd name="connsiteX169" fmla="*/ 9525 w 28575"/>
                              <a:gd name="connsiteY169" fmla="*/ 4763 h 9525"/>
                              <a:gd name="connsiteX170" fmla="*/ 9525 w 28575"/>
                              <a:gd name="connsiteY170" fmla="*/ 9525 h 9525"/>
                              <a:gd name="connsiteX171" fmla="*/ 9525 w 28575"/>
                              <a:gd name="connsiteY171" fmla="*/ 4763 h 9525"/>
                              <a:gd name="connsiteX172" fmla="*/ 9525 w 28575"/>
                              <a:gd name="connsiteY172" fmla="*/ 4763 h 9525"/>
                              <a:gd name="connsiteX173" fmla="*/ 9525 w 28575"/>
                              <a:gd name="connsiteY173" fmla="*/ 4763 h 9525"/>
                              <a:gd name="connsiteX174" fmla="*/ 9525 w 28575"/>
                              <a:gd name="connsiteY174" fmla="*/ 4763 h 9525"/>
                              <a:gd name="connsiteX175" fmla="*/ 10582 w 28575"/>
                              <a:gd name="connsiteY175" fmla="*/ 4763 h 9525"/>
                              <a:gd name="connsiteX176" fmla="*/ 10582 w 28575"/>
                              <a:gd name="connsiteY176" fmla="*/ 4763 h 9525"/>
                              <a:gd name="connsiteX177" fmla="*/ 10582 w 28575"/>
                              <a:gd name="connsiteY177" fmla="*/ 4763 h 9525"/>
                              <a:gd name="connsiteX178" fmla="*/ 10582 w 28575"/>
                              <a:gd name="connsiteY178" fmla="*/ 4763 h 9525"/>
                              <a:gd name="connsiteX179" fmla="*/ 10582 w 28575"/>
                              <a:gd name="connsiteY179" fmla="*/ 4763 h 9525"/>
                              <a:gd name="connsiteX180" fmla="*/ 10582 w 28575"/>
                              <a:gd name="connsiteY180" fmla="*/ 4763 h 9525"/>
                              <a:gd name="connsiteX181" fmla="*/ 10582 w 28575"/>
                              <a:gd name="connsiteY181" fmla="*/ 4763 h 9525"/>
                              <a:gd name="connsiteX182" fmla="*/ 10582 w 28575"/>
                              <a:gd name="connsiteY182" fmla="*/ 4763 h 9525"/>
                              <a:gd name="connsiteX183" fmla="*/ 10582 w 28575"/>
                              <a:gd name="connsiteY183" fmla="*/ 4763 h 9525"/>
                              <a:gd name="connsiteX184" fmla="*/ 10582 w 28575"/>
                              <a:gd name="connsiteY184" fmla="*/ 4763 h 9525"/>
                              <a:gd name="connsiteX185" fmla="*/ 10582 w 28575"/>
                              <a:gd name="connsiteY185" fmla="*/ 4763 h 9525"/>
                              <a:gd name="connsiteX186" fmla="*/ 10582 w 28575"/>
                              <a:gd name="connsiteY186" fmla="*/ 4763 h 9525"/>
                              <a:gd name="connsiteX187" fmla="*/ 10582 w 28575"/>
                              <a:gd name="connsiteY187" fmla="*/ 9525 h 9525"/>
                              <a:gd name="connsiteX188" fmla="*/ 10582 w 28575"/>
                              <a:gd name="connsiteY188" fmla="*/ 4763 h 9525"/>
                              <a:gd name="connsiteX189" fmla="*/ 10582 w 28575"/>
                              <a:gd name="connsiteY189" fmla="*/ 4763 h 9525"/>
                              <a:gd name="connsiteX190" fmla="*/ 10582 w 28575"/>
                              <a:gd name="connsiteY190" fmla="*/ 4763 h 9525"/>
                              <a:gd name="connsiteX191" fmla="*/ 10582 w 28575"/>
                              <a:gd name="connsiteY191" fmla="*/ 4763 h 9525"/>
                              <a:gd name="connsiteX192" fmla="*/ 10582 w 28575"/>
                              <a:gd name="connsiteY192" fmla="*/ 4763 h 9525"/>
                              <a:gd name="connsiteX193" fmla="*/ 10582 w 28575"/>
                              <a:gd name="connsiteY193" fmla="*/ 4763 h 9525"/>
                              <a:gd name="connsiteX194" fmla="*/ 10582 w 28575"/>
                              <a:gd name="connsiteY194" fmla="*/ 4763 h 9525"/>
                              <a:gd name="connsiteX195" fmla="*/ 11640 w 28575"/>
                              <a:gd name="connsiteY195" fmla="*/ 9525 h 9525"/>
                              <a:gd name="connsiteX196" fmla="*/ 11640 w 28575"/>
                              <a:gd name="connsiteY196" fmla="*/ 9525 h 9525"/>
                              <a:gd name="connsiteX197" fmla="*/ 11640 w 28575"/>
                              <a:gd name="connsiteY197" fmla="*/ 4763 h 9525"/>
                              <a:gd name="connsiteX198" fmla="*/ 11640 w 28575"/>
                              <a:gd name="connsiteY198" fmla="*/ 4763 h 9525"/>
                              <a:gd name="connsiteX199" fmla="*/ 11640 w 28575"/>
                              <a:gd name="connsiteY199" fmla="*/ 4763 h 9525"/>
                              <a:gd name="connsiteX200" fmla="*/ 11640 w 28575"/>
                              <a:gd name="connsiteY200" fmla="*/ 4763 h 9525"/>
                              <a:gd name="connsiteX201" fmla="*/ 11640 w 28575"/>
                              <a:gd name="connsiteY201" fmla="*/ 4763 h 9525"/>
                              <a:gd name="connsiteX202" fmla="*/ 11640 w 28575"/>
                              <a:gd name="connsiteY202" fmla="*/ 4763 h 9525"/>
                              <a:gd name="connsiteX203" fmla="*/ 11640 w 28575"/>
                              <a:gd name="connsiteY203" fmla="*/ 4763 h 9525"/>
                              <a:gd name="connsiteX204" fmla="*/ 11640 w 28575"/>
                              <a:gd name="connsiteY204" fmla="*/ 4763 h 9525"/>
                              <a:gd name="connsiteX205" fmla="*/ 11640 w 28575"/>
                              <a:gd name="connsiteY205" fmla="*/ 4763 h 9525"/>
                              <a:gd name="connsiteX206" fmla="*/ 11640 w 28575"/>
                              <a:gd name="connsiteY206" fmla="*/ 4763 h 9525"/>
                              <a:gd name="connsiteX207" fmla="*/ 11640 w 28575"/>
                              <a:gd name="connsiteY207" fmla="*/ 4763 h 9525"/>
                              <a:gd name="connsiteX208" fmla="*/ 11640 w 28575"/>
                              <a:gd name="connsiteY208" fmla="*/ 4763 h 9525"/>
                              <a:gd name="connsiteX209" fmla="*/ 11640 w 28575"/>
                              <a:gd name="connsiteY209" fmla="*/ 4763 h 9525"/>
                              <a:gd name="connsiteX210" fmla="*/ 11640 w 28575"/>
                              <a:gd name="connsiteY210" fmla="*/ 4763 h 9525"/>
                              <a:gd name="connsiteX211" fmla="*/ 11640 w 28575"/>
                              <a:gd name="connsiteY211" fmla="*/ 4763 h 9525"/>
                              <a:gd name="connsiteX212" fmla="*/ 11640 w 28575"/>
                              <a:gd name="connsiteY212" fmla="*/ 4763 h 9525"/>
                              <a:gd name="connsiteX213" fmla="*/ 12697 w 28575"/>
                              <a:gd name="connsiteY213" fmla="*/ 9525 h 9525"/>
                              <a:gd name="connsiteX214" fmla="*/ 12697 w 28575"/>
                              <a:gd name="connsiteY214" fmla="*/ 9525 h 9525"/>
                              <a:gd name="connsiteX215" fmla="*/ 12697 w 28575"/>
                              <a:gd name="connsiteY215" fmla="*/ 4763 h 9525"/>
                              <a:gd name="connsiteX216" fmla="*/ 12697 w 28575"/>
                              <a:gd name="connsiteY216" fmla="*/ 9525 h 9525"/>
                              <a:gd name="connsiteX217" fmla="*/ 12697 w 28575"/>
                              <a:gd name="connsiteY217" fmla="*/ 4763 h 9525"/>
                              <a:gd name="connsiteX218" fmla="*/ 12697 w 28575"/>
                              <a:gd name="connsiteY218" fmla="*/ 4763 h 9525"/>
                              <a:gd name="connsiteX219" fmla="*/ 12697 w 28575"/>
                              <a:gd name="connsiteY219" fmla="*/ 4763 h 9525"/>
                              <a:gd name="connsiteX220" fmla="*/ 12697 w 28575"/>
                              <a:gd name="connsiteY220" fmla="*/ 4763 h 9525"/>
                              <a:gd name="connsiteX221" fmla="*/ 12697 w 28575"/>
                              <a:gd name="connsiteY221" fmla="*/ 4763 h 9525"/>
                              <a:gd name="connsiteX222" fmla="*/ 12697 w 28575"/>
                              <a:gd name="connsiteY222" fmla="*/ 0 h 9525"/>
                              <a:gd name="connsiteX223" fmla="*/ 12697 w 28575"/>
                              <a:gd name="connsiteY223" fmla="*/ 4763 h 9525"/>
                              <a:gd name="connsiteX224" fmla="*/ 12697 w 28575"/>
                              <a:gd name="connsiteY224" fmla="*/ 4763 h 9525"/>
                              <a:gd name="connsiteX225" fmla="*/ 12697 w 28575"/>
                              <a:gd name="connsiteY225" fmla="*/ 4763 h 9525"/>
                              <a:gd name="connsiteX226" fmla="*/ 12697 w 28575"/>
                              <a:gd name="connsiteY226" fmla="*/ 4763 h 9525"/>
                              <a:gd name="connsiteX227" fmla="*/ 12697 w 28575"/>
                              <a:gd name="connsiteY227" fmla="*/ 4763 h 9525"/>
                              <a:gd name="connsiteX228" fmla="*/ 12697 w 28575"/>
                              <a:gd name="connsiteY228" fmla="*/ 4763 h 9525"/>
                              <a:gd name="connsiteX229" fmla="*/ 12697 w 28575"/>
                              <a:gd name="connsiteY229" fmla="*/ 4763 h 9525"/>
                              <a:gd name="connsiteX230" fmla="*/ 12697 w 28575"/>
                              <a:gd name="connsiteY230" fmla="*/ 4763 h 9525"/>
                              <a:gd name="connsiteX231" fmla="*/ 13754 w 28575"/>
                              <a:gd name="connsiteY231" fmla="*/ 4763 h 9525"/>
                              <a:gd name="connsiteX232" fmla="*/ 13754 w 28575"/>
                              <a:gd name="connsiteY232" fmla="*/ 4763 h 9525"/>
                              <a:gd name="connsiteX233" fmla="*/ 13754 w 28575"/>
                              <a:gd name="connsiteY233" fmla="*/ 0 h 9525"/>
                              <a:gd name="connsiteX234" fmla="*/ 13754 w 28575"/>
                              <a:gd name="connsiteY234" fmla="*/ 4763 h 9525"/>
                              <a:gd name="connsiteX235" fmla="*/ 13754 w 28575"/>
                              <a:gd name="connsiteY235" fmla="*/ 4763 h 9525"/>
                              <a:gd name="connsiteX236" fmla="*/ 13754 w 28575"/>
                              <a:gd name="connsiteY236" fmla="*/ 4763 h 9525"/>
                              <a:gd name="connsiteX237" fmla="*/ 13754 w 28575"/>
                              <a:gd name="connsiteY237" fmla="*/ 4763 h 9525"/>
                              <a:gd name="connsiteX238" fmla="*/ 13754 w 28575"/>
                              <a:gd name="connsiteY238" fmla="*/ 4763 h 9525"/>
                              <a:gd name="connsiteX239" fmla="*/ 13754 w 28575"/>
                              <a:gd name="connsiteY239" fmla="*/ 4763 h 9525"/>
                              <a:gd name="connsiteX240" fmla="*/ 13754 w 28575"/>
                              <a:gd name="connsiteY240" fmla="*/ 4763 h 9525"/>
                              <a:gd name="connsiteX241" fmla="*/ 13754 w 28575"/>
                              <a:gd name="connsiteY241" fmla="*/ 4763 h 9525"/>
                              <a:gd name="connsiteX242" fmla="*/ 13754 w 28575"/>
                              <a:gd name="connsiteY242" fmla="*/ 4763 h 9525"/>
                              <a:gd name="connsiteX243" fmla="*/ 13754 w 28575"/>
                              <a:gd name="connsiteY243" fmla="*/ 4763 h 9525"/>
                              <a:gd name="connsiteX244" fmla="*/ 13754 w 28575"/>
                              <a:gd name="connsiteY244" fmla="*/ 4763 h 9525"/>
                              <a:gd name="connsiteX245" fmla="*/ 13754 w 28575"/>
                              <a:gd name="connsiteY245" fmla="*/ 4763 h 9525"/>
                              <a:gd name="connsiteX246" fmla="*/ 13754 w 28575"/>
                              <a:gd name="connsiteY246" fmla="*/ 4763 h 9525"/>
                              <a:gd name="connsiteX247" fmla="*/ 13754 w 28575"/>
                              <a:gd name="connsiteY247" fmla="*/ 4763 h 9525"/>
                              <a:gd name="connsiteX248" fmla="*/ 13754 w 28575"/>
                              <a:gd name="connsiteY248" fmla="*/ 4763 h 9525"/>
                              <a:gd name="connsiteX249" fmla="*/ 14821 w 28575"/>
                              <a:gd name="connsiteY249" fmla="*/ 4763 h 9525"/>
                              <a:gd name="connsiteX250" fmla="*/ 14821 w 28575"/>
                              <a:gd name="connsiteY250" fmla="*/ 4763 h 9525"/>
                              <a:gd name="connsiteX251" fmla="*/ 14821 w 28575"/>
                              <a:gd name="connsiteY251" fmla="*/ 4763 h 9525"/>
                              <a:gd name="connsiteX252" fmla="*/ 14821 w 28575"/>
                              <a:gd name="connsiteY252" fmla="*/ 4763 h 9525"/>
                              <a:gd name="connsiteX253" fmla="*/ 14821 w 28575"/>
                              <a:gd name="connsiteY253" fmla="*/ 4763 h 9525"/>
                              <a:gd name="connsiteX254" fmla="*/ 14821 w 28575"/>
                              <a:gd name="connsiteY254" fmla="*/ 4763 h 9525"/>
                              <a:gd name="connsiteX255" fmla="*/ 14821 w 28575"/>
                              <a:gd name="connsiteY255" fmla="*/ 4763 h 9525"/>
                              <a:gd name="connsiteX256" fmla="*/ 14821 w 28575"/>
                              <a:gd name="connsiteY256" fmla="*/ 4763 h 9525"/>
                              <a:gd name="connsiteX257" fmla="*/ 14821 w 28575"/>
                              <a:gd name="connsiteY257" fmla="*/ 4763 h 9525"/>
                              <a:gd name="connsiteX258" fmla="*/ 14821 w 28575"/>
                              <a:gd name="connsiteY258" fmla="*/ 4763 h 9525"/>
                              <a:gd name="connsiteX259" fmla="*/ 14821 w 28575"/>
                              <a:gd name="connsiteY259" fmla="*/ 0 h 9525"/>
                              <a:gd name="connsiteX260" fmla="*/ 14821 w 28575"/>
                              <a:gd name="connsiteY260" fmla="*/ 0 h 9525"/>
                              <a:gd name="connsiteX261" fmla="*/ 14821 w 28575"/>
                              <a:gd name="connsiteY261" fmla="*/ 4763 h 9525"/>
                              <a:gd name="connsiteX262" fmla="*/ 14821 w 28575"/>
                              <a:gd name="connsiteY262" fmla="*/ 4763 h 9525"/>
                              <a:gd name="connsiteX263" fmla="*/ 14821 w 28575"/>
                              <a:gd name="connsiteY263" fmla="*/ 0 h 9525"/>
                              <a:gd name="connsiteX264" fmla="*/ 14821 w 28575"/>
                              <a:gd name="connsiteY264" fmla="*/ 4763 h 9525"/>
                              <a:gd name="connsiteX265" fmla="*/ 14821 w 28575"/>
                              <a:gd name="connsiteY265" fmla="*/ 4763 h 9525"/>
                              <a:gd name="connsiteX266" fmla="*/ 14821 w 28575"/>
                              <a:gd name="connsiteY266" fmla="*/ 0 h 9525"/>
                              <a:gd name="connsiteX267" fmla="*/ 14821 w 28575"/>
                              <a:gd name="connsiteY267" fmla="*/ 4763 h 9525"/>
                              <a:gd name="connsiteX268" fmla="*/ 14821 w 28575"/>
                              <a:gd name="connsiteY268" fmla="*/ 4763 h 9525"/>
                              <a:gd name="connsiteX269" fmla="*/ 15878 w 28575"/>
                              <a:gd name="connsiteY269" fmla="*/ 4763 h 9525"/>
                              <a:gd name="connsiteX270" fmla="*/ 15878 w 28575"/>
                              <a:gd name="connsiteY270" fmla="*/ 4763 h 9525"/>
                              <a:gd name="connsiteX271" fmla="*/ 15878 w 28575"/>
                              <a:gd name="connsiteY271" fmla="*/ 4763 h 9525"/>
                              <a:gd name="connsiteX272" fmla="*/ 15878 w 28575"/>
                              <a:gd name="connsiteY272" fmla="*/ 4763 h 9525"/>
                              <a:gd name="connsiteX273" fmla="*/ 15878 w 28575"/>
                              <a:gd name="connsiteY273" fmla="*/ 4763 h 9525"/>
                              <a:gd name="connsiteX274" fmla="*/ 15878 w 28575"/>
                              <a:gd name="connsiteY274" fmla="*/ 4763 h 9525"/>
                              <a:gd name="connsiteX275" fmla="*/ 15878 w 28575"/>
                              <a:gd name="connsiteY275" fmla="*/ 4763 h 9525"/>
                              <a:gd name="connsiteX276" fmla="*/ 15878 w 28575"/>
                              <a:gd name="connsiteY276" fmla="*/ 4763 h 9525"/>
                              <a:gd name="connsiteX277" fmla="*/ 15878 w 28575"/>
                              <a:gd name="connsiteY277" fmla="*/ 4763 h 9525"/>
                              <a:gd name="connsiteX278" fmla="*/ 15878 w 28575"/>
                              <a:gd name="connsiteY278" fmla="*/ 4763 h 9525"/>
                              <a:gd name="connsiteX279" fmla="*/ 15878 w 28575"/>
                              <a:gd name="connsiteY279" fmla="*/ 4763 h 9525"/>
                              <a:gd name="connsiteX280" fmla="*/ 15878 w 28575"/>
                              <a:gd name="connsiteY280" fmla="*/ 4763 h 9525"/>
                              <a:gd name="connsiteX281" fmla="*/ 15878 w 28575"/>
                              <a:gd name="connsiteY281" fmla="*/ 4763 h 9525"/>
                              <a:gd name="connsiteX282" fmla="*/ 15878 w 28575"/>
                              <a:gd name="connsiteY282" fmla="*/ 4763 h 9525"/>
                              <a:gd name="connsiteX283" fmla="*/ 15878 w 28575"/>
                              <a:gd name="connsiteY283" fmla="*/ 4763 h 9525"/>
                              <a:gd name="connsiteX284" fmla="*/ 15878 w 28575"/>
                              <a:gd name="connsiteY284" fmla="*/ 9525 h 9525"/>
                              <a:gd name="connsiteX285" fmla="*/ 15878 w 28575"/>
                              <a:gd name="connsiteY285" fmla="*/ 9525 h 9525"/>
                              <a:gd name="connsiteX286" fmla="*/ 15878 w 28575"/>
                              <a:gd name="connsiteY286" fmla="*/ 4763 h 9525"/>
                              <a:gd name="connsiteX287" fmla="*/ 16935 w 28575"/>
                              <a:gd name="connsiteY287" fmla="*/ 9525 h 9525"/>
                              <a:gd name="connsiteX288" fmla="*/ 16935 w 28575"/>
                              <a:gd name="connsiteY288" fmla="*/ 4763 h 9525"/>
                              <a:gd name="connsiteX289" fmla="*/ 16935 w 28575"/>
                              <a:gd name="connsiteY289" fmla="*/ 9525 h 9525"/>
                              <a:gd name="connsiteX290" fmla="*/ 16935 w 28575"/>
                              <a:gd name="connsiteY290" fmla="*/ 9525 h 9525"/>
                              <a:gd name="connsiteX291" fmla="*/ 16935 w 28575"/>
                              <a:gd name="connsiteY291" fmla="*/ 9525 h 9525"/>
                              <a:gd name="connsiteX292" fmla="*/ 16935 w 28575"/>
                              <a:gd name="connsiteY292" fmla="*/ 9525 h 9525"/>
                              <a:gd name="connsiteX293" fmla="*/ 16935 w 28575"/>
                              <a:gd name="connsiteY293" fmla="*/ 9525 h 9525"/>
                              <a:gd name="connsiteX294" fmla="*/ 16935 w 28575"/>
                              <a:gd name="connsiteY294" fmla="*/ 4763 h 9525"/>
                              <a:gd name="connsiteX295" fmla="*/ 16935 w 28575"/>
                              <a:gd name="connsiteY295" fmla="*/ 4763 h 9525"/>
                              <a:gd name="connsiteX296" fmla="*/ 16935 w 28575"/>
                              <a:gd name="connsiteY296" fmla="*/ 4763 h 9525"/>
                              <a:gd name="connsiteX297" fmla="*/ 16935 w 28575"/>
                              <a:gd name="connsiteY297" fmla="*/ 4763 h 9525"/>
                              <a:gd name="connsiteX298" fmla="*/ 16935 w 28575"/>
                              <a:gd name="connsiteY298" fmla="*/ 4763 h 9525"/>
                              <a:gd name="connsiteX299" fmla="*/ 16935 w 28575"/>
                              <a:gd name="connsiteY299" fmla="*/ 4763 h 9525"/>
                              <a:gd name="connsiteX300" fmla="*/ 16935 w 28575"/>
                              <a:gd name="connsiteY300" fmla="*/ 4763 h 9525"/>
                              <a:gd name="connsiteX301" fmla="*/ 16935 w 28575"/>
                              <a:gd name="connsiteY301" fmla="*/ 4763 h 9525"/>
                              <a:gd name="connsiteX302" fmla="*/ 16935 w 28575"/>
                              <a:gd name="connsiteY302" fmla="*/ 4763 h 9525"/>
                              <a:gd name="connsiteX303" fmla="*/ 16935 w 28575"/>
                              <a:gd name="connsiteY303" fmla="*/ 9525 h 9525"/>
                              <a:gd name="connsiteX304" fmla="*/ 16935 w 28575"/>
                              <a:gd name="connsiteY304" fmla="*/ 9525 h 9525"/>
                              <a:gd name="connsiteX305" fmla="*/ 17993 w 28575"/>
                              <a:gd name="connsiteY305" fmla="*/ 9525 h 9525"/>
                              <a:gd name="connsiteX306" fmla="*/ 17993 w 28575"/>
                              <a:gd name="connsiteY306" fmla="*/ 9525 h 9525"/>
                              <a:gd name="connsiteX307" fmla="*/ 17993 w 28575"/>
                              <a:gd name="connsiteY307" fmla="*/ 4763 h 9525"/>
                              <a:gd name="connsiteX308" fmla="*/ 17993 w 28575"/>
                              <a:gd name="connsiteY308" fmla="*/ 4763 h 9525"/>
                              <a:gd name="connsiteX309" fmla="*/ 17993 w 28575"/>
                              <a:gd name="connsiteY309" fmla="*/ 4763 h 9525"/>
                              <a:gd name="connsiteX310" fmla="*/ 17993 w 28575"/>
                              <a:gd name="connsiteY310" fmla="*/ 4763 h 9525"/>
                              <a:gd name="connsiteX311" fmla="*/ 17993 w 28575"/>
                              <a:gd name="connsiteY311" fmla="*/ 4763 h 9525"/>
                              <a:gd name="connsiteX312" fmla="*/ 17993 w 28575"/>
                              <a:gd name="connsiteY312" fmla="*/ 4763 h 9525"/>
                              <a:gd name="connsiteX313" fmla="*/ 17993 w 28575"/>
                              <a:gd name="connsiteY313" fmla="*/ 4763 h 9525"/>
                              <a:gd name="connsiteX314" fmla="*/ 17993 w 28575"/>
                              <a:gd name="connsiteY314" fmla="*/ 9525 h 9525"/>
                              <a:gd name="connsiteX315" fmla="*/ 17993 w 28575"/>
                              <a:gd name="connsiteY315" fmla="*/ 9525 h 9525"/>
                              <a:gd name="connsiteX316" fmla="*/ 17993 w 28575"/>
                              <a:gd name="connsiteY316" fmla="*/ 4763 h 9525"/>
                              <a:gd name="connsiteX317" fmla="*/ 17993 w 28575"/>
                              <a:gd name="connsiteY317" fmla="*/ 4763 h 9525"/>
                              <a:gd name="connsiteX318" fmla="*/ 17993 w 28575"/>
                              <a:gd name="connsiteY318" fmla="*/ 4763 h 9525"/>
                              <a:gd name="connsiteX319" fmla="*/ 17993 w 28575"/>
                              <a:gd name="connsiteY319" fmla="*/ 4763 h 9525"/>
                              <a:gd name="connsiteX320" fmla="*/ 17993 w 28575"/>
                              <a:gd name="connsiteY320" fmla="*/ 4763 h 9525"/>
                              <a:gd name="connsiteX321" fmla="*/ 17993 w 28575"/>
                              <a:gd name="connsiteY321" fmla="*/ 4763 h 9525"/>
                              <a:gd name="connsiteX322" fmla="*/ 17993 w 28575"/>
                              <a:gd name="connsiteY322" fmla="*/ 4763 h 9525"/>
                              <a:gd name="connsiteX323" fmla="*/ 19050 w 28575"/>
                              <a:gd name="connsiteY323" fmla="*/ 4763 h 9525"/>
                              <a:gd name="connsiteX324" fmla="*/ 19050 w 28575"/>
                              <a:gd name="connsiteY324" fmla="*/ 4763 h 9525"/>
                              <a:gd name="connsiteX325" fmla="*/ 19050 w 28575"/>
                              <a:gd name="connsiteY325" fmla="*/ 4763 h 9525"/>
                              <a:gd name="connsiteX326" fmla="*/ 19050 w 28575"/>
                              <a:gd name="connsiteY326" fmla="*/ 4763 h 9525"/>
                              <a:gd name="connsiteX327" fmla="*/ 19050 w 28575"/>
                              <a:gd name="connsiteY327" fmla="*/ 4763 h 9525"/>
                              <a:gd name="connsiteX328" fmla="*/ 19050 w 28575"/>
                              <a:gd name="connsiteY328" fmla="*/ 4763 h 9525"/>
                              <a:gd name="connsiteX329" fmla="*/ 19050 w 28575"/>
                              <a:gd name="connsiteY329" fmla="*/ 4763 h 9525"/>
                              <a:gd name="connsiteX330" fmla="*/ 19050 w 28575"/>
                              <a:gd name="connsiteY330" fmla="*/ 4763 h 9525"/>
                              <a:gd name="connsiteX331" fmla="*/ 19050 w 28575"/>
                              <a:gd name="connsiteY331" fmla="*/ 4763 h 9525"/>
                              <a:gd name="connsiteX332" fmla="*/ 19050 w 28575"/>
                              <a:gd name="connsiteY332" fmla="*/ 4763 h 9525"/>
                              <a:gd name="connsiteX333" fmla="*/ 19050 w 28575"/>
                              <a:gd name="connsiteY333" fmla="*/ 4763 h 9525"/>
                              <a:gd name="connsiteX334" fmla="*/ 19050 w 28575"/>
                              <a:gd name="connsiteY334" fmla="*/ 4763 h 9525"/>
                              <a:gd name="connsiteX335" fmla="*/ 19050 w 28575"/>
                              <a:gd name="connsiteY335" fmla="*/ 4763 h 9525"/>
                              <a:gd name="connsiteX336" fmla="*/ 19050 w 28575"/>
                              <a:gd name="connsiteY336" fmla="*/ 4763 h 9525"/>
                              <a:gd name="connsiteX337" fmla="*/ 19050 w 28575"/>
                              <a:gd name="connsiteY337" fmla="*/ 4763 h 9525"/>
                              <a:gd name="connsiteX338" fmla="*/ 19050 w 28575"/>
                              <a:gd name="connsiteY338" fmla="*/ 9525 h 9525"/>
                              <a:gd name="connsiteX339" fmla="*/ 19050 w 28575"/>
                              <a:gd name="connsiteY339" fmla="*/ 9525 h 9525"/>
                              <a:gd name="connsiteX340" fmla="*/ 19050 w 28575"/>
                              <a:gd name="connsiteY340" fmla="*/ 9525 h 9525"/>
                              <a:gd name="connsiteX341" fmla="*/ 19050 w 28575"/>
                              <a:gd name="connsiteY341" fmla="*/ 4763 h 9525"/>
                              <a:gd name="connsiteX342" fmla="*/ 19050 w 28575"/>
                              <a:gd name="connsiteY342" fmla="*/ 4763 h 9525"/>
                              <a:gd name="connsiteX343" fmla="*/ 19050 w 28575"/>
                              <a:gd name="connsiteY343" fmla="*/ 4763 h 9525"/>
                              <a:gd name="connsiteX344" fmla="*/ 19050 w 28575"/>
                              <a:gd name="connsiteY344" fmla="*/ 4763 h 9525"/>
                              <a:gd name="connsiteX345" fmla="*/ 19050 w 28575"/>
                              <a:gd name="connsiteY345" fmla="*/ 4763 h 9525"/>
                              <a:gd name="connsiteX346" fmla="*/ 19050 w 28575"/>
                              <a:gd name="connsiteY346" fmla="*/ 4763 h 9525"/>
                              <a:gd name="connsiteX347" fmla="*/ 19050 w 28575"/>
                              <a:gd name="connsiteY347" fmla="*/ 4763 h 9525"/>
                              <a:gd name="connsiteX348" fmla="*/ 19050 w 28575"/>
                              <a:gd name="connsiteY348" fmla="*/ 4763 h 9525"/>
                              <a:gd name="connsiteX349" fmla="*/ 20107 w 28575"/>
                              <a:gd name="connsiteY349" fmla="*/ 4763 h 9525"/>
                              <a:gd name="connsiteX350" fmla="*/ 20107 w 28575"/>
                              <a:gd name="connsiteY350" fmla="*/ 4763 h 9525"/>
                              <a:gd name="connsiteX351" fmla="*/ 20107 w 28575"/>
                              <a:gd name="connsiteY351" fmla="*/ 4763 h 9525"/>
                              <a:gd name="connsiteX352" fmla="*/ 20107 w 28575"/>
                              <a:gd name="connsiteY352" fmla="*/ 4763 h 9525"/>
                              <a:gd name="connsiteX353" fmla="*/ 20107 w 28575"/>
                              <a:gd name="connsiteY353" fmla="*/ 4763 h 9525"/>
                              <a:gd name="connsiteX354" fmla="*/ 20107 w 28575"/>
                              <a:gd name="connsiteY354" fmla="*/ 4763 h 9525"/>
                              <a:gd name="connsiteX355" fmla="*/ 20107 w 28575"/>
                              <a:gd name="connsiteY355" fmla="*/ 4763 h 9525"/>
                              <a:gd name="connsiteX356" fmla="*/ 20107 w 28575"/>
                              <a:gd name="connsiteY356" fmla="*/ 4763 h 9525"/>
                              <a:gd name="connsiteX357" fmla="*/ 20107 w 28575"/>
                              <a:gd name="connsiteY357" fmla="*/ 4763 h 9525"/>
                              <a:gd name="connsiteX358" fmla="*/ 20107 w 28575"/>
                              <a:gd name="connsiteY358" fmla="*/ 4763 h 9525"/>
                              <a:gd name="connsiteX359" fmla="*/ 20107 w 28575"/>
                              <a:gd name="connsiteY359" fmla="*/ 4763 h 9525"/>
                              <a:gd name="connsiteX360" fmla="*/ 20107 w 28575"/>
                              <a:gd name="connsiteY360" fmla="*/ 9525 h 9525"/>
                              <a:gd name="connsiteX361" fmla="*/ 20107 w 28575"/>
                              <a:gd name="connsiteY361" fmla="*/ 4763 h 9525"/>
                              <a:gd name="connsiteX362" fmla="*/ 20107 w 28575"/>
                              <a:gd name="connsiteY362" fmla="*/ 4763 h 9525"/>
                              <a:gd name="connsiteX363" fmla="*/ 20107 w 28575"/>
                              <a:gd name="connsiteY363" fmla="*/ 4763 h 9525"/>
                              <a:gd name="connsiteX364" fmla="*/ 20107 w 28575"/>
                              <a:gd name="connsiteY364" fmla="*/ 4763 h 9525"/>
                              <a:gd name="connsiteX365" fmla="*/ 20107 w 28575"/>
                              <a:gd name="connsiteY365" fmla="*/ 4763 h 9525"/>
                              <a:gd name="connsiteX366" fmla="*/ 20107 w 28575"/>
                              <a:gd name="connsiteY366" fmla="*/ 4763 h 9525"/>
                              <a:gd name="connsiteX367" fmla="*/ 21165 w 28575"/>
                              <a:gd name="connsiteY367" fmla="*/ 4763 h 9525"/>
                              <a:gd name="connsiteX368" fmla="*/ 21165 w 28575"/>
                              <a:gd name="connsiteY368" fmla="*/ 4763 h 9525"/>
                              <a:gd name="connsiteX369" fmla="*/ 21165 w 28575"/>
                              <a:gd name="connsiteY369" fmla="*/ 4763 h 9525"/>
                              <a:gd name="connsiteX370" fmla="*/ 21165 w 28575"/>
                              <a:gd name="connsiteY370" fmla="*/ 4763 h 9525"/>
                              <a:gd name="connsiteX371" fmla="*/ 21165 w 28575"/>
                              <a:gd name="connsiteY371" fmla="*/ 4763 h 9525"/>
                              <a:gd name="connsiteX372" fmla="*/ 21165 w 28575"/>
                              <a:gd name="connsiteY372" fmla="*/ 4763 h 9525"/>
                              <a:gd name="connsiteX373" fmla="*/ 21165 w 28575"/>
                              <a:gd name="connsiteY373" fmla="*/ 9525 h 9525"/>
                              <a:gd name="connsiteX374" fmla="*/ 21165 w 28575"/>
                              <a:gd name="connsiteY374" fmla="*/ 9525 h 9525"/>
                              <a:gd name="connsiteX375" fmla="*/ 21165 w 28575"/>
                              <a:gd name="connsiteY375" fmla="*/ 4763 h 9525"/>
                              <a:gd name="connsiteX376" fmla="*/ 21165 w 28575"/>
                              <a:gd name="connsiteY376" fmla="*/ 4763 h 9525"/>
                              <a:gd name="connsiteX377" fmla="*/ 21165 w 28575"/>
                              <a:gd name="connsiteY377" fmla="*/ 9525 h 9525"/>
                              <a:gd name="connsiteX378" fmla="*/ 21165 w 28575"/>
                              <a:gd name="connsiteY378" fmla="*/ 9525 h 9525"/>
                              <a:gd name="connsiteX379" fmla="*/ 21165 w 28575"/>
                              <a:gd name="connsiteY379" fmla="*/ 9525 h 9525"/>
                              <a:gd name="connsiteX380" fmla="*/ 21165 w 28575"/>
                              <a:gd name="connsiteY380" fmla="*/ 9525 h 9525"/>
                              <a:gd name="connsiteX381" fmla="*/ 21165 w 28575"/>
                              <a:gd name="connsiteY381" fmla="*/ 4763 h 9525"/>
                              <a:gd name="connsiteX382" fmla="*/ 21165 w 28575"/>
                              <a:gd name="connsiteY382" fmla="*/ 4763 h 9525"/>
                              <a:gd name="connsiteX383" fmla="*/ 21165 w 28575"/>
                              <a:gd name="connsiteY383" fmla="*/ 4763 h 9525"/>
                              <a:gd name="connsiteX384" fmla="*/ 21165 w 28575"/>
                              <a:gd name="connsiteY384" fmla="*/ 4763 h 9525"/>
                              <a:gd name="connsiteX385" fmla="*/ 22222 w 28575"/>
                              <a:gd name="connsiteY385" fmla="*/ 4763 h 9525"/>
                              <a:gd name="connsiteX386" fmla="*/ 22222 w 28575"/>
                              <a:gd name="connsiteY386" fmla="*/ 9525 h 9525"/>
                              <a:gd name="connsiteX387" fmla="*/ 22222 w 28575"/>
                              <a:gd name="connsiteY387" fmla="*/ 4763 h 9525"/>
                              <a:gd name="connsiteX388" fmla="*/ 22222 w 28575"/>
                              <a:gd name="connsiteY388" fmla="*/ 9525 h 9525"/>
                              <a:gd name="connsiteX389" fmla="*/ 22222 w 28575"/>
                              <a:gd name="connsiteY389" fmla="*/ 4763 h 9525"/>
                              <a:gd name="connsiteX390" fmla="*/ 22222 w 28575"/>
                              <a:gd name="connsiteY390" fmla="*/ 4763 h 9525"/>
                              <a:gd name="connsiteX391" fmla="*/ 22222 w 28575"/>
                              <a:gd name="connsiteY391" fmla="*/ 9525 h 9525"/>
                              <a:gd name="connsiteX392" fmla="*/ 22222 w 28575"/>
                              <a:gd name="connsiteY392" fmla="*/ 4763 h 9525"/>
                              <a:gd name="connsiteX393" fmla="*/ 22222 w 28575"/>
                              <a:gd name="connsiteY393" fmla="*/ 4763 h 9525"/>
                              <a:gd name="connsiteX394" fmla="*/ 22222 w 28575"/>
                              <a:gd name="connsiteY394" fmla="*/ 4763 h 9525"/>
                              <a:gd name="connsiteX395" fmla="*/ 22222 w 28575"/>
                              <a:gd name="connsiteY395" fmla="*/ 4763 h 9525"/>
                              <a:gd name="connsiteX396" fmla="*/ 22222 w 28575"/>
                              <a:gd name="connsiteY396" fmla="*/ 4763 h 9525"/>
                              <a:gd name="connsiteX397" fmla="*/ 22222 w 28575"/>
                              <a:gd name="connsiteY397" fmla="*/ 9525 h 9525"/>
                              <a:gd name="connsiteX398" fmla="*/ 22222 w 28575"/>
                              <a:gd name="connsiteY398" fmla="*/ 9525 h 9525"/>
                              <a:gd name="connsiteX399" fmla="*/ 22222 w 28575"/>
                              <a:gd name="connsiteY399" fmla="*/ 9525 h 9525"/>
                              <a:gd name="connsiteX400" fmla="*/ 22222 w 28575"/>
                              <a:gd name="connsiteY400" fmla="*/ 9525 h 9525"/>
                              <a:gd name="connsiteX401" fmla="*/ 22222 w 28575"/>
                              <a:gd name="connsiteY401" fmla="*/ 9525 h 9525"/>
                              <a:gd name="connsiteX402" fmla="*/ 22222 w 28575"/>
                              <a:gd name="connsiteY402" fmla="*/ 9525 h 9525"/>
                              <a:gd name="connsiteX403" fmla="*/ 22222 w 28575"/>
                              <a:gd name="connsiteY403" fmla="*/ 4763 h 9525"/>
                              <a:gd name="connsiteX404" fmla="*/ 22222 w 28575"/>
                              <a:gd name="connsiteY404" fmla="*/ 9525 h 9525"/>
                              <a:gd name="connsiteX405" fmla="*/ 23279 w 28575"/>
                              <a:gd name="connsiteY405" fmla="*/ 4763 h 9525"/>
                              <a:gd name="connsiteX406" fmla="*/ 23279 w 28575"/>
                              <a:gd name="connsiteY406" fmla="*/ 4763 h 9525"/>
                              <a:gd name="connsiteX407" fmla="*/ 23279 w 28575"/>
                              <a:gd name="connsiteY407" fmla="*/ 4763 h 9525"/>
                              <a:gd name="connsiteX408" fmla="*/ 23279 w 28575"/>
                              <a:gd name="connsiteY408" fmla="*/ 4763 h 9525"/>
                              <a:gd name="connsiteX409" fmla="*/ 23279 w 28575"/>
                              <a:gd name="connsiteY409" fmla="*/ 0 h 9525"/>
                              <a:gd name="connsiteX410" fmla="*/ 23279 w 28575"/>
                              <a:gd name="connsiteY410" fmla="*/ 4763 h 9525"/>
                              <a:gd name="connsiteX411" fmla="*/ 23279 w 28575"/>
                              <a:gd name="connsiteY411" fmla="*/ 4763 h 9525"/>
                              <a:gd name="connsiteX412" fmla="*/ 23279 w 28575"/>
                              <a:gd name="connsiteY412" fmla="*/ 4763 h 9525"/>
                              <a:gd name="connsiteX413" fmla="*/ 23279 w 28575"/>
                              <a:gd name="connsiteY413" fmla="*/ 4763 h 9525"/>
                              <a:gd name="connsiteX414" fmla="*/ 23279 w 28575"/>
                              <a:gd name="connsiteY414" fmla="*/ 4763 h 9525"/>
                              <a:gd name="connsiteX415" fmla="*/ 23279 w 28575"/>
                              <a:gd name="connsiteY415" fmla="*/ 4763 h 9525"/>
                              <a:gd name="connsiteX416" fmla="*/ 23279 w 28575"/>
                              <a:gd name="connsiteY416" fmla="*/ 4763 h 9525"/>
                              <a:gd name="connsiteX417" fmla="*/ 23279 w 28575"/>
                              <a:gd name="connsiteY417" fmla="*/ 4763 h 9525"/>
                              <a:gd name="connsiteX418" fmla="*/ 23279 w 28575"/>
                              <a:gd name="connsiteY418" fmla="*/ 4763 h 9525"/>
                              <a:gd name="connsiteX419" fmla="*/ 23279 w 28575"/>
                              <a:gd name="connsiteY419" fmla="*/ 9525 h 9525"/>
                              <a:gd name="connsiteX420" fmla="*/ 23279 w 28575"/>
                              <a:gd name="connsiteY420" fmla="*/ 4763 h 9525"/>
                              <a:gd name="connsiteX421" fmla="*/ 23279 w 28575"/>
                              <a:gd name="connsiteY421" fmla="*/ 4763 h 9525"/>
                              <a:gd name="connsiteX422" fmla="*/ 23279 w 28575"/>
                              <a:gd name="connsiteY422" fmla="*/ 4763 h 9525"/>
                              <a:gd name="connsiteX423" fmla="*/ 24346 w 28575"/>
                              <a:gd name="connsiteY423" fmla="*/ 4763 h 9525"/>
                              <a:gd name="connsiteX424" fmla="*/ 24346 w 28575"/>
                              <a:gd name="connsiteY424" fmla="*/ 4763 h 9525"/>
                              <a:gd name="connsiteX425" fmla="*/ 24346 w 28575"/>
                              <a:gd name="connsiteY425" fmla="*/ 4763 h 9525"/>
                              <a:gd name="connsiteX426" fmla="*/ 24346 w 28575"/>
                              <a:gd name="connsiteY426" fmla="*/ 4763 h 9525"/>
                              <a:gd name="connsiteX427" fmla="*/ 24346 w 28575"/>
                              <a:gd name="connsiteY427" fmla="*/ 4763 h 9525"/>
                              <a:gd name="connsiteX428" fmla="*/ 24346 w 28575"/>
                              <a:gd name="connsiteY428" fmla="*/ 4763 h 9525"/>
                              <a:gd name="connsiteX429" fmla="*/ 24346 w 28575"/>
                              <a:gd name="connsiteY429" fmla="*/ 4763 h 9525"/>
                              <a:gd name="connsiteX430" fmla="*/ 24346 w 28575"/>
                              <a:gd name="connsiteY430" fmla="*/ 4763 h 9525"/>
                              <a:gd name="connsiteX431" fmla="*/ 24346 w 28575"/>
                              <a:gd name="connsiteY431" fmla="*/ 4763 h 9525"/>
                              <a:gd name="connsiteX432" fmla="*/ 24346 w 28575"/>
                              <a:gd name="connsiteY432" fmla="*/ 9525 h 9525"/>
                              <a:gd name="connsiteX433" fmla="*/ 24346 w 28575"/>
                              <a:gd name="connsiteY433" fmla="*/ 4763 h 9525"/>
                              <a:gd name="connsiteX434" fmla="*/ 24346 w 28575"/>
                              <a:gd name="connsiteY434" fmla="*/ 4763 h 9525"/>
                              <a:gd name="connsiteX435" fmla="*/ 24346 w 28575"/>
                              <a:gd name="connsiteY435" fmla="*/ 4763 h 9525"/>
                              <a:gd name="connsiteX436" fmla="*/ 24346 w 28575"/>
                              <a:gd name="connsiteY436" fmla="*/ 4763 h 9525"/>
                              <a:gd name="connsiteX437" fmla="*/ 24346 w 28575"/>
                              <a:gd name="connsiteY437" fmla="*/ 4763 h 9525"/>
                              <a:gd name="connsiteX438" fmla="*/ 24346 w 28575"/>
                              <a:gd name="connsiteY438" fmla="*/ 9525 h 9525"/>
                              <a:gd name="connsiteX439" fmla="*/ 24346 w 28575"/>
                              <a:gd name="connsiteY439" fmla="*/ 9525 h 9525"/>
                              <a:gd name="connsiteX440" fmla="*/ 24346 w 28575"/>
                              <a:gd name="connsiteY440" fmla="*/ 4763 h 9525"/>
                              <a:gd name="connsiteX441" fmla="*/ 25403 w 28575"/>
                              <a:gd name="connsiteY441" fmla="*/ 4763 h 9525"/>
                              <a:gd name="connsiteX442" fmla="*/ 25403 w 28575"/>
                              <a:gd name="connsiteY442" fmla="*/ 4763 h 9525"/>
                              <a:gd name="connsiteX443" fmla="*/ 25403 w 28575"/>
                              <a:gd name="connsiteY443" fmla="*/ 4763 h 9525"/>
                              <a:gd name="connsiteX444" fmla="*/ 25403 w 28575"/>
                              <a:gd name="connsiteY444" fmla="*/ 9525 h 9525"/>
                              <a:gd name="connsiteX445" fmla="*/ 25403 w 28575"/>
                              <a:gd name="connsiteY445" fmla="*/ 9525 h 9525"/>
                              <a:gd name="connsiteX446" fmla="*/ 25403 w 28575"/>
                              <a:gd name="connsiteY446" fmla="*/ 9525 h 9525"/>
                              <a:gd name="connsiteX447" fmla="*/ 25403 w 28575"/>
                              <a:gd name="connsiteY447" fmla="*/ 9525 h 9525"/>
                              <a:gd name="connsiteX448" fmla="*/ 25403 w 28575"/>
                              <a:gd name="connsiteY448" fmla="*/ 4763 h 9525"/>
                              <a:gd name="connsiteX449" fmla="*/ 25403 w 28575"/>
                              <a:gd name="connsiteY449" fmla="*/ 4763 h 9525"/>
                              <a:gd name="connsiteX450" fmla="*/ 25403 w 28575"/>
                              <a:gd name="connsiteY450" fmla="*/ 4763 h 9525"/>
                              <a:gd name="connsiteX451" fmla="*/ 25403 w 28575"/>
                              <a:gd name="connsiteY451" fmla="*/ 9525 h 9525"/>
                              <a:gd name="connsiteX452" fmla="*/ 25403 w 28575"/>
                              <a:gd name="connsiteY452" fmla="*/ 9525 h 9525"/>
                              <a:gd name="connsiteX453" fmla="*/ 25403 w 28575"/>
                              <a:gd name="connsiteY453" fmla="*/ 9525 h 9525"/>
                              <a:gd name="connsiteX454" fmla="*/ 25403 w 28575"/>
                              <a:gd name="connsiteY454" fmla="*/ 9525 h 9525"/>
                              <a:gd name="connsiteX455" fmla="*/ 25403 w 28575"/>
                              <a:gd name="connsiteY455" fmla="*/ 9525 h 9525"/>
                              <a:gd name="connsiteX456" fmla="*/ 25403 w 28575"/>
                              <a:gd name="connsiteY456" fmla="*/ 9525 h 9525"/>
                              <a:gd name="connsiteX457" fmla="*/ 25403 w 28575"/>
                              <a:gd name="connsiteY457" fmla="*/ 9525 h 9525"/>
                              <a:gd name="connsiteX458" fmla="*/ 25403 w 28575"/>
                              <a:gd name="connsiteY458" fmla="*/ 4763 h 9525"/>
                              <a:gd name="connsiteX459" fmla="*/ 26460 w 28575"/>
                              <a:gd name="connsiteY459" fmla="*/ 4763 h 9525"/>
                              <a:gd name="connsiteX460" fmla="*/ 26460 w 28575"/>
                              <a:gd name="connsiteY460" fmla="*/ 4763 h 9525"/>
                              <a:gd name="connsiteX461" fmla="*/ 26460 w 28575"/>
                              <a:gd name="connsiteY461" fmla="*/ 4763 h 9525"/>
                              <a:gd name="connsiteX462" fmla="*/ 26460 w 28575"/>
                              <a:gd name="connsiteY462" fmla="*/ 9525 h 9525"/>
                              <a:gd name="connsiteX463" fmla="*/ 26460 w 28575"/>
                              <a:gd name="connsiteY463" fmla="*/ 9525 h 9525"/>
                              <a:gd name="connsiteX464" fmla="*/ 26460 w 28575"/>
                              <a:gd name="connsiteY464" fmla="*/ 4763 h 9525"/>
                              <a:gd name="connsiteX465" fmla="*/ 26460 w 28575"/>
                              <a:gd name="connsiteY465" fmla="*/ 4763 h 9525"/>
                              <a:gd name="connsiteX466" fmla="*/ 26460 w 28575"/>
                              <a:gd name="connsiteY466" fmla="*/ 4763 h 9525"/>
                              <a:gd name="connsiteX467" fmla="*/ 26460 w 28575"/>
                              <a:gd name="connsiteY467" fmla="*/ 4763 h 9525"/>
                              <a:gd name="connsiteX468" fmla="*/ 26460 w 28575"/>
                              <a:gd name="connsiteY468" fmla="*/ 4763 h 9525"/>
                              <a:gd name="connsiteX469" fmla="*/ 26460 w 28575"/>
                              <a:gd name="connsiteY469" fmla="*/ 4763 h 9525"/>
                              <a:gd name="connsiteX470" fmla="*/ 26460 w 28575"/>
                              <a:gd name="connsiteY470" fmla="*/ 4763 h 9525"/>
                              <a:gd name="connsiteX471" fmla="*/ 26460 w 28575"/>
                              <a:gd name="connsiteY471" fmla="*/ 9525 h 9525"/>
                              <a:gd name="connsiteX472" fmla="*/ 26460 w 28575"/>
                              <a:gd name="connsiteY472" fmla="*/ 4763 h 9525"/>
                              <a:gd name="connsiteX473" fmla="*/ 26460 w 28575"/>
                              <a:gd name="connsiteY473" fmla="*/ 9525 h 9525"/>
                              <a:gd name="connsiteX474" fmla="*/ 26460 w 28575"/>
                              <a:gd name="connsiteY474" fmla="*/ 4763 h 9525"/>
                              <a:gd name="connsiteX475" fmla="*/ 26460 w 28575"/>
                              <a:gd name="connsiteY475" fmla="*/ 4763 h 9525"/>
                              <a:gd name="connsiteX476" fmla="*/ 26460 w 28575"/>
                              <a:gd name="connsiteY476" fmla="*/ 4763 h 9525"/>
                              <a:gd name="connsiteX477" fmla="*/ 26460 w 28575"/>
                              <a:gd name="connsiteY477" fmla="*/ 4763 h 9525"/>
                              <a:gd name="connsiteX478" fmla="*/ 26460 w 28575"/>
                              <a:gd name="connsiteY478" fmla="*/ 4763 h 9525"/>
                              <a:gd name="connsiteX479" fmla="*/ 27518 w 28575"/>
                              <a:gd name="connsiteY479" fmla="*/ 0 h 9525"/>
                              <a:gd name="connsiteX480" fmla="*/ 27518 w 28575"/>
                              <a:gd name="connsiteY480" fmla="*/ 4763 h 9525"/>
                              <a:gd name="connsiteX481" fmla="*/ 27518 w 28575"/>
                              <a:gd name="connsiteY481" fmla="*/ 4763 h 9525"/>
                              <a:gd name="connsiteX482" fmla="*/ 27518 w 28575"/>
                              <a:gd name="connsiteY482" fmla="*/ 4763 h 9525"/>
                              <a:gd name="connsiteX483" fmla="*/ 27518 w 28575"/>
                              <a:gd name="connsiteY483" fmla="*/ 4763 h 9525"/>
                              <a:gd name="connsiteX484" fmla="*/ 27518 w 28575"/>
                              <a:gd name="connsiteY484" fmla="*/ 4763 h 9525"/>
                              <a:gd name="connsiteX485" fmla="*/ 27518 w 28575"/>
                              <a:gd name="connsiteY485" fmla="*/ 4763 h 9525"/>
                              <a:gd name="connsiteX486" fmla="*/ 27518 w 28575"/>
                              <a:gd name="connsiteY486" fmla="*/ 4763 h 9525"/>
                              <a:gd name="connsiteX487" fmla="*/ 27518 w 28575"/>
                              <a:gd name="connsiteY487" fmla="*/ 4763 h 9525"/>
                              <a:gd name="connsiteX488" fmla="*/ 27518 w 28575"/>
                              <a:gd name="connsiteY488" fmla="*/ 4763 h 9525"/>
                              <a:gd name="connsiteX489" fmla="*/ 27518 w 28575"/>
                              <a:gd name="connsiteY489" fmla="*/ 4763 h 9525"/>
                              <a:gd name="connsiteX490" fmla="*/ 27518 w 28575"/>
                              <a:gd name="connsiteY490" fmla="*/ 9525 h 9525"/>
                              <a:gd name="connsiteX491" fmla="*/ 27518 w 28575"/>
                              <a:gd name="connsiteY491" fmla="*/ 4763 h 9525"/>
                              <a:gd name="connsiteX492" fmla="*/ 27518 w 28575"/>
                              <a:gd name="connsiteY492" fmla="*/ 4763 h 9525"/>
                              <a:gd name="connsiteX493" fmla="*/ 27518 w 28575"/>
                              <a:gd name="connsiteY493" fmla="*/ 4763 h 9525"/>
                              <a:gd name="connsiteX494" fmla="*/ 27518 w 28575"/>
                              <a:gd name="connsiteY494" fmla="*/ 4763 h 9525"/>
                              <a:gd name="connsiteX495" fmla="*/ 27518 w 28575"/>
                              <a:gd name="connsiteY495" fmla="*/ 4763 h 9525"/>
                              <a:gd name="connsiteX496" fmla="*/ 27518 w 28575"/>
                              <a:gd name="connsiteY496" fmla="*/ 4763 h 9525"/>
                              <a:gd name="connsiteX497" fmla="*/ 28575 w 28575"/>
                              <a:gd name="connsiteY497" fmla="*/ 4763 h 9525"/>
                              <a:gd name="connsiteX498" fmla="*/ 28575 w 28575"/>
                              <a:gd name="connsiteY498" fmla="*/ 4763 h 9525"/>
                              <a:gd name="connsiteX499" fmla="*/ 28575 w 28575"/>
                              <a:gd name="connsiteY499" fmla="*/ 4763 h 9525"/>
                              <a:gd name="connsiteX500" fmla="*/ 28575 w 28575"/>
                              <a:gd name="connsiteY500" fmla="*/ 4763 h 9525"/>
                              <a:gd name="connsiteX501" fmla="*/ 28575 w 28575"/>
                              <a:gd name="connsiteY501" fmla="*/ 4763 h 9525"/>
                              <a:gd name="connsiteX502" fmla="*/ 28575 w 28575"/>
                              <a:gd name="connsiteY502" fmla="*/ 4763 h 9525"/>
                              <a:gd name="connsiteX503" fmla="*/ 28575 w 28575"/>
                              <a:gd name="connsiteY503" fmla="*/ 4763 h 9525"/>
                              <a:gd name="connsiteX504" fmla="*/ 28575 w 28575"/>
                              <a:gd name="connsiteY504" fmla="*/ 4763 h 9525"/>
                              <a:gd name="connsiteX505" fmla="*/ 28575 w 28575"/>
                              <a:gd name="connsiteY505" fmla="*/ 4763 h 9525"/>
                              <a:gd name="connsiteX506" fmla="*/ 28575 w 28575"/>
                              <a:gd name="connsiteY506" fmla="*/ 9525 h 9525"/>
                              <a:gd name="connsiteX507" fmla="*/ 28575 w 28575"/>
                              <a:gd name="connsiteY507" fmla="*/ 4763 h 9525"/>
                              <a:gd name="connsiteX508" fmla="*/ 28575 w 28575"/>
                              <a:gd name="connsiteY508" fmla="*/ 4763 h 9525"/>
                              <a:gd name="connsiteX509" fmla="*/ 28575 w 28575"/>
                              <a:gd name="connsiteY509" fmla="*/ 4763 h 9525"/>
                              <a:gd name="connsiteX510" fmla="*/ 28575 w 28575"/>
                              <a:gd name="connsiteY510" fmla="*/ 4763 h 9525"/>
                              <a:gd name="connsiteX511" fmla="*/ 28575 w 28575"/>
                              <a:gd name="connsiteY511" fmla="*/ 476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0"/>
                                </a:moveTo>
                                <a:lnTo>
                                  <a:pt x="0" y="0"/>
                                </a:lnTo>
                                <a:lnTo>
                                  <a:pt x="0" y="0"/>
                                </a:lnTo>
                                <a:lnTo>
                                  <a:pt x="0" y="0"/>
                                </a:lnTo>
                                <a:lnTo>
                                  <a:pt x="0" y="0"/>
                                </a:lnTo>
                                <a:lnTo>
                                  <a:pt x="0" y="4763"/>
                                </a:lnTo>
                                <a:lnTo>
                                  <a:pt x="0" y="4763"/>
                                </a:lnTo>
                                <a:lnTo>
                                  <a:pt x="0" y="4763"/>
                                </a:lnTo>
                                <a:lnTo>
                                  <a:pt x="0"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2115" y="4763"/>
                                </a:lnTo>
                                <a:lnTo>
                                  <a:pt x="2115" y="4763"/>
                                </a:lnTo>
                                <a:lnTo>
                                  <a:pt x="2115" y="4763"/>
                                </a:lnTo>
                                <a:lnTo>
                                  <a:pt x="2115" y="4763"/>
                                </a:lnTo>
                                <a:lnTo>
                                  <a:pt x="2115" y="4763"/>
                                </a:lnTo>
                                <a:lnTo>
                                  <a:pt x="2115" y="4763"/>
                                </a:lnTo>
                                <a:lnTo>
                                  <a:pt x="2115" y="4763"/>
                                </a:lnTo>
                                <a:lnTo>
                                  <a:pt x="2115" y="4763"/>
                                </a:lnTo>
                                <a:lnTo>
                                  <a:pt x="2115" y="0"/>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0"/>
                                </a:lnTo>
                                <a:lnTo>
                                  <a:pt x="3172" y="0"/>
                                </a:lnTo>
                                <a:lnTo>
                                  <a:pt x="3172" y="4763"/>
                                </a:lnTo>
                                <a:lnTo>
                                  <a:pt x="3172" y="4763"/>
                                </a:lnTo>
                                <a:lnTo>
                                  <a:pt x="3172" y="4763"/>
                                </a:lnTo>
                                <a:lnTo>
                                  <a:pt x="3172" y="4763"/>
                                </a:lnTo>
                                <a:lnTo>
                                  <a:pt x="3172" y="4763"/>
                                </a:lnTo>
                                <a:lnTo>
                                  <a:pt x="3172" y="4763"/>
                                </a:lnTo>
                                <a:lnTo>
                                  <a:pt x="3172" y="4763"/>
                                </a:lnTo>
                                <a:lnTo>
                                  <a:pt x="3172" y="0"/>
                                </a:lnTo>
                                <a:lnTo>
                                  <a:pt x="3172" y="0"/>
                                </a:lnTo>
                                <a:lnTo>
                                  <a:pt x="3172" y="4763"/>
                                </a:lnTo>
                                <a:lnTo>
                                  <a:pt x="3172" y="4763"/>
                                </a:lnTo>
                                <a:lnTo>
                                  <a:pt x="3172" y="4763"/>
                                </a:lnTo>
                                <a:lnTo>
                                  <a:pt x="3172" y="4763"/>
                                </a:lnTo>
                                <a:lnTo>
                                  <a:pt x="3172" y="4763"/>
                                </a:lnTo>
                                <a:lnTo>
                                  <a:pt x="3172" y="4763"/>
                                </a:lnTo>
                                <a:lnTo>
                                  <a:pt x="3172" y="4763"/>
                                </a:lnTo>
                                <a:lnTo>
                                  <a:pt x="3172" y="4763"/>
                                </a:lnTo>
                                <a:lnTo>
                                  <a:pt x="4229" y="0"/>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9525"/>
                                </a:lnTo>
                                <a:lnTo>
                                  <a:pt x="5296" y="4763"/>
                                </a:lnTo>
                                <a:lnTo>
                                  <a:pt x="5296"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9525"/>
                                </a:lnTo>
                                <a:lnTo>
                                  <a:pt x="6353" y="4763"/>
                                </a:lnTo>
                                <a:lnTo>
                                  <a:pt x="6353" y="4763"/>
                                </a:lnTo>
                                <a:lnTo>
                                  <a:pt x="6353" y="4763"/>
                                </a:lnTo>
                                <a:lnTo>
                                  <a:pt x="6353" y="4763"/>
                                </a:lnTo>
                                <a:lnTo>
                                  <a:pt x="6353" y="4763"/>
                                </a:lnTo>
                                <a:lnTo>
                                  <a:pt x="7410" y="4763"/>
                                </a:lnTo>
                                <a:lnTo>
                                  <a:pt x="7410" y="4763"/>
                                </a:lnTo>
                                <a:lnTo>
                                  <a:pt x="7410" y="4763"/>
                                </a:lnTo>
                                <a:lnTo>
                                  <a:pt x="7410" y="4763"/>
                                </a:lnTo>
                                <a:lnTo>
                                  <a:pt x="7410" y="4763"/>
                                </a:lnTo>
                                <a:lnTo>
                                  <a:pt x="7410" y="4763"/>
                                </a:lnTo>
                                <a:lnTo>
                                  <a:pt x="7410" y="4763"/>
                                </a:lnTo>
                                <a:lnTo>
                                  <a:pt x="7410" y="0"/>
                                </a:lnTo>
                                <a:lnTo>
                                  <a:pt x="7410" y="4763"/>
                                </a:lnTo>
                                <a:lnTo>
                                  <a:pt x="7410" y="0"/>
                                </a:lnTo>
                                <a:lnTo>
                                  <a:pt x="7410" y="0"/>
                                </a:lnTo>
                                <a:lnTo>
                                  <a:pt x="7410" y="4763"/>
                                </a:lnTo>
                                <a:lnTo>
                                  <a:pt x="7410" y="4763"/>
                                </a:lnTo>
                                <a:lnTo>
                                  <a:pt x="7410" y="4763"/>
                                </a:lnTo>
                                <a:lnTo>
                                  <a:pt x="7410" y="4763"/>
                                </a:lnTo>
                                <a:lnTo>
                                  <a:pt x="7410" y="4763"/>
                                </a:lnTo>
                                <a:lnTo>
                                  <a:pt x="7410" y="4763"/>
                                </a:lnTo>
                                <a:lnTo>
                                  <a:pt x="7410" y="4763"/>
                                </a:lnTo>
                                <a:lnTo>
                                  <a:pt x="8468" y="4763"/>
                                </a:lnTo>
                                <a:lnTo>
                                  <a:pt x="8468" y="4763"/>
                                </a:lnTo>
                                <a:lnTo>
                                  <a:pt x="8468" y="4763"/>
                                </a:lnTo>
                                <a:lnTo>
                                  <a:pt x="8468" y="4763"/>
                                </a:lnTo>
                                <a:lnTo>
                                  <a:pt x="8468" y="4763"/>
                                </a:lnTo>
                                <a:lnTo>
                                  <a:pt x="8468" y="4763"/>
                                </a:lnTo>
                                <a:lnTo>
                                  <a:pt x="8468" y="4763"/>
                                </a:lnTo>
                                <a:lnTo>
                                  <a:pt x="8468" y="4763"/>
                                </a:lnTo>
                                <a:lnTo>
                                  <a:pt x="8468" y="0"/>
                                </a:lnTo>
                                <a:lnTo>
                                  <a:pt x="8468" y="4763"/>
                                </a:lnTo>
                                <a:lnTo>
                                  <a:pt x="8468" y="4763"/>
                                </a:lnTo>
                                <a:lnTo>
                                  <a:pt x="8468" y="4763"/>
                                </a:lnTo>
                                <a:lnTo>
                                  <a:pt x="8468" y="4763"/>
                                </a:lnTo>
                                <a:lnTo>
                                  <a:pt x="8468" y="4763"/>
                                </a:lnTo>
                                <a:lnTo>
                                  <a:pt x="8468" y="4763"/>
                                </a:lnTo>
                                <a:lnTo>
                                  <a:pt x="8468" y="4763"/>
                                </a:lnTo>
                                <a:lnTo>
                                  <a:pt x="8468" y="4763"/>
                                </a:lnTo>
                                <a:lnTo>
                                  <a:pt x="8468"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9525"/>
                                </a:lnTo>
                                <a:lnTo>
                                  <a:pt x="9525" y="4763"/>
                                </a:lnTo>
                                <a:lnTo>
                                  <a:pt x="9525" y="4763"/>
                                </a:lnTo>
                                <a:lnTo>
                                  <a:pt x="9525" y="4763"/>
                                </a:lnTo>
                                <a:lnTo>
                                  <a:pt x="9525"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9525"/>
                                </a:lnTo>
                                <a:lnTo>
                                  <a:pt x="10582" y="4763"/>
                                </a:lnTo>
                                <a:lnTo>
                                  <a:pt x="10582" y="4763"/>
                                </a:lnTo>
                                <a:lnTo>
                                  <a:pt x="10582" y="4763"/>
                                </a:lnTo>
                                <a:lnTo>
                                  <a:pt x="10582" y="4763"/>
                                </a:lnTo>
                                <a:lnTo>
                                  <a:pt x="10582" y="4763"/>
                                </a:lnTo>
                                <a:lnTo>
                                  <a:pt x="10582" y="4763"/>
                                </a:lnTo>
                                <a:lnTo>
                                  <a:pt x="10582" y="4763"/>
                                </a:lnTo>
                                <a:lnTo>
                                  <a:pt x="11640" y="9525"/>
                                </a:lnTo>
                                <a:lnTo>
                                  <a:pt x="11640" y="9525"/>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2697" y="9525"/>
                                </a:lnTo>
                                <a:lnTo>
                                  <a:pt x="12697" y="9525"/>
                                </a:lnTo>
                                <a:lnTo>
                                  <a:pt x="12697" y="4763"/>
                                </a:lnTo>
                                <a:lnTo>
                                  <a:pt x="12697" y="9525"/>
                                </a:lnTo>
                                <a:lnTo>
                                  <a:pt x="12697" y="4763"/>
                                </a:lnTo>
                                <a:lnTo>
                                  <a:pt x="12697" y="4763"/>
                                </a:lnTo>
                                <a:lnTo>
                                  <a:pt x="12697" y="4763"/>
                                </a:lnTo>
                                <a:lnTo>
                                  <a:pt x="12697" y="4763"/>
                                </a:lnTo>
                                <a:lnTo>
                                  <a:pt x="12697" y="4763"/>
                                </a:lnTo>
                                <a:lnTo>
                                  <a:pt x="12697" y="0"/>
                                </a:lnTo>
                                <a:lnTo>
                                  <a:pt x="12697" y="4763"/>
                                </a:lnTo>
                                <a:lnTo>
                                  <a:pt x="12697" y="4763"/>
                                </a:lnTo>
                                <a:lnTo>
                                  <a:pt x="12697" y="4763"/>
                                </a:lnTo>
                                <a:lnTo>
                                  <a:pt x="12697" y="4763"/>
                                </a:lnTo>
                                <a:lnTo>
                                  <a:pt x="12697" y="4763"/>
                                </a:lnTo>
                                <a:lnTo>
                                  <a:pt x="12697" y="4763"/>
                                </a:lnTo>
                                <a:lnTo>
                                  <a:pt x="12697" y="4763"/>
                                </a:lnTo>
                                <a:lnTo>
                                  <a:pt x="12697" y="4763"/>
                                </a:lnTo>
                                <a:lnTo>
                                  <a:pt x="13754" y="4763"/>
                                </a:lnTo>
                                <a:lnTo>
                                  <a:pt x="13754" y="4763"/>
                                </a:lnTo>
                                <a:lnTo>
                                  <a:pt x="13754" y="0"/>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0"/>
                                </a:lnTo>
                                <a:lnTo>
                                  <a:pt x="14821" y="0"/>
                                </a:lnTo>
                                <a:lnTo>
                                  <a:pt x="14821" y="4763"/>
                                </a:lnTo>
                                <a:lnTo>
                                  <a:pt x="14821" y="4763"/>
                                </a:lnTo>
                                <a:lnTo>
                                  <a:pt x="14821" y="0"/>
                                </a:lnTo>
                                <a:lnTo>
                                  <a:pt x="14821" y="4763"/>
                                </a:lnTo>
                                <a:lnTo>
                                  <a:pt x="14821" y="4763"/>
                                </a:lnTo>
                                <a:lnTo>
                                  <a:pt x="14821" y="0"/>
                                </a:lnTo>
                                <a:lnTo>
                                  <a:pt x="14821" y="4763"/>
                                </a:lnTo>
                                <a:lnTo>
                                  <a:pt x="14821"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9525"/>
                                </a:lnTo>
                                <a:lnTo>
                                  <a:pt x="15878" y="9525"/>
                                </a:lnTo>
                                <a:lnTo>
                                  <a:pt x="15878" y="4763"/>
                                </a:lnTo>
                                <a:lnTo>
                                  <a:pt x="16935" y="9525"/>
                                </a:lnTo>
                                <a:lnTo>
                                  <a:pt x="16935" y="4763"/>
                                </a:lnTo>
                                <a:lnTo>
                                  <a:pt x="16935" y="9525"/>
                                </a:lnTo>
                                <a:lnTo>
                                  <a:pt x="16935" y="9525"/>
                                </a:lnTo>
                                <a:lnTo>
                                  <a:pt x="16935" y="9525"/>
                                </a:lnTo>
                                <a:lnTo>
                                  <a:pt x="16935" y="9525"/>
                                </a:lnTo>
                                <a:lnTo>
                                  <a:pt x="16935" y="9525"/>
                                </a:lnTo>
                                <a:lnTo>
                                  <a:pt x="16935" y="4763"/>
                                </a:lnTo>
                                <a:lnTo>
                                  <a:pt x="16935" y="4763"/>
                                </a:lnTo>
                                <a:lnTo>
                                  <a:pt x="16935" y="4763"/>
                                </a:lnTo>
                                <a:lnTo>
                                  <a:pt x="16935" y="4763"/>
                                </a:lnTo>
                                <a:lnTo>
                                  <a:pt x="16935" y="4763"/>
                                </a:lnTo>
                                <a:lnTo>
                                  <a:pt x="16935" y="4763"/>
                                </a:lnTo>
                                <a:lnTo>
                                  <a:pt x="16935" y="4763"/>
                                </a:lnTo>
                                <a:lnTo>
                                  <a:pt x="16935" y="4763"/>
                                </a:lnTo>
                                <a:lnTo>
                                  <a:pt x="16935" y="4763"/>
                                </a:lnTo>
                                <a:lnTo>
                                  <a:pt x="16935" y="9525"/>
                                </a:lnTo>
                                <a:lnTo>
                                  <a:pt x="16935" y="9525"/>
                                </a:lnTo>
                                <a:lnTo>
                                  <a:pt x="17993" y="9525"/>
                                </a:lnTo>
                                <a:lnTo>
                                  <a:pt x="17993" y="9525"/>
                                </a:lnTo>
                                <a:lnTo>
                                  <a:pt x="17993" y="4763"/>
                                </a:lnTo>
                                <a:lnTo>
                                  <a:pt x="17993" y="4763"/>
                                </a:lnTo>
                                <a:lnTo>
                                  <a:pt x="17993" y="4763"/>
                                </a:lnTo>
                                <a:lnTo>
                                  <a:pt x="17993" y="4763"/>
                                </a:lnTo>
                                <a:lnTo>
                                  <a:pt x="17993" y="4763"/>
                                </a:lnTo>
                                <a:lnTo>
                                  <a:pt x="17993" y="4763"/>
                                </a:lnTo>
                                <a:lnTo>
                                  <a:pt x="17993" y="4763"/>
                                </a:lnTo>
                                <a:lnTo>
                                  <a:pt x="17993" y="9525"/>
                                </a:lnTo>
                                <a:lnTo>
                                  <a:pt x="17993" y="9525"/>
                                </a:lnTo>
                                <a:lnTo>
                                  <a:pt x="17993" y="4763"/>
                                </a:lnTo>
                                <a:lnTo>
                                  <a:pt x="17993" y="4763"/>
                                </a:lnTo>
                                <a:lnTo>
                                  <a:pt x="17993" y="4763"/>
                                </a:lnTo>
                                <a:lnTo>
                                  <a:pt x="17993" y="4763"/>
                                </a:lnTo>
                                <a:lnTo>
                                  <a:pt x="17993" y="4763"/>
                                </a:lnTo>
                                <a:lnTo>
                                  <a:pt x="17993" y="4763"/>
                                </a:lnTo>
                                <a:lnTo>
                                  <a:pt x="17993"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9525"/>
                                </a:lnTo>
                                <a:lnTo>
                                  <a:pt x="19050" y="9525"/>
                                </a:lnTo>
                                <a:lnTo>
                                  <a:pt x="19050" y="9525"/>
                                </a:lnTo>
                                <a:lnTo>
                                  <a:pt x="19050" y="4763"/>
                                </a:lnTo>
                                <a:lnTo>
                                  <a:pt x="19050" y="4763"/>
                                </a:lnTo>
                                <a:lnTo>
                                  <a:pt x="19050" y="4763"/>
                                </a:lnTo>
                                <a:lnTo>
                                  <a:pt x="19050" y="4763"/>
                                </a:lnTo>
                                <a:lnTo>
                                  <a:pt x="19050" y="4763"/>
                                </a:lnTo>
                                <a:lnTo>
                                  <a:pt x="19050" y="4763"/>
                                </a:lnTo>
                                <a:lnTo>
                                  <a:pt x="19050" y="4763"/>
                                </a:lnTo>
                                <a:lnTo>
                                  <a:pt x="19050"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9525"/>
                                </a:lnTo>
                                <a:lnTo>
                                  <a:pt x="20107" y="4763"/>
                                </a:lnTo>
                                <a:lnTo>
                                  <a:pt x="20107" y="4763"/>
                                </a:lnTo>
                                <a:lnTo>
                                  <a:pt x="20107" y="4763"/>
                                </a:lnTo>
                                <a:lnTo>
                                  <a:pt x="20107" y="4763"/>
                                </a:lnTo>
                                <a:lnTo>
                                  <a:pt x="20107" y="4763"/>
                                </a:lnTo>
                                <a:lnTo>
                                  <a:pt x="20107" y="4763"/>
                                </a:lnTo>
                                <a:lnTo>
                                  <a:pt x="21165" y="4763"/>
                                </a:lnTo>
                                <a:lnTo>
                                  <a:pt x="21165" y="4763"/>
                                </a:lnTo>
                                <a:lnTo>
                                  <a:pt x="21165" y="4763"/>
                                </a:lnTo>
                                <a:lnTo>
                                  <a:pt x="21165" y="4763"/>
                                </a:lnTo>
                                <a:lnTo>
                                  <a:pt x="21165" y="4763"/>
                                </a:lnTo>
                                <a:lnTo>
                                  <a:pt x="21165" y="4763"/>
                                </a:lnTo>
                                <a:lnTo>
                                  <a:pt x="21165" y="9525"/>
                                </a:lnTo>
                                <a:lnTo>
                                  <a:pt x="21165" y="9525"/>
                                </a:lnTo>
                                <a:lnTo>
                                  <a:pt x="21165" y="4763"/>
                                </a:lnTo>
                                <a:lnTo>
                                  <a:pt x="21165" y="4763"/>
                                </a:lnTo>
                                <a:lnTo>
                                  <a:pt x="21165" y="9525"/>
                                </a:lnTo>
                                <a:lnTo>
                                  <a:pt x="21165" y="9525"/>
                                </a:lnTo>
                                <a:lnTo>
                                  <a:pt x="21165" y="9525"/>
                                </a:lnTo>
                                <a:lnTo>
                                  <a:pt x="21165" y="9525"/>
                                </a:lnTo>
                                <a:lnTo>
                                  <a:pt x="21165" y="4763"/>
                                </a:lnTo>
                                <a:lnTo>
                                  <a:pt x="21165" y="4763"/>
                                </a:lnTo>
                                <a:lnTo>
                                  <a:pt x="21165" y="4763"/>
                                </a:lnTo>
                                <a:lnTo>
                                  <a:pt x="21165" y="4763"/>
                                </a:lnTo>
                                <a:lnTo>
                                  <a:pt x="22222" y="4763"/>
                                </a:lnTo>
                                <a:lnTo>
                                  <a:pt x="22222" y="9525"/>
                                </a:lnTo>
                                <a:lnTo>
                                  <a:pt x="22222" y="4763"/>
                                </a:lnTo>
                                <a:lnTo>
                                  <a:pt x="22222" y="9525"/>
                                </a:lnTo>
                                <a:lnTo>
                                  <a:pt x="22222" y="4763"/>
                                </a:lnTo>
                                <a:lnTo>
                                  <a:pt x="22222" y="4763"/>
                                </a:lnTo>
                                <a:lnTo>
                                  <a:pt x="22222" y="9525"/>
                                </a:lnTo>
                                <a:lnTo>
                                  <a:pt x="22222" y="4763"/>
                                </a:lnTo>
                                <a:lnTo>
                                  <a:pt x="22222" y="4763"/>
                                </a:lnTo>
                                <a:lnTo>
                                  <a:pt x="22222" y="4763"/>
                                </a:lnTo>
                                <a:lnTo>
                                  <a:pt x="22222" y="4763"/>
                                </a:lnTo>
                                <a:lnTo>
                                  <a:pt x="22222" y="4763"/>
                                </a:lnTo>
                                <a:lnTo>
                                  <a:pt x="22222" y="9525"/>
                                </a:lnTo>
                                <a:lnTo>
                                  <a:pt x="22222" y="9525"/>
                                </a:lnTo>
                                <a:lnTo>
                                  <a:pt x="22222" y="9525"/>
                                </a:lnTo>
                                <a:lnTo>
                                  <a:pt x="22222" y="9525"/>
                                </a:lnTo>
                                <a:lnTo>
                                  <a:pt x="22222" y="9525"/>
                                </a:lnTo>
                                <a:lnTo>
                                  <a:pt x="22222" y="9525"/>
                                </a:lnTo>
                                <a:lnTo>
                                  <a:pt x="22222" y="4763"/>
                                </a:lnTo>
                                <a:lnTo>
                                  <a:pt x="22222" y="9525"/>
                                </a:lnTo>
                                <a:lnTo>
                                  <a:pt x="23279" y="4763"/>
                                </a:lnTo>
                                <a:lnTo>
                                  <a:pt x="23279" y="4763"/>
                                </a:lnTo>
                                <a:lnTo>
                                  <a:pt x="23279" y="4763"/>
                                </a:lnTo>
                                <a:lnTo>
                                  <a:pt x="23279" y="4763"/>
                                </a:lnTo>
                                <a:lnTo>
                                  <a:pt x="23279" y="0"/>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9525"/>
                                </a:lnTo>
                                <a:lnTo>
                                  <a:pt x="23279" y="4763"/>
                                </a:lnTo>
                                <a:lnTo>
                                  <a:pt x="23279" y="4763"/>
                                </a:lnTo>
                                <a:lnTo>
                                  <a:pt x="23279"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9525"/>
                                </a:lnTo>
                                <a:lnTo>
                                  <a:pt x="24346" y="4763"/>
                                </a:lnTo>
                                <a:lnTo>
                                  <a:pt x="24346" y="4763"/>
                                </a:lnTo>
                                <a:lnTo>
                                  <a:pt x="24346" y="4763"/>
                                </a:lnTo>
                                <a:lnTo>
                                  <a:pt x="24346" y="4763"/>
                                </a:lnTo>
                                <a:lnTo>
                                  <a:pt x="24346" y="4763"/>
                                </a:lnTo>
                                <a:lnTo>
                                  <a:pt x="24346" y="9525"/>
                                </a:lnTo>
                                <a:lnTo>
                                  <a:pt x="24346" y="9525"/>
                                </a:lnTo>
                                <a:lnTo>
                                  <a:pt x="24346" y="4763"/>
                                </a:lnTo>
                                <a:lnTo>
                                  <a:pt x="25403" y="4763"/>
                                </a:lnTo>
                                <a:lnTo>
                                  <a:pt x="25403" y="4763"/>
                                </a:lnTo>
                                <a:lnTo>
                                  <a:pt x="25403" y="4763"/>
                                </a:lnTo>
                                <a:lnTo>
                                  <a:pt x="25403" y="9525"/>
                                </a:lnTo>
                                <a:lnTo>
                                  <a:pt x="25403" y="9525"/>
                                </a:lnTo>
                                <a:lnTo>
                                  <a:pt x="25403" y="9525"/>
                                </a:lnTo>
                                <a:lnTo>
                                  <a:pt x="25403" y="9525"/>
                                </a:lnTo>
                                <a:lnTo>
                                  <a:pt x="25403" y="4763"/>
                                </a:lnTo>
                                <a:lnTo>
                                  <a:pt x="25403" y="4763"/>
                                </a:lnTo>
                                <a:lnTo>
                                  <a:pt x="25403" y="4763"/>
                                </a:lnTo>
                                <a:lnTo>
                                  <a:pt x="25403" y="9525"/>
                                </a:lnTo>
                                <a:lnTo>
                                  <a:pt x="25403" y="9525"/>
                                </a:lnTo>
                                <a:lnTo>
                                  <a:pt x="25403" y="9525"/>
                                </a:lnTo>
                                <a:lnTo>
                                  <a:pt x="25403" y="9525"/>
                                </a:lnTo>
                                <a:lnTo>
                                  <a:pt x="25403" y="9525"/>
                                </a:lnTo>
                                <a:lnTo>
                                  <a:pt x="25403" y="9525"/>
                                </a:lnTo>
                                <a:lnTo>
                                  <a:pt x="25403" y="9525"/>
                                </a:lnTo>
                                <a:lnTo>
                                  <a:pt x="25403" y="4763"/>
                                </a:lnTo>
                                <a:lnTo>
                                  <a:pt x="26460" y="4763"/>
                                </a:lnTo>
                                <a:lnTo>
                                  <a:pt x="26460" y="4763"/>
                                </a:lnTo>
                                <a:lnTo>
                                  <a:pt x="26460" y="4763"/>
                                </a:lnTo>
                                <a:lnTo>
                                  <a:pt x="26460" y="9525"/>
                                </a:lnTo>
                                <a:lnTo>
                                  <a:pt x="26460" y="9525"/>
                                </a:lnTo>
                                <a:lnTo>
                                  <a:pt x="26460" y="4763"/>
                                </a:lnTo>
                                <a:lnTo>
                                  <a:pt x="26460" y="4763"/>
                                </a:lnTo>
                                <a:lnTo>
                                  <a:pt x="26460" y="4763"/>
                                </a:lnTo>
                                <a:lnTo>
                                  <a:pt x="26460" y="4763"/>
                                </a:lnTo>
                                <a:lnTo>
                                  <a:pt x="26460" y="4763"/>
                                </a:lnTo>
                                <a:lnTo>
                                  <a:pt x="26460" y="4763"/>
                                </a:lnTo>
                                <a:lnTo>
                                  <a:pt x="26460" y="4763"/>
                                </a:lnTo>
                                <a:lnTo>
                                  <a:pt x="26460" y="9525"/>
                                </a:lnTo>
                                <a:lnTo>
                                  <a:pt x="26460" y="4763"/>
                                </a:lnTo>
                                <a:lnTo>
                                  <a:pt x="26460" y="9525"/>
                                </a:lnTo>
                                <a:lnTo>
                                  <a:pt x="26460" y="4763"/>
                                </a:lnTo>
                                <a:lnTo>
                                  <a:pt x="26460" y="4763"/>
                                </a:lnTo>
                                <a:lnTo>
                                  <a:pt x="26460" y="4763"/>
                                </a:lnTo>
                                <a:lnTo>
                                  <a:pt x="26460" y="4763"/>
                                </a:lnTo>
                                <a:lnTo>
                                  <a:pt x="26460" y="4763"/>
                                </a:lnTo>
                                <a:lnTo>
                                  <a:pt x="27518" y="0"/>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9525"/>
                                </a:lnTo>
                                <a:lnTo>
                                  <a:pt x="27518" y="4763"/>
                                </a:lnTo>
                                <a:lnTo>
                                  <a:pt x="27518" y="4763"/>
                                </a:lnTo>
                                <a:lnTo>
                                  <a:pt x="27518" y="4763"/>
                                </a:lnTo>
                                <a:lnTo>
                                  <a:pt x="27518" y="4763"/>
                                </a:lnTo>
                                <a:lnTo>
                                  <a:pt x="27518" y="4763"/>
                                </a:lnTo>
                                <a:lnTo>
                                  <a:pt x="27518" y="4763"/>
                                </a:lnTo>
                                <a:lnTo>
                                  <a:pt x="28575" y="4763"/>
                                </a:lnTo>
                                <a:lnTo>
                                  <a:pt x="28575" y="4763"/>
                                </a:lnTo>
                                <a:lnTo>
                                  <a:pt x="28575" y="4763"/>
                                </a:lnTo>
                                <a:lnTo>
                                  <a:pt x="28575" y="4763"/>
                                </a:lnTo>
                                <a:lnTo>
                                  <a:pt x="28575" y="4763"/>
                                </a:lnTo>
                                <a:lnTo>
                                  <a:pt x="28575" y="4763"/>
                                </a:lnTo>
                                <a:lnTo>
                                  <a:pt x="28575" y="4763"/>
                                </a:lnTo>
                                <a:lnTo>
                                  <a:pt x="28575" y="4763"/>
                                </a:lnTo>
                                <a:lnTo>
                                  <a:pt x="28575" y="4763"/>
                                </a:lnTo>
                                <a:lnTo>
                                  <a:pt x="28575" y="9525"/>
                                </a:lnTo>
                                <a:lnTo>
                                  <a:pt x="28575" y="4763"/>
                                </a:lnTo>
                                <a:lnTo>
                                  <a:pt x="28575" y="4763"/>
                                </a:lnTo>
                                <a:lnTo>
                                  <a:pt x="28575" y="4763"/>
                                </a:lnTo>
                                <a:lnTo>
                                  <a:pt x="28575" y="4763"/>
                                </a:lnTo>
                                <a:lnTo>
                                  <a:pt x="28575" y="476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00" name="Freeform: Shape 300"/>
                        <wps:cNvSpPr/>
                        <wps:spPr>
                          <a:xfrm>
                            <a:off x="2309812" y="1947862"/>
                            <a:ext cx="19050" cy="9525"/>
                          </a:xfrm>
                          <a:custGeom>
                            <a:avLst/>
                            <a:gdLst>
                              <a:gd name="connsiteX0" fmla="*/ 0 w 19050"/>
                              <a:gd name="connsiteY0" fmla="*/ 4763 h 9525"/>
                              <a:gd name="connsiteX1" fmla="*/ 0 w 19050"/>
                              <a:gd name="connsiteY1" fmla="*/ 4763 h 9525"/>
                              <a:gd name="connsiteX2" fmla="*/ 0 w 19050"/>
                              <a:gd name="connsiteY2" fmla="*/ 4763 h 9525"/>
                              <a:gd name="connsiteX3" fmla="*/ 0 w 19050"/>
                              <a:gd name="connsiteY3" fmla="*/ 4763 h 9525"/>
                              <a:gd name="connsiteX4" fmla="*/ 676 w 19050"/>
                              <a:gd name="connsiteY4" fmla="*/ 4763 h 9525"/>
                              <a:gd name="connsiteX5" fmla="*/ 676 w 19050"/>
                              <a:gd name="connsiteY5" fmla="*/ 4763 h 9525"/>
                              <a:gd name="connsiteX6" fmla="*/ 676 w 19050"/>
                              <a:gd name="connsiteY6" fmla="*/ 4763 h 9525"/>
                              <a:gd name="connsiteX7" fmla="*/ 676 w 19050"/>
                              <a:gd name="connsiteY7" fmla="*/ 4763 h 9525"/>
                              <a:gd name="connsiteX8" fmla="*/ 676 w 19050"/>
                              <a:gd name="connsiteY8" fmla="*/ 4763 h 9525"/>
                              <a:gd name="connsiteX9" fmla="*/ 676 w 19050"/>
                              <a:gd name="connsiteY9" fmla="*/ 4763 h 9525"/>
                              <a:gd name="connsiteX10" fmla="*/ 676 w 19050"/>
                              <a:gd name="connsiteY10" fmla="*/ 4763 h 9525"/>
                              <a:gd name="connsiteX11" fmla="*/ 676 w 19050"/>
                              <a:gd name="connsiteY11" fmla="*/ 4763 h 9525"/>
                              <a:gd name="connsiteX12" fmla="*/ 676 w 19050"/>
                              <a:gd name="connsiteY12" fmla="*/ 4763 h 9525"/>
                              <a:gd name="connsiteX13" fmla="*/ 676 w 19050"/>
                              <a:gd name="connsiteY13" fmla="*/ 4763 h 9525"/>
                              <a:gd name="connsiteX14" fmla="*/ 676 w 19050"/>
                              <a:gd name="connsiteY14" fmla="*/ 4763 h 9525"/>
                              <a:gd name="connsiteX15" fmla="*/ 676 w 19050"/>
                              <a:gd name="connsiteY15" fmla="*/ 4763 h 9525"/>
                              <a:gd name="connsiteX16" fmla="*/ 676 w 19050"/>
                              <a:gd name="connsiteY16" fmla="*/ 4763 h 9525"/>
                              <a:gd name="connsiteX17" fmla="*/ 676 w 19050"/>
                              <a:gd name="connsiteY17" fmla="*/ 4763 h 9525"/>
                              <a:gd name="connsiteX18" fmla="*/ 676 w 19050"/>
                              <a:gd name="connsiteY18" fmla="*/ 4763 h 9525"/>
                              <a:gd name="connsiteX19" fmla="*/ 676 w 19050"/>
                              <a:gd name="connsiteY19" fmla="*/ 9525 h 9525"/>
                              <a:gd name="connsiteX20" fmla="*/ 676 w 19050"/>
                              <a:gd name="connsiteY20" fmla="*/ 4763 h 9525"/>
                              <a:gd name="connsiteX21" fmla="*/ 676 w 19050"/>
                              <a:gd name="connsiteY21" fmla="*/ 4763 h 9525"/>
                              <a:gd name="connsiteX22" fmla="*/ 1362 w 19050"/>
                              <a:gd name="connsiteY22" fmla="*/ 4763 h 9525"/>
                              <a:gd name="connsiteX23" fmla="*/ 1362 w 19050"/>
                              <a:gd name="connsiteY23" fmla="*/ 4763 h 9525"/>
                              <a:gd name="connsiteX24" fmla="*/ 1362 w 19050"/>
                              <a:gd name="connsiteY24" fmla="*/ 4763 h 9525"/>
                              <a:gd name="connsiteX25" fmla="*/ 1362 w 19050"/>
                              <a:gd name="connsiteY25" fmla="*/ 4763 h 9525"/>
                              <a:gd name="connsiteX26" fmla="*/ 1362 w 19050"/>
                              <a:gd name="connsiteY26" fmla="*/ 4763 h 9525"/>
                              <a:gd name="connsiteX27" fmla="*/ 1362 w 19050"/>
                              <a:gd name="connsiteY27" fmla="*/ 4763 h 9525"/>
                              <a:gd name="connsiteX28" fmla="*/ 1362 w 19050"/>
                              <a:gd name="connsiteY28" fmla="*/ 4763 h 9525"/>
                              <a:gd name="connsiteX29" fmla="*/ 1362 w 19050"/>
                              <a:gd name="connsiteY29" fmla="*/ 4763 h 9525"/>
                              <a:gd name="connsiteX30" fmla="*/ 1362 w 19050"/>
                              <a:gd name="connsiteY30" fmla="*/ 4763 h 9525"/>
                              <a:gd name="connsiteX31" fmla="*/ 1362 w 19050"/>
                              <a:gd name="connsiteY31" fmla="*/ 4763 h 9525"/>
                              <a:gd name="connsiteX32" fmla="*/ 1362 w 19050"/>
                              <a:gd name="connsiteY32" fmla="*/ 4763 h 9525"/>
                              <a:gd name="connsiteX33" fmla="*/ 1362 w 19050"/>
                              <a:gd name="connsiteY33" fmla="*/ 4763 h 9525"/>
                              <a:gd name="connsiteX34" fmla="*/ 1362 w 19050"/>
                              <a:gd name="connsiteY34" fmla="*/ 4763 h 9525"/>
                              <a:gd name="connsiteX35" fmla="*/ 1362 w 19050"/>
                              <a:gd name="connsiteY35" fmla="*/ 9525 h 9525"/>
                              <a:gd name="connsiteX36" fmla="*/ 1362 w 19050"/>
                              <a:gd name="connsiteY36" fmla="*/ 9525 h 9525"/>
                              <a:gd name="connsiteX37" fmla="*/ 1362 w 19050"/>
                              <a:gd name="connsiteY37" fmla="*/ 9525 h 9525"/>
                              <a:gd name="connsiteX38" fmla="*/ 1362 w 19050"/>
                              <a:gd name="connsiteY38" fmla="*/ 4763 h 9525"/>
                              <a:gd name="connsiteX39" fmla="*/ 1362 w 19050"/>
                              <a:gd name="connsiteY39" fmla="*/ 4763 h 9525"/>
                              <a:gd name="connsiteX40" fmla="*/ 1362 w 19050"/>
                              <a:gd name="connsiteY40" fmla="*/ 4763 h 9525"/>
                              <a:gd name="connsiteX41" fmla="*/ 1362 w 19050"/>
                              <a:gd name="connsiteY41" fmla="*/ 4763 h 9525"/>
                              <a:gd name="connsiteX42" fmla="*/ 2038 w 19050"/>
                              <a:gd name="connsiteY42" fmla="*/ 4763 h 9525"/>
                              <a:gd name="connsiteX43" fmla="*/ 2038 w 19050"/>
                              <a:gd name="connsiteY43" fmla="*/ 4763 h 9525"/>
                              <a:gd name="connsiteX44" fmla="*/ 2038 w 19050"/>
                              <a:gd name="connsiteY44" fmla="*/ 4763 h 9525"/>
                              <a:gd name="connsiteX45" fmla="*/ 2038 w 19050"/>
                              <a:gd name="connsiteY45" fmla="*/ 4763 h 9525"/>
                              <a:gd name="connsiteX46" fmla="*/ 2038 w 19050"/>
                              <a:gd name="connsiteY46" fmla="*/ 4763 h 9525"/>
                              <a:gd name="connsiteX47" fmla="*/ 2038 w 19050"/>
                              <a:gd name="connsiteY47" fmla="*/ 4763 h 9525"/>
                              <a:gd name="connsiteX48" fmla="*/ 2038 w 19050"/>
                              <a:gd name="connsiteY48" fmla="*/ 4763 h 9525"/>
                              <a:gd name="connsiteX49" fmla="*/ 2038 w 19050"/>
                              <a:gd name="connsiteY49" fmla="*/ 4763 h 9525"/>
                              <a:gd name="connsiteX50" fmla="*/ 2038 w 19050"/>
                              <a:gd name="connsiteY50" fmla="*/ 9525 h 9525"/>
                              <a:gd name="connsiteX51" fmla="*/ 2038 w 19050"/>
                              <a:gd name="connsiteY51" fmla="*/ 9525 h 9525"/>
                              <a:gd name="connsiteX52" fmla="*/ 2038 w 19050"/>
                              <a:gd name="connsiteY52" fmla="*/ 9525 h 9525"/>
                              <a:gd name="connsiteX53" fmla="*/ 2038 w 19050"/>
                              <a:gd name="connsiteY53" fmla="*/ 4763 h 9525"/>
                              <a:gd name="connsiteX54" fmla="*/ 2038 w 19050"/>
                              <a:gd name="connsiteY54" fmla="*/ 9525 h 9525"/>
                              <a:gd name="connsiteX55" fmla="*/ 2038 w 19050"/>
                              <a:gd name="connsiteY55" fmla="*/ 4763 h 9525"/>
                              <a:gd name="connsiteX56" fmla="*/ 2038 w 19050"/>
                              <a:gd name="connsiteY56" fmla="*/ 4763 h 9525"/>
                              <a:gd name="connsiteX57" fmla="*/ 2038 w 19050"/>
                              <a:gd name="connsiteY57" fmla="*/ 9525 h 9525"/>
                              <a:gd name="connsiteX58" fmla="*/ 2038 w 19050"/>
                              <a:gd name="connsiteY58" fmla="*/ 4763 h 9525"/>
                              <a:gd name="connsiteX59" fmla="*/ 2038 w 19050"/>
                              <a:gd name="connsiteY59" fmla="*/ 4763 h 9525"/>
                              <a:gd name="connsiteX60" fmla="*/ 2724 w 19050"/>
                              <a:gd name="connsiteY60" fmla="*/ 9525 h 9525"/>
                              <a:gd name="connsiteX61" fmla="*/ 2724 w 19050"/>
                              <a:gd name="connsiteY61" fmla="*/ 9525 h 9525"/>
                              <a:gd name="connsiteX62" fmla="*/ 2724 w 19050"/>
                              <a:gd name="connsiteY62" fmla="*/ 9525 h 9525"/>
                              <a:gd name="connsiteX63" fmla="*/ 2724 w 19050"/>
                              <a:gd name="connsiteY63" fmla="*/ 4763 h 9525"/>
                              <a:gd name="connsiteX64" fmla="*/ 2724 w 19050"/>
                              <a:gd name="connsiteY64" fmla="*/ 4763 h 9525"/>
                              <a:gd name="connsiteX65" fmla="*/ 2724 w 19050"/>
                              <a:gd name="connsiteY65" fmla="*/ 4763 h 9525"/>
                              <a:gd name="connsiteX66" fmla="*/ 2724 w 19050"/>
                              <a:gd name="connsiteY66" fmla="*/ 4763 h 9525"/>
                              <a:gd name="connsiteX67" fmla="*/ 2724 w 19050"/>
                              <a:gd name="connsiteY67" fmla="*/ 9525 h 9525"/>
                              <a:gd name="connsiteX68" fmla="*/ 2724 w 19050"/>
                              <a:gd name="connsiteY68" fmla="*/ 4763 h 9525"/>
                              <a:gd name="connsiteX69" fmla="*/ 2724 w 19050"/>
                              <a:gd name="connsiteY69" fmla="*/ 4763 h 9525"/>
                              <a:gd name="connsiteX70" fmla="*/ 2724 w 19050"/>
                              <a:gd name="connsiteY70" fmla="*/ 4763 h 9525"/>
                              <a:gd name="connsiteX71" fmla="*/ 2724 w 19050"/>
                              <a:gd name="connsiteY71" fmla="*/ 4763 h 9525"/>
                              <a:gd name="connsiteX72" fmla="*/ 2724 w 19050"/>
                              <a:gd name="connsiteY72" fmla="*/ 4763 h 9525"/>
                              <a:gd name="connsiteX73" fmla="*/ 2724 w 19050"/>
                              <a:gd name="connsiteY73" fmla="*/ 4763 h 9525"/>
                              <a:gd name="connsiteX74" fmla="*/ 2724 w 19050"/>
                              <a:gd name="connsiteY74" fmla="*/ 4763 h 9525"/>
                              <a:gd name="connsiteX75" fmla="*/ 2724 w 19050"/>
                              <a:gd name="connsiteY75" fmla="*/ 4763 h 9525"/>
                              <a:gd name="connsiteX76" fmla="*/ 2724 w 19050"/>
                              <a:gd name="connsiteY76" fmla="*/ 9525 h 9525"/>
                              <a:gd name="connsiteX77" fmla="*/ 2724 w 19050"/>
                              <a:gd name="connsiteY77" fmla="*/ 9525 h 9525"/>
                              <a:gd name="connsiteX78" fmla="*/ 3400 w 19050"/>
                              <a:gd name="connsiteY78" fmla="*/ 9525 h 9525"/>
                              <a:gd name="connsiteX79" fmla="*/ 3400 w 19050"/>
                              <a:gd name="connsiteY79" fmla="*/ 9525 h 9525"/>
                              <a:gd name="connsiteX80" fmla="*/ 3400 w 19050"/>
                              <a:gd name="connsiteY80" fmla="*/ 4763 h 9525"/>
                              <a:gd name="connsiteX81" fmla="*/ 3400 w 19050"/>
                              <a:gd name="connsiteY81" fmla="*/ 4763 h 9525"/>
                              <a:gd name="connsiteX82" fmla="*/ 3400 w 19050"/>
                              <a:gd name="connsiteY82" fmla="*/ 4763 h 9525"/>
                              <a:gd name="connsiteX83" fmla="*/ 3400 w 19050"/>
                              <a:gd name="connsiteY83" fmla="*/ 4763 h 9525"/>
                              <a:gd name="connsiteX84" fmla="*/ 3400 w 19050"/>
                              <a:gd name="connsiteY84" fmla="*/ 4763 h 9525"/>
                              <a:gd name="connsiteX85" fmla="*/ 3400 w 19050"/>
                              <a:gd name="connsiteY85" fmla="*/ 4763 h 9525"/>
                              <a:gd name="connsiteX86" fmla="*/ 3400 w 19050"/>
                              <a:gd name="connsiteY86" fmla="*/ 9525 h 9525"/>
                              <a:gd name="connsiteX87" fmla="*/ 3400 w 19050"/>
                              <a:gd name="connsiteY87" fmla="*/ 9525 h 9525"/>
                              <a:gd name="connsiteX88" fmla="*/ 3400 w 19050"/>
                              <a:gd name="connsiteY88" fmla="*/ 9525 h 9525"/>
                              <a:gd name="connsiteX89" fmla="*/ 3400 w 19050"/>
                              <a:gd name="connsiteY89" fmla="*/ 9525 h 9525"/>
                              <a:gd name="connsiteX90" fmla="*/ 3400 w 19050"/>
                              <a:gd name="connsiteY90" fmla="*/ 9525 h 9525"/>
                              <a:gd name="connsiteX91" fmla="*/ 3400 w 19050"/>
                              <a:gd name="connsiteY91" fmla="*/ 4763 h 9525"/>
                              <a:gd name="connsiteX92" fmla="*/ 3400 w 19050"/>
                              <a:gd name="connsiteY92" fmla="*/ 4763 h 9525"/>
                              <a:gd name="connsiteX93" fmla="*/ 3400 w 19050"/>
                              <a:gd name="connsiteY93" fmla="*/ 4763 h 9525"/>
                              <a:gd name="connsiteX94" fmla="*/ 3400 w 19050"/>
                              <a:gd name="connsiteY94" fmla="*/ 4763 h 9525"/>
                              <a:gd name="connsiteX95" fmla="*/ 3400 w 19050"/>
                              <a:gd name="connsiteY95" fmla="*/ 4763 h 9525"/>
                              <a:gd name="connsiteX96" fmla="*/ 4086 w 19050"/>
                              <a:gd name="connsiteY96" fmla="*/ 4763 h 9525"/>
                              <a:gd name="connsiteX97" fmla="*/ 4086 w 19050"/>
                              <a:gd name="connsiteY97" fmla="*/ 9525 h 9525"/>
                              <a:gd name="connsiteX98" fmla="*/ 4086 w 19050"/>
                              <a:gd name="connsiteY98" fmla="*/ 9525 h 9525"/>
                              <a:gd name="connsiteX99" fmla="*/ 4086 w 19050"/>
                              <a:gd name="connsiteY99" fmla="*/ 9525 h 9525"/>
                              <a:gd name="connsiteX100" fmla="*/ 4086 w 19050"/>
                              <a:gd name="connsiteY100" fmla="*/ 9525 h 9525"/>
                              <a:gd name="connsiteX101" fmla="*/ 4086 w 19050"/>
                              <a:gd name="connsiteY101" fmla="*/ 4763 h 9525"/>
                              <a:gd name="connsiteX102" fmla="*/ 4086 w 19050"/>
                              <a:gd name="connsiteY102" fmla="*/ 4763 h 9525"/>
                              <a:gd name="connsiteX103" fmla="*/ 4086 w 19050"/>
                              <a:gd name="connsiteY103" fmla="*/ 9525 h 9525"/>
                              <a:gd name="connsiteX104" fmla="*/ 4086 w 19050"/>
                              <a:gd name="connsiteY104" fmla="*/ 4763 h 9525"/>
                              <a:gd name="connsiteX105" fmla="*/ 4086 w 19050"/>
                              <a:gd name="connsiteY105" fmla="*/ 4763 h 9525"/>
                              <a:gd name="connsiteX106" fmla="*/ 4086 w 19050"/>
                              <a:gd name="connsiteY106" fmla="*/ 4763 h 9525"/>
                              <a:gd name="connsiteX107" fmla="*/ 4086 w 19050"/>
                              <a:gd name="connsiteY107" fmla="*/ 0 h 9525"/>
                              <a:gd name="connsiteX108" fmla="*/ 4086 w 19050"/>
                              <a:gd name="connsiteY108" fmla="*/ 4763 h 9525"/>
                              <a:gd name="connsiteX109" fmla="*/ 4086 w 19050"/>
                              <a:gd name="connsiteY109" fmla="*/ 4763 h 9525"/>
                              <a:gd name="connsiteX110" fmla="*/ 4086 w 19050"/>
                              <a:gd name="connsiteY110" fmla="*/ 4763 h 9525"/>
                              <a:gd name="connsiteX111" fmla="*/ 4086 w 19050"/>
                              <a:gd name="connsiteY111" fmla="*/ 4763 h 9525"/>
                              <a:gd name="connsiteX112" fmla="*/ 4086 w 19050"/>
                              <a:gd name="connsiteY112" fmla="*/ 4763 h 9525"/>
                              <a:gd name="connsiteX113" fmla="*/ 4086 w 19050"/>
                              <a:gd name="connsiteY113" fmla="*/ 4763 h 9525"/>
                              <a:gd name="connsiteX114" fmla="*/ 4086 w 19050"/>
                              <a:gd name="connsiteY114" fmla="*/ 4763 h 9525"/>
                              <a:gd name="connsiteX115" fmla="*/ 4086 w 19050"/>
                              <a:gd name="connsiteY115" fmla="*/ 4763 h 9525"/>
                              <a:gd name="connsiteX116" fmla="*/ 4763 w 19050"/>
                              <a:gd name="connsiteY116" fmla="*/ 4763 h 9525"/>
                              <a:gd name="connsiteX117" fmla="*/ 4763 w 19050"/>
                              <a:gd name="connsiteY117" fmla="*/ 4763 h 9525"/>
                              <a:gd name="connsiteX118" fmla="*/ 4763 w 19050"/>
                              <a:gd name="connsiteY118" fmla="*/ 4763 h 9525"/>
                              <a:gd name="connsiteX119" fmla="*/ 4763 w 19050"/>
                              <a:gd name="connsiteY119" fmla="*/ 4763 h 9525"/>
                              <a:gd name="connsiteX120" fmla="*/ 4763 w 19050"/>
                              <a:gd name="connsiteY120" fmla="*/ 4763 h 9525"/>
                              <a:gd name="connsiteX121" fmla="*/ 4763 w 19050"/>
                              <a:gd name="connsiteY121" fmla="*/ 4763 h 9525"/>
                              <a:gd name="connsiteX122" fmla="*/ 4763 w 19050"/>
                              <a:gd name="connsiteY122" fmla="*/ 4763 h 9525"/>
                              <a:gd name="connsiteX123" fmla="*/ 4763 w 19050"/>
                              <a:gd name="connsiteY123" fmla="*/ 4763 h 9525"/>
                              <a:gd name="connsiteX124" fmla="*/ 4763 w 19050"/>
                              <a:gd name="connsiteY124" fmla="*/ 4763 h 9525"/>
                              <a:gd name="connsiteX125" fmla="*/ 4763 w 19050"/>
                              <a:gd name="connsiteY125" fmla="*/ 4763 h 9525"/>
                              <a:gd name="connsiteX126" fmla="*/ 4763 w 19050"/>
                              <a:gd name="connsiteY126" fmla="*/ 4763 h 9525"/>
                              <a:gd name="connsiteX127" fmla="*/ 4763 w 19050"/>
                              <a:gd name="connsiteY127" fmla="*/ 9525 h 9525"/>
                              <a:gd name="connsiteX128" fmla="*/ 4763 w 19050"/>
                              <a:gd name="connsiteY128" fmla="*/ 4763 h 9525"/>
                              <a:gd name="connsiteX129" fmla="*/ 4763 w 19050"/>
                              <a:gd name="connsiteY129" fmla="*/ 4763 h 9525"/>
                              <a:gd name="connsiteX130" fmla="*/ 4763 w 19050"/>
                              <a:gd name="connsiteY130" fmla="*/ 4763 h 9525"/>
                              <a:gd name="connsiteX131" fmla="*/ 4763 w 19050"/>
                              <a:gd name="connsiteY131" fmla="*/ 4763 h 9525"/>
                              <a:gd name="connsiteX132" fmla="*/ 4763 w 19050"/>
                              <a:gd name="connsiteY132" fmla="*/ 4763 h 9525"/>
                              <a:gd name="connsiteX133" fmla="*/ 4763 w 19050"/>
                              <a:gd name="connsiteY133" fmla="*/ 9525 h 9525"/>
                              <a:gd name="connsiteX134" fmla="*/ 5439 w 19050"/>
                              <a:gd name="connsiteY134" fmla="*/ 4763 h 9525"/>
                              <a:gd name="connsiteX135" fmla="*/ 5439 w 19050"/>
                              <a:gd name="connsiteY135" fmla="*/ 9525 h 9525"/>
                              <a:gd name="connsiteX136" fmla="*/ 5439 w 19050"/>
                              <a:gd name="connsiteY136" fmla="*/ 9525 h 9525"/>
                              <a:gd name="connsiteX137" fmla="*/ 5439 w 19050"/>
                              <a:gd name="connsiteY137" fmla="*/ 4763 h 9525"/>
                              <a:gd name="connsiteX138" fmla="*/ 5439 w 19050"/>
                              <a:gd name="connsiteY138" fmla="*/ 4763 h 9525"/>
                              <a:gd name="connsiteX139" fmla="*/ 5439 w 19050"/>
                              <a:gd name="connsiteY139" fmla="*/ 4763 h 9525"/>
                              <a:gd name="connsiteX140" fmla="*/ 5439 w 19050"/>
                              <a:gd name="connsiteY140" fmla="*/ 4763 h 9525"/>
                              <a:gd name="connsiteX141" fmla="*/ 5439 w 19050"/>
                              <a:gd name="connsiteY141" fmla="*/ 4763 h 9525"/>
                              <a:gd name="connsiteX142" fmla="*/ 5439 w 19050"/>
                              <a:gd name="connsiteY142" fmla="*/ 4763 h 9525"/>
                              <a:gd name="connsiteX143" fmla="*/ 5439 w 19050"/>
                              <a:gd name="connsiteY143" fmla="*/ 4763 h 9525"/>
                              <a:gd name="connsiteX144" fmla="*/ 5439 w 19050"/>
                              <a:gd name="connsiteY144" fmla="*/ 4763 h 9525"/>
                              <a:gd name="connsiteX145" fmla="*/ 5439 w 19050"/>
                              <a:gd name="connsiteY145" fmla="*/ 4763 h 9525"/>
                              <a:gd name="connsiteX146" fmla="*/ 5439 w 19050"/>
                              <a:gd name="connsiteY146" fmla="*/ 9525 h 9525"/>
                              <a:gd name="connsiteX147" fmla="*/ 5439 w 19050"/>
                              <a:gd name="connsiteY147" fmla="*/ 9525 h 9525"/>
                              <a:gd name="connsiteX148" fmla="*/ 5439 w 19050"/>
                              <a:gd name="connsiteY148" fmla="*/ 9525 h 9525"/>
                              <a:gd name="connsiteX149" fmla="*/ 5439 w 19050"/>
                              <a:gd name="connsiteY149" fmla="*/ 9525 h 9525"/>
                              <a:gd name="connsiteX150" fmla="*/ 5439 w 19050"/>
                              <a:gd name="connsiteY150" fmla="*/ 9525 h 9525"/>
                              <a:gd name="connsiteX151" fmla="*/ 5439 w 19050"/>
                              <a:gd name="connsiteY151" fmla="*/ 9525 h 9525"/>
                              <a:gd name="connsiteX152" fmla="*/ 6125 w 19050"/>
                              <a:gd name="connsiteY152" fmla="*/ 9525 h 9525"/>
                              <a:gd name="connsiteX153" fmla="*/ 6125 w 19050"/>
                              <a:gd name="connsiteY153" fmla="*/ 4763 h 9525"/>
                              <a:gd name="connsiteX154" fmla="*/ 6125 w 19050"/>
                              <a:gd name="connsiteY154" fmla="*/ 4763 h 9525"/>
                              <a:gd name="connsiteX155" fmla="*/ 6125 w 19050"/>
                              <a:gd name="connsiteY155" fmla="*/ 4763 h 9525"/>
                              <a:gd name="connsiteX156" fmla="*/ 6125 w 19050"/>
                              <a:gd name="connsiteY156" fmla="*/ 4763 h 9525"/>
                              <a:gd name="connsiteX157" fmla="*/ 6125 w 19050"/>
                              <a:gd name="connsiteY157" fmla="*/ 4763 h 9525"/>
                              <a:gd name="connsiteX158" fmla="*/ 6125 w 19050"/>
                              <a:gd name="connsiteY158" fmla="*/ 4763 h 9525"/>
                              <a:gd name="connsiteX159" fmla="*/ 6125 w 19050"/>
                              <a:gd name="connsiteY159" fmla="*/ 4763 h 9525"/>
                              <a:gd name="connsiteX160" fmla="*/ 6125 w 19050"/>
                              <a:gd name="connsiteY160" fmla="*/ 9525 h 9525"/>
                              <a:gd name="connsiteX161" fmla="*/ 6125 w 19050"/>
                              <a:gd name="connsiteY161" fmla="*/ 9525 h 9525"/>
                              <a:gd name="connsiteX162" fmla="*/ 6125 w 19050"/>
                              <a:gd name="connsiteY162" fmla="*/ 9525 h 9525"/>
                              <a:gd name="connsiteX163" fmla="*/ 6125 w 19050"/>
                              <a:gd name="connsiteY163" fmla="*/ 9525 h 9525"/>
                              <a:gd name="connsiteX164" fmla="*/ 6125 w 19050"/>
                              <a:gd name="connsiteY164" fmla="*/ 4763 h 9525"/>
                              <a:gd name="connsiteX165" fmla="*/ 6125 w 19050"/>
                              <a:gd name="connsiteY165" fmla="*/ 4763 h 9525"/>
                              <a:gd name="connsiteX166" fmla="*/ 6125 w 19050"/>
                              <a:gd name="connsiteY166" fmla="*/ 4763 h 9525"/>
                              <a:gd name="connsiteX167" fmla="*/ 6125 w 19050"/>
                              <a:gd name="connsiteY167" fmla="*/ 4763 h 9525"/>
                              <a:gd name="connsiteX168" fmla="*/ 6125 w 19050"/>
                              <a:gd name="connsiteY168" fmla="*/ 4763 h 9525"/>
                              <a:gd name="connsiteX169" fmla="*/ 6125 w 19050"/>
                              <a:gd name="connsiteY169" fmla="*/ 4763 h 9525"/>
                              <a:gd name="connsiteX170" fmla="*/ 6801 w 19050"/>
                              <a:gd name="connsiteY170" fmla="*/ 4763 h 9525"/>
                              <a:gd name="connsiteX171" fmla="*/ 6801 w 19050"/>
                              <a:gd name="connsiteY171" fmla="*/ 4763 h 9525"/>
                              <a:gd name="connsiteX172" fmla="*/ 6801 w 19050"/>
                              <a:gd name="connsiteY172" fmla="*/ 4763 h 9525"/>
                              <a:gd name="connsiteX173" fmla="*/ 6801 w 19050"/>
                              <a:gd name="connsiteY173" fmla="*/ 9525 h 9525"/>
                              <a:gd name="connsiteX174" fmla="*/ 6801 w 19050"/>
                              <a:gd name="connsiteY174" fmla="*/ 9525 h 9525"/>
                              <a:gd name="connsiteX175" fmla="*/ 6801 w 19050"/>
                              <a:gd name="connsiteY175" fmla="*/ 4763 h 9525"/>
                              <a:gd name="connsiteX176" fmla="*/ 6801 w 19050"/>
                              <a:gd name="connsiteY176" fmla="*/ 9525 h 9525"/>
                              <a:gd name="connsiteX177" fmla="*/ 6801 w 19050"/>
                              <a:gd name="connsiteY177" fmla="*/ 9525 h 9525"/>
                              <a:gd name="connsiteX178" fmla="*/ 6801 w 19050"/>
                              <a:gd name="connsiteY178" fmla="*/ 4763 h 9525"/>
                              <a:gd name="connsiteX179" fmla="*/ 6801 w 19050"/>
                              <a:gd name="connsiteY179" fmla="*/ 4763 h 9525"/>
                              <a:gd name="connsiteX180" fmla="*/ 6801 w 19050"/>
                              <a:gd name="connsiteY180" fmla="*/ 4763 h 9525"/>
                              <a:gd name="connsiteX181" fmla="*/ 6801 w 19050"/>
                              <a:gd name="connsiteY181" fmla="*/ 4763 h 9525"/>
                              <a:gd name="connsiteX182" fmla="*/ 6801 w 19050"/>
                              <a:gd name="connsiteY182" fmla="*/ 4763 h 9525"/>
                              <a:gd name="connsiteX183" fmla="*/ 6801 w 19050"/>
                              <a:gd name="connsiteY183" fmla="*/ 4763 h 9525"/>
                              <a:gd name="connsiteX184" fmla="*/ 6801 w 19050"/>
                              <a:gd name="connsiteY184" fmla="*/ 9525 h 9525"/>
                              <a:gd name="connsiteX185" fmla="*/ 6801 w 19050"/>
                              <a:gd name="connsiteY185" fmla="*/ 4763 h 9525"/>
                              <a:gd name="connsiteX186" fmla="*/ 6801 w 19050"/>
                              <a:gd name="connsiteY186" fmla="*/ 9525 h 9525"/>
                              <a:gd name="connsiteX187" fmla="*/ 6801 w 19050"/>
                              <a:gd name="connsiteY187" fmla="*/ 9525 h 9525"/>
                              <a:gd name="connsiteX188" fmla="*/ 6801 w 19050"/>
                              <a:gd name="connsiteY188" fmla="*/ 4763 h 9525"/>
                              <a:gd name="connsiteX189" fmla="*/ 6801 w 19050"/>
                              <a:gd name="connsiteY189" fmla="*/ 4763 h 9525"/>
                              <a:gd name="connsiteX190" fmla="*/ 7487 w 19050"/>
                              <a:gd name="connsiteY190" fmla="*/ 4763 h 9525"/>
                              <a:gd name="connsiteX191" fmla="*/ 7487 w 19050"/>
                              <a:gd name="connsiteY191" fmla="*/ 4763 h 9525"/>
                              <a:gd name="connsiteX192" fmla="*/ 7487 w 19050"/>
                              <a:gd name="connsiteY192" fmla="*/ 4763 h 9525"/>
                              <a:gd name="connsiteX193" fmla="*/ 7487 w 19050"/>
                              <a:gd name="connsiteY193" fmla="*/ 9525 h 9525"/>
                              <a:gd name="connsiteX194" fmla="*/ 7487 w 19050"/>
                              <a:gd name="connsiteY194" fmla="*/ 4763 h 9525"/>
                              <a:gd name="connsiteX195" fmla="*/ 7487 w 19050"/>
                              <a:gd name="connsiteY195" fmla="*/ 4763 h 9525"/>
                              <a:gd name="connsiteX196" fmla="*/ 7487 w 19050"/>
                              <a:gd name="connsiteY196" fmla="*/ 4763 h 9525"/>
                              <a:gd name="connsiteX197" fmla="*/ 7487 w 19050"/>
                              <a:gd name="connsiteY197" fmla="*/ 4763 h 9525"/>
                              <a:gd name="connsiteX198" fmla="*/ 7487 w 19050"/>
                              <a:gd name="connsiteY198" fmla="*/ 4763 h 9525"/>
                              <a:gd name="connsiteX199" fmla="*/ 7487 w 19050"/>
                              <a:gd name="connsiteY199" fmla="*/ 4763 h 9525"/>
                              <a:gd name="connsiteX200" fmla="*/ 7487 w 19050"/>
                              <a:gd name="connsiteY200" fmla="*/ 9525 h 9525"/>
                              <a:gd name="connsiteX201" fmla="*/ 7487 w 19050"/>
                              <a:gd name="connsiteY201" fmla="*/ 9525 h 9525"/>
                              <a:gd name="connsiteX202" fmla="*/ 7487 w 19050"/>
                              <a:gd name="connsiteY202" fmla="*/ 9525 h 9525"/>
                              <a:gd name="connsiteX203" fmla="*/ 7487 w 19050"/>
                              <a:gd name="connsiteY203" fmla="*/ 9525 h 9525"/>
                              <a:gd name="connsiteX204" fmla="*/ 7487 w 19050"/>
                              <a:gd name="connsiteY204" fmla="*/ 9525 h 9525"/>
                              <a:gd name="connsiteX205" fmla="*/ 7487 w 19050"/>
                              <a:gd name="connsiteY205" fmla="*/ 4763 h 9525"/>
                              <a:gd name="connsiteX206" fmla="*/ 7487 w 19050"/>
                              <a:gd name="connsiteY206" fmla="*/ 4763 h 9525"/>
                              <a:gd name="connsiteX207" fmla="*/ 7487 w 19050"/>
                              <a:gd name="connsiteY207" fmla="*/ 4763 h 9525"/>
                              <a:gd name="connsiteX208" fmla="*/ 8163 w 19050"/>
                              <a:gd name="connsiteY208" fmla="*/ 9525 h 9525"/>
                              <a:gd name="connsiteX209" fmla="*/ 8163 w 19050"/>
                              <a:gd name="connsiteY209" fmla="*/ 9525 h 9525"/>
                              <a:gd name="connsiteX210" fmla="*/ 8163 w 19050"/>
                              <a:gd name="connsiteY210" fmla="*/ 9525 h 9525"/>
                              <a:gd name="connsiteX211" fmla="*/ 8163 w 19050"/>
                              <a:gd name="connsiteY211" fmla="*/ 9525 h 9525"/>
                              <a:gd name="connsiteX212" fmla="*/ 8163 w 19050"/>
                              <a:gd name="connsiteY212" fmla="*/ 4763 h 9525"/>
                              <a:gd name="connsiteX213" fmla="*/ 8163 w 19050"/>
                              <a:gd name="connsiteY213" fmla="*/ 4763 h 9525"/>
                              <a:gd name="connsiteX214" fmla="*/ 8163 w 19050"/>
                              <a:gd name="connsiteY214" fmla="*/ 4763 h 9525"/>
                              <a:gd name="connsiteX215" fmla="*/ 8163 w 19050"/>
                              <a:gd name="connsiteY215" fmla="*/ 4763 h 9525"/>
                              <a:gd name="connsiteX216" fmla="*/ 8163 w 19050"/>
                              <a:gd name="connsiteY216" fmla="*/ 4763 h 9525"/>
                              <a:gd name="connsiteX217" fmla="*/ 8163 w 19050"/>
                              <a:gd name="connsiteY217" fmla="*/ 4763 h 9525"/>
                              <a:gd name="connsiteX218" fmla="*/ 8163 w 19050"/>
                              <a:gd name="connsiteY218" fmla="*/ 4763 h 9525"/>
                              <a:gd name="connsiteX219" fmla="*/ 8163 w 19050"/>
                              <a:gd name="connsiteY219" fmla="*/ 4763 h 9525"/>
                              <a:gd name="connsiteX220" fmla="*/ 8163 w 19050"/>
                              <a:gd name="connsiteY220" fmla="*/ 4763 h 9525"/>
                              <a:gd name="connsiteX221" fmla="*/ 8163 w 19050"/>
                              <a:gd name="connsiteY221" fmla="*/ 4763 h 9525"/>
                              <a:gd name="connsiteX222" fmla="*/ 8163 w 19050"/>
                              <a:gd name="connsiteY222" fmla="*/ 4763 h 9525"/>
                              <a:gd name="connsiteX223" fmla="*/ 8163 w 19050"/>
                              <a:gd name="connsiteY223" fmla="*/ 4763 h 9525"/>
                              <a:gd name="connsiteX224" fmla="*/ 8163 w 19050"/>
                              <a:gd name="connsiteY224" fmla="*/ 4763 h 9525"/>
                              <a:gd name="connsiteX225" fmla="*/ 8163 w 19050"/>
                              <a:gd name="connsiteY225" fmla="*/ 4763 h 9525"/>
                              <a:gd name="connsiteX226" fmla="*/ 8849 w 19050"/>
                              <a:gd name="connsiteY226" fmla="*/ 4763 h 9525"/>
                              <a:gd name="connsiteX227" fmla="*/ 8849 w 19050"/>
                              <a:gd name="connsiteY227" fmla="*/ 4763 h 9525"/>
                              <a:gd name="connsiteX228" fmla="*/ 8849 w 19050"/>
                              <a:gd name="connsiteY228" fmla="*/ 4763 h 9525"/>
                              <a:gd name="connsiteX229" fmla="*/ 8849 w 19050"/>
                              <a:gd name="connsiteY229" fmla="*/ 4763 h 9525"/>
                              <a:gd name="connsiteX230" fmla="*/ 8849 w 19050"/>
                              <a:gd name="connsiteY230" fmla="*/ 4763 h 9525"/>
                              <a:gd name="connsiteX231" fmla="*/ 8849 w 19050"/>
                              <a:gd name="connsiteY231" fmla="*/ 4763 h 9525"/>
                              <a:gd name="connsiteX232" fmla="*/ 8849 w 19050"/>
                              <a:gd name="connsiteY232" fmla="*/ 4763 h 9525"/>
                              <a:gd name="connsiteX233" fmla="*/ 8849 w 19050"/>
                              <a:gd name="connsiteY233" fmla="*/ 9525 h 9525"/>
                              <a:gd name="connsiteX234" fmla="*/ 8849 w 19050"/>
                              <a:gd name="connsiteY234" fmla="*/ 9525 h 9525"/>
                              <a:gd name="connsiteX235" fmla="*/ 8849 w 19050"/>
                              <a:gd name="connsiteY235" fmla="*/ 9525 h 9525"/>
                              <a:gd name="connsiteX236" fmla="*/ 8849 w 19050"/>
                              <a:gd name="connsiteY236" fmla="*/ 9525 h 9525"/>
                              <a:gd name="connsiteX237" fmla="*/ 8849 w 19050"/>
                              <a:gd name="connsiteY237" fmla="*/ 9525 h 9525"/>
                              <a:gd name="connsiteX238" fmla="*/ 8849 w 19050"/>
                              <a:gd name="connsiteY238" fmla="*/ 4763 h 9525"/>
                              <a:gd name="connsiteX239" fmla="*/ 8849 w 19050"/>
                              <a:gd name="connsiteY239" fmla="*/ 9525 h 9525"/>
                              <a:gd name="connsiteX240" fmla="*/ 8849 w 19050"/>
                              <a:gd name="connsiteY240" fmla="*/ 9525 h 9525"/>
                              <a:gd name="connsiteX241" fmla="*/ 8849 w 19050"/>
                              <a:gd name="connsiteY241" fmla="*/ 9525 h 9525"/>
                              <a:gd name="connsiteX242" fmla="*/ 8849 w 19050"/>
                              <a:gd name="connsiteY242" fmla="*/ 9525 h 9525"/>
                              <a:gd name="connsiteX243" fmla="*/ 8849 w 19050"/>
                              <a:gd name="connsiteY243" fmla="*/ 9525 h 9525"/>
                              <a:gd name="connsiteX244" fmla="*/ 8849 w 19050"/>
                              <a:gd name="connsiteY244" fmla="*/ 9525 h 9525"/>
                              <a:gd name="connsiteX245" fmla="*/ 8849 w 19050"/>
                              <a:gd name="connsiteY245" fmla="*/ 9525 h 9525"/>
                              <a:gd name="connsiteX246" fmla="*/ 8849 w 19050"/>
                              <a:gd name="connsiteY246" fmla="*/ 4763 h 9525"/>
                              <a:gd name="connsiteX247" fmla="*/ 8849 w 19050"/>
                              <a:gd name="connsiteY247" fmla="*/ 4763 h 9525"/>
                              <a:gd name="connsiteX248" fmla="*/ 8849 w 19050"/>
                              <a:gd name="connsiteY248" fmla="*/ 9525 h 9525"/>
                              <a:gd name="connsiteX249" fmla="*/ 8849 w 19050"/>
                              <a:gd name="connsiteY249" fmla="*/ 4763 h 9525"/>
                              <a:gd name="connsiteX250" fmla="*/ 8849 w 19050"/>
                              <a:gd name="connsiteY250" fmla="*/ 9525 h 9525"/>
                              <a:gd name="connsiteX251" fmla="*/ 8849 w 19050"/>
                              <a:gd name="connsiteY251" fmla="*/ 4763 h 9525"/>
                              <a:gd name="connsiteX252" fmla="*/ 9525 w 19050"/>
                              <a:gd name="connsiteY252" fmla="*/ 9525 h 9525"/>
                              <a:gd name="connsiteX253" fmla="*/ 9525 w 19050"/>
                              <a:gd name="connsiteY253" fmla="*/ 9525 h 9525"/>
                              <a:gd name="connsiteX254" fmla="*/ 9525 w 19050"/>
                              <a:gd name="connsiteY254" fmla="*/ 4763 h 9525"/>
                              <a:gd name="connsiteX255" fmla="*/ 9525 w 19050"/>
                              <a:gd name="connsiteY255" fmla="*/ 9525 h 9525"/>
                              <a:gd name="connsiteX256" fmla="*/ 9525 w 19050"/>
                              <a:gd name="connsiteY256" fmla="*/ 4763 h 9525"/>
                              <a:gd name="connsiteX257" fmla="*/ 9525 w 19050"/>
                              <a:gd name="connsiteY257" fmla="*/ 4763 h 9525"/>
                              <a:gd name="connsiteX258" fmla="*/ 9525 w 19050"/>
                              <a:gd name="connsiteY258" fmla="*/ 4763 h 9525"/>
                              <a:gd name="connsiteX259" fmla="*/ 9525 w 19050"/>
                              <a:gd name="connsiteY259" fmla="*/ 4763 h 9525"/>
                              <a:gd name="connsiteX260" fmla="*/ 9525 w 19050"/>
                              <a:gd name="connsiteY260" fmla="*/ 4763 h 9525"/>
                              <a:gd name="connsiteX261" fmla="*/ 9525 w 19050"/>
                              <a:gd name="connsiteY261" fmla="*/ 4763 h 9525"/>
                              <a:gd name="connsiteX262" fmla="*/ 9525 w 19050"/>
                              <a:gd name="connsiteY262" fmla="*/ 4763 h 9525"/>
                              <a:gd name="connsiteX263" fmla="*/ 9525 w 19050"/>
                              <a:gd name="connsiteY263" fmla="*/ 4763 h 9525"/>
                              <a:gd name="connsiteX264" fmla="*/ 9525 w 19050"/>
                              <a:gd name="connsiteY264" fmla="*/ 9525 h 9525"/>
                              <a:gd name="connsiteX265" fmla="*/ 9525 w 19050"/>
                              <a:gd name="connsiteY265" fmla="*/ 9525 h 9525"/>
                              <a:gd name="connsiteX266" fmla="*/ 9525 w 19050"/>
                              <a:gd name="connsiteY266" fmla="*/ 9525 h 9525"/>
                              <a:gd name="connsiteX267" fmla="*/ 9525 w 19050"/>
                              <a:gd name="connsiteY267" fmla="*/ 9525 h 9525"/>
                              <a:gd name="connsiteX268" fmla="*/ 9525 w 19050"/>
                              <a:gd name="connsiteY268" fmla="*/ 9525 h 9525"/>
                              <a:gd name="connsiteX269" fmla="*/ 9525 w 19050"/>
                              <a:gd name="connsiteY269" fmla="*/ 4763 h 9525"/>
                              <a:gd name="connsiteX270" fmla="*/ 10201 w 19050"/>
                              <a:gd name="connsiteY270" fmla="*/ 4763 h 9525"/>
                              <a:gd name="connsiteX271" fmla="*/ 10201 w 19050"/>
                              <a:gd name="connsiteY271" fmla="*/ 4763 h 9525"/>
                              <a:gd name="connsiteX272" fmla="*/ 10201 w 19050"/>
                              <a:gd name="connsiteY272" fmla="*/ 4763 h 9525"/>
                              <a:gd name="connsiteX273" fmla="*/ 10201 w 19050"/>
                              <a:gd name="connsiteY273" fmla="*/ 4763 h 9525"/>
                              <a:gd name="connsiteX274" fmla="*/ 10201 w 19050"/>
                              <a:gd name="connsiteY274" fmla="*/ 4763 h 9525"/>
                              <a:gd name="connsiteX275" fmla="*/ 10201 w 19050"/>
                              <a:gd name="connsiteY275" fmla="*/ 4763 h 9525"/>
                              <a:gd name="connsiteX276" fmla="*/ 10201 w 19050"/>
                              <a:gd name="connsiteY276" fmla="*/ 4763 h 9525"/>
                              <a:gd name="connsiteX277" fmla="*/ 10201 w 19050"/>
                              <a:gd name="connsiteY277" fmla="*/ 4763 h 9525"/>
                              <a:gd name="connsiteX278" fmla="*/ 10201 w 19050"/>
                              <a:gd name="connsiteY278" fmla="*/ 9525 h 9525"/>
                              <a:gd name="connsiteX279" fmla="*/ 10201 w 19050"/>
                              <a:gd name="connsiteY279" fmla="*/ 9525 h 9525"/>
                              <a:gd name="connsiteX280" fmla="*/ 10201 w 19050"/>
                              <a:gd name="connsiteY280" fmla="*/ 9525 h 9525"/>
                              <a:gd name="connsiteX281" fmla="*/ 10201 w 19050"/>
                              <a:gd name="connsiteY281" fmla="*/ 9525 h 9525"/>
                              <a:gd name="connsiteX282" fmla="*/ 10201 w 19050"/>
                              <a:gd name="connsiteY282" fmla="*/ 9525 h 9525"/>
                              <a:gd name="connsiteX283" fmla="*/ 10201 w 19050"/>
                              <a:gd name="connsiteY283" fmla="*/ 9525 h 9525"/>
                              <a:gd name="connsiteX284" fmla="*/ 10201 w 19050"/>
                              <a:gd name="connsiteY284" fmla="*/ 9525 h 9525"/>
                              <a:gd name="connsiteX285" fmla="*/ 10201 w 19050"/>
                              <a:gd name="connsiteY285" fmla="*/ 9525 h 9525"/>
                              <a:gd name="connsiteX286" fmla="*/ 10201 w 19050"/>
                              <a:gd name="connsiteY286" fmla="*/ 9525 h 9525"/>
                              <a:gd name="connsiteX287" fmla="*/ 10201 w 19050"/>
                              <a:gd name="connsiteY287" fmla="*/ 9525 h 9525"/>
                              <a:gd name="connsiteX288" fmla="*/ 10887 w 19050"/>
                              <a:gd name="connsiteY288" fmla="*/ 9525 h 9525"/>
                              <a:gd name="connsiteX289" fmla="*/ 10887 w 19050"/>
                              <a:gd name="connsiteY289" fmla="*/ 9525 h 9525"/>
                              <a:gd name="connsiteX290" fmla="*/ 10887 w 19050"/>
                              <a:gd name="connsiteY290" fmla="*/ 9525 h 9525"/>
                              <a:gd name="connsiteX291" fmla="*/ 10887 w 19050"/>
                              <a:gd name="connsiteY291" fmla="*/ 4763 h 9525"/>
                              <a:gd name="connsiteX292" fmla="*/ 10887 w 19050"/>
                              <a:gd name="connsiteY292" fmla="*/ 9525 h 9525"/>
                              <a:gd name="connsiteX293" fmla="*/ 10887 w 19050"/>
                              <a:gd name="connsiteY293" fmla="*/ 4763 h 9525"/>
                              <a:gd name="connsiteX294" fmla="*/ 10887 w 19050"/>
                              <a:gd name="connsiteY294" fmla="*/ 4763 h 9525"/>
                              <a:gd name="connsiteX295" fmla="*/ 10887 w 19050"/>
                              <a:gd name="connsiteY295" fmla="*/ 9525 h 9525"/>
                              <a:gd name="connsiteX296" fmla="*/ 10887 w 19050"/>
                              <a:gd name="connsiteY296" fmla="*/ 9525 h 9525"/>
                              <a:gd name="connsiteX297" fmla="*/ 10887 w 19050"/>
                              <a:gd name="connsiteY297" fmla="*/ 9525 h 9525"/>
                              <a:gd name="connsiteX298" fmla="*/ 10887 w 19050"/>
                              <a:gd name="connsiteY298" fmla="*/ 9525 h 9525"/>
                              <a:gd name="connsiteX299" fmla="*/ 10887 w 19050"/>
                              <a:gd name="connsiteY299" fmla="*/ 9525 h 9525"/>
                              <a:gd name="connsiteX300" fmla="*/ 10887 w 19050"/>
                              <a:gd name="connsiteY300" fmla="*/ 9525 h 9525"/>
                              <a:gd name="connsiteX301" fmla="*/ 10887 w 19050"/>
                              <a:gd name="connsiteY301" fmla="*/ 4763 h 9525"/>
                              <a:gd name="connsiteX302" fmla="*/ 10887 w 19050"/>
                              <a:gd name="connsiteY302" fmla="*/ 9525 h 9525"/>
                              <a:gd name="connsiteX303" fmla="*/ 10887 w 19050"/>
                              <a:gd name="connsiteY303" fmla="*/ 4763 h 9525"/>
                              <a:gd name="connsiteX304" fmla="*/ 10887 w 19050"/>
                              <a:gd name="connsiteY304" fmla="*/ 4763 h 9525"/>
                              <a:gd name="connsiteX305" fmla="*/ 10887 w 19050"/>
                              <a:gd name="connsiteY305" fmla="*/ 9525 h 9525"/>
                              <a:gd name="connsiteX306" fmla="*/ 11563 w 19050"/>
                              <a:gd name="connsiteY306" fmla="*/ 9525 h 9525"/>
                              <a:gd name="connsiteX307" fmla="*/ 11563 w 19050"/>
                              <a:gd name="connsiteY307" fmla="*/ 9525 h 9525"/>
                              <a:gd name="connsiteX308" fmla="*/ 11563 w 19050"/>
                              <a:gd name="connsiteY308" fmla="*/ 4763 h 9525"/>
                              <a:gd name="connsiteX309" fmla="*/ 11563 w 19050"/>
                              <a:gd name="connsiteY309" fmla="*/ 4763 h 9525"/>
                              <a:gd name="connsiteX310" fmla="*/ 11563 w 19050"/>
                              <a:gd name="connsiteY310" fmla="*/ 9525 h 9525"/>
                              <a:gd name="connsiteX311" fmla="*/ 11563 w 19050"/>
                              <a:gd name="connsiteY311" fmla="*/ 4763 h 9525"/>
                              <a:gd name="connsiteX312" fmla="*/ 11563 w 19050"/>
                              <a:gd name="connsiteY312" fmla="*/ 9525 h 9525"/>
                              <a:gd name="connsiteX313" fmla="*/ 11563 w 19050"/>
                              <a:gd name="connsiteY313" fmla="*/ 4763 h 9525"/>
                              <a:gd name="connsiteX314" fmla="*/ 11563 w 19050"/>
                              <a:gd name="connsiteY314" fmla="*/ 4763 h 9525"/>
                              <a:gd name="connsiteX315" fmla="*/ 11563 w 19050"/>
                              <a:gd name="connsiteY315" fmla="*/ 4763 h 9525"/>
                              <a:gd name="connsiteX316" fmla="*/ 11563 w 19050"/>
                              <a:gd name="connsiteY316" fmla="*/ 4763 h 9525"/>
                              <a:gd name="connsiteX317" fmla="*/ 11563 w 19050"/>
                              <a:gd name="connsiteY317" fmla="*/ 4763 h 9525"/>
                              <a:gd name="connsiteX318" fmla="*/ 11563 w 19050"/>
                              <a:gd name="connsiteY318" fmla="*/ 4763 h 9525"/>
                              <a:gd name="connsiteX319" fmla="*/ 11563 w 19050"/>
                              <a:gd name="connsiteY319" fmla="*/ 4763 h 9525"/>
                              <a:gd name="connsiteX320" fmla="*/ 11563 w 19050"/>
                              <a:gd name="connsiteY320" fmla="*/ 4763 h 9525"/>
                              <a:gd name="connsiteX321" fmla="*/ 11563 w 19050"/>
                              <a:gd name="connsiteY321" fmla="*/ 4763 h 9525"/>
                              <a:gd name="connsiteX322" fmla="*/ 11563 w 19050"/>
                              <a:gd name="connsiteY322" fmla="*/ 4763 h 9525"/>
                              <a:gd name="connsiteX323" fmla="*/ 11563 w 19050"/>
                              <a:gd name="connsiteY323" fmla="*/ 9525 h 9525"/>
                              <a:gd name="connsiteX324" fmla="*/ 11563 w 19050"/>
                              <a:gd name="connsiteY324" fmla="*/ 4763 h 9525"/>
                              <a:gd name="connsiteX325" fmla="*/ 11563 w 19050"/>
                              <a:gd name="connsiteY325" fmla="*/ 9525 h 9525"/>
                              <a:gd name="connsiteX326" fmla="*/ 12249 w 19050"/>
                              <a:gd name="connsiteY326" fmla="*/ 9525 h 9525"/>
                              <a:gd name="connsiteX327" fmla="*/ 12249 w 19050"/>
                              <a:gd name="connsiteY327" fmla="*/ 4763 h 9525"/>
                              <a:gd name="connsiteX328" fmla="*/ 12249 w 19050"/>
                              <a:gd name="connsiteY328" fmla="*/ 4763 h 9525"/>
                              <a:gd name="connsiteX329" fmla="*/ 12249 w 19050"/>
                              <a:gd name="connsiteY329" fmla="*/ 4763 h 9525"/>
                              <a:gd name="connsiteX330" fmla="*/ 12249 w 19050"/>
                              <a:gd name="connsiteY330" fmla="*/ 4763 h 9525"/>
                              <a:gd name="connsiteX331" fmla="*/ 12249 w 19050"/>
                              <a:gd name="connsiteY331" fmla="*/ 4763 h 9525"/>
                              <a:gd name="connsiteX332" fmla="*/ 12249 w 19050"/>
                              <a:gd name="connsiteY332" fmla="*/ 4763 h 9525"/>
                              <a:gd name="connsiteX333" fmla="*/ 12249 w 19050"/>
                              <a:gd name="connsiteY333" fmla="*/ 9525 h 9525"/>
                              <a:gd name="connsiteX334" fmla="*/ 12249 w 19050"/>
                              <a:gd name="connsiteY334" fmla="*/ 9525 h 9525"/>
                              <a:gd name="connsiteX335" fmla="*/ 12249 w 19050"/>
                              <a:gd name="connsiteY335" fmla="*/ 4763 h 9525"/>
                              <a:gd name="connsiteX336" fmla="*/ 12249 w 19050"/>
                              <a:gd name="connsiteY336" fmla="*/ 9525 h 9525"/>
                              <a:gd name="connsiteX337" fmla="*/ 12249 w 19050"/>
                              <a:gd name="connsiteY337" fmla="*/ 4763 h 9525"/>
                              <a:gd name="connsiteX338" fmla="*/ 12249 w 19050"/>
                              <a:gd name="connsiteY338" fmla="*/ 4763 h 9525"/>
                              <a:gd name="connsiteX339" fmla="*/ 12249 w 19050"/>
                              <a:gd name="connsiteY339" fmla="*/ 4763 h 9525"/>
                              <a:gd name="connsiteX340" fmla="*/ 12249 w 19050"/>
                              <a:gd name="connsiteY340" fmla="*/ 4763 h 9525"/>
                              <a:gd name="connsiteX341" fmla="*/ 12249 w 19050"/>
                              <a:gd name="connsiteY341" fmla="*/ 4763 h 9525"/>
                              <a:gd name="connsiteX342" fmla="*/ 12249 w 19050"/>
                              <a:gd name="connsiteY342" fmla="*/ 4763 h 9525"/>
                              <a:gd name="connsiteX343" fmla="*/ 12249 w 19050"/>
                              <a:gd name="connsiteY343" fmla="*/ 4763 h 9525"/>
                              <a:gd name="connsiteX344" fmla="*/ 12925 w 19050"/>
                              <a:gd name="connsiteY344" fmla="*/ 9525 h 9525"/>
                              <a:gd name="connsiteX345" fmla="*/ 12925 w 19050"/>
                              <a:gd name="connsiteY345" fmla="*/ 4763 h 9525"/>
                              <a:gd name="connsiteX346" fmla="*/ 12925 w 19050"/>
                              <a:gd name="connsiteY346" fmla="*/ 9525 h 9525"/>
                              <a:gd name="connsiteX347" fmla="*/ 12925 w 19050"/>
                              <a:gd name="connsiteY347" fmla="*/ 9525 h 9525"/>
                              <a:gd name="connsiteX348" fmla="*/ 12925 w 19050"/>
                              <a:gd name="connsiteY348" fmla="*/ 9525 h 9525"/>
                              <a:gd name="connsiteX349" fmla="*/ 12925 w 19050"/>
                              <a:gd name="connsiteY349" fmla="*/ 9525 h 9525"/>
                              <a:gd name="connsiteX350" fmla="*/ 12925 w 19050"/>
                              <a:gd name="connsiteY350" fmla="*/ 9525 h 9525"/>
                              <a:gd name="connsiteX351" fmla="*/ 12925 w 19050"/>
                              <a:gd name="connsiteY351" fmla="*/ 9525 h 9525"/>
                              <a:gd name="connsiteX352" fmla="*/ 12925 w 19050"/>
                              <a:gd name="connsiteY352" fmla="*/ 9525 h 9525"/>
                              <a:gd name="connsiteX353" fmla="*/ 12925 w 19050"/>
                              <a:gd name="connsiteY353" fmla="*/ 9525 h 9525"/>
                              <a:gd name="connsiteX354" fmla="*/ 12925 w 19050"/>
                              <a:gd name="connsiteY354" fmla="*/ 9525 h 9525"/>
                              <a:gd name="connsiteX355" fmla="*/ 12925 w 19050"/>
                              <a:gd name="connsiteY355" fmla="*/ 9525 h 9525"/>
                              <a:gd name="connsiteX356" fmla="*/ 12925 w 19050"/>
                              <a:gd name="connsiteY356" fmla="*/ 4763 h 9525"/>
                              <a:gd name="connsiteX357" fmla="*/ 12925 w 19050"/>
                              <a:gd name="connsiteY357" fmla="*/ 4763 h 9525"/>
                              <a:gd name="connsiteX358" fmla="*/ 12925 w 19050"/>
                              <a:gd name="connsiteY358" fmla="*/ 4763 h 9525"/>
                              <a:gd name="connsiteX359" fmla="*/ 12925 w 19050"/>
                              <a:gd name="connsiteY359" fmla="*/ 4763 h 9525"/>
                              <a:gd name="connsiteX360" fmla="*/ 12925 w 19050"/>
                              <a:gd name="connsiteY360" fmla="*/ 9525 h 9525"/>
                              <a:gd name="connsiteX361" fmla="*/ 12925 w 19050"/>
                              <a:gd name="connsiteY361" fmla="*/ 9525 h 9525"/>
                              <a:gd name="connsiteX362" fmla="*/ 13611 w 19050"/>
                              <a:gd name="connsiteY362" fmla="*/ 9525 h 9525"/>
                              <a:gd name="connsiteX363" fmla="*/ 13611 w 19050"/>
                              <a:gd name="connsiteY363" fmla="*/ 9525 h 9525"/>
                              <a:gd name="connsiteX364" fmla="*/ 13611 w 19050"/>
                              <a:gd name="connsiteY364" fmla="*/ 4763 h 9525"/>
                              <a:gd name="connsiteX365" fmla="*/ 13611 w 19050"/>
                              <a:gd name="connsiteY365" fmla="*/ 9525 h 9525"/>
                              <a:gd name="connsiteX366" fmla="*/ 13611 w 19050"/>
                              <a:gd name="connsiteY366" fmla="*/ 9525 h 9525"/>
                              <a:gd name="connsiteX367" fmla="*/ 13611 w 19050"/>
                              <a:gd name="connsiteY367" fmla="*/ 9525 h 9525"/>
                              <a:gd name="connsiteX368" fmla="*/ 13611 w 19050"/>
                              <a:gd name="connsiteY368" fmla="*/ 9525 h 9525"/>
                              <a:gd name="connsiteX369" fmla="*/ 13611 w 19050"/>
                              <a:gd name="connsiteY369" fmla="*/ 9525 h 9525"/>
                              <a:gd name="connsiteX370" fmla="*/ 13611 w 19050"/>
                              <a:gd name="connsiteY370" fmla="*/ 9525 h 9525"/>
                              <a:gd name="connsiteX371" fmla="*/ 13611 w 19050"/>
                              <a:gd name="connsiteY371" fmla="*/ 9525 h 9525"/>
                              <a:gd name="connsiteX372" fmla="*/ 13611 w 19050"/>
                              <a:gd name="connsiteY372" fmla="*/ 9525 h 9525"/>
                              <a:gd name="connsiteX373" fmla="*/ 13611 w 19050"/>
                              <a:gd name="connsiteY373" fmla="*/ 4763 h 9525"/>
                              <a:gd name="connsiteX374" fmla="*/ 13611 w 19050"/>
                              <a:gd name="connsiteY374" fmla="*/ 4763 h 9525"/>
                              <a:gd name="connsiteX375" fmla="*/ 13611 w 19050"/>
                              <a:gd name="connsiteY375" fmla="*/ 4763 h 9525"/>
                              <a:gd name="connsiteX376" fmla="*/ 13611 w 19050"/>
                              <a:gd name="connsiteY376" fmla="*/ 4763 h 9525"/>
                              <a:gd name="connsiteX377" fmla="*/ 13611 w 19050"/>
                              <a:gd name="connsiteY377" fmla="*/ 4763 h 9525"/>
                              <a:gd name="connsiteX378" fmla="*/ 13611 w 19050"/>
                              <a:gd name="connsiteY378" fmla="*/ 9525 h 9525"/>
                              <a:gd name="connsiteX379" fmla="*/ 13611 w 19050"/>
                              <a:gd name="connsiteY379" fmla="*/ 4763 h 9525"/>
                              <a:gd name="connsiteX380" fmla="*/ 14288 w 19050"/>
                              <a:gd name="connsiteY380" fmla="*/ 4763 h 9525"/>
                              <a:gd name="connsiteX381" fmla="*/ 14288 w 19050"/>
                              <a:gd name="connsiteY381" fmla="*/ 4763 h 9525"/>
                              <a:gd name="connsiteX382" fmla="*/ 14288 w 19050"/>
                              <a:gd name="connsiteY382" fmla="*/ 9525 h 9525"/>
                              <a:gd name="connsiteX383" fmla="*/ 14288 w 19050"/>
                              <a:gd name="connsiteY383" fmla="*/ 9525 h 9525"/>
                              <a:gd name="connsiteX384" fmla="*/ 14288 w 19050"/>
                              <a:gd name="connsiteY384" fmla="*/ 9525 h 9525"/>
                              <a:gd name="connsiteX385" fmla="*/ 14288 w 19050"/>
                              <a:gd name="connsiteY385" fmla="*/ 9525 h 9525"/>
                              <a:gd name="connsiteX386" fmla="*/ 14288 w 19050"/>
                              <a:gd name="connsiteY386" fmla="*/ 9525 h 9525"/>
                              <a:gd name="connsiteX387" fmla="*/ 14288 w 19050"/>
                              <a:gd name="connsiteY387" fmla="*/ 9525 h 9525"/>
                              <a:gd name="connsiteX388" fmla="*/ 14288 w 19050"/>
                              <a:gd name="connsiteY388" fmla="*/ 9525 h 9525"/>
                              <a:gd name="connsiteX389" fmla="*/ 14288 w 19050"/>
                              <a:gd name="connsiteY389" fmla="*/ 4763 h 9525"/>
                              <a:gd name="connsiteX390" fmla="*/ 14288 w 19050"/>
                              <a:gd name="connsiteY390" fmla="*/ 9525 h 9525"/>
                              <a:gd name="connsiteX391" fmla="*/ 14288 w 19050"/>
                              <a:gd name="connsiteY391" fmla="*/ 9525 h 9525"/>
                              <a:gd name="connsiteX392" fmla="*/ 14288 w 19050"/>
                              <a:gd name="connsiteY392" fmla="*/ 9525 h 9525"/>
                              <a:gd name="connsiteX393" fmla="*/ 14288 w 19050"/>
                              <a:gd name="connsiteY393" fmla="*/ 9525 h 9525"/>
                              <a:gd name="connsiteX394" fmla="*/ 14288 w 19050"/>
                              <a:gd name="connsiteY394" fmla="*/ 9525 h 9525"/>
                              <a:gd name="connsiteX395" fmla="*/ 14288 w 19050"/>
                              <a:gd name="connsiteY395" fmla="*/ 9525 h 9525"/>
                              <a:gd name="connsiteX396" fmla="*/ 14288 w 19050"/>
                              <a:gd name="connsiteY396" fmla="*/ 9525 h 9525"/>
                              <a:gd name="connsiteX397" fmla="*/ 14288 w 19050"/>
                              <a:gd name="connsiteY397" fmla="*/ 9525 h 9525"/>
                              <a:gd name="connsiteX398" fmla="*/ 14288 w 19050"/>
                              <a:gd name="connsiteY398" fmla="*/ 9525 h 9525"/>
                              <a:gd name="connsiteX399" fmla="*/ 14288 w 19050"/>
                              <a:gd name="connsiteY399" fmla="*/ 4763 h 9525"/>
                              <a:gd name="connsiteX400" fmla="*/ 14964 w 19050"/>
                              <a:gd name="connsiteY400" fmla="*/ 4763 h 9525"/>
                              <a:gd name="connsiteX401" fmla="*/ 14964 w 19050"/>
                              <a:gd name="connsiteY401" fmla="*/ 9525 h 9525"/>
                              <a:gd name="connsiteX402" fmla="*/ 14964 w 19050"/>
                              <a:gd name="connsiteY402" fmla="*/ 9525 h 9525"/>
                              <a:gd name="connsiteX403" fmla="*/ 14964 w 19050"/>
                              <a:gd name="connsiteY403" fmla="*/ 9525 h 9525"/>
                              <a:gd name="connsiteX404" fmla="*/ 14964 w 19050"/>
                              <a:gd name="connsiteY404" fmla="*/ 9525 h 9525"/>
                              <a:gd name="connsiteX405" fmla="*/ 14964 w 19050"/>
                              <a:gd name="connsiteY405" fmla="*/ 9525 h 9525"/>
                              <a:gd name="connsiteX406" fmla="*/ 14964 w 19050"/>
                              <a:gd name="connsiteY406" fmla="*/ 4763 h 9525"/>
                              <a:gd name="connsiteX407" fmla="*/ 14964 w 19050"/>
                              <a:gd name="connsiteY407" fmla="*/ 4763 h 9525"/>
                              <a:gd name="connsiteX408" fmla="*/ 14964 w 19050"/>
                              <a:gd name="connsiteY408" fmla="*/ 9525 h 9525"/>
                              <a:gd name="connsiteX409" fmla="*/ 14964 w 19050"/>
                              <a:gd name="connsiteY409" fmla="*/ 4763 h 9525"/>
                              <a:gd name="connsiteX410" fmla="*/ 14964 w 19050"/>
                              <a:gd name="connsiteY410" fmla="*/ 4763 h 9525"/>
                              <a:gd name="connsiteX411" fmla="*/ 14964 w 19050"/>
                              <a:gd name="connsiteY411" fmla="*/ 4763 h 9525"/>
                              <a:gd name="connsiteX412" fmla="*/ 14964 w 19050"/>
                              <a:gd name="connsiteY412" fmla="*/ 4763 h 9525"/>
                              <a:gd name="connsiteX413" fmla="*/ 14964 w 19050"/>
                              <a:gd name="connsiteY413" fmla="*/ 4763 h 9525"/>
                              <a:gd name="connsiteX414" fmla="*/ 14964 w 19050"/>
                              <a:gd name="connsiteY414" fmla="*/ 4763 h 9525"/>
                              <a:gd name="connsiteX415" fmla="*/ 14964 w 19050"/>
                              <a:gd name="connsiteY415" fmla="*/ 4763 h 9525"/>
                              <a:gd name="connsiteX416" fmla="*/ 14964 w 19050"/>
                              <a:gd name="connsiteY416" fmla="*/ 9525 h 9525"/>
                              <a:gd name="connsiteX417" fmla="*/ 14964 w 19050"/>
                              <a:gd name="connsiteY417" fmla="*/ 9525 h 9525"/>
                              <a:gd name="connsiteX418" fmla="*/ 15650 w 19050"/>
                              <a:gd name="connsiteY418" fmla="*/ 9525 h 9525"/>
                              <a:gd name="connsiteX419" fmla="*/ 15650 w 19050"/>
                              <a:gd name="connsiteY419" fmla="*/ 9525 h 9525"/>
                              <a:gd name="connsiteX420" fmla="*/ 15650 w 19050"/>
                              <a:gd name="connsiteY420" fmla="*/ 9525 h 9525"/>
                              <a:gd name="connsiteX421" fmla="*/ 15650 w 19050"/>
                              <a:gd name="connsiteY421" fmla="*/ 9525 h 9525"/>
                              <a:gd name="connsiteX422" fmla="*/ 15650 w 19050"/>
                              <a:gd name="connsiteY422" fmla="*/ 9525 h 9525"/>
                              <a:gd name="connsiteX423" fmla="*/ 15650 w 19050"/>
                              <a:gd name="connsiteY423" fmla="*/ 9525 h 9525"/>
                              <a:gd name="connsiteX424" fmla="*/ 15650 w 19050"/>
                              <a:gd name="connsiteY424" fmla="*/ 9525 h 9525"/>
                              <a:gd name="connsiteX425" fmla="*/ 15650 w 19050"/>
                              <a:gd name="connsiteY425" fmla="*/ 4763 h 9525"/>
                              <a:gd name="connsiteX426" fmla="*/ 15650 w 19050"/>
                              <a:gd name="connsiteY426" fmla="*/ 4763 h 9525"/>
                              <a:gd name="connsiteX427" fmla="*/ 15650 w 19050"/>
                              <a:gd name="connsiteY427" fmla="*/ 4763 h 9525"/>
                              <a:gd name="connsiteX428" fmla="*/ 15650 w 19050"/>
                              <a:gd name="connsiteY428" fmla="*/ 4763 h 9525"/>
                              <a:gd name="connsiteX429" fmla="*/ 15650 w 19050"/>
                              <a:gd name="connsiteY429" fmla="*/ 4763 h 9525"/>
                              <a:gd name="connsiteX430" fmla="*/ 15650 w 19050"/>
                              <a:gd name="connsiteY430" fmla="*/ 4763 h 9525"/>
                              <a:gd name="connsiteX431" fmla="*/ 15650 w 19050"/>
                              <a:gd name="connsiteY431" fmla="*/ 9525 h 9525"/>
                              <a:gd name="connsiteX432" fmla="*/ 15650 w 19050"/>
                              <a:gd name="connsiteY432" fmla="*/ 9525 h 9525"/>
                              <a:gd name="connsiteX433" fmla="*/ 15650 w 19050"/>
                              <a:gd name="connsiteY433" fmla="*/ 9525 h 9525"/>
                              <a:gd name="connsiteX434" fmla="*/ 15650 w 19050"/>
                              <a:gd name="connsiteY434" fmla="*/ 9525 h 9525"/>
                              <a:gd name="connsiteX435" fmla="*/ 15650 w 19050"/>
                              <a:gd name="connsiteY435" fmla="*/ 9525 h 9525"/>
                              <a:gd name="connsiteX436" fmla="*/ 16326 w 19050"/>
                              <a:gd name="connsiteY436" fmla="*/ 9525 h 9525"/>
                              <a:gd name="connsiteX437" fmla="*/ 16326 w 19050"/>
                              <a:gd name="connsiteY437" fmla="*/ 9525 h 9525"/>
                              <a:gd name="connsiteX438" fmla="*/ 16326 w 19050"/>
                              <a:gd name="connsiteY438" fmla="*/ 9525 h 9525"/>
                              <a:gd name="connsiteX439" fmla="*/ 16326 w 19050"/>
                              <a:gd name="connsiteY439" fmla="*/ 9525 h 9525"/>
                              <a:gd name="connsiteX440" fmla="*/ 16326 w 19050"/>
                              <a:gd name="connsiteY440" fmla="*/ 9525 h 9525"/>
                              <a:gd name="connsiteX441" fmla="*/ 16326 w 19050"/>
                              <a:gd name="connsiteY441" fmla="*/ 9525 h 9525"/>
                              <a:gd name="connsiteX442" fmla="*/ 16326 w 19050"/>
                              <a:gd name="connsiteY442" fmla="*/ 9525 h 9525"/>
                              <a:gd name="connsiteX443" fmla="*/ 16326 w 19050"/>
                              <a:gd name="connsiteY443" fmla="*/ 9525 h 9525"/>
                              <a:gd name="connsiteX444" fmla="*/ 16326 w 19050"/>
                              <a:gd name="connsiteY444" fmla="*/ 9525 h 9525"/>
                              <a:gd name="connsiteX445" fmla="*/ 16326 w 19050"/>
                              <a:gd name="connsiteY445" fmla="*/ 9525 h 9525"/>
                              <a:gd name="connsiteX446" fmla="*/ 16326 w 19050"/>
                              <a:gd name="connsiteY446" fmla="*/ 9525 h 9525"/>
                              <a:gd name="connsiteX447" fmla="*/ 16326 w 19050"/>
                              <a:gd name="connsiteY447" fmla="*/ 4763 h 9525"/>
                              <a:gd name="connsiteX448" fmla="*/ 16326 w 19050"/>
                              <a:gd name="connsiteY448" fmla="*/ 9525 h 9525"/>
                              <a:gd name="connsiteX449" fmla="*/ 16326 w 19050"/>
                              <a:gd name="connsiteY449" fmla="*/ 9525 h 9525"/>
                              <a:gd name="connsiteX450" fmla="*/ 16326 w 19050"/>
                              <a:gd name="connsiteY450" fmla="*/ 9525 h 9525"/>
                              <a:gd name="connsiteX451" fmla="*/ 16326 w 19050"/>
                              <a:gd name="connsiteY451" fmla="*/ 9525 h 9525"/>
                              <a:gd name="connsiteX452" fmla="*/ 16326 w 19050"/>
                              <a:gd name="connsiteY452" fmla="*/ 9525 h 9525"/>
                              <a:gd name="connsiteX453" fmla="*/ 16326 w 19050"/>
                              <a:gd name="connsiteY453" fmla="*/ 9525 h 9525"/>
                              <a:gd name="connsiteX454" fmla="*/ 17012 w 19050"/>
                              <a:gd name="connsiteY454" fmla="*/ 9525 h 9525"/>
                              <a:gd name="connsiteX455" fmla="*/ 17012 w 19050"/>
                              <a:gd name="connsiteY455" fmla="*/ 9525 h 9525"/>
                              <a:gd name="connsiteX456" fmla="*/ 17012 w 19050"/>
                              <a:gd name="connsiteY456" fmla="*/ 9525 h 9525"/>
                              <a:gd name="connsiteX457" fmla="*/ 17012 w 19050"/>
                              <a:gd name="connsiteY457" fmla="*/ 9525 h 9525"/>
                              <a:gd name="connsiteX458" fmla="*/ 17012 w 19050"/>
                              <a:gd name="connsiteY458" fmla="*/ 9525 h 9525"/>
                              <a:gd name="connsiteX459" fmla="*/ 17012 w 19050"/>
                              <a:gd name="connsiteY459" fmla="*/ 9525 h 9525"/>
                              <a:gd name="connsiteX460" fmla="*/ 17012 w 19050"/>
                              <a:gd name="connsiteY460" fmla="*/ 4763 h 9525"/>
                              <a:gd name="connsiteX461" fmla="*/ 17012 w 19050"/>
                              <a:gd name="connsiteY461" fmla="*/ 4763 h 9525"/>
                              <a:gd name="connsiteX462" fmla="*/ 17012 w 19050"/>
                              <a:gd name="connsiteY462" fmla="*/ 9525 h 9525"/>
                              <a:gd name="connsiteX463" fmla="*/ 17012 w 19050"/>
                              <a:gd name="connsiteY463" fmla="*/ 9525 h 9525"/>
                              <a:gd name="connsiteX464" fmla="*/ 17012 w 19050"/>
                              <a:gd name="connsiteY464" fmla="*/ 9525 h 9525"/>
                              <a:gd name="connsiteX465" fmla="*/ 17012 w 19050"/>
                              <a:gd name="connsiteY465" fmla="*/ 9525 h 9525"/>
                              <a:gd name="connsiteX466" fmla="*/ 17012 w 19050"/>
                              <a:gd name="connsiteY466" fmla="*/ 9525 h 9525"/>
                              <a:gd name="connsiteX467" fmla="*/ 17012 w 19050"/>
                              <a:gd name="connsiteY467" fmla="*/ 9525 h 9525"/>
                              <a:gd name="connsiteX468" fmla="*/ 17012 w 19050"/>
                              <a:gd name="connsiteY468" fmla="*/ 9525 h 9525"/>
                              <a:gd name="connsiteX469" fmla="*/ 17012 w 19050"/>
                              <a:gd name="connsiteY469" fmla="*/ 4763 h 9525"/>
                              <a:gd name="connsiteX470" fmla="*/ 17012 w 19050"/>
                              <a:gd name="connsiteY470" fmla="*/ 4763 h 9525"/>
                              <a:gd name="connsiteX471" fmla="*/ 17012 w 19050"/>
                              <a:gd name="connsiteY471" fmla="*/ 4763 h 9525"/>
                              <a:gd name="connsiteX472" fmla="*/ 17012 w 19050"/>
                              <a:gd name="connsiteY472" fmla="*/ 4763 h 9525"/>
                              <a:gd name="connsiteX473" fmla="*/ 17012 w 19050"/>
                              <a:gd name="connsiteY473" fmla="*/ 9525 h 9525"/>
                              <a:gd name="connsiteX474" fmla="*/ 17688 w 19050"/>
                              <a:gd name="connsiteY474" fmla="*/ 4763 h 9525"/>
                              <a:gd name="connsiteX475" fmla="*/ 17688 w 19050"/>
                              <a:gd name="connsiteY475" fmla="*/ 4763 h 9525"/>
                              <a:gd name="connsiteX476" fmla="*/ 17688 w 19050"/>
                              <a:gd name="connsiteY476" fmla="*/ 4763 h 9525"/>
                              <a:gd name="connsiteX477" fmla="*/ 17688 w 19050"/>
                              <a:gd name="connsiteY477" fmla="*/ 4763 h 9525"/>
                              <a:gd name="connsiteX478" fmla="*/ 17688 w 19050"/>
                              <a:gd name="connsiteY478" fmla="*/ 4763 h 9525"/>
                              <a:gd name="connsiteX479" fmla="*/ 17688 w 19050"/>
                              <a:gd name="connsiteY479" fmla="*/ 4763 h 9525"/>
                              <a:gd name="connsiteX480" fmla="*/ 17688 w 19050"/>
                              <a:gd name="connsiteY480" fmla="*/ 9525 h 9525"/>
                              <a:gd name="connsiteX481" fmla="*/ 17688 w 19050"/>
                              <a:gd name="connsiteY481" fmla="*/ 9525 h 9525"/>
                              <a:gd name="connsiteX482" fmla="*/ 17688 w 19050"/>
                              <a:gd name="connsiteY482" fmla="*/ 9525 h 9525"/>
                              <a:gd name="connsiteX483" fmla="*/ 17688 w 19050"/>
                              <a:gd name="connsiteY483" fmla="*/ 9525 h 9525"/>
                              <a:gd name="connsiteX484" fmla="*/ 17688 w 19050"/>
                              <a:gd name="connsiteY484" fmla="*/ 9525 h 9525"/>
                              <a:gd name="connsiteX485" fmla="*/ 17688 w 19050"/>
                              <a:gd name="connsiteY485" fmla="*/ 9525 h 9525"/>
                              <a:gd name="connsiteX486" fmla="*/ 17688 w 19050"/>
                              <a:gd name="connsiteY486" fmla="*/ 9525 h 9525"/>
                              <a:gd name="connsiteX487" fmla="*/ 17688 w 19050"/>
                              <a:gd name="connsiteY487" fmla="*/ 4763 h 9525"/>
                              <a:gd name="connsiteX488" fmla="*/ 17688 w 19050"/>
                              <a:gd name="connsiteY488" fmla="*/ 4763 h 9525"/>
                              <a:gd name="connsiteX489" fmla="*/ 17688 w 19050"/>
                              <a:gd name="connsiteY489" fmla="*/ 4763 h 9525"/>
                              <a:gd name="connsiteX490" fmla="*/ 17688 w 19050"/>
                              <a:gd name="connsiteY490" fmla="*/ 9525 h 9525"/>
                              <a:gd name="connsiteX491" fmla="*/ 17688 w 19050"/>
                              <a:gd name="connsiteY491" fmla="*/ 9525 h 9525"/>
                              <a:gd name="connsiteX492" fmla="*/ 18374 w 19050"/>
                              <a:gd name="connsiteY492" fmla="*/ 9525 h 9525"/>
                              <a:gd name="connsiteX493" fmla="*/ 18374 w 19050"/>
                              <a:gd name="connsiteY493" fmla="*/ 9525 h 9525"/>
                              <a:gd name="connsiteX494" fmla="*/ 18374 w 19050"/>
                              <a:gd name="connsiteY494" fmla="*/ 9525 h 9525"/>
                              <a:gd name="connsiteX495" fmla="*/ 18374 w 19050"/>
                              <a:gd name="connsiteY495" fmla="*/ 4763 h 9525"/>
                              <a:gd name="connsiteX496" fmla="*/ 18374 w 19050"/>
                              <a:gd name="connsiteY496" fmla="*/ 4763 h 9525"/>
                              <a:gd name="connsiteX497" fmla="*/ 18374 w 19050"/>
                              <a:gd name="connsiteY497" fmla="*/ 9525 h 9525"/>
                              <a:gd name="connsiteX498" fmla="*/ 18374 w 19050"/>
                              <a:gd name="connsiteY498" fmla="*/ 4763 h 9525"/>
                              <a:gd name="connsiteX499" fmla="*/ 18374 w 19050"/>
                              <a:gd name="connsiteY499" fmla="*/ 4763 h 9525"/>
                              <a:gd name="connsiteX500" fmla="*/ 18374 w 19050"/>
                              <a:gd name="connsiteY500" fmla="*/ 4763 h 9525"/>
                              <a:gd name="connsiteX501" fmla="*/ 18374 w 19050"/>
                              <a:gd name="connsiteY501" fmla="*/ 4763 h 9525"/>
                              <a:gd name="connsiteX502" fmla="*/ 18374 w 19050"/>
                              <a:gd name="connsiteY502" fmla="*/ 4763 h 9525"/>
                              <a:gd name="connsiteX503" fmla="*/ 18374 w 19050"/>
                              <a:gd name="connsiteY503" fmla="*/ 4763 h 9525"/>
                              <a:gd name="connsiteX504" fmla="*/ 18374 w 19050"/>
                              <a:gd name="connsiteY504" fmla="*/ 4763 h 9525"/>
                              <a:gd name="connsiteX505" fmla="*/ 18374 w 19050"/>
                              <a:gd name="connsiteY505" fmla="*/ 4763 h 9525"/>
                              <a:gd name="connsiteX506" fmla="*/ 18374 w 19050"/>
                              <a:gd name="connsiteY506" fmla="*/ 9525 h 9525"/>
                              <a:gd name="connsiteX507" fmla="*/ 18374 w 19050"/>
                              <a:gd name="connsiteY507" fmla="*/ 9525 h 9525"/>
                              <a:gd name="connsiteX508" fmla="*/ 18374 w 19050"/>
                              <a:gd name="connsiteY508" fmla="*/ 9525 h 9525"/>
                              <a:gd name="connsiteX509" fmla="*/ 18374 w 19050"/>
                              <a:gd name="connsiteY509" fmla="*/ 9525 h 9525"/>
                              <a:gd name="connsiteX510" fmla="*/ 19050 w 19050"/>
                              <a:gd name="connsiteY510" fmla="*/ 9525 h 9525"/>
                              <a:gd name="connsiteX511" fmla="*/ 19050 w 19050"/>
                              <a:gd name="connsiteY511" fmla="*/ 9525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19050" h="9525">
                                <a:moveTo>
                                  <a:pt x="0" y="4763"/>
                                </a:moveTo>
                                <a:lnTo>
                                  <a:pt x="0" y="4763"/>
                                </a:lnTo>
                                <a:lnTo>
                                  <a:pt x="0" y="4763"/>
                                </a:lnTo>
                                <a:lnTo>
                                  <a:pt x="0" y="4763"/>
                                </a:lnTo>
                                <a:lnTo>
                                  <a:pt x="676" y="4763"/>
                                </a:lnTo>
                                <a:lnTo>
                                  <a:pt x="676" y="4763"/>
                                </a:lnTo>
                                <a:lnTo>
                                  <a:pt x="676" y="4763"/>
                                </a:lnTo>
                                <a:lnTo>
                                  <a:pt x="676" y="4763"/>
                                </a:lnTo>
                                <a:lnTo>
                                  <a:pt x="676" y="4763"/>
                                </a:lnTo>
                                <a:lnTo>
                                  <a:pt x="676" y="4763"/>
                                </a:lnTo>
                                <a:lnTo>
                                  <a:pt x="676" y="4763"/>
                                </a:lnTo>
                                <a:lnTo>
                                  <a:pt x="676" y="4763"/>
                                </a:lnTo>
                                <a:lnTo>
                                  <a:pt x="676" y="4763"/>
                                </a:lnTo>
                                <a:lnTo>
                                  <a:pt x="676" y="4763"/>
                                </a:lnTo>
                                <a:lnTo>
                                  <a:pt x="676" y="4763"/>
                                </a:lnTo>
                                <a:lnTo>
                                  <a:pt x="676" y="4763"/>
                                </a:lnTo>
                                <a:lnTo>
                                  <a:pt x="676" y="4763"/>
                                </a:lnTo>
                                <a:lnTo>
                                  <a:pt x="676" y="4763"/>
                                </a:lnTo>
                                <a:lnTo>
                                  <a:pt x="676" y="4763"/>
                                </a:lnTo>
                                <a:lnTo>
                                  <a:pt x="676" y="9525"/>
                                </a:lnTo>
                                <a:lnTo>
                                  <a:pt x="676" y="4763"/>
                                </a:lnTo>
                                <a:lnTo>
                                  <a:pt x="676" y="4763"/>
                                </a:lnTo>
                                <a:lnTo>
                                  <a:pt x="1362" y="4763"/>
                                </a:lnTo>
                                <a:lnTo>
                                  <a:pt x="1362" y="4763"/>
                                </a:lnTo>
                                <a:lnTo>
                                  <a:pt x="1362" y="4763"/>
                                </a:lnTo>
                                <a:lnTo>
                                  <a:pt x="1362" y="4763"/>
                                </a:lnTo>
                                <a:lnTo>
                                  <a:pt x="1362" y="4763"/>
                                </a:lnTo>
                                <a:lnTo>
                                  <a:pt x="1362" y="4763"/>
                                </a:lnTo>
                                <a:lnTo>
                                  <a:pt x="1362" y="4763"/>
                                </a:lnTo>
                                <a:lnTo>
                                  <a:pt x="1362" y="4763"/>
                                </a:lnTo>
                                <a:lnTo>
                                  <a:pt x="1362" y="4763"/>
                                </a:lnTo>
                                <a:lnTo>
                                  <a:pt x="1362" y="4763"/>
                                </a:lnTo>
                                <a:lnTo>
                                  <a:pt x="1362" y="4763"/>
                                </a:lnTo>
                                <a:lnTo>
                                  <a:pt x="1362" y="4763"/>
                                </a:lnTo>
                                <a:lnTo>
                                  <a:pt x="1362" y="4763"/>
                                </a:lnTo>
                                <a:lnTo>
                                  <a:pt x="1362" y="9525"/>
                                </a:lnTo>
                                <a:lnTo>
                                  <a:pt x="1362" y="9525"/>
                                </a:lnTo>
                                <a:lnTo>
                                  <a:pt x="1362" y="9525"/>
                                </a:lnTo>
                                <a:lnTo>
                                  <a:pt x="1362" y="4763"/>
                                </a:lnTo>
                                <a:lnTo>
                                  <a:pt x="1362" y="4763"/>
                                </a:lnTo>
                                <a:lnTo>
                                  <a:pt x="1362" y="4763"/>
                                </a:lnTo>
                                <a:lnTo>
                                  <a:pt x="1362" y="4763"/>
                                </a:lnTo>
                                <a:lnTo>
                                  <a:pt x="2038" y="4763"/>
                                </a:lnTo>
                                <a:lnTo>
                                  <a:pt x="2038" y="4763"/>
                                </a:lnTo>
                                <a:lnTo>
                                  <a:pt x="2038" y="4763"/>
                                </a:lnTo>
                                <a:lnTo>
                                  <a:pt x="2038" y="4763"/>
                                </a:lnTo>
                                <a:lnTo>
                                  <a:pt x="2038" y="4763"/>
                                </a:lnTo>
                                <a:lnTo>
                                  <a:pt x="2038" y="4763"/>
                                </a:lnTo>
                                <a:lnTo>
                                  <a:pt x="2038" y="4763"/>
                                </a:lnTo>
                                <a:lnTo>
                                  <a:pt x="2038" y="4763"/>
                                </a:lnTo>
                                <a:lnTo>
                                  <a:pt x="2038" y="9525"/>
                                </a:lnTo>
                                <a:lnTo>
                                  <a:pt x="2038" y="9525"/>
                                </a:lnTo>
                                <a:lnTo>
                                  <a:pt x="2038" y="9525"/>
                                </a:lnTo>
                                <a:lnTo>
                                  <a:pt x="2038" y="4763"/>
                                </a:lnTo>
                                <a:lnTo>
                                  <a:pt x="2038" y="9525"/>
                                </a:lnTo>
                                <a:lnTo>
                                  <a:pt x="2038" y="4763"/>
                                </a:lnTo>
                                <a:lnTo>
                                  <a:pt x="2038" y="4763"/>
                                </a:lnTo>
                                <a:lnTo>
                                  <a:pt x="2038" y="9525"/>
                                </a:lnTo>
                                <a:lnTo>
                                  <a:pt x="2038" y="4763"/>
                                </a:lnTo>
                                <a:lnTo>
                                  <a:pt x="2038" y="4763"/>
                                </a:lnTo>
                                <a:lnTo>
                                  <a:pt x="2724" y="9525"/>
                                </a:lnTo>
                                <a:lnTo>
                                  <a:pt x="2724" y="9525"/>
                                </a:lnTo>
                                <a:lnTo>
                                  <a:pt x="2724" y="9525"/>
                                </a:lnTo>
                                <a:lnTo>
                                  <a:pt x="2724" y="4763"/>
                                </a:lnTo>
                                <a:lnTo>
                                  <a:pt x="2724" y="4763"/>
                                </a:lnTo>
                                <a:lnTo>
                                  <a:pt x="2724" y="4763"/>
                                </a:lnTo>
                                <a:lnTo>
                                  <a:pt x="2724" y="4763"/>
                                </a:lnTo>
                                <a:lnTo>
                                  <a:pt x="2724" y="9525"/>
                                </a:lnTo>
                                <a:lnTo>
                                  <a:pt x="2724" y="4763"/>
                                </a:lnTo>
                                <a:lnTo>
                                  <a:pt x="2724" y="4763"/>
                                </a:lnTo>
                                <a:lnTo>
                                  <a:pt x="2724" y="4763"/>
                                </a:lnTo>
                                <a:lnTo>
                                  <a:pt x="2724" y="4763"/>
                                </a:lnTo>
                                <a:lnTo>
                                  <a:pt x="2724" y="4763"/>
                                </a:lnTo>
                                <a:lnTo>
                                  <a:pt x="2724" y="4763"/>
                                </a:lnTo>
                                <a:lnTo>
                                  <a:pt x="2724" y="4763"/>
                                </a:lnTo>
                                <a:lnTo>
                                  <a:pt x="2724" y="4763"/>
                                </a:lnTo>
                                <a:lnTo>
                                  <a:pt x="2724" y="9525"/>
                                </a:lnTo>
                                <a:lnTo>
                                  <a:pt x="2724" y="9525"/>
                                </a:lnTo>
                                <a:lnTo>
                                  <a:pt x="3400" y="9525"/>
                                </a:lnTo>
                                <a:lnTo>
                                  <a:pt x="3400" y="9525"/>
                                </a:lnTo>
                                <a:lnTo>
                                  <a:pt x="3400" y="4763"/>
                                </a:lnTo>
                                <a:lnTo>
                                  <a:pt x="3400" y="4763"/>
                                </a:lnTo>
                                <a:lnTo>
                                  <a:pt x="3400" y="4763"/>
                                </a:lnTo>
                                <a:lnTo>
                                  <a:pt x="3400" y="4763"/>
                                </a:lnTo>
                                <a:lnTo>
                                  <a:pt x="3400" y="4763"/>
                                </a:lnTo>
                                <a:lnTo>
                                  <a:pt x="3400" y="4763"/>
                                </a:lnTo>
                                <a:lnTo>
                                  <a:pt x="3400" y="9525"/>
                                </a:lnTo>
                                <a:lnTo>
                                  <a:pt x="3400" y="9525"/>
                                </a:lnTo>
                                <a:lnTo>
                                  <a:pt x="3400" y="9525"/>
                                </a:lnTo>
                                <a:lnTo>
                                  <a:pt x="3400" y="9525"/>
                                </a:lnTo>
                                <a:lnTo>
                                  <a:pt x="3400" y="9525"/>
                                </a:lnTo>
                                <a:lnTo>
                                  <a:pt x="3400" y="4763"/>
                                </a:lnTo>
                                <a:lnTo>
                                  <a:pt x="3400" y="4763"/>
                                </a:lnTo>
                                <a:lnTo>
                                  <a:pt x="3400" y="4763"/>
                                </a:lnTo>
                                <a:lnTo>
                                  <a:pt x="3400" y="4763"/>
                                </a:lnTo>
                                <a:lnTo>
                                  <a:pt x="3400" y="4763"/>
                                </a:lnTo>
                                <a:lnTo>
                                  <a:pt x="4086" y="4763"/>
                                </a:lnTo>
                                <a:lnTo>
                                  <a:pt x="4086" y="9525"/>
                                </a:lnTo>
                                <a:lnTo>
                                  <a:pt x="4086" y="9525"/>
                                </a:lnTo>
                                <a:lnTo>
                                  <a:pt x="4086" y="9525"/>
                                </a:lnTo>
                                <a:lnTo>
                                  <a:pt x="4086" y="9525"/>
                                </a:lnTo>
                                <a:lnTo>
                                  <a:pt x="4086" y="4763"/>
                                </a:lnTo>
                                <a:lnTo>
                                  <a:pt x="4086" y="4763"/>
                                </a:lnTo>
                                <a:lnTo>
                                  <a:pt x="4086" y="9525"/>
                                </a:lnTo>
                                <a:lnTo>
                                  <a:pt x="4086" y="4763"/>
                                </a:lnTo>
                                <a:lnTo>
                                  <a:pt x="4086" y="4763"/>
                                </a:lnTo>
                                <a:lnTo>
                                  <a:pt x="4086" y="4763"/>
                                </a:lnTo>
                                <a:lnTo>
                                  <a:pt x="4086" y="0"/>
                                </a:lnTo>
                                <a:lnTo>
                                  <a:pt x="4086" y="4763"/>
                                </a:lnTo>
                                <a:lnTo>
                                  <a:pt x="4086" y="4763"/>
                                </a:lnTo>
                                <a:lnTo>
                                  <a:pt x="4086" y="4763"/>
                                </a:lnTo>
                                <a:lnTo>
                                  <a:pt x="4086" y="4763"/>
                                </a:lnTo>
                                <a:lnTo>
                                  <a:pt x="4086" y="4763"/>
                                </a:lnTo>
                                <a:lnTo>
                                  <a:pt x="4086" y="4763"/>
                                </a:lnTo>
                                <a:lnTo>
                                  <a:pt x="4086" y="4763"/>
                                </a:lnTo>
                                <a:lnTo>
                                  <a:pt x="4086" y="4763"/>
                                </a:lnTo>
                                <a:lnTo>
                                  <a:pt x="4763" y="4763"/>
                                </a:lnTo>
                                <a:lnTo>
                                  <a:pt x="4763" y="4763"/>
                                </a:lnTo>
                                <a:lnTo>
                                  <a:pt x="4763" y="4763"/>
                                </a:lnTo>
                                <a:lnTo>
                                  <a:pt x="4763" y="4763"/>
                                </a:lnTo>
                                <a:lnTo>
                                  <a:pt x="4763" y="4763"/>
                                </a:lnTo>
                                <a:lnTo>
                                  <a:pt x="4763" y="4763"/>
                                </a:lnTo>
                                <a:lnTo>
                                  <a:pt x="4763" y="4763"/>
                                </a:lnTo>
                                <a:lnTo>
                                  <a:pt x="4763" y="4763"/>
                                </a:lnTo>
                                <a:lnTo>
                                  <a:pt x="4763" y="4763"/>
                                </a:lnTo>
                                <a:lnTo>
                                  <a:pt x="4763" y="4763"/>
                                </a:lnTo>
                                <a:lnTo>
                                  <a:pt x="4763" y="4763"/>
                                </a:lnTo>
                                <a:lnTo>
                                  <a:pt x="4763" y="9525"/>
                                </a:lnTo>
                                <a:lnTo>
                                  <a:pt x="4763" y="4763"/>
                                </a:lnTo>
                                <a:lnTo>
                                  <a:pt x="4763" y="4763"/>
                                </a:lnTo>
                                <a:lnTo>
                                  <a:pt x="4763" y="4763"/>
                                </a:lnTo>
                                <a:lnTo>
                                  <a:pt x="4763" y="4763"/>
                                </a:lnTo>
                                <a:lnTo>
                                  <a:pt x="4763" y="4763"/>
                                </a:lnTo>
                                <a:lnTo>
                                  <a:pt x="4763" y="9525"/>
                                </a:lnTo>
                                <a:lnTo>
                                  <a:pt x="5439" y="4763"/>
                                </a:lnTo>
                                <a:lnTo>
                                  <a:pt x="5439" y="9525"/>
                                </a:lnTo>
                                <a:lnTo>
                                  <a:pt x="5439" y="9525"/>
                                </a:lnTo>
                                <a:lnTo>
                                  <a:pt x="5439" y="4763"/>
                                </a:lnTo>
                                <a:lnTo>
                                  <a:pt x="5439" y="4763"/>
                                </a:lnTo>
                                <a:lnTo>
                                  <a:pt x="5439" y="4763"/>
                                </a:lnTo>
                                <a:lnTo>
                                  <a:pt x="5439" y="4763"/>
                                </a:lnTo>
                                <a:lnTo>
                                  <a:pt x="5439" y="4763"/>
                                </a:lnTo>
                                <a:lnTo>
                                  <a:pt x="5439" y="4763"/>
                                </a:lnTo>
                                <a:lnTo>
                                  <a:pt x="5439" y="4763"/>
                                </a:lnTo>
                                <a:lnTo>
                                  <a:pt x="5439" y="4763"/>
                                </a:lnTo>
                                <a:lnTo>
                                  <a:pt x="5439" y="4763"/>
                                </a:lnTo>
                                <a:lnTo>
                                  <a:pt x="5439" y="9525"/>
                                </a:lnTo>
                                <a:lnTo>
                                  <a:pt x="5439" y="9525"/>
                                </a:lnTo>
                                <a:lnTo>
                                  <a:pt x="5439" y="9525"/>
                                </a:lnTo>
                                <a:lnTo>
                                  <a:pt x="5439" y="9525"/>
                                </a:lnTo>
                                <a:lnTo>
                                  <a:pt x="5439" y="9525"/>
                                </a:lnTo>
                                <a:lnTo>
                                  <a:pt x="5439" y="9525"/>
                                </a:lnTo>
                                <a:lnTo>
                                  <a:pt x="6125" y="9525"/>
                                </a:lnTo>
                                <a:lnTo>
                                  <a:pt x="6125" y="4763"/>
                                </a:lnTo>
                                <a:lnTo>
                                  <a:pt x="6125" y="4763"/>
                                </a:lnTo>
                                <a:lnTo>
                                  <a:pt x="6125" y="4763"/>
                                </a:lnTo>
                                <a:lnTo>
                                  <a:pt x="6125" y="4763"/>
                                </a:lnTo>
                                <a:lnTo>
                                  <a:pt x="6125" y="4763"/>
                                </a:lnTo>
                                <a:lnTo>
                                  <a:pt x="6125" y="4763"/>
                                </a:lnTo>
                                <a:lnTo>
                                  <a:pt x="6125" y="4763"/>
                                </a:lnTo>
                                <a:lnTo>
                                  <a:pt x="6125" y="9525"/>
                                </a:lnTo>
                                <a:lnTo>
                                  <a:pt x="6125" y="9525"/>
                                </a:lnTo>
                                <a:lnTo>
                                  <a:pt x="6125" y="9525"/>
                                </a:lnTo>
                                <a:lnTo>
                                  <a:pt x="6125" y="9525"/>
                                </a:lnTo>
                                <a:lnTo>
                                  <a:pt x="6125" y="4763"/>
                                </a:lnTo>
                                <a:lnTo>
                                  <a:pt x="6125" y="4763"/>
                                </a:lnTo>
                                <a:lnTo>
                                  <a:pt x="6125" y="4763"/>
                                </a:lnTo>
                                <a:lnTo>
                                  <a:pt x="6125" y="4763"/>
                                </a:lnTo>
                                <a:lnTo>
                                  <a:pt x="6125" y="4763"/>
                                </a:lnTo>
                                <a:lnTo>
                                  <a:pt x="6125" y="4763"/>
                                </a:lnTo>
                                <a:lnTo>
                                  <a:pt x="6801" y="4763"/>
                                </a:lnTo>
                                <a:lnTo>
                                  <a:pt x="6801" y="4763"/>
                                </a:lnTo>
                                <a:lnTo>
                                  <a:pt x="6801" y="4763"/>
                                </a:lnTo>
                                <a:lnTo>
                                  <a:pt x="6801" y="9525"/>
                                </a:lnTo>
                                <a:lnTo>
                                  <a:pt x="6801" y="9525"/>
                                </a:lnTo>
                                <a:lnTo>
                                  <a:pt x="6801" y="4763"/>
                                </a:lnTo>
                                <a:lnTo>
                                  <a:pt x="6801" y="9525"/>
                                </a:lnTo>
                                <a:lnTo>
                                  <a:pt x="6801" y="9525"/>
                                </a:lnTo>
                                <a:lnTo>
                                  <a:pt x="6801" y="4763"/>
                                </a:lnTo>
                                <a:lnTo>
                                  <a:pt x="6801" y="4763"/>
                                </a:lnTo>
                                <a:lnTo>
                                  <a:pt x="6801" y="4763"/>
                                </a:lnTo>
                                <a:lnTo>
                                  <a:pt x="6801" y="4763"/>
                                </a:lnTo>
                                <a:lnTo>
                                  <a:pt x="6801" y="4763"/>
                                </a:lnTo>
                                <a:lnTo>
                                  <a:pt x="6801" y="4763"/>
                                </a:lnTo>
                                <a:lnTo>
                                  <a:pt x="6801" y="9525"/>
                                </a:lnTo>
                                <a:lnTo>
                                  <a:pt x="6801" y="4763"/>
                                </a:lnTo>
                                <a:lnTo>
                                  <a:pt x="6801" y="9525"/>
                                </a:lnTo>
                                <a:lnTo>
                                  <a:pt x="6801" y="9525"/>
                                </a:lnTo>
                                <a:lnTo>
                                  <a:pt x="6801" y="4763"/>
                                </a:lnTo>
                                <a:lnTo>
                                  <a:pt x="6801" y="4763"/>
                                </a:lnTo>
                                <a:lnTo>
                                  <a:pt x="7487" y="4763"/>
                                </a:lnTo>
                                <a:lnTo>
                                  <a:pt x="7487" y="4763"/>
                                </a:lnTo>
                                <a:lnTo>
                                  <a:pt x="7487" y="4763"/>
                                </a:lnTo>
                                <a:lnTo>
                                  <a:pt x="7487" y="9525"/>
                                </a:lnTo>
                                <a:lnTo>
                                  <a:pt x="7487" y="4763"/>
                                </a:lnTo>
                                <a:lnTo>
                                  <a:pt x="7487" y="4763"/>
                                </a:lnTo>
                                <a:lnTo>
                                  <a:pt x="7487" y="4763"/>
                                </a:lnTo>
                                <a:lnTo>
                                  <a:pt x="7487" y="4763"/>
                                </a:lnTo>
                                <a:lnTo>
                                  <a:pt x="7487" y="4763"/>
                                </a:lnTo>
                                <a:lnTo>
                                  <a:pt x="7487" y="4763"/>
                                </a:lnTo>
                                <a:lnTo>
                                  <a:pt x="7487" y="9525"/>
                                </a:lnTo>
                                <a:lnTo>
                                  <a:pt x="7487" y="9525"/>
                                </a:lnTo>
                                <a:lnTo>
                                  <a:pt x="7487" y="9525"/>
                                </a:lnTo>
                                <a:lnTo>
                                  <a:pt x="7487" y="9525"/>
                                </a:lnTo>
                                <a:lnTo>
                                  <a:pt x="7487" y="9525"/>
                                </a:lnTo>
                                <a:lnTo>
                                  <a:pt x="7487" y="4763"/>
                                </a:lnTo>
                                <a:lnTo>
                                  <a:pt x="7487" y="4763"/>
                                </a:lnTo>
                                <a:lnTo>
                                  <a:pt x="7487" y="4763"/>
                                </a:lnTo>
                                <a:lnTo>
                                  <a:pt x="8163" y="9525"/>
                                </a:lnTo>
                                <a:lnTo>
                                  <a:pt x="8163" y="9525"/>
                                </a:lnTo>
                                <a:lnTo>
                                  <a:pt x="8163" y="9525"/>
                                </a:lnTo>
                                <a:lnTo>
                                  <a:pt x="8163" y="9525"/>
                                </a:lnTo>
                                <a:lnTo>
                                  <a:pt x="8163" y="4763"/>
                                </a:lnTo>
                                <a:lnTo>
                                  <a:pt x="8163" y="4763"/>
                                </a:lnTo>
                                <a:lnTo>
                                  <a:pt x="8163" y="4763"/>
                                </a:lnTo>
                                <a:lnTo>
                                  <a:pt x="8163" y="4763"/>
                                </a:lnTo>
                                <a:lnTo>
                                  <a:pt x="8163" y="4763"/>
                                </a:lnTo>
                                <a:lnTo>
                                  <a:pt x="8163" y="4763"/>
                                </a:lnTo>
                                <a:lnTo>
                                  <a:pt x="8163" y="4763"/>
                                </a:lnTo>
                                <a:lnTo>
                                  <a:pt x="8163" y="4763"/>
                                </a:lnTo>
                                <a:lnTo>
                                  <a:pt x="8163" y="4763"/>
                                </a:lnTo>
                                <a:lnTo>
                                  <a:pt x="8163" y="4763"/>
                                </a:lnTo>
                                <a:lnTo>
                                  <a:pt x="8163" y="4763"/>
                                </a:lnTo>
                                <a:lnTo>
                                  <a:pt x="8163" y="4763"/>
                                </a:lnTo>
                                <a:lnTo>
                                  <a:pt x="8163" y="4763"/>
                                </a:lnTo>
                                <a:lnTo>
                                  <a:pt x="8163" y="4763"/>
                                </a:lnTo>
                                <a:lnTo>
                                  <a:pt x="8849" y="4763"/>
                                </a:lnTo>
                                <a:lnTo>
                                  <a:pt x="8849" y="4763"/>
                                </a:lnTo>
                                <a:lnTo>
                                  <a:pt x="8849" y="4763"/>
                                </a:lnTo>
                                <a:lnTo>
                                  <a:pt x="8849" y="4763"/>
                                </a:lnTo>
                                <a:lnTo>
                                  <a:pt x="8849" y="4763"/>
                                </a:lnTo>
                                <a:lnTo>
                                  <a:pt x="8849" y="4763"/>
                                </a:lnTo>
                                <a:lnTo>
                                  <a:pt x="8849" y="4763"/>
                                </a:lnTo>
                                <a:lnTo>
                                  <a:pt x="8849" y="9525"/>
                                </a:lnTo>
                                <a:lnTo>
                                  <a:pt x="8849" y="9525"/>
                                </a:lnTo>
                                <a:lnTo>
                                  <a:pt x="8849" y="9525"/>
                                </a:lnTo>
                                <a:lnTo>
                                  <a:pt x="8849" y="9525"/>
                                </a:lnTo>
                                <a:lnTo>
                                  <a:pt x="8849" y="9525"/>
                                </a:lnTo>
                                <a:lnTo>
                                  <a:pt x="8849" y="4763"/>
                                </a:lnTo>
                                <a:lnTo>
                                  <a:pt x="8849" y="9525"/>
                                </a:lnTo>
                                <a:lnTo>
                                  <a:pt x="8849" y="9525"/>
                                </a:lnTo>
                                <a:lnTo>
                                  <a:pt x="8849" y="9525"/>
                                </a:lnTo>
                                <a:lnTo>
                                  <a:pt x="8849" y="9525"/>
                                </a:lnTo>
                                <a:lnTo>
                                  <a:pt x="8849" y="9525"/>
                                </a:lnTo>
                                <a:lnTo>
                                  <a:pt x="8849" y="9525"/>
                                </a:lnTo>
                                <a:lnTo>
                                  <a:pt x="8849" y="9525"/>
                                </a:lnTo>
                                <a:lnTo>
                                  <a:pt x="8849" y="4763"/>
                                </a:lnTo>
                                <a:lnTo>
                                  <a:pt x="8849" y="4763"/>
                                </a:lnTo>
                                <a:lnTo>
                                  <a:pt x="8849" y="9525"/>
                                </a:lnTo>
                                <a:lnTo>
                                  <a:pt x="8849" y="4763"/>
                                </a:lnTo>
                                <a:lnTo>
                                  <a:pt x="8849" y="9525"/>
                                </a:lnTo>
                                <a:lnTo>
                                  <a:pt x="8849" y="4763"/>
                                </a:lnTo>
                                <a:lnTo>
                                  <a:pt x="9525" y="9525"/>
                                </a:lnTo>
                                <a:lnTo>
                                  <a:pt x="9525" y="9525"/>
                                </a:lnTo>
                                <a:lnTo>
                                  <a:pt x="9525" y="4763"/>
                                </a:lnTo>
                                <a:lnTo>
                                  <a:pt x="9525" y="9525"/>
                                </a:lnTo>
                                <a:lnTo>
                                  <a:pt x="9525" y="4763"/>
                                </a:lnTo>
                                <a:lnTo>
                                  <a:pt x="9525" y="4763"/>
                                </a:lnTo>
                                <a:lnTo>
                                  <a:pt x="9525" y="4763"/>
                                </a:lnTo>
                                <a:lnTo>
                                  <a:pt x="9525" y="4763"/>
                                </a:lnTo>
                                <a:lnTo>
                                  <a:pt x="9525" y="4763"/>
                                </a:lnTo>
                                <a:lnTo>
                                  <a:pt x="9525" y="4763"/>
                                </a:lnTo>
                                <a:lnTo>
                                  <a:pt x="9525" y="4763"/>
                                </a:lnTo>
                                <a:lnTo>
                                  <a:pt x="9525" y="4763"/>
                                </a:lnTo>
                                <a:lnTo>
                                  <a:pt x="9525" y="9525"/>
                                </a:lnTo>
                                <a:lnTo>
                                  <a:pt x="9525" y="9525"/>
                                </a:lnTo>
                                <a:lnTo>
                                  <a:pt x="9525" y="9525"/>
                                </a:lnTo>
                                <a:lnTo>
                                  <a:pt x="9525" y="9525"/>
                                </a:lnTo>
                                <a:lnTo>
                                  <a:pt x="9525" y="9525"/>
                                </a:lnTo>
                                <a:lnTo>
                                  <a:pt x="9525" y="4763"/>
                                </a:lnTo>
                                <a:lnTo>
                                  <a:pt x="10201" y="4763"/>
                                </a:lnTo>
                                <a:lnTo>
                                  <a:pt x="10201" y="4763"/>
                                </a:lnTo>
                                <a:lnTo>
                                  <a:pt x="10201" y="4763"/>
                                </a:lnTo>
                                <a:lnTo>
                                  <a:pt x="10201" y="4763"/>
                                </a:lnTo>
                                <a:lnTo>
                                  <a:pt x="10201" y="4763"/>
                                </a:lnTo>
                                <a:lnTo>
                                  <a:pt x="10201" y="4763"/>
                                </a:lnTo>
                                <a:lnTo>
                                  <a:pt x="10201" y="4763"/>
                                </a:lnTo>
                                <a:lnTo>
                                  <a:pt x="10201" y="4763"/>
                                </a:lnTo>
                                <a:lnTo>
                                  <a:pt x="10201" y="9525"/>
                                </a:lnTo>
                                <a:lnTo>
                                  <a:pt x="10201" y="9525"/>
                                </a:lnTo>
                                <a:lnTo>
                                  <a:pt x="10201" y="9525"/>
                                </a:lnTo>
                                <a:lnTo>
                                  <a:pt x="10201" y="9525"/>
                                </a:lnTo>
                                <a:lnTo>
                                  <a:pt x="10201" y="9525"/>
                                </a:lnTo>
                                <a:lnTo>
                                  <a:pt x="10201" y="9525"/>
                                </a:lnTo>
                                <a:lnTo>
                                  <a:pt x="10201" y="9525"/>
                                </a:lnTo>
                                <a:lnTo>
                                  <a:pt x="10201" y="9525"/>
                                </a:lnTo>
                                <a:lnTo>
                                  <a:pt x="10201" y="9525"/>
                                </a:lnTo>
                                <a:lnTo>
                                  <a:pt x="10201" y="9525"/>
                                </a:lnTo>
                                <a:lnTo>
                                  <a:pt x="10887" y="9525"/>
                                </a:lnTo>
                                <a:lnTo>
                                  <a:pt x="10887" y="9525"/>
                                </a:lnTo>
                                <a:lnTo>
                                  <a:pt x="10887" y="9525"/>
                                </a:lnTo>
                                <a:lnTo>
                                  <a:pt x="10887" y="4763"/>
                                </a:lnTo>
                                <a:lnTo>
                                  <a:pt x="10887" y="9525"/>
                                </a:lnTo>
                                <a:lnTo>
                                  <a:pt x="10887" y="4763"/>
                                </a:lnTo>
                                <a:lnTo>
                                  <a:pt x="10887" y="4763"/>
                                </a:lnTo>
                                <a:lnTo>
                                  <a:pt x="10887" y="9525"/>
                                </a:lnTo>
                                <a:lnTo>
                                  <a:pt x="10887" y="9525"/>
                                </a:lnTo>
                                <a:lnTo>
                                  <a:pt x="10887" y="9525"/>
                                </a:lnTo>
                                <a:lnTo>
                                  <a:pt x="10887" y="9525"/>
                                </a:lnTo>
                                <a:lnTo>
                                  <a:pt x="10887" y="9525"/>
                                </a:lnTo>
                                <a:lnTo>
                                  <a:pt x="10887" y="9525"/>
                                </a:lnTo>
                                <a:lnTo>
                                  <a:pt x="10887" y="4763"/>
                                </a:lnTo>
                                <a:lnTo>
                                  <a:pt x="10887" y="9525"/>
                                </a:lnTo>
                                <a:lnTo>
                                  <a:pt x="10887" y="4763"/>
                                </a:lnTo>
                                <a:lnTo>
                                  <a:pt x="10887" y="4763"/>
                                </a:lnTo>
                                <a:lnTo>
                                  <a:pt x="10887" y="9525"/>
                                </a:lnTo>
                                <a:lnTo>
                                  <a:pt x="11563" y="9525"/>
                                </a:lnTo>
                                <a:lnTo>
                                  <a:pt x="11563" y="9525"/>
                                </a:lnTo>
                                <a:lnTo>
                                  <a:pt x="11563" y="4763"/>
                                </a:lnTo>
                                <a:lnTo>
                                  <a:pt x="11563" y="4763"/>
                                </a:lnTo>
                                <a:lnTo>
                                  <a:pt x="11563" y="9525"/>
                                </a:lnTo>
                                <a:lnTo>
                                  <a:pt x="11563" y="4763"/>
                                </a:lnTo>
                                <a:lnTo>
                                  <a:pt x="11563" y="9525"/>
                                </a:lnTo>
                                <a:lnTo>
                                  <a:pt x="11563" y="4763"/>
                                </a:lnTo>
                                <a:lnTo>
                                  <a:pt x="11563" y="4763"/>
                                </a:lnTo>
                                <a:lnTo>
                                  <a:pt x="11563" y="4763"/>
                                </a:lnTo>
                                <a:lnTo>
                                  <a:pt x="11563" y="4763"/>
                                </a:lnTo>
                                <a:lnTo>
                                  <a:pt x="11563" y="4763"/>
                                </a:lnTo>
                                <a:lnTo>
                                  <a:pt x="11563" y="4763"/>
                                </a:lnTo>
                                <a:lnTo>
                                  <a:pt x="11563" y="4763"/>
                                </a:lnTo>
                                <a:lnTo>
                                  <a:pt x="11563" y="4763"/>
                                </a:lnTo>
                                <a:lnTo>
                                  <a:pt x="11563" y="4763"/>
                                </a:lnTo>
                                <a:lnTo>
                                  <a:pt x="11563" y="4763"/>
                                </a:lnTo>
                                <a:lnTo>
                                  <a:pt x="11563" y="9525"/>
                                </a:lnTo>
                                <a:lnTo>
                                  <a:pt x="11563" y="4763"/>
                                </a:lnTo>
                                <a:lnTo>
                                  <a:pt x="11563" y="9525"/>
                                </a:lnTo>
                                <a:lnTo>
                                  <a:pt x="12249" y="9525"/>
                                </a:lnTo>
                                <a:lnTo>
                                  <a:pt x="12249" y="4763"/>
                                </a:lnTo>
                                <a:lnTo>
                                  <a:pt x="12249" y="4763"/>
                                </a:lnTo>
                                <a:lnTo>
                                  <a:pt x="12249" y="4763"/>
                                </a:lnTo>
                                <a:lnTo>
                                  <a:pt x="12249" y="4763"/>
                                </a:lnTo>
                                <a:lnTo>
                                  <a:pt x="12249" y="4763"/>
                                </a:lnTo>
                                <a:lnTo>
                                  <a:pt x="12249" y="4763"/>
                                </a:lnTo>
                                <a:lnTo>
                                  <a:pt x="12249" y="9525"/>
                                </a:lnTo>
                                <a:lnTo>
                                  <a:pt x="12249" y="9525"/>
                                </a:lnTo>
                                <a:lnTo>
                                  <a:pt x="12249" y="4763"/>
                                </a:lnTo>
                                <a:lnTo>
                                  <a:pt x="12249" y="9525"/>
                                </a:lnTo>
                                <a:lnTo>
                                  <a:pt x="12249" y="4763"/>
                                </a:lnTo>
                                <a:lnTo>
                                  <a:pt x="12249" y="4763"/>
                                </a:lnTo>
                                <a:lnTo>
                                  <a:pt x="12249" y="4763"/>
                                </a:lnTo>
                                <a:lnTo>
                                  <a:pt x="12249" y="4763"/>
                                </a:lnTo>
                                <a:lnTo>
                                  <a:pt x="12249" y="4763"/>
                                </a:lnTo>
                                <a:lnTo>
                                  <a:pt x="12249" y="4763"/>
                                </a:lnTo>
                                <a:lnTo>
                                  <a:pt x="12249" y="4763"/>
                                </a:lnTo>
                                <a:lnTo>
                                  <a:pt x="12925" y="9525"/>
                                </a:lnTo>
                                <a:lnTo>
                                  <a:pt x="12925" y="4763"/>
                                </a:lnTo>
                                <a:lnTo>
                                  <a:pt x="12925" y="9525"/>
                                </a:lnTo>
                                <a:lnTo>
                                  <a:pt x="12925" y="9525"/>
                                </a:lnTo>
                                <a:lnTo>
                                  <a:pt x="12925" y="9525"/>
                                </a:lnTo>
                                <a:lnTo>
                                  <a:pt x="12925" y="9525"/>
                                </a:lnTo>
                                <a:lnTo>
                                  <a:pt x="12925" y="9525"/>
                                </a:lnTo>
                                <a:lnTo>
                                  <a:pt x="12925" y="9525"/>
                                </a:lnTo>
                                <a:lnTo>
                                  <a:pt x="12925" y="9525"/>
                                </a:lnTo>
                                <a:lnTo>
                                  <a:pt x="12925" y="9525"/>
                                </a:lnTo>
                                <a:lnTo>
                                  <a:pt x="12925" y="9525"/>
                                </a:lnTo>
                                <a:lnTo>
                                  <a:pt x="12925" y="9525"/>
                                </a:lnTo>
                                <a:lnTo>
                                  <a:pt x="12925" y="4763"/>
                                </a:lnTo>
                                <a:lnTo>
                                  <a:pt x="12925" y="4763"/>
                                </a:lnTo>
                                <a:lnTo>
                                  <a:pt x="12925" y="4763"/>
                                </a:lnTo>
                                <a:lnTo>
                                  <a:pt x="12925" y="4763"/>
                                </a:lnTo>
                                <a:lnTo>
                                  <a:pt x="12925" y="9525"/>
                                </a:lnTo>
                                <a:lnTo>
                                  <a:pt x="12925" y="9525"/>
                                </a:lnTo>
                                <a:lnTo>
                                  <a:pt x="13611" y="9525"/>
                                </a:lnTo>
                                <a:lnTo>
                                  <a:pt x="13611" y="9525"/>
                                </a:lnTo>
                                <a:lnTo>
                                  <a:pt x="13611" y="4763"/>
                                </a:lnTo>
                                <a:lnTo>
                                  <a:pt x="13611" y="9525"/>
                                </a:lnTo>
                                <a:lnTo>
                                  <a:pt x="13611" y="9525"/>
                                </a:lnTo>
                                <a:lnTo>
                                  <a:pt x="13611" y="9525"/>
                                </a:lnTo>
                                <a:lnTo>
                                  <a:pt x="13611" y="9525"/>
                                </a:lnTo>
                                <a:lnTo>
                                  <a:pt x="13611" y="9525"/>
                                </a:lnTo>
                                <a:lnTo>
                                  <a:pt x="13611" y="9525"/>
                                </a:lnTo>
                                <a:lnTo>
                                  <a:pt x="13611" y="9525"/>
                                </a:lnTo>
                                <a:lnTo>
                                  <a:pt x="13611" y="9525"/>
                                </a:lnTo>
                                <a:lnTo>
                                  <a:pt x="13611" y="4763"/>
                                </a:lnTo>
                                <a:lnTo>
                                  <a:pt x="13611" y="4763"/>
                                </a:lnTo>
                                <a:lnTo>
                                  <a:pt x="13611" y="4763"/>
                                </a:lnTo>
                                <a:lnTo>
                                  <a:pt x="13611" y="4763"/>
                                </a:lnTo>
                                <a:lnTo>
                                  <a:pt x="13611" y="4763"/>
                                </a:lnTo>
                                <a:lnTo>
                                  <a:pt x="13611" y="9525"/>
                                </a:lnTo>
                                <a:lnTo>
                                  <a:pt x="13611" y="4763"/>
                                </a:lnTo>
                                <a:lnTo>
                                  <a:pt x="14288" y="4763"/>
                                </a:lnTo>
                                <a:lnTo>
                                  <a:pt x="14288" y="4763"/>
                                </a:lnTo>
                                <a:lnTo>
                                  <a:pt x="14288" y="9525"/>
                                </a:lnTo>
                                <a:lnTo>
                                  <a:pt x="14288" y="9525"/>
                                </a:lnTo>
                                <a:lnTo>
                                  <a:pt x="14288" y="9525"/>
                                </a:lnTo>
                                <a:lnTo>
                                  <a:pt x="14288" y="9525"/>
                                </a:lnTo>
                                <a:lnTo>
                                  <a:pt x="14288" y="9525"/>
                                </a:lnTo>
                                <a:lnTo>
                                  <a:pt x="14288" y="9525"/>
                                </a:lnTo>
                                <a:lnTo>
                                  <a:pt x="14288" y="9525"/>
                                </a:lnTo>
                                <a:lnTo>
                                  <a:pt x="14288" y="4763"/>
                                </a:lnTo>
                                <a:lnTo>
                                  <a:pt x="14288" y="9525"/>
                                </a:lnTo>
                                <a:lnTo>
                                  <a:pt x="14288" y="9525"/>
                                </a:lnTo>
                                <a:lnTo>
                                  <a:pt x="14288" y="9525"/>
                                </a:lnTo>
                                <a:lnTo>
                                  <a:pt x="14288" y="9525"/>
                                </a:lnTo>
                                <a:lnTo>
                                  <a:pt x="14288" y="9525"/>
                                </a:lnTo>
                                <a:lnTo>
                                  <a:pt x="14288" y="9525"/>
                                </a:lnTo>
                                <a:lnTo>
                                  <a:pt x="14288" y="9525"/>
                                </a:lnTo>
                                <a:lnTo>
                                  <a:pt x="14288" y="9525"/>
                                </a:lnTo>
                                <a:lnTo>
                                  <a:pt x="14288" y="9525"/>
                                </a:lnTo>
                                <a:lnTo>
                                  <a:pt x="14288" y="4763"/>
                                </a:lnTo>
                                <a:lnTo>
                                  <a:pt x="14964" y="4763"/>
                                </a:lnTo>
                                <a:lnTo>
                                  <a:pt x="14964" y="9525"/>
                                </a:lnTo>
                                <a:lnTo>
                                  <a:pt x="14964" y="9525"/>
                                </a:lnTo>
                                <a:lnTo>
                                  <a:pt x="14964" y="9525"/>
                                </a:lnTo>
                                <a:lnTo>
                                  <a:pt x="14964" y="9525"/>
                                </a:lnTo>
                                <a:lnTo>
                                  <a:pt x="14964" y="9525"/>
                                </a:lnTo>
                                <a:lnTo>
                                  <a:pt x="14964" y="4763"/>
                                </a:lnTo>
                                <a:lnTo>
                                  <a:pt x="14964" y="4763"/>
                                </a:lnTo>
                                <a:lnTo>
                                  <a:pt x="14964" y="9525"/>
                                </a:lnTo>
                                <a:lnTo>
                                  <a:pt x="14964" y="4763"/>
                                </a:lnTo>
                                <a:lnTo>
                                  <a:pt x="14964" y="4763"/>
                                </a:lnTo>
                                <a:lnTo>
                                  <a:pt x="14964" y="4763"/>
                                </a:lnTo>
                                <a:lnTo>
                                  <a:pt x="14964" y="4763"/>
                                </a:lnTo>
                                <a:lnTo>
                                  <a:pt x="14964" y="4763"/>
                                </a:lnTo>
                                <a:lnTo>
                                  <a:pt x="14964" y="4763"/>
                                </a:lnTo>
                                <a:lnTo>
                                  <a:pt x="14964" y="4763"/>
                                </a:lnTo>
                                <a:lnTo>
                                  <a:pt x="14964" y="9525"/>
                                </a:lnTo>
                                <a:lnTo>
                                  <a:pt x="14964" y="9525"/>
                                </a:lnTo>
                                <a:lnTo>
                                  <a:pt x="15650" y="9525"/>
                                </a:lnTo>
                                <a:lnTo>
                                  <a:pt x="15650" y="9525"/>
                                </a:lnTo>
                                <a:lnTo>
                                  <a:pt x="15650" y="9525"/>
                                </a:lnTo>
                                <a:lnTo>
                                  <a:pt x="15650" y="9525"/>
                                </a:lnTo>
                                <a:lnTo>
                                  <a:pt x="15650" y="9525"/>
                                </a:lnTo>
                                <a:lnTo>
                                  <a:pt x="15650" y="9525"/>
                                </a:lnTo>
                                <a:lnTo>
                                  <a:pt x="15650" y="9525"/>
                                </a:lnTo>
                                <a:lnTo>
                                  <a:pt x="15650" y="4763"/>
                                </a:lnTo>
                                <a:lnTo>
                                  <a:pt x="15650" y="4763"/>
                                </a:lnTo>
                                <a:lnTo>
                                  <a:pt x="15650" y="4763"/>
                                </a:lnTo>
                                <a:lnTo>
                                  <a:pt x="15650" y="4763"/>
                                </a:lnTo>
                                <a:lnTo>
                                  <a:pt x="15650" y="4763"/>
                                </a:lnTo>
                                <a:lnTo>
                                  <a:pt x="15650" y="4763"/>
                                </a:lnTo>
                                <a:lnTo>
                                  <a:pt x="15650" y="9525"/>
                                </a:lnTo>
                                <a:lnTo>
                                  <a:pt x="15650" y="9525"/>
                                </a:lnTo>
                                <a:lnTo>
                                  <a:pt x="15650" y="9525"/>
                                </a:lnTo>
                                <a:lnTo>
                                  <a:pt x="15650" y="9525"/>
                                </a:lnTo>
                                <a:lnTo>
                                  <a:pt x="15650" y="9525"/>
                                </a:lnTo>
                                <a:lnTo>
                                  <a:pt x="16326" y="9525"/>
                                </a:lnTo>
                                <a:lnTo>
                                  <a:pt x="16326" y="9525"/>
                                </a:lnTo>
                                <a:lnTo>
                                  <a:pt x="16326" y="9525"/>
                                </a:lnTo>
                                <a:lnTo>
                                  <a:pt x="16326" y="9525"/>
                                </a:lnTo>
                                <a:lnTo>
                                  <a:pt x="16326" y="9525"/>
                                </a:lnTo>
                                <a:lnTo>
                                  <a:pt x="16326" y="9525"/>
                                </a:lnTo>
                                <a:lnTo>
                                  <a:pt x="16326" y="9525"/>
                                </a:lnTo>
                                <a:lnTo>
                                  <a:pt x="16326" y="9525"/>
                                </a:lnTo>
                                <a:lnTo>
                                  <a:pt x="16326" y="9525"/>
                                </a:lnTo>
                                <a:lnTo>
                                  <a:pt x="16326" y="9525"/>
                                </a:lnTo>
                                <a:lnTo>
                                  <a:pt x="16326" y="9525"/>
                                </a:lnTo>
                                <a:lnTo>
                                  <a:pt x="16326" y="4763"/>
                                </a:lnTo>
                                <a:lnTo>
                                  <a:pt x="16326" y="9525"/>
                                </a:lnTo>
                                <a:lnTo>
                                  <a:pt x="16326" y="9525"/>
                                </a:lnTo>
                                <a:lnTo>
                                  <a:pt x="16326" y="9525"/>
                                </a:lnTo>
                                <a:lnTo>
                                  <a:pt x="16326" y="9525"/>
                                </a:lnTo>
                                <a:lnTo>
                                  <a:pt x="16326" y="9525"/>
                                </a:lnTo>
                                <a:lnTo>
                                  <a:pt x="16326" y="9525"/>
                                </a:lnTo>
                                <a:lnTo>
                                  <a:pt x="17012" y="9525"/>
                                </a:lnTo>
                                <a:lnTo>
                                  <a:pt x="17012" y="9525"/>
                                </a:lnTo>
                                <a:lnTo>
                                  <a:pt x="17012" y="9525"/>
                                </a:lnTo>
                                <a:lnTo>
                                  <a:pt x="17012" y="9525"/>
                                </a:lnTo>
                                <a:lnTo>
                                  <a:pt x="17012" y="9525"/>
                                </a:lnTo>
                                <a:lnTo>
                                  <a:pt x="17012" y="9525"/>
                                </a:lnTo>
                                <a:lnTo>
                                  <a:pt x="17012" y="4763"/>
                                </a:lnTo>
                                <a:lnTo>
                                  <a:pt x="17012" y="4763"/>
                                </a:lnTo>
                                <a:lnTo>
                                  <a:pt x="17012" y="9525"/>
                                </a:lnTo>
                                <a:lnTo>
                                  <a:pt x="17012" y="9525"/>
                                </a:lnTo>
                                <a:lnTo>
                                  <a:pt x="17012" y="9525"/>
                                </a:lnTo>
                                <a:lnTo>
                                  <a:pt x="17012" y="9525"/>
                                </a:lnTo>
                                <a:lnTo>
                                  <a:pt x="17012" y="9525"/>
                                </a:lnTo>
                                <a:lnTo>
                                  <a:pt x="17012" y="9525"/>
                                </a:lnTo>
                                <a:lnTo>
                                  <a:pt x="17012" y="9525"/>
                                </a:lnTo>
                                <a:lnTo>
                                  <a:pt x="17012" y="4763"/>
                                </a:lnTo>
                                <a:lnTo>
                                  <a:pt x="17012" y="4763"/>
                                </a:lnTo>
                                <a:lnTo>
                                  <a:pt x="17012" y="4763"/>
                                </a:lnTo>
                                <a:lnTo>
                                  <a:pt x="17012" y="4763"/>
                                </a:lnTo>
                                <a:lnTo>
                                  <a:pt x="17012" y="9525"/>
                                </a:lnTo>
                                <a:lnTo>
                                  <a:pt x="17688" y="4763"/>
                                </a:lnTo>
                                <a:lnTo>
                                  <a:pt x="17688" y="4763"/>
                                </a:lnTo>
                                <a:lnTo>
                                  <a:pt x="17688" y="4763"/>
                                </a:lnTo>
                                <a:lnTo>
                                  <a:pt x="17688" y="4763"/>
                                </a:lnTo>
                                <a:lnTo>
                                  <a:pt x="17688" y="4763"/>
                                </a:lnTo>
                                <a:lnTo>
                                  <a:pt x="17688" y="4763"/>
                                </a:lnTo>
                                <a:lnTo>
                                  <a:pt x="17688" y="9525"/>
                                </a:lnTo>
                                <a:lnTo>
                                  <a:pt x="17688" y="9525"/>
                                </a:lnTo>
                                <a:lnTo>
                                  <a:pt x="17688" y="9525"/>
                                </a:lnTo>
                                <a:lnTo>
                                  <a:pt x="17688" y="9525"/>
                                </a:lnTo>
                                <a:lnTo>
                                  <a:pt x="17688" y="9525"/>
                                </a:lnTo>
                                <a:lnTo>
                                  <a:pt x="17688" y="9525"/>
                                </a:lnTo>
                                <a:lnTo>
                                  <a:pt x="17688" y="9525"/>
                                </a:lnTo>
                                <a:lnTo>
                                  <a:pt x="17688" y="4763"/>
                                </a:lnTo>
                                <a:lnTo>
                                  <a:pt x="17688" y="4763"/>
                                </a:lnTo>
                                <a:lnTo>
                                  <a:pt x="17688" y="4763"/>
                                </a:lnTo>
                                <a:lnTo>
                                  <a:pt x="17688" y="9525"/>
                                </a:lnTo>
                                <a:lnTo>
                                  <a:pt x="17688" y="9525"/>
                                </a:lnTo>
                                <a:lnTo>
                                  <a:pt x="18374" y="9525"/>
                                </a:lnTo>
                                <a:lnTo>
                                  <a:pt x="18374" y="9525"/>
                                </a:lnTo>
                                <a:lnTo>
                                  <a:pt x="18374" y="9525"/>
                                </a:lnTo>
                                <a:lnTo>
                                  <a:pt x="18374" y="4763"/>
                                </a:lnTo>
                                <a:lnTo>
                                  <a:pt x="18374" y="4763"/>
                                </a:lnTo>
                                <a:lnTo>
                                  <a:pt x="18374" y="9525"/>
                                </a:lnTo>
                                <a:lnTo>
                                  <a:pt x="18374" y="4763"/>
                                </a:lnTo>
                                <a:lnTo>
                                  <a:pt x="18374" y="4763"/>
                                </a:lnTo>
                                <a:lnTo>
                                  <a:pt x="18374" y="4763"/>
                                </a:lnTo>
                                <a:lnTo>
                                  <a:pt x="18374" y="4763"/>
                                </a:lnTo>
                                <a:lnTo>
                                  <a:pt x="18374" y="4763"/>
                                </a:lnTo>
                                <a:lnTo>
                                  <a:pt x="18374" y="4763"/>
                                </a:lnTo>
                                <a:lnTo>
                                  <a:pt x="18374" y="4763"/>
                                </a:lnTo>
                                <a:lnTo>
                                  <a:pt x="18374" y="4763"/>
                                </a:lnTo>
                                <a:lnTo>
                                  <a:pt x="18374" y="9525"/>
                                </a:lnTo>
                                <a:lnTo>
                                  <a:pt x="18374" y="9525"/>
                                </a:lnTo>
                                <a:lnTo>
                                  <a:pt x="18374" y="9525"/>
                                </a:lnTo>
                                <a:lnTo>
                                  <a:pt x="18374" y="9525"/>
                                </a:lnTo>
                                <a:lnTo>
                                  <a:pt x="19050" y="9525"/>
                                </a:lnTo>
                                <a:lnTo>
                                  <a:pt x="19050"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01" name="Freeform: Shape 301"/>
                        <wps:cNvSpPr/>
                        <wps:spPr>
                          <a:xfrm>
                            <a:off x="2328862" y="1947862"/>
                            <a:ext cx="28575" cy="9525"/>
                          </a:xfrm>
                          <a:custGeom>
                            <a:avLst/>
                            <a:gdLst>
                              <a:gd name="connsiteX0" fmla="*/ 0 w 28575"/>
                              <a:gd name="connsiteY0" fmla="*/ 9525 h 9525"/>
                              <a:gd name="connsiteX1" fmla="*/ 0 w 28575"/>
                              <a:gd name="connsiteY1" fmla="*/ 4763 h 9525"/>
                              <a:gd name="connsiteX2" fmla="*/ 0 w 28575"/>
                              <a:gd name="connsiteY2" fmla="*/ 4763 h 9525"/>
                              <a:gd name="connsiteX3" fmla="*/ 0 w 28575"/>
                              <a:gd name="connsiteY3" fmla="*/ 9525 h 9525"/>
                              <a:gd name="connsiteX4" fmla="*/ 0 w 28575"/>
                              <a:gd name="connsiteY4" fmla="*/ 9525 h 9525"/>
                              <a:gd name="connsiteX5" fmla="*/ 0 w 28575"/>
                              <a:gd name="connsiteY5" fmla="*/ 9525 h 9525"/>
                              <a:gd name="connsiteX6" fmla="*/ 0 w 28575"/>
                              <a:gd name="connsiteY6" fmla="*/ 9525 h 9525"/>
                              <a:gd name="connsiteX7" fmla="*/ 0 w 28575"/>
                              <a:gd name="connsiteY7" fmla="*/ 9525 h 9525"/>
                              <a:gd name="connsiteX8" fmla="*/ 0 w 28575"/>
                              <a:gd name="connsiteY8" fmla="*/ 9525 h 9525"/>
                              <a:gd name="connsiteX9" fmla="*/ 0 w 28575"/>
                              <a:gd name="connsiteY9" fmla="*/ 9525 h 9525"/>
                              <a:gd name="connsiteX10" fmla="*/ 0 w 28575"/>
                              <a:gd name="connsiteY10" fmla="*/ 9525 h 9525"/>
                              <a:gd name="connsiteX11" fmla="*/ 0 w 28575"/>
                              <a:gd name="connsiteY11" fmla="*/ 9525 h 9525"/>
                              <a:gd name="connsiteX12" fmla="*/ 0 w 28575"/>
                              <a:gd name="connsiteY12" fmla="*/ 9525 h 9525"/>
                              <a:gd name="connsiteX13" fmla="*/ 0 w 28575"/>
                              <a:gd name="connsiteY13" fmla="*/ 9525 h 9525"/>
                              <a:gd name="connsiteX14" fmla="*/ 0 w 28575"/>
                              <a:gd name="connsiteY14" fmla="*/ 9525 h 9525"/>
                              <a:gd name="connsiteX15" fmla="*/ 0 w 28575"/>
                              <a:gd name="connsiteY15" fmla="*/ 9525 h 9525"/>
                              <a:gd name="connsiteX16" fmla="*/ 0 w 28575"/>
                              <a:gd name="connsiteY16" fmla="*/ 9525 h 9525"/>
                              <a:gd name="connsiteX17" fmla="*/ 1057 w 28575"/>
                              <a:gd name="connsiteY17" fmla="*/ 9525 h 9525"/>
                              <a:gd name="connsiteX18" fmla="*/ 1057 w 28575"/>
                              <a:gd name="connsiteY18" fmla="*/ 9525 h 9525"/>
                              <a:gd name="connsiteX19" fmla="*/ 1057 w 28575"/>
                              <a:gd name="connsiteY19" fmla="*/ 9525 h 9525"/>
                              <a:gd name="connsiteX20" fmla="*/ 1057 w 28575"/>
                              <a:gd name="connsiteY20" fmla="*/ 9525 h 9525"/>
                              <a:gd name="connsiteX21" fmla="*/ 1057 w 28575"/>
                              <a:gd name="connsiteY21" fmla="*/ 9525 h 9525"/>
                              <a:gd name="connsiteX22" fmla="*/ 1057 w 28575"/>
                              <a:gd name="connsiteY22" fmla="*/ 9525 h 9525"/>
                              <a:gd name="connsiteX23" fmla="*/ 1057 w 28575"/>
                              <a:gd name="connsiteY23" fmla="*/ 9525 h 9525"/>
                              <a:gd name="connsiteX24" fmla="*/ 1057 w 28575"/>
                              <a:gd name="connsiteY24" fmla="*/ 9525 h 9525"/>
                              <a:gd name="connsiteX25" fmla="*/ 1057 w 28575"/>
                              <a:gd name="connsiteY25" fmla="*/ 9525 h 9525"/>
                              <a:gd name="connsiteX26" fmla="*/ 1057 w 28575"/>
                              <a:gd name="connsiteY26" fmla="*/ 9525 h 9525"/>
                              <a:gd name="connsiteX27" fmla="*/ 1057 w 28575"/>
                              <a:gd name="connsiteY27" fmla="*/ 9525 h 9525"/>
                              <a:gd name="connsiteX28" fmla="*/ 1057 w 28575"/>
                              <a:gd name="connsiteY28" fmla="*/ 9525 h 9525"/>
                              <a:gd name="connsiteX29" fmla="*/ 1057 w 28575"/>
                              <a:gd name="connsiteY29" fmla="*/ 9525 h 9525"/>
                              <a:gd name="connsiteX30" fmla="*/ 1057 w 28575"/>
                              <a:gd name="connsiteY30" fmla="*/ 9525 h 9525"/>
                              <a:gd name="connsiteX31" fmla="*/ 1057 w 28575"/>
                              <a:gd name="connsiteY31" fmla="*/ 9525 h 9525"/>
                              <a:gd name="connsiteX32" fmla="*/ 1057 w 28575"/>
                              <a:gd name="connsiteY32" fmla="*/ 9525 h 9525"/>
                              <a:gd name="connsiteX33" fmla="*/ 1057 w 28575"/>
                              <a:gd name="connsiteY33" fmla="*/ 9525 h 9525"/>
                              <a:gd name="connsiteX34" fmla="*/ 1057 w 28575"/>
                              <a:gd name="connsiteY34" fmla="*/ 9525 h 9525"/>
                              <a:gd name="connsiteX35" fmla="*/ 1057 w 28575"/>
                              <a:gd name="connsiteY35" fmla="*/ 9525 h 9525"/>
                              <a:gd name="connsiteX36" fmla="*/ 1057 w 28575"/>
                              <a:gd name="connsiteY36" fmla="*/ 9525 h 9525"/>
                              <a:gd name="connsiteX37" fmla="*/ 2115 w 28575"/>
                              <a:gd name="connsiteY37" fmla="*/ 9525 h 9525"/>
                              <a:gd name="connsiteX38" fmla="*/ 2115 w 28575"/>
                              <a:gd name="connsiteY38" fmla="*/ 4763 h 9525"/>
                              <a:gd name="connsiteX39" fmla="*/ 2115 w 28575"/>
                              <a:gd name="connsiteY39" fmla="*/ 4763 h 9525"/>
                              <a:gd name="connsiteX40" fmla="*/ 2115 w 28575"/>
                              <a:gd name="connsiteY40" fmla="*/ 4763 h 9525"/>
                              <a:gd name="connsiteX41" fmla="*/ 2115 w 28575"/>
                              <a:gd name="connsiteY41" fmla="*/ 4763 h 9525"/>
                              <a:gd name="connsiteX42" fmla="*/ 2115 w 28575"/>
                              <a:gd name="connsiteY42" fmla="*/ 4763 h 9525"/>
                              <a:gd name="connsiteX43" fmla="*/ 2115 w 28575"/>
                              <a:gd name="connsiteY43" fmla="*/ 4763 h 9525"/>
                              <a:gd name="connsiteX44" fmla="*/ 2115 w 28575"/>
                              <a:gd name="connsiteY44" fmla="*/ 9525 h 9525"/>
                              <a:gd name="connsiteX45" fmla="*/ 2115 w 28575"/>
                              <a:gd name="connsiteY45" fmla="*/ 9525 h 9525"/>
                              <a:gd name="connsiteX46" fmla="*/ 2115 w 28575"/>
                              <a:gd name="connsiteY46" fmla="*/ 9525 h 9525"/>
                              <a:gd name="connsiteX47" fmla="*/ 2115 w 28575"/>
                              <a:gd name="connsiteY47" fmla="*/ 9525 h 9525"/>
                              <a:gd name="connsiteX48" fmla="*/ 2115 w 28575"/>
                              <a:gd name="connsiteY48" fmla="*/ 9525 h 9525"/>
                              <a:gd name="connsiteX49" fmla="*/ 2115 w 28575"/>
                              <a:gd name="connsiteY49" fmla="*/ 9525 h 9525"/>
                              <a:gd name="connsiteX50" fmla="*/ 2115 w 28575"/>
                              <a:gd name="connsiteY50" fmla="*/ 9525 h 9525"/>
                              <a:gd name="connsiteX51" fmla="*/ 2115 w 28575"/>
                              <a:gd name="connsiteY51" fmla="*/ 9525 h 9525"/>
                              <a:gd name="connsiteX52" fmla="*/ 2115 w 28575"/>
                              <a:gd name="connsiteY52" fmla="*/ 9525 h 9525"/>
                              <a:gd name="connsiteX53" fmla="*/ 2115 w 28575"/>
                              <a:gd name="connsiteY53" fmla="*/ 9525 h 9525"/>
                              <a:gd name="connsiteX54" fmla="*/ 2115 w 28575"/>
                              <a:gd name="connsiteY54" fmla="*/ 9525 h 9525"/>
                              <a:gd name="connsiteX55" fmla="*/ 3172 w 28575"/>
                              <a:gd name="connsiteY55" fmla="*/ 4763 h 9525"/>
                              <a:gd name="connsiteX56" fmla="*/ 3172 w 28575"/>
                              <a:gd name="connsiteY56" fmla="*/ 4763 h 9525"/>
                              <a:gd name="connsiteX57" fmla="*/ 3172 w 28575"/>
                              <a:gd name="connsiteY57" fmla="*/ 9525 h 9525"/>
                              <a:gd name="connsiteX58" fmla="*/ 3172 w 28575"/>
                              <a:gd name="connsiteY58" fmla="*/ 9525 h 9525"/>
                              <a:gd name="connsiteX59" fmla="*/ 3172 w 28575"/>
                              <a:gd name="connsiteY59" fmla="*/ 9525 h 9525"/>
                              <a:gd name="connsiteX60" fmla="*/ 3172 w 28575"/>
                              <a:gd name="connsiteY60" fmla="*/ 9525 h 9525"/>
                              <a:gd name="connsiteX61" fmla="*/ 3172 w 28575"/>
                              <a:gd name="connsiteY61" fmla="*/ 4763 h 9525"/>
                              <a:gd name="connsiteX62" fmla="*/ 3172 w 28575"/>
                              <a:gd name="connsiteY62" fmla="*/ 9525 h 9525"/>
                              <a:gd name="connsiteX63" fmla="*/ 3172 w 28575"/>
                              <a:gd name="connsiteY63" fmla="*/ 4763 h 9525"/>
                              <a:gd name="connsiteX64" fmla="*/ 3172 w 28575"/>
                              <a:gd name="connsiteY64" fmla="*/ 4763 h 9525"/>
                              <a:gd name="connsiteX65" fmla="*/ 3172 w 28575"/>
                              <a:gd name="connsiteY65" fmla="*/ 9525 h 9525"/>
                              <a:gd name="connsiteX66" fmla="*/ 3172 w 28575"/>
                              <a:gd name="connsiteY66" fmla="*/ 4763 h 9525"/>
                              <a:gd name="connsiteX67" fmla="*/ 3172 w 28575"/>
                              <a:gd name="connsiteY67" fmla="*/ 4763 h 9525"/>
                              <a:gd name="connsiteX68" fmla="*/ 3172 w 28575"/>
                              <a:gd name="connsiteY68" fmla="*/ 4763 h 9525"/>
                              <a:gd name="connsiteX69" fmla="*/ 3172 w 28575"/>
                              <a:gd name="connsiteY69" fmla="*/ 9525 h 9525"/>
                              <a:gd name="connsiteX70" fmla="*/ 3172 w 28575"/>
                              <a:gd name="connsiteY70" fmla="*/ 9525 h 9525"/>
                              <a:gd name="connsiteX71" fmla="*/ 3172 w 28575"/>
                              <a:gd name="connsiteY71" fmla="*/ 9525 h 9525"/>
                              <a:gd name="connsiteX72" fmla="*/ 3172 w 28575"/>
                              <a:gd name="connsiteY72" fmla="*/ 9525 h 9525"/>
                              <a:gd name="connsiteX73" fmla="*/ 4229 w 28575"/>
                              <a:gd name="connsiteY73" fmla="*/ 9525 h 9525"/>
                              <a:gd name="connsiteX74" fmla="*/ 4229 w 28575"/>
                              <a:gd name="connsiteY74" fmla="*/ 9525 h 9525"/>
                              <a:gd name="connsiteX75" fmla="*/ 4229 w 28575"/>
                              <a:gd name="connsiteY75" fmla="*/ 9525 h 9525"/>
                              <a:gd name="connsiteX76" fmla="*/ 4229 w 28575"/>
                              <a:gd name="connsiteY76" fmla="*/ 9525 h 9525"/>
                              <a:gd name="connsiteX77" fmla="*/ 4229 w 28575"/>
                              <a:gd name="connsiteY77" fmla="*/ 9525 h 9525"/>
                              <a:gd name="connsiteX78" fmla="*/ 4229 w 28575"/>
                              <a:gd name="connsiteY78" fmla="*/ 4763 h 9525"/>
                              <a:gd name="connsiteX79" fmla="*/ 4229 w 28575"/>
                              <a:gd name="connsiteY79" fmla="*/ 9525 h 9525"/>
                              <a:gd name="connsiteX80" fmla="*/ 4229 w 28575"/>
                              <a:gd name="connsiteY80" fmla="*/ 4763 h 9525"/>
                              <a:gd name="connsiteX81" fmla="*/ 4229 w 28575"/>
                              <a:gd name="connsiteY81" fmla="*/ 4763 h 9525"/>
                              <a:gd name="connsiteX82" fmla="*/ 4229 w 28575"/>
                              <a:gd name="connsiteY82" fmla="*/ 9525 h 9525"/>
                              <a:gd name="connsiteX83" fmla="*/ 4229 w 28575"/>
                              <a:gd name="connsiteY83" fmla="*/ 4763 h 9525"/>
                              <a:gd name="connsiteX84" fmla="*/ 4229 w 28575"/>
                              <a:gd name="connsiteY84" fmla="*/ 4763 h 9525"/>
                              <a:gd name="connsiteX85" fmla="*/ 4229 w 28575"/>
                              <a:gd name="connsiteY85" fmla="*/ 9525 h 9525"/>
                              <a:gd name="connsiteX86" fmla="*/ 4229 w 28575"/>
                              <a:gd name="connsiteY86" fmla="*/ 4763 h 9525"/>
                              <a:gd name="connsiteX87" fmla="*/ 4229 w 28575"/>
                              <a:gd name="connsiteY87" fmla="*/ 4763 h 9525"/>
                              <a:gd name="connsiteX88" fmla="*/ 4229 w 28575"/>
                              <a:gd name="connsiteY88" fmla="*/ 4763 h 9525"/>
                              <a:gd name="connsiteX89" fmla="*/ 4229 w 28575"/>
                              <a:gd name="connsiteY89" fmla="*/ 4763 h 9525"/>
                              <a:gd name="connsiteX90" fmla="*/ 4229 w 28575"/>
                              <a:gd name="connsiteY90" fmla="*/ 4763 h 9525"/>
                              <a:gd name="connsiteX91" fmla="*/ 4229 w 28575"/>
                              <a:gd name="connsiteY91" fmla="*/ 4763 h 9525"/>
                              <a:gd name="connsiteX92" fmla="*/ 4229 w 28575"/>
                              <a:gd name="connsiteY92" fmla="*/ 4763 h 9525"/>
                              <a:gd name="connsiteX93" fmla="*/ 5296 w 28575"/>
                              <a:gd name="connsiteY93" fmla="*/ 4763 h 9525"/>
                              <a:gd name="connsiteX94" fmla="*/ 5296 w 28575"/>
                              <a:gd name="connsiteY94" fmla="*/ 4763 h 9525"/>
                              <a:gd name="connsiteX95" fmla="*/ 5296 w 28575"/>
                              <a:gd name="connsiteY95" fmla="*/ 9525 h 9525"/>
                              <a:gd name="connsiteX96" fmla="*/ 5296 w 28575"/>
                              <a:gd name="connsiteY96" fmla="*/ 9525 h 9525"/>
                              <a:gd name="connsiteX97" fmla="*/ 5296 w 28575"/>
                              <a:gd name="connsiteY97" fmla="*/ 9525 h 9525"/>
                              <a:gd name="connsiteX98" fmla="*/ 5296 w 28575"/>
                              <a:gd name="connsiteY98" fmla="*/ 9525 h 9525"/>
                              <a:gd name="connsiteX99" fmla="*/ 5296 w 28575"/>
                              <a:gd name="connsiteY99" fmla="*/ 9525 h 9525"/>
                              <a:gd name="connsiteX100" fmla="*/ 5296 w 28575"/>
                              <a:gd name="connsiteY100" fmla="*/ 4763 h 9525"/>
                              <a:gd name="connsiteX101" fmla="*/ 5296 w 28575"/>
                              <a:gd name="connsiteY101" fmla="*/ 9525 h 9525"/>
                              <a:gd name="connsiteX102" fmla="*/ 5296 w 28575"/>
                              <a:gd name="connsiteY102" fmla="*/ 9525 h 9525"/>
                              <a:gd name="connsiteX103" fmla="*/ 5296 w 28575"/>
                              <a:gd name="connsiteY103" fmla="*/ 9525 h 9525"/>
                              <a:gd name="connsiteX104" fmla="*/ 5296 w 28575"/>
                              <a:gd name="connsiteY104" fmla="*/ 4763 h 9525"/>
                              <a:gd name="connsiteX105" fmla="*/ 5296 w 28575"/>
                              <a:gd name="connsiteY105" fmla="*/ 9525 h 9525"/>
                              <a:gd name="connsiteX106" fmla="*/ 5296 w 28575"/>
                              <a:gd name="connsiteY106" fmla="*/ 9525 h 9525"/>
                              <a:gd name="connsiteX107" fmla="*/ 5296 w 28575"/>
                              <a:gd name="connsiteY107" fmla="*/ 9525 h 9525"/>
                              <a:gd name="connsiteX108" fmla="*/ 5296 w 28575"/>
                              <a:gd name="connsiteY108" fmla="*/ 9525 h 9525"/>
                              <a:gd name="connsiteX109" fmla="*/ 5296 w 28575"/>
                              <a:gd name="connsiteY109" fmla="*/ 4763 h 9525"/>
                              <a:gd name="connsiteX110" fmla="*/ 5296 w 28575"/>
                              <a:gd name="connsiteY110" fmla="*/ 4763 h 9525"/>
                              <a:gd name="connsiteX111" fmla="*/ 6353 w 28575"/>
                              <a:gd name="connsiteY111" fmla="*/ 4763 h 9525"/>
                              <a:gd name="connsiteX112" fmla="*/ 6353 w 28575"/>
                              <a:gd name="connsiteY112" fmla="*/ 9525 h 9525"/>
                              <a:gd name="connsiteX113" fmla="*/ 6353 w 28575"/>
                              <a:gd name="connsiteY113" fmla="*/ 9525 h 9525"/>
                              <a:gd name="connsiteX114" fmla="*/ 6353 w 28575"/>
                              <a:gd name="connsiteY114" fmla="*/ 9525 h 9525"/>
                              <a:gd name="connsiteX115" fmla="*/ 6353 w 28575"/>
                              <a:gd name="connsiteY115" fmla="*/ 9525 h 9525"/>
                              <a:gd name="connsiteX116" fmla="*/ 6353 w 28575"/>
                              <a:gd name="connsiteY116" fmla="*/ 9525 h 9525"/>
                              <a:gd name="connsiteX117" fmla="*/ 6353 w 28575"/>
                              <a:gd name="connsiteY117" fmla="*/ 4763 h 9525"/>
                              <a:gd name="connsiteX118" fmla="*/ 6353 w 28575"/>
                              <a:gd name="connsiteY118" fmla="*/ 4763 h 9525"/>
                              <a:gd name="connsiteX119" fmla="*/ 6353 w 28575"/>
                              <a:gd name="connsiteY119" fmla="*/ 4763 h 9525"/>
                              <a:gd name="connsiteX120" fmla="*/ 6353 w 28575"/>
                              <a:gd name="connsiteY120" fmla="*/ 4763 h 9525"/>
                              <a:gd name="connsiteX121" fmla="*/ 6353 w 28575"/>
                              <a:gd name="connsiteY121" fmla="*/ 4763 h 9525"/>
                              <a:gd name="connsiteX122" fmla="*/ 6353 w 28575"/>
                              <a:gd name="connsiteY122" fmla="*/ 4763 h 9525"/>
                              <a:gd name="connsiteX123" fmla="*/ 6353 w 28575"/>
                              <a:gd name="connsiteY123" fmla="*/ 4763 h 9525"/>
                              <a:gd name="connsiteX124" fmla="*/ 6353 w 28575"/>
                              <a:gd name="connsiteY124" fmla="*/ 4763 h 9525"/>
                              <a:gd name="connsiteX125" fmla="*/ 6353 w 28575"/>
                              <a:gd name="connsiteY125" fmla="*/ 9525 h 9525"/>
                              <a:gd name="connsiteX126" fmla="*/ 6353 w 28575"/>
                              <a:gd name="connsiteY126" fmla="*/ 9525 h 9525"/>
                              <a:gd name="connsiteX127" fmla="*/ 6353 w 28575"/>
                              <a:gd name="connsiteY127" fmla="*/ 9525 h 9525"/>
                              <a:gd name="connsiteX128" fmla="*/ 6353 w 28575"/>
                              <a:gd name="connsiteY128" fmla="*/ 9525 h 9525"/>
                              <a:gd name="connsiteX129" fmla="*/ 7410 w 28575"/>
                              <a:gd name="connsiteY129" fmla="*/ 9525 h 9525"/>
                              <a:gd name="connsiteX130" fmla="*/ 7410 w 28575"/>
                              <a:gd name="connsiteY130" fmla="*/ 9525 h 9525"/>
                              <a:gd name="connsiteX131" fmla="*/ 7410 w 28575"/>
                              <a:gd name="connsiteY131" fmla="*/ 9525 h 9525"/>
                              <a:gd name="connsiteX132" fmla="*/ 7410 w 28575"/>
                              <a:gd name="connsiteY132" fmla="*/ 4763 h 9525"/>
                              <a:gd name="connsiteX133" fmla="*/ 7410 w 28575"/>
                              <a:gd name="connsiteY133" fmla="*/ 4763 h 9525"/>
                              <a:gd name="connsiteX134" fmla="*/ 7410 w 28575"/>
                              <a:gd name="connsiteY134" fmla="*/ 4763 h 9525"/>
                              <a:gd name="connsiteX135" fmla="*/ 7410 w 28575"/>
                              <a:gd name="connsiteY135" fmla="*/ 4763 h 9525"/>
                              <a:gd name="connsiteX136" fmla="*/ 7410 w 28575"/>
                              <a:gd name="connsiteY136" fmla="*/ 4763 h 9525"/>
                              <a:gd name="connsiteX137" fmla="*/ 7410 w 28575"/>
                              <a:gd name="connsiteY137" fmla="*/ 4763 h 9525"/>
                              <a:gd name="connsiteX138" fmla="*/ 7410 w 28575"/>
                              <a:gd name="connsiteY138" fmla="*/ 9525 h 9525"/>
                              <a:gd name="connsiteX139" fmla="*/ 7410 w 28575"/>
                              <a:gd name="connsiteY139" fmla="*/ 9525 h 9525"/>
                              <a:gd name="connsiteX140" fmla="*/ 7410 w 28575"/>
                              <a:gd name="connsiteY140" fmla="*/ 9525 h 9525"/>
                              <a:gd name="connsiteX141" fmla="*/ 7410 w 28575"/>
                              <a:gd name="connsiteY141" fmla="*/ 9525 h 9525"/>
                              <a:gd name="connsiteX142" fmla="*/ 7410 w 28575"/>
                              <a:gd name="connsiteY142" fmla="*/ 9525 h 9525"/>
                              <a:gd name="connsiteX143" fmla="*/ 7410 w 28575"/>
                              <a:gd name="connsiteY143" fmla="*/ 9525 h 9525"/>
                              <a:gd name="connsiteX144" fmla="*/ 7410 w 28575"/>
                              <a:gd name="connsiteY144" fmla="*/ 9525 h 9525"/>
                              <a:gd name="connsiteX145" fmla="*/ 7410 w 28575"/>
                              <a:gd name="connsiteY145" fmla="*/ 9525 h 9525"/>
                              <a:gd name="connsiteX146" fmla="*/ 7410 w 28575"/>
                              <a:gd name="connsiteY146" fmla="*/ 4763 h 9525"/>
                              <a:gd name="connsiteX147" fmla="*/ 7410 w 28575"/>
                              <a:gd name="connsiteY147" fmla="*/ 4763 h 9525"/>
                              <a:gd name="connsiteX148" fmla="*/ 7410 w 28575"/>
                              <a:gd name="connsiteY148" fmla="*/ 4763 h 9525"/>
                              <a:gd name="connsiteX149" fmla="*/ 7410 w 28575"/>
                              <a:gd name="connsiteY149" fmla="*/ 4763 h 9525"/>
                              <a:gd name="connsiteX150" fmla="*/ 7410 w 28575"/>
                              <a:gd name="connsiteY150" fmla="*/ 4763 h 9525"/>
                              <a:gd name="connsiteX151" fmla="*/ 7410 w 28575"/>
                              <a:gd name="connsiteY151" fmla="*/ 4763 h 9525"/>
                              <a:gd name="connsiteX152" fmla="*/ 7410 w 28575"/>
                              <a:gd name="connsiteY152" fmla="*/ 4763 h 9525"/>
                              <a:gd name="connsiteX153" fmla="*/ 8468 w 28575"/>
                              <a:gd name="connsiteY153" fmla="*/ 4763 h 9525"/>
                              <a:gd name="connsiteX154" fmla="*/ 8468 w 28575"/>
                              <a:gd name="connsiteY154" fmla="*/ 9525 h 9525"/>
                              <a:gd name="connsiteX155" fmla="*/ 8468 w 28575"/>
                              <a:gd name="connsiteY155" fmla="*/ 9525 h 9525"/>
                              <a:gd name="connsiteX156" fmla="*/ 8468 w 28575"/>
                              <a:gd name="connsiteY156" fmla="*/ 9525 h 9525"/>
                              <a:gd name="connsiteX157" fmla="*/ 8468 w 28575"/>
                              <a:gd name="connsiteY157" fmla="*/ 4763 h 9525"/>
                              <a:gd name="connsiteX158" fmla="*/ 8468 w 28575"/>
                              <a:gd name="connsiteY158" fmla="*/ 4763 h 9525"/>
                              <a:gd name="connsiteX159" fmla="*/ 8468 w 28575"/>
                              <a:gd name="connsiteY159" fmla="*/ 4763 h 9525"/>
                              <a:gd name="connsiteX160" fmla="*/ 8468 w 28575"/>
                              <a:gd name="connsiteY160" fmla="*/ 4763 h 9525"/>
                              <a:gd name="connsiteX161" fmla="*/ 8468 w 28575"/>
                              <a:gd name="connsiteY161" fmla="*/ 4763 h 9525"/>
                              <a:gd name="connsiteX162" fmla="*/ 8468 w 28575"/>
                              <a:gd name="connsiteY162" fmla="*/ 4763 h 9525"/>
                              <a:gd name="connsiteX163" fmla="*/ 8468 w 28575"/>
                              <a:gd name="connsiteY163" fmla="*/ 4763 h 9525"/>
                              <a:gd name="connsiteX164" fmla="*/ 8468 w 28575"/>
                              <a:gd name="connsiteY164" fmla="*/ 4763 h 9525"/>
                              <a:gd name="connsiteX165" fmla="*/ 8468 w 28575"/>
                              <a:gd name="connsiteY165" fmla="*/ 4763 h 9525"/>
                              <a:gd name="connsiteX166" fmla="*/ 8468 w 28575"/>
                              <a:gd name="connsiteY166" fmla="*/ 4763 h 9525"/>
                              <a:gd name="connsiteX167" fmla="*/ 8468 w 28575"/>
                              <a:gd name="connsiteY167" fmla="*/ 4763 h 9525"/>
                              <a:gd name="connsiteX168" fmla="*/ 8468 w 28575"/>
                              <a:gd name="connsiteY168" fmla="*/ 4763 h 9525"/>
                              <a:gd name="connsiteX169" fmla="*/ 8468 w 28575"/>
                              <a:gd name="connsiteY169" fmla="*/ 9525 h 9525"/>
                              <a:gd name="connsiteX170" fmla="*/ 8468 w 28575"/>
                              <a:gd name="connsiteY170" fmla="*/ 4763 h 9525"/>
                              <a:gd name="connsiteX171" fmla="*/ 8468 w 28575"/>
                              <a:gd name="connsiteY171" fmla="*/ 4763 h 9525"/>
                              <a:gd name="connsiteX172" fmla="*/ 8468 w 28575"/>
                              <a:gd name="connsiteY172" fmla="*/ 4763 h 9525"/>
                              <a:gd name="connsiteX173" fmla="*/ 9525 w 28575"/>
                              <a:gd name="connsiteY173" fmla="*/ 4763 h 9525"/>
                              <a:gd name="connsiteX174" fmla="*/ 9525 w 28575"/>
                              <a:gd name="connsiteY174" fmla="*/ 4763 h 9525"/>
                              <a:gd name="connsiteX175" fmla="*/ 9525 w 28575"/>
                              <a:gd name="connsiteY175" fmla="*/ 9525 h 9525"/>
                              <a:gd name="connsiteX176" fmla="*/ 9525 w 28575"/>
                              <a:gd name="connsiteY176" fmla="*/ 4763 h 9525"/>
                              <a:gd name="connsiteX177" fmla="*/ 9525 w 28575"/>
                              <a:gd name="connsiteY177" fmla="*/ 4763 h 9525"/>
                              <a:gd name="connsiteX178" fmla="*/ 9525 w 28575"/>
                              <a:gd name="connsiteY178" fmla="*/ 4763 h 9525"/>
                              <a:gd name="connsiteX179" fmla="*/ 9525 w 28575"/>
                              <a:gd name="connsiteY179" fmla="*/ 4763 h 9525"/>
                              <a:gd name="connsiteX180" fmla="*/ 9525 w 28575"/>
                              <a:gd name="connsiteY180" fmla="*/ 4763 h 9525"/>
                              <a:gd name="connsiteX181" fmla="*/ 9525 w 28575"/>
                              <a:gd name="connsiteY181" fmla="*/ 4763 h 9525"/>
                              <a:gd name="connsiteX182" fmla="*/ 9525 w 28575"/>
                              <a:gd name="connsiteY182" fmla="*/ 9525 h 9525"/>
                              <a:gd name="connsiteX183" fmla="*/ 9525 w 28575"/>
                              <a:gd name="connsiteY183" fmla="*/ 9525 h 9525"/>
                              <a:gd name="connsiteX184" fmla="*/ 9525 w 28575"/>
                              <a:gd name="connsiteY184" fmla="*/ 9525 h 9525"/>
                              <a:gd name="connsiteX185" fmla="*/ 9525 w 28575"/>
                              <a:gd name="connsiteY185" fmla="*/ 9525 h 9525"/>
                              <a:gd name="connsiteX186" fmla="*/ 9525 w 28575"/>
                              <a:gd name="connsiteY186" fmla="*/ 9525 h 9525"/>
                              <a:gd name="connsiteX187" fmla="*/ 9525 w 28575"/>
                              <a:gd name="connsiteY187" fmla="*/ 9525 h 9525"/>
                              <a:gd name="connsiteX188" fmla="*/ 9525 w 28575"/>
                              <a:gd name="connsiteY188" fmla="*/ 9525 h 9525"/>
                              <a:gd name="connsiteX189" fmla="*/ 9525 w 28575"/>
                              <a:gd name="connsiteY189" fmla="*/ 9525 h 9525"/>
                              <a:gd name="connsiteX190" fmla="*/ 9525 w 28575"/>
                              <a:gd name="connsiteY190" fmla="*/ 9525 h 9525"/>
                              <a:gd name="connsiteX191" fmla="*/ 10582 w 28575"/>
                              <a:gd name="connsiteY191" fmla="*/ 9525 h 9525"/>
                              <a:gd name="connsiteX192" fmla="*/ 10582 w 28575"/>
                              <a:gd name="connsiteY192" fmla="*/ 9525 h 9525"/>
                              <a:gd name="connsiteX193" fmla="*/ 10582 w 28575"/>
                              <a:gd name="connsiteY193" fmla="*/ 9525 h 9525"/>
                              <a:gd name="connsiteX194" fmla="*/ 10582 w 28575"/>
                              <a:gd name="connsiteY194" fmla="*/ 9525 h 9525"/>
                              <a:gd name="connsiteX195" fmla="*/ 10582 w 28575"/>
                              <a:gd name="connsiteY195" fmla="*/ 9525 h 9525"/>
                              <a:gd name="connsiteX196" fmla="*/ 10582 w 28575"/>
                              <a:gd name="connsiteY196" fmla="*/ 9525 h 9525"/>
                              <a:gd name="connsiteX197" fmla="*/ 10582 w 28575"/>
                              <a:gd name="connsiteY197" fmla="*/ 9525 h 9525"/>
                              <a:gd name="connsiteX198" fmla="*/ 10582 w 28575"/>
                              <a:gd name="connsiteY198" fmla="*/ 4763 h 9525"/>
                              <a:gd name="connsiteX199" fmla="*/ 10582 w 28575"/>
                              <a:gd name="connsiteY199" fmla="*/ 9525 h 9525"/>
                              <a:gd name="connsiteX200" fmla="*/ 10582 w 28575"/>
                              <a:gd name="connsiteY200" fmla="*/ 9525 h 9525"/>
                              <a:gd name="connsiteX201" fmla="*/ 10582 w 28575"/>
                              <a:gd name="connsiteY201" fmla="*/ 9525 h 9525"/>
                              <a:gd name="connsiteX202" fmla="*/ 10582 w 28575"/>
                              <a:gd name="connsiteY202" fmla="*/ 9525 h 9525"/>
                              <a:gd name="connsiteX203" fmla="*/ 10582 w 28575"/>
                              <a:gd name="connsiteY203" fmla="*/ 9525 h 9525"/>
                              <a:gd name="connsiteX204" fmla="*/ 10582 w 28575"/>
                              <a:gd name="connsiteY204" fmla="*/ 9525 h 9525"/>
                              <a:gd name="connsiteX205" fmla="*/ 10582 w 28575"/>
                              <a:gd name="connsiteY205" fmla="*/ 9525 h 9525"/>
                              <a:gd name="connsiteX206" fmla="*/ 10582 w 28575"/>
                              <a:gd name="connsiteY206" fmla="*/ 9525 h 9525"/>
                              <a:gd name="connsiteX207" fmla="*/ 10582 w 28575"/>
                              <a:gd name="connsiteY207" fmla="*/ 9525 h 9525"/>
                              <a:gd name="connsiteX208" fmla="*/ 10582 w 28575"/>
                              <a:gd name="connsiteY208" fmla="*/ 4763 h 9525"/>
                              <a:gd name="connsiteX209" fmla="*/ 11640 w 28575"/>
                              <a:gd name="connsiteY209" fmla="*/ 4763 h 9525"/>
                              <a:gd name="connsiteX210" fmla="*/ 11640 w 28575"/>
                              <a:gd name="connsiteY210" fmla="*/ 4763 h 9525"/>
                              <a:gd name="connsiteX211" fmla="*/ 11640 w 28575"/>
                              <a:gd name="connsiteY211" fmla="*/ 4763 h 9525"/>
                              <a:gd name="connsiteX212" fmla="*/ 11640 w 28575"/>
                              <a:gd name="connsiteY212" fmla="*/ 9525 h 9525"/>
                              <a:gd name="connsiteX213" fmla="*/ 11640 w 28575"/>
                              <a:gd name="connsiteY213" fmla="*/ 9525 h 9525"/>
                              <a:gd name="connsiteX214" fmla="*/ 11640 w 28575"/>
                              <a:gd name="connsiteY214" fmla="*/ 9525 h 9525"/>
                              <a:gd name="connsiteX215" fmla="*/ 11640 w 28575"/>
                              <a:gd name="connsiteY215" fmla="*/ 9525 h 9525"/>
                              <a:gd name="connsiteX216" fmla="*/ 11640 w 28575"/>
                              <a:gd name="connsiteY216" fmla="*/ 9525 h 9525"/>
                              <a:gd name="connsiteX217" fmla="*/ 11640 w 28575"/>
                              <a:gd name="connsiteY217" fmla="*/ 4763 h 9525"/>
                              <a:gd name="connsiteX218" fmla="*/ 11640 w 28575"/>
                              <a:gd name="connsiteY218" fmla="*/ 9525 h 9525"/>
                              <a:gd name="connsiteX219" fmla="*/ 11640 w 28575"/>
                              <a:gd name="connsiteY219" fmla="*/ 9525 h 9525"/>
                              <a:gd name="connsiteX220" fmla="*/ 11640 w 28575"/>
                              <a:gd name="connsiteY220" fmla="*/ 9525 h 9525"/>
                              <a:gd name="connsiteX221" fmla="*/ 11640 w 28575"/>
                              <a:gd name="connsiteY221" fmla="*/ 9525 h 9525"/>
                              <a:gd name="connsiteX222" fmla="*/ 11640 w 28575"/>
                              <a:gd name="connsiteY222" fmla="*/ 9525 h 9525"/>
                              <a:gd name="connsiteX223" fmla="*/ 11640 w 28575"/>
                              <a:gd name="connsiteY223" fmla="*/ 4763 h 9525"/>
                              <a:gd name="connsiteX224" fmla="*/ 11640 w 28575"/>
                              <a:gd name="connsiteY224" fmla="*/ 4763 h 9525"/>
                              <a:gd name="connsiteX225" fmla="*/ 11640 w 28575"/>
                              <a:gd name="connsiteY225" fmla="*/ 9525 h 9525"/>
                              <a:gd name="connsiteX226" fmla="*/ 11640 w 28575"/>
                              <a:gd name="connsiteY226" fmla="*/ 9525 h 9525"/>
                              <a:gd name="connsiteX227" fmla="*/ 12697 w 28575"/>
                              <a:gd name="connsiteY227" fmla="*/ 9525 h 9525"/>
                              <a:gd name="connsiteX228" fmla="*/ 12697 w 28575"/>
                              <a:gd name="connsiteY228" fmla="*/ 9525 h 9525"/>
                              <a:gd name="connsiteX229" fmla="*/ 12697 w 28575"/>
                              <a:gd name="connsiteY229" fmla="*/ 4763 h 9525"/>
                              <a:gd name="connsiteX230" fmla="*/ 12697 w 28575"/>
                              <a:gd name="connsiteY230" fmla="*/ 4763 h 9525"/>
                              <a:gd name="connsiteX231" fmla="*/ 12697 w 28575"/>
                              <a:gd name="connsiteY231" fmla="*/ 4763 h 9525"/>
                              <a:gd name="connsiteX232" fmla="*/ 12697 w 28575"/>
                              <a:gd name="connsiteY232" fmla="*/ 9525 h 9525"/>
                              <a:gd name="connsiteX233" fmla="*/ 12697 w 28575"/>
                              <a:gd name="connsiteY233" fmla="*/ 9525 h 9525"/>
                              <a:gd name="connsiteX234" fmla="*/ 12697 w 28575"/>
                              <a:gd name="connsiteY234" fmla="*/ 9525 h 9525"/>
                              <a:gd name="connsiteX235" fmla="*/ 12697 w 28575"/>
                              <a:gd name="connsiteY235" fmla="*/ 9525 h 9525"/>
                              <a:gd name="connsiteX236" fmla="*/ 12697 w 28575"/>
                              <a:gd name="connsiteY236" fmla="*/ 9525 h 9525"/>
                              <a:gd name="connsiteX237" fmla="*/ 12697 w 28575"/>
                              <a:gd name="connsiteY237" fmla="*/ 9525 h 9525"/>
                              <a:gd name="connsiteX238" fmla="*/ 12697 w 28575"/>
                              <a:gd name="connsiteY238" fmla="*/ 9525 h 9525"/>
                              <a:gd name="connsiteX239" fmla="*/ 12697 w 28575"/>
                              <a:gd name="connsiteY239" fmla="*/ 9525 h 9525"/>
                              <a:gd name="connsiteX240" fmla="*/ 12697 w 28575"/>
                              <a:gd name="connsiteY240" fmla="*/ 4763 h 9525"/>
                              <a:gd name="connsiteX241" fmla="*/ 12697 w 28575"/>
                              <a:gd name="connsiteY241" fmla="*/ 9525 h 9525"/>
                              <a:gd name="connsiteX242" fmla="*/ 12697 w 28575"/>
                              <a:gd name="connsiteY242" fmla="*/ 9525 h 9525"/>
                              <a:gd name="connsiteX243" fmla="*/ 12697 w 28575"/>
                              <a:gd name="connsiteY243" fmla="*/ 9525 h 9525"/>
                              <a:gd name="connsiteX244" fmla="*/ 12697 w 28575"/>
                              <a:gd name="connsiteY244" fmla="*/ 9525 h 9525"/>
                              <a:gd name="connsiteX245" fmla="*/ 12697 w 28575"/>
                              <a:gd name="connsiteY245" fmla="*/ 9525 h 9525"/>
                              <a:gd name="connsiteX246" fmla="*/ 12697 w 28575"/>
                              <a:gd name="connsiteY246" fmla="*/ 9525 h 9525"/>
                              <a:gd name="connsiteX247" fmla="*/ 13754 w 28575"/>
                              <a:gd name="connsiteY247" fmla="*/ 9525 h 9525"/>
                              <a:gd name="connsiteX248" fmla="*/ 13754 w 28575"/>
                              <a:gd name="connsiteY248" fmla="*/ 9525 h 9525"/>
                              <a:gd name="connsiteX249" fmla="*/ 13754 w 28575"/>
                              <a:gd name="connsiteY249" fmla="*/ 4763 h 9525"/>
                              <a:gd name="connsiteX250" fmla="*/ 13754 w 28575"/>
                              <a:gd name="connsiteY250" fmla="*/ 4763 h 9525"/>
                              <a:gd name="connsiteX251" fmla="*/ 13754 w 28575"/>
                              <a:gd name="connsiteY251" fmla="*/ 4763 h 9525"/>
                              <a:gd name="connsiteX252" fmla="*/ 13754 w 28575"/>
                              <a:gd name="connsiteY252" fmla="*/ 9525 h 9525"/>
                              <a:gd name="connsiteX253" fmla="*/ 13754 w 28575"/>
                              <a:gd name="connsiteY253" fmla="*/ 9525 h 9525"/>
                              <a:gd name="connsiteX254" fmla="*/ 13754 w 28575"/>
                              <a:gd name="connsiteY254" fmla="*/ 9525 h 9525"/>
                              <a:gd name="connsiteX255" fmla="*/ 13754 w 28575"/>
                              <a:gd name="connsiteY255" fmla="*/ 9525 h 9525"/>
                              <a:gd name="connsiteX256" fmla="*/ 13754 w 28575"/>
                              <a:gd name="connsiteY256" fmla="*/ 9525 h 9525"/>
                              <a:gd name="connsiteX257" fmla="*/ 13754 w 28575"/>
                              <a:gd name="connsiteY257" fmla="*/ 9525 h 9525"/>
                              <a:gd name="connsiteX258" fmla="*/ 13754 w 28575"/>
                              <a:gd name="connsiteY258" fmla="*/ 9525 h 9525"/>
                              <a:gd name="connsiteX259" fmla="*/ 13754 w 28575"/>
                              <a:gd name="connsiteY259" fmla="*/ 4763 h 9525"/>
                              <a:gd name="connsiteX260" fmla="*/ 13754 w 28575"/>
                              <a:gd name="connsiteY260" fmla="*/ 9525 h 9525"/>
                              <a:gd name="connsiteX261" fmla="*/ 13754 w 28575"/>
                              <a:gd name="connsiteY261" fmla="*/ 9525 h 9525"/>
                              <a:gd name="connsiteX262" fmla="*/ 13754 w 28575"/>
                              <a:gd name="connsiteY262" fmla="*/ 9525 h 9525"/>
                              <a:gd name="connsiteX263" fmla="*/ 13754 w 28575"/>
                              <a:gd name="connsiteY263" fmla="*/ 9525 h 9525"/>
                              <a:gd name="connsiteX264" fmla="*/ 13754 w 28575"/>
                              <a:gd name="connsiteY264" fmla="*/ 4763 h 9525"/>
                              <a:gd name="connsiteX265" fmla="*/ 14821 w 28575"/>
                              <a:gd name="connsiteY265" fmla="*/ 9525 h 9525"/>
                              <a:gd name="connsiteX266" fmla="*/ 14821 w 28575"/>
                              <a:gd name="connsiteY266" fmla="*/ 4763 h 9525"/>
                              <a:gd name="connsiteX267" fmla="*/ 14821 w 28575"/>
                              <a:gd name="connsiteY267" fmla="*/ 4763 h 9525"/>
                              <a:gd name="connsiteX268" fmla="*/ 14821 w 28575"/>
                              <a:gd name="connsiteY268" fmla="*/ 9525 h 9525"/>
                              <a:gd name="connsiteX269" fmla="*/ 14821 w 28575"/>
                              <a:gd name="connsiteY269" fmla="*/ 9525 h 9525"/>
                              <a:gd name="connsiteX270" fmla="*/ 14821 w 28575"/>
                              <a:gd name="connsiteY270" fmla="*/ 4763 h 9525"/>
                              <a:gd name="connsiteX271" fmla="*/ 14821 w 28575"/>
                              <a:gd name="connsiteY271" fmla="*/ 4763 h 9525"/>
                              <a:gd name="connsiteX272" fmla="*/ 14821 w 28575"/>
                              <a:gd name="connsiteY272" fmla="*/ 9525 h 9525"/>
                              <a:gd name="connsiteX273" fmla="*/ 14821 w 28575"/>
                              <a:gd name="connsiteY273" fmla="*/ 9525 h 9525"/>
                              <a:gd name="connsiteX274" fmla="*/ 14821 w 28575"/>
                              <a:gd name="connsiteY274" fmla="*/ 4763 h 9525"/>
                              <a:gd name="connsiteX275" fmla="*/ 14821 w 28575"/>
                              <a:gd name="connsiteY275" fmla="*/ 9525 h 9525"/>
                              <a:gd name="connsiteX276" fmla="*/ 14821 w 28575"/>
                              <a:gd name="connsiteY276" fmla="*/ 4763 h 9525"/>
                              <a:gd name="connsiteX277" fmla="*/ 14821 w 28575"/>
                              <a:gd name="connsiteY277" fmla="*/ 4763 h 9525"/>
                              <a:gd name="connsiteX278" fmla="*/ 14821 w 28575"/>
                              <a:gd name="connsiteY278" fmla="*/ 4763 h 9525"/>
                              <a:gd name="connsiteX279" fmla="*/ 14821 w 28575"/>
                              <a:gd name="connsiteY279" fmla="*/ 4763 h 9525"/>
                              <a:gd name="connsiteX280" fmla="*/ 14821 w 28575"/>
                              <a:gd name="connsiteY280" fmla="*/ 4763 h 9525"/>
                              <a:gd name="connsiteX281" fmla="*/ 14821 w 28575"/>
                              <a:gd name="connsiteY281" fmla="*/ 9525 h 9525"/>
                              <a:gd name="connsiteX282" fmla="*/ 14821 w 28575"/>
                              <a:gd name="connsiteY282" fmla="*/ 9525 h 9525"/>
                              <a:gd name="connsiteX283" fmla="*/ 15878 w 28575"/>
                              <a:gd name="connsiteY283" fmla="*/ 9525 h 9525"/>
                              <a:gd name="connsiteX284" fmla="*/ 15878 w 28575"/>
                              <a:gd name="connsiteY284" fmla="*/ 9525 h 9525"/>
                              <a:gd name="connsiteX285" fmla="*/ 15878 w 28575"/>
                              <a:gd name="connsiteY285" fmla="*/ 9525 h 9525"/>
                              <a:gd name="connsiteX286" fmla="*/ 15878 w 28575"/>
                              <a:gd name="connsiteY286" fmla="*/ 9525 h 9525"/>
                              <a:gd name="connsiteX287" fmla="*/ 15878 w 28575"/>
                              <a:gd name="connsiteY287" fmla="*/ 9525 h 9525"/>
                              <a:gd name="connsiteX288" fmla="*/ 15878 w 28575"/>
                              <a:gd name="connsiteY288" fmla="*/ 9525 h 9525"/>
                              <a:gd name="connsiteX289" fmla="*/ 15878 w 28575"/>
                              <a:gd name="connsiteY289" fmla="*/ 9525 h 9525"/>
                              <a:gd name="connsiteX290" fmla="*/ 15878 w 28575"/>
                              <a:gd name="connsiteY290" fmla="*/ 9525 h 9525"/>
                              <a:gd name="connsiteX291" fmla="*/ 15878 w 28575"/>
                              <a:gd name="connsiteY291" fmla="*/ 4763 h 9525"/>
                              <a:gd name="connsiteX292" fmla="*/ 15878 w 28575"/>
                              <a:gd name="connsiteY292" fmla="*/ 4763 h 9525"/>
                              <a:gd name="connsiteX293" fmla="*/ 15878 w 28575"/>
                              <a:gd name="connsiteY293" fmla="*/ 4763 h 9525"/>
                              <a:gd name="connsiteX294" fmla="*/ 15878 w 28575"/>
                              <a:gd name="connsiteY294" fmla="*/ 4763 h 9525"/>
                              <a:gd name="connsiteX295" fmla="*/ 15878 w 28575"/>
                              <a:gd name="connsiteY295" fmla="*/ 9525 h 9525"/>
                              <a:gd name="connsiteX296" fmla="*/ 15878 w 28575"/>
                              <a:gd name="connsiteY296" fmla="*/ 9525 h 9525"/>
                              <a:gd name="connsiteX297" fmla="*/ 15878 w 28575"/>
                              <a:gd name="connsiteY297" fmla="*/ 9525 h 9525"/>
                              <a:gd name="connsiteX298" fmla="*/ 15878 w 28575"/>
                              <a:gd name="connsiteY298" fmla="*/ 9525 h 9525"/>
                              <a:gd name="connsiteX299" fmla="*/ 15878 w 28575"/>
                              <a:gd name="connsiteY299" fmla="*/ 9525 h 9525"/>
                              <a:gd name="connsiteX300" fmla="*/ 15878 w 28575"/>
                              <a:gd name="connsiteY300" fmla="*/ 9525 h 9525"/>
                              <a:gd name="connsiteX301" fmla="*/ 16935 w 28575"/>
                              <a:gd name="connsiteY301" fmla="*/ 9525 h 9525"/>
                              <a:gd name="connsiteX302" fmla="*/ 16935 w 28575"/>
                              <a:gd name="connsiteY302" fmla="*/ 4763 h 9525"/>
                              <a:gd name="connsiteX303" fmla="*/ 16935 w 28575"/>
                              <a:gd name="connsiteY303" fmla="*/ 4763 h 9525"/>
                              <a:gd name="connsiteX304" fmla="*/ 16935 w 28575"/>
                              <a:gd name="connsiteY304" fmla="*/ 4763 h 9525"/>
                              <a:gd name="connsiteX305" fmla="*/ 16935 w 28575"/>
                              <a:gd name="connsiteY305" fmla="*/ 4763 h 9525"/>
                              <a:gd name="connsiteX306" fmla="*/ 16935 w 28575"/>
                              <a:gd name="connsiteY306" fmla="*/ 4763 h 9525"/>
                              <a:gd name="connsiteX307" fmla="*/ 16935 w 28575"/>
                              <a:gd name="connsiteY307" fmla="*/ 4763 h 9525"/>
                              <a:gd name="connsiteX308" fmla="*/ 16935 w 28575"/>
                              <a:gd name="connsiteY308" fmla="*/ 4763 h 9525"/>
                              <a:gd name="connsiteX309" fmla="*/ 16935 w 28575"/>
                              <a:gd name="connsiteY309" fmla="*/ 4763 h 9525"/>
                              <a:gd name="connsiteX310" fmla="*/ 16935 w 28575"/>
                              <a:gd name="connsiteY310" fmla="*/ 4763 h 9525"/>
                              <a:gd name="connsiteX311" fmla="*/ 16935 w 28575"/>
                              <a:gd name="connsiteY311" fmla="*/ 4763 h 9525"/>
                              <a:gd name="connsiteX312" fmla="*/ 16935 w 28575"/>
                              <a:gd name="connsiteY312" fmla="*/ 4763 h 9525"/>
                              <a:gd name="connsiteX313" fmla="*/ 16935 w 28575"/>
                              <a:gd name="connsiteY313" fmla="*/ 4763 h 9525"/>
                              <a:gd name="connsiteX314" fmla="*/ 16935 w 28575"/>
                              <a:gd name="connsiteY314" fmla="*/ 4763 h 9525"/>
                              <a:gd name="connsiteX315" fmla="*/ 16935 w 28575"/>
                              <a:gd name="connsiteY315" fmla="*/ 9525 h 9525"/>
                              <a:gd name="connsiteX316" fmla="*/ 16935 w 28575"/>
                              <a:gd name="connsiteY316" fmla="*/ 9525 h 9525"/>
                              <a:gd name="connsiteX317" fmla="*/ 16935 w 28575"/>
                              <a:gd name="connsiteY317" fmla="*/ 9525 h 9525"/>
                              <a:gd name="connsiteX318" fmla="*/ 16935 w 28575"/>
                              <a:gd name="connsiteY318" fmla="*/ 4763 h 9525"/>
                              <a:gd name="connsiteX319" fmla="*/ 16935 w 28575"/>
                              <a:gd name="connsiteY319" fmla="*/ 4763 h 9525"/>
                              <a:gd name="connsiteX320" fmla="*/ 16935 w 28575"/>
                              <a:gd name="connsiteY320" fmla="*/ 4763 h 9525"/>
                              <a:gd name="connsiteX321" fmla="*/ 17993 w 28575"/>
                              <a:gd name="connsiteY321" fmla="*/ 4763 h 9525"/>
                              <a:gd name="connsiteX322" fmla="*/ 17993 w 28575"/>
                              <a:gd name="connsiteY322" fmla="*/ 4763 h 9525"/>
                              <a:gd name="connsiteX323" fmla="*/ 17993 w 28575"/>
                              <a:gd name="connsiteY323" fmla="*/ 4763 h 9525"/>
                              <a:gd name="connsiteX324" fmla="*/ 17993 w 28575"/>
                              <a:gd name="connsiteY324" fmla="*/ 9525 h 9525"/>
                              <a:gd name="connsiteX325" fmla="*/ 17993 w 28575"/>
                              <a:gd name="connsiteY325" fmla="*/ 9525 h 9525"/>
                              <a:gd name="connsiteX326" fmla="*/ 17993 w 28575"/>
                              <a:gd name="connsiteY326" fmla="*/ 4763 h 9525"/>
                              <a:gd name="connsiteX327" fmla="*/ 17993 w 28575"/>
                              <a:gd name="connsiteY327" fmla="*/ 4763 h 9525"/>
                              <a:gd name="connsiteX328" fmla="*/ 17993 w 28575"/>
                              <a:gd name="connsiteY328" fmla="*/ 4763 h 9525"/>
                              <a:gd name="connsiteX329" fmla="*/ 17993 w 28575"/>
                              <a:gd name="connsiteY329" fmla="*/ 4763 h 9525"/>
                              <a:gd name="connsiteX330" fmla="*/ 17993 w 28575"/>
                              <a:gd name="connsiteY330" fmla="*/ 9525 h 9525"/>
                              <a:gd name="connsiteX331" fmla="*/ 17993 w 28575"/>
                              <a:gd name="connsiteY331" fmla="*/ 9525 h 9525"/>
                              <a:gd name="connsiteX332" fmla="*/ 17993 w 28575"/>
                              <a:gd name="connsiteY332" fmla="*/ 9525 h 9525"/>
                              <a:gd name="connsiteX333" fmla="*/ 17993 w 28575"/>
                              <a:gd name="connsiteY333" fmla="*/ 9525 h 9525"/>
                              <a:gd name="connsiteX334" fmla="*/ 17993 w 28575"/>
                              <a:gd name="connsiteY334" fmla="*/ 9525 h 9525"/>
                              <a:gd name="connsiteX335" fmla="*/ 17993 w 28575"/>
                              <a:gd name="connsiteY335" fmla="*/ 4763 h 9525"/>
                              <a:gd name="connsiteX336" fmla="*/ 17993 w 28575"/>
                              <a:gd name="connsiteY336" fmla="*/ 4763 h 9525"/>
                              <a:gd name="connsiteX337" fmla="*/ 17993 w 28575"/>
                              <a:gd name="connsiteY337" fmla="*/ 9525 h 9525"/>
                              <a:gd name="connsiteX338" fmla="*/ 17993 w 28575"/>
                              <a:gd name="connsiteY338" fmla="*/ 9525 h 9525"/>
                              <a:gd name="connsiteX339" fmla="*/ 19050 w 28575"/>
                              <a:gd name="connsiteY339" fmla="*/ 9525 h 9525"/>
                              <a:gd name="connsiteX340" fmla="*/ 19050 w 28575"/>
                              <a:gd name="connsiteY340" fmla="*/ 9525 h 9525"/>
                              <a:gd name="connsiteX341" fmla="*/ 19050 w 28575"/>
                              <a:gd name="connsiteY341" fmla="*/ 9525 h 9525"/>
                              <a:gd name="connsiteX342" fmla="*/ 19050 w 28575"/>
                              <a:gd name="connsiteY342" fmla="*/ 4763 h 9525"/>
                              <a:gd name="connsiteX343" fmla="*/ 19050 w 28575"/>
                              <a:gd name="connsiteY343" fmla="*/ 4763 h 9525"/>
                              <a:gd name="connsiteX344" fmla="*/ 19050 w 28575"/>
                              <a:gd name="connsiteY344" fmla="*/ 9525 h 9525"/>
                              <a:gd name="connsiteX345" fmla="*/ 19050 w 28575"/>
                              <a:gd name="connsiteY345" fmla="*/ 4763 h 9525"/>
                              <a:gd name="connsiteX346" fmla="*/ 19050 w 28575"/>
                              <a:gd name="connsiteY346" fmla="*/ 4763 h 9525"/>
                              <a:gd name="connsiteX347" fmla="*/ 19050 w 28575"/>
                              <a:gd name="connsiteY347" fmla="*/ 4763 h 9525"/>
                              <a:gd name="connsiteX348" fmla="*/ 19050 w 28575"/>
                              <a:gd name="connsiteY348" fmla="*/ 4763 h 9525"/>
                              <a:gd name="connsiteX349" fmla="*/ 19050 w 28575"/>
                              <a:gd name="connsiteY349" fmla="*/ 4763 h 9525"/>
                              <a:gd name="connsiteX350" fmla="*/ 19050 w 28575"/>
                              <a:gd name="connsiteY350" fmla="*/ 4763 h 9525"/>
                              <a:gd name="connsiteX351" fmla="*/ 19050 w 28575"/>
                              <a:gd name="connsiteY351" fmla="*/ 4763 h 9525"/>
                              <a:gd name="connsiteX352" fmla="*/ 19050 w 28575"/>
                              <a:gd name="connsiteY352" fmla="*/ 4763 h 9525"/>
                              <a:gd name="connsiteX353" fmla="*/ 19050 w 28575"/>
                              <a:gd name="connsiteY353" fmla="*/ 4763 h 9525"/>
                              <a:gd name="connsiteX354" fmla="*/ 19050 w 28575"/>
                              <a:gd name="connsiteY354" fmla="*/ 9525 h 9525"/>
                              <a:gd name="connsiteX355" fmla="*/ 19050 w 28575"/>
                              <a:gd name="connsiteY355" fmla="*/ 9525 h 9525"/>
                              <a:gd name="connsiteX356" fmla="*/ 19050 w 28575"/>
                              <a:gd name="connsiteY356" fmla="*/ 4763 h 9525"/>
                              <a:gd name="connsiteX357" fmla="*/ 20107 w 28575"/>
                              <a:gd name="connsiteY357" fmla="*/ 9525 h 9525"/>
                              <a:gd name="connsiteX358" fmla="*/ 20107 w 28575"/>
                              <a:gd name="connsiteY358" fmla="*/ 9525 h 9525"/>
                              <a:gd name="connsiteX359" fmla="*/ 20107 w 28575"/>
                              <a:gd name="connsiteY359" fmla="*/ 9525 h 9525"/>
                              <a:gd name="connsiteX360" fmla="*/ 20107 w 28575"/>
                              <a:gd name="connsiteY360" fmla="*/ 4763 h 9525"/>
                              <a:gd name="connsiteX361" fmla="*/ 20107 w 28575"/>
                              <a:gd name="connsiteY361" fmla="*/ 4763 h 9525"/>
                              <a:gd name="connsiteX362" fmla="*/ 20107 w 28575"/>
                              <a:gd name="connsiteY362" fmla="*/ 4763 h 9525"/>
                              <a:gd name="connsiteX363" fmla="*/ 20107 w 28575"/>
                              <a:gd name="connsiteY363" fmla="*/ 4763 h 9525"/>
                              <a:gd name="connsiteX364" fmla="*/ 20107 w 28575"/>
                              <a:gd name="connsiteY364" fmla="*/ 4763 h 9525"/>
                              <a:gd name="connsiteX365" fmla="*/ 20107 w 28575"/>
                              <a:gd name="connsiteY365" fmla="*/ 4763 h 9525"/>
                              <a:gd name="connsiteX366" fmla="*/ 20107 w 28575"/>
                              <a:gd name="connsiteY366" fmla="*/ 9525 h 9525"/>
                              <a:gd name="connsiteX367" fmla="*/ 20107 w 28575"/>
                              <a:gd name="connsiteY367" fmla="*/ 9525 h 9525"/>
                              <a:gd name="connsiteX368" fmla="*/ 20107 w 28575"/>
                              <a:gd name="connsiteY368" fmla="*/ 9525 h 9525"/>
                              <a:gd name="connsiteX369" fmla="*/ 20107 w 28575"/>
                              <a:gd name="connsiteY369" fmla="*/ 9525 h 9525"/>
                              <a:gd name="connsiteX370" fmla="*/ 20107 w 28575"/>
                              <a:gd name="connsiteY370" fmla="*/ 4763 h 9525"/>
                              <a:gd name="connsiteX371" fmla="*/ 20107 w 28575"/>
                              <a:gd name="connsiteY371" fmla="*/ 4763 h 9525"/>
                              <a:gd name="connsiteX372" fmla="*/ 20107 w 28575"/>
                              <a:gd name="connsiteY372" fmla="*/ 4763 h 9525"/>
                              <a:gd name="connsiteX373" fmla="*/ 20107 w 28575"/>
                              <a:gd name="connsiteY373" fmla="*/ 9525 h 9525"/>
                              <a:gd name="connsiteX374" fmla="*/ 20107 w 28575"/>
                              <a:gd name="connsiteY374" fmla="*/ 9525 h 9525"/>
                              <a:gd name="connsiteX375" fmla="*/ 20107 w 28575"/>
                              <a:gd name="connsiteY375" fmla="*/ 9525 h 9525"/>
                              <a:gd name="connsiteX376" fmla="*/ 20107 w 28575"/>
                              <a:gd name="connsiteY376" fmla="*/ 9525 h 9525"/>
                              <a:gd name="connsiteX377" fmla="*/ 21165 w 28575"/>
                              <a:gd name="connsiteY377" fmla="*/ 9525 h 9525"/>
                              <a:gd name="connsiteX378" fmla="*/ 21165 w 28575"/>
                              <a:gd name="connsiteY378" fmla="*/ 4763 h 9525"/>
                              <a:gd name="connsiteX379" fmla="*/ 21165 w 28575"/>
                              <a:gd name="connsiteY379" fmla="*/ 4763 h 9525"/>
                              <a:gd name="connsiteX380" fmla="*/ 21165 w 28575"/>
                              <a:gd name="connsiteY380" fmla="*/ 4763 h 9525"/>
                              <a:gd name="connsiteX381" fmla="*/ 21165 w 28575"/>
                              <a:gd name="connsiteY381" fmla="*/ 4763 h 9525"/>
                              <a:gd name="connsiteX382" fmla="*/ 21165 w 28575"/>
                              <a:gd name="connsiteY382" fmla="*/ 9525 h 9525"/>
                              <a:gd name="connsiteX383" fmla="*/ 21165 w 28575"/>
                              <a:gd name="connsiteY383" fmla="*/ 9525 h 9525"/>
                              <a:gd name="connsiteX384" fmla="*/ 21165 w 28575"/>
                              <a:gd name="connsiteY384" fmla="*/ 4763 h 9525"/>
                              <a:gd name="connsiteX385" fmla="*/ 21165 w 28575"/>
                              <a:gd name="connsiteY385" fmla="*/ 4763 h 9525"/>
                              <a:gd name="connsiteX386" fmla="*/ 21165 w 28575"/>
                              <a:gd name="connsiteY386" fmla="*/ 4763 h 9525"/>
                              <a:gd name="connsiteX387" fmla="*/ 21165 w 28575"/>
                              <a:gd name="connsiteY387" fmla="*/ 4763 h 9525"/>
                              <a:gd name="connsiteX388" fmla="*/ 21165 w 28575"/>
                              <a:gd name="connsiteY388" fmla="*/ 9525 h 9525"/>
                              <a:gd name="connsiteX389" fmla="*/ 21165 w 28575"/>
                              <a:gd name="connsiteY389" fmla="*/ 9525 h 9525"/>
                              <a:gd name="connsiteX390" fmla="*/ 21165 w 28575"/>
                              <a:gd name="connsiteY390" fmla="*/ 9525 h 9525"/>
                              <a:gd name="connsiteX391" fmla="*/ 21165 w 28575"/>
                              <a:gd name="connsiteY391" fmla="*/ 9525 h 9525"/>
                              <a:gd name="connsiteX392" fmla="*/ 21165 w 28575"/>
                              <a:gd name="connsiteY392" fmla="*/ 9525 h 9525"/>
                              <a:gd name="connsiteX393" fmla="*/ 21165 w 28575"/>
                              <a:gd name="connsiteY393" fmla="*/ 9525 h 9525"/>
                              <a:gd name="connsiteX394" fmla="*/ 21165 w 28575"/>
                              <a:gd name="connsiteY394" fmla="*/ 9525 h 9525"/>
                              <a:gd name="connsiteX395" fmla="*/ 22222 w 28575"/>
                              <a:gd name="connsiteY395" fmla="*/ 9525 h 9525"/>
                              <a:gd name="connsiteX396" fmla="*/ 22222 w 28575"/>
                              <a:gd name="connsiteY396" fmla="*/ 9525 h 9525"/>
                              <a:gd name="connsiteX397" fmla="*/ 22222 w 28575"/>
                              <a:gd name="connsiteY397" fmla="*/ 9525 h 9525"/>
                              <a:gd name="connsiteX398" fmla="*/ 22222 w 28575"/>
                              <a:gd name="connsiteY398" fmla="*/ 9525 h 9525"/>
                              <a:gd name="connsiteX399" fmla="*/ 22222 w 28575"/>
                              <a:gd name="connsiteY399" fmla="*/ 9525 h 9525"/>
                              <a:gd name="connsiteX400" fmla="*/ 22222 w 28575"/>
                              <a:gd name="connsiteY400" fmla="*/ 9525 h 9525"/>
                              <a:gd name="connsiteX401" fmla="*/ 22222 w 28575"/>
                              <a:gd name="connsiteY401" fmla="*/ 4763 h 9525"/>
                              <a:gd name="connsiteX402" fmla="*/ 22222 w 28575"/>
                              <a:gd name="connsiteY402" fmla="*/ 4763 h 9525"/>
                              <a:gd name="connsiteX403" fmla="*/ 22222 w 28575"/>
                              <a:gd name="connsiteY403" fmla="*/ 4763 h 9525"/>
                              <a:gd name="connsiteX404" fmla="*/ 22222 w 28575"/>
                              <a:gd name="connsiteY404" fmla="*/ 4763 h 9525"/>
                              <a:gd name="connsiteX405" fmla="*/ 22222 w 28575"/>
                              <a:gd name="connsiteY405" fmla="*/ 4763 h 9525"/>
                              <a:gd name="connsiteX406" fmla="*/ 22222 w 28575"/>
                              <a:gd name="connsiteY406" fmla="*/ 4763 h 9525"/>
                              <a:gd name="connsiteX407" fmla="*/ 22222 w 28575"/>
                              <a:gd name="connsiteY407" fmla="*/ 4763 h 9525"/>
                              <a:gd name="connsiteX408" fmla="*/ 22222 w 28575"/>
                              <a:gd name="connsiteY408" fmla="*/ 4763 h 9525"/>
                              <a:gd name="connsiteX409" fmla="*/ 22222 w 28575"/>
                              <a:gd name="connsiteY409" fmla="*/ 4763 h 9525"/>
                              <a:gd name="connsiteX410" fmla="*/ 22222 w 28575"/>
                              <a:gd name="connsiteY410" fmla="*/ 9525 h 9525"/>
                              <a:gd name="connsiteX411" fmla="*/ 22222 w 28575"/>
                              <a:gd name="connsiteY411" fmla="*/ 9525 h 9525"/>
                              <a:gd name="connsiteX412" fmla="*/ 22222 w 28575"/>
                              <a:gd name="connsiteY412" fmla="*/ 9525 h 9525"/>
                              <a:gd name="connsiteX413" fmla="*/ 23279 w 28575"/>
                              <a:gd name="connsiteY413" fmla="*/ 9525 h 9525"/>
                              <a:gd name="connsiteX414" fmla="*/ 23279 w 28575"/>
                              <a:gd name="connsiteY414" fmla="*/ 4763 h 9525"/>
                              <a:gd name="connsiteX415" fmla="*/ 23279 w 28575"/>
                              <a:gd name="connsiteY415" fmla="*/ 9525 h 9525"/>
                              <a:gd name="connsiteX416" fmla="*/ 23279 w 28575"/>
                              <a:gd name="connsiteY416" fmla="*/ 9525 h 9525"/>
                              <a:gd name="connsiteX417" fmla="*/ 23279 w 28575"/>
                              <a:gd name="connsiteY417" fmla="*/ 4763 h 9525"/>
                              <a:gd name="connsiteX418" fmla="*/ 23279 w 28575"/>
                              <a:gd name="connsiteY418" fmla="*/ 4763 h 9525"/>
                              <a:gd name="connsiteX419" fmla="*/ 23279 w 28575"/>
                              <a:gd name="connsiteY419" fmla="*/ 4763 h 9525"/>
                              <a:gd name="connsiteX420" fmla="*/ 23279 w 28575"/>
                              <a:gd name="connsiteY420" fmla="*/ 4763 h 9525"/>
                              <a:gd name="connsiteX421" fmla="*/ 23279 w 28575"/>
                              <a:gd name="connsiteY421" fmla="*/ 4763 h 9525"/>
                              <a:gd name="connsiteX422" fmla="*/ 23279 w 28575"/>
                              <a:gd name="connsiteY422" fmla="*/ 4763 h 9525"/>
                              <a:gd name="connsiteX423" fmla="*/ 23279 w 28575"/>
                              <a:gd name="connsiteY423" fmla="*/ 4763 h 9525"/>
                              <a:gd name="connsiteX424" fmla="*/ 23279 w 28575"/>
                              <a:gd name="connsiteY424" fmla="*/ 9525 h 9525"/>
                              <a:gd name="connsiteX425" fmla="*/ 23279 w 28575"/>
                              <a:gd name="connsiteY425" fmla="*/ 9525 h 9525"/>
                              <a:gd name="connsiteX426" fmla="*/ 23279 w 28575"/>
                              <a:gd name="connsiteY426" fmla="*/ 4763 h 9525"/>
                              <a:gd name="connsiteX427" fmla="*/ 23279 w 28575"/>
                              <a:gd name="connsiteY427" fmla="*/ 4763 h 9525"/>
                              <a:gd name="connsiteX428" fmla="*/ 23279 w 28575"/>
                              <a:gd name="connsiteY428" fmla="*/ 9525 h 9525"/>
                              <a:gd name="connsiteX429" fmla="*/ 23279 w 28575"/>
                              <a:gd name="connsiteY429" fmla="*/ 9525 h 9525"/>
                              <a:gd name="connsiteX430" fmla="*/ 23279 w 28575"/>
                              <a:gd name="connsiteY430" fmla="*/ 4763 h 9525"/>
                              <a:gd name="connsiteX431" fmla="*/ 24346 w 28575"/>
                              <a:gd name="connsiteY431" fmla="*/ 4763 h 9525"/>
                              <a:gd name="connsiteX432" fmla="*/ 24346 w 28575"/>
                              <a:gd name="connsiteY432" fmla="*/ 4763 h 9525"/>
                              <a:gd name="connsiteX433" fmla="*/ 24346 w 28575"/>
                              <a:gd name="connsiteY433" fmla="*/ 4763 h 9525"/>
                              <a:gd name="connsiteX434" fmla="*/ 24346 w 28575"/>
                              <a:gd name="connsiteY434" fmla="*/ 4763 h 9525"/>
                              <a:gd name="connsiteX435" fmla="*/ 24346 w 28575"/>
                              <a:gd name="connsiteY435" fmla="*/ 4763 h 9525"/>
                              <a:gd name="connsiteX436" fmla="*/ 24346 w 28575"/>
                              <a:gd name="connsiteY436" fmla="*/ 4763 h 9525"/>
                              <a:gd name="connsiteX437" fmla="*/ 24346 w 28575"/>
                              <a:gd name="connsiteY437" fmla="*/ 4763 h 9525"/>
                              <a:gd name="connsiteX438" fmla="*/ 24346 w 28575"/>
                              <a:gd name="connsiteY438" fmla="*/ 4763 h 9525"/>
                              <a:gd name="connsiteX439" fmla="*/ 24346 w 28575"/>
                              <a:gd name="connsiteY439" fmla="*/ 4763 h 9525"/>
                              <a:gd name="connsiteX440" fmla="*/ 24346 w 28575"/>
                              <a:gd name="connsiteY440" fmla="*/ 4763 h 9525"/>
                              <a:gd name="connsiteX441" fmla="*/ 24346 w 28575"/>
                              <a:gd name="connsiteY441" fmla="*/ 4763 h 9525"/>
                              <a:gd name="connsiteX442" fmla="*/ 24346 w 28575"/>
                              <a:gd name="connsiteY442" fmla="*/ 4763 h 9525"/>
                              <a:gd name="connsiteX443" fmla="*/ 24346 w 28575"/>
                              <a:gd name="connsiteY443" fmla="*/ 4763 h 9525"/>
                              <a:gd name="connsiteX444" fmla="*/ 24346 w 28575"/>
                              <a:gd name="connsiteY444" fmla="*/ 0 h 9525"/>
                              <a:gd name="connsiteX445" fmla="*/ 24346 w 28575"/>
                              <a:gd name="connsiteY445" fmla="*/ 4763 h 9525"/>
                              <a:gd name="connsiteX446" fmla="*/ 24346 w 28575"/>
                              <a:gd name="connsiteY446" fmla="*/ 4763 h 9525"/>
                              <a:gd name="connsiteX447" fmla="*/ 24346 w 28575"/>
                              <a:gd name="connsiteY447" fmla="*/ 4763 h 9525"/>
                              <a:gd name="connsiteX448" fmla="*/ 24346 w 28575"/>
                              <a:gd name="connsiteY448" fmla="*/ 4763 h 9525"/>
                              <a:gd name="connsiteX449" fmla="*/ 24346 w 28575"/>
                              <a:gd name="connsiteY449" fmla="*/ 4763 h 9525"/>
                              <a:gd name="connsiteX450" fmla="*/ 24346 w 28575"/>
                              <a:gd name="connsiteY450" fmla="*/ 4763 h 9525"/>
                              <a:gd name="connsiteX451" fmla="*/ 25403 w 28575"/>
                              <a:gd name="connsiteY451" fmla="*/ 4763 h 9525"/>
                              <a:gd name="connsiteX452" fmla="*/ 25403 w 28575"/>
                              <a:gd name="connsiteY452" fmla="*/ 4763 h 9525"/>
                              <a:gd name="connsiteX453" fmla="*/ 25403 w 28575"/>
                              <a:gd name="connsiteY453" fmla="*/ 4763 h 9525"/>
                              <a:gd name="connsiteX454" fmla="*/ 25403 w 28575"/>
                              <a:gd name="connsiteY454" fmla="*/ 4763 h 9525"/>
                              <a:gd name="connsiteX455" fmla="*/ 25403 w 28575"/>
                              <a:gd name="connsiteY455" fmla="*/ 9525 h 9525"/>
                              <a:gd name="connsiteX456" fmla="*/ 25403 w 28575"/>
                              <a:gd name="connsiteY456" fmla="*/ 9525 h 9525"/>
                              <a:gd name="connsiteX457" fmla="*/ 25403 w 28575"/>
                              <a:gd name="connsiteY457" fmla="*/ 9525 h 9525"/>
                              <a:gd name="connsiteX458" fmla="*/ 25403 w 28575"/>
                              <a:gd name="connsiteY458" fmla="*/ 9525 h 9525"/>
                              <a:gd name="connsiteX459" fmla="*/ 25403 w 28575"/>
                              <a:gd name="connsiteY459" fmla="*/ 4763 h 9525"/>
                              <a:gd name="connsiteX460" fmla="*/ 25403 w 28575"/>
                              <a:gd name="connsiteY460" fmla="*/ 4763 h 9525"/>
                              <a:gd name="connsiteX461" fmla="*/ 25403 w 28575"/>
                              <a:gd name="connsiteY461" fmla="*/ 4763 h 9525"/>
                              <a:gd name="connsiteX462" fmla="*/ 25403 w 28575"/>
                              <a:gd name="connsiteY462" fmla="*/ 4763 h 9525"/>
                              <a:gd name="connsiteX463" fmla="*/ 25403 w 28575"/>
                              <a:gd name="connsiteY463" fmla="*/ 4763 h 9525"/>
                              <a:gd name="connsiteX464" fmla="*/ 25403 w 28575"/>
                              <a:gd name="connsiteY464" fmla="*/ 4763 h 9525"/>
                              <a:gd name="connsiteX465" fmla="*/ 25403 w 28575"/>
                              <a:gd name="connsiteY465" fmla="*/ 9525 h 9525"/>
                              <a:gd name="connsiteX466" fmla="*/ 25403 w 28575"/>
                              <a:gd name="connsiteY466" fmla="*/ 9525 h 9525"/>
                              <a:gd name="connsiteX467" fmla="*/ 25403 w 28575"/>
                              <a:gd name="connsiteY467" fmla="*/ 4763 h 9525"/>
                              <a:gd name="connsiteX468" fmla="*/ 25403 w 28575"/>
                              <a:gd name="connsiteY468" fmla="*/ 4763 h 9525"/>
                              <a:gd name="connsiteX469" fmla="*/ 26460 w 28575"/>
                              <a:gd name="connsiteY469" fmla="*/ 4763 h 9525"/>
                              <a:gd name="connsiteX470" fmla="*/ 26460 w 28575"/>
                              <a:gd name="connsiteY470" fmla="*/ 4763 h 9525"/>
                              <a:gd name="connsiteX471" fmla="*/ 26460 w 28575"/>
                              <a:gd name="connsiteY471" fmla="*/ 4763 h 9525"/>
                              <a:gd name="connsiteX472" fmla="*/ 26460 w 28575"/>
                              <a:gd name="connsiteY472" fmla="*/ 4763 h 9525"/>
                              <a:gd name="connsiteX473" fmla="*/ 26460 w 28575"/>
                              <a:gd name="connsiteY473" fmla="*/ 4763 h 9525"/>
                              <a:gd name="connsiteX474" fmla="*/ 26460 w 28575"/>
                              <a:gd name="connsiteY474" fmla="*/ 4763 h 9525"/>
                              <a:gd name="connsiteX475" fmla="*/ 26460 w 28575"/>
                              <a:gd name="connsiteY475" fmla="*/ 4763 h 9525"/>
                              <a:gd name="connsiteX476" fmla="*/ 26460 w 28575"/>
                              <a:gd name="connsiteY476" fmla="*/ 4763 h 9525"/>
                              <a:gd name="connsiteX477" fmla="*/ 26460 w 28575"/>
                              <a:gd name="connsiteY477" fmla="*/ 4763 h 9525"/>
                              <a:gd name="connsiteX478" fmla="*/ 26460 w 28575"/>
                              <a:gd name="connsiteY478" fmla="*/ 4763 h 9525"/>
                              <a:gd name="connsiteX479" fmla="*/ 26460 w 28575"/>
                              <a:gd name="connsiteY479" fmla="*/ 4763 h 9525"/>
                              <a:gd name="connsiteX480" fmla="*/ 26460 w 28575"/>
                              <a:gd name="connsiteY480" fmla="*/ 4763 h 9525"/>
                              <a:gd name="connsiteX481" fmla="*/ 26460 w 28575"/>
                              <a:gd name="connsiteY481" fmla="*/ 4763 h 9525"/>
                              <a:gd name="connsiteX482" fmla="*/ 26460 w 28575"/>
                              <a:gd name="connsiteY482" fmla="*/ 4763 h 9525"/>
                              <a:gd name="connsiteX483" fmla="*/ 26460 w 28575"/>
                              <a:gd name="connsiteY483" fmla="*/ 9525 h 9525"/>
                              <a:gd name="connsiteX484" fmla="*/ 26460 w 28575"/>
                              <a:gd name="connsiteY484" fmla="*/ 9525 h 9525"/>
                              <a:gd name="connsiteX485" fmla="*/ 26460 w 28575"/>
                              <a:gd name="connsiteY485" fmla="*/ 9525 h 9525"/>
                              <a:gd name="connsiteX486" fmla="*/ 26460 w 28575"/>
                              <a:gd name="connsiteY486" fmla="*/ 9525 h 9525"/>
                              <a:gd name="connsiteX487" fmla="*/ 27518 w 28575"/>
                              <a:gd name="connsiteY487" fmla="*/ 9525 h 9525"/>
                              <a:gd name="connsiteX488" fmla="*/ 27518 w 28575"/>
                              <a:gd name="connsiteY488" fmla="*/ 9525 h 9525"/>
                              <a:gd name="connsiteX489" fmla="*/ 27518 w 28575"/>
                              <a:gd name="connsiteY489" fmla="*/ 9525 h 9525"/>
                              <a:gd name="connsiteX490" fmla="*/ 27518 w 28575"/>
                              <a:gd name="connsiteY490" fmla="*/ 9525 h 9525"/>
                              <a:gd name="connsiteX491" fmla="*/ 27518 w 28575"/>
                              <a:gd name="connsiteY491" fmla="*/ 9525 h 9525"/>
                              <a:gd name="connsiteX492" fmla="*/ 27518 w 28575"/>
                              <a:gd name="connsiteY492" fmla="*/ 9525 h 9525"/>
                              <a:gd name="connsiteX493" fmla="*/ 27518 w 28575"/>
                              <a:gd name="connsiteY493" fmla="*/ 9525 h 9525"/>
                              <a:gd name="connsiteX494" fmla="*/ 27518 w 28575"/>
                              <a:gd name="connsiteY494" fmla="*/ 9525 h 9525"/>
                              <a:gd name="connsiteX495" fmla="*/ 27518 w 28575"/>
                              <a:gd name="connsiteY495" fmla="*/ 9525 h 9525"/>
                              <a:gd name="connsiteX496" fmla="*/ 27518 w 28575"/>
                              <a:gd name="connsiteY496" fmla="*/ 4763 h 9525"/>
                              <a:gd name="connsiteX497" fmla="*/ 27518 w 28575"/>
                              <a:gd name="connsiteY497" fmla="*/ 4763 h 9525"/>
                              <a:gd name="connsiteX498" fmla="*/ 27518 w 28575"/>
                              <a:gd name="connsiteY498" fmla="*/ 4763 h 9525"/>
                              <a:gd name="connsiteX499" fmla="*/ 27518 w 28575"/>
                              <a:gd name="connsiteY499" fmla="*/ 4763 h 9525"/>
                              <a:gd name="connsiteX500" fmla="*/ 27518 w 28575"/>
                              <a:gd name="connsiteY500" fmla="*/ 9525 h 9525"/>
                              <a:gd name="connsiteX501" fmla="*/ 27518 w 28575"/>
                              <a:gd name="connsiteY501" fmla="*/ 9525 h 9525"/>
                              <a:gd name="connsiteX502" fmla="*/ 27518 w 28575"/>
                              <a:gd name="connsiteY502" fmla="*/ 9525 h 9525"/>
                              <a:gd name="connsiteX503" fmla="*/ 27518 w 28575"/>
                              <a:gd name="connsiteY503" fmla="*/ 9525 h 9525"/>
                              <a:gd name="connsiteX504" fmla="*/ 27518 w 28575"/>
                              <a:gd name="connsiteY504" fmla="*/ 9525 h 9525"/>
                              <a:gd name="connsiteX505" fmla="*/ 28575 w 28575"/>
                              <a:gd name="connsiteY505" fmla="*/ 9525 h 9525"/>
                              <a:gd name="connsiteX506" fmla="*/ 28575 w 28575"/>
                              <a:gd name="connsiteY506" fmla="*/ 9525 h 9525"/>
                              <a:gd name="connsiteX507" fmla="*/ 28575 w 28575"/>
                              <a:gd name="connsiteY507" fmla="*/ 9525 h 9525"/>
                              <a:gd name="connsiteX508" fmla="*/ 28575 w 28575"/>
                              <a:gd name="connsiteY508" fmla="*/ 9525 h 9525"/>
                              <a:gd name="connsiteX509" fmla="*/ 28575 w 28575"/>
                              <a:gd name="connsiteY509" fmla="*/ 9525 h 9525"/>
                              <a:gd name="connsiteX510" fmla="*/ 28575 w 28575"/>
                              <a:gd name="connsiteY510" fmla="*/ 9525 h 9525"/>
                              <a:gd name="connsiteX511" fmla="*/ 28575 w 28575"/>
                              <a:gd name="connsiteY511" fmla="*/ 9525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9525"/>
                                </a:moveTo>
                                <a:lnTo>
                                  <a:pt x="0" y="4763"/>
                                </a:lnTo>
                                <a:lnTo>
                                  <a:pt x="0" y="4763"/>
                                </a:lnTo>
                                <a:lnTo>
                                  <a:pt x="0" y="9525"/>
                                </a:lnTo>
                                <a:lnTo>
                                  <a:pt x="0" y="9525"/>
                                </a:lnTo>
                                <a:lnTo>
                                  <a:pt x="0" y="9525"/>
                                </a:lnTo>
                                <a:lnTo>
                                  <a:pt x="0" y="9525"/>
                                </a:lnTo>
                                <a:lnTo>
                                  <a:pt x="0" y="9525"/>
                                </a:lnTo>
                                <a:lnTo>
                                  <a:pt x="0" y="9525"/>
                                </a:lnTo>
                                <a:lnTo>
                                  <a:pt x="0" y="9525"/>
                                </a:lnTo>
                                <a:lnTo>
                                  <a:pt x="0" y="9525"/>
                                </a:lnTo>
                                <a:lnTo>
                                  <a:pt x="0" y="9525"/>
                                </a:lnTo>
                                <a:lnTo>
                                  <a:pt x="0" y="9525"/>
                                </a:lnTo>
                                <a:lnTo>
                                  <a:pt x="0" y="9525"/>
                                </a:lnTo>
                                <a:lnTo>
                                  <a:pt x="0" y="9525"/>
                                </a:lnTo>
                                <a:lnTo>
                                  <a:pt x="0" y="9525"/>
                                </a:lnTo>
                                <a:lnTo>
                                  <a:pt x="0" y="9525"/>
                                </a:lnTo>
                                <a:lnTo>
                                  <a:pt x="1057" y="9525"/>
                                </a:lnTo>
                                <a:lnTo>
                                  <a:pt x="1057" y="9525"/>
                                </a:lnTo>
                                <a:lnTo>
                                  <a:pt x="1057" y="9525"/>
                                </a:lnTo>
                                <a:lnTo>
                                  <a:pt x="1057" y="9525"/>
                                </a:lnTo>
                                <a:lnTo>
                                  <a:pt x="1057" y="9525"/>
                                </a:lnTo>
                                <a:lnTo>
                                  <a:pt x="1057" y="9525"/>
                                </a:lnTo>
                                <a:lnTo>
                                  <a:pt x="1057" y="9525"/>
                                </a:lnTo>
                                <a:lnTo>
                                  <a:pt x="1057" y="9525"/>
                                </a:lnTo>
                                <a:lnTo>
                                  <a:pt x="1057" y="9525"/>
                                </a:lnTo>
                                <a:lnTo>
                                  <a:pt x="1057" y="9525"/>
                                </a:lnTo>
                                <a:lnTo>
                                  <a:pt x="1057" y="9525"/>
                                </a:lnTo>
                                <a:lnTo>
                                  <a:pt x="1057" y="9525"/>
                                </a:lnTo>
                                <a:lnTo>
                                  <a:pt x="1057" y="9525"/>
                                </a:lnTo>
                                <a:lnTo>
                                  <a:pt x="1057" y="9525"/>
                                </a:lnTo>
                                <a:lnTo>
                                  <a:pt x="1057" y="9525"/>
                                </a:lnTo>
                                <a:lnTo>
                                  <a:pt x="1057" y="9525"/>
                                </a:lnTo>
                                <a:lnTo>
                                  <a:pt x="1057" y="9525"/>
                                </a:lnTo>
                                <a:lnTo>
                                  <a:pt x="1057" y="9525"/>
                                </a:lnTo>
                                <a:lnTo>
                                  <a:pt x="1057" y="9525"/>
                                </a:lnTo>
                                <a:lnTo>
                                  <a:pt x="1057" y="9525"/>
                                </a:lnTo>
                                <a:lnTo>
                                  <a:pt x="2115" y="9525"/>
                                </a:lnTo>
                                <a:lnTo>
                                  <a:pt x="2115" y="4763"/>
                                </a:lnTo>
                                <a:lnTo>
                                  <a:pt x="2115" y="4763"/>
                                </a:lnTo>
                                <a:lnTo>
                                  <a:pt x="2115" y="4763"/>
                                </a:lnTo>
                                <a:lnTo>
                                  <a:pt x="2115" y="4763"/>
                                </a:lnTo>
                                <a:lnTo>
                                  <a:pt x="2115" y="4763"/>
                                </a:lnTo>
                                <a:lnTo>
                                  <a:pt x="2115" y="4763"/>
                                </a:lnTo>
                                <a:lnTo>
                                  <a:pt x="2115" y="9525"/>
                                </a:lnTo>
                                <a:lnTo>
                                  <a:pt x="2115" y="9525"/>
                                </a:lnTo>
                                <a:lnTo>
                                  <a:pt x="2115" y="9525"/>
                                </a:lnTo>
                                <a:lnTo>
                                  <a:pt x="2115" y="9525"/>
                                </a:lnTo>
                                <a:lnTo>
                                  <a:pt x="2115" y="9525"/>
                                </a:lnTo>
                                <a:lnTo>
                                  <a:pt x="2115" y="9525"/>
                                </a:lnTo>
                                <a:lnTo>
                                  <a:pt x="2115" y="9525"/>
                                </a:lnTo>
                                <a:lnTo>
                                  <a:pt x="2115" y="9525"/>
                                </a:lnTo>
                                <a:lnTo>
                                  <a:pt x="2115" y="9525"/>
                                </a:lnTo>
                                <a:lnTo>
                                  <a:pt x="2115" y="9525"/>
                                </a:lnTo>
                                <a:lnTo>
                                  <a:pt x="2115" y="9525"/>
                                </a:lnTo>
                                <a:lnTo>
                                  <a:pt x="3172" y="4763"/>
                                </a:lnTo>
                                <a:lnTo>
                                  <a:pt x="3172" y="4763"/>
                                </a:lnTo>
                                <a:lnTo>
                                  <a:pt x="3172" y="9525"/>
                                </a:lnTo>
                                <a:lnTo>
                                  <a:pt x="3172" y="9525"/>
                                </a:lnTo>
                                <a:lnTo>
                                  <a:pt x="3172" y="9525"/>
                                </a:lnTo>
                                <a:lnTo>
                                  <a:pt x="3172" y="9525"/>
                                </a:lnTo>
                                <a:lnTo>
                                  <a:pt x="3172" y="4763"/>
                                </a:lnTo>
                                <a:lnTo>
                                  <a:pt x="3172" y="9525"/>
                                </a:lnTo>
                                <a:lnTo>
                                  <a:pt x="3172" y="4763"/>
                                </a:lnTo>
                                <a:lnTo>
                                  <a:pt x="3172" y="4763"/>
                                </a:lnTo>
                                <a:lnTo>
                                  <a:pt x="3172" y="9525"/>
                                </a:lnTo>
                                <a:lnTo>
                                  <a:pt x="3172" y="4763"/>
                                </a:lnTo>
                                <a:lnTo>
                                  <a:pt x="3172" y="4763"/>
                                </a:lnTo>
                                <a:lnTo>
                                  <a:pt x="3172" y="4763"/>
                                </a:lnTo>
                                <a:lnTo>
                                  <a:pt x="3172" y="9525"/>
                                </a:lnTo>
                                <a:lnTo>
                                  <a:pt x="3172" y="9525"/>
                                </a:lnTo>
                                <a:lnTo>
                                  <a:pt x="3172" y="9525"/>
                                </a:lnTo>
                                <a:lnTo>
                                  <a:pt x="3172" y="9525"/>
                                </a:lnTo>
                                <a:lnTo>
                                  <a:pt x="4229" y="9525"/>
                                </a:lnTo>
                                <a:lnTo>
                                  <a:pt x="4229" y="9525"/>
                                </a:lnTo>
                                <a:lnTo>
                                  <a:pt x="4229" y="9525"/>
                                </a:lnTo>
                                <a:lnTo>
                                  <a:pt x="4229" y="9525"/>
                                </a:lnTo>
                                <a:lnTo>
                                  <a:pt x="4229" y="9525"/>
                                </a:lnTo>
                                <a:lnTo>
                                  <a:pt x="4229" y="4763"/>
                                </a:lnTo>
                                <a:lnTo>
                                  <a:pt x="4229" y="9525"/>
                                </a:lnTo>
                                <a:lnTo>
                                  <a:pt x="4229" y="4763"/>
                                </a:lnTo>
                                <a:lnTo>
                                  <a:pt x="4229" y="4763"/>
                                </a:lnTo>
                                <a:lnTo>
                                  <a:pt x="4229" y="9525"/>
                                </a:lnTo>
                                <a:lnTo>
                                  <a:pt x="4229" y="4763"/>
                                </a:lnTo>
                                <a:lnTo>
                                  <a:pt x="4229" y="4763"/>
                                </a:lnTo>
                                <a:lnTo>
                                  <a:pt x="4229" y="9525"/>
                                </a:lnTo>
                                <a:lnTo>
                                  <a:pt x="4229" y="4763"/>
                                </a:lnTo>
                                <a:lnTo>
                                  <a:pt x="4229" y="4763"/>
                                </a:lnTo>
                                <a:lnTo>
                                  <a:pt x="4229" y="4763"/>
                                </a:lnTo>
                                <a:lnTo>
                                  <a:pt x="4229" y="4763"/>
                                </a:lnTo>
                                <a:lnTo>
                                  <a:pt x="4229" y="4763"/>
                                </a:lnTo>
                                <a:lnTo>
                                  <a:pt x="4229" y="4763"/>
                                </a:lnTo>
                                <a:lnTo>
                                  <a:pt x="4229" y="4763"/>
                                </a:lnTo>
                                <a:lnTo>
                                  <a:pt x="5296" y="4763"/>
                                </a:lnTo>
                                <a:lnTo>
                                  <a:pt x="5296" y="4763"/>
                                </a:lnTo>
                                <a:lnTo>
                                  <a:pt x="5296" y="9525"/>
                                </a:lnTo>
                                <a:lnTo>
                                  <a:pt x="5296" y="9525"/>
                                </a:lnTo>
                                <a:lnTo>
                                  <a:pt x="5296" y="9525"/>
                                </a:lnTo>
                                <a:lnTo>
                                  <a:pt x="5296" y="9525"/>
                                </a:lnTo>
                                <a:lnTo>
                                  <a:pt x="5296" y="9525"/>
                                </a:lnTo>
                                <a:lnTo>
                                  <a:pt x="5296" y="4763"/>
                                </a:lnTo>
                                <a:lnTo>
                                  <a:pt x="5296" y="9525"/>
                                </a:lnTo>
                                <a:lnTo>
                                  <a:pt x="5296" y="9525"/>
                                </a:lnTo>
                                <a:lnTo>
                                  <a:pt x="5296" y="9525"/>
                                </a:lnTo>
                                <a:lnTo>
                                  <a:pt x="5296" y="4763"/>
                                </a:lnTo>
                                <a:lnTo>
                                  <a:pt x="5296" y="9525"/>
                                </a:lnTo>
                                <a:lnTo>
                                  <a:pt x="5296" y="9525"/>
                                </a:lnTo>
                                <a:lnTo>
                                  <a:pt x="5296" y="9525"/>
                                </a:lnTo>
                                <a:lnTo>
                                  <a:pt x="5296" y="9525"/>
                                </a:lnTo>
                                <a:lnTo>
                                  <a:pt x="5296" y="4763"/>
                                </a:lnTo>
                                <a:lnTo>
                                  <a:pt x="5296" y="4763"/>
                                </a:lnTo>
                                <a:lnTo>
                                  <a:pt x="6353" y="4763"/>
                                </a:lnTo>
                                <a:lnTo>
                                  <a:pt x="6353" y="9525"/>
                                </a:lnTo>
                                <a:lnTo>
                                  <a:pt x="6353" y="9525"/>
                                </a:lnTo>
                                <a:lnTo>
                                  <a:pt x="6353" y="9525"/>
                                </a:lnTo>
                                <a:lnTo>
                                  <a:pt x="6353" y="9525"/>
                                </a:lnTo>
                                <a:lnTo>
                                  <a:pt x="6353" y="9525"/>
                                </a:lnTo>
                                <a:lnTo>
                                  <a:pt x="6353" y="4763"/>
                                </a:lnTo>
                                <a:lnTo>
                                  <a:pt x="6353" y="4763"/>
                                </a:lnTo>
                                <a:lnTo>
                                  <a:pt x="6353" y="4763"/>
                                </a:lnTo>
                                <a:lnTo>
                                  <a:pt x="6353" y="4763"/>
                                </a:lnTo>
                                <a:lnTo>
                                  <a:pt x="6353" y="4763"/>
                                </a:lnTo>
                                <a:lnTo>
                                  <a:pt x="6353" y="4763"/>
                                </a:lnTo>
                                <a:lnTo>
                                  <a:pt x="6353" y="4763"/>
                                </a:lnTo>
                                <a:lnTo>
                                  <a:pt x="6353" y="4763"/>
                                </a:lnTo>
                                <a:lnTo>
                                  <a:pt x="6353" y="9525"/>
                                </a:lnTo>
                                <a:lnTo>
                                  <a:pt x="6353" y="9525"/>
                                </a:lnTo>
                                <a:lnTo>
                                  <a:pt x="6353" y="9525"/>
                                </a:lnTo>
                                <a:lnTo>
                                  <a:pt x="6353" y="9525"/>
                                </a:lnTo>
                                <a:lnTo>
                                  <a:pt x="7410" y="9525"/>
                                </a:lnTo>
                                <a:lnTo>
                                  <a:pt x="7410" y="9525"/>
                                </a:lnTo>
                                <a:lnTo>
                                  <a:pt x="7410" y="9525"/>
                                </a:lnTo>
                                <a:lnTo>
                                  <a:pt x="7410" y="4763"/>
                                </a:lnTo>
                                <a:lnTo>
                                  <a:pt x="7410" y="4763"/>
                                </a:lnTo>
                                <a:lnTo>
                                  <a:pt x="7410" y="4763"/>
                                </a:lnTo>
                                <a:lnTo>
                                  <a:pt x="7410" y="4763"/>
                                </a:lnTo>
                                <a:lnTo>
                                  <a:pt x="7410" y="4763"/>
                                </a:lnTo>
                                <a:lnTo>
                                  <a:pt x="7410" y="4763"/>
                                </a:lnTo>
                                <a:lnTo>
                                  <a:pt x="7410" y="9525"/>
                                </a:lnTo>
                                <a:lnTo>
                                  <a:pt x="7410" y="9525"/>
                                </a:lnTo>
                                <a:lnTo>
                                  <a:pt x="7410" y="9525"/>
                                </a:lnTo>
                                <a:lnTo>
                                  <a:pt x="7410" y="9525"/>
                                </a:lnTo>
                                <a:lnTo>
                                  <a:pt x="7410" y="9525"/>
                                </a:lnTo>
                                <a:lnTo>
                                  <a:pt x="7410" y="9525"/>
                                </a:lnTo>
                                <a:lnTo>
                                  <a:pt x="7410" y="9525"/>
                                </a:lnTo>
                                <a:lnTo>
                                  <a:pt x="7410" y="9525"/>
                                </a:lnTo>
                                <a:lnTo>
                                  <a:pt x="7410" y="4763"/>
                                </a:lnTo>
                                <a:lnTo>
                                  <a:pt x="7410" y="4763"/>
                                </a:lnTo>
                                <a:lnTo>
                                  <a:pt x="7410" y="4763"/>
                                </a:lnTo>
                                <a:lnTo>
                                  <a:pt x="7410" y="4763"/>
                                </a:lnTo>
                                <a:lnTo>
                                  <a:pt x="7410" y="4763"/>
                                </a:lnTo>
                                <a:lnTo>
                                  <a:pt x="7410" y="4763"/>
                                </a:lnTo>
                                <a:lnTo>
                                  <a:pt x="7410" y="4763"/>
                                </a:lnTo>
                                <a:lnTo>
                                  <a:pt x="8468" y="4763"/>
                                </a:lnTo>
                                <a:lnTo>
                                  <a:pt x="8468" y="9525"/>
                                </a:lnTo>
                                <a:lnTo>
                                  <a:pt x="8468" y="9525"/>
                                </a:lnTo>
                                <a:lnTo>
                                  <a:pt x="8468" y="9525"/>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9525"/>
                                </a:lnTo>
                                <a:lnTo>
                                  <a:pt x="8468" y="4763"/>
                                </a:lnTo>
                                <a:lnTo>
                                  <a:pt x="8468" y="4763"/>
                                </a:lnTo>
                                <a:lnTo>
                                  <a:pt x="8468" y="4763"/>
                                </a:lnTo>
                                <a:lnTo>
                                  <a:pt x="9525" y="4763"/>
                                </a:lnTo>
                                <a:lnTo>
                                  <a:pt x="9525" y="4763"/>
                                </a:lnTo>
                                <a:lnTo>
                                  <a:pt x="9525" y="9525"/>
                                </a:lnTo>
                                <a:lnTo>
                                  <a:pt x="9525" y="4763"/>
                                </a:lnTo>
                                <a:lnTo>
                                  <a:pt x="9525" y="4763"/>
                                </a:lnTo>
                                <a:lnTo>
                                  <a:pt x="9525" y="4763"/>
                                </a:lnTo>
                                <a:lnTo>
                                  <a:pt x="9525" y="4763"/>
                                </a:lnTo>
                                <a:lnTo>
                                  <a:pt x="9525" y="4763"/>
                                </a:lnTo>
                                <a:lnTo>
                                  <a:pt x="9525" y="4763"/>
                                </a:lnTo>
                                <a:lnTo>
                                  <a:pt x="9525" y="9525"/>
                                </a:lnTo>
                                <a:lnTo>
                                  <a:pt x="9525" y="9525"/>
                                </a:lnTo>
                                <a:lnTo>
                                  <a:pt x="9525" y="9525"/>
                                </a:lnTo>
                                <a:lnTo>
                                  <a:pt x="9525" y="9525"/>
                                </a:lnTo>
                                <a:lnTo>
                                  <a:pt x="9525" y="9525"/>
                                </a:lnTo>
                                <a:lnTo>
                                  <a:pt x="9525" y="9525"/>
                                </a:lnTo>
                                <a:lnTo>
                                  <a:pt x="9525" y="9525"/>
                                </a:lnTo>
                                <a:lnTo>
                                  <a:pt x="9525" y="9525"/>
                                </a:lnTo>
                                <a:lnTo>
                                  <a:pt x="9525" y="9525"/>
                                </a:lnTo>
                                <a:lnTo>
                                  <a:pt x="10582" y="9525"/>
                                </a:lnTo>
                                <a:lnTo>
                                  <a:pt x="10582" y="9525"/>
                                </a:lnTo>
                                <a:lnTo>
                                  <a:pt x="10582" y="9525"/>
                                </a:lnTo>
                                <a:lnTo>
                                  <a:pt x="10582" y="9525"/>
                                </a:lnTo>
                                <a:lnTo>
                                  <a:pt x="10582" y="9525"/>
                                </a:lnTo>
                                <a:lnTo>
                                  <a:pt x="10582" y="9525"/>
                                </a:lnTo>
                                <a:lnTo>
                                  <a:pt x="10582" y="9525"/>
                                </a:lnTo>
                                <a:lnTo>
                                  <a:pt x="10582" y="4763"/>
                                </a:lnTo>
                                <a:lnTo>
                                  <a:pt x="10582" y="9525"/>
                                </a:lnTo>
                                <a:lnTo>
                                  <a:pt x="10582" y="9525"/>
                                </a:lnTo>
                                <a:lnTo>
                                  <a:pt x="10582" y="9525"/>
                                </a:lnTo>
                                <a:lnTo>
                                  <a:pt x="10582" y="9525"/>
                                </a:lnTo>
                                <a:lnTo>
                                  <a:pt x="10582" y="9525"/>
                                </a:lnTo>
                                <a:lnTo>
                                  <a:pt x="10582" y="9525"/>
                                </a:lnTo>
                                <a:lnTo>
                                  <a:pt x="10582" y="9525"/>
                                </a:lnTo>
                                <a:lnTo>
                                  <a:pt x="10582" y="9525"/>
                                </a:lnTo>
                                <a:lnTo>
                                  <a:pt x="10582" y="9525"/>
                                </a:lnTo>
                                <a:lnTo>
                                  <a:pt x="10582" y="4763"/>
                                </a:lnTo>
                                <a:lnTo>
                                  <a:pt x="11640" y="4763"/>
                                </a:lnTo>
                                <a:lnTo>
                                  <a:pt x="11640" y="4763"/>
                                </a:lnTo>
                                <a:lnTo>
                                  <a:pt x="11640" y="4763"/>
                                </a:lnTo>
                                <a:lnTo>
                                  <a:pt x="11640" y="9525"/>
                                </a:lnTo>
                                <a:lnTo>
                                  <a:pt x="11640" y="9525"/>
                                </a:lnTo>
                                <a:lnTo>
                                  <a:pt x="11640" y="9525"/>
                                </a:lnTo>
                                <a:lnTo>
                                  <a:pt x="11640" y="9525"/>
                                </a:lnTo>
                                <a:lnTo>
                                  <a:pt x="11640" y="9525"/>
                                </a:lnTo>
                                <a:lnTo>
                                  <a:pt x="11640" y="4763"/>
                                </a:lnTo>
                                <a:lnTo>
                                  <a:pt x="11640" y="9525"/>
                                </a:lnTo>
                                <a:lnTo>
                                  <a:pt x="11640" y="9525"/>
                                </a:lnTo>
                                <a:lnTo>
                                  <a:pt x="11640" y="9525"/>
                                </a:lnTo>
                                <a:lnTo>
                                  <a:pt x="11640" y="9525"/>
                                </a:lnTo>
                                <a:lnTo>
                                  <a:pt x="11640" y="9525"/>
                                </a:lnTo>
                                <a:lnTo>
                                  <a:pt x="11640" y="4763"/>
                                </a:lnTo>
                                <a:lnTo>
                                  <a:pt x="11640" y="4763"/>
                                </a:lnTo>
                                <a:lnTo>
                                  <a:pt x="11640" y="9525"/>
                                </a:lnTo>
                                <a:lnTo>
                                  <a:pt x="11640" y="9525"/>
                                </a:lnTo>
                                <a:lnTo>
                                  <a:pt x="12697" y="9525"/>
                                </a:lnTo>
                                <a:lnTo>
                                  <a:pt x="12697" y="9525"/>
                                </a:lnTo>
                                <a:lnTo>
                                  <a:pt x="12697" y="4763"/>
                                </a:lnTo>
                                <a:lnTo>
                                  <a:pt x="12697" y="4763"/>
                                </a:lnTo>
                                <a:lnTo>
                                  <a:pt x="12697" y="4763"/>
                                </a:lnTo>
                                <a:lnTo>
                                  <a:pt x="12697" y="9525"/>
                                </a:lnTo>
                                <a:lnTo>
                                  <a:pt x="12697" y="9525"/>
                                </a:lnTo>
                                <a:lnTo>
                                  <a:pt x="12697" y="9525"/>
                                </a:lnTo>
                                <a:lnTo>
                                  <a:pt x="12697" y="9525"/>
                                </a:lnTo>
                                <a:lnTo>
                                  <a:pt x="12697" y="9525"/>
                                </a:lnTo>
                                <a:lnTo>
                                  <a:pt x="12697" y="9525"/>
                                </a:lnTo>
                                <a:lnTo>
                                  <a:pt x="12697" y="9525"/>
                                </a:lnTo>
                                <a:lnTo>
                                  <a:pt x="12697" y="9525"/>
                                </a:lnTo>
                                <a:lnTo>
                                  <a:pt x="12697" y="4763"/>
                                </a:lnTo>
                                <a:lnTo>
                                  <a:pt x="12697" y="9525"/>
                                </a:lnTo>
                                <a:lnTo>
                                  <a:pt x="12697" y="9525"/>
                                </a:lnTo>
                                <a:lnTo>
                                  <a:pt x="12697" y="9525"/>
                                </a:lnTo>
                                <a:lnTo>
                                  <a:pt x="12697" y="9525"/>
                                </a:lnTo>
                                <a:lnTo>
                                  <a:pt x="12697" y="9525"/>
                                </a:lnTo>
                                <a:lnTo>
                                  <a:pt x="12697" y="9525"/>
                                </a:lnTo>
                                <a:lnTo>
                                  <a:pt x="13754" y="9525"/>
                                </a:lnTo>
                                <a:lnTo>
                                  <a:pt x="13754" y="9525"/>
                                </a:lnTo>
                                <a:lnTo>
                                  <a:pt x="13754" y="4763"/>
                                </a:lnTo>
                                <a:lnTo>
                                  <a:pt x="13754" y="4763"/>
                                </a:lnTo>
                                <a:lnTo>
                                  <a:pt x="13754" y="4763"/>
                                </a:lnTo>
                                <a:lnTo>
                                  <a:pt x="13754" y="9525"/>
                                </a:lnTo>
                                <a:lnTo>
                                  <a:pt x="13754" y="9525"/>
                                </a:lnTo>
                                <a:lnTo>
                                  <a:pt x="13754" y="9525"/>
                                </a:lnTo>
                                <a:lnTo>
                                  <a:pt x="13754" y="9525"/>
                                </a:lnTo>
                                <a:lnTo>
                                  <a:pt x="13754" y="9525"/>
                                </a:lnTo>
                                <a:lnTo>
                                  <a:pt x="13754" y="9525"/>
                                </a:lnTo>
                                <a:lnTo>
                                  <a:pt x="13754" y="9525"/>
                                </a:lnTo>
                                <a:lnTo>
                                  <a:pt x="13754" y="4763"/>
                                </a:lnTo>
                                <a:lnTo>
                                  <a:pt x="13754" y="9525"/>
                                </a:lnTo>
                                <a:lnTo>
                                  <a:pt x="13754" y="9525"/>
                                </a:lnTo>
                                <a:lnTo>
                                  <a:pt x="13754" y="9525"/>
                                </a:lnTo>
                                <a:lnTo>
                                  <a:pt x="13754" y="9525"/>
                                </a:lnTo>
                                <a:lnTo>
                                  <a:pt x="13754" y="4763"/>
                                </a:lnTo>
                                <a:lnTo>
                                  <a:pt x="14821" y="9525"/>
                                </a:lnTo>
                                <a:lnTo>
                                  <a:pt x="14821" y="4763"/>
                                </a:lnTo>
                                <a:lnTo>
                                  <a:pt x="14821" y="4763"/>
                                </a:lnTo>
                                <a:lnTo>
                                  <a:pt x="14821" y="9525"/>
                                </a:lnTo>
                                <a:lnTo>
                                  <a:pt x="14821" y="9525"/>
                                </a:lnTo>
                                <a:lnTo>
                                  <a:pt x="14821" y="4763"/>
                                </a:lnTo>
                                <a:lnTo>
                                  <a:pt x="14821" y="4763"/>
                                </a:lnTo>
                                <a:lnTo>
                                  <a:pt x="14821" y="9525"/>
                                </a:lnTo>
                                <a:lnTo>
                                  <a:pt x="14821" y="9525"/>
                                </a:lnTo>
                                <a:lnTo>
                                  <a:pt x="14821" y="4763"/>
                                </a:lnTo>
                                <a:lnTo>
                                  <a:pt x="14821" y="9525"/>
                                </a:lnTo>
                                <a:lnTo>
                                  <a:pt x="14821" y="4763"/>
                                </a:lnTo>
                                <a:lnTo>
                                  <a:pt x="14821" y="4763"/>
                                </a:lnTo>
                                <a:lnTo>
                                  <a:pt x="14821" y="4763"/>
                                </a:lnTo>
                                <a:lnTo>
                                  <a:pt x="14821" y="4763"/>
                                </a:lnTo>
                                <a:lnTo>
                                  <a:pt x="14821" y="4763"/>
                                </a:lnTo>
                                <a:lnTo>
                                  <a:pt x="14821" y="9525"/>
                                </a:lnTo>
                                <a:lnTo>
                                  <a:pt x="14821" y="9525"/>
                                </a:lnTo>
                                <a:lnTo>
                                  <a:pt x="15878" y="9525"/>
                                </a:lnTo>
                                <a:lnTo>
                                  <a:pt x="15878" y="9525"/>
                                </a:lnTo>
                                <a:lnTo>
                                  <a:pt x="15878" y="9525"/>
                                </a:lnTo>
                                <a:lnTo>
                                  <a:pt x="15878" y="9525"/>
                                </a:lnTo>
                                <a:lnTo>
                                  <a:pt x="15878" y="9525"/>
                                </a:lnTo>
                                <a:lnTo>
                                  <a:pt x="15878" y="9525"/>
                                </a:lnTo>
                                <a:lnTo>
                                  <a:pt x="15878" y="9525"/>
                                </a:lnTo>
                                <a:lnTo>
                                  <a:pt x="15878" y="9525"/>
                                </a:lnTo>
                                <a:lnTo>
                                  <a:pt x="15878" y="4763"/>
                                </a:lnTo>
                                <a:lnTo>
                                  <a:pt x="15878" y="4763"/>
                                </a:lnTo>
                                <a:lnTo>
                                  <a:pt x="15878" y="4763"/>
                                </a:lnTo>
                                <a:lnTo>
                                  <a:pt x="15878" y="4763"/>
                                </a:lnTo>
                                <a:lnTo>
                                  <a:pt x="15878" y="9525"/>
                                </a:lnTo>
                                <a:lnTo>
                                  <a:pt x="15878" y="9525"/>
                                </a:lnTo>
                                <a:lnTo>
                                  <a:pt x="15878" y="9525"/>
                                </a:lnTo>
                                <a:lnTo>
                                  <a:pt x="15878" y="9525"/>
                                </a:lnTo>
                                <a:lnTo>
                                  <a:pt x="15878" y="9525"/>
                                </a:lnTo>
                                <a:lnTo>
                                  <a:pt x="15878" y="9525"/>
                                </a:lnTo>
                                <a:lnTo>
                                  <a:pt x="16935" y="9525"/>
                                </a:lnTo>
                                <a:lnTo>
                                  <a:pt x="16935" y="4763"/>
                                </a:lnTo>
                                <a:lnTo>
                                  <a:pt x="16935" y="4763"/>
                                </a:lnTo>
                                <a:lnTo>
                                  <a:pt x="16935" y="4763"/>
                                </a:lnTo>
                                <a:lnTo>
                                  <a:pt x="16935" y="4763"/>
                                </a:lnTo>
                                <a:lnTo>
                                  <a:pt x="16935" y="4763"/>
                                </a:lnTo>
                                <a:lnTo>
                                  <a:pt x="16935" y="4763"/>
                                </a:lnTo>
                                <a:lnTo>
                                  <a:pt x="16935" y="4763"/>
                                </a:lnTo>
                                <a:lnTo>
                                  <a:pt x="16935" y="4763"/>
                                </a:lnTo>
                                <a:lnTo>
                                  <a:pt x="16935" y="4763"/>
                                </a:lnTo>
                                <a:lnTo>
                                  <a:pt x="16935" y="4763"/>
                                </a:lnTo>
                                <a:lnTo>
                                  <a:pt x="16935" y="4763"/>
                                </a:lnTo>
                                <a:lnTo>
                                  <a:pt x="16935" y="4763"/>
                                </a:lnTo>
                                <a:lnTo>
                                  <a:pt x="16935" y="4763"/>
                                </a:lnTo>
                                <a:lnTo>
                                  <a:pt x="16935" y="9525"/>
                                </a:lnTo>
                                <a:lnTo>
                                  <a:pt x="16935" y="9525"/>
                                </a:lnTo>
                                <a:lnTo>
                                  <a:pt x="16935" y="9525"/>
                                </a:lnTo>
                                <a:lnTo>
                                  <a:pt x="16935" y="4763"/>
                                </a:lnTo>
                                <a:lnTo>
                                  <a:pt x="16935" y="4763"/>
                                </a:lnTo>
                                <a:lnTo>
                                  <a:pt x="16935" y="4763"/>
                                </a:lnTo>
                                <a:lnTo>
                                  <a:pt x="17993" y="4763"/>
                                </a:lnTo>
                                <a:lnTo>
                                  <a:pt x="17993" y="4763"/>
                                </a:lnTo>
                                <a:lnTo>
                                  <a:pt x="17993" y="4763"/>
                                </a:lnTo>
                                <a:lnTo>
                                  <a:pt x="17993" y="9525"/>
                                </a:lnTo>
                                <a:lnTo>
                                  <a:pt x="17993" y="9525"/>
                                </a:lnTo>
                                <a:lnTo>
                                  <a:pt x="17993" y="4763"/>
                                </a:lnTo>
                                <a:lnTo>
                                  <a:pt x="17993" y="4763"/>
                                </a:lnTo>
                                <a:lnTo>
                                  <a:pt x="17993" y="4763"/>
                                </a:lnTo>
                                <a:lnTo>
                                  <a:pt x="17993" y="4763"/>
                                </a:lnTo>
                                <a:lnTo>
                                  <a:pt x="17993" y="9525"/>
                                </a:lnTo>
                                <a:lnTo>
                                  <a:pt x="17993" y="9525"/>
                                </a:lnTo>
                                <a:lnTo>
                                  <a:pt x="17993" y="9525"/>
                                </a:lnTo>
                                <a:lnTo>
                                  <a:pt x="17993" y="9525"/>
                                </a:lnTo>
                                <a:lnTo>
                                  <a:pt x="17993" y="9525"/>
                                </a:lnTo>
                                <a:lnTo>
                                  <a:pt x="17993" y="4763"/>
                                </a:lnTo>
                                <a:lnTo>
                                  <a:pt x="17993" y="4763"/>
                                </a:lnTo>
                                <a:lnTo>
                                  <a:pt x="17993" y="9525"/>
                                </a:lnTo>
                                <a:lnTo>
                                  <a:pt x="17993" y="9525"/>
                                </a:lnTo>
                                <a:lnTo>
                                  <a:pt x="19050" y="9525"/>
                                </a:lnTo>
                                <a:lnTo>
                                  <a:pt x="19050" y="9525"/>
                                </a:lnTo>
                                <a:lnTo>
                                  <a:pt x="19050" y="9525"/>
                                </a:lnTo>
                                <a:lnTo>
                                  <a:pt x="19050" y="4763"/>
                                </a:lnTo>
                                <a:lnTo>
                                  <a:pt x="19050" y="4763"/>
                                </a:lnTo>
                                <a:lnTo>
                                  <a:pt x="19050" y="9525"/>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9525"/>
                                </a:lnTo>
                                <a:lnTo>
                                  <a:pt x="19050" y="9525"/>
                                </a:lnTo>
                                <a:lnTo>
                                  <a:pt x="19050" y="4763"/>
                                </a:lnTo>
                                <a:lnTo>
                                  <a:pt x="20107" y="9525"/>
                                </a:lnTo>
                                <a:lnTo>
                                  <a:pt x="20107" y="9525"/>
                                </a:lnTo>
                                <a:lnTo>
                                  <a:pt x="20107" y="9525"/>
                                </a:lnTo>
                                <a:lnTo>
                                  <a:pt x="20107" y="4763"/>
                                </a:lnTo>
                                <a:lnTo>
                                  <a:pt x="20107" y="4763"/>
                                </a:lnTo>
                                <a:lnTo>
                                  <a:pt x="20107" y="4763"/>
                                </a:lnTo>
                                <a:lnTo>
                                  <a:pt x="20107" y="4763"/>
                                </a:lnTo>
                                <a:lnTo>
                                  <a:pt x="20107" y="4763"/>
                                </a:lnTo>
                                <a:lnTo>
                                  <a:pt x="20107" y="4763"/>
                                </a:lnTo>
                                <a:lnTo>
                                  <a:pt x="20107" y="9525"/>
                                </a:lnTo>
                                <a:lnTo>
                                  <a:pt x="20107" y="9525"/>
                                </a:lnTo>
                                <a:lnTo>
                                  <a:pt x="20107" y="9525"/>
                                </a:lnTo>
                                <a:lnTo>
                                  <a:pt x="20107" y="9525"/>
                                </a:lnTo>
                                <a:lnTo>
                                  <a:pt x="20107" y="4763"/>
                                </a:lnTo>
                                <a:lnTo>
                                  <a:pt x="20107" y="4763"/>
                                </a:lnTo>
                                <a:lnTo>
                                  <a:pt x="20107" y="4763"/>
                                </a:lnTo>
                                <a:lnTo>
                                  <a:pt x="20107" y="9525"/>
                                </a:lnTo>
                                <a:lnTo>
                                  <a:pt x="20107" y="9525"/>
                                </a:lnTo>
                                <a:lnTo>
                                  <a:pt x="20107" y="9525"/>
                                </a:lnTo>
                                <a:lnTo>
                                  <a:pt x="20107" y="9525"/>
                                </a:lnTo>
                                <a:lnTo>
                                  <a:pt x="21165" y="9525"/>
                                </a:lnTo>
                                <a:lnTo>
                                  <a:pt x="21165" y="4763"/>
                                </a:lnTo>
                                <a:lnTo>
                                  <a:pt x="21165" y="4763"/>
                                </a:lnTo>
                                <a:lnTo>
                                  <a:pt x="21165" y="4763"/>
                                </a:lnTo>
                                <a:lnTo>
                                  <a:pt x="21165" y="4763"/>
                                </a:lnTo>
                                <a:lnTo>
                                  <a:pt x="21165" y="9525"/>
                                </a:lnTo>
                                <a:lnTo>
                                  <a:pt x="21165" y="9525"/>
                                </a:lnTo>
                                <a:lnTo>
                                  <a:pt x="21165" y="4763"/>
                                </a:lnTo>
                                <a:lnTo>
                                  <a:pt x="21165" y="4763"/>
                                </a:lnTo>
                                <a:lnTo>
                                  <a:pt x="21165" y="4763"/>
                                </a:lnTo>
                                <a:lnTo>
                                  <a:pt x="21165" y="4763"/>
                                </a:lnTo>
                                <a:lnTo>
                                  <a:pt x="21165" y="9525"/>
                                </a:lnTo>
                                <a:lnTo>
                                  <a:pt x="21165" y="9525"/>
                                </a:lnTo>
                                <a:lnTo>
                                  <a:pt x="21165" y="9525"/>
                                </a:lnTo>
                                <a:lnTo>
                                  <a:pt x="21165" y="9525"/>
                                </a:lnTo>
                                <a:lnTo>
                                  <a:pt x="21165" y="9525"/>
                                </a:lnTo>
                                <a:lnTo>
                                  <a:pt x="21165" y="9525"/>
                                </a:lnTo>
                                <a:lnTo>
                                  <a:pt x="21165" y="9525"/>
                                </a:lnTo>
                                <a:lnTo>
                                  <a:pt x="22222" y="9525"/>
                                </a:lnTo>
                                <a:lnTo>
                                  <a:pt x="22222" y="9525"/>
                                </a:lnTo>
                                <a:lnTo>
                                  <a:pt x="22222" y="9525"/>
                                </a:lnTo>
                                <a:lnTo>
                                  <a:pt x="22222" y="9525"/>
                                </a:lnTo>
                                <a:lnTo>
                                  <a:pt x="22222" y="9525"/>
                                </a:lnTo>
                                <a:lnTo>
                                  <a:pt x="22222" y="9525"/>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9525"/>
                                </a:lnTo>
                                <a:lnTo>
                                  <a:pt x="22222" y="9525"/>
                                </a:lnTo>
                                <a:lnTo>
                                  <a:pt x="22222" y="9525"/>
                                </a:lnTo>
                                <a:lnTo>
                                  <a:pt x="23279" y="9525"/>
                                </a:lnTo>
                                <a:lnTo>
                                  <a:pt x="23279" y="4763"/>
                                </a:lnTo>
                                <a:lnTo>
                                  <a:pt x="23279" y="9525"/>
                                </a:lnTo>
                                <a:lnTo>
                                  <a:pt x="23279" y="9525"/>
                                </a:lnTo>
                                <a:lnTo>
                                  <a:pt x="23279" y="4763"/>
                                </a:lnTo>
                                <a:lnTo>
                                  <a:pt x="23279" y="4763"/>
                                </a:lnTo>
                                <a:lnTo>
                                  <a:pt x="23279" y="4763"/>
                                </a:lnTo>
                                <a:lnTo>
                                  <a:pt x="23279" y="4763"/>
                                </a:lnTo>
                                <a:lnTo>
                                  <a:pt x="23279" y="4763"/>
                                </a:lnTo>
                                <a:lnTo>
                                  <a:pt x="23279" y="4763"/>
                                </a:lnTo>
                                <a:lnTo>
                                  <a:pt x="23279" y="4763"/>
                                </a:lnTo>
                                <a:lnTo>
                                  <a:pt x="23279" y="9525"/>
                                </a:lnTo>
                                <a:lnTo>
                                  <a:pt x="23279" y="9525"/>
                                </a:lnTo>
                                <a:lnTo>
                                  <a:pt x="23279" y="4763"/>
                                </a:lnTo>
                                <a:lnTo>
                                  <a:pt x="23279" y="4763"/>
                                </a:lnTo>
                                <a:lnTo>
                                  <a:pt x="23279" y="9525"/>
                                </a:lnTo>
                                <a:lnTo>
                                  <a:pt x="23279" y="9525"/>
                                </a:lnTo>
                                <a:lnTo>
                                  <a:pt x="23279"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0"/>
                                </a:lnTo>
                                <a:lnTo>
                                  <a:pt x="24346" y="4763"/>
                                </a:lnTo>
                                <a:lnTo>
                                  <a:pt x="24346" y="4763"/>
                                </a:lnTo>
                                <a:lnTo>
                                  <a:pt x="24346" y="4763"/>
                                </a:lnTo>
                                <a:lnTo>
                                  <a:pt x="24346" y="4763"/>
                                </a:lnTo>
                                <a:lnTo>
                                  <a:pt x="24346" y="4763"/>
                                </a:lnTo>
                                <a:lnTo>
                                  <a:pt x="24346" y="4763"/>
                                </a:lnTo>
                                <a:lnTo>
                                  <a:pt x="25403" y="4763"/>
                                </a:lnTo>
                                <a:lnTo>
                                  <a:pt x="25403" y="4763"/>
                                </a:lnTo>
                                <a:lnTo>
                                  <a:pt x="25403" y="4763"/>
                                </a:lnTo>
                                <a:lnTo>
                                  <a:pt x="25403" y="4763"/>
                                </a:lnTo>
                                <a:lnTo>
                                  <a:pt x="25403" y="9525"/>
                                </a:lnTo>
                                <a:lnTo>
                                  <a:pt x="25403" y="9525"/>
                                </a:lnTo>
                                <a:lnTo>
                                  <a:pt x="25403" y="9525"/>
                                </a:lnTo>
                                <a:lnTo>
                                  <a:pt x="25403" y="9525"/>
                                </a:lnTo>
                                <a:lnTo>
                                  <a:pt x="25403" y="4763"/>
                                </a:lnTo>
                                <a:lnTo>
                                  <a:pt x="25403" y="4763"/>
                                </a:lnTo>
                                <a:lnTo>
                                  <a:pt x="25403" y="4763"/>
                                </a:lnTo>
                                <a:lnTo>
                                  <a:pt x="25403" y="4763"/>
                                </a:lnTo>
                                <a:lnTo>
                                  <a:pt x="25403" y="4763"/>
                                </a:lnTo>
                                <a:lnTo>
                                  <a:pt x="25403" y="4763"/>
                                </a:lnTo>
                                <a:lnTo>
                                  <a:pt x="25403" y="9525"/>
                                </a:lnTo>
                                <a:lnTo>
                                  <a:pt x="25403" y="9525"/>
                                </a:lnTo>
                                <a:lnTo>
                                  <a:pt x="25403" y="4763"/>
                                </a:lnTo>
                                <a:lnTo>
                                  <a:pt x="25403" y="4763"/>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6460" y="9525"/>
                                </a:lnTo>
                                <a:lnTo>
                                  <a:pt x="26460" y="9525"/>
                                </a:lnTo>
                                <a:lnTo>
                                  <a:pt x="26460" y="9525"/>
                                </a:lnTo>
                                <a:lnTo>
                                  <a:pt x="26460" y="9525"/>
                                </a:lnTo>
                                <a:lnTo>
                                  <a:pt x="27518" y="9525"/>
                                </a:lnTo>
                                <a:lnTo>
                                  <a:pt x="27518" y="9525"/>
                                </a:lnTo>
                                <a:lnTo>
                                  <a:pt x="27518" y="9525"/>
                                </a:lnTo>
                                <a:lnTo>
                                  <a:pt x="27518" y="9525"/>
                                </a:lnTo>
                                <a:lnTo>
                                  <a:pt x="27518" y="9525"/>
                                </a:lnTo>
                                <a:lnTo>
                                  <a:pt x="27518" y="9525"/>
                                </a:lnTo>
                                <a:lnTo>
                                  <a:pt x="27518" y="9525"/>
                                </a:lnTo>
                                <a:lnTo>
                                  <a:pt x="27518" y="9525"/>
                                </a:lnTo>
                                <a:lnTo>
                                  <a:pt x="27518" y="9525"/>
                                </a:lnTo>
                                <a:lnTo>
                                  <a:pt x="27518" y="4763"/>
                                </a:lnTo>
                                <a:lnTo>
                                  <a:pt x="27518" y="4763"/>
                                </a:lnTo>
                                <a:lnTo>
                                  <a:pt x="27518" y="4763"/>
                                </a:lnTo>
                                <a:lnTo>
                                  <a:pt x="27518" y="4763"/>
                                </a:lnTo>
                                <a:lnTo>
                                  <a:pt x="27518" y="9525"/>
                                </a:lnTo>
                                <a:lnTo>
                                  <a:pt x="27518" y="9525"/>
                                </a:lnTo>
                                <a:lnTo>
                                  <a:pt x="27518" y="9525"/>
                                </a:lnTo>
                                <a:lnTo>
                                  <a:pt x="27518" y="9525"/>
                                </a:lnTo>
                                <a:lnTo>
                                  <a:pt x="27518" y="9525"/>
                                </a:lnTo>
                                <a:lnTo>
                                  <a:pt x="28575" y="9525"/>
                                </a:lnTo>
                                <a:lnTo>
                                  <a:pt x="28575" y="9525"/>
                                </a:lnTo>
                                <a:lnTo>
                                  <a:pt x="28575" y="9525"/>
                                </a:lnTo>
                                <a:lnTo>
                                  <a:pt x="28575" y="9525"/>
                                </a:lnTo>
                                <a:lnTo>
                                  <a:pt x="28575" y="9525"/>
                                </a:lnTo>
                                <a:lnTo>
                                  <a:pt x="28575" y="9525"/>
                                </a:lnTo>
                                <a:lnTo>
                                  <a:pt x="28575"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02" name="Freeform: Shape 302"/>
                        <wps:cNvSpPr/>
                        <wps:spPr>
                          <a:xfrm>
                            <a:off x="2357437" y="1909762"/>
                            <a:ext cx="28575" cy="38100"/>
                          </a:xfrm>
                          <a:custGeom>
                            <a:avLst/>
                            <a:gdLst>
                              <a:gd name="connsiteX0" fmla="*/ 0 w 28575"/>
                              <a:gd name="connsiteY0" fmla="*/ 38100 h 38100"/>
                              <a:gd name="connsiteX1" fmla="*/ 0 w 28575"/>
                              <a:gd name="connsiteY1" fmla="*/ 37014 h 38100"/>
                              <a:gd name="connsiteX2" fmla="*/ 0 w 28575"/>
                              <a:gd name="connsiteY2" fmla="*/ 38100 h 38100"/>
                              <a:gd name="connsiteX3" fmla="*/ 0 w 28575"/>
                              <a:gd name="connsiteY3" fmla="*/ 37014 h 38100"/>
                              <a:gd name="connsiteX4" fmla="*/ 0 w 28575"/>
                              <a:gd name="connsiteY4" fmla="*/ 37014 h 38100"/>
                              <a:gd name="connsiteX5" fmla="*/ 0 w 28575"/>
                              <a:gd name="connsiteY5" fmla="*/ 37014 h 38100"/>
                              <a:gd name="connsiteX6" fmla="*/ 0 w 28575"/>
                              <a:gd name="connsiteY6" fmla="*/ 37014 h 38100"/>
                              <a:gd name="connsiteX7" fmla="*/ 0 w 28575"/>
                              <a:gd name="connsiteY7" fmla="*/ 37014 h 38100"/>
                              <a:gd name="connsiteX8" fmla="*/ 0 w 28575"/>
                              <a:gd name="connsiteY8" fmla="*/ 37014 h 38100"/>
                              <a:gd name="connsiteX9" fmla="*/ 0 w 28575"/>
                              <a:gd name="connsiteY9" fmla="*/ 38100 h 38100"/>
                              <a:gd name="connsiteX10" fmla="*/ 0 w 28575"/>
                              <a:gd name="connsiteY10" fmla="*/ 37014 h 38100"/>
                              <a:gd name="connsiteX11" fmla="*/ 0 w 28575"/>
                              <a:gd name="connsiteY11" fmla="*/ 37014 h 38100"/>
                              <a:gd name="connsiteX12" fmla="*/ 0 w 28575"/>
                              <a:gd name="connsiteY12" fmla="*/ 37014 h 38100"/>
                              <a:gd name="connsiteX13" fmla="*/ 0 w 28575"/>
                              <a:gd name="connsiteY13" fmla="*/ 37014 h 38100"/>
                              <a:gd name="connsiteX14" fmla="*/ 1057 w 28575"/>
                              <a:gd name="connsiteY14" fmla="*/ 37014 h 38100"/>
                              <a:gd name="connsiteX15" fmla="*/ 1057 w 28575"/>
                              <a:gd name="connsiteY15" fmla="*/ 37014 h 38100"/>
                              <a:gd name="connsiteX16" fmla="*/ 1057 w 28575"/>
                              <a:gd name="connsiteY16" fmla="*/ 37014 h 38100"/>
                              <a:gd name="connsiteX17" fmla="*/ 1057 w 28575"/>
                              <a:gd name="connsiteY17" fmla="*/ 37014 h 38100"/>
                              <a:gd name="connsiteX18" fmla="*/ 1057 w 28575"/>
                              <a:gd name="connsiteY18" fmla="*/ 38100 h 38100"/>
                              <a:gd name="connsiteX19" fmla="*/ 1057 w 28575"/>
                              <a:gd name="connsiteY19" fmla="*/ 37014 h 38100"/>
                              <a:gd name="connsiteX20" fmla="*/ 1057 w 28575"/>
                              <a:gd name="connsiteY20" fmla="*/ 37014 h 38100"/>
                              <a:gd name="connsiteX21" fmla="*/ 1057 w 28575"/>
                              <a:gd name="connsiteY21" fmla="*/ 37014 h 38100"/>
                              <a:gd name="connsiteX22" fmla="*/ 1057 w 28575"/>
                              <a:gd name="connsiteY22" fmla="*/ 37014 h 38100"/>
                              <a:gd name="connsiteX23" fmla="*/ 1057 w 28575"/>
                              <a:gd name="connsiteY23" fmla="*/ 37014 h 38100"/>
                              <a:gd name="connsiteX24" fmla="*/ 1057 w 28575"/>
                              <a:gd name="connsiteY24" fmla="*/ 38100 h 38100"/>
                              <a:gd name="connsiteX25" fmla="*/ 1057 w 28575"/>
                              <a:gd name="connsiteY25" fmla="*/ 37014 h 38100"/>
                              <a:gd name="connsiteX26" fmla="*/ 1057 w 28575"/>
                              <a:gd name="connsiteY26" fmla="*/ 37014 h 38100"/>
                              <a:gd name="connsiteX27" fmla="*/ 1057 w 28575"/>
                              <a:gd name="connsiteY27" fmla="*/ 37014 h 38100"/>
                              <a:gd name="connsiteX28" fmla="*/ 1057 w 28575"/>
                              <a:gd name="connsiteY28" fmla="*/ 37014 h 38100"/>
                              <a:gd name="connsiteX29" fmla="*/ 1057 w 28575"/>
                              <a:gd name="connsiteY29" fmla="*/ 38100 h 38100"/>
                              <a:gd name="connsiteX30" fmla="*/ 1057 w 28575"/>
                              <a:gd name="connsiteY30" fmla="*/ 38100 h 38100"/>
                              <a:gd name="connsiteX31" fmla="*/ 1057 w 28575"/>
                              <a:gd name="connsiteY31" fmla="*/ 38100 h 38100"/>
                              <a:gd name="connsiteX32" fmla="*/ 2115 w 28575"/>
                              <a:gd name="connsiteY32" fmla="*/ 38100 h 38100"/>
                              <a:gd name="connsiteX33" fmla="*/ 2115 w 28575"/>
                              <a:gd name="connsiteY33" fmla="*/ 37014 h 38100"/>
                              <a:gd name="connsiteX34" fmla="*/ 2115 w 28575"/>
                              <a:gd name="connsiteY34" fmla="*/ 37014 h 38100"/>
                              <a:gd name="connsiteX35" fmla="*/ 2115 w 28575"/>
                              <a:gd name="connsiteY35" fmla="*/ 37014 h 38100"/>
                              <a:gd name="connsiteX36" fmla="*/ 2115 w 28575"/>
                              <a:gd name="connsiteY36" fmla="*/ 38100 h 38100"/>
                              <a:gd name="connsiteX37" fmla="*/ 2115 w 28575"/>
                              <a:gd name="connsiteY37" fmla="*/ 38100 h 38100"/>
                              <a:gd name="connsiteX38" fmla="*/ 2115 w 28575"/>
                              <a:gd name="connsiteY38" fmla="*/ 38100 h 38100"/>
                              <a:gd name="connsiteX39" fmla="*/ 2115 w 28575"/>
                              <a:gd name="connsiteY39" fmla="*/ 38100 h 38100"/>
                              <a:gd name="connsiteX40" fmla="*/ 2115 w 28575"/>
                              <a:gd name="connsiteY40" fmla="*/ 37014 h 38100"/>
                              <a:gd name="connsiteX41" fmla="*/ 2115 w 28575"/>
                              <a:gd name="connsiteY41" fmla="*/ 38100 h 38100"/>
                              <a:gd name="connsiteX42" fmla="*/ 2115 w 28575"/>
                              <a:gd name="connsiteY42" fmla="*/ 37014 h 38100"/>
                              <a:gd name="connsiteX43" fmla="*/ 2115 w 28575"/>
                              <a:gd name="connsiteY43" fmla="*/ 37014 h 38100"/>
                              <a:gd name="connsiteX44" fmla="*/ 2115 w 28575"/>
                              <a:gd name="connsiteY44" fmla="*/ 37014 h 38100"/>
                              <a:gd name="connsiteX45" fmla="*/ 2115 w 28575"/>
                              <a:gd name="connsiteY45" fmla="*/ 37014 h 38100"/>
                              <a:gd name="connsiteX46" fmla="*/ 2115 w 28575"/>
                              <a:gd name="connsiteY46" fmla="*/ 37014 h 38100"/>
                              <a:gd name="connsiteX47" fmla="*/ 2115 w 28575"/>
                              <a:gd name="connsiteY47" fmla="*/ 37014 h 38100"/>
                              <a:gd name="connsiteX48" fmla="*/ 2115 w 28575"/>
                              <a:gd name="connsiteY48" fmla="*/ 37014 h 38100"/>
                              <a:gd name="connsiteX49" fmla="*/ 2115 w 28575"/>
                              <a:gd name="connsiteY49" fmla="*/ 37014 h 38100"/>
                              <a:gd name="connsiteX50" fmla="*/ 2115 w 28575"/>
                              <a:gd name="connsiteY50" fmla="*/ 37014 h 38100"/>
                              <a:gd name="connsiteX51" fmla="*/ 2115 w 28575"/>
                              <a:gd name="connsiteY51" fmla="*/ 37014 h 38100"/>
                              <a:gd name="connsiteX52" fmla="*/ 2115 w 28575"/>
                              <a:gd name="connsiteY52" fmla="*/ 37014 h 38100"/>
                              <a:gd name="connsiteX53" fmla="*/ 2115 w 28575"/>
                              <a:gd name="connsiteY53" fmla="*/ 37014 h 38100"/>
                              <a:gd name="connsiteX54" fmla="*/ 2115 w 28575"/>
                              <a:gd name="connsiteY54" fmla="*/ 37014 h 38100"/>
                              <a:gd name="connsiteX55" fmla="*/ 2115 w 28575"/>
                              <a:gd name="connsiteY55" fmla="*/ 37014 h 38100"/>
                              <a:gd name="connsiteX56" fmla="*/ 3172 w 28575"/>
                              <a:gd name="connsiteY56" fmla="*/ 37014 h 38100"/>
                              <a:gd name="connsiteX57" fmla="*/ 3172 w 28575"/>
                              <a:gd name="connsiteY57" fmla="*/ 38100 h 38100"/>
                              <a:gd name="connsiteX58" fmla="*/ 3172 w 28575"/>
                              <a:gd name="connsiteY58" fmla="*/ 37014 h 38100"/>
                              <a:gd name="connsiteX59" fmla="*/ 3172 w 28575"/>
                              <a:gd name="connsiteY59" fmla="*/ 35919 h 38100"/>
                              <a:gd name="connsiteX60" fmla="*/ 3172 w 28575"/>
                              <a:gd name="connsiteY60" fmla="*/ 37014 h 38100"/>
                              <a:gd name="connsiteX61" fmla="*/ 3172 w 28575"/>
                              <a:gd name="connsiteY61" fmla="*/ 37014 h 38100"/>
                              <a:gd name="connsiteX62" fmla="*/ 3172 w 28575"/>
                              <a:gd name="connsiteY62" fmla="*/ 37014 h 38100"/>
                              <a:gd name="connsiteX63" fmla="*/ 3172 w 28575"/>
                              <a:gd name="connsiteY63" fmla="*/ 38100 h 38100"/>
                              <a:gd name="connsiteX64" fmla="*/ 3172 w 28575"/>
                              <a:gd name="connsiteY64" fmla="*/ 38100 h 38100"/>
                              <a:gd name="connsiteX65" fmla="*/ 3172 w 28575"/>
                              <a:gd name="connsiteY65" fmla="*/ 38100 h 38100"/>
                              <a:gd name="connsiteX66" fmla="*/ 3172 w 28575"/>
                              <a:gd name="connsiteY66" fmla="*/ 38100 h 38100"/>
                              <a:gd name="connsiteX67" fmla="*/ 3172 w 28575"/>
                              <a:gd name="connsiteY67" fmla="*/ 37014 h 38100"/>
                              <a:gd name="connsiteX68" fmla="*/ 3172 w 28575"/>
                              <a:gd name="connsiteY68" fmla="*/ 37014 h 38100"/>
                              <a:gd name="connsiteX69" fmla="*/ 3172 w 28575"/>
                              <a:gd name="connsiteY69" fmla="*/ 37014 h 38100"/>
                              <a:gd name="connsiteX70" fmla="*/ 3172 w 28575"/>
                              <a:gd name="connsiteY70" fmla="*/ 37014 h 38100"/>
                              <a:gd name="connsiteX71" fmla="*/ 3172 w 28575"/>
                              <a:gd name="connsiteY71" fmla="*/ 38100 h 38100"/>
                              <a:gd name="connsiteX72" fmla="*/ 3172 w 28575"/>
                              <a:gd name="connsiteY72" fmla="*/ 38100 h 38100"/>
                              <a:gd name="connsiteX73" fmla="*/ 3172 w 28575"/>
                              <a:gd name="connsiteY73" fmla="*/ 38100 h 38100"/>
                              <a:gd name="connsiteX74" fmla="*/ 4229 w 28575"/>
                              <a:gd name="connsiteY74" fmla="*/ 37014 h 38100"/>
                              <a:gd name="connsiteX75" fmla="*/ 4229 w 28575"/>
                              <a:gd name="connsiteY75" fmla="*/ 37014 h 38100"/>
                              <a:gd name="connsiteX76" fmla="*/ 4229 w 28575"/>
                              <a:gd name="connsiteY76" fmla="*/ 37014 h 38100"/>
                              <a:gd name="connsiteX77" fmla="*/ 4229 w 28575"/>
                              <a:gd name="connsiteY77" fmla="*/ 37014 h 38100"/>
                              <a:gd name="connsiteX78" fmla="*/ 4229 w 28575"/>
                              <a:gd name="connsiteY78" fmla="*/ 37014 h 38100"/>
                              <a:gd name="connsiteX79" fmla="*/ 4229 w 28575"/>
                              <a:gd name="connsiteY79" fmla="*/ 37014 h 38100"/>
                              <a:gd name="connsiteX80" fmla="*/ 4229 w 28575"/>
                              <a:gd name="connsiteY80" fmla="*/ 37014 h 38100"/>
                              <a:gd name="connsiteX81" fmla="*/ 4229 w 28575"/>
                              <a:gd name="connsiteY81" fmla="*/ 37014 h 38100"/>
                              <a:gd name="connsiteX82" fmla="*/ 4229 w 28575"/>
                              <a:gd name="connsiteY82" fmla="*/ 38100 h 38100"/>
                              <a:gd name="connsiteX83" fmla="*/ 4229 w 28575"/>
                              <a:gd name="connsiteY83" fmla="*/ 38100 h 38100"/>
                              <a:gd name="connsiteX84" fmla="*/ 4229 w 28575"/>
                              <a:gd name="connsiteY84" fmla="*/ 38100 h 38100"/>
                              <a:gd name="connsiteX85" fmla="*/ 4229 w 28575"/>
                              <a:gd name="connsiteY85" fmla="*/ 38100 h 38100"/>
                              <a:gd name="connsiteX86" fmla="*/ 4229 w 28575"/>
                              <a:gd name="connsiteY86" fmla="*/ 38100 h 38100"/>
                              <a:gd name="connsiteX87" fmla="*/ 4229 w 28575"/>
                              <a:gd name="connsiteY87" fmla="*/ 38100 h 38100"/>
                              <a:gd name="connsiteX88" fmla="*/ 4229 w 28575"/>
                              <a:gd name="connsiteY88" fmla="*/ 38100 h 38100"/>
                              <a:gd name="connsiteX89" fmla="*/ 4229 w 28575"/>
                              <a:gd name="connsiteY89" fmla="*/ 38100 h 38100"/>
                              <a:gd name="connsiteX90" fmla="*/ 4229 w 28575"/>
                              <a:gd name="connsiteY90" fmla="*/ 37014 h 38100"/>
                              <a:gd name="connsiteX91" fmla="*/ 4229 w 28575"/>
                              <a:gd name="connsiteY91" fmla="*/ 37014 h 38100"/>
                              <a:gd name="connsiteX92" fmla="*/ 4229 w 28575"/>
                              <a:gd name="connsiteY92" fmla="*/ 37014 h 38100"/>
                              <a:gd name="connsiteX93" fmla="*/ 4229 w 28575"/>
                              <a:gd name="connsiteY93" fmla="*/ 37014 h 38100"/>
                              <a:gd name="connsiteX94" fmla="*/ 5296 w 28575"/>
                              <a:gd name="connsiteY94" fmla="*/ 37014 h 38100"/>
                              <a:gd name="connsiteX95" fmla="*/ 5296 w 28575"/>
                              <a:gd name="connsiteY95" fmla="*/ 38100 h 38100"/>
                              <a:gd name="connsiteX96" fmla="*/ 5296 w 28575"/>
                              <a:gd name="connsiteY96" fmla="*/ 38100 h 38100"/>
                              <a:gd name="connsiteX97" fmla="*/ 5296 w 28575"/>
                              <a:gd name="connsiteY97" fmla="*/ 38100 h 38100"/>
                              <a:gd name="connsiteX98" fmla="*/ 5296 w 28575"/>
                              <a:gd name="connsiteY98" fmla="*/ 38100 h 38100"/>
                              <a:gd name="connsiteX99" fmla="*/ 5296 w 28575"/>
                              <a:gd name="connsiteY99" fmla="*/ 38100 h 38100"/>
                              <a:gd name="connsiteX100" fmla="*/ 5296 w 28575"/>
                              <a:gd name="connsiteY100" fmla="*/ 38100 h 38100"/>
                              <a:gd name="connsiteX101" fmla="*/ 5296 w 28575"/>
                              <a:gd name="connsiteY101" fmla="*/ 38100 h 38100"/>
                              <a:gd name="connsiteX102" fmla="*/ 5296 w 28575"/>
                              <a:gd name="connsiteY102" fmla="*/ 38100 h 38100"/>
                              <a:gd name="connsiteX103" fmla="*/ 5296 w 28575"/>
                              <a:gd name="connsiteY103" fmla="*/ 38100 h 38100"/>
                              <a:gd name="connsiteX104" fmla="*/ 5296 w 28575"/>
                              <a:gd name="connsiteY104" fmla="*/ 38100 h 38100"/>
                              <a:gd name="connsiteX105" fmla="*/ 5296 w 28575"/>
                              <a:gd name="connsiteY105" fmla="*/ 38100 h 38100"/>
                              <a:gd name="connsiteX106" fmla="*/ 5296 w 28575"/>
                              <a:gd name="connsiteY106" fmla="*/ 37014 h 38100"/>
                              <a:gd name="connsiteX107" fmla="*/ 5296 w 28575"/>
                              <a:gd name="connsiteY107" fmla="*/ 37014 h 38100"/>
                              <a:gd name="connsiteX108" fmla="*/ 5296 w 28575"/>
                              <a:gd name="connsiteY108" fmla="*/ 37014 h 38100"/>
                              <a:gd name="connsiteX109" fmla="*/ 5296 w 28575"/>
                              <a:gd name="connsiteY109" fmla="*/ 38100 h 38100"/>
                              <a:gd name="connsiteX110" fmla="*/ 5296 w 28575"/>
                              <a:gd name="connsiteY110" fmla="*/ 38100 h 38100"/>
                              <a:gd name="connsiteX111" fmla="*/ 5296 w 28575"/>
                              <a:gd name="connsiteY111" fmla="*/ 38100 h 38100"/>
                              <a:gd name="connsiteX112" fmla="*/ 6353 w 28575"/>
                              <a:gd name="connsiteY112" fmla="*/ 38100 h 38100"/>
                              <a:gd name="connsiteX113" fmla="*/ 6353 w 28575"/>
                              <a:gd name="connsiteY113" fmla="*/ 38100 h 38100"/>
                              <a:gd name="connsiteX114" fmla="*/ 6353 w 28575"/>
                              <a:gd name="connsiteY114" fmla="*/ 38100 h 38100"/>
                              <a:gd name="connsiteX115" fmla="*/ 6353 w 28575"/>
                              <a:gd name="connsiteY115" fmla="*/ 38100 h 38100"/>
                              <a:gd name="connsiteX116" fmla="*/ 6353 w 28575"/>
                              <a:gd name="connsiteY116" fmla="*/ 38100 h 38100"/>
                              <a:gd name="connsiteX117" fmla="*/ 6353 w 28575"/>
                              <a:gd name="connsiteY117" fmla="*/ 38100 h 38100"/>
                              <a:gd name="connsiteX118" fmla="*/ 6353 w 28575"/>
                              <a:gd name="connsiteY118" fmla="*/ 38100 h 38100"/>
                              <a:gd name="connsiteX119" fmla="*/ 6353 w 28575"/>
                              <a:gd name="connsiteY119" fmla="*/ 38100 h 38100"/>
                              <a:gd name="connsiteX120" fmla="*/ 6353 w 28575"/>
                              <a:gd name="connsiteY120" fmla="*/ 38100 h 38100"/>
                              <a:gd name="connsiteX121" fmla="*/ 6353 w 28575"/>
                              <a:gd name="connsiteY121" fmla="*/ 38100 h 38100"/>
                              <a:gd name="connsiteX122" fmla="*/ 6353 w 28575"/>
                              <a:gd name="connsiteY122" fmla="*/ 37014 h 38100"/>
                              <a:gd name="connsiteX123" fmla="*/ 6353 w 28575"/>
                              <a:gd name="connsiteY123" fmla="*/ 38100 h 38100"/>
                              <a:gd name="connsiteX124" fmla="*/ 6353 w 28575"/>
                              <a:gd name="connsiteY124" fmla="*/ 37014 h 38100"/>
                              <a:gd name="connsiteX125" fmla="*/ 6353 w 28575"/>
                              <a:gd name="connsiteY125" fmla="*/ 38100 h 38100"/>
                              <a:gd name="connsiteX126" fmla="*/ 6353 w 28575"/>
                              <a:gd name="connsiteY126" fmla="*/ 38100 h 38100"/>
                              <a:gd name="connsiteX127" fmla="*/ 6353 w 28575"/>
                              <a:gd name="connsiteY127" fmla="*/ 38100 h 38100"/>
                              <a:gd name="connsiteX128" fmla="*/ 6353 w 28575"/>
                              <a:gd name="connsiteY128" fmla="*/ 38100 h 38100"/>
                              <a:gd name="connsiteX129" fmla="*/ 6353 w 28575"/>
                              <a:gd name="connsiteY129" fmla="*/ 38100 h 38100"/>
                              <a:gd name="connsiteX130" fmla="*/ 7410 w 28575"/>
                              <a:gd name="connsiteY130" fmla="*/ 38100 h 38100"/>
                              <a:gd name="connsiteX131" fmla="*/ 7410 w 28575"/>
                              <a:gd name="connsiteY131" fmla="*/ 38100 h 38100"/>
                              <a:gd name="connsiteX132" fmla="*/ 7410 w 28575"/>
                              <a:gd name="connsiteY132" fmla="*/ 38100 h 38100"/>
                              <a:gd name="connsiteX133" fmla="*/ 7410 w 28575"/>
                              <a:gd name="connsiteY133" fmla="*/ 38100 h 38100"/>
                              <a:gd name="connsiteX134" fmla="*/ 7410 w 28575"/>
                              <a:gd name="connsiteY134" fmla="*/ 38100 h 38100"/>
                              <a:gd name="connsiteX135" fmla="*/ 7410 w 28575"/>
                              <a:gd name="connsiteY135" fmla="*/ 38100 h 38100"/>
                              <a:gd name="connsiteX136" fmla="*/ 7410 w 28575"/>
                              <a:gd name="connsiteY136" fmla="*/ 37014 h 38100"/>
                              <a:gd name="connsiteX137" fmla="*/ 7410 w 28575"/>
                              <a:gd name="connsiteY137" fmla="*/ 38100 h 38100"/>
                              <a:gd name="connsiteX138" fmla="*/ 7410 w 28575"/>
                              <a:gd name="connsiteY138" fmla="*/ 38100 h 38100"/>
                              <a:gd name="connsiteX139" fmla="*/ 7410 w 28575"/>
                              <a:gd name="connsiteY139" fmla="*/ 37014 h 38100"/>
                              <a:gd name="connsiteX140" fmla="*/ 7410 w 28575"/>
                              <a:gd name="connsiteY140" fmla="*/ 38100 h 38100"/>
                              <a:gd name="connsiteX141" fmla="*/ 7410 w 28575"/>
                              <a:gd name="connsiteY141" fmla="*/ 37014 h 38100"/>
                              <a:gd name="connsiteX142" fmla="*/ 7410 w 28575"/>
                              <a:gd name="connsiteY142" fmla="*/ 37014 h 38100"/>
                              <a:gd name="connsiteX143" fmla="*/ 7410 w 28575"/>
                              <a:gd name="connsiteY143" fmla="*/ 37014 h 38100"/>
                              <a:gd name="connsiteX144" fmla="*/ 7410 w 28575"/>
                              <a:gd name="connsiteY144" fmla="*/ 37014 h 38100"/>
                              <a:gd name="connsiteX145" fmla="*/ 7410 w 28575"/>
                              <a:gd name="connsiteY145" fmla="*/ 38100 h 38100"/>
                              <a:gd name="connsiteX146" fmla="*/ 7410 w 28575"/>
                              <a:gd name="connsiteY146" fmla="*/ 38100 h 38100"/>
                              <a:gd name="connsiteX147" fmla="*/ 7410 w 28575"/>
                              <a:gd name="connsiteY147" fmla="*/ 38100 h 38100"/>
                              <a:gd name="connsiteX148" fmla="*/ 8468 w 28575"/>
                              <a:gd name="connsiteY148" fmla="*/ 38100 h 38100"/>
                              <a:gd name="connsiteX149" fmla="*/ 8468 w 28575"/>
                              <a:gd name="connsiteY149" fmla="*/ 38100 h 38100"/>
                              <a:gd name="connsiteX150" fmla="*/ 8468 w 28575"/>
                              <a:gd name="connsiteY150" fmla="*/ 38100 h 38100"/>
                              <a:gd name="connsiteX151" fmla="*/ 8468 w 28575"/>
                              <a:gd name="connsiteY151" fmla="*/ 38100 h 38100"/>
                              <a:gd name="connsiteX152" fmla="*/ 8468 w 28575"/>
                              <a:gd name="connsiteY152" fmla="*/ 37014 h 38100"/>
                              <a:gd name="connsiteX153" fmla="*/ 8468 w 28575"/>
                              <a:gd name="connsiteY153" fmla="*/ 37014 h 38100"/>
                              <a:gd name="connsiteX154" fmla="*/ 8468 w 28575"/>
                              <a:gd name="connsiteY154" fmla="*/ 37014 h 38100"/>
                              <a:gd name="connsiteX155" fmla="*/ 8468 w 28575"/>
                              <a:gd name="connsiteY155" fmla="*/ 37014 h 38100"/>
                              <a:gd name="connsiteX156" fmla="*/ 8468 w 28575"/>
                              <a:gd name="connsiteY156" fmla="*/ 37014 h 38100"/>
                              <a:gd name="connsiteX157" fmla="*/ 8468 w 28575"/>
                              <a:gd name="connsiteY157" fmla="*/ 37014 h 38100"/>
                              <a:gd name="connsiteX158" fmla="*/ 8468 w 28575"/>
                              <a:gd name="connsiteY158" fmla="*/ 37014 h 38100"/>
                              <a:gd name="connsiteX159" fmla="*/ 8468 w 28575"/>
                              <a:gd name="connsiteY159" fmla="*/ 37014 h 38100"/>
                              <a:gd name="connsiteX160" fmla="*/ 8468 w 28575"/>
                              <a:gd name="connsiteY160" fmla="*/ 37014 h 38100"/>
                              <a:gd name="connsiteX161" fmla="*/ 8468 w 28575"/>
                              <a:gd name="connsiteY161" fmla="*/ 37014 h 38100"/>
                              <a:gd name="connsiteX162" fmla="*/ 8468 w 28575"/>
                              <a:gd name="connsiteY162" fmla="*/ 37014 h 38100"/>
                              <a:gd name="connsiteX163" fmla="*/ 8468 w 28575"/>
                              <a:gd name="connsiteY163" fmla="*/ 37014 h 38100"/>
                              <a:gd name="connsiteX164" fmla="*/ 8468 w 28575"/>
                              <a:gd name="connsiteY164" fmla="*/ 37014 h 38100"/>
                              <a:gd name="connsiteX165" fmla="*/ 8468 w 28575"/>
                              <a:gd name="connsiteY165" fmla="*/ 37014 h 38100"/>
                              <a:gd name="connsiteX166" fmla="*/ 8468 w 28575"/>
                              <a:gd name="connsiteY166" fmla="*/ 37014 h 38100"/>
                              <a:gd name="connsiteX167" fmla="*/ 8468 w 28575"/>
                              <a:gd name="connsiteY167" fmla="*/ 37014 h 38100"/>
                              <a:gd name="connsiteX168" fmla="*/ 9525 w 28575"/>
                              <a:gd name="connsiteY168" fmla="*/ 37014 h 38100"/>
                              <a:gd name="connsiteX169" fmla="*/ 9525 w 28575"/>
                              <a:gd name="connsiteY169" fmla="*/ 37014 h 38100"/>
                              <a:gd name="connsiteX170" fmla="*/ 9525 w 28575"/>
                              <a:gd name="connsiteY170" fmla="*/ 37014 h 38100"/>
                              <a:gd name="connsiteX171" fmla="*/ 9525 w 28575"/>
                              <a:gd name="connsiteY171" fmla="*/ 38100 h 38100"/>
                              <a:gd name="connsiteX172" fmla="*/ 9525 w 28575"/>
                              <a:gd name="connsiteY172" fmla="*/ 38100 h 38100"/>
                              <a:gd name="connsiteX173" fmla="*/ 9525 w 28575"/>
                              <a:gd name="connsiteY173" fmla="*/ 37014 h 38100"/>
                              <a:gd name="connsiteX174" fmla="*/ 9525 w 28575"/>
                              <a:gd name="connsiteY174" fmla="*/ 38100 h 38100"/>
                              <a:gd name="connsiteX175" fmla="*/ 9525 w 28575"/>
                              <a:gd name="connsiteY175" fmla="*/ 37014 h 38100"/>
                              <a:gd name="connsiteX176" fmla="*/ 9525 w 28575"/>
                              <a:gd name="connsiteY176" fmla="*/ 37014 h 38100"/>
                              <a:gd name="connsiteX177" fmla="*/ 9525 w 28575"/>
                              <a:gd name="connsiteY177" fmla="*/ 37014 h 38100"/>
                              <a:gd name="connsiteX178" fmla="*/ 9525 w 28575"/>
                              <a:gd name="connsiteY178" fmla="*/ 38100 h 38100"/>
                              <a:gd name="connsiteX179" fmla="*/ 9525 w 28575"/>
                              <a:gd name="connsiteY179" fmla="*/ 38100 h 38100"/>
                              <a:gd name="connsiteX180" fmla="*/ 9525 w 28575"/>
                              <a:gd name="connsiteY180" fmla="*/ 38100 h 38100"/>
                              <a:gd name="connsiteX181" fmla="*/ 9525 w 28575"/>
                              <a:gd name="connsiteY181" fmla="*/ 38100 h 38100"/>
                              <a:gd name="connsiteX182" fmla="*/ 9525 w 28575"/>
                              <a:gd name="connsiteY182" fmla="*/ 38100 h 38100"/>
                              <a:gd name="connsiteX183" fmla="*/ 9525 w 28575"/>
                              <a:gd name="connsiteY183" fmla="*/ 37014 h 38100"/>
                              <a:gd name="connsiteX184" fmla="*/ 9525 w 28575"/>
                              <a:gd name="connsiteY184" fmla="*/ 37014 h 38100"/>
                              <a:gd name="connsiteX185" fmla="*/ 9525 w 28575"/>
                              <a:gd name="connsiteY185" fmla="*/ 37014 h 38100"/>
                              <a:gd name="connsiteX186" fmla="*/ 10582 w 28575"/>
                              <a:gd name="connsiteY186" fmla="*/ 37014 h 38100"/>
                              <a:gd name="connsiteX187" fmla="*/ 10582 w 28575"/>
                              <a:gd name="connsiteY187" fmla="*/ 37014 h 38100"/>
                              <a:gd name="connsiteX188" fmla="*/ 10582 w 28575"/>
                              <a:gd name="connsiteY188" fmla="*/ 37014 h 38100"/>
                              <a:gd name="connsiteX189" fmla="*/ 10582 w 28575"/>
                              <a:gd name="connsiteY189" fmla="*/ 37014 h 38100"/>
                              <a:gd name="connsiteX190" fmla="*/ 10582 w 28575"/>
                              <a:gd name="connsiteY190" fmla="*/ 37014 h 38100"/>
                              <a:gd name="connsiteX191" fmla="*/ 10582 w 28575"/>
                              <a:gd name="connsiteY191" fmla="*/ 37014 h 38100"/>
                              <a:gd name="connsiteX192" fmla="*/ 10582 w 28575"/>
                              <a:gd name="connsiteY192" fmla="*/ 37014 h 38100"/>
                              <a:gd name="connsiteX193" fmla="*/ 10582 w 28575"/>
                              <a:gd name="connsiteY193" fmla="*/ 37014 h 38100"/>
                              <a:gd name="connsiteX194" fmla="*/ 10582 w 28575"/>
                              <a:gd name="connsiteY194" fmla="*/ 37014 h 38100"/>
                              <a:gd name="connsiteX195" fmla="*/ 10582 w 28575"/>
                              <a:gd name="connsiteY195" fmla="*/ 37014 h 38100"/>
                              <a:gd name="connsiteX196" fmla="*/ 10582 w 28575"/>
                              <a:gd name="connsiteY196" fmla="*/ 38100 h 38100"/>
                              <a:gd name="connsiteX197" fmla="*/ 10582 w 28575"/>
                              <a:gd name="connsiteY197" fmla="*/ 37014 h 38100"/>
                              <a:gd name="connsiteX198" fmla="*/ 10582 w 28575"/>
                              <a:gd name="connsiteY198" fmla="*/ 38100 h 38100"/>
                              <a:gd name="connsiteX199" fmla="*/ 10582 w 28575"/>
                              <a:gd name="connsiteY199" fmla="*/ 37014 h 38100"/>
                              <a:gd name="connsiteX200" fmla="*/ 10582 w 28575"/>
                              <a:gd name="connsiteY200" fmla="*/ 37014 h 38100"/>
                              <a:gd name="connsiteX201" fmla="*/ 10582 w 28575"/>
                              <a:gd name="connsiteY201" fmla="*/ 37014 h 38100"/>
                              <a:gd name="connsiteX202" fmla="*/ 10582 w 28575"/>
                              <a:gd name="connsiteY202" fmla="*/ 37014 h 38100"/>
                              <a:gd name="connsiteX203" fmla="*/ 10582 w 28575"/>
                              <a:gd name="connsiteY203" fmla="*/ 38100 h 38100"/>
                              <a:gd name="connsiteX204" fmla="*/ 11640 w 28575"/>
                              <a:gd name="connsiteY204" fmla="*/ 38100 h 38100"/>
                              <a:gd name="connsiteX205" fmla="*/ 11640 w 28575"/>
                              <a:gd name="connsiteY205" fmla="*/ 38100 h 38100"/>
                              <a:gd name="connsiteX206" fmla="*/ 11640 w 28575"/>
                              <a:gd name="connsiteY206" fmla="*/ 37014 h 38100"/>
                              <a:gd name="connsiteX207" fmla="*/ 11640 w 28575"/>
                              <a:gd name="connsiteY207" fmla="*/ 37014 h 38100"/>
                              <a:gd name="connsiteX208" fmla="*/ 11640 w 28575"/>
                              <a:gd name="connsiteY208" fmla="*/ 37014 h 38100"/>
                              <a:gd name="connsiteX209" fmla="*/ 11640 w 28575"/>
                              <a:gd name="connsiteY209" fmla="*/ 37014 h 38100"/>
                              <a:gd name="connsiteX210" fmla="*/ 11640 w 28575"/>
                              <a:gd name="connsiteY210" fmla="*/ 37014 h 38100"/>
                              <a:gd name="connsiteX211" fmla="*/ 11640 w 28575"/>
                              <a:gd name="connsiteY211" fmla="*/ 37014 h 38100"/>
                              <a:gd name="connsiteX212" fmla="*/ 11640 w 28575"/>
                              <a:gd name="connsiteY212" fmla="*/ 37014 h 38100"/>
                              <a:gd name="connsiteX213" fmla="*/ 11640 w 28575"/>
                              <a:gd name="connsiteY213" fmla="*/ 38100 h 38100"/>
                              <a:gd name="connsiteX214" fmla="*/ 11640 w 28575"/>
                              <a:gd name="connsiteY214" fmla="*/ 38100 h 38100"/>
                              <a:gd name="connsiteX215" fmla="*/ 11640 w 28575"/>
                              <a:gd name="connsiteY215" fmla="*/ 38100 h 38100"/>
                              <a:gd name="connsiteX216" fmla="*/ 11640 w 28575"/>
                              <a:gd name="connsiteY216" fmla="*/ 38100 h 38100"/>
                              <a:gd name="connsiteX217" fmla="*/ 11640 w 28575"/>
                              <a:gd name="connsiteY217" fmla="*/ 37014 h 38100"/>
                              <a:gd name="connsiteX218" fmla="*/ 11640 w 28575"/>
                              <a:gd name="connsiteY218" fmla="*/ 37014 h 38100"/>
                              <a:gd name="connsiteX219" fmla="*/ 11640 w 28575"/>
                              <a:gd name="connsiteY219" fmla="*/ 38100 h 38100"/>
                              <a:gd name="connsiteX220" fmla="*/ 11640 w 28575"/>
                              <a:gd name="connsiteY220" fmla="*/ 38100 h 38100"/>
                              <a:gd name="connsiteX221" fmla="*/ 11640 w 28575"/>
                              <a:gd name="connsiteY221" fmla="*/ 38100 h 38100"/>
                              <a:gd name="connsiteX222" fmla="*/ 11640 w 28575"/>
                              <a:gd name="connsiteY222" fmla="*/ 38100 h 38100"/>
                              <a:gd name="connsiteX223" fmla="*/ 11640 w 28575"/>
                              <a:gd name="connsiteY223" fmla="*/ 38100 h 38100"/>
                              <a:gd name="connsiteX224" fmla="*/ 12697 w 28575"/>
                              <a:gd name="connsiteY224" fmla="*/ 38100 h 38100"/>
                              <a:gd name="connsiteX225" fmla="*/ 12697 w 28575"/>
                              <a:gd name="connsiteY225" fmla="*/ 37014 h 38100"/>
                              <a:gd name="connsiteX226" fmla="*/ 12697 w 28575"/>
                              <a:gd name="connsiteY226" fmla="*/ 37014 h 38100"/>
                              <a:gd name="connsiteX227" fmla="*/ 12697 w 28575"/>
                              <a:gd name="connsiteY227" fmla="*/ 38100 h 38100"/>
                              <a:gd name="connsiteX228" fmla="*/ 12697 w 28575"/>
                              <a:gd name="connsiteY228" fmla="*/ 38100 h 38100"/>
                              <a:gd name="connsiteX229" fmla="*/ 12697 w 28575"/>
                              <a:gd name="connsiteY229" fmla="*/ 38100 h 38100"/>
                              <a:gd name="connsiteX230" fmla="*/ 12697 w 28575"/>
                              <a:gd name="connsiteY230" fmla="*/ 37014 h 38100"/>
                              <a:gd name="connsiteX231" fmla="*/ 12697 w 28575"/>
                              <a:gd name="connsiteY231" fmla="*/ 37014 h 38100"/>
                              <a:gd name="connsiteX232" fmla="*/ 12697 w 28575"/>
                              <a:gd name="connsiteY232" fmla="*/ 37014 h 38100"/>
                              <a:gd name="connsiteX233" fmla="*/ 12697 w 28575"/>
                              <a:gd name="connsiteY233" fmla="*/ 37014 h 38100"/>
                              <a:gd name="connsiteX234" fmla="*/ 12697 w 28575"/>
                              <a:gd name="connsiteY234" fmla="*/ 37014 h 38100"/>
                              <a:gd name="connsiteX235" fmla="*/ 12697 w 28575"/>
                              <a:gd name="connsiteY235" fmla="*/ 37014 h 38100"/>
                              <a:gd name="connsiteX236" fmla="*/ 12697 w 28575"/>
                              <a:gd name="connsiteY236" fmla="*/ 37014 h 38100"/>
                              <a:gd name="connsiteX237" fmla="*/ 12697 w 28575"/>
                              <a:gd name="connsiteY237" fmla="*/ 37014 h 38100"/>
                              <a:gd name="connsiteX238" fmla="*/ 12697 w 28575"/>
                              <a:gd name="connsiteY238" fmla="*/ 37014 h 38100"/>
                              <a:gd name="connsiteX239" fmla="*/ 12697 w 28575"/>
                              <a:gd name="connsiteY239" fmla="*/ 37014 h 38100"/>
                              <a:gd name="connsiteX240" fmla="*/ 12697 w 28575"/>
                              <a:gd name="connsiteY240" fmla="*/ 37014 h 38100"/>
                              <a:gd name="connsiteX241" fmla="*/ 12697 w 28575"/>
                              <a:gd name="connsiteY241" fmla="*/ 37014 h 38100"/>
                              <a:gd name="connsiteX242" fmla="*/ 13754 w 28575"/>
                              <a:gd name="connsiteY242" fmla="*/ 37014 h 38100"/>
                              <a:gd name="connsiteX243" fmla="*/ 13754 w 28575"/>
                              <a:gd name="connsiteY243" fmla="*/ 37014 h 38100"/>
                              <a:gd name="connsiteX244" fmla="*/ 13754 w 28575"/>
                              <a:gd name="connsiteY244" fmla="*/ 37014 h 38100"/>
                              <a:gd name="connsiteX245" fmla="*/ 13754 w 28575"/>
                              <a:gd name="connsiteY245" fmla="*/ 37014 h 38100"/>
                              <a:gd name="connsiteX246" fmla="*/ 13754 w 28575"/>
                              <a:gd name="connsiteY246" fmla="*/ 37014 h 38100"/>
                              <a:gd name="connsiteX247" fmla="*/ 13754 w 28575"/>
                              <a:gd name="connsiteY247" fmla="*/ 37014 h 38100"/>
                              <a:gd name="connsiteX248" fmla="*/ 13754 w 28575"/>
                              <a:gd name="connsiteY248" fmla="*/ 37014 h 38100"/>
                              <a:gd name="connsiteX249" fmla="*/ 13754 w 28575"/>
                              <a:gd name="connsiteY249" fmla="*/ 37014 h 38100"/>
                              <a:gd name="connsiteX250" fmla="*/ 13754 w 28575"/>
                              <a:gd name="connsiteY250" fmla="*/ 37014 h 38100"/>
                              <a:gd name="connsiteX251" fmla="*/ 13754 w 28575"/>
                              <a:gd name="connsiteY251" fmla="*/ 37014 h 38100"/>
                              <a:gd name="connsiteX252" fmla="*/ 13754 w 28575"/>
                              <a:gd name="connsiteY252" fmla="*/ 38100 h 38100"/>
                              <a:gd name="connsiteX253" fmla="*/ 13754 w 28575"/>
                              <a:gd name="connsiteY253" fmla="*/ 37014 h 38100"/>
                              <a:gd name="connsiteX254" fmla="*/ 13754 w 28575"/>
                              <a:gd name="connsiteY254" fmla="*/ 37014 h 38100"/>
                              <a:gd name="connsiteX255" fmla="*/ 13754 w 28575"/>
                              <a:gd name="connsiteY255" fmla="*/ 37014 h 38100"/>
                              <a:gd name="connsiteX256" fmla="*/ 13754 w 28575"/>
                              <a:gd name="connsiteY256" fmla="*/ 37014 h 38100"/>
                              <a:gd name="connsiteX257" fmla="*/ 13754 w 28575"/>
                              <a:gd name="connsiteY257" fmla="*/ 37014 h 38100"/>
                              <a:gd name="connsiteX258" fmla="*/ 13754 w 28575"/>
                              <a:gd name="connsiteY258" fmla="*/ 37014 h 38100"/>
                              <a:gd name="connsiteX259" fmla="*/ 13754 w 28575"/>
                              <a:gd name="connsiteY259" fmla="*/ 37014 h 38100"/>
                              <a:gd name="connsiteX260" fmla="*/ 14821 w 28575"/>
                              <a:gd name="connsiteY260" fmla="*/ 37014 h 38100"/>
                              <a:gd name="connsiteX261" fmla="*/ 14821 w 28575"/>
                              <a:gd name="connsiteY261" fmla="*/ 37014 h 38100"/>
                              <a:gd name="connsiteX262" fmla="*/ 14821 w 28575"/>
                              <a:gd name="connsiteY262" fmla="*/ 37014 h 38100"/>
                              <a:gd name="connsiteX263" fmla="*/ 14821 w 28575"/>
                              <a:gd name="connsiteY263" fmla="*/ 37014 h 38100"/>
                              <a:gd name="connsiteX264" fmla="*/ 14821 w 28575"/>
                              <a:gd name="connsiteY264" fmla="*/ 37014 h 38100"/>
                              <a:gd name="connsiteX265" fmla="*/ 14821 w 28575"/>
                              <a:gd name="connsiteY265" fmla="*/ 37014 h 38100"/>
                              <a:gd name="connsiteX266" fmla="*/ 14821 w 28575"/>
                              <a:gd name="connsiteY266" fmla="*/ 37014 h 38100"/>
                              <a:gd name="connsiteX267" fmla="*/ 14821 w 28575"/>
                              <a:gd name="connsiteY267" fmla="*/ 37014 h 38100"/>
                              <a:gd name="connsiteX268" fmla="*/ 14821 w 28575"/>
                              <a:gd name="connsiteY268" fmla="*/ 37014 h 38100"/>
                              <a:gd name="connsiteX269" fmla="*/ 14821 w 28575"/>
                              <a:gd name="connsiteY269" fmla="*/ 37014 h 38100"/>
                              <a:gd name="connsiteX270" fmla="*/ 14821 w 28575"/>
                              <a:gd name="connsiteY270" fmla="*/ 37014 h 38100"/>
                              <a:gd name="connsiteX271" fmla="*/ 14821 w 28575"/>
                              <a:gd name="connsiteY271" fmla="*/ 37014 h 38100"/>
                              <a:gd name="connsiteX272" fmla="*/ 14821 w 28575"/>
                              <a:gd name="connsiteY272" fmla="*/ 37014 h 38100"/>
                              <a:gd name="connsiteX273" fmla="*/ 14821 w 28575"/>
                              <a:gd name="connsiteY273" fmla="*/ 37014 h 38100"/>
                              <a:gd name="connsiteX274" fmla="*/ 14821 w 28575"/>
                              <a:gd name="connsiteY274" fmla="*/ 37014 h 38100"/>
                              <a:gd name="connsiteX275" fmla="*/ 14821 w 28575"/>
                              <a:gd name="connsiteY275" fmla="*/ 37014 h 38100"/>
                              <a:gd name="connsiteX276" fmla="*/ 14821 w 28575"/>
                              <a:gd name="connsiteY276" fmla="*/ 35919 h 38100"/>
                              <a:gd name="connsiteX277" fmla="*/ 14821 w 28575"/>
                              <a:gd name="connsiteY277" fmla="*/ 37014 h 38100"/>
                              <a:gd name="connsiteX278" fmla="*/ 15878 w 28575"/>
                              <a:gd name="connsiteY278" fmla="*/ 37014 h 38100"/>
                              <a:gd name="connsiteX279" fmla="*/ 15878 w 28575"/>
                              <a:gd name="connsiteY279" fmla="*/ 37014 h 38100"/>
                              <a:gd name="connsiteX280" fmla="*/ 15878 w 28575"/>
                              <a:gd name="connsiteY280" fmla="*/ 37014 h 38100"/>
                              <a:gd name="connsiteX281" fmla="*/ 15878 w 28575"/>
                              <a:gd name="connsiteY281" fmla="*/ 37014 h 38100"/>
                              <a:gd name="connsiteX282" fmla="*/ 15878 w 28575"/>
                              <a:gd name="connsiteY282" fmla="*/ 37014 h 38100"/>
                              <a:gd name="connsiteX283" fmla="*/ 15878 w 28575"/>
                              <a:gd name="connsiteY283" fmla="*/ 37014 h 38100"/>
                              <a:gd name="connsiteX284" fmla="*/ 15878 w 28575"/>
                              <a:gd name="connsiteY284" fmla="*/ 37014 h 38100"/>
                              <a:gd name="connsiteX285" fmla="*/ 15878 w 28575"/>
                              <a:gd name="connsiteY285" fmla="*/ 37014 h 38100"/>
                              <a:gd name="connsiteX286" fmla="*/ 15878 w 28575"/>
                              <a:gd name="connsiteY286" fmla="*/ 37014 h 38100"/>
                              <a:gd name="connsiteX287" fmla="*/ 15878 w 28575"/>
                              <a:gd name="connsiteY287" fmla="*/ 37014 h 38100"/>
                              <a:gd name="connsiteX288" fmla="*/ 15878 w 28575"/>
                              <a:gd name="connsiteY288" fmla="*/ 37014 h 38100"/>
                              <a:gd name="connsiteX289" fmla="*/ 15878 w 28575"/>
                              <a:gd name="connsiteY289" fmla="*/ 37014 h 38100"/>
                              <a:gd name="connsiteX290" fmla="*/ 15878 w 28575"/>
                              <a:gd name="connsiteY290" fmla="*/ 37014 h 38100"/>
                              <a:gd name="connsiteX291" fmla="*/ 15878 w 28575"/>
                              <a:gd name="connsiteY291" fmla="*/ 35919 h 38100"/>
                              <a:gd name="connsiteX292" fmla="*/ 15878 w 28575"/>
                              <a:gd name="connsiteY292" fmla="*/ 35919 h 38100"/>
                              <a:gd name="connsiteX293" fmla="*/ 15878 w 28575"/>
                              <a:gd name="connsiteY293" fmla="*/ 37014 h 38100"/>
                              <a:gd name="connsiteX294" fmla="*/ 15878 w 28575"/>
                              <a:gd name="connsiteY294" fmla="*/ 35919 h 38100"/>
                              <a:gd name="connsiteX295" fmla="*/ 15878 w 28575"/>
                              <a:gd name="connsiteY295" fmla="*/ 37014 h 38100"/>
                              <a:gd name="connsiteX296" fmla="*/ 15878 w 28575"/>
                              <a:gd name="connsiteY296" fmla="*/ 37014 h 38100"/>
                              <a:gd name="connsiteX297" fmla="*/ 15878 w 28575"/>
                              <a:gd name="connsiteY297" fmla="*/ 37014 h 38100"/>
                              <a:gd name="connsiteX298" fmla="*/ 16935 w 28575"/>
                              <a:gd name="connsiteY298" fmla="*/ 35919 h 38100"/>
                              <a:gd name="connsiteX299" fmla="*/ 16935 w 28575"/>
                              <a:gd name="connsiteY299" fmla="*/ 37014 h 38100"/>
                              <a:gd name="connsiteX300" fmla="*/ 16935 w 28575"/>
                              <a:gd name="connsiteY300" fmla="*/ 37014 h 38100"/>
                              <a:gd name="connsiteX301" fmla="*/ 16935 w 28575"/>
                              <a:gd name="connsiteY301" fmla="*/ 37014 h 38100"/>
                              <a:gd name="connsiteX302" fmla="*/ 16935 w 28575"/>
                              <a:gd name="connsiteY302" fmla="*/ 37014 h 38100"/>
                              <a:gd name="connsiteX303" fmla="*/ 16935 w 28575"/>
                              <a:gd name="connsiteY303" fmla="*/ 37014 h 38100"/>
                              <a:gd name="connsiteX304" fmla="*/ 16935 w 28575"/>
                              <a:gd name="connsiteY304" fmla="*/ 35919 h 38100"/>
                              <a:gd name="connsiteX305" fmla="*/ 16935 w 28575"/>
                              <a:gd name="connsiteY305" fmla="*/ 37014 h 38100"/>
                              <a:gd name="connsiteX306" fmla="*/ 16935 w 28575"/>
                              <a:gd name="connsiteY306" fmla="*/ 35919 h 38100"/>
                              <a:gd name="connsiteX307" fmla="*/ 16935 w 28575"/>
                              <a:gd name="connsiteY307" fmla="*/ 35919 h 38100"/>
                              <a:gd name="connsiteX308" fmla="*/ 16935 w 28575"/>
                              <a:gd name="connsiteY308" fmla="*/ 37014 h 38100"/>
                              <a:gd name="connsiteX309" fmla="*/ 16935 w 28575"/>
                              <a:gd name="connsiteY309" fmla="*/ 35919 h 38100"/>
                              <a:gd name="connsiteX310" fmla="*/ 16935 w 28575"/>
                              <a:gd name="connsiteY310" fmla="*/ 37014 h 38100"/>
                              <a:gd name="connsiteX311" fmla="*/ 16935 w 28575"/>
                              <a:gd name="connsiteY311" fmla="*/ 35919 h 38100"/>
                              <a:gd name="connsiteX312" fmla="*/ 16935 w 28575"/>
                              <a:gd name="connsiteY312" fmla="*/ 35919 h 38100"/>
                              <a:gd name="connsiteX313" fmla="*/ 16935 w 28575"/>
                              <a:gd name="connsiteY313" fmla="*/ 35919 h 38100"/>
                              <a:gd name="connsiteX314" fmla="*/ 16935 w 28575"/>
                              <a:gd name="connsiteY314" fmla="*/ 35919 h 38100"/>
                              <a:gd name="connsiteX315" fmla="*/ 16935 w 28575"/>
                              <a:gd name="connsiteY315" fmla="*/ 35919 h 38100"/>
                              <a:gd name="connsiteX316" fmla="*/ 17993 w 28575"/>
                              <a:gd name="connsiteY316" fmla="*/ 35919 h 38100"/>
                              <a:gd name="connsiteX317" fmla="*/ 17993 w 28575"/>
                              <a:gd name="connsiteY317" fmla="*/ 35919 h 38100"/>
                              <a:gd name="connsiteX318" fmla="*/ 17993 w 28575"/>
                              <a:gd name="connsiteY318" fmla="*/ 35919 h 38100"/>
                              <a:gd name="connsiteX319" fmla="*/ 17993 w 28575"/>
                              <a:gd name="connsiteY319" fmla="*/ 35919 h 38100"/>
                              <a:gd name="connsiteX320" fmla="*/ 17993 w 28575"/>
                              <a:gd name="connsiteY320" fmla="*/ 35919 h 38100"/>
                              <a:gd name="connsiteX321" fmla="*/ 17993 w 28575"/>
                              <a:gd name="connsiteY321" fmla="*/ 35919 h 38100"/>
                              <a:gd name="connsiteX322" fmla="*/ 17993 w 28575"/>
                              <a:gd name="connsiteY322" fmla="*/ 35919 h 38100"/>
                              <a:gd name="connsiteX323" fmla="*/ 17993 w 28575"/>
                              <a:gd name="connsiteY323" fmla="*/ 35919 h 38100"/>
                              <a:gd name="connsiteX324" fmla="*/ 17993 w 28575"/>
                              <a:gd name="connsiteY324" fmla="*/ 35919 h 38100"/>
                              <a:gd name="connsiteX325" fmla="*/ 17993 w 28575"/>
                              <a:gd name="connsiteY325" fmla="*/ 35919 h 38100"/>
                              <a:gd name="connsiteX326" fmla="*/ 17993 w 28575"/>
                              <a:gd name="connsiteY326" fmla="*/ 37014 h 38100"/>
                              <a:gd name="connsiteX327" fmla="*/ 17993 w 28575"/>
                              <a:gd name="connsiteY327" fmla="*/ 37014 h 38100"/>
                              <a:gd name="connsiteX328" fmla="*/ 17993 w 28575"/>
                              <a:gd name="connsiteY328" fmla="*/ 37014 h 38100"/>
                              <a:gd name="connsiteX329" fmla="*/ 17993 w 28575"/>
                              <a:gd name="connsiteY329" fmla="*/ 37014 h 38100"/>
                              <a:gd name="connsiteX330" fmla="*/ 17993 w 28575"/>
                              <a:gd name="connsiteY330" fmla="*/ 35919 h 38100"/>
                              <a:gd name="connsiteX331" fmla="*/ 17993 w 28575"/>
                              <a:gd name="connsiteY331" fmla="*/ 35919 h 38100"/>
                              <a:gd name="connsiteX332" fmla="*/ 17993 w 28575"/>
                              <a:gd name="connsiteY332" fmla="*/ 35919 h 38100"/>
                              <a:gd name="connsiteX333" fmla="*/ 17993 w 28575"/>
                              <a:gd name="connsiteY333" fmla="*/ 35919 h 38100"/>
                              <a:gd name="connsiteX334" fmla="*/ 19050 w 28575"/>
                              <a:gd name="connsiteY334" fmla="*/ 35919 h 38100"/>
                              <a:gd name="connsiteX335" fmla="*/ 19050 w 28575"/>
                              <a:gd name="connsiteY335" fmla="*/ 35919 h 38100"/>
                              <a:gd name="connsiteX336" fmla="*/ 19050 w 28575"/>
                              <a:gd name="connsiteY336" fmla="*/ 35919 h 38100"/>
                              <a:gd name="connsiteX337" fmla="*/ 19050 w 28575"/>
                              <a:gd name="connsiteY337" fmla="*/ 35919 h 38100"/>
                              <a:gd name="connsiteX338" fmla="*/ 19050 w 28575"/>
                              <a:gd name="connsiteY338" fmla="*/ 35919 h 38100"/>
                              <a:gd name="connsiteX339" fmla="*/ 19050 w 28575"/>
                              <a:gd name="connsiteY339" fmla="*/ 35919 h 38100"/>
                              <a:gd name="connsiteX340" fmla="*/ 19050 w 28575"/>
                              <a:gd name="connsiteY340" fmla="*/ 34833 h 38100"/>
                              <a:gd name="connsiteX341" fmla="*/ 19050 w 28575"/>
                              <a:gd name="connsiteY341" fmla="*/ 35919 h 38100"/>
                              <a:gd name="connsiteX342" fmla="*/ 19050 w 28575"/>
                              <a:gd name="connsiteY342" fmla="*/ 35919 h 38100"/>
                              <a:gd name="connsiteX343" fmla="*/ 19050 w 28575"/>
                              <a:gd name="connsiteY343" fmla="*/ 35919 h 38100"/>
                              <a:gd name="connsiteX344" fmla="*/ 19050 w 28575"/>
                              <a:gd name="connsiteY344" fmla="*/ 35919 h 38100"/>
                              <a:gd name="connsiteX345" fmla="*/ 19050 w 28575"/>
                              <a:gd name="connsiteY345" fmla="*/ 35919 h 38100"/>
                              <a:gd name="connsiteX346" fmla="*/ 19050 w 28575"/>
                              <a:gd name="connsiteY346" fmla="*/ 35919 h 38100"/>
                              <a:gd name="connsiteX347" fmla="*/ 19050 w 28575"/>
                              <a:gd name="connsiteY347" fmla="*/ 35919 h 38100"/>
                              <a:gd name="connsiteX348" fmla="*/ 19050 w 28575"/>
                              <a:gd name="connsiteY348" fmla="*/ 35919 h 38100"/>
                              <a:gd name="connsiteX349" fmla="*/ 19050 w 28575"/>
                              <a:gd name="connsiteY349" fmla="*/ 34833 h 38100"/>
                              <a:gd name="connsiteX350" fmla="*/ 19050 w 28575"/>
                              <a:gd name="connsiteY350" fmla="*/ 34833 h 38100"/>
                              <a:gd name="connsiteX351" fmla="*/ 19050 w 28575"/>
                              <a:gd name="connsiteY351" fmla="*/ 34833 h 38100"/>
                              <a:gd name="connsiteX352" fmla="*/ 20107 w 28575"/>
                              <a:gd name="connsiteY352" fmla="*/ 34833 h 38100"/>
                              <a:gd name="connsiteX353" fmla="*/ 20107 w 28575"/>
                              <a:gd name="connsiteY353" fmla="*/ 34833 h 38100"/>
                              <a:gd name="connsiteX354" fmla="*/ 20107 w 28575"/>
                              <a:gd name="connsiteY354" fmla="*/ 34833 h 38100"/>
                              <a:gd name="connsiteX355" fmla="*/ 20107 w 28575"/>
                              <a:gd name="connsiteY355" fmla="*/ 34833 h 38100"/>
                              <a:gd name="connsiteX356" fmla="*/ 20107 w 28575"/>
                              <a:gd name="connsiteY356" fmla="*/ 34833 h 38100"/>
                              <a:gd name="connsiteX357" fmla="*/ 20107 w 28575"/>
                              <a:gd name="connsiteY357" fmla="*/ 34833 h 38100"/>
                              <a:gd name="connsiteX358" fmla="*/ 20107 w 28575"/>
                              <a:gd name="connsiteY358" fmla="*/ 33747 h 38100"/>
                              <a:gd name="connsiteX359" fmla="*/ 20107 w 28575"/>
                              <a:gd name="connsiteY359" fmla="*/ 34833 h 38100"/>
                              <a:gd name="connsiteX360" fmla="*/ 20107 w 28575"/>
                              <a:gd name="connsiteY360" fmla="*/ 33747 h 38100"/>
                              <a:gd name="connsiteX361" fmla="*/ 20107 w 28575"/>
                              <a:gd name="connsiteY361" fmla="*/ 33747 h 38100"/>
                              <a:gd name="connsiteX362" fmla="*/ 20107 w 28575"/>
                              <a:gd name="connsiteY362" fmla="*/ 33747 h 38100"/>
                              <a:gd name="connsiteX363" fmla="*/ 20107 w 28575"/>
                              <a:gd name="connsiteY363" fmla="*/ 33747 h 38100"/>
                              <a:gd name="connsiteX364" fmla="*/ 20107 w 28575"/>
                              <a:gd name="connsiteY364" fmla="*/ 33747 h 38100"/>
                              <a:gd name="connsiteX365" fmla="*/ 20107 w 28575"/>
                              <a:gd name="connsiteY365" fmla="*/ 33747 h 38100"/>
                              <a:gd name="connsiteX366" fmla="*/ 20107 w 28575"/>
                              <a:gd name="connsiteY366" fmla="*/ 33747 h 38100"/>
                              <a:gd name="connsiteX367" fmla="*/ 20107 w 28575"/>
                              <a:gd name="connsiteY367" fmla="*/ 33747 h 38100"/>
                              <a:gd name="connsiteX368" fmla="*/ 20107 w 28575"/>
                              <a:gd name="connsiteY368" fmla="*/ 33747 h 38100"/>
                              <a:gd name="connsiteX369" fmla="*/ 20107 w 28575"/>
                              <a:gd name="connsiteY369" fmla="*/ 33747 h 38100"/>
                              <a:gd name="connsiteX370" fmla="*/ 20107 w 28575"/>
                              <a:gd name="connsiteY370" fmla="*/ 33747 h 38100"/>
                              <a:gd name="connsiteX371" fmla="*/ 20107 w 28575"/>
                              <a:gd name="connsiteY371" fmla="*/ 33747 h 38100"/>
                              <a:gd name="connsiteX372" fmla="*/ 21165 w 28575"/>
                              <a:gd name="connsiteY372" fmla="*/ 33747 h 38100"/>
                              <a:gd name="connsiteX373" fmla="*/ 21165 w 28575"/>
                              <a:gd name="connsiteY373" fmla="*/ 33747 h 38100"/>
                              <a:gd name="connsiteX374" fmla="*/ 21165 w 28575"/>
                              <a:gd name="connsiteY374" fmla="*/ 33747 h 38100"/>
                              <a:gd name="connsiteX375" fmla="*/ 21165 w 28575"/>
                              <a:gd name="connsiteY375" fmla="*/ 33747 h 38100"/>
                              <a:gd name="connsiteX376" fmla="*/ 21165 w 28575"/>
                              <a:gd name="connsiteY376" fmla="*/ 33747 h 38100"/>
                              <a:gd name="connsiteX377" fmla="*/ 21165 w 28575"/>
                              <a:gd name="connsiteY377" fmla="*/ 32661 h 38100"/>
                              <a:gd name="connsiteX378" fmla="*/ 21165 w 28575"/>
                              <a:gd name="connsiteY378" fmla="*/ 32661 h 38100"/>
                              <a:gd name="connsiteX379" fmla="*/ 21165 w 28575"/>
                              <a:gd name="connsiteY379" fmla="*/ 32661 h 38100"/>
                              <a:gd name="connsiteX380" fmla="*/ 21165 w 28575"/>
                              <a:gd name="connsiteY380" fmla="*/ 32661 h 38100"/>
                              <a:gd name="connsiteX381" fmla="*/ 21165 w 28575"/>
                              <a:gd name="connsiteY381" fmla="*/ 32661 h 38100"/>
                              <a:gd name="connsiteX382" fmla="*/ 21165 w 28575"/>
                              <a:gd name="connsiteY382" fmla="*/ 32661 h 38100"/>
                              <a:gd name="connsiteX383" fmla="*/ 21165 w 28575"/>
                              <a:gd name="connsiteY383" fmla="*/ 31566 h 38100"/>
                              <a:gd name="connsiteX384" fmla="*/ 21165 w 28575"/>
                              <a:gd name="connsiteY384" fmla="*/ 31566 h 38100"/>
                              <a:gd name="connsiteX385" fmla="*/ 21165 w 28575"/>
                              <a:gd name="connsiteY385" fmla="*/ 32661 h 38100"/>
                              <a:gd name="connsiteX386" fmla="*/ 21165 w 28575"/>
                              <a:gd name="connsiteY386" fmla="*/ 32661 h 38100"/>
                              <a:gd name="connsiteX387" fmla="*/ 21165 w 28575"/>
                              <a:gd name="connsiteY387" fmla="*/ 32661 h 38100"/>
                              <a:gd name="connsiteX388" fmla="*/ 21165 w 28575"/>
                              <a:gd name="connsiteY388" fmla="*/ 32661 h 38100"/>
                              <a:gd name="connsiteX389" fmla="*/ 21165 w 28575"/>
                              <a:gd name="connsiteY389" fmla="*/ 32661 h 38100"/>
                              <a:gd name="connsiteX390" fmla="*/ 22222 w 28575"/>
                              <a:gd name="connsiteY390" fmla="*/ 32661 h 38100"/>
                              <a:gd name="connsiteX391" fmla="*/ 22222 w 28575"/>
                              <a:gd name="connsiteY391" fmla="*/ 32661 h 38100"/>
                              <a:gd name="connsiteX392" fmla="*/ 22222 w 28575"/>
                              <a:gd name="connsiteY392" fmla="*/ 32661 h 38100"/>
                              <a:gd name="connsiteX393" fmla="*/ 22222 w 28575"/>
                              <a:gd name="connsiteY393" fmla="*/ 32661 h 38100"/>
                              <a:gd name="connsiteX394" fmla="*/ 22222 w 28575"/>
                              <a:gd name="connsiteY394" fmla="*/ 32661 h 38100"/>
                              <a:gd name="connsiteX395" fmla="*/ 22222 w 28575"/>
                              <a:gd name="connsiteY395" fmla="*/ 31566 h 38100"/>
                              <a:gd name="connsiteX396" fmla="*/ 22222 w 28575"/>
                              <a:gd name="connsiteY396" fmla="*/ 31566 h 38100"/>
                              <a:gd name="connsiteX397" fmla="*/ 22222 w 28575"/>
                              <a:gd name="connsiteY397" fmla="*/ 31566 h 38100"/>
                              <a:gd name="connsiteX398" fmla="*/ 22222 w 28575"/>
                              <a:gd name="connsiteY398" fmla="*/ 31566 h 38100"/>
                              <a:gd name="connsiteX399" fmla="*/ 22222 w 28575"/>
                              <a:gd name="connsiteY399" fmla="*/ 30480 h 38100"/>
                              <a:gd name="connsiteX400" fmla="*/ 22222 w 28575"/>
                              <a:gd name="connsiteY400" fmla="*/ 30480 h 38100"/>
                              <a:gd name="connsiteX401" fmla="*/ 22222 w 28575"/>
                              <a:gd name="connsiteY401" fmla="*/ 30480 h 38100"/>
                              <a:gd name="connsiteX402" fmla="*/ 22222 w 28575"/>
                              <a:gd name="connsiteY402" fmla="*/ 30480 h 38100"/>
                              <a:gd name="connsiteX403" fmla="*/ 22222 w 28575"/>
                              <a:gd name="connsiteY403" fmla="*/ 31566 h 38100"/>
                              <a:gd name="connsiteX404" fmla="*/ 22222 w 28575"/>
                              <a:gd name="connsiteY404" fmla="*/ 30480 h 38100"/>
                              <a:gd name="connsiteX405" fmla="*/ 22222 w 28575"/>
                              <a:gd name="connsiteY405" fmla="*/ 30480 h 38100"/>
                              <a:gd name="connsiteX406" fmla="*/ 22222 w 28575"/>
                              <a:gd name="connsiteY406" fmla="*/ 30480 h 38100"/>
                              <a:gd name="connsiteX407" fmla="*/ 22222 w 28575"/>
                              <a:gd name="connsiteY407" fmla="*/ 30480 h 38100"/>
                              <a:gd name="connsiteX408" fmla="*/ 23279 w 28575"/>
                              <a:gd name="connsiteY408" fmla="*/ 30480 h 38100"/>
                              <a:gd name="connsiteX409" fmla="*/ 23279 w 28575"/>
                              <a:gd name="connsiteY409" fmla="*/ 30480 h 38100"/>
                              <a:gd name="connsiteX410" fmla="*/ 23279 w 28575"/>
                              <a:gd name="connsiteY410" fmla="*/ 29394 h 38100"/>
                              <a:gd name="connsiteX411" fmla="*/ 23279 w 28575"/>
                              <a:gd name="connsiteY411" fmla="*/ 29394 h 38100"/>
                              <a:gd name="connsiteX412" fmla="*/ 23279 w 28575"/>
                              <a:gd name="connsiteY412" fmla="*/ 29394 h 38100"/>
                              <a:gd name="connsiteX413" fmla="*/ 23279 w 28575"/>
                              <a:gd name="connsiteY413" fmla="*/ 29394 h 38100"/>
                              <a:gd name="connsiteX414" fmla="*/ 23279 w 28575"/>
                              <a:gd name="connsiteY414" fmla="*/ 29394 h 38100"/>
                              <a:gd name="connsiteX415" fmla="*/ 23279 w 28575"/>
                              <a:gd name="connsiteY415" fmla="*/ 29394 h 38100"/>
                              <a:gd name="connsiteX416" fmla="*/ 23279 w 28575"/>
                              <a:gd name="connsiteY416" fmla="*/ 29394 h 38100"/>
                              <a:gd name="connsiteX417" fmla="*/ 23279 w 28575"/>
                              <a:gd name="connsiteY417" fmla="*/ 29394 h 38100"/>
                              <a:gd name="connsiteX418" fmla="*/ 23279 w 28575"/>
                              <a:gd name="connsiteY418" fmla="*/ 28299 h 38100"/>
                              <a:gd name="connsiteX419" fmla="*/ 23279 w 28575"/>
                              <a:gd name="connsiteY419" fmla="*/ 28299 h 38100"/>
                              <a:gd name="connsiteX420" fmla="*/ 23279 w 28575"/>
                              <a:gd name="connsiteY420" fmla="*/ 28299 h 38100"/>
                              <a:gd name="connsiteX421" fmla="*/ 23279 w 28575"/>
                              <a:gd name="connsiteY421" fmla="*/ 28299 h 38100"/>
                              <a:gd name="connsiteX422" fmla="*/ 23279 w 28575"/>
                              <a:gd name="connsiteY422" fmla="*/ 28299 h 38100"/>
                              <a:gd name="connsiteX423" fmla="*/ 23279 w 28575"/>
                              <a:gd name="connsiteY423" fmla="*/ 28299 h 38100"/>
                              <a:gd name="connsiteX424" fmla="*/ 23279 w 28575"/>
                              <a:gd name="connsiteY424" fmla="*/ 28299 h 38100"/>
                              <a:gd name="connsiteX425" fmla="*/ 23279 w 28575"/>
                              <a:gd name="connsiteY425" fmla="*/ 27213 h 38100"/>
                              <a:gd name="connsiteX426" fmla="*/ 24346 w 28575"/>
                              <a:gd name="connsiteY426" fmla="*/ 27213 h 38100"/>
                              <a:gd name="connsiteX427" fmla="*/ 24346 w 28575"/>
                              <a:gd name="connsiteY427" fmla="*/ 27213 h 38100"/>
                              <a:gd name="connsiteX428" fmla="*/ 24346 w 28575"/>
                              <a:gd name="connsiteY428" fmla="*/ 27213 h 38100"/>
                              <a:gd name="connsiteX429" fmla="*/ 24346 w 28575"/>
                              <a:gd name="connsiteY429" fmla="*/ 27213 h 38100"/>
                              <a:gd name="connsiteX430" fmla="*/ 24346 w 28575"/>
                              <a:gd name="connsiteY430" fmla="*/ 27213 h 38100"/>
                              <a:gd name="connsiteX431" fmla="*/ 24346 w 28575"/>
                              <a:gd name="connsiteY431" fmla="*/ 27213 h 38100"/>
                              <a:gd name="connsiteX432" fmla="*/ 24346 w 28575"/>
                              <a:gd name="connsiteY432" fmla="*/ 26127 h 38100"/>
                              <a:gd name="connsiteX433" fmla="*/ 24346 w 28575"/>
                              <a:gd name="connsiteY433" fmla="*/ 26127 h 38100"/>
                              <a:gd name="connsiteX434" fmla="*/ 24346 w 28575"/>
                              <a:gd name="connsiteY434" fmla="*/ 26127 h 38100"/>
                              <a:gd name="connsiteX435" fmla="*/ 24346 w 28575"/>
                              <a:gd name="connsiteY435" fmla="*/ 26127 h 38100"/>
                              <a:gd name="connsiteX436" fmla="*/ 24346 w 28575"/>
                              <a:gd name="connsiteY436" fmla="*/ 26127 h 38100"/>
                              <a:gd name="connsiteX437" fmla="*/ 24346 w 28575"/>
                              <a:gd name="connsiteY437" fmla="*/ 26127 h 38100"/>
                              <a:gd name="connsiteX438" fmla="*/ 24346 w 28575"/>
                              <a:gd name="connsiteY438" fmla="*/ 26127 h 38100"/>
                              <a:gd name="connsiteX439" fmla="*/ 24346 w 28575"/>
                              <a:gd name="connsiteY439" fmla="*/ 25041 h 38100"/>
                              <a:gd name="connsiteX440" fmla="*/ 24346 w 28575"/>
                              <a:gd name="connsiteY440" fmla="*/ 25041 h 38100"/>
                              <a:gd name="connsiteX441" fmla="*/ 24346 w 28575"/>
                              <a:gd name="connsiteY441" fmla="*/ 25041 h 38100"/>
                              <a:gd name="connsiteX442" fmla="*/ 24346 w 28575"/>
                              <a:gd name="connsiteY442" fmla="*/ 23946 h 38100"/>
                              <a:gd name="connsiteX443" fmla="*/ 24346 w 28575"/>
                              <a:gd name="connsiteY443" fmla="*/ 23946 h 38100"/>
                              <a:gd name="connsiteX444" fmla="*/ 24346 w 28575"/>
                              <a:gd name="connsiteY444" fmla="*/ 23946 h 38100"/>
                              <a:gd name="connsiteX445" fmla="*/ 24346 w 28575"/>
                              <a:gd name="connsiteY445" fmla="*/ 23946 h 38100"/>
                              <a:gd name="connsiteX446" fmla="*/ 25403 w 28575"/>
                              <a:gd name="connsiteY446" fmla="*/ 23946 h 38100"/>
                              <a:gd name="connsiteX447" fmla="*/ 25403 w 28575"/>
                              <a:gd name="connsiteY447" fmla="*/ 23946 h 38100"/>
                              <a:gd name="connsiteX448" fmla="*/ 25403 w 28575"/>
                              <a:gd name="connsiteY448" fmla="*/ 22860 h 38100"/>
                              <a:gd name="connsiteX449" fmla="*/ 25403 w 28575"/>
                              <a:gd name="connsiteY449" fmla="*/ 22860 h 38100"/>
                              <a:gd name="connsiteX450" fmla="*/ 25403 w 28575"/>
                              <a:gd name="connsiteY450" fmla="*/ 22860 h 38100"/>
                              <a:gd name="connsiteX451" fmla="*/ 25403 w 28575"/>
                              <a:gd name="connsiteY451" fmla="*/ 22860 h 38100"/>
                              <a:gd name="connsiteX452" fmla="*/ 25403 w 28575"/>
                              <a:gd name="connsiteY452" fmla="*/ 22860 h 38100"/>
                              <a:gd name="connsiteX453" fmla="*/ 25403 w 28575"/>
                              <a:gd name="connsiteY453" fmla="*/ 21774 h 38100"/>
                              <a:gd name="connsiteX454" fmla="*/ 25403 w 28575"/>
                              <a:gd name="connsiteY454" fmla="*/ 21774 h 38100"/>
                              <a:gd name="connsiteX455" fmla="*/ 25403 w 28575"/>
                              <a:gd name="connsiteY455" fmla="*/ 20679 h 38100"/>
                              <a:gd name="connsiteX456" fmla="*/ 25403 w 28575"/>
                              <a:gd name="connsiteY456" fmla="*/ 20679 h 38100"/>
                              <a:gd name="connsiteX457" fmla="*/ 25403 w 28575"/>
                              <a:gd name="connsiteY457" fmla="*/ 20679 h 38100"/>
                              <a:gd name="connsiteX458" fmla="*/ 25403 w 28575"/>
                              <a:gd name="connsiteY458" fmla="*/ 19593 h 38100"/>
                              <a:gd name="connsiteX459" fmla="*/ 25403 w 28575"/>
                              <a:gd name="connsiteY459" fmla="*/ 19593 h 38100"/>
                              <a:gd name="connsiteX460" fmla="*/ 25403 w 28575"/>
                              <a:gd name="connsiteY460" fmla="*/ 19593 h 38100"/>
                              <a:gd name="connsiteX461" fmla="*/ 25403 w 28575"/>
                              <a:gd name="connsiteY461" fmla="*/ 18507 h 38100"/>
                              <a:gd name="connsiteX462" fmla="*/ 25403 w 28575"/>
                              <a:gd name="connsiteY462" fmla="*/ 18507 h 38100"/>
                              <a:gd name="connsiteX463" fmla="*/ 25403 w 28575"/>
                              <a:gd name="connsiteY463" fmla="*/ 18507 h 38100"/>
                              <a:gd name="connsiteX464" fmla="*/ 25403 w 28575"/>
                              <a:gd name="connsiteY464" fmla="*/ 18507 h 38100"/>
                              <a:gd name="connsiteX465" fmla="*/ 25403 w 28575"/>
                              <a:gd name="connsiteY465" fmla="*/ 18507 h 38100"/>
                              <a:gd name="connsiteX466" fmla="*/ 25403 w 28575"/>
                              <a:gd name="connsiteY466" fmla="*/ 17421 h 38100"/>
                              <a:gd name="connsiteX467" fmla="*/ 25403 w 28575"/>
                              <a:gd name="connsiteY467" fmla="*/ 18507 h 38100"/>
                              <a:gd name="connsiteX468" fmla="*/ 25403 w 28575"/>
                              <a:gd name="connsiteY468" fmla="*/ 17421 h 38100"/>
                              <a:gd name="connsiteX469" fmla="*/ 25403 w 28575"/>
                              <a:gd name="connsiteY469" fmla="*/ 17421 h 38100"/>
                              <a:gd name="connsiteX470" fmla="*/ 26460 w 28575"/>
                              <a:gd name="connsiteY470" fmla="*/ 16326 h 38100"/>
                              <a:gd name="connsiteX471" fmla="*/ 26460 w 28575"/>
                              <a:gd name="connsiteY471" fmla="*/ 15240 h 38100"/>
                              <a:gd name="connsiteX472" fmla="*/ 26460 w 28575"/>
                              <a:gd name="connsiteY472" fmla="*/ 15240 h 38100"/>
                              <a:gd name="connsiteX473" fmla="*/ 26460 w 28575"/>
                              <a:gd name="connsiteY473" fmla="*/ 15240 h 38100"/>
                              <a:gd name="connsiteX474" fmla="*/ 26460 w 28575"/>
                              <a:gd name="connsiteY474" fmla="*/ 14154 h 38100"/>
                              <a:gd name="connsiteX475" fmla="*/ 26460 w 28575"/>
                              <a:gd name="connsiteY475" fmla="*/ 14154 h 38100"/>
                              <a:gd name="connsiteX476" fmla="*/ 26460 w 28575"/>
                              <a:gd name="connsiteY476" fmla="*/ 14154 h 38100"/>
                              <a:gd name="connsiteX477" fmla="*/ 26460 w 28575"/>
                              <a:gd name="connsiteY477" fmla="*/ 14154 h 38100"/>
                              <a:gd name="connsiteX478" fmla="*/ 26460 w 28575"/>
                              <a:gd name="connsiteY478" fmla="*/ 13059 h 38100"/>
                              <a:gd name="connsiteX479" fmla="*/ 26460 w 28575"/>
                              <a:gd name="connsiteY479" fmla="*/ 13059 h 38100"/>
                              <a:gd name="connsiteX480" fmla="*/ 26460 w 28575"/>
                              <a:gd name="connsiteY480" fmla="*/ 13059 h 38100"/>
                              <a:gd name="connsiteX481" fmla="*/ 26460 w 28575"/>
                              <a:gd name="connsiteY481" fmla="*/ 11973 h 38100"/>
                              <a:gd name="connsiteX482" fmla="*/ 26460 w 28575"/>
                              <a:gd name="connsiteY482" fmla="*/ 11973 h 38100"/>
                              <a:gd name="connsiteX483" fmla="*/ 26460 w 28575"/>
                              <a:gd name="connsiteY483" fmla="*/ 11973 h 38100"/>
                              <a:gd name="connsiteX484" fmla="*/ 26460 w 28575"/>
                              <a:gd name="connsiteY484" fmla="*/ 11973 h 38100"/>
                              <a:gd name="connsiteX485" fmla="*/ 26460 w 28575"/>
                              <a:gd name="connsiteY485" fmla="*/ 11973 h 38100"/>
                              <a:gd name="connsiteX486" fmla="*/ 26460 w 28575"/>
                              <a:gd name="connsiteY486" fmla="*/ 10887 h 38100"/>
                              <a:gd name="connsiteX487" fmla="*/ 26460 w 28575"/>
                              <a:gd name="connsiteY487" fmla="*/ 10887 h 38100"/>
                              <a:gd name="connsiteX488" fmla="*/ 27518 w 28575"/>
                              <a:gd name="connsiteY488" fmla="*/ 10887 h 38100"/>
                              <a:gd name="connsiteX489" fmla="*/ 27518 w 28575"/>
                              <a:gd name="connsiteY489" fmla="*/ 9801 h 38100"/>
                              <a:gd name="connsiteX490" fmla="*/ 27518 w 28575"/>
                              <a:gd name="connsiteY490" fmla="*/ 9801 h 38100"/>
                              <a:gd name="connsiteX491" fmla="*/ 27518 w 28575"/>
                              <a:gd name="connsiteY491" fmla="*/ 8706 h 38100"/>
                              <a:gd name="connsiteX492" fmla="*/ 27518 w 28575"/>
                              <a:gd name="connsiteY492" fmla="*/ 8706 h 38100"/>
                              <a:gd name="connsiteX493" fmla="*/ 27518 w 28575"/>
                              <a:gd name="connsiteY493" fmla="*/ 8706 h 38100"/>
                              <a:gd name="connsiteX494" fmla="*/ 27518 w 28575"/>
                              <a:gd name="connsiteY494" fmla="*/ 8706 h 38100"/>
                              <a:gd name="connsiteX495" fmla="*/ 27518 w 28575"/>
                              <a:gd name="connsiteY495" fmla="*/ 7620 h 38100"/>
                              <a:gd name="connsiteX496" fmla="*/ 27518 w 28575"/>
                              <a:gd name="connsiteY496" fmla="*/ 7620 h 38100"/>
                              <a:gd name="connsiteX497" fmla="*/ 27518 w 28575"/>
                              <a:gd name="connsiteY497" fmla="*/ 6534 h 38100"/>
                              <a:gd name="connsiteX498" fmla="*/ 27518 w 28575"/>
                              <a:gd name="connsiteY498" fmla="*/ 6534 h 38100"/>
                              <a:gd name="connsiteX499" fmla="*/ 27518 w 28575"/>
                              <a:gd name="connsiteY499" fmla="*/ 5439 h 38100"/>
                              <a:gd name="connsiteX500" fmla="*/ 27518 w 28575"/>
                              <a:gd name="connsiteY500" fmla="*/ 5439 h 38100"/>
                              <a:gd name="connsiteX501" fmla="*/ 27518 w 28575"/>
                              <a:gd name="connsiteY501" fmla="*/ 4353 h 38100"/>
                              <a:gd name="connsiteX502" fmla="*/ 27518 w 28575"/>
                              <a:gd name="connsiteY502" fmla="*/ 4353 h 38100"/>
                              <a:gd name="connsiteX503" fmla="*/ 27518 w 28575"/>
                              <a:gd name="connsiteY503" fmla="*/ 4353 h 38100"/>
                              <a:gd name="connsiteX504" fmla="*/ 27518 w 28575"/>
                              <a:gd name="connsiteY504" fmla="*/ 3267 h 38100"/>
                              <a:gd name="connsiteX505" fmla="*/ 27518 w 28575"/>
                              <a:gd name="connsiteY505" fmla="*/ 3267 h 38100"/>
                              <a:gd name="connsiteX506" fmla="*/ 28575 w 28575"/>
                              <a:gd name="connsiteY506" fmla="*/ 2181 h 38100"/>
                              <a:gd name="connsiteX507" fmla="*/ 28575 w 28575"/>
                              <a:gd name="connsiteY507" fmla="*/ 2181 h 38100"/>
                              <a:gd name="connsiteX508" fmla="*/ 28575 w 28575"/>
                              <a:gd name="connsiteY508" fmla="*/ 1086 h 38100"/>
                              <a:gd name="connsiteX509" fmla="*/ 28575 w 28575"/>
                              <a:gd name="connsiteY509" fmla="*/ 1086 h 38100"/>
                              <a:gd name="connsiteX510" fmla="*/ 28575 w 28575"/>
                              <a:gd name="connsiteY510" fmla="*/ 0 h 38100"/>
                              <a:gd name="connsiteX511" fmla="*/ 28575 w 28575"/>
                              <a:gd name="connsiteY511" fmla="*/ 0 h 381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38100">
                                <a:moveTo>
                                  <a:pt x="0" y="38100"/>
                                </a:moveTo>
                                <a:lnTo>
                                  <a:pt x="0" y="37014"/>
                                </a:lnTo>
                                <a:lnTo>
                                  <a:pt x="0" y="38100"/>
                                </a:lnTo>
                                <a:lnTo>
                                  <a:pt x="0" y="37014"/>
                                </a:lnTo>
                                <a:lnTo>
                                  <a:pt x="0" y="37014"/>
                                </a:lnTo>
                                <a:lnTo>
                                  <a:pt x="0" y="37014"/>
                                </a:lnTo>
                                <a:lnTo>
                                  <a:pt x="0" y="37014"/>
                                </a:lnTo>
                                <a:lnTo>
                                  <a:pt x="0" y="37014"/>
                                </a:lnTo>
                                <a:lnTo>
                                  <a:pt x="0" y="37014"/>
                                </a:lnTo>
                                <a:lnTo>
                                  <a:pt x="0" y="38100"/>
                                </a:lnTo>
                                <a:lnTo>
                                  <a:pt x="0" y="37014"/>
                                </a:lnTo>
                                <a:lnTo>
                                  <a:pt x="0" y="37014"/>
                                </a:lnTo>
                                <a:lnTo>
                                  <a:pt x="0" y="37014"/>
                                </a:lnTo>
                                <a:lnTo>
                                  <a:pt x="0" y="37014"/>
                                </a:lnTo>
                                <a:lnTo>
                                  <a:pt x="1057" y="37014"/>
                                </a:lnTo>
                                <a:lnTo>
                                  <a:pt x="1057" y="37014"/>
                                </a:lnTo>
                                <a:lnTo>
                                  <a:pt x="1057" y="37014"/>
                                </a:lnTo>
                                <a:lnTo>
                                  <a:pt x="1057" y="37014"/>
                                </a:lnTo>
                                <a:lnTo>
                                  <a:pt x="1057" y="38100"/>
                                </a:lnTo>
                                <a:lnTo>
                                  <a:pt x="1057" y="37014"/>
                                </a:lnTo>
                                <a:lnTo>
                                  <a:pt x="1057" y="37014"/>
                                </a:lnTo>
                                <a:lnTo>
                                  <a:pt x="1057" y="37014"/>
                                </a:lnTo>
                                <a:lnTo>
                                  <a:pt x="1057" y="37014"/>
                                </a:lnTo>
                                <a:lnTo>
                                  <a:pt x="1057" y="37014"/>
                                </a:lnTo>
                                <a:lnTo>
                                  <a:pt x="1057" y="38100"/>
                                </a:lnTo>
                                <a:lnTo>
                                  <a:pt x="1057" y="37014"/>
                                </a:lnTo>
                                <a:lnTo>
                                  <a:pt x="1057" y="37014"/>
                                </a:lnTo>
                                <a:lnTo>
                                  <a:pt x="1057" y="37014"/>
                                </a:lnTo>
                                <a:lnTo>
                                  <a:pt x="1057" y="37014"/>
                                </a:lnTo>
                                <a:lnTo>
                                  <a:pt x="1057" y="38100"/>
                                </a:lnTo>
                                <a:lnTo>
                                  <a:pt x="1057" y="38100"/>
                                </a:lnTo>
                                <a:lnTo>
                                  <a:pt x="1057" y="38100"/>
                                </a:lnTo>
                                <a:lnTo>
                                  <a:pt x="2115" y="38100"/>
                                </a:lnTo>
                                <a:lnTo>
                                  <a:pt x="2115" y="37014"/>
                                </a:lnTo>
                                <a:lnTo>
                                  <a:pt x="2115" y="37014"/>
                                </a:lnTo>
                                <a:lnTo>
                                  <a:pt x="2115" y="37014"/>
                                </a:lnTo>
                                <a:lnTo>
                                  <a:pt x="2115" y="38100"/>
                                </a:lnTo>
                                <a:lnTo>
                                  <a:pt x="2115" y="38100"/>
                                </a:lnTo>
                                <a:lnTo>
                                  <a:pt x="2115" y="38100"/>
                                </a:lnTo>
                                <a:lnTo>
                                  <a:pt x="2115" y="38100"/>
                                </a:lnTo>
                                <a:lnTo>
                                  <a:pt x="2115" y="37014"/>
                                </a:lnTo>
                                <a:lnTo>
                                  <a:pt x="2115" y="38100"/>
                                </a:lnTo>
                                <a:lnTo>
                                  <a:pt x="2115" y="37014"/>
                                </a:lnTo>
                                <a:lnTo>
                                  <a:pt x="2115" y="37014"/>
                                </a:lnTo>
                                <a:lnTo>
                                  <a:pt x="2115" y="37014"/>
                                </a:lnTo>
                                <a:lnTo>
                                  <a:pt x="2115" y="37014"/>
                                </a:lnTo>
                                <a:lnTo>
                                  <a:pt x="2115" y="37014"/>
                                </a:lnTo>
                                <a:lnTo>
                                  <a:pt x="2115" y="37014"/>
                                </a:lnTo>
                                <a:lnTo>
                                  <a:pt x="2115" y="37014"/>
                                </a:lnTo>
                                <a:lnTo>
                                  <a:pt x="2115" y="37014"/>
                                </a:lnTo>
                                <a:lnTo>
                                  <a:pt x="2115" y="37014"/>
                                </a:lnTo>
                                <a:lnTo>
                                  <a:pt x="2115" y="37014"/>
                                </a:lnTo>
                                <a:lnTo>
                                  <a:pt x="2115" y="37014"/>
                                </a:lnTo>
                                <a:lnTo>
                                  <a:pt x="2115" y="37014"/>
                                </a:lnTo>
                                <a:lnTo>
                                  <a:pt x="2115" y="37014"/>
                                </a:lnTo>
                                <a:lnTo>
                                  <a:pt x="2115" y="37014"/>
                                </a:lnTo>
                                <a:lnTo>
                                  <a:pt x="3172" y="37014"/>
                                </a:lnTo>
                                <a:lnTo>
                                  <a:pt x="3172" y="38100"/>
                                </a:lnTo>
                                <a:lnTo>
                                  <a:pt x="3172" y="37014"/>
                                </a:lnTo>
                                <a:lnTo>
                                  <a:pt x="3172" y="35919"/>
                                </a:lnTo>
                                <a:lnTo>
                                  <a:pt x="3172" y="37014"/>
                                </a:lnTo>
                                <a:lnTo>
                                  <a:pt x="3172" y="37014"/>
                                </a:lnTo>
                                <a:lnTo>
                                  <a:pt x="3172" y="37014"/>
                                </a:lnTo>
                                <a:lnTo>
                                  <a:pt x="3172" y="38100"/>
                                </a:lnTo>
                                <a:lnTo>
                                  <a:pt x="3172" y="38100"/>
                                </a:lnTo>
                                <a:lnTo>
                                  <a:pt x="3172" y="38100"/>
                                </a:lnTo>
                                <a:lnTo>
                                  <a:pt x="3172" y="38100"/>
                                </a:lnTo>
                                <a:lnTo>
                                  <a:pt x="3172" y="37014"/>
                                </a:lnTo>
                                <a:lnTo>
                                  <a:pt x="3172" y="37014"/>
                                </a:lnTo>
                                <a:lnTo>
                                  <a:pt x="3172" y="37014"/>
                                </a:lnTo>
                                <a:lnTo>
                                  <a:pt x="3172" y="37014"/>
                                </a:lnTo>
                                <a:lnTo>
                                  <a:pt x="3172" y="38100"/>
                                </a:lnTo>
                                <a:lnTo>
                                  <a:pt x="3172" y="38100"/>
                                </a:lnTo>
                                <a:lnTo>
                                  <a:pt x="3172" y="38100"/>
                                </a:lnTo>
                                <a:lnTo>
                                  <a:pt x="4229" y="37014"/>
                                </a:lnTo>
                                <a:lnTo>
                                  <a:pt x="4229" y="37014"/>
                                </a:lnTo>
                                <a:lnTo>
                                  <a:pt x="4229" y="37014"/>
                                </a:lnTo>
                                <a:lnTo>
                                  <a:pt x="4229" y="37014"/>
                                </a:lnTo>
                                <a:lnTo>
                                  <a:pt x="4229" y="37014"/>
                                </a:lnTo>
                                <a:lnTo>
                                  <a:pt x="4229" y="37014"/>
                                </a:lnTo>
                                <a:lnTo>
                                  <a:pt x="4229" y="37014"/>
                                </a:lnTo>
                                <a:lnTo>
                                  <a:pt x="4229" y="37014"/>
                                </a:lnTo>
                                <a:lnTo>
                                  <a:pt x="4229" y="38100"/>
                                </a:lnTo>
                                <a:lnTo>
                                  <a:pt x="4229" y="38100"/>
                                </a:lnTo>
                                <a:lnTo>
                                  <a:pt x="4229" y="38100"/>
                                </a:lnTo>
                                <a:lnTo>
                                  <a:pt x="4229" y="38100"/>
                                </a:lnTo>
                                <a:lnTo>
                                  <a:pt x="4229" y="38100"/>
                                </a:lnTo>
                                <a:lnTo>
                                  <a:pt x="4229" y="38100"/>
                                </a:lnTo>
                                <a:lnTo>
                                  <a:pt x="4229" y="38100"/>
                                </a:lnTo>
                                <a:lnTo>
                                  <a:pt x="4229" y="38100"/>
                                </a:lnTo>
                                <a:lnTo>
                                  <a:pt x="4229" y="37014"/>
                                </a:lnTo>
                                <a:lnTo>
                                  <a:pt x="4229" y="37014"/>
                                </a:lnTo>
                                <a:lnTo>
                                  <a:pt x="4229" y="37014"/>
                                </a:lnTo>
                                <a:lnTo>
                                  <a:pt x="4229" y="37014"/>
                                </a:lnTo>
                                <a:lnTo>
                                  <a:pt x="5296" y="37014"/>
                                </a:lnTo>
                                <a:lnTo>
                                  <a:pt x="5296" y="38100"/>
                                </a:lnTo>
                                <a:lnTo>
                                  <a:pt x="5296" y="38100"/>
                                </a:lnTo>
                                <a:lnTo>
                                  <a:pt x="5296" y="38100"/>
                                </a:lnTo>
                                <a:lnTo>
                                  <a:pt x="5296" y="38100"/>
                                </a:lnTo>
                                <a:lnTo>
                                  <a:pt x="5296" y="38100"/>
                                </a:lnTo>
                                <a:lnTo>
                                  <a:pt x="5296" y="38100"/>
                                </a:lnTo>
                                <a:lnTo>
                                  <a:pt x="5296" y="38100"/>
                                </a:lnTo>
                                <a:lnTo>
                                  <a:pt x="5296" y="38100"/>
                                </a:lnTo>
                                <a:lnTo>
                                  <a:pt x="5296" y="38100"/>
                                </a:lnTo>
                                <a:lnTo>
                                  <a:pt x="5296" y="38100"/>
                                </a:lnTo>
                                <a:lnTo>
                                  <a:pt x="5296" y="38100"/>
                                </a:lnTo>
                                <a:lnTo>
                                  <a:pt x="5296" y="37014"/>
                                </a:lnTo>
                                <a:lnTo>
                                  <a:pt x="5296" y="37014"/>
                                </a:lnTo>
                                <a:lnTo>
                                  <a:pt x="5296" y="37014"/>
                                </a:lnTo>
                                <a:lnTo>
                                  <a:pt x="5296" y="38100"/>
                                </a:lnTo>
                                <a:lnTo>
                                  <a:pt x="5296" y="38100"/>
                                </a:lnTo>
                                <a:lnTo>
                                  <a:pt x="5296" y="38100"/>
                                </a:lnTo>
                                <a:lnTo>
                                  <a:pt x="6353" y="38100"/>
                                </a:lnTo>
                                <a:lnTo>
                                  <a:pt x="6353" y="38100"/>
                                </a:lnTo>
                                <a:lnTo>
                                  <a:pt x="6353" y="38100"/>
                                </a:lnTo>
                                <a:lnTo>
                                  <a:pt x="6353" y="38100"/>
                                </a:lnTo>
                                <a:lnTo>
                                  <a:pt x="6353" y="38100"/>
                                </a:lnTo>
                                <a:lnTo>
                                  <a:pt x="6353" y="38100"/>
                                </a:lnTo>
                                <a:lnTo>
                                  <a:pt x="6353" y="38100"/>
                                </a:lnTo>
                                <a:lnTo>
                                  <a:pt x="6353" y="38100"/>
                                </a:lnTo>
                                <a:lnTo>
                                  <a:pt x="6353" y="38100"/>
                                </a:lnTo>
                                <a:lnTo>
                                  <a:pt x="6353" y="38100"/>
                                </a:lnTo>
                                <a:lnTo>
                                  <a:pt x="6353" y="37014"/>
                                </a:lnTo>
                                <a:lnTo>
                                  <a:pt x="6353" y="38100"/>
                                </a:lnTo>
                                <a:lnTo>
                                  <a:pt x="6353" y="37014"/>
                                </a:lnTo>
                                <a:lnTo>
                                  <a:pt x="6353" y="38100"/>
                                </a:lnTo>
                                <a:lnTo>
                                  <a:pt x="6353" y="38100"/>
                                </a:lnTo>
                                <a:lnTo>
                                  <a:pt x="6353" y="38100"/>
                                </a:lnTo>
                                <a:lnTo>
                                  <a:pt x="6353" y="38100"/>
                                </a:lnTo>
                                <a:lnTo>
                                  <a:pt x="6353" y="38100"/>
                                </a:lnTo>
                                <a:lnTo>
                                  <a:pt x="7410" y="38100"/>
                                </a:lnTo>
                                <a:lnTo>
                                  <a:pt x="7410" y="38100"/>
                                </a:lnTo>
                                <a:lnTo>
                                  <a:pt x="7410" y="38100"/>
                                </a:lnTo>
                                <a:lnTo>
                                  <a:pt x="7410" y="38100"/>
                                </a:lnTo>
                                <a:lnTo>
                                  <a:pt x="7410" y="38100"/>
                                </a:lnTo>
                                <a:lnTo>
                                  <a:pt x="7410" y="38100"/>
                                </a:lnTo>
                                <a:lnTo>
                                  <a:pt x="7410" y="37014"/>
                                </a:lnTo>
                                <a:lnTo>
                                  <a:pt x="7410" y="38100"/>
                                </a:lnTo>
                                <a:lnTo>
                                  <a:pt x="7410" y="38100"/>
                                </a:lnTo>
                                <a:lnTo>
                                  <a:pt x="7410" y="37014"/>
                                </a:lnTo>
                                <a:lnTo>
                                  <a:pt x="7410" y="38100"/>
                                </a:lnTo>
                                <a:lnTo>
                                  <a:pt x="7410" y="37014"/>
                                </a:lnTo>
                                <a:lnTo>
                                  <a:pt x="7410" y="37014"/>
                                </a:lnTo>
                                <a:lnTo>
                                  <a:pt x="7410" y="37014"/>
                                </a:lnTo>
                                <a:lnTo>
                                  <a:pt x="7410" y="37014"/>
                                </a:lnTo>
                                <a:lnTo>
                                  <a:pt x="7410" y="38100"/>
                                </a:lnTo>
                                <a:lnTo>
                                  <a:pt x="7410" y="38100"/>
                                </a:lnTo>
                                <a:lnTo>
                                  <a:pt x="7410" y="38100"/>
                                </a:lnTo>
                                <a:lnTo>
                                  <a:pt x="8468" y="38100"/>
                                </a:lnTo>
                                <a:lnTo>
                                  <a:pt x="8468" y="38100"/>
                                </a:lnTo>
                                <a:lnTo>
                                  <a:pt x="8468" y="38100"/>
                                </a:lnTo>
                                <a:lnTo>
                                  <a:pt x="8468" y="38100"/>
                                </a:lnTo>
                                <a:lnTo>
                                  <a:pt x="8468" y="37014"/>
                                </a:lnTo>
                                <a:lnTo>
                                  <a:pt x="8468" y="37014"/>
                                </a:lnTo>
                                <a:lnTo>
                                  <a:pt x="8468" y="37014"/>
                                </a:lnTo>
                                <a:lnTo>
                                  <a:pt x="8468" y="37014"/>
                                </a:lnTo>
                                <a:lnTo>
                                  <a:pt x="8468" y="37014"/>
                                </a:lnTo>
                                <a:lnTo>
                                  <a:pt x="8468" y="37014"/>
                                </a:lnTo>
                                <a:lnTo>
                                  <a:pt x="8468" y="37014"/>
                                </a:lnTo>
                                <a:lnTo>
                                  <a:pt x="8468" y="37014"/>
                                </a:lnTo>
                                <a:lnTo>
                                  <a:pt x="8468" y="37014"/>
                                </a:lnTo>
                                <a:lnTo>
                                  <a:pt x="8468" y="37014"/>
                                </a:lnTo>
                                <a:lnTo>
                                  <a:pt x="8468" y="37014"/>
                                </a:lnTo>
                                <a:lnTo>
                                  <a:pt x="8468" y="37014"/>
                                </a:lnTo>
                                <a:lnTo>
                                  <a:pt x="8468" y="37014"/>
                                </a:lnTo>
                                <a:lnTo>
                                  <a:pt x="8468" y="37014"/>
                                </a:lnTo>
                                <a:lnTo>
                                  <a:pt x="8468" y="37014"/>
                                </a:lnTo>
                                <a:lnTo>
                                  <a:pt x="8468" y="37014"/>
                                </a:lnTo>
                                <a:lnTo>
                                  <a:pt x="9525" y="37014"/>
                                </a:lnTo>
                                <a:lnTo>
                                  <a:pt x="9525" y="37014"/>
                                </a:lnTo>
                                <a:lnTo>
                                  <a:pt x="9525" y="37014"/>
                                </a:lnTo>
                                <a:lnTo>
                                  <a:pt x="9525" y="38100"/>
                                </a:lnTo>
                                <a:lnTo>
                                  <a:pt x="9525" y="38100"/>
                                </a:lnTo>
                                <a:lnTo>
                                  <a:pt x="9525" y="37014"/>
                                </a:lnTo>
                                <a:lnTo>
                                  <a:pt x="9525" y="38100"/>
                                </a:lnTo>
                                <a:lnTo>
                                  <a:pt x="9525" y="37014"/>
                                </a:lnTo>
                                <a:lnTo>
                                  <a:pt x="9525" y="37014"/>
                                </a:lnTo>
                                <a:lnTo>
                                  <a:pt x="9525" y="37014"/>
                                </a:lnTo>
                                <a:lnTo>
                                  <a:pt x="9525" y="38100"/>
                                </a:lnTo>
                                <a:lnTo>
                                  <a:pt x="9525" y="38100"/>
                                </a:lnTo>
                                <a:lnTo>
                                  <a:pt x="9525" y="38100"/>
                                </a:lnTo>
                                <a:lnTo>
                                  <a:pt x="9525" y="38100"/>
                                </a:lnTo>
                                <a:lnTo>
                                  <a:pt x="9525" y="38100"/>
                                </a:lnTo>
                                <a:lnTo>
                                  <a:pt x="9525" y="37014"/>
                                </a:lnTo>
                                <a:lnTo>
                                  <a:pt x="9525" y="37014"/>
                                </a:lnTo>
                                <a:lnTo>
                                  <a:pt x="9525" y="37014"/>
                                </a:lnTo>
                                <a:lnTo>
                                  <a:pt x="10582" y="37014"/>
                                </a:lnTo>
                                <a:lnTo>
                                  <a:pt x="10582" y="37014"/>
                                </a:lnTo>
                                <a:lnTo>
                                  <a:pt x="10582" y="37014"/>
                                </a:lnTo>
                                <a:lnTo>
                                  <a:pt x="10582" y="37014"/>
                                </a:lnTo>
                                <a:lnTo>
                                  <a:pt x="10582" y="37014"/>
                                </a:lnTo>
                                <a:lnTo>
                                  <a:pt x="10582" y="37014"/>
                                </a:lnTo>
                                <a:lnTo>
                                  <a:pt x="10582" y="37014"/>
                                </a:lnTo>
                                <a:lnTo>
                                  <a:pt x="10582" y="37014"/>
                                </a:lnTo>
                                <a:lnTo>
                                  <a:pt x="10582" y="37014"/>
                                </a:lnTo>
                                <a:lnTo>
                                  <a:pt x="10582" y="37014"/>
                                </a:lnTo>
                                <a:lnTo>
                                  <a:pt x="10582" y="38100"/>
                                </a:lnTo>
                                <a:lnTo>
                                  <a:pt x="10582" y="37014"/>
                                </a:lnTo>
                                <a:lnTo>
                                  <a:pt x="10582" y="38100"/>
                                </a:lnTo>
                                <a:lnTo>
                                  <a:pt x="10582" y="37014"/>
                                </a:lnTo>
                                <a:lnTo>
                                  <a:pt x="10582" y="37014"/>
                                </a:lnTo>
                                <a:lnTo>
                                  <a:pt x="10582" y="37014"/>
                                </a:lnTo>
                                <a:lnTo>
                                  <a:pt x="10582" y="37014"/>
                                </a:lnTo>
                                <a:lnTo>
                                  <a:pt x="10582" y="38100"/>
                                </a:lnTo>
                                <a:lnTo>
                                  <a:pt x="11640" y="38100"/>
                                </a:lnTo>
                                <a:lnTo>
                                  <a:pt x="11640" y="38100"/>
                                </a:lnTo>
                                <a:lnTo>
                                  <a:pt x="11640" y="37014"/>
                                </a:lnTo>
                                <a:lnTo>
                                  <a:pt x="11640" y="37014"/>
                                </a:lnTo>
                                <a:lnTo>
                                  <a:pt x="11640" y="37014"/>
                                </a:lnTo>
                                <a:lnTo>
                                  <a:pt x="11640" y="37014"/>
                                </a:lnTo>
                                <a:lnTo>
                                  <a:pt x="11640" y="37014"/>
                                </a:lnTo>
                                <a:lnTo>
                                  <a:pt x="11640" y="37014"/>
                                </a:lnTo>
                                <a:lnTo>
                                  <a:pt x="11640" y="37014"/>
                                </a:lnTo>
                                <a:lnTo>
                                  <a:pt x="11640" y="38100"/>
                                </a:lnTo>
                                <a:lnTo>
                                  <a:pt x="11640" y="38100"/>
                                </a:lnTo>
                                <a:lnTo>
                                  <a:pt x="11640" y="38100"/>
                                </a:lnTo>
                                <a:lnTo>
                                  <a:pt x="11640" y="38100"/>
                                </a:lnTo>
                                <a:lnTo>
                                  <a:pt x="11640" y="37014"/>
                                </a:lnTo>
                                <a:lnTo>
                                  <a:pt x="11640" y="37014"/>
                                </a:lnTo>
                                <a:lnTo>
                                  <a:pt x="11640" y="38100"/>
                                </a:lnTo>
                                <a:lnTo>
                                  <a:pt x="11640" y="38100"/>
                                </a:lnTo>
                                <a:lnTo>
                                  <a:pt x="11640" y="38100"/>
                                </a:lnTo>
                                <a:lnTo>
                                  <a:pt x="11640" y="38100"/>
                                </a:lnTo>
                                <a:lnTo>
                                  <a:pt x="11640" y="38100"/>
                                </a:lnTo>
                                <a:lnTo>
                                  <a:pt x="12697" y="38100"/>
                                </a:lnTo>
                                <a:lnTo>
                                  <a:pt x="12697" y="37014"/>
                                </a:lnTo>
                                <a:lnTo>
                                  <a:pt x="12697" y="37014"/>
                                </a:lnTo>
                                <a:lnTo>
                                  <a:pt x="12697" y="38100"/>
                                </a:lnTo>
                                <a:lnTo>
                                  <a:pt x="12697" y="38100"/>
                                </a:lnTo>
                                <a:lnTo>
                                  <a:pt x="12697" y="38100"/>
                                </a:lnTo>
                                <a:lnTo>
                                  <a:pt x="12697" y="37014"/>
                                </a:lnTo>
                                <a:lnTo>
                                  <a:pt x="12697" y="37014"/>
                                </a:lnTo>
                                <a:lnTo>
                                  <a:pt x="12697" y="37014"/>
                                </a:lnTo>
                                <a:lnTo>
                                  <a:pt x="12697" y="37014"/>
                                </a:lnTo>
                                <a:lnTo>
                                  <a:pt x="12697" y="37014"/>
                                </a:lnTo>
                                <a:lnTo>
                                  <a:pt x="12697" y="37014"/>
                                </a:lnTo>
                                <a:lnTo>
                                  <a:pt x="12697" y="37014"/>
                                </a:lnTo>
                                <a:lnTo>
                                  <a:pt x="12697" y="37014"/>
                                </a:lnTo>
                                <a:lnTo>
                                  <a:pt x="12697" y="37014"/>
                                </a:lnTo>
                                <a:lnTo>
                                  <a:pt x="12697" y="37014"/>
                                </a:lnTo>
                                <a:lnTo>
                                  <a:pt x="12697" y="37014"/>
                                </a:lnTo>
                                <a:lnTo>
                                  <a:pt x="12697" y="37014"/>
                                </a:lnTo>
                                <a:lnTo>
                                  <a:pt x="13754" y="37014"/>
                                </a:lnTo>
                                <a:lnTo>
                                  <a:pt x="13754" y="37014"/>
                                </a:lnTo>
                                <a:lnTo>
                                  <a:pt x="13754" y="37014"/>
                                </a:lnTo>
                                <a:lnTo>
                                  <a:pt x="13754" y="37014"/>
                                </a:lnTo>
                                <a:lnTo>
                                  <a:pt x="13754" y="37014"/>
                                </a:lnTo>
                                <a:lnTo>
                                  <a:pt x="13754" y="37014"/>
                                </a:lnTo>
                                <a:lnTo>
                                  <a:pt x="13754" y="37014"/>
                                </a:lnTo>
                                <a:lnTo>
                                  <a:pt x="13754" y="37014"/>
                                </a:lnTo>
                                <a:lnTo>
                                  <a:pt x="13754" y="37014"/>
                                </a:lnTo>
                                <a:lnTo>
                                  <a:pt x="13754" y="37014"/>
                                </a:lnTo>
                                <a:lnTo>
                                  <a:pt x="13754" y="38100"/>
                                </a:lnTo>
                                <a:lnTo>
                                  <a:pt x="13754" y="37014"/>
                                </a:lnTo>
                                <a:lnTo>
                                  <a:pt x="13754" y="37014"/>
                                </a:lnTo>
                                <a:lnTo>
                                  <a:pt x="13754" y="37014"/>
                                </a:lnTo>
                                <a:lnTo>
                                  <a:pt x="13754" y="37014"/>
                                </a:lnTo>
                                <a:lnTo>
                                  <a:pt x="13754" y="37014"/>
                                </a:lnTo>
                                <a:lnTo>
                                  <a:pt x="13754" y="37014"/>
                                </a:lnTo>
                                <a:lnTo>
                                  <a:pt x="13754" y="37014"/>
                                </a:lnTo>
                                <a:lnTo>
                                  <a:pt x="14821" y="37014"/>
                                </a:lnTo>
                                <a:lnTo>
                                  <a:pt x="14821" y="37014"/>
                                </a:lnTo>
                                <a:lnTo>
                                  <a:pt x="14821" y="37014"/>
                                </a:lnTo>
                                <a:lnTo>
                                  <a:pt x="14821" y="37014"/>
                                </a:lnTo>
                                <a:lnTo>
                                  <a:pt x="14821" y="37014"/>
                                </a:lnTo>
                                <a:lnTo>
                                  <a:pt x="14821" y="37014"/>
                                </a:lnTo>
                                <a:lnTo>
                                  <a:pt x="14821" y="37014"/>
                                </a:lnTo>
                                <a:lnTo>
                                  <a:pt x="14821" y="37014"/>
                                </a:lnTo>
                                <a:lnTo>
                                  <a:pt x="14821" y="37014"/>
                                </a:lnTo>
                                <a:lnTo>
                                  <a:pt x="14821" y="37014"/>
                                </a:lnTo>
                                <a:lnTo>
                                  <a:pt x="14821" y="37014"/>
                                </a:lnTo>
                                <a:lnTo>
                                  <a:pt x="14821" y="37014"/>
                                </a:lnTo>
                                <a:lnTo>
                                  <a:pt x="14821" y="37014"/>
                                </a:lnTo>
                                <a:lnTo>
                                  <a:pt x="14821" y="37014"/>
                                </a:lnTo>
                                <a:lnTo>
                                  <a:pt x="14821" y="37014"/>
                                </a:lnTo>
                                <a:lnTo>
                                  <a:pt x="14821" y="37014"/>
                                </a:lnTo>
                                <a:lnTo>
                                  <a:pt x="14821" y="35919"/>
                                </a:lnTo>
                                <a:lnTo>
                                  <a:pt x="14821" y="37014"/>
                                </a:lnTo>
                                <a:lnTo>
                                  <a:pt x="15878" y="37014"/>
                                </a:lnTo>
                                <a:lnTo>
                                  <a:pt x="15878" y="37014"/>
                                </a:lnTo>
                                <a:lnTo>
                                  <a:pt x="15878" y="37014"/>
                                </a:lnTo>
                                <a:lnTo>
                                  <a:pt x="15878" y="37014"/>
                                </a:lnTo>
                                <a:lnTo>
                                  <a:pt x="15878" y="37014"/>
                                </a:lnTo>
                                <a:lnTo>
                                  <a:pt x="15878" y="37014"/>
                                </a:lnTo>
                                <a:lnTo>
                                  <a:pt x="15878" y="37014"/>
                                </a:lnTo>
                                <a:lnTo>
                                  <a:pt x="15878" y="37014"/>
                                </a:lnTo>
                                <a:lnTo>
                                  <a:pt x="15878" y="37014"/>
                                </a:lnTo>
                                <a:lnTo>
                                  <a:pt x="15878" y="37014"/>
                                </a:lnTo>
                                <a:lnTo>
                                  <a:pt x="15878" y="37014"/>
                                </a:lnTo>
                                <a:lnTo>
                                  <a:pt x="15878" y="37014"/>
                                </a:lnTo>
                                <a:lnTo>
                                  <a:pt x="15878" y="37014"/>
                                </a:lnTo>
                                <a:lnTo>
                                  <a:pt x="15878" y="35919"/>
                                </a:lnTo>
                                <a:lnTo>
                                  <a:pt x="15878" y="35919"/>
                                </a:lnTo>
                                <a:lnTo>
                                  <a:pt x="15878" y="37014"/>
                                </a:lnTo>
                                <a:lnTo>
                                  <a:pt x="15878" y="35919"/>
                                </a:lnTo>
                                <a:lnTo>
                                  <a:pt x="15878" y="37014"/>
                                </a:lnTo>
                                <a:lnTo>
                                  <a:pt x="15878" y="37014"/>
                                </a:lnTo>
                                <a:lnTo>
                                  <a:pt x="15878" y="37014"/>
                                </a:lnTo>
                                <a:lnTo>
                                  <a:pt x="16935" y="35919"/>
                                </a:lnTo>
                                <a:lnTo>
                                  <a:pt x="16935" y="37014"/>
                                </a:lnTo>
                                <a:lnTo>
                                  <a:pt x="16935" y="37014"/>
                                </a:lnTo>
                                <a:lnTo>
                                  <a:pt x="16935" y="37014"/>
                                </a:lnTo>
                                <a:lnTo>
                                  <a:pt x="16935" y="37014"/>
                                </a:lnTo>
                                <a:lnTo>
                                  <a:pt x="16935" y="37014"/>
                                </a:lnTo>
                                <a:lnTo>
                                  <a:pt x="16935" y="35919"/>
                                </a:lnTo>
                                <a:lnTo>
                                  <a:pt x="16935" y="37014"/>
                                </a:lnTo>
                                <a:lnTo>
                                  <a:pt x="16935" y="35919"/>
                                </a:lnTo>
                                <a:lnTo>
                                  <a:pt x="16935" y="35919"/>
                                </a:lnTo>
                                <a:lnTo>
                                  <a:pt x="16935" y="37014"/>
                                </a:lnTo>
                                <a:lnTo>
                                  <a:pt x="16935" y="35919"/>
                                </a:lnTo>
                                <a:lnTo>
                                  <a:pt x="16935" y="37014"/>
                                </a:lnTo>
                                <a:lnTo>
                                  <a:pt x="16935" y="35919"/>
                                </a:lnTo>
                                <a:lnTo>
                                  <a:pt x="16935" y="35919"/>
                                </a:lnTo>
                                <a:lnTo>
                                  <a:pt x="16935" y="35919"/>
                                </a:lnTo>
                                <a:lnTo>
                                  <a:pt x="16935" y="35919"/>
                                </a:lnTo>
                                <a:lnTo>
                                  <a:pt x="16935" y="35919"/>
                                </a:lnTo>
                                <a:lnTo>
                                  <a:pt x="17993" y="35919"/>
                                </a:lnTo>
                                <a:lnTo>
                                  <a:pt x="17993" y="35919"/>
                                </a:lnTo>
                                <a:lnTo>
                                  <a:pt x="17993" y="35919"/>
                                </a:lnTo>
                                <a:lnTo>
                                  <a:pt x="17993" y="35919"/>
                                </a:lnTo>
                                <a:lnTo>
                                  <a:pt x="17993" y="35919"/>
                                </a:lnTo>
                                <a:lnTo>
                                  <a:pt x="17993" y="35919"/>
                                </a:lnTo>
                                <a:lnTo>
                                  <a:pt x="17993" y="35919"/>
                                </a:lnTo>
                                <a:lnTo>
                                  <a:pt x="17993" y="35919"/>
                                </a:lnTo>
                                <a:lnTo>
                                  <a:pt x="17993" y="35919"/>
                                </a:lnTo>
                                <a:lnTo>
                                  <a:pt x="17993" y="35919"/>
                                </a:lnTo>
                                <a:lnTo>
                                  <a:pt x="17993" y="37014"/>
                                </a:lnTo>
                                <a:lnTo>
                                  <a:pt x="17993" y="37014"/>
                                </a:lnTo>
                                <a:lnTo>
                                  <a:pt x="17993" y="37014"/>
                                </a:lnTo>
                                <a:lnTo>
                                  <a:pt x="17993" y="37014"/>
                                </a:lnTo>
                                <a:lnTo>
                                  <a:pt x="17993" y="35919"/>
                                </a:lnTo>
                                <a:lnTo>
                                  <a:pt x="17993" y="35919"/>
                                </a:lnTo>
                                <a:lnTo>
                                  <a:pt x="17993" y="35919"/>
                                </a:lnTo>
                                <a:lnTo>
                                  <a:pt x="17993" y="35919"/>
                                </a:lnTo>
                                <a:lnTo>
                                  <a:pt x="19050" y="35919"/>
                                </a:lnTo>
                                <a:lnTo>
                                  <a:pt x="19050" y="35919"/>
                                </a:lnTo>
                                <a:lnTo>
                                  <a:pt x="19050" y="35919"/>
                                </a:lnTo>
                                <a:lnTo>
                                  <a:pt x="19050" y="35919"/>
                                </a:lnTo>
                                <a:lnTo>
                                  <a:pt x="19050" y="35919"/>
                                </a:lnTo>
                                <a:lnTo>
                                  <a:pt x="19050" y="35919"/>
                                </a:lnTo>
                                <a:lnTo>
                                  <a:pt x="19050" y="34833"/>
                                </a:lnTo>
                                <a:lnTo>
                                  <a:pt x="19050" y="35919"/>
                                </a:lnTo>
                                <a:lnTo>
                                  <a:pt x="19050" y="35919"/>
                                </a:lnTo>
                                <a:lnTo>
                                  <a:pt x="19050" y="35919"/>
                                </a:lnTo>
                                <a:lnTo>
                                  <a:pt x="19050" y="35919"/>
                                </a:lnTo>
                                <a:lnTo>
                                  <a:pt x="19050" y="35919"/>
                                </a:lnTo>
                                <a:lnTo>
                                  <a:pt x="19050" y="35919"/>
                                </a:lnTo>
                                <a:lnTo>
                                  <a:pt x="19050" y="35919"/>
                                </a:lnTo>
                                <a:lnTo>
                                  <a:pt x="19050" y="35919"/>
                                </a:lnTo>
                                <a:lnTo>
                                  <a:pt x="19050" y="34833"/>
                                </a:lnTo>
                                <a:lnTo>
                                  <a:pt x="19050" y="34833"/>
                                </a:lnTo>
                                <a:lnTo>
                                  <a:pt x="19050" y="34833"/>
                                </a:lnTo>
                                <a:lnTo>
                                  <a:pt x="20107" y="34833"/>
                                </a:lnTo>
                                <a:lnTo>
                                  <a:pt x="20107" y="34833"/>
                                </a:lnTo>
                                <a:lnTo>
                                  <a:pt x="20107" y="34833"/>
                                </a:lnTo>
                                <a:lnTo>
                                  <a:pt x="20107" y="34833"/>
                                </a:lnTo>
                                <a:lnTo>
                                  <a:pt x="20107" y="34833"/>
                                </a:lnTo>
                                <a:lnTo>
                                  <a:pt x="20107" y="34833"/>
                                </a:lnTo>
                                <a:lnTo>
                                  <a:pt x="20107" y="33747"/>
                                </a:lnTo>
                                <a:lnTo>
                                  <a:pt x="20107" y="34833"/>
                                </a:lnTo>
                                <a:lnTo>
                                  <a:pt x="20107" y="33747"/>
                                </a:lnTo>
                                <a:lnTo>
                                  <a:pt x="20107" y="33747"/>
                                </a:lnTo>
                                <a:lnTo>
                                  <a:pt x="20107" y="33747"/>
                                </a:lnTo>
                                <a:lnTo>
                                  <a:pt x="20107" y="33747"/>
                                </a:lnTo>
                                <a:lnTo>
                                  <a:pt x="20107" y="33747"/>
                                </a:lnTo>
                                <a:lnTo>
                                  <a:pt x="20107" y="33747"/>
                                </a:lnTo>
                                <a:lnTo>
                                  <a:pt x="20107" y="33747"/>
                                </a:lnTo>
                                <a:lnTo>
                                  <a:pt x="20107" y="33747"/>
                                </a:lnTo>
                                <a:lnTo>
                                  <a:pt x="20107" y="33747"/>
                                </a:lnTo>
                                <a:lnTo>
                                  <a:pt x="20107" y="33747"/>
                                </a:lnTo>
                                <a:lnTo>
                                  <a:pt x="20107" y="33747"/>
                                </a:lnTo>
                                <a:lnTo>
                                  <a:pt x="20107" y="33747"/>
                                </a:lnTo>
                                <a:lnTo>
                                  <a:pt x="21165" y="33747"/>
                                </a:lnTo>
                                <a:lnTo>
                                  <a:pt x="21165" y="33747"/>
                                </a:lnTo>
                                <a:lnTo>
                                  <a:pt x="21165" y="33747"/>
                                </a:lnTo>
                                <a:lnTo>
                                  <a:pt x="21165" y="33747"/>
                                </a:lnTo>
                                <a:lnTo>
                                  <a:pt x="21165" y="33747"/>
                                </a:lnTo>
                                <a:lnTo>
                                  <a:pt x="21165" y="32661"/>
                                </a:lnTo>
                                <a:lnTo>
                                  <a:pt x="21165" y="32661"/>
                                </a:lnTo>
                                <a:lnTo>
                                  <a:pt x="21165" y="32661"/>
                                </a:lnTo>
                                <a:lnTo>
                                  <a:pt x="21165" y="32661"/>
                                </a:lnTo>
                                <a:lnTo>
                                  <a:pt x="21165" y="32661"/>
                                </a:lnTo>
                                <a:lnTo>
                                  <a:pt x="21165" y="32661"/>
                                </a:lnTo>
                                <a:lnTo>
                                  <a:pt x="21165" y="31566"/>
                                </a:lnTo>
                                <a:lnTo>
                                  <a:pt x="21165" y="31566"/>
                                </a:lnTo>
                                <a:lnTo>
                                  <a:pt x="21165" y="32661"/>
                                </a:lnTo>
                                <a:lnTo>
                                  <a:pt x="21165" y="32661"/>
                                </a:lnTo>
                                <a:lnTo>
                                  <a:pt x="21165" y="32661"/>
                                </a:lnTo>
                                <a:lnTo>
                                  <a:pt x="21165" y="32661"/>
                                </a:lnTo>
                                <a:lnTo>
                                  <a:pt x="21165" y="32661"/>
                                </a:lnTo>
                                <a:lnTo>
                                  <a:pt x="22222" y="32661"/>
                                </a:lnTo>
                                <a:lnTo>
                                  <a:pt x="22222" y="32661"/>
                                </a:lnTo>
                                <a:lnTo>
                                  <a:pt x="22222" y="32661"/>
                                </a:lnTo>
                                <a:lnTo>
                                  <a:pt x="22222" y="32661"/>
                                </a:lnTo>
                                <a:lnTo>
                                  <a:pt x="22222" y="32661"/>
                                </a:lnTo>
                                <a:lnTo>
                                  <a:pt x="22222" y="31566"/>
                                </a:lnTo>
                                <a:lnTo>
                                  <a:pt x="22222" y="31566"/>
                                </a:lnTo>
                                <a:lnTo>
                                  <a:pt x="22222" y="31566"/>
                                </a:lnTo>
                                <a:lnTo>
                                  <a:pt x="22222" y="31566"/>
                                </a:lnTo>
                                <a:lnTo>
                                  <a:pt x="22222" y="30480"/>
                                </a:lnTo>
                                <a:lnTo>
                                  <a:pt x="22222" y="30480"/>
                                </a:lnTo>
                                <a:lnTo>
                                  <a:pt x="22222" y="30480"/>
                                </a:lnTo>
                                <a:lnTo>
                                  <a:pt x="22222" y="30480"/>
                                </a:lnTo>
                                <a:lnTo>
                                  <a:pt x="22222" y="31566"/>
                                </a:lnTo>
                                <a:lnTo>
                                  <a:pt x="22222" y="30480"/>
                                </a:lnTo>
                                <a:lnTo>
                                  <a:pt x="22222" y="30480"/>
                                </a:lnTo>
                                <a:lnTo>
                                  <a:pt x="22222" y="30480"/>
                                </a:lnTo>
                                <a:lnTo>
                                  <a:pt x="22222" y="30480"/>
                                </a:lnTo>
                                <a:lnTo>
                                  <a:pt x="23279" y="30480"/>
                                </a:lnTo>
                                <a:lnTo>
                                  <a:pt x="23279" y="30480"/>
                                </a:lnTo>
                                <a:lnTo>
                                  <a:pt x="23279" y="29394"/>
                                </a:lnTo>
                                <a:lnTo>
                                  <a:pt x="23279" y="29394"/>
                                </a:lnTo>
                                <a:lnTo>
                                  <a:pt x="23279" y="29394"/>
                                </a:lnTo>
                                <a:lnTo>
                                  <a:pt x="23279" y="29394"/>
                                </a:lnTo>
                                <a:lnTo>
                                  <a:pt x="23279" y="29394"/>
                                </a:lnTo>
                                <a:lnTo>
                                  <a:pt x="23279" y="29394"/>
                                </a:lnTo>
                                <a:lnTo>
                                  <a:pt x="23279" y="29394"/>
                                </a:lnTo>
                                <a:lnTo>
                                  <a:pt x="23279" y="29394"/>
                                </a:lnTo>
                                <a:lnTo>
                                  <a:pt x="23279" y="28299"/>
                                </a:lnTo>
                                <a:lnTo>
                                  <a:pt x="23279" y="28299"/>
                                </a:lnTo>
                                <a:lnTo>
                                  <a:pt x="23279" y="28299"/>
                                </a:lnTo>
                                <a:lnTo>
                                  <a:pt x="23279" y="28299"/>
                                </a:lnTo>
                                <a:lnTo>
                                  <a:pt x="23279" y="28299"/>
                                </a:lnTo>
                                <a:lnTo>
                                  <a:pt x="23279" y="28299"/>
                                </a:lnTo>
                                <a:lnTo>
                                  <a:pt x="23279" y="28299"/>
                                </a:lnTo>
                                <a:lnTo>
                                  <a:pt x="23279" y="27213"/>
                                </a:lnTo>
                                <a:lnTo>
                                  <a:pt x="24346" y="27213"/>
                                </a:lnTo>
                                <a:lnTo>
                                  <a:pt x="24346" y="27213"/>
                                </a:lnTo>
                                <a:lnTo>
                                  <a:pt x="24346" y="27213"/>
                                </a:lnTo>
                                <a:lnTo>
                                  <a:pt x="24346" y="27213"/>
                                </a:lnTo>
                                <a:lnTo>
                                  <a:pt x="24346" y="27213"/>
                                </a:lnTo>
                                <a:lnTo>
                                  <a:pt x="24346" y="27213"/>
                                </a:lnTo>
                                <a:lnTo>
                                  <a:pt x="24346" y="26127"/>
                                </a:lnTo>
                                <a:lnTo>
                                  <a:pt x="24346" y="26127"/>
                                </a:lnTo>
                                <a:lnTo>
                                  <a:pt x="24346" y="26127"/>
                                </a:lnTo>
                                <a:lnTo>
                                  <a:pt x="24346" y="26127"/>
                                </a:lnTo>
                                <a:lnTo>
                                  <a:pt x="24346" y="26127"/>
                                </a:lnTo>
                                <a:lnTo>
                                  <a:pt x="24346" y="26127"/>
                                </a:lnTo>
                                <a:lnTo>
                                  <a:pt x="24346" y="26127"/>
                                </a:lnTo>
                                <a:lnTo>
                                  <a:pt x="24346" y="25041"/>
                                </a:lnTo>
                                <a:lnTo>
                                  <a:pt x="24346" y="25041"/>
                                </a:lnTo>
                                <a:lnTo>
                                  <a:pt x="24346" y="25041"/>
                                </a:lnTo>
                                <a:lnTo>
                                  <a:pt x="24346" y="23946"/>
                                </a:lnTo>
                                <a:lnTo>
                                  <a:pt x="24346" y="23946"/>
                                </a:lnTo>
                                <a:lnTo>
                                  <a:pt x="24346" y="23946"/>
                                </a:lnTo>
                                <a:lnTo>
                                  <a:pt x="24346" y="23946"/>
                                </a:lnTo>
                                <a:lnTo>
                                  <a:pt x="25403" y="23946"/>
                                </a:lnTo>
                                <a:lnTo>
                                  <a:pt x="25403" y="23946"/>
                                </a:lnTo>
                                <a:lnTo>
                                  <a:pt x="25403" y="22860"/>
                                </a:lnTo>
                                <a:lnTo>
                                  <a:pt x="25403" y="22860"/>
                                </a:lnTo>
                                <a:lnTo>
                                  <a:pt x="25403" y="22860"/>
                                </a:lnTo>
                                <a:lnTo>
                                  <a:pt x="25403" y="22860"/>
                                </a:lnTo>
                                <a:lnTo>
                                  <a:pt x="25403" y="22860"/>
                                </a:lnTo>
                                <a:lnTo>
                                  <a:pt x="25403" y="21774"/>
                                </a:lnTo>
                                <a:lnTo>
                                  <a:pt x="25403" y="21774"/>
                                </a:lnTo>
                                <a:lnTo>
                                  <a:pt x="25403" y="20679"/>
                                </a:lnTo>
                                <a:lnTo>
                                  <a:pt x="25403" y="20679"/>
                                </a:lnTo>
                                <a:lnTo>
                                  <a:pt x="25403" y="20679"/>
                                </a:lnTo>
                                <a:lnTo>
                                  <a:pt x="25403" y="19593"/>
                                </a:lnTo>
                                <a:lnTo>
                                  <a:pt x="25403" y="19593"/>
                                </a:lnTo>
                                <a:lnTo>
                                  <a:pt x="25403" y="19593"/>
                                </a:lnTo>
                                <a:lnTo>
                                  <a:pt x="25403" y="18507"/>
                                </a:lnTo>
                                <a:lnTo>
                                  <a:pt x="25403" y="18507"/>
                                </a:lnTo>
                                <a:lnTo>
                                  <a:pt x="25403" y="18507"/>
                                </a:lnTo>
                                <a:lnTo>
                                  <a:pt x="25403" y="18507"/>
                                </a:lnTo>
                                <a:lnTo>
                                  <a:pt x="25403" y="18507"/>
                                </a:lnTo>
                                <a:lnTo>
                                  <a:pt x="25403" y="17421"/>
                                </a:lnTo>
                                <a:lnTo>
                                  <a:pt x="25403" y="18507"/>
                                </a:lnTo>
                                <a:lnTo>
                                  <a:pt x="25403" y="17421"/>
                                </a:lnTo>
                                <a:lnTo>
                                  <a:pt x="25403" y="17421"/>
                                </a:lnTo>
                                <a:lnTo>
                                  <a:pt x="26460" y="16326"/>
                                </a:lnTo>
                                <a:lnTo>
                                  <a:pt x="26460" y="15240"/>
                                </a:lnTo>
                                <a:lnTo>
                                  <a:pt x="26460" y="15240"/>
                                </a:lnTo>
                                <a:lnTo>
                                  <a:pt x="26460" y="15240"/>
                                </a:lnTo>
                                <a:lnTo>
                                  <a:pt x="26460" y="14154"/>
                                </a:lnTo>
                                <a:lnTo>
                                  <a:pt x="26460" y="14154"/>
                                </a:lnTo>
                                <a:lnTo>
                                  <a:pt x="26460" y="14154"/>
                                </a:lnTo>
                                <a:lnTo>
                                  <a:pt x="26460" y="14154"/>
                                </a:lnTo>
                                <a:lnTo>
                                  <a:pt x="26460" y="13059"/>
                                </a:lnTo>
                                <a:lnTo>
                                  <a:pt x="26460" y="13059"/>
                                </a:lnTo>
                                <a:lnTo>
                                  <a:pt x="26460" y="13059"/>
                                </a:lnTo>
                                <a:lnTo>
                                  <a:pt x="26460" y="11973"/>
                                </a:lnTo>
                                <a:lnTo>
                                  <a:pt x="26460" y="11973"/>
                                </a:lnTo>
                                <a:lnTo>
                                  <a:pt x="26460" y="11973"/>
                                </a:lnTo>
                                <a:lnTo>
                                  <a:pt x="26460" y="11973"/>
                                </a:lnTo>
                                <a:lnTo>
                                  <a:pt x="26460" y="11973"/>
                                </a:lnTo>
                                <a:lnTo>
                                  <a:pt x="26460" y="10887"/>
                                </a:lnTo>
                                <a:lnTo>
                                  <a:pt x="26460" y="10887"/>
                                </a:lnTo>
                                <a:lnTo>
                                  <a:pt x="27518" y="10887"/>
                                </a:lnTo>
                                <a:lnTo>
                                  <a:pt x="27518" y="9801"/>
                                </a:lnTo>
                                <a:lnTo>
                                  <a:pt x="27518" y="9801"/>
                                </a:lnTo>
                                <a:lnTo>
                                  <a:pt x="27518" y="8706"/>
                                </a:lnTo>
                                <a:lnTo>
                                  <a:pt x="27518" y="8706"/>
                                </a:lnTo>
                                <a:lnTo>
                                  <a:pt x="27518" y="8706"/>
                                </a:lnTo>
                                <a:lnTo>
                                  <a:pt x="27518" y="8706"/>
                                </a:lnTo>
                                <a:lnTo>
                                  <a:pt x="27518" y="7620"/>
                                </a:lnTo>
                                <a:lnTo>
                                  <a:pt x="27518" y="7620"/>
                                </a:lnTo>
                                <a:lnTo>
                                  <a:pt x="27518" y="6534"/>
                                </a:lnTo>
                                <a:lnTo>
                                  <a:pt x="27518" y="6534"/>
                                </a:lnTo>
                                <a:lnTo>
                                  <a:pt x="27518" y="5439"/>
                                </a:lnTo>
                                <a:lnTo>
                                  <a:pt x="27518" y="5439"/>
                                </a:lnTo>
                                <a:lnTo>
                                  <a:pt x="27518" y="4353"/>
                                </a:lnTo>
                                <a:lnTo>
                                  <a:pt x="27518" y="4353"/>
                                </a:lnTo>
                                <a:lnTo>
                                  <a:pt x="27518" y="4353"/>
                                </a:lnTo>
                                <a:lnTo>
                                  <a:pt x="27518" y="3267"/>
                                </a:lnTo>
                                <a:lnTo>
                                  <a:pt x="27518" y="3267"/>
                                </a:lnTo>
                                <a:lnTo>
                                  <a:pt x="28575" y="2181"/>
                                </a:lnTo>
                                <a:lnTo>
                                  <a:pt x="28575" y="2181"/>
                                </a:lnTo>
                                <a:lnTo>
                                  <a:pt x="28575" y="1086"/>
                                </a:lnTo>
                                <a:lnTo>
                                  <a:pt x="28575" y="1086"/>
                                </a:lnTo>
                                <a:lnTo>
                                  <a:pt x="28575" y="0"/>
                                </a:lnTo>
                                <a:lnTo>
                                  <a:pt x="28575" y="0"/>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03" name="Freeform: Shape 303"/>
                        <wps:cNvSpPr/>
                        <wps:spPr>
                          <a:xfrm>
                            <a:off x="2386012" y="1738312"/>
                            <a:ext cx="28575" cy="171450"/>
                          </a:xfrm>
                          <a:custGeom>
                            <a:avLst/>
                            <a:gdLst>
                              <a:gd name="connsiteX0" fmla="*/ 0 w 28575"/>
                              <a:gd name="connsiteY0" fmla="*/ 171450 h 171450"/>
                              <a:gd name="connsiteX1" fmla="*/ 0 w 28575"/>
                              <a:gd name="connsiteY1" fmla="*/ 171450 h 171450"/>
                              <a:gd name="connsiteX2" fmla="*/ 0 w 28575"/>
                              <a:gd name="connsiteY2" fmla="*/ 170450 h 171450"/>
                              <a:gd name="connsiteX3" fmla="*/ 0 w 28575"/>
                              <a:gd name="connsiteY3" fmla="*/ 169440 h 171450"/>
                              <a:gd name="connsiteX4" fmla="*/ 0 w 28575"/>
                              <a:gd name="connsiteY4" fmla="*/ 169440 h 171450"/>
                              <a:gd name="connsiteX5" fmla="*/ 0 w 28575"/>
                              <a:gd name="connsiteY5" fmla="*/ 168440 h 171450"/>
                              <a:gd name="connsiteX6" fmla="*/ 0 w 28575"/>
                              <a:gd name="connsiteY6" fmla="*/ 168440 h 171450"/>
                              <a:gd name="connsiteX7" fmla="*/ 0 w 28575"/>
                              <a:gd name="connsiteY7" fmla="*/ 167440 h 171450"/>
                              <a:gd name="connsiteX8" fmla="*/ 0 w 28575"/>
                              <a:gd name="connsiteY8" fmla="*/ 167440 h 171450"/>
                              <a:gd name="connsiteX9" fmla="*/ 0 w 28575"/>
                              <a:gd name="connsiteY9" fmla="*/ 166440 h 171450"/>
                              <a:gd name="connsiteX10" fmla="*/ 0 w 28575"/>
                              <a:gd name="connsiteY10" fmla="*/ 166440 h 171450"/>
                              <a:gd name="connsiteX11" fmla="*/ 0 w 28575"/>
                              <a:gd name="connsiteY11" fmla="*/ 166440 h 171450"/>
                              <a:gd name="connsiteX12" fmla="*/ 0 w 28575"/>
                              <a:gd name="connsiteY12" fmla="*/ 166440 h 171450"/>
                              <a:gd name="connsiteX13" fmla="*/ 0 w 28575"/>
                              <a:gd name="connsiteY13" fmla="*/ 165430 h 171450"/>
                              <a:gd name="connsiteX14" fmla="*/ 0 w 28575"/>
                              <a:gd name="connsiteY14" fmla="*/ 164430 h 171450"/>
                              <a:gd name="connsiteX15" fmla="*/ 1057 w 28575"/>
                              <a:gd name="connsiteY15" fmla="*/ 164430 h 171450"/>
                              <a:gd name="connsiteX16" fmla="*/ 1057 w 28575"/>
                              <a:gd name="connsiteY16" fmla="*/ 163430 h 171450"/>
                              <a:gd name="connsiteX17" fmla="*/ 1057 w 28575"/>
                              <a:gd name="connsiteY17" fmla="*/ 163430 h 171450"/>
                              <a:gd name="connsiteX18" fmla="*/ 1057 w 28575"/>
                              <a:gd name="connsiteY18" fmla="*/ 162430 h 171450"/>
                              <a:gd name="connsiteX19" fmla="*/ 1057 w 28575"/>
                              <a:gd name="connsiteY19" fmla="*/ 162430 h 171450"/>
                              <a:gd name="connsiteX20" fmla="*/ 1057 w 28575"/>
                              <a:gd name="connsiteY20" fmla="*/ 161420 h 171450"/>
                              <a:gd name="connsiteX21" fmla="*/ 1057 w 28575"/>
                              <a:gd name="connsiteY21" fmla="*/ 160420 h 171450"/>
                              <a:gd name="connsiteX22" fmla="*/ 1057 w 28575"/>
                              <a:gd name="connsiteY22" fmla="*/ 160420 h 171450"/>
                              <a:gd name="connsiteX23" fmla="*/ 1057 w 28575"/>
                              <a:gd name="connsiteY23" fmla="*/ 160420 h 171450"/>
                              <a:gd name="connsiteX24" fmla="*/ 1057 w 28575"/>
                              <a:gd name="connsiteY24" fmla="*/ 159420 h 171450"/>
                              <a:gd name="connsiteX25" fmla="*/ 1057 w 28575"/>
                              <a:gd name="connsiteY25" fmla="*/ 159420 h 171450"/>
                              <a:gd name="connsiteX26" fmla="*/ 1057 w 28575"/>
                              <a:gd name="connsiteY26" fmla="*/ 158420 h 171450"/>
                              <a:gd name="connsiteX27" fmla="*/ 1057 w 28575"/>
                              <a:gd name="connsiteY27" fmla="*/ 158420 h 171450"/>
                              <a:gd name="connsiteX28" fmla="*/ 1057 w 28575"/>
                              <a:gd name="connsiteY28" fmla="*/ 157410 h 171450"/>
                              <a:gd name="connsiteX29" fmla="*/ 1057 w 28575"/>
                              <a:gd name="connsiteY29" fmla="*/ 156410 h 171450"/>
                              <a:gd name="connsiteX30" fmla="*/ 1057 w 28575"/>
                              <a:gd name="connsiteY30" fmla="*/ 156410 h 171450"/>
                              <a:gd name="connsiteX31" fmla="*/ 1057 w 28575"/>
                              <a:gd name="connsiteY31" fmla="*/ 155410 h 171450"/>
                              <a:gd name="connsiteX32" fmla="*/ 1057 w 28575"/>
                              <a:gd name="connsiteY32" fmla="*/ 155410 h 171450"/>
                              <a:gd name="connsiteX33" fmla="*/ 2115 w 28575"/>
                              <a:gd name="connsiteY33" fmla="*/ 154410 h 171450"/>
                              <a:gd name="connsiteX34" fmla="*/ 2115 w 28575"/>
                              <a:gd name="connsiteY34" fmla="*/ 153400 h 171450"/>
                              <a:gd name="connsiteX35" fmla="*/ 2115 w 28575"/>
                              <a:gd name="connsiteY35" fmla="*/ 153400 h 171450"/>
                              <a:gd name="connsiteX36" fmla="*/ 2115 w 28575"/>
                              <a:gd name="connsiteY36" fmla="*/ 152400 h 171450"/>
                              <a:gd name="connsiteX37" fmla="*/ 2115 w 28575"/>
                              <a:gd name="connsiteY37" fmla="*/ 151400 h 171450"/>
                              <a:gd name="connsiteX38" fmla="*/ 2115 w 28575"/>
                              <a:gd name="connsiteY38" fmla="*/ 151400 h 171450"/>
                              <a:gd name="connsiteX39" fmla="*/ 2115 w 28575"/>
                              <a:gd name="connsiteY39" fmla="*/ 150390 h 171450"/>
                              <a:gd name="connsiteX40" fmla="*/ 2115 w 28575"/>
                              <a:gd name="connsiteY40" fmla="*/ 149390 h 171450"/>
                              <a:gd name="connsiteX41" fmla="*/ 2115 w 28575"/>
                              <a:gd name="connsiteY41" fmla="*/ 149390 h 171450"/>
                              <a:gd name="connsiteX42" fmla="*/ 2115 w 28575"/>
                              <a:gd name="connsiteY42" fmla="*/ 148390 h 171450"/>
                              <a:gd name="connsiteX43" fmla="*/ 2115 w 28575"/>
                              <a:gd name="connsiteY43" fmla="*/ 148390 h 171450"/>
                              <a:gd name="connsiteX44" fmla="*/ 2115 w 28575"/>
                              <a:gd name="connsiteY44" fmla="*/ 147390 h 171450"/>
                              <a:gd name="connsiteX45" fmla="*/ 2115 w 28575"/>
                              <a:gd name="connsiteY45" fmla="*/ 147390 h 171450"/>
                              <a:gd name="connsiteX46" fmla="*/ 2115 w 28575"/>
                              <a:gd name="connsiteY46" fmla="*/ 146380 h 171450"/>
                              <a:gd name="connsiteX47" fmla="*/ 2115 w 28575"/>
                              <a:gd name="connsiteY47" fmla="*/ 145380 h 171450"/>
                              <a:gd name="connsiteX48" fmla="*/ 2115 w 28575"/>
                              <a:gd name="connsiteY48" fmla="*/ 144380 h 171450"/>
                              <a:gd name="connsiteX49" fmla="*/ 2115 w 28575"/>
                              <a:gd name="connsiteY49" fmla="*/ 144380 h 171450"/>
                              <a:gd name="connsiteX50" fmla="*/ 2115 w 28575"/>
                              <a:gd name="connsiteY50" fmla="*/ 143380 h 171450"/>
                              <a:gd name="connsiteX51" fmla="*/ 3172 w 28575"/>
                              <a:gd name="connsiteY51" fmla="*/ 143380 h 171450"/>
                              <a:gd name="connsiteX52" fmla="*/ 3172 w 28575"/>
                              <a:gd name="connsiteY52" fmla="*/ 142370 h 171450"/>
                              <a:gd name="connsiteX53" fmla="*/ 3172 w 28575"/>
                              <a:gd name="connsiteY53" fmla="*/ 142370 h 171450"/>
                              <a:gd name="connsiteX54" fmla="*/ 3172 w 28575"/>
                              <a:gd name="connsiteY54" fmla="*/ 141370 h 171450"/>
                              <a:gd name="connsiteX55" fmla="*/ 3172 w 28575"/>
                              <a:gd name="connsiteY55" fmla="*/ 140370 h 171450"/>
                              <a:gd name="connsiteX56" fmla="*/ 3172 w 28575"/>
                              <a:gd name="connsiteY56" fmla="*/ 138360 h 171450"/>
                              <a:gd name="connsiteX57" fmla="*/ 3172 w 28575"/>
                              <a:gd name="connsiteY57" fmla="*/ 138360 h 171450"/>
                              <a:gd name="connsiteX58" fmla="*/ 3172 w 28575"/>
                              <a:gd name="connsiteY58" fmla="*/ 137360 h 171450"/>
                              <a:gd name="connsiteX59" fmla="*/ 3172 w 28575"/>
                              <a:gd name="connsiteY59" fmla="*/ 136360 h 171450"/>
                              <a:gd name="connsiteX60" fmla="*/ 3172 w 28575"/>
                              <a:gd name="connsiteY60" fmla="*/ 136360 h 171450"/>
                              <a:gd name="connsiteX61" fmla="*/ 3172 w 28575"/>
                              <a:gd name="connsiteY61" fmla="*/ 135360 h 171450"/>
                              <a:gd name="connsiteX62" fmla="*/ 3172 w 28575"/>
                              <a:gd name="connsiteY62" fmla="*/ 135360 h 171450"/>
                              <a:gd name="connsiteX63" fmla="*/ 3172 w 28575"/>
                              <a:gd name="connsiteY63" fmla="*/ 134350 h 171450"/>
                              <a:gd name="connsiteX64" fmla="*/ 3172 w 28575"/>
                              <a:gd name="connsiteY64" fmla="*/ 133350 h 171450"/>
                              <a:gd name="connsiteX65" fmla="*/ 3172 w 28575"/>
                              <a:gd name="connsiteY65" fmla="*/ 132350 h 171450"/>
                              <a:gd name="connsiteX66" fmla="*/ 3172 w 28575"/>
                              <a:gd name="connsiteY66" fmla="*/ 132350 h 171450"/>
                              <a:gd name="connsiteX67" fmla="*/ 3172 w 28575"/>
                              <a:gd name="connsiteY67" fmla="*/ 131340 h 171450"/>
                              <a:gd name="connsiteX68" fmla="*/ 3172 w 28575"/>
                              <a:gd name="connsiteY68" fmla="*/ 131340 h 171450"/>
                              <a:gd name="connsiteX69" fmla="*/ 3172 w 28575"/>
                              <a:gd name="connsiteY69" fmla="*/ 130340 h 171450"/>
                              <a:gd name="connsiteX70" fmla="*/ 3172 w 28575"/>
                              <a:gd name="connsiteY70" fmla="*/ 129340 h 171450"/>
                              <a:gd name="connsiteX71" fmla="*/ 4229 w 28575"/>
                              <a:gd name="connsiteY71" fmla="*/ 128340 h 171450"/>
                              <a:gd name="connsiteX72" fmla="*/ 4229 w 28575"/>
                              <a:gd name="connsiteY72" fmla="*/ 127330 h 171450"/>
                              <a:gd name="connsiteX73" fmla="*/ 4229 w 28575"/>
                              <a:gd name="connsiteY73" fmla="*/ 126330 h 171450"/>
                              <a:gd name="connsiteX74" fmla="*/ 4229 w 28575"/>
                              <a:gd name="connsiteY74" fmla="*/ 125330 h 171450"/>
                              <a:gd name="connsiteX75" fmla="*/ 4229 w 28575"/>
                              <a:gd name="connsiteY75" fmla="*/ 125330 h 171450"/>
                              <a:gd name="connsiteX76" fmla="*/ 4229 w 28575"/>
                              <a:gd name="connsiteY76" fmla="*/ 124330 h 171450"/>
                              <a:gd name="connsiteX77" fmla="*/ 4229 w 28575"/>
                              <a:gd name="connsiteY77" fmla="*/ 123320 h 171450"/>
                              <a:gd name="connsiteX78" fmla="*/ 4229 w 28575"/>
                              <a:gd name="connsiteY78" fmla="*/ 123320 h 171450"/>
                              <a:gd name="connsiteX79" fmla="*/ 4229 w 28575"/>
                              <a:gd name="connsiteY79" fmla="*/ 122320 h 171450"/>
                              <a:gd name="connsiteX80" fmla="*/ 4229 w 28575"/>
                              <a:gd name="connsiteY80" fmla="*/ 121320 h 171450"/>
                              <a:gd name="connsiteX81" fmla="*/ 4229 w 28575"/>
                              <a:gd name="connsiteY81" fmla="*/ 120320 h 171450"/>
                              <a:gd name="connsiteX82" fmla="*/ 4229 w 28575"/>
                              <a:gd name="connsiteY82" fmla="*/ 119310 h 171450"/>
                              <a:gd name="connsiteX83" fmla="*/ 4229 w 28575"/>
                              <a:gd name="connsiteY83" fmla="*/ 119310 h 171450"/>
                              <a:gd name="connsiteX84" fmla="*/ 4229 w 28575"/>
                              <a:gd name="connsiteY84" fmla="*/ 118310 h 171450"/>
                              <a:gd name="connsiteX85" fmla="*/ 4229 w 28575"/>
                              <a:gd name="connsiteY85" fmla="*/ 117310 h 171450"/>
                              <a:gd name="connsiteX86" fmla="*/ 4229 w 28575"/>
                              <a:gd name="connsiteY86" fmla="*/ 116310 h 171450"/>
                              <a:gd name="connsiteX87" fmla="*/ 4229 w 28575"/>
                              <a:gd name="connsiteY87" fmla="*/ 115300 h 171450"/>
                              <a:gd name="connsiteX88" fmla="*/ 4229 w 28575"/>
                              <a:gd name="connsiteY88" fmla="*/ 114300 h 171450"/>
                              <a:gd name="connsiteX89" fmla="*/ 5296 w 28575"/>
                              <a:gd name="connsiteY89" fmla="*/ 114300 h 171450"/>
                              <a:gd name="connsiteX90" fmla="*/ 5296 w 28575"/>
                              <a:gd name="connsiteY90" fmla="*/ 113300 h 171450"/>
                              <a:gd name="connsiteX91" fmla="*/ 5296 w 28575"/>
                              <a:gd name="connsiteY91" fmla="*/ 112290 h 171450"/>
                              <a:gd name="connsiteX92" fmla="*/ 5296 w 28575"/>
                              <a:gd name="connsiteY92" fmla="*/ 111290 h 171450"/>
                              <a:gd name="connsiteX93" fmla="*/ 5296 w 28575"/>
                              <a:gd name="connsiteY93" fmla="*/ 111290 h 171450"/>
                              <a:gd name="connsiteX94" fmla="*/ 5296 w 28575"/>
                              <a:gd name="connsiteY94" fmla="*/ 110290 h 171450"/>
                              <a:gd name="connsiteX95" fmla="*/ 5296 w 28575"/>
                              <a:gd name="connsiteY95" fmla="*/ 109290 h 171450"/>
                              <a:gd name="connsiteX96" fmla="*/ 5296 w 28575"/>
                              <a:gd name="connsiteY96" fmla="*/ 109290 h 171450"/>
                              <a:gd name="connsiteX97" fmla="*/ 5296 w 28575"/>
                              <a:gd name="connsiteY97" fmla="*/ 107280 h 171450"/>
                              <a:gd name="connsiteX98" fmla="*/ 5296 w 28575"/>
                              <a:gd name="connsiteY98" fmla="*/ 107280 h 171450"/>
                              <a:gd name="connsiteX99" fmla="*/ 5296 w 28575"/>
                              <a:gd name="connsiteY99" fmla="*/ 106280 h 171450"/>
                              <a:gd name="connsiteX100" fmla="*/ 5296 w 28575"/>
                              <a:gd name="connsiteY100" fmla="*/ 105280 h 171450"/>
                              <a:gd name="connsiteX101" fmla="*/ 5296 w 28575"/>
                              <a:gd name="connsiteY101" fmla="*/ 104270 h 171450"/>
                              <a:gd name="connsiteX102" fmla="*/ 5296 w 28575"/>
                              <a:gd name="connsiteY102" fmla="*/ 103270 h 171450"/>
                              <a:gd name="connsiteX103" fmla="*/ 5296 w 28575"/>
                              <a:gd name="connsiteY103" fmla="*/ 103270 h 171450"/>
                              <a:gd name="connsiteX104" fmla="*/ 5296 w 28575"/>
                              <a:gd name="connsiteY104" fmla="*/ 102270 h 171450"/>
                              <a:gd name="connsiteX105" fmla="*/ 5296 w 28575"/>
                              <a:gd name="connsiteY105" fmla="*/ 101270 h 171450"/>
                              <a:gd name="connsiteX106" fmla="*/ 5296 w 28575"/>
                              <a:gd name="connsiteY106" fmla="*/ 101270 h 171450"/>
                              <a:gd name="connsiteX107" fmla="*/ 6353 w 28575"/>
                              <a:gd name="connsiteY107" fmla="*/ 100260 h 171450"/>
                              <a:gd name="connsiteX108" fmla="*/ 6353 w 28575"/>
                              <a:gd name="connsiteY108" fmla="*/ 98260 h 171450"/>
                              <a:gd name="connsiteX109" fmla="*/ 6353 w 28575"/>
                              <a:gd name="connsiteY109" fmla="*/ 98260 h 171450"/>
                              <a:gd name="connsiteX110" fmla="*/ 6353 w 28575"/>
                              <a:gd name="connsiteY110" fmla="*/ 97260 h 171450"/>
                              <a:gd name="connsiteX111" fmla="*/ 6353 w 28575"/>
                              <a:gd name="connsiteY111" fmla="*/ 96250 h 171450"/>
                              <a:gd name="connsiteX112" fmla="*/ 6353 w 28575"/>
                              <a:gd name="connsiteY112" fmla="*/ 96250 h 171450"/>
                              <a:gd name="connsiteX113" fmla="*/ 6353 w 28575"/>
                              <a:gd name="connsiteY113" fmla="*/ 95250 h 171450"/>
                              <a:gd name="connsiteX114" fmla="*/ 6353 w 28575"/>
                              <a:gd name="connsiteY114" fmla="*/ 93240 h 171450"/>
                              <a:gd name="connsiteX115" fmla="*/ 6353 w 28575"/>
                              <a:gd name="connsiteY115" fmla="*/ 92240 h 171450"/>
                              <a:gd name="connsiteX116" fmla="*/ 6353 w 28575"/>
                              <a:gd name="connsiteY116" fmla="*/ 91240 h 171450"/>
                              <a:gd name="connsiteX117" fmla="*/ 6353 w 28575"/>
                              <a:gd name="connsiteY117" fmla="*/ 90240 h 171450"/>
                              <a:gd name="connsiteX118" fmla="*/ 6353 w 28575"/>
                              <a:gd name="connsiteY118" fmla="*/ 89230 h 171450"/>
                              <a:gd name="connsiteX119" fmla="*/ 6353 w 28575"/>
                              <a:gd name="connsiteY119" fmla="*/ 88230 h 171450"/>
                              <a:gd name="connsiteX120" fmla="*/ 6353 w 28575"/>
                              <a:gd name="connsiteY120" fmla="*/ 88230 h 171450"/>
                              <a:gd name="connsiteX121" fmla="*/ 6353 w 28575"/>
                              <a:gd name="connsiteY121" fmla="*/ 87230 h 171450"/>
                              <a:gd name="connsiteX122" fmla="*/ 6353 w 28575"/>
                              <a:gd name="connsiteY122" fmla="*/ 86230 h 171450"/>
                              <a:gd name="connsiteX123" fmla="*/ 6353 w 28575"/>
                              <a:gd name="connsiteY123" fmla="*/ 85220 h 171450"/>
                              <a:gd name="connsiteX124" fmla="*/ 6353 w 28575"/>
                              <a:gd name="connsiteY124" fmla="*/ 85220 h 171450"/>
                              <a:gd name="connsiteX125" fmla="*/ 7410 w 28575"/>
                              <a:gd name="connsiteY125" fmla="*/ 84220 h 171450"/>
                              <a:gd name="connsiteX126" fmla="*/ 7410 w 28575"/>
                              <a:gd name="connsiteY126" fmla="*/ 83220 h 171450"/>
                              <a:gd name="connsiteX127" fmla="*/ 7410 w 28575"/>
                              <a:gd name="connsiteY127" fmla="*/ 82220 h 171450"/>
                              <a:gd name="connsiteX128" fmla="*/ 7410 w 28575"/>
                              <a:gd name="connsiteY128" fmla="*/ 81210 h 171450"/>
                              <a:gd name="connsiteX129" fmla="*/ 7410 w 28575"/>
                              <a:gd name="connsiteY129" fmla="*/ 80210 h 171450"/>
                              <a:gd name="connsiteX130" fmla="*/ 7410 w 28575"/>
                              <a:gd name="connsiteY130" fmla="*/ 79210 h 171450"/>
                              <a:gd name="connsiteX131" fmla="*/ 7410 w 28575"/>
                              <a:gd name="connsiteY131" fmla="*/ 78210 h 171450"/>
                              <a:gd name="connsiteX132" fmla="*/ 7410 w 28575"/>
                              <a:gd name="connsiteY132" fmla="*/ 78210 h 171450"/>
                              <a:gd name="connsiteX133" fmla="*/ 7410 w 28575"/>
                              <a:gd name="connsiteY133" fmla="*/ 77200 h 171450"/>
                              <a:gd name="connsiteX134" fmla="*/ 7410 w 28575"/>
                              <a:gd name="connsiteY134" fmla="*/ 76200 h 171450"/>
                              <a:gd name="connsiteX135" fmla="*/ 7410 w 28575"/>
                              <a:gd name="connsiteY135" fmla="*/ 76200 h 171450"/>
                              <a:gd name="connsiteX136" fmla="*/ 7410 w 28575"/>
                              <a:gd name="connsiteY136" fmla="*/ 75200 h 171450"/>
                              <a:gd name="connsiteX137" fmla="*/ 7410 w 28575"/>
                              <a:gd name="connsiteY137" fmla="*/ 74190 h 171450"/>
                              <a:gd name="connsiteX138" fmla="*/ 7410 w 28575"/>
                              <a:gd name="connsiteY138" fmla="*/ 73190 h 171450"/>
                              <a:gd name="connsiteX139" fmla="*/ 7410 w 28575"/>
                              <a:gd name="connsiteY139" fmla="*/ 72190 h 171450"/>
                              <a:gd name="connsiteX140" fmla="*/ 7410 w 28575"/>
                              <a:gd name="connsiteY140" fmla="*/ 72190 h 171450"/>
                              <a:gd name="connsiteX141" fmla="*/ 7410 w 28575"/>
                              <a:gd name="connsiteY141" fmla="*/ 71190 h 171450"/>
                              <a:gd name="connsiteX142" fmla="*/ 7410 w 28575"/>
                              <a:gd name="connsiteY142" fmla="*/ 70180 h 171450"/>
                              <a:gd name="connsiteX143" fmla="*/ 7410 w 28575"/>
                              <a:gd name="connsiteY143" fmla="*/ 69180 h 171450"/>
                              <a:gd name="connsiteX144" fmla="*/ 7410 w 28575"/>
                              <a:gd name="connsiteY144" fmla="*/ 68180 h 171450"/>
                              <a:gd name="connsiteX145" fmla="*/ 8468 w 28575"/>
                              <a:gd name="connsiteY145" fmla="*/ 67180 h 171450"/>
                              <a:gd name="connsiteX146" fmla="*/ 8468 w 28575"/>
                              <a:gd name="connsiteY146" fmla="*/ 66170 h 171450"/>
                              <a:gd name="connsiteX147" fmla="*/ 8468 w 28575"/>
                              <a:gd name="connsiteY147" fmla="*/ 66170 h 171450"/>
                              <a:gd name="connsiteX148" fmla="*/ 8468 w 28575"/>
                              <a:gd name="connsiteY148" fmla="*/ 65170 h 171450"/>
                              <a:gd name="connsiteX149" fmla="*/ 8468 w 28575"/>
                              <a:gd name="connsiteY149" fmla="*/ 64170 h 171450"/>
                              <a:gd name="connsiteX150" fmla="*/ 8468 w 28575"/>
                              <a:gd name="connsiteY150" fmla="*/ 63170 h 171450"/>
                              <a:gd name="connsiteX151" fmla="*/ 8468 w 28575"/>
                              <a:gd name="connsiteY151" fmla="*/ 63170 h 171450"/>
                              <a:gd name="connsiteX152" fmla="*/ 8468 w 28575"/>
                              <a:gd name="connsiteY152" fmla="*/ 62160 h 171450"/>
                              <a:gd name="connsiteX153" fmla="*/ 8468 w 28575"/>
                              <a:gd name="connsiteY153" fmla="*/ 61160 h 171450"/>
                              <a:gd name="connsiteX154" fmla="*/ 8468 w 28575"/>
                              <a:gd name="connsiteY154" fmla="*/ 61160 h 171450"/>
                              <a:gd name="connsiteX155" fmla="*/ 8468 w 28575"/>
                              <a:gd name="connsiteY155" fmla="*/ 59160 h 171450"/>
                              <a:gd name="connsiteX156" fmla="*/ 8468 w 28575"/>
                              <a:gd name="connsiteY156" fmla="*/ 59160 h 171450"/>
                              <a:gd name="connsiteX157" fmla="*/ 8468 w 28575"/>
                              <a:gd name="connsiteY157" fmla="*/ 58150 h 171450"/>
                              <a:gd name="connsiteX158" fmla="*/ 8468 w 28575"/>
                              <a:gd name="connsiteY158" fmla="*/ 57150 h 171450"/>
                              <a:gd name="connsiteX159" fmla="*/ 8468 w 28575"/>
                              <a:gd name="connsiteY159" fmla="*/ 56150 h 171450"/>
                              <a:gd name="connsiteX160" fmla="*/ 8468 w 28575"/>
                              <a:gd name="connsiteY160" fmla="*/ 56150 h 171450"/>
                              <a:gd name="connsiteX161" fmla="*/ 8468 w 28575"/>
                              <a:gd name="connsiteY161" fmla="*/ 55140 h 171450"/>
                              <a:gd name="connsiteX162" fmla="*/ 8468 w 28575"/>
                              <a:gd name="connsiteY162" fmla="*/ 55140 h 171450"/>
                              <a:gd name="connsiteX163" fmla="*/ 9525 w 28575"/>
                              <a:gd name="connsiteY163" fmla="*/ 54140 h 171450"/>
                              <a:gd name="connsiteX164" fmla="*/ 9525 w 28575"/>
                              <a:gd name="connsiteY164" fmla="*/ 53140 h 171450"/>
                              <a:gd name="connsiteX165" fmla="*/ 9525 w 28575"/>
                              <a:gd name="connsiteY165" fmla="*/ 52140 h 171450"/>
                              <a:gd name="connsiteX166" fmla="*/ 9525 w 28575"/>
                              <a:gd name="connsiteY166" fmla="*/ 51130 h 171450"/>
                              <a:gd name="connsiteX167" fmla="*/ 9525 w 28575"/>
                              <a:gd name="connsiteY167" fmla="*/ 50130 h 171450"/>
                              <a:gd name="connsiteX168" fmla="*/ 9525 w 28575"/>
                              <a:gd name="connsiteY168" fmla="*/ 50130 h 171450"/>
                              <a:gd name="connsiteX169" fmla="*/ 9525 w 28575"/>
                              <a:gd name="connsiteY169" fmla="*/ 49130 h 171450"/>
                              <a:gd name="connsiteX170" fmla="*/ 9525 w 28575"/>
                              <a:gd name="connsiteY170" fmla="*/ 48130 h 171450"/>
                              <a:gd name="connsiteX171" fmla="*/ 9525 w 28575"/>
                              <a:gd name="connsiteY171" fmla="*/ 47120 h 171450"/>
                              <a:gd name="connsiteX172" fmla="*/ 9525 w 28575"/>
                              <a:gd name="connsiteY172" fmla="*/ 46120 h 171450"/>
                              <a:gd name="connsiteX173" fmla="*/ 9525 w 28575"/>
                              <a:gd name="connsiteY173" fmla="*/ 45120 h 171450"/>
                              <a:gd name="connsiteX174" fmla="*/ 9525 w 28575"/>
                              <a:gd name="connsiteY174" fmla="*/ 45120 h 171450"/>
                              <a:gd name="connsiteX175" fmla="*/ 9525 w 28575"/>
                              <a:gd name="connsiteY175" fmla="*/ 44120 h 171450"/>
                              <a:gd name="connsiteX176" fmla="*/ 9525 w 28575"/>
                              <a:gd name="connsiteY176" fmla="*/ 44120 h 171450"/>
                              <a:gd name="connsiteX177" fmla="*/ 9525 w 28575"/>
                              <a:gd name="connsiteY177" fmla="*/ 43110 h 171450"/>
                              <a:gd name="connsiteX178" fmla="*/ 9525 w 28575"/>
                              <a:gd name="connsiteY178" fmla="*/ 42110 h 171450"/>
                              <a:gd name="connsiteX179" fmla="*/ 9525 w 28575"/>
                              <a:gd name="connsiteY179" fmla="*/ 41110 h 171450"/>
                              <a:gd name="connsiteX180" fmla="*/ 9525 w 28575"/>
                              <a:gd name="connsiteY180" fmla="*/ 40110 h 171450"/>
                              <a:gd name="connsiteX181" fmla="*/ 10582 w 28575"/>
                              <a:gd name="connsiteY181" fmla="*/ 40110 h 171450"/>
                              <a:gd name="connsiteX182" fmla="*/ 10582 w 28575"/>
                              <a:gd name="connsiteY182" fmla="*/ 39100 h 171450"/>
                              <a:gd name="connsiteX183" fmla="*/ 10582 w 28575"/>
                              <a:gd name="connsiteY183" fmla="*/ 39100 h 171450"/>
                              <a:gd name="connsiteX184" fmla="*/ 10582 w 28575"/>
                              <a:gd name="connsiteY184" fmla="*/ 38100 h 171450"/>
                              <a:gd name="connsiteX185" fmla="*/ 10582 w 28575"/>
                              <a:gd name="connsiteY185" fmla="*/ 38100 h 171450"/>
                              <a:gd name="connsiteX186" fmla="*/ 10582 w 28575"/>
                              <a:gd name="connsiteY186" fmla="*/ 37100 h 171450"/>
                              <a:gd name="connsiteX187" fmla="*/ 10582 w 28575"/>
                              <a:gd name="connsiteY187" fmla="*/ 36090 h 171450"/>
                              <a:gd name="connsiteX188" fmla="*/ 10582 w 28575"/>
                              <a:gd name="connsiteY188" fmla="*/ 36090 h 171450"/>
                              <a:gd name="connsiteX189" fmla="*/ 10582 w 28575"/>
                              <a:gd name="connsiteY189" fmla="*/ 35090 h 171450"/>
                              <a:gd name="connsiteX190" fmla="*/ 10582 w 28575"/>
                              <a:gd name="connsiteY190" fmla="*/ 35090 h 171450"/>
                              <a:gd name="connsiteX191" fmla="*/ 10582 w 28575"/>
                              <a:gd name="connsiteY191" fmla="*/ 34090 h 171450"/>
                              <a:gd name="connsiteX192" fmla="*/ 10582 w 28575"/>
                              <a:gd name="connsiteY192" fmla="*/ 33090 h 171450"/>
                              <a:gd name="connsiteX193" fmla="*/ 10582 w 28575"/>
                              <a:gd name="connsiteY193" fmla="*/ 32080 h 171450"/>
                              <a:gd name="connsiteX194" fmla="*/ 10582 w 28575"/>
                              <a:gd name="connsiteY194" fmla="*/ 32080 h 171450"/>
                              <a:gd name="connsiteX195" fmla="*/ 10582 w 28575"/>
                              <a:gd name="connsiteY195" fmla="*/ 31080 h 171450"/>
                              <a:gd name="connsiteX196" fmla="*/ 10582 w 28575"/>
                              <a:gd name="connsiteY196" fmla="*/ 30080 h 171450"/>
                              <a:gd name="connsiteX197" fmla="*/ 10582 w 28575"/>
                              <a:gd name="connsiteY197" fmla="*/ 30080 h 171450"/>
                              <a:gd name="connsiteX198" fmla="*/ 10582 w 28575"/>
                              <a:gd name="connsiteY198" fmla="*/ 29080 h 171450"/>
                              <a:gd name="connsiteX199" fmla="*/ 11640 w 28575"/>
                              <a:gd name="connsiteY199" fmla="*/ 28070 h 171450"/>
                              <a:gd name="connsiteX200" fmla="*/ 11640 w 28575"/>
                              <a:gd name="connsiteY200" fmla="*/ 28070 h 171450"/>
                              <a:gd name="connsiteX201" fmla="*/ 11640 w 28575"/>
                              <a:gd name="connsiteY201" fmla="*/ 27070 h 171450"/>
                              <a:gd name="connsiteX202" fmla="*/ 11640 w 28575"/>
                              <a:gd name="connsiteY202" fmla="*/ 27070 h 171450"/>
                              <a:gd name="connsiteX203" fmla="*/ 11640 w 28575"/>
                              <a:gd name="connsiteY203" fmla="*/ 26070 h 171450"/>
                              <a:gd name="connsiteX204" fmla="*/ 11640 w 28575"/>
                              <a:gd name="connsiteY204" fmla="*/ 26070 h 171450"/>
                              <a:gd name="connsiteX205" fmla="*/ 11640 w 28575"/>
                              <a:gd name="connsiteY205" fmla="*/ 25070 h 171450"/>
                              <a:gd name="connsiteX206" fmla="*/ 11640 w 28575"/>
                              <a:gd name="connsiteY206" fmla="*/ 25070 h 171450"/>
                              <a:gd name="connsiteX207" fmla="*/ 11640 w 28575"/>
                              <a:gd name="connsiteY207" fmla="*/ 24060 h 171450"/>
                              <a:gd name="connsiteX208" fmla="*/ 11640 w 28575"/>
                              <a:gd name="connsiteY208" fmla="*/ 24060 h 171450"/>
                              <a:gd name="connsiteX209" fmla="*/ 11640 w 28575"/>
                              <a:gd name="connsiteY209" fmla="*/ 23060 h 171450"/>
                              <a:gd name="connsiteX210" fmla="*/ 11640 w 28575"/>
                              <a:gd name="connsiteY210" fmla="*/ 22060 h 171450"/>
                              <a:gd name="connsiteX211" fmla="*/ 11640 w 28575"/>
                              <a:gd name="connsiteY211" fmla="*/ 22060 h 171450"/>
                              <a:gd name="connsiteX212" fmla="*/ 11640 w 28575"/>
                              <a:gd name="connsiteY212" fmla="*/ 21060 h 171450"/>
                              <a:gd name="connsiteX213" fmla="*/ 11640 w 28575"/>
                              <a:gd name="connsiteY213" fmla="*/ 21060 h 171450"/>
                              <a:gd name="connsiteX214" fmla="*/ 11640 w 28575"/>
                              <a:gd name="connsiteY214" fmla="*/ 20050 h 171450"/>
                              <a:gd name="connsiteX215" fmla="*/ 11640 w 28575"/>
                              <a:gd name="connsiteY215" fmla="*/ 20050 h 171450"/>
                              <a:gd name="connsiteX216" fmla="*/ 11640 w 28575"/>
                              <a:gd name="connsiteY216" fmla="*/ 19050 h 171450"/>
                              <a:gd name="connsiteX217" fmla="*/ 11640 w 28575"/>
                              <a:gd name="connsiteY217" fmla="*/ 19050 h 171450"/>
                              <a:gd name="connsiteX218" fmla="*/ 11640 w 28575"/>
                              <a:gd name="connsiteY218" fmla="*/ 18050 h 171450"/>
                              <a:gd name="connsiteX219" fmla="*/ 12697 w 28575"/>
                              <a:gd name="connsiteY219" fmla="*/ 18050 h 171450"/>
                              <a:gd name="connsiteX220" fmla="*/ 12697 w 28575"/>
                              <a:gd name="connsiteY220" fmla="*/ 17040 h 171450"/>
                              <a:gd name="connsiteX221" fmla="*/ 12697 w 28575"/>
                              <a:gd name="connsiteY221" fmla="*/ 17040 h 171450"/>
                              <a:gd name="connsiteX222" fmla="*/ 12697 w 28575"/>
                              <a:gd name="connsiteY222" fmla="*/ 16040 h 171450"/>
                              <a:gd name="connsiteX223" fmla="*/ 12697 w 28575"/>
                              <a:gd name="connsiteY223" fmla="*/ 16040 h 171450"/>
                              <a:gd name="connsiteX224" fmla="*/ 12697 w 28575"/>
                              <a:gd name="connsiteY224" fmla="*/ 15040 h 171450"/>
                              <a:gd name="connsiteX225" fmla="*/ 12697 w 28575"/>
                              <a:gd name="connsiteY225" fmla="*/ 15040 h 171450"/>
                              <a:gd name="connsiteX226" fmla="*/ 12697 w 28575"/>
                              <a:gd name="connsiteY226" fmla="*/ 15040 h 171450"/>
                              <a:gd name="connsiteX227" fmla="*/ 12697 w 28575"/>
                              <a:gd name="connsiteY227" fmla="*/ 15040 h 171450"/>
                              <a:gd name="connsiteX228" fmla="*/ 12697 w 28575"/>
                              <a:gd name="connsiteY228" fmla="*/ 14040 h 171450"/>
                              <a:gd name="connsiteX229" fmla="*/ 12697 w 28575"/>
                              <a:gd name="connsiteY229" fmla="*/ 14040 h 171450"/>
                              <a:gd name="connsiteX230" fmla="*/ 12697 w 28575"/>
                              <a:gd name="connsiteY230" fmla="*/ 13030 h 171450"/>
                              <a:gd name="connsiteX231" fmla="*/ 12697 w 28575"/>
                              <a:gd name="connsiteY231" fmla="*/ 13030 h 171450"/>
                              <a:gd name="connsiteX232" fmla="*/ 12697 w 28575"/>
                              <a:gd name="connsiteY232" fmla="*/ 12030 h 171450"/>
                              <a:gd name="connsiteX233" fmla="*/ 12697 w 28575"/>
                              <a:gd name="connsiteY233" fmla="*/ 12030 h 171450"/>
                              <a:gd name="connsiteX234" fmla="*/ 12697 w 28575"/>
                              <a:gd name="connsiteY234" fmla="*/ 12030 h 171450"/>
                              <a:gd name="connsiteX235" fmla="*/ 12697 w 28575"/>
                              <a:gd name="connsiteY235" fmla="*/ 12030 h 171450"/>
                              <a:gd name="connsiteX236" fmla="*/ 12697 w 28575"/>
                              <a:gd name="connsiteY236" fmla="*/ 11030 h 171450"/>
                              <a:gd name="connsiteX237" fmla="*/ 13754 w 28575"/>
                              <a:gd name="connsiteY237" fmla="*/ 11030 h 171450"/>
                              <a:gd name="connsiteX238" fmla="*/ 13754 w 28575"/>
                              <a:gd name="connsiteY238" fmla="*/ 11030 h 171450"/>
                              <a:gd name="connsiteX239" fmla="*/ 13754 w 28575"/>
                              <a:gd name="connsiteY239" fmla="*/ 10030 h 171450"/>
                              <a:gd name="connsiteX240" fmla="*/ 13754 w 28575"/>
                              <a:gd name="connsiteY240" fmla="*/ 10030 h 171450"/>
                              <a:gd name="connsiteX241" fmla="*/ 13754 w 28575"/>
                              <a:gd name="connsiteY241" fmla="*/ 9020 h 171450"/>
                              <a:gd name="connsiteX242" fmla="*/ 13754 w 28575"/>
                              <a:gd name="connsiteY242" fmla="*/ 9020 h 171450"/>
                              <a:gd name="connsiteX243" fmla="*/ 13754 w 28575"/>
                              <a:gd name="connsiteY243" fmla="*/ 8020 h 171450"/>
                              <a:gd name="connsiteX244" fmla="*/ 13754 w 28575"/>
                              <a:gd name="connsiteY244" fmla="*/ 8020 h 171450"/>
                              <a:gd name="connsiteX245" fmla="*/ 13754 w 28575"/>
                              <a:gd name="connsiteY245" fmla="*/ 8020 h 171450"/>
                              <a:gd name="connsiteX246" fmla="*/ 13754 w 28575"/>
                              <a:gd name="connsiteY246" fmla="*/ 8020 h 171450"/>
                              <a:gd name="connsiteX247" fmla="*/ 13754 w 28575"/>
                              <a:gd name="connsiteY247" fmla="*/ 8020 h 171450"/>
                              <a:gd name="connsiteX248" fmla="*/ 13754 w 28575"/>
                              <a:gd name="connsiteY248" fmla="*/ 8020 h 171450"/>
                              <a:gd name="connsiteX249" fmla="*/ 13754 w 28575"/>
                              <a:gd name="connsiteY249" fmla="*/ 7020 h 171450"/>
                              <a:gd name="connsiteX250" fmla="*/ 13754 w 28575"/>
                              <a:gd name="connsiteY250" fmla="*/ 7020 h 171450"/>
                              <a:gd name="connsiteX251" fmla="*/ 13754 w 28575"/>
                              <a:gd name="connsiteY251" fmla="*/ 7020 h 171450"/>
                              <a:gd name="connsiteX252" fmla="*/ 13754 w 28575"/>
                              <a:gd name="connsiteY252" fmla="*/ 7020 h 171450"/>
                              <a:gd name="connsiteX253" fmla="*/ 13754 w 28575"/>
                              <a:gd name="connsiteY253" fmla="*/ 6020 h 171450"/>
                              <a:gd name="connsiteX254" fmla="*/ 13754 w 28575"/>
                              <a:gd name="connsiteY254" fmla="*/ 6020 h 171450"/>
                              <a:gd name="connsiteX255" fmla="*/ 14821 w 28575"/>
                              <a:gd name="connsiteY255" fmla="*/ 5010 h 171450"/>
                              <a:gd name="connsiteX256" fmla="*/ 14821 w 28575"/>
                              <a:gd name="connsiteY256" fmla="*/ 5010 h 171450"/>
                              <a:gd name="connsiteX257" fmla="*/ 14821 w 28575"/>
                              <a:gd name="connsiteY257" fmla="*/ 5010 h 171450"/>
                              <a:gd name="connsiteX258" fmla="*/ 14821 w 28575"/>
                              <a:gd name="connsiteY258" fmla="*/ 4010 h 171450"/>
                              <a:gd name="connsiteX259" fmla="*/ 14821 w 28575"/>
                              <a:gd name="connsiteY259" fmla="*/ 4010 h 171450"/>
                              <a:gd name="connsiteX260" fmla="*/ 14821 w 28575"/>
                              <a:gd name="connsiteY260" fmla="*/ 4010 h 171450"/>
                              <a:gd name="connsiteX261" fmla="*/ 14821 w 28575"/>
                              <a:gd name="connsiteY261" fmla="*/ 4010 h 171450"/>
                              <a:gd name="connsiteX262" fmla="*/ 14821 w 28575"/>
                              <a:gd name="connsiteY262" fmla="*/ 4010 h 171450"/>
                              <a:gd name="connsiteX263" fmla="*/ 14821 w 28575"/>
                              <a:gd name="connsiteY263" fmla="*/ 3010 h 171450"/>
                              <a:gd name="connsiteX264" fmla="*/ 14821 w 28575"/>
                              <a:gd name="connsiteY264" fmla="*/ 3010 h 171450"/>
                              <a:gd name="connsiteX265" fmla="*/ 14821 w 28575"/>
                              <a:gd name="connsiteY265" fmla="*/ 3010 h 171450"/>
                              <a:gd name="connsiteX266" fmla="*/ 14821 w 28575"/>
                              <a:gd name="connsiteY266" fmla="*/ 4010 h 171450"/>
                              <a:gd name="connsiteX267" fmla="*/ 14821 w 28575"/>
                              <a:gd name="connsiteY267" fmla="*/ 4010 h 171450"/>
                              <a:gd name="connsiteX268" fmla="*/ 14821 w 28575"/>
                              <a:gd name="connsiteY268" fmla="*/ 4010 h 171450"/>
                              <a:gd name="connsiteX269" fmla="*/ 14821 w 28575"/>
                              <a:gd name="connsiteY269" fmla="*/ 3010 h 171450"/>
                              <a:gd name="connsiteX270" fmla="*/ 14821 w 28575"/>
                              <a:gd name="connsiteY270" fmla="*/ 3010 h 171450"/>
                              <a:gd name="connsiteX271" fmla="*/ 14821 w 28575"/>
                              <a:gd name="connsiteY271" fmla="*/ 1000 h 171450"/>
                              <a:gd name="connsiteX272" fmla="*/ 14821 w 28575"/>
                              <a:gd name="connsiteY272" fmla="*/ 2010 h 171450"/>
                              <a:gd name="connsiteX273" fmla="*/ 15878 w 28575"/>
                              <a:gd name="connsiteY273" fmla="*/ 2010 h 171450"/>
                              <a:gd name="connsiteX274" fmla="*/ 15878 w 28575"/>
                              <a:gd name="connsiteY274" fmla="*/ 1000 h 171450"/>
                              <a:gd name="connsiteX275" fmla="*/ 15878 w 28575"/>
                              <a:gd name="connsiteY275" fmla="*/ 1000 h 171450"/>
                              <a:gd name="connsiteX276" fmla="*/ 15878 w 28575"/>
                              <a:gd name="connsiteY276" fmla="*/ 1000 h 171450"/>
                              <a:gd name="connsiteX277" fmla="*/ 15878 w 28575"/>
                              <a:gd name="connsiteY277" fmla="*/ 1000 h 171450"/>
                              <a:gd name="connsiteX278" fmla="*/ 15878 w 28575"/>
                              <a:gd name="connsiteY278" fmla="*/ 1000 h 171450"/>
                              <a:gd name="connsiteX279" fmla="*/ 15878 w 28575"/>
                              <a:gd name="connsiteY279" fmla="*/ 1000 h 171450"/>
                              <a:gd name="connsiteX280" fmla="*/ 15878 w 28575"/>
                              <a:gd name="connsiteY280" fmla="*/ 1000 h 171450"/>
                              <a:gd name="connsiteX281" fmla="*/ 15878 w 28575"/>
                              <a:gd name="connsiteY281" fmla="*/ 1000 h 171450"/>
                              <a:gd name="connsiteX282" fmla="*/ 15878 w 28575"/>
                              <a:gd name="connsiteY282" fmla="*/ 1000 h 171450"/>
                              <a:gd name="connsiteX283" fmla="*/ 15878 w 28575"/>
                              <a:gd name="connsiteY283" fmla="*/ 1000 h 171450"/>
                              <a:gd name="connsiteX284" fmla="*/ 15878 w 28575"/>
                              <a:gd name="connsiteY284" fmla="*/ 1000 h 171450"/>
                              <a:gd name="connsiteX285" fmla="*/ 15878 w 28575"/>
                              <a:gd name="connsiteY285" fmla="*/ 1000 h 171450"/>
                              <a:gd name="connsiteX286" fmla="*/ 15878 w 28575"/>
                              <a:gd name="connsiteY286" fmla="*/ 1000 h 171450"/>
                              <a:gd name="connsiteX287" fmla="*/ 15878 w 28575"/>
                              <a:gd name="connsiteY287" fmla="*/ 1000 h 171450"/>
                              <a:gd name="connsiteX288" fmla="*/ 15878 w 28575"/>
                              <a:gd name="connsiteY288" fmla="*/ 1000 h 171450"/>
                              <a:gd name="connsiteX289" fmla="*/ 15878 w 28575"/>
                              <a:gd name="connsiteY289" fmla="*/ 1000 h 171450"/>
                              <a:gd name="connsiteX290" fmla="*/ 15878 w 28575"/>
                              <a:gd name="connsiteY290" fmla="*/ 1000 h 171450"/>
                              <a:gd name="connsiteX291" fmla="*/ 15878 w 28575"/>
                              <a:gd name="connsiteY291" fmla="*/ 1000 h 171450"/>
                              <a:gd name="connsiteX292" fmla="*/ 15878 w 28575"/>
                              <a:gd name="connsiteY292" fmla="*/ 0 h 171450"/>
                              <a:gd name="connsiteX293" fmla="*/ 16935 w 28575"/>
                              <a:gd name="connsiteY293" fmla="*/ 0 h 171450"/>
                              <a:gd name="connsiteX294" fmla="*/ 16935 w 28575"/>
                              <a:gd name="connsiteY294" fmla="*/ 0 h 171450"/>
                              <a:gd name="connsiteX295" fmla="*/ 16935 w 28575"/>
                              <a:gd name="connsiteY295" fmla="*/ 1000 h 171450"/>
                              <a:gd name="connsiteX296" fmla="*/ 16935 w 28575"/>
                              <a:gd name="connsiteY296" fmla="*/ 1000 h 171450"/>
                              <a:gd name="connsiteX297" fmla="*/ 16935 w 28575"/>
                              <a:gd name="connsiteY297" fmla="*/ 2010 h 171450"/>
                              <a:gd name="connsiteX298" fmla="*/ 16935 w 28575"/>
                              <a:gd name="connsiteY298" fmla="*/ 1000 h 171450"/>
                              <a:gd name="connsiteX299" fmla="*/ 16935 w 28575"/>
                              <a:gd name="connsiteY299" fmla="*/ 1000 h 171450"/>
                              <a:gd name="connsiteX300" fmla="*/ 16935 w 28575"/>
                              <a:gd name="connsiteY300" fmla="*/ 1000 h 171450"/>
                              <a:gd name="connsiteX301" fmla="*/ 16935 w 28575"/>
                              <a:gd name="connsiteY301" fmla="*/ 1000 h 171450"/>
                              <a:gd name="connsiteX302" fmla="*/ 16935 w 28575"/>
                              <a:gd name="connsiteY302" fmla="*/ 1000 h 171450"/>
                              <a:gd name="connsiteX303" fmla="*/ 16935 w 28575"/>
                              <a:gd name="connsiteY303" fmla="*/ 1000 h 171450"/>
                              <a:gd name="connsiteX304" fmla="*/ 16935 w 28575"/>
                              <a:gd name="connsiteY304" fmla="*/ 1000 h 171450"/>
                              <a:gd name="connsiteX305" fmla="*/ 16935 w 28575"/>
                              <a:gd name="connsiteY305" fmla="*/ 1000 h 171450"/>
                              <a:gd name="connsiteX306" fmla="*/ 16935 w 28575"/>
                              <a:gd name="connsiteY306" fmla="*/ 1000 h 171450"/>
                              <a:gd name="connsiteX307" fmla="*/ 16935 w 28575"/>
                              <a:gd name="connsiteY307" fmla="*/ 1000 h 171450"/>
                              <a:gd name="connsiteX308" fmla="*/ 16935 w 28575"/>
                              <a:gd name="connsiteY308" fmla="*/ 2010 h 171450"/>
                              <a:gd name="connsiteX309" fmla="*/ 16935 w 28575"/>
                              <a:gd name="connsiteY309" fmla="*/ 2010 h 171450"/>
                              <a:gd name="connsiteX310" fmla="*/ 16935 w 28575"/>
                              <a:gd name="connsiteY310" fmla="*/ 2010 h 171450"/>
                              <a:gd name="connsiteX311" fmla="*/ 17993 w 28575"/>
                              <a:gd name="connsiteY311" fmla="*/ 3010 h 171450"/>
                              <a:gd name="connsiteX312" fmla="*/ 17993 w 28575"/>
                              <a:gd name="connsiteY312" fmla="*/ 2010 h 171450"/>
                              <a:gd name="connsiteX313" fmla="*/ 17993 w 28575"/>
                              <a:gd name="connsiteY313" fmla="*/ 2010 h 171450"/>
                              <a:gd name="connsiteX314" fmla="*/ 17993 w 28575"/>
                              <a:gd name="connsiteY314" fmla="*/ 3010 h 171450"/>
                              <a:gd name="connsiteX315" fmla="*/ 17993 w 28575"/>
                              <a:gd name="connsiteY315" fmla="*/ 3010 h 171450"/>
                              <a:gd name="connsiteX316" fmla="*/ 17993 w 28575"/>
                              <a:gd name="connsiteY316" fmla="*/ 3010 h 171450"/>
                              <a:gd name="connsiteX317" fmla="*/ 17993 w 28575"/>
                              <a:gd name="connsiteY317" fmla="*/ 3010 h 171450"/>
                              <a:gd name="connsiteX318" fmla="*/ 17993 w 28575"/>
                              <a:gd name="connsiteY318" fmla="*/ 3010 h 171450"/>
                              <a:gd name="connsiteX319" fmla="*/ 17993 w 28575"/>
                              <a:gd name="connsiteY319" fmla="*/ 3010 h 171450"/>
                              <a:gd name="connsiteX320" fmla="*/ 17993 w 28575"/>
                              <a:gd name="connsiteY320" fmla="*/ 3010 h 171450"/>
                              <a:gd name="connsiteX321" fmla="*/ 17993 w 28575"/>
                              <a:gd name="connsiteY321" fmla="*/ 3010 h 171450"/>
                              <a:gd name="connsiteX322" fmla="*/ 17993 w 28575"/>
                              <a:gd name="connsiteY322" fmla="*/ 3010 h 171450"/>
                              <a:gd name="connsiteX323" fmla="*/ 17993 w 28575"/>
                              <a:gd name="connsiteY323" fmla="*/ 4010 h 171450"/>
                              <a:gd name="connsiteX324" fmla="*/ 17993 w 28575"/>
                              <a:gd name="connsiteY324" fmla="*/ 4010 h 171450"/>
                              <a:gd name="connsiteX325" fmla="*/ 17993 w 28575"/>
                              <a:gd name="connsiteY325" fmla="*/ 5010 h 171450"/>
                              <a:gd name="connsiteX326" fmla="*/ 17993 w 28575"/>
                              <a:gd name="connsiteY326" fmla="*/ 5010 h 171450"/>
                              <a:gd name="connsiteX327" fmla="*/ 17993 w 28575"/>
                              <a:gd name="connsiteY327" fmla="*/ 5010 h 171450"/>
                              <a:gd name="connsiteX328" fmla="*/ 17993 w 28575"/>
                              <a:gd name="connsiteY328" fmla="*/ 5010 h 171450"/>
                              <a:gd name="connsiteX329" fmla="*/ 19050 w 28575"/>
                              <a:gd name="connsiteY329" fmla="*/ 5010 h 171450"/>
                              <a:gd name="connsiteX330" fmla="*/ 19050 w 28575"/>
                              <a:gd name="connsiteY330" fmla="*/ 5010 h 171450"/>
                              <a:gd name="connsiteX331" fmla="*/ 19050 w 28575"/>
                              <a:gd name="connsiteY331" fmla="*/ 5010 h 171450"/>
                              <a:gd name="connsiteX332" fmla="*/ 19050 w 28575"/>
                              <a:gd name="connsiteY332" fmla="*/ 5010 h 171450"/>
                              <a:gd name="connsiteX333" fmla="*/ 19050 w 28575"/>
                              <a:gd name="connsiteY333" fmla="*/ 6020 h 171450"/>
                              <a:gd name="connsiteX334" fmla="*/ 19050 w 28575"/>
                              <a:gd name="connsiteY334" fmla="*/ 6020 h 171450"/>
                              <a:gd name="connsiteX335" fmla="*/ 19050 w 28575"/>
                              <a:gd name="connsiteY335" fmla="*/ 6020 h 171450"/>
                              <a:gd name="connsiteX336" fmla="*/ 19050 w 28575"/>
                              <a:gd name="connsiteY336" fmla="*/ 6020 h 171450"/>
                              <a:gd name="connsiteX337" fmla="*/ 19050 w 28575"/>
                              <a:gd name="connsiteY337" fmla="*/ 6020 h 171450"/>
                              <a:gd name="connsiteX338" fmla="*/ 19050 w 28575"/>
                              <a:gd name="connsiteY338" fmla="*/ 6020 h 171450"/>
                              <a:gd name="connsiteX339" fmla="*/ 19050 w 28575"/>
                              <a:gd name="connsiteY339" fmla="*/ 7020 h 171450"/>
                              <a:gd name="connsiteX340" fmla="*/ 19050 w 28575"/>
                              <a:gd name="connsiteY340" fmla="*/ 7020 h 171450"/>
                              <a:gd name="connsiteX341" fmla="*/ 19050 w 28575"/>
                              <a:gd name="connsiteY341" fmla="*/ 8020 h 171450"/>
                              <a:gd name="connsiteX342" fmla="*/ 19050 w 28575"/>
                              <a:gd name="connsiteY342" fmla="*/ 8020 h 171450"/>
                              <a:gd name="connsiteX343" fmla="*/ 19050 w 28575"/>
                              <a:gd name="connsiteY343" fmla="*/ 8020 h 171450"/>
                              <a:gd name="connsiteX344" fmla="*/ 19050 w 28575"/>
                              <a:gd name="connsiteY344" fmla="*/ 8020 h 171450"/>
                              <a:gd name="connsiteX345" fmla="*/ 19050 w 28575"/>
                              <a:gd name="connsiteY345" fmla="*/ 9020 h 171450"/>
                              <a:gd name="connsiteX346" fmla="*/ 19050 w 28575"/>
                              <a:gd name="connsiteY346" fmla="*/ 9020 h 171450"/>
                              <a:gd name="connsiteX347" fmla="*/ 20107 w 28575"/>
                              <a:gd name="connsiteY347" fmla="*/ 10030 h 171450"/>
                              <a:gd name="connsiteX348" fmla="*/ 20107 w 28575"/>
                              <a:gd name="connsiteY348" fmla="*/ 10030 h 171450"/>
                              <a:gd name="connsiteX349" fmla="*/ 20107 w 28575"/>
                              <a:gd name="connsiteY349" fmla="*/ 11030 h 171450"/>
                              <a:gd name="connsiteX350" fmla="*/ 20107 w 28575"/>
                              <a:gd name="connsiteY350" fmla="*/ 11030 h 171450"/>
                              <a:gd name="connsiteX351" fmla="*/ 20107 w 28575"/>
                              <a:gd name="connsiteY351" fmla="*/ 11030 h 171450"/>
                              <a:gd name="connsiteX352" fmla="*/ 20107 w 28575"/>
                              <a:gd name="connsiteY352" fmla="*/ 11030 h 171450"/>
                              <a:gd name="connsiteX353" fmla="*/ 20107 w 28575"/>
                              <a:gd name="connsiteY353" fmla="*/ 12030 h 171450"/>
                              <a:gd name="connsiteX354" fmla="*/ 20107 w 28575"/>
                              <a:gd name="connsiteY354" fmla="*/ 12030 h 171450"/>
                              <a:gd name="connsiteX355" fmla="*/ 20107 w 28575"/>
                              <a:gd name="connsiteY355" fmla="*/ 12030 h 171450"/>
                              <a:gd name="connsiteX356" fmla="*/ 20107 w 28575"/>
                              <a:gd name="connsiteY356" fmla="*/ 12030 h 171450"/>
                              <a:gd name="connsiteX357" fmla="*/ 20107 w 28575"/>
                              <a:gd name="connsiteY357" fmla="*/ 12030 h 171450"/>
                              <a:gd name="connsiteX358" fmla="*/ 20107 w 28575"/>
                              <a:gd name="connsiteY358" fmla="*/ 13030 h 171450"/>
                              <a:gd name="connsiteX359" fmla="*/ 20107 w 28575"/>
                              <a:gd name="connsiteY359" fmla="*/ 14040 h 171450"/>
                              <a:gd name="connsiteX360" fmla="*/ 20107 w 28575"/>
                              <a:gd name="connsiteY360" fmla="*/ 14040 h 171450"/>
                              <a:gd name="connsiteX361" fmla="*/ 20107 w 28575"/>
                              <a:gd name="connsiteY361" fmla="*/ 14040 h 171450"/>
                              <a:gd name="connsiteX362" fmla="*/ 20107 w 28575"/>
                              <a:gd name="connsiteY362" fmla="*/ 14040 h 171450"/>
                              <a:gd name="connsiteX363" fmla="*/ 20107 w 28575"/>
                              <a:gd name="connsiteY363" fmla="*/ 14040 h 171450"/>
                              <a:gd name="connsiteX364" fmla="*/ 20107 w 28575"/>
                              <a:gd name="connsiteY364" fmla="*/ 14040 h 171450"/>
                              <a:gd name="connsiteX365" fmla="*/ 20107 w 28575"/>
                              <a:gd name="connsiteY365" fmla="*/ 15040 h 171450"/>
                              <a:gd name="connsiteX366" fmla="*/ 20107 w 28575"/>
                              <a:gd name="connsiteY366" fmla="*/ 15040 h 171450"/>
                              <a:gd name="connsiteX367" fmla="*/ 20107 w 28575"/>
                              <a:gd name="connsiteY367" fmla="*/ 15040 h 171450"/>
                              <a:gd name="connsiteX368" fmla="*/ 20107 w 28575"/>
                              <a:gd name="connsiteY368" fmla="*/ 16040 h 171450"/>
                              <a:gd name="connsiteX369" fmla="*/ 20107 w 28575"/>
                              <a:gd name="connsiteY369" fmla="*/ 16040 h 171450"/>
                              <a:gd name="connsiteX370" fmla="*/ 20107 w 28575"/>
                              <a:gd name="connsiteY370" fmla="*/ 17040 h 171450"/>
                              <a:gd name="connsiteX371" fmla="*/ 20107 w 28575"/>
                              <a:gd name="connsiteY371" fmla="*/ 17040 h 171450"/>
                              <a:gd name="connsiteX372" fmla="*/ 20107 w 28575"/>
                              <a:gd name="connsiteY372" fmla="*/ 18050 h 171450"/>
                              <a:gd name="connsiteX373" fmla="*/ 21165 w 28575"/>
                              <a:gd name="connsiteY373" fmla="*/ 17040 h 171450"/>
                              <a:gd name="connsiteX374" fmla="*/ 21165 w 28575"/>
                              <a:gd name="connsiteY374" fmla="*/ 18050 h 171450"/>
                              <a:gd name="connsiteX375" fmla="*/ 21165 w 28575"/>
                              <a:gd name="connsiteY375" fmla="*/ 19050 h 171450"/>
                              <a:gd name="connsiteX376" fmla="*/ 21165 w 28575"/>
                              <a:gd name="connsiteY376" fmla="*/ 19050 h 171450"/>
                              <a:gd name="connsiteX377" fmla="*/ 21165 w 28575"/>
                              <a:gd name="connsiteY377" fmla="*/ 20050 h 171450"/>
                              <a:gd name="connsiteX378" fmla="*/ 21165 w 28575"/>
                              <a:gd name="connsiteY378" fmla="*/ 21060 h 171450"/>
                              <a:gd name="connsiteX379" fmla="*/ 21165 w 28575"/>
                              <a:gd name="connsiteY379" fmla="*/ 21060 h 171450"/>
                              <a:gd name="connsiteX380" fmla="*/ 21165 w 28575"/>
                              <a:gd name="connsiteY380" fmla="*/ 21060 h 171450"/>
                              <a:gd name="connsiteX381" fmla="*/ 21165 w 28575"/>
                              <a:gd name="connsiteY381" fmla="*/ 21060 h 171450"/>
                              <a:gd name="connsiteX382" fmla="*/ 21165 w 28575"/>
                              <a:gd name="connsiteY382" fmla="*/ 22060 h 171450"/>
                              <a:gd name="connsiteX383" fmla="*/ 21165 w 28575"/>
                              <a:gd name="connsiteY383" fmla="*/ 22060 h 171450"/>
                              <a:gd name="connsiteX384" fmla="*/ 21165 w 28575"/>
                              <a:gd name="connsiteY384" fmla="*/ 23060 h 171450"/>
                              <a:gd name="connsiteX385" fmla="*/ 21165 w 28575"/>
                              <a:gd name="connsiteY385" fmla="*/ 23060 h 171450"/>
                              <a:gd name="connsiteX386" fmla="*/ 21165 w 28575"/>
                              <a:gd name="connsiteY386" fmla="*/ 23060 h 171450"/>
                              <a:gd name="connsiteX387" fmla="*/ 21165 w 28575"/>
                              <a:gd name="connsiteY387" fmla="*/ 23060 h 171450"/>
                              <a:gd name="connsiteX388" fmla="*/ 21165 w 28575"/>
                              <a:gd name="connsiteY388" fmla="*/ 24060 h 171450"/>
                              <a:gd name="connsiteX389" fmla="*/ 21165 w 28575"/>
                              <a:gd name="connsiteY389" fmla="*/ 24060 h 171450"/>
                              <a:gd name="connsiteX390" fmla="*/ 21165 w 28575"/>
                              <a:gd name="connsiteY390" fmla="*/ 25070 h 171450"/>
                              <a:gd name="connsiteX391" fmla="*/ 22222 w 28575"/>
                              <a:gd name="connsiteY391" fmla="*/ 25070 h 171450"/>
                              <a:gd name="connsiteX392" fmla="*/ 22222 w 28575"/>
                              <a:gd name="connsiteY392" fmla="*/ 26070 h 171450"/>
                              <a:gd name="connsiteX393" fmla="*/ 22222 w 28575"/>
                              <a:gd name="connsiteY393" fmla="*/ 26070 h 171450"/>
                              <a:gd name="connsiteX394" fmla="*/ 22222 w 28575"/>
                              <a:gd name="connsiteY394" fmla="*/ 26070 h 171450"/>
                              <a:gd name="connsiteX395" fmla="*/ 22222 w 28575"/>
                              <a:gd name="connsiteY395" fmla="*/ 27070 h 171450"/>
                              <a:gd name="connsiteX396" fmla="*/ 22222 w 28575"/>
                              <a:gd name="connsiteY396" fmla="*/ 27070 h 171450"/>
                              <a:gd name="connsiteX397" fmla="*/ 22222 w 28575"/>
                              <a:gd name="connsiteY397" fmla="*/ 28070 h 171450"/>
                              <a:gd name="connsiteX398" fmla="*/ 22222 w 28575"/>
                              <a:gd name="connsiteY398" fmla="*/ 28070 h 171450"/>
                              <a:gd name="connsiteX399" fmla="*/ 22222 w 28575"/>
                              <a:gd name="connsiteY399" fmla="*/ 28070 h 171450"/>
                              <a:gd name="connsiteX400" fmla="*/ 22222 w 28575"/>
                              <a:gd name="connsiteY400" fmla="*/ 29080 h 171450"/>
                              <a:gd name="connsiteX401" fmla="*/ 22222 w 28575"/>
                              <a:gd name="connsiteY401" fmla="*/ 30080 h 171450"/>
                              <a:gd name="connsiteX402" fmla="*/ 22222 w 28575"/>
                              <a:gd name="connsiteY402" fmla="*/ 30080 h 171450"/>
                              <a:gd name="connsiteX403" fmla="*/ 22222 w 28575"/>
                              <a:gd name="connsiteY403" fmla="*/ 30080 h 171450"/>
                              <a:gd name="connsiteX404" fmla="*/ 22222 w 28575"/>
                              <a:gd name="connsiteY404" fmla="*/ 31080 h 171450"/>
                              <a:gd name="connsiteX405" fmla="*/ 22222 w 28575"/>
                              <a:gd name="connsiteY405" fmla="*/ 31080 h 171450"/>
                              <a:gd name="connsiteX406" fmla="*/ 22222 w 28575"/>
                              <a:gd name="connsiteY406" fmla="*/ 32080 h 171450"/>
                              <a:gd name="connsiteX407" fmla="*/ 22222 w 28575"/>
                              <a:gd name="connsiteY407" fmla="*/ 33090 h 171450"/>
                              <a:gd name="connsiteX408" fmla="*/ 22222 w 28575"/>
                              <a:gd name="connsiteY408" fmla="*/ 34090 h 171450"/>
                              <a:gd name="connsiteX409" fmla="*/ 23279 w 28575"/>
                              <a:gd name="connsiteY409" fmla="*/ 34090 h 171450"/>
                              <a:gd name="connsiteX410" fmla="*/ 23279 w 28575"/>
                              <a:gd name="connsiteY410" fmla="*/ 34090 h 171450"/>
                              <a:gd name="connsiteX411" fmla="*/ 23279 w 28575"/>
                              <a:gd name="connsiteY411" fmla="*/ 35090 h 171450"/>
                              <a:gd name="connsiteX412" fmla="*/ 23279 w 28575"/>
                              <a:gd name="connsiteY412" fmla="*/ 35090 h 171450"/>
                              <a:gd name="connsiteX413" fmla="*/ 23279 w 28575"/>
                              <a:gd name="connsiteY413" fmla="*/ 35090 h 171450"/>
                              <a:gd name="connsiteX414" fmla="*/ 23279 w 28575"/>
                              <a:gd name="connsiteY414" fmla="*/ 35090 h 171450"/>
                              <a:gd name="connsiteX415" fmla="*/ 23279 w 28575"/>
                              <a:gd name="connsiteY415" fmla="*/ 36090 h 171450"/>
                              <a:gd name="connsiteX416" fmla="*/ 23279 w 28575"/>
                              <a:gd name="connsiteY416" fmla="*/ 36090 h 171450"/>
                              <a:gd name="connsiteX417" fmla="*/ 23279 w 28575"/>
                              <a:gd name="connsiteY417" fmla="*/ 37100 h 171450"/>
                              <a:gd name="connsiteX418" fmla="*/ 23279 w 28575"/>
                              <a:gd name="connsiteY418" fmla="*/ 38100 h 171450"/>
                              <a:gd name="connsiteX419" fmla="*/ 23279 w 28575"/>
                              <a:gd name="connsiteY419" fmla="*/ 38100 h 171450"/>
                              <a:gd name="connsiteX420" fmla="*/ 23279 w 28575"/>
                              <a:gd name="connsiteY420" fmla="*/ 39100 h 171450"/>
                              <a:gd name="connsiteX421" fmla="*/ 23279 w 28575"/>
                              <a:gd name="connsiteY421" fmla="*/ 39100 h 171450"/>
                              <a:gd name="connsiteX422" fmla="*/ 23279 w 28575"/>
                              <a:gd name="connsiteY422" fmla="*/ 39100 h 171450"/>
                              <a:gd name="connsiteX423" fmla="*/ 23279 w 28575"/>
                              <a:gd name="connsiteY423" fmla="*/ 40110 h 171450"/>
                              <a:gd name="connsiteX424" fmla="*/ 23279 w 28575"/>
                              <a:gd name="connsiteY424" fmla="*/ 41110 h 171450"/>
                              <a:gd name="connsiteX425" fmla="*/ 23279 w 28575"/>
                              <a:gd name="connsiteY425" fmla="*/ 41110 h 171450"/>
                              <a:gd name="connsiteX426" fmla="*/ 23279 w 28575"/>
                              <a:gd name="connsiteY426" fmla="*/ 42110 h 171450"/>
                              <a:gd name="connsiteX427" fmla="*/ 23279 w 28575"/>
                              <a:gd name="connsiteY427" fmla="*/ 42110 h 171450"/>
                              <a:gd name="connsiteX428" fmla="*/ 23279 w 28575"/>
                              <a:gd name="connsiteY428" fmla="*/ 43110 h 171450"/>
                              <a:gd name="connsiteX429" fmla="*/ 24346 w 28575"/>
                              <a:gd name="connsiteY429" fmla="*/ 43110 h 171450"/>
                              <a:gd name="connsiteX430" fmla="*/ 24346 w 28575"/>
                              <a:gd name="connsiteY430" fmla="*/ 44120 h 171450"/>
                              <a:gd name="connsiteX431" fmla="*/ 24346 w 28575"/>
                              <a:gd name="connsiteY431" fmla="*/ 44120 h 171450"/>
                              <a:gd name="connsiteX432" fmla="*/ 24346 w 28575"/>
                              <a:gd name="connsiteY432" fmla="*/ 44120 h 171450"/>
                              <a:gd name="connsiteX433" fmla="*/ 24346 w 28575"/>
                              <a:gd name="connsiteY433" fmla="*/ 45120 h 171450"/>
                              <a:gd name="connsiteX434" fmla="*/ 24346 w 28575"/>
                              <a:gd name="connsiteY434" fmla="*/ 45120 h 171450"/>
                              <a:gd name="connsiteX435" fmla="*/ 24346 w 28575"/>
                              <a:gd name="connsiteY435" fmla="*/ 46120 h 171450"/>
                              <a:gd name="connsiteX436" fmla="*/ 24346 w 28575"/>
                              <a:gd name="connsiteY436" fmla="*/ 46120 h 171450"/>
                              <a:gd name="connsiteX437" fmla="*/ 24346 w 28575"/>
                              <a:gd name="connsiteY437" fmla="*/ 47120 h 171450"/>
                              <a:gd name="connsiteX438" fmla="*/ 24346 w 28575"/>
                              <a:gd name="connsiteY438" fmla="*/ 48130 h 171450"/>
                              <a:gd name="connsiteX439" fmla="*/ 24346 w 28575"/>
                              <a:gd name="connsiteY439" fmla="*/ 49130 h 171450"/>
                              <a:gd name="connsiteX440" fmla="*/ 24346 w 28575"/>
                              <a:gd name="connsiteY440" fmla="*/ 50130 h 171450"/>
                              <a:gd name="connsiteX441" fmla="*/ 24346 w 28575"/>
                              <a:gd name="connsiteY441" fmla="*/ 50130 h 171450"/>
                              <a:gd name="connsiteX442" fmla="*/ 24346 w 28575"/>
                              <a:gd name="connsiteY442" fmla="*/ 50130 h 171450"/>
                              <a:gd name="connsiteX443" fmla="*/ 24346 w 28575"/>
                              <a:gd name="connsiteY443" fmla="*/ 51130 h 171450"/>
                              <a:gd name="connsiteX444" fmla="*/ 24346 w 28575"/>
                              <a:gd name="connsiteY444" fmla="*/ 51130 h 171450"/>
                              <a:gd name="connsiteX445" fmla="*/ 24346 w 28575"/>
                              <a:gd name="connsiteY445" fmla="*/ 51130 h 171450"/>
                              <a:gd name="connsiteX446" fmla="*/ 24346 w 28575"/>
                              <a:gd name="connsiteY446" fmla="*/ 52140 h 171450"/>
                              <a:gd name="connsiteX447" fmla="*/ 25403 w 28575"/>
                              <a:gd name="connsiteY447" fmla="*/ 52140 h 171450"/>
                              <a:gd name="connsiteX448" fmla="*/ 25403 w 28575"/>
                              <a:gd name="connsiteY448" fmla="*/ 53140 h 171450"/>
                              <a:gd name="connsiteX449" fmla="*/ 25403 w 28575"/>
                              <a:gd name="connsiteY449" fmla="*/ 53140 h 171450"/>
                              <a:gd name="connsiteX450" fmla="*/ 25403 w 28575"/>
                              <a:gd name="connsiteY450" fmla="*/ 54140 h 171450"/>
                              <a:gd name="connsiteX451" fmla="*/ 25403 w 28575"/>
                              <a:gd name="connsiteY451" fmla="*/ 54140 h 171450"/>
                              <a:gd name="connsiteX452" fmla="*/ 25403 w 28575"/>
                              <a:gd name="connsiteY452" fmla="*/ 55140 h 171450"/>
                              <a:gd name="connsiteX453" fmla="*/ 25403 w 28575"/>
                              <a:gd name="connsiteY453" fmla="*/ 55140 h 171450"/>
                              <a:gd name="connsiteX454" fmla="*/ 25403 w 28575"/>
                              <a:gd name="connsiteY454" fmla="*/ 56150 h 171450"/>
                              <a:gd name="connsiteX455" fmla="*/ 25403 w 28575"/>
                              <a:gd name="connsiteY455" fmla="*/ 56150 h 171450"/>
                              <a:gd name="connsiteX456" fmla="*/ 25403 w 28575"/>
                              <a:gd name="connsiteY456" fmla="*/ 57150 h 171450"/>
                              <a:gd name="connsiteX457" fmla="*/ 25403 w 28575"/>
                              <a:gd name="connsiteY457" fmla="*/ 57150 h 171450"/>
                              <a:gd name="connsiteX458" fmla="*/ 25403 w 28575"/>
                              <a:gd name="connsiteY458" fmla="*/ 58150 h 171450"/>
                              <a:gd name="connsiteX459" fmla="*/ 25403 w 28575"/>
                              <a:gd name="connsiteY459" fmla="*/ 59160 h 171450"/>
                              <a:gd name="connsiteX460" fmla="*/ 25403 w 28575"/>
                              <a:gd name="connsiteY460" fmla="*/ 59160 h 171450"/>
                              <a:gd name="connsiteX461" fmla="*/ 25403 w 28575"/>
                              <a:gd name="connsiteY461" fmla="*/ 60160 h 171450"/>
                              <a:gd name="connsiteX462" fmla="*/ 25403 w 28575"/>
                              <a:gd name="connsiteY462" fmla="*/ 60160 h 171450"/>
                              <a:gd name="connsiteX463" fmla="*/ 25403 w 28575"/>
                              <a:gd name="connsiteY463" fmla="*/ 60160 h 171450"/>
                              <a:gd name="connsiteX464" fmla="*/ 25403 w 28575"/>
                              <a:gd name="connsiteY464" fmla="*/ 61160 h 171450"/>
                              <a:gd name="connsiteX465" fmla="*/ 26460 w 28575"/>
                              <a:gd name="connsiteY465" fmla="*/ 62160 h 171450"/>
                              <a:gd name="connsiteX466" fmla="*/ 26460 w 28575"/>
                              <a:gd name="connsiteY466" fmla="*/ 62160 h 171450"/>
                              <a:gd name="connsiteX467" fmla="*/ 26460 w 28575"/>
                              <a:gd name="connsiteY467" fmla="*/ 63170 h 171450"/>
                              <a:gd name="connsiteX468" fmla="*/ 26460 w 28575"/>
                              <a:gd name="connsiteY468" fmla="*/ 63170 h 171450"/>
                              <a:gd name="connsiteX469" fmla="*/ 26460 w 28575"/>
                              <a:gd name="connsiteY469" fmla="*/ 64170 h 171450"/>
                              <a:gd name="connsiteX470" fmla="*/ 26460 w 28575"/>
                              <a:gd name="connsiteY470" fmla="*/ 64170 h 171450"/>
                              <a:gd name="connsiteX471" fmla="*/ 26460 w 28575"/>
                              <a:gd name="connsiteY471" fmla="*/ 65170 h 171450"/>
                              <a:gd name="connsiteX472" fmla="*/ 26460 w 28575"/>
                              <a:gd name="connsiteY472" fmla="*/ 65170 h 171450"/>
                              <a:gd name="connsiteX473" fmla="*/ 26460 w 28575"/>
                              <a:gd name="connsiteY473" fmla="*/ 66170 h 171450"/>
                              <a:gd name="connsiteX474" fmla="*/ 26460 w 28575"/>
                              <a:gd name="connsiteY474" fmla="*/ 67180 h 171450"/>
                              <a:gd name="connsiteX475" fmla="*/ 26460 w 28575"/>
                              <a:gd name="connsiteY475" fmla="*/ 67180 h 171450"/>
                              <a:gd name="connsiteX476" fmla="*/ 26460 w 28575"/>
                              <a:gd name="connsiteY476" fmla="*/ 67180 h 171450"/>
                              <a:gd name="connsiteX477" fmla="*/ 26460 w 28575"/>
                              <a:gd name="connsiteY477" fmla="*/ 68180 h 171450"/>
                              <a:gd name="connsiteX478" fmla="*/ 26460 w 28575"/>
                              <a:gd name="connsiteY478" fmla="*/ 68180 h 171450"/>
                              <a:gd name="connsiteX479" fmla="*/ 26460 w 28575"/>
                              <a:gd name="connsiteY479" fmla="*/ 68180 h 171450"/>
                              <a:gd name="connsiteX480" fmla="*/ 26460 w 28575"/>
                              <a:gd name="connsiteY480" fmla="*/ 69180 h 171450"/>
                              <a:gd name="connsiteX481" fmla="*/ 26460 w 28575"/>
                              <a:gd name="connsiteY481" fmla="*/ 69180 h 171450"/>
                              <a:gd name="connsiteX482" fmla="*/ 26460 w 28575"/>
                              <a:gd name="connsiteY482" fmla="*/ 69180 h 171450"/>
                              <a:gd name="connsiteX483" fmla="*/ 27518 w 28575"/>
                              <a:gd name="connsiteY483" fmla="*/ 70180 h 171450"/>
                              <a:gd name="connsiteX484" fmla="*/ 27518 w 28575"/>
                              <a:gd name="connsiteY484" fmla="*/ 70180 h 171450"/>
                              <a:gd name="connsiteX485" fmla="*/ 27518 w 28575"/>
                              <a:gd name="connsiteY485" fmla="*/ 71190 h 171450"/>
                              <a:gd name="connsiteX486" fmla="*/ 27518 w 28575"/>
                              <a:gd name="connsiteY486" fmla="*/ 72190 h 171450"/>
                              <a:gd name="connsiteX487" fmla="*/ 27518 w 28575"/>
                              <a:gd name="connsiteY487" fmla="*/ 72190 h 171450"/>
                              <a:gd name="connsiteX488" fmla="*/ 27518 w 28575"/>
                              <a:gd name="connsiteY488" fmla="*/ 73190 h 171450"/>
                              <a:gd name="connsiteX489" fmla="*/ 27518 w 28575"/>
                              <a:gd name="connsiteY489" fmla="*/ 74190 h 171450"/>
                              <a:gd name="connsiteX490" fmla="*/ 27518 w 28575"/>
                              <a:gd name="connsiteY490" fmla="*/ 74190 h 171450"/>
                              <a:gd name="connsiteX491" fmla="*/ 27518 w 28575"/>
                              <a:gd name="connsiteY491" fmla="*/ 75200 h 171450"/>
                              <a:gd name="connsiteX492" fmla="*/ 27518 w 28575"/>
                              <a:gd name="connsiteY492" fmla="*/ 75200 h 171450"/>
                              <a:gd name="connsiteX493" fmla="*/ 27518 w 28575"/>
                              <a:gd name="connsiteY493" fmla="*/ 76200 h 171450"/>
                              <a:gd name="connsiteX494" fmla="*/ 27518 w 28575"/>
                              <a:gd name="connsiteY494" fmla="*/ 76200 h 171450"/>
                              <a:gd name="connsiteX495" fmla="*/ 27518 w 28575"/>
                              <a:gd name="connsiteY495" fmla="*/ 77200 h 171450"/>
                              <a:gd name="connsiteX496" fmla="*/ 27518 w 28575"/>
                              <a:gd name="connsiteY496" fmla="*/ 77200 h 171450"/>
                              <a:gd name="connsiteX497" fmla="*/ 27518 w 28575"/>
                              <a:gd name="connsiteY497" fmla="*/ 78210 h 171450"/>
                              <a:gd name="connsiteX498" fmla="*/ 27518 w 28575"/>
                              <a:gd name="connsiteY498" fmla="*/ 79210 h 171450"/>
                              <a:gd name="connsiteX499" fmla="*/ 27518 w 28575"/>
                              <a:gd name="connsiteY499" fmla="*/ 79210 h 171450"/>
                              <a:gd name="connsiteX500" fmla="*/ 27518 w 28575"/>
                              <a:gd name="connsiteY500" fmla="*/ 80210 h 171450"/>
                              <a:gd name="connsiteX501" fmla="*/ 27518 w 28575"/>
                              <a:gd name="connsiteY501" fmla="*/ 81210 h 171450"/>
                              <a:gd name="connsiteX502" fmla="*/ 27518 w 28575"/>
                              <a:gd name="connsiteY502" fmla="*/ 81210 h 171450"/>
                              <a:gd name="connsiteX503" fmla="*/ 28575 w 28575"/>
                              <a:gd name="connsiteY503" fmla="*/ 81210 h 171450"/>
                              <a:gd name="connsiteX504" fmla="*/ 28575 w 28575"/>
                              <a:gd name="connsiteY504" fmla="*/ 81210 h 171450"/>
                              <a:gd name="connsiteX505" fmla="*/ 28575 w 28575"/>
                              <a:gd name="connsiteY505" fmla="*/ 82220 h 171450"/>
                              <a:gd name="connsiteX506" fmla="*/ 28575 w 28575"/>
                              <a:gd name="connsiteY506" fmla="*/ 82220 h 171450"/>
                              <a:gd name="connsiteX507" fmla="*/ 28575 w 28575"/>
                              <a:gd name="connsiteY507" fmla="*/ 82220 h 171450"/>
                              <a:gd name="connsiteX508" fmla="*/ 28575 w 28575"/>
                              <a:gd name="connsiteY508" fmla="*/ 83220 h 171450"/>
                              <a:gd name="connsiteX509" fmla="*/ 28575 w 28575"/>
                              <a:gd name="connsiteY509" fmla="*/ 83220 h 171450"/>
                              <a:gd name="connsiteX510" fmla="*/ 28575 w 28575"/>
                              <a:gd name="connsiteY510" fmla="*/ 84220 h 171450"/>
                              <a:gd name="connsiteX511" fmla="*/ 28575 w 28575"/>
                              <a:gd name="connsiteY511" fmla="*/ 85220 h 1714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171450">
                                <a:moveTo>
                                  <a:pt x="0" y="171450"/>
                                </a:moveTo>
                                <a:lnTo>
                                  <a:pt x="0" y="171450"/>
                                </a:lnTo>
                                <a:lnTo>
                                  <a:pt x="0" y="170450"/>
                                </a:lnTo>
                                <a:lnTo>
                                  <a:pt x="0" y="169440"/>
                                </a:lnTo>
                                <a:lnTo>
                                  <a:pt x="0" y="169440"/>
                                </a:lnTo>
                                <a:lnTo>
                                  <a:pt x="0" y="168440"/>
                                </a:lnTo>
                                <a:lnTo>
                                  <a:pt x="0" y="168440"/>
                                </a:lnTo>
                                <a:lnTo>
                                  <a:pt x="0" y="167440"/>
                                </a:lnTo>
                                <a:lnTo>
                                  <a:pt x="0" y="167440"/>
                                </a:lnTo>
                                <a:lnTo>
                                  <a:pt x="0" y="166440"/>
                                </a:lnTo>
                                <a:lnTo>
                                  <a:pt x="0" y="166440"/>
                                </a:lnTo>
                                <a:lnTo>
                                  <a:pt x="0" y="166440"/>
                                </a:lnTo>
                                <a:lnTo>
                                  <a:pt x="0" y="166440"/>
                                </a:lnTo>
                                <a:lnTo>
                                  <a:pt x="0" y="165430"/>
                                </a:lnTo>
                                <a:lnTo>
                                  <a:pt x="0" y="164430"/>
                                </a:lnTo>
                                <a:lnTo>
                                  <a:pt x="1057" y="164430"/>
                                </a:lnTo>
                                <a:lnTo>
                                  <a:pt x="1057" y="163430"/>
                                </a:lnTo>
                                <a:lnTo>
                                  <a:pt x="1057" y="163430"/>
                                </a:lnTo>
                                <a:lnTo>
                                  <a:pt x="1057" y="162430"/>
                                </a:lnTo>
                                <a:lnTo>
                                  <a:pt x="1057" y="162430"/>
                                </a:lnTo>
                                <a:lnTo>
                                  <a:pt x="1057" y="161420"/>
                                </a:lnTo>
                                <a:lnTo>
                                  <a:pt x="1057" y="160420"/>
                                </a:lnTo>
                                <a:lnTo>
                                  <a:pt x="1057" y="160420"/>
                                </a:lnTo>
                                <a:lnTo>
                                  <a:pt x="1057" y="160420"/>
                                </a:lnTo>
                                <a:lnTo>
                                  <a:pt x="1057" y="159420"/>
                                </a:lnTo>
                                <a:lnTo>
                                  <a:pt x="1057" y="159420"/>
                                </a:lnTo>
                                <a:lnTo>
                                  <a:pt x="1057" y="158420"/>
                                </a:lnTo>
                                <a:lnTo>
                                  <a:pt x="1057" y="158420"/>
                                </a:lnTo>
                                <a:lnTo>
                                  <a:pt x="1057" y="157410"/>
                                </a:lnTo>
                                <a:lnTo>
                                  <a:pt x="1057" y="156410"/>
                                </a:lnTo>
                                <a:lnTo>
                                  <a:pt x="1057" y="156410"/>
                                </a:lnTo>
                                <a:lnTo>
                                  <a:pt x="1057" y="155410"/>
                                </a:lnTo>
                                <a:lnTo>
                                  <a:pt x="1057" y="155410"/>
                                </a:lnTo>
                                <a:lnTo>
                                  <a:pt x="2115" y="154410"/>
                                </a:lnTo>
                                <a:lnTo>
                                  <a:pt x="2115" y="153400"/>
                                </a:lnTo>
                                <a:lnTo>
                                  <a:pt x="2115" y="153400"/>
                                </a:lnTo>
                                <a:lnTo>
                                  <a:pt x="2115" y="152400"/>
                                </a:lnTo>
                                <a:lnTo>
                                  <a:pt x="2115" y="151400"/>
                                </a:lnTo>
                                <a:lnTo>
                                  <a:pt x="2115" y="151400"/>
                                </a:lnTo>
                                <a:lnTo>
                                  <a:pt x="2115" y="150390"/>
                                </a:lnTo>
                                <a:lnTo>
                                  <a:pt x="2115" y="149390"/>
                                </a:lnTo>
                                <a:lnTo>
                                  <a:pt x="2115" y="149390"/>
                                </a:lnTo>
                                <a:lnTo>
                                  <a:pt x="2115" y="148390"/>
                                </a:lnTo>
                                <a:lnTo>
                                  <a:pt x="2115" y="148390"/>
                                </a:lnTo>
                                <a:lnTo>
                                  <a:pt x="2115" y="147390"/>
                                </a:lnTo>
                                <a:lnTo>
                                  <a:pt x="2115" y="147390"/>
                                </a:lnTo>
                                <a:lnTo>
                                  <a:pt x="2115" y="146380"/>
                                </a:lnTo>
                                <a:lnTo>
                                  <a:pt x="2115" y="145380"/>
                                </a:lnTo>
                                <a:lnTo>
                                  <a:pt x="2115" y="144380"/>
                                </a:lnTo>
                                <a:lnTo>
                                  <a:pt x="2115" y="144380"/>
                                </a:lnTo>
                                <a:lnTo>
                                  <a:pt x="2115" y="143380"/>
                                </a:lnTo>
                                <a:lnTo>
                                  <a:pt x="3172" y="143380"/>
                                </a:lnTo>
                                <a:lnTo>
                                  <a:pt x="3172" y="142370"/>
                                </a:lnTo>
                                <a:lnTo>
                                  <a:pt x="3172" y="142370"/>
                                </a:lnTo>
                                <a:lnTo>
                                  <a:pt x="3172" y="141370"/>
                                </a:lnTo>
                                <a:lnTo>
                                  <a:pt x="3172" y="140370"/>
                                </a:lnTo>
                                <a:lnTo>
                                  <a:pt x="3172" y="138360"/>
                                </a:lnTo>
                                <a:lnTo>
                                  <a:pt x="3172" y="138360"/>
                                </a:lnTo>
                                <a:lnTo>
                                  <a:pt x="3172" y="137360"/>
                                </a:lnTo>
                                <a:lnTo>
                                  <a:pt x="3172" y="136360"/>
                                </a:lnTo>
                                <a:lnTo>
                                  <a:pt x="3172" y="136360"/>
                                </a:lnTo>
                                <a:lnTo>
                                  <a:pt x="3172" y="135360"/>
                                </a:lnTo>
                                <a:lnTo>
                                  <a:pt x="3172" y="135360"/>
                                </a:lnTo>
                                <a:lnTo>
                                  <a:pt x="3172" y="134350"/>
                                </a:lnTo>
                                <a:lnTo>
                                  <a:pt x="3172" y="133350"/>
                                </a:lnTo>
                                <a:lnTo>
                                  <a:pt x="3172" y="132350"/>
                                </a:lnTo>
                                <a:lnTo>
                                  <a:pt x="3172" y="132350"/>
                                </a:lnTo>
                                <a:lnTo>
                                  <a:pt x="3172" y="131340"/>
                                </a:lnTo>
                                <a:lnTo>
                                  <a:pt x="3172" y="131340"/>
                                </a:lnTo>
                                <a:lnTo>
                                  <a:pt x="3172" y="130340"/>
                                </a:lnTo>
                                <a:lnTo>
                                  <a:pt x="3172" y="129340"/>
                                </a:lnTo>
                                <a:lnTo>
                                  <a:pt x="4229" y="128340"/>
                                </a:lnTo>
                                <a:lnTo>
                                  <a:pt x="4229" y="127330"/>
                                </a:lnTo>
                                <a:lnTo>
                                  <a:pt x="4229" y="126330"/>
                                </a:lnTo>
                                <a:lnTo>
                                  <a:pt x="4229" y="125330"/>
                                </a:lnTo>
                                <a:lnTo>
                                  <a:pt x="4229" y="125330"/>
                                </a:lnTo>
                                <a:lnTo>
                                  <a:pt x="4229" y="124330"/>
                                </a:lnTo>
                                <a:lnTo>
                                  <a:pt x="4229" y="123320"/>
                                </a:lnTo>
                                <a:lnTo>
                                  <a:pt x="4229" y="123320"/>
                                </a:lnTo>
                                <a:lnTo>
                                  <a:pt x="4229" y="122320"/>
                                </a:lnTo>
                                <a:lnTo>
                                  <a:pt x="4229" y="121320"/>
                                </a:lnTo>
                                <a:lnTo>
                                  <a:pt x="4229" y="120320"/>
                                </a:lnTo>
                                <a:lnTo>
                                  <a:pt x="4229" y="119310"/>
                                </a:lnTo>
                                <a:lnTo>
                                  <a:pt x="4229" y="119310"/>
                                </a:lnTo>
                                <a:lnTo>
                                  <a:pt x="4229" y="118310"/>
                                </a:lnTo>
                                <a:lnTo>
                                  <a:pt x="4229" y="117310"/>
                                </a:lnTo>
                                <a:lnTo>
                                  <a:pt x="4229" y="116310"/>
                                </a:lnTo>
                                <a:lnTo>
                                  <a:pt x="4229" y="115300"/>
                                </a:lnTo>
                                <a:lnTo>
                                  <a:pt x="4229" y="114300"/>
                                </a:lnTo>
                                <a:lnTo>
                                  <a:pt x="5296" y="114300"/>
                                </a:lnTo>
                                <a:lnTo>
                                  <a:pt x="5296" y="113300"/>
                                </a:lnTo>
                                <a:lnTo>
                                  <a:pt x="5296" y="112290"/>
                                </a:lnTo>
                                <a:lnTo>
                                  <a:pt x="5296" y="111290"/>
                                </a:lnTo>
                                <a:lnTo>
                                  <a:pt x="5296" y="111290"/>
                                </a:lnTo>
                                <a:lnTo>
                                  <a:pt x="5296" y="110290"/>
                                </a:lnTo>
                                <a:lnTo>
                                  <a:pt x="5296" y="109290"/>
                                </a:lnTo>
                                <a:lnTo>
                                  <a:pt x="5296" y="109290"/>
                                </a:lnTo>
                                <a:lnTo>
                                  <a:pt x="5296" y="107280"/>
                                </a:lnTo>
                                <a:lnTo>
                                  <a:pt x="5296" y="107280"/>
                                </a:lnTo>
                                <a:lnTo>
                                  <a:pt x="5296" y="106280"/>
                                </a:lnTo>
                                <a:lnTo>
                                  <a:pt x="5296" y="105280"/>
                                </a:lnTo>
                                <a:lnTo>
                                  <a:pt x="5296" y="104270"/>
                                </a:lnTo>
                                <a:lnTo>
                                  <a:pt x="5296" y="103270"/>
                                </a:lnTo>
                                <a:lnTo>
                                  <a:pt x="5296" y="103270"/>
                                </a:lnTo>
                                <a:lnTo>
                                  <a:pt x="5296" y="102270"/>
                                </a:lnTo>
                                <a:lnTo>
                                  <a:pt x="5296" y="101270"/>
                                </a:lnTo>
                                <a:lnTo>
                                  <a:pt x="5296" y="101270"/>
                                </a:lnTo>
                                <a:lnTo>
                                  <a:pt x="6353" y="100260"/>
                                </a:lnTo>
                                <a:lnTo>
                                  <a:pt x="6353" y="98260"/>
                                </a:lnTo>
                                <a:lnTo>
                                  <a:pt x="6353" y="98260"/>
                                </a:lnTo>
                                <a:lnTo>
                                  <a:pt x="6353" y="97260"/>
                                </a:lnTo>
                                <a:lnTo>
                                  <a:pt x="6353" y="96250"/>
                                </a:lnTo>
                                <a:lnTo>
                                  <a:pt x="6353" y="96250"/>
                                </a:lnTo>
                                <a:lnTo>
                                  <a:pt x="6353" y="95250"/>
                                </a:lnTo>
                                <a:lnTo>
                                  <a:pt x="6353" y="93240"/>
                                </a:lnTo>
                                <a:lnTo>
                                  <a:pt x="6353" y="92240"/>
                                </a:lnTo>
                                <a:lnTo>
                                  <a:pt x="6353" y="91240"/>
                                </a:lnTo>
                                <a:lnTo>
                                  <a:pt x="6353" y="90240"/>
                                </a:lnTo>
                                <a:lnTo>
                                  <a:pt x="6353" y="89230"/>
                                </a:lnTo>
                                <a:lnTo>
                                  <a:pt x="6353" y="88230"/>
                                </a:lnTo>
                                <a:lnTo>
                                  <a:pt x="6353" y="88230"/>
                                </a:lnTo>
                                <a:lnTo>
                                  <a:pt x="6353" y="87230"/>
                                </a:lnTo>
                                <a:lnTo>
                                  <a:pt x="6353" y="86230"/>
                                </a:lnTo>
                                <a:lnTo>
                                  <a:pt x="6353" y="85220"/>
                                </a:lnTo>
                                <a:lnTo>
                                  <a:pt x="6353" y="85220"/>
                                </a:lnTo>
                                <a:lnTo>
                                  <a:pt x="7410" y="84220"/>
                                </a:lnTo>
                                <a:lnTo>
                                  <a:pt x="7410" y="83220"/>
                                </a:lnTo>
                                <a:lnTo>
                                  <a:pt x="7410" y="82220"/>
                                </a:lnTo>
                                <a:lnTo>
                                  <a:pt x="7410" y="81210"/>
                                </a:lnTo>
                                <a:lnTo>
                                  <a:pt x="7410" y="80210"/>
                                </a:lnTo>
                                <a:lnTo>
                                  <a:pt x="7410" y="79210"/>
                                </a:lnTo>
                                <a:lnTo>
                                  <a:pt x="7410" y="78210"/>
                                </a:lnTo>
                                <a:lnTo>
                                  <a:pt x="7410" y="78210"/>
                                </a:lnTo>
                                <a:lnTo>
                                  <a:pt x="7410" y="77200"/>
                                </a:lnTo>
                                <a:lnTo>
                                  <a:pt x="7410" y="76200"/>
                                </a:lnTo>
                                <a:lnTo>
                                  <a:pt x="7410" y="76200"/>
                                </a:lnTo>
                                <a:lnTo>
                                  <a:pt x="7410" y="75200"/>
                                </a:lnTo>
                                <a:lnTo>
                                  <a:pt x="7410" y="74190"/>
                                </a:lnTo>
                                <a:lnTo>
                                  <a:pt x="7410" y="73190"/>
                                </a:lnTo>
                                <a:lnTo>
                                  <a:pt x="7410" y="72190"/>
                                </a:lnTo>
                                <a:lnTo>
                                  <a:pt x="7410" y="72190"/>
                                </a:lnTo>
                                <a:lnTo>
                                  <a:pt x="7410" y="71190"/>
                                </a:lnTo>
                                <a:lnTo>
                                  <a:pt x="7410" y="70180"/>
                                </a:lnTo>
                                <a:lnTo>
                                  <a:pt x="7410" y="69180"/>
                                </a:lnTo>
                                <a:lnTo>
                                  <a:pt x="7410" y="68180"/>
                                </a:lnTo>
                                <a:lnTo>
                                  <a:pt x="8468" y="67180"/>
                                </a:lnTo>
                                <a:lnTo>
                                  <a:pt x="8468" y="66170"/>
                                </a:lnTo>
                                <a:lnTo>
                                  <a:pt x="8468" y="66170"/>
                                </a:lnTo>
                                <a:lnTo>
                                  <a:pt x="8468" y="65170"/>
                                </a:lnTo>
                                <a:lnTo>
                                  <a:pt x="8468" y="64170"/>
                                </a:lnTo>
                                <a:lnTo>
                                  <a:pt x="8468" y="63170"/>
                                </a:lnTo>
                                <a:lnTo>
                                  <a:pt x="8468" y="63170"/>
                                </a:lnTo>
                                <a:lnTo>
                                  <a:pt x="8468" y="62160"/>
                                </a:lnTo>
                                <a:lnTo>
                                  <a:pt x="8468" y="61160"/>
                                </a:lnTo>
                                <a:lnTo>
                                  <a:pt x="8468" y="61160"/>
                                </a:lnTo>
                                <a:lnTo>
                                  <a:pt x="8468" y="59160"/>
                                </a:lnTo>
                                <a:lnTo>
                                  <a:pt x="8468" y="59160"/>
                                </a:lnTo>
                                <a:lnTo>
                                  <a:pt x="8468" y="58150"/>
                                </a:lnTo>
                                <a:lnTo>
                                  <a:pt x="8468" y="57150"/>
                                </a:lnTo>
                                <a:lnTo>
                                  <a:pt x="8468" y="56150"/>
                                </a:lnTo>
                                <a:lnTo>
                                  <a:pt x="8468" y="56150"/>
                                </a:lnTo>
                                <a:lnTo>
                                  <a:pt x="8468" y="55140"/>
                                </a:lnTo>
                                <a:lnTo>
                                  <a:pt x="8468" y="55140"/>
                                </a:lnTo>
                                <a:lnTo>
                                  <a:pt x="9525" y="54140"/>
                                </a:lnTo>
                                <a:lnTo>
                                  <a:pt x="9525" y="53140"/>
                                </a:lnTo>
                                <a:lnTo>
                                  <a:pt x="9525" y="52140"/>
                                </a:lnTo>
                                <a:lnTo>
                                  <a:pt x="9525" y="51130"/>
                                </a:lnTo>
                                <a:lnTo>
                                  <a:pt x="9525" y="50130"/>
                                </a:lnTo>
                                <a:lnTo>
                                  <a:pt x="9525" y="50130"/>
                                </a:lnTo>
                                <a:lnTo>
                                  <a:pt x="9525" y="49130"/>
                                </a:lnTo>
                                <a:lnTo>
                                  <a:pt x="9525" y="48130"/>
                                </a:lnTo>
                                <a:lnTo>
                                  <a:pt x="9525" y="47120"/>
                                </a:lnTo>
                                <a:lnTo>
                                  <a:pt x="9525" y="46120"/>
                                </a:lnTo>
                                <a:lnTo>
                                  <a:pt x="9525" y="45120"/>
                                </a:lnTo>
                                <a:lnTo>
                                  <a:pt x="9525" y="45120"/>
                                </a:lnTo>
                                <a:lnTo>
                                  <a:pt x="9525" y="44120"/>
                                </a:lnTo>
                                <a:lnTo>
                                  <a:pt x="9525" y="44120"/>
                                </a:lnTo>
                                <a:lnTo>
                                  <a:pt x="9525" y="43110"/>
                                </a:lnTo>
                                <a:lnTo>
                                  <a:pt x="9525" y="42110"/>
                                </a:lnTo>
                                <a:lnTo>
                                  <a:pt x="9525" y="41110"/>
                                </a:lnTo>
                                <a:lnTo>
                                  <a:pt x="9525" y="40110"/>
                                </a:lnTo>
                                <a:lnTo>
                                  <a:pt x="10582" y="40110"/>
                                </a:lnTo>
                                <a:lnTo>
                                  <a:pt x="10582" y="39100"/>
                                </a:lnTo>
                                <a:lnTo>
                                  <a:pt x="10582" y="39100"/>
                                </a:lnTo>
                                <a:lnTo>
                                  <a:pt x="10582" y="38100"/>
                                </a:lnTo>
                                <a:lnTo>
                                  <a:pt x="10582" y="38100"/>
                                </a:lnTo>
                                <a:lnTo>
                                  <a:pt x="10582" y="37100"/>
                                </a:lnTo>
                                <a:lnTo>
                                  <a:pt x="10582" y="36090"/>
                                </a:lnTo>
                                <a:lnTo>
                                  <a:pt x="10582" y="36090"/>
                                </a:lnTo>
                                <a:lnTo>
                                  <a:pt x="10582" y="35090"/>
                                </a:lnTo>
                                <a:lnTo>
                                  <a:pt x="10582" y="35090"/>
                                </a:lnTo>
                                <a:lnTo>
                                  <a:pt x="10582" y="34090"/>
                                </a:lnTo>
                                <a:lnTo>
                                  <a:pt x="10582" y="33090"/>
                                </a:lnTo>
                                <a:lnTo>
                                  <a:pt x="10582" y="32080"/>
                                </a:lnTo>
                                <a:lnTo>
                                  <a:pt x="10582" y="32080"/>
                                </a:lnTo>
                                <a:lnTo>
                                  <a:pt x="10582" y="31080"/>
                                </a:lnTo>
                                <a:lnTo>
                                  <a:pt x="10582" y="30080"/>
                                </a:lnTo>
                                <a:lnTo>
                                  <a:pt x="10582" y="30080"/>
                                </a:lnTo>
                                <a:lnTo>
                                  <a:pt x="10582" y="29080"/>
                                </a:lnTo>
                                <a:lnTo>
                                  <a:pt x="11640" y="28070"/>
                                </a:lnTo>
                                <a:lnTo>
                                  <a:pt x="11640" y="28070"/>
                                </a:lnTo>
                                <a:lnTo>
                                  <a:pt x="11640" y="27070"/>
                                </a:lnTo>
                                <a:lnTo>
                                  <a:pt x="11640" y="27070"/>
                                </a:lnTo>
                                <a:lnTo>
                                  <a:pt x="11640" y="26070"/>
                                </a:lnTo>
                                <a:lnTo>
                                  <a:pt x="11640" y="26070"/>
                                </a:lnTo>
                                <a:lnTo>
                                  <a:pt x="11640" y="25070"/>
                                </a:lnTo>
                                <a:lnTo>
                                  <a:pt x="11640" y="25070"/>
                                </a:lnTo>
                                <a:lnTo>
                                  <a:pt x="11640" y="24060"/>
                                </a:lnTo>
                                <a:lnTo>
                                  <a:pt x="11640" y="24060"/>
                                </a:lnTo>
                                <a:lnTo>
                                  <a:pt x="11640" y="23060"/>
                                </a:lnTo>
                                <a:lnTo>
                                  <a:pt x="11640" y="22060"/>
                                </a:lnTo>
                                <a:lnTo>
                                  <a:pt x="11640" y="22060"/>
                                </a:lnTo>
                                <a:lnTo>
                                  <a:pt x="11640" y="21060"/>
                                </a:lnTo>
                                <a:lnTo>
                                  <a:pt x="11640" y="21060"/>
                                </a:lnTo>
                                <a:lnTo>
                                  <a:pt x="11640" y="20050"/>
                                </a:lnTo>
                                <a:lnTo>
                                  <a:pt x="11640" y="20050"/>
                                </a:lnTo>
                                <a:lnTo>
                                  <a:pt x="11640" y="19050"/>
                                </a:lnTo>
                                <a:lnTo>
                                  <a:pt x="11640" y="19050"/>
                                </a:lnTo>
                                <a:lnTo>
                                  <a:pt x="11640" y="18050"/>
                                </a:lnTo>
                                <a:lnTo>
                                  <a:pt x="12697" y="18050"/>
                                </a:lnTo>
                                <a:lnTo>
                                  <a:pt x="12697" y="17040"/>
                                </a:lnTo>
                                <a:lnTo>
                                  <a:pt x="12697" y="17040"/>
                                </a:lnTo>
                                <a:lnTo>
                                  <a:pt x="12697" y="16040"/>
                                </a:lnTo>
                                <a:lnTo>
                                  <a:pt x="12697" y="16040"/>
                                </a:lnTo>
                                <a:lnTo>
                                  <a:pt x="12697" y="15040"/>
                                </a:lnTo>
                                <a:lnTo>
                                  <a:pt x="12697" y="15040"/>
                                </a:lnTo>
                                <a:lnTo>
                                  <a:pt x="12697" y="15040"/>
                                </a:lnTo>
                                <a:lnTo>
                                  <a:pt x="12697" y="15040"/>
                                </a:lnTo>
                                <a:lnTo>
                                  <a:pt x="12697" y="14040"/>
                                </a:lnTo>
                                <a:lnTo>
                                  <a:pt x="12697" y="14040"/>
                                </a:lnTo>
                                <a:lnTo>
                                  <a:pt x="12697" y="13030"/>
                                </a:lnTo>
                                <a:lnTo>
                                  <a:pt x="12697" y="13030"/>
                                </a:lnTo>
                                <a:lnTo>
                                  <a:pt x="12697" y="12030"/>
                                </a:lnTo>
                                <a:lnTo>
                                  <a:pt x="12697" y="12030"/>
                                </a:lnTo>
                                <a:lnTo>
                                  <a:pt x="12697" y="12030"/>
                                </a:lnTo>
                                <a:lnTo>
                                  <a:pt x="12697" y="12030"/>
                                </a:lnTo>
                                <a:lnTo>
                                  <a:pt x="12697" y="11030"/>
                                </a:lnTo>
                                <a:lnTo>
                                  <a:pt x="13754" y="11030"/>
                                </a:lnTo>
                                <a:lnTo>
                                  <a:pt x="13754" y="11030"/>
                                </a:lnTo>
                                <a:lnTo>
                                  <a:pt x="13754" y="10030"/>
                                </a:lnTo>
                                <a:lnTo>
                                  <a:pt x="13754" y="10030"/>
                                </a:lnTo>
                                <a:lnTo>
                                  <a:pt x="13754" y="9020"/>
                                </a:lnTo>
                                <a:lnTo>
                                  <a:pt x="13754" y="9020"/>
                                </a:lnTo>
                                <a:lnTo>
                                  <a:pt x="13754" y="8020"/>
                                </a:lnTo>
                                <a:lnTo>
                                  <a:pt x="13754" y="8020"/>
                                </a:lnTo>
                                <a:lnTo>
                                  <a:pt x="13754" y="8020"/>
                                </a:lnTo>
                                <a:lnTo>
                                  <a:pt x="13754" y="8020"/>
                                </a:lnTo>
                                <a:lnTo>
                                  <a:pt x="13754" y="8020"/>
                                </a:lnTo>
                                <a:lnTo>
                                  <a:pt x="13754" y="8020"/>
                                </a:lnTo>
                                <a:lnTo>
                                  <a:pt x="13754" y="7020"/>
                                </a:lnTo>
                                <a:lnTo>
                                  <a:pt x="13754" y="7020"/>
                                </a:lnTo>
                                <a:lnTo>
                                  <a:pt x="13754" y="7020"/>
                                </a:lnTo>
                                <a:lnTo>
                                  <a:pt x="13754" y="7020"/>
                                </a:lnTo>
                                <a:lnTo>
                                  <a:pt x="13754" y="6020"/>
                                </a:lnTo>
                                <a:lnTo>
                                  <a:pt x="13754" y="6020"/>
                                </a:lnTo>
                                <a:lnTo>
                                  <a:pt x="14821" y="5010"/>
                                </a:lnTo>
                                <a:lnTo>
                                  <a:pt x="14821" y="5010"/>
                                </a:lnTo>
                                <a:lnTo>
                                  <a:pt x="14821" y="5010"/>
                                </a:lnTo>
                                <a:lnTo>
                                  <a:pt x="14821" y="4010"/>
                                </a:lnTo>
                                <a:lnTo>
                                  <a:pt x="14821" y="4010"/>
                                </a:lnTo>
                                <a:lnTo>
                                  <a:pt x="14821" y="4010"/>
                                </a:lnTo>
                                <a:lnTo>
                                  <a:pt x="14821" y="4010"/>
                                </a:lnTo>
                                <a:lnTo>
                                  <a:pt x="14821" y="4010"/>
                                </a:lnTo>
                                <a:lnTo>
                                  <a:pt x="14821" y="3010"/>
                                </a:lnTo>
                                <a:lnTo>
                                  <a:pt x="14821" y="3010"/>
                                </a:lnTo>
                                <a:lnTo>
                                  <a:pt x="14821" y="3010"/>
                                </a:lnTo>
                                <a:lnTo>
                                  <a:pt x="14821" y="4010"/>
                                </a:lnTo>
                                <a:lnTo>
                                  <a:pt x="14821" y="4010"/>
                                </a:lnTo>
                                <a:lnTo>
                                  <a:pt x="14821" y="4010"/>
                                </a:lnTo>
                                <a:lnTo>
                                  <a:pt x="14821" y="3010"/>
                                </a:lnTo>
                                <a:lnTo>
                                  <a:pt x="14821" y="3010"/>
                                </a:lnTo>
                                <a:lnTo>
                                  <a:pt x="14821" y="1000"/>
                                </a:lnTo>
                                <a:lnTo>
                                  <a:pt x="14821" y="2010"/>
                                </a:lnTo>
                                <a:lnTo>
                                  <a:pt x="15878" y="2010"/>
                                </a:lnTo>
                                <a:lnTo>
                                  <a:pt x="15878" y="1000"/>
                                </a:lnTo>
                                <a:lnTo>
                                  <a:pt x="15878" y="1000"/>
                                </a:lnTo>
                                <a:lnTo>
                                  <a:pt x="15878" y="1000"/>
                                </a:lnTo>
                                <a:lnTo>
                                  <a:pt x="15878" y="1000"/>
                                </a:lnTo>
                                <a:lnTo>
                                  <a:pt x="15878" y="1000"/>
                                </a:lnTo>
                                <a:lnTo>
                                  <a:pt x="15878" y="1000"/>
                                </a:lnTo>
                                <a:lnTo>
                                  <a:pt x="15878" y="1000"/>
                                </a:lnTo>
                                <a:lnTo>
                                  <a:pt x="15878" y="1000"/>
                                </a:lnTo>
                                <a:lnTo>
                                  <a:pt x="15878" y="1000"/>
                                </a:lnTo>
                                <a:lnTo>
                                  <a:pt x="15878" y="1000"/>
                                </a:lnTo>
                                <a:lnTo>
                                  <a:pt x="15878" y="1000"/>
                                </a:lnTo>
                                <a:lnTo>
                                  <a:pt x="15878" y="1000"/>
                                </a:lnTo>
                                <a:lnTo>
                                  <a:pt x="15878" y="1000"/>
                                </a:lnTo>
                                <a:lnTo>
                                  <a:pt x="15878" y="1000"/>
                                </a:lnTo>
                                <a:lnTo>
                                  <a:pt x="15878" y="1000"/>
                                </a:lnTo>
                                <a:lnTo>
                                  <a:pt x="15878" y="1000"/>
                                </a:lnTo>
                                <a:lnTo>
                                  <a:pt x="15878" y="1000"/>
                                </a:lnTo>
                                <a:lnTo>
                                  <a:pt x="15878" y="1000"/>
                                </a:lnTo>
                                <a:lnTo>
                                  <a:pt x="15878" y="0"/>
                                </a:lnTo>
                                <a:lnTo>
                                  <a:pt x="16935" y="0"/>
                                </a:lnTo>
                                <a:lnTo>
                                  <a:pt x="16935" y="0"/>
                                </a:lnTo>
                                <a:lnTo>
                                  <a:pt x="16935" y="1000"/>
                                </a:lnTo>
                                <a:lnTo>
                                  <a:pt x="16935" y="1000"/>
                                </a:lnTo>
                                <a:lnTo>
                                  <a:pt x="16935" y="2010"/>
                                </a:lnTo>
                                <a:lnTo>
                                  <a:pt x="16935" y="1000"/>
                                </a:lnTo>
                                <a:lnTo>
                                  <a:pt x="16935" y="1000"/>
                                </a:lnTo>
                                <a:lnTo>
                                  <a:pt x="16935" y="1000"/>
                                </a:lnTo>
                                <a:lnTo>
                                  <a:pt x="16935" y="1000"/>
                                </a:lnTo>
                                <a:lnTo>
                                  <a:pt x="16935" y="1000"/>
                                </a:lnTo>
                                <a:lnTo>
                                  <a:pt x="16935" y="1000"/>
                                </a:lnTo>
                                <a:lnTo>
                                  <a:pt x="16935" y="1000"/>
                                </a:lnTo>
                                <a:lnTo>
                                  <a:pt x="16935" y="1000"/>
                                </a:lnTo>
                                <a:lnTo>
                                  <a:pt x="16935" y="1000"/>
                                </a:lnTo>
                                <a:lnTo>
                                  <a:pt x="16935" y="1000"/>
                                </a:lnTo>
                                <a:lnTo>
                                  <a:pt x="16935" y="2010"/>
                                </a:lnTo>
                                <a:lnTo>
                                  <a:pt x="16935" y="2010"/>
                                </a:lnTo>
                                <a:lnTo>
                                  <a:pt x="16935" y="2010"/>
                                </a:lnTo>
                                <a:lnTo>
                                  <a:pt x="17993" y="3010"/>
                                </a:lnTo>
                                <a:lnTo>
                                  <a:pt x="17993" y="2010"/>
                                </a:lnTo>
                                <a:lnTo>
                                  <a:pt x="17993" y="2010"/>
                                </a:lnTo>
                                <a:lnTo>
                                  <a:pt x="17993" y="3010"/>
                                </a:lnTo>
                                <a:lnTo>
                                  <a:pt x="17993" y="3010"/>
                                </a:lnTo>
                                <a:lnTo>
                                  <a:pt x="17993" y="3010"/>
                                </a:lnTo>
                                <a:lnTo>
                                  <a:pt x="17993" y="3010"/>
                                </a:lnTo>
                                <a:lnTo>
                                  <a:pt x="17993" y="3010"/>
                                </a:lnTo>
                                <a:lnTo>
                                  <a:pt x="17993" y="3010"/>
                                </a:lnTo>
                                <a:lnTo>
                                  <a:pt x="17993" y="3010"/>
                                </a:lnTo>
                                <a:lnTo>
                                  <a:pt x="17993" y="3010"/>
                                </a:lnTo>
                                <a:lnTo>
                                  <a:pt x="17993" y="3010"/>
                                </a:lnTo>
                                <a:lnTo>
                                  <a:pt x="17993" y="4010"/>
                                </a:lnTo>
                                <a:lnTo>
                                  <a:pt x="17993" y="4010"/>
                                </a:lnTo>
                                <a:lnTo>
                                  <a:pt x="17993" y="5010"/>
                                </a:lnTo>
                                <a:lnTo>
                                  <a:pt x="17993" y="5010"/>
                                </a:lnTo>
                                <a:lnTo>
                                  <a:pt x="17993" y="5010"/>
                                </a:lnTo>
                                <a:lnTo>
                                  <a:pt x="17993" y="5010"/>
                                </a:lnTo>
                                <a:lnTo>
                                  <a:pt x="19050" y="5010"/>
                                </a:lnTo>
                                <a:lnTo>
                                  <a:pt x="19050" y="5010"/>
                                </a:lnTo>
                                <a:lnTo>
                                  <a:pt x="19050" y="5010"/>
                                </a:lnTo>
                                <a:lnTo>
                                  <a:pt x="19050" y="5010"/>
                                </a:lnTo>
                                <a:lnTo>
                                  <a:pt x="19050" y="6020"/>
                                </a:lnTo>
                                <a:lnTo>
                                  <a:pt x="19050" y="6020"/>
                                </a:lnTo>
                                <a:lnTo>
                                  <a:pt x="19050" y="6020"/>
                                </a:lnTo>
                                <a:lnTo>
                                  <a:pt x="19050" y="6020"/>
                                </a:lnTo>
                                <a:lnTo>
                                  <a:pt x="19050" y="6020"/>
                                </a:lnTo>
                                <a:lnTo>
                                  <a:pt x="19050" y="6020"/>
                                </a:lnTo>
                                <a:lnTo>
                                  <a:pt x="19050" y="7020"/>
                                </a:lnTo>
                                <a:lnTo>
                                  <a:pt x="19050" y="7020"/>
                                </a:lnTo>
                                <a:lnTo>
                                  <a:pt x="19050" y="8020"/>
                                </a:lnTo>
                                <a:lnTo>
                                  <a:pt x="19050" y="8020"/>
                                </a:lnTo>
                                <a:lnTo>
                                  <a:pt x="19050" y="8020"/>
                                </a:lnTo>
                                <a:lnTo>
                                  <a:pt x="19050" y="8020"/>
                                </a:lnTo>
                                <a:lnTo>
                                  <a:pt x="19050" y="9020"/>
                                </a:lnTo>
                                <a:lnTo>
                                  <a:pt x="19050" y="9020"/>
                                </a:lnTo>
                                <a:lnTo>
                                  <a:pt x="20107" y="10030"/>
                                </a:lnTo>
                                <a:lnTo>
                                  <a:pt x="20107" y="10030"/>
                                </a:lnTo>
                                <a:lnTo>
                                  <a:pt x="20107" y="11030"/>
                                </a:lnTo>
                                <a:lnTo>
                                  <a:pt x="20107" y="11030"/>
                                </a:lnTo>
                                <a:lnTo>
                                  <a:pt x="20107" y="11030"/>
                                </a:lnTo>
                                <a:lnTo>
                                  <a:pt x="20107" y="11030"/>
                                </a:lnTo>
                                <a:lnTo>
                                  <a:pt x="20107" y="12030"/>
                                </a:lnTo>
                                <a:lnTo>
                                  <a:pt x="20107" y="12030"/>
                                </a:lnTo>
                                <a:lnTo>
                                  <a:pt x="20107" y="12030"/>
                                </a:lnTo>
                                <a:lnTo>
                                  <a:pt x="20107" y="12030"/>
                                </a:lnTo>
                                <a:lnTo>
                                  <a:pt x="20107" y="12030"/>
                                </a:lnTo>
                                <a:lnTo>
                                  <a:pt x="20107" y="13030"/>
                                </a:lnTo>
                                <a:lnTo>
                                  <a:pt x="20107" y="14040"/>
                                </a:lnTo>
                                <a:lnTo>
                                  <a:pt x="20107" y="14040"/>
                                </a:lnTo>
                                <a:lnTo>
                                  <a:pt x="20107" y="14040"/>
                                </a:lnTo>
                                <a:lnTo>
                                  <a:pt x="20107" y="14040"/>
                                </a:lnTo>
                                <a:lnTo>
                                  <a:pt x="20107" y="14040"/>
                                </a:lnTo>
                                <a:lnTo>
                                  <a:pt x="20107" y="14040"/>
                                </a:lnTo>
                                <a:lnTo>
                                  <a:pt x="20107" y="15040"/>
                                </a:lnTo>
                                <a:lnTo>
                                  <a:pt x="20107" y="15040"/>
                                </a:lnTo>
                                <a:lnTo>
                                  <a:pt x="20107" y="15040"/>
                                </a:lnTo>
                                <a:lnTo>
                                  <a:pt x="20107" y="16040"/>
                                </a:lnTo>
                                <a:lnTo>
                                  <a:pt x="20107" y="16040"/>
                                </a:lnTo>
                                <a:lnTo>
                                  <a:pt x="20107" y="17040"/>
                                </a:lnTo>
                                <a:lnTo>
                                  <a:pt x="20107" y="17040"/>
                                </a:lnTo>
                                <a:lnTo>
                                  <a:pt x="20107" y="18050"/>
                                </a:lnTo>
                                <a:lnTo>
                                  <a:pt x="21165" y="17040"/>
                                </a:lnTo>
                                <a:lnTo>
                                  <a:pt x="21165" y="18050"/>
                                </a:lnTo>
                                <a:lnTo>
                                  <a:pt x="21165" y="19050"/>
                                </a:lnTo>
                                <a:lnTo>
                                  <a:pt x="21165" y="19050"/>
                                </a:lnTo>
                                <a:lnTo>
                                  <a:pt x="21165" y="20050"/>
                                </a:lnTo>
                                <a:lnTo>
                                  <a:pt x="21165" y="21060"/>
                                </a:lnTo>
                                <a:lnTo>
                                  <a:pt x="21165" y="21060"/>
                                </a:lnTo>
                                <a:lnTo>
                                  <a:pt x="21165" y="21060"/>
                                </a:lnTo>
                                <a:lnTo>
                                  <a:pt x="21165" y="21060"/>
                                </a:lnTo>
                                <a:lnTo>
                                  <a:pt x="21165" y="22060"/>
                                </a:lnTo>
                                <a:lnTo>
                                  <a:pt x="21165" y="22060"/>
                                </a:lnTo>
                                <a:lnTo>
                                  <a:pt x="21165" y="23060"/>
                                </a:lnTo>
                                <a:lnTo>
                                  <a:pt x="21165" y="23060"/>
                                </a:lnTo>
                                <a:lnTo>
                                  <a:pt x="21165" y="23060"/>
                                </a:lnTo>
                                <a:lnTo>
                                  <a:pt x="21165" y="23060"/>
                                </a:lnTo>
                                <a:lnTo>
                                  <a:pt x="21165" y="24060"/>
                                </a:lnTo>
                                <a:lnTo>
                                  <a:pt x="21165" y="24060"/>
                                </a:lnTo>
                                <a:lnTo>
                                  <a:pt x="21165" y="25070"/>
                                </a:lnTo>
                                <a:lnTo>
                                  <a:pt x="22222" y="25070"/>
                                </a:lnTo>
                                <a:lnTo>
                                  <a:pt x="22222" y="26070"/>
                                </a:lnTo>
                                <a:lnTo>
                                  <a:pt x="22222" y="26070"/>
                                </a:lnTo>
                                <a:lnTo>
                                  <a:pt x="22222" y="26070"/>
                                </a:lnTo>
                                <a:lnTo>
                                  <a:pt x="22222" y="27070"/>
                                </a:lnTo>
                                <a:lnTo>
                                  <a:pt x="22222" y="27070"/>
                                </a:lnTo>
                                <a:lnTo>
                                  <a:pt x="22222" y="28070"/>
                                </a:lnTo>
                                <a:lnTo>
                                  <a:pt x="22222" y="28070"/>
                                </a:lnTo>
                                <a:lnTo>
                                  <a:pt x="22222" y="28070"/>
                                </a:lnTo>
                                <a:lnTo>
                                  <a:pt x="22222" y="29080"/>
                                </a:lnTo>
                                <a:lnTo>
                                  <a:pt x="22222" y="30080"/>
                                </a:lnTo>
                                <a:lnTo>
                                  <a:pt x="22222" y="30080"/>
                                </a:lnTo>
                                <a:lnTo>
                                  <a:pt x="22222" y="30080"/>
                                </a:lnTo>
                                <a:lnTo>
                                  <a:pt x="22222" y="31080"/>
                                </a:lnTo>
                                <a:lnTo>
                                  <a:pt x="22222" y="31080"/>
                                </a:lnTo>
                                <a:lnTo>
                                  <a:pt x="22222" y="32080"/>
                                </a:lnTo>
                                <a:lnTo>
                                  <a:pt x="22222" y="33090"/>
                                </a:lnTo>
                                <a:lnTo>
                                  <a:pt x="22222" y="34090"/>
                                </a:lnTo>
                                <a:lnTo>
                                  <a:pt x="23279" y="34090"/>
                                </a:lnTo>
                                <a:lnTo>
                                  <a:pt x="23279" y="34090"/>
                                </a:lnTo>
                                <a:lnTo>
                                  <a:pt x="23279" y="35090"/>
                                </a:lnTo>
                                <a:lnTo>
                                  <a:pt x="23279" y="35090"/>
                                </a:lnTo>
                                <a:lnTo>
                                  <a:pt x="23279" y="35090"/>
                                </a:lnTo>
                                <a:lnTo>
                                  <a:pt x="23279" y="35090"/>
                                </a:lnTo>
                                <a:lnTo>
                                  <a:pt x="23279" y="36090"/>
                                </a:lnTo>
                                <a:lnTo>
                                  <a:pt x="23279" y="36090"/>
                                </a:lnTo>
                                <a:lnTo>
                                  <a:pt x="23279" y="37100"/>
                                </a:lnTo>
                                <a:lnTo>
                                  <a:pt x="23279" y="38100"/>
                                </a:lnTo>
                                <a:lnTo>
                                  <a:pt x="23279" y="38100"/>
                                </a:lnTo>
                                <a:lnTo>
                                  <a:pt x="23279" y="39100"/>
                                </a:lnTo>
                                <a:lnTo>
                                  <a:pt x="23279" y="39100"/>
                                </a:lnTo>
                                <a:lnTo>
                                  <a:pt x="23279" y="39100"/>
                                </a:lnTo>
                                <a:lnTo>
                                  <a:pt x="23279" y="40110"/>
                                </a:lnTo>
                                <a:lnTo>
                                  <a:pt x="23279" y="41110"/>
                                </a:lnTo>
                                <a:lnTo>
                                  <a:pt x="23279" y="41110"/>
                                </a:lnTo>
                                <a:lnTo>
                                  <a:pt x="23279" y="42110"/>
                                </a:lnTo>
                                <a:lnTo>
                                  <a:pt x="23279" y="42110"/>
                                </a:lnTo>
                                <a:lnTo>
                                  <a:pt x="23279" y="43110"/>
                                </a:lnTo>
                                <a:lnTo>
                                  <a:pt x="24346" y="43110"/>
                                </a:lnTo>
                                <a:lnTo>
                                  <a:pt x="24346" y="44120"/>
                                </a:lnTo>
                                <a:lnTo>
                                  <a:pt x="24346" y="44120"/>
                                </a:lnTo>
                                <a:lnTo>
                                  <a:pt x="24346" y="44120"/>
                                </a:lnTo>
                                <a:lnTo>
                                  <a:pt x="24346" y="45120"/>
                                </a:lnTo>
                                <a:lnTo>
                                  <a:pt x="24346" y="45120"/>
                                </a:lnTo>
                                <a:lnTo>
                                  <a:pt x="24346" y="46120"/>
                                </a:lnTo>
                                <a:lnTo>
                                  <a:pt x="24346" y="46120"/>
                                </a:lnTo>
                                <a:lnTo>
                                  <a:pt x="24346" y="47120"/>
                                </a:lnTo>
                                <a:lnTo>
                                  <a:pt x="24346" y="48130"/>
                                </a:lnTo>
                                <a:lnTo>
                                  <a:pt x="24346" y="49130"/>
                                </a:lnTo>
                                <a:lnTo>
                                  <a:pt x="24346" y="50130"/>
                                </a:lnTo>
                                <a:lnTo>
                                  <a:pt x="24346" y="50130"/>
                                </a:lnTo>
                                <a:lnTo>
                                  <a:pt x="24346" y="50130"/>
                                </a:lnTo>
                                <a:lnTo>
                                  <a:pt x="24346" y="51130"/>
                                </a:lnTo>
                                <a:lnTo>
                                  <a:pt x="24346" y="51130"/>
                                </a:lnTo>
                                <a:lnTo>
                                  <a:pt x="24346" y="51130"/>
                                </a:lnTo>
                                <a:lnTo>
                                  <a:pt x="24346" y="52140"/>
                                </a:lnTo>
                                <a:lnTo>
                                  <a:pt x="25403" y="52140"/>
                                </a:lnTo>
                                <a:lnTo>
                                  <a:pt x="25403" y="53140"/>
                                </a:lnTo>
                                <a:lnTo>
                                  <a:pt x="25403" y="53140"/>
                                </a:lnTo>
                                <a:lnTo>
                                  <a:pt x="25403" y="54140"/>
                                </a:lnTo>
                                <a:lnTo>
                                  <a:pt x="25403" y="54140"/>
                                </a:lnTo>
                                <a:lnTo>
                                  <a:pt x="25403" y="55140"/>
                                </a:lnTo>
                                <a:lnTo>
                                  <a:pt x="25403" y="55140"/>
                                </a:lnTo>
                                <a:lnTo>
                                  <a:pt x="25403" y="56150"/>
                                </a:lnTo>
                                <a:lnTo>
                                  <a:pt x="25403" y="56150"/>
                                </a:lnTo>
                                <a:lnTo>
                                  <a:pt x="25403" y="57150"/>
                                </a:lnTo>
                                <a:lnTo>
                                  <a:pt x="25403" y="57150"/>
                                </a:lnTo>
                                <a:lnTo>
                                  <a:pt x="25403" y="58150"/>
                                </a:lnTo>
                                <a:lnTo>
                                  <a:pt x="25403" y="59160"/>
                                </a:lnTo>
                                <a:lnTo>
                                  <a:pt x="25403" y="59160"/>
                                </a:lnTo>
                                <a:lnTo>
                                  <a:pt x="25403" y="60160"/>
                                </a:lnTo>
                                <a:lnTo>
                                  <a:pt x="25403" y="60160"/>
                                </a:lnTo>
                                <a:lnTo>
                                  <a:pt x="25403" y="60160"/>
                                </a:lnTo>
                                <a:lnTo>
                                  <a:pt x="25403" y="61160"/>
                                </a:lnTo>
                                <a:lnTo>
                                  <a:pt x="26460" y="62160"/>
                                </a:lnTo>
                                <a:lnTo>
                                  <a:pt x="26460" y="62160"/>
                                </a:lnTo>
                                <a:lnTo>
                                  <a:pt x="26460" y="63170"/>
                                </a:lnTo>
                                <a:lnTo>
                                  <a:pt x="26460" y="63170"/>
                                </a:lnTo>
                                <a:lnTo>
                                  <a:pt x="26460" y="64170"/>
                                </a:lnTo>
                                <a:lnTo>
                                  <a:pt x="26460" y="64170"/>
                                </a:lnTo>
                                <a:lnTo>
                                  <a:pt x="26460" y="65170"/>
                                </a:lnTo>
                                <a:lnTo>
                                  <a:pt x="26460" y="65170"/>
                                </a:lnTo>
                                <a:lnTo>
                                  <a:pt x="26460" y="66170"/>
                                </a:lnTo>
                                <a:lnTo>
                                  <a:pt x="26460" y="67180"/>
                                </a:lnTo>
                                <a:lnTo>
                                  <a:pt x="26460" y="67180"/>
                                </a:lnTo>
                                <a:lnTo>
                                  <a:pt x="26460" y="67180"/>
                                </a:lnTo>
                                <a:lnTo>
                                  <a:pt x="26460" y="68180"/>
                                </a:lnTo>
                                <a:lnTo>
                                  <a:pt x="26460" y="68180"/>
                                </a:lnTo>
                                <a:lnTo>
                                  <a:pt x="26460" y="68180"/>
                                </a:lnTo>
                                <a:lnTo>
                                  <a:pt x="26460" y="69180"/>
                                </a:lnTo>
                                <a:lnTo>
                                  <a:pt x="26460" y="69180"/>
                                </a:lnTo>
                                <a:lnTo>
                                  <a:pt x="26460" y="69180"/>
                                </a:lnTo>
                                <a:lnTo>
                                  <a:pt x="27518" y="70180"/>
                                </a:lnTo>
                                <a:lnTo>
                                  <a:pt x="27518" y="70180"/>
                                </a:lnTo>
                                <a:lnTo>
                                  <a:pt x="27518" y="71190"/>
                                </a:lnTo>
                                <a:lnTo>
                                  <a:pt x="27518" y="72190"/>
                                </a:lnTo>
                                <a:lnTo>
                                  <a:pt x="27518" y="72190"/>
                                </a:lnTo>
                                <a:lnTo>
                                  <a:pt x="27518" y="73190"/>
                                </a:lnTo>
                                <a:lnTo>
                                  <a:pt x="27518" y="74190"/>
                                </a:lnTo>
                                <a:lnTo>
                                  <a:pt x="27518" y="74190"/>
                                </a:lnTo>
                                <a:lnTo>
                                  <a:pt x="27518" y="75200"/>
                                </a:lnTo>
                                <a:lnTo>
                                  <a:pt x="27518" y="75200"/>
                                </a:lnTo>
                                <a:lnTo>
                                  <a:pt x="27518" y="76200"/>
                                </a:lnTo>
                                <a:lnTo>
                                  <a:pt x="27518" y="76200"/>
                                </a:lnTo>
                                <a:lnTo>
                                  <a:pt x="27518" y="77200"/>
                                </a:lnTo>
                                <a:lnTo>
                                  <a:pt x="27518" y="77200"/>
                                </a:lnTo>
                                <a:lnTo>
                                  <a:pt x="27518" y="78210"/>
                                </a:lnTo>
                                <a:lnTo>
                                  <a:pt x="27518" y="79210"/>
                                </a:lnTo>
                                <a:lnTo>
                                  <a:pt x="27518" y="79210"/>
                                </a:lnTo>
                                <a:lnTo>
                                  <a:pt x="27518" y="80210"/>
                                </a:lnTo>
                                <a:lnTo>
                                  <a:pt x="27518" y="81210"/>
                                </a:lnTo>
                                <a:lnTo>
                                  <a:pt x="27518" y="81210"/>
                                </a:lnTo>
                                <a:lnTo>
                                  <a:pt x="28575" y="81210"/>
                                </a:lnTo>
                                <a:lnTo>
                                  <a:pt x="28575" y="81210"/>
                                </a:lnTo>
                                <a:lnTo>
                                  <a:pt x="28575" y="82220"/>
                                </a:lnTo>
                                <a:lnTo>
                                  <a:pt x="28575" y="82220"/>
                                </a:lnTo>
                                <a:lnTo>
                                  <a:pt x="28575" y="82220"/>
                                </a:lnTo>
                                <a:lnTo>
                                  <a:pt x="28575" y="83220"/>
                                </a:lnTo>
                                <a:lnTo>
                                  <a:pt x="28575" y="83220"/>
                                </a:lnTo>
                                <a:lnTo>
                                  <a:pt x="28575" y="84220"/>
                                </a:lnTo>
                                <a:lnTo>
                                  <a:pt x="28575" y="85220"/>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04" name="Freeform: Shape 304"/>
                        <wps:cNvSpPr/>
                        <wps:spPr>
                          <a:xfrm>
                            <a:off x="2414587" y="1824037"/>
                            <a:ext cx="28575" cy="114300"/>
                          </a:xfrm>
                          <a:custGeom>
                            <a:avLst/>
                            <a:gdLst>
                              <a:gd name="connsiteX0" fmla="*/ 0 w 28575"/>
                              <a:gd name="connsiteY0" fmla="*/ 0 h 114300"/>
                              <a:gd name="connsiteX1" fmla="*/ 0 w 28575"/>
                              <a:gd name="connsiteY1" fmla="*/ 1019 h 114300"/>
                              <a:gd name="connsiteX2" fmla="*/ 0 w 28575"/>
                              <a:gd name="connsiteY2" fmla="*/ 1019 h 114300"/>
                              <a:gd name="connsiteX3" fmla="*/ 0 w 28575"/>
                              <a:gd name="connsiteY3" fmla="*/ 1019 h 114300"/>
                              <a:gd name="connsiteX4" fmla="*/ 0 w 28575"/>
                              <a:gd name="connsiteY4" fmla="*/ 2038 h 114300"/>
                              <a:gd name="connsiteX5" fmla="*/ 0 w 28575"/>
                              <a:gd name="connsiteY5" fmla="*/ 2038 h 114300"/>
                              <a:gd name="connsiteX6" fmla="*/ 0 w 28575"/>
                              <a:gd name="connsiteY6" fmla="*/ 3058 h 114300"/>
                              <a:gd name="connsiteX7" fmla="*/ 0 w 28575"/>
                              <a:gd name="connsiteY7" fmla="*/ 3058 h 114300"/>
                              <a:gd name="connsiteX8" fmla="*/ 0 w 28575"/>
                              <a:gd name="connsiteY8" fmla="*/ 4086 h 114300"/>
                              <a:gd name="connsiteX9" fmla="*/ 0 w 28575"/>
                              <a:gd name="connsiteY9" fmla="*/ 4086 h 114300"/>
                              <a:gd name="connsiteX10" fmla="*/ 1057 w 28575"/>
                              <a:gd name="connsiteY10" fmla="*/ 5105 h 114300"/>
                              <a:gd name="connsiteX11" fmla="*/ 1057 w 28575"/>
                              <a:gd name="connsiteY11" fmla="*/ 5105 h 114300"/>
                              <a:gd name="connsiteX12" fmla="*/ 1057 w 28575"/>
                              <a:gd name="connsiteY12" fmla="*/ 5105 h 114300"/>
                              <a:gd name="connsiteX13" fmla="*/ 1057 w 28575"/>
                              <a:gd name="connsiteY13" fmla="*/ 6125 h 114300"/>
                              <a:gd name="connsiteX14" fmla="*/ 1057 w 28575"/>
                              <a:gd name="connsiteY14" fmla="*/ 6125 h 114300"/>
                              <a:gd name="connsiteX15" fmla="*/ 1057 w 28575"/>
                              <a:gd name="connsiteY15" fmla="*/ 7144 h 114300"/>
                              <a:gd name="connsiteX16" fmla="*/ 1057 w 28575"/>
                              <a:gd name="connsiteY16" fmla="*/ 8163 h 114300"/>
                              <a:gd name="connsiteX17" fmla="*/ 1057 w 28575"/>
                              <a:gd name="connsiteY17" fmla="*/ 8163 h 114300"/>
                              <a:gd name="connsiteX18" fmla="*/ 1057 w 28575"/>
                              <a:gd name="connsiteY18" fmla="*/ 9182 h 114300"/>
                              <a:gd name="connsiteX19" fmla="*/ 1057 w 28575"/>
                              <a:gd name="connsiteY19" fmla="*/ 10201 h 114300"/>
                              <a:gd name="connsiteX20" fmla="*/ 1057 w 28575"/>
                              <a:gd name="connsiteY20" fmla="*/ 10201 h 114300"/>
                              <a:gd name="connsiteX21" fmla="*/ 1057 w 28575"/>
                              <a:gd name="connsiteY21" fmla="*/ 10201 h 114300"/>
                              <a:gd name="connsiteX22" fmla="*/ 1057 w 28575"/>
                              <a:gd name="connsiteY22" fmla="*/ 11230 h 114300"/>
                              <a:gd name="connsiteX23" fmla="*/ 1057 w 28575"/>
                              <a:gd name="connsiteY23" fmla="*/ 11230 h 114300"/>
                              <a:gd name="connsiteX24" fmla="*/ 1057 w 28575"/>
                              <a:gd name="connsiteY24" fmla="*/ 12249 h 114300"/>
                              <a:gd name="connsiteX25" fmla="*/ 1057 w 28575"/>
                              <a:gd name="connsiteY25" fmla="*/ 13268 h 114300"/>
                              <a:gd name="connsiteX26" fmla="*/ 1057 w 28575"/>
                              <a:gd name="connsiteY26" fmla="*/ 13268 h 114300"/>
                              <a:gd name="connsiteX27" fmla="*/ 1057 w 28575"/>
                              <a:gd name="connsiteY27" fmla="*/ 14288 h 114300"/>
                              <a:gd name="connsiteX28" fmla="*/ 2115 w 28575"/>
                              <a:gd name="connsiteY28" fmla="*/ 14288 h 114300"/>
                              <a:gd name="connsiteX29" fmla="*/ 2115 w 28575"/>
                              <a:gd name="connsiteY29" fmla="*/ 15307 h 114300"/>
                              <a:gd name="connsiteX30" fmla="*/ 2115 w 28575"/>
                              <a:gd name="connsiteY30" fmla="*/ 15307 h 114300"/>
                              <a:gd name="connsiteX31" fmla="*/ 2115 w 28575"/>
                              <a:gd name="connsiteY31" fmla="*/ 16326 h 114300"/>
                              <a:gd name="connsiteX32" fmla="*/ 2115 w 28575"/>
                              <a:gd name="connsiteY32" fmla="*/ 16326 h 114300"/>
                              <a:gd name="connsiteX33" fmla="*/ 2115 w 28575"/>
                              <a:gd name="connsiteY33" fmla="*/ 16326 h 114300"/>
                              <a:gd name="connsiteX34" fmla="*/ 2115 w 28575"/>
                              <a:gd name="connsiteY34" fmla="*/ 17345 h 114300"/>
                              <a:gd name="connsiteX35" fmla="*/ 2115 w 28575"/>
                              <a:gd name="connsiteY35" fmla="*/ 17345 h 114300"/>
                              <a:gd name="connsiteX36" fmla="*/ 2115 w 28575"/>
                              <a:gd name="connsiteY36" fmla="*/ 17345 h 114300"/>
                              <a:gd name="connsiteX37" fmla="*/ 2115 w 28575"/>
                              <a:gd name="connsiteY37" fmla="*/ 18374 h 114300"/>
                              <a:gd name="connsiteX38" fmla="*/ 2115 w 28575"/>
                              <a:gd name="connsiteY38" fmla="*/ 19393 h 114300"/>
                              <a:gd name="connsiteX39" fmla="*/ 2115 w 28575"/>
                              <a:gd name="connsiteY39" fmla="*/ 19393 h 114300"/>
                              <a:gd name="connsiteX40" fmla="*/ 2115 w 28575"/>
                              <a:gd name="connsiteY40" fmla="*/ 20412 h 114300"/>
                              <a:gd name="connsiteX41" fmla="*/ 2115 w 28575"/>
                              <a:gd name="connsiteY41" fmla="*/ 20412 h 114300"/>
                              <a:gd name="connsiteX42" fmla="*/ 2115 w 28575"/>
                              <a:gd name="connsiteY42" fmla="*/ 20412 h 114300"/>
                              <a:gd name="connsiteX43" fmla="*/ 2115 w 28575"/>
                              <a:gd name="connsiteY43" fmla="*/ 20412 h 114300"/>
                              <a:gd name="connsiteX44" fmla="*/ 2115 w 28575"/>
                              <a:gd name="connsiteY44" fmla="*/ 21431 h 114300"/>
                              <a:gd name="connsiteX45" fmla="*/ 2115 w 28575"/>
                              <a:gd name="connsiteY45" fmla="*/ 22450 h 114300"/>
                              <a:gd name="connsiteX46" fmla="*/ 3172 w 28575"/>
                              <a:gd name="connsiteY46" fmla="*/ 22450 h 114300"/>
                              <a:gd name="connsiteX47" fmla="*/ 3172 w 28575"/>
                              <a:gd name="connsiteY47" fmla="*/ 23470 h 114300"/>
                              <a:gd name="connsiteX48" fmla="*/ 3172 w 28575"/>
                              <a:gd name="connsiteY48" fmla="*/ 23470 h 114300"/>
                              <a:gd name="connsiteX49" fmla="*/ 3172 w 28575"/>
                              <a:gd name="connsiteY49" fmla="*/ 23470 h 114300"/>
                              <a:gd name="connsiteX50" fmla="*/ 3172 w 28575"/>
                              <a:gd name="connsiteY50" fmla="*/ 24489 h 114300"/>
                              <a:gd name="connsiteX51" fmla="*/ 3172 w 28575"/>
                              <a:gd name="connsiteY51" fmla="*/ 24489 h 114300"/>
                              <a:gd name="connsiteX52" fmla="*/ 3172 w 28575"/>
                              <a:gd name="connsiteY52" fmla="*/ 25517 h 114300"/>
                              <a:gd name="connsiteX53" fmla="*/ 3172 w 28575"/>
                              <a:gd name="connsiteY53" fmla="*/ 25517 h 114300"/>
                              <a:gd name="connsiteX54" fmla="*/ 3172 w 28575"/>
                              <a:gd name="connsiteY54" fmla="*/ 25517 h 114300"/>
                              <a:gd name="connsiteX55" fmla="*/ 3172 w 28575"/>
                              <a:gd name="connsiteY55" fmla="*/ 26537 h 114300"/>
                              <a:gd name="connsiteX56" fmla="*/ 3172 w 28575"/>
                              <a:gd name="connsiteY56" fmla="*/ 26537 h 114300"/>
                              <a:gd name="connsiteX57" fmla="*/ 3172 w 28575"/>
                              <a:gd name="connsiteY57" fmla="*/ 27556 h 114300"/>
                              <a:gd name="connsiteX58" fmla="*/ 3172 w 28575"/>
                              <a:gd name="connsiteY58" fmla="*/ 28575 h 114300"/>
                              <a:gd name="connsiteX59" fmla="*/ 3172 w 28575"/>
                              <a:gd name="connsiteY59" fmla="*/ 28575 h 114300"/>
                              <a:gd name="connsiteX60" fmla="*/ 3172 w 28575"/>
                              <a:gd name="connsiteY60" fmla="*/ 29594 h 114300"/>
                              <a:gd name="connsiteX61" fmla="*/ 3172 w 28575"/>
                              <a:gd name="connsiteY61" fmla="*/ 29594 h 114300"/>
                              <a:gd name="connsiteX62" fmla="*/ 3172 w 28575"/>
                              <a:gd name="connsiteY62" fmla="*/ 30613 h 114300"/>
                              <a:gd name="connsiteX63" fmla="*/ 3172 w 28575"/>
                              <a:gd name="connsiteY63" fmla="*/ 30613 h 114300"/>
                              <a:gd name="connsiteX64" fmla="*/ 3172 w 28575"/>
                              <a:gd name="connsiteY64" fmla="*/ 30613 h 114300"/>
                              <a:gd name="connsiteX65" fmla="*/ 3172 w 28575"/>
                              <a:gd name="connsiteY65" fmla="*/ 31633 h 114300"/>
                              <a:gd name="connsiteX66" fmla="*/ 4229 w 28575"/>
                              <a:gd name="connsiteY66" fmla="*/ 31633 h 114300"/>
                              <a:gd name="connsiteX67" fmla="*/ 4229 w 28575"/>
                              <a:gd name="connsiteY67" fmla="*/ 31633 h 114300"/>
                              <a:gd name="connsiteX68" fmla="*/ 4229 w 28575"/>
                              <a:gd name="connsiteY68" fmla="*/ 32661 h 114300"/>
                              <a:gd name="connsiteX69" fmla="*/ 4229 w 28575"/>
                              <a:gd name="connsiteY69" fmla="*/ 32661 h 114300"/>
                              <a:gd name="connsiteX70" fmla="*/ 4229 w 28575"/>
                              <a:gd name="connsiteY70" fmla="*/ 32661 h 114300"/>
                              <a:gd name="connsiteX71" fmla="*/ 4229 w 28575"/>
                              <a:gd name="connsiteY71" fmla="*/ 33680 h 114300"/>
                              <a:gd name="connsiteX72" fmla="*/ 4229 w 28575"/>
                              <a:gd name="connsiteY72" fmla="*/ 33680 h 114300"/>
                              <a:gd name="connsiteX73" fmla="*/ 4229 w 28575"/>
                              <a:gd name="connsiteY73" fmla="*/ 33680 h 114300"/>
                              <a:gd name="connsiteX74" fmla="*/ 4229 w 28575"/>
                              <a:gd name="connsiteY74" fmla="*/ 34700 h 114300"/>
                              <a:gd name="connsiteX75" fmla="*/ 4229 w 28575"/>
                              <a:gd name="connsiteY75" fmla="*/ 34700 h 114300"/>
                              <a:gd name="connsiteX76" fmla="*/ 4229 w 28575"/>
                              <a:gd name="connsiteY76" fmla="*/ 35719 h 114300"/>
                              <a:gd name="connsiteX77" fmla="*/ 4229 w 28575"/>
                              <a:gd name="connsiteY77" fmla="*/ 35719 h 114300"/>
                              <a:gd name="connsiteX78" fmla="*/ 4229 w 28575"/>
                              <a:gd name="connsiteY78" fmla="*/ 35719 h 114300"/>
                              <a:gd name="connsiteX79" fmla="*/ 4229 w 28575"/>
                              <a:gd name="connsiteY79" fmla="*/ 37757 h 114300"/>
                              <a:gd name="connsiteX80" fmla="*/ 4229 w 28575"/>
                              <a:gd name="connsiteY80" fmla="*/ 37757 h 114300"/>
                              <a:gd name="connsiteX81" fmla="*/ 4229 w 28575"/>
                              <a:gd name="connsiteY81" fmla="*/ 38776 h 114300"/>
                              <a:gd name="connsiteX82" fmla="*/ 4229 w 28575"/>
                              <a:gd name="connsiteY82" fmla="*/ 38776 h 114300"/>
                              <a:gd name="connsiteX83" fmla="*/ 4229 w 28575"/>
                              <a:gd name="connsiteY83" fmla="*/ 38776 h 114300"/>
                              <a:gd name="connsiteX84" fmla="*/ 5296 w 28575"/>
                              <a:gd name="connsiteY84" fmla="*/ 38776 h 114300"/>
                              <a:gd name="connsiteX85" fmla="*/ 5296 w 28575"/>
                              <a:gd name="connsiteY85" fmla="*/ 38776 h 114300"/>
                              <a:gd name="connsiteX86" fmla="*/ 5296 w 28575"/>
                              <a:gd name="connsiteY86" fmla="*/ 39805 h 114300"/>
                              <a:gd name="connsiteX87" fmla="*/ 5296 w 28575"/>
                              <a:gd name="connsiteY87" fmla="*/ 39805 h 114300"/>
                              <a:gd name="connsiteX88" fmla="*/ 5296 w 28575"/>
                              <a:gd name="connsiteY88" fmla="*/ 40824 h 114300"/>
                              <a:gd name="connsiteX89" fmla="*/ 5296 w 28575"/>
                              <a:gd name="connsiteY89" fmla="*/ 40824 h 114300"/>
                              <a:gd name="connsiteX90" fmla="*/ 5296 w 28575"/>
                              <a:gd name="connsiteY90" fmla="*/ 41843 h 114300"/>
                              <a:gd name="connsiteX91" fmla="*/ 5296 w 28575"/>
                              <a:gd name="connsiteY91" fmla="*/ 41843 h 114300"/>
                              <a:gd name="connsiteX92" fmla="*/ 5296 w 28575"/>
                              <a:gd name="connsiteY92" fmla="*/ 42863 h 114300"/>
                              <a:gd name="connsiteX93" fmla="*/ 5296 w 28575"/>
                              <a:gd name="connsiteY93" fmla="*/ 42863 h 114300"/>
                              <a:gd name="connsiteX94" fmla="*/ 5296 w 28575"/>
                              <a:gd name="connsiteY94" fmla="*/ 42863 h 114300"/>
                              <a:gd name="connsiteX95" fmla="*/ 5296 w 28575"/>
                              <a:gd name="connsiteY95" fmla="*/ 43882 h 114300"/>
                              <a:gd name="connsiteX96" fmla="*/ 5296 w 28575"/>
                              <a:gd name="connsiteY96" fmla="*/ 43882 h 114300"/>
                              <a:gd name="connsiteX97" fmla="*/ 5296 w 28575"/>
                              <a:gd name="connsiteY97" fmla="*/ 44901 h 114300"/>
                              <a:gd name="connsiteX98" fmla="*/ 5296 w 28575"/>
                              <a:gd name="connsiteY98" fmla="*/ 44901 h 114300"/>
                              <a:gd name="connsiteX99" fmla="*/ 5296 w 28575"/>
                              <a:gd name="connsiteY99" fmla="*/ 44901 h 114300"/>
                              <a:gd name="connsiteX100" fmla="*/ 5296 w 28575"/>
                              <a:gd name="connsiteY100" fmla="*/ 45920 h 114300"/>
                              <a:gd name="connsiteX101" fmla="*/ 5296 w 28575"/>
                              <a:gd name="connsiteY101" fmla="*/ 45920 h 114300"/>
                              <a:gd name="connsiteX102" fmla="*/ 6353 w 28575"/>
                              <a:gd name="connsiteY102" fmla="*/ 45920 h 114300"/>
                              <a:gd name="connsiteX103" fmla="*/ 6353 w 28575"/>
                              <a:gd name="connsiteY103" fmla="*/ 46949 h 114300"/>
                              <a:gd name="connsiteX104" fmla="*/ 6353 w 28575"/>
                              <a:gd name="connsiteY104" fmla="*/ 46949 h 114300"/>
                              <a:gd name="connsiteX105" fmla="*/ 6353 w 28575"/>
                              <a:gd name="connsiteY105" fmla="*/ 47968 h 114300"/>
                              <a:gd name="connsiteX106" fmla="*/ 6353 w 28575"/>
                              <a:gd name="connsiteY106" fmla="*/ 46949 h 114300"/>
                              <a:gd name="connsiteX107" fmla="*/ 6353 w 28575"/>
                              <a:gd name="connsiteY107" fmla="*/ 46949 h 114300"/>
                              <a:gd name="connsiteX108" fmla="*/ 6353 w 28575"/>
                              <a:gd name="connsiteY108" fmla="*/ 47968 h 114300"/>
                              <a:gd name="connsiteX109" fmla="*/ 6353 w 28575"/>
                              <a:gd name="connsiteY109" fmla="*/ 47968 h 114300"/>
                              <a:gd name="connsiteX110" fmla="*/ 6353 w 28575"/>
                              <a:gd name="connsiteY110" fmla="*/ 48987 h 114300"/>
                              <a:gd name="connsiteX111" fmla="*/ 6353 w 28575"/>
                              <a:gd name="connsiteY111" fmla="*/ 48987 h 114300"/>
                              <a:gd name="connsiteX112" fmla="*/ 6353 w 28575"/>
                              <a:gd name="connsiteY112" fmla="*/ 48987 h 114300"/>
                              <a:gd name="connsiteX113" fmla="*/ 6353 w 28575"/>
                              <a:gd name="connsiteY113" fmla="*/ 50006 h 114300"/>
                              <a:gd name="connsiteX114" fmla="*/ 6353 w 28575"/>
                              <a:gd name="connsiteY114" fmla="*/ 50006 h 114300"/>
                              <a:gd name="connsiteX115" fmla="*/ 6353 w 28575"/>
                              <a:gd name="connsiteY115" fmla="*/ 51025 h 114300"/>
                              <a:gd name="connsiteX116" fmla="*/ 6353 w 28575"/>
                              <a:gd name="connsiteY116" fmla="*/ 51025 h 114300"/>
                              <a:gd name="connsiteX117" fmla="*/ 6353 w 28575"/>
                              <a:gd name="connsiteY117" fmla="*/ 52045 h 114300"/>
                              <a:gd name="connsiteX118" fmla="*/ 6353 w 28575"/>
                              <a:gd name="connsiteY118" fmla="*/ 52045 h 114300"/>
                              <a:gd name="connsiteX119" fmla="*/ 6353 w 28575"/>
                              <a:gd name="connsiteY119" fmla="*/ 52045 h 114300"/>
                              <a:gd name="connsiteX120" fmla="*/ 7410 w 28575"/>
                              <a:gd name="connsiteY120" fmla="*/ 52045 h 114300"/>
                              <a:gd name="connsiteX121" fmla="*/ 7410 w 28575"/>
                              <a:gd name="connsiteY121" fmla="*/ 53064 h 114300"/>
                              <a:gd name="connsiteX122" fmla="*/ 7410 w 28575"/>
                              <a:gd name="connsiteY122" fmla="*/ 53064 h 114300"/>
                              <a:gd name="connsiteX123" fmla="*/ 7410 w 28575"/>
                              <a:gd name="connsiteY123" fmla="*/ 54092 h 114300"/>
                              <a:gd name="connsiteX124" fmla="*/ 7410 w 28575"/>
                              <a:gd name="connsiteY124" fmla="*/ 54092 h 114300"/>
                              <a:gd name="connsiteX125" fmla="*/ 7410 w 28575"/>
                              <a:gd name="connsiteY125" fmla="*/ 54092 h 114300"/>
                              <a:gd name="connsiteX126" fmla="*/ 7410 w 28575"/>
                              <a:gd name="connsiteY126" fmla="*/ 55112 h 114300"/>
                              <a:gd name="connsiteX127" fmla="*/ 7410 w 28575"/>
                              <a:gd name="connsiteY127" fmla="*/ 55112 h 114300"/>
                              <a:gd name="connsiteX128" fmla="*/ 7410 w 28575"/>
                              <a:gd name="connsiteY128" fmla="*/ 56131 h 114300"/>
                              <a:gd name="connsiteX129" fmla="*/ 7410 w 28575"/>
                              <a:gd name="connsiteY129" fmla="*/ 57150 h 114300"/>
                              <a:gd name="connsiteX130" fmla="*/ 7410 w 28575"/>
                              <a:gd name="connsiteY130" fmla="*/ 57150 h 114300"/>
                              <a:gd name="connsiteX131" fmla="*/ 7410 w 28575"/>
                              <a:gd name="connsiteY131" fmla="*/ 57150 h 114300"/>
                              <a:gd name="connsiteX132" fmla="*/ 7410 w 28575"/>
                              <a:gd name="connsiteY132" fmla="*/ 57150 h 114300"/>
                              <a:gd name="connsiteX133" fmla="*/ 7410 w 28575"/>
                              <a:gd name="connsiteY133" fmla="*/ 57150 h 114300"/>
                              <a:gd name="connsiteX134" fmla="*/ 7410 w 28575"/>
                              <a:gd name="connsiteY134" fmla="*/ 58169 h 114300"/>
                              <a:gd name="connsiteX135" fmla="*/ 7410 w 28575"/>
                              <a:gd name="connsiteY135" fmla="*/ 58169 h 114300"/>
                              <a:gd name="connsiteX136" fmla="*/ 7410 w 28575"/>
                              <a:gd name="connsiteY136" fmla="*/ 58169 h 114300"/>
                              <a:gd name="connsiteX137" fmla="*/ 7410 w 28575"/>
                              <a:gd name="connsiteY137" fmla="*/ 59188 h 114300"/>
                              <a:gd name="connsiteX138" fmla="*/ 7410 w 28575"/>
                              <a:gd name="connsiteY138" fmla="*/ 59188 h 114300"/>
                              <a:gd name="connsiteX139" fmla="*/ 7410 w 28575"/>
                              <a:gd name="connsiteY139" fmla="*/ 60208 h 114300"/>
                              <a:gd name="connsiteX140" fmla="*/ 8468 w 28575"/>
                              <a:gd name="connsiteY140" fmla="*/ 60208 h 114300"/>
                              <a:gd name="connsiteX141" fmla="*/ 8468 w 28575"/>
                              <a:gd name="connsiteY141" fmla="*/ 60208 h 114300"/>
                              <a:gd name="connsiteX142" fmla="*/ 8468 w 28575"/>
                              <a:gd name="connsiteY142" fmla="*/ 60208 h 114300"/>
                              <a:gd name="connsiteX143" fmla="*/ 8468 w 28575"/>
                              <a:gd name="connsiteY143" fmla="*/ 61236 h 114300"/>
                              <a:gd name="connsiteX144" fmla="*/ 8468 w 28575"/>
                              <a:gd name="connsiteY144" fmla="*/ 61236 h 114300"/>
                              <a:gd name="connsiteX145" fmla="*/ 8468 w 28575"/>
                              <a:gd name="connsiteY145" fmla="*/ 61236 h 114300"/>
                              <a:gd name="connsiteX146" fmla="*/ 8468 w 28575"/>
                              <a:gd name="connsiteY146" fmla="*/ 61236 h 114300"/>
                              <a:gd name="connsiteX147" fmla="*/ 8468 w 28575"/>
                              <a:gd name="connsiteY147" fmla="*/ 62255 h 114300"/>
                              <a:gd name="connsiteX148" fmla="*/ 8468 w 28575"/>
                              <a:gd name="connsiteY148" fmla="*/ 62255 h 114300"/>
                              <a:gd name="connsiteX149" fmla="*/ 8468 w 28575"/>
                              <a:gd name="connsiteY149" fmla="*/ 62255 h 114300"/>
                              <a:gd name="connsiteX150" fmla="*/ 8468 w 28575"/>
                              <a:gd name="connsiteY150" fmla="*/ 63275 h 114300"/>
                              <a:gd name="connsiteX151" fmla="*/ 8468 w 28575"/>
                              <a:gd name="connsiteY151" fmla="*/ 63275 h 114300"/>
                              <a:gd name="connsiteX152" fmla="*/ 8468 w 28575"/>
                              <a:gd name="connsiteY152" fmla="*/ 63275 h 114300"/>
                              <a:gd name="connsiteX153" fmla="*/ 8468 w 28575"/>
                              <a:gd name="connsiteY153" fmla="*/ 64294 h 114300"/>
                              <a:gd name="connsiteX154" fmla="*/ 8468 w 28575"/>
                              <a:gd name="connsiteY154" fmla="*/ 64294 h 114300"/>
                              <a:gd name="connsiteX155" fmla="*/ 8468 w 28575"/>
                              <a:gd name="connsiteY155" fmla="*/ 64294 h 114300"/>
                              <a:gd name="connsiteX156" fmla="*/ 8468 w 28575"/>
                              <a:gd name="connsiteY156" fmla="*/ 65313 h 114300"/>
                              <a:gd name="connsiteX157" fmla="*/ 8468 w 28575"/>
                              <a:gd name="connsiteY157" fmla="*/ 65313 h 114300"/>
                              <a:gd name="connsiteX158" fmla="*/ 9525 w 28575"/>
                              <a:gd name="connsiteY158" fmla="*/ 65313 h 114300"/>
                              <a:gd name="connsiteX159" fmla="*/ 9525 w 28575"/>
                              <a:gd name="connsiteY159" fmla="*/ 66332 h 114300"/>
                              <a:gd name="connsiteX160" fmla="*/ 9525 w 28575"/>
                              <a:gd name="connsiteY160" fmla="*/ 66332 h 114300"/>
                              <a:gd name="connsiteX161" fmla="*/ 9525 w 28575"/>
                              <a:gd name="connsiteY161" fmla="*/ 66332 h 114300"/>
                              <a:gd name="connsiteX162" fmla="*/ 9525 w 28575"/>
                              <a:gd name="connsiteY162" fmla="*/ 66332 h 114300"/>
                              <a:gd name="connsiteX163" fmla="*/ 9525 w 28575"/>
                              <a:gd name="connsiteY163" fmla="*/ 67351 h 114300"/>
                              <a:gd name="connsiteX164" fmla="*/ 9525 w 28575"/>
                              <a:gd name="connsiteY164" fmla="*/ 67351 h 114300"/>
                              <a:gd name="connsiteX165" fmla="*/ 9525 w 28575"/>
                              <a:gd name="connsiteY165" fmla="*/ 68380 h 114300"/>
                              <a:gd name="connsiteX166" fmla="*/ 9525 w 28575"/>
                              <a:gd name="connsiteY166" fmla="*/ 68380 h 114300"/>
                              <a:gd name="connsiteX167" fmla="*/ 9525 w 28575"/>
                              <a:gd name="connsiteY167" fmla="*/ 68380 h 114300"/>
                              <a:gd name="connsiteX168" fmla="*/ 9525 w 28575"/>
                              <a:gd name="connsiteY168" fmla="*/ 68380 h 114300"/>
                              <a:gd name="connsiteX169" fmla="*/ 9525 w 28575"/>
                              <a:gd name="connsiteY169" fmla="*/ 68380 h 114300"/>
                              <a:gd name="connsiteX170" fmla="*/ 9525 w 28575"/>
                              <a:gd name="connsiteY170" fmla="*/ 68380 h 114300"/>
                              <a:gd name="connsiteX171" fmla="*/ 9525 w 28575"/>
                              <a:gd name="connsiteY171" fmla="*/ 69399 h 114300"/>
                              <a:gd name="connsiteX172" fmla="*/ 9525 w 28575"/>
                              <a:gd name="connsiteY172" fmla="*/ 69399 h 114300"/>
                              <a:gd name="connsiteX173" fmla="*/ 9525 w 28575"/>
                              <a:gd name="connsiteY173" fmla="*/ 70418 h 114300"/>
                              <a:gd name="connsiteX174" fmla="*/ 9525 w 28575"/>
                              <a:gd name="connsiteY174" fmla="*/ 70418 h 114300"/>
                              <a:gd name="connsiteX175" fmla="*/ 9525 w 28575"/>
                              <a:gd name="connsiteY175" fmla="*/ 71438 h 114300"/>
                              <a:gd name="connsiteX176" fmla="*/ 10582 w 28575"/>
                              <a:gd name="connsiteY176" fmla="*/ 71438 h 114300"/>
                              <a:gd name="connsiteX177" fmla="*/ 10582 w 28575"/>
                              <a:gd name="connsiteY177" fmla="*/ 71438 h 114300"/>
                              <a:gd name="connsiteX178" fmla="*/ 10582 w 28575"/>
                              <a:gd name="connsiteY178" fmla="*/ 71438 h 114300"/>
                              <a:gd name="connsiteX179" fmla="*/ 10582 w 28575"/>
                              <a:gd name="connsiteY179" fmla="*/ 71438 h 114300"/>
                              <a:gd name="connsiteX180" fmla="*/ 10582 w 28575"/>
                              <a:gd name="connsiteY180" fmla="*/ 71438 h 114300"/>
                              <a:gd name="connsiteX181" fmla="*/ 10582 w 28575"/>
                              <a:gd name="connsiteY181" fmla="*/ 72457 h 114300"/>
                              <a:gd name="connsiteX182" fmla="*/ 10582 w 28575"/>
                              <a:gd name="connsiteY182" fmla="*/ 72457 h 114300"/>
                              <a:gd name="connsiteX183" fmla="*/ 10582 w 28575"/>
                              <a:gd name="connsiteY183" fmla="*/ 73476 h 114300"/>
                              <a:gd name="connsiteX184" fmla="*/ 10582 w 28575"/>
                              <a:gd name="connsiteY184" fmla="*/ 73476 h 114300"/>
                              <a:gd name="connsiteX185" fmla="*/ 10582 w 28575"/>
                              <a:gd name="connsiteY185" fmla="*/ 73476 h 114300"/>
                              <a:gd name="connsiteX186" fmla="*/ 10582 w 28575"/>
                              <a:gd name="connsiteY186" fmla="*/ 73476 h 114300"/>
                              <a:gd name="connsiteX187" fmla="*/ 10582 w 28575"/>
                              <a:gd name="connsiteY187" fmla="*/ 73476 h 114300"/>
                              <a:gd name="connsiteX188" fmla="*/ 10582 w 28575"/>
                              <a:gd name="connsiteY188" fmla="*/ 73476 h 114300"/>
                              <a:gd name="connsiteX189" fmla="*/ 10582 w 28575"/>
                              <a:gd name="connsiteY189" fmla="*/ 73476 h 114300"/>
                              <a:gd name="connsiteX190" fmla="*/ 10582 w 28575"/>
                              <a:gd name="connsiteY190" fmla="*/ 73476 h 114300"/>
                              <a:gd name="connsiteX191" fmla="*/ 10582 w 28575"/>
                              <a:gd name="connsiteY191" fmla="*/ 74495 h 114300"/>
                              <a:gd name="connsiteX192" fmla="*/ 10582 w 28575"/>
                              <a:gd name="connsiteY192" fmla="*/ 75524 h 114300"/>
                              <a:gd name="connsiteX193" fmla="*/ 10582 w 28575"/>
                              <a:gd name="connsiteY193" fmla="*/ 75524 h 114300"/>
                              <a:gd name="connsiteX194" fmla="*/ 11640 w 28575"/>
                              <a:gd name="connsiteY194" fmla="*/ 75524 h 114300"/>
                              <a:gd name="connsiteX195" fmla="*/ 11640 w 28575"/>
                              <a:gd name="connsiteY195" fmla="*/ 75524 h 114300"/>
                              <a:gd name="connsiteX196" fmla="*/ 11640 w 28575"/>
                              <a:gd name="connsiteY196" fmla="*/ 76543 h 114300"/>
                              <a:gd name="connsiteX197" fmla="*/ 11640 w 28575"/>
                              <a:gd name="connsiteY197" fmla="*/ 76543 h 114300"/>
                              <a:gd name="connsiteX198" fmla="*/ 11640 w 28575"/>
                              <a:gd name="connsiteY198" fmla="*/ 77562 h 114300"/>
                              <a:gd name="connsiteX199" fmla="*/ 11640 w 28575"/>
                              <a:gd name="connsiteY199" fmla="*/ 77562 h 114300"/>
                              <a:gd name="connsiteX200" fmla="*/ 11640 w 28575"/>
                              <a:gd name="connsiteY200" fmla="*/ 77562 h 114300"/>
                              <a:gd name="connsiteX201" fmla="*/ 11640 w 28575"/>
                              <a:gd name="connsiteY201" fmla="*/ 77562 h 114300"/>
                              <a:gd name="connsiteX202" fmla="*/ 11640 w 28575"/>
                              <a:gd name="connsiteY202" fmla="*/ 78581 h 114300"/>
                              <a:gd name="connsiteX203" fmla="*/ 11640 w 28575"/>
                              <a:gd name="connsiteY203" fmla="*/ 77562 h 114300"/>
                              <a:gd name="connsiteX204" fmla="*/ 11640 w 28575"/>
                              <a:gd name="connsiteY204" fmla="*/ 77562 h 114300"/>
                              <a:gd name="connsiteX205" fmla="*/ 11640 w 28575"/>
                              <a:gd name="connsiteY205" fmla="*/ 78581 h 114300"/>
                              <a:gd name="connsiteX206" fmla="*/ 11640 w 28575"/>
                              <a:gd name="connsiteY206" fmla="*/ 78581 h 114300"/>
                              <a:gd name="connsiteX207" fmla="*/ 11640 w 28575"/>
                              <a:gd name="connsiteY207" fmla="*/ 78581 h 114300"/>
                              <a:gd name="connsiteX208" fmla="*/ 11640 w 28575"/>
                              <a:gd name="connsiteY208" fmla="*/ 79600 h 114300"/>
                              <a:gd name="connsiteX209" fmla="*/ 11640 w 28575"/>
                              <a:gd name="connsiteY209" fmla="*/ 79600 h 114300"/>
                              <a:gd name="connsiteX210" fmla="*/ 11640 w 28575"/>
                              <a:gd name="connsiteY210" fmla="*/ 79600 h 114300"/>
                              <a:gd name="connsiteX211" fmla="*/ 11640 w 28575"/>
                              <a:gd name="connsiteY211" fmla="*/ 79600 h 114300"/>
                              <a:gd name="connsiteX212" fmla="*/ 11640 w 28575"/>
                              <a:gd name="connsiteY212" fmla="*/ 80620 h 114300"/>
                              <a:gd name="connsiteX213" fmla="*/ 11640 w 28575"/>
                              <a:gd name="connsiteY213" fmla="*/ 80620 h 114300"/>
                              <a:gd name="connsiteX214" fmla="*/ 12697 w 28575"/>
                              <a:gd name="connsiteY214" fmla="*/ 80620 h 114300"/>
                              <a:gd name="connsiteX215" fmla="*/ 12697 w 28575"/>
                              <a:gd name="connsiteY215" fmla="*/ 80620 h 114300"/>
                              <a:gd name="connsiteX216" fmla="*/ 12697 w 28575"/>
                              <a:gd name="connsiteY216" fmla="*/ 80620 h 114300"/>
                              <a:gd name="connsiteX217" fmla="*/ 12697 w 28575"/>
                              <a:gd name="connsiteY217" fmla="*/ 80620 h 114300"/>
                              <a:gd name="connsiteX218" fmla="*/ 12697 w 28575"/>
                              <a:gd name="connsiteY218" fmla="*/ 81639 h 114300"/>
                              <a:gd name="connsiteX219" fmla="*/ 12697 w 28575"/>
                              <a:gd name="connsiteY219" fmla="*/ 80620 h 114300"/>
                              <a:gd name="connsiteX220" fmla="*/ 12697 w 28575"/>
                              <a:gd name="connsiteY220" fmla="*/ 81639 h 114300"/>
                              <a:gd name="connsiteX221" fmla="*/ 12697 w 28575"/>
                              <a:gd name="connsiteY221" fmla="*/ 81639 h 114300"/>
                              <a:gd name="connsiteX222" fmla="*/ 12697 w 28575"/>
                              <a:gd name="connsiteY222" fmla="*/ 81639 h 114300"/>
                              <a:gd name="connsiteX223" fmla="*/ 12697 w 28575"/>
                              <a:gd name="connsiteY223" fmla="*/ 82667 h 114300"/>
                              <a:gd name="connsiteX224" fmla="*/ 12697 w 28575"/>
                              <a:gd name="connsiteY224" fmla="*/ 82667 h 114300"/>
                              <a:gd name="connsiteX225" fmla="*/ 12697 w 28575"/>
                              <a:gd name="connsiteY225" fmla="*/ 82667 h 114300"/>
                              <a:gd name="connsiteX226" fmla="*/ 12697 w 28575"/>
                              <a:gd name="connsiteY226" fmla="*/ 82667 h 114300"/>
                              <a:gd name="connsiteX227" fmla="*/ 12697 w 28575"/>
                              <a:gd name="connsiteY227" fmla="*/ 82667 h 114300"/>
                              <a:gd name="connsiteX228" fmla="*/ 12697 w 28575"/>
                              <a:gd name="connsiteY228" fmla="*/ 82667 h 114300"/>
                              <a:gd name="connsiteX229" fmla="*/ 12697 w 28575"/>
                              <a:gd name="connsiteY229" fmla="*/ 82667 h 114300"/>
                              <a:gd name="connsiteX230" fmla="*/ 12697 w 28575"/>
                              <a:gd name="connsiteY230" fmla="*/ 83687 h 114300"/>
                              <a:gd name="connsiteX231" fmla="*/ 12697 w 28575"/>
                              <a:gd name="connsiteY231" fmla="*/ 83687 h 114300"/>
                              <a:gd name="connsiteX232" fmla="*/ 13754 w 28575"/>
                              <a:gd name="connsiteY232" fmla="*/ 84706 h 114300"/>
                              <a:gd name="connsiteX233" fmla="*/ 13754 w 28575"/>
                              <a:gd name="connsiteY233" fmla="*/ 84706 h 114300"/>
                              <a:gd name="connsiteX234" fmla="*/ 13754 w 28575"/>
                              <a:gd name="connsiteY234" fmla="*/ 84706 h 114300"/>
                              <a:gd name="connsiteX235" fmla="*/ 13754 w 28575"/>
                              <a:gd name="connsiteY235" fmla="*/ 84706 h 114300"/>
                              <a:gd name="connsiteX236" fmla="*/ 13754 w 28575"/>
                              <a:gd name="connsiteY236" fmla="*/ 84706 h 114300"/>
                              <a:gd name="connsiteX237" fmla="*/ 13754 w 28575"/>
                              <a:gd name="connsiteY237" fmla="*/ 84706 h 114300"/>
                              <a:gd name="connsiteX238" fmla="*/ 13754 w 28575"/>
                              <a:gd name="connsiteY238" fmla="*/ 85725 h 114300"/>
                              <a:gd name="connsiteX239" fmla="*/ 13754 w 28575"/>
                              <a:gd name="connsiteY239" fmla="*/ 85725 h 114300"/>
                              <a:gd name="connsiteX240" fmla="*/ 13754 w 28575"/>
                              <a:gd name="connsiteY240" fmla="*/ 86744 h 114300"/>
                              <a:gd name="connsiteX241" fmla="*/ 13754 w 28575"/>
                              <a:gd name="connsiteY241" fmla="*/ 86744 h 114300"/>
                              <a:gd name="connsiteX242" fmla="*/ 13754 w 28575"/>
                              <a:gd name="connsiteY242" fmla="*/ 86744 h 114300"/>
                              <a:gd name="connsiteX243" fmla="*/ 13754 w 28575"/>
                              <a:gd name="connsiteY243" fmla="*/ 86744 h 114300"/>
                              <a:gd name="connsiteX244" fmla="*/ 13754 w 28575"/>
                              <a:gd name="connsiteY244" fmla="*/ 86744 h 114300"/>
                              <a:gd name="connsiteX245" fmla="*/ 13754 w 28575"/>
                              <a:gd name="connsiteY245" fmla="*/ 86744 h 114300"/>
                              <a:gd name="connsiteX246" fmla="*/ 13754 w 28575"/>
                              <a:gd name="connsiteY246" fmla="*/ 86744 h 114300"/>
                              <a:gd name="connsiteX247" fmla="*/ 13754 w 28575"/>
                              <a:gd name="connsiteY247" fmla="*/ 87763 h 114300"/>
                              <a:gd name="connsiteX248" fmla="*/ 13754 w 28575"/>
                              <a:gd name="connsiteY248" fmla="*/ 87763 h 114300"/>
                              <a:gd name="connsiteX249" fmla="*/ 13754 w 28575"/>
                              <a:gd name="connsiteY249" fmla="*/ 87763 h 114300"/>
                              <a:gd name="connsiteX250" fmla="*/ 14821 w 28575"/>
                              <a:gd name="connsiteY250" fmla="*/ 87763 h 114300"/>
                              <a:gd name="connsiteX251" fmla="*/ 14821 w 28575"/>
                              <a:gd name="connsiteY251" fmla="*/ 87763 h 114300"/>
                              <a:gd name="connsiteX252" fmla="*/ 14821 w 28575"/>
                              <a:gd name="connsiteY252" fmla="*/ 87763 h 114300"/>
                              <a:gd name="connsiteX253" fmla="*/ 14821 w 28575"/>
                              <a:gd name="connsiteY253" fmla="*/ 87763 h 114300"/>
                              <a:gd name="connsiteX254" fmla="*/ 14821 w 28575"/>
                              <a:gd name="connsiteY254" fmla="*/ 87763 h 114300"/>
                              <a:gd name="connsiteX255" fmla="*/ 14821 w 28575"/>
                              <a:gd name="connsiteY255" fmla="*/ 88783 h 114300"/>
                              <a:gd name="connsiteX256" fmla="*/ 14821 w 28575"/>
                              <a:gd name="connsiteY256" fmla="*/ 89811 h 114300"/>
                              <a:gd name="connsiteX257" fmla="*/ 14821 w 28575"/>
                              <a:gd name="connsiteY257" fmla="*/ 89811 h 114300"/>
                              <a:gd name="connsiteX258" fmla="*/ 14821 w 28575"/>
                              <a:gd name="connsiteY258" fmla="*/ 89811 h 114300"/>
                              <a:gd name="connsiteX259" fmla="*/ 14821 w 28575"/>
                              <a:gd name="connsiteY259" fmla="*/ 90830 h 114300"/>
                              <a:gd name="connsiteX260" fmla="*/ 14821 w 28575"/>
                              <a:gd name="connsiteY260" fmla="*/ 89811 h 114300"/>
                              <a:gd name="connsiteX261" fmla="*/ 14821 w 28575"/>
                              <a:gd name="connsiteY261" fmla="*/ 89811 h 114300"/>
                              <a:gd name="connsiteX262" fmla="*/ 14821 w 28575"/>
                              <a:gd name="connsiteY262" fmla="*/ 89811 h 114300"/>
                              <a:gd name="connsiteX263" fmla="*/ 14821 w 28575"/>
                              <a:gd name="connsiteY263" fmla="*/ 90830 h 114300"/>
                              <a:gd name="connsiteX264" fmla="*/ 14821 w 28575"/>
                              <a:gd name="connsiteY264" fmla="*/ 90830 h 114300"/>
                              <a:gd name="connsiteX265" fmla="*/ 14821 w 28575"/>
                              <a:gd name="connsiteY265" fmla="*/ 89811 h 114300"/>
                              <a:gd name="connsiteX266" fmla="*/ 14821 w 28575"/>
                              <a:gd name="connsiteY266" fmla="*/ 90830 h 114300"/>
                              <a:gd name="connsiteX267" fmla="*/ 14821 w 28575"/>
                              <a:gd name="connsiteY267" fmla="*/ 90830 h 114300"/>
                              <a:gd name="connsiteX268" fmla="*/ 14821 w 28575"/>
                              <a:gd name="connsiteY268" fmla="*/ 90830 h 114300"/>
                              <a:gd name="connsiteX269" fmla="*/ 14821 w 28575"/>
                              <a:gd name="connsiteY269" fmla="*/ 90830 h 114300"/>
                              <a:gd name="connsiteX270" fmla="*/ 14821 w 28575"/>
                              <a:gd name="connsiteY270" fmla="*/ 91850 h 114300"/>
                              <a:gd name="connsiteX271" fmla="*/ 14821 w 28575"/>
                              <a:gd name="connsiteY271" fmla="*/ 91850 h 114300"/>
                              <a:gd name="connsiteX272" fmla="*/ 14821 w 28575"/>
                              <a:gd name="connsiteY272" fmla="*/ 91850 h 114300"/>
                              <a:gd name="connsiteX273" fmla="*/ 14821 w 28575"/>
                              <a:gd name="connsiteY273" fmla="*/ 91850 h 114300"/>
                              <a:gd name="connsiteX274" fmla="*/ 14821 w 28575"/>
                              <a:gd name="connsiteY274" fmla="*/ 92869 h 114300"/>
                              <a:gd name="connsiteX275" fmla="*/ 14821 w 28575"/>
                              <a:gd name="connsiteY275" fmla="*/ 92869 h 114300"/>
                              <a:gd name="connsiteX276" fmla="*/ 15878 w 28575"/>
                              <a:gd name="connsiteY276" fmla="*/ 92869 h 114300"/>
                              <a:gd name="connsiteX277" fmla="*/ 15878 w 28575"/>
                              <a:gd name="connsiteY277" fmla="*/ 92869 h 114300"/>
                              <a:gd name="connsiteX278" fmla="*/ 15878 w 28575"/>
                              <a:gd name="connsiteY278" fmla="*/ 92869 h 114300"/>
                              <a:gd name="connsiteX279" fmla="*/ 15878 w 28575"/>
                              <a:gd name="connsiteY279" fmla="*/ 92869 h 114300"/>
                              <a:gd name="connsiteX280" fmla="*/ 15878 w 28575"/>
                              <a:gd name="connsiteY280" fmla="*/ 93888 h 114300"/>
                              <a:gd name="connsiteX281" fmla="*/ 15878 w 28575"/>
                              <a:gd name="connsiteY281" fmla="*/ 93888 h 114300"/>
                              <a:gd name="connsiteX282" fmla="*/ 15878 w 28575"/>
                              <a:gd name="connsiteY282" fmla="*/ 93888 h 114300"/>
                              <a:gd name="connsiteX283" fmla="*/ 15878 w 28575"/>
                              <a:gd name="connsiteY283" fmla="*/ 93888 h 114300"/>
                              <a:gd name="connsiteX284" fmla="*/ 15878 w 28575"/>
                              <a:gd name="connsiteY284" fmla="*/ 93888 h 114300"/>
                              <a:gd name="connsiteX285" fmla="*/ 15878 w 28575"/>
                              <a:gd name="connsiteY285" fmla="*/ 93888 h 114300"/>
                              <a:gd name="connsiteX286" fmla="*/ 15878 w 28575"/>
                              <a:gd name="connsiteY286" fmla="*/ 93888 h 114300"/>
                              <a:gd name="connsiteX287" fmla="*/ 15878 w 28575"/>
                              <a:gd name="connsiteY287" fmla="*/ 94907 h 114300"/>
                              <a:gd name="connsiteX288" fmla="*/ 15878 w 28575"/>
                              <a:gd name="connsiteY288" fmla="*/ 94907 h 114300"/>
                              <a:gd name="connsiteX289" fmla="*/ 15878 w 28575"/>
                              <a:gd name="connsiteY289" fmla="*/ 94907 h 114300"/>
                              <a:gd name="connsiteX290" fmla="*/ 15878 w 28575"/>
                              <a:gd name="connsiteY290" fmla="*/ 94907 h 114300"/>
                              <a:gd name="connsiteX291" fmla="*/ 15878 w 28575"/>
                              <a:gd name="connsiteY291" fmla="*/ 94907 h 114300"/>
                              <a:gd name="connsiteX292" fmla="*/ 15878 w 28575"/>
                              <a:gd name="connsiteY292" fmla="*/ 94907 h 114300"/>
                              <a:gd name="connsiteX293" fmla="*/ 15878 w 28575"/>
                              <a:gd name="connsiteY293" fmla="*/ 94907 h 114300"/>
                              <a:gd name="connsiteX294" fmla="*/ 16935 w 28575"/>
                              <a:gd name="connsiteY294" fmla="*/ 95926 h 114300"/>
                              <a:gd name="connsiteX295" fmla="*/ 16935 w 28575"/>
                              <a:gd name="connsiteY295" fmla="*/ 94907 h 114300"/>
                              <a:gd name="connsiteX296" fmla="*/ 16935 w 28575"/>
                              <a:gd name="connsiteY296" fmla="*/ 94907 h 114300"/>
                              <a:gd name="connsiteX297" fmla="*/ 16935 w 28575"/>
                              <a:gd name="connsiteY297" fmla="*/ 95926 h 114300"/>
                              <a:gd name="connsiteX298" fmla="*/ 16935 w 28575"/>
                              <a:gd name="connsiteY298" fmla="*/ 95926 h 114300"/>
                              <a:gd name="connsiteX299" fmla="*/ 16935 w 28575"/>
                              <a:gd name="connsiteY299" fmla="*/ 95926 h 114300"/>
                              <a:gd name="connsiteX300" fmla="*/ 16935 w 28575"/>
                              <a:gd name="connsiteY300" fmla="*/ 95926 h 114300"/>
                              <a:gd name="connsiteX301" fmla="*/ 16935 w 28575"/>
                              <a:gd name="connsiteY301" fmla="*/ 95926 h 114300"/>
                              <a:gd name="connsiteX302" fmla="*/ 16935 w 28575"/>
                              <a:gd name="connsiteY302" fmla="*/ 95926 h 114300"/>
                              <a:gd name="connsiteX303" fmla="*/ 16935 w 28575"/>
                              <a:gd name="connsiteY303" fmla="*/ 95926 h 114300"/>
                              <a:gd name="connsiteX304" fmla="*/ 16935 w 28575"/>
                              <a:gd name="connsiteY304" fmla="*/ 96955 h 114300"/>
                              <a:gd name="connsiteX305" fmla="*/ 16935 w 28575"/>
                              <a:gd name="connsiteY305" fmla="*/ 96955 h 114300"/>
                              <a:gd name="connsiteX306" fmla="*/ 16935 w 28575"/>
                              <a:gd name="connsiteY306" fmla="*/ 96955 h 114300"/>
                              <a:gd name="connsiteX307" fmla="*/ 16935 w 28575"/>
                              <a:gd name="connsiteY307" fmla="*/ 97974 h 114300"/>
                              <a:gd name="connsiteX308" fmla="*/ 16935 w 28575"/>
                              <a:gd name="connsiteY308" fmla="*/ 97974 h 114300"/>
                              <a:gd name="connsiteX309" fmla="*/ 16935 w 28575"/>
                              <a:gd name="connsiteY309" fmla="*/ 97974 h 114300"/>
                              <a:gd name="connsiteX310" fmla="*/ 16935 w 28575"/>
                              <a:gd name="connsiteY310" fmla="*/ 97974 h 114300"/>
                              <a:gd name="connsiteX311" fmla="*/ 16935 w 28575"/>
                              <a:gd name="connsiteY311" fmla="*/ 97974 h 114300"/>
                              <a:gd name="connsiteX312" fmla="*/ 17993 w 28575"/>
                              <a:gd name="connsiteY312" fmla="*/ 97974 h 114300"/>
                              <a:gd name="connsiteX313" fmla="*/ 17993 w 28575"/>
                              <a:gd name="connsiteY313" fmla="*/ 97974 h 114300"/>
                              <a:gd name="connsiteX314" fmla="*/ 17993 w 28575"/>
                              <a:gd name="connsiteY314" fmla="*/ 97974 h 114300"/>
                              <a:gd name="connsiteX315" fmla="*/ 17993 w 28575"/>
                              <a:gd name="connsiteY315" fmla="*/ 97974 h 114300"/>
                              <a:gd name="connsiteX316" fmla="*/ 17993 w 28575"/>
                              <a:gd name="connsiteY316" fmla="*/ 97974 h 114300"/>
                              <a:gd name="connsiteX317" fmla="*/ 17993 w 28575"/>
                              <a:gd name="connsiteY317" fmla="*/ 98993 h 114300"/>
                              <a:gd name="connsiteX318" fmla="*/ 17993 w 28575"/>
                              <a:gd name="connsiteY318" fmla="*/ 98993 h 114300"/>
                              <a:gd name="connsiteX319" fmla="*/ 17993 w 28575"/>
                              <a:gd name="connsiteY319" fmla="*/ 98993 h 114300"/>
                              <a:gd name="connsiteX320" fmla="*/ 17993 w 28575"/>
                              <a:gd name="connsiteY320" fmla="*/ 98993 h 114300"/>
                              <a:gd name="connsiteX321" fmla="*/ 17993 w 28575"/>
                              <a:gd name="connsiteY321" fmla="*/ 98993 h 114300"/>
                              <a:gd name="connsiteX322" fmla="*/ 17993 w 28575"/>
                              <a:gd name="connsiteY322" fmla="*/ 98993 h 114300"/>
                              <a:gd name="connsiteX323" fmla="*/ 17993 w 28575"/>
                              <a:gd name="connsiteY323" fmla="*/ 98993 h 114300"/>
                              <a:gd name="connsiteX324" fmla="*/ 17993 w 28575"/>
                              <a:gd name="connsiteY324" fmla="*/ 98993 h 114300"/>
                              <a:gd name="connsiteX325" fmla="*/ 17993 w 28575"/>
                              <a:gd name="connsiteY325" fmla="*/ 100013 h 114300"/>
                              <a:gd name="connsiteX326" fmla="*/ 17993 w 28575"/>
                              <a:gd name="connsiteY326" fmla="*/ 100013 h 114300"/>
                              <a:gd name="connsiteX327" fmla="*/ 17993 w 28575"/>
                              <a:gd name="connsiteY327" fmla="*/ 100013 h 114300"/>
                              <a:gd name="connsiteX328" fmla="*/ 17993 w 28575"/>
                              <a:gd name="connsiteY328" fmla="*/ 100013 h 114300"/>
                              <a:gd name="connsiteX329" fmla="*/ 17993 w 28575"/>
                              <a:gd name="connsiteY329" fmla="*/ 100013 h 114300"/>
                              <a:gd name="connsiteX330" fmla="*/ 19050 w 28575"/>
                              <a:gd name="connsiteY330" fmla="*/ 98993 h 114300"/>
                              <a:gd name="connsiteX331" fmla="*/ 19050 w 28575"/>
                              <a:gd name="connsiteY331" fmla="*/ 100013 h 114300"/>
                              <a:gd name="connsiteX332" fmla="*/ 19050 w 28575"/>
                              <a:gd name="connsiteY332" fmla="*/ 100013 h 114300"/>
                              <a:gd name="connsiteX333" fmla="*/ 19050 w 28575"/>
                              <a:gd name="connsiteY333" fmla="*/ 100013 h 114300"/>
                              <a:gd name="connsiteX334" fmla="*/ 19050 w 28575"/>
                              <a:gd name="connsiteY334" fmla="*/ 100013 h 114300"/>
                              <a:gd name="connsiteX335" fmla="*/ 19050 w 28575"/>
                              <a:gd name="connsiteY335" fmla="*/ 100013 h 114300"/>
                              <a:gd name="connsiteX336" fmla="*/ 19050 w 28575"/>
                              <a:gd name="connsiteY336" fmla="*/ 100013 h 114300"/>
                              <a:gd name="connsiteX337" fmla="*/ 19050 w 28575"/>
                              <a:gd name="connsiteY337" fmla="*/ 100013 h 114300"/>
                              <a:gd name="connsiteX338" fmla="*/ 19050 w 28575"/>
                              <a:gd name="connsiteY338" fmla="*/ 101032 h 114300"/>
                              <a:gd name="connsiteX339" fmla="*/ 19050 w 28575"/>
                              <a:gd name="connsiteY339" fmla="*/ 101032 h 114300"/>
                              <a:gd name="connsiteX340" fmla="*/ 19050 w 28575"/>
                              <a:gd name="connsiteY340" fmla="*/ 101032 h 114300"/>
                              <a:gd name="connsiteX341" fmla="*/ 19050 w 28575"/>
                              <a:gd name="connsiteY341" fmla="*/ 101032 h 114300"/>
                              <a:gd name="connsiteX342" fmla="*/ 19050 w 28575"/>
                              <a:gd name="connsiteY342" fmla="*/ 101032 h 114300"/>
                              <a:gd name="connsiteX343" fmla="*/ 19050 w 28575"/>
                              <a:gd name="connsiteY343" fmla="*/ 101032 h 114300"/>
                              <a:gd name="connsiteX344" fmla="*/ 19050 w 28575"/>
                              <a:gd name="connsiteY344" fmla="*/ 101032 h 114300"/>
                              <a:gd name="connsiteX345" fmla="*/ 19050 w 28575"/>
                              <a:gd name="connsiteY345" fmla="*/ 102051 h 114300"/>
                              <a:gd name="connsiteX346" fmla="*/ 19050 w 28575"/>
                              <a:gd name="connsiteY346" fmla="*/ 102051 h 114300"/>
                              <a:gd name="connsiteX347" fmla="*/ 19050 w 28575"/>
                              <a:gd name="connsiteY347" fmla="*/ 102051 h 114300"/>
                              <a:gd name="connsiteX348" fmla="*/ 19050 w 28575"/>
                              <a:gd name="connsiteY348" fmla="*/ 102051 h 114300"/>
                              <a:gd name="connsiteX349" fmla="*/ 19050 w 28575"/>
                              <a:gd name="connsiteY349" fmla="*/ 103070 h 114300"/>
                              <a:gd name="connsiteX350" fmla="*/ 20107 w 28575"/>
                              <a:gd name="connsiteY350" fmla="*/ 102051 h 114300"/>
                              <a:gd name="connsiteX351" fmla="*/ 20107 w 28575"/>
                              <a:gd name="connsiteY351" fmla="*/ 103070 h 114300"/>
                              <a:gd name="connsiteX352" fmla="*/ 20107 w 28575"/>
                              <a:gd name="connsiteY352" fmla="*/ 103070 h 114300"/>
                              <a:gd name="connsiteX353" fmla="*/ 20107 w 28575"/>
                              <a:gd name="connsiteY353" fmla="*/ 103070 h 114300"/>
                              <a:gd name="connsiteX354" fmla="*/ 20107 w 28575"/>
                              <a:gd name="connsiteY354" fmla="*/ 103070 h 114300"/>
                              <a:gd name="connsiteX355" fmla="*/ 20107 w 28575"/>
                              <a:gd name="connsiteY355" fmla="*/ 103070 h 114300"/>
                              <a:gd name="connsiteX356" fmla="*/ 20107 w 28575"/>
                              <a:gd name="connsiteY356" fmla="*/ 104099 h 114300"/>
                              <a:gd name="connsiteX357" fmla="*/ 20107 w 28575"/>
                              <a:gd name="connsiteY357" fmla="*/ 104099 h 114300"/>
                              <a:gd name="connsiteX358" fmla="*/ 20107 w 28575"/>
                              <a:gd name="connsiteY358" fmla="*/ 104099 h 114300"/>
                              <a:gd name="connsiteX359" fmla="*/ 20107 w 28575"/>
                              <a:gd name="connsiteY359" fmla="*/ 104099 h 114300"/>
                              <a:gd name="connsiteX360" fmla="*/ 20107 w 28575"/>
                              <a:gd name="connsiteY360" fmla="*/ 104099 h 114300"/>
                              <a:gd name="connsiteX361" fmla="*/ 20107 w 28575"/>
                              <a:gd name="connsiteY361" fmla="*/ 104099 h 114300"/>
                              <a:gd name="connsiteX362" fmla="*/ 20107 w 28575"/>
                              <a:gd name="connsiteY362" fmla="*/ 103070 h 114300"/>
                              <a:gd name="connsiteX363" fmla="*/ 20107 w 28575"/>
                              <a:gd name="connsiteY363" fmla="*/ 103070 h 114300"/>
                              <a:gd name="connsiteX364" fmla="*/ 20107 w 28575"/>
                              <a:gd name="connsiteY364" fmla="*/ 104099 h 114300"/>
                              <a:gd name="connsiteX365" fmla="*/ 20107 w 28575"/>
                              <a:gd name="connsiteY365" fmla="*/ 104099 h 114300"/>
                              <a:gd name="connsiteX366" fmla="*/ 20107 w 28575"/>
                              <a:gd name="connsiteY366" fmla="*/ 104099 h 114300"/>
                              <a:gd name="connsiteX367" fmla="*/ 20107 w 28575"/>
                              <a:gd name="connsiteY367" fmla="*/ 104099 h 114300"/>
                              <a:gd name="connsiteX368" fmla="*/ 21165 w 28575"/>
                              <a:gd name="connsiteY368" fmla="*/ 104099 h 114300"/>
                              <a:gd name="connsiteX369" fmla="*/ 21165 w 28575"/>
                              <a:gd name="connsiteY369" fmla="*/ 104099 h 114300"/>
                              <a:gd name="connsiteX370" fmla="*/ 21165 w 28575"/>
                              <a:gd name="connsiteY370" fmla="*/ 104099 h 114300"/>
                              <a:gd name="connsiteX371" fmla="*/ 21165 w 28575"/>
                              <a:gd name="connsiteY371" fmla="*/ 105118 h 114300"/>
                              <a:gd name="connsiteX372" fmla="*/ 21165 w 28575"/>
                              <a:gd name="connsiteY372" fmla="*/ 105118 h 114300"/>
                              <a:gd name="connsiteX373" fmla="*/ 21165 w 28575"/>
                              <a:gd name="connsiteY373" fmla="*/ 105118 h 114300"/>
                              <a:gd name="connsiteX374" fmla="*/ 21165 w 28575"/>
                              <a:gd name="connsiteY374" fmla="*/ 105118 h 114300"/>
                              <a:gd name="connsiteX375" fmla="*/ 21165 w 28575"/>
                              <a:gd name="connsiteY375" fmla="*/ 105118 h 114300"/>
                              <a:gd name="connsiteX376" fmla="*/ 21165 w 28575"/>
                              <a:gd name="connsiteY376" fmla="*/ 105118 h 114300"/>
                              <a:gd name="connsiteX377" fmla="*/ 21165 w 28575"/>
                              <a:gd name="connsiteY377" fmla="*/ 105118 h 114300"/>
                              <a:gd name="connsiteX378" fmla="*/ 21165 w 28575"/>
                              <a:gd name="connsiteY378" fmla="*/ 106137 h 114300"/>
                              <a:gd name="connsiteX379" fmla="*/ 21165 w 28575"/>
                              <a:gd name="connsiteY379" fmla="*/ 105118 h 114300"/>
                              <a:gd name="connsiteX380" fmla="*/ 21165 w 28575"/>
                              <a:gd name="connsiteY380" fmla="*/ 105118 h 114300"/>
                              <a:gd name="connsiteX381" fmla="*/ 21165 w 28575"/>
                              <a:gd name="connsiteY381" fmla="*/ 106137 h 114300"/>
                              <a:gd name="connsiteX382" fmla="*/ 21165 w 28575"/>
                              <a:gd name="connsiteY382" fmla="*/ 106137 h 114300"/>
                              <a:gd name="connsiteX383" fmla="*/ 21165 w 28575"/>
                              <a:gd name="connsiteY383" fmla="*/ 106137 h 114300"/>
                              <a:gd name="connsiteX384" fmla="*/ 21165 w 28575"/>
                              <a:gd name="connsiteY384" fmla="*/ 106137 h 114300"/>
                              <a:gd name="connsiteX385" fmla="*/ 21165 w 28575"/>
                              <a:gd name="connsiteY385" fmla="*/ 106137 h 114300"/>
                              <a:gd name="connsiteX386" fmla="*/ 22222 w 28575"/>
                              <a:gd name="connsiteY386" fmla="*/ 106137 h 114300"/>
                              <a:gd name="connsiteX387" fmla="*/ 22222 w 28575"/>
                              <a:gd name="connsiteY387" fmla="*/ 106137 h 114300"/>
                              <a:gd name="connsiteX388" fmla="*/ 22222 w 28575"/>
                              <a:gd name="connsiteY388" fmla="*/ 106137 h 114300"/>
                              <a:gd name="connsiteX389" fmla="*/ 22222 w 28575"/>
                              <a:gd name="connsiteY389" fmla="*/ 106137 h 114300"/>
                              <a:gd name="connsiteX390" fmla="*/ 22222 w 28575"/>
                              <a:gd name="connsiteY390" fmla="*/ 106137 h 114300"/>
                              <a:gd name="connsiteX391" fmla="*/ 22222 w 28575"/>
                              <a:gd name="connsiteY391" fmla="*/ 106137 h 114300"/>
                              <a:gd name="connsiteX392" fmla="*/ 22222 w 28575"/>
                              <a:gd name="connsiteY392" fmla="*/ 107156 h 114300"/>
                              <a:gd name="connsiteX393" fmla="*/ 22222 w 28575"/>
                              <a:gd name="connsiteY393" fmla="*/ 107156 h 114300"/>
                              <a:gd name="connsiteX394" fmla="*/ 22222 w 28575"/>
                              <a:gd name="connsiteY394" fmla="*/ 106137 h 114300"/>
                              <a:gd name="connsiteX395" fmla="*/ 22222 w 28575"/>
                              <a:gd name="connsiteY395" fmla="*/ 106137 h 114300"/>
                              <a:gd name="connsiteX396" fmla="*/ 22222 w 28575"/>
                              <a:gd name="connsiteY396" fmla="*/ 106137 h 114300"/>
                              <a:gd name="connsiteX397" fmla="*/ 22222 w 28575"/>
                              <a:gd name="connsiteY397" fmla="*/ 106137 h 114300"/>
                              <a:gd name="connsiteX398" fmla="*/ 22222 w 28575"/>
                              <a:gd name="connsiteY398" fmla="*/ 106137 h 114300"/>
                              <a:gd name="connsiteX399" fmla="*/ 22222 w 28575"/>
                              <a:gd name="connsiteY399" fmla="*/ 107156 h 114300"/>
                              <a:gd name="connsiteX400" fmla="*/ 22222 w 28575"/>
                              <a:gd name="connsiteY400" fmla="*/ 107156 h 114300"/>
                              <a:gd name="connsiteX401" fmla="*/ 22222 w 28575"/>
                              <a:gd name="connsiteY401" fmla="*/ 107156 h 114300"/>
                              <a:gd name="connsiteX402" fmla="*/ 22222 w 28575"/>
                              <a:gd name="connsiteY402" fmla="*/ 107156 h 114300"/>
                              <a:gd name="connsiteX403" fmla="*/ 22222 w 28575"/>
                              <a:gd name="connsiteY403" fmla="*/ 107156 h 114300"/>
                              <a:gd name="connsiteX404" fmla="*/ 23279 w 28575"/>
                              <a:gd name="connsiteY404" fmla="*/ 107156 h 114300"/>
                              <a:gd name="connsiteX405" fmla="*/ 23279 w 28575"/>
                              <a:gd name="connsiteY405" fmla="*/ 107156 h 114300"/>
                              <a:gd name="connsiteX406" fmla="*/ 23279 w 28575"/>
                              <a:gd name="connsiteY406" fmla="*/ 107156 h 114300"/>
                              <a:gd name="connsiteX407" fmla="*/ 23279 w 28575"/>
                              <a:gd name="connsiteY407" fmla="*/ 107156 h 114300"/>
                              <a:gd name="connsiteX408" fmla="*/ 23279 w 28575"/>
                              <a:gd name="connsiteY408" fmla="*/ 108175 h 114300"/>
                              <a:gd name="connsiteX409" fmla="*/ 23279 w 28575"/>
                              <a:gd name="connsiteY409" fmla="*/ 108175 h 114300"/>
                              <a:gd name="connsiteX410" fmla="*/ 23279 w 28575"/>
                              <a:gd name="connsiteY410" fmla="*/ 108175 h 114300"/>
                              <a:gd name="connsiteX411" fmla="*/ 23279 w 28575"/>
                              <a:gd name="connsiteY411" fmla="*/ 107156 h 114300"/>
                              <a:gd name="connsiteX412" fmla="*/ 23279 w 28575"/>
                              <a:gd name="connsiteY412" fmla="*/ 108175 h 114300"/>
                              <a:gd name="connsiteX413" fmla="*/ 23279 w 28575"/>
                              <a:gd name="connsiteY413" fmla="*/ 108175 h 114300"/>
                              <a:gd name="connsiteX414" fmla="*/ 23279 w 28575"/>
                              <a:gd name="connsiteY414" fmla="*/ 108175 h 114300"/>
                              <a:gd name="connsiteX415" fmla="*/ 23279 w 28575"/>
                              <a:gd name="connsiteY415" fmla="*/ 108175 h 114300"/>
                              <a:gd name="connsiteX416" fmla="*/ 23279 w 28575"/>
                              <a:gd name="connsiteY416" fmla="*/ 109195 h 114300"/>
                              <a:gd name="connsiteX417" fmla="*/ 23279 w 28575"/>
                              <a:gd name="connsiteY417" fmla="*/ 109195 h 114300"/>
                              <a:gd name="connsiteX418" fmla="*/ 23279 w 28575"/>
                              <a:gd name="connsiteY418" fmla="*/ 109195 h 114300"/>
                              <a:gd name="connsiteX419" fmla="*/ 23279 w 28575"/>
                              <a:gd name="connsiteY419" fmla="*/ 109195 h 114300"/>
                              <a:gd name="connsiteX420" fmla="*/ 23279 w 28575"/>
                              <a:gd name="connsiteY420" fmla="*/ 109195 h 114300"/>
                              <a:gd name="connsiteX421" fmla="*/ 23279 w 28575"/>
                              <a:gd name="connsiteY421" fmla="*/ 109195 h 114300"/>
                              <a:gd name="connsiteX422" fmla="*/ 23279 w 28575"/>
                              <a:gd name="connsiteY422" fmla="*/ 109195 h 114300"/>
                              <a:gd name="connsiteX423" fmla="*/ 23279 w 28575"/>
                              <a:gd name="connsiteY423" fmla="*/ 109195 h 114300"/>
                              <a:gd name="connsiteX424" fmla="*/ 24346 w 28575"/>
                              <a:gd name="connsiteY424" fmla="*/ 109195 h 114300"/>
                              <a:gd name="connsiteX425" fmla="*/ 24346 w 28575"/>
                              <a:gd name="connsiteY425" fmla="*/ 109195 h 114300"/>
                              <a:gd name="connsiteX426" fmla="*/ 24346 w 28575"/>
                              <a:gd name="connsiteY426" fmla="*/ 109195 h 114300"/>
                              <a:gd name="connsiteX427" fmla="*/ 24346 w 28575"/>
                              <a:gd name="connsiteY427" fmla="*/ 109195 h 114300"/>
                              <a:gd name="connsiteX428" fmla="*/ 24346 w 28575"/>
                              <a:gd name="connsiteY428" fmla="*/ 109195 h 114300"/>
                              <a:gd name="connsiteX429" fmla="*/ 24346 w 28575"/>
                              <a:gd name="connsiteY429" fmla="*/ 109195 h 114300"/>
                              <a:gd name="connsiteX430" fmla="*/ 24346 w 28575"/>
                              <a:gd name="connsiteY430" fmla="*/ 109195 h 114300"/>
                              <a:gd name="connsiteX431" fmla="*/ 24346 w 28575"/>
                              <a:gd name="connsiteY431" fmla="*/ 109195 h 114300"/>
                              <a:gd name="connsiteX432" fmla="*/ 24346 w 28575"/>
                              <a:gd name="connsiteY432" fmla="*/ 109195 h 114300"/>
                              <a:gd name="connsiteX433" fmla="*/ 24346 w 28575"/>
                              <a:gd name="connsiteY433" fmla="*/ 109195 h 114300"/>
                              <a:gd name="connsiteX434" fmla="*/ 24346 w 28575"/>
                              <a:gd name="connsiteY434" fmla="*/ 109195 h 114300"/>
                              <a:gd name="connsiteX435" fmla="*/ 24346 w 28575"/>
                              <a:gd name="connsiteY435" fmla="*/ 109195 h 114300"/>
                              <a:gd name="connsiteX436" fmla="*/ 24346 w 28575"/>
                              <a:gd name="connsiteY436" fmla="*/ 109195 h 114300"/>
                              <a:gd name="connsiteX437" fmla="*/ 24346 w 28575"/>
                              <a:gd name="connsiteY437" fmla="*/ 109195 h 114300"/>
                              <a:gd name="connsiteX438" fmla="*/ 24346 w 28575"/>
                              <a:gd name="connsiteY438" fmla="*/ 110214 h 114300"/>
                              <a:gd name="connsiteX439" fmla="*/ 24346 w 28575"/>
                              <a:gd name="connsiteY439" fmla="*/ 110214 h 114300"/>
                              <a:gd name="connsiteX440" fmla="*/ 24346 w 28575"/>
                              <a:gd name="connsiteY440" fmla="*/ 111242 h 114300"/>
                              <a:gd name="connsiteX441" fmla="*/ 24346 w 28575"/>
                              <a:gd name="connsiteY441" fmla="*/ 111242 h 114300"/>
                              <a:gd name="connsiteX442" fmla="*/ 25403 w 28575"/>
                              <a:gd name="connsiteY442" fmla="*/ 111242 h 114300"/>
                              <a:gd name="connsiteX443" fmla="*/ 25403 w 28575"/>
                              <a:gd name="connsiteY443" fmla="*/ 111242 h 114300"/>
                              <a:gd name="connsiteX444" fmla="*/ 25403 w 28575"/>
                              <a:gd name="connsiteY444" fmla="*/ 110214 h 114300"/>
                              <a:gd name="connsiteX445" fmla="*/ 25403 w 28575"/>
                              <a:gd name="connsiteY445" fmla="*/ 110214 h 114300"/>
                              <a:gd name="connsiteX446" fmla="*/ 25403 w 28575"/>
                              <a:gd name="connsiteY446" fmla="*/ 110214 h 114300"/>
                              <a:gd name="connsiteX447" fmla="*/ 25403 w 28575"/>
                              <a:gd name="connsiteY447" fmla="*/ 110214 h 114300"/>
                              <a:gd name="connsiteX448" fmla="*/ 25403 w 28575"/>
                              <a:gd name="connsiteY448" fmla="*/ 110214 h 114300"/>
                              <a:gd name="connsiteX449" fmla="*/ 25403 w 28575"/>
                              <a:gd name="connsiteY449" fmla="*/ 110214 h 114300"/>
                              <a:gd name="connsiteX450" fmla="*/ 25403 w 28575"/>
                              <a:gd name="connsiteY450" fmla="*/ 110214 h 114300"/>
                              <a:gd name="connsiteX451" fmla="*/ 25403 w 28575"/>
                              <a:gd name="connsiteY451" fmla="*/ 110214 h 114300"/>
                              <a:gd name="connsiteX452" fmla="*/ 25403 w 28575"/>
                              <a:gd name="connsiteY452" fmla="*/ 110214 h 114300"/>
                              <a:gd name="connsiteX453" fmla="*/ 25403 w 28575"/>
                              <a:gd name="connsiteY453" fmla="*/ 110214 h 114300"/>
                              <a:gd name="connsiteX454" fmla="*/ 25403 w 28575"/>
                              <a:gd name="connsiteY454" fmla="*/ 110214 h 114300"/>
                              <a:gd name="connsiteX455" fmla="*/ 25403 w 28575"/>
                              <a:gd name="connsiteY455" fmla="*/ 111242 h 114300"/>
                              <a:gd name="connsiteX456" fmla="*/ 25403 w 28575"/>
                              <a:gd name="connsiteY456" fmla="*/ 111242 h 114300"/>
                              <a:gd name="connsiteX457" fmla="*/ 25403 w 28575"/>
                              <a:gd name="connsiteY457" fmla="*/ 111242 h 114300"/>
                              <a:gd name="connsiteX458" fmla="*/ 25403 w 28575"/>
                              <a:gd name="connsiteY458" fmla="*/ 111242 h 114300"/>
                              <a:gd name="connsiteX459" fmla="*/ 25403 w 28575"/>
                              <a:gd name="connsiteY459" fmla="*/ 111242 h 114300"/>
                              <a:gd name="connsiteX460" fmla="*/ 26461 w 28575"/>
                              <a:gd name="connsiteY460" fmla="*/ 111242 h 114300"/>
                              <a:gd name="connsiteX461" fmla="*/ 26461 w 28575"/>
                              <a:gd name="connsiteY461" fmla="*/ 111242 h 114300"/>
                              <a:gd name="connsiteX462" fmla="*/ 26461 w 28575"/>
                              <a:gd name="connsiteY462" fmla="*/ 111242 h 114300"/>
                              <a:gd name="connsiteX463" fmla="*/ 26461 w 28575"/>
                              <a:gd name="connsiteY463" fmla="*/ 111242 h 114300"/>
                              <a:gd name="connsiteX464" fmla="*/ 26461 w 28575"/>
                              <a:gd name="connsiteY464" fmla="*/ 111242 h 114300"/>
                              <a:gd name="connsiteX465" fmla="*/ 26461 w 28575"/>
                              <a:gd name="connsiteY465" fmla="*/ 112262 h 114300"/>
                              <a:gd name="connsiteX466" fmla="*/ 26461 w 28575"/>
                              <a:gd name="connsiteY466" fmla="*/ 112262 h 114300"/>
                              <a:gd name="connsiteX467" fmla="*/ 26461 w 28575"/>
                              <a:gd name="connsiteY467" fmla="*/ 112262 h 114300"/>
                              <a:gd name="connsiteX468" fmla="*/ 26461 w 28575"/>
                              <a:gd name="connsiteY468" fmla="*/ 112262 h 114300"/>
                              <a:gd name="connsiteX469" fmla="*/ 26461 w 28575"/>
                              <a:gd name="connsiteY469" fmla="*/ 111242 h 114300"/>
                              <a:gd name="connsiteX470" fmla="*/ 26461 w 28575"/>
                              <a:gd name="connsiteY470" fmla="*/ 111242 h 114300"/>
                              <a:gd name="connsiteX471" fmla="*/ 26461 w 28575"/>
                              <a:gd name="connsiteY471" fmla="*/ 111242 h 114300"/>
                              <a:gd name="connsiteX472" fmla="*/ 26461 w 28575"/>
                              <a:gd name="connsiteY472" fmla="*/ 112262 h 114300"/>
                              <a:gd name="connsiteX473" fmla="*/ 26461 w 28575"/>
                              <a:gd name="connsiteY473" fmla="*/ 112262 h 114300"/>
                              <a:gd name="connsiteX474" fmla="*/ 26461 w 28575"/>
                              <a:gd name="connsiteY474" fmla="*/ 111242 h 114300"/>
                              <a:gd name="connsiteX475" fmla="*/ 26461 w 28575"/>
                              <a:gd name="connsiteY475" fmla="*/ 111242 h 114300"/>
                              <a:gd name="connsiteX476" fmla="*/ 26461 w 28575"/>
                              <a:gd name="connsiteY476" fmla="*/ 112262 h 114300"/>
                              <a:gd name="connsiteX477" fmla="*/ 26461 w 28575"/>
                              <a:gd name="connsiteY477" fmla="*/ 112262 h 114300"/>
                              <a:gd name="connsiteX478" fmla="*/ 27518 w 28575"/>
                              <a:gd name="connsiteY478" fmla="*/ 112262 h 114300"/>
                              <a:gd name="connsiteX479" fmla="*/ 27518 w 28575"/>
                              <a:gd name="connsiteY479" fmla="*/ 112262 h 114300"/>
                              <a:gd name="connsiteX480" fmla="*/ 27518 w 28575"/>
                              <a:gd name="connsiteY480" fmla="*/ 112262 h 114300"/>
                              <a:gd name="connsiteX481" fmla="*/ 27518 w 28575"/>
                              <a:gd name="connsiteY481" fmla="*/ 112262 h 114300"/>
                              <a:gd name="connsiteX482" fmla="*/ 27518 w 28575"/>
                              <a:gd name="connsiteY482" fmla="*/ 112262 h 114300"/>
                              <a:gd name="connsiteX483" fmla="*/ 27518 w 28575"/>
                              <a:gd name="connsiteY483" fmla="*/ 112262 h 114300"/>
                              <a:gd name="connsiteX484" fmla="*/ 27518 w 28575"/>
                              <a:gd name="connsiteY484" fmla="*/ 112262 h 114300"/>
                              <a:gd name="connsiteX485" fmla="*/ 27518 w 28575"/>
                              <a:gd name="connsiteY485" fmla="*/ 112262 h 114300"/>
                              <a:gd name="connsiteX486" fmla="*/ 27518 w 28575"/>
                              <a:gd name="connsiteY486" fmla="*/ 112262 h 114300"/>
                              <a:gd name="connsiteX487" fmla="*/ 27518 w 28575"/>
                              <a:gd name="connsiteY487" fmla="*/ 112262 h 114300"/>
                              <a:gd name="connsiteX488" fmla="*/ 27518 w 28575"/>
                              <a:gd name="connsiteY488" fmla="*/ 112262 h 114300"/>
                              <a:gd name="connsiteX489" fmla="*/ 27518 w 28575"/>
                              <a:gd name="connsiteY489" fmla="*/ 112262 h 114300"/>
                              <a:gd name="connsiteX490" fmla="*/ 27518 w 28575"/>
                              <a:gd name="connsiteY490" fmla="*/ 112262 h 114300"/>
                              <a:gd name="connsiteX491" fmla="*/ 27518 w 28575"/>
                              <a:gd name="connsiteY491" fmla="*/ 113281 h 114300"/>
                              <a:gd name="connsiteX492" fmla="*/ 27518 w 28575"/>
                              <a:gd name="connsiteY492" fmla="*/ 113281 h 114300"/>
                              <a:gd name="connsiteX493" fmla="*/ 27518 w 28575"/>
                              <a:gd name="connsiteY493" fmla="*/ 113281 h 114300"/>
                              <a:gd name="connsiteX494" fmla="*/ 27518 w 28575"/>
                              <a:gd name="connsiteY494" fmla="*/ 113281 h 114300"/>
                              <a:gd name="connsiteX495" fmla="*/ 27518 w 28575"/>
                              <a:gd name="connsiteY495" fmla="*/ 113281 h 114300"/>
                              <a:gd name="connsiteX496" fmla="*/ 27518 w 28575"/>
                              <a:gd name="connsiteY496" fmla="*/ 113281 h 114300"/>
                              <a:gd name="connsiteX497" fmla="*/ 27518 w 28575"/>
                              <a:gd name="connsiteY497" fmla="*/ 113281 h 114300"/>
                              <a:gd name="connsiteX498" fmla="*/ 28575 w 28575"/>
                              <a:gd name="connsiteY498" fmla="*/ 113281 h 114300"/>
                              <a:gd name="connsiteX499" fmla="*/ 28575 w 28575"/>
                              <a:gd name="connsiteY499" fmla="*/ 113281 h 114300"/>
                              <a:gd name="connsiteX500" fmla="*/ 28575 w 28575"/>
                              <a:gd name="connsiteY500" fmla="*/ 113281 h 114300"/>
                              <a:gd name="connsiteX501" fmla="*/ 28575 w 28575"/>
                              <a:gd name="connsiteY501" fmla="*/ 113281 h 114300"/>
                              <a:gd name="connsiteX502" fmla="*/ 28575 w 28575"/>
                              <a:gd name="connsiteY502" fmla="*/ 113281 h 114300"/>
                              <a:gd name="connsiteX503" fmla="*/ 28575 w 28575"/>
                              <a:gd name="connsiteY503" fmla="*/ 113281 h 114300"/>
                              <a:gd name="connsiteX504" fmla="*/ 28575 w 28575"/>
                              <a:gd name="connsiteY504" fmla="*/ 113281 h 114300"/>
                              <a:gd name="connsiteX505" fmla="*/ 28575 w 28575"/>
                              <a:gd name="connsiteY505" fmla="*/ 113281 h 114300"/>
                              <a:gd name="connsiteX506" fmla="*/ 28575 w 28575"/>
                              <a:gd name="connsiteY506" fmla="*/ 113281 h 114300"/>
                              <a:gd name="connsiteX507" fmla="*/ 28575 w 28575"/>
                              <a:gd name="connsiteY507" fmla="*/ 113281 h 114300"/>
                              <a:gd name="connsiteX508" fmla="*/ 28575 w 28575"/>
                              <a:gd name="connsiteY508" fmla="*/ 113281 h 114300"/>
                              <a:gd name="connsiteX509" fmla="*/ 28575 w 28575"/>
                              <a:gd name="connsiteY509" fmla="*/ 113281 h 114300"/>
                              <a:gd name="connsiteX510" fmla="*/ 28575 w 28575"/>
                              <a:gd name="connsiteY510" fmla="*/ 113281 h 114300"/>
                              <a:gd name="connsiteX511" fmla="*/ 28575 w 28575"/>
                              <a:gd name="connsiteY511" fmla="*/ 114300 h 1143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114300">
                                <a:moveTo>
                                  <a:pt x="0" y="0"/>
                                </a:moveTo>
                                <a:lnTo>
                                  <a:pt x="0" y="1019"/>
                                </a:lnTo>
                                <a:lnTo>
                                  <a:pt x="0" y="1019"/>
                                </a:lnTo>
                                <a:lnTo>
                                  <a:pt x="0" y="1019"/>
                                </a:lnTo>
                                <a:lnTo>
                                  <a:pt x="0" y="2038"/>
                                </a:lnTo>
                                <a:lnTo>
                                  <a:pt x="0" y="2038"/>
                                </a:lnTo>
                                <a:lnTo>
                                  <a:pt x="0" y="3058"/>
                                </a:lnTo>
                                <a:lnTo>
                                  <a:pt x="0" y="3058"/>
                                </a:lnTo>
                                <a:lnTo>
                                  <a:pt x="0" y="4086"/>
                                </a:lnTo>
                                <a:lnTo>
                                  <a:pt x="0" y="4086"/>
                                </a:lnTo>
                                <a:lnTo>
                                  <a:pt x="1057" y="5105"/>
                                </a:lnTo>
                                <a:lnTo>
                                  <a:pt x="1057" y="5105"/>
                                </a:lnTo>
                                <a:lnTo>
                                  <a:pt x="1057" y="5105"/>
                                </a:lnTo>
                                <a:lnTo>
                                  <a:pt x="1057" y="6125"/>
                                </a:lnTo>
                                <a:lnTo>
                                  <a:pt x="1057" y="6125"/>
                                </a:lnTo>
                                <a:lnTo>
                                  <a:pt x="1057" y="7144"/>
                                </a:lnTo>
                                <a:lnTo>
                                  <a:pt x="1057" y="8163"/>
                                </a:lnTo>
                                <a:lnTo>
                                  <a:pt x="1057" y="8163"/>
                                </a:lnTo>
                                <a:lnTo>
                                  <a:pt x="1057" y="9182"/>
                                </a:lnTo>
                                <a:lnTo>
                                  <a:pt x="1057" y="10201"/>
                                </a:lnTo>
                                <a:lnTo>
                                  <a:pt x="1057" y="10201"/>
                                </a:lnTo>
                                <a:lnTo>
                                  <a:pt x="1057" y="10201"/>
                                </a:lnTo>
                                <a:lnTo>
                                  <a:pt x="1057" y="11230"/>
                                </a:lnTo>
                                <a:lnTo>
                                  <a:pt x="1057" y="11230"/>
                                </a:lnTo>
                                <a:lnTo>
                                  <a:pt x="1057" y="12249"/>
                                </a:lnTo>
                                <a:lnTo>
                                  <a:pt x="1057" y="13268"/>
                                </a:lnTo>
                                <a:lnTo>
                                  <a:pt x="1057" y="13268"/>
                                </a:lnTo>
                                <a:lnTo>
                                  <a:pt x="1057" y="14288"/>
                                </a:lnTo>
                                <a:lnTo>
                                  <a:pt x="2115" y="14288"/>
                                </a:lnTo>
                                <a:lnTo>
                                  <a:pt x="2115" y="15307"/>
                                </a:lnTo>
                                <a:lnTo>
                                  <a:pt x="2115" y="15307"/>
                                </a:lnTo>
                                <a:lnTo>
                                  <a:pt x="2115" y="16326"/>
                                </a:lnTo>
                                <a:lnTo>
                                  <a:pt x="2115" y="16326"/>
                                </a:lnTo>
                                <a:lnTo>
                                  <a:pt x="2115" y="16326"/>
                                </a:lnTo>
                                <a:lnTo>
                                  <a:pt x="2115" y="17345"/>
                                </a:lnTo>
                                <a:lnTo>
                                  <a:pt x="2115" y="17345"/>
                                </a:lnTo>
                                <a:lnTo>
                                  <a:pt x="2115" y="17345"/>
                                </a:lnTo>
                                <a:lnTo>
                                  <a:pt x="2115" y="18374"/>
                                </a:lnTo>
                                <a:lnTo>
                                  <a:pt x="2115" y="19393"/>
                                </a:lnTo>
                                <a:lnTo>
                                  <a:pt x="2115" y="19393"/>
                                </a:lnTo>
                                <a:lnTo>
                                  <a:pt x="2115" y="20412"/>
                                </a:lnTo>
                                <a:lnTo>
                                  <a:pt x="2115" y="20412"/>
                                </a:lnTo>
                                <a:lnTo>
                                  <a:pt x="2115" y="20412"/>
                                </a:lnTo>
                                <a:lnTo>
                                  <a:pt x="2115" y="20412"/>
                                </a:lnTo>
                                <a:lnTo>
                                  <a:pt x="2115" y="21431"/>
                                </a:lnTo>
                                <a:lnTo>
                                  <a:pt x="2115" y="22450"/>
                                </a:lnTo>
                                <a:lnTo>
                                  <a:pt x="3172" y="22450"/>
                                </a:lnTo>
                                <a:lnTo>
                                  <a:pt x="3172" y="23470"/>
                                </a:lnTo>
                                <a:lnTo>
                                  <a:pt x="3172" y="23470"/>
                                </a:lnTo>
                                <a:lnTo>
                                  <a:pt x="3172" y="23470"/>
                                </a:lnTo>
                                <a:lnTo>
                                  <a:pt x="3172" y="24489"/>
                                </a:lnTo>
                                <a:lnTo>
                                  <a:pt x="3172" y="24489"/>
                                </a:lnTo>
                                <a:lnTo>
                                  <a:pt x="3172" y="25517"/>
                                </a:lnTo>
                                <a:lnTo>
                                  <a:pt x="3172" y="25517"/>
                                </a:lnTo>
                                <a:lnTo>
                                  <a:pt x="3172" y="25517"/>
                                </a:lnTo>
                                <a:lnTo>
                                  <a:pt x="3172" y="26537"/>
                                </a:lnTo>
                                <a:lnTo>
                                  <a:pt x="3172" y="26537"/>
                                </a:lnTo>
                                <a:lnTo>
                                  <a:pt x="3172" y="27556"/>
                                </a:lnTo>
                                <a:lnTo>
                                  <a:pt x="3172" y="28575"/>
                                </a:lnTo>
                                <a:lnTo>
                                  <a:pt x="3172" y="28575"/>
                                </a:lnTo>
                                <a:lnTo>
                                  <a:pt x="3172" y="29594"/>
                                </a:lnTo>
                                <a:lnTo>
                                  <a:pt x="3172" y="29594"/>
                                </a:lnTo>
                                <a:lnTo>
                                  <a:pt x="3172" y="30613"/>
                                </a:lnTo>
                                <a:lnTo>
                                  <a:pt x="3172" y="30613"/>
                                </a:lnTo>
                                <a:lnTo>
                                  <a:pt x="3172" y="30613"/>
                                </a:lnTo>
                                <a:lnTo>
                                  <a:pt x="3172" y="31633"/>
                                </a:lnTo>
                                <a:lnTo>
                                  <a:pt x="4229" y="31633"/>
                                </a:lnTo>
                                <a:lnTo>
                                  <a:pt x="4229" y="31633"/>
                                </a:lnTo>
                                <a:lnTo>
                                  <a:pt x="4229" y="32661"/>
                                </a:lnTo>
                                <a:lnTo>
                                  <a:pt x="4229" y="32661"/>
                                </a:lnTo>
                                <a:lnTo>
                                  <a:pt x="4229" y="32661"/>
                                </a:lnTo>
                                <a:lnTo>
                                  <a:pt x="4229" y="33680"/>
                                </a:lnTo>
                                <a:lnTo>
                                  <a:pt x="4229" y="33680"/>
                                </a:lnTo>
                                <a:lnTo>
                                  <a:pt x="4229" y="33680"/>
                                </a:lnTo>
                                <a:lnTo>
                                  <a:pt x="4229" y="34700"/>
                                </a:lnTo>
                                <a:lnTo>
                                  <a:pt x="4229" y="34700"/>
                                </a:lnTo>
                                <a:lnTo>
                                  <a:pt x="4229" y="35719"/>
                                </a:lnTo>
                                <a:lnTo>
                                  <a:pt x="4229" y="35719"/>
                                </a:lnTo>
                                <a:lnTo>
                                  <a:pt x="4229" y="35719"/>
                                </a:lnTo>
                                <a:lnTo>
                                  <a:pt x="4229" y="37757"/>
                                </a:lnTo>
                                <a:lnTo>
                                  <a:pt x="4229" y="37757"/>
                                </a:lnTo>
                                <a:lnTo>
                                  <a:pt x="4229" y="38776"/>
                                </a:lnTo>
                                <a:lnTo>
                                  <a:pt x="4229" y="38776"/>
                                </a:lnTo>
                                <a:lnTo>
                                  <a:pt x="4229" y="38776"/>
                                </a:lnTo>
                                <a:lnTo>
                                  <a:pt x="5296" y="38776"/>
                                </a:lnTo>
                                <a:lnTo>
                                  <a:pt x="5296" y="38776"/>
                                </a:lnTo>
                                <a:lnTo>
                                  <a:pt x="5296" y="39805"/>
                                </a:lnTo>
                                <a:lnTo>
                                  <a:pt x="5296" y="39805"/>
                                </a:lnTo>
                                <a:lnTo>
                                  <a:pt x="5296" y="40824"/>
                                </a:lnTo>
                                <a:lnTo>
                                  <a:pt x="5296" y="40824"/>
                                </a:lnTo>
                                <a:lnTo>
                                  <a:pt x="5296" y="41843"/>
                                </a:lnTo>
                                <a:lnTo>
                                  <a:pt x="5296" y="41843"/>
                                </a:lnTo>
                                <a:lnTo>
                                  <a:pt x="5296" y="42863"/>
                                </a:lnTo>
                                <a:lnTo>
                                  <a:pt x="5296" y="42863"/>
                                </a:lnTo>
                                <a:lnTo>
                                  <a:pt x="5296" y="42863"/>
                                </a:lnTo>
                                <a:lnTo>
                                  <a:pt x="5296" y="43882"/>
                                </a:lnTo>
                                <a:lnTo>
                                  <a:pt x="5296" y="43882"/>
                                </a:lnTo>
                                <a:lnTo>
                                  <a:pt x="5296" y="44901"/>
                                </a:lnTo>
                                <a:lnTo>
                                  <a:pt x="5296" y="44901"/>
                                </a:lnTo>
                                <a:lnTo>
                                  <a:pt x="5296" y="44901"/>
                                </a:lnTo>
                                <a:lnTo>
                                  <a:pt x="5296" y="45920"/>
                                </a:lnTo>
                                <a:lnTo>
                                  <a:pt x="5296" y="45920"/>
                                </a:lnTo>
                                <a:lnTo>
                                  <a:pt x="6353" y="45920"/>
                                </a:lnTo>
                                <a:lnTo>
                                  <a:pt x="6353" y="46949"/>
                                </a:lnTo>
                                <a:lnTo>
                                  <a:pt x="6353" y="46949"/>
                                </a:lnTo>
                                <a:lnTo>
                                  <a:pt x="6353" y="47968"/>
                                </a:lnTo>
                                <a:lnTo>
                                  <a:pt x="6353" y="46949"/>
                                </a:lnTo>
                                <a:lnTo>
                                  <a:pt x="6353" y="46949"/>
                                </a:lnTo>
                                <a:lnTo>
                                  <a:pt x="6353" y="47968"/>
                                </a:lnTo>
                                <a:lnTo>
                                  <a:pt x="6353" y="47968"/>
                                </a:lnTo>
                                <a:lnTo>
                                  <a:pt x="6353" y="48987"/>
                                </a:lnTo>
                                <a:lnTo>
                                  <a:pt x="6353" y="48987"/>
                                </a:lnTo>
                                <a:lnTo>
                                  <a:pt x="6353" y="48987"/>
                                </a:lnTo>
                                <a:lnTo>
                                  <a:pt x="6353" y="50006"/>
                                </a:lnTo>
                                <a:lnTo>
                                  <a:pt x="6353" y="50006"/>
                                </a:lnTo>
                                <a:lnTo>
                                  <a:pt x="6353" y="51025"/>
                                </a:lnTo>
                                <a:lnTo>
                                  <a:pt x="6353" y="51025"/>
                                </a:lnTo>
                                <a:lnTo>
                                  <a:pt x="6353" y="52045"/>
                                </a:lnTo>
                                <a:lnTo>
                                  <a:pt x="6353" y="52045"/>
                                </a:lnTo>
                                <a:lnTo>
                                  <a:pt x="6353" y="52045"/>
                                </a:lnTo>
                                <a:lnTo>
                                  <a:pt x="7410" y="52045"/>
                                </a:lnTo>
                                <a:lnTo>
                                  <a:pt x="7410" y="53064"/>
                                </a:lnTo>
                                <a:lnTo>
                                  <a:pt x="7410" y="53064"/>
                                </a:lnTo>
                                <a:lnTo>
                                  <a:pt x="7410" y="54092"/>
                                </a:lnTo>
                                <a:lnTo>
                                  <a:pt x="7410" y="54092"/>
                                </a:lnTo>
                                <a:lnTo>
                                  <a:pt x="7410" y="54092"/>
                                </a:lnTo>
                                <a:lnTo>
                                  <a:pt x="7410" y="55112"/>
                                </a:lnTo>
                                <a:lnTo>
                                  <a:pt x="7410" y="55112"/>
                                </a:lnTo>
                                <a:lnTo>
                                  <a:pt x="7410" y="56131"/>
                                </a:lnTo>
                                <a:lnTo>
                                  <a:pt x="7410" y="57150"/>
                                </a:lnTo>
                                <a:lnTo>
                                  <a:pt x="7410" y="57150"/>
                                </a:lnTo>
                                <a:lnTo>
                                  <a:pt x="7410" y="57150"/>
                                </a:lnTo>
                                <a:lnTo>
                                  <a:pt x="7410" y="57150"/>
                                </a:lnTo>
                                <a:lnTo>
                                  <a:pt x="7410" y="57150"/>
                                </a:lnTo>
                                <a:lnTo>
                                  <a:pt x="7410" y="58169"/>
                                </a:lnTo>
                                <a:lnTo>
                                  <a:pt x="7410" y="58169"/>
                                </a:lnTo>
                                <a:lnTo>
                                  <a:pt x="7410" y="58169"/>
                                </a:lnTo>
                                <a:lnTo>
                                  <a:pt x="7410" y="59188"/>
                                </a:lnTo>
                                <a:lnTo>
                                  <a:pt x="7410" y="59188"/>
                                </a:lnTo>
                                <a:lnTo>
                                  <a:pt x="7410" y="60208"/>
                                </a:lnTo>
                                <a:lnTo>
                                  <a:pt x="8468" y="60208"/>
                                </a:lnTo>
                                <a:lnTo>
                                  <a:pt x="8468" y="60208"/>
                                </a:lnTo>
                                <a:lnTo>
                                  <a:pt x="8468" y="60208"/>
                                </a:lnTo>
                                <a:lnTo>
                                  <a:pt x="8468" y="61236"/>
                                </a:lnTo>
                                <a:lnTo>
                                  <a:pt x="8468" y="61236"/>
                                </a:lnTo>
                                <a:lnTo>
                                  <a:pt x="8468" y="61236"/>
                                </a:lnTo>
                                <a:lnTo>
                                  <a:pt x="8468" y="61236"/>
                                </a:lnTo>
                                <a:lnTo>
                                  <a:pt x="8468" y="62255"/>
                                </a:lnTo>
                                <a:lnTo>
                                  <a:pt x="8468" y="62255"/>
                                </a:lnTo>
                                <a:lnTo>
                                  <a:pt x="8468" y="62255"/>
                                </a:lnTo>
                                <a:lnTo>
                                  <a:pt x="8468" y="63275"/>
                                </a:lnTo>
                                <a:lnTo>
                                  <a:pt x="8468" y="63275"/>
                                </a:lnTo>
                                <a:lnTo>
                                  <a:pt x="8468" y="63275"/>
                                </a:lnTo>
                                <a:lnTo>
                                  <a:pt x="8468" y="64294"/>
                                </a:lnTo>
                                <a:lnTo>
                                  <a:pt x="8468" y="64294"/>
                                </a:lnTo>
                                <a:lnTo>
                                  <a:pt x="8468" y="64294"/>
                                </a:lnTo>
                                <a:lnTo>
                                  <a:pt x="8468" y="65313"/>
                                </a:lnTo>
                                <a:lnTo>
                                  <a:pt x="8468" y="65313"/>
                                </a:lnTo>
                                <a:lnTo>
                                  <a:pt x="9525" y="65313"/>
                                </a:lnTo>
                                <a:lnTo>
                                  <a:pt x="9525" y="66332"/>
                                </a:lnTo>
                                <a:lnTo>
                                  <a:pt x="9525" y="66332"/>
                                </a:lnTo>
                                <a:lnTo>
                                  <a:pt x="9525" y="66332"/>
                                </a:lnTo>
                                <a:lnTo>
                                  <a:pt x="9525" y="66332"/>
                                </a:lnTo>
                                <a:lnTo>
                                  <a:pt x="9525" y="67351"/>
                                </a:lnTo>
                                <a:lnTo>
                                  <a:pt x="9525" y="67351"/>
                                </a:lnTo>
                                <a:lnTo>
                                  <a:pt x="9525" y="68380"/>
                                </a:lnTo>
                                <a:lnTo>
                                  <a:pt x="9525" y="68380"/>
                                </a:lnTo>
                                <a:lnTo>
                                  <a:pt x="9525" y="68380"/>
                                </a:lnTo>
                                <a:lnTo>
                                  <a:pt x="9525" y="68380"/>
                                </a:lnTo>
                                <a:lnTo>
                                  <a:pt x="9525" y="68380"/>
                                </a:lnTo>
                                <a:lnTo>
                                  <a:pt x="9525" y="68380"/>
                                </a:lnTo>
                                <a:lnTo>
                                  <a:pt x="9525" y="69399"/>
                                </a:lnTo>
                                <a:lnTo>
                                  <a:pt x="9525" y="69399"/>
                                </a:lnTo>
                                <a:lnTo>
                                  <a:pt x="9525" y="70418"/>
                                </a:lnTo>
                                <a:lnTo>
                                  <a:pt x="9525" y="70418"/>
                                </a:lnTo>
                                <a:lnTo>
                                  <a:pt x="9525" y="71438"/>
                                </a:lnTo>
                                <a:lnTo>
                                  <a:pt x="10582" y="71438"/>
                                </a:lnTo>
                                <a:lnTo>
                                  <a:pt x="10582" y="71438"/>
                                </a:lnTo>
                                <a:lnTo>
                                  <a:pt x="10582" y="71438"/>
                                </a:lnTo>
                                <a:lnTo>
                                  <a:pt x="10582" y="71438"/>
                                </a:lnTo>
                                <a:lnTo>
                                  <a:pt x="10582" y="71438"/>
                                </a:lnTo>
                                <a:lnTo>
                                  <a:pt x="10582" y="72457"/>
                                </a:lnTo>
                                <a:lnTo>
                                  <a:pt x="10582" y="72457"/>
                                </a:lnTo>
                                <a:lnTo>
                                  <a:pt x="10582" y="73476"/>
                                </a:lnTo>
                                <a:lnTo>
                                  <a:pt x="10582" y="73476"/>
                                </a:lnTo>
                                <a:lnTo>
                                  <a:pt x="10582" y="73476"/>
                                </a:lnTo>
                                <a:lnTo>
                                  <a:pt x="10582" y="73476"/>
                                </a:lnTo>
                                <a:lnTo>
                                  <a:pt x="10582" y="73476"/>
                                </a:lnTo>
                                <a:lnTo>
                                  <a:pt x="10582" y="73476"/>
                                </a:lnTo>
                                <a:lnTo>
                                  <a:pt x="10582" y="73476"/>
                                </a:lnTo>
                                <a:lnTo>
                                  <a:pt x="10582" y="73476"/>
                                </a:lnTo>
                                <a:lnTo>
                                  <a:pt x="10582" y="74495"/>
                                </a:lnTo>
                                <a:lnTo>
                                  <a:pt x="10582" y="75524"/>
                                </a:lnTo>
                                <a:lnTo>
                                  <a:pt x="10582" y="75524"/>
                                </a:lnTo>
                                <a:lnTo>
                                  <a:pt x="11640" y="75524"/>
                                </a:lnTo>
                                <a:lnTo>
                                  <a:pt x="11640" y="75524"/>
                                </a:lnTo>
                                <a:lnTo>
                                  <a:pt x="11640" y="76543"/>
                                </a:lnTo>
                                <a:lnTo>
                                  <a:pt x="11640" y="76543"/>
                                </a:lnTo>
                                <a:lnTo>
                                  <a:pt x="11640" y="77562"/>
                                </a:lnTo>
                                <a:lnTo>
                                  <a:pt x="11640" y="77562"/>
                                </a:lnTo>
                                <a:lnTo>
                                  <a:pt x="11640" y="77562"/>
                                </a:lnTo>
                                <a:lnTo>
                                  <a:pt x="11640" y="77562"/>
                                </a:lnTo>
                                <a:lnTo>
                                  <a:pt x="11640" y="78581"/>
                                </a:lnTo>
                                <a:lnTo>
                                  <a:pt x="11640" y="77562"/>
                                </a:lnTo>
                                <a:lnTo>
                                  <a:pt x="11640" y="77562"/>
                                </a:lnTo>
                                <a:lnTo>
                                  <a:pt x="11640" y="78581"/>
                                </a:lnTo>
                                <a:lnTo>
                                  <a:pt x="11640" y="78581"/>
                                </a:lnTo>
                                <a:lnTo>
                                  <a:pt x="11640" y="78581"/>
                                </a:lnTo>
                                <a:lnTo>
                                  <a:pt x="11640" y="79600"/>
                                </a:lnTo>
                                <a:lnTo>
                                  <a:pt x="11640" y="79600"/>
                                </a:lnTo>
                                <a:lnTo>
                                  <a:pt x="11640" y="79600"/>
                                </a:lnTo>
                                <a:lnTo>
                                  <a:pt x="11640" y="79600"/>
                                </a:lnTo>
                                <a:lnTo>
                                  <a:pt x="11640" y="80620"/>
                                </a:lnTo>
                                <a:lnTo>
                                  <a:pt x="11640" y="80620"/>
                                </a:lnTo>
                                <a:lnTo>
                                  <a:pt x="12697" y="80620"/>
                                </a:lnTo>
                                <a:lnTo>
                                  <a:pt x="12697" y="80620"/>
                                </a:lnTo>
                                <a:lnTo>
                                  <a:pt x="12697" y="80620"/>
                                </a:lnTo>
                                <a:lnTo>
                                  <a:pt x="12697" y="80620"/>
                                </a:lnTo>
                                <a:lnTo>
                                  <a:pt x="12697" y="81639"/>
                                </a:lnTo>
                                <a:lnTo>
                                  <a:pt x="12697" y="80620"/>
                                </a:lnTo>
                                <a:lnTo>
                                  <a:pt x="12697" y="81639"/>
                                </a:lnTo>
                                <a:lnTo>
                                  <a:pt x="12697" y="81639"/>
                                </a:lnTo>
                                <a:lnTo>
                                  <a:pt x="12697" y="81639"/>
                                </a:lnTo>
                                <a:lnTo>
                                  <a:pt x="12697" y="82667"/>
                                </a:lnTo>
                                <a:lnTo>
                                  <a:pt x="12697" y="82667"/>
                                </a:lnTo>
                                <a:lnTo>
                                  <a:pt x="12697" y="82667"/>
                                </a:lnTo>
                                <a:lnTo>
                                  <a:pt x="12697" y="82667"/>
                                </a:lnTo>
                                <a:lnTo>
                                  <a:pt x="12697" y="82667"/>
                                </a:lnTo>
                                <a:lnTo>
                                  <a:pt x="12697" y="82667"/>
                                </a:lnTo>
                                <a:lnTo>
                                  <a:pt x="12697" y="82667"/>
                                </a:lnTo>
                                <a:lnTo>
                                  <a:pt x="12697" y="83687"/>
                                </a:lnTo>
                                <a:lnTo>
                                  <a:pt x="12697" y="83687"/>
                                </a:lnTo>
                                <a:lnTo>
                                  <a:pt x="13754" y="84706"/>
                                </a:lnTo>
                                <a:lnTo>
                                  <a:pt x="13754" y="84706"/>
                                </a:lnTo>
                                <a:lnTo>
                                  <a:pt x="13754" y="84706"/>
                                </a:lnTo>
                                <a:lnTo>
                                  <a:pt x="13754" y="84706"/>
                                </a:lnTo>
                                <a:lnTo>
                                  <a:pt x="13754" y="84706"/>
                                </a:lnTo>
                                <a:lnTo>
                                  <a:pt x="13754" y="84706"/>
                                </a:lnTo>
                                <a:lnTo>
                                  <a:pt x="13754" y="85725"/>
                                </a:lnTo>
                                <a:lnTo>
                                  <a:pt x="13754" y="85725"/>
                                </a:lnTo>
                                <a:lnTo>
                                  <a:pt x="13754" y="86744"/>
                                </a:lnTo>
                                <a:lnTo>
                                  <a:pt x="13754" y="86744"/>
                                </a:lnTo>
                                <a:lnTo>
                                  <a:pt x="13754" y="86744"/>
                                </a:lnTo>
                                <a:lnTo>
                                  <a:pt x="13754" y="86744"/>
                                </a:lnTo>
                                <a:lnTo>
                                  <a:pt x="13754" y="86744"/>
                                </a:lnTo>
                                <a:lnTo>
                                  <a:pt x="13754" y="86744"/>
                                </a:lnTo>
                                <a:lnTo>
                                  <a:pt x="13754" y="86744"/>
                                </a:lnTo>
                                <a:lnTo>
                                  <a:pt x="13754" y="87763"/>
                                </a:lnTo>
                                <a:lnTo>
                                  <a:pt x="13754" y="87763"/>
                                </a:lnTo>
                                <a:lnTo>
                                  <a:pt x="13754" y="87763"/>
                                </a:lnTo>
                                <a:lnTo>
                                  <a:pt x="14821" y="87763"/>
                                </a:lnTo>
                                <a:lnTo>
                                  <a:pt x="14821" y="87763"/>
                                </a:lnTo>
                                <a:lnTo>
                                  <a:pt x="14821" y="87763"/>
                                </a:lnTo>
                                <a:lnTo>
                                  <a:pt x="14821" y="87763"/>
                                </a:lnTo>
                                <a:lnTo>
                                  <a:pt x="14821" y="87763"/>
                                </a:lnTo>
                                <a:lnTo>
                                  <a:pt x="14821" y="88783"/>
                                </a:lnTo>
                                <a:lnTo>
                                  <a:pt x="14821" y="89811"/>
                                </a:lnTo>
                                <a:lnTo>
                                  <a:pt x="14821" y="89811"/>
                                </a:lnTo>
                                <a:lnTo>
                                  <a:pt x="14821" y="89811"/>
                                </a:lnTo>
                                <a:lnTo>
                                  <a:pt x="14821" y="90830"/>
                                </a:lnTo>
                                <a:lnTo>
                                  <a:pt x="14821" y="89811"/>
                                </a:lnTo>
                                <a:lnTo>
                                  <a:pt x="14821" y="89811"/>
                                </a:lnTo>
                                <a:lnTo>
                                  <a:pt x="14821" y="89811"/>
                                </a:lnTo>
                                <a:lnTo>
                                  <a:pt x="14821" y="90830"/>
                                </a:lnTo>
                                <a:lnTo>
                                  <a:pt x="14821" y="90830"/>
                                </a:lnTo>
                                <a:lnTo>
                                  <a:pt x="14821" y="89811"/>
                                </a:lnTo>
                                <a:lnTo>
                                  <a:pt x="14821" y="90830"/>
                                </a:lnTo>
                                <a:lnTo>
                                  <a:pt x="14821" y="90830"/>
                                </a:lnTo>
                                <a:lnTo>
                                  <a:pt x="14821" y="90830"/>
                                </a:lnTo>
                                <a:lnTo>
                                  <a:pt x="14821" y="90830"/>
                                </a:lnTo>
                                <a:lnTo>
                                  <a:pt x="14821" y="91850"/>
                                </a:lnTo>
                                <a:lnTo>
                                  <a:pt x="14821" y="91850"/>
                                </a:lnTo>
                                <a:lnTo>
                                  <a:pt x="14821" y="91850"/>
                                </a:lnTo>
                                <a:lnTo>
                                  <a:pt x="14821" y="91850"/>
                                </a:lnTo>
                                <a:lnTo>
                                  <a:pt x="14821" y="92869"/>
                                </a:lnTo>
                                <a:lnTo>
                                  <a:pt x="14821" y="92869"/>
                                </a:lnTo>
                                <a:lnTo>
                                  <a:pt x="15878" y="92869"/>
                                </a:lnTo>
                                <a:lnTo>
                                  <a:pt x="15878" y="92869"/>
                                </a:lnTo>
                                <a:lnTo>
                                  <a:pt x="15878" y="92869"/>
                                </a:lnTo>
                                <a:lnTo>
                                  <a:pt x="15878" y="92869"/>
                                </a:lnTo>
                                <a:lnTo>
                                  <a:pt x="15878" y="93888"/>
                                </a:lnTo>
                                <a:lnTo>
                                  <a:pt x="15878" y="93888"/>
                                </a:lnTo>
                                <a:lnTo>
                                  <a:pt x="15878" y="93888"/>
                                </a:lnTo>
                                <a:lnTo>
                                  <a:pt x="15878" y="93888"/>
                                </a:lnTo>
                                <a:lnTo>
                                  <a:pt x="15878" y="93888"/>
                                </a:lnTo>
                                <a:lnTo>
                                  <a:pt x="15878" y="93888"/>
                                </a:lnTo>
                                <a:lnTo>
                                  <a:pt x="15878" y="93888"/>
                                </a:lnTo>
                                <a:lnTo>
                                  <a:pt x="15878" y="94907"/>
                                </a:lnTo>
                                <a:lnTo>
                                  <a:pt x="15878" y="94907"/>
                                </a:lnTo>
                                <a:lnTo>
                                  <a:pt x="15878" y="94907"/>
                                </a:lnTo>
                                <a:lnTo>
                                  <a:pt x="15878" y="94907"/>
                                </a:lnTo>
                                <a:lnTo>
                                  <a:pt x="15878" y="94907"/>
                                </a:lnTo>
                                <a:lnTo>
                                  <a:pt x="15878" y="94907"/>
                                </a:lnTo>
                                <a:lnTo>
                                  <a:pt x="15878" y="94907"/>
                                </a:lnTo>
                                <a:lnTo>
                                  <a:pt x="16935" y="95926"/>
                                </a:lnTo>
                                <a:lnTo>
                                  <a:pt x="16935" y="94907"/>
                                </a:lnTo>
                                <a:lnTo>
                                  <a:pt x="16935" y="94907"/>
                                </a:lnTo>
                                <a:lnTo>
                                  <a:pt x="16935" y="95926"/>
                                </a:lnTo>
                                <a:lnTo>
                                  <a:pt x="16935" y="95926"/>
                                </a:lnTo>
                                <a:lnTo>
                                  <a:pt x="16935" y="95926"/>
                                </a:lnTo>
                                <a:lnTo>
                                  <a:pt x="16935" y="95926"/>
                                </a:lnTo>
                                <a:lnTo>
                                  <a:pt x="16935" y="95926"/>
                                </a:lnTo>
                                <a:lnTo>
                                  <a:pt x="16935" y="95926"/>
                                </a:lnTo>
                                <a:lnTo>
                                  <a:pt x="16935" y="95926"/>
                                </a:lnTo>
                                <a:lnTo>
                                  <a:pt x="16935" y="96955"/>
                                </a:lnTo>
                                <a:lnTo>
                                  <a:pt x="16935" y="96955"/>
                                </a:lnTo>
                                <a:lnTo>
                                  <a:pt x="16935" y="96955"/>
                                </a:lnTo>
                                <a:lnTo>
                                  <a:pt x="16935" y="97974"/>
                                </a:lnTo>
                                <a:lnTo>
                                  <a:pt x="16935" y="97974"/>
                                </a:lnTo>
                                <a:lnTo>
                                  <a:pt x="16935" y="97974"/>
                                </a:lnTo>
                                <a:lnTo>
                                  <a:pt x="16935" y="97974"/>
                                </a:lnTo>
                                <a:lnTo>
                                  <a:pt x="16935" y="97974"/>
                                </a:lnTo>
                                <a:lnTo>
                                  <a:pt x="17993" y="97974"/>
                                </a:lnTo>
                                <a:lnTo>
                                  <a:pt x="17993" y="97974"/>
                                </a:lnTo>
                                <a:lnTo>
                                  <a:pt x="17993" y="97974"/>
                                </a:lnTo>
                                <a:lnTo>
                                  <a:pt x="17993" y="97974"/>
                                </a:lnTo>
                                <a:lnTo>
                                  <a:pt x="17993" y="97974"/>
                                </a:lnTo>
                                <a:lnTo>
                                  <a:pt x="17993" y="98993"/>
                                </a:lnTo>
                                <a:lnTo>
                                  <a:pt x="17993" y="98993"/>
                                </a:lnTo>
                                <a:lnTo>
                                  <a:pt x="17993" y="98993"/>
                                </a:lnTo>
                                <a:lnTo>
                                  <a:pt x="17993" y="98993"/>
                                </a:lnTo>
                                <a:lnTo>
                                  <a:pt x="17993" y="98993"/>
                                </a:lnTo>
                                <a:lnTo>
                                  <a:pt x="17993" y="98993"/>
                                </a:lnTo>
                                <a:lnTo>
                                  <a:pt x="17993" y="98993"/>
                                </a:lnTo>
                                <a:lnTo>
                                  <a:pt x="17993" y="98993"/>
                                </a:lnTo>
                                <a:lnTo>
                                  <a:pt x="17993" y="100013"/>
                                </a:lnTo>
                                <a:lnTo>
                                  <a:pt x="17993" y="100013"/>
                                </a:lnTo>
                                <a:lnTo>
                                  <a:pt x="17993" y="100013"/>
                                </a:lnTo>
                                <a:lnTo>
                                  <a:pt x="17993" y="100013"/>
                                </a:lnTo>
                                <a:lnTo>
                                  <a:pt x="17993" y="100013"/>
                                </a:lnTo>
                                <a:lnTo>
                                  <a:pt x="19050" y="98993"/>
                                </a:lnTo>
                                <a:lnTo>
                                  <a:pt x="19050" y="100013"/>
                                </a:lnTo>
                                <a:lnTo>
                                  <a:pt x="19050" y="100013"/>
                                </a:lnTo>
                                <a:lnTo>
                                  <a:pt x="19050" y="100013"/>
                                </a:lnTo>
                                <a:lnTo>
                                  <a:pt x="19050" y="100013"/>
                                </a:lnTo>
                                <a:lnTo>
                                  <a:pt x="19050" y="100013"/>
                                </a:lnTo>
                                <a:lnTo>
                                  <a:pt x="19050" y="100013"/>
                                </a:lnTo>
                                <a:lnTo>
                                  <a:pt x="19050" y="100013"/>
                                </a:lnTo>
                                <a:lnTo>
                                  <a:pt x="19050" y="101032"/>
                                </a:lnTo>
                                <a:lnTo>
                                  <a:pt x="19050" y="101032"/>
                                </a:lnTo>
                                <a:lnTo>
                                  <a:pt x="19050" y="101032"/>
                                </a:lnTo>
                                <a:lnTo>
                                  <a:pt x="19050" y="101032"/>
                                </a:lnTo>
                                <a:lnTo>
                                  <a:pt x="19050" y="101032"/>
                                </a:lnTo>
                                <a:lnTo>
                                  <a:pt x="19050" y="101032"/>
                                </a:lnTo>
                                <a:lnTo>
                                  <a:pt x="19050" y="101032"/>
                                </a:lnTo>
                                <a:lnTo>
                                  <a:pt x="19050" y="102051"/>
                                </a:lnTo>
                                <a:lnTo>
                                  <a:pt x="19050" y="102051"/>
                                </a:lnTo>
                                <a:lnTo>
                                  <a:pt x="19050" y="102051"/>
                                </a:lnTo>
                                <a:lnTo>
                                  <a:pt x="19050" y="102051"/>
                                </a:lnTo>
                                <a:lnTo>
                                  <a:pt x="19050" y="103070"/>
                                </a:lnTo>
                                <a:lnTo>
                                  <a:pt x="20107" y="102051"/>
                                </a:lnTo>
                                <a:lnTo>
                                  <a:pt x="20107" y="103070"/>
                                </a:lnTo>
                                <a:lnTo>
                                  <a:pt x="20107" y="103070"/>
                                </a:lnTo>
                                <a:lnTo>
                                  <a:pt x="20107" y="103070"/>
                                </a:lnTo>
                                <a:lnTo>
                                  <a:pt x="20107" y="103070"/>
                                </a:lnTo>
                                <a:lnTo>
                                  <a:pt x="20107" y="103070"/>
                                </a:lnTo>
                                <a:lnTo>
                                  <a:pt x="20107" y="104099"/>
                                </a:lnTo>
                                <a:lnTo>
                                  <a:pt x="20107" y="104099"/>
                                </a:lnTo>
                                <a:lnTo>
                                  <a:pt x="20107" y="104099"/>
                                </a:lnTo>
                                <a:lnTo>
                                  <a:pt x="20107" y="104099"/>
                                </a:lnTo>
                                <a:lnTo>
                                  <a:pt x="20107" y="104099"/>
                                </a:lnTo>
                                <a:lnTo>
                                  <a:pt x="20107" y="104099"/>
                                </a:lnTo>
                                <a:lnTo>
                                  <a:pt x="20107" y="103070"/>
                                </a:lnTo>
                                <a:lnTo>
                                  <a:pt x="20107" y="103070"/>
                                </a:lnTo>
                                <a:lnTo>
                                  <a:pt x="20107" y="104099"/>
                                </a:lnTo>
                                <a:lnTo>
                                  <a:pt x="20107" y="104099"/>
                                </a:lnTo>
                                <a:lnTo>
                                  <a:pt x="20107" y="104099"/>
                                </a:lnTo>
                                <a:lnTo>
                                  <a:pt x="20107" y="104099"/>
                                </a:lnTo>
                                <a:lnTo>
                                  <a:pt x="21165" y="104099"/>
                                </a:lnTo>
                                <a:lnTo>
                                  <a:pt x="21165" y="104099"/>
                                </a:lnTo>
                                <a:lnTo>
                                  <a:pt x="21165" y="104099"/>
                                </a:lnTo>
                                <a:lnTo>
                                  <a:pt x="21165" y="105118"/>
                                </a:lnTo>
                                <a:lnTo>
                                  <a:pt x="21165" y="105118"/>
                                </a:lnTo>
                                <a:lnTo>
                                  <a:pt x="21165" y="105118"/>
                                </a:lnTo>
                                <a:lnTo>
                                  <a:pt x="21165" y="105118"/>
                                </a:lnTo>
                                <a:lnTo>
                                  <a:pt x="21165" y="105118"/>
                                </a:lnTo>
                                <a:lnTo>
                                  <a:pt x="21165" y="105118"/>
                                </a:lnTo>
                                <a:lnTo>
                                  <a:pt x="21165" y="105118"/>
                                </a:lnTo>
                                <a:lnTo>
                                  <a:pt x="21165" y="106137"/>
                                </a:lnTo>
                                <a:lnTo>
                                  <a:pt x="21165" y="105118"/>
                                </a:lnTo>
                                <a:lnTo>
                                  <a:pt x="21165" y="105118"/>
                                </a:lnTo>
                                <a:lnTo>
                                  <a:pt x="21165" y="106137"/>
                                </a:lnTo>
                                <a:lnTo>
                                  <a:pt x="21165" y="106137"/>
                                </a:lnTo>
                                <a:lnTo>
                                  <a:pt x="21165" y="106137"/>
                                </a:lnTo>
                                <a:lnTo>
                                  <a:pt x="21165" y="106137"/>
                                </a:lnTo>
                                <a:lnTo>
                                  <a:pt x="21165" y="106137"/>
                                </a:lnTo>
                                <a:lnTo>
                                  <a:pt x="22222" y="106137"/>
                                </a:lnTo>
                                <a:lnTo>
                                  <a:pt x="22222" y="106137"/>
                                </a:lnTo>
                                <a:lnTo>
                                  <a:pt x="22222" y="106137"/>
                                </a:lnTo>
                                <a:lnTo>
                                  <a:pt x="22222" y="106137"/>
                                </a:lnTo>
                                <a:lnTo>
                                  <a:pt x="22222" y="106137"/>
                                </a:lnTo>
                                <a:lnTo>
                                  <a:pt x="22222" y="106137"/>
                                </a:lnTo>
                                <a:lnTo>
                                  <a:pt x="22222" y="107156"/>
                                </a:lnTo>
                                <a:lnTo>
                                  <a:pt x="22222" y="107156"/>
                                </a:lnTo>
                                <a:lnTo>
                                  <a:pt x="22222" y="106137"/>
                                </a:lnTo>
                                <a:lnTo>
                                  <a:pt x="22222" y="106137"/>
                                </a:lnTo>
                                <a:lnTo>
                                  <a:pt x="22222" y="106137"/>
                                </a:lnTo>
                                <a:lnTo>
                                  <a:pt x="22222" y="106137"/>
                                </a:lnTo>
                                <a:lnTo>
                                  <a:pt x="22222" y="106137"/>
                                </a:lnTo>
                                <a:lnTo>
                                  <a:pt x="22222" y="107156"/>
                                </a:lnTo>
                                <a:lnTo>
                                  <a:pt x="22222" y="107156"/>
                                </a:lnTo>
                                <a:lnTo>
                                  <a:pt x="22222" y="107156"/>
                                </a:lnTo>
                                <a:lnTo>
                                  <a:pt x="22222" y="107156"/>
                                </a:lnTo>
                                <a:lnTo>
                                  <a:pt x="22222" y="107156"/>
                                </a:lnTo>
                                <a:lnTo>
                                  <a:pt x="23279" y="107156"/>
                                </a:lnTo>
                                <a:lnTo>
                                  <a:pt x="23279" y="107156"/>
                                </a:lnTo>
                                <a:lnTo>
                                  <a:pt x="23279" y="107156"/>
                                </a:lnTo>
                                <a:lnTo>
                                  <a:pt x="23279" y="107156"/>
                                </a:lnTo>
                                <a:lnTo>
                                  <a:pt x="23279" y="108175"/>
                                </a:lnTo>
                                <a:lnTo>
                                  <a:pt x="23279" y="108175"/>
                                </a:lnTo>
                                <a:lnTo>
                                  <a:pt x="23279" y="108175"/>
                                </a:lnTo>
                                <a:lnTo>
                                  <a:pt x="23279" y="107156"/>
                                </a:lnTo>
                                <a:lnTo>
                                  <a:pt x="23279" y="108175"/>
                                </a:lnTo>
                                <a:lnTo>
                                  <a:pt x="23279" y="108175"/>
                                </a:lnTo>
                                <a:lnTo>
                                  <a:pt x="23279" y="108175"/>
                                </a:lnTo>
                                <a:lnTo>
                                  <a:pt x="23279" y="108175"/>
                                </a:lnTo>
                                <a:lnTo>
                                  <a:pt x="23279" y="109195"/>
                                </a:lnTo>
                                <a:lnTo>
                                  <a:pt x="23279" y="109195"/>
                                </a:lnTo>
                                <a:lnTo>
                                  <a:pt x="23279" y="109195"/>
                                </a:lnTo>
                                <a:lnTo>
                                  <a:pt x="23279" y="109195"/>
                                </a:lnTo>
                                <a:lnTo>
                                  <a:pt x="23279" y="109195"/>
                                </a:lnTo>
                                <a:lnTo>
                                  <a:pt x="23279" y="109195"/>
                                </a:lnTo>
                                <a:lnTo>
                                  <a:pt x="23279" y="109195"/>
                                </a:lnTo>
                                <a:lnTo>
                                  <a:pt x="23279" y="109195"/>
                                </a:lnTo>
                                <a:lnTo>
                                  <a:pt x="24346" y="109195"/>
                                </a:lnTo>
                                <a:lnTo>
                                  <a:pt x="24346" y="109195"/>
                                </a:lnTo>
                                <a:lnTo>
                                  <a:pt x="24346" y="109195"/>
                                </a:lnTo>
                                <a:lnTo>
                                  <a:pt x="24346" y="109195"/>
                                </a:lnTo>
                                <a:lnTo>
                                  <a:pt x="24346" y="109195"/>
                                </a:lnTo>
                                <a:lnTo>
                                  <a:pt x="24346" y="109195"/>
                                </a:lnTo>
                                <a:lnTo>
                                  <a:pt x="24346" y="109195"/>
                                </a:lnTo>
                                <a:lnTo>
                                  <a:pt x="24346" y="109195"/>
                                </a:lnTo>
                                <a:lnTo>
                                  <a:pt x="24346" y="109195"/>
                                </a:lnTo>
                                <a:lnTo>
                                  <a:pt x="24346" y="109195"/>
                                </a:lnTo>
                                <a:lnTo>
                                  <a:pt x="24346" y="109195"/>
                                </a:lnTo>
                                <a:lnTo>
                                  <a:pt x="24346" y="109195"/>
                                </a:lnTo>
                                <a:lnTo>
                                  <a:pt x="24346" y="109195"/>
                                </a:lnTo>
                                <a:lnTo>
                                  <a:pt x="24346" y="109195"/>
                                </a:lnTo>
                                <a:lnTo>
                                  <a:pt x="24346" y="110214"/>
                                </a:lnTo>
                                <a:lnTo>
                                  <a:pt x="24346" y="110214"/>
                                </a:lnTo>
                                <a:lnTo>
                                  <a:pt x="24346" y="111242"/>
                                </a:lnTo>
                                <a:lnTo>
                                  <a:pt x="24346" y="111242"/>
                                </a:lnTo>
                                <a:lnTo>
                                  <a:pt x="25403" y="111242"/>
                                </a:lnTo>
                                <a:lnTo>
                                  <a:pt x="25403" y="111242"/>
                                </a:lnTo>
                                <a:lnTo>
                                  <a:pt x="25403" y="110214"/>
                                </a:lnTo>
                                <a:lnTo>
                                  <a:pt x="25403" y="110214"/>
                                </a:lnTo>
                                <a:lnTo>
                                  <a:pt x="25403" y="110214"/>
                                </a:lnTo>
                                <a:lnTo>
                                  <a:pt x="25403" y="110214"/>
                                </a:lnTo>
                                <a:lnTo>
                                  <a:pt x="25403" y="110214"/>
                                </a:lnTo>
                                <a:lnTo>
                                  <a:pt x="25403" y="110214"/>
                                </a:lnTo>
                                <a:lnTo>
                                  <a:pt x="25403" y="110214"/>
                                </a:lnTo>
                                <a:lnTo>
                                  <a:pt x="25403" y="110214"/>
                                </a:lnTo>
                                <a:lnTo>
                                  <a:pt x="25403" y="110214"/>
                                </a:lnTo>
                                <a:lnTo>
                                  <a:pt x="25403" y="110214"/>
                                </a:lnTo>
                                <a:lnTo>
                                  <a:pt x="25403" y="110214"/>
                                </a:lnTo>
                                <a:lnTo>
                                  <a:pt x="25403" y="111242"/>
                                </a:lnTo>
                                <a:lnTo>
                                  <a:pt x="25403" y="111242"/>
                                </a:lnTo>
                                <a:lnTo>
                                  <a:pt x="25403" y="111242"/>
                                </a:lnTo>
                                <a:lnTo>
                                  <a:pt x="25403" y="111242"/>
                                </a:lnTo>
                                <a:lnTo>
                                  <a:pt x="25403" y="111242"/>
                                </a:lnTo>
                                <a:lnTo>
                                  <a:pt x="26461" y="111242"/>
                                </a:lnTo>
                                <a:lnTo>
                                  <a:pt x="26461" y="111242"/>
                                </a:lnTo>
                                <a:lnTo>
                                  <a:pt x="26461" y="111242"/>
                                </a:lnTo>
                                <a:lnTo>
                                  <a:pt x="26461" y="111242"/>
                                </a:lnTo>
                                <a:lnTo>
                                  <a:pt x="26461" y="111242"/>
                                </a:lnTo>
                                <a:lnTo>
                                  <a:pt x="26461" y="112262"/>
                                </a:lnTo>
                                <a:lnTo>
                                  <a:pt x="26461" y="112262"/>
                                </a:lnTo>
                                <a:lnTo>
                                  <a:pt x="26461" y="112262"/>
                                </a:lnTo>
                                <a:lnTo>
                                  <a:pt x="26461" y="112262"/>
                                </a:lnTo>
                                <a:lnTo>
                                  <a:pt x="26461" y="111242"/>
                                </a:lnTo>
                                <a:lnTo>
                                  <a:pt x="26461" y="111242"/>
                                </a:lnTo>
                                <a:lnTo>
                                  <a:pt x="26461" y="111242"/>
                                </a:lnTo>
                                <a:lnTo>
                                  <a:pt x="26461" y="112262"/>
                                </a:lnTo>
                                <a:lnTo>
                                  <a:pt x="26461" y="112262"/>
                                </a:lnTo>
                                <a:lnTo>
                                  <a:pt x="26461" y="111242"/>
                                </a:lnTo>
                                <a:lnTo>
                                  <a:pt x="26461" y="111242"/>
                                </a:lnTo>
                                <a:lnTo>
                                  <a:pt x="26461" y="112262"/>
                                </a:lnTo>
                                <a:lnTo>
                                  <a:pt x="26461" y="112262"/>
                                </a:lnTo>
                                <a:lnTo>
                                  <a:pt x="27518" y="112262"/>
                                </a:lnTo>
                                <a:lnTo>
                                  <a:pt x="27518" y="112262"/>
                                </a:lnTo>
                                <a:lnTo>
                                  <a:pt x="27518" y="112262"/>
                                </a:lnTo>
                                <a:lnTo>
                                  <a:pt x="27518" y="112262"/>
                                </a:lnTo>
                                <a:lnTo>
                                  <a:pt x="27518" y="112262"/>
                                </a:lnTo>
                                <a:lnTo>
                                  <a:pt x="27518" y="112262"/>
                                </a:lnTo>
                                <a:lnTo>
                                  <a:pt x="27518" y="112262"/>
                                </a:lnTo>
                                <a:lnTo>
                                  <a:pt x="27518" y="112262"/>
                                </a:lnTo>
                                <a:lnTo>
                                  <a:pt x="27518" y="112262"/>
                                </a:lnTo>
                                <a:lnTo>
                                  <a:pt x="27518" y="112262"/>
                                </a:lnTo>
                                <a:lnTo>
                                  <a:pt x="27518" y="112262"/>
                                </a:lnTo>
                                <a:lnTo>
                                  <a:pt x="27518" y="112262"/>
                                </a:lnTo>
                                <a:lnTo>
                                  <a:pt x="27518" y="112262"/>
                                </a:lnTo>
                                <a:lnTo>
                                  <a:pt x="27518" y="113281"/>
                                </a:lnTo>
                                <a:lnTo>
                                  <a:pt x="27518" y="113281"/>
                                </a:lnTo>
                                <a:lnTo>
                                  <a:pt x="27518" y="113281"/>
                                </a:lnTo>
                                <a:lnTo>
                                  <a:pt x="27518" y="113281"/>
                                </a:lnTo>
                                <a:lnTo>
                                  <a:pt x="27518" y="113281"/>
                                </a:lnTo>
                                <a:lnTo>
                                  <a:pt x="27518" y="113281"/>
                                </a:lnTo>
                                <a:lnTo>
                                  <a:pt x="27518" y="113281"/>
                                </a:lnTo>
                                <a:lnTo>
                                  <a:pt x="28575" y="113281"/>
                                </a:lnTo>
                                <a:lnTo>
                                  <a:pt x="28575" y="113281"/>
                                </a:lnTo>
                                <a:lnTo>
                                  <a:pt x="28575" y="113281"/>
                                </a:lnTo>
                                <a:lnTo>
                                  <a:pt x="28575" y="113281"/>
                                </a:lnTo>
                                <a:lnTo>
                                  <a:pt x="28575" y="113281"/>
                                </a:lnTo>
                                <a:lnTo>
                                  <a:pt x="28575" y="113281"/>
                                </a:lnTo>
                                <a:lnTo>
                                  <a:pt x="28575" y="113281"/>
                                </a:lnTo>
                                <a:lnTo>
                                  <a:pt x="28575" y="113281"/>
                                </a:lnTo>
                                <a:lnTo>
                                  <a:pt x="28575" y="113281"/>
                                </a:lnTo>
                                <a:lnTo>
                                  <a:pt x="28575" y="113281"/>
                                </a:lnTo>
                                <a:lnTo>
                                  <a:pt x="28575" y="113281"/>
                                </a:lnTo>
                                <a:lnTo>
                                  <a:pt x="28575" y="113281"/>
                                </a:lnTo>
                                <a:lnTo>
                                  <a:pt x="28575" y="113281"/>
                                </a:lnTo>
                                <a:lnTo>
                                  <a:pt x="28575" y="114300"/>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05" name="Freeform: Shape 305"/>
                        <wps:cNvSpPr/>
                        <wps:spPr>
                          <a:xfrm>
                            <a:off x="2443162" y="1938337"/>
                            <a:ext cx="28575" cy="9525"/>
                          </a:xfrm>
                          <a:custGeom>
                            <a:avLst/>
                            <a:gdLst>
                              <a:gd name="connsiteX0" fmla="*/ 0 w 28575"/>
                              <a:gd name="connsiteY0" fmla="*/ 1191 h 9525"/>
                              <a:gd name="connsiteX1" fmla="*/ 0 w 28575"/>
                              <a:gd name="connsiteY1" fmla="*/ 1191 h 9525"/>
                              <a:gd name="connsiteX2" fmla="*/ 0 w 28575"/>
                              <a:gd name="connsiteY2" fmla="*/ 1191 h 9525"/>
                              <a:gd name="connsiteX3" fmla="*/ 0 w 28575"/>
                              <a:gd name="connsiteY3" fmla="*/ 1191 h 9525"/>
                              <a:gd name="connsiteX4" fmla="*/ 0 w 28575"/>
                              <a:gd name="connsiteY4" fmla="*/ 1191 h 9525"/>
                              <a:gd name="connsiteX5" fmla="*/ 1019 w 28575"/>
                              <a:gd name="connsiteY5" fmla="*/ 1191 h 9525"/>
                              <a:gd name="connsiteX6" fmla="*/ 1019 w 28575"/>
                              <a:gd name="connsiteY6" fmla="*/ 1191 h 9525"/>
                              <a:gd name="connsiteX7" fmla="*/ 1019 w 28575"/>
                              <a:gd name="connsiteY7" fmla="*/ 1191 h 9525"/>
                              <a:gd name="connsiteX8" fmla="*/ 1019 w 28575"/>
                              <a:gd name="connsiteY8" fmla="*/ 0 h 9525"/>
                              <a:gd name="connsiteX9" fmla="*/ 1019 w 28575"/>
                              <a:gd name="connsiteY9" fmla="*/ 0 h 9525"/>
                              <a:gd name="connsiteX10" fmla="*/ 1019 w 28575"/>
                              <a:gd name="connsiteY10" fmla="*/ 1191 h 9525"/>
                              <a:gd name="connsiteX11" fmla="*/ 1019 w 28575"/>
                              <a:gd name="connsiteY11" fmla="*/ 1191 h 9525"/>
                              <a:gd name="connsiteX12" fmla="*/ 1019 w 28575"/>
                              <a:gd name="connsiteY12" fmla="*/ 1191 h 9525"/>
                              <a:gd name="connsiteX13" fmla="*/ 1019 w 28575"/>
                              <a:gd name="connsiteY13" fmla="*/ 1191 h 9525"/>
                              <a:gd name="connsiteX14" fmla="*/ 1019 w 28575"/>
                              <a:gd name="connsiteY14" fmla="*/ 1191 h 9525"/>
                              <a:gd name="connsiteX15" fmla="*/ 1019 w 28575"/>
                              <a:gd name="connsiteY15" fmla="*/ 0 h 9525"/>
                              <a:gd name="connsiteX16" fmla="*/ 1019 w 28575"/>
                              <a:gd name="connsiteY16" fmla="*/ 0 h 9525"/>
                              <a:gd name="connsiteX17" fmla="*/ 1019 w 28575"/>
                              <a:gd name="connsiteY17" fmla="*/ 0 h 9525"/>
                              <a:gd name="connsiteX18" fmla="*/ 1019 w 28575"/>
                              <a:gd name="connsiteY18" fmla="*/ 1191 h 9525"/>
                              <a:gd name="connsiteX19" fmla="*/ 1019 w 28575"/>
                              <a:gd name="connsiteY19" fmla="*/ 1191 h 9525"/>
                              <a:gd name="connsiteX20" fmla="*/ 1019 w 28575"/>
                              <a:gd name="connsiteY20" fmla="*/ 2381 h 9525"/>
                              <a:gd name="connsiteX21" fmla="*/ 1019 w 28575"/>
                              <a:gd name="connsiteY21" fmla="*/ 2381 h 9525"/>
                              <a:gd name="connsiteX22" fmla="*/ 1019 w 28575"/>
                              <a:gd name="connsiteY22" fmla="*/ 1191 h 9525"/>
                              <a:gd name="connsiteX23" fmla="*/ 2038 w 28575"/>
                              <a:gd name="connsiteY23" fmla="*/ 1191 h 9525"/>
                              <a:gd name="connsiteX24" fmla="*/ 2038 w 28575"/>
                              <a:gd name="connsiteY24" fmla="*/ 1191 h 9525"/>
                              <a:gd name="connsiteX25" fmla="*/ 2038 w 28575"/>
                              <a:gd name="connsiteY25" fmla="*/ 1191 h 9525"/>
                              <a:gd name="connsiteX26" fmla="*/ 2038 w 28575"/>
                              <a:gd name="connsiteY26" fmla="*/ 1191 h 9525"/>
                              <a:gd name="connsiteX27" fmla="*/ 2038 w 28575"/>
                              <a:gd name="connsiteY27" fmla="*/ 1191 h 9525"/>
                              <a:gd name="connsiteX28" fmla="*/ 2038 w 28575"/>
                              <a:gd name="connsiteY28" fmla="*/ 1191 h 9525"/>
                              <a:gd name="connsiteX29" fmla="*/ 2038 w 28575"/>
                              <a:gd name="connsiteY29" fmla="*/ 1191 h 9525"/>
                              <a:gd name="connsiteX30" fmla="*/ 2038 w 28575"/>
                              <a:gd name="connsiteY30" fmla="*/ 2381 h 9525"/>
                              <a:gd name="connsiteX31" fmla="*/ 2038 w 28575"/>
                              <a:gd name="connsiteY31" fmla="*/ 1191 h 9525"/>
                              <a:gd name="connsiteX32" fmla="*/ 2038 w 28575"/>
                              <a:gd name="connsiteY32" fmla="*/ 1191 h 9525"/>
                              <a:gd name="connsiteX33" fmla="*/ 2038 w 28575"/>
                              <a:gd name="connsiteY33" fmla="*/ 1191 h 9525"/>
                              <a:gd name="connsiteX34" fmla="*/ 2038 w 28575"/>
                              <a:gd name="connsiteY34" fmla="*/ 1191 h 9525"/>
                              <a:gd name="connsiteX35" fmla="*/ 2038 w 28575"/>
                              <a:gd name="connsiteY35" fmla="*/ 2381 h 9525"/>
                              <a:gd name="connsiteX36" fmla="*/ 2038 w 28575"/>
                              <a:gd name="connsiteY36" fmla="*/ 2381 h 9525"/>
                              <a:gd name="connsiteX37" fmla="*/ 2038 w 28575"/>
                              <a:gd name="connsiteY37" fmla="*/ 2381 h 9525"/>
                              <a:gd name="connsiteX38" fmla="*/ 2038 w 28575"/>
                              <a:gd name="connsiteY38" fmla="*/ 2381 h 9525"/>
                              <a:gd name="connsiteX39" fmla="*/ 2038 w 28575"/>
                              <a:gd name="connsiteY39" fmla="*/ 2381 h 9525"/>
                              <a:gd name="connsiteX40" fmla="*/ 2038 w 28575"/>
                              <a:gd name="connsiteY40" fmla="*/ 2381 h 9525"/>
                              <a:gd name="connsiteX41" fmla="*/ 3058 w 28575"/>
                              <a:gd name="connsiteY41" fmla="*/ 2381 h 9525"/>
                              <a:gd name="connsiteX42" fmla="*/ 3058 w 28575"/>
                              <a:gd name="connsiteY42" fmla="*/ 2381 h 9525"/>
                              <a:gd name="connsiteX43" fmla="*/ 3058 w 28575"/>
                              <a:gd name="connsiteY43" fmla="*/ 2381 h 9525"/>
                              <a:gd name="connsiteX44" fmla="*/ 3058 w 28575"/>
                              <a:gd name="connsiteY44" fmla="*/ 2381 h 9525"/>
                              <a:gd name="connsiteX45" fmla="*/ 3058 w 28575"/>
                              <a:gd name="connsiteY45" fmla="*/ 2381 h 9525"/>
                              <a:gd name="connsiteX46" fmla="*/ 3058 w 28575"/>
                              <a:gd name="connsiteY46" fmla="*/ 2381 h 9525"/>
                              <a:gd name="connsiteX47" fmla="*/ 3058 w 28575"/>
                              <a:gd name="connsiteY47" fmla="*/ 2381 h 9525"/>
                              <a:gd name="connsiteX48" fmla="*/ 3058 w 28575"/>
                              <a:gd name="connsiteY48" fmla="*/ 2381 h 9525"/>
                              <a:gd name="connsiteX49" fmla="*/ 3058 w 28575"/>
                              <a:gd name="connsiteY49" fmla="*/ 2381 h 9525"/>
                              <a:gd name="connsiteX50" fmla="*/ 3058 w 28575"/>
                              <a:gd name="connsiteY50" fmla="*/ 2381 h 9525"/>
                              <a:gd name="connsiteX51" fmla="*/ 3058 w 28575"/>
                              <a:gd name="connsiteY51" fmla="*/ 3572 h 9525"/>
                              <a:gd name="connsiteX52" fmla="*/ 3058 w 28575"/>
                              <a:gd name="connsiteY52" fmla="*/ 3572 h 9525"/>
                              <a:gd name="connsiteX53" fmla="*/ 3058 w 28575"/>
                              <a:gd name="connsiteY53" fmla="*/ 2381 h 9525"/>
                              <a:gd name="connsiteX54" fmla="*/ 3058 w 28575"/>
                              <a:gd name="connsiteY54" fmla="*/ 2381 h 9525"/>
                              <a:gd name="connsiteX55" fmla="*/ 3058 w 28575"/>
                              <a:gd name="connsiteY55" fmla="*/ 2381 h 9525"/>
                              <a:gd name="connsiteX56" fmla="*/ 3058 w 28575"/>
                              <a:gd name="connsiteY56" fmla="*/ 2381 h 9525"/>
                              <a:gd name="connsiteX57" fmla="*/ 3058 w 28575"/>
                              <a:gd name="connsiteY57" fmla="*/ 2381 h 9525"/>
                              <a:gd name="connsiteX58" fmla="*/ 3058 w 28575"/>
                              <a:gd name="connsiteY58" fmla="*/ 2381 h 9525"/>
                              <a:gd name="connsiteX59" fmla="*/ 3058 w 28575"/>
                              <a:gd name="connsiteY59" fmla="*/ 2381 h 9525"/>
                              <a:gd name="connsiteX60" fmla="*/ 3058 w 28575"/>
                              <a:gd name="connsiteY60" fmla="*/ 2381 h 9525"/>
                              <a:gd name="connsiteX61" fmla="*/ 4086 w 28575"/>
                              <a:gd name="connsiteY61" fmla="*/ 3572 h 9525"/>
                              <a:gd name="connsiteX62" fmla="*/ 4086 w 28575"/>
                              <a:gd name="connsiteY62" fmla="*/ 3572 h 9525"/>
                              <a:gd name="connsiteX63" fmla="*/ 4086 w 28575"/>
                              <a:gd name="connsiteY63" fmla="*/ 3572 h 9525"/>
                              <a:gd name="connsiteX64" fmla="*/ 4086 w 28575"/>
                              <a:gd name="connsiteY64" fmla="*/ 3572 h 9525"/>
                              <a:gd name="connsiteX65" fmla="*/ 4086 w 28575"/>
                              <a:gd name="connsiteY65" fmla="*/ 3572 h 9525"/>
                              <a:gd name="connsiteX66" fmla="*/ 4086 w 28575"/>
                              <a:gd name="connsiteY66" fmla="*/ 3572 h 9525"/>
                              <a:gd name="connsiteX67" fmla="*/ 4086 w 28575"/>
                              <a:gd name="connsiteY67" fmla="*/ 3572 h 9525"/>
                              <a:gd name="connsiteX68" fmla="*/ 4086 w 28575"/>
                              <a:gd name="connsiteY68" fmla="*/ 2381 h 9525"/>
                              <a:gd name="connsiteX69" fmla="*/ 4086 w 28575"/>
                              <a:gd name="connsiteY69" fmla="*/ 3572 h 9525"/>
                              <a:gd name="connsiteX70" fmla="*/ 4086 w 28575"/>
                              <a:gd name="connsiteY70" fmla="*/ 3572 h 9525"/>
                              <a:gd name="connsiteX71" fmla="*/ 4086 w 28575"/>
                              <a:gd name="connsiteY71" fmla="*/ 2381 h 9525"/>
                              <a:gd name="connsiteX72" fmla="*/ 4086 w 28575"/>
                              <a:gd name="connsiteY72" fmla="*/ 3572 h 9525"/>
                              <a:gd name="connsiteX73" fmla="*/ 4086 w 28575"/>
                              <a:gd name="connsiteY73" fmla="*/ 3572 h 9525"/>
                              <a:gd name="connsiteX74" fmla="*/ 4086 w 28575"/>
                              <a:gd name="connsiteY74" fmla="*/ 3572 h 9525"/>
                              <a:gd name="connsiteX75" fmla="*/ 4086 w 28575"/>
                              <a:gd name="connsiteY75" fmla="*/ 3572 h 9525"/>
                              <a:gd name="connsiteX76" fmla="*/ 4086 w 28575"/>
                              <a:gd name="connsiteY76" fmla="*/ 3572 h 9525"/>
                              <a:gd name="connsiteX77" fmla="*/ 4086 w 28575"/>
                              <a:gd name="connsiteY77" fmla="*/ 3572 h 9525"/>
                              <a:gd name="connsiteX78" fmla="*/ 4086 w 28575"/>
                              <a:gd name="connsiteY78" fmla="*/ 3572 h 9525"/>
                              <a:gd name="connsiteX79" fmla="*/ 5106 w 28575"/>
                              <a:gd name="connsiteY79" fmla="*/ 3572 h 9525"/>
                              <a:gd name="connsiteX80" fmla="*/ 5106 w 28575"/>
                              <a:gd name="connsiteY80" fmla="*/ 3572 h 9525"/>
                              <a:gd name="connsiteX81" fmla="*/ 5106 w 28575"/>
                              <a:gd name="connsiteY81" fmla="*/ 3572 h 9525"/>
                              <a:gd name="connsiteX82" fmla="*/ 5106 w 28575"/>
                              <a:gd name="connsiteY82" fmla="*/ 3572 h 9525"/>
                              <a:gd name="connsiteX83" fmla="*/ 5106 w 28575"/>
                              <a:gd name="connsiteY83" fmla="*/ 3572 h 9525"/>
                              <a:gd name="connsiteX84" fmla="*/ 5106 w 28575"/>
                              <a:gd name="connsiteY84" fmla="*/ 3572 h 9525"/>
                              <a:gd name="connsiteX85" fmla="*/ 5106 w 28575"/>
                              <a:gd name="connsiteY85" fmla="*/ 3572 h 9525"/>
                              <a:gd name="connsiteX86" fmla="*/ 5106 w 28575"/>
                              <a:gd name="connsiteY86" fmla="*/ 3572 h 9525"/>
                              <a:gd name="connsiteX87" fmla="*/ 5106 w 28575"/>
                              <a:gd name="connsiteY87" fmla="*/ 3572 h 9525"/>
                              <a:gd name="connsiteX88" fmla="*/ 5106 w 28575"/>
                              <a:gd name="connsiteY88" fmla="*/ 3572 h 9525"/>
                              <a:gd name="connsiteX89" fmla="*/ 5106 w 28575"/>
                              <a:gd name="connsiteY89" fmla="*/ 3572 h 9525"/>
                              <a:gd name="connsiteX90" fmla="*/ 5106 w 28575"/>
                              <a:gd name="connsiteY90" fmla="*/ 3572 h 9525"/>
                              <a:gd name="connsiteX91" fmla="*/ 5106 w 28575"/>
                              <a:gd name="connsiteY91" fmla="*/ 3572 h 9525"/>
                              <a:gd name="connsiteX92" fmla="*/ 5106 w 28575"/>
                              <a:gd name="connsiteY92" fmla="*/ 3572 h 9525"/>
                              <a:gd name="connsiteX93" fmla="*/ 5106 w 28575"/>
                              <a:gd name="connsiteY93" fmla="*/ 3572 h 9525"/>
                              <a:gd name="connsiteX94" fmla="*/ 5106 w 28575"/>
                              <a:gd name="connsiteY94" fmla="*/ 3572 h 9525"/>
                              <a:gd name="connsiteX95" fmla="*/ 5106 w 28575"/>
                              <a:gd name="connsiteY95" fmla="*/ 2381 h 9525"/>
                              <a:gd name="connsiteX96" fmla="*/ 5106 w 28575"/>
                              <a:gd name="connsiteY96" fmla="*/ 3572 h 9525"/>
                              <a:gd name="connsiteX97" fmla="*/ 6125 w 28575"/>
                              <a:gd name="connsiteY97" fmla="*/ 3572 h 9525"/>
                              <a:gd name="connsiteX98" fmla="*/ 6125 w 28575"/>
                              <a:gd name="connsiteY98" fmla="*/ 3572 h 9525"/>
                              <a:gd name="connsiteX99" fmla="*/ 6125 w 28575"/>
                              <a:gd name="connsiteY99" fmla="*/ 3572 h 9525"/>
                              <a:gd name="connsiteX100" fmla="*/ 6125 w 28575"/>
                              <a:gd name="connsiteY100" fmla="*/ 3572 h 9525"/>
                              <a:gd name="connsiteX101" fmla="*/ 6125 w 28575"/>
                              <a:gd name="connsiteY101" fmla="*/ 3572 h 9525"/>
                              <a:gd name="connsiteX102" fmla="*/ 6125 w 28575"/>
                              <a:gd name="connsiteY102" fmla="*/ 3572 h 9525"/>
                              <a:gd name="connsiteX103" fmla="*/ 6125 w 28575"/>
                              <a:gd name="connsiteY103" fmla="*/ 3572 h 9525"/>
                              <a:gd name="connsiteX104" fmla="*/ 6125 w 28575"/>
                              <a:gd name="connsiteY104" fmla="*/ 3572 h 9525"/>
                              <a:gd name="connsiteX105" fmla="*/ 6125 w 28575"/>
                              <a:gd name="connsiteY105" fmla="*/ 4763 h 9525"/>
                              <a:gd name="connsiteX106" fmla="*/ 6125 w 28575"/>
                              <a:gd name="connsiteY106" fmla="*/ 4763 h 9525"/>
                              <a:gd name="connsiteX107" fmla="*/ 6125 w 28575"/>
                              <a:gd name="connsiteY107" fmla="*/ 4763 h 9525"/>
                              <a:gd name="connsiteX108" fmla="*/ 6125 w 28575"/>
                              <a:gd name="connsiteY108" fmla="*/ 4763 h 9525"/>
                              <a:gd name="connsiteX109" fmla="*/ 6125 w 28575"/>
                              <a:gd name="connsiteY109" fmla="*/ 4763 h 9525"/>
                              <a:gd name="connsiteX110" fmla="*/ 6125 w 28575"/>
                              <a:gd name="connsiteY110" fmla="*/ 4763 h 9525"/>
                              <a:gd name="connsiteX111" fmla="*/ 6125 w 28575"/>
                              <a:gd name="connsiteY111" fmla="*/ 4763 h 9525"/>
                              <a:gd name="connsiteX112" fmla="*/ 6125 w 28575"/>
                              <a:gd name="connsiteY112" fmla="*/ 4763 h 9525"/>
                              <a:gd name="connsiteX113" fmla="*/ 6125 w 28575"/>
                              <a:gd name="connsiteY113" fmla="*/ 3572 h 9525"/>
                              <a:gd name="connsiteX114" fmla="*/ 6125 w 28575"/>
                              <a:gd name="connsiteY114" fmla="*/ 3572 h 9525"/>
                              <a:gd name="connsiteX115" fmla="*/ 7144 w 28575"/>
                              <a:gd name="connsiteY115" fmla="*/ 3572 h 9525"/>
                              <a:gd name="connsiteX116" fmla="*/ 7144 w 28575"/>
                              <a:gd name="connsiteY116" fmla="*/ 3572 h 9525"/>
                              <a:gd name="connsiteX117" fmla="*/ 7144 w 28575"/>
                              <a:gd name="connsiteY117" fmla="*/ 3572 h 9525"/>
                              <a:gd name="connsiteX118" fmla="*/ 7144 w 28575"/>
                              <a:gd name="connsiteY118" fmla="*/ 3572 h 9525"/>
                              <a:gd name="connsiteX119" fmla="*/ 7144 w 28575"/>
                              <a:gd name="connsiteY119" fmla="*/ 3572 h 9525"/>
                              <a:gd name="connsiteX120" fmla="*/ 7144 w 28575"/>
                              <a:gd name="connsiteY120" fmla="*/ 3572 h 9525"/>
                              <a:gd name="connsiteX121" fmla="*/ 7144 w 28575"/>
                              <a:gd name="connsiteY121" fmla="*/ 4763 h 9525"/>
                              <a:gd name="connsiteX122" fmla="*/ 7144 w 28575"/>
                              <a:gd name="connsiteY122" fmla="*/ 4763 h 9525"/>
                              <a:gd name="connsiteX123" fmla="*/ 7144 w 28575"/>
                              <a:gd name="connsiteY123" fmla="*/ 4763 h 9525"/>
                              <a:gd name="connsiteX124" fmla="*/ 7144 w 28575"/>
                              <a:gd name="connsiteY124" fmla="*/ 4763 h 9525"/>
                              <a:gd name="connsiteX125" fmla="*/ 7144 w 28575"/>
                              <a:gd name="connsiteY125" fmla="*/ 4763 h 9525"/>
                              <a:gd name="connsiteX126" fmla="*/ 7144 w 28575"/>
                              <a:gd name="connsiteY126" fmla="*/ 4763 h 9525"/>
                              <a:gd name="connsiteX127" fmla="*/ 7144 w 28575"/>
                              <a:gd name="connsiteY127" fmla="*/ 4763 h 9525"/>
                              <a:gd name="connsiteX128" fmla="*/ 7144 w 28575"/>
                              <a:gd name="connsiteY128" fmla="*/ 4763 h 9525"/>
                              <a:gd name="connsiteX129" fmla="*/ 7144 w 28575"/>
                              <a:gd name="connsiteY129" fmla="*/ 4763 h 9525"/>
                              <a:gd name="connsiteX130" fmla="*/ 7144 w 28575"/>
                              <a:gd name="connsiteY130" fmla="*/ 4763 h 9525"/>
                              <a:gd name="connsiteX131" fmla="*/ 7144 w 28575"/>
                              <a:gd name="connsiteY131" fmla="*/ 4763 h 9525"/>
                              <a:gd name="connsiteX132" fmla="*/ 7144 w 28575"/>
                              <a:gd name="connsiteY132" fmla="*/ 3572 h 9525"/>
                              <a:gd name="connsiteX133" fmla="*/ 7144 w 28575"/>
                              <a:gd name="connsiteY133" fmla="*/ 4763 h 9525"/>
                              <a:gd name="connsiteX134" fmla="*/ 7144 w 28575"/>
                              <a:gd name="connsiteY134" fmla="*/ 4763 h 9525"/>
                              <a:gd name="connsiteX135" fmla="*/ 8163 w 28575"/>
                              <a:gd name="connsiteY135" fmla="*/ 4763 h 9525"/>
                              <a:gd name="connsiteX136" fmla="*/ 8163 w 28575"/>
                              <a:gd name="connsiteY136" fmla="*/ 4763 h 9525"/>
                              <a:gd name="connsiteX137" fmla="*/ 8163 w 28575"/>
                              <a:gd name="connsiteY137" fmla="*/ 5953 h 9525"/>
                              <a:gd name="connsiteX138" fmla="*/ 8163 w 28575"/>
                              <a:gd name="connsiteY138" fmla="*/ 4763 h 9525"/>
                              <a:gd name="connsiteX139" fmla="*/ 8163 w 28575"/>
                              <a:gd name="connsiteY139" fmla="*/ 4763 h 9525"/>
                              <a:gd name="connsiteX140" fmla="*/ 8163 w 28575"/>
                              <a:gd name="connsiteY140" fmla="*/ 4763 h 9525"/>
                              <a:gd name="connsiteX141" fmla="*/ 8163 w 28575"/>
                              <a:gd name="connsiteY141" fmla="*/ 4763 h 9525"/>
                              <a:gd name="connsiteX142" fmla="*/ 8163 w 28575"/>
                              <a:gd name="connsiteY142" fmla="*/ 4763 h 9525"/>
                              <a:gd name="connsiteX143" fmla="*/ 8163 w 28575"/>
                              <a:gd name="connsiteY143" fmla="*/ 4763 h 9525"/>
                              <a:gd name="connsiteX144" fmla="*/ 8163 w 28575"/>
                              <a:gd name="connsiteY144" fmla="*/ 4763 h 9525"/>
                              <a:gd name="connsiteX145" fmla="*/ 8163 w 28575"/>
                              <a:gd name="connsiteY145" fmla="*/ 4763 h 9525"/>
                              <a:gd name="connsiteX146" fmla="*/ 8163 w 28575"/>
                              <a:gd name="connsiteY146" fmla="*/ 4763 h 9525"/>
                              <a:gd name="connsiteX147" fmla="*/ 8163 w 28575"/>
                              <a:gd name="connsiteY147" fmla="*/ 4763 h 9525"/>
                              <a:gd name="connsiteX148" fmla="*/ 8163 w 28575"/>
                              <a:gd name="connsiteY148" fmla="*/ 4763 h 9525"/>
                              <a:gd name="connsiteX149" fmla="*/ 8163 w 28575"/>
                              <a:gd name="connsiteY149" fmla="*/ 4763 h 9525"/>
                              <a:gd name="connsiteX150" fmla="*/ 8163 w 28575"/>
                              <a:gd name="connsiteY150" fmla="*/ 4763 h 9525"/>
                              <a:gd name="connsiteX151" fmla="*/ 8163 w 28575"/>
                              <a:gd name="connsiteY151" fmla="*/ 4763 h 9525"/>
                              <a:gd name="connsiteX152" fmla="*/ 8163 w 28575"/>
                              <a:gd name="connsiteY152" fmla="*/ 4763 h 9525"/>
                              <a:gd name="connsiteX153" fmla="*/ 9182 w 28575"/>
                              <a:gd name="connsiteY153" fmla="*/ 4763 h 9525"/>
                              <a:gd name="connsiteX154" fmla="*/ 9182 w 28575"/>
                              <a:gd name="connsiteY154" fmla="*/ 4763 h 9525"/>
                              <a:gd name="connsiteX155" fmla="*/ 9182 w 28575"/>
                              <a:gd name="connsiteY155" fmla="*/ 4763 h 9525"/>
                              <a:gd name="connsiteX156" fmla="*/ 9182 w 28575"/>
                              <a:gd name="connsiteY156" fmla="*/ 4763 h 9525"/>
                              <a:gd name="connsiteX157" fmla="*/ 9182 w 28575"/>
                              <a:gd name="connsiteY157" fmla="*/ 4763 h 9525"/>
                              <a:gd name="connsiteX158" fmla="*/ 9182 w 28575"/>
                              <a:gd name="connsiteY158" fmla="*/ 4763 h 9525"/>
                              <a:gd name="connsiteX159" fmla="*/ 9182 w 28575"/>
                              <a:gd name="connsiteY159" fmla="*/ 4763 h 9525"/>
                              <a:gd name="connsiteX160" fmla="*/ 9182 w 28575"/>
                              <a:gd name="connsiteY160" fmla="*/ 3572 h 9525"/>
                              <a:gd name="connsiteX161" fmla="*/ 9182 w 28575"/>
                              <a:gd name="connsiteY161" fmla="*/ 4763 h 9525"/>
                              <a:gd name="connsiteX162" fmla="*/ 9182 w 28575"/>
                              <a:gd name="connsiteY162" fmla="*/ 4763 h 9525"/>
                              <a:gd name="connsiteX163" fmla="*/ 9182 w 28575"/>
                              <a:gd name="connsiteY163" fmla="*/ 5953 h 9525"/>
                              <a:gd name="connsiteX164" fmla="*/ 9182 w 28575"/>
                              <a:gd name="connsiteY164" fmla="*/ 5953 h 9525"/>
                              <a:gd name="connsiteX165" fmla="*/ 9182 w 28575"/>
                              <a:gd name="connsiteY165" fmla="*/ 4763 h 9525"/>
                              <a:gd name="connsiteX166" fmla="*/ 9182 w 28575"/>
                              <a:gd name="connsiteY166" fmla="*/ 4763 h 9525"/>
                              <a:gd name="connsiteX167" fmla="*/ 9182 w 28575"/>
                              <a:gd name="connsiteY167" fmla="*/ 4763 h 9525"/>
                              <a:gd name="connsiteX168" fmla="*/ 9182 w 28575"/>
                              <a:gd name="connsiteY168" fmla="*/ 5953 h 9525"/>
                              <a:gd name="connsiteX169" fmla="*/ 9182 w 28575"/>
                              <a:gd name="connsiteY169" fmla="*/ 5953 h 9525"/>
                              <a:gd name="connsiteX170" fmla="*/ 9182 w 28575"/>
                              <a:gd name="connsiteY170" fmla="*/ 5953 h 9525"/>
                              <a:gd name="connsiteX171" fmla="*/ 9182 w 28575"/>
                              <a:gd name="connsiteY171" fmla="*/ 5953 h 9525"/>
                              <a:gd name="connsiteX172" fmla="*/ 9182 w 28575"/>
                              <a:gd name="connsiteY172" fmla="*/ 5953 h 9525"/>
                              <a:gd name="connsiteX173" fmla="*/ 9182 w 28575"/>
                              <a:gd name="connsiteY173" fmla="*/ 5953 h 9525"/>
                              <a:gd name="connsiteX174" fmla="*/ 9182 w 28575"/>
                              <a:gd name="connsiteY174" fmla="*/ 4763 h 9525"/>
                              <a:gd name="connsiteX175" fmla="*/ 9182 w 28575"/>
                              <a:gd name="connsiteY175" fmla="*/ 4763 h 9525"/>
                              <a:gd name="connsiteX176" fmla="*/ 9182 w 28575"/>
                              <a:gd name="connsiteY176" fmla="*/ 4763 h 9525"/>
                              <a:gd name="connsiteX177" fmla="*/ 10201 w 28575"/>
                              <a:gd name="connsiteY177" fmla="*/ 4763 h 9525"/>
                              <a:gd name="connsiteX178" fmla="*/ 10201 w 28575"/>
                              <a:gd name="connsiteY178" fmla="*/ 4763 h 9525"/>
                              <a:gd name="connsiteX179" fmla="*/ 10201 w 28575"/>
                              <a:gd name="connsiteY179" fmla="*/ 5953 h 9525"/>
                              <a:gd name="connsiteX180" fmla="*/ 10201 w 28575"/>
                              <a:gd name="connsiteY180" fmla="*/ 5953 h 9525"/>
                              <a:gd name="connsiteX181" fmla="*/ 10201 w 28575"/>
                              <a:gd name="connsiteY181" fmla="*/ 5953 h 9525"/>
                              <a:gd name="connsiteX182" fmla="*/ 10201 w 28575"/>
                              <a:gd name="connsiteY182" fmla="*/ 5953 h 9525"/>
                              <a:gd name="connsiteX183" fmla="*/ 10201 w 28575"/>
                              <a:gd name="connsiteY183" fmla="*/ 5953 h 9525"/>
                              <a:gd name="connsiteX184" fmla="*/ 10201 w 28575"/>
                              <a:gd name="connsiteY184" fmla="*/ 5953 h 9525"/>
                              <a:gd name="connsiteX185" fmla="*/ 10201 w 28575"/>
                              <a:gd name="connsiteY185" fmla="*/ 4763 h 9525"/>
                              <a:gd name="connsiteX186" fmla="*/ 10201 w 28575"/>
                              <a:gd name="connsiteY186" fmla="*/ 5953 h 9525"/>
                              <a:gd name="connsiteX187" fmla="*/ 10201 w 28575"/>
                              <a:gd name="connsiteY187" fmla="*/ 5953 h 9525"/>
                              <a:gd name="connsiteX188" fmla="*/ 10201 w 28575"/>
                              <a:gd name="connsiteY188" fmla="*/ 5953 h 9525"/>
                              <a:gd name="connsiteX189" fmla="*/ 10201 w 28575"/>
                              <a:gd name="connsiteY189" fmla="*/ 5953 h 9525"/>
                              <a:gd name="connsiteX190" fmla="*/ 10201 w 28575"/>
                              <a:gd name="connsiteY190" fmla="*/ 5953 h 9525"/>
                              <a:gd name="connsiteX191" fmla="*/ 10201 w 28575"/>
                              <a:gd name="connsiteY191" fmla="*/ 5953 h 9525"/>
                              <a:gd name="connsiteX192" fmla="*/ 10201 w 28575"/>
                              <a:gd name="connsiteY192" fmla="*/ 5953 h 9525"/>
                              <a:gd name="connsiteX193" fmla="*/ 10201 w 28575"/>
                              <a:gd name="connsiteY193" fmla="*/ 5953 h 9525"/>
                              <a:gd name="connsiteX194" fmla="*/ 10201 w 28575"/>
                              <a:gd name="connsiteY194" fmla="*/ 5953 h 9525"/>
                              <a:gd name="connsiteX195" fmla="*/ 10201 w 28575"/>
                              <a:gd name="connsiteY195" fmla="*/ 5953 h 9525"/>
                              <a:gd name="connsiteX196" fmla="*/ 10201 w 28575"/>
                              <a:gd name="connsiteY196" fmla="*/ 5953 h 9525"/>
                              <a:gd name="connsiteX197" fmla="*/ 11230 w 28575"/>
                              <a:gd name="connsiteY197" fmla="*/ 5953 h 9525"/>
                              <a:gd name="connsiteX198" fmla="*/ 11230 w 28575"/>
                              <a:gd name="connsiteY198" fmla="*/ 5953 h 9525"/>
                              <a:gd name="connsiteX199" fmla="*/ 11230 w 28575"/>
                              <a:gd name="connsiteY199" fmla="*/ 5953 h 9525"/>
                              <a:gd name="connsiteX200" fmla="*/ 11230 w 28575"/>
                              <a:gd name="connsiteY200" fmla="*/ 5953 h 9525"/>
                              <a:gd name="connsiteX201" fmla="*/ 11230 w 28575"/>
                              <a:gd name="connsiteY201" fmla="*/ 5953 h 9525"/>
                              <a:gd name="connsiteX202" fmla="*/ 11230 w 28575"/>
                              <a:gd name="connsiteY202" fmla="*/ 5953 h 9525"/>
                              <a:gd name="connsiteX203" fmla="*/ 11230 w 28575"/>
                              <a:gd name="connsiteY203" fmla="*/ 5953 h 9525"/>
                              <a:gd name="connsiteX204" fmla="*/ 11230 w 28575"/>
                              <a:gd name="connsiteY204" fmla="*/ 5953 h 9525"/>
                              <a:gd name="connsiteX205" fmla="*/ 11230 w 28575"/>
                              <a:gd name="connsiteY205" fmla="*/ 5953 h 9525"/>
                              <a:gd name="connsiteX206" fmla="*/ 11230 w 28575"/>
                              <a:gd name="connsiteY206" fmla="*/ 5953 h 9525"/>
                              <a:gd name="connsiteX207" fmla="*/ 11230 w 28575"/>
                              <a:gd name="connsiteY207" fmla="*/ 5953 h 9525"/>
                              <a:gd name="connsiteX208" fmla="*/ 11230 w 28575"/>
                              <a:gd name="connsiteY208" fmla="*/ 5953 h 9525"/>
                              <a:gd name="connsiteX209" fmla="*/ 11230 w 28575"/>
                              <a:gd name="connsiteY209" fmla="*/ 5953 h 9525"/>
                              <a:gd name="connsiteX210" fmla="*/ 11230 w 28575"/>
                              <a:gd name="connsiteY210" fmla="*/ 5953 h 9525"/>
                              <a:gd name="connsiteX211" fmla="*/ 11230 w 28575"/>
                              <a:gd name="connsiteY211" fmla="*/ 5953 h 9525"/>
                              <a:gd name="connsiteX212" fmla="*/ 11230 w 28575"/>
                              <a:gd name="connsiteY212" fmla="*/ 5953 h 9525"/>
                              <a:gd name="connsiteX213" fmla="*/ 11230 w 28575"/>
                              <a:gd name="connsiteY213" fmla="*/ 5953 h 9525"/>
                              <a:gd name="connsiteX214" fmla="*/ 11230 w 28575"/>
                              <a:gd name="connsiteY214" fmla="*/ 5953 h 9525"/>
                              <a:gd name="connsiteX215" fmla="*/ 12249 w 28575"/>
                              <a:gd name="connsiteY215" fmla="*/ 5953 h 9525"/>
                              <a:gd name="connsiteX216" fmla="*/ 12249 w 28575"/>
                              <a:gd name="connsiteY216" fmla="*/ 5953 h 9525"/>
                              <a:gd name="connsiteX217" fmla="*/ 12249 w 28575"/>
                              <a:gd name="connsiteY217" fmla="*/ 5953 h 9525"/>
                              <a:gd name="connsiteX218" fmla="*/ 12249 w 28575"/>
                              <a:gd name="connsiteY218" fmla="*/ 5953 h 9525"/>
                              <a:gd name="connsiteX219" fmla="*/ 12249 w 28575"/>
                              <a:gd name="connsiteY219" fmla="*/ 5953 h 9525"/>
                              <a:gd name="connsiteX220" fmla="*/ 12249 w 28575"/>
                              <a:gd name="connsiteY220" fmla="*/ 5953 h 9525"/>
                              <a:gd name="connsiteX221" fmla="*/ 12249 w 28575"/>
                              <a:gd name="connsiteY221" fmla="*/ 5953 h 9525"/>
                              <a:gd name="connsiteX222" fmla="*/ 12249 w 28575"/>
                              <a:gd name="connsiteY222" fmla="*/ 5953 h 9525"/>
                              <a:gd name="connsiteX223" fmla="*/ 12249 w 28575"/>
                              <a:gd name="connsiteY223" fmla="*/ 5953 h 9525"/>
                              <a:gd name="connsiteX224" fmla="*/ 12249 w 28575"/>
                              <a:gd name="connsiteY224" fmla="*/ 5953 h 9525"/>
                              <a:gd name="connsiteX225" fmla="*/ 12249 w 28575"/>
                              <a:gd name="connsiteY225" fmla="*/ 5953 h 9525"/>
                              <a:gd name="connsiteX226" fmla="*/ 12249 w 28575"/>
                              <a:gd name="connsiteY226" fmla="*/ 5953 h 9525"/>
                              <a:gd name="connsiteX227" fmla="*/ 12249 w 28575"/>
                              <a:gd name="connsiteY227" fmla="*/ 5953 h 9525"/>
                              <a:gd name="connsiteX228" fmla="*/ 12249 w 28575"/>
                              <a:gd name="connsiteY228" fmla="*/ 5953 h 9525"/>
                              <a:gd name="connsiteX229" fmla="*/ 12249 w 28575"/>
                              <a:gd name="connsiteY229" fmla="*/ 7144 h 9525"/>
                              <a:gd name="connsiteX230" fmla="*/ 12249 w 28575"/>
                              <a:gd name="connsiteY230" fmla="*/ 5953 h 9525"/>
                              <a:gd name="connsiteX231" fmla="*/ 12249 w 28575"/>
                              <a:gd name="connsiteY231" fmla="*/ 7144 h 9525"/>
                              <a:gd name="connsiteX232" fmla="*/ 12249 w 28575"/>
                              <a:gd name="connsiteY232" fmla="*/ 7144 h 9525"/>
                              <a:gd name="connsiteX233" fmla="*/ 13268 w 28575"/>
                              <a:gd name="connsiteY233" fmla="*/ 5953 h 9525"/>
                              <a:gd name="connsiteX234" fmla="*/ 13268 w 28575"/>
                              <a:gd name="connsiteY234" fmla="*/ 5953 h 9525"/>
                              <a:gd name="connsiteX235" fmla="*/ 13268 w 28575"/>
                              <a:gd name="connsiteY235" fmla="*/ 5953 h 9525"/>
                              <a:gd name="connsiteX236" fmla="*/ 13268 w 28575"/>
                              <a:gd name="connsiteY236" fmla="*/ 5953 h 9525"/>
                              <a:gd name="connsiteX237" fmla="*/ 13268 w 28575"/>
                              <a:gd name="connsiteY237" fmla="*/ 7144 h 9525"/>
                              <a:gd name="connsiteX238" fmla="*/ 13268 w 28575"/>
                              <a:gd name="connsiteY238" fmla="*/ 7144 h 9525"/>
                              <a:gd name="connsiteX239" fmla="*/ 13268 w 28575"/>
                              <a:gd name="connsiteY239" fmla="*/ 7144 h 9525"/>
                              <a:gd name="connsiteX240" fmla="*/ 13268 w 28575"/>
                              <a:gd name="connsiteY240" fmla="*/ 7144 h 9525"/>
                              <a:gd name="connsiteX241" fmla="*/ 13268 w 28575"/>
                              <a:gd name="connsiteY241" fmla="*/ 7144 h 9525"/>
                              <a:gd name="connsiteX242" fmla="*/ 13268 w 28575"/>
                              <a:gd name="connsiteY242" fmla="*/ 5953 h 9525"/>
                              <a:gd name="connsiteX243" fmla="*/ 13268 w 28575"/>
                              <a:gd name="connsiteY243" fmla="*/ 5953 h 9525"/>
                              <a:gd name="connsiteX244" fmla="*/ 13268 w 28575"/>
                              <a:gd name="connsiteY244" fmla="*/ 5953 h 9525"/>
                              <a:gd name="connsiteX245" fmla="*/ 13268 w 28575"/>
                              <a:gd name="connsiteY245" fmla="*/ 5953 h 9525"/>
                              <a:gd name="connsiteX246" fmla="*/ 13268 w 28575"/>
                              <a:gd name="connsiteY246" fmla="*/ 5953 h 9525"/>
                              <a:gd name="connsiteX247" fmla="*/ 13268 w 28575"/>
                              <a:gd name="connsiteY247" fmla="*/ 5953 h 9525"/>
                              <a:gd name="connsiteX248" fmla="*/ 13268 w 28575"/>
                              <a:gd name="connsiteY248" fmla="*/ 7144 h 9525"/>
                              <a:gd name="connsiteX249" fmla="*/ 13268 w 28575"/>
                              <a:gd name="connsiteY249" fmla="*/ 5953 h 9525"/>
                              <a:gd name="connsiteX250" fmla="*/ 13268 w 28575"/>
                              <a:gd name="connsiteY250" fmla="*/ 5953 h 9525"/>
                              <a:gd name="connsiteX251" fmla="*/ 14288 w 28575"/>
                              <a:gd name="connsiteY251" fmla="*/ 5953 h 9525"/>
                              <a:gd name="connsiteX252" fmla="*/ 14288 w 28575"/>
                              <a:gd name="connsiteY252" fmla="*/ 5953 h 9525"/>
                              <a:gd name="connsiteX253" fmla="*/ 14288 w 28575"/>
                              <a:gd name="connsiteY253" fmla="*/ 7144 h 9525"/>
                              <a:gd name="connsiteX254" fmla="*/ 14288 w 28575"/>
                              <a:gd name="connsiteY254" fmla="*/ 7144 h 9525"/>
                              <a:gd name="connsiteX255" fmla="*/ 14288 w 28575"/>
                              <a:gd name="connsiteY255" fmla="*/ 7144 h 9525"/>
                              <a:gd name="connsiteX256" fmla="*/ 14288 w 28575"/>
                              <a:gd name="connsiteY256" fmla="*/ 7144 h 9525"/>
                              <a:gd name="connsiteX257" fmla="*/ 14288 w 28575"/>
                              <a:gd name="connsiteY257" fmla="*/ 7144 h 9525"/>
                              <a:gd name="connsiteX258" fmla="*/ 14288 w 28575"/>
                              <a:gd name="connsiteY258" fmla="*/ 7144 h 9525"/>
                              <a:gd name="connsiteX259" fmla="*/ 14288 w 28575"/>
                              <a:gd name="connsiteY259" fmla="*/ 5953 h 9525"/>
                              <a:gd name="connsiteX260" fmla="*/ 14288 w 28575"/>
                              <a:gd name="connsiteY260" fmla="*/ 5953 h 9525"/>
                              <a:gd name="connsiteX261" fmla="*/ 14288 w 28575"/>
                              <a:gd name="connsiteY261" fmla="*/ 7144 h 9525"/>
                              <a:gd name="connsiteX262" fmla="*/ 14288 w 28575"/>
                              <a:gd name="connsiteY262" fmla="*/ 7144 h 9525"/>
                              <a:gd name="connsiteX263" fmla="*/ 14288 w 28575"/>
                              <a:gd name="connsiteY263" fmla="*/ 7144 h 9525"/>
                              <a:gd name="connsiteX264" fmla="*/ 14288 w 28575"/>
                              <a:gd name="connsiteY264" fmla="*/ 7144 h 9525"/>
                              <a:gd name="connsiteX265" fmla="*/ 14288 w 28575"/>
                              <a:gd name="connsiteY265" fmla="*/ 7144 h 9525"/>
                              <a:gd name="connsiteX266" fmla="*/ 14288 w 28575"/>
                              <a:gd name="connsiteY266" fmla="*/ 7144 h 9525"/>
                              <a:gd name="connsiteX267" fmla="*/ 14288 w 28575"/>
                              <a:gd name="connsiteY267" fmla="*/ 7144 h 9525"/>
                              <a:gd name="connsiteX268" fmla="*/ 14288 w 28575"/>
                              <a:gd name="connsiteY268" fmla="*/ 7144 h 9525"/>
                              <a:gd name="connsiteX269" fmla="*/ 14288 w 28575"/>
                              <a:gd name="connsiteY269" fmla="*/ 7144 h 9525"/>
                              <a:gd name="connsiteX270" fmla="*/ 14288 w 28575"/>
                              <a:gd name="connsiteY270" fmla="*/ 7144 h 9525"/>
                              <a:gd name="connsiteX271" fmla="*/ 15307 w 28575"/>
                              <a:gd name="connsiteY271" fmla="*/ 7144 h 9525"/>
                              <a:gd name="connsiteX272" fmla="*/ 15307 w 28575"/>
                              <a:gd name="connsiteY272" fmla="*/ 5953 h 9525"/>
                              <a:gd name="connsiteX273" fmla="*/ 15307 w 28575"/>
                              <a:gd name="connsiteY273" fmla="*/ 5953 h 9525"/>
                              <a:gd name="connsiteX274" fmla="*/ 15307 w 28575"/>
                              <a:gd name="connsiteY274" fmla="*/ 7144 h 9525"/>
                              <a:gd name="connsiteX275" fmla="*/ 15307 w 28575"/>
                              <a:gd name="connsiteY275" fmla="*/ 5953 h 9525"/>
                              <a:gd name="connsiteX276" fmla="*/ 15307 w 28575"/>
                              <a:gd name="connsiteY276" fmla="*/ 7144 h 9525"/>
                              <a:gd name="connsiteX277" fmla="*/ 15307 w 28575"/>
                              <a:gd name="connsiteY277" fmla="*/ 7144 h 9525"/>
                              <a:gd name="connsiteX278" fmla="*/ 15307 w 28575"/>
                              <a:gd name="connsiteY278" fmla="*/ 7144 h 9525"/>
                              <a:gd name="connsiteX279" fmla="*/ 15307 w 28575"/>
                              <a:gd name="connsiteY279" fmla="*/ 5953 h 9525"/>
                              <a:gd name="connsiteX280" fmla="*/ 15307 w 28575"/>
                              <a:gd name="connsiteY280" fmla="*/ 5953 h 9525"/>
                              <a:gd name="connsiteX281" fmla="*/ 15307 w 28575"/>
                              <a:gd name="connsiteY281" fmla="*/ 5953 h 9525"/>
                              <a:gd name="connsiteX282" fmla="*/ 15307 w 28575"/>
                              <a:gd name="connsiteY282" fmla="*/ 5953 h 9525"/>
                              <a:gd name="connsiteX283" fmla="*/ 15307 w 28575"/>
                              <a:gd name="connsiteY283" fmla="*/ 7144 h 9525"/>
                              <a:gd name="connsiteX284" fmla="*/ 15307 w 28575"/>
                              <a:gd name="connsiteY284" fmla="*/ 7144 h 9525"/>
                              <a:gd name="connsiteX285" fmla="*/ 15307 w 28575"/>
                              <a:gd name="connsiteY285" fmla="*/ 7144 h 9525"/>
                              <a:gd name="connsiteX286" fmla="*/ 15307 w 28575"/>
                              <a:gd name="connsiteY286" fmla="*/ 5953 h 9525"/>
                              <a:gd name="connsiteX287" fmla="*/ 15307 w 28575"/>
                              <a:gd name="connsiteY287" fmla="*/ 7144 h 9525"/>
                              <a:gd name="connsiteX288" fmla="*/ 15307 w 28575"/>
                              <a:gd name="connsiteY288" fmla="*/ 7144 h 9525"/>
                              <a:gd name="connsiteX289" fmla="*/ 16326 w 28575"/>
                              <a:gd name="connsiteY289" fmla="*/ 5953 h 9525"/>
                              <a:gd name="connsiteX290" fmla="*/ 16326 w 28575"/>
                              <a:gd name="connsiteY290" fmla="*/ 5953 h 9525"/>
                              <a:gd name="connsiteX291" fmla="*/ 16326 w 28575"/>
                              <a:gd name="connsiteY291" fmla="*/ 5953 h 9525"/>
                              <a:gd name="connsiteX292" fmla="*/ 16326 w 28575"/>
                              <a:gd name="connsiteY292" fmla="*/ 5953 h 9525"/>
                              <a:gd name="connsiteX293" fmla="*/ 16326 w 28575"/>
                              <a:gd name="connsiteY293" fmla="*/ 5953 h 9525"/>
                              <a:gd name="connsiteX294" fmla="*/ 16326 w 28575"/>
                              <a:gd name="connsiteY294" fmla="*/ 7144 h 9525"/>
                              <a:gd name="connsiteX295" fmla="*/ 16326 w 28575"/>
                              <a:gd name="connsiteY295" fmla="*/ 7144 h 9525"/>
                              <a:gd name="connsiteX296" fmla="*/ 16326 w 28575"/>
                              <a:gd name="connsiteY296" fmla="*/ 7144 h 9525"/>
                              <a:gd name="connsiteX297" fmla="*/ 16326 w 28575"/>
                              <a:gd name="connsiteY297" fmla="*/ 7144 h 9525"/>
                              <a:gd name="connsiteX298" fmla="*/ 16326 w 28575"/>
                              <a:gd name="connsiteY298" fmla="*/ 7144 h 9525"/>
                              <a:gd name="connsiteX299" fmla="*/ 16326 w 28575"/>
                              <a:gd name="connsiteY299" fmla="*/ 7144 h 9525"/>
                              <a:gd name="connsiteX300" fmla="*/ 16326 w 28575"/>
                              <a:gd name="connsiteY300" fmla="*/ 7144 h 9525"/>
                              <a:gd name="connsiteX301" fmla="*/ 16326 w 28575"/>
                              <a:gd name="connsiteY301" fmla="*/ 7144 h 9525"/>
                              <a:gd name="connsiteX302" fmla="*/ 16326 w 28575"/>
                              <a:gd name="connsiteY302" fmla="*/ 7144 h 9525"/>
                              <a:gd name="connsiteX303" fmla="*/ 16326 w 28575"/>
                              <a:gd name="connsiteY303" fmla="*/ 7144 h 9525"/>
                              <a:gd name="connsiteX304" fmla="*/ 16326 w 28575"/>
                              <a:gd name="connsiteY304" fmla="*/ 7144 h 9525"/>
                              <a:gd name="connsiteX305" fmla="*/ 16326 w 28575"/>
                              <a:gd name="connsiteY305" fmla="*/ 7144 h 9525"/>
                              <a:gd name="connsiteX306" fmla="*/ 16326 w 28575"/>
                              <a:gd name="connsiteY306" fmla="*/ 7144 h 9525"/>
                              <a:gd name="connsiteX307" fmla="*/ 17345 w 28575"/>
                              <a:gd name="connsiteY307" fmla="*/ 7144 h 9525"/>
                              <a:gd name="connsiteX308" fmla="*/ 17345 w 28575"/>
                              <a:gd name="connsiteY308" fmla="*/ 7144 h 9525"/>
                              <a:gd name="connsiteX309" fmla="*/ 17345 w 28575"/>
                              <a:gd name="connsiteY309" fmla="*/ 7144 h 9525"/>
                              <a:gd name="connsiteX310" fmla="*/ 17345 w 28575"/>
                              <a:gd name="connsiteY310" fmla="*/ 7144 h 9525"/>
                              <a:gd name="connsiteX311" fmla="*/ 17345 w 28575"/>
                              <a:gd name="connsiteY311" fmla="*/ 7144 h 9525"/>
                              <a:gd name="connsiteX312" fmla="*/ 17345 w 28575"/>
                              <a:gd name="connsiteY312" fmla="*/ 7144 h 9525"/>
                              <a:gd name="connsiteX313" fmla="*/ 17345 w 28575"/>
                              <a:gd name="connsiteY313" fmla="*/ 7144 h 9525"/>
                              <a:gd name="connsiteX314" fmla="*/ 17345 w 28575"/>
                              <a:gd name="connsiteY314" fmla="*/ 7144 h 9525"/>
                              <a:gd name="connsiteX315" fmla="*/ 17345 w 28575"/>
                              <a:gd name="connsiteY315" fmla="*/ 7144 h 9525"/>
                              <a:gd name="connsiteX316" fmla="*/ 17345 w 28575"/>
                              <a:gd name="connsiteY316" fmla="*/ 7144 h 9525"/>
                              <a:gd name="connsiteX317" fmla="*/ 17345 w 28575"/>
                              <a:gd name="connsiteY317" fmla="*/ 7144 h 9525"/>
                              <a:gd name="connsiteX318" fmla="*/ 17345 w 28575"/>
                              <a:gd name="connsiteY318" fmla="*/ 7144 h 9525"/>
                              <a:gd name="connsiteX319" fmla="*/ 17345 w 28575"/>
                              <a:gd name="connsiteY319" fmla="*/ 7144 h 9525"/>
                              <a:gd name="connsiteX320" fmla="*/ 17345 w 28575"/>
                              <a:gd name="connsiteY320" fmla="*/ 7144 h 9525"/>
                              <a:gd name="connsiteX321" fmla="*/ 17345 w 28575"/>
                              <a:gd name="connsiteY321" fmla="*/ 7144 h 9525"/>
                              <a:gd name="connsiteX322" fmla="*/ 17345 w 28575"/>
                              <a:gd name="connsiteY322" fmla="*/ 7144 h 9525"/>
                              <a:gd name="connsiteX323" fmla="*/ 17345 w 28575"/>
                              <a:gd name="connsiteY323" fmla="*/ 7144 h 9525"/>
                              <a:gd name="connsiteX324" fmla="*/ 17345 w 28575"/>
                              <a:gd name="connsiteY324" fmla="*/ 7144 h 9525"/>
                              <a:gd name="connsiteX325" fmla="*/ 18374 w 28575"/>
                              <a:gd name="connsiteY325" fmla="*/ 7144 h 9525"/>
                              <a:gd name="connsiteX326" fmla="*/ 18374 w 28575"/>
                              <a:gd name="connsiteY326" fmla="*/ 7144 h 9525"/>
                              <a:gd name="connsiteX327" fmla="*/ 18374 w 28575"/>
                              <a:gd name="connsiteY327" fmla="*/ 7144 h 9525"/>
                              <a:gd name="connsiteX328" fmla="*/ 18374 w 28575"/>
                              <a:gd name="connsiteY328" fmla="*/ 7144 h 9525"/>
                              <a:gd name="connsiteX329" fmla="*/ 18374 w 28575"/>
                              <a:gd name="connsiteY329" fmla="*/ 7144 h 9525"/>
                              <a:gd name="connsiteX330" fmla="*/ 18374 w 28575"/>
                              <a:gd name="connsiteY330" fmla="*/ 7144 h 9525"/>
                              <a:gd name="connsiteX331" fmla="*/ 18374 w 28575"/>
                              <a:gd name="connsiteY331" fmla="*/ 7144 h 9525"/>
                              <a:gd name="connsiteX332" fmla="*/ 18374 w 28575"/>
                              <a:gd name="connsiteY332" fmla="*/ 7144 h 9525"/>
                              <a:gd name="connsiteX333" fmla="*/ 18374 w 28575"/>
                              <a:gd name="connsiteY333" fmla="*/ 7144 h 9525"/>
                              <a:gd name="connsiteX334" fmla="*/ 18374 w 28575"/>
                              <a:gd name="connsiteY334" fmla="*/ 7144 h 9525"/>
                              <a:gd name="connsiteX335" fmla="*/ 18374 w 28575"/>
                              <a:gd name="connsiteY335" fmla="*/ 7144 h 9525"/>
                              <a:gd name="connsiteX336" fmla="*/ 18374 w 28575"/>
                              <a:gd name="connsiteY336" fmla="*/ 7144 h 9525"/>
                              <a:gd name="connsiteX337" fmla="*/ 18374 w 28575"/>
                              <a:gd name="connsiteY337" fmla="*/ 8334 h 9525"/>
                              <a:gd name="connsiteX338" fmla="*/ 18374 w 28575"/>
                              <a:gd name="connsiteY338" fmla="*/ 8334 h 9525"/>
                              <a:gd name="connsiteX339" fmla="*/ 18374 w 28575"/>
                              <a:gd name="connsiteY339" fmla="*/ 8334 h 9525"/>
                              <a:gd name="connsiteX340" fmla="*/ 18374 w 28575"/>
                              <a:gd name="connsiteY340" fmla="*/ 8334 h 9525"/>
                              <a:gd name="connsiteX341" fmla="*/ 18374 w 28575"/>
                              <a:gd name="connsiteY341" fmla="*/ 8334 h 9525"/>
                              <a:gd name="connsiteX342" fmla="*/ 18374 w 28575"/>
                              <a:gd name="connsiteY342" fmla="*/ 8334 h 9525"/>
                              <a:gd name="connsiteX343" fmla="*/ 18374 w 28575"/>
                              <a:gd name="connsiteY343" fmla="*/ 8334 h 9525"/>
                              <a:gd name="connsiteX344" fmla="*/ 18374 w 28575"/>
                              <a:gd name="connsiteY344" fmla="*/ 8334 h 9525"/>
                              <a:gd name="connsiteX345" fmla="*/ 19393 w 28575"/>
                              <a:gd name="connsiteY345" fmla="*/ 7144 h 9525"/>
                              <a:gd name="connsiteX346" fmla="*/ 19393 w 28575"/>
                              <a:gd name="connsiteY346" fmla="*/ 8334 h 9525"/>
                              <a:gd name="connsiteX347" fmla="*/ 19393 w 28575"/>
                              <a:gd name="connsiteY347" fmla="*/ 7144 h 9525"/>
                              <a:gd name="connsiteX348" fmla="*/ 19393 w 28575"/>
                              <a:gd name="connsiteY348" fmla="*/ 7144 h 9525"/>
                              <a:gd name="connsiteX349" fmla="*/ 19393 w 28575"/>
                              <a:gd name="connsiteY349" fmla="*/ 8334 h 9525"/>
                              <a:gd name="connsiteX350" fmla="*/ 19393 w 28575"/>
                              <a:gd name="connsiteY350" fmla="*/ 7144 h 9525"/>
                              <a:gd name="connsiteX351" fmla="*/ 19393 w 28575"/>
                              <a:gd name="connsiteY351" fmla="*/ 7144 h 9525"/>
                              <a:gd name="connsiteX352" fmla="*/ 19393 w 28575"/>
                              <a:gd name="connsiteY352" fmla="*/ 7144 h 9525"/>
                              <a:gd name="connsiteX353" fmla="*/ 19393 w 28575"/>
                              <a:gd name="connsiteY353" fmla="*/ 7144 h 9525"/>
                              <a:gd name="connsiteX354" fmla="*/ 19393 w 28575"/>
                              <a:gd name="connsiteY354" fmla="*/ 7144 h 9525"/>
                              <a:gd name="connsiteX355" fmla="*/ 19393 w 28575"/>
                              <a:gd name="connsiteY355" fmla="*/ 7144 h 9525"/>
                              <a:gd name="connsiteX356" fmla="*/ 19393 w 28575"/>
                              <a:gd name="connsiteY356" fmla="*/ 7144 h 9525"/>
                              <a:gd name="connsiteX357" fmla="*/ 19393 w 28575"/>
                              <a:gd name="connsiteY357" fmla="*/ 7144 h 9525"/>
                              <a:gd name="connsiteX358" fmla="*/ 19393 w 28575"/>
                              <a:gd name="connsiteY358" fmla="*/ 7144 h 9525"/>
                              <a:gd name="connsiteX359" fmla="*/ 19393 w 28575"/>
                              <a:gd name="connsiteY359" fmla="*/ 7144 h 9525"/>
                              <a:gd name="connsiteX360" fmla="*/ 19393 w 28575"/>
                              <a:gd name="connsiteY360" fmla="*/ 7144 h 9525"/>
                              <a:gd name="connsiteX361" fmla="*/ 19393 w 28575"/>
                              <a:gd name="connsiteY361" fmla="*/ 8334 h 9525"/>
                              <a:gd name="connsiteX362" fmla="*/ 19393 w 28575"/>
                              <a:gd name="connsiteY362" fmla="*/ 8334 h 9525"/>
                              <a:gd name="connsiteX363" fmla="*/ 20412 w 28575"/>
                              <a:gd name="connsiteY363" fmla="*/ 8334 h 9525"/>
                              <a:gd name="connsiteX364" fmla="*/ 20412 w 28575"/>
                              <a:gd name="connsiteY364" fmla="*/ 7144 h 9525"/>
                              <a:gd name="connsiteX365" fmla="*/ 20412 w 28575"/>
                              <a:gd name="connsiteY365" fmla="*/ 7144 h 9525"/>
                              <a:gd name="connsiteX366" fmla="*/ 20412 w 28575"/>
                              <a:gd name="connsiteY366" fmla="*/ 8334 h 9525"/>
                              <a:gd name="connsiteX367" fmla="*/ 20412 w 28575"/>
                              <a:gd name="connsiteY367" fmla="*/ 8334 h 9525"/>
                              <a:gd name="connsiteX368" fmla="*/ 20412 w 28575"/>
                              <a:gd name="connsiteY368" fmla="*/ 8334 h 9525"/>
                              <a:gd name="connsiteX369" fmla="*/ 20412 w 28575"/>
                              <a:gd name="connsiteY369" fmla="*/ 7144 h 9525"/>
                              <a:gd name="connsiteX370" fmla="*/ 20412 w 28575"/>
                              <a:gd name="connsiteY370" fmla="*/ 7144 h 9525"/>
                              <a:gd name="connsiteX371" fmla="*/ 20412 w 28575"/>
                              <a:gd name="connsiteY371" fmla="*/ 7144 h 9525"/>
                              <a:gd name="connsiteX372" fmla="*/ 20412 w 28575"/>
                              <a:gd name="connsiteY372" fmla="*/ 7144 h 9525"/>
                              <a:gd name="connsiteX373" fmla="*/ 20412 w 28575"/>
                              <a:gd name="connsiteY373" fmla="*/ 7144 h 9525"/>
                              <a:gd name="connsiteX374" fmla="*/ 20412 w 28575"/>
                              <a:gd name="connsiteY374" fmla="*/ 7144 h 9525"/>
                              <a:gd name="connsiteX375" fmla="*/ 20412 w 28575"/>
                              <a:gd name="connsiteY375" fmla="*/ 7144 h 9525"/>
                              <a:gd name="connsiteX376" fmla="*/ 20412 w 28575"/>
                              <a:gd name="connsiteY376" fmla="*/ 7144 h 9525"/>
                              <a:gd name="connsiteX377" fmla="*/ 20412 w 28575"/>
                              <a:gd name="connsiteY377" fmla="*/ 7144 h 9525"/>
                              <a:gd name="connsiteX378" fmla="*/ 20412 w 28575"/>
                              <a:gd name="connsiteY378" fmla="*/ 7144 h 9525"/>
                              <a:gd name="connsiteX379" fmla="*/ 20412 w 28575"/>
                              <a:gd name="connsiteY379" fmla="*/ 8334 h 9525"/>
                              <a:gd name="connsiteX380" fmla="*/ 20412 w 28575"/>
                              <a:gd name="connsiteY380" fmla="*/ 8334 h 9525"/>
                              <a:gd name="connsiteX381" fmla="*/ 21431 w 28575"/>
                              <a:gd name="connsiteY381" fmla="*/ 8334 h 9525"/>
                              <a:gd name="connsiteX382" fmla="*/ 21431 w 28575"/>
                              <a:gd name="connsiteY382" fmla="*/ 7144 h 9525"/>
                              <a:gd name="connsiteX383" fmla="*/ 21431 w 28575"/>
                              <a:gd name="connsiteY383" fmla="*/ 7144 h 9525"/>
                              <a:gd name="connsiteX384" fmla="*/ 21431 w 28575"/>
                              <a:gd name="connsiteY384" fmla="*/ 7144 h 9525"/>
                              <a:gd name="connsiteX385" fmla="*/ 21431 w 28575"/>
                              <a:gd name="connsiteY385" fmla="*/ 8334 h 9525"/>
                              <a:gd name="connsiteX386" fmla="*/ 21431 w 28575"/>
                              <a:gd name="connsiteY386" fmla="*/ 8334 h 9525"/>
                              <a:gd name="connsiteX387" fmla="*/ 21431 w 28575"/>
                              <a:gd name="connsiteY387" fmla="*/ 8334 h 9525"/>
                              <a:gd name="connsiteX388" fmla="*/ 21431 w 28575"/>
                              <a:gd name="connsiteY388" fmla="*/ 8334 h 9525"/>
                              <a:gd name="connsiteX389" fmla="*/ 21431 w 28575"/>
                              <a:gd name="connsiteY389" fmla="*/ 8334 h 9525"/>
                              <a:gd name="connsiteX390" fmla="*/ 21431 w 28575"/>
                              <a:gd name="connsiteY390" fmla="*/ 8334 h 9525"/>
                              <a:gd name="connsiteX391" fmla="*/ 21431 w 28575"/>
                              <a:gd name="connsiteY391" fmla="*/ 8334 h 9525"/>
                              <a:gd name="connsiteX392" fmla="*/ 21431 w 28575"/>
                              <a:gd name="connsiteY392" fmla="*/ 7144 h 9525"/>
                              <a:gd name="connsiteX393" fmla="*/ 21431 w 28575"/>
                              <a:gd name="connsiteY393" fmla="*/ 8334 h 9525"/>
                              <a:gd name="connsiteX394" fmla="*/ 21431 w 28575"/>
                              <a:gd name="connsiteY394" fmla="*/ 8334 h 9525"/>
                              <a:gd name="connsiteX395" fmla="*/ 21431 w 28575"/>
                              <a:gd name="connsiteY395" fmla="*/ 8334 h 9525"/>
                              <a:gd name="connsiteX396" fmla="*/ 21431 w 28575"/>
                              <a:gd name="connsiteY396" fmla="*/ 8334 h 9525"/>
                              <a:gd name="connsiteX397" fmla="*/ 21431 w 28575"/>
                              <a:gd name="connsiteY397" fmla="*/ 8334 h 9525"/>
                              <a:gd name="connsiteX398" fmla="*/ 21431 w 28575"/>
                              <a:gd name="connsiteY398" fmla="*/ 7144 h 9525"/>
                              <a:gd name="connsiteX399" fmla="*/ 22450 w 28575"/>
                              <a:gd name="connsiteY399" fmla="*/ 7144 h 9525"/>
                              <a:gd name="connsiteX400" fmla="*/ 22450 w 28575"/>
                              <a:gd name="connsiteY400" fmla="*/ 8334 h 9525"/>
                              <a:gd name="connsiteX401" fmla="*/ 22450 w 28575"/>
                              <a:gd name="connsiteY401" fmla="*/ 7144 h 9525"/>
                              <a:gd name="connsiteX402" fmla="*/ 22450 w 28575"/>
                              <a:gd name="connsiteY402" fmla="*/ 7144 h 9525"/>
                              <a:gd name="connsiteX403" fmla="*/ 22450 w 28575"/>
                              <a:gd name="connsiteY403" fmla="*/ 7144 h 9525"/>
                              <a:gd name="connsiteX404" fmla="*/ 22450 w 28575"/>
                              <a:gd name="connsiteY404" fmla="*/ 7144 h 9525"/>
                              <a:gd name="connsiteX405" fmla="*/ 22450 w 28575"/>
                              <a:gd name="connsiteY405" fmla="*/ 7144 h 9525"/>
                              <a:gd name="connsiteX406" fmla="*/ 22450 w 28575"/>
                              <a:gd name="connsiteY406" fmla="*/ 8334 h 9525"/>
                              <a:gd name="connsiteX407" fmla="*/ 22450 w 28575"/>
                              <a:gd name="connsiteY407" fmla="*/ 8334 h 9525"/>
                              <a:gd name="connsiteX408" fmla="*/ 22450 w 28575"/>
                              <a:gd name="connsiteY408" fmla="*/ 8334 h 9525"/>
                              <a:gd name="connsiteX409" fmla="*/ 22450 w 28575"/>
                              <a:gd name="connsiteY409" fmla="*/ 8334 h 9525"/>
                              <a:gd name="connsiteX410" fmla="*/ 22450 w 28575"/>
                              <a:gd name="connsiteY410" fmla="*/ 7144 h 9525"/>
                              <a:gd name="connsiteX411" fmla="*/ 22450 w 28575"/>
                              <a:gd name="connsiteY411" fmla="*/ 7144 h 9525"/>
                              <a:gd name="connsiteX412" fmla="*/ 22450 w 28575"/>
                              <a:gd name="connsiteY412" fmla="*/ 7144 h 9525"/>
                              <a:gd name="connsiteX413" fmla="*/ 22450 w 28575"/>
                              <a:gd name="connsiteY413" fmla="*/ 7144 h 9525"/>
                              <a:gd name="connsiteX414" fmla="*/ 22450 w 28575"/>
                              <a:gd name="connsiteY414" fmla="*/ 7144 h 9525"/>
                              <a:gd name="connsiteX415" fmla="*/ 22450 w 28575"/>
                              <a:gd name="connsiteY415" fmla="*/ 7144 h 9525"/>
                              <a:gd name="connsiteX416" fmla="*/ 22450 w 28575"/>
                              <a:gd name="connsiteY416" fmla="*/ 8334 h 9525"/>
                              <a:gd name="connsiteX417" fmla="*/ 22450 w 28575"/>
                              <a:gd name="connsiteY417" fmla="*/ 8334 h 9525"/>
                              <a:gd name="connsiteX418" fmla="*/ 22450 w 28575"/>
                              <a:gd name="connsiteY418" fmla="*/ 8334 h 9525"/>
                              <a:gd name="connsiteX419" fmla="*/ 23469 w 28575"/>
                              <a:gd name="connsiteY419" fmla="*/ 8334 h 9525"/>
                              <a:gd name="connsiteX420" fmla="*/ 23469 w 28575"/>
                              <a:gd name="connsiteY420" fmla="*/ 8334 h 9525"/>
                              <a:gd name="connsiteX421" fmla="*/ 23469 w 28575"/>
                              <a:gd name="connsiteY421" fmla="*/ 8334 h 9525"/>
                              <a:gd name="connsiteX422" fmla="*/ 23469 w 28575"/>
                              <a:gd name="connsiteY422" fmla="*/ 8334 h 9525"/>
                              <a:gd name="connsiteX423" fmla="*/ 23469 w 28575"/>
                              <a:gd name="connsiteY423" fmla="*/ 8334 h 9525"/>
                              <a:gd name="connsiteX424" fmla="*/ 23469 w 28575"/>
                              <a:gd name="connsiteY424" fmla="*/ 8334 h 9525"/>
                              <a:gd name="connsiteX425" fmla="*/ 23469 w 28575"/>
                              <a:gd name="connsiteY425" fmla="*/ 8334 h 9525"/>
                              <a:gd name="connsiteX426" fmla="*/ 23469 w 28575"/>
                              <a:gd name="connsiteY426" fmla="*/ 8334 h 9525"/>
                              <a:gd name="connsiteX427" fmla="*/ 23469 w 28575"/>
                              <a:gd name="connsiteY427" fmla="*/ 8334 h 9525"/>
                              <a:gd name="connsiteX428" fmla="*/ 23469 w 28575"/>
                              <a:gd name="connsiteY428" fmla="*/ 8334 h 9525"/>
                              <a:gd name="connsiteX429" fmla="*/ 23469 w 28575"/>
                              <a:gd name="connsiteY429" fmla="*/ 8334 h 9525"/>
                              <a:gd name="connsiteX430" fmla="*/ 23469 w 28575"/>
                              <a:gd name="connsiteY430" fmla="*/ 8334 h 9525"/>
                              <a:gd name="connsiteX431" fmla="*/ 23469 w 28575"/>
                              <a:gd name="connsiteY431" fmla="*/ 8334 h 9525"/>
                              <a:gd name="connsiteX432" fmla="*/ 23469 w 28575"/>
                              <a:gd name="connsiteY432" fmla="*/ 8334 h 9525"/>
                              <a:gd name="connsiteX433" fmla="*/ 23469 w 28575"/>
                              <a:gd name="connsiteY433" fmla="*/ 7144 h 9525"/>
                              <a:gd name="connsiteX434" fmla="*/ 23469 w 28575"/>
                              <a:gd name="connsiteY434" fmla="*/ 7144 h 9525"/>
                              <a:gd name="connsiteX435" fmla="*/ 23469 w 28575"/>
                              <a:gd name="connsiteY435" fmla="*/ 8334 h 9525"/>
                              <a:gd name="connsiteX436" fmla="*/ 23469 w 28575"/>
                              <a:gd name="connsiteY436" fmla="*/ 8334 h 9525"/>
                              <a:gd name="connsiteX437" fmla="*/ 24489 w 28575"/>
                              <a:gd name="connsiteY437" fmla="*/ 8334 h 9525"/>
                              <a:gd name="connsiteX438" fmla="*/ 24489 w 28575"/>
                              <a:gd name="connsiteY438" fmla="*/ 8334 h 9525"/>
                              <a:gd name="connsiteX439" fmla="*/ 24489 w 28575"/>
                              <a:gd name="connsiteY439" fmla="*/ 8334 h 9525"/>
                              <a:gd name="connsiteX440" fmla="*/ 24489 w 28575"/>
                              <a:gd name="connsiteY440" fmla="*/ 8334 h 9525"/>
                              <a:gd name="connsiteX441" fmla="*/ 24489 w 28575"/>
                              <a:gd name="connsiteY441" fmla="*/ 8334 h 9525"/>
                              <a:gd name="connsiteX442" fmla="*/ 24489 w 28575"/>
                              <a:gd name="connsiteY442" fmla="*/ 8334 h 9525"/>
                              <a:gd name="connsiteX443" fmla="*/ 24489 w 28575"/>
                              <a:gd name="connsiteY443" fmla="*/ 7144 h 9525"/>
                              <a:gd name="connsiteX444" fmla="*/ 24489 w 28575"/>
                              <a:gd name="connsiteY444" fmla="*/ 8334 h 9525"/>
                              <a:gd name="connsiteX445" fmla="*/ 24489 w 28575"/>
                              <a:gd name="connsiteY445" fmla="*/ 8334 h 9525"/>
                              <a:gd name="connsiteX446" fmla="*/ 24489 w 28575"/>
                              <a:gd name="connsiteY446" fmla="*/ 8334 h 9525"/>
                              <a:gd name="connsiteX447" fmla="*/ 24489 w 28575"/>
                              <a:gd name="connsiteY447" fmla="*/ 8334 h 9525"/>
                              <a:gd name="connsiteX448" fmla="*/ 24489 w 28575"/>
                              <a:gd name="connsiteY448" fmla="*/ 8334 h 9525"/>
                              <a:gd name="connsiteX449" fmla="*/ 24489 w 28575"/>
                              <a:gd name="connsiteY449" fmla="*/ 8334 h 9525"/>
                              <a:gd name="connsiteX450" fmla="*/ 24489 w 28575"/>
                              <a:gd name="connsiteY450" fmla="*/ 8334 h 9525"/>
                              <a:gd name="connsiteX451" fmla="*/ 24489 w 28575"/>
                              <a:gd name="connsiteY451" fmla="*/ 8334 h 9525"/>
                              <a:gd name="connsiteX452" fmla="*/ 24489 w 28575"/>
                              <a:gd name="connsiteY452" fmla="*/ 9525 h 9525"/>
                              <a:gd name="connsiteX453" fmla="*/ 24489 w 28575"/>
                              <a:gd name="connsiteY453" fmla="*/ 9525 h 9525"/>
                              <a:gd name="connsiteX454" fmla="*/ 24489 w 28575"/>
                              <a:gd name="connsiteY454" fmla="*/ 8334 h 9525"/>
                              <a:gd name="connsiteX455" fmla="*/ 25517 w 28575"/>
                              <a:gd name="connsiteY455" fmla="*/ 8334 h 9525"/>
                              <a:gd name="connsiteX456" fmla="*/ 25517 w 28575"/>
                              <a:gd name="connsiteY456" fmla="*/ 8334 h 9525"/>
                              <a:gd name="connsiteX457" fmla="*/ 25517 w 28575"/>
                              <a:gd name="connsiteY457" fmla="*/ 7144 h 9525"/>
                              <a:gd name="connsiteX458" fmla="*/ 25517 w 28575"/>
                              <a:gd name="connsiteY458" fmla="*/ 8334 h 9525"/>
                              <a:gd name="connsiteX459" fmla="*/ 25517 w 28575"/>
                              <a:gd name="connsiteY459" fmla="*/ 8334 h 9525"/>
                              <a:gd name="connsiteX460" fmla="*/ 25517 w 28575"/>
                              <a:gd name="connsiteY460" fmla="*/ 8334 h 9525"/>
                              <a:gd name="connsiteX461" fmla="*/ 25517 w 28575"/>
                              <a:gd name="connsiteY461" fmla="*/ 8334 h 9525"/>
                              <a:gd name="connsiteX462" fmla="*/ 25517 w 28575"/>
                              <a:gd name="connsiteY462" fmla="*/ 8334 h 9525"/>
                              <a:gd name="connsiteX463" fmla="*/ 25517 w 28575"/>
                              <a:gd name="connsiteY463" fmla="*/ 8334 h 9525"/>
                              <a:gd name="connsiteX464" fmla="*/ 25517 w 28575"/>
                              <a:gd name="connsiteY464" fmla="*/ 8334 h 9525"/>
                              <a:gd name="connsiteX465" fmla="*/ 25517 w 28575"/>
                              <a:gd name="connsiteY465" fmla="*/ 8334 h 9525"/>
                              <a:gd name="connsiteX466" fmla="*/ 25517 w 28575"/>
                              <a:gd name="connsiteY466" fmla="*/ 8334 h 9525"/>
                              <a:gd name="connsiteX467" fmla="*/ 25517 w 28575"/>
                              <a:gd name="connsiteY467" fmla="*/ 8334 h 9525"/>
                              <a:gd name="connsiteX468" fmla="*/ 25517 w 28575"/>
                              <a:gd name="connsiteY468" fmla="*/ 9525 h 9525"/>
                              <a:gd name="connsiteX469" fmla="*/ 25517 w 28575"/>
                              <a:gd name="connsiteY469" fmla="*/ 9525 h 9525"/>
                              <a:gd name="connsiteX470" fmla="*/ 25517 w 28575"/>
                              <a:gd name="connsiteY470" fmla="*/ 9525 h 9525"/>
                              <a:gd name="connsiteX471" fmla="*/ 25517 w 28575"/>
                              <a:gd name="connsiteY471" fmla="*/ 8334 h 9525"/>
                              <a:gd name="connsiteX472" fmla="*/ 25517 w 28575"/>
                              <a:gd name="connsiteY472" fmla="*/ 8334 h 9525"/>
                              <a:gd name="connsiteX473" fmla="*/ 25517 w 28575"/>
                              <a:gd name="connsiteY473" fmla="*/ 8334 h 9525"/>
                              <a:gd name="connsiteX474" fmla="*/ 25517 w 28575"/>
                              <a:gd name="connsiteY474" fmla="*/ 8334 h 9525"/>
                              <a:gd name="connsiteX475" fmla="*/ 26537 w 28575"/>
                              <a:gd name="connsiteY475" fmla="*/ 8334 h 9525"/>
                              <a:gd name="connsiteX476" fmla="*/ 26537 w 28575"/>
                              <a:gd name="connsiteY476" fmla="*/ 9525 h 9525"/>
                              <a:gd name="connsiteX477" fmla="*/ 26537 w 28575"/>
                              <a:gd name="connsiteY477" fmla="*/ 9525 h 9525"/>
                              <a:gd name="connsiteX478" fmla="*/ 26537 w 28575"/>
                              <a:gd name="connsiteY478" fmla="*/ 8334 h 9525"/>
                              <a:gd name="connsiteX479" fmla="*/ 26537 w 28575"/>
                              <a:gd name="connsiteY479" fmla="*/ 8334 h 9525"/>
                              <a:gd name="connsiteX480" fmla="*/ 26537 w 28575"/>
                              <a:gd name="connsiteY480" fmla="*/ 8334 h 9525"/>
                              <a:gd name="connsiteX481" fmla="*/ 26537 w 28575"/>
                              <a:gd name="connsiteY481" fmla="*/ 8334 h 9525"/>
                              <a:gd name="connsiteX482" fmla="*/ 26537 w 28575"/>
                              <a:gd name="connsiteY482" fmla="*/ 8334 h 9525"/>
                              <a:gd name="connsiteX483" fmla="*/ 26537 w 28575"/>
                              <a:gd name="connsiteY483" fmla="*/ 8334 h 9525"/>
                              <a:gd name="connsiteX484" fmla="*/ 26537 w 28575"/>
                              <a:gd name="connsiteY484" fmla="*/ 8334 h 9525"/>
                              <a:gd name="connsiteX485" fmla="*/ 26537 w 28575"/>
                              <a:gd name="connsiteY485" fmla="*/ 8334 h 9525"/>
                              <a:gd name="connsiteX486" fmla="*/ 26537 w 28575"/>
                              <a:gd name="connsiteY486" fmla="*/ 8334 h 9525"/>
                              <a:gd name="connsiteX487" fmla="*/ 26537 w 28575"/>
                              <a:gd name="connsiteY487" fmla="*/ 8334 h 9525"/>
                              <a:gd name="connsiteX488" fmla="*/ 26537 w 28575"/>
                              <a:gd name="connsiteY488" fmla="*/ 8334 h 9525"/>
                              <a:gd name="connsiteX489" fmla="*/ 26537 w 28575"/>
                              <a:gd name="connsiteY489" fmla="*/ 8334 h 9525"/>
                              <a:gd name="connsiteX490" fmla="*/ 26537 w 28575"/>
                              <a:gd name="connsiteY490" fmla="*/ 8334 h 9525"/>
                              <a:gd name="connsiteX491" fmla="*/ 26537 w 28575"/>
                              <a:gd name="connsiteY491" fmla="*/ 8334 h 9525"/>
                              <a:gd name="connsiteX492" fmla="*/ 26537 w 28575"/>
                              <a:gd name="connsiteY492" fmla="*/ 8334 h 9525"/>
                              <a:gd name="connsiteX493" fmla="*/ 27556 w 28575"/>
                              <a:gd name="connsiteY493" fmla="*/ 8334 h 9525"/>
                              <a:gd name="connsiteX494" fmla="*/ 27556 w 28575"/>
                              <a:gd name="connsiteY494" fmla="*/ 8334 h 9525"/>
                              <a:gd name="connsiteX495" fmla="*/ 27556 w 28575"/>
                              <a:gd name="connsiteY495" fmla="*/ 8334 h 9525"/>
                              <a:gd name="connsiteX496" fmla="*/ 27556 w 28575"/>
                              <a:gd name="connsiteY496" fmla="*/ 8334 h 9525"/>
                              <a:gd name="connsiteX497" fmla="*/ 27556 w 28575"/>
                              <a:gd name="connsiteY497" fmla="*/ 8334 h 9525"/>
                              <a:gd name="connsiteX498" fmla="*/ 27556 w 28575"/>
                              <a:gd name="connsiteY498" fmla="*/ 8334 h 9525"/>
                              <a:gd name="connsiteX499" fmla="*/ 27556 w 28575"/>
                              <a:gd name="connsiteY499" fmla="*/ 8334 h 9525"/>
                              <a:gd name="connsiteX500" fmla="*/ 27556 w 28575"/>
                              <a:gd name="connsiteY500" fmla="*/ 8334 h 9525"/>
                              <a:gd name="connsiteX501" fmla="*/ 27556 w 28575"/>
                              <a:gd name="connsiteY501" fmla="*/ 8334 h 9525"/>
                              <a:gd name="connsiteX502" fmla="*/ 27556 w 28575"/>
                              <a:gd name="connsiteY502" fmla="*/ 8334 h 9525"/>
                              <a:gd name="connsiteX503" fmla="*/ 27556 w 28575"/>
                              <a:gd name="connsiteY503" fmla="*/ 8334 h 9525"/>
                              <a:gd name="connsiteX504" fmla="*/ 27556 w 28575"/>
                              <a:gd name="connsiteY504" fmla="*/ 8334 h 9525"/>
                              <a:gd name="connsiteX505" fmla="*/ 27556 w 28575"/>
                              <a:gd name="connsiteY505" fmla="*/ 8334 h 9525"/>
                              <a:gd name="connsiteX506" fmla="*/ 27556 w 28575"/>
                              <a:gd name="connsiteY506" fmla="*/ 8334 h 9525"/>
                              <a:gd name="connsiteX507" fmla="*/ 27556 w 28575"/>
                              <a:gd name="connsiteY507" fmla="*/ 8334 h 9525"/>
                              <a:gd name="connsiteX508" fmla="*/ 27556 w 28575"/>
                              <a:gd name="connsiteY508" fmla="*/ 8334 h 9525"/>
                              <a:gd name="connsiteX509" fmla="*/ 27556 w 28575"/>
                              <a:gd name="connsiteY509" fmla="*/ 8334 h 9525"/>
                              <a:gd name="connsiteX510" fmla="*/ 27556 w 28575"/>
                              <a:gd name="connsiteY510" fmla="*/ 8334 h 9525"/>
                              <a:gd name="connsiteX511" fmla="*/ 28575 w 28575"/>
                              <a:gd name="connsiteY511" fmla="*/ 8334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1191"/>
                                </a:moveTo>
                                <a:lnTo>
                                  <a:pt x="0" y="1191"/>
                                </a:lnTo>
                                <a:lnTo>
                                  <a:pt x="0" y="1191"/>
                                </a:lnTo>
                                <a:lnTo>
                                  <a:pt x="0" y="1191"/>
                                </a:lnTo>
                                <a:lnTo>
                                  <a:pt x="0" y="1191"/>
                                </a:lnTo>
                                <a:lnTo>
                                  <a:pt x="1019" y="1191"/>
                                </a:lnTo>
                                <a:lnTo>
                                  <a:pt x="1019" y="1191"/>
                                </a:lnTo>
                                <a:lnTo>
                                  <a:pt x="1019" y="1191"/>
                                </a:lnTo>
                                <a:lnTo>
                                  <a:pt x="1019" y="0"/>
                                </a:lnTo>
                                <a:lnTo>
                                  <a:pt x="1019" y="0"/>
                                </a:lnTo>
                                <a:lnTo>
                                  <a:pt x="1019" y="1191"/>
                                </a:lnTo>
                                <a:lnTo>
                                  <a:pt x="1019" y="1191"/>
                                </a:lnTo>
                                <a:lnTo>
                                  <a:pt x="1019" y="1191"/>
                                </a:lnTo>
                                <a:lnTo>
                                  <a:pt x="1019" y="1191"/>
                                </a:lnTo>
                                <a:lnTo>
                                  <a:pt x="1019" y="1191"/>
                                </a:lnTo>
                                <a:lnTo>
                                  <a:pt x="1019" y="0"/>
                                </a:lnTo>
                                <a:lnTo>
                                  <a:pt x="1019" y="0"/>
                                </a:lnTo>
                                <a:lnTo>
                                  <a:pt x="1019" y="0"/>
                                </a:lnTo>
                                <a:lnTo>
                                  <a:pt x="1019" y="1191"/>
                                </a:lnTo>
                                <a:lnTo>
                                  <a:pt x="1019" y="1191"/>
                                </a:lnTo>
                                <a:lnTo>
                                  <a:pt x="1019" y="2381"/>
                                </a:lnTo>
                                <a:lnTo>
                                  <a:pt x="1019" y="2381"/>
                                </a:lnTo>
                                <a:lnTo>
                                  <a:pt x="1019" y="1191"/>
                                </a:lnTo>
                                <a:lnTo>
                                  <a:pt x="2038" y="1191"/>
                                </a:lnTo>
                                <a:lnTo>
                                  <a:pt x="2038" y="1191"/>
                                </a:lnTo>
                                <a:lnTo>
                                  <a:pt x="2038" y="1191"/>
                                </a:lnTo>
                                <a:lnTo>
                                  <a:pt x="2038" y="1191"/>
                                </a:lnTo>
                                <a:lnTo>
                                  <a:pt x="2038" y="1191"/>
                                </a:lnTo>
                                <a:lnTo>
                                  <a:pt x="2038" y="1191"/>
                                </a:lnTo>
                                <a:lnTo>
                                  <a:pt x="2038" y="1191"/>
                                </a:lnTo>
                                <a:lnTo>
                                  <a:pt x="2038" y="2381"/>
                                </a:lnTo>
                                <a:lnTo>
                                  <a:pt x="2038" y="1191"/>
                                </a:lnTo>
                                <a:lnTo>
                                  <a:pt x="2038" y="1191"/>
                                </a:lnTo>
                                <a:lnTo>
                                  <a:pt x="2038" y="1191"/>
                                </a:lnTo>
                                <a:lnTo>
                                  <a:pt x="2038" y="1191"/>
                                </a:lnTo>
                                <a:lnTo>
                                  <a:pt x="2038" y="2381"/>
                                </a:lnTo>
                                <a:lnTo>
                                  <a:pt x="2038" y="2381"/>
                                </a:lnTo>
                                <a:lnTo>
                                  <a:pt x="2038" y="2381"/>
                                </a:lnTo>
                                <a:lnTo>
                                  <a:pt x="2038" y="2381"/>
                                </a:lnTo>
                                <a:lnTo>
                                  <a:pt x="2038" y="2381"/>
                                </a:lnTo>
                                <a:lnTo>
                                  <a:pt x="2038" y="2381"/>
                                </a:lnTo>
                                <a:lnTo>
                                  <a:pt x="3058" y="2381"/>
                                </a:lnTo>
                                <a:lnTo>
                                  <a:pt x="3058" y="2381"/>
                                </a:lnTo>
                                <a:lnTo>
                                  <a:pt x="3058" y="2381"/>
                                </a:lnTo>
                                <a:lnTo>
                                  <a:pt x="3058" y="2381"/>
                                </a:lnTo>
                                <a:lnTo>
                                  <a:pt x="3058" y="2381"/>
                                </a:lnTo>
                                <a:lnTo>
                                  <a:pt x="3058" y="2381"/>
                                </a:lnTo>
                                <a:lnTo>
                                  <a:pt x="3058" y="2381"/>
                                </a:lnTo>
                                <a:lnTo>
                                  <a:pt x="3058" y="2381"/>
                                </a:lnTo>
                                <a:lnTo>
                                  <a:pt x="3058" y="2381"/>
                                </a:lnTo>
                                <a:lnTo>
                                  <a:pt x="3058" y="2381"/>
                                </a:lnTo>
                                <a:lnTo>
                                  <a:pt x="3058" y="3572"/>
                                </a:lnTo>
                                <a:lnTo>
                                  <a:pt x="3058" y="3572"/>
                                </a:lnTo>
                                <a:lnTo>
                                  <a:pt x="3058" y="2381"/>
                                </a:lnTo>
                                <a:lnTo>
                                  <a:pt x="3058" y="2381"/>
                                </a:lnTo>
                                <a:lnTo>
                                  <a:pt x="3058" y="2381"/>
                                </a:lnTo>
                                <a:lnTo>
                                  <a:pt x="3058" y="2381"/>
                                </a:lnTo>
                                <a:lnTo>
                                  <a:pt x="3058" y="2381"/>
                                </a:lnTo>
                                <a:lnTo>
                                  <a:pt x="3058" y="2381"/>
                                </a:lnTo>
                                <a:lnTo>
                                  <a:pt x="3058" y="2381"/>
                                </a:lnTo>
                                <a:lnTo>
                                  <a:pt x="3058" y="2381"/>
                                </a:lnTo>
                                <a:lnTo>
                                  <a:pt x="4086" y="3572"/>
                                </a:lnTo>
                                <a:lnTo>
                                  <a:pt x="4086" y="3572"/>
                                </a:lnTo>
                                <a:lnTo>
                                  <a:pt x="4086" y="3572"/>
                                </a:lnTo>
                                <a:lnTo>
                                  <a:pt x="4086" y="3572"/>
                                </a:lnTo>
                                <a:lnTo>
                                  <a:pt x="4086" y="3572"/>
                                </a:lnTo>
                                <a:lnTo>
                                  <a:pt x="4086" y="3572"/>
                                </a:lnTo>
                                <a:lnTo>
                                  <a:pt x="4086" y="3572"/>
                                </a:lnTo>
                                <a:lnTo>
                                  <a:pt x="4086" y="2381"/>
                                </a:lnTo>
                                <a:lnTo>
                                  <a:pt x="4086" y="3572"/>
                                </a:lnTo>
                                <a:lnTo>
                                  <a:pt x="4086" y="3572"/>
                                </a:lnTo>
                                <a:lnTo>
                                  <a:pt x="4086" y="2381"/>
                                </a:lnTo>
                                <a:lnTo>
                                  <a:pt x="4086" y="3572"/>
                                </a:lnTo>
                                <a:lnTo>
                                  <a:pt x="4086" y="3572"/>
                                </a:lnTo>
                                <a:lnTo>
                                  <a:pt x="4086" y="3572"/>
                                </a:lnTo>
                                <a:lnTo>
                                  <a:pt x="4086" y="3572"/>
                                </a:lnTo>
                                <a:lnTo>
                                  <a:pt x="4086" y="3572"/>
                                </a:lnTo>
                                <a:lnTo>
                                  <a:pt x="4086" y="3572"/>
                                </a:lnTo>
                                <a:lnTo>
                                  <a:pt x="4086" y="3572"/>
                                </a:lnTo>
                                <a:lnTo>
                                  <a:pt x="5106" y="3572"/>
                                </a:lnTo>
                                <a:lnTo>
                                  <a:pt x="5106" y="3572"/>
                                </a:lnTo>
                                <a:lnTo>
                                  <a:pt x="5106" y="3572"/>
                                </a:lnTo>
                                <a:lnTo>
                                  <a:pt x="5106" y="3572"/>
                                </a:lnTo>
                                <a:lnTo>
                                  <a:pt x="5106" y="3572"/>
                                </a:lnTo>
                                <a:lnTo>
                                  <a:pt x="5106" y="3572"/>
                                </a:lnTo>
                                <a:lnTo>
                                  <a:pt x="5106" y="3572"/>
                                </a:lnTo>
                                <a:lnTo>
                                  <a:pt x="5106" y="3572"/>
                                </a:lnTo>
                                <a:lnTo>
                                  <a:pt x="5106" y="3572"/>
                                </a:lnTo>
                                <a:lnTo>
                                  <a:pt x="5106" y="3572"/>
                                </a:lnTo>
                                <a:lnTo>
                                  <a:pt x="5106" y="3572"/>
                                </a:lnTo>
                                <a:lnTo>
                                  <a:pt x="5106" y="3572"/>
                                </a:lnTo>
                                <a:lnTo>
                                  <a:pt x="5106" y="3572"/>
                                </a:lnTo>
                                <a:lnTo>
                                  <a:pt x="5106" y="3572"/>
                                </a:lnTo>
                                <a:lnTo>
                                  <a:pt x="5106" y="3572"/>
                                </a:lnTo>
                                <a:lnTo>
                                  <a:pt x="5106" y="3572"/>
                                </a:lnTo>
                                <a:lnTo>
                                  <a:pt x="5106" y="2381"/>
                                </a:lnTo>
                                <a:lnTo>
                                  <a:pt x="5106" y="3572"/>
                                </a:lnTo>
                                <a:lnTo>
                                  <a:pt x="6125" y="3572"/>
                                </a:lnTo>
                                <a:lnTo>
                                  <a:pt x="6125" y="3572"/>
                                </a:lnTo>
                                <a:lnTo>
                                  <a:pt x="6125" y="3572"/>
                                </a:lnTo>
                                <a:lnTo>
                                  <a:pt x="6125" y="3572"/>
                                </a:lnTo>
                                <a:lnTo>
                                  <a:pt x="6125" y="3572"/>
                                </a:lnTo>
                                <a:lnTo>
                                  <a:pt x="6125" y="3572"/>
                                </a:lnTo>
                                <a:lnTo>
                                  <a:pt x="6125" y="3572"/>
                                </a:lnTo>
                                <a:lnTo>
                                  <a:pt x="6125" y="3572"/>
                                </a:lnTo>
                                <a:lnTo>
                                  <a:pt x="6125" y="4763"/>
                                </a:lnTo>
                                <a:lnTo>
                                  <a:pt x="6125" y="4763"/>
                                </a:lnTo>
                                <a:lnTo>
                                  <a:pt x="6125" y="4763"/>
                                </a:lnTo>
                                <a:lnTo>
                                  <a:pt x="6125" y="4763"/>
                                </a:lnTo>
                                <a:lnTo>
                                  <a:pt x="6125" y="4763"/>
                                </a:lnTo>
                                <a:lnTo>
                                  <a:pt x="6125" y="4763"/>
                                </a:lnTo>
                                <a:lnTo>
                                  <a:pt x="6125" y="4763"/>
                                </a:lnTo>
                                <a:lnTo>
                                  <a:pt x="6125" y="4763"/>
                                </a:lnTo>
                                <a:lnTo>
                                  <a:pt x="6125" y="3572"/>
                                </a:lnTo>
                                <a:lnTo>
                                  <a:pt x="6125" y="3572"/>
                                </a:lnTo>
                                <a:lnTo>
                                  <a:pt x="7144" y="3572"/>
                                </a:lnTo>
                                <a:lnTo>
                                  <a:pt x="7144" y="3572"/>
                                </a:lnTo>
                                <a:lnTo>
                                  <a:pt x="7144" y="3572"/>
                                </a:lnTo>
                                <a:lnTo>
                                  <a:pt x="7144" y="3572"/>
                                </a:lnTo>
                                <a:lnTo>
                                  <a:pt x="7144" y="3572"/>
                                </a:lnTo>
                                <a:lnTo>
                                  <a:pt x="7144" y="3572"/>
                                </a:lnTo>
                                <a:lnTo>
                                  <a:pt x="7144" y="4763"/>
                                </a:lnTo>
                                <a:lnTo>
                                  <a:pt x="7144" y="4763"/>
                                </a:lnTo>
                                <a:lnTo>
                                  <a:pt x="7144" y="4763"/>
                                </a:lnTo>
                                <a:lnTo>
                                  <a:pt x="7144" y="4763"/>
                                </a:lnTo>
                                <a:lnTo>
                                  <a:pt x="7144" y="4763"/>
                                </a:lnTo>
                                <a:lnTo>
                                  <a:pt x="7144" y="4763"/>
                                </a:lnTo>
                                <a:lnTo>
                                  <a:pt x="7144" y="4763"/>
                                </a:lnTo>
                                <a:lnTo>
                                  <a:pt x="7144" y="4763"/>
                                </a:lnTo>
                                <a:lnTo>
                                  <a:pt x="7144" y="4763"/>
                                </a:lnTo>
                                <a:lnTo>
                                  <a:pt x="7144" y="4763"/>
                                </a:lnTo>
                                <a:lnTo>
                                  <a:pt x="7144" y="4763"/>
                                </a:lnTo>
                                <a:lnTo>
                                  <a:pt x="7144" y="3572"/>
                                </a:lnTo>
                                <a:lnTo>
                                  <a:pt x="7144" y="4763"/>
                                </a:lnTo>
                                <a:lnTo>
                                  <a:pt x="7144" y="4763"/>
                                </a:lnTo>
                                <a:lnTo>
                                  <a:pt x="8163" y="4763"/>
                                </a:lnTo>
                                <a:lnTo>
                                  <a:pt x="8163" y="4763"/>
                                </a:lnTo>
                                <a:lnTo>
                                  <a:pt x="8163" y="5953"/>
                                </a:lnTo>
                                <a:lnTo>
                                  <a:pt x="8163" y="4763"/>
                                </a:lnTo>
                                <a:lnTo>
                                  <a:pt x="8163" y="4763"/>
                                </a:lnTo>
                                <a:lnTo>
                                  <a:pt x="8163" y="4763"/>
                                </a:lnTo>
                                <a:lnTo>
                                  <a:pt x="8163" y="4763"/>
                                </a:lnTo>
                                <a:lnTo>
                                  <a:pt x="8163" y="4763"/>
                                </a:lnTo>
                                <a:lnTo>
                                  <a:pt x="8163" y="4763"/>
                                </a:lnTo>
                                <a:lnTo>
                                  <a:pt x="8163" y="4763"/>
                                </a:lnTo>
                                <a:lnTo>
                                  <a:pt x="8163" y="4763"/>
                                </a:lnTo>
                                <a:lnTo>
                                  <a:pt x="8163" y="4763"/>
                                </a:lnTo>
                                <a:lnTo>
                                  <a:pt x="8163" y="4763"/>
                                </a:lnTo>
                                <a:lnTo>
                                  <a:pt x="8163" y="4763"/>
                                </a:lnTo>
                                <a:lnTo>
                                  <a:pt x="8163" y="4763"/>
                                </a:lnTo>
                                <a:lnTo>
                                  <a:pt x="8163" y="4763"/>
                                </a:lnTo>
                                <a:lnTo>
                                  <a:pt x="8163" y="4763"/>
                                </a:lnTo>
                                <a:lnTo>
                                  <a:pt x="8163" y="4763"/>
                                </a:lnTo>
                                <a:lnTo>
                                  <a:pt x="9182" y="4763"/>
                                </a:lnTo>
                                <a:lnTo>
                                  <a:pt x="9182" y="4763"/>
                                </a:lnTo>
                                <a:lnTo>
                                  <a:pt x="9182" y="4763"/>
                                </a:lnTo>
                                <a:lnTo>
                                  <a:pt x="9182" y="4763"/>
                                </a:lnTo>
                                <a:lnTo>
                                  <a:pt x="9182" y="4763"/>
                                </a:lnTo>
                                <a:lnTo>
                                  <a:pt x="9182" y="4763"/>
                                </a:lnTo>
                                <a:lnTo>
                                  <a:pt x="9182" y="4763"/>
                                </a:lnTo>
                                <a:lnTo>
                                  <a:pt x="9182" y="3572"/>
                                </a:lnTo>
                                <a:lnTo>
                                  <a:pt x="9182" y="4763"/>
                                </a:lnTo>
                                <a:lnTo>
                                  <a:pt x="9182" y="4763"/>
                                </a:lnTo>
                                <a:lnTo>
                                  <a:pt x="9182" y="5953"/>
                                </a:lnTo>
                                <a:lnTo>
                                  <a:pt x="9182" y="5953"/>
                                </a:lnTo>
                                <a:lnTo>
                                  <a:pt x="9182" y="4763"/>
                                </a:lnTo>
                                <a:lnTo>
                                  <a:pt x="9182" y="4763"/>
                                </a:lnTo>
                                <a:lnTo>
                                  <a:pt x="9182" y="4763"/>
                                </a:lnTo>
                                <a:lnTo>
                                  <a:pt x="9182" y="5953"/>
                                </a:lnTo>
                                <a:lnTo>
                                  <a:pt x="9182" y="5953"/>
                                </a:lnTo>
                                <a:lnTo>
                                  <a:pt x="9182" y="5953"/>
                                </a:lnTo>
                                <a:lnTo>
                                  <a:pt x="9182" y="5953"/>
                                </a:lnTo>
                                <a:lnTo>
                                  <a:pt x="9182" y="5953"/>
                                </a:lnTo>
                                <a:lnTo>
                                  <a:pt x="9182" y="5953"/>
                                </a:lnTo>
                                <a:lnTo>
                                  <a:pt x="9182" y="4763"/>
                                </a:lnTo>
                                <a:lnTo>
                                  <a:pt x="9182" y="4763"/>
                                </a:lnTo>
                                <a:lnTo>
                                  <a:pt x="9182" y="4763"/>
                                </a:lnTo>
                                <a:lnTo>
                                  <a:pt x="10201" y="4763"/>
                                </a:lnTo>
                                <a:lnTo>
                                  <a:pt x="10201" y="4763"/>
                                </a:lnTo>
                                <a:lnTo>
                                  <a:pt x="10201" y="5953"/>
                                </a:lnTo>
                                <a:lnTo>
                                  <a:pt x="10201" y="5953"/>
                                </a:lnTo>
                                <a:lnTo>
                                  <a:pt x="10201" y="5953"/>
                                </a:lnTo>
                                <a:lnTo>
                                  <a:pt x="10201" y="5953"/>
                                </a:lnTo>
                                <a:lnTo>
                                  <a:pt x="10201" y="5953"/>
                                </a:lnTo>
                                <a:lnTo>
                                  <a:pt x="10201" y="5953"/>
                                </a:lnTo>
                                <a:lnTo>
                                  <a:pt x="10201" y="4763"/>
                                </a:lnTo>
                                <a:lnTo>
                                  <a:pt x="10201" y="5953"/>
                                </a:lnTo>
                                <a:lnTo>
                                  <a:pt x="10201" y="5953"/>
                                </a:lnTo>
                                <a:lnTo>
                                  <a:pt x="10201" y="5953"/>
                                </a:lnTo>
                                <a:lnTo>
                                  <a:pt x="10201" y="5953"/>
                                </a:lnTo>
                                <a:lnTo>
                                  <a:pt x="10201" y="5953"/>
                                </a:lnTo>
                                <a:lnTo>
                                  <a:pt x="10201" y="5953"/>
                                </a:lnTo>
                                <a:lnTo>
                                  <a:pt x="10201" y="5953"/>
                                </a:lnTo>
                                <a:lnTo>
                                  <a:pt x="10201" y="5953"/>
                                </a:lnTo>
                                <a:lnTo>
                                  <a:pt x="10201" y="5953"/>
                                </a:lnTo>
                                <a:lnTo>
                                  <a:pt x="10201" y="5953"/>
                                </a:lnTo>
                                <a:lnTo>
                                  <a:pt x="10201" y="5953"/>
                                </a:lnTo>
                                <a:lnTo>
                                  <a:pt x="11230" y="5953"/>
                                </a:lnTo>
                                <a:lnTo>
                                  <a:pt x="11230" y="5953"/>
                                </a:lnTo>
                                <a:lnTo>
                                  <a:pt x="11230" y="5953"/>
                                </a:lnTo>
                                <a:lnTo>
                                  <a:pt x="11230" y="5953"/>
                                </a:lnTo>
                                <a:lnTo>
                                  <a:pt x="11230" y="5953"/>
                                </a:lnTo>
                                <a:lnTo>
                                  <a:pt x="11230" y="5953"/>
                                </a:lnTo>
                                <a:lnTo>
                                  <a:pt x="11230" y="5953"/>
                                </a:lnTo>
                                <a:lnTo>
                                  <a:pt x="11230" y="5953"/>
                                </a:lnTo>
                                <a:lnTo>
                                  <a:pt x="11230" y="5953"/>
                                </a:lnTo>
                                <a:lnTo>
                                  <a:pt x="11230" y="5953"/>
                                </a:lnTo>
                                <a:lnTo>
                                  <a:pt x="11230" y="5953"/>
                                </a:lnTo>
                                <a:lnTo>
                                  <a:pt x="11230" y="5953"/>
                                </a:lnTo>
                                <a:lnTo>
                                  <a:pt x="11230" y="5953"/>
                                </a:lnTo>
                                <a:lnTo>
                                  <a:pt x="11230" y="5953"/>
                                </a:lnTo>
                                <a:lnTo>
                                  <a:pt x="11230" y="5953"/>
                                </a:lnTo>
                                <a:lnTo>
                                  <a:pt x="11230" y="5953"/>
                                </a:lnTo>
                                <a:lnTo>
                                  <a:pt x="11230" y="5953"/>
                                </a:lnTo>
                                <a:lnTo>
                                  <a:pt x="11230" y="5953"/>
                                </a:lnTo>
                                <a:lnTo>
                                  <a:pt x="12249" y="5953"/>
                                </a:lnTo>
                                <a:lnTo>
                                  <a:pt x="12249" y="5953"/>
                                </a:lnTo>
                                <a:lnTo>
                                  <a:pt x="12249" y="5953"/>
                                </a:lnTo>
                                <a:lnTo>
                                  <a:pt x="12249" y="5953"/>
                                </a:lnTo>
                                <a:lnTo>
                                  <a:pt x="12249" y="5953"/>
                                </a:lnTo>
                                <a:lnTo>
                                  <a:pt x="12249" y="5953"/>
                                </a:lnTo>
                                <a:lnTo>
                                  <a:pt x="12249" y="5953"/>
                                </a:lnTo>
                                <a:lnTo>
                                  <a:pt x="12249" y="5953"/>
                                </a:lnTo>
                                <a:lnTo>
                                  <a:pt x="12249" y="5953"/>
                                </a:lnTo>
                                <a:lnTo>
                                  <a:pt x="12249" y="5953"/>
                                </a:lnTo>
                                <a:lnTo>
                                  <a:pt x="12249" y="5953"/>
                                </a:lnTo>
                                <a:lnTo>
                                  <a:pt x="12249" y="5953"/>
                                </a:lnTo>
                                <a:lnTo>
                                  <a:pt x="12249" y="5953"/>
                                </a:lnTo>
                                <a:lnTo>
                                  <a:pt x="12249" y="5953"/>
                                </a:lnTo>
                                <a:lnTo>
                                  <a:pt x="12249" y="7144"/>
                                </a:lnTo>
                                <a:lnTo>
                                  <a:pt x="12249" y="5953"/>
                                </a:lnTo>
                                <a:lnTo>
                                  <a:pt x="12249" y="7144"/>
                                </a:lnTo>
                                <a:lnTo>
                                  <a:pt x="12249" y="7144"/>
                                </a:lnTo>
                                <a:lnTo>
                                  <a:pt x="13268" y="5953"/>
                                </a:lnTo>
                                <a:lnTo>
                                  <a:pt x="13268" y="5953"/>
                                </a:lnTo>
                                <a:lnTo>
                                  <a:pt x="13268" y="5953"/>
                                </a:lnTo>
                                <a:lnTo>
                                  <a:pt x="13268" y="5953"/>
                                </a:lnTo>
                                <a:lnTo>
                                  <a:pt x="13268" y="7144"/>
                                </a:lnTo>
                                <a:lnTo>
                                  <a:pt x="13268" y="7144"/>
                                </a:lnTo>
                                <a:lnTo>
                                  <a:pt x="13268" y="7144"/>
                                </a:lnTo>
                                <a:lnTo>
                                  <a:pt x="13268" y="7144"/>
                                </a:lnTo>
                                <a:lnTo>
                                  <a:pt x="13268" y="7144"/>
                                </a:lnTo>
                                <a:lnTo>
                                  <a:pt x="13268" y="5953"/>
                                </a:lnTo>
                                <a:lnTo>
                                  <a:pt x="13268" y="5953"/>
                                </a:lnTo>
                                <a:lnTo>
                                  <a:pt x="13268" y="5953"/>
                                </a:lnTo>
                                <a:lnTo>
                                  <a:pt x="13268" y="5953"/>
                                </a:lnTo>
                                <a:lnTo>
                                  <a:pt x="13268" y="5953"/>
                                </a:lnTo>
                                <a:lnTo>
                                  <a:pt x="13268" y="5953"/>
                                </a:lnTo>
                                <a:lnTo>
                                  <a:pt x="13268" y="7144"/>
                                </a:lnTo>
                                <a:lnTo>
                                  <a:pt x="13268" y="5953"/>
                                </a:lnTo>
                                <a:lnTo>
                                  <a:pt x="13268" y="5953"/>
                                </a:lnTo>
                                <a:lnTo>
                                  <a:pt x="14288" y="5953"/>
                                </a:lnTo>
                                <a:lnTo>
                                  <a:pt x="14288" y="5953"/>
                                </a:lnTo>
                                <a:lnTo>
                                  <a:pt x="14288" y="7144"/>
                                </a:lnTo>
                                <a:lnTo>
                                  <a:pt x="14288" y="7144"/>
                                </a:lnTo>
                                <a:lnTo>
                                  <a:pt x="14288" y="7144"/>
                                </a:lnTo>
                                <a:lnTo>
                                  <a:pt x="14288" y="7144"/>
                                </a:lnTo>
                                <a:lnTo>
                                  <a:pt x="14288" y="7144"/>
                                </a:lnTo>
                                <a:lnTo>
                                  <a:pt x="14288" y="7144"/>
                                </a:lnTo>
                                <a:lnTo>
                                  <a:pt x="14288" y="5953"/>
                                </a:lnTo>
                                <a:lnTo>
                                  <a:pt x="14288" y="5953"/>
                                </a:lnTo>
                                <a:lnTo>
                                  <a:pt x="14288" y="7144"/>
                                </a:lnTo>
                                <a:lnTo>
                                  <a:pt x="14288" y="7144"/>
                                </a:lnTo>
                                <a:lnTo>
                                  <a:pt x="14288" y="7144"/>
                                </a:lnTo>
                                <a:lnTo>
                                  <a:pt x="14288" y="7144"/>
                                </a:lnTo>
                                <a:lnTo>
                                  <a:pt x="14288" y="7144"/>
                                </a:lnTo>
                                <a:lnTo>
                                  <a:pt x="14288" y="7144"/>
                                </a:lnTo>
                                <a:lnTo>
                                  <a:pt x="14288" y="7144"/>
                                </a:lnTo>
                                <a:lnTo>
                                  <a:pt x="14288" y="7144"/>
                                </a:lnTo>
                                <a:lnTo>
                                  <a:pt x="14288" y="7144"/>
                                </a:lnTo>
                                <a:lnTo>
                                  <a:pt x="14288" y="7144"/>
                                </a:lnTo>
                                <a:lnTo>
                                  <a:pt x="15307" y="7144"/>
                                </a:lnTo>
                                <a:lnTo>
                                  <a:pt x="15307" y="5953"/>
                                </a:lnTo>
                                <a:lnTo>
                                  <a:pt x="15307" y="5953"/>
                                </a:lnTo>
                                <a:lnTo>
                                  <a:pt x="15307" y="7144"/>
                                </a:lnTo>
                                <a:lnTo>
                                  <a:pt x="15307" y="5953"/>
                                </a:lnTo>
                                <a:lnTo>
                                  <a:pt x="15307" y="7144"/>
                                </a:lnTo>
                                <a:lnTo>
                                  <a:pt x="15307" y="7144"/>
                                </a:lnTo>
                                <a:lnTo>
                                  <a:pt x="15307" y="7144"/>
                                </a:lnTo>
                                <a:lnTo>
                                  <a:pt x="15307" y="5953"/>
                                </a:lnTo>
                                <a:lnTo>
                                  <a:pt x="15307" y="5953"/>
                                </a:lnTo>
                                <a:lnTo>
                                  <a:pt x="15307" y="5953"/>
                                </a:lnTo>
                                <a:lnTo>
                                  <a:pt x="15307" y="5953"/>
                                </a:lnTo>
                                <a:lnTo>
                                  <a:pt x="15307" y="7144"/>
                                </a:lnTo>
                                <a:lnTo>
                                  <a:pt x="15307" y="7144"/>
                                </a:lnTo>
                                <a:lnTo>
                                  <a:pt x="15307" y="7144"/>
                                </a:lnTo>
                                <a:lnTo>
                                  <a:pt x="15307" y="5953"/>
                                </a:lnTo>
                                <a:lnTo>
                                  <a:pt x="15307" y="7144"/>
                                </a:lnTo>
                                <a:lnTo>
                                  <a:pt x="15307" y="7144"/>
                                </a:lnTo>
                                <a:lnTo>
                                  <a:pt x="16326" y="5953"/>
                                </a:lnTo>
                                <a:lnTo>
                                  <a:pt x="16326" y="5953"/>
                                </a:lnTo>
                                <a:lnTo>
                                  <a:pt x="16326" y="5953"/>
                                </a:lnTo>
                                <a:lnTo>
                                  <a:pt x="16326" y="5953"/>
                                </a:lnTo>
                                <a:lnTo>
                                  <a:pt x="16326" y="5953"/>
                                </a:lnTo>
                                <a:lnTo>
                                  <a:pt x="16326" y="7144"/>
                                </a:lnTo>
                                <a:lnTo>
                                  <a:pt x="16326" y="7144"/>
                                </a:lnTo>
                                <a:lnTo>
                                  <a:pt x="16326" y="7144"/>
                                </a:lnTo>
                                <a:lnTo>
                                  <a:pt x="16326" y="7144"/>
                                </a:lnTo>
                                <a:lnTo>
                                  <a:pt x="16326" y="7144"/>
                                </a:lnTo>
                                <a:lnTo>
                                  <a:pt x="16326" y="7144"/>
                                </a:lnTo>
                                <a:lnTo>
                                  <a:pt x="16326" y="7144"/>
                                </a:lnTo>
                                <a:lnTo>
                                  <a:pt x="16326" y="7144"/>
                                </a:lnTo>
                                <a:lnTo>
                                  <a:pt x="16326" y="7144"/>
                                </a:lnTo>
                                <a:lnTo>
                                  <a:pt x="16326" y="7144"/>
                                </a:lnTo>
                                <a:lnTo>
                                  <a:pt x="16326" y="7144"/>
                                </a:lnTo>
                                <a:lnTo>
                                  <a:pt x="16326" y="7144"/>
                                </a:lnTo>
                                <a:lnTo>
                                  <a:pt x="16326" y="7144"/>
                                </a:lnTo>
                                <a:lnTo>
                                  <a:pt x="17345" y="7144"/>
                                </a:lnTo>
                                <a:lnTo>
                                  <a:pt x="17345" y="7144"/>
                                </a:lnTo>
                                <a:lnTo>
                                  <a:pt x="17345" y="7144"/>
                                </a:lnTo>
                                <a:lnTo>
                                  <a:pt x="17345" y="7144"/>
                                </a:lnTo>
                                <a:lnTo>
                                  <a:pt x="17345" y="7144"/>
                                </a:lnTo>
                                <a:lnTo>
                                  <a:pt x="17345" y="7144"/>
                                </a:lnTo>
                                <a:lnTo>
                                  <a:pt x="17345" y="7144"/>
                                </a:lnTo>
                                <a:lnTo>
                                  <a:pt x="17345" y="7144"/>
                                </a:lnTo>
                                <a:lnTo>
                                  <a:pt x="17345" y="7144"/>
                                </a:lnTo>
                                <a:lnTo>
                                  <a:pt x="17345" y="7144"/>
                                </a:lnTo>
                                <a:lnTo>
                                  <a:pt x="17345" y="7144"/>
                                </a:lnTo>
                                <a:lnTo>
                                  <a:pt x="17345" y="7144"/>
                                </a:lnTo>
                                <a:lnTo>
                                  <a:pt x="17345" y="7144"/>
                                </a:lnTo>
                                <a:lnTo>
                                  <a:pt x="17345" y="7144"/>
                                </a:lnTo>
                                <a:lnTo>
                                  <a:pt x="17345" y="7144"/>
                                </a:lnTo>
                                <a:lnTo>
                                  <a:pt x="17345" y="7144"/>
                                </a:lnTo>
                                <a:lnTo>
                                  <a:pt x="17345" y="7144"/>
                                </a:lnTo>
                                <a:lnTo>
                                  <a:pt x="17345" y="7144"/>
                                </a:lnTo>
                                <a:lnTo>
                                  <a:pt x="18374" y="7144"/>
                                </a:lnTo>
                                <a:lnTo>
                                  <a:pt x="18374" y="7144"/>
                                </a:lnTo>
                                <a:lnTo>
                                  <a:pt x="18374" y="7144"/>
                                </a:lnTo>
                                <a:lnTo>
                                  <a:pt x="18374" y="7144"/>
                                </a:lnTo>
                                <a:lnTo>
                                  <a:pt x="18374" y="7144"/>
                                </a:lnTo>
                                <a:lnTo>
                                  <a:pt x="18374" y="7144"/>
                                </a:lnTo>
                                <a:lnTo>
                                  <a:pt x="18374" y="7144"/>
                                </a:lnTo>
                                <a:lnTo>
                                  <a:pt x="18374" y="7144"/>
                                </a:lnTo>
                                <a:lnTo>
                                  <a:pt x="18374" y="7144"/>
                                </a:lnTo>
                                <a:lnTo>
                                  <a:pt x="18374" y="7144"/>
                                </a:lnTo>
                                <a:lnTo>
                                  <a:pt x="18374" y="7144"/>
                                </a:lnTo>
                                <a:lnTo>
                                  <a:pt x="18374" y="7144"/>
                                </a:lnTo>
                                <a:lnTo>
                                  <a:pt x="18374" y="8334"/>
                                </a:lnTo>
                                <a:lnTo>
                                  <a:pt x="18374" y="8334"/>
                                </a:lnTo>
                                <a:lnTo>
                                  <a:pt x="18374" y="8334"/>
                                </a:lnTo>
                                <a:lnTo>
                                  <a:pt x="18374" y="8334"/>
                                </a:lnTo>
                                <a:lnTo>
                                  <a:pt x="18374" y="8334"/>
                                </a:lnTo>
                                <a:lnTo>
                                  <a:pt x="18374" y="8334"/>
                                </a:lnTo>
                                <a:lnTo>
                                  <a:pt x="18374" y="8334"/>
                                </a:lnTo>
                                <a:lnTo>
                                  <a:pt x="18374" y="8334"/>
                                </a:lnTo>
                                <a:lnTo>
                                  <a:pt x="19393" y="7144"/>
                                </a:lnTo>
                                <a:lnTo>
                                  <a:pt x="19393" y="8334"/>
                                </a:lnTo>
                                <a:lnTo>
                                  <a:pt x="19393" y="7144"/>
                                </a:lnTo>
                                <a:lnTo>
                                  <a:pt x="19393" y="7144"/>
                                </a:lnTo>
                                <a:lnTo>
                                  <a:pt x="19393" y="8334"/>
                                </a:lnTo>
                                <a:lnTo>
                                  <a:pt x="19393" y="7144"/>
                                </a:lnTo>
                                <a:lnTo>
                                  <a:pt x="19393" y="7144"/>
                                </a:lnTo>
                                <a:lnTo>
                                  <a:pt x="19393" y="7144"/>
                                </a:lnTo>
                                <a:lnTo>
                                  <a:pt x="19393" y="7144"/>
                                </a:lnTo>
                                <a:lnTo>
                                  <a:pt x="19393" y="7144"/>
                                </a:lnTo>
                                <a:lnTo>
                                  <a:pt x="19393" y="7144"/>
                                </a:lnTo>
                                <a:lnTo>
                                  <a:pt x="19393" y="7144"/>
                                </a:lnTo>
                                <a:lnTo>
                                  <a:pt x="19393" y="7144"/>
                                </a:lnTo>
                                <a:lnTo>
                                  <a:pt x="19393" y="7144"/>
                                </a:lnTo>
                                <a:lnTo>
                                  <a:pt x="19393" y="7144"/>
                                </a:lnTo>
                                <a:lnTo>
                                  <a:pt x="19393" y="7144"/>
                                </a:lnTo>
                                <a:lnTo>
                                  <a:pt x="19393" y="8334"/>
                                </a:lnTo>
                                <a:lnTo>
                                  <a:pt x="19393" y="8334"/>
                                </a:lnTo>
                                <a:lnTo>
                                  <a:pt x="20412" y="8334"/>
                                </a:lnTo>
                                <a:lnTo>
                                  <a:pt x="20412" y="7144"/>
                                </a:lnTo>
                                <a:lnTo>
                                  <a:pt x="20412" y="7144"/>
                                </a:lnTo>
                                <a:lnTo>
                                  <a:pt x="20412" y="8334"/>
                                </a:lnTo>
                                <a:lnTo>
                                  <a:pt x="20412" y="8334"/>
                                </a:lnTo>
                                <a:lnTo>
                                  <a:pt x="20412" y="8334"/>
                                </a:lnTo>
                                <a:lnTo>
                                  <a:pt x="20412" y="7144"/>
                                </a:lnTo>
                                <a:lnTo>
                                  <a:pt x="20412" y="7144"/>
                                </a:lnTo>
                                <a:lnTo>
                                  <a:pt x="20412" y="7144"/>
                                </a:lnTo>
                                <a:lnTo>
                                  <a:pt x="20412" y="7144"/>
                                </a:lnTo>
                                <a:lnTo>
                                  <a:pt x="20412" y="7144"/>
                                </a:lnTo>
                                <a:lnTo>
                                  <a:pt x="20412" y="7144"/>
                                </a:lnTo>
                                <a:lnTo>
                                  <a:pt x="20412" y="7144"/>
                                </a:lnTo>
                                <a:lnTo>
                                  <a:pt x="20412" y="7144"/>
                                </a:lnTo>
                                <a:lnTo>
                                  <a:pt x="20412" y="7144"/>
                                </a:lnTo>
                                <a:lnTo>
                                  <a:pt x="20412" y="7144"/>
                                </a:lnTo>
                                <a:lnTo>
                                  <a:pt x="20412" y="8334"/>
                                </a:lnTo>
                                <a:lnTo>
                                  <a:pt x="20412" y="8334"/>
                                </a:lnTo>
                                <a:lnTo>
                                  <a:pt x="21431" y="8334"/>
                                </a:lnTo>
                                <a:lnTo>
                                  <a:pt x="21431" y="7144"/>
                                </a:lnTo>
                                <a:lnTo>
                                  <a:pt x="21431" y="7144"/>
                                </a:lnTo>
                                <a:lnTo>
                                  <a:pt x="21431" y="7144"/>
                                </a:lnTo>
                                <a:lnTo>
                                  <a:pt x="21431" y="8334"/>
                                </a:lnTo>
                                <a:lnTo>
                                  <a:pt x="21431" y="8334"/>
                                </a:lnTo>
                                <a:lnTo>
                                  <a:pt x="21431" y="8334"/>
                                </a:lnTo>
                                <a:lnTo>
                                  <a:pt x="21431" y="8334"/>
                                </a:lnTo>
                                <a:lnTo>
                                  <a:pt x="21431" y="8334"/>
                                </a:lnTo>
                                <a:lnTo>
                                  <a:pt x="21431" y="8334"/>
                                </a:lnTo>
                                <a:lnTo>
                                  <a:pt x="21431" y="8334"/>
                                </a:lnTo>
                                <a:lnTo>
                                  <a:pt x="21431" y="7144"/>
                                </a:lnTo>
                                <a:lnTo>
                                  <a:pt x="21431" y="8334"/>
                                </a:lnTo>
                                <a:lnTo>
                                  <a:pt x="21431" y="8334"/>
                                </a:lnTo>
                                <a:lnTo>
                                  <a:pt x="21431" y="8334"/>
                                </a:lnTo>
                                <a:lnTo>
                                  <a:pt x="21431" y="8334"/>
                                </a:lnTo>
                                <a:lnTo>
                                  <a:pt x="21431" y="8334"/>
                                </a:lnTo>
                                <a:lnTo>
                                  <a:pt x="21431" y="7144"/>
                                </a:lnTo>
                                <a:lnTo>
                                  <a:pt x="22450" y="7144"/>
                                </a:lnTo>
                                <a:lnTo>
                                  <a:pt x="22450" y="8334"/>
                                </a:lnTo>
                                <a:lnTo>
                                  <a:pt x="22450" y="7144"/>
                                </a:lnTo>
                                <a:lnTo>
                                  <a:pt x="22450" y="7144"/>
                                </a:lnTo>
                                <a:lnTo>
                                  <a:pt x="22450" y="7144"/>
                                </a:lnTo>
                                <a:lnTo>
                                  <a:pt x="22450" y="7144"/>
                                </a:lnTo>
                                <a:lnTo>
                                  <a:pt x="22450" y="7144"/>
                                </a:lnTo>
                                <a:lnTo>
                                  <a:pt x="22450" y="8334"/>
                                </a:lnTo>
                                <a:lnTo>
                                  <a:pt x="22450" y="8334"/>
                                </a:lnTo>
                                <a:lnTo>
                                  <a:pt x="22450" y="8334"/>
                                </a:lnTo>
                                <a:lnTo>
                                  <a:pt x="22450" y="8334"/>
                                </a:lnTo>
                                <a:lnTo>
                                  <a:pt x="22450" y="7144"/>
                                </a:lnTo>
                                <a:lnTo>
                                  <a:pt x="22450" y="7144"/>
                                </a:lnTo>
                                <a:lnTo>
                                  <a:pt x="22450" y="7144"/>
                                </a:lnTo>
                                <a:lnTo>
                                  <a:pt x="22450" y="7144"/>
                                </a:lnTo>
                                <a:lnTo>
                                  <a:pt x="22450" y="7144"/>
                                </a:lnTo>
                                <a:lnTo>
                                  <a:pt x="22450" y="7144"/>
                                </a:lnTo>
                                <a:lnTo>
                                  <a:pt x="22450" y="8334"/>
                                </a:lnTo>
                                <a:lnTo>
                                  <a:pt x="22450" y="8334"/>
                                </a:lnTo>
                                <a:lnTo>
                                  <a:pt x="22450" y="8334"/>
                                </a:lnTo>
                                <a:lnTo>
                                  <a:pt x="23469" y="8334"/>
                                </a:lnTo>
                                <a:lnTo>
                                  <a:pt x="23469" y="8334"/>
                                </a:lnTo>
                                <a:lnTo>
                                  <a:pt x="23469" y="8334"/>
                                </a:lnTo>
                                <a:lnTo>
                                  <a:pt x="23469" y="8334"/>
                                </a:lnTo>
                                <a:lnTo>
                                  <a:pt x="23469" y="8334"/>
                                </a:lnTo>
                                <a:lnTo>
                                  <a:pt x="23469" y="8334"/>
                                </a:lnTo>
                                <a:lnTo>
                                  <a:pt x="23469" y="8334"/>
                                </a:lnTo>
                                <a:lnTo>
                                  <a:pt x="23469" y="8334"/>
                                </a:lnTo>
                                <a:lnTo>
                                  <a:pt x="23469" y="8334"/>
                                </a:lnTo>
                                <a:lnTo>
                                  <a:pt x="23469" y="8334"/>
                                </a:lnTo>
                                <a:lnTo>
                                  <a:pt x="23469" y="8334"/>
                                </a:lnTo>
                                <a:lnTo>
                                  <a:pt x="23469" y="8334"/>
                                </a:lnTo>
                                <a:lnTo>
                                  <a:pt x="23469" y="8334"/>
                                </a:lnTo>
                                <a:lnTo>
                                  <a:pt x="23469" y="8334"/>
                                </a:lnTo>
                                <a:lnTo>
                                  <a:pt x="23469" y="7144"/>
                                </a:lnTo>
                                <a:lnTo>
                                  <a:pt x="23469" y="7144"/>
                                </a:lnTo>
                                <a:lnTo>
                                  <a:pt x="23469" y="8334"/>
                                </a:lnTo>
                                <a:lnTo>
                                  <a:pt x="23469" y="8334"/>
                                </a:lnTo>
                                <a:lnTo>
                                  <a:pt x="24489" y="8334"/>
                                </a:lnTo>
                                <a:lnTo>
                                  <a:pt x="24489" y="8334"/>
                                </a:lnTo>
                                <a:lnTo>
                                  <a:pt x="24489" y="8334"/>
                                </a:lnTo>
                                <a:lnTo>
                                  <a:pt x="24489" y="8334"/>
                                </a:lnTo>
                                <a:lnTo>
                                  <a:pt x="24489" y="8334"/>
                                </a:lnTo>
                                <a:lnTo>
                                  <a:pt x="24489" y="8334"/>
                                </a:lnTo>
                                <a:lnTo>
                                  <a:pt x="24489" y="7144"/>
                                </a:lnTo>
                                <a:lnTo>
                                  <a:pt x="24489" y="8334"/>
                                </a:lnTo>
                                <a:lnTo>
                                  <a:pt x="24489" y="8334"/>
                                </a:lnTo>
                                <a:lnTo>
                                  <a:pt x="24489" y="8334"/>
                                </a:lnTo>
                                <a:lnTo>
                                  <a:pt x="24489" y="8334"/>
                                </a:lnTo>
                                <a:lnTo>
                                  <a:pt x="24489" y="8334"/>
                                </a:lnTo>
                                <a:lnTo>
                                  <a:pt x="24489" y="8334"/>
                                </a:lnTo>
                                <a:lnTo>
                                  <a:pt x="24489" y="8334"/>
                                </a:lnTo>
                                <a:lnTo>
                                  <a:pt x="24489" y="8334"/>
                                </a:lnTo>
                                <a:lnTo>
                                  <a:pt x="24489" y="9525"/>
                                </a:lnTo>
                                <a:lnTo>
                                  <a:pt x="24489" y="9525"/>
                                </a:lnTo>
                                <a:lnTo>
                                  <a:pt x="24489" y="8334"/>
                                </a:lnTo>
                                <a:lnTo>
                                  <a:pt x="25517" y="8334"/>
                                </a:lnTo>
                                <a:lnTo>
                                  <a:pt x="25517" y="8334"/>
                                </a:lnTo>
                                <a:lnTo>
                                  <a:pt x="25517" y="7144"/>
                                </a:lnTo>
                                <a:lnTo>
                                  <a:pt x="25517" y="8334"/>
                                </a:lnTo>
                                <a:lnTo>
                                  <a:pt x="25517" y="8334"/>
                                </a:lnTo>
                                <a:lnTo>
                                  <a:pt x="25517" y="8334"/>
                                </a:lnTo>
                                <a:lnTo>
                                  <a:pt x="25517" y="8334"/>
                                </a:lnTo>
                                <a:lnTo>
                                  <a:pt x="25517" y="8334"/>
                                </a:lnTo>
                                <a:lnTo>
                                  <a:pt x="25517" y="8334"/>
                                </a:lnTo>
                                <a:lnTo>
                                  <a:pt x="25517" y="8334"/>
                                </a:lnTo>
                                <a:lnTo>
                                  <a:pt x="25517" y="8334"/>
                                </a:lnTo>
                                <a:lnTo>
                                  <a:pt x="25517" y="8334"/>
                                </a:lnTo>
                                <a:lnTo>
                                  <a:pt x="25517" y="8334"/>
                                </a:lnTo>
                                <a:lnTo>
                                  <a:pt x="25517" y="9525"/>
                                </a:lnTo>
                                <a:lnTo>
                                  <a:pt x="25517" y="9525"/>
                                </a:lnTo>
                                <a:lnTo>
                                  <a:pt x="25517" y="9525"/>
                                </a:lnTo>
                                <a:lnTo>
                                  <a:pt x="25517" y="8334"/>
                                </a:lnTo>
                                <a:lnTo>
                                  <a:pt x="25517" y="8334"/>
                                </a:lnTo>
                                <a:lnTo>
                                  <a:pt x="25517" y="8334"/>
                                </a:lnTo>
                                <a:lnTo>
                                  <a:pt x="25517" y="8334"/>
                                </a:lnTo>
                                <a:lnTo>
                                  <a:pt x="26537" y="8334"/>
                                </a:lnTo>
                                <a:lnTo>
                                  <a:pt x="26537" y="9525"/>
                                </a:lnTo>
                                <a:lnTo>
                                  <a:pt x="26537" y="9525"/>
                                </a:lnTo>
                                <a:lnTo>
                                  <a:pt x="26537" y="8334"/>
                                </a:lnTo>
                                <a:lnTo>
                                  <a:pt x="26537" y="8334"/>
                                </a:lnTo>
                                <a:lnTo>
                                  <a:pt x="26537" y="8334"/>
                                </a:lnTo>
                                <a:lnTo>
                                  <a:pt x="26537" y="8334"/>
                                </a:lnTo>
                                <a:lnTo>
                                  <a:pt x="26537" y="8334"/>
                                </a:lnTo>
                                <a:lnTo>
                                  <a:pt x="26537" y="8334"/>
                                </a:lnTo>
                                <a:lnTo>
                                  <a:pt x="26537" y="8334"/>
                                </a:lnTo>
                                <a:lnTo>
                                  <a:pt x="26537" y="8334"/>
                                </a:lnTo>
                                <a:lnTo>
                                  <a:pt x="26537" y="8334"/>
                                </a:lnTo>
                                <a:lnTo>
                                  <a:pt x="26537" y="8334"/>
                                </a:lnTo>
                                <a:lnTo>
                                  <a:pt x="26537" y="8334"/>
                                </a:lnTo>
                                <a:lnTo>
                                  <a:pt x="26537" y="8334"/>
                                </a:lnTo>
                                <a:lnTo>
                                  <a:pt x="26537" y="8334"/>
                                </a:lnTo>
                                <a:lnTo>
                                  <a:pt x="26537" y="8334"/>
                                </a:lnTo>
                                <a:lnTo>
                                  <a:pt x="26537" y="8334"/>
                                </a:lnTo>
                                <a:lnTo>
                                  <a:pt x="27556" y="8334"/>
                                </a:lnTo>
                                <a:lnTo>
                                  <a:pt x="27556" y="8334"/>
                                </a:lnTo>
                                <a:lnTo>
                                  <a:pt x="27556" y="8334"/>
                                </a:lnTo>
                                <a:lnTo>
                                  <a:pt x="27556" y="8334"/>
                                </a:lnTo>
                                <a:lnTo>
                                  <a:pt x="27556" y="8334"/>
                                </a:lnTo>
                                <a:lnTo>
                                  <a:pt x="27556" y="8334"/>
                                </a:lnTo>
                                <a:lnTo>
                                  <a:pt x="27556" y="8334"/>
                                </a:lnTo>
                                <a:lnTo>
                                  <a:pt x="27556" y="8334"/>
                                </a:lnTo>
                                <a:lnTo>
                                  <a:pt x="27556" y="8334"/>
                                </a:lnTo>
                                <a:lnTo>
                                  <a:pt x="27556" y="8334"/>
                                </a:lnTo>
                                <a:lnTo>
                                  <a:pt x="27556" y="8334"/>
                                </a:lnTo>
                                <a:lnTo>
                                  <a:pt x="27556" y="8334"/>
                                </a:lnTo>
                                <a:lnTo>
                                  <a:pt x="27556" y="8334"/>
                                </a:lnTo>
                                <a:lnTo>
                                  <a:pt x="27556" y="8334"/>
                                </a:lnTo>
                                <a:lnTo>
                                  <a:pt x="27556" y="8334"/>
                                </a:lnTo>
                                <a:lnTo>
                                  <a:pt x="27556" y="8334"/>
                                </a:lnTo>
                                <a:lnTo>
                                  <a:pt x="27556" y="8334"/>
                                </a:lnTo>
                                <a:lnTo>
                                  <a:pt x="27556" y="8334"/>
                                </a:lnTo>
                                <a:lnTo>
                                  <a:pt x="28575" y="8334"/>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06" name="Freeform: Shape 306"/>
                        <wps:cNvSpPr/>
                        <wps:spPr>
                          <a:xfrm>
                            <a:off x="2471737" y="1947862"/>
                            <a:ext cx="19050" cy="9525"/>
                          </a:xfrm>
                          <a:custGeom>
                            <a:avLst/>
                            <a:gdLst>
                              <a:gd name="connsiteX0" fmla="*/ 0 w 19050"/>
                              <a:gd name="connsiteY0" fmla="*/ 0 h 9525"/>
                              <a:gd name="connsiteX1" fmla="*/ 0 w 19050"/>
                              <a:gd name="connsiteY1" fmla="*/ 4763 h 9525"/>
                              <a:gd name="connsiteX2" fmla="*/ 0 w 19050"/>
                              <a:gd name="connsiteY2" fmla="*/ 4763 h 9525"/>
                              <a:gd name="connsiteX3" fmla="*/ 0 w 19050"/>
                              <a:gd name="connsiteY3" fmla="*/ 4763 h 9525"/>
                              <a:gd name="connsiteX4" fmla="*/ 0 w 19050"/>
                              <a:gd name="connsiteY4" fmla="*/ 0 h 9525"/>
                              <a:gd name="connsiteX5" fmla="*/ 0 w 19050"/>
                              <a:gd name="connsiteY5" fmla="*/ 0 h 9525"/>
                              <a:gd name="connsiteX6" fmla="*/ 0 w 19050"/>
                              <a:gd name="connsiteY6" fmla="*/ 0 h 9525"/>
                              <a:gd name="connsiteX7" fmla="*/ 0 w 19050"/>
                              <a:gd name="connsiteY7" fmla="*/ 0 h 9525"/>
                              <a:gd name="connsiteX8" fmla="*/ 0 w 19050"/>
                              <a:gd name="connsiteY8" fmla="*/ 0 h 9525"/>
                              <a:gd name="connsiteX9" fmla="*/ 0 w 19050"/>
                              <a:gd name="connsiteY9" fmla="*/ 0 h 9525"/>
                              <a:gd name="connsiteX10" fmla="*/ 0 w 19050"/>
                              <a:gd name="connsiteY10" fmla="*/ 0 h 9525"/>
                              <a:gd name="connsiteX11" fmla="*/ 0 w 19050"/>
                              <a:gd name="connsiteY11" fmla="*/ 0 h 9525"/>
                              <a:gd name="connsiteX12" fmla="*/ 0 w 19050"/>
                              <a:gd name="connsiteY12" fmla="*/ 0 h 9525"/>
                              <a:gd name="connsiteX13" fmla="*/ 0 w 19050"/>
                              <a:gd name="connsiteY13" fmla="*/ 0 h 9525"/>
                              <a:gd name="connsiteX14" fmla="*/ 0 w 19050"/>
                              <a:gd name="connsiteY14" fmla="*/ 0 h 9525"/>
                              <a:gd name="connsiteX15" fmla="*/ 0 w 19050"/>
                              <a:gd name="connsiteY15" fmla="*/ 4763 h 9525"/>
                              <a:gd name="connsiteX16" fmla="*/ 0 w 19050"/>
                              <a:gd name="connsiteY16" fmla="*/ 4763 h 9525"/>
                              <a:gd name="connsiteX17" fmla="*/ 0 w 19050"/>
                              <a:gd name="connsiteY17" fmla="*/ 0 h 9525"/>
                              <a:gd name="connsiteX18" fmla="*/ 733 w 19050"/>
                              <a:gd name="connsiteY18" fmla="*/ 0 h 9525"/>
                              <a:gd name="connsiteX19" fmla="*/ 733 w 19050"/>
                              <a:gd name="connsiteY19" fmla="*/ 0 h 9525"/>
                              <a:gd name="connsiteX20" fmla="*/ 733 w 19050"/>
                              <a:gd name="connsiteY20" fmla="*/ 0 h 9525"/>
                              <a:gd name="connsiteX21" fmla="*/ 733 w 19050"/>
                              <a:gd name="connsiteY21" fmla="*/ 0 h 9525"/>
                              <a:gd name="connsiteX22" fmla="*/ 733 w 19050"/>
                              <a:gd name="connsiteY22" fmla="*/ 0 h 9525"/>
                              <a:gd name="connsiteX23" fmla="*/ 733 w 19050"/>
                              <a:gd name="connsiteY23" fmla="*/ 0 h 9525"/>
                              <a:gd name="connsiteX24" fmla="*/ 733 w 19050"/>
                              <a:gd name="connsiteY24" fmla="*/ 0 h 9525"/>
                              <a:gd name="connsiteX25" fmla="*/ 733 w 19050"/>
                              <a:gd name="connsiteY25" fmla="*/ 0 h 9525"/>
                              <a:gd name="connsiteX26" fmla="*/ 733 w 19050"/>
                              <a:gd name="connsiteY26" fmla="*/ 0 h 9525"/>
                              <a:gd name="connsiteX27" fmla="*/ 733 w 19050"/>
                              <a:gd name="connsiteY27" fmla="*/ 4763 h 9525"/>
                              <a:gd name="connsiteX28" fmla="*/ 733 w 19050"/>
                              <a:gd name="connsiteY28" fmla="*/ 4763 h 9525"/>
                              <a:gd name="connsiteX29" fmla="*/ 733 w 19050"/>
                              <a:gd name="connsiteY29" fmla="*/ 4763 h 9525"/>
                              <a:gd name="connsiteX30" fmla="*/ 733 w 19050"/>
                              <a:gd name="connsiteY30" fmla="*/ 4763 h 9525"/>
                              <a:gd name="connsiteX31" fmla="*/ 733 w 19050"/>
                              <a:gd name="connsiteY31" fmla="*/ 0 h 9525"/>
                              <a:gd name="connsiteX32" fmla="*/ 733 w 19050"/>
                              <a:gd name="connsiteY32" fmla="*/ 0 h 9525"/>
                              <a:gd name="connsiteX33" fmla="*/ 733 w 19050"/>
                              <a:gd name="connsiteY33" fmla="*/ 0 h 9525"/>
                              <a:gd name="connsiteX34" fmla="*/ 733 w 19050"/>
                              <a:gd name="connsiteY34" fmla="*/ 0 h 9525"/>
                              <a:gd name="connsiteX35" fmla="*/ 733 w 19050"/>
                              <a:gd name="connsiteY35" fmla="*/ 0 h 9525"/>
                              <a:gd name="connsiteX36" fmla="*/ 733 w 19050"/>
                              <a:gd name="connsiteY36" fmla="*/ 0 h 9525"/>
                              <a:gd name="connsiteX37" fmla="*/ 733 w 19050"/>
                              <a:gd name="connsiteY37" fmla="*/ 0 h 9525"/>
                              <a:gd name="connsiteX38" fmla="*/ 1467 w 19050"/>
                              <a:gd name="connsiteY38" fmla="*/ 0 h 9525"/>
                              <a:gd name="connsiteX39" fmla="*/ 1467 w 19050"/>
                              <a:gd name="connsiteY39" fmla="*/ 0 h 9525"/>
                              <a:gd name="connsiteX40" fmla="*/ 1467 w 19050"/>
                              <a:gd name="connsiteY40" fmla="*/ 4763 h 9525"/>
                              <a:gd name="connsiteX41" fmla="*/ 1467 w 19050"/>
                              <a:gd name="connsiteY41" fmla="*/ 0 h 9525"/>
                              <a:gd name="connsiteX42" fmla="*/ 1467 w 19050"/>
                              <a:gd name="connsiteY42" fmla="*/ 0 h 9525"/>
                              <a:gd name="connsiteX43" fmla="*/ 1467 w 19050"/>
                              <a:gd name="connsiteY43" fmla="*/ 0 h 9525"/>
                              <a:gd name="connsiteX44" fmla="*/ 1467 w 19050"/>
                              <a:gd name="connsiteY44" fmla="*/ 0 h 9525"/>
                              <a:gd name="connsiteX45" fmla="*/ 1467 w 19050"/>
                              <a:gd name="connsiteY45" fmla="*/ 0 h 9525"/>
                              <a:gd name="connsiteX46" fmla="*/ 1467 w 19050"/>
                              <a:gd name="connsiteY46" fmla="*/ 0 h 9525"/>
                              <a:gd name="connsiteX47" fmla="*/ 1467 w 19050"/>
                              <a:gd name="connsiteY47" fmla="*/ 0 h 9525"/>
                              <a:gd name="connsiteX48" fmla="*/ 1467 w 19050"/>
                              <a:gd name="connsiteY48" fmla="*/ 0 h 9525"/>
                              <a:gd name="connsiteX49" fmla="*/ 1467 w 19050"/>
                              <a:gd name="connsiteY49" fmla="*/ 0 h 9525"/>
                              <a:gd name="connsiteX50" fmla="*/ 1467 w 19050"/>
                              <a:gd name="connsiteY50" fmla="*/ 0 h 9525"/>
                              <a:gd name="connsiteX51" fmla="*/ 1467 w 19050"/>
                              <a:gd name="connsiteY51" fmla="*/ 0 h 9525"/>
                              <a:gd name="connsiteX52" fmla="*/ 1467 w 19050"/>
                              <a:gd name="connsiteY52" fmla="*/ 0 h 9525"/>
                              <a:gd name="connsiteX53" fmla="*/ 1467 w 19050"/>
                              <a:gd name="connsiteY53" fmla="*/ 0 h 9525"/>
                              <a:gd name="connsiteX54" fmla="*/ 1467 w 19050"/>
                              <a:gd name="connsiteY54" fmla="*/ 0 h 9525"/>
                              <a:gd name="connsiteX55" fmla="*/ 1467 w 19050"/>
                              <a:gd name="connsiteY55" fmla="*/ 0 h 9525"/>
                              <a:gd name="connsiteX56" fmla="*/ 2200 w 19050"/>
                              <a:gd name="connsiteY56" fmla="*/ 0 h 9525"/>
                              <a:gd name="connsiteX57" fmla="*/ 2200 w 19050"/>
                              <a:gd name="connsiteY57" fmla="*/ 0 h 9525"/>
                              <a:gd name="connsiteX58" fmla="*/ 2200 w 19050"/>
                              <a:gd name="connsiteY58" fmla="*/ 0 h 9525"/>
                              <a:gd name="connsiteX59" fmla="*/ 2200 w 19050"/>
                              <a:gd name="connsiteY59" fmla="*/ 4763 h 9525"/>
                              <a:gd name="connsiteX60" fmla="*/ 2200 w 19050"/>
                              <a:gd name="connsiteY60" fmla="*/ 0 h 9525"/>
                              <a:gd name="connsiteX61" fmla="*/ 2200 w 19050"/>
                              <a:gd name="connsiteY61" fmla="*/ 4763 h 9525"/>
                              <a:gd name="connsiteX62" fmla="*/ 2200 w 19050"/>
                              <a:gd name="connsiteY62" fmla="*/ 4763 h 9525"/>
                              <a:gd name="connsiteX63" fmla="*/ 2200 w 19050"/>
                              <a:gd name="connsiteY63" fmla="*/ 4763 h 9525"/>
                              <a:gd name="connsiteX64" fmla="*/ 2200 w 19050"/>
                              <a:gd name="connsiteY64" fmla="*/ 4763 h 9525"/>
                              <a:gd name="connsiteX65" fmla="*/ 2200 w 19050"/>
                              <a:gd name="connsiteY65" fmla="*/ 4763 h 9525"/>
                              <a:gd name="connsiteX66" fmla="*/ 2200 w 19050"/>
                              <a:gd name="connsiteY66" fmla="*/ 4763 h 9525"/>
                              <a:gd name="connsiteX67" fmla="*/ 2200 w 19050"/>
                              <a:gd name="connsiteY67" fmla="*/ 4763 h 9525"/>
                              <a:gd name="connsiteX68" fmla="*/ 2200 w 19050"/>
                              <a:gd name="connsiteY68" fmla="*/ 4763 h 9525"/>
                              <a:gd name="connsiteX69" fmla="*/ 2200 w 19050"/>
                              <a:gd name="connsiteY69" fmla="*/ 4763 h 9525"/>
                              <a:gd name="connsiteX70" fmla="*/ 2200 w 19050"/>
                              <a:gd name="connsiteY70" fmla="*/ 4763 h 9525"/>
                              <a:gd name="connsiteX71" fmla="*/ 2200 w 19050"/>
                              <a:gd name="connsiteY71" fmla="*/ 0 h 9525"/>
                              <a:gd name="connsiteX72" fmla="*/ 2200 w 19050"/>
                              <a:gd name="connsiteY72" fmla="*/ 0 h 9525"/>
                              <a:gd name="connsiteX73" fmla="*/ 2200 w 19050"/>
                              <a:gd name="connsiteY73" fmla="*/ 0 h 9525"/>
                              <a:gd name="connsiteX74" fmla="*/ 2200 w 19050"/>
                              <a:gd name="connsiteY74" fmla="*/ 0 h 9525"/>
                              <a:gd name="connsiteX75" fmla="*/ 2200 w 19050"/>
                              <a:gd name="connsiteY75" fmla="*/ 4763 h 9525"/>
                              <a:gd name="connsiteX76" fmla="*/ 2200 w 19050"/>
                              <a:gd name="connsiteY76" fmla="*/ 4763 h 9525"/>
                              <a:gd name="connsiteX77" fmla="*/ 2200 w 19050"/>
                              <a:gd name="connsiteY77" fmla="*/ 0 h 9525"/>
                              <a:gd name="connsiteX78" fmla="*/ 2200 w 19050"/>
                              <a:gd name="connsiteY78" fmla="*/ 0 h 9525"/>
                              <a:gd name="connsiteX79" fmla="*/ 2200 w 19050"/>
                              <a:gd name="connsiteY79" fmla="*/ 0 h 9525"/>
                              <a:gd name="connsiteX80" fmla="*/ 2934 w 19050"/>
                              <a:gd name="connsiteY80" fmla="*/ 0 h 9525"/>
                              <a:gd name="connsiteX81" fmla="*/ 2934 w 19050"/>
                              <a:gd name="connsiteY81" fmla="*/ 0 h 9525"/>
                              <a:gd name="connsiteX82" fmla="*/ 2934 w 19050"/>
                              <a:gd name="connsiteY82" fmla="*/ 0 h 9525"/>
                              <a:gd name="connsiteX83" fmla="*/ 2934 w 19050"/>
                              <a:gd name="connsiteY83" fmla="*/ 0 h 9525"/>
                              <a:gd name="connsiteX84" fmla="*/ 2934 w 19050"/>
                              <a:gd name="connsiteY84" fmla="*/ 0 h 9525"/>
                              <a:gd name="connsiteX85" fmla="*/ 2934 w 19050"/>
                              <a:gd name="connsiteY85" fmla="*/ 0 h 9525"/>
                              <a:gd name="connsiteX86" fmla="*/ 2934 w 19050"/>
                              <a:gd name="connsiteY86" fmla="*/ 0 h 9525"/>
                              <a:gd name="connsiteX87" fmla="*/ 2934 w 19050"/>
                              <a:gd name="connsiteY87" fmla="*/ 0 h 9525"/>
                              <a:gd name="connsiteX88" fmla="*/ 2934 w 19050"/>
                              <a:gd name="connsiteY88" fmla="*/ 0 h 9525"/>
                              <a:gd name="connsiteX89" fmla="*/ 2934 w 19050"/>
                              <a:gd name="connsiteY89" fmla="*/ 0 h 9525"/>
                              <a:gd name="connsiteX90" fmla="*/ 2934 w 19050"/>
                              <a:gd name="connsiteY90" fmla="*/ 0 h 9525"/>
                              <a:gd name="connsiteX91" fmla="*/ 2934 w 19050"/>
                              <a:gd name="connsiteY91" fmla="*/ 0 h 9525"/>
                              <a:gd name="connsiteX92" fmla="*/ 2934 w 19050"/>
                              <a:gd name="connsiteY92" fmla="*/ 0 h 9525"/>
                              <a:gd name="connsiteX93" fmla="*/ 2934 w 19050"/>
                              <a:gd name="connsiteY93" fmla="*/ 0 h 9525"/>
                              <a:gd name="connsiteX94" fmla="*/ 2934 w 19050"/>
                              <a:gd name="connsiteY94" fmla="*/ 0 h 9525"/>
                              <a:gd name="connsiteX95" fmla="*/ 2934 w 19050"/>
                              <a:gd name="connsiteY95" fmla="*/ 0 h 9525"/>
                              <a:gd name="connsiteX96" fmla="*/ 2934 w 19050"/>
                              <a:gd name="connsiteY96" fmla="*/ 0 h 9525"/>
                              <a:gd name="connsiteX97" fmla="*/ 2934 w 19050"/>
                              <a:gd name="connsiteY97" fmla="*/ 0 h 9525"/>
                              <a:gd name="connsiteX98" fmla="*/ 3667 w 19050"/>
                              <a:gd name="connsiteY98" fmla="*/ 0 h 9525"/>
                              <a:gd name="connsiteX99" fmla="*/ 3667 w 19050"/>
                              <a:gd name="connsiteY99" fmla="*/ 0 h 9525"/>
                              <a:gd name="connsiteX100" fmla="*/ 3667 w 19050"/>
                              <a:gd name="connsiteY100" fmla="*/ 4763 h 9525"/>
                              <a:gd name="connsiteX101" fmla="*/ 3667 w 19050"/>
                              <a:gd name="connsiteY101" fmla="*/ 4763 h 9525"/>
                              <a:gd name="connsiteX102" fmla="*/ 3667 w 19050"/>
                              <a:gd name="connsiteY102" fmla="*/ 4763 h 9525"/>
                              <a:gd name="connsiteX103" fmla="*/ 3667 w 19050"/>
                              <a:gd name="connsiteY103" fmla="*/ 0 h 9525"/>
                              <a:gd name="connsiteX104" fmla="*/ 3667 w 19050"/>
                              <a:gd name="connsiteY104" fmla="*/ 0 h 9525"/>
                              <a:gd name="connsiteX105" fmla="*/ 3667 w 19050"/>
                              <a:gd name="connsiteY105" fmla="*/ 0 h 9525"/>
                              <a:gd name="connsiteX106" fmla="*/ 3667 w 19050"/>
                              <a:gd name="connsiteY106" fmla="*/ 0 h 9525"/>
                              <a:gd name="connsiteX107" fmla="*/ 3667 w 19050"/>
                              <a:gd name="connsiteY107" fmla="*/ 4763 h 9525"/>
                              <a:gd name="connsiteX108" fmla="*/ 3667 w 19050"/>
                              <a:gd name="connsiteY108" fmla="*/ 4763 h 9525"/>
                              <a:gd name="connsiteX109" fmla="*/ 3667 w 19050"/>
                              <a:gd name="connsiteY109" fmla="*/ 4763 h 9525"/>
                              <a:gd name="connsiteX110" fmla="*/ 3667 w 19050"/>
                              <a:gd name="connsiteY110" fmla="*/ 4763 h 9525"/>
                              <a:gd name="connsiteX111" fmla="*/ 3667 w 19050"/>
                              <a:gd name="connsiteY111" fmla="*/ 4763 h 9525"/>
                              <a:gd name="connsiteX112" fmla="*/ 3667 w 19050"/>
                              <a:gd name="connsiteY112" fmla="*/ 0 h 9525"/>
                              <a:gd name="connsiteX113" fmla="*/ 3667 w 19050"/>
                              <a:gd name="connsiteY113" fmla="*/ 0 h 9525"/>
                              <a:gd name="connsiteX114" fmla="*/ 3667 w 19050"/>
                              <a:gd name="connsiteY114" fmla="*/ 4763 h 9525"/>
                              <a:gd name="connsiteX115" fmla="*/ 3667 w 19050"/>
                              <a:gd name="connsiteY115" fmla="*/ 0 h 9525"/>
                              <a:gd name="connsiteX116" fmla="*/ 3667 w 19050"/>
                              <a:gd name="connsiteY116" fmla="*/ 4763 h 9525"/>
                              <a:gd name="connsiteX117" fmla="*/ 3667 w 19050"/>
                              <a:gd name="connsiteY117" fmla="*/ 4763 h 9525"/>
                              <a:gd name="connsiteX118" fmla="*/ 4401 w 19050"/>
                              <a:gd name="connsiteY118" fmla="*/ 0 h 9525"/>
                              <a:gd name="connsiteX119" fmla="*/ 4401 w 19050"/>
                              <a:gd name="connsiteY119" fmla="*/ 4763 h 9525"/>
                              <a:gd name="connsiteX120" fmla="*/ 4401 w 19050"/>
                              <a:gd name="connsiteY120" fmla="*/ 4763 h 9525"/>
                              <a:gd name="connsiteX121" fmla="*/ 4401 w 19050"/>
                              <a:gd name="connsiteY121" fmla="*/ 0 h 9525"/>
                              <a:gd name="connsiteX122" fmla="*/ 4401 w 19050"/>
                              <a:gd name="connsiteY122" fmla="*/ 4763 h 9525"/>
                              <a:gd name="connsiteX123" fmla="*/ 4401 w 19050"/>
                              <a:gd name="connsiteY123" fmla="*/ 4763 h 9525"/>
                              <a:gd name="connsiteX124" fmla="*/ 4401 w 19050"/>
                              <a:gd name="connsiteY124" fmla="*/ 4763 h 9525"/>
                              <a:gd name="connsiteX125" fmla="*/ 4401 w 19050"/>
                              <a:gd name="connsiteY125" fmla="*/ 4763 h 9525"/>
                              <a:gd name="connsiteX126" fmla="*/ 4401 w 19050"/>
                              <a:gd name="connsiteY126" fmla="*/ 4763 h 9525"/>
                              <a:gd name="connsiteX127" fmla="*/ 4401 w 19050"/>
                              <a:gd name="connsiteY127" fmla="*/ 4763 h 9525"/>
                              <a:gd name="connsiteX128" fmla="*/ 4401 w 19050"/>
                              <a:gd name="connsiteY128" fmla="*/ 4763 h 9525"/>
                              <a:gd name="connsiteX129" fmla="*/ 4401 w 19050"/>
                              <a:gd name="connsiteY129" fmla="*/ 4763 h 9525"/>
                              <a:gd name="connsiteX130" fmla="*/ 4401 w 19050"/>
                              <a:gd name="connsiteY130" fmla="*/ 4763 h 9525"/>
                              <a:gd name="connsiteX131" fmla="*/ 4401 w 19050"/>
                              <a:gd name="connsiteY131" fmla="*/ 4763 h 9525"/>
                              <a:gd name="connsiteX132" fmla="*/ 4401 w 19050"/>
                              <a:gd name="connsiteY132" fmla="*/ 4763 h 9525"/>
                              <a:gd name="connsiteX133" fmla="*/ 4401 w 19050"/>
                              <a:gd name="connsiteY133" fmla="*/ 0 h 9525"/>
                              <a:gd name="connsiteX134" fmla="*/ 4401 w 19050"/>
                              <a:gd name="connsiteY134" fmla="*/ 4763 h 9525"/>
                              <a:gd name="connsiteX135" fmla="*/ 4401 w 19050"/>
                              <a:gd name="connsiteY135" fmla="*/ 4763 h 9525"/>
                              <a:gd name="connsiteX136" fmla="*/ 5124 w 19050"/>
                              <a:gd name="connsiteY136" fmla="*/ 4763 h 9525"/>
                              <a:gd name="connsiteX137" fmla="*/ 5124 w 19050"/>
                              <a:gd name="connsiteY137" fmla="*/ 4763 h 9525"/>
                              <a:gd name="connsiteX138" fmla="*/ 5124 w 19050"/>
                              <a:gd name="connsiteY138" fmla="*/ 4763 h 9525"/>
                              <a:gd name="connsiteX139" fmla="*/ 5124 w 19050"/>
                              <a:gd name="connsiteY139" fmla="*/ 4763 h 9525"/>
                              <a:gd name="connsiteX140" fmla="*/ 5124 w 19050"/>
                              <a:gd name="connsiteY140" fmla="*/ 0 h 9525"/>
                              <a:gd name="connsiteX141" fmla="*/ 5124 w 19050"/>
                              <a:gd name="connsiteY141" fmla="*/ 0 h 9525"/>
                              <a:gd name="connsiteX142" fmla="*/ 5124 w 19050"/>
                              <a:gd name="connsiteY142" fmla="*/ 4763 h 9525"/>
                              <a:gd name="connsiteX143" fmla="*/ 5124 w 19050"/>
                              <a:gd name="connsiteY143" fmla="*/ 0 h 9525"/>
                              <a:gd name="connsiteX144" fmla="*/ 5124 w 19050"/>
                              <a:gd name="connsiteY144" fmla="*/ 4763 h 9525"/>
                              <a:gd name="connsiteX145" fmla="*/ 5124 w 19050"/>
                              <a:gd name="connsiteY145" fmla="*/ 0 h 9525"/>
                              <a:gd name="connsiteX146" fmla="*/ 5124 w 19050"/>
                              <a:gd name="connsiteY146" fmla="*/ 0 h 9525"/>
                              <a:gd name="connsiteX147" fmla="*/ 5124 w 19050"/>
                              <a:gd name="connsiteY147" fmla="*/ 4763 h 9525"/>
                              <a:gd name="connsiteX148" fmla="*/ 5124 w 19050"/>
                              <a:gd name="connsiteY148" fmla="*/ 4763 h 9525"/>
                              <a:gd name="connsiteX149" fmla="*/ 5124 w 19050"/>
                              <a:gd name="connsiteY149" fmla="*/ 4763 h 9525"/>
                              <a:gd name="connsiteX150" fmla="*/ 5124 w 19050"/>
                              <a:gd name="connsiteY150" fmla="*/ 4763 h 9525"/>
                              <a:gd name="connsiteX151" fmla="*/ 5124 w 19050"/>
                              <a:gd name="connsiteY151" fmla="*/ 4763 h 9525"/>
                              <a:gd name="connsiteX152" fmla="*/ 5124 w 19050"/>
                              <a:gd name="connsiteY152" fmla="*/ 4763 h 9525"/>
                              <a:gd name="connsiteX153" fmla="*/ 5124 w 19050"/>
                              <a:gd name="connsiteY153" fmla="*/ 4763 h 9525"/>
                              <a:gd name="connsiteX154" fmla="*/ 5858 w 19050"/>
                              <a:gd name="connsiteY154" fmla="*/ 4763 h 9525"/>
                              <a:gd name="connsiteX155" fmla="*/ 5858 w 19050"/>
                              <a:gd name="connsiteY155" fmla="*/ 4763 h 9525"/>
                              <a:gd name="connsiteX156" fmla="*/ 5858 w 19050"/>
                              <a:gd name="connsiteY156" fmla="*/ 0 h 9525"/>
                              <a:gd name="connsiteX157" fmla="*/ 5858 w 19050"/>
                              <a:gd name="connsiteY157" fmla="*/ 4763 h 9525"/>
                              <a:gd name="connsiteX158" fmla="*/ 5858 w 19050"/>
                              <a:gd name="connsiteY158" fmla="*/ 4763 h 9525"/>
                              <a:gd name="connsiteX159" fmla="*/ 5858 w 19050"/>
                              <a:gd name="connsiteY159" fmla="*/ 4763 h 9525"/>
                              <a:gd name="connsiteX160" fmla="*/ 5858 w 19050"/>
                              <a:gd name="connsiteY160" fmla="*/ 4763 h 9525"/>
                              <a:gd name="connsiteX161" fmla="*/ 5858 w 19050"/>
                              <a:gd name="connsiteY161" fmla="*/ 4763 h 9525"/>
                              <a:gd name="connsiteX162" fmla="*/ 5858 w 19050"/>
                              <a:gd name="connsiteY162" fmla="*/ 0 h 9525"/>
                              <a:gd name="connsiteX163" fmla="*/ 5858 w 19050"/>
                              <a:gd name="connsiteY163" fmla="*/ 4763 h 9525"/>
                              <a:gd name="connsiteX164" fmla="*/ 5858 w 19050"/>
                              <a:gd name="connsiteY164" fmla="*/ 4763 h 9525"/>
                              <a:gd name="connsiteX165" fmla="*/ 5858 w 19050"/>
                              <a:gd name="connsiteY165" fmla="*/ 4763 h 9525"/>
                              <a:gd name="connsiteX166" fmla="*/ 5858 w 19050"/>
                              <a:gd name="connsiteY166" fmla="*/ 4763 h 9525"/>
                              <a:gd name="connsiteX167" fmla="*/ 5858 w 19050"/>
                              <a:gd name="connsiteY167" fmla="*/ 4763 h 9525"/>
                              <a:gd name="connsiteX168" fmla="*/ 5858 w 19050"/>
                              <a:gd name="connsiteY168" fmla="*/ 4763 h 9525"/>
                              <a:gd name="connsiteX169" fmla="*/ 5858 w 19050"/>
                              <a:gd name="connsiteY169" fmla="*/ 4763 h 9525"/>
                              <a:gd name="connsiteX170" fmla="*/ 5858 w 19050"/>
                              <a:gd name="connsiteY170" fmla="*/ 4763 h 9525"/>
                              <a:gd name="connsiteX171" fmla="*/ 5858 w 19050"/>
                              <a:gd name="connsiteY171" fmla="*/ 4763 h 9525"/>
                              <a:gd name="connsiteX172" fmla="*/ 6591 w 19050"/>
                              <a:gd name="connsiteY172" fmla="*/ 4763 h 9525"/>
                              <a:gd name="connsiteX173" fmla="*/ 6591 w 19050"/>
                              <a:gd name="connsiteY173" fmla="*/ 4763 h 9525"/>
                              <a:gd name="connsiteX174" fmla="*/ 6591 w 19050"/>
                              <a:gd name="connsiteY174" fmla="*/ 4763 h 9525"/>
                              <a:gd name="connsiteX175" fmla="*/ 6591 w 19050"/>
                              <a:gd name="connsiteY175" fmla="*/ 4763 h 9525"/>
                              <a:gd name="connsiteX176" fmla="*/ 6591 w 19050"/>
                              <a:gd name="connsiteY176" fmla="*/ 4763 h 9525"/>
                              <a:gd name="connsiteX177" fmla="*/ 6591 w 19050"/>
                              <a:gd name="connsiteY177" fmla="*/ 4763 h 9525"/>
                              <a:gd name="connsiteX178" fmla="*/ 6591 w 19050"/>
                              <a:gd name="connsiteY178" fmla="*/ 4763 h 9525"/>
                              <a:gd name="connsiteX179" fmla="*/ 6591 w 19050"/>
                              <a:gd name="connsiteY179" fmla="*/ 4763 h 9525"/>
                              <a:gd name="connsiteX180" fmla="*/ 6591 w 19050"/>
                              <a:gd name="connsiteY180" fmla="*/ 0 h 9525"/>
                              <a:gd name="connsiteX181" fmla="*/ 6591 w 19050"/>
                              <a:gd name="connsiteY181" fmla="*/ 4763 h 9525"/>
                              <a:gd name="connsiteX182" fmla="*/ 6591 w 19050"/>
                              <a:gd name="connsiteY182" fmla="*/ 4763 h 9525"/>
                              <a:gd name="connsiteX183" fmla="*/ 6591 w 19050"/>
                              <a:gd name="connsiteY183" fmla="*/ 4763 h 9525"/>
                              <a:gd name="connsiteX184" fmla="*/ 6591 w 19050"/>
                              <a:gd name="connsiteY184" fmla="*/ 4763 h 9525"/>
                              <a:gd name="connsiteX185" fmla="*/ 6591 w 19050"/>
                              <a:gd name="connsiteY185" fmla="*/ 4763 h 9525"/>
                              <a:gd name="connsiteX186" fmla="*/ 6591 w 19050"/>
                              <a:gd name="connsiteY186" fmla="*/ 4763 h 9525"/>
                              <a:gd name="connsiteX187" fmla="*/ 6591 w 19050"/>
                              <a:gd name="connsiteY187" fmla="*/ 0 h 9525"/>
                              <a:gd name="connsiteX188" fmla="*/ 6591 w 19050"/>
                              <a:gd name="connsiteY188" fmla="*/ 4763 h 9525"/>
                              <a:gd name="connsiteX189" fmla="*/ 6591 w 19050"/>
                              <a:gd name="connsiteY189" fmla="*/ 4763 h 9525"/>
                              <a:gd name="connsiteX190" fmla="*/ 6591 w 19050"/>
                              <a:gd name="connsiteY190" fmla="*/ 4763 h 9525"/>
                              <a:gd name="connsiteX191" fmla="*/ 6591 w 19050"/>
                              <a:gd name="connsiteY191" fmla="*/ 4763 h 9525"/>
                              <a:gd name="connsiteX192" fmla="*/ 7325 w 19050"/>
                              <a:gd name="connsiteY192" fmla="*/ 4763 h 9525"/>
                              <a:gd name="connsiteX193" fmla="*/ 7325 w 19050"/>
                              <a:gd name="connsiteY193" fmla="*/ 4763 h 9525"/>
                              <a:gd name="connsiteX194" fmla="*/ 7325 w 19050"/>
                              <a:gd name="connsiteY194" fmla="*/ 4763 h 9525"/>
                              <a:gd name="connsiteX195" fmla="*/ 7325 w 19050"/>
                              <a:gd name="connsiteY195" fmla="*/ 4763 h 9525"/>
                              <a:gd name="connsiteX196" fmla="*/ 7325 w 19050"/>
                              <a:gd name="connsiteY196" fmla="*/ 4763 h 9525"/>
                              <a:gd name="connsiteX197" fmla="*/ 7325 w 19050"/>
                              <a:gd name="connsiteY197" fmla="*/ 4763 h 9525"/>
                              <a:gd name="connsiteX198" fmla="*/ 7325 w 19050"/>
                              <a:gd name="connsiteY198" fmla="*/ 4763 h 9525"/>
                              <a:gd name="connsiteX199" fmla="*/ 7325 w 19050"/>
                              <a:gd name="connsiteY199" fmla="*/ 4763 h 9525"/>
                              <a:gd name="connsiteX200" fmla="*/ 7325 w 19050"/>
                              <a:gd name="connsiteY200" fmla="*/ 4763 h 9525"/>
                              <a:gd name="connsiteX201" fmla="*/ 7325 w 19050"/>
                              <a:gd name="connsiteY201" fmla="*/ 4763 h 9525"/>
                              <a:gd name="connsiteX202" fmla="*/ 7325 w 19050"/>
                              <a:gd name="connsiteY202" fmla="*/ 4763 h 9525"/>
                              <a:gd name="connsiteX203" fmla="*/ 7325 w 19050"/>
                              <a:gd name="connsiteY203" fmla="*/ 4763 h 9525"/>
                              <a:gd name="connsiteX204" fmla="*/ 7325 w 19050"/>
                              <a:gd name="connsiteY204" fmla="*/ 0 h 9525"/>
                              <a:gd name="connsiteX205" fmla="*/ 7325 w 19050"/>
                              <a:gd name="connsiteY205" fmla="*/ 0 h 9525"/>
                              <a:gd name="connsiteX206" fmla="*/ 7325 w 19050"/>
                              <a:gd name="connsiteY206" fmla="*/ 0 h 9525"/>
                              <a:gd name="connsiteX207" fmla="*/ 7325 w 19050"/>
                              <a:gd name="connsiteY207" fmla="*/ 0 h 9525"/>
                              <a:gd name="connsiteX208" fmla="*/ 7325 w 19050"/>
                              <a:gd name="connsiteY208" fmla="*/ 0 h 9525"/>
                              <a:gd name="connsiteX209" fmla="*/ 7325 w 19050"/>
                              <a:gd name="connsiteY209" fmla="*/ 0 h 9525"/>
                              <a:gd name="connsiteX210" fmla="*/ 8058 w 19050"/>
                              <a:gd name="connsiteY210" fmla="*/ 4763 h 9525"/>
                              <a:gd name="connsiteX211" fmla="*/ 8058 w 19050"/>
                              <a:gd name="connsiteY211" fmla="*/ 4763 h 9525"/>
                              <a:gd name="connsiteX212" fmla="*/ 8058 w 19050"/>
                              <a:gd name="connsiteY212" fmla="*/ 4763 h 9525"/>
                              <a:gd name="connsiteX213" fmla="*/ 8058 w 19050"/>
                              <a:gd name="connsiteY213" fmla="*/ 4763 h 9525"/>
                              <a:gd name="connsiteX214" fmla="*/ 8058 w 19050"/>
                              <a:gd name="connsiteY214" fmla="*/ 0 h 9525"/>
                              <a:gd name="connsiteX215" fmla="*/ 8058 w 19050"/>
                              <a:gd name="connsiteY215" fmla="*/ 4763 h 9525"/>
                              <a:gd name="connsiteX216" fmla="*/ 8058 w 19050"/>
                              <a:gd name="connsiteY216" fmla="*/ 4763 h 9525"/>
                              <a:gd name="connsiteX217" fmla="*/ 8058 w 19050"/>
                              <a:gd name="connsiteY217" fmla="*/ 4763 h 9525"/>
                              <a:gd name="connsiteX218" fmla="*/ 8058 w 19050"/>
                              <a:gd name="connsiteY218" fmla="*/ 4763 h 9525"/>
                              <a:gd name="connsiteX219" fmla="*/ 8058 w 19050"/>
                              <a:gd name="connsiteY219" fmla="*/ 4763 h 9525"/>
                              <a:gd name="connsiteX220" fmla="*/ 8058 w 19050"/>
                              <a:gd name="connsiteY220" fmla="*/ 4763 h 9525"/>
                              <a:gd name="connsiteX221" fmla="*/ 8058 w 19050"/>
                              <a:gd name="connsiteY221" fmla="*/ 4763 h 9525"/>
                              <a:gd name="connsiteX222" fmla="*/ 8058 w 19050"/>
                              <a:gd name="connsiteY222" fmla="*/ 4763 h 9525"/>
                              <a:gd name="connsiteX223" fmla="*/ 8058 w 19050"/>
                              <a:gd name="connsiteY223" fmla="*/ 4763 h 9525"/>
                              <a:gd name="connsiteX224" fmla="*/ 8058 w 19050"/>
                              <a:gd name="connsiteY224" fmla="*/ 4763 h 9525"/>
                              <a:gd name="connsiteX225" fmla="*/ 8058 w 19050"/>
                              <a:gd name="connsiteY225" fmla="*/ 4763 h 9525"/>
                              <a:gd name="connsiteX226" fmla="*/ 8058 w 19050"/>
                              <a:gd name="connsiteY226" fmla="*/ 4763 h 9525"/>
                              <a:gd name="connsiteX227" fmla="*/ 8058 w 19050"/>
                              <a:gd name="connsiteY227" fmla="*/ 4763 h 9525"/>
                              <a:gd name="connsiteX228" fmla="*/ 8792 w 19050"/>
                              <a:gd name="connsiteY228" fmla="*/ 4763 h 9525"/>
                              <a:gd name="connsiteX229" fmla="*/ 8792 w 19050"/>
                              <a:gd name="connsiteY229" fmla="*/ 4763 h 9525"/>
                              <a:gd name="connsiteX230" fmla="*/ 8792 w 19050"/>
                              <a:gd name="connsiteY230" fmla="*/ 4763 h 9525"/>
                              <a:gd name="connsiteX231" fmla="*/ 8792 w 19050"/>
                              <a:gd name="connsiteY231" fmla="*/ 0 h 9525"/>
                              <a:gd name="connsiteX232" fmla="*/ 8792 w 19050"/>
                              <a:gd name="connsiteY232" fmla="*/ 4763 h 9525"/>
                              <a:gd name="connsiteX233" fmla="*/ 8792 w 19050"/>
                              <a:gd name="connsiteY233" fmla="*/ 4763 h 9525"/>
                              <a:gd name="connsiteX234" fmla="*/ 8792 w 19050"/>
                              <a:gd name="connsiteY234" fmla="*/ 9525 h 9525"/>
                              <a:gd name="connsiteX235" fmla="*/ 8792 w 19050"/>
                              <a:gd name="connsiteY235" fmla="*/ 9525 h 9525"/>
                              <a:gd name="connsiteX236" fmla="*/ 8792 w 19050"/>
                              <a:gd name="connsiteY236" fmla="*/ 9525 h 9525"/>
                              <a:gd name="connsiteX237" fmla="*/ 8792 w 19050"/>
                              <a:gd name="connsiteY237" fmla="*/ 4763 h 9525"/>
                              <a:gd name="connsiteX238" fmla="*/ 8792 w 19050"/>
                              <a:gd name="connsiteY238" fmla="*/ 4763 h 9525"/>
                              <a:gd name="connsiteX239" fmla="*/ 8792 w 19050"/>
                              <a:gd name="connsiteY239" fmla="*/ 4763 h 9525"/>
                              <a:gd name="connsiteX240" fmla="*/ 8792 w 19050"/>
                              <a:gd name="connsiteY240" fmla="*/ 4763 h 9525"/>
                              <a:gd name="connsiteX241" fmla="*/ 8792 w 19050"/>
                              <a:gd name="connsiteY241" fmla="*/ 4763 h 9525"/>
                              <a:gd name="connsiteX242" fmla="*/ 8792 w 19050"/>
                              <a:gd name="connsiteY242" fmla="*/ 9525 h 9525"/>
                              <a:gd name="connsiteX243" fmla="*/ 8792 w 19050"/>
                              <a:gd name="connsiteY243" fmla="*/ 4763 h 9525"/>
                              <a:gd name="connsiteX244" fmla="*/ 8792 w 19050"/>
                              <a:gd name="connsiteY244" fmla="*/ 4763 h 9525"/>
                              <a:gd name="connsiteX245" fmla="*/ 8792 w 19050"/>
                              <a:gd name="connsiteY245" fmla="*/ 4763 h 9525"/>
                              <a:gd name="connsiteX246" fmla="*/ 9525 w 19050"/>
                              <a:gd name="connsiteY246" fmla="*/ 4763 h 9525"/>
                              <a:gd name="connsiteX247" fmla="*/ 9525 w 19050"/>
                              <a:gd name="connsiteY247" fmla="*/ 4763 h 9525"/>
                              <a:gd name="connsiteX248" fmla="*/ 9525 w 19050"/>
                              <a:gd name="connsiteY248" fmla="*/ 4763 h 9525"/>
                              <a:gd name="connsiteX249" fmla="*/ 9525 w 19050"/>
                              <a:gd name="connsiteY249" fmla="*/ 4763 h 9525"/>
                              <a:gd name="connsiteX250" fmla="*/ 9525 w 19050"/>
                              <a:gd name="connsiteY250" fmla="*/ 4763 h 9525"/>
                              <a:gd name="connsiteX251" fmla="*/ 9525 w 19050"/>
                              <a:gd name="connsiteY251" fmla="*/ 4763 h 9525"/>
                              <a:gd name="connsiteX252" fmla="*/ 9525 w 19050"/>
                              <a:gd name="connsiteY252" fmla="*/ 4763 h 9525"/>
                              <a:gd name="connsiteX253" fmla="*/ 9525 w 19050"/>
                              <a:gd name="connsiteY253" fmla="*/ 0 h 9525"/>
                              <a:gd name="connsiteX254" fmla="*/ 9525 w 19050"/>
                              <a:gd name="connsiteY254" fmla="*/ 4763 h 9525"/>
                              <a:gd name="connsiteX255" fmla="*/ 9525 w 19050"/>
                              <a:gd name="connsiteY255" fmla="*/ 4763 h 9525"/>
                              <a:gd name="connsiteX256" fmla="*/ 9525 w 19050"/>
                              <a:gd name="connsiteY256" fmla="*/ 4763 h 9525"/>
                              <a:gd name="connsiteX257" fmla="*/ 9525 w 19050"/>
                              <a:gd name="connsiteY257" fmla="*/ 4763 h 9525"/>
                              <a:gd name="connsiteX258" fmla="*/ 9525 w 19050"/>
                              <a:gd name="connsiteY258" fmla="*/ 4763 h 9525"/>
                              <a:gd name="connsiteX259" fmla="*/ 9525 w 19050"/>
                              <a:gd name="connsiteY259" fmla="*/ 4763 h 9525"/>
                              <a:gd name="connsiteX260" fmla="*/ 9525 w 19050"/>
                              <a:gd name="connsiteY260" fmla="*/ 4763 h 9525"/>
                              <a:gd name="connsiteX261" fmla="*/ 9525 w 19050"/>
                              <a:gd name="connsiteY261" fmla="*/ 4763 h 9525"/>
                              <a:gd name="connsiteX262" fmla="*/ 9525 w 19050"/>
                              <a:gd name="connsiteY262" fmla="*/ 0 h 9525"/>
                              <a:gd name="connsiteX263" fmla="*/ 9525 w 19050"/>
                              <a:gd name="connsiteY263" fmla="*/ 4763 h 9525"/>
                              <a:gd name="connsiteX264" fmla="*/ 9525 w 19050"/>
                              <a:gd name="connsiteY264" fmla="*/ 4763 h 9525"/>
                              <a:gd name="connsiteX265" fmla="*/ 9525 w 19050"/>
                              <a:gd name="connsiteY265" fmla="*/ 4763 h 9525"/>
                              <a:gd name="connsiteX266" fmla="*/ 10258 w 19050"/>
                              <a:gd name="connsiteY266" fmla="*/ 4763 h 9525"/>
                              <a:gd name="connsiteX267" fmla="*/ 10258 w 19050"/>
                              <a:gd name="connsiteY267" fmla="*/ 9525 h 9525"/>
                              <a:gd name="connsiteX268" fmla="*/ 10258 w 19050"/>
                              <a:gd name="connsiteY268" fmla="*/ 9525 h 9525"/>
                              <a:gd name="connsiteX269" fmla="*/ 10258 w 19050"/>
                              <a:gd name="connsiteY269" fmla="*/ 4763 h 9525"/>
                              <a:gd name="connsiteX270" fmla="*/ 10258 w 19050"/>
                              <a:gd name="connsiteY270" fmla="*/ 4763 h 9525"/>
                              <a:gd name="connsiteX271" fmla="*/ 10258 w 19050"/>
                              <a:gd name="connsiteY271" fmla="*/ 4763 h 9525"/>
                              <a:gd name="connsiteX272" fmla="*/ 10258 w 19050"/>
                              <a:gd name="connsiteY272" fmla="*/ 4763 h 9525"/>
                              <a:gd name="connsiteX273" fmla="*/ 10258 w 19050"/>
                              <a:gd name="connsiteY273" fmla="*/ 4763 h 9525"/>
                              <a:gd name="connsiteX274" fmla="*/ 10258 w 19050"/>
                              <a:gd name="connsiteY274" fmla="*/ 4763 h 9525"/>
                              <a:gd name="connsiteX275" fmla="*/ 10258 w 19050"/>
                              <a:gd name="connsiteY275" fmla="*/ 4763 h 9525"/>
                              <a:gd name="connsiteX276" fmla="*/ 10258 w 19050"/>
                              <a:gd name="connsiteY276" fmla="*/ 4763 h 9525"/>
                              <a:gd name="connsiteX277" fmla="*/ 10258 w 19050"/>
                              <a:gd name="connsiteY277" fmla="*/ 4763 h 9525"/>
                              <a:gd name="connsiteX278" fmla="*/ 10258 w 19050"/>
                              <a:gd name="connsiteY278" fmla="*/ 4763 h 9525"/>
                              <a:gd name="connsiteX279" fmla="*/ 10258 w 19050"/>
                              <a:gd name="connsiteY279" fmla="*/ 4763 h 9525"/>
                              <a:gd name="connsiteX280" fmla="*/ 10258 w 19050"/>
                              <a:gd name="connsiteY280" fmla="*/ 4763 h 9525"/>
                              <a:gd name="connsiteX281" fmla="*/ 10258 w 19050"/>
                              <a:gd name="connsiteY281" fmla="*/ 4763 h 9525"/>
                              <a:gd name="connsiteX282" fmla="*/ 10258 w 19050"/>
                              <a:gd name="connsiteY282" fmla="*/ 4763 h 9525"/>
                              <a:gd name="connsiteX283" fmla="*/ 10258 w 19050"/>
                              <a:gd name="connsiteY283" fmla="*/ 4763 h 9525"/>
                              <a:gd name="connsiteX284" fmla="*/ 10992 w 19050"/>
                              <a:gd name="connsiteY284" fmla="*/ 4763 h 9525"/>
                              <a:gd name="connsiteX285" fmla="*/ 10992 w 19050"/>
                              <a:gd name="connsiteY285" fmla="*/ 4763 h 9525"/>
                              <a:gd name="connsiteX286" fmla="*/ 10992 w 19050"/>
                              <a:gd name="connsiteY286" fmla="*/ 4763 h 9525"/>
                              <a:gd name="connsiteX287" fmla="*/ 10992 w 19050"/>
                              <a:gd name="connsiteY287" fmla="*/ 4763 h 9525"/>
                              <a:gd name="connsiteX288" fmla="*/ 10992 w 19050"/>
                              <a:gd name="connsiteY288" fmla="*/ 9525 h 9525"/>
                              <a:gd name="connsiteX289" fmla="*/ 10992 w 19050"/>
                              <a:gd name="connsiteY289" fmla="*/ 9525 h 9525"/>
                              <a:gd name="connsiteX290" fmla="*/ 10992 w 19050"/>
                              <a:gd name="connsiteY290" fmla="*/ 4763 h 9525"/>
                              <a:gd name="connsiteX291" fmla="*/ 10992 w 19050"/>
                              <a:gd name="connsiteY291" fmla="*/ 4763 h 9525"/>
                              <a:gd name="connsiteX292" fmla="*/ 10992 w 19050"/>
                              <a:gd name="connsiteY292" fmla="*/ 4763 h 9525"/>
                              <a:gd name="connsiteX293" fmla="*/ 10992 w 19050"/>
                              <a:gd name="connsiteY293" fmla="*/ 4763 h 9525"/>
                              <a:gd name="connsiteX294" fmla="*/ 10992 w 19050"/>
                              <a:gd name="connsiteY294" fmla="*/ 4763 h 9525"/>
                              <a:gd name="connsiteX295" fmla="*/ 10992 w 19050"/>
                              <a:gd name="connsiteY295" fmla="*/ 4763 h 9525"/>
                              <a:gd name="connsiteX296" fmla="*/ 10992 w 19050"/>
                              <a:gd name="connsiteY296" fmla="*/ 4763 h 9525"/>
                              <a:gd name="connsiteX297" fmla="*/ 10992 w 19050"/>
                              <a:gd name="connsiteY297" fmla="*/ 4763 h 9525"/>
                              <a:gd name="connsiteX298" fmla="*/ 10992 w 19050"/>
                              <a:gd name="connsiteY298" fmla="*/ 4763 h 9525"/>
                              <a:gd name="connsiteX299" fmla="*/ 10992 w 19050"/>
                              <a:gd name="connsiteY299" fmla="*/ 9525 h 9525"/>
                              <a:gd name="connsiteX300" fmla="*/ 10992 w 19050"/>
                              <a:gd name="connsiteY300" fmla="*/ 4763 h 9525"/>
                              <a:gd name="connsiteX301" fmla="*/ 10992 w 19050"/>
                              <a:gd name="connsiteY301" fmla="*/ 9525 h 9525"/>
                              <a:gd name="connsiteX302" fmla="*/ 11725 w 19050"/>
                              <a:gd name="connsiteY302" fmla="*/ 9525 h 9525"/>
                              <a:gd name="connsiteX303" fmla="*/ 11725 w 19050"/>
                              <a:gd name="connsiteY303" fmla="*/ 4763 h 9525"/>
                              <a:gd name="connsiteX304" fmla="*/ 11725 w 19050"/>
                              <a:gd name="connsiteY304" fmla="*/ 4763 h 9525"/>
                              <a:gd name="connsiteX305" fmla="*/ 11725 w 19050"/>
                              <a:gd name="connsiteY305" fmla="*/ 4763 h 9525"/>
                              <a:gd name="connsiteX306" fmla="*/ 11725 w 19050"/>
                              <a:gd name="connsiteY306" fmla="*/ 4763 h 9525"/>
                              <a:gd name="connsiteX307" fmla="*/ 11725 w 19050"/>
                              <a:gd name="connsiteY307" fmla="*/ 4763 h 9525"/>
                              <a:gd name="connsiteX308" fmla="*/ 11725 w 19050"/>
                              <a:gd name="connsiteY308" fmla="*/ 4763 h 9525"/>
                              <a:gd name="connsiteX309" fmla="*/ 11725 w 19050"/>
                              <a:gd name="connsiteY309" fmla="*/ 4763 h 9525"/>
                              <a:gd name="connsiteX310" fmla="*/ 11725 w 19050"/>
                              <a:gd name="connsiteY310" fmla="*/ 4763 h 9525"/>
                              <a:gd name="connsiteX311" fmla="*/ 11725 w 19050"/>
                              <a:gd name="connsiteY311" fmla="*/ 4763 h 9525"/>
                              <a:gd name="connsiteX312" fmla="*/ 11725 w 19050"/>
                              <a:gd name="connsiteY312" fmla="*/ 4763 h 9525"/>
                              <a:gd name="connsiteX313" fmla="*/ 11725 w 19050"/>
                              <a:gd name="connsiteY313" fmla="*/ 4763 h 9525"/>
                              <a:gd name="connsiteX314" fmla="*/ 11725 w 19050"/>
                              <a:gd name="connsiteY314" fmla="*/ 4763 h 9525"/>
                              <a:gd name="connsiteX315" fmla="*/ 11725 w 19050"/>
                              <a:gd name="connsiteY315" fmla="*/ 4763 h 9525"/>
                              <a:gd name="connsiteX316" fmla="*/ 11725 w 19050"/>
                              <a:gd name="connsiteY316" fmla="*/ 4763 h 9525"/>
                              <a:gd name="connsiteX317" fmla="*/ 11725 w 19050"/>
                              <a:gd name="connsiteY317" fmla="*/ 4763 h 9525"/>
                              <a:gd name="connsiteX318" fmla="*/ 11725 w 19050"/>
                              <a:gd name="connsiteY318" fmla="*/ 4763 h 9525"/>
                              <a:gd name="connsiteX319" fmla="*/ 11725 w 19050"/>
                              <a:gd name="connsiteY319" fmla="*/ 4763 h 9525"/>
                              <a:gd name="connsiteX320" fmla="*/ 11725 w 19050"/>
                              <a:gd name="connsiteY320" fmla="*/ 9525 h 9525"/>
                              <a:gd name="connsiteX321" fmla="*/ 11725 w 19050"/>
                              <a:gd name="connsiteY321" fmla="*/ 9525 h 9525"/>
                              <a:gd name="connsiteX322" fmla="*/ 12459 w 19050"/>
                              <a:gd name="connsiteY322" fmla="*/ 9525 h 9525"/>
                              <a:gd name="connsiteX323" fmla="*/ 12459 w 19050"/>
                              <a:gd name="connsiteY323" fmla="*/ 9525 h 9525"/>
                              <a:gd name="connsiteX324" fmla="*/ 12459 w 19050"/>
                              <a:gd name="connsiteY324" fmla="*/ 4763 h 9525"/>
                              <a:gd name="connsiteX325" fmla="*/ 12459 w 19050"/>
                              <a:gd name="connsiteY325" fmla="*/ 4763 h 9525"/>
                              <a:gd name="connsiteX326" fmla="*/ 12459 w 19050"/>
                              <a:gd name="connsiteY326" fmla="*/ 4763 h 9525"/>
                              <a:gd name="connsiteX327" fmla="*/ 12459 w 19050"/>
                              <a:gd name="connsiteY327" fmla="*/ 4763 h 9525"/>
                              <a:gd name="connsiteX328" fmla="*/ 12459 w 19050"/>
                              <a:gd name="connsiteY328" fmla="*/ 4763 h 9525"/>
                              <a:gd name="connsiteX329" fmla="*/ 12459 w 19050"/>
                              <a:gd name="connsiteY329" fmla="*/ 4763 h 9525"/>
                              <a:gd name="connsiteX330" fmla="*/ 12459 w 19050"/>
                              <a:gd name="connsiteY330" fmla="*/ 4763 h 9525"/>
                              <a:gd name="connsiteX331" fmla="*/ 12459 w 19050"/>
                              <a:gd name="connsiteY331" fmla="*/ 4763 h 9525"/>
                              <a:gd name="connsiteX332" fmla="*/ 12459 w 19050"/>
                              <a:gd name="connsiteY332" fmla="*/ 4763 h 9525"/>
                              <a:gd name="connsiteX333" fmla="*/ 12459 w 19050"/>
                              <a:gd name="connsiteY333" fmla="*/ 9525 h 9525"/>
                              <a:gd name="connsiteX334" fmla="*/ 12459 w 19050"/>
                              <a:gd name="connsiteY334" fmla="*/ 9525 h 9525"/>
                              <a:gd name="connsiteX335" fmla="*/ 12459 w 19050"/>
                              <a:gd name="connsiteY335" fmla="*/ 9525 h 9525"/>
                              <a:gd name="connsiteX336" fmla="*/ 12459 w 19050"/>
                              <a:gd name="connsiteY336" fmla="*/ 9525 h 9525"/>
                              <a:gd name="connsiteX337" fmla="*/ 12459 w 19050"/>
                              <a:gd name="connsiteY337" fmla="*/ 4763 h 9525"/>
                              <a:gd name="connsiteX338" fmla="*/ 12459 w 19050"/>
                              <a:gd name="connsiteY338" fmla="*/ 4763 h 9525"/>
                              <a:gd name="connsiteX339" fmla="*/ 12459 w 19050"/>
                              <a:gd name="connsiteY339" fmla="*/ 9525 h 9525"/>
                              <a:gd name="connsiteX340" fmla="*/ 13192 w 19050"/>
                              <a:gd name="connsiteY340" fmla="*/ 4763 h 9525"/>
                              <a:gd name="connsiteX341" fmla="*/ 13192 w 19050"/>
                              <a:gd name="connsiteY341" fmla="*/ 4763 h 9525"/>
                              <a:gd name="connsiteX342" fmla="*/ 13192 w 19050"/>
                              <a:gd name="connsiteY342" fmla="*/ 4763 h 9525"/>
                              <a:gd name="connsiteX343" fmla="*/ 13192 w 19050"/>
                              <a:gd name="connsiteY343" fmla="*/ 4763 h 9525"/>
                              <a:gd name="connsiteX344" fmla="*/ 13192 w 19050"/>
                              <a:gd name="connsiteY344" fmla="*/ 4763 h 9525"/>
                              <a:gd name="connsiteX345" fmla="*/ 13192 w 19050"/>
                              <a:gd name="connsiteY345" fmla="*/ 4763 h 9525"/>
                              <a:gd name="connsiteX346" fmla="*/ 13192 w 19050"/>
                              <a:gd name="connsiteY346" fmla="*/ 4763 h 9525"/>
                              <a:gd name="connsiteX347" fmla="*/ 13192 w 19050"/>
                              <a:gd name="connsiteY347" fmla="*/ 4763 h 9525"/>
                              <a:gd name="connsiteX348" fmla="*/ 13192 w 19050"/>
                              <a:gd name="connsiteY348" fmla="*/ 4763 h 9525"/>
                              <a:gd name="connsiteX349" fmla="*/ 13192 w 19050"/>
                              <a:gd name="connsiteY349" fmla="*/ 4763 h 9525"/>
                              <a:gd name="connsiteX350" fmla="*/ 13192 w 19050"/>
                              <a:gd name="connsiteY350" fmla="*/ 4763 h 9525"/>
                              <a:gd name="connsiteX351" fmla="*/ 13192 w 19050"/>
                              <a:gd name="connsiteY351" fmla="*/ 4763 h 9525"/>
                              <a:gd name="connsiteX352" fmla="*/ 13192 w 19050"/>
                              <a:gd name="connsiteY352" fmla="*/ 4763 h 9525"/>
                              <a:gd name="connsiteX353" fmla="*/ 13192 w 19050"/>
                              <a:gd name="connsiteY353" fmla="*/ 4763 h 9525"/>
                              <a:gd name="connsiteX354" fmla="*/ 13192 w 19050"/>
                              <a:gd name="connsiteY354" fmla="*/ 4763 h 9525"/>
                              <a:gd name="connsiteX355" fmla="*/ 13192 w 19050"/>
                              <a:gd name="connsiteY355" fmla="*/ 4763 h 9525"/>
                              <a:gd name="connsiteX356" fmla="*/ 13192 w 19050"/>
                              <a:gd name="connsiteY356" fmla="*/ 4763 h 9525"/>
                              <a:gd name="connsiteX357" fmla="*/ 13192 w 19050"/>
                              <a:gd name="connsiteY357" fmla="*/ 4763 h 9525"/>
                              <a:gd name="connsiteX358" fmla="*/ 13926 w 19050"/>
                              <a:gd name="connsiteY358" fmla="*/ 4763 h 9525"/>
                              <a:gd name="connsiteX359" fmla="*/ 13926 w 19050"/>
                              <a:gd name="connsiteY359" fmla="*/ 4763 h 9525"/>
                              <a:gd name="connsiteX360" fmla="*/ 13926 w 19050"/>
                              <a:gd name="connsiteY360" fmla="*/ 9525 h 9525"/>
                              <a:gd name="connsiteX361" fmla="*/ 13926 w 19050"/>
                              <a:gd name="connsiteY361" fmla="*/ 9525 h 9525"/>
                              <a:gd name="connsiteX362" fmla="*/ 13926 w 19050"/>
                              <a:gd name="connsiteY362" fmla="*/ 4763 h 9525"/>
                              <a:gd name="connsiteX363" fmla="*/ 13926 w 19050"/>
                              <a:gd name="connsiteY363" fmla="*/ 4763 h 9525"/>
                              <a:gd name="connsiteX364" fmla="*/ 13926 w 19050"/>
                              <a:gd name="connsiteY364" fmla="*/ 4763 h 9525"/>
                              <a:gd name="connsiteX365" fmla="*/ 13926 w 19050"/>
                              <a:gd name="connsiteY365" fmla="*/ 4763 h 9525"/>
                              <a:gd name="connsiteX366" fmla="*/ 13926 w 19050"/>
                              <a:gd name="connsiteY366" fmla="*/ 4763 h 9525"/>
                              <a:gd name="connsiteX367" fmla="*/ 13926 w 19050"/>
                              <a:gd name="connsiteY367" fmla="*/ 4763 h 9525"/>
                              <a:gd name="connsiteX368" fmla="*/ 13926 w 19050"/>
                              <a:gd name="connsiteY368" fmla="*/ 4763 h 9525"/>
                              <a:gd name="connsiteX369" fmla="*/ 13926 w 19050"/>
                              <a:gd name="connsiteY369" fmla="*/ 4763 h 9525"/>
                              <a:gd name="connsiteX370" fmla="*/ 13926 w 19050"/>
                              <a:gd name="connsiteY370" fmla="*/ 4763 h 9525"/>
                              <a:gd name="connsiteX371" fmla="*/ 13926 w 19050"/>
                              <a:gd name="connsiteY371" fmla="*/ 4763 h 9525"/>
                              <a:gd name="connsiteX372" fmla="*/ 13926 w 19050"/>
                              <a:gd name="connsiteY372" fmla="*/ 4763 h 9525"/>
                              <a:gd name="connsiteX373" fmla="*/ 13926 w 19050"/>
                              <a:gd name="connsiteY373" fmla="*/ 9525 h 9525"/>
                              <a:gd name="connsiteX374" fmla="*/ 13926 w 19050"/>
                              <a:gd name="connsiteY374" fmla="*/ 9525 h 9525"/>
                              <a:gd name="connsiteX375" fmla="*/ 13926 w 19050"/>
                              <a:gd name="connsiteY375" fmla="*/ 4763 h 9525"/>
                              <a:gd name="connsiteX376" fmla="*/ 14649 w 19050"/>
                              <a:gd name="connsiteY376" fmla="*/ 4763 h 9525"/>
                              <a:gd name="connsiteX377" fmla="*/ 14649 w 19050"/>
                              <a:gd name="connsiteY377" fmla="*/ 4763 h 9525"/>
                              <a:gd name="connsiteX378" fmla="*/ 14649 w 19050"/>
                              <a:gd name="connsiteY378" fmla="*/ 4763 h 9525"/>
                              <a:gd name="connsiteX379" fmla="*/ 14649 w 19050"/>
                              <a:gd name="connsiteY379" fmla="*/ 4763 h 9525"/>
                              <a:gd name="connsiteX380" fmla="*/ 14649 w 19050"/>
                              <a:gd name="connsiteY380" fmla="*/ 4763 h 9525"/>
                              <a:gd name="connsiteX381" fmla="*/ 14649 w 19050"/>
                              <a:gd name="connsiteY381" fmla="*/ 4763 h 9525"/>
                              <a:gd name="connsiteX382" fmla="*/ 14649 w 19050"/>
                              <a:gd name="connsiteY382" fmla="*/ 4763 h 9525"/>
                              <a:gd name="connsiteX383" fmla="*/ 14649 w 19050"/>
                              <a:gd name="connsiteY383" fmla="*/ 9525 h 9525"/>
                              <a:gd name="connsiteX384" fmla="*/ 14649 w 19050"/>
                              <a:gd name="connsiteY384" fmla="*/ 9525 h 9525"/>
                              <a:gd name="connsiteX385" fmla="*/ 14649 w 19050"/>
                              <a:gd name="connsiteY385" fmla="*/ 9525 h 9525"/>
                              <a:gd name="connsiteX386" fmla="*/ 14649 w 19050"/>
                              <a:gd name="connsiteY386" fmla="*/ 9525 h 9525"/>
                              <a:gd name="connsiteX387" fmla="*/ 14649 w 19050"/>
                              <a:gd name="connsiteY387" fmla="*/ 9525 h 9525"/>
                              <a:gd name="connsiteX388" fmla="*/ 14649 w 19050"/>
                              <a:gd name="connsiteY388" fmla="*/ 4763 h 9525"/>
                              <a:gd name="connsiteX389" fmla="*/ 14649 w 19050"/>
                              <a:gd name="connsiteY389" fmla="*/ 4763 h 9525"/>
                              <a:gd name="connsiteX390" fmla="*/ 14649 w 19050"/>
                              <a:gd name="connsiteY390" fmla="*/ 9525 h 9525"/>
                              <a:gd name="connsiteX391" fmla="*/ 14649 w 19050"/>
                              <a:gd name="connsiteY391" fmla="*/ 9525 h 9525"/>
                              <a:gd name="connsiteX392" fmla="*/ 14649 w 19050"/>
                              <a:gd name="connsiteY392" fmla="*/ 4763 h 9525"/>
                              <a:gd name="connsiteX393" fmla="*/ 14649 w 19050"/>
                              <a:gd name="connsiteY393" fmla="*/ 9525 h 9525"/>
                              <a:gd name="connsiteX394" fmla="*/ 14649 w 19050"/>
                              <a:gd name="connsiteY394" fmla="*/ 4763 h 9525"/>
                              <a:gd name="connsiteX395" fmla="*/ 14649 w 19050"/>
                              <a:gd name="connsiteY395" fmla="*/ 4763 h 9525"/>
                              <a:gd name="connsiteX396" fmla="*/ 15383 w 19050"/>
                              <a:gd name="connsiteY396" fmla="*/ 4763 h 9525"/>
                              <a:gd name="connsiteX397" fmla="*/ 15383 w 19050"/>
                              <a:gd name="connsiteY397" fmla="*/ 4763 h 9525"/>
                              <a:gd name="connsiteX398" fmla="*/ 15383 w 19050"/>
                              <a:gd name="connsiteY398" fmla="*/ 4763 h 9525"/>
                              <a:gd name="connsiteX399" fmla="*/ 15383 w 19050"/>
                              <a:gd name="connsiteY399" fmla="*/ 4763 h 9525"/>
                              <a:gd name="connsiteX400" fmla="*/ 15383 w 19050"/>
                              <a:gd name="connsiteY400" fmla="*/ 4763 h 9525"/>
                              <a:gd name="connsiteX401" fmla="*/ 15383 w 19050"/>
                              <a:gd name="connsiteY401" fmla="*/ 4763 h 9525"/>
                              <a:gd name="connsiteX402" fmla="*/ 15383 w 19050"/>
                              <a:gd name="connsiteY402" fmla="*/ 9525 h 9525"/>
                              <a:gd name="connsiteX403" fmla="*/ 15383 w 19050"/>
                              <a:gd name="connsiteY403" fmla="*/ 4763 h 9525"/>
                              <a:gd name="connsiteX404" fmla="*/ 15383 w 19050"/>
                              <a:gd name="connsiteY404" fmla="*/ 4763 h 9525"/>
                              <a:gd name="connsiteX405" fmla="*/ 15383 w 19050"/>
                              <a:gd name="connsiteY405" fmla="*/ 9525 h 9525"/>
                              <a:gd name="connsiteX406" fmla="*/ 15383 w 19050"/>
                              <a:gd name="connsiteY406" fmla="*/ 9525 h 9525"/>
                              <a:gd name="connsiteX407" fmla="*/ 15383 w 19050"/>
                              <a:gd name="connsiteY407" fmla="*/ 9525 h 9525"/>
                              <a:gd name="connsiteX408" fmla="*/ 15383 w 19050"/>
                              <a:gd name="connsiteY408" fmla="*/ 4763 h 9525"/>
                              <a:gd name="connsiteX409" fmla="*/ 15383 w 19050"/>
                              <a:gd name="connsiteY409" fmla="*/ 4763 h 9525"/>
                              <a:gd name="connsiteX410" fmla="*/ 15383 w 19050"/>
                              <a:gd name="connsiteY410" fmla="*/ 4763 h 9525"/>
                              <a:gd name="connsiteX411" fmla="*/ 15383 w 19050"/>
                              <a:gd name="connsiteY411" fmla="*/ 4763 h 9525"/>
                              <a:gd name="connsiteX412" fmla="*/ 15383 w 19050"/>
                              <a:gd name="connsiteY412" fmla="*/ 4763 h 9525"/>
                              <a:gd name="connsiteX413" fmla="*/ 15383 w 19050"/>
                              <a:gd name="connsiteY413" fmla="*/ 4763 h 9525"/>
                              <a:gd name="connsiteX414" fmla="*/ 16116 w 19050"/>
                              <a:gd name="connsiteY414" fmla="*/ 4763 h 9525"/>
                              <a:gd name="connsiteX415" fmla="*/ 16116 w 19050"/>
                              <a:gd name="connsiteY415" fmla="*/ 4763 h 9525"/>
                              <a:gd name="connsiteX416" fmla="*/ 16116 w 19050"/>
                              <a:gd name="connsiteY416" fmla="*/ 4763 h 9525"/>
                              <a:gd name="connsiteX417" fmla="*/ 16116 w 19050"/>
                              <a:gd name="connsiteY417" fmla="*/ 4763 h 9525"/>
                              <a:gd name="connsiteX418" fmla="*/ 16116 w 19050"/>
                              <a:gd name="connsiteY418" fmla="*/ 4763 h 9525"/>
                              <a:gd name="connsiteX419" fmla="*/ 16116 w 19050"/>
                              <a:gd name="connsiteY419" fmla="*/ 4763 h 9525"/>
                              <a:gd name="connsiteX420" fmla="*/ 16116 w 19050"/>
                              <a:gd name="connsiteY420" fmla="*/ 4763 h 9525"/>
                              <a:gd name="connsiteX421" fmla="*/ 16116 w 19050"/>
                              <a:gd name="connsiteY421" fmla="*/ 4763 h 9525"/>
                              <a:gd name="connsiteX422" fmla="*/ 16116 w 19050"/>
                              <a:gd name="connsiteY422" fmla="*/ 4763 h 9525"/>
                              <a:gd name="connsiteX423" fmla="*/ 16116 w 19050"/>
                              <a:gd name="connsiteY423" fmla="*/ 4763 h 9525"/>
                              <a:gd name="connsiteX424" fmla="*/ 16116 w 19050"/>
                              <a:gd name="connsiteY424" fmla="*/ 9525 h 9525"/>
                              <a:gd name="connsiteX425" fmla="*/ 16116 w 19050"/>
                              <a:gd name="connsiteY425" fmla="*/ 9525 h 9525"/>
                              <a:gd name="connsiteX426" fmla="*/ 16116 w 19050"/>
                              <a:gd name="connsiteY426" fmla="*/ 9525 h 9525"/>
                              <a:gd name="connsiteX427" fmla="*/ 16116 w 19050"/>
                              <a:gd name="connsiteY427" fmla="*/ 9525 h 9525"/>
                              <a:gd name="connsiteX428" fmla="*/ 16116 w 19050"/>
                              <a:gd name="connsiteY428" fmla="*/ 9525 h 9525"/>
                              <a:gd name="connsiteX429" fmla="*/ 16116 w 19050"/>
                              <a:gd name="connsiteY429" fmla="*/ 4763 h 9525"/>
                              <a:gd name="connsiteX430" fmla="*/ 16116 w 19050"/>
                              <a:gd name="connsiteY430" fmla="*/ 4763 h 9525"/>
                              <a:gd name="connsiteX431" fmla="*/ 16116 w 19050"/>
                              <a:gd name="connsiteY431" fmla="*/ 4763 h 9525"/>
                              <a:gd name="connsiteX432" fmla="*/ 16850 w 19050"/>
                              <a:gd name="connsiteY432" fmla="*/ 4763 h 9525"/>
                              <a:gd name="connsiteX433" fmla="*/ 16850 w 19050"/>
                              <a:gd name="connsiteY433" fmla="*/ 4763 h 9525"/>
                              <a:gd name="connsiteX434" fmla="*/ 16850 w 19050"/>
                              <a:gd name="connsiteY434" fmla="*/ 9525 h 9525"/>
                              <a:gd name="connsiteX435" fmla="*/ 16850 w 19050"/>
                              <a:gd name="connsiteY435" fmla="*/ 9525 h 9525"/>
                              <a:gd name="connsiteX436" fmla="*/ 16850 w 19050"/>
                              <a:gd name="connsiteY436" fmla="*/ 9525 h 9525"/>
                              <a:gd name="connsiteX437" fmla="*/ 16850 w 19050"/>
                              <a:gd name="connsiteY437" fmla="*/ 9525 h 9525"/>
                              <a:gd name="connsiteX438" fmla="*/ 16850 w 19050"/>
                              <a:gd name="connsiteY438" fmla="*/ 4763 h 9525"/>
                              <a:gd name="connsiteX439" fmla="*/ 16850 w 19050"/>
                              <a:gd name="connsiteY439" fmla="*/ 4763 h 9525"/>
                              <a:gd name="connsiteX440" fmla="*/ 16850 w 19050"/>
                              <a:gd name="connsiteY440" fmla="*/ 4763 h 9525"/>
                              <a:gd name="connsiteX441" fmla="*/ 16850 w 19050"/>
                              <a:gd name="connsiteY441" fmla="*/ 4763 h 9525"/>
                              <a:gd name="connsiteX442" fmla="*/ 16850 w 19050"/>
                              <a:gd name="connsiteY442" fmla="*/ 4763 h 9525"/>
                              <a:gd name="connsiteX443" fmla="*/ 16850 w 19050"/>
                              <a:gd name="connsiteY443" fmla="*/ 4763 h 9525"/>
                              <a:gd name="connsiteX444" fmla="*/ 16850 w 19050"/>
                              <a:gd name="connsiteY444" fmla="*/ 4763 h 9525"/>
                              <a:gd name="connsiteX445" fmla="*/ 16850 w 19050"/>
                              <a:gd name="connsiteY445" fmla="*/ 4763 h 9525"/>
                              <a:gd name="connsiteX446" fmla="*/ 16850 w 19050"/>
                              <a:gd name="connsiteY446" fmla="*/ 4763 h 9525"/>
                              <a:gd name="connsiteX447" fmla="*/ 16850 w 19050"/>
                              <a:gd name="connsiteY447" fmla="*/ 4763 h 9525"/>
                              <a:gd name="connsiteX448" fmla="*/ 16850 w 19050"/>
                              <a:gd name="connsiteY448" fmla="*/ 4763 h 9525"/>
                              <a:gd name="connsiteX449" fmla="*/ 16850 w 19050"/>
                              <a:gd name="connsiteY449" fmla="*/ 9525 h 9525"/>
                              <a:gd name="connsiteX450" fmla="*/ 17583 w 19050"/>
                              <a:gd name="connsiteY450" fmla="*/ 4763 h 9525"/>
                              <a:gd name="connsiteX451" fmla="*/ 17583 w 19050"/>
                              <a:gd name="connsiteY451" fmla="*/ 4763 h 9525"/>
                              <a:gd name="connsiteX452" fmla="*/ 17583 w 19050"/>
                              <a:gd name="connsiteY452" fmla="*/ 9525 h 9525"/>
                              <a:gd name="connsiteX453" fmla="*/ 17583 w 19050"/>
                              <a:gd name="connsiteY453" fmla="*/ 4763 h 9525"/>
                              <a:gd name="connsiteX454" fmla="*/ 17583 w 19050"/>
                              <a:gd name="connsiteY454" fmla="*/ 4763 h 9525"/>
                              <a:gd name="connsiteX455" fmla="*/ 17583 w 19050"/>
                              <a:gd name="connsiteY455" fmla="*/ 4763 h 9525"/>
                              <a:gd name="connsiteX456" fmla="*/ 17583 w 19050"/>
                              <a:gd name="connsiteY456" fmla="*/ 4763 h 9525"/>
                              <a:gd name="connsiteX457" fmla="*/ 17583 w 19050"/>
                              <a:gd name="connsiteY457" fmla="*/ 4763 h 9525"/>
                              <a:gd name="connsiteX458" fmla="*/ 17583 w 19050"/>
                              <a:gd name="connsiteY458" fmla="*/ 4763 h 9525"/>
                              <a:gd name="connsiteX459" fmla="*/ 17583 w 19050"/>
                              <a:gd name="connsiteY459" fmla="*/ 4763 h 9525"/>
                              <a:gd name="connsiteX460" fmla="*/ 17583 w 19050"/>
                              <a:gd name="connsiteY460" fmla="*/ 4763 h 9525"/>
                              <a:gd name="connsiteX461" fmla="*/ 17583 w 19050"/>
                              <a:gd name="connsiteY461" fmla="*/ 4763 h 9525"/>
                              <a:gd name="connsiteX462" fmla="*/ 17583 w 19050"/>
                              <a:gd name="connsiteY462" fmla="*/ 9525 h 9525"/>
                              <a:gd name="connsiteX463" fmla="*/ 17583 w 19050"/>
                              <a:gd name="connsiteY463" fmla="*/ 4763 h 9525"/>
                              <a:gd name="connsiteX464" fmla="*/ 17583 w 19050"/>
                              <a:gd name="connsiteY464" fmla="*/ 4763 h 9525"/>
                              <a:gd name="connsiteX465" fmla="*/ 17583 w 19050"/>
                              <a:gd name="connsiteY465" fmla="*/ 4763 h 9525"/>
                              <a:gd name="connsiteX466" fmla="*/ 17583 w 19050"/>
                              <a:gd name="connsiteY466" fmla="*/ 4763 h 9525"/>
                              <a:gd name="connsiteX467" fmla="*/ 17583 w 19050"/>
                              <a:gd name="connsiteY467" fmla="*/ 4763 h 9525"/>
                              <a:gd name="connsiteX468" fmla="*/ 17583 w 19050"/>
                              <a:gd name="connsiteY468" fmla="*/ 4763 h 9525"/>
                              <a:gd name="connsiteX469" fmla="*/ 17583 w 19050"/>
                              <a:gd name="connsiteY469" fmla="*/ 4763 h 9525"/>
                              <a:gd name="connsiteX470" fmla="*/ 18317 w 19050"/>
                              <a:gd name="connsiteY470" fmla="*/ 4763 h 9525"/>
                              <a:gd name="connsiteX471" fmla="*/ 18317 w 19050"/>
                              <a:gd name="connsiteY471" fmla="*/ 4763 h 9525"/>
                              <a:gd name="connsiteX472" fmla="*/ 18317 w 19050"/>
                              <a:gd name="connsiteY472" fmla="*/ 4763 h 9525"/>
                              <a:gd name="connsiteX473" fmla="*/ 18317 w 19050"/>
                              <a:gd name="connsiteY473" fmla="*/ 9525 h 9525"/>
                              <a:gd name="connsiteX474" fmla="*/ 18317 w 19050"/>
                              <a:gd name="connsiteY474" fmla="*/ 9525 h 9525"/>
                              <a:gd name="connsiteX475" fmla="*/ 18317 w 19050"/>
                              <a:gd name="connsiteY475" fmla="*/ 9525 h 9525"/>
                              <a:gd name="connsiteX476" fmla="*/ 18317 w 19050"/>
                              <a:gd name="connsiteY476" fmla="*/ 9525 h 9525"/>
                              <a:gd name="connsiteX477" fmla="*/ 18317 w 19050"/>
                              <a:gd name="connsiteY477" fmla="*/ 9525 h 9525"/>
                              <a:gd name="connsiteX478" fmla="*/ 18317 w 19050"/>
                              <a:gd name="connsiteY478" fmla="*/ 9525 h 9525"/>
                              <a:gd name="connsiteX479" fmla="*/ 18317 w 19050"/>
                              <a:gd name="connsiteY479" fmla="*/ 4763 h 9525"/>
                              <a:gd name="connsiteX480" fmla="*/ 18317 w 19050"/>
                              <a:gd name="connsiteY480" fmla="*/ 4763 h 9525"/>
                              <a:gd name="connsiteX481" fmla="*/ 18317 w 19050"/>
                              <a:gd name="connsiteY481" fmla="*/ 4763 h 9525"/>
                              <a:gd name="connsiteX482" fmla="*/ 18317 w 19050"/>
                              <a:gd name="connsiteY482" fmla="*/ 4763 h 9525"/>
                              <a:gd name="connsiteX483" fmla="*/ 18317 w 19050"/>
                              <a:gd name="connsiteY483" fmla="*/ 4763 h 9525"/>
                              <a:gd name="connsiteX484" fmla="*/ 18317 w 19050"/>
                              <a:gd name="connsiteY484" fmla="*/ 4763 h 9525"/>
                              <a:gd name="connsiteX485" fmla="*/ 18317 w 19050"/>
                              <a:gd name="connsiteY485" fmla="*/ 4763 h 9525"/>
                              <a:gd name="connsiteX486" fmla="*/ 18317 w 19050"/>
                              <a:gd name="connsiteY486" fmla="*/ 4763 h 9525"/>
                              <a:gd name="connsiteX487" fmla="*/ 18317 w 19050"/>
                              <a:gd name="connsiteY487" fmla="*/ 4763 h 9525"/>
                              <a:gd name="connsiteX488" fmla="*/ 18317 w 19050"/>
                              <a:gd name="connsiteY488" fmla="*/ 4763 h 9525"/>
                              <a:gd name="connsiteX489" fmla="*/ 18317 w 19050"/>
                              <a:gd name="connsiteY489" fmla="*/ 9525 h 9525"/>
                              <a:gd name="connsiteX490" fmla="*/ 18317 w 19050"/>
                              <a:gd name="connsiteY490" fmla="*/ 9525 h 9525"/>
                              <a:gd name="connsiteX491" fmla="*/ 18317 w 19050"/>
                              <a:gd name="connsiteY491" fmla="*/ 9525 h 9525"/>
                              <a:gd name="connsiteX492" fmla="*/ 18317 w 19050"/>
                              <a:gd name="connsiteY492" fmla="*/ 9525 h 9525"/>
                              <a:gd name="connsiteX493" fmla="*/ 18317 w 19050"/>
                              <a:gd name="connsiteY493" fmla="*/ 4763 h 9525"/>
                              <a:gd name="connsiteX494" fmla="*/ 19050 w 19050"/>
                              <a:gd name="connsiteY494" fmla="*/ 9525 h 9525"/>
                              <a:gd name="connsiteX495" fmla="*/ 19050 w 19050"/>
                              <a:gd name="connsiteY495" fmla="*/ 4763 h 9525"/>
                              <a:gd name="connsiteX496" fmla="*/ 19050 w 19050"/>
                              <a:gd name="connsiteY496" fmla="*/ 9525 h 9525"/>
                              <a:gd name="connsiteX497" fmla="*/ 19050 w 19050"/>
                              <a:gd name="connsiteY497" fmla="*/ 4763 h 9525"/>
                              <a:gd name="connsiteX498" fmla="*/ 19050 w 19050"/>
                              <a:gd name="connsiteY498" fmla="*/ 4763 h 9525"/>
                              <a:gd name="connsiteX499" fmla="*/ 19050 w 19050"/>
                              <a:gd name="connsiteY499" fmla="*/ 4763 h 9525"/>
                              <a:gd name="connsiteX500" fmla="*/ 19050 w 19050"/>
                              <a:gd name="connsiteY500" fmla="*/ 4763 h 9525"/>
                              <a:gd name="connsiteX501" fmla="*/ 19050 w 19050"/>
                              <a:gd name="connsiteY501" fmla="*/ 4763 h 9525"/>
                              <a:gd name="connsiteX502" fmla="*/ 19050 w 19050"/>
                              <a:gd name="connsiteY502" fmla="*/ 4763 h 9525"/>
                              <a:gd name="connsiteX503" fmla="*/ 19050 w 19050"/>
                              <a:gd name="connsiteY503" fmla="*/ 4763 h 9525"/>
                              <a:gd name="connsiteX504" fmla="*/ 19050 w 19050"/>
                              <a:gd name="connsiteY504" fmla="*/ 4763 h 9525"/>
                              <a:gd name="connsiteX505" fmla="*/ 19050 w 19050"/>
                              <a:gd name="connsiteY505" fmla="*/ 4763 h 9525"/>
                              <a:gd name="connsiteX506" fmla="*/ 19050 w 19050"/>
                              <a:gd name="connsiteY506" fmla="*/ 4763 h 9525"/>
                              <a:gd name="connsiteX507" fmla="*/ 19050 w 19050"/>
                              <a:gd name="connsiteY507" fmla="*/ 4763 h 9525"/>
                              <a:gd name="connsiteX508" fmla="*/ 19050 w 19050"/>
                              <a:gd name="connsiteY508" fmla="*/ 4763 h 9525"/>
                              <a:gd name="connsiteX509" fmla="*/ 19050 w 19050"/>
                              <a:gd name="connsiteY509" fmla="*/ 9525 h 9525"/>
                              <a:gd name="connsiteX510" fmla="*/ 19050 w 19050"/>
                              <a:gd name="connsiteY510" fmla="*/ 9525 h 9525"/>
                              <a:gd name="connsiteX511" fmla="*/ 19050 w 19050"/>
                              <a:gd name="connsiteY511" fmla="*/ 476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19050" h="9525">
                                <a:moveTo>
                                  <a:pt x="0" y="0"/>
                                </a:moveTo>
                                <a:lnTo>
                                  <a:pt x="0" y="4763"/>
                                </a:lnTo>
                                <a:lnTo>
                                  <a:pt x="0" y="4763"/>
                                </a:lnTo>
                                <a:lnTo>
                                  <a:pt x="0" y="4763"/>
                                </a:lnTo>
                                <a:lnTo>
                                  <a:pt x="0" y="0"/>
                                </a:lnTo>
                                <a:lnTo>
                                  <a:pt x="0" y="0"/>
                                </a:lnTo>
                                <a:lnTo>
                                  <a:pt x="0" y="0"/>
                                </a:lnTo>
                                <a:lnTo>
                                  <a:pt x="0" y="0"/>
                                </a:lnTo>
                                <a:lnTo>
                                  <a:pt x="0" y="0"/>
                                </a:lnTo>
                                <a:lnTo>
                                  <a:pt x="0" y="0"/>
                                </a:lnTo>
                                <a:lnTo>
                                  <a:pt x="0" y="0"/>
                                </a:lnTo>
                                <a:lnTo>
                                  <a:pt x="0" y="0"/>
                                </a:lnTo>
                                <a:lnTo>
                                  <a:pt x="0" y="0"/>
                                </a:lnTo>
                                <a:lnTo>
                                  <a:pt x="0" y="0"/>
                                </a:lnTo>
                                <a:lnTo>
                                  <a:pt x="0" y="0"/>
                                </a:lnTo>
                                <a:lnTo>
                                  <a:pt x="0" y="4763"/>
                                </a:lnTo>
                                <a:lnTo>
                                  <a:pt x="0" y="4763"/>
                                </a:lnTo>
                                <a:lnTo>
                                  <a:pt x="0" y="0"/>
                                </a:lnTo>
                                <a:lnTo>
                                  <a:pt x="733" y="0"/>
                                </a:lnTo>
                                <a:lnTo>
                                  <a:pt x="733" y="0"/>
                                </a:lnTo>
                                <a:lnTo>
                                  <a:pt x="733" y="0"/>
                                </a:lnTo>
                                <a:lnTo>
                                  <a:pt x="733" y="0"/>
                                </a:lnTo>
                                <a:lnTo>
                                  <a:pt x="733" y="0"/>
                                </a:lnTo>
                                <a:lnTo>
                                  <a:pt x="733" y="0"/>
                                </a:lnTo>
                                <a:lnTo>
                                  <a:pt x="733" y="0"/>
                                </a:lnTo>
                                <a:lnTo>
                                  <a:pt x="733" y="0"/>
                                </a:lnTo>
                                <a:lnTo>
                                  <a:pt x="733" y="0"/>
                                </a:lnTo>
                                <a:lnTo>
                                  <a:pt x="733" y="4763"/>
                                </a:lnTo>
                                <a:lnTo>
                                  <a:pt x="733" y="4763"/>
                                </a:lnTo>
                                <a:lnTo>
                                  <a:pt x="733" y="4763"/>
                                </a:lnTo>
                                <a:lnTo>
                                  <a:pt x="733" y="4763"/>
                                </a:lnTo>
                                <a:lnTo>
                                  <a:pt x="733" y="0"/>
                                </a:lnTo>
                                <a:lnTo>
                                  <a:pt x="733" y="0"/>
                                </a:lnTo>
                                <a:lnTo>
                                  <a:pt x="733" y="0"/>
                                </a:lnTo>
                                <a:lnTo>
                                  <a:pt x="733" y="0"/>
                                </a:lnTo>
                                <a:lnTo>
                                  <a:pt x="733" y="0"/>
                                </a:lnTo>
                                <a:lnTo>
                                  <a:pt x="733" y="0"/>
                                </a:lnTo>
                                <a:lnTo>
                                  <a:pt x="733" y="0"/>
                                </a:lnTo>
                                <a:lnTo>
                                  <a:pt x="1467" y="0"/>
                                </a:lnTo>
                                <a:lnTo>
                                  <a:pt x="1467" y="0"/>
                                </a:lnTo>
                                <a:lnTo>
                                  <a:pt x="1467" y="4763"/>
                                </a:lnTo>
                                <a:lnTo>
                                  <a:pt x="1467" y="0"/>
                                </a:lnTo>
                                <a:lnTo>
                                  <a:pt x="1467" y="0"/>
                                </a:lnTo>
                                <a:lnTo>
                                  <a:pt x="1467" y="0"/>
                                </a:lnTo>
                                <a:lnTo>
                                  <a:pt x="1467" y="0"/>
                                </a:lnTo>
                                <a:lnTo>
                                  <a:pt x="1467" y="0"/>
                                </a:lnTo>
                                <a:lnTo>
                                  <a:pt x="1467" y="0"/>
                                </a:lnTo>
                                <a:lnTo>
                                  <a:pt x="1467" y="0"/>
                                </a:lnTo>
                                <a:lnTo>
                                  <a:pt x="1467" y="0"/>
                                </a:lnTo>
                                <a:lnTo>
                                  <a:pt x="1467" y="0"/>
                                </a:lnTo>
                                <a:lnTo>
                                  <a:pt x="1467" y="0"/>
                                </a:lnTo>
                                <a:lnTo>
                                  <a:pt x="1467" y="0"/>
                                </a:lnTo>
                                <a:lnTo>
                                  <a:pt x="1467" y="0"/>
                                </a:lnTo>
                                <a:lnTo>
                                  <a:pt x="1467" y="0"/>
                                </a:lnTo>
                                <a:lnTo>
                                  <a:pt x="1467" y="0"/>
                                </a:lnTo>
                                <a:lnTo>
                                  <a:pt x="1467" y="0"/>
                                </a:lnTo>
                                <a:lnTo>
                                  <a:pt x="2200" y="0"/>
                                </a:lnTo>
                                <a:lnTo>
                                  <a:pt x="2200" y="0"/>
                                </a:lnTo>
                                <a:lnTo>
                                  <a:pt x="2200" y="0"/>
                                </a:lnTo>
                                <a:lnTo>
                                  <a:pt x="2200" y="4763"/>
                                </a:lnTo>
                                <a:lnTo>
                                  <a:pt x="2200" y="0"/>
                                </a:lnTo>
                                <a:lnTo>
                                  <a:pt x="2200" y="4763"/>
                                </a:lnTo>
                                <a:lnTo>
                                  <a:pt x="2200" y="4763"/>
                                </a:lnTo>
                                <a:lnTo>
                                  <a:pt x="2200" y="4763"/>
                                </a:lnTo>
                                <a:lnTo>
                                  <a:pt x="2200" y="4763"/>
                                </a:lnTo>
                                <a:lnTo>
                                  <a:pt x="2200" y="4763"/>
                                </a:lnTo>
                                <a:lnTo>
                                  <a:pt x="2200" y="4763"/>
                                </a:lnTo>
                                <a:lnTo>
                                  <a:pt x="2200" y="4763"/>
                                </a:lnTo>
                                <a:lnTo>
                                  <a:pt x="2200" y="4763"/>
                                </a:lnTo>
                                <a:lnTo>
                                  <a:pt x="2200" y="4763"/>
                                </a:lnTo>
                                <a:lnTo>
                                  <a:pt x="2200" y="4763"/>
                                </a:lnTo>
                                <a:lnTo>
                                  <a:pt x="2200" y="0"/>
                                </a:lnTo>
                                <a:lnTo>
                                  <a:pt x="2200" y="0"/>
                                </a:lnTo>
                                <a:lnTo>
                                  <a:pt x="2200" y="0"/>
                                </a:lnTo>
                                <a:lnTo>
                                  <a:pt x="2200" y="0"/>
                                </a:lnTo>
                                <a:lnTo>
                                  <a:pt x="2200" y="4763"/>
                                </a:lnTo>
                                <a:lnTo>
                                  <a:pt x="2200" y="4763"/>
                                </a:lnTo>
                                <a:lnTo>
                                  <a:pt x="2200" y="0"/>
                                </a:lnTo>
                                <a:lnTo>
                                  <a:pt x="2200" y="0"/>
                                </a:lnTo>
                                <a:lnTo>
                                  <a:pt x="2200" y="0"/>
                                </a:lnTo>
                                <a:lnTo>
                                  <a:pt x="2934" y="0"/>
                                </a:lnTo>
                                <a:lnTo>
                                  <a:pt x="2934" y="0"/>
                                </a:lnTo>
                                <a:lnTo>
                                  <a:pt x="2934" y="0"/>
                                </a:lnTo>
                                <a:lnTo>
                                  <a:pt x="2934" y="0"/>
                                </a:lnTo>
                                <a:lnTo>
                                  <a:pt x="2934" y="0"/>
                                </a:lnTo>
                                <a:lnTo>
                                  <a:pt x="2934" y="0"/>
                                </a:lnTo>
                                <a:lnTo>
                                  <a:pt x="2934" y="0"/>
                                </a:lnTo>
                                <a:lnTo>
                                  <a:pt x="2934" y="0"/>
                                </a:lnTo>
                                <a:lnTo>
                                  <a:pt x="2934" y="0"/>
                                </a:lnTo>
                                <a:lnTo>
                                  <a:pt x="2934" y="0"/>
                                </a:lnTo>
                                <a:lnTo>
                                  <a:pt x="2934" y="0"/>
                                </a:lnTo>
                                <a:lnTo>
                                  <a:pt x="2934" y="0"/>
                                </a:lnTo>
                                <a:lnTo>
                                  <a:pt x="2934" y="0"/>
                                </a:lnTo>
                                <a:lnTo>
                                  <a:pt x="2934" y="0"/>
                                </a:lnTo>
                                <a:lnTo>
                                  <a:pt x="2934" y="0"/>
                                </a:lnTo>
                                <a:lnTo>
                                  <a:pt x="2934" y="0"/>
                                </a:lnTo>
                                <a:lnTo>
                                  <a:pt x="2934" y="0"/>
                                </a:lnTo>
                                <a:lnTo>
                                  <a:pt x="2934" y="0"/>
                                </a:lnTo>
                                <a:lnTo>
                                  <a:pt x="3667" y="0"/>
                                </a:lnTo>
                                <a:lnTo>
                                  <a:pt x="3667" y="0"/>
                                </a:lnTo>
                                <a:lnTo>
                                  <a:pt x="3667" y="4763"/>
                                </a:lnTo>
                                <a:lnTo>
                                  <a:pt x="3667" y="4763"/>
                                </a:lnTo>
                                <a:lnTo>
                                  <a:pt x="3667" y="4763"/>
                                </a:lnTo>
                                <a:lnTo>
                                  <a:pt x="3667" y="0"/>
                                </a:lnTo>
                                <a:lnTo>
                                  <a:pt x="3667" y="0"/>
                                </a:lnTo>
                                <a:lnTo>
                                  <a:pt x="3667" y="0"/>
                                </a:lnTo>
                                <a:lnTo>
                                  <a:pt x="3667" y="0"/>
                                </a:lnTo>
                                <a:lnTo>
                                  <a:pt x="3667" y="4763"/>
                                </a:lnTo>
                                <a:lnTo>
                                  <a:pt x="3667" y="4763"/>
                                </a:lnTo>
                                <a:lnTo>
                                  <a:pt x="3667" y="4763"/>
                                </a:lnTo>
                                <a:lnTo>
                                  <a:pt x="3667" y="4763"/>
                                </a:lnTo>
                                <a:lnTo>
                                  <a:pt x="3667" y="4763"/>
                                </a:lnTo>
                                <a:lnTo>
                                  <a:pt x="3667" y="0"/>
                                </a:lnTo>
                                <a:lnTo>
                                  <a:pt x="3667" y="0"/>
                                </a:lnTo>
                                <a:lnTo>
                                  <a:pt x="3667" y="4763"/>
                                </a:lnTo>
                                <a:lnTo>
                                  <a:pt x="3667" y="0"/>
                                </a:lnTo>
                                <a:lnTo>
                                  <a:pt x="3667" y="4763"/>
                                </a:lnTo>
                                <a:lnTo>
                                  <a:pt x="3667" y="4763"/>
                                </a:lnTo>
                                <a:lnTo>
                                  <a:pt x="4401" y="0"/>
                                </a:lnTo>
                                <a:lnTo>
                                  <a:pt x="4401" y="4763"/>
                                </a:lnTo>
                                <a:lnTo>
                                  <a:pt x="4401" y="4763"/>
                                </a:lnTo>
                                <a:lnTo>
                                  <a:pt x="4401" y="0"/>
                                </a:lnTo>
                                <a:lnTo>
                                  <a:pt x="4401" y="4763"/>
                                </a:lnTo>
                                <a:lnTo>
                                  <a:pt x="4401" y="4763"/>
                                </a:lnTo>
                                <a:lnTo>
                                  <a:pt x="4401" y="4763"/>
                                </a:lnTo>
                                <a:lnTo>
                                  <a:pt x="4401" y="4763"/>
                                </a:lnTo>
                                <a:lnTo>
                                  <a:pt x="4401" y="4763"/>
                                </a:lnTo>
                                <a:lnTo>
                                  <a:pt x="4401" y="4763"/>
                                </a:lnTo>
                                <a:lnTo>
                                  <a:pt x="4401" y="4763"/>
                                </a:lnTo>
                                <a:lnTo>
                                  <a:pt x="4401" y="4763"/>
                                </a:lnTo>
                                <a:lnTo>
                                  <a:pt x="4401" y="4763"/>
                                </a:lnTo>
                                <a:lnTo>
                                  <a:pt x="4401" y="4763"/>
                                </a:lnTo>
                                <a:lnTo>
                                  <a:pt x="4401" y="4763"/>
                                </a:lnTo>
                                <a:lnTo>
                                  <a:pt x="4401" y="0"/>
                                </a:lnTo>
                                <a:lnTo>
                                  <a:pt x="4401" y="4763"/>
                                </a:lnTo>
                                <a:lnTo>
                                  <a:pt x="4401" y="4763"/>
                                </a:lnTo>
                                <a:lnTo>
                                  <a:pt x="5124" y="4763"/>
                                </a:lnTo>
                                <a:lnTo>
                                  <a:pt x="5124" y="4763"/>
                                </a:lnTo>
                                <a:lnTo>
                                  <a:pt x="5124" y="4763"/>
                                </a:lnTo>
                                <a:lnTo>
                                  <a:pt x="5124" y="4763"/>
                                </a:lnTo>
                                <a:lnTo>
                                  <a:pt x="5124" y="0"/>
                                </a:lnTo>
                                <a:lnTo>
                                  <a:pt x="5124" y="0"/>
                                </a:lnTo>
                                <a:lnTo>
                                  <a:pt x="5124" y="4763"/>
                                </a:lnTo>
                                <a:lnTo>
                                  <a:pt x="5124" y="0"/>
                                </a:lnTo>
                                <a:lnTo>
                                  <a:pt x="5124" y="4763"/>
                                </a:lnTo>
                                <a:lnTo>
                                  <a:pt x="5124" y="0"/>
                                </a:lnTo>
                                <a:lnTo>
                                  <a:pt x="5124" y="0"/>
                                </a:lnTo>
                                <a:lnTo>
                                  <a:pt x="5124" y="4763"/>
                                </a:lnTo>
                                <a:lnTo>
                                  <a:pt x="5124" y="4763"/>
                                </a:lnTo>
                                <a:lnTo>
                                  <a:pt x="5124" y="4763"/>
                                </a:lnTo>
                                <a:lnTo>
                                  <a:pt x="5124" y="4763"/>
                                </a:lnTo>
                                <a:lnTo>
                                  <a:pt x="5124" y="4763"/>
                                </a:lnTo>
                                <a:lnTo>
                                  <a:pt x="5124" y="4763"/>
                                </a:lnTo>
                                <a:lnTo>
                                  <a:pt x="5124" y="4763"/>
                                </a:lnTo>
                                <a:lnTo>
                                  <a:pt x="5858" y="4763"/>
                                </a:lnTo>
                                <a:lnTo>
                                  <a:pt x="5858" y="4763"/>
                                </a:lnTo>
                                <a:lnTo>
                                  <a:pt x="5858" y="0"/>
                                </a:lnTo>
                                <a:lnTo>
                                  <a:pt x="5858" y="4763"/>
                                </a:lnTo>
                                <a:lnTo>
                                  <a:pt x="5858" y="4763"/>
                                </a:lnTo>
                                <a:lnTo>
                                  <a:pt x="5858" y="4763"/>
                                </a:lnTo>
                                <a:lnTo>
                                  <a:pt x="5858" y="4763"/>
                                </a:lnTo>
                                <a:lnTo>
                                  <a:pt x="5858" y="4763"/>
                                </a:lnTo>
                                <a:lnTo>
                                  <a:pt x="5858" y="0"/>
                                </a:lnTo>
                                <a:lnTo>
                                  <a:pt x="5858" y="4763"/>
                                </a:lnTo>
                                <a:lnTo>
                                  <a:pt x="5858" y="4763"/>
                                </a:lnTo>
                                <a:lnTo>
                                  <a:pt x="5858" y="4763"/>
                                </a:lnTo>
                                <a:lnTo>
                                  <a:pt x="5858" y="4763"/>
                                </a:lnTo>
                                <a:lnTo>
                                  <a:pt x="5858" y="4763"/>
                                </a:lnTo>
                                <a:lnTo>
                                  <a:pt x="5858" y="4763"/>
                                </a:lnTo>
                                <a:lnTo>
                                  <a:pt x="5858" y="4763"/>
                                </a:lnTo>
                                <a:lnTo>
                                  <a:pt x="5858" y="4763"/>
                                </a:lnTo>
                                <a:lnTo>
                                  <a:pt x="5858" y="4763"/>
                                </a:lnTo>
                                <a:lnTo>
                                  <a:pt x="6591" y="4763"/>
                                </a:lnTo>
                                <a:lnTo>
                                  <a:pt x="6591" y="4763"/>
                                </a:lnTo>
                                <a:lnTo>
                                  <a:pt x="6591" y="4763"/>
                                </a:lnTo>
                                <a:lnTo>
                                  <a:pt x="6591" y="4763"/>
                                </a:lnTo>
                                <a:lnTo>
                                  <a:pt x="6591" y="4763"/>
                                </a:lnTo>
                                <a:lnTo>
                                  <a:pt x="6591" y="4763"/>
                                </a:lnTo>
                                <a:lnTo>
                                  <a:pt x="6591" y="4763"/>
                                </a:lnTo>
                                <a:lnTo>
                                  <a:pt x="6591" y="4763"/>
                                </a:lnTo>
                                <a:lnTo>
                                  <a:pt x="6591" y="0"/>
                                </a:lnTo>
                                <a:lnTo>
                                  <a:pt x="6591" y="4763"/>
                                </a:lnTo>
                                <a:lnTo>
                                  <a:pt x="6591" y="4763"/>
                                </a:lnTo>
                                <a:lnTo>
                                  <a:pt x="6591" y="4763"/>
                                </a:lnTo>
                                <a:lnTo>
                                  <a:pt x="6591" y="4763"/>
                                </a:lnTo>
                                <a:lnTo>
                                  <a:pt x="6591" y="4763"/>
                                </a:lnTo>
                                <a:lnTo>
                                  <a:pt x="6591" y="4763"/>
                                </a:lnTo>
                                <a:lnTo>
                                  <a:pt x="6591" y="0"/>
                                </a:lnTo>
                                <a:lnTo>
                                  <a:pt x="6591" y="4763"/>
                                </a:lnTo>
                                <a:lnTo>
                                  <a:pt x="6591" y="4763"/>
                                </a:lnTo>
                                <a:lnTo>
                                  <a:pt x="6591" y="4763"/>
                                </a:lnTo>
                                <a:lnTo>
                                  <a:pt x="6591" y="4763"/>
                                </a:lnTo>
                                <a:lnTo>
                                  <a:pt x="7325" y="4763"/>
                                </a:lnTo>
                                <a:lnTo>
                                  <a:pt x="7325" y="4763"/>
                                </a:lnTo>
                                <a:lnTo>
                                  <a:pt x="7325" y="4763"/>
                                </a:lnTo>
                                <a:lnTo>
                                  <a:pt x="7325" y="4763"/>
                                </a:lnTo>
                                <a:lnTo>
                                  <a:pt x="7325" y="4763"/>
                                </a:lnTo>
                                <a:lnTo>
                                  <a:pt x="7325" y="4763"/>
                                </a:lnTo>
                                <a:lnTo>
                                  <a:pt x="7325" y="4763"/>
                                </a:lnTo>
                                <a:lnTo>
                                  <a:pt x="7325" y="4763"/>
                                </a:lnTo>
                                <a:lnTo>
                                  <a:pt x="7325" y="4763"/>
                                </a:lnTo>
                                <a:lnTo>
                                  <a:pt x="7325" y="4763"/>
                                </a:lnTo>
                                <a:lnTo>
                                  <a:pt x="7325" y="4763"/>
                                </a:lnTo>
                                <a:lnTo>
                                  <a:pt x="7325" y="4763"/>
                                </a:lnTo>
                                <a:lnTo>
                                  <a:pt x="7325" y="0"/>
                                </a:lnTo>
                                <a:lnTo>
                                  <a:pt x="7325" y="0"/>
                                </a:lnTo>
                                <a:lnTo>
                                  <a:pt x="7325" y="0"/>
                                </a:lnTo>
                                <a:lnTo>
                                  <a:pt x="7325" y="0"/>
                                </a:lnTo>
                                <a:lnTo>
                                  <a:pt x="7325" y="0"/>
                                </a:lnTo>
                                <a:lnTo>
                                  <a:pt x="7325" y="0"/>
                                </a:lnTo>
                                <a:lnTo>
                                  <a:pt x="8058" y="4763"/>
                                </a:lnTo>
                                <a:lnTo>
                                  <a:pt x="8058" y="4763"/>
                                </a:lnTo>
                                <a:lnTo>
                                  <a:pt x="8058" y="4763"/>
                                </a:lnTo>
                                <a:lnTo>
                                  <a:pt x="8058" y="4763"/>
                                </a:lnTo>
                                <a:lnTo>
                                  <a:pt x="8058" y="0"/>
                                </a:lnTo>
                                <a:lnTo>
                                  <a:pt x="8058" y="4763"/>
                                </a:lnTo>
                                <a:lnTo>
                                  <a:pt x="8058" y="4763"/>
                                </a:lnTo>
                                <a:lnTo>
                                  <a:pt x="8058" y="4763"/>
                                </a:lnTo>
                                <a:lnTo>
                                  <a:pt x="8058" y="4763"/>
                                </a:lnTo>
                                <a:lnTo>
                                  <a:pt x="8058" y="4763"/>
                                </a:lnTo>
                                <a:lnTo>
                                  <a:pt x="8058" y="4763"/>
                                </a:lnTo>
                                <a:lnTo>
                                  <a:pt x="8058" y="4763"/>
                                </a:lnTo>
                                <a:lnTo>
                                  <a:pt x="8058" y="4763"/>
                                </a:lnTo>
                                <a:lnTo>
                                  <a:pt x="8058" y="4763"/>
                                </a:lnTo>
                                <a:lnTo>
                                  <a:pt x="8058" y="4763"/>
                                </a:lnTo>
                                <a:lnTo>
                                  <a:pt x="8058" y="4763"/>
                                </a:lnTo>
                                <a:lnTo>
                                  <a:pt x="8058" y="4763"/>
                                </a:lnTo>
                                <a:lnTo>
                                  <a:pt x="8058" y="4763"/>
                                </a:lnTo>
                                <a:lnTo>
                                  <a:pt x="8792" y="4763"/>
                                </a:lnTo>
                                <a:lnTo>
                                  <a:pt x="8792" y="4763"/>
                                </a:lnTo>
                                <a:lnTo>
                                  <a:pt x="8792" y="4763"/>
                                </a:lnTo>
                                <a:lnTo>
                                  <a:pt x="8792" y="0"/>
                                </a:lnTo>
                                <a:lnTo>
                                  <a:pt x="8792" y="4763"/>
                                </a:lnTo>
                                <a:lnTo>
                                  <a:pt x="8792" y="4763"/>
                                </a:lnTo>
                                <a:lnTo>
                                  <a:pt x="8792" y="9525"/>
                                </a:lnTo>
                                <a:lnTo>
                                  <a:pt x="8792" y="9525"/>
                                </a:lnTo>
                                <a:lnTo>
                                  <a:pt x="8792" y="9525"/>
                                </a:lnTo>
                                <a:lnTo>
                                  <a:pt x="8792" y="4763"/>
                                </a:lnTo>
                                <a:lnTo>
                                  <a:pt x="8792" y="4763"/>
                                </a:lnTo>
                                <a:lnTo>
                                  <a:pt x="8792" y="4763"/>
                                </a:lnTo>
                                <a:lnTo>
                                  <a:pt x="8792" y="4763"/>
                                </a:lnTo>
                                <a:lnTo>
                                  <a:pt x="8792" y="4763"/>
                                </a:lnTo>
                                <a:lnTo>
                                  <a:pt x="8792" y="9525"/>
                                </a:lnTo>
                                <a:lnTo>
                                  <a:pt x="8792" y="4763"/>
                                </a:lnTo>
                                <a:lnTo>
                                  <a:pt x="8792" y="4763"/>
                                </a:lnTo>
                                <a:lnTo>
                                  <a:pt x="8792" y="4763"/>
                                </a:lnTo>
                                <a:lnTo>
                                  <a:pt x="9525" y="4763"/>
                                </a:lnTo>
                                <a:lnTo>
                                  <a:pt x="9525" y="4763"/>
                                </a:lnTo>
                                <a:lnTo>
                                  <a:pt x="9525" y="4763"/>
                                </a:lnTo>
                                <a:lnTo>
                                  <a:pt x="9525" y="4763"/>
                                </a:lnTo>
                                <a:lnTo>
                                  <a:pt x="9525" y="4763"/>
                                </a:lnTo>
                                <a:lnTo>
                                  <a:pt x="9525" y="4763"/>
                                </a:lnTo>
                                <a:lnTo>
                                  <a:pt x="9525" y="4763"/>
                                </a:lnTo>
                                <a:lnTo>
                                  <a:pt x="9525" y="0"/>
                                </a:lnTo>
                                <a:lnTo>
                                  <a:pt x="9525" y="4763"/>
                                </a:lnTo>
                                <a:lnTo>
                                  <a:pt x="9525" y="4763"/>
                                </a:lnTo>
                                <a:lnTo>
                                  <a:pt x="9525" y="4763"/>
                                </a:lnTo>
                                <a:lnTo>
                                  <a:pt x="9525" y="4763"/>
                                </a:lnTo>
                                <a:lnTo>
                                  <a:pt x="9525" y="4763"/>
                                </a:lnTo>
                                <a:lnTo>
                                  <a:pt x="9525" y="4763"/>
                                </a:lnTo>
                                <a:lnTo>
                                  <a:pt x="9525" y="4763"/>
                                </a:lnTo>
                                <a:lnTo>
                                  <a:pt x="9525" y="4763"/>
                                </a:lnTo>
                                <a:lnTo>
                                  <a:pt x="9525" y="0"/>
                                </a:lnTo>
                                <a:lnTo>
                                  <a:pt x="9525" y="4763"/>
                                </a:lnTo>
                                <a:lnTo>
                                  <a:pt x="9525" y="4763"/>
                                </a:lnTo>
                                <a:lnTo>
                                  <a:pt x="9525" y="4763"/>
                                </a:lnTo>
                                <a:lnTo>
                                  <a:pt x="10258" y="4763"/>
                                </a:lnTo>
                                <a:lnTo>
                                  <a:pt x="10258" y="9525"/>
                                </a:lnTo>
                                <a:lnTo>
                                  <a:pt x="10258" y="9525"/>
                                </a:lnTo>
                                <a:lnTo>
                                  <a:pt x="10258" y="4763"/>
                                </a:lnTo>
                                <a:lnTo>
                                  <a:pt x="10258" y="4763"/>
                                </a:lnTo>
                                <a:lnTo>
                                  <a:pt x="10258" y="4763"/>
                                </a:lnTo>
                                <a:lnTo>
                                  <a:pt x="10258" y="4763"/>
                                </a:lnTo>
                                <a:lnTo>
                                  <a:pt x="10258" y="4763"/>
                                </a:lnTo>
                                <a:lnTo>
                                  <a:pt x="10258" y="4763"/>
                                </a:lnTo>
                                <a:lnTo>
                                  <a:pt x="10258" y="4763"/>
                                </a:lnTo>
                                <a:lnTo>
                                  <a:pt x="10258" y="4763"/>
                                </a:lnTo>
                                <a:lnTo>
                                  <a:pt x="10258" y="4763"/>
                                </a:lnTo>
                                <a:lnTo>
                                  <a:pt x="10258" y="4763"/>
                                </a:lnTo>
                                <a:lnTo>
                                  <a:pt x="10258" y="4763"/>
                                </a:lnTo>
                                <a:lnTo>
                                  <a:pt x="10258" y="4763"/>
                                </a:lnTo>
                                <a:lnTo>
                                  <a:pt x="10258" y="4763"/>
                                </a:lnTo>
                                <a:lnTo>
                                  <a:pt x="10258" y="4763"/>
                                </a:lnTo>
                                <a:lnTo>
                                  <a:pt x="10258" y="4763"/>
                                </a:lnTo>
                                <a:lnTo>
                                  <a:pt x="10992" y="4763"/>
                                </a:lnTo>
                                <a:lnTo>
                                  <a:pt x="10992" y="4763"/>
                                </a:lnTo>
                                <a:lnTo>
                                  <a:pt x="10992" y="4763"/>
                                </a:lnTo>
                                <a:lnTo>
                                  <a:pt x="10992" y="4763"/>
                                </a:lnTo>
                                <a:lnTo>
                                  <a:pt x="10992" y="9525"/>
                                </a:lnTo>
                                <a:lnTo>
                                  <a:pt x="10992" y="9525"/>
                                </a:lnTo>
                                <a:lnTo>
                                  <a:pt x="10992" y="4763"/>
                                </a:lnTo>
                                <a:lnTo>
                                  <a:pt x="10992" y="4763"/>
                                </a:lnTo>
                                <a:lnTo>
                                  <a:pt x="10992" y="4763"/>
                                </a:lnTo>
                                <a:lnTo>
                                  <a:pt x="10992" y="4763"/>
                                </a:lnTo>
                                <a:lnTo>
                                  <a:pt x="10992" y="4763"/>
                                </a:lnTo>
                                <a:lnTo>
                                  <a:pt x="10992" y="4763"/>
                                </a:lnTo>
                                <a:lnTo>
                                  <a:pt x="10992" y="4763"/>
                                </a:lnTo>
                                <a:lnTo>
                                  <a:pt x="10992" y="4763"/>
                                </a:lnTo>
                                <a:lnTo>
                                  <a:pt x="10992" y="4763"/>
                                </a:lnTo>
                                <a:lnTo>
                                  <a:pt x="10992" y="9525"/>
                                </a:lnTo>
                                <a:lnTo>
                                  <a:pt x="10992" y="4763"/>
                                </a:lnTo>
                                <a:lnTo>
                                  <a:pt x="10992" y="9525"/>
                                </a:lnTo>
                                <a:lnTo>
                                  <a:pt x="11725" y="9525"/>
                                </a:lnTo>
                                <a:lnTo>
                                  <a:pt x="11725" y="4763"/>
                                </a:lnTo>
                                <a:lnTo>
                                  <a:pt x="11725" y="4763"/>
                                </a:lnTo>
                                <a:lnTo>
                                  <a:pt x="11725" y="4763"/>
                                </a:lnTo>
                                <a:lnTo>
                                  <a:pt x="11725" y="4763"/>
                                </a:lnTo>
                                <a:lnTo>
                                  <a:pt x="11725" y="4763"/>
                                </a:lnTo>
                                <a:lnTo>
                                  <a:pt x="11725" y="4763"/>
                                </a:lnTo>
                                <a:lnTo>
                                  <a:pt x="11725" y="4763"/>
                                </a:lnTo>
                                <a:lnTo>
                                  <a:pt x="11725" y="4763"/>
                                </a:lnTo>
                                <a:lnTo>
                                  <a:pt x="11725" y="4763"/>
                                </a:lnTo>
                                <a:lnTo>
                                  <a:pt x="11725" y="4763"/>
                                </a:lnTo>
                                <a:lnTo>
                                  <a:pt x="11725" y="4763"/>
                                </a:lnTo>
                                <a:lnTo>
                                  <a:pt x="11725" y="4763"/>
                                </a:lnTo>
                                <a:lnTo>
                                  <a:pt x="11725" y="4763"/>
                                </a:lnTo>
                                <a:lnTo>
                                  <a:pt x="11725" y="4763"/>
                                </a:lnTo>
                                <a:lnTo>
                                  <a:pt x="11725" y="4763"/>
                                </a:lnTo>
                                <a:lnTo>
                                  <a:pt x="11725" y="4763"/>
                                </a:lnTo>
                                <a:lnTo>
                                  <a:pt x="11725" y="4763"/>
                                </a:lnTo>
                                <a:lnTo>
                                  <a:pt x="11725" y="9525"/>
                                </a:lnTo>
                                <a:lnTo>
                                  <a:pt x="11725" y="9525"/>
                                </a:lnTo>
                                <a:lnTo>
                                  <a:pt x="12459" y="9525"/>
                                </a:lnTo>
                                <a:lnTo>
                                  <a:pt x="12459" y="9525"/>
                                </a:lnTo>
                                <a:lnTo>
                                  <a:pt x="12459" y="4763"/>
                                </a:lnTo>
                                <a:lnTo>
                                  <a:pt x="12459" y="4763"/>
                                </a:lnTo>
                                <a:lnTo>
                                  <a:pt x="12459" y="4763"/>
                                </a:lnTo>
                                <a:lnTo>
                                  <a:pt x="12459" y="4763"/>
                                </a:lnTo>
                                <a:lnTo>
                                  <a:pt x="12459" y="4763"/>
                                </a:lnTo>
                                <a:lnTo>
                                  <a:pt x="12459" y="4763"/>
                                </a:lnTo>
                                <a:lnTo>
                                  <a:pt x="12459" y="4763"/>
                                </a:lnTo>
                                <a:lnTo>
                                  <a:pt x="12459" y="4763"/>
                                </a:lnTo>
                                <a:lnTo>
                                  <a:pt x="12459" y="4763"/>
                                </a:lnTo>
                                <a:lnTo>
                                  <a:pt x="12459" y="9525"/>
                                </a:lnTo>
                                <a:lnTo>
                                  <a:pt x="12459" y="9525"/>
                                </a:lnTo>
                                <a:lnTo>
                                  <a:pt x="12459" y="9525"/>
                                </a:lnTo>
                                <a:lnTo>
                                  <a:pt x="12459" y="9525"/>
                                </a:lnTo>
                                <a:lnTo>
                                  <a:pt x="12459" y="4763"/>
                                </a:lnTo>
                                <a:lnTo>
                                  <a:pt x="12459" y="4763"/>
                                </a:lnTo>
                                <a:lnTo>
                                  <a:pt x="12459" y="9525"/>
                                </a:lnTo>
                                <a:lnTo>
                                  <a:pt x="13192" y="4763"/>
                                </a:lnTo>
                                <a:lnTo>
                                  <a:pt x="13192" y="4763"/>
                                </a:lnTo>
                                <a:lnTo>
                                  <a:pt x="13192" y="4763"/>
                                </a:lnTo>
                                <a:lnTo>
                                  <a:pt x="13192" y="4763"/>
                                </a:lnTo>
                                <a:lnTo>
                                  <a:pt x="13192" y="4763"/>
                                </a:lnTo>
                                <a:lnTo>
                                  <a:pt x="13192" y="4763"/>
                                </a:lnTo>
                                <a:lnTo>
                                  <a:pt x="13192" y="4763"/>
                                </a:lnTo>
                                <a:lnTo>
                                  <a:pt x="13192" y="4763"/>
                                </a:lnTo>
                                <a:lnTo>
                                  <a:pt x="13192" y="4763"/>
                                </a:lnTo>
                                <a:lnTo>
                                  <a:pt x="13192" y="4763"/>
                                </a:lnTo>
                                <a:lnTo>
                                  <a:pt x="13192" y="4763"/>
                                </a:lnTo>
                                <a:lnTo>
                                  <a:pt x="13192" y="4763"/>
                                </a:lnTo>
                                <a:lnTo>
                                  <a:pt x="13192" y="4763"/>
                                </a:lnTo>
                                <a:lnTo>
                                  <a:pt x="13192" y="4763"/>
                                </a:lnTo>
                                <a:lnTo>
                                  <a:pt x="13192" y="4763"/>
                                </a:lnTo>
                                <a:lnTo>
                                  <a:pt x="13192" y="4763"/>
                                </a:lnTo>
                                <a:lnTo>
                                  <a:pt x="13192" y="4763"/>
                                </a:lnTo>
                                <a:lnTo>
                                  <a:pt x="13192" y="4763"/>
                                </a:lnTo>
                                <a:lnTo>
                                  <a:pt x="13926" y="4763"/>
                                </a:lnTo>
                                <a:lnTo>
                                  <a:pt x="13926" y="4763"/>
                                </a:lnTo>
                                <a:lnTo>
                                  <a:pt x="13926" y="9525"/>
                                </a:lnTo>
                                <a:lnTo>
                                  <a:pt x="13926" y="9525"/>
                                </a:lnTo>
                                <a:lnTo>
                                  <a:pt x="13926" y="4763"/>
                                </a:lnTo>
                                <a:lnTo>
                                  <a:pt x="13926" y="4763"/>
                                </a:lnTo>
                                <a:lnTo>
                                  <a:pt x="13926" y="4763"/>
                                </a:lnTo>
                                <a:lnTo>
                                  <a:pt x="13926" y="4763"/>
                                </a:lnTo>
                                <a:lnTo>
                                  <a:pt x="13926" y="4763"/>
                                </a:lnTo>
                                <a:lnTo>
                                  <a:pt x="13926" y="4763"/>
                                </a:lnTo>
                                <a:lnTo>
                                  <a:pt x="13926" y="4763"/>
                                </a:lnTo>
                                <a:lnTo>
                                  <a:pt x="13926" y="4763"/>
                                </a:lnTo>
                                <a:lnTo>
                                  <a:pt x="13926" y="4763"/>
                                </a:lnTo>
                                <a:lnTo>
                                  <a:pt x="13926" y="4763"/>
                                </a:lnTo>
                                <a:lnTo>
                                  <a:pt x="13926" y="4763"/>
                                </a:lnTo>
                                <a:lnTo>
                                  <a:pt x="13926" y="9525"/>
                                </a:lnTo>
                                <a:lnTo>
                                  <a:pt x="13926" y="9525"/>
                                </a:lnTo>
                                <a:lnTo>
                                  <a:pt x="13926" y="4763"/>
                                </a:lnTo>
                                <a:lnTo>
                                  <a:pt x="14649" y="4763"/>
                                </a:lnTo>
                                <a:lnTo>
                                  <a:pt x="14649" y="4763"/>
                                </a:lnTo>
                                <a:lnTo>
                                  <a:pt x="14649" y="4763"/>
                                </a:lnTo>
                                <a:lnTo>
                                  <a:pt x="14649" y="4763"/>
                                </a:lnTo>
                                <a:lnTo>
                                  <a:pt x="14649" y="4763"/>
                                </a:lnTo>
                                <a:lnTo>
                                  <a:pt x="14649" y="4763"/>
                                </a:lnTo>
                                <a:lnTo>
                                  <a:pt x="14649" y="4763"/>
                                </a:lnTo>
                                <a:lnTo>
                                  <a:pt x="14649" y="9525"/>
                                </a:lnTo>
                                <a:lnTo>
                                  <a:pt x="14649" y="9525"/>
                                </a:lnTo>
                                <a:lnTo>
                                  <a:pt x="14649" y="9525"/>
                                </a:lnTo>
                                <a:lnTo>
                                  <a:pt x="14649" y="9525"/>
                                </a:lnTo>
                                <a:lnTo>
                                  <a:pt x="14649" y="9525"/>
                                </a:lnTo>
                                <a:lnTo>
                                  <a:pt x="14649" y="4763"/>
                                </a:lnTo>
                                <a:lnTo>
                                  <a:pt x="14649" y="4763"/>
                                </a:lnTo>
                                <a:lnTo>
                                  <a:pt x="14649" y="9525"/>
                                </a:lnTo>
                                <a:lnTo>
                                  <a:pt x="14649" y="9525"/>
                                </a:lnTo>
                                <a:lnTo>
                                  <a:pt x="14649" y="4763"/>
                                </a:lnTo>
                                <a:lnTo>
                                  <a:pt x="14649" y="9525"/>
                                </a:lnTo>
                                <a:lnTo>
                                  <a:pt x="14649" y="4763"/>
                                </a:lnTo>
                                <a:lnTo>
                                  <a:pt x="14649" y="4763"/>
                                </a:lnTo>
                                <a:lnTo>
                                  <a:pt x="15383" y="4763"/>
                                </a:lnTo>
                                <a:lnTo>
                                  <a:pt x="15383" y="4763"/>
                                </a:lnTo>
                                <a:lnTo>
                                  <a:pt x="15383" y="4763"/>
                                </a:lnTo>
                                <a:lnTo>
                                  <a:pt x="15383" y="4763"/>
                                </a:lnTo>
                                <a:lnTo>
                                  <a:pt x="15383" y="4763"/>
                                </a:lnTo>
                                <a:lnTo>
                                  <a:pt x="15383" y="4763"/>
                                </a:lnTo>
                                <a:lnTo>
                                  <a:pt x="15383" y="9525"/>
                                </a:lnTo>
                                <a:lnTo>
                                  <a:pt x="15383" y="4763"/>
                                </a:lnTo>
                                <a:lnTo>
                                  <a:pt x="15383" y="4763"/>
                                </a:lnTo>
                                <a:lnTo>
                                  <a:pt x="15383" y="9525"/>
                                </a:lnTo>
                                <a:lnTo>
                                  <a:pt x="15383" y="9525"/>
                                </a:lnTo>
                                <a:lnTo>
                                  <a:pt x="15383" y="9525"/>
                                </a:lnTo>
                                <a:lnTo>
                                  <a:pt x="15383" y="4763"/>
                                </a:lnTo>
                                <a:lnTo>
                                  <a:pt x="15383" y="4763"/>
                                </a:lnTo>
                                <a:lnTo>
                                  <a:pt x="15383" y="4763"/>
                                </a:lnTo>
                                <a:lnTo>
                                  <a:pt x="15383" y="4763"/>
                                </a:lnTo>
                                <a:lnTo>
                                  <a:pt x="15383" y="4763"/>
                                </a:lnTo>
                                <a:lnTo>
                                  <a:pt x="15383" y="4763"/>
                                </a:lnTo>
                                <a:lnTo>
                                  <a:pt x="16116" y="4763"/>
                                </a:lnTo>
                                <a:lnTo>
                                  <a:pt x="16116" y="4763"/>
                                </a:lnTo>
                                <a:lnTo>
                                  <a:pt x="16116" y="4763"/>
                                </a:lnTo>
                                <a:lnTo>
                                  <a:pt x="16116" y="4763"/>
                                </a:lnTo>
                                <a:lnTo>
                                  <a:pt x="16116" y="4763"/>
                                </a:lnTo>
                                <a:lnTo>
                                  <a:pt x="16116" y="4763"/>
                                </a:lnTo>
                                <a:lnTo>
                                  <a:pt x="16116" y="4763"/>
                                </a:lnTo>
                                <a:lnTo>
                                  <a:pt x="16116" y="4763"/>
                                </a:lnTo>
                                <a:lnTo>
                                  <a:pt x="16116" y="4763"/>
                                </a:lnTo>
                                <a:lnTo>
                                  <a:pt x="16116" y="4763"/>
                                </a:lnTo>
                                <a:lnTo>
                                  <a:pt x="16116" y="9525"/>
                                </a:lnTo>
                                <a:lnTo>
                                  <a:pt x="16116" y="9525"/>
                                </a:lnTo>
                                <a:lnTo>
                                  <a:pt x="16116" y="9525"/>
                                </a:lnTo>
                                <a:lnTo>
                                  <a:pt x="16116" y="9525"/>
                                </a:lnTo>
                                <a:lnTo>
                                  <a:pt x="16116" y="9525"/>
                                </a:lnTo>
                                <a:lnTo>
                                  <a:pt x="16116" y="4763"/>
                                </a:lnTo>
                                <a:lnTo>
                                  <a:pt x="16116" y="4763"/>
                                </a:lnTo>
                                <a:lnTo>
                                  <a:pt x="16116" y="4763"/>
                                </a:lnTo>
                                <a:lnTo>
                                  <a:pt x="16850" y="4763"/>
                                </a:lnTo>
                                <a:lnTo>
                                  <a:pt x="16850" y="4763"/>
                                </a:lnTo>
                                <a:lnTo>
                                  <a:pt x="16850" y="9525"/>
                                </a:lnTo>
                                <a:lnTo>
                                  <a:pt x="16850" y="9525"/>
                                </a:lnTo>
                                <a:lnTo>
                                  <a:pt x="16850" y="9525"/>
                                </a:lnTo>
                                <a:lnTo>
                                  <a:pt x="16850" y="9525"/>
                                </a:lnTo>
                                <a:lnTo>
                                  <a:pt x="16850" y="4763"/>
                                </a:lnTo>
                                <a:lnTo>
                                  <a:pt x="16850" y="4763"/>
                                </a:lnTo>
                                <a:lnTo>
                                  <a:pt x="16850" y="4763"/>
                                </a:lnTo>
                                <a:lnTo>
                                  <a:pt x="16850" y="4763"/>
                                </a:lnTo>
                                <a:lnTo>
                                  <a:pt x="16850" y="4763"/>
                                </a:lnTo>
                                <a:lnTo>
                                  <a:pt x="16850" y="4763"/>
                                </a:lnTo>
                                <a:lnTo>
                                  <a:pt x="16850" y="4763"/>
                                </a:lnTo>
                                <a:lnTo>
                                  <a:pt x="16850" y="4763"/>
                                </a:lnTo>
                                <a:lnTo>
                                  <a:pt x="16850" y="4763"/>
                                </a:lnTo>
                                <a:lnTo>
                                  <a:pt x="16850" y="4763"/>
                                </a:lnTo>
                                <a:lnTo>
                                  <a:pt x="16850" y="4763"/>
                                </a:lnTo>
                                <a:lnTo>
                                  <a:pt x="16850" y="9525"/>
                                </a:lnTo>
                                <a:lnTo>
                                  <a:pt x="17583" y="4763"/>
                                </a:lnTo>
                                <a:lnTo>
                                  <a:pt x="17583" y="4763"/>
                                </a:lnTo>
                                <a:lnTo>
                                  <a:pt x="17583" y="9525"/>
                                </a:lnTo>
                                <a:lnTo>
                                  <a:pt x="17583" y="4763"/>
                                </a:lnTo>
                                <a:lnTo>
                                  <a:pt x="17583" y="4763"/>
                                </a:lnTo>
                                <a:lnTo>
                                  <a:pt x="17583" y="4763"/>
                                </a:lnTo>
                                <a:lnTo>
                                  <a:pt x="17583" y="4763"/>
                                </a:lnTo>
                                <a:lnTo>
                                  <a:pt x="17583" y="4763"/>
                                </a:lnTo>
                                <a:lnTo>
                                  <a:pt x="17583" y="4763"/>
                                </a:lnTo>
                                <a:lnTo>
                                  <a:pt x="17583" y="4763"/>
                                </a:lnTo>
                                <a:lnTo>
                                  <a:pt x="17583" y="4763"/>
                                </a:lnTo>
                                <a:lnTo>
                                  <a:pt x="17583" y="4763"/>
                                </a:lnTo>
                                <a:lnTo>
                                  <a:pt x="17583" y="9525"/>
                                </a:lnTo>
                                <a:lnTo>
                                  <a:pt x="17583" y="4763"/>
                                </a:lnTo>
                                <a:lnTo>
                                  <a:pt x="17583" y="4763"/>
                                </a:lnTo>
                                <a:lnTo>
                                  <a:pt x="17583" y="4763"/>
                                </a:lnTo>
                                <a:lnTo>
                                  <a:pt x="17583" y="4763"/>
                                </a:lnTo>
                                <a:lnTo>
                                  <a:pt x="17583" y="4763"/>
                                </a:lnTo>
                                <a:lnTo>
                                  <a:pt x="17583" y="4763"/>
                                </a:lnTo>
                                <a:lnTo>
                                  <a:pt x="17583" y="4763"/>
                                </a:lnTo>
                                <a:lnTo>
                                  <a:pt x="18317" y="4763"/>
                                </a:lnTo>
                                <a:lnTo>
                                  <a:pt x="18317" y="4763"/>
                                </a:lnTo>
                                <a:lnTo>
                                  <a:pt x="18317" y="4763"/>
                                </a:lnTo>
                                <a:lnTo>
                                  <a:pt x="18317" y="9525"/>
                                </a:lnTo>
                                <a:lnTo>
                                  <a:pt x="18317" y="9525"/>
                                </a:lnTo>
                                <a:lnTo>
                                  <a:pt x="18317" y="9525"/>
                                </a:lnTo>
                                <a:lnTo>
                                  <a:pt x="18317" y="9525"/>
                                </a:lnTo>
                                <a:lnTo>
                                  <a:pt x="18317" y="9525"/>
                                </a:lnTo>
                                <a:lnTo>
                                  <a:pt x="18317" y="9525"/>
                                </a:lnTo>
                                <a:lnTo>
                                  <a:pt x="18317" y="4763"/>
                                </a:lnTo>
                                <a:lnTo>
                                  <a:pt x="18317" y="4763"/>
                                </a:lnTo>
                                <a:lnTo>
                                  <a:pt x="18317" y="4763"/>
                                </a:lnTo>
                                <a:lnTo>
                                  <a:pt x="18317" y="4763"/>
                                </a:lnTo>
                                <a:lnTo>
                                  <a:pt x="18317" y="4763"/>
                                </a:lnTo>
                                <a:lnTo>
                                  <a:pt x="18317" y="4763"/>
                                </a:lnTo>
                                <a:lnTo>
                                  <a:pt x="18317" y="4763"/>
                                </a:lnTo>
                                <a:lnTo>
                                  <a:pt x="18317" y="4763"/>
                                </a:lnTo>
                                <a:lnTo>
                                  <a:pt x="18317" y="4763"/>
                                </a:lnTo>
                                <a:lnTo>
                                  <a:pt x="18317" y="4763"/>
                                </a:lnTo>
                                <a:lnTo>
                                  <a:pt x="18317" y="9525"/>
                                </a:lnTo>
                                <a:lnTo>
                                  <a:pt x="18317" y="9525"/>
                                </a:lnTo>
                                <a:lnTo>
                                  <a:pt x="18317" y="9525"/>
                                </a:lnTo>
                                <a:lnTo>
                                  <a:pt x="18317" y="9525"/>
                                </a:lnTo>
                                <a:lnTo>
                                  <a:pt x="18317" y="4763"/>
                                </a:lnTo>
                                <a:lnTo>
                                  <a:pt x="19050" y="9525"/>
                                </a:lnTo>
                                <a:lnTo>
                                  <a:pt x="19050" y="4763"/>
                                </a:lnTo>
                                <a:lnTo>
                                  <a:pt x="19050" y="9525"/>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9525"/>
                                </a:lnTo>
                                <a:lnTo>
                                  <a:pt x="19050" y="9525"/>
                                </a:lnTo>
                                <a:lnTo>
                                  <a:pt x="19050" y="476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07" name="Freeform: Shape 307"/>
                        <wps:cNvSpPr/>
                        <wps:spPr>
                          <a:xfrm>
                            <a:off x="2490787" y="1947862"/>
                            <a:ext cx="28575" cy="9525"/>
                          </a:xfrm>
                          <a:custGeom>
                            <a:avLst/>
                            <a:gdLst>
                              <a:gd name="connsiteX0" fmla="*/ 0 w 28575"/>
                              <a:gd name="connsiteY0" fmla="*/ 0 h 9525"/>
                              <a:gd name="connsiteX1" fmla="*/ 1019 w 28575"/>
                              <a:gd name="connsiteY1" fmla="*/ 0 h 9525"/>
                              <a:gd name="connsiteX2" fmla="*/ 1019 w 28575"/>
                              <a:gd name="connsiteY2" fmla="*/ 0 h 9525"/>
                              <a:gd name="connsiteX3" fmla="*/ 1019 w 28575"/>
                              <a:gd name="connsiteY3" fmla="*/ 0 h 9525"/>
                              <a:gd name="connsiteX4" fmla="*/ 1019 w 28575"/>
                              <a:gd name="connsiteY4" fmla="*/ 0 h 9525"/>
                              <a:gd name="connsiteX5" fmla="*/ 1019 w 28575"/>
                              <a:gd name="connsiteY5" fmla="*/ 4763 h 9525"/>
                              <a:gd name="connsiteX6" fmla="*/ 1019 w 28575"/>
                              <a:gd name="connsiteY6" fmla="*/ 0 h 9525"/>
                              <a:gd name="connsiteX7" fmla="*/ 1019 w 28575"/>
                              <a:gd name="connsiteY7" fmla="*/ 0 h 9525"/>
                              <a:gd name="connsiteX8" fmla="*/ 1019 w 28575"/>
                              <a:gd name="connsiteY8" fmla="*/ 4763 h 9525"/>
                              <a:gd name="connsiteX9" fmla="*/ 1019 w 28575"/>
                              <a:gd name="connsiteY9" fmla="*/ 4763 h 9525"/>
                              <a:gd name="connsiteX10" fmla="*/ 1019 w 28575"/>
                              <a:gd name="connsiteY10" fmla="*/ 4763 h 9525"/>
                              <a:gd name="connsiteX11" fmla="*/ 1019 w 28575"/>
                              <a:gd name="connsiteY11" fmla="*/ 0 h 9525"/>
                              <a:gd name="connsiteX12" fmla="*/ 1019 w 28575"/>
                              <a:gd name="connsiteY12" fmla="*/ 4763 h 9525"/>
                              <a:gd name="connsiteX13" fmla="*/ 1019 w 28575"/>
                              <a:gd name="connsiteY13" fmla="*/ 4763 h 9525"/>
                              <a:gd name="connsiteX14" fmla="*/ 1019 w 28575"/>
                              <a:gd name="connsiteY14" fmla="*/ 4763 h 9525"/>
                              <a:gd name="connsiteX15" fmla="*/ 1019 w 28575"/>
                              <a:gd name="connsiteY15" fmla="*/ 4763 h 9525"/>
                              <a:gd name="connsiteX16" fmla="*/ 1019 w 28575"/>
                              <a:gd name="connsiteY16" fmla="*/ 4763 h 9525"/>
                              <a:gd name="connsiteX17" fmla="*/ 1019 w 28575"/>
                              <a:gd name="connsiteY17" fmla="*/ 4763 h 9525"/>
                              <a:gd name="connsiteX18" fmla="*/ 1019 w 28575"/>
                              <a:gd name="connsiteY18" fmla="*/ 4763 h 9525"/>
                              <a:gd name="connsiteX19" fmla="*/ 2038 w 28575"/>
                              <a:gd name="connsiteY19" fmla="*/ 4763 h 9525"/>
                              <a:gd name="connsiteX20" fmla="*/ 2038 w 28575"/>
                              <a:gd name="connsiteY20" fmla="*/ 4763 h 9525"/>
                              <a:gd name="connsiteX21" fmla="*/ 2038 w 28575"/>
                              <a:gd name="connsiteY21" fmla="*/ 4763 h 9525"/>
                              <a:gd name="connsiteX22" fmla="*/ 2038 w 28575"/>
                              <a:gd name="connsiteY22" fmla="*/ 4763 h 9525"/>
                              <a:gd name="connsiteX23" fmla="*/ 2038 w 28575"/>
                              <a:gd name="connsiteY23" fmla="*/ 0 h 9525"/>
                              <a:gd name="connsiteX24" fmla="*/ 2038 w 28575"/>
                              <a:gd name="connsiteY24" fmla="*/ 0 h 9525"/>
                              <a:gd name="connsiteX25" fmla="*/ 2038 w 28575"/>
                              <a:gd name="connsiteY25" fmla="*/ 4763 h 9525"/>
                              <a:gd name="connsiteX26" fmla="*/ 2038 w 28575"/>
                              <a:gd name="connsiteY26" fmla="*/ 4763 h 9525"/>
                              <a:gd name="connsiteX27" fmla="*/ 2038 w 28575"/>
                              <a:gd name="connsiteY27" fmla="*/ 0 h 9525"/>
                              <a:gd name="connsiteX28" fmla="*/ 2038 w 28575"/>
                              <a:gd name="connsiteY28" fmla="*/ 0 h 9525"/>
                              <a:gd name="connsiteX29" fmla="*/ 2038 w 28575"/>
                              <a:gd name="connsiteY29" fmla="*/ 4763 h 9525"/>
                              <a:gd name="connsiteX30" fmla="*/ 2038 w 28575"/>
                              <a:gd name="connsiteY30" fmla="*/ 4763 h 9525"/>
                              <a:gd name="connsiteX31" fmla="*/ 2038 w 28575"/>
                              <a:gd name="connsiteY31" fmla="*/ 4763 h 9525"/>
                              <a:gd name="connsiteX32" fmla="*/ 2038 w 28575"/>
                              <a:gd name="connsiteY32" fmla="*/ 4763 h 9525"/>
                              <a:gd name="connsiteX33" fmla="*/ 2038 w 28575"/>
                              <a:gd name="connsiteY33" fmla="*/ 0 h 9525"/>
                              <a:gd name="connsiteX34" fmla="*/ 2038 w 28575"/>
                              <a:gd name="connsiteY34" fmla="*/ 0 h 9525"/>
                              <a:gd name="connsiteX35" fmla="*/ 2038 w 28575"/>
                              <a:gd name="connsiteY35" fmla="*/ 0 h 9525"/>
                              <a:gd name="connsiteX36" fmla="*/ 2038 w 28575"/>
                              <a:gd name="connsiteY36" fmla="*/ 0 h 9525"/>
                              <a:gd name="connsiteX37" fmla="*/ 2038 w 28575"/>
                              <a:gd name="connsiteY37" fmla="*/ 0 h 9525"/>
                              <a:gd name="connsiteX38" fmla="*/ 2038 w 28575"/>
                              <a:gd name="connsiteY38" fmla="*/ 0 h 9525"/>
                              <a:gd name="connsiteX39" fmla="*/ 3058 w 28575"/>
                              <a:gd name="connsiteY39" fmla="*/ 0 h 9525"/>
                              <a:gd name="connsiteX40" fmla="*/ 3058 w 28575"/>
                              <a:gd name="connsiteY40" fmla="*/ 0 h 9525"/>
                              <a:gd name="connsiteX41" fmla="*/ 3058 w 28575"/>
                              <a:gd name="connsiteY41" fmla="*/ 4763 h 9525"/>
                              <a:gd name="connsiteX42" fmla="*/ 3058 w 28575"/>
                              <a:gd name="connsiteY42" fmla="*/ 4763 h 9525"/>
                              <a:gd name="connsiteX43" fmla="*/ 3058 w 28575"/>
                              <a:gd name="connsiteY43" fmla="*/ 4763 h 9525"/>
                              <a:gd name="connsiteX44" fmla="*/ 3058 w 28575"/>
                              <a:gd name="connsiteY44" fmla="*/ 4763 h 9525"/>
                              <a:gd name="connsiteX45" fmla="*/ 3058 w 28575"/>
                              <a:gd name="connsiteY45" fmla="*/ 4763 h 9525"/>
                              <a:gd name="connsiteX46" fmla="*/ 3058 w 28575"/>
                              <a:gd name="connsiteY46" fmla="*/ 4763 h 9525"/>
                              <a:gd name="connsiteX47" fmla="*/ 3058 w 28575"/>
                              <a:gd name="connsiteY47" fmla="*/ 4763 h 9525"/>
                              <a:gd name="connsiteX48" fmla="*/ 3058 w 28575"/>
                              <a:gd name="connsiteY48" fmla="*/ 0 h 9525"/>
                              <a:gd name="connsiteX49" fmla="*/ 3058 w 28575"/>
                              <a:gd name="connsiteY49" fmla="*/ 4763 h 9525"/>
                              <a:gd name="connsiteX50" fmla="*/ 3058 w 28575"/>
                              <a:gd name="connsiteY50" fmla="*/ 0 h 9525"/>
                              <a:gd name="connsiteX51" fmla="*/ 3058 w 28575"/>
                              <a:gd name="connsiteY51" fmla="*/ 0 h 9525"/>
                              <a:gd name="connsiteX52" fmla="*/ 3058 w 28575"/>
                              <a:gd name="connsiteY52" fmla="*/ 0 h 9525"/>
                              <a:gd name="connsiteX53" fmla="*/ 3058 w 28575"/>
                              <a:gd name="connsiteY53" fmla="*/ 0 h 9525"/>
                              <a:gd name="connsiteX54" fmla="*/ 3058 w 28575"/>
                              <a:gd name="connsiteY54" fmla="*/ 0 h 9525"/>
                              <a:gd name="connsiteX55" fmla="*/ 3058 w 28575"/>
                              <a:gd name="connsiteY55" fmla="*/ 0 h 9525"/>
                              <a:gd name="connsiteX56" fmla="*/ 3058 w 28575"/>
                              <a:gd name="connsiteY56" fmla="*/ 4763 h 9525"/>
                              <a:gd name="connsiteX57" fmla="*/ 4086 w 28575"/>
                              <a:gd name="connsiteY57" fmla="*/ 4763 h 9525"/>
                              <a:gd name="connsiteX58" fmla="*/ 4086 w 28575"/>
                              <a:gd name="connsiteY58" fmla="*/ 4763 h 9525"/>
                              <a:gd name="connsiteX59" fmla="*/ 4086 w 28575"/>
                              <a:gd name="connsiteY59" fmla="*/ 4763 h 9525"/>
                              <a:gd name="connsiteX60" fmla="*/ 4086 w 28575"/>
                              <a:gd name="connsiteY60" fmla="*/ 4763 h 9525"/>
                              <a:gd name="connsiteX61" fmla="*/ 4086 w 28575"/>
                              <a:gd name="connsiteY61" fmla="*/ 0 h 9525"/>
                              <a:gd name="connsiteX62" fmla="*/ 4086 w 28575"/>
                              <a:gd name="connsiteY62" fmla="*/ 4763 h 9525"/>
                              <a:gd name="connsiteX63" fmla="*/ 4086 w 28575"/>
                              <a:gd name="connsiteY63" fmla="*/ 4763 h 9525"/>
                              <a:gd name="connsiteX64" fmla="*/ 4086 w 28575"/>
                              <a:gd name="connsiteY64" fmla="*/ 4763 h 9525"/>
                              <a:gd name="connsiteX65" fmla="*/ 4086 w 28575"/>
                              <a:gd name="connsiteY65" fmla="*/ 4763 h 9525"/>
                              <a:gd name="connsiteX66" fmla="*/ 4086 w 28575"/>
                              <a:gd name="connsiteY66" fmla="*/ 4763 h 9525"/>
                              <a:gd name="connsiteX67" fmla="*/ 4086 w 28575"/>
                              <a:gd name="connsiteY67" fmla="*/ 4763 h 9525"/>
                              <a:gd name="connsiteX68" fmla="*/ 4086 w 28575"/>
                              <a:gd name="connsiteY68" fmla="*/ 0 h 9525"/>
                              <a:gd name="connsiteX69" fmla="*/ 4086 w 28575"/>
                              <a:gd name="connsiteY69" fmla="*/ 0 h 9525"/>
                              <a:gd name="connsiteX70" fmla="*/ 4086 w 28575"/>
                              <a:gd name="connsiteY70" fmla="*/ 4763 h 9525"/>
                              <a:gd name="connsiteX71" fmla="*/ 4086 w 28575"/>
                              <a:gd name="connsiteY71" fmla="*/ 4763 h 9525"/>
                              <a:gd name="connsiteX72" fmla="*/ 4086 w 28575"/>
                              <a:gd name="connsiteY72" fmla="*/ 4763 h 9525"/>
                              <a:gd name="connsiteX73" fmla="*/ 4086 w 28575"/>
                              <a:gd name="connsiteY73" fmla="*/ 4763 h 9525"/>
                              <a:gd name="connsiteX74" fmla="*/ 4086 w 28575"/>
                              <a:gd name="connsiteY74" fmla="*/ 4763 h 9525"/>
                              <a:gd name="connsiteX75" fmla="*/ 5106 w 28575"/>
                              <a:gd name="connsiteY75" fmla="*/ 4763 h 9525"/>
                              <a:gd name="connsiteX76" fmla="*/ 5106 w 28575"/>
                              <a:gd name="connsiteY76" fmla="*/ 4763 h 9525"/>
                              <a:gd name="connsiteX77" fmla="*/ 5106 w 28575"/>
                              <a:gd name="connsiteY77" fmla="*/ 4763 h 9525"/>
                              <a:gd name="connsiteX78" fmla="*/ 5106 w 28575"/>
                              <a:gd name="connsiteY78" fmla="*/ 4763 h 9525"/>
                              <a:gd name="connsiteX79" fmla="*/ 5106 w 28575"/>
                              <a:gd name="connsiteY79" fmla="*/ 4763 h 9525"/>
                              <a:gd name="connsiteX80" fmla="*/ 5106 w 28575"/>
                              <a:gd name="connsiteY80" fmla="*/ 4763 h 9525"/>
                              <a:gd name="connsiteX81" fmla="*/ 5106 w 28575"/>
                              <a:gd name="connsiteY81" fmla="*/ 4763 h 9525"/>
                              <a:gd name="connsiteX82" fmla="*/ 5106 w 28575"/>
                              <a:gd name="connsiteY82" fmla="*/ 4763 h 9525"/>
                              <a:gd name="connsiteX83" fmla="*/ 5106 w 28575"/>
                              <a:gd name="connsiteY83" fmla="*/ 4763 h 9525"/>
                              <a:gd name="connsiteX84" fmla="*/ 5106 w 28575"/>
                              <a:gd name="connsiteY84" fmla="*/ 4763 h 9525"/>
                              <a:gd name="connsiteX85" fmla="*/ 5106 w 28575"/>
                              <a:gd name="connsiteY85" fmla="*/ 4763 h 9525"/>
                              <a:gd name="connsiteX86" fmla="*/ 5106 w 28575"/>
                              <a:gd name="connsiteY86" fmla="*/ 4763 h 9525"/>
                              <a:gd name="connsiteX87" fmla="*/ 5106 w 28575"/>
                              <a:gd name="connsiteY87" fmla="*/ 4763 h 9525"/>
                              <a:gd name="connsiteX88" fmla="*/ 5106 w 28575"/>
                              <a:gd name="connsiteY88" fmla="*/ 4763 h 9525"/>
                              <a:gd name="connsiteX89" fmla="*/ 5106 w 28575"/>
                              <a:gd name="connsiteY89" fmla="*/ 4763 h 9525"/>
                              <a:gd name="connsiteX90" fmla="*/ 5106 w 28575"/>
                              <a:gd name="connsiteY90" fmla="*/ 4763 h 9525"/>
                              <a:gd name="connsiteX91" fmla="*/ 5106 w 28575"/>
                              <a:gd name="connsiteY91" fmla="*/ 9525 h 9525"/>
                              <a:gd name="connsiteX92" fmla="*/ 5106 w 28575"/>
                              <a:gd name="connsiteY92" fmla="*/ 9525 h 9525"/>
                              <a:gd name="connsiteX93" fmla="*/ 5106 w 28575"/>
                              <a:gd name="connsiteY93" fmla="*/ 4763 h 9525"/>
                              <a:gd name="connsiteX94" fmla="*/ 5106 w 28575"/>
                              <a:gd name="connsiteY94" fmla="*/ 4763 h 9525"/>
                              <a:gd name="connsiteX95" fmla="*/ 6125 w 28575"/>
                              <a:gd name="connsiteY95" fmla="*/ 4763 h 9525"/>
                              <a:gd name="connsiteX96" fmla="*/ 6125 w 28575"/>
                              <a:gd name="connsiteY96" fmla="*/ 4763 h 9525"/>
                              <a:gd name="connsiteX97" fmla="*/ 6125 w 28575"/>
                              <a:gd name="connsiteY97" fmla="*/ 4763 h 9525"/>
                              <a:gd name="connsiteX98" fmla="*/ 6125 w 28575"/>
                              <a:gd name="connsiteY98" fmla="*/ 4763 h 9525"/>
                              <a:gd name="connsiteX99" fmla="*/ 6125 w 28575"/>
                              <a:gd name="connsiteY99" fmla="*/ 4763 h 9525"/>
                              <a:gd name="connsiteX100" fmla="*/ 6125 w 28575"/>
                              <a:gd name="connsiteY100" fmla="*/ 4763 h 9525"/>
                              <a:gd name="connsiteX101" fmla="*/ 6125 w 28575"/>
                              <a:gd name="connsiteY101" fmla="*/ 4763 h 9525"/>
                              <a:gd name="connsiteX102" fmla="*/ 6125 w 28575"/>
                              <a:gd name="connsiteY102" fmla="*/ 4763 h 9525"/>
                              <a:gd name="connsiteX103" fmla="*/ 6125 w 28575"/>
                              <a:gd name="connsiteY103" fmla="*/ 4763 h 9525"/>
                              <a:gd name="connsiteX104" fmla="*/ 6125 w 28575"/>
                              <a:gd name="connsiteY104" fmla="*/ 4763 h 9525"/>
                              <a:gd name="connsiteX105" fmla="*/ 6125 w 28575"/>
                              <a:gd name="connsiteY105" fmla="*/ 4763 h 9525"/>
                              <a:gd name="connsiteX106" fmla="*/ 6125 w 28575"/>
                              <a:gd name="connsiteY106" fmla="*/ 4763 h 9525"/>
                              <a:gd name="connsiteX107" fmla="*/ 6125 w 28575"/>
                              <a:gd name="connsiteY107" fmla="*/ 0 h 9525"/>
                              <a:gd name="connsiteX108" fmla="*/ 6125 w 28575"/>
                              <a:gd name="connsiteY108" fmla="*/ 4763 h 9525"/>
                              <a:gd name="connsiteX109" fmla="*/ 6125 w 28575"/>
                              <a:gd name="connsiteY109" fmla="*/ 4763 h 9525"/>
                              <a:gd name="connsiteX110" fmla="*/ 6125 w 28575"/>
                              <a:gd name="connsiteY110" fmla="*/ 0 h 9525"/>
                              <a:gd name="connsiteX111" fmla="*/ 6125 w 28575"/>
                              <a:gd name="connsiteY111" fmla="*/ 0 h 9525"/>
                              <a:gd name="connsiteX112" fmla="*/ 6125 w 28575"/>
                              <a:gd name="connsiteY112" fmla="*/ 0 h 9525"/>
                              <a:gd name="connsiteX113" fmla="*/ 7144 w 28575"/>
                              <a:gd name="connsiteY113" fmla="*/ 0 h 9525"/>
                              <a:gd name="connsiteX114" fmla="*/ 7144 w 28575"/>
                              <a:gd name="connsiteY114" fmla="*/ 0 h 9525"/>
                              <a:gd name="connsiteX115" fmla="*/ 7144 w 28575"/>
                              <a:gd name="connsiteY115" fmla="*/ 0 h 9525"/>
                              <a:gd name="connsiteX116" fmla="*/ 7144 w 28575"/>
                              <a:gd name="connsiteY116" fmla="*/ 0 h 9525"/>
                              <a:gd name="connsiteX117" fmla="*/ 7144 w 28575"/>
                              <a:gd name="connsiteY117" fmla="*/ 4763 h 9525"/>
                              <a:gd name="connsiteX118" fmla="*/ 7144 w 28575"/>
                              <a:gd name="connsiteY118" fmla="*/ 0 h 9525"/>
                              <a:gd name="connsiteX119" fmla="*/ 7144 w 28575"/>
                              <a:gd name="connsiteY119" fmla="*/ 0 h 9525"/>
                              <a:gd name="connsiteX120" fmla="*/ 7144 w 28575"/>
                              <a:gd name="connsiteY120" fmla="*/ 0 h 9525"/>
                              <a:gd name="connsiteX121" fmla="*/ 7144 w 28575"/>
                              <a:gd name="connsiteY121" fmla="*/ 0 h 9525"/>
                              <a:gd name="connsiteX122" fmla="*/ 7144 w 28575"/>
                              <a:gd name="connsiteY122" fmla="*/ 0 h 9525"/>
                              <a:gd name="connsiteX123" fmla="*/ 7144 w 28575"/>
                              <a:gd name="connsiteY123" fmla="*/ 0 h 9525"/>
                              <a:gd name="connsiteX124" fmla="*/ 7144 w 28575"/>
                              <a:gd name="connsiteY124" fmla="*/ 0 h 9525"/>
                              <a:gd name="connsiteX125" fmla="*/ 7144 w 28575"/>
                              <a:gd name="connsiteY125" fmla="*/ 0 h 9525"/>
                              <a:gd name="connsiteX126" fmla="*/ 7144 w 28575"/>
                              <a:gd name="connsiteY126" fmla="*/ 0 h 9525"/>
                              <a:gd name="connsiteX127" fmla="*/ 7144 w 28575"/>
                              <a:gd name="connsiteY127" fmla="*/ 0 h 9525"/>
                              <a:gd name="connsiteX128" fmla="*/ 7144 w 28575"/>
                              <a:gd name="connsiteY128" fmla="*/ 0 h 9525"/>
                              <a:gd name="connsiteX129" fmla="*/ 7144 w 28575"/>
                              <a:gd name="connsiteY129" fmla="*/ 0 h 9525"/>
                              <a:gd name="connsiteX130" fmla="*/ 7144 w 28575"/>
                              <a:gd name="connsiteY130" fmla="*/ 0 h 9525"/>
                              <a:gd name="connsiteX131" fmla="*/ 8163 w 28575"/>
                              <a:gd name="connsiteY131" fmla="*/ 4763 h 9525"/>
                              <a:gd name="connsiteX132" fmla="*/ 8163 w 28575"/>
                              <a:gd name="connsiteY132" fmla="*/ 4763 h 9525"/>
                              <a:gd name="connsiteX133" fmla="*/ 8163 w 28575"/>
                              <a:gd name="connsiteY133" fmla="*/ 4763 h 9525"/>
                              <a:gd name="connsiteX134" fmla="*/ 8163 w 28575"/>
                              <a:gd name="connsiteY134" fmla="*/ 0 h 9525"/>
                              <a:gd name="connsiteX135" fmla="*/ 8163 w 28575"/>
                              <a:gd name="connsiteY135" fmla="*/ 0 h 9525"/>
                              <a:gd name="connsiteX136" fmla="*/ 8163 w 28575"/>
                              <a:gd name="connsiteY136" fmla="*/ 0 h 9525"/>
                              <a:gd name="connsiteX137" fmla="*/ 8163 w 28575"/>
                              <a:gd name="connsiteY137" fmla="*/ 0 h 9525"/>
                              <a:gd name="connsiteX138" fmla="*/ 8163 w 28575"/>
                              <a:gd name="connsiteY138" fmla="*/ 0 h 9525"/>
                              <a:gd name="connsiteX139" fmla="*/ 8163 w 28575"/>
                              <a:gd name="connsiteY139" fmla="*/ 0 h 9525"/>
                              <a:gd name="connsiteX140" fmla="*/ 8163 w 28575"/>
                              <a:gd name="connsiteY140" fmla="*/ 0 h 9525"/>
                              <a:gd name="connsiteX141" fmla="*/ 8163 w 28575"/>
                              <a:gd name="connsiteY141" fmla="*/ 0 h 9525"/>
                              <a:gd name="connsiteX142" fmla="*/ 8163 w 28575"/>
                              <a:gd name="connsiteY142" fmla="*/ 4763 h 9525"/>
                              <a:gd name="connsiteX143" fmla="*/ 8163 w 28575"/>
                              <a:gd name="connsiteY143" fmla="*/ 0 h 9525"/>
                              <a:gd name="connsiteX144" fmla="*/ 8163 w 28575"/>
                              <a:gd name="connsiteY144" fmla="*/ 4763 h 9525"/>
                              <a:gd name="connsiteX145" fmla="*/ 8163 w 28575"/>
                              <a:gd name="connsiteY145" fmla="*/ 4763 h 9525"/>
                              <a:gd name="connsiteX146" fmla="*/ 8163 w 28575"/>
                              <a:gd name="connsiteY146" fmla="*/ 0 h 9525"/>
                              <a:gd name="connsiteX147" fmla="*/ 8163 w 28575"/>
                              <a:gd name="connsiteY147" fmla="*/ 0 h 9525"/>
                              <a:gd name="connsiteX148" fmla="*/ 8163 w 28575"/>
                              <a:gd name="connsiteY148" fmla="*/ 0 h 9525"/>
                              <a:gd name="connsiteX149" fmla="*/ 9182 w 28575"/>
                              <a:gd name="connsiteY149" fmla="*/ 0 h 9525"/>
                              <a:gd name="connsiteX150" fmla="*/ 9182 w 28575"/>
                              <a:gd name="connsiteY150" fmla="*/ 0 h 9525"/>
                              <a:gd name="connsiteX151" fmla="*/ 9182 w 28575"/>
                              <a:gd name="connsiteY151" fmla="*/ 4763 h 9525"/>
                              <a:gd name="connsiteX152" fmla="*/ 9182 w 28575"/>
                              <a:gd name="connsiteY152" fmla="*/ 4763 h 9525"/>
                              <a:gd name="connsiteX153" fmla="*/ 9182 w 28575"/>
                              <a:gd name="connsiteY153" fmla="*/ 0 h 9525"/>
                              <a:gd name="connsiteX154" fmla="*/ 9182 w 28575"/>
                              <a:gd name="connsiteY154" fmla="*/ 0 h 9525"/>
                              <a:gd name="connsiteX155" fmla="*/ 9182 w 28575"/>
                              <a:gd name="connsiteY155" fmla="*/ 0 h 9525"/>
                              <a:gd name="connsiteX156" fmla="*/ 9182 w 28575"/>
                              <a:gd name="connsiteY156" fmla="*/ 0 h 9525"/>
                              <a:gd name="connsiteX157" fmla="*/ 9182 w 28575"/>
                              <a:gd name="connsiteY157" fmla="*/ 4763 h 9525"/>
                              <a:gd name="connsiteX158" fmla="*/ 9182 w 28575"/>
                              <a:gd name="connsiteY158" fmla="*/ 4763 h 9525"/>
                              <a:gd name="connsiteX159" fmla="*/ 9182 w 28575"/>
                              <a:gd name="connsiteY159" fmla="*/ 4763 h 9525"/>
                              <a:gd name="connsiteX160" fmla="*/ 9182 w 28575"/>
                              <a:gd name="connsiteY160" fmla="*/ 4763 h 9525"/>
                              <a:gd name="connsiteX161" fmla="*/ 9182 w 28575"/>
                              <a:gd name="connsiteY161" fmla="*/ 4763 h 9525"/>
                              <a:gd name="connsiteX162" fmla="*/ 9182 w 28575"/>
                              <a:gd name="connsiteY162" fmla="*/ 4763 h 9525"/>
                              <a:gd name="connsiteX163" fmla="*/ 9182 w 28575"/>
                              <a:gd name="connsiteY163" fmla="*/ 4763 h 9525"/>
                              <a:gd name="connsiteX164" fmla="*/ 9182 w 28575"/>
                              <a:gd name="connsiteY164" fmla="*/ 4763 h 9525"/>
                              <a:gd name="connsiteX165" fmla="*/ 9182 w 28575"/>
                              <a:gd name="connsiteY165" fmla="*/ 9525 h 9525"/>
                              <a:gd name="connsiteX166" fmla="*/ 9182 w 28575"/>
                              <a:gd name="connsiteY166" fmla="*/ 4763 h 9525"/>
                              <a:gd name="connsiteX167" fmla="*/ 9182 w 28575"/>
                              <a:gd name="connsiteY167" fmla="*/ 4763 h 9525"/>
                              <a:gd name="connsiteX168" fmla="*/ 9182 w 28575"/>
                              <a:gd name="connsiteY168" fmla="*/ 4763 h 9525"/>
                              <a:gd name="connsiteX169" fmla="*/ 10201 w 28575"/>
                              <a:gd name="connsiteY169" fmla="*/ 4763 h 9525"/>
                              <a:gd name="connsiteX170" fmla="*/ 10201 w 28575"/>
                              <a:gd name="connsiteY170" fmla="*/ 4763 h 9525"/>
                              <a:gd name="connsiteX171" fmla="*/ 10201 w 28575"/>
                              <a:gd name="connsiteY171" fmla="*/ 4763 h 9525"/>
                              <a:gd name="connsiteX172" fmla="*/ 10201 w 28575"/>
                              <a:gd name="connsiteY172" fmla="*/ 4763 h 9525"/>
                              <a:gd name="connsiteX173" fmla="*/ 10201 w 28575"/>
                              <a:gd name="connsiteY173" fmla="*/ 4763 h 9525"/>
                              <a:gd name="connsiteX174" fmla="*/ 10201 w 28575"/>
                              <a:gd name="connsiteY174" fmla="*/ 4763 h 9525"/>
                              <a:gd name="connsiteX175" fmla="*/ 10201 w 28575"/>
                              <a:gd name="connsiteY175" fmla="*/ 4763 h 9525"/>
                              <a:gd name="connsiteX176" fmla="*/ 10201 w 28575"/>
                              <a:gd name="connsiteY176" fmla="*/ 4763 h 9525"/>
                              <a:gd name="connsiteX177" fmla="*/ 10201 w 28575"/>
                              <a:gd name="connsiteY177" fmla="*/ 4763 h 9525"/>
                              <a:gd name="connsiteX178" fmla="*/ 10201 w 28575"/>
                              <a:gd name="connsiteY178" fmla="*/ 4763 h 9525"/>
                              <a:gd name="connsiteX179" fmla="*/ 10201 w 28575"/>
                              <a:gd name="connsiteY179" fmla="*/ 4763 h 9525"/>
                              <a:gd name="connsiteX180" fmla="*/ 10201 w 28575"/>
                              <a:gd name="connsiteY180" fmla="*/ 0 h 9525"/>
                              <a:gd name="connsiteX181" fmla="*/ 10201 w 28575"/>
                              <a:gd name="connsiteY181" fmla="*/ 0 h 9525"/>
                              <a:gd name="connsiteX182" fmla="*/ 10201 w 28575"/>
                              <a:gd name="connsiteY182" fmla="*/ 4763 h 9525"/>
                              <a:gd name="connsiteX183" fmla="*/ 10201 w 28575"/>
                              <a:gd name="connsiteY183" fmla="*/ 4763 h 9525"/>
                              <a:gd name="connsiteX184" fmla="*/ 10201 w 28575"/>
                              <a:gd name="connsiteY184" fmla="*/ 4763 h 9525"/>
                              <a:gd name="connsiteX185" fmla="*/ 10201 w 28575"/>
                              <a:gd name="connsiteY185" fmla="*/ 4763 h 9525"/>
                              <a:gd name="connsiteX186" fmla="*/ 10201 w 28575"/>
                              <a:gd name="connsiteY186" fmla="*/ 4763 h 9525"/>
                              <a:gd name="connsiteX187" fmla="*/ 11230 w 28575"/>
                              <a:gd name="connsiteY187" fmla="*/ 4763 h 9525"/>
                              <a:gd name="connsiteX188" fmla="*/ 11230 w 28575"/>
                              <a:gd name="connsiteY188" fmla="*/ 4763 h 9525"/>
                              <a:gd name="connsiteX189" fmla="*/ 11230 w 28575"/>
                              <a:gd name="connsiteY189" fmla="*/ 4763 h 9525"/>
                              <a:gd name="connsiteX190" fmla="*/ 11230 w 28575"/>
                              <a:gd name="connsiteY190" fmla="*/ 4763 h 9525"/>
                              <a:gd name="connsiteX191" fmla="*/ 11230 w 28575"/>
                              <a:gd name="connsiteY191" fmla="*/ 0 h 9525"/>
                              <a:gd name="connsiteX192" fmla="*/ 11230 w 28575"/>
                              <a:gd name="connsiteY192" fmla="*/ 4763 h 9525"/>
                              <a:gd name="connsiteX193" fmla="*/ 11230 w 28575"/>
                              <a:gd name="connsiteY193" fmla="*/ 4763 h 9525"/>
                              <a:gd name="connsiteX194" fmla="*/ 11230 w 28575"/>
                              <a:gd name="connsiteY194" fmla="*/ 4763 h 9525"/>
                              <a:gd name="connsiteX195" fmla="*/ 11230 w 28575"/>
                              <a:gd name="connsiteY195" fmla="*/ 4763 h 9525"/>
                              <a:gd name="connsiteX196" fmla="*/ 11230 w 28575"/>
                              <a:gd name="connsiteY196" fmla="*/ 4763 h 9525"/>
                              <a:gd name="connsiteX197" fmla="*/ 11230 w 28575"/>
                              <a:gd name="connsiteY197" fmla="*/ 4763 h 9525"/>
                              <a:gd name="connsiteX198" fmla="*/ 11230 w 28575"/>
                              <a:gd name="connsiteY198" fmla="*/ 4763 h 9525"/>
                              <a:gd name="connsiteX199" fmla="*/ 11230 w 28575"/>
                              <a:gd name="connsiteY199" fmla="*/ 4763 h 9525"/>
                              <a:gd name="connsiteX200" fmla="*/ 11230 w 28575"/>
                              <a:gd name="connsiteY200" fmla="*/ 4763 h 9525"/>
                              <a:gd name="connsiteX201" fmla="*/ 11230 w 28575"/>
                              <a:gd name="connsiteY201" fmla="*/ 4763 h 9525"/>
                              <a:gd name="connsiteX202" fmla="*/ 11230 w 28575"/>
                              <a:gd name="connsiteY202" fmla="*/ 4763 h 9525"/>
                              <a:gd name="connsiteX203" fmla="*/ 11230 w 28575"/>
                              <a:gd name="connsiteY203" fmla="*/ 4763 h 9525"/>
                              <a:gd name="connsiteX204" fmla="*/ 11230 w 28575"/>
                              <a:gd name="connsiteY204" fmla="*/ 4763 h 9525"/>
                              <a:gd name="connsiteX205" fmla="*/ 12249 w 28575"/>
                              <a:gd name="connsiteY205" fmla="*/ 4763 h 9525"/>
                              <a:gd name="connsiteX206" fmla="*/ 12249 w 28575"/>
                              <a:gd name="connsiteY206" fmla="*/ 4763 h 9525"/>
                              <a:gd name="connsiteX207" fmla="*/ 12249 w 28575"/>
                              <a:gd name="connsiteY207" fmla="*/ 4763 h 9525"/>
                              <a:gd name="connsiteX208" fmla="*/ 12249 w 28575"/>
                              <a:gd name="connsiteY208" fmla="*/ 4763 h 9525"/>
                              <a:gd name="connsiteX209" fmla="*/ 12249 w 28575"/>
                              <a:gd name="connsiteY209" fmla="*/ 4763 h 9525"/>
                              <a:gd name="connsiteX210" fmla="*/ 12249 w 28575"/>
                              <a:gd name="connsiteY210" fmla="*/ 4763 h 9525"/>
                              <a:gd name="connsiteX211" fmla="*/ 12249 w 28575"/>
                              <a:gd name="connsiteY211" fmla="*/ 4763 h 9525"/>
                              <a:gd name="connsiteX212" fmla="*/ 12249 w 28575"/>
                              <a:gd name="connsiteY212" fmla="*/ 4763 h 9525"/>
                              <a:gd name="connsiteX213" fmla="*/ 12249 w 28575"/>
                              <a:gd name="connsiteY213" fmla="*/ 4763 h 9525"/>
                              <a:gd name="connsiteX214" fmla="*/ 12249 w 28575"/>
                              <a:gd name="connsiteY214" fmla="*/ 4763 h 9525"/>
                              <a:gd name="connsiteX215" fmla="*/ 12249 w 28575"/>
                              <a:gd name="connsiteY215" fmla="*/ 4763 h 9525"/>
                              <a:gd name="connsiteX216" fmla="*/ 12249 w 28575"/>
                              <a:gd name="connsiteY216" fmla="*/ 4763 h 9525"/>
                              <a:gd name="connsiteX217" fmla="*/ 12249 w 28575"/>
                              <a:gd name="connsiteY217" fmla="*/ 0 h 9525"/>
                              <a:gd name="connsiteX218" fmla="*/ 12249 w 28575"/>
                              <a:gd name="connsiteY218" fmla="*/ 4763 h 9525"/>
                              <a:gd name="connsiteX219" fmla="*/ 12249 w 28575"/>
                              <a:gd name="connsiteY219" fmla="*/ 4763 h 9525"/>
                              <a:gd name="connsiteX220" fmla="*/ 12249 w 28575"/>
                              <a:gd name="connsiteY220" fmla="*/ 4763 h 9525"/>
                              <a:gd name="connsiteX221" fmla="*/ 12249 w 28575"/>
                              <a:gd name="connsiteY221" fmla="*/ 4763 h 9525"/>
                              <a:gd name="connsiteX222" fmla="*/ 12249 w 28575"/>
                              <a:gd name="connsiteY222" fmla="*/ 4763 h 9525"/>
                              <a:gd name="connsiteX223" fmla="*/ 13268 w 28575"/>
                              <a:gd name="connsiteY223" fmla="*/ 4763 h 9525"/>
                              <a:gd name="connsiteX224" fmla="*/ 13268 w 28575"/>
                              <a:gd name="connsiteY224" fmla="*/ 4763 h 9525"/>
                              <a:gd name="connsiteX225" fmla="*/ 13268 w 28575"/>
                              <a:gd name="connsiteY225" fmla="*/ 4763 h 9525"/>
                              <a:gd name="connsiteX226" fmla="*/ 13268 w 28575"/>
                              <a:gd name="connsiteY226" fmla="*/ 4763 h 9525"/>
                              <a:gd name="connsiteX227" fmla="*/ 13268 w 28575"/>
                              <a:gd name="connsiteY227" fmla="*/ 4763 h 9525"/>
                              <a:gd name="connsiteX228" fmla="*/ 13268 w 28575"/>
                              <a:gd name="connsiteY228" fmla="*/ 4763 h 9525"/>
                              <a:gd name="connsiteX229" fmla="*/ 13268 w 28575"/>
                              <a:gd name="connsiteY229" fmla="*/ 0 h 9525"/>
                              <a:gd name="connsiteX230" fmla="*/ 13268 w 28575"/>
                              <a:gd name="connsiteY230" fmla="*/ 4763 h 9525"/>
                              <a:gd name="connsiteX231" fmla="*/ 13268 w 28575"/>
                              <a:gd name="connsiteY231" fmla="*/ 0 h 9525"/>
                              <a:gd name="connsiteX232" fmla="*/ 13268 w 28575"/>
                              <a:gd name="connsiteY232" fmla="*/ 4763 h 9525"/>
                              <a:gd name="connsiteX233" fmla="*/ 13268 w 28575"/>
                              <a:gd name="connsiteY233" fmla="*/ 4763 h 9525"/>
                              <a:gd name="connsiteX234" fmla="*/ 13268 w 28575"/>
                              <a:gd name="connsiteY234" fmla="*/ 4763 h 9525"/>
                              <a:gd name="connsiteX235" fmla="*/ 13268 w 28575"/>
                              <a:gd name="connsiteY235" fmla="*/ 4763 h 9525"/>
                              <a:gd name="connsiteX236" fmla="*/ 13268 w 28575"/>
                              <a:gd name="connsiteY236" fmla="*/ 4763 h 9525"/>
                              <a:gd name="connsiteX237" fmla="*/ 13268 w 28575"/>
                              <a:gd name="connsiteY237" fmla="*/ 4763 h 9525"/>
                              <a:gd name="connsiteX238" fmla="*/ 13268 w 28575"/>
                              <a:gd name="connsiteY238" fmla="*/ 4763 h 9525"/>
                              <a:gd name="connsiteX239" fmla="*/ 13268 w 28575"/>
                              <a:gd name="connsiteY239" fmla="*/ 4763 h 9525"/>
                              <a:gd name="connsiteX240" fmla="*/ 13268 w 28575"/>
                              <a:gd name="connsiteY240" fmla="*/ 4763 h 9525"/>
                              <a:gd name="connsiteX241" fmla="*/ 13268 w 28575"/>
                              <a:gd name="connsiteY241" fmla="*/ 4763 h 9525"/>
                              <a:gd name="connsiteX242" fmla="*/ 13268 w 28575"/>
                              <a:gd name="connsiteY242" fmla="*/ 4763 h 9525"/>
                              <a:gd name="connsiteX243" fmla="*/ 14288 w 28575"/>
                              <a:gd name="connsiteY243" fmla="*/ 4763 h 9525"/>
                              <a:gd name="connsiteX244" fmla="*/ 14288 w 28575"/>
                              <a:gd name="connsiteY244" fmla="*/ 4763 h 9525"/>
                              <a:gd name="connsiteX245" fmla="*/ 14288 w 28575"/>
                              <a:gd name="connsiteY245" fmla="*/ 4763 h 9525"/>
                              <a:gd name="connsiteX246" fmla="*/ 14288 w 28575"/>
                              <a:gd name="connsiteY246" fmla="*/ 4763 h 9525"/>
                              <a:gd name="connsiteX247" fmla="*/ 14288 w 28575"/>
                              <a:gd name="connsiteY247" fmla="*/ 4763 h 9525"/>
                              <a:gd name="connsiteX248" fmla="*/ 14288 w 28575"/>
                              <a:gd name="connsiteY248" fmla="*/ 4763 h 9525"/>
                              <a:gd name="connsiteX249" fmla="*/ 14288 w 28575"/>
                              <a:gd name="connsiteY249" fmla="*/ 0 h 9525"/>
                              <a:gd name="connsiteX250" fmla="*/ 14288 w 28575"/>
                              <a:gd name="connsiteY250" fmla="*/ 4763 h 9525"/>
                              <a:gd name="connsiteX251" fmla="*/ 14288 w 28575"/>
                              <a:gd name="connsiteY251" fmla="*/ 0 h 9525"/>
                              <a:gd name="connsiteX252" fmla="*/ 14288 w 28575"/>
                              <a:gd name="connsiteY252" fmla="*/ 0 h 9525"/>
                              <a:gd name="connsiteX253" fmla="*/ 14288 w 28575"/>
                              <a:gd name="connsiteY253" fmla="*/ 4763 h 9525"/>
                              <a:gd name="connsiteX254" fmla="*/ 14288 w 28575"/>
                              <a:gd name="connsiteY254" fmla="*/ 4763 h 9525"/>
                              <a:gd name="connsiteX255" fmla="*/ 14288 w 28575"/>
                              <a:gd name="connsiteY255" fmla="*/ 4763 h 9525"/>
                              <a:gd name="connsiteX256" fmla="*/ 14288 w 28575"/>
                              <a:gd name="connsiteY256" fmla="*/ 4763 h 9525"/>
                              <a:gd name="connsiteX257" fmla="*/ 14288 w 28575"/>
                              <a:gd name="connsiteY257" fmla="*/ 4763 h 9525"/>
                              <a:gd name="connsiteX258" fmla="*/ 14288 w 28575"/>
                              <a:gd name="connsiteY258" fmla="*/ 4763 h 9525"/>
                              <a:gd name="connsiteX259" fmla="*/ 14288 w 28575"/>
                              <a:gd name="connsiteY259" fmla="*/ 4763 h 9525"/>
                              <a:gd name="connsiteX260" fmla="*/ 14288 w 28575"/>
                              <a:gd name="connsiteY260" fmla="*/ 9525 h 9525"/>
                              <a:gd name="connsiteX261" fmla="*/ 15307 w 28575"/>
                              <a:gd name="connsiteY261" fmla="*/ 4763 h 9525"/>
                              <a:gd name="connsiteX262" fmla="*/ 15307 w 28575"/>
                              <a:gd name="connsiteY262" fmla="*/ 4763 h 9525"/>
                              <a:gd name="connsiteX263" fmla="*/ 15307 w 28575"/>
                              <a:gd name="connsiteY263" fmla="*/ 4763 h 9525"/>
                              <a:gd name="connsiteX264" fmla="*/ 15307 w 28575"/>
                              <a:gd name="connsiteY264" fmla="*/ 4763 h 9525"/>
                              <a:gd name="connsiteX265" fmla="*/ 15307 w 28575"/>
                              <a:gd name="connsiteY265" fmla="*/ 4763 h 9525"/>
                              <a:gd name="connsiteX266" fmla="*/ 15307 w 28575"/>
                              <a:gd name="connsiteY266" fmla="*/ 4763 h 9525"/>
                              <a:gd name="connsiteX267" fmla="*/ 15307 w 28575"/>
                              <a:gd name="connsiteY267" fmla="*/ 4763 h 9525"/>
                              <a:gd name="connsiteX268" fmla="*/ 15307 w 28575"/>
                              <a:gd name="connsiteY268" fmla="*/ 4763 h 9525"/>
                              <a:gd name="connsiteX269" fmla="*/ 15307 w 28575"/>
                              <a:gd name="connsiteY269" fmla="*/ 4763 h 9525"/>
                              <a:gd name="connsiteX270" fmla="*/ 15307 w 28575"/>
                              <a:gd name="connsiteY270" fmla="*/ 4763 h 9525"/>
                              <a:gd name="connsiteX271" fmla="*/ 15307 w 28575"/>
                              <a:gd name="connsiteY271" fmla="*/ 4763 h 9525"/>
                              <a:gd name="connsiteX272" fmla="*/ 15307 w 28575"/>
                              <a:gd name="connsiteY272" fmla="*/ 4763 h 9525"/>
                              <a:gd name="connsiteX273" fmla="*/ 15307 w 28575"/>
                              <a:gd name="connsiteY273" fmla="*/ 4763 h 9525"/>
                              <a:gd name="connsiteX274" fmla="*/ 15307 w 28575"/>
                              <a:gd name="connsiteY274" fmla="*/ 4763 h 9525"/>
                              <a:gd name="connsiteX275" fmla="*/ 15307 w 28575"/>
                              <a:gd name="connsiteY275" fmla="*/ 9525 h 9525"/>
                              <a:gd name="connsiteX276" fmla="*/ 15307 w 28575"/>
                              <a:gd name="connsiteY276" fmla="*/ 4763 h 9525"/>
                              <a:gd name="connsiteX277" fmla="*/ 15307 w 28575"/>
                              <a:gd name="connsiteY277" fmla="*/ 4763 h 9525"/>
                              <a:gd name="connsiteX278" fmla="*/ 15307 w 28575"/>
                              <a:gd name="connsiteY278" fmla="*/ 4763 h 9525"/>
                              <a:gd name="connsiteX279" fmla="*/ 16326 w 28575"/>
                              <a:gd name="connsiteY279" fmla="*/ 4763 h 9525"/>
                              <a:gd name="connsiteX280" fmla="*/ 16326 w 28575"/>
                              <a:gd name="connsiteY280" fmla="*/ 4763 h 9525"/>
                              <a:gd name="connsiteX281" fmla="*/ 16326 w 28575"/>
                              <a:gd name="connsiteY281" fmla="*/ 4763 h 9525"/>
                              <a:gd name="connsiteX282" fmla="*/ 16326 w 28575"/>
                              <a:gd name="connsiteY282" fmla="*/ 4763 h 9525"/>
                              <a:gd name="connsiteX283" fmla="*/ 16326 w 28575"/>
                              <a:gd name="connsiteY283" fmla="*/ 4763 h 9525"/>
                              <a:gd name="connsiteX284" fmla="*/ 16326 w 28575"/>
                              <a:gd name="connsiteY284" fmla="*/ 4763 h 9525"/>
                              <a:gd name="connsiteX285" fmla="*/ 16326 w 28575"/>
                              <a:gd name="connsiteY285" fmla="*/ 4763 h 9525"/>
                              <a:gd name="connsiteX286" fmla="*/ 16326 w 28575"/>
                              <a:gd name="connsiteY286" fmla="*/ 4763 h 9525"/>
                              <a:gd name="connsiteX287" fmla="*/ 16326 w 28575"/>
                              <a:gd name="connsiteY287" fmla="*/ 4763 h 9525"/>
                              <a:gd name="connsiteX288" fmla="*/ 16326 w 28575"/>
                              <a:gd name="connsiteY288" fmla="*/ 4763 h 9525"/>
                              <a:gd name="connsiteX289" fmla="*/ 16326 w 28575"/>
                              <a:gd name="connsiteY289" fmla="*/ 4763 h 9525"/>
                              <a:gd name="connsiteX290" fmla="*/ 16326 w 28575"/>
                              <a:gd name="connsiteY290" fmla="*/ 4763 h 9525"/>
                              <a:gd name="connsiteX291" fmla="*/ 16326 w 28575"/>
                              <a:gd name="connsiteY291" fmla="*/ 4763 h 9525"/>
                              <a:gd name="connsiteX292" fmla="*/ 16326 w 28575"/>
                              <a:gd name="connsiteY292" fmla="*/ 4763 h 9525"/>
                              <a:gd name="connsiteX293" fmla="*/ 16326 w 28575"/>
                              <a:gd name="connsiteY293" fmla="*/ 4763 h 9525"/>
                              <a:gd name="connsiteX294" fmla="*/ 16326 w 28575"/>
                              <a:gd name="connsiteY294" fmla="*/ 4763 h 9525"/>
                              <a:gd name="connsiteX295" fmla="*/ 16326 w 28575"/>
                              <a:gd name="connsiteY295" fmla="*/ 4763 h 9525"/>
                              <a:gd name="connsiteX296" fmla="*/ 16326 w 28575"/>
                              <a:gd name="connsiteY296" fmla="*/ 4763 h 9525"/>
                              <a:gd name="connsiteX297" fmla="*/ 17345 w 28575"/>
                              <a:gd name="connsiteY297" fmla="*/ 4763 h 9525"/>
                              <a:gd name="connsiteX298" fmla="*/ 17345 w 28575"/>
                              <a:gd name="connsiteY298" fmla="*/ 4763 h 9525"/>
                              <a:gd name="connsiteX299" fmla="*/ 17345 w 28575"/>
                              <a:gd name="connsiteY299" fmla="*/ 4763 h 9525"/>
                              <a:gd name="connsiteX300" fmla="*/ 17345 w 28575"/>
                              <a:gd name="connsiteY300" fmla="*/ 4763 h 9525"/>
                              <a:gd name="connsiteX301" fmla="*/ 17345 w 28575"/>
                              <a:gd name="connsiteY301" fmla="*/ 4763 h 9525"/>
                              <a:gd name="connsiteX302" fmla="*/ 17345 w 28575"/>
                              <a:gd name="connsiteY302" fmla="*/ 4763 h 9525"/>
                              <a:gd name="connsiteX303" fmla="*/ 17345 w 28575"/>
                              <a:gd name="connsiteY303" fmla="*/ 4763 h 9525"/>
                              <a:gd name="connsiteX304" fmla="*/ 17345 w 28575"/>
                              <a:gd name="connsiteY304" fmla="*/ 4763 h 9525"/>
                              <a:gd name="connsiteX305" fmla="*/ 17345 w 28575"/>
                              <a:gd name="connsiteY305" fmla="*/ 4763 h 9525"/>
                              <a:gd name="connsiteX306" fmla="*/ 17345 w 28575"/>
                              <a:gd name="connsiteY306" fmla="*/ 4763 h 9525"/>
                              <a:gd name="connsiteX307" fmla="*/ 17345 w 28575"/>
                              <a:gd name="connsiteY307" fmla="*/ 4763 h 9525"/>
                              <a:gd name="connsiteX308" fmla="*/ 17345 w 28575"/>
                              <a:gd name="connsiteY308" fmla="*/ 4763 h 9525"/>
                              <a:gd name="connsiteX309" fmla="*/ 17345 w 28575"/>
                              <a:gd name="connsiteY309" fmla="*/ 4763 h 9525"/>
                              <a:gd name="connsiteX310" fmla="*/ 17345 w 28575"/>
                              <a:gd name="connsiteY310" fmla="*/ 4763 h 9525"/>
                              <a:gd name="connsiteX311" fmla="*/ 17345 w 28575"/>
                              <a:gd name="connsiteY311" fmla="*/ 4763 h 9525"/>
                              <a:gd name="connsiteX312" fmla="*/ 17345 w 28575"/>
                              <a:gd name="connsiteY312" fmla="*/ 4763 h 9525"/>
                              <a:gd name="connsiteX313" fmla="*/ 17345 w 28575"/>
                              <a:gd name="connsiteY313" fmla="*/ 4763 h 9525"/>
                              <a:gd name="connsiteX314" fmla="*/ 17345 w 28575"/>
                              <a:gd name="connsiteY314" fmla="*/ 0 h 9525"/>
                              <a:gd name="connsiteX315" fmla="*/ 17345 w 28575"/>
                              <a:gd name="connsiteY315" fmla="*/ 4763 h 9525"/>
                              <a:gd name="connsiteX316" fmla="*/ 17345 w 28575"/>
                              <a:gd name="connsiteY316" fmla="*/ 4763 h 9525"/>
                              <a:gd name="connsiteX317" fmla="*/ 18374 w 28575"/>
                              <a:gd name="connsiteY317" fmla="*/ 4763 h 9525"/>
                              <a:gd name="connsiteX318" fmla="*/ 18374 w 28575"/>
                              <a:gd name="connsiteY318" fmla="*/ 4763 h 9525"/>
                              <a:gd name="connsiteX319" fmla="*/ 18374 w 28575"/>
                              <a:gd name="connsiteY319" fmla="*/ 4763 h 9525"/>
                              <a:gd name="connsiteX320" fmla="*/ 18374 w 28575"/>
                              <a:gd name="connsiteY320" fmla="*/ 4763 h 9525"/>
                              <a:gd name="connsiteX321" fmla="*/ 18374 w 28575"/>
                              <a:gd name="connsiteY321" fmla="*/ 4763 h 9525"/>
                              <a:gd name="connsiteX322" fmla="*/ 18374 w 28575"/>
                              <a:gd name="connsiteY322" fmla="*/ 4763 h 9525"/>
                              <a:gd name="connsiteX323" fmla="*/ 18374 w 28575"/>
                              <a:gd name="connsiteY323" fmla="*/ 4763 h 9525"/>
                              <a:gd name="connsiteX324" fmla="*/ 18374 w 28575"/>
                              <a:gd name="connsiteY324" fmla="*/ 4763 h 9525"/>
                              <a:gd name="connsiteX325" fmla="*/ 18374 w 28575"/>
                              <a:gd name="connsiteY325" fmla="*/ 4763 h 9525"/>
                              <a:gd name="connsiteX326" fmla="*/ 18374 w 28575"/>
                              <a:gd name="connsiteY326" fmla="*/ 0 h 9525"/>
                              <a:gd name="connsiteX327" fmla="*/ 18374 w 28575"/>
                              <a:gd name="connsiteY327" fmla="*/ 4763 h 9525"/>
                              <a:gd name="connsiteX328" fmla="*/ 18374 w 28575"/>
                              <a:gd name="connsiteY328" fmla="*/ 4763 h 9525"/>
                              <a:gd name="connsiteX329" fmla="*/ 18374 w 28575"/>
                              <a:gd name="connsiteY329" fmla="*/ 4763 h 9525"/>
                              <a:gd name="connsiteX330" fmla="*/ 18374 w 28575"/>
                              <a:gd name="connsiteY330" fmla="*/ 4763 h 9525"/>
                              <a:gd name="connsiteX331" fmla="*/ 18374 w 28575"/>
                              <a:gd name="connsiteY331" fmla="*/ 4763 h 9525"/>
                              <a:gd name="connsiteX332" fmla="*/ 18374 w 28575"/>
                              <a:gd name="connsiteY332" fmla="*/ 4763 h 9525"/>
                              <a:gd name="connsiteX333" fmla="*/ 18374 w 28575"/>
                              <a:gd name="connsiteY333" fmla="*/ 0 h 9525"/>
                              <a:gd name="connsiteX334" fmla="*/ 18374 w 28575"/>
                              <a:gd name="connsiteY334" fmla="*/ 4763 h 9525"/>
                              <a:gd name="connsiteX335" fmla="*/ 19393 w 28575"/>
                              <a:gd name="connsiteY335" fmla="*/ 0 h 9525"/>
                              <a:gd name="connsiteX336" fmla="*/ 19393 w 28575"/>
                              <a:gd name="connsiteY336" fmla="*/ 4763 h 9525"/>
                              <a:gd name="connsiteX337" fmla="*/ 19393 w 28575"/>
                              <a:gd name="connsiteY337" fmla="*/ 4763 h 9525"/>
                              <a:gd name="connsiteX338" fmla="*/ 19393 w 28575"/>
                              <a:gd name="connsiteY338" fmla="*/ 4763 h 9525"/>
                              <a:gd name="connsiteX339" fmla="*/ 19393 w 28575"/>
                              <a:gd name="connsiteY339" fmla="*/ 4763 h 9525"/>
                              <a:gd name="connsiteX340" fmla="*/ 19393 w 28575"/>
                              <a:gd name="connsiteY340" fmla="*/ 4763 h 9525"/>
                              <a:gd name="connsiteX341" fmla="*/ 19393 w 28575"/>
                              <a:gd name="connsiteY341" fmla="*/ 4763 h 9525"/>
                              <a:gd name="connsiteX342" fmla="*/ 19393 w 28575"/>
                              <a:gd name="connsiteY342" fmla="*/ 4763 h 9525"/>
                              <a:gd name="connsiteX343" fmla="*/ 19393 w 28575"/>
                              <a:gd name="connsiteY343" fmla="*/ 4763 h 9525"/>
                              <a:gd name="connsiteX344" fmla="*/ 19393 w 28575"/>
                              <a:gd name="connsiteY344" fmla="*/ 4763 h 9525"/>
                              <a:gd name="connsiteX345" fmla="*/ 19393 w 28575"/>
                              <a:gd name="connsiteY345" fmla="*/ 4763 h 9525"/>
                              <a:gd name="connsiteX346" fmla="*/ 19393 w 28575"/>
                              <a:gd name="connsiteY346" fmla="*/ 4763 h 9525"/>
                              <a:gd name="connsiteX347" fmla="*/ 19393 w 28575"/>
                              <a:gd name="connsiteY347" fmla="*/ 4763 h 9525"/>
                              <a:gd name="connsiteX348" fmla="*/ 19393 w 28575"/>
                              <a:gd name="connsiteY348" fmla="*/ 4763 h 9525"/>
                              <a:gd name="connsiteX349" fmla="*/ 19393 w 28575"/>
                              <a:gd name="connsiteY349" fmla="*/ 4763 h 9525"/>
                              <a:gd name="connsiteX350" fmla="*/ 19393 w 28575"/>
                              <a:gd name="connsiteY350" fmla="*/ 4763 h 9525"/>
                              <a:gd name="connsiteX351" fmla="*/ 19393 w 28575"/>
                              <a:gd name="connsiteY351" fmla="*/ 4763 h 9525"/>
                              <a:gd name="connsiteX352" fmla="*/ 19393 w 28575"/>
                              <a:gd name="connsiteY352" fmla="*/ 4763 h 9525"/>
                              <a:gd name="connsiteX353" fmla="*/ 20412 w 28575"/>
                              <a:gd name="connsiteY353" fmla="*/ 4763 h 9525"/>
                              <a:gd name="connsiteX354" fmla="*/ 20412 w 28575"/>
                              <a:gd name="connsiteY354" fmla="*/ 4763 h 9525"/>
                              <a:gd name="connsiteX355" fmla="*/ 20412 w 28575"/>
                              <a:gd name="connsiteY355" fmla="*/ 4763 h 9525"/>
                              <a:gd name="connsiteX356" fmla="*/ 20412 w 28575"/>
                              <a:gd name="connsiteY356" fmla="*/ 4763 h 9525"/>
                              <a:gd name="connsiteX357" fmla="*/ 20412 w 28575"/>
                              <a:gd name="connsiteY357" fmla="*/ 4763 h 9525"/>
                              <a:gd name="connsiteX358" fmla="*/ 20412 w 28575"/>
                              <a:gd name="connsiteY358" fmla="*/ 4763 h 9525"/>
                              <a:gd name="connsiteX359" fmla="*/ 20412 w 28575"/>
                              <a:gd name="connsiteY359" fmla="*/ 4763 h 9525"/>
                              <a:gd name="connsiteX360" fmla="*/ 20412 w 28575"/>
                              <a:gd name="connsiteY360" fmla="*/ 4763 h 9525"/>
                              <a:gd name="connsiteX361" fmla="*/ 20412 w 28575"/>
                              <a:gd name="connsiteY361" fmla="*/ 4763 h 9525"/>
                              <a:gd name="connsiteX362" fmla="*/ 20412 w 28575"/>
                              <a:gd name="connsiteY362" fmla="*/ 4763 h 9525"/>
                              <a:gd name="connsiteX363" fmla="*/ 20412 w 28575"/>
                              <a:gd name="connsiteY363" fmla="*/ 4763 h 9525"/>
                              <a:gd name="connsiteX364" fmla="*/ 20412 w 28575"/>
                              <a:gd name="connsiteY364" fmla="*/ 4763 h 9525"/>
                              <a:gd name="connsiteX365" fmla="*/ 20412 w 28575"/>
                              <a:gd name="connsiteY365" fmla="*/ 4763 h 9525"/>
                              <a:gd name="connsiteX366" fmla="*/ 20412 w 28575"/>
                              <a:gd name="connsiteY366" fmla="*/ 4763 h 9525"/>
                              <a:gd name="connsiteX367" fmla="*/ 20412 w 28575"/>
                              <a:gd name="connsiteY367" fmla="*/ 4763 h 9525"/>
                              <a:gd name="connsiteX368" fmla="*/ 20412 w 28575"/>
                              <a:gd name="connsiteY368" fmla="*/ 4763 h 9525"/>
                              <a:gd name="connsiteX369" fmla="*/ 20412 w 28575"/>
                              <a:gd name="connsiteY369" fmla="*/ 4763 h 9525"/>
                              <a:gd name="connsiteX370" fmla="*/ 20412 w 28575"/>
                              <a:gd name="connsiteY370" fmla="*/ 4763 h 9525"/>
                              <a:gd name="connsiteX371" fmla="*/ 21431 w 28575"/>
                              <a:gd name="connsiteY371" fmla="*/ 4763 h 9525"/>
                              <a:gd name="connsiteX372" fmla="*/ 21431 w 28575"/>
                              <a:gd name="connsiteY372" fmla="*/ 4763 h 9525"/>
                              <a:gd name="connsiteX373" fmla="*/ 21431 w 28575"/>
                              <a:gd name="connsiteY373" fmla="*/ 4763 h 9525"/>
                              <a:gd name="connsiteX374" fmla="*/ 21431 w 28575"/>
                              <a:gd name="connsiteY374" fmla="*/ 4763 h 9525"/>
                              <a:gd name="connsiteX375" fmla="*/ 21431 w 28575"/>
                              <a:gd name="connsiteY375" fmla="*/ 4763 h 9525"/>
                              <a:gd name="connsiteX376" fmla="*/ 21431 w 28575"/>
                              <a:gd name="connsiteY376" fmla="*/ 4763 h 9525"/>
                              <a:gd name="connsiteX377" fmla="*/ 21431 w 28575"/>
                              <a:gd name="connsiteY377" fmla="*/ 4763 h 9525"/>
                              <a:gd name="connsiteX378" fmla="*/ 21431 w 28575"/>
                              <a:gd name="connsiteY378" fmla="*/ 4763 h 9525"/>
                              <a:gd name="connsiteX379" fmla="*/ 21431 w 28575"/>
                              <a:gd name="connsiteY379" fmla="*/ 4763 h 9525"/>
                              <a:gd name="connsiteX380" fmla="*/ 21431 w 28575"/>
                              <a:gd name="connsiteY380" fmla="*/ 4763 h 9525"/>
                              <a:gd name="connsiteX381" fmla="*/ 21431 w 28575"/>
                              <a:gd name="connsiteY381" fmla="*/ 4763 h 9525"/>
                              <a:gd name="connsiteX382" fmla="*/ 21431 w 28575"/>
                              <a:gd name="connsiteY382" fmla="*/ 4763 h 9525"/>
                              <a:gd name="connsiteX383" fmla="*/ 21431 w 28575"/>
                              <a:gd name="connsiteY383" fmla="*/ 4763 h 9525"/>
                              <a:gd name="connsiteX384" fmla="*/ 21431 w 28575"/>
                              <a:gd name="connsiteY384" fmla="*/ 4763 h 9525"/>
                              <a:gd name="connsiteX385" fmla="*/ 21431 w 28575"/>
                              <a:gd name="connsiteY385" fmla="*/ 4763 h 9525"/>
                              <a:gd name="connsiteX386" fmla="*/ 21431 w 28575"/>
                              <a:gd name="connsiteY386" fmla="*/ 4763 h 9525"/>
                              <a:gd name="connsiteX387" fmla="*/ 21431 w 28575"/>
                              <a:gd name="connsiteY387" fmla="*/ 4763 h 9525"/>
                              <a:gd name="connsiteX388" fmla="*/ 21431 w 28575"/>
                              <a:gd name="connsiteY388" fmla="*/ 0 h 9525"/>
                              <a:gd name="connsiteX389" fmla="*/ 21431 w 28575"/>
                              <a:gd name="connsiteY389" fmla="*/ 0 h 9525"/>
                              <a:gd name="connsiteX390" fmla="*/ 21431 w 28575"/>
                              <a:gd name="connsiteY390" fmla="*/ 4763 h 9525"/>
                              <a:gd name="connsiteX391" fmla="*/ 21431 w 28575"/>
                              <a:gd name="connsiteY391" fmla="*/ 4763 h 9525"/>
                              <a:gd name="connsiteX392" fmla="*/ 21431 w 28575"/>
                              <a:gd name="connsiteY392" fmla="*/ 4763 h 9525"/>
                              <a:gd name="connsiteX393" fmla="*/ 21431 w 28575"/>
                              <a:gd name="connsiteY393" fmla="*/ 4763 h 9525"/>
                              <a:gd name="connsiteX394" fmla="*/ 21431 w 28575"/>
                              <a:gd name="connsiteY394" fmla="*/ 4763 h 9525"/>
                              <a:gd name="connsiteX395" fmla="*/ 21431 w 28575"/>
                              <a:gd name="connsiteY395" fmla="*/ 4763 h 9525"/>
                              <a:gd name="connsiteX396" fmla="*/ 21431 w 28575"/>
                              <a:gd name="connsiteY396" fmla="*/ 4763 h 9525"/>
                              <a:gd name="connsiteX397" fmla="*/ 22450 w 28575"/>
                              <a:gd name="connsiteY397" fmla="*/ 4763 h 9525"/>
                              <a:gd name="connsiteX398" fmla="*/ 22450 w 28575"/>
                              <a:gd name="connsiteY398" fmla="*/ 4763 h 9525"/>
                              <a:gd name="connsiteX399" fmla="*/ 22450 w 28575"/>
                              <a:gd name="connsiteY399" fmla="*/ 4763 h 9525"/>
                              <a:gd name="connsiteX400" fmla="*/ 22450 w 28575"/>
                              <a:gd name="connsiteY400" fmla="*/ 4763 h 9525"/>
                              <a:gd name="connsiteX401" fmla="*/ 22450 w 28575"/>
                              <a:gd name="connsiteY401" fmla="*/ 4763 h 9525"/>
                              <a:gd name="connsiteX402" fmla="*/ 22450 w 28575"/>
                              <a:gd name="connsiteY402" fmla="*/ 4763 h 9525"/>
                              <a:gd name="connsiteX403" fmla="*/ 22450 w 28575"/>
                              <a:gd name="connsiteY403" fmla="*/ 4763 h 9525"/>
                              <a:gd name="connsiteX404" fmla="*/ 22450 w 28575"/>
                              <a:gd name="connsiteY404" fmla="*/ 4763 h 9525"/>
                              <a:gd name="connsiteX405" fmla="*/ 22450 w 28575"/>
                              <a:gd name="connsiteY405" fmla="*/ 4763 h 9525"/>
                              <a:gd name="connsiteX406" fmla="*/ 22450 w 28575"/>
                              <a:gd name="connsiteY406" fmla="*/ 4763 h 9525"/>
                              <a:gd name="connsiteX407" fmla="*/ 22450 w 28575"/>
                              <a:gd name="connsiteY407" fmla="*/ 4763 h 9525"/>
                              <a:gd name="connsiteX408" fmla="*/ 22450 w 28575"/>
                              <a:gd name="connsiteY408" fmla="*/ 0 h 9525"/>
                              <a:gd name="connsiteX409" fmla="*/ 22450 w 28575"/>
                              <a:gd name="connsiteY409" fmla="*/ 0 h 9525"/>
                              <a:gd name="connsiteX410" fmla="*/ 22450 w 28575"/>
                              <a:gd name="connsiteY410" fmla="*/ 0 h 9525"/>
                              <a:gd name="connsiteX411" fmla="*/ 22450 w 28575"/>
                              <a:gd name="connsiteY411" fmla="*/ 0 h 9525"/>
                              <a:gd name="connsiteX412" fmla="*/ 22450 w 28575"/>
                              <a:gd name="connsiteY412" fmla="*/ 0 h 9525"/>
                              <a:gd name="connsiteX413" fmla="*/ 22450 w 28575"/>
                              <a:gd name="connsiteY413" fmla="*/ 4763 h 9525"/>
                              <a:gd name="connsiteX414" fmla="*/ 22450 w 28575"/>
                              <a:gd name="connsiteY414" fmla="*/ 4763 h 9525"/>
                              <a:gd name="connsiteX415" fmla="*/ 23469 w 28575"/>
                              <a:gd name="connsiteY415" fmla="*/ 4763 h 9525"/>
                              <a:gd name="connsiteX416" fmla="*/ 23469 w 28575"/>
                              <a:gd name="connsiteY416" fmla="*/ 4763 h 9525"/>
                              <a:gd name="connsiteX417" fmla="*/ 23469 w 28575"/>
                              <a:gd name="connsiteY417" fmla="*/ 4763 h 9525"/>
                              <a:gd name="connsiteX418" fmla="*/ 23469 w 28575"/>
                              <a:gd name="connsiteY418" fmla="*/ 4763 h 9525"/>
                              <a:gd name="connsiteX419" fmla="*/ 23469 w 28575"/>
                              <a:gd name="connsiteY419" fmla="*/ 4763 h 9525"/>
                              <a:gd name="connsiteX420" fmla="*/ 23469 w 28575"/>
                              <a:gd name="connsiteY420" fmla="*/ 0 h 9525"/>
                              <a:gd name="connsiteX421" fmla="*/ 23469 w 28575"/>
                              <a:gd name="connsiteY421" fmla="*/ 4763 h 9525"/>
                              <a:gd name="connsiteX422" fmla="*/ 23469 w 28575"/>
                              <a:gd name="connsiteY422" fmla="*/ 4763 h 9525"/>
                              <a:gd name="connsiteX423" fmla="*/ 23469 w 28575"/>
                              <a:gd name="connsiteY423" fmla="*/ 4763 h 9525"/>
                              <a:gd name="connsiteX424" fmla="*/ 23469 w 28575"/>
                              <a:gd name="connsiteY424" fmla="*/ 9525 h 9525"/>
                              <a:gd name="connsiteX425" fmla="*/ 23469 w 28575"/>
                              <a:gd name="connsiteY425" fmla="*/ 4763 h 9525"/>
                              <a:gd name="connsiteX426" fmla="*/ 23469 w 28575"/>
                              <a:gd name="connsiteY426" fmla="*/ 4763 h 9525"/>
                              <a:gd name="connsiteX427" fmla="*/ 23469 w 28575"/>
                              <a:gd name="connsiteY427" fmla="*/ 4763 h 9525"/>
                              <a:gd name="connsiteX428" fmla="*/ 23469 w 28575"/>
                              <a:gd name="connsiteY428" fmla="*/ 4763 h 9525"/>
                              <a:gd name="connsiteX429" fmla="*/ 23469 w 28575"/>
                              <a:gd name="connsiteY429" fmla="*/ 4763 h 9525"/>
                              <a:gd name="connsiteX430" fmla="*/ 23469 w 28575"/>
                              <a:gd name="connsiteY430" fmla="*/ 4763 h 9525"/>
                              <a:gd name="connsiteX431" fmla="*/ 23469 w 28575"/>
                              <a:gd name="connsiteY431" fmla="*/ 4763 h 9525"/>
                              <a:gd name="connsiteX432" fmla="*/ 23469 w 28575"/>
                              <a:gd name="connsiteY432" fmla="*/ 4763 h 9525"/>
                              <a:gd name="connsiteX433" fmla="*/ 24489 w 28575"/>
                              <a:gd name="connsiteY433" fmla="*/ 4763 h 9525"/>
                              <a:gd name="connsiteX434" fmla="*/ 24489 w 28575"/>
                              <a:gd name="connsiteY434" fmla="*/ 4763 h 9525"/>
                              <a:gd name="connsiteX435" fmla="*/ 24489 w 28575"/>
                              <a:gd name="connsiteY435" fmla="*/ 4763 h 9525"/>
                              <a:gd name="connsiteX436" fmla="*/ 24489 w 28575"/>
                              <a:gd name="connsiteY436" fmla="*/ 4763 h 9525"/>
                              <a:gd name="connsiteX437" fmla="*/ 24489 w 28575"/>
                              <a:gd name="connsiteY437" fmla="*/ 4763 h 9525"/>
                              <a:gd name="connsiteX438" fmla="*/ 24489 w 28575"/>
                              <a:gd name="connsiteY438" fmla="*/ 4763 h 9525"/>
                              <a:gd name="connsiteX439" fmla="*/ 24489 w 28575"/>
                              <a:gd name="connsiteY439" fmla="*/ 4763 h 9525"/>
                              <a:gd name="connsiteX440" fmla="*/ 24489 w 28575"/>
                              <a:gd name="connsiteY440" fmla="*/ 4763 h 9525"/>
                              <a:gd name="connsiteX441" fmla="*/ 24489 w 28575"/>
                              <a:gd name="connsiteY441" fmla="*/ 4763 h 9525"/>
                              <a:gd name="connsiteX442" fmla="*/ 24489 w 28575"/>
                              <a:gd name="connsiteY442" fmla="*/ 4763 h 9525"/>
                              <a:gd name="connsiteX443" fmla="*/ 24489 w 28575"/>
                              <a:gd name="connsiteY443" fmla="*/ 9525 h 9525"/>
                              <a:gd name="connsiteX444" fmla="*/ 24489 w 28575"/>
                              <a:gd name="connsiteY444" fmla="*/ 9525 h 9525"/>
                              <a:gd name="connsiteX445" fmla="*/ 24489 w 28575"/>
                              <a:gd name="connsiteY445" fmla="*/ 9525 h 9525"/>
                              <a:gd name="connsiteX446" fmla="*/ 24489 w 28575"/>
                              <a:gd name="connsiteY446" fmla="*/ 4763 h 9525"/>
                              <a:gd name="connsiteX447" fmla="*/ 24489 w 28575"/>
                              <a:gd name="connsiteY447" fmla="*/ 4763 h 9525"/>
                              <a:gd name="connsiteX448" fmla="*/ 24489 w 28575"/>
                              <a:gd name="connsiteY448" fmla="*/ 4763 h 9525"/>
                              <a:gd name="connsiteX449" fmla="*/ 24489 w 28575"/>
                              <a:gd name="connsiteY449" fmla="*/ 4763 h 9525"/>
                              <a:gd name="connsiteX450" fmla="*/ 24489 w 28575"/>
                              <a:gd name="connsiteY450" fmla="*/ 4763 h 9525"/>
                              <a:gd name="connsiteX451" fmla="*/ 24489 w 28575"/>
                              <a:gd name="connsiteY451" fmla="*/ 4763 h 9525"/>
                              <a:gd name="connsiteX452" fmla="*/ 24489 w 28575"/>
                              <a:gd name="connsiteY452" fmla="*/ 4763 h 9525"/>
                              <a:gd name="connsiteX453" fmla="*/ 25517 w 28575"/>
                              <a:gd name="connsiteY453" fmla="*/ 4763 h 9525"/>
                              <a:gd name="connsiteX454" fmla="*/ 25517 w 28575"/>
                              <a:gd name="connsiteY454" fmla="*/ 0 h 9525"/>
                              <a:gd name="connsiteX455" fmla="*/ 25517 w 28575"/>
                              <a:gd name="connsiteY455" fmla="*/ 4763 h 9525"/>
                              <a:gd name="connsiteX456" fmla="*/ 25517 w 28575"/>
                              <a:gd name="connsiteY456" fmla="*/ 4763 h 9525"/>
                              <a:gd name="connsiteX457" fmla="*/ 25517 w 28575"/>
                              <a:gd name="connsiteY457" fmla="*/ 4763 h 9525"/>
                              <a:gd name="connsiteX458" fmla="*/ 25517 w 28575"/>
                              <a:gd name="connsiteY458" fmla="*/ 4763 h 9525"/>
                              <a:gd name="connsiteX459" fmla="*/ 25517 w 28575"/>
                              <a:gd name="connsiteY459" fmla="*/ 4763 h 9525"/>
                              <a:gd name="connsiteX460" fmla="*/ 25517 w 28575"/>
                              <a:gd name="connsiteY460" fmla="*/ 4763 h 9525"/>
                              <a:gd name="connsiteX461" fmla="*/ 25517 w 28575"/>
                              <a:gd name="connsiteY461" fmla="*/ 0 h 9525"/>
                              <a:gd name="connsiteX462" fmla="*/ 25517 w 28575"/>
                              <a:gd name="connsiteY462" fmla="*/ 0 h 9525"/>
                              <a:gd name="connsiteX463" fmla="*/ 25517 w 28575"/>
                              <a:gd name="connsiteY463" fmla="*/ 0 h 9525"/>
                              <a:gd name="connsiteX464" fmla="*/ 25517 w 28575"/>
                              <a:gd name="connsiteY464" fmla="*/ 0 h 9525"/>
                              <a:gd name="connsiteX465" fmla="*/ 25517 w 28575"/>
                              <a:gd name="connsiteY465" fmla="*/ 0 h 9525"/>
                              <a:gd name="connsiteX466" fmla="*/ 25517 w 28575"/>
                              <a:gd name="connsiteY466" fmla="*/ 0 h 9525"/>
                              <a:gd name="connsiteX467" fmla="*/ 25517 w 28575"/>
                              <a:gd name="connsiteY467" fmla="*/ 0 h 9525"/>
                              <a:gd name="connsiteX468" fmla="*/ 25517 w 28575"/>
                              <a:gd name="connsiteY468" fmla="*/ 4763 h 9525"/>
                              <a:gd name="connsiteX469" fmla="*/ 25517 w 28575"/>
                              <a:gd name="connsiteY469" fmla="*/ 4763 h 9525"/>
                              <a:gd name="connsiteX470" fmla="*/ 25517 w 28575"/>
                              <a:gd name="connsiteY470" fmla="*/ 4763 h 9525"/>
                              <a:gd name="connsiteX471" fmla="*/ 26537 w 28575"/>
                              <a:gd name="connsiteY471" fmla="*/ 4763 h 9525"/>
                              <a:gd name="connsiteX472" fmla="*/ 26537 w 28575"/>
                              <a:gd name="connsiteY472" fmla="*/ 0 h 9525"/>
                              <a:gd name="connsiteX473" fmla="*/ 26537 w 28575"/>
                              <a:gd name="connsiteY473" fmla="*/ 0 h 9525"/>
                              <a:gd name="connsiteX474" fmla="*/ 26537 w 28575"/>
                              <a:gd name="connsiteY474" fmla="*/ 0 h 9525"/>
                              <a:gd name="connsiteX475" fmla="*/ 26537 w 28575"/>
                              <a:gd name="connsiteY475" fmla="*/ 0 h 9525"/>
                              <a:gd name="connsiteX476" fmla="*/ 26537 w 28575"/>
                              <a:gd name="connsiteY476" fmla="*/ 4763 h 9525"/>
                              <a:gd name="connsiteX477" fmla="*/ 26537 w 28575"/>
                              <a:gd name="connsiteY477" fmla="*/ 4763 h 9525"/>
                              <a:gd name="connsiteX478" fmla="*/ 26537 w 28575"/>
                              <a:gd name="connsiteY478" fmla="*/ 9525 h 9525"/>
                              <a:gd name="connsiteX479" fmla="*/ 26537 w 28575"/>
                              <a:gd name="connsiteY479" fmla="*/ 9525 h 9525"/>
                              <a:gd name="connsiteX480" fmla="*/ 26537 w 28575"/>
                              <a:gd name="connsiteY480" fmla="*/ 4763 h 9525"/>
                              <a:gd name="connsiteX481" fmla="*/ 26537 w 28575"/>
                              <a:gd name="connsiteY481" fmla="*/ 4763 h 9525"/>
                              <a:gd name="connsiteX482" fmla="*/ 26537 w 28575"/>
                              <a:gd name="connsiteY482" fmla="*/ 4763 h 9525"/>
                              <a:gd name="connsiteX483" fmla="*/ 26537 w 28575"/>
                              <a:gd name="connsiteY483" fmla="*/ 4763 h 9525"/>
                              <a:gd name="connsiteX484" fmla="*/ 26537 w 28575"/>
                              <a:gd name="connsiteY484" fmla="*/ 4763 h 9525"/>
                              <a:gd name="connsiteX485" fmla="*/ 26537 w 28575"/>
                              <a:gd name="connsiteY485" fmla="*/ 4763 h 9525"/>
                              <a:gd name="connsiteX486" fmla="*/ 26537 w 28575"/>
                              <a:gd name="connsiteY486" fmla="*/ 4763 h 9525"/>
                              <a:gd name="connsiteX487" fmla="*/ 26537 w 28575"/>
                              <a:gd name="connsiteY487" fmla="*/ 4763 h 9525"/>
                              <a:gd name="connsiteX488" fmla="*/ 26537 w 28575"/>
                              <a:gd name="connsiteY488" fmla="*/ 4763 h 9525"/>
                              <a:gd name="connsiteX489" fmla="*/ 27556 w 28575"/>
                              <a:gd name="connsiteY489" fmla="*/ 4763 h 9525"/>
                              <a:gd name="connsiteX490" fmla="*/ 27556 w 28575"/>
                              <a:gd name="connsiteY490" fmla="*/ 4763 h 9525"/>
                              <a:gd name="connsiteX491" fmla="*/ 27556 w 28575"/>
                              <a:gd name="connsiteY491" fmla="*/ 4763 h 9525"/>
                              <a:gd name="connsiteX492" fmla="*/ 27556 w 28575"/>
                              <a:gd name="connsiteY492" fmla="*/ 4763 h 9525"/>
                              <a:gd name="connsiteX493" fmla="*/ 27556 w 28575"/>
                              <a:gd name="connsiteY493" fmla="*/ 4763 h 9525"/>
                              <a:gd name="connsiteX494" fmla="*/ 27556 w 28575"/>
                              <a:gd name="connsiteY494" fmla="*/ 4763 h 9525"/>
                              <a:gd name="connsiteX495" fmla="*/ 27556 w 28575"/>
                              <a:gd name="connsiteY495" fmla="*/ 4763 h 9525"/>
                              <a:gd name="connsiteX496" fmla="*/ 27556 w 28575"/>
                              <a:gd name="connsiteY496" fmla="*/ 4763 h 9525"/>
                              <a:gd name="connsiteX497" fmla="*/ 27556 w 28575"/>
                              <a:gd name="connsiteY497" fmla="*/ 4763 h 9525"/>
                              <a:gd name="connsiteX498" fmla="*/ 27556 w 28575"/>
                              <a:gd name="connsiteY498" fmla="*/ 4763 h 9525"/>
                              <a:gd name="connsiteX499" fmla="*/ 27556 w 28575"/>
                              <a:gd name="connsiteY499" fmla="*/ 4763 h 9525"/>
                              <a:gd name="connsiteX500" fmla="*/ 27556 w 28575"/>
                              <a:gd name="connsiteY500" fmla="*/ 4763 h 9525"/>
                              <a:gd name="connsiteX501" fmla="*/ 27556 w 28575"/>
                              <a:gd name="connsiteY501" fmla="*/ 4763 h 9525"/>
                              <a:gd name="connsiteX502" fmla="*/ 27556 w 28575"/>
                              <a:gd name="connsiteY502" fmla="*/ 4763 h 9525"/>
                              <a:gd name="connsiteX503" fmla="*/ 27556 w 28575"/>
                              <a:gd name="connsiteY503" fmla="*/ 4763 h 9525"/>
                              <a:gd name="connsiteX504" fmla="*/ 27556 w 28575"/>
                              <a:gd name="connsiteY504" fmla="*/ 4763 h 9525"/>
                              <a:gd name="connsiteX505" fmla="*/ 27556 w 28575"/>
                              <a:gd name="connsiteY505" fmla="*/ 4763 h 9525"/>
                              <a:gd name="connsiteX506" fmla="*/ 27556 w 28575"/>
                              <a:gd name="connsiteY506" fmla="*/ 4763 h 9525"/>
                              <a:gd name="connsiteX507" fmla="*/ 28575 w 28575"/>
                              <a:gd name="connsiteY507" fmla="*/ 4763 h 9525"/>
                              <a:gd name="connsiteX508" fmla="*/ 28575 w 28575"/>
                              <a:gd name="connsiteY508" fmla="*/ 4763 h 9525"/>
                              <a:gd name="connsiteX509" fmla="*/ 28575 w 28575"/>
                              <a:gd name="connsiteY509" fmla="*/ 9525 h 9525"/>
                              <a:gd name="connsiteX510" fmla="*/ 28575 w 28575"/>
                              <a:gd name="connsiteY510" fmla="*/ 4763 h 9525"/>
                              <a:gd name="connsiteX511" fmla="*/ 28575 w 28575"/>
                              <a:gd name="connsiteY511" fmla="*/ 476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0"/>
                                </a:moveTo>
                                <a:lnTo>
                                  <a:pt x="1019" y="0"/>
                                </a:lnTo>
                                <a:lnTo>
                                  <a:pt x="1019" y="0"/>
                                </a:lnTo>
                                <a:lnTo>
                                  <a:pt x="1019" y="0"/>
                                </a:lnTo>
                                <a:lnTo>
                                  <a:pt x="1019" y="0"/>
                                </a:lnTo>
                                <a:lnTo>
                                  <a:pt x="1019" y="4763"/>
                                </a:lnTo>
                                <a:lnTo>
                                  <a:pt x="1019" y="0"/>
                                </a:lnTo>
                                <a:lnTo>
                                  <a:pt x="1019" y="0"/>
                                </a:lnTo>
                                <a:lnTo>
                                  <a:pt x="1019" y="4763"/>
                                </a:lnTo>
                                <a:lnTo>
                                  <a:pt x="1019" y="4763"/>
                                </a:lnTo>
                                <a:lnTo>
                                  <a:pt x="1019" y="4763"/>
                                </a:lnTo>
                                <a:lnTo>
                                  <a:pt x="1019" y="0"/>
                                </a:lnTo>
                                <a:lnTo>
                                  <a:pt x="1019" y="4763"/>
                                </a:lnTo>
                                <a:lnTo>
                                  <a:pt x="1019" y="4763"/>
                                </a:lnTo>
                                <a:lnTo>
                                  <a:pt x="1019" y="4763"/>
                                </a:lnTo>
                                <a:lnTo>
                                  <a:pt x="1019" y="4763"/>
                                </a:lnTo>
                                <a:lnTo>
                                  <a:pt x="1019" y="4763"/>
                                </a:lnTo>
                                <a:lnTo>
                                  <a:pt x="1019" y="4763"/>
                                </a:lnTo>
                                <a:lnTo>
                                  <a:pt x="1019" y="4763"/>
                                </a:lnTo>
                                <a:lnTo>
                                  <a:pt x="2038" y="4763"/>
                                </a:lnTo>
                                <a:lnTo>
                                  <a:pt x="2038" y="4763"/>
                                </a:lnTo>
                                <a:lnTo>
                                  <a:pt x="2038" y="4763"/>
                                </a:lnTo>
                                <a:lnTo>
                                  <a:pt x="2038" y="4763"/>
                                </a:lnTo>
                                <a:lnTo>
                                  <a:pt x="2038" y="0"/>
                                </a:lnTo>
                                <a:lnTo>
                                  <a:pt x="2038" y="0"/>
                                </a:lnTo>
                                <a:lnTo>
                                  <a:pt x="2038" y="4763"/>
                                </a:lnTo>
                                <a:lnTo>
                                  <a:pt x="2038" y="4763"/>
                                </a:lnTo>
                                <a:lnTo>
                                  <a:pt x="2038" y="0"/>
                                </a:lnTo>
                                <a:lnTo>
                                  <a:pt x="2038" y="0"/>
                                </a:lnTo>
                                <a:lnTo>
                                  <a:pt x="2038" y="4763"/>
                                </a:lnTo>
                                <a:lnTo>
                                  <a:pt x="2038" y="4763"/>
                                </a:lnTo>
                                <a:lnTo>
                                  <a:pt x="2038" y="4763"/>
                                </a:lnTo>
                                <a:lnTo>
                                  <a:pt x="2038" y="4763"/>
                                </a:lnTo>
                                <a:lnTo>
                                  <a:pt x="2038" y="0"/>
                                </a:lnTo>
                                <a:lnTo>
                                  <a:pt x="2038" y="0"/>
                                </a:lnTo>
                                <a:lnTo>
                                  <a:pt x="2038" y="0"/>
                                </a:lnTo>
                                <a:lnTo>
                                  <a:pt x="2038" y="0"/>
                                </a:lnTo>
                                <a:lnTo>
                                  <a:pt x="2038" y="0"/>
                                </a:lnTo>
                                <a:lnTo>
                                  <a:pt x="2038" y="0"/>
                                </a:lnTo>
                                <a:lnTo>
                                  <a:pt x="3058" y="0"/>
                                </a:lnTo>
                                <a:lnTo>
                                  <a:pt x="3058" y="0"/>
                                </a:lnTo>
                                <a:lnTo>
                                  <a:pt x="3058" y="4763"/>
                                </a:lnTo>
                                <a:lnTo>
                                  <a:pt x="3058" y="4763"/>
                                </a:lnTo>
                                <a:lnTo>
                                  <a:pt x="3058" y="4763"/>
                                </a:lnTo>
                                <a:lnTo>
                                  <a:pt x="3058" y="4763"/>
                                </a:lnTo>
                                <a:lnTo>
                                  <a:pt x="3058" y="4763"/>
                                </a:lnTo>
                                <a:lnTo>
                                  <a:pt x="3058" y="4763"/>
                                </a:lnTo>
                                <a:lnTo>
                                  <a:pt x="3058" y="4763"/>
                                </a:lnTo>
                                <a:lnTo>
                                  <a:pt x="3058" y="0"/>
                                </a:lnTo>
                                <a:lnTo>
                                  <a:pt x="3058" y="4763"/>
                                </a:lnTo>
                                <a:lnTo>
                                  <a:pt x="3058" y="0"/>
                                </a:lnTo>
                                <a:lnTo>
                                  <a:pt x="3058" y="0"/>
                                </a:lnTo>
                                <a:lnTo>
                                  <a:pt x="3058" y="0"/>
                                </a:lnTo>
                                <a:lnTo>
                                  <a:pt x="3058" y="0"/>
                                </a:lnTo>
                                <a:lnTo>
                                  <a:pt x="3058" y="0"/>
                                </a:lnTo>
                                <a:lnTo>
                                  <a:pt x="3058" y="0"/>
                                </a:lnTo>
                                <a:lnTo>
                                  <a:pt x="3058" y="4763"/>
                                </a:lnTo>
                                <a:lnTo>
                                  <a:pt x="4086" y="4763"/>
                                </a:lnTo>
                                <a:lnTo>
                                  <a:pt x="4086" y="4763"/>
                                </a:lnTo>
                                <a:lnTo>
                                  <a:pt x="4086" y="4763"/>
                                </a:lnTo>
                                <a:lnTo>
                                  <a:pt x="4086" y="4763"/>
                                </a:lnTo>
                                <a:lnTo>
                                  <a:pt x="4086" y="0"/>
                                </a:lnTo>
                                <a:lnTo>
                                  <a:pt x="4086" y="4763"/>
                                </a:lnTo>
                                <a:lnTo>
                                  <a:pt x="4086" y="4763"/>
                                </a:lnTo>
                                <a:lnTo>
                                  <a:pt x="4086" y="4763"/>
                                </a:lnTo>
                                <a:lnTo>
                                  <a:pt x="4086" y="4763"/>
                                </a:lnTo>
                                <a:lnTo>
                                  <a:pt x="4086" y="4763"/>
                                </a:lnTo>
                                <a:lnTo>
                                  <a:pt x="4086" y="4763"/>
                                </a:lnTo>
                                <a:lnTo>
                                  <a:pt x="4086" y="0"/>
                                </a:lnTo>
                                <a:lnTo>
                                  <a:pt x="4086" y="0"/>
                                </a:lnTo>
                                <a:lnTo>
                                  <a:pt x="4086" y="4763"/>
                                </a:lnTo>
                                <a:lnTo>
                                  <a:pt x="4086" y="4763"/>
                                </a:lnTo>
                                <a:lnTo>
                                  <a:pt x="4086" y="4763"/>
                                </a:lnTo>
                                <a:lnTo>
                                  <a:pt x="4086" y="4763"/>
                                </a:lnTo>
                                <a:lnTo>
                                  <a:pt x="4086" y="4763"/>
                                </a:lnTo>
                                <a:lnTo>
                                  <a:pt x="5106" y="4763"/>
                                </a:lnTo>
                                <a:lnTo>
                                  <a:pt x="5106" y="4763"/>
                                </a:lnTo>
                                <a:lnTo>
                                  <a:pt x="5106" y="4763"/>
                                </a:lnTo>
                                <a:lnTo>
                                  <a:pt x="5106" y="4763"/>
                                </a:lnTo>
                                <a:lnTo>
                                  <a:pt x="5106" y="4763"/>
                                </a:lnTo>
                                <a:lnTo>
                                  <a:pt x="5106" y="4763"/>
                                </a:lnTo>
                                <a:lnTo>
                                  <a:pt x="5106" y="4763"/>
                                </a:lnTo>
                                <a:lnTo>
                                  <a:pt x="5106" y="4763"/>
                                </a:lnTo>
                                <a:lnTo>
                                  <a:pt x="5106" y="4763"/>
                                </a:lnTo>
                                <a:lnTo>
                                  <a:pt x="5106" y="4763"/>
                                </a:lnTo>
                                <a:lnTo>
                                  <a:pt x="5106" y="4763"/>
                                </a:lnTo>
                                <a:lnTo>
                                  <a:pt x="5106" y="4763"/>
                                </a:lnTo>
                                <a:lnTo>
                                  <a:pt x="5106" y="4763"/>
                                </a:lnTo>
                                <a:lnTo>
                                  <a:pt x="5106" y="4763"/>
                                </a:lnTo>
                                <a:lnTo>
                                  <a:pt x="5106" y="4763"/>
                                </a:lnTo>
                                <a:lnTo>
                                  <a:pt x="5106" y="4763"/>
                                </a:lnTo>
                                <a:lnTo>
                                  <a:pt x="5106" y="9525"/>
                                </a:lnTo>
                                <a:lnTo>
                                  <a:pt x="5106" y="9525"/>
                                </a:lnTo>
                                <a:lnTo>
                                  <a:pt x="5106" y="4763"/>
                                </a:lnTo>
                                <a:lnTo>
                                  <a:pt x="5106" y="4763"/>
                                </a:lnTo>
                                <a:lnTo>
                                  <a:pt x="6125" y="4763"/>
                                </a:lnTo>
                                <a:lnTo>
                                  <a:pt x="6125" y="4763"/>
                                </a:lnTo>
                                <a:lnTo>
                                  <a:pt x="6125" y="4763"/>
                                </a:lnTo>
                                <a:lnTo>
                                  <a:pt x="6125" y="4763"/>
                                </a:lnTo>
                                <a:lnTo>
                                  <a:pt x="6125" y="4763"/>
                                </a:lnTo>
                                <a:lnTo>
                                  <a:pt x="6125" y="4763"/>
                                </a:lnTo>
                                <a:lnTo>
                                  <a:pt x="6125" y="4763"/>
                                </a:lnTo>
                                <a:lnTo>
                                  <a:pt x="6125" y="4763"/>
                                </a:lnTo>
                                <a:lnTo>
                                  <a:pt x="6125" y="4763"/>
                                </a:lnTo>
                                <a:lnTo>
                                  <a:pt x="6125" y="4763"/>
                                </a:lnTo>
                                <a:lnTo>
                                  <a:pt x="6125" y="4763"/>
                                </a:lnTo>
                                <a:lnTo>
                                  <a:pt x="6125" y="4763"/>
                                </a:lnTo>
                                <a:lnTo>
                                  <a:pt x="6125" y="0"/>
                                </a:lnTo>
                                <a:lnTo>
                                  <a:pt x="6125" y="4763"/>
                                </a:lnTo>
                                <a:lnTo>
                                  <a:pt x="6125" y="4763"/>
                                </a:lnTo>
                                <a:lnTo>
                                  <a:pt x="6125" y="0"/>
                                </a:lnTo>
                                <a:lnTo>
                                  <a:pt x="6125" y="0"/>
                                </a:lnTo>
                                <a:lnTo>
                                  <a:pt x="6125" y="0"/>
                                </a:lnTo>
                                <a:lnTo>
                                  <a:pt x="7144" y="0"/>
                                </a:lnTo>
                                <a:lnTo>
                                  <a:pt x="7144" y="0"/>
                                </a:lnTo>
                                <a:lnTo>
                                  <a:pt x="7144" y="0"/>
                                </a:lnTo>
                                <a:lnTo>
                                  <a:pt x="7144" y="0"/>
                                </a:lnTo>
                                <a:lnTo>
                                  <a:pt x="7144" y="4763"/>
                                </a:lnTo>
                                <a:lnTo>
                                  <a:pt x="7144" y="0"/>
                                </a:lnTo>
                                <a:lnTo>
                                  <a:pt x="7144" y="0"/>
                                </a:lnTo>
                                <a:lnTo>
                                  <a:pt x="7144" y="0"/>
                                </a:lnTo>
                                <a:lnTo>
                                  <a:pt x="7144" y="0"/>
                                </a:lnTo>
                                <a:lnTo>
                                  <a:pt x="7144" y="0"/>
                                </a:lnTo>
                                <a:lnTo>
                                  <a:pt x="7144" y="0"/>
                                </a:lnTo>
                                <a:lnTo>
                                  <a:pt x="7144" y="0"/>
                                </a:lnTo>
                                <a:lnTo>
                                  <a:pt x="7144" y="0"/>
                                </a:lnTo>
                                <a:lnTo>
                                  <a:pt x="7144" y="0"/>
                                </a:lnTo>
                                <a:lnTo>
                                  <a:pt x="7144" y="0"/>
                                </a:lnTo>
                                <a:lnTo>
                                  <a:pt x="7144" y="0"/>
                                </a:lnTo>
                                <a:lnTo>
                                  <a:pt x="7144" y="0"/>
                                </a:lnTo>
                                <a:lnTo>
                                  <a:pt x="7144" y="0"/>
                                </a:lnTo>
                                <a:lnTo>
                                  <a:pt x="8163" y="4763"/>
                                </a:lnTo>
                                <a:lnTo>
                                  <a:pt x="8163" y="4763"/>
                                </a:lnTo>
                                <a:lnTo>
                                  <a:pt x="8163" y="4763"/>
                                </a:lnTo>
                                <a:lnTo>
                                  <a:pt x="8163" y="0"/>
                                </a:lnTo>
                                <a:lnTo>
                                  <a:pt x="8163" y="0"/>
                                </a:lnTo>
                                <a:lnTo>
                                  <a:pt x="8163" y="0"/>
                                </a:lnTo>
                                <a:lnTo>
                                  <a:pt x="8163" y="0"/>
                                </a:lnTo>
                                <a:lnTo>
                                  <a:pt x="8163" y="0"/>
                                </a:lnTo>
                                <a:lnTo>
                                  <a:pt x="8163" y="0"/>
                                </a:lnTo>
                                <a:lnTo>
                                  <a:pt x="8163" y="0"/>
                                </a:lnTo>
                                <a:lnTo>
                                  <a:pt x="8163" y="0"/>
                                </a:lnTo>
                                <a:lnTo>
                                  <a:pt x="8163" y="4763"/>
                                </a:lnTo>
                                <a:lnTo>
                                  <a:pt x="8163" y="0"/>
                                </a:lnTo>
                                <a:lnTo>
                                  <a:pt x="8163" y="4763"/>
                                </a:lnTo>
                                <a:lnTo>
                                  <a:pt x="8163" y="4763"/>
                                </a:lnTo>
                                <a:lnTo>
                                  <a:pt x="8163" y="0"/>
                                </a:lnTo>
                                <a:lnTo>
                                  <a:pt x="8163" y="0"/>
                                </a:lnTo>
                                <a:lnTo>
                                  <a:pt x="8163" y="0"/>
                                </a:lnTo>
                                <a:lnTo>
                                  <a:pt x="9182" y="0"/>
                                </a:lnTo>
                                <a:lnTo>
                                  <a:pt x="9182" y="0"/>
                                </a:lnTo>
                                <a:lnTo>
                                  <a:pt x="9182" y="4763"/>
                                </a:lnTo>
                                <a:lnTo>
                                  <a:pt x="9182" y="4763"/>
                                </a:lnTo>
                                <a:lnTo>
                                  <a:pt x="9182" y="0"/>
                                </a:lnTo>
                                <a:lnTo>
                                  <a:pt x="9182" y="0"/>
                                </a:lnTo>
                                <a:lnTo>
                                  <a:pt x="9182" y="0"/>
                                </a:lnTo>
                                <a:lnTo>
                                  <a:pt x="9182" y="0"/>
                                </a:lnTo>
                                <a:lnTo>
                                  <a:pt x="9182" y="4763"/>
                                </a:lnTo>
                                <a:lnTo>
                                  <a:pt x="9182" y="4763"/>
                                </a:lnTo>
                                <a:lnTo>
                                  <a:pt x="9182" y="4763"/>
                                </a:lnTo>
                                <a:lnTo>
                                  <a:pt x="9182" y="4763"/>
                                </a:lnTo>
                                <a:lnTo>
                                  <a:pt x="9182" y="4763"/>
                                </a:lnTo>
                                <a:lnTo>
                                  <a:pt x="9182" y="4763"/>
                                </a:lnTo>
                                <a:lnTo>
                                  <a:pt x="9182" y="4763"/>
                                </a:lnTo>
                                <a:lnTo>
                                  <a:pt x="9182" y="4763"/>
                                </a:lnTo>
                                <a:lnTo>
                                  <a:pt x="9182" y="9525"/>
                                </a:lnTo>
                                <a:lnTo>
                                  <a:pt x="9182" y="4763"/>
                                </a:lnTo>
                                <a:lnTo>
                                  <a:pt x="9182" y="4763"/>
                                </a:lnTo>
                                <a:lnTo>
                                  <a:pt x="9182" y="4763"/>
                                </a:lnTo>
                                <a:lnTo>
                                  <a:pt x="10201" y="4763"/>
                                </a:lnTo>
                                <a:lnTo>
                                  <a:pt x="10201" y="4763"/>
                                </a:lnTo>
                                <a:lnTo>
                                  <a:pt x="10201" y="4763"/>
                                </a:lnTo>
                                <a:lnTo>
                                  <a:pt x="10201" y="4763"/>
                                </a:lnTo>
                                <a:lnTo>
                                  <a:pt x="10201" y="4763"/>
                                </a:lnTo>
                                <a:lnTo>
                                  <a:pt x="10201" y="4763"/>
                                </a:lnTo>
                                <a:lnTo>
                                  <a:pt x="10201" y="4763"/>
                                </a:lnTo>
                                <a:lnTo>
                                  <a:pt x="10201" y="4763"/>
                                </a:lnTo>
                                <a:lnTo>
                                  <a:pt x="10201" y="4763"/>
                                </a:lnTo>
                                <a:lnTo>
                                  <a:pt x="10201" y="4763"/>
                                </a:lnTo>
                                <a:lnTo>
                                  <a:pt x="10201" y="4763"/>
                                </a:lnTo>
                                <a:lnTo>
                                  <a:pt x="10201" y="0"/>
                                </a:lnTo>
                                <a:lnTo>
                                  <a:pt x="10201" y="0"/>
                                </a:lnTo>
                                <a:lnTo>
                                  <a:pt x="10201" y="4763"/>
                                </a:lnTo>
                                <a:lnTo>
                                  <a:pt x="10201" y="4763"/>
                                </a:lnTo>
                                <a:lnTo>
                                  <a:pt x="10201" y="4763"/>
                                </a:lnTo>
                                <a:lnTo>
                                  <a:pt x="10201" y="4763"/>
                                </a:lnTo>
                                <a:lnTo>
                                  <a:pt x="10201" y="4763"/>
                                </a:lnTo>
                                <a:lnTo>
                                  <a:pt x="11230" y="4763"/>
                                </a:lnTo>
                                <a:lnTo>
                                  <a:pt x="11230" y="4763"/>
                                </a:lnTo>
                                <a:lnTo>
                                  <a:pt x="11230" y="4763"/>
                                </a:lnTo>
                                <a:lnTo>
                                  <a:pt x="11230" y="4763"/>
                                </a:lnTo>
                                <a:lnTo>
                                  <a:pt x="11230" y="0"/>
                                </a:lnTo>
                                <a:lnTo>
                                  <a:pt x="11230" y="4763"/>
                                </a:lnTo>
                                <a:lnTo>
                                  <a:pt x="11230" y="4763"/>
                                </a:lnTo>
                                <a:lnTo>
                                  <a:pt x="11230" y="4763"/>
                                </a:lnTo>
                                <a:lnTo>
                                  <a:pt x="11230" y="4763"/>
                                </a:lnTo>
                                <a:lnTo>
                                  <a:pt x="11230" y="4763"/>
                                </a:lnTo>
                                <a:lnTo>
                                  <a:pt x="11230" y="4763"/>
                                </a:lnTo>
                                <a:lnTo>
                                  <a:pt x="11230" y="4763"/>
                                </a:lnTo>
                                <a:lnTo>
                                  <a:pt x="11230" y="4763"/>
                                </a:lnTo>
                                <a:lnTo>
                                  <a:pt x="11230" y="4763"/>
                                </a:lnTo>
                                <a:lnTo>
                                  <a:pt x="11230" y="4763"/>
                                </a:lnTo>
                                <a:lnTo>
                                  <a:pt x="11230" y="4763"/>
                                </a:lnTo>
                                <a:lnTo>
                                  <a:pt x="11230" y="4763"/>
                                </a:lnTo>
                                <a:lnTo>
                                  <a:pt x="11230" y="4763"/>
                                </a:lnTo>
                                <a:lnTo>
                                  <a:pt x="12249" y="4763"/>
                                </a:lnTo>
                                <a:lnTo>
                                  <a:pt x="12249" y="4763"/>
                                </a:lnTo>
                                <a:lnTo>
                                  <a:pt x="12249" y="4763"/>
                                </a:lnTo>
                                <a:lnTo>
                                  <a:pt x="12249" y="4763"/>
                                </a:lnTo>
                                <a:lnTo>
                                  <a:pt x="12249" y="4763"/>
                                </a:lnTo>
                                <a:lnTo>
                                  <a:pt x="12249" y="4763"/>
                                </a:lnTo>
                                <a:lnTo>
                                  <a:pt x="12249" y="4763"/>
                                </a:lnTo>
                                <a:lnTo>
                                  <a:pt x="12249" y="4763"/>
                                </a:lnTo>
                                <a:lnTo>
                                  <a:pt x="12249" y="4763"/>
                                </a:lnTo>
                                <a:lnTo>
                                  <a:pt x="12249" y="4763"/>
                                </a:lnTo>
                                <a:lnTo>
                                  <a:pt x="12249" y="4763"/>
                                </a:lnTo>
                                <a:lnTo>
                                  <a:pt x="12249" y="4763"/>
                                </a:lnTo>
                                <a:lnTo>
                                  <a:pt x="12249" y="0"/>
                                </a:lnTo>
                                <a:lnTo>
                                  <a:pt x="12249" y="4763"/>
                                </a:lnTo>
                                <a:lnTo>
                                  <a:pt x="12249" y="4763"/>
                                </a:lnTo>
                                <a:lnTo>
                                  <a:pt x="12249" y="4763"/>
                                </a:lnTo>
                                <a:lnTo>
                                  <a:pt x="12249" y="4763"/>
                                </a:lnTo>
                                <a:lnTo>
                                  <a:pt x="12249" y="4763"/>
                                </a:lnTo>
                                <a:lnTo>
                                  <a:pt x="13268" y="4763"/>
                                </a:lnTo>
                                <a:lnTo>
                                  <a:pt x="13268" y="4763"/>
                                </a:lnTo>
                                <a:lnTo>
                                  <a:pt x="13268" y="4763"/>
                                </a:lnTo>
                                <a:lnTo>
                                  <a:pt x="13268" y="4763"/>
                                </a:lnTo>
                                <a:lnTo>
                                  <a:pt x="13268" y="4763"/>
                                </a:lnTo>
                                <a:lnTo>
                                  <a:pt x="13268" y="4763"/>
                                </a:lnTo>
                                <a:lnTo>
                                  <a:pt x="13268" y="0"/>
                                </a:lnTo>
                                <a:lnTo>
                                  <a:pt x="13268" y="4763"/>
                                </a:lnTo>
                                <a:lnTo>
                                  <a:pt x="13268" y="0"/>
                                </a:lnTo>
                                <a:lnTo>
                                  <a:pt x="13268" y="4763"/>
                                </a:lnTo>
                                <a:lnTo>
                                  <a:pt x="13268" y="4763"/>
                                </a:lnTo>
                                <a:lnTo>
                                  <a:pt x="13268" y="4763"/>
                                </a:lnTo>
                                <a:lnTo>
                                  <a:pt x="13268" y="4763"/>
                                </a:lnTo>
                                <a:lnTo>
                                  <a:pt x="13268" y="4763"/>
                                </a:lnTo>
                                <a:lnTo>
                                  <a:pt x="13268" y="4763"/>
                                </a:lnTo>
                                <a:lnTo>
                                  <a:pt x="13268" y="4763"/>
                                </a:lnTo>
                                <a:lnTo>
                                  <a:pt x="13268" y="4763"/>
                                </a:lnTo>
                                <a:lnTo>
                                  <a:pt x="13268" y="4763"/>
                                </a:lnTo>
                                <a:lnTo>
                                  <a:pt x="13268" y="4763"/>
                                </a:lnTo>
                                <a:lnTo>
                                  <a:pt x="13268" y="4763"/>
                                </a:lnTo>
                                <a:lnTo>
                                  <a:pt x="14288" y="4763"/>
                                </a:lnTo>
                                <a:lnTo>
                                  <a:pt x="14288" y="4763"/>
                                </a:lnTo>
                                <a:lnTo>
                                  <a:pt x="14288" y="4763"/>
                                </a:lnTo>
                                <a:lnTo>
                                  <a:pt x="14288" y="4763"/>
                                </a:lnTo>
                                <a:lnTo>
                                  <a:pt x="14288" y="4763"/>
                                </a:lnTo>
                                <a:lnTo>
                                  <a:pt x="14288" y="4763"/>
                                </a:lnTo>
                                <a:lnTo>
                                  <a:pt x="14288" y="0"/>
                                </a:lnTo>
                                <a:lnTo>
                                  <a:pt x="14288" y="4763"/>
                                </a:lnTo>
                                <a:lnTo>
                                  <a:pt x="14288" y="0"/>
                                </a:lnTo>
                                <a:lnTo>
                                  <a:pt x="14288" y="0"/>
                                </a:lnTo>
                                <a:lnTo>
                                  <a:pt x="14288" y="4763"/>
                                </a:lnTo>
                                <a:lnTo>
                                  <a:pt x="14288" y="4763"/>
                                </a:lnTo>
                                <a:lnTo>
                                  <a:pt x="14288" y="4763"/>
                                </a:lnTo>
                                <a:lnTo>
                                  <a:pt x="14288" y="4763"/>
                                </a:lnTo>
                                <a:lnTo>
                                  <a:pt x="14288" y="4763"/>
                                </a:lnTo>
                                <a:lnTo>
                                  <a:pt x="14288" y="4763"/>
                                </a:lnTo>
                                <a:lnTo>
                                  <a:pt x="14288" y="4763"/>
                                </a:lnTo>
                                <a:lnTo>
                                  <a:pt x="14288" y="9525"/>
                                </a:lnTo>
                                <a:lnTo>
                                  <a:pt x="15307" y="4763"/>
                                </a:lnTo>
                                <a:lnTo>
                                  <a:pt x="15307" y="4763"/>
                                </a:lnTo>
                                <a:lnTo>
                                  <a:pt x="15307" y="4763"/>
                                </a:lnTo>
                                <a:lnTo>
                                  <a:pt x="15307" y="4763"/>
                                </a:lnTo>
                                <a:lnTo>
                                  <a:pt x="15307" y="4763"/>
                                </a:lnTo>
                                <a:lnTo>
                                  <a:pt x="15307" y="4763"/>
                                </a:lnTo>
                                <a:lnTo>
                                  <a:pt x="15307" y="4763"/>
                                </a:lnTo>
                                <a:lnTo>
                                  <a:pt x="15307" y="4763"/>
                                </a:lnTo>
                                <a:lnTo>
                                  <a:pt x="15307" y="4763"/>
                                </a:lnTo>
                                <a:lnTo>
                                  <a:pt x="15307" y="4763"/>
                                </a:lnTo>
                                <a:lnTo>
                                  <a:pt x="15307" y="4763"/>
                                </a:lnTo>
                                <a:lnTo>
                                  <a:pt x="15307" y="4763"/>
                                </a:lnTo>
                                <a:lnTo>
                                  <a:pt x="15307" y="4763"/>
                                </a:lnTo>
                                <a:lnTo>
                                  <a:pt x="15307" y="4763"/>
                                </a:lnTo>
                                <a:lnTo>
                                  <a:pt x="15307" y="9525"/>
                                </a:lnTo>
                                <a:lnTo>
                                  <a:pt x="15307" y="4763"/>
                                </a:lnTo>
                                <a:lnTo>
                                  <a:pt x="15307" y="4763"/>
                                </a:lnTo>
                                <a:lnTo>
                                  <a:pt x="15307" y="4763"/>
                                </a:lnTo>
                                <a:lnTo>
                                  <a:pt x="16326" y="4763"/>
                                </a:lnTo>
                                <a:lnTo>
                                  <a:pt x="16326" y="4763"/>
                                </a:lnTo>
                                <a:lnTo>
                                  <a:pt x="16326" y="4763"/>
                                </a:lnTo>
                                <a:lnTo>
                                  <a:pt x="16326" y="4763"/>
                                </a:lnTo>
                                <a:lnTo>
                                  <a:pt x="16326" y="4763"/>
                                </a:lnTo>
                                <a:lnTo>
                                  <a:pt x="16326" y="4763"/>
                                </a:lnTo>
                                <a:lnTo>
                                  <a:pt x="16326" y="4763"/>
                                </a:lnTo>
                                <a:lnTo>
                                  <a:pt x="16326" y="4763"/>
                                </a:lnTo>
                                <a:lnTo>
                                  <a:pt x="16326" y="4763"/>
                                </a:lnTo>
                                <a:lnTo>
                                  <a:pt x="16326" y="4763"/>
                                </a:lnTo>
                                <a:lnTo>
                                  <a:pt x="16326" y="4763"/>
                                </a:lnTo>
                                <a:lnTo>
                                  <a:pt x="16326" y="4763"/>
                                </a:lnTo>
                                <a:lnTo>
                                  <a:pt x="16326" y="4763"/>
                                </a:lnTo>
                                <a:lnTo>
                                  <a:pt x="16326" y="4763"/>
                                </a:lnTo>
                                <a:lnTo>
                                  <a:pt x="16326" y="4763"/>
                                </a:lnTo>
                                <a:lnTo>
                                  <a:pt x="16326" y="4763"/>
                                </a:lnTo>
                                <a:lnTo>
                                  <a:pt x="16326" y="4763"/>
                                </a:lnTo>
                                <a:lnTo>
                                  <a:pt x="16326" y="4763"/>
                                </a:lnTo>
                                <a:lnTo>
                                  <a:pt x="17345" y="4763"/>
                                </a:lnTo>
                                <a:lnTo>
                                  <a:pt x="17345" y="4763"/>
                                </a:lnTo>
                                <a:lnTo>
                                  <a:pt x="17345" y="4763"/>
                                </a:lnTo>
                                <a:lnTo>
                                  <a:pt x="17345" y="4763"/>
                                </a:lnTo>
                                <a:lnTo>
                                  <a:pt x="17345" y="4763"/>
                                </a:lnTo>
                                <a:lnTo>
                                  <a:pt x="17345" y="4763"/>
                                </a:lnTo>
                                <a:lnTo>
                                  <a:pt x="17345" y="4763"/>
                                </a:lnTo>
                                <a:lnTo>
                                  <a:pt x="17345" y="4763"/>
                                </a:lnTo>
                                <a:lnTo>
                                  <a:pt x="17345" y="4763"/>
                                </a:lnTo>
                                <a:lnTo>
                                  <a:pt x="17345" y="4763"/>
                                </a:lnTo>
                                <a:lnTo>
                                  <a:pt x="17345" y="4763"/>
                                </a:lnTo>
                                <a:lnTo>
                                  <a:pt x="17345" y="4763"/>
                                </a:lnTo>
                                <a:lnTo>
                                  <a:pt x="17345" y="4763"/>
                                </a:lnTo>
                                <a:lnTo>
                                  <a:pt x="17345" y="4763"/>
                                </a:lnTo>
                                <a:lnTo>
                                  <a:pt x="17345" y="4763"/>
                                </a:lnTo>
                                <a:lnTo>
                                  <a:pt x="17345" y="4763"/>
                                </a:lnTo>
                                <a:lnTo>
                                  <a:pt x="17345" y="4763"/>
                                </a:lnTo>
                                <a:lnTo>
                                  <a:pt x="17345" y="0"/>
                                </a:lnTo>
                                <a:lnTo>
                                  <a:pt x="17345" y="4763"/>
                                </a:lnTo>
                                <a:lnTo>
                                  <a:pt x="17345" y="4763"/>
                                </a:lnTo>
                                <a:lnTo>
                                  <a:pt x="18374" y="4763"/>
                                </a:lnTo>
                                <a:lnTo>
                                  <a:pt x="18374" y="4763"/>
                                </a:lnTo>
                                <a:lnTo>
                                  <a:pt x="18374" y="4763"/>
                                </a:lnTo>
                                <a:lnTo>
                                  <a:pt x="18374" y="4763"/>
                                </a:lnTo>
                                <a:lnTo>
                                  <a:pt x="18374" y="4763"/>
                                </a:lnTo>
                                <a:lnTo>
                                  <a:pt x="18374" y="4763"/>
                                </a:lnTo>
                                <a:lnTo>
                                  <a:pt x="18374" y="4763"/>
                                </a:lnTo>
                                <a:lnTo>
                                  <a:pt x="18374" y="4763"/>
                                </a:lnTo>
                                <a:lnTo>
                                  <a:pt x="18374" y="4763"/>
                                </a:lnTo>
                                <a:lnTo>
                                  <a:pt x="18374" y="0"/>
                                </a:lnTo>
                                <a:lnTo>
                                  <a:pt x="18374" y="4763"/>
                                </a:lnTo>
                                <a:lnTo>
                                  <a:pt x="18374" y="4763"/>
                                </a:lnTo>
                                <a:lnTo>
                                  <a:pt x="18374" y="4763"/>
                                </a:lnTo>
                                <a:lnTo>
                                  <a:pt x="18374" y="4763"/>
                                </a:lnTo>
                                <a:lnTo>
                                  <a:pt x="18374" y="4763"/>
                                </a:lnTo>
                                <a:lnTo>
                                  <a:pt x="18374" y="4763"/>
                                </a:lnTo>
                                <a:lnTo>
                                  <a:pt x="18374" y="0"/>
                                </a:lnTo>
                                <a:lnTo>
                                  <a:pt x="18374" y="4763"/>
                                </a:lnTo>
                                <a:lnTo>
                                  <a:pt x="19393" y="0"/>
                                </a:lnTo>
                                <a:lnTo>
                                  <a:pt x="19393" y="4763"/>
                                </a:lnTo>
                                <a:lnTo>
                                  <a:pt x="19393" y="4763"/>
                                </a:lnTo>
                                <a:lnTo>
                                  <a:pt x="19393" y="4763"/>
                                </a:lnTo>
                                <a:lnTo>
                                  <a:pt x="19393" y="4763"/>
                                </a:lnTo>
                                <a:lnTo>
                                  <a:pt x="19393" y="4763"/>
                                </a:lnTo>
                                <a:lnTo>
                                  <a:pt x="19393" y="4763"/>
                                </a:lnTo>
                                <a:lnTo>
                                  <a:pt x="19393" y="4763"/>
                                </a:lnTo>
                                <a:lnTo>
                                  <a:pt x="19393" y="4763"/>
                                </a:lnTo>
                                <a:lnTo>
                                  <a:pt x="19393" y="4763"/>
                                </a:lnTo>
                                <a:lnTo>
                                  <a:pt x="19393" y="4763"/>
                                </a:lnTo>
                                <a:lnTo>
                                  <a:pt x="19393" y="4763"/>
                                </a:lnTo>
                                <a:lnTo>
                                  <a:pt x="19393" y="4763"/>
                                </a:lnTo>
                                <a:lnTo>
                                  <a:pt x="19393" y="4763"/>
                                </a:lnTo>
                                <a:lnTo>
                                  <a:pt x="19393" y="4763"/>
                                </a:lnTo>
                                <a:lnTo>
                                  <a:pt x="19393" y="4763"/>
                                </a:lnTo>
                                <a:lnTo>
                                  <a:pt x="19393" y="4763"/>
                                </a:lnTo>
                                <a:lnTo>
                                  <a:pt x="19393" y="4763"/>
                                </a:lnTo>
                                <a:lnTo>
                                  <a:pt x="20412" y="4763"/>
                                </a:lnTo>
                                <a:lnTo>
                                  <a:pt x="20412" y="4763"/>
                                </a:lnTo>
                                <a:lnTo>
                                  <a:pt x="20412" y="4763"/>
                                </a:lnTo>
                                <a:lnTo>
                                  <a:pt x="20412" y="4763"/>
                                </a:lnTo>
                                <a:lnTo>
                                  <a:pt x="20412" y="4763"/>
                                </a:lnTo>
                                <a:lnTo>
                                  <a:pt x="20412" y="4763"/>
                                </a:lnTo>
                                <a:lnTo>
                                  <a:pt x="20412" y="4763"/>
                                </a:lnTo>
                                <a:lnTo>
                                  <a:pt x="20412" y="4763"/>
                                </a:lnTo>
                                <a:lnTo>
                                  <a:pt x="20412" y="4763"/>
                                </a:lnTo>
                                <a:lnTo>
                                  <a:pt x="20412" y="4763"/>
                                </a:lnTo>
                                <a:lnTo>
                                  <a:pt x="20412" y="4763"/>
                                </a:lnTo>
                                <a:lnTo>
                                  <a:pt x="20412" y="4763"/>
                                </a:lnTo>
                                <a:lnTo>
                                  <a:pt x="20412" y="4763"/>
                                </a:lnTo>
                                <a:lnTo>
                                  <a:pt x="20412" y="4763"/>
                                </a:lnTo>
                                <a:lnTo>
                                  <a:pt x="20412" y="4763"/>
                                </a:lnTo>
                                <a:lnTo>
                                  <a:pt x="20412" y="4763"/>
                                </a:lnTo>
                                <a:lnTo>
                                  <a:pt x="20412" y="4763"/>
                                </a:lnTo>
                                <a:lnTo>
                                  <a:pt x="20412" y="4763"/>
                                </a:lnTo>
                                <a:lnTo>
                                  <a:pt x="21431" y="4763"/>
                                </a:lnTo>
                                <a:lnTo>
                                  <a:pt x="21431" y="4763"/>
                                </a:lnTo>
                                <a:lnTo>
                                  <a:pt x="21431" y="4763"/>
                                </a:lnTo>
                                <a:lnTo>
                                  <a:pt x="21431" y="4763"/>
                                </a:lnTo>
                                <a:lnTo>
                                  <a:pt x="21431" y="4763"/>
                                </a:lnTo>
                                <a:lnTo>
                                  <a:pt x="21431" y="4763"/>
                                </a:lnTo>
                                <a:lnTo>
                                  <a:pt x="21431" y="4763"/>
                                </a:lnTo>
                                <a:lnTo>
                                  <a:pt x="21431" y="4763"/>
                                </a:lnTo>
                                <a:lnTo>
                                  <a:pt x="21431" y="4763"/>
                                </a:lnTo>
                                <a:lnTo>
                                  <a:pt x="21431" y="4763"/>
                                </a:lnTo>
                                <a:lnTo>
                                  <a:pt x="21431" y="4763"/>
                                </a:lnTo>
                                <a:lnTo>
                                  <a:pt x="21431" y="4763"/>
                                </a:lnTo>
                                <a:lnTo>
                                  <a:pt x="21431" y="4763"/>
                                </a:lnTo>
                                <a:lnTo>
                                  <a:pt x="21431" y="4763"/>
                                </a:lnTo>
                                <a:lnTo>
                                  <a:pt x="21431" y="4763"/>
                                </a:lnTo>
                                <a:lnTo>
                                  <a:pt x="21431" y="4763"/>
                                </a:lnTo>
                                <a:lnTo>
                                  <a:pt x="21431" y="4763"/>
                                </a:lnTo>
                                <a:lnTo>
                                  <a:pt x="21431" y="0"/>
                                </a:lnTo>
                                <a:lnTo>
                                  <a:pt x="21431" y="0"/>
                                </a:lnTo>
                                <a:lnTo>
                                  <a:pt x="21431" y="4763"/>
                                </a:lnTo>
                                <a:lnTo>
                                  <a:pt x="21431" y="4763"/>
                                </a:lnTo>
                                <a:lnTo>
                                  <a:pt x="21431" y="4763"/>
                                </a:lnTo>
                                <a:lnTo>
                                  <a:pt x="21431" y="4763"/>
                                </a:lnTo>
                                <a:lnTo>
                                  <a:pt x="21431" y="4763"/>
                                </a:lnTo>
                                <a:lnTo>
                                  <a:pt x="21431" y="4763"/>
                                </a:lnTo>
                                <a:lnTo>
                                  <a:pt x="21431" y="4763"/>
                                </a:lnTo>
                                <a:lnTo>
                                  <a:pt x="22450" y="4763"/>
                                </a:lnTo>
                                <a:lnTo>
                                  <a:pt x="22450" y="4763"/>
                                </a:lnTo>
                                <a:lnTo>
                                  <a:pt x="22450" y="4763"/>
                                </a:lnTo>
                                <a:lnTo>
                                  <a:pt x="22450" y="4763"/>
                                </a:lnTo>
                                <a:lnTo>
                                  <a:pt x="22450" y="4763"/>
                                </a:lnTo>
                                <a:lnTo>
                                  <a:pt x="22450" y="4763"/>
                                </a:lnTo>
                                <a:lnTo>
                                  <a:pt x="22450" y="4763"/>
                                </a:lnTo>
                                <a:lnTo>
                                  <a:pt x="22450" y="4763"/>
                                </a:lnTo>
                                <a:lnTo>
                                  <a:pt x="22450" y="4763"/>
                                </a:lnTo>
                                <a:lnTo>
                                  <a:pt x="22450" y="4763"/>
                                </a:lnTo>
                                <a:lnTo>
                                  <a:pt x="22450" y="4763"/>
                                </a:lnTo>
                                <a:lnTo>
                                  <a:pt x="22450" y="0"/>
                                </a:lnTo>
                                <a:lnTo>
                                  <a:pt x="22450" y="0"/>
                                </a:lnTo>
                                <a:lnTo>
                                  <a:pt x="22450" y="0"/>
                                </a:lnTo>
                                <a:lnTo>
                                  <a:pt x="22450" y="0"/>
                                </a:lnTo>
                                <a:lnTo>
                                  <a:pt x="22450" y="0"/>
                                </a:lnTo>
                                <a:lnTo>
                                  <a:pt x="22450" y="4763"/>
                                </a:lnTo>
                                <a:lnTo>
                                  <a:pt x="22450" y="4763"/>
                                </a:lnTo>
                                <a:lnTo>
                                  <a:pt x="23469" y="4763"/>
                                </a:lnTo>
                                <a:lnTo>
                                  <a:pt x="23469" y="4763"/>
                                </a:lnTo>
                                <a:lnTo>
                                  <a:pt x="23469" y="4763"/>
                                </a:lnTo>
                                <a:lnTo>
                                  <a:pt x="23469" y="4763"/>
                                </a:lnTo>
                                <a:lnTo>
                                  <a:pt x="23469" y="4763"/>
                                </a:lnTo>
                                <a:lnTo>
                                  <a:pt x="23469" y="0"/>
                                </a:lnTo>
                                <a:lnTo>
                                  <a:pt x="23469" y="4763"/>
                                </a:lnTo>
                                <a:lnTo>
                                  <a:pt x="23469" y="4763"/>
                                </a:lnTo>
                                <a:lnTo>
                                  <a:pt x="23469" y="4763"/>
                                </a:lnTo>
                                <a:lnTo>
                                  <a:pt x="23469" y="9525"/>
                                </a:lnTo>
                                <a:lnTo>
                                  <a:pt x="23469" y="4763"/>
                                </a:lnTo>
                                <a:lnTo>
                                  <a:pt x="23469" y="4763"/>
                                </a:lnTo>
                                <a:lnTo>
                                  <a:pt x="23469" y="4763"/>
                                </a:lnTo>
                                <a:lnTo>
                                  <a:pt x="23469" y="4763"/>
                                </a:lnTo>
                                <a:lnTo>
                                  <a:pt x="23469" y="4763"/>
                                </a:lnTo>
                                <a:lnTo>
                                  <a:pt x="23469" y="4763"/>
                                </a:lnTo>
                                <a:lnTo>
                                  <a:pt x="23469" y="4763"/>
                                </a:lnTo>
                                <a:lnTo>
                                  <a:pt x="23469" y="4763"/>
                                </a:lnTo>
                                <a:lnTo>
                                  <a:pt x="24489" y="4763"/>
                                </a:lnTo>
                                <a:lnTo>
                                  <a:pt x="24489" y="4763"/>
                                </a:lnTo>
                                <a:lnTo>
                                  <a:pt x="24489" y="4763"/>
                                </a:lnTo>
                                <a:lnTo>
                                  <a:pt x="24489" y="4763"/>
                                </a:lnTo>
                                <a:lnTo>
                                  <a:pt x="24489" y="4763"/>
                                </a:lnTo>
                                <a:lnTo>
                                  <a:pt x="24489" y="4763"/>
                                </a:lnTo>
                                <a:lnTo>
                                  <a:pt x="24489" y="4763"/>
                                </a:lnTo>
                                <a:lnTo>
                                  <a:pt x="24489" y="4763"/>
                                </a:lnTo>
                                <a:lnTo>
                                  <a:pt x="24489" y="4763"/>
                                </a:lnTo>
                                <a:lnTo>
                                  <a:pt x="24489" y="4763"/>
                                </a:lnTo>
                                <a:lnTo>
                                  <a:pt x="24489" y="9525"/>
                                </a:lnTo>
                                <a:lnTo>
                                  <a:pt x="24489" y="9525"/>
                                </a:lnTo>
                                <a:lnTo>
                                  <a:pt x="24489" y="9525"/>
                                </a:lnTo>
                                <a:lnTo>
                                  <a:pt x="24489" y="4763"/>
                                </a:lnTo>
                                <a:lnTo>
                                  <a:pt x="24489" y="4763"/>
                                </a:lnTo>
                                <a:lnTo>
                                  <a:pt x="24489" y="4763"/>
                                </a:lnTo>
                                <a:lnTo>
                                  <a:pt x="24489" y="4763"/>
                                </a:lnTo>
                                <a:lnTo>
                                  <a:pt x="24489" y="4763"/>
                                </a:lnTo>
                                <a:lnTo>
                                  <a:pt x="24489" y="4763"/>
                                </a:lnTo>
                                <a:lnTo>
                                  <a:pt x="24489" y="4763"/>
                                </a:lnTo>
                                <a:lnTo>
                                  <a:pt x="25517" y="4763"/>
                                </a:lnTo>
                                <a:lnTo>
                                  <a:pt x="25517" y="0"/>
                                </a:lnTo>
                                <a:lnTo>
                                  <a:pt x="25517" y="4763"/>
                                </a:lnTo>
                                <a:lnTo>
                                  <a:pt x="25517" y="4763"/>
                                </a:lnTo>
                                <a:lnTo>
                                  <a:pt x="25517" y="4763"/>
                                </a:lnTo>
                                <a:lnTo>
                                  <a:pt x="25517" y="4763"/>
                                </a:lnTo>
                                <a:lnTo>
                                  <a:pt x="25517" y="4763"/>
                                </a:lnTo>
                                <a:lnTo>
                                  <a:pt x="25517" y="4763"/>
                                </a:lnTo>
                                <a:lnTo>
                                  <a:pt x="25517" y="0"/>
                                </a:lnTo>
                                <a:lnTo>
                                  <a:pt x="25517" y="0"/>
                                </a:lnTo>
                                <a:lnTo>
                                  <a:pt x="25517" y="0"/>
                                </a:lnTo>
                                <a:lnTo>
                                  <a:pt x="25517" y="0"/>
                                </a:lnTo>
                                <a:lnTo>
                                  <a:pt x="25517" y="0"/>
                                </a:lnTo>
                                <a:lnTo>
                                  <a:pt x="25517" y="0"/>
                                </a:lnTo>
                                <a:lnTo>
                                  <a:pt x="25517" y="0"/>
                                </a:lnTo>
                                <a:lnTo>
                                  <a:pt x="25517" y="4763"/>
                                </a:lnTo>
                                <a:lnTo>
                                  <a:pt x="25517" y="4763"/>
                                </a:lnTo>
                                <a:lnTo>
                                  <a:pt x="25517" y="4763"/>
                                </a:lnTo>
                                <a:lnTo>
                                  <a:pt x="26537" y="4763"/>
                                </a:lnTo>
                                <a:lnTo>
                                  <a:pt x="26537" y="0"/>
                                </a:lnTo>
                                <a:lnTo>
                                  <a:pt x="26537" y="0"/>
                                </a:lnTo>
                                <a:lnTo>
                                  <a:pt x="26537" y="0"/>
                                </a:lnTo>
                                <a:lnTo>
                                  <a:pt x="26537" y="0"/>
                                </a:lnTo>
                                <a:lnTo>
                                  <a:pt x="26537" y="4763"/>
                                </a:lnTo>
                                <a:lnTo>
                                  <a:pt x="26537" y="4763"/>
                                </a:lnTo>
                                <a:lnTo>
                                  <a:pt x="26537" y="9525"/>
                                </a:lnTo>
                                <a:lnTo>
                                  <a:pt x="26537" y="9525"/>
                                </a:lnTo>
                                <a:lnTo>
                                  <a:pt x="26537" y="4763"/>
                                </a:lnTo>
                                <a:lnTo>
                                  <a:pt x="26537" y="4763"/>
                                </a:lnTo>
                                <a:lnTo>
                                  <a:pt x="26537" y="4763"/>
                                </a:lnTo>
                                <a:lnTo>
                                  <a:pt x="26537" y="4763"/>
                                </a:lnTo>
                                <a:lnTo>
                                  <a:pt x="26537" y="4763"/>
                                </a:lnTo>
                                <a:lnTo>
                                  <a:pt x="26537" y="4763"/>
                                </a:lnTo>
                                <a:lnTo>
                                  <a:pt x="26537" y="4763"/>
                                </a:lnTo>
                                <a:lnTo>
                                  <a:pt x="26537" y="4763"/>
                                </a:lnTo>
                                <a:lnTo>
                                  <a:pt x="26537" y="4763"/>
                                </a:lnTo>
                                <a:lnTo>
                                  <a:pt x="27556" y="4763"/>
                                </a:lnTo>
                                <a:lnTo>
                                  <a:pt x="27556" y="4763"/>
                                </a:lnTo>
                                <a:lnTo>
                                  <a:pt x="27556" y="4763"/>
                                </a:lnTo>
                                <a:lnTo>
                                  <a:pt x="27556" y="4763"/>
                                </a:lnTo>
                                <a:lnTo>
                                  <a:pt x="27556" y="4763"/>
                                </a:lnTo>
                                <a:lnTo>
                                  <a:pt x="27556" y="4763"/>
                                </a:lnTo>
                                <a:lnTo>
                                  <a:pt x="27556" y="4763"/>
                                </a:lnTo>
                                <a:lnTo>
                                  <a:pt x="27556" y="4763"/>
                                </a:lnTo>
                                <a:lnTo>
                                  <a:pt x="27556" y="4763"/>
                                </a:lnTo>
                                <a:lnTo>
                                  <a:pt x="27556" y="4763"/>
                                </a:lnTo>
                                <a:lnTo>
                                  <a:pt x="27556" y="4763"/>
                                </a:lnTo>
                                <a:lnTo>
                                  <a:pt x="27556" y="4763"/>
                                </a:lnTo>
                                <a:lnTo>
                                  <a:pt x="27556" y="4763"/>
                                </a:lnTo>
                                <a:lnTo>
                                  <a:pt x="27556" y="4763"/>
                                </a:lnTo>
                                <a:lnTo>
                                  <a:pt x="27556" y="4763"/>
                                </a:lnTo>
                                <a:lnTo>
                                  <a:pt x="27556" y="4763"/>
                                </a:lnTo>
                                <a:lnTo>
                                  <a:pt x="27556" y="4763"/>
                                </a:lnTo>
                                <a:lnTo>
                                  <a:pt x="27556" y="4763"/>
                                </a:lnTo>
                                <a:lnTo>
                                  <a:pt x="28575" y="4763"/>
                                </a:lnTo>
                                <a:lnTo>
                                  <a:pt x="28575" y="4763"/>
                                </a:lnTo>
                                <a:lnTo>
                                  <a:pt x="28575" y="9525"/>
                                </a:lnTo>
                                <a:lnTo>
                                  <a:pt x="28575" y="4763"/>
                                </a:lnTo>
                                <a:lnTo>
                                  <a:pt x="28575" y="476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08" name="Freeform: Shape 308"/>
                        <wps:cNvSpPr/>
                        <wps:spPr>
                          <a:xfrm>
                            <a:off x="2519362" y="1947862"/>
                            <a:ext cx="28575" cy="9525"/>
                          </a:xfrm>
                          <a:custGeom>
                            <a:avLst/>
                            <a:gdLst>
                              <a:gd name="connsiteX0" fmla="*/ 0 w 28575"/>
                              <a:gd name="connsiteY0" fmla="*/ 4763 h 9525"/>
                              <a:gd name="connsiteX1" fmla="*/ 0 w 28575"/>
                              <a:gd name="connsiteY1" fmla="*/ 4763 h 9525"/>
                              <a:gd name="connsiteX2" fmla="*/ 0 w 28575"/>
                              <a:gd name="connsiteY2" fmla="*/ 4763 h 9525"/>
                              <a:gd name="connsiteX3" fmla="*/ 0 w 28575"/>
                              <a:gd name="connsiteY3" fmla="*/ 9525 h 9525"/>
                              <a:gd name="connsiteX4" fmla="*/ 0 w 28575"/>
                              <a:gd name="connsiteY4" fmla="*/ 4763 h 9525"/>
                              <a:gd name="connsiteX5" fmla="*/ 0 w 28575"/>
                              <a:gd name="connsiteY5" fmla="*/ 9525 h 9525"/>
                              <a:gd name="connsiteX6" fmla="*/ 0 w 28575"/>
                              <a:gd name="connsiteY6" fmla="*/ 4763 h 9525"/>
                              <a:gd name="connsiteX7" fmla="*/ 0 w 28575"/>
                              <a:gd name="connsiteY7" fmla="*/ 4763 h 9525"/>
                              <a:gd name="connsiteX8" fmla="*/ 0 w 28575"/>
                              <a:gd name="connsiteY8" fmla="*/ 4763 h 9525"/>
                              <a:gd name="connsiteX9" fmla="*/ 0 w 28575"/>
                              <a:gd name="connsiteY9" fmla="*/ 4763 h 9525"/>
                              <a:gd name="connsiteX10" fmla="*/ 0 w 28575"/>
                              <a:gd name="connsiteY10" fmla="*/ 4763 h 9525"/>
                              <a:gd name="connsiteX11" fmla="*/ 0 w 28575"/>
                              <a:gd name="connsiteY11" fmla="*/ 4763 h 9525"/>
                              <a:gd name="connsiteX12" fmla="*/ 0 w 28575"/>
                              <a:gd name="connsiteY12" fmla="*/ 4763 h 9525"/>
                              <a:gd name="connsiteX13" fmla="*/ 0 w 28575"/>
                              <a:gd name="connsiteY13" fmla="*/ 4763 h 9525"/>
                              <a:gd name="connsiteX14" fmla="*/ 0 w 28575"/>
                              <a:gd name="connsiteY14" fmla="*/ 4763 h 9525"/>
                              <a:gd name="connsiteX15" fmla="*/ 0 w 28575"/>
                              <a:gd name="connsiteY15" fmla="*/ 4763 h 9525"/>
                              <a:gd name="connsiteX16" fmla="*/ 1057 w 28575"/>
                              <a:gd name="connsiteY16" fmla="*/ 4763 h 9525"/>
                              <a:gd name="connsiteX17" fmla="*/ 1057 w 28575"/>
                              <a:gd name="connsiteY17" fmla="*/ 4763 h 9525"/>
                              <a:gd name="connsiteX18" fmla="*/ 1057 w 28575"/>
                              <a:gd name="connsiteY18" fmla="*/ 4763 h 9525"/>
                              <a:gd name="connsiteX19" fmla="*/ 1057 w 28575"/>
                              <a:gd name="connsiteY19" fmla="*/ 0 h 9525"/>
                              <a:gd name="connsiteX20" fmla="*/ 1057 w 28575"/>
                              <a:gd name="connsiteY20" fmla="*/ 4763 h 9525"/>
                              <a:gd name="connsiteX21" fmla="*/ 1057 w 28575"/>
                              <a:gd name="connsiteY21" fmla="*/ 4763 h 9525"/>
                              <a:gd name="connsiteX22" fmla="*/ 1057 w 28575"/>
                              <a:gd name="connsiteY22" fmla="*/ 4763 h 9525"/>
                              <a:gd name="connsiteX23" fmla="*/ 1057 w 28575"/>
                              <a:gd name="connsiteY23" fmla="*/ 4763 h 9525"/>
                              <a:gd name="connsiteX24" fmla="*/ 1057 w 28575"/>
                              <a:gd name="connsiteY24" fmla="*/ 4763 h 9525"/>
                              <a:gd name="connsiteX25" fmla="*/ 1057 w 28575"/>
                              <a:gd name="connsiteY25" fmla="*/ 4763 h 9525"/>
                              <a:gd name="connsiteX26" fmla="*/ 1057 w 28575"/>
                              <a:gd name="connsiteY26" fmla="*/ 4763 h 9525"/>
                              <a:gd name="connsiteX27" fmla="*/ 1057 w 28575"/>
                              <a:gd name="connsiteY27" fmla="*/ 4763 h 9525"/>
                              <a:gd name="connsiteX28" fmla="*/ 1057 w 28575"/>
                              <a:gd name="connsiteY28" fmla="*/ 4763 h 9525"/>
                              <a:gd name="connsiteX29" fmla="*/ 1057 w 28575"/>
                              <a:gd name="connsiteY29" fmla="*/ 4763 h 9525"/>
                              <a:gd name="connsiteX30" fmla="*/ 1057 w 28575"/>
                              <a:gd name="connsiteY30" fmla="*/ 4763 h 9525"/>
                              <a:gd name="connsiteX31" fmla="*/ 1057 w 28575"/>
                              <a:gd name="connsiteY31" fmla="*/ 4763 h 9525"/>
                              <a:gd name="connsiteX32" fmla="*/ 1057 w 28575"/>
                              <a:gd name="connsiteY32" fmla="*/ 4763 h 9525"/>
                              <a:gd name="connsiteX33" fmla="*/ 1057 w 28575"/>
                              <a:gd name="connsiteY33" fmla="*/ 4763 h 9525"/>
                              <a:gd name="connsiteX34" fmla="*/ 2114 w 28575"/>
                              <a:gd name="connsiteY34" fmla="*/ 4763 h 9525"/>
                              <a:gd name="connsiteX35" fmla="*/ 2114 w 28575"/>
                              <a:gd name="connsiteY35" fmla="*/ 4763 h 9525"/>
                              <a:gd name="connsiteX36" fmla="*/ 2114 w 28575"/>
                              <a:gd name="connsiteY36" fmla="*/ 4763 h 9525"/>
                              <a:gd name="connsiteX37" fmla="*/ 2114 w 28575"/>
                              <a:gd name="connsiteY37" fmla="*/ 4763 h 9525"/>
                              <a:gd name="connsiteX38" fmla="*/ 2114 w 28575"/>
                              <a:gd name="connsiteY38" fmla="*/ 4763 h 9525"/>
                              <a:gd name="connsiteX39" fmla="*/ 2114 w 28575"/>
                              <a:gd name="connsiteY39" fmla="*/ 4763 h 9525"/>
                              <a:gd name="connsiteX40" fmla="*/ 2114 w 28575"/>
                              <a:gd name="connsiteY40" fmla="*/ 9525 h 9525"/>
                              <a:gd name="connsiteX41" fmla="*/ 2114 w 28575"/>
                              <a:gd name="connsiteY41" fmla="*/ 4763 h 9525"/>
                              <a:gd name="connsiteX42" fmla="*/ 2114 w 28575"/>
                              <a:gd name="connsiteY42" fmla="*/ 4763 h 9525"/>
                              <a:gd name="connsiteX43" fmla="*/ 2114 w 28575"/>
                              <a:gd name="connsiteY43" fmla="*/ 4763 h 9525"/>
                              <a:gd name="connsiteX44" fmla="*/ 2114 w 28575"/>
                              <a:gd name="connsiteY44" fmla="*/ 4763 h 9525"/>
                              <a:gd name="connsiteX45" fmla="*/ 2114 w 28575"/>
                              <a:gd name="connsiteY45" fmla="*/ 9525 h 9525"/>
                              <a:gd name="connsiteX46" fmla="*/ 2114 w 28575"/>
                              <a:gd name="connsiteY46" fmla="*/ 4763 h 9525"/>
                              <a:gd name="connsiteX47" fmla="*/ 2114 w 28575"/>
                              <a:gd name="connsiteY47" fmla="*/ 4763 h 9525"/>
                              <a:gd name="connsiteX48" fmla="*/ 2114 w 28575"/>
                              <a:gd name="connsiteY48" fmla="*/ 4763 h 9525"/>
                              <a:gd name="connsiteX49" fmla="*/ 2114 w 28575"/>
                              <a:gd name="connsiteY49" fmla="*/ 4763 h 9525"/>
                              <a:gd name="connsiteX50" fmla="*/ 2114 w 28575"/>
                              <a:gd name="connsiteY50" fmla="*/ 0 h 9525"/>
                              <a:gd name="connsiteX51" fmla="*/ 2114 w 28575"/>
                              <a:gd name="connsiteY51" fmla="*/ 0 h 9525"/>
                              <a:gd name="connsiteX52" fmla="*/ 3172 w 28575"/>
                              <a:gd name="connsiteY52" fmla="*/ 0 h 9525"/>
                              <a:gd name="connsiteX53" fmla="*/ 3172 w 28575"/>
                              <a:gd name="connsiteY53" fmla="*/ 4763 h 9525"/>
                              <a:gd name="connsiteX54" fmla="*/ 3172 w 28575"/>
                              <a:gd name="connsiteY54" fmla="*/ 4763 h 9525"/>
                              <a:gd name="connsiteX55" fmla="*/ 3172 w 28575"/>
                              <a:gd name="connsiteY55" fmla="*/ 4763 h 9525"/>
                              <a:gd name="connsiteX56" fmla="*/ 3172 w 28575"/>
                              <a:gd name="connsiteY56" fmla="*/ 4763 h 9525"/>
                              <a:gd name="connsiteX57" fmla="*/ 3172 w 28575"/>
                              <a:gd name="connsiteY57" fmla="*/ 4763 h 9525"/>
                              <a:gd name="connsiteX58" fmla="*/ 3172 w 28575"/>
                              <a:gd name="connsiteY58" fmla="*/ 4763 h 9525"/>
                              <a:gd name="connsiteX59" fmla="*/ 3172 w 28575"/>
                              <a:gd name="connsiteY59" fmla="*/ 4763 h 9525"/>
                              <a:gd name="connsiteX60" fmla="*/ 3172 w 28575"/>
                              <a:gd name="connsiteY60" fmla="*/ 4763 h 9525"/>
                              <a:gd name="connsiteX61" fmla="*/ 3172 w 28575"/>
                              <a:gd name="connsiteY61" fmla="*/ 4763 h 9525"/>
                              <a:gd name="connsiteX62" fmla="*/ 3172 w 28575"/>
                              <a:gd name="connsiteY62" fmla="*/ 4763 h 9525"/>
                              <a:gd name="connsiteX63" fmla="*/ 3172 w 28575"/>
                              <a:gd name="connsiteY63" fmla="*/ 4763 h 9525"/>
                              <a:gd name="connsiteX64" fmla="*/ 3172 w 28575"/>
                              <a:gd name="connsiteY64" fmla="*/ 4763 h 9525"/>
                              <a:gd name="connsiteX65" fmla="*/ 3172 w 28575"/>
                              <a:gd name="connsiteY65" fmla="*/ 4763 h 9525"/>
                              <a:gd name="connsiteX66" fmla="*/ 3172 w 28575"/>
                              <a:gd name="connsiteY66" fmla="*/ 4763 h 9525"/>
                              <a:gd name="connsiteX67" fmla="*/ 3172 w 28575"/>
                              <a:gd name="connsiteY67" fmla="*/ 4763 h 9525"/>
                              <a:gd name="connsiteX68" fmla="*/ 3172 w 28575"/>
                              <a:gd name="connsiteY68" fmla="*/ 0 h 9525"/>
                              <a:gd name="connsiteX69" fmla="*/ 3172 w 28575"/>
                              <a:gd name="connsiteY69" fmla="*/ 4763 h 9525"/>
                              <a:gd name="connsiteX70" fmla="*/ 4229 w 28575"/>
                              <a:gd name="connsiteY70" fmla="*/ 4763 h 9525"/>
                              <a:gd name="connsiteX71" fmla="*/ 4229 w 28575"/>
                              <a:gd name="connsiteY71" fmla="*/ 4763 h 9525"/>
                              <a:gd name="connsiteX72" fmla="*/ 4229 w 28575"/>
                              <a:gd name="connsiteY72" fmla="*/ 4763 h 9525"/>
                              <a:gd name="connsiteX73" fmla="*/ 4229 w 28575"/>
                              <a:gd name="connsiteY73" fmla="*/ 0 h 9525"/>
                              <a:gd name="connsiteX74" fmla="*/ 4229 w 28575"/>
                              <a:gd name="connsiteY74" fmla="*/ 4763 h 9525"/>
                              <a:gd name="connsiteX75" fmla="*/ 4229 w 28575"/>
                              <a:gd name="connsiteY75" fmla="*/ 4763 h 9525"/>
                              <a:gd name="connsiteX76" fmla="*/ 4229 w 28575"/>
                              <a:gd name="connsiteY76" fmla="*/ 4763 h 9525"/>
                              <a:gd name="connsiteX77" fmla="*/ 4229 w 28575"/>
                              <a:gd name="connsiteY77" fmla="*/ 9525 h 9525"/>
                              <a:gd name="connsiteX78" fmla="*/ 4229 w 28575"/>
                              <a:gd name="connsiteY78" fmla="*/ 4763 h 9525"/>
                              <a:gd name="connsiteX79" fmla="*/ 4229 w 28575"/>
                              <a:gd name="connsiteY79" fmla="*/ 4763 h 9525"/>
                              <a:gd name="connsiteX80" fmla="*/ 4229 w 28575"/>
                              <a:gd name="connsiteY80" fmla="*/ 4763 h 9525"/>
                              <a:gd name="connsiteX81" fmla="*/ 4229 w 28575"/>
                              <a:gd name="connsiteY81" fmla="*/ 4763 h 9525"/>
                              <a:gd name="connsiteX82" fmla="*/ 4229 w 28575"/>
                              <a:gd name="connsiteY82" fmla="*/ 4763 h 9525"/>
                              <a:gd name="connsiteX83" fmla="*/ 4229 w 28575"/>
                              <a:gd name="connsiteY83" fmla="*/ 4763 h 9525"/>
                              <a:gd name="connsiteX84" fmla="*/ 4229 w 28575"/>
                              <a:gd name="connsiteY84" fmla="*/ 4763 h 9525"/>
                              <a:gd name="connsiteX85" fmla="*/ 4229 w 28575"/>
                              <a:gd name="connsiteY85" fmla="*/ 4763 h 9525"/>
                              <a:gd name="connsiteX86" fmla="*/ 4229 w 28575"/>
                              <a:gd name="connsiteY86" fmla="*/ 0 h 9525"/>
                              <a:gd name="connsiteX87" fmla="*/ 4229 w 28575"/>
                              <a:gd name="connsiteY87" fmla="*/ 4763 h 9525"/>
                              <a:gd name="connsiteX88" fmla="*/ 4229 w 28575"/>
                              <a:gd name="connsiteY88" fmla="*/ 4763 h 9525"/>
                              <a:gd name="connsiteX89" fmla="*/ 4229 w 28575"/>
                              <a:gd name="connsiteY89" fmla="*/ 4763 h 9525"/>
                              <a:gd name="connsiteX90" fmla="*/ 5296 w 28575"/>
                              <a:gd name="connsiteY90" fmla="*/ 4763 h 9525"/>
                              <a:gd name="connsiteX91" fmla="*/ 5296 w 28575"/>
                              <a:gd name="connsiteY91" fmla="*/ 4763 h 9525"/>
                              <a:gd name="connsiteX92" fmla="*/ 5296 w 28575"/>
                              <a:gd name="connsiteY92" fmla="*/ 4763 h 9525"/>
                              <a:gd name="connsiteX93" fmla="*/ 5296 w 28575"/>
                              <a:gd name="connsiteY93" fmla="*/ 4763 h 9525"/>
                              <a:gd name="connsiteX94" fmla="*/ 5296 w 28575"/>
                              <a:gd name="connsiteY94" fmla="*/ 4763 h 9525"/>
                              <a:gd name="connsiteX95" fmla="*/ 5296 w 28575"/>
                              <a:gd name="connsiteY95" fmla="*/ 4763 h 9525"/>
                              <a:gd name="connsiteX96" fmla="*/ 5296 w 28575"/>
                              <a:gd name="connsiteY96" fmla="*/ 4763 h 9525"/>
                              <a:gd name="connsiteX97" fmla="*/ 5296 w 28575"/>
                              <a:gd name="connsiteY97" fmla="*/ 4763 h 9525"/>
                              <a:gd name="connsiteX98" fmla="*/ 5296 w 28575"/>
                              <a:gd name="connsiteY98" fmla="*/ 4763 h 9525"/>
                              <a:gd name="connsiteX99" fmla="*/ 5296 w 28575"/>
                              <a:gd name="connsiteY99" fmla="*/ 4763 h 9525"/>
                              <a:gd name="connsiteX100" fmla="*/ 5296 w 28575"/>
                              <a:gd name="connsiteY100" fmla="*/ 4763 h 9525"/>
                              <a:gd name="connsiteX101" fmla="*/ 5296 w 28575"/>
                              <a:gd name="connsiteY101" fmla="*/ 4763 h 9525"/>
                              <a:gd name="connsiteX102" fmla="*/ 5296 w 28575"/>
                              <a:gd name="connsiteY102" fmla="*/ 4763 h 9525"/>
                              <a:gd name="connsiteX103" fmla="*/ 5296 w 28575"/>
                              <a:gd name="connsiteY103" fmla="*/ 4763 h 9525"/>
                              <a:gd name="connsiteX104" fmla="*/ 5296 w 28575"/>
                              <a:gd name="connsiteY104" fmla="*/ 4763 h 9525"/>
                              <a:gd name="connsiteX105" fmla="*/ 5296 w 28575"/>
                              <a:gd name="connsiteY105" fmla="*/ 4763 h 9525"/>
                              <a:gd name="connsiteX106" fmla="*/ 5296 w 28575"/>
                              <a:gd name="connsiteY106" fmla="*/ 4763 h 9525"/>
                              <a:gd name="connsiteX107" fmla="*/ 5296 w 28575"/>
                              <a:gd name="connsiteY107" fmla="*/ 4763 h 9525"/>
                              <a:gd name="connsiteX108" fmla="*/ 6353 w 28575"/>
                              <a:gd name="connsiteY108" fmla="*/ 4763 h 9525"/>
                              <a:gd name="connsiteX109" fmla="*/ 6353 w 28575"/>
                              <a:gd name="connsiteY109" fmla="*/ 4763 h 9525"/>
                              <a:gd name="connsiteX110" fmla="*/ 6353 w 28575"/>
                              <a:gd name="connsiteY110" fmla="*/ 4763 h 9525"/>
                              <a:gd name="connsiteX111" fmla="*/ 6353 w 28575"/>
                              <a:gd name="connsiteY111" fmla="*/ 4763 h 9525"/>
                              <a:gd name="connsiteX112" fmla="*/ 6353 w 28575"/>
                              <a:gd name="connsiteY112" fmla="*/ 4763 h 9525"/>
                              <a:gd name="connsiteX113" fmla="*/ 6353 w 28575"/>
                              <a:gd name="connsiteY113" fmla="*/ 4763 h 9525"/>
                              <a:gd name="connsiteX114" fmla="*/ 6353 w 28575"/>
                              <a:gd name="connsiteY114" fmla="*/ 4763 h 9525"/>
                              <a:gd name="connsiteX115" fmla="*/ 6353 w 28575"/>
                              <a:gd name="connsiteY115" fmla="*/ 4763 h 9525"/>
                              <a:gd name="connsiteX116" fmla="*/ 6353 w 28575"/>
                              <a:gd name="connsiteY116" fmla="*/ 4763 h 9525"/>
                              <a:gd name="connsiteX117" fmla="*/ 6353 w 28575"/>
                              <a:gd name="connsiteY117" fmla="*/ 4763 h 9525"/>
                              <a:gd name="connsiteX118" fmla="*/ 6353 w 28575"/>
                              <a:gd name="connsiteY118" fmla="*/ 4763 h 9525"/>
                              <a:gd name="connsiteX119" fmla="*/ 6353 w 28575"/>
                              <a:gd name="connsiteY119" fmla="*/ 4763 h 9525"/>
                              <a:gd name="connsiteX120" fmla="*/ 6353 w 28575"/>
                              <a:gd name="connsiteY120" fmla="*/ 4763 h 9525"/>
                              <a:gd name="connsiteX121" fmla="*/ 6353 w 28575"/>
                              <a:gd name="connsiteY121" fmla="*/ 4763 h 9525"/>
                              <a:gd name="connsiteX122" fmla="*/ 6353 w 28575"/>
                              <a:gd name="connsiteY122" fmla="*/ 4763 h 9525"/>
                              <a:gd name="connsiteX123" fmla="*/ 6353 w 28575"/>
                              <a:gd name="connsiteY123" fmla="*/ 4763 h 9525"/>
                              <a:gd name="connsiteX124" fmla="*/ 6353 w 28575"/>
                              <a:gd name="connsiteY124" fmla="*/ 4763 h 9525"/>
                              <a:gd name="connsiteX125" fmla="*/ 6353 w 28575"/>
                              <a:gd name="connsiteY125" fmla="*/ 4763 h 9525"/>
                              <a:gd name="connsiteX126" fmla="*/ 7411 w 28575"/>
                              <a:gd name="connsiteY126" fmla="*/ 4763 h 9525"/>
                              <a:gd name="connsiteX127" fmla="*/ 7411 w 28575"/>
                              <a:gd name="connsiteY127" fmla="*/ 9525 h 9525"/>
                              <a:gd name="connsiteX128" fmla="*/ 7411 w 28575"/>
                              <a:gd name="connsiteY128" fmla="*/ 9525 h 9525"/>
                              <a:gd name="connsiteX129" fmla="*/ 7411 w 28575"/>
                              <a:gd name="connsiteY129" fmla="*/ 9525 h 9525"/>
                              <a:gd name="connsiteX130" fmla="*/ 7411 w 28575"/>
                              <a:gd name="connsiteY130" fmla="*/ 4763 h 9525"/>
                              <a:gd name="connsiteX131" fmla="*/ 7411 w 28575"/>
                              <a:gd name="connsiteY131" fmla="*/ 4763 h 9525"/>
                              <a:gd name="connsiteX132" fmla="*/ 7411 w 28575"/>
                              <a:gd name="connsiteY132" fmla="*/ 4763 h 9525"/>
                              <a:gd name="connsiteX133" fmla="*/ 7411 w 28575"/>
                              <a:gd name="connsiteY133" fmla="*/ 4763 h 9525"/>
                              <a:gd name="connsiteX134" fmla="*/ 7411 w 28575"/>
                              <a:gd name="connsiteY134" fmla="*/ 4763 h 9525"/>
                              <a:gd name="connsiteX135" fmla="*/ 7411 w 28575"/>
                              <a:gd name="connsiteY135" fmla="*/ 4763 h 9525"/>
                              <a:gd name="connsiteX136" fmla="*/ 7411 w 28575"/>
                              <a:gd name="connsiteY136" fmla="*/ 4763 h 9525"/>
                              <a:gd name="connsiteX137" fmla="*/ 7411 w 28575"/>
                              <a:gd name="connsiteY137" fmla="*/ 4763 h 9525"/>
                              <a:gd name="connsiteX138" fmla="*/ 7411 w 28575"/>
                              <a:gd name="connsiteY138" fmla="*/ 4763 h 9525"/>
                              <a:gd name="connsiteX139" fmla="*/ 7411 w 28575"/>
                              <a:gd name="connsiteY139" fmla="*/ 4763 h 9525"/>
                              <a:gd name="connsiteX140" fmla="*/ 7411 w 28575"/>
                              <a:gd name="connsiteY140" fmla="*/ 4763 h 9525"/>
                              <a:gd name="connsiteX141" fmla="*/ 7411 w 28575"/>
                              <a:gd name="connsiteY141" fmla="*/ 4763 h 9525"/>
                              <a:gd name="connsiteX142" fmla="*/ 7411 w 28575"/>
                              <a:gd name="connsiteY142" fmla="*/ 4763 h 9525"/>
                              <a:gd name="connsiteX143" fmla="*/ 7411 w 28575"/>
                              <a:gd name="connsiteY143" fmla="*/ 4763 h 9525"/>
                              <a:gd name="connsiteX144" fmla="*/ 8468 w 28575"/>
                              <a:gd name="connsiteY144" fmla="*/ 4763 h 9525"/>
                              <a:gd name="connsiteX145" fmla="*/ 8468 w 28575"/>
                              <a:gd name="connsiteY145" fmla="*/ 4763 h 9525"/>
                              <a:gd name="connsiteX146" fmla="*/ 8468 w 28575"/>
                              <a:gd name="connsiteY146" fmla="*/ 4763 h 9525"/>
                              <a:gd name="connsiteX147" fmla="*/ 8468 w 28575"/>
                              <a:gd name="connsiteY147" fmla="*/ 4763 h 9525"/>
                              <a:gd name="connsiteX148" fmla="*/ 8468 w 28575"/>
                              <a:gd name="connsiteY148" fmla="*/ 4763 h 9525"/>
                              <a:gd name="connsiteX149" fmla="*/ 8468 w 28575"/>
                              <a:gd name="connsiteY149" fmla="*/ 4763 h 9525"/>
                              <a:gd name="connsiteX150" fmla="*/ 8468 w 28575"/>
                              <a:gd name="connsiteY150" fmla="*/ 4763 h 9525"/>
                              <a:gd name="connsiteX151" fmla="*/ 8468 w 28575"/>
                              <a:gd name="connsiteY151" fmla="*/ 4763 h 9525"/>
                              <a:gd name="connsiteX152" fmla="*/ 8468 w 28575"/>
                              <a:gd name="connsiteY152" fmla="*/ 4763 h 9525"/>
                              <a:gd name="connsiteX153" fmla="*/ 8468 w 28575"/>
                              <a:gd name="connsiteY153" fmla="*/ 4763 h 9525"/>
                              <a:gd name="connsiteX154" fmla="*/ 8468 w 28575"/>
                              <a:gd name="connsiteY154" fmla="*/ 4763 h 9525"/>
                              <a:gd name="connsiteX155" fmla="*/ 8468 w 28575"/>
                              <a:gd name="connsiteY155" fmla="*/ 4763 h 9525"/>
                              <a:gd name="connsiteX156" fmla="*/ 8468 w 28575"/>
                              <a:gd name="connsiteY156" fmla="*/ 4763 h 9525"/>
                              <a:gd name="connsiteX157" fmla="*/ 8468 w 28575"/>
                              <a:gd name="connsiteY157" fmla="*/ 4763 h 9525"/>
                              <a:gd name="connsiteX158" fmla="*/ 8468 w 28575"/>
                              <a:gd name="connsiteY158" fmla="*/ 4763 h 9525"/>
                              <a:gd name="connsiteX159" fmla="*/ 8468 w 28575"/>
                              <a:gd name="connsiteY159" fmla="*/ 4763 h 9525"/>
                              <a:gd name="connsiteX160" fmla="*/ 8468 w 28575"/>
                              <a:gd name="connsiteY160" fmla="*/ 4763 h 9525"/>
                              <a:gd name="connsiteX161" fmla="*/ 8468 w 28575"/>
                              <a:gd name="connsiteY161" fmla="*/ 4763 h 9525"/>
                              <a:gd name="connsiteX162" fmla="*/ 8468 w 28575"/>
                              <a:gd name="connsiteY162" fmla="*/ 4763 h 9525"/>
                              <a:gd name="connsiteX163" fmla="*/ 8468 w 28575"/>
                              <a:gd name="connsiteY163" fmla="*/ 4763 h 9525"/>
                              <a:gd name="connsiteX164" fmla="*/ 9525 w 28575"/>
                              <a:gd name="connsiteY164" fmla="*/ 4763 h 9525"/>
                              <a:gd name="connsiteX165" fmla="*/ 9525 w 28575"/>
                              <a:gd name="connsiteY165" fmla="*/ 4763 h 9525"/>
                              <a:gd name="connsiteX166" fmla="*/ 9525 w 28575"/>
                              <a:gd name="connsiteY166" fmla="*/ 4763 h 9525"/>
                              <a:gd name="connsiteX167" fmla="*/ 9525 w 28575"/>
                              <a:gd name="connsiteY167" fmla="*/ 4763 h 9525"/>
                              <a:gd name="connsiteX168" fmla="*/ 9525 w 28575"/>
                              <a:gd name="connsiteY168" fmla="*/ 4763 h 9525"/>
                              <a:gd name="connsiteX169" fmla="*/ 9525 w 28575"/>
                              <a:gd name="connsiteY169" fmla="*/ 4763 h 9525"/>
                              <a:gd name="connsiteX170" fmla="*/ 9525 w 28575"/>
                              <a:gd name="connsiteY170" fmla="*/ 4763 h 9525"/>
                              <a:gd name="connsiteX171" fmla="*/ 9525 w 28575"/>
                              <a:gd name="connsiteY171" fmla="*/ 4763 h 9525"/>
                              <a:gd name="connsiteX172" fmla="*/ 9525 w 28575"/>
                              <a:gd name="connsiteY172" fmla="*/ 9525 h 9525"/>
                              <a:gd name="connsiteX173" fmla="*/ 9525 w 28575"/>
                              <a:gd name="connsiteY173" fmla="*/ 4763 h 9525"/>
                              <a:gd name="connsiteX174" fmla="*/ 9525 w 28575"/>
                              <a:gd name="connsiteY174" fmla="*/ 4763 h 9525"/>
                              <a:gd name="connsiteX175" fmla="*/ 9525 w 28575"/>
                              <a:gd name="connsiteY175" fmla="*/ 4763 h 9525"/>
                              <a:gd name="connsiteX176" fmla="*/ 9525 w 28575"/>
                              <a:gd name="connsiteY176" fmla="*/ 4763 h 9525"/>
                              <a:gd name="connsiteX177" fmla="*/ 9525 w 28575"/>
                              <a:gd name="connsiteY177" fmla="*/ 4763 h 9525"/>
                              <a:gd name="connsiteX178" fmla="*/ 9525 w 28575"/>
                              <a:gd name="connsiteY178" fmla="*/ 4763 h 9525"/>
                              <a:gd name="connsiteX179" fmla="*/ 9525 w 28575"/>
                              <a:gd name="connsiteY179" fmla="*/ 4763 h 9525"/>
                              <a:gd name="connsiteX180" fmla="*/ 9525 w 28575"/>
                              <a:gd name="connsiteY180" fmla="*/ 9525 h 9525"/>
                              <a:gd name="connsiteX181" fmla="*/ 9525 w 28575"/>
                              <a:gd name="connsiteY181" fmla="*/ 4763 h 9525"/>
                              <a:gd name="connsiteX182" fmla="*/ 10582 w 28575"/>
                              <a:gd name="connsiteY182" fmla="*/ 4763 h 9525"/>
                              <a:gd name="connsiteX183" fmla="*/ 10582 w 28575"/>
                              <a:gd name="connsiteY183" fmla="*/ 4763 h 9525"/>
                              <a:gd name="connsiteX184" fmla="*/ 10582 w 28575"/>
                              <a:gd name="connsiteY184" fmla="*/ 4763 h 9525"/>
                              <a:gd name="connsiteX185" fmla="*/ 10582 w 28575"/>
                              <a:gd name="connsiteY185" fmla="*/ 4763 h 9525"/>
                              <a:gd name="connsiteX186" fmla="*/ 10582 w 28575"/>
                              <a:gd name="connsiteY186" fmla="*/ 4763 h 9525"/>
                              <a:gd name="connsiteX187" fmla="*/ 10582 w 28575"/>
                              <a:gd name="connsiteY187" fmla="*/ 4763 h 9525"/>
                              <a:gd name="connsiteX188" fmla="*/ 10582 w 28575"/>
                              <a:gd name="connsiteY188" fmla="*/ 4763 h 9525"/>
                              <a:gd name="connsiteX189" fmla="*/ 10582 w 28575"/>
                              <a:gd name="connsiteY189" fmla="*/ 4763 h 9525"/>
                              <a:gd name="connsiteX190" fmla="*/ 10582 w 28575"/>
                              <a:gd name="connsiteY190" fmla="*/ 4763 h 9525"/>
                              <a:gd name="connsiteX191" fmla="*/ 10582 w 28575"/>
                              <a:gd name="connsiteY191" fmla="*/ 0 h 9525"/>
                              <a:gd name="connsiteX192" fmla="*/ 10582 w 28575"/>
                              <a:gd name="connsiteY192" fmla="*/ 0 h 9525"/>
                              <a:gd name="connsiteX193" fmla="*/ 10582 w 28575"/>
                              <a:gd name="connsiteY193" fmla="*/ 4763 h 9525"/>
                              <a:gd name="connsiteX194" fmla="*/ 10582 w 28575"/>
                              <a:gd name="connsiteY194" fmla="*/ 0 h 9525"/>
                              <a:gd name="connsiteX195" fmla="*/ 10582 w 28575"/>
                              <a:gd name="connsiteY195" fmla="*/ 4763 h 9525"/>
                              <a:gd name="connsiteX196" fmla="*/ 10582 w 28575"/>
                              <a:gd name="connsiteY196" fmla="*/ 4763 h 9525"/>
                              <a:gd name="connsiteX197" fmla="*/ 10582 w 28575"/>
                              <a:gd name="connsiteY197" fmla="*/ 4763 h 9525"/>
                              <a:gd name="connsiteX198" fmla="*/ 10582 w 28575"/>
                              <a:gd name="connsiteY198" fmla="*/ 4763 h 9525"/>
                              <a:gd name="connsiteX199" fmla="*/ 10582 w 28575"/>
                              <a:gd name="connsiteY199" fmla="*/ 4763 h 9525"/>
                              <a:gd name="connsiteX200" fmla="*/ 11639 w 28575"/>
                              <a:gd name="connsiteY200" fmla="*/ 4763 h 9525"/>
                              <a:gd name="connsiteX201" fmla="*/ 11639 w 28575"/>
                              <a:gd name="connsiteY201" fmla="*/ 4763 h 9525"/>
                              <a:gd name="connsiteX202" fmla="*/ 11639 w 28575"/>
                              <a:gd name="connsiteY202" fmla="*/ 4763 h 9525"/>
                              <a:gd name="connsiteX203" fmla="*/ 11639 w 28575"/>
                              <a:gd name="connsiteY203" fmla="*/ 4763 h 9525"/>
                              <a:gd name="connsiteX204" fmla="*/ 11639 w 28575"/>
                              <a:gd name="connsiteY204" fmla="*/ 4763 h 9525"/>
                              <a:gd name="connsiteX205" fmla="*/ 11639 w 28575"/>
                              <a:gd name="connsiteY205" fmla="*/ 4763 h 9525"/>
                              <a:gd name="connsiteX206" fmla="*/ 11639 w 28575"/>
                              <a:gd name="connsiteY206" fmla="*/ 4763 h 9525"/>
                              <a:gd name="connsiteX207" fmla="*/ 11639 w 28575"/>
                              <a:gd name="connsiteY207" fmla="*/ 0 h 9525"/>
                              <a:gd name="connsiteX208" fmla="*/ 11639 w 28575"/>
                              <a:gd name="connsiteY208" fmla="*/ 0 h 9525"/>
                              <a:gd name="connsiteX209" fmla="*/ 11639 w 28575"/>
                              <a:gd name="connsiteY209" fmla="*/ 4763 h 9525"/>
                              <a:gd name="connsiteX210" fmla="*/ 11639 w 28575"/>
                              <a:gd name="connsiteY210" fmla="*/ 4763 h 9525"/>
                              <a:gd name="connsiteX211" fmla="*/ 11639 w 28575"/>
                              <a:gd name="connsiteY211" fmla="*/ 4763 h 9525"/>
                              <a:gd name="connsiteX212" fmla="*/ 11639 w 28575"/>
                              <a:gd name="connsiteY212" fmla="*/ 4763 h 9525"/>
                              <a:gd name="connsiteX213" fmla="*/ 11639 w 28575"/>
                              <a:gd name="connsiteY213" fmla="*/ 4763 h 9525"/>
                              <a:gd name="connsiteX214" fmla="*/ 11639 w 28575"/>
                              <a:gd name="connsiteY214" fmla="*/ 4763 h 9525"/>
                              <a:gd name="connsiteX215" fmla="*/ 11639 w 28575"/>
                              <a:gd name="connsiteY215" fmla="*/ 4763 h 9525"/>
                              <a:gd name="connsiteX216" fmla="*/ 11639 w 28575"/>
                              <a:gd name="connsiteY216" fmla="*/ 4763 h 9525"/>
                              <a:gd name="connsiteX217" fmla="*/ 11639 w 28575"/>
                              <a:gd name="connsiteY217" fmla="*/ 4763 h 9525"/>
                              <a:gd name="connsiteX218" fmla="*/ 12697 w 28575"/>
                              <a:gd name="connsiteY218" fmla="*/ 9525 h 9525"/>
                              <a:gd name="connsiteX219" fmla="*/ 12697 w 28575"/>
                              <a:gd name="connsiteY219" fmla="*/ 4763 h 9525"/>
                              <a:gd name="connsiteX220" fmla="*/ 12697 w 28575"/>
                              <a:gd name="connsiteY220" fmla="*/ 9525 h 9525"/>
                              <a:gd name="connsiteX221" fmla="*/ 12697 w 28575"/>
                              <a:gd name="connsiteY221" fmla="*/ 4763 h 9525"/>
                              <a:gd name="connsiteX222" fmla="*/ 12697 w 28575"/>
                              <a:gd name="connsiteY222" fmla="*/ 4763 h 9525"/>
                              <a:gd name="connsiteX223" fmla="*/ 12697 w 28575"/>
                              <a:gd name="connsiteY223" fmla="*/ 4763 h 9525"/>
                              <a:gd name="connsiteX224" fmla="*/ 12697 w 28575"/>
                              <a:gd name="connsiteY224" fmla="*/ 4763 h 9525"/>
                              <a:gd name="connsiteX225" fmla="*/ 12697 w 28575"/>
                              <a:gd name="connsiteY225" fmla="*/ 4763 h 9525"/>
                              <a:gd name="connsiteX226" fmla="*/ 12697 w 28575"/>
                              <a:gd name="connsiteY226" fmla="*/ 4763 h 9525"/>
                              <a:gd name="connsiteX227" fmla="*/ 12697 w 28575"/>
                              <a:gd name="connsiteY227" fmla="*/ 4763 h 9525"/>
                              <a:gd name="connsiteX228" fmla="*/ 12697 w 28575"/>
                              <a:gd name="connsiteY228" fmla="*/ 4763 h 9525"/>
                              <a:gd name="connsiteX229" fmla="*/ 12697 w 28575"/>
                              <a:gd name="connsiteY229" fmla="*/ 4763 h 9525"/>
                              <a:gd name="connsiteX230" fmla="*/ 12697 w 28575"/>
                              <a:gd name="connsiteY230" fmla="*/ 4763 h 9525"/>
                              <a:gd name="connsiteX231" fmla="*/ 12697 w 28575"/>
                              <a:gd name="connsiteY231" fmla="*/ 4763 h 9525"/>
                              <a:gd name="connsiteX232" fmla="*/ 12697 w 28575"/>
                              <a:gd name="connsiteY232" fmla="*/ 4763 h 9525"/>
                              <a:gd name="connsiteX233" fmla="*/ 12697 w 28575"/>
                              <a:gd name="connsiteY233" fmla="*/ 4763 h 9525"/>
                              <a:gd name="connsiteX234" fmla="*/ 12697 w 28575"/>
                              <a:gd name="connsiteY234" fmla="*/ 4763 h 9525"/>
                              <a:gd name="connsiteX235" fmla="*/ 12697 w 28575"/>
                              <a:gd name="connsiteY235" fmla="*/ 0 h 9525"/>
                              <a:gd name="connsiteX236" fmla="*/ 12697 w 28575"/>
                              <a:gd name="connsiteY236" fmla="*/ 0 h 9525"/>
                              <a:gd name="connsiteX237" fmla="*/ 12697 w 28575"/>
                              <a:gd name="connsiteY237" fmla="*/ 4763 h 9525"/>
                              <a:gd name="connsiteX238" fmla="*/ 13754 w 28575"/>
                              <a:gd name="connsiteY238" fmla="*/ 4763 h 9525"/>
                              <a:gd name="connsiteX239" fmla="*/ 13754 w 28575"/>
                              <a:gd name="connsiteY239" fmla="*/ 4763 h 9525"/>
                              <a:gd name="connsiteX240" fmla="*/ 13754 w 28575"/>
                              <a:gd name="connsiteY240" fmla="*/ 4763 h 9525"/>
                              <a:gd name="connsiteX241" fmla="*/ 13754 w 28575"/>
                              <a:gd name="connsiteY241" fmla="*/ 4763 h 9525"/>
                              <a:gd name="connsiteX242" fmla="*/ 13754 w 28575"/>
                              <a:gd name="connsiteY242" fmla="*/ 4763 h 9525"/>
                              <a:gd name="connsiteX243" fmla="*/ 13754 w 28575"/>
                              <a:gd name="connsiteY243" fmla="*/ 4763 h 9525"/>
                              <a:gd name="connsiteX244" fmla="*/ 13754 w 28575"/>
                              <a:gd name="connsiteY244" fmla="*/ 9525 h 9525"/>
                              <a:gd name="connsiteX245" fmla="*/ 13754 w 28575"/>
                              <a:gd name="connsiteY245" fmla="*/ 4763 h 9525"/>
                              <a:gd name="connsiteX246" fmla="*/ 13754 w 28575"/>
                              <a:gd name="connsiteY246" fmla="*/ 4763 h 9525"/>
                              <a:gd name="connsiteX247" fmla="*/ 13754 w 28575"/>
                              <a:gd name="connsiteY247" fmla="*/ 4763 h 9525"/>
                              <a:gd name="connsiteX248" fmla="*/ 13754 w 28575"/>
                              <a:gd name="connsiteY248" fmla="*/ 4763 h 9525"/>
                              <a:gd name="connsiteX249" fmla="*/ 13754 w 28575"/>
                              <a:gd name="connsiteY249" fmla="*/ 4763 h 9525"/>
                              <a:gd name="connsiteX250" fmla="*/ 13754 w 28575"/>
                              <a:gd name="connsiteY250" fmla="*/ 4763 h 9525"/>
                              <a:gd name="connsiteX251" fmla="*/ 13754 w 28575"/>
                              <a:gd name="connsiteY251" fmla="*/ 4763 h 9525"/>
                              <a:gd name="connsiteX252" fmla="*/ 13754 w 28575"/>
                              <a:gd name="connsiteY252" fmla="*/ 4763 h 9525"/>
                              <a:gd name="connsiteX253" fmla="*/ 13754 w 28575"/>
                              <a:gd name="connsiteY253" fmla="*/ 4763 h 9525"/>
                              <a:gd name="connsiteX254" fmla="*/ 13754 w 28575"/>
                              <a:gd name="connsiteY254" fmla="*/ 4763 h 9525"/>
                              <a:gd name="connsiteX255" fmla="*/ 13754 w 28575"/>
                              <a:gd name="connsiteY255" fmla="*/ 4763 h 9525"/>
                              <a:gd name="connsiteX256" fmla="*/ 14821 w 28575"/>
                              <a:gd name="connsiteY256" fmla="*/ 4763 h 9525"/>
                              <a:gd name="connsiteX257" fmla="*/ 14821 w 28575"/>
                              <a:gd name="connsiteY257" fmla="*/ 4763 h 9525"/>
                              <a:gd name="connsiteX258" fmla="*/ 14821 w 28575"/>
                              <a:gd name="connsiteY258" fmla="*/ 4763 h 9525"/>
                              <a:gd name="connsiteX259" fmla="*/ 14821 w 28575"/>
                              <a:gd name="connsiteY259" fmla="*/ 4763 h 9525"/>
                              <a:gd name="connsiteX260" fmla="*/ 14821 w 28575"/>
                              <a:gd name="connsiteY260" fmla="*/ 4763 h 9525"/>
                              <a:gd name="connsiteX261" fmla="*/ 14821 w 28575"/>
                              <a:gd name="connsiteY261" fmla="*/ 4763 h 9525"/>
                              <a:gd name="connsiteX262" fmla="*/ 14821 w 28575"/>
                              <a:gd name="connsiteY262" fmla="*/ 9525 h 9525"/>
                              <a:gd name="connsiteX263" fmla="*/ 14821 w 28575"/>
                              <a:gd name="connsiteY263" fmla="*/ 4763 h 9525"/>
                              <a:gd name="connsiteX264" fmla="*/ 14821 w 28575"/>
                              <a:gd name="connsiteY264" fmla="*/ 4763 h 9525"/>
                              <a:gd name="connsiteX265" fmla="*/ 14821 w 28575"/>
                              <a:gd name="connsiteY265" fmla="*/ 4763 h 9525"/>
                              <a:gd name="connsiteX266" fmla="*/ 14821 w 28575"/>
                              <a:gd name="connsiteY266" fmla="*/ 4763 h 9525"/>
                              <a:gd name="connsiteX267" fmla="*/ 14821 w 28575"/>
                              <a:gd name="connsiteY267" fmla="*/ 4763 h 9525"/>
                              <a:gd name="connsiteX268" fmla="*/ 14821 w 28575"/>
                              <a:gd name="connsiteY268" fmla="*/ 9525 h 9525"/>
                              <a:gd name="connsiteX269" fmla="*/ 14821 w 28575"/>
                              <a:gd name="connsiteY269" fmla="*/ 9525 h 9525"/>
                              <a:gd name="connsiteX270" fmla="*/ 14821 w 28575"/>
                              <a:gd name="connsiteY270" fmla="*/ 4763 h 9525"/>
                              <a:gd name="connsiteX271" fmla="*/ 14821 w 28575"/>
                              <a:gd name="connsiteY271" fmla="*/ 4763 h 9525"/>
                              <a:gd name="connsiteX272" fmla="*/ 14821 w 28575"/>
                              <a:gd name="connsiteY272" fmla="*/ 4763 h 9525"/>
                              <a:gd name="connsiteX273" fmla="*/ 14821 w 28575"/>
                              <a:gd name="connsiteY273" fmla="*/ 4763 h 9525"/>
                              <a:gd name="connsiteX274" fmla="*/ 15878 w 28575"/>
                              <a:gd name="connsiteY274" fmla="*/ 4763 h 9525"/>
                              <a:gd name="connsiteX275" fmla="*/ 15878 w 28575"/>
                              <a:gd name="connsiteY275" fmla="*/ 4763 h 9525"/>
                              <a:gd name="connsiteX276" fmla="*/ 15878 w 28575"/>
                              <a:gd name="connsiteY276" fmla="*/ 4763 h 9525"/>
                              <a:gd name="connsiteX277" fmla="*/ 15878 w 28575"/>
                              <a:gd name="connsiteY277" fmla="*/ 4763 h 9525"/>
                              <a:gd name="connsiteX278" fmla="*/ 15878 w 28575"/>
                              <a:gd name="connsiteY278" fmla="*/ 4763 h 9525"/>
                              <a:gd name="connsiteX279" fmla="*/ 15878 w 28575"/>
                              <a:gd name="connsiteY279" fmla="*/ 4763 h 9525"/>
                              <a:gd name="connsiteX280" fmla="*/ 15878 w 28575"/>
                              <a:gd name="connsiteY280" fmla="*/ 4763 h 9525"/>
                              <a:gd name="connsiteX281" fmla="*/ 15878 w 28575"/>
                              <a:gd name="connsiteY281" fmla="*/ 4763 h 9525"/>
                              <a:gd name="connsiteX282" fmla="*/ 15878 w 28575"/>
                              <a:gd name="connsiteY282" fmla="*/ 4763 h 9525"/>
                              <a:gd name="connsiteX283" fmla="*/ 15878 w 28575"/>
                              <a:gd name="connsiteY283" fmla="*/ 4763 h 9525"/>
                              <a:gd name="connsiteX284" fmla="*/ 15878 w 28575"/>
                              <a:gd name="connsiteY284" fmla="*/ 4763 h 9525"/>
                              <a:gd name="connsiteX285" fmla="*/ 15878 w 28575"/>
                              <a:gd name="connsiteY285" fmla="*/ 4763 h 9525"/>
                              <a:gd name="connsiteX286" fmla="*/ 15878 w 28575"/>
                              <a:gd name="connsiteY286" fmla="*/ 4763 h 9525"/>
                              <a:gd name="connsiteX287" fmla="*/ 15878 w 28575"/>
                              <a:gd name="connsiteY287" fmla="*/ 4763 h 9525"/>
                              <a:gd name="connsiteX288" fmla="*/ 15878 w 28575"/>
                              <a:gd name="connsiteY288" fmla="*/ 4763 h 9525"/>
                              <a:gd name="connsiteX289" fmla="*/ 15878 w 28575"/>
                              <a:gd name="connsiteY289" fmla="*/ 4763 h 9525"/>
                              <a:gd name="connsiteX290" fmla="*/ 15878 w 28575"/>
                              <a:gd name="connsiteY290" fmla="*/ 4763 h 9525"/>
                              <a:gd name="connsiteX291" fmla="*/ 15878 w 28575"/>
                              <a:gd name="connsiteY291" fmla="*/ 4763 h 9525"/>
                              <a:gd name="connsiteX292" fmla="*/ 15878 w 28575"/>
                              <a:gd name="connsiteY292" fmla="*/ 4763 h 9525"/>
                              <a:gd name="connsiteX293" fmla="*/ 15878 w 28575"/>
                              <a:gd name="connsiteY293" fmla="*/ 0 h 9525"/>
                              <a:gd name="connsiteX294" fmla="*/ 15878 w 28575"/>
                              <a:gd name="connsiteY294" fmla="*/ 4763 h 9525"/>
                              <a:gd name="connsiteX295" fmla="*/ 15878 w 28575"/>
                              <a:gd name="connsiteY295" fmla="*/ 4763 h 9525"/>
                              <a:gd name="connsiteX296" fmla="*/ 15878 w 28575"/>
                              <a:gd name="connsiteY296" fmla="*/ 4763 h 9525"/>
                              <a:gd name="connsiteX297" fmla="*/ 15878 w 28575"/>
                              <a:gd name="connsiteY297" fmla="*/ 4763 h 9525"/>
                              <a:gd name="connsiteX298" fmla="*/ 15878 w 28575"/>
                              <a:gd name="connsiteY298" fmla="*/ 4763 h 9525"/>
                              <a:gd name="connsiteX299" fmla="*/ 15878 w 28575"/>
                              <a:gd name="connsiteY299" fmla="*/ 4763 h 9525"/>
                              <a:gd name="connsiteX300" fmla="*/ 16936 w 28575"/>
                              <a:gd name="connsiteY300" fmla="*/ 4763 h 9525"/>
                              <a:gd name="connsiteX301" fmla="*/ 16936 w 28575"/>
                              <a:gd name="connsiteY301" fmla="*/ 4763 h 9525"/>
                              <a:gd name="connsiteX302" fmla="*/ 16936 w 28575"/>
                              <a:gd name="connsiteY302" fmla="*/ 4763 h 9525"/>
                              <a:gd name="connsiteX303" fmla="*/ 16936 w 28575"/>
                              <a:gd name="connsiteY303" fmla="*/ 4763 h 9525"/>
                              <a:gd name="connsiteX304" fmla="*/ 16936 w 28575"/>
                              <a:gd name="connsiteY304" fmla="*/ 9525 h 9525"/>
                              <a:gd name="connsiteX305" fmla="*/ 16936 w 28575"/>
                              <a:gd name="connsiteY305" fmla="*/ 9525 h 9525"/>
                              <a:gd name="connsiteX306" fmla="*/ 16936 w 28575"/>
                              <a:gd name="connsiteY306" fmla="*/ 9525 h 9525"/>
                              <a:gd name="connsiteX307" fmla="*/ 16936 w 28575"/>
                              <a:gd name="connsiteY307" fmla="*/ 4763 h 9525"/>
                              <a:gd name="connsiteX308" fmla="*/ 16936 w 28575"/>
                              <a:gd name="connsiteY308" fmla="*/ 4763 h 9525"/>
                              <a:gd name="connsiteX309" fmla="*/ 16936 w 28575"/>
                              <a:gd name="connsiteY309" fmla="*/ 4763 h 9525"/>
                              <a:gd name="connsiteX310" fmla="*/ 16936 w 28575"/>
                              <a:gd name="connsiteY310" fmla="*/ 0 h 9525"/>
                              <a:gd name="connsiteX311" fmla="*/ 16936 w 28575"/>
                              <a:gd name="connsiteY311" fmla="*/ 0 h 9525"/>
                              <a:gd name="connsiteX312" fmla="*/ 16936 w 28575"/>
                              <a:gd name="connsiteY312" fmla="*/ 0 h 9525"/>
                              <a:gd name="connsiteX313" fmla="*/ 16936 w 28575"/>
                              <a:gd name="connsiteY313" fmla="*/ 4763 h 9525"/>
                              <a:gd name="connsiteX314" fmla="*/ 16936 w 28575"/>
                              <a:gd name="connsiteY314" fmla="*/ 4763 h 9525"/>
                              <a:gd name="connsiteX315" fmla="*/ 16936 w 28575"/>
                              <a:gd name="connsiteY315" fmla="*/ 9525 h 9525"/>
                              <a:gd name="connsiteX316" fmla="*/ 16936 w 28575"/>
                              <a:gd name="connsiteY316" fmla="*/ 9525 h 9525"/>
                              <a:gd name="connsiteX317" fmla="*/ 16936 w 28575"/>
                              <a:gd name="connsiteY317" fmla="*/ 9525 h 9525"/>
                              <a:gd name="connsiteX318" fmla="*/ 17993 w 28575"/>
                              <a:gd name="connsiteY318" fmla="*/ 4763 h 9525"/>
                              <a:gd name="connsiteX319" fmla="*/ 17993 w 28575"/>
                              <a:gd name="connsiteY319" fmla="*/ 4763 h 9525"/>
                              <a:gd name="connsiteX320" fmla="*/ 17993 w 28575"/>
                              <a:gd name="connsiteY320" fmla="*/ 4763 h 9525"/>
                              <a:gd name="connsiteX321" fmla="*/ 17993 w 28575"/>
                              <a:gd name="connsiteY321" fmla="*/ 4763 h 9525"/>
                              <a:gd name="connsiteX322" fmla="*/ 17993 w 28575"/>
                              <a:gd name="connsiteY322" fmla="*/ 4763 h 9525"/>
                              <a:gd name="connsiteX323" fmla="*/ 17993 w 28575"/>
                              <a:gd name="connsiteY323" fmla="*/ 4763 h 9525"/>
                              <a:gd name="connsiteX324" fmla="*/ 17993 w 28575"/>
                              <a:gd name="connsiteY324" fmla="*/ 4763 h 9525"/>
                              <a:gd name="connsiteX325" fmla="*/ 17993 w 28575"/>
                              <a:gd name="connsiteY325" fmla="*/ 4763 h 9525"/>
                              <a:gd name="connsiteX326" fmla="*/ 17993 w 28575"/>
                              <a:gd name="connsiteY326" fmla="*/ 4763 h 9525"/>
                              <a:gd name="connsiteX327" fmla="*/ 17993 w 28575"/>
                              <a:gd name="connsiteY327" fmla="*/ 4763 h 9525"/>
                              <a:gd name="connsiteX328" fmla="*/ 17993 w 28575"/>
                              <a:gd name="connsiteY328" fmla="*/ 4763 h 9525"/>
                              <a:gd name="connsiteX329" fmla="*/ 17993 w 28575"/>
                              <a:gd name="connsiteY329" fmla="*/ 4763 h 9525"/>
                              <a:gd name="connsiteX330" fmla="*/ 17993 w 28575"/>
                              <a:gd name="connsiteY330" fmla="*/ 4763 h 9525"/>
                              <a:gd name="connsiteX331" fmla="*/ 17993 w 28575"/>
                              <a:gd name="connsiteY331" fmla="*/ 9525 h 9525"/>
                              <a:gd name="connsiteX332" fmla="*/ 17993 w 28575"/>
                              <a:gd name="connsiteY332" fmla="*/ 9525 h 9525"/>
                              <a:gd name="connsiteX333" fmla="*/ 17993 w 28575"/>
                              <a:gd name="connsiteY333" fmla="*/ 9525 h 9525"/>
                              <a:gd name="connsiteX334" fmla="*/ 17993 w 28575"/>
                              <a:gd name="connsiteY334" fmla="*/ 4763 h 9525"/>
                              <a:gd name="connsiteX335" fmla="*/ 17993 w 28575"/>
                              <a:gd name="connsiteY335" fmla="*/ 4763 h 9525"/>
                              <a:gd name="connsiteX336" fmla="*/ 19050 w 28575"/>
                              <a:gd name="connsiteY336" fmla="*/ 4763 h 9525"/>
                              <a:gd name="connsiteX337" fmla="*/ 19050 w 28575"/>
                              <a:gd name="connsiteY337" fmla="*/ 4763 h 9525"/>
                              <a:gd name="connsiteX338" fmla="*/ 19050 w 28575"/>
                              <a:gd name="connsiteY338" fmla="*/ 4763 h 9525"/>
                              <a:gd name="connsiteX339" fmla="*/ 19050 w 28575"/>
                              <a:gd name="connsiteY339" fmla="*/ 4763 h 9525"/>
                              <a:gd name="connsiteX340" fmla="*/ 19050 w 28575"/>
                              <a:gd name="connsiteY340" fmla="*/ 9525 h 9525"/>
                              <a:gd name="connsiteX341" fmla="*/ 19050 w 28575"/>
                              <a:gd name="connsiteY341" fmla="*/ 9525 h 9525"/>
                              <a:gd name="connsiteX342" fmla="*/ 19050 w 28575"/>
                              <a:gd name="connsiteY342" fmla="*/ 4763 h 9525"/>
                              <a:gd name="connsiteX343" fmla="*/ 19050 w 28575"/>
                              <a:gd name="connsiteY343" fmla="*/ 4763 h 9525"/>
                              <a:gd name="connsiteX344" fmla="*/ 19050 w 28575"/>
                              <a:gd name="connsiteY344" fmla="*/ 0 h 9525"/>
                              <a:gd name="connsiteX345" fmla="*/ 19050 w 28575"/>
                              <a:gd name="connsiteY345" fmla="*/ 4763 h 9525"/>
                              <a:gd name="connsiteX346" fmla="*/ 19050 w 28575"/>
                              <a:gd name="connsiteY346" fmla="*/ 4763 h 9525"/>
                              <a:gd name="connsiteX347" fmla="*/ 19050 w 28575"/>
                              <a:gd name="connsiteY347" fmla="*/ 4763 h 9525"/>
                              <a:gd name="connsiteX348" fmla="*/ 19050 w 28575"/>
                              <a:gd name="connsiteY348" fmla="*/ 4763 h 9525"/>
                              <a:gd name="connsiteX349" fmla="*/ 19050 w 28575"/>
                              <a:gd name="connsiteY349" fmla="*/ 9525 h 9525"/>
                              <a:gd name="connsiteX350" fmla="*/ 19050 w 28575"/>
                              <a:gd name="connsiteY350" fmla="*/ 4763 h 9525"/>
                              <a:gd name="connsiteX351" fmla="*/ 19050 w 28575"/>
                              <a:gd name="connsiteY351" fmla="*/ 4763 h 9525"/>
                              <a:gd name="connsiteX352" fmla="*/ 19050 w 28575"/>
                              <a:gd name="connsiteY352" fmla="*/ 9525 h 9525"/>
                              <a:gd name="connsiteX353" fmla="*/ 19050 w 28575"/>
                              <a:gd name="connsiteY353" fmla="*/ 9525 h 9525"/>
                              <a:gd name="connsiteX354" fmla="*/ 20107 w 28575"/>
                              <a:gd name="connsiteY354" fmla="*/ 4763 h 9525"/>
                              <a:gd name="connsiteX355" fmla="*/ 20107 w 28575"/>
                              <a:gd name="connsiteY355" fmla="*/ 4763 h 9525"/>
                              <a:gd name="connsiteX356" fmla="*/ 20107 w 28575"/>
                              <a:gd name="connsiteY356" fmla="*/ 4763 h 9525"/>
                              <a:gd name="connsiteX357" fmla="*/ 20107 w 28575"/>
                              <a:gd name="connsiteY357" fmla="*/ 4763 h 9525"/>
                              <a:gd name="connsiteX358" fmla="*/ 20107 w 28575"/>
                              <a:gd name="connsiteY358" fmla="*/ 0 h 9525"/>
                              <a:gd name="connsiteX359" fmla="*/ 20107 w 28575"/>
                              <a:gd name="connsiteY359" fmla="*/ 0 h 9525"/>
                              <a:gd name="connsiteX360" fmla="*/ 20107 w 28575"/>
                              <a:gd name="connsiteY360" fmla="*/ 0 h 9525"/>
                              <a:gd name="connsiteX361" fmla="*/ 20107 w 28575"/>
                              <a:gd name="connsiteY361" fmla="*/ 0 h 9525"/>
                              <a:gd name="connsiteX362" fmla="*/ 20107 w 28575"/>
                              <a:gd name="connsiteY362" fmla="*/ 4763 h 9525"/>
                              <a:gd name="connsiteX363" fmla="*/ 20107 w 28575"/>
                              <a:gd name="connsiteY363" fmla="*/ 4763 h 9525"/>
                              <a:gd name="connsiteX364" fmla="*/ 20107 w 28575"/>
                              <a:gd name="connsiteY364" fmla="*/ 4763 h 9525"/>
                              <a:gd name="connsiteX365" fmla="*/ 20107 w 28575"/>
                              <a:gd name="connsiteY365" fmla="*/ 4763 h 9525"/>
                              <a:gd name="connsiteX366" fmla="*/ 20107 w 28575"/>
                              <a:gd name="connsiteY366" fmla="*/ 4763 h 9525"/>
                              <a:gd name="connsiteX367" fmla="*/ 20107 w 28575"/>
                              <a:gd name="connsiteY367" fmla="*/ 4763 h 9525"/>
                              <a:gd name="connsiteX368" fmla="*/ 20107 w 28575"/>
                              <a:gd name="connsiteY368" fmla="*/ 4763 h 9525"/>
                              <a:gd name="connsiteX369" fmla="*/ 20107 w 28575"/>
                              <a:gd name="connsiteY369" fmla="*/ 4763 h 9525"/>
                              <a:gd name="connsiteX370" fmla="*/ 20107 w 28575"/>
                              <a:gd name="connsiteY370" fmla="*/ 4763 h 9525"/>
                              <a:gd name="connsiteX371" fmla="*/ 20107 w 28575"/>
                              <a:gd name="connsiteY371" fmla="*/ 4763 h 9525"/>
                              <a:gd name="connsiteX372" fmla="*/ 20107 w 28575"/>
                              <a:gd name="connsiteY372" fmla="*/ 4763 h 9525"/>
                              <a:gd name="connsiteX373" fmla="*/ 20107 w 28575"/>
                              <a:gd name="connsiteY373" fmla="*/ 4763 h 9525"/>
                              <a:gd name="connsiteX374" fmla="*/ 21164 w 28575"/>
                              <a:gd name="connsiteY374" fmla="*/ 9525 h 9525"/>
                              <a:gd name="connsiteX375" fmla="*/ 21164 w 28575"/>
                              <a:gd name="connsiteY375" fmla="*/ 9525 h 9525"/>
                              <a:gd name="connsiteX376" fmla="*/ 21164 w 28575"/>
                              <a:gd name="connsiteY376" fmla="*/ 9525 h 9525"/>
                              <a:gd name="connsiteX377" fmla="*/ 21164 w 28575"/>
                              <a:gd name="connsiteY377" fmla="*/ 4763 h 9525"/>
                              <a:gd name="connsiteX378" fmla="*/ 21164 w 28575"/>
                              <a:gd name="connsiteY378" fmla="*/ 4763 h 9525"/>
                              <a:gd name="connsiteX379" fmla="*/ 21164 w 28575"/>
                              <a:gd name="connsiteY379" fmla="*/ 4763 h 9525"/>
                              <a:gd name="connsiteX380" fmla="*/ 21164 w 28575"/>
                              <a:gd name="connsiteY380" fmla="*/ 4763 h 9525"/>
                              <a:gd name="connsiteX381" fmla="*/ 21164 w 28575"/>
                              <a:gd name="connsiteY381" fmla="*/ 4763 h 9525"/>
                              <a:gd name="connsiteX382" fmla="*/ 21164 w 28575"/>
                              <a:gd name="connsiteY382" fmla="*/ 4763 h 9525"/>
                              <a:gd name="connsiteX383" fmla="*/ 21164 w 28575"/>
                              <a:gd name="connsiteY383" fmla="*/ 4763 h 9525"/>
                              <a:gd name="connsiteX384" fmla="*/ 21164 w 28575"/>
                              <a:gd name="connsiteY384" fmla="*/ 4763 h 9525"/>
                              <a:gd name="connsiteX385" fmla="*/ 21164 w 28575"/>
                              <a:gd name="connsiteY385" fmla="*/ 4763 h 9525"/>
                              <a:gd name="connsiteX386" fmla="*/ 21164 w 28575"/>
                              <a:gd name="connsiteY386" fmla="*/ 4763 h 9525"/>
                              <a:gd name="connsiteX387" fmla="*/ 21164 w 28575"/>
                              <a:gd name="connsiteY387" fmla="*/ 4763 h 9525"/>
                              <a:gd name="connsiteX388" fmla="*/ 21164 w 28575"/>
                              <a:gd name="connsiteY388" fmla="*/ 4763 h 9525"/>
                              <a:gd name="connsiteX389" fmla="*/ 21164 w 28575"/>
                              <a:gd name="connsiteY389" fmla="*/ 9525 h 9525"/>
                              <a:gd name="connsiteX390" fmla="*/ 21164 w 28575"/>
                              <a:gd name="connsiteY390" fmla="*/ 9525 h 9525"/>
                              <a:gd name="connsiteX391" fmla="*/ 21164 w 28575"/>
                              <a:gd name="connsiteY391" fmla="*/ 9525 h 9525"/>
                              <a:gd name="connsiteX392" fmla="*/ 22222 w 28575"/>
                              <a:gd name="connsiteY392" fmla="*/ 4763 h 9525"/>
                              <a:gd name="connsiteX393" fmla="*/ 22222 w 28575"/>
                              <a:gd name="connsiteY393" fmla="*/ 4763 h 9525"/>
                              <a:gd name="connsiteX394" fmla="*/ 22222 w 28575"/>
                              <a:gd name="connsiteY394" fmla="*/ 4763 h 9525"/>
                              <a:gd name="connsiteX395" fmla="*/ 22222 w 28575"/>
                              <a:gd name="connsiteY395" fmla="*/ 4763 h 9525"/>
                              <a:gd name="connsiteX396" fmla="*/ 22222 w 28575"/>
                              <a:gd name="connsiteY396" fmla="*/ 4763 h 9525"/>
                              <a:gd name="connsiteX397" fmla="*/ 22222 w 28575"/>
                              <a:gd name="connsiteY397" fmla="*/ 4763 h 9525"/>
                              <a:gd name="connsiteX398" fmla="*/ 22222 w 28575"/>
                              <a:gd name="connsiteY398" fmla="*/ 4763 h 9525"/>
                              <a:gd name="connsiteX399" fmla="*/ 22222 w 28575"/>
                              <a:gd name="connsiteY399" fmla="*/ 4763 h 9525"/>
                              <a:gd name="connsiteX400" fmla="*/ 22222 w 28575"/>
                              <a:gd name="connsiteY400" fmla="*/ 4763 h 9525"/>
                              <a:gd name="connsiteX401" fmla="*/ 22222 w 28575"/>
                              <a:gd name="connsiteY401" fmla="*/ 9525 h 9525"/>
                              <a:gd name="connsiteX402" fmla="*/ 22222 w 28575"/>
                              <a:gd name="connsiteY402" fmla="*/ 4763 h 9525"/>
                              <a:gd name="connsiteX403" fmla="*/ 22222 w 28575"/>
                              <a:gd name="connsiteY403" fmla="*/ 4763 h 9525"/>
                              <a:gd name="connsiteX404" fmla="*/ 22222 w 28575"/>
                              <a:gd name="connsiteY404" fmla="*/ 4763 h 9525"/>
                              <a:gd name="connsiteX405" fmla="*/ 22222 w 28575"/>
                              <a:gd name="connsiteY405" fmla="*/ 4763 h 9525"/>
                              <a:gd name="connsiteX406" fmla="*/ 22222 w 28575"/>
                              <a:gd name="connsiteY406" fmla="*/ 4763 h 9525"/>
                              <a:gd name="connsiteX407" fmla="*/ 22222 w 28575"/>
                              <a:gd name="connsiteY407" fmla="*/ 4763 h 9525"/>
                              <a:gd name="connsiteX408" fmla="*/ 22222 w 28575"/>
                              <a:gd name="connsiteY408" fmla="*/ 9525 h 9525"/>
                              <a:gd name="connsiteX409" fmla="*/ 22222 w 28575"/>
                              <a:gd name="connsiteY409" fmla="*/ 4763 h 9525"/>
                              <a:gd name="connsiteX410" fmla="*/ 23279 w 28575"/>
                              <a:gd name="connsiteY410" fmla="*/ 4763 h 9525"/>
                              <a:gd name="connsiteX411" fmla="*/ 23279 w 28575"/>
                              <a:gd name="connsiteY411" fmla="*/ 9525 h 9525"/>
                              <a:gd name="connsiteX412" fmla="*/ 23279 w 28575"/>
                              <a:gd name="connsiteY412" fmla="*/ 9525 h 9525"/>
                              <a:gd name="connsiteX413" fmla="*/ 23279 w 28575"/>
                              <a:gd name="connsiteY413" fmla="*/ 9525 h 9525"/>
                              <a:gd name="connsiteX414" fmla="*/ 23279 w 28575"/>
                              <a:gd name="connsiteY414" fmla="*/ 9525 h 9525"/>
                              <a:gd name="connsiteX415" fmla="*/ 23279 w 28575"/>
                              <a:gd name="connsiteY415" fmla="*/ 4763 h 9525"/>
                              <a:gd name="connsiteX416" fmla="*/ 23279 w 28575"/>
                              <a:gd name="connsiteY416" fmla="*/ 4763 h 9525"/>
                              <a:gd name="connsiteX417" fmla="*/ 23279 w 28575"/>
                              <a:gd name="connsiteY417" fmla="*/ 4763 h 9525"/>
                              <a:gd name="connsiteX418" fmla="*/ 23279 w 28575"/>
                              <a:gd name="connsiteY418" fmla="*/ 9525 h 9525"/>
                              <a:gd name="connsiteX419" fmla="*/ 23279 w 28575"/>
                              <a:gd name="connsiteY419" fmla="*/ 4763 h 9525"/>
                              <a:gd name="connsiteX420" fmla="*/ 23279 w 28575"/>
                              <a:gd name="connsiteY420" fmla="*/ 4763 h 9525"/>
                              <a:gd name="connsiteX421" fmla="*/ 23279 w 28575"/>
                              <a:gd name="connsiteY421" fmla="*/ 4763 h 9525"/>
                              <a:gd name="connsiteX422" fmla="*/ 23279 w 28575"/>
                              <a:gd name="connsiteY422" fmla="*/ 4763 h 9525"/>
                              <a:gd name="connsiteX423" fmla="*/ 23279 w 28575"/>
                              <a:gd name="connsiteY423" fmla="*/ 9525 h 9525"/>
                              <a:gd name="connsiteX424" fmla="*/ 23279 w 28575"/>
                              <a:gd name="connsiteY424" fmla="*/ 9525 h 9525"/>
                              <a:gd name="connsiteX425" fmla="*/ 23279 w 28575"/>
                              <a:gd name="connsiteY425" fmla="*/ 4763 h 9525"/>
                              <a:gd name="connsiteX426" fmla="*/ 23279 w 28575"/>
                              <a:gd name="connsiteY426" fmla="*/ 4763 h 9525"/>
                              <a:gd name="connsiteX427" fmla="*/ 23279 w 28575"/>
                              <a:gd name="connsiteY427" fmla="*/ 4763 h 9525"/>
                              <a:gd name="connsiteX428" fmla="*/ 24346 w 28575"/>
                              <a:gd name="connsiteY428" fmla="*/ 4763 h 9525"/>
                              <a:gd name="connsiteX429" fmla="*/ 24346 w 28575"/>
                              <a:gd name="connsiteY429" fmla="*/ 4763 h 9525"/>
                              <a:gd name="connsiteX430" fmla="*/ 24346 w 28575"/>
                              <a:gd name="connsiteY430" fmla="*/ 4763 h 9525"/>
                              <a:gd name="connsiteX431" fmla="*/ 24346 w 28575"/>
                              <a:gd name="connsiteY431" fmla="*/ 4763 h 9525"/>
                              <a:gd name="connsiteX432" fmla="*/ 24346 w 28575"/>
                              <a:gd name="connsiteY432" fmla="*/ 4763 h 9525"/>
                              <a:gd name="connsiteX433" fmla="*/ 24346 w 28575"/>
                              <a:gd name="connsiteY433" fmla="*/ 4763 h 9525"/>
                              <a:gd name="connsiteX434" fmla="*/ 24346 w 28575"/>
                              <a:gd name="connsiteY434" fmla="*/ 4763 h 9525"/>
                              <a:gd name="connsiteX435" fmla="*/ 24346 w 28575"/>
                              <a:gd name="connsiteY435" fmla="*/ 4763 h 9525"/>
                              <a:gd name="connsiteX436" fmla="*/ 24346 w 28575"/>
                              <a:gd name="connsiteY436" fmla="*/ 4763 h 9525"/>
                              <a:gd name="connsiteX437" fmla="*/ 24346 w 28575"/>
                              <a:gd name="connsiteY437" fmla="*/ 4763 h 9525"/>
                              <a:gd name="connsiteX438" fmla="*/ 24346 w 28575"/>
                              <a:gd name="connsiteY438" fmla="*/ 4763 h 9525"/>
                              <a:gd name="connsiteX439" fmla="*/ 24346 w 28575"/>
                              <a:gd name="connsiteY439" fmla="*/ 4763 h 9525"/>
                              <a:gd name="connsiteX440" fmla="*/ 24346 w 28575"/>
                              <a:gd name="connsiteY440" fmla="*/ 4763 h 9525"/>
                              <a:gd name="connsiteX441" fmla="*/ 24346 w 28575"/>
                              <a:gd name="connsiteY441" fmla="*/ 4763 h 9525"/>
                              <a:gd name="connsiteX442" fmla="*/ 24346 w 28575"/>
                              <a:gd name="connsiteY442" fmla="*/ 4763 h 9525"/>
                              <a:gd name="connsiteX443" fmla="*/ 24346 w 28575"/>
                              <a:gd name="connsiteY443" fmla="*/ 9525 h 9525"/>
                              <a:gd name="connsiteX444" fmla="*/ 24346 w 28575"/>
                              <a:gd name="connsiteY444" fmla="*/ 9525 h 9525"/>
                              <a:gd name="connsiteX445" fmla="*/ 24346 w 28575"/>
                              <a:gd name="connsiteY445" fmla="*/ 9525 h 9525"/>
                              <a:gd name="connsiteX446" fmla="*/ 24346 w 28575"/>
                              <a:gd name="connsiteY446" fmla="*/ 9525 h 9525"/>
                              <a:gd name="connsiteX447" fmla="*/ 24346 w 28575"/>
                              <a:gd name="connsiteY447" fmla="*/ 4763 h 9525"/>
                              <a:gd name="connsiteX448" fmla="*/ 25403 w 28575"/>
                              <a:gd name="connsiteY448" fmla="*/ 9525 h 9525"/>
                              <a:gd name="connsiteX449" fmla="*/ 25403 w 28575"/>
                              <a:gd name="connsiteY449" fmla="*/ 4763 h 9525"/>
                              <a:gd name="connsiteX450" fmla="*/ 25403 w 28575"/>
                              <a:gd name="connsiteY450" fmla="*/ 4763 h 9525"/>
                              <a:gd name="connsiteX451" fmla="*/ 25403 w 28575"/>
                              <a:gd name="connsiteY451" fmla="*/ 4763 h 9525"/>
                              <a:gd name="connsiteX452" fmla="*/ 25403 w 28575"/>
                              <a:gd name="connsiteY452" fmla="*/ 4763 h 9525"/>
                              <a:gd name="connsiteX453" fmla="*/ 25403 w 28575"/>
                              <a:gd name="connsiteY453" fmla="*/ 4763 h 9525"/>
                              <a:gd name="connsiteX454" fmla="*/ 25403 w 28575"/>
                              <a:gd name="connsiteY454" fmla="*/ 4763 h 9525"/>
                              <a:gd name="connsiteX455" fmla="*/ 25403 w 28575"/>
                              <a:gd name="connsiteY455" fmla="*/ 4763 h 9525"/>
                              <a:gd name="connsiteX456" fmla="*/ 25403 w 28575"/>
                              <a:gd name="connsiteY456" fmla="*/ 4763 h 9525"/>
                              <a:gd name="connsiteX457" fmla="*/ 25403 w 28575"/>
                              <a:gd name="connsiteY457" fmla="*/ 4763 h 9525"/>
                              <a:gd name="connsiteX458" fmla="*/ 25403 w 28575"/>
                              <a:gd name="connsiteY458" fmla="*/ 4763 h 9525"/>
                              <a:gd name="connsiteX459" fmla="*/ 25403 w 28575"/>
                              <a:gd name="connsiteY459" fmla="*/ 4763 h 9525"/>
                              <a:gd name="connsiteX460" fmla="*/ 25403 w 28575"/>
                              <a:gd name="connsiteY460" fmla="*/ 4763 h 9525"/>
                              <a:gd name="connsiteX461" fmla="*/ 25403 w 28575"/>
                              <a:gd name="connsiteY461" fmla="*/ 4763 h 9525"/>
                              <a:gd name="connsiteX462" fmla="*/ 25403 w 28575"/>
                              <a:gd name="connsiteY462" fmla="*/ 4763 h 9525"/>
                              <a:gd name="connsiteX463" fmla="*/ 25403 w 28575"/>
                              <a:gd name="connsiteY463" fmla="*/ 4763 h 9525"/>
                              <a:gd name="connsiteX464" fmla="*/ 25403 w 28575"/>
                              <a:gd name="connsiteY464" fmla="*/ 4763 h 9525"/>
                              <a:gd name="connsiteX465" fmla="*/ 25403 w 28575"/>
                              <a:gd name="connsiteY465" fmla="*/ 4763 h 9525"/>
                              <a:gd name="connsiteX466" fmla="*/ 26461 w 28575"/>
                              <a:gd name="connsiteY466" fmla="*/ 4763 h 9525"/>
                              <a:gd name="connsiteX467" fmla="*/ 26461 w 28575"/>
                              <a:gd name="connsiteY467" fmla="*/ 4763 h 9525"/>
                              <a:gd name="connsiteX468" fmla="*/ 26461 w 28575"/>
                              <a:gd name="connsiteY468" fmla="*/ 4763 h 9525"/>
                              <a:gd name="connsiteX469" fmla="*/ 26461 w 28575"/>
                              <a:gd name="connsiteY469" fmla="*/ 4763 h 9525"/>
                              <a:gd name="connsiteX470" fmla="*/ 26461 w 28575"/>
                              <a:gd name="connsiteY470" fmla="*/ 4763 h 9525"/>
                              <a:gd name="connsiteX471" fmla="*/ 26461 w 28575"/>
                              <a:gd name="connsiteY471" fmla="*/ 4763 h 9525"/>
                              <a:gd name="connsiteX472" fmla="*/ 26461 w 28575"/>
                              <a:gd name="connsiteY472" fmla="*/ 4763 h 9525"/>
                              <a:gd name="connsiteX473" fmla="*/ 26461 w 28575"/>
                              <a:gd name="connsiteY473" fmla="*/ 9525 h 9525"/>
                              <a:gd name="connsiteX474" fmla="*/ 26461 w 28575"/>
                              <a:gd name="connsiteY474" fmla="*/ 9525 h 9525"/>
                              <a:gd name="connsiteX475" fmla="*/ 26461 w 28575"/>
                              <a:gd name="connsiteY475" fmla="*/ 9525 h 9525"/>
                              <a:gd name="connsiteX476" fmla="*/ 26461 w 28575"/>
                              <a:gd name="connsiteY476" fmla="*/ 9525 h 9525"/>
                              <a:gd name="connsiteX477" fmla="*/ 26461 w 28575"/>
                              <a:gd name="connsiteY477" fmla="*/ 4763 h 9525"/>
                              <a:gd name="connsiteX478" fmla="*/ 26461 w 28575"/>
                              <a:gd name="connsiteY478" fmla="*/ 9525 h 9525"/>
                              <a:gd name="connsiteX479" fmla="*/ 26461 w 28575"/>
                              <a:gd name="connsiteY479" fmla="*/ 9525 h 9525"/>
                              <a:gd name="connsiteX480" fmla="*/ 26461 w 28575"/>
                              <a:gd name="connsiteY480" fmla="*/ 9525 h 9525"/>
                              <a:gd name="connsiteX481" fmla="*/ 26461 w 28575"/>
                              <a:gd name="connsiteY481" fmla="*/ 9525 h 9525"/>
                              <a:gd name="connsiteX482" fmla="*/ 26461 w 28575"/>
                              <a:gd name="connsiteY482" fmla="*/ 4763 h 9525"/>
                              <a:gd name="connsiteX483" fmla="*/ 26461 w 28575"/>
                              <a:gd name="connsiteY483" fmla="*/ 4763 h 9525"/>
                              <a:gd name="connsiteX484" fmla="*/ 27518 w 28575"/>
                              <a:gd name="connsiteY484" fmla="*/ 4763 h 9525"/>
                              <a:gd name="connsiteX485" fmla="*/ 27518 w 28575"/>
                              <a:gd name="connsiteY485" fmla="*/ 4763 h 9525"/>
                              <a:gd name="connsiteX486" fmla="*/ 27518 w 28575"/>
                              <a:gd name="connsiteY486" fmla="*/ 4763 h 9525"/>
                              <a:gd name="connsiteX487" fmla="*/ 27518 w 28575"/>
                              <a:gd name="connsiteY487" fmla="*/ 4763 h 9525"/>
                              <a:gd name="connsiteX488" fmla="*/ 27518 w 28575"/>
                              <a:gd name="connsiteY488" fmla="*/ 4763 h 9525"/>
                              <a:gd name="connsiteX489" fmla="*/ 27518 w 28575"/>
                              <a:gd name="connsiteY489" fmla="*/ 4763 h 9525"/>
                              <a:gd name="connsiteX490" fmla="*/ 27518 w 28575"/>
                              <a:gd name="connsiteY490" fmla="*/ 4763 h 9525"/>
                              <a:gd name="connsiteX491" fmla="*/ 27518 w 28575"/>
                              <a:gd name="connsiteY491" fmla="*/ 4763 h 9525"/>
                              <a:gd name="connsiteX492" fmla="*/ 27518 w 28575"/>
                              <a:gd name="connsiteY492" fmla="*/ 4763 h 9525"/>
                              <a:gd name="connsiteX493" fmla="*/ 27518 w 28575"/>
                              <a:gd name="connsiteY493" fmla="*/ 4763 h 9525"/>
                              <a:gd name="connsiteX494" fmla="*/ 27518 w 28575"/>
                              <a:gd name="connsiteY494" fmla="*/ 4763 h 9525"/>
                              <a:gd name="connsiteX495" fmla="*/ 27518 w 28575"/>
                              <a:gd name="connsiteY495" fmla="*/ 4763 h 9525"/>
                              <a:gd name="connsiteX496" fmla="*/ 27518 w 28575"/>
                              <a:gd name="connsiteY496" fmla="*/ 4763 h 9525"/>
                              <a:gd name="connsiteX497" fmla="*/ 27518 w 28575"/>
                              <a:gd name="connsiteY497" fmla="*/ 4763 h 9525"/>
                              <a:gd name="connsiteX498" fmla="*/ 27518 w 28575"/>
                              <a:gd name="connsiteY498" fmla="*/ 4763 h 9525"/>
                              <a:gd name="connsiteX499" fmla="*/ 27518 w 28575"/>
                              <a:gd name="connsiteY499" fmla="*/ 4763 h 9525"/>
                              <a:gd name="connsiteX500" fmla="*/ 27518 w 28575"/>
                              <a:gd name="connsiteY500" fmla="*/ 4763 h 9525"/>
                              <a:gd name="connsiteX501" fmla="*/ 27518 w 28575"/>
                              <a:gd name="connsiteY501" fmla="*/ 4763 h 9525"/>
                              <a:gd name="connsiteX502" fmla="*/ 28575 w 28575"/>
                              <a:gd name="connsiteY502" fmla="*/ 4763 h 9525"/>
                              <a:gd name="connsiteX503" fmla="*/ 28575 w 28575"/>
                              <a:gd name="connsiteY503" fmla="*/ 9525 h 9525"/>
                              <a:gd name="connsiteX504" fmla="*/ 28575 w 28575"/>
                              <a:gd name="connsiteY504" fmla="*/ 4763 h 9525"/>
                              <a:gd name="connsiteX505" fmla="*/ 28575 w 28575"/>
                              <a:gd name="connsiteY505" fmla="*/ 9525 h 9525"/>
                              <a:gd name="connsiteX506" fmla="*/ 28575 w 28575"/>
                              <a:gd name="connsiteY506" fmla="*/ 4763 h 9525"/>
                              <a:gd name="connsiteX507" fmla="*/ 28575 w 28575"/>
                              <a:gd name="connsiteY507" fmla="*/ 4763 h 9525"/>
                              <a:gd name="connsiteX508" fmla="*/ 28575 w 28575"/>
                              <a:gd name="connsiteY508" fmla="*/ 9525 h 9525"/>
                              <a:gd name="connsiteX509" fmla="*/ 28575 w 28575"/>
                              <a:gd name="connsiteY509" fmla="*/ 9525 h 9525"/>
                              <a:gd name="connsiteX510" fmla="*/ 28575 w 28575"/>
                              <a:gd name="connsiteY510" fmla="*/ 9525 h 9525"/>
                              <a:gd name="connsiteX511" fmla="*/ 28575 w 28575"/>
                              <a:gd name="connsiteY511" fmla="*/ 9525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4763"/>
                                </a:moveTo>
                                <a:lnTo>
                                  <a:pt x="0" y="4763"/>
                                </a:lnTo>
                                <a:lnTo>
                                  <a:pt x="0" y="4763"/>
                                </a:lnTo>
                                <a:lnTo>
                                  <a:pt x="0" y="9525"/>
                                </a:lnTo>
                                <a:lnTo>
                                  <a:pt x="0" y="4763"/>
                                </a:lnTo>
                                <a:lnTo>
                                  <a:pt x="0" y="9525"/>
                                </a:lnTo>
                                <a:lnTo>
                                  <a:pt x="0" y="4763"/>
                                </a:lnTo>
                                <a:lnTo>
                                  <a:pt x="0" y="4763"/>
                                </a:lnTo>
                                <a:lnTo>
                                  <a:pt x="0" y="4763"/>
                                </a:lnTo>
                                <a:lnTo>
                                  <a:pt x="0" y="4763"/>
                                </a:lnTo>
                                <a:lnTo>
                                  <a:pt x="0" y="4763"/>
                                </a:lnTo>
                                <a:lnTo>
                                  <a:pt x="0" y="4763"/>
                                </a:lnTo>
                                <a:lnTo>
                                  <a:pt x="0" y="4763"/>
                                </a:lnTo>
                                <a:lnTo>
                                  <a:pt x="0" y="4763"/>
                                </a:lnTo>
                                <a:lnTo>
                                  <a:pt x="0" y="4763"/>
                                </a:lnTo>
                                <a:lnTo>
                                  <a:pt x="0" y="4763"/>
                                </a:lnTo>
                                <a:lnTo>
                                  <a:pt x="1057" y="4763"/>
                                </a:lnTo>
                                <a:lnTo>
                                  <a:pt x="1057" y="4763"/>
                                </a:lnTo>
                                <a:lnTo>
                                  <a:pt x="1057" y="4763"/>
                                </a:lnTo>
                                <a:lnTo>
                                  <a:pt x="1057" y="0"/>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2114" y="4763"/>
                                </a:lnTo>
                                <a:lnTo>
                                  <a:pt x="2114" y="4763"/>
                                </a:lnTo>
                                <a:lnTo>
                                  <a:pt x="2114" y="4763"/>
                                </a:lnTo>
                                <a:lnTo>
                                  <a:pt x="2114" y="4763"/>
                                </a:lnTo>
                                <a:lnTo>
                                  <a:pt x="2114" y="4763"/>
                                </a:lnTo>
                                <a:lnTo>
                                  <a:pt x="2114" y="4763"/>
                                </a:lnTo>
                                <a:lnTo>
                                  <a:pt x="2114" y="9525"/>
                                </a:lnTo>
                                <a:lnTo>
                                  <a:pt x="2114" y="4763"/>
                                </a:lnTo>
                                <a:lnTo>
                                  <a:pt x="2114" y="4763"/>
                                </a:lnTo>
                                <a:lnTo>
                                  <a:pt x="2114" y="4763"/>
                                </a:lnTo>
                                <a:lnTo>
                                  <a:pt x="2114" y="4763"/>
                                </a:lnTo>
                                <a:lnTo>
                                  <a:pt x="2114" y="9525"/>
                                </a:lnTo>
                                <a:lnTo>
                                  <a:pt x="2114" y="4763"/>
                                </a:lnTo>
                                <a:lnTo>
                                  <a:pt x="2114" y="4763"/>
                                </a:lnTo>
                                <a:lnTo>
                                  <a:pt x="2114" y="4763"/>
                                </a:lnTo>
                                <a:lnTo>
                                  <a:pt x="2114" y="4763"/>
                                </a:lnTo>
                                <a:lnTo>
                                  <a:pt x="2114" y="0"/>
                                </a:lnTo>
                                <a:lnTo>
                                  <a:pt x="2114" y="0"/>
                                </a:lnTo>
                                <a:lnTo>
                                  <a:pt x="3172" y="0"/>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0"/>
                                </a:lnTo>
                                <a:lnTo>
                                  <a:pt x="3172" y="4763"/>
                                </a:lnTo>
                                <a:lnTo>
                                  <a:pt x="4229" y="4763"/>
                                </a:lnTo>
                                <a:lnTo>
                                  <a:pt x="4229" y="4763"/>
                                </a:lnTo>
                                <a:lnTo>
                                  <a:pt x="4229" y="4763"/>
                                </a:lnTo>
                                <a:lnTo>
                                  <a:pt x="4229" y="0"/>
                                </a:lnTo>
                                <a:lnTo>
                                  <a:pt x="4229" y="4763"/>
                                </a:lnTo>
                                <a:lnTo>
                                  <a:pt x="4229" y="4763"/>
                                </a:lnTo>
                                <a:lnTo>
                                  <a:pt x="4229" y="4763"/>
                                </a:lnTo>
                                <a:lnTo>
                                  <a:pt x="4229" y="9525"/>
                                </a:lnTo>
                                <a:lnTo>
                                  <a:pt x="4229" y="4763"/>
                                </a:lnTo>
                                <a:lnTo>
                                  <a:pt x="4229" y="4763"/>
                                </a:lnTo>
                                <a:lnTo>
                                  <a:pt x="4229" y="4763"/>
                                </a:lnTo>
                                <a:lnTo>
                                  <a:pt x="4229" y="4763"/>
                                </a:lnTo>
                                <a:lnTo>
                                  <a:pt x="4229" y="4763"/>
                                </a:lnTo>
                                <a:lnTo>
                                  <a:pt x="4229" y="4763"/>
                                </a:lnTo>
                                <a:lnTo>
                                  <a:pt x="4229" y="4763"/>
                                </a:lnTo>
                                <a:lnTo>
                                  <a:pt x="4229" y="4763"/>
                                </a:lnTo>
                                <a:lnTo>
                                  <a:pt x="4229" y="0"/>
                                </a:lnTo>
                                <a:lnTo>
                                  <a:pt x="4229" y="4763"/>
                                </a:lnTo>
                                <a:lnTo>
                                  <a:pt x="4229" y="4763"/>
                                </a:lnTo>
                                <a:lnTo>
                                  <a:pt x="4229"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7411" y="4763"/>
                                </a:lnTo>
                                <a:lnTo>
                                  <a:pt x="7411" y="9525"/>
                                </a:lnTo>
                                <a:lnTo>
                                  <a:pt x="7411" y="9525"/>
                                </a:lnTo>
                                <a:lnTo>
                                  <a:pt x="7411" y="9525"/>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9525" y="4763"/>
                                </a:lnTo>
                                <a:lnTo>
                                  <a:pt x="9525" y="4763"/>
                                </a:lnTo>
                                <a:lnTo>
                                  <a:pt x="9525" y="4763"/>
                                </a:lnTo>
                                <a:lnTo>
                                  <a:pt x="9525" y="4763"/>
                                </a:lnTo>
                                <a:lnTo>
                                  <a:pt x="9525" y="4763"/>
                                </a:lnTo>
                                <a:lnTo>
                                  <a:pt x="9525" y="4763"/>
                                </a:lnTo>
                                <a:lnTo>
                                  <a:pt x="9525" y="4763"/>
                                </a:lnTo>
                                <a:lnTo>
                                  <a:pt x="9525" y="4763"/>
                                </a:lnTo>
                                <a:lnTo>
                                  <a:pt x="9525" y="9525"/>
                                </a:lnTo>
                                <a:lnTo>
                                  <a:pt x="9525" y="4763"/>
                                </a:lnTo>
                                <a:lnTo>
                                  <a:pt x="9525" y="4763"/>
                                </a:lnTo>
                                <a:lnTo>
                                  <a:pt x="9525" y="4763"/>
                                </a:lnTo>
                                <a:lnTo>
                                  <a:pt x="9525" y="4763"/>
                                </a:lnTo>
                                <a:lnTo>
                                  <a:pt x="9525" y="4763"/>
                                </a:lnTo>
                                <a:lnTo>
                                  <a:pt x="9525" y="4763"/>
                                </a:lnTo>
                                <a:lnTo>
                                  <a:pt x="9525" y="4763"/>
                                </a:lnTo>
                                <a:lnTo>
                                  <a:pt x="9525" y="9525"/>
                                </a:lnTo>
                                <a:lnTo>
                                  <a:pt x="9525"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0"/>
                                </a:lnTo>
                                <a:lnTo>
                                  <a:pt x="10582" y="0"/>
                                </a:lnTo>
                                <a:lnTo>
                                  <a:pt x="10582" y="4763"/>
                                </a:lnTo>
                                <a:lnTo>
                                  <a:pt x="10582" y="0"/>
                                </a:lnTo>
                                <a:lnTo>
                                  <a:pt x="10582" y="4763"/>
                                </a:lnTo>
                                <a:lnTo>
                                  <a:pt x="10582" y="4763"/>
                                </a:lnTo>
                                <a:lnTo>
                                  <a:pt x="10582" y="4763"/>
                                </a:lnTo>
                                <a:lnTo>
                                  <a:pt x="10582" y="4763"/>
                                </a:lnTo>
                                <a:lnTo>
                                  <a:pt x="10582" y="4763"/>
                                </a:lnTo>
                                <a:lnTo>
                                  <a:pt x="11639" y="4763"/>
                                </a:lnTo>
                                <a:lnTo>
                                  <a:pt x="11639" y="4763"/>
                                </a:lnTo>
                                <a:lnTo>
                                  <a:pt x="11639" y="4763"/>
                                </a:lnTo>
                                <a:lnTo>
                                  <a:pt x="11639" y="4763"/>
                                </a:lnTo>
                                <a:lnTo>
                                  <a:pt x="11639" y="4763"/>
                                </a:lnTo>
                                <a:lnTo>
                                  <a:pt x="11639" y="4763"/>
                                </a:lnTo>
                                <a:lnTo>
                                  <a:pt x="11639" y="4763"/>
                                </a:lnTo>
                                <a:lnTo>
                                  <a:pt x="11639" y="0"/>
                                </a:lnTo>
                                <a:lnTo>
                                  <a:pt x="11639" y="0"/>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2697" y="9525"/>
                                </a:lnTo>
                                <a:lnTo>
                                  <a:pt x="12697" y="4763"/>
                                </a:lnTo>
                                <a:lnTo>
                                  <a:pt x="12697" y="9525"/>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0"/>
                                </a:lnTo>
                                <a:lnTo>
                                  <a:pt x="12697" y="0"/>
                                </a:lnTo>
                                <a:lnTo>
                                  <a:pt x="12697" y="4763"/>
                                </a:lnTo>
                                <a:lnTo>
                                  <a:pt x="13754" y="4763"/>
                                </a:lnTo>
                                <a:lnTo>
                                  <a:pt x="13754" y="4763"/>
                                </a:lnTo>
                                <a:lnTo>
                                  <a:pt x="13754" y="4763"/>
                                </a:lnTo>
                                <a:lnTo>
                                  <a:pt x="13754" y="4763"/>
                                </a:lnTo>
                                <a:lnTo>
                                  <a:pt x="13754" y="4763"/>
                                </a:lnTo>
                                <a:lnTo>
                                  <a:pt x="13754" y="4763"/>
                                </a:lnTo>
                                <a:lnTo>
                                  <a:pt x="13754" y="9525"/>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4821" y="4763"/>
                                </a:lnTo>
                                <a:lnTo>
                                  <a:pt x="14821" y="4763"/>
                                </a:lnTo>
                                <a:lnTo>
                                  <a:pt x="14821" y="4763"/>
                                </a:lnTo>
                                <a:lnTo>
                                  <a:pt x="14821" y="4763"/>
                                </a:lnTo>
                                <a:lnTo>
                                  <a:pt x="14821" y="4763"/>
                                </a:lnTo>
                                <a:lnTo>
                                  <a:pt x="14821" y="4763"/>
                                </a:lnTo>
                                <a:lnTo>
                                  <a:pt x="14821" y="9525"/>
                                </a:lnTo>
                                <a:lnTo>
                                  <a:pt x="14821" y="4763"/>
                                </a:lnTo>
                                <a:lnTo>
                                  <a:pt x="14821" y="4763"/>
                                </a:lnTo>
                                <a:lnTo>
                                  <a:pt x="14821" y="4763"/>
                                </a:lnTo>
                                <a:lnTo>
                                  <a:pt x="14821" y="4763"/>
                                </a:lnTo>
                                <a:lnTo>
                                  <a:pt x="14821" y="4763"/>
                                </a:lnTo>
                                <a:lnTo>
                                  <a:pt x="14821" y="9525"/>
                                </a:lnTo>
                                <a:lnTo>
                                  <a:pt x="14821" y="9525"/>
                                </a:lnTo>
                                <a:lnTo>
                                  <a:pt x="14821" y="4763"/>
                                </a:lnTo>
                                <a:lnTo>
                                  <a:pt x="14821" y="4763"/>
                                </a:lnTo>
                                <a:lnTo>
                                  <a:pt x="14821" y="4763"/>
                                </a:lnTo>
                                <a:lnTo>
                                  <a:pt x="14821"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0"/>
                                </a:lnTo>
                                <a:lnTo>
                                  <a:pt x="15878" y="4763"/>
                                </a:lnTo>
                                <a:lnTo>
                                  <a:pt x="15878" y="4763"/>
                                </a:lnTo>
                                <a:lnTo>
                                  <a:pt x="15878" y="4763"/>
                                </a:lnTo>
                                <a:lnTo>
                                  <a:pt x="15878" y="4763"/>
                                </a:lnTo>
                                <a:lnTo>
                                  <a:pt x="15878" y="4763"/>
                                </a:lnTo>
                                <a:lnTo>
                                  <a:pt x="15878" y="4763"/>
                                </a:lnTo>
                                <a:lnTo>
                                  <a:pt x="16936" y="4763"/>
                                </a:lnTo>
                                <a:lnTo>
                                  <a:pt x="16936" y="4763"/>
                                </a:lnTo>
                                <a:lnTo>
                                  <a:pt x="16936" y="4763"/>
                                </a:lnTo>
                                <a:lnTo>
                                  <a:pt x="16936" y="4763"/>
                                </a:lnTo>
                                <a:lnTo>
                                  <a:pt x="16936" y="9525"/>
                                </a:lnTo>
                                <a:lnTo>
                                  <a:pt x="16936" y="9525"/>
                                </a:lnTo>
                                <a:lnTo>
                                  <a:pt x="16936" y="9525"/>
                                </a:lnTo>
                                <a:lnTo>
                                  <a:pt x="16936" y="4763"/>
                                </a:lnTo>
                                <a:lnTo>
                                  <a:pt x="16936" y="4763"/>
                                </a:lnTo>
                                <a:lnTo>
                                  <a:pt x="16936" y="4763"/>
                                </a:lnTo>
                                <a:lnTo>
                                  <a:pt x="16936" y="0"/>
                                </a:lnTo>
                                <a:lnTo>
                                  <a:pt x="16936" y="0"/>
                                </a:lnTo>
                                <a:lnTo>
                                  <a:pt x="16936" y="0"/>
                                </a:lnTo>
                                <a:lnTo>
                                  <a:pt x="16936" y="4763"/>
                                </a:lnTo>
                                <a:lnTo>
                                  <a:pt x="16936" y="4763"/>
                                </a:lnTo>
                                <a:lnTo>
                                  <a:pt x="16936" y="9525"/>
                                </a:lnTo>
                                <a:lnTo>
                                  <a:pt x="16936" y="9525"/>
                                </a:lnTo>
                                <a:lnTo>
                                  <a:pt x="16936" y="9525"/>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9525"/>
                                </a:lnTo>
                                <a:lnTo>
                                  <a:pt x="17993" y="9525"/>
                                </a:lnTo>
                                <a:lnTo>
                                  <a:pt x="17993" y="9525"/>
                                </a:lnTo>
                                <a:lnTo>
                                  <a:pt x="17993" y="4763"/>
                                </a:lnTo>
                                <a:lnTo>
                                  <a:pt x="17993" y="4763"/>
                                </a:lnTo>
                                <a:lnTo>
                                  <a:pt x="19050" y="4763"/>
                                </a:lnTo>
                                <a:lnTo>
                                  <a:pt x="19050" y="4763"/>
                                </a:lnTo>
                                <a:lnTo>
                                  <a:pt x="19050" y="4763"/>
                                </a:lnTo>
                                <a:lnTo>
                                  <a:pt x="19050" y="4763"/>
                                </a:lnTo>
                                <a:lnTo>
                                  <a:pt x="19050" y="9525"/>
                                </a:lnTo>
                                <a:lnTo>
                                  <a:pt x="19050" y="9525"/>
                                </a:lnTo>
                                <a:lnTo>
                                  <a:pt x="19050" y="4763"/>
                                </a:lnTo>
                                <a:lnTo>
                                  <a:pt x="19050" y="4763"/>
                                </a:lnTo>
                                <a:lnTo>
                                  <a:pt x="19050" y="0"/>
                                </a:lnTo>
                                <a:lnTo>
                                  <a:pt x="19050" y="4763"/>
                                </a:lnTo>
                                <a:lnTo>
                                  <a:pt x="19050" y="4763"/>
                                </a:lnTo>
                                <a:lnTo>
                                  <a:pt x="19050" y="4763"/>
                                </a:lnTo>
                                <a:lnTo>
                                  <a:pt x="19050" y="4763"/>
                                </a:lnTo>
                                <a:lnTo>
                                  <a:pt x="19050" y="9525"/>
                                </a:lnTo>
                                <a:lnTo>
                                  <a:pt x="19050" y="4763"/>
                                </a:lnTo>
                                <a:lnTo>
                                  <a:pt x="19050" y="4763"/>
                                </a:lnTo>
                                <a:lnTo>
                                  <a:pt x="19050" y="9525"/>
                                </a:lnTo>
                                <a:lnTo>
                                  <a:pt x="19050" y="9525"/>
                                </a:lnTo>
                                <a:lnTo>
                                  <a:pt x="20107" y="4763"/>
                                </a:lnTo>
                                <a:lnTo>
                                  <a:pt x="20107" y="4763"/>
                                </a:lnTo>
                                <a:lnTo>
                                  <a:pt x="20107" y="4763"/>
                                </a:lnTo>
                                <a:lnTo>
                                  <a:pt x="20107" y="4763"/>
                                </a:lnTo>
                                <a:lnTo>
                                  <a:pt x="20107" y="0"/>
                                </a:lnTo>
                                <a:lnTo>
                                  <a:pt x="20107" y="0"/>
                                </a:lnTo>
                                <a:lnTo>
                                  <a:pt x="20107" y="0"/>
                                </a:lnTo>
                                <a:lnTo>
                                  <a:pt x="20107" y="0"/>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1164" y="9525"/>
                                </a:lnTo>
                                <a:lnTo>
                                  <a:pt x="21164" y="9525"/>
                                </a:lnTo>
                                <a:lnTo>
                                  <a:pt x="21164" y="9525"/>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1164" y="9525"/>
                                </a:lnTo>
                                <a:lnTo>
                                  <a:pt x="21164" y="9525"/>
                                </a:lnTo>
                                <a:lnTo>
                                  <a:pt x="21164" y="9525"/>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9525"/>
                                </a:lnTo>
                                <a:lnTo>
                                  <a:pt x="22222" y="4763"/>
                                </a:lnTo>
                                <a:lnTo>
                                  <a:pt x="22222" y="4763"/>
                                </a:lnTo>
                                <a:lnTo>
                                  <a:pt x="22222" y="4763"/>
                                </a:lnTo>
                                <a:lnTo>
                                  <a:pt x="22222" y="4763"/>
                                </a:lnTo>
                                <a:lnTo>
                                  <a:pt x="22222" y="4763"/>
                                </a:lnTo>
                                <a:lnTo>
                                  <a:pt x="22222" y="4763"/>
                                </a:lnTo>
                                <a:lnTo>
                                  <a:pt x="22222" y="9525"/>
                                </a:lnTo>
                                <a:lnTo>
                                  <a:pt x="22222" y="4763"/>
                                </a:lnTo>
                                <a:lnTo>
                                  <a:pt x="23279" y="4763"/>
                                </a:lnTo>
                                <a:lnTo>
                                  <a:pt x="23279" y="9525"/>
                                </a:lnTo>
                                <a:lnTo>
                                  <a:pt x="23279" y="9525"/>
                                </a:lnTo>
                                <a:lnTo>
                                  <a:pt x="23279" y="9525"/>
                                </a:lnTo>
                                <a:lnTo>
                                  <a:pt x="23279" y="9525"/>
                                </a:lnTo>
                                <a:lnTo>
                                  <a:pt x="23279" y="4763"/>
                                </a:lnTo>
                                <a:lnTo>
                                  <a:pt x="23279" y="4763"/>
                                </a:lnTo>
                                <a:lnTo>
                                  <a:pt x="23279" y="4763"/>
                                </a:lnTo>
                                <a:lnTo>
                                  <a:pt x="23279" y="9525"/>
                                </a:lnTo>
                                <a:lnTo>
                                  <a:pt x="23279" y="4763"/>
                                </a:lnTo>
                                <a:lnTo>
                                  <a:pt x="23279" y="4763"/>
                                </a:lnTo>
                                <a:lnTo>
                                  <a:pt x="23279" y="4763"/>
                                </a:lnTo>
                                <a:lnTo>
                                  <a:pt x="23279" y="4763"/>
                                </a:lnTo>
                                <a:lnTo>
                                  <a:pt x="23279" y="9525"/>
                                </a:lnTo>
                                <a:lnTo>
                                  <a:pt x="23279" y="9525"/>
                                </a:lnTo>
                                <a:lnTo>
                                  <a:pt x="23279" y="4763"/>
                                </a:lnTo>
                                <a:lnTo>
                                  <a:pt x="23279" y="4763"/>
                                </a:lnTo>
                                <a:lnTo>
                                  <a:pt x="23279"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9525"/>
                                </a:lnTo>
                                <a:lnTo>
                                  <a:pt x="24346" y="9525"/>
                                </a:lnTo>
                                <a:lnTo>
                                  <a:pt x="24346" y="9525"/>
                                </a:lnTo>
                                <a:lnTo>
                                  <a:pt x="24346" y="9525"/>
                                </a:lnTo>
                                <a:lnTo>
                                  <a:pt x="24346" y="4763"/>
                                </a:lnTo>
                                <a:lnTo>
                                  <a:pt x="25403" y="9525"/>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6461" y="4763"/>
                                </a:lnTo>
                                <a:lnTo>
                                  <a:pt x="26461" y="4763"/>
                                </a:lnTo>
                                <a:lnTo>
                                  <a:pt x="26461" y="4763"/>
                                </a:lnTo>
                                <a:lnTo>
                                  <a:pt x="26461" y="4763"/>
                                </a:lnTo>
                                <a:lnTo>
                                  <a:pt x="26461" y="4763"/>
                                </a:lnTo>
                                <a:lnTo>
                                  <a:pt x="26461" y="4763"/>
                                </a:lnTo>
                                <a:lnTo>
                                  <a:pt x="26461" y="4763"/>
                                </a:lnTo>
                                <a:lnTo>
                                  <a:pt x="26461" y="9525"/>
                                </a:lnTo>
                                <a:lnTo>
                                  <a:pt x="26461" y="9525"/>
                                </a:lnTo>
                                <a:lnTo>
                                  <a:pt x="26461" y="9525"/>
                                </a:lnTo>
                                <a:lnTo>
                                  <a:pt x="26461" y="9525"/>
                                </a:lnTo>
                                <a:lnTo>
                                  <a:pt x="26461" y="4763"/>
                                </a:lnTo>
                                <a:lnTo>
                                  <a:pt x="26461" y="9525"/>
                                </a:lnTo>
                                <a:lnTo>
                                  <a:pt x="26461" y="9525"/>
                                </a:lnTo>
                                <a:lnTo>
                                  <a:pt x="26461" y="9525"/>
                                </a:lnTo>
                                <a:lnTo>
                                  <a:pt x="26461" y="9525"/>
                                </a:lnTo>
                                <a:lnTo>
                                  <a:pt x="26461" y="4763"/>
                                </a:lnTo>
                                <a:lnTo>
                                  <a:pt x="26461"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8575" y="4763"/>
                                </a:lnTo>
                                <a:lnTo>
                                  <a:pt x="28575" y="9525"/>
                                </a:lnTo>
                                <a:lnTo>
                                  <a:pt x="28575" y="4763"/>
                                </a:lnTo>
                                <a:lnTo>
                                  <a:pt x="28575" y="9525"/>
                                </a:lnTo>
                                <a:lnTo>
                                  <a:pt x="28575" y="4763"/>
                                </a:lnTo>
                                <a:lnTo>
                                  <a:pt x="28575" y="4763"/>
                                </a:lnTo>
                                <a:lnTo>
                                  <a:pt x="28575" y="9525"/>
                                </a:lnTo>
                                <a:lnTo>
                                  <a:pt x="28575" y="9525"/>
                                </a:lnTo>
                                <a:lnTo>
                                  <a:pt x="28575" y="9525"/>
                                </a:lnTo>
                                <a:lnTo>
                                  <a:pt x="28575"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09" name="Freeform: Shape 309"/>
                        <wps:cNvSpPr/>
                        <wps:spPr>
                          <a:xfrm>
                            <a:off x="2547937" y="1947862"/>
                            <a:ext cx="28575" cy="9525"/>
                          </a:xfrm>
                          <a:custGeom>
                            <a:avLst/>
                            <a:gdLst>
                              <a:gd name="connsiteX0" fmla="*/ 0 w 28575"/>
                              <a:gd name="connsiteY0" fmla="*/ 9525 h 9525"/>
                              <a:gd name="connsiteX1" fmla="*/ 0 w 28575"/>
                              <a:gd name="connsiteY1" fmla="*/ 9525 h 9525"/>
                              <a:gd name="connsiteX2" fmla="*/ 0 w 28575"/>
                              <a:gd name="connsiteY2" fmla="*/ 4763 h 9525"/>
                              <a:gd name="connsiteX3" fmla="*/ 0 w 28575"/>
                              <a:gd name="connsiteY3" fmla="*/ 4763 h 9525"/>
                              <a:gd name="connsiteX4" fmla="*/ 0 w 28575"/>
                              <a:gd name="connsiteY4" fmla="*/ 4763 h 9525"/>
                              <a:gd name="connsiteX5" fmla="*/ 0 w 28575"/>
                              <a:gd name="connsiteY5" fmla="*/ 4763 h 9525"/>
                              <a:gd name="connsiteX6" fmla="*/ 0 w 28575"/>
                              <a:gd name="connsiteY6" fmla="*/ 4763 h 9525"/>
                              <a:gd name="connsiteX7" fmla="*/ 0 w 28575"/>
                              <a:gd name="connsiteY7" fmla="*/ 4763 h 9525"/>
                              <a:gd name="connsiteX8" fmla="*/ 0 w 28575"/>
                              <a:gd name="connsiteY8" fmla="*/ 4763 h 9525"/>
                              <a:gd name="connsiteX9" fmla="*/ 0 w 28575"/>
                              <a:gd name="connsiteY9" fmla="*/ 9525 h 9525"/>
                              <a:gd name="connsiteX10" fmla="*/ 0 w 28575"/>
                              <a:gd name="connsiteY10" fmla="*/ 9525 h 9525"/>
                              <a:gd name="connsiteX11" fmla="*/ 1057 w 28575"/>
                              <a:gd name="connsiteY11" fmla="*/ 4763 h 9525"/>
                              <a:gd name="connsiteX12" fmla="*/ 1057 w 28575"/>
                              <a:gd name="connsiteY12" fmla="*/ 4763 h 9525"/>
                              <a:gd name="connsiteX13" fmla="*/ 1057 w 28575"/>
                              <a:gd name="connsiteY13" fmla="*/ 4763 h 9525"/>
                              <a:gd name="connsiteX14" fmla="*/ 1057 w 28575"/>
                              <a:gd name="connsiteY14" fmla="*/ 4763 h 9525"/>
                              <a:gd name="connsiteX15" fmla="*/ 1057 w 28575"/>
                              <a:gd name="connsiteY15" fmla="*/ 4763 h 9525"/>
                              <a:gd name="connsiteX16" fmla="*/ 1057 w 28575"/>
                              <a:gd name="connsiteY16" fmla="*/ 4763 h 9525"/>
                              <a:gd name="connsiteX17" fmla="*/ 1057 w 28575"/>
                              <a:gd name="connsiteY17" fmla="*/ 4763 h 9525"/>
                              <a:gd name="connsiteX18" fmla="*/ 1057 w 28575"/>
                              <a:gd name="connsiteY18" fmla="*/ 4763 h 9525"/>
                              <a:gd name="connsiteX19" fmla="*/ 1057 w 28575"/>
                              <a:gd name="connsiteY19" fmla="*/ 4763 h 9525"/>
                              <a:gd name="connsiteX20" fmla="*/ 1057 w 28575"/>
                              <a:gd name="connsiteY20" fmla="*/ 9525 h 9525"/>
                              <a:gd name="connsiteX21" fmla="*/ 1057 w 28575"/>
                              <a:gd name="connsiteY21" fmla="*/ 4763 h 9525"/>
                              <a:gd name="connsiteX22" fmla="*/ 1057 w 28575"/>
                              <a:gd name="connsiteY22" fmla="*/ 4763 h 9525"/>
                              <a:gd name="connsiteX23" fmla="*/ 1057 w 28575"/>
                              <a:gd name="connsiteY23" fmla="*/ 4763 h 9525"/>
                              <a:gd name="connsiteX24" fmla="*/ 1057 w 28575"/>
                              <a:gd name="connsiteY24" fmla="*/ 4763 h 9525"/>
                              <a:gd name="connsiteX25" fmla="*/ 1057 w 28575"/>
                              <a:gd name="connsiteY25" fmla="*/ 4763 h 9525"/>
                              <a:gd name="connsiteX26" fmla="*/ 1057 w 28575"/>
                              <a:gd name="connsiteY26" fmla="*/ 4763 h 9525"/>
                              <a:gd name="connsiteX27" fmla="*/ 1057 w 28575"/>
                              <a:gd name="connsiteY27" fmla="*/ 4763 h 9525"/>
                              <a:gd name="connsiteX28" fmla="*/ 1057 w 28575"/>
                              <a:gd name="connsiteY28" fmla="*/ 4763 h 9525"/>
                              <a:gd name="connsiteX29" fmla="*/ 2114 w 28575"/>
                              <a:gd name="connsiteY29" fmla="*/ 4763 h 9525"/>
                              <a:gd name="connsiteX30" fmla="*/ 2114 w 28575"/>
                              <a:gd name="connsiteY30" fmla="*/ 4763 h 9525"/>
                              <a:gd name="connsiteX31" fmla="*/ 2114 w 28575"/>
                              <a:gd name="connsiteY31" fmla="*/ 4763 h 9525"/>
                              <a:gd name="connsiteX32" fmla="*/ 2114 w 28575"/>
                              <a:gd name="connsiteY32" fmla="*/ 4763 h 9525"/>
                              <a:gd name="connsiteX33" fmla="*/ 2114 w 28575"/>
                              <a:gd name="connsiteY33" fmla="*/ 9525 h 9525"/>
                              <a:gd name="connsiteX34" fmla="*/ 2114 w 28575"/>
                              <a:gd name="connsiteY34" fmla="*/ 4763 h 9525"/>
                              <a:gd name="connsiteX35" fmla="*/ 2114 w 28575"/>
                              <a:gd name="connsiteY35" fmla="*/ 9525 h 9525"/>
                              <a:gd name="connsiteX36" fmla="*/ 2114 w 28575"/>
                              <a:gd name="connsiteY36" fmla="*/ 9525 h 9525"/>
                              <a:gd name="connsiteX37" fmla="*/ 2114 w 28575"/>
                              <a:gd name="connsiteY37" fmla="*/ 4763 h 9525"/>
                              <a:gd name="connsiteX38" fmla="*/ 2114 w 28575"/>
                              <a:gd name="connsiteY38" fmla="*/ 4763 h 9525"/>
                              <a:gd name="connsiteX39" fmla="*/ 2114 w 28575"/>
                              <a:gd name="connsiteY39" fmla="*/ 4763 h 9525"/>
                              <a:gd name="connsiteX40" fmla="*/ 2114 w 28575"/>
                              <a:gd name="connsiteY40" fmla="*/ 4763 h 9525"/>
                              <a:gd name="connsiteX41" fmla="*/ 2114 w 28575"/>
                              <a:gd name="connsiteY41" fmla="*/ 4763 h 9525"/>
                              <a:gd name="connsiteX42" fmla="*/ 2114 w 28575"/>
                              <a:gd name="connsiteY42" fmla="*/ 4763 h 9525"/>
                              <a:gd name="connsiteX43" fmla="*/ 2114 w 28575"/>
                              <a:gd name="connsiteY43" fmla="*/ 4763 h 9525"/>
                              <a:gd name="connsiteX44" fmla="*/ 2114 w 28575"/>
                              <a:gd name="connsiteY44" fmla="*/ 4763 h 9525"/>
                              <a:gd name="connsiteX45" fmla="*/ 2114 w 28575"/>
                              <a:gd name="connsiteY45" fmla="*/ 4763 h 9525"/>
                              <a:gd name="connsiteX46" fmla="*/ 2114 w 28575"/>
                              <a:gd name="connsiteY46" fmla="*/ 4763 h 9525"/>
                              <a:gd name="connsiteX47" fmla="*/ 3172 w 28575"/>
                              <a:gd name="connsiteY47" fmla="*/ 4763 h 9525"/>
                              <a:gd name="connsiteX48" fmla="*/ 3172 w 28575"/>
                              <a:gd name="connsiteY48" fmla="*/ 4763 h 9525"/>
                              <a:gd name="connsiteX49" fmla="*/ 3172 w 28575"/>
                              <a:gd name="connsiteY49" fmla="*/ 4763 h 9525"/>
                              <a:gd name="connsiteX50" fmla="*/ 3172 w 28575"/>
                              <a:gd name="connsiteY50" fmla="*/ 4763 h 9525"/>
                              <a:gd name="connsiteX51" fmla="*/ 3172 w 28575"/>
                              <a:gd name="connsiteY51" fmla="*/ 9525 h 9525"/>
                              <a:gd name="connsiteX52" fmla="*/ 3172 w 28575"/>
                              <a:gd name="connsiteY52" fmla="*/ 9525 h 9525"/>
                              <a:gd name="connsiteX53" fmla="*/ 3172 w 28575"/>
                              <a:gd name="connsiteY53" fmla="*/ 9525 h 9525"/>
                              <a:gd name="connsiteX54" fmla="*/ 3172 w 28575"/>
                              <a:gd name="connsiteY54" fmla="*/ 9525 h 9525"/>
                              <a:gd name="connsiteX55" fmla="*/ 3172 w 28575"/>
                              <a:gd name="connsiteY55" fmla="*/ 9525 h 9525"/>
                              <a:gd name="connsiteX56" fmla="*/ 3172 w 28575"/>
                              <a:gd name="connsiteY56" fmla="*/ 4763 h 9525"/>
                              <a:gd name="connsiteX57" fmla="*/ 3172 w 28575"/>
                              <a:gd name="connsiteY57" fmla="*/ 4763 h 9525"/>
                              <a:gd name="connsiteX58" fmla="*/ 3172 w 28575"/>
                              <a:gd name="connsiteY58" fmla="*/ 4763 h 9525"/>
                              <a:gd name="connsiteX59" fmla="*/ 3172 w 28575"/>
                              <a:gd name="connsiteY59" fmla="*/ 4763 h 9525"/>
                              <a:gd name="connsiteX60" fmla="*/ 3172 w 28575"/>
                              <a:gd name="connsiteY60" fmla="*/ 9525 h 9525"/>
                              <a:gd name="connsiteX61" fmla="*/ 3172 w 28575"/>
                              <a:gd name="connsiteY61" fmla="*/ 9525 h 9525"/>
                              <a:gd name="connsiteX62" fmla="*/ 3172 w 28575"/>
                              <a:gd name="connsiteY62" fmla="*/ 9525 h 9525"/>
                              <a:gd name="connsiteX63" fmla="*/ 3172 w 28575"/>
                              <a:gd name="connsiteY63" fmla="*/ 9525 h 9525"/>
                              <a:gd name="connsiteX64" fmla="*/ 3172 w 28575"/>
                              <a:gd name="connsiteY64" fmla="*/ 9525 h 9525"/>
                              <a:gd name="connsiteX65" fmla="*/ 4229 w 28575"/>
                              <a:gd name="connsiteY65" fmla="*/ 9525 h 9525"/>
                              <a:gd name="connsiteX66" fmla="*/ 4229 w 28575"/>
                              <a:gd name="connsiteY66" fmla="*/ 4763 h 9525"/>
                              <a:gd name="connsiteX67" fmla="*/ 4229 w 28575"/>
                              <a:gd name="connsiteY67" fmla="*/ 4763 h 9525"/>
                              <a:gd name="connsiteX68" fmla="*/ 4229 w 28575"/>
                              <a:gd name="connsiteY68" fmla="*/ 4763 h 9525"/>
                              <a:gd name="connsiteX69" fmla="*/ 4229 w 28575"/>
                              <a:gd name="connsiteY69" fmla="*/ 4763 h 9525"/>
                              <a:gd name="connsiteX70" fmla="*/ 4229 w 28575"/>
                              <a:gd name="connsiteY70" fmla="*/ 4763 h 9525"/>
                              <a:gd name="connsiteX71" fmla="*/ 4229 w 28575"/>
                              <a:gd name="connsiteY71" fmla="*/ 4763 h 9525"/>
                              <a:gd name="connsiteX72" fmla="*/ 4229 w 28575"/>
                              <a:gd name="connsiteY72" fmla="*/ 4763 h 9525"/>
                              <a:gd name="connsiteX73" fmla="*/ 4229 w 28575"/>
                              <a:gd name="connsiteY73" fmla="*/ 4763 h 9525"/>
                              <a:gd name="connsiteX74" fmla="*/ 4229 w 28575"/>
                              <a:gd name="connsiteY74" fmla="*/ 9525 h 9525"/>
                              <a:gd name="connsiteX75" fmla="*/ 4229 w 28575"/>
                              <a:gd name="connsiteY75" fmla="*/ 9525 h 9525"/>
                              <a:gd name="connsiteX76" fmla="*/ 4229 w 28575"/>
                              <a:gd name="connsiteY76" fmla="*/ 9525 h 9525"/>
                              <a:gd name="connsiteX77" fmla="*/ 4229 w 28575"/>
                              <a:gd name="connsiteY77" fmla="*/ 9525 h 9525"/>
                              <a:gd name="connsiteX78" fmla="*/ 4229 w 28575"/>
                              <a:gd name="connsiteY78" fmla="*/ 9525 h 9525"/>
                              <a:gd name="connsiteX79" fmla="*/ 4229 w 28575"/>
                              <a:gd name="connsiteY79" fmla="*/ 9525 h 9525"/>
                              <a:gd name="connsiteX80" fmla="*/ 4229 w 28575"/>
                              <a:gd name="connsiteY80" fmla="*/ 4763 h 9525"/>
                              <a:gd name="connsiteX81" fmla="*/ 4229 w 28575"/>
                              <a:gd name="connsiteY81" fmla="*/ 4763 h 9525"/>
                              <a:gd name="connsiteX82" fmla="*/ 4229 w 28575"/>
                              <a:gd name="connsiteY82" fmla="*/ 4763 h 9525"/>
                              <a:gd name="connsiteX83" fmla="*/ 4229 w 28575"/>
                              <a:gd name="connsiteY83" fmla="*/ 4763 h 9525"/>
                              <a:gd name="connsiteX84" fmla="*/ 4229 w 28575"/>
                              <a:gd name="connsiteY84" fmla="*/ 4763 h 9525"/>
                              <a:gd name="connsiteX85" fmla="*/ 5296 w 28575"/>
                              <a:gd name="connsiteY85" fmla="*/ 9525 h 9525"/>
                              <a:gd name="connsiteX86" fmla="*/ 5296 w 28575"/>
                              <a:gd name="connsiteY86" fmla="*/ 4763 h 9525"/>
                              <a:gd name="connsiteX87" fmla="*/ 5296 w 28575"/>
                              <a:gd name="connsiteY87" fmla="*/ 4763 h 9525"/>
                              <a:gd name="connsiteX88" fmla="*/ 5296 w 28575"/>
                              <a:gd name="connsiteY88" fmla="*/ 9525 h 9525"/>
                              <a:gd name="connsiteX89" fmla="*/ 5296 w 28575"/>
                              <a:gd name="connsiteY89" fmla="*/ 9525 h 9525"/>
                              <a:gd name="connsiteX90" fmla="*/ 5296 w 28575"/>
                              <a:gd name="connsiteY90" fmla="*/ 9525 h 9525"/>
                              <a:gd name="connsiteX91" fmla="*/ 5296 w 28575"/>
                              <a:gd name="connsiteY91" fmla="*/ 9525 h 9525"/>
                              <a:gd name="connsiteX92" fmla="*/ 5296 w 28575"/>
                              <a:gd name="connsiteY92" fmla="*/ 9525 h 9525"/>
                              <a:gd name="connsiteX93" fmla="*/ 5296 w 28575"/>
                              <a:gd name="connsiteY93" fmla="*/ 9525 h 9525"/>
                              <a:gd name="connsiteX94" fmla="*/ 5296 w 28575"/>
                              <a:gd name="connsiteY94" fmla="*/ 4763 h 9525"/>
                              <a:gd name="connsiteX95" fmla="*/ 5296 w 28575"/>
                              <a:gd name="connsiteY95" fmla="*/ 4763 h 9525"/>
                              <a:gd name="connsiteX96" fmla="*/ 5296 w 28575"/>
                              <a:gd name="connsiteY96" fmla="*/ 4763 h 9525"/>
                              <a:gd name="connsiteX97" fmla="*/ 5296 w 28575"/>
                              <a:gd name="connsiteY97" fmla="*/ 4763 h 9525"/>
                              <a:gd name="connsiteX98" fmla="*/ 5296 w 28575"/>
                              <a:gd name="connsiteY98" fmla="*/ 4763 h 9525"/>
                              <a:gd name="connsiteX99" fmla="*/ 5296 w 28575"/>
                              <a:gd name="connsiteY99" fmla="*/ 4763 h 9525"/>
                              <a:gd name="connsiteX100" fmla="*/ 5296 w 28575"/>
                              <a:gd name="connsiteY100" fmla="*/ 4763 h 9525"/>
                              <a:gd name="connsiteX101" fmla="*/ 5296 w 28575"/>
                              <a:gd name="connsiteY101" fmla="*/ 4763 h 9525"/>
                              <a:gd name="connsiteX102" fmla="*/ 5296 w 28575"/>
                              <a:gd name="connsiteY102" fmla="*/ 4763 h 9525"/>
                              <a:gd name="connsiteX103" fmla="*/ 6353 w 28575"/>
                              <a:gd name="connsiteY103" fmla="*/ 4763 h 9525"/>
                              <a:gd name="connsiteX104" fmla="*/ 6353 w 28575"/>
                              <a:gd name="connsiteY104" fmla="*/ 4763 h 9525"/>
                              <a:gd name="connsiteX105" fmla="*/ 6353 w 28575"/>
                              <a:gd name="connsiteY105" fmla="*/ 4763 h 9525"/>
                              <a:gd name="connsiteX106" fmla="*/ 6353 w 28575"/>
                              <a:gd name="connsiteY106" fmla="*/ 4763 h 9525"/>
                              <a:gd name="connsiteX107" fmla="*/ 6353 w 28575"/>
                              <a:gd name="connsiteY107" fmla="*/ 4763 h 9525"/>
                              <a:gd name="connsiteX108" fmla="*/ 6353 w 28575"/>
                              <a:gd name="connsiteY108" fmla="*/ 4763 h 9525"/>
                              <a:gd name="connsiteX109" fmla="*/ 6353 w 28575"/>
                              <a:gd name="connsiteY109" fmla="*/ 4763 h 9525"/>
                              <a:gd name="connsiteX110" fmla="*/ 6353 w 28575"/>
                              <a:gd name="connsiteY110" fmla="*/ 4763 h 9525"/>
                              <a:gd name="connsiteX111" fmla="*/ 6353 w 28575"/>
                              <a:gd name="connsiteY111" fmla="*/ 4763 h 9525"/>
                              <a:gd name="connsiteX112" fmla="*/ 6353 w 28575"/>
                              <a:gd name="connsiteY112" fmla="*/ 4763 h 9525"/>
                              <a:gd name="connsiteX113" fmla="*/ 6353 w 28575"/>
                              <a:gd name="connsiteY113" fmla="*/ 4763 h 9525"/>
                              <a:gd name="connsiteX114" fmla="*/ 6353 w 28575"/>
                              <a:gd name="connsiteY114" fmla="*/ 4763 h 9525"/>
                              <a:gd name="connsiteX115" fmla="*/ 6353 w 28575"/>
                              <a:gd name="connsiteY115" fmla="*/ 4763 h 9525"/>
                              <a:gd name="connsiteX116" fmla="*/ 6353 w 28575"/>
                              <a:gd name="connsiteY116" fmla="*/ 4763 h 9525"/>
                              <a:gd name="connsiteX117" fmla="*/ 6353 w 28575"/>
                              <a:gd name="connsiteY117" fmla="*/ 9525 h 9525"/>
                              <a:gd name="connsiteX118" fmla="*/ 6353 w 28575"/>
                              <a:gd name="connsiteY118" fmla="*/ 9525 h 9525"/>
                              <a:gd name="connsiteX119" fmla="*/ 6353 w 28575"/>
                              <a:gd name="connsiteY119" fmla="*/ 9525 h 9525"/>
                              <a:gd name="connsiteX120" fmla="*/ 6353 w 28575"/>
                              <a:gd name="connsiteY120" fmla="*/ 4763 h 9525"/>
                              <a:gd name="connsiteX121" fmla="*/ 7411 w 28575"/>
                              <a:gd name="connsiteY121" fmla="*/ 4763 h 9525"/>
                              <a:gd name="connsiteX122" fmla="*/ 7411 w 28575"/>
                              <a:gd name="connsiteY122" fmla="*/ 4763 h 9525"/>
                              <a:gd name="connsiteX123" fmla="*/ 7411 w 28575"/>
                              <a:gd name="connsiteY123" fmla="*/ 4763 h 9525"/>
                              <a:gd name="connsiteX124" fmla="*/ 7411 w 28575"/>
                              <a:gd name="connsiteY124" fmla="*/ 4763 h 9525"/>
                              <a:gd name="connsiteX125" fmla="*/ 7411 w 28575"/>
                              <a:gd name="connsiteY125" fmla="*/ 4763 h 9525"/>
                              <a:gd name="connsiteX126" fmla="*/ 7411 w 28575"/>
                              <a:gd name="connsiteY126" fmla="*/ 4763 h 9525"/>
                              <a:gd name="connsiteX127" fmla="*/ 7411 w 28575"/>
                              <a:gd name="connsiteY127" fmla="*/ 4763 h 9525"/>
                              <a:gd name="connsiteX128" fmla="*/ 7411 w 28575"/>
                              <a:gd name="connsiteY128" fmla="*/ 4763 h 9525"/>
                              <a:gd name="connsiteX129" fmla="*/ 7411 w 28575"/>
                              <a:gd name="connsiteY129" fmla="*/ 4763 h 9525"/>
                              <a:gd name="connsiteX130" fmla="*/ 7411 w 28575"/>
                              <a:gd name="connsiteY130" fmla="*/ 4763 h 9525"/>
                              <a:gd name="connsiteX131" fmla="*/ 7411 w 28575"/>
                              <a:gd name="connsiteY131" fmla="*/ 4763 h 9525"/>
                              <a:gd name="connsiteX132" fmla="*/ 7411 w 28575"/>
                              <a:gd name="connsiteY132" fmla="*/ 4763 h 9525"/>
                              <a:gd name="connsiteX133" fmla="*/ 7411 w 28575"/>
                              <a:gd name="connsiteY133" fmla="*/ 4763 h 9525"/>
                              <a:gd name="connsiteX134" fmla="*/ 7411 w 28575"/>
                              <a:gd name="connsiteY134" fmla="*/ 4763 h 9525"/>
                              <a:gd name="connsiteX135" fmla="*/ 7411 w 28575"/>
                              <a:gd name="connsiteY135" fmla="*/ 4763 h 9525"/>
                              <a:gd name="connsiteX136" fmla="*/ 7411 w 28575"/>
                              <a:gd name="connsiteY136" fmla="*/ 4763 h 9525"/>
                              <a:gd name="connsiteX137" fmla="*/ 7411 w 28575"/>
                              <a:gd name="connsiteY137" fmla="*/ 4763 h 9525"/>
                              <a:gd name="connsiteX138" fmla="*/ 7411 w 28575"/>
                              <a:gd name="connsiteY138" fmla="*/ 4763 h 9525"/>
                              <a:gd name="connsiteX139" fmla="*/ 8468 w 28575"/>
                              <a:gd name="connsiteY139" fmla="*/ 4763 h 9525"/>
                              <a:gd name="connsiteX140" fmla="*/ 8468 w 28575"/>
                              <a:gd name="connsiteY140" fmla="*/ 4763 h 9525"/>
                              <a:gd name="connsiteX141" fmla="*/ 8468 w 28575"/>
                              <a:gd name="connsiteY141" fmla="*/ 4763 h 9525"/>
                              <a:gd name="connsiteX142" fmla="*/ 8468 w 28575"/>
                              <a:gd name="connsiteY142" fmla="*/ 9525 h 9525"/>
                              <a:gd name="connsiteX143" fmla="*/ 8468 w 28575"/>
                              <a:gd name="connsiteY143" fmla="*/ 9525 h 9525"/>
                              <a:gd name="connsiteX144" fmla="*/ 8468 w 28575"/>
                              <a:gd name="connsiteY144" fmla="*/ 4763 h 9525"/>
                              <a:gd name="connsiteX145" fmla="*/ 8468 w 28575"/>
                              <a:gd name="connsiteY145" fmla="*/ 4763 h 9525"/>
                              <a:gd name="connsiteX146" fmla="*/ 8468 w 28575"/>
                              <a:gd name="connsiteY146" fmla="*/ 4763 h 9525"/>
                              <a:gd name="connsiteX147" fmla="*/ 8468 w 28575"/>
                              <a:gd name="connsiteY147" fmla="*/ 4763 h 9525"/>
                              <a:gd name="connsiteX148" fmla="*/ 8468 w 28575"/>
                              <a:gd name="connsiteY148" fmla="*/ 4763 h 9525"/>
                              <a:gd name="connsiteX149" fmla="*/ 8468 w 28575"/>
                              <a:gd name="connsiteY149" fmla="*/ 4763 h 9525"/>
                              <a:gd name="connsiteX150" fmla="*/ 8468 w 28575"/>
                              <a:gd name="connsiteY150" fmla="*/ 4763 h 9525"/>
                              <a:gd name="connsiteX151" fmla="*/ 8468 w 28575"/>
                              <a:gd name="connsiteY151" fmla="*/ 4763 h 9525"/>
                              <a:gd name="connsiteX152" fmla="*/ 8468 w 28575"/>
                              <a:gd name="connsiteY152" fmla="*/ 9525 h 9525"/>
                              <a:gd name="connsiteX153" fmla="*/ 8468 w 28575"/>
                              <a:gd name="connsiteY153" fmla="*/ 9525 h 9525"/>
                              <a:gd name="connsiteX154" fmla="*/ 8468 w 28575"/>
                              <a:gd name="connsiteY154" fmla="*/ 9525 h 9525"/>
                              <a:gd name="connsiteX155" fmla="*/ 8468 w 28575"/>
                              <a:gd name="connsiteY155" fmla="*/ 4763 h 9525"/>
                              <a:gd name="connsiteX156" fmla="*/ 8468 w 28575"/>
                              <a:gd name="connsiteY156" fmla="*/ 4763 h 9525"/>
                              <a:gd name="connsiteX157" fmla="*/ 8468 w 28575"/>
                              <a:gd name="connsiteY157" fmla="*/ 4763 h 9525"/>
                              <a:gd name="connsiteX158" fmla="*/ 8468 w 28575"/>
                              <a:gd name="connsiteY158" fmla="*/ 4763 h 9525"/>
                              <a:gd name="connsiteX159" fmla="*/ 9525 w 28575"/>
                              <a:gd name="connsiteY159" fmla="*/ 4763 h 9525"/>
                              <a:gd name="connsiteX160" fmla="*/ 9525 w 28575"/>
                              <a:gd name="connsiteY160" fmla="*/ 9525 h 9525"/>
                              <a:gd name="connsiteX161" fmla="*/ 9525 w 28575"/>
                              <a:gd name="connsiteY161" fmla="*/ 9525 h 9525"/>
                              <a:gd name="connsiteX162" fmla="*/ 9525 w 28575"/>
                              <a:gd name="connsiteY162" fmla="*/ 9525 h 9525"/>
                              <a:gd name="connsiteX163" fmla="*/ 9525 w 28575"/>
                              <a:gd name="connsiteY163" fmla="*/ 9525 h 9525"/>
                              <a:gd name="connsiteX164" fmla="*/ 9525 w 28575"/>
                              <a:gd name="connsiteY164" fmla="*/ 4763 h 9525"/>
                              <a:gd name="connsiteX165" fmla="*/ 9525 w 28575"/>
                              <a:gd name="connsiteY165" fmla="*/ 4763 h 9525"/>
                              <a:gd name="connsiteX166" fmla="*/ 9525 w 28575"/>
                              <a:gd name="connsiteY166" fmla="*/ 4763 h 9525"/>
                              <a:gd name="connsiteX167" fmla="*/ 9525 w 28575"/>
                              <a:gd name="connsiteY167" fmla="*/ 4763 h 9525"/>
                              <a:gd name="connsiteX168" fmla="*/ 9525 w 28575"/>
                              <a:gd name="connsiteY168" fmla="*/ 4763 h 9525"/>
                              <a:gd name="connsiteX169" fmla="*/ 9525 w 28575"/>
                              <a:gd name="connsiteY169" fmla="*/ 4763 h 9525"/>
                              <a:gd name="connsiteX170" fmla="*/ 9525 w 28575"/>
                              <a:gd name="connsiteY170" fmla="*/ 4763 h 9525"/>
                              <a:gd name="connsiteX171" fmla="*/ 9525 w 28575"/>
                              <a:gd name="connsiteY171" fmla="*/ 4763 h 9525"/>
                              <a:gd name="connsiteX172" fmla="*/ 9525 w 28575"/>
                              <a:gd name="connsiteY172" fmla="*/ 4763 h 9525"/>
                              <a:gd name="connsiteX173" fmla="*/ 9525 w 28575"/>
                              <a:gd name="connsiteY173" fmla="*/ 4763 h 9525"/>
                              <a:gd name="connsiteX174" fmla="*/ 9525 w 28575"/>
                              <a:gd name="connsiteY174" fmla="*/ 0 h 9525"/>
                              <a:gd name="connsiteX175" fmla="*/ 9525 w 28575"/>
                              <a:gd name="connsiteY175" fmla="*/ 4763 h 9525"/>
                              <a:gd name="connsiteX176" fmla="*/ 9525 w 28575"/>
                              <a:gd name="connsiteY176" fmla="*/ 4763 h 9525"/>
                              <a:gd name="connsiteX177" fmla="*/ 10582 w 28575"/>
                              <a:gd name="connsiteY177" fmla="*/ 9525 h 9525"/>
                              <a:gd name="connsiteX178" fmla="*/ 10582 w 28575"/>
                              <a:gd name="connsiteY178" fmla="*/ 9525 h 9525"/>
                              <a:gd name="connsiteX179" fmla="*/ 10582 w 28575"/>
                              <a:gd name="connsiteY179" fmla="*/ 4763 h 9525"/>
                              <a:gd name="connsiteX180" fmla="*/ 10582 w 28575"/>
                              <a:gd name="connsiteY180" fmla="*/ 4763 h 9525"/>
                              <a:gd name="connsiteX181" fmla="*/ 10582 w 28575"/>
                              <a:gd name="connsiteY181" fmla="*/ 4763 h 9525"/>
                              <a:gd name="connsiteX182" fmla="*/ 10582 w 28575"/>
                              <a:gd name="connsiteY182" fmla="*/ 4763 h 9525"/>
                              <a:gd name="connsiteX183" fmla="*/ 10582 w 28575"/>
                              <a:gd name="connsiteY183" fmla="*/ 4763 h 9525"/>
                              <a:gd name="connsiteX184" fmla="*/ 10582 w 28575"/>
                              <a:gd name="connsiteY184" fmla="*/ 4763 h 9525"/>
                              <a:gd name="connsiteX185" fmla="*/ 10582 w 28575"/>
                              <a:gd name="connsiteY185" fmla="*/ 4763 h 9525"/>
                              <a:gd name="connsiteX186" fmla="*/ 10582 w 28575"/>
                              <a:gd name="connsiteY186" fmla="*/ 4763 h 9525"/>
                              <a:gd name="connsiteX187" fmla="*/ 10582 w 28575"/>
                              <a:gd name="connsiteY187" fmla="*/ 4763 h 9525"/>
                              <a:gd name="connsiteX188" fmla="*/ 10582 w 28575"/>
                              <a:gd name="connsiteY188" fmla="*/ 4763 h 9525"/>
                              <a:gd name="connsiteX189" fmla="*/ 10582 w 28575"/>
                              <a:gd name="connsiteY189" fmla="*/ 4763 h 9525"/>
                              <a:gd name="connsiteX190" fmla="*/ 10582 w 28575"/>
                              <a:gd name="connsiteY190" fmla="*/ 4763 h 9525"/>
                              <a:gd name="connsiteX191" fmla="*/ 10582 w 28575"/>
                              <a:gd name="connsiteY191" fmla="*/ 4763 h 9525"/>
                              <a:gd name="connsiteX192" fmla="*/ 10582 w 28575"/>
                              <a:gd name="connsiteY192" fmla="*/ 4763 h 9525"/>
                              <a:gd name="connsiteX193" fmla="*/ 10582 w 28575"/>
                              <a:gd name="connsiteY193" fmla="*/ 4763 h 9525"/>
                              <a:gd name="connsiteX194" fmla="*/ 10582 w 28575"/>
                              <a:gd name="connsiteY194" fmla="*/ 4763 h 9525"/>
                              <a:gd name="connsiteX195" fmla="*/ 10582 w 28575"/>
                              <a:gd name="connsiteY195" fmla="*/ 4763 h 9525"/>
                              <a:gd name="connsiteX196" fmla="*/ 10582 w 28575"/>
                              <a:gd name="connsiteY196" fmla="*/ 4763 h 9525"/>
                              <a:gd name="connsiteX197" fmla="*/ 10582 w 28575"/>
                              <a:gd name="connsiteY197" fmla="*/ 4763 h 9525"/>
                              <a:gd name="connsiteX198" fmla="*/ 10582 w 28575"/>
                              <a:gd name="connsiteY198" fmla="*/ 4763 h 9525"/>
                              <a:gd name="connsiteX199" fmla="*/ 10582 w 28575"/>
                              <a:gd name="connsiteY199" fmla="*/ 9525 h 9525"/>
                              <a:gd name="connsiteX200" fmla="*/ 10582 w 28575"/>
                              <a:gd name="connsiteY200" fmla="*/ 9525 h 9525"/>
                              <a:gd name="connsiteX201" fmla="*/ 11639 w 28575"/>
                              <a:gd name="connsiteY201" fmla="*/ 4763 h 9525"/>
                              <a:gd name="connsiteX202" fmla="*/ 11639 w 28575"/>
                              <a:gd name="connsiteY202" fmla="*/ 4763 h 9525"/>
                              <a:gd name="connsiteX203" fmla="*/ 11639 w 28575"/>
                              <a:gd name="connsiteY203" fmla="*/ 4763 h 9525"/>
                              <a:gd name="connsiteX204" fmla="*/ 11639 w 28575"/>
                              <a:gd name="connsiteY204" fmla="*/ 4763 h 9525"/>
                              <a:gd name="connsiteX205" fmla="*/ 11639 w 28575"/>
                              <a:gd name="connsiteY205" fmla="*/ 4763 h 9525"/>
                              <a:gd name="connsiteX206" fmla="*/ 11639 w 28575"/>
                              <a:gd name="connsiteY206" fmla="*/ 4763 h 9525"/>
                              <a:gd name="connsiteX207" fmla="*/ 11639 w 28575"/>
                              <a:gd name="connsiteY207" fmla="*/ 9525 h 9525"/>
                              <a:gd name="connsiteX208" fmla="*/ 11639 w 28575"/>
                              <a:gd name="connsiteY208" fmla="*/ 4763 h 9525"/>
                              <a:gd name="connsiteX209" fmla="*/ 11639 w 28575"/>
                              <a:gd name="connsiteY209" fmla="*/ 4763 h 9525"/>
                              <a:gd name="connsiteX210" fmla="*/ 11639 w 28575"/>
                              <a:gd name="connsiteY210" fmla="*/ 9525 h 9525"/>
                              <a:gd name="connsiteX211" fmla="*/ 11639 w 28575"/>
                              <a:gd name="connsiteY211" fmla="*/ 9525 h 9525"/>
                              <a:gd name="connsiteX212" fmla="*/ 11639 w 28575"/>
                              <a:gd name="connsiteY212" fmla="*/ 9525 h 9525"/>
                              <a:gd name="connsiteX213" fmla="*/ 11639 w 28575"/>
                              <a:gd name="connsiteY213" fmla="*/ 4763 h 9525"/>
                              <a:gd name="connsiteX214" fmla="*/ 11639 w 28575"/>
                              <a:gd name="connsiteY214" fmla="*/ 4763 h 9525"/>
                              <a:gd name="connsiteX215" fmla="*/ 11639 w 28575"/>
                              <a:gd name="connsiteY215" fmla="*/ 4763 h 9525"/>
                              <a:gd name="connsiteX216" fmla="*/ 11639 w 28575"/>
                              <a:gd name="connsiteY216" fmla="*/ 0 h 9525"/>
                              <a:gd name="connsiteX217" fmla="*/ 11639 w 28575"/>
                              <a:gd name="connsiteY217" fmla="*/ 4763 h 9525"/>
                              <a:gd name="connsiteX218" fmla="*/ 11639 w 28575"/>
                              <a:gd name="connsiteY218" fmla="*/ 0 h 9525"/>
                              <a:gd name="connsiteX219" fmla="*/ 11639 w 28575"/>
                              <a:gd name="connsiteY219" fmla="*/ 0 h 9525"/>
                              <a:gd name="connsiteX220" fmla="*/ 11639 w 28575"/>
                              <a:gd name="connsiteY220" fmla="*/ 4763 h 9525"/>
                              <a:gd name="connsiteX221" fmla="*/ 12697 w 28575"/>
                              <a:gd name="connsiteY221" fmla="*/ 4763 h 9525"/>
                              <a:gd name="connsiteX222" fmla="*/ 12697 w 28575"/>
                              <a:gd name="connsiteY222" fmla="*/ 4763 h 9525"/>
                              <a:gd name="connsiteX223" fmla="*/ 12697 w 28575"/>
                              <a:gd name="connsiteY223" fmla="*/ 4763 h 9525"/>
                              <a:gd name="connsiteX224" fmla="*/ 12697 w 28575"/>
                              <a:gd name="connsiteY224" fmla="*/ 4763 h 9525"/>
                              <a:gd name="connsiteX225" fmla="*/ 12697 w 28575"/>
                              <a:gd name="connsiteY225" fmla="*/ 4763 h 9525"/>
                              <a:gd name="connsiteX226" fmla="*/ 12697 w 28575"/>
                              <a:gd name="connsiteY226" fmla="*/ 4763 h 9525"/>
                              <a:gd name="connsiteX227" fmla="*/ 12697 w 28575"/>
                              <a:gd name="connsiteY227" fmla="*/ 4763 h 9525"/>
                              <a:gd name="connsiteX228" fmla="*/ 12697 w 28575"/>
                              <a:gd name="connsiteY228" fmla="*/ 4763 h 9525"/>
                              <a:gd name="connsiteX229" fmla="*/ 12697 w 28575"/>
                              <a:gd name="connsiteY229" fmla="*/ 4763 h 9525"/>
                              <a:gd name="connsiteX230" fmla="*/ 12697 w 28575"/>
                              <a:gd name="connsiteY230" fmla="*/ 4763 h 9525"/>
                              <a:gd name="connsiteX231" fmla="*/ 12697 w 28575"/>
                              <a:gd name="connsiteY231" fmla="*/ 4763 h 9525"/>
                              <a:gd name="connsiteX232" fmla="*/ 12697 w 28575"/>
                              <a:gd name="connsiteY232" fmla="*/ 4763 h 9525"/>
                              <a:gd name="connsiteX233" fmla="*/ 12697 w 28575"/>
                              <a:gd name="connsiteY233" fmla="*/ 4763 h 9525"/>
                              <a:gd name="connsiteX234" fmla="*/ 12697 w 28575"/>
                              <a:gd name="connsiteY234" fmla="*/ 4763 h 9525"/>
                              <a:gd name="connsiteX235" fmla="*/ 12697 w 28575"/>
                              <a:gd name="connsiteY235" fmla="*/ 4763 h 9525"/>
                              <a:gd name="connsiteX236" fmla="*/ 12697 w 28575"/>
                              <a:gd name="connsiteY236" fmla="*/ 4763 h 9525"/>
                              <a:gd name="connsiteX237" fmla="*/ 12697 w 28575"/>
                              <a:gd name="connsiteY237" fmla="*/ 4763 h 9525"/>
                              <a:gd name="connsiteX238" fmla="*/ 12697 w 28575"/>
                              <a:gd name="connsiteY238" fmla="*/ 4763 h 9525"/>
                              <a:gd name="connsiteX239" fmla="*/ 13754 w 28575"/>
                              <a:gd name="connsiteY239" fmla="*/ 4763 h 9525"/>
                              <a:gd name="connsiteX240" fmla="*/ 13754 w 28575"/>
                              <a:gd name="connsiteY240" fmla="*/ 4763 h 9525"/>
                              <a:gd name="connsiteX241" fmla="*/ 13754 w 28575"/>
                              <a:gd name="connsiteY241" fmla="*/ 4763 h 9525"/>
                              <a:gd name="connsiteX242" fmla="*/ 13754 w 28575"/>
                              <a:gd name="connsiteY242" fmla="*/ 9525 h 9525"/>
                              <a:gd name="connsiteX243" fmla="*/ 13754 w 28575"/>
                              <a:gd name="connsiteY243" fmla="*/ 9525 h 9525"/>
                              <a:gd name="connsiteX244" fmla="*/ 13754 w 28575"/>
                              <a:gd name="connsiteY244" fmla="*/ 9525 h 9525"/>
                              <a:gd name="connsiteX245" fmla="*/ 13754 w 28575"/>
                              <a:gd name="connsiteY245" fmla="*/ 9525 h 9525"/>
                              <a:gd name="connsiteX246" fmla="*/ 13754 w 28575"/>
                              <a:gd name="connsiteY246" fmla="*/ 9525 h 9525"/>
                              <a:gd name="connsiteX247" fmla="*/ 13754 w 28575"/>
                              <a:gd name="connsiteY247" fmla="*/ 4763 h 9525"/>
                              <a:gd name="connsiteX248" fmla="*/ 13754 w 28575"/>
                              <a:gd name="connsiteY248" fmla="*/ 9525 h 9525"/>
                              <a:gd name="connsiteX249" fmla="*/ 13754 w 28575"/>
                              <a:gd name="connsiteY249" fmla="*/ 4763 h 9525"/>
                              <a:gd name="connsiteX250" fmla="*/ 13754 w 28575"/>
                              <a:gd name="connsiteY250" fmla="*/ 4763 h 9525"/>
                              <a:gd name="connsiteX251" fmla="*/ 13754 w 28575"/>
                              <a:gd name="connsiteY251" fmla="*/ 4763 h 9525"/>
                              <a:gd name="connsiteX252" fmla="*/ 13754 w 28575"/>
                              <a:gd name="connsiteY252" fmla="*/ 4763 h 9525"/>
                              <a:gd name="connsiteX253" fmla="*/ 13754 w 28575"/>
                              <a:gd name="connsiteY253" fmla="*/ 4763 h 9525"/>
                              <a:gd name="connsiteX254" fmla="*/ 13754 w 28575"/>
                              <a:gd name="connsiteY254" fmla="*/ 4763 h 9525"/>
                              <a:gd name="connsiteX255" fmla="*/ 13754 w 28575"/>
                              <a:gd name="connsiteY255" fmla="*/ 4763 h 9525"/>
                              <a:gd name="connsiteX256" fmla="*/ 13754 w 28575"/>
                              <a:gd name="connsiteY256" fmla="*/ 4763 h 9525"/>
                              <a:gd name="connsiteX257" fmla="*/ 14821 w 28575"/>
                              <a:gd name="connsiteY257" fmla="*/ 4763 h 9525"/>
                              <a:gd name="connsiteX258" fmla="*/ 14821 w 28575"/>
                              <a:gd name="connsiteY258" fmla="*/ 4763 h 9525"/>
                              <a:gd name="connsiteX259" fmla="*/ 14821 w 28575"/>
                              <a:gd name="connsiteY259" fmla="*/ 4763 h 9525"/>
                              <a:gd name="connsiteX260" fmla="*/ 14821 w 28575"/>
                              <a:gd name="connsiteY260" fmla="*/ 9525 h 9525"/>
                              <a:gd name="connsiteX261" fmla="*/ 14821 w 28575"/>
                              <a:gd name="connsiteY261" fmla="*/ 9525 h 9525"/>
                              <a:gd name="connsiteX262" fmla="*/ 14821 w 28575"/>
                              <a:gd name="connsiteY262" fmla="*/ 4763 h 9525"/>
                              <a:gd name="connsiteX263" fmla="*/ 14821 w 28575"/>
                              <a:gd name="connsiteY263" fmla="*/ 4763 h 9525"/>
                              <a:gd name="connsiteX264" fmla="*/ 14821 w 28575"/>
                              <a:gd name="connsiteY264" fmla="*/ 4763 h 9525"/>
                              <a:gd name="connsiteX265" fmla="*/ 14821 w 28575"/>
                              <a:gd name="connsiteY265" fmla="*/ 4763 h 9525"/>
                              <a:gd name="connsiteX266" fmla="*/ 14821 w 28575"/>
                              <a:gd name="connsiteY266" fmla="*/ 9525 h 9525"/>
                              <a:gd name="connsiteX267" fmla="*/ 14821 w 28575"/>
                              <a:gd name="connsiteY267" fmla="*/ 4763 h 9525"/>
                              <a:gd name="connsiteX268" fmla="*/ 14821 w 28575"/>
                              <a:gd name="connsiteY268" fmla="*/ 9525 h 9525"/>
                              <a:gd name="connsiteX269" fmla="*/ 14821 w 28575"/>
                              <a:gd name="connsiteY269" fmla="*/ 4763 h 9525"/>
                              <a:gd name="connsiteX270" fmla="*/ 14821 w 28575"/>
                              <a:gd name="connsiteY270" fmla="*/ 4763 h 9525"/>
                              <a:gd name="connsiteX271" fmla="*/ 14821 w 28575"/>
                              <a:gd name="connsiteY271" fmla="*/ 4763 h 9525"/>
                              <a:gd name="connsiteX272" fmla="*/ 14821 w 28575"/>
                              <a:gd name="connsiteY272" fmla="*/ 4763 h 9525"/>
                              <a:gd name="connsiteX273" fmla="*/ 14821 w 28575"/>
                              <a:gd name="connsiteY273" fmla="*/ 4763 h 9525"/>
                              <a:gd name="connsiteX274" fmla="*/ 14821 w 28575"/>
                              <a:gd name="connsiteY274" fmla="*/ 4763 h 9525"/>
                              <a:gd name="connsiteX275" fmla="*/ 15878 w 28575"/>
                              <a:gd name="connsiteY275" fmla="*/ 9525 h 9525"/>
                              <a:gd name="connsiteX276" fmla="*/ 15878 w 28575"/>
                              <a:gd name="connsiteY276" fmla="*/ 4763 h 9525"/>
                              <a:gd name="connsiteX277" fmla="*/ 15878 w 28575"/>
                              <a:gd name="connsiteY277" fmla="*/ 4763 h 9525"/>
                              <a:gd name="connsiteX278" fmla="*/ 15878 w 28575"/>
                              <a:gd name="connsiteY278" fmla="*/ 4763 h 9525"/>
                              <a:gd name="connsiteX279" fmla="*/ 15878 w 28575"/>
                              <a:gd name="connsiteY279" fmla="*/ 4763 h 9525"/>
                              <a:gd name="connsiteX280" fmla="*/ 15878 w 28575"/>
                              <a:gd name="connsiteY280" fmla="*/ 4763 h 9525"/>
                              <a:gd name="connsiteX281" fmla="*/ 15878 w 28575"/>
                              <a:gd name="connsiteY281" fmla="*/ 4763 h 9525"/>
                              <a:gd name="connsiteX282" fmla="*/ 15878 w 28575"/>
                              <a:gd name="connsiteY282" fmla="*/ 4763 h 9525"/>
                              <a:gd name="connsiteX283" fmla="*/ 15878 w 28575"/>
                              <a:gd name="connsiteY283" fmla="*/ 9525 h 9525"/>
                              <a:gd name="connsiteX284" fmla="*/ 15878 w 28575"/>
                              <a:gd name="connsiteY284" fmla="*/ 9525 h 9525"/>
                              <a:gd name="connsiteX285" fmla="*/ 15878 w 28575"/>
                              <a:gd name="connsiteY285" fmla="*/ 9525 h 9525"/>
                              <a:gd name="connsiteX286" fmla="*/ 15878 w 28575"/>
                              <a:gd name="connsiteY286" fmla="*/ 9525 h 9525"/>
                              <a:gd name="connsiteX287" fmla="*/ 15878 w 28575"/>
                              <a:gd name="connsiteY287" fmla="*/ 4763 h 9525"/>
                              <a:gd name="connsiteX288" fmla="*/ 15878 w 28575"/>
                              <a:gd name="connsiteY288" fmla="*/ 4763 h 9525"/>
                              <a:gd name="connsiteX289" fmla="*/ 15878 w 28575"/>
                              <a:gd name="connsiteY289" fmla="*/ 4763 h 9525"/>
                              <a:gd name="connsiteX290" fmla="*/ 15878 w 28575"/>
                              <a:gd name="connsiteY290" fmla="*/ 4763 h 9525"/>
                              <a:gd name="connsiteX291" fmla="*/ 15878 w 28575"/>
                              <a:gd name="connsiteY291" fmla="*/ 4763 h 9525"/>
                              <a:gd name="connsiteX292" fmla="*/ 15878 w 28575"/>
                              <a:gd name="connsiteY292" fmla="*/ 4763 h 9525"/>
                              <a:gd name="connsiteX293" fmla="*/ 15878 w 28575"/>
                              <a:gd name="connsiteY293" fmla="*/ 9525 h 9525"/>
                              <a:gd name="connsiteX294" fmla="*/ 15878 w 28575"/>
                              <a:gd name="connsiteY294" fmla="*/ 4763 h 9525"/>
                              <a:gd name="connsiteX295" fmla="*/ 16936 w 28575"/>
                              <a:gd name="connsiteY295" fmla="*/ 4763 h 9525"/>
                              <a:gd name="connsiteX296" fmla="*/ 16936 w 28575"/>
                              <a:gd name="connsiteY296" fmla="*/ 4763 h 9525"/>
                              <a:gd name="connsiteX297" fmla="*/ 16936 w 28575"/>
                              <a:gd name="connsiteY297" fmla="*/ 4763 h 9525"/>
                              <a:gd name="connsiteX298" fmla="*/ 16936 w 28575"/>
                              <a:gd name="connsiteY298" fmla="*/ 4763 h 9525"/>
                              <a:gd name="connsiteX299" fmla="*/ 16936 w 28575"/>
                              <a:gd name="connsiteY299" fmla="*/ 4763 h 9525"/>
                              <a:gd name="connsiteX300" fmla="*/ 16936 w 28575"/>
                              <a:gd name="connsiteY300" fmla="*/ 9525 h 9525"/>
                              <a:gd name="connsiteX301" fmla="*/ 16936 w 28575"/>
                              <a:gd name="connsiteY301" fmla="*/ 9525 h 9525"/>
                              <a:gd name="connsiteX302" fmla="*/ 16936 w 28575"/>
                              <a:gd name="connsiteY302" fmla="*/ 9525 h 9525"/>
                              <a:gd name="connsiteX303" fmla="*/ 16936 w 28575"/>
                              <a:gd name="connsiteY303" fmla="*/ 4763 h 9525"/>
                              <a:gd name="connsiteX304" fmla="*/ 16936 w 28575"/>
                              <a:gd name="connsiteY304" fmla="*/ 4763 h 9525"/>
                              <a:gd name="connsiteX305" fmla="*/ 16936 w 28575"/>
                              <a:gd name="connsiteY305" fmla="*/ 4763 h 9525"/>
                              <a:gd name="connsiteX306" fmla="*/ 16936 w 28575"/>
                              <a:gd name="connsiteY306" fmla="*/ 4763 h 9525"/>
                              <a:gd name="connsiteX307" fmla="*/ 16936 w 28575"/>
                              <a:gd name="connsiteY307" fmla="*/ 4763 h 9525"/>
                              <a:gd name="connsiteX308" fmla="*/ 16936 w 28575"/>
                              <a:gd name="connsiteY308" fmla="*/ 4763 h 9525"/>
                              <a:gd name="connsiteX309" fmla="*/ 16936 w 28575"/>
                              <a:gd name="connsiteY309" fmla="*/ 9525 h 9525"/>
                              <a:gd name="connsiteX310" fmla="*/ 16936 w 28575"/>
                              <a:gd name="connsiteY310" fmla="*/ 9525 h 9525"/>
                              <a:gd name="connsiteX311" fmla="*/ 16936 w 28575"/>
                              <a:gd name="connsiteY311" fmla="*/ 9525 h 9525"/>
                              <a:gd name="connsiteX312" fmla="*/ 16936 w 28575"/>
                              <a:gd name="connsiteY312" fmla="*/ 9525 h 9525"/>
                              <a:gd name="connsiteX313" fmla="*/ 17993 w 28575"/>
                              <a:gd name="connsiteY313" fmla="*/ 9525 h 9525"/>
                              <a:gd name="connsiteX314" fmla="*/ 17993 w 28575"/>
                              <a:gd name="connsiteY314" fmla="*/ 9525 h 9525"/>
                              <a:gd name="connsiteX315" fmla="*/ 17993 w 28575"/>
                              <a:gd name="connsiteY315" fmla="*/ 4763 h 9525"/>
                              <a:gd name="connsiteX316" fmla="*/ 17993 w 28575"/>
                              <a:gd name="connsiteY316" fmla="*/ 9525 h 9525"/>
                              <a:gd name="connsiteX317" fmla="*/ 17993 w 28575"/>
                              <a:gd name="connsiteY317" fmla="*/ 4763 h 9525"/>
                              <a:gd name="connsiteX318" fmla="*/ 17993 w 28575"/>
                              <a:gd name="connsiteY318" fmla="*/ 4763 h 9525"/>
                              <a:gd name="connsiteX319" fmla="*/ 17993 w 28575"/>
                              <a:gd name="connsiteY319" fmla="*/ 4763 h 9525"/>
                              <a:gd name="connsiteX320" fmla="*/ 17993 w 28575"/>
                              <a:gd name="connsiteY320" fmla="*/ 4763 h 9525"/>
                              <a:gd name="connsiteX321" fmla="*/ 17993 w 28575"/>
                              <a:gd name="connsiteY321" fmla="*/ 9525 h 9525"/>
                              <a:gd name="connsiteX322" fmla="*/ 17993 w 28575"/>
                              <a:gd name="connsiteY322" fmla="*/ 4763 h 9525"/>
                              <a:gd name="connsiteX323" fmla="*/ 17993 w 28575"/>
                              <a:gd name="connsiteY323" fmla="*/ 9525 h 9525"/>
                              <a:gd name="connsiteX324" fmla="*/ 17993 w 28575"/>
                              <a:gd name="connsiteY324" fmla="*/ 4763 h 9525"/>
                              <a:gd name="connsiteX325" fmla="*/ 17993 w 28575"/>
                              <a:gd name="connsiteY325" fmla="*/ 4763 h 9525"/>
                              <a:gd name="connsiteX326" fmla="*/ 17993 w 28575"/>
                              <a:gd name="connsiteY326" fmla="*/ 9525 h 9525"/>
                              <a:gd name="connsiteX327" fmla="*/ 17993 w 28575"/>
                              <a:gd name="connsiteY327" fmla="*/ 4763 h 9525"/>
                              <a:gd name="connsiteX328" fmla="*/ 17993 w 28575"/>
                              <a:gd name="connsiteY328" fmla="*/ 4763 h 9525"/>
                              <a:gd name="connsiteX329" fmla="*/ 17993 w 28575"/>
                              <a:gd name="connsiteY329" fmla="*/ 9525 h 9525"/>
                              <a:gd name="connsiteX330" fmla="*/ 17993 w 28575"/>
                              <a:gd name="connsiteY330" fmla="*/ 4763 h 9525"/>
                              <a:gd name="connsiteX331" fmla="*/ 19050 w 28575"/>
                              <a:gd name="connsiteY331" fmla="*/ 4763 h 9525"/>
                              <a:gd name="connsiteX332" fmla="*/ 19050 w 28575"/>
                              <a:gd name="connsiteY332" fmla="*/ 4763 h 9525"/>
                              <a:gd name="connsiteX333" fmla="*/ 19050 w 28575"/>
                              <a:gd name="connsiteY333" fmla="*/ 4763 h 9525"/>
                              <a:gd name="connsiteX334" fmla="*/ 19050 w 28575"/>
                              <a:gd name="connsiteY334" fmla="*/ 9525 h 9525"/>
                              <a:gd name="connsiteX335" fmla="*/ 19050 w 28575"/>
                              <a:gd name="connsiteY335" fmla="*/ 9525 h 9525"/>
                              <a:gd name="connsiteX336" fmla="*/ 19050 w 28575"/>
                              <a:gd name="connsiteY336" fmla="*/ 9525 h 9525"/>
                              <a:gd name="connsiteX337" fmla="*/ 19050 w 28575"/>
                              <a:gd name="connsiteY337" fmla="*/ 9525 h 9525"/>
                              <a:gd name="connsiteX338" fmla="*/ 19050 w 28575"/>
                              <a:gd name="connsiteY338" fmla="*/ 9525 h 9525"/>
                              <a:gd name="connsiteX339" fmla="*/ 19050 w 28575"/>
                              <a:gd name="connsiteY339" fmla="*/ 9525 h 9525"/>
                              <a:gd name="connsiteX340" fmla="*/ 19050 w 28575"/>
                              <a:gd name="connsiteY340" fmla="*/ 9525 h 9525"/>
                              <a:gd name="connsiteX341" fmla="*/ 19050 w 28575"/>
                              <a:gd name="connsiteY341" fmla="*/ 9525 h 9525"/>
                              <a:gd name="connsiteX342" fmla="*/ 19050 w 28575"/>
                              <a:gd name="connsiteY342" fmla="*/ 4763 h 9525"/>
                              <a:gd name="connsiteX343" fmla="*/ 19050 w 28575"/>
                              <a:gd name="connsiteY343" fmla="*/ 9525 h 9525"/>
                              <a:gd name="connsiteX344" fmla="*/ 19050 w 28575"/>
                              <a:gd name="connsiteY344" fmla="*/ 4763 h 9525"/>
                              <a:gd name="connsiteX345" fmla="*/ 19050 w 28575"/>
                              <a:gd name="connsiteY345" fmla="*/ 4763 h 9525"/>
                              <a:gd name="connsiteX346" fmla="*/ 19050 w 28575"/>
                              <a:gd name="connsiteY346" fmla="*/ 4763 h 9525"/>
                              <a:gd name="connsiteX347" fmla="*/ 19050 w 28575"/>
                              <a:gd name="connsiteY347" fmla="*/ 4763 h 9525"/>
                              <a:gd name="connsiteX348" fmla="*/ 19050 w 28575"/>
                              <a:gd name="connsiteY348" fmla="*/ 4763 h 9525"/>
                              <a:gd name="connsiteX349" fmla="*/ 20107 w 28575"/>
                              <a:gd name="connsiteY349" fmla="*/ 4763 h 9525"/>
                              <a:gd name="connsiteX350" fmla="*/ 20107 w 28575"/>
                              <a:gd name="connsiteY350" fmla="*/ 4763 h 9525"/>
                              <a:gd name="connsiteX351" fmla="*/ 20107 w 28575"/>
                              <a:gd name="connsiteY351" fmla="*/ 4763 h 9525"/>
                              <a:gd name="connsiteX352" fmla="*/ 20107 w 28575"/>
                              <a:gd name="connsiteY352" fmla="*/ 4763 h 9525"/>
                              <a:gd name="connsiteX353" fmla="*/ 20107 w 28575"/>
                              <a:gd name="connsiteY353" fmla="*/ 4763 h 9525"/>
                              <a:gd name="connsiteX354" fmla="*/ 20107 w 28575"/>
                              <a:gd name="connsiteY354" fmla="*/ 9525 h 9525"/>
                              <a:gd name="connsiteX355" fmla="*/ 20107 w 28575"/>
                              <a:gd name="connsiteY355" fmla="*/ 9525 h 9525"/>
                              <a:gd name="connsiteX356" fmla="*/ 20107 w 28575"/>
                              <a:gd name="connsiteY356" fmla="*/ 9525 h 9525"/>
                              <a:gd name="connsiteX357" fmla="*/ 20107 w 28575"/>
                              <a:gd name="connsiteY357" fmla="*/ 9525 h 9525"/>
                              <a:gd name="connsiteX358" fmla="*/ 20107 w 28575"/>
                              <a:gd name="connsiteY358" fmla="*/ 9525 h 9525"/>
                              <a:gd name="connsiteX359" fmla="*/ 20107 w 28575"/>
                              <a:gd name="connsiteY359" fmla="*/ 9525 h 9525"/>
                              <a:gd name="connsiteX360" fmla="*/ 20107 w 28575"/>
                              <a:gd name="connsiteY360" fmla="*/ 9525 h 9525"/>
                              <a:gd name="connsiteX361" fmla="*/ 20107 w 28575"/>
                              <a:gd name="connsiteY361" fmla="*/ 9525 h 9525"/>
                              <a:gd name="connsiteX362" fmla="*/ 20107 w 28575"/>
                              <a:gd name="connsiteY362" fmla="*/ 9525 h 9525"/>
                              <a:gd name="connsiteX363" fmla="*/ 20107 w 28575"/>
                              <a:gd name="connsiteY363" fmla="*/ 9525 h 9525"/>
                              <a:gd name="connsiteX364" fmla="*/ 20107 w 28575"/>
                              <a:gd name="connsiteY364" fmla="*/ 9525 h 9525"/>
                              <a:gd name="connsiteX365" fmla="*/ 20107 w 28575"/>
                              <a:gd name="connsiteY365" fmla="*/ 4763 h 9525"/>
                              <a:gd name="connsiteX366" fmla="*/ 20107 w 28575"/>
                              <a:gd name="connsiteY366" fmla="*/ 4763 h 9525"/>
                              <a:gd name="connsiteX367" fmla="*/ 20107 w 28575"/>
                              <a:gd name="connsiteY367" fmla="*/ 4763 h 9525"/>
                              <a:gd name="connsiteX368" fmla="*/ 20107 w 28575"/>
                              <a:gd name="connsiteY368" fmla="*/ 9525 h 9525"/>
                              <a:gd name="connsiteX369" fmla="*/ 21164 w 28575"/>
                              <a:gd name="connsiteY369" fmla="*/ 4763 h 9525"/>
                              <a:gd name="connsiteX370" fmla="*/ 21164 w 28575"/>
                              <a:gd name="connsiteY370" fmla="*/ 4763 h 9525"/>
                              <a:gd name="connsiteX371" fmla="*/ 21164 w 28575"/>
                              <a:gd name="connsiteY371" fmla="*/ 4763 h 9525"/>
                              <a:gd name="connsiteX372" fmla="*/ 21164 w 28575"/>
                              <a:gd name="connsiteY372" fmla="*/ 4763 h 9525"/>
                              <a:gd name="connsiteX373" fmla="*/ 21164 w 28575"/>
                              <a:gd name="connsiteY373" fmla="*/ 4763 h 9525"/>
                              <a:gd name="connsiteX374" fmla="*/ 21164 w 28575"/>
                              <a:gd name="connsiteY374" fmla="*/ 4763 h 9525"/>
                              <a:gd name="connsiteX375" fmla="*/ 21164 w 28575"/>
                              <a:gd name="connsiteY375" fmla="*/ 4763 h 9525"/>
                              <a:gd name="connsiteX376" fmla="*/ 21164 w 28575"/>
                              <a:gd name="connsiteY376" fmla="*/ 4763 h 9525"/>
                              <a:gd name="connsiteX377" fmla="*/ 21164 w 28575"/>
                              <a:gd name="connsiteY377" fmla="*/ 9525 h 9525"/>
                              <a:gd name="connsiteX378" fmla="*/ 21164 w 28575"/>
                              <a:gd name="connsiteY378" fmla="*/ 9525 h 9525"/>
                              <a:gd name="connsiteX379" fmla="*/ 21164 w 28575"/>
                              <a:gd name="connsiteY379" fmla="*/ 4763 h 9525"/>
                              <a:gd name="connsiteX380" fmla="*/ 21164 w 28575"/>
                              <a:gd name="connsiteY380" fmla="*/ 9525 h 9525"/>
                              <a:gd name="connsiteX381" fmla="*/ 21164 w 28575"/>
                              <a:gd name="connsiteY381" fmla="*/ 9525 h 9525"/>
                              <a:gd name="connsiteX382" fmla="*/ 21164 w 28575"/>
                              <a:gd name="connsiteY382" fmla="*/ 9525 h 9525"/>
                              <a:gd name="connsiteX383" fmla="*/ 21164 w 28575"/>
                              <a:gd name="connsiteY383" fmla="*/ 9525 h 9525"/>
                              <a:gd name="connsiteX384" fmla="*/ 21164 w 28575"/>
                              <a:gd name="connsiteY384" fmla="*/ 9525 h 9525"/>
                              <a:gd name="connsiteX385" fmla="*/ 21164 w 28575"/>
                              <a:gd name="connsiteY385" fmla="*/ 9525 h 9525"/>
                              <a:gd name="connsiteX386" fmla="*/ 21164 w 28575"/>
                              <a:gd name="connsiteY386" fmla="*/ 9525 h 9525"/>
                              <a:gd name="connsiteX387" fmla="*/ 22222 w 28575"/>
                              <a:gd name="connsiteY387" fmla="*/ 9525 h 9525"/>
                              <a:gd name="connsiteX388" fmla="*/ 22222 w 28575"/>
                              <a:gd name="connsiteY388" fmla="*/ 4763 h 9525"/>
                              <a:gd name="connsiteX389" fmla="*/ 22222 w 28575"/>
                              <a:gd name="connsiteY389" fmla="*/ 4763 h 9525"/>
                              <a:gd name="connsiteX390" fmla="*/ 22222 w 28575"/>
                              <a:gd name="connsiteY390" fmla="*/ 4763 h 9525"/>
                              <a:gd name="connsiteX391" fmla="*/ 22222 w 28575"/>
                              <a:gd name="connsiteY391" fmla="*/ 9525 h 9525"/>
                              <a:gd name="connsiteX392" fmla="*/ 22222 w 28575"/>
                              <a:gd name="connsiteY392" fmla="*/ 9525 h 9525"/>
                              <a:gd name="connsiteX393" fmla="*/ 22222 w 28575"/>
                              <a:gd name="connsiteY393" fmla="*/ 9525 h 9525"/>
                              <a:gd name="connsiteX394" fmla="*/ 22222 w 28575"/>
                              <a:gd name="connsiteY394" fmla="*/ 9525 h 9525"/>
                              <a:gd name="connsiteX395" fmla="*/ 22222 w 28575"/>
                              <a:gd name="connsiteY395" fmla="*/ 9525 h 9525"/>
                              <a:gd name="connsiteX396" fmla="*/ 22222 w 28575"/>
                              <a:gd name="connsiteY396" fmla="*/ 9525 h 9525"/>
                              <a:gd name="connsiteX397" fmla="*/ 22222 w 28575"/>
                              <a:gd name="connsiteY397" fmla="*/ 4763 h 9525"/>
                              <a:gd name="connsiteX398" fmla="*/ 22222 w 28575"/>
                              <a:gd name="connsiteY398" fmla="*/ 4763 h 9525"/>
                              <a:gd name="connsiteX399" fmla="*/ 22222 w 28575"/>
                              <a:gd name="connsiteY399" fmla="*/ 4763 h 9525"/>
                              <a:gd name="connsiteX400" fmla="*/ 22222 w 28575"/>
                              <a:gd name="connsiteY400" fmla="*/ 4763 h 9525"/>
                              <a:gd name="connsiteX401" fmla="*/ 22222 w 28575"/>
                              <a:gd name="connsiteY401" fmla="*/ 4763 h 9525"/>
                              <a:gd name="connsiteX402" fmla="*/ 22222 w 28575"/>
                              <a:gd name="connsiteY402" fmla="*/ 4763 h 9525"/>
                              <a:gd name="connsiteX403" fmla="*/ 22222 w 28575"/>
                              <a:gd name="connsiteY403" fmla="*/ 4763 h 9525"/>
                              <a:gd name="connsiteX404" fmla="*/ 22222 w 28575"/>
                              <a:gd name="connsiteY404" fmla="*/ 4763 h 9525"/>
                              <a:gd name="connsiteX405" fmla="*/ 23279 w 28575"/>
                              <a:gd name="connsiteY405" fmla="*/ 9525 h 9525"/>
                              <a:gd name="connsiteX406" fmla="*/ 23279 w 28575"/>
                              <a:gd name="connsiteY406" fmla="*/ 9525 h 9525"/>
                              <a:gd name="connsiteX407" fmla="*/ 23279 w 28575"/>
                              <a:gd name="connsiteY407" fmla="*/ 9525 h 9525"/>
                              <a:gd name="connsiteX408" fmla="*/ 23279 w 28575"/>
                              <a:gd name="connsiteY408" fmla="*/ 9525 h 9525"/>
                              <a:gd name="connsiteX409" fmla="*/ 23279 w 28575"/>
                              <a:gd name="connsiteY409" fmla="*/ 9525 h 9525"/>
                              <a:gd name="connsiteX410" fmla="*/ 23279 w 28575"/>
                              <a:gd name="connsiteY410" fmla="*/ 9525 h 9525"/>
                              <a:gd name="connsiteX411" fmla="*/ 23279 w 28575"/>
                              <a:gd name="connsiteY411" fmla="*/ 4763 h 9525"/>
                              <a:gd name="connsiteX412" fmla="*/ 23279 w 28575"/>
                              <a:gd name="connsiteY412" fmla="*/ 9525 h 9525"/>
                              <a:gd name="connsiteX413" fmla="*/ 23279 w 28575"/>
                              <a:gd name="connsiteY413" fmla="*/ 4763 h 9525"/>
                              <a:gd name="connsiteX414" fmla="*/ 23279 w 28575"/>
                              <a:gd name="connsiteY414" fmla="*/ 4763 h 9525"/>
                              <a:gd name="connsiteX415" fmla="*/ 23279 w 28575"/>
                              <a:gd name="connsiteY415" fmla="*/ 9525 h 9525"/>
                              <a:gd name="connsiteX416" fmla="*/ 23279 w 28575"/>
                              <a:gd name="connsiteY416" fmla="*/ 9525 h 9525"/>
                              <a:gd name="connsiteX417" fmla="*/ 23279 w 28575"/>
                              <a:gd name="connsiteY417" fmla="*/ 4763 h 9525"/>
                              <a:gd name="connsiteX418" fmla="*/ 23279 w 28575"/>
                              <a:gd name="connsiteY418" fmla="*/ 4763 h 9525"/>
                              <a:gd name="connsiteX419" fmla="*/ 23279 w 28575"/>
                              <a:gd name="connsiteY419" fmla="*/ 4763 h 9525"/>
                              <a:gd name="connsiteX420" fmla="*/ 23279 w 28575"/>
                              <a:gd name="connsiteY420" fmla="*/ 9525 h 9525"/>
                              <a:gd name="connsiteX421" fmla="*/ 23279 w 28575"/>
                              <a:gd name="connsiteY421" fmla="*/ 9525 h 9525"/>
                              <a:gd name="connsiteX422" fmla="*/ 23279 w 28575"/>
                              <a:gd name="connsiteY422" fmla="*/ 9525 h 9525"/>
                              <a:gd name="connsiteX423" fmla="*/ 24346 w 28575"/>
                              <a:gd name="connsiteY423" fmla="*/ 9525 h 9525"/>
                              <a:gd name="connsiteX424" fmla="*/ 24346 w 28575"/>
                              <a:gd name="connsiteY424" fmla="*/ 4763 h 9525"/>
                              <a:gd name="connsiteX425" fmla="*/ 24346 w 28575"/>
                              <a:gd name="connsiteY425" fmla="*/ 4763 h 9525"/>
                              <a:gd name="connsiteX426" fmla="*/ 24346 w 28575"/>
                              <a:gd name="connsiteY426" fmla="*/ 4763 h 9525"/>
                              <a:gd name="connsiteX427" fmla="*/ 24346 w 28575"/>
                              <a:gd name="connsiteY427" fmla="*/ 9525 h 9525"/>
                              <a:gd name="connsiteX428" fmla="*/ 24346 w 28575"/>
                              <a:gd name="connsiteY428" fmla="*/ 9525 h 9525"/>
                              <a:gd name="connsiteX429" fmla="*/ 24346 w 28575"/>
                              <a:gd name="connsiteY429" fmla="*/ 9525 h 9525"/>
                              <a:gd name="connsiteX430" fmla="*/ 24346 w 28575"/>
                              <a:gd name="connsiteY430" fmla="*/ 9525 h 9525"/>
                              <a:gd name="connsiteX431" fmla="*/ 24346 w 28575"/>
                              <a:gd name="connsiteY431" fmla="*/ 4763 h 9525"/>
                              <a:gd name="connsiteX432" fmla="*/ 24346 w 28575"/>
                              <a:gd name="connsiteY432" fmla="*/ 4763 h 9525"/>
                              <a:gd name="connsiteX433" fmla="*/ 24346 w 28575"/>
                              <a:gd name="connsiteY433" fmla="*/ 4763 h 9525"/>
                              <a:gd name="connsiteX434" fmla="*/ 24346 w 28575"/>
                              <a:gd name="connsiteY434" fmla="*/ 9525 h 9525"/>
                              <a:gd name="connsiteX435" fmla="*/ 24346 w 28575"/>
                              <a:gd name="connsiteY435" fmla="*/ 9525 h 9525"/>
                              <a:gd name="connsiteX436" fmla="*/ 24346 w 28575"/>
                              <a:gd name="connsiteY436" fmla="*/ 9525 h 9525"/>
                              <a:gd name="connsiteX437" fmla="*/ 24346 w 28575"/>
                              <a:gd name="connsiteY437" fmla="*/ 9525 h 9525"/>
                              <a:gd name="connsiteX438" fmla="*/ 24346 w 28575"/>
                              <a:gd name="connsiteY438" fmla="*/ 4763 h 9525"/>
                              <a:gd name="connsiteX439" fmla="*/ 24346 w 28575"/>
                              <a:gd name="connsiteY439" fmla="*/ 9525 h 9525"/>
                              <a:gd name="connsiteX440" fmla="*/ 24346 w 28575"/>
                              <a:gd name="connsiteY440" fmla="*/ 9525 h 9525"/>
                              <a:gd name="connsiteX441" fmla="*/ 24346 w 28575"/>
                              <a:gd name="connsiteY441" fmla="*/ 4763 h 9525"/>
                              <a:gd name="connsiteX442" fmla="*/ 24346 w 28575"/>
                              <a:gd name="connsiteY442" fmla="*/ 4763 h 9525"/>
                              <a:gd name="connsiteX443" fmla="*/ 25403 w 28575"/>
                              <a:gd name="connsiteY443" fmla="*/ 4763 h 9525"/>
                              <a:gd name="connsiteX444" fmla="*/ 25403 w 28575"/>
                              <a:gd name="connsiteY444" fmla="*/ 4763 h 9525"/>
                              <a:gd name="connsiteX445" fmla="*/ 25403 w 28575"/>
                              <a:gd name="connsiteY445" fmla="*/ 4763 h 9525"/>
                              <a:gd name="connsiteX446" fmla="*/ 25403 w 28575"/>
                              <a:gd name="connsiteY446" fmla="*/ 4763 h 9525"/>
                              <a:gd name="connsiteX447" fmla="*/ 25403 w 28575"/>
                              <a:gd name="connsiteY447" fmla="*/ 4763 h 9525"/>
                              <a:gd name="connsiteX448" fmla="*/ 25403 w 28575"/>
                              <a:gd name="connsiteY448" fmla="*/ 4763 h 9525"/>
                              <a:gd name="connsiteX449" fmla="*/ 25403 w 28575"/>
                              <a:gd name="connsiteY449" fmla="*/ 9525 h 9525"/>
                              <a:gd name="connsiteX450" fmla="*/ 25403 w 28575"/>
                              <a:gd name="connsiteY450" fmla="*/ 9525 h 9525"/>
                              <a:gd name="connsiteX451" fmla="*/ 25403 w 28575"/>
                              <a:gd name="connsiteY451" fmla="*/ 4763 h 9525"/>
                              <a:gd name="connsiteX452" fmla="*/ 25403 w 28575"/>
                              <a:gd name="connsiteY452" fmla="*/ 4763 h 9525"/>
                              <a:gd name="connsiteX453" fmla="*/ 25403 w 28575"/>
                              <a:gd name="connsiteY453" fmla="*/ 4763 h 9525"/>
                              <a:gd name="connsiteX454" fmla="*/ 25403 w 28575"/>
                              <a:gd name="connsiteY454" fmla="*/ 4763 h 9525"/>
                              <a:gd name="connsiteX455" fmla="*/ 25403 w 28575"/>
                              <a:gd name="connsiteY455" fmla="*/ 4763 h 9525"/>
                              <a:gd name="connsiteX456" fmla="*/ 25403 w 28575"/>
                              <a:gd name="connsiteY456" fmla="*/ 9525 h 9525"/>
                              <a:gd name="connsiteX457" fmla="*/ 25403 w 28575"/>
                              <a:gd name="connsiteY457" fmla="*/ 9525 h 9525"/>
                              <a:gd name="connsiteX458" fmla="*/ 25403 w 28575"/>
                              <a:gd name="connsiteY458" fmla="*/ 4763 h 9525"/>
                              <a:gd name="connsiteX459" fmla="*/ 25403 w 28575"/>
                              <a:gd name="connsiteY459" fmla="*/ 9525 h 9525"/>
                              <a:gd name="connsiteX460" fmla="*/ 25403 w 28575"/>
                              <a:gd name="connsiteY460" fmla="*/ 4763 h 9525"/>
                              <a:gd name="connsiteX461" fmla="*/ 26461 w 28575"/>
                              <a:gd name="connsiteY461" fmla="*/ 4763 h 9525"/>
                              <a:gd name="connsiteX462" fmla="*/ 26461 w 28575"/>
                              <a:gd name="connsiteY462" fmla="*/ 4763 h 9525"/>
                              <a:gd name="connsiteX463" fmla="*/ 26461 w 28575"/>
                              <a:gd name="connsiteY463" fmla="*/ 4763 h 9525"/>
                              <a:gd name="connsiteX464" fmla="*/ 26461 w 28575"/>
                              <a:gd name="connsiteY464" fmla="*/ 4763 h 9525"/>
                              <a:gd name="connsiteX465" fmla="*/ 26461 w 28575"/>
                              <a:gd name="connsiteY465" fmla="*/ 4763 h 9525"/>
                              <a:gd name="connsiteX466" fmla="*/ 26461 w 28575"/>
                              <a:gd name="connsiteY466" fmla="*/ 4763 h 9525"/>
                              <a:gd name="connsiteX467" fmla="*/ 26461 w 28575"/>
                              <a:gd name="connsiteY467" fmla="*/ 4763 h 9525"/>
                              <a:gd name="connsiteX468" fmla="*/ 26461 w 28575"/>
                              <a:gd name="connsiteY468" fmla="*/ 9525 h 9525"/>
                              <a:gd name="connsiteX469" fmla="*/ 26461 w 28575"/>
                              <a:gd name="connsiteY469" fmla="*/ 9525 h 9525"/>
                              <a:gd name="connsiteX470" fmla="*/ 26461 w 28575"/>
                              <a:gd name="connsiteY470" fmla="*/ 9525 h 9525"/>
                              <a:gd name="connsiteX471" fmla="*/ 26461 w 28575"/>
                              <a:gd name="connsiteY471" fmla="*/ 4763 h 9525"/>
                              <a:gd name="connsiteX472" fmla="*/ 26461 w 28575"/>
                              <a:gd name="connsiteY472" fmla="*/ 4763 h 9525"/>
                              <a:gd name="connsiteX473" fmla="*/ 26461 w 28575"/>
                              <a:gd name="connsiteY473" fmla="*/ 9525 h 9525"/>
                              <a:gd name="connsiteX474" fmla="*/ 26461 w 28575"/>
                              <a:gd name="connsiteY474" fmla="*/ 4763 h 9525"/>
                              <a:gd name="connsiteX475" fmla="*/ 26461 w 28575"/>
                              <a:gd name="connsiteY475" fmla="*/ 9525 h 9525"/>
                              <a:gd name="connsiteX476" fmla="*/ 26461 w 28575"/>
                              <a:gd name="connsiteY476" fmla="*/ 9525 h 9525"/>
                              <a:gd name="connsiteX477" fmla="*/ 26461 w 28575"/>
                              <a:gd name="connsiteY477" fmla="*/ 9525 h 9525"/>
                              <a:gd name="connsiteX478" fmla="*/ 26461 w 28575"/>
                              <a:gd name="connsiteY478" fmla="*/ 4763 h 9525"/>
                              <a:gd name="connsiteX479" fmla="*/ 27518 w 28575"/>
                              <a:gd name="connsiteY479" fmla="*/ 4763 h 9525"/>
                              <a:gd name="connsiteX480" fmla="*/ 27518 w 28575"/>
                              <a:gd name="connsiteY480" fmla="*/ 9525 h 9525"/>
                              <a:gd name="connsiteX481" fmla="*/ 27518 w 28575"/>
                              <a:gd name="connsiteY481" fmla="*/ 4763 h 9525"/>
                              <a:gd name="connsiteX482" fmla="*/ 27518 w 28575"/>
                              <a:gd name="connsiteY482" fmla="*/ 4763 h 9525"/>
                              <a:gd name="connsiteX483" fmla="*/ 27518 w 28575"/>
                              <a:gd name="connsiteY483" fmla="*/ 9525 h 9525"/>
                              <a:gd name="connsiteX484" fmla="*/ 27518 w 28575"/>
                              <a:gd name="connsiteY484" fmla="*/ 9525 h 9525"/>
                              <a:gd name="connsiteX485" fmla="*/ 27518 w 28575"/>
                              <a:gd name="connsiteY485" fmla="*/ 4763 h 9525"/>
                              <a:gd name="connsiteX486" fmla="*/ 27518 w 28575"/>
                              <a:gd name="connsiteY486" fmla="*/ 9525 h 9525"/>
                              <a:gd name="connsiteX487" fmla="*/ 27518 w 28575"/>
                              <a:gd name="connsiteY487" fmla="*/ 4763 h 9525"/>
                              <a:gd name="connsiteX488" fmla="*/ 27518 w 28575"/>
                              <a:gd name="connsiteY488" fmla="*/ 4763 h 9525"/>
                              <a:gd name="connsiteX489" fmla="*/ 27518 w 28575"/>
                              <a:gd name="connsiteY489" fmla="*/ 4763 h 9525"/>
                              <a:gd name="connsiteX490" fmla="*/ 27518 w 28575"/>
                              <a:gd name="connsiteY490" fmla="*/ 4763 h 9525"/>
                              <a:gd name="connsiteX491" fmla="*/ 27518 w 28575"/>
                              <a:gd name="connsiteY491" fmla="*/ 4763 h 9525"/>
                              <a:gd name="connsiteX492" fmla="*/ 27518 w 28575"/>
                              <a:gd name="connsiteY492" fmla="*/ 4763 h 9525"/>
                              <a:gd name="connsiteX493" fmla="*/ 27518 w 28575"/>
                              <a:gd name="connsiteY493" fmla="*/ 9525 h 9525"/>
                              <a:gd name="connsiteX494" fmla="*/ 27518 w 28575"/>
                              <a:gd name="connsiteY494" fmla="*/ 9525 h 9525"/>
                              <a:gd name="connsiteX495" fmla="*/ 27518 w 28575"/>
                              <a:gd name="connsiteY495" fmla="*/ 9525 h 9525"/>
                              <a:gd name="connsiteX496" fmla="*/ 27518 w 28575"/>
                              <a:gd name="connsiteY496" fmla="*/ 9525 h 9525"/>
                              <a:gd name="connsiteX497" fmla="*/ 28575 w 28575"/>
                              <a:gd name="connsiteY497" fmla="*/ 9525 h 9525"/>
                              <a:gd name="connsiteX498" fmla="*/ 28575 w 28575"/>
                              <a:gd name="connsiteY498" fmla="*/ 4763 h 9525"/>
                              <a:gd name="connsiteX499" fmla="*/ 28575 w 28575"/>
                              <a:gd name="connsiteY499" fmla="*/ 4763 h 9525"/>
                              <a:gd name="connsiteX500" fmla="*/ 28575 w 28575"/>
                              <a:gd name="connsiteY500" fmla="*/ 4763 h 9525"/>
                              <a:gd name="connsiteX501" fmla="*/ 28575 w 28575"/>
                              <a:gd name="connsiteY501" fmla="*/ 4763 h 9525"/>
                              <a:gd name="connsiteX502" fmla="*/ 28575 w 28575"/>
                              <a:gd name="connsiteY502" fmla="*/ 4763 h 9525"/>
                              <a:gd name="connsiteX503" fmla="*/ 28575 w 28575"/>
                              <a:gd name="connsiteY503" fmla="*/ 9525 h 9525"/>
                              <a:gd name="connsiteX504" fmla="*/ 28575 w 28575"/>
                              <a:gd name="connsiteY504" fmla="*/ 9525 h 9525"/>
                              <a:gd name="connsiteX505" fmla="*/ 28575 w 28575"/>
                              <a:gd name="connsiteY505" fmla="*/ 4763 h 9525"/>
                              <a:gd name="connsiteX506" fmla="*/ 28575 w 28575"/>
                              <a:gd name="connsiteY506" fmla="*/ 4763 h 9525"/>
                              <a:gd name="connsiteX507" fmla="*/ 28575 w 28575"/>
                              <a:gd name="connsiteY507" fmla="*/ 4763 h 9525"/>
                              <a:gd name="connsiteX508" fmla="*/ 28575 w 28575"/>
                              <a:gd name="connsiteY508" fmla="*/ 4763 h 9525"/>
                              <a:gd name="connsiteX509" fmla="*/ 28575 w 28575"/>
                              <a:gd name="connsiteY509" fmla="*/ 4763 h 9525"/>
                              <a:gd name="connsiteX510" fmla="*/ 28575 w 28575"/>
                              <a:gd name="connsiteY510" fmla="*/ 9525 h 9525"/>
                              <a:gd name="connsiteX511" fmla="*/ 28575 w 28575"/>
                              <a:gd name="connsiteY511" fmla="*/ 9525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9525"/>
                                </a:moveTo>
                                <a:lnTo>
                                  <a:pt x="0" y="9525"/>
                                </a:lnTo>
                                <a:lnTo>
                                  <a:pt x="0" y="4763"/>
                                </a:lnTo>
                                <a:lnTo>
                                  <a:pt x="0" y="4763"/>
                                </a:lnTo>
                                <a:lnTo>
                                  <a:pt x="0" y="4763"/>
                                </a:lnTo>
                                <a:lnTo>
                                  <a:pt x="0" y="4763"/>
                                </a:lnTo>
                                <a:lnTo>
                                  <a:pt x="0" y="4763"/>
                                </a:lnTo>
                                <a:lnTo>
                                  <a:pt x="0" y="4763"/>
                                </a:lnTo>
                                <a:lnTo>
                                  <a:pt x="0" y="4763"/>
                                </a:lnTo>
                                <a:lnTo>
                                  <a:pt x="0" y="9525"/>
                                </a:lnTo>
                                <a:lnTo>
                                  <a:pt x="0" y="9525"/>
                                </a:lnTo>
                                <a:lnTo>
                                  <a:pt x="1057" y="4763"/>
                                </a:lnTo>
                                <a:lnTo>
                                  <a:pt x="1057" y="4763"/>
                                </a:lnTo>
                                <a:lnTo>
                                  <a:pt x="1057" y="4763"/>
                                </a:lnTo>
                                <a:lnTo>
                                  <a:pt x="1057" y="4763"/>
                                </a:lnTo>
                                <a:lnTo>
                                  <a:pt x="1057" y="4763"/>
                                </a:lnTo>
                                <a:lnTo>
                                  <a:pt x="1057" y="4763"/>
                                </a:lnTo>
                                <a:lnTo>
                                  <a:pt x="1057" y="4763"/>
                                </a:lnTo>
                                <a:lnTo>
                                  <a:pt x="1057" y="4763"/>
                                </a:lnTo>
                                <a:lnTo>
                                  <a:pt x="1057" y="4763"/>
                                </a:lnTo>
                                <a:lnTo>
                                  <a:pt x="1057" y="9525"/>
                                </a:lnTo>
                                <a:lnTo>
                                  <a:pt x="1057" y="4763"/>
                                </a:lnTo>
                                <a:lnTo>
                                  <a:pt x="1057" y="4763"/>
                                </a:lnTo>
                                <a:lnTo>
                                  <a:pt x="1057" y="4763"/>
                                </a:lnTo>
                                <a:lnTo>
                                  <a:pt x="1057" y="4763"/>
                                </a:lnTo>
                                <a:lnTo>
                                  <a:pt x="1057" y="4763"/>
                                </a:lnTo>
                                <a:lnTo>
                                  <a:pt x="1057" y="4763"/>
                                </a:lnTo>
                                <a:lnTo>
                                  <a:pt x="1057" y="4763"/>
                                </a:lnTo>
                                <a:lnTo>
                                  <a:pt x="1057" y="4763"/>
                                </a:lnTo>
                                <a:lnTo>
                                  <a:pt x="2114" y="4763"/>
                                </a:lnTo>
                                <a:lnTo>
                                  <a:pt x="2114" y="4763"/>
                                </a:lnTo>
                                <a:lnTo>
                                  <a:pt x="2114" y="4763"/>
                                </a:lnTo>
                                <a:lnTo>
                                  <a:pt x="2114" y="4763"/>
                                </a:lnTo>
                                <a:lnTo>
                                  <a:pt x="2114" y="9525"/>
                                </a:lnTo>
                                <a:lnTo>
                                  <a:pt x="2114" y="4763"/>
                                </a:lnTo>
                                <a:lnTo>
                                  <a:pt x="2114" y="9525"/>
                                </a:lnTo>
                                <a:lnTo>
                                  <a:pt x="2114" y="9525"/>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3172" y="4763"/>
                                </a:lnTo>
                                <a:lnTo>
                                  <a:pt x="3172" y="4763"/>
                                </a:lnTo>
                                <a:lnTo>
                                  <a:pt x="3172" y="4763"/>
                                </a:lnTo>
                                <a:lnTo>
                                  <a:pt x="3172" y="4763"/>
                                </a:lnTo>
                                <a:lnTo>
                                  <a:pt x="3172" y="9525"/>
                                </a:lnTo>
                                <a:lnTo>
                                  <a:pt x="3172" y="9525"/>
                                </a:lnTo>
                                <a:lnTo>
                                  <a:pt x="3172" y="9525"/>
                                </a:lnTo>
                                <a:lnTo>
                                  <a:pt x="3172" y="9525"/>
                                </a:lnTo>
                                <a:lnTo>
                                  <a:pt x="3172" y="9525"/>
                                </a:lnTo>
                                <a:lnTo>
                                  <a:pt x="3172" y="4763"/>
                                </a:lnTo>
                                <a:lnTo>
                                  <a:pt x="3172" y="4763"/>
                                </a:lnTo>
                                <a:lnTo>
                                  <a:pt x="3172" y="4763"/>
                                </a:lnTo>
                                <a:lnTo>
                                  <a:pt x="3172" y="4763"/>
                                </a:lnTo>
                                <a:lnTo>
                                  <a:pt x="3172" y="9525"/>
                                </a:lnTo>
                                <a:lnTo>
                                  <a:pt x="3172" y="9525"/>
                                </a:lnTo>
                                <a:lnTo>
                                  <a:pt x="3172" y="9525"/>
                                </a:lnTo>
                                <a:lnTo>
                                  <a:pt x="3172" y="9525"/>
                                </a:lnTo>
                                <a:lnTo>
                                  <a:pt x="3172" y="9525"/>
                                </a:lnTo>
                                <a:lnTo>
                                  <a:pt x="4229" y="9525"/>
                                </a:lnTo>
                                <a:lnTo>
                                  <a:pt x="4229" y="4763"/>
                                </a:lnTo>
                                <a:lnTo>
                                  <a:pt x="4229" y="4763"/>
                                </a:lnTo>
                                <a:lnTo>
                                  <a:pt x="4229" y="4763"/>
                                </a:lnTo>
                                <a:lnTo>
                                  <a:pt x="4229" y="4763"/>
                                </a:lnTo>
                                <a:lnTo>
                                  <a:pt x="4229" y="4763"/>
                                </a:lnTo>
                                <a:lnTo>
                                  <a:pt x="4229" y="4763"/>
                                </a:lnTo>
                                <a:lnTo>
                                  <a:pt x="4229" y="4763"/>
                                </a:lnTo>
                                <a:lnTo>
                                  <a:pt x="4229" y="4763"/>
                                </a:lnTo>
                                <a:lnTo>
                                  <a:pt x="4229" y="9525"/>
                                </a:lnTo>
                                <a:lnTo>
                                  <a:pt x="4229" y="9525"/>
                                </a:lnTo>
                                <a:lnTo>
                                  <a:pt x="4229" y="9525"/>
                                </a:lnTo>
                                <a:lnTo>
                                  <a:pt x="4229" y="9525"/>
                                </a:lnTo>
                                <a:lnTo>
                                  <a:pt x="4229" y="9525"/>
                                </a:lnTo>
                                <a:lnTo>
                                  <a:pt x="4229" y="9525"/>
                                </a:lnTo>
                                <a:lnTo>
                                  <a:pt x="4229" y="4763"/>
                                </a:lnTo>
                                <a:lnTo>
                                  <a:pt x="4229" y="4763"/>
                                </a:lnTo>
                                <a:lnTo>
                                  <a:pt x="4229" y="4763"/>
                                </a:lnTo>
                                <a:lnTo>
                                  <a:pt x="4229" y="4763"/>
                                </a:lnTo>
                                <a:lnTo>
                                  <a:pt x="4229" y="4763"/>
                                </a:lnTo>
                                <a:lnTo>
                                  <a:pt x="5296" y="9525"/>
                                </a:lnTo>
                                <a:lnTo>
                                  <a:pt x="5296" y="4763"/>
                                </a:lnTo>
                                <a:lnTo>
                                  <a:pt x="5296" y="4763"/>
                                </a:lnTo>
                                <a:lnTo>
                                  <a:pt x="5296" y="9525"/>
                                </a:lnTo>
                                <a:lnTo>
                                  <a:pt x="5296" y="9525"/>
                                </a:lnTo>
                                <a:lnTo>
                                  <a:pt x="5296" y="9525"/>
                                </a:lnTo>
                                <a:lnTo>
                                  <a:pt x="5296" y="9525"/>
                                </a:lnTo>
                                <a:lnTo>
                                  <a:pt x="5296" y="9525"/>
                                </a:lnTo>
                                <a:lnTo>
                                  <a:pt x="5296" y="9525"/>
                                </a:lnTo>
                                <a:lnTo>
                                  <a:pt x="5296" y="4763"/>
                                </a:lnTo>
                                <a:lnTo>
                                  <a:pt x="5296" y="4763"/>
                                </a:lnTo>
                                <a:lnTo>
                                  <a:pt x="5296" y="4763"/>
                                </a:lnTo>
                                <a:lnTo>
                                  <a:pt x="5296" y="4763"/>
                                </a:lnTo>
                                <a:lnTo>
                                  <a:pt x="5296" y="4763"/>
                                </a:lnTo>
                                <a:lnTo>
                                  <a:pt x="5296" y="4763"/>
                                </a:lnTo>
                                <a:lnTo>
                                  <a:pt x="5296" y="4763"/>
                                </a:lnTo>
                                <a:lnTo>
                                  <a:pt x="5296" y="4763"/>
                                </a:lnTo>
                                <a:lnTo>
                                  <a:pt x="5296"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9525"/>
                                </a:lnTo>
                                <a:lnTo>
                                  <a:pt x="6353" y="9525"/>
                                </a:lnTo>
                                <a:lnTo>
                                  <a:pt x="6353" y="9525"/>
                                </a:lnTo>
                                <a:lnTo>
                                  <a:pt x="6353"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8468" y="4763"/>
                                </a:lnTo>
                                <a:lnTo>
                                  <a:pt x="8468" y="4763"/>
                                </a:lnTo>
                                <a:lnTo>
                                  <a:pt x="8468" y="4763"/>
                                </a:lnTo>
                                <a:lnTo>
                                  <a:pt x="8468" y="9525"/>
                                </a:lnTo>
                                <a:lnTo>
                                  <a:pt x="8468" y="9525"/>
                                </a:lnTo>
                                <a:lnTo>
                                  <a:pt x="8468" y="4763"/>
                                </a:lnTo>
                                <a:lnTo>
                                  <a:pt x="8468" y="4763"/>
                                </a:lnTo>
                                <a:lnTo>
                                  <a:pt x="8468" y="4763"/>
                                </a:lnTo>
                                <a:lnTo>
                                  <a:pt x="8468" y="4763"/>
                                </a:lnTo>
                                <a:lnTo>
                                  <a:pt x="8468" y="4763"/>
                                </a:lnTo>
                                <a:lnTo>
                                  <a:pt x="8468" y="4763"/>
                                </a:lnTo>
                                <a:lnTo>
                                  <a:pt x="8468" y="4763"/>
                                </a:lnTo>
                                <a:lnTo>
                                  <a:pt x="8468" y="4763"/>
                                </a:lnTo>
                                <a:lnTo>
                                  <a:pt x="8468" y="9525"/>
                                </a:lnTo>
                                <a:lnTo>
                                  <a:pt x="8468" y="9525"/>
                                </a:lnTo>
                                <a:lnTo>
                                  <a:pt x="8468" y="9525"/>
                                </a:lnTo>
                                <a:lnTo>
                                  <a:pt x="8468" y="4763"/>
                                </a:lnTo>
                                <a:lnTo>
                                  <a:pt x="8468" y="4763"/>
                                </a:lnTo>
                                <a:lnTo>
                                  <a:pt x="8468" y="4763"/>
                                </a:lnTo>
                                <a:lnTo>
                                  <a:pt x="8468" y="4763"/>
                                </a:lnTo>
                                <a:lnTo>
                                  <a:pt x="9525" y="4763"/>
                                </a:lnTo>
                                <a:lnTo>
                                  <a:pt x="9525" y="9525"/>
                                </a:lnTo>
                                <a:lnTo>
                                  <a:pt x="9525" y="9525"/>
                                </a:lnTo>
                                <a:lnTo>
                                  <a:pt x="9525" y="9525"/>
                                </a:lnTo>
                                <a:lnTo>
                                  <a:pt x="9525" y="9525"/>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0"/>
                                </a:lnTo>
                                <a:lnTo>
                                  <a:pt x="9525" y="4763"/>
                                </a:lnTo>
                                <a:lnTo>
                                  <a:pt x="9525" y="4763"/>
                                </a:lnTo>
                                <a:lnTo>
                                  <a:pt x="10582" y="9525"/>
                                </a:lnTo>
                                <a:lnTo>
                                  <a:pt x="10582" y="9525"/>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9525"/>
                                </a:lnTo>
                                <a:lnTo>
                                  <a:pt x="10582" y="9525"/>
                                </a:lnTo>
                                <a:lnTo>
                                  <a:pt x="11639" y="4763"/>
                                </a:lnTo>
                                <a:lnTo>
                                  <a:pt x="11639" y="4763"/>
                                </a:lnTo>
                                <a:lnTo>
                                  <a:pt x="11639" y="4763"/>
                                </a:lnTo>
                                <a:lnTo>
                                  <a:pt x="11639" y="4763"/>
                                </a:lnTo>
                                <a:lnTo>
                                  <a:pt x="11639" y="4763"/>
                                </a:lnTo>
                                <a:lnTo>
                                  <a:pt x="11639" y="4763"/>
                                </a:lnTo>
                                <a:lnTo>
                                  <a:pt x="11639" y="9525"/>
                                </a:lnTo>
                                <a:lnTo>
                                  <a:pt x="11639" y="4763"/>
                                </a:lnTo>
                                <a:lnTo>
                                  <a:pt x="11639" y="4763"/>
                                </a:lnTo>
                                <a:lnTo>
                                  <a:pt x="11639" y="9525"/>
                                </a:lnTo>
                                <a:lnTo>
                                  <a:pt x="11639" y="9525"/>
                                </a:lnTo>
                                <a:lnTo>
                                  <a:pt x="11639" y="9525"/>
                                </a:lnTo>
                                <a:lnTo>
                                  <a:pt x="11639" y="4763"/>
                                </a:lnTo>
                                <a:lnTo>
                                  <a:pt x="11639" y="4763"/>
                                </a:lnTo>
                                <a:lnTo>
                                  <a:pt x="11639" y="4763"/>
                                </a:lnTo>
                                <a:lnTo>
                                  <a:pt x="11639" y="0"/>
                                </a:lnTo>
                                <a:lnTo>
                                  <a:pt x="11639" y="4763"/>
                                </a:lnTo>
                                <a:lnTo>
                                  <a:pt x="11639" y="0"/>
                                </a:lnTo>
                                <a:lnTo>
                                  <a:pt x="11639" y="0"/>
                                </a:lnTo>
                                <a:lnTo>
                                  <a:pt x="11639"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3754" y="4763"/>
                                </a:lnTo>
                                <a:lnTo>
                                  <a:pt x="13754" y="4763"/>
                                </a:lnTo>
                                <a:lnTo>
                                  <a:pt x="13754" y="4763"/>
                                </a:lnTo>
                                <a:lnTo>
                                  <a:pt x="13754" y="9525"/>
                                </a:lnTo>
                                <a:lnTo>
                                  <a:pt x="13754" y="9525"/>
                                </a:lnTo>
                                <a:lnTo>
                                  <a:pt x="13754" y="9525"/>
                                </a:lnTo>
                                <a:lnTo>
                                  <a:pt x="13754" y="9525"/>
                                </a:lnTo>
                                <a:lnTo>
                                  <a:pt x="13754" y="9525"/>
                                </a:lnTo>
                                <a:lnTo>
                                  <a:pt x="13754" y="4763"/>
                                </a:lnTo>
                                <a:lnTo>
                                  <a:pt x="13754" y="9525"/>
                                </a:lnTo>
                                <a:lnTo>
                                  <a:pt x="13754" y="4763"/>
                                </a:lnTo>
                                <a:lnTo>
                                  <a:pt x="13754" y="4763"/>
                                </a:lnTo>
                                <a:lnTo>
                                  <a:pt x="13754" y="4763"/>
                                </a:lnTo>
                                <a:lnTo>
                                  <a:pt x="13754" y="4763"/>
                                </a:lnTo>
                                <a:lnTo>
                                  <a:pt x="13754" y="4763"/>
                                </a:lnTo>
                                <a:lnTo>
                                  <a:pt x="13754" y="4763"/>
                                </a:lnTo>
                                <a:lnTo>
                                  <a:pt x="13754" y="4763"/>
                                </a:lnTo>
                                <a:lnTo>
                                  <a:pt x="13754" y="4763"/>
                                </a:lnTo>
                                <a:lnTo>
                                  <a:pt x="14821" y="4763"/>
                                </a:lnTo>
                                <a:lnTo>
                                  <a:pt x="14821" y="4763"/>
                                </a:lnTo>
                                <a:lnTo>
                                  <a:pt x="14821" y="4763"/>
                                </a:lnTo>
                                <a:lnTo>
                                  <a:pt x="14821" y="9525"/>
                                </a:lnTo>
                                <a:lnTo>
                                  <a:pt x="14821" y="9525"/>
                                </a:lnTo>
                                <a:lnTo>
                                  <a:pt x="14821" y="4763"/>
                                </a:lnTo>
                                <a:lnTo>
                                  <a:pt x="14821" y="4763"/>
                                </a:lnTo>
                                <a:lnTo>
                                  <a:pt x="14821" y="4763"/>
                                </a:lnTo>
                                <a:lnTo>
                                  <a:pt x="14821" y="4763"/>
                                </a:lnTo>
                                <a:lnTo>
                                  <a:pt x="14821" y="9525"/>
                                </a:lnTo>
                                <a:lnTo>
                                  <a:pt x="14821" y="4763"/>
                                </a:lnTo>
                                <a:lnTo>
                                  <a:pt x="14821" y="9525"/>
                                </a:lnTo>
                                <a:lnTo>
                                  <a:pt x="14821" y="4763"/>
                                </a:lnTo>
                                <a:lnTo>
                                  <a:pt x="14821" y="4763"/>
                                </a:lnTo>
                                <a:lnTo>
                                  <a:pt x="14821" y="4763"/>
                                </a:lnTo>
                                <a:lnTo>
                                  <a:pt x="14821" y="4763"/>
                                </a:lnTo>
                                <a:lnTo>
                                  <a:pt x="14821" y="4763"/>
                                </a:lnTo>
                                <a:lnTo>
                                  <a:pt x="14821" y="4763"/>
                                </a:lnTo>
                                <a:lnTo>
                                  <a:pt x="15878" y="9525"/>
                                </a:lnTo>
                                <a:lnTo>
                                  <a:pt x="15878" y="4763"/>
                                </a:lnTo>
                                <a:lnTo>
                                  <a:pt x="15878" y="4763"/>
                                </a:lnTo>
                                <a:lnTo>
                                  <a:pt x="15878" y="4763"/>
                                </a:lnTo>
                                <a:lnTo>
                                  <a:pt x="15878" y="4763"/>
                                </a:lnTo>
                                <a:lnTo>
                                  <a:pt x="15878" y="4763"/>
                                </a:lnTo>
                                <a:lnTo>
                                  <a:pt x="15878" y="4763"/>
                                </a:lnTo>
                                <a:lnTo>
                                  <a:pt x="15878" y="4763"/>
                                </a:lnTo>
                                <a:lnTo>
                                  <a:pt x="15878" y="9525"/>
                                </a:lnTo>
                                <a:lnTo>
                                  <a:pt x="15878" y="9525"/>
                                </a:lnTo>
                                <a:lnTo>
                                  <a:pt x="15878" y="9525"/>
                                </a:lnTo>
                                <a:lnTo>
                                  <a:pt x="15878" y="9525"/>
                                </a:lnTo>
                                <a:lnTo>
                                  <a:pt x="15878" y="4763"/>
                                </a:lnTo>
                                <a:lnTo>
                                  <a:pt x="15878" y="4763"/>
                                </a:lnTo>
                                <a:lnTo>
                                  <a:pt x="15878" y="4763"/>
                                </a:lnTo>
                                <a:lnTo>
                                  <a:pt x="15878" y="4763"/>
                                </a:lnTo>
                                <a:lnTo>
                                  <a:pt x="15878" y="4763"/>
                                </a:lnTo>
                                <a:lnTo>
                                  <a:pt x="15878" y="4763"/>
                                </a:lnTo>
                                <a:lnTo>
                                  <a:pt x="15878" y="9525"/>
                                </a:lnTo>
                                <a:lnTo>
                                  <a:pt x="15878" y="4763"/>
                                </a:lnTo>
                                <a:lnTo>
                                  <a:pt x="16936" y="4763"/>
                                </a:lnTo>
                                <a:lnTo>
                                  <a:pt x="16936" y="4763"/>
                                </a:lnTo>
                                <a:lnTo>
                                  <a:pt x="16936" y="4763"/>
                                </a:lnTo>
                                <a:lnTo>
                                  <a:pt x="16936" y="4763"/>
                                </a:lnTo>
                                <a:lnTo>
                                  <a:pt x="16936" y="4763"/>
                                </a:lnTo>
                                <a:lnTo>
                                  <a:pt x="16936" y="9525"/>
                                </a:lnTo>
                                <a:lnTo>
                                  <a:pt x="16936" y="9525"/>
                                </a:lnTo>
                                <a:lnTo>
                                  <a:pt x="16936" y="9525"/>
                                </a:lnTo>
                                <a:lnTo>
                                  <a:pt x="16936" y="4763"/>
                                </a:lnTo>
                                <a:lnTo>
                                  <a:pt x="16936" y="4763"/>
                                </a:lnTo>
                                <a:lnTo>
                                  <a:pt x="16936" y="4763"/>
                                </a:lnTo>
                                <a:lnTo>
                                  <a:pt x="16936" y="4763"/>
                                </a:lnTo>
                                <a:lnTo>
                                  <a:pt x="16936" y="4763"/>
                                </a:lnTo>
                                <a:lnTo>
                                  <a:pt x="16936" y="4763"/>
                                </a:lnTo>
                                <a:lnTo>
                                  <a:pt x="16936" y="9525"/>
                                </a:lnTo>
                                <a:lnTo>
                                  <a:pt x="16936" y="9525"/>
                                </a:lnTo>
                                <a:lnTo>
                                  <a:pt x="16936" y="9525"/>
                                </a:lnTo>
                                <a:lnTo>
                                  <a:pt x="16936" y="9525"/>
                                </a:lnTo>
                                <a:lnTo>
                                  <a:pt x="17993" y="9525"/>
                                </a:lnTo>
                                <a:lnTo>
                                  <a:pt x="17993" y="9525"/>
                                </a:lnTo>
                                <a:lnTo>
                                  <a:pt x="17993" y="4763"/>
                                </a:lnTo>
                                <a:lnTo>
                                  <a:pt x="17993" y="9525"/>
                                </a:lnTo>
                                <a:lnTo>
                                  <a:pt x="17993" y="4763"/>
                                </a:lnTo>
                                <a:lnTo>
                                  <a:pt x="17993" y="4763"/>
                                </a:lnTo>
                                <a:lnTo>
                                  <a:pt x="17993" y="4763"/>
                                </a:lnTo>
                                <a:lnTo>
                                  <a:pt x="17993" y="4763"/>
                                </a:lnTo>
                                <a:lnTo>
                                  <a:pt x="17993" y="9525"/>
                                </a:lnTo>
                                <a:lnTo>
                                  <a:pt x="17993" y="4763"/>
                                </a:lnTo>
                                <a:lnTo>
                                  <a:pt x="17993" y="9525"/>
                                </a:lnTo>
                                <a:lnTo>
                                  <a:pt x="17993" y="4763"/>
                                </a:lnTo>
                                <a:lnTo>
                                  <a:pt x="17993" y="4763"/>
                                </a:lnTo>
                                <a:lnTo>
                                  <a:pt x="17993" y="9525"/>
                                </a:lnTo>
                                <a:lnTo>
                                  <a:pt x="17993" y="4763"/>
                                </a:lnTo>
                                <a:lnTo>
                                  <a:pt x="17993" y="4763"/>
                                </a:lnTo>
                                <a:lnTo>
                                  <a:pt x="17993" y="9525"/>
                                </a:lnTo>
                                <a:lnTo>
                                  <a:pt x="17993" y="4763"/>
                                </a:lnTo>
                                <a:lnTo>
                                  <a:pt x="19050" y="4763"/>
                                </a:lnTo>
                                <a:lnTo>
                                  <a:pt x="19050" y="4763"/>
                                </a:lnTo>
                                <a:lnTo>
                                  <a:pt x="19050" y="4763"/>
                                </a:lnTo>
                                <a:lnTo>
                                  <a:pt x="19050" y="9525"/>
                                </a:lnTo>
                                <a:lnTo>
                                  <a:pt x="19050" y="9525"/>
                                </a:lnTo>
                                <a:lnTo>
                                  <a:pt x="19050" y="9525"/>
                                </a:lnTo>
                                <a:lnTo>
                                  <a:pt x="19050" y="9525"/>
                                </a:lnTo>
                                <a:lnTo>
                                  <a:pt x="19050" y="9525"/>
                                </a:lnTo>
                                <a:lnTo>
                                  <a:pt x="19050" y="9525"/>
                                </a:lnTo>
                                <a:lnTo>
                                  <a:pt x="19050" y="9525"/>
                                </a:lnTo>
                                <a:lnTo>
                                  <a:pt x="19050" y="9525"/>
                                </a:lnTo>
                                <a:lnTo>
                                  <a:pt x="19050" y="4763"/>
                                </a:lnTo>
                                <a:lnTo>
                                  <a:pt x="19050" y="9525"/>
                                </a:lnTo>
                                <a:lnTo>
                                  <a:pt x="19050" y="4763"/>
                                </a:lnTo>
                                <a:lnTo>
                                  <a:pt x="19050" y="4763"/>
                                </a:lnTo>
                                <a:lnTo>
                                  <a:pt x="19050" y="4763"/>
                                </a:lnTo>
                                <a:lnTo>
                                  <a:pt x="19050" y="4763"/>
                                </a:lnTo>
                                <a:lnTo>
                                  <a:pt x="19050" y="4763"/>
                                </a:lnTo>
                                <a:lnTo>
                                  <a:pt x="20107" y="4763"/>
                                </a:lnTo>
                                <a:lnTo>
                                  <a:pt x="20107" y="4763"/>
                                </a:lnTo>
                                <a:lnTo>
                                  <a:pt x="20107" y="4763"/>
                                </a:lnTo>
                                <a:lnTo>
                                  <a:pt x="20107" y="4763"/>
                                </a:lnTo>
                                <a:lnTo>
                                  <a:pt x="20107" y="4763"/>
                                </a:lnTo>
                                <a:lnTo>
                                  <a:pt x="20107" y="9525"/>
                                </a:lnTo>
                                <a:lnTo>
                                  <a:pt x="20107" y="9525"/>
                                </a:lnTo>
                                <a:lnTo>
                                  <a:pt x="20107" y="9525"/>
                                </a:lnTo>
                                <a:lnTo>
                                  <a:pt x="20107" y="9525"/>
                                </a:lnTo>
                                <a:lnTo>
                                  <a:pt x="20107" y="9525"/>
                                </a:lnTo>
                                <a:lnTo>
                                  <a:pt x="20107" y="9525"/>
                                </a:lnTo>
                                <a:lnTo>
                                  <a:pt x="20107" y="9525"/>
                                </a:lnTo>
                                <a:lnTo>
                                  <a:pt x="20107" y="9525"/>
                                </a:lnTo>
                                <a:lnTo>
                                  <a:pt x="20107" y="9525"/>
                                </a:lnTo>
                                <a:lnTo>
                                  <a:pt x="20107" y="9525"/>
                                </a:lnTo>
                                <a:lnTo>
                                  <a:pt x="20107" y="9525"/>
                                </a:lnTo>
                                <a:lnTo>
                                  <a:pt x="20107" y="4763"/>
                                </a:lnTo>
                                <a:lnTo>
                                  <a:pt x="20107" y="4763"/>
                                </a:lnTo>
                                <a:lnTo>
                                  <a:pt x="20107" y="4763"/>
                                </a:lnTo>
                                <a:lnTo>
                                  <a:pt x="20107" y="9525"/>
                                </a:lnTo>
                                <a:lnTo>
                                  <a:pt x="21164" y="4763"/>
                                </a:lnTo>
                                <a:lnTo>
                                  <a:pt x="21164" y="4763"/>
                                </a:lnTo>
                                <a:lnTo>
                                  <a:pt x="21164" y="4763"/>
                                </a:lnTo>
                                <a:lnTo>
                                  <a:pt x="21164" y="4763"/>
                                </a:lnTo>
                                <a:lnTo>
                                  <a:pt x="21164" y="4763"/>
                                </a:lnTo>
                                <a:lnTo>
                                  <a:pt x="21164" y="4763"/>
                                </a:lnTo>
                                <a:lnTo>
                                  <a:pt x="21164" y="4763"/>
                                </a:lnTo>
                                <a:lnTo>
                                  <a:pt x="21164" y="4763"/>
                                </a:lnTo>
                                <a:lnTo>
                                  <a:pt x="21164" y="9525"/>
                                </a:lnTo>
                                <a:lnTo>
                                  <a:pt x="21164" y="9525"/>
                                </a:lnTo>
                                <a:lnTo>
                                  <a:pt x="21164" y="4763"/>
                                </a:lnTo>
                                <a:lnTo>
                                  <a:pt x="21164" y="9525"/>
                                </a:lnTo>
                                <a:lnTo>
                                  <a:pt x="21164" y="9525"/>
                                </a:lnTo>
                                <a:lnTo>
                                  <a:pt x="21164" y="9525"/>
                                </a:lnTo>
                                <a:lnTo>
                                  <a:pt x="21164" y="9525"/>
                                </a:lnTo>
                                <a:lnTo>
                                  <a:pt x="21164" y="9525"/>
                                </a:lnTo>
                                <a:lnTo>
                                  <a:pt x="21164" y="9525"/>
                                </a:lnTo>
                                <a:lnTo>
                                  <a:pt x="21164" y="9525"/>
                                </a:lnTo>
                                <a:lnTo>
                                  <a:pt x="22222" y="9525"/>
                                </a:lnTo>
                                <a:lnTo>
                                  <a:pt x="22222" y="4763"/>
                                </a:lnTo>
                                <a:lnTo>
                                  <a:pt x="22222" y="4763"/>
                                </a:lnTo>
                                <a:lnTo>
                                  <a:pt x="22222" y="4763"/>
                                </a:lnTo>
                                <a:lnTo>
                                  <a:pt x="22222" y="9525"/>
                                </a:lnTo>
                                <a:lnTo>
                                  <a:pt x="22222" y="9525"/>
                                </a:lnTo>
                                <a:lnTo>
                                  <a:pt x="22222" y="9525"/>
                                </a:lnTo>
                                <a:lnTo>
                                  <a:pt x="22222" y="9525"/>
                                </a:lnTo>
                                <a:lnTo>
                                  <a:pt x="22222" y="9525"/>
                                </a:lnTo>
                                <a:lnTo>
                                  <a:pt x="22222" y="9525"/>
                                </a:lnTo>
                                <a:lnTo>
                                  <a:pt x="22222" y="4763"/>
                                </a:lnTo>
                                <a:lnTo>
                                  <a:pt x="22222" y="4763"/>
                                </a:lnTo>
                                <a:lnTo>
                                  <a:pt x="22222" y="4763"/>
                                </a:lnTo>
                                <a:lnTo>
                                  <a:pt x="22222" y="4763"/>
                                </a:lnTo>
                                <a:lnTo>
                                  <a:pt x="22222" y="4763"/>
                                </a:lnTo>
                                <a:lnTo>
                                  <a:pt x="22222" y="4763"/>
                                </a:lnTo>
                                <a:lnTo>
                                  <a:pt x="22222" y="4763"/>
                                </a:lnTo>
                                <a:lnTo>
                                  <a:pt x="22222" y="4763"/>
                                </a:lnTo>
                                <a:lnTo>
                                  <a:pt x="23279" y="9525"/>
                                </a:lnTo>
                                <a:lnTo>
                                  <a:pt x="23279" y="9525"/>
                                </a:lnTo>
                                <a:lnTo>
                                  <a:pt x="23279" y="9525"/>
                                </a:lnTo>
                                <a:lnTo>
                                  <a:pt x="23279" y="9525"/>
                                </a:lnTo>
                                <a:lnTo>
                                  <a:pt x="23279" y="9525"/>
                                </a:lnTo>
                                <a:lnTo>
                                  <a:pt x="23279" y="9525"/>
                                </a:lnTo>
                                <a:lnTo>
                                  <a:pt x="23279" y="4763"/>
                                </a:lnTo>
                                <a:lnTo>
                                  <a:pt x="23279" y="9525"/>
                                </a:lnTo>
                                <a:lnTo>
                                  <a:pt x="23279" y="4763"/>
                                </a:lnTo>
                                <a:lnTo>
                                  <a:pt x="23279" y="4763"/>
                                </a:lnTo>
                                <a:lnTo>
                                  <a:pt x="23279" y="9525"/>
                                </a:lnTo>
                                <a:lnTo>
                                  <a:pt x="23279" y="9525"/>
                                </a:lnTo>
                                <a:lnTo>
                                  <a:pt x="23279" y="4763"/>
                                </a:lnTo>
                                <a:lnTo>
                                  <a:pt x="23279" y="4763"/>
                                </a:lnTo>
                                <a:lnTo>
                                  <a:pt x="23279" y="4763"/>
                                </a:lnTo>
                                <a:lnTo>
                                  <a:pt x="23279" y="9525"/>
                                </a:lnTo>
                                <a:lnTo>
                                  <a:pt x="23279" y="9525"/>
                                </a:lnTo>
                                <a:lnTo>
                                  <a:pt x="23279" y="9525"/>
                                </a:lnTo>
                                <a:lnTo>
                                  <a:pt x="24346" y="9525"/>
                                </a:lnTo>
                                <a:lnTo>
                                  <a:pt x="24346" y="4763"/>
                                </a:lnTo>
                                <a:lnTo>
                                  <a:pt x="24346" y="4763"/>
                                </a:lnTo>
                                <a:lnTo>
                                  <a:pt x="24346" y="4763"/>
                                </a:lnTo>
                                <a:lnTo>
                                  <a:pt x="24346" y="9525"/>
                                </a:lnTo>
                                <a:lnTo>
                                  <a:pt x="24346" y="9525"/>
                                </a:lnTo>
                                <a:lnTo>
                                  <a:pt x="24346" y="9525"/>
                                </a:lnTo>
                                <a:lnTo>
                                  <a:pt x="24346" y="9525"/>
                                </a:lnTo>
                                <a:lnTo>
                                  <a:pt x="24346" y="4763"/>
                                </a:lnTo>
                                <a:lnTo>
                                  <a:pt x="24346" y="4763"/>
                                </a:lnTo>
                                <a:lnTo>
                                  <a:pt x="24346" y="4763"/>
                                </a:lnTo>
                                <a:lnTo>
                                  <a:pt x="24346" y="9525"/>
                                </a:lnTo>
                                <a:lnTo>
                                  <a:pt x="24346" y="9525"/>
                                </a:lnTo>
                                <a:lnTo>
                                  <a:pt x="24346" y="9525"/>
                                </a:lnTo>
                                <a:lnTo>
                                  <a:pt x="24346" y="9525"/>
                                </a:lnTo>
                                <a:lnTo>
                                  <a:pt x="24346" y="4763"/>
                                </a:lnTo>
                                <a:lnTo>
                                  <a:pt x="24346" y="9525"/>
                                </a:lnTo>
                                <a:lnTo>
                                  <a:pt x="24346" y="9525"/>
                                </a:lnTo>
                                <a:lnTo>
                                  <a:pt x="24346" y="4763"/>
                                </a:lnTo>
                                <a:lnTo>
                                  <a:pt x="24346" y="4763"/>
                                </a:lnTo>
                                <a:lnTo>
                                  <a:pt x="25403" y="4763"/>
                                </a:lnTo>
                                <a:lnTo>
                                  <a:pt x="25403" y="4763"/>
                                </a:lnTo>
                                <a:lnTo>
                                  <a:pt x="25403" y="4763"/>
                                </a:lnTo>
                                <a:lnTo>
                                  <a:pt x="25403" y="4763"/>
                                </a:lnTo>
                                <a:lnTo>
                                  <a:pt x="25403" y="4763"/>
                                </a:lnTo>
                                <a:lnTo>
                                  <a:pt x="25403" y="4763"/>
                                </a:lnTo>
                                <a:lnTo>
                                  <a:pt x="25403" y="9525"/>
                                </a:lnTo>
                                <a:lnTo>
                                  <a:pt x="25403" y="9525"/>
                                </a:lnTo>
                                <a:lnTo>
                                  <a:pt x="25403" y="4763"/>
                                </a:lnTo>
                                <a:lnTo>
                                  <a:pt x="25403" y="4763"/>
                                </a:lnTo>
                                <a:lnTo>
                                  <a:pt x="25403" y="4763"/>
                                </a:lnTo>
                                <a:lnTo>
                                  <a:pt x="25403" y="4763"/>
                                </a:lnTo>
                                <a:lnTo>
                                  <a:pt x="25403" y="4763"/>
                                </a:lnTo>
                                <a:lnTo>
                                  <a:pt x="25403" y="9525"/>
                                </a:lnTo>
                                <a:lnTo>
                                  <a:pt x="25403" y="9525"/>
                                </a:lnTo>
                                <a:lnTo>
                                  <a:pt x="25403" y="4763"/>
                                </a:lnTo>
                                <a:lnTo>
                                  <a:pt x="25403" y="9525"/>
                                </a:lnTo>
                                <a:lnTo>
                                  <a:pt x="25403" y="4763"/>
                                </a:lnTo>
                                <a:lnTo>
                                  <a:pt x="26461" y="4763"/>
                                </a:lnTo>
                                <a:lnTo>
                                  <a:pt x="26461" y="4763"/>
                                </a:lnTo>
                                <a:lnTo>
                                  <a:pt x="26461" y="4763"/>
                                </a:lnTo>
                                <a:lnTo>
                                  <a:pt x="26461" y="4763"/>
                                </a:lnTo>
                                <a:lnTo>
                                  <a:pt x="26461" y="4763"/>
                                </a:lnTo>
                                <a:lnTo>
                                  <a:pt x="26461" y="4763"/>
                                </a:lnTo>
                                <a:lnTo>
                                  <a:pt x="26461" y="4763"/>
                                </a:lnTo>
                                <a:lnTo>
                                  <a:pt x="26461" y="9525"/>
                                </a:lnTo>
                                <a:lnTo>
                                  <a:pt x="26461" y="9525"/>
                                </a:lnTo>
                                <a:lnTo>
                                  <a:pt x="26461" y="9525"/>
                                </a:lnTo>
                                <a:lnTo>
                                  <a:pt x="26461" y="4763"/>
                                </a:lnTo>
                                <a:lnTo>
                                  <a:pt x="26461" y="4763"/>
                                </a:lnTo>
                                <a:lnTo>
                                  <a:pt x="26461" y="9525"/>
                                </a:lnTo>
                                <a:lnTo>
                                  <a:pt x="26461" y="4763"/>
                                </a:lnTo>
                                <a:lnTo>
                                  <a:pt x="26461" y="9525"/>
                                </a:lnTo>
                                <a:lnTo>
                                  <a:pt x="26461" y="9525"/>
                                </a:lnTo>
                                <a:lnTo>
                                  <a:pt x="26461" y="9525"/>
                                </a:lnTo>
                                <a:lnTo>
                                  <a:pt x="26461" y="4763"/>
                                </a:lnTo>
                                <a:lnTo>
                                  <a:pt x="27518" y="4763"/>
                                </a:lnTo>
                                <a:lnTo>
                                  <a:pt x="27518" y="9525"/>
                                </a:lnTo>
                                <a:lnTo>
                                  <a:pt x="27518" y="4763"/>
                                </a:lnTo>
                                <a:lnTo>
                                  <a:pt x="27518" y="4763"/>
                                </a:lnTo>
                                <a:lnTo>
                                  <a:pt x="27518" y="9525"/>
                                </a:lnTo>
                                <a:lnTo>
                                  <a:pt x="27518" y="9525"/>
                                </a:lnTo>
                                <a:lnTo>
                                  <a:pt x="27518" y="4763"/>
                                </a:lnTo>
                                <a:lnTo>
                                  <a:pt x="27518" y="9525"/>
                                </a:lnTo>
                                <a:lnTo>
                                  <a:pt x="27518" y="4763"/>
                                </a:lnTo>
                                <a:lnTo>
                                  <a:pt x="27518" y="4763"/>
                                </a:lnTo>
                                <a:lnTo>
                                  <a:pt x="27518" y="4763"/>
                                </a:lnTo>
                                <a:lnTo>
                                  <a:pt x="27518" y="4763"/>
                                </a:lnTo>
                                <a:lnTo>
                                  <a:pt x="27518" y="4763"/>
                                </a:lnTo>
                                <a:lnTo>
                                  <a:pt x="27518" y="4763"/>
                                </a:lnTo>
                                <a:lnTo>
                                  <a:pt x="27518" y="9525"/>
                                </a:lnTo>
                                <a:lnTo>
                                  <a:pt x="27518" y="9525"/>
                                </a:lnTo>
                                <a:lnTo>
                                  <a:pt x="27518" y="9525"/>
                                </a:lnTo>
                                <a:lnTo>
                                  <a:pt x="27518" y="9525"/>
                                </a:lnTo>
                                <a:lnTo>
                                  <a:pt x="28575" y="9525"/>
                                </a:lnTo>
                                <a:lnTo>
                                  <a:pt x="28575" y="4763"/>
                                </a:lnTo>
                                <a:lnTo>
                                  <a:pt x="28575" y="4763"/>
                                </a:lnTo>
                                <a:lnTo>
                                  <a:pt x="28575" y="4763"/>
                                </a:lnTo>
                                <a:lnTo>
                                  <a:pt x="28575" y="4763"/>
                                </a:lnTo>
                                <a:lnTo>
                                  <a:pt x="28575" y="4763"/>
                                </a:lnTo>
                                <a:lnTo>
                                  <a:pt x="28575" y="9525"/>
                                </a:lnTo>
                                <a:lnTo>
                                  <a:pt x="28575" y="9525"/>
                                </a:lnTo>
                                <a:lnTo>
                                  <a:pt x="28575" y="4763"/>
                                </a:lnTo>
                                <a:lnTo>
                                  <a:pt x="28575" y="4763"/>
                                </a:lnTo>
                                <a:lnTo>
                                  <a:pt x="28575" y="4763"/>
                                </a:lnTo>
                                <a:lnTo>
                                  <a:pt x="28575" y="4763"/>
                                </a:lnTo>
                                <a:lnTo>
                                  <a:pt x="28575" y="4763"/>
                                </a:lnTo>
                                <a:lnTo>
                                  <a:pt x="28575" y="9525"/>
                                </a:lnTo>
                                <a:lnTo>
                                  <a:pt x="28575"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10" name="Freeform: Shape 310"/>
                        <wps:cNvSpPr/>
                        <wps:spPr>
                          <a:xfrm>
                            <a:off x="2576512" y="1947862"/>
                            <a:ext cx="28575" cy="9525"/>
                          </a:xfrm>
                          <a:custGeom>
                            <a:avLst/>
                            <a:gdLst>
                              <a:gd name="connsiteX0" fmla="*/ 0 w 28575"/>
                              <a:gd name="connsiteY0" fmla="*/ 9525 h 9525"/>
                              <a:gd name="connsiteX1" fmla="*/ 0 w 28575"/>
                              <a:gd name="connsiteY1" fmla="*/ 9525 h 9525"/>
                              <a:gd name="connsiteX2" fmla="*/ 0 w 28575"/>
                              <a:gd name="connsiteY2" fmla="*/ 9525 h 9525"/>
                              <a:gd name="connsiteX3" fmla="*/ 0 w 28575"/>
                              <a:gd name="connsiteY3" fmla="*/ 9525 h 9525"/>
                              <a:gd name="connsiteX4" fmla="*/ 0 w 28575"/>
                              <a:gd name="connsiteY4" fmla="*/ 9525 h 9525"/>
                              <a:gd name="connsiteX5" fmla="*/ 0 w 28575"/>
                              <a:gd name="connsiteY5" fmla="*/ 9525 h 9525"/>
                              <a:gd name="connsiteX6" fmla="*/ 1057 w 28575"/>
                              <a:gd name="connsiteY6" fmla="*/ 9525 h 9525"/>
                              <a:gd name="connsiteX7" fmla="*/ 1057 w 28575"/>
                              <a:gd name="connsiteY7" fmla="*/ 0 h 9525"/>
                              <a:gd name="connsiteX8" fmla="*/ 1057 w 28575"/>
                              <a:gd name="connsiteY8" fmla="*/ 0 h 9525"/>
                              <a:gd name="connsiteX9" fmla="*/ 1057 w 28575"/>
                              <a:gd name="connsiteY9" fmla="*/ 0 h 9525"/>
                              <a:gd name="connsiteX10" fmla="*/ 1057 w 28575"/>
                              <a:gd name="connsiteY10" fmla="*/ 0 h 9525"/>
                              <a:gd name="connsiteX11" fmla="*/ 1057 w 28575"/>
                              <a:gd name="connsiteY11" fmla="*/ 0 h 9525"/>
                              <a:gd name="connsiteX12" fmla="*/ 1057 w 28575"/>
                              <a:gd name="connsiteY12" fmla="*/ 9525 h 9525"/>
                              <a:gd name="connsiteX13" fmla="*/ 1057 w 28575"/>
                              <a:gd name="connsiteY13" fmla="*/ 9525 h 9525"/>
                              <a:gd name="connsiteX14" fmla="*/ 1057 w 28575"/>
                              <a:gd name="connsiteY14" fmla="*/ 9525 h 9525"/>
                              <a:gd name="connsiteX15" fmla="*/ 1057 w 28575"/>
                              <a:gd name="connsiteY15" fmla="*/ 9525 h 9525"/>
                              <a:gd name="connsiteX16" fmla="*/ 1057 w 28575"/>
                              <a:gd name="connsiteY16" fmla="*/ 9525 h 9525"/>
                              <a:gd name="connsiteX17" fmla="*/ 1057 w 28575"/>
                              <a:gd name="connsiteY17" fmla="*/ 9525 h 9525"/>
                              <a:gd name="connsiteX18" fmla="*/ 1057 w 28575"/>
                              <a:gd name="connsiteY18" fmla="*/ 9525 h 9525"/>
                              <a:gd name="connsiteX19" fmla="*/ 1057 w 28575"/>
                              <a:gd name="connsiteY19" fmla="*/ 0 h 9525"/>
                              <a:gd name="connsiteX20" fmla="*/ 1057 w 28575"/>
                              <a:gd name="connsiteY20" fmla="*/ 0 h 9525"/>
                              <a:gd name="connsiteX21" fmla="*/ 1057 w 28575"/>
                              <a:gd name="connsiteY21" fmla="*/ 0 h 9525"/>
                              <a:gd name="connsiteX22" fmla="*/ 1057 w 28575"/>
                              <a:gd name="connsiteY22" fmla="*/ 0 h 9525"/>
                              <a:gd name="connsiteX23" fmla="*/ 1057 w 28575"/>
                              <a:gd name="connsiteY23" fmla="*/ 0 h 9525"/>
                              <a:gd name="connsiteX24" fmla="*/ 2114 w 28575"/>
                              <a:gd name="connsiteY24" fmla="*/ 0 h 9525"/>
                              <a:gd name="connsiteX25" fmla="*/ 2114 w 28575"/>
                              <a:gd name="connsiteY25" fmla="*/ 0 h 9525"/>
                              <a:gd name="connsiteX26" fmla="*/ 2114 w 28575"/>
                              <a:gd name="connsiteY26" fmla="*/ 0 h 9525"/>
                              <a:gd name="connsiteX27" fmla="*/ 2114 w 28575"/>
                              <a:gd name="connsiteY27" fmla="*/ 0 h 9525"/>
                              <a:gd name="connsiteX28" fmla="*/ 2114 w 28575"/>
                              <a:gd name="connsiteY28" fmla="*/ 0 h 9525"/>
                              <a:gd name="connsiteX29" fmla="*/ 2114 w 28575"/>
                              <a:gd name="connsiteY29" fmla="*/ 9525 h 9525"/>
                              <a:gd name="connsiteX30" fmla="*/ 2114 w 28575"/>
                              <a:gd name="connsiteY30" fmla="*/ 9525 h 9525"/>
                              <a:gd name="connsiteX31" fmla="*/ 2114 w 28575"/>
                              <a:gd name="connsiteY31" fmla="*/ 9525 h 9525"/>
                              <a:gd name="connsiteX32" fmla="*/ 2114 w 28575"/>
                              <a:gd name="connsiteY32" fmla="*/ 0 h 9525"/>
                              <a:gd name="connsiteX33" fmla="*/ 2114 w 28575"/>
                              <a:gd name="connsiteY33" fmla="*/ 0 h 9525"/>
                              <a:gd name="connsiteX34" fmla="*/ 2114 w 28575"/>
                              <a:gd name="connsiteY34" fmla="*/ 0 h 9525"/>
                              <a:gd name="connsiteX35" fmla="*/ 2114 w 28575"/>
                              <a:gd name="connsiteY35" fmla="*/ 0 h 9525"/>
                              <a:gd name="connsiteX36" fmla="*/ 2114 w 28575"/>
                              <a:gd name="connsiteY36" fmla="*/ 0 h 9525"/>
                              <a:gd name="connsiteX37" fmla="*/ 2114 w 28575"/>
                              <a:gd name="connsiteY37" fmla="*/ 9525 h 9525"/>
                              <a:gd name="connsiteX38" fmla="*/ 2114 w 28575"/>
                              <a:gd name="connsiteY38" fmla="*/ 9525 h 9525"/>
                              <a:gd name="connsiteX39" fmla="*/ 2114 w 28575"/>
                              <a:gd name="connsiteY39" fmla="*/ 9525 h 9525"/>
                              <a:gd name="connsiteX40" fmla="*/ 2114 w 28575"/>
                              <a:gd name="connsiteY40" fmla="*/ 9525 h 9525"/>
                              <a:gd name="connsiteX41" fmla="*/ 2114 w 28575"/>
                              <a:gd name="connsiteY41" fmla="*/ 9525 h 9525"/>
                              <a:gd name="connsiteX42" fmla="*/ 3172 w 28575"/>
                              <a:gd name="connsiteY42" fmla="*/ 0 h 9525"/>
                              <a:gd name="connsiteX43" fmla="*/ 3172 w 28575"/>
                              <a:gd name="connsiteY43" fmla="*/ 0 h 9525"/>
                              <a:gd name="connsiteX44" fmla="*/ 3172 w 28575"/>
                              <a:gd name="connsiteY44" fmla="*/ 0 h 9525"/>
                              <a:gd name="connsiteX45" fmla="*/ 3172 w 28575"/>
                              <a:gd name="connsiteY45" fmla="*/ 0 h 9525"/>
                              <a:gd name="connsiteX46" fmla="*/ 3172 w 28575"/>
                              <a:gd name="connsiteY46" fmla="*/ 0 h 9525"/>
                              <a:gd name="connsiteX47" fmla="*/ 3172 w 28575"/>
                              <a:gd name="connsiteY47" fmla="*/ 0 h 9525"/>
                              <a:gd name="connsiteX48" fmla="*/ 3172 w 28575"/>
                              <a:gd name="connsiteY48" fmla="*/ 0 h 9525"/>
                              <a:gd name="connsiteX49" fmla="*/ 3172 w 28575"/>
                              <a:gd name="connsiteY49" fmla="*/ 0 h 9525"/>
                              <a:gd name="connsiteX50" fmla="*/ 3172 w 28575"/>
                              <a:gd name="connsiteY50" fmla="*/ 0 h 9525"/>
                              <a:gd name="connsiteX51" fmla="*/ 3172 w 28575"/>
                              <a:gd name="connsiteY51" fmla="*/ 0 h 9525"/>
                              <a:gd name="connsiteX52" fmla="*/ 3172 w 28575"/>
                              <a:gd name="connsiteY52" fmla="*/ 0 h 9525"/>
                              <a:gd name="connsiteX53" fmla="*/ 3172 w 28575"/>
                              <a:gd name="connsiteY53" fmla="*/ 0 h 9525"/>
                              <a:gd name="connsiteX54" fmla="*/ 3172 w 28575"/>
                              <a:gd name="connsiteY54" fmla="*/ 0 h 9525"/>
                              <a:gd name="connsiteX55" fmla="*/ 3172 w 28575"/>
                              <a:gd name="connsiteY55" fmla="*/ 0 h 9525"/>
                              <a:gd name="connsiteX56" fmla="*/ 3172 w 28575"/>
                              <a:gd name="connsiteY56" fmla="*/ 9525 h 9525"/>
                              <a:gd name="connsiteX57" fmla="*/ 3172 w 28575"/>
                              <a:gd name="connsiteY57" fmla="*/ 9525 h 9525"/>
                              <a:gd name="connsiteX58" fmla="*/ 3172 w 28575"/>
                              <a:gd name="connsiteY58" fmla="*/ 9525 h 9525"/>
                              <a:gd name="connsiteX59" fmla="*/ 3172 w 28575"/>
                              <a:gd name="connsiteY59" fmla="*/ 9525 h 9525"/>
                              <a:gd name="connsiteX60" fmla="*/ 3172 w 28575"/>
                              <a:gd name="connsiteY60" fmla="*/ 9525 h 9525"/>
                              <a:gd name="connsiteX61" fmla="*/ 3172 w 28575"/>
                              <a:gd name="connsiteY61" fmla="*/ 9525 h 9525"/>
                              <a:gd name="connsiteX62" fmla="*/ 4229 w 28575"/>
                              <a:gd name="connsiteY62" fmla="*/ 0 h 9525"/>
                              <a:gd name="connsiteX63" fmla="*/ 4229 w 28575"/>
                              <a:gd name="connsiteY63" fmla="*/ 0 h 9525"/>
                              <a:gd name="connsiteX64" fmla="*/ 4229 w 28575"/>
                              <a:gd name="connsiteY64" fmla="*/ 0 h 9525"/>
                              <a:gd name="connsiteX65" fmla="*/ 4229 w 28575"/>
                              <a:gd name="connsiteY65" fmla="*/ 9525 h 9525"/>
                              <a:gd name="connsiteX66" fmla="*/ 4229 w 28575"/>
                              <a:gd name="connsiteY66" fmla="*/ 0 h 9525"/>
                              <a:gd name="connsiteX67" fmla="*/ 4229 w 28575"/>
                              <a:gd name="connsiteY67" fmla="*/ 0 h 9525"/>
                              <a:gd name="connsiteX68" fmla="*/ 4229 w 28575"/>
                              <a:gd name="connsiteY68" fmla="*/ 9525 h 9525"/>
                              <a:gd name="connsiteX69" fmla="*/ 4229 w 28575"/>
                              <a:gd name="connsiteY69" fmla="*/ 0 h 9525"/>
                              <a:gd name="connsiteX70" fmla="*/ 4229 w 28575"/>
                              <a:gd name="connsiteY70" fmla="*/ 9525 h 9525"/>
                              <a:gd name="connsiteX71" fmla="*/ 4229 w 28575"/>
                              <a:gd name="connsiteY71" fmla="*/ 9525 h 9525"/>
                              <a:gd name="connsiteX72" fmla="*/ 4229 w 28575"/>
                              <a:gd name="connsiteY72" fmla="*/ 0 h 9525"/>
                              <a:gd name="connsiteX73" fmla="*/ 4229 w 28575"/>
                              <a:gd name="connsiteY73" fmla="*/ 0 h 9525"/>
                              <a:gd name="connsiteX74" fmla="*/ 4229 w 28575"/>
                              <a:gd name="connsiteY74" fmla="*/ 0 h 9525"/>
                              <a:gd name="connsiteX75" fmla="*/ 4229 w 28575"/>
                              <a:gd name="connsiteY75" fmla="*/ 0 h 9525"/>
                              <a:gd name="connsiteX76" fmla="*/ 4229 w 28575"/>
                              <a:gd name="connsiteY76" fmla="*/ 9525 h 9525"/>
                              <a:gd name="connsiteX77" fmla="*/ 4229 w 28575"/>
                              <a:gd name="connsiteY77" fmla="*/ 9525 h 9525"/>
                              <a:gd name="connsiteX78" fmla="*/ 4229 w 28575"/>
                              <a:gd name="connsiteY78" fmla="*/ 9525 h 9525"/>
                              <a:gd name="connsiteX79" fmla="*/ 4229 w 28575"/>
                              <a:gd name="connsiteY79" fmla="*/ 9525 h 9525"/>
                              <a:gd name="connsiteX80" fmla="*/ 5296 w 28575"/>
                              <a:gd name="connsiteY80" fmla="*/ 0 h 9525"/>
                              <a:gd name="connsiteX81" fmla="*/ 5296 w 28575"/>
                              <a:gd name="connsiteY81" fmla="*/ 0 h 9525"/>
                              <a:gd name="connsiteX82" fmla="*/ 5296 w 28575"/>
                              <a:gd name="connsiteY82" fmla="*/ 9525 h 9525"/>
                              <a:gd name="connsiteX83" fmla="*/ 5296 w 28575"/>
                              <a:gd name="connsiteY83" fmla="*/ 9525 h 9525"/>
                              <a:gd name="connsiteX84" fmla="*/ 5296 w 28575"/>
                              <a:gd name="connsiteY84" fmla="*/ 9525 h 9525"/>
                              <a:gd name="connsiteX85" fmla="*/ 5296 w 28575"/>
                              <a:gd name="connsiteY85" fmla="*/ 9525 h 9525"/>
                              <a:gd name="connsiteX86" fmla="*/ 5296 w 28575"/>
                              <a:gd name="connsiteY86" fmla="*/ 0 h 9525"/>
                              <a:gd name="connsiteX87" fmla="*/ 5296 w 28575"/>
                              <a:gd name="connsiteY87" fmla="*/ 0 h 9525"/>
                              <a:gd name="connsiteX88" fmla="*/ 5296 w 28575"/>
                              <a:gd name="connsiteY88" fmla="*/ 0 h 9525"/>
                              <a:gd name="connsiteX89" fmla="*/ 5296 w 28575"/>
                              <a:gd name="connsiteY89" fmla="*/ 9525 h 9525"/>
                              <a:gd name="connsiteX90" fmla="*/ 5296 w 28575"/>
                              <a:gd name="connsiteY90" fmla="*/ 9525 h 9525"/>
                              <a:gd name="connsiteX91" fmla="*/ 5296 w 28575"/>
                              <a:gd name="connsiteY91" fmla="*/ 9525 h 9525"/>
                              <a:gd name="connsiteX92" fmla="*/ 5296 w 28575"/>
                              <a:gd name="connsiteY92" fmla="*/ 9525 h 9525"/>
                              <a:gd name="connsiteX93" fmla="*/ 5296 w 28575"/>
                              <a:gd name="connsiteY93" fmla="*/ 9525 h 9525"/>
                              <a:gd name="connsiteX94" fmla="*/ 5296 w 28575"/>
                              <a:gd name="connsiteY94" fmla="*/ 9525 h 9525"/>
                              <a:gd name="connsiteX95" fmla="*/ 5296 w 28575"/>
                              <a:gd name="connsiteY95" fmla="*/ 9525 h 9525"/>
                              <a:gd name="connsiteX96" fmla="*/ 5296 w 28575"/>
                              <a:gd name="connsiteY96" fmla="*/ 9525 h 9525"/>
                              <a:gd name="connsiteX97" fmla="*/ 5296 w 28575"/>
                              <a:gd name="connsiteY97" fmla="*/ 9525 h 9525"/>
                              <a:gd name="connsiteX98" fmla="*/ 5296 w 28575"/>
                              <a:gd name="connsiteY98" fmla="*/ 9525 h 9525"/>
                              <a:gd name="connsiteX99" fmla="*/ 5296 w 28575"/>
                              <a:gd name="connsiteY99" fmla="*/ 9525 h 9525"/>
                              <a:gd name="connsiteX100" fmla="*/ 5296 w 28575"/>
                              <a:gd name="connsiteY100" fmla="*/ 0 h 9525"/>
                              <a:gd name="connsiteX101" fmla="*/ 5296 w 28575"/>
                              <a:gd name="connsiteY101" fmla="*/ 0 h 9525"/>
                              <a:gd name="connsiteX102" fmla="*/ 5296 w 28575"/>
                              <a:gd name="connsiteY102" fmla="*/ 9525 h 9525"/>
                              <a:gd name="connsiteX103" fmla="*/ 5296 w 28575"/>
                              <a:gd name="connsiteY103" fmla="*/ 9525 h 9525"/>
                              <a:gd name="connsiteX104" fmla="*/ 6353 w 28575"/>
                              <a:gd name="connsiteY104" fmla="*/ 9525 h 9525"/>
                              <a:gd name="connsiteX105" fmla="*/ 6353 w 28575"/>
                              <a:gd name="connsiteY105" fmla="*/ 9525 h 9525"/>
                              <a:gd name="connsiteX106" fmla="*/ 6353 w 28575"/>
                              <a:gd name="connsiteY106" fmla="*/ 9525 h 9525"/>
                              <a:gd name="connsiteX107" fmla="*/ 6353 w 28575"/>
                              <a:gd name="connsiteY107" fmla="*/ 9525 h 9525"/>
                              <a:gd name="connsiteX108" fmla="*/ 6353 w 28575"/>
                              <a:gd name="connsiteY108" fmla="*/ 9525 h 9525"/>
                              <a:gd name="connsiteX109" fmla="*/ 6353 w 28575"/>
                              <a:gd name="connsiteY109" fmla="*/ 9525 h 9525"/>
                              <a:gd name="connsiteX110" fmla="*/ 6353 w 28575"/>
                              <a:gd name="connsiteY110" fmla="*/ 0 h 9525"/>
                              <a:gd name="connsiteX111" fmla="*/ 6353 w 28575"/>
                              <a:gd name="connsiteY111" fmla="*/ 0 h 9525"/>
                              <a:gd name="connsiteX112" fmla="*/ 6353 w 28575"/>
                              <a:gd name="connsiteY112" fmla="*/ 0 h 9525"/>
                              <a:gd name="connsiteX113" fmla="*/ 6353 w 28575"/>
                              <a:gd name="connsiteY113" fmla="*/ 0 h 9525"/>
                              <a:gd name="connsiteX114" fmla="*/ 6353 w 28575"/>
                              <a:gd name="connsiteY114" fmla="*/ 0 h 9525"/>
                              <a:gd name="connsiteX115" fmla="*/ 6353 w 28575"/>
                              <a:gd name="connsiteY115" fmla="*/ 0 h 9525"/>
                              <a:gd name="connsiteX116" fmla="*/ 6353 w 28575"/>
                              <a:gd name="connsiteY116" fmla="*/ 0 h 9525"/>
                              <a:gd name="connsiteX117" fmla="*/ 6353 w 28575"/>
                              <a:gd name="connsiteY117" fmla="*/ 0 h 9525"/>
                              <a:gd name="connsiteX118" fmla="*/ 6353 w 28575"/>
                              <a:gd name="connsiteY118" fmla="*/ 0 h 9525"/>
                              <a:gd name="connsiteX119" fmla="*/ 6353 w 28575"/>
                              <a:gd name="connsiteY119" fmla="*/ 0 h 9525"/>
                              <a:gd name="connsiteX120" fmla="*/ 6353 w 28575"/>
                              <a:gd name="connsiteY120" fmla="*/ 0 h 9525"/>
                              <a:gd name="connsiteX121" fmla="*/ 6353 w 28575"/>
                              <a:gd name="connsiteY121" fmla="*/ 0 h 9525"/>
                              <a:gd name="connsiteX122" fmla="*/ 7411 w 28575"/>
                              <a:gd name="connsiteY122" fmla="*/ 0 h 9525"/>
                              <a:gd name="connsiteX123" fmla="*/ 7411 w 28575"/>
                              <a:gd name="connsiteY123" fmla="*/ 0 h 9525"/>
                              <a:gd name="connsiteX124" fmla="*/ 7411 w 28575"/>
                              <a:gd name="connsiteY124" fmla="*/ 0 h 9525"/>
                              <a:gd name="connsiteX125" fmla="*/ 7411 w 28575"/>
                              <a:gd name="connsiteY125" fmla="*/ 9525 h 9525"/>
                              <a:gd name="connsiteX126" fmla="*/ 7411 w 28575"/>
                              <a:gd name="connsiteY126" fmla="*/ 9525 h 9525"/>
                              <a:gd name="connsiteX127" fmla="*/ 7411 w 28575"/>
                              <a:gd name="connsiteY127" fmla="*/ 0 h 9525"/>
                              <a:gd name="connsiteX128" fmla="*/ 7411 w 28575"/>
                              <a:gd name="connsiteY128" fmla="*/ 9525 h 9525"/>
                              <a:gd name="connsiteX129" fmla="*/ 7411 w 28575"/>
                              <a:gd name="connsiteY129" fmla="*/ 0 h 9525"/>
                              <a:gd name="connsiteX130" fmla="*/ 7411 w 28575"/>
                              <a:gd name="connsiteY130" fmla="*/ 9525 h 9525"/>
                              <a:gd name="connsiteX131" fmla="*/ 7411 w 28575"/>
                              <a:gd name="connsiteY131" fmla="*/ 9525 h 9525"/>
                              <a:gd name="connsiteX132" fmla="*/ 7411 w 28575"/>
                              <a:gd name="connsiteY132" fmla="*/ 0 h 9525"/>
                              <a:gd name="connsiteX133" fmla="*/ 7411 w 28575"/>
                              <a:gd name="connsiteY133" fmla="*/ 0 h 9525"/>
                              <a:gd name="connsiteX134" fmla="*/ 7411 w 28575"/>
                              <a:gd name="connsiteY134" fmla="*/ 9525 h 9525"/>
                              <a:gd name="connsiteX135" fmla="*/ 7411 w 28575"/>
                              <a:gd name="connsiteY135" fmla="*/ 9525 h 9525"/>
                              <a:gd name="connsiteX136" fmla="*/ 7411 w 28575"/>
                              <a:gd name="connsiteY136" fmla="*/ 0 h 9525"/>
                              <a:gd name="connsiteX137" fmla="*/ 7411 w 28575"/>
                              <a:gd name="connsiteY137" fmla="*/ 0 h 9525"/>
                              <a:gd name="connsiteX138" fmla="*/ 7411 w 28575"/>
                              <a:gd name="connsiteY138" fmla="*/ 9525 h 9525"/>
                              <a:gd name="connsiteX139" fmla="*/ 7411 w 28575"/>
                              <a:gd name="connsiteY139" fmla="*/ 0 h 9525"/>
                              <a:gd name="connsiteX140" fmla="*/ 7411 w 28575"/>
                              <a:gd name="connsiteY140" fmla="*/ 9525 h 9525"/>
                              <a:gd name="connsiteX141" fmla="*/ 7411 w 28575"/>
                              <a:gd name="connsiteY141" fmla="*/ 0 h 9525"/>
                              <a:gd name="connsiteX142" fmla="*/ 8468 w 28575"/>
                              <a:gd name="connsiteY142" fmla="*/ 0 h 9525"/>
                              <a:gd name="connsiteX143" fmla="*/ 8468 w 28575"/>
                              <a:gd name="connsiteY143" fmla="*/ 0 h 9525"/>
                              <a:gd name="connsiteX144" fmla="*/ 8468 w 28575"/>
                              <a:gd name="connsiteY144" fmla="*/ 0 h 9525"/>
                              <a:gd name="connsiteX145" fmla="*/ 8468 w 28575"/>
                              <a:gd name="connsiteY145" fmla="*/ 0 h 9525"/>
                              <a:gd name="connsiteX146" fmla="*/ 8468 w 28575"/>
                              <a:gd name="connsiteY146" fmla="*/ 0 h 9525"/>
                              <a:gd name="connsiteX147" fmla="*/ 8468 w 28575"/>
                              <a:gd name="connsiteY147" fmla="*/ 0 h 9525"/>
                              <a:gd name="connsiteX148" fmla="*/ 8468 w 28575"/>
                              <a:gd name="connsiteY148" fmla="*/ 0 h 9525"/>
                              <a:gd name="connsiteX149" fmla="*/ 8468 w 28575"/>
                              <a:gd name="connsiteY149" fmla="*/ 0 h 9525"/>
                              <a:gd name="connsiteX150" fmla="*/ 8468 w 28575"/>
                              <a:gd name="connsiteY150" fmla="*/ 0 h 9525"/>
                              <a:gd name="connsiteX151" fmla="*/ 8468 w 28575"/>
                              <a:gd name="connsiteY151" fmla="*/ 0 h 9525"/>
                              <a:gd name="connsiteX152" fmla="*/ 8468 w 28575"/>
                              <a:gd name="connsiteY152" fmla="*/ 0 h 9525"/>
                              <a:gd name="connsiteX153" fmla="*/ 8468 w 28575"/>
                              <a:gd name="connsiteY153" fmla="*/ 9525 h 9525"/>
                              <a:gd name="connsiteX154" fmla="*/ 8468 w 28575"/>
                              <a:gd name="connsiteY154" fmla="*/ 0 h 9525"/>
                              <a:gd name="connsiteX155" fmla="*/ 8468 w 28575"/>
                              <a:gd name="connsiteY155" fmla="*/ 0 h 9525"/>
                              <a:gd name="connsiteX156" fmla="*/ 8468 w 28575"/>
                              <a:gd name="connsiteY156" fmla="*/ 0 h 9525"/>
                              <a:gd name="connsiteX157" fmla="*/ 8468 w 28575"/>
                              <a:gd name="connsiteY157" fmla="*/ 0 h 9525"/>
                              <a:gd name="connsiteX158" fmla="*/ 8468 w 28575"/>
                              <a:gd name="connsiteY158" fmla="*/ 0 h 9525"/>
                              <a:gd name="connsiteX159" fmla="*/ 8468 w 28575"/>
                              <a:gd name="connsiteY159" fmla="*/ 0 h 9525"/>
                              <a:gd name="connsiteX160" fmla="*/ 9525 w 28575"/>
                              <a:gd name="connsiteY160" fmla="*/ 0 h 9525"/>
                              <a:gd name="connsiteX161" fmla="*/ 9525 w 28575"/>
                              <a:gd name="connsiteY161" fmla="*/ 0 h 9525"/>
                              <a:gd name="connsiteX162" fmla="*/ 9525 w 28575"/>
                              <a:gd name="connsiteY162" fmla="*/ 0 h 9525"/>
                              <a:gd name="connsiteX163" fmla="*/ 9525 w 28575"/>
                              <a:gd name="connsiteY163" fmla="*/ 0 h 9525"/>
                              <a:gd name="connsiteX164" fmla="*/ 9525 w 28575"/>
                              <a:gd name="connsiteY164" fmla="*/ 9525 h 9525"/>
                              <a:gd name="connsiteX165" fmla="*/ 9525 w 28575"/>
                              <a:gd name="connsiteY165" fmla="*/ 9525 h 9525"/>
                              <a:gd name="connsiteX166" fmla="*/ 9525 w 28575"/>
                              <a:gd name="connsiteY166" fmla="*/ 9525 h 9525"/>
                              <a:gd name="connsiteX167" fmla="*/ 9525 w 28575"/>
                              <a:gd name="connsiteY167" fmla="*/ 9525 h 9525"/>
                              <a:gd name="connsiteX168" fmla="*/ 9525 w 28575"/>
                              <a:gd name="connsiteY168" fmla="*/ 9525 h 9525"/>
                              <a:gd name="connsiteX169" fmla="*/ 9525 w 28575"/>
                              <a:gd name="connsiteY169" fmla="*/ 9525 h 9525"/>
                              <a:gd name="connsiteX170" fmla="*/ 9525 w 28575"/>
                              <a:gd name="connsiteY170" fmla="*/ 9525 h 9525"/>
                              <a:gd name="connsiteX171" fmla="*/ 9525 w 28575"/>
                              <a:gd name="connsiteY171" fmla="*/ 9525 h 9525"/>
                              <a:gd name="connsiteX172" fmla="*/ 9525 w 28575"/>
                              <a:gd name="connsiteY172" fmla="*/ 9525 h 9525"/>
                              <a:gd name="connsiteX173" fmla="*/ 9525 w 28575"/>
                              <a:gd name="connsiteY173" fmla="*/ 9525 h 9525"/>
                              <a:gd name="connsiteX174" fmla="*/ 9525 w 28575"/>
                              <a:gd name="connsiteY174" fmla="*/ 0 h 9525"/>
                              <a:gd name="connsiteX175" fmla="*/ 9525 w 28575"/>
                              <a:gd name="connsiteY175" fmla="*/ 0 h 9525"/>
                              <a:gd name="connsiteX176" fmla="*/ 9525 w 28575"/>
                              <a:gd name="connsiteY176" fmla="*/ 0 h 9525"/>
                              <a:gd name="connsiteX177" fmla="*/ 9525 w 28575"/>
                              <a:gd name="connsiteY177" fmla="*/ 0 h 9525"/>
                              <a:gd name="connsiteX178" fmla="*/ 10582 w 28575"/>
                              <a:gd name="connsiteY178" fmla="*/ 0 h 9525"/>
                              <a:gd name="connsiteX179" fmla="*/ 10582 w 28575"/>
                              <a:gd name="connsiteY179" fmla="*/ 0 h 9525"/>
                              <a:gd name="connsiteX180" fmla="*/ 10582 w 28575"/>
                              <a:gd name="connsiteY180" fmla="*/ 0 h 9525"/>
                              <a:gd name="connsiteX181" fmla="*/ 10582 w 28575"/>
                              <a:gd name="connsiteY181" fmla="*/ 0 h 9525"/>
                              <a:gd name="connsiteX182" fmla="*/ 10582 w 28575"/>
                              <a:gd name="connsiteY182" fmla="*/ 0 h 9525"/>
                              <a:gd name="connsiteX183" fmla="*/ 10582 w 28575"/>
                              <a:gd name="connsiteY183" fmla="*/ 0 h 9525"/>
                              <a:gd name="connsiteX184" fmla="*/ 10582 w 28575"/>
                              <a:gd name="connsiteY184" fmla="*/ 0 h 9525"/>
                              <a:gd name="connsiteX185" fmla="*/ 10582 w 28575"/>
                              <a:gd name="connsiteY185" fmla="*/ 0 h 9525"/>
                              <a:gd name="connsiteX186" fmla="*/ 10582 w 28575"/>
                              <a:gd name="connsiteY186" fmla="*/ 0 h 9525"/>
                              <a:gd name="connsiteX187" fmla="*/ 10582 w 28575"/>
                              <a:gd name="connsiteY187" fmla="*/ 0 h 9525"/>
                              <a:gd name="connsiteX188" fmla="*/ 10582 w 28575"/>
                              <a:gd name="connsiteY188" fmla="*/ 9525 h 9525"/>
                              <a:gd name="connsiteX189" fmla="*/ 10582 w 28575"/>
                              <a:gd name="connsiteY189" fmla="*/ 9525 h 9525"/>
                              <a:gd name="connsiteX190" fmla="*/ 10582 w 28575"/>
                              <a:gd name="connsiteY190" fmla="*/ 9525 h 9525"/>
                              <a:gd name="connsiteX191" fmla="*/ 10582 w 28575"/>
                              <a:gd name="connsiteY191" fmla="*/ 9525 h 9525"/>
                              <a:gd name="connsiteX192" fmla="*/ 10582 w 28575"/>
                              <a:gd name="connsiteY192" fmla="*/ 9525 h 9525"/>
                              <a:gd name="connsiteX193" fmla="*/ 10582 w 28575"/>
                              <a:gd name="connsiteY193" fmla="*/ 0 h 9525"/>
                              <a:gd name="connsiteX194" fmla="*/ 10582 w 28575"/>
                              <a:gd name="connsiteY194" fmla="*/ 9525 h 9525"/>
                              <a:gd name="connsiteX195" fmla="*/ 10582 w 28575"/>
                              <a:gd name="connsiteY195" fmla="*/ 9525 h 9525"/>
                              <a:gd name="connsiteX196" fmla="*/ 11639 w 28575"/>
                              <a:gd name="connsiteY196" fmla="*/ 0 h 9525"/>
                              <a:gd name="connsiteX197" fmla="*/ 11639 w 28575"/>
                              <a:gd name="connsiteY197" fmla="*/ 9525 h 9525"/>
                              <a:gd name="connsiteX198" fmla="*/ 11639 w 28575"/>
                              <a:gd name="connsiteY198" fmla="*/ 9525 h 9525"/>
                              <a:gd name="connsiteX199" fmla="*/ 11639 w 28575"/>
                              <a:gd name="connsiteY199" fmla="*/ 9525 h 9525"/>
                              <a:gd name="connsiteX200" fmla="*/ 11639 w 28575"/>
                              <a:gd name="connsiteY200" fmla="*/ 9525 h 9525"/>
                              <a:gd name="connsiteX201" fmla="*/ 11639 w 28575"/>
                              <a:gd name="connsiteY201" fmla="*/ 9525 h 9525"/>
                              <a:gd name="connsiteX202" fmla="*/ 11639 w 28575"/>
                              <a:gd name="connsiteY202" fmla="*/ 0 h 9525"/>
                              <a:gd name="connsiteX203" fmla="*/ 11639 w 28575"/>
                              <a:gd name="connsiteY203" fmla="*/ 0 h 9525"/>
                              <a:gd name="connsiteX204" fmla="*/ 11639 w 28575"/>
                              <a:gd name="connsiteY204" fmla="*/ 9525 h 9525"/>
                              <a:gd name="connsiteX205" fmla="*/ 11639 w 28575"/>
                              <a:gd name="connsiteY205" fmla="*/ 9525 h 9525"/>
                              <a:gd name="connsiteX206" fmla="*/ 11639 w 28575"/>
                              <a:gd name="connsiteY206" fmla="*/ 9525 h 9525"/>
                              <a:gd name="connsiteX207" fmla="*/ 11639 w 28575"/>
                              <a:gd name="connsiteY207" fmla="*/ 9525 h 9525"/>
                              <a:gd name="connsiteX208" fmla="*/ 11639 w 28575"/>
                              <a:gd name="connsiteY208" fmla="*/ 9525 h 9525"/>
                              <a:gd name="connsiteX209" fmla="*/ 11639 w 28575"/>
                              <a:gd name="connsiteY209" fmla="*/ 9525 h 9525"/>
                              <a:gd name="connsiteX210" fmla="*/ 11639 w 28575"/>
                              <a:gd name="connsiteY210" fmla="*/ 0 h 9525"/>
                              <a:gd name="connsiteX211" fmla="*/ 11639 w 28575"/>
                              <a:gd name="connsiteY211" fmla="*/ 0 h 9525"/>
                              <a:gd name="connsiteX212" fmla="*/ 11639 w 28575"/>
                              <a:gd name="connsiteY212" fmla="*/ 0 h 9525"/>
                              <a:gd name="connsiteX213" fmla="*/ 11639 w 28575"/>
                              <a:gd name="connsiteY213" fmla="*/ 0 h 9525"/>
                              <a:gd name="connsiteX214" fmla="*/ 11639 w 28575"/>
                              <a:gd name="connsiteY214" fmla="*/ 0 h 9525"/>
                              <a:gd name="connsiteX215" fmla="*/ 11639 w 28575"/>
                              <a:gd name="connsiteY215" fmla="*/ 0 h 9525"/>
                              <a:gd name="connsiteX216" fmla="*/ 12697 w 28575"/>
                              <a:gd name="connsiteY216" fmla="*/ 0 h 9525"/>
                              <a:gd name="connsiteX217" fmla="*/ 12697 w 28575"/>
                              <a:gd name="connsiteY217" fmla="*/ 0 h 9525"/>
                              <a:gd name="connsiteX218" fmla="*/ 12697 w 28575"/>
                              <a:gd name="connsiteY218" fmla="*/ 0 h 9525"/>
                              <a:gd name="connsiteX219" fmla="*/ 12697 w 28575"/>
                              <a:gd name="connsiteY219" fmla="*/ 0 h 9525"/>
                              <a:gd name="connsiteX220" fmla="*/ 12697 w 28575"/>
                              <a:gd name="connsiteY220" fmla="*/ 0 h 9525"/>
                              <a:gd name="connsiteX221" fmla="*/ 12697 w 28575"/>
                              <a:gd name="connsiteY221" fmla="*/ 0 h 9525"/>
                              <a:gd name="connsiteX222" fmla="*/ 12697 w 28575"/>
                              <a:gd name="connsiteY222" fmla="*/ 9525 h 9525"/>
                              <a:gd name="connsiteX223" fmla="*/ 12697 w 28575"/>
                              <a:gd name="connsiteY223" fmla="*/ 9525 h 9525"/>
                              <a:gd name="connsiteX224" fmla="*/ 12697 w 28575"/>
                              <a:gd name="connsiteY224" fmla="*/ 9525 h 9525"/>
                              <a:gd name="connsiteX225" fmla="*/ 12697 w 28575"/>
                              <a:gd name="connsiteY225" fmla="*/ 0 h 9525"/>
                              <a:gd name="connsiteX226" fmla="*/ 12697 w 28575"/>
                              <a:gd name="connsiteY226" fmla="*/ 0 h 9525"/>
                              <a:gd name="connsiteX227" fmla="*/ 12697 w 28575"/>
                              <a:gd name="connsiteY227" fmla="*/ 0 h 9525"/>
                              <a:gd name="connsiteX228" fmla="*/ 12697 w 28575"/>
                              <a:gd name="connsiteY228" fmla="*/ 0 h 9525"/>
                              <a:gd name="connsiteX229" fmla="*/ 12697 w 28575"/>
                              <a:gd name="connsiteY229" fmla="*/ 9525 h 9525"/>
                              <a:gd name="connsiteX230" fmla="*/ 12697 w 28575"/>
                              <a:gd name="connsiteY230" fmla="*/ 9525 h 9525"/>
                              <a:gd name="connsiteX231" fmla="*/ 12697 w 28575"/>
                              <a:gd name="connsiteY231" fmla="*/ 9525 h 9525"/>
                              <a:gd name="connsiteX232" fmla="*/ 12697 w 28575"/>
                              <a:gd name="connsiteY232" fmla="*/ 9525 h 9525"/>
                              <a:gd name="connsiteX233" fmla="*/ 12697 w 28575"/>
                              <a:gd name="connsiteY233" fmla="*/ 9525 h 9525"/>
                              <a:gd name="connsiteX234" fmla="*/ 13754 w 28575"/>
                              <a:gd name="connsiteY234" fmla="*/ 0 h 9525"/>
                              <a:gd name="connsiteX235" fmla="*/ 13754 w 28575"/>
                              <a:gd name="connsiteY235" fmla="*/ 0 h 9525"/>
                              <a:gd name="connsiteX236" fmla="*/ 13754 w 28575"/>
                              <a:gd name="connsiteY236" fmla="*/ 0 h 9525"/>
                              <a:gd name="connsiteX237" fmla="*/ 13754 w 28575"/>
                              <a:gd name="connsiteY237" fmla="*/ 0 h 9525"/>
                              <a:gd name="connsiteX238" fmla="*/ 13754 w 28575"/>
                              <a:gd name="connsiteY238" fmla="*/ 0 h 9525"/>
                              <a:gd name="connsiteX239" fmla="*/ 13754 w 28575"/>
                              <a:gd name="connsiteY239" fmla="*/ 0 h 9525"/>
                              <a:gd name="connsiteX240" fmla="*/ 13754 w 28575"/>
                              <a:gd name="connsiteY240" fmla="*/ 0 h 9525"/>
                              <a:gd name="connsiteX241" fmla="*/ 13754 w 28575"/>
                              <a:gd name="connsiteY241" fmla="*/ 0 h 9525"/>
                              <a:gd name="connsiteX242" fmla="*/ 13754 w 28575"/>
                              <a:gd name="connsiteY242" fmla="*/ 0 h 9525"/>
                              <a:gd name="connsiteX243" fmla="*/ 13754 w 28575"/>
                              <a:gd name="connsiteY243" fmla="*/ 0 h 9525"/>
                              <a:gd name="connsiteX244" fmla="*/ 13754 w 28575"/>
                              <a:gd name="connsiteY244" fmla="*/ 0 h 9525"/>
                              <a:gd name="connsiteX245" fmla="*/ 13754 w 28575"/>
                              <a:gd name="connsiteY245" fmla="*/ 0 h 9525"/>
                              <a:gd name="connsiteX246" fmla="*/ 13754 w 28575"/>
                              <a:gd name="connsiteY246" fmla="*/ 9525 h 9525"/>
                              <a:gd name="connsiteX247" fmla="*/ 13754 w 28575"/>
                              <a:gd name="connsiteY247" fmla="*/ 0 h 9525"/>
                              <a:gd name="connsiteX248" fmla="*/ 13754 w 28575"/>
                              <a:gd name="connsiteY248" fmla="*/ 9525 h 9525"/>
                              <a:gd name="connsiteX249" fmla="*/ 13754 w 28575"/>
                              <a:gd name="connsiteY249" fmla="*/ 9525 h 9525"/>
                              <a:gd name="connsiteX250" fmla="*/ 13754 w 28575"/>
                              <a:gd name="connsiteY250" fmla="*/ 9525 h 9525"/>
                              <a:gd name="connsiteX251" fmla="*/ 13754 w 28575"/>
                              <a:gd name="connsiteY251" fmla="*/ 9525 h 9525"/>
                              <a:gd name="connsiteX252" fmla="*/ 14821 w 28575"/>
                              <a:gd name="connsiteY252" fmla="*/ 9525 h 9525"/>
                              <a:gd name="connsiteX253" fmla="*/ 14821 w 28575"/>
                              <a:gd name="connsiteY253" fmla="*/ 0 h 9525"/>
                              <a:gd name="connsiteX254" fmla="*/ 14821 w 28575"/>
                              <a:gd name="connsiteY254" fmla="*/ 0 h 9525"/>
                              <a:gd name="connsiteX255" fmla="*/ 14821 w 28575"/>
                              <a:gd name="connsiteY255" fmla="*/ 0 h 9525"/>
                              <a:gd name="connsiteX256" fmla="*/ 14821 w 28575"/>
                              <a:gd name="connsiteY256" fmla="*/ 0 h 9525"/>
                              <a:gd name="connsiteX257" fmla="*/ 14821 w 28575"/>
                              <a:gd name="connsiteY257" fmla="*/ 9525 h 9525"/>
                              <a:gd name="connsiteX258" fmla="*/ 14821 w 28575"/>
                              <a:gd name="connsiteY258" fmla="*/ 0 h 9525"/>
                              <a:gd name="connsiteX259" fmla="*/ 14821 w 28575"/>
                              <a:gd name="connsiteY259" fmla="*/ 0 h 9525"/>
                              <a:gd name="connsiteX260" fmla="*/ 14821 w 28575"/>
                              <a:gd name="connsiteY260" fmla="*/ 0 h 9525"/>
                              <a:gd name="connsiteX261" fmla="*/ 14821 w 28575"/>
                              <a:gd name="connsiteY261" fmla="*/ 0 h 9525"/>
                              <a:gd name="connsiteX262" fmla="*/ 14821 w 28575"/>
                              <a:gd name="connsiteY262" fmla="*/ 9525 h 9525"/>
                              <a:gd name="connsiteX263" fmla="*/ 14821 w 28575"/>
                              <a:gd name="connsiteY263" fmla="*/ 9525 h 9525"/>
                              <a:gd name="connsiteX264" fmla="*/ 14821 w 28575"/>
                              <a:gd name="connsiteY264" fmla="*/ 9525 h 9525"/>
                              <a:gd name="connsiteX265" fmla="*/ 14821 w 28575"/>
                              <a:gd name="connsiteY265" fmla="*/ 9525 h 9525"/>
                              <a:gd name="connsiteX266" fmla="*/ 14821 w 28575"/>
                              <a:gd name="connsiteY266" fmla="*/ 9525 h 9525"/>
                              <a:gd name="connsiteX267" fmla="*/ 14821 w 28575"/>
                              <a:gd name="connsiteY267" fmla="*/ 0 h 9525"/>
                              <a:gd name="connsiteX268" fmla="*/ 14821 w 28575"/>
                              <a:gd name="connsiteY268" fmla="*/ 0 h 9525"/>
                              <a:gd name="connsiteX269" fmla="*/ 14821 w 28575"/>
                              <a:gd name="connsiteY269" fmla="*/ 0 h 9525"/>
                              <a:gd name="connsiteX270" fmla="*/ 15878 w 28575"/>
                              <a:gd name="connsiteY270" fmla="*/ 0 h 9525"/>
                              <a:gd name="connsiteX271" fmla="*/ 15878 w 28575"/>
                              <a:gd name="connsiteY271" fmla="*/ 0 h 9525"/>
                              <a:gd name="connsiteX272" fmla="*/ 15878 w 28575"/>
                              <a:gd name="connsiteY272" fmla="*/ 0 h 9525"/>
                              <a:gd name="connsiteX273" fmla="*/ 15878 w 28575"/>
                              <a:gd name="connsiteY273" fmla="*/ 0 h 9525"/>
                              <a:gd name="connsiteX274" fmla="*/ 15878 w 28575"/>
                              <a:gd name="connsiteY274" fmla="*/ 0 h 9525"/>
                              <a:gd name="connsiteX275" fmla="*/ 15878 w 28575"/>
                              <a:gd name="connsiteY275" fmla="*/ 0 h 9525"/>
                              <a:gd name="connsiteX276" fmla="*/ 15878 w 28575"/>
                              <a:gd name="connsiteY276" fmla="*/ 9525 h 9525"/>
                              <a:gd name="connsiteX277" fmla="*/ 15878 w 28575"/>
                              <a:gd name="connsiteY277" fmla="*/ 0 h 9525"/>
                              <a:gd name="connsiteX278" fmla="*/ 15878 w 28575"/>
                              <a:gd name="connsiteY278" fmla="*/ 0 h 9525"/>
                              <a:gd name="connsiteX279" fmla="*/ 15878 w 28575"/>
                              <a:gd name="connsiteY279" fmla="*/ 0 h 9525"/>
                              <a:gd name="connsiteX280" fmla="*/ 15878 w 28575"/>
                              <a:gd name="connsiteY280" fmla="*/ 0 h 9525"/>
                              <a:gd name="connsiteX281" fmla="*/ 15878 w 28575"/>
                              <a:gd name="connsiteY281" fmla="*/ 9525 h 9525"/>
                              <a:gd name="connsiteX282" fmla="*/ 15878 w 28575"/>
                              <a:gd name="connsiteY282" fmla="*/ 9525 h 9525"/>
                              <a:gd name="connsiteX283" fmla="*/ 15878 w 28575"/>
                              <a:gd name="connsiteY283" fmla="*/ 9525 h 9525"/>
                              <a:gd name="connsiteX284" fmla="*/ 15878 w 28575"/>
                              <a:gd name="connsiteY284" fmla="*/ 0 h 9525"/>
                              <a:gd name="connsiteX285" fmla="*/ 15878 w 28575"/>
                              <a:gd name="connsiteY285" fmla="*/ 0 h 9525"/>
                              <a:gd name="connsiteX286" fmla="*/ 15878 w 28575"/>
                              <a:gd name="connsiteY286" fmla="*/ 9525 h 9525"/>
                              <a:gd name="connsiteX287" fmla="*/ 15878 w 28575"/>
                              <a:gd name="connsiteY287" fmla="*/ 0 h 9525"/>
                              <a:gd name="connsiteX288" fmla="*/ 15878 w 28575"/>
                              <a:gd name="connsiteY288" fmla="*/ 9525 h 9525"/>
                              <a:gd name="connsiteX289" fmla="*/ 15878 w 28575"/>
                              <a:gd name="connsiteY289" fmla="*/ 9525 h 9525"/>
                              <a:gd name="connsiteX290" fmla="*/ 16936 w 28575"/>
                              <a:gd name="connsiteY290" fmla="*/ 9525 h 9525"/>
                              <a:gd name="connsiteX291" fmla="*/ 16936 w 28575"/>
                              <a:gd name="connsiteY291" fmla="*/ 9525 h 9525"/>
                              <a:gd name="connsiteX292" fmla="*/ 16936 w 28575"/>
                              <a:gd name="connsiteY292" fmla="*/ 9525 h 9525"/>
                              <a:gd name="connsiteX293" fmla="*/ 16936 w 28575"/>
                              <a:gd name="connsiteY293" fmla="*/ 9525 h 9525"/>
                              <a:gd name="connsiteX294" fmla="*/ 16936 w 28575"/>
                              <a:gd name="connsiteY294" fmla="*/ 9525 h 9525"/>
                              <a:gd name="connsiteX295" fmla="*/ 16936 w 28575"/>
                              <a:gd name="connsiteY295" fmla="*/ 0 h 9525"/>
                              <a:gd name="connsiteX296" fmla="*/ 16936 w 28575"/>
                              <a:gd name="connsiteY296" fmla="*/ 0 h 9525"/>
                              <a:gd name="connsiteX297" fmla="*/ 16936 w 28575"/>
                              <a:gd name="connsiteY297" fmla="*/ 0 h 9525"/>
                              <a:gd name="connsiteX298" fmla="*/ 16936 w 28575"/>
                              <a:gd name="connsiteY298" fmla="*/ 0 h 9525"/>
                              <a:gd name="connsiteX299" fmla="*/ 16936 w 28575"/>
                              <a:gd name="connsiteY299" fmla="*/ 0 h 9525"/>
                              <a:gd name="connsiteX300" fmla="*/ 16936 w 28575"/>
                              <a:gd name="connsiteY300" fmla="*/ 9525 h 9525"/>
                              <a:gd name="connsiteX301" fmla="*/ 16936 w 28575"/>
                              <a:gd name="connsiteY301" fmla="*/ 9525 h 9525"/>
                              <a:gd name="connsiteX302" fmla="*/ 16936 w 28575"/>
                              <a:gd name="connsiteY302" fmla="*/ 9525 h 9525"/>
                              <a:gd name="connsiteX303" fmla="*/ 16936 w 28575"/>
                              <a:gd name="connsiteY303" fmla="*/ 9525 h 9525"/>
                              <a:gd name="connsiteX304" fmla="*/ 16936 w 28575"/>
                              <a:gd name="connsiteY304" fmla="*/ 0 h 9525"/>
                              <a:gd name="connsiteX305" fmla="*/ 16936 w 28575"/>
                              <a:gd name="connsiteY305" fmla="*/ 0 h 9525"/>
                              <a:gd name="connsiteX306" fmla="*/ 16936 w 28575"/>
                              <a:gd name="connsiteY306" fmla="*/ 9525 h 9525"/>
                              <a:gd name="connsiteX307" fmla="*/ 16936 w 28575"/>
                              <a:gd name="connsiteY307" fmla="*/ 9525 h 9525"/>
                              <a:gd name="connsiteX308" fmla="*/ 17993 w 28575"/>
                              <a:gd name="connsiteY308" fmla="*/ 9525 h 9525"/>
                              <a:gd name="connsiteX309" fmla="*/ 17993 w 28575"/>
                              <a:gd name="connsiteY309" fmla="*/ 9525 h 9525"/>
                              <a:gd name="connsiteX310" fmla="*/ 17993 w 28575"/>
                              <a:gd name="connsiteY310" fmla="*/ 9525 h 9525"/>
                              <a:gd name="connsiteX311" fmla="*/ 17993 w 28575"/>
                              <a:gd name="connsiteY311" fmla="*/ 0 h 9525"/>
                              <a:gd name="connsiteX312" fmla="*/ 17993 w 28575"/>
                              <a:gd name="connsiteY312" fmla="*/ 0 h 9525"/>
                              <a:gd name="connsiteX313" fmla="*/ 17993 w 28575"/>
                              <a:gd name="connsiteY313" fmla="*/ 0 h 9525"/>
                              <a:gd name="connsiteX314" fmla="*/ 17993 w 28575"/>
                              <a:gd name="connsiteY314" fmla="*/ 0 h 9525"/>
                              <a:gd name="connsiteX315" fmla="*/ 17993 w 28575"/>
                              <a:gd name="connsiteY315" fmla="*/ 0 h 9525"/>
                              <a:gd name="connsiteX316" fmla="*/ 17993 w 28575"/>
                              <a:gd name="connsiteY316" fmla="*/ 0 h 9525"/>
                              <a:gd name="connsiteX317" fmla="*/ 17993 w 28575"/>
                              <a:gd name="connsiteY317" fmla="*/ 0 h 9525"/>
                              <a:gd name="connsiteX318" fmla="*/ 17993 w 28575"/>
                              <a:gd name="connsiteY318" fmla="*/ 9525 h 9525"/>
                              <a:gd name="connsiteX319" fmla="*/ 17993 w 28575"/>
                              <a:gd name="connsiteY319" fmla="*/ 9525 h 9525"/>
                              <a:gd name="connsiteX320" fmla="*/ 17993 w 28575"/>
                              <a:gd name="connsiteY320" fmla="*/ 9525 h 9525"/>
                              <a:gd name="connsiteX321" fmla="*/ 17993 w 28575"/>
                              <a:gd name="connsiteY321" fmla="*/ 9525 h 9525"/>
                              <a:gd name="connsiteX322" fmla="*/ 17993 w 28575"/>
                              <a:gd name="connsiteY322" fmla="*/ 9525 h 9525"/>
                              <a:gd name="connsiteX323" fmla="*/ 17993 w 28575"/>
                              <a:gd name="connsiteY323" fmla="*/ 9525 h 9525"/>
                              <a:gd name="connsiteX324" fmla="*/ 17993 w 28575"/>
                              <a:gd name="connsiteY324" fmla="*/ 9525 h 9525"/>
                              <a:gd name="connsiteX325" fmla="*/ 17993 w 28575"/>
                              <a:gd name="connsiteY325" fmla="*/ 9525 h 9525"/>
                              <a:gd name="connsiteX326" fmla="*/ 19050 w 28575"/>
                              <a:gd name="connsiteY326" fmla="*/ 9525 h 9525"/>
                              <a:gd name="connsiteX327" fmla="*/ 19050 w 28575"/>
                              <a:gd name="connsiteY327" fmla="*/ 9525 h 9525"/>
                              <a:gd name="connsiteX328" fmla="*/ 19050 w 28575"/>
                              <a:gd name="connsiteY328" fmla="*/ 0 h 9525"/>
                              <a:gd name="connsiteX329" fmla="*/ 19050 w 28575"/>
                              <a:gd name="connsiteY329" fmla="*/ 0 h 9525"/>
                              <a:gd name="connsiteX330" fmla="*/ 19050 w 28575"/>
                              <a:gd name="connsiteY330" fmla="*/ 0 h 9525"/>
                              <a:gd name="connsiteX331" fmla="*/ 19050 w 28575"/>
                              <a:gd name="connsiteY331" fmla="*/ 0 h 9525"/>
                              <a:gd name="connsiteX332" fmla="*/ 19050 w 28575"/>
                              <a:gd name="connsiteY332" fmla="*/ 9525 h 9525"/>
                              <a:gd name="connsiteX333" fmla="*/ 19050 w 28575"/>
                              <a:gd name="connsiteY333" fmla="*/ 9525 h 9525"/>
                              <a:gd name="connsiteX334" fmla="*/ 19050 w 28575"/>
                              <a:gd name="connsiteY334" fmla="*/ 9525 h 9525"/>
                              <a:gd name="connsiteX335" fmla="*/ 19050 w 28575"/>
                              <a:gd name="connsiteY335" fmla="*/ 9525 h 9525"/>
                              <a:gd name="connsiteX336" fmla="*/ 19050 w 28575"/>
                              <a:gd name="connsiteY336" fmla="*/ 0 h 9525"/>
                              <a:gd name="connsiteX337" fmla="*/ 19050 w 28575"/>
                              <a:gd name="connsiteY337" fmla="*/ 0 h 9525"/>
                              <a:gd name="connsiteX338" fmla="*/ 19050 w 28575"/>
                              <a:gd name="connsiteY338" fmla="*/ 0 h 9525"/>
                              <a:gd name="connsiteX339" fmla="*/ 19050 w 28575"/>
                              <a:gd name="connsiteY339" fmla="*/ 0 h 9525"/>
                              <a:gd name="connsiteX340" fmla="*/ 19050 w 28575"/>
                              <a:gd name="connsiteY340" fmla="*/ 9525 h 9525"/>
                              <a:gd name="connsiteX341" fmla="*/ 19050 w 28575"/>
                              <a:gd name="connsiteY341" fmla="*/ 9525 h 9525"/>
                              <a:gd name="connsiteX342" fmla="*/ 19050 w 28575"/>
                              <a:gd name="connsiteY342" fmla="*/ 9525 h 9525"/>
                              <a:gd name="connsiteX343" fmla="*/ 19050 w 28575"/>
                              <a:gd name="connsiteY343" fmla="*/ 9525 h 9525"/>
                              <a:gd name="connsiteX344" fmla="*/ 19050 w 28575"/>
                              <a:gd name="connsiteY344" fmla="*/ 0 h 9525"/>
                              <a:gd name="connsiteX345" fmla="*/ 19050 w 28575"/>
                              <a:gd name="connsiteY345" fmla="*/ 0 h 9525"/>
                              <a:gd name="connsiteX346" fmla="*/ 20107 w 28575"/>
                              <a:gd name="connsiteY346" fmla="*/ 0 h 9525"/>
                              <a:gd name="connsiteX347" fmla="*/ 20107 w 28575"/>
                              <a:gd name="connsiteY347" fmla="*/ 0 h 9525"/>
                              <a:gd name="connsiteX348" fmla="*/ 20107 w 28575"/>
                              <a:gd name="connsiteY348" fmla="*/ 0 h 9525"/>
                              <a:gd name="connsiteX349" fmla="*/ 20107 w 28575"/>
                              <a:gd name="connsiteY349" fmla="*/ 0 h 9525"/>
                              <a:gd name="connsiteX350" fmla="*/ 20107 w 28575"/>
                              <a:gd name="connsiteY350" fmla="*/ 0 h 9525"/>
                              <a:gd name="connsiteX351" fmla="*/ 20107 w 28575"/>
                              <a:gd name="connsiteY351" fmla="*/ 0 h 9525"/>
                              <a:gd name="connsiteX352" fmla="*/ 20107 w 28575"/>
                              <a:gd name="connsiteY352" fmla="*/ 0 h 9525"/>
                              <a:gd name="connsiteX353" fmla="*/ 20107 w 28575"/>
                              <a:gd name="connsiteY353" fmla="*/ 0 h 9525"/>
                              <a:gd name="connsiteX354" fmla="*/ 20107 w 28575"/>
                              <a:gd name="connsiteY354" fmla="*/ 9525 h 9525"/>
                              <a:gd name="connsiteX355" fmla="*/ 20107 w 28575"/>
                              <a:gd name="connsiteY355" fmla="*/ 9525 h 9525"/>
                              <a:gd name="connsiteX356" fmla="*/ 20107 w 28575"/>
                              <a:gd name="connsiteY356" fmla="*/ 9525 h 9525"/>
                              <a:gd name="connsiteX357" fmla="*/ 20107 w 28575"/>
                              <a:gd name="connsiteY357" fmla="*/ 9525 h 9525"/>
                              <a:gd name="connsiteX358" fmla="*/ 20107 w 28575"/>
                              <a:gd name="connsiteY358" fmla="*/ 9525 h 9525"/>
                              <a:gd name="connsiteX359" fmla="*/ 20107 w 28575"/>
                              <a:gd name="connsiteY359" fmla="*/ 9525 h 9525"/>
                              <a:gd name="connsiteX360" fmla="*/ 20107 w 28575"/>
                              <a:gd name="connsiteY360" fmla="*/ 0 h 9525"/>
                              <a:gd name="connsiteX361" fmla="*/ 20107 w 28575"/>
                              <a:gd name="connsiteY361" fmla="*/ 0 h 9525"/>
                              <a:gd name="connsiteX362" fmla="*/ 20107 w 28575"/>
                              <a:gd name="connsiteY362" fmla="*/ 0 h 9525"/>
                              <a:gd name="connsiteX363" fmla="*/ 20107 w 28575"/>
                              <a:gd name="connsiteY363" fmla="*/ 0 h 9525"/>
                              <a:gd name="connsiteX364" fmla="*/ 21164 w 28575"/>
                              <a:gd name="connsiteY364" fmla="*/ 0 h 9525"/>
                              <a:gd name="connsiteX365" fmla="*/ 21164 w 28575"/>
                              <a:gd name="connsiteY365" fmla="*/ 0 h 9525"/>
                              <a:gd name="connsiteX366" fmla="*/ 21164 w 28575"/>
                              <a:gd name="connsiteY366" fmla="*/ 0 h 9525"/>
                              <a:gd name="connsiteX367" fmla="*/ 21164 w 28575"/>
                              <a:gd name="connsiteY367" fmla="*/ 0 h 9525"/>
                              <a:gd name="connsiteX368" fmla="*/ 21164 w 28575"/>
                              <a:gd name="connsiteY368" fmla="*/ 0 h 9525"/>
                              <a:gd name="connsiteX369" fmla="*/ 21164 w 28575"/>
                              <a:gd name="connsiteY369" fmla="*/ 0 h 9525"/>
                              <a:gd name="connsiteX370" fmla="*/ 21164 w 28575"/>
                              <a:gd name="connsiteY370" fmla="*/ 9525 h 9525"/>
                              <a:gd name="connsiteX371" fmla="*/ 21164 w 28575"/>
                              <a:gd name="connsiteY371" fmla="*/ 9525 h 9525"/>
                              <a:gd name="connsiteX372" fmla="*/ 21164 w 28575"/>
                              <a:gd name="connsiteY372" fmla="*/ 9525 h 9525"/>
                              <a:gd name="connsiteX373" fmla="*/ 21164 w 28575"/>
                              <a:gd name="connsiteY373" fmla="*/ 9525 h 9525"/>
                              <a:gd name="connsiteX374" fmla="*/ 21164 w 28575"/>
                              <a:gd name="connsiteY374" fmla="*/ 0 h 9525"/>
                              <a:gd name="connsiteX375" fmla="*/ 21164 w 28575"/>
                              <a:gd name="connsiteY375" fmla="*/ 9525 h 9525"/>
                              <a:gd name="connsiteX376" fmla="*/ 21164 w 28575"/>
                              <a:gd name="connsiteY376" fmla="*/ 0 h 9525"/>
                              <a:gd name="connsiteX377" fmla="*/ 21164 w 28575"/>
                              <a:gd name="connsiteY377" fmla="*/ 0 h 9525"/>
                              <a:gd name="connsiteX378" fmla="*/ 21164 w 28575"/>
                              <a:gd name="connsiteY378" fmla="*/ 9525 h 9525"/>
                              <a:gd name="connsiteX379" fmla="*/ 21164 w 28575"/>
                              <a:gd name="connsiteY379" fmla="*/ 0 h 9525"/>
                              <a:gd name="connsiteX380" fmla="*/ 21164 w 28575"/>
                              <a:gd name="connsiteY380" fmla="*/ 0 h 9525"/>
                              <a:gd name="connsiteX381" fmla="*/ 21164 w 28575"/>
                              <a:gd name="connsiteY381" fmla="*/ 0 h 9525"/>
                              <a:gd name="connsiteX382" fmla="*/ 22222 w 28575"/>
                              <a:gd name="connsiteY382" fmla="*/ 0 h 9525"/>
                              <a:gd name="connsiteX383" fmla="*/ 22222 w 28575"/>
                              <a:gd name="connsiteY383" fmla="*/ 9525 h 9525"/>
                              <a:gd name="connsiteX384" fmla="*/ 22222 w 28575"/>
                              <a:gd name="connsiteY384" fmla="*/ 9525 h 9525"/>
                              <a:gd name="connsiteX385" fmla="*/ 22222 w 28575"/>
                              <a:gd name="connsiteY385" fmla="*/ 9525 h 9525"/>
                              <a:gd name="connsiteX386" fmla="*/ 22222 w 28575"/>
                              <a:gd name="connsiteY386" fmla="*/ 0 h 9525"/>
                              <a:gd name="connsiteX387" fmla="*/ 22222 w 28575"/>
                              <a:gd name="connsiteY387" fmla="*/ 0 h 9525"/>
                              <a:gd name="connsiteX388" fmla="*/ 22222 w 28575"/>
                              <a:gd name="connsiteY388" fmla="*/ 0 h 9525"/>
                              <a:gd name="connsiteX389" fmla="*/ 22222 w 28575"/>
                              <a:gd name="connsiteY389" fmla="*/ 0 h 9525"/>
                              <a:gd name="connsiteX390" fmla="*/ 22222 w 28575"/>
                              <a:gd name="connsiteY390" fmla="*/ 0 h 9525"/>
                              <a:gd name="connsiteX391" fmla="*/ 22222 w 28575"/>
                              <a:gd name="connsiteY391" fmla="*/ 0 h 9525"/>
                              <a:gd name="connsiteX392" fmla="*/ 22222 w 28575"/>
                              <a:gd name="connsiteY392" fmla="*/ 0 h 9525"/>
                              <a:gd name="connsiteX393" fmla="*/ 22222 w 28575"/>
                              <a:gd name="connsiteY393" fmla="*/ 9525 h 9525"/>
                              <a:gd name="connsiteX394" fmla="*/ 22222 w 28575"/>
                              <a:gd name="connsiteY394" fmla="*/ 9525 h 9525"/>
                              <a:gd name="connsiteX395" fmla="*/ 22222 w 28575"/>
                              <a:gd name="connsiteY395" fmla="*/ 9525 h 9525"/>
                              <a:gd name="connsiteX396" fmla="*/ 22222 w 28575"/>
                              <a:gd name="connsiteY396" fmla="*/ 0 h 9525"/>
                              <a:gd name="connsiteX397" fmla="*/ 22222 w 28575"/>
                              <a:gd name="connsiteY397" fmla="*/ 0 h 9525"/>
                              <a:gd name="connsiteX398" fmla="*/ 22222 w 28575"/>
                              <a:gd name="connsiteY398" fmla="*/ 9525 h 9525"/>
                              <a:gd name="connsiteX399" fmla="*/ 22222 w 28575"/>
                              <a:gd name="connsiteY399" fmla="*/ 9525 h 9525"/>
                              <a:gd name="connsiteX400" fmla="*/ 23279 w 28575"/>
                              <a:gd name="connsiteY400" fmla="*/ 9525 h 9525"/>
                              <a:gd name="connsiteX401" fmla="*/ 23279 w 28575"/>
                              <a:gd name="connsiteY401" fmla="*/ 9525 h 9525"/>
                              <a:gd name="connsiteX402" fmla="*/ 23279 w 28575"/>
                              <a:gd name="connsiteY402" fmla="*/ 9525 h 9525"/>
                              <a:gd name="connsiteX403" fmla="*/ 23279 w 28575"/>
                              <a:gd name="connsiteY403" fmla="*/ 0 h 9525"/>
                              <a:gd name="connsiteX404" fmla="*/ 23279 w 28575"/>
                              <a:gd name="connsiteY404" fmla="*/ 0 h 9525"/>
                              <a:gd name="connsiteX405" fmla="*/ 23279 w 28575"/>
                              <a:gd name="connsiteY405" fmla="*/ 0 h 9525"/>
                              <a:gd name="connsiteX406" fmla="*/ 23279 w 28575"/>
                              <a:gd name="connsiteY406" fmla="*/ 0 h 9525"/>
                              <a:gd name="connsiteX407" fmla="*/ 23279 w 28575"/>
                              <a:gd name="connsiteY407" fmla="*/ 9525 h 9525"/>
                              <a:gd name="connsiteX408" fmla="*/ 23279 w 28575"/>
                              <a:gd name="connsiteY408" fmla="*/ 9525 h 9525"/>
                              <a:gd name="connsiteX409" fmla="*/ 23279 w 28575"/>
                              <a:gd name="connsiteY409" fmla="*/ 9525 h 9525"/>
                              <a:gd name="connsiteX410" fmla="*/ 23279 w 28575"/>
                              <a:gd name="connsiteY410" fmla="*/ 9525 h 9525"/>
                              <a:gd name="connsiteX411" fmla="*/ 23279 w 28575"/>
                              <a:gd name="connsiteY411" fmla="*/ 9525 h 9525"/>
                              <a:gd name="connsiteX412" fmla="*/ 23279 w 28575"/>
                              <a:gd name="connsiteY412" fmla="*/ 9525 h 9525"/>
                              <a:gd name="connsiteX413" fmla="*/ 23279 w 28575"/>
                              <a:gd name="connsiteY413" fmla="*/ 9525 h 9525"/>
                              <a:gd name="connsiteX414" fmla="*/ 23279 w 28575"/>
                              <a:gd name="connsiteY414" fmla="*/ 9525 h 9525"/>
                              <a:gd name="connsiteX415" fmla="*/ 23279 w 28575"/>
                              <a:gd name="connsiteY415" fmla="*/ 9525 h 9525"/>
                              <a:gd name="connsiteX416" fmla="*/ 23279 w 28575"/>
                              <a:gd name="connsiteY416" fmla="*/ 9525 h 9525"/>
                              <a:gd name="connsiteX417" fmla="*/ 23279 w 28575"/>
                              <a:gd name="connsiteY417" fmla="*/ 0 h 9525"/>
                              <a:gd name="connsiteX418" fmla="*/ 23279 w 28575"/>
                              <a:gd name="connsiteY418" fmla="*/ 9525 h 9525"/>
                              <a:gd name="connsiteX419" fmla="*/ 23279 w 28575"/>
                              <a:gd name="connsiteY419" fmla="*/ 9525 h 9525"/>
                              <a:gd name="connsiteX420" fmla="*/ 24346 w 28575"/>
                              <a:gd name="connsiteY420" fmla="*/ 0 h 9525"/>
                              <a:gd name="connsiteX421" fmla="*/ 24346 w 28575"/>
                              <a:gd name="connsiteY421" fmla="*/ 0 h 9525"/>
                              <a:gd name="connsiteX422" fmla="*/ 24346 w 28575"/>
                              <a:gd name="connsiteY422" fmla="*/ 9525 h 9525"/>
                              <a:gd name="connsiteX423" fmla="*/ 24346 w 28575"/>
                              <a:gd name="connsiteY423" fmla="*/ 9525 h 9525"/>
                              <a:gd name="connsiteX424" fmla="*/ 24346 w 28575"/>
                              <a:gd name="connsiteY424" fmla="*/ 0 h 9525"/>
                              <a:gd name="connsiteX425" fmla="*/ 24346 w 28575"/>
                              <a:gd name="connsiteY425" fmla="*/ 0 h 9525"/>
                              <a:gd name="connsiteX426" fmla="*/ 24346 w 28575"/>
                              <a:gd name="connsiteY426" fmla="*/ 0 h 9525"/>
                              <a:gd name="connsiteX427" fmla="*/ 24346 w 28575"/>
                              <a:gd name="connsiteY427" fmla="*/ 0 h 9525"/>
                              <a:gd name="connsiteX428" fmla="*/ 24346 w 28575"/>
                              <a:gd name="connsiteY428" fmla="*/ 0 h 9525"/>
                              <a:gd name="connsiteX429" fmla="*/ 24346 w 28575"/>
                              <a:gd name="connsiteY429" fmla="*/ 0 h 9525"/>
                              <a:gd name="connsiteX430" fmla="*/ 24346 w 28575"/>
                              <a:gd name="connsiteY430" fmla="*/ 9525 h 9525"/>
                              <a:gd name="connsiteX431" fmla="*/ 24346 w 28575"/>
                              <a:gd name="connsiteY431" fmla="*/ 9525 h 9525"/>
                              <a:gd name="connsiteX432" fmla="*/ 24346 w 28575"/>
                              <a:gd name="connsiteY432" fmla="*/ 0 h 9525"/>
                              <a:gd name="connsiteX433" fmla="*/ 24346 w 28575"/>
                              <a:gd name="connsiteY433" fmla="*/ 0 h 9525"/>
                              <a:gd name="connsiteX434" fmla="*/ 24346 w 28575"/>
                              <a:gd name="connsiteY434" fmla="*/ 0 h 9525"/>
                              <a:gd name="connsiteX435" fmla="*/ 24346 w 28575"/>
                              <a:gd name="connsiteY435" fmla="*/ 0 h 9525"/>
                              <a:gd name="connsiteX436" fmla="*/ 24346 w 28575"/>
                              <a:gd name="connsiteY436" fmla="*/ 0 h 9525"/>
                              <a:gd name="connsiteX437" fmla="*/ 24346 w 28575"/>
                              <a:gd name="connsiteY437" fmla="*/ 0 h 9525"/>
                              <a:gd name="connsiteX438" fmla="*/ 25403 w 28575"/>
                              <a:gd name="connsiteY438" fmla="*/ 9525 h 9525"/>
                              <a:gd name="connsiteX439" fmla="*/ 25403 w 28575"/>
                              <a:gd name="connsiteY439" fmla="*/ 0 h 9525"/>
                              <a:gd name="connsiteX440" fmla="*/ 25403 w 28575"/>
                              <a:gd name="connsiteY440" fmla="*/ 0 h 9525"/>
                              <a:gd name="connsiteX441" fmla="*/ 25403 w 28575"/>
                              <a:gd name="connsiteY441" fmla="*/ 9525 h 9525"/>
                              <a:gd name="connsiteX442" fmla="*/ 25403 w 28575"/>
                              <a:gd name="connsiteY442" fmla="*/ 0 h 9525"/>
                              <a:gd name="connsiteX443" fmla="*/ 25403 w 28575"/>
                              <a:gd name="connsiteY443" fmla="*/ 0 h 9525"/>
                              <a:gd name="connsiteX444" fmla="*/ 25403 w 28575"/>
                              <a:gd name="connsiteY444" fmla="*/ 0 h 9525"/>
                              <a:gd name="connsiteX445" fmla="*/ 25403 w 28575"/>
                              <a:gd name="connsiteY445" fmla="*/ 0 h 9525"/>
                              <a:gd name="connsiteX446" fmla="*/ 25403 w 28575"/>
                              <a:gd name="connsiteY446" fmla="*/ 0 h 9525"/>
                              <a:gd name="connsiteX447" fmla="*/ 25403 w 28575"/>
                              <a:gd name="connsiteY447" fmla="*/ 9525 h 9525"/>
                              <a:gd name="connsiteX448" fmla="*/ 25403 w 28575"/>
                              <a:gd name="connsiteY448" fmla="*/ 0 h 9525"/>
                              <a:gd name="connsiteX449" fmla="*/ 25403 w 28575"/>
                              <a:gd name="connsiteY449" fmla="*/ 9525 h 9525"/>
                              <a:gd name="connsiteX450" fmla="*/ 25403 w 28575"/>
                              <a:gd name="connsiteY450" fmla="*/ 9525 h 9525"/>
                              <a:gd name="connsiteX451" fmla="*/ 25403 w 28575"/>
                              <a:gd name="connsiteY451" fmla="*/ 9525 h 9525"/>
                              <a:gd name="connsiteX452" fmla="*/ 25403 w 28575"/>
                              <a:gd name="connsiteY452" fmla="*/ 9525 h 9525"/>
                              <a:gd name="connsiteX453" fmla="*/ 25403 w 28575"/>
                              <a:gd name="connsiteY453" fmla="*/ 9525 h 9525"/>
                              <a:gd name="connsiteX454" fmla="*/ 25403 w 28575"/>
                              <a:gd name="connsiteY454" fmla="*/ 9525 h 9525"/>
                              <a:gd name="connsiteX455" fmla="*/ 25403 w 28575"/>
                              <a:gd name="connsiteY455" fmla="*/ 9525 h 9525"/>
                              <a:gd name="connsiteX456" fmla="*/ 26461 w 28575"/>
                              <a:gd name="connsiteY456" fmla="*/ 9525 h 9525"/>
                              <a:gd name="connsiteX457" fmla="*/ 26461 w 28575"/>
                              <a:gd name="connsiteY457" fmla="*/ 9525 h 9525"/>
                              <a:gd name="connsiteX458" fmla="*/ 26461 w 28575"/>
                              <a:gd name="connsiteY458" fmla="*/ 9525 h 9525"/>
                              <a:gd name="connsiteX459" fmla="*/ 26461 w 28575"/>
                              <a:gd name="connsiteY459" fmla="*/ 0 h 9525"/>
                              <a:gd name="connsiteX460" fmla="*/ 26461 w 28575"/>
                              <a:gd name="connsiteY460" fmla="*/ 0 h 9525"/>
                              <a:gd name="connsiteX461" fmla="*/ 26461 w 28575"/>
                              <a:gd name="connsiteY461" fmla="*/ 0 h 9525"/>
                              <a:gd name="connsiteX462" fmla="*/ 26461 w 28575"/>
                              <a:gd name="connsiteY462" fmla="*/ 0 h 9525"/>
                              <a:gd name="connsiteX463" fmla="*/ 26461 w 28575"/>
                              <a:gd name="connsiteY463" fmla="*/ 0 h 9525"/>
                              <a:gd name="connsiteX464" fmla="*/ 26461 w 28575"/>
                              <a:gd name="connsiteY464" fmla="*/ 9525 h 9525"/>
                              <a:gd name="connsiteX465" fmla="*/ 26461 w 28575"/>
                              <a:gd name="connsiteY465" fmla="*/ 9525 h 9525"/>
                              <a:gd name="connsiteX466" fmla="*/ 26461 w 28575"/>
                              <a:gd name="connsiteY466" fmla="*/ 9525 h 9525"/>
                              <a:gd name="connsiteX467" fmla="*/ 26461 w 28575"/>
                              <a:gd name="connsiteY467" fmla="*/ 9525 h 9525"/>
                              <a:gd name="connsiteX468" fmla="*/ 26461 w 28575"/>
                              <a:gd name="connsiteY468" fmla="*/ 9525 h 9525"/>
                              <a:gd name="connsiteX469" fmla="*/ 26461 w 28575"/>
                              <a:gd name="connsiteY469" fmla="*/ 9525 h 9525"/>
                              <a:gd name="connsiteX470" fmla="*/ 26461 w 28575"/>
                              <a:gd name="connsiteY470" fmla="*/ 0 h 9525"/>
                              <a:gd name="connsiteX471" fmla="*/ 26461 w 28575"/>
                              <a:gd name="connsiteY471" fmla="*/ 0 h 9525"/>
                              <a:gd name="connsiteX472" fmla="*/ 26461 w 28575"/>
                              <a:gd name="connsiteY472" fmla="*/ 0 h 9525"/>
                              <a:gd name="connsiteX473" fmla="*/ 26461 w 28575"/>
                              <a:gd name="connsiteY473" fmla="*/ 0 h 9525"/>
                              <a:gd name="connsiteX474" fmla="*/ 27518 w 28575"/>
                              <a:gd name="connsiteY474" fmla="*/ 0 h 9525"/>
                              <a:gd name="connsiteX475" fmla="*/ 27518 w 28575"/>
                              <a:gd name="connsiteY475" fmla="*/ 0 h 9525"/>
                              <a:gd name="connsiteX476" fmla="*/ 27518 w 28575"/>
                              <a:gd name="connsiteY476" fmla="*/ 9525 h 9525"/>
                              <a:gd name="connsiteX477" fmla="*/ 27518 w 28575"/>
                              <a:gd name="connsiteY477" fmla="*/ 0 h 9525"/>
                              <a:gd name="connsiteX478" fmla="*/ 27518 w 28575"/>
                              <a:gd name="connsiteY478" fmla="*/ 0 h 9525"/>
                              <a:gd name="connsiteX479" fmla="*/ 27518 w 28575"/>
                              <a:gd name="connsiteY479" fmla="*/ 0 h 9525"/>
                              <a:gd name="connsiteX480" fmla="*/ 27518 w 28575"/>
                              <a:gd name="connsiteY480" fmla="*/ 0 h 9525"/>
                              <a:gd name="connsiteX481" fmla="*/ 27518 w 28575"/>
                              <a:gd name="connsiteY481" fmla="*/ 0 h 9525"/>
                              <a:gd name="connsiteX482" fmla="*/ 27518 w 28575"/>
                              <a:gd name="connsiteY482" fmla="*/ 9525 h 9525"/>
                              <a:gd name="connsiteX483" fmla="*/ 27518 w 28575"/>
                              <a:gd name="connsiteY483" fmla="*/ 9525 h 9525"/>
                              <a:gd name="connsiteX484" fmla="*/ 27518 w 28575"/>
                              <a:gd name="connsiteY484" fmla="*/ 0 h 9525"/>
                              <a:gd name="connsiteX485" fmla="*/ 27518 w 28575"/>
                              <a:gd name="connsiteY485" fmla="*/ 9525 h 9525"/>
                              <a:gd name="connsiteX486" fmla="*/ 27518 w 28575"/>
                              <a:gd name="connsiteY486" fmla="*/ 9525 h 9525"/>
                              <a:gd name="connsiteX487" fmla="*/ 27518 w 28575"/>
                              <a:gd name="connsiteY487" fmla="*/ 9525 h 9525"/>
                              <a:gd name="connsiteX488" fmla="*/ 27518 w 28575"/>
                              <a:gd name="connsiteY488" fmla="*/ 9525 h 9525"/>
                              <a:gd name="connsiteX489" fmla="*/ 27518 w 28575"/>
                              <a:gd name="connsiteY489" fmla="*/ 9525 h 9525"/>
                              <a:gd name="connsiteX490" fmla="*/ 27518 w 28575"/>
                              <a:gd name="connsiteY490" fmla="*/ 9525 h 9525"/>
                              <a:gd name="connsiteX491" fmla="*/ 27518 w 28575"/>
                              <a:gd name="connsiteY491" fmla="*/ 0 h 9525"/>
                              <a:gd name="connsiteX492" fmla="*/ 27518 w 28575"/>
                              <a:gd name="connsiteY492" fmla="*/ 0 h 9525"/>
                              <a:gd name="connsiteX493" fmla="*/ 27518 w 28575"/>
                              <a:gd name="connsiteY493" fmla="*/ 0 h 9525"/>
                              <a:gd name="connsiteX494" fmla="*/ 28575 w 28575"/>
                              <a:gd name="connsiteY494" fmla="*/ 0 h 9525"/>
                              <a:gd name="connsiteX495" fmla="*/ 28575 w 28575"/>
                              <a:gd name="connsiteY495" fmla="*/ 0 h 9525"/>
                              <a:gd name="connsiteX496" fmla="*/ 28575 w 28575"/>
                              <a:gd name="connsiteY496" fmla="*/ 0 h 9525"/>
                              <a:gd name="connsiteX497" fmla="*/ 28575 w 28575"/>
                              <a:gd name="connsiteY497" fmla="*/ 0 h 9525"/>
                              <a:gd name="connsiteX498" fmla="*/ 28575 w 28575"/>
                              <a:gd name="connsiteY498" fmla="*/ 0 h 9525"/>
                              <a:gd name="connsiteX499" fmla="*/ 28575 w 28575"/>
                              <a:gd name="connsiteY499" fmla="*/ 0 h 9525"/>
                              <a:gd name="connsiteX500" fmla="*/ 28575 w 28575"/>
                              <a:gd name="connsiteY500" fmla="*/ 9525 h 9525"/>
                              <a:gd name="connsiteX501" fmla="*/ 28575 w 28575"/>
                              <a:gd name="connsiteY501" fmla="*/ 9525 h 9525"/>
                              <a:gd name="connsiteX502" fmla="*/ 28575 w 28575"/>
                              <a:gd name="connsiteY502" fmla="*/ 9525 h 9525"/>
                              <a:gd name="connsiteX503" fmla="*/ 28575 w 28575"/>
                              <a:gd name="connsiteY503" fmla="*/ 9525 h 9525"/>
                              <a:gd name="connsiteX504" fmla="*/ 28575 w 28575"/>
                              <a:gd name="connsiteY504" fmla="*/ 9525 h 9525"/>
                              <a:gd name="connsiteX505" fmla="*/ 28575 w 28575"/>
                              <a:gd name="connsiteY505" fmla="*/ 9525 h 9525"/>
                              <a:gd name="connsiteX506" fmla="*/ 28575 w 28575"/>
                              <a:gd name="connsiteY506" fmla="*/ 9525 h 9525"/>
                              <a:gd name="connsiteX507" fmla="*/ 28575 w 28575"/>
                              <a:gd name="connsiteY507" fmla="*/ 9525 h 9525"/>
                              <a:gd name="connsiteX508" fmla="*/ 28575 w 28575"/>
                              <a:gd name="connsiteY508" fmla="*/ 9525 h 9525"/>
                              <a:gd name="connsiteX509" fmla="*/ 28575 w 28575"/>
                              <a:gd name="connsiteY509" fmla="*/ 9525 h 9525"/>
                              <a:gd name="connsiteX510" fmla="*/ 28575 w 28575"/>
                              <a:gd name="connsiteY510" fmla="*/ 9525 h 9525"/>
                              <a:gd name="connsiteX511" fmla="*/ 28575 w 28575"/>
                              <a:gd name="connsiteY511" fmla="*/ 0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9525"/>
                                </a:moveTo>
                                <a:lnTo>
                                  <a:pt x="0" y="9525"/>
                                </a:lnTo>
                                <a:lnTo>
                                  <a:pt x="0" y="9525"/>
                                </a:lnTo>
                                <a:lnTo>
                                  <a:pt x="0" y="9525"/>
                                </a:lnTo>
                                <a:lnTo>
                                  <a:pt x="0" y="9525"/>
                                </a:lnTo>
                                <a:lnTo>
                                  <a:pt x="0" y="9525"/>
                                </a:lnTo>
                                <a:lnTo>
                                  <a:pt x="1057" y="9525"/>
                                </a:lnTo>
                                <a:lnTo>
                                  <a:pt x="1057" y="0"/>
                                </a:lnTo>
                                <a:lnTo>
                                  <a:pt x="1057" y="0"/>
                                </a:lnTo>
                                <a:lnTo>
                                  <a:pt x="1057" y="0"/>
                                </a:lnTo>
                                <a:lnTo>
                                  <a:pt x="1057" y="0"/>
                                </a:lnTo>
                                <a:lnTo>
                                  <a:pt x="1057" y="0"/>
                                </a:lnTo>
                                <a:lnTo>
                                  <a:pt x="1057" y="9525"/>
                                </a:lnTo>
                                <a:lnTo>
                                  <a:pt x="1057" y="9525"/>
                                </a:lnTo>
                                <a:lnTo>
                                  <a:pt x="1057" y="9525"/>
                                </a:lnTo>
                                <a:lnTo>
                                  <a:pt x="1057" y="9525"/>
                                </a:lnTo>
                                <a:lnTo>
                                  <a:pt x="1057" y="9525"/>
                                </a:lnTo>
                                <a:lnTo>
                                  <a:pt x="1057" y="9525"/>
                                </a:lnTo>
                                <a:lnTo>
                                  <a:pt x="1057" y="9525"/>
                                </a:lnTo>
                                <a:lnTo>
                                  <a:pt x="1057" y="0"/>
                                </a:lnTo>
                                <a:lnTo>
                                  <a:pt x="1057" y="0"/>
                                </a:lnTo>
                                <a:lnTo>
                                  <a:pt x="1057" y="0"/>
                                </a:lnTo>
                                <a:lnTo>
                                  <a:pt x="1057" y="0"/>
                                </a:lnTo>
                                <a:lnTo>
                                  <a:pt x="1057" y="0"/>
                                </a:lnTo>
                                <a:lnTo>
                                  <a:pt x="2114" y="0"/>
                                </a:lnTo>
                                <a:lnTo>
                                  <a:pt x="2114" y="0"/>
                                </a:lnTo>
                                <a:lnTo>
                                  <a:pt x="2114" y="0"/>
                                </a:lnTo>
                                <a:lnTo>
                                  <a:pt x="2114" y="0"/>
                                </a:lnTo>
                                <a:lnTo>
                                  <a:pt x="2114" y="0"/>
                                </a:lnTo>
                                <a:lnTo>
                                  <a:pt x="2114" y="9525"/>
                                </a:lnTo>
                                <a:lnTo>
                                  <a:pt x="2114" y="9525"/>
                                </a:lnTo>
                                <a:lnTo>
                                  <a:pt x="2114" y="9525"/>
                                </a:lnTo>
                                <a:lnTo>
                                  <a:pt x="2114" y="0"/>
                                </a:lnTo>
                                <a:lnTo>
                                  <a:pt x="2114" y="0"/>
                                </a:lnTo>
                                <a:lnTo>
                                  <a:pt x="2114" y="0"/>
                                </a:lnTo>
                                <a:lnTo>
                                  <a:pt x="2114" y="0"/>
                                </a:lnTo>
                                <a:lnTo>
                                  <a:pt x="2114" y="0"/>
                                </a:lnTo>
                                <a:lnTo>
                                  <a:pt x="2114" y="9525"/>
                                </a:lnTo>
                                <a:lnTo>
                                  <a:pt x="2114" y="9525"/>
                                </a:lnTo>
                                <a:lnTo>
                                  <a:pt x="2114" y="9525"/>
                                </a:lnTo>
                                <a:lnTo>
                                  <a:pt x="2114" y="9525"/>
                                </a:lnTo>
                                <a:lnTo>
                                  <a:pt x="2114" y="9525"/>
                                </a:lnTo>
                                <a:lnTo>
                                  <a:pt x="3172" y="0"/>
                                </a:lnTo>
                                <a:lnTo>
                                  <a:pt x="3172" y="0"/>
                                </a:lnTo>
                                <a:lnTo>
                                  <a:pt x="3172" y="0"/>
                                </a:lnTo>
                                <a:lnTo>
                                  <a:pt x="3172" y="0"/>
                                </a:lnTo>
                                <a:lnTo>
                                  <a:pt x="3172" y="0"/>
                                </a:lnTo>
                                <a:lnTo>
                                  <a:pt x="3172" y="0"/>
                                </a:lnTo>
                                <a:lnTo>
                                  <a:pt x="3172" y="0"/>
                                </a:lnTo>
                                <a:lnTo>
                                  <a:pt x="3172" y="0"/>
                                </a:lnTo>
                                <a:lnTo>
                                  <a:pt x="3172" y="0"/>
                                </a:lnTo>
                                <a:lnTo>
                                  <a:pt x="3172" y="0"/>
                                </a:lnTo>
                                <a:lnTo>
                                  <a:pt x="3172" y="0"/>
                                </a:lnTo>
                                <a:lnTo>
                                  <a:pt x="3172" y="0"/>
                                </a:lnTo>
                                <a:lnTo>
                                  <a:pt x="3172" y="0"/>
                                </a:lnTo>
                                <a:lnTo>
                                  <a:pt x="3172" y="0"/>
                                </a:lnTo>
                                <a:lnTo>
                                  <a:pt x="3172" y="9525"/>
                                </a:lnTo>
                                <a:lnTo>
                                  <a:pt x="3172" y="9525"/>
                                </a:lnTo>
                                <a:lnTo>
                                  <a:pt x="3172" y="9525"/>
                                </a:lnTo>
                                <a:lnTo>
                                  <a:pt x="3172" y="9525"/>
                                </a:lnTo>
                                <a:lnTo>
                                  <a:pt x="3172" y="9525"/>
                                </a:lnTo>
                                <a:lnTo>
                                  <a:pt x="3172" y="9525"/>
                                </a:lnTo>
                                <a:lnTo>
                                  <a:pt x="4229" y="0"/>
                                </a:lnTo>
                                <a:lnTo>
                                  <a:pt x="4229" y="0"/>
                                </a:lnTo>
                                <a:lnTo>
                                  <a:pt x="4229" y="0"/>
                                </a:lnTo>
                                <a:lnTo>
                                  <a:pt x="4229" y="9525"/>
                                </a:lnTo>
                                <a:lnTo>
                                  <a:pt x="4229" y="0"/>
                                </a:lnTo>
                                <a:lnTo>
                                  <a:pt x="4229" y="0"/>
                                </a:lnTo>
                                <a:lnTo>
                                  <a:pt x="4229" y="9525"/>
                                </a:lnTo>
                                <a:lnTo>
                                  <a:pt x="4229" y="0"/>
                                </a:lnTo>
                                <a:lnTo>
                                  <a:pt x="4229" y="9525"/>
                                </a:lnTo>
                                <a:lnTo>
                                  <a:pt x="4229" y="9525"/>
                                </a:lnTo>
                                <a:lnTo>
                                  <a:pt x="4229" y="0"/>
                                </a:lnTo>
                                <a:lnTo>
                                  <a:pt x="4229" y="0"/>
                                </a:lnTo>
                                <a:lnTo>
                                  <a:pt x="4229" y="0"/>
                                </a:lnTo>
                                <a:lnTo>
                                  <a:pt x="4229" y="0"/>
                                </a:lnTo>
                                <a:lnTo>
                                  <a:pt x="4229" y="9525"/>
                                </a:lnTo>
                                <a:lnTo>
                                  <a:pt x="4229" y="9525"/>
                                </a:lnTo>
                                <a:lnTo>
                                  <a:pt x="4229" y="9525"/>
                                </a:lnTo>
                                <a:lnTo>
                                  <a:pt x="4229" y="9525"/>
                                </a:lnTo>
                                <a:lnTo>
                                  <a:pt x="5296" y="0"/>
                                </a:lnTo>
                                <a:lnTo>
                                  <a:pt x="5296" y="0"/>
                                </a:lnTo>
                                <a:lnTo>
                                  <a:pt x="5296" y="9525"/>
                                </a:lnTo>
                                <a:lnTo>
                                  <a:pt x="5296" y="9525"/>
                                </a:lnTo>
                                <a:lnTo>
                                  <a:pt x="5296" y="9525"/>
                                </a:lnTo>
                                <a:lnTo>
                                  <a:pt x="5296" y="9525"/>
                                </a:lnTo>
                                <a:lnTo>
                                  <a:pt x="5296" y="0"/>
                                </a:lnTo>
                                <a:lnTo>
                                  <a:pt x="5296" y="0"/>
                                </a:lnTo>
                                <a:lnTo>
                                  <a:pt x="5296" y="0"/>
                                </a:lnTo>
                                <a:lnTo>
                                  <a:pt x="5296" y="9525"/>
                                </a:lnTo>
                                <a:lnTo>
                                  <a:pt x="5296" y="9525"/>
                                </a:lnTo>
                                <a:lnTo>
                                  <a:pt x="5296" y="9525"/>
                                </a:lnTo>
                                <a:lnTo>
                                  <a:pt x="5296" y="9525"/>
                                </a:lnTo>
                                <a:lnTo>
                                  <a:pt x="5296" y="9525"/>
                                </a:lnTo>
                                <a:lnTo>
                                  <a:pt x="5296" y="9525"/>
                                </a:lnTo>
                                <a:lnTo>
                                  <a:pt x="5296" y="9525"/>
                                </a:lnTo>
                                <a:lnTo>
                                  <a:pt x="5296" y="9525"/>
                                </a:lnTo>
                                <a:lnTo>
                                  <a:pt x="5296" y="9525"/>
                                </a:lnTo>
                                <a:lnTo>
                                  <a:pt x="5296" y="9525"/>
                                </a:lnTo>
                                <a:lnTo>
                                  <a:pt x="5296" y="9525"/>
                                </a:lnTo>
                                <a:lnTo>
                                  <a:pt x="5296" y="0"/>
                                </a:lnTo>
                                <a:lnTo>
                                  <a:pt x="5296" y="0"/>
                                </a:lnTo>
                                <a:lnTo>
                                  <a:pt x="5296" y="9525"/>
                                </a:lnTo>
                                <a:lnTo>
                                  <a:pt x="5296" y="9525"/>
                                </a:lnTo>
                                <a:lnTo>
                                  <a:pt x="6353" y="9525"/>
                                </a:lnTo>
                                <a:lnTo>
                                  <a:pt x="6353" y="9525"/>
                                </a:lnTo>
                                <a:lnTo>
                                  <a:pt x="6353" y="9525"/>
                                </a:lnTo>
                                <a:lnTo>
                                  <a:pt x="6353" y="9525"/>
                                </a:lnTo>
                                <a:lnTo>
                                  <a:pt x="6353" y="9525"/>
                                </a:lnTo>
                                <a:lnTo>
                                  <a:pt x="6353" y="9525"/>
                                </a:lnTo>
                                <a:lnTo>
                                  <a:pt x="6353" y="0"/>
                                </a:lnTo>
                                <a:lnTo>
                                  <a:pt x="6353" y="0"/>
                                </a:lnTo>
                                <a:lnTo>
                                  <a:pt x="6353" y="0"/>
                                </a:lnTo>
                                <a:lnTo>
                                  <a:pt x="6353" y="0"/>
                                </a:lnTo>
                                <a:lnTo>
                                  <a:pt x="6353" y="0"/>
                                </a:lnTo>
                                <a:lnTo>
                                  <a:pt x="6353" y="0"/>
                                </a:lnTo>
                                <a:lnTo>
                                  <a:pt x="6353" y="0"/>
                                </a:lnTo>
                                <a:lnTo>
                                  <a:pt x="6353" y="0"/>
                                </a:lnTo>
                                <a:lnTo>
                                  <a:pt x="6353" y="0"/>
                                </a:lnTo>
                                <a:lnTo>
                                  <a:pt x="6353" y="0"/>
                                </a:lnTo>
                                <a:lnTo>
                                  <a:pt x="6353" y="0"/>
                                </a:lnTo>
                                <a:lnTo>
                                  <a:pt x="6353" y="0"/>
                                </a:lnTo>
                                <a:lnTo>
                                  <a:pt x="7411" y="0"/>
                                </a:lnTo>
                                <a:lnTo>
                                  <a:pt x="7411" y="0"/>
                                </a:lnTo>
                                <a:lnTo>
                                  <a:pt x="7411" y="0"/>
                                </a:lnTo>
                                <a:lnTo>
                                  <a:pt x="7411" y="9525"/>
                                </a:lnTo>
                                <a:lnTo>
                                  <a:pt x="7411" y="9525"/>
                                </a:lnTo>
                                <a:lnTo>
                                  <a:pt x="7411" y="0"/>
                                </a:lnTo>
                                <a:lnTo>
                                  <a:pt x="7411" y="9525"/>
                                </a:lnTo>
                                <a:lnTo>
                                  <a:pt x="7411" y="0"/>
                                </a:lnTo>
                                <a:lnTo>
                                  <a:pt x="7411" y="9525"/>
                                </a:lnTo>
                                <a:lnTo>
                                  <a:pt x="7411" y="9525"/>
                                </a:lnTo>
                                <a:lnTo>
                                  <a:pt x="7411" y="0"/>
                                </a:lnTo>
                                <a:lnTo>
                                  <a:pt x="7411" y="0"/>
                                </a:lnTo>
                                <a:lnTo>
                                  <a:pt x="7411" y="9525"/>
                                </a:lnTo>
                                <a:lnTo>
                                  <a:pt x="7411" y="9525"/>
                                </a:lnTo>
                                <a:lnTo>
                                  <a:pt x="7411" y="0"/>
                                </a:lnTo>
                                <a:lnTo>
                                  <a:pt x="7411" y="0"/>
                                </a:lnTo>
                                <a:lnTo>
                                  <a:pt x="7411" y="9525"/>
                                </a:lnTo>
                                <a:lnTo>
                                  <a:pt x="7411" y="0"/>
                                </a:lnTo>
                                <a:lnTo>
                                  <a:pt x="7411" y="9525"/>
                                </a:lnTo>
                                <a:lnTo>
                                  <a:pt x="7411" y="0"/>
                                </a:lnTo>
                                <a:lnTo>
                                  <a:pt x="8468" y="0"/>
                                </a:lnTo>
                                <a:lnTo>
                                  <a:pt x="8468" y="0"/>
                                </a:lnTo>
                                <a:lnTo>
                                  <a:pt x="8468" y="0"/>
                                </a:lnTo>
                                <a:lnTo>
                                  <a:pt x="8468" y="0"/>
                                </a:lnTo>
                                <a:lnTo>
                                  <a:pt x="8468" y="0"/>
                                </a:lnTo>
                                <a:lnTo>
                                  <a:pt x="8468" y="0"/>
                                </a:lnTo>
                                <a:lnTo>
                                  <a:pt x="8468" y="0"/>
                                </a:lnTo>
                                <a:lnTo>
                                  <a:pt x="8468" y="0"/>
                                </a:lnTo>
                                <a:lnTo>
                                  <a:pt x="8468" y="0"/>
                                </a:lnTo>
                                <a:lnTo>
                                  <a:pt x="8468" y="0"/>
                                </a:lnTo>
                                <a:lnTo>
                                  <a:pt x="8468" y="0"/>
                                </a:lnTo>
                                <a:lnTo>
                                  <a:pt x="8468" y="9525"/>
                                </a:lnTo>
                                <a:lnTo>
                                  <a:pt x="8468" y="0"/>
                                </a:lnTo>
                                <a:lnTo>
                                  <a:pt x="8468" y="0"/>
                                </a:lnTo>
                                <a:lnTo>
                                  <a:pt x="8468" y="0"/>
                                </a:lnTo>
                                <a:lnTo>
                                  <a:pt x="8468" y="0"/>
                                </a:lnTo>
                                <a:lnTo>
                                  <a:pt x="8468" y="0"/>
                                </a:lnTo>
                                <a:lnTo>
                                  <a:pt x="8468" y="0"/>
                                </a:lnTo>
                                <a:lnTo>
                                  <a:pt x="9525" y="0"/>
                                </a:lnTo>
                                <a:lnTo>
                                  <a:pt x="9525" y="0"/>
                                </a:lnTo>
                                <a:lnTo>
                                  <a:pt x="9525" y="0"/>
                                </a:lnTo>
                                <a:lnTo>
                                  <a:pt x="9525" y="0"/>
                                </a:lnTo>
                                <a:lnTo>
                                  <a:pt x="9525" y="9525"/>
                                </a:lnTo>
                                <a:lnTo>
                                  <a:pt x="9525" y="9525"/>
                                </a:lnTo>
                                <a:lnTo>
                                  <a:pt x="9525" y="9525"/>
                                </a:lnTo>
                                <a:lnTo>
                                  <a:pt x="9525" y="9525"/>
                                </a:lnTo>
                                <a:lnTo>
                                  <a:pt x="9525" y="9525"/>
                                </a:lnTo>
                                <a:lnTo>
                                  <a:pt x="9525" y="9525"/>
                                </a:lnTo>
                                <a:lnTo>
                                  <a:pt x="9525" y="9525"/>
                                </a:lnTo>
                                <a:lnTo>
                                  <a:pt x="9525" y="9525"/>
                                </a:lnTo>
                                <a:lnTo>
                                  <a:pt x="9525" y="9525"/>
                                </a:lnTo>
                                <a:lnTo>
                                  <a:pt x="9525" y="9525"/>
                                </a:lnTo>
                                <a:lnTo>
                                  <a:pt x="9525" y="0"/>
                                </a:lnTo>
                                <a:lnTo>
                                  <a:pt x="9525" y="0"/>
                                </a:lnTo>
                                <a:lnTo>
                                  <a:pt x="9525" y="0"/>
                                </a:lnTo>
                                <a:lnTo>
                                  <a:pt x="9525" y="0"/>
                                </a:lnTo>
                                <a:lnTo>
                                  <a:pt x="10582" y="0"/>
                                </a:lnTo>
                                <a:lnTo>
                                  <a:pt x="10582" y="0"/>
                                </a:lnTo>
                                <a:lnTo>
                                  <a:pt x="10582" y="0"/>
                                </a:lnTo>
                                <a:lnTo>
                                  <a:pt x="10582" y="0"/>
                                </a:lnTo>
                                <a:lnTo>
                                  <a:pt x="10582" y="0"/>
                                </a:lnTo>
                                <a:lnTo>
                                  <a:pt x="10582" y="0"/>
                                </a:lnTo>
                                <a:lnTo>
                                  <a:pt x="10582" y="0"/>
                                </a:lnTo>
                                <a:lnTo>
                                  <a:pt x="10582" y="0"/>
                                </a:lnTo>
                                <a:lnTo>
                                  <a:pt x="10582" y="0"/>
                                </a:lnTo>
                                <a:lnTo>
                                  <a:pt x="10582" y="0"/>
                                </a:lnTo>
                                <a:lnTo>
                                  <a:pt x="10582" y="9525"/>
                                </a:lnTo>
                                <a:lnTo>
                                  <a:pt x="10582" y="9525"/>
                                </a:lnTo>
                                <a:lnTo>
                                  <a:pt x="10582" y="9525"/>
                                </a:lnTo>
                                <a:lnTo>
                                  <a:pt x="10582" y="9525"/>
                                </a:lnTo>
                                <a:lnTo>
                                  <a:pt x="10582" y="9525"/>
                                </a:lnTo>
                                <a:lnTo>
                                  <a:pt x="10582" y="0"/>
                                </a:lnTo>
                                <a:lnTo>
                                  <a:pt x="10582" y="9525"/>
                                </a:lnTo>
                                <a:lnTo>
                                  <a:pt x="10582" y="9525"/>
                                </a:lnTo>
                                <a:lnTo>
                                  <a:pt x="11639" y="0"/>
                                </a:lnTo>
                                <a:lnTo>
                                  <a:pt x="11639" y="9525"/>
                                </a:lnTo>
                                <a:lnTo>
                                  <a:pt x="11639" y="9525"/>
                                </a:lnTo>
                                <a:lnTo>
                                  <a:pt x="11639" y="9525"/>
                                </a:lnTo>
                                <a:lnTo>
                                  <a:pt x="11639" y="9525"/>
                                </a:lnTo>
                                <a:lnTo>
                                  <a:pt x="11639" y="9525"/>
                                </a:lnTo>
                                <a:lnTo>
                                  <a:pt x="11639" y="0"/>
                                </a:lnTo>
                                <a:lnTo>
                                  <a:pt x="11639" y="0"/>
                                </a:lnTo>
                                <a:lnTo>
                                  <a:pt x="11639" y="9525"/>
                                </a:lnTo>
                                <a:lnTo>
                                  <a:pt x="11639" y="9525"/>
                                </a:lnTo>
                                <a:lnTo>
                                  <a:pt x="11639" y="9525"/>
                                </a:lnTo>
                                <a:lnTo>
                                  <a:pt x="11639" y="9525"/>
                                </a:lnTo>
                                <a:lnTo>
                                  <a:pt x="11639" y="9525"/>
                                </a:lnTo>
                                <a:lnTo>
                                  <a:pt x="11639" y="9525"/>
                                </a:lnTo>
                                <a:lnTo>
                                  <a:pt x="11639" y="0"/>
                                </a:lnTo>
                                <a:lnTo>
                                  <a:pt x="11639" y="0"/>
                                </a:lnTo>
                                <a:lnTo>
                                  <a:pt x="11639" y="0"/>
                                </a:lnTo>
                                <a:lnTo>
                                  <a:pt x="11639" y="0"/>
                                </a:lnTo>
                                <a:lnTo>
                                  <a:pt x="11639" y="0"/>
                                </a:lnTo>
                                <a:lnTo>
                                  <a:pt x="11639" y="0"/>
                                </a:lnTo>
                                <a:lnTo>
                                  <a:pt x="12697" y="0"/>
                                </a:lnTo>
                                <a:lnTo>
                                  <a:pt x="12697" y="0"/>
                                </a:lnTo>
                                <a:lnTo>
                                  <a:pt x="12697" y="0"/>
                                </a:lnTo>
                                <a:lnTo>
                                  <a:pt x="12697" y="0"/>
                                </a:lnTo>
                                <a:lnTo>
                                  <a:pt x="12697" y="0"/>
                                </a:lnTo>
                                <a:lnTo>
                                  <a:pt x="12697" y="0"/>
                                </a:lnTo>
                                <a:lnTo>
                                  <a:pt x="12697" y="9525"/>
                                </a:lnTo>
                                <a:lnTo>
                                  <a:pt x="12697" y="9525"/>
                                </a:lnTo>
                                <a:lnTo>
                                  <a:pt x="12697" y="9525"/>
                                </a:lnTo>
                                <a:lnTo>
                                  <a:pt x="12697" y="0"/>
                                </a:lnTo>
                                <a:lnTo>
                                  <a:pt x="12697" y="0"/>
                                </a:lnTo>
                                <a:lnTo>
                                  <a:pt x="12697" y="0"/>
                                </a:lnTo>
                                <a:lnTo>
                                  <a:pt x="12697" y="0"/>
                                </a:lnTo>
                                <a:lnTo>
                                  <a:pt x="12697" y="9525"/>
                                </a:lnTo>
                                <a:lnTo>
                                  <a:pt x="12697" y="9525"/>
                                </a:lnTo>
                                <a:lnTo>
                                  <a:pt x="12697" y="9525"/>
                                </a:lnTo>
                                <a:lnTo>
                                  <a:pt x="12697" y="9525"/>
                                </a:lnTo>
                                <a:lnTo>
                                  <a:pt x="12697" y="9525"/>
                                </a:lnTo>
                                <a:lnTo>
                                  <a:pt x="13754" y="0"/>
                                </a:lnTo>
                                <a:lnTo>
                                  <a:pt x="13754" y="0"/>
                                </a:lnTo>
                                <a:lnTo>
                                  <a:pt x="13754" y="0"/>
                                </a:lnTo>
                                <a:lnTo>
                                  <a:pt x="13754" y="0"/>
                                </a:lnTo>
                                <a:lnTo>
                                  <a:pt x="13754" y="0"/>
                                </a:lnTo>
                                <a:lnTo>
                                  <a:pt x="13754" y="0"/>
                                </a:lnTo>
                                <a:lnTo>
                                  <a:pt x="13754" y="0"/>
                                </a:lnTo>
                                <a:lnTo>
                                  <a:pt x="13754" y="0"/>
                                </a:lnTo>
                                <a:lnTo>
                                  <a:pt x="13754" y="0"/>
                                </a:lnTo>
                                <a:lnTo>
                                  <a:pt x="13754" y="0"/>
                                </a:lnTo>
                                <a:lnTo>
                                  <a:pt x="13754" y="0"/>
                                </a:lnTo>
                                <a:lnTo>
                                  <a:pt x="13754" y="0"/>
                                </a:lnTo>
                                <a:lnTo>
                                  <a:pt x="13754" y="9525"/>
                                </a:lnTo>
                                <a:lnTo>
                                  <a:pt x="13754" y="0"/>
                                </a:lnTo>
                                <a:lnTo>
                                  <a:pt x="13754" y="9525"/>
                                </a:lnTo>
                                <a:lnTo>
                                  <a:pt x="13754" y="9525"/>
                                </a:lnTo>
                                <a:lnTo>
                                  <a:pt x="13754" y="9525"/>
                                </a:lnTo>
                                <a:lnTo>
                                  <a:pt x="13754" y="9525"/>
                                </a:lnTo>
                                <a:lnTo>
                                  <a:pt x="14821" y="9525"/>
                                </a:lnTo>
                                <a:lnTo>
                                  <a:pt x="14821" y="0"/>
                                </a:lnTo>
                                <a:lnTo>
                                  <a:pt x="14821" y="0"/>
                                </a:lnTo>
                                <a:lnTo>
                                  <a:pt x="14821" y="0"/>
                                </a:lnTo>
                                <a:lnTo>
                                  <a:pt x="14821" y="0"/>
                                </a:lnTo>
                                <a:lnTo>
                                  <a:pt x="14821" y="9525"/>
                                </a:lnTo>
                                <a:lnTo>
                                  <a:pt x="14821" y="0"/>
                                </a:lnTo>
                                <a:lnTo>
                                  <a:pt x="14821" y="0"/>
                                </a:lnTo>
                                <a:lnTo>
                                  <a:pt x="14821" y="0"/>
                                </a:lnTo>
                                <a:lnTo>
                                  <a:pt x="14821" y="0"/>
                                </a:lnTo>
                                <a:lnTo>
                                  <a:pt x="14821" y="9525"/>
                                </a:lnTo>
                                <a:lnTo>
                                  <a:pt x="14821" y="9525"/>
                                </a:lnTo>
                                <a:lnTo>
                                  <a:pt x="14821" y="9525"/>
                                </a:lnTo>
                                <a:lnTo>
                                  <a:pt x="14821" y="9525"/>
                                </a:lnTo>
                                <a:lnTo>
                                  <a:pt x="14821" y="9525"/>
                                </a:lnTo>
                                <a:lnTo>
                                  <a:pt x="14821" y="0"/>
                                </a:lnTo>
                                <a:lnTo>
                                  <a:pt x="14821" y="0"/>
                                </a:lnTo>
                                <a:lnTo>
                                  <a:pt x="14821" y="0"/>
                                </a:lnTo>
                                <a:lnTo>
                                  <a:pt x="15878" y="0"/>
                                </a:lnTo>
                                <a:lnTo>
                                  <a:pt x="15878" y="0"/>
                                </a:lnTo>
                                <a:lnTo>
                                  <a:pt x="15878" y="0"/>
                                </a:lnTo>
                                <a:lnTo>
                                  <a:pt x="15878" y="0"/>
                                </a:lnTo>
                                <a:lnTo>
                                  <a:pt x="15878" y="0"/>
                                </a:lnTo>
                                <a:lnTo>
                                  <a:pt x="15878" y="0"/>
                                </a:lnTo>
                                <a:lnTo>
                                  <a:pt x="15878" y="9525"/>
                                </a:lnTo>
                                <a:lnTo>
                                  <a:pt x="15878" y="0"/>
                                </a:lnTo>
                                <a:lnTo>
                                  <a:pt x="15878" y="0"/>
                                </a:lnTo>
                                <a:lnTo>
                                  <a:pt x="15878" y="0"/>
                                </a:lnTo>
                                <a:lnTo>
                                  <a:pt x="15878" y="0"/>
                                </a:lnTo>
                                <a:lnTo>
                                  <a:pt x="15878" y="9525"/>
                                </a:lnTo>
                                <a:lnTo>
                                  <a:pt x="15878" y="9525"/>
                                </a:lnTo>
                                <a:lnTo>
                                  <a:pt x="15878" y="9525"/>
                                </a:lnTo>
                                <a:lnTo>
                                  <a:pt x="15878" y="0"/>
                                </a:lnTo>
                                <a:lnTo>
                                  <a:pt x="15878" y="0"/>
                                </a:lnTo>
                                <a:lnTo>
                                  <a:pt x="15878" y="9525"/>
                                </a:lnTo>
                                <a:lnTo>
                                  <a:pt x="15878" y="0"/>
                                </a:lnTo>
                                <a:lnTo>
                                  <a:pt x="15878" y="9525"/>
                                </a:lnTo>
                                <a:lnTo>
                                  <a:pt x="15878" y="9525"/>
                                </a:lnTo>
                                <a:lnTo>
                                  <a:pt x="16936" y="9525"/>
                                </a:lnTo>
                                <a:lnTo>
                                  <a:pt x="16936" y="9525"/>
                                </a:lnTo>
                                <a:lnTo>
                                  <a:pt x="16936" y="9525"/>
                                </a:lnTo>
                                <a:lnTo>
                                  <a:pt x="16936" y="9525"/>
                                </a:lnTo>
                                <a:lnTo>
                                  <a:pt x="16936" y="9525"/>
                                </a:lnTo>
                                <a:lnTo>
                                  <a:pt x="16936" y="0"/>
                                </a:lnTo>
                                <a:lnTo>
                                  <a:pt x="16936" y="0"/>
                                </a:lnTo>
                                <a:lnTo>
                                  <a:pt x="16936" y="0"/>
                                </a:lnTo>
                                <a:lnTo>
                                  <a:pt x="16936" y="0"/>
                                </a:lnTo>
                                <a:lnTo>
                                  <a:pt x="16936" y="0"/>
                                </a:lnTo>
                                <a:lnTo>
                                  <a:pt x="16936" y="9525"/>
                                </a:lnTo>
                                <a:lnTo>
                                  <a:pt x="16936" y="9525"/>
                                </a:lnTo>
                                <a:lnTo>
                                  <a:pt x="16936" y="9525"/>
                                </a:lnTo>
                                <a:lnTo>
                                  <a:pt x="16936" y="9525"/>
                                </a:lnTo>
                                <a:lnTo>
                                  <a:pt x="16936" y="0"/>
                                </a:lnTo>
                                <a:lnTo>
                                  <a:pt x="16936" y="0"/>
                                </a:lnTo>
                                <a:lnTo>
                                  <a:pt x="16936" y="9525"/>
                                </a:lnTo>
                                <a:lnTo>
                                  <a:pt x="16936" y="9525"/>
                                </a:lnTo>
                                <a:lnTo>
                                  <a:pt x="17993" y="9525"/>
                                </a:lnTo>
                                <a:lnTo>
                                  <a:pt x="17993" y="9525"/>
                                </a:lnTo>
                                <a:lnTo>
                                  <a:pt x="17993" y="9525"/>
                                </a:lnTo>
                                <a:lnTo>
                                  <a:pt x="17993" y="0"/>
                                </a:lnTo>
                                <a:lnTo>
                                  <a:pt x="17993" y="0"/>
                                </a:lnTo>
                                <a:lnTo>
                                  <a:pt x="17993" y="0"/>
                                </a:lnTo>
                                <a:lnTo>
                                  <a:pt x="17993" y="0"/>
                                </a:lnTo>
                                <a:lnTo>
                                  <a:pt x="17993" y="0"/>
                                </a:lnTo>
                                <a:lnTo>
                                  <a:pt x="17993" y="0"/>
                                </a:lnTo>
                                <a:lnTo>
                                  <a:pt x="17993" y="0"/>
                                </a:lnTo>
                                <a:lnTo>
                                  <a:pt x="17993" y="9525"/>
                                </a:lnTo>
                                <a:lnTo>
                                  <a:pt x="17993" y="9525"/>
                                </a:lnTo>
                                <a:lnTo>
                                  <a:pt x="17993" y="9525"/>
                                </a:lnTo>
                                <a:lnTo>
                                  <a:pt x="17993" y="9525"/>
                                </a:lnTo>
                                <a:lnTo>
                                  <a:pt x="17993" y="9525"/>
                                </a:lnTo>
                                <a:lnTo>
                                  <a:pt x="17993" y="9525"/>
                                </a:lnTo>
                                <a:lnTo>
                                  <a:pt x="17993" y="9525"/>
                                </a:lnTo>
                                <a:lnTo>
                                  <a:pt x="17993" y="9525"/>
                                </a:lnTo>
                                <a:lnTo>
                                  <a:pt x="19050" y="9525"/>
                                </a:lnTo>
                                <a:lnTo>
                                  <a:pt x="19050" y="9525"/>
                                </a:lnTo>
                                <a:lnTo>
                                  <a:pt x="19050" y="0"/>
                                </a:lnTo>
                                <a:lnTo>
                                  <a:pt x="19050" y="0"/>
                                </a:lnTo>
                                <a:lnTo>
                                  <a:pt x="19050" y="0"/>
                                </a:lnTo>
                                <a:lnTo>
                                  <a:pt x="19050" y="0"/>
                                </a:lnTo>
                                <a:lnTo>
                                  <a:pt x="19050" y="9525"/>
                                </a:lnTo>
                                <a:lnTo>
                                  <a:pt x="19050" y="9525"/>
                                </a:lnTo>
                                <a:lnTo>
                                  <a:pt x="19050" y="9525"/>
                                </a:lnTo>
                                <a:lnTo>
                                  <a:pt x="19050" y="9525"/>
                                </a:lnTo>
                                <a:lnTo>
                                  <a:pt x="19050" y="0"/>
                                </a:lnTo>
                                <a:lnTo>
                                  <a:pt x="19050" y="0"/>
                                </a:lnTo>
                                <a:lnTo>
                                  <a:pt x="19050" y="0"/>
                                </a:lnTo>
                                <a:lnTo>
                                  <a:pt x="19050" y="0"/>
                                </a:lnTo>
                                <a:lnTo>
                                  <a:pt x="19050" y="9525"/>
                                </a:lnTo>
                                <a:lnTo>
                                  <a:pt x="19050" y="9525"/>
                                </a:lnTo>
                                <a:lnTo>
                                  <a:pt x="19050" y="9525"/>
                                </a:lnTo>
                                <a:lnTo>
                                  <a:pt x="19050" y="9525"/>
                                </a:lnTo>
                                <a:lnTo>
                                  <a:pt x="19050" y="0"/>
                                </a:lnTo>
                                <a:lnTo>
                                  <a:pt x="19050" y="0"/>
                                </a:lnTo>
                                <a:lnTo>
                                  <a:pt x="20107" y="0"/>
                                </a:lnTo>
                                <a:lnTo>
                                  <a:pt x="20107" y="0"/>
                                </a:lnTo>
                                <a:lnTo>
                                  <a:pt x="20107" y="0"/>
                                </a:lnTo>
                                <a:lnTo>
                                  <a:pt x="20107" y="0"/>
                                </a:lnTo>
                                <a:lnTo>
                                  <a:pt x="20107" y="0"/>
                                </a:lnTo>
                                <a:lnTo>
                                  <a:pt x="20107" y="0"/>
                                </a:lnTo>
                                <a:lnTo>
                                  <a:pt x="20107" y="0"/>
                                </a:lnTo>
                                <a:lnTo>
                                  <a:pt x="20107" y="0"/>
                                </a:lnTo>
                                <a:lnTo>
                                  <a:pt x="20107" y="9525"/>
                                </a:lnTo>
                                <a:lnTo>
                                  <a:pt x="20107" y="9525"/>
                                </a:lnTo>
                                <a:lnTo>
                                  <a:pt x="20107" y="9525"/>
                                </a:lnTo>
                                <a:lnTo>
                                  <a:pt x="20107" y="9525"/>
                                </a:lnTo>
                                <a:lnTo>
                                  <a:pt x="20107" y="9525"/>
                                </a:lnTo>
                                <a:lnTo>
                                  <a:pt x="20107" y="9525"/>
                                </a:lnTo>
                                <a:lnTo>
                                  <a:pt x="20107" y="0"/>
                                </a:lnTo>
                                <a:lnTo>
                                  <a:pt x="20107" y="0"/>
                                </a:lnTo>
                                <a:lnTo>
                                  <a:pt x="20107" y="0"/>
                                </a:lnTo>
                                <a:lnTo>
                                  <a:pt x="20107" y="0"/>
                                </a:lnTo>
                                <a:lnTo>
                                  <a:pt x="21164" y="0"/>
                                </a:lnTo>
                                <a:lnTo>
                                  <a:pt x="21164" y="0"/>
                                </a:lnTo>
                                <a:lnTo>
                                  <a:pt x="21164" y="0"/>
                                </a:lnTo>
                                <a:lnTo>
                                  <a:pt x="21164" y="0"/>
                                </a:lnTo>
                                <a:lnTo>
                                  <a:pt x="21164" y="0"/>
                                </a:lnTo>
                                <a:lnTo>
                                  <a:pt x="21164" y="0"/>
                                </a:lnTo>
                                <a:lnTo>
                                  <a:pt x="21164" y="9525"/>
                                </a:lnTo>
                                <a:lnTo>
                                  <a:pt x="21164" y="9525"/>
                                </a:lnTo>
                                <a:lnTo>
                                  <a:pt x="21164" y="9525"/>
                                </a:lnTo>
                                <a:lnTo>
                                  <a:pt x="21164" y="9525"/>
                                </a:lnTo>
                                <a:lnTo>
                                  <a:pt x="21164" y="0"/>
                                </a:lnTo>
                                <a:lnTo>
                                  <a:pt x="21164" y="9525"/>
                                </a:lnTo>
                                <a:lnTo>
                                  <a:pt x="21164" y="0"/>
                                </a:lnTo>
                                <a:lnTo>
                                  <a:pt x="21164" y="0"/>
                                </a:lnTo>
                                <a:lnTo>
                                  <a:pt x="21164" y="9525"/>
                                </a:lnTo>
                                <a:lnTo>
                                  <a:pt x="21164" y="0"/>
                                </a:lnTo>
                                <a:lnTo>
                                  <a:pt x="21164" y="0"/>
                                </a:lnTo>
                                <a:lnTo>
                                  <a:pt x="21164" y="0"/>
                                </a:lnTo>
                                <a:lnTo>
                                  <a:pt x="22222" y="0"/>
                                </a:lnTo>
                                <a:lnTo>
                                  <a:pt x="22222" y="9525"/>
                                </a:lnTo>
                                <a:lnTo>
                                  <a:pt x="22222" y="9525"/>
                                </a:lnTo>
                                <a:lnTo>
                                  <a:pt x="22222" y="9525"/>
                                </a:lnTo>
                                <a:lnTo>
                                  <a:pt x="22222" y="0"/>
                                </a:lnTo>
                                <a:lnTo>
                                  <a:pt x="22222" y="0"/>
                                </a:lnTo>
                                <a:lnTo>
                                  <a:pt x="22222" y="0"/>
                                </a:lnTo>
                                <a:lnTo>
                                  <a:pt x="22222" y="0"/>
                                </a:lnTo>
                                <a:lnTo>
                                  <a:pt x="22222" y="0"/>
                                </a:lnTo>
                                <a:lnTo>
                                  <a:pt x="22222" y="0"/>
                                </a:lnTo>
                                <a:lnTo>
                                  <a:pt x="22222" y="0"/>
                                </a:lnTo>
                                <a:lnTo>
                                  <a:pt x="22222" y="9525"/>
                                </a:lnTo>
                                <a:lnTo>
                                  <a:pt x="22222" y="9525"/>
                                </a:lnTo>
                                <a:lnTo>
                                  <a:pt x="22222" y="9525"/>
                                </a:lnTo>
                                <a:lnTo>
                                  <a:pt x="22222" y="0"/>
                                </a:lnTo>
                                <a:lnTo>
                                  <a:pt x="22222" y="0"/>
                                </a:lnTo>
                                <a:lnTo>
                                  <a:pt x="22222" y="9525"/>
                                </a:lnTo>
                                <a:lnTo>
                                  <a:pt x="22222" y="9525"/>
                                </a:lnTo>
                                <a:lnTo>
                                  <a:pt x="23279" y="9525"/>
                                </a:lnTo>
                                <a:lnTo>
                                  <a:pt x="23279" y="9525"/>
                                </a:lnTo>
                                <a:lnTo>
                                  <a:pt x="23279" y="9525"/>
                                </a:lnTo>
                                <a:lnTo>
                                  <a:pt x="23279" y="0"/>
                                </a:lnTo>
                                <a:lnTo>
                                  <a:pt x="23279" y="0"/>
                                </a:lnTo>
                                <a:lnTo>
                                  <a:pt x="23279" y="0"/>
                                </a:lnTo>
                                <a:lnTo>
                                  <a:pt x="23279" y="0"/>
                                </a:lnTo>
                                <a:lnTo>
                                  <a:pt x="23279" y="9525"/>
                                </a:lnTo>
                                <a:lnTo>
                                  <a:pt x="23279" y="9525"/>
                                </a:lnTo>
                                <a:lnTo>
                                  <a:pt x="23279" y="9525"/>
                                </a:lnTo>
                                <a:lnTo>
                                  <a:pt x="23279" y="9525"/>
                                </a:lnTo>
                                <a:lnTo>
                                  <a:pt x="23279" y="9525"/>
                                </a:lnTo>
                                <a:lnTo>
                                  <a:pt x="23279" y="9525"/>
                                </a:lnTo>
                                <a:lnTo>
                                  <a:pt x="23279" y="9525"/>
                                </a:lnTo>
                                <a:lnTo>
                                  <a:pt x="23279" y="9525"/>
                                </a:lnTo>
                                <a:lnTo>
                                  <a:pt x="23279" y="9525"/>
                                </a:lnTo>
                                <a:lnTo>
                                  <a:pt x="23279" y="9525"/>
                                </a:lnTo>
                                <a:lnTo>
                                  <a:pt x="23279" y="0"/>
                                </a:lnTo>
                                <a:lnTo>
                                  <a:pt x="23279" y="9525"/>
                                </a:lnTo>
                                <a:lnTo>
                                  <a:pt x="23279" y="9525"/>
                                </a:lnTo>
                                <a:lnTo>
                                  <a:pt x="24346" y="0"/>
                                </a:lnTo>
                                <a:lnTo>
                                  <a:pt x="24346" y="0"/>
                                </a:lnTo>
                                <a:lnTo>
                                  <a:pt x="24346" y="9525"/>
                                </a:lnTo>
                                <a:lnTo>
                                  <a:pt x="24346" y="9525"/>
                                </a:lnTo>
                                <a:lnTo>
                                  <a:pt x="24346" y="0"/>
                                </a:lnTo>
                                <a:lnTo>
                                  <a:pt x="24346" y="0"/>
                                </a:lnTo>
                                <a:lnTo>
                                  <a:pt x="24346" y="0"/>
                                </a:lnTo>
                                <a:lnTo>
                                  <a:pt x="24346" y="0"/>
                                </a:lnTo>
                                <a:lnTo>
                                  <a:pt x="24346" y="0"/>
                                </a:lnTo>
                                <a:lnTo>
                                  <a:pt x="24346" y="0"/>
                                </a:lnTo>
                                <a:lnTo>
                                  <a:pt x="24346" y="9525"/>
                                </a:lnTo>
                                <a:lnTo>
                                  <a:pt x="24346" y="9525"/>
                                </a:lnTo>
                                <a:lnTo>
                                  <a:pt x="24346" y="0"/>
                                </a:lnTo>
                                <a:lnTo>
                                  <a:pt x="24346" y="0"/>
                                </a:lnTo>
                                <a:lnTo>
                                  <a:pt x="24346" y="0"/>
                                </a:lnTo>
                                <a:lnTo>
                                  <a:pt x="24346" y="0"/>
                                </a:lnTo>
                                <a:lnTo>
                                  <a:pt x="24346" y="0"/>
                                </a:lnTo>
                                <a:lnTo>
                                  <a:pt x="24346" y="0"/>
                                </a:lnTo>
                                <a:lnTo>
                                  <a:pt x="25403" y="9525"/>
                                </a:lnTo>
                                <a:lnTo>
                                  <a:pt x="25403" y="0"/>
                                </a:lnTo>
                                <a:lnTo>
                                  <a:pt x="25403" y="0"/>
                                </a:lnTo>
                                <a:lnTo>
                                  <a:pt x="25403" y="9525"/>
                                </a:lnTo>
                                <a:lnTo>
                                  <a:pt x="25403" y="0"/>
                                </a:lnTo>
                                <a:lnTo>
                                  <a:pt x="25403" y="0"/>
                                </a:lnTo>
                                <a:lnTo>
                                  <a:pt x="25403" y="0"/>
                                </a:lnTo>
                                <a:lnTo>
                                  <a:pt x="25403" y="0"/>
                                </a:lnTo>
                                <a:lnTo>
                                  <a:pt x="25403" y="0"/>
                                </a:lnTo>
                                <a:lnTo>
                                  <a:pt x="25403" y="9525"/>
                                </a:lnTo>
                                <a:lnTo>
                                  <a:pt x="25403" y="0"/>
                                </a:lnTo>
                                <a:lnTo>
                                  <a:pt x="25403" y="9525"/>
                                </a:lnTo>
                                <a:lnTo>
                                  <a:pt x="25403" y="9525"/>
                                </a:lnTo>
                                <a:lnTo>
                                  <a:pt x="25403" y="9525"/>
                                </a:lnTo>
                                <a:lnTo>
                                  <a:pt x="25403" y="9525"/>
                                </a:lnTo>
                                <a:lnTo>
                                  <a:pt x="25403" y="9525"/>
                                </a:lnTo>
                                <a:lnTo>
                                  <a:pt x="25403" y="9525"/>
                                </a:lnTo>
                                <a:lnTo>
                                  <a:pt x="25403" y="9525"/>
                                </a:lnTo>
                                <a:lnTo>
                                  <a:pt x="26461" y="9525"/>
                                </a:lnTo>
                                <a:lnTo>
                                  <a:pt x="26461" y="9525"/>
                                </a:lnTo>
                                <a:lnTo>
                                  <a:pt x="26461" y="9525"/>
                                </a:lnTo>
                                <a:lnTo>
                                  <a:pt x="26461" y="0"/>
                                </a:lnTo>
                                <a:lnTo>
                                  <a:pt x="26461" y="0"/>
                                </a:lnTo>
                                <a:lnTo>
                                  <a:pt x="26461" y="0"/>
                                </a:lnTo>
                                <a:lnTo>
                                  <a:pt x="26461" y="0"/>
                                </a:lnTo>
                                <a:lnTo>
                                  <a:pt x="26461" y="0"/>
                                </a:lnTo>
                                <a:lnTo>
                                  <a:pt x="26461" y="9525"/>
                                </a:lnTo>
                                <a:lnTo>
                                  <a:pt x="26461" y="9525"/>
                                </a:lnTo>
                                <a:lnTo>
                                  <a:pt x="26461" y="9525"/>
                                </a:lnTo>
                                <a:lnTo>
                                  <a:pt x="26461" y="9525"/>
                                </a:lnTo>
                                <a:lnTo>
                                  <a:pt x="26461" y="9525"/>
                                </a:lnTo>
                                <a:lnTo>
                                  <a:pt x="26461" y="9525"/>
                                </a:lnTo>
                                <a:lnTo>
                                  <a:pt x="26461" y="0"/>
                                </a:lnTo>
                                <a:lnTo>
                                  <a:pt x="26461" y="0"/>
                                </a:lnTo>
                                <a:lnTo>
                                  <a:pt x="26461" y="0"/>
                                </a:lnTo>
                                <a:lnTo>
                                  <a:pt x="26461" y="0"/>
                                </a:lnTo>
                                <a:lnTo>
                                  <a:pt x="27518" y="0"/>
                                </a:lnTo>
                                <a:lnTo>
                                  <a:pt x="27518" y="0"/>
                                </a:lnTo>
                                <a:lnTo>
                                  <a:pt x="27518" y="9525"/>
                                </a:lnTo>
                                <a:lnTo>
                                  <a:pt x="27518" y="0"/>
                                </a:lnTo>
                                <a:lnTo>
                                  <a:pt x="27518" y="0"/>
                                </a:lnTo>
                                <a:lnTo>
                                  <a:pt x="27518" y="0"/>
                                </a:lnTo>
                                <a:lnTo>
                                  <a:pt x="27518" y="0"/>
                                </a:lnTo>
                                <a:lnTo>
                                  <a:pt x="27518" y="0"/>
                                </a:lnTo>
                                <a:lnTo>
                                  <a:pt x="27518" y="9525"/>
                                </a:lnTo>
                                <a:lnTo>
                                  <a:pt x="27518" y="9525"/>
                                </a:lnTo>
                                <a:lnTo>
                                  <a:pt x="27518" y="0"/>
                                </a:lnTo>
                                <a:lnTo>
                                  <a:pt x="27518" y="9525"/>
                                </a:lnTo>
                                <a:lnTo>
                                  <a:pt x="27518" y="9525"/>
                                </a:lnTo>
                                <a:lnTo>
                                  <a:pt x="27518" y="9525"/>
                                </a:lnTo>
                                <a:lnTo>
                                  <a:pt x="27518" y="9525"/>
                                </a:lnTo>
                                <a:lnTo>
                                  <a:pt x="27518" y="9525"/>
                                </a:lnTo>
                                <a:lnTo>
                                  <a:pt x="27518" y="9525"/>
                                </a:lnTo>
                                <a:lnTo>
                                  <a:pt x="27518" y="0"/>
                                </a:lnTo>
                                <a:lnTo>
                                  <a:pt x="27518" y="0"/>
                                </a:lnTo>
                                <a:lnTo>
                                  <a:pt x="27518" y="0"/>
                                </a:lnTo>
                                <a:lnTo>
                                  <a:pt x="28575" y="0"/>
                                </a:lnTo>
                                <a:lnTo>
                                  <a:pt x="28575" y="0"/>
                                </a:lnTo>
                                <a:lnTo>
                                  <a:pt x="28575" y="0"/>
                                </a:lnTo>
                                <a:lnTo>
                                  <a:pt x="28575" y="0"/>
                                </a:lnTo>
                                <a:lnTo>
                                  <a:pt x="28575" y="0"/>
                                </a:lnTo>
                                <a:lnTo>
                                  <a:pt x="28575" y="0"/>
                                </a:lnTo>
                                <a:lnTo>
                                  <a:pt x="28575" y="9525"/>
                                </a:lnTo>
                                <a:lnTo>
                                  <a:pt x="28575" y="9525"/>
                                </a:lnTo>
                                <a:lnTo>
                                  <a:pt x="28575" y="9525"/>
                                </a:lnTo>
                                <a:lnTo>
                                  <a:pt x="28575" y="9525"/>
                                </a:lnTo>
                                <a:lnTo>
                                  <a:pt x="28575" y="9525"/>
                                </a:lnTo>
                                <a:lnTo>
                                  <a:pt x="28575" y="9525"/>
                                </a:lnTo>
                                <a:lnTo>
                                  <a:pt x="28575" y="9525"/>
                                </a:lnTo>
                                <a:lnTo>
                                  <a:pt x="28575" y="9525"/>
                                </a:lnTo>
                                <a:lnTo>
                                  <a:pt x="28575" y="9525"/>
                                </a:lnTo>
                                <a:lnTo>
                                  <a:pt x="28575" y="9525"/>
                                </a:lnTo>
                                <a:lnTo>
                                  <a:pt x="28575" y="9525"/>
                                </a:lnTo>
                                <a:lnTo>
                                  <a:pt x="28575" y="0"/>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11" name="Freeform: Shape 311"/>
                        <wps:cNvSpPr/>
                        <wps:spPr>
                          <a:xfrm>
                            <a:off x="2605087" y="1947862"/>
                            <a:ext cx="28575" cy="9525"/>
                          </a:xfrm>
                          <a:custGeom>
                            <a:avLst/>
                            <a:gdLst>
                              <a:gd name="connsiteX0" fmla="*/ 0 w 28575"/>
                              <a:gd name="connsiteY0" fmla="*/ 0 h 9525"/>
                              <a:gd name="connsiteX1" fmla="*/ 0 w 28575"/>
                              <a:gd name="connsiteY1" fmla="*/ 0 h 9525"/>
                              <a:gd name="connsiteX2" fmla="*/ 0 w 28575"/>
                              <a:gd name="connsiteY2" fmla="*/ 4763 h 9525"/>
                              <a:gd name="connsiteX3" fmla="*/ 0 w 28575"/>
                              <a:gd name="connsiteY3" fmla="*/ 4763 h 9525"/>
                              <a:gd name="connsiteX4" fmla="*/ 0 w 28575"/>
                              <a:gd name="connsiteY4" fmla="*/ 4763 h 9525"/>
                              <a:gd name="connsiteX5" fmla="*/ 0 w 28575"/>
                              <a:gd name="connsiteY5" fmla="*/ 4763 h 9525"/>
                              <a:gd name="connsiteX6" fmla="*/ 0 w 28575"/>
                              <a:gd name="connsiteY6" fmla="*/ 0 h 9525"/>
                              <a:gd name="connsiteX7" fmla="*/ 1057 w 28575"/>
                              <a:gd name="connsiteY7" fmla="*/ 0 h 9525"/>
                              <a:gd name="connsiteX8" fmla="*/ 1057 w 28575"/>
                              <a:gd name="connsiteY8" fmla="*/ 0 h 9525"/>
                              <a:gd name="connsiteX9" fmla="*/ 1057 w 28575"/>
                              <a:gd name="connsiteY9" fmla="*/ 0 h 9525"/>
                              <a:gd name="connsiteX10" fmla="*/ 1057 w 28575"/>
                              <a:gd name="connsiteY10" fmla="*/ 0 h 9525"/>
                              <a:gd name="connsiteX11" fmla="*/ 1057 w 28575"/>
                              <a:gd name="connsiteY11" fmla="*/ 0 h 9525"/>
                              <a:gd name="connsiteX12" fmla="*/ 1057 w 28575"/>
                              <a:gd name="connsiteY12" fmla="*/ 0 h 9525"/>
                              <a:gd name="connsiteX13" fmla="*/ 1057 w 28575"/>
                              <a:gd name="connsiteY13" fmla="*/ 0 h 9525"/>
                              <a:gd name="connsiteX14" fmla="*/ 1057 w 28575"/>
                              <a:gd name="connsiteY14" fmla="*/ 0 h 9525"/>
                              <a:gd name="connsiteX15" fmla="*/ 1057 w 28575"/>
                              <a:gd name="connsiteY15" fmla="*/ 0 h 9525"/>
                              <a:gd name="connsiteX16" fmla="*/ 1057 w 28575"/>
                              <a:gd name="connsiteY16" fmla="*/ 0 h 9525"/>
                              <a:gd name="connsiteX17" fmla="*/ 1057 w 28575"/>
                              <a:gd name="connsiteY17" fmla="*/ 4763 h 9525"/>
                              <a:gd name="connsiteX18" fmla="*/ 1057 w 28575"/>
                              <a:gd name="connsiteY18" fmla="*/ 0 h 9525"/>
                              <a:gd name="connsiteX19" fmla="*/ 1057 w 28575"/>
                              <a:gd name="connsiteY19" fmla="*/ 0 h 9525"/>
                              <a:gd name="connsiteX20" fmla="*/ 1057 w 28575"/>
                              <a:gd name="connsiteY20" fmla="*/ 0 h 9525"/>
                              <a:gd name="connsiteX21" fmla="*/ 1057 w 28575"/>
                              <a:gd name="connsiteY21" fmla="*/ 0 h 9525"/>
                              <a:gd name="connsiteX22" fmla="*/ 1057 w 28575"/>
                              <a:gd name="connsiteY22" fmla="*/ 4763 h 9525"/>
                              <a:gd name="connsiteX23" fmla="*/ 1057 w 28575"/>
                              <a:gd name="connsiteY23" fmla="*/ 4763 h 9525"/>
                              <a:gd name="connsiteX24" fmla="*/ 1057 w 28575"/>
                              <a:gd name="connsiteY24" fmla="*/ 0 h 9525"/>
                              <a:gd name="connsiteX25" fmla="*/ 2114 w 28575"/>
                              <a:gd name="connsiteY25" fmla="*/ 0 h 9525"/>
                              <a:gd name="connsiteX26" fmla="*/ 2114 w 28575"/>
                              <a:gd name="connsiteY26" fmla="*/ 0 h 9525"/>
                              <a:gd name="connsiteX27" fmla="*/ 2114 w 28575"/>
                              <a:gd name="connsiteY27" fmla="*/ 0 h 9525"/>
                              <a:gd name="connsiteX28" fmla="*/ 2114 w 28575"/>
                              <a:gd name="connsiteY28" fmla="*/ 4763 h 9525"/>
                              <a:gd name="connsiteX29" fmla="*/ 2114 w 28575"/>
                              <a:gd name="connsiteY29" fmla="*/ 4763 h 9525"/>
                              <a:gd name="connsiteX30" fmla="*/ 2114 w 28575"/>
                              <a:gd name="connsiteY30" fmla="*/ 4763 h 9525"/>
                              <a:gd name="connsiteX31" fmla="*/ 2114 w 28575"/>
                              <a:gd name="connsiteY31" fmla="*/ 4763 h 9525"/>
                              <a:gd name="connsiteX32" fmla="*/ 2114 w 28575"/>
                              <a:gd name="connsiteY32" fmla="*/ 4763 h 9525"/>
                              <a:gd name="connsiteX33" fmla="*/ 2114 w 28575"/>
                              <a:gd name="connsiteY33" fmla="*/ 4763 h 9525"/>
                              <a:gd name="connsiteX34" fmla="*/ 2114 w 28575"/>
                              <a:gd name="connsiteY34" fmla="*/ 4763 h 9525"/>
                              <a:gd name="connsiteX35" fmla="*/ 2114 w 28575"/>
                              <a:gd name="connsiteY35" fmla="*/ 4763 h 9525"/>
                              <a:gd name="connsiteX36" fmla="*/ 2114 w 28575"/>
                              <a:gd name="connsiteY36" fmla="*/ 4763 h 9525"/>
                              <a:gd name="connsiteX37" fmla="*/ 2114 w 28575"/>
                              <a:gd name="connsiteY37" fmla="*/ 4763 h 9525"/>
                              <a:gd name="connsiteX38" fmla="*/ 2114 w 28575"/>
                              <a:gd name="connsiteY38" fmla="*/ 4763 h 9525"/>
                              <a:gd name="connsiteX39" fmla="*/ 2114 w 28575"/>
                              <a:gd name="connsiteY39" fmla="*/ 4763 h 9525"/>
                              <a:gd name="connsiteX40" fmla="*/ 2114 w 28575"/>
                              <a:gd name="connsiteY40" fmla="*/ 4763 h 9525"/>
                              <a:gd name="connsiteX41" fmla="*/ 2114 w 28575"/>
                              <a:gd name="connsiteY41" fmla="*/ 4763 h 9525"/>
                              <a:gd name="connsiteX42" fmla="*/ 2114 w 28575"/>
                              <a:gd name="connsiteY42" fmla="*/ 4763 h 9525"/>
                              <a:gd name="connsiteX43" fmla="*/ 3172 w 28575"/>
                              <a:gd name="connsiteY43" fmla="*/ 4763 h 9525"/>
                              <a:gd name="connsiteX44" fmla="*/ 3172 w 28575"/>
                              <a:gd name="connsiteY44" fmla="*/ 4763 h 9525"/>
                              <a:gd name="connsiteX45" fmla="*/ 3172 w 28575"/>
                              <a:gd name="connsiteY45" fmla="*/ 4763 h 9525"/>
                              <a:gd name="connsiteX46" fmla="*/ 3172 w 28575"/>
                              <a:gd name="connsiteY46" fmla="*/ 4763 h 9525"/>
                              <a:gd name="connsiteX47" fmla="*/ 3172 w 28575"/>
                              <a:gd name="connsiteY47" fmla="*/ 4763 h 9525"/>
                              <a:gd name="connsiteX48" fmla="*/ 3172 w 28575"/>
                              <a:gd name="connsiteY48" fmla="*/ 4763 h 9525"/>
                              <a:gd name="connsiteX49" fmla="*/ 3172 w 28575"/>
                              <a:gd name="connsiteY49" fmla="*/ 4763 h 9525"/>
                              <a:gd name="connsiteX50" fmla="*/ 3172 w 28575"/>
                              <a:gd name="connsiteY50" fmla="*/ 0 h 9525"/>
                              <a:gd name="connsiteX51" fmla="*/ 3172 w 28575"/>
                              <a:gd name="connsiteY51" fmla="*/ 0 h 9525"/>
                              <a:gd name="connsiteX52" fmla="*/ 3172 w 28575"/>
                              <a:gd name="connsiteY52" fmla="*/ 0 h 9525"/>
                              <a:gd name="connsiteX53" fmla="*/ 3172 w 28575"/>
                              <a:gd name="connsiteY53" fmla="*/ 0 h 9525"/>
                              <a:gd name="connsiteX54" fmla="*/ 3172 w 28575"/>
                              <a:gd name="connsiteY54" fmla="*/ 4763 h 9525"/>
                              <a:gd name="connsiteX55" fmla="*/ 3172 w 28575"/>
                              <a:gd name="connsiteY55" fmla="*/ 4763 h 9525"/>
                              <a:gd name="connsiteX56" fmla="*/ 3172 w 28575"/>
                              <a:gd name="connsiteY56" fmla="*/ 4763 h 9525"/>
                              <a:gd name="connsiteX57" fmla="*/ 3172 w 28575"/>
                              <a:gd name="connsiteY57" fmla="*/ 4763 h 9525"/>
                              <a:gd name="connsiteX58" fmla="*/ 3172 w 28575"/>
                              <a:gd name="connsiteY58" fmla="*/ 4763 h 9525"/>
                              <a:gd name="connsiteX59" fmla="*/ 3172 w 28575"/>
                              <a:gd name="connsiteY59" fmla="*/ 4763 h 9525"/>
                              <a:gd name="connsiteX60" fmla="*/ 3172 w 28575"/>
                              <a:gd name="connsiteY60" fmla="*/ 0 h 9525"/>
                              <a:gd name="connsiteX61" fmla="*/ 3172 w 28575"/>
                              <a:gd name="connsiteY61" fmla="*/ 0 h 9525"/>
                              <a:gd name="connsiteX62" fmla="*/ 3172 w 28575"/>
                              <a:gd name="connsiteY62" fmla="*/ 0 h 9525"/>
                              <a:gd name="connsiteX63" fmla="*/ 4229 w 28575"/>
                              <a:gd name="connsiteY63" fmla="*/ 0 h 9525"/>
                              <a:gd name="connsiteX64" fmla="*/ 4229 w 28575"/>
                              <a:gd name="connsiteY64" fmla="*/ 0 h 9525"/>
                              <a:gd name="connsiteX65" fmla="*/ 4229 w 28575"/>
                              <a:gd name="connsiteY65" fmla="*/ 0 h 9525"/>
                              <a:gd name="connsiteX66" fmla="*/ 4229 w 28575"/>
                              <a:gd name="connsiteY66" fmla="*/ 0 h 9525"/>
                              <a:gd name="connsiteX67" fmla="*/ 4229 w 28575"/>
                              <a:gd name="connsiteY67" fmla="*/ 0 h 9525"/>
                              <a:gd name="connsiteX68" fmla="*/ 4229 w 28575"/>
                              <a:gd name="connsiteY68" fmla="*/ 4763 h 9525"/>
                              <a:gd name="connsiteX69" fmla="*/ 4229 w 28575"/>
                              <a:gd name="connsiteY69" fmla="*/ 4763 h 9525"/>
                              <a:gd name="connsiteX70" fmla="*/ 4229 w 28575"/>
                              <a:gd name="connsiteY70" fmla="*/ 4763 h 9525"/>
                              <a:gd name="connsiteX71" fmla="*/ 4229 w 28575"/>
                              <a:gd name="connsiteY71" fmla="*/ 4763 h 9525"/>
                              <a:gd name="connsiteX72" fmla="*/ 4229 w 28575"/>
                              <a:gd name="connsiteY72" fmla="*/ 4763 h 9525"/>
                              <a:gd name="connsiteX73" fmla="*/ 4229 w 28575"/>
                              <a:gd name="connsiteY73" fmla="*/ 0 h 9525"/>
                              <a:gd name="connsiteX74" fmla="*/ 4229 w 28575"/>
                              <a:gd name="connsiteY74" fmla="*/ 0 h 9525"/>
                              <a:gd name="connsiteX75" fmla="*/ 4229 w 28575"/>
                              <a:gd name="connsiteY75" fmla="*/ 0 h 9525"/>
                              <a:gd name="connsiteX76" fmla="*/ 4229 w 28575"/>
                              <a:gd name="connsiteY76" fmla="*/ 0 h 9525"/>
                              <a:gd name="connsiteX77" fmla="*/ 4229 w 28575"/>
                              <a:gd name="connsiteY77" fmla="*/ 0 h 9525"/>
                              <a:gd name="connsiteX78" fmla="*/ 4229 w 28575"/>
                              <a:gd name="connsiteY78" fmla="*/ 4763 h 9525"/>
                              <a:gd name="connsiteX79" fmla="*/ 4229 w 28575"/>
                              <a:gd name="connsiteY79" fmla="*/ 0 h 9525"/>
                              <a:gd name="connsiteX80" fmla="*/ 4229 w 28575"/>
                              <a:gd name="connsiteY80" fmla="*/ 0 h 9525"/>
                              <a:gd name="connsiteX81" fmla="*/ 5296 w 28575"/>
                              <a:gd name="connsiteY81" fmla="*/ 4763 h 9525"/>
                              <a:gd name="connsiteX82" fmla="*/ 5296 w 28575"/>
                              <a:gd name="connsiteY82" fmla="*/ 0 h 9525"/>
                              <a:gd name="connsiteX83" fmla="*/ 5296 w 28575"/>
                              <a:gd name="connsiteY83" fmla="*/ 0 h 9525"/>
                              <a:gd name="connsiteX84" fmla="*/ 5296 w 28575"/>
                              <a:gd name="connsiteY84" fmla="*/ 0 h 9525"/>
                              <a:gd name="connsiteX85" fmla="*/ 5296 w 28575"/>
                              <a:gd name="connsiteY85" fmla="*/ 0 h 9525"/>
                              <a:gd name="connsiteX86" fmla="*/ 5296 w 28575"/>
                              <a:gd name="connsiteY86" fmla="*/ 4763 h 9525"/>
                              <a:gd name="connsiteX87" fmla="*/ 5296 w 28575"/>
                              <a:gd name="connsiteY87" fmla="*/ 4763 h 9525"/>
                              <a:gd name="connsiteX88" fmla="*/ 5296 w 28575"/>
                              <a:gd name="connsiteY88" fmla="*/ 4763 h 9525"/>
                              <a:gd name="connsiteX89" fmla="*/ 5296 w 28575"/>
                              <a:gd name="connsiteY89" fmla="*/ 4763 h 9525"/>
                              <a:gd name="connsiteX90" fmla="*/ 5296 w 28575"/>
                              <a:gd name="connsiteY90" fmla="*/ 4763 h 9525"/>
                              <a:gd name="connsiteX91" fmla="*/ 5296 w 28575"/>
                              <a:gd name="connsiteY91" fmla="*/ 4763 h 9525"/>
                              <a:gd name="connsiteX92" fmla="*/ 5296 w 28575"/>
                              <a:gd name="connsiteY92" fmla="*/ 0 h 9525"/>
                              <a:gd name="connsiteX93" fmla="*/ 5296 w 28575"/>
                              <a:gd name="connsiteY93" fmla="*/ 0 h 9525"/>
                              <a:gd name="connsiteX94" fmla="*/ 5296 w 28575"/>
                              <a:gd name="connsiteY94" fmla="*/ 0 h 9525"/>
                              <a:gd name="connsiteX95" fmla="*/ 5296 w 28575"/>
                              <a:gd name="connsiteY95" fmla="*/ 0 h 9525"/>
                              <a:gd name="connsiteX96" fmla="*/ 5296 w 28575"/>
                              <a:gd name="connsiteY96" fmla="*/ 0 h 9525"/>
                              <a:gd name="connsiteX97" fmla="*/ 5296 w 28575"/>
                              <a:gd name="connsiteY97" fmla="*/ 4763 h 9525"/>
                              <a:gd name="connsiteX98" fmla="*/ 5296 w 28575"/>
                              <a:gd name="connsiteY98" fmla="*/ 4763 h 9525"/>
                              <a:gd name="connsiteX99" fmla="*/ 6353 w 28575"/>
                              <a:gd name="connsiteY99" fmla="*/ 4763 h 9525"/>
                              <a:gd name="connsiteX100" fmla="*/ 6353 w 28575"/>
                              <a:gd name="connsiteY100" fmla="*/ 4763 h 9525"/>
                              <a:gd name="connsiteX101" fmla="*/ 6353 w 28575"/>
                              <a:gd name="connsiteY101" fmla="*/ 4763 h 9525"/>
                              <a:gd name="connsiteX102" fmla="*/ 6353 w 28575"/>
                              <a:gd name="connsiteY102" fmla="*/ 4763 h 9525"/>
                              <a:gd name="connsiteX103" fmla="*/ 6353 w 28575"/>
                              <a:gd name="connsiteY103" fmla="*/ 0 h 9525"/>
                              <a:gd name="connsiteX104" fmla="*/ 6353 w 28575"/>
                              <a:gd name="connsiteY104" fmla="*/ 0 h 9525"/>
                              <a:gd name="connsiteX105" fmla="*/ 6353 w 28575"/>
                              <a:gd name="connsiteY105" fmla="*/ 0 h 9525"/>
                              <a:gd name="connsiteX106" fmla="*/ 6353 w 28575"/>
                              <a:gd name="connsiteY106" fmla="*/ 0 h 9525"/>
                              <a:gd name="connsiteX107" fmla="*/ 6353 w 28575"/>
                              <a:gd name="connsiteY107" fmla="*/ 0 h 9525"/>
                              <a:gd name="connsiteX108" fmla="*/ 6353 w 28575"/>
                              <a:gd name="connsiteY108" fmla="*/ 0 h 9525"/>
                              <a:gd name="connsiteX109" fmla="*/ 6353 w 28575"/>
                              <a:gd name="connsiteY109" fmla="*/ 0 h 9525"/>
                              <a:gd name="connsiteX110" fmla="*/ 6353 w 28575"/>
                              <a:gd name="connsiteY110" fmla="*/ 4763 h 9525"/>
                              <a:gd name="connsiteX111" fmla="*/ 6353 w 28575"/>
                              <a:gd name="connsiteY111" fmla="*/ 4763 h 9525"/>
                              <a:gd name="connsiteX112" fmla="*/ 6353 w 28575"/>
                              <a:gd name="connsiteY112" fmla="*/ 4763 h 9525"/>
                              <a:gd name="connsiteX113" fmla="*/ 6353 w 28575"/>
                              <a:gd name="connsiteY113" fmla="*/ 4763 h 9525"/>
                              <a:gd name="connsiteX114" fmla="*/ 6353 w 28575"/>
                              <a:gd name="connsiteY114" fmla="*/ 4763 h 9525"/>
                              <a:gd name="connsiteX115" fmla="*/ 6353 w 28575"/>
                              <a:gd name="connsiteY115" fmla="*/ 0 h 9525"/>
                              <a:gd name="connsiteX116" fmla="*/ 6353 w 28575"/>
                              <a:gd name="connsiteY116" fmla="*/ 4763 h 9525"/>
                              <a:gd name="connsiteX117" fmla="*/ 7411 w 28575"/>
                              <a:gd name="connsiteY117" fmla="*/ 4763 h 9525"/>
                              <a:gd name="connsiteX118" fmla="*/ 7411 w 28575"/>
                              <a:gd name="connsiteY118" fmla="*/ 4763 h 9525"/>
                              <a:gd name="connsiteX119" fmla="*/ 7411 w 28575"/>
                              <a:gd name="connsiteY119" fmla="*/ 9525 h 9525"/>
                              <a:gd name="connsiteX120" fmla="*/ 7411 w 28575"/>
                              <a:gd name="connsiteY120" fmla="*/ 4763 h 9525"/>
                              <a:gd name="connsiteX121" fmla="*/ 7411 w 28575"/>
                              <a:gd name="connsiteY121" fmla="*/ 4763 h 9525"/>
                              <a:gd name="connsiteX122" fmla="*/ 7411 w 28575"/>
                              <a:gd name="connsiteY122" fmla="*/ 4763 h 9525"/>
                              <a:gd name="connsiteX123" fmla="*/ 7411 w 28575"/>
                              <a:gd name="connsiteY123" fmla="*/ 4763 h 9525"/>
                              <a:gd name="connsiteX124" fmla="*/ 7411 w 28575"/>
                              <a:gd name="connsiteY124" fmla="*/ 4763 h 9525"/>
                              <a:gd name="connsiteX125" fmla="*/ 7411 w 28575"/>
                              <a:gd name="connsiteY125" fmla="*/ 4763 h 9525"/>
                              <a:gd name="connsiteX126" fmla="*/ 7411 w 28575"/>
                              <a:gd name="connsiteY126" fmla="*/ 4763 h 9525"/>
                              <a:gd name="connsiteX127" fmla="*/ 7411 w 28575"/>
                              <a:gd name="connsiteY127" fmla="*/ 0 h 9525"/>
                              <a:gd name="connsiteX128" fmla="*/ 7411 w 28575"/>
                              <a:gd name="connsiteY128" fmla="*/ 0 h 9525"/>
                              <a:gd name="connsiteX129" fmla="*/ 7411 w 28575"/>
                              <a:gd name="connsiteY129" fmla="*/ 0 h 9525"/>
                              <a:gd name="connsiteX130" fmla="*/ 7411 w 28575"/>
                              <a:gd name="connsiteY130" fmla="*/ 0 h 9525"/>
                              <a:gd name="connsiteX131" fmla="*/ 7411 w 28575"/>
                              <a:gd name="connsiteY131" fmla="*/ 0 h 9525"/>
                              <a:gd name="connsiteX132" fmla="*/ 7411 w 28575"/>
                              <a:gd name="connsiteY132" fmla="*/ 0 h 9525"/>
                              <a:gd name="connsiteX133" fmla="*/ 7411 w 28575"/>
                              <a:gd name="connsiteY133" fmla="*/ 0 h 9525"/>
                              <a:gd name="connsiteX134" fmla="*/ 7411 w 28575"/>
                              <a:gd name="connsiteY134" fmla="*/ 0 h 9525"/>
                              <a:gd name="connsiteX135" fmla="*/ 7411 w 28575"/>
                              <a:gd name="connsiteY135" fmla="*/ 0 h 9525"/>
                              <a:gd name="connsiteX136" fmla="*/ 7411 w 28575"/>
                              <a:gd name="connsiteY136" fmla="*/ 0 h 9525"/>
                              <a:gd name="connsiteX137" fmla="*/ 8468 w 28575"/>
                              <a:gd name="connsiteY137" fmla="*/ 0 h 9525"/>
                              <a:gd name="connsiteX138" fmla="*/ 8468 w 28575"/>
                              <a:gd name="connsiteY138" fmla="*/ 0 h 9525"/>
                              <a:gd name="connsiteX139" fmla="*/ 8468 w 28575"/>
                              <a:gd name="connsiteY139" fmla="*/ 0 h 9525"/>
                              <a:gd name="connsiteX140" fmla="*/ 8468 w 28575"/>
                              <a:gd name="connsiteY140" fmla="*/ 0 h 9525"/>
                              <a:gd name="connsiteX141" fmla="*/ 8468 w 28575"/>
                              <a:gd name="connsiteY141" fmla="*/ 0 h 9525"/>
                              <a:gd name="connsiteX142" fmla="*/ 8468 w 28575"/>
                              <a:gd name="connsiteY142" fmla="*/ 0 h 9525"/>
                              <a:gd name="connsiteX143" fmla="*/ 8468 w 28575"/>
                              <a:gd name="connsiteY143" fmla="*/ 4763 h 9525"/>
                              <a:gd name="connsiteX144" fmla="*/ 8468 w 28575"/>
                              <a:gd name="connsiteY144" fmla="*/ 0 h 9525"/>
                              <a:gd name="connsiteX145" fmla="*/ 8468 w 28575"/>
                              <a:gd name="connsiteY145" fmla="*/ 4763 h 9525"/>
                              <a:gd name="connsiteX146" fmla="*/ 8468 w 28575"/>
                              <a:gd name="connsiteY146" fmla="*/ 4763 h 9525"/>
                              <a:gd name="connsiteX147" fmla="*/ 8468 w 28575"/>
                              <a:gd name="connsiteY147" fmla="*/ 4763 h 9525"/>
                              <a:gd name="connsiteX148" fmla="*/ 8468 w 28575"/>
                              <a:gd name="connsiteY148" fmla="*/ 4763 h 9525"/>
                              <a:gd name="connsiteX149" fmla="*/ 8468 w 28575"/>
                              <a:gd name="connsiteY149" fmla="*/ 4763 h 9525"/>
                              <a:gd name="connsiteX150" fmla="*/ 8468 w 28575"/>
                              <a:gd name="connsiteY150" fmla="*/ 4763 h 9525"/>
                              <a:gd name="connsiteX151" fmla="*/ 8468 w 28575"/>
                              <a:gd name="connsiteY151" fmla="*/ 0 h 9525"/>
                              <a:gd name="connsiteX152" fmla="*/ 8468 w 28575"/>
                              <a:gd name="connsiteY152" fmla="*/ 4763 h 9525"/>
                              <a:gd name="connsiteX153" fmla="*/ 8468 w 28575"/>
                              <a:gd name="connsiteY153" fmla="*/ 4763 h 9525"/>
                              <a:gd name="connsiteX154" fmla="*/ 8468 w 28575"/>
                              <a:gd name="connsiteY154" fmla="*/ 4763 h 9525"/>
                              <a:gd name="connsiteX155" fmla="*/ 9525 w 28575"/>
                              <a:gd name="connsiteY155" fmla="*/ 4763 h 9525"/>
                              <a:gd name="connsiteX156" fmla="*/ 9525 w 28575"/>
                              <a:gd name="connsiteY156" fmla="*/ 4763 h 9525"/>
                              <a:gd name="connsiteX157" fmla="*/ 9525 w 28575"/>
                              <a:gd name="connsiteY157" fmla="*/ 4763 h 9525"/>
                              <a:gd name="connsiteX158" fmla="*/ 9525 w 28575"/>
                              <a:gd name="connsiteY158" fmla="*/ 0 h 9525"/>
                              <a:gd name="connsiteX159" fmla="*/ 9525 w 28575"/>
                              <a:gd name="connsiteY159" fmla="*/ 0 h 9525"/>
                              <a:gd name="connsiteX160" fmla="*/ 9525 w 28575"/>
                              <a:gd name="connsiteY160" fmla="*/ 0 h 9525"/>
                              <a:gd name="connsiteX161" fmla="*/ 9525 w 28575"/>
                              <a:gd name="connsiteY161" fmla="*/ 4763 h 9525"/>
                              <a:gd name="connsiteX162" fmla="*/ 9525 w 28575"/>
                              <a:gd name="connsiteY162" fmla="*/ 4763 h 9525"/>
                              <a:gd name="connsiteX163" fmla="*/ 9525 w 28575"/>
                              <a:gd name="connsiteY163" fmla="*/ 4763 h 9525"/>
                              <a:gd name="connsiteX164" fmla="*/ 9525 w 28575"/>
                              <a:gd name="connsiteY164" fmla="*/ 4763 h 9525"/>
                              <a:gd name="connsiteX165" fmla="*/ 9525 w 28575"/>
                              <a:gd name="connsiteY165" fmla="*/ 4763 h 9525"/>
                              <a:gd name="connsiteX166" fmla="*/ 9525 w 28575"/>
                              <a:gd name="connsiteY166" fmla="*/ 4763 h 9525"/>
                              <a:gd name="connsiteX167" fmla="*/ 9525 w 28575"/>
                              <a:gd name="connsiteY167" fmla="*/ 0 h 9525"/>
                              <a:gd name="connsiteX168" fmla="*/ 9525 w 28575"/>
                              <a:gd name="connsiteY168" fmla="*/ 0 h 9525"/>
                              <a:gd name="connsiteX169" fmla="*/ 9525 w 28575"/>
                              <a:gd name="connsiteY169" fmla="*/ 0 h 9525"/>
                              <a:gd name="connsiteX170" fmla="*/ 9525 w 28575"/>
                              <a:gd name="connsiteY170" fmla="*/ 0 h 9525"/>
                              <a:gd name="connsiteX171" fmla="*/ 9525 w 28575"/>
                              <a:gd name="connsiteY171" fmla="*/ 0 h 9525"/>
                              <a:gd name="connsiteX172" fmla="*/ 9525 w 28575"/>
                              <a:gd name="connsiteY172" fmla="*/ 4763 h 9525"/>
                              <a:gd name="connsiteX173" fmla="*/ 10582 w 28575"/>
                              <a:gd name="connsiteY173" fmla="*/ 4763 h 9525"/>
                              <a:gd name="connsiteX174" fmla="*/ 10582 w 28575"/>
                              <a:gd name="connsiteY174" fmla="*/ 4763 h 9525"/>
                              <a:gd name="connsiteX175" fmla="*/ 10582 w 28575"/>
                              <a:gd name="connsiteY175" fmla="*/ 0 h 9525"/>
                              <a:gd name="connsiteX176" fmla="*/ 10582 w 28575"/>
                              <a:gd name="connsiteY176" fmla="*/ 0 h 9525"/>
                              <a:gd name="connsiteX177" fmla="*/ 10582 w 28575"/>
                              <a:gd name="connsiteY177" fmla="*/ 0 h 9525"/>
                              <a:gd name="connsiteX178" fmla="*/ 10582 w 28575"/>
                              <a:gd name="connsiteY178" fmla="*/ 0 h 9525"/>
                              <a:gd name="connsiteX179" fmla="*/ 10582 w 28575"/>
                              <a:gd name="connsiteY179" fmla="*/ 4763 h 9525"/>
                              <a:gd name="connsiteX180" fmla="*/ 10582 w 28575"/>
                              <a:gd name="connsiteY180" fmla="*/ 4763 h 9525"/>
                              <a:gd name="connsiteX181" fmla="*/ 10582 w 28575"/>
                              <a:gd name="connsiteY181" fmla="*/ 0 h 9525"/>
                              <a:gd name="connsiteX182" fmla="*/ 10582 w 28575"/>
                              <a:gd name="connsiteY182" fmla="*/ 0 h 9525"/>
                              <a:gd name="connsiteX183" fmla="*/ 10582 w 28575"/>
                              <a:gd name="connsiteY183" fmla="*/ 0 h 9525"/>
                              <a:gd name="connsiteX184" fmla="*/ 10582 w 28575"/>
                              <a:gd name="connsiteY184" fmla="*/ 4763 h 9525"/>
                              <a:gd name="connsiteX185" fmla="*/ 10582 w 28575"/>
                              <a:gd name="connsiteY185" fmla="*/ 4763 h 9525"/>
                              <a:gd name="connsiteX186" fmla="*/ 10582 w 28575"/>
                              <a:gd name="connsiteY186" fmla="*/ 4763 h 9525"/>
                              <a:gd name="connsiteX187" fmla="*/ 10582 w 28575"/>
                              <a:gd name="connsiteY187" fmla="*/ 0 h 9525"/>
                              <a:gd name="connsiteX188" fmla="*/ 10582 w 28575"/>
                              <a:gd name="connsiteY188" fmla="*/ 0 h 9525"/>
                              <a:gd name="connsiteX189" fmla="*/ 10582 w 28575"/>
                              <a:gd name="connsiteY189" fmla="*/ 0 h 9525"/>
                              <a:gd name="connsiteX190" fmla="*/ 10582 w 28575"/>
                              <a:gd name="connsiteY190" fmla="*/ 0 h 9525"/>
                              <a:gd name="connsiteX191" fmla="*/ 10582 w 28575"/>
                              <a:gd name="connsiteY191" fmla="*/ 4763 h 9525"/>
                              <a:gd name="connsiteX192" fmla="*/ 10582 w 28575"/>
                              <a:gd name="connsiteY192" fmla="*/ 4763 h 9525"/>
                              <a:gd name="connsiteX193" fmla="*/ 11639 w 28575"/>
                              <a:gd name="connsiteY193" fmla="*/ 0 h 9525"/>
                              <a:gd name="connsiteX194" fmla="*/ 11639 w 28575"/>
                              <a:gd name="connsiteY194" fmla="*/ 4763 h 9525"/>
                              <a:gd name="connsiteX195" fmla="*/ 11639 w 28575"/>
                              <a:gd name="connsiteY195" fmla="*/ 4763 h 9525"/>
                              <a:gd name="connsiteX196" fmla="*/ 11639 w 28575"/>
                              <a:gd name="connsiteY196" fmla="*/ 4763 h 9525"/>
                              <a:gd name="connsiteX197" fmla="*/ 11639 w 28575"/>
                              <a:gd name="connsiteY197" fmla="*/ 4763 h 9525"/>
                              <a:gd name="connsiteX198" fmla="*/ 11639 w 28575"/>
                              <a:gd name="connsiteY198" fmla="*/ 4763 h 9525"/>
                              <a:gd name="connsiteX199" fmla="*/ 11639 w 28575"/>
                              <a:gd name="connsiteY199" fmla="*/ 0 h 9525"/>
                              <a:gd name="connsiteX200" fmla="*/ 11639 w 28575"/>
                              <a:gd name="connsiteY200" fmla="*/ 0 h 9525"/>
                              <a:gd name="connsiteX201" fmla="*/ 11639 w 28575"/>
                              <a:gd name="connsiteY201" fmla="*/ 0 h 9525"/>
                              <a:gd name="connsiteX202" fmla="*/ 11639 w 28575"/>
                              <a:gd name="connsiteY202" fmla="*/ 0 h 9525"/>
                              <a:gd name="connsiteX203" fmla="*/ 11639 w 28575"/>
                              <a:gd name="connsiteY203" fmla="*/ 0 h 9525"/>
                              <a:gd name="connsiteX204" fmla="*/ 11639 w 28575"/>
                              <a:gd name="connsiteY204" fmla="*/ 0 h 9525"/>
                              <a:gd name="connsiteX205" fmla="*/ 11639 w 28575"/>
                              <a:gd name="connsiteY205" fmla="*/ 0 h 9525"/>
                              <a:gd name="connsiteX206" fmla="*/ 11639 w 28575"/>
                              <a:gd name="connsiteY206" fmla="*/ 4763 h 9525"/>
                              <a:gd name="connsiteX207" fmla="*/ 11639 w 28575"/>
                              <a:gd name="connsiteY207" fmla="*/ 0 h 9525"/>
                              <a:gd name="connsiteX208" fmla="*/ 11639 w 28575"/>
                              <a:gd name="connsiteY208" fmla="*/ 0 h 9525"/>
                              <a:gd name="connsiteX209" fmla="*/ 11639 w 28575"/>
                              <a:gd name="connsiteY209" fmla="*/ 0 h 9525"/>
                              <a:gd name="connsiteX210" fmla="*/ 11639 w 28575"/>
                              <a:gd name="connsiteY210" fmla="*/ 4763 h 9525"/>
                              <a:gd name="connsiteX211" fmla="*/ 12697 w 28575"/>
                              <a:gd name="connsiteY211" fmla="*/ 4763 h 9525"/>
                              <a:gd name="connsiteX212" fmla="*/ 12697 w 28575"/>
                              <a:gd name="connsiteY212" fmla="*/ 4763 h 9525"/>
                              <a:gd name="connsiteX213" fmla="*/ 12697 w 28575"/>
                              <a:gd name="connsiteY213" fmla="*/ 0 h 9525"/>
                              <a:gd name="connsiteX214" fmla="*/ 12697 w 28575"/>
                              <a:gd name="connsiteY214" fmla="*/ 0 h 9525"/>
                              <a:gd name="connsiteX215" fmla="*/ 12697 w 28575"/>
                              <a:gd name="connsiteY215" fmla="*/ 0 h 9525"/>
                              <a:gd name="connsiteX216" fmla="*/ 12697 w 28575"/>
                              <a:gd name="connsiteY216" fmla="*/ 0 h 9525"/>
                              <a:gd name="connsiteX217" fmla="*/ 12697 w 28575"/>
                              <a:gd name="connsiteY217" fmla="*/ 4763 h 9525"/>
                              <a:gd name="connsiteX218" fmla="*/ 12697 w 28575"/>
                              <a:gd name="connsiteY218" fmla="*/ 4763 h 9525"/>
                              <a:gd name="connsiteX219" fmla="*/ 12697 w 28575"/>
                              <a:gd name="connsiteY219" fmla="*/ 4763 h 9525"/>
                              <a:gd name="connsiteX220" fmla="*/ 12697 w 28575"/>
                              <a:gd name="connsiteY220" fmla="*/ 4763 h 9525"/>
                              <a:gd name="connsiteX221" fmla="*/ 12697 w 28575"/>
                              <a:gd name="connsiteY221" fmla="*/ 4763 h 9525"/>
                              <a:gd name="connsiteX222" fmla="*/ 12697 w 28575"/>
                              <a:gd name="connsiteY222" fmla="*/ 0 h 9525"/>
                              <a:gd name="connsiteX223" fmla="*/ 12697 w 28575"/>
                              <a:gd name="connsiteY223" fmla="*/ 0 h 9525"/>
                              <a:gd name="connsiteX224" fmla="*/ 12697 w 28575"/>
                              <a:gd name="connsiteY224" fmla="*/ 0 h 9525"/>
                              <a:gd name="connsiteX225" fmla="*/ 12697 w 28575"/>
                              <a:gd name="connsiteY225" fmla="*/ 0 h 9525"/>
                              <a:gd name="connsiteX226" fmla="*/ 12697 w 28575"/>
                              <a:gd name="connsiteY226" fmla="*/ 0 h 9525"/>
                              <a:gd name="connsiteX227" fmla="*/ 12697 w 28575"/>
                              <a:gd name="connsiteY227" fmla="*/ 0 h 9525"/>
                              <a:gd name="connsiteX228" fmla="*/ 12697 w 28575"/>
                              <a:gd name="connsiteY228" fmla="*/ 0 h 9525"/>
                              <a:gd name="connsiteX229" fmla="*/ 13754 w 28575"/>
                              <a:gd name="connsiteY229" fmla="*/ 4763 h 9525"/>
                              <a:gd name="connsiteX230" fmla="*/ 13754 w 28575"/>
                              <a:gd name="connsiteY230" fmla="*/ 4763 h 9525"/>
                              <a:gd name="connsiteX231" fmla="*/ 13754 w 28575"/>
                              <a:gd name="connsiteY231" fmla="*/ 4763 h 9525"/>
                              <a:gd name="connsiteX232" fmla="*/ 13754 w 28575"/>
                              <a:gd name="connsiteY232" fmla="*/ 4763 h 9525"/>
                              <a:gd name="connsiteX233" fmla="*/ 13754 w 28575"/>
                              <a:gd name="connsiteY233" fmla="*/ 4763 h 9525"/>
                              <a:gd name="connsiteX234" fmla="*/ 13754 w 28575"/>
                              <a:gd name="connsiteY234" fmla="*/ 4763 h 9525"/>
                              <a:gd name="connsiteX235" fmla="*/ 13754 w 28575"/>
                              <a:gd name="connsiteY235" fmla="*/ 4763 h 9525"/>
                              <a:gd name="connsiteX236" fmla="*/ 13754 w 28575"/>
                              <a:gd name="connsiteY236" fmla="*/ 4763 h 9525"/>
                              <a:gd name="connsiteX237" fmla="*/ 13754 w 28575"/>
                              <a:gd name="connsiteY237" fmla="*/ 4763 h 9525"/>
                              <a:gd name="connsiteX238" fmla="*/ 13754 w 28575"/>
                              <a:gd name="connsiteY238" fmla="*/ 4763 h 9525"/>
                              <a:gd name="connsiteX239" fmla="*/ 13754 w 28575"/>
                              <a:gd name="connsiteY239" fmla="*/ 4763 h 9525"/>
                              <a:gd name="connsiteX240" fmla="*/ 13754 w 28575"/>
                              <a:gd name="connsiteY240" fmla="*/ 4763 h 9525"/>
                              <a:gd name="connsiteX241" fmla="*/ 13754 w 28575"/>
                              <a:gd name="connsiteY241" fmla="*/ 0 h 9525"/>
                              <a:gd name="connsiteX242" fmla="*/ 13754 w 28575"/>
                              <a:gd name="connsiteY242" fmla="*/ 0 h 9525"/>
                              <a:gd name="connsiteX243" fmla="*/ 13754 w 28575"/>
                              <a:gd name="connsiteY243" fmla="*/ 0 h 9525"/>
                              <a:gd name="connsiteX244" fmla="*/ 13754 w 28575"/>
                              <a:gd name="connsiteY244" fmla="*/ 0 h 9525"/>
                              <a:gd name="connsiteX245" fmla="*/ 13754 w 28575"/>
                              <a:gd name="connsiteY245" fmla="*/ 4763 h 9525"/>
                              <a:gd name="connsiteX246" fmla="*/ 13754 w 28575"/>
                              <a:gd name="connsiteY246" fmla="*/ 4763 h 9525"/>
                              <a:gd name="connsiteX247" fmla="*/ 14821 w 28575"/>
                              <a:gd name="connsiteY247" fmla="*/ 4763 h 9525"/>
                              <a:gd name="connsiteX248" fmla="*/ 14821 w 28575"/>
                              <a:gd name="connsiteY248" fmla="*/ 4763 h 9525"/>
                              <a:gd name="connsiteX249" fmla="*/ 14821 w 28575"/>
                              <a:gd name="connsiteY249" fmla="*/ 0 h 9525"/>
                              <a:gd name="connsiteX250" fmla="*/ 14821 w 28575"/>
                              <a:gd name="connsiteY250" fmla="*/ 0 h 9525"/>
                              <a:gd name="connsiteX251" fmla="*/ 14821 w 28575"/>
                              <a:gd name="connsiteY251" fmla="*/ 0 h 9525"/>
                              <a:gd name="connsiteX252" fmla="*/ 14821 w 28575"/>
                              <a:gd name="connsiteY252" fmla="*/ 0 h 9525"/>
                              <a:gd name="connsiteX253" fmla="*/ 14821 w 28575"/>
                              <a:gd name="connsiteY253" fmla="*/ 0 h 9525"/>
                              <a:gd name="connsiteX254" fmla="*/ 14821 w 28575"/>
                              <a:gd name="connsiteY254" fmla="*/ 0 h 9525"/>
                              <a:gd name="connsiteX255" fmla="*/ 14821 w 28575"/>
                              <a:gd name="connsiteY255" fmla="*/ 0 h 9525"/>
                              <a:gd name="connsiteX256" fmla="*/ 14821 w 28575"/>
                              <a:gd name="connsiteY256" fmla="*/ 0 h 9525"/>
                              <a:gd name="connsiteX257" fmla="*/ 14821 w 28575"/>
                              <a:gd name="connsiteY257" fmla="*/ 0 h 9525"/>
                              <a:gd name="connsiteX258" fmla="*/ 14821 w 28575"/>
                              <a:gd name="connsiteY258" fmla="*/ 0 h 9525"/>
                              <a:gd name="connsiteX259" fmla="*/ 14821 w 28575"/>
                              <a:gd name="connsiteY259" fmla="*/ 4763 h 9525"/>
                              <a:gd name="connsiteX260" fmla="*/ 14821 w 28575"/>
                              <a:gd name="connsiteY260" fmla="*/ 4763 h 9525"/>
                              <a:gd name="connsiteX261" fmla="*/ 14821 w 28575"/>
                              <a:gd name="connsiteY261" fmla="*/ 0 h 9525"/>
                              <a:gd name="connsiteX262" fmla="*/ 14821 w 28575"/>
                              <a:gd name="connsiteY262" fmla="*/ 4763 h 9525"/>
                              <a:gd name="connsiteX263" fmla="*/ 14821 w 28575"/>
                              <a:gd name="connsiteY263" fmla="*/ 4763 h 9525"/>
                              <a:gd name="connsiteX264" fmla="*/ 14821 w 28575"/>
                              <a:gd name="connsiteY264" fmla="*/ 4763 h 9525"/>
                              <a:gd name="connsiteX265" fmla="*/ 14821 w 28575"/>
                              <a:gd name="connsiteY265" fmla="*/ 4763 h 9525"/>
                              <a:gd name="connsiteX266" fmla="*/ 14821 w 28575"/>
                              <a:gd name="connsiteY266" fmla="*/ 4763 h 9525"/>
                              <a:gd name="connsiteX267" fmla="*/ 15878 w 28575"/>
                              <a:gd name="connsiteY267" fmla="*/ 4763 h 9525"/>
                              <a:gd name="connsiteX268" fmla="*/ 15878 w 28575"/>
                              <a:gd name="connsiteY268" fmla="*/ 4763 h 9525"/>
                              <a:gd name="connsiteX269" fmla="*/ 15878 w 28575"/>
                              <a:gd name="connsiteY269" fmla="*/ 4763 h 9525"/>
                              <a:gd name="connsiteX270" fmla="*/ 15878 w 28575"/>
                              <a:gd name="connsiteY270" fmla="*/ 4763 h 9525"/>
                              <a:gd name="connsiteX271" fmla="*/ 15878 w 28575"/>
                              <a:gd name="connsiteY271" fmla="*/ 4763 h 9525"/>
                              <a:gd name="connsiteX272" fmla="*/ 15878 w 28575"/>
                              <a:gd name="connsiteY272" fmla="*/ 4763 h 9525"/>
                              <a:gd name="connsiteX273" fmla="*/ 15878 w 28575"/>
                              <a:gd name="connsiteY273" fmla="*/ 4763 h 9525"/>
                              <a:gd name="connsiteX274" fmla="*/ 15878 w 28575"/>
                              <a:gd name="connsiteY274" fmla="*/ 4763 h 9525"/>
                              <a:gd name="connsiteX275" fmla="*/ 15878 w 28575"/>
                              <a:gd name="connsiteY275" fmla="*/ 4763 h 9525"/>
                              <a:gd name="connsiteX276" fmla="*/ 15878 w 28575"/>
                              <a:gd name="connsiteY276" fmla="*/ 4763 h 9525"/>
                              <a:gd name="connsiteX277" fmla="*/ 15878 w 28575"/>
                              <a:gd name="connsiteY277" fmla="*/ 4763 h 9525"/>
                              <a:gd name="connsiteX278" fmla="*/ 15878 w 28575"/>
                              <a:gd name="connsiteY278" fmla="*/ 4763 h 9525"/>
                              <a:gd name="connsiteX279" fmla="*/ 15878 w 28575"/>
                              <a:gd name="connsiteY279" fmla="*/ 4763 h 9525"/>
                              <a:gd name="connsiteX280" fmla="*/ 15878 w 28575"/>
                              <a:gd name="connsiteY280" fmla="*/ 4763 h 9525"/>
                              <a:gd name="connsiteX281" fmla="*/ 15878 w 28575"/>
                              <a:gd name="connsiteY281" fmla="*/ 4763 h 9525"/>
                              <a:gd name="connsiteX282" fmla="*/ 15878 w 28575"/>
                              <a:gd name="connsiteY282" fmla="*/ 4763 h 9525"/>
                              <a:gd name="connsiteX283" fmla="*/ 15878 w 28575"/>
                              <a:gd name="connsiteY283" fmla="*/ 4763 h 9525"/>
                              <a:gd name="connsiteX284" fmla="*/ 15878 w 28575"/>
                              <a:gd name="connsiteY284" fmla="*/ 0 h 9525"/>
                              <a:gd name="connsiteX285" fmla="*/ 16936 w 28575"/>
                              <a:gd name="connsiteY285" fmla="*/ 0 h 9525"/>
                              <a:gd name="connsiteX286" fmla="*/ 16936 w 28575"/>
                              <a:gd name="connsiteY286" fmla="*/ 4763 h 9525"/>
                              <a:gd name="connsiteX287" fmla="*/ 16936 w 28575"/>
                              <a:gd name="connsiteY287" fmla="*/ 4763 h 9525"/>
                              <a:gd name="connsiteX288" fmla="*/ 16936 w 28575"/>
                              <a:gd name="connsiteY288" fmla="*/ 4763 h 9525"/>
                              <a:gd name="connsiteX289" fmla="*/ 16936 w 28575"/>
                              <a:gd name="connsiteY289" fmla="*/ 4763 h 9525"/>
                              <a:gd name="connsiteX290" fmla="*/ 16936 w 28575"/>
                              <a:gd name="connsiteY290" fmla="*/ 4763 h 9525"/>
                              <a:gd name="connsiteX291" fmla="*/ 16936 w 28575"/>
                              <a:gd name="connsiteY291" fmla="*/ 4763 h 9525"/>
                              <a:gd name="connsiteX292" fmla="*/ 16936 w 28575"/>
                              <a:gd name="connsiteY292" fmla="*/ 4763 h 9525"/>
                              <a:gd name="connsiteX293" fmla="*/ 16936 w 28575"/>
                              <a:gd name="connsiteY293" fmla="*/ 4763 h 9525"/>
                              <a:gd name="connsiteX294" fmla="*/ 16936 w 28575"/>
                              <a:gd name="connsiteY294" fmla="*/ 0 h 9525"/>
                              <a:gd name="connsiteX295" fmla="*/ 16936 w 28575"/>
                              <a:gd name="connsiteY295" fmla="*/ 0 h 9525"/>
                              <a:gd name="connsiteX296" fmla="*/ 16936 w 28575"/>
                              <a:gd name="connsiteY296" fmla="*/ 0 h 9525"/>
                              <a:gd name="connsiteX297" fmla="*/ 16936 w 28575"/>
                              <a:gd name="connsiteY297" fmla="*/ 4763 h 9525"/>
                              <a:gd name="connsiteX298" fmla="*/ 16936 w 28575"/>
                              <a:gd name="connsiteY298" fmla="*/ 4763 h 9525"/>
                              <a:gd name="connsiteX299" fmla="*/ 16936 w 28575"/>
                              <a:gd name="connsiteY299" fmla="*/ 4763 h 9525"/>
                              <a:gd name="connsiteX300" fmla="*/ 16936 w 28575"/>
                              <a:gd name="connsiteY300" fmla="*/ 4763 h 9525"/>
                              <a:gd name="connsiteX301" fmla="*/ 16936 w 28575"/>
                              <a:gd name="connsiteY301" fmla="*/ 4763 h 9525"/>
                              <a:gd name="connsiteX302" fmla="*/ 16936 w 28575"/>
                              <a:gd name="connsiteY302" fmla="*/ 4763 h 9525"/>
                              <a:gd name="connsiteX303" fmla="*/ 17993 w 28575"/>
                              <a:gd name="connsiteY303" fmla="*/ 4763 h 9525"/>
                              <a:gd name="connsiteX304" fmla="*/ 17993 w 28575"/>
                              <a:gd name="connsiteY304" fmla="*/ 4763 h 9525"/>
                              <a:gd name="connsiteX305" fmla="*/ 17993 w 28575"/>
                              <a:gd name="connsiteY305" fmla="*/ 4763 h 9525"/>
                              <a:gd name="connsiteX306" fmla="*/ 17993 w 28575"/>
                              <a:gd name="connsiteY306" fmla="*/ 4763 h 9525"/>
                              <a:gd name="connsiteX307" fmla="*/ 17993 w 28575"/>
                              <a:gd name="connsiteY307" fmla="*/ 4763 h 9525"/>
                              <a:gd name="connsiteX308" fmla="*/ 17993 w 28575"/>
                              <a:gd name="connsiteY308" fmla="*/ 0 h 9525"/>
                              <a:gd name="connsiteX309" fmla="*/ 17993 w 28575"/>
                              <a:gd name="connsiteY309" fmla="*/ 4763 h 9525"/>
                              <a:gd name="connsiteX310" fmla="*/ 17993 w 28575"/>
                              <a:gd name="connsiteY310" fmla="*/ 4763 h 9525"/>
                              <a:gd name="connsiteX311" fmla="*/ 17993 w 28575"/>
                              <a:gd name="connsiteY311" fmla="*/ 0 h 9525"/>
                              <a:gd name="connsiteX312" fmla="*/ 17993 w 28575"/>
                              <a:gd name="connsiteY312" fmla="*/ 4763 h 9525"/>
                              <a:gd name="connsiteX313" fmla="*/ 17993 w 28575"/>
                              <a:gd name="connsiteY313" fmla="*/ 4763 h 9525"/>
                              <a:gd name="connsiteX314" fmla="*/ 17993 w 28575"/>
                              <a:gd name="connsiteY314" fmla="*/ 4763 h 9525"/>
                              <a:gd name="connsiteX315" fmla="*/ 17993 w 28575"/>
                              <a:gd name="connsiteY315" fmla="*/ 0 h 9525"/>
                              <a:gd name="connsiteX316" fmla="*/ 17993 w 28575"/>
                              <a:gd name="connsiteY316" fmla="*/ 4763 h 9525"/>
                              <a:gd name="connsiteX317" fmla="*/ 17993 w 28575"/>
                              <a:gd name="connsiteY317" fmla="*/ 4763 h 9525"/>
                              <a:gd name="connsiteX318" fmla="*/ 17993 w 28575"/>
                              <a:gd name="connsiteY318" fmla="*/ 4763 h 9525"/>
                              <a:gd name="connsiteX319" fmla="*/ 17993 w 28575"/>
                              <a:gd name="connsiteY319" fmla="*/ 4763 h 9525"/>
                              <a:gd name="connsiteX320" fmla="*/ 17993 w 28575"/>
                              <a:gd name="connsiteY320" fmla="*/ 4763 h 9525"/>
                              <a:gd name="connsiteX321" fmla="*/ 19050 w 28575"/>
                              <a:gd name="connsiteY321" fmla="*/ 4763 h 9525"/>
                              <a:gd name="connsiteX322" fmla="*/ 19050 w 28575"/>
                              <a:gd name="connsiteY322" fmla="*/ 0 h 9525"/>
                              <a:gd name="connsiteX323" fmla="*/ 19050 w 28575"/>
                              <a:gd name="connsiteY323" fmla="*/ 0 h 9525"/>
                              <a:gd name="connsiteX324" fmla="*/ 19050 w 28575"/>
                              <a:gd name="connsiteY324" fmla="*/ 0 h 9525"/>
                              <a:gd name="connsiteX325" fmla="*/ 19050 w 28575"/>
                              <a:gd name="connsiteY325" fmla="*/ 0 h 9525"/>
                              <a:gd name="connsiteX326" fmla="*/ 19050 w 28575"/>
                              <a:gd name="connsiteY326" fmla="*/ 4763 h 9525"/>
                              <a:gd name="connsiteX327" fmla="*/ 19050 w 28575"/>
                              <a:gd name="connsiteY327" fmla="*/ 4763 h 9525"/>
                              <a:gd name="connsiteX328" fmla="*/ 19050 w 28575"/>
                              <a:gd name="connsiteY328" fmla="*/ 4763 h 9525"/>
                              <a:gd name="connsiteX329" fmla="*/ 19050 w 28575"/>
                              <a:gd name="connsiteY329" fmla="*/ 4763 h 9525"/>
                              <a:gd name="connsiteX330" fmla="*/ 19050 w 28575"/>
                              <a:gd name="connsiteY330" fmla="*/ 0 h 9525"/>
                              <a:gd name="connsiteX331" fmla="*/ 19050 w 28575"/>
                              <a:gd name="connsiteY331" fmla="*/ 0 h 9525"/>
                              <a:gd name="connsiteX332" fmla="*/ 19050 w 28575"/>
                              <a:gd name="connsiteY332" fmla="*/ 0 h 9525"/>
                              <a:gd name="connsiteX333" fmla="*/ 19050 w 28575"/>
                              <a:gd name="connsiteY333" fmla="*/ 0 h 9525"/>
                              <a:gd name="connsiteX334" fmla="*/ 19050 w 28575"/>
                              <a:gd name="connsiteY334" fmla="*/ 0 h 9525"/>
                              <a:gd name="connsiteX335" fmla="*/ 19050 w 28575"/>
                              <a:gd name="connsiteY335" fmla="*/ 4763 h 9525"/>
                              <a:gd name="connsiteX336" fmla="*/ 19050 w 28575"/>
                              <a:gd name="connsiteY336" fmla="*/ 0 h 9525"/>
                              <a:gd name="connsiteX337" fmla="*/ 19050 w 28575"/>
                              <a:gd name="connsiteY337" fmla="*/ 0 h 9525"/>
                              <a:gd name="connsiteX338" fmla="*/ 19050 w 28575"/>
                              <a:gd name="connsiteY338" fmla="*/ 0 h 9525"/>
                              <a:gd name="connsiteX339" fmla="*/ 19050 w 28575"/>
                              <a:gd name="connsiteY339" fmla="*/ 0 h 9525"/>
                              <a:gd name="connsiteX340" fmla="*/ 19050 w 28575"/>
                              <a:gd name="connsiteY340" fmla="*/ 0 h 9525"/>
                              <a:gd name="connsiteX341" fmla="*/ 20107 w 28575"/>
                              <a:gd name="connsiteY341" fmla="*/ 0 h 9525"/>
                              <a:gd name="connsiteX342" fmla="*/ 20107 w 28575"/>
                              <a:gd name="connsiteY342" fmla="*/ 0 h 9525"/>
                              <a:gd name="connsiteX343" fmla="*/ 20107 w 28575"/>
                              <a:gd name="connsiteY343" fmla="*/ 0 h 9525"/>
                              <a:gd name="connsiteX344" fmla="*/ 20107 w 28575"/>
                              <a:gd name="connsiteY344" fmla="*/ 4763 h 9525"/>
                              <a:gd name="connsiteX345" fmla="*/ 20107 w 28575"/>
                              <a:gd name="connsiteY345" fmla="*/ 4763 h 9525"/>
                              <a:gd name="connsiteX346" fmla="*/ 20107 w 28575"/>
                              <a:gd name="connsiteY346" fmla="*/ 4763 h 9525"/>
                              <a:gd name="connsiteX347" fmla="*/ 20107 w 28575"/>
                              <a:gd name="connsiteY347" fmla="*/ 4763 h 9525"/>
                              <a:gd name="connsiteX348" fmla="*/ 20107 w 28575"/>
                              <a:gd name="connsiteY348" fmla="*/ 0 h 9525"/>
                              <a:gd name="connsiteX349" fmla="*/ 20107 w 28575"/>
                              <a:gd name="connsiteY349" fmla="*/ 0 h 9525"/>
                              <a:gd name="connsiteX350" fmla="*/ 20107 w 28575"/>
                              <a:gd name="connsiteY350" fmla="*/ 0 h 9525"/>
                              <a:gd name="connsiteX351" fmla="*/ 20107 w 28575"/>
                              <a:gd name="connsiteY351" fmla="*/ 4763 h 9525"/>
                              <a:gd name="connsiteX352" fmla="*/ 20107 w 28575"/>
                              <a:gd name="connsiteY352" fmla="*/ 4763 h 9525"/>
                              <a:gd name="connsiteX353" fmla="*/ 20107 w 28575"/>
                              <a:gd name="connsiteY353" fmla="*/ 4763 h 9525"/>
                              <a:gd name="connsiteX354" fmla="*/ 20107 w 28575"/>
                              <a:gd name="connsiteY354" fmla="*/ 4763 h 9525"/>
                              <a:gd name="connsiteX355" fmla="*/ 20107 w 28575"/>
                              <a:gd name="connsiteY355" fmla="*/ 4763 h 9525"/>
                              <a:gd name="connsiteX356" fmla="*/ 20107 w 28575"/>
                              <a:gd name="connsiteY356" fmla="*/ 4763 h 9525"/>
                              <a:gd name="connsiteX357" fmla="*/ 20107 w 28575"/>
                              <a:gd name="connsiteY357" fmla="*/ 4763 h 9525"/>
                              <a:gd name="connsiteX358" fmla="*/ 20107 w 28575"/>
                              <a:gd name="connsiteY358" fmla="*/ 4763 h 9525"/>
                              <a:gd name="connsiteX359" fmla="*/ 21164 w 28575"/>
                              <a:gd name="connsiteY359" fmla="*/ 4763 h 9525"/>
                              <a:gd name="connsiteX360" fmla="*/ 21164 w 28575"/>
                              <a:gd name="connsiteY360" fmla="*/ 4763 h 9525"/>
                              <a:gd name="connsiteX361" fmla="*/ 21164 w 28575"/>
                              <a:gd name="connsiteY361" fmla="*/ 0 h 9525"/>
                              <a:gd name="connsiteX362" fmla="*/ 21164 w 28575"/>
                              <a:gd name="connsiteY362" fmla="*/ 0 h 9525"/>
                              <a:gd name="connsiteX363" fmla="*/ 21164 w 28575"/>
                              <a:gd name="connsiteY363" fmla="*/ 0 h 9525"/>
                              <a:gd name="connsiteX364" fmla="*/ 21164 w 28575"/>
                              <a:gd name="connsiteY364" fmla="*/ 0 h 9525"/>
                              <a:gd name="connsiteX365" fmla="*/ 21164 w 28575"/>
                              <a:gd name="connsiteY365" fmla="*/ 0 h 9525"/>
                              <a:gd name="connsiteX366" fmla="*/ 21164 w 28575"/>
                              <a:gd name="connsiteY366" fmla="*/ 0 h 9525"/>
                              <a:gd name="connsiteX367" fmla="*/ 21164 w 28575"/>
                              <a:gd name="connsiteY367" fmla="*/ 0 h 9525"/>
                              <a:gd name="connsiteX368" fmla="*/ 21164 w 28575"/>
                              <a:gd name="connsiteY368" fmla="*/ 0 h 9525"/>
                              <a:gd name="connsiteX369" fmla="*/ 21164 w 28575"/>
                              <a:gd name="connsiteY369" fmla="*/ 4763 h 9525"/>
                              <a:gd name="connsiteX370" fmla="*/ 21164 w 28575"/>
                              <a:gd name="connsiteY370" fmla="*/ 4763 h 9525"/>
                              <a:gd name="connsiteX371" fmla="*/ 21164 w 28575"/>
                              <a:gd name="connsiteY371" fmla="*/ 4763 h 9525"/>
                              <a:gd name="connsiteX372" fmla="*/ 21164 w 28575"/>
                              <a:gd name="connsiteY372" fmla="*/ 4763 h 9525"/>
                              <a:gd name="connsiteX373" fmla="*/ 21164 w 28575"/>
                              <a:gd name="connsiteY373" fmla="*/ 4763 h 9525"/>
                              <a:gd name="connsiteX374" fmla="*/ 21164 w 28575"/>
                              <a:gd name="connsiteY374" fmla="*/ 4763 h 9525"/>
                              <a:gd name="connsiteX375" fmla="*/ 21164 w 28575"/>
                              <a:gd name="connsiteY375" fmla="*/ 0 h 9525"/>
                              <a:gd name="connsiteX376" fmla="*/ 21164 w 28575"/>
                              <a:gd name="connsiteY376" fmla="*/ 0 h 9525"/>
                              <a:gd name="connsiteX377" fmla="*/ 22222 w 28575"/>
                              <a:gd name="connsiteY377" fmla="*/ 0 h 9525"/>
                              <a:gd name="connsiteX378" fmla="*/ 22222 w 28575"/>
                              <a:gd name="connsiteY378" fmla="*/ 0 h 9525"/>
                              <a:gd name="connsiteX379" fmla="*/ 22222 w 28575"/>
                              <a:gd name="connsiteY379" fmla="*/ 4763 h 9525"/>
                              <a:gd name="connsiteX380" fmla="*/ 22222 w 28575"/>
                              <a:gd name="connsiteY380" fmla="*/ 0 h 9525"/>
                              <a:gd name="connsiteX381" fmla="*/ 22222 w 28575"/>
                              <a:gd name="connsiteY381" fmla="*/ 4763 h 9525"/>
                              <a:gd name="connsiteX382" fmla="*/ 22222 w 28575"/>
                              <a:gd name="connsiteY382" fmla="*/ 4763 h 9525"/>
                              <a:gd name="connsiteX383" fmla="*/ 22222 w 28575"/>
                              <a:gd name="connsiteY383" fmla="*/ 0 h 9525"/>
                              <a:gd name="connsiteX384" fmla="*/ 22222 w 28575"/>
                              <a:gd name="connsiteY384" fmla="*/ 4763 h 9525"/>
                              <a:gd name="connsiteX385" fmla="*/ 22222 w 28575"/>
                              <a:gd name="connsiteY385" fmla="*/ 0 h 9525"/>
                              <a:gd name="connsiteX386" fmla="*/ 22222 w 28575"/>
                              <a:gd name="connsiteY386" fmla="*/ 0 h 9525"/>
                              <a:gd name="connsiteX387" fmla="*/ 22222 w 28575"/>
                              <a:gd name="connsiteY387" fmla="*/ 0 h 9525"/>
                              <a:gd name="connsiteX388" fmla="*/ 22222 w 28575"/>
                              <a:gd name="connsiteY388" fmla="*/ 4763 h 9525"/>
                              <a:gd name="connsiteX389" fmla="*/ 22222 w 28575"/>
                              <a:gd name="connsiteY389" fmla="*/ 4763 h 9525"/>
                              <a:gd name="connsiteX390" fmla="*/ 22222 w 28575"/>
                              <a:gd name="connsiteY390" fmla="*/ 4763 h 9525"/>
                              <a:gd name="connsiteX391" fmla="*/ 22222 w 28575"/>
                              <a:gd name="connsiteY391" fmla="*/ 4763 h 9525"/>
                              <a:gd name="connsiteX392" fmla="*/ 22222 w 28575"/>
                              <a:gd name="connsiteY392" fmla="*/ 4763 h 9525"/>
                              <a:gd name="connsiteX393" fmla="*/ 22222 w 28575"/>
                              <a:gd name="connsiteY393" fmla="*/ 0 h 9525"/>
                              <a:gd name="connsiteX394" fmla="*/ 22222 w 28575"/>
                              <a:gd name="connsiteY394" fmla="*/ 0 h 9525"/>
                              <a:gd name="connsiteX395" fmla="*/ 23279 w 28575"/>
                              <a:gd name="connsiteY395" fmla="*/ 4763 h 9525"/>
                              <a:gd name="connsiteX396" fmla="*/ 23279 w 28575"/>
                              <a:gd name="connsiteY396" fmla="*/ 4763 h 9525"/>
                              <a:gd name="connsiteX397" fmla="*/ 23279 w 28575"/>
                              <a:gd name="connsiteY397" fmla="*/ 0 h 9525"/>
                              <a:gd name="connsiteX398" fmla="*/ 23279 w 28575"/>
                              <a:gd name="connsiteY398" fmla="*/ 0 h 9525"/>
                              <a:gd name="connsiteX399" fmla="*/ 23279 w 28575"/>
                              <a:gd name="connsiteY399" fmla="*/ 0 h 9525"/>
                              <a:gd name="connsiteX400" fmla="*/ 23279 w 28575"/>
                              <a:gd name="connsiteY400" fmla="*/ 0 h 9525"/>
                              <a:gd name="connsiteX401" fmla="*/ 23279 w 28575"/>
                              <a:gd name="connsiteY401" fmla="*/ 0 h 9525"/>
                              <a:gd name="connsiteX402" fmla="*/ 23279 w 28575"/>
                              <a:gd name="connsiteY402" fmla="*/ 4763 h 9525"/>
                              <a:gd name="connsiteX403" fmla="*/ 23279 w 28575"/>
                              <a:gd name="connsiteY403" fmla="*/ 4763 h 9525"/>
                              <a:gd name="connsiteX404" fmla="*/ 23279 w 28575"/>
                              <a:gd name="connsiteY404" fmla="*/ 4763 h 9525"/>
                              <a:gd name="connsiteX405" fmla="*/ 23279 w 28575"/>
                              <a:gd name="connsiteY405" fmla="*/ 4763 h 9525"/>
                              <a:gd name="connsiteX406" fmla="*/ 23279 w 28575"/>
                              <a:gd name="connsiteY406" fmla="*/ 4763 h 9525"/>
                              <a:gd name="connsiteX407" fmla="*/ 23279 w 28575"/>
                              <a:gd name="connsiteY407" fmla="*/ 4763 h 9525"/>
                              <a:gd name="connsiteX408" fmla="*/ 23279 w 28575"/>
                              <a:gd name="connsiteY408" fmla="*/ 4763 h 9525"/>
                              <a:gd name="connsiteX409" fmla="*/ 23279 w 28575"/>
                              <a:gd name="connsiteY409" fmla="*/ 4763 h 9525"/>
                              <a:gd name="connsiteX410" fmla="*/ 23279 w 28575"/>
                              <a:gd name="connsiteY410" fmla="*/ 4763 h 9525"/>
                              <a:gd name="connsiteX411" fmla="*/ 23279 w 28575"/>
                              <a:gd name="connsiteY411" fmla="*/ 4763 h 9525"/>
                              <a:gd name="connsiteX412" fmla="*/ 23279 w 28575"/>
                              <a:gd name="connsiteY412" fmla="*/ 4763 h 9525"/>
                              <a:gd name="connsiteX413" fmla="*/ 23279 w 28575"/>
                              <a:gd name="connsiteY413" fmla="*/ 0 h 9525"/>
                              <a:gd name="connsiteX414" fmla="*/ 23279 w 28575"/>
                              <a:gd name="connsiteY414" fmla="*/ 4763 h 9525"/>
                              <a:gd name="connsiteX415" fmla="*/ 23279 w 28575"/>
                              <a:gd name="connsiteY415" fmla="*/ 0 h 9525"/>
                              <a:gd name="connsiteX416" fmla="*/ 23279 w 28575"/>
                              <a:gd name="connsiteY416" fmla="*/ 4763 h 9525"/>
                              <a:gd name="connsiteX417" fmla="*/ 23279 w 28575"/>
                              <a:gd name="connsiteY417" fmla="*/ 4763 h 9525"/>
                              <a:gd name="connsiteX418" fmla="*/ 23279 w 28575"/>
                              <a:gd name="connsiteY418" fmla="*/ 0 h 9525"/>
                              <a:gd name="connsiteX419" fmla="*/ 23279 w 28575"/>
                              <a:gd name="connsiteY419" fmla="*/ 4763 h 9525"/>
                              <a:gd name="connsiteX420" fmla="*/ 23279 w 28575"/>
                              <a:gd name="connsiteY420" fmla="*/ 4763 h 9525"/>
                              <a:gd name="connsiteX421" fmla="*/ 24346 w 28575"/>
                              <a:gd name="connsiteY421" fmla="*/ 4763 h 9525"/>
                              <a:gd name="connsiteX422" fmla="*/ 24346 w 28575"/>
                              <a:gd name="connsiteY422" fmla="*/ 4763 h 9525"/>
                              <a:gd name="connsiteX423" fmla="*/ 24346 w 28575"/>
                              <a:gd name="connsiteY423" fmla="*/ 4763 h 9525"/>
                              <a:gd name="connsiteX424" fmla="*/ 24346 w 28575"/>
                              <a:gd name="connsiteY424" fmla="*/ 4763 h 9525"/>
                              <a:gd name="connsiteX425" fmla="*/ 24346 w 28575"/>
                              <a:gd name="connsiteY425" fmla="*/ 0 h 9525"/>
                              <a:gd name="connsiteX426" fmla="*/ 24346 w 28575"/>
                              <a:gd name="connsiteY426" fmla="*/ 4763 h 9525"/>
                              <a:gd name="connsiteX427" fmla="*/ 24346 w 28575"/>
                              <a:gd name="connsiteY427" fmla="*/ 4763 h 9525"/>
                              <a:gd name="connsiteX428" fmla="*/ 24346 w 28575"/>
                              <a:gd name="connsiteY428" fmla="*/ 4763 h 9525"/>
                              <a:gd name="connsiteX429" fmla="*/ 24346 w 28575"/>
                              <a:gd name="connsiteY429" fmla="*/ 4763 h 9525"/>
                              <a:gd name="connsiteX430" fmla="*/ 24346 w 28575"/>
                              <a:gd name="connsiteY430" fmla="*/ 4763 h 9525"/>
                              <a:gd name="connsiteX431" fmla="*/ 24346 w 28575"/>
                              <a:gd name="connsiteY431" fmla="*/ 4763 h 9525"/>
                              <a:gd name="connsiteX432" fmla="*/ 24346 w 28575"/>
                              <a:gd name="connsiteY432" fmla="*/ 4763 h 9525"/>
                              <a:gd name="connsiteX433" fmla="*/ 24346 w 28575"/>
                              <a:gd name="connsiteY433" fmla="*/ 4763 h 9525"/>
                              <a:gd name="connsiteX434" fmla="*/ 24346 w 28575"/>
                              <a:gd name="connsiteY434" fmla="*/ 4763 h 9525"/>
                              <a:gd name="connsiteX435" fmla="*/ 24346 w 28575"/>
                              <a:gd name="connsiteY435" fmla="*/ 4763 h 9525"/>
                              <a:gd name="connsiteX436" fmla="*/ 24346 w 28575"/>
                              <a:gd name="connsiteY436" fmla="*/ 4763 h 9525"/>
                              <a:gd name="connsiteX437" fmla="*/ 24346 w 28575"/>
                              <a:gd name="connsiteY437" fmla="*/ 4763 h 9525"/>
                              <a:gd name="connsiteX438" fmla="*/ 24346 w 28575"/>
                              <a:gd name="connsiteY438" fmla="*/ 4763 h 9525"/>
                              <a:gd name="connsiteX439" fmla="*/ 25403 w 28575"/>
                              <a:gd name="connsiteY439" fmla="*/ 4763 h 9525"/>
                              <a:gd name="connsiteX440" fmla="*/ 25403 w 28575"/>
                              <a:gd name="connsiteY440" fmla="*/ 4763 h 9525"/>
                              <a:gd name="connsiteX441" fmla="*/ 25403 w 28575"/>
                              <a:gd name="connsiteY441" fmla="*/ 4763 h 9525"/>
                              <a:gd name="connsiteX442" fmla="*/ 25403 w 28575"/>
                              <a:gd name="connsiteY442" fmla="*/ 0 h 9525"/>
                              <a:gd name="connsiteX443" fmla="*/ 25403 w 28575"/>
                              <a:gd name="connsiteY443" fmla="*/ 0 h 9525"/>
                              <a:gd name="connsiteX444" fmla="*/ 25403 w 28575"/>
                              <a:gd name="connsiteY444" fmla="*/ 0 h 9525"/>
                              <a:gd name="connsiteX445" fmla="*/ 25403 w 28575"/>
                              <a:gd name="connsiteY445" fmla="*/ 4763 h 9525"/>
                              <a:gd name="connsiteX446" fmla="*/ 25403 w 28575"/>
                              <a:gd name="connsiteY446" fmla="*/ 4763 h 9525"/>
                              <a:gd name="connsiteX447" fmla="*/ 25403 w 28575"/>
                              <a:gd name="connsiteY447" fmla="*/ 4763 h 9525"/>
                              <a:gd name="connsiteX448" fmla="*/ 25403 w 28575"/>
                              <a:gd name="connsiteY448" fmla="*/ 4763 h 9525"/>
                              <a:gd name="connsiteX449" fmla="*/ 25403 w 28575"/>
                              <a:gd name="connsiteY449" fmla="*/ 4763 h 9525"/>
                              <a:gd name="connsiteX450" fmla="*/ 25403 w 28575"/>
                              <a:gd name="connsiteY450" fmla="*/ 4763 h 9525"/>
                              <a:gd name="connsiteX451" fmla="*/ 25403 w 28575"/>
                              <a:gd name="connsiteY451" fmla="*/ 4763 h 9525"/>
                              <a:gd name="connsiteX452" fmla="*/ 25403 w 28575"/>
                              <a:gd name="connsiteY452" fmla="*/ 4763 h 9525"/>
                              <a:gd name="connsiteX453" fmla="*/ 25403 w 28575"/>
                              <a:gd name="connsiteY453" fmla="*/ 4763 h 9525"/>
                              <a:gd name="connsiteX454" fmla="*/ 25403 w 28575"/>
                              <a:gd name="connsiteY454" fmla="*/ 4763 h 9525"/>
                              <a:gd name="connsiteX455" fmla="*/ 25403 w 28575"/>
                              <a:gd name="connsiteY455" fmla="*/ 4763 h 9525"/>
                              <a:gd name="connsiteX456" fmla="*/ 25403 w 28575"/>
                              <a:gd name="connsiteY456" fmla="*/ 0 h 9525"/>
                              <a:gd name="connsiteX457" fmla="*/ 26461 w 28575"/>
                              <a:gd name="connsiteY457" fmla="*/ 0 h 9525"/>
                              <a:gd name="connsiteX458" fmla="*/ 26461 w 28575"/>
                              <a:gd name="connsiteY458" fmla="*/ 0 h 9525"/>
                              <a:gd name="connsiteX459" fmla="*/ 26461 w 28575"/>
                              <a:gd name="connsiteY459" fmla="*/ 0 h 9525"/>
                              <a:gd name="connsiteX460" fmla="*/ 26461 w 28575"/>
                              <a:gd name="connsiteY460" fmla="*/ 0 h 9525"/>
                              <a:gd name="connsiteX461" fmla="*/ 26461 w 28575"/>
                              <a:gd name="connsiteY461" fmla="*/ 0 h 9525"/>
                              <a:gd name="connsiteX462" fmla="*/ 26461 w 28575"/>
                              <a:gd name="connsiteY462" fmla="*/ 0 h 9525"/>
                              <a:gd name="connsiteX463" fmla="*/ 26461 w 28575"/>
                              <a:gd name="connsiteY463" fmla="*/ 0 h 9525"/>
                              <a:gd name="connsiteX464" fmla="*/ 26461 w 28575"/>
                              <a:gd name="connsiteY464" fmla="*/ 0 h 9525"/>
                              <a:gd name="connsiteX465" fmla="*/ 26461 w 28575"/>
                              <a:gd name="connsiteY465" fmla="*/ 0 h 9525"/>
                              <a:gd name="connsiteX466" fmla="*/ 26461 w 28575"/>
                              <a:gd name="connsiteY466" fmla="*/ 0 h 9525"/>
                              <a:gd name="connsiteX467" fmla="*/ 26461 w 28575"/>
                              <a:gd name="connsiteY467" fmla="*/ 0 h 9525"/>
                              <a:gd name="connsiteX468" fmla="*/ 26461 w 28575"/>
                              <a:gd name="connsiteY468" fmla="*/ 0 h 9525"/>
                              <a:gd name="connsiteX469" fmla="*/ 26461 w 28575"/>
                              <a:gd name="connsiteY469" fmla="*/ 0 h 9525"/>
                              <a:gd name="connsiteX470" fmla="*/ 26461 w 28575"/>
                              <a:gd name="connsiteY470" fmla="*/ 4763 h 9525"/>
                              <a:gd name="connsiteX471" fmla="*/ 26461 w 28575"/>
                              <a:gd name="connsiteY471" fmla="*/ 4763 h 9525"/>
                              <a:gd name="connsiteX472" fmla="*/ 26461 w 28575"/>
                              <a:gd name="connsiteY472" fmla="*/ 4763 h 9525"/>
                              <a:gd name="connsiteX473" fmla="*/ 26461 w 28575"/>
                              <a:gd name="connsiteY473" fmla="*/ 4763 h 9525"/>
                              <a:gd name="connsiteX474" fmla="*/ 26461 w 28575"/>
                              <a:gd name="connsiteY474" fmla="*/ 4763 h 9525"/>
                              <a:gd name="connsiteX475" fmla="*/ 27518 w 28575"/>
                              <a:gd name="connsiteY475" fmla="*/ 4763 h 9525"/>
                              <a:gd name="connsiteX476" fmla="*/ 27518 w 28575"/>
                              <a:gd name="connsiteY476" fmla="*/ 4763 h 9525"/>
                              <a:gd name="connsiteX477" fmla="*/ 27518 w 28575"/>
                              <a:gd name="connsiteY477" fmla="*/ 4763 h 9525"/>
                              <a:gd name="connsiteX478" fmla="*/ 27518 w 28575"/>
                              <a:gd name="connsiteY478" fmla="*/ 4763 h 9525"/>
                              <a:gd name="connsiteX479" fmla="*/ 27518 w 28575"/>
                              <a:gd name="connsiteY479" fmla="*/ 4763 h 9525"/>
                              <a:gd name="connsiteX480" fmla="*/ 27518 w 28575"/>
                              <a:gd name="connsiteY480" fmla="*/ 4763 h 9525"/>
                              <a:gd name="connsiteX481" fmla="*/ 27518 w 28575"/>
                              <a:gd name="connsiteY481" fmla="*/ 0 h 9525"/>
                              <a:gd name="connsiteX482" fmla="*/ 27518 w 28575"/>
                              <a:gd name="connsiteY482" fmla="*/ 0 h 9525"/>
                              <a:gd name="connsiteX483" fmla="*/ 27518 w 28575"/>
                              <a:gd name="connsiteY483" fmla="*/ 4763 h 9525"/>
                              <a:gd name="connsiteX484" fmla="*/ 27518 w 28575"/>
                              <a:gd name="connsiteY484" fmla="*/ 4763 h 9525"/>
                              <a:gd name="connsiteX485" fmla="*/ 27518 w 28575"/>
                              <a:gd name="connsiteY485" fmla="*/ 4763 h 9525"/>
                              <a:gd name="connsiteX486" fmla="*/ 27518 w 28575"/>
                              <a:gd name="connsiteY486" fmla="*/ 4763 h 9525"/>
                              <a:gd name="connsiteX487" fmla="*/ 27518 w 28575"/>
                              <a:gd name="connsiteY487" fmla="*/ 4763 h 9525"/>
                              <a:gd name="connsiteX488" fmla="*/ 27518 w 28575"/>
                              <a:gd name="connsiteY488" fmla="*/ 4763 h 9525"/>
                              <a:gd name="connsiteX489" fmla="*/ 27518 w 28575"/>
                              <a:gd name="connsiteY489" fmla="*/ 4763 h 9525"/>
                              <a:gd name="connsiteX490" fmla="*/ 27518 w 28575"/>
                              <a:gd name="connsiteY490" fmla="*/ 4763 h 9525"/>
                              <a:gd name="connsiteX491" fmla="*/ 27518 w 28575"/>
                              <a:gd name="connsiteY491" fmla="*/ 4763 h 9525"/>
                              <a:gd name="connsiteX492" fmla="*/ 27518 w 28575"/>
                              <a:gd name="connsiteY492" fmla="*/ 0 h 9525"/>
                              <a:gd name="connsiteX493" fmla="*/ 27518 w 28575"/>
                              <a:gd name="connsiteY493" fmla="*/ 0 h 9525"/>
                              <a:gd name="connsiteX494" fmla="*/ 27518 w 28575"/>
                              <a:gd name="connsiteY494" fmla="*/ 4763 h 9525"/>
                              <a:gd name="connsiteX495" fmla="*/ 28575 w 28575"/>
                              <a:gd name="connsiteY495" fmla="*/ 4763 h 9525"/>
                              <a:gd name="connsiteX496" fmla="*/ 28575 w 28575"/>
                              <a:gd name="connsiteY496" fmla="*/ 4763 h 9525"/>
                              <a:gd name="connsiteX497" fmla="*/ 28575 w 28575"/>
                              <a:gd name="connsiteY497" fmla="*/ 4763 h 9525"/>
                              <a:gd name="connsiteX498" fmla="*/ 28575 w 28575"/>
                              <a:gd name="connsiteY498" fmla="*/ 4763 h 9525"/>
                              <a:gd name="connsiteX499" fmla="*/ 28575 w 28575"/>
                              <a:gd name="connsiteY499" fmla="*/ 4763 h 9525"/>
                              <a:gd name="connsiteX500" fmla="*/ 28575 w 28575"/>
                              <a:gd name="connsiteY500" fmla="*/ 4763 h 9525"/>
                              <a:gd name="connsiteX501" fmla="*/ 28575 w 28575"/>
                              <a:gd name="connsiteY501" fmla="*/ 4763 h 9525"/>
                              <a:gd name="connsiteX502" fmla="*/ 28575 w 28575"/>
                              <a:gd name="connsiteY502" fmla="*/ 4763 h 9525"/>
                              <a:gd name="connsiteX503" fmla="*/ 28575 w 28575"/>
                              <a:gd name="connsiteY503" fmla="*/ 0 h 9525"/>
                              <a:gd name="connsiteX504" fmla="*/ 28575 w 28575"/>
                              <a:gd name="connsiteY504" fmla="*/ 0 h 9525"/>
                              <a:gd name="connsiteX505" fmla="*/ 28575 w 28575"/>
                              <a:gd name="connsiteY505" fmla="*/ 4763 h 9525"/>
                              <a:gd name="connsiteX506" fmla="*/ 28575 w 28575"/>
                              <a:gd name="connsiteY506" fmla="*/ 4763 h 9525"/>
                              <a:gd name="connsiteX507" fmla="*/ 28575 w 28575"/>
                              <a:gd name="connsiteY507" fmla="*/ 4763 h 9525"/>
                              <a:gd name="connsiteX508" fmla="*/ 28575 w 28575"/>
                              <a:gd name="connsiteY508" fmla="*/ 4763 h 9525"/>
                              <a:gd name="connsiteX509" fmla="*/ 28575 w 28575"/>
                              <a:gd name="connsiteY509" fmla="*/ 4763 h 9525"/>
                              <a:gd name="connsiteX510" fmla="*/ 28575 w 28575"/>
                              <a:gd name="connsiteY510" fmla="*/ 4763 h 9525"/>
                              <a:gd name="connsiteX511" fmla="*/ 28575 w 28575"/>
                              <a:gd name="connsiteY511" fmla="*/ 476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0"/>
                                </a:moveTo>
                                <a:lnTo>
                                  <a:pt x="0" y="0"/>
                                </a:lnTo>
                                <a:lnTo>
                                  <a:pt x="0" y="4763"/>
                                </a:lnTo>
                                <a:lnTo>
                                  <a:pt x="0" y="4763"/>
                                </a:lnTo>
                                <a:lnTo>
                                  <a:pt x="0" y="4763"/>
                                </a:lnTo>
                                <a:lnTo>
                                  <a:pt x="0" y="4763"/>
                                </a:lnTo>
                                <a:lnTo>
                                  <a:pt x="0" y="0"/>
                                </a:lnTo>
                                <a:lnTo>
                                  <a:pt x="1057" y="0"/>
                                </a:lnTo>
                                <a:lnTo>
                                  <a:pt x="1057" y="0"/>
                                </a:lnTo>
                                <a:lnTo>
                                  <a:pt x="1057" y="0"/>
                                </a:lnTo>
                                <a:lnTo>
                                  <a:pt x="1057" y="0"/>
                                </a:lnTo>
                                <a:lnTo>
                                  <a:pt x="1057" y="0"/>
                                </a:lnTo>
                                <a:lnTo>
                                  <a:pt x="1057" y="0"/>
                                </a:lnTo>
                                <a:lnTo>
                                  <a:pt x="1057" y="0"/>
                                </a:lnTo>
                                <a:lnTo>
                                  <a:pt x="1057" y="0"/>
                                </a:lnTo>
                                <a:lnTo>
                                  <a:pt x="1057" y="0"/>
                                </a:lnTo>
                                <a:lnTo>
                                  <a:pt x="1057" y="0"/>
                                </a:lnTo>
                                <a:lnTo>
                                  <a:pt x="1057" y="4763"/>
                                </a:lnTo>
                                <a:lnTo>
                                  <a:pt x="1057" y="0"/>
                                </a:lnTo>
                                <a:lnTo>
                                  <a:pt x="1057" y="0"/>
                                </a:lnTo>
                                <a:lnTo>
                                  <a:pt x="1057" y="0"/>
                                </a:lnTo>
                                <a:lnTo>
                                  <a:pt x="1057" y="0"/>
                                </a:lnTo>
                                <a:lnTo>
                                  <a:pt x="1057" y="4763"/>
                                </a:lnTo>
                                <a:lnTo>
                                  <a:pt x="1057" y="4763"/>
                                </a:lnTo>
                                <a:lnTo>
                                  <a:pt x="1057" y="0"/>
                                </a:lnTo>
                                <a:lnTo>
                                  <a:pt x="2114" y="0"/>
                                </a:lnTo>
                                <a:lnTo>
                                  <a:pt x="2114" y="0"/>
                                </a:lnTo>
                                <a:lnTo>
                                  <a:pt x="2114" y="0"/>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3172" y="4763"/>
                                </a:lnTo>
                                <a:lnTo>
                                  <a:pt x="3172" y="4763"/>
                                </a:lnTo>
                                <a:lnTo>
                                  <a:pt x="3172" y="4763"/>
                                </a:lnTo>
                                <a:lnTo>
                                  <a:pt x="3172" y="4763"/>
                                </a:lnTo>
                                <a:lnTo>
                                  <a:pt x="3172" y="4763"/>
                                </a:lnTo>
                                <a:lnTo>
                                  <a:pt x="3172" y="4763"/>
                                </a:lnTo>
                                <a:lnTo>
                                  <a:pt x="3172" y="4763"/>
                                </a:lnTo>
                                <a:lnTo>
                                  <a:pt x="3172" y="0"/>
                                </a:lnTo>
                                <a:lnTo>
                                  <a:pt x="3172" y="0"/>
                                </a:lnTo>
                                <a:lnTo>
                                  <a:pt x="3172" y="0"/>
                                </a:lnTo>
                                <a:lnTo>
                                  <a:pt x="3172" y="0"/>
                                </a:lnTo>
                                <a:lnTo>
                                  <a:pt x="3172" y="4763"/>
                                </a:lnTo>
                                <a:lnTo>
                                  <a:pt x="3172" y="4763"/>
                                </a:lnTo>
                                <a:lnTo>
                                  <a:pt x="3172" y="4763"/>
                                </a:lnTo>
                                <a:lnTo>
                                  <a:pt x="3172" y="4763"/>
                                </a:lnTo>
                                <a:lnTo>
                                  <a:pt x="3172" y="4763"/>
                                </a:lnTo>
                                <a:lnTo>
                                  <a:pt x="3172" y="4763"/>
                                </a:lnTo>
                                <a:lnTo>
                                  <a:pt x="3172" y="0"/>
                                </a:lnTo>
                                <a:lnTo>
                                  <a:pt x="3172" y="0"/>
                                </a:lnTo>
                                <a:lnTo>
                                  <a:pt x="3172" y="0"/>
                                </a:lnTo>
                                <a:lnTo>
                                  <a:pt x="4229" y="0"/>
                                </a:lnTo>
                                <a:lnTo>
                                  <a:pt x="4229" y="0"/>
                                </a:lnTo>
                                <a:lnTo>
                                  <a:pt x="4229" y="0"/>
                                </a:lnTo>
                                <a:lnTo>
                                  <a:pt x="4229" y="0"/>
                                </a:lnTo>
                                <a:lnTo>
                                  <a:pt x="4229" y="0"/>
                                </a:lnTo>
                                <a:lnTo>
                                  <a:pt x="4229" y="4763"/>
                                </a:lnTo>
                                <a:lnTo>
                                  <a:pt x="4229" y="4763"/>
                                </a:lnTo>
                                <a:lnTo>
                                  <a:pt x="4229" y="4763"/>
                                </a:lnTo>
                                <a:lnTo>
                                  <a:pt x="4229" y="4763"/>
                                </a:lnTo>
                                <a:lnTo>
                                  <a:pt x="4229" y="4763"/>
                                </a:lnTo>
                                <a:lnTo>
                                  <a:pt x="4229" y="0"/>
                                </a:lnTo>
                                <a:lnTo>
                                  <a:pt x="4229" y="0"/>
                                </a:lnTo>
                                <a:lnTo>
                                  <a:pt x="4229" y="0"/>
                                </a:lnTo>
                                <a:lnTo>
                                  <a:pt x="4229" y="0"/>
                                </a:lnTo>
                                <a:lnTo>
                                  <a:pt x="4229" y="0"/>
                                </a:lnTo>
                                <a:lnTo>
                                  <a:pt x="4229" y="4763"/>
                                </a:lnTo>
                                <a:lnTo>
                                  <a:pt x="4229" y="0"/>
                                </a:lnTo>
                                <a:lnTo>
                                  <a:pt x="4229" y="0"/>
                                </a:lnTo>
                                <a:lnTo>
                                  <a:pt x="5296" y="4763"/>
                                </a:lnTo>
                                <a:lnTo>
                                  <a:pt x="5296" y="0"/>
                                </a:lnTo>
                                <a:lnTo>
                                  <a:pt x="5296" y="0"/>
                                </a:lnTo>
                                <a:lnTo>
                                  <a:pt x="5296" y="0"/>
                                </a:lnTo>
                                <a:lnTo>
                                  <a:pt x="5296" y="0"/>
                                </a:lnTo>
                                <a:lnTo>
                                  <a:pt x="5296" y="4763"/>
                                </a:lnTo>
                                <a:lnTo>
                                  <a:pt x="5296" y="4763"/>
                                </a:lnTo>
                                <a:lnTo>
                                  <a:pt x="5296" y="4763"/>
                                </a:lnTo>
                                <a:lnTo>
                                  <a:pt x="5296" y="4763"/>
                                </a:lnTo>
                                <a:lnTo>
                                  <a:pt x="5296" y="4763"/>
                                </a:lnTo>
                                <a:lnTo>
                                  <a:pt x="5296" y="4763"/>
                                </a:lnTo>
                                <a:lnTo>
                                  <a:pt x="5296" y="0"/>
                                </a:lnTo>
                                <a:lnTo>
                                  <a:pt x="5296" y="0"/>
                                </a:lnTo>
                                <a:lnTo>
                                  <a:pt x="5296" y="0"/>
                                </a:lnTo>
                                <a:lnTo>
                                  <a:pt x="5296" y="0"/>
                                </a:lnTo>
                                <a:lnTo>
                                  <a:pt x="5296" y="0"/>
                                </a:lnTo>
                                <a:lnTo>
                                  <a:pt x="5296" y="4763"/>
                                </a:lnTo>
                                <a:lnTo>
                                  <a:pt x="5296" y="4763"/>
                                </a:lnTo>
                                <a:lnTo>
                                  <a:pt x="6353" y="4763"/>
                                </a:lnTo>
                                <a:lnTo>
                                  <a:pt x="6353" y="4763"/>
                                </a:lnTo>
                                <a:lnTo>
                                  <a:pt x="6353" y="4763"/>
                                </a:lnTo>
                                <a:lnTo>
                                  <a:pt x="6353" y="4763"/>
                                </a:lnTo>
                                <a:lnTo>
                                  <a:pt x="6353" y="0"/>
                                </a:lnTo>
                                <a:lnTo>
                                  <a:pt x="6353" y="0"/>
                                </a:lnTo>
                                <a:lnTo>
                                  <a:pt x="6353" y="0"/>
                                </a:lnTo>
                                <a:lnTo>
                                  <a:pt x="6353" y="0"/>
                                </a:lnTo>
                                <a:lnTo>
                                  <a:pt x="6353" y="0"/>
                                </a:lnTo>
                                <a:lnTo>
                                  <a:pt x="6353" y="0"/>
                                </a:lnTo>
                                <a:lnTo>
                                  <a:pt x="6353" y="0"/>
                                </a:lnTo>
                                <a:lnTo>
                                  <a:pt x="6353" y="4763"/>
                                </a:lnTo>
                                <a:lnTo>
                                  <a:pt x="6353" y="4763"/>
                                </a:lnTo>
                                <a:lnTo>
                                  <a:pt x="6353" y="4763"/>
                                </a:lnTo>
                                <a:lnTo>
                                  <a:pt x="6353" y="4763"/>
                                </a:lnTo>
                                <a:lnTo>
                                  <a:pt x="6353" y="4763"/>
                                </a:lnTo>
                                <a:lnTo>
                                  <a:pt x="6353" y="0"/>
                                </a:lnTo>
                                <a:lnTo>
                                  <a:pt x="6353" y="4763"/>
                                </a:lnTo>
                                <a:lnTo>
                                  <a:pt x="7411" y="4763"/>
                                </a:lnTo>
                                <a:lnTo>
                                  <a:pt x="7411" y="4763"/>
                                </a:lnTo>
                                <a:lnTo>
                                  <a:pt x="7411" y="9525"/>
                                </a:lnTo>
                                <a:lnTo>
                                  <a:pt x="7411" y="4763"/>
                                </a:lnTo>
                                <a:lnTo>
                                  <a:pt x="7411" y="4763"/>
                                </a:lnTo>
                                <a:lnTo>
                                  <a:pt x="7411" y="4763"/>
                                </a:lnTo>
                                <a:lnTo>
                                  <a:pt x="7411" y="4763"/>
                                </a:lnTo>
                                <a:lnTo>
                                  <a:pt x="7411" y="4763"/>
                                </a:lnTo>
                                <a:lnTo>
                                  <a:pt x="7411" y="4763"/>
                                </a:lnTo>
                                <a:lnTo>
                                  <a:pt x="7411" y="4763"/>
                                </a:lnTo>
                                <a:lnTo>
                                  <a:pt x="7411" y="0"/>
                                </a:lnTo>
                                <a:lnTo>
                                  <a:pt x="7411" y="0"/>
                                </a:lnTo>
                                <a:lnTo>
                                  <a:pt x="7411" y="0"/>
                                </a:lnTo>
                                <a:lnTo>
                                  <a:pt x="7411" y="0"/>
                                </a:lnTo>
                                <a:lnTo>
                                  <a:pt x="7411" y="0"/>
                                </a:lnTo>
                                <a:lnTo>
                                  <a:pt x="7411" y="0"/>
                                </a:lnTo>
                                <a:lnTo>
                                  <a:pt x="7411" y="0"/>
                                </a:lnTo>
                                <a:lnTo>
                                  <a:pt x="7411" y="0"/>
                                </a:lnTo>
                                <a:lnTo>
                                  <a:pt x="7411" y="0"/>
                                </a:lnTo>
                                <a:lnTo>
                                  <a:pt x="7411" y="0"/>
                                </a:lnTo>
                                <a:lnTo>
                                  <a:pt x="8468" y="0"/>
                                </a:lnTo>
                                <a:lnTo>
                                  <a:pt x="8468" y="0"/>
                                </a:lnTo>
                                <a:lnTo>
                                  <a:pt x="8468" y="0"/>
                                </a:lnTo>
                                <a:lnTo>
                                  <a:pt x="8468" y="0"/>
                                </a:lnTo>
                                <a:lnTo>
                                  <a:pt x="8468" y="0"/>
                                </a:lnTo>
                                <a:lnTo>
                                  <a:pt x="8468" y="0"/>
                                </a:lnTo>
                                <a:lnTo>
                                  <a:pt x="8468" y="4763"/>
                                </a:lnTo>
                                <a:lnTo>
                                  <a:pt x="8468" y="0"/>
                                </a:lnTo>
                                <a:lnTo>
                                  <a:pt x="8468" y="4763"/>
                                </a:lnTo>
                                <a:lnTo>
                                  <a:pt x="8468" y="4763"/>
                                </a:lnTo>
                                <a:lnTo>
                                  <a:pt x="8468" y="4763"/>
                                </a:lnTo>
                                <a:lnTo>
                                  <a:pt x="8468" y="4763"/>
                                </a:lnTo>
                                <a:lnTo>
                                  <a:pt x="8468" y="4763"/>
                                </a:lnTo>
                                <a:lnTo>
                                  <a:pt x="8468" y="4763"/>
                                </a:lnTo>
                                <a:lnTo>
                                  <a:pt x="8468" y="0"/>
                                </a:lnTo>
                                <a:lnTo>
                                  <a:pt x="8468" y="4763"/>
                                </a:lnTo>
                                <a:lnTo>
                                  <a:pt x="8468" y="4763"/>
                                </a:lnTo>
                                <a:lnTo>
                                  <a:pt x="8468" y="4763"/>
                                </a:lnTo>
                                <a:lnTo>
                                  <a:pt x="9525" y="4763"/>
                                </a:lnTo>
                                <a:lnTo>
                                  <a:pt x="9525" y="4763"/>
                                </a:lnTo>
                                <a:lnTo>
                                  <a:pt x="9525" y="4763"/>
                                </a:lnTo>
                                <a:lnTo>
                                  <a:pt x="9525" y="0"/>
                                </a:lnTo>
                                <a:lnTo>
                                  <a:pt x="9525" y="0"/>
                                </a:lnTo>
                                <a:lnTo>
                                  <a:pt x="9525" y="0"/>
                                </a:lnTo>
                                <a:lnTo>
                                  <a:pt x="9525" y="4763"/>
                                </a:lnTo>
                                <a:lnTo>
                                  <a:pt x="9525" y="4763"/>
                                </a:lnTo>
                                <a:lnTo>
                                  <a:pt x="9525" y="4763"/>
                                </a:lnTo>
                                <a:lnTo>
                                  <a:pt x="9525" y="4763"/>
                                </a:lnTo>
                                <a:lnTo>
                                  <a:pt x="9525" y="4763"/>
                                </a:lnTo>
                                <a:lnTo>
                                  <a:pt x="9525" y="4763"/>
                                </a:lnTo>
                                <a:lnTo>
                                  <a:pt x="9525" y="0"/>
                                </a:lnTo>
                                <a:lnTo>
                                  <a:pt x="9525" y="0"/>
                                </a:lnTo>
                                <a:lnTo>
                                  <a:pt x="9525" y="0"/>
                                </a:lnTo>
                                <a:lnTo>
                                  <a:pt x="9525" y="0"/>
                                </a:lnTo>
                                <a:lnTo>
                                  <a:pt x="9525" y="0"/>
                                </a:lnTo>
                                <a:lnTo>
                                  <a:pt x="9525" y="4763"/>
                                </a:lnTo>
                                <a:lnTo>
                                  <a:pt x="10582" y="4763"/>
                                </a:lnTo>
                                <a:lnTo>
                                  <a:pt x="10582" y="4763"/>
                                </a:lnTo>
                                <a:lnTo>
                                  <a:pt x="10582" y="0"/>
                                </a:lnTo>
                                <a:lnTo>
                                  <a:pt x="10582" y="0"/>
                                </a:lnTo>
                                <a:lnTo>
                                  <a:pt x="10582" y="0"/>
                                </a:lnTo>
                                <a:lnTo>
                                  <a:pt x="10582" y="0"/>
                                </a:lnTo>
                                <a:lnTo>
                                  <a:pt x="10582" y="4763"/>
                                </a:lnTo>
                                <a:lnTo>
                                  <a:pt x="10582" y="4763"/>
                                </a:lnTo>
                                <a:lnTo>
                                  <a:pt x="10582" y="0"/>
                                </a:lnTo>
                                <a:lnTo>
                                  <a:pt x="10582" y="0"/>
                                </a:lnTo>
                                <a:lnTo>
                                  <a:pt x="10582" y="0"/>
                                </a:lnTo>
                                <a:lnTo>
                                  <a:pt x="10582" y="4763"/>
                                </a:lnTo>
                                <a:lnTo>
                                  <a:pt x="10582" y="4763"/>
                                </a:lnTo>
                                <a:lnTo>
                                  <a:pt x="10582" y="4763"/>
                                </a:lnTo>
                                <a:lnTo>
                                  <a:pt x="10582" y="0"/>
                                </a:lnTo>
                                <a:lnTo>
                                  <a:pt x="10582" y="0"/>
                                </a:lnTo>
                                <a:lnTo>
                                  <a:pt x="10582" y="0"/>
                                </a:lnTo>
                                <a:lnTo>
                                  <a:pt x="10582" y="0"/>
                                </a:lnTo>
                                <a:lnTo>
                                  <a:pt x="10582" y="4763"/>
                                </a:lnTo>
                                <a:lnTo>
                                  <a:pt x="10582" y="4763"/>
                                </a:lnTo>
                                <a:lnTo>
                                  <a:pt x="11639" y="0"/>
                                </a:lnTo>
                                <a:lnTo>
                                  <a:pt x="11639" y="4763"/>
                                </a:lnTo>
                                <a:lnTo>
                                  <a:pt x="11639" y="4763"/>
                                </a:lnTo>
                                <a:lnTo>
                                  <a:pt x="11639" y="4763"/>
                                </a:lnTo>
                                <a:lnTo>
                                  <a:pt x="11639" y="4763"/>
                                </a:lnTo>
                                <a:lnTo>
                                  <a:pt x="11639" y="4763"/>
                                </a:lnTo>
                                <a:lnTo>
                                  <a:pt x="11639" y="0"/>
                                </a:lnTo>
                                <a:lnTo>
                                  <a:pt x="11639" y="0"/>
                                </a:lnTo>
                                <a:lnTo>
                                  <a:pt x="11639" y="0"/>
                                </a:lnTo>
                                <a:lnTo>
                                  <a:pt x="11639" y="0"/>
                                </a:lnTo>
                                <a:lnTo>
                                  <a:pt x="11639" y="0"/>
                                </a:lnTo>
                                <a:lnTo>
                                  <a:pt x="11639" y="0"/>
                                </a:lnTo>
                                <a:lnTo>
                                  <a:pt x="11639" y="0"/>
                                </a:lnTo>
                                <a:lnTo>
                                  <a:pt x="11639" y="4763"/>
                                </a:lnTo>
                                <a:lnTo>
                                  <a:pt x="11639" y="0"/>
                                </a:lnTo>
                                <a:lnTo>
                                  <a:pt x="11639" y="0"/>
                                </a:lnTo>
                                <a:lnTo>
                                  <a:pt x="11639" y="0"/>
                                </a:lnTo>
                                <a:lnTo>
                                  <a:pt x="11639" y="4763"/>
                                </a:lnTo>
                                <a:lnTo>
                                  <a:pt x="12697" y="4763"/>
                                </a:lnTo>
                                <a:lnTo>
                                  <a:pt x="12697" y="4763"/>
                                </a:lnTo>
                                <a:lnTo>
                                  <a:pt x="12697" y="0"/>
                                </a:lnTo>
                                <a:lnTo>
                                  <a:pt x="12697" y="0"/>
                                </a:lnTo>
                                <a:lnTo>
                                  <a:pt x="12697" y="0"/>
                                </a:lnTo>
                                <a:lnTo>
                                  <a:pt x="12697" y="0"/>
                                </a:lnTo>
                                <a:lnTo>
                                  <a:pt x="12697" y="4763"/>
                                </a:lnTo>
                                <a:lnTo>
                                  <a:pt x="12697" y="4763"/>
                                </a:lnTo>
                                <a:lnTo>
                                  <a:pt x="12697" y="4763"/>
                                </a:lnTo>
                                <a:lnTo>
                                  <a:pt x="12697" y="4763"/>
                                </a:lnTo>
                                <a:lnTo>
                                  <a:pt x="12697" y="4763"/>
                                </a:lnTo>
                                <a:lnTo>
                                  <a:pt x="12697" y="0"/>
                                </a:lnTo>
                                <a:lnTo>
                                  <a:pt x="12697" y="0"/>
                                </a:lnTo>
                                <a:lnTo>
                                  <a:pt x="12697" y="0"/>
                                </a:lnTo>
                                <a:lnTo>
                                  <a:pt x="12697" y="0"/>
                                </a:lnTo>
                                <a:lnTo>
                                  <a:pt x="12697" y="0"/>
                                </a:lnTo>
                                <a:lnTo>
                                  <a:pt x="12697" y="0"/>
                                </a:lnTo>
                                <a:lnTo>
                                  <a:pt x="12697" y="0"/>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0"/>
                                </a:lnTo>
                                <a:lnTo>
                                  <a:pt x="13754" y="0"/>
                                </a:lnTo>
                                <a:lnTo>
                                  <a:pt x="13754" y="0"/>
                                </a:lnTo>
                                <a:lnTo>
                                  <a:pt x="13754" y="0"/>
                                </a:lnTo>
                                <a:lnTo>
                                  <a:pt x="13754" y="4763"/>
                                </a:lnTo>
                                <a:lnTo>
                                  <a:pt x="13754" y="4763"/>
                                </a:lnTo>
                                <a:lnTo>
                                  <a:pt x="14821" y="4763"/>
                                </a:lnTo>
                                <a:lnTo>
                                  <a:pt x="14821" y="4763"/>
                                </a:lnTo>
                                <a:lnTo>
                                  <a:pt x="14821" y="0"/>
                                </a:lnTo>
                                <a:lnTo>
                                  <a:pt x="14821" y="0"/>
                                </a:lnTo>
                                <a:lnTo>
                                  <a:pt x="14821" y="0"/>
                                </a:lnTo>
                                <a:lnTo>
                                  <a:pt x="14821" y="0"/>
                                </a:lnTo>
                                <a:lnTo>
                                  <a:pt x="14821" y="0"/>
                                </a:lnTo>
                                <a:lnTo>
                                  <a:pt x="14821" y="0"/>
                                </a:lnTo>
                                <a:lnTo>
                                  <a:pt x="14821" y="0"/>
                                </a:lnTo>
                                <a:lnTo>
                                  <a:pt x="14821" y="0"/>
                                </a:lnTo>
                                <a:lnTo>
                                  <a:pt x="14821" y="0"/>
                                </a:lnTo>
                                <a:lnTo>
                                  <a:pt x="14821" y="0"/>
                                </a:lnTo>
                                <a:lnTo>
                                  <a:pt x="14821" y="4763"/>
                                </a:lnTo>
                                <a:lnTo>
                                  <a:pt x="14821" y="4763"/>
                                </a:lnTo>
                                <a:lnTo>
                                  <a:pt x="14821" y="0"/>
                                </a:lnTo>
                                <a:lnTo>
                                  <a:pt x="14821" y="4763"/>
                                </a:lnTo>
                                <a:lnTo>
                                  <a:pt x="14821" y="4763"/>
                                </a:lnTo>
                                <a:lnTo>
                                  <a:pt x="14821" y="4763"/>
                                </a:lnTo>
                                <a:lnTo>
                                  <a:pt x="14821" y="4763"/>
                                </a:lnTo>
                                <a:lnTo>
                                  <a:pt x="14821"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0"/>
                                </a:lnTo>
                                <a:lnTo>
                                  <a:pt x="16936" y="0"/>
                                </a:lnTo>
                                <a:lnTo>
                                  <a:pt x="16936" y="4763"/>
                                </a:lnTo>
                                <a:lnTo>
                                  <a:pt x="16936" y="4763"/>
                                </a:lnTo>
                                <a:lnTo>
                                  <a:pt x="16936" y="4763"/>
                                </a:lnTo>
                                <a:lnTo>
                                  <a:pt x="16936" y="4763"/>
                                </a:lnTo>
                                <a:lnTo>
                                  <a:pt x="16936" y="4763"/>
                                </a:lnTo>
                                <a:lnTo>
                                  <a:pt x="16936" y="4763"/>
                                </a:lnTo>
                                <a:lnTo>
                                  <a:pt x="16936" y="4763"/>
                                </a:lnTo>
                                <a:lnTo>
                                  <a:pt x="16936" y="4763"/>
                                </a:lnTo>
                                <a:lnTo>
                                  <a:pt x="16936" y="0"/>
                                </a:lnTo>
                                <a:lnTo>
                                  <a:pt x="16936" y="0"/>
                                </a:lnTo>
                                <a:lnTo>
                                  <a:pt x="16936" y="0"/>
                                </a:lnTo>
                                <a:lnTo>
                                  <a:pt x="16936" y="4763"/>
                                </a:lnTo>
                                <a:lnTo>
                                  <a:pt x="16936" y="4763"/>
                                </a:lnTo>
                                <a:lnTo>
                                  <a:pt x="16936" y="4763"/>
                                </a:lnTo>
                                <a:lnTo>
                                  <a:pt x="16936" y="4763"/>
                                </a:lnTo>
                                <a:lnTo>
                                  <a:pt x="16936" y="4763"/>
                                </a:lnTo>
                                <a:lnTo>
                                  <a:pt x="16936" y="4763"/>
                                </a:lnTo>
                                <a:lnTo>
                                  <a:pt x="17993" y="4763"/>
                                </a:lnTo>
                                <a:lnTo>
                                  <a:pt x="17993" y="4763"/>
                                </a:lnTo>
                                <a:lnTo>
                                  <a:pt x="17993" y="4763"/>
                                </a:lnTo>
                                <a:lnTo>
                                  <a:pt x="17993" y="4763"/>
                                </a:lnTo>
                                <a:lnTo>
                                  <a:pt x="17993" y="4763"/>
                                </a:lnTo>
                                <a:lnTo>
                                  <a:pt x="17993" y="0"/>
                                </a:lnTo>
                                <a:lnTo>
                                  <a:pt x="17993" y="4763"/>
                                </a:lnTo>
                                <a:lnTo>
                                  <a:pt x="17993" y="4763"/>
                                </a:lnTo>
                                <a:lnTo>
                                  <a:pt x="17993" y="0"/>
                                </a:lnTo>
                                <a:lnTo>
                                  <a:pt x="17993" y="4763"/>
                                </a:lnTo>
                                <a:lnTo>
                                  <a:pt x="17993" y="4763"/>
                                </a:lnTo>
                                <a:lnTo>
                                  <a:pt x="17993" y="4763"/>
                                </a:lnTo>
                                <a:lnTo>
                                  <a:pt x="17993" y="0"/>
                                </a:lnTo>
                                <a:lnTo>
                                  <a:pt x="17993" y="4763"/>
                                </a:lnTo>
                                <a:lnTo>
                                  <a:pt x="17993" y="4763"/>
                                </a:lnTo>
                                <a:lnTo>
                                  <a:pt x="17993" y="4763"/>
                                </a:lnTo>
                                <a:lnTo>
                                  <a:pt x="17993" y="4763"/>
                                </a:lnTo>
                                <a:lnTo>
                                  <a:pt x="17993" y="4763"/>
                                </a:lnTo>
                                <a:lnTo>
                                  <a:pt x="19050" y="4763"/>
                                </a:lnTo>
                                <a:lnTo>
                                  <a:pt x="19050" y="0"/>
                                </a:lnTo>
                                <a:lnTo>
                                  <a:pt x="19050" y="0"/>
                                </a:lnTo>
                                <a:lnTo>
                                  <a:pt x="19050" y="0"/>
                                </a:lnTo>
                                <a:lnTo>
                                  <a:pt x="19050" y="0"/>
                                </a:lnTo>
                                <a:lnTo>
                                  <a:pt x="19050" y="4763"/>
                                </a:lnTo>
                                <a:lnTo>
                                  <a:pt x="19050" y="4763"/>
                                </a:lnTo>
                                <a:lnTo>
                                  <a:pt x="19050" y="4763"/>
                                </a:lnTo>
                                <a:lnTo>
                                  <a:pt x="19050" y="4763"/>
                                </a:lnTo>
                                <a:lnTo>
                                  <a:pt x="19050" y="0"/>
                                </a:lnTo>
                                <a:lnTo>
                                  <a:pt x="19050" y="0"/>
                                </a:lnTo>
                                <a:lnTo>
                                  <a:pt x="19050" y="0"/>
                                </a:lnTo>
                                <a:lnTo>
                                  <a:pt x="19050" y="0"/>
                                </a:lnTo>
                                <a:lnTo>
                                  <a:pt x="19050" y="0"/>
                                </a:lnTo>
                                <a:lnTo>
                                  <a:pt x="19050" y="4763"/>
                                </a:lnTo>
                                <a:lnTo>
                                  <a:pt x="19050" y="0"/>
                                </a:lnTo>
                                <a:lnTo>
                                  <a:pt x="19050" y="0"/>
                                </a:lnTo>
                                <a:lnTo>
                                  <a:pt x="19050" y="0"/>
                                </a:lnTo>
                                <a:lnTo>
                                  <a:pt x="19050" y="0"/>
                                </a:lnTo>
                                <a:lnTo>
                                  <a:pt x="19050" y="0"/>
                                </a:lnTo>
                                <a:lnTo>
                                  <a:pt x="20107" y="0"/>
                                </a:lnTo>
                                <a:lnTo>
                                  <a:pt x="20107" y="0"/>
                                </a:lnTo>
                                <a:lnTo>
                                  <a:pt x="20107" y="0"/>
                                </a:lnTo>
                                <a:lnTo>
                                  <a:pt x="20107" y="4763"/>
                                </a:lnTo>
                                <a:lnTo>
                                  <a:pt x="20107" y="4763"/>
                                </a:lnTo>
                                <a:lnTo>
                                  <a:pt x="20107" y="4763"/>
                                </a:lnTo>
                                <a:lnTo>
                                  <a:pt x="20107" y="4763"/>
                                </a:lnTo>
                                <a:lnTo>
                                  <a:pt x="20107" y="0"/>
                                </a:lnTo>
                                <a:lnTo>
                                  <a:pt x="20107" y="0"/>
                                </a:lnTo>
                                <a:lnTo>
                                  <a:pt x="20107" y="0"/>
                                </a:lnTo>
                                <a:lnTo>
                                  <a:pt x="20107" y="4763"/>
                                </a:lnTo>
                                <a:lnTo>
                                  <a:pt x="20107" y="4763"/>
                                </a:lnTo>
                                <a:lnTo>
                                  <a:pt x="20107" y="4763"/>
                                </a:lnTo>
                                <a:lnTo>
                                  <a:pt x="20107" y="4763"/>
                                </a:lnTo>
                                <a:lnTo>
                                  <a:pt x="20107" y="4763"/>
                                </a:lnTo>
                                <a:lnTo>
                                  <a:pt x="20107" y="4763"/>
                                </a:lnTo>
                                <a:lnTo>
                                  <a:pt x="20107" y="4763"/>
                                </a:lnTo>
                                <a:lnTo>
                                  <a:pt x="20107" y="4763"/>
                                </a:lnTo>
                                <a:lnTo>
                                  <a:pt x="21164" y="4763"/>
                                </a:lnTo>
                                <a:lnTo>
                                  <a:pt x="21164" y="4763"/>
                                </a:lnTo>
                                <a:lnTo>
                                  <a:pt x="21164" y="0"/>
                                </a:lnTo>
                                <a:lnTo>
                                  <a:pt x="21164" y="0"/>
                                </a:lnTo>
                                <a:lnTo>
                                  <a:pt x="21164" y="0"/>
                                </a:lnTo>
                                <a:lnTo>
                                  <a:pt x="21164" y="0"/>
                                </a:lnTo>
                                <a:lnTo>
                                  <a:pt x="21164" y="0"/>
                                </a:lnTo>
                                <a:lnTo>
                                  <a:pt x="21164" y="0"/>
                                </a:lnTo>
                                <a:lnTo>
                                  <a:pt x="21164" y="0"/>
                                </a:lnTo>
                                <a:lnTo>
                                  <a:pt x="21164" y="0"/>
                                </a:lnTo>
                                <a:lnTo>
                                  <a:pt x="21164" y="4763"/>
                                </a:lnTo>
                                <a:lnTo>
                                  <a:pt x="21164" y="4763"/>
                                </a:lnTo>
                                <a:lnTo>
                                  <a:pt x="21164" y="4763"/>
                                </a:lnTo>
                                <a:lnTo>
                                  <a:pt x="21164" y="4763"/>
                                </a:lnTo>
                                <a:lnTo>
                                  <a:pt x="21164" y="4763"/>
                                </a:lnTo>
                                <a:lnTo>
                                  <a:pt x="21164" y="4763"/>
                                </a:lnTo>
                                <a:lnTo>
                                  <a:pt x="21164" y="0"/>
                                </a:lnTo>
                                <a:lnTo>
                                  <a:pt x="21164" y="0"/>
                                </a:lnTo>
                                <a:lnTo>
                                  <a:pt x="22222" y="0"/>
                                </a:lnTo>
                                <a:lnTo>
                                  <a:pt x="22222" y="0"/>
                                </a:lnTo>
                                <a:lnTo>
                                  <a:pt x="22222" y="4763"/>
                                </a:lnTo>
                                <a:lnTo>
                                  <a:pt x="22222" y="0"/>
                                </a:lnTo>
                                <a:lnTo>
                                  <a:pt x="22222" y="4763"/>
                                </a:lnTo>
                                <a:lnTo>
                                  <a:pt x="22222" y="4763"/>
                                </a:lnTo>
                                <a:lnTo>
                                  <a:pt x="22222" y="0"/>
                                </a:lnTo>
                                <a:lnTo>
                                  <a:pt x="22222" y="4763"/>
                                </a:lnTo>
                                <a:lnTo>
                                  <a:pt x="22222" y="0"/>
                                </a:lnTo>
                                <a:lnTo>
                                  <a:pt x="22222" y="0"/>
                                </a:lnTo>
                                <a:lnTo>
                                  <a:pt x="22222" y="0"/>
                                </a:lnTo>
                                <a:lnTo>
                                  <a:pt x="22222" y="4763"/>
                                </a:lnTo>
                                <a:lnTo>
                                  <a:pt x="22222" y="4763"/>
                                </a:lnTo>
                                <a:lnTo>
                                  <a:pt x="22222" y="4763"/>
                                </a:lnTo>
                                <a:lnTo>
                                  <a:pt x="22222" y="4763"/>
                                </a:lnTo>
                                <a:lnTo>
                                  <a:pt x="22222" y="4763"/>
                                </a:lnTo>
                                <a:lnTo>
                                  <a:pt x="22222" y="0"/>
                                </a:lnTo>
                                <a:lnTo>
                                  <a:pt x="22222" y="0"/>
                                </a:lnTo>
                                <a:lnTo>
                                  <a:pt x="23279" y="4763"/>
                                </a:lnTo>
                                <a:lnTo>
                                  <a:pt x="23279" y="4763"/>
                                </a:lnTo>
                                <a:lnTo>
                                  <a:pt x="23279" y="0"/>
                                </a:lnTo>
                                <a:lnTo>
                                  <a:pt x="23279" y="0"/>
                                </a:lnTo>
                                <a:lnTo>
                                  <a:pt x="23279" y="0"/>
                                </a:lnTo>
                                <a:lnTo>
                                  <a:pt x="23279" y="0"/>
                                </a:lnTo>
                                <a:lnTo>
                                  <a:pt x="23279" y="0"/>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0"/>
                                </a:lnTo>
                                <a:lnTo>
                                  <a:pt x="23279" y="4763"/>
                                </a:lnTo>
                                <a:lnTo>
                                  <a:pt x="23279" y="0"/>
                                </a:lnTo>
                                <a:lnTo>
                                  <a:pt x="23279" y="4763"/>
                                </a:lnTo>
                                <a:lnTo>
                                  <a:pt x="23279" y="4763"/>
                                </a:lnTo>
                                <a:lnTo>
                                  <a:pt x="23279" y="0"/>
                                </a:lnTo>
                                <a:lnTo>
                                  <a:pt x="23279" y="4763"/>
                                </a:lnTo>
                                <a:lnTo>
                                  <a:pt x="23279" y="4763"/>
                                </a:lnTo>
                                <a:lnTo>
                                  <a:pt x="24346" y="4763"/>
                                </a:lnTo>
                                <a:lnTo>
                                  <a:pt x="24346" y="4763"/>
                                </a:lnTo>
                                <a:lnTo>
                                  <a:pt x="24346" y="4763"/>
                                </a:lnTo>
                                <a:lnTo>
                                  <a:pt x="24346" y="4763"/>
                                </a:lnTo>
                                <a:lnTo>
                                  <a:pt x="24346" y="0"/>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5403" y="4763"/>
                                </a:lnTo>
                                <a:lnTo>
                                  <a:pt x="25403" y="4763"/>
                                </a:lnTo>
                                <a:lnTo>
                                  <a:pt x="25403" y="4763"/>
                                </a:lnTo>
                                <a:lnTo>
                                  <a:pt x="25403" y="0"/>
                                </a:lnTo>
                                <a:lnTo>
                                  <a:pt x="25403" y="0"/>
                                </a:lnTo>
                                <a:lnTo>
                                  <a:pt x="25403" y="0"/>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0"/>
                                </a:lnTo>
                                <a:lnTo>
                                  <a:pt x="26461" y="0"/>
                                </a:lnTo>
                                <a:lnTo>
                                  <a:pt x="26461" y="0"/>
                                </a:lnTo>
                                <a:lnTo>
                                  <a:pt x="26461" y="0"/>
                                </a:lnTo>
                                <a:lnTo>
                                  <a:pt x="26461" y="0"/>
                                </a:lnTo>
                                <a:lnTo>
                                  <a:pt x="26461" y="0"/>
                                </a:lnTo>
                                <a:lnTo>
                                  <a:pt x="26461" y="0"/>
                                </a:lnTo>
                                <a:lnTo>
                                  <a:pt x="26461" y="0"/>
                                </a:lnTo>
                                <a:lnTo>
                                  <a:pt x="26461" y="0"/>
                                </a:lnTo>
                                <a:lnTo>
                                  <a:pt x="26461" y="0"/>
                                </a:lnTo>
                                <a:lnTo>
                                  <a:pt x="26461" y="0"/>
                                </a:lnTo>
                                <a:lnTo>
                                  <a:pt x="26461" y="0"/>
                                </a:lnTo>
                                <a:lnTo>
                                  <a:pt x="26461" y="0"/>
                                </a:lnTo>
                                <a:lnTo>
                                  <a:pt x="26461" y="0"/>
                                </a:lnTo>
                                <a:lnTo>
                                  <a:pt x="26461" y="4763"/>
                                </a:lnTo>
                                <a:lnTo>
                                  <a:pt x="26461" y="4763"/>
                                </a:lnTo>
                                <a:lnTo>
                                  <a:pt x="26461" y="4763"/>
                                </a:lnTo>
                                <a:lnTo>
                                  <a:pt x="26461" y="4763"/>
                                </a:lnTo>
                                <a:lnTo>
                                  <a:pt x="26461" y="4763"/>
                                </a:lnTo>
                                <a:lnTo>
                                  <a:pt x="27518" y="4763"/>
                                </a:lnTo>
                                <a:lnTo>
                                  <a:pt x="27518" y="4763"/>
                                </a:lnTo>
                                <a:lnTo>
                                  <a:pt x="27518" y="4763"/>
                                </a:lnTo>
                                <a:lnTo>
                                  <a:pt x="27518" y="4763"/>
                                </a:lnTo>
                                <a:lnTo>
                                  <a:pt x="27518" y="4763"/>
                                </a:lnTo>
                                <a:lnTo>
                                  <a:pt x="27518" y="4763"/>
                                </a:lnTo>
                                <a:lnTo>
                                  <a:pt x="27518" y="0"/>
                                </a:lnTo>
                                <a:lnTo>
                                  <a:pt x="27518" y="0"/>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0"/>
                                </a:lnTo>
                                <a:lnTo>
                                  <a:pt x="27518" y="0"/>
                                </a:lnTo>
                                <a:lnTo>
                                  <a:pt x="27518" y="4763"/>
                                </a:lnTo>
                                <a:lnTo>
                                  <a:pt x="28575" y="4763"/>
                                </a:lnTo>
                                <a:lnTo>
                                  <a:pt x="28575" y="4763"/>
                                </a:lnTo>
                                <a:lnTo>
                                  <a:pt x="28575" y="4763"/>
                                </a:lnTo>
                                <a:lnTo>
                                  <a:pt x="28575" y="4763"/>
                                </a:lnTo>
                                <a:lnTo>
                                  <a:pt x="28575" y="4763"/>
                                </a:lnTo>
                                <a:lnTo>
                                  <a:pt x="28575" y="4763"/>
                                </a:lnTo>
                                <a:lnTo>
                                  <a:pt x="28575" y="4763"/>
                                </a:lnTo>
                                <a:lnTo>
                                  <a:pt x="28575" y="4763"/>
                                </a:lnTo>
                                <a:lnTo>
                                  <a:pt x="28575" y="0"/>
                                </a:lnTo>
                                <a:lnTo>
                                  <a:pt x="28575" y="0"/>
                                </a:lnTo>
                                <a:lnTo>
                                  <a:pt x="28575" y="4763"/>
                                </a:lnTo>
                                <a:lnTo>
                                  <a:pt x="28575" y="4763"/>
                                </a:lnTo>
                                <a:lnTo>
                                  <a:pt x="28575" y="4763"/>
                                </a:lnTo>
                                <a:lnTo>
                                  <a:pt x="28575" y="4763"/>
                                </a:lnTo>
                                <a:lnTo>
                                  <a:pt x="28575" y="4763"/>
                                </a:lnTo>
                                <a:lnTo>
                                  <a:pt x="28575" y="4763"/>
                                </a:lnTo>
                                <a:lnTo>
                                  <a:pt x="28575" y="476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12" name="Freeform: Shape 312"/>
                        <wps:cNvSpPr/>
                        <wps:spPr>
                          <a:xfrm>
                            <a:off x="2633662" y="1947862"/>
                            <a:ext cx="19050" cy="9525"/>
                          </a:xfrm>
                          <a:custGeom>
                            <a:avLst/>
                            <a:gdLst>
                              <a:gd name="connsiteX0" fmla="*/ 0 w 19050"/>
                              <a:gd name="connsiteY0" fmla="*/ 9525 h 9525"/>
                              <a:gd name="connsiteX1" fmla="*/ 0 w 19050"/>
                              <a:gd name="connsiteY1" fmla="*/ 9525 h 9525"/>
                              <a:gd name="connsiteX2" fmla="*/ 676 w 19050"/>
                              <a:gd name="connsiteY2" fmla="*/ 9525 h 9525"/>
                              <a:gd name="connsiteX3" fmla="*/ 676 w 19050"/>
                              <a:gd name="connsiteY3" fmla="*/ 9525 h 9525"/>
                              <a:gd name="connsiteX4" fmla="*/ 676 w 19050"/>
                              <a:gd name="connsiteY4" fmla="*/ 9525 h 9525"/>
                              <a:gd name="connsiteX5" fmla="*/ 676 w 19050"/>
                              <a:gd name="connsiteY5" fmla="*/ 9525 h 9525"/>
                              <a:gd name="connsiteX6" fmla="*/ 676 w 19050"/>
                              <a:gd name="connsiteY6" fmla="*/ 9525 h 9525"/>
                              <a:gd name="connsiteX7" fmla="*/ 676 w 19050"/>
                              <a:gd name="connsiteY7" fmla="*/ 9525 h 9525"/>
                              <a:gd name="connsiteX8" fmla="*/ 676 w 19050"/>
                              <a:gd name="connsiteY8" fmla="*/ 9525 h 9525"/>
                              <a:gd name="connsiteX9" fmla="*/ 676 w 19050"/>
                              <a:gd name="connsiteY9" fmla="*/ 9525 h 9525"/>
                              <a:gd name="connsiteX10" fmla="*/ 676 w 19050"/>
                              <a:gd name="connsiteY10" fmla="*/ 9525 h 9525"/>
                              <a:gd name="connsiteX11" fmla="*/ 676 w 19050"/>
                              <a:gd name="connsiteY11" fmla="*/ 9525 h 9525"/>
                              <a:gd name="connsiteX12" fmla="*/ 676 w 19050"/>
                              <a:gd name="connsiteY12" fmla="*/ 0 h 9525"/>
                              <a:gd name="connsiteX13" fmla="*/ 676 w 19050"/>
                              <a:gd name="connsiteY13" fmla="*/ 0 h 9525"/>
                              <a:gd name="connsiteX14" fmla="*/ 676 w 19050"/>
                              <a:gd name="connsiteY14" fmla="*/ 0 h 9525"/>
                              <a:gd name="connsiteX15" fmla="*/ 676 w 19050"/>
                              <a:gd name="connsiteY15" fmla="*/ 9525 h 9525"/>
                              <a:gd name="connsiteX16" fmla="*/ 676 w 19050"/>
                              <a:gd name="connsiteY16" fmla="*/ 9525 h 9525"/>
                              <a:gd name="connsiteX17" fmla="*/ 676 w 19050"/>
                              <a:gd name="connsiteY17" fmla="*/ 9525 h 9525"/>
                              <a:gd name="connsiteX18" fmla="*/ 676 w 19050"/>
                              <a:gd name="connsiteY18" fmla="*/ 9525 h 9525"/>
                              <a:gd name="connsiteX19" fmla="*/ 676 w 19050"/>
                              <a:gd name="connsiteY19" fmla="*/ 0 h 9525"/>
                              <a:gd name="connsiteX20" fmla="*/ 1362 w 19050"/>
                              <a:gd name="connsiteY20" fmla="*/ 0 h 9525"/>
                              <a:gd name="connsiteX21" fmla="*/ 1362 w 19050"/>
                              <a:gd name="connsiteY21" fmla="*/ 0 h 9525"/>
                              <a:gd name="connsiteX22" fmla="*/ 1362 w 19050"/>
                              <a:gd name="connsiteY22" fmla="*/ 0 h 9525"/>
                              <a:gd name="connsiteX23" fmla="*/ 1362 w 19050"/>
                              <a:gd name="connsiteY23" fmla="*/ 0 h 9525"/>
                              <a:gd name="connsiteX24" fmla="*/ 1362 w 19050"/>
                              <a:gd name="connsiteY24" fmla="*/ 0 h 9525"/>
                              <a:gd name="connsiteX25" fmla="*/ 1362 w 19050"/>
                              <a:gd name="connsiteY25" fmla="*/ 0 h 9525"/>
                              <a:gd name="connsiteX26" fmla="*/ 1362 w 19050"/>
                              <a:gd name="connsiteY26" fmla="*/ 0 h 9525"/>
                              <a:gd name="connsiteX27" fmla="*/ 1362 w 19050"/>
                              <a:gd name="connsiteY27" fmla="*/ 9525 h 9525"/>
                              <a:gd name="connsiteX28" fmla="*/ 1362 w 19050"/>
                              <a:gd name="connsiteY28" fmla="*/ 9525 h 9525"/>
                              <a:gd name="connsiteX29" fmla="*/ 1362 w 19050"/>
                              <a:gd name="connsiteY29" fmla="*/ 9525 h 9525"/>
                              <a:gd name="connsiteX30" fmla="*/ 1362 w 19050"/>
                              <a:gd name="connsiteY30" fmla="*/ 9525 h 9525"/>
                              <a:gd name="connsiteX31" fmla="*/ 1362 w 19050"/>
                              <a:gd name="connsiteY31" fmla="*/ 9525 h 9525"/>
                              <a:gd name="connsiteX32" fmla="*/ 1362 w 19050"/>
                              <a:gd name="connsiteY32" fmla="*/ 9525 h 9525"/>
                              <a:gd name="connsiteX33" fmla="*/ 1362 w 19050"/>
                              <a:gd name="connsiteY33" fmla="*/ 0 h 9525"/>
                              <a:gd name="connsiteX34" fmla="*/ 1362 w 19050"/>
                              <a:gd name="connsiteY34" fmla="*/ 0 h 9525"/>
                              <a:gd name="connsiteX35" fmla="*/ 1362 w 19050"/>
                              <a:gd name="connsiteY35" fmla="*/ 0 h 9525"/>
                              <a:gd name="connsiteX36" fmla="*/ 1362 w 19050"/>
                              <a:gd name="connsiteY36" fmla="*/ 9525 h 9525"/>
                              <a:gd name="connsiteX37" fmla="*/ 1362 w 19050"/>
                              <a:gd name="connsiteY37" fmla="*/ 9525 h 9525"/>
                              <a:gd name="connsiteX38" fmla="*/ 1362 w 19050"/>
                              <a:gd name="connsiteY38" fmla="*/ 9525 h 9525"/>
                              <a:gd name="connsiteX39" fmla="*/ 1362 w 19050"/>
                              <a:gd name="connsiteY39" fmla="*/ 9525 h 9525"/>
                              <a:gd name="connsiteX40" fmla="*/ 2038 w 19050"/>
                              <a:gd name="connsiteY40" fmla="*/ 9525 h 9525"/>
                              <a:gd name="connsiteX41" fmla="*/ 2038 w 19050"/>
                              <a:gd name="connsiteY41" fmla="*/ 9525 h 9525"/>
                              <a:gd name="connsiteX42" fmla="*/ 2038 w 19050"/>
                              <a:gd name="connsiteY42" fmla="*/ 9525 h 9525"/>
                              <a:gd name="connsiteX43" fmla="*/ 2038 w 19050"/>
                              <a:gd name="connsiteY43" fmla="*/ 9525 h 9525"/>
                              <a:gd name="connsiteX44" fmla="*/ 2038 w 19050"/>
                              <a:gd name="connsiteY44" fmla="*/ 9525 h 9525"/>
                              <a:gd name="connsiteX45" fmla="*/ 2038 w 19050"/>
                              <a:gd name="connsiteY45" fmla="*/ 9525 h 9525"/>
                              <a:gd name="connsiteX46" fmla="*/ 2038 w 19050"/>
                              <a:gd name="connsiteY46" fmla="*/ 9525 h 9525"/>
                              <a:gd name="connsiteX47" fmla="*/ 2038 w 19050"/>
                              <a:gd name="connsiteY47" fmla="*/ 9525 h 9525"/>
                              <a:gd name="connsiteX48" fmla="*/ 2038 w 19050"/>
                              <a:gd name="connsiteY48" fmla="*/ 9525 h 9525"/>
                              <a:gd name="connsiteX49" fmla="*/ 2038 w 19050"/>
                              <a:gd name="connsiteY49" fmla="*/ 9525 h 9525"/>
                              <a:gd name="connsiteX50" fmla="*/ 2038 w 19050"/>
                              <a:gd name="connsiteY50" fmla="*/ 9525 h 9525"/>
                              <a:gd name="connsiteX51" fmla="*/ 2038 w 19050"/>
                              <a:gd name="connsiteY51" fmla="*/ 9525 h 9525"/>
                              <a:gd name="connsiteX52" fmla="*/ 2038 w 19050"/>
                              <a:gd name="connsiteY52" fmla="*/ 9525 h 9525"/>
                              <a:gd name="connsiteX53" fmla="*/ 2038 w 19050"/>
                              <a:gd name="connsiteY53" fmla="*/ 9525 h 9525"/>
                              <a:gd name="connsiteX54" fmla="*/ 2038 w 19050"/>
                              <a:gd name="connsiteY54" fmla="*/ 9525 h 9525"/>
                              <a:gd name="connsiteX55" fmla="*/ 2038 w 19050"/>
                              <a:gd name="connsiteY55" fmla="*/ 9525 h 9525"/>
                              <a:gd name="connsiteX56" fmla="*/ 2038 w 19050"/>
                              <a:gd name="connsiteY56" fmla="*/ 0 h 9525"/>
                              <a:gd name="connsiteX57" fmla="*/ 2038 w 19050"/>
                              <a:gd name="connsiteY57" fmla="*/ 0 h 9525"/>
                              <a:gd name="connsiteX58" fmla="*/ 2724 w 19050"/>
                              <a:gd name="connsiteY58" fmla="*/ 9525 h 9525"/>
                              <a:gd name="connsiteX59" fmla="*/ 2724 w 19050"/>
                              <a:gd name="connsiteY59" fmla="*/ 0 h 9525"/>
                              <a:gd name="connsiteX60" fmla="*/ 2724 w 19050"/>
                              <a:gd name="connsiteY60" fmla="*/ 9525 h 9525"/>
                              <a:gd name="connsiteX61" fmla="*/ 2724 w 19050"/>
                              <a:gd name="connsiteY61" fmla="*/ 9525 h 9525"/>
                              <a:gd name="connsiteX62" fmla="*/ 2724 w 19050"/>
                              <a:gd name="connsiteY62" fmla="*/ 9525 h 9525"/>
                              <a:gd name="connsiteX63" fmla="*/ 2724 w 19050"/>
                              <a:gd name="connsiteY63" fmla="*/ 9525 h 9525"/>
                              <a:gd name="connsiteX64" fmla="*/ 2724 w 19050"/>
                              <a:gd name="connsiteY64" fmla="*/ 9525 h 9525"/>
                              <a:gd name="connsiteX65" fmla="*/ 2724 w 19050"/>
                              <a:gd name="connsiteY65" fmla="*/ 9525 h 9525"/>
                              <a:gd name="connsiteX66" fmla="*/ 2724 w 19050"/>
                              <a:gd name="connsiteY66" fmla="*/ 9525 h 9525"/>
                              <a:gd name="connsiteX67" fmla="*/ 2724 w 19050"/>
                              <a:gd name="connsiteY67" fmla="*/ 9525 h 9525"/>
                              <a:gd name="connsiteX68" fmla="*/ 2724 w 19050"/>
                              <a:gd name="connsiteY68" fmla="*/ 9525 h 9525"/>
                              <a:gd name="connsiteX69" fmla="*/ 2724 w 19050"/>
                              <a:gd name="connsiteY69" fmla="*/ 0 h 9525"/>
                              <a:gd name="connsiteX70" fmla="*/ 2724 w 19050"/>
                              <a:gd name="connsiteY70" fmla="*/ 9525 h 9525"/>
                              <a:gd name="connsiteX71" fmla="*/ 2724 w 19050"/>
                              <a:gd name="connsiteY71" fmla="*/ 0 h 9525"/>
                              <a:gd name="connsiteX72" fmla="*/ 2724 w 19050"/>
                              <a:gd name="connsiteY72" fmla="*/ 0 h 9525"/>
                              <a:gd name="connsiteX73" fmla="*/ 2724 w 19050"/>
                              <a:gd name="connsiteY73" fmla="*/ 0 h 9525"/>
                              <a:gd name="connsiteX74" fmla="*/ 2724 w 19050"/>
                              <a:gd name="connsiteY74" fmla="*/ 0 h 9525"/>
                              <a:gd name="connsiteX75" fmla="*/ 2724 w 19050"/>
                              <a:gd name="connsiteY75" fmla="*/ 9525 h 9525"/>
                              <a:gd name="connsiteX76" fmla="*/ 3400 w 19050"/>
                              <a:gd name="connsiteY76" fmla="*/ 9525 h 9525"/>
                              <a:gd name="connsiteX77" fmla="*/ 3400 w 19050"/>
                              <a:gd name="connsiteY77" fmla="*/ 0 h 9525"/>
                              <a:gd name="connsiteX78" fmla="*/ 3400 w 19050"/>
                              <a:gd name="connsiteY78" fmla="*/ 0 h 9525"/>
                              <a:gd name="connsiteX79" fmla="*/ 3400 w 19050"/>
                              <a:gd name="connsiteY79" fmla="*/ 9525 h 9525"/>
                              <a:gd name="connsiteX80" fmla="*/ 3400 w 19050"/>
                              <a:gd name="connsiteY80" fmla="*/ 9525 h 9525"/>
                              <a:gd name="connsiteX81" fmla="*/ 3400 w 19050"/>
                              <a:gd name="connsiteY81" fmla="*/ 9525 h 9525"/>
                              <a:gd name="connsiteX82" fmla="*/ 3400 w 19050"/>
                              <a:gd name="connsiteY82" fmla="*/ 9525 h 9525"/>
                              <a:gd name="connsiteX83" fmla="*/ 3400 w 19050"/>
                              <a:gd name="connsiteY83" fmla="*/ 0 h 9525"/>
                              <a:gd name="connsiteX84" fmla="*/ 3400 w 19050"/>
                              <a:gd name="connsiteY84" fmla="*/ 0 h 9525"/>
                              <a:gd name="connsiteX85" fmla="*/ 3400 w 19050"/>
                              <a:gd name="connsiteY85" fmla="*/ 0 h 9525"/>
                              <a:gd name="connsiteX86" fmla="*/ 3400 w 19050"/>
                              <a:gd name="connsiteY86" fmla="*/ 9525 h 9525"/>
                              <a:gd name="connsiteX87" fmla="*/ 3400 w 19050"/>
                              <a:gd name="connsiteY87" fmla="*/ 9525 h 9525"/>
                              <a:gd name="connsiteX88" fmla="*/ 3400 w 19050"/>
                              <a:gd name="connsiteY88" fmla="*/ 9525 h 9525"/>
                              <a:gd name="connsiteX89" fmla="*/ 3400 w 19050"/>
                              <a:gd name="connsiteY89" fmla="*/ 9525 h 9525"/>
                              <a:gd name="connsiteX90" fmla="*/ 3400 w 19050"/>
                              <a:gd name="connsiteY90" fmla="*/ 9525 h 9525"/>
                              <a:gd name="connsiteX91" fmla="*/ 3400 w 19050"/>
                              <a:gd name="connsiteY91" fmla="*/ 9525 h 9525"/>
                              <a:gd name="connsiteX92" fmla="*/ 3400 w 19050"/>
                              <a:gd name="connsiteY92" fmla="*/ 9525 h 9525"/>
                              <a:gd name="connsiteX93" fmla="*/ 3400 w 19050"/>
                              <a:gd name="connsiteY93" fmla="*/ 9525 h 9525"/>
                              <a:gd name="connsiteX94" fmla="*/ 4086 w 19050"/>
                              <a:gd name="connsiteY94" fmla="*/ 9525 h 9525"/>
                              <a:gd name="connsiteX95" fmla="*/ 4086 w 19050"/>
                              <a:gd name="connsiteY95" fmla="*/ 9525 h 9525"/>
                              <a:gd name="connsiteX96" fmla="*/ 4086 w 19050"/>
                              <a:gd name="connsiteY96" fmla="*/ 9525 h 9525"/>
                              <a:gd name="connsiteX97" fmla="*/ 4086 w 19050"/>
                              <a:gd name="connsiteY97" fmla="*/ 9525 h 9525"/>
                              <a:gd name="connsiteX98" fmla="*/ 4086 w 19050"/>
                              <a:gd name="connsiteY98" fmla="*/ 9525 h 9525"/>
                              <a:gd name="connsiteX99" fmla="*/ 4086 w 19050"/>
                              <a:gd name="connsiteY99" fmla="*/ 9525 h 9525"/>
                              <a:gd name="connsiteX100" fmla="*/ 4086 w 19050"/>
                              <a:gd name="connsiteY100" fmla="*/ 9525 h 9525"/>
                              <a:gd name="connsiteX101" fmla="*/ 4086 w 19050"/>
                              <a:gd name="connsiteY101" fmla="*/ 9525 h 9525"/>
                              <a:gd name="connsiteX102" fmla="*/ 4086 w 19050"/>
                              <a:gd name="connsiteY102" fmla="*/ 9525 h 9525"/>
                              <a:gd name="connsiteX103" fmla="*/ 4086 w 19050"/>
                              <a:gd name="connsiteY103" fmla="*/ 9525 h 9525"/>
                              <a:gd name="connsiteX104" fmla="*/ 4086 w 19050"/>
                              <a:gd name="connsiteY104" fmla="*/ 9525 h 9525"/>
                              <a:gd name="connsiteX105" fmla="*/ 4086 w 19050"/>
                              <a:gd name="connsiteY105" fmla="*/ 9525 h 9525"/>
                              <a:gd name="connsiteX106" fmla="*/ 4086 w 19050"/>
                              <a:gd name="connsiteY106" fmla="*/ 9525 h 9525"/>
                              <a:gd name="connsiteX107" fmla="*/ 4086 w 19050"/>
                              <a:gd name="connsiteY107" fmla="*/ 0 h 9525"/>
                              <a:gd name="connsiteX108" fmla="*/ 4086 w 19050"/>
                              <a:gd name="connsiteY108" fmla="*/ 9525 h 9525"/>
                              <a:gd name="connsiteX109" fmla="*/ 4086 w 19050"/>
                              <a:gd name="connsiteY109" fmla="*/ 9525 h 9525"/>
                              <a:gd name="connsiteX110" fmla="*/ 4086 w 19050"/>
                              <a:gd name="connsiteY110" fmla="*/ 9525 h 9525"/>
                              <a:gd name="connsiteX111" fmla="*/ 4086 w 19050"/>
                              <a:gd name="connsiteY111" fmla="*/ 9525 h 9525"/>
                              <a:gd name="connsiteX112" fmla="*/ 4086 w 19050"/>
                              <a:gd name="connsiteY112" fmla="*/ 9525 h 9525"/>
                              <a:gd name="connsiteX113" fmla="*/ 4086 w 19050"/>
                              <a:gd name="connsiteY113" fmla="*/ 9525 h 9525"/>
                              <a:gd name="connsiteX114" fmla="*/ 4763 w 19050"/>
                              <a:gd name="connsiteY114" fmla="*/ 9525 h 9525"/>
                              <a:gd name="connsiteX115" fmla="*/ 4763 w 19050"/>
                              <a:gd name="connsiteY115" fmla="*/ 9525 h 9525"/>
                              <a:gd name="connsiteX116" fmla="*/ 4763 w 19050"/>
                              <a:gd name="connsiteY116" fmla="*/ 0 h 9525"/>
                              <a:gd name="connsiteX117" fmla="*/ 4763 w 19050"/>
                              <a:gd name="connsiteY117" fmla="*/ 0 h 9525"/>
                              <a:gd name="connsiteX118" fmla="*/ 4763 w 19050"/>
                              <a:gd name="connsiteY118" fmla="*/ 0 h 9525"/>
                              <a:gd name="connsiteX119" fmla="*/ 4763 w 19050"/>
                              <a:gd name="connsiteY119" fmla="*/ 9525 h 9525"/>
                              <a:gd name="connsiteX120" fmla="*/ 4763 w 19050"/>
                              <a:gd name="connsiteY120" fmla="*/ 9525 h 9525"/>
                              <a:gd name="connsiteX121" fmla="*/ 4763 w 19050"/>
                              <a:gd name="connsiteY121" fmla="*/ 0 h 9525"/>
                              <a:gd name="connsiteX122" fmla="*/ 4763 w 19050"/>
                              <a:gd name="connsiteY122" fmla="*/ 0 h 9525"/>
                              <a:gd name="connsiteX123" fmla="*/ 4763 w 19050"/>
                              <a:gd name="connsiteY123" fmla="*/ 0 h 9525"/>
                              <a:gd name="connsiteX124" fmla="*/ 4763 w 19050"/>
                              <a:gd name="connsiteY124" fmla="*/ 0 h 9525"/>
                              <a:gd name="connsiteX125" fmla="*/ 4763 w 19050"/>
                              <a:gd name="connsiteY125" fmla="*/ 9525 h 9525"/>
                              <a:gd name="connsiteX126" fmla="*/ 4763 w 19050"/>
                              <a:gd name="connsiteY126" fmla="*/ 0 h 9525"/>
                              <a:gd name="connsiteX127" fmla="*/ 4763 w 19050"/>
                              <a:gd name="connsiteY127" fmla="*/ 0 h 9525"/>
                              <a:gd name="connsiteX128" fmla="*/ 4763 w 19050"/>
                              <a:gd name="connsiteY128" fmla="*/ 0 h 9525"/>
                              <a:gd name="connsiteX129" fmla="*/ 4763 w 19050"/>
                              <a:gd name="connsiteY129" fmla="*/ 0 h 9525"/>
                              <a:gd name="connsiteX130" fmla="*/ 4763 w 19050"/>
                              <a:gd name="connsiteY130" fmla="*/ 0 h 9525"/>
                              <a:gd name="connsiteX131" fmla="*/ 4763 w 19050"/>
                              <a:gd name="connsiteY131" fmla="*/ 0 h 9525"/>
                              <a:gd name="connsiteX132" fmla="*/ 5439 w 19050"/>
                              <a:gd name="connsiteY132" fmla="*/ 0 h 9525"/>
                              <a:gd name="connsiteX133" fmla="*/ 5439 w 19050"/>
                              <a:gd name="connsiteY133" fmla="*/ 9525 h 9525"/>
                              <a:gd name="connsiteX134" fmla="*/ 5439 w 19050"/>
                              <a:gd name="connsiteY134" fmla="*/ 9525 h 9525"/>
                              <a:gd name="connsiteX135" fmla="*/ 5439 w 19050"/>
                              <a:gd name="connsiteY135" fmla="*/ 9525 h 9525"/>
                              <a:gd name="connsiteX136" fmla="*/ 5439 w 19050"/>
                              <a:gd name="connsiteY136" fmla="*/ 9525 h 9525"/>
                              <a:gd name="connsiteX137" fmla="*/ 5439 w 19050"/>
                              <a:gd name="connsiteY137" fmla="*/ 9525 h 9525"/>
                              <a:gd name="connsiteX138" fmla="*/ 5439 w 19050"/>
                              <a:gd name="connsiteY138" fmla="*/ 9525 h 9525"/>
                              <a:gd name="connsiteX139" fmla="*/ 5439 w 19050"/>
                              <a:gd name="connsiteY139" fmla="*/ 9525 h 9525"/>
                              <a:gd name="connsiteX140" fmla="*/ 5439 w 19050"/>
                              <a:gd name="connsiteY140" fmla="*/ 9525 h 9525"/>
                              <a:gd name="connsiteX141" fmla="*/ 5439 w 19050"/>
                              <a:gd name="connsiteY141" fmla="*/ 9525 h 9525"/>
                              <a:gd name="connsiteX142" fmla="*/ 5439 w 19050"/>
                              <a:gd name="connsiteY142" fmla="*/ 9525 h 9525"/>
                              <a:gd name="connsiteX143" fmla="*/ 5439 w 19050"/>
                              <a:gd name="connsiteY143" fmla="*/ 9525 h 9525"/>
                              <a:gd name="connsiteX144" fmla="*/ 5439 w 19050"/>
                              <a:gd name="connsiteY144" fmla="*/ 9525 h 9525"/>
                              <a:gd name="connsiteX145" fmla="*/ 5439 w 19050"/>
                              <a:gd name="connsiteY145" fmla="*/ 9525 h 9525"/>
                              <a:gd name="connsiteX146" fmla="*/ 5439 w 19050"/>
                              <a:gd name="connsiteY146" fmla="*/ 9525 h 9525"/>
                              <a:gd name="connsiteX147" fmla="*/ 5439 w 19050"/>
                              <a:gd name="connsiteY147" fmla="*/ 0 h 9525"/>
                              <a:gd name="connsiteX148" fmla="*/ 5439 w 19050"/>
                              <a:gd name="connsiteY148" fmla="*/ 0 h 9525"/>
                              <a:gd name="connsiteX149" fmla="*/ 5439 w 19050"/>
                              <a:gd name="connsiteY149" fmla="*/ 9525 h 9525"/>
                              <a:gd name="connsiteX150" fmla="*/ 6125 w 19050"/>
                              <a:gd name="connsiteY150" fmla="*/ 9525 h 9525"/>
                              <a:gd name="connsiteX151" fmla="*/ 6125 w 19050"/>
                              <a:gd name="connsiteY151" fmla="*/ 9525 h 9525"/>
                              <a:gd name="connsiteX152" fmla="*/ 6125 w 19050"/>
                              <a:gd name="connsiteY152" fmla="*/ 9525 h 9525"/>
                              <a:gd name="connsiteX153" fmla="*/ 6125 w 19050"/>
                              <a:gd name="connsiteY153" fmla="*/ 9525 h 9525"/>
                              <a:gd name="connsiteX154" fmla="*/ 6125 w 19050"/>
                              <a:gd name="connsiteY154" fmla="*/ 0 h 9525"/>
                              <a:gd name="connsiteX155" fmla="*/ 6125 w 19050"/>
                              <a:gd name="connsiteY155" fmla="*/ 0 h 9525"/>
                              <a:gd name="connsiteX156" fmla="*/ 6125 w 19050"/>
                              <a:gd name="connsiteY156" fmla="*/ 9525 h 9525"/>
                              <a:gd name="connsiteX157" fmla="*/ 6125 w 19050"/>
                              <a:gd name="connsiteY157" fmla="*/ 9525 h 9525"/>
                              <a:gd name="connsiteX158" fmla="*/ 6125 w 19050"/>
                              <a:gd name="connsiteY158" fmla="*/ 0 h 9525"/>
                              <a:gd name="connsiteX159" fmla="*/ 6125 w 19050"/>
                              <a:gd name="connsiteY159" fmla="*/ 0 h 9525"/>
                              <a:gd name="connsiteX160" fmla="*/ 6125 w 19050"/>
                              <a:gd name="connsiteY160" fmla="*/ 0 h 9525"/>
                              <a:gd name="connsiteX161" fmla="*/ 6125 w 19050"/>
                              <a:gd name="connsiteY161" fmla="*/ 0 h 9525"/>
                              <a:gd name="connsiteX162" fmla="*/ 6125 w 19050"/>
                              <a:gd name="connsiteY162" fmla="*/ 9525 h 9525"/>
                              <a:gd name="connsiteX163" fmla="*/ 6125 w 19050"/>
                              <a:gd name="connsiteY163" fmla="*/ 9525 h 9525"/>
                              <a:gd name="connsiteX164" fmla="*/ 6125 w 19050"/>
                              <a:gd name="connsiteY164" fmla="*/ 9525 h 9525"/>
                              <a:gd name="connsiteX165" fmla="*/ 6125 w 19050"/>
                              <a:gd name="connsiteY165" fmla="*/ 9525 h 9525"/>
                              <a:gd name="connsiteX166" fmla="*/ 6125 w 19050"/>
                              <a:gd name="connsiteY166" fmla="*/ 9525 h 9525"/>
                              <a:gd name="connsiteX167" fmla="*/ 6125 w 19050"/>
                              <a:gd name="connsiteY167" fmla="*/ 9525 h 9525"/>
                              <a:gd name="connsiteX168" fmla="*/ 6801 w 19050"/>
                              <a:gd name="connsiteY168" fmla="*/ 9525 h 9525"/>
                              <a:gd name="connsiteX169" fmla="*/ 6801 w 19050"/>
                              <a:gd name="connsiteY169" fmla="*/ 9525 h 9525"/>
                              <a:gd name="connsiteX170" fmla="*/ 6801 w 19050"/>
                              <a:gd name="connsiteY170" fmla="*/ 9525 h 9525"/>
                              <a:gd name="connsiteX171" fmla="*/ 6801 w 19050"/>
                              <a:gd name="connsiteY171" fmla="*/ 9525 h 9525"/>
                              <a:gd name="connsiteX172" fmla="*/ 6801 w 19050"/>
                              <a:gd name="connsiteY172" fmla="*/ 9525 h 9525"/>
                              <a:gd name="connsiteX173" fmla="*/ 6801 w 19050"/>
                              <a:gd name="connsiteY173" fmla="*/ 9525 h 9525"/>
                              <a:gd name="connsiteX174" fmla="*/ 6801 w 19050"/>
                              <a:gd name="connsiteY174" fmla="*/ 9525 h 9525"/>
                              <a:gd name="connsiteX175" fmla="*/ 6801 w 19050"/>
                              <a:gd name="connsiteY175" fmla="*/ 0 h 9525"/>
                              <a:gd name="connsiteX176" fmla="*/ 6801 w 19050"/>
                              <a:gd name="connsiteY176" fmla="*/ 0 h 9525"/>
                              <a:gd name="connsiteX177" fmla="*/ 6801 w 19050"/>
                              <a:gd name="connsiteY177" fmla="*/ 9525 h 9525"/>
                              <a:gd name="connsiteX178" fmla="*/ 6801 w 19050"/>
                              <a:gd name="connsiteY178" fmla="*/ 9525 h 9525"/>
                              <a:gd name="connsiteX179" fmla="*/ 6801 w 19050"/>
                              <a:gd name="connsiteY179" fmla="*/ 9525 h 9525"/>
                              <a:gd name="connsiteX180" fmla="*/ 6801 w 19050"/>
                              <a:gd name="connsiteY180" fmla="*/ 9525 h 9525"/>
                              <a:gd name="connsiteX181" fmla="*/ 6801 w 19050"/>
                              <a:gd name="connsiteY181" fmla="*/ 9525 h 9525"/>
                              <a:gd name="connsiteX182" fmla="*/ 6801 w 19050"/>
                              <a:gd name="connsiteY182" fmla="*/ 9525 h 9525"/>
                              <a:gd name="connsiteX183" fmla="*/ 6801 w 19050"/>
                              <a:gd name="connsiteY183" fmla="*/ 9525 h 9525"/>
                              <a:gd name="connsiteX184" fmla="*/ 6801 w 19050"/>
                              <a:gd name="connsiteY184" fmla="*/ 9525 h 9525"/>
                              <a:gd name="connsiteX185" fmla="*/ 6801 w 19050"/>
                              <a:gd name="connsiteY185" fmla="*/ 9525 h 9525"/>
                              <a:gd name="connsiteX186" fmla="*/ 6801 w 19050"/>
                              <a:gd name="connsiteY186" fmla="*/ 0 h 9525"/>
                              <a:gd name="connsiteX187" fmla="*/ 6801 w 19050"/>
                              <a:gd name="connsiteY187" fmla="*/ 9525 h 9525"/>
                              <a:gd name="connsiteX188" fmla="*/ 7487 w 19050"/>
                              <a:gd name="connsiteY188" fmla="*/ 0 h 9525"/>
                              <a:gd name="connsiteX189" fmla="*/ 7487 w 19050"/>
                              <a:gd name="connsiteY189" fmla="*/ 0 h 9525"/>
                              <a:gd name="connsiteX190" fmla="*/ 7487 w 19050"/>
                              <a:gd name="connsiteY190" fmla="*/ 0 h 9525"/>
                              <a:gd name="connsiteX191" fmla="*/ 7487 w 19050"/>
                              <a:gd name="connsiteY191" fmla="*/ 0 h 9525"/>
                              <a:gd name="connsiteX192" fmla="*/ 7487 w 19050"/>
                              <a:gd name="connsiteY192" fmla="*/ 0 h 9525"/>
                              <a:gd name="connsiteX193" fmla="*/ 7487 w 19050"/>
                              <a:gd name="connsiteY193" fmla="*/ 0 h 9525"/>
                              <a:gd name="connsiteX194" fmla="*/ 7487 w 19050"/>
                              <a:gd name="connsiteY194" fmla="*/ 9525 h 9525"/>
                              <a:gd name="connsiteX195" fmla="*/ 7487 w 19050"/>
                              <a:gd name="connsiteY195" fmla="*/ 9525 h 9525"/>
                              <a:gd name="connsiteX196" fmla="*/ 7487 w 19050"/>
                              <a:gd name="connsiteY196" fmla="*/ 9525 h 9525"/>
                              <a:gd name="connsiteX197" fmla="*/ 7487 w 19050"/>
                              <a:gd name="connsiteY197" fmla="*/ 9525 h 9525"/>
                              <a:gd name="connsiteX198" fmla="*/ 7487 w 19050"/>
                              <a:gd name="connsiteY198" fmla="*/ 9525 h 9525"/>
                              <a:gd name="connsiteX199" fmla="*/ 7487 w 19050"/>
                              <a:gd name="connsiteY199" fmla="*/ 0 h 9525"/>
                              <a:gd name="connsiteX200" fmla="*/ 7487 w 19050"/>
                              <a:gd name="connsiteY200" fmla="*/ 0 h 9525"/>
                              <a:gd name="connsiteX201" fmla="*/ 7487 w 19050"/>
                              <a:gd name="connsiteY201" fmla="*/ 0 h 9525"/>
                              <a:gd name="connsiteX202" fmla="*/ 7487 w 19050"/>
                              <a:gd name="connsiteY202" fmla="*/ 9525 h 9525"/>
                              <a:gd name="connsiteX203" fmla="*/ 7487 w 19050"/>
                              <a:gd name="connsiteY203" fmla="*/ 9525 h 9525"/>
                              <a:gd name="connsiteX204" fmla="*/ 7487 w 19050"/>
                              <a:gd name="connsiteY204" fmla="*/ 9525 h 9525"/>
                              <a:gd name="connsiteX205" fmla="*/ 7487 w 19050"/>
                              <a:gd name="connsiteY205" fmla="*/ 9525 h 9525"/>
                              <a:gd name="connsiteX206" fmla="*/ 8163 w 19050"/>
                              <a:gd name="connsiteY206" fmla="*/ 0 h 9525"/>
                              <a:gd name="connsiteX207" fmla="*/ 8163 w 19050"/>
                              <a:gd name="connsiteY207" fmla="*/ 0 h 9525"/>
                              <a:gd name="connsiteX208" fmla="*/ 8163 w 19050"/>
                              <a:gd name="connsiteY208" fmla="*/ 9525 h 9525"/>
                              <a:gd name="connsiteX209" fmla="*/ 8163 w 19050"/>
                              <a:gd name="connsiteY209" fmla="*/ 0 h 9525"/>
                              <a:gd name="connsiteX210" fmla="*/ 8163 w 19050"/>
                              <a:gd name="connsiteY210" fmla="*/ 9525 h 9525"/>
                              <a:gd name="connsiteX211" fmla="*/ 8163 w 19050"/>
                              <a:gd name="connsiteY211" fmla="*/ 9525 h 9525"/>
                              <a:gd name="connsiteX212" fmla="*/ 8163 w 19050"/>
                              <a:gd name="connsiteY212" fmla="*/ 0 h 9525"/>
                              <a:gd name="connsiteX213" fmla="*/ 8163 w 19050"/>
                              <a:gd name="connsiteY213" fmla="*/ 0 h 9525"/>
                              <a:gd name="connsiteX214" fmla="*/ 8163 w 19050"/>
                              <a:gd name="connsiteY214" fmla="*/ 0 h 9525"/>
                              <a:gd name="connsiteX215" fmla="*/ 8163 w 19050"/>
                              <a:gd name="connsiteY215" fmla="*/ 0 h 9525"/>
                              <a:gd name="connsiteX216" fmla="*/ 8163 w 19050"/>
                              <a:gd name="connsiteY216" fmla="*/ 0 h 9525"/>
                              <a:gd name="connsiteX217" fmla="*/ 8163 w 19050"/>
                              <a:gd name="connsiteY217" fmla="*/ 9525 h 9525"/>
                              <a:gd name="connsiteX218" fmla="*/ 8163 w 19050"/>
                              <a:gd name="connsiteY218" fmla="*/ 0 h 9525"/>
                              <a:gd name="connsiteX219" fmla="*/ 8163 w 19050"/>
                              <a:gd name="connsiteY219" fmla="*/ 0 h 9525"/>
                              <a:gd name="connsiteX220" fmla="*/ 8163 w 19050"/>
                              <a:gd name="connsiteY220" fmla="*/ 9525 h 9525"/>
                              <a:gd name="connsiteX221" fmla="*/ 8163 w 19050"/>
                              <a:gd name="connsiteY221" fmla="*/ 9525 h 9525"/>
                              <a:gd name="connsiteX222" fmla="*/ 8163 w 19050"/>
                              <a:gd name="connsiteY222" fmla="*/ 9525 h 9525"/>
                              <a:gd name="connsiteX223" fmla="*/ 8163 w 19050"/>
                              <a:gd name="connsiteY223" fmla="*/ 9525 h 9525"/>
                              <a:gd name="connsiteX224" fmla="*/ 8849 w 19050"/>
                              <a:gd name="connsiteY224" fmla="*/ 9525 h 9525"/>
                              <a:gd name="connsiteX225" fmla="*/ 8849 w 19050"/>
                              <a:gd name="connsiteY225" fmla="*/ 9525 h 9525"/>
                              <a:gd name="connsiteX226" fmla="*/ 8849 w 19050"/>
                              <a:gd name="connsiteY226" fmla="*/ 9525 h 9525"/>
                              <a:gd name="connsiteX227" fmla="*/ 8849 w 19050"/>
                              <a:gd name="connsiteY227" fmla="*/ 9525 h 9525"/>
                              <a:gd name="connsiteX228" fmla="*/ 8849 w 19050"/>
                              <a:gd name="connsiteY228" fmla="*/ 9525 h 9525"/>
                              <a:gd name="connsiteX229" fmla="*/ 8849 w 19050"/>
                              <a:gd name="connsiteY229" fmla="*/ 9525 h 9525"/>
                              <a:gd name="connsiteX230" fmla="*/ 8849 w 19050"/>
                              <a:gd name="connsiteY230" fmla="*/ 9525 h 9525"/>
                              <a:gd name="connsiteX231" fmla="*/ 8849 w 19050"/>
                              <a:gd name="connsiteY231" fmla="*/ 0 h 9525"/>
                              <a:gd name="connsiteX232" fmla="*/ 8849 w 19050"/>
                              <a:gd name="connsiteY232" fmla="*/ 0 h 9525"/>
                              <a:gd name="connsiteX233" fmla="*/ 8849 w 19050"/>
                              <a:gd name="connsiteY233" fmla="*/ 9525 h 9525"/>
                              <a:gd name="connsiteX234" fmla="*/ 8849 w 19050"/>
                              <a:gd name="connsiteY234" fmla="*/ 0 h 9525"/>
                              <a:gd name="connsiteX235" fmla="*/ 8849 w 19050"/>
                              <a:gd name="connsiteY235" fmla="*/ 9525 h 9525"/>
                              <a:gd name="connsiteX236" fmla="*/ 8849 w 19050"/>
                              <a:gd name="connsiteY236" fmla="*/ 9525 h 9525"/>
                              <a:gd name="connsiteX237" fmla="*/ 8849 w 19050"/>
                              <a:gd name="connsiteY237" fmla="*/ 0 h 9525"/>
                              <a:gd name="connsiteX238" fmla="*/ 8849 w 19050"/>
                              <a:gd name="connsiteY238" fmla="*/ 0 h 9525"/>
                              <a:gd name="connsiteX239" fmla="*/ 8849 w 19050"/>
                              <a:gd name="connsiteY239" fmla="*/ 0 h 9525"/>
                              <a:gd name="connsiteX240" fmla="*/ 8849 w 19050"/>
                              <a:gd name="connsiteY240" fmla="*/ 0 h 9525"/>
                              <a:gd name="connsiteX241" fmla="*/ 8849 w 19050"/>
                              <a:gd name="connsiteY241" fmla="*/ 9525 h 9525"/>
                              <a:gd name="connsiteX242" fmla="*/ 9525 w 19050"/>
                              <a:gd name="connsiteY242" fmla="*/ 9525 h 9525"/>
                              <a:gd name="connsiteX243" fmla="*/ 9525 w 19050"/>
                              <a:gd name="connsiteY243" fmla="*/ 9525 h 9525"/>
                              <a:gd name="connsiteX244" fmla="*/ 9525 w 19050"/>
                              <a:gd name="connsiteY244" fmla="*/ 9525 h 9525"/>
                              <a:gd name="connsiteX245" fmla="*/ 9525 w 19050"/>
                              <a:gd name="connsiteY245" fmla="*/ 9525 h 9525"/>
                              <a:gd name="connsiteX246" fmla="*/ 9525 w 19050"/>
                              <a:gd name="connsiteY246" fmla="*/ 9525 h 9525"/>
                              <a:gd name="connsiteX247" fmla="*/ 9525 w 19050"/>
                              <a:gd name="connsiteY247" fmla="*/ 0 h 9525"/>
                              <a:gd name="connsiteX248" fmla="*/ 9525 w 19050"/>
                              <a:gd name="connsiteY248" fmla="*/ 0 h 9525"/>
                              <a:gd name="connsiteX249" fmla="*/ 9525 w 19050"/>
                              <a:gd name="connsiteY249" fmla="*/ 0 h 9525"/>
                              <a:gd name="connsiteX250" fmla="*/ 9525 w 19050"/>
                              <a:gd name="connsiteY250" fmla="*/ 0 h 9525"/>
                              <a:gd name="connsiteX251" fmla="*/ 9525 w 19050"/>
                              <a:gd name="connsiteY251" fmla="*/ 9525 h 9525"/>
                              <a:gd name="connsiteX252" fmla="*/ 9525 w 19050"/>
                              <a:gd name="connsiteY252" fmla="*/ 9525 h 9525"/>
                              <a:gd name="connsiteX253" fmla="*/ 9525 w 19050"/>
                              <a:gd name="connsiteY253" fmla="*/ 9525 h 9525"/>
                              <a:gd name="connsiteX254" fmla="*/ 9525 w 19050"/>
                              <a:gd name="connsiteY254" fmla="*/ 0 h 9525"/>
                              <a:gd name="connsiteX255" fmla="*/ 9525 w 19050"/>
                              <a:gd name="connsiteY255" fmla="*/ 9525 h 9525"/>
                              <a:gd name="connsiteX256" fmla="*/ 9525 w 19050"/>
                              <a:gd name="connsiteY256" fmla="*/ 0 h 9525"/>
                              <a:gd name="connsiteX257" fmla="*/ 9525 w 19050"/>
                              <a:gd name="connsiteY257" fmla="*/ 0 h 9525"/>
                              <a:gd name="connsiteX258" fmla="*/ 9525 w 19050"/>
                              <a:gd name="connsiteY258" fmla="*/ 9525 h 9525"/>
                              <a:gd name="connsiteX259" fmla="*/ 9525 w 19050"/>
                              <a:gd name="connsiteY259" fmla="*/ 9525 h 9525"/>
                              <a:gd name="connsiteX260" fmla="*/ 9525 w 19050"/>
                              <a:gd name="connsiteY260" fmla="*/ 9525 h 9525"/>
                              <a:gd name="connsiteX261" fmla="*/ 9525 w 19050"/>
                              <a:gd name="connsiteY261" fmla="*/ 9525 h 9525"/>
                              <a:gd name="connsiteX262" fmla="*/ 10201 w 19050"/>
                              <a:gd name="connsiteY262" fmla="*/ 9525 h 9525"/>
                              <a:gd name="connsiteX263" fmla="*/ 10201 w 19050"/>
                              <a:gd name="connsiteY263" fmla="*/ 9525 h 9525"/>
                              <a:gd name="connsiteX264" fmla="*/ 10201 w 19050"/>
                              <a:gd name="connsiteY264" fmla="*/ 9525 h 9525"/>
                              <a:gd name="connsiteX265" fmla="*/ 10201 w 19050"/>
                              <a:gd name="connsiteY265" fmla="*/ 9525 h 9525"/>
                              <a:gd name="connsiteX266" fmla="*/ 10201 w 19050"/>
                              <a:gd name="connsiteY266" fmla="*/ 9525 h 9525"/>
                              <a:gd name="connsiteX267" fmla="*/ 10201 w 19050"/>
                              <a:gd name="connsiteY267" fmla="*/ 9525 h 9525"/>
                              <a:gd name="connsiteX268" fmla="*/ 10201 w 19050"/>
                              <a:gd name="connsiteY268" fmla="*/ 9525 h 9525"/>
                              <a:gd name="connsiteX269" fmla="*/ 10201 w 19050"/>
                              <a:gd name="connsiteY269" fmla="*/ 9525 h 9525"/>
                              <a:gd name="connsiteX270" fmla="*/ 10201 w 19050"/>
                              <a:gd name="connsiteY270" fmla="*/ 9525 h 9525"/>
                              <a:gd name="connsiteX271" fmla="*/ 10201 w 19050"/>
                              <a:gd name="connsiteY271" fmla="*/ 9525 h 9525"/>
                              <a:gd name="connsiteX272" fmla="*/ 10201 w 19050"/>
                              <a:gd name="connsiteY272" fmla="*/ 9525 h 9525"/>
                              <a:gd name="connsiteX273" fmla="*/ 10201 w 19050"/>
                              <a:gd name="connsiteY273" fmla="*/ 0 h 9525"/>
                              <a:gd name="connsiteX274" fmla="*/ 10201 w 19050"/>
                              <a:gd name="connsiteY274" fmla="*/ 9525 h 9525"/>
                              <a:gd name="connsiteX275" fmla="*/ 10201 w 19050"/>
                              <a:gd name="connsiteY275" fmla="*/ 9525 h 9525"/>
                              <a:gd name="connsiteX276" fmla="*/ 10201 w 19050"/>
                              <a:gd name="connsiteY276" fmla="*/ 0 h 9525"/>
                              <a:gd name="connsiteX277" fmla="*/ 10201 w 19050"/>
                              <a:gd name="connsiteY277" fmla="*/ 9525 h 9525"/>
                              <a:gd name="connsiteX278" fmla="*/ 10201 w 19050"/>
                              <a:gd name="connsiteY278" fmla="*/ 0 h 9525"/>
                              <a:gd name="connsiteX279" fmla="*/ 10201 w 19050"/>
                              <a:gd name="connsiteY279" fmla="*/ 9525 h 9525"/>
                              <a:gd name="connsiteX280" fmla="*/ 10887 w 19050"/>
                              <a:gd name="connsiteY280" fmla="*/ 9525 h 9525"/>
                              <a:gd name="connsiteX281" fmla="*/ 10887 w 19050"/>
                              <a:gd name="connsiteY281" fmla="*/ 0 h 9525"/>
                              <a:gd name="connsiteX282" fmla="*/ 10887 w 19050"/>
                              <a:gd name="connsiteY282" fmla="*/ 0 h 9525"/>
                              <a:gd name="connsiteX283" fmla="*/ 10887 w 19050"/>
                              <a:gd name="connsiteY283" fmla="*/ 0 h 9525"/>
                              <a:gd name="connsiteX284" fmla="*/ 10887 w 19050"/>
                              <a:gd name="connsiteY284" fmla="*/ 0 h 9525"/>
                              <a:gd name="connsiteX285" fmla="*/ 10887 w 19050"/>
                              <a:gd name="connsiteY285" fmla="*/ 9525 h 9525"/>
                              <a:gd name="connsiteX286" fmla="*/ 10887 w 19050"/>
                              <a:gd name="connsiteY286" fmla="*/ 9525 h 9525"/>
                              <a:gd name="connsiteX287" fmla="*/ 10887 w 19050"/>
                              <a:gd name="connsiteY287" fmla="*/ 9525 h 9525"/>
                              <a:gd name="connsiteX288" fmla="*/ 10887 w 19050"/>
                              <a:gd name="connsiteY288" fmla="*/ 0 h 9525"/>
                              <a:gd name="connsiteX289" fmla="*/ 10887 w 19050"/>
                              <a:gd name="connsiteY289" fmla="*/ 0 h 9525"/>
                              <a:gd name="connsiteX290" fmla="*/ 10887 w 19050"/>
                              <a:gd name="connsiteY290" fmla="*/ 9525 h 9525"/>
                              <a:gd name="connsiteX291" fmla="*/ 10887 w 19050"/>
                              <a:gd name="connsiteY291" fmla="*/ 9525 h 9525"/>
                              <a:gd name="connsiteX292" fmla="*/ 10887 w 19050"/>
                              <a:gd name="connsiteY292" fmla="*/ 9525 h 9525"/>
                              <a:gd name="connsiteX293" fmla="*/ 10887 w 19050"/>
                              <a:gd name="connsiteY293" fmla="*/ 9525 h 9525"/>
                              <a:gd name="connsiteX294" fmla="*/ 10887 w 19050"/>
                              <a:gd name="connsiteY294" fmla="*/ 9525 h 9525"/>
                              <a:gd name="connsiteX295" fmla="*/ 10887 w 19050"/>
                              <a:gd name="connsiteY295" fmla="*/ 9525 h 9525"/>
                              <a:gd name="connsiteX296" fmla="*/ 10887 w 19050"/>
                              <a:gd name="connsiteY296" fmla="*/ 0 h 9525"/>
                              <a:gd name="connsiteX297" fmla="*/ 10887 w 19050"/>
                              <a:gd name="connsiteY297" fmla="*/ 9525 h 9525"/>
                              <a:gd name="connsiteX298" fmla="*/ 10887 w 19050"/>
                              <a:gd name="connsiteY298" fmla="*/ 9525 h 9525"/>
                              <a:gd name="connsiteX299" fmla="*/ 10887 w 19050"/>
                              <a:gd name="connsiteY299" fmla="*/ 0 h 9525"/>
                              <a:gd name="connsiteX300" fmla="*/ 10887 w 19050"/>
                              <a:gd name="connsiteY300" fmla="*/ 9525 h 9525"/>
                              <a:gd name="connsiteX301" fmla="*/ 10887 w 19050"/>
                              <a:gd name="connsiteY301" fmla="*/ 9525 h 9525"/>
                              <a:gd name="connsiteX302" fmla="*/ 10887 w 19050"/>
                              <a:gd name="connsiteY302" fmla="*/ 9525 h 9525"/>
                              <a:gd name="connsiteX303" fmla="*/ 10887 w 19050"/>
                              <a:gd name="connsiteY303" fmla="*/ 9525 h 9525"/>
                              <a:gd name="connsiteX304" fmla="*/ 11563 w 19050"/>
                              <a:gd name="connsiteY304" fmla="*/ 9525 h 9525"/>
                              <a:gd name="connsiteX305" fmla="*/ 11563 w 19050"/>
                              <a:gd name="connsiteY305" fmla="*/ 9525 h 9525"/>
                              <a:gd name="connsiteX306" fmla="*/ 11563 w 19050"/>
                              <a:gd name="connsiteY306" fmla="*/ 9525 h 9525"/>
                              <a:gd name="connsiteX307" fmla="*/ 11563 w 19050"/>
                              <a:gd name="connsiteY307" fmla="*/ 9525 h 9525"/>
                              <a:gd name="connsiteX308" fmla="*/ 11563 w 19050"/>
                              <a:gd name="connsiteY308" fmla="*/ 9525 h 9525"/>
                              <a:gd name="connsiteX309" fmla="*/ 11563 w 19050"/>
                              <a:gd name="connsiteY309" fmla="*/ 9525 h 9525"/>
                              <a:gd name="connsiteX310" fmla="*/ 11563 w 19050"/>
                              <a:gd name="connsiteY310" fmla="*/ 9525 h 9525"/>
                              <a:gd name="connsiteX311" fmla="*/ 11563 w 19050"/>
                              <a:gd name="connsiteY311" fmla="*/ 9525 h 9525"/>
                              <a:gd name="connsiteX312" fmla="*/ 11563 w 19050"/>
                              <a:gd name="connsiteY312" fmla="*/ 9525 h 9525"/>
                              <a:gd name="connsiteX313" fmla="*/ 11563 w 19050"/>
                              <a:gd name="connsiteY313" fmla="*/ 9525 h 9525"/>
                              <a:gd name="connsiteX314" fmla="*/ 11563 w 19050"/>
                              <a:gd name="connsiteY314" fmla="*/ 9525 h 9525"/>
                              <a:gd name="connsiteX315" fmla="*/ 11563 w 19050"/>
                              <a:gd name="connsiteY315" fmla="*/ 0 h 9525"/>
                              <a:gd name="connsiteX316" fmla="*/ 11563 w 19050"/>
                              <a:gd name="connsiteY316" fmla="*/ 0 h 9525"/>
                              <a:gd name="connsiteX317" fmla="*/ 11563 w 19050"/>
                              <a:gd name="connsiteY317" fmla="*/ 0 h 9525"/>
                              <a:gd name="connsiteX318" fmla="*/ 11563 w 19050"/>
                              <a:gd name="connsiteY318" fmla="*/ 0 h 9525"/>
                              <a:gd name="connsiteX319" fmla="*/ 11563 w 19050"/>
                              <a:gd name="connsiteY319" fmla="*/ 9525 h 9525"/>
                              <a:gd name="connsiteX320" fmla="*/ 11563 w 19050"/>
                              <a:gd name="connsiteY320" fmla="*/ 9525 h 9525"/>
                              <a:gd name="connsiteX321" fmla="*/ 11563 w 19050"/>
                              <a:gd name="connsiteY321" fmla="*/ 9525 h 9525"/>
                              <a:gd name="connsiteX322" fmla="*/ 11563 w 19050"/>
                              <a:gd name="connsiteY322" fmla="*/ 9525 h 9525"/>
                              <a:gd name="connsiteX323" fmla="*/ 11563 w 19050"/>
                              <a:gd name="connsiteY323" fmla="*/ 0 h 9525"/>
                              <a:gd name="connsiteX324" fmla="*/ 12249 w 19050"/>
                              <a:gd name="connsiteY324" fmla="*/ 9525 h 9525"/>
                              <a:gd name="connsiteX325" fmla="*/ 12249 w 19050"/>
                              <a:gd name="connsiteY325" fmla="*/ 0 h 9525"/>
                              <a:gd name="connsiteX326" fmla="*/ 12249 w 19050"/>
                              <a:gd name="connsiteY326" fmla="*/ 0 h 9525"/>
                              <a:gd name="connsiteX327" fmla="*/ 12249 w 19050"/>
                              <a:gd name="connsiteY327" fmla="*/ 9525 h 9525"/>
                              <a:gd name="connsiteX328" fmla="*/ 12249 w 19050"/>
                              <a:gd name="connsiteY328" fmla="*/ 0 h 9525"/>
                              <a:gd name="connsiteX329" fmla="*/ 12249 w 19050"/>
                              <a:gd name="connsiteY329" fmla="*/ 0 h 9525"/>
                              <a:gd name="connsiteX330" fmla="*/ 12249 w 19050"/>
                              <a:gd name="connsiteY330" fmla="*/ 9525 h 9525"/>
                              <a:gd name="connsiteX331" fmla="*/ 12249 w 19050"/>
                              <a:gd name="connsiteY331" fmla="*/ 0 h 9525"/>
                              <a:gd name="connsiteX332" fmla="*/ 12249 w 19050"/>
                              <a:gd name="connsiteY332" fmla="*/ 0 h 9525"/>
                              <a:gd name="connsiteX333" fmla="*/ 12249 w 19050"/>
                              <a:gd name="connsiteY333" fmla="*/ 0 h 9525"/>
                              <a:gd name="connsiteX334" fmla="*/ 12249 w 19050"/>
                              <a:gd name="connsiteY334" fmla="*/ 0 h 9525"/>
                              <a:gd name="connsiteX335" fmla="*/ 12249 w 19050"/>
                              <a:gd name="connsiteY335" fmla="*/ 9525 h 9525"/>
                              <a:gd name="connsiteX336" fmla="*/ 12249 w 19050"/>
                              <a:gd name="connsiteY336" fmla="*/ 9525 h 9525"/>
                              <a:gd name="connsiteX337" fmla="*/ 12249 w 19050"/>
                              <a:gd name="connsiteY337" fmla="*/ 9525 h 9525"/>
                              <a:gd name="connsiteX338" fmla="*/ 12249 w 19050"/>
                              <a:gd name="connsiteY338" fmla="*/ 0 h 9525"/>
                              <a:gd name="connsiteX339" fmla="*/ 12249 w 19050"/>
                              <a:gd name="connsiteY339" fmla="*/ 0 h 9525"/>
                              <a:gd name="connsiteX340" fmla="*/ 12249 w 19050"/>
                              <a:gd name="connsiteY340" fmla="*/ 0 h 9525"/>
                              <a:gd name="connsiteX341" fmla="*/ 12249 w 19050"/>
                              <a:gd name="connsiteY341" fmla="*/ 9525 h 9525"/>
                              <a:gd name="connsiteX342" fmla="*/ 12925 w 19050"/>
                              <a:gd name="connsiteY342" fmla="*/ 9525 h 9525"/>
                              <a:gd name="connsiteX343" fmla="*/ 12925 w 19050"/>
                              <a:gd name="connsiteY343" fmla="*/ 9525 h 9525"/>
                              <a:gd name="connsiteX344" fmla="*/ 12925 w 19050"/>
                              <a:gd name="connsiteY344" fmla="*/ 9525 h 9525"/>
                              <a:gd name="connsiteX345" fmla="*/ 12925 w 19050"/>
                              <a:gd name="connsiteY345" fmla="*/ 0 h 9525"/>
                              <a:gd name="connsiteX346" fmla="*/ 12925 w 19050"/>
                              <a:gd name="connsiteY346" fmla="*/ 0 h 9525"/>
                              <a:gd name="connsiteX347" fmla="*/ 12925 w 19050"/>
                              <a:gd name="connsiteY347" fmla="*/ 0 h 9525"/>
                              <a:gd name="connsiteX348" fmla="*/ 12925 w 19050"/>
                              <a:gd name="connsiteY348" fmla="*/ 9525 h 9525"/>
                              <a:gd name="connsiteX349" fmla="*/ 12925 w 19050"/>
                              <a:gd name="connsiteY349" fmla="*/ 9525 h 9525"/>
                              <a:gd name="connsiteX350" fmla="*/ 12925 w 19050"/>
                              <a:gd name="connsiteY350" fmla="*/ 0 h 9525"/>
                              <a:gd name="connsiteX351" fmla="*/ 12925 w 19050"/>
                              <a:gd name="connsiteY351" fmla="*/ 0 h 9525"/>
                              <a:gd name="connsiteX352" fmla="*/ 12925 w 19050"/>
                              <a:gd name="connsiteY352" fmla="*/ 0 h 9525"/>
                              <a:gd name="connsiteX353" fmla="*/ 12925 w 19050"/>
                              <a:gd name="connsiteY353" fmla="*/ 0 h 9525"/>
                              <a:gd name="connsiteX354" fmla="*/ 12925 w 19050"/>
                              <a:gd name="connsiteY354" fmla="*/ 0 h 9525"/>
                              <a:gd name="connsiteX355" fmla="*/ 12925 w 19050"/>
                              <a:gd name="connsiteY355" fmla="*/ 0 h 9525"/>
                              <a:gd name="connsiteX356" fmla="*/ 12925 w 19050"/>
                              <a:gd name="connsiteY356" fmla="*/ 0 h 9525"/>
                              <a:gd name="connsiteX357" fmla="*/ 12925 w 19050"/>
                              <a:gd name="connsiteY357" fmla="*/ 0 h 9525"/>
                              <a:gd name="connsiteX358" fmla="*/ 12925 w 19050"/>
                              <a:gd name="connsiteY358" fmla="*/ 0 h 9525"/>
                              <a:gd name="connsiteX359" fmla="*/ 12925 w 19050"/>
                              <a:gd name="connsiteY359" fmla="*/ 9525 h 9525"/>
                              <a:gd name="connsiteX360" fmla="*/ 13611 w 19050"/>
                              <a:gd name="connsiteY360" fmla="*/ 0 h 9525"/>
                              <a:gd name="connsiteX361" fmla="*/ 13611 w 19050"/>
                              <a:gd name="connsiteY361" fmla="*/ 9525 h 9525"/>
                              <a:gd name="connsiteX362" fmla="*/ 13611 w 19050"/>
                              <a:gd name="connsiteY362" fmla="*/ 9525 h 9525"/>
                              <a:gd name="connsiteX363" fmla="*/ 13611 w 19050"/>
                              <a:gd name="connsiteY363" fmla="*/ 0 h 9525"/>
                              <a:gd name="connsiteX364" fmla="*/ 13611 w 19050"/>
                              <a:gd name="connsiteY364" fmla="*/ 9525 h 9525"/>
                              <a:gd name="connsiteX365" fmla="*/ 13611 w 19050"/>
                              <a:gd name="connsiteY365" fmla="*/ 9525 h 9525"/>
                              <a:gd name="connsiteX366" fmla="*/ 13611 w 19050"/>
                              <a:gd name="connsiteY366" fmla="*/ 9525 h 9525"/>
                              <a:gd name="connsiteX367" fmla="*/ 13611 w 19050"/>
                              <a:gd name="connsiteY367" fmla="*/ 0 h 9525"/>
                              <a:gd name="connsiteX368" fmla="*/ 13611 w 19050"/>
                              <a:gd name="connsiteY368" fmla="*/ 0 h 9525"/>
                              <a:gd name="connsiteX369" fmla="*/ 13611 w 19050"/>
                              <a:gd name="connsiteY369" fmla="*/ 9525 h 9525"/>
                              <a:gd name="connsiteX370" fmla="*/ 13611 w 19050"/>
                              <a:gd name="connsiteY370" fmla="*/ 0 h 9525"/>
                              <a:gd name="connsiteX371" fmla="*/ 13611 w 19050"/>
                              <a:gd name="connsiteY371" fmla="*/ 0 h 9525"/>
                              <a:gd name="connsiteX372" fmla="*/ 13611 w 19050"/>
                              <a:gd name="connsiteY372" fmla="*/ 9525 h 9525"/>
                              <a:gd name="connsiteX373" fmla="*/ 13611 w 19050"/>
                              <a:gd name="connsiteY373" fmla="*/ 0 h 9525"/>
                              <a:gd name="connsiteX374" fmla="*/ 13611 w 19050"/>
                              <a:gd name="connsiteY374" fmla="*/ 0 h 9525"/>
                              <a:gd name="connsiteX375" fmla="*/ 13611 w 19050"/>
                              <a:gd name="connsiteY375" fmla="*/ 9525 h 9525"/>
                              <a:gd name="connsiteX376" fmla="*/ 13611 w 19050"/>
                              <a:gd name="connsiteY376" fmla="*/ 9525 h 9525"/>
                              <a:gd name="connsiteX377" fmla="*/ 13611 w 19050"/>
                              <a:gd name="connsiteY377" fmla="*/ 9525 h 9525"/>
                              <a:gd name="connsiteX378" fmla="*/ 14288 w 19050"/>
                              <a:gd name="connsiteY378" fmla="*/ 9525 h 9525"/>
                              <a:gd name="connsiteX379" fmla="*/ 14288 w 19050"/>
                              <a:gd name="connsiteY379" fmla="*/ 9525 h 9525"/>
                              <a:gd name="connsiteX380" fmla="*/ 14288 w 19050"/>
                              <a:gd name="connsiteY380" fmla="*/ 9525 h 9525"/>
                              <a:gd name="connsiteX381" fmla="*/ 14288 w 19050"/>
                              <a:gd name="connsiteY381" fmla="*/ 9525 h 9525"/>
                              <a:gd name="connsiteX382" fmla="*/ 14288 w 19050"/>
                              <a:gd name="connsiteY382" fmla="*/ 9525 h 9525"/>
                              <a:gd name="connsiteX383" fmla="*/ 14288 w 19050"/>
                              <a:gd name="connsiteY383" fmla="*/ 9525 h 9525"/>
                              <a:gd name="connsiteX384" fmla="*/ 14288 w 19050"/>
                              <a:gd name="connsiteY384" fmla="*/ 9525 h 9525"/>
                              <a:gd name="connsiteX385" fmla="*/ 14288 w 19050"/>
                              <a:gd name="connsiteY385" fmla="*/ 9525 h 9525"/>
                              <a:gd name="connsiteX386" fmla="*/ 14288 w 19050"/>
                              <a:gd name="connsiteY386" fmla="*/ 9525 h 9525"/>
                              <a:gd name="connsiteX387" fmla="*/ 14288 w 19050"/>
                              <a:gd name="connsiteY387" fmla="*/ 9525 h 9525"/>
                              <a:gd name="connsiteX388" fmla="*/ 14288 w 19050"/>
                              <a:gd name="connsiteY388" fmla="*/ 0 h 9525"/>
                              <a:gd name="connsiteX389" fmla="*/ 14288 w 19050"/>
                              <a:gd name="connsiteY389" fmla="*/ 0 h 9525"/>
                              <a:gd name="connsiteX390" fmla="*/ 14288 w 19050"/>
                              <a:gd name="connsiteY390" fmla="*/ 0 h 9525"/>
                              <a:gd name="connsiteX391" fmla="*/ 14288 w 19050"/>
                              <a:gd name="connsiteY391" fmla="*/ 0 h 9525"/>
                              <a:gd name="connsiteX392" fmla="*/ 14288 w 19050"/>
                              <a:gd name="connsiteY392" fmla="*/ 9525 h 9525"/>
                              <a:gd name="connsiteX393" fmla="*/ 14288 w 19050"/>
                              <a:gd name="connsiteY393" fmla="*/ 0 h 9525"/>
                              <a:gd name="connsiteX394" fmla="*/ 14288 w 19050"/>
                              <a:gd name="connsiteY394" fmla="*/ 9525 h 9525"/>
                              <a:gd name="connsiteX395" fmla="*/ 14288 w 19050"/>
                              <a:gd name="connsiteY395" fmla="*/ 9525 h 9525"/>
                              <a:gd name="connsiteX396" fmla="*/ 14288 w 19050"/>
                              <a:gd name="connsiteY396" fmla="*/ 9525 h 9525"/>
                              <a:gd name="connsiteX397" fmla="*/ 14288 w 19050"/>
                              <a:gd name="connsiteY397" fmla="*/ 9525 h 9525"/>
                              <a:gd name="connsiteX398" fmla="*/ 14964 w 19050"/>
                              <a:gd name="connsiteY398" fmla="*/ 9525 h 9525"/>
                              <a:gd name="connsiteX399" fmla="*/ 14964 w 19050"/>
                              <a:gd name="connsiteY399" fmla="*/ 9525 h 9525"/>
                              <a:gd name="connsiteX400" fmla="*/ 14964 w 19050"/>
                              <a:gd name="connsiteY400" fmla="*/ 0 h 9525"/>
                              <a:gd name="connsiteX401" fmla="*/ 14964 w 19050"/>
                              <a:gd name="connsiteY401" fmla="*/ 0 h 9525"/>
                              <a:gd name="connsiteX402" fmla="*/ 14964 w 19050"/>
                              <a:gd name="connsiteY402" fmla="*/ 9525 h 9525"/>
                              <a:gd name="connsiteX403" fmla="*/ 14964 w 19050"/>
                              <a:gd name="connsiteY403" fmla="*/ 9525 h 9525"/>
                              <a:gd name="connsiteX404" fmla="*/ 14964 w 19050"/>
                              <a:gd name="connsiteY404" fmla="*/ 9525 h 9525"/>
                              <a:gd name="connsiteX405" fmla="*/ 14964 w 19050"/>
                              <a:gd name="connsiteY405" fmla="*/ 9525 h 9525"/>
                              <a:gd name="connsiteX406" fmla="*/ 14964 w 19050"/>
                              <a:gd name="connsiteY406" fmla="*/ 9525 h 9525"/>
                              <a:gd name="connsiteX407" fmla="*/ 14964 w 19050"/>
                              <a:gd name="connsiteY407" fmla="*/ 9525 h 9525"/>
                              <a:gd name="connsiteX408" fmla="*/ 14964 w 19050"/>
                              <a:gd name="connsiteY408" fmla="*/ 9525 h 9525"/>
                              <a:gd name="connsiteX409" fmla="*/ 14964 w 19050"/>
                              <a:gd name="connsiteY409" fmla="*/ 9525 h 9525"/>
                              <a:gd name="connsiteX410" fmla="*/ 14964 w 19050"/>
                              <a:gd name="connsiteY410" fmla="*/ 9525 h 9525"/>
                              <a:gd name="connsiteX411" fmla="*/ 14964 w 19050"/>
                              <a:gd name="connsiteY411" fmla="*/ 0 h 9525"/>
                              <a:gd name="connsiteX412" fmla="*/ 14964 w 19050"/>
                              <a:gd name="connsiteY412" fmla="*/ 0 h 9525"/>
                              <a:gd name="connsiteX413" fmla="*/ 14964 w 19050"/>
                              <a:gd name="connsiteY413" fmla="*/ 9525 h 9525"/>
                              <a:gd name="connsiteX414" fmla="*/ 14964 w 19050"/>
                              <a:gd name="connsiteY414" fmla="*/ 0 h 9525"/>
                              <a:gd name="connsiteX415" fmla="*/ 14964 w 19050"/>
                              <a:gd name="connsiteY415" fmla="*/ 9525 h 9525"/>
                              <a:gd name="connsiteX416" fmla="*/ 15650 w 19050"/>
                              <a:gd name="connsiteY416" fmla="*/ 9525 h 9525"/>
                              <a:gd name="connsiteX417" fmla="*/ 15650 w 19050"/>
                              <a:gd name="connsiteY417" fmla="*/ 0 h 9525"/>
                              <a:gd name="connsiteX418" fmla="*/ 15650 w 19050"/>
                              <a:gd name="connsiteY418" fmla="*/ 9525 h 9525"/>
                              <a:gd name="connsiteX419" fmla="*/ 15650 w 19050"/>
                              <a:gd name="connsiteY419" fmla="*/ 0 h 9525"/>
                              <a:gd name="connsiteX420" fmla="*/ 15650 w 19050"/>
                              <a:gd name="connsiteY420" fmla="*/ 0 h 9525"/>
                              <a:gd name="connsiteX421" fmla="*/ 15650 w 19050"/>
                              <a:gd name="connsiteY421" fmla="*/ 0 h 9525"/>
                              <a:gd name="connsiteX422" fmla="*/ 15650 w 19050"/>
                              <a:gd name="connsiteY422" fmla="*/ 0 h 9525"/>
                              <a:gd name="connsiteX423" fmla="*/ 15650 w 19050"/>
                              <a:gd name="connsiteY423" fmla="*/ 9525 h 9525"/>
                              <a:gd name="connsiteX424" fmla="*/ 15650 w 19050"/>
                              <a:gd name="connsiteY424" fmla="*/ 9525 h 9525"/>
                              <a:gd name="connsiteX425" fmla="*/ 15650 w 19050"/>
                              <a:gd name="connsiteY425" fmla="*/ 9525 h 9525"/>
                              <a:gd name="connsiteX426" fmla="*/ 15650 w 19050"/>
                              <a:gd name="connsiteY426" fmla="*/ 9525 h 9525"/>
                              <a:gd name="connsiteX427" fmla="*/ 15650 w 19050"/>
                              <a:gd name="connsiteY427" fmla="*/ 9525 h 9525"/>
                              <a:gd name="connsiteX428" fmla="*/ 15650 w 19050"/>
                              <a:gd name="connsiteY428" fmla="*/ 0 h 9525"/>
                              <a:gd name="connsiteX429" fmla="*/ 15650 w 19050"/>
                              <a:gd name="connsiteY429" fmla="*/ 0 h 9525"/>
                              <a:gd name="connsiteX430" fmla="*/ 15650 w 19050"/>
                              <a:gd name="connsiteY430" fmla="*/ 0 h 9525"/>
                              <a:gd name="connsiteX431" fmla="*/ 15650 w 19050"/>
                              <a:gd name="connsiteY431" fmla="*/ 0 h 9525"/>
                              <a:gd name="connsiteX432" fmla="*/ 15650 w 19050"/>
                              <a:gd name="connsiteY432" fmla="*/ 0 h 9525"/>
                              <a:gd name="connsiteX433" fmla="*/ 15650 w 19050"/>
                              <a:gd name="connsiteY433" fmla="*/ 0 h 9525"/>
                              <a:gd name="connsiteX434" fmla="*/ 16326 w 19050"/>
                              <a:gd name="connsiteY434" fmla="*/ 0 h 9525"/>
                              <a:gd name="connsiteX435" fmla="*/ 16326 w 19050"/>
                              <a:gd name="connsiteY435" fmla="*/ 9525 h 9525"/>
                              <a:gd name="connsiteX436" fmla="*/ 16326 w 19050"/>
                              <a:gd name="connsiteY436" fmla="*/ 9525 h 9525"/>
                              <a:gd name="connsiteX437" fmla="*/ 16326 w 19050"/>
                              <a:gd name="connsiteY437" fmla="*/ 9525 h 9525"/>
                              <a:gd name="connsiteX438" fmla="*/ 16326 w 19050"/>
                              <a:gd name="connsiteY438" fmla="*/ 9525 h 9525"/>
                              <a:gd name="connsiteX439" fmla="*/ 16326 w 19050"/>
                              <a:gd name="connsiteY439" fmla="*/ 9525 h 9525"/>
                              <a:gd name="connsiteX440" fmla="*/ 16326 w 19050"/>
                              <a:gd name="connsiteY440" fmla="*/ 9525 h 9525"/>
                              <a:gd name="connsiteX441" fmla="*/ 16326 w 19050"/>
                              <a:gd name="connsiteY441" fmla="*/ 0 h 9525"/>
                              <a:gd name="connsiteX442" fmla="*/ 16326 w 19050"/>
                              <a:gd name="connsiteY442" fmla="*/ 9525 h 9525"/>
                              <a:gd name="connsiteX443" fmla="*/ 16326 w 19050"/>
                              <a:gd name="connsiteY443" fmla="*/ 0 h 9525"/>
                              <a:gd name="connsiteX444" fmla="*/ 16326 w 19050"/>
                              <a:gd name="connsiteY444" fmla="*/ 0 h 9525"/>
                              <a:gd name="connsiteX445" fmla="*/ 16326 w 19050"/>
                              <a:gd name="connsiteY445" fmla="*/ 9525 h 9525"/>
                              <a:gd name="connsiteX446" fmla="*/ 16326 w 19050"/>
                              <a:gd name="connsiteY446" fmla="*/ 0 h 9525"/>
                              <a:gd name="connsiteX447" fmla="*/ 16326 w 19050"/>
                              <a:gd name="connsiteY447" fmla="*/ 0 h 9525"/>
                              <a:gd name="connsiteX448" fmla="*/ 16326 w 19050"/>
                              <a:gd name="connsiteY448" fmla="*/ 0 h 9525"/>
                              <a:gd name="connsiteX449" fmla="*/ 16326 w 19050"/>
                              <a:gd name="connsiteY449" fmla="*/ 0 h 9525"/>
                              <a:gd name="connsiteX450" fmla="*/ 16326 w 19050"/>
                              <a:gd name="connsiteY450" fmla="*/ 9525 h 9525"/>
                              <a:gd name="connsiteX451" fmla="*/ 16326 w 19050"/>
                              <a:gd name="connsiteY451" fmla="*/ 9525 h 9525"/>
                              <a:gd name="connsiteX452" fmla="*/ 17012 w 19050"/>
                              <a:gd name="connsiteY452" fmla="*/ 9525 h 9525"/>
                              <a:gd name="connsiteX453" fmla="*/ 17012 w 19050"/>
                              <a:gd name="connsiteY453" fmla="*/ 9525 h 9525"/>
                              <a:gd name="connsiteX454" fmla="*/ 17012 w 19050"/>
                              <a:gd name="connsiteY454" fmla="*/ 9525 h 9525"/>
                              <a:gd name="connsiteX455" fmla="*/ 17012 w 19050"/>
                              <a:gd name="connsiteY455" fmla="*/ 9525 h 9525"/>
                              <a:gd name="connsiteX456" fmla="*/ 17012 w 19050"/>
                              <a:gd name="connsiteY456" fmla="*/ 9525 h 9525"/>
                              <a:gd name="connsiteX457" fmla="*/ 17012 w 19050"/>
                              <a:gd name="connsiteY457" fmla="*/ 9525 h 9525"/>
                              <a:gd name="connsiteX458" fmla="*/ 17012 w 19050"/>
                              <a:gd name="connsiteY458" fmla="*/ 9525 h 9525"/>
                              <a:gd name="connsiteX459" fmla="*/ 17012 w 19050"/>
                              <a:gd name="connsiteY459" fmla="*/ 0 h 9525"/>
                              <a:gd name="connsiteX460" fmla="*/ 17012 w 19050"/>
                              <a:gd name="connsiteY460" fmla="*/ 0 h 9525"/>
                              <a:gd name="connsiteX461" fmla="*/ 17012 w 19050"/>
                              <a:gd name="connsiteY461" fmla="*/ 0 h 9525"/>
                              <a:gd name="connsiteX462" fmla="*/ 17012 w 19050"/>
                              <a:gd name="connsiteY462" fmla="*/ 9525 h 9525"/>
                              <a:gd name="connsiteX463" fmla="*/ 17012 w 19050"/>
                              <a:gd name="connsiteY463" fmla="*/ 9525 h 9525"/>
                              <a:gd name="connsiteX464" fmla="*/ 17012 w 19050"/>
                              <a:gd name="connsiteY464" fmla="*/ 9525 h 9525"/>
                              <a:gd name="connsiteX465" fmla="*/ 17012 w 19050"/>
                              <a:gd name="connsiteY465" fmla="*/ 9525 h 9525"/>
                              <a:gd name="connsiteX466" fmla="*/ 17012 w 19050"/>
                              <a:gd name="connsiteY466" fmla="*/ 9525 h 9525"/>
                              <a:gd name="connsiteX467" fmla="*/ 17012 w 19050"/>
                              <a:gd name="connsiteY467" fmla="*/ 9525 h 9525"/>
                              <a:gd name="connsiteX468" fmla="*/ 17012 w 19050"/>
                              <a:gd name="connsiteY468" fmla="*/ 9525 h 9525"/>
                              <a:gd name="connsiteX469" fmla="*/ 17012 w 19050"/>
                              <a:gd name="connsiteY469" fmla="*/ 9525 h 9525"/>
                              <a:gd name="connsiteX470" fmla="*/ 17012 w 19050"/>
                              <a:gd name="connsiteY470" fmla="*/ 9525 h 9525"/>
                              <a:gd name="connsiteX471" fmla="*/ 17012 w 19050"/>
                              <a:gd name="connsiteY471" fmla="*/ 9525 h 9525"/>
                              <a:gd name="connsiteX472" fmla="*/ 17688 w 19050"/>
                              <a:gd name="connsiteY472" fmla="*/ 9525 h 9525"/>
                              <a:gd name="connsiteX473" fmla="*/ 17688 w 19050"/>
                              <a:gd name="connsiteY473" fmla="*/ 0 h 9525"/>
                              <a:gd name="connsiteX474" fmla="*/ 17688 w 19050"/>
                              <a:gd name="connsiteY474" fmla="*/ 9525 h 9525"/>
                              <a:gd name="connsiteX475" fmla="*/ 17688 w 19050"/>
                              <a:gd name="connsiteY475" fmla="*/ 0 h 9525"/>
                              <a:gd name="connsiteX476" fmla="*/ 17688 w 19050"/>
                              <a:gd name="connsiteY476" fmla="*/ 9525 h 9525"/>
                              <a:gd name="connsiteX477" fmla="*/ 17688 w 19050"/>
                              <a:gd name="connsiteY477" fmla="*/ 9525 h 9525"/>
                              <a:gd name="connsiteX478" fmla="*/ 17688 w 19050"/>
                              <a:gd name="connsiteY478" fmla="*/ 9525 h 9525"/>
                              <a:gd name="connsiteX479" fmla="*/ 17688 w 19050"/>
                              <a:gd name="connsiteY479" fmla="*/ 9525 h 9525"/>
                              <a:gd name="connsiteX480" fmla="*/ 17688 w 19050"/>
                              <a:gd name="connsiteY480" fmla="*/ 9525 h 9525"/>
                              <a:gd name="connsiteX481" fmla="*/ 17688 w 19050"/>
                              <a:gd name="connsiteY481" fmla="*/ 0 h 9525"/>
                              <a:gd name="connsiteX482" fmla="*/ 17688 w 19050"/>
                              <a:gd name="connsiteY482" fmla="*/ 0 h 9525"/>
                              <a:gd name="connsiteX483" fmla="*/ 17688 w 19050"/>
                              <a:gd name="connsiteY483" fmla="*/ 9525 h 9525"/>
                              <a:gd name="connsiteX484" fmla="*/ 17688 w 19050"/>
                              <a:gd name="connsiteY484" fmla="*/ 9525 h 9525"/>
                              <a:gd name="connsiteX485" fmla="*/ 17688 w 19050"/>
                              <a:gd name="connsiteY485" fmla="*/ 9525 h 9525"/>
                              <a:gd name="connsiteX486" fmla="*/ 17688 w 19050"/>
                              <a:gd name="connsiteY486" fmla="*/ 9525 h 9525"/>
                              <a:gd name="connsiteX487" fmla="*/ 17688 w 19050"/>
                              <a:gd name="connsiteY487" fmla="*/ 9525 h 9525"/>
                              <a:gd name="connsiteX488" fmla="*/ 17688 w 19050"/>
                              <a:gd name="connsiteY488" fmla="*/ 9525 h 9525"/>
                              <a:gd name="connsiteX489" fmla="*/ 17688 w 19050"/>
                              <a:gd name="connsiteY489" fmla="*/ 9525 h 9525"/>
                              <a:gd name="connsiteX490" fmla="*/ 18374 w 19050"/>
                              <a:gd name="connsiteY490" fmla="*/ 9525 h 9525"/>
                              <a:gd name="connsiteX491" fmla="*/ 18374 w 19050"/>
                              <a:gd name="connsiteY491" fmla="*/ 9525 h 9525"/>
                              <a:gd name="connsiteX492" fmla="*/ 18374 w 19050"/>
                              <a:gd name="connsiteY492" fmla="*/ 9525 h 9525"/>
                              <a:gd name="connsiteX493" fmla="*/ 18374 w 19050"/>
                              <a:gd name="connsiteY493" fmla="*/ 9525 h 9525"/>
                              <a:gd name="connsiteX494" fmla="*/ 18374 w 19050"/>
                              <a:gd name="connsiteY494" fmla="*/ 9525 h 9525"/>
                              <a:gd name="connsiteX495" fmla="*/ 18374 w 19050"/>
                              <a:gd name="connsiteY495" fmla="*/ 9525 h 9525"/>
                              <a:gd name="connsiteX496" fmla="*/ 18374 w 19050"/>
                              <a:gd name="connsiteY496" fmla="*/ 0 h 9525"/>
                              <a:gd name="connsiteX497" fmla="*/ 18374 w 19050"/>
                              <a:gd name="connsiteY497" fmla="*/ 0 h 9525"/>
                              <a:gd name="connsiteX498" fmla="*/ 18374 w 19050"/>
                              <a:gd name="connsiteY498" fmla="*/ 0 h 9525"/>
                              <a:gd name="connsiteX499" fmla="*/ 18374 w 19050"/>
                              <a:gd name="connsiteY499" fmla="*/ 0 h 9525"/>
                              <a:gd name="connsiteX500" fmla="*/ 18374 w 19050"/>
                              <a:gd name="connsiteY500" fmla="*/ 0 h 9525"/>
                              <a:gd name="connsiteX501" fmla="*/ 18374 w 19050"/>
                              <a:gd name="connsiteY501" fmla="*/ 9525 h 9525"/>
                              <a:gd name="connsiteX502" fmla="*/ 18374 w 19050"/>
                              <a:gd name="connsiteY502" fmla="*/ 9525 h 9525"/>
                              <a:gd name="connsiteX503" fmla="*/ 18374 w 19050"/>
                              <a:gd name="connsiteY503" fmla="*/ 9525 h 9525"/>
                              <a:gd name="connsiteX504" fmla="*/ 18374 w 19050"/>
                              <a:gd name="connsiteY504" fmla="*/ 9525 h 9525"/>
                              <a:gd name="connsiteX505" fmla="*/ 18374 w 19050"/>
                              <a:gd name="connsiteY505" fmla="*/ 9525 h 9525"/>
                              <a:gd name="connsiteX506" fmla="*/ 18374 w 19050"/>
                              <a:gd name="connsiteY506" fmla="*/ 9525 h 9525"/>
                              <a:gd name="connsiteX507" fmla="*/ 18374 w 19050"/>
                              <a:gd name="connsiteY507" fmla="*/ 9525 h 9525"/>
                              <a:gd name="connsiteX508" fmla="*/ 19050 w 19050"/>
                              <a:gd name="connsiteY508" fmla="*/ 9525 h 9525"/>
                              <a:gd name="connsiteX509" fmla="*/ 19050 w 19050"/>
                              <a:gd name="connsiteY509" fmla="*/ 9525 h 9525"/>
                              <a:gd name="connsiteX510" fmla="*/ 19050 w 19050"/>
                              <a:gd name="connsiteY510" fmla="*/ 9525 h 9525"/>
                              <a:gd name="connsiteX511" fmla="*/ 19050 w 19050"/>
                              <a:gd name="connsiteY511" fmla="*/ 9525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19050" h="9525">
                                <a:moveTo>
                                  <a:pt x="0" y="9525"/>
                                </a:moveTo>
                                <a:lnTo>
                                  <a:pt x="0" y="9525"/>
                                </a:lnTo>
                                <a:lnTo>
                                  <a:pt x="676" y="9525"/>
                                </a:lnTo>
                                <a:lnTo>
                                  <a:pt x="676" y="9525"/>
                                </a:lnTo>
                                <a:lnTo>
                                  <a:pt x="676" y="9525"/>
                                </a:lnTo>
                                <a:lnTo>
                                  <a:pt x="676" y="9525"/>
                                </a:lnTo>
                                <a:lnTo>
                                  <a:pt x="676" y="9525"/>
                                </a:lnTo>
                                <a:lnTo>
                                  <a:pt x="676" y="9525"/>
                                </a:lnTo>
                                <a:lnTo>
                                  <a:pt x="676" y="9525"/>
                                </a:lnTo>
                                <a:lnTo>
                                  <a:pt x="676" y="9525"/>
                                </a:lnTo>
                                <a:lnTo>
                                  <a:pt x="676" y="9525"/>
                                </a:lnTo>
                                <a:lnTo>
                                  <a:pt x="676" y="9525"/>
                                </a:lnTo>
                                <a:lnTo>
                                  <a:pt x="676" y="0"/>
                                </a:lnTo>
                                <a:lnTo>
                                  <a:pt x="676" y="0"/>
                                </a:lnTo>
                                <a:lnTo>
                                  <a:pt x="676" y="0"/>
                                </a:lnTo>
                                <a:lnTo>
                                  <a:pt x="676" y="9525"/>
                                </a:lnTo>
                                <a:lnTo>
                                  <a:pt x="676" y="9525"/>
                                </a:lnTo>
                                <a:lnTo>
                                  <a:pt x="676" y="9525"/>
                                </a:lnTo>
                                <a:lnTo>
                                  <a:pt x="676" y="9525"/>
                                </a:lnTo>
                                <a:lnTo>
                                  <a:pt x="676" y="0"/>
                                </a:lnTo>
                                <a:lnTo>
                                  <a:pt x="1362" y="0"/>
                                </a:lnTo>
                                <a:lnTo>
                                  <a:pt x="1362" y="0"/>
                                </a:lnTo>
                                <a:lnTo>
                                  <a:pt x="1362" y="0"/>
                                </a:lnTo>
                                <a:lnTo>
                                  <a:pt x="1362" y="0"/>
                                </a:lnTo>
                                <a:lnTo>
                                  <a:pt x="1362" y="0"/>
                                </a:lnTo>
                                <a:lnTo>
                                  <a:pt x="1362" y="0"/>
                                </a:lnTo>
                                <a:lnTo>
                                  <a:pt x="1362" y="0"/>
                                </a:lnTo>
                                <a:lnTo>
                                  <a:pt x="1362" y="9525"/>
                                </a:lnTo>
                                <a:lnTo>
                                  <a:pt x="1362" y="9525"/>
                                </a:lnTo>
                                <a:lnTo>
                                  <a:pt x="1362" y="9525"/>
                                </a:lnTo>
                                <a:lnTo>
                                  <a:pt x="1362" y="9525"/>
                                </a:lnTo>
                                <a:lnTo>
                                  <a:pt x="1362" y="9525"/>
                                </a:lnTo>
                                <a:lnTo>
                                  <a:pt x="1362" y="9525"/>
                                </a:lnTo>
                                <a:lnTo>
                                  <a:pt x="1362" y="0"/>
                                </a:lnTo>
                                <a:lnTo>
                                  <a:pt x="1362" y="0"/>
                                </a:lnTo>
                                <a:lnTo>
                                  <a:pt x="1362" y="0"/>
                                </a:lnTo>
                                <a:lnTo>
                                  <a:pt x="1362" y="9525"/>
                                </a:lnTo>
                                <a:lnTo>
                                  <a:pt x="1362" y="9525"/>
                                </a:lnTo>
                                <a:lnTo>
                                  <a:pt x="1362" y="9525"/>
                                </a:lnTo>
                                <a:lnTo>
                                  <a:pt x="1362" y="9525"/>
                                </a:lnTo>
                                <a:lnTo>
                                  <a:pt x="2038" y="9525"/>
                                </a:lnTo>
                                <a:lnTo>
                                  <a:pt x="2038" y="9525"/>
                                </a:lnTo>
                                <a:lnTo>
                                  <a:pt x="2038" y="9525"/>
                                </a:lnTo>
                                <a:lnTo>
                                  <a:pt x="2038" y="9525"/>
                                </a:lnTo>
                                <a:lnTo>
                                  <a:pt x="2038" y="9525"/>
                                </a:lnTo>
                                <a:lnTo>
                                  <a:pt x="2038" y="9525"/>
                                </a:lnTo>
                                <a:lnTo>
                                  <a:pt x="2038" y="9525"/>
                                </a:lnTo>
                                <a:lnTo>
                                  <a:pt x="2038" y="9525"/>
                                </a:lnTo>
                                <a:lnTo>
                                  <a:pt x="2038" y="9525"/>
                                </a:lnTo>
                                <a:lnTo>
                                  <a:pt x="2038" y="9525"/>
                                </a:lnTo>
                                <a:lnTo>
                                  <a:pt x="2038" y="9525"/>
                                </a:lnTo>
                                <a:lnTo>
                                  <a:pt x="2038" y="9525"/>
                                </a:lnTo>
                                <a:lnTo>
                                  <a:pt x="2038" y="9525"/>
                                </a:lnTo>
                                <a:lnTo>
                                  <a:pt x="2038" y="9525"/>
                                </a:lnTo>
                                <a:lnTo>
                                  <a:pt x="2038" y="9525"/>
                                </a:lnTo>
                                <a:lnTo>
                                  <a:pt x="2038" y="9525"/>
                                </a:lnTo>
                                <a:lnTo>
                                  <a:pt x="2038" y="0"/>
                                </a:lnTo>
                                <a:lnTo>
                                  <a:pt x="2038" y="0"/>
                                </a:lnTo>
                                <a:lnTo>
                                  <a:pt x="2724" y="9525"/>
                                </a:lnTo>
                                <a:lnTo>
                                  <a:pt x="2724" y="0"/>
                                </a:lnTo>
                                <a:lnTo>
                                  <a:pt x="2724" y="9525"/>
                                </a:lnTo>
                                <a:lnTo>
                                  <a:pt x="2724" y="9525"/>
                                </a:lnTo>
                                <a:lnTo>
                                  <a:pt x="2724" y="9525"/>
                                </a:lnTo>
                                <a:lnTo>
                                  <a:pt x="2724" y="9525"/>
                                </a:lnTo>
                                <a:lnTo>
                                  <a:pt x="2724" y="9525"/>
                                </a:lnTo>
                                <a:lnTo>
                                  <a:pt x="2724" y="9525"/>
                                </a:lnTo>
                                <a:lnTo>
                                  <a:pt x="2724" y="9525"/>
                                </a:lnTo>
                                <a:lnTo>
                                  <a:pt x="2724" y="9525"/>
                                </a:lnTo>
                                <a:lnTo>
                                  <a:pt x="2724" y="9525"/>
                                </a:lnTo>
                                <a:lnTo>
                                  <a:pt x="2724" y="0"/>
                                </a:lnTo>
                                <a:lnTo>
                                  <a:pt x="2724" y="9525"/>
                                </a:lnTo>
                                <a:lnTo>
                                  <a:pt x="2724" y="0"/>
                                </a:lnTo>
                                <a:lnTo>
                                  <a:pt x="2724" y="0"/>
                                </a:lnTo>
                                <a:lnTo>
                                  <a:pt x="2724" y="0"/>
                                </a:lnTo>
                                <a:lnTo>
                                  <a:pt x="2724" y="0"/>
                                </a:lnTo>
                                <a:lnTo>
                                  <a:pt x="2724" y="9525"/>
                                </a:lnTo>
                                <a:lnTo>
                                  <a:pt x="3400" y="9525"/>
                                </a:lnTo>
                                <a:lnTo>
                                  <a:pt x="3400" y="0"/>
                                </a:lnTo>
                                <a:lnTo>
                                  <a:pt x="3400" y="0"/>
                                </a:lnTo>
                                <a:lnTo>
                                  <a:pt x="3400" y="9525"/>
                                </a:lnTo>
                                <a:lnTo>
                                  <a:pt x="3400" y="9525"/>
                                </a:lnTo>
                                <a:lnTo>
                                  <a:pt x="3400" y="9525"/>
                                </a:lnTo>
                                <a:lnTo>
                                  <a:pt x="3400" y="9525"/>
                                </a:lnTo>
                                <a:lnTo>
                                  <a:pt x="3400" y="0"/>
                                </a:lnTo>
                                <a:lnTo>
                                  <a:pt x="3400" y="0"/>
                                </a:lnTo>
                                <a:lnTo>
                                  <a:pt x="3400" y="0"/>
                                </a:lnTo>
                                <a:lnTo>
                                  <a:pt x="3400" y="9525"/>
                                </a:lnTo>
                                <a:lnTo>
                                  <a:pt x="3400" y="9525"/>
                                </a:lnTo>
                                <a:lnTo>
                                  <a:pt x="3400" y="9525"/>
                                </a:lnTo>
                                <a:lnTo>
                                  <a:pt x="3400" y="9525"/>
                                </a:lnTo>
                                <a:lnTo>
                                  <a:pt x="3400" y="9525"/>
                                </a:lnTo>
                                <a:lnTo>
                                  <a:pt x="3400" y="9525"/>
                                </a:lnTo>
                                <a:lnTo>
                                  <a:pt x="3400" y="9525"/>
                                </a:lnTo>
                                <a:lnTo>
                                  <a:pt x="3400" y="9525"/>
                                </a:lnTo>
                                <a:lnTo>
                                  <a:pt x="4086" y="9525"/>
                                </a:lnTo>
                                <a:lnTo>
                                  <a:pt x="4086" y="9525"/>
                                </a:lnTo>
                                <a:lnTo>
                                  <a:pt x="4086" y="9525"/>
                                </a:lnTo>
                                <a:lnTo>
                                  <a:pt x="4086" y="9525"/>
                                </a:lnTo>
                                <a:lnTo>
                                  <a:pt x="4086" y="9525"/>
                                </a:lnTo>
                                <a:lnTo>
                                  <a:pt x="4086" y="9525"/>
                                </a:lnTo>
                                <a:lnTo>
                                  <a:pt x="4086" y="9525"/>
                                </a:lnTo>
                                <a:lnTo>
                                  <a:pt x="4086" y="9525"/>
                                </a:lnTo>
                                <a:lnTo>
                                  <a:pt x="4086" y="9525"/>
                                </a:lnTo>
                                <a:lnTo>
                                  <a:pt x="4086" y="9525"/>
                                </a:lnTo>
                                <a:lnTo>
                                  <a:pt x="4086" y="9525"/>
                                </a:lnTo>
                                <a:lnTo>
                                  <a:pt x="4086" y="9525"/>
                                </a:lnTo>
                                <a:lnTo>
                                  <a:pt x="4086" y="9525"/>
                                </a:lnTo>
                                <a:lnTo>
                                  <a:pt x="4086" y="0"/>
                                </a:lnTo>
                                <a:lnTo>
                                  <a:pt x="4086" y="9525"/>
                                </a:lnTo>
                                <a:lnTo>
                                  <a:pt x="4086" y="9525"/>
                                </a:lnTo>
                                <a:lnTo>
                                  <a:pt x="4086" y="9525"/>
                                </a:lnTo>
                                <a:lnTo>
                                  <a:pt x="4086" y="9525"/>
                                </a:lnTo>
                                <a:lnTo>
                                  <a:pt x="4086" y="9525"/>
                                </a:lnTo>
                                <a:lnTo>
                                  <a:pt x="4086" y="9525"/>
                                </a:lnTo>
                                <a:lnTo>
                                  <a:pt x="4763" y="9525"/>
                                </a:lnTo>
                                <a:lnTo>
                                  <a:pt x="4763" y="9525"/>
                                </a:lnTo>
                                <a:lnTo>
                                  <a:pt x="4763" y="0"/>
                                </a:lnTo>
                                <a:lnTo>
                                  <a:pt x="4763" y="0"/>
                                </a:lnTo>
                                <a:lnTo>
                                  <a:pt x="4763" y="0"/>
                                </a:lnTo>
                                <a:lnTo>
                                  <a:pt x="4763" y="9525"/>
                                </a:lnTo>
                                <a:lnTo>
                                  <a:pt x="4763" y="9525"/>
                                </a:lnTo>
                                <a:lnTo>
                                  <a:pt x="4763" y="0"/>
                                </a:lnTo>
                                <a:lnTo>
                                  <a:pt x="4763" y="0"/>
                                </a:lnTo>
                                <a:lnTo>
                                  <a:pt x="4763" y="0"/>
                                </a:lnTo>
                                <a:lnTo>
                                  <a:pt x="4763" y="0"/>
                                </a:lnTo>
                                <a:lnTo>
                                  <a:pt x="4763" y="9525"/>
                                </a:lnTo>
                                <a:lnTo>
                                  <a:pt x="4763" y="0"/>
                                </a:lnTo>
                                <a:lnTo>
                                  <a:pt x="4763" y="0"/>
                                </a:lnTo>
                                <a:lnTo>
                                  <a:pt x="4763" y="0"/>
                                </a:lnTo>
                                <a:lnTo>
                                  <a:pt x="4763" y="0"/>
                                </a:lnTo>
                                <a:lnTo>
                                  <a:pt x="4763" y="0"/>
                                </a:lnTo>
                                <a:lnTo>
                                  <a:pt x="4763" y="0"/>
                                </a:lnTo>
                                <a:lnTo>
                                  <a:pt x="5439" y="0"/>
                                </a:lnTo>
                                <a:lnTo>
                                  <a:pt x="5439" y="9525"/>
                                </a:lnTo>
                                <a:lnTo>
                                  <a:pt x="5439" y="9525"/>
                                </a:lnTo>
                                <a:lnTo>
                                  <a:pt x="5439" y="9525"/>
                                </a:lnTo>
                                <a:lnTo>
                                  <a:pt x="5439" y="9525"/>
                                </a:lnTo>
                                <a:lnTo>
                                  <a:pt x="5439" y="9525"/>
                                </a:lnTo>
                                <a:lnTo>
                                  <a:pt x="5439" y="9525"/>
                                </a:lnTo>
                                <a:lnTo>
                                  <a:pt x="5439" y="9525"/>
                                </a:lnTo>
                                <a:lnTo>
                                  <a:pt x="5439" y="9525"/>
                                </a:lnTo>
                                <a:lnTo>
                                  <a:pt x="5439" y="9525"/>
                                </a:lnTo>
                                <a:lnTo>
                                  <a:pt x="5439" y="9525"/>
                                </a:lnTo>
                                <a:lnTo>
                                  <a:pt x="5439" y="9525"/>
                                </a:lnTo>
                                <a:lnTo>
                                  <a:pt x="5439" y="9525"/>
                                </a:lnTo>
                                <a:lnTo>
                                  <a:pt x="5439" y="9525"/>
                                </a:lnTo>
                                <a:lnTo>
                                  <a:pt x="5439" y="9525"/>
                                </a:lnTo>
                                <a:lnTo>
                                  <a:pt x="5439" y="0"/>
                                </a:lnTo>
                                <a:lnTo>
                                  <a:pt x="5439" y="0"/>
                                </a:lnTo>
                                <a:lnTo>
                                  <a:pt x="5439" y="9525"/>
                                </a:lnTo>
                                <a:lnTo>
                                  <a:pt x="6125" y="9525"/>
                                </a:lnTo>
                                <a:lnTo>
                                  <a:pt x="6125" y="9525"/>
                                </a:lnTo>
                                <a:lnTo>
                                  <a:pt x="6125" y="9525"/>
                                </a:lnTo>
                                <a:lnTo>
                                  <a:pt x="6125" y="9525"/>
                                </a:lnTo>
                                <a:lnTo>
                                  <a:pt x="6125" y="0"/>
                                </a:lnTo>
                                <a:lnTo>
                                  <a:pt x="6125" y="0"/>
                                </a:lnTo>
                                <a:lnTo>
                                  <a:pt x="6125" y="9525"/>
                                </a:lnTo>
                                <a:lnTo>
                                  <a:pt x="6125" y="9525"/>
                                </a:lnTo>
                                <a:lnTo>
                                  <a:pt x="6125" y="0"/>
                                </a:lnTo>
                                <a:lnTo>
                                  <a:pt x="6125" y="0"/>
                                </a:lnTo>
                                <a:lnTo>
                                  <a:pt x="6125" y="0"/>
                                </a:lnTo>
                                <a:lnTo>
                                  <a:pt x="6125" y="0"/>
                                </a:lnTo>
                                <a:lnTo>
                                  <a:pt x="6125" y="9525"/>
                                </a:lnTo>
                                <a:lnTo>
                                  <a:pt x="6125" y="9525"/>
                                </a:lnTo>
                                <a:lnTo>
                                  <a:pt x="6125" y="9525"/>
                                </a:lnTo>
                                <a:lnTo>
                                  <a:pt x="6125" y="9525"/>
                                </a:lnTo>
                                <a:lnTo>
                                  <a:pt x="6125" y="9525"/>
                                </a:lnTo>
                                <a:lnTo>
                                  <a:pt x="6125" y="9525"/>
                                </a:lnTo>
                                <a:lnTo>
                                  <a:pt x="6801" y="9525"/>
                                </a:lnTo>
                                <a:lnTo>
                                  <a:pt x="6801" y="9525"/>
                                </a:lnTo>
                                <a:lnTo>
                                  <a:pt x="6801" y="9525"/>
                                </a:lnTo>
                                <a:lnTo>
                                  <a:pt x="6801" y="9525"/>
                                </a:lnTo>
                                <a:lnTo>
                                  <a:pt x="6801" y="9525"/>
                                </a:lnTo>
                                <a:lnTo>
                                  <a:pt x="6801" y="9525"/>
                                </a:lnTo>
                                <a:lnTo>
                                  <a:pt x="6801" y="9525"/>
                                </a:lnTo>
                                <a:lnTo>
                                  <a:pt x="6801" y="0"/>
                                </a:lnTo>
                                <a:lnTo>
                                  <a:pt x="6801" y="0"/>
                                </a:lnTo>
                                <a:lnTo>
                                  <a:pt x="6801" y="9525"/>
                                </a:lnTo>
                                <a:lnTo>
                                  <a:pt x="6801" y="9525"/>
                                </a:lnTo>
                                <a:lnTo>
                                  <a:pt x="6801" y="9525"/>
                                </a:lnTo>
                                <a:lnTo>
                                  <a:pt x="6801" y="9525"/>
                                </a:lnTo>
                                <a:lnTo>
                                  <a:pt x="6801" y="9525"/>
                                </a:lnTo>
                                <a:lnTo>
                                  <a:pt x="6801" y="9525"/>
                                </a:lnTo>
                                <a:lnTo>
                                  <a:pt x="6801" y="9525"/>
                                </a:lnTo>
                                <a:lnTo>
                                  <a:pt x="6801" y="9525"/>
                                </a:lnTo>
                                <a:lnTo>
                                  <a:pt x="6801" y="9525"/>
                                </a:lnTo>
                                <a:lnTo>
                                  <a:pt x="6801" y="0"/>
                                </a:lnTo>
                                <a:lnTo>
                                  <a:pt x="6801" y="9525"/>
                                </a:lnTo>
                                <a:lnTo>
                                  <a:pt x="7487" y="0"/>
                                </a:lnTo>
                                <a:lnTo>
                                  <a:pt x="7487" y="0"/>
                                </a:lnTo>
                                <a:lnTo>
                                  <a:pt x="7487" y="0"/>
                                </a:lnTo>
                                <a:lnTo>
                                  <a:pt x="7487" y="0"/>
                                </a:lnTo>
                                <a:lnTo>
                                  <a:pt x="7487" y="0"/>
                                </a:lnTo>
                                <a:lnTo>
                                  <a:pt x="7487" y="0"/>
                                </a:lnTo>
                                <a:lnTo>
                                  <a:pt x="7487" y="9525"/>
                                </a:lnTo>
                                <a:lnTo>
                                  <a:pt x="7487" y="9525"/>
                                </a:lnTo>
                                <a:lnTo>
                                  <a:pt x="7487" y="9525"/>
                                </a:lnTo>
                                <a:lnTo>
                                  <a:pt x="7487" y="9525"/>
                                </a:lnTo>
                                <a:lnTo>
                                  <a:pt x="7487" y="9525"/>
                                </a:lnTo>
                                <a:lnTo>
                                  <a:pt x="7487" y="0"/>
                                </a:lnTo>
                                <a:lnTo>
                                  <a:pt x="7487" y="0"/>
                                </a:lnTo>
                                <a:lnTo>
                                  <a:pt x="7487" y="0"/>
                                </a:lnTo>
                                <a:lnTo>
                                  <a:pt x="7487" y="9525"/>
                                </a:lnTo>
                                <a:lnTo>
                                  <a:pt x="7487" y="9525"/>
                                </a:lnTo>
                                <a:lnTo>
                                  <a:pt x="7487" y="9525"/>
                                </a:lnTo>
                                <a:lnTo>
                                  <a:pt x="7487" y="9525"/>
                                </a:lnTo>
                                <a:lnTo>
                                  <a:pt x="8163" y="0"/>
                                </a:lnTo>
                                <a:lnTo>
                                  <a:pt x="8163" y="0"/>
                                </a:lnTo>
                                <a:lnTo>
                                  <a:pt x="8163" y="9525"/>
                                </a:lnTo>
                                <a:lnTo>
                                  <a:pt x="8163" y="0"/>
                                </a:lnTo>
                                <a:lnTo>
                                  <a:pt x="8163" y="9525"/>
                                </a:lnTo>
                                <a:lnTo>
                                  <a:pt x="8163" y="9525"/>
                                </a:lnTo>
                                <a:lnTo>
                                  <a:pt x="8163" y="0"/>
                                </a:lnTo>
                                <a:lnTo>
                                  <a:pt x="8163" y="0"/>
                                </a:lnTo>
                                <a:lnTo>
                                  <a:pt x="8163" y="0"/>
                                </a:lnTo>
                                <a:lnTo>
                                  <a:pt x="8163" y="0"/>
                                </a:lnTo>
                                <a:lnTo>
                                  <a:pt x="8163" y="0"/>
                                </a:lnTo>
                                <a:lnTo>
                                  <a:pt x="8163" y="9525"/>
                                </a:lnTo>
                                <a:lnTo>
                                  <a:pt x="8163" y="0"/>
                                </a:lnTo>
                                <a:lnTo>
                                  <a:pt x="8163" y="0"/>
                                </a:lnTo>
                                <a:lnTo>
                                  <a:pt x="8163" y="9525"/>
                                </a:lnTo>
                                <a:lnTo>
                                  <a:pt x="8163" y="9525"/>
                                </a:lnTo>
                                <a:lnTo>
                                  <a:pt x="8163" y="9525"/>
                                </a:lnTo>
                                <a:lnTo>
                                  <a:pt x="8163" y="9525"/>
                                </a:lnTo>
                                <a:lnTo>
                                  <a:pt x="8849" y="9525"/>
                                </a:lnTo>
                                <a:lnTo>
                                  <a:pt x="8849" y="9525"/>
                                </a:lnTo>
                                <a:lnTo>
                                  <a:pt x="8849" y="9525"/>
                                </a:lnTo>
                                <a:lnTo>
                                  <a:pt x="8849" y="9525"/>
                                </a:lnTo>
                                <a:lnTo>
                                  <a:pt x="8849" y="9525"/>
                                </a:lnTo>
                                <a:lnTo>
                                  <a:pt x="8849" y="9525"/>
                                </a:lnTo>
                                <a:lnTo>
                                  <a:pt x="8849" y="9525"/>
                                </a:lnTo>
                                <a:lnTo>
                                  <a:pt x="8849" y="0"/>
                                </a:lnTo>
                                <a:lnTo>
                                  <a:pt x="8849" y="0"/>
                                </a:lnTo>
                                <a:lnTo>
                                  <a:pt x="8849" y="9525"/>
                                </a:lnTo>
                                <a:lnTo>
                                  <a:pt x="8849" y="0"/>
                                </a:lnTo>
                                <a:lnTo>
                                  <a:pt x="8849" y="9525"/>
                                </a:lnTo>
                                <a:lnTo>
                                  <a:pt x="8849" y="9525"/>
                                </a:lnTo>
                                <a:lnTo>
                                  <a:pt x="8849" y="0"/>
                                </a:lnTo>
                                <a:lnTo>
                                  <a:pt x="8849" y="0"/>
                                </a:lnTo>
                                <a:lnTo>
                                  <a:pt x="8849" y="0"/>
                                </a:lnTo>
                                <a:lnTo>
                                  <a:pt x="8849" y="0"/>
                                </a:lnTo>
                                <a:lnTo>
                                  <a:pt x="8849" y="9525"/>
                                </a:lnTo>
                                <a:lnTo>
                                  <a:pt x="9525" y="9525"/>
                                </a:lnTo>
                                <a:lnTo>
                                  <a:pt x="9525" y="9525"/>
                                </a:lnTo>
                                <a:lnTo>
                                  <a:pt x="9525" y="9525"/>
                                </a:lnTo>
                                <a:lnTo>
                                  <a:pt x="9525" y="9525"/>
                                </a:lnTo>
                                <a:lnTo>
                                  <a:pt x="9525" y="9525"/>
                                </a:lnTo>
                                <a:lnTo>
                                  <a:pt x="9525" y="0"/>
                                </a:lnTo>
                                <a:lnTo>
                                  <a:pt x="9525" y="0"/>
                                </a:lnTo>
                                <a:lnTo>
                                  <a:pt x="9525" y="0"/>
                                </a:lnTo>
                                <a:lnTo>
                                  <a:pt x="9525" y="0"/>
                                </a:lnTo>
                                <a:lnTo>
                                  <a:pt x="9525" y="9525"/>
                                </a:lnTo>
                                <a:lnTo>
                                  <a:pt x="9525" y="9525"/>
                                </a:lnTo>
                                <a:lnTo>
                                  <a:pt x="9525" y="9525"/>
                                </a:lnTo>
                                <a:lnTo>
                                  <a:pt x="9525" y="0"/>
                                </a:lnTo>
                                <a:lnTo>
                                  <a:pt x="9525" y="9525"/>
                                </a:lnTo>
                                <a:lnTo>
                                  <a:pt x="9525" y="0"/>
                                </a:lnTo>
                                <a:lnTo>
                                  <a:pt x="9525" y="0"/>
                                </a:lnTo>
                                <a:lnTo>
                                  <a:pt x="9525" y="9525"/>
                                </a:lnTo>
                                <a:lnTo>
                                  <a:pt x="9525" y="9525"/>
                                </a:lnTo>
                                <a:lnTo>
                                  <a:pt x="9525" y="9525"/>
                                </a:lnTo>
                                <a:lnTo>
                                  <a:pt x="9525" y="9525"/>
                                </a:lnTo>
                                <a:lnTo>
                                  <a:pt x="10201" y="9525"/>
                                </a:lnTo>
                                <a:lnTo>
                                  <a:pt x="10201" y="9525"/>
                                </a:lnTo>
                                <a:lnTo>
                                  <a:pt x="10201" y="9525"/>
                                </a:lnTo>
                                <a:lnTo>
                                  <a:pt x="10201" y="9525"/>
                                </a:lnTo>
                                <a:lnTo>
                                  <a:pt x="10201" y="9525"/>
                                </a:lnTo>
                                <a:lnTo>
                                  <a:pt x="10201" y="9525"/>
                                </a:lnTo>
                                <a:lnTo>
                                  <a:pt x="10201" y="9525"/>
                                </a:lnTo>
                                <a:lnTo>
                                  <a:pt x="10201" y="9525"/>
                                </a:lnTo>
                                <a:lnTo>
                                  <a:pt x="10201" y="9525"/>
                                </a:lnTo>
                                <a:lnTo>
                                  <a:pt x="10201" y="9525"/>
                                </a:lnTo>
                                <a:lnTo>
                                  <a:pt x="10201" y="9525"/>
                                </a:lnTo>
                                <a:lnTo>
                                  <a:pt x="10201" y="0"/>
                                </a:lnTo>
                                <a:lnTo>
                                  <a:pt x="10201" y="9525"/>
                                </a:lnTo>
                                <a:lnTo>
                                  <a:pt x="10201" y="9525"/>
                                </a:lnTo>
                                <a:lnTo>
                                  <a:pt x="10201" y="0"/>
                                </a:lnTo>
                                <a:lnTo>
                                  <a:pt x="10201" y="9525"/>
                                </a:lnTo>
                                <a:lnTo>
                                  <a:pt x="10201" y="0"/>
                                </a:lnTo>
                                <a:lnTo>
                                  <a:pt x="10201" y="9525"/>
                                </a:lnTo>
                                <a:lnTo>
                                  <a:pt x="10887" y="9525"/>
                                </a:lnTo>
                                <a:lnTo>
                                  <a:pt x="10887" y="0"/>
                                </a:lnTo>
                                <a:lnTo>
                                  <a:pt x="10887" y="0"/>
                                </a:lnTo>
                                <a:lnTo>
                                  <a:pt x="10887" y="0"/>
                                </a:lnTo>
                                <a:lnTo>
                                  <a:pt x="10887" y="0"/>
                                </a:lnTo>
                                <a:lnTo>
                                  <a:pt x="10887" y="9525"/>
                                </a:lnTo>
                                <a:lnTo>
                                  <a:pt x="10887" y="9525"/>
                                </a:lnTo>
                                <a:lnTo>
                                  <a:pt x="10887" y="9525"/>
                                </a:lnTo>
                                <a:lnTo>
                                  <a:pt x="10887" y="0"/>
                                </a:lnTo>
                                <a:lnTo>
                                  <a:pt x="10887" y="0"/>
                                </a:lnTo>
                                <a:lnTo>
                                  <a:pt x="10887" y="9525"/>
                                </a:lnTo>
                                <a:lnTo>
                                  <a:pt x="10887" y="9525"/>
                                </a:lnTo>
                                <a:lnTo>
                                  <a:pt x="10887" y="9525"/>
                                </a:lnTo>
                                <a:lnTo>
                                  <a:pt x="10887" y="9525"/>
                                </a:lnTo>
                                <a:lnTo>
                                  <a:pt x="10887" y="9525"/>
                                </a:lnTo>
                                <a:lnTo>
                                  <a:pt x="10887" y="9525"/>
                                </a:lnTo>
                                <a:lnTo>
                                  <a:pt x="10887" y="0"/>
                                </a:lnTo>
                                <a:lnTo>
                                  <a:pt x="10887" y="9525"/>
                                </a:lnTo>
                                <a:lnTo>
                                  <a:pt x="10887" y="9525"/>
                                </a:lnTo>
                                <a:lnTo>
                                  <a:pt x="10887" y="0"/>
                                </a:lnTo>
                                <a:lnTo>
                                  <a:pt x="10887" y="9525"/>
                                </a:lnTo>
                                <a:lnTo>
                                  <a:pt x="10887" y="9525"/>
                                </a:lnTo>
                                <a:lnTo>
                                  <a:pt x="10887" y="9525"/>
                                </a:lnTo>
                                <a:lnTo>
                                  <a:pt x="10887" y="9525"/>
                                </a:lnTo>
                                <a:lnTo>
                                  <a:pt x="11563" y="9525"/>
                                </a:lnTo>
                                <a:lnTo>
                                  <a:pt x="11563" y="9525"/>
                                </a:lnTo>
                                <a:lnTo>
                                  <a:pt x="11563" y="9525"/>
                                </a:lnTo>
                                <a:lnTo>
                                  <a:pt x="11563" y="9525"/>
                                </a:lnTo>
                                <a:lnTo>
                                  <a:pt x="11563" y="9525"/>
                                </a:lnTo>
                                <a:lnTo>
                                  <a:pt x="11563" y="9525"/>
                                </a:lnTo>
                                <a:lnTo>
                                  <a:pt x="11563" y="9525"/>
                                </a:lnTo>
                                <a:lnTo>
                                  <a:pt x="11563" y="9525"/>
                                </a:lnTo>
                                <a:lnTo>
                                  <a:pt x="11563" y="9525"/>
                                </a:lnTo>
                                <a:lnTo>
                                  <a:pt x="11563" y="9525"/>
                                </a:lnTo>
                                <a:lnTo>
                                  <a:pt x="11563" y="9525"/>
                                </a:lnTo>
                                <a:lnTo>
                                  <a:pt x="11563" y="0"/>
                                </a:lnTo>
                                <a:lnTo>
                                  <a:pt x="11563" y="0"/>
                                </a:lnTo>
                                <a:lnTo>
                                  <a:pt x="11563" y="0"/>
                                </a:lnTo>
                                <a:lnTo>
                                  <a:pt x="11563" y="0"/>
                                </a:lnTo>
                                <a:lnTo>
                                  <a:pt x="11563" y="9525"/>
                                </a:lnTo>
                                <a:lnTo>
                                  <a:pt x="11563" y="9525"/>
                                </a:lnTo>
                                <a:lnTo>
                                  <a:pt x="11563" y="9525"/>
                                </a:lnTo>
                                <a:lnTo>
                                  <a:pt x="11563" y="9525"/>
                                </a:lnTo>
                                <a:lnTo>
                                  <a:pt x="11563" y="0"/>
                                </a:lnTo>
                                <a:lnTo>
                                  <a:pt x="12249" y="9525"/>
                                </a:lnTo>
                                <a:lnTo>
                                  <a:pt x="12249" y="0"/>
                                </a:lnTo>
                                <a:lnTo>
                                  <a:pt x="12249" y="0"/>
                                </a:lnTo>
                                <a:lnTo>
                                  <a:pt x="12249" y="9525"/>
                                </a:lnTo>
                                <a:lnTo>
                                  <a:pt x="12249" y="0"/>
                                </a:lnTo>
                                <a:lnTo>
                                  <a:pt x="12249" y="0"/>
                                </a:lnTo>
                                <a:lnTo>
                                  <a:pt x="12249" y="9525"/>
                                </a:lnTo>
                                <a:lnTo>
                                  <a:pt x="12249" y="0"/>
                                </a:lnTo>
                                <a:lnTo>
                                  <a:pt x="12249" y="0"/>
                                </a:lnTo>
                                <a:lnTo>
                                  <a:pt x="12249" y="0"/>
                                </a:lnTo>
                                <a:lnTo>
                                  <a:pt x="12249" y="0"/>
                                </a:lnTo>
                                <a:lnTo>
                                  <a:pt x="12249" y="9525"/>
                                </a:lnTo>
                                <a:lnTo>
                                  <a:pt x="12249" y="9525"/>
                                </a:lnTo>
                                <a:lnTo>
                                  <a:pt x="12249" y="9525"/>
                                </a:lnTo>
                                <a:lnTo>
                                  <a:pt x="12249" y="0"/>
                                </a:lnTo>
                                <a:lnTo>
                                  <a:pt x="12249" y="0"/>
                                </a:lnTo>
                                <a:lnTo>
                                  <a:pt x="12249" y="0"/>
                                </a:lnTo>
                                <a:lnTo>
                                  <a:pt x="12249" y="9525"/>
                                </a:lnTo>
                                <a:lnTo>
                                  <a:pt x="12925" y="9525"/>
                                </a:lnTo>
                                <a:lnTo>
                                  <a:pt x="12925" y="9525"/>
                                </a:lnTo>
                                <a:lnTo>
                                  <a:pt x="12925" y="9525"/>
                                </a:lnTo>
                                <a:lnTo>
                                  <a:pt x="12925" y="0"/>
                                </a:lnTo>
                                <a:lnTo>
                                  <a:pt x="12925" y="0"/>
                                </a:lnTo>
                                <a:lnTo>
                                  <a:pt x="12925" y="0"/>
                                </a:lnTo>
                                <a:lnTo>
                                  <a:pt x="12925" y="9525"/>
                                </a:lnTo>
                                <a:lnTo>
                                  <a:pt x="12925" y="9525"/>
                                </a:lnTo>
                                <a:lnTo>
                                  <a:pt x="12925" y="0"/>
                                </a:lnTo>
                                <a:lnTo>
                                  <a:pt x="12925" y="0"/>
                                </a:lnTo>
                                <a:lnTo>
                                  <a:pt x="12925" y="0"/>
                                </a:lnTo>
                                <a:lnTo>
                                  <a:pt x="12925" y="0"/>
                                </a:lnTo>
                                <a:lnTo>
                                  <a:pt x="12925" y="0"/>
                                </a:lnTo>
                                <a:lnTo>
                                  <a:pt x="12925" y="0"/>
                                </a:lnTo>
                                <a:lnTo>
                                  <a:pt x="12925" y="0"/>
                                </a:lnTo>
                                <a:lnTo>
                                  <a:pt x="12925" y="0"/>
                                </a:lnTo>
                                <a:lnTo>
                                  <a:pt x="12925" y="0"/>
                                </a:lnTo>
                                <a:lnTo>
                                  <a:pt x="12925" y="9525"/>
                                </a:lnTo>
                                <a:lnTo>
                                  <a:pt x="13611" y="0"/>
                                </a:lnTo>
                                <a:lnTo>
                                  <a:pt x="13611" y="9525"/>
                                </a:lnTo>
                                <a:lnTo>
                                  <a:pt x="13611" y="9525"/>
                                </a:lnTo>
                                <a:lnTo>
                                  <a:pt x="13611" y="0"/>
                                </a:lnTo>
                                <a:lnTo>
                                  <a:pt x="13611" y="9525"/>
                                </a:lnTo>
                                <a:lnTo>
                                  <a:pt x="13611" y="9525"/>
                                </a:lnTo>
                                <a:lnTo>
                                  <a:pt x="13611" y="9525"/>
                                </a:lnTo>
                                <a:lnTo>
                                  <a:pt x="13611" y="0"/>
                                </a:lnTo>
                                <a:lnTo>
                                  <a:pt x="13611" y="0"/>
                                </a:lnTo>
                                <a:lnTo>
                                  <a:pt x="13611" y="9525"/>
                                </a:lnTo>
                                <a:lnTo>
                                  <a:pt x="13611" y="0"/>
                                </a:lnTo>
                                <a:lnTo>
                                  <a:pt x="13611" y="0"/>
                                </a:lnTo>
                                <a:lnTo>
                                  <a:pt x="13611" y="9525"/>
                                </a:lnTo>
                                <a:lnTo>
                                  <a:pt x="13611" y="0"/>
                                </a:lnTo>
                                <a:lnTo>
                                  <a:pt x="13611" y="0"/>
                                </a:lnTo>
                                <a:lnTo>
                                  <a:pt x="13611" y="9525"/>
                                </a:lnTo>
                                <a:lnTo>
                                  <a:pt x="13611" y="9525"/>
                                </a:lnTo>
                                <a:lnTo>
                                  <a:pt x="13611" y="9525"/>
                                </a:lnTo>
                                <a:lnTo>
                                  <a:pt x="14288" y="9525"/>
                                </a:lnTo>
                                <a:lnTo>
                                  <a:pt x="14288" y="9525"/>
                                </a:lnTo>
                                <a:lnTo>
                                  <a:pt x="14288" y="9525"/>
                                </a:lnTo>
                                <a:lnTo>
                                  <a:pt x="14288" y="9525"/>
                                </a:lnTo>
                                <a:lnTo>
                                  <a:pt x="14288" y="9525"/>
                                </a:lnTo>
                                <a:lnTo>
                                  <a:pt x="14288" y="9525"/>
                                </a:lnTo>
                                <a:lnTo>
                                  <a:pt x="14288" y="9525"/>
                                </a:lnTo>
                                <a:lnTo>
                                  <a:pt x="14288" y="9525"/>
                                </a:lnTo>
                                <a:lnTo>
                                  <a:pt x="14288" y="9525"/>
                                </a:lnTo>
                                <a:lnTo>
                                  <a:pt x="14288" y="9525"/>
                                </a:lnTo>
                                <a:lnTo>
                                  <a:pt x="14288" y="0"/>
                                </a:lnTo>
                                <a:lnTo>
                                  <a:pt x="14288" y="0"/>
                                </a:lnTo>
                                <a:lnTo>
                                  <a:pt x="14288" y="0"/>
                                </a:lnTo>
                                <a:lnTo>
                                  <a:pt x="14288" y="0"/>
                                </a:lnTo>
                                <a:lnTo>
                                  <a:pt x="14288" y="9525"/>
                                </a:lnTo>
                                <a:lnTo>
                                  <a:pt x="14288" y="0"/>
                                </a:lnTo>
                                <a:lnTo>
                                  <a:pt x="14288" y="9525"/>
                                </a:lnTo>
                                <a:lnTo>
                                  <a:pt x="14288" y="9525"/>
                                </a:lnTo>
                                <a:lnTo>
                                  <a:pt x="14288" y="9525"/>
                                </a:lnTo>
                                <a:lnTo>
                                  <a:pt x="14288" y="9525"/>
                                </a:lnTo>
                                <a:lnTo>
                                  <a:pt x="14964" y="9525"/>
                                </a:lnTo>
                                <a:lnTo>
                                  <a:pt x="14964" y="9525"/>
                                </a:lnTo>
                                <a:lnTo>
                                  <a:pt x="14964" y="0"/>
                                </a:lnTo>
                                <a:lnTo>
                                  <a:pt x="14964" y="0"/>
                                </a:lnTo>
                                <a:lnTo>
                                  <a:pt x="14964" y="9525"/>
                                </a:lnTo>
                                <a:lnTo>
                                  <a:pt x="14964" y="9525"/>
                                </a:lnTo>
                                <a:lnTo>
                                  <a:pt x="14964" y="9525"/>
                                </a:lnTo>
                                <a:lnTo>
                                  <a:pt x="14964" y="9525"/>
                                </a:lnTo>
                                <a:lnTo>
                                  <a:pt x="14964" y="9525"/>
                                </a:lnTo>
                                <a:lnTo>
                                  <a:pt x="14964" y="9525"/>
                                </a:lnTo>
                                <a:lnTo>
                                  <a:pt x="14964" y="9525"/>
                                </a:lnTo>
                                <a:lnTo>
                                  <a:pt x="14964" y="9525"/>
                                </a:lnTo>
                                <a:lnTo>
                                  <a:pt x="14964" y="9525"/>
                                </a:lnTo>
                                <a:lnTo>
                                  <a:pt x="14964" y="0"/>
                                </a:lnTo>
                                <a:lnTo>
                                  <a:pt x="14964" y="0"/>
                                </a:lnTo>
                                <a:lnTo>
                                  <a:pt x="14964" y="9525"/>
                                </a:lnTo>
                                <a:lnTo>
                                  <a:pt x="14964" y="0"/>
                                </a:lnTo>
                                <a:lnTo>
                                  <a:pt x="14964" y="9525"/>
                                </a:lnTo>
                                <a:lnTo>
                                  <a:pt x="15650" y="9525"/>
                                </a:lnTo>
                                <a:lnTo>
                                  <a:pt x="15650" y="0"/>
                                </a:lnTo>
                                <a:lnTo>
                                  <a:pt x="15650" y="9525"/>
                                </a:lnTo>
                                <a:lnTo>
                                  <a:pt x="15650" y="0"/>
                                </a:lnTo>
                                <a:lnTo>
                                  <a:pt x="15650" y="0"/>
                                </a:lnTo>
                                <a:lnTo>
                                  <a:pt x="15650" y="0"/>
                                </a:lnTo>
                                <a:lnTo>
                                  <a:pt x="15650" y="0"/>
                                </a:lnTo>
                                <a:lnTo>
                                  <a:pt x="15650" y="9525"/>
                                </a:lnTo>
                                <a:lnTo>
                                  <a:pt x="15650" y="9525"/>
                                </a:lnTo>
                                <a:lnTo>
                                  <a:pt x="15650" y="9525"/>
                                </a:lnTo>
                                <a:lnTo>
                                  <a:pt x="15650" y="9525"/>
                                </a:lnTo>
                                <a:lnTo>
                                  <a:pt x="15650" y="9525"/>
                                </a:lnTo>
                                <a:lnTo>
                                  <a:pt x="15650" y="0"/>
                                </a:lnTo>
                                <a:lnTo>
                                  <a:pt x="15650" y="0"/>
                                </a:lnTo>
                                <a:lnTo>
                                  <a:pt x="15650" y="0"/>
                                </a:lnTo>
                                <a:lnTo>
                                  <a:pt x="15650" y="0"/>
                                </a:lnTo>
                                <a:lnTo>
                                  <a:pt x="15650" y="0"/>
                                </a:lnTo>
                                <a:lnTo>
                                  <a:pt x="15650" y="0"/>
                                </a:lnTo>
                                <a:lnTo>
                                  <a:pt x="16326" y="0"/>
                                </a:lnTo>
                                <a:lnTo>
                                  <a:pt x="16326" y="9525"/>
                                </a:lnTo>
                                <a:lnTo>
                                  <a:pt x="16326" y="9525"/>
                                </a:lnTo>
                                <a:lnTo>
                                  <a:pt x="16326" y="9525"/>
                                </a:lnTo>
                                <a:lnTo>
                                  <a:pt x="16326" y="9525"/>
                                </a:lnTo>
                                <a:lnTo>
                                  <a:pt x="16326" y="9525"/>
                                </a:lnTo>
                                <a:lnTo>
                                  <a:pt x="16326" y="9525"/>
                                </a:lnTo>
                                <a:lnTo>
                                  <a:pt x="16326" y="0"/>
                                </a:lnTo>
                                <a:lnTo>
                                  <a:pt x="16326" y="9525"/>
                                </a:lnTo>
                                <a:lnTo>
                                  <a:pt x="16326" y="0"/>
                                </a:lnTo>
                                <a:lnTo>
                                  <a:pt x="16326" y="0"/>
                                </a:lnTo>
                                <a:lnTo>
                                  <a:pt x="16326" y="9525"/>
                                </a:lnTo>
                                <a:lnTo>
                                  <a:pt x="16326" y="0"/>
                                </a:lnTo>
                                <a:lnTo>
                                  <a:pt x="16326" y="0"/>
                                </a:lnTo>
                                <a:lnTo>
                                  <a:pt x="16326" y="0"/>
                                </a:lnTo>
                                <a:lnTo>
                                  <a:pt x="16326" y="0"/>
                                </a:lnTo>
                                <a:lnTo>
                                  <a:pt x="16326" y="9525"/>
                                </a:lnTo>
                                <a:lnTo>
                                  <a:pt x="16326" y="9525"/>
                                </a:lnTo>
                                <a:lnTo>
                                  <a:pt x="17012" y="9525"/>
                                </a:lnTo>
                                <a:lnTo>
                                  <a:pt x="17012" y="9525"/>
                                </a:lnTo>
                                <a:lnTo>
                                  <a:pt x="17012" y="9525"/>
                                </a:lnTo>
                                <a:lnTo>
                                  <a:pt x="17012" y="9525"/>
                                </a:lnTo>
                                <a:lnTo>
                                  <a:pt x="17012" y="9525"/>
                                </a:lnTo>
                                <a:lnTo>
                                  <a:pt x="17012" y="9525"/>
                                </a:lnTo>
                                <a:lnTo>
                                  <a:pt x="17012" y="9525"/>
                                </a:lnTo>
                                <a:lnTo>
                                  <a:pt x="17012" y="0"/>
                                </a:lnTo>
                                <a:lnTo>
                                  <a:pt x="17012" y="0"/>
                                </a:lnTo>
                                <a:lnTo>
                                  <a:pt x="17012" y="0"/>
                                </a:lnTo>
                                <a:lnTo>
                                  <a:pt x="17012" y="9525"/>
                                </a:lnTo>
                                <a:lnTo>
                                  <a:pt x="17012" y="9525"/>
                                </a:lnTo>
                                <a:lnTo>
                                  <a:pt x="17012" y="9525"/>
                                </a:lnTo>
                                <a:lnTo>
                                  <a:pt x="17012" y="9525"/>
                                </a:lnTo>
                                <a:lnTo>
                                  <a:pt x="17012" y="9525"/>
                                </a:lnTo>
                                <a:lnTo>
                                  <a:pt x="17012" y="9525"/>
                                </a:lnTo>
                                <a:lnTo>
                                  <a:pt x="17012" y="9525"/>
                                </a:lnTo>
                                <a:lnTo>
                                  <a:pt x="17012" y="9525"/>
                                </a:lnTo>
                                <a:lnTo>
                                  <a:pt x="17012" y="9525"/>
                                </a:lnTo>
                                <a:lnTo>
                                  <a:pt x="17012" y="9525"/>
                                </a:lnTo>
                                <a:lnTo>
                                  <a:pt x="17688" y="9525"/>
                                </a:lnTo>
                                <a:lnTo>
                                  <a:pt x="17688" y="0"/>
                                </a:lnTo>
                                <a:lnTo>
                                  <a:pt x="17688" y="9525"/>
                                </a:lnTo>
                                <a:lnTo>
                                  <a:pt x="17688" y="0"/>
                                </a:lnTo>
                                <a:lnTo>
                                  <a:pt x="17688" y="9525"/>
                                </a:lnTo>
                                <a:lnTo>
                                  <a:pt x="17688" y="9525"/>
                                </a:lnTo>
                                <a:lnTo>
                                  <a:pt x="17688" y="9525"/>
                                </a:lnTo>
                                <a:lnTo>
                                  <a:pt x="17688" y="9525"/>
                                </a:lnTo>
                                <a:lnTo>
                                  <a:pt x="17688" y="9525"/>
                                </a:lnTo>
                                <a:lnTo>
                                  <a:pt x="17688" y="0"/>
                                </a:lnTo>
                                <a:lnTo>
                                  <a:pt x="17688" y="0"/>
                                </a:lnTo>
                                <a:lnTo>
                                  <a:pt x="17688" y="9525"/>
                                </a:lnTo>
                                <a:lnTo>
                                  <a:pt x="17688" y="9525"/>
                                </a:lnTo>
                                <a:lnTo>
                                  <a:pt x="17688" y="9525"/>
                                </a:lnTo>
                                <a:lnTo>
                                  <a:pt x="17688" y="9525"/>
                                </a:lnTo>
                                <a:lnTo>
                                  <a:pt x="17688" y="9525"/>
                                </a:lnTo>
                                <a:lnTo>
                                  <a:pt x="17688" y="9525"/>
                                </a:lnTo>
                                <a:lnTo>
                                  <a:pt x="17688" y="9525"/>
                                </a:lnTo>
                                <a:lnTo>
                                  <a:pt x="18374" y="9525"/>
                                </a:lnTo>
                                <a:lnTo>
                                  <a:pt x="18374" y="9525"/>
                                </a:lnTo>
                                <a:lnTo>
                                  <a:pt x="18374" y="9525"/>
                                </a:lnTo>
                                <a:lnTo>
                                  <a:pt x="18374" y="9525"/>
                                </a:lnTo>
                                <a:lnTo>
                                  <a:pt x="18374" y="9525"/>
                                </a:lnTo>
                                <a:lnTo>
                                  <a:pt x="18374" y="9525"/>
                                </a:lnTo>
                                <a:lnTo>
                                  <a:pt x="18374" y="0"/>
                                </a:lnTo>
                                <a:lnTo>
                                  <a:pt x="18374" y="0"/>
                                </a:lnTo>
                                <a:lnTo>
                                  <a:pt x="18374" y="0"/>
                                </a:lnTo>
                                <a:lnTo>
                                  <a:pt x="18374" y="0"/>
                                </a:lnTo>
                                <a:lnTo>
                                  <a:pt x="18374" y="0"/>
                                </a:lnTo>
                                <a:lnTo>
                                  <a:pt x="18374" y="9525"/>
                                </a:lnTo>
                                <a:lnTo>
                                  <a:pt x="18374" y="9525"/>
                                </a:lnTo>
                                <a:lnTo>
                                  <a:pt x="18374" y="9525"/>
                                </a:lnTo>
                                <a:lnTo>
                                  <a:pt x="18374" y="9525"/>
                                </a:lnTo>
                                <a:lnTo>
                                  <a:pt x="18374" y="9525"/>
                                </a:lnTo>
                                <a:lnTo>
                                  <a:pt x="18374" y="9525"/>
                                </a:lnTo>
                                <a:lnTo>
                                  <a:pt x="18374" y="9525"/>
                                </a:lnTo>
                                <a:lnTo>
                                  <a:pt x="19050" y="9525"/>
                                </a:lnTo>
                                <a:lnTo>
                                  <a:pt x="19050" y="9525"/>
                                </a:lnTo>
                                <a:lnTo>
                                  <a:pt x="19050" y="9525"/>
                                </a:lnTo>
                                <a:lnTo>
                                  <a:pt x="19050"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13" name="Freeform: Shape 313"/>
                        <wps:cNvSpPr/>
                        <wps:spPr>
                          <a:xfrm>
                            <a:off x="2652712" y="1947862"/>
                            <a:ext cx="28575" cy="9525"/>
                          </a:xfrm>
                          <a:custGeom>
                            <a:avLst/>
                            <a:gdLst>
                              <a:gd name="connsiteX0" fmla="*/ 0 w 28575"/>
                              <a:gd name="connsiteY0" fmla="*/ 9525 h 9525"/>
                              <a:gd name="connsiteX1" fmla="*/ 0 w 28575"/>
                              <a:gd name="connsiteY1" fmla="*/ 9525 h 9525"/>
                              <a:gd name="connsiteX2" fmla="*/ 0 w 28575"/>
                              <a:gd name="connsiteY2" fmla="*/ 9525 h 9525"/>
                              <a:gd name="connsiteX3" fmla="*/ 0 w 28575"/>
                              <a:gd name="connsiteY3" fmla="*/ 9525 h 9525"/>
                              <a:gd name="connsiteX4" fmla="*/ 0 w 28575"/>
                              <a:gd name="connsiteY4" fmla="*/ 9525 h 9525"/>
                              <a:gd name="connsiteX5" fmla="*/ 0 w 28575"/>
                              <a:gd name="connsiteY5" fmla="*/ 9525 h 9525"/>
                              <a:gd name="connsiteX6" fmla="*/ 0 w 28575"/>
                              <a:gd name="connsiteY6" fmla="*/ 0 h 9525"/>
                              <a:gd name="connsiteX7" fmla="*/ 0 w 28575"/>
                              <a:gd name="connsiteY7" fmla="*/ 9525 h 9525"/>
                              <a:gd name="connsiteX8" fmla="*/ 0 w 28575"/>
                              <a:gd name="connsiteY8" fmla="*/ 9525 h 9525"/>
                              <a:gd name="connsiteX9" fmla="*/ 0 w 28575"/>
                              <a:gd name="connsiteY9" fmla="*/ 9525 h 9525"/>
                              <a:gd name="connsiteX10" fmla="*/ 0 w 28575"/>
                              <a:gd name="connsiteY10" fmla="*/ 9525 h 9525"/>
                              <a:gd name="connsiteX11" fmla="*/ 0 w 28575"/>
                              <a:gd name="connsiteY11" fmla="*/ 9525 h 9525"/>
                              <a:gd name="connsiteX12" fmla="*/ 0 w 28575"/>
                              <a:gd name="connsiteY12" fmla="*/ 9525 h 9525"/>
                              <a:gd name="connsiteX13" fmla="*/ 0 w 28575"/>
                              <a:gd name="connsiteY13" fmla="*/ 9525 h 9525"/>
                              <a:gd name="connsiteX14" fmla="*/ 0 w 28575"/>
                              <a:gd name="connsiteY14" fmla="*/ 0 h 9525"/>
                              <a:gd name="connsiteX15" fmla="*/ 1057 w 28575"/>
                              <a:gd name="connsiteY15" fmla="*/ 0 h 9525"/>
                              <a:gd name="connsiteX16" fmla="*/ 1057 w 28575"/>
                              <a:gd name="connsiteY16" fmla="*/ 9525 h 9525"/>
                              <a:gd name="connsiteX17" fmla="*/ 1057 w 28575"/>
                              <a:gd name="connsiteY17" fmla="*/ 9525 h 9525"/>
                              <a:gd name="connsiteX18" fmla="*/ 1057 w 28575"/>
                              <a:gd name="connsiteY18" fmla="*/ 9525 h 9525"/>
                              <a:gd name="connsiteX19" fmla="*/ 1057 w 28575"/>
                              <a:gd name="connsiteY19" fmla="*/ 9525 h 9525"/>
                              <a:gd name="connsiteX20" fmla="*/ 1057 w 28575"/>
                              <a:gd name="connsiteY20" fmla="*/ 9525 h 9525"/>
                              <a:gd name="connsiteX21" fmla="*/ 1057 w 28575"/>
                              <a:gd name="connsiteY21" fmla="*/ 9525 h 9525"/>
                              <a:gd name="connsiteX22" fmla="*/ 1057 w 28575"/>
                              <a:gd name="connsiteY22" fmla="*/ 9525 h 9525"/>
                              <a:gd name="connsiteX23" fmla="*/ 1057 w 28575"/>
                              <a:gd name="connsiteY23" fmla="*/ 9525 h 9525"/>
                              <a:gd name="connsiteX24" fmla="*/ 1057 w 28575"/>
                              <a:gd name="connsiteY24" fmla="*/ 9525 h 9525"/>
                              <a:gd name="connsiteX25" fmla="*/ 1057 w 28575"/>
                              <a:gd name="connsiteY25" fmla="*/ 9525 h 9525"/>
                              <a:gd name="connsiteX26" fmla="*/ 1057 w 28575"/>
                              <a:gd name="connsiteY26" fmla="*/ 9525 h 9525"/>
                              <a:gd name="connsiteX27" fmla="*/ 1057 w 28575"/>
                              <a:gd name="connsiteY27" fmla="*/ 9525 h 9525"/>
                              <a:gd name="connsiteX28" fmla="*/ 1057 w 28575"/>
                              <a:gd name="connsiteY28" fmla="*/ 9525 h 9525"/>
                              <a:gd name="connsiteX29" fmla="*/ 1057 w 28575"/>
                              <a:gd name="connsiteY29" fmla="*/ 0 h 9525"/>
                              <a:gd name="connsiteX30" fmla="*/ 1057 w 28575"/>
                              <a:gd name="connsiteY30" fmla="*/ 0 h 9525"/>
                              <a:gd name="connsiteX31" fmla="*/ 1057 w 28575"/>
                              <a:gd name="connsiteY31" fmla="*/ 0 h 9525"/>
                              <a:gd name="connsiteX32" fmla="*/ 1057 w 28575"/>
                              <a:gd name="connsiteY32" fmla="*/ 9525 h 9525"/>
                              <a:gd name="connsiteX33" fmla="*/ 1057 w 28575"/>
                              <a:gd name="connsiteY33" fmla="*/ 9525 h 9525"/>
                              <a:gd name="connsiteX34" fmla="*/ 1057 w 28575"/>
                              <a:gd name="connsiteY34" fmla="*/ 9525 h 9525"/>
                              <a:gd name="connsiteX35" fmla="*/ 2114 w 28575"/>
                              <a:gd name="connsiteY35" fmla="*/ 9525 h 9525"/>
                              <a:gd name="connsiteX36" fmla="*/ 2114 w 28575"/>
                              <a:gd name="connsiteY36" fmla="*/ 9525 h 9525"/>
                              <a:gd name="connsiteX37" fmla="*/ 2114 w 28575"/>
                              <a:gd name="connsiteY37" fmla="*/ 9525 h 9525"/>
                              <a:gd name="connsiteX38" fmla="*/ 2114 w 28575"/>
                              <a:gd name="connsiteY38" fmla="*/ 9525 h 9525"/>
                              <a:gd name="connsiteX39" fmla="*/ 2114 w 28575"/>
                              <a:gd name="connsiteY39" fmla="*/ 9525 h 9525"/>
                              <a:gd name="connsiteX40" fmla="*/ 2114 w 28575"/>
                              <a:gd name="connsiteY40" fmla="*/ 9525 h 9525"/>
                              <a:gd name="connsiteX41" fmla="*/ 2114 w 28575"/>
                              <a:gd name="connsiteY41" fmla="*/ 0 h 9525"/>
                              <a:gd name="connsiteX42" fmla="*/ 2114 w 28575"/>
                              <a:gd name="connsiteY42" fmla="*/ 0 h 9525"/>
                              <a:gd name="connsiteX43" fmla="*/ 2114 w 28575"/>
                              <a:gd name="connsiteY43" fmla="*/ 0 h 9525"/>
                              <a:gd name="connsiteX44" fmla="*/ 2114 w 28575"/>
                              <a:gd name="connsiteY44" fmla="*/ 0 h 9525"/>
                              <a:gd name="connsiteX45" fmla="*/ 2114 w 28575"/>
                              <a:gd name="connsiteY45" fmla="*/ 0 h 9525"/>
                              <a:gd name="connsiteX46" fmla="*/ 2114 w 28575"/>
                              <a:gd name="connsiteY46" fmla="*/ 0 h 9525"/>
                              <a:gd name="connsiteX47" fmla="*/ 2114 w 28575"/>
                              <a:gd name="connsiteY47" fmla="*/ 0 h 9525"/>
                              <a:gd name="connsiteX48" fmla="*/ 2114 w 28575"/>
                              <a:gd name="connsiteY48" fmla="*/ 0 h 9525"/>
                              <a:gd name="connsiteX49" fmla="*/ 2114 w 28575"/>
                              <a:gd name="connsiteY49" fmla="*/ 0 h 9525"/>
                              <a:gd name="connsiteX50" fmla="*/ 2114 w 28575"/>
                              <a:gd name="connsiteY50" fmla="*/ 0 h 9525"/>
                              <a:gd name="connsiteX51" fmla="*/ 2114 w 28575"/>
                              <a:gd name="connsiteY51" fmla="*/ 9525 h 9525"/>
                              <a:gd name="connsiteX52" fmla="*/ 2114 w 28575"/>
                              <a:gd name="connsiteY52" fmla="*/ 0 h 9525"/>
                              <a:gd name="connsiteX53" fmla="*/ 3172 w 28575"/>
                              <a:gd name="connsiteY53" fmla="*/ 0 h 9525"/>
                              <a:gd name="connsiteX54" fmla="*/ 3172 w 28575"/>
                              <a:gd name="connsiteY54" fmla="*/ 9525 h 9525"/>
                              <a:gd name="connsiteX55" fmla="*/ 3172 w 28575"/>
                              <a:gd name="connsiteY55" fmla="*/ 0 h 9525"/>
                              <a:gd name="connsiteX56" fmla="*/ 3172 w 28575"/>
                              <a:gd name="connsiteY56" fmla="*/ 0 h 9525"/>
                              <a:gd name="connsiteX57" fmla="*/ 3172 w 28575"/>
                              <a:gd name="connsiteY57" fmla="*/ 0 h 9525"/>
                              <a:gd name="connsiteX58" fmla="*/ 3172 w 28575"/>
                              <a:gd name="connsiteY58" fmla="*/ 0 h 9525"/>
                              <a:gd name="connsiteX59" fmla="*/ 3172 w 28575"/>
                              <a:gd name="connsiteY59" fmla="*/ 0 h 9525"/>
                              <a:gd name="connsiteX60" fmla="*/ 3172 w 28575"/>
                              <a:gd name="connsiteY60" fmla="*/ 9525 h 9525"/>
                              <a:gd name="connsiteX61" fmla="*/ 3172 w 28575"/>
                              <a:gd name="connsiteY61" fmla="*/ 9525 h 9525"/>
                              <a:gd name="connsiteX62" fmla="*/ 3172 w 28575"/>
                              <a:gd name="connsiteY62" fmla="*/ 9525 h 9525"/>
                              <a:gd name="connsiteX63" fmla="*/ 3172 w 28575"/>
                              <a:gd name="connsiteY63" fmla="*/ 9525 h 9525"/>
                              <a:gd name="connsiteX64" fmla="*/ 3172 w 28575"/>
                              <a:gd name="connsiteY64" fmla="*/ 9525 h 9525"/>
                              <a:gd name="connsiteX65" fmla="*/ 3172 w 28575"/>
                              <a:gd name="connsiteY65" fmla="*/ 9525 h 9525"/>
                              <a:gd name="connsiteX66" fmla="*/ 3172 w 28575"/>
                              <a:gd name="connsiteY66" fmla="*/ 9525 h 9525"/>
                              <a:gd name="connsiteX67" fmla="*/ 3172 w 28575"/>
                              <a:gd name="connsiteY67" fmla="*/ 9525 h 9525"/>
                              <a:gd name="connsiteX68" fmla="*/ 3172 w 28575"/>
                              <a:gd name="connsiteY68" fmla="*/ 9525 h 9525"/>
                              <a:gd name="connsiteX69" fmla="*/ 3172 w 28575"/>
                              <a:gd name="connsiteY69" fmla="*/ 9525 h 9525"/>
                              <a:gd name="connsiteX70" fmla="*/ 3172 w 28575"/>
                              <a:gd name="connsiteY70" fmla="*/ 0 h 9525"/>
                              <a:gd name="connsiteX71" fmla="*/ 4229 w 28575"/>
                              <a:gd name="connsiteY71" fmla="*/ 9525 h 9525"/>
                              <a:gd name="connsiteX72" fmla="*/ 4229 w 28575"/>
                              <a:gd name="connsiteY72" fmla="*/ 9525 h 9525"/>
                              <a:gd name="connsiteX73" fmla="*/ 4229 w 28575"/>
                              <a:gd name="connsiteY73" fmla="*/ 9525 h 9525"/>
                              <a:gd name="connsiteX74" fmla="*/ 4229 w 28575"/>
                              <a:gd name="connsiteY74" fmla="*/ 0 h 9525"/>
                              <a:gd name="connsiteX75" fmla="*/ 4229 w 28575"/>
                              <a:gd name="connsiteY75" fmla="*/ 0 h 9525"/>
                              <a:gd name="connsiteX76" fmla="*/ 4229 w 28575"/>
                              <a:gd name="connsiteY76" fmla="*/ 0 h 9525"/>
                              <a:gd name="connsiteX77" fmla="*/ 4229 w 28575"/>
                              <a:gd name="connsiteY77" fmla="*/ 0 h 9525"/>
                              <a:gd name="connsiteX78" fmla="*/ 4229 w 28575"/>
                              <a:gd name="connsiteY78" fmla="*/ 0 h 9525"/>
                              <a:gd name="connsiteX79" fmla="*/ 4229 w 28575"/>
                              <a:gd name="connsiteY79" fmla="*/ 9525 h 9525"/>
                              <a:gd name="connsiteX80" fmla="*/ 4229 w 28575"/>
                              <a:gd name="connsiteY80" fmla="*/ 9525 h 9525"/>
                              <a:gd name="connsiteX81" fmla="*/ 4229 w 28575"/>
                              <a:gd name="connsiteY81" fmla="*/ 9525 h 9525"/>
                              <a:gd name="connsiteX82" fmla="*/ 4229 w 28575"/>
                              <a:gd name="connsiteY82" fmla="*/ 9525 h 9525"/>
                              <a:gd name="connsiteX83" fmla="*/ 4229 w 28575"/>
                              <a:gd name="connsiteY83" fmla="*/ 9525 h 9525"/>
                              <a:gd name="connsiteX84" fmla="*/ 4229 w 28575"/>
                              <a:gd name="connsiteY84" fmla="*/ 9525 h 9525"/>
                              <a:gd name="connsiteX85" fmla="*/ 4229 w 28575"/>
                              <a:gd name="connsiteY85" fmla="*/ 9525 h 9525"/>
                              <a:gd name="connsiteX86" fmla="*/ 4229 w 28575"/>
                              <a:gd name="connsiteY86" fmla="*/ 0 h 9525"/>
                              <a:gd name="connsiteX87" fmla="*/ 4229 w 28575"/>
                              <a:gd name="connsiteY87" fmla="*/ 0 h 9525"/>
                              <a:gd name="connsiteX88" fmla="*/ 4229 w 28575"/>
                              <a:gd name="connsiteY88" fmla="*/ 0 h 9525"/>
                              <a:gd name="connsiteX89" fmla="*/ 5296 w 28575"/>
                              <a:gd name="connsiteY89" fmla="*/ 0 h 9525"/>
                              <a:gd name="connsiteX90" fmla="*/ 5296 w 28575"/>
                              <a:gd name="connsiteY90" fmla="*/ 9525 h 9525"/>
                              <a:gd name="connsiteX91" fmla="*/ 5296 w 28575"/>
                              <a:gd name="connsiteY91" fmla="*/ 0 h 9525"/>
                              <a:gd name="connsiteX92" fmla="*/ 5296 w 28575"/>
                              <a:gd name="connsiteY92" fmla="*/ 0 h 9525"/>
                              <a:gd name="connsiteX93" fmla="*/ 5296 w 28575"/>
                              <a:gd name="connsiteY93" fmla="*/ 9525 h 9525"/>
                              <a:gd name="connsiteX94" fmla="*/ 5296 w 28575"/>
                              <a:gd name="connsiteY94" fmla="*/ 9525 h 9525"/>
                              <a:gd name="connsiteX95" fmla="*/ 5296 w 28575"/>
                              <a:gd name="connsiteY95" fmla="*/ 9525 h 9525"/>
                              <a:gd name="connsiteX96" fmla="*/ 5296 w 28575"/>
                              <a:gd name="connsiteY96" fmla="*/ 9525 h 9525"/>
                              <a:gd name="connsiteX97" fmla="*/ 5296 w 28575"/>
                              <a:gd name="connsiteY97" fmla="*/ 0 h 9525"/>
                              <a:gd name="connsiteX98" fmla="*/ 5296 w 28575"/>
                              <a:gd name="connsiteY98" fmla="*/ 0 h 9525"/>
                              <a:gd name="connsiteX99" fmla="*/ 5296 w 28575"/>
                              <a:gd name="connsiteY99" fmla="*/ 0 h 9525"/>
                              <a:gd name="connsiteX100" fmla="*/ 5296 w 28575"/>
                              <a:gd name="connsiteY100" fmla="*/ 0 h 9525"/>
                              <a:gd name="connsiteX101" fmla="*/ 5296 w 28575"/>
                              <a:gd name="connsiteY101" fmla="*/ 0 h 9525"/>
                              <a:gd name="connsiteX102" fmla="*/ 5296 w 28575"/>
                              <a:gd name="connsiteY102" fmla="*/ 9525 h 9525"/>
                              <a:gd name="connsiteX103" fmla="*/ 5296 w 28575"/>
                              <a:gd name="connsiteY103" fmla="*/ 9525 h 9525"/>
                              <a:gd name="connsiteX104" fmla="*/ 5296 w 28575"/>
                              <a:gd name="connsiteY104" fmla="*/ 9525 h 9525"/>
                              <a:gd name="connsiteX105" fmla="*/ 5296 w 28575"/>
                              <a:gd name="connsiteY105" fmla="*/ 9525 h 9525"/>
                              <a:gd name="connsiteX106" fmla="*/ 5296 w 28575"/>
                              <a:gd name="connsiteY106" fmla="*/ 9525 h 9525"/>
                              <a:gd name="connsiteX107" fmla="*/ 5296 w 28575"/>
                              <a:gd name="connsiteY107" fmla="*/ 9525 h 9525"/>
                              <a:gd name="connsiteX108" fmla="*/ 5296 w 28575"/>
                              <a:gd name="connsiteY108" fmla="*/ 9525 h 9525"/>
                              <a:gd name="connsiteX109" fmla="*/ 6353 w 28575"/>
                              <a:gd name="connsiteY109" fmla="*/ 9525 h 9525"/>
                              <a:gd name="connsiteX110" fmla="*/ 6353 w 28575"/>
                              <a:gd name="connsiteY110" fmla="*/ 9525 h 9525"/>
                              <a:gd name="connsiteX111" fmla="*/ 6353 w 28575"/>
                              <a:gd name="connsiteY111" fmla="*/ 9525 h 9525"/>
                              <a:gd name="connsiteX112" fmla="*/ 6353 w 28575"/>
                              <a:gd name="connsiteY112" fmla="*/ 9525 h 9525"/>
                              <a:gd name="connsiteX113" fmla="*/ 6353 w 28575"/>
                              <a:gd name="connsiteY113" fmla="*/ 0 h 9525"/>
                              <a:gd name="connsiteX114" fmla="*/ 6353 w 28575"/>
                              <a:gd name="connsiteY114" fmla="*/ 9525 h 9525"/>
                              <a:gd name="connsiteX115" fmla="*/ 6353 w 28575"/>
                              <a:gd name="connsiteY115" fmla="*/ 0 h 9525"/>
                              <a:gd name="connsiteX116" fmla="*/ 6353 w 28575"/>
                              <a:gd name="connsiteY116" fmla="*/ 9525 h 9525"/>
                              <a:gd name="connsiteX117" fmla="*/ 6353 w 28575"/>
                              <a:gd name="connsiteY117" fmla="*/ 9525 h 9525"/>
                              <a:gd name="connsiteX118" fmla="*/ 6353 w 28575"/>
                              <a:gd name="connsiteY118" fmla="*/ 9525 h 9525"/>
                              <a:gd name="connsiteX119" fmla="*/ 6353 w 28575"/>
                              <a:gd name="connsiteY119" fmla="*/ 9525 h 9525"/>
                              <a:gd name="connsiteX120" fmla="*/ 6353 w 28575"/>
                              <a:gd name="connsiteY120" fmla="*/ 9525 h 9525"/>
                              <a:gd name="connsiteX121" fmla="*/ 6353 w 28575"/>
                              <a:gd name="connsiteY121" fmla="*/ 9525 h 9525"/>
                              <a:gd name="connsiteX122" fmla="*/ 6353 w 28575"/>
                              <a:gd name="connsiteY122" fmla="*/ 9525 h 9525"/>
                              <a:gd name="connsiteX123" fmla="*/ 6353 w 28575"/>
                              <a:gd name="connsiteY123" fmla="*/ 9525 h 9525"/>
                              <a:gd name="connsiteX124" fmla="*/ 6353 w 28575"/>
                              <a:gd name="connsiteY124" fmla="*/ 9525 h 9525"/>
                              <a:gd name="connsiteX125" fmla="*/ 6353 w 28575"/>
                              <a:gd name="connsiteY125" fmla="*/ 9525 h 9525"/>
                              <a:gd name="connsiteX126" fmla="*/ 6353 w 28575"/>
                              <a:gd name="connsiteY126" fmla="*/ 9525 h 9525"/>
                              <a:gd name="connsiteX127" fmla="*/ 7411 w 28575"/>
                              <a:gd name="connsiteY127" fmla="*/ 9525 h 9525"/>
                              <a:gd name="connsiteX128" fmla="*/ 7411 w 28575"/>
                              <a:gd name="connsiteY128" fmla="*/ 0 h 9525"/>
                              <a:gd name="connsiteX129" fmla="*/ 7411 w 28575"/>
                              <a:gd name="connsiteY129" fmla="*/ 0 h 9525"/>
                              <a:gd name="connsiteX130" fmla="*/ 7411 w 28575"/>
                              <a:gd name="connsiteY130" fmla="*/ 0 h 9525"/>
                              <a:gd name="connsiteX131" fmla="*/ 7411 w 28575"/>
                              <a:gd name="connsiteY131" fmla="*/ 0 h 9525"/>
                              <a:gd name="connsiteX132" fmla="*/ 7411 w 28575"/>
                              <a:gd name="connsiteY132" fmla="*/ 0 h 9525"/>
                              <a:gd name="connsiteX133" fmla="*/ 7411 w 28575"/>
                              <a:gd name="connsiteY133" fmla="*/ 0 h 9525"/>
                              <a:gd name="connsiteX134" fmla="*/ 7411 w 28575"/>
                              <a:gd name="connsiteY134" fmla="*/ 0 h 9525"/>
                              <a:gd name="connsiteX135" fmla="*/ 7411 w 28575"/>
                              <a:gd name="connsiteY135" fmla="*/ 0 h 9525"/>
                              <a:gd name="connsiteX136" fmla="*/ 7411 w 28575"/>
                              <a:gd name="connsiteY136" fmla="*/ 9525 h 9525"/>
                              <a:gd name="connsiteX137" fmla="*/ 7411 w 28575"/>
                              <a:gd name="connsiteY137" fmla="*/ 9525 h 9525"/>
                              <a:gd name="connsiteX138" fmla="*/ 7411 w 28575"/>
                              <a:gd name="connsiteY138" fmla="*/ 9525 h 9525"/>
                              <a:gd name="connsiteX139" fmla="*/ 7411 w 28575"/>
                              <a:gd name="connsiteY139" fmla="*/ 0 h 9525"/>
                              <a:gd name="connsiteX140" fmla="*/ 7411 w 28575"/>
                              <a:gd name="connsiteY140" fmla="*/ 0 h 9525"/>
                              <a:gd name="connsiteX141" fmla="*/ 7411 w 28575"/>
                              <a:gd name="connsiteY141" fmla="*/ 0 h 9525"/>
                              <a:gd name="connsiteX142" fmla="*/ 7411 w 28575"/>
                              <a:gd name="connsiteY142" fmla="*/ 0 h 9525"/>
                              <a:gd name="connsiteX143" fmla="*/ 7411 w 28575"/>
                              <a:gd name="connsiteY143" fmla="*/ 0 h 9525"/>
                              <a:gd name="connsiteX144" fmla="*/ 7411 w 28575"/>
                              <a:gd name="connsiteY144" fmla="*/ 0 h 9525"/>
                              <a:gd name="connsiteX145" fmla="*/ 8468 w 28575"/>
                              <a:gd name="connsiteY145" fmla="*/ 9525 h 9525"/>
                              <a:gd name="connsiteX146" fmla="*/ 8468 w 28575"/>
                              <a:gd name="connsiteY146" fmla="*/ 0 h 9525"/>
                              <a:gd name="connsiteX147" fmla="*/ 8468 w 28575"/>
                              <a:gd name="connsiteY147" fmla="*/ 0 h 9525"/>
                              <a:gd name="connsiteX148" fmla="*/ 8468 w 28575"/>
                              <a:gd name="connsiteY148" fmla="*/ 9525 h 9525"/>
                              <a:gd name="connsiteX149" fmla="*/ 8468 w 28575"/>
                              <a:gd name="connsiteY149" fmla="*/ 0 h 9525"/>
                              <a:gd name="connsiteX150" fmla="*/ 8468 w 28575"/>
                              <a:gd name="connsiteY150" fmla="*/ 9525 h 9525"/>
                              <a:gd name="connsiteX151" fmla="*/ 8468 w 28575"/>
                              <a:gd name="connsiteY151" fmla="*/ 9525 h 9525"/>
                              <a:gd name="connsiteX152" fmla="*/ 8468 w 28575"/>
                              <a:gd name="connsiteY152" fmla="*/ 9525 h 9525"/>
                              <a:gd name="connsiteX153" fmla="*/ 8468 w 28575"/>
                              <a:gd name="connsiteY153" fmla="*/ 9525 h 9525"/>
                              <a:gd name="connsiteX154" fmla="*/ 8468 w 28575"/>
                              <a:gd name="connsiteY154" fmla="*/ 9525 h 9525"/>
                              <a:gd name="connsiteX155" fmla="*/ 8468 w 28575"/>
                              <a:gd name="connsiteY155" fmla="*/ 0 h 9525"/>
                              <a:gd name="connsiteX156" fmla="*/ 8468 w 28575"/>
                              <a:gd name="connsiteY156" fmla="*/ 0 h 9525"/>
                              <a:gd name="connsiteX157" fmla="*/ 8468 w 28575"/>
                              <a:gd name="connsiteY157" fmla="*/ 0 h 9525"/>
                              <a:gd name="connsiteX158" fmla="*/ 8468 w 28575"/>
                              <a:gd name="connsiteY158" fmla="*/ 0 h 9525"/>
                              <a:gd name="connsiteX159" fmla="*/ 8468 w 28575"/>
                              <a:gd name="connsiteY159" fmla="*/ 9525 h 9525"/>
                              <a:gd name="connsiteX160" fmla="*/ 8468 w 28575"/>
                              <a:gd name="connsiteY160" fmla="*/ 9525 h 9525"/>
                              <a:gd name="connsiteX161" fmla="*/ 8468 w 28575"/>
                              <a:gd name="connsiteY161" fmla="*/ 9525 h 9525"/>
                              <a:gd name="connsiteX162" fmla="*/ 8468 w 28575"/>
                              <a:gd name="connsiteY162" fmla="*/ 9525 h 9525"/>
                              <a:gd name="connsiteX163" fmla="*/ 9525 w 28575"/>
                              <a:gd name="connsiteY163" fmla="*/ 9525 h 9525"/>
                              <a:gd name="connsiteX164" fmla="*/ 9525 w 28575"/>
                              <a:gd name="connsiteY164" fmla="*/ 9525 h 9525"/>
                              <a:gd name="connsiteX165" fmla="*/ 9525 w 28575"/>
                              <a:gd name="connsiteY165" fmla="*/ 9525 h 9525"/>
                              <a:gd name="connsiteX166" fmla="*/ 9525 w 28575"/>
                              <a:gd name="connsiteY166" fmla="*/ 9525 h 9525"/>
                              <a:gd name="connsiteX167" fmla="*/ 9525 w 28575"/>
                              <a:gd name="connsiteY167" fmla="*/ 9525 h 9525"/>
                              <a:gd name="connsiteX168" fmla="*/ 9525 w 28575"/>
                              <a:gd name="connsiteY168" fmla="*/ 9525 h 9525"/>
                              <a:gd name="connsiteX169" fmla="*/ 9525 w 28575"/>
                              <a:gd name="connsiteY169" fmla="*/ 9525 h 9525"/>
                              <a:gd name="connsiteX170" fmla="*/ 9525 w 28575"/>
                              <a:gd name="connsiteY170" fmla="*/ 9525 h 9525"/>
                              <a:gd name="connsiteX171" fmla="*/ 9525 w 28575"/>
                              <a:gd name="connsiteY171" fmla="*/ 9525 h 9525"/>
                              <a:gd name="connsiteX172" fmla="*/ 9525 w 28575"/>
                              <a:gd name="connsiteY172" fmla="*/ 9525 h 9525"/>
                              <a:gd name="connsiteX173" fmla="*/ 9525 w 28575"/>
                              <a:gd name="connsiteY173" fmla="*/ 0 h 9525"/>
                              <a:gd name="connsiteX174" fmla="*/ 9525 w 28575"/>
                              <a:gd name="connsiteY174" fmla="*/ 9525 h 9525"/>
                              <a:gd name="connsiteX175" fmla="*/ 9525 w 28575"/>
                              <a:gd name="connsiteY175" fmla="*/ 9525 h 9525"/>
                              <a:gd name="connsiteX176" fmla="*/ 9525 w 28575"/>
                              <a:gd name="connsiteY176" fmla="*/ 9525 h 9525"/>
                              <a:gd name="connsiteX177" fmla="*/ 9525 w 28575"/>
                              <a:gd name="connsiteY177" fmla="*/ 9525 h 9525"/>
                              <a:gd name="connsiteX178" fmla="*/ 9525 w 28575"/>
                              <a:gd name="connsiteY178" fmla="*/ 9525 h 9525"/>
                              <a:gd name="connsiteX179" fmla="*/ 9525 w 28575"/>
                              <a:gd name="connsiteY179" fmla="*/ 0 h 9525"/>
                              <a:gd name="connsiteX180" fmla="*/ 9525 w 28575"/>
                              <a:gd name="connsiteY180" fmla="*/ 0 h 9525"/>
                              <a:gd name="connsiteX181" fmla="*/ 9525 w 28575"/>
                              <a:gd name="connsiteY181" fmla="*/ 0 h 9525"/>
                              <a:gd name="connsiteX182" fmla="*/ 9525 w 28575"/>
                              <a:gd name="connsiteY182" fmla="*/ 0 h 9525"/>
                              <a:gd name="connsiteX183" fmla="*/ 10582 w 28575"/>
                              <a:gd name="connsiteY183" fmla="*/ 9525 h 9525"/>
                              <a:gd name="connsiteX184" fmla="*/ 10582 w 28575"/>
                              <a:gd name="connsiteY184" fmla="*/ 9525 h 9525"/>
                              <a:gd name="connsiteX185" fmla="*/ 10582 w 28575"/>
                              <a:gd name="connsiteY185" fmla="*/ 9525 h 9525"/>
                              <a:gd name="connsiteX186" fmla="*/ 10582 w 28575"/>
                              <a:gd name="connsiteY186" fmla="*/ 0 h 9525"/>
                              <a:gd name="connsiteX187" fmla="*/ 10582 w 28575"/>
                              <a:gd name="connsiteY187" fmla="*/ 0 h 9525"/>
                              <a:gd name="connsiteX188" fmla="*/ 10582 w 28575"/>
                              <a:gd name="connsiteY188" fmla="*/ 0 h 9525"/>
                              <a:gd name="connsiteX189" fmla="*/ 10582 w 28575"/>
                              <a:gd name="connsiteY189" fmla="*/ 0 h 9525"/>
                              <a:gd name="connsiteX190" fmla="*/ 10582 w 28575"/>
                              <a:gd name="connsiteY190" fmla="*/ 9525 h 9525"/>
                              <a:gd name="connsiteX191" fmla="*/ 10582 w 28575"/>
                              <a:gd name="connsiteY191" fmla="*/ 9525 h 9525"/>
                              <a:gd name="connsiteX192" fmla="*/ 10582 w 28575"/>
                              <a:gd name="connsiteY192" fmla="*/ 9525 h 9525"/>
                              <a:gd name="connsiteX193" fmla="*/ 10582 w 28575"/>
                              <a:gd name="connsiteY193" fmla="*/ 0 h 9525"/>
                              <a:gd name="connsiteX194" fmla="*/ 10582 w 28575"/>
                              <a:gd name="connsiteY194" fmla="*/ 0 h 9525"/>
                              <a:gd name="connsiteX195" fmla="*/ 10582 w 28575"/>
                              <a:gd name="connsiteY195" fmla="*/ 0 h 9525"/>
                              <a:gd name="connsiteX196" fmla="*/ 10582 w 28575"/>
                              <a:gd name="connsiteY196" fmla="*/ 0 h 9525"/>
                              <a:gd name="connsiteX197" fmla="*/ 10582 w 28575"/>
                              <a:gd name="connsiteY197" fmla="*/ 9525 h 9525"/>
                              <a:gd name="connsiteX198" fmla="*/ 10582 w 28575"/>
                              <a:gd name="connsiteY198" fmla="*/ 0 h 9525"/>
                              <a:gd name="connsiteX199" fmla="*/ 10582 w 28575"/>
                              <a:gd name="connsiteY199" fmla="*/ 9525 h 9525"/>
                              <a:gd name="connsiteX200" fmla="*/ 10582 w 28575"/>
                              <a:gd name="connsiteY200" fmla="*/ 9525 h 9525"/>
                              <a:gd name="connsiteX201" fmla="*/ 10582 w 28575"/>
                              <a:gd name="connsiteY201" fmla="*/ 9525 h 9525"/>
                              <a:gd name="connsiteX202" fmla="*/ 10582 w 28575"/>
                              <a:gd name="connsiteY202" fmla="*/ 0 h 9525"/>
                              <a:gd name="connsiteX203" fmla="*/ 10582 w 28575"/>
                              <a:gd name="connsiteY203" fmla="*/ 0 h 9525"/>
                              <a:gd name="connsiteX204" fmla="*/ 10582 w 28575"/>
                              <a:gd name="connsiteY204" fmla="*/ 0 h 9525"/>
                              <a:gd name="connsiteX205" fmla="*/ 10582 w 28575"/>
                              <a:gd name="connsiteY205" fmla="*/ 0 h 9525"/>
                              <a:gd name="connsiteX206" fmla="*/ 10582 w 28575"/>
                              <a:gd name="connsiteY206" fmla="*/ 0 h 9525"/>
                              <a:gd name="connsiteX207" fmla="*/ 11639 w 28575"/>
                              <a:gd name="connsiteY207" fmla="*/ 0 h 9525"/>
                              <a:gd name="connsiteX208" fmla="*/ 11639 w 28575"/>
                              <a:gd name="connsiteY208" fmla="*/ 0 h 9525"/>
                              <a:gd name="connsiteX209" fmla="*/ 11639 w 28575"/>
                              <a:gd name="connsiteY209" fmla="*/ 0 h 9525"/>
                              <a:gd name="connsiteX210" fmla="*/ 11639 w 28575"/>
                              <a:gd name="connsiteY210" fmla="*/ 0 h 9525"/>
                              <a:gd name="connsiteX211" fmla="*/ 11639 w 28575"/>
                              <a:gd name="connsiteY211" fmla="*/ 0 h 9525"/>
                              <a:gd name="connsiteX212" fmla="*/ 11639 w 28575"/>
                              <a:gd name="connsiteY212" fmla="*/ 9525 h 9525"/>
                              <a:gd name="connsiteX213" fmla="*/ 11639 w 28575"/>
                              <a:gd name="connsiteY213" fmla="*/ 0 h 9525"/>
                              <a:gd name="connsiteX214" fmla="*/ 11639 w 28575"/>
                              <a:gd name="connsiteY214" fmla="*/ 0 h 9525"/>
                              <a:gd name="connsiteX215" fmla="*/ 11639 w 28575"/>
                              <a:gd name="connsiteY215" fmla="*/ 0 h 9525"/>
                              <a:gd name="connsiteX216" fmla="*/ 11639 w 28575"/>
                              <a:gd name="connsiteY216" fmla="*/ 0 h 9525"/>
                              <a:gd name="connsiteX217" fmla="*/ 11639 w 28575"/>
                              <a:gd name="connsiteY217" fmla="*/ 0 h 9525"/>
                              <a:gd name="connsiteX218" fmla="*/ 11639 w 28575"/>
                              <a:gd name="connsiteY218" fmla="*/ 9525 h 9525"/>
                              <a:gd name="connsiteX219" fmla="*/ 11639 w 28575"/>
                              <a:gd name="connsiteY219" fmla="*/ 9525 h 9525"/>
                              <a:gd name="connsiteX220" fmla="*/ 11639 w 28575"/>
                              <a:gd name="connsiteY220" fmla="*/ 9525 h 9525"/>
                              <a:gd name="connsiteX221" fmla="*/ 11639 w 28575"/>
                              <a:gd name="connsiteY221" fmla="*/ 0 h 9525"/>
                              <a:gd name="connsiteX222" fmla="*/ 11639 w 28575"/>
                              <a:gd name="connsiteY222" fmla="*/ 9525 h 9525"/>
                              <a:gd name="connsiteX223" fmla="*/ 11639 w 28575"/>
                              <a:gd name="connsiteY223" fmla="*/ 0 h 9525"/>
                              <a:gd name="connsiteX224" fmla="*/ 11639 w 28575"/>
                              <a:gd name="connsiteY224" fmla="*/ 0 h 9525"/>
                              <a:gd name="connsiteX225" fmla="*/ 12697 w 28575"/>
                              <a:gd name="connsiteY225" fmla="*/ 0 h 9525"/>
                              <a:gd name="connsiteX226" fmla="*/ 12697 w 28575"/>
                              <a:gd name="connsiteY226" fmla="*/ 0 h 9525"/>
                              <a:gd name="connsiteX227" fmla="*/ 12697 w 28575"/>
                              <a:gd name="connsiteY227" fmla="*/ 0 h 9525"/>
                              <a:gd name="connsiteX228" fmla="*/ 12697 w 28575"/>
                              <a:gd name="connsiteY228" fmla="*/ 9525 h 9525"/>
                              <a:gd name="connsiteX229" fmla="*/ 12697 w 28575"/>
                              <a:gd name="connsiteY229" fmla="*/ 9525 h 9525"/>
                              <a:gd name="connsiteX230" fmla="*/ 12697 w 28575"/>
                              <a:gd name="connsiteY230" fmla="*/ 9525 h 9525"/>
                              <a:gd name="connsiteX231" fmla="*/ 12697 w 28575"/>
                              <a:gd name="connsiteY231" fmla="*/ 9525 h 9525"/>
                              <a:gd name="connsiteX232" fmla="*/ 12697 w 28575"/>
                              <a:gd name="connsiteY232" fmla="*/ 9525 h 9525"/>
                              <a:gd name="connsiteX233" fmla="*/ 12697 w 28575"/>
                              <a:gd name="connsiteY233" fmla="*/ 0 h 9525"/>
                              <a:gd name="connsiteX234" fmla="*/ 12697 w 28575"/>
                              <a:gd name="connsiteY234" fmla="*/ 0 h 9525"/>
                              <a:gd name="connsiteX235" fmla="*/ 12697 w 28575"/>
                              <a:gd name="connsiteY235" fmla="*/ 0 h 9525"/>
                              <a:gd name="connsiteX236" fmla="*/ 12697 w 28575"/>
                              <a:gd name="connsiteY236" fmla="*/ 0 h 9525"/>
                              <a:gd name="connsiteX237" fmla="*/ 12697 w 28575"/>
                              <a:gd name="connsiteY237" fmla="*/ 9525 h 9525"/>
                              <a:gd name="connsiteX238" fmla="*/ 12697 w 28575"/>
                              <a:gd name="connsiteY238" fmla="*/ 0 h 9525"/>
                              <a:gd name="connsiteX239" fmla="*/ 12697 w 28575"/>
                              <a:gd name="connsiteY239" fmla="*/ 9525 h 9525"/>
                              <a:gd name="connsiteX240" fmla="*/ 12697 w 28575"/>
                              <a:gd name="connsiteY240" fmla="*/ 9525 h 9525"/>
                              <a:gd name="connsiteX241" fmla="*/ 12697 w 28575"/>
                              <a:gd name="connsiteY241" fmla="*/ 9525 h 9525"/>
                              <a:gd name="connsiteX242" fmla="*/ 12697 w 28575"/>
                              <a:gd name="connsiteY242" fmla="*/ 9525 h 9525"/>
                              <a:gd name="connsiteX243" fmla="*/ 12697 w 28575"/>
                              <a:gd name="connsiteY243" fmla="*/ 9525 h 9525"/>
                              <a:gd name="connsiteX244" fmla="*/ 12697 w 28575"/>
                              <a:gd name="connsiteY244" fmla="*/ 9525 h 9525"/>
                              <a:gd name="connsiteX245" fmla="*/ 13754 w 28575"/>
                              <a:gd name="connsiteY245" fmla="*/ 9525 h 9525"/>
                              <a:gd name="connsiteX246" fmla="*/ 13754 w 28575"/>
                              <a:gd name="connsiteY246" fmla="*/ 9525 h 9525"/>
                              <a:gd name="connsiteX247" fmla="*/ 13754 w 28575"/>
                              <a:gd name="connsiteY247" fmla="*/ 0 h 9525"/>
                              <a:gd name="connsiteX248" fmla="*/ 13754 w 28575"/>
                              <a:gd name="connsiteY248" fmla="*/ 0 h 9525"/>
                              <a:gd name="connsiteX249" fmla="*/ 13754 w 28575"/>
                              <a:gd name="connsiteY249" fmla="*/ 9525 h 9525"/>
                              <a:gd name="connsiteX250" fmla="*/ 13754 w 28575"/>
                              <a:gd name="connsiteY250" fmla="*/ 9525 h 9525"/>
                              <a:gd name="connsiteX251" fmla="*/ 13754 w 28575"/>
                              <a:gd name="connsiteY251" fmla="*/ 9525 h 9525"/>
                              <a:gd name="connsiteX252" fmla="*/ 13754 w 28575"/>
                              <a:gd name="connsiteY252" fmla="*/ 9525 h 9525"/>
                              <a:gd name="connsiteX253" fmla="*/ 13754 w 28575"/>
                              <a:gd name="connsiteY253" fmla="*/ 9525 h 9525"/>
                              <a:gd name="connsiteX254" fmla="*/ 13754 w 28575"/>
                              <a:gd name="connsiteY254" fmla="*/ 9525 h 9525"/>
                              <a:gd name="connsiteX255" fmla="*/ 13754 w 28575"/>
                              <a:gd name="connsiteY255" fmla="*/ 9525 h 9525"/>
                              <a:gd name="connsiteX256" fmla="*/ 13754 w 28575"/>
                              <a:gd name="connsiteY256" fmla="*/ 9525 h 9525"/>
                              <a:gd name="connsiteX257" fmla="*/ 13754 w 28575"/>
                              <a:gd name="connsiteY257" fmla="*/ 9525 h 9525"/>
                              <a:gd name="connsiteX258" fmla="*/ 13754 w 28575"/>
                              <a:gd name="connsiteY258" fmla="*/ 9525 h 9525"/>
                              <a:gd name="connsiteX259" fmla="*/ 13754 w 28575"/>
                              <a:gd name="connsiteY259" fmla="*/ 9525 h 9525"/>
                              <a:gd name="connsiteX260" fmla="*/ 13754 w 28575"/>
                              <a:gd name="connsiteY260" fmla="*/ 9525 h 9525"/>
                              <a:gd name="connsiteX261" fmla="*/ 13754 w 28575"/>
                              <a:gd name="connsiteY261" fmla="*/ 9525 h 9525"/>
                              <a:gd name="connsiteX262" fmla="*/ 13754 w 28575"/>
                              <a:gd name="connsiteY262" fmla="*/ 9525 h 9525"/>
                              <a:gd name="connsiteX263" fmla="*/ 14821 w 28575"/>
                              <a:gd name="connsiteY263" fmla="*/ 9525 h 9525"/>
                              <a:gd name="connsiteX264" fmla="*/ 14821 w 28575"/>
                              <a:gd name="connsiteY264" fmla="*/ 9525 h 9525"/>
                              <a:gd name="connsiteX265" fmla="*/ 14821 w 28575"/>
                              <a:gd name="connsiteY265" fmla="*/ 9525 h 9525"/>
                              <a:gd name="connsiteX266" fmla="*/ 14821 w 28575"/>
                              <a:gd name="connsiteY266" fmla="*/ 9525 h 9525"/>
                              <a:gd name="connsiteX267" fmla="*/ 14821 w 28575"/>
                              <a:gd name="connsiteY267" fmla="*/ 9525 h 9525"/>
                              <a:gd name="connsiteX268" fmla="*/ 14821 w 28575"/>
                              <a:gd name="connsiteY268" fmla="*/ 0 h 9525"/>
                              <a:gd name="connsiteX269" fmla="*/ 14821 w 28575"/>
                              <a:gd name="connsiteY269" fmla="*/ 0 h 9525"/>
                              <a:gd name="connsiteX270" fmla="*/ 14821 w 28575"/>
                              <a:gd name="connsiteY270" fmla="*/ 9525 h 9525"/>
                              <a:gd name="connsiteX271" fmla="*/ 14821 w 28575"/>
                              <a:gd name="connsiteY271" fmla="*/ 9525 h 9525"/>
                              <a:gd name="connsiteX272" fmla="*/ 14821 w 28575"/>
                              <a:gd name="connsiteY272" fmla="*/ 9525 h 9525"/>
                              <a:gd name="connsiteX273" fmla="*/ 14821 w 28575"/>
                              <a:gd name="connsiteY273" fmla="*/ 9525 h 9525"/>
                              <a:gd name="connsiteX274" fmla="*/ 14821 w 28575"/>
                              <a:gd name="connsiteY274" fmla="*/ 0 h 9525"/>
                              <a:gd name="connsiteX275" fmla="*/ 14821 w 28575"/>
                              <a:gd name="connsiteY275" fmla="*/ 0 h 9525"/>
                              <a:gd name="connsiteX276" fmla="*/ 14821 w 28575"/>
                              <a:gd name="connsiteY276" fmla="*/ 0 h 9525"/>
                              <a:gd name="connsiteX277" fmla="*/ 14821 w 28575"/>
                              <a:gd name="connsiteY277" fmla="*/ 9525 h 9525"/>
                              <a:gd name="connsiteX278" fmla="*/ 14821 w 28575"/>
                              <a:gd name="connsiteY278" fmla="*/ 9525 h 9525"/>
                              <a:gd name="connsiteX279" fmla="*/ 14821 w 28575"/>
                              <a:gd name="connsiteY279" fmla="*/ 9525 h 9525"/>
                              <a:gd name="connsiteX280" fmla="*/ 14821 w 28575"/>
                              <a:gd name="connsiteY280" fmla="*/ 9525 h 9525"/>
                              <a:gd name="connsiteX281" fmla="*/ 15878 w 28575"/>
                              <a:gd name="connsiteY281" fmla="*/ 9525 h 9525"/>
                              <a:gd name="connsiteX282" fmla="*/ 15878 w 28575"/>
                              <a:gd name="connsiteY282" fmla="*/ 9525 h 9525"/>
                              <a:gd name="connsiteX283" fmla="*/ 15878 w 28575"/>
                              <a:gd name="connsiteY283" fmla="*/ 9525 h 9525"/>
                              <a:gd name="connsiteX284" fmla="*/ 15878 w 28575"/>
                              <a:gd name="connsiteY284" fmla="*/ 9525 h 9525"/>
                              <a:gd name="connsiteX285" fmla="*/ 15878 w 28575"/>
                              <a:gd name="connsiteY285" fmla="*/ 9525 h 9525"/>
                              <a:gd name="connsiteX286" fmla="*/ 15878 w 28575"/>
                              <a:gd name="connsiteY286" fmla="*/ 9525 h 9525"/>
                              <a:gd name="connsiteX287" fmla="*/ 15878 w 28575"/>
                              <a:gd name="connsiteY287" fmla="*/ 9525 h 9525"/>
                              <a:gd name="connsiteX288" fmla="*/ 15878 w 28575"/>
                              <a:gd name="connsiteY288" fmla="*/ 0 h 9525"/>
                              <a:gd name="connsiteX289" fmla="*/ 15878 w 28575"/>
                              <a:gd name="connsiteY289" fmla="*/ 0 h 9525"/>
                              <a:gd name="connsiteX290" fmla="*/ 15878 w 28575"/>
                              <a:gd name="connsiteY290" fmla="*/ 9525 h 9525"/>
                              <a:gd name="connsiteX291" fmla="*/ 15878 w 28575"/>
                              <a:gd name="connsiteY291" fmla="*/ 0 h 9525"/>
                              <a:gd name="connsiteX292" fmla="*/ 15878 w 28575"/>
                              <a:gd name="connsiteY292" fmla="*/ 0 h 9525"/>
                              <a:gd name="connsiteX293" fmla="*/ 15878 w 28575"/>
                              <a:gd name="connsiteY293" fmla="*/ 0 h 9525"/>
                              <a:gd name="connsiteX294" fmla="*/ 15878 w 28575"/>
                              <a:gd name="connsiteY294" fmla="*/ 0 h 9525"/>
                              <a:gd name="connsiteX295" fmla="*/ 15878 w 28575"/>
                              <a:gd name="connsiteY295" fmla="*/ 9525 h 9525"/>
                              <a:gd name="connsiteX296" fmla="*/ 15878 w 28575"/>
                              <a:gd name="connsiteY296" fmla="*/ 9525 h 9525"/>
                              <a:gd name="connsiteX297" fmla="*/ 15878 w 28575"/>
                              <a:gd name="connsiteY297" fmla="*/ 9525 h 9525"/>
                              <a:gd name="connsiteX298" fmla="*/ 15878 w 28575"/>
                              <a:gd name="connsiteY298" fmla="*/ 9525 h 9525"/>
                              <a:gd name="connsiteX299" fmla="*/ 16936 w 28575"/>
                              <a:gd name="connsiteY299" fmla="*/ 9525 h 9525"/>
                              <a:gd name="connsiteX300" fmla="*/ 16936 w 28575"/>
                              <a:gd name="connsiteY300" fmla="*/ 9525 h 9525"/>
                              <a:gd name="connsiteX301" fmla="*/ 16936 w 28575"/>
                              <a:gd name="connsiteY301" fmla="*/ 9525 h 9525"/>
                              <a:gd name="connsiteX302" fmla="*/ 16936 w 28575"/>
                              <a:gd name="connsiteY302" fmla="*/ 9525 h 9525"/>
                              <a:gd name="connsiteX303" fmla="*/ 16936 w 28575"/>
                              <a:gd name="connsiteY303" fmla="*/ 9525 h 9525"/>
                              <a:gd name="connsiteX304" fmla="*/ 16936 w 28575"/>
                              <a:gd name="connsiteY304" fmla="*/ 9525 h 9525"/>
                              <a:gd name="connsiteX305" fmla="*/ 16936 w 28575"/>
                              <a:gd name="connsiteY305" fmla="*/ 9525 h 9525"/>
                              <a:gd name="connsiteX306" fmla="*/ 16936 w 28575"/>
                              <a:gd name="connsiteY306" fmla="*/ 9525 h 9525"/>
                              <a:gd name="connsiteX307" fmla="*/ 16936 w 28575"/>
                              <a:gd name="connsiteY307" fmla="*/ 9525 h 9525"/>
                              <a:gd name="connsiteX308" fmla="*/ 16936 w 28575"/>
                              <a:gd name="connsiteY308" fmla="*/ 9525 h 9525"/>
                              <a:gd name="connsiteX309" fmla="*/ 16936 w 28575"/>
                              <a:gd name="connsiteY309" fmla="*/ 9525 h 9525"/>
                              <a:gd name="connsiteX310" fmla="*/ 16936 w 28575"/>
                              <a:gd name="connsiteY310" fmla="*/ 9525 h 9525"/>
                              <a:gd name="connsiteX311" fmla="*/ 16936 w 28575"/>
                              <a:gd name="connsiteY311" fmla="*/ 9525 h 9525"/>
                              <a:gd name="connsiteX312" fmla="*/ 16936 w 28575"/>
                              <a:gd name="connsiteY312" fmla="*/ 9525 h 9525"/>
                              <a:gd name="connsiteX313" fmla="*/ 16936 w 28575"/>
                              <a:gd name="connsiteY313" fmla="*/ 9525 h 9525"/>
                              <a:gd name="connsiteX314" fmla="*/ 16936 w 28575"/>
                              <a:gd name="connsiteY314" fmla="*/ 9525 h 9525"/>
                              <a:gd name="connsiteX315" fmla="*/ 16936 w 28575"/>
                              <a:gd name="connsiteY315" fmla="*/ 9525 h 9525"/>
                              <a:gd name="connsiteX316" fmla="*/ 16936 w 28575"/>
                              <a:gd name="connsiteY316" fmla="*/ 9525 h 9525"/>
                              <a:gd name="connsiteX317" fmla="*/ 16936 w 28575"/>
                              <a:gd name="connsiteY317" fmla="*/ 9525 h 9525"/>
                              <a:gd name="connsiteX318" fmla="*/ 16936 w 28575"/>
                              <a:gd name="connsiteY318" fmla="*/ 9525 h 9525"/>
                              <a:gd name="connsiteX319" fmla="*/ 17993 w 28575"/>
                              <a:gd name="connsiteY319" fmla="*/ 9525 h 9525"/>
                              <a:gd name="connsiteX320" fmla="*/ 17993 w 28575"/>
                              <a:gd name="connsiteY320" fmla="*/ 9525 h 9525"/>
                              <a:gd name="connsiteX321" fmla="*/ 17993 w 28575"/>
                              <a:gd name="connsiteY321" fmla="*/ 9525 h 9525"/>
                              <a:gd name="connsiteX322" fmla="*/ 17993 w 28575"/>
                              <a:gd name="connsiteY322" fmla="*/ 9525 h 9525"/>
                              <a:gd name="connsiteX323" fmla="*/ 17993 w 28575"/>
                              <a:gd name="connsiteY323" fmla="*/ 9525 h 9525"/>
                              <a:gd name="connsiteX324" fmla="*/ 17993 w 28575"/>
                              <a:gd name="connsiteY324" fmla="*/ 9525 h 9525"/>
                              <a:gd name="connsiteX325" fmla="*/ 17993 w 28575"/>
                              <a:gd name="connsiteY325" fmla="*/ 9525 h 9525"/>
                              <a:gd name="connsiteX326" fmla="*/ 17993 w 28575"/>
                              <a:gd name="connsiteY326" fmla="*/ 9525 h 9525"/>
                              <a:gd name="connsiteX327" fmla="*/ 17993 w 28575"/>
                              <a:gd name="connsiteY327" fmla="*/ 9525 h 9525"/>
                              <a:gd name="connsiteX328" fmla="*/ 17993 w 28575"/>
                              <a:gd name="connsiteY328" fmla="*/ 9525 h 9525"/>
                              <a:gd name="connsiteX329" fmla="*/ 17993 w 28575"/>
                              <a:gd name="connsiteY329" fmla="*/ 9525 h 9525"/>
                              <a:gd name="connsiteX330" fmla="*/ 17993 w 28575"/>
                              <a:gd name="connsiteY330" fmla="*/ 9525 h 9525"/>
                              <a:gd name="connsiteX331" fmla="*/ 17993 w 28575"/>
                              <a:gd name="connsiteY331" fmla="*/ 9525 h 9525"/>
                              <a:gd name="connsiteX332" fmla="*/ 17993 w 28575"/>
                              <a:gd name="connsiteY332" fmla="*/ 9525 h 9525"/>
                              <a:gd name="connsiteX333" fmla="*/ 17993 w 28575"/>
                              <a:gd name="connsiteY333" fmla="*/ 9525 h 9525"/>
                              <a:gd name="connsiteX334" fmla="*/ 17993 w 28575"/>
                              <a:gd name="connsiteY334" fmla="*/ 9525 h 9525"/>
                              <a:gd name="connsiteX335" fmla="*/ 17993 w 28575"/>
                              <a:gd name="connsiteY335" fmla="*/ 9525 h 9525"/>
                              <a:gd name="connsiteX336" fmla="*/ 17993 w 28575"/>
                              <a:gd name="connsiteY336" fmla="*/ 9525 h 9525"/>
                              <a:gd name="connsiteX337" fmla="*/ 19050 w 28575"/>
                              <a:gd name="connsiteY337" fmla="*/ 9525 h 9525"/>
                              <a:gd name="connsiteX338" fmla="*/ 19050 w 28575"/>
                              <a:gd name="connsiteY338" fmla="*/ 9525 h 9525"/>
                              <a:gd name="connsiteX339" fmla="*/ 19050 w 28575"/>
                              <a:gd name="connsiteY339" fmla="*/ 9525 h 9525"/>
                              <a:gd name="connsiteX340" fmla="*/ 19050 w 28575"/>
                              <a:gd name="connsiteY340" fmla="*/ 9525 h 9525"/>
                              <a:gd name="connsiteX341" fmla="*/ 19050 w 28575"/>
                              <a:gd name="connsiteY341" fmla="*/ 9525 h 9525"/>
                              <a:gd name="connsiteX342" fmla="*/ 19050 w 28575"/>
                              <a:gd name="connsiteY342" fmla="*/ 9525 h 9525"/>
                              <a:gd name="connsiteX343" fmla="*/ 19050 w 28575"/>
                              <a:gd name="connsiteY343" fmla="*/ 9525 h 9525"/>
                              <a:gd name="connsiteX344" fmla="*/ 19050 w 28575"/>
                              <a:gd name="connsiteY344" fmla="*/ 9525 h 9525"/>
                              <a:gd name="connsiteX345" fmla="*/ 19050 w 28575"/>
                              <a:gd name="connsiteY345" fmla="*/ 0 h 9525"/>
                              <a:gd name="connsiteX346" fmla="*/ 19050 w 28575"/>
                              <a:gd name="connsiteY346" fmla="*/ 0 h 9525"/>
                              <a:gd name="connsiteX347" fmla="*/ 19050 w 28575"/>
                              <a:gd name="connsiteY347" fmla="*/ 9525 h 9525"/>
                              <a:gd name="connsiteX348" fmla="*/ 19050 w 28575"/>
                              <a:gd name="connsiteY348" fmla="*/ 0 h 9525"/>
                              <a:gd name="connsiteX349" fmla="*/ 19050 w 28575"/>
                              <a:gd name="connsiteY349" fmla="*/ 9525 h 9525"/>
                              <a:gd name="connsiteX350" fmla="*/ 19050 w 28575"/>
                              <a:gd name="connsiteY350" fmla="*/ 0 h 9525"/>
                              <a:gd name="connsiteX351" fmla="*/ 19050 w 28575"/>
                              <a:gd name="connsiteY351" fmla="*/ 9525 h 9525"/>
                              <a:gd name="connsiteX352" fmla="*/ 19050 w 28575"/>
                              <a:gd name="connsiteY352" fmla="*/ 9525 h 9525"/>
                              <a:gd name="connsiteX353" fmla="*/ 19050 w 28575"/>
                              <a:gd name="connsiteY353" fmla="*/ 9525 h 9525"/>
                              <a:gd name="connsiteX354" fmla="*/ 19050 w 28575"/>
                              <a:gd name="connsiteY354" fmla="*/ 9525 h 9525"/>
                              <a:gd name="connsiteX355" fmla="*/ 20107 w 28575"/>
                              <a:gd name="connsiteY355" fmla="*/ 0 h 9525"/>
                              <a:gd name="connsiteX356" fmla="*/ 20107 w 28575"/>
                              <a:gd name="connsiteY356" fmla="*/ 0 h 9525"/>
                              <a:gd name="connsiteX357" fmla="*/ 20107 w 28575"/>
                              <a:gd name="connsiteY357" fmla="*/ 0 h 9525"/>
                              <a:gd name="connsiteX358" fmla="*/ 20107 w 28575"/>
                              <a:gd name="connsiteY358" fmla="*/ 0 h 9525"/>
                              <a:gd name="connsiteX359" fmla="*/ 20107 w 28575"/>
                              <a:gd name="connsiteY359" fmla="*/ 0 h 9525"/>
                              <a:gd name="connsiteX360" fmla="*/ 20107 w 28575"/>
                              <a:gd name="connsiteY360" fmla="*/ 9525 h 9525"/>
                              <a:gd name="connsiteX361" fmla="*/ 20107 w 28575"/>
                              <a:gd name="connsiteY361" fmla="*/ 9525 h 9525"/>
                              <a:gd name="connsiteX362" fmla="*/ 20107 w 28575"/>
                              <a:gd name="connsiteY362" fmla="*/ 9525 h 9525"/>
                              <a:gd name="connsiteX363" fmla="*/ 20107 w 28575"/>
                              <a:gd name="connsiteY363" fmla="*/ 9525 h 9525"/>
                              <a:gd name="connsiteX364" fmla="*/ 20107 w 28575"/>
                              <a:gd name="connsiteY364" fmla="*/ 0 h 9525"/>
                              <a:gd name="connsiteX365" fmla="*/ 20107 w 28575"/>
                              <a:gd name="connsiteY365" fmla="*/ 0 h 9525"/>
                              <a:gd name="connsiteX366" fmla="*/ 20107 w 28575"/>
                              <a:gd name="connsiteY366" fmla="*/ 9525 h 9525"/>
                              <a:gd name="connsiteX367" fmla="*/ 20107 w 28575"/>
                              <a:gd name="connsiteY367" fmla="*/ 9525 h 9525"/>
                              <a:gd name="connsiteX368" fmla="*/ 20107 w 28575"/>
                              <a:gd name="connsiteY368" fmla="*/ 9525 h 9525"/>
                              <a:gd name="connsiteX369" fmla="*/ 20107 w 28575"/>
                              <a:gd name="connsiteY369" fmla="*/ 9525 h 9525"/>
                              <a:gd name="connsiteX370" fmla="*/ 20107 w 28575"/>
                              <a:gd name="connsiteY370" fmla="*/ 0 h 9525"/>
                              <a:gd name="connsiteX371" fmla="*/ 20107 w 28575"/>
                              <a:gd name="connsiteY371" fmla="*/ 0 h 9525"/>
                              <a:gd name="connsiteX372" fmla="*/ 20107 w 28575"/>
                              <a:gd name="connsiteY372" fmla="*/ 0 h 9525"/>
                              <a:gd name="connsiteX373" fmla="*/ 21164 w 28575"/>
                              <a:gd name="connsiteY373" fmla="*/ 0 h 9525"/>
                              <a:gd name="connsiteX374" fmla="*/ 21164 w 28575"/>
                              <a:gd name="connsiteY374" fmla="*/ 9525 h 9525"/>
                              <a:gd name="connsiteX375" fmla="*/ 21164 w 28575"/>
                              <a:gd name="connsiteY375" fmla="*/ 9525 h 9525"/>
                              <a:gd name="connsiteX376" fmla="*/ 21164 w 28575"/>
                              <a:gd name="connsiteY376" fmla="*/ 9525 h 9525"/>
                              <a:gd name="connsiteX377" fmla="*/ 21164 w 28575"/>
                              <a:gd name="connsiteY377" fmla="*/ 9525 h 9525"/>
                              <a:gd name="connsiteX378" fmla="*/ 21164 w 28575"/>
                              <a:gd name="connsiteY378" fmla="*/ 9525 h 9525"/>
                              <a:gd name="connsiteX379" fmla="*/ 21164 w 28575"/>
                              <a:gd name="connsiteY379" fmla="*/ 9525 h 9525"/>
                              <a:gd name="connsiteX380" fmla="*/ 21164 w 28575"/>
                              <a:gd name="connsiteY380" fmla="*/ 9525 h 9525"/>
                              <a:gd name="connsiteX381" fmla="*/ 21164 w 28575"/>
                              <a:gd name="connsiteY381" fmla="*/ 9525 h 9525"/>
                              <a:gd name="connsiteX382" fmla="*/ 21164 w 28575"/>
                              <a:gd name="connsiteY382" fmla="*/ 9525 h 9525"/>
                              <a:gd name="connsiteX383" fmla="*/ 21164 w 28575"/>
                              <a:gd name="connsiteY383" fmla="*/ 9525 h 9525"/>
                              <a:gd name="connsiteX384" fmla="*/ 21164 w 28575"/>
                              <a:gd name="connsiteY384" fmla="*/ 9525 h 9525"/>
                              <a:gd name="connsiteX385" fmla="*/ 21164 w 28575"/>
                              <a:gd name="connsiteY385" fmla="*/ 9525 h 9525"/>
                              <a:gd name="connsiteX386" fmla="*/ 21164 w 28575"/>
                              <a:gd name="connsiteY386" fmla="*/ 9525 h 9525"/>
                              <a:gd name="connsiteX387" fmla="*/ 21164 w 28575"/>
                              <a:gd name="connsiteY387" fmla="*/ 9525 h 9525"/>
                              <a:gd name="connsiteX388" fmla="*/ 21164 w 28575"/>
                              <a:gd name="connsiteY388" fmla="*/ 9525 h 9525"/>
                              <a:gd name="connsiteX389" fmla="*/ 21164 w 28575"/>
                              <a:gd name="connsiteY389" fmla="*/ 9525 h 9525"/>
                              <a:gd name="connsiteX390" fmla="*/ 21164 w 28575"/>
                              <a:gd name="connsiteY390" fmla="*/ 0 h 9525"/>
                              <a:gd name="connsiteX391" fmla="*/ 21164 w 28575"/>
                              <a:gd name="connsiteY391" fmla="*/ 0 h 9525"/>
                              <a:gd name="connsiteX392" fmla="*/ 21164 w 28575"/>
                              <a:gd name="connsiteY392" fmla="*/ 0 h 9525"/>
                              <a:gd name="connsiteX393" fmla="*/ 22222 w 28575"/>
                              <a:gd name="connsiteY393" fmla="*/ 0 h 9525"/>
                              <a:gd name="connsiteX394" fmla="*/ 22222 w 28575"/>
                              <a:gd name="connsiteY394" fmla="*/ 0 h 9525"/>
                              <a:gd name="connsiteX395" fmla="*/ 22222 w 28575"/>
                              <a:gd name="connsiteY395" fmla="*/ 9525 h 9525"/>
                              <a:gd name="connsiteX396" fmla="*/ 22222 w 28575"/>
                              <a:gd name="connsiteY396" fmla="*/ 0 h 9525"/>
                              <a:gd name="connsiteX397" fmla="*/ 22222 w 28575"/>
                              <a:gd name="connsiteY397" fmla="*/ 0 h 9525"/>
                              <a:gd name="connsiteX398" fmla="*/ 22222 w 28575"/>
                              <a:gd name="connsiteY398" fmla="*/ 0 h 9525"/>
                              <a:gd name="connsiteX399" fmla="*/ 22222 w 28575"/>
                              <a:gd name="connsiteY399" fmla="*/ 0 h 9525"/>
                              <a:gd name="connsiteX400" fmla="*/ 22222 w 28575"/>
                              <a:gd name="connsiteY400" fmla="*/ 9525 h 9525"/>
                              <a:gd name="connsiteX401" fmla="*/ 22222 w 28575"/>
                              <a:gd name="connsiteY401" fmla="*/ 9525 h 9525"/>
                              <a:gd name="connsiteX402" fmla="*/ 22222 w 28575"/>
                              <a:gd name="connsiteY402" fmla="*/ 9525 h 9525"/>
                              <a:gd name="connsiteX403" fmla="*/ 22222 w 28575"/>
                              <a:gd name="connsiteY403" fmla="*/ 0 h 9525"/>
                              <a:gd name="connsiteX404" fmla="*/ 22222 w 28575"/>
                              <a:gd name="connsiteY404" fmla="*/ 0 h 9525"/>
                              <a:gd name="connsiteX405" fmla="*/ 22222 w 28575"/>
                              <a:gd name="connsiteY405" fmla="*/ 0 h 9525"/>
                              <a:gd name="connsiteX406" fmla="*/ 22222 w 28575"/>
                              <a:gd name="connsiteY406" fmla="*/ 0 h 9525"/>
                              <a:gd name="connsiteX407" fmla="*/ 22222 w 28575"/>
                              <a:gd name="connsiteY407" fmla="*/ 9525 h 9525"/>
                              <a:gd name="connsiteX408" fmla="*/ 22222 w 28575"/>
                              <a:gd name="connsiteY408" fmla="*/ 9525 h 9525"/>
                              <a:gd name="connsiteX409" fmla="*/ 22222 w 28575"/>
                              <a:gd name="connsiteY409" fmla="*/ 9525 h 9525"/>
                              <a:gd name="connsiteX410" fmla="*/ 22222 w 28575"/>
                              <a:gd name="connsiteY410" fmla="*/ 9525 h 9525"/>
                              <a:gd name="connsiteX411" fmla="*/ 23279 w 28575"/>
                              <a:gd name="connsiteY411" fmla="*/ 0 h 9525"/>
                              <a:gd name="connsiteX412" fmla="*/ 23279 w 28575"/>
                              <a:gd name="connsiteY412" fmla="*/ 0 h 9525"/>
                              <a:gd name="connsiteX413" fmla="*/ 23279 w 28575"/>
                              <a:gd name="connsiteY413" fmla="*/ 0 h 9525"/>
                              <a:gd name="connsiteX414" fmla="*/ 23279 w 28575"/>
                              <a:gd name="connsiteY414" fmla="*/ 0 h 9525"/>
                              <a:gd name="connsiteX415" fmla="*/ 23279 w 28575"/>
                              <a:gd name="connsiteY415" fmla="*/ 0 h 9525"/>
                              <a:gd name="connsiteX416" fmla="*/ 23279 w 28575"/>
                              <a:gd name="connsiteY416" fmla="*/ 0 h 9525"/>
                              <a:gd name="connsiteX417" fmla="*/ 23279 w 28575"/>
                              <a:gd name="connsiteY417" fmla="*/ 9525 h 9525"/>
                              <a:gd name="connsiteX418" fmla="*/ 23279 w 28575"/>
                              <a:gd name="connsiteY418" fmla="*/ 9525 h 9525"/>
                              <a:gd name="connsiteX419" fmla="*/ 23279 w 28575"/>
                              <a:gd name="connsiteY419" fmla="*/ 9525 h 9525"/>
                              <a:gd name="connsiteX420" fmla="*/ 23279 w 28575"/>
                              <a:gd name="connsiteY420" fmla="*/ 9525 h 9525"/>
                              <a:gd name="connsiteX421" fmla="*/ 23279 w 28575"/>
                              <a:gd name="connsiteY421" fmla="*/ 9525 h 9525"/>
                              <a:gd name="connsiteX422" fmla="*/ 23279 w 28575"/>
                              <a:gd name="connsiteY422" fmla="*/ 0 h 9525"/>
                              <a:gd name="connsiteX423" fmla="*/ 23279 w 28575"/>
                              <a:gd name="connsiteY423" fmla="*/ 0 h 9525"/>
                              <a:gd name="connsiteX424" fmla="*/ 23279 w 28575"/>
                              <a:gd name="connsiteY424" fmla="*/ 0 h 9525"/>
                              <a:gd name="connsiteX425" fmla="*/ 23279 w 28575"/>
                              <a:gd name="connsiteY425" fmla="*/ 0 h 9525"/>
                              <a:gd name="connsiteX426" fmla="*/ 23279 w 28575"/>
                              <a:gd name="connsiteY426" fmla="*/ 0 h 9525"/>
                              <a:gd name="connsiteX427" fmla="*/ 23279 w 28575"/>
                              <a:gd name="connsiteY427" fmla="*/ 0 h 9525"/>
                              <a:gd name="connsiteX428" fmla="*/ 23279 w 28575"/>
                              <a:gd name="connsiteY428" fmla="*/ 0 h 9525"/>
                              <a:gd name="connsiteX429" fmla="*/ 24346 w 28575"/>
                              <a:gd name="connsiteY429" fmla="*/ 0 h 9525"/>
                              <a:gd name="connsiteX430" fmla="*/ 24346 w 28575"/>
                              <a:gd name="connsiteY430" fmla="*/ 0 h 9525"/>
                              <a:gd name="connsiteX431" fmla="*/ 24346 w 28575"/>
                              <a:gd name="connsiteY431" fmla="*/ 0 h 9525"/>
                              <a:gd name="connsiteX432" fmla="*/ 24346 w 28575"/>
                              <a:gd name="connsiteY432" fmla="*/ 0 h 9525"/>
                              <a:gd name="connsiteX433" fmla="*/ 24346 w 28575"/>
                              <a:gd name="connsiteY433" fmla="*/ 0 h 9525"/>
                              <a:gd name="connsiteX434" fmla="*/ 24346 w 28575"/>
                              <a:gd name="connsiteY434" fmla="*/ 0 h 9525"/>
                              <a:gd name="connsiteX435" fmla="*/ 24346 w 28575"/>
                              <a:gd name="connsiteY435" fmla="*/ 9525 h 9525"/>
                              <a:gd name="connsiteX436" fmla="*/ 24346 w 28575"/>
                              <a:gd name="connsiteY436" fmla="*/ 9525 h 9525"/>
                              <a:gd name="connsiteX437" fmla="*/ 24346 w 28575"/>
                              <a:gd name="connsiteY437" fmla="*/ 9525 h 9525"/>
                              <a:gd name="connsiteX438" fmla="*/ 24346 w 28575"/>
                              <a:gd name="connsiteY438" fmla="*/ 9525 h 9525"/>
                              <a:gd name="connsiteX439" fmla="*/ 24346 w 28575"/>
                              <a:gd name="connsiteY439" fmla="*/ 0 h 9525"/>
                              <a:gd name="connsiteX440" fmla="*/ 24346 w 28575"/>
                              <a:gd name="connsiteY440" fmla="*/ 9525 h 9525"/>
                              <a:gd name="connsiteX441" fmla="*/ 24346 w 28575"/>
                              <a:gd name="connsiteY441" fmla="*/ 9525 h 9525"/>
                              <a:gd name="connsiteX442" fmla="*/ 24346 w 28575"/>
                              <a:gd name="connsiteY442" fmla="*/ 0 h 9525"/>
                              <a:gd name="connsiteX443" fmla="*/ 24346 w 28575"/>
                              <a:gd name="connsiteY443" fmla="*/ 9525 h 9525"/>
                              <a:gd name="connsiteX444" fmla="*/ 24346 w 28575"/>
                              <a:gd name="connsiteY444" fmla="*/ 9525 h 9525"/>
                              <a:gd name="connsiteX445" fmla="*/ 24346 w 28575"/>
                              <a:gd name="connsiteY445" fmla="*/ 9525 h 9525"/>
                              <a:gd name="connsiteX446" fmla="*/ 24346 w 28575"/>
                              <a:gd name="connsiteY446" fmla="*/ 9525 h 9525"/>
                              <a:gd name="connsiteX447" fmla="*/ 25403 w 28575"/>
                              <a:gd name="connsiteY447" fmla="*/ 9525 h 9525"/>
                              <a:gd name="connsiteX448" fmla="*/ 25403 w 28575"/>
                              <a:gd name="connsiteY448" fmla="*/ 9525 h 9525"/>
                              <a:gd name="connsiteX449" fmla="*/ 25403 w 28575"/>
                              <a:gd name="connsiteY449" fmla="*/ 9525 h 9525"/>
                              <a:gd name="connsiteX450" fmla="*/ 25403 w 28575"/>
                              <a:gd name="connsiteY450" fmla="*/ 9525 h 9525"/>
                              <a:gd name="connsiteX451" fmla="*/ 25403 w 28575"/>
                              <a:gd name="connsiteY451" fmla="*/ 9525 h 9525"/>
                              <a:gd name="connsiteX452" fmla="*/ 25403 w 28575"/>
                              <a:gd name="connsiteY452" fmla="*/ 9525 h 9525"/>
                              <a:gd name="connsiteX453" fmla="*/ 25403 w 28575"/>
                              <a:gd name="connsiteY453" fmla="*/ 9525 h 9525"/>
                              <a:gd name="connsiteX454" fmla="*/ 25403 w 28575"/>
                              <a:gd name="connsiteY454" fmla="*/ 9525 h 9525"/>
                              <a:gd name="connsiteX455" fmla="*/ 25403 w 28575"/>
                              <a:gd name="connsiteY455" fmla="*/ 9525 h 9525"/>
                              <a:gd name="connsiteX456" fmla="*/ 25403 w 28575"/>
                              <a:gd name="connsiteY456" fmla="*/ 9525 h 9525"/>
                              <a:gd name="connsiteX457" fmla="*/ 25403 w 28575"/>
                              <a:gd name="connsiteY457" fmla="*/ 9525 h 9525"/>
                              <a:gd name="connsiteX458" fmla="*/ 25403 w 28575"/>
                              <a:gd name="connsiteY458" fmla="*/ 9525 h 9525"/>
                              <a:gd name="connsiteX459" fmla="*/ 25403 w 28575"/>
                              <a:gd name="connsiteY459" fmla="*/ 9525 h 9525"/>
                              <a:gd name="connsiteX460" fmla="*/ 25403 w 28575"/>
                              <a:gd name="connsiteY460" fmla="*/ 9525 h 9525"/>
                              <a:gd name="connsiteX461" fmla="*/ 25403 w 28575"/>
                              <a:gd name="connsiteY461" fmla="*/ 0 h 9525"/>
                              <a:gd name="connsiteX462" fmla="*/ 25403 w 28575"/>
                              <a:gd name="connsiteY462" fmla="*/ 0 h 9525"/>
                              <a:gd name="connsiteX463" fmla="*/ 25403 w 28575"/>
                              <a:gd name="connsiteY463" fmla="*/ 0 h 9525"/>
                              <a:gd name="connsiteX464" fmla="*/ 25403 w 28575"/>
                              <a:gd name="connsiteY464" fmla="*/ 0 h 9525"/>
                              <a:gd name="connsiteX465" fmla="*/ 25403 w 28575"/>
                              <a:gd name="connsiteY465" fmla="*/ 9525 h 9525"/>
                              <a:gd name="connsiteX466" fmla="*/ 25403 w 28575"/>
                              <a:gd name="connsiteY466" fmla="*/ 9525 h 9525"/>
                              <a:gd name="connsiteX467" fmla="*/ 26461 w 28575"/>
                              <a:gd name="connsiteY467" fmla="*/ 9525 h 9525"/>
                              <a:gd name="connsiteX468" fmla="*/ 26461 w 28575"/>
                              <a:gd name="connsiteY468" fmla="*/ 9525 h 9525"/>
                              <a:gd name="connsiteX469" fmla="*/ 26461 w 28575"/>
                              <a:gd name="connsiteY469" fmla="*/ 9525 h 9525"/>
                              <a:gd name="connsiteX470" fmla="*/ 26461 w 28575"/>
                              <a:gd name="connsiteY470" fmla="*/ 9525 h 9525"/>
                              <a:gd name="connsiteX471" fmla="*/ 26461 w 28575"/>
                              <a:gd name="connsiteY471" fmla="*/ 0 h 9525"/>
                              <a:gd name="connsiteX472" fmla="*/ 26461 w 28575"/>
                              <a:gd name="connsiteY472" fmla="*/ 0 h 9525"/>
                              <a:gd name="connsiteX473" fmla="*/ 26461 w 28575"/>
                              <a:gd name="connsiteY473" fmla="*/ 0 h 9525"/>
                              <a:gd name="connsiteX474" fmla="*/ 26461 w 28575"/>
                              <a:gd name="connsiteY474" fmla="*/ 0 h 9525"/>
                              <a:gd name="connsiteX475" fmla="*/ 26461 w 28575"/>
                              <a:gd name="connsiteY475" fmla="*/ 0 h 9525"/>
                              <a:gd name="connsiteX476" fmla="*/ 26461 w 28575"/>
                              <a:gd name="connsiteY476" fmla="*/ 0 h 9525"/>
                              <a:gd name="connsiteX477" fmla="*/ 26461 w 28575"/>
                              <a:gd name="connsiteY477" fmla="*/ 0 h 9525"/>
                              <a:gd name="connsiteX478" fmla="*/ 26461 w 28575"/>
                              <a:gd name="connsiteY478" fmla="*/ 9525 h 9525"/>
                              <a:gd name="connsiteX479" fmla="*/ 26461 w 28575"/>
                              <a:gd name="connsiteY479" fmla="*/ 9525 h 9525"/>
                              <a:gd name="connsiteX480" fmla="*/ 26461 w 28575"/>
                              <a:gd name="connsiteY480" fmla="*/ 9525 h 9525"/>
                              <a:gd name="connsiteX481" fmla="*/ 26461 w 28575"/>
                              <a:gd name="connsiteY481" fmla="*/ 9525 h 9525"/>
                              <a:gd name="connsiteX482" fmla="*/ 26461 w 28575"/>
                              <a:gd name="connsiteY482" fmla="*/ 9525 h 9525"/>
                              <a:gd name="connsiteX483" fmla="*/ 26461 w 28575"/>
                              <a:gd name="connsiteY483" fmla="*/ 9525 h 9525"/>
                              <a:gd name="connsiteX484" fmla="*/ 26461 w 28575"/>
                              <a:gd name="connsiteY484" fmla="*/ 0 h 9525"/>
                              <a:gd name="connsiteX485" fmla="*/ 27518 w 28575"/>
                              <a:gd name="connsiteY485" fmla="*/ 0 h 9525"/>
                              <a:gd name="connsiteX486" fmla="*/ 27518 w 28575"/>
                              <a:gd name="connsiteY486" fmla="*/ 0 h 9525"/>
                              <a:gd name="connsiteX487" fmla="*/ 27518 w 28575"/>
                              <a:gd name="connsiteY487" fmla="*/ 9525 h 9525"/>
                              <a:gd name="connsiteX488" fmla="*/ 27518 w 28575"/>
                              <a:gd name="connsiteY488" fmla="*/ 9525 h 9525"/>
                              <a:gd name="connsiteX489" fmla="*/ 27518 w 28575"/>
                              <a:gd name="connsiteY489" fmla="*/ 9525 h 9525"/>
                              <a:gd name="connsiteX490" fmla="*/ 27518 w 28575"/>
                              <a:gd name="connsiteY490" fmla="*/ 9525 h 9525"/>
                              <a:gd name="connsiteX491" fmla="*/ 27518 w 28575"/>
                              <a:gd name="connsiteY491" fmla="*/ 9525 h 9525"/>
                              <a:gd name="connsiteX492" fmla="*/ 27518 w 28575"/>
                              <a:gd name="connsiteY492" fmla="*/ 0 h 9525"/>
                              <a:gd name="connsiteX493" fmla="*/ 27518 w 28575"/>
                              <a:gd name="connsiteY493" fmla="*/ 0 h 9525"/>
                              <a:gd name="connsiteX494" fmla="*/ 27518 w 28575"/>
                              <a:gd name="connsiteY494" fmla="*/ 0 h 9525"/>
                              <a:gd name="connsiteX495" fmla="*/ 27518 w 28575"/>
                              <a:gd name="connsiteY495" fmla="*/ 0 h 9525"/>
                              <a:gd name="connsiteX496" fmla="*/ 27518 w 28575"/>
                              <a:gd name="connsiteY496" fmla="*/ 0 h 9525"/>
                              <a:gd name="connsiteX497" fmla="*/ 27518 w 28575"/>
                              <a:gd name="connsiteY497" fmla="*/ 9525 h 9525"/>
                              <a:gd name="connsiteX498" fmla="*/ 27518 w 28575"/>
                              <a:gd name="connsiteY498" fmla="*/ 0 h 9525"/>
                              <a:gd name="connsiteX499" fmla="*/ 27518 w 28575"/>
                              <a:gd name="connsiteY499" fmla="*/ 9525 h 9525"/>
                              <a:gd name="connsiteX500" fmla="*/ 27518 w 28575"/>
                              <a:gd name="connsiteY500" fmla="*/ 0 h 9525"/>
                              <a:gd name="connsiteX501" fmla="*/ 27518 w 28575"/>
                              <a:gd name="connsiteY501" fmla="*/ 0 h 9525"/>
                              <a:gd name="connsiteX502" fmla="*/ 27518 w 28575"/>
                              <a:gd name="connsiteY502" fmla="*/ 0 h 9525"/>
                              <a:gd name="connsiteX503" fmla="*/ 28575 w 28575"/>
                              <a:gd name="connsiteY503" fmla="*/ 0 h 9525"/>
                              <a:gd name="connsiteX504" fmla="*/ 28575 w 28575"/>
                              <a:gd name="connsiteY504" fmla="*/ 0 h 9525"/>
                              <a:gd name="connsiteX505" fmla="*/ 28575 w 28575"/>
                              <a:gd name="connsiteY505" fmla="*/ 9525 h 9525"/>
                              <a:gd name="connsiteX506" fmla="*/ 28575 w 28575"/>
                              <a:gd name="connsiteY506" fmla="*/ 9525 h 9525"/>
                              <a:gd name="connsiteX507" fmla="*/ 28575 w 28575"/>
                              <a:gd name="connsiteY507" fmla="*/ 0 h 9525"/>
                              <a:gd name="connsiteX508" fmla="*/ 28575 w 28575"/>
                              <a:gd name="connsiteY508" fmla="*/ 0 h 9525"/>
                              <a:gd name="connsiteX509" fmla="*/ 28575 w 28575"/>
                              <a:gd name="connsiteY509" fmla="*/ 9525 h 9525"/>
                              <a:gd name="connsiteX510" fmla="*/ 28575 w 28575"/>
                              <a:gd name="connsiteY510" fmla="*/ 9525 h 9525"/>
                              <a:gd name="connsiteX511" fmla="*/ 28575 w 28575"/>
                              <a:gd name="connsiteY511" fmla="*/ 9525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9525"/>
                                </a:moveTo>
                                <a:lnTo>
                                  <a:pt x="0" y="9525"/>
                                </a:lnTo>
                                <a:lnTo>
                                  <a:pt x="0" y="9525"/>
                                </a:lnTo>
                                <a:lnTo>
                                  <a:pt x="0" y="9525"/>
                                </a:lnTo>
                                <a:lnTo>
                                  <a:pt x="0" y="9525"/>
                                </a:lnTo>
                                <a:lnTo>
                                  <a:pt x="0" y="9525"/>
                                </a:lnTo>
                                <a:lnTo>
                                  <a:pt x="0" y="0"/>
                                </a:lnTo>
                                <a:lnTo>
                                  <a:pt x="0" y="9525"/>
                                </a:lnTo>
                                <a:lnTo>
                                  <a:pt x="0" y="9525"/>
                                </a:lnTo>
                                <a:lnTo>
                                  <a:pt x="0" y="9525"/>
                                </a:lnTo>
                                <a:lnTo>
                                  <a:pt x="0" y="9525"/>
                                </a:lnTo>
                                <a:lnTo>
                                  <a:pt x="0" y="9525"/>
                                </a:lnTo>
                                <a:lnTo>
                                  <a:pt x="0" y="9525"/>
                                </a:lnTo>
                                <a:lnTo>
                                  <a:pt x="0" y="9525"/>
                                </a:lnTo>
                                <a:lnTo>
                                  <a:pt x="0" y="0"/>
                                </a:lnTo>
                                <a:lnTo>
                                  <a:pt x="1057" y="0"/>
                                </a:lnTo>
                                <a:lnTo>
                                  <a:pt x="1057" y="9525"/>
                                </a:lnTo>
                                <a:lnTo>
                                  <a:pt x="1057" y="9525"/>
                                </a:lnTo>
                                <a:lnTo>
                                  <a:pt x="1057" y="9525"/>
                                </a:lnTo>
                                <a:lnTo>
                                  <a:pt x="1057" y="9525"/>
                                </a:lnTo>
                                <a:lnTo>
                                  <a:pt x="1057" y="9525"/>
                                </a:lnTo>
                                <a:lnTo>
                                  <a:pt x="1057" y="9525"/>
                                </a:lnTo>
                                <a:lnTo>
                                  <a:pt x="1057" y="9525"/>
                                </a:lnTo>
                                <a:lnTo>
                                  <a:pt x="1057" y="9525"/>
                                </a:lnTo>
                                <a:lnTo>
                                  <a:pt x="1057" y="9525"/>
                                </a:lnTo>
                                <a:lnTo>
                                  <a:pt x="1057" y="9525"/>
                                </a:lnTo>
                                <a:lnTo>
                                  <a:pt x="1057" y="9525"/>
                                </a:lnTo>
                                <a:lnTo>
                                  <a:pt x="1057" y="9525"/>
                                </a:lnTo>
                                <a:lnTo>
                                  <a:pt x="1057" y="9525"/>
                                </a:lnTo>
                                <a:lnTo>
                                  <a:pt x="1057" y="0"/>
                                </a:lnTo>
                                <a:lnTo>
                                  <a:pt x="1057" y="0"/>
                                </a:lnTo>
                                <a:lnTo>
                                  <a:pt x="1057" y="0"/>
                                </a:lnTo>
                                <a:lnTo>
                                  <a:pt x="1057" y="9525"/>
                                </a:lnTo>
                                <a:lnTo>
                                  <a:pt x="1057" y="9525"/>
                                </a:lnTo>
                                <a:lnTo>
                                  <a:pt x="1057" y="9525"/>
                                </a:lnTo>
                                <a:lnTo>
                                  <a:pt x="2114" y="9525"/>
                                </a:lnTo>
                                <a:lnTo>
                                  <a:pt x="2114" y="9525"/>
                                </a:lnTo>
                                <a:lnTo>
                                  <a:pt x="2114" y="9525"/>
                                </a:lnTo>
                                <a:lnTo>
                                  <a:pt x="2114" y="9525"/>
                                </a:lnTo>
                                <a:lnTo>
                                  <a:pt x="2114" y="9525"/>
                                </a:lnTo>
                                <a:lnTo>
                                  <a:pt x="2114" y="9525"/>
                                </a:lnTo>
                                <a:lnTo>
                                  <a:pt x="2114" y="0"/>
                                </a:lnTo>
                                <a:lnTo>
                                  <a:pt x="2114" y="0"/>
                                </a:lnTo>
                                <a:lnTo>
                                  <a:pt x="2114" y="0"/>
                                </a:lnTo>
                                <a:lnTo>
                                  <a:pt x="2114" y="0"/>
                                </a:lnTo>
                                <a:lnTo>
                                  <a:pt x="2114" y="0"/>
                                </a:lnTo>
                                <a:lnTo>
                                  <a:pt x="2114" y="0"/>
                                </a:lnTo>
                                <a:lnTo>
                                  <a:pt x="2114" y="0"/>
                                </a:lnTo>
                                <a:lnTo>
                                  <a:pt x="2114" y="0"/>
                                </a:lnTo>
                                <a:lnTo>
                                  <a:pt x="2114" y="0"/>
                                </a:lnTo>
                                <a:lnTo>
                                  <a:pt x="2114" y="0"/>
                                </a:lnTo>
                                <a:lnTo>
                                  <a:pt x="2114" y="9525"/>
                                </a:lnTo>
                                <a:lnTo>
                                  <a:pt x="2114" y="0"/>
                                </a:lnTo>
                                <a:lnTo>
                                  <a:pt x="3172" y="0"/>
                                </a:lnTo>
                                <a:lnTo>
                                  <a:pt x="3172" y="9525"/>
                                </a:lnTo>
                                <a:lnTo>
                                  <a:pt x="3172" y="0"/>
                                </a:lnTo>
                                <a:lnTo>
                                  <a:pt x="3172" y="0"/>
                                </a:lnTo>
                                <a:lnTo>
                                  <a:pt x="3172" y="0"/>
                                </a:lnTo>
                                <a:lnTo>
                                  <a:pt x="3172" y="0"/>
                                </a:lnTo>
                                <a:lnTo>
                                  <a:pt x="3172" y="0"/>
                                </a:lnTo>
                                <a:lnTo>
                                  <a:pt x="3172" y="9525"/>
                                </a:lnTo>
                                <a:lnTo>
                                  <a:pt x="3172" y="9525"/>
                                </a:lnTo>
                                <a:lnTo>
                                  <a:pt x="3172" y="9525"/>
                                </a:lnTo>
                                <a:lnTo>
                                  <a:pt x="3172" y="9525"/>
                                </a:lnTo>
                                <a:lnTo>
                                  <a:pt x="3172" y="9525"/>
                                </a:lnTo>
                                <a:lnTo>
                                  <a:pt x="3172" y="9525"/>
                                </a:lnTo>
                                <a:lnTo>
                                  <a:pt x="3172" y="9525"/>
                                </a:lnTo>
                                <a:lnTo>
                                  <a:pt x="3172" y="9525"/>
                                </a:lnTo>
                                <a:lnTo>
                                  <a:pt x="3172" y="9525"/>
                                </a:lnTo>
                                <a:lnTo>
                                  <a:pt x="3172" y="9525"/>
                                </a:lnTo>
                                <a:lnTo>
                                  <a:pt x="3172" y="0"/>
                                </a:lnTo>
                                <a:lnTo>
                                  <a:pt x="4229" y="9525"/>
                                </a:lnTo>
                                <a:lnTo>
                                  <a:pt x="4229" y="9525"/>
                                </a:lnTo>
                                <a:lnTo>
                                  <a:pt x="4229" y="9525"/>
                                </a:lnTo>
                                <a:lnTo>
                                  <a:pt x="4229" y="0"/>
                                </a:lnTo>
                                <a:lnTo>
                                  <a:pt x="4229" y="0"/>
                                </a:lnTo>
                                <a:lnTo>
                                  <a:pt x="4229" y="0"/>
                                </a:lnTo>
                                <a:lnTo>
                                  <a:pt x="4229" y="0"/>
                                </a:lnTo>
                                <a:lnTo>
                                  <a:pt x="4229" y="0"/>
                                </a:lnTo>
                                <a:lnTo>
                                  <a:pt x="4229" y="9525"/>
                                </a:lnTo>
                                <a:lnTo>
                                  <a:pt x="4229" y="9525"/>
                                </a:lnTo>
                                <a:lnTo>
                                  <a:pt x="4229" y="9525"/>
                                </a:lnTo>
                                <a:lnTo>
                                  <a:pt x="4229" y="9525"/>
                                </a:lnTo>
                                <a:lnTo>
                                  <a:pt x="4229" y="9525"/>
                                </a:lnTo>
                                <a:lnTo>
                                  <a:pt x="4229" y="9525"/>
                                </a:lnTo>
                                <a:lnTo>
                                  <a:pt x="4229" y="9525"/>
                                </a:lnTo>
                                <a:lnTo>
                                  <a:pt x="4229" y="0"/>
                                </a:lnTo>
                                <a:lnTo>
                                  <a:pt x="4229" y="0"/>
                                </a:lnTo>
                                <a:lnTo>
                                  <a:pt x="4229" y="0"/>
                                </a:lnTo>
                                <a:lnTo>
                                  <a:pt x="5296" y="0"/>
                                </a:lnTo>
                                <a:lnTo>
                                  <a:pt x="5296" y="9525"/>
                                </a:lnTo>
                                <a:lnTo>
                                  <a:pt x="5296" y="0"/>
                                </a:lnTo>
                                <a:lnTo>
                                  <a:pt x="5296" y="0"/>
                                </a:lnTo>
                                <a:lnTo>
                                  <a:pt x="5296" y="9525"/>
                                </a:lnTo>
                                <a:lnTo>
                                  <a:pt x="5296" y="9525"/>
                                </a:lnTo>
                                <a:lnTo>
                                  <a:pt x="5296" y="9525"/>
                                </a:lnTo>
                                <a:lnTo>
                                  <a:pt x="5296" y="9525"/>
                                </a:lnTo>
                                <a:lnTo>
                                  <a:pt x="5296" y="0"/>
                                </a:lnTo>
                                <a:lnTo>
                                  <a:pt x="5296" y="0"/>
                                </a:lnTo>
                                <a:lnTo>
                                  <a:pt x="5296" y="0"/>
                                </a:lnTo>
                                <a:lnTo>
                                  <a:pt x="5296" y="0"/>
                                </a:lnTo>
                                <a:lnTo>
                                  <a:pt x="5296" y="0"/>
                                </a:lnTo>
                                <a:lnTo>
                                  <a:pt x="5296" y="9525"/>
                                </a:lnTo>
                                <a:lnTo>
                                  <a:pt x="5296" y="9525"/>
                                </a:lnTo>
                                <a:lnTo>
                                  <a:pt x="5296" y="9525"/>
                                </a:lnTo>
                                <a:lnTo>
                                  <a:pt x="5296" y="9525"/>
                                </a:lnTo>
                                <a:lnTo>
                                  <a:pt x="5296" y="9525"/>
                                </a:lnTo>
                                <a:lnTo>
                                  <a:pt x="5296" y="9525"/>
                                </a:lnTo>
                                <a:lnTo>
                                  <a:pt x="5296" y="9525"/>
                                </a:lnTo>
                                <a:lnTo>
                                  <a:pt x="6353" y="9525"/>
                                </a:lnTo>
                                <a:lnTo>
                                  <a:pt x="6353" y="9525"/>
                                </a:lnTo>
                                <a:lnTo>
                                  <a:pt x="6353" y="9525"/>
                                </a:lnTo>
                                <a:lnTo>
                                  <a:pt x="6353" y="9525"/>
                                </a:lnTo>
                                <a:lnTo>
                                  <a:pt x="6353" y="0"/>
                                </a:lnTo>
                                <a:lnTo>
                                  <a:pt x="6353" y="9525"/>
                                </a:lnTo>
                                <a:lnTo>
                                  <a:pt x="6353" y="0"/>
                                </a:lnTo>
                                <a:lnTo>
                                  <a:pt x="6353" y="9525"/>
                                </a:lnTo>
                                <a:lnTo>
                                  <a:pt x="6353" y="9525"/>
                                </a:lnTo>
                                <a:lnTo>
                                  <a:pt x="6353" y="9525"/>
                                </a:lnTo>
                                <a:lnTo>
                                  <a:pt x="6353" y="9525"/>
                                </a:lnTo>
                                <a:lnTo>
                                  <a:pt x="6353" y="9525"/>
                                </a:lnTo>
                                <a:lnTo>
                                  <a:pt x="6353" y="9525"/>
                                </a:lnTo>
                                <a:lnTo>
                                  <a:pt x="6353" y="9525"/>
                                </a:lnTo>
                                <a:lnTo>
                                  <a:pt x="6353" y="9525"/>
                                </a:lnTo>
                                <a:lnTo>
                                  <a:pt x="6353" y="9525"/>
                                </a:lnTo>
                                <a:lnTo>
                                  <a:pt x="6353" y="9525"/>
                                </a:lnTo>
                                <a:lnTo>
                                  <a:pt x="6353" y="9525"/>
                                </a:lnTo>
                                <a:lnTo>
                                  <a:pt x="7411" y="9525"/>
                                </a:lnTo>
                                <a:lnTo>
                                  <a:pt x="7411" y="0"/>
                                </a:lnTo>
                                <a:lnTo>
                                  <a:pt x="7411" y="0"/>
                                </a:lnTo>
                                <a:lnTo>
                                  <a:pt x="7411" y="0"/>
                                </a:lnTo>
                                <a:lnTo>
                                  <a:pt x="7411" y="0"/>
                                </a:lnTo>
                                <a:lnTo>
                                  <a:pt x="7411" y="0"/>
                                </a:lnTo>
                                <a:lnTo>
                                  <a:pt x="7411" y="0"/>
                                </a:lnTo>
                                <a:lnTo>
                                  <a:pt x="7411" y="0"/>
                                </a:lnTo>
                                <a:lnTo>
                                  <a:pt x="7411" y="0"/>
                                </a:lnTo>
                                <a:lnTo>
                                  <a:pt x="7411" y="9525"/>
                                </a:lnTo>
                                <a:lnTo>
                                  <a:pt x="7411" y="9525"/>
                                </a:lnTo>
                                <a:lnTo>
                                  <a:pt x="7411" y="9525"/>
                                </a:lnTo>
                                <a:lnTo>
                                  <a:pt x="7411" y="0"/>
                                </a:lnTo>
                                <a:lnTo>
                                  <a:pt x="7411" y="0"/>
                                </a:lnTo>
                                <a:lnTo>
                                  <a:pt x="7411" y="0"/>
                                </a:lnTo>
                                <a:lnTo>
                                  <a:pt x="7411" y="0"/>
                                </a:lnTo>
                                <a:lnTo>
                                  <a:pt x="7411" y="0"/>
                                </a:lnTo>
                                <a:lnTo>
                                  <a:pt x="7411" y="0"/>
                                </a:lnTo>
                                <a:lnTo>
                                  <a:pt x="8468" y="9525"/>
                                </a:lnTo>
                                <a:lnTo>
                                  <a:pt x="8468" y="0"/>
                                </a:lnTo>
                                <a:lnTo>
                                  <a:pt x="8468" y="0"/>
                                </a:lnTo>
                                <a:lnTo>
                                  <a:pt x="8468" y="9525"/>
                                </a:lnTo>
                                <a:lnTo>
                                  <a:pt x="8468" y="0"/>
                                </a:lnTo>
                                <a:lnTo>
                                  <a:pt x="8468" y="9525"/>
                                </a:lnTo>
                                <a:lnTo>
                                  <a:pt x="8468" y="9525"/>
                                </a:lnTo>
                                <a:lnTo>
                                  <a:pt x="8468" y="9525"/>
                                </a:lnTo>
                                <a:lnTo>
                                  <a:pt x="8468" y="9525"/>
                                </a:lnTo>
                                <a:lnTo>
                                  <a:pt x="8468" y="9525"/>
                                </a:lnTo>
                                <a:lnTo>
                                  <a:pt x="8468" y="0"/>
                                </a:lnTo>
                                <a:lnTo>
                                  <a:pt x="8468" y="0"/>
                                </a:lnTo>
                                <a:lnTo>
                                  <a:pt x="8468" y="0"/>
                                </a:lnTo>
                                <a:lnTo>
                                  <a:pt x="8468" y="0"/>
                                </a:lnTo>
                                <a:lnTo>
                                  <a:pt x="8468" y="9525"/>
                                </a:lnTo>
                                <a:lnTo>
                                  <a:pt x="8468" y="9525"/>
                                </a:lnTo>
                                <a:lnTo>
                                  <a:pt x="8468" y="9525"/>
                                </a:lnTo>
                                <a:lnTo>
                                  <a:pt x="8468" y="9525"/>
                                </a:lnTo>
                                <a:lnTo>
                                  <a:pt x="9525" y="9525"/>
                                </a:lnTo>
                                <a:lnTo>
                                  <a:pt x="9525" y="9525"/>
                                </a:lnTo>
                                <a:lnTo>
                                  <a:pt x="9525" y="9525"/>
                                </a:lnTo>
                                <a:lnTo>
                                  <a:pt x="9525" y="9525"/>
                                </a:lnTo>
                                <a:lnTo>
                                  <a:pt x="9525" y="9525"/>
                                </a:lnTo>
                                <a:lnTo>
                                  <a:pt x="9525" y="9525"/>
                                </a:lnTo>
                                <a:lnTo>
                                  <a:pt x="9525" y="9525"/>
                                </a:lnTo>
                                <a:lnTo>
                                  <a:pt x="9525" y="9525"/>
                                </a:lnTo>
                                <a:lnTo>
                                  <a:pt x="9525" y="9525"/>
                                </a:lnTo>
                                <a:lnTo>
                                  <a:pt x="9525" y="9525"/>
                                </a:lnTo>
                                <a:lnTo>
                                  <a:pt x="9525" y="0"/>
                                </a:lnTo>
                                <a:lnTo>
                                  <a:pt x="9525" y="9525"/>
                                </a:lnTo>
                                <a:lnTo>
                                  <a:pt x="9525" y="9525"/>
                                </a:lnTo>
                                <a:lnTo>
                                  <a:pt x="9525" y="9525"/>
                                </a:lnTo>
                                <a:lnTo>
                                  <a:pt x="9525" y="9525"/>
                                </a:lnTo>
                                <a:lnTo>
                                  <a:pt x="9525" y="9525"/>
                                </a:lnTo>
                                <a:lnTo>
                                  <a:pt x="9525" y="0"/>
                                </a:lnTo>
                                <a:lnTo>
                                  <a:pt x="9525" y="0"/>
                                </a:lnTo>
                                <a:lnTo>
                                  <a:pt x="9525" y="0"/>
                                </a:lnTo>
                                <a:lnTo>
                                  <a:pt x="9525" y="0"/>
                                </a:lnTo>
                                <a:lnTo>
                                  <a:pt x="10582" y="9525"/>
                                </a:lnTo>
                                <a:lnTo>
                                  <a:pt x="10582" y="9525"/>
                                </a:lnTo>
                                <a:lnTo>
                                  <a:pt x="10582" y="9525"/>
                                </a:lnTo>
                                <a:lnTo>
                                  <a:pt x="10582" y="0"/>
                                </a:lnTo>
                                <a:lnTo>
                                  <a:pt x="10582" y="0"/>
                                </a:lnTo>
                                <a:lnTo>
                                  <a:pt x="10582" y="0"/>
                                </a:lnTo>
                                <a:lnTo>
                                  <a:pt x="10582" y="0"/>
                                </a:lnTo>
                                <a:lnTo>
                                  <a:pt x="10582" y="9525"/>
                                </a:lnTo>
                                <a:lnTo>
                                  <a:pt x="10582" y="9525"/>
                                </a:lnTo>
                                <a:lnTo>
                                  <a:pt x="10582" y="9525"/>
                                </a:lnTo>
                                <a:lnTo>
                                  <a:pt x="10582" y="0"/>
                                </a:lnTo>
                                <a:lnTo>
                                  <a:pt x="10582" y="0"/>
                                </a:lnTo>
                                <a:lnTo>
                                  <a:pt x="10582" y="0"/>
                                </a:lnTo>
                                <a:lnTo>
                                  <a:pt x="10582" y="0"/>
                                </a:lnTo>
                                <a:lnTo>
                                  <a:pt x="10582" y="9525"/>
                                </a:lnTo>
                                <a:lnTo>
                                  <a:pt x="10582" y="0"/>
                                </a:lnTo>
                                <a:lnTo>
                                  <a:pt x="10582" y="9525"/>
                                </a:lnTo>
                                <a:lnTo>
                                  <a:pt x="10582" y="9525"/>
                                </a:lnTo>
                                <a:lnTo>
                                  <a:pt x="10582" y="9525"/>
                                </a:lnTo>
                                <a:lnTo>
                                  <a:pt x="10582" y="0"/>
                                </a:lnTo>
                                <a:lnTo>
                                  <a:pt x="10582" y="0"/>
                                </a:lnTo>
                                <a:lnTo>
                                  <a:pt x="10582" y="0"/>
                                </a:lnTo>
                                <a:lnTo>
                                  <a:pt x="10582" y="0"/>
                                </a:lnTo>
                                <a:lnTo>
                                  <a:pt x="10582" y="0"/>
                                </a:lnTo>
                                <a:lnTo>
                                  <a:pt x="11639" y="0"/>
                                </a:lnTo>
                                <a:lnTo>
                                  <a:pt x="11639" y="0"/>
                                </a:lnTo>
                                <a:lnTo>
                                  <a:pt x="11639" y="0"/>
                                </a:lnTo>
                                <a:lnTo>
                                  <a:pt x="11639" y="0"/>
                                </a:lnTo>
                                <a:lnTo>
                                  <a:pt x="11639" y="0"/>
                                </a:lnTo>
                                <a:lnTo>
                                  <a:pt x="11639" y="9525"/>
                                </a:lnTo>
                                <a:lnTo>
                                  <a:pt x="11639" y="0"/>
                                </a:lnTo>
                                <a:lnTo>
                                  <a:pt x="11639" y="0"/>
                                </a:lnTo>
                                <a:lnTo>
                                  <a:pt x="11639" y="0"/>
                                </a:lnTo>
                                <a:lnTo>
                                  <a:pt x="11639" y="0"/>
                                </a:lnTo>
                                <a:lnTo>
                                  <a:pt x="11639" y="0"/>
                                </a:lnTo>
                                <a:lnTo>
                                  <a:pt x="11639" y="9525"/>
                                </a:lnTo>
                                <a:lnTo>
                                  <a:pt x="11639" y="9525"/>
                                </a:lnTo>
                                <a:lnTo>
                                  <a:pt x="11639" y="9525"/>
                                </a:lnTo>
                                <a:lnTo>
                                  <a:pt x="11639" y="0"/>
                                </a:lnTo>
                                <a:lnTo>
                                  <a:pt x="11639" y="9525"/>
                                </a:lnTo>
                                <a:lnTo>
                                  <a:pt x="11639" y="0"/>
                                </a:lnTo>
                                <a:lnTo>
                                  <a:pt x="11639" y="0"/>
                                </a:lnTo>
                                <a:lnTo>
                                  <a:pt x="12697" y="0"/>
                                </a:lnTo>
                                <a:lnTo>
                                  <a:pt x="12697" y="0"/>
                                </a:lnTo>
                                <a:lnTo>
                                  <a:pt x="12697" y="0"/>
                                </a:lnTo>
                                <a:lnTo>
                                  <a:pt x="12697" y="9525"/>
                                </a:lnTo>
                                <a:lnTo>
                                  <a:pt x="12697" y="9525"/>
                                </a:lnTo>
                                <a:lnTo>
                                  <a:pt x="12697" y="9525"/>
                                </a:lnTo>
                                <a:lnTo>
                                  <a:pt x="12697" y="9525"/>
                                </a:lnTo>
                                <a:lnTo>
                                  <a:pt x="12697" y="9525"/>
                                </a:lnTo>
                                <a:lnTo>
                                  <a:pt x="12697" y="0"/>
                                </a:lnTo>
                                <a:lnTo>
                                  <a:pt x="12697" y="0"/>
                                </a:lnTo>
                                <a:lnTo>
                                  <a:pt x="12697" y="0"/>
                                </a:lnTo>
                                <a:lnTo>
                                  <a:pt x="12697" y="0"/>
                                </a:lnTo>
                                <a:lnTo>
                                  <a:pt x="12697" y="9525"/>
                                </a:lnTo>
                                <a:lnTo>
                                  <a:pt x="12697" y="0"/>
                                </a:lnTo>
                                <a:lnTo>
                                  <a:pt x="12697" y="9525"/>
                                </a:lnTo>
                                <a:lnTo>
                                  <a:pt x="12697" y="9525"/>
                                </a:lnTo>
                                <a:lnTo>
                                  <a:pt x="12697" y="9525"/>
                                </a:lnTo>
                                <a:lnTo>
                                  <a:pt x="12697" y="9525"/>
                                </a:lnTo>
                                <a:lnTo>
                                  <a:pt x="12697" y="9525"/>
                                </a:lnTo>
                                <a:lnTo>
                                  <a:pt x="12697" y="9525"/>
                                </a:lnTo>
                                <a:lnTo>
                                  <a:pt x="13754" y="9525"/>
                                </a:lnTo>
                                <a:lnTo>
                                  <a:pt x="13754" y="9525"/>
                                </a:lnTo>
                                <a:lnTo>
                                  <a:pt x="13754" y="0"/>
                                </a:lnTo>
                                <a:lnTo>
                                  <a:pt x="13754" y="0"/>
                                </a:lnTo>
                                <a:lnTo>
                                  <a:pt x="13754" y="9525"/>
                                </a:lnTo>
                                <a:lnTo>
                                  <a:pt x="13754" y="9525"/>
                                </a:lnTo>
                                <a:lnTo>
                                  <a:pt x="13754" y="9525"/>
                                </a:lnTo>
                                <a:lnTo>
                                  <a:pt x="13754" y="9525"/>
                                </a:lnTo>
                                <a:lnTo>
                                  <a:pt x="13754" y="9525"/>
                                </a:lnTo>
                                <a:lnTo>
                                  <a:pt x="13754" y="9525"/>
                                </a:lnTo>
                                <a:lnTo>
                                  <a:pt x="13754" y="9525"/>
                                </a:lnTo>
                                <a:lnTo>
                                  <a:pt x="13754" y="9525"/>
                                </a:lnTo>
                                <a:lnTo>
                                  <a:pt x="13754" y="9525"/>
                                </a:lnTo>
                                <a:lnTo>
                                  <a:pt x="13754" y="9525"/>
                                </a:lnTo>
                                <a:lnTo>
                                  <a:pt x="13754" y="9525"/>
                                </a:lnTo>
                                <a:lnTo>
                                  <a:pt x="13754" y="9525"/>
                                </a:lnTo>
                                <a:lnTo>
                                  <a:pt x="13754" y="9525"/>
                                </a:lnTo>
                                <a:lnTo>
                                  <a:pt x="13754" y="9525"/>
                                </a:lnTo>
                                <a:lnTo>
                                  <a:pt x="14821" y="9525"/>
                                </a:lnTo>
                                <a:lnTo>
                                  <a:pt x="14821" y="9525"/>
                                </a:lnTo>
                                <a:lnTo>
                                  <a:pt x="14821" y="9525"/>
                                </a:lnTo>
                                <a:lnTo>
                                  <a:pt x="14821" y="9525"/>
                                </a:lnTo>
                                <a:lnTo>
                                  <a:pt x="14821" y="9525"/>
                                </a:lnTo>
                                <a:lnTo>
                                  <a:pt x="14821" y="0"/>
                                </a:lnTo>
                                <a:lnTo>
                                  <a:pt x="14821" y="0"/>
                                </a:lnTo>
                                <a:lnTo>
                                  <a:pt x="14821" y="9525"/>
                                </a:lnTo>
                                <a:lnTo>
                                  <a:pt x="14821" y="9525"/>
                                </a:lnTo>
                                <a:lnTo>
                                  <a:pt x="14821" y="9525"/>
                                </a:lnTo>
                                <a:lnTo>
                                  <a:pt x="14821" y="9525"/>
                                </a:lnTo>
                                <a:lnTo>
                                  <a:pt x="14821" y="0"/>
                                </a:lnTo>
                                <a:lnTo>
                                  <a:pt x="14821" y="0"/>
                                </a:lnTo>
                                <a:lnTo>
                                  <a:pt x="14821" y="0"/>
                                </a:lnTo>
                                <a:lnTo>
                                  <a:pt x="14821" y="9525"/>
                                </a:lnTo>
                                <a:lnTo>
                                  <a:pt x="14821" y="9525"/>
                                </a:lnTo>
                                <a:lnTo>
                                  <a:pt x="14821" y="9525"/>
                                </a:lnTo>
                                <a:lnTo>
                                  <a:pt x="14821" y="9525"/>
                                </a:lnTo>
                                <a:lnTo>
                                  <a:pt x="15878" y="9525"/>
                                </a:lnTo>
                                <a:lnTo>
                                  <a:pt x="15878" y="9525"/>
                                </a:lnTo>
                                <a:lnTo>
                                  <a:pt x="15878" y="9525"/>
                                </a:lnTo>
                                <a:lnTo>
                                  <a:pt x="15878" y="9525"/>
                                </a:lnTo>
                                <a:lnTo>
                                  <a:pt x="15878" y="9525"/>
                                </a:lnTo>
                                <a:lnTo>
                                  <a:pt x="15878" y="9525"/>
                                </a:lnTo>
                                <a:lnTo>
                                  <a:pt x="15878" y="9525"/>
                                </a:lnTo>
                                <a:lnTo>
                                  <a:pt x="15878" y="0"/>
                                </a:lnTo>
                                <a:lnTo>
                                  <a:pt x="15878" y="0"/>
                                </a:lnTo>
                                <a:lnTo>
                                  <a:pt x="15878" y="9525"/>
                                </a:lnTo>
                                <a:lnTo>
                                  <a:pt x="15878" y="0"/>
                                </a:lnTo>
                                <a:lnTo>
                                  <a:pt x="15878" y="0"/>
                                </a:lnTo>
                                <a:lnTo>
                                  <a:pt x="15878" y="0"/>
                                </a:lnTo>
                                <a:lnTo>
                                  <a:pt x="15878" y="0"/>
                                </a:lnTo>
                                <a:lnTo>
                                  <a:pt x="15878" y="9525"/>
                                </a:lnTo>
                                <a:lnTo>
                                  <a:pt x="15878" y="9525"/>
                                </a:lnTo>
                                <a:lnTo>
                                  <a:pt x="15878" y="9525"/>
                                </a:lnTo>
                                <a:lnTo>
                                  <a:pt x="15878" y="9525"/>
                                </a:lnTo>
                                <a:lnTo>
                                  <a:pt x="16936" y="9525"/>
                                </a:lnTo>
                                <a:lnTo>
                                  <a:pt x="16936" y="9525"/>
                                </a:lnTo>
                                <a:lnTo>
                                  <a:pt x="16936" y="9525"/>
                                </a:lnTo>
                                <a:lnTo>
                                  <a:pt x="16936" y="9525"/>
                                </a:lnTo>
                                <a:lnTo>
                                  <a:pt x="16936" y="9525"/>
                                </a:lnTo>
                                <a:lnTo>
                                  <a:pt x="16936" y="9525"/>
                                </a:lnTo>
                                <a:lnTo>
                                  <a:pt x="16936" y="9525"/>
                                </a:lnTo>
                                <a:lnTo>
                                  <a:pt x="16936" y="9525"/>
                                </a:lnTo>
                                <a:lnTo>
                                  <a:pt x="16936" y="9525"/>
                                </a:lnTo>
                                <a:lnTo>
                                  <a:pt x="16936" y="9525"/>
                                </a:lnTo>
                                <a:lnTo>
                                  <a:pt x="16936" y="9525"/>
                                </a:lnTo>
                                <a:lnTo>
                                  <a:pt x="16936" y="9525"/>
                                </a:lnTo>
                                <a:lnTo>
                                  <a:pt x="16936" y="9525"/>
                                </a:lnTo>
                                <a:lnTo>
                                  <a:pt x="16936" y="9525"/>
                                </a:lnTo>
                                <a:lnTo>
                                  <a:pt x="16936" y="9525"/>
                                </a:lnTo>
                                <a:lnTo>
                                  <a:pt x="16936" y="9525"/>
                                </a:lnTo>
                                <a:lnTo>
                                  <a:pt x="16936" y="9525"/>
                                </a:lnTo>
                                <a:lnTo>
                                  <a:pt x="16936" y="9525"/>
                                </a:lnTo>
                                <a:lnTo>
                                  <a:pt x="16936" y="9525"/>
                                </a:lnTo>
                                <a:lnTo>
                                  <a:pt x="16936" y="9525"/>
                                </a:lnTo>
                                <a:lnTo>
                                  <a:pt x="17993" y="9525"/>
                                </a:lnTo>
                                <a:lnTo>
                                  <a:pt x="17993" y="9525"/>
                                </a:lnTo>
                                <a:lnTo>
                                  <a:pt x="17993" y="9525"/>
                                </a:lnTo>
                                <a:lnTo>
                                  <a:pt x="17993" y="9525"/>
                                </a:lnTo>
                                <a:lnTo>
                                  <a:pt x="17993" y="9525"/>
                                </a:lnTo>
                                <a:lnTo>
                                  <a:pt x="17993" y="9525"/>
                                </a:lnTo>
                                <a:lnTo>
                                  <a:pt x="17993" y="9525"/>
                                </a:lnTo>
                                <a:lnTo>
                                  <a:pt x="17993" y="9525"/>
                                </a:lnTo>
                                <a:lnTo>
                                  <a:pt x="17993" y="9525"/>
                                </a:lnTo>
                                <a:lnTo>
                                  <a:pt x="17993" y="9525"/>
                                </a:lnTo>
                                <a:lnTo>
                                  <a:pt x="17993" y="9525"/>
                                </a:lnTo>
                                <a:lnTo>
                                  <a:pt x="17993" y="9525"/>
                                </a:lnTo>
                                <a:lnTo>
                                  <a:pt x="17993" y="9525"/>
                                </a:lnTo>
                                <a:lnTo>
                                  <a:pt x="17993" y="9525"/>
                                </a:lnTo>
                                <a:lnTo>
                                  <a:pt x="17993" y="9525"/>
                                </a:lnTo>
                                <a:lnTo>
                                  <a:pt x="17993" y="9525"/>
                                </a:lnTo>
                                <a:lnTo>
                                  <a:pt x="17993" y="9525"/>
                                </a:lnTo>
                                <a:lnTo>
                                  <a:pt x="17993" y="9525"/>
                                </a:lnTo>
                                <a:lnTo>
                                  <a:pt x="19050" y="9525"/>
                                </a:lnTo>
                                <a:lnTo>
                                  <a:pt x="19050" y="9525"/>
                                </a:lnTo>
                                <a:lnTo>
                                  <a:pt x="19050" y="9525"/>
                                </a:lnTo>
                                <a:lnTo>
                                  <a:pt x="19050" y="9525"/>
                                </a:lnTo>
                                <a:lnTo>
                                  <a:pt x="19050" y="9525"/>
                                </a:lnTo>
                                <a:lnTo>
                                  <a:pt x="19050" y="9525"/>
                                </a:lnTo>
                                <a:lnTo>
                                  <a:pt x="19050" y="9525"/>
                                </a:lnTo>
                                <a:lnTo>
                                  <a:pt x="19050" y="9525"/>
                                </a:lnTo>
                                <a:lnTo>
                                  <a:pt x="19050" y="0"/>
                                </a:lnTo>
                                <a:lnTo>
                                  <a:pt x="19050" y="0"/>
                                </a:lnTo>
                                <a:lnTo>
                                  <a:pt x="19050" y="9525"/>
                                </a:lnTo>
                                <a:lnTo>
                                  <a:pt x="19050" y="0"/>
                                </a:lnTo>
                                <a:lnTo>
                                  <a:pt x="19050" y="9525"/>
                                </a:lnTo>
                                <a:lnTo>
                                  <a:pt x="19050" y="0"/>
                                </a:lnTo>
                                <a:lnTo>
                                  <a:pt x="19050" y="9525"/>
                                </a:lnTo>
                                <a:lnTo>
                                  <a:pt x="19050" y="9525"/>
                                </a:lnTo>
                                <a:lnTo>
                                  <a:pt x="19050" y="9525"/>
                                </a:lnTo>
                                <a:lnTo>
                                  <a:pt x="19050" y="9525"/>
                                </a:lnTo>
                                <a:lnTo>
                                  <a:pt x="20107" y="0"/>
                                </a:lnTo>
                                <a:lnTo>
                                  <a:pt x="20107" y="0"/>
                                </a:lnTo>
                                <a:lnTo>
                                  <a:pt x="20107" y="0"/>
                                </a:lnTo>
                                <a:lnTo>
                                  <a:pt x="20107" y="0"/>
                                </a:lnTo>
                                <a:lnTo>
                                  <a:pt x="20107" y="0"/>
                                </a:lnTo>
                                <a:lnTo>
                                  <a:pt x="20107" y="9525"/>
                                </a:lnTo>
                                <a:lnTo>
                                  <a:pt x="20107" y="9525"/>
                                </a:lnTo>
                                <a:lnTo>
                                  <a:pt x="20107" y="9525"/>
                                </a:lnTo>
                                <a:lnTo>
                                  <a:pt x="20107" y="9525"/>
                                </a:lnTo>
                                <a:lnTo>
                                  <a:pt x="20107" y="0"/>
                                </a:lnTo>
                                <a:lnTo>
                                  <a:pt x="20107" y="0"/>
                                </a:lnTo>
                                <a:lnTo>
                                  <a:pt x="20107" y="9525"/>
                                </a:lnTo>
                                <a:lnTo>
                                  <a:pt x="20107" y="9525"/>
                                </a:lnTo>
                                <a:lnTo>
                                  <a:pt x="20107" y="9525"/>
                                </a:lnTo>
                                <a:lnTo>
                                  <a:pt x="20107" y="9525"/>
                                </a:lnTo>
                                <a:lnTo>
                                  <a:pt x="20107" y="0"/>
                                </a:lnTo>
                                <a:lnTo>
                                  <a:pt x="20107" y="0"/>
                                </a:lnTo>
                                <a:lnTo>
                                  <a:pt x="20107" y="0"/>
                                </a:lnTo>
                                <a:lnTo>
                                  <a:pt x="21164" y="0"/>
                                </a:lnTo>
                                <a:lnTo>
                                  <a:pt x="21164" y="9525"/>
                                </a:lnTo>
                                <a:lnTo>
                                  <a:pt x="21164" y="9525"/>
                                </a:lnTo>
                                <a:lnTo>
                                  <a:pt x="21164" y="9525"/>
                                </a:lnTo>
                                <a:lnTo>
                                  <a:pt x="21164" y="9525"/>
                                </a:lnTo>
                                <a:lnTo>
                                  <a:pt x="21164" y="9525"/>
                                </a:lnTo>
                                <a:lnTo>
                                  <a:pt x="21164" y="9525"/>
                                </a:lnTo>
                                <a:lnTo>
                                  <a:pt x="21164" y="9525"/>
                                </a:lnTo>
                                <a:lnTo>
                                  <a:pt x="21164" y="9525"/>
                                </a:lnTo>
                                <a:lnTo>
                                  <a:pt x="21164" y="9525"/>
                                </a:lnTo>
                                <a:lnTo>
                                  <a:pt x="21164" y="9525"/>
                                </a:lnTo>
                                <a:lnTo>
                                  <a:pt x="21164" y="9525"/>
                                </a:lnTo>
                                <a:lnTo>
                                  <a:pt x="21164" y="9525"/>
                                </a:lnTo>
                                <a:lnTo>
                                  <a:pt x="21164" y="9525"/>
                                </a:lnTo>
                                <a:lnTo>
                                  <a:pt x="21164" y="9525"/>
                                </a:lnTo>
                                <a:lnTo>
                                  <a:pt x="21164" y="9525"/>
                                </a:lnTo>
                                <a:lnTo>
                                  <a:pt x="21164" y="9525"/>
                                </a:lnTo>
                                <a:lnTo>
                                  <a:pt x="21164" y="0"/>
                                </a:lnTo>
                                <a:lnTo>
                                  <a:pt x="21164" y="0"/>
                                </a:lnTo>
                                <a:lnTo>
                                  <a:pt x="21164" y="0"/>
                                </a:lnTo>
                                <a:lnTo>
                                  <a:pt x="22222" y="0"/>
                                </a:lnTo>
                                <a:lnTo>
                                  <a:pt x="22222" y="0"/>
                                </a:lnTo>
                                <a:lnTo>
                                  <a:pt x="22222" y="9525"/>
                                </a:lnTo>
                                <a:lnTo>
                                  <a:pt x="22222" y="0"/>
                                </a:lnTo>
                                <a:lnTo>
                                  <a:pt x="22222" y="0"/>
                                </a:lnTo>
                                <a:lnTo>
                                  <a:pt x="22222" y="0"/>
                                </a:lnTo>
                                <a:lnTo>
                                  <a:pt x="22222" y="0"/>
                                </a:lnTo>
                                <a:lnTo>
                                  <a:pt x="22222" y="9525"/>
                                </a:lnTo>
                                <a:lnTo>
                                  <a:pt x="22222" y="9525"/>
                                </a:lnTo>
                                <a:lnTo>
                                  <a:pt x="22222" y="9525"/>
                                </a:lnTo>
                                <a:lnTo>
                                  <a:pt x="22222" y="0"/>
                                </a:lnTo>
                                <a:lnTo>
                                  <a:pt x="22222" y="0"/>
                                </a:lnTo>
                                <a:lnTo>
                                  <a:pt x="22222" y="0"/>
                                </a:lnTo>
                                <a:lnTo>
                                  <a:pt x="22222" y="0"/>
                                </a:lnTo>
                                <a:lnTo>
                                  <a:pt x="22222" y="9525"/>
                                </a:lnTo>
                                <a:lnTo>
                                  <a:pt x="22222" y="9525"/>
                                </a:lnTo>
                                <a:lnTo>
                                  <a:pt x="22222" y="9525"/>
                                </a:lnTo>
                                <a:lnTo>
                                  <a:pt x="22222" y="9525"/>
                                </a:lnTo>
                                <a:lnTo>
                                  <a:pt x="23279" y="0"/>
                                </a:lnTo>
                                <a:lnTo>
                                  <a:pt x="23279" y="0"/>
                                </a:lnTo>
                                <a:lnTo>
                                  <a:pt x="23279" y="0"/>
                                </a:lnTo>
                                <a:lnTo>
                                  <a:pt x="23279" y="0"/>
                                </a:lnTo>
                                <a:lnTo>
                                  <a:pt x="23279" y="0"/>
                                </a:lnTo>
                                <a:lnTo>
                                  <a:pt x="23279" y="0"/>
                                </a:lnTo>
                                <a:lnTo>
                                  <a:pt x="23279" y="9525"/>
                                </a:lnTo>
                                <a:lnTo>
                                  <a:pt x="23279" y="9525"/>
                                </a:lnTo>
                                <a:lnTo>
                                  <a:pt x="23279" y="9525"/>
                                </a:lnTo>
                                <a:lnTo>
                                  <a:pt x="23279" y="9525"/>
                                </a:lnTo>
                                <a:lnTo>
                                  <a:pt x="23279" y="9525"/>
                                </a:lnTo>
                                <a:lnTo>
                                  <a:pt x="23279" y="0"/>
                                </a:lnTo>
                                <a:lnTo>
                                  <a:pt x="23279" y="0"/>
                                </a:lnTo>
                                <a:lnTo>
                                  <a:pt x="23279" y="0"/>
                                </a:lnTo>
                                <a:lnTo>
                                  <a:pt x="23279" y="0"/>
                                </a:lnTo>
                                <a:lnTo>
                                  <a:pt x="23279" y="0"/>
                                </a:lnTo>
                                <a:lnTo>
                                  <a:pt x="23279" y="0"/>
                                </a:lnTo>
                                <a:lnTo>
                                  <a:pt x="23279" y="0"/>
                                </a:lnTo>
                                <a:lnTo>
                                  <a:pt x="24346" y="0"/>
                                </a:lnTo>
                                <a:lnTo>
                                  <a:pt x="24346" y="0"/>
                                </a:lnTo>
                                <a:lnTo>
                                  <a:pt x="24346" y="0"/>
                                </a:lnTo>
                                <a:lnTo>
                                  <a:pt x="24346" y="0"/>
                                </a:lnTo>
                                <a:lnTo>
                                  <a:pt x="24346" y="0"/>
                                </a:lnTo>
                                <a:lnTo>
                                  <a:pt x="24346" y="0"/>
                                </a:lnTo>
                                <a:lnTo>
                                  <a:pt x="24346" y="9525"/>
                                </a:lnTo>
                                <a:lnTo>
                                  <a:pt x="24346" y="9525"/>
                                </a:lnTo>
                                <a:lnTo>
                                  <a:pt x="24346" y="9525"/>
                                </a:lnTo>
                                <a:lnTo>
                                  <a:pt x="24346" y="9525"/>
                                </a:lnTo>
                                <a:lnTo>
                                  <a:pt x="24346" y="0"/>
                                </a:lnTo>
                                <a:lnTo>
                                  <a:pt x="24346" y="9525"/>
                                </a:lnTo>
                                <a:lnTo>
                                  <a:pt x="24346" y="9525"/>
                                </a:lnTo>
                                <a:lnTo>
                                  <a:pt x="24346" y="0"/>
                                </a:lnTo>
                                <a:lnTo>
                                  <a:pt x="24346" y="9525"/>
                                </a:lnTo>
                                <a:lnTo>
                                  <a:pt x="24346" y="9525"/>
                                </a:lnTo>
                                <a:lnTo>
                                  <a:pt x="24346" y="9525"/>
                                </a:lnTo>
                                <a:lnTo>
                                  <a:pt x="24346" y="9525"/>
                                </a:lnTo>
                                <a:lnTo>
                                  <a:pt x="25403" y="9525"/>
                                </a:lnTo>
                                <a:lnTo>
                                  <a:pt x="25403" y="9525"/>
                                </a:lnTo>
                                <a:lnTo>
                                  <a:pt x="25403" y="9525"/>
                                </a:lnTo>
                                <a:lnTo>
                                  <a:pt x="25403" y="9525"/>
                                </a:lnTo>
                                <a:lnTo>
                                  <a:pt x="25403" y="9525"/>
                                </a:lnTo>
                                <a:lnTo>
                                  <a:pt x="25403" y="9525"/>
                                </a:lnTo>
                                <a:lnTo>
                                  <a:pt x="25403" y="9525"/>
                                </a:lnTo>
                                <a:lnTo>
                                  <a:pt x="25403" y="9525"/>
                                </a:lnTo>
                                <a:lnTo>
                                  <a:pt x="25403" y="9525"/>
                                </a:lnTo>
                                <a:lnTo>
                                  <a:pt x="25403" y="9525"/>
                                </a:lnTo>
                                <a:lnTo>
                                  <a:pt x="25403" y="9525"/>
                                </a:lnTo>
                                <a:lnTo>
                                  <a:pt x="25403" y="9525"/>
                                </a:lnTo>
                                <a:lnTo>
                                  <a:pt x="25403" y="9525"/>
                                </a:lnTo>
                                <a:lnTo>
                                  <a:pt x="25403" y="9525"/>
                                </a:lnTo>
                                <a:lnTo>
                                  <a:pt x="25403" y="0"/>
                                </a:lnTo>
                                <a:lnTo>
                                  <a:pt x="25403" y="0"/>
                                </a:lnTo>
                                <a:lnTo>
                                  <a:pt x="25403" y="0"/>
                                </a:lnTo>
                                <a:lnTo>
                                  <a:pt x="25403" y="0"/>
                                </a:lnTo>
                                <a:lnTo>
                                  <a:pt x="25403" y="9525"/>
                                </a:lnTo>
                                <a:lnTo>
                                  <a:pt x="25403" y="9525"/>
                                </a:lnTo>
                                <a:lnTo>
                                  <a:pt x="26461" y="9525"/>
                                </a:lnTo>
                                <a:lnTo>
                                  <a:pt x="26461" y="9525"/>
                                </a:lnTo>
                                <a:lnTo>
                                  <a:pt x="26461" y="9525"/>
                                </a:lnTo>
                                <a:lnTo>
                                  <a:pt x="26461" y="9525"/>
                                </a:lnTo>
                                <a:lnTo>
                                  <a:pt x="26461" y="0"/>
                                </a:lnTo>
                                <a:lnTo>
                                  <a:pt x="26461" y="0"/>
                                </a:lnTo>
                                <a:lnTo>
                                  <a:pt x="26461" y="0"/>
                                </a:lnTo>
                                <a:lnTo>
                                  <a:pt x="26461" y="0"/>
                                </a:lnTo>
                                <a:lnTo>
                                  <a:pt x="26461" y="0"/>
                                </a:lnTo>
                                <a:lnTo>
                                  <a:pt x="26461" y="0"/>
                                </a:lnTo>
                                <a:lnTo>
                                  <a:pt x="26461" y="0"/>
                                </a:lnTo>
                                <a:lnTo>
                                  <a:pt x="26461" y="9525"/>
                                </a:lnTo>
                                <a:lnTo>
                                  <a:pt x="26461" y="9525"/>
                                </a:lnTo>
                                <a:lnTo>
                                  <a:pt x="26461" y="9525"/>
                                </a:lnTo>
                                <a:lnTo>
                                  <a:pt x="26461" y="9525"/>
                                </a:lnTo>
                                <a:lnTo>
                                  <a:pt x="26461" y="9525"/>
                                </a:lnTo>
                                <a:lnTo>
                                  <a:pt x="26461" y="9525"/>
                                </a:lnTo>
                                <a:lnTo>
                                  <a:pt x="26461" y="0"/>
                                </a:lnTo>
                                <a:lnTo>
                                  <a:pt x="27518" y="0"/>
                                </a:lnTo>
                                <a:lnTo>
                                  <a:pt x="27518" y="0"/>
                                </a:lnTo>
                                <a:lnTo>
                                  <a:pt x="27518" y="9525"/>
                                </a:lnTo>
                                <a:lnTo>
                                  <a:pt x="27518" y="9525"/>
                                </a:lnTo>
                                <a:lnTo>
                                  <a:pt x="27518" y="9525"/>
                                </a:lnTo>
                                <a:lnTo>
                                  <a:pt x="27518" y="9525"/>
                                </a:lnTo>
                                <a:lnTo>
                                  <a:pt x="27518" y="9525"/>
                                </a:lnTo>
                                <a:lnTo>
                                  <a:pt x="27518" y="0"/>
                                </a:lnTo>
                                <a:lnTo>
                                  <a:pt x="27518" y="0"/>
                                </a:lnTo>
                                <a:lnTo>
                                  <a:pt x="27518" y="0"/>
                                </a:lnTo>
                                <a:lnTo>
                                  <a:pt x="27518" y="0"/>
                                </a:lnTo>
                                <a:lnTo>
                                  <a:pt x="27518" y="0"/>
                                </a:lnTo>
                                <a:lnTo>
                                  <a:pt x="27518" y="9525"/>
                                </a:lnTo>
                                <a:lnTo>
                                  <a:pt x="27518" y="0"/>
                                </a:lnTo>
                                <a:lnTo>
                                  <a:pt x="27518" y="9525"/>
                                </a:lnTo>
                                <a:lnTo>
                                  <a:pt x="27518" y="0"/>
                                </a:lnTo>
                                <a:lnTo>
                                  <a:pt x="27518" y="0"/>
                                </a:lnTo>
                                <a:lnTo>
                                  <a:pt x="27518" y="0"/>
                                </a:lnTo>
                                <a:lnTo>
                                  <a:pt x="28575" y="0"/>
                                </a:lnTo>
                                <a:lnTo>
                                  <a:pt x="28575" y="0"/>
                                </a:lnTo>
                                <a:lnTo>
                                  <a:pt x="28575" y="9525"/>
                                </a:lnTo>
                                <a:lnTo>
                                  <a:pt x="28575" y="9525"/>
                                </a:lnTo>
                                <a:lnTo>
                                  <a:pt x="28575" y="0"/>
                                </a:lnTo>
                                <a:lnTo>
                                  <a:pt x="28575" y="0"/>
                                </a:lnTo>
                                <a:lnTo>
                                  <a:pt x="28575" y="9525"/>
                                </a:lnTo>
                                <a:lnTo>
                                  <a:pt x="28575" y="9525"/>
                                </a:lnTo>
                                <a:lnTo>
                                  <a:pt x="28575"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14" name="Freeform: Shape 314"/>
                        <wps:cNvSpPr/>
                        <wps:spPr>
                          <a:xfrm>
                            <a:off x="2681287" y="1947862"/>
                            <a:ext cx="28575" cy="9525"/>
                          </a:xfrm>
                          <a:custGeom>
                            <a:avLst/>
                            <a:gdLst>
                              <a:gd name="connsiteX0" fmla="*/ 0 w 28575"/>
                              <a:gd name="connsiteY0" fmla="*/ 4763 h 9525"/>
                              <a:gd name="connsiteX1" fmla="*/ 0 w 28575"/>
                              <a:gd name="connsiteY1" fmla="*/ 4763 h 9525"/>
                              <a:gd name="connsiteX2" fmla="*/ 0 w 28575"/>
                              <a:gd name="connsiteY2" fmla="*/ 4763 h 9525"/>
                              <a:gd name="connsiteX3" fmla="*/ 0 w 28575"/>
                              <a:gd name="connsiteY3" fmla="*/ 4763 h 9525"/>
                              <a:gd name="connsiteX4" fmla="*/ 0 w 28575"/>
                              <a:gd name="connsiteY4" fmla="*/ 4763 h 9525"/>
                              <a:gd name="connsiteX5" fmla="*/ 0 w 28575"/>
                              <a:gd name="connsiteY5" fmla="*/ 4763 h 9525"/>
                              <a:gd name="connsiteX6" fmla="*/ 0 w 28575"/>
                              <a:gd name="connsiteY6" fmla="*/ 4763 h 9525"/>
                              <a:gd name="connsiteX7" fmla="*/ 0 w 28575"/>
                              <a:gd name="connsiteY7" fmla="*/ 4763 h 9525"/>
                              <a:gd name="connsiteX8" fmla="*/ 0 w 28575"/>
                              <a:gd name="connsiteY8" fmla="*/ 0 h 9525"/>
                              <a:gd name="connsiteX9" fmla="*/ 0 w 28575"/>
                              <a:gd name="connsiteY9" fmla="*/ 0 h 9525"/>
                              <a:gd name="connsiteX10" fmla="*/ 1057 w 28575"/>
                              <a:gd name="connsiteY10" fmla="*/ 4763 h 9525"/>
                              <a:gd name="connsiteX11" fmla="*/ 1057 w 28575"/>
                              <a:gd name="connsiteY11" fmla="*/ 0 h 9525"/>
                              <a:gd name="connsiteX12" fmla="*/ 1057 w 28575"/>
                              <a:gd name="connsiteY12" fmla="*/ 0 h 9525"/>
                              <a:gd name="connsiteX13" fmla="*/ 1057 w 28575"/>
                              <a:gd name="connsiteY13" fmla="*/ 0 h 9525"/>
                              <a:gd name="connsiteX14" fmla="*/ 1057 w 28575"/>
                              <a:gd name="connsiteY14" fmla="*/ 0 h 9525"/>
                              <a:gd name="connsiteX15" fmla="*/ 1057 w 28575"/>
                              <a:gd name="connsiteY15" fmla="*/ 0 h 9525"/>
                              <a:gd name="connsiteX16" fmla="*/ 1057 w 28575"/>
                              <a:gd name="connsiteY16" fmla="*/ 0 h 9525"/>
                              <a:gd name="connsiteX17" fmla="*/ 1057 w 28575"/>
                              <a:gd name="connsiteY17" fmla="*/ 0 h 9525"/>
                              <a:gd name="connsiteX18" fmla="*/ 1057 w 28575"/>
                              <a:gd name="connsiteY18" fmla="*/ 0 h 9525"/>
                              <a:gd name="connsiteX19" fmla="*/ 1057 w 28575"/>
                              <a:gd name="connsiteY19" fmla="*/ 0 h 9525"/>
                              <a:gd name="connsiteX20" fmla="*/ 1057 w 28575"/>
                              <a:gd name="connsiteY20" fmla="*/ 4763 h 9525"/>
                              <a:gd name="connsiteX21" fmla="*/ 1057 w 28575"/>
                              <a:gd name="connsiteY21" fmla="*/ 4763 h 9525"/>
                              <a:gd name="connsiteX22" fmla="*/ 1057 w 28575"/>
                              <a:gd name="connsiteY22" fmla="*/ 4763 h 9525"/>
                              <a:gd name="connsiteX23" fmla="*/ 1057 w 28575"/>
                              <a:gd name="connsiteY23" fmla="*/ 4763 h 9525"/>
                              <a:gd name="connsiteX24" fmla="*/ 1057 w 28575"/>
                              <a:gd name="connsiteY24" fmla="*/ 4763 h 9525"/>
                              <a:gd name="connsiteX25" fmla="*/ 1057 w 28575"/>
                              <a:gd name="connsiteY25" fmla="*/ 4763 h 9525"/>
                              <a:gd name="connsiteX26" fmla="*/ 1057 w 28575"/>
                              <a:gd name="connsiteY26" fmla="*/ 4763 h 9525"/>
                              <a:gd name="connsiteX27" fmla="*/ 1057 w 28575"/>
                              <a:gd name="connsiteY27" fmla="*/ 0 h 9525"/>
                              <a:gd name="connsiteX28" fmla="*/ 1057 w 28575"/>
                              <a:gd name="connsiteY28" fmla="*/ 0 h 9525"/>
                              <a:gd name="connsiteX29" fmla="*/ 1057 w 28575"/>
                              <a:gd name="connsiteY29" fmla="*/ 0 h 9525"/>
                              <a:gd name="connsiteX30" fmla="*/ 2114 w 28575"/>
                              <a:gd name="connsiteY30" fmla="*/ 0 h 9525"/>
                              <a:gd name="connsiteX31" fmla="*/ 2114 w 28575"/>
                              <a:gd name="connsiteY31" fmla="*/ 0 h 9525"/>
                              <a:gd name="connsiteX32" fmla="*/ 2114 w 28575"/>
                              <a:gd name="connsiteY32" fmla="*/ 0 h 9525"/>
                              <a:gd name="connsiteX33" fmla="*/ 2114 w 28575"/>
                              <a:gd name="connsiteY33" fmla="*/ 0 h 9525"/>
                              <a:gd name="connsiteX34" fmla="*/ 2114 w 28575"/>
                              <a:gd name="connsiteY34" fmla="*/ 0 h 9525"/>
                              <a:gd name="connsiteX35" fmla="*/ 2114 w 28575"/>
                              <a:gd name="connsiteY35" fmla="*/ 0 h 9525"/>
                              <a:gd name="connsiteX36" fmla="*/ 2114 w 28575"/>
                              <a:gd name="connsiteY36" fmla="*/ 0 h 9525"/>
                              <a:gd name="connsiteX37" fmla="*/ 2114 w 28575"/>
                              <a:gd name="connsiteY37" fmla="*/ 0 h 9525"/>
                              <a:gd name="connsiteX38" fmla="*/ 2114 w 28575"/>
                              <a:gd name="connsiteY38" fmla="*/ 0 h 9525"/>
                              <a:gd name="connsiteX39" fmla="*/ 2114 w 28575"/>
                              <a:gd name="connsiteY39" fmla="*/ 4763 h 9525"/>
                              <a:gd name="connsiteX40" fmla="*/ 2114 w 28575"/>
                              <a:gd name="connsiteY40" fmla="*/ 4763 h 9525"/>
                              <a:gd name="connsiteX41" fmla="*/ 2114 w 28575"/>
                              <a:gd name="connsiteY41" fmla="*/ 4763 h 9525"/>
                              <a:gd name="connsiteX42" fmla="*/ 2114 w 28575"/>
                              <a:gd name="connsiteY42" fmla="*/ 4763 h 9525"/>
                              <a:gd name="connsiteX43" fmla="*/ 2114 w 28575"/>
                              <a:gd name="connsiteY43" fmla="*/ 0 h 9525"/>
                              <a:gd name="connsiteX44" fmla="*/ 2114 w 28575"/>
                              <a:gd name="connsiteY44" fmla="*/ 0 h 9525"/>
                              <a:gd name="connsiteX45" fmla="*/ 2114 w 28575"/>
                              <a:gd name="connsiteY45" fmla="*/ 4763 h 9525"/>
                              <a:gd name="connsiteX46" fmla="*/ 2114 w 28575"/>
                              <a:gd name="connsiteY46" fmla="*/ 4763 h 9525"/>
                              <a:gd name="connsiteX47" fmla="*/ 2114 w 28575"/>
                              <a:gd name="connsiteY47" fmla="*/ 4763 h 9525"/>
                              <a:gd name="connsiteX48" fmla="*/ 3172 w 28575"/>
                              <a:gd name="connsiteY48" fmla="*/ 4763 h 9525"/>
                              <a:gd name="connsiteX49" fmla="*/ 3172 w 28575"/>
                              <a:gd name="connsiteY49" fmla="*/ 4763 h 9525"/>
                              <a:gd name="connsiteX50" fmla="*/ 3172 w 28575"/>
                              <a:gd name="connsiteY50" fmla="*/ 4763 h 9525"/>
                              <a:gd name="connsiteX51" fmla="*/ 3172 w 28575"/>
                              <a:gd name="connsiteY51" fmla="*/ 4763 h 9525"/>
                              <a:gd name="connsiteX52" fmla="*/ 3172 w 28575"/>
                              <a:gd name="connsiteY52" fmla="*/ 4763 h 9525"/>
                              <a:gd name="connsiteX53" fmla="*/ 3172 w 28575"/>
                              <a:gd name="connsiteY53" fmla="*/ 4763 h 9525"/>
                              <a:gd name="connsiteX54" fmla="*/ 3172 w 28575"/>
                              <a:gd name="connsiteY54" fmla="*/ 0 h 9525"/>
                              <a:gd name="connsiteX55" fmla="*/ 3172 w 28575"/>
                              <a:gd name="connsiteY55" fmla="*/ 4763 h 9525"/>
                              <a:gd name="connsiteX56" fmla="*/ 3172 w 28575"/>
                              <a:gd name="connsiteY56" fmla="*/ 4763 h 9525"/>
                              <a:gd name="connsiteX57" fmla="*/ 3172 w 28575"/>
                              <a:gd name="connsiteY57" fmla="*/ 4763 h 9525"/>
                              <a:gd name="connsiteX58" fmla="*/ 3172 w 28575"/>
                              <a:gd name="connsiteY58" fmla="*/ 4763 h 9525"/>
                              <a:gd name="connsiteX59" fmla="*/ 3172 w 28575"/>
                              <a:gd name="connsiteY59" fmla="*/ 4763 h 9525"/>
                              <a:gd name="connsiteX60" fmla="*/ 3172 w 28575"/>
                              <a:gd name="connsiteY60" fmla="*/ 4763 h 9525"/>
                              <a:gd name="connsiteX61" fmla="*/ 3172 w 28575"/>
                              <a:gd name="connsiteY61" fmla="*/ 4763 h 9525"/>
                              <a:gd name="connsiteX62" fmla="*/ 3172 w 28575"/>
                              <a:gd name="connsiteY62" fmla="*/ 4763 h 9525"/>
                              <a:gd name="connsiteX63" fmla="*/ 3172 w 28575"/>
                              <a:gd name="connsiteY63" fmla="*/ 4763 h 9525"/>
                              <a:gd name="connsiteX64" fmla="*/ 3172 w 28575"/>
                              <a:gd name="connsiteY64" fmla="*/ 0 h 9525"/>
                              <a:gd name="connsiteX65" fmla="*/ 3172 w 28575"/>
                              <a:gd name="connsiteY65" fmla="*/ 0 h 9525"/>
                              <a:gd name="connsiteX66" fmla="*/ 4229 w 28575"/>
                              <a:gd name="connsiteY66" fmla="*/ 0 h 9525"/>
                              <a:gd name="connsiteX67" fmla="*/ 4229 w 28575"/>
                              <a:gd name="connsiteY67" fmla="*/ 0 h 9525"/>
                              <a:gd name="connsiteX68" fmla="*/ 4229 w 28575"/>
                              <a:gd name="connsiteY68" fmla="*/ 4763 h 9525"/>
                              <a:gd name="connsiteX69" fmla="*/ 4229 w 28575"/>
                              <a:gd name="connsiteY69" fmla="*/ 4763 h 9525"/>
                              <a:gd name="connsiteX70" fmla="*/ 4229 w 28575"/>
                              <a:gd name="connsiteY70" fmla="*/ 4763 h 9525"/>
                              <a:gd name="connsiteX71" fmla="*/ 4229 w 28575"/>
                              <a:gd name="connsiteY71" fmla="*/ 0 h 9525"/>
                              <a:gd name="connsiteX72" fmla="*/ 4229 w 28575"/>
                              <a:gd name="connsiteY72" fmla="*/ 0 h 9525"/>
                              <a:gd name="connsiteX73" fmla="*/ 4229 w 28575"/>
                              <a:gd name="connsiteY73" fmla="*/ 0 h 9525"/>
                              <a:gd name="connsiteX74" fmla="*/ 4229 w 28575"/>
                              <a:gd name="connsiteY74" fmla="*/ 4763 h 9525"/>
                              <a:gd name="connsiteX75" fmla="*/ 4229 w 28575"/>
                              <a:gd name="connsiteY75" fmla="*/ 4763 h 9525"/>
                              <a:gd name="connsiteX76" fmla="*/ 4229 w 28575"/>
                              <a:gd name="connsiteY76" fmla="*/ 4763 h 9525"/>
                              <a:gd name="connsiteX77" fmla="*/ 4229 w 28575"/>
                              <a:gd name="connsiteY77" fmla="*/ 0 h 9525"/>
                              <a:gd name="connsiteX78" fmla="*/ 4229 w 28575"/>
                              <a:gd name="connsiteY78" fmla="*/ 0 h 9525"/>
                              <a:gd name="connsiteX79" fmla="*/ 4229 w 28575"/>
                              <a:gd name="connsiteY79" fmla="*/ 0 h 9525"/>
                              <a:gd name="connsiteX80" fmla="*/ 4229 w 28575"/>
                              <a:gd name="connsiteY80" fmla="*/ 0 h 9525"/>
                              <a:gd name="connsiteX81" fmla="*/ 4229 w 28575"/>
                              <a:gd name="connsiteY81" fmla="*/ 4763 h 9525"/>
                              <a:gd name="connsiteX82" fmla="*/ 4229 w 28575"/>
                              <a:gd name="connsiteY82" fmla="*/ 4763 h 9525"/>
                              <a:gd name="connsiteX83" fmla="*/ 4229 w 28575"/>
                              <a:gd name="connsiteY83" fmla="*/ 4763 h 9525"/>
                              <a:gd name="connsiteX84" fmla="*/ 5296 w 28575"/>
                              <a:gd name="connsiteY84" fmla="*/ 0 h 9525"/>
                              <a:gd name="connsiteX85" fmla="*/ 5296 w 28575"/>
                              <a:gd name="connsiteY85" fmla="*/ 0 h 9525"/>
                              <a:gd name="connsiteX86" fmla="*/ 5296 w 28575"/>
                              <a:gd name="connsiteY86" fmla="*/ 0 h 9525"/>
                              <a:gd name="connsiteX87" fmla="*/ 5296 w 28575"/>
                              <a:gd name="connsiteY87" fmla="*/ 0 h 9525"/>
                              <a:gd name="connsiteX88" fmla="*/ 5296 w 28575"/>
                              <a:gd name="connsiteY88" fmla="*/ 4763 h 9525"/>
                              <a:gd name="connsiteX89" fmla="*/ 5296 w 28575"/>
                              <a:gd name="connsiteY89" fmla="*/ 4763 h 9525"/>
                              <a:gd name="connsiteX90" fmla="*/ 5296 w 28575"/>
                              <a:gd name="connsiteY90" fmla="*/ 4763 h 9525"/>
                              <a:gd name="connsiteX91" fmla="*/ 5296 w 28575"/>
                              <a:gd name="connsiteY91" fmla="*/ 4763 h 9525"/>
                              <a:gd name="connsiteX92" fmla="*/ 5296 w 28575"/>
                              <a:gd name="connsiteY92" fmla="*/ 4763 h 9525"/>
                              <a:gd name="connsiteX93" fmla="*/ 5296 w 28575"/>
                              <a:gd name="connsiteY93" fmla="*/ 4763 h 9525"/>
                              <a:gd name="connsiteX94" fmla="*/ 5296 w 28575"/>
                              <a:gd name="connsiteY94" fmla="*/ 4763 h 9525"/>
                              <a:gd name="connsiteX95" fmla="*/ 5296 w 28575"/>
                              <a:gd name="connsiteY95" fmla="*/ 0 h 9525"/>
                              <a:gd name="connsiteX96" fmla="*/ 5296 w 28575"/>
                              <a:gd name="connsiteY96" fmla="*/ 0 h 9525"/>
                              <a:gd name="connsiteX97" fmla="*/ 5296 w 28575"/>
                              <a:gd name="connsiteY97" fmla="*/ 0 h 9525"/>
                              <a:gd name="connsiteX98" fmla="*/ 5296 w 28575"/>
                              <a:gd name="connsiteY98" fmla="*/ 0 h 9525"/>
                              <a:gd name="connsiteX99" fmla="*/ 5296 w 28575"/>
                              <a:gd name="connsiteY99" fmla="*/ 0 h 9525"/>
                              <a:gd name="connsiteX100" fmla="*/ 5296 w 28575"/>
                              <a:gd name="connsiteY100" fmla="*/ 4763 h 9525"/>
                              <a:gd name="connsiteX101" fmla="*/ 5296 w 28575"/>
                              <a:gd name="connsiteY101" fmla="*/ 4763 h 9525"/>
                              <a:gd name="connsiteX102" fmla="*/ 5296 w 28575"/>
                              <a:gd name="connsiteY102" fmla="*/ 4763 h 9525"/>
                              <a:gd name="connsiteX103" fmla="*/ 5296 w 28575"/>
                              <a:gd name="connsiteY103" fmla="*/ 4763 h 9525"/>
                              <a:gd name="connsiteX104" fmla="*/ 5296 w 28575"/>
                              <a:gd name="connsiteY104" fmla="*/ 0 h 9525"/>
                              <a:gd name="connsiteX105" fmla="*/ 5296 w 28575"/>
                              <a:gd name="connsiteY105" fmla="*/ 4763 h 9525"/>
                              <a:gd name="connsiteX106" fmla="*/ 5296 w 28575"/>
                              <a:gd name="connsiteY106" fmla="*/ 4763 h 9525"/>
                              <a:gd name="connsiteX107" fmla="*/ 5296 w 28575"/>
                              <a:gd name="connsiteY107" fmla="*/ 4763 h 9525"/>
                              <a:gd name="connsiteX108" fmla="*/ 5296 w 28575"/>
                              <a:gd name="connsiteY108" fmla="*/ 4763 h 9525"/>
                              <a:gd name="connsiteX109" fmla="*/ 5296 w 28575"/>
                              <a:gd name="connsiteY109" fmla="*/ 4763 h 9525"/>
                              <a:gd name="connsiteX110" fmla="*/ 6353 w 28575"/>
                              <a:gd name="connsiteY110" fmla="*/ 4763 h 9525"/>
                              <a:gd name="connsiteX111" fmla="*/ 6353 w 28575"/>
                              <a:gd name="connsiteY111" fmla="*/ 4763 h 9525"/>
                              <a:gd name="connsiteX112" fmla="*/ 6353 w 28575"/>
                              <a:gd name="connsiteY112" fmla="*/ 4763 h 9525"/>
                              <a:gd name="connsiteX113" fmla="*/ 6353 w 28575"/>
                              <a:gd name="connsiteY113" fmla="*/ 4763 h 9525"/>
                              <a:gd name="connsiteX114" fmla="*/ 6353 w 28575"/>
                              <a:gd name="connsiteY114" fmla="*/ 4763 h 9525"/>
                              <a:gd name="connsiteX115" fmla="*/ 6353 w 28575"/>
                              <a:gd name="connsiteY115" fmla="*/ 4763 h 9525"/>
                              <a:gd name="connsiteX116" fmla="*/ 6353 w 28575"/>
                              <a:gd name="connsiteY116" fmla="*/ 4763 h 9525"/>
                              <a:gd name="connsiteX117" fmla="*/ 6353 w 28575"/>
                              <a:gd name="connsiteY117" fmla="*/ 4763 h 9525"/>
                              <a:gd name="connsiteX118" fmla="*/ 6353 w 28575"/>
                              <a:gd name="connsiteY118" fmla="*/ 4763 h 9525"/>
                              <a:gd name="connsiteX119" fmla="*/ 6353 w 28575"/>
                              <a:gd name="connsiteY119" fmla="*/ 4763 h 9525"/>
                              <a:gd name="connsiteX120" fmla="*/ 6353 w 28575"/>
                              <a:gd name="connsiteY120" fmla="*/ 0 h 9525"/>
                              <a:gd name="connsiteX121" fmla="*/ 6353 w 28575"/>
                              <a:gd name="connsiteY121" fmla="*/ 4763 h 9525"/>
                              <a:gd name="connsiteX122" fmla="*/ 6353 w 28575"/>
                              <a:gd name="connsiteY122" fmla="*/ 4763 h 9525"/>
                              <a:gd name="connsiteX123" fmla="*/ 6353 w 28575"/>
                              <a:gd name="connsiteY123" fmla="*/ 4763 h 9525"/>
                              <a:gd name="connsiteX124" fmla="*/ 6353 w 28575"/>
                              <a:gd name="connsiteY124" fmla="*/ 4763 h 9525"/>
                              <a:gd name="connsiteX125" fmla="*/ 6353 w 28575"/>
                              <a:gd name="connsiteY125" fmla="*/ 4763 h 9525"/>
                              <a:gd name="connsiteX126" fmla="*/ 6353 w 28575"/>
                              <a:gd name="connsiteY126" fmla="*/ 4763 h 9525"/>
                              <a:gd name="connsiteX127" fmla="*/ 6353 w 28575"/>
                              <a:gd name="connsiteY127" fmla="*/ 4763 h 9525"/>
                              <a:gd name="connsiteX128" fmla="*/ 7411 w 28575"/>
                              <a:gd name="connsiteY128" fmla="*/ 4763 h 9525"/>
                              <a:gd name="connsiteX129" fmla="*/ 7411 w 28575"/>
                              <a:gd name="connsiteY129" fmla="*/ 4763 h 9525"/>
                              <a:gd name="connsiteX130" fmla="*/ 7411 w 28575"/>
                              <a:gd name="connsiteY130" fmla="*/ 4763 h 9525"/>
                              <a:gd name="connsiteX131" fmla="*/ 7411 w 28575"/>
                              <a:gd name="connsiteY131" fmla="*/ 4763 h 9525"/>
                              <a:gd name="connsiteX132" fmla="*/ 7411 w 28575"/>
                              <a:gd name="connsiteY132" fmla="*/ 4763 h 9525"/>
                              <a:gd name="connsiteX133" fmla="*/ 7411 w 28575"/>
                              <a:gd name="connsiteY133" fmla="*/ 4763 h 9525"/>
                              <a:gd name="connsiteX134" fmla="*/ 7411 w 28575"/>
                              <a:gd name="connsiteY134" fmla="*/ 4763 h 9525"/>
                              <a:gd name="connsiteX135" fmla="*/ 7411 w 28575"/>
                              <a:gd name="connsiteY135" fmla="*/ 4763 h 9525"/>
                              <a:gd name="connsiteX136" fmla="*/ 7411 w 28575"/>
                              <a:gd name="connsiteY136" fmla="*/ 4763 h 9525"/>
                              <a:gd name="connsiteX137" fmla="*/ 7411 w 28575"/>
                              <a:gd name="connsiteY137" fmla="*/ 4763 h 9525"/>
                              <a:gd name="connsiteX138" fmla="*/ 7411 w 28575"/>
                              <a:gd name="connsiteY138" fmla="*/ 4763 h 9525"/>
                              <a:gd name="connsiteX139" fmla="*/ 7411 w 28575"/>
                              <a:gd name="connsiteY139" fmla="*/ 4763 h 9525"/>
                              <a:gd name="connsiteX140" fmla="*/ 7411 w 28575"/>
                              <a:gd name="connsiteY140" fmla="*/ 4763 h 9525"/>
                              <a:gd name="connsiteX141" fmla="*/ 7411 w 28575"/>
                              <a:gd name="connsiteY141" fmla="*/ 4763 h 9525"/>
                              <a:gd name="connsiteX142" fmla="*/ 7411 w 28575"/>
                              <a:gd name="connsiteY142" fmla="*/ 4763 h 9525"/>
                              <a:gd name="connsiteX143" fmla="*/ 7411 w 28575"/>
                              <a:gd name="connsiteY143" fmla="*/ 0 h 9525"/>
                              <a:gd name="connsiteX144" fmla="*/ 7411 w 28575"/>
                              <a:gd name="connsiteY144" fmla="*/ 4763 h 9525"/>
                              <a:gd name="connsiteX145" fmla="*/ 7411 w 28575"/>
                              <a:gd name="connsiteY145" fmla="*/ 4763 h 9525"/>
                              <a:gd name="connsiteX146" fmla="*/ 8468 w 28575"/>
                              <a:gd name="connsiteY146" fmla="*/ 4763 h 9525"/>
                              <a:gd name="connsiteX147" fmla="*/ 8468 w 28575"/>
                              <a:gd name="connsiteY147" fmla="*/ 4763 h 9525"/>
                              <a:gd name="connsiteX148" fmla="*/ 8468 w 28575"/>
                              <a:gd name="connsiteY148" fmla="*/ 4763 h 9525"/>
                              <a:gd name="connsiteX149" fmla="*/ 8468 w 28575"/>
                              <a:gd name="connsiteY149" fmla="*/ 4763 h 9525"/>
                              <a:gd name="connsiteX150" fmla="*/ 8468 w 28575"/>
                              <a:gd name="connsiteY150" fmla="*/ 0 h 9525"/>
                              <a:gd name="connsiteX151" fmla="*/ 8468 w 28575"/>
                              <a:gd name="connsiteY151" fmla="*/ 0 h 9525"/>
                              <a:gd name="connsiteX152" fmla="*/ 8468 w 28575"/>
                              <a:gd name="connsiteY152" fmla="*/ 0 h 9525"/>
                              <a:gd name="connsiteX153" fmla="*/ 8468 w 28575"/>
                              <a:gd name="connsiteY153" fmla="*/ 0 h 9525"/>
                              <a:gd name="connsiteX154" fmla="*/ 8468 w 28575"/>
                              <a:gd name="connsiteY154" fmla="*/ 4763 h 9525"/>
                              <a:gd name="connsiteX155" fmla="*/ 8468 w 28575"/>
                              <a:gd name="connsiteY155" fmla="*/ 4763 h 9525"/>
                              <a:gd name="connsiteX156" fmla="*/ 8468 w 28575"/>
                              <a:gd name="connsiteY156" fmla="*/ 4763 h 9525"/>
                              <a:gd name="connsiteX157" fmla="*/ 8468 w 28575"/>
                              <a:gd name="connsiteY157" fmla="*/ 4763 h 9525"/>
                              <a:gd name="connsiteX158" fmla="*/ 8468 w 28575"/>
                              <a:gd name="connsiteY158" fmla="*/ 4763 h 9525"/>
                              <a:gd name="connsiteX159" fmla="*/ 8468 w 28575"/>
                              <a:gd name="connsiteY159" fmla="*/ 4763 h 9525"/>
                              <a:gd name="connsiteX160" fmla="*/ 8468 w 28575"/>
                              <a:gd name="connsiteY160" fmla="*/ 4763 h 9525"/>
                              <a:gd name="connsiteX161" fmla="*/ 8468 w 28575"/>
                              <a:gd name="connsiteY161" fmla="*/ 4763 h 9525"/>
                              <a:gd name="connsiteX162" fmla="*/ 8468 w 28575"/>
                              <a:gd name="connsiteY162" fmla="*/ 4763 h 9525"/>
                              <a:gd name="connsiteX163" fmla="*/ 8468 w 28575"/>
                              <a:gd name="connsiteY163" fmla="*/ 4763 h 9525"/>
                              <a:gd name="connsiteX164" fmla="*/ 8468 w 28575"/>
                              <a:gd name="connsiteY164" fmla="*/ 4763 h 9525"/>
                              <a:gd name="connsiteX165" fmla="*/ 8468 w 28575"/>
                              <a:gd name="connsiteY165" fmla="*/ 4763 h 9525"/>
                              <a:gd name="connsiteX166" fmla="*/ 9525 w 28575"/>
                              <a:gd name="connsiteY166" fmla="*/ 4763 h 9525"/>
                              <a:gd name="connsiteX167" fmla="*/ 9525 w 28575"/>
                              <a:gd name="connsiteY167" fmla="*/ 0 h 9525"/>
                              <a:gd name="connsiteX168" fmla="*/ 9525 w 28575"/>
                              <a:gd name="connsiteY168" fmla="*/ 0 h 9525"/>
                              <a:gd name="connsiteX169" fmla="*/ 9525 w 28575"/>
                              <a:gd name="connsiteY169" fmla="*/ 4763 h 9525"/>
                              <a:gd name="connsiteX170" fmla="*/ 9525 w 28575"/>
                              <a:gd name="connsiteY170" fmla="*/ 0 h 9525"/>
                              <a:gd name="connsiteX171" fmla="*/ 9525 w 28575"/>
                              <a:gd name="connsiteY171" fmla="*/ 0 h 9525"/>
                              <a:gd name="connsiteX172" fmla="*/ 9525 w 28575"/>
                              <a:gd name="connsiteY172" fmla="*/ 4763 h 9525"/>
                              <a:gd name="connsiteX173" fmla="*/ 9525 w 28575"/>
                              <a:gd name="connsiteY173" fmla="*/ 4763 h 9525"/>
                              <a:gd name="connsiteX174" fmla="*/ 9525 w 28575"/>
                              <a:gd name="connsiteY174" fmla="*/ 4763 h 9525"/>
                              <a:gd name="connsiteX175" fmla="*/ 9525 w 28575"/>
                              <a:gd name="connsiteY175" fmla="*/ 4763 h 9525"/>
                              <a:gd name="connsiteX176" fmla="*/ 9525 w 28575"/>
                              <a:gd name="connsiteY176" fmla="*/ 4763 h 9525"/>
                              <a:gd name="connsiteX177" fmla="*/ 9525 w 28575"/>
                              <a:gd name="connsiteY177" fmla="*/ 4763 h 9525"/>
                              <a:gd name="connsiteX178" fmla="*/ 9525 w 28575"/>
                              <a:gd name="connsiteY178" fmla="*/ 4763 h 9525"/>
                              <a:gd name="connsiteX179" fmla="*/ 9525 w 28575"/>
                              <a:gd name="connsiteY179" fmla="*/ 4763 h 9525"/>
                              <a:gd name="connsiteX180" fmla="*/ 9525 w 28575"/>
                              <a:gd name="connsiteY180" fmla="*/ 4763 h 9525"/>
                              <a:gd name="connsiteX181" fmla="*/ 9525 w 28575"/>
                              <a:gd name="connsiteY181" fmla="*/ 4763 h 9525"/>
                              <a:gd name="connsiteX182" fmla="*/ 9525 w 28575"/>
                              <a:gd name="connsiteY182" fmla="*/ 4763 h 9525"/>
                              <a:gd name="connsiteX183" fmla="*/ 9525 w 28575"/>
                              <a:gd name="connsiteY183" fmla="*/ 4763 h 9525"/>
                              <a:gd name="connsiteX184" fmla="*/ 10582 w 28575"/>
                              <a:gd name="connsiteY184" fmla="*/ 4763 h 9525"/>
                              <a:gd name="connsiteX185" fmla="*/ 10582 w 28575"/>
                              <a:gd name="connsiteY185" fmla="*/ 4763 h 9525"/>
                              <a:gd name="connsiteX186" fmla="*/ 10582 w 28575"/>
                              <a:gd name="connsiteY186" fmla="*/ 4763 h 9525"/>
                              <a:gd name="connsiteX187" fmla="*/ 10582 w 28575"/>
                              <a:gd name="connsiteY187" fmla="*/ 4763 h 9525"/>
                              <a:gd name="connsiteX188" fmla="*/ 10582 w 28575"/>
                              <a:gd name="connsiteY188" fmla="*/ 4763 h 9525"/>
                              <a:gd name="connsiteX189" fmla="*/ 10582 w 28575"/>
                              <a:gd name="connsiteY189" fmla="*/ 0 h 9525"/>
                              <a:gd name="connsiteX190" fmla="*/ 10582 w 28575"/>
                              <a:gd name="connsiteY190" fmla="*/ 0 h 9525"/>
                              <a:gd name="connsiteX191" fmla="*/ 10582 w 28575"/>
                              <a:gd name="connsiteY191" fmla="*/ 0 h 9525"/>
                              <a:gd name="connsiteX192" fmla="*/ 10582 w 28575"/>
                              <a:gd name="connsiteY192" fmla="*/ 4763 h 9525"/>
                              <a:gd name="connsiteX193" fmla="*/ 10582 w 28575"/>
                              <a:gd name="connsiteY193" fmla="*/ 4763 h 9525"/>
                              <a:gd name="connsiteX194" fmla="*/ 10582 w 28575"/>
                              <a:gd name="connsiteY194" fmla="*/ 4763 h 9525"/>
                              <a:gd name="connsiteX195" fmla="*/ 10582 w 28575"/>
                              <a:gd name="connsiteY195" fmla="*/ 4763 h 9525"/>
                              <a:gd name="connsiteX196" fmla="*/ 10582 w 28575"/>
                              <a:gd name="connsiteY196" fmla="*/ 4763 h 9525"/>
                              <a:gd name="connsiteX197" fmla="*/ 10582 w 28575"/>
                              <a:gd name="connsiteY197" fmla="*/ 0 h 9525"/>
                              <a:gd name="connsiteX198" fmla="*/ 10582 w 28575"/>
                              <a:gd name="connsiteY198" fmla="*/ 0 h 9525"/>
                              <a:gd name="connsiteX199" fmla="*/ 10582 w 28575"/>
                              <a:gd name="connsiteY199" fmla="*/ 0 h 9525"/>
                              <a:gd name="connsiteX200" fmla="*/ 10582 w 28575"/>
                              <a:gd name="connsiteY200" fmla="*/ 4763 h 9525"/>
                              <a:gd name="connsiteX201" fmla="*/ 10582 w 28575"/>
                              <a:gd name="connsiteY201" fmla="*/ 4763 h 9525"/>
                              <a:gd name="connsiteX202" fmla="*/ 11639 w 28575"/>
                              <a:gd name="connsiteY202" fmla="*/ 4763 h 9525"/>
                              <a:gd name="connsiteX203" fmla="*/ 11639 w 28575"/>
                              <a:gd name="connsiteY203" fmla="*/ 4763 h 9525"/>
                              <a:gd name="connsiteX204" fmla="*/ 11639 w 28575"/>
                              <a:gd name="connsiteY204" fmla="*/ 0 h 9525"/>
                              <a:gd name="connsiteX205" fmla="*/ 11639 w 28575"/>
                              <a:gd name="connsiteY205" fmla="*/ 0 h 9525"/>
                              <a:gd name="connsiteX206" fmla="*/ 11639 w 28575"/>
                              <a:gd name="connsiteY206" fmla="*/ 0 h 9525"/>
                              <a:gd name="connsiteX207" fmla="*/ 11639 w 28575"/>
                              <a:gd name="connsiteY207" fmla="*/ 4763 h 9525"/>
                              <a:gd name="connsiteX208" fmla="*/ 11639 w 28575"/>
                              <a:gd name="connsiteY208" fmla="*/ 4763 h 9525"/>
                              <a:gd name="connsiteX209" fmla="*/ 11639 w 28575"/>
                              <a:gd name="connsiteY209" fmla="*/ 4763 h 9525"/>
                              <a:gd name="connsiteX210" fmla="*/ 11639 w 28575"/>
                              <a:gd name="connsiteY210" fmla="*/ 4763 h 9525"/>
                              <a:gd name="connsiteX211" fmla="*/ 11639 w 28575"/>
                              <a:gd name="connsiteY211" fmla="*/ 4763 h 9525"/>
                              <a:gd name="connsiteX212" fmla="*/ 11639 w 28575"/>
                              <a:gd name="connsiteY212" fmla="*/ 4763 h 9525"/>
                              <a:gd name="connsiteX213" fmla="*/ 11639 w 28575"/>
                              <a:gd name="connsiteY213" fmla="*/ 4763 h 9525"/>
                              <a:gd name="connsiteX214" fmla="*/ 11639 w 28575"/>
                              <a:gd name="connsiteY214" fmla="*/ 0 h 9525"/>
                              <a:gd name="connsiteX215" fmla="*/ 11639 w 28575"/>
                              <a:gd name="connsiteY215" fmla="*/ 0 h 9525"/>
                              <a:gd name="connsiteX216" fmla="*/ 11639 w 28575"/>
                              <a:gd name="connsiteY216" fmla="*/ 4763 h 9525"/>
                              <a:gd name="connsiteX217" fmla="*/ 11639 w 28575"/>
                              <a:gd name="connsiteY217" fmla="*/ 4763 h 9525"/>
                              <a:gd name="connsiteX218" fmla="*/ 11639 w 28575"/>
                              <a:gd name="connsiteY218" fmla="*/ 4763 h 9525"/>
                              <a:gd name="connsiteX219" fmla="*/ 11639 w 28575"/>
                              <a:gd name="connsiteY219" fmla="*/ 4763 h 9525"/>
                              <a:gd name="connsiteX220" fmla="*/ 12697 w 28575"/>
                              <a:gd name="connsiteY220" fmla="*/ 0 h 9525"/>
                              <a:gd name="connsiteX221" fmla="*/ 12697 w 28575"/>
                              <a:gd name="connsiteY221" fmla="*/ 0 h 9525"/>
                              <a:gd name="connsiteX222" fmla="*/ 12697 w 28575"/>
                              <a:gd name="connsiteY222" fmla="*/ 0 h 9525"/>
                              <a:gd name="connsiteX223" fmla="*/ 12697 w 28575"/>
                              <a:gd name="connsiteY223" fmla="*/ 4763 h 9525"/>
                              <a:gd name="connsiteX224" fmla="*/ 12697 w 28575"/>
                              <a:gd name="connsiteY224" fmla="*/ 4763 h 9525"/>
                              <a:gd name="connsiteX225" fmla="*/ 12697 w 28575"/>
                              <a:gd name="connsiteY225" fmla="*/ 4763 h 9525"/>
                              <a:gd name="connsiteX226" fmla="*/ 12697 w 28575"/>
                              <a:gd name="connsiteY226" fmla="*/ 4763 h 9525"/>
                              <a:gd name="connsiteX227" fmla="*/ 12697 w 28575"/>
                              <a:gd name="connsiteY227" fmla="*/ 4763 h 9525"/>
                              <a:gd name="connsiteX228" fmla="*/ 12697 w 28575"/>
                              <a:gd name="connsiteY228" fmla="*/ 4763 h 9525"/>
                              <a:gd name="connsiteX229" fmla="*/ 12697 w 28575"/>
                              <a:gd name="connsiteY229" fmla="*/ 4763 h 9525"/>
                              <a:gd name="connsiteX230" fmla="*/ 12697 w 28575"/>
                              <a:gd name="connsiteY230" fmla="*/ 4763 h 9525"/>
                              <a:gd name="connsiteX231" fmla="*/ 12697 w 28575"/>
                              <a:gd name="connsiteY231" fmla="*/ 4763 h 9525"/>
                              <a:gd name="connsiteX232" fmla="*/ 12697 w 28575"/>
                              <a:gd name="connsiteY232" fmla="*/ 4763 h 9525"/>
                              <a:gd name="connsiteX233" fmla="*/ 12697 w 28575"/>
                              <a:gd name="connsiteY233" fmla="*/ 9525 h 9525"/>
                              <a:gd name="connsiteX234" fmla="*/ 12697 w 28575"/>
                              <a:gd name="connsiteY234" fmla="*/ 4763 h 9525"/>
                              <a:gd name="connsiteX235" fmla="*/ 12697 w 28575"/>
                              <a:gd name="connsiteY235" fmla="*/ 4763 h 9525"/>
                              <a:gd name="connsiteX236" fmla="*/ 12697 w 28575"/>
                              <a:gd name="connsiteY236" fmla="*/ 4763 h 9525"/>
                              <a:gd name="connsiteX237" fmla="*/ 12697 w 28575"/>
                              <a:gd name="connsiteY237" fmla="*/ 4763 h 9525"/>
                              <a:gd name="connsiteX238" fmla="*/ 12697 w 28575"/>
                              <a:gd name="connsiteY238" fmla="*/ 4763 h 9525"/>
                              <a:gd name="connsiteX239" fmla="*/ 12697 w 28575"/>
                              <a:gd name="connsiteY239" fmla="*/ 4763 h 9525"/>
                              <a:gd name="connsiteX240" fmla="*/ 13754 w 28575"/>
                              <a:gd name="connsiteY240" fmla="*/ 4763 h 9525"/>
                              <a:gd name="connsiteX241" fmla="*/ 13754 w 28575"/>
                              <a:gd name="connsiteY241" fmla="*/ 4763 h 9525"/>
                              <a:gd name="connsiteX242" fmla="*/ 13754 w 28575"/>
                              <a:gd name="connsiteY242" fmla="*/ 4763 h 9525"/>
                              <a:gd name="connsiteX243" fmla="*/ 13754 w 28575"/>
                              <a:gd name="connsiteY243" fmla="*/ 4763 h 9525"/>
                              <a:gd name="connsiteX244" fmla="*/ 13754 w 28575"/>
                              <a:gd name="connsiteY244" fmla="*/ 4763 h 9525"/>
                              <a:gd name="connsiteX245" fmla="*/ 13754 w 28575"/>
                              <a:gd name="connsiteY245" fmla="*/ 4763 h 9525"/>
                              <a:gd name="connsiteX246" fmla="*/ 13754 w 28575"/>
                              <a:gd name="connsiteY246" fmla="*/ 4763 h 9525"/>
                              <a:gd name="connsiteX247" fmla="*/ 13754 w 28575"/>
                              <a:gd name="connsiteY247" fmla="*/ 4763 h 9525"/>
                              <a:gd name="connsiteX248" fmla="*/ 13754 w 28575"/>
                              <a:gd name="connsiteY248" fmla="*/ 4763 h 9525"/>
                              <a:gd name="connsiteX249" fmla="*/ 13754 w 28575"/>
                              <a:gd name="connsiteY249" fmla="*/ 0 h 9525"/>
                              <a:gd name="connsiteX250" fmla="*/ 13754 w 28575"/>
                              <a:gd name="connsiteY250" fmla="*/ 0 h 9525"/>
                              <a:gd name="connsiteX251" fmla="*/ 13754 w 28575"/>
                              <a:gd name="connsiteY251" fmla="*/ 0 h 9525"/>
                              <a:gd name="connsiteX252" fmla="*/ 13754 w 28575"/>
                              <a:gd name="connsiteY252" fmla="*/ 0 h 9525"/>
                              <a:gd name="connsiteX253" fmla="*/ 13754 w 28575"/>
                              <a:gd name="connsiteY253" fmla="*/ 4763 h 9525"/>
                              <a:gd name="connsiteX254" fmla="*/ 13754 w 28575"/>
                              <a:gd name="connsiteY254" fmla="*/ 4763 h 9525"/>
                              <a:gd name="connsiteX255" fmla="*/ 13754 w 28575"/>
                              <a:gd name="connsiteY255" fmla="*/ 4763 h 9525"/>
                              <a:gd name="connsiteX256" fmla="*/ 13754 w 28575"/>
                              <a:gd name="connsiteY256" fmla="*/ 4763 h 9525"/>
                              <a:gd name="connsiteX257" fmla="*/ 13754 w 28575"/>
                              <a:gd name="connsiteY257" fmla="*/ 4763 h 9525"/>
                              <a:gd name="connsiteX258" fmla="*/ 14821 w 28575"/>
                              <a:gd name="connsiteY258" fmla="*/ 4763 h 9525"/>
                              <a:gd name="connsiteX259" fmla="*/ 14821 w 28575"/>
                              <a:gd name="connsiteY259" fmla="*/ 4763 h 9525"/>
                              <a:gd name="connsiteX260" fmla="*/ 14821 w 28575"/>
                              <a:gd name="connsiteY260" fmla="*/ 4763 h 9525"/>
                              <a:gd name="connsiteX261" fmla="*/ 14821 w 28575"/>
                              <a:gd name="connsiteY261" fmla="*/ 0 h 9525"/>
                              <a:gd name="connsiteX262" fmla="*/ 14821 w 28575"/>
                              <a:gd name="connsiteY262" fmla="*/ 0 h 9525"/>
                              <a:gd name="connsiteX263" fmla="*/ 14821 w 28575"/>
                              <a:gd name="connsiteY263" fmla="*/ 4763 h 9525"/>
                              <a:gd name="connsiteX264" fmla="*/ 14821 w 28575"/>
                              <a:gd name="connsiteY264" fmla="*/ 4763 h 9525"/>
                              <a:gd name="connsiteX265" fmla="*/ 14821 w 28575"/>
                              <a:gd name="connsiteY265" fmla="*/ 4763 h 9525"/>
                              <a:gd name="connsiteX266" fmla="*/ 14821 w 28575"/>
                              <a:gd name="connsiteY266" fmla="*/ 4763 h 9525"/>
                              <a:gd name="connsiteX267" fmla="*/ 14821 w 28575"/>
                              <a:gd name="connsiteY267" fmla="*/ 4763 h 9525"/>
                              <a:gd name="connsiteX268" fmla="*/ 14821 w 28575"/>
                              <a:gd name="connsiteY268" fmla="*/ 4763 h 9525"/>
                              <a:gd name="connsiteX269" fmla="*/ 14821 w 28575"/>
                              <a:gd name="connsiteY269" fmla="*/ 4763 h 9525"/>
                              <a:gd name="connsiteX270" fmla="*/ 14821 w 28575"/>
                              <a:gd name="connsiteY270" fmla="*/ 0 h 9525"/>
                              <a:gd name="connsiteX271" fmla="*/ 14821 w 28575"/>
                              <a:gd name="connsiteY271" fmla="*/ 0 h 9525"/>
                              <a:gd name="connsiteX272" fmla="*/ 14821 w 28575"/>
                              <a:gd name="connsiteY272" fmla="*/ 0 h 9525"/>
                              <a:gd name="connsiteX273" fmla="*/ 14821 w 28575"/>
                              <a:gd name="connsiteY273" fmla="*/ 0 h 9525"/>
                              <a:gd name="connsiteX274" fmla="*/ 14821 w 28575"/>
                              <a:gd name="connsiteY274" fmla="*/ 4763 h 9525"/>
                              <a:gd name="connsiteX275" fmla="*/ 14821 w 28575"/>
                              <a:gd name="connsiteY275" fmla="*/ 4763 h 9525"/>
                              <a:gd name="connsiteX276" fmla="*/ 15878 w 28575"/>
                              <a:gd name="connsiteY276" fmla="*/ 4763 h 9525"/>
                              <a:gd name="connsiteX277" fmla="*/ 15878 w 28575"/>
                              <a:gd name="connsiteY277" fmla="*/ 4763 h 9525"/>
                              <a:gd name="connsiteX278" fmla="*/ 15878 w 28575"/>
                              <a:gd name="connsiteY278" fmla="*/ 4763 h 9525"/>
                              <a:gd name="connsiteX279" fmla="*/ 15878 w 28575"/>
                              <a:gd name="connsiteY279" fmla="*/ 4763 h 9525"/>
                              <a:gd name="connsiteX280" fmla="*/ 15878 w 28575"/>
                              <a:gd name="connsiteY280" fmla="*/ 4763 h 9525"/>
                              <a:gd name="connsiteX281" fmla="*/ 15878 w 28575"/>
                              <a:gd name="connsiteY281" fmla="*/ 4763 h 9525"/>
                              <a:gd name="connsiteX282" fmla="*/ 15878 w 28575"/>
                              <a:gd name="connsiteY282" fmla="*/ 4763 h 9525"/>
                              <a:gd name="connsiteX283" fmla="*/ 15878 w 28575"/>
                              <a:gd name="connsiteY283" fmla="*/ 4763 h 9525"/>
                              <a:gd name="connsiteX284" fmla="*/ 15878 w 28575"/>
                              <a:gd name="connsiteY284" fmla="*/ 4763 h 9525"/>
                              <a:gd name="connsiteX285" fmla="*/ 15878 w 28575"/>
                              <a:gd name="connsiteY285" fmla="*/ 4763 h 9525"/>
                              <a:gd name="connsiteX286" fmla="*/ 15878 w 28575"/>
                              <a:gd name="connsiteY286" fmla="*/ 4763 h 9525"/>
                              <a:gd name="connsiteX287" fmla="*/ 15878 w 28575"/>
                              <a:gd name="connsiteY287" fmla="*/ 4763 h 9525"/>
                              <a:gd name="connsiteX288" fmla="*/ 15878 w 28575"/>
                              <a:gd name="connsiteY288" fmla="*/ 4763 h 9525"/>
                              <a:gd name="connsiteX289" fmla="*/ 15878 w 28575"/>
                              <a:gd name="connsiteY289" fmla="*/ 4763 h 9525"/>
                              <a:gd name="connsiteX290" fmla="*/ 15878 w 28575"/>
                              <a:gd name="connsiteY290" fmla="*/ 4763 h 9525"/>
                              <a:gd name="connsiteX291" fmla="*/ 15878 w 28575"/>
                              <a:gd name="connsiteY291" fmla="*/ 4763 h 9525"/>
                              <a:gd name="connsiteX292" fmla="*/ 15878 w 28575"/>
                              <a:gd name="connsiteY292" fmla="*/ 4763 h 9525"/>
                              <a:gd name="connsiteX293" fmla="*/ 15878 w 28575"/>
                              <a:gd name="connsiteY293" fmla="*/ 4763 h 9525"/>
                              <a:gd name="connsiteX294" fmla="*/ 16936 w 28575"/>
                              <a:gd name="connsiteY294" fmla="*/ 4763 h 9525"/>
                              <a:gd name="connsiteX295" fmla="*/ 16936 w 28575"/>
                              <a:gd name="connsiteY295" fmla="*/ 4763 h 9525"/>
                              <a:gd name="connsiteX296" fmla="*/ 16936 w 28575"/>
                              <a:gd name="connsiteY296" fmla="*/ 4763 h 9525"/>
                              <a:gd name="connsiteX297" fmla="*/ 16936 w 28575"/>
                              <a:gd name="connsiteY297" fmla="*/ 4763 h 9525"/>
                              <a:gd name="connsiteX298" fmla="*/ 16936 w 28575"/>
                              <a:gd name="connsiteY298" fmla="*/ 4763 h 9525"/>
                              <a:gd name="connsiteX299" fmla="*/ 16936 w 28575"/>
                              <a:gd name="connsiteY299" fmla="*/ 4763 h 9525"/>
                              <a:gd name="connsiteX300" fmla="*/ 16936 w 28575"/>
                              <a:gd name="connsiteY300" fmla="*/ 4763 h 9525"/>
                              <a:gd name="connsiteX301" fmla="*/ 16936 w 28575"/>
                              <a:gd name="connsiteY301" fmla="*/ 0 h 9525"/>
                              <a:gd name="connsiteX302" fmla="*/ 16936 w 28575"/>
                              <a:gd name="connsiteY302" fmla="*/ 0 h 9525"/>
                              <a:gd name="connsiteX303" fmla="*/ 16936 w 28575"/>
                              <a:gd name="connsiteY303" fmla="*/ 0 h 9525"/>
                              <a:gd name="connsiteX304" fmla="*/ 16936 w 28575"/>
                              <a:gd name="connsiteY304" fmla="*/ 4763 h 9525"/>
                              <a:gd name="connsiteX305" fmla="*/ 16936 w 28575"/>
                              <a:gd name="connsiteY305" fmla="*/ 4763 h 9525"/>
                              <a:gd name="connsiteX306" fmla="*/ 16936 w 28575"/>
                              <a:gd name="connsiteY306" fmla="*/ 4763 h 9525"/>
                              <a:gd name="connsiteX307" fmla="*/ 16936 w 28575"/>
                              <a:gd name="connsiteY307" fmla="*/ 4763 h 9525"/>
                              <a:gd name="connsiteX308" fmla="*/ 16936 w 28575"/>
                              <a:gd name="connsiteY308" fmla="*/ 4763 h 9525"/>
                              <a:gd name="connsiteX309" fmla="*/ 16936 w 28575"/>
                              <a:gd name="connsiteY309" fmla="*/ 4763 h 9525"/>
                              <a:gd name="connsiteX310" fmla="*/ 16936 w 28575"/>
                              <a:gd name="connsiteY310" fmla="*/ 4763 h 9525"/>
                              <a:gd name="connsiteX311" fmla="*/ 16936 w 28575"/>
                              <a:gd name="connsiteY311" fmla="*/ 4763 h 9525"/>
                              <a:gd name="connsiteX312" fmla="*/ 16936 w 28575"/>
                              <a:gd name="connsiteY312" fmla="*/ 4763 h 9525"/>
                              <a:gd name="connsiteX313" fmla="*/ 16936 w 28575"/>
                              <a:gd name="connsiteY313" fmla="*/ 4763 h 9525"/>
                              <a:gd name="connsiteX314" fmla="*/ 17993 w 28575"/>
                              <a:gd name="connsiteY314" fmla="*/ 4763 h 9525"/>
                              <a:gd name="connsiteX315" fmla="*/ 17993 w 28575"/>
                              <a:gd name="connsiteY315" fmla="*/ 0 h 9525"/>
                              <a:gd name="connsiteX316" fmla="*/ 17993 w 28575"/>
                              <a:gd name="connsiteY316" fmla="*/ 0 h 9525"/>
                              <a:gd name="connsiteX317" fmla="*/ 17993 w 28575"/>
                              <a:gd name="connsiteY317" fmla="*/ 0 h 9525"/>
                              <a:gd name="connsiteX318" fmla="*/ 17993 w 28575"/>
                              <a:gd name="connsiteY318" fmla="*/ 0 h 9525"/>
                              <a:gd name="connsiteX319" fmla="*/ 17993 w 28575"/>
                              <a:gd name="connsiteY319" fmla="*/ 4763 h 9525"/>
                              <a:gd name="connsiteX320" fmla="*/ 17993 w 28575"/>
                              <a:gd name="connsiteY320" fmla="*/ 4763 h 9525"/>
                              <a:gd name="connsiteX321" fmla="*/ 17993 w 28575"/>
                              <a:gd name="connsiteY321" fmla="*/ 4763 h 9525"/>
                              <a:gd name="connsiteX322" fmla="*/ 17993 w 28575"/>
                              <a:gd name="connsiteY322" fmla="*/ 4763 h 9525"/>
                              <a:gd name="connsiteX323" fmla="*/ 17993 w 28575"/>
                              <a:gd name="connsiteY323" fmla="*/ 4763 h 9525"/>
                              <a:gd name="connsiteX324" fmla="*/ 17993 w 28575"/>
                              <a:gd name="connsiteY324" fmla="*/ 4763 h 9525"/>
                              <a:gd name="connsiteX325" fmla="*/ 17993 w 28575"/>
                              <a:gd name="connsiteY325" fmla="*/ 4763 h 9525"/>
                              <a:gd name="connsiteX326" fmla="*/ 17993 w 28575"/>
                              <a:gd name="connsiteY326" fmla="*/ 4763 h 9525"/>
                              <a:gd name="connsiteX327" fmla="*/ 17993 w 28575"/>
                              <a:gd name="connsiteY327" fmla="*/ 4763 h 9525"/>
                              <a:gd name="connsiteX328" fmla="*/ 17993 w 28575"/>
                              <a:gd name="connsiteY328" fmla="*/ 4763 h 9525"/>
                              <a:gd name="connsiteX329" fmla="*/ 17993 w 28575"/>
                              <a:gd name="connsiteY329" fmla="*/ 4763 h 9525"/>
                              <a:gd name="connsiteX330" fmla="*/ 17993 w 28575"/>
                              <a:gd name="connsiteY330" fmla="*/ 4763 h 9525"/>
                              <a:gd name="connsiteX331" fmla="*/ 17993 w 28575"/>
                              <a:gd name="connsiteY331" fmla="*/ 4763 h 9525"/>
                              <a:gd name="connsiteX332" fmla="*/ 19050 w 28575"/>
                              <a:gd name="connsiteY332" fmla="*/ 4763 h 9525"/>
                              <a:gd name="connsiteX333" fmla="*/ 19050 w 28575"/>
                              <a:gd name="connsiteY333" fmla="*/ 4763 h 9525"/>
                              <a:gd name="connsiteX334" fmla="*/ 19050 w 28575"/>
                              <a:gd name="connsiteY334" fmla="*/ 4763 h 9525"/>
                              <a:gd name="connsiteX335" fmla="*/ 19050 w 28575"/>
                              <a:gd name="connsiteY335" fmla="*/ 4763 h 9525"/>
                              <a:gd name="connsiteX336" fmla="*/ 19050 w 28575"/>
                              <a:gd name="connsiteY336" fmla="*/ 4763 h 9525"/>
                              <a:gd name="connsiteX337" fmla="*/ 19050 w 28575"/>
                              <a:gd name="connsiteY337" fmla="*/ 4763 h 9525"/>
                              <a:gd name="connsiteX338" fmla="*/ 19050 w 28575"/>
                              <a:gd name="connsiteY338" fmla="*/ 0 h 9525"/>
                              <a:gd name="connsiteX339" fmla="*/ 19050 w 28575"/>
                              <a:gd name="connsiteY339" fmla="*/ 0 h 9525"/>
                              <a:gd name="connsiteX340" fmla="*/ 19050 w 28575"/>
                              <a:gd name="connsiteY340" fmla="*/ 4763 h 9525"/>
                              <a:gd name="connsiteX341" fmla="*/ 19050 w 28575"/>
                              <a:gd name="connsiteY341" fmla="*/ 4763 h 9525"/>
                              <a:gd name="connsiteX342" fmla="*/ 19050 w 28575"/>
                              <a:gd name="connsiteY342" fmla="*/ 4763 h 9525"/>
                              <a:gd name="connsiteX343" fmla="*/ 19050 w 28575"/>
                              <a:gd name="connsiteY343" fmla="*/ 4763 h 9525"/>
                              <a:gd name="connsiteX344" fmla="*/ 19050 w 28575"/>
                              <a:gd name="connsiteY344" fmla="*/ 4763 h 9525"/>
                              <a:gd name="connsiteX345" fmla="*/ 19050 w 28575"/>
                              <a:gd name="connsiteY345" fmla="*/ 4763 h 9525"/>
                              <a:gd name="connsiteX346" fmla="*/ 19050 w 28575"/>
                              <a:gd name="connsiteY346" fmla="*/ 0 h 9525"/>
                              <a:gd name="connsiteX347" fmla="*/ 19050 w 28575"/>
                              <a:gd name="connsiteY347" fmla="*/ 0 h 9525"/>
                              <a:gd name="connsiteX348" fmla="*/ 19050 w 28575"/>
                              <a:gd name="connsiteY348" fmla="*/ 4763 h 9525"/>
                              <a:gd name="connsiteX349" fmla="*/ 19050 w 28575"/>
                              <a:gd name="connsiteY349" fmla="*/ 4763 h 9525"/>
                              <a:gd name="connsiteX350" fmla="*/ 20107 w 28575"/>
                              <a:gd name="connsiteY350" fmla="*/ 4763 h 9525"/>
                              <a:gd name="connsiteX351" fmla="*/ 20107 w 28575"/>
                              <a:gd name="connsiteY351" fmla="*/ 4763 h 9525"/>
                              <a:gd name="connsiteX352" fmla="*/ 20107 w 28575"/>
                              <a:gd name="connsiteY352" fmla="*/ 0 h 9525"/>
                              <a:gd name="connsiteX353" fmla="*/ 20107 w 28575"/>
                              <a:gd name="connsiteY353" fmla="*/ 0 h 9525"/>
                              <a:gd name="connsiteX354" fmla="*/ 20107 w 28575"/>
                              <a:gd name="connsiteY354" fmla="*/ 0 h 9525"/>
                              <a:gd name="connsiteX355" fmla="*/ 20107 w 28575"/>
                              <a:gd name="connsiteY355" fmla="*/ 4763 h 9525"/>
                              <a:gd name="connsiteX356" fmla="*/ 20107 w 28575"/>
                              <a:gd name="connsiteY356" fmla="*/ 4763 h 9525"/>
                              <a:gd name="connsiteX357" fmla="*/ 20107 w 28575"/>
                              <a:gd name="connsiteY357" fmla="*/ 4763 h 9525"/>
                              <a:gd name="connsiteX358" fmla="*/ 20107 w 28575"/>
                              <a:gd name="connsiteY358" fmla="*/ 4763 h 9525"/>
                              <a:gd name="connsiteX359" fmla="*/ 20107 w 28575"/>
                              <a:gd name="connsiteY359" fmla="*/ 4763 h 9525"/>
                              <a:gd name="connsiteX360" fmla="*/ 20107 w 28575"/>
                              <a:gd name="connsiteY360" fmla="*/ 4763 h 9525"/>
                              <a:gd name="connsiteX361" fmla="*/ 20107 w 28575"/>
                              <a:gd name="connsiteY361" fmla="*/ 4763 h 9525"/>
                              <a:gd name="connsiteX362" fmla="*/ 20107 w 28575"/>
                              <a:gd name="connsiteY362" fmla="*/ 4763 h 9525"/>
                              <a:gd name="connsiteX363" fmla="*/ 20107 w 28575"/>
                              <a:gd name="connsiteY363" fmla="*/ 4763 h 9525"/>
                              <a:gd name="connsiteX364" fmla="*/ 20107 w 28575"/>
                              <a:gd name="connsiteY364" fmla="*/ 4763 h 9525"/>
                              <a:gd name="connsiteX365" fmla="*/ 20107 w 28575"/>
                              <a:gd name="connsiteY365" fmla="*/ 4763 h 9525"/>
                              <a:gd name="connsiteX366" fmla="*/ 20107 w 28575"/>
                              <a:gd name="connsiteY366" fmla="*/ 4763 h 9525"/>
                              <a:gd name="connsiteX367" fmla="*/ 20107 w 28575"/>
                              <a:gd name="connsiteY367" fmla="*/ 4763 h 9525"/>
                              <a:gd name="connsiteX368" fmla="*/ 21164 w 28575"/>
                              <a:gd name="connsiteY368" fmla="*/ 4763 h 9525"/>
                              <a:gd name="connsiteX369" fmla="*/ 21164 w 28575"/>
                              <a:gd name="connsiteY369" fmla="*/ 4763 h 9525"/>
                              <a:gd name="connsiteX370" fmla="*/ 21164 w 28575"/>
                              <a:gd name="connsiteY370" fmla="*/ 0 h 9525"/>
                              <a:gd name="connsiteX371" fmla="*/ 21164 w 28575"/>
                              <a:gd name="connsiteY371" fmla="*/ 0 h 9525"/>
                              <a:gd name="connsiteX372" fmla="*/ 21164 w 28575"/>
                              <a:gd name="connsiteY372" fmla="*/ 0 h 9525"/>
                              <a:gd name="connsiteX373" fmla="*/ 21164 w 28575"/>
                              <a:gd name="connsiteY373" fmla="*/ 4763 h 9525"/>
                              <a:gd name="connsiteX374" fmla="*/ 21164 w 28575"/>
                              <a:gd name="connsiteY374" fmla="*/ 4763 h 9525"/>
                              <a:gd name="connsiteX375" fmla="*/ 21164 w 28575"/>
                              <a:gd name="connsiteY375" fmla="*/ 4763 h 9525"/>
                              <a:gd name="connsiteX376" fmla="*/ 21164 w 28575"/>
                              <a:gd name="connsiteY376" fmla="*/ 4763 h 9525"/>
                              <a:gd name="connsiteX377" fmla="*/ 21164 w 28575"/>
                              <a:gd name="connsiteY377" fmla="*/ 4763 h 9525"/>
                              <a:gd name="connsiteX378" fmla="*/ 21164 w 28575"/>
                              <a:gd name="connsiteY378" fmla="*/ 4763 h 9525"/>
                              <a:gd name="connsiteX379" fmla="*/ 21164 w 28575"/>
                              <a:gd name="connsiteY379" fmla="*/ 4763 h 9525"/>
                              <a:gd name="connsiteX380" fmla="*/ 21164 w 28575"/>
                              <a:gd name="connsiteY380" fmla="*/ 4763 h 9525"/>
                              <a:gd name="connsiteX381" fmla="*/ 21164 w 28575"/>
                              <a:gd name="connsiteY381" fmla="*/ 4763 h 9525"/>
                              <a:gd name="connsiteX382" fmla="*/ 21164 w 28575"/>
                              <a:gd name="connsiteY382" fmla="*/ 4763 h 9525"/>
                              <a:gd name="connsiteX383" fmla="*/ 21164 w 28575"/>
                              <a:gd name="connsiteY383" fmla="*/ 4763 h 9525"/>
                              <a:gd name="connsiteX384" fmla="*/ 21164 w 28575"/>
                              <a:gd name="connsiteY384" fmla="*/ 4763 h 9525"/>
                              <a:gd name="connsiteX385" fmla="*/ 21164 w 28575"/>
                              <a:gd name="connsiteY385" fmla="*/ 4763 h 9525"/>
                              <a:gd name="connsiteX386" fmla="*/ 21164 w 28575"/>
                              <a:gd name="connsiteY386" fmla="*/ 4763 h 9525"/>
                              <a:gd name="connsiteX387" fmla="*/ 21164 w 28575"/>
                              <a:gd name="connsiteY387" fmla="*/ 4763 h 9525"/>
                              <a:gd name="connsiteX388" fmla="*/ 22222 w 28575"/>
                              <a:gd name="connsiteY388" fmla="*/ 4763 h 9525"/>
                              <a:gd name="connsiteX389" fmla="*/ 22222 w 28575"/>
                              <a:gd name="connsiteY389" fmla="*/ 4763 h 9525"/>
                              <a:gd name="connsiteX390" fmla="*/ 22222 w 28575"/>
                              <a:gd name="connsiteY390" fmla="*/ 4763 h 9525"/>
                              <a:gd name="connsiteX391" fmla="*/ 22222 w 28575"/>
                              <a:gd name="connsiteY391" fmla="*/ 4763 h 9525"/>
                              <a:gd name="connsiteX392" fmla="*/ 22222 w 28575"/>
                              <a:gd name="connsiteY392" fmla="*/ 4763 h 9525"/>
                              <a:gd name="connsiteX393" fmla="*/ 22222 w 28575"/>
                              <a:gd name="connsiteY393" fmla="*/ 4763 h 9525"/>
                              <a:gd name="connsiteX394" fmla="*/ 22222 w 28575"/>
                              <a:gd name="connsiteY394" fmla="*/ 4763 h 9525"/>
                              <a:gd name="connsiteX395" fmla="*/ 22222 w 28575"/>
                              <a:gd name="connsiteY395" fmla="*/ 4763 h 9525"/>
                              <a:gd name="connsiteX396" fmla="*/ 22222 w 28575"/>
                              <a:gd name="connsiteY396" fmla="*/ 4763 h 9525"/>
                              <a:gd name="connsiteX397" fmla="*/ 22222 w 28575"/>
                              <a:gd name="connsiteY397" fmla="*/ 4763 h 9525"/>
                              <a:gd name="connsiteX398" fmla="*/ 22222 w 28575"/>
                              <a:gd name="connsiteY398" fmla="*/ 0 h 9525"/>
                              <a:gd name="connsiteX399" fmla="*/ 22222 w 28575"/>
                              <a:gd name="connsiteY399" fmla="*/ 4763 h 9525"/>
                              <a:gd name="connsiteX400" fmla="*/ 22222 w 28575"/>
                              <a:gd name="connsiteY400" fmla="*/ 4763 h 9525"/>
                              <a:gd name="connsiteX401" fmla="*/ 22222 w 28575"/>
                              <a:gd name="connsiteY401" fmla="*/ 4763 h 9525"/>
                              <a:gd name="connsiteX402" fmla="*/ 22222 w 28575"/>
                              <a:gd name="connsiteY402" fmla="*/ 4763 h 9525"/>
                              <a:gd name="connsiteX403" fmla="*/ 22222 w 28575"/>
                              <a:gd name="connsiteY403" fmla="*/ 4763 h 9525"/>
                              <a:gd name="connsiteX404" fmla="*/ 22222 w 28575"/>
                              <a:gd name="connsiteY404" fmla="*/ 0 h 9525"/>
                              <a:gd name="connsiteX405" fmla="*/ 22222 w 28575"/>
                              <a:gd name="connsiteY405" fmla="*/ 0 h 9525"/>
                              <a:gd name="connsiteX406" fmla="*/ 23279 w 28575"/>
                              <a:gd name="connsiteY406" fmla="*/ 0 h 9525"/>
                              <a:gd name="connsiteX407" fmla="*/ 23279 w 28575"/>
                              <a:gd name="connsiteY407" fmla="*/ 4763 h 9525"/>
                              <a:gd name="connsiteX408" fmla="*/ 23279 w 28575"/>
                              <a:gd name="connsiteY408" fmla="*/ 4763 h 9525"/>
                              <a:gd name="connsiteX409" fmla="*/ 23279 w 28575"/>
                              <a:gd name="connsiteY409" fmla="*/ 4763 h 9525"/>
                              <a:gd name="connsiteX410" fmla="*/ 23279 w 28575"/>
                              <a:gd name="connsiteY410" fmla="*/ 4763 h 9525"/>
                              <a:gd name="connsiteX411" fmla="*/ 23279 w 28575"/>
                              <a:gd name="connsiteY411" fmla="*/ 4763 h 9525"/>
                              <a:gd name="connsiteX412" fmla="*/ 23279 w 28575"/>
                              <a:gd name="connsiteY412" fmla="*/ 4763 h 9525"/>
                              <a:gd name="connsiteX413" fmla="*/ 23279 w 28575"/>
                              <a:gd name="connsiteY413" fmla="*/ 4763 h 9525"/>
                              <a:gd name="connsiteX414" fmla="*/ 23279 w 28575"/>
                              <a:gd name="connsiteY414" fmla="*/ 4763 h 9525"/>
                              <a:gd name="connsiteX415" fmla="*/ 23279 w 28575"/>
                              <a:gd name="connsiteY415" fmla="*/ 4763 h 9525"/>
                              <a:gd name="connsiteX416" fmla="*/ 23279 w 28575"/>
                              <a:gd name="connsiteY416" fmla="*/ 4763 h 9525"/>
                              <a:gd name="connsiteX417" fmla="*/ 23279 w 28575"/>
                              <a:gd name="connsiteY417" fmla="*/ 4763 h 9525"/>
                              <a:gd name="connsiteX418" fmla="*/ 23279 w 28575"/>
                              <a:gd name="connsiteY418" fmla="*/ 4763 h 9525"/>
                              <a:gd name="connsiteX419" fmla="*/ 23279 w 28575"/>
                              <a:gd name="connsiteY419" fmla="*/ 4763 h 9525"/>
                              <a:gd name="connsiteX420" fmla="*/ 23279 w 28575"/>
                              <a:gd name="connsiteY420" fmla="*/ 4763 h 9525"/>
                              <a:gd name="connsiteX421" fmla="*/ 23279 w 28575"/>
                              <a:gd name="connsiteY421" fmla="*/ 4763 h 9525"/>
                              <a:gd name="connsiteX422" fmla="*/ 23279 w 28575"/>
                              <a:gd name="connsiteY422" fmla="*/ 0 h 9525"/>
                              <a:gd name="connsiteX423" fmla="*/ 23279 w 28575"/>
                              <a:gd name="connsiteY423" fmla="*/ 4763 h 9525"/>
                              <a:gd name="connsiteX424" fmla="*/ 24346 w 28575"/>
                              <a:gd name="connsiteY424" fmla="*/ 4763 h 9525"/>
                              <a:gd name="connsiteX425" fmla="*/ 24346 w 28575"/>
                              <a:gd name="connsiteY425" fmla="*/ 4763 h 9525"/>
                              <a:gd name="connsiteX426" fmla="*/ 24346 w 28575"/>
                              <a:gd name="connsiteY426" fmla="*/ 4763 h 9525"/>
                              <a:gd name="connsiteX427" fmla="*/ 24346 w 28575"/>
                              <a:gd name="connsiteY427" fmla="*/ 4763 h 9525"/>
                              <a:gd name="connsiteX428" fmla="*/ 24346 w 28575"/>
                              <a:gd name="connsiteY428" fmla="*/ 4763 h 9525"/>
                              <a:gd name="connsiteX429" fmla="*/ 24346 w 28575"/>
                              <a:gd name="connsiteY429" fmla="*/ 0 h 9525"/>
                              <a:gd name="connsiteX430" fmla="*/ 24346 w 28575"/>
                              <a:gd name="connsiteY430" fmla="*/ 4763 h 9525"/>
                              <a:gd name="connsiteX431" fmla="*/ 24346 w 28575"/>
                              <a:gd name="connsiteY431" fmla="*/ 4763 h 9525"/>
                              <a:gd name="connsiteX432" fmla="*/ 24346 w 28575"/>
                              <a:gd name="connsiteY432" fmla="*/ 4763 h 9525"/>
                              <a:gd name="connsiteX433" fmla="*/ 24346 w 28575"/>
                              <a:gd name="connsiteY433" fmla="*/ 4763 h 9525"/>
                              <a:gd name="connsiteX434" fmla="*/ 24346 w 28575"/>
                              <a:gd name="connsiteY434" fmla="*/ 4763 h 9525"/>
                              <a:gd name="connsiteX435" fmla="*/ 24346 w 28575"/>
                              <a:gd name="connsiteY435" fmla="*/ 4763 h 9525"/>
                              <a:gd name="connsiteX436" fmla="*/ 24346 w 28575"/>
                              <a:gd name="connsiteY436" fmla="*/ 4763 h 9525"/>
                              <a:gd name="connsiteX437" fmla="*/ 24346 w 28575"/>
                              <a:gd name="connsiteY437" fmla="*/ 4763 h 9525"/>
                              <a:gd name="connsiteX438" fmla="*/ 24346 w 28575"/>
                              <a:gd name="connsiteY438" fmla="*/ 4763 h 9525"/>
                              <a:gd name="connsiteX439" fmla="*/ 24346 w 28575"/>
                              <a:gd name="connsiteY439" fmla="*/ 4763 h 9525"/>
                              <a:gd name="connsiteX440" fmla="*/ 24346 w 28575"/>
                              <a:gd name="connsiteY440" fmla="*/ 4763 h 9525"/>
                              <a:gd name="connsiteX441" fmla="*/ 24346 w 28575"/>
                              <a:gd name="connsiteY441" fmla="*/ 4763 h 9525"/>
                              <a:gd name="connsiteX442" fmla="*/ 24346 w 28575"/>
                              <a:gd name="connsiteY442" fmla="*/ 4763 h 9525"/>
                              <a:gd name="connsiteX443" fmla="*/ 24346 w 28575"/>
                              <a:gd name="connsiteY443" fmla="*/ 4763 h 9525"/>
                              <a:gd name="connsiteX444" fmla="*/ 25403 w 28575"/>
                              <a:gd name="connsiteY444" fmla="*/ 4763 h 9525"/>
                              <a:gd name="connsiteX445" fmla="*/ 25403 w 28575"/>
                              <a:gd name="connsiteY445" fmla="*/ 0 h 9525"/>
                              <a:gd name="connsiteX446" fmla="*/ 25403 w 28575"/>
                              <a:gd name="connsiteY446" fmla="*/ 0 h 9525"/>
                              <a:gd name="connsiteX447" fmla="*/ 25403 w 28575"/>
                              <a:gd name="connsiteY447" fmla="*/ 0 h 9525"/>
                              <a:gd name="connsiteX448" fmla="*/ 25403 w 28575"/>
                              <a:gd name="connsiteY448" fmla="*/ 4763 h 9525"/>
                              <a:gd name="connsiteX449" fmla="*/ 25403 w 28575"/>
                              <a:gd name="connsiteY449" fmla="*/ 4763 h 9525"/>
                              <a:gd name="connsiteX450" fmla="*/ 25403 w 28575"/>
                              <a:gd name="connsiteY450" fmla="*/ 4763 h 9525"/>
                              <a:gd name="connsiteX451" fmla="*/ 25403 w 28575"/>
                              <a:gd name="connsiteY451" fmla="*/ 4763 h 9525"/>
                              <a:gd name="connsiteX452" fmla="*/ 25403 w 28575"/>
                              <a:gd name="connsiteY452" fmla="*/ 0 h 9525"/>
                              <a:gd name="connsiteX453" fmla="*/ 25403 w 28575"/>
                              <a:gd name="connsiteY453" fmla="*/ 0 h 9525"/>
                              <a:gd name="connsiteX454" fmla="*/ 25403 w 28575"/>
                              <a:gd name="connsiteY454" fmla="*/ 0 h 9525"/>
                              <a:gd name="connsiteX455" fmla="*/ 25403 w 28575"/>
                              <a:gd name="connsiteY455" fmla="*/ 4763 h 9525"/>
                              <a:gd name="connsiteX456" fmla="*/ 25403 w 28575"/>
                              <a:gd name="connsiteY456" fmla="*/ 4763 h 9525"/>
                              <a:gd name="connsiteX457" fmla="*/ 25403 w 28575"/>
                              <a:gd name="connsiteY457" fmla="*/ 4763 h 9525"/>
                              <a:gd name="connsiteX458" fmla="*/ 25403 w 28575"/>
                              <a:gd name="connsiteY458" fmla="*/ 9525 h 9525"/>
                              <a:gd name="connsiteX459" fmla="*/ 25403 w 28575"/>
                              <a:gd name="connsiteY459" fmla="*/ 4763 h 9525"/>
                              <a:gd name="connsiteX460" fmla="*/ 25403 w 28575"/>
                              <a:gd name="connsiteY460" fmla="*/ 4763 h 9525"/>
                              <a:gd name="connsiteX461" fmla="*/ 25403 w 28575"/>
                              <a:gd name="connsiteY461" fmla="*/ 4763 h 9525"/>
                              <a:gd name="connsiteX462" fmla="*/ 26461 w 28575"/>
                              <a:gd name="connsiteY462" fmla="*/ 4763 h 9525"/>
                              <a:gd name="connsiteX463" fmla="*/ 26461 w 28575"/>
                              <a:gd name="connsiteY463" fmla="*/ 4763 h 9525"/>
                              <a:gd name="connsiteX464" fmla="*/ 26461 w 28575"/>
                              <a:gd name="connsiteY464" fmla="*/ 4763 h 9525"/>
                              <a:gd name="connsiteX465" fmla="*/ 26461 w 28575"/>
                              <a:gd name="connsiteY465" fmla="*/ 0 h 9525"/>
                              <a:gd name="connsiteX466" fmla="*/ 26461 w 28575"/>
                              <a:gd name="connsiteY466" fmla="*/ 0 h 9525"/>
                              <a:gd name="connsiteX467" fmla="*/ 26461 w 28575"/>
                              <a:gd name="connsiteY467" fmla="*/ 4763 h 9525"/>
                              <a:gd name="connsiteX468" fmla="*/ 26461 w 28575"/>
                              <a:gd name="connsiteY468" fmla="*/ 0 h 9525"/>
                              <a:gd name="connsiteX469" fmla="*/ 26461 w 28575"/>
                              <a:gd name="connsiteY469" fmla="*/ 0 h 9525"/>
                              <a:gd name="connsiteX470" fmla="*/ 26461 w 28575"/>
                              <a:gd name="connsiteY470" fmla="*/ 0 h 9525"/>
                              <a:gd name="connsiteX471" fmla="*/ 26461 w 28575"/>
                              <a:gd name="connsiteY471" fmla="*/ 0 h 9525"/>
                              <a:gd name="connsiteX472" fmla="*/ 26461 w 28575"/>
                              <a:gd name="connsiteY472" fmla="*/ 4763 h 9525"/>
                              <a:gd name="connsiteX473" fmla="*/ 26461 w 28575"/>
                              <a:gd name="connsiteY473" fmla="*/ 4763 h 9525"/>
                              <a:gd name="connsiteX474" fmla="*/ 26461 w 28575"/>
                              <a:gd name="connsiteY474" fmla="*/ 4763 h 9525"/>
                              <a:gd name="connsiteX475" fmla="*/ 26461 w 28575"/>
                              <a:gd name="connsiteY475" fmla="*/ 4763 h 9525"/>
                              <a:gd name="connsiteX476" fmla="*/ 26461 w 28575"/>
                              <a:gd name="connsiteY476" fmla="*/ 4763 h 9525"/>
                              <a:gd name="connsiteX477" fmla="*/ 26461 w 28575"/>
                              <a:gd name="connsiteY477" fmla="*/ 4763 h 9525"/>
                              <a:gd name="connsiteX478" fmla="*/ 26461 w 28575"/>
                              <a:gd name="connsiteY478" fmla="*/ 4763 h 9525"/>
                              <a:gd name="connsiteX479" fmla="*/ 26461 w 28575"/>
                              <a:gd name="connsiteY479" fmla="*/ 4763 h 9525"/>
                              <a:gd name="connsiteX480" fmla="*/ 27518 w 28575"/>
                              <a:gd name="connsiteY480" fmla="*/ 4763 h 9525"/>
                              <a:gd name="connsiteX481" fmla="*/ 27518 w 28575"/>
                              <a:gd name="connsiteY481" fmla="*/ 4763 h 9525"/>
                              <a:gd name="connsiteX482" fmla="*/ 27518 w 28575"/>
                              <a:gd name="connsiteY482" fmla="*/ 4763 h 9525"/>
                              <a:gd name="connsiteX483" fmla="*/ 27518 w 28575"/>
                              <a:gd name="connsiteY483" fmla="*/ 4763 h 9525"/>
                              <a:gd name="connsiteX484" fmla="*/ 27518 w 28575"/>
                              <a:gd name="connsiteY484" fmla="*/ 4763 h 9525"/>
                              <a:gd name="connsiteX485" fmla="*/ 27518 w 28575"/>
                              <a:gd name="connsiteY485" fmla="*/ 0 h 9525"/>
                              <a:gd name="connsiteX486" fmla="*/ 27518 w 28575"/>
                              <a:gd name="connsiteY486" fmla="*/ 0 h 9525"/>
                              <a:gd name="connsiteX487" fmla="*/ 27518 w 28575"/>
                              <a:gd name="connsiteY487" fmla="*/ 4763 h 9525"/>
                              <a:gd name="connsiteX488" fmla="*/ 27518 w 28575"/>
                              <a:gd name="connsiteY488" fmla="*/ 4763 h 9525"/>
                              <a:gd name="connsiteX489" fmla="*/ 27518 w 28575"/>
                              <a:gd name="connsiteY489" fmla="*/ 4763 h 9525"/>
                              <a:gd name="connsiteX490" fmla="*/ 27518 w 28575"/>
                              <a:gd name="connsiteY490" fmla="*/ 4763 h 9525"/>
                              <a:gd name="connsiteX491" fmla="*/ 27518 w 28575"/>
                              <a:gd name="connsiteY491" fmla="*/ 4763 h 9525"/>
                              <a:gd name="connsiteX492" fmla="*/ 27518 w 28575"/>
                              <a:gd name="connsiteY492" fmla="*/ 4763 h 9525"/>
                              <a:gd name="connsiteX493" fmla="*/ 27518 w 28575"/>
                              <a:gd name="connsiteY493" fmla="*/ 4763 h 9525"/>
                              <a:gd name="connsiteX494" fmla="*/ 27518 w 28575"/>
                              <a:gd name="connsiteY494" fmla="*/ 4763 h 9525"/>
                              <a:gd name="connsiteX495" fmla="*/ 27518 w 28575"/>
                              <a:gd name="connsiteY495" fmla="*/ 4763 h 9525"/>
                              <a:gd name="connsiteX496" fmla="*/ 27518 w 28575"/>
                              <a:gd name="connsiteY496" fmla="*/ 4763 h 9525"/>
                              <a:gd name="connsiteX497" fmla="*/ 27518 w 28575"/>
                              <a:gd name="connsiteY497" fmla="*/ 0 h 9525"/>
                              <a:gd name="connsiteX498" fmla="*/ 28575 w 28575"/>
                              <a:gd name="connsiteY498" fmla="*/ 0 h 9525"/>
                              <a:gd name="connsiteX499" fmla="*/ 28575 w 28575"/>
                              <a:gd name="connsiteY499" fmla="*/ 0 h 9525"/>
                              <a:gd name="connsiteX500" fmla="*/ 28575 w 28575"/>
                              <a:gd name="connsiteY500" fmla="*/ 0 h 9525"/>
                              <a:gd name="connsiteX501" fmla="*/ 28575 w 28575"/>
                              <a:gd name="connsiteY501" fmla="*/ 4763 h 9525"/>
                              <a:gd name="connsiteX502" fmla="*/ 28575 w 28575"/>
                              <a:gd name="connsiteY502" fmla="*/ 4763 h 9525"/>
                              <a:gd name="connsiteX503" fmla="*/ 28575 w 28575"/>
                              <a:gd name="connsiteY503" fmla="*/ 4763 h 9525"/>
                              <a:gd name="connsiteX504" fmla="*/ 28575 w 28575"/>
                              <a:gd name="connsiteY504" fmla="*/ 4763 h 9525"/>
                              <a:gd name="connsiteX505" fmla="*/ 28575 w 28575"/>
                              <a:gd name="connsiteY505" fmla="*/ 4763 h 9525"/>
                              <a:gd name="connsiteX506" fmla="*/ 28575 w 28575"/>
                              <a:gd name="connsiteY506" fmla="*/ 4763 h 9525"/>
                              <a:gd name="connsiteX507" fmla="*/ 28575 w 28575"/>
                              <a:gd name="connsiteY507" fmla="*/ 4763 h 9525"/>
                              <a:gd name="connsiteX508" fmla="*/ 28575 w 28575"/>
                              <a:gd name="connsiteY508" fmla="*/ 4763 h 9525"/>
                              <a:gd name="connsiteX509" fmla="*/ 28575 w 28575"/>
                              <a:gd name="connsiteY509" fmla="*/ 4763 h 9525"/>
                              <a:gd name="connsiteX510" fmla="*/ 28575 w 28575"/>
                              <a:gd name="connsiteY510" fmla="*/ 4763 h 9525"/>
                              <a:gd name="connsiteX511" fmla="*/ 28575 w 28575"/>
                              <a:gd name="connsiteY511" fmla="*/ 476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4763"/>
                                </a:moveTo>
                                <a:lnTo>
                                  <a:pt x="0" y="4763"/>
                                </a:lnTo>
                                <a:lnTo>
                                  <a:pt x="0" y="4763"/>
                                </a:lnTo>
                                <a:lnTo>
                                  <a:pt x="0" y="4763"/>
                                </a:lnTo>
                                <a:lnTo>
                                  <a:pt x="0" y="4763"/>
                                </a:lnTo>
                                <a:lnTo>
                                  <a:pt x="0" y="4763"/>
                                </a:lnTo>
                                <a:lnTo>
                                  <a:pt x="0" y="4763"/>
                                </a:lnTo>
                                <a:lnTo>
                                  <a:pt x="0" y="4763"/>
                                </a:lnTo>
                                <a:lnTo>
                                  <a:pt x="0" y="0"/>
                                </a:lnTo>
                                <a:lnTo>
                                  <a:pt x="0" y="0"/>
                                </a:lnTo>
                                <a:lnTo>
                                  <a:pt x="1057" y="4763"/>
                                </a:lnTo>
                                <a:lnTo>
                                  <a:pt x="1057" y="0"/>
                                </a:lnTo>
                                <a:lnTo>
                                  <a:pt x="1057" y="0"/>
                                </a:lnTo>
                                <a:lnTo>
                                  <a:pt x="1057" y="0"/>
                                </a:lnTo>
                                <a:lnTo>
                                  <a:pt x="1057" y="0"/>
                                </a:lnTo>
                                <a:lnTo>
                                  <a:pt x="1057" y="0"/>
                                </a:lnTo>
                                <a:lnTo>
                                  <a:pt x="1057" y="0"/>
                                </a:lnTo>
                                <a:lnTo>
                                  <a:pt x="1057" y="0"/>
                                </a:lnTo>
                                <a:lnTo>
                                  <a:pt x="1057" y="0"/>
                                </a:lnTo>
                                <a:lnTo>
                                  <a:pt x="1057" y="0"/>
                                </a:lnTo>
                                <a:lnTo>
                                  <a:pt x="1057" y="4763"/>
                                </a:lnTo>
                                <a:lnTo>
                                  <a:pt x="1057" y="4763"/>
                                </a:lnTo>
                                <a:lnTo>
                                  <a:pt x="1057" y="4763"/>
                                </a:lnTo>
                                <a:lnTo>
                                  <a:pt x="1057" y="4763"/>
                                </a:lnTo>
                                <a:lnTo>
                                  <a:pt x="1057" y="4763"/>
                                </a:lnTo>
                                <a:lnTo>
                                  <a:pt x="1057" y="4763"/>
                                </a:lnTo>
                                <a:lnTo>
                                  <a:pt x="1057" y="4763"/>
                                </a:lnTo>
                                <a:lnTo>
                                  <a:pt x="1057" y="0"/>
                                </a:lnTo>
                                <a:lnTo>
                                  <a:pt x="1057" y="0"/>
                                </a:lnTo>
                                <a:lnTo>
                                  <a:pt x="1057" y="0"/>
                                </a:lnTo>
                                <a:lnTo>
                                  <a:pt x="2114" y="0"/>
                                </a:lnTo>
                                <a:lnTo>
                                  <a:pt x="2114" y="0"/>
                                </a:lnTo>
                                <a:lnTo>
                                  <a:pt x="2114" y="0"/>
                                </a:lnTo>
                                <a:lnTo>
                                  <a:pt x="2114" y="0"/>
                                </a:lnTo>
                                <a:lnTo>
                                  <a:pt x="2114" y="0"/>
                                </a:lnTo>
                                <a:lnTo>
                                  <a:pt x="2114" y="0"/>
                                </a:lnTo>
                                <a:lnTo>
                                  <a:pt x="2114" y="0"/>
                                </a:lnTo>
                                <a:lnTo>
                                  <a:pt x="2114" y="0"/>
                                </a:lnTo>
                                <a:lnTo>
                                  <a:pt x="2114" y="0"/>
                                </a:lnTo>
                                <a:lnTo>
                                  <a:pt x="2114" y="4763"/>
                                </a:lnTo>
                                <a:lnTo>
                                  <a:pt x="2114" y="4763"/>
                                </a:lnTo>
                                <a:lnTo>
                                  <a:pt x="2114" y="4763"/>
                                </a:lnTo>
                                <a:lnTo>
                                  <a:pt x="2114" y="4763"/>
                                </a:lnTo>
                                <a:lnTo>
                                  <a:pt x="2114" y="0"/>
                                </a:lnTo>
                                <a:lnTo>
                                  <a:pt x="2114" y="0"/>
                                </a:lnTo>
                                <a:lnTo>
                                  <a:pt x="2114" y="4763"/>
                                </a:lnTo>
                                <a:lnTo>
                                  <a:pt x="2114" y="4763"/>
                                </a:lnTo>
                                <a:lnTo>
                                  <a:pt x="2114" y="4763"/>
                                </a:lnTo>
                                <a:lnTo>
                                  <a:pt x="3172" y="4763"/>
                                </a:lnTo>
                                <a:lnTo>
                                  <a:pt x="3172" y="4763"/>
                                </a:lnTo>
                                <a:lnTo>
                                  <a:pt x="3172" y="4763"/>
                                </a:lnTo>
                                <a:lnTo>
                                  <a:pt x="3172" y="4763"/>
                                </a:lnTo>
                                <a:lnTo>
                                  <a:pt x="3172" y="4763"/>
                                </a:lnTo>
                                <a:lnTo>
                                  <a:pt x="3172" y="4763"/>
                                </a:lnTo>
                                <a:lnTo>
                                  <a:pt x="3172" y="0"/>
                                </a:lnTo>
                                <a:lnTo>
                                  <a:pt x="3172" y="4763"/>
                                </a:lnTo>
                                <a:lnTo>
                                  <a:pt x="3172" y="4763"/>
                                </a:lnTo>
                                <a:lnTo>
                                  <a:pt x="3172" y="4763"/>
                                </a:lnTo>
                                <a:lnTo>
                                  <a:pt x="3172" y="4763"/>
                                </a:lnTo>
                                <a:lnTo>
                                  <a:pt x="3172" y="4763"/>
                                </a:lnTo>
                                <a:lnTo>
                                  <a:pt x="3172" y="4763"/>
                                </a:lnTo>
                                <a:lnTo>
                                  <a:pt x="3172" y="4763"/>
                                </a:lnTo>
                                <a:lnTo>
                                  <a:pt x="3172" y="4763"/>
                                </a:lnTo>
                                <a:lnTo>
                                  <a:pt x="3172" y="4763"/>
                                </a:lnTo>
                                <a:lnTo>
                                  <a:pt x="3172" y="0"/>
                                </a:lnTo>
                                <a:lnTo>
                                  <a:pt x="3172" y="0"/>
                                </a:lnTo>
                                <a:lnTo>
                                  <a:pt x="4229" y="0"/>
                                </a:lnTo>
                                <a:lnTo>
                                  <a:pt x="4229" y="0"/>
                                </a:lnTo>
                                <a:lnTo>
                                  <a:pt x="4229" y="4763"/>
                                </a:lnTo>
                                <a:lnTo>
                                  <a:pt x="4229" y="4763"/>
                                </a:lnTo>
                                <a:lnTo>
                                  <a:pt x="4229" y="4763"/>
                                </a:lnTo>
                                <a:lnTo>
                                  <a:pt x="4229" y="0"/>
                                </a:lnTo>
                                <a:lnTo>
                                  <a:pt x="4229" y="0"/>
                                </a:lnTo>
                                <a:lnTo>
                                  <a:pt x="4229" y="0"/>
                                </a:lnTo>
                                <a:lnTo>
                                  <a:pt x="4229" y="4763"/>
                                </a:lnTo>
                                <a:lnTo>
                                  <a:pt x="4229" y="4763"/>
                                </a:lnTo>
                                <a:lnTo>
                                  <a:pt x="4229" y="4763"/>
                                </a:lnTo>
                                <a:lnTo>
                                  <a:pt x="4229" y="0"/>
                                </a:lnTo>
                                <a:lnTo>
                                  <a:pt x="4229" y="0"/>
                                </a:lnTo>
                                <a:lnTo>
                                  <a:pt x="4229" y="0"/>
                                </a:lnTo>
                                <a:lnTo>
                                  <a:pt x="4229" y="0"/>
                                </a:lnTo>
                                <a:lnTo>
                                  <a:pt x="4229" y="4763"/>
                                </a:lnTo>
                                <a:lnTo>
                                  <a:pt x="4229" y="4763"/>
                                </a:lnTo>
                                <a:lnTo>
                                  <a:pt x="4229" y="4763"/>
                                </a:lnTo>
                                <a:lnTo>
                                  <a:pt x="5296" y="0"/>
                                </a:lnTo>
                                <a:lnTo>
                                  <a:pt x="5296" y="0"/>
                                </a:lnTo>
                                <a:lnTo>
                                  <a:pt x="5296" y="0"/>
                                </a:lnTo>
                                <a:lnTo>
                                  <a:pt x="5296" y="0"/>
                                </a:lnTo>
                                <a:lnTo>
                                  <a:pt x="5296" y="4763"/>
                                </a:lnTo>
                                <a:lnTo>
                                  <a:pt x="5296" y="4763"/>
                                </a:lnTo>
                                <a:lnTo>
                                  <a:pt x="5296" y="4763"/>
                                </a:lnTo>
                                <a:lnTo>
                                  <a:pt x="5296" y="4763"/>
                                </a:lnTo>
                                <a:lnTo>
                                  <a:pt x="5296" y="4763"/>
                                </a:lnTo>
                                <a:lnTo>
                                  <a:pt x="5296" y="4763"/>
                                </a:lnTo>
                                <a:lnTo>
                                  <a:pt x="5296" y="4763"/>
                                </a:lnTo>
                                <a:lnTo>
                                  <a:pt x="5296" y="0"/>
                                </a:lnTo>
                                <a:lnTo>
                                  <a:pt x="5296" y="0"/>
                                </a:lnTo>
                                <a:lnTo>
                                  <a:pt x="5296" y="0"/>
                                </a:lnTo>
                                <a:lnTo>
                                  <a:pt x="5296" y="0"/>
                                </a:lnTo>
                                <a:lnTo>
                                  <a:pt x="5296" y="0"/>
                                </a:lnTo>
                                <a:lnTo>
                                  <a:pt x="5296" y="4763"/>
                                </a:lnTo>
                                <a:lnTo>
                                  <a:pt x="5296" y="4763"/>
                                </a:lnTo>
                                <a:lnTo>
                                  <a:pt x="5296" y="4763"/>
                                </a:lnTo>
                                <a:lnTo>
                                  <a:pt x="5296" y="4763"/>
                                </a:lnTo>
                                <a:lnTo>
                                  <a:pt x="5296" y="0"/>
                                </a:lnTo>
                                <a:lnTo>
                                  <a:pt x="5296" y="4763"/>
                                </a:lnTo>
                                <a:lnTo>
                                  <a:pt x="5296" y="4763"/>
                                </a:lnTo>
                                <a:lnTo>
                                  <a:pt x="5296" y="4763"/>
                                </a:lnTo>
                                <a:lnTo>
                                  <a:pt x="5296" y="4763"/>
                                </a:lnTo>
                                <a:lnTo>
                                  <a:pt x="5296"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0"/>
                                </a:lnTo>
                                <a:lnTo>
                                  <a:pt x="6353" y="4763"/>
                                </a:lnTo>
                                <a:lnTo>
                                  <a:pt x="6353" y="4763"/>
                                </a:lnTo>
                                <a:lnTo>
                                  <a:pt x="6353" y="4763"/>
                                </a:lnTo>
                                <a:lnTo>
                                  <a:pt x="6353" y="4763"/>
                                </a:lnTo>
                                <a:lnTo>
                                  <a:pt x="6353" y="4763"/>
                                </a:lnTo>
                                <a:lnTo>
                                  <a:pt x="6353" y="4763"/>
                                </a:lnTo>
                                <a:lnTo>
                                  <a:pt x="6353"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0"/>
                                </a:lnTo>
                                <a:lnTo>
                                  <a:pt x="7411" y="4763"/>
                                </a:lnTo>
                                <a:lnTo>
                                  <a:pt x="7411" y="4763"/>
                                </a:lnTo>
                                <a:lnTo>
                                  <a:pt x="8468" y="4763"/>
                                </a:lnTo>
                                <a:lnTo>
                                  <a:pt x="8468" y="4763"/>
                                </a:lnTo>
                                <a:lnTo>
                                  <a:pt x="8468" y="4763"/>
                                </a:lnTo>
                                <a:lnTo>
                                  <a:pt x="8468" y="4763"/>
                                </a:lnTo>
                                <a:lnTo>
                                  <a:pt x="8468" y="0"/>
                                </a:lnTo>
                                <a:lnTo>
                                  <a:pt x="8468" y="0"/>
                                </a:lnTo>
                                <a:lnTo>
                                  <a:pt x="8468" y="0"/>
                                </a:lnTo>
                                <a:lnTo>
                                  <a:pt x="8468" y="0"/>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9525" y="4763"/>
                                </a:lnTo>
                                <a:lnTo>
                                  <a:pt x="9525" y="0"/>
                                </a:lnTo>
                                <a:lnTo>
                                  <a:pt x="9525" y="0"/>
                                </a:lnTo>
                                <a:lnTo>
                                  <a:pt x="9525" y="4763"/>
                                </a:lnTo>
                                <a:lnTo>
                                  <a:pt x="9525" y="0"/>
                                </a:lnTo>
                                <a:lnTo>
                                  <a:pt x="9525" y="0"/>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10582" y="4763"/>
                                </a:lnTo>
                                <a:lnTo>
                                  <a:pt x="10582" y="4763"/>
                                </a:lnTo>
                                <a:lnTo>
                                  <a:pt x="10582" y="4763"/>
                                </a:lnTo>
                                <a:lnTo>
                                  <a:pt x="10582" y="4763"/>
                                </a:lnTo>
                                <a:lnTo>
                                  <a:pt x="10582" y="4763"/>
                                </a:lnTo>
                                <a:lnTo>
                                  <a:pt x="10582" y="0"/>
                                </a:lnTo>
                                <a:lnTo>
                                  <a:pt x="10582" y="0"/>
                                </a:lnTo>
                                <a:lnTo>
                                  <a:pt x="10582" y="0"/>
                                </a:lnTo>
                                <a:lnTo>
                                  <a:pt x="10582" y="4763"/>
                                </a:lnTo>
                                <a:lnTo>
                                  <a:pt x="10582" y="4763"/>
                                </a:lnTo>
                                <a:lnTo>
                                  <a:pt x="10582" y="4763"/>
                                </a:lnTo>
                                <a:lnTo>
                                  <a:pt x="10582" y="4763"/>
                                </a:lnTo>
                                <a:lnTo>
                                  <a:pt x="10582" y="4763"/>
                                </a:lnTo>
                                <a:lnTo>
                                  <a:pt x="10582" y="0"/>
                                </a:lnTo>
                                <a:lnTo>
                                  <a:pt x="10582" y="0"/>
                                </a:lnTo>
                                <a:lnTo>
                                  <a:pt x="10582" y="0"/>
                                </a:lnTo>
                                <a:lnTo>
                                  <a:pt x="10582" y="4763"/>
                                </a:lnTo>
                                <a:lnTo>
                                  <a:pt x="10582" y="4763"/>
                                </a:lnTo>
                                <a:lnTo>
                                  <a:pt x="11639" y="4763"/>
                                </a:lnTo>
                                <a:lnTo>
                                  <a:pt x="11639" y="4763"/>
                                </a:lnTo>
                                <a:lnTo>
                                  <a:pt x="11639" y="0"/>
                                </a:lnTo>
                                <a:lnTo>
                                  <a:pt x="11639" y="0"/>
                                </a:lnTo>
                                <a:lnTo>
                                  <a:pt x="11639" y="0"/>
                                </a:lnTo>
                                <a:lnTo>
                                  <a:pt x="11639" y="4763"/>
                                </a:lnTo>
                                <a:lnTo>
                                  <a:pt x="11639" y="4763"/>
                                </a:lnTo>
                                <a:lnTo>
                                  <a:pt x="11639" y="4763"/>
                                </a:lnTo>
                                <a:lnTo>
                                  <a:pt x="11639" y="4763"/>
                                </a:lnTo>
                                <a:lnTo>
                                  <a:pt x="11639" y="4763"/>
                                </a:lnTo>
                                <a:lnTo>
                                  <a:pt x="11639" y="4763"/>
                                </a:lnTo>
                                <a:lnTo>
                                  <a:pt x="11639" y="4763"/>
                                </a:lnTo>
                                <a:lnTo>
                                  <a:pt x="11639" y="0"/>
                                </a:lnTo>
                                <a:lnTo>
                                  <a:pt x="11639" y="0"/>
                                </a:lnTo>
                                <a:lnTo>
                                  <a:pt x="11639" y="4763"/>
                                </a:lnTo>
                                <a:lnTo>
                                  <a:pt x="11639" y="4763"/>
                                </a:lnTo>
                                <a:lnTo>
                                  <a:pt x="11639" y="4763"/>
                                </a:lnTo>
                                <a:lnTo>
                                  <a:pt x="11639" y="4763"/>
                                </a:lnTo>
                                <a:lnTo>
                                  <a:pt x="12697" y="0"/>
                                </a:lnTo>
                                <a:lnTo>
                                  <a:pt x="12697" y="0"/>
                                </a:lnTo>
                                <a:lnTo>
                                  <a:pt x="12697" y="0"/>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9525"/>
                                </a:lnTo>
                                <a:lnTo>
                                  <a:pt x="12697" y="4763"/>
                                </a:lnTo>
                                <a:lnTo>
                                  <a:pt x="12697" y="4763"/>
                                </a:lnTo>
                                <a:lnTo>
                                  <a:pt x="12697" y="4763"/>
                                </a:lnTo>
                                <a:lnTo>
                                  <a:pt x="12697" y="4763"/>
                                </a:lnTo>
                                <a:lnTo>
                                  <a:pt x="12697" y="4763"/>
                                </a:lnTo>
                                <a:lnTo>
                                  <a:pt x="12697"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0"/>
                                </a:lnTo>
                                <a:lnTo>
                                  <a:pt x="13754" y="0"/>
                                </a:lnTo>
                                <a:lnTo>
                                  <a:pt x="13754" y="0"/>
                                </a:lnTo>
                                <a:lnTo>
                                  <a:pt x="13754" y="0"/>
                                </a:lnTo>
                                <a:lnTo>
                                  <a:pt x="13754" y="4763"/>
                                </a:lnTo>
                                <a:lnTo>
                                  <a:pt x="13754" y="4763"/>
                                </a:lnTo>
                                <a:lnTo>
                                  <a:pt x="13754" y="4763"/>
                                </a:lnTo>
                                <a:lnTo>
                                  <a:pt x="13754" y="4763"/>
                                </a:lnTo>
                                <a:lnTo>
                                  <a:pt x="13754" y="4763"/>
                                </a:lnTo>
                                <a:lnTo>
                                  <a:pt x="14821" y="4763"/>
                                </a:lnTo>
                                <a:lnTo>
                                  <a:pt x="14821" y="4763"/>
                                </a:lnTo>
                                <a:lnTo>
                                  <a:pt x="14821" y="4763"/>
                                </a:lnTo>
                                <a:lnTo>
                                  <a:pt x="14821" y="0"/>
                                </a:lnTo>
                                <a:lnTo>
                                  <a:pt x="14821" y="0"/>
                                </a:lnTo>
                                <a:lnTo>
                                  <a:pt x="14821" y="4763"/>
                                </a:lnTo>
                                <a:lnTo>
                                  <a:pt x="14821" y="4763"/>
                                </a:lnTo>
                                <a:lnTo>
                                  <a:pt x="14821" y="4763"/>
                                </a:lnTo>
                                <a:lnTo>
                                  <a:pt x="14821" y="4763"/>
                                </a:lnTo>
                                <a:lnTo>
                                  <a:pt x="14821" y="4763"/>
                                </a:lnTo>
                                <a:lnTo>
                                  <a:pt x="14821" y="4763"/>
                                </a:lnTo>
                                <a:lnTo>
                                  <a:pt x="14821" y="4763"/>
                                </a:lnTo>
                                <a:lnTo>
                                  <a:pt x="14821" y="0"/>
                                </a:lnTo>
                                <a:lnTo>
                                  <a:pt x="14821" y="0"/>
                                </a:lnTo>
                                <a:lnTo>
                                  <a:pt x="14821" y="0"/>
                                </a:lnTo>
                                <a:lnTo>
                                  <a:pt x="14821" y="0"/>
                                </a:lnTo>
                                <a:lnTo>
                                  <a:pt x="14821" y="4763"/>
                                </a:lnTo>
                                <a:lnTo>
                                  <a:pt x="14821"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6936" y="4763"/>
                                </a:lnTo>
                                <a:lnTo>
                                  <a:pt x="16936" y="4763"/>
                                </a:lnTo>
                                <a:lnTo>
                                  <a:pt x="16936" y="4763"/>
                                </a:lnTo>
                                <a:lnTo>
                                  <a:pt x="16936" y="4763"/>
                                </a:lnTo>
                                <a:lnTo>
                                  <a:pt x="16936" y="4763"/>
                                </a:lnTo>
                                <a:lnTo>
                                  <a:pt x="16936" y="4763"/>
                                </a:lnTo>
                                <a:lnTo>
                                  <a:pt x="16936" y="4763"/>
                                </a:lnTo>
                                <a:lnTo>
                                  <a:pt x="16936" y="0"/>
                                </a:lnTo>
                                <a:lnTo>
                                  <a:pt x="16936" y="0"/>
                                </a:lnTo>
                                <a:lnTo>
                                  <a:pt x="16936" y="0"/>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7993" y="4763"/>
                                </a:lnTo>
                                <a:lnTo>
                                  <a:pt x="17993" y="0"/>
                                </a:lnTo>
                                <a:lnTo>
                                  <a:pt x="17993" y="0"/>
                                </a:lnTo>
                                <a:lnTo>
                                  <a:pt x="17993" y="0"/>
                                </a:lnTo>
                                <a:lnTo>
                                  <a:pt x="17993" y="0"/>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9050" y="4763"/>
                                </a:lnTo>
                                <a:lnTo>
                                  <a:pt x="19050" y="4763"/>
                                </a:lnTo>
                                <a:lnTo>
                                  <a:pt x="19050" y="4763"/>
                                </a:lnTo>
                                <a:lnTo>
                                  <a:pt x="19050" y="4763"/>
                                </a:lnTo>
                                <a:lnTo>
                                  <a:pt x="19050" y="4763"/>
                                </a:lnTo>
                                <a:lnTo>
                                  <a:pt x="19050" y="4763"/>
                                </a:lnTo>
                                <a:lnTo>
                                  <a:pt x="19050" y="0"/>
                                </a:lnTo>
                                <a:lnTo>
                                  <a:pt x="19050" y="0"/>
                                </a:lnTo>
                                <a:lnTo>
                                  <a:pt x="19050" y="4763"/>
                                </a:lnTo>
                                <a:lnTo>
                                  <a:pt x="19050" y="4763"/>
                                </a:lnTo>
                                <a:lnTo>
                                  <a:pt x="19050" y="4763"/>
                                </a:lnTo>
                                <a:lnTo>
                                  <a:pt x="19050" y="4763"/>
                                </a:lnTo>
                                <a:lnTo>
                                  <a:pt x="19050" y="4763"/>
                                </a:lnTo>
                                <a:lnTo>
                                  <a:pt x="19050" y="4763"/>
                                </a:lnTo>
                                <a:lnTo>
                                  <a:pt x="19050" y="0"/>
                                </a:lnTo>
                                <a:lnTo>
                                  <a:pt x="19050" y="0"/>
                                </a:lnTo>
                                <a:lnTo>
                                  <a:pt x="19050" y="4763"/>
                                </a:lnTo>
                                <a:lnTo>
                                  <a:pt x="19050" y="4763"/>
                                </a:lnTo>
                                <a:lnTo>
                                  <a:pt x="20107" y="4763"/>
                                </a:lnTo>
                                <a:lnTo>
                                  <a:pt x="20107" y="4763"/>
                                </a:lnTo>
                                <a:lnTo>
                                  <a:pt x="20107" y="0"/>
                                </a:lnTo>
                                <a:lnTo>
                                  <a:pt x="20107" y="0"/>
                                </a:lnTo>
                                <a:lnTo>
                                  <a:pt x="20107" y="0"/>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1164" y="4763"/>
                                </a:lnTo>
                                <a:lnTo>
                                  <a:pt x="21164" y="4763"/>
                                </a:lnTo>
                                <a:lnTo>
                                  <a:pt x="21164" y="0"/>
                                </a:lnTo>
                                <a:lnTo>
                                  <a:pt x="21164" y="0"/>
                                </a:lnTo>
                                <a:lnTo>
                                  <a:pt x="21164" y="0"/>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0"/>
                                </a:lnTo>
                                <a:lnTo>
                                  <a:pt x="22222" y="4763"/>
                                </a:lnTo>
                                <a:lnTo>
                                  <a:pt x="22222" y="4763"/>
                                </a:lnTo>
                                <a:lnTo>
                                  <a:pt x="22222" y="4763"/>
                                </a:lnTo>
                                <a:lnTo>
                                  <a:pt x="22222" y="4763"/>
                                </a:lnTo>
                                <a:lnTo>
                                  <a:pt x="22222" y="4763"/>
                                </a:lnTo>
                                <a:lnTo>
                                  <a:pt x="22222" y="0"/>
                                </a:lnTo>
                                <a:lnTo>
                                  <a:pt x="22222" y="0"/>
                                </a:lnTo>
                                <a:lnTo>
                                  <a:pt x="23279" y="0"/>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0"/>
                                </a:lnTo>
                                <a:lnTo>
                                  <a:pt x="23279" y="4763"/>
                                </a:lnTo>
                                <a:lnTo>
                                  <a:pt x="24346" y="4763"/>
                                </a:lnTo>
                                <a:lnTo>
                                  <a:pt x="24346" y="4763"/>
                                </a:lnTo>
                                <a:lnTo>
                                  <a:pt x="24346" y="4763"/>
                                </a:lnTo>
                                <a:lnTo>
                                  <a:pt x="24346" y="4763"/>
                                </a:lnTo>
                                <a:lnTo>
                                  <a:pt x="24346" y="4763"/>
                                </a:lnTo>
                                <a:lnTo>
                                  <a:pt x="24346" y="0"/>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5403" y="4763"/>
                                </a:lnTo>
                                <a:lnTo>
                                  <a:pt x="25403" y="0"/>
                                </a:lnTo>
                                <a:lnTo>
                                  <a:pt x="25403" y="0"/>
                                </a:lnTo>
                                <a:lnTo>
                                  <a:pt x="25403" y="0"/>
                                </a:lnTo>
                                <a:lnTo>
                                  <a:pt x="25403" y="4763"/>
                                </a:lnTo>
                                <a:lnTo>
                                  <a:pt x="25403" y="4763"/>
                                </a:lnTo>
                                <a:lnTo>
                                  <a:pt x="25403" y="4763"/>
                                </a:lnTo>
                                <a:lnTo>
                                  <a:pt x="25403" y="4763"/>
                                </a:lnTo>
                                <a:lnTo>
                                  <a:pt x="25403" y="0"/>
                                </a:lnTo>
                                <a:lnTo>
                                  <a:pt x="25403" y="0"/>
                                </a:lnTo>
                                <a:lnTo>
                                  <a:pt x="25403" y="0"/>
                                </a:lnTo>
                                <a:lnTo>
                                  <a:pt x="25403" y="4763"/>
                                </a:lnTo>
                                <a:lnTo>
                                  <a:pt x="25403" y="4763"/>
                                </a:lnTo>
                                <a:lnTo>
                                  <a:pt x="25403" y="4763"/>
                                </a:lnTo>
                                <a:lnTo>
                                  <a:pt x="25403" y="9525"/>
                                </a:lnTo>
                                <a:lnTo>
                                  <a:pt x="25403" y="4763"/>
                                </a:lnTo>
                                <a:lnTo>
                                  <a:pt x="25403" y="4763"/>
                                </a:lnTo>
                                <a:lnTo>
                                  <a:pt x="25403" y="4763"/>
                                </a:lnTo>
                                <a:lnTo>
                                  <a:pt x="26461" y="4763"/>
                                </a:lnTo>
                                <a:lnTo>
                                  <a:pt x="26461" y="4763"/>
                                </a:lnTo>
                                <a:lnTo>
                                  <a:pt x="26461" y="4763"/>
                                </a:lnTo>
                                <a:lnTo>
                                  <a:pt x="26461" y="0"/>
                                </a:lnTo>
                                <a:lnTo>
                                  <a:pt x="26461" y="0"/>
                                </a:lnTo>
                                <a:lnTo>
                                  <a:pt x="26461" y="4763"/>
                                </a:lnTo>
                                <a:lnTo>
                                  <a:pt x="26461" y="0"/>
                                </a:lnTo>
                                <a:lnTo>
                                  <a:pt x="26461" y="0"/>
                                </a:lnTo>
                                <a:lnTo>
                                  <a:pt x="26461" y="0"/>
                                </a:lnTo>
                                <a:lnTo>
                                  <a:pt x="26461" y="0"/>
                                </a:lnTo>
                                <a:lnTo>
                                  <a:pt x="26461" y="4763"/>
                                </a:lnTo>
                                <a:lnTo>
                                  <a:pt x="26461" y="4763"/>
                                </a:lnTo>
                                <a:lnTo>
                                  <a:pt x="26461" y="4763"/>
                                </a:lnTo>
                                <a:lnTo>
                                  <a:pt x="26461" y="4763"/>
                                </a:lnTo>
                                <a:lnTo>
                                  <a:pt x="26461" y="4763"/>
                                </a:lnTo>
                                <a:lnTo>
                                  <a:pt x="26461" y="4763"/>
                                </a:lnTo>
                                <a:lnTo>
                                  <a:pt x="26461" y="4763"/>
                                </a:lnTo>
                                <a:lnTo>
                                  <a:pt x="26461" y="4763"/>
                                </a:lnTo>
                                <a:lnTo>
                                  <a:pt x="27518" y="4763"/>
                                </a:lnTo>
                                <a:lnTo>
                                  <a:pt x="27518" y="4763"/>
                                </a:lnTo>
                                <a:lnTo>
                                  <a:pt x="27518" y="4763"/>
                                </a:lnTo>
                                <a:lnTo>
                                  <a:pt x="27518" y="4763"/>
                                </a:lnTo>
                                <a:lnTo>
                                  <a:pt x="27518" y="4763"/>
                                </a:lnTo>
                                <a:lnTo>
                                  <a:pt x="27518" y="0"/>
                                </a:lnTo>
                                <a:lnTo>
                                  <a:pt x="27518" y="0"/>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0"/>
                                </a:lnTo>
                                <a:lnTo>
                                  <a:pt x="28575" y="0"/>
                                </a:lnTo>
                                <a:lnTo>
                                  <a:pt x="28575" y="0"/>
                                </a:lnTo>
                                <a:lnTo>
                                  <a:pt x="28575" y="0"/>
                                </a:lnTo>
                                <a:lnTo>
                                  <a:pt x="28575" y="4763"/>
                                </a:lnTo>
                                <a:lnTo>
                                  <a:pt x="28575" y="4763"/>
                                </a:lnTo>
                                <a:lnTo>
                                  <a:pt x="28575" y="4763"/>
                                </a:lnTo>
                                <a:lnTo>
                                  <a:pt x="28575" y="4763"/>
                                </a:lnTo>
                                <a:lnTo>
                                  <a:pt x="28575" y="4763"/>
                                </a:lnTo>
                                <a:lnTo>
                                  <a:pt x="28575" y="4763"/>
                                </a:lnTo>
                                <a:lnTo>
                                  <a:pt x="28575" y="4763"/>
                                </a:lnTo>
                                <a:lnTo>
                                  <a:pt x="28575" y="4763"/>
                                </a:lnTo>
                                <a:lnTo>
                                  <a:pt x="28575" y="4763"/>
                                </a:lnTo>
                                <a:lnTo>
                                  <a:pt x="28575" y="4763"/>
                                </a:lnTo>
                                <a:lnTo>
                                  <a:pt x="28575" y="476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15" name="Freeform: Shape 315"/>
                        <wps:cNvSpPr/>
                        <wps:spPr>
                          <a:xfrm>
                            <a:off x="2709862" y="1947862"/>
                            <a:ext cx="28575" cy="9525"/>
                          </a:xfrm>
                          <a:custGeom>
                            <a:avLst/>
                            <a:gdLst>
                              <a:gd name="connsiteX0" fmla="*/ 0 w 28575"/>
                              <a:gd name="connsiteY0" fmla="*/ 4763 h 9525"/>
                              <a:gd name="connsiteX1" fmla="*/ 0 w 28575"/>
                              <a:gd name="connsiteY1" fmla="*/ 4763 h 9525"/>
                              <a:gd name="connsiteX2" fmla="*/ 0 w 28575"/>
                              <a:gd name="connsiteY2" fmla="*/ 0 h 9525"/>
                              <a:gd name="connsiteX3" fmla="*/ 0 w 28575"/>
                              <a:gd name="connsiteY3" fmla="*/ 0 h 9525"/>
                              <a:gd name="connsiteX4" fmla="*/ 0 w 28575"/>
                              <a:gd name="connsiteY4" fmla="*/ 0 h 9525"/>
                              <a:gd name="connsiteX5" fmla="*/ 0 w 28575"/>
                              <a:gd name="connsiteY5" fmla="*/ 0 h 9525"/>
                              <a:gd name="connsiteX6" fmla="*/ 0 w 28575"/>
                              <a:gd name="connsiteY6" fmla="*/ 0 h 9525"/>
                              <a:gd name="connsiteX7" fmla="*/ 0 w 28575"/>
                              <a:gd name="connsiteY7" fmla="*/ 0 h 9525"/>
                              <a:gd name="connsiteX8" fmla="*/ 0 w 28575"/>
                              <a:gd name="connsiteY8" fmla="*/ 4763 h 9525"/>
                              <a:gd name="connsiteX9" fmla="*/ 0 w 28575"/>
                              <a:gd name="connsiteY9" fmla="*/ 0 h 9525"/>
                              <a:gd name="connsiteX10" fmla="*/ 0 w 28575"/>
                              <a:gd name="connsiteY10" fmla="*/ 0 h 9525"/>
                              <a:gd name="connsiteX11" fmla="*/ 0 w 28575"/>
                              <a:gd name="connsiteY11" fmla="*/ 0 h 9525"/>
                              <a:gd name="connsiteX12" fmla="*/ 0 w 28575"/>
                              <a:gd name="connsiteY12" fmla="*/ 0 h 9525"/>
                              <a:gd name="connsiteX13" fmla="*/ 1057 w 28575"/>
                              <a:gd name="connsiteY13" fmla="*/ 4763 h 9525"/>
                              <a:gd name="connsiteX14" fmla="*/ 1057 w 28575"/>
                              <a:gd name="connsiteY14" fmla="*/ 4763 h 9525"/>
                              <a:gd name="connsiteX15" fmla="*/ 1057 w 28575"/>
                              <a:gd name="connsiteY15" fmla="*/ 4763 h 9525"/>
                              <a:gd name="connsiteX16" fmla="*/ 1057 w 28575"/>
                              <a:gd name="connsiteY16" fmla="*/ 4763 h 9525"/>
                              <a:gd name="connsiteX17" fmla="*/ 1057 w 28575"/>
                              <a:gd name="connsiteY17" fmla="*/ 4763 h 9525"/>
                              <a:gd name="connsiteX18" fmla="*/ 1057 w 28575"/>
                              <a:gd name="connsiteY18" fmla="*/ 4763 h 9525"/>
                              <a:gd name="connsiteX19" fmla="*/ 1057 w 28575"/>
                              <a:gd name="connsiteY19" fmla="*/ 4763 h 9525"/>
                              <a:gd name="connsiteX20" fmla="*/ 1057 w 28575"/>
                              <a:gd name="connsiteY20" fmla="*/ 4763 h 9525"/>
                              <a:gd name="connsiteX21" fmla="*/ 1057 w 28575"/>
                              <a:gd name="connsiteY21" fmla="*/ 4763 h 9525"/>
                              <a:gd name="connsiteX22" fmla="*/ 1057 w 28575"/>
                              <a:gd name="connsiteY22" fmla="*/ 4763 h 9525"/>
                              <a:gd name="connsiteX23" fmla="*/ 1057 w 28575"/>
                              <a:gd name="connsiteY23" fmla="*/ 4763 h 9525"/>
                              <a:gd name="connsiteX24" fmla="*/ 1057 w 28575"/>
                              <a:gd name="connsiteY24" fmla="*/ 4763 h 9525"/>
                              <a:gd name="connsiteX25" fmla="*/ 1057 w 28575"/>
                              <a:gd name="connsiteY25" fmla="*/ 4763 h 9525"/>
                              <a:gd name="connsiteX26" fmla="*/ 1057 w 28575"/>
                              <a:gd name="connsiteY26" fmla="*/ 4763 h 9525"/>
                              <a:gd name="connsiteX27" fmla="*/ 1057 w 28575"/>
                              <a:gd name="connsiteY27" fmla="*/ 0 h 9525"/>
                              <a:gd name="connsiteX28" fmla="*/ 1057 w 28575"/>
                              <a:gd name="connsiteY28" fmla="*/ 0 h 9525"/>
                              <a:gd name="connsiteX29" fmla="*/ 1057 w 28575"/>
                              <a:gd name="connsiteY29" fmla="*/ 0 h 9525"/>
                              <a:gd name="connsiteX30" fmla="*/ 1057 w 28575"/>
                              <a:gd name="connsiteY30" fmla="*/ 0 h 9525"/>
                              <a:gd name="connsiteX31" fmla="*/ 2114 w 28575"/>
                              <a:gd name="connsiteY31" fmla="*/ 4763 h 9525"/>
                              <a:gd name="connsiteX32" fmla="*/ 2114 w 28575"/>
                              <a:gd name="connsiteY32" fmla="*/ 4763 h 9525"/>
                              <a:gd name="connsiteX33" fmla="*/ 2114 w 28575"/>
                              <a:gd name="connsiteY33" fmla="*/ 0 h 9525"/>
                              <a:gd name="connsiteX34" fmla="*/ 2114 w 28575"/>
                              <a:gd name="connsiteY34" fmla="*/ 0 h 9525"/>
                              <a:gd name="connsiteX35" fmla="*/ 2114 w 28575"/>
                              <a:gd name="connsiteY35" fmla="*/ 0 h 9525"/>
                              <a:gd name="connsiteX36" fmla="*/ 2114 w 28575"/>
                              <a:gd name="connsiteY36" fmla="*/ 0 h 9525"/>
                              <a:gd name="connsiteX37" fmla="*/ 2114 w 28575"/>
                              <a:gd name="connsiteY37" fmla="*/ 4763 h 9525"/>
                              <a:gd name="connsiteX38" fmla="*/ 2114 w 28575"/>
                              <a:gd name="connsiteY38" fmla="*/ 4763 h 9525"/>
                              <a:gd name="connsiteX39" fmla="*/ 2114 w 28575"/>
                              <a:gd name="connsiteY39" fmla="*/ 4763 h 9525"/>
                              <a:gd name="connsiteX40" fmla="*/ 2114 w 28575"/>
                              <a:gd name="connsiteY40" fmla="*/ 4763 h 9525"/>
                              <a:gd name="connsiteX41" fmla="*/ 2114 w 28575"/>
                              <a:gd name="connsiteY41" fmla="*/ 4763 h 9525"/>
                              <a:gd name="connsiteX42" fmla="*/ 2114 w 28575"/>
                              <a:gd name="connsiteY42" fmla="*/ 4763 h 9525"/>
                              <a:gd name="connsiteX43" fmla="*/ 2114 w 28575"/>
                              <a:gd name="connsiteY43" fmla="*/ 4763 h 9525"/>
                              <a:gd name="connsiteX44" fmla="*/ 2114 w 28575"/>
                              <a:gd name="connsiteY44" fmla="*/ 4763 h 9525"/>
                              <a:gd name="connsiteX45" fmla="*/ 2114 w 28575"/>
                              <a:gd name="connsiteY45" fmla="*/ 4763 h 9525"/>
                              <a:gd name="connsiteX46" fmla="*/ 2114 w 28575"/>
                              <a:gd name="connsiteY46" fmla="*/ 4763 h 9525"/>
                              <a:gd name="connsiteX47" fmla="*/ 2114 w 28575"/>
                              <a:gd name="connsiteY47" fmla="*/ 4763 h 9525"/>
                              <a:gd name="connsiteX48" fmla="*/ 2114 w 28575"/>
                              <a:gd name="connsiteY48" fmla="*/ 4763 h 9525"/>
                              <a:gd name="connsiteX49" fmla="*/ 3172 w 28575"/>
                              <a:gd name="connsiteY49" fmla="*/ 4763 h 9525"/>
                              <a:gd name="connsiteX50" fmla="*/ 3172 w 28575"/>
                              <a:gd name="connsiteY50" fmla="*/ 4763 h 9525"/>
                              <a:gd name="connsiteX51" fmla="*/ 3172 w 28575"/>
                              <a:gd name="connsiteY51" fmla="*/ 4763 h 9525"/>
                              <a:gd name="connsiteX52" fmla="*/ 3172 w 28575"/>
                              <a:gd name="connsiteY52" fmla="*/ 4763 h 9525"/>
                              <a:gd name="connsiteX53" fmla="*/ 3172 w 28575"/>
                              <a:gd name="connsiteY53" fmla="*/ 4763 h 9525"/>
                              <a:gd name="connsiteX54" fmla="*/ 3172 w 28575"/>
                              <a:gd name="connsiteY54" fmla="*/ 4763 h 9525"/>
                              <a:gd name="connsiteX55" fmla="*/ 3172 w 28575"/>
                              <a:gd name="connsiteY55" fmla="*/ 0 h 9525"/>
                              <a:gd name="connsiteX56" fmla="*/ 3172 w 28575"/>
                              <a:gd name="connsiteY56" fmla="*/ 0 h 9525"/>
                              <a:gd name="connsiteX57" fmla="*/ 3172 w 28575"/>
                              <a:gd name="connsiteY57" fmla="*/ 0 h 9525"/>
                              <a:gd name="connsiteX58" fmla="*/ 3172 w 28575"/>
                              <a:gd name="connsiteY58" fmla="*/ 0 h 9525"/>
                              <a:gd name="connsiteX59" fmla="*/ 3172 w 28575"/>
                              <a:gd name="connsiteY59" fmla="*/ 4763 h 9525"/>
                              <a:gd name="connsiteX60" fmla="*/ 3172 w 28575"/>
                              <a:gd name="connsiteY60" fmla="*/ 4763 h 9525"/>
                              <a:gd name="connsiteX61" fmla="*/ 3172 w 28575"/>
                              <a:gd name="connsiteY61" fmla="*/ 4763 h 9525"/>
                              <a:gd name="connsiteX62" fmla="*/ 3172 w 28575"/>
                              <a:gd name="connsiteY62" fmla="*/ 4763 h 9525"/>
                              <a:gd name="connsiteX63" fmla="*/ 3172 w 28575"/>
                              <a:gd name="connsiteY63" fmla="*/ 4763 h 9525"/>
                              <a:gd name="connsiteX64" fmla="*/ 3172 w 28575"/>
                              <a:gd name="connsiteY64" fmla="*/ 0 h 9525"/>
                              <a:gd name="connsiteX65" fmla="*/ 3172 w 28575"/>
                              <a:gd name="connsiteY65" fmla="*/ 4763 h 9525"/>
                              <a:gd name="connsiteX66" fmla="*/ 3172 w 28575"/>
                              <a:gd name="connsiteY66" fmla="*/ 0 h 9525"/>
                              <a:gd name="connsiteX67" fmla="*/ 4229 w 28575"/>
                              <a:gd name="connsiteY67" fmla="*/ 0 h 9525"/>
                              <a:gd name="connsiteX68" fmla="*/ 4229 w 28575"/>
                              <a:gd name="connsiteY68" fmla="*/ 0 h 9525"/>
                              <a:gd name="connsiteX69" fmla="*/ 4229 w 28575"/>
                              <a:gd name="connsiteY69" fmla="*/ 0 h 9525"/>
                              <a:gd name="connsiteX70" fmla="*/ 4229 w 28575"/>
                              <a:gd name="connsiteY70" fmla="*/ 4763 h 9525"/>
                              <a:gd name="connsiteX71" fmla="*/ 4229 w 28575"/>
                              <a:gd name="connsiteY71" fmla="*/ 4763 h 9525"/>
                              <a:gd name="connsiteX72" fmla="*/ 4229 w 28575"/>
                              <a:gd name="connsiteY72" fmla="*/ 4763 h 9525"/>
                              <a:gd name="connsiteX73" fmla="*/ 4229 w 28575"/>
                              <a:gd name="connsiteY73" fmla="*/ 4763 h 9525"/>
                              <a:gd name="connsiteX74" fmla="*/ 4229 w 28575"/>
                              <a:gd name="connsiteY74" fmla="*/ 4763 h 9525"/>
                              <a:gd name="connsiteX75" fmla="*/ 4229 w 28575"/>
                              <a:gd name="connsiteY75" fmla="*/ 4763 h 9525"/>
                              <a:gd name="connsiteX76" fmla="*/ 4229 w 28575"/>
                              <a:gd name="connsiteY76" fmla="*/ 4763 h 9525"/>
                              <a:gd name="connsiteX77" fmla="*/ 4229 w 28575"/>
                              <a:gd name="connsiteY77" fmla="*/ 4763 h 9525"/>
                              <a:gd name="connsiteX78" fmla="*/ 4229 w 28575"/>
                              <a:gd name="connsiteY78" fmla="*/ 4763 h 9525"/>
                              <a:gd name="connsiteX79" fmla="*/ 4229 w 28575"/>
                              <a:gd name="connsiteY79" fmla="*/ 4763 h 9525"/>
                              <a:gd name="connsiteX80" fmla="*/ 4229 w 28575"/>
                              <a:gd name="connsiteY80" fmla="*/ 4763 h 9525"/>
                              <a:gd name="connsiteX81" fmla="*/ 4229 w 28575"/>
                              <a:gd name="connsiteY81" fmla="*/ 4763 h 9525"/>
                              <a:gd name="connsiteX82" fmla="*/ 4229 w 28575"/>
                              <a:gd name="connsiteY82" fmla="*/ 4763 h 9525"/>
                              <a:gd name="connsiteX83" fmla="*/ 4229 w 28575"/>
                              <a:gd name="connsiteY83" fmla="*/ 4763 h 9525"/>
                              <a:gd name="connsiteX84" fmla="*/ 4229 w 28575"/>
                              <a:gd name="connsiteY84" fmla="*/ 4763 h 9525"/>
                              <a:gd name="connsiteX85" fmla="*/ 4229 w 28575"/>
                              <a:gd name="connsiteY85" fmla="*/ 4763 h 9525"/>
                              <a:gd name="connsiteX86" fmla="*/ 4229 w 28575"/>
                              <a:gd name="connsiteY86" fmla="*/ 4763 h 9525"/>
                              <a:gd name="connsiteX87" fmla="*/ 5296 w 28575"/>
                              <a:gd name="connsiteY87" fmla="*/ 4763 h 9525"/>
                              <a:gd name="connsiteX88" fmla="*/ 5296 w 28575"/>
                              <a:gd name="connsiteY88" fmla="*/ 4763 h 9525"/>
                              <a:gd name="connsiteX89" fmla="*/ 5296 w 28575"/>
                              <a:gd name="connsiteY89" fmla="*/ 4763 h 9525"/>
                              <a:gd name="connsiteX90" fmla="*/ 5296 w 28575"/>
                              <a:gd name="connsiteY90" fmla="*/ 4763 h 9525"/>
                              <a:gd name="connsiteX91" fmla="*/ 5296 w 28575"/>
                              <a:gd name="connsiteY91" fmla="*/ 4763 h 9525"/>
                              <a:gd name="connsiteX92" fmla="*/ 5296 w 28575"/>
                              <a:gd name="connsiteY92" fmla="*/ 0 h 9525"/>
                              <a:gd name="connsiteX93" fmla="*/ 5296 w 28575"/>
                              <a:gd name="connsiteY93" fmla="*/ 4763 h 9525"/>
                              <a:gd name="connsiteX94" fmla="*/ 5296 w 28575"/>
                              <a:gd name="connsiteY94" fmla="*/ 4763 h 9525"/>
                              <a:gd name="connsiteX95" fmla="*/ 5296 w 28575"/>
                              <a:gd name="connsiteY95" fmla="*/ 0 h 9525"/>
                              <a:gd name="connsiteX96" fmla="*/ 5296 w 28575"/>
                              <a:gd name="connsiteY96" fmla="*/ 4763 h 9525"/>
                              <a:gd name="connsiteX97" fmla="*/ 5296 w 28575"/>
                              <a:gd name="connsiteY97" fmla="*/ 4763 h 9525"/>
                              <a:gd name="connsiteX98" fmla="*/ 5296 w 28575"/>
                              <a:gd name="connsiteY98" fmla="*/ 4763 h 9525"/>
                              <a:gd name="connsiteX99" fmla="*/ 5296 w 28575"/>
                              <a:gd name="connsiteY99" fmla="*/ 4763 h 9525"/>
                              <a:gd name="connsiteX100" fmla="*/ 5296 w 28575"/>
                              <a:gd name="connsiteY100" fmla="*/ 4763 h 9525"/>
                              <a:gd name="connsiteX101" fmla="*/ 5296 w 28575"/>
                              <a:gd name="connsiteY101" fmla="*/ 4763 h 9525"/>
                              <a:gd name="connsiteX102" fmla="*/ 5296 w 28575"/>
                              <a:gd name="connsiteY102" fmla="*/ 4763 h 9525"/>
                              <a:gd name="connsiteX103" fmla="*/ 5296 w 28575"/>
                              <a:gd name="connsiteY103" fmla="*/ 4763 h 9525"/>
                              <a:gd name="connsiteX104" fmla="*/ 5296 w 28575"/>
                              <a:gd name="connsiteY104" fmla="*/ 4763 h 9525"/>
                              <a:gd name="connsiteX105" fmla="*/ 6353 w 28575"/>
                              <a:gd name="connsiteY105" fmla="*/ 4763 h 9525"/>
                              <a:gd name="connsiteX106" fmla="*/ 6353 w 28575"/>
                              <a:gd name="connsiteY106" fmla="*/ 4763 h 9525"/>
                              <a:gd name="connsiteX107" fmla="*/ 6353 w 28575"/>
                              <a:gd name="connsiteY107" fmla="*/ 4763 h 9525"/>
                              <a:gd name="connsiteX108" fmla="*/ 6353 w 28575"/>
                              <a:gd name="connsiteY108" fmla="*/ 4763 h 9525"/>
                              <a:gd name="connsiteX109" fmla="*/ 6353 w 28575"/>
                              <a:gd name="connsiteY109" fmla="*/ 4763 h 9525"/>
                              <a:gd name="connsiteX110" fmla="*/ 6353 w 28575"/>
                              <a:gd name="connsiteY110" fmla="*/ 4763 h 9525"/>
                              <a:gd name="connsiteX111" fmla="*/ 6353 w 28575"/>
                              <a:gd name="connsiteY111" fmla="*/ 0 h 9525"/>
                              <a:gd name="connsiteX112" fmla="*/ 6353 w 28575"/>
                              <a:gd name="connsiteY112" fmla="*/ 0 h 9525"/>
                              <a:gd name="connsiteX113" fmla="*/ 6353 w 28575"/>
                              <a:gd name="connsiteY113" fmla="*/ 0 h 9525"/>
                              <a:gd name="connsiteX114" fmla="*/ 6353 w 28575"/>
                              <a:gd name="connsiteY114" fmla="*/ 4763 h 9525"/>
                              <a:gd name="connsiteX115" fmla="*/ 6353 w 28575"/>
                              <a:gd name="connsiteY115" fmla="*/ 4763 h 9525"/>
                              <a:gd name="connsiteX116" fmla="*/ 6353 w 28575"/>
                              <a:gd name="connsiteY116" fmla="*/ 4763 h 9525"/>
                              <a:gd name="connsiteX117" fmla="*/ 6353 w 28575"/>
                              <a:gd name="connsiteY117" fmla="*/ 0 h 9525"/>
                              <a:gd name="connsiteX118" fmla="*/ 6353 w 28575"/>
                              <a:gd name="connsiteY118" fmla="*/ 0 h 9525"/>
                              <a:gd name="connsiteX119" fmla="*/ 6353 w 28575"/>
                              <a:gd name="connsiteY119" fmla="*/ 0 h 9525"/>
                              <a:gd name="connsiteX120" fmla="*/ 6353 w 28575"/>
                              <a:gd name="connsiteY120" fmla="*/ 4763 h 9525"/>
                              <a:gd name="connsiteX121" fmla="*/ 6353 w 28575"/>
                              <a:gd name="connsiteY121" fmla="*/ 4763 h 9525"/>
                              <a:gd name="connsiteX122" fmla="*/ 6353 w 28575"/>
                              <a:gd name="connsiteY122" fmla="*/ 4763 h 9525"/>
                              <a:gd name="connsiteX123" fmla="*/ 7411 w 28575"/>
                              <a:gd name="connsiteY123" fmla="*/ 4763 h 9525"/>
                              <a:gd name="connsiteX124" fmla="*/ 7411 w 28575"/>
                              <a:gd name="connsiteY124" fmla="*/ 4763 h 9525"/>
                              <a:gd name="connsiteX125" fmla="*/ 7411 w 28575"/>
                              <a:gd name="connsiteY125" fmla="*/ 0 h 9525"/>
                              <a:gd name="connsiteX126" fmla="*/ 7411 w 28575"/>
                              <a:gd name="connsiteY126" fmla="*/ 0 h 9525"/>
                              <a:gd name="connsiteX127" fmla="*/ 7411 w 28575"/>
                              <a:gd name="connsiteY127" fmla="*/ 0 h 9525"/>
                              <a:gd name="connsiteX128" fmla="*/ 7411 w 28575"/>
                              <a:gd name="connsiteY128" fmla="*/ 4763 h 9525"/>
                              <a:gd name="connsiteX129" fmla="*/ 7411 w 28575"/>
                              <a:gd name="connsiteY129" fmla="*/ 4763 h 9525"/>
                              <a:gd name="connsiteX130" fmla="*/ 7411 w 28575"/>
                              <a:gd name="connsiteY130" fmla="*/ 4763 h 9525"/>
                              <a:gd name="connsiteX131" fmla="*/ 7411 w 28575"/>
                              <a:gd name="connsiteY131" fmla="*/ 4763 h 9525"/>
                              <a:gd name="connsiteX132" fmla="*/ 7411 w 28575"/>
                              <a:gd name="connsiteY132" fmla="*/ 4763 h 9525"/>
                              <a:gd name="connsiteX133" fmla="*/ 7411 w 28575"/>
                              <a:gd name="connsiteY133" fmla="*/ 4763 h 9525"/>
                              <a:gd name="connsiteX134" fmla="*/ 7411 w 28575"/>
                              <a:gd name="connsiteY134" fmla="*/ 4763 h 9525"/>
                              <a:gd name="connsiteX135" fmla="*/ 7411 w 28575"/>
                              <a:gd name="connsiteY135" fmla="*/ 4763 h 9525"/>
                              <a:gd name="connsiteX136" fmla="*/ 7411 w 28575"/>
                              <a:gd name="connsiteY136" fmla="*/ 4763 h 9525"/>
                              <a:gd name="connsiteX137" fmla="*/ 7411 w 28575"/>
                              <a:gd name="connsiteY137" fmla="*/ 4763 h 9525"/>
                              <a:gd name="connsiteX138" fmla="*/ 7411 w 28575"/>
                              <a:gd name="connsiteY138" fmla="*/ 4763 h 9525"/>
                              <a:gd name="connsiteX139" fmla="*/ 7411 w 28575"/>
                              <a:gd name="connsiteY139" fmla="*/ 4763 h 9525"/>
                              <a:gd name="connsiteX140" fmla="*/ 7411 w 28575"/>
                              <a:gd name="connsiteY140" fmla="*/ 4763 h 9525"/>
                              <a:gd name="connsiteX141" fmla="*/ 8468 w 28575"/>
                              <a:gd name="connsiteY141" fmla="*/ 4763 h 9525"/>
                              <a:gd name="connsiteX142" fmla="*/ 8468 w 28575"/>
                              <a:gd name="connsiteY142" fmla="*/ 4763 h 9525"/>
                              <a:gd name="connsiteX143" fmla="*/ 8468 w 28575"/>
                              <a:gd name="connsiteY143" fmla="*/ 4763 h 9525"/>
                              <a:gd name="connsiteX144" fmla="*/ 8468 w 28575"/>
                              <a:gd name="connsiteY144" fmla="*/ 4763 h 9525"/>
                              <a:gd name="connsiteX145" fmla="*/ 8468 w 28575"/>
                              <a:gd name="connsiteY145" fmla="*/ 4763 h 9525"/>
                              <a:gd name="connsiteX146" fmla="*/ 8468 w 28575"/>
                              <a:gd name="connsiteY146" fmla="*/ 4763 h 9525"/>
                              <a:gd name="connsiteX147" fmla="*/ 8468 w 28575"/>
                              <a:gd name="connsiteY147" fmla="*/ 4763 h 9525"/>
                              <a:gd name="connsiteX148" fmla="*/ 8468 w 28575"/>
                              <a:gd name="connsiteY148" fmla="*/ 4763 h 9525"/>
                              <a:gd name="connsiteX149" fmla="*/ 8468 w 28575"/>
                              <a:gd name="connsiteY149" fmla="*/ 0 h 9525"/>
                              <a:gd name="connsiteX150" fmla="*/ 8468 w 28575"/>
                              <a:gd name="connsiteY150" fmla="*/ 4763 h 9525"/>
                              <a:gd name="connsiteX151" fmla="*/ 8468 w 28575"/>
                              <a:gd name="connsiteY151" fmla="*/ 4763 h 9525"/>
                              <a:gd name="connsiteX152" fmla="*/ 8468 w 28575"/>
                              <a:gd name="connsiteY152" fmla="*/ 0 h 9525"/>
                              <a:gd name="connsiteX153" fmla="*/ 8468 w 28575"/>
                              <a:gd name="connsiteY153" fmla="*/ 4763 h 9525"/>
                              <a:gd name="connsiteX154" fmla="*/ 8468 w 28575"/>
                              <a:gd name="connsiteY154" fmla="*/ 4763 h 9525"/>
                              <a:gd name="connsiteX155" fmla="*/ 8468 w 28575"/>
                              <a:gd name="connsiteY155" fmla="*/ 4763 h 9525"/>
                              <a:gd name="connsiteX156" fmla="*/ 8468 w 28575"/>
                              <a:gd name="connsiteY156" fmla="*/ 4763 h 9525"/>
                              <a:gd name="connsiteX157" fmla="*/ 8468 w 28575"/>
                              <a:gd name="connsiteY157" fmla="*/ 4763 h 9525"/>
                              <a:gd name="connsiteX158" fmla="*/ 8468 w 28575"/>
                              <a:gd name="connsiteY158" fmla="*/ 4763 h 9525"/>
                              <a:gd name="connsiteX159" fmla="*/ 8468 w 28575"/>
                              <a:gd name="connsiteY159" fmla="*/ 4763 h 9525"/>
                              <a:gd name="connsiteX160" fmla="*/ 8468 w 28575"/>
                              <a:gd name="connsiteY160" fmla="*/ 0 h 9525"/>
                              <a:gd name="connsiteX161" fmla="*/ 9525 w 28575"/>
                              <a:gd name="connsiteY161" fmla="*/ 4763 h 9525"/>
                              <a:gd name="connsiteX162" fmla="*/ 9525 w 28575"/>
                              <a:gd name="connsiteY162" fmla="*/ 0 h 9525"/>
                              <a:gd name="connsiteX163" fmla="*/ 9525 w 28575"/>
                              <a:gd name="connsiteY163" fmla="*/ 4763 h 9525"/>
                              <a:gd name="connsiteX164" fmla="*/ 9525 w 28575"/>
                              <a:gd name="connsiteY164" fmla="*/ 4763 h 9525"/>
                              <a:gd name="connsiteX165" fmla="*/ 9525 w 28575"/>
                              <a:gd name="connsiteY165" fmla="*/ 4763 h 9525"/>
                              <a:gd name="connsiteX166" fmla="*/ 9525 w 28575"/>
                              <a:gd name="connsiteY166" fmla="*/ 4763 h 9525"/>
                              <a:gd name="connsiteX167" fmla="*/ 9525 w 28575"/>
                              <a:gd name="connsiteY167" fmla="*/ 4763 h 9525"/>
                              <a:gd name="connsiteX168" fmla="*/ 9525 w 28575"/>
                              <a:gd name="connsiteY168" fmla="*/ 4763 h 9525"/>
                              <a:gd name="connsiteX169" fmla="*/ 9525 w 28575"/>
                              <a:gd name="connsiteY169" fmla="*/ 4763 h 9525"/>
                              <a:gd name="connsiteX170" fmla="*/ 9525 w 28575"/>
                              <a:gd name="connsiteY170" fmla="*/ 4763 h 9525"/>
                              <a:gd name="connsiteX171" fmla="*/ 9525 w 28575"/>
                              <a:gd name="connsiteY171" fmla="*/ 4763 h 9525"/>
                              <a:gd name="connsiteX172" fmla="*/ 9525 w 28575"/>
                              <a:gd name="connsiteY172" fmla="*/ 4763 h 9525"/>
                              <a:gd name="connsiteX173" fmla="*/ 9525 w 28575"/>
                              <a:gd name="connsiteY173" fmla="*/ 4763 h 9525"/>
                              <a:gd name="connsiteX174" fmla="*/ 9525 w 28575"/>
                              <a:gd name="connsiteY174" fmla="*/ 4763 h 9525"/>
                              <a:gd name="connsiteX175" fmla="*/ 9525 w 28575"/>
                              <a:gd name="connsiteY175" fmla="*/ 4763 h 9525"/>
                              <a:gd name="connsiteX176" fmla="*/ 9525 w 28575"/>
                              <a:gd name="connsiteY176" fmla="*/ 4763 h 9525"/>
                              <a:gd name="connsiteX177" fmla="*/ 9525 w 28575"/>
                              <a:gd name="connsiteY177" fmla="*/ 4763 h 9525"/>
                              <a:gd name="connsiteX178" fmla="*/ 9525 w 28575"/>
                              <a:gd name="connsiteY178" fmla="*/ 4763 h 9525"/>
                              <a:gd name="connsiteX179" fmla="*/ 10582 w 28575"/>
                              <a:gd name="connsiteY179" fmla="*/ 4763 h 9525"/>
                              <a:gd name="connsiteX180" fmla="*/ 10582 w 28575"/>
                              <a:gd name="connsiteY180" fmla="*/ 4763 h 9525"/>
                              <a:gd name="connsiteX181" fmla="*/ 10582 w 28575"/>
                              <a:gd name="connsiteY181" fmla="*/ 4763 h 9525"/>
                              <a:gd name="connsiteX182" fmla="*/ 10582 w 28575"/>
                              <a:gd name="connsiteY182" fmla="*/ 4763 h 9525"/>
                              <a:gd name="connsiteX183" fmla="*/ 10582 w 28575"/>
                              <a:gd name="connsiteY183" fmla="*/ 4763 h 9525"/>
                              <a:gd name="connsiteX184" fmla="*/ 10582 w 28575"/>
                              <a:gd name="connsiteY184" fmla="*/ 4763 h 9525"/>
                              <a:gd name="connsiteX185" fmla="*/ 10582 w 28575"/>
                              <a:gd name="connsiteY185" fmla="*/ 4763 h 9525"/>
                              <a:gd name="connsiteX186" fmla="*/ 10582 w 28575"/>
                              <a:gd name="connsiteY186" fmla="*/ 4763 h 9525"/>
                              <a:gd name="connsiteX187" fmla="*/ 10582 w 28575"/>
                              <a:gd name="connsiteY187" fmla="*/ 4763 h 9525"/>
                              <a:gd name="connsiteX188" fmla="*/ 10582 w 28575"/>
                              <a:gd name="connsiteY188" fmla="*/ 4763 h 9525"/>
                              <a:gd name="connsiteX189" fmla="*/ 10582 w 28575"/>
                              <a:gd name="connsiteY189" fmla="*/ 4763 h 9525"/>
                              <a:gd name="connsiteX190" fmla="*/ 10582 w 28575"/>
                              <a:gd name="connsiteY190" fmla="*/ 4763 h 9525"/>
                              <a:gd name="connsiteX191" fmla="*/ 10582 w 28575"/>
                              <a:gd name="connsiteY191" fmla="*/ 0 h 9525"/>
                              <a:gd name="connsiteX192" fmla="*/ 10582 w 28575"/>
                              <a:gd name="connsiteY192" fmla="*/ 0 h 9525"/>
                              <a:gd name="connsiteX193" fmla="*/ 10582 w 28575"/>
                              <a:gd name="connsiteY193" fmla="*/ 4763 h 9525"/>
                              <a:gd name="connsiteX194" fmla="*/ 10582 w 28575"/>
                              <a:gd name="connsiteY194" fmla="*/ 0 h 9525"/>
                              <a:gd name="connsiteX195" fmla="*/ 10582 w 28575"/>
                              <a:gd name="connsiteY195" fmla="*/ 4763 h 9525"/>
                              <a:gd name="connsiteX196" fmla="*/ 10582 w 28575"/>
                              <a:gd name="connsiteY196" fmla="*/ 4763 h 9525"/>
                              <a:gd name="connsiteX197" fmla="*/ 11639 w 28575"/>
                              <a:gd name="connsiteY197" fmla="*/ 0 h 9525"/>
                              <a:gd name="connsiteX198" fmla="*/ 11639 w 28575"/>
                              <a:gd name="connsiteY198" fmla="*/ 4763 h 9525"/>
                              <a:gd name="connsiteX199" fmla="*/ 11639 w 28575"/>
                              <a:gd name="connsiteY199" fmla="*/ 4763 h 9525"/>
                              <a:gd name="connsiteX200" fmla="*/ 11639 w 28575"/>
                              <a:gd name="connsiteY200" fmla="*/ 0 h 9525"/>
                              <a:gd name="connsiteX201" fmla="*/ 11639 w 28575"/>
                              <a:gd name="connsiteY201" fmla="*/ 0 h 9525"/>
                              <a:gd name="connsiteX202" fmla="*/ 11639 w 28575"/>
                              <a:gd name="connsiteY202" fmla="*/ 4763 h 9525"/>
                              <a:gd name="connsiteX203" fmla="*/ 11639 w 28575"/>
                              <a:gd name="connsiteY203" fmla="*/ 4763 h 9525"/>
                              <a:gd name="connsiteX204" fmla="*/ 11639 w 28575"/>
                              <a:gd name="connsiteY204" fmla="*/ 4763 h 9525"/>
                              <a:gd name="connsiteX205" fmla="*/ 11639 w 28575"/>
                              <a:gd name="connsiteY205" fmla="*/ 4763 h 9525"/>
                              <a:gd name="connsiteX206" fmla="*/ 11639 w 28575"/>
                              <a:gd name="connsiteY206" fmla="*/ 4763 h 9525"/>
                              <a:gd name="connsiteX207" fmla="*/ 11639 w 28575"/>
                              <a:gd name="connsiteY207" fmla="*/ 0 h 9525"/>
                              <a:gd name="connsiteX208" fmla="*/ 11639 w 28575"/>
                              <a:gd name="connsiteY208" fmla="*/ 0 h 9525"/>
                              <a:gd name="connsiteX209" fmla="*/ 11639 w 28575"/>
                              <a:gd name="connsiteY209" fmla="*/ 0 h 9525"/>
                              <a:gd name="connsiteX210" fmla="*/ 11639 w 28575"/>
                              <a:gd name="connsiteY210" fmla="*/ 4763 h 9525"/>
                              <a:gd name="connsiteX211" fmla="*/ 11639 w 28575"/>
                              <a:gd name="connsiteY211" fmla="*/ 4763 h 9525"/>
                              <a:gd name="connsiteX212" fmla="*/ 11639 w 28575"/>
                              <a:gd name="connsiteY212" fmla="*/ 4763 h 9525"/>
                              <a:gd name="connsiteX213" fmla="*/ 11639 w 28575"/>
                              <a:gd name="connsiteY213" fmla="*/ 4763 h 9525"/>
                              <a:gd name="connsiteX214" fmla="*/ 11639 w 28575"/>
                              <a:gd name="connsiteY214" fmla="*/ 4763 h 9525"/>
                              <a:gd name="connsiteX215" fmla="*/ 12697 w 28575"/>
                              <a:gd name="connsiteY215" fmla="*/ 4763 h 9525"/>
                              <a:gd name="connsiteX216" fmla="*/ 12697 w 28575"/>
                              <a:gd name="connsiteY216" fmla="*/ 4763 h 9525"/>
                              <a:gd name="connsiteX217" fmla="*/ 12697 w 28575"/>
                              <a:gd name="connsiteY217" fmla="*/ 4763 h 9525"/>
                              <a:gd name="connsiteX218" fmla="*/ 12697 w 28575"/>
                              <a:gd name="connsiteY218" fmla="*/ 4763 h 9525"/>
                              <a:gd name="connsiteX219" fmla="*/ 12697 w 28575"/>
                              <a:gd name="connsiteY219" fmla="*/ 4763 h 9525"/>
                              <a:gd name="connsiteX220" fmla="*/ 12697 w 28575"/>
                              <a:gd name="connsiteY220" fmla="*/ 4763 h 9525"/>
                              <a:gd name="connsiteX221" fmla="*/ 12697 w 28575"/>
                              <a:gd name="connsiteY221" fmla="*/ 4763 h 9525"/>
                              <a:gd name="connsiteX222" fmla="*/ 12697 w 28575"/>
                              <a:gd name="connsiteY222" fmla="*/ 4763 h 9525"/>
                              <a:gd name="connsiteX223" fmla="*/ 12697 w 28575"/>
                              <a:gd name="connsiteY223" fmla="*/ 4763 h 9525"/>
                              <a:gd name="connsiteX224" fmla="*/ 12697 w 28575"/>
                              <a:gd name="connsiteY224" fmla="*/ 4763 h 9525"/>
                              <a:gd name="connsiteX225" fmla="*/ 12697 w 28575"/>
                              <a:gd name="connsiteY225" fmla="*/ 4763 h 9525"/>
                              <a:gd name="connsiteX226" fmla="*/ 12697 w 28575"/>
                              <a:gd name="connsiteY226" fmla="*/ 4763 h 9525"/>
                              <a:gd name="connsiteX227" fmla="*/ 12697 w 28575"/>
                              <a:gd name="connsiteY227" fmla="*/ 4763 h 9525"/>
                              <a:gd name="connsiteX228" fmla="*/ 12697 w 28575"/>
                              <a:gd name="connsiteY228" fmla="*/ 4763 h 9525"/>
                              <a:gd name="connsiteX229" fmla="*/ 12697 w 28575"/>
                              <a:gd name="connsiteY229" fmla="*/ 0 h 9525"/>
                              <a:gd name="connsiteX230" fmla="*/ 12697 w 28575"/>
                              <a:gd name="connsiteY230" fmla="*/ 0 h 9525"/>
                              <a:gd name="connsiteX231" fmla="*/ 12697 w 28575"/>
                              <a:gd name="connsiteY231" fmla="*/ 4763 h 9525"/>
                              <a:gd name="connsiteX232" fmla="*/ 12697 w 28575"/>
                              <a:gd name="connsiteY232" fmla="*/ 4763 h 9525"/>
                              <a:gd name="connsiteX233" fmla="*/ 12697 w 28575"/>
                              <a:gd name="connsiteY233" fmla="*/ 4763 h 9525"/>
                              <a:gd name="connsiteX234" fmla="*/ 12697 w 28575"/>
                              <a:gd name="connsiteY234" fmla="*/ 4763 h 9525"/>
                              <a:gd name="connsiteX235" fmla="*/ 13754 w 28575"/>
                              <a:gd name="connsiteY235" fmla="*/ 4763 h 9525"/>
                              <a:gd name="connsiteX236" fmla="*/ 13754 w 28575"/>
                              <a:gd name="connsiteY236" fmla="*/ 4763 h 9525"/>
                              <a:gd name="connsiteX237" fmla="*/ 13754 w 28575"/>
                              <a:gd name="connsiteY237" fmla="*/ 4763 h 9525"/>
                              <a:gd name="connsiteX238" fmla="*/ 13754 w 28575"/>
                              <a:gd name="connsiteY238" fmla="*/ 4763 h 9525"/>
                              <a:gd name="connsiteX239" fmla="*/ 13754 w 28575"/>
                              <a:gd name="connsiteY239" fmla="*/ 4763 h 9525"/>
                              <a:gd name="connsiteX240" fmla="*/ 13754 w 28575"/>
                              <a:gd name="connsiteY240" fmla="*/ 4763 h 9525"/>
                              <a:gd name="connsiteX241" fmla="*/ 13754 w 28575"/>
                              <a:gd name="connsiteY241" fmla="*/ 4763 h 9525"/>
                              <a:gd name="connsiteX242" fmla="*/ 13754 w 28575"/>
                              <a:gd name="connsiteY242" fmla="*/ 0 h 9525"/>
                              <a:gd name="connsiteX243" fmla="*/ 13754 w 28575"/>
                              <a:gd name="connsiteY243" fmla="*/ 0 h 9525"/>
                              <a:gd name="connsiteX244" fmla="*/ 13754 w 28575"/>
                              <a:gd name="connsiteY244" fmla="*/ 0 h 9525"/>
                              <a:gd name="connsiteX245" fmla="*/ 13754 w 28575"/>
                              <a:gd name="connsiteY245" fmla="*/ 0 h 9525"/>
                              <a:gd name="connsiteX246" fmla="*/ 13754 w 28575"/>
                              <a:gd name="connsiteY246" fmla="*/ 4763 h 9525"/>
                              <a:gd name="connsiteX247" fmla="*/ 13754 w 28575"/>
                              <a:gd name="connsiteY247" fmla="*/ 4763 h 9525"/>
                              <a:gd name="connsiteX248" fmla="*/ 13754 w 28575"/>
                              <a:gd name="connsiteY248" fmla="*/ 4763 h 9525"/>
                              <a:gd name="connsiteX249" fmla="*/ 13754 w 28575"/>
                              <a:gd name="connsiteY249" fmla="*/ 4763 h 9525"/>
                              <a:gd name="connsiteX250" fmla="*/ 13754 w 28575"/>
                              <a:gd name="connsiteY250" fmla="*/ 4763 h 9525"/>
                              <a:gd name="connsiteX251" fmla="*/ 13754 w 28575"/>
                              <a:gd name="connsiteY251" fmla="*/ 4763 h 9525"/>
                              <a:gd name="connsiteX252" fmla="*/ 13754 w 28575"/>
                              <a:gd name="connsiteY252" fmla="*/ 4763 h 9525"/>
                              <a:gd name="connsiteX253" fmla="*/ 14821 w 28575"/>
                              <a:gd name="connsiteY253" fmla="*/ 4763 h 9525"/>
                              <a:gd name="connsiteX254" fmla="*/ 14821 w 28575"/>
                              <a:gd name="connsiteY254" fmla="*/ 0 h 9525"/>
                              <a:gd name="connsiteX255" fmla="*/ 14821 w 28575"/>
                              <a:gd name="connsiteY255" fmla="*/ 0 h 9525"/>
                              <a:gd name="connsiteX256" fmla="*/ 14821 w 28575"/>
                              <a:gd name="connsiteY256" fmla="*/ 4763 h 9525"/>
                              <a:gd name="connsiteX257" fmla="*/ 14821 w 28575"/>
                              <a:gd name="connsiteY257" fmla="*/ 4763 h 9525"/>
                              <a:gd name="connsiteX258" fmla="*/ 14821 w 28575"/>
                              <a:gd name="connsiteY258" fmla="*/ 4763 h 9525"/>
                              <a:gd name="connsiteX259" fmla="*/ 14821 w 28575"/>
                              <a:gd name="connsiteY259" fmla="*/ 4763 h 9525"/>
                              <a:gd name="connsiteX260" fmla="*/ 14821 w 28575"/>
                              <a:gd name="connsiteY260" fmla="*/ 4763 h 9525"/>
                              <a:gd name="connsiteX261" fmla="*/ 14821 w 28575"/>
                              <a:gd name="connsiteY261" fmla="*/ 4763 h 9525"/>
                              <a:gd name="connsiteX262" fmla="*/ 14821 w 28575"/>
                              <a:gd name="connsiteY262" fmla="*/ 0 h 9525"/>
                              <a:gd name="connsiteX263" fmla="*/ 14821 w 28575"/>
                              <a:gd name="connsiteY263" fmla="*/ 0 h 9525"/>
                              <a:gd name="connsiteX264" fmla="*/ 14821 w 28575"/>
                              <a:gd name="connsiteY264" fmla="*/ 4763 h 9525"/>
                              <a:gd name="connsiteX265" fmla="*/ 14821 w 28575"/>
                              <a:gd name="connsiteY265" fmla="*/ 0 h 9525"/>
                              <a:gd name="connsiteX266" fmla="*/ 14821 w 28575"/>
                              <a:gd name="connsiteY266" fmla="*/ 4763 h 9525"/>
                              <a:gd name="connsiteX267" fmla="*/ 14821 w 28575"/>
                              <a:gd name="connsiteY267" fmla="*/ 4763 h 9525"/>
                              <a:gd name="connsiteX268" fmla="*/ 14821 w 28575"/>
                              <a:gd name="connsiteY268" fmla="*/ 4763 h 9525"/>
                              <a:gd name="connsiteX269" fmla="*/ 14821 w 28575"/>
                              <a:gd name="connsiteY269" fmla="*/ 4763 h 9525"/>
                              <a:gd name="connsiteX270" fmla="*/ 14821 w 28575"/>
                              <a:gd name="connsiteY270" fmla="*/ 4763 h 9525"/>
                              <a:gd name="connsiteX271" fmla="*/ 15878 w 28575"/>
                              <a:gd name="connsiteY271" fmla="*/ 4763 h 9525"/>
                              <a:gd name="connsiteX272" fmla="*/ 15878 w 28575"/>
                              <a:gd name="connsiteY272" fmla="*/ 4763 h 9525"/>
                              <a:gd name="connsiteX273" fmla="*/ 15878 w 28575"/>
                              <a:gd name="connsiteY273" fmla="*/ 4763 h 9525"/>
                              <a:gd name="connsiteX274" fmla="*/ 15878 w 28575"/>
                              <a:gd name="connsiteY274" fmla="*/ 0 h 9525"/>
                              <a:gd name="connsiteX275" fmla="*/ 15878 w 28575"/>
                              <a:gd name="connsiteY275" fmla="*/ 0 h 9525"/>
                              <a:gd name="connsiteX276" fmla="*/ 15878 w 28575"/>
                              <a:gd name="connsiteY276" fmla="*/ 0 h 9525"/>
                              <a:gd name="connsiteX277" fmla="*/ 15878 w 28575"/>
                              <a:gd name="connsiteY277" fmla="*/ 4763 h 9525"/>
                              <a:gd name="connsiteX278" fmla="*/ 15878 w 28575"/>
                              <a:gd name="connsiteY278" fmla="*/ 4763 h 9525"/>
                              <a:gd name="connsiteX279" fmla="*/ 15878 w 28575"/>
                              <a:gd name="connsiteY279" fmla="*/ 4763 h 9525"/>
                              <a:gd name="connsiteX280" fmla="*/ 15878 w 28575"/>
                              <a:gd name="connsiteY280" fmla="*/ 4763 h 9525"/>
                              <a:gd name="connsiteX281" fmla="*/ 15878 w 28575"/>
                              <a:gd name="connsiteY281" fmla="*/ 9525 h 9525"/>
                              <a:gd name="connsiteX282" fmla="*/ 15878 w 28575"/>
                              <a:gd name="connsiteY282" fmla="*/ 4763 h 9525"/>
                              <a:gd name="connsiteX283" fmla="*/ 15878 w 28575"/>
                              <a:gd name="connsiteY283" fmla="*/ 4763 h 9525"/>
                              <a:gd name="connsiteX284" fmla="*/ 15878 w 28575"/>
                              <a:gd name="connsiteY284" fmla="*/ 4763 h 9525"/>
                              <a:gd name="connsiteX285" fmla="*/ 15878 w 28575"/>
                              <a:gd name="connsiteY285" fmla="*/ 4763 h 9525"/>
                              <a:gd name="connsiteX286" fmla="*/ 15878 w 28575"/>
                              <a:gd name="connsiteY286" fmla="*/ 4763 h 9525"/>
                              <a:gd name="connsiteX287" fmla="*/ 15878 w 28575"/>
                              <a:gd name="connsiteY287" fmla="*/ 4763 h 9525"/>
                              <a:gd name="connsiteX288" fmla="*/ 15878 w 28575"/>
                              <a:gd name="connsiteY288" fmla="*/ 4763 h 9525"/>
                              <a:gd name="connsiteX289" fmla="*/ 15878 w 28575"/>
                              <a:gd name="connsiteY289" fmla="*/ 4763 h 9525"/>
                              <a:gd name="connsiteX290" fmla="*/ 15878 w 28575"/>
                              <a:gd name="connsiteY290" fmla="*/ 4763 h 9525"/>
                              <a:gd name="connsiteX291" fmla="*/ 16936 w 28575"/>
                              <a:gd name="connsiteY291" fmla="*/ 4763 h 9525"/>
                              <a:gd name="connsiteX292" fmla="*/ 16936 w 28575"/>
                              <a:gd name="connsiteY292" fmla="*/ 0 h 9525"/>
                              <a:gd name="connsiteX293" fmla="*/ 16936 w 28575"/>
                              <a:gd name="connsiteY293" fmla="*/ 0 h 9525"/>
                              <a:gd name="connsiteX294" fmla="*/ 16936 w 28575"/>
                              <a:gd name="connsiteY294" fmla="*/ 0 h 9525"/>
                              <a:gd name="connsiteX295" fmla="*/ 16936 w 28575"/>
                              <a:gd name="connsiteY295" fmla="*/ 4763 h 9525"/>
                              <a:gd name="connsiteX296" fmla="*/ 16936 w 28575"/>
                              <a:gd name="connsiteY296" fmla="*/ 0 h 9525"/>
                              <a:gd name="connsiteX297" fmla="*/ 16936 w 28575"/>
                              <a:gd name="connsiteY297" fmla="*/ 0 h 9525"/>
                              <a:gd name="connsiteX298" fmla="*/ 16936 w 28575"/>
                              <a:gd name="connsiteY298" fmla="*/ 0 h 9525"/>
                              <a:gd name="connsiteX299" fmla="*/ 16936 w 28575"/>
                              <a:gd name="connsiteY299" fmla="*/ 0 h 9525"/>
                              <a:gd name="connsiteX300" fmla="*/ 16936 w 28575"/>
                              <a:gd name="connsiteY300" fmla="*/ 0 h 9525"/>
                              <a:gd name="connsiteX301" fmla="*/ 16936 w 28575"/>
                              <a:gd name="connsiteY301" fmla="*/ 0 h 9525"/>
                              <a:gd name="connsiteX302" fmla="*/ 16936 w 28575"/>
                              <a:gd name="connsiteY302" fmla="*/ 0 h 9525"/>
                              <a:gd name="connsiteX303" fmla="*/ 16936 w 28575"/>
                              <a:gd name="connsiteY303" fmla="*/ 4763 h 9525"/>
                              <a:gd name="connsiteX304" fmla="*/ 16936 w 28575"/>
                              <a:gd name="connsiteY304" fmla="*/ 4763 h 9525"/>
                              <a:gd name="connsiteX305" fmla="*/ 16936 w 28575"/>
                              <a:gd name="connsiteY305" fmla="*/ 4763 h 9525"/>
                              <a:gd name="connsiteX306" fmla="*/ 16936 w 28575"/>
                              <a:gd name="connsiteY306" fmla="*/ 4763 h 9525"/>
                              <a:gd name="connsiteX307" fmla="*/ 16936 w 28575"/>
                              <a:gd name="connsiteY307" fmla="*/ 4763 h 9525"/>
                              <a:gd name="connsiteX308" fmla="*/ 16936 w 28575"/>
                              <a:gd name="connsiteY308" fmla="*/ 4763 h 9525"/>
                              <a:gd name="connsiteX309" fmla="*/ 17993 w 28575"/>
                              <a:gd name="connsiteY309" fmla="*/ 0 h 9525"/>
                              <a:gd name="connsiteX310" fmla="*/ 17993 w 28575"/>
                              <a:gd name="connsiteY310" fmla="*/ 4763 h 9525"/>
                              <a:gd name="connsiteX311" fmla="*/ 17993 w 28575"/>
                              <a:gd name="connsiteY311" fmla="*/ 0 h 9525"/>
                              <a:gd name="connsiteX312" fmla="*/ 17993 w 28575"/>
                              <a:gd name="connsiteY312" fmla="*/ 4763 h 9525"/>
                              <a:gd name="connsiteX313" fmla="*/ 17993 w 28575"/>
                              <a:gd name="connsiteY313" fmla="*/ 4763 h 9525"/>
                              <a:gd name="connsiteX314" fmla="*/ 17993 w 28575"/>
                              <a:gd name="connsiteY314" fmla="*/ 0 h 9525"/>
                              <a:gd name="connsiteX315" fmla="*/ 17993 w 28575"/>
                              <a:gd name="connsiteY315" fmla="*/ 4763 h 9525"/>
                              <a:gd name="connsiteX316" fmla="*/ 17993 w 28575"/>
                              <a:gd name="connsiteY316" fmla="*/ 4763 h 9525"/>
                              <a:gd name="connsiteX317" fmla="*/ 17993 w 28575"/>
                              <a:gd name="connsiteY317" fmla="*/ 0 h 9525"/>
                              <a:gd name="connsiteX318" fmla="*/ 17993 w 28575"/>
                              <a:gd name="connsiteY318" fmla="*/ 4763 h 9525"/>
                              <a:gd name="connsiteX319" fmla="*/ 17993 w 28575"/>
                              <a:gd name="connsiteY319" fmla="*/ 4763 h 9525"/>
                              <a:gd name="connsiteX320" fmla="*/ 17993 w 28575"/>
                              <a:gd name="connsiteY320" fmla="*/ 4763 h 9525"/>
                              <a:gd name="connsiteX321" fmla="*/ 17993 w 28575"/>
                              <a:gd name="connsiteY321" fmla="*/ 4763 h 9525"/>
                              <a:gd name="connsiteX322" fmla="*/ 17993 w 28575"/>
                              <a:gd name="connsiteY322" fmla="*/ 4763 h 9525"/>
                              <a:gd name="connsiteX323" fmla="*/ 17993 w 28575"/>
                              <a:gd name="connsiteY323" fmla="*/ 0 h 9525"/>
                              <a:gd name="connsiteX324" fmla="*/ 17993 w 28575"/>
                              <a:gd name="connsiteY324" fmla="*/ 0 h 9525"/>
                              <a:gd name="connsiteX325" fmla="*/ 17993 w 28575"/>
                              <a:gd name="connsiteY325" fmla="*/ 4763 h 9525"/>
                              <a:gd name="connsiteX326" fmla="*/ 17993 w 28575"/>
                              <a:gd name="connsiteY326" fmla="*/ 4763 h 9525"/>
                              <a:gd name="connsiteX327" fmla="*/ 19050 w 28575"/>
                              <a:gd name="connsiteY327" fmla="*/ 0 h 9525"/>
                              <a:gd name="connsiteX328" fmla="*/ 19050 w 28575"/>
                              <a:gd name="connsiteY328" fmla="*/ 4763 h 9525"/>
                              <a:gd name="connsiteX329" fmla="*/ 19050 w 28575"/>
                              <a:gd name="connsiteY329" fmla="*/ 4763 h 9525"/>
                              <a:gd name="connsiteX330" fmla="*/ 19050 w 28575"/>
                              <a:gd name="connsiteY330" fmla="*/ 4763 h 9525"/>
                              <a:gd name="connsiteX331" fmla="*/ 19050 w 28575"/>
                              <a:gd name="connsiteY331" fmla="*/ 4763 h 9525"/>
                              <a:gd name="connsiteX332" fmla="*/ 19050 w 28575"/>
                              <a:gd name="connsiteY332" fmla="*/ 4763 h 9525"/>
                              <a:gd name="connsiteX333" fmla="*/ 19050 w 28575"/>
                              <a:gd name="connsiteY333" fmla="*/ 4763 h 9525"/>
                              <a:gd name="connsiteX334" fmla="*/ 19050 w 28575"/>
                              <a:gd name="connsiteY334" fmla="*/ 4763 h 9525"/>
                              <a:gd name="connsiteX335" fmla="*/ 19050 w 28575"/>
                              <a:gd name="connsiteY335" fmla="*/ 4763 h 9525"/>
                              <a:gd name="connsiteX336" fmla="*/ 19050 w 28575"/>
                              <a:gd name="connsiteY336" fmla="*/ 4763 h 9525"/>
                              <a:gd name="connsiteX337" fmla="*/ 19050 w 28575"/>
                              <a:gd name="connsiteY337" fmla="*/ 4763 h 9525"/>
                              <a:gd name="connsiteX338" fmla="*/ 19050 w 28575"/>
                              <a:gd name="connsiteY338" fmla="*/ 4763 h 9525"/>
                              <a:gd name="connsiteX339" fmla="*/ 19050 w 28575"/>
                              <a:gd name="connsiteY339" fmla="*/ 4763 h 9525"/>
                              <a:gd name="connsiteX340" fmla="*/ 19050 w 28575"/>
                              <a:gd name="connsiteY340" fmla="*/ 4763 h 9525"/>
                              <a:gd name="connsiteX341" fmla="*/ 19050 w 28575"/>
                              <a:gd name="connsiteY341" fmla="*/ 9525 h 9525"/>
                              <a:gd name="connsiteX342" fmla="*/ 19050 w 28575"/>
                              <a:gd name="connsiteY342" fmla="*/ 4763 h 9525"/>
                              <a:gd name="connsiteX343" fmla="*/ 19050 w 28575"/>
                              <a:gd name="connsiteY343" fmla="*/ 4763 h 9525"/>
                              <a:gd name="connsiteX344" fmla="*/ 19050 w 28575"/>
                              <a:gd name="connsiteY344" fmla="*/ 4763 h 9525"/>
                              <a:gd name="connsiteX345" fmla="*/ 20107 w 28575"/>
                              <a:gd name="connsiteY345" fmla="*/ 4763 h 9525"/>
                              <a:gd name="connsiteX346" fmla="*/ 20107 w 28575"/>
                              <a:gd name="connsiteY346" fmla="*/ 4763 h 9525"/>
                              <a:gd name="connsiteX347" fmla="*/ 20107 w 28575"/>
                              <a:gd name="connsiteY347" fmla="*/ 4763 h 9525"/>
                              <a:gd name="connsiteX348" fmla="*/ 20107 w 28575"/>
                              <a:gd name="connsiteY348" fmla="*/ 4763 h 9525"/>
                              <a:gd name="connsiteX349" fmla="*/ 20107 w 28575"/>
                              <a:gd name="connsiteY349" fmla="*/ 4763 h 9525"/>
                              <a:gd name="connsiteX350" fmla="*/ 20107 w 28575"/>
                              <a:gd name="connsiteY350" fmla="*/ 4763 h 9525"/>
                              <a:gd name="connsiteX351" fmla="*/ 20107 w 28575"/>
                              <a:gd name="connsiteY351" fmla="*/ 4763 h 9525"/>
                              <a:gd name="connsiteX352" fmla="*/ 20107 w 28575"/>
                              <a:gd name="connsiteY352" fmla="*/ 4763 h 9525"/>
                              <a:gd name="connsiteX353" fmla="*/ 20107 w 28575"/>
                              <a:gd name="connsiteY353" fmla="*/ 4763 h 9525"/>
                              <a:gd name="connsiteX354" fmla="*/ 20107 w 28575"/>
                              <a:gd name="connsiteY354" fmla="*/ 4763 h 9525"/>
                              <a:gd name="connsiteX355" fmla="*/ 20107 w 28575"/>
                              <a:gd name="connsiteY355" fmla="*/ 4763 h 9525"/>
                              <a:gd name="connsiteX356" fmla="*/ 20107 w 28575"/>
                              <a:gd name="connsiteY356" fmla="*/ 4763 h 9525"/>
                              <a:gd name="connsiteX357" fmla="*/ 20107 w 28575"/>
                              <a:gd name="connsiteY357" fmla="*/ 4763 h 9525"/>
                              <a:gd name="connsiteX358" fmla="*/ 20107 w 28575"/>
                              <a:gd name="connsiteY358" fmla="*/ 4763 h 9525"/>
                              <a:gd name="connsiteX359" fmla="*/ 20107 w 28575"/>
                              <a:gd name="connsiteY359" fmla="*/ 4763 h 9525"/>
                              <a:gd name="connsiteX360" fmla="*/ 20107 w 28575"/>
                              <a:gd name="connsiteY360" fmla="*/ 4763 h 9525"/>
                              <a:gd name="connsiteX361" fmla="*/ 20107 w 28575"/>
                              <a:gd name="connsiteY361" fmla="*/ 4763 h 9525"/>
                              <a:gd name="connsiteX362" fmla="*/ 20107 w 28575"/>
                              <a:gd name="connsiteY362" fmla="*/ 4763 h 9525"/>
                              <a:gd name="connsiteX363" fmla="*/ 20107 w 28575"/>
                              <a:gd name="connsiteY363" fmla="*/ 4763 h 9525"/>
                              <a:gd name="connsiteX364" fmla="*/ 20107 w 28575"/>
                              <a:gd name="connsiteY364" fmla="*/ 4763 h 9525"/>
                              <a:gd name="connsiteX365" fmla="*/ 21164 w 28575"/>
                              <a:gd name="connsiteY365" fmla="*/ 4763 h 9525"/>
                              <a:gd name="connsiteX366" fmla="*/ 21164 w 28575"/>
                              <a:gd name="connsiteY366" fmla="*/ 4763 h 9525"/>
                              <a:gd name="connsiteX367" fmla="*/ 21164 w 28575"/>
                              <a:gd name="connsiteY367" fmla="*/ 4763 h 9525"/>
                              <a:gd name="connsiteX368" fmla="*/ 21164 w 28575"/>
                              <a:gd name="connsiteY368" fmla="*/ 4763 h 9525"/>
                              <a:gd name="connsiteX369" fmla="*/ 21164 w 28575"/>
                              <a:gd name="connsiteY369" fmla="*/ 4763 h 9525"/>
                              <a:gd name="connsiteX370" fmla="*/ 21164 w 28575"/>
                              <a:gd name="connsiteY370" fmla="*/ 0 h 9525"/>
                              <a:gd name="connsiteX371" fmla="*/ 21164 w 28575"/>
                              <a:gd name="connsiteY371" fmla="*/ 0 h 9525"/>
                              <a:gd name="connsiteX372" fmla="*/ 21164 w 28575"/>
                              <a:gd name="connsiteY372" fmla="*/ 4763 h 9525"/>
                              <a:gd name="connsiteX373" fmla="*/ 21164 w 28575"/>
                              <a:gd name="connsiteY373" fmla="*/ 4763 h 9525"/>
                              <a:gd name="connsiteX374" fmla="*/ 21164 w 28575"/>
                              <a:gd name="connsiteY374" fmla="*/ 4763 h 9525"/>
                              <a:gd name="connsiteX375" fmla="*/ 21164 w 28575"/>
                              <a:gd name="connsiteY375" fmla="*/ 4763 h 9525"/>
                              <a:gd name="connsiteX376" fmla="*/ 21164 w 28575"/>
                              <a:gd name="connsiteY376" fmla="*/ 4763 h 9525"/>
                              <a:gd name="connsiteX377" fmla="*/ 21164 w 28575"/>
                              <a:gd name="connsiteY377" fmla="*/ 4763 h 9525"/>
                              <a:gd name="connsiteX378" fmla="*/ 21164 w 28575"/>
                              <a:gd name="connsiteY378" fmla="*/ 4763 h 9525"/>
                              <a:gd name="connsiteX379" fmla="*/ 21164 w 28575"/>
                              <a:gd name="connsiteY379" fmla="*/ 4763 h 9525"/>
                              <a:gd name="connsiteX380" fmla="*/ 21164 w 28575"/>
                              <a:gd name="connsiteY380" fmla="*/ 4763 h 9525"/>
                              <a:gd name="connsiteX381" fmla="*/ 21164 w 28575"/>
                              <a:gd name="connsiteY381" fmla="*/ 4763 h 9525"/>
                              <a:gd name="connsiteX382" fmla="*/ 21164 w 28575"/>
                              <a:gd name="connsiteY382" fmla="*/ 4763 h 9525"/>
                              <a:gd name="connsiteX383" fmla="*/ 22222 w 28575"/>
                              <a:gd name="connsiteY383" fmla="*/ 4763 h 9525"/>
                              <a:gd name="connsiteX384" fmla="*/ 22222 w 28575"/>
                              <a:gd name="connsiteY384" fmla="*/ 4763 h 9525"/>
                              <a:gd name="connsiteX385" fmla="*/ 22222 w 28575"/>
                              <a:gd name="connsiteY385" fmla="*/ 4763 h 9525"/>
                              <a:gd name="connsiteX386" fmla="*/ 22222 w 28575"/>
                              <a:gd name="connsiteY386" fmla="*/ 4763 h 9525"/>
                              <a:gd name="connsiteX387" fmla="*/ 22222 w 28575"/>
                              <a:gd name="connsiteY387" fmla="*/ 4763 h 9525"/>
                              <a:gd name="connsiteX388" fmla="*/ 22222 w 28575"/>
                              <a:gd name="connsiteY388" fmla="*/ 4763 h 9525"/>
                              <a:gd name="connsiteX389" fmla="*/ 22222 w 28575"/>
                              <a:gd name="connsiteY389" fmla="*/ 4763 h 9525"/>
                              <a:gd name="connsiteX390" fmla="*/ 22222 w 28575"/>
                              <a:gd name="connsiteY390" fmla="*/ 4763 h 9525"/>
                              <a:gd name="connsiteX391" fmla="*/ 22222 w 28575"/>
                              <a:gd name="connsiteY391" fmla="*/ 4763 h 9525"/>
                              <a:gd name="connsiteX392" fmla="*/ 22222 w 28575"/>
                              <a:gd name="connsiteY392" fmla="*/ 4763 h 9525"/>
                              <a:gd name="connsiteX393" fmla="*/ 22222 w 28575"/>
                              <a:gd name="connsiteY393" fmla="*/ 4763 h 9525"/>
                              <a:gd name="connsiteX394" fmla="*/ 22222 w 28575"/>
                              <a:gd name="connsiteY394" fmla="*/ 4763 h 9525"/>
                              <a:gd name="connsiteX395" fmla="*/ 22222 w 28575"/>
                              <a:gd name="connsiteY395" fmla="*/ 4763 h 9525"/>
                              <a:gd name="connsiteX396" fmla="*/ 22222 w 28575"/>
                              <a:gd name="connsiteY396" fmla="*/ 4763 h 9525"/>
                              <a:gd name="connsiteX397" fmla="*/ 22222 w 28575"/>
                              <a:gd name="connsiteY397" fmla="*/ 4763 h 9525"/>
                              <a:gd name="connsiteX398" fmla="*/ 22222 w 28575"/>
                              <a:gd name="connsiteY398" fmla="*/ 0 h 9525"/>
                              <a:gd name="connsiteX399" fmla="*/ 22222 w 28575"/>
                              <a:gd name="connsiteY399" fmla="*/ 0 h 9525"/>
                              <a:gd name="connsiteX400" fmla="*/ 22222 w 28575"/>
                              <a:gd name="connsiteY400" fmla="*/ 4763 h 9525"/>
                              <a:gd name="connsiteX401" fmla="*/ 23279 w 28575"/>
                              <a:gd name="connsiteY401" fmla="*/ 4763 h 9525"/>
                              <a:gd name="connsiteX402" fmla="*/ 23279 w 28575"/>
                              <a:gd name="connsiteY402" fmla="*/ 4763 h 9525"/>
                              <a:gd name="connsiteX403" fmla="*/ 23279 w 28575"/>
                              <a:gd name="connsiteY403" fmla="*/ 4763 h 9525"/>
                              <a:gd name="connsiteX404" fmla="*/ 23279 w 28575"/>
                              <a:gd name="connsiteY404" fmla="*/ 4763 h 9525"/>
                              <a:gd name="connsiteX405" fmla="*/ 23279 w 28575"/>
                              <a:gd name="connsiteY405" fmla="*/ 4763 h 9525"/>
                              <a:gd name="connsiteX406" fmla="*/ 23279 w 28575"/>
                              <a:gd name="connsiteY406" fmla="*/ 4763 h 9525"/>
                              <a:gd name="connsiteX407" fmla="*/ 23279 w 28575"/>
                              <a:gd name="connsiteY407" fmla="*/ 4763 h 9525"/>
                              <a:gd name="connsiteX408" fmla="*/ 23279 w 28575"/>
                              <a:gd name="connsiteY408" fmla="*/ 4763 h 9525"/>
                              <a:gd name="connsiteX409" fmla="*/ 23279 w 28575"/>
                              <a:gd name="connsiteY409" fmla="*/ 4763 h 9525"/>
                              <a:gd name="connsiteX410" fmla="*/ 23279 w 28575"/>
                              <a:gd name="connsiteY410" fmla="*/ 4763 h 9525"/>
                              <a:gd name="connsiteX411" fmla="*/ 23279 w 28575"/>
                              <a:gd name="connsiteY411" fmla="*/ 4763 h 9525"/>
                              <a:gd name="connsiteX412" fmla="*/ 23279 w 28575"/>
                              <a:gd name="connsiteY412" fmla="*/ 4763 h 9525"/>
                              <a:gd name="connsiteX413" fmla="*/ 23279 w 28575"/>
                              <a:gd name="connsiteY413" fmla="*/ 4763 h 9525"/>
                              <a:gd name="connsiteX414" fmla="*/ 23279 w 28575"/>
                              <a:gd name="connsiteY414" fmla="*/ 4763 h 9525"/>
                              <a:gd name="connsiteX415" fmla="*/ 23279 w 28575"/>
                              <a:gd name="connsiteY415" fmla="*/ 0 h 9525"/>
                              <a:gd name="connsiteX416" fmla="*/ 23279 w 28575"/>
                              <a:gd name="connsiteY416" fmla="*/ 0 h 9525"/>
                              <a:gd name="connsiteX417" fmla="*/ 23279 w 28575"/>
                              <a:gd name="connsiteY417" fmla="*/ 4763 h 9525"/>
                              <a:gd name="connsiteX418" fmla="*/ 23279 w 28575"/>
                              <a:gd name="connsiteY418" fmla="*/ 4763 h 9525"/>
                              <a:gd name="connsiteX419" fmla="*/ 23279 w 28575"/>
                              <a:gd name="connsiteY419" fmla="*/ 4763 h 9525"/>
                              <a:gd name="connsiteX420" fmla="*/ 23279 w 28575"/>
                              <a:gd name="connsiteY420" fmla="*/ 4763 h 9525"/>
                              <a:gd name="connsiteX421" fmla="*/ 23279 w 28575"/>
                              <a:gd name="connsiteY421" fmla="*/ 4763 h 9525"/>
                              <a:gd name="connsiteX422" fmla="*/ 23279 w 28575"/>
                              <a:gd name="connsiteY422" fmla="*/ 4763 h 9525"/>
                              <a:gd name="connsiteX423" fmla="*/ 23279 w 28575"/>
                              <a:gd name="connsiteY423" fmla="*/ 0 h 9525"/>
                              <a:gd name="connsiteX424" fmla="*/ 23279 w 28575"/>
                              <a:gd name="connsiteY424" fmla="*/ 0 h 9525"/>
                              <a:gd name="connsiteX425" fmla="*/ 24346 w 28575"/>
                              <a:gd name="connsiteY425" fmla="*/ 0 h 9525"/>
                              <a:gd name="connsiteX426" fmla="*/ 24346 w 28575"/>
                              <a:gd name="connsiteY426" fmla="*/ 4763 h 9525"/>
                              <a:gd name="connsiteX427" fmla="*/ 24346 w 28575"/>
                              <a:gd name="connsiteY427" fmla="*/ 4763 h 9525"/>
                              <a:gd name="connsiteX428" fmla="*/ 24346 w 28575"/>
                              <a:gd name="connsiteY428" fmla="*/ 4763 h 9525"/>
                              <a:gd name="connsiteX429" fmla="*/ 24346 w 28575"/>
                              <a:gd name="connsiteY429" fmla="*/ 4763 h 9525"/>
                              <a:gd name="connsiteX430" fmla="*/ 24346 w 28575"/>
                              <a:gd name="connsiteY430" fmla="*/ 4763 h 9525"/>
                              <a:gd name="connsiteX431" fmla="*/ 24346 w 28575"/>
                              <a:gd name="connsiteY431" fmla="*/ 4763 h 9525"/>
                              <a:gd name="connsiteX432" fmla="*/ 24346 w 28575"/>
                              <a:gd name="connsiteY432" fmla="*/ 4763 h 9525"/>
                              <a:gd name="connsiteX433" fmla="*/ 24346 w 28575"/>
                              <a:gd name="connsiteY433" fmla="*/ 0 h 9525"/>
                              <a:gd name="connsiteX434" fmla="*/ 24346 w 28575"/>
                              <a:gd name="connsiteY434" fmla="*/ 4763 h 9525"/>
                              <a:gd name="connsiteX435" fmla="*/ 24346 w 28575"/>
                              <a:gd name="connsiteY435" fmla="*/ 4763 h 9525"/>
                              <a:gd name="connsiteX436" fmla="*/ 24346 w 28575"/>
                              <a:gd name="connsiteY436" fmla="*/ 0 h 9525"/>
                              <a:gd name="connsiteX437" fmla="*/ 24346 w 28575"/>
                              <a:gd name="connsiteY437" fmla="*/ 4763 h 9525"/>
                              <a:gd name="connsiteX438" fmla="*/ 24346 w 28575"/>
                              <a:gd name="connsiteY438" fmla="*/ 4763 h 9525"/>
                              <a:gd name="connsiteX439" fmla="*/ 24346 w 28575"/>
                              <a:gd name="connsiteY439" fmla="*/ 4763 h 9525"/>
                              <a:gd name="connsiteX440" fmla="*/ 24346 w 28575"/>
                              <a:gd name="connsiteY440" fmla="*/ 4763 h 9525"/>
                              <a:gd name="connsiteX441" fmla="*/ 24346 w 28575"/>
                              <a:gd name="connsiteY441" fmla="*/ 4763 h 9525"/>
                              <a:gd name="connsiteX442" fmla="*/ 24346 w 28575"/>
                              <a:gd name="connsiteY442" fmla="*/ 0 h 9525"/>
                              <a:gd name="connsiteX443" fmla="*/ 24346 w 28575"/>
                              <a:gd name="connsiteY443" fmla="*/ 0 h 9525"/>
                              <a:gd name="connsiteX444" fmla="*/ 24346 w 28575"/>
                              <a:gd name="connsiteY444" fmla="*/ 0 h 9525"/>
                              <a:gd name="connsiteX445" fmla="*/ 25403 w 28575"/>
                              <a:gd name="connsiteY445" fmla="*/ 0 h 9525"/>
                              <a:gd name="connsiteX446" fmla="*/ 25403 w 28575"/>
                              <a:gd name="connsiteY446" fmla="*/ 0 h 9525"/>
                              <a:gd name="connsiteX447" fmla="*/ 25403 w 28575"/>
                              <a:gd name="connsiteY447" fmla="*/ 0 h 9525"/>
                              <a:gd name="connsiteX448" fmla="*/ 25403 w 28575"/>
                              <a:gd name="connsiteY448" fmla="*/ 4763 h 9525"/>
                              <a:gd name="connsiteX449" fmla="*/ 25403 w 28575"/>
                              <a:gd name="connsiteY449" fmla="*/ 4763 h 9525"/>
                              <a:gd name="connsiteX450" fmla="*/ 25403 w 28575"/>
                              <a:gd name="connsiteY450" fmla="*/ 4763 h 9525"/>
                              <a:gd name="connsiteX451" fmla="*/ 25403 w 28575"/>
                              <a:gd name="connsiteY451" fmla="*/ 4763 h 9525"/>
                              <a:gd name="connsiteX452" fmla="*/ 25403 w 28575"/>
                              <a:gd name="connsiteY452" fmla="*/ 4763 h 9525"/>
                              <a:gd name="connsiteX453" fmla="*/ 25403 w 28575"/>
                              <a:gd name="connsiteY453" fmla="*/ 4763 h 9525"/>
                              <a:gd name="connsiteX454" fmla="*/ 25403 w 28575"/>
                              <a:gd name="connsiteY454" fmla="*/ 4763 h 9525"/>
                              <a:gd name="connsiteX455" fmla="*/ 25403 w 28575"/>
                              <a:gd name="connsiteY455" fmla="*/ 4763 h 9525"/>
                              <a:gd name="connsiteX456" fmla="*/ 25403 w 28575"/>
                              <a:gd name="connsiteY456" fmla="*/ 4763 h 9525"/>
                              <a:gd name="connsiteX457" fmla="*/ 25403 w 28575"/>
                              <a:gd name="connsiteY457" fmla="*/ 4763 h 9525"/>
                              <a:gd name="connsiteX458" fmla="*/ 25403 w 28575"/>
                              <a:gd name="connsiteY458" fmla="*/ 4763 h 9525"/>
                              <a:gd name="connsiteX459" fmla="*/ 25403 w 28575"/>
                              <a:gd name="connsiteY459" fmla="*/ 4763 h 9525"/>
                              <a:gd name="connsiteX460" fmla="*/ 25403 w 28575"/>
                              <a:gd name="connsiteY460" fmla="*/ 4763 h 9525"/>
                              <a:gd name="connsiteX461" fmla="*/ 25403 w 28575"/>
                              <a:gd name="connsiteY461" fmla="*/ 4763 h 9525"/>
                              <a:gd name="connsiteX462" fmla="*/ 25403 w 28575"/>
                              <a:gd name="connsiteY462" fmla="*/ 4763 h 9525"/>
                              <a:gd name="connsiteX463" fmla="*/ 26461 w 28575"/>
                              <a:gd name="connsiteY463" fmla="*/ 4763 h 9525"/>
                              <a:gd name="connsiteX464" fmla="*/ 26461 w 28575"/>
                              <a:gd name="connsiteY464" fmla="*/ 4763 h 9525"/>
                              <a:gd name="connsiteX465" fmla="*/ 26461 w 28575"/>
                              <a:gd name="connsiteY465" fmla="*/ 4763 h 9525"/>
                              <a:gd name="connsiteX466" fmla="*/ 26461 w 28575"/>
                              <a:gd name="connsiteY466" fmla="*/ 0 h 9525"/>
                              <a:gd name="connsiteX467" fmla="*/ 26461 w 28575"/>
                              <a:gd name="connsiteY467" fmla="*/ 4763 h 9525"/>
                              <a:gd name="connsiteX468" fmla="*/ 26461 w 28575"/>
                              <a:gd name="connsiteY468" fmla="*/ 4763 h 9525"/>
                              <a:gd name="connsiteX469" fmla="*/ 26461 w 28575"/>
                              <a:gd name="connsiteY469" fmla="*/ 4763 h 9525"/>
                              <a:gd name="connsiteX470" fmla="*/ 26461 w 28575"/>
                              <a:gd name="connsiteY470" fmla="*/ 4763 h 9525"/>
                              <a:gd name="connsiteX471" fmla="*/ 26461 w 28575"/>
                              <a:gd name="connsiteY471" fmla="*/ 4763 h 9525"/>
                              <a:gd name="connsiteX472" fmla="*/ 26461 w 28575"/>
                              <a:gd name="connsiteY472" fmla="*/ 4763 h 9525"/>
                              <a:gd name="connsiteX473" fmla="*/ 26461 w 28575"/>
                              <a:gd name="connsiteY473" fmla="*/ 4763 h 9525"/>
                              <a:gd name="connsiteX474" fmla="*/ 26461 w 28575"/>
                              <a:gd name="connsiteY474" fmla="*/ 4763 h 9525"/>
                              <a:gd name="connsiteX475" fmla="*/ 26461 w 28575"/>
                              <a:gd name="connsiteY475" fmla="*/ 4763 h 9525"/>
                              <a:gd name="connsiteX476" fmla="*/ 26461 w 28575"/>
                              <a:gd name="connsiteY476" fmla="*/ 0 h 9525"/>
                              <a:gd name="connsiteX477" fmla="*/ 26461 w 28575"/>
                              <a:gd name="connsiteY477" fmla="*/ 0 h 9525"/>
                              <a:gd name="connsiteX478" fmla="*/ 26461 w 28575"/>
                              <a:gd name="connsiteY478" fmla="*/ 4763 h 9525"/>
                              <a:gd name="connsiteX479" fmla="*/ 26461 w 28575"/>
                              <a:gd name="connsiteY479" fmla="*/ 4763 h 9525"/>
                              <a:gd name="connsiteX480" fmla="*/ 26461 w 28575"/>
                              <a:gd name="connsiteY480" fmla="*/ 4763 h 9525"/>
                              <a:gd name="connsiteX481" fmla="*/ 27518 w 28575"/>
                              <a:gd name="connsiteY481" fmla="*/ 4763 h 9525"/>
                              <a:gd name="connsiteX482" fmla="*/ 27518 w 28575"/>
                              <a:gd name="connsiteY482" fmla="*/ 4763 h 9525"/>
                              <a:gd name="connsiteX483" fmla="*/ 27518 w 28575"/>
                              <a:gd name="connsiteY483" fmla="*/ 4763 h 9525"/>
                              <a:gd name="connsiteX484" fmla="*/ 27518 w 28575"/>
                              <a:gd name="connsiteY484" fmla="*/ 4763 h 9525"/>
                              <a:gd name="connsiteX485" fmla="*/ 27518 w 28575"/>
                              <a:gd name="connsiteY485" fmla="*/ 4763 h 9525"/>
                              <a:gd name="connsiteX486" fmla="*/ 27518 w 28575"/>
                              <a:gd name="connsiteY486" fmla="*/ 4763 h 9525"/>
                              <a:gd name="connsiteX487" fmla="*/ 27518 w 28575"/>
                              <a:gd name="connsiteY487" fmla="*/ 4763 h 9525"/>
                              <a:gd name="connsiteX488" fmla="*/ 27518 w 28575"/>
                              <a:gd name="connsiteY488" fmla="*/ 4763 h 9525"/>
                              <a:gd name="connsiteX489" fmla="*/ 27518 w 28575"/>
                              <a:gd name="connsiteY489" fmla="*/ 4763 h 9525"/>
                              <a:gd name="connsiteX490" fmla="*/ 27518 w 28575"/>
                              <a:gd name="connsiteY490" fmla="*/ 4763 h 9525"/>
                              <a:gd name="connsiteX491" fmla="*/ 27518 w 28575"/>
                              <a:gd name="connsiteY491" fmla="*/ 0 h 9525"/>
                              <a:gd name="connsiteX492" fmla="*/ 27518 w 28575"/>
                              <a:gd name="connsiteY492" fmla="*/ 0 h 9525"/>
                              <a:gd name="connsiteX493" fmla="*/ 27518 w 28575"/>
                              <a:gd name="connsiteY493" fmla="*/ 0 h 9525"/>
                              <a:gd name="connsiteX494" fmla="*/ 27518 w 28575"/>
                              <a:gd name="connsiteY494" fmla="*/ 0 h 9525"/>
                              <a:gd name="connsiteX495" fmla="*/ 27518 w 28575"/>
                              <a:gd name="connsiteY495" fmla="*/ 0 h 9525"/>
                              <a:gd name="connsiteX496" fmla="*/ 27518 w 28575"/>
                              <a:gd name="connsiteY496" fmla="*/ 4763 h 9525"/>
                              <a:gd name="connsiteX497" fmla="*/ 27518 w 28575"/>
                              <a:gd name="connsiteY497" fmla="*/ 4763 h 9525"/>
                              <a:gd name="connsiteX498" fmla="*/ 27518 w 28575"/>
                              <a:gd name="connsiteY498" fmla="*/ 4763 h 9525"/>
                              <a:gd name="connsiteX499" fmla="*/ 28575 w 28575"/>
                              <a:gd name="connsiteY499" fmla="*/ 4763 h 9525"/>
                              <a:gd name="connsiteX500" fmla="*/ 28575 w 28575"/>
                              <a:gd name="connsiteY500" fmla="*/ 4763 h 9525"/>
                              <a:gd name="connsiteX501" fmla="*/ 28575 w 28575"/>
                              <a:gd name="connsiteY501" fmla="*/ 0 h 9525"/>
                              <a:gd name="connsiteX502" fmla="*/ 28575 w 28575"/>
                              <a:gd name="connsiteY502" fmla="*/ 4763 h 9525"/>
                              <a:gd name="connsiteX503" fmla="*/ 28575 w 28575"/>
                              <a:gd name="connsiteY503" fmla="*/ 4763 h 9525"/>
                              <a:gd name="connsiteX504" fmla="*/ 28575 w 28575"/>
                              <a:gd name="connsiteY504" fmla="*/ 4763 h 9525"/>
                              <a:gd name="connsiteX505" fmla="*/ 28575 w 28575"/>
                              <a:gd name="connsiteY505" fmla="*/ 4763 h 9525"/>
                              <a:gd name="connsiteX506" fmla="*/ 28575 w 28575"/>
                              <a:gd name="connsiteY506" fmla="*/ 0 h 9525"/>
                              <a:gd name="connsiteX507" fmla="*/ 28575 w 28575"/>
                              <a:gd name="connsiteY507" fmla="*/ 0 h 9525"/>
                              <a:gd name="connsiteX508" fmla="*/ 28575 w 28575"/>
                              <a:gd name="connsiteY508" fmla="*/ 0 h 9525"/>
                              <a:gd name="connsiteX509" fmla="*/ 28575 w 28575"/>
                              <a:gd name="connsiteY509" fmla="*/ 4763 h 9525"/>
                              <a:gd name="connsiteX510" fmla="*/ 28575 w 28575"/>
                              <a:gd name="connsiteY510" fmla="*/ 0 h 9525"/>
                              <a:gd name="connsiteX511" fmla="*/ 28575 w 28575"/>
                              <a:gd name="connsiteY511" fmla="*/ 0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4763"/>
                                </a:moveTo>
                                <a:lnTo>
                                  <a:pt x="0" y="4763"/>
                                </a:lnTo>
                                <a:lnTo>
                                  <a:pt x="0" y="0"/>
                                </a:lnTo>
                                <a:lnTo>
                                  <a:pt x="0" y="0"/>
                                </a:lnTo>
                                <a:lnTo>
                                  <a:pt x="0" y="0"/>
                                </a:lnTo>
                                <a:lnTo>
                                  <a:pt x="0" y="0"/>
                                </a:lnTo>
                                <a:lnTo>
                                  <a:pt x="0" y="0"/>
                                </a:lnTo>
                                <a:lnTo>
                                  <a:pt x="0" y="0"/>
                                </a:lnTo>
                                <a:lnTo>
                                  <a:pt x="0" y="4763"/>
                                </a:lnTo>
                                <a:lnTo>
                                  <a:pt x="0" y="0"/>
                                </a:lnTo>
                                <a:lnTo>
                                  <a:pt x="0" y="0"/>
                                </a:lnTo>
                                <a:lnTo>
                                  <a:pt x="0" y="0"/>
                                </a:lnTo>
                                <a:lnTo>
                                  <a:pt x="0" y="0"/>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0"/>
                                </a:lnTo>
                                <a:lnTo>
                                  <a:pt x="1057" y="0"/>
                                </a:lnTo>
                                <a:lnTo>
                                  <a:pt x="1057" y="0"/>
                                </a:lnTo>
                                <a:lnTo>
                                  <a:pt x="1057" y="0"/>
                                </a:lnTo>
                                <a:lnTo>
                                  <a:pt x="2114" y="4763"/>
                                </a:lnTo>
                                <a:lnTo>
                                  <a:pt x="2114" y="4763"/>
                                </a:lnTo>
                                <a:lnTo>
                                  <a:pt x="2114" y="0"/>
                                </a:lnTo>
                                <a:lnTo>
                                  <a:pt x="2114" y="0"/>
                                </a:lnTo>
                                <a:lnTo>
                                  <a:pt x="2114" y="0"/>
                                </a:lnTo>
                                <a:lnTo>
                                  <a:pt x="2114" y="0"/>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3172" y="4763"/>
                                </a:lnTo>
                                <a:lnTo>
                                  <a:pt x="3172" y="4763"/>
                                </a:lnTo>
                                <a:lnTo>
                                  <a:pt x="3172" y="4763"/>
                                </a:lnTo>
                                <a:lnTo>
                                  <a:pt x="3172" y="4763"/>
                                </a:lnTo>
                                <a:lnTo>
                                  <a:pt x="3172" y="4763"/>
                                </a:lnTo>
                                <a:lnTo>
                                  <a:pt x="3172" y="4763"/>
                                </a:lnTo>
                                <a:lnTo>
                                  <a:pt x="3172" y="0"/>
                                </a:lnTo>
                                <a:lnTo>
                                  <a:pt x="3172" y="0"/>
                                </a:lnTo>
                                <a:lnTo>
                                  <a:pt x="3172" y="0"/>
                                </a:lnTo>
                                <a:lnTo>
                                  <a:pt x="3172" y="0"/>
                                </a:lnTo>
                                <a:lnTo>
                                  <a:pt x="3172" y="4763"/>
                                </a:lnTo>
                                <a:lnTo>
                                  <a:pt x="3172" y="4763"/>
                                </a:lnTo>
                                <a:lnTo>
                                  <a:pt x="3172" y="4763"/>
                                </a:lnTo>
                                <a:lnTo>
                                  <a:pt x="3172" y="4763"/>
                                </a:lnTo>
                                <a:lnTo>
                                  <a:pt x="3172" y="4763"/>
                                </a:lnTo>
                                <a:lnTo>
                                  <a:pt x="3172" y="0"/>
                                </a:lnTo>
                                <a:lnTo>
                                  <a:pt x="3172" y="4763"/>
                                </a:lnTo>
                                <a:lnTo>
                                  <a:pt x="3172" y="0"/>
                                </a:lnTo>
                                <a:lnTo>
                                  <a:pt x="4229" y="0"/>
                                </a:lnTo>
                                <a:lnTo>
                                  <a:pt x="4229" y="0"/>
                                </a:lnTo>
                                <a:lnTo>
                                  <a:pt x="4229" y="0"/>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5296" y="4763"/>
                                </a:lnTo>
                                <a:lnTo>
                                  <a:pt x="5296" y="4763"/>
                                </a:lnTo>
                                <a:lnTo>
                                  <a:pt x="5296" y="4763"/>
                                </a:lnTo>
                                <a:lnTo>
                                  <a:pt x="5296" y="4763"/>
                                </a:lnTo>
                                <a:lnTo>
                                  <a:pt x="5296" y="4763"/>
                                </a:lnTo>
                                <a:lnTo>
                                  <a:pt x="5296" y="0"/>
                                </a:lnTo>
                                <a:lnTo>
                                  <a:pt x="5296" y="4763"/>
                                </a:lnTo>
                                <a:lnTo>
                                  <a:pt x="5296" y="4763"/>
                                </a:lnTo>
                                <a:lnTo>
                                  <a:pt x="5296" y="0"/>
                                </a:lnTo>
                                <a:lnTo>
                                  <a:pt x="5296" y="4763"/>
                                </a:lnTo>
                                <a:lnTo>
                                  <a:pt x="5296" y="4763"/>
                                </a:lnTo>
                                <a:lnTo>
                                  <a:pt x="5296" y="4763"/>
                                </a:lnTo>
                                <a:lnTo>
                                  <a:pt x="5296" y="4763"/>
                                </a:lnTo>
                                <a:lnTo>
                                  <a:pt x="5296" y="4763"/>
                                </a:lnTo>
                                <a:lnTo>
                                  <a:pt x="5296" y="4763"/>
                                </a:lnTo>
                                <a:lnTo>
                                  <a:pt x="5296" y="4763"/>
                                </a:lnTo>
                                <a:lnTo>
                                  <a:pt x="5296" y="4763"/>
                                </a:lnTo>
                                <a:lnTo>
                                  <a:pt x="5296" y="4763"/>
                                </a:lnTo>
                                <a:lnTo>
                                  <a:pt x="6353" y="4763"/>
                                </a:lnTo>
                                <a:lnTo>
                                  <a:pt x="6353" y="4763"/>
                                </a:lnTo>
                                <a:lnTo>
                                  <a:pt x="6353" y="4763"/>
                                </a:lnTo>
                                <a:lnTo>
                                  <a:pt x="6353" y="4763"/>
                                </a:lnTo>
                                <a:lnTo>
                                  <a:pt x="6353" y="4763"/>
                                </a:lnTo>
                                <a:lnTo>
                                  <a:pt x="6353" y="4763"/>
                                </a:lnTo>
                                <a:lnTo>
                                  <a:pt x="6353" y="0"/>
                                </a:lnTo>
                                <a:lnTo>
                                  <a:pt x="6353" y="0"/>
                                </a:lnTo>
                                <a:lnTo>
                                  <a:pt x="6353" y="0"/>
                                </a:lnTo>
                                <a:lnTo>
                                  <a:pt x="6353" y="4763"/>
                                </a:lnTo>
                                <a:lnTo>
                                  <a:pt x="6353" y="4763"/>
                                </a:lnTo>
                                <a:lnTo>
                                  <a:pt x="6353" y="4763"/>
                                </a:lnTo>
                                <a:lnTo>
                                  <a:pt x="6353" y="0"/>
                                </a:lnTo>
                                <a:lnTo>
                                  <a:pt x="6353" y="0"/>
                                </a:lnTo>
                                <a:lnTo>
                                  <a:pt x="6353" y="0"/>
                                </a:lnTo>
                                <a:lnTo>
                                  <a:pt x="6353" y="4763"/>
                                </a:lnTo>
                                <a:lnTo>
                                  <a:pt x="6353" y="4763"/>
                                </a:lnTo>
                                <a:lnTo>
                                  <a:pt x="6353" y="4763"/>
                                </a:lnTo>
                                <a:lnTo>
                                  <a:pt x="7411" y="4763"/>
                                </a:lnTo>
                                <a:lnTo>
                                  <a:pt x="7411" y="4763"/>
                                </a:lnTo>
                                <a:lnTo>
                                  <a:pt x="7411" y="0"/>
                                </a:lnTo>
                                <a:lnTo>
                                  <a:pt x="7411" y="0"/>
                                </a:lnTo>
                                <a:lnTo>
                                  <a:pt x="7411" y="0"/>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8468" y="4763"/>
                                </a:lnTo>
                                <a:lnTo>
                                  <a:pt x="8468" y="4763"/>
                                </a:lnTo>
                                <a:lnTo>
                                  <a:pt x="8468" y="4763"/>
                                </a:lnTo>
                                <a:lnTo>
                                  <a:pt x="8468" y="4763"/>
                                </a:lnTo>
                                <a:lnTo>
                                  <a:pt x="8468" y="4763"/>
                                </a:lnTo>
                                <a:lnTo>
                                  <a:pt x="8468" y="4763"/>
                                </a:lnTo>
                                <a:lnTo>
                                  <a:pt x="8468" y="4763"/>
                                </a:lnTo>
                                <a:lnTo>
                                  <a:pt x="8468" y="4763"/>
                                </a:lnTo>
                                <a:lnTo>
                                  <a:pt x="8468" y="0"/>
                                </a:lnTo>
                                <a:lnTo>
                                  <a:pt x="8468" y="4763"/>
                                </a:lnTo>
                                <a:lnTo>
                                  <a:pt x="8468" y="4763"/>
                                </a:lnTo>
                                <a:lnTo>
                                  <a:pt x="8468" y="0"/>
                                </a:lnTo>
                                <a:lnTo>
                                  <a:pt x="8468" y="4763"/>
                                </a:lnTo>
                                <a:lnTo>
                                  <a:pt x="8468" y="4763"/>
                                </a:lnTo>
                                <a:lnTo>
                                  <a:pt x="8468" y="4763"/>
                                </a:lnTo>
                                <a:lnTo>
                                  <a:pt x="8468" y="4763"/>
                                </a:lnTo>
                                <a:lnTo>
                                  <a:pt x="8468" y="4763"/>
                                </a:lnTo>
                                <a:lnTo>
                                  <a:pt x="8468" y="4763"/>
                                </a:lnTo>
                                <a:lnTo>
                                  <a:pt x="8468" y="4763"/>
                                </a:lnTo>
                                <a:lnTo>
                                  <a:pt x="8468" y="0"/>
                                </a:lnTo>
                                <a:lnTo>
                                  <a:pt x="9525" y="4763"/>
                                </a:lnTo>
                                <a:lnTo>
                                  <a:pt x="9525" y="0"/>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0"/>
                                </a:lnTo>
                                <a:lnTo>
                                  <a:pt x="10582" y="0"/>
                                </a:lnTo>
                                <a:lnTo>
                                  <a:pt x="10582" y="4763"/>
                                </a:lnTo>
                                <a:lnTo>
                                  <a:pt x="10582" y="0"/>
                                </a:lnTo>
                                <a:lnTo>
                                  <a:pt x="10582" y="4763"/>
                                </a:lnTo>
                                <a:lnTo>
                                  <a:pt x="10582" y="4763"/>
                                </a:lnTo>
                                <a:lnTo>
                                  <a:pt x="11639" y="0"/>
                                </a:lnTo>
                                <a:lnTo>
                                  <a:pt x="11639" y="4763"/>
                                </a:lnTo>
                                <a:lnTo>
                                  <a:pt x="11639" y="4763"/>
                                </a:lnTo>
                                <a:lnTo>
                                  <a:pt x="11639" y="0"/>
                                </a:lnTo>
                                <a:lnTo>
                                  <a:pt x="11639" y="0"/>
                                </a:lnTo>
                                <a:lnTo>
                                  <a:pt x="11639" y="4763"/>
                                </a:lnTo>
                                <a:lnTo>
                                  <a:pt x="11639" y="4763"/>
                                </a:lnTo>
                                <a:lnTo>
                                  <a:pt x="11639" y="4763"/>
                                </a:lnTo>
                                <a:lnTo>
                                  <a:pt x="11639" y="4763"/>
                                </a:lnTo>
                                <a:lnTo>
                                  <a:pt x="11639" y="4763"/>
                                </a:lnTo>
                                <a:lnTo>
                                  <a:pt x="11639" y="0"/>
                                </a:lnTo>
                                <a:lnTo>
                                  <a:pt x="11639" y="0"/>
                                </a:lnTo>
                                <a:lnTo>
                                  <a:pt x="11639" y="0"/>
                                </a:lnTo>
                                <a:lnTo>
                                  <a:pt x="11639" y="4763"/>
                                </a:lnTo>
                                <a:lnTo>
                                  <a:pt x="11639" y="4763"/>
                                </a:lnTo>
                                <a:lnTo>
                                  <a:pt x="11639" y="4763"/>
                                </a:lnTo>
                                <a:lnTo>
                                  <a:pt x="11639" y="4763"/>
                                </a:lnTo>
                                <a:lnTo>
                                  <a:pt x="11639"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0"/>
                                </a:lnTo>
                                <a:lnTo>
                                  <a:pt x="12697" y="0"/>
                                </a:lnTo>
                                <a:lnTo>
                                  <a:pt x="12697" y="4763"/>
                                </a:lnTo>
                                <a:lnTo>
                                  <a:pt x="12697" y="4763"/>
                                </a:lnTo>
                                <a:lnTo>
                                  <a:pt x="12697" y="4763"/>
                                </a:lnTo>
                                <a:lnTo>
                                  <a:pt x="12697" y="4763"/>
                                </a:lnTo>
                                <a:lnTo>
                                  <a:pt x="13754" y="4763"/>
                                </a:lnTo>
                                <a:lnTo>
                                  <a:pt x="13754" y="4763"/>
                                </a:lnTo>
                                <a:lnTo>
                                  <a:pt x="13754" y="4763"/>
                                </a:lnTo>
                                <a:lnTo>
                                  <a:pt x="13754" y="4763"/>
                                </a:lnTo>
                                <a:lnTo>
                                  <a:pt x="13754" y="4763"/>
                                </a:lnTo>
                                <a:lnTo>
                                  <a:pt x="13754" y="4763"/>
                                </a:lnTo>
                                <a:lnTo>
                                  <a:pt x="13754" y="4763"/>
                                </a:lnTo>
                                <a:lnTo>
                                  <a:pt x="13754" y="0"/>
                                </a:lnTo>
                                <a:lnTo>
                                  <a:pt x="13754" y="0"/>
                                </a:lnTo>
                                <a:lnTo>
                                  <a:pt x="13754" y="0"/>
                                </a:lnTo>
                                <a:lnTo>
                                  <a:pt x="13754" y="0"/>
                                </a:lnTo>
                                <a:lnTo>
                                  <a:pt x="13754" y="4763"/>
                                </a:lnTo>
                                <a:lnTo>
                                  <a:pt x="13754" y="4763"/>
                                </a:lnTo>
                                <a:lnTo>
                                  <a:pt x="13754" y="4763"/>
                                </a:lnTo>
                                <a:lnTo>
                                  <a:pt x="13754" y="4763"/>
                                </a:lnTo>
                                <a:lnTo>
                                  <a:pt x="13754" y="4763"/>
                                </a:lnTo>
                                <a:lnTo>
                                  <a:pt x="13754" y="4763"/>
                                </a:lnTo>
                                <a:lnTo>
                                  <a:pt x="13754" y="4763"/>
                                </a:lnTo>
                                <a:lnTo>
                                  <a:pt x="14821" y="4763"/>
                                </a:lnTo>
                                <a:lnTo>
                                  <a:pt x="14821" y="0"/>
                                </a:lnTo>
                                <a:lnTo>
                                  <a:pt x="14821" y="0"/>
                                </a:lnTo>
                                <a:lnTo>
                                  <a:pt x="14821" y="4763"/>
                                </a:lnTo>
                                <a:lnTo>
                                  <a:pt x="14821" y="4763"/>
                                </a:lnTo>
                                <a:lnTo>
                                  <a:pt x="14821" y="4763"/>
                                </a:lnTo>
                                <a:lnTo>
                                  <a:pt x="14821" y="4763"/>
                                </a:lnTo>
                                <a:lnTo>
                                  <a:pt x="14821" y="4763"/>
                                </a:lnTo>
                                <a:lnTo>
                                  <a:pt x="14821" y="4763"/>
                                </a:lnTo>
                                <a:lnTo>
                                  <a:pt x="14821" y="0"/>
                                </a:lnTo>
                                <a:lnTo>
                                  <a:pt x="14821" y="0"/>
                                </a:lnTo>
                                <a:lnTo>
                                  <a:pt x="14821" y="4763"/>
                                </a:lnTo>
                                <a:lnTo>
                                  <a:pt x="14821" y="0"/>
                                </a:lnTo>
                                <a:lnTo>
                                  <a:pt x="14821" y="4763"/>
                                </a:lnTo>
                                <a:lnTo>
                                  <a:pt x="14821" y="4763"/>
                                </a:lnTo>
                                <a:lnTo>
                                  <a:pt x="14821" y="4763"/>
                                </a:lnTo>
                                <a:lnTo>
                                  <a:pt x="14821" y="4763"/>
                                </a:lnTo>
                                <a:lnTo>
                                  <a:pt x="14821" y="4763"/>
                                </a:lnTo>
                                <a:lnTo>
                                  <a:pt x="15878" y="4763"/>
                                </a:lnTo>
                                <a:lnTo>
                                  <a:pt x="15878" y="4763"/>
                                </a:lnTo>
                                <a:lnTo>
                                  <a:pt x="15878" y="4763"/>
                                </a:lnTo>
                                <a:lnTo>
                                  <a:pt x="15878" y="0"/>
                                </a:lnTo>
                                <a:lnTo>
                                  <a:pt x="15878" y="0"/>
                                </a:lnTo>
                                <a:lnTo>
                                  <a:pt x="15878" y="0"/>
                                </a:lnTo>
                                <a:lnTo>
                                  <a:pt x="15878" y="4763"/>
                                </a:lnTo>
                                <a:lnTo>
                                  <a:pt x="15878" y="4763"/>
                                </a:lnTo>
                                <a:lnTo>
                                  <a:pt x="15878" y="4763"/>
                                </a:lnTo>
                                <a:lnTo>
                                  <a:pt x="15878" y="4763"/>
                                </a:lnTo>
                                <a:lnTo>
                                  <a:pt x="15878" y="9525"/>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6936" y="4763"/>
                                </a:lnTo>
                                <a:lnTo>
                                  <a:pt x="16936" y="0"/>
                                </a:lnTo>
                                <a:lnTo>
                                  <a:pt x="16936" y="0"/>
                                </a:lnTo>
                                <a:lnTo>
                                  <a:pt x="16936" y="0"/>
                                </a:lnTo>
                                <a:lnTo>
                                  <a:pt x="16936" y="4763"/>
                                </a:lnTo>
                                <a:lnTo>
                                  <a:pt x="16936" y="0"/>
                                </a:lnTo>
                                <a:lnTo>
                                  <a:pt x="16936" y="0"/>
                                </a:lnTo>
                                <a:lnTo>
                                  <a:pt x="16936" y="0"/>
                                </a:lnTo>
                                <a:lnTo>
                                  <a:pt x="16936" y="0"/>
                                </a:lnTo>
                                <a:lnTo>
                                  <a:pt x="16936" y="0"/>
                                </a:lnTo>
                                <a:lnTo>
                                  <a:pt x="16936" y="0"/>
                                </a:lnTo>
                                <a:lnTo>
                                  <a:pt x="16936" y="0"/>
                                </a:lnTo>
                                <a:lnTo>
                                  <a:pt x="16936" y="4763"/>
                                </a:lnTo>
                                <a:lnTo>
                                  <a:pt x="16936" y="4763"/>
                                </a:lnTo>
                                <a:lnTo>
                                  <a:pt x="16936" y="4763"/>
                                </a:lnTo>
                                <a:lnTo>
                                  <a:pt x="16936" y="4763"/>
                                </a:lnTo>
                                <a:lnTo>
                                  <a:pt x="16936" y="4763"/>
                                </a:lnTo>
                                <a:lnTo>
                                  <a:pt x="16936" y="4763"/>
                                </a:lnTo>
                                <a:lnTo>
                                  <a:pt x="17993" y="0"/>
                                </a:lnTo>
                                <a:lnTo>
                                  <a:pt x="17993" y="4763"/>
                                </a:lnTo>
                                <a:lnTo>
                                  <a:pt x="17993" y="0"/>
                                </a:lnTo>
                                <a:lnTo>
                                  <a:pt x="17993" y="4763"/>
                                </a:lnTo>
                                <a:lnTo>
                                  <a:pt x="17993" y="4763"/>
                                </a:lnTo>
                                <a:lnTo>
                                  <a:pt x="17993" y="0"/>
                                </a:lnTo>
                                <a:lnTo>
                                  <a:pt x="17993" y="4763"/>
                                </a:lnTo>
                                <a:lnTo>
                                  <a:pt x="17993" y="4763"/>
                                </a:lnTo>
                                <a:lnTo>
                                  <a:pt x="17993" y="0"/>
                                </a:lnTo>
                                <a:lnTo>
                                  <a:pt x="17993" y="4763"/>
                                </a:lnTo>
                                <a:lnTo>
                                  <a:pt x="17993" y="4763"/>
                                </a:lnTo>
                                <a:lnTo>
                                  <a:pt x="17993" y="4763"/>
                                </a:lnTo>
                                <a:lnTo>
                                  <a:pt x="17993" y="4763"/>
                                </a:lnTo>
                                <a:lnTo>
                                  <a:pt x="17993" y="4763"/>
                                </a:lnTo>
                                <a:lnTo>
                                  <a:pt x="17993" y="0"/>
                                </a:lnTo>
                                <a:lnTo>
                                  <a:pt x="17993" y="0"/>
                                </a:lnTo>
                                <a:lnTo>
                                  <a:pt x="17993" y="4763"/>
                                </a:lnTo>
                                <a:lnTo>
                                  <a:pt x="17993" y="4763"/>
                                </a:lnTo>
                                <a:lnTo>
                                  <a:pt x="19050" y="0"/>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9525"/>
                                </a:lnTo>
                                <a:lnTo>
                                  <a:pt x="19050" y="4763"/>
                                </a:lnTo>
                                <a:lnTo>
                                  <a:pt x="19050" y="4763"/>
                                </a:lnTo>
                                <a:lnTo>
                                  <a:pt x="19050"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1164" y="4763"/>
                                </a:lnTo>
                                <a:lnTo>
                                  <a:pt x="21164" y="4763"/>
                                </a:lnTo>
                                <a:lnTo>
                                  <a:pt x="21164" y="4763"/>
                                </a:lnTo>
                                <a:lnTo>
                                  <a:pt x="21164" y="4763"/>
                                </a:lnTo>
                                <a:lnTo>
                                  <a:pt x="21164" y="4763"/>
                                </a:lnTo>
                                <a:lnTo>
                                  <a:pt x="21164" y="0"/>
                                </a:lnTo>
                                <a:lnTo>
                                  <a:pt x="21164" y="0"/>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0"/>
                                </a:lnTo>
                                <a:lnTo>
                                  <a:pt x="22222" y="0"/>
                                </a:lnTo>
                                <a:lnTo>
                                  <a:pt x="22222"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0"/>
                                </a:lnTo>
                                <a:lnTo>
                                  <a:pt x="23279" y="0"/>
                                </a:lnTo>
                                <a:lnTo>
                                  <a:pt x="23279" y="4763"/>
                                </a:lnTo>
                                <a:lnTo>
                                  <a:pt x="23279" y="4763"/>
                                </a:lnTo>
                                <a:lnTo>
                                  <a:pt x="23279" y="4763"/>
                                </a:lnTo>
                                <a:lnTo>
                                  <a:pt x="23279" y="4763"/>
                                </a:lnTo>
                                <a:lnTo>
                                  <a:pt x="23279" y="4763"/>
                                </a:lnTo>
                                <a:lnTo>
                                  <a:pt x="23279" y="4763"/>
                                </a:lnTo>
                                <a:lnTo>
                                  <a:pt x="23279" y="0"/>
                                </a:lnTo>
                                <a:lnTo>
                                  <a:pt x="23279" y="0"/>
                                </a:lnTo>
                                <a:lnTo>
                                  <a:pt x="24346" y="0"/>
                                </a:lnTo>
                                <a:lnTo>
                                  <a:pt x="24346" y="4763"/>
                                </a:lnTo>
                                <a:lnTo>
                                  <a:pt x="24346" y="4763"/>
                                </a:lnTo>
                                <a:lnTo>
                                  <a:pt x="24346" y="4763"/>
                                </a:lnTo>
                                <a:lnTo>
                                  <a:pt x="24346" y="4763"/>
                                </a:lnTo>
                                <a:lnTo>
                                  <a:pt x="24346" y="4763"/>
                                </a:lnTo>
                                <a:lnTo>
                                  <a:pt x="24346" y="4763"/>
                                </a:lnTo>
                                <a:lnTo>
                                  <a:pt x="24346" y="4763"/>
                                </a:lnTo>
                                <a:lnTo>
                                  <a:pt x="24346" y="0"/>
                                </a:lnTo>
                                <a:lnTo>
                                  <a:pt x="24346" y="4763"/>
                                </a:lnTo>
                                <a:lnTo>
                                  <a:pt x="24346" y="4763"/>
                                </a:lnTo>
                                <a:lnTo>
                                  <a:pt x="24346" y="0"/>
                                </a:lnTo>
                                <a:lnTo>
                                  <a:pt x="24346" y="4763"/>
                                </a:lnTo>
                                <a:lnTo>
                                  <a:pt x="24346" y="4763"/>
                                </a:lnTo>
                                <a:lnTo>
                                  <a:pt x="24346" y="4763"/>
                                </a:lnTo>
                                <a:lnTo>
                                  <a:pt x="24346" y="4763"/>
                                </a:lnTo>
                                <a:lnTo>
                                  <a:pt x="24346" y="4763"/>
                                </a:lnTo>
                                <a:lnTo>
                                  <a:pt x="24346" y="0"/>
                                </a:lnTo>
                                <a:lnTo>
                                  <a:pt x="24346" y="0"/>
                                </a:lnTo>
                                <a:lnTo>
                                  <a:pt x="24346" y="0"/>
                                </a:lnTo>
                                <a:lnTo>
                                  <a:pt x="25403" y="0"/>
                                </a:lnTo>
                                <a:lnTo>
                                  <a:pt x="25403" y="0"/>
                                </a:lnTo>
                                <a:lnTo>
                                  <a:pt x="25403" y="0"/>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6461" y="4763"/>
                                </a:lnTo>
                                <a:lnTo>
                                  <a:pt x="26461" y="4763"/>
                                </a:lnTo>
                                <a:lnTo>
                                  <a:pt x="26461" y="4763"/>
                                </a:lnTo>
                                <a:lnTo>
                                  <a:pt x="26461" y="0"/>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0"/>
                                </a:lnTo>
                                <a:lnTo>
                                  <a:pt x="26461" y="0"/>
                                </a:lnTo>
                                <a:lnTo>
                                  <a:pt x="26461" y="4763"/>
                                </a:lnTo>
                                <a:lnTo>
                                  <a:pt x="26461" y="4763"/>
                                </a:lnTo>
                                <a:lnTo>
                                  <a:pt x="26461"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0"/>
                                </a:lnTo>
                                <a:lnTo>
                                  <a:pt x="27518" y="0"/>
                                </a:lnTo>
                                <a:lnTo>
                                  <a:pt x="27518" y="0"/>
                                </a:lnTo>
                                <a:lnTo>
                                  <a:pt x="27518" y="0"/>
                                </a:lnTo>
                                <a:lnTo>
                                  <a:pt x="27518" y="0"/>
                                </a:lnTo>
                                <a:lnTo>
                                  <a:pt x="27518" y="4763"/>
                                </a:lnTo>
                                <a:lnTo>
                                  <a:pt x="27518" y="4763"/>
                                </a:lnTo>
                                <a:lnTo>
                                  <a:pt x="27518" y="4763"/>
                                </a:lnTo>
                                <a:lnTo>
                                  <a:pt x="28575" y="4763"/>
                                </a:lnTo>
                                <a:lnTo>
                                  <a:pt x="28575" y="4763"/>
                                </a:lnTo>
                                <a:lnTo>
                                  <a:pt x="28575" y="0"/>
                                </a:lnTo>
                                <a:lnTo>
                                  <a:pt x="28575" y="4763"/>
                                </a:lnTo>
                                <a:lnTo>
                                  <a:pt x="28575" y="4763"/>
                                </a:lnTo>
                                <a:lnTo>
                                  <a:pt x="28575" y="4763"/>
                                </a:lnTo>
                                <a:lnTo>
                                  <a:pt x="28575" y="4763"/>
                                </a:lnTo>
                                <a:lnTo>
                                  <a:pt x="28575" y="0"/>
                                </a:lnTo>
                                <a:lnTo>
                                  <a:pt x="28575" y="0"/>
                                </a:lnTo>
                                <a:lnTo>
                                  <a:pt x="28575" y="0"/>
                                </a:lnTo>
                                <a:lnTo>
                                  <a:pt x="28575" y="4763"/>
                                </a:lnTo>
                                <a:lnTo>
                                  <a:pt x="28575" y="0"/>
                                </a:lnTo>
                                <a:lnTo>
                                  <a:pt x="28575" y="0"/>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16" name="Freeform: Shape 316"/>
                        <wps:cNvSpPr/>
                        <wps:spPr>
                          <a:xfrm>
                            <a:off x="2738437" y="1947862"/>
                            <a:ext cx="28575" cy="9525"/>
                          </a:xfrm>
                          <a:custGeom>
                            <a:avLst/>
                            <a:gdLst>
                              <a:gd name="connsiteX0" fmla="*/ 0 w 28575"/>
                              <a:gd name="connsiteY0" fmla="*/ 0 h 9525"/>
                              <a:gd name="connsiteX1" fmla="*/ 0 w 28575"/>
                              <a:gd name="connsiteY1" fmla="*/ 0 h 9525"/>
                              <a:gd name="connsiteX2" fmla="*/ 0 w 28575"/>
                              <a:gd name="connsiteY2" fmla="*/ 0 h 9525"/>
                              <a:gd name="connsiteX3" fmla="*/ 0 w 28575"/>
                              <a:gd name="connsiteY3" fmla="*/ 0 h 9525"/>
                              <a:gd name="connsiteX4" fmla="*/ 0 w 28575"/>
                              <a:gd name="connsiteY4" fmla="*/ 0 h 9525"/>
                              <a:gd name="connsiteX5" fmla="*/ 0 w 28575"/>
                              <a:gd name="connsiteY5" fmla="*/ 0 h 9525"/>
                              <a:gd name="connsiteX6" fmla="*/ 0 w 28575"/>
                              <a:gd name="connsiteY6" fmla="*/ 0 h 9525"/>
                              <a:gd name="connsiteX7" fmla="*/ 0 w 28575"/>
                              <a:gd name="connsiteY7" fmla="*/ 0 h 9525"/>
                              <a:gd name="connsiteX8" fmla="*/ 1057 w 28575"/>
                              <a:gd name="connsiteY8" fmla="*/ 4763 h 9525"/>
                              <a:gd name="connsiteX9" fmla="*/ 1057 w 28575"/>
                              <a:gd name="connsiteY9" fmla="*/ 4763 h 9525"/>
                              <a:gd name="connsiteX10" fmla="*/ 1057 w 28575"/>
                              <a:gd name="connsiteY10" fmla="*/ 4763 h 9525"/>
                              <a:gd name="connsiteX11" fmla="*/ 1057 w 28575"/>
                              <a:gd name="connsiteY11" fmla="*/ 4763 h 9525"/>
                              <a:gd name="connsiteX12" fmla="*/ 1057 w 28575"/>
                              <a:gd name="connsiteY12" fmla="*/ 4763 h 9525"/>
                              <a:gd name="connsiteX13" fmla="*/ 1057 w 28575"/>
                              <a:gd name="connsiteY13" fmla="*/ 4763 h 9525"/>
                              <a:gd name="connsiteX14" fmla="*/ 1057 w 28575"/>
                              <a:gd name="connsiteY14" fmla="*/ 0 h 9525"/>
                              <a:gd name="connsiteX15" fmla="*/ 1057 w 28575"/>
                              <a:gd name="connsiteY15" fmla="*/ 4763 h 9525"/>
                              <a:gd name="connsiteX16" fmla="*/ 1057 w 28575"/>
                              <a:gd name="connsiteY16" fmla="*/ 4763 h 9525"/>
                              <a:gd name="connsiteX17" fmla="*/ 1057 w 28575"/>
                              <a:gd name="connsiteY17" fmla="*/ 0 h 9525"/>
                              <a:gd name="connsiteX18" fmla="*/ 1057 w 28575"/>
                              <a:gd name="connsiteY18" fmla="*/ 4763 h 9525"/>
                              <a:gd name="connsiteX19" fmla="*/ 1057 w 28575"/>
                              <a:gd name="connsiteY19" fmla="*/ 4763 h 9525"/>
                              <a:gd name="connsiteX20" fmla="*/ 1057 w 28575"/>
                              <a:gd name="connsiteY20" fmla="*/ 4763 h 9525"/>
                              <a:gd name="connsiteX21" fmla="*/ 1057 w 28575"/>
                              <a:gd name="connsiteY21" fmla="*/ 4763 h 9525"/>
                              <a:gd name="connsiteX22" fmla="*/ 1057 w 28575"/>
                              <a:gd name="connsiteY22" fmla="*/ 4763 h 9525"/>
                              <a:gd name="connsiteX23" fmla="*/ 1057 w 28575"/>
                              <a:gd name="connsiteY23" fmla="*/ 4763 h 9525"/>
                              <a:gd name="connsiteX24" fmla="*/ 1057 w 28575"/>
                              <a:gd name="connsiteY24" fmla="*/ 4763 h 9525"/>
                              <a:gd name="connsiteX25" fmla="*/ 1057 w 28575"/>
                              <a:gd name="connsiteY25" fmla="*/ 4763 h 9525"/>
                              <a:gd name="connsiteX26" fmla="*/ 2114 w 28575"/>
                              <a:gd name="connsiteY26" fmla="*/ 4763 h 9525"/>
                              <a:gd name="connsiteX27" fmla="*/ 2114 w 28575"/>
                              <a:gd name="connsiteY27" fmla="*/ 4763 h 9525"/>
                              <a:gd name="connsiteX28" fmla="*/ 2114 w 28575"/>
                              <a:gd name="connsiteY28" fmla="*/ 4763 h 9525"/>
                              <a:gd name="connsiteX29" fmla="*/ 2114 w 28575"/>
                              <a:gd name="connsiteY29" fmla="*/ 4763 h 9525"/>
                              <a:gd name="connsiteX30" fmla="*/ 2114 w 28575"/>
                              <a:gd name="connsiteY30" fmla="*/ 4763 h 9525"/>
                              <a:gd name="connsiteX31" fmla="*/ 2114 w 28575"/>
                              <a:gd name="connsiteY31" fmla="*/ 4763 h 9525"/>
                              <a:gd name="connsiteX32" fmla="*/ 2114 w 28575"/>
                              <a:gd name="connsiteY32" fmla="*/ 4763 h 9525"/>
                              <a:gd name="connsiteX33" fmla="*/ 2114 w 28575"/>
                              <a:gd name="connsiteY33" fmla="*/ 4763 h 9525"/>
                              <a:gd name="connsiteX34" fmla="*/ 2114 w 28575"/>
                              <a:gd name="connsiteY34" fmla="*/ 4763 h 9525"/>
                              <a:gd name="connsiteX35" fmla="*/ 2114 w 28575"/>
                              <a:gd name="connsiteY35" fmla="*/ 4763 h 9525"/>
                              <a:gd name="connsiteX36" fmla="*/ 2114 w 28575"/>
                              <a:gd name="connsiteY36" fmla="*/ 4763 h 9525"/>
                              <a:gd name="connsiteX37" fmla="*/ 2114 w 28575"/>
                              <a:gd name="connsiteY37" fmla="*/ 4763 h 9525"/>
                              <a:gd name="connsiteX38" fmla="*/ 2114 w 28575"/>
                              <a:gd name="connsiteY38" fmla="*/ 4763 h 9525"/>
                              <a:gd name="connsiteX39" fmla="*/ 2114 w 28575"/>
                              <a:gd name="connsiteY39" fmla="*/ 4763 h 9525"/>
                              <a:gd name="connsiteX40" fmla="*/ 2114 w 28575"/>
                              <a:gd name="connsiteY40" fmla="*/ 4763 h 9525"/>
                              <a:gd name="connsiteX41" fmla="*/ 2114 w 28575"/>
                              <a:gd name="connsiteY41" fmla="*/ 4763 h 9525"/>
                              <a:gd name="connsiteX42" fmla="*/ 2114 w 28575"/>
                              <a:gd name="connsiteY42" fmla="*/ 0 h 9525"/>
                              <a:gd name="connsiteX43" fmla="*/ 2114 w 28575"/>
                              <a:gd name="connsiteY43" fmla="*/ 4763 h 9525"/>
                              <a:gd name="connsiteX44" fmla="*/ 3172 w 28575"/>
                              <a:gd name="connsiteY44" fmla="*/ 0 h 9525"/>
                              <a:gd name="connsiteX45" fmla="*/ 3172 w 28575"/>
                              <a:gd name="connsiteY45" fmla="*/ 4763 h 9525"/>
                              <a:gd name="connsiteX46" fmla="*/ 3172 w 28575"/>
                              <a:gd name="connsiteY46" fmla="*/ 4763 h 9525"/>
                              <a:gd name="connsiteX47" fmla="*/ 3172 w 28575"/>
                              <a:gd name="connsiteY47" fmla="*/ 4763 h 9525"/>
                              <a:gd name="connsiteX48" fmla="*/ 3172 w 28575"/>
                              <a:gd name="connsiteY48" fmla="*/ 4763 h 9525"/>
                              <a:gd name="connsiteX49" fmla="*/ 3172 w 28575"/>
                              <a:gd name="connsiteY49" fmla="*/ 4763 h 9525"/>
                              <a:gd name="connsiteX50" fmla="*/ 3172 w 28575"/>
                              <a:gd name="connsiteY50" fmla="*/ 4763 h 9525"/>
                              <a:gd name="connsiteX51" fmla="*/ 3172 w 28575"/>
                              <a:gd name="connsiteY51" fmla="*/ 4763 h 9525"/>
                              <a:gd name="connsiteX52" fmla="*/ 3172 w 28575"/>
                              <a:gd name="connsiteY52" fmla="*/ 4763 h 9525"/>
                              <a:gd name="connsiteX53" fmla="*/ 3172 w 28575"/>
                              <a:gd name="connsiteY53" fmla="*/ 4763 h 9525"/>
                              <a:gd name="connsiteX54" fmla="*/ 3172 w 28575"/>
                              <a:gd name="connsiteY54" fmla="*/ 4763 h 9525"/>
                              <a:gd name="connsiteX55" fmla="*/ 3172 w 28575"/>
                              <a:gd name="connsiteY55" fmla="*/ 4763 h 9525"/>
                              <a:gd name="connsiteX56" fmla="*/ 3172 w 28575"/>
                              <a:gd name="connsiteY56" fmla="*/ 4763 h 9525"/>
                              <a:gd name="connsiteX57" fmla="*/ 3172 w 28575"/>
                              <a:gd name="connsiteY57" fmla="*/ 4763 h 9525"/>
                              <a:gd name="connsiteX58" fmla="*/ 3172 w 28575"/>
                              <a:gd name="connsiteY58" fmla="*/ 4763 h 9525"/>
                              <a:gd name="connsiteX59" fmla="*/ 3172 w 28575"/>
                              <a:gd name="connsiteY59" fmla="*/ 4763 h 9525"/>
                              <a:gd name="connsiteX60" fmla="*/ 3172 w 28575"/>
                              <a:gd name="connsiteY60" fmla="*/ 4763 h 9525"/>
                              <a:gd name="connsiteX61" fmla="*/ 3172 w 28575"/>
                              <a:gd name="connsiteY61" fmla="*/ 4763 h 9525"/>
                              <a:gd name="connsiteX62" fmla="*/ 3172 w 28575"/>
                              <a:gd name="connsiteY62" fmla="*/ 4763 h 9525"/>
                              <a:gd name="connsiteX63" fmla="*/ 3172 w 28575"/>
                              <a:gd name="connsiteY63" fmla="*/ 4763 h 9525"/>
                              <a:gd name="connsiteX64" fmla="*/ 4229 w 28575"/>
                              <a:gd name="connsiteY64" fmla="*/ 0 h 9525"/>
                              <a:gd name="connsiteX65" fmla="*/ 4229 w 28575"/>
                              <a:gd name="connsiteY65" fmla="*/ 0 h 9525"/>
                              <a:gd name="connsiteX66" fmla="*/ 4229 w 28575"/>
                              <a:gd name="connsiteY66" fmla="*/ 0 h 9525"/>
                              <a:gd name="connsiteX67" fmla="*/ 4229 w 28575"/>
                              <a:gd name="connsiteY67" fmla="*/ 0 h 9525"/>
                              <a:gd name="connsiteX68" fmla="*/ 4229 w 28575"/>
                              <a:gd name="connsiteY68" fmla="*/ 4763 h 9525"/>
                              <a:gd name="connsiteX69" fmla="*/ 4229 w 28575"/>
                              <a:gd name="connsiteY69" fmla="*/ 4763 h 9525"/>
                              <a:gd name="connsiteX70" fmla="*/ 4229 w 28575"/>
                              <a:gd name="connsiteY70" fmla="*/ 4763 h 9525"/>
                              <a:gd name="connsiteX71" fmla="*/ 4229 w 28575"/>
                              <a:gd name="connsiteY71" fmla="*/ 9525 h 9525"/>
                              <a:gd name="connsiteX72" fmla="*/ 4229 w 28575"/>
                              <a:gd name="connsiteY72" fmla="*/ 4763 h 9525"/>
                              <a:gd name="connsiteX73" fmla="*/ 4229 w 28575"/>
                              <a:gd name="connsiteY73" fmla="*/ 4763 h 9525"/>
                              <a:gd name="connsiteX74" fmla="*/ 4229 w 28575"/>
                              <a:gd name="connsiteY74" fmla="*/ 4763 h 9525"/>
                              <a:gd name="connsiteX75" fmla="*/ 4229 w 28575"/>
                              <a:gd name="connsiteY75" fmla="*/ 0 h 9525"/>
                              <a:gd name="connsiteX76" fmla="*/ 4229 w 28575"/>
                              <a:gd name="connsiteY76" fmla="*/ 4763 h 9525"/>
                              <a:gd name="connsiteX77" fmla="*/ 4229 w 28575"/>
                              <a:gd name="connsiteY77" fmla="*/ 4763 h 9525"/>
                              <a:gd name="connsiteX78" fmla="*/ 4229 w 28575"/>
                              <a:gd name="connsiteY78" fmla="*/ 0 h 9525"/>
                              <a:gd name="connsiteX79" fmla="*/ 4229 w 28575"/>
                              <a:gd name="connsiteY79" fmla="*/ 4763 h 9525"/>
                              <a:gd name="connsiteX80" fmla="*/ 4229 w 28575"/>
                              <a:gd name="connsiteY80" fmla="*/ 0 h 9525"/>
                              <a:gd name="connsiteX81" fmla="*/ 4229 w 28575"/>
                              <a:gd name="connsiteY81" fmla="*/ 0 h 9525"/>
                              <a:gd name="connsiteX82" fmla="*/ 5296 w 28575"/>
                              <a:gd name="connsiteY82" fmla="*/ 0 h 9525"/>
                              <a:gd name="connsiteX83" fmla="*/ 5296 w 28575"/>
                              <a:gd name="connsiteY83" fmla="*/ 0 h 9525"/>
                              <a:gd name="connsiteX84" fmla="*/ 5296 w 28575"/>
                              <a:gd name="connsiteY84" fmla="*/ 0 h 9525"/>
                              <a:gd name="connsiteX85" fmla="*/ 5296 w 28575"/>
                              <a:gd name="connsiteY85" fmla="*/ 0 h 9525"/>
                              <a:gd name="connsiteX86" fmla="*/ 5296 w 28575"/>
                              <a:gd name="connsiteY86" fmla="*/ 4763 h 9525"/>
                              <a:gd name="connsiteX87" fmla="*/ 5296 w 28575"/>
                              <a:gd name="connsiteY87" fmla="*/ 4763 h 9525"/>
                              <a:gd name="connsiteX88" fmla="*/ 5296 w 28575"/>
                              <a:gd name="connsiteY88" fmla="*/ 4763 h 9525"/>
                              <a:gd name="connsiteX89" fmla="*/ 5296 w 28575"/>
                              <a:gd name="connsiteY89" fmla="*/ 4763 h 9525"/>
                              <a:gd name="connsiteX90" fmla="*/ 5296 w 28575"/>
                              <a:gd name="connsiteY90" fmla="*/ 4763 h 9525"/>
                              <a:gd name="connsiteX91" fmla="*/ 5296 w 28575"/>
                              <a:gd name="connsiteY91" fmla="*/ 4763 h 9525"/>
                              <a:gd name="connsiteX92" fmla="*/ 5296 w 28575"/>
                              <a:gd name="connsiteY92" fmla="*/ 0 h 9525"/>
                              <a:gd name="connsiteX93" fmla="*/ 5296 w 28575"/>
                              <a:gd name="connsiteY93" fmla="*/ 0 h 9525"/>
                              <a:gd name="connsiteX94" fmla="*/ 5296 w 28575"/>
                              <a:gd name="connsiteY94" fmla="*/ 0 h 9525"/>
                              <a:gd name="connsiteX95" fmla="*/ 5296 w 28575"/>
                              <a:gd name="connsiteY95" fmla="*/ 0 h 9525"/>
                              <a:gd name="connsiteX96" fmla="*/ 5296 w 28575"/>
                              <a:gd name="connsiteY96" fmla="*/ 0 h 9525"/>
                              <a:gd name="connsiteX97" fmla="*/ 5296 w 28575"/>
                              <a:gd name="connsiteY97" fmla="*/ 4763 h 9525"/>
                              <a:gd name="connsiteX98" fmla="*/ 5296 w 28575"/>
                              <a:gd name="connsiteY98" fmla="*/ 0 h 9525"/>
                              <a:gd name="connsiteX99" fmla="*/ 5296 w 28575"/>
                              <a:gd name="connsiteY99" fmla="*/ 4763 h 9525"/>
                              <a:gd name="connsiteX100" fmla="*/ 6353 w 28575"/>
                              <a:gd name="connsiteY100" fmla="*/ 4763 h 9525"/>
                              <a:gd name="connsiteX101" fmla="*/ 6353 w 28575"/>
                              <a:gd name="connsiteY101" fmla="*/ 0 h 9525"/>
                              <a:gd name="connsiteX102" fmla="*/ 6353 w 28575"/>
                              <a:gd name="connsiteY102" fmla="*/ 4763 h 9525"/>
                              <a:gd name="connsiteX103" fmla="*/ 6353 w 28575"/>
                              <a:gd name="connsiteY103" fmla="*/ 4763 h 9525"/>
                              <a:gd name="connsiteX104" fmla="*/ 6353 w 28575"/>
                              <a:gd name="connsiteY104" fmla="*/ 4763 h 9525"/>
                              <a:gd name="connsiteX105" fmla="*/ 6353 w 28575"/>
                              <a:gd name="connsiteY105" fmla="*/ 4763 h 9525"/>
                              <a:gd name="connsiteX106" fmla="*/ 6353 w 28575"/>
                              <a:gd name="connsiteY106" fmla="*/ 0 h 9525"/>
                              <a:gd name="connsiteX107" fmla="*/ 6353 w 28575"/>
                              <a:gd name="connsiteY107" fmla="*/ 0 h 9525"/>
                              <a:gd name="connsiteX108" fmla="*/ 6353 w 28575"/>
                              <a:gd name="connsiteY108" fmla="*/ 0 h 9525"/>
                              <a:gd name="connsiteX109" fmla="*/ 6353 w 28575"/>
                              <a:gd name="connsiteY109" fmla="*/ 4763 h 9525"/>
                              <a:gd name="connsiteX110" fmla="*/ 6353 w 28575"/>
                              <a:gd name="connsiteY110" fmla="*/ 4763 h 9525"/>
                              <a:gd name="connsiteX111" fmla="*/ 6353 w 28575"/>
                              <a:gd name="connsiteY111" fmla="*/ 4763 h 9525"/>
                              <a:gd name="connsiteX112" fmla="*/ 6353 w 28575"/>
                              <a:gd name="connsiteY112" fmla="*/ 4763 h 9525"/>
                              <a:gd name="connsiteX113" fmla="*/ 6353 w 28575"/>
                              <a:gd name="connsiteY113" fmla="*/ 4763 h 9525"/>
                              <a:gd name="connsiteX114" fmla="*/ 6353 w 28575"/>
                              <a:gd name="connsiteY114" fmla="*/ 4763 h 9525"/>
                              <a:gd name="connsiteX115" fmla="*/ 6353 w 28575"/>
                              <a:gd name="connsiteY115" fmla="*/ 4763 h 9525"/>
                              <a:gd name="connsiteX116" fmla="*/ 6353 w 28575"/>
                              <a:gd name="connsiteY116" fmla="*/ 4763 h 9525"/>
                              <a:gd name="connsiteX117" fmla="*/ 6353 w 28575"/>
                              <a:gd name="connsiteY117" fmla="*/ 4763 h 9525"/>
                              <a:gd name="connsiteX118" fmla="*/ 7411 w 28575"/>
                              <a:gd name="connsiteY118" fmla="*/ 4763 h 9525"/>
                              <a:gd name="connsiteX119" fmla="*/ 7411 w 28575"/>
                              <a:gd name="connsiteY119" fmla="*/ 4763 h 9525"/>
                              <a:gd name="connsiteX120" fmla="*/ 7411 w 28575"/>
                              <a:gd name="connsiteY120" fmla="*/ 4763 h 9525"/>
                              <a:gd name="connsiteX121" fmla="*/ 7411 w 28575"/>
                              <a:gd name="connsiteY121" fmla="*/ 4763 h 9525"/>
                              <a:gd name="connsiteX122" fmla="*/ 7411 w 28575"/>
                              <a:gd name="connsiteY122" fmla="*/ 4763 h 9525"/>
                              <a:gd name="connsiteX123" fmla="*/ 7411 w 28575"/>
                              <a:gd name="connsiteY123" fmla="*/ 4763 h 9525"/>
                              <a:gd name="connsiteX124" fmla="*/ 7411 w 28575"/>
                              <a:gd name="connsiteY124" fmla="*/ 4763 h 9525"/>
                              <a:gd name="connsiteX125" fmla="*/ 7411 w 28575"/>
                              <a:gd name="connsiteY125" fmla="*/ 4763 h 9525"/>
                              <a:gd name="connsiteX126" fmla="*/ 7411 w 28575"/>
                              <a:gd name="connsiteY126" fmla="*/ 4763 h 9525"/>
                              <a:gd name="connsiteX127" fmla="*/ 7411 w 28575"/>
                              <a:gd name="connsiteY127" fmla="*/ 4763 h 9525"/>
                              <a:gd name="connsiteX128" fmla="*/ 7411 w 28575"/>
                              <a:gd name="connsiteY128" fmla="*/ 4763 h 9525"/>
                              <a:gd name="connsiteX129" fmla="*/ 7411 w 28575"/>
                              <a:gd name="connsiteY129" fmla="*/ 4763 h 9525"/>
                              <a:gd name="connsiteX130" fmla="*/ 7411 w 28575"/>
                              <a:gd name="connsiteY130" fmla="*/ 4763 h 9525"/>
                              <a:gd name="connsiteX131" fmla="*/ 7411 w 28575"/>
                              <a:gd name="connsiteY131" fmla="*/ 4763 h 9525"/>
                              <a:gd name="connsiteX132" fmla="*/ 7411 w 28575"/>
                              <a:gd name="connsiteY132" fmla="*/ 4763 h 9525"/>
                              <a:gd name="connsiteX133" fmla="*/ 7411 w 28575"/>
                              <a:gd name="connsiteY133" fmla="*/ 4763 h 9525"/>
                              <a:gd name="connsiteX134" fmla="*/ 7411 w 28575"/>
                              <a:gd name="connsiteY134" fmla="*/ 4763 h 9525"/>
                              <a:gd name="connsiteX135" fmla="*/ 7411 w 28575"/>
                              <a:gd name="connsiteY135" fmla="*/ 4763 h 9525"/>
                              <a:gd name="connsiteX136" fmla="*/ 7411 w 28575"/>
                              <a:gd name="connsiteY136" fmla="*/ 0 h 9525"/>
                              <a:gd name="connsiteX137" fmla="*/ 7411 w 28575"/>
                              <a:gd name="connsiteY137" fmla="*/ 4763 h 9525"/>
                              <a:gd name="connsiteX138" fmla="*/ 8468 w 28575"/>
                              <a:gd name="connsiteY138" fmla="*/ 0 h 9525"/>
                              <a:gd name="connsiteX139" fmla="*/ 8468 w 28575"/>
                              <a:gd name="connsiteY139" fmla="*/ 0 h 9525"/>
                              <a:gd name="connsiteX140" fmla="*/ 8468 w 28575"/>
                              <a:gd name="connsiteY140" fmla="*/ 4763 h 9525"/>
                              <a:gd name="connsiteX141" fmla="*/ 8468 w 28575"/>
                              <a:gd name="connsiteY141" fmla="*/ 4763 h 9525"/>
                              <a:gd name="connsiteX142" fmla="*/ 8468 w 28575"/>
                              <a:gd name="connsiteY142" fmla="*/ 4763 h 9525"/>
                              <a:gd name="connsiteX143" fmla="*/ 8468 w 28575"/>
                              <a:gd name="connsiteY143" fmla="*/ 4763 h 9525"/>
                              <a:gd name="connsiteX144" fmla="*/ 8468 w 28575"/>
                              <a:gd name="connsiteY144" fmla="*/ 4763 h 9525"/>
                              <a:gd name="connsiteX145" fmla="*/ 8468 w 28575"/>
                              <a:gd name="connsiteY145" fmla="*/ 4763 h 9525"/>
                              <a:gd name="connsiteX146" fmla="*/ 8468 w 28575"/>
                              <a:gd name="connsiteY146" fmla="*/ 4763 h 9525"/>
                              <a:gd name="connsiteX147" fmla="*/ 8468 w 28575"/>
                              <a:gd name="connsiteY147" fmla="*/ 4763 h 9525"/>
                              <a:gd name="connsiteX148" fmla="*/ 8468 w 28575"/>
                              <a:gd name="connsiteY148" fmla="*/ 4763 h 9525"/>
                              <a:gd name="connsiteX149" fmla="*/ 8468 w 28575"/>
                              <a:gd name="connsiteY149" fmla="*/ 0 h 9525"/>
                              <a:gd name="connsiteX150" fmla="*/ 8468 w 28575"/>
                              <a:gd name="connsiteY150" fmla="*/ 0 h 9525"/>
                              <a:gd name="connsiteX151" fmla="*/ 8468 w 28575"/>
                              <a:gd name="connsiteY151" fmla="*/ 4763 h 9525"/>
                              <a:gd name="connsiteX152" fmla="*/ 8468 w 28575"/>
                              <a:gd name="connsiteY152" fmla="*/ 4763 h 9525"/>
                              <a:gd name="connsiteX153" fmla="*/ 8468 w 28575"/>
                              <a:gd name="connsiteY153" fmla="*/ 4763 h 9525"/>
                              <a:gd name="connsiteX154" fmla="*/ 8468 w 28575"/>
                              <a:gd name="connsiteY154" fmla="*/ 4763 h 9525"/>
                              <a:gd name="connsiteX155" fmla="*/ 8468 w 28575"/>
                              <a:gd name="connsiteY155" fmla="*/ 4763 h 9525"/>
                              <a:gd name="connsiteX156" fmla="*/ 9525 w 28575"/>
                              <a:gd name="connsiteY156" fmla="*/ 4763 h 9525"/>
                              <a:gd name="connsiteX157" fmla="*/ 9525 w 28575"/>
                              <a:gd name="connsiteY157" fmla="*/ 4763 h 9525"/>
                              <a:gd name="connsiteX158" fmla="*/ 9525 w 28575"/>
                              <a:gd name="connsiteY158" fmla="*/ 4763 h 9525"/>
                              <a:gd name="connsiteX159" fmla="*/ 9525 w 28575"/>
                              <a:gd name="connsiteY159" fmla="*/ 4763 h 9525"/>
                              <a:gd name="connsiteX160" fmla="*/ 9525 w 28575"/>
                              <a:gd name="connsiteY160" fmla="*/ 4763 h 9525"/>
                              <a:gd name="connsiteX161" fmla="*/ 9525 w 28575"/>
                              <a:gd name="connsiteY161" fmla="*/ 4763 h 9525"/>
                              <a:gd name="connsiteX162" fmla="*/ 9525 w 28575"/>
                              <a:gd name="connsiteY162" fmla="*/ 4763 h 9525"/>
                              <a:gd name="connsiteX163" fmla="*/ 9525 w 28575"/>
                              <a:gd name="connsiteY163" fmla="*/ 4763 h 9525"/>
                              <a:gd name="connsiteX164" fmla="*/ 9525 w 28575"/>
                              <a:gd name="connsiteY164" fmla="*/ 4763 h 9525"/>
                              <a:gd name="connsiteX165" fmla="*/ 9525 w 28575"/>
                              <a:gd name="connsiteY165" fmla="*/ 4763 h 9525"/>
                              <a:gd name="connsiteX166" fmla="*/ 9525 w 28575"/>
                              <a:gd name="connsiteY166" fmla="*/ 4763 h 9525"/>
                              <a:gd name="connsiteX167" fmla="*/ 9525 w 28575"/>
                              <a:gd name="connsiteY167" fmla="*/ 4763 h 9525"/>
                              <a:gd name="connsiteX168" fmla="*/ 9525 w 28575"/>
                              <a:gd name="connsiteY168" fmla="*/ 4763 h 9525"/>
                              <a:gd name="connsiteX169" fmla="*/ 9525 w 28575"/>
                              <a:gd name="connsiteY169" fmla="*/ 4763 h 9525"/>
                              <a:gd name="connsiteX170" fmla="*/ 9525 w 28575"/>
                              <a:gd name="connsiteY170" fmla="*/ 4763 h 9525"/>
                              <a:gd name="connsiteX171" fmla="*/ 9525 w 28575"/>
                              <a:gd name="connsiteY171" fmla="*/ 4763 h 9525"/>
                              <a:gd name="connsiteX172" fmla="*/ 9525 w 28575"/>
                              <a:gd name="connsiteY172" fmla="*/ 4763 h 9525"/>
                              <a:gd name="connsiteX173" fmla="*/ 9525 w 28575"/>
                              <a:gd name="connsiteY173" fmla="*/ 4763 h 9525"/>
                              <a:gd name="connsiteX174" fmla="*/ 10582 w 28575"/>
                              <a:gd name="connsiteY174" fmla="*/ 4763 h 9525"/>
                              <a:gd name="connsiteX175" fmla="*/ 10582 w 28575"/>
                              <a:gd name="connsiteY175" fmla="*/ 4763 h 9525"/>
                              <a:gd name="connsiteX176" fmla="*/ 10582 w 28575"/>
                              <a:gd name="connsiteY176" fmla="*/ 4763 h 9525"/>
                              <a:gd name="connsiteX177" fmla="*/ 10582 w 28575"/>
                              <a:gd name="connsiteY177" fmla="*/ 4763 h 9525"/>
                              <a:gd name="connsiteX178" fmla="*/ 10582 w 28575"/>
                              <a:gd name="connsiteY178" fmla="*/ 4763 h 9525"/>
                              <a:gd name="connsiteX179" fmla="*/ 10582 w 28575"/>
                              <a:gd name="connsiteY179" fmla="*/ 4763 h 9525"/>
                              <a:gd name="connsiteX180" fmla="*/ 10582 w 28575"/>
                              <a:gd name="connsiteY180" fmla="*/ 0 h 9525"/>
                              <a:gd name="connsiteX181" fmla="*/ 10582 w 28575"/>
                              <a:gd name="connsiteY181" fmla="*/ 0 h 9525"/>
                              <a:gd name="connsiteX182" fmla="*/ 10582 w 28575"/>
                              <a:gd name="connsiteY182" fmla="*/ 0 h 9525"/>
                              <a:gd name="connsiteX183" fmla="*/ 10582 w 28575"/>
                              <a:gd name="connsiteY183" fmla="*/ 4763 h 9525"/>
                              <a:gd name="connsiteX184" fmla="*/ 10582 w 28575"/>
                              <a:gd name="connsiteY184" fmla="*/ 4763 h 9525"/>
                              <a:gd name="connsiteX185" fmla="*/ 10582 w 28575"/>
                              <a:gd name="connsiteY185" fmla="*/ 4763 h 9525"/>
                              <a:gd name="connsiteX186" fmla="*/ 10582 w 28575"/>
                              <a:gd name="connsiteY186" fmla="*/ 4763 h 9525"/>
                              <a:gd name="connsiteX187" fmla="*/ 10582 w 28575"/>
                              <a:gd name="connsiteY187" fmla="*/ 4763 h 9525"/>
                              <a:gd name="connsiteX188" fmla="*/ 10582 w 28575"/>
                              <a:gd name="connsiteY188" fmla="*/ 4763 h 9525"/>
                              <a:gd name="connsiteX189" fmla="*/ 10582 w 28575"/>
                              <a:gd name="connsiteY189" fmla="*/ 4763 h 9525"/>
                              <a:gd name="connsiteX190" fmla="*/ 10582 w 28575"/>
                              <a:gd name="connsiteY190" fmla="*/ 4763 h 9525"/>
                              <a:gd name="connsiteX191" fmla="*/ 10582 w 28575"/>
                              <a:gd name="connsiteY191" fmla="*/ 4763 h 9525"/>
                              <a:gd name="connsiteX192" fmla="*/ 11639 w 28575"/>
                              <a:gd name="connsiteY192" fmla="*/ 4763 h 9525"/>
                              <a:gd name="connsiteX193" fmla="*/ 11639 w 28575"/>
                              <a:gd name="connsiteY193" fmla="*/ 4763 h 9525"/>
                              <a:gd name="connsiteX194" fmla="*/ 11639 w 28575"/>
                              <a:gd name="connsiteY194" fmla="*/ 4763 h 9525"/>
                              <a:gd name="connsiteX195" fmla="*/ 11639 w 28575"/>
                              <a:gd name="connsiteY195" fmla="*/ 4763 h 9525"/>
                              <a:gd name="connsiteX196" fmla="*/ 11639 w 28575"/>
                              <a:gd name="connsiteY196" fmla="*/ 4763 h 9525"/>
                              <a:gd name="connsiteX197" fmla="*/ 11639 w 28575"/>
                              <a:gd name="connsiteY197" fmla="*/ 4763 h 9525"/>
                              <a:gd name="connsiteX198" fmla="*/ 11639 w 28575"/>
                              <a:gd name="connsiteY198" fmla="*/ 0 h 9525"/>
                              <a:gd name="connsiteX199" fmla="*/ 11639 w 28575"/>
                              <a:gd name="connsiteY199" fmla="*/ 4763 h 9525"/>
                              <a:gd name="connsiteX200" fmla="*/ 11639 w 28575"/>
                              <a:gd name="connsiteY200" fmla="*/ 4763 h 9525"/>
                              <a:gd name="connsiteX201" fmla="*/ 11639 w 28575"/>
                              <a:gd name="connsiteY201" fmla="*/ 0 h 9525"/>
                              <a:gd name="connsiteX202" fmla="*/ 11639 w 28575"/>
                              <a:gd name="connsiteY202" fmla="*/ 4763 h 9525"/>
                              <a:gd name="connsiteX203" fmla="*/ 11639 w 28575"/>
                              <a:gd name="connsiteY203" fmla="*/ 4763 h 9525"/>
                              <a:gd name="connsiteX204" fmla="*/ 11639 w 28575"/>
                              <a:gd name="connsiteY204" fmla="*/ 4763 h 9525"/>
                              <a:gd name="connsiteX205" fmla="*/ 11639 w 28575"/>
                              <a:gd name="connsiteY205" fmla="*/ 4763 h 9525"/>
                              <a:gd name="connsiteX206" fmla="*/ 11639 w 28575"/>
                              <a:gd name="connsiteY206" fmla="*/ 4763 h 9525"/>
                              <a:gd name="connsiteX207" fmla="*/ 11639 w 28575"/>
                              <a:gd name="connsiteY207" fmla="*/ 4763 h 9525"/>
                              <a:gd name="connsiteX208" fmla="*/ 11639 w 28575"/>
                              <a:gd name="connsiteY208" fmla="*/ 4763 h 9525"/>
                              <a:gd name="connsiteX209" fmla="*/ 11639 w 28575"/>
                              <a:gd name="connsiteY209" fmla="*/ 4763 h 9525"/>
                              <a:gd name="connsiteX210" fmla="*/ 11639 w 28575"/>
                              <a:gd name="connsiteY210" fmla="*/ 4763 h 9525"/>
                              <a:gd name="connsiteX211" fmla="*/ 11639 w 28575"/>
                              <a:gd name="connsiteY211" fmla="*/ 4763 h 9525"/>
                              <a:gd name="connsiteX212" fmla="*/ 12697 w 28575"/>
                              <a:gd name="connsiteY212" fmla="*/ 4763 h 9525"/>
                              <a:gd name="connsiteX213" fmla="*/ 12697 w 28575"/>
                              <a:gd name="connsiteY213" fmla="*/ 4763 h 9525"/>
                              <a:gd name="connsiteX214" fmla="*/ 12697 w 28575"/>
                              <a:gd name="connsiteY214" fmla="*/ 4763 h 9525"/>
                              <a:gd name="connsiteX215" fmla="*/ 12697 w 28575"/>
                              <a:gd name="connsiteY215" fmla="*/ 0 h 9525"/>
                              <a:gd name="connsiteX216" fmla="*/ 12697 w 28575"/>
                              <a:gd name="connsiteY216" fmla="*/ 4763 h 9525"/>
                              <a:gd name="connsiteX217" fmla="*/ 12697 w 28575"/>
                              <a:gd name="connsiteY217" fmla="*/ 4763 h 9525"/>
                              <a:gd name="connsiteX218" fmla="*/ 12697 w 28575"/>
                              <a:gd name="connsiteY218" fmla="*/ 4763 h 9525"/>
                              <a:gd name="connsiteX219" fmla="*/ 12697 w 28575"/>
                              <a:gd name="connsiteY219" fmla="*/ 4763 h 9525"/>
                              <a:gd name="connsiteX220" fmla="*/ 12697 w 28575"/>
                              <a:gd name="connsiteY220" fmla="*/ 4763 h 9525"/>
                              <a:gd name="connsiteX221" fmla="*/ 12697 w 28575"/>
                              <a:gd name="connsiteY221" fmla="*/ 4763 h 9525"/>
                              <a:gd name="connsiteX222" fmla="*/ 12697 w 28575"/>
                              <a:gd name="connsiteY222" fmla="*/ 4763 h 9525"/>
                              <a:gd name="connsiteX223" fmla="*/ 12697 w 28575"/>
                              <a:gd name="connsiteY223" fmla="*/ 4763 h 9525"/>
                              <a:gd name="connsiteX224" fmla="*/ 12697 w 28575"/>
                              <a:gd name="connsiteY224" fmla="*/ 4763 h 9525"/>
                              <a:gd name="connsiteX225" fmla="*/ 12697 w 28575"/>
                              <a:gd name="connsiteY225" fmla="*/ 4763 h 9525"/>
                              <a:gd name="connsiteX226" fmla="*/ 12697 w 28575"/>
                              <a:gd name="connsiteY226" fmla="*/ 4763 h 9525"/>
                              <a:gd name="connsiteX227" fmla="*/ 12697 w 28575"/>
                              <a:gd name="connsiteY227" fmla="*/ 4763 h 9525"/>
                              <a:gd name="connsiteX228" fmla="*/ 12697 w 28575"/>
                              <a:gd name="connsiteY228" fmla="*/ 4763 h 9525"/>
                              <a:gd name="connsiteX229" fmla="*/ 12697 w 28575"/>
                              <a:gd name="connsiteY229" fmla="*/ 4763 h 9525"/>
                              <a:gd name="connsiteX230" fmla="*/ 13754 w 28575"/>
                              <a:gd name="connsiteY230" fmla="*/ 4763 h 9525"/>
                              <a:gd name="connsiteX231" fmla="*/ 13754 w 28575"/>
                              <a:gd name="connsiteY231" fmla="*/ 0 h 9525"/>
                              <a:gd name="connsiteX232" fmla="*/ 13754 w 28575"/>
                              <a:gd name="connsiteY232" fmla="*/ 4763 h 9525"/>
                              <a:gd name="connsiteX233" fmla="*/ 13754 w 28575"/>
                              <a:gd name="connsiteY233" fmla="*/ 4763 h 9525"/>
                              <a:gd name="connsiteX234" fmla="*/ 13754 w 28575"/>
                              <a:gd name="connsiteY234" fmla="*/ 4763 h 9525"/>
                              <a:gd name="connsiteX235" fmla="*/ 13754 w 28575"/>
                              <a:gd name="connsiteY235" fmla="*/ 4763 h 9525"/>
                              <a:gd name="connsiteX236" fmla="*/ 13754 w 28575"/>
                              <a:gd name="connsiteY236" fmla="*/ 4763 h 9525"/>
                              <a:gd name="connsiteX237" fmla="*/ 13754 w 28575"/>
                              <a:gd name="connsiteY237" fmla="*/ 4763 h 9525"/>
                              <a:gd name="connsiteX238" fmla="*/ 13754 w 28575"/>
                              <a:gd name="connsiteY238" fmla="*/ 4763 h 9525"/>
                              <a:gd name="connsiteX239" fmla="*/ 13754 w 28575"/>
                              <a:gd name="connsiteY239" fmla="*/ 4763 h 9525"/>
                              <a:gd name="connsiteX240" fmla="*/ 13754 w 28575"/>
                              <a:gd name="connsiteY240" fmla="*/ 4763 h 9525"/>
                              <a:gd name="connsiteX241" fmla="*/ 13754 w 28575"/>
                              <a:gd name="connsiteY241" fmla="*/ 4763 h 9525"/>
                              <a:gd name="connsiteX242" fmla="*/ 13754 w 28575"/>
                              <a:gd name="connsiteY242" fmla="*/ 4763 h 9525"/>
                              <a:gd name="connsiteX243" fmla="*/ 13754 w 28575"/>
                              <a:gd name="connsiteY243" fmla="*/ 4763 h 9525"/>
                              <a:gd name="connsiteX244" fmla="*/ 13754 w 28575"/>
                              <a:gd name="connsiteY244" fmla="*/ 4763 h 9525"/>
                              <a:gd name="connsiteX245" fmla="*/ 13754 w 28575"/>
                              <a:gd name="connsiteY245" fmla="*/ 4763 h 9525"/>
                              <a:gd name="connsiteX246" fmla="*/ 13754 w 28575"/>
                              <a:gd name="connsiteY246" fmla="*/ 0 h 9525"/>
                              <a:gd name="connsiteX247" fmla="*/ 13754 w 28575"/>
                              <a:gd name="connsiteY247" fmla="*/ 4763 h 9525"/>
                              <a:gd name="connsiteX248" fmla="*/ 14821 w 28575"/>
                              <a:gd name="connsiteY248" fmla="*/ 4763 h 9525"/>
                              <a:gd name="connsiteX249" fmla="*/ 14821 w 28575"/>
                              <a:gd name="connsiteY249" fmla="*/ 4763 h 9525"/>
                              <a:gd name="connsiteX250" fmla="*/ 14821 w 28575"/>
                              <a:gd name="connsiteY250" fmla="*/ 4763 h 9525"/>
                              <a:gd name="connsiteX251" fmla="*/ 14821 w 28575"/>
                              <a:gd name="connsiteY251" fmla="*/ 4763 h 9525"/>
                              <a:gd name="connsiteX252" fmla="*/ 14821 w 28575"/>
                              <a:gd name="connsiteY252" fmla="*/ 4763 h 9525"/>
                              <a:gd name="connsiteX253" fmla="*/ 14821 w 28575"/>
                              <a:gd name="connsiteY253" fmla="*/ 4763 h 9525"/>
                              <a:gd name="connsiteX254" fmla="*/ 14821 w 28575"/>
                              <a:gd name="connsiteY254" fmla="*/ 4763 h 9525"/>
                              <a:gd name="connsiteX255" fmla="*/ 14821 w 28575"/>
                              <a:gd name="connsiteY255" fmla="*/ 4763 h 9525"/>
                              <a:gd name="connsiteX256" fmla="*/ 14821 w 28575"/>
                              <a:gd name="connsiteY256" fmla="*/ 4763 h 9525"/>
                              <a:gd name="connsiteX257" fmla="*/ 14821 w 28575"/>
                              <a:gd name="connsiteY257" fmla="*/ 4763 h 9525"/>
                              <a:gd name="connsiteX258" fmla="*/ 14821 w 28575"/>
                              <a:gd name="connsiteY258" fmla="*/ 4763 h 9525"/>
                              <a:gd name="connsiteX259" fmla="*/ 14821 w 28575"/>
                              <a:gd name="connsiteY259" fmla="*/ 4763 h 9525"/>
                              <a:gd name="connsiteX260" fmla="*/ 14821 w 28575"/>
                              <a:gd name="connsiteY260" fmla="*/ 4763 h 9525"/>
                              <a:gd name="connsiteX261" fmla="*/ 14821 w 28575"/>
                              <a:gd name="connsiteY261" fmla="*/ 9525 h 9525"/>
                              <a:gd name="connsiteX262" fmla="*/ 14821 w 28575"/>
                              <a:gd name="connsiteY262" fmla="*/ 4763 h 9525"/>
                              <a:gd name="connsiteX263" fmla="*/ 14821 w 28575"/>
                              <a:gd name="connsiteY263" fmla="*/ 4763 h 9525"/>
                              <a:gd name="connsiteX264" fmla="*/ 14821 w 28575"/>
                              <a:gd name="connsiteY264" fmla="*/ 4763 h 9525"/>
                              <a:gd name="connsiteX265" fmla="*/ 14821 w 28575"/>
                              <a:gd name="connsiteY265" fmla="*/ 4763 h 9525"/>
                              <a:gd name="connsiteX266" fmla="*/ 15878 w 28575"/>
                              <a:gd name="connsiteY266" fmla="*/ 4763 h 9525"/>
                              <a:gd name="connsiteX267" fmla="*/ 15878 w 28575"/>
                              <a:gd name="connsiteY267" fmla="*/ 4763 h 9525"/>
                              <a:gd name="connsiteX268" fmla="*/ 15878 w 28575"/>
                              <a:gd name="connsiteY268" fmla="*/ 4763 h 9525"/>
                              <a:gd name="connsiteX269" fmla="*/ 15878 w 28575"/>
                              <a:gd name="connsiteY269" fmla="*/ 4763 h 9525"/>
                              <a:gd name="connsiteX270" fmla="*/ 15878 w 28575"/>
                              <a:gd name="connsiteY270" fmla="*/ 4763 h 9525"/>
                              <a:gd name="connsiteX271" fmla="*/ 15878 w 28575"/>
                              <a:gd name="connsiteY271" fmla="*/ 4763 h 9525"/>
                              <a:gd name="connsiteX272" fmla="*/ 15878 w 28575"/>
                              <a:gd name="connsiteY272" fmla="*/ 4763 h 9525"/>
                              <a:gd name="connsiteX273" fmla="*/ 15878 w 28575"/>
                              <a:gd name="connsiteY273" fmla="*/ 4763 h 9525"/>
                              <a:gd name="connsiteX274" fmla="*/ 15878 w 28575"/>
                              <a:gd name="connsiteY274" fmla="*/ 4763 h 9525"/>
                              <a:gd name="connsiteX275" fmla="*/ 15878 w 28575"/>
                              <a:gd name="connsiteY275" fmla="*/ 0 h 9525"/>
                              <a:gd name="connsiteX276" fmla="*/ 15878 w 28575"/>
                              <a:gd name="connsiteY276" fmla="*/ 4763 h 9525"/>
                              <a:gd name="connsiteX277" fmla="*/ 15878 w 28575"/>
                              <a:gd name="connsiteY277" fmla="*/ 4763 h 9525"/>
                              <a:gd name="connsiteX278" fmla="*/ 15878 w 28575"/>
                              <a:gd name="connsiteY278" fmla="*/ 4763 h 9525"/>
                              <a:gd name="connsiteX279" fmla="*/ 15878 w 28575"/>
                              <a:gd name="connsiteY279" fmla="*/ 4763 h 9525"/>
                              <a:gd name="connsiteX280" fmla="*/ 15878 w 28575"/>
                              <a:gd name="connsiteY280" fmla="*/ 4763 h 9525"/>
                              <a:gd name="connsiteX281" fmla="*/ 15878 w 28575"/>
                              <a:gd name="connsiteY281" fmla="*/ 4763 h 9525"/>
                              <a:gd name="connsiteX282" fmla="*/ 15878 w 28575"/>
                              <a:gd name="connsiteY282" fmla="*/ 4763 h 9525"/>
                              <a:gd name="connsiteX283" fmla="*/ 15878 w 28575"/>
                              <a:gd name="connsiteY283" fmla="*/ 4763 h 9525"/>
                              <a:gd name="connsiteX284" fmla="*/ 15878 w 28575"/>
                              <a:gd name="connsiteY284" fmla="*/ 4763 h 9525"/>
                              <a:gd name="connsiteX285" fmla="*/ 15878 w 28575"/>
                              <a:gd name="connsiteY285" fmla="*/ 4763 h 9525"/>
                              <a:gd name="connsiteX286" fmla="*/ 16936 w 28575"/>
                              <a:gd name="connsiteY286" fmla="*/ 0 h 9525"/>
                              <a:gd name="connsiteX287" fmla="*/ 16936 w 28575"/>
                              <a:gd name="connsiteY287" fmla="*/ 0 h 9525"/>
                              <a:gd name="connsiteX288" fmla="*/ 16936 w 28575"/>
                              <a:gd name="connsiteY288" fmla="*/ 0 h 9525"/>
                              <a:gd name="connsiteX289" fmla="*/ 16936 w 28575"/>
                              <a:gd name="connsiteY289" fmla="*/ 0 h 9525"/>
                              <a:gd name="connsiteX290" fmla="*/ 16936 w 28575"/>
                              <a:gd name="connsiteY290" fmla="*/ 0 h 9525"/>
                              <a:gd name="connsiteX291" fmla="*/ 16936 w 28575"/>
                              <a:gd name="connsiteY291" fmla="*/ 4763 h 9525"/>
                              <a:gd name="connsiteX292" fmla="*/ 16936 w 28575"/>
                              <a:gd name="connsiteY292" fmla="*/ 4763 h 9525"/>
                              <a:gd name="connsiteX293" fmla="*/ 16936 w 28575"/>
                              <a:gd name="connsiteY293" fmla="*/ 4763 h 9525"/>
                              <a:gd name="connsiteX294" fmla="*/ 16936 w 28575"/>
                              <a:gd name="connsiteY294" fmla="*/ 4763 h 9525"/>
                              <a:gd name="connsiteX295" fmla="*/ 16936 w 28575"/>
                              <a:gd name="connsiteY295" fmla="*/ 4763 h 9525"/>
                              <a:gd name="connsiteX296" fmla="*/ 16936 w 28575"/>
                              <a:gd name="connsiteY296" fmla="*/ 0 h 9525"/>
                              <a:gd name="connsiteX297" fmla="*/ 16936 w 28575"/>
                              <a:gd name="connsiteY297" fmla="*/ 0 h 9525"/>
                              <a:gd name="connsiteX298" fmla="*/ 16936 w 28575"/>
                              <a:gd name="connsiteY298" fmla="*/ 0 h 9525"/>
                              <a:gd name="connsiteX299" fmla="*/ 16936 w 28575"/>
                              <a:gd name="connsiteY299" fmla="*/ 0 h 9525"/>
                              <a:gd name="connsiteX300" fmla="*/ 16936 w 28575"/>
                              <a:gd name="connsiteY300" fmla="*/ 0 h 9525"/>
                              <a:gd name="connsiteX301" fmla="*/ 16936 w 28575"/>
                              <a:gd name="connsiteY301" fmla="*/ 0 h 9525"/>
                              <a:gd name="connsiteX302" fmla="*/ 16936 w 28575"/>
                              <a:gd name="connsiteY302" fmla="*/ 0 h 9525"/>
                              <a:gd name="connsiteX303" fmla="*/ 16936 w 28575"/>
                              <a:gd name="connsiteY303" fmla="*/ 0 h 9525"/>
                              <a:gd name="connsiteX304" fmla="*/ 17993 w 28575"/>
                              <a:gd name="connsiteY304" fmla="*/ 4763 h 9525"/>
                              <a:gd name="connsiteX305" fmla="*/ 17993 w 28575"/>
                              <a:gd name="connsiteY305" fmla="*/ 4763 h 9525"/>
                              <a:gd name="connsiteX306" fmla="*/ 17993 w 28575"/>
                              <a:gd name="connsiteY306" fmla="*/ 4763 h 9525"/>
                              <a:gd name="connsiteX307" fmla="*/ 17993 w 28575"/>
                              <a:gd name="connsiteY307" fmla="*/ 4763 h 9525"/>
                              <a:gd name="connsiteX308" fmla="*/ 17993 w 28575"/>
                              <a:gd name="connsiteY308" fmla="*/ 4763 h 9525"/>
                              <a:gd name="connsiteX309" fmla="*/ 17993 w 28575"/>
                              <a:gd name="connsiteY309" fmla="*/ 4763 h 9525"/>
                              <a:gd name="connsiteX310" fmla="*/ 17993 w 28575"/>
                              <a:gd name="connsiteY310" fmla="*/ 4763 h 9525"/>
                              <a:gd name="connsiteX311" fmla="*/ 17993 w 28575"/>
                              <a:gd name="connsiteY311" fmla="*/ 4763 h 9525"/>
                              <a:gd name="connsiteX312" fmla="*/ 17993 w 28575"/>
                              <a:gd name="connsiteY312" fmla="*/ 4763 h 9525"/>
                              <a:gd name="connsiteX313" fmla="*/ 17993 w 28575"/>
                              <a:gd name="connsiteY313" fmla="*/ 4763 h 9525"/>
                              <a:gd name="connsiteX314" fmla="*/ 17993 w 28575"/>
                              <a:gd name="connsiteY314" fmla="*/ 4763 h 9525"/>
                              <a:gd name="connsiteX315" fmla="*/ 17993 w 28575"/>
                              <a:gd name="connsiteY315" fmla="*/ 4763 h 9525"/>
                              <a:gd name="connsiteX316" fmla="*/ 17993 w 28575"/>
                              <a:gd name="connsiteY316" fmla="*/ 9525 h 9525"/>
                              <a:gd name="connsiteX317" fmla="*/ 17993 w 28575"/>
                              <a:gd name="connsiteY317" fmla="*/ 4763 h 9525"/>
                              <a:gd name="connsiteX318" fmla="*/ 17993 w 28575"/>
                              <a:gd name="connsiteY318" fmla="*/ 4763 h 9525"/>
                              <a:gd name="connsiteX319" fmla="*/ 17993 w 28575"/>
                              <a:gd name="connsiteY319" fmla="*/ 4763 h 9525"/>
                              <a:gd name="connsiteX320" fmla="*/ 17993 w 28575"/>
                              <a:gd name="connsiteY320" fmla="*/ 4763 h 9525"/>
                              <a:gd name="connsiteX321" fmla="*/ 17993 w 28575"/>
                              <a:gd name="connsiteY321" fmla="*/ 4763 h 9525"/>
                              <a:gd name="connsiteX322" fmla="*/ 17993 w 28575"/>
                              <a:gd name="connsiteY322" fmla="*/ 4763 h 9525"/>
                              <a:gd name="connsiteX323" fmla="*/ 17993 w 28575"/>
                              <a:gd name="connsiteY323" fmla="*/ 4763 h 9525"/>
                              <a:gd name="connsiteX324" fmla="*/ 17993 w 28575"/>
                              <a:gd name="connsiteY324" fmla="*/ 4763 h 9525"/>
                              <a:gd name="connsiteX325" fmla="*/ 17993 w 28575"/>
                              <a:gd name="connsiteY325" fmla="*/ 4763 h 9525"/>
                              <a:gd name="connsiteX326" fmla="*/ 17993 w 28575"/>
                              <a:gd name="connsiteY326" fmla="*/ 4763 h 9525"/>
                              <a:gd name="connsiteX327" fmla="*/ 17993 w 28575"/>
                              <a:gd name="connsiteY327" fmla="*/ 4763 h 9525"/>
                              <a:gd name="connsiteX328" fmla="*/ 19050 w 28575"/>
                              <a:gd name="connsiteY328" fmla="*/ 4763 h 9525"/>
                              <a:gd name="connsiteX329" fmla="*/ 19050 w 28575"/>
                              <a:gd name="connsiteY329" fmla="*/ 4763 h 9525"/>
                              <a:gd name="connsiteX330" fmla="*/ 19050 w 28575"/>
                              <a:gd name="connsiteY330" fmla="*/ 4763 h 9525"/>
                              <a:gd name="connsiteX331" fmla="*/ 19050 w 28575"/>
                              <a:gd name="connsiteY331" fmla="*/ 4763 h 9525"/>
                              <a:gd name="connsiteX332" fmla="*/ 19050 w 28575"/>
                              <a:gd name="connsiteY332" fmla="*/ 4763 h 9525"/>
                              <a:gd name="connsiteX333" fmla="*/ 19050 w 28575"/>
                              <a:gd name="connsiteY333" fmla="*/ 4763 h 9525"/>
                              <a:gd name="connsiteX334" fmla="*/ 19050 w 28575"/>
                              <a:gd name="connsiteY334" fmla="*/ 4763 h 9525"/>
                              <a:gd name="connsiteX335" fmla="*/ 19050 w 28575"/>
                              <a:gd name="connsiteY335" fmla="*/ 4763 h 9525"/>
                              <a:gd name="connsiteX336" fmla="*/ 19050 w 28575"/>
                              <a:gd name="connsiteY336" fmla="*/ 4763 h 9525"/>
                              <a:gd name="connsiteX337" fmla="*/ 19050 w 28575"/>
                              <a:gd name="connsiteY337" fmla="*/ 4763 h 9525"/>
                              <a:gd name="connsiteX338" fmla="*/ 19050 w 28575"/>
                              <a:gd name="connsiteY338" fmla="*/ 4763 h 9525"/>
                              <a:gd name="connsiteX339" fmla="*/ 19050 w 28575"/>
                              <a:gd name="connsiteY339" fmla="*/ 4763 h 9525"/>
                              <a:gd name="connsiteX340" fmla="*/ 19050 w 28575"/>
                              <a:gd name="connsiteY340" fmla="*/ 4763 h 9525"/>
                              <a:gd name="connsiteX341" fmla="*/ 19050 w 28575"/>
                              <a:gd name="connsiteY341" fmla="*/ 4763 h 9525"/>
                              <a:gd name="connsiteX342" fmla="*/ 19050 w 28575"/>
                              <a:gd name="connsiteY342" fmla="*/ 4763 h 9525"/>
                              <a:gd name="connsiteX343" fmla="*/ 19050 w 28575"/>
                              <a:gd name="connsiteY343" fmla="*/ 4763 h 9525"/>
                              <a:gd name="connsiteX344" fmla="*/ 19050 w 28575"/>
                              <a:gd name="connsiteY344" fmla="*/ 4763 h 9525"/>
                              <a:gd name="connsiteX345" fmla="*/ 19050 w 28575"/>
                              <a:gd name="connsiteY345" fmla="*/ 4763 h 9525"/>
                              <a:gd name="connsiteX346" fmla="*/ 20107 w 28575"/>
                              <a:gd name="connsiteY346" fmla="*/ 4763 h 9525"/>
                              <a:gd name="connsiteX347" fmla="*/ 20107 w 28575"/>
                              <a:gd name="connsiteY347" fmla="*/ 4763 h 9525"/>
                              <a:gd name="connsiteX348" fmla="*/ 20107 w 28575"/>
                              <a:gd name="connsiteY348" fmla="*/ 0 h 9525"/>
                              <a:gd name="connsiteX349" fmla="*/ 20107 w 28575"/>
                              <a:gd name="connsiteY349" fmla="*/ 4763 h 9525"/>
                              <a:gd name="connsiteX350" fmla="*/ 20107 w 28575"/>
                              <a:gd name="connsiteY350" fmla="*/ 4763 h 9525"/>
                              <a:gd name="connsiteX351" fmla="*/ 20107 w 28575"/>
                              <a:gd name="connsiteY351" fmla="*/ 4763 h 9525"/>
                              <a:gd name="connsiteX352" fmla="*/ 20107 w 28575"/>
                              <a:gd name="connsiteY352" fmla="*/ 4763 h 9525"/>
                              <a:gd name="connsiteX353" fmla="*/ 20107 w 28575"/>
                              <a:gd name="connsiteY353" fmla="*/ 4763 h 9525"/>
                              <a:gd name="connsiteX354" fmla="*/ 20107 w 28575"/>
                              <a:gd name="connsiteY354" fmla="*/ 4763 h 9525"/>
                              <a:gd name="connsiteX355" fmla="*/ 20107 w 28575"/>
                              <a:gd name="connsiteY355" fmla="*/ 4763 h 9525"/>
                              <a:gd name="connsiteX356" fmla="*/ 20107 w 28575"/>
                              <a:gd name="connsiteY356" fmla="*/ 4763 h 9525"/>
                              <a:gd name="connsiteX357" fmla="*/ 20107 w 28575"/>
                              <a:gd name="connsiteY357" fmla="*/ 4763 h 9525"/>
                              <a:gd name="connsiteX358" fmla="*/ 20107 w 28575"/>
                              <a:gd name="connsiteY358" fmla="*/ 4763 h 9525"/>
                              <a:gd name="connsiteX359" fmla="*/ 20107 w 28575"/>
                              <a:gd name="connsiteY359" fmla="*/ 4763 h 9525"/>
                              <a:gd name="connsiteX360" fmla="*/ 20107 w 28575"/>
                              <a:gd name="connsiteY360" fmla="*/ 4763 h 9525"/>
                              <a:gd name="connsiteX361" fmla="*/ 20107 w 28575"/>
                              <a:gd name="connsiteY361" fmla="*/ 4763 h 9525"/>
                              <a:gd name="connsiteX362" fmla="*/ 20107 w 28575"/>
                              <a:gd name="connsiteY362" fmla="*/ 4763 h 9525"/>
                              <a:gd name="connsiteX363" fmla="*/ 20107 w 28575"/>
                              <a:gd name="connsiteY363" fmla="*/ 4763 h 9525"/>
                              <a:gd name="connsiteX364" fmla="*/ 20107 w 28575"/>
                              <a:gd name="connsiteY364" fmla="*/ 4763 h 9525"/>
                              <a:gd name="connsiteX365" fmla="*/ 20107 w 28575"/>
                              <a:gd name="connsiteY365" fmla="*/ 4763 h 9525"/>
                              <a:gd name="connsiteX366" fmla="*/ 21164 w 28575"/>
                              <a:gd name="connsiteY366" fmla="*/ 4763 h 9525"/>
                              <a:gd name="connsiteX367" fmla="*/ 21164 w 28575"/>
                              <a:gd name="connsiteY367" fmla="*/ 4763 h 9525"/>
                              <a:gd name="connsiteX368" fmla="*/ 21164 w 28575"/>
                              <a:gd name="connsiteY368" fmla="*/ 4763 h 9525"/>
                              <a:gd name="connsiteX369" fmla="*/ 21164 w 28575"/>
                              <a:gd name="connsiteY369" fmla="*/ 0 h 9525"/>
                              <a:gd name="connsiteX370" fmla="*/ 21164 w 28575"/>
                              <a:gd name="connsiteY370" fmla="*/ 0 h 9525"/>
                              <a:gd name="connsiteX371" fmla="*/ 21164 w 28575"/>
                              <a:gd name="connsiteY371" fmla="*/ 0 h 9525"/>
                              <a:gd name="connsiteX372" fmla="*/ 21164 w 28575"/>
                              <a:gd name="connsiteY372" fmla="*/ 0 h 9525"/>
                              <a:gd name="connsiteX373" fmla="*/ 21164 w 28575"/>
                              <a:gd name="connsiteY373" fmla="*/ 4763 h 9525"/>
                              <a:gd name="connsiteX374" fmla="*/ 21164 w 28575"/>
                              <a:gd name="connsiteY374" fmla="*/ 0 h 9525"/>
                              <a:gd name="connsiteX375" fmla="*/ 21164 w 28575"/>
                              <a:gd name="connsiteY375" fmla="*/ 4763 h 9525"/>
                              <a:gd name="connsiteX376" fmla="*/ 21164 w 28575"/>
                              <a:gd name="connsiteY376" fmla="*/ 4763 h 9525"/>
                              <a:gd name="connsiteX377" fmla="*/ 21164 w 28575"/>
                              <a:gd name="connsiteY377" fmla="*/ 4763 h 9525"/>
                              <a:gd name="connsiteX378" fmla="*/ 21164 w 28575"/>
                              <a:gd name="connsiteY378" fmla="*/ 4763 h 9525"/>
                              <a:gd name="connsiteX379" fmla="*/ 21164 w 28575"/>
                              <a:gd name="connsiteY379" fmla="*/ 4763 h 9525"/>
                              <a:gd name="connsiteX380" fmla="*/ 21164 w 28575"/>
                              <a:gd name="connsiteY380" fmla="*/ 4763 h 9525"/>
                              <a:gd name="connsiteX381" fmla="*/ 21164 w 28575"/>
                              <a:gd name="connsiteY381" fmla="*/ 4763 h 9525"/>
                              <a:gd name="connsiteX382" fmla="*/ 21164 w 28575"/>
                              <a:gd name="connsiteY382" fmla="*/ 4763 h 9525"/>
                              <a:gd name="connsiteX383" fmla="*/ 21164 w 28575"/>
                              <a:gd name="connsiteY383" fmla="*/ 4763 h 9525"/>
                              <a:gd name="connsiteX384" fmla="*/ 22222 w 28575"/>
                              <a:gd name="connsiteY384" fmla="*/ 4763 h 9525"/>
                              <a:gd name="connsiteX385" fmla="*/ 22222 w 28575"/>
                              <a:gd name="connsiteY385" fmla="*/ 4763 h 9525"/>
                              <a:gd name="connsiteX386" fmla="*/ 22222 w 28575"/>
                              <a:gd name="connsiteY386" fmla="*/ 4763 h 9525"/>
                              <a:gd name="connsiteX387" fmla="*/ 22222 w 28575"/>
                              <a:gd name="connsiteY387" fmla="*/ 4763 h 9525"/>
                              <a:gd name="connsiteX388" fmla="*/ 22222 w 28575"/>
                              <a:gd name="connsiteY388" fmla="*/ 4763 h 9525"/>
                              <a:gd name="connsiteX389" fmla="*/ 22222 w 28575"/>
                              <a:gd name="connsiteY389" fmla="*/ 4763 h 9525"/>
                              <a:gd name="connsiteX390" fmla="*/ 22222 w 28575"/>
                              <a:gd name="connsiteY390" fmla="*/ 4763 h 9525"/>
                              <a:gd name="connsiteX391" fmla="*/ 22222 w 28575"/>
                              <a:gd name="connsiteY391" fmla="*/ 4763 h 9525"/>
                              <a:gd name="connsiteX392" fmla="*/ 22222 w 28575"/>
                              <a:gd name="connsiteY392" fmla="*/ 4763 h 9525"/>
                              <a:gd name="connsiteX393" fmla="*/ 22222 w 28575"/>
                              <a:gd name="connsiteY393" fmla="*/ 4763 h 9525"/>
                              <a:gd name="connsiteX394" fmla="*/ 22222 w 28575"/>
                              <a:gd name="connsiteY394" fmla="*/ 4763 h 9525"/>
                              <a:gd name="connsiteX395" fmla="*/ 22222 w 28575"/>
                              <a:gd name="connsiteY395" fmla="*/ 4763 h 9525"/>
                              <a:gd name="connsiteX396" fmla="*/ 22222 w 28575"/>
                              <a:gd name="connsiteY396" fmla="*/ 4763 h 9525"/>
                              <a:gd name="connsiteX397" fmla="*/ 22222 w 28575"/>
                              <a:gd name="connsiteY397" fmla="*/ 4763 h 9525"/>
                              <a:gd name="connsiteX398" fmla="*/ 22222 w 28575"/>
                              <a:gd name="connsiteY398" fmla="*/ 4763 h 9525"/>
                              <a:gd name="connsiteX399" fmla="*/ 22222 w 28575"/>
                              <a:gd name="connsiteY399" fmla="*/ 4763 h 9525"/>
                              <a:gd name="connsiteX400" fmla="*/ 22222 w 28575"/>
                              <a:gd name="connsiteY400" fmla="*/ 4763 h 9525"/>
                              <a:gd name="connsiteX401" fmla="*/ 22222 w 28575"/>
                              <a:gd name="connsiteY401" fmla="*/ 4763 h 9525"/>
                              <a:gd name="connsiteX402" fmla="*/ 23279 w 28575"/>
                              <a:gd name="connsiteY402" fmla="*/ 4763 h 9525"/>
                              <a:gd name="connsiteX403" fmla="*/ 23279 w 28575"/>
                              <a:gd name="connsiteY403" fmla="*/ 4763 h 9525"/>
                              <a:gd name="connsiteX404" fmla="*/ 23279 w 28575"/>
                              <a:gd name="connsiteY404" fmla="*/ 4763 h 9525"/>
                              <a:gd name="connsiteX405" fmla="*/ 23279 w 28575"/>
                              <a:gd name="connsiteY405" fmla="*/ 4763 h 9525"/>
                              <a:gd name="connsiteX406" fmla="*/ 23279 w 28575"/>
                              <a:gd name="connsiteY406" fmla="*/ 4763 h 9525"/>
                              <a:gd name="connsiteX407" fmla="*/ 23279 w 28575"/>
                              <a:gd name="connsiteY407" fmla="*/ 4763 h 9525"/>
                              <a:gd name="connsiteX408" fmla="*/ 23279 w 28575"/>
                              <a:gd name="connsiteY408" fmla="*/ 4763 h 9525"/>
                              <a:gd name="connsiteX409" fmla="*/ 23279 w 28575"/>
                              <a:gd name="connsiteY409" fmla="*/ 4763 h 9525"/>
                              <a:gd name="connsiteX410" fmla="*/ 23279 w 28575"/>
                              <a:gd name="connsiteY410" fmla="*/ 4763 h 9525"/>
                              <a:gd name="connsiteX411" fmla="*/ 23279 w 28575"/>
                              <a:gd name="connsiteY411" fmla="*/ 4763 h 9525"/>
                              <a:gd name="connsiteX412" fmla="*/ 23279 w 28575"/>
                              <a:gd name="connsiteY412" fmla="*/ 4763 h 9525"/>
                              <a:gd name="connsiteX413" fmla="*/ 23279 w 28575"/>
                              <a:gd name="connsiteY413" fmla="*/ 4763 h 9525"/>
                              <a:gd name="connsiteX414" fmla="*/ 23279 w 28575"/>
                              <a:gd name="connsiteY414" fmla="*/ 4763 h 9525"/>
                              <a:gd name="connsiteX415" fmla="*/ 23279 w 28575"/>
                              <a:gd name="connsiteY415" fmla="*/ 4763 h 9525"/>
                              <a:gd name="connsiteX416" fmla="*/ 23279 w 28575"/>
                              <a:gd name="connsiteY416" fmla="*/ 4763 h 9525"/>
                              <a:gd name="connsiteX417" fmla="*/ 23279 w 28575"/>
                              <a:gd name="connsiteY417" fmla="*/ 4763 h 9525"/>
                              <a:gd name="connsiteX418" fmla="*/ 23279 w 28575"/>
                              <a:gd name="connsiteY418" fmla="*/ 4763 h 9525"/>
                              <a:gd name="connsiteX419" fmla="*/ 23279 w 28575"/>
                              <a:gd name="connsiteY419" fmla="*/ 4763 h 9525"/>
                              <a:gd name="connsiteX420" fmla="*/ 23279 w 28575"/>
                              <a:gd name="connsiteY420" fmla="*/ 4763 h 9525"/>
                              <a:gd name="connsiteX421" fmla="*/ 23279 w 28575"/>
                              <a:gd name="connsiteY421" fmla="*/ 4763 h 9525"/>
                              <a:gd name="connsiteX422" fmla="*/ 24346 w 28575"/>
                              <a:gd name="connsiteY422" fmla="*/ 4763 h 9525"/>
                              <a:gd name="connsiteX423" fmla="*/ 24346 w 28575"/>
                              <a:gd name="connsiteY423" fmla="*/ 4763 h 9525"/>
                              <a:gd name="connsiteX424" fmla="*/ 24346 w 28575"/>
                              <a:gd name="connsiteY424" fmla="*/ 4763 h 9525"/>
                              <a:gd name="connsiteX425" fmla="*/ 24346 w 28575"/>
                              <a:gd name="connsiteY425" fmla="*/ 4763 h 9525"/>
                              <a:gd name="connsiteX426" fmla="*/ 24346 w 28575"/>
                              <a:gd name="connsiteY426" fmla="*/ 4763 h 9525"/>
                              <a:gd name="connsiteX427" fmla="*/ 24346 w 28575"/>
                              <a:gd name="connsiteY427" fmla="*/ 4763 h 9525"/>
                              <a:gd name="connsiteX428" fmla="*/ 24346 w 28575"/>
                              <a:gd name="connsiteY428" fmla="*/ 4763 h 9525"/>
                              <a:gd name="connsiteX429" fmla="*/ 24346 w 28575"/>
                              <a:gd name="connsiteY429" fmla="*/ 4763 h 9525"/>
                              <a:gd name="connsiteX430" fmla="*/ 24346 w 28575"/>
                              <a:gd name="connsiteY430" fmla="*/ 4763 h 9525"/>
                              <a:gd name="connsiteX431" fmla="*/ 24346 w 28575"/>
                              <a:gd name="connsiteY431" fmla="*/ 4763 h 9525"/>
                              <a:gd name="connsiteX432" fmla="*/ 24346 w 28575"/>
                              <a:gd name="connsiteY432" fmla="*/ 4763 h 9525"/>
                              <a:gd name="connsiteX433" fmla="*/ 24346 w 28575"/>
                              <a:gd name="connsiteY433" fmla="*/ 4763 h 9525"/>
                              <a:gd name="connsiteX434" fmla="*/ 24346 w 28575"/>
                              <a:gd name="connsiteY434" fmla="*/ 4763 h 9525"/>
                              <a:gd name="connsiteX435" fmla="*/ 24346 w 28575"/>
                              <a:gd name="connsiteY435" fmla="*/ 4763 h 9525"/>
                              <a:gd name="connsiteX436" fmla="*/ 24346 w 28575"/>
                              <a:gd name="connsiteY436" fmla="*/ 4763 h 9525"/>
                              <a:gd name="connsiteX437" fmla="*/ 24346 w 28575"/>
                              <a:gd name="connsiteY437" fmla="*/ 0 h 9525"/>
                              <a:gd name="connsiteX438" fmla="*/ 24346 w 28575"/>
                              <a:gd name="connsiteY438" fmla="*/ 4763 h 9525"/>
                              <a:gd name="connsiteX439" fmla="*/ 24346 w 28575"/>
                              <a:gd name="connsiteY439" fmla="*/ 4763 h 9525"/>
                              <a:gd name="connsiteX440" fmla="*/ 25403 w 28575"/>
                              <a:gd name="connsiteY440" fmla="*/ 4763 h 9525"/>
                              <a:gd name="connsiteX441" fmla="*/ 25403 w 28575"/>
                              <a:gd name="connsiteY441" fmla="*/ 9525 h 9525"/>
                              <a:gd name="connsiteX442" fmla="*/ 25403 w 28575"/>
                              <a:gd name="connsiteY442" fmla="*/ 9525 h 9525"/>
                              <a:gd name="connsiteX443" fmla="*/ 25403 w 28575"/>
                              <a:gd name="connsiteY443" fmla="*/ 9525 h 9525"/>
                              <a:gd name="connsiteX444" fmla="*/ 25403 w 28575"/>
                              <a:gd name="connsiteY444" fmla="*/ 9525 h 9525"/>
                              <a:gd name="connsiteX445" fmla="*/ 25403 w 28575"/>
                              <a:gd name="connsiteY445" fmla="*/ 4763 h 9525"/>
                              <a:gd name="connsiteX446" fmla="*/ 25403 w 28575"/>
                              <a:gd name="connsiteY446" fmla="*/ 4763 h 9525"/>
                              <a:gd name="connsiteX447" fmla="*/ 25403 w 28575"/>
                              <a:gd name="connsiteY447" fmla="*/ 4763 h 9525"/>
                              <a:gd name="connsiteX448" fmla="*/ 25403 w 28575"/>
                              <a:gd name="connsiteY448" fmla="*/ 4763 h 9525"/>
                              <a:gd name="connsiteX449" fmla="*/ 25403 w 28575"/>
                              <a:gd name="connsiteY449" fmla="*/ 4763 h 9525"/>
                              <a:gd name="connsiteX450" fmla="*/ 25403 w 28575"/>
                              <a:gd name="connsiteY450" fmla="*/ 4763 h 9525"/>
                              <a:gd name="connsiteX451" fmla="*/ 25403 w 28575"/>
                              <a:gd name="connsiteY451" fmla="*/ 4763 h 9525"/>
                              <a:gd name="connsiteX452" fmla="*/ 25403 w 28575"/>
                              <a:gd name="connsiteY452" fmla="*/ 4763 h 9525"/>
                              <a:gd name="connsiteX453" fmla="*/ 25403 w 28575"/>
                              <a:gd name="connsiteY453" fmla="*/ 4763 h 9525"/>
                              <a:gd name="connsiteX454" fmla="*/ 25403 w 28575"/>
                              <a:gd name="connsiteY454" fmla="*/ 4763 h 9525"/>
                              <a:gd name="connsiteX455" fmla="*/ 25403 w 28575"/>
                              <a:gd name="connsiteY455" fmla="*/ 4763 h 9525"/>
                              <a:gd name="connsiteX456" fmla="*/ 25403 w 28575"/>
                              <a:gd name="connsiteY456" fmla="*/ 4763 h 9525"/>
                              <a:gd name="connsiteX457" fmla="*/ 25403 w 28575"/>
                              <a:gd name="connsiteY457" fmla="*/ 4763 h 9525"/>
                              <a:gd name="connsiteX458" fmla="*/ 26461 w 28575"/>
                              <a:gd name="connsiteY458" fmla="*/ 4763 h 9525"/>
                              <a:gd name="connsiteX459" fmla="*/ 26461 w 28575"/>
                              <a:gd name="connsiteY459" fmla="*/ 4763 h 9525"/>
                              <a:gd name="connsiteX460" fmla="*/ 26461 w 28575"/>
                              <a:gd name="connsiteY460" fmla="*/ 4763 h 9525"/>
                              <a:gd name="connsiteX461" fmla="*/ 26461 w 28575"/>
                              <a:gd name="connsiteY461" fmla="*/ 4763 h 9525"/>
                              <a:gd name="connsiteX462" fmla="*/ 26461 w 28575"/>
                              <a:gd name="connsiteY462" fmla="*/ 4763 h 9525"/>
                              <a:gd name="connsiteX463" fmla="*/ 26461 w 28575"/>
                              <a:gd name="connsiteY463" fmla="*/ 4763 h 9525"/>
                              <a:gd name="connsiteX464" fmla="*/ 26461 w 28575"/>
                              <a:gd name="connsiteY464" fmla="*/ 4763 h 9525"/>
                              <a:gd name="connsiteX465" fmla="*/ 26461 w 28575"/>
                              <a:gd name="connsiteY465" fmla="*/ 4763 h 9525"/>
                              <a:gd name="connsiteX466" fmla="*/ 26461 w 28575"/>
                              <a:gd name="connsiteY466" fmla="*/ 4763 h 9525"/>
                              <a:gd name="connsiteX467" fmla="*/ 26461 w 28575"/>
                              <a:gd name="connsiteY467" fmla="*/ 4763 h 9525"/>
                              <a:gd name="connsiteX468" fmla="*/ 26461 w 28575"/>
                              <a:gd name="connsiteY468" fmla="*/ 4763 h 9525"/>
                              <a:gd name="connsiteX469" fmla="*/ 26461 w 28575"/>
                              <a:gd name="connsiteY469" fmla="*/ 4763 h 9525"/>
                              <a:gd name="connsiteX470" fmla="*/ 26461 w 28575"/>
                              <a:gd name="connsiteY470" fmla="*/ 4763 h 9525"/>
                              <a:gd name="connsiteX471" fmla="*/ 26461 w 28575"/>
                              <a:gd name="connsiteY471" fmla="*/ 4763 h 9525"/>
                              <a:gd name="connsiteX472" fmla="*/ 26461 w 28575"/>
                              <a:gd name="connsiteY472" fmla="*/ 4763 h 9525"/>
                              <a:gd name="connsiteX473" fmla="*/ 26461 w 28575"/>
                              <a:gd name="connsiteY473" fmla="*/ 4763 h 9525"/>
                              <a:gd name="connsiteX474" fmla="*/ 26461 w 28575"/>
                              <a:gd name="connsiteY474" fmla="*/ 0 h 9525"/>
                              <a:gd name="connsiteX475" fmla="*/ 26461 w 28575"/>
                              <a:gd name="connsiteY475" fmla="*/ 4763 h 9525"/>
                              <a:gd name="connsiteX476" fmla="*/ 27518 w 28575"/>
                              <a:gd name="connsiteY476" fmla="*/ 4763 h 9525"/>
                              <a:gd name="connsiteX477" fmla="*/ 27518 w 28575"/>
                              <a:gd name="connsiteY477" fmla="*/ 4763 h 9525"/>
                              <a:gd name="connsiteX478" fmla="*/ 27518 w 28575"/>
                              <a:gd name="connsiteY478" fmla="*/ 4763 h 9525"/>
                              <a:gd name="connsiteX479" fmla="*/ 27518 w 28575"/>
                              <a:gd name="connsiteY479" fmla="*/ 4763 h 9525"/>
                              <a:gd name="connsiteX480" fmla="*/ 27518 w 28575"/>
                              <a:gd name="connsiteY480" fmla="*/ 4763 h 9525"/>
                              <a:gd name="connsiteX481" fmla="*/ 27518 w 28575"/>
                              <a:gd name="connsiteY481" fmla="*/ 4763 h 9525"/>
                              <a:gd name="connsiteX482" fmla="*/ 27518 w 28575"/>
                              <a:gd name="connsiteY482" fmla="*/ 4763 h 9525"/>
                              <a:gd name="connsiteX483" fmla="*/ 27518 w 28575"/>
                              <a:gd name="connsiteY483" fmla="*/ 4763 h 9525"/>
                              <a:gd name="connsiteX484" fmla="*/ 27518 w 28575"/>
                              <a:gd name="connsiteY484" fmla="*/ 4763 h 9525"/>
                              <a:gd name="connsiteX485" fmla="*/ 27518 w 28575"/>
                              <a:gd name="connsiteY485" fmla="*/ 4763 h 9525"/>
                              <a:gd name="connsiteX486" fmla="*/ 27518 w 28575"/>
                              <a:gd name="connsiteY486" fmla="*/ 4763 h 9525"/>
                              <a:gd name="connsiteX487" fmla="*/ 27518 w 28575"/>
                              <a:gd name="connsiteY487" fmla="*/ 4763 h 9525"/>
                              <a:gd name="connsiteX488" fmla="*/ 27518 w 28575"/>
                              <a:gd name="connsiteY488" fmla="*/ 4763 h 9525"/>
                              <a:gd name="connsiteX489" fmla="*/ 27518 w 28575"/>
                              <a:gd name="connsiteY489" fmla="*/ 4763 h 9525"/>
                              <a:gd name="connsiteX490" fmla="*/ 27518 w 28575"/>
                              <a:gd name="connsiteY490" fmla="*/ 4763 h 9525"/>
                              <a:gd name="connsiteX491" fmla="*/ 27518 w 28575"/>
                              <a:gd name="connsiteY491" fmla="*/ 4763 h 9525"/>
                              <a:gd name="connsiteX492" fmla="*/ 27518 w 28575"/>
                              <a:gd name="connsiteY492" fmla="*/ 9525 h 9525"/>
                              <a:gd name="connsiteX493" fmla="*/ 27518 w 28575"/>
                              <a:gd name="connsiteY493" fmla="*/ 4763 h 9525"/>
                              <a:gd name="connsiteX494" fmla="*/ 27518 w 28575"/>
                              <a:gd name="connsiteY494" fmla="*/ 4763 h 9525"/>
                              <a:gd name="connsiteX495" fmla="*/ 27518 w 28575"/>
                              <a:gd name="connsiteY495" fmla="*/ 4763 h 9525"/>
                              <a:gd name="connsiteX496" fmla="*/ 28575 w 28575"/>
                              <a:gd name="connsiteY496" fmla="*/ 4763 h 9525"/>
                              <a:gd name="connsiteX497" fmla="*/ 28575 w 28575"/>
                              <a:gd name="connsiteY497" fmla="*/ 4763 h 9525"/>
                              <a:gd name="connsiteX498" fmla="*/ 28575 w 28575"/>
                              <a:gd name="connsiteY498" fmla="*/ 4763 h 9525"/>
                              <a:gd name="connsiteX499" fmla="*/ 28575 w 28575"/>
                              <a:gd name="connsiteY499" fmla="*/ 4763 h 9525"/>
                              <a:gd name="connsiteX500" fmla="*/ 28575 w 28575"/>
                              <a:gd name="connsiteY500" fmla="*/ 4763 h 9525"/>
                              <a:gd name="connsiteX501" fmla="*/ 28575 w 28575"/>
                              <a:gd name="connsiteY501" fmla="*/ 0 h 9525"/>
                              <a:gd name="connsiteX502" fmla="*/ 28575 w 28575"/>
                              <a:gd name="connsiteY502" fmla="*/ 4763 h 9525"/>
                              <a:gd name="connsiteX503" fmla="*/ 28575 w 28575"/>
                              <a:gd name="connsiteY503" fmla="*/ 4763 h 9525"/>
                              <a:gd name="connsiteX504" fmla="*/ 28575 w 28575"/>
                              <a:gd name="connsiteY504" fmla="*/ 0 h 9525"/>
                              <a:gd name="connsiteX505" fmla="*/ 28575 w 28575"/>
                              <a:gd name="connsiteY505" fmla="*/ 4763 h 9525"/>
                              <a:gd name="connsiteX506" fmla="*/ 28575 w 28575"/>
                              <a:gd name="connsiteY506" fmla="*/ 4763 h 9525"/>
                              <a:gd name="connsiteX507" fmla="*/ 28575 w 28575"/>
                              <a:gd name="connsiteY507" fmla="*/ 4763 h 9525"/>
                              <a:gd name="connsiteX508" fmla="*/ 28575 w 28575"/>
                              <a:gd name="connsiteY508" fmla="*/ 4763 h 9525"/>
                              <a:gd name="connsiteX509" fmla="*/ 28575 w 28575"/>
                              <a:gd name="connsiteY509" fmla="*/ 4763 h 9525"/>
                              <a:gd name="connsiteX510" fmla="*/ 28575 w 28575"/>
                              <a:gd name="connsiteY510" fmla="*/ 4763 h 9525"/>
                              <a:gd name="connsiteX511" fmla="*/ 28575 w 28575"/>
                              <a:gd name="connsiteY511" fmla="*/ 476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0"/>
                                </a:moveTo>
                                <a:lnTo>
                                  <a:pt x="0" y="0"/>
                                </a:lnTo>
                                <a:lnTo>
                                  <a:pt x="0" y="0"/>
                                </a:lnTo>
                                <a:lnTo>
                                  <a:pt x="0" y="0"/>
                                </a:lnTo>
                                <a:lnTo>
                                  <a:pt x="0" y="0"/>
                                </a:lnTo>
                                <a:lnTo>
                                  <a:pt x="0" y="0"/>
                                </a:lnTo>
                                <a:lnTo>
                                  <a:pt x="0" y="0"/>
                                </a:lnTo>
                                <a:lnTo>
                                  <a:pt x="0" y="0"/>
                                </a:lnTo>
                                <a:lnTo>
                                  <a:pt x="1057" y="4763"/>
                                </a:lnTo>
                                <a:lnTo>
                                  <a:pt x="1057" y="4763"/>
                                </a:lnTo>
                                <a:lnTo>
                                  <a:pt x="1057" y="4763"/>
                                </a:lnTo>
                                <a:lnTo>
                                  <a:pt x="1057" y="4763"/>
                                </a:lnTo>
                                <a:lnTo>
                                  <a:pt x="1057" y="4763"/>
                                </a:lnTo>
                                <a:lnTo>
                                  <a:pt x="1057" y="4763"/>
                                </a:lnTo>
                                <a:lnTo>
                                  <a:pt x="1057" y="0"/>
                                </a:lnTo>
                                <a:lnTo>
                                  <a:pt x="1057" y="4763"/>
                                </a:lnTo>
                                <a:lnTo>
                                  <a:pt x="1057" y="4763"/>
                                </a:lnTo>
                                <a:lnTo>
                                  <a:pt x="1057" y="0"/>
                                </a:lnTo>
                                <a:lnTo>
                                  <a:pt x="1057" y="4763"/>
                                </a:lnTo>
                                <a:lnTo>
                                  <a:pt x="1057" y="4763"/>
                                </a:lnTo>
                                <a:lnTo>
                                  <a:pt x="1057" y="4763"/>
                                </a:lnTo>
                                <a:lnTo>
                                  <a:pt x="1057" y="4763"/>
                                </a:lnTo>
                                <a:lnTo>
                                  <a:pt x="1057" y="4763"/>
                                </a:lnTo>
                                <a:lnTo>
                                  <a:pt x="1057" y="4763"/>
                                </a:lnTo>
                                <a:lnTo>
                                  <a:pt x="1057" y="4763"/>
                                </a:lnTo>
                                <a:lnTo>
                                  <a:pt x="1057"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0"/>
                                </a:lnTo>
                                <a:lnTo>
                                  <a:pt x="2114" y="4763"/>
                                </a:lnTo>
                                <a:lnTo>
                                  <a:pt x="3172" y="0"/>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4229" y="0"/>
                                </a:lnTo>
                                <a:lnTo>
                                  <a:pt x="4229" y="0"/>
                                </a:lnTo>
                                <a:lnTo>
                                  <a:pt x="4229" y="0"/>
                                </a:lnTo>
                                <a:lnTo>
                                  <a:pt x="4229" y="0"/>
                                </a:lnTo>
                                <a:lnTo>
                                  <a:pt x="4229" y="4763"/>
                                </a:lnTo>
                                <a:lnTo>
                                  <a:pt x="4229" y="4763"/>
                                </a:lnTo>
                                <a:lnTo>
                                  <a:pt x="4229" y="4763"/>
                                </a:lnTo>
                                <a:lnTo>
                                  <a:pt x="4229" y="9525"/>
                                </a:lnTo>
                                <a:lnTo>
                                  <a:pt x="4229" y="4763"/>
                                </a:lnTo>
                                <a:lnTo>
                                  <a:pt x="4229" y="4763"/>
                                </a:lnTo>
                                <a:lnTo>
                                  <a:pt x="4229" y="4763"/>
                                </a:lnTo>
                                <a:lnTo>
                                  <a:pt x="4229" y="0"/>
                                </a:lnTo>
                                <a:lnTo>
                                  <a:pt x="4229" y="4763"/>
                                </a:lnTo>
                                <a:lnTo>
                                  <a:pt x="4229" y="4763"/>
                                </a:lnTo>
                                <a:lnTo>
                                  <a:pt x="4229" y="0"/>
                                </a:lnTo>
                                <a:lnTo>
                                  <a:pt x="4229" y="4763"/>
                                </a:lnTo>
                                <a:lnTo>
                                  <a:pt x="4229" y="0"/>
                                </a:lnTo>
                                <a:lnTo>
                                  <a:pt x="4229" y="0"/>
                                </a:lnTo>
                                <a:lnTo>
                                  <a:pt x="5296" y="0"/>
                                </a:lnTo>
                                <a:lnTo>
                                  <a:pt x="5296" y="0"/>
                                </a:lnTo>
                                <a:lnTo>
                                  <a:pt x="5296" y="0"/>
                                </a:lnTo>
                                <a:lnTo>
                                  <a:pt x="5296" y="0"/>
                                </a:lnTo>
                                <a:lnTo>
                                  <a:pt x="5296" y="4763"/>
                                </a:lnTo>
                                <a:lnTo>
                                  <a:pt x="5296" y="4763"/>
                                </a:lnTo>
                                <a:lnTo>
                                  <a:pt x="5296" y="4763"/>
                                </a:lnTo>
                                <a:lnTo>
                                  <a:pt x="5296" y="4763"/>
                                </a:lnTo>
                                <a:lnTo>
                                  <a:pt x="5296" y="4763"/>
                                </a:lnTo>
                                <a:lnTo>
                                  <a:pt x="5296" y="4763"/>
                                </a:lnTo>
                                <a:lnTo>
                                  <a:pt x="5296" y="0"/>
                                </a:lnTo>
                                <a:lnTo>
                                  <a:pt x="5296" y="0"/>
                                </a:lnTo>
                                <a:lnTo>
                                  <a:pt x="5296" y="0"/>
                                </a:lnTo>
                                <a:lnTo>
                                  <a:pt x="5296" y="0"/>
                                </a:lnTo>
                                <a:lnTo>
                                  <a:pt x="5296" y="0"/>
                                </a:lnTo>
                                <a:lnTo>
                                  <a:pt x="5296" y="4763"/>
                                </a:lnTo>
                                <a:lnTo>
                                  <a:pt x="5296" y="0"/>
                                </a:lnTo>
                                <a:lnTo>
                                  <a:pt x="5296" y="4763"/>
                                </a:lnTo>
                                <a:lnTo>
                                  <a:pt x="6353" y="4763"/>
                                </a:lnTo>
                                <a:lnTo>
                                  <a:pt x="6353" y="0"/>
                                </a:lnTo>
                                <a:lnTo>
                                  <a:pt x="6353" y="4763"/>
                                </a:lnTo>
                                <a:lnTo>
                                  <a:pt x="6353" y="4763"/>
                                </a:lnTo>
                                <a:lnTo>
                                  <a:pt x="6353" y="4763"/>
                                </a:lnTo>
                                <a:lnTo>
                                  <a:pt x="6353" y="4763"/>
                                </a:lnTo>
                                <a:lnTo>
                                  <a:pt x="6353" y="0"/>
                                </a:lnTo>
                                <a:lnTo>
                                  <a:pt x="6353" y="0"/>
                                </a:lnTo>
                                <a:lnTo>
                                  <a:pt x="6353" y="0"/>
                                </a:lnTo>
                                <a:lnTo>
                                  <a:pt x="6353" y="4763"/>
                                </a:lnTo>
                                <a:lnTo>
                                  <a:pt x="6353" y="4763"/>
                                </a:lnTo>
                                <a:lnTo>
                                  <a:pt x="6353" y="4763"/>
                                </a:lnTo>
                                <a:lnTo>
                                  <a:pt x="6353" y="4763"/>
                                </a:lnTo>
                                <a:lnTo>
                                  <a:pt x="6353" y="4763"/>
                                </a:lnTo>
                                <a:lnTo>
                                  <a:pt x="6353" y="4763"/>
                                </a:lnTo>
                                <a:lnTo>
                                  <a:pt x="6353" y="4763"/>
                                </a:lnTo>
                                <a:lnTo>
                                  <a:pt x="6353" y="4763"/>
                                </a:lnTo>
                                <a:lnTo>
                                  <a:pt x="6353"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0"/>
                                </a:lnTo>
                                <a:lnTo>
                                  <a:pt x="7411" y="4763"/>
                                </a:lnTo>
                                <a:lnTo>
                                  <a:pt x="8468" y="0"/>
                                </a:lnTo>
                                <a:lnTo>
                                  <a:pt x="8468" y="0"/>
                                </a:lnTo>
                                <a:lnTo>
                                  <a:pt x="8468" y="4763"/>
                                </a:lnTo>
                                <a:lnTo>
                                  <a:pt x="8468" y="4763"/>
                                </a:lnTo>
                                <a:lnTo>
                                  <a:pt x="8468" y="4763"/>
                                </a:lnTo>
                                <a:lnTo>
                                  <a:pt x="8468" y="4763"/>
                                </a:lnTo>
                                <a:lnTo>
                                  <a:pt x="8468" y="4763"/>
                                </a:lnTo>
                                <a:lnTo>
                                  <a:pt x="8468" y="4763"/>
                                </a:lnTo>
                                <a:lnTo>
                                  <a:pt x="8468" y="4763"/>
                                </a:lnTo>
                                <a:lnTo>
                                  <a:pt x="8468" y="4763"/>
                                </a:lnTo>
                                <a:lnTo>
                                  <a:pt x="8468" y="4763"/>
                                </a:lnTo>
                                <a:lnTo>
                                  <a:pt x="8468" y="0"/>
                                </a:lnTo>
                                <a:lnTo>
                                  <a:pt x="8468" y="0"/>
                                </a:lnTo>
                                <a:lnTo>
                                  <a:pt x="8468" y="4763"/>
                                </a:lnTo>
                                <a:lnTo>
                                  <a:pt x="8468" y="4763"/>
                                </a:lnTo>
                                <a:lnTo>
                                  <a:pt x="8468" y="4763"/>
                                </a:lnTo>
                                <a:lnTo>
                                  <a:pt x="8468" y="4763"/>
                                </a:lnTo>
                                <a:lnTo>
                                  <a:pt x="8468"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10582" y="4763"/>
                                </a:lnTo>
                                <a:lnTo>
                                  <a:pt x="10582" y="4763"/>
                                </a:lnTo>
                                <a:lnTo>
                                  <a:pt x="10582" y="4763"/>
                                </a:lnTo>
                                <a:lnTo>
                                  <a:pt x="10582" y="4763"/>
                                </a:lnTo>
                                <a:lnTo>
                                  <a:pt x="10582" y="4763"/>
                                </a:lnTo>
                                <a:lnTo>
                                  <a:pt x="10582" y="4763"/>
                                </a:lnTo>
                                <a:lnTo>
                                  <a:pt x="10582" y="0"/>
                                </a:lnTo>
                                <a:lnTo>
                                  <a:pt x="10582" y="0"/>
                                </a:lnTo>
                                <a:lnTo>
                                  <a:pt x="10582" y="0"/>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1639" y="4763"/>
                                </a:lnTo>
                                <a:lnTo>
                                  <a:pt x="11639" y="4763"/>
                                </a:lnTo>
                                <a:lnTo>
                                  <a:pt x="11639" y="4763"/>
                                </a:lnTo>
                                <a:lnTo>
                                  <a:pt x="11639" y="4763"/>
                                </a:lnTo>
                                <a:lnTo>
                                  <a:pt x="11639" y="4763"/>
                                </a:lnTo>
                                <a:lnTo>
                                  <a:pt x="11639" y="4763"/>
                                </a:lnTo>
                                <a:lnTo>
                                  <a:pt x="11639" y="0"/>
                                </a:lnTo>
                                <a:lnTo>
                                  <a:pt x="11639" y="4763"/>
                                </a:lnTo>
                                <a:lnTo>
                                  <a:pt x="11639" y="4763"/>
                                </a:lnTo>
                                <a:lnTo>
                                  <a:pt x="11639" y="0"/>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2697" y="4763"/>
                                </a:lnTo>
                                <a:lnTo>
                                  <a:pt x="12697" y="4763"/>
                                </a:lnTo>
                                <a:lnTo>
                                  <a:pt x="12697" y="4763"/>
                                </a:lnTo>
                                <a:lnTo>
                                  <a:pt x="12697" y="0"/>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3754" y="4763"/>
                                </a:lnTo>
                                <a:lnTo>
                                  <a:pt x="13754" y="0"/>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0"/>
                                </a:lnTo>
                                <a:lnTo>
                                  <a:pt x="13754"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9525"/>
                                </a:lnTo>
                                <a:lnTo>
                                  <a:pt x="14821" y="4763"/>
                                </a:lnTo>
                                <a:lnTo>
                                  <a:pt x="14821" y="4763"/>
                                </a:lnTo>
                                <a:lnTo>
                                  <a:pt x="14821" y="4763"/>
                                </a:lnTo>
                                <a:lnTo>
                                  <a:pt x="14821"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0"/>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6936" y="0"/>
                                </a:lnTo>
                                <a:lnTo>
                                  <a:pt x="16936" y="0"/>
                                </a:lnTo>
                                <a:lnTo>
                                  <a:pt x="16936" y="0"/>
                                </a:lnTo>
                                <a:lnTo>
                                  <a:pt x="16936" y="0"/>
                                </a:lnTo>
                                <a:lnTo>
                                  <a:pt x="16936" y="0"/>
                                </a:lnTo>
                                <a:lnTo>
                                  <a:pt x="16936" y="4763"/>
                                </a:lnTo>
                                <a:lnTo>
                                  <a:pt x="16936" y="4763"/>
                                </a:lnTo>
                                <a:lnTo>
                                  <a:pt x="16936" y="4763"/>
                                </a:lnTo>
                                <a:lnTo>
                                  <a:pt x="16936" y="4763"/>
                                </a:lnTo>
                                <a:lnTo>
                                  <a:pt x="16936" y="4763"/>
                                </a:lnTo>
                                <a:lnTo>
                                  <a:pt x="16936" y="0"/>
                                </a:lnTo>
                                <a:lnTo>
                                  <a:pt x="16936" y="0"/>
                                </a:lnTo>
                                <a:lnTo>
                                  <a:pt x="16936" y="0"/>
                                </a:lnTo>
                                <a:lnTo>
                                  <a:pt x="16936" y="0"/>
                                </a:lnTo>
                                <a:lnTo>
                                  <a:pt x="16936" y="0"/>
                                </a:lnTo>
                                <a:lnTo>
                                  <a:pt x="16936" y="0"/>
                                </a:lnTo>
                                <a:lnTo>
                                  <a:pt x="16936" y="0"/>
                                </a:lnTo>
                                <a:lnTo>
                                  <a:pt x="16936" y="0"/>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9525"/>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20107" y="4763"/>
                                </a:lnTo>
                                <a:lnTo>
                                  <a:pt x="20107" y="4763"/>
                                </a:lnTo>
                                <a:lnTo>
                                  <a:pt x="20107" y="0"/>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1164" y="4763"/>
                                </a:lnTo>
                                <a:lnTo>
                                  <a:pt x="21164" y="4763"/>
                                </a:lnTo>
                                <a:lnTo>
                                  <a:pt x="21164" y="4763"/>
                                </a:lnTo>
                                <a:lnTo>
                                  <a:pt x="21164" y="0"/>
                                </a:lnTo>
                                <a:lnTo>
                                  <a:pt x="21164" y="0"/>
                                </a:lnTo>
                                <a:lnTo>
                                  <a:pt x="21164" y="0"/>
                                </a:lnTo>
                                <a:lnTo>
                                  <a:pt x="21164" y="0"/>
                                </a:lnTo>
                                <a:lnTo>
                                  <a:pt x="21164" y="4763"/>
                                </a:lnTo>
                                <a:lnTo>
                                  <a:pt x="21164" y="0"/>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0"/>
                                </a:lnTo>
                                <a:lnTo>
                                  <a:pt x="24346" y="4763"/>
                                </a:lnTo>
                                <a:lnTo>
                                  <a:pt x="24346" y="4763"/>
                                </a:lnTo>
                                <a:lnTo>
                                  <a:pt x="25403" y="4763"/>
                                </a:lnTo>
                                <a:lnTo>
                                  <a:pt x="25403" y="9525"/>
                                </a:lnTo>
                                <a:lnTo>
                                  <a:pt x="25403" y="9525"/>
                                </a:lnTo>
                                <a:lnTo>
                                  <a:pt x="25403" y="9525"/>
                                </a:lnTo>
                                <a:lnTo>
                                  <a:pt x="25403" y="9525"/>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0"/>
                                </a:lnTo>
                                <a:lnTo>
                                  <a:pt x="26461"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9525"/>
                                </a:lnTo>
                                <a:lnTo>
                                  <a:pt x="27518" y="4763"/>
                                </a:lnTo>
                                <a:lnTo>
                                  <a:pt x="27518" y="4763"/>
                                </a:lnTo>
                                <a:lnTo>
                                  <a:pt x="27518" y="4763"/>
                                </a:lnTo>
                                <a:lnTo>
                                  <a:pt x="28575" y="4763"/>
                                </a:lnTo>
                                <a:lnTo>
                                  <a:pt x="28575" y="4763"/>
                                </a:lnTo>
                                <a:lnTo>
                                  <a:pt x="28575" y="4763"/>
                                </a:lnTo>
                                <a:lnTo>
                                  <a:pt x="28575" y="4763"/>
                                </a:lnTo>
                                <a:lnTo>
                                  <a:pt x="28575" y="4763"/>
                                </a:lnTo>
                                <a:lnTo>
                                  <a:pt x="28575" y="0"/>
                                </a:lnTo>
                                <a:lnTo>
                                  <a:pt x="28575" y="4763"/>
                                </a:lnTo>
                                <a:lnTo>
                                  <a:pt x="28575" y="4763"/>
                                </a:lnTo>
                                <a:lnTo>
                                  <a:pt x="28575" y="0"/>
                                </a:lnTo>
                                <a:lnTo>
                                  <a:pt x="28575" y="4763"/>
                                </a:lnTo>
                                <a:lnTo>
                                  <a:pt x="28575" y="4763"/>
                                </a:lnTo>
                                <a:lnTo>
                                  <a:pt x="28575" y="4763"/>
                                </a:lnTo>
                                <a:lnTo>
                                  <a:pt x="28575" y="4763"/>
                                </a:lnTo>
                                <a:lnTo>
                                  <a:pt x="28575" y="4763"/>
                                </a:lnTo>
                                <a:lnTo>
                                  <a:pt x="28575" y="4763"/>
                                </a:lnTo>
                                <a:lnTo>
                                  <a:pt x="28575" y="476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17" name="Freeform: Shape 317"/>
                        <wps:cNvSpPr/>
                        <wps:spPr>
                          <a:xfrm>
                            <a:off x="2767012" y="1947862"/>
                            <a:ext cx="28575" cy="9525"/>
                          </a:xfrm>
                          <a:custGeom>
                            <a:avLst/>
                            <a:gdLst>
                              <a:gd name="connsiteX0" fmla="*/ 0 w 28575"/>
                              <a:gd name="connsiteY0" fmla="*/ 4763 h 9525"/>
                              <a:gd name="connsiteX1" fmla="*/ 0 w 28575"/>
                              <a:gd name="connsiteY1" fmla="*/ 4763 h 9525"/>
                              <a:gd name="connsiteX2" fmla="*/ 0 w 28575"/>
                              <a:gd name="connsiteY2" fmla="*/ 4763 h 9525"/>
                              <a:gd name="connsiteX3" fmla="*/ 1019 w 28575"/>
                              <a:gd name="connsiteY3" fmla="*/ 4763 h 9525"/>
                              <a:gd name="connsiteX4" fmla="*/ 1019 w 28575"/>
                              <a:gd name="connsiteY4" fmla="*/ 4763 h 9525"/>
                              <a:gd name="connsiteX5" fmla="*/ 1019 w 28575"/>
                              <a:gd name="connsiteY5" fmla="*/ 4763 h 9525"/>
                              <a:gd name="connsiteX6" fmla="*/ 1019 w 28575"/>
                              <a:gd name="connsiteY6" fmla="*/ 4763 h 9525"/>
                              <a:gd name="connsiteX7" fmla="*/ 1019 w 28575"/>
                              <a:gd name="connsiteY7" fmla="*/ 4763 h 9525"/>
                              <a:gd name="connsiteX8" fmla="*/ 1019 w 28575"/>
                              <a:gd name="connsiteY8" fmla="*/ 4763 h 9525"/>
                              <a:gd name="connsiteX9" fmla="*/ 1019 w 28575"/>
                              <a:gd name="connsiteY9" fmla="*/ 4763 h 9525"/>
                              <a:gd name="connsiteX10" fmla="*/ 1019 w 28575"/>
                              <a:gd name="connsiteY10" fmla="*/ 4763 h 9525"/>
                              <a:gd name="connsiteX11" fmla="*/ 1019 w 28575"/>
                              <a:gd name="connsiteY11" fmla="*/ 4763 h 9525"/>
                              <a:gd name="connsiteX12" fmla="*/ 1019 w 28575"/>
                              <a:gd name="connsiteY12" fmla="*/ 4763 h 9525"/>
                              <a:gd name="connsiteX13" fmla="*/ 1019 w 28575"/>
                              <a:gd name="connsiteY13" fmla="*/ 4763 h 9525"/>
                              <a:gd name="connsiteX14" fmla="*/ 1019 w 28575"/>
                              <a:gd name="connsiteY14" fmla="*/ 4763 h 9525"/>
                              <a:gd name="connsiteX15" fmla="*/ 1019 w 28575"/>
                              <a:gd name="connsiteY15" fmla="*/ 4763 h 9525"/>
                              <a:gd name="connsiteX16" fmla="*/ 1019 w 28575"/>
                              <a:gd name="connsiteY16" fmla="*/ 4763 h 9525"/>
                              <a:gd name="connsiteX17" fmla="*/ 1019 w 28575"/>
                              <a:gd name="connsiteY17" fmla="*/ 4763 h 9525"/>
                              <a:gd name="connsiteX18" fmla="*/ 1019 w 28575"/>
                              <a:gd name="connsiteY18" fmla="*/ 4763 h 9525"/>
                              <a:gd name="connsiteX19" fmla="*/ 1019 w 28575"/>
                              <a:gd name="connsiteY19" fmla="*/ 4763 h 9525"/>
                              <a:gd name="connsiteX20" fmla="*/ 1019 w 28575"/>
                              <a:gd name="connsiteY20" fmla="*/ 4763 h 9525"/>
                              <a:gd name="connsiteX21" fmla="*/ 2038 w 28575"/>
                              <a:gd name="connsiteY21" fmla="*/ 4763 h 9525"/>
                              <a:gd name="connsiteX22" fmla="*/ 2038 w 28575"/>
                              <a:gd name="connsiteY22" fmla="*/ 4763 h 9525"/>
                              <a:gd name="connsiteX23" fmla="*/ 2038 w 28575"/>
                              <a:gd name="connsiteY23" fmla="*/ 4763 h 9525"/>
                              <a:gd name="connsiteX24" fmla="*/ 2038 w 28575"/>
                              <a:gd name="connsiteY24" fmla="*/ 4763 h 9525"/>
                              <a:gd name="connsiteX25" fmla="*/ 2038 w 28575"/>
                              <a:gd name="connsiteY25" fmla="*/ 4763 h 9525"/>
                              <a:gd name="connsiteX26" fmla="*/ 2038 w 28575"/>
                              <a:gd name="connsiteY26" fmla="*/ 4763 h 9525"/>
                              <a:gd name="connsiteX27" fmla="*/ 2038 w 28575"/>
                              <a:gd name="connsiteY27" fmla="*/ 4763 h 9525"/>
                              <a:gd name="connsiteX28" fmla="*/ 2038 w 28575"/>
                              <a:gd name="connsiteY28" fmla="*/ 4763 h 9525"/>
                              <a:gd name="connsiteX29" fmla="*/ 2038 w 28575"/>
                              <a:gd name="connsiteY29" fmla="*/ 4763 h 9525"/>
                              <a:gd name="connsiteX30" fmla="*/ 2038 w 28575"/>
                              <a:gd name="connsiteY30" fmla="*/ 4763 h 9525"/>
                              <a:gd name="connsiteX31" fmla="*/ 2038 w 28575"/>
                              <a:gd name="connsiteY31" fmla="*/ 4763 h 9525"/>
                              <a:gd name="connsiteX32" fmla="*/ 2038 w 28575"/>
                              <a:gd name="connsiteY32" fmla="*/ 4763 h 9525"/>
                              <a:gd name="connsiteX33" fmla="*/ 2038 w 28575"/>
                              <a:gd name="connsiteY33" fmla="*/ 4763 h 9525"/>
                              <a:gd name="connsiteX34" fmla="*/ 2038 w 28575"/>
                              <a:gd name="connsiteY34" fmla="*/ 4763 h 9525"/>
                              <a:gd name="connsiteX35" fmla="*/ 2038 w 28575"/>
                              <a:gd name="connsiteY35" fmla="*/ 4763 h 9525"/>
                              <a:gd name="connsiteX36" fmla="*/ 2038 w 28575"/>
                              <a:gd name="connsiteY36" fmla="*/ 0 h 9525"/>
                              <a:gd name="connsiteX37" fmla="*/ 2038 w 28575"/>
                              <a:gd name="connsiteY37" fmla="*/ 0 h 9525"/>
                              <a:gd name="connsiteX38" fmla="*/ 2038 w 28575"/>
                              <a:gd name="connsiteY38" fmla="*/ 0 h 9525"/>
                              <a:gd name="connsiteX39" fmla="*/ 3058 w 28575"/>
                              <a:gd name="connsiteY39" fmla="*/ 0 h 9525"/>
                              <a:gd name="connsiteX40" fmla="*/ 3058 w 28575"/>
                              <a:gd name="connsiteY40" fmla="*/ 0 h 9525"/>
                              <a:gd name="connsiteX41" fmla="*/ 3058 w 28575"/>
                              <a:gd name="connsiteY41" fmla="*/ 0 h 9525"/>
                              <a:gd name="connsiteX42" fmla="*/ 3058 w 28575"/>
                              <a:gd name="connsiteY42" fmla="*/ 4763 h 9525"/>
                              <a:gd name="connsiteX43" fmla="*/ 3058 w 28575"/>
                              <a:gd name="connsiteY43" fmla="*/ 0 h 9525"/>
                              <a:gd name="connsiteX44" fmla="*/ 3058 w 28575"/>
                              <a:gd name="connsiteY44" fmla="*/ 0 h 9525"/>
                              <a:gd name="connsiteX45" fmla="*/ 3058 w 28575"/>
                              <a:gd name="connsiteY45" fmla="*/ 0 h 9525"/>
                              <a:gd name="connsiteX46" fmla="*/ 3058 w 28575"/>
                              <a:gd name="connsiteY46" fmla="*/ 4763 h 9525"/>
                              <a:gd name="connsiteX47" fmla="*/ 3058 w 28575"/>
                              <a:gd name="connsiteY47" fmla="*/ 4763 h 9525"/>
                              <a:gd name="connsiteX48" fmla="*/ 3058 w 28575"/>
                              <a:gd name="connsiteY48" fmla="*/ 4763 h 9525"/>
                              <a:gd name="connsiteX49" fmla="*/ 3058 w 28575"/>
                              <a:gd name="connsiteY49" fmla="*/ 4763 h 9525"/>
                              <a:gd name="connsiteX50" fmla="*/ 3058 w 28575"/>
                              <a:gd name="connsiteY50" fmla="*/ 4763 h 9525"/>
                              <a:gd name="connsiteX51" fmla="*/ 3058 w 28575"/>
                              <a:gd name="connsiteY51" fmla="*/ 4763 h 9525"/>
                              <a:gd name="connsiteX52" fmla="*/ 3058 w 28575"/>
                              <a:gd name="connsiteY52" fmla="*/ 4763 h 9525"/>
                              <a:gd name="connsiteX53" fmla="*/ 3058 w 28575"/>
                              <a:gd name="connsiteY53" fmla="*/ 4763 h 9525"/>
                              <a:gd name="connsiteX54" fmla="*/ 3058 w 28575"/>
                              <a:gd name="connsiteY54" fmla="*/ 4763 h 9525"/>
                              <a:gd name="connsiteX55" fmla="*/ 3058 w 28575"/>
                              <a:gd name="connsiteY55" fmla="*/ 4763 h 9525"/>
                              <a:gd name="connsiteX56" fmla="*/ 3058 w 28575"/>
                              <a:gd name="connsiteY56" fmla="*/ 4763 h 9525"/>
                              <a:gd name="connsiteX57" fmla="*/ 3058 w 28575"/>
                              <a:gd name="connsiteY57" fmla="*/ 4763 h 9525"/>
                              <a:gd name="connsiteX58" fmla="*/ 3058 w 28575"/>
                              <a:gd name="connsiteY58" fmla="*/ 4763 h 9525"/>
                              <a:gd name="connsiteX59" fmla="*/ 4086 w 28575"/>
                              <a:gd name="connsiteY59" fmla="*/ 4763 h 9525"/>
                              <a:gd name="connsiteX60" fmla="*/ 4086 w 28575"/>
                              <a:gd name="connsiteY60" fmla="*/ 4763 h 9525"/>
                              <a:gd name="connsiteX61" fmla="*/ 4086 w 28575"/>
                              <a:gd name="connsiteY61" fmla="*/ 0 h 9525"/>
                              <a:gd name="connsiteX62" fmla="*/ 4086 w 28575"/>
                              <a:gd name="connsiteY62" fmla="*/ 0 h 9525"/>
                              <a:gd name="connsiteX63" fmla="*/ 4086 w 28575"/>
                              <a:gd name="connsiteY63" fmla="*/ 4763 h 9525"/>
                              <a:gd name="connsiteX64" fmla="*/ 4086 w 28575"/>
                              <a:gd name="connsiteY64" fmla="*/ 4763 h 9525"/>
                              <a:gd name="connsiteX65" fmla="*/ 4086 w 28575"/>
                              <a:gd name="connsiteY65" fmla="*/ 4763 h 9525"/>
                              <a:gd name="connsiteX66" fmla="*/ 4086 w 28575"/>
                              <a:gd name="connsiteY66" fmla="*/ 4763 h 9525"/>
                              <a:gd name="connsiteX67" fmla="*/ 4086 w 28575"/>
                              <a:gd name="connsiteY67" fmla="*/ 4763 h 9525"/>
                              <a:gd name="connsiteX68" fmla="*/ 4086 w 28575"/>
                              <a:gd name="connsiteY68" fmla="*/ 0 h 9525"/>
                              <a:gd name="connsiteX69" fmla="*/ 4086 w 28575"/>
                              <a:gd name="connsiteY69" fmla="*/ 0 h 9525"/>
                              <a:gd name="connsiteX70" fmla="*/ 4086 w 28575"/>
                              <a:gd name="connsiteY70" fmla="*/ 4763 h 9525"/>
                              <a:gd name="connsiteX71" fmla="*/ 4086 w 28575"/>
                              <a:gd name="connsiteY71" fmla="*/ 4763 h 9525"/>
                              <a:gd name="connsiteX72" fmla="*/ 4086 w 28575"/>
                              <a:gd name="connsiteY72" fmla="*/ 4763 h 9525"/>
                              <a:gd name="connsiteX73" fmla="*/ 4086 w 28575"/>
                              <a:gd name="connsiteY73" fmla="*/ 4763 h 9525"/>
                              <a:gd name="connsiteX74" fmla="*/ 4086 w 28575"/>
                              <a:gd name="connsiteY74" fmla="*/ 4763 h 9525"/>
                              <a:gd name="connsiteX75" fmla="*/ 4086 w 28575"/>
                              <a:gd name="connsiteY75" fmla="*/ 4763 h 9525"/>
                              <a:gd name="connsiteX76" fmla="*/ 4086 w 28575"/>
                              <a:gd name="connsiteY76" fmla="*/ 4763 h 9525"/>
                              <a:gd name="connsiteX77" fmla="*/ 5106 w 28575"/>
                              <a:gd name="connsiteY77" fmla="*/ 4763 h 9525"/>
                              <a:gd name="connsiteX78" fmla="*/ 5106 w 28575"/>
                              <a:gd name="connsiteY78" fmla="*/ 4763 h 9525"/>
                              <a:gd name="connsiteX79" fmla="*/ 5106 w 28575"/>
                              <a:gd name="connsiteY79" fmla="*/ 4763 h 9525"/>
                              <a:gd name="connsiteX80" fmla="*/ 5106 w 28575"/>
                              <a:gd name="connsiteY80" fmla="*/ 4763 h 9525"/>
                              <a:gd name="connsiteX81" fmla="*/ 5106 w 28575"/>
                              <a:gd name="connsiteY81" fmla="*/ 4763 h 9525"/>
                              <a:gd name="connsiteX82" fmla="*/ 5106 w 28575"/>
                              <a:gd name="connsiteY82" fmla="*/ 4763 h 9525"/>
                              <a:gd name="connsiteX83" fmla="*/ 5106 w 28575"/>
                              <a:gd name="connsiteY83" fmla="*/ 4763 h 9525"/>
                              <a:gd name="connsiteX84" fmla="*/ 5106 w 28575"/>
                              <a:gd name="connsiteY84" fmla="*/ 4763 h 9525"/>
                              <a:gd name="connsiteX85" fmla="*/ 5106 w 28575"/>
                              <a:gd name="connsiteY85" fmla="*/ 4763 h 9525"/>
                              <a:gd name="connsiteX86" fmla="*/ 5106 w 28575"/>
                              <a:gd name="connsiteY86" fmla="*/ 4763 h 9525"/>
                              <a:gd name="connsiteX87" fmla="*/ 5106 w 28575"/>
                              <a:gd name="connsiteY87" fmla="*/ 4763 h 9525"/>
                              <a:gd name="connsiteX88" fmla="*/ 5106 w 28575"/>
                              <a:gd name="connsiteY88" fmla="*/ 4763 h 9525"/>
                              <a:gd name="connsiteX89" fmla="*/ 5106 w 28575"/>
                              <a:gd name="connsiteY89" fmla="*/ 4763 h 9525"/>
                              <a:gd name="connsiteX90" fmla="*/ 5106 w 28575"/>
                              <a:gd name="connsiteY90" fmla="*/ 4763 h 9525"/>
                              <a:gd name="connsiteX91" fmla="*/ 5106 w 28575"/>
                              <a:gd name="connsiteY91" fmla="*/ 0 h 9525"/>
                              <a:gd name="connsiteX92" fmla="*/ 5106 w 28575"/>
                              <a:gd name="connsiteY92" fmla="*/ 0 h 9525"/>
                              <a:gd name="connsiteX93" fmla="*/ 5106 w 28575"/>
                              <a:gd name="connsiteY93" fmla="*/ 4763 h 9525"/>
                              <a:gd name="connsiteX94" fmla="*/ 5106 w 28575"/>
                              <a:gd name="connsiteY94" fmla="*/ 4763 h 9525"/>
                              <a:gd name="connsiteX95" fmla="*/ 6125 w 28575"/>
                              <a:gd name="connsiteY95" fmla="*/ 0 h 9525"/>
                              <a:gd name="connsiteX96" fmla="*/ 6125 w 28575"/>
                              <a:gd name="connsiteY96" fmla="*/ 4763 h 9525"/>
                              <a:gd name="connsiteX97" fmla="*/ 6125 w 28575"/>
                              <a:gd name="connsiteY97" fmla="*/ 4763 h 9525"/>
                              <a:gd name="connsiteX98" fmla="*/ 6125 w 28575"/>
                              <a:gd name="connsiteY98" fmla="*/ 4763 h 9525"/>
                              <a:gd name="connsiteX99" fmla="*/ 6125 w 28575"/>
                              <a:gd name="connsiteY99" fmla="*/ 4763 h 9525"/>
                              <a:gd name="connsiteX100" fmla="*/ 6125 w 28575"/>
                              <a:gd name="connsiteY100" fmla="*/ 0 h 9525"/>
                              <a:gd name="connsiteX101" fmla="*/ 6125 w 28575"/>
                              <a:gd name="connsiteY101" fmla="*/ 0 h 9525"/>
                              <a:gd name="connsiteX102" fmla="*/ 6125 w 28575"/>
                              <a:gd name="connsiteY102" fmla="*/ 0 h 9525"/>
                              <a:gd name="connsiteX103" fmla="*/ 6125 w 28575"/>
                              <a:gd name="connsiteY103" fmla="*/ 0 h 9525"/>
                              <a:gd name="connsiteX104" fmla="*/ 6125 w 28575"/>
                              <a:gd name="connsiteY104" fmla="*/ 0 h 9525"/>
                              <a:gd name="connsiteX105" fmla="*/ 6125 w 28575"/>
                              <a:gd name="connsiteY105" fmla="*/ 0 h 9525"/>
                              <a:gd name="connsiteX106" fmla="*/ 6125 w 28575"/>
                              <a:gd name="connsiteY106" fmla="*/ 0 h 9525"/>
                              <a:gd name="connsiteX107" fmla="*/ 6125 w 28575"/>
                              <a:gd name="connsiteY107" fmla="*/ 0 h 9525"/>
                              <a:gd name="connsiteX108" fmla="*/ 6125 w 28575"/>
                              <a:gd name="connsiteY108" fmla="*/ 4763 h 9525"/>
                              <a:gd name="connsiteX109" fmla="*/ 6125 w 28575"/>
                              <a:gd name="connsiteY109" fmla="*/ 4763 h 9525"/>
                              <a:gd name="connsiteX110" fmla="*/ 6125 w 28575"/>
                              <a:gd name="connsiteY110" fmla="*/ 0 h 9525"/>
                              <a:gd name="connsiteX111" fmla="*/ 6125 w 28575"/>
                              <a:gd name="connsiteY111" fmla="*/ 4763 h 9525"/>
                              <a:gd name="connsiteX112" fmla="*/ 6125 w 28575"/>
                              <a:gd name="connsiteY112" fmla="*/ 0 h 9525"/>
                              <a:gd name="connsiteX113" fmla="*/ 7144 w 28575"/>
                              <a:gd name="connsiteY113" fmla="*/ 4763 h 9525"/>
                              <a:gd name="connsiteX114" fmla="*/ 7144 w 28575"/>
                              <a:gd name="connsiteY114" fmla="*/ 4763 h 9525"/>
                              <a:gd name="connsiteX115" fmla="*/ 7144 w 28575"/>
                              <a:gd name="connsiteY115" fmla="*/ 0 h 9525"/>
                              <a:gd name="connsiteX116" fmla="*/ 7144 w 28575"/>
                              <a:gd name="connsiteY116" fmla="*/ 0 h 9525"/>
                              <a:gd name="connsiteX117" fmla="*/ 7144 w 28575"/>
                              <a:gd name="connsiteY117" fmla="*/ 0 h 9525"/>
                              <a:gd name="connsiteX118" fmla="*/ 7144 w 28575"/>
                              <a:gd name="connsiteY118" fmla="*/ 4763 h 9525"/>
                              <a:gd name="connsiteX119" fmla="*/ 7144 w 28575"/>
                              <a:gd name="connsiteY119" fmla="*/ 4763 h 9525"/>
                              <a:gd name="connsiteX120" fmla="*/ 7144 w 28575"/>
                              <a:gd name="connsiteY120" fmla="*/ 4763 h 9525"/>
                              <a:gd name="connsiteX121" fmla="*/ 7144 w 28575"/>
                              <a:gd name="connsiteY121" fmla="*/ 4763 h 9525"/>
                              <a:gd name="connsiteX122" fmla="*/ 7144 w 28575"/>
                              <a:gd name="connsiteY122" fmla="*/ 4763 h 9525"/>
                              <a:gd name="connsiteX123" fmla="*/ 7144 w 28575"/>
                              <a:gd name="connsiteY123" fmla="*/ 4763 h 9525"/>
                              <a:gd name="connsiteX124" fmla="*/ 7144 w 28575"/>
                              <a:gd name="connsiteY124" fmla="*/ 0 h 9525"/>
                              <a:gd name="connsiteX125" fmla="*/ 7144 w 28575"/>
                              <a:gd name="connsiteY125" fmla="*/ 0 h 9525"/>
                              <a:gd name="connsiteX126" fmla="*/ 7144 w 28575"/>
                              <a:gd name="connsiteY126" fmla="*/ 4763 h 9525"/>
                              <a:gd name="connsiteX127" fmla="*/ 7144 w 28575"/>
                              <a:gd name="connsiteY127" fmla="*/ 4763 h 9525"/>
                              <a:gd name="connsiteX128" fmla="*/ 7144 w 28575"/>
                              <a:gd name="connsiteY128" fmla="*/ 4763 h 9525"/>
                              <a:gd name="connsiteX129" fmla="*/ 7144 w 28575"/>
                              <a:gd name="connsiteY129" fmla="*/ 4763 h 9525"/>
                              <a:gd name="connsiteX130" fmla="*/ 7144 w 28575"/>
                              <a:gd name="connsiteY130" fmla="*/ 4763 h 9525"/>
                              <a:gd name="connsiteX131" fmla="*/ 7144 w 28575"/>
                              <a:gd name="connsiteY131" fmla="*/ 4763 h 9525"/>
                              <a:gd name="connsiteX132" fmla="*/ 7144 w 28575"/>
                              <a:gd name="connsiteY132" fmla="*/ 4763 h 9525"/>
                              <a:gd name="connsiteX133" fmla="*/ 8163 w 28575"/>
                              <a:gd name="connsiteY133" fmla="*/ 4763 h 9525"/>
                              <a:gd name="connsiteX134" fmla="*/ 8163 w 28575"/>
                              <a:gd name="connsiteY134" fmla="*/ 4763 h 9525"/>
                              <a:gd name="connsiteX135" fmla="*/ 8163 w 28575"/>
                              <a:gd name="connsiteY135" fmla="*/ 4763 h 9525"/>
                              <a:gd name="connsiteX136" fmla="*/ 8163 w 28575"/>
                              <a:gd name="connsiteY136" fmla="*/ 4763 h 9525"/>
                              <a:gd name="connsiteX137" fmla="*/ 8163 w 28575"/>
                              <a:gd name="connsiteY137" fmla="*/ 4763 h 9525"/>
                              <a:gd name="connsiteX138" fmla="*/ 8163 w 28575"/>
                              <a:gd name="connsiteY138" fmla="*/ 4763 h 9525"/>
                              <a:gd name="connsiteX139" fmla="*/ 8163 w 28575"/>
                              <a:gd name="connsiteY139" fmla="*/ 4763 h 9525"/>
                              <a:gd name="connsiteX140" fmla="*/ 8163 w 28575"/>
                              <a:gd name="connsiteY140" fmla="*/ 4763 h 9525"/>
                              <a:gd name="connsiteX141" fmla="*/ 8163 w 28575"/>
                              <a:gd name="connsiteY141" fmla="*/ 4763 h 9525"/>
                              <a:gd name="connsiteX142" fmla="*/ 8163 w 28575"/>
                              <a:gd name="connsiteY142" fmla="*/ 4763 h 9525"/>
                              <a:gd name="connsiteX143" fmla="*/ 8163 w 28575"/>
                              <a:gd name="connsiteY143" fmla="*/ 4763 h 9525"/>
                              <a:gd name="connsiteX144" fmla="*/ 8163 w 28575"/>
                              <a:gd name="connsiteY144" fmla="*/ 4763 h 9525"/>
                              <a:gd name="connsiteX145" fmla="*/ 8163 w 28575"/>
                              <a:gd name="connsiteY145" fmla="*/ 4763 h 9525"/>
                              <a:gd name="connsiteX146" fmla="*/ 8163 w 28575"/>
                              <a:gd name="connsiteY146" fmla="*/ 4763 h 9525"/>
                              <a:gd name="connsiteX147" fmla="*/ 8163 w 28575"/>
                              <a:gd name="connsiteY147" fmla="*/ 4763 h 9525"/>
                              <a:gd name="connsiteX148" fmla="*/ 8163 w 28575"/>
                              <a:gd name="connsiteY148" fmla="*/ 4763 h 9525"/>
                              <a:gd name="connsiteX149" fmla="*/ 8163 w 28575"/>
                              <a:gd name="connsiteY149" fmla="*/ 4763 h 9525"/>
                              <a:gd name="connsiteX150" fmla="*/ 8163 w 28575"/>
                              <a:gd name="connsiteY150" fmla="*/ 4763 h 9525"/>
                              <a:gd name="connsiteX151" fmla="*/ 9182 w 28575"/>
                              <a:gd name="connsiteY151" fmla="*/ 4763 h 9525"/>
                              <a:gd name="connsiteX152" fmla="*/ 9182 w 28575"/>
                              <a:gd name="connsiteY152" fmla="*/ 0 h 9525"/>
                              <a:gd name="connsiteX153" fmla="*/ 9182 w 28575"/>
                              <a:gd name="connsiteY153" fmla="*/ 0 h 9525"/>
                              <a:gd name="connsiteX154" fmla="*/ 9182 w 28575"/>
                              <a:gd name="connsiteY154" fmla="*/ 0 h 9525"/>
                              <a:gd name="connsiteX155" fmla="*/ 9182 w 28575"/>
                              <a:gd name="connsiteY155" fmla="*/ 4763 h 9525"/>
                              <a:gd name="connsiteX156" fmla="*/ 9182 w 28575"/>
                              <a:gd name="connsiteY156" fmla="*/ 4763 h 9525"/>
                              <a:gd name="connsiteX157" fmla="*/ 9182 w 28575"/>
                              <a:gd name="connsiteY157" fmla="*/ 0 h 9525"/>
                              <a:gd name="connsiteX158" fmla="*/ 9182 w 28575"/>
                              <a:gd name="connsiteY158" fmla="*/ 4763 h 9525"/>
                              <a:gd name="connsiteX159" fmla="*/ 9182 w 28575"/>
                              <a:gd name="connsiteY159" fmla="*/ 4763 h 9525"/>
                              <a:gd name="connsiteX160" fmla="*/ 9182 w 28575"/>
                              <a:gd name="connsiteY160" fmla="*/ 4763 h 9525"/>
                              <a:gd name="connsiteX161" fmla="*/ 9182 w 28575"/>
                              <a:gd name="connsiteY161" fmla="*/ 4763 h 9525"/>
                              <a:gd name="connsiteX162" fmla="*/ 9182 w 28575"/>
                              <a:gd name="connsiteY162" fmla="*/ 4763 h 9525"/>
                              <a:gd name="connsiteX163" fmla="*/ 9182 w 28575"/>
                              <a:gd name="connsiteY163" fmla="*/ 4763 h 9525"/>
                              <a:gd name="connsiteX164" fmla="*/ 9182 w 28575"/>
                              <a:gd name="connsiteY164" fmla="*/ 4763 h 9525"/>
                              <a:gd name="connsiteX165" fmla="*/ 9182 w 28575"/>
                              <a:gd name="connsiteY165" fmla="*/ 4763 h 9525"/>
                              <a:gd name="connsiteX166" fmla="*/ 9182 w 28575"/>
                              <a:gd name="connsiteY166" fmla="*/ 4763 h 9525"/>
                              <a:gd name="connsiteX167" fmla="*/ 9182 w 28575"/>
                              <a:gd name="connsiteY167" fmla="*/ 4763 h 9525"/>
                              <a:gd name="connsiteX168" fmla="*/ 9182 w 28575"/>
                              <a:gd name="connsiteY168" fmla="*/ 0 h 9525"/>
                              <a:gd name="connsiteX169" fmla="*/ 10201 w 28575"/>
                              <a:gd name="connsiteY169" fmla="*/ 4763 h 9525"/>
                              <a:gd name="connsiteX170" fmla="*/ 10201 w 28575"/>
                              <a:gd name="connsiteY170" fmla="*/ 4763 h 9525"/>
                              <a:gd name="connsiteX171" fmla="*/ 10201 w 28575"/>
                              <a:gd name="connsiteY171" fmla="*/ 4763 h 9525"/>
                              <a:gd name="connsiteX172" fmla="*/ 10201 w 28575"/>
                              <a:gd name="connsiteY172" fmla="*/ 9525 h 9525"/>
                              <a:gd name="connsiteX173" fmla="*/ 10201 w 28575"/>
                              <a:gd name="connsiteY173" fmla="*/ 4763 h 9525"/>
                              <a:gd name="connsiteX174" fmla="*/ 10201 w 28575"/>
                              <a:gd name="connsiteY174" fmla="*/ 9525 h 9525"/>
                              <a:gd name="connsiteX175" fmla="*/ 10201 w 28575"/>
                              <a:gd name="connsiteY175" fmla="*/ 4763 h 9525"/>
                              <a:gd name="connsiteX176" fmla="*/ 10201 w 28575"/>
                              <a:gd name="connsiteY176" fmla="*/ 4763 h 9525"/>
                              <a:gd name="connsiteX177" fmla="*/ 10201 w 28575"/>
                              <a:gd name="connsiteY177" fmla="*/ 4763 h 9525"/>
                              <a:gd name="connsiteX178" fmla="*/ 10201 w 28575"/>
                              <a:gd name="connsiteY178" fmla="*/ 4763 h 9525"/>
                              <a:gd name="connsiteX179" fmla="*/ 10201 w 28575"/>
                              <a:gd name="connsiteY179" fmla="*/ 4763 h 9525"/>
                              <a:gd name="connsiteX180" fmla="*/ 10201 w 28575"/>
                              <a:gd name="connsiteY180" fmla="*/ 4763 h 9525"/>
                              <a:gd name="connsiteX181" fmla="*/ 10201 w 28575"/>
                              <a:gd name="connsiteY181" fmla="*/ 4763 h 9525"/>
                              <a:gd name="connsiteX182" fmla="*/ 10201 w 28575"/>
                              <a:gd name="connsiteY182" fmla="*/ 4763 h 9525"/>
                              <a:gd name="connsiteX183" fmla="*/ 10201 w 28575"/>
                              <a:gd name="connsiteY183" fmla="*/ 4763 h 9525"/>
                              <a:gd name="connsiteX184" fmla="*/ 10201 w 28575"/>
                              <a:gd name="connsiteY184" fmla="*/ 4763 h 9525"/>
                              <a:gd name="connsiteX185" fmla="*/ 10201 w 28575"/>
                              <a:gd name="connsiteY185" fmla="*/ 4763 h 9525"/>
                              <a:gd name="connsiteX186" fmla="*/ 10201 w 28575"/>
                              <a:gd name="connsiteY186" fmla="*/ 4763 h 9525"/>
                              <a:gd name="connsiteX187" fmla="*/ 11230 w 28575"/>
                              <a:gd name="connsiteY187" fmla="*/ 9525 h 9525"/>
                              <a:gd name="connsiteX188" fmla="*/ 11230 w 28575"/>
                              <a:gd name="connsiteY188" fmla="*/ 4763 h 9525"/>
                              <a:gd name="connsiteX189" fmla="*/ 11230 w 28575"/>
                              <a:gd name="connsiteY189" fmla="*/ 4763 h 9525"/>
                              <a:gd name="connsiteX190" fmla="*/ 11230 w 28575"/>
                              <a:gd name="connsiteY190" fmla="*/ 4763 h 9525"/>
                              <a:gd name="connsiteX191" fmla="*/ 11230 w 28575"/>
                              <a:gd name="connsiteY191" fmla="*/ 4763 h 9525"/>
                              <a:gd name="connsiteX192" fmla="*/ 11230 w 28575"/>
                              <a:gd name="connsiteY192" fmla="*/ 4763 h 9525"/>
                              <a:gd name="connsiteX193" fmla="*/ 11230 w 28575"/>
                              <a:gd name="connsiteY193" fmla="*/ 4763 h 9525"/>
                              <a:gd name="connsiteX194" fmla="*/ 11230 w 28575"/>
                              <a:gd name="connsiteY194" fmla="*/ 4763 h 9525"/>
                              <a:gd name="connsiteX195" fmla="*/ 11230 w 28575"/>
                              <a:gd name="connsiteY195" fmla="*/ 4763 h 9525"/>
                              <a:gd name="connsiteX196" fmla="*/ 11230 w 28575"/>
                              <a:gd name="connsiteY196" fmla="*/ 4763 h 9525"/>
                              <a:gd name="connsiteX197" fmla="*/ 11230 w 28575"/>
                              <a:gd name="connsiteY197" fmla="*/ 4763 h 9525"/>
                              <a:gd name="connsiteX198" fmla="*/ 11230 w 28575"/>
                              <a:gd name="connsiteY198" fmla="*/ 4763 h 9525"/>
                              <a:gd name="connsiteX199" fmla="*/ 11230 w 28575"/>
                              <a:gd name="connsiteY199" fmla="*/ 4763 h 9525"/>
                              <a:gd name="connsiteX200" fmla="*/ 11230 w 28575"/>
                              <a:gd name="connsiteY200" fmla="*/ 4763 h 9525"/>
                              <a:gd name="connsiteX201" fmla="*/ 11230 w 28575"/>
                              <a:gd name="connsiteY201" fmla="*/ 4763 h 9525"/>
                              <a:gd name="connsiteX202" fmla="*/ 11230 w 28575"/>
                              <a:gd name="connsiteY202" fmla="*/ 4763 h 9525"/>
                              <a:gd name="connsiteX203" fmla="*/ 11230 w 28575"/>
                              <a:gd name="connsiteY203" fmla="*/ 4763 h 9525"/>
                              <a:gd name="connsiteX204" fmla="*/ 11230 w 28575"/>
                              <a:gd name="connsiteY204" fmla="*/ 4763 h 9525"/>
                              <a:gd name="connsiteX205" fmla="*/ 11230 w 28575"/>
                              <a:gd name="connsiteY205" fmla="*/ 4763 h 9525"/>
                              <a:gd name="connsiteX206" fmla="*/ 11230 w 28575"/>
                              <a:gd name="connsiteY206" fmla="*/ 4763 h 9525"/>
                              <a:gd name="connsiteX207" fmla="*/ 12249 w 28575"/>
                              <a:gd name="connsiteY207" fmla="*/ 4763 h 9525"/>
                              <a:gd name="connsiteX208" fmla="*/ 12249 w 28575"/>
                              <a:gd name="connsiteY208" fmla="*/ 0 h 9525"/>
                              <a:gd name="connsiteX209" fmla="*/ 12249 w 28575"/>
                              <a:gd name="connsiteY209" fmla="*/ 4763 h 9525"/>
                              <a:gd name="connsiteX210" fmla="*/ 12249 w 28575"/>
                              <a:gd name="connsiteY210" fmla="*/ 4763 h 9525"/>
                              <a:gd name="connsiteX211" fmla="*/ 12249 w 28575"/>
                              <a:gd name="connsiteY211" fmla="*/ 4763 h 9525"/>
                              <a:gd name="connsiteX212" fmla="*/ 12249 w 28575"/>
                              <a:gd name="connsiteY212" fmla="*/ 4763 h 9525"/>
                              <a:gd name="connsiteX213" fmla="*/ 12249 w 28575"/>
                              <a:gd name="connsiteY213" fmla="*/ 4763 h 9525"/>
                              <a:gd name="connsiteX214" fmla="*/ 12249 w 28575"/>
                              <a:gd name="connsiteY214" fmla="*/ 4763 h 9525"/>
                              <a:gd name="connsiteX215" fmla="*/ 12249 w 28575"/>
                              <a:gd name="connsiteY215" fmla="*/ 4763 h 9525"/>
                              <a:gd name="connsiteX216" fmla="*/ 12249 w 28575"/>
                              <a:gd name="connsiteY216" fmla="*/ 4763 h 9525"/>
                              <a:gd name="connsiteX217" fmla="*/ 12249 w 28575"/>
                              <a:gd name="connsiteY217" fmla="*/ 4763 h 9525"/>
                              <a:gd name="connsiteX218" fmla="*/ 12249 w 28575"/>
                              <a:gd name="connsiteY218" fmla="*/ 0 h 9525"/>
                              <a:gd name="connsiteX219" fmla="*/ 12249 w 28575"/>
                              <a:gd name="connsiteY219" fmla="*/ 0 h 9525"/>
                              <a:gd name="connsiteX220" fmla="*/ 12249 w 28575"/>
                              <a:gd name="connsiteY220" fmla="*/ 4763 h 9525"/>
                              <a:gd name="connsiteX221" fmla="*/ 12249 w 28575"/>
                              <a:gd name="connsiteY221" fmla="*/ 4763 h 9525"/>
                              <a:gd name="connsiteX222" fmla="*/ 12249 w 28575"/>
                              <a:gd name="connsiteY222" fmla="*/ 9525 h 9525"/>
                              <a:gd name="connsiteX223" fmla="*/ 12249 w 28575"/>
                              <a:gd name="connsiteY223" fmla="*/ 9525 h 9525"/>
                              <a:gd name="connsiteX224" fmla="*/ 12249 w 28575"/>
                              <a:gd name="connsiteY224" fmla="*/ 9525 h 9525"/>
                              <a:gd name="connsiteX225" fmla="*/ 12249 w 28575"/>
                              <a:gd name="connsiteY225" fmla="*/ 4763 h 9525"/>
                              <a:gd name="connsiteX226" fmla="*/ 12249 w 28575"/>
                              <a:gd name="connsiteY226" fmla="*/ 4763 h 9525"/>
                              <a:gd name="connsiteX227" fmla="*/ 12249 w 28575"/>
                              <a:gd name="connsiteY227" fmla="*/ 4763 h 9525"/>
                              <a:gd name="connsiteX228" fmla="*/ 12249 w 28575"/>
                              <a:gd name="connsiteY228" fmla="*/ 4763 h 9525"/>
                              <a:gd name="connsiteX229" fmla="*/ 12249 w 28575"/>
                              <a:gd name="connsiteY229" fmla="*/ 4763 h 9525"/>
                              <a:gd name="connsiteX230" fmla="*/ 12249 w 28575"/>
                              <a:gd name="connsiteY230" fmla="*/ 4763 h 9525"/>
                              <a:gd name="connsiteX231" fmla="*/ 13268 w 28575"/>
                              <a:gd name="connsiteY231" fmla="*/ 9525 h 9525"/>
                              <a:gd name="connsiteX232" fmla="*/ 13268 w 28575"/>
                              <a:gd name="connsiteY232" fmla="*/ 4763 h 9525"/>
                              <a:gd name="connsiteX233" fmla="*/ 13268 w 28575"/>
                              <a:gd name="connsiteY233" fmla="*/ 4763 h 9525"/>
                              <a:gd name="connsiteX234" fmla="*/ 13268 w 28575"/>
                              <a:gd name="connsiteY234" fmla="*/ 4763 h 9525"/>
                              <a:gd name="connsiteX235" fmla="*/ 13268 w 28575"/>
                              <a:gd name="connsiteY235" fmla="*/ 4763 h 9525"/>
                              <a:gd name="connsiteX236" fmla="*/ 13268 w 28575"/>
                              <a:gd name="connsiteY236" fmla="*/ 4763 h 9525"/>
                              <a:gd name="connsiteX237" fmla="*/ 13268 w 28575"/>
                              <a:gd name="connsiteY237" fmla="*/ 4763 h 9525"/>
                              <a:gd name="connsiteX238" fmla="*/ 13268 w 28575"/>
                              <a:gd name="connsiteY238" fmla="*/ 0 h 9525"/>
                              <a:gd name="connsiteX239" fmla="*/ 13268 w 28575"/>
                              <a:gd name="connsiteY239" fmla="*/ 4763 h 9525"/>
                              <a:gd name="connsiteX240" fmla="*/ 13268 w 28575"/>
                              <a:gd name="connsiteY240" fmla="*/ 4763 h 9525"/>
                              <a:gd name="connsiteX241" fmla="*/ 13268 w 28575"/>
                              <a:gd name="connsiteY241" fmla="*/ 4763 h 9525"/>
                              <a:gd name="connsiteX242" fmla="*/ 13268 w 28575"/>
                              <a:gd name="connsiteY242" fmla="*/ 4763 h 9525"/>
                              <a:gd name="connsiteX243" fmla="*/ 13268 w 28575"/>
                              <a:gd name="connsiteY243" fmla="*/ 4763 h 9525"/>
                              <a:gd name="connsiteX244" fmla="*/ 13268 w 28575"/>
                              <a:gd name="connsiteY244" fmla="*/ 4763 h 9525"/>
                              <a:gd name="connsiteX245" fmla="*/ 13268 w 28575"/>
                              <a:gd name="connsiteY245" fmla="*/ 4763 h 9525"/>
                              <a:gd name="connsiteX246" fmla="*/ 13268 w 28575"/>
                              <a:gd name="connsiteY246" fmla="*/ 4763 h 9525"/>
                              <a:gd name="connsiteX247" fmla="*/ 13268 w 28575"/>
                              <a:gd name="connsiteY247" fmla="*/ 4763 h 9525"/>
                              <a:gd name="connsiteX248" fmla="*/ 13268 w 28575"/>
                              <a:gd name="connsiteY248" fmla="*/ 4763 h 9525"/>
                              <a:gd name="connsiteX249" fmla="*/ 14288 w 28575"/>
                              <a:gd name="connsiteY249" fmla="*/ 4763 h 9525"/>
                              <a:gd name="connsiteX250" fmla="*/ 14288 w 28575"/>
                              <a:gd name="connsiteY250" fmla="*/ 4763 h 9525"/>
                              <a:gd name="connsiteX251" fmla="*/ 14288 w 28575"/>
                              <a:gd name="connsiteY251" fmla="*/ 4763 h 9525"/>
                              <a:gd name="connsiteX252" fmla="*/ 14288 w 28575"/>
                              <a:gd name="connsiteY252" fmla="*/ 0 h 9525"/>
                              <a:gd name="connsiteX253" fmla="*/ 14288 w 28575"/>
                              <a:gd name="connsiteY253" fmla="*/ 4763 h 9525"/>
                              <a:gd name="connsiteX254" fmla="*/ 14288 w 28575"/>
                              <a:gd name="connsiteY254" fmla="*/ 4763 h 9525"/>
                              <a:gd name="connsiteX255" fmla="*/ 14288 w 28575"/>
                              <a:gd name="connsiteY255" fmla="*/ 4763 h 9525"/>
                              <a:gd name="connsiteX256" fmla="*/ 14288 w 28575"/>
                              <a:gd name="connsiteY256" fmla="*/ 4763 h 9525"/>
                              <a:gd name="connsiteX257" fmla="*/ 14288 w 28575"/>
                              <a:gd name="connsiteY257" fmla="*/ 4763 h 9525"/>
                              <a:gd name="connsiteX258" fmla="*/ 14288 w 28575"/>
                              <a:gd name="connsiteY258" fmla="*/ 4763 h 9525"/>
                              <a:gd name="connsiteX259" fmla="*/ 14288 w 28575"/>
                              <a:gd name="connsiteY259" fmla="*/ 0 h 9525"/>
                              <a:gd name="connsiteX260" fmla="*/ 14288 w 28575"/>
                              <a:gd name="connsiteY260" fmla="*/ 4763 h 9525"/>
                              <a:gd name="connsiteX261" fmla="*/ 14288 w 28575"/>
                              <a:gd name="connsiteY261" fmla="*/ 4763 h 9525"/>
                              <a:gd name="connsiteX262" fmla="*/ 14288 w 28575"/>
                              <a:gd name="connsiteY262" fmla="*/ 4763 h 9525"/>
                              <a:gd name="connsiteX263" fmla="*/ 14288 w 28575"/>
                              <a:gd name="connsiteY263" fmla="*/ 4763 h 9525"/>
                              <a:gd name="connsiteX264" fmla="*/ 14288 w 28575"/>
                              <a:gd name="connsiteY264" fmla="*/ 4763 h 9525"/>
                              <a:gd name="connsiteX265" fmla="*/ 14288 w 28575"/>
                              <a:gd name="connsiteY265" fmla="*/ 4763 h 9525"/>
                              <a:gd name="connsiteX266" fmla="*/ 14288 w 28575"/>
                              <a:gd name="connsiteY266" fmla="*/ 0 h 9525"/>
                              <a:gd name="connsiteX267" fmla="*/ 14288 w 28575"/>
                              <a:gd name="connsiteY267" fmla="*/ 4763 h 9525"/>
                              <a:gd name="connsiteX268" fmla="*/ 14288 w 28575"/>
                              <a:gd name="connsiteY268" fmla="*/ 4763 h 9525"/>
                              <a:gd name="connsiteX269" fmla="*/ 15307 w 28575"/>
                              <a:gd name="connsiteY269" fmla="*/ 4763 h 9525"/>
                              <a:gd name="connsiteX270" fmla="*/ 15307 w 28575"/>
                              <a:gd name="connsiteY270" fmla="*/ 4763 h 9525"/>
                              <a:gd name="connsiteX271" fmla="*/ 15307 w 28575"/>
                              <a:gd name="connsiteY271" fmla="*/ 4763 h 9525"/>
                              <a:gd name="connsiteX272" fmla="*/ 15307 w 28575"/>
                              <a:gd name="connsiteY272" fmla="*/ 4763 h 9525"/>
                              <a:gd name="connsiteX273" fmla="*/ 15307 w 28575"/>
                              <a:gd name="connsiteY273" fmla="*/ 4763 h 9525"/>
                              <a:gd name="connsiteX274" fmla="*/ 15307 w 28575"/>
                              <a:gd name="connsiteY274" fmla="*/ 4763 h 9525"/>
                              <a:gd name="connsiteX275" fmla="*/ 15307 w 28575"/>
                              <a:gd name="connsiteY275" fmla="*/ 4763 h 9525"/>
                              <a:gd name="connsiteX276" fmla="*/ 15307 w 28575"/>
                              <a:gd name="connsiteY276" fmla="*/ 0 h 9525"/>
                              <a:gd name="connsiteX277" fmla="*/ 15307 w 28575"/>
                              <a:gd name="connsiteY277" fmla="*/ 4763 h 9525"/>
                              <a:gd name="connsiteX278" fmla="*/ 15307 w 28575"/>
                              <a:gd name="connsiteY278" fmla="*/ 0 h 9525"/>
                              <a:gd name="connsiteX279" fmla="*/ 15307 w 28575"/>
                              <a:gd name="connsiteY279" fmla="*/ 0 h 9525"/>
                              <a:gd name="connsiteX280" fmla="*/ 15307 w 28575"/>
                              <a:gd name="connsiteY280" fmla="*/ 4763 h 9525"/>
                              <a:gd name="connsiteX281" fmla="*/ 15307 w 28575"/>
                              <a:gd name="connsiteY281" fmla="*/ 4763 h 9525"/>
                              <a:gd name="connsiteX282" fmla="*/ 15307 w 28575"/>
                              <a:gd name="connsiteY282" fmla="*/ 4763 h 9525"/>
                              <a:gd name="connsiteX283" fmla="*/ 15307 w 28575"/>
                              <a:gd name="connsiteY283" fmla="*/ 4763 h 9525"/>
                              <a:gd name="connsiteX284" fmla="*/ 15307 w 28575"/>
                              <a:gd name="connsiteY284" fmla="*/ 4763 h 9525"/>
                              <a:gd name="connsiteX285" fmla="*/ 15307 w 28575"/>
                              <a:gd name="connsiteY285" fmla="*/ 4763 h 9525"/>
                              <a:gd name="connsiteX286" fmla="*/ 15307 w 28575"/>
                              <a:gd name="connsiteY286" fmla="*/ 4763 h 9525"/>
                              <a:gd name="connsiteX287" fmla="*/ 16326 w 28575"/>
                              <a:gd name="connsiteY287" fmla="*/ 4763 h 9525"/>
                              <a:gd name="connsiteX288" fmla="*/ 16326 w 28575"/>
                              <a:gd name="connsiteY288" fmla="*/ 4763 h 9525"/>
                              <a:gd name="connsiteX289" fmla="*/ 16326 w 28575"/>
                              <a:gd name="connsiteY289" fmla="*/ 4763 h 9525"/>
                              <a:gd name="connsiteX290" fmla="*/ 16326 w 28575"/>
                              <a:gd name="connsiteY290" fmla="*/ 4763 h 9525"/>
                              <a:gd name="connsiteX291" fmla="*/ 16326 w 28575"/>
                              <a:gd name="connsiteY291" fmla="*/ 4763 h 9525"/>
                              <a:gd name="connsiteX292" fmla="*/ 16326 w 28575"/>
                              <a:gd name="connsiteY292" fmla="*/ 4763 h 9525"/>
                              <a:gd name="connsiteX293" fmla="*/ 16326 w 28575"/>
                              <a:gd name="connsiteY293" fmla="*/ 4763 h 9525"/>
                              <a:gd name="connsiteX294" fmla="*/ 16326 w 28575"/>
                              <a:gd name="connsiteY294" fmla="*/ 0 h 9525"/>
                              <a:gd name="connsiteX295" fmla="*/ 16326 w 28575"/>
                              <a:gd name="connsiteY295" fmla="*/ 0 h 9525"/>
                              <a:gd name="connsiteX296" fmla="*/ 16326 w 28575"/>
                              <a:gd name="connsiteY296" fmla="*/ 0 h 9525"/>
                              <a:gd name="connsiteX297" fmla="*/ 16326 w 28575"/>
                              <a:gd name="connsiteY297" fmla="*/ 0 h 9525"/>
                              <a:gd name="connsiteX298" fmla="*/ 16326 w 28575"/>
                              <a:gd name="connsiteY298" fmla="*/ 4763 h 9525"/>
                              <a:gd name="connsiteX299" fmla="*/ 16326 w 28575"/>
                              <a:gd name="connsiteY299" fmla="*/ 4763 h 9525"/>
                              <a:gd name="connsiteX300" fmla="*/ 16326 w 28575"/>
                              <a:gd name="connsiteY300" fmla="*/ 4763 h 9525"/>
                              <a:gd name="connsiteX301" fmla="*/ 16326 w 28575"/>
                              <a:gd name="connsiteY301" fmla="*/ 4763 h 9525"/>
                              <a:gd name="connsiteX302" fmla="*/ 16326 w 28575"/>
                              <a:gd name="connsiteY302" fmla="*/ 4763 h 9525"/>
                              <a:gd name="connsiteX303" fmla="*/ 16326 w 28575"/>
                              <a:gd name="connsiteY303" fmla="*/ 4763 h 9525"/>
                              <a:gd name="connsiteX304" fmla="*/ 16326 w 28575"/>
                              <a:gd name="connsiteY304" fmla="*/ 4763 h 9525"/>
                              <a:gd name="connsiteX305" fmla="*/ 17345 w 28575"/>
                              <a:gd name="connsiteY305" fmla="*/ 4763 h 9525"/>
                              <a:gd name="connsiteX306" fmla="*/ 17345 w 28575"/>
                              <a:gd name="connsiteY306" fmla="*/ 4763 h 9525"/>
                              <a:gd name="connsiteX307" fmla="*/ 17345 w 28575"/>
                              <a:gd name="connsiteY307" fmla="*/ 4763 h 9525"/>
                              <a:gd name="connsiteX308" fmla="*/ 17345 w 28575"/>
                              <a:gd name="connsiteY308" fmla="*/ 4763 h 9525"/>
                              <a:gd name="connsiteX309" fmla="*/ 17345 w 28575"/>
                              <a:gd name="connsiteY309" fmla="*/ 4763 h 9525"/>
                              <a:gd name="connsiteX310" fmla="*/ 17345 w 28575"/>
                              <a:gd name="connsiteY310" fmla="*/ 4763 h 9525"/>
                              <a:gd name="connsiteX311" fmla="*/ 17345 w 28575"/>
                              <a:gd name="connsiteY311" fmla="*/ 4763 h 9525"/>
                              <a:gd name="connsiteX312" fmla="*/ 17345 w 28575"/>
                              <a:gd name="connsiteY312" fmla="*/ 4763 h 9525"/>
                              <a:gd name="connsiteX313" fmla="*/ 17345 w 28575"/>
                              <a:gd name="connsiteY313" fmla="*/ 4763 h 9525"/>
                              <a:gd name="connsiteX314" fmla="*/ 17345 w 28575"/>
                              <a:gd name="connsiteY314" fmla="*/ 4763 h 9525"/>
                              <a:gd name="connsiteX315" fmla="*/ 17345 w 28575"/>
                              <a:gd name="connsiteY315" fmla="*/ 4763 h 9525"/>
                              <a:gd name="connsiteX316" fmla="*/ 17345 w 28575"/>
                              <a:gd name="connsiteY316" fmla="*/ 4763 h 9525"/>
                              <a:gd name="connsiteX317" fmla="*/ 17345 w 28575"/>
                              <a:gd name="connsiteY317" fmla="*/ 4763 h 9525"/>
                              <a:gd name="connsiteX318" fmla="*/ 17345 w 28575"/>
                              <a:gd name="connsiteY318" fmla="*/ 4763 h 9525"/>
                              <a:gd name="connsiteX319" fmla="*/ 17345 w 28575"/>
                              <a:gd name="connsiteY319" fmla="*/ 4763 h 9525"/>
                              <a:gd name="connsiteX320" fmla="*/ 17345 w 28575"/>
                              <a:gd name="connsiteY320" fmla="*/ 4763 h 9525"/>
                              <a:gd name="connsiteX321" fmla="*/ 17345 w 28575"/>
                              <a:gd name="connsiteY321" fmla="*/ 4763 h 9525"/>
                              <a:gd name="connsiteX322" fmla="*/ 17345 w 28575"/>
                              <a:gd name="connsiteY322" fmla="*/ 4763 h 9525"/>
                              <a:gd name="connsiteX323" fmla="*/ 18374 w 28575"/>
                              <a:gd name="connsiteY323" fmla="*/ 4763 h 9525"/>
                              <a:gd name="connsiteX324" fmla="*/ 18374 w 28575"/>
                              <a:gd name="connsiteY324" fmla="*/ 4763 h 9525"/>
                              <a:gd name="connsiteX325" fmla="*/ 18374 w 28575"/>
                              <a:gd name="connsiteY325" fmla="*/ 4763 h 9525"/>
                              <a:gd name="connsiteX326" fmla="*/ 18374 w 28575"/>
                              <a:gd name="connsiteY326" fmla="*/ 4763 h 9525"/>
                              <a:gd name="connsiteX327" fmla="*/ 18374 w 28575"/>
                              <a:gd name="connsiteY327" fmla="*/ 0 h 9525"/>
                              <a:gd name="connsiteX328" fmla="*/ 18374 w 28575"/>
                              <a:gd name="connsiteY328" fmla="*/ 0 h 9525"/>
                              <a:gd name="connsiteX329" fmla="*/ 18374 w 28575"/>
                              <a:gd name="connsiteY329" fmla="*/ 0 h 9525"/>
                              <a:gd name="connsiteX330" fmla="*/ 18374 w 28575"/>
                              <a:gd name="connsiteY330" fmla="*/ 0 h 9525"/>
                              <a:gd name="connsiteX331" fmla="*/ 18374 w 28575"/>
                              <a:gd name="connsiteY331" fmla="*/ 0 h 9525"/>
                              <a:gd name="connsiteX332" fmla="*/ 18374 w 28575"/>
                              <a:gd name="connsiteY332" fmla="*/ 4763 h 9525"/>
                              <a:gd name="connsiteX333" fmla="*/ 18374 w 28575"/>
                              <a:gd name="connsiteY333" fmla="*/ 4763 h 9525"/>
                              <a:gd name="connsiteX334" fmla="*/ 18374 w 28575"/>
                              <a:gd name="connsiteY334" fmla="*/ 4763 h 9525"/>
                              <a:gd name="connsiteX335" fmla="*/ 18374 w 28575"/>
                              <a:gd name="connsiteY335" fmla="*/ 4763 h 9525"/>
                              <a:gd name="connsiteX336" fmla="*/ 18374 w 28575"/>
                              <a:gd name="connsiteY336" fmla="*/ 4763 h 9525"/>
                              <a:gd name="connsiteX337" fmla="*/ 18374 w 28575"/>
                              <a:gd name="connsiteY337" fmla="*/ 4763 h 9525"/>
                              <a:gd name="connsiteX338" fmla="*/ 18374 w 28575"/>
                              <a:gd name="connsiteY338" fmla="*/ 0 h 9525"/>
                              <a:gd name="connsiteX339" fmla="*/ 18374 w 28575"/>
                              <a:gd name="connsiteY339" fmla="*/ 4763 h 9525"/>
                              <a:gd name="connsiteX340" fmla="*/ 18374 w 28575"/>
                              <a:gd name="connsiteY340" fmla="*/ 4763 h 9525"/>
                              <a:gd name="connsiteX341" fmla="*/ 18374 w 28575"/>
                              <a:gd name="connsiteY341" fmla="*/ 4763 h 9525"/>
                              <a:gd name="connsiteX342" fmla="*/ 18374 w 28575"/>
                              <a:gd name="connsiteY342" fmla="*/ 4763 h 9525"/>
                              <a:gd name="connsiteX343" fmla="*/ 19393 w 28575"/>
                              <a:gd name="connsiteY343" fmla="*/ 4763 h 9525"/>
                              <a:gd name="connsiteX344" fmla="*/ 19393 w 28575"/>
                              <a:gd name="connsiteY344" fmla="*/ 4763 h 9525"/>
                              <a:gd name="connsiteX345" fmla="*/ 19393 w 28575"/>
                              <a:gd name="connsiteY345" fmla="*/ 0 h 9525"/>
                              <a:gd name="connsiteX346" fmla="*/ 19393 w 28575"/>
                              <a:gd name="connsiteY346" fmla="*/ 0 h 9525"/>
                              <a:gd name="connsiteX347" fmla="*/ 19393 w 28575"/>
                              <a:gd name="connsiteY347" fmla="*/ 0 h 9525"/>
                              <a:gd name="connsiteX348" fmla="*/ 19393 w 28575"/>
                              <a:gd name="connsiteY348" fmla="*/ 4763 h 9525"/>
                              <a:gd name="connsiteX349" fmla="*/ 19393 w 28575"/>
                              <a:gd name="connsiteY349" fmla="*/ 4763 h 9525"/>
                              <a:gd name="connsiteX350" fmla="*/ 19393 w 28575"/>
                              <a:gd name="connsiteY350" fmla="*/ 4763 h 9525"/>
                              <a:gd name="connsiteX351" fmla="*/ 19393 w 28575"/>
                              <a:gd name="connsiteY351" fmla="*/ 4763 h 9525"/>
                              <a:gd name="connsiteX352" fmla="*/ 19393 w 28575"/>
                              <a:gd name="connsiteY352" fmla="*/ 4763 h 9525"/>
                              <a:gd name="connsiteX353" fmla="*/ 19393 w 28575"/>
                              <a:gd name="connsiteY353" fmla="*/ 4763 h 9525"/>
                              <a:gd name="connsiteX354" fmla="*/ 19393 w 28575"/>
                              <a:gd name="connsiteY354" fmla="*/ 4763 h 9525"/>
                              <a:gd name="connsiteX355" fmla="*/ 19393 w 28575"/>
                              <a:gd name="connsiteY355" fmla="*/ 4763 h 9525"/>
                              <a:gd name="connsiteX356" fmla="*/ 19393 w 28575"/>
                              <a:gd name="connsiteY356" fmla="*/ 9525 h 9525"/>
                              <a:gd name="connsiteX357" fmla="*/ 19393 w 28575"/>
                              <a:gd name="connsiteY357" fmla="*/ 4763 h 9525"/>
                              <a:gd name="connsiteX358" fmla="*/ 19393 w 28575"/>
                              <a:gd name="connsiteY358" fmla="*/ 4763 h 9525"/>
                              <a:gd name="connsiteX359" fmla="*/ 19393 w 28575"/>
                              <a:gd name="connsiteY359" fmla="*/ 4763 h 9525"/>
                              <a:gd name="connsiteX360" fmla="*/ 19393 w 28575"/>
                              <a:gd name="connsiteY360" fmla="*/ 4763 h 9525"/>
                              <a:gd name="connsiteX361" fmla="*/ 20412 w 28575"/>
                              <a:gd name="connsiteY361" fmla="*/ 4763 h 9525"/>
                              <a:gd name="connsiteX362" fmla="*/ 20412 w 28575"/>
                              <a:gd name="connsiteY362" fmla="*/ 4763 h 9525"/>
                              <a:gd name="connsiteX363" fmla="*/ 20412 w 28575"/>
                              <a:gd name="connsiteY363" fmla="*/ 4763 h 9525"/>
                              <a:gd name="connsiteX364" fmla="*/ 20412 w 28575"/>
                              <a:gd name="connsiteY364" fmla="*/ 4763 h 9525"/>
                              <a:gd name="connsiteX365" fmla="*/ 20412 w 28575"/>
                              <a:gd name="connsiteY365" fmla="*/ 4763 h 9525"/>
                              <a:gd name="connsiteX366" fmla="*/ 20412 w 28575"/>
                              <a:gd name="connsiteY366" fmla="*/ 0 h 9525"/>
                              <a:gd name="connsiteX367" fmla="*/ 20412 w 28575"/>
                              <a:gd name="connsiteY367" fmla="*/ 0 h 9525"/>
                              <a:gd name="connsiteX368" fmla="*/ 20412 w 28575"/>
                              <a:gd name="connsiteY368" fmla="*/ 0 h 9525"/>
                              <a:gd name="connsiteX369" fmla="*/ 20412 w 28575"/>
                              <a:gd name="connsiteY369" fmla="*/ 0 h 9525"/>
                              <a:gd name="connsiteX370" fmla="*/ 20412 w 28575"/>
                              <a:gd name="connsiteY370" fmla="*/ 0 h 9525"/>
                              <a:gd name="connsiteX371" fmla="*/ 20412 w 28575"/>
                              <a:gd name="connsiteY371" fmla="*/ 4763 h 9525"/>
                              <a:gd name="connsiteX372" fmla="*/ 20412 w 28575"/>
                              <a:gd name="connsiteY372" fmla="*/ 4763 h 9525"/>
                              <a:gd name="connsiteX373" fmla="*/ 20412 w 28575"/>
                              <a:gd name="connsiteY373" fmla="*/ 4763 h 9525"/>
                              <a:gd name="connsiteX374" fmla="*/ 20412 w 28575"/>
                              <a:gd name="connsiteY374" fmla="*/ 4763 h 9525"/>
                              <a:gd name="connsiteX375" fmla="*/ 20412 w 28575"/>
                              <a:gd name="connsiteY375" fmla="*/ 4763 h 9525"/>
                              <a:gd name="connsiteX376" fmla="*/ 20412 w 28575"/>
                              <a:gd name="connsiteY376" fmla="*/ 4763 h 9525"/>
                              <a:gd name="connsiteX377" fmla="*/ 20412 w 28575"/>
                              <a:gd name="connsiteY377" fmla="*/ 4763 h 9525"/>
                              <a:gd name="connsiteX378" fmla="*/ 20412 w 28575"/>
                              <a:gd name="connsiteY378" fmla="*/ 4763 h 9525"/>
                              <a:gd name="connsiteX379" fmla="*/ 21431 w 28575"/>
                              <a:gd name="connsiteY379" fmla="*/ 4763 h 9525"/>
                              <a:gd name="connsiteX380" fmla="*/ 21431 w 28575"/>
                              <a:gd name="connsiteY380" fmla="*/ 4763 h 9525"/>
                              <a:gd name="connsiteX381" fmla="*/ 21431 w 28575"/>
                              <a:gd name="connsiteY381" fmla="*/ 9525 h 9525"/>
                              <a:gd name="connsiteX382" fmla="*/ 21431 w 28575"/>
                              <a:gd name="connsiteY382" fmla="*/ 4763 h 9525"/>
                              <a:gd name="connsiteX383" fmla="*/ 21431 w 28575"/>
                              <a:gd name="connsiteY383" fmla="*/ 9525 h 9525"/>
                              <a:gd name="connsiteX384" fmla="*/ 21431 w 28575"/>
                              <a:gd name="connsiteY384" fmla="*/ 9525 h 9525"/>
                              <a:gd name="connsiteX385" fmla="*/ 21431 w 28575"/>
                              <a:gd name="connsiteY385" fmla="*/ 4763 h 9525"/>
                              <a:gd name="connsiteX386" fmla="*/ 21431 w 28575"/>
                              <a:gd name="connsiteY386" fmla="*/ 4763 h 9525"/>
                              <a:gd name="connsiteX387" fmla="*/ 21431 w 28575"/>
                              <a:gd name="connsiteY387" fmla="*/ 4763 h 9525"/>
                              <a:gd name="connsiteX388" fmla="*/ 21431 w 28575"/>
                              <a:gd name="connsiteY388" fmla="*/ 0 h 9525"/>
                              <a:gd name="connsiteX389" fmla="*/ 21431 w 28575"/>
                              <a:gd name="connsiteY389" fmla="*/ 0 h 9525"/>
                              <a:gd name="connsiteX390" fmla="*/ 21431 w 28575"/>
                              <a:gd name="connsiteY390" fmla="*/ 4763 h 9525"/>
                              <a:gd name="connsiteX391" fmla="*/ 21431 w 28575"/>
                              <a:gd name="connsiteY391" fmla="*/ 0 h 9525"/>
                              <a:gd name="connsiteX392" fmla="*/ 21431 w 28575"/>
                              <a:gd name="connsiteY392" fmla="*/ 0 h 9525"/>
                              <a:gd name="connsiteX393" fmla="*/ 21431 w 28575"/>
                              <a:gd name="connsiteY393" fmla="*/ 0 h 9525"/>
                              <a:gd name="connsiteX394" fmla="*/ 21431 w 28575"/>
                              <a:gd name="connsiteY394" fmla="*/ 0 h 9525"/>
                              <a:gd name="connsiteX395" fmla="*/ 21431 w 28575"/>
                              <a:gd name="connsiteY395" fmla="*/ 0 h 9525"/>
                              <a:gd name="connsiteX396" fmla="*/ 21431 w 28575"/>
                              <a:gd name="connsiteY396" fmla="*/ 0 h 9525"/>
                              <a:gd name="connsiteX397" fmla="*/ 22450 w 28575"/>
                              <a:gd name="connsiteY397" fmla="*/ 4763 h 9525"/>
                              <a:gd name="connsiteX398" fmla="*/ 22450 w 28575"/>
                              <a:gd name="connsiteY398" fmla="*/ 4763 h 9525"/>
                              <a:gd name="connsiteX399" fmla="*/ 22450 w 28575"/>
                              <a:gd name="connsiteY399" fmla="*/ 4763 h 9525"/>
                              <a:gd name="connsiteX400" fmla="*/ 22450 w 28575"/>
                              <a:gd name="connsiteY400" fmla="*/ 0 h 9525"/>
                              <a:gd name="connsiteX401" fmla="*/ 22450 w 28575"/>
                              <a:gd name="connsiteY401" fmla="*/ 4763 h 9525"/>
                              <a:gd name="connsiteX402" fmla="*/ 22450 w 28575"/>
                              <a:gd name="connsiteY402" fmla="*/ 4763 h 9525"/>
                              <a:gd name="connsiteX403" fmla="*/ 22450 w 28575"/>
                              <a:gd name="connsiteY403" fmla="*/ 4763 h 9525"/>
                              <a:gd name="connsiteX404" fmla="*/ 22450 w 28575"/>
                              <a:gd name="connsiteY404" fmla="*/ 4763 h 9525"/>
                              <a:gd name="connsiteX405" fmla="*/ 22450 w 28575"/>
                              <a:gd name="connsiteY405" fmla="*/ 0 h 9525"/>
                              <a:gd name="connsiteX406" fmla="*/ 22450 w 28575"/>
                              <a:gd name="connsiteY406" fmla="*/ 0 h 9525"/>
                              <a:gd name="connsiteX407" fmla="*/ 22450 w 28575"/>
                              <a:gd name="connsiteY407" fmla="*/ 0 h 9525"/>
                              <a:gd name="connsiteX408" fmla="*/ 22450 w 28575"/>
                              <a:gd name="connsiteY408" fmla="*/ 4763 h 9525"/>
                              <a:gd name="connsiteX409" fmla="*/ 22450 w 28575"/>
                              <a:gd name="connsiteY409" fmla="*/ 4763 h 9525"/>
                              <a:gd name="connsiteX410" fmla="*/ 22450 w 28575"/>
                              <a:gd name="connsiteY410" fmla="*/ 4763 h 9525"/>
                              <a:gd name="connsiteX411" fmla="*/ 22450 w 28575"/>
                              <a:gd name="connsiteY411" fmla="*/ 4763 h 9525"/>
                              <a:gd name="connsiteX412" fmla="*/ 22450 w 28575"/>
                              <a:gd name="connsiteY412" fmla="*/ 4763 h 9525"/>
                              <a:gd name="connsiteX413" fmla="*/ 22450 w 28575"/>
                              <a:gd name="connsiteY413" fmla="*/ 4763 h 9525"/>
                              <a:gd name="connsiteX414" fmla="*/ 22450 w 28575"/>
                              <a:gd name="connsiteY414" fmla="*/ 4763 h 9525"/>
                              <a:gd name="connsiteX415" fmla="*/ 22450 w 28575"/>
                              <a:gd name="connsiteY415" fmla="*/ 4763 h 9525"/>
                              <a:gd name="connsiteX416" fmla="*/ 22450 w 28575"/>
                              <a:gd name="connsiteY416" fmla="*/ 4763 h 9525"/>
                              <a:gd name="connsiteX417" fmla="*/ 23469 w 28575"/>
                              <a:gd name="connsiteY417" fmla="*/ 4763 h 9525"/>
                              <a:gd name="connsiteX418" fmla="*/ 23469 w 28575"/>
                              <a:gd name="connsiteY418" fmla="*/ 9525 h 9525"/>
                              <a:gd name="connsiteX419" fmla="*/ 23469 w 28575"/>
                              <a:gd name="connsiteY419" fmla="*/ 9525 h 9525"/>
                              <a:gd name="connsiteX420" fmla="*/ 23469 w 28575"/>
                              <a:gd name="connsiteY420" fmla="*/ 4763 h 9525"/>
                              <a:gd name="connsiteX421" fmla="*/ 23469 w 28575"/>
                              <a:gd name="connsiteY421" fmla="*/ 9525 h 9525"/>
                              <a:gd name="connsiteX422" fmla="*/ 23469 w 28575"/>
                              <a:gd name="connsiteY422" fmla="*/ 4763 h 9525"/>
                              <a:gd name="connsiteX423" fmla="*/ 23469 w 28575"/>
                              <a:gd name="connsiteY423" fmla="*/ 4763 h 9525"/>
                              <a:gd name="connsiteX424" fmla="*/ 23469 w 28575"/>
                              <a:gd name="connsiteY424" fmla="*/ 4763 h 9525"/>
                              <a:gd name="connsiteX425" fmla="*/ 23469 w 28575"/>
                              <a:gd name="connsiteY425" fmla="*/ 4763 h 9525"/>
                              <a:gd name="connsiteX426" fmla="*/ 23469 w 28575"/>
                              <a:gd name="connsiteY426" fmla="*/ 4763 h 9525"/>
                              <a:gd name="connsiteX427" fmla="*/ 23469 w 28575"/>
                              <a:gd name="connsiteY427" fmla="*/ 4763 h 9525"/>
                              <a:gd name="connsiteX428" fmla="*/ 23469 w 28575"/>
                              <a:gd name="connsiteY428" fmla="*/ 9525 h 9525"/>
                              <a:gd name="connsiteX429" fmla="*/ 23469 w 28575"/>
                              <a:gd name="connsiteY429" fmla="*/ 4763 h 9525"/>
                              <a:gd name="connsiteX430" fmla="*/ 23469 w 28575"/>
                              <a:gd name="connsiteY430" fmla="*/ 4763 h 9525"/>
                              <a:gd name="connsiteX431" fmla="*/ 23469 w 28575"/>
                              <a:gd name="connsiteY431" fmla="*/ 4763 h 9525"/>
                              <a:gd name="connsiteX432" fmla="*/ 23469 w 28575"/>
                              <a:gd name="connsiteY432" fmla="*/ 0 h 9525"/>
                              <a:gd name="connsiteX433" fmla="*/ 23469 w 28575"/>
                              <a:gd name="connsiteY433" fmla="*/ 4763 h 9525"/>
                              <a:gd name="connsiteX434" fmla="*/ 23469 w 28575"/>
                              <a:gd name="connsiteY434" fmla="*/ 4763 h 9525"/>
                              <a:gd name="connsiteX435" fmla="*/ 24489 w 28575"/>
                              <a:gd name="connsiteY435" fmla="*/ 4763 h 9525"/>
                              <a:gd name="connsiteX436" fmla="*/ 24489 w 28575"/>
                              <a:gd name="connsiteY436" fmla="*/ 4763 h 9525"/>
                              <a:gd name="connsiteX437" fmla="*/ 24489 w 28575"/>
                              <a:gd name="connsiteY437" fmla="*/ 0 h 9525"/>
                              <a:gd name="connsiteX438" fmla="*/ 24489 w 28575"/>
                              <a:gd name="connsiteY438" fmla="*/ 4763 h 9525"/>
                              <a:gd name="connsiteX439" fmla="*/ 24489 w 28575"/>
                              <a:gd name="connsiteY439" fmla="*/ 4763 h 9525"/>
                              <a:gd name="connsiteX440" fmla="*/ 24489 w 28575"/>
                              <a:gd name="connsiteY440" fmla="*/ 4763 h 9525"/>
                              <a:gd name="connsiteX441" fmla="*/ 24489 w 28575"/>
                              <a:gd name="connsiteY441" fmla="*/ 4763 h 9525"/>
                              <a:gd name="connsiteX442" fmla="*/ 24489 w 28575"/>
                              <a:gd name="connsiteY442" fmla="*/ 4763 h 9525"/>
                              <a:gd name="connsiteX443" fmla="*/ 24489 w 28575"/>
                              <a:gd name="connsiteY443" fmla="*/ 4763 h 9525"/>
                              <a:gd name="connsiteX444" fmla="*/ 24489 w 28575"/>
                              <a:gd name="connsiteY444" fmla="*/ 4763 h 9525"/>
                              <a:gd name="connsiteX445" fmla="*/ 24489 w 28575"/>
                              <a:gd name="connsiteY445" fmla="*/ 4763 h 9525"/>
                              <a:gd name="connsiteX446" fmla="*/ 24489 w 28575"/>
                              <a:gd name="connsiteY446" fmla="*/ 4763 h 9525"/>
                              <a:gd name="connsiteX447" fmla="*/ 24489 w 28575"/>
                              <a:gd name="connsiteY447" fmla="*/ 4763 h 9525"/>
                              <a:gd name="connsiteX448" fmla="*/ 24489 w 28575"/>
                              <a:gd name="connsiteY448" fmla="*/ 4763 h 9525"/>
                              <a:gd name="connsiteX449" fmla="*/ 24489 w 28575"/>
                              <a:gd name="connsiteY449" fmla="*/ 4763 h 9525"/>
                              <a:gd name="connsiteX450" fmla="*/ 24489 w 28575"/>
                              <a:gd name="connsiteY450" fmla="*/ 4763 h 9525"/>
                              <a:gd name="connsiteX451" fmla="*/ 24489 w 28575"/>
                              <a:gd name="connsiteY451" fmla="*/ 4763 h 9525"/>
                              <a:gd name="connsiteX452" fmla="*/ 24489 w 28575"/>
                              <a:gd name="connsiteY452" fmla="*/ 4763 h 9525"/>
                              <a:gd name="connsiteX453" fmla="*/ 25517 w 28575"/>
                              <a:gd name="connsiteY453" fmla="*/ 4763 h 9525"/>
                              <a:gd name="connsiteX454" fmla="*/ 25517 w 28575"/>
                              <a:gd name="connsiteY454" fmla="*/ 4763 h 9525"/>
                              <a:gd name="connsiteX455" fmla="*/ 25517 w 28575"/>
                              <a:gd name="connsiteY455" fmla="*/ 4763 h 9525"/>
                              <a:gd name="connsiteX456" fmla="*/ 25517 w 28575"/>
                              <a:gd name="connsiteY456" fmla="*/ 0 h 9525"/>
                              <a:gd name="connsiteX457" fmla="*/ 25517 w 28575"/>
                              <a:gd name="connsiteY457" fmla="*/ 0 h 9525"/>
                              <a:gd name="connsiteX458" fmla="*/ 25517 w 28575"/>
                              <a:gd name="connsiteY458" fmla="*/ 0 h 9525"/>
                              <a:gd name="connsiteX459" fmla="*/ 25517 w 28575"/>
                              <a:gd name="connsiteY459" fmla="*/ 4763 h 9525"/>
                              <a:gd name="connsiteX460" fmla="*/ 25517 w 28575"/>
                              <a:gd name="connsiteY460" fmla="*/ 4763 h 9525"/>
                              <a:gd name="connsiteX461" fmla="*/ 25517 w 28575"/>
                              <a:gd name="connsiteY461" fmla="*/ 4763 h 9525"/>
                              <a:gd name="connsiteX462" fmla="*/ 25517 w 28575"/>
                              <a:gd name="connsiteY462" fmla="*/ 4763 h 9525"/>
                              <a:gd name="connsiteX463" fmla="*/ 25517 w 28575"/>
                              <a:gd name="connsiteY463" fmla="*/ 4763 h 9525"/>
                              <a:gd name="connsiteX464" fmla="*/ 25517 w 28575"/>
                              <a:gd name="connsiteY464" fmla="*/ 4763 h 9525"/>
                              <a:gd name="connsiteX465" fmla="*/ 25517 w 28575"/>
                              <a:gd name="connsiteY465" fmla="*/ 0 h 9525"/>
                              <a:gd name="connsiteX466" fmla="*/ 25517 w 28575"/>
                              <a:gd name="connsiteY466" fmla="*/ 0 h 9525"/>
                              <a:gd name="connsiteX467" fmla="*/ 25517 w 28575"/>
                              <a:gd name="connsiteY467" fmla="*/ 0 h 9525"/>
                              <a:gd name="connsiteX468" fmla="*/ 25517 w 28575"/>
                              <a:gd name="connsiteY468" fmla="*/ 0 h 9525"/>
                              <a:gd name="connsiteX469" fmla="*/ 25517 w 28575"/>
                              <a:gd name="connsiteY469" fmla="*/ 0 h 9525"/>
                              <a:gd name="connsiteX470" fmla="*/ 25517 w 28575"/>
                              <a:gd name="connsiteY470" fmla="*/ 0 h 9525"/>
                              <a:gd name="connsiteX471" fmla="*/ 26537 w 28575"/>
                              <a:gd name="connsiteY471" fmla="*/ 4763 h 9525"/>
                              <a:gd name="connsiteX472" fmla="*/ 26537 w 28575"/>
                              <a:gd name="connsiteY472" fmla="*/ 4763 h 9525"/>
                              <a:gd name="connsiteX473" fmla="*/ 26537 w 28575"/>
                              <a:gd name="connsiteY473" fmla="*/ 4763 h 9525"/>
                              <a:gd name="connsiteX474" fmla="*/ 26537 w 28575"/>
                              <a:gd name="connsiteY474" fmla="*/ 4763 h 9525"/>
                              <a:gd name="connsiteX475" fmla="*/ 26537 w 28575"/>
                              <a:gd name="connsiteY475" fmla="*/ 4763 h 9525"/>
                              <a:gd name="connsiteX476" fmla="*/ 26537 w 28575"/>
                              <a:gd name="connsiteY476" fmla="*/ 4763 h 9525"/>
                              <a:gd name="connsiteX477" fmla="*/ 26537 w 28575"/>
                              <a:gd name="connsiteY477" fmla="*/ 4763 h 9525"/>
                              <a:gd name="connsiteX478" fmla="*/ 26537 w 28575"/>
                              <a:gd name="connsiteY478" fmla="*/ 4763 h 9525"/>
                              <a:gd name="connsiteX479" fmla="*/ 26537 w 28575"/>
                              <a:gd name="connsiteY479" fmla="*/ 4763 h 9525"/>
                              <a:gd name="connsiteX480" fmla="*/ 26537 w 28575"/>
                              <a:gd name="connsiteY480" fmla="*/ 4763 h 9525"/>
                              <a:gd name="connsiteX481" fmla="*/ 26537 w 28575"/>
                              <a:gd name="connsiteY481" fmla="*/ 4763 h 9525"/>
                              <a:gd name="connsiteX482" fmla="*/ 26537 w 28575"/>
                              <a:gd name="connsiteY482" fmla="*/ 4763 h 9525"/>
                              <a:gd name="connsiteX483" fmla="*/ 26537 w 28575"/>
                              <a:gd name="connsiteY483" fmla="*/ 4763 h 9525"/>
                              <a:gd name="connsiteX484" fmla="*/ 26537 w 28575"/>
                              <a:gd name="connsiteY484" fmla="*/ 4763 h 9525"/>
                              <a:gd name="connsiteX485" fmla="*/ 26537 w 28575"/>
                              <a:gd name="connsiteY485" fmla="*/ 4763 h 9525"/>
                              <a:gd name="connsiteX486" fmla="*/ 26537 w 28575"/>
                              <a:gd name="connsiteY486" fmla="*/ 4763 h 9525"/>
                              <a:gd name="connsiteX487" fmla="*/ 26537 w 28575"/>
                              <a:gd name="connsiteY487" fmla="*/ 4763 h 9525"/>
                              <a:gd name="connsiteX488" fmla="*/ 26537 w 28575"/>
                              <a:gd name="connsiteY488" fmla="*/ 4763 h 9525"/>
                              <a:gd name="connsiteX489" fmla="*/ 26537 w 28575"/>
                              <a:gd name="connsiteY489" fmla="*/ 4763 h 9525"/>
                              <a:gd name="connsiteX490" fmla="*/ 26537 w 28575"/>
                              <a:gd name="connsiteY490" fmla="*/ 4763 h 9525"/>
                              <a:gd name="connsiteX491" fmla="*/ 27556 w 28575"/>
                              <a:gd name="connsiteY491" fmla="*/ 4763 h 9525"/>
                              <a:gd name="connsiteX492" fmla="*/ 27556 w 28575"/>
                              <a:gd name="connsiteY492" fmla="*/ 4763 h 9525"/>
                              <a:gd name="connsiteX493" fmla="*/ 27556 w 28575"/>
                              <a:gd name="connsiteY493" fmla="*/ 4763 h 9525"/>
                              <a:gd name="connsiteX494" fmla="*/ 27556 w 28575"/>
                              <a:gd name="connsiteY494" fmla="*/ 4763 h 9525"/>
                              <a:gd name="connsiteX495" fmla="*/ 27556 w 28575"/>
                              <a:gd name="connsiteY495" fmla="*/ 4763 h 9525"/>
                              <a:gd name="connsiteX496" fmla="*/ 27556 w 28575"/>
                              <a:gd name="connsiteY496" fmla="*/ 4763 h 9525"/>
                              <a:gd name="connsiteX497" fmla="*/ 27556 w 28575"/>
                              <a:gd name="connsiteY497" fmla="*/ 4763 h 9525"/>
                              <a:gd name="connsiteX498" fmla="*/ 27556 w 28575"/>
                              <a:gd name="connsiteY498" fmla="*/ 0 h 9525"/>
                              <a:gd name="connsiteX499" fmla="*/ 27556 w 28575"/>
                              <a:gd name="connsiteY499" fmla="*/ 4763 h 9525"/>
                              <a:gd name="connsiteX500" fmla="*/ 27556 w 28575"/>
                              <a:gd name="connsiteY500" fmla="*/ 4763 h 9525"/>
                              <a:gd name="connsiteX501" fmla="*/ 27556 w 28575"/>
                              <a:gd name="connsiteY501" fmla="*/ 4763 h 9525"/>
                              <a:gd name="connsiteX502" fmla="*/ 27556 w 28575"/>
                              <a:gd name="connsiteY502" fmla="*/ 4763 h 9525"/>
                              <a:gd name="connsiteX503" fmla="*/ 27556 w 28575"/>
                              <a:gd name="connsiteY503" fmla="*/ 4763 h 9525"/>
                              <a:gd name="connsiteX504" fmla="*/ 27556 w 28575"/>
                              <a:gd name="connsiteY504" fmla="*/ 4763 h 9525"/>
                              <a:gd name="connsiteX505" fmla="*/ 27556 w 28575"/>
                              <a:gd name="connsiteY505" fmla="*/ 4763 h 9525"/>
                              <a:gd name="connsiteX506" fmla="*/ 27556 w 28575"/>
                              <a:gd name="connsiteY506" fmla="*/ 4763 h 9525"/>
                              <a:gd name="connsiteX507" fmla="*/ 27556 w 28575"/>
                              <a:gd name="connsiteY507" fmla="*/ 4763 h 9525"/>
                              <a:gd name="connsiteX508" fmla="*/ 27556 w 28575"/>
                              <a:gd name="connsiteY508" fmla="*/ 4763 h 9525"/>
                              <a:gd name="connsiteX509" fmla="*/ 28575 w 28575"/>
                              <a:gd name="connsiteY509" fmla="*/ 4763 h 9525"/>
                              <a:gd name="connsiteX510" fmla="*/ 28575 w 28575"/>
                              <a:gd name="connsiteY510" fmla="*/ 4763 h 9525"/>
                              <a:gd name="connsiteX511" fmla="*/ 28575 w 28575"/>
                              <a:gd name="connsiteY511" fmla="*/ 476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4763"/>
                                </a:moveTo>
                                <a:lnTo>
                                  <a:pt x="0" y="4763"/>
                                </a:lnTo>
                                <a:lnTo>
                                  <a:pt x="0" y="4763"/>
                                </a:lnTo>
                                <a:lnTo>
                                  <a:pt x="1019" y="4763"/>
                                </a:lnTo>
                                <a:lnTo>
                                  <a:pt x="1019" y="4763"/>
                                </a:lnTo>
                                <a:lnTo>
                                  <a:pt x="1019" y="4763"/>
                                </a:lnTo>
                                <a:lnTo>
                                  <a:pt x="1019" y="4763"/>
                                </a:lnTo>
                                <a:lnTo>
                                  <a:pt x="1019" y="4763"/>
                                </a:lnTo>
                                <a:lnTo>
                                  <a:pt x="1019" y="4763"/>
                                </a:lnTo>
                                <a:lnTo>
                                  <a:pt x="1019" y="4763"/>
                                </a:lnTo>
                                <a:lnTo>
                                  <a:pt x="1019" y="4763"/>
                                </a:lnTo>
                                <a:lnTo>
                                  <a:pt x="1019" y="4763"/>
                                </a:lnTo>
                                <a:lnTo>
                                  <a:pt x="1019" y="4763"/>
                                </a:lnTo>
                                <a:lnTo>
                                  <a:pt x="1019" y="4763"/>
                                </a:lnTo>
                                <a:lnTo>
                                  <a:pt x="1019" y="4763"/>
                                </a:lnTo>
                                <a:lnTo>
                                  <a:pt x="1019" y="4763"/>
                                </a:lnTo>
                                <a:lnTo>
                                  <a:pt x="1019" y="4763"/>
                                </a:lnTo>
                                <a:lnTo>
                                  <a:pt x="1019" y="4763"/>
                                </a:lnTo>
                                <a:lnTo>
                                  <a:pt x="1019" y="4763"/>
                                </a:lnTo>
                                <a:lnTo>
                                  <a:pt x="1019" y="4763"/>
                                </a:lnTo>
                                <a:lnTo>
                                  <a:pt x="1019" y="4763"/>
                                </a:lnTo>
                                <a:lnTo>
                                  <a:pt x="2038" y="4763"/>
                                </a:lnTo>
                                <a:lnTo>
                                  <a:pt x="2038" y="4763"/>
                                </a:lnTo>
                                <a:lnTo>
                                  <a:pt x="2038" y="4763"/>
                                </a:lnTo>
                                <a:lnTo>
                                  <a:pt x="2038" y="4763"/>
                                </a:lnTo>
                                <a:lnTo>
                                  <a:pt x="2038" y="4763"/>
                                </a:lnTo>
                                <a:lnTo>
                                  <a:pt x="2038" y="4763"/>
                                </a:lnTo>
                                <a:lnTo>
                                  <a:pt x="2038" y="4763"/>
                                </a:lnTo>
                                <a:lnTo>
                                  <a:pt x="2038" y="4763"/>
                                </a:lnTo>
                                <a:lnTo>
                                  <a:pt x="2038" y="4763"/>
                                </a:lnTo>
                                <a:lnTo>
                                  <a:pt x="2038" y="4763"/>
                                </a:lnTo>
                                <a:lnTo>
                                  <a:pt x="2038" y="4763"/>
                                </a:lnTo>
                                <a:lnTo>
                                  <a:pt x="2038" y="4763"/>
                                </a:lnTo>
                                <a:lnTo>
                                  <a:pt x="2038" y="4763"/>
                                </a:lnTo>
                                <a:lnTo>
                                  <a:pt x="2038" y="4763"/>
                                </a:lnTo>
                                <a:lnTo>
                                  <a:pt x="2038" y="4763"/>
                                </a:lnTo>
                                <a:lnTo>
                                  <a:pt x="2038" y="0"/>
                                </a:lnTo>
                                <a:lnTo>
                                  <a:pt x="2038" y="0"/>
                                </a:lnTo>
                                <a:lnTo>
                                  <a:pt x="2038" y="0"/>
                                </a:lnTo>
                                <a:lnTo>
                                  <a:pt x="3058" y="0"/>
                                </a:lnTo>
                                <a:lnTo>
                                  <a:pt x="3058" y="0"/>
                                </a:lnTo>
                                <a:lnTo>
                                  <a:pt x="3058" y="0"/>
                                </a:lnTo>
                                <a:lnTo>
                                  <a:pt x="3058" y="4763"/>
                                </a:lnTo>
                                <a:lnTo>
                                  <a:pt x="3058" y="0"/>
                                </a:lnTo>
                                <a:lnTo>
                                  <a:pt x="3058" y="0"/>
                                </a:lnTo>
                                <a:lnTo>
                                  <a:pt x="3058" y="0"/>
                                </a:lnTo>
                                <a:lnTo>
                                  <a:pt x="3058" y="4763"/>
                                </a:lnTo>
                                <a:lnTo>
                                  <a:pt x="3058" y="4763"/>
                                </a:lnTo>
                                <a:lnTo>
                                  <a:pt x="3058" y="4763"/>
                                </a:lnTo>
                                <a:lnTo>
                                  <a:pt x="3058" y="4763"/>
                                </a:lnTo>
                                <a:lnTo>
                                  <a:pt x="3058" y="4763"/>
                                </a:lnTo>
                                <a:lnTo>
                                  <a:pt x="3058" y="4763"/>
                                </a:lnTo>
                                <a:lnTo>
                                  <a:pt x="3058" y="4763"/>
                                </a:lnTo>
                                <a:lnTo>
                                  <a:pt x="3058" y="4763"/>
                                </a:lnTo>
                                <a:lnTo>
                                  <a:pt x="3058" y="4763"/>
                                </a:lnTo>
                                <a:lnTo>
                                  <a:pt x="3058" y="4763"/>
                                </a:lnTo>
                                <a:lnTo>
                                  <a:pt x="3058" y="4763"/>
                                </a:lnTo>
                                <a:lnTo>
                                  <a:pt x="3058" y="4763"/>
                                </a:lnTo>
                                <a:lnTo>
                                  <a:pt x="3058" y="4763"/>
                                </a:lnTo>
                                <a:lnTo>
                                  <a:pt x="4086" y="4763"/>
                                </a:lnTo>
                                <a:lnTo>
                                  <a:pt x="4086" y="4763"/>
                                </a:lnTo>
                                <a:lnTo>
                                  <a:pt x="4086" y="0"/>
                                </a:lnTo>
                                <a:lnTo>
                                  <a:pt x="4086" y="0"/>
                                </a:lnTo>
                                <a:lnTo>
                                  <a:pt x="4086" y="4763"/>
                                </a:lnTo>
                                <a:lnTo>
                                  <a:pt x="4086" y="4763"/>
                                </a:lnTo>
                                <a:lnTo>
                                  <a:pt x="4086" y="4763"/>
                                </a:lnTo>
                                <a:lnTo>
                                  <a:pt x="4086" y="4763"/>
                                </a:lnTo>
                                <a:lnTo>
                                  <a:pt x="4086" y="4763"/>
                                </a:lnTo>
                                <a:lnTo>
                                  <a:pt x="4086" y="0"/>
                                </a:lnTo>
                                <a:lnTo>
                                  <a:pt x="4086" y="0"/>
                                </a:lnTo>
                                <a:lnTo>
                                  <a:pt x="4086" y="4763"/>
                                </a:lnTo>
                                <a:lnTo>
                                  <a:pt x="4086" y="4763"/>
                                </a:lnTo>
                                <a:lnTo>
                                  <a:pt x="4086" y="4763"/>
                                </a:lnTo>
                                <a:lnTo>
                                  <a:pt x="4086" y="4763"/>
                                </a:lnTo>
                                <a:lnTo>
                                  <a:pt x="4086" y="4763"/>
                                </a:lnTo>
                                <a:lnTo>
                                  <a:pt x="4086" y="4763"/>
                                </a:lnTo>
                                <a:lnTo>
                                  <a:pt x="4086" y="4763"/>
                                </a:lnTo>
                                <a:lnTo>
                                  <a:pt x="5106" y="4763"/>
                                </a:lnTo>
                                <a:lnTo>
                                  <a:pt x="5106" y="4763"/>
                                </a:lnTo>
                                <a:lnTo>
                                  <a:pt x="5106" y="4763"/>
                                </a:lnTo>
                                <a:lnTo>
                                  <a:pt x="5106" y="4763"/>
                                </a:lnTo>
                                <a:lnTo>
                                  <a:pt x="5106" y="4763"/>
                                </a:lnTo>
                                <a:lnTo>
                                  <a:pt x="5106" y="4763"/>
                                </a:lnTo>
                                <a:lnTo>
                                  <a:pt x="5106" y="4763"/>
                                </a:lnTo>
                                <a:lnTo>
                                  <a:pt x="5106" y="4763"/>
                                </a:lnTo>
                                <a:lnTo>
                                  <a:pt x="5106" y="4763"/>
                                </a:lnTo>
                                <a:lnTo>
                                  <a:pt x="5106" y="4763"/>
                                </a:lnTo>
                                <a:lnTo>
                                  <a:pt x="5106" y="4763"/>
                                </a:lnTo>
                                <a:lnTo>
                                  <a:pt x="5106" y="4763"/>
                                </a:lnTo>
                                <a:lnTo>
                                  <a:pt x="5106" y="4763"/>
                                </a:lnTo>
                                <a:lnTo>
                                  <a:pt x="5106" y="4763"/>
                                </a:lnTo>
                                <a:lnTo>
                                  <a:pt x="5106" y="0"/>
                                </a:lnTo>
                                <a:lnTo>
                                  <a:pt x="5106" y="0"/>
                                </a:lnTo>
                                <a:lnTo>
                                  <a:pt x="5106" y="4763"/>
                                </a:lnTo>
                                <a:lnTo>
                                  <a:pt x="5106" y="4763"/>
                                </a:lnTo>
                                <a:lnTo>
                                  <a:pt x="6125" y="0"/>
                                </a:lnTo>
                                <a:lnTo>
                                  <a:pt x="6125" y="4763"/>
                                </a:lnTo>
                                <a:lnTo>
                                  <a:pt x="6125" y="4763"/>
                                </a:lnTo>
                                <a:lnTo>
                                  <a:pt x="6125" y="4763"/>
                                </a:lnTo>
                                <a:lnTo>
                                  <a:pt x="6125" y="4763"/>
                                </a:lnTo>
                                <a:lnTo>
                                  <a:pt x="6125" y="0"/>
                                </a:lnTo>
                                <a:lnTo>
                                  <a:pt x="6125" y="0"/>
                                </a:lnTo>
                                <a:lnTo>
                                  <a:pt x="6125" y="0"/>
                                </a:lnTo>
                                <a:lnTo>
                                  <a:pt x="6125" y="0"/>
                                </a:lnTo>
                                <a:lnTo>
                                  <a:pt x="6125" y="0"/>
                                </a:lnTo>
                                <a:lnTo>
                                  <a:pt x="6125" y="0"/>
                                </a:lnTo>
                                <a:lnTo>
                                  <a:pt x="6125" y="0"/>
                                </a:lnTo>
                                <a:lnTo>
                                  <a:pt x="6125" y="0"/>
                                </a:lnTo>
                                <a:lnTo>
                                  <a:pt x="6125" y="4763"/>
                                </a:lnTo>
                                <a:lnTo>
                                  <a:pt x="6125" y="4763"/>
                                </a:lnTo>
                                <a:lnTo>
                                  <a:pt x="6125" y="0"/>
                                </a:lnTo>
                                <a:lnTo>
                                  <a:pt x="6125" y="4763"/>
                                </a:lnTo>
                                <a:lnTo>
                                  <a:pt x="6125" y="0"/>
                                </a:lnTo>
                                <a:lnTo>
                                  <a:pt x="7144" y="4763"/>
                                </a:lnTo>
                                <a:lnTo>
                                  <a:pt x="7144" y="4763"/>
                                </a:lnTo>
                                <a:lnTo>
                                  <a:pt x="7144" y="0"/>
                                </a:lnTo>
                                <a:lnTo>
                                  <a:pt x="7144" y="0"/>
                                </a:lnTo>
                                <a:lnTo>
                                  <a:pt x="7144" y="0"/>
                                </a:lnTo>
                                <a:lnTo>
                                  <a:pt x="7144" y="4763"/>
                                </a:lnTo>
                                <a:lnTo>
                                  <a:pt x="7144" y="4763"/>
                                </a:lnTo>
                                <a:lnTo>
                                  <a:pt x="7144" y="4763"/>
                                </a:lnTo>
                                <a:lnTo>
                                  <a:pt x="7144" y="4763"/>
                                </a:lnTo>
                                <a:lnTo>
                                  <a:pt x="7144" y="4763"/>
                                </a:lnTo>
                                <a:lnTo>
                                  <a:pt x="7144" y="4763"/>
                                </a:lnTo>
                                <a:lnTo>
                                  <a:pt x="7144" y="0"/>
                                </a:lnTo>
                                <a:lnTo>
                                  <a:pt x="7144" y="0"/>
                                </a:lnTo>
                                <a:lnTo>
                                  <a:pt x="7144" y="4763"/>
                                </a:lnTo>
                                <a:lnTo>
                                  <a:pt x="7144" y="4763"/>
                                </a:lnTo>
                                <a:lnTo>
                                  <a:pt x="7144" y="4763"/>
                                </a:lnTo>
                                <a:lnTo>
                                  <a:pt x="7144" y="4763"/>
                                </a:lnTo>
                                <a:lnTo>
                                  <a:pt x="7144" y="4763"/>
                                </a:lnTo>
                                <a:lnTo>
                                  <a:pt x="7144" y="4763"/>
                                </a:lnTo>
                                <a:lnTo>
                                  <a:pt x="7144" y="4763"/>
                                </a:lnTo>
                                <a:lnTo>
                                  <a:pt x="8163" y="4763"/>
                                </a:lnTo>
                                <a:lnTo>
                                  <a:pt x="8163" y="4763"/>
                                </a:lnTo>
                                <a:lnTo>
                                  <a:pt x="8163" y="4763"/>
                                </a:lnTo>
                                <a:lnTo>
                                  <a:pt x="8163" y="4763"/>
                                </a:lnTo>
                                <a:lnTo>
                                  <a:pt x="8163" y="4763"/>
                                </a:lnTo>
                                <a:lnTo>
                                  <a:pt x="8163" y="4763"/>
                                </a:lnTo>
                                <a:lnTo>
                                  <a:pt x="8163" y="4763"/>
                                </a:lnTo>
                                <a:lnTo>
                                  <a:pt x="8163" y="4763"/>
                                </a:lnTo>
                                <a:lnTo>
                                  <a:pt x="8163" y="4763"/>
                                </a:lnTo>
                                <a:lnTo>
                                  <a:pt x="8163" y="4763"/>
                                </a:lnTo>
                                <a:lnTo>
                                  <a:pt x="8163" y="4763"/>
                                </a:lnTo>
                                <a:lnTo>
                                  <a:pt x="8163" y="4763"/>
                                </a:lnTo>
                                <a:lnTo>
                                  <a:pt x="8163" y="4763"/>
                                </a:lnTo>
                                <a:lnTo>
                                  <a:pt x="8163" y="4763"/>
                                </a:lnTo>
                                <a:lnTo>
                                  <a:pt x="8163" y="4763"/>
                                </a:lnTo>
                                <a:lnTo>
                                  <a:pt x="8163" y="4763"/>
                                </a:lnTo>
                                <a:lnTo>
                                  <a:pt x="8163" y="4763"/>
                                </a:lnTo>
                                <a:lnTo>
                                  <a:pt x="8163" y="4763"/>
                                </a:lnTo>
                                <a:lnTo>
                                  <a:pt x="9182" y="4763"/>
                                </a:lnTo>
                                <a:lnTo>
                                  <a:pt x="9182" y="0"/>
                                </a:lnTo>
                                <a:lnTo>
                                  <a:pt x="9182" y="0"/>
                                </a:lnTo>
                                <a:lnTo>
                                  <a:pt x="9182" y="0"/>
                                </a:lnTo>
                                <a:lnTo>
                                  <a:pt x="9182" y="4763"/>
                                </a:lnTo>
                                <a:lnTo>
                                  <a:pt x="9182" y="4763"/>
                                </a:lnTo>
                                <a:lnTo>
                                  <a:pt x="9182" y="0"/>
                                </a:lnTo>
                                <a:lnTo>
                                  <a:pt x="9182" y="4763"/>
                                </a:lnTo>
                                <a:lnTo>
                                  <a:pt x="9182" y="4763"/>
                                </a:lnTo>
                                <a:lnTo>
                                  <a:pt x="9182" y="4763"/>
                                </a:lnTo>
                                <a:lnTo>
                                  <a:pt x="9182" y="4763"/>
                                </a:lnTo>
                                <a:lnTo>
                                  <a:pt x="9182" y="4763"/>
                                </a:lnTo>
                                <a:lnTo>
                                  <a:pt x="9182" y="4763"/>
                                </a:lnTo>
                                <a:lnTo>
                                  <a:pt x="9182" y="4763"/>
                                </a:lnTo>
                                <a:lnTo>
                                  <a:pt x="9182" y="4763"/>
                                </a:lnTo>
                                <a:lnTo>
                                  <a:pt x="9182" y="4763"/>
                                </a:lnTo>
                                <a:lnTo>
                                  <a:pt x="9182" y="4763"/>
                                </a:lnTo>
                                <a:lnTo>
                                  <a:pt x="9182" y="0"/>
                                </a:lnTo>
                                <a:lnTo>
                                  <a:pt x="10201" y="4763"/>
                                </a:lnTo>
                                <a:lnTo>
                                  <a:pt x="10201" y="4763"/>
                                </a:lnTo>
                                <a:lnTo>
                                  <a:pt x="10201" y="4763"/>
                                </a:lnTo>
                                <a:lnTo>
                                  <a:pt x="10201" y="9525"/>
                                </a:lnTo>
                                <a:lnTo>
                                  <a:pt x="10201" y="4763"/>
                                </a:lnTo>
                                <a:lnTo>
                                  <a:pt x="10201" y="9525"/>
                                </a:lnTo>
                                <a:lnTo>
                                  <a:pt x="10201" y="4763"/>
                                </a:lnTo>
                                <a:lnTo>
                                  <a:pt x="10201" y="4763"/>
                                </a:lnTo>
                                <a:lnTo>
                                  <a:pt x="10201" y="4763"/>
                                </a:lnTo>
                                <a:lnTo>
                                  <a:pt x="10201" y="4763"/>
                                </a:lnTo>
                                <a:lnTo>
                                  <a:pt x="10201" y="4763"/>
                                </a:lnTo>
                                <a:lnTo>
                                  <a:pt x="10201" y="4763"/>
                                </a:lnTo>
                                <a:lnTo>
                                  <a:pt x="10201" y="4763"/>
                                </a:lnTo>
                                <a:lnTo>
                                  <a:pt x="10201" y="4763"/>
                                </a:lnTo>
                                <a:lnTo>
                                  <a:pt x="10201" y="4763"/>
                                </a:lnTo>
                                <a:lnTo>
                                  <a:pt x="10201" y="4763"/>
                                </a:lnTo>
                                <a:lnTo>
                                  <a:pt x="10201" y="4763"/>
                                </a:lnTo>
                                <a:lnTo>
                                  <a:pt x="10201" y="4763"/>
                                </a:lnTo>
                                <a:lnTo>
                                  <a:pt x="11230" y="9525"/>
                                </a:lnTo>
                                <a:lnTo>
                                  <a:pt x="11230" y="4763"/>
                                </a:lnTo>
                                <a:lnTo>
                                  <a:pt x="11230" y="4763"/>
                                </a:lnTo>
                                <a:lnTo>
                                  <a:pt x="11230" y="4763"/>
                                </a:lnTo>
                                <a:lnTo>
                                  <a:pt x="11230" y="4763"/>
                                </a:lnTo>
                                <a:lnTo>
                                  <a:pt x="11230" y="4763"/>
                                </a:lnTo>
                                <a:lnTo>
                                  <a:pt x="11230" y="4763"/>
                                </a:lnTo>
                                <a:lnTo>
                                  <a:pt x="11230" y="4763"/>
                                </a:lnTo>
                                <a:lnTo>
                                  <a:pt x="11230" y="4763"/>
                                </a:lnTo>
                                <a:lnTo>
                                  <a:pt x="11230" y="4763"/>
                                </a:lnTo>
                                <a:lnTo>
                                  <a:pt x="11230" y="4763"/>
                                </a:lnTo>
                                <a:lnTo>
                                  <a:pt x="11230" y="4763"/>
                                </a:lnTo>
                                <a:lnTo>
                                  <a:pt x="11230" y="4763"/>
                                </a:lnTo>
                                <a:lnTo>
                                  <a:pt x="11230" y="4763"/>
                                </a:lnTo>
                                <a:lnTo>
                                  <a:pt x="11230" y="4763"/>
                                </a:lnTo>
                                <a:lnTo>
                                  <a:pt x="11230" y="4763"/>
                                </a:lnTo>
                                <a:lnTo>
                                  <a:pt x="11230" y="4763"/>
                                </a:lnTo>
                                <a:lnTo>
                                  <a:pt x="11230" y="4763"/>
                                </a:lnTo>
                                <a:lnTo>
                                  <a:pt x="11230" y="4763"/>
                                </a:lnTo>
                                <a:lnTo>
                                  <a:pt x="11230" y="4763"/>
                                </a:lnTo>
                                <a:lnTo>
                                  <a:pt x="12249" y="4763"/>
                                </a:lnTo>
                                <a:lnTo>
                                  <a:pt x="12249" y="0"/>
                                </a:lnTo>
                                <a:lnTo>
                                  <a:pt x="12249" y="4763"/>
                                </a:lnTo>
                                <a:lnTo>
                                  <a:pt x="12249" y="4763"/>
                                </a:lnTo>
                                <a:lnTo>
                                  <a:pt x="12249" y="4763"/>
                                </a:lnTo>
                                <a:lnTo>
                                  <a:pt x="12249" y="4763"/>
                                </a:lnTo>
                                <a:lnTo>
                                  <a:pt x="12249" y="4763"/>
                                </a:lnTo>
                                <a:lnTo>
                                  <a:pt x="12249" y="4763"/>
                                </a:lnTo>
                                <a:lnTo>
                                  <a:pt x="12249" y="4763"/>
                                </a:lnTo>
                                <a:lnTo>
                                  <a:pt x="12249" y="4763"/>
                                </a:lnTo>
                                <a:lnTo>
                                  <a:pt x="12249" y="4763"/>
                                </a:lnTo>
                                <a:lnTo>
                                  <a:pt x="12249" y="0"/>
                                </a:lnTo>
                                <a:lnTo>
                                  <a:pt x="12249" y="0"/>
                                </a:lnTo>
                                <a:lnTo>
                                  <a:pt x="12249" y="4763"/>
                                </a:lnTo>
                                <a:lnTo>
                                  <a:pt x="12249" y="4763"/>
                                </a:lnTo>
                                <a:lnTo>
                                  <a:pt x="12249" y="9525"/>
                                </a:lnTo>
                                <a:lnTo>
                                  <a:pt x="12249" y="9525"/>
                                </a:lnTo>
                                <a:lnTo>
                                  <a:pt x="12249" y="9525"/>
                                </a:lnTo>
                                <a:lnTo>
                                  <a:pt x="12249" y="4763"/>
                                </a:lnTo>
                                <a:lnTo>
                                  <a:pt x="12249" y="4763"/>
                                </a:lnTo>
                                <a:lnTo>
                                  <a:pt x="12249" y="4763"/>
                                </a:lnTo>
                                <a:lnTo>
                                  <a:pt x="12249" y="4763"/>
                                </a:lnTo>
                                <a:lnTo>
                                  <a:pt x="12249" y="4763"/>
                                </a:lnTo>
                                <a:lnTo>
                                  <a:pt x="12249" y="4763"/>
                                </a:lnTo>
                                <a:lnTo>
                                  <a:pt x="13268" y="9525"/>
                                </a:lnTo>
                                <a:lnTo>
                                  <a:pt x="13268" y="4763"/>
                                </a:lnTo>
                                <a:lnTo>
                                  <a:pt x="13268" y="4763"/>
                                </a:lnTo>
                                <a:lnTo>
                                  <a:pt x="13268" y="4763"/>
                                </a:lnTo>
                                <a:lnTo>
                                  <a:pt x="13268" y="4763"/>
                                </a:lnTo>
                                <a:lnTo>
                                  <a:pt x="13268" y="4763"/>
                                </a:lnTo>
                                <a:lnTo>
                                  <a:pt x="13268" y="4763"/>
                                </a:lnTo>
                                <a:lnTo>
                                  <a:pt x="13268" y="0"/>
                                </a:lnTo>
                                <a:lnTo>
                                  <a:pt x="13268" y="4763"/>
                                </a:lnTo>
                                <a:lnTo>
                                  <a:pt x="13268" y="4763"/>
                                </a:lnTo>
                                <a:lnTo>
                                  <a:pt x="13268" y="4763"/>
                                </a:lnTo>
                                <a:lnTo>
                                  <a:pt x="13268" y="4763"/>
                                </a:lnTo>
                                <a:lnTo>
                                  <a:pt x="13268" y="4763"/>
                                </a:lnTo>
                                <a:lnTo>
                                  <a:pt x="13268" y="4763"/>
                                </a:lnTo>
                                <a:lnTo>
                                  <a:pt x="13268" y="4763"/>
                                </a:lnTo>
                                <a:lnTo>
                                  <a:pt x="13268" y="4763"/>
                                </a:lnTo>
                                <a:lnTo>
                                  <a:pt x="13268" y="4763"/>
                                </a:lnTo>
                                <a:lnTo>
                                  <a:pt x="13268" y="4763"/>
                                </a:lnTo>
                                <a:lnTo>
                                  <a:pt x="14288" y="4763"/>
                                </a:lnTo>
                                <a:lnTo>
                                  <a:pt x="14288" y="4763"/>
                                </a:lnTo>
                                <a:lnTo>
                                  <a:pt x="14288" y="4763"/>
                                </a:lnTo>
                                <a:lnTo>
                                  <a:pt x="14288" y="0"/>
                                </a:lnTo>
                                <a:lnTo>
                                  <a:pt x="14288" y="4763"/>
                                </a:lnTo>
                                <a:lnTo>
                                  <a:pt x="14288" y="4763"/>
                                </a:lnTo>
                                <a:lnTo>
                                  <a:pt x="14288" y="4763"/>
                                </a:lnTo>
                                <a:lnTo>
                                  <a:pt x="14288" y="4763"/>
                                </a:lnTo>
                                <a:lnTo>
                                  <a:pt x="14288" y="4763"/>
                                </a:lnTo>
                                <a:lnTo>
                                  <a:pt x="14288" y="4763"/>
                                </a:lnTo>
                                <a:lnTo>
                                  <a:pt x="14288" y="0"/>
                                </a:lnTo>
                                <a:lnTo>
                                  <a:pt x="14288" y="4763"/>
                                </a:lnTo>
                                <a:lnTo>
                                  <a:pt x="14288" y="4763"/>
                                </a:lnTo>
                                <a:lnTo>
                                  <a:pt x="14288" y="4763"/>
                                </a:lnTo>
                                <a:lnTo>
                                  <a:pt x="14288" y="4763"/>
                                </a:lnTo>
                                <a:lnTo>
                                  <a:pt x="14288" y="4763"/>
                                </a:lnTo>
                                <a:lnTo>
                                  <a:pt x="14288" y="4763"/>
                                </a:lnTo>
                                <a:lnTo>
                                  <a:pt x="14288" y="0"/>
                                </a:lnTo>
                                <a:lnTo>
                                  <a:pt x="14288" y="4763"/>
                                </a:lnTo>
                                <a:lnTo>
                                  <a:pt x="14288" y="4763"/>
                                </a:lnTo>
                                <a:lnTo>
                                  <a:pt x="15307" y="4763"/>
                                </a:lnTo>
                                <a:lnTo>
                                  <a:pt x="15307" y="4763"/>
                                </a:lnTo>
                                <a:lnTo>
                                  <a:pt x="15307" y="4763"/>
                                </a:lnTo>
                                <a:lnTo>
                                  <a:pt x="15307" y="4763"/>
                                </a:lnTo>
                                <a:lnTo>
                                  <a:pt x="15307" y="4763"/>
                                </a:lnTo>
                                <a:lnTo>
                                  <a:pt x="15307" y="4763"/>
                                </a:lnTo>
                                <a:lnTo>
                                  <a:pt x="15307" y="4763"/>
                                </a:lnTo>
                                <a:lnTo>
                                  <a:pt x="15307" y="0"/>
                                </a:lnTo>
                                <a:lnTo>
                                  <a:pt x="15307" y="4763"/>
                                </a:lnTo>
                                <a:lnTo>
                                  <a:pt x="15307" y="0"/>
                                </a:lnTo>
                                <a:lnTo>
                                  <a:pt x="15307" y="0"/>
                                </a:lnTo>
                                <a:lnTo>
                                  <a:pt x="15307" y="4763"/>
                                </a:lnTo>
                                <a:lnTo>
                                  <a:pt x="15307" y="4763"/>
                                </a:lnTo>
                                <a:lnTo>
                                  <a:pt x="15307" y="4763"/>
                                </a:lnTo>
                                <a:lnTo>
                                  <a:pt x="15307" y="4763"/>
                                </a:lnTo>
                                <a:lnTo>
                                  <a:pt x="15307" y="4763"/>
                                </a:lnTo>
                                <a:lnTo>
                                  <a:pt x="15307" y="4763"/>
                                </a:lnTo>
                                <a:lnTo>
                                  <a:pt x="15307" y="4763"/>
                                </a:lnTo>
                                <a:lnTo>
                                  <a:pt x="16326" y="4763"/>
                                </a:lnTo>
                                <a:lnTo>
                                  <a:pt x="16326" y="4763"/>
                                </a:lnTo>
                                <a:lnTo>
                                  <a:pt x="16326" y="4763"/>
                                </a:lnTo>
                                <a:lnTo>
                                  <a:pt x="16326" y="4763"/>
                                </a:lnTo>
                                <a:lnTo>
                                  <a:pt x="16326" y="4763"/>
                                </a:lnTo>
                                <a:lnTo>
                                  <a:pt x="16326" y="4763"/>
                                </a:lnTo>
                                <a:lnTo>
                                  <a:pt x="16326" y="4763"/>
                                </a:lnTo>
                                <a:lnTo>
                                  <a:pt x="16326" y="0"/>
                                </a:lnTo>
                                <a:lnTo>
                                  <a:pt x="16326" y="0"/>
                                </a:lnTo>
                                <a:lnTo>
                                  <a:pt x="16326" y="0"/>
                                </a:lnTo>
                                <a:lnTo>
                                  <a:pt x="16326" y="0"/>
                                </a:lnTo>
                                <a:lnTo>
                                  <a:pt x="16326" y="4763"/>
                                </a:lnTo>
                                <a:lnTo>
                                  <a:pt x="16326" y="4763"/>
                                </a:lnTo>
                                <a:lnTo>
                                  <a:pt x="16326" y="4763"/>
                                </a:lnTo>
                                <a:lnTo>
                                  <a:pt x="16326" y="4763"/>
                                </a:lnTo>
                                <a:lnTo>
                                  <a:pt x="16326" y="4763"/>
                                </a:lnTo>
                                <a:lnTo>
                                  <a:pt x="16326" y="4763"/>
                                </a:lnTo>
                                <a:lnTo>
                                  <a:pt x="16326" y="4763"/>
                                </a:lnTo>
                                <a:lnTo>
                                  <a:pt x="17345" y="4763"/>
                                </a:lnTo>
                                <a:lnTo>
                                  <a:pt x="17345" y="4763"/>
                                </a:lnTo>
                                <a:lnTo>
                                  <a:pt x="17345" y="4763"/>
                                </a:lnTo>
                                <a:lnTo>
                                  <a:pt x="17345" y="4763"/>
                                </a:lnTo>
                                <a:lnTo>
                                  <a:pt x="17345" y="4763"/>
                                </a:lnTo>
                                <a:lnTo>
                                  <a:pt x="17345" y="4763"/>
                                </a:lnTo>
                                <a:lnTo>
                                  <a:pt x="17345" y="4763"/>
                                </a:lnTo>
                                <a:lnTo>
                                  <a:pt x="17345" y="4763"/>
                                </a:lnTo>
                                <a:lnTo>
                                  <a:pt x="17345" y="4763"/>
                                </a:lnTo>
                                <a:lnTo>
                                  <a:pt x="17345" y="4763"/>
                                </a:lnTo>
                                <a:lnTo>
                                  <a:pt x="17345" y="4763"/>
                                </a:lnTo>
                                <a:lnTo>
                                  <a:pt x="17345" y="4763"/>
                                </a:lnTo>
                                <a:lnTo>
                                  <a:pt x="17345" y="4763"/>
                                </a:lnTo>
                                <a:lnTo>
                                  <a:pt x="17345" y="4763"/>
                                </a:lnTo>
                                <a:lnTo>
                                  <a:pt x="17345" y="4763"/>
                                </a:lnTo>
                                <a:lnTo>
                                  <a:pt x="17345" y="4763"/>
                                </a:lnTo>
                                <a:lnTo>
                                  <a:pt x="17345" y="4763"/>
                                </a:lnTo>
                                <a:lnTo>
                                  <a:pt x="17345" y="4763"/>
                                </a:lnTo>
                                <a:lnTo>
                                  <a:pt x="18374" y="4763"/>
                                </a:lnTo>
                                <a:lnTo>
                                  <a:pt x="18374" y="4763"/>
                                </a:lnTo>
                                <a:lnTo>
                                  <a:pt x="18374" y="4763"/>
                                </a:lnTo>
                                <a:lnTo>
                                  <a:pt x="18374" y="4763"/>
                                </a:lnTo>
                                <a:lnTo>
                                  <a:pt x="18374" y="0"/>
                                </a:lnTo>
                                <a:lnTo>
                                  <a:pt x="18374" y="0"/>
                                </a:lnTo>
                                <a:lnTo>
                                  <a:pt x="18374" y="0"/>
                                </a:lnTo>
                                <a:lnTo>
                                  <a:pt x="18374" y="0"/>
                                </a:lnTo>
                                <a:lnTo>
                                  <a:pt x="18374" y="0"/>
                                </a:lnTo>
                                <a:lnTo>
                                  <a:pt x="18374" y="4763"/>
                                </a:lnTo>
                                <a:lnTo>
                                  <a:pt x="18374" y="4763"/>
                                </a:lnTo>
                                <a:lnTo>
                                  <a:pt x="18374" y="4763"/>
                                </a:lnTo>
                                <a:lnTo>
                                  <a:pt x="18374" y="4763"/>
                                </a:lnTo>
                                <a:lnTo>
                                  <a:pt x="18374" y="4763"/>
                                </a:lnTo>
                                <a:lnTo>
                                  <a:pt x="18374" y="4763"/>
                                </a:lnTo>
                                <a:lnTo>
                                  <a:pt x="18374" y="0"/>
                                </a:lnTo>
                                <a:lnTo>
                                  <a:pt x="18374" y="4763"/>
                                </a:lnTo>
                                <a:lnTo>
                                  <a:pt x="18374" y="4763"/>
                                </a:lnTo>
                                <a:lnTo>
                                  <a:pt x="18374" y="4763"/>
                                </a:lnTo>
                                <a:lnTo>
                                  <a:pt x="18374" y="4763"/>
                                </a:lnTo>
                                <a:lnTo>
                                  <a:pt x="19393" y="4763"/>
                                </a:lnTo>
                                <a:lnTo>
                                  <a:pt x="19393" y="4763"/>
                                </a:lnTo>
                                <a:lnTo>
                                  <a:pt x="19393" y="0"/>
                                </a:lnTo>
                                <a:lnTo>
                                  <a:pt x="19393" y="0"/>
                                </a:lnTo>
                                <a:lnTo>
                                  <a:pt x="19393" y="0"/>
                                </a:lnTo>
                                <a:lnTo>
                                  <a:pt x="19393" y="4763"/>
                                </a:lnTo>
                                <a:lnTo>
                                  <a:pt x="19393" y="4763"/>
                                </a:lnTo>
                                <a:lnTo>
                                  <a:pt x="19393" y="4763"/>
                                </a:lnTo>
                                <a:lnTo>
                                  <a:pt x="19393" y="4763"/>
                                </a:lnTo>
                                <a:lnTo>
                                  <a:pt x="19393" y="4763"/>
                                </a:lnTo>
                                <a:lnTo>
                                  <a:pt x="19393" y="4763"/>
                                </a:lnTo>
                                <a:lnTo>
                                  <a:pt x="19393" y="4763"/>
                                </a:lnTo>
                                <a:lnTo>
                                  <a:pt x="19393" y="4763"/>
                                </a:lnTo>
                                <a:lnTo>
                                  <a:pt x="19393" y="9525"/>
                                </a:lnTo>
                                <a:lnTo>
                                  <a:pt x="19393" y="4763"/>
                                </a:lnTo>
                                <a:lnTo>
                                  <a:pt x="19393" y="4763"/>
                                </a:lnTo>
                                <a:lnTo>
                                  <a:pt x="19393" y="4763"/>
                                </a:lnTo>
                                <a:lnTo>
                                  <a:pt x="19393" y="4763"/>
                                </a:lnTo>
                                <a:lnTo>
                                  <a:pt x="20412" y="4763"/>
                                </a:lnTo>
                                <a:lnTo>
                                  <a:pt x="20412" y="4763"/>
                                </a:lnTo>
                                <a:lnTo>
                                  <a:pt x="20412" y="4763"/>
                                </a:lnTo>
                                <a:lnTo>
                                  <a:pt x="20412" y="4763"/>
                                </a:lnTo>
                                <a:lnTo>
                                  <a:pt x="20412" y="4763"/>
                                </a:lnTo>
                                <a:lnTo>
                                  <a:pt x="20412" y="0"/>
                                </a:lnTo>
                                <a:lnTo>
                                  <a:pt x="20412" y="0"/>
                                </a:lnTo>
                                <a:lnTo>
                                  <a:pt x="20412" y="0"/>
                                </a:lnTo>
                                <a:lnTo>
                                  <a:pt x="20412" y="0"/>
                                </a:lnTo>
                                <a:lnTo>
                                  <a:pt x="20412" y="0"/>
                                </a:lnTo>
                                <a:lnTo>
                                  <a:pt x="20412" y="4763"/>
                                </a:lnTo>
                                <a:lnTo>
                                  <a:pt x="20412" y="4763"/>
                                </a:lnTo>
                                <a:lnTo>
                                  <a:pt x="20412" y="4763"/>
                                </a:lnTo>
                                <a:lnTo>
                                  <a:pt x="20412" y="4763"/>
                                </a:lnTo>
                                <a:lnTo>
                                  <a:pt x="20412" y="4763"/>
                                </a:lnTo>
                                <a:lnTo>
                                  <a:pt x="20412" y="4763"/>
                                </a:lnTo>
                                <a:lnTo>
                                  <a:pt x="20412" y="4763"/>
                                </a:lnTo>
                                <a:lnTo>
                                  <a:pt x="20412" y="4763"/>
                                </a:lnTo>
                                <a:lnTo>
                                  <a:pt x="21431" y="4763"/>
                                </a:lnTo>
                                <a:lnTo>
                                  <a:pt x="21431" y="4763"/>
                                </a:lnTo>
                                <a:lnTo>
                                  <a:pt x="21431" y="9525"/>
                                </a:lnTo>
                                <a:lnTo>
                                  <a:pt x="21431" y="4763"/>
                                </a:lnTo>
                                <a:lnTo>
                                  <a:pt x="21431" y="9525"/>
                                </a:lnTo>
                                <a:lnTo>
                                  <a:pt x="21431" y="9525"/>
                                </a:lnTo>
                                <a:lnTo>
                                  <a:pt x="21431" y="4763"/>
                                </a:lnTo>
                                <a:lnTo>
                                  <a:pt x="21431" y="4763"/>
                                </a:lnTo>
                                <a:lnTo>
                                  <a:pt x="21431" y="4763"/>
                                </a:lnTo>
                                <a:lnTo>
                                  <a:pt x="21431" y="0"/>
                                </a:lnTo>
                                <a:lnTo>
                                  <a:pt x="21431" y="0"/>
                                </a:lnTo>
                                <a:lnTo>
                                  <a:pt x="21431" y="4763"/>
                                </a:lnTo>
                                <a:lnTo>
                                  <a:pt x="21431" y="0"/>
                                </a:lnTo>
                                <a:lnTo>
                                  <a:pt x="21431" y="0"/>
                                </a:lnTo>
                                <a:lnTo>
                                  <a:pt x="21431" y="0"/>
                                </a:lnTo>
                                <a:lnTo>
                                  <a:pt x="21431" y="0"/>
                                </a:lnTo>
                                <a:lnTo>
                                  <a:pt x="21431" y="0"/>
                                </a:lnTo>
                                <a:lnTo>
                                  <a:pt x="21431" y="0"/>
                                </a:lnTo>
                                <a:lnTo>
                                  <a:pt x="22450" y="4763"/>
                                </a:lnTo>
                                <a:lnTo>
                                  <a:pt x="22450" y="4763"/>
                                </a:lnTo>
                                <a:lnTo>
                                  <a:pt x="22450" y="4763"/>
                                </a:lnTo>
                                <a:lnTo>
                                  <a:pt x="22450" y="0"/>
                                </a:lnTo>
                                <a:lnTo>
                                  <a:pt x="22450" y="4763"/>
                                </a:lnTo>
                                <a:lnTo>
                                  <a:pt x="22450" y="4763"/>
                                </a:lnTo>
                                <a:lnTo>
                                  <a:pt x="22450" y="4763"/>
                                </a:lnTo>
                                <a:lnTo>
                                  <a:pt x="22450" y="4763"/>
                                </a:lnTo>
                                <a:lnTo>
                                  <a:pt x="22450" y="0"/>
                                </a:lnTo>
                                <a:lnTo>
                                  <a:pt x="22450" y="0"/>
                                </a:lnTo>
                                <a:lnTo>
                                  <a:pt x="22450" y="0"/>
                                </a:lnTo>
                                <a:lnTo>
                                  <a:pt x="22450" y="4763"/>
                                </a:lnTo>
                                <a:lnTo>
                                  <a:pt x="22450" y="4763"/>
                                </a:lnTo>
                                <a:lnTo>
                                  <a:pt x="22450" y="4763"/>
                                </a:lnTo>
                                <a:lnTo>
                                  <a:pt x="22450" y="4763"/>
                                </a:lnTo>
                                <a:lnTo>
                                  <a:pt x="22450" y="4763"/>
                                </a:lnTo>
                                <a:lnTo>
                                  <a:pt x="22450" y="4763"/>
                                </a:lnTo>
                                <a:lnTo>
                                  <a:pt x="22450" y="4763"/>
                                </a:lnTo>
                                <a:lnTo>
                                  <a:pt x="22450" y="4763"/>
                                </a:lnTo>
                                <a:lnTo>
                                  <a:pt x="22450" y="4763"/>
                                </a:lnTo>
                                <a:lnTo>
                                  <a:pt x="23469" y="4763"/>
                                </a:lnTo>
                                <a:lnTo>
                                  <a:pt x="23469" y="9525"/>
                                </a:lnTo>
                                <a:lnTo>
                                  <a:pt x="23469" y="9525"/>
                                </a:lnTo>
                                <a:lnTo>
                                  <a:pt x="23469" y="4763"/>
                                </a:lnTo>
                                <a:lnTo>
                                  <a:pt x="23469" y="9525"/>
                                </a:lnTo>
                                <a:lnTo>
                                  <a:pt x="23469" y="4763"/>
                                </a:lnTo>
                                <a:lnTo>
                                  <a:pt x="23469" y="4763"/>
                                </a:lnTo>
                                <a:lnTo>
                                  <a:pt x="23469" y="4763"/>
                                </a:lnTo>
                                <a:lnTo>
                                  <a:pt x="23469" y="4763"/>
                                </a:lnTo>
                                <a:lnTo>
                                  <a:pt x="23469" y="4763"/>
                                </a:lnTo>
                                <a:lnTo>
                                  <a:pt x="23469" y="4763"/>
                                </a:lnTo>
                                <a:lnTo>
                                  <a:pt x="23469" y="9525"/>
                                </a:lnTo>
                                <a:lnTo>
                                  <a:pt x="23469" y="4763"/>
                                </a:lnTo>
                                <a:lnTo>
                                  <a:pt x="23469" y="4763"/>
                                </a:lnTo>
                                <a:lnTo>
                                  <a:pt x="23469" y="4763"/>
                                </a:lnTo>
                                <a:lnTo>
                                  <a:pt x="23469" y="0"/>
                                </a:lnTo>
                                <a:lnTo>
                                  <a:pt x="23469" y="4763"/>
                                </a:lnTo>
                                <a:lnTo>
                                  <a:pt x="23469" y="4763"/>
                                </a:lnTo>
                                <a:lnTo>
                                  <a:pt x="24489" y="4763"/>
                                </a:lnTo>
                                <a:lnTo>
                                  <a:pt x="24489" y="4763"/>
                                </a:lnTo>
                                <a:lnTo>
                                  <a:pt x="24489" y="0"/>
                                </a:lnTo>
                                <a:lnTo>
                                  <a:pt x="24489" y="4763"/>
                                </a:lnTo>
                                <a:lnTo>
                                  <a:pt x="24489" y="4763"/>
                                </a:lnTo>
                                <a:lnTo>
                                  <a:pt x="24489" y="4763"/>
                                </a:lnTo>
                                <a:lnTo>
                                  <a:pt x="24489" y="4763"/>
                                </a:lnTo>
                                <a:lnTo>
                                  <a:pt x="24489" y="4763"/>
                                </a:lnTo>
                                <a:lnTo>
                                  <a:pt x="24489" y="4763"/>
                                </a:lnTo>
                                <a:lnTo>
                                  <a:pt x="24489" y="4763"/>
                                </a:lnTo>
                                <a:lnTo>
                                  <a:pt x="24489" y="4763"/>
                                </a:lnTo>
                                <a:lnTo>
                                  <a:pt x="24489" y="4763"/>
                                </a:lnTo>
                                <a:lnTo>
                                  <a:pt x="24489" y="4763"/>
                                </a:lnTo>
                                <a:lnTo>
                                  <a:pt x="24489" y="4763"/>
                                </a:lnTo>
                                <a:lnTo>
                                  <a:pt x="24489" y="4763"/>
                                </a:lnTo>
                                <a:lnTo>
                                  <a:pt x="24489" y="4763"/>
                                </a:lnTo>
                                <a:lnTo>
                                  <a:pt x="24489" y="4763"/>
                                </a:lnTo>
                                <a:lnTo>
                                  <a:pt x="24489" y="4763"/>
                                </a:lnTo>
                                <a:lnTo>
                                  <a:pt x="25517" y="4763"/>
                                </a:lnTo>
                                <a:lnTo>
                                  <a:pt x="25517" y="4763"/>
                                </a:lnTo>
                                <a:lnTo>
                                  <a:pt x="25517" y="4763"/>
                                </a:lnTo>
                                <a:lnTo>
                                  <a:pt x="25517" y="0"/>
                                </a:lnTo>
                                <a:lnTo>
                                  <a:pt x="25517" y="0"/>
                                </a:lnTo>
                                <a:lnTo>
                                  <a:pt x="25517" y="0"/>
                                </a:lnTo>
                                <a:lnTo>
                                  <a:pt x="25517" y="4763"/>
                                </a:lnTo>
                                <a:lnTo>
                                  <a:pt x="25517" y="4763"/>
                                </a:lnTo>
                                <a:lnTo>
                                  <a:pt x="25517" y="4763"/>
                                </a:lnTo>
                                <a:lnTo>
                                  <a:pt x="25517" y="4763"/>
                                </a:lnTo>
                                <a:lnTo>
                                  <a:pt x="25517" y="4763"/>
                                </a:lnTo>
                                <a:lnTo>
                                  <a:pt x="25517" y="4763"/>
                                </a:lnTo>
                                <a:lnTo>
                                  <a:pt x="25517" y="0"/>
                                </a:lnTo>
                                <a:lnTo>
                                  <a:pt x="25517" y="0"/>
                                </a:lnTo>
                                <a:lnTo>
                                  <a:pt x="25517" y="0"/>
                                </a:lnTo>
                                <a:lnTo>
                                  <a:pt x="25517" y="0"/>
                                </a:lnTo>
                                <a:lnTo>
                                  <a:pt x="25517" y="0"/>
                                </a:lnTo>
                                <a:lnTo>
                                  <a:pt x="25517" y="0"/>
                                </a:lnTo>
                                <a:lnTo>
                                  <a:pt x="26537" y="4763"/>
                                </a:lnTo>
                                <a:lnTo>
                                  <a:pt x="26537" y="4763"/>
                                </a:lnTo>
                                <a:lnTo>
                                  <a:pt x="26537" y="4763"/>
                                </a:lnTo>
                                <a:lnTo>
                                  <a:pt x="26537" y="4763"/>
                                </a:lnTo>
                                <a:lnTo>
                                  <a:pt x="26537" y="4763"/>
                                </a:lnTo>
                                <a:lnTo>
                                  <a:pt x="26537" y="4763"/>
                                </a:lnTo>
                                <a:lnTo>
                                  <a:pt x="26537" y="4763"/>
                                </a:lnTo>
                                <a:lnTo>
                                  <a:pt x="26537" y="4763"/>
                                </a:lnTo>
                                <a:lnTo>
                                  <a:pt x="26537" y="4763"/>
                                </a:lnTo>
                                <a:lnTo>
                                  <a:pt x="26537" y="4763"/>
                                </a:lnTo>
                                <a:lnTo>
                                  <a:pt x="26537" y="4763"/>
                                </a:lnTo>
                                <a:lnTo>
                                  <a:pt x="26537" y="4763"/>
                                </a:lnTo>
                                <a:lnTo>
                                  <a:pt x="26537" y="4763"/>
                                </a:lnTo>
                                <a:lnTo>
                                  <a:pt x="26537" y="4763"/>
                                </a:lnTo>
                                <a:lnTo>
                                  <a:pt x="26537" y="4763"/>
                                </a:lnTo>
                                <a:lnTo>
                                  <a:pt x="26537" y="4763"/>
                                </a:lnTo>
                                <a:lnTo>
                                  <a:pt x="26537" y="4763"/>
                                </a:lnTo>
                                <a:lnTo>
                                  <a:pt x="26537" y="4763"/>
                                </a:lnTo>
                                <a:lnTo>
                                  <a:pt x="26537" y="4763"/>
                                </a:lnTo>
                                <a:lnTo>
                                  <a:pt x="26537" y="4763"/>
                                </a:lnTo>
                                <a:lnTo>
                                  <a:pt x="27556" y="4763"/>
                                </a:lnTo>
                                <a:lnTo>
                                  <a:pt x="27556" y="4763"/>
                                </a:lnTo>
                                <a:lnTo>
                                  <a:pt x="27556" y="4763"/>
                                </a:lnTo>
                                <a:lnTo>
                                  <a:pt x="27556" y="4763"/>
                                </a:lnTo>
                                <a:lnTo>
                                  <a:pt x="27556" y="4763"/>
                                </a:lnTo>
                                <a:lnTo>
                                  <a:pt x="27556" y="4763"/>
                                </a:lnTo>
                                <a:lnTo>
                                  <a:pt x="27556" y="4763"/>
                                </a:lnTo>
                                <a:lnTo>
                                  <a:pt x="27556" y="0"/>
                                </a:lnTo>
                                <a:lnTo>
                                  <a:pt x="27556" y="4763"/>
                                </a:lnTo>
                                <a:lnTo>
                                  <a:pt x="27556" y="4763"/>
                                </a:lnTo>
                                <a:lnTo>
                                  <a:pt x="27556" y="4763"/>
                                </a:lnTo>
                                <a:lnTo>
                                  <a:pt x="27556" y="4763"/>
                                </a:lnTo>
                                <a:lnTo>
                                  <a:pt x="27556" y="4763"/>
                                </a:lnTo>
                                <a:lnTo>
                                  <a:pt x="27556" y="4763"/>
                                </a:lnTo>
                                <a:lnTo>
                                  <a:pt x="27556" y="4763"/>
                                </a:lnTo>
                                <a:lnTo>
                                  <a:pt x="27556" y="4763"/>
                                </a:lnTo>
                                <a:lnTo>
                                  <a:pt x="27556" y="4763"/>
                                </a:lnTo>
                                <a:lnTo>
                                  <a:pt x="27556" y="4763"/>
                                </a:lnTo>
                                <a:lnTo>
                                  <a:pt x="28575" y="4763"/>
                                </a:lnTo>
                                <a:lnTo>
                                  <a:pt x="28575" y="4763"/>
                                </a:lnTo>
                                <a:lnTo>
                                  <a:pt x="28575" y="476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18" name="Freeform: Shape 318"/>
                        <wps:cNvSpPr/>
                        <wps:spPr>
                          <a:xfrm>
                            <a:off x="2795587" y="1947862"/>
                            <a:ext cx="19050" cy="9525"/>
                          </a:xfrm>
                          <a:custGeom>
                            <a:avLst/>
                            <a:gdLst>
                              <a:gd name="connsiteX0" fmla="*/ 0 w 19050"/>
                              <a:gd name="connsiteY0" fmla="*/ 4763 h 9525"/>
                              <a:gd name="connsiteX1" fmla="*/ 0 w 19050"/>
                              <a:gd name="connsiteY1" fmla="*/ 4763 h 9525"/>
                              <a:gd name="connsiteX2" fmla="*/ 0 w 19050"/>
                              <a:gd name="connsiteY2" fmla="*/ 4763 h 9525"/>
                              <a:gd name="connsiteX3" fmla="*/ 0 w 19050"/>
                              <a:gd name="connsiteY3" fmla="*/ 0 h 9525"/>
                              <a:gd name="connsiteX4" fmla="*/ 0 w 19050"/>
                              <a:gd name="connsiteY4" fmla="*/ 4763 h 9525"/>
                              <a:gd name="connsiteX5" fmla="*/ 0 w 19050"/>
                              <a:gd name="connsiteY5" fmla="*/ 0 h 9525"/>
                              <a:gd name="connsiteX6" fmla="*/ 0 w 19050"/>
                              <a:gd name="connsiteY6" fmla="*/ 0 h 9525"/>
                              <a:gd name="connsiteX7" fmla="*/ 0 w 19050"/>
                              <a:gd name="connsiteY7" fmla="*/ 0 h 9525"/>
                              <a:gd name="connsiteX8" fmla="*/ 0 w 19050"/>
                              <a:gd name="connsiteY8" fmla="*/ 0 h 9525"/>
                              <a:gd name="connsiteX9" fmla="*/ 0 w 19050"/>
                              <a:gd name="connsiteY9" fmla="*/ 4763 h 9525"/>
                              <a:gd name="connsiteX10" fmla="*/ 0 w 19050"/>
                              <a:gd name="connsiteY10" fmla="*/ 4763 h 9525"/>
                              <a:gd name="connsiteX11" fmla="*/ 0 w 19050"/>
                              <a:gd name="connsiteY11" fmla="*/ 4763 h 9525"/>
                              <a:gd name="connsiteX12" fmla="*/ 0 w 19050"/>
                              <a:gd name="connsiteY12" fmla="*/ 4763 h 9525"/>
                              <a:gd name="connsiteX13" fmla="*/ 0 w 19050"/>
                              <a:gd name="connsiteY13" fmla="*/ 4763 h 9525"/>
                              <a:gd name="connsiteX14" fmla="*/ 0 w 19050"/>
                              <a:gd name="connsiteY14" fmla="*/ 4763 h 9525"/>
                              <a:gd name="connsiteX15" fmla="*/ 0 w 19050"/>
                              <a:gd name="connsiteY15" fmla="*/ 4763 h 9525"/>
                              <a:gd name="connsiteX16" fmla="*/ 705 w 19050"/>
                              <a:gd name="connsiteY16" fmla="*/ 4763 h 9525"/>
                              <a:gd name="connsiteX17" fmla="*/ 705 w 19050"/>
                              <a:gd name="connsiteY17" fmla="*/ 4763 h 9525"/>
                              <a:gd name="connsiteX18" fmla="*/ 705 w 19050"/>
                              <a:gd name="connsiteY18" fmla="*/ 4763 h 9525"/>
                              <a:gd name="connsiteX19" fmla="*/ 705 w 19050"/>
                              <a:gd name="connsiteY19" fmla="*/ 4763 h 9525"/>
                              <a:gd name="connsiteX20" fmla="*/ 705 w 19050"/>
                              <a:gd name="connsiteY20" fmla="*/ 4763 h 9525"/>
                              <a:gd name="connsiteX21" fmla="*/ 705 w 19050"/>
                              <a:gd name="connsiteY21" fmla="*/ 4763 h 9525"/>
                              <a:gd name="connsiteX22" fmla="*/ 705 w 19050"/>
                              <a:gd name="connsiteY22" fmla="*/ 4763 h 9525"/>
                              <a:gd name="connsiteX23" fmla="*/ 705 w 19050"/>
                              <a:gd name="connsiteY23" fmla="*/ 4763 h 9525"/>
                              <a:gd name="connsiteX24" fmla="*/ 705 w 19050"/>
                              <a:gd name="connsiteY24" fmla="*/ 4763 h 9525"/>
                              <a:gd name="connsiteX25" fmla="*/ 705 w 19050"/>
                              <a:gd name="connsiteY25" fmla="*/ 4763 h 9525"/>
                              <a:gd name="connsiteX26" fmla="*/ 705 w 19050"/>
                              <a:gd name="connsiteY26" fmla="*/ 4763 h 9525"/>
                              <a:gd name="connsiteX27" fmla="*/ 705 w 19050"/>
                              <a:gd name="connsiteY27" fmla="*/ 4763 h 9525"/>
                              <a:gd name="connsiteX28" fmla="*/ 705 w 19050"/>
                              <a:gd name="connsiteY28" fmla="*/ 4763 h 9525"/>
                              <a:gd name="connsiteX29" fmla="*/ 705 w 19050"/>
                              <a:gd name="connsiteY29" fmla="*/ 0 h 9525"/>
                              <a:gd name="connsiteX30" fmla="*/ 705 w 19050"/>
                              <a:gd name="connsiteY30" fmla="*/ 0 h 9525"/>
                              <a:gd name="connsiteX31" fmla="*/ 705 w 19050"/>
                              <a:gd name="connsiteY31" fmla="*/ 0 h 9525"/>
                              <a:gd name="connsiteX32" fmla="*/ 705 w 19050"/>
                              <a:gd name="connsiteY32" fmla="*/ 0 h 9525"/>
                              <a:gd name="connsiteX33" fmla="*/ 705 w 19050"/>
                              <a:gd name="connsiteY33" fmla="*/ 4763 h 9525"/>
                              <a:gd name="connsiteX34" fmla="*/ 1410 w 19050"/>
                              <a:gd name="connsiteY34" fmla="*/ 4763 h 9525"/>
                              <a:gd name="connsiteX35" fmla="*/ 1410 w 19050"/>
                              <a:gd name="connsiteY35" fmla="*/ 4763 h 9525"/>
                              <a:gd name="connsiteX36" fmla="*/ 1410 w 19050"/>
                              <a:gd name="connsiteY36" fmla="*/ 4763 h 9525"/>
                              <a:gd name="connsiteX37" fmla="*/ 1410 w 19050"/>
                              <a:gd name="connsiteY37" fmla="*/ 4763 h 9525"/>
                              <a:gd name="connsiteX38" fmla="*/ 1410 w 19050"/>
                              <a:gd name="connsiteY38" fmla="*/ 4763 h 9525"/>
                              <a:gd name="connsiteX39" fmla="*/ 1410 w 19050"/>
                              <a:gd name="connsiteY39" fmla="*/ 4763 h 9525"/>
                              <a:gd name="connsiteX40" fmla="*/ 1410 w 19050"/>
                              <a:gd name="connsiteY40" fmla="*/ 4763 h 9525"/>
                              <a:gd name="connsiteX41" fmla="*/ 1410 w 19050"/>
                              <a:gd name="connsiteY41" fmla="*/ 4763 h 9525"/>
                              <a:gd name="connsiteX42" fmla="*/ 1410 w 19050"/>
                              <a:gd name="connsiteY42" fmla="*/ 4763 h 9525"/>
                              <a:gd name="connsiteX43" fmla="*/ 1410 w 19050"/>
                              <a:gd name="connsiteY43" fmla="*/ 4763 h 9525"/>
                              <a:gd name="connsiteX44" fmla="*/ 1410 w 19050"/>
                              <a:gd name="connsiteY44" fmla="*/ 4763 h 9525"/>
                              <a:gd name="connsiteX45" fmla="*/ 1410 w 19050"/>
                              <a:gd name="connsiteY45" fmla="*/ 4763 h 9525"/>
                              <a:gd name="connsiteX46" fmla="*/ 1410 w 19050"/>
                              <a:gd name="connsiteY46" fmla="*/ 4763 h 9525"/>
                              <a:gd name="connsiteX47" fmla="*/ 1410 w 19050"/>
                              <a:gd name="connsiteY47" fmla="*/ 4763 h 9525"/>
                              <a:gd name="connsiteX48" fmla="*/ 1410 w 19050"/>
                              <a:gd name="connsiteY48" fmla="*/ 4763 h 9525"/>
                              <a:gd name="connsiteX49" fmla="*/ 1410 w 19050"/>
                              <a:gd name="connsiteY49" fmla="*/ 4763 h 9525"/>
                              <a:gd name="connsiteX50" fmla="*/ 1410 w 19050"/>
                              <a:gd name="connsiteY50" fmla="*/ 4763 h 9525"/>
                              <a:gd name="connsiteX51" fmla="*/ 1410 w 19050"/>
                              <a:gd name="connsiteY51" fmla="*/ 4763 h 9525"/>
                              <a:gd name="connsiteX52" fmla="*/ 1410 w 19050"/>
                              <a:gd name="connsiteY52" fmla="*/ 4763 h 9525"/>
                              <a:gd name="connsiteX53" fmla="*/ 1410 w 19050"/>
                              <a:gd name="connsiteY53" fmla="*/ 4763 h 9525"/>
                              <a:gd name="connsiteX54" fmla="*/ 2114 w 19050"/>
                              <a:gd name="connsiteY54" fmla="*/ 4763 h 9525"/>
                              <a:gd name="connsiteX55" fmla="*/ 2114 w 19050"/>
                              <a:gd name="connsiteY55" fmla="*/ 4763 h 9525"/>
                              <a:gd name="connsiteX56" fmla="*/ 2114 w 19050"/>
                              <a:gd name="connsiteY56" fmla="*/ 4763 h 9525"/>
                              <a:gd name="connsiteX57" fmla="*/ 2114 w 19050"/>
                              <a:gd name="connsiteY57" fmla="*/ 4763 h 9525"/>
                              <a:gd name="connsiteX58" fmla="*/ 2114 w 19050"/>
                              <a:gd name="connsiteY58" fmla="*/ 0 h 9525"/>
                              <a:gd name="connsiteX59" fmla="*/ 2114 w 19050"/>
                              <a:gd name="connsiteY59" fmla="*/ 4763 h 9525"/>
                              <a:gd name="connsiteX60" fmla="*/ 2114 w 19050"/>
                              <a:gd name="connsiteY60" fmla="*/ 4763 h 9525"/>
                              <a:gd name="connsiteX61" fmla="*/ 2114 w 19050"/>
                              <a:gd name="connsiteY61" fmla="*/ 4763 h 9525"/>
                              <a:gd name="connsiteX62" fmla="*/ 2114 w 19050"/>
                              <a:gd name="connsiteY62" fmla="*/ 4763 h 9525"/>
                              <a:gd name="connsiteX63" fmla="*/ 2114 w 19050"/>
                              <a:gd name="connsiteY63" fmla="*/ 4763 h 9525"/>
                              <a:gd name="connsiteX64" fmla="*/ 2114 w 19050"/>
                              <a:gd name="connsiteY64" fmla="*/ 4763 h 9525"/>
                              <a:gd name="connsiteX65" fmla="*/ 2114 w 19050"/>
                              <a:gd name="connsiteY65" fmla="*/ 0 h 9525"/>
                              <a:gd name="connsiteX66" fmla="*/ 2114 w 19050"/>
                              <a:gd name="connsiteY66" fmla="*/ 0 h 9525"/>
                              <a:gd name="connsiteX67" fmla="*/ 2114 w 19050"/>
                              <a:gd name="connsiteY67" fmla="*/ 0 h 9525"/>
                              <a:gd name="connsiteX68" fmla="*/ 2114 w 19050"/>
                              <a:gd name="connsiteY68" fmla="*/ 4763 h 9525"/>
                              <a:gd name="connsiteX69" fmla="*/ 2114 w 19050"/>
                              <a:gd name="connsiteY69" fmla="*/ 4763 h 9525"/>
                              <a:gd name="connsiteX70" fmla="*/ 2114 w 19050"/>
                              <a:gd name="connsiteY70" fmla="*/ 0 h 9525"/>
                              <a:gd name="connsiteX71" fmla="*/ 2114 w 19050"/>
                              <a:gd name="connsiteY71" fmla="*/ 4763 h 9525"/>
                              <a:gd name="connsiteX72" fmla="*/ 2819 w 19050"/>
                              <a:gd name="connsiteY72" fmla="*/ 4763 h 9525"/>
                              <a:gd name="connsiteX73" fmla="*/ 2819 w 19050"/>
                              <a:gd name="connsiteY73" fmla="*/ 4763 h 9525"/>
                              <a:gd name="connsiteX74" fmla="*/ 2819 w 19050"/>
                              <a:gd name="connsiteY74" fmla="*/ 9525 h 9525"/>
                              <a:gd name="connsiteX75" fmla="*/ 2819 w 19050"/>
                              <a:gd name="connsiteY75" fmla="*/ 4763 h 9525"/>
                              <a:gd name="connsiteX76" fmla="*/ 2819 w 19050"/>
                              <a:gd name="connsiteY76" fmla="*/ 4763 h 9525"/>
                              <a:gd name="connsiteX77" fmla="*/ 2819 w 19050"/>
                              <a:gd name="connsiteY77" fmla="*/ 4763 h 9525"/>
                              <a:gd name="connsiteX78" fmla="*/ 2819 w 19050"/>
                              <a:gd name="connsiteY78" fmla="*/ 4763 h 9525"/>
                              <a:gd name="connsiteX79" fmla="*/ 2819 w 19050"/>
                              <a:gd name="connsiteY79" fmla="*/ 9525 h 9525"/>
                              <a:gd name="connsiteX80" fmla="*/ 2819 w 19050"/>
                              <a:gd name="connsiteY80" fmla="*/ 4763 h 9525"/>
                              <a:gd name="connsiteX81" fmla="*/ 2819 w 19050"/>
                              <a:gd name="connsiteY81" fmla="*/ 4763 h 9525"/>
                              <a:gd name="connsiteX82" fmla="*/ 2819 w 19050"/>
                              <a:gd name="connsiteY82" fmla="*/ 4763 h 9525"/>
                              <a:gd name="connsiteX83" fmla="*/ 2819 w 19050"/>
                              <a:gd name="connsiteY83" fmla="*/ 4763 h 9525"/>
                              <a:gd name="connsiteX84" fmla="*/ 2819 w 19050"/>
                              <a:gd name="connsiteY84" fmla="*/ 4763 h 9525"/>
                              <a:gd name="connsiteX85" fmla="*/ 2819 w 19050"/>
                              <a:gd name="connsiteY85" fmla="*/ 4763 h 9525"/>
                              <a:gd name="connsiteX86" fmla="*/ 2819 w 19050"/>
                              <a:gd name="connsiteY86" fmla="*/ 4763 h 9525"/>
                              <a:gd name="connsiteX87" fmla="*/ 2819 w 19050"/>
                              <a:gd name="connsiteY87" fmla="*/ 4763 h 9525"/>
                              <a:gd name="connsiteX88" fmla="*/ 2819 w 19050"/>
                              <a:gd name="connsiteY88" fmla="*/ 4763 h 9525"/>
                              <a:gd name="connsiteX89" fmla="*/ 2819 w 19050"/>
                              <a:gd name="connsiteY89" fmla="*/ 4763 h 9525"/>
                              <a:gd name="connsiteX90" fmla="*/ 3524 w 19050"/>
                              <a:gd name="connsiteY90" fmla="*/ 4763 h 9525"/>
                              <a:gd name="connsiteX91" fmla="*/ 3524 w 19050"/>
                              <a:gd name="connsiteY91" fmla="*/ 4763 h 9525"/>
                              <a:gd name="connsiteX92" fmla="*/ 3524 w 19050"/>
                              <a:gd name="connsiteY92" fmla="*/ 4763 h 9525"/>
                              <a:gd name="connsiteX93" fmla="*/ 3524 w 19050"/>
                              <a:gd name="connsiteY93" fmla="*/ 4763 h 9525"/>
                              <a:gd name="connsiteX94" fmla="*/ 3524 w 19050"/>
                              <a:gd name="connsiteY94" fmla="*/ 4763 h 9525"/>
                              <a:gd name="connsiteX95" fmla="*/ 3524 w 19050"/>
                              <a:gd name="connsiteY95" fmla="*/ 4763 h 9525"/>
                              <a:gd name="connsiteX96" fmla="*/ 3524 w 19050"/>
                              <a:gd name="connsiteY96" fmla="*/ 4763 h 9525"/>
                              <a:gd name="connsiteX97" fmla="*/ 3524 w 19050"/>
                              <a:gd name="connsiteY97" fmla="*/ 4763 h 9525"/>
                              <a:gd name="connsiteX98" fmla="*/ 3524 w 19050"/>
                              <a:gd name="connsiteY98" fmla="*/ 4763 h 9525"/>
                              <a:gd name="connsiteX99" fmla="*/ 3524 w 19050"/>
                              <a:gd name="connsiteY99" fmla="*/ 0 h 9525"/>
                              <a:gd name="connsiteX100" fmla="*/ 3524 w 19050"/>
                              <a:gd name="connsiteY100" fmla="*/ 0 h 9525"/>
                              <a:gd name="connsiteX101" fmla="*/ 3524 w 19050"/>
                              <a:gd name="connsiteY101" fmla="*/ 0 h 9525"/>
                              <a:gd name="connsiteX102" fmla="*/ 3524 w 19050"/>
                              <a:gd name="connsiteY102" fmla="*/ 4763 h 9525"/>
                              <a:gd name="connsiteX103" fmla="*/ 3524 w 19050"/>
                              <a:gd name="connsiteY103" fmla="*/ 4763 h 9525"/>
                              <a:gd name="connsiteX104" fmla="*/ 3524 w 19050"/>
                              <a:gd name="connsiteY104" fmla="*/ 4763 h 9525"/>
                              <a:gd name="connsiteX105" fmla="*/ 3524 w 19050"/>
                              <a:gd name="connsiteY105" fmla="*/ 4763 h 9525"/>
                              <a:gd name="connsiteX106" fmla="*/ 3524 w 19050"/>
                              <a:gd name="connsiteY106" fmla="*/ 4763 h 9525"/>
                              <a:gd name="connsiteX107" fmla="*/ 3524 w 19050"/>
                              <a:gd name="connsiteY107" fmla="*/ 4763 h 9525"/>
                              <a:gd name="connsiteX108" fmla="*/ 4229 w 19050"/>
                              <a:gd name="connsiteY108" fmla="*/ 4763 h 9525"/>
                              <a:gd name="connsiteX109" fmla="*/ 4229 w 19050"/>
                              <a:gd name="connsiteY109" fmla="*/ 4763 h 9525"/>
                              <a:gd name="connsiteX110" fmla="*/ 4229 w 19050"/>
                              <a:gd name="connsiteY110" fmla="*/ 4763 h 9525"/>
                              <a:gd name="connsiteX111" fmla="*/ 4229 w 19050"/>
                              <a:gd name="connsiteY111" fmla="*/ 4763 h 9525"/>
                              <a:gd name="connsiteX112" fmla="*/ 4229 w 19050"/>
                              <a:gd name="connsiteY112" fmla="*/ 4763 h 9525"/>
                              <a:gd name="connsiteX113" fmla="*/ 4229 w 19050"/>
                              <a:gd name="connsiteY113" fmla="*/ 4763 h 9525"/>
                              <a:gd name="connsiteX114" fmla="*/ 4229 w 19050"/>
                              <a:gd name="connsiteY114" fmla="*/ 4763 h 9525"/>
                              <a:gd name="connsiteX115" fmla="*/ 4229 w 19050"/>
                              <a:gd name="connsiteY115" fmla="*/ 4763 h 9525"/>
                              <a:gd name="connsiteX116" fmla="*/ 4229 w 19050"/>
                              <a:gd name="connsiteY116" fmla="*/ 4763 h 9525"/>
                              <a:gd name="connsiteX117" fmla="*/ 4229 w 19050"/>
                              <a:gd name="connsiteY117" fmla="*/ 4763 h 9525"/>
                              <a:gd name="connsiteX118" fmla="*/ 4229 w 19050"/>
                              <a:gd name="connsiteY118" fmla="*/ 4763 h 9525"/>
                              <a:gd name="connsiteX119" fmla="*/ 4229 w 19050"/>
                              <a:gd name="connsiteY119" fmla="*/ 4763 h 9525"/>
                              <a:gd name="connsiteX120" fmla="*/ 4229 w 19050"/>
                              <a:gd name="connsiteY120" fmla="*/ 4763 h 9525"/>
                              <a:gd name="connsiteX121" fmla="*/ 4229 w 19050"/>
                              <a:gd name="connsiteY121" fmla="*/ 4763 h 9525"/>
                              <a:gd name="connsiteX122" fmla="*/ 4229 w 19050"/>
                              <a:gd name="connsiteY122" fmla="*/ 4763 h 9525"/>
                              <a:gd name="connsiteX123" fmla="*/ 4229 w 19050"/>
                              <a:gd name="connsiteY123" fmla="*/ 4763 h 9525"/>
                              <a:gd name="connsiteX124" fmla="*/ 4229 w 19050"/>
                              <a:gd name="connsiteY124" fmla="*/ 4763 h 9525"/>
                              <a:gd name="connsiteX125" fmla="*/ 4229 w 19050"/>
                              <a:gd name="connsiteY125" fmla="*/ 4763 h 9525"/>
                              <a:gd name="connsiteX126" fmla="*/ 4229 w 19050"/>
                              <a:gd name="connsiteY126" fmla="*/ 4763 h 9525"/>
                              <a:gd name="connsiteX127" fmla="*/ 4229 w 19050"/>
                              <a:gd name="connsiteY127" fmla="*/ 4763 h 9525"/>
                              <a:gd name="connsiteX128" fmla="*/ 4229 w 19050"/>
                              <a:gd name="connsiteY128" fmla="*/ 9525 h 9525"/>
                              <a:gd name="connsiteX129" fmla="*/ 4229 w 19050"/>
                              <a:gd name="connsiteY129" fmla="*/ 4763 h 9525"/>
                              <a:gd name="connsiteX130" fmla="*/ 4229 w 19050"/>
                              <a:gd name="connsiteY130" fmla="*/ 4763 h 9525"/>
                              <a:gd name="connsiteX131" fmla="*/ 4229 w 19050"/>
                              <a:gd name="connsiteY131" fmla="*/ 4763 h 9525"/>
                              <a:gd name="connsiteX132" fmla="*/ 4229 w 19050"/>
                              <a:gd name="connsiteY132" fmla="*/ 4763 h 9525"/>
                              <a:gd name="connsiteX133" fmla="*/ 4229 w 19050"/>
                              <a:gd name="connsiteY133" fmla="*/ 4763 h 9525"/>
                              <a:gd name="connsiteX134" fmla="*/ 4944 w 19050"/>
                              <a:gd name="connsiteY134" fmla="*/ 0 h 9525"/>
                              <a:gd name="connsiteX135" fmla="*/ 4944 w 19050"/>
                              <a:gd name="connsiteY135" fmla="*/ 4763 h 9525"/>
                              <a:gd name="connsiteX136" fmla="*/ 4944 w 19050"/>
                              <a:gd name="connsiteY136" fmla="*/ 0 h 9525"/>
                              <a:gd name="connsiteX137" fmla="*/ 4944 w 19050"/>
                              <a:gd name="connsiteY137" fmla="*/ 0 h 9525"/>
                              <a:gd name="connsiteX138" fmla="*/ 4944 w 19050"/>
                              <a:gd name="connsiteY138" fmla="*/ 0 h 9525"/>
                              <a:gd name="connsiteX139" fmla="*/ 4944 w 19050"/>
                              <a:gd name="connsiteY139" fmla="*/ 0 h 9525"/>
                              <a:gd name="connsiteX140" fmla="*/ 4944 w 19050"/>
                              <a:gd name="connsiteY140" fmla="*/ 0 h 9525"/>
                              <a:gd name="connsiteX141" fmla="*/ 4944 w 19050"/>
                              <a:gd name="connsiteY141" fmla="*/ 0 h 9525"/>
                              <a:gd name="connsiteX142" fmla="*/ 4944 w 19050"/>
                              <a:gd name="connsiteY142" fmla="*/ 0 h 9525"/>
                              <a:gd name="connsiteX143" fmla="*/ 4944 w 19050"/>
                              <a:gd name="connsiteY143" fmla="*/ 0 h 9525"/>
                              <a:gd name="connsiteX144" fmla="*/ 4944 w 19050"/>
                              <a:gd name="connsiteY144" fmla="*/ 4763 h 9525"/>
                              <a:gd name="connsiteX145" fmla="*/ 4944 w 19050"/>
                              <a:gd name="connsiteY145" fmla="*/ 4763 h 9525"/>
                              <a:gd name="connsiteX146" fmla="*/ 4944 w 19050"/>
                              <a:gd name="connsiteY146" fmla="*/ 4763 h 9525"/>
                              <a:gd name="connsiteX147" fmla="*/ 4944 w 19050"/>
                              <a:gd name="connsiteY147" fmla="*/ 4763 h 9525"/>
                              <a:gd name="connsiteX148" fmla="*/ 4944 w 19050"/>
                              <a:gd name="connsiteY148" fmla="*/ 4763 h 9525"/>
                              <a:gd name="connsiteX149" fmla="*/ 4944 w 19050"/>
                              <a:gd name="connsiteY149" fmla="*/ 0 h 9525"/>
                              <a:gd name="connsiteX150" fmla="*/ 4944 w 19050"/>
                              <a:gd name="connsiteY150" fmla="*/ 0 h 9525"/>
                              <a:gd name="connsiteX151" fmla="*/ 4944 w 19050"/>
                              <a:gd name="connsiteY151" fmla="*/ 4763 h 9525"/>
                              <a:gd name="connsiteX152" fmla="*/ 5648 w 19050"/>
                              <a:gd name="connsiteY152" fmla="*/ 4763 h 9525"/>
                              <a:gd name="connsiteX153" fmla="*/ 5648 w 19050"/>
                              <a:gd name="connsiteY153" fmla="*/ 4763 h 9525"/>
                              <a:gd name="connsiteX154" fmla="*/ 5648 w 19050"/>
                              <a:gd name="connsiteY154" fmla="*/ 4763 h 9525"/>
                              <a:gd name="connsiteX155" fmla="*/ 5648 w 19050"/>
                              <a:gd name="connsiteY155" fmla="*/ 4763 h 9525"/>
                              <a:gd name="connsiteX156" fmla="*/ 5648 w 19050"/>
                              <a:gd name="connsiteY156" fmla="*/ 4763 h 9525"/>
                              <a:gd name="connsiteX157" fmla="*/ 5648 w 19050"/>
                              <a:gd name="connsiteY157" fmla="*/ 4763 h 9525"/>
                              <a:gd name="connsiteX158" fmla="*/ 5648 w 19050"/>
                              <a:gd name="connsiteY158" fmla="*/ 4763 h 9525"/>
                              <a:gd name="connsiteX159" fmla="*/ 5648 w 19050"/>
                              <a:gd name="connsiteY159" fmla="*/ 4763 h 9525"/>
                              <a:gd name="connsiteX160" fmla="*/ 5648 w 19050"/>
                              <a:gd name="connsiteY160" fmla="*/ 4763 h 9525"/>
                              <a:gd name="connsiteX161" fmla="*/ 5648 w 19050"/>
                              <a:gd name="connsiteY161" fmla="*/ 4763 h 9525"/>
                              <a:gd name="connsiteX162" fmla="*/ 5648 w 19050"/>
                              <a:gd name="connsiteY162" fmla="*/ 4763 h 9525"/>
                              <a:gd name="connsiteX163" fmla="*/ 5648 w 19050"/>
                              <a:gd name="connsiteY163" fmla="*/ 4763 h 9525"/>
                              <a:gd name="connsiteX164" fmla="*/ 5648 w 19050"/>
                              <a:gd name="connsiteY164" fmla="*/ 4763 h 9525"/>
                              <a:gd name="connsiteX165" fmla="*/ 5648 w 19050"/>
                              <a:gd name="connsiteY165" fmla="*/ 4763 h 9525"/>
                              <a:gd name="connsiteX166" fmla="*/ 5648 w 19050"/>
                              <a:gd name="connsiteY166" fmla="*/ 4763 h 9525"/>
                              <a:gd name="connsiteX167" fmla="*/ 5648 w 19050"/>
                              <a:gd name="connsiteY167" fmla="*/ 4763 h 9525"/>
                              <a:gd name="connsiteX168" fmla="*/ 5648 w 19050"/>
                              <a:gd name="connsiteY168" fmla="*/ 0 h 9525"/>
                              <a:gd name="connsiteX169" fmla="*/ 5648 w 19050"/>
                              <a:gd name="connsiteY169" fmla="*/ 0 h 9525"/>
                              <a:gd name="connsiteX170" fmla="*/ 6353 w 19050"/>
                              <a:gd name="connsiteY170" fmla="*/ 0 h 9525"/>
                              <a:gd name="connsiteX171" fmla="*/ 6353 w 19050"/>
                              <a:gd name="connsiteY171" fmla="*/ 0 h 9525"/>
                              <a:gd name="connsiteX172" fmla="*/ 6353 w 19050"/>
                              <a:gd name="connsiteY172" fmla="*/ 4763 h 9525"/>
                              <a:gd name="connsiteX173" fmla="*/ 6353 w 19050"/>
                              <a:gd name="connsiteY173" fmla="*/ 4763 h 9525"/>
                              <a:gd name="connsiteX174" fmla="*/ 6353 w 19050"/>
                              <a:gd name="connsiteY174" fmla="*/ 0 h 9525"/>
                              <a:gd name="connsiteX175" fmla="*/ 6353 w 19050"/>
                              <a:gd name="connsiteY175" fmla="*/ 4763 h 9525"/>
                              <a:gd name="connsiteX176" fmla="*/ 6353 w 19050"/>
                              <a:gd name="connsiteY176" fmla="*/ 4763 h 9525"/>
                              <a:gd name="connsiteX177" fmla="*/ 6353 w 19050"/>
                              <a:gd name="connsiteY177" fmla="*/ 0 h 9525"/>
                              <a:gd name="connsiteX178" fmla="*/ 6353 w 19050"/>
                              <a:gd name="connsiteY178" fmla="*/ 4763 h 9525"/>
                              <a:gd name="connsiteX179" fmla="*/ 6353 w 19050"/>
                              <a:gd name="connsiteY179" fmla="*/ 4763 h 9525"/>
                              <a:gd name="connsiteX180" fmla="*/ 6353 w 19050"/>
                              <a:gd name="connsiteY180" fmla="*/ 4763 h 9525"/>
                              <a:gd name="connsiteX181" fmla="*/ 6353 w 19050"/>
                              <a:gd name="connsiteY181" fmla="*/ 4763 h 9525"/>
                              <a:gd name="connsiteX182" fmla="*/ 6353 w 19050"/>
                              <a:gd name="connsiteY182" fmla="*/ 4763 h 9525"/>
                              <a:gd name="connsiteX183" fmla="*/ 6353 w 19050"/>
                              <a:gd name="connsiteY183" fmla="*/ 4763 h 9525"/>
                              <a:gd name="connsiteX184" fmla="*/ 6353 w 19050"/>
                              <a:gd name="connsiteY184" fmla="*/ 4763 h 9525"/>
                              <a:gd name="connsiteX185" fmla="*/ 6353 w 19050"/>
                              <a:gd name="connsiteY185" fmla="*/ 4763 h 9525"/>
                              <a:gd name="connsiteX186" fmla="*/ 6353 w 19050"/>
                              <a:gd name="connsiteY186" fmla="*/ 0 h 9525"/>
                              <a:gd name="connsiteX187" fmla="*/ 6353 w 19050"/>
                              <a:gd name="connsiteY187" fmla="*/ 0 h 9525"/>
                              <a:gd name="connsiteX188" fmla="*/ 6353 w 19050"/>
                              <a:gd name="connsiteY188" fmla="*/ 0 h 9525"/>
                              <a:gd name="connsiteX189" fmla="*/ 6353 w 19050"/>
                              <a:gd name="connsiteY189" fmla="*/ 4763 h 9525"/>
                              <a:gd name="connsiteX190" fmla="*/ 7058 w 19050"/>
                              <a:gd name="connsiteY190" fmla="*/ 4763 h 9525"/>
                              <a:gd name="connsiteX191" fmla="*/ 7058 w 19050"/>
                              <a:gd name="connsiteY191" fmla="*/ 4763 h 9525"/>
                              <a:gd name="connsiteX192" fmla="*/ 7058 w 19050"/>
                              <a:gd name="connsiteY192" fmla="*/ 4763 h 9525"/>
                              <a:gd name="connsiteX193" fmla="*/ 7058 w 19050"/>
                              <a:gd name="connsiteY193" fmla="*/ 4763 h 9525"/>
                              <a:gd name="connsiteX194" fmla="*/ 7058 w 19050"/>
                              <a:gd name="connsiteY194" fmla="*/ 4763 h 9525"/>
                              <a:gd name="connsiteX195" fmla="*/ 7058 w 19050"/>
                              <a:gd name="connsiteY195" fmla="*/ 4763 h 9525"/>
                              <a:gd name="connsiteX196" fmla="*/ 7058 w 19050"/>
                              <a:gd name="connsiteY196" fmla="*/ 4763 h 9525"/>
                              <a:gd name="connsiteX197" fmla="*/ 7058 w 19050"/>
                              <a:gd name="connsiteY197" fmla="*/ 4763 h 9525"/>
                              <a:gd name="connsiteX198" fmla="*/ 7058 w 19050"/>
                              <a:gd name="connsiteY198" fmla="*/ 4763 h 9525"/>
                              <a:gd name="connsiteX199" fmla="*/ 7058 w 19050"/>
                              <a:gd name="connsiteY199" fmla="*/ 4763 h 9525"/>
                              <a:gd name="connsiteX200" fmla="*/ 7058 w 19050"/>
                              <a:gd name="connsiteY200" fmla="*/ 4763 h 9525"/>
                              <a:gd name="connsiteX201" fmla="*/ 7058 w 19050"/>
                              <a:gd name="connsiteY201" fmla="*/ 4763 h 9525"/>
                              <a:gd name="connsiteX202" fmla="*/ 7058 w 19050"/>
                              <a:gd name="connsiteY202" fmla="*/ 4763 h 9525"/>
                              <a:gd name="connsiteX203" fmla="*/ 7058 w 19050"/>
                              <a:gd name="connsiteY203" fmla="*/ 4763 h 9525"/>
                              <a:gd name="connsiteX204" fmla="*/ 7058 w 19050"/>
                              <a:gd name="connsiteY204" fmla="*/ 4763 h 9525"/>
                              <a:gd name="connsiteX205" fmla="*/ 7058 w 19050"/>
                              <a:gd name="connsiteY205" fmla="*/ 0 h 9525"/>
                              <a:gd name="connsiteX206" fmla="*/ 7058 w 19050"/>
                              <a:gd name="connsiteY206" fmla="*/ 0 h 9525"/>
                              <a:gd name="connsiteX207" fmla="*/ 7058 w 19050"/>
                              <a:gd name="connsiteY207" fmla="*/ 4763 h 9525"/>
                              <a:gd name="connsiteX208" fmla="*/ 7763 w 19050"/>
                              <a:gd name="connsiteY208" fmla="*/ 4763 h 9525"/>
                              <a:gd name="connsiteX209" fmla="*/ 7763 w 19050"/>
                              <a:gd name="connsiteY209" fmla="*/ 4763 h 9525"/>
                              <a:gd name="connsiteX210" fmla="*/ 7763 w 19050"/>
                              <a:gd name="connsiteY210" fmla="*/ 4763 h 9525"/>
                              <a:gd name="connsiteX211" fmla="*/ 7763 w 19050"/>
                              <a:gd name="connsiteY211" fmla="*/ 4763 h 9525"/>
                              <a:gd name="connsiteX212" fmla="*/ 7763 w 19050"/>
                              <a:gd name="connsiteY212" fmla="*/ 4763 h 9525"/>
                              <a:gd name="connsiteX213" fmla="*/ 7763 w 19050"/>
                              <a:gd name="connsiteY213" fmla="*/ 4763 h 9525"/>
                              <a:gd name="connsiteX214" fmla="*/ 7763 w 19050"/>
                              <a:gd name="connsiteY214" fmla="*/ 4763 h 9525"/>
                              <a:gd name="connsiteX215" fmla="*/ 7763 w 19050"/>
                              <a:gd name="connsiteY215" fmla="*/ 4763 h 9525"/>
                              <a:gd name="connsiteX216" fmla="*/ 7763 w 19050"/>
                              <a:gd name="connsiteY216" fmla="*/ 4763 h 9525"/>
                              <a:gd name="connsiteX217" fmla="*/ 7763 w 19050"/>
                              <a:gd name="connsiteY217" fmla="*/ 4763 h 9525"/>
                              <a:gd name="connsiteX218" fmla="*/ 7763 w 19050"/>
                              <a:gd name="connsiteY218" fmla="*/ 0 h 9525"/>
                              <a:gd name="connsiteX219" fmla="*/ 7763 w 19050"/>
                              <a:gd name="connsiteY219" fmla="*/ 4763 h 9525"/>
                              <a:gd name="connsiteX220" fmla="*/ 7763 w 19050"/>
                              <a:gd name="connsiteY220" fmla="*/ 4763 h 9525"/>
                              <a:gd name="connsiteX221" fmla="*/ 7763 w 19050"/>
                              <a:gd name="connsiteY221" fmla="*/ 4763 h 9525"/>
                              <a:gd name="connsiteX222" fmla="*/ 7763 w 19050"/>
                              <a:gd name="connsiteY222" fmla="*/ 4763 h 9525"/>
                              <a:gd name="connsiteX223" fmla="*/ 7763 w 19050"/>
                              <a:gd name="connsiteY223" fmla="*/ 4763 h 9525"/>
                              <a:gd name="connsiteX224" fmla="*/ 7763 w 19050"/>
                              <a:gd name="connsiteY224" fmla="*/ 4763 h 9525"/>
                              <a:gd name="connsiteX225" fmla="*/ 7763 w 19050"/>
                              <a:gd name="connsiteY225" fmla="*/ 4763 h 9525"/>
                              <a:gd name="connsiteX226" fmla="*/ 8468 w 19050"/>
                              <a:gd name="connsiteY226" fmla="*/ 0 h 9525"/>
                              <a:gd name="connsiteX227" fmla="*/ 8468 w 19050"/>
                              <a:gd name="connsiteY227" fmla="*/ 0 h 9525"/>
                              <a:gd name="connsiteX228" fmla="*/ 8468 w 19050"/>
                              <a:gd name="connsiteY228" fmla="*/ 0 h 9525"/>
                              <a:gd name="connsiteX229" fmla="*/ 8468 w 19050"/>
                              <a:gd name="connsiteY229" fmla="*/ 4763 h 9525"/>
                              <a:gd name="connsiteX230" fmla="*/ 8468 w 19050"/>
                              <a:gd name="connsiteY230" fmla="*/ 4763 h 9525"/>
                              <a:gd name="connsiteX231" fmla="*/ 8468 w 19050"/>
                              <a:gd name="connsiteY231" fmla="*/ 4763 h 9525"/>
                              <a:gd name="connsiteX232" fmla="*/ 8468 w 19050"/>
                              <a:gd name="connsiteY232" fmla="*/ 4763 h 9525"/>
                              <a:gd name="connsiteX233" fmla="*/ 8468 w 19050"/>
                              <a:gd name="connsiteY233" fmla="*/ 4763 h 9525"/>
                              <a:gd name="connsiteX234" fmla="*/ 8468 w 19050"/>
                              <a:gd name="connsiteY234" fmla="*/ 4763 h 9525"/>
                              <a:gd name="connsiteX235" fmla="*/ 8468 w 19050"/>
                              <a:gd name="connsiteY235" fmla="*/ 4763 h 9525"/>
                              <a:gd name="connsiteX236" fmla="*/ 8468 w 19050"/>
                              <a:gd name="connsiteY236" fmla="*/ 4763 h 9525"/>
                              <a:gd name="connsiteX237" fmla="*/ 8468 w 19050"/>
                              <a:gd name="connsiteY237" fmla="*/ 0 h 9525"/>
                              <a:gd name="connsiteX238" fmla="*/ 8468 w 19050"/>
                              <a:gd name="connsiteY238" fmla="*/ 4763 h 9525"/>
                              <a:gd name="connsiteX239" fmla="*/ 8468 w 19050"/>
                              <a:gd name="connsiteY239" fmla="*/ 0 h 9525"/>
                              <a:gd name="connsiteX240" fmla="*/ 8468 w 19050"/>
                              <a:gd name="connsiteY240" fmla="*/ 0 h 9525"/>
                              <a:gd name="connsiteX241" fmla="*/ 8468 w 19050"/>
                              <a:gd name="connsiteY241" fmla="*/ 4763 h 9525"/>
                              <a:gd name="connsiteX242" fmla="*/ 8468 w 19050"/>
                              <a:gd name="connsiteY242" fmla="*/ 0 h 9525"/>
                              <a:gd name="connsiteX243" fmla="*/ 8468 w 19050"/>
                              <a:gd name="connsiteY243" fmla="*/ 4763 h 9525"/>
                              <a:gd name="connsiteX244" fmla="*/ 9173 w 19050"/>
                              <a:gd name="connsiteY244" fmla="*/ 4763 h 9525"/>
                              <a:gd name="connsiteX245" fmla="*/ 9173 w 19050"/>
                              <a:gd name="connsiteY245" fmla="*/ 4763 h 9525"/>
                              <a:gd name="connsiteX246" fmla="*/ 9173 w 19050"/>
                              <a:gd name="connsiteY246" fmla="*/ 4763 h 9525"/>
                              <a:gd name="connsiteX247" fmla="*/ 9173 w 19050"/>
                              <a:gd name="connsiteY247" fmla="*/ 0 h 9525"/>
                              <a:gd name="connsiteX248" fmla="*/ 9173 w 19050"/>
                              <a:gd name="connsiteY248" fmla="*/ 0 h 9525"/>
                              <a:gd name="connsiteX249" fmla="*/ 9173 w 19050"/>
                              <a:gd name="connsiteY249" fmla="*/ 4763 h 9525"/>
                              <a:gd name="connsiteX250" fmla="*/ 9173 w 19050"/>
                              <a:gd name="connsiteY250" fmla="*/ 4763 h 9525"/>
                              <a:gd name="connsiteX251" fmla="*/ 9173 w 19050"/>
                              <a:gd name="connsiteY251" fmla="*/ 4763 h 9525"/>
                              <a:gd name="connsiteX252" fmla="*/ 9173 w 19050"/>
                              <a:gd name="connsiteY252" fmla="*/ 4763 h 9525"/>
                              <a:gd name="connsiteX253" fmla="*/ 9173 w 19050"/>
                              <a:gd name="connsiteY253" fmla="*/ 4763 h 9525"/>
                              <a:gd name="connsiteX254" fmla="*/ 9173 w 19050"/>
                              <a:gd name="connsiteY254" fmla="*/ 4763 h 9525"/>
                              <a:gd name="connsiteX255" fmla="*/ 9173 w 19050"/>
                              <a:gd name="connsiteY255" fmla="*/ 4763 h 9525"/>
                              <a:gd name="connsiteX256" fmla="*/ 9173 w 19050"/>
                              <a:gd name="connsiteY256" fmla="*/ 0 h 9525"/>
                              <a:gd name="connsiteX257" fmla="*/ 9173 w 19050"/>
                              <a:gd name="connsiteY257" fmla="*/ 0 h 9525"/>
                              <a:gd name="connsiteX258" fmla="*/ 9173 w 19050"/>
                              <a:gd name="connsiteY258" fmla="*/ 0 h 9525"/>
                              <a:gd name="connsiteX259" fmla="*/ 9173 w 19050"/>
                              <a:gd name="connsiteY259" fmla="*/ 0 h 9525"/>
                              <a:gd name="connsiteX260" fmla="*/ 9173 w 19050"/>
                              <a:gd name="connsiteY260" fmla="*/ 4763 h 9525"/>
                              <a:gd name="connsiteX261" fmla="*/ 9173 w 19050"/>
                              <a:gd name="connsiteY261" fmla="*/ 4763 h 9525"/>
                              <a:gd name="connsiteX262" fmla="*/ 9173 w 19050"/>
                              <a:gd name="connsiteY262" fmla="*/ 4763 h 9525"/>
                              <a:gd name="connsiteX263" fmla="*/ 9173 w 19050"/>
                              <a:gd name="connsiteY263" fmla="*/ 4763 h 9525"/>
                              <a:gd name="connsiteX264" fmla="*/ 9877 w 19050"/>
                              <a:gd name="connsiteY264" fmla="*/ 4763 h 9525"/>
                              <a:gd name="connsiteX265" fmla="*/ 9877 w 19050"/>
                              <a:gd name="connsiteY265" fmla="*/ 4763 h 9525"/>
                              <a:gd name="connsiteX266" fmla="*/ 9877 w 19050"/>
                              <a:gd name="connsiteY266" fmla="*/ 4763 h 9525"/>
                              <a:gd name="connsiteX267" fmla="*/ 9877 w 19050"/>
                              <a:gd name="connsiteY267" fmla="*/ 4763 h 9525"/>
                              <a:gd name="connsiteX268" fmla="*/ 9877 w 19050"/>
                              <a:gd name="connsiteY268" fmla="*/ 4763 h 9525"/>
                              <a:gd name="connsiteX269" fmla="*/ 9877 w 19050"/>
                              <a:gd name="connsiteY269" fmla="*/ 4763 h 9525"/>
                              <a:gd name="connsiteX270" fmla="*/ 9877 w 19050"/>
                              <a:gd name="connsiteY270" fmla="*/ 4763 h 9525"/>
                              <a:gd name="connsiteX271" fmla="*/ 9877 w 19050"/>
                              <a:gd name="connsiteY271" fmla="*/ 4763 h 9525"/>
                              <a:gd name="connsiteX272" fmla="*/ 9877 w 19050"/>
                              <a:gd name="connsiteY272" fmla="*/ 4763 h 9525"/>
                              <a:gd name="connsiteX273" fmla="*/ 9877 w 19050"/>
                              <a:gd name="connsiteY273" fmla="*/ 4763 h 9525"/>
                              <a:gd name="connsiteX274" fmla="*/ 9877 w 19050"/>
                              <a:gd name="connsiteY274" fmla="*/ 4763 h 9525"/>
                              <a:gd name="connsiteX275" fmla="*/ 9877 w 19050"/>
                              <a:gd name="connsiteY275" fmla="*/ 4763 h 9525"/>
                              <a:gd name="connsiteX276" fmla="*/ 9877 w 19050"/>
                              <a:gd name="connsiteY276" fmla="*/ 4763 h 9525"/>
                              <a:gd name="connsiteX277" fmla="*/ 9877 w 19050"/>
                              <a:gd name="connsiteY277" fmla="*/ 4763 h 9525"/>
                              <a:gd name="connsiteX278" fmla="*/ 9877 w 19050"/>
                              <a:gd name="connsiteY278" fmla="*/ 4763 h 9525"/>
                              <a:gd name="connsiteX279" fmla="*/ 9877 w 19050"/>
                              <a:gd name="connsiteY279" fmla="*/ 9525 h 9525"/>
                              <a:gd name="connsiteX280" fmla="*/ 9877 w 19050"/>
                              <a:gd name="connsiteY280" fmla="*/ 9525 h 9525"/>
                              <a:gd name="connsiteX281" fmla="*/ 9877 w 19050"/>
                              <a:gd name="connsiteY281" fmla="*/ 4763 h 9525"/>
                              <a:gd name="connsiteX282" fmla="*/ 10582 w 19050"/>
                              <a:gd name="connsiteY282" fmla="*/ 4763 h 9525"/>
                              <a:gd name="connsiteX283" fmla="*/ 10582 w 19050"/>
                              <a:gd name="connsiteY283" fmla="*/ 4763 h 9525"/>
                              <a:gd name="connsiteX284" fmla="*/ 10582 w 19050"/>
                              <a:gd name="connsiteY284" fmla="*/ 4763 h 9525"/>
                              <a:gd name="connsiteX285" fmla="*/ 10582 w 19050"/>
                              <a:gd name="connsiteY285" fmla="*/ 4763 h 9525"/>
                              <a:gd name="connsiteX286" fmla="*/ 10582 w 19050"/>
                              <a:gd name="connsiteY286" fmla="*/ 4763 h 9525"/>
                              <a:gd name="connsiteX287" fmla="*/ 10582 w 19050"/>
                              <a:gd name="connsiteY287" fmla="*/ 4763 h 9525"/>
                              <a:gd name="connsiteX288" fmla="*/ 10582 w 19050"/>
                              <a:gd name="connsiteY288" fmla="*/ 4763 h 9525"/>
                              <a:gd name="connsiteX289" fmla="*/ 10582 w 19050"/>
                              <a:gd name="connsiteY289" fmla="*/ 4763 h 9525"/>
                              <a:gd name="connsiteX290" fmla="*/ 10582 w 19050"/>
                              <a:gd name="connsiteY290" fmla="*/ 4763 h 9525"/>
                              <a:gd name="connsiteX291" fmla="*/ 10582 w 19050"/>
                              <a:gd name="connsiteY291" fmla="*/ 4763 h 9525"/>
                              <a:gd name="connsiteX292" fmla="*/ 10582 w 19050"/>
                              <a:gd name="connsiteY292" fmla="*/ 4763 h 9525"/>
                              <a:gd name="connsiteX293" fmla="*/ 10582 w 19050"/>
                              <a:gd name="connsiteY293" fmla="*/ 0 h 9525"/>
                              <a:gd name="connsiteX294" fmla="*/ 10582 w 19050"/>
                              <a:gd name="connsiteY294" fmla="*/ 0 h 9525"/>
                              <a:gd name="connsiteX295" fmla="*/ 10582 w 19050"/>
                              <a:gd name="connsiteY295" fmla="*/ 0 h 9525"/>
                              <a:gd name="connsiteX296" fmla="*/ 10582 w 19050"/>
                              <a:gd name="connsiteY296" fmla="*/ 4763 h 9525"/>
                              <a:gd name="connsiteX297" fmla="*/ 10582 w 19050"/>
                              <a:gd name="connsiteY297" fmla="*/ 4763 h 9525"/>
                              <a:gd name="connsiteX298" fmla="*/ 10582 w 19050"/>
                              <a:gd name="connsiteY298" fmla="*/ 4763 h 9525"/>
                              <a:gd name="connsiteX299" fmla="*/ 10582 w 19050"/>
                              <a:gd name="connsiteY299" fmla="*/ 4763 h 9525"/>
                              <a:gd name="connsiteX300" fmla="*/ 11287 w 19050"/>
                              <a:gd name="connsiteY300" fmla="*/ 4763 h 9525"/>
                              <a:gd name="connsiteX301" fmla="*/ 11287 w 19050"/>
                              <a:gd name="connsiteY301" fmla="*/ 4763 h 9525"/>
                              <a:gd name="connsiteX302" fmla="*/ 11287 w 19050"/>
                              <a:gd name="connsiteY302" fmla="*/ 4763 h 9525"/>
                              <a:gd name="connsiteX303" fmla="*/ 11287 w 19050"/>
                              <a:gd name="connsiteY303" fmla="*/ 4763 h 9525"/>
                              <a:gd name="connsiteX304" fmla="*/ 11287 w 19050"/>
                              <a:gd name="connsiteY304" fmla="*/ 4763 h 9525"/>
                              <a:gd name="connsiteX305" fmla="*/ 11287 w 19050"/>
                              <a:gd name="connsiteY305" fmla="*/ 4763 h 9525"/>
                              <a:gd name="connsiteX306" fmla="*/ 11287 w 19050"/>
                              <a:gd name="connsiteY306" fmla="*/ 4763 h 9525"/>
                              <a:gd name="connsiteX307" fmla="*/ 11287 w 19050"/>
                              <a:gd name="connsiteY307" fmla="*/ 4763 h 9525"/>
                              <a:gd name="connsiteX308" fmla="*/ 11287 w 19050"/>
                              <a:gd name="connsiteY308" fmla="*/ 4763 h 9525"/>
                              <a:gd name="connsiteX309" fmla="*/ 11287 w 19050"/>
                              <a:gd name="connsiteY309" fmla="*/ 4763 h 9525"/>
                              <a:gd name="connsiteX310" fmla="*/ 11287 w 19050"/>
                              <a:gd name="connsiteY310" fmla="*/ 4763 h 9525"/>
                              <a:gd name="connsiteX311" fmla="*/ 11287 w 19050"/>
                              <a:gd name="connsiteY311" fmla="*/ 0 h 9525"/>
                              <a:gd name="connsiteX312" fmla="*/ 11287 w 19050"/>
                              <a:gd name="connsiteY312" fmla="*/ 4763 h 9525"/>
                              <a:gd name="connsiteX313" fmla="*/ 11287 w 19050"/>
                              <a:gd name="connsiteY313" fmla="*/ 4763 h 9525"/>
                              <a:gd name="connsiteX314" fmla="*/ 11287 w 19050"/>
                              <a:gd name="connsiteY314" fmla="*/ 4763 h 9525"/>
                              <a:gd name="connsiteX315" fmla="*/ 11287 w 19050"/>
                              <a:gd name="connsiteY315" fmla="*/ 4763 h 9525"/>
                              <a:gd name="connsiteX316" fmla="*/ 11287 w 19050"/>
                              <a:gd name="connsiteY316" fmla="*/ 0 h 9525"/>
                              <a:gd name="connsiteX317" fmla="*/ 11287 w 19050"/>
                              <a:gd name="connsiteY317" fmla="*/ 0 h 9525"/>
                              <a:gd name="connsiteX318" fmla="*/ 11992 w 19050"/>
                              <a:gd name="connsiteY318" fmla="*/ 0 h 9525"/>
                              <a:gd name="connsiteX319" fmla="*/ 11992 w 19050"/>
                              <a:gd name="connsiteY319" fmla="*/ 4763 h 9525"/>
                              <a:gd name="connsiteX320" fmla="*/ 11992 w 19050"/>
                              <a:gd name="connsiteY320" fmla="*/ 4763 h 9525"/>
                              <a:gd name="connsiteX321" fmla="*/ 11992 w 19050"/>
                              <a:gd name="connsiteY321" fmla="*/ 4763 h 9525"/>
                              <a:gd name="connsiteX322" fmla="*/ 11992 w 19050"/>
                              <a:gd name="connsiteY322" fmla="*/ 4763 h 9525"/>
                              <a:gd name="connsiteX323" fmla="*/ 11992 w 19050"/>
                              <a:gd name="connsiteY323" fmla="*/ 4763 h 9525"/>
                              <a:gd name="connsiteX324" fmla="*/ 11992 w 19050"/>
                              <a:gd name="connsiteY324" fmla="*/ 4763 h 9525"/>
                              <a:gd name="connsiteX325" fmla="*/ 11992 w 19050"/>
                              <a:gd name="connsiteY325" fmla="*/ 4763 h 9525"/>
                              <a:gd name="connsiteX326" fmla="*/ 11992 w 19050"/>
                              <a:gd name="connsiteY326" fmla="*/ 0 h 9525"/>
                              <a:gd name="connsiteX327" fmla="*/ 11992 w 19050"/>
                              <a:gd name="connsiteY327" fmla="*/ 4763 h 9525"/>
                              <a:gd name="connsiteX328" fmla="*/ 11992 w 19050"/>
                              <a:gd name="connsiteY328" fmla="*/ 4763 h 9525"/>
                              <a:gd name="connsiteX329" fmla="*/ 11992 w 19050"/>
                              <a:gd name="connsiteY329" fmla="*/ 0 h 9525"/>
                              <a:gd name="connsiteX330" fmla="*/ 11992 w 19050"/>
                              <a:gd name="connsiteY330" fmla="*/ 0 h 9525"/>
                              <a:gd name="connsiteX331" fmla="*/ 11992 w 19050"/>
                              <a:gd name="connsiteY331" fmla="*/ 0 h 9525"/>
                              <a:gd name="connsiteX332" fmla="*/ 11992 w 19050"/>
                              <a:gd name="connsiteY332" fmla="*/ 0 h 9525"/>
                              <a:gd name="connsiteX333" fmla="*/ 11992 w 19050"/>
                              <a:gd name="connsiteY333" fmla="*/ 0 h 9525"/>
                              <a:gd name="connsiteX334" fmla="*/ 11992 w 19050"/>
                              <a:gd name="connsiteY334" fmla="*/ 4763 h 9525"/>
                              <a:gd name="connsiteX335" fmla="*/ 11992 w 19050"/>
                              <a:gd name="connsiteY335" fmla="*/ 4763 h 9525"/>
                              <a:gd name="connsiteX336" fmla="*/ 11992 w 19050"/>
                              <a:gd name="connsiteY336" fmla="*/ 4763 h 9525"/>
                              <a:gd name="connsiteX337" fmla="*/ 11992 w 19050"/>
                              <a:gd name="connsiteY337" fmla="*/ 4763 h 9525"/>
                              <a:gd name="connsiteX338" fmla="*/ 12697 w 19050"/>
                              <a:gd name="connsiteY338" fmla="*/ 4763 h 9525"/>
                              <a:gd name="connsiteX339" fmla="*/ 12697 w 19050"/>
                              <a:gd name="connsiteY339" fmla="*/ 4763 h 9525"/>
                              <a:gd name="connsiteX340" fmla="*/ 12697 w 19050"/>
                              <a:gd name="connsiteY340" fmla="*/ 0 h 9525"/>
                              <a:gd name="connsiteX341" fmla="*/ 12697 w 19050"/>
                              <a:gd name="connsiteY341" fmla="*/ 0 h 9525"/>
                              <a:gd name="connsiteX342" fmla="*/ 12697 w 19050"/>
                              <a:gd name="connsiteY342" fmla="*/ 0 h 9525"/>
                              <a:gd name="connsiteX343" fmla="*/ 12697 w 19050"/>
                              <a:gd name="connsiteY343" fmla="*/ 4763 h 9525"/>
                              <a:gd name="connsiteX344" fmla="*/ 12697 w 19050"/>
                              <a:gd name="connsiteY344" fmla="*/ 4763 h 9525"/>
                              <a:gd name="connsiteX345" fmla="*/ 12697 w 19050"/>
                              <a:gd name="connsiteY345" fmla="*/ 4763 h 9525"/>
                              <a:gd name="connsiteX346" fmla="*/ 12697 w 19050"/>
                              <a:gd name="connsiteY346" fmla="*/ 4763 h 9525"/>
                              <a:gd name="connsiteX347" fmla="*/ 12697 w 19050"/>
                              <a:gd name="connsiteY347" fmla="*/ 4763 h 9525"/>
                              <a:gd name="connsiteX348" fmla="*/ 12697 w 19050"/>
                              <a:gd name="connsiteY348" fmla="*/ 4763 h 9525"/>
                              <a:gd name="connsiteX349" fmla="*/ 12697 w 19050"/>
                              <a:gd name="connsiteY349" fmla="*/ 0 h 9525"/>
                              <a:gd name="connsiteX350" fmla="*/ 12697 w 19050"/>
                              <a:gd name="connsiteY350" fmla="*/ 4763 h 9525"/>
                              <a:gd name="connsiteX351" fmla="*/ 12697 w 19050"/>
                              <a:gd name="connsiteY351" fmla="*/ 0 h 9525"/>
                              <a:gd name="connsiteX352" fmla="*/ 12697 w 19050"/>
                              <a:gd name="connsiteY352" fmla="*/ 0 h 9525"/>
                              <a:gd name="connsiteX353" fmla="*/ 12697 w 19050"/>
                              <a:gd name="connsiteY353" fmla="*/ 4763 h 9525"/>
                              <a:gd name="connsiteX354" fmla="*/ 12697 w 19050"/>
                              <a:gd name="connsiteY354" fmla="*/ 0 h 9525"/>
                              <a:gd name="connsiteX355" fmla="*/ 12697 w 19050"/>
                              <a:gd name="connsiteY355" fmla="*/ 0 h 9525"/>
                              <a:gd name="connsiteX356" fmla="*/ 13402 w 19050"/>
                              <a:gd name="connsiteY356" fmla="*/ 0 h 9525"/>
                              <a:gd name="connsiteX357" fmla="*/ 13402 w 19050"/>
                              <a:gd name="connsiteY357" fmla="*/ 0 h 9525"/>
                              <a:gd name="connsiteX358" fmla="*/ 13402 w 19050"/>
                              <a:gd name="connsiteY358" fmla="*/ 0 h 9525"/>
                              <a:gd name="connsiteX359" fmla="*/ 13402 w 19050"/>
                              <a:gd name="connsiteY359" fmla="*/ 0 h 9525"/>
                              <a:gd name="connsiteX360" fmla="*/ 13402 w 19050"/>
                              <a:gd name="connsiteY360" fmla="*/ 4763 h 9525"/>
                              <a:gd name="connsiteX361" fmla="*/ 13402 w 19050"/>
                              <a:gd name="connsiteY361" fmla="*/ 4763 h 9525"/>
                              <a:gd name="connsiteX362" fmla="*/ 13402 w 19050"/>
                              <a:gd name="connsiteY362" fmla="*/ 4763 h 9525"/>
                              <a:gd name="connsiteX363" fmla="*/ 13402 w 19050"/>
                              <a:gd name="connsiteY363" fmla="*/ 4763 h 9525"/>
                              <a:gd name="connsiteX364" fmla="*/ 13402 w 19050"/>
                              <a:gd name="connsiteY364" fmla="*/ 4763 h 9525"/>
                              <a:gd name="connsiteX365" fmla="*/ 13402 w 19050"/>
                              <a:gd name="connsiteY365" fmla="*/ 0 h 9525"/>
                              <a:gd name="connsiteX366" fmla="*/ 13402 w 19050"/>
                              <a:gd name="connsiteY366" fmla="*/ 4763 h 9525"/>
                              <a:gd name="connsiteX367" fmla="*/ 13402 w 19050"/>
                              <a:gd name="connsiteY367" fmla="*/ 4763 h 9525"/>
                              <a:gd name="connsiteX368" fmla="*/ 13402 w 19050"/>
                              <a:gd name="connsiteY368" fmla="*/ 4763 h 9525"/>
                              <a:gd name="connsiteX369" fmla="*/ 13402 w 19050"/>
                              <a:gd name="connsiteY369" fmla="*/ 4763 h 9525"/>
                              <a:gd name="connsiteX370" fmla="*/ 13402 w 19050"/>
                              <a:gd name="connsiteY370" fmla="*/ 4763 h 9525"/>
                              <a:gd name="connsiteX371" fmla="*/ 13402 w 19050"/>
                              <a:gd name="connsiteY371" fmla="*/ 4763 h 9525"/>
                              <a:gd name="connsiteX372" fmla="*/ 13402 w 19050"/>
                              <a:gd name="connsiteY372" fmla="*/ 4763 h 9525"/>
                              <a:gd name="connsiteX373" fmla="*/ 13402 w 19050"/>
                              <a:gd name="connsiteY373" fmla="*/ 4763 h 9525"/>
                              <a:gd name="connsiteX374" fmla="*/ 14106 w 19050"/>
                              <a:gd name="connsiteY374" fmla="*/ 4763 h 9525"/>
                              <a:gd name="connsiteX375" fmla="*/ 14106 w 19050"/>
                              <a:gd name="connsiteY375" fmla="*/ 4763 h 9525"/>
                              <a:gd name="connsiteX376" fmla="*/ 14106 w 19050"/>
                              <a:gd name="connsiteY376" fmla="*/ 4763 h 9525"/>
                              <a:gd name="connsiteX377" fmla="*/ 14106 w 19050"/>
                              <a:gd name="connsiteY377" fmla="*/ 9525 h 9525"/>
                              <a:gd name="connsiteX378" fmla="*/ 14106 w 19050"/>
                              <a:gd name="connsiteY378" fmla="*/ 4763 h 9525"/>
                              <a:gd name="connsiteX379" fmla="*/ 14106 w 19050"/>
                              <a:gd name="connsiteY379" fmla="*/ 4763 h 9525"/>
                              <a:gd name="connsiteX380" fmla="*/ 14106 w 19050"/>
                              <a:gd name="connsiteY380" fmla="*/ 4763 h 9525"/>
                              <a:gd name="connsiteX381" fmla="*/ 14106 w 19050"/>
                              <a:gd name="connsiteY381" fmla="*/ 4763 h 9525"/>
                              <a:gd name="connsiteX382" fmla="*/ 14106 w 19050"/>
                              <a:gd name="connsiteY382" fmla="*/ 4763 h 9525"/>
                              <a:gd name="connsiteX383" fmla="*/ 14106 w 19050"/>
                              <a:gd name="connsiteY383" fmla="*/ 4763 h 9525"/>
                              <a:gd name="connsiteX384" fmla="*/ 14106 w 19050"/>
                              <a:gd name="connsiteY384" fmla="*/ 4763 h 9525"/>
                              <a:gd name="connsiteX385" fmla="*/ 14106 w 19050"/>
                              <a:gd name="connsiteY385" fmla="*/ 4763 h 9525"/>
                              <a:gd name="connsiteX386" fmla="*/ 14106 w 19050"/>
                              <a:gd name="connsiteY386" fmla="*/ 4763 h 9525"/>
                              <a:gd name="connsiteX387" fmla="*/ 14106 w 19050"/>
                              <a:gd name="connsiteY387" fmla="*/ 4763 h 9525"/>
                              <a:gd name="connsiteX388" fmla="*/ 14106 w 19050"/>
                              <a:gd name="connsiteY388" fmla="*/ 4763 h 9525"/>
                              <a:gd name="connsiteX389" fmla="*/ 14106 w 19050"/>
                              <a:gd name="connsiteY389" fmla="*/ 4763 h 9525"/>
                              <a:gd name="connsiteX390" fmla="*/ 14106 w 19050"/>
                              <a:gd name="connsiteY390" fmla="*/ 4763 h 9525"/>
                              <a:gd name="connsiteX391" fmla="*/ 14106 w 19050"/>
                              <a:gd name="connsiteY391" fmla="*/ 4763 h 9525"/>
                              <a:gd name="connsiteX392" fmla="*/ 14821 w 19050"/>
                              <a:gd name="connsiteY392" fmla="*/ 4763 h 9525"/>
                              <a:gd name="connsiteX393" fmla="*/ 14821 w 19050"/>
                              <a:gd name="connsiteY393" fmla="*/ 4763 h 9525"/>
                              <a:gd name="connsiteX394" fmla="*/ 14821 w 19050"/>
                              <a:gd name="connsiteY394" fmla="*/ 4763 h 9525"/>
                              <a:gd name="connsiteX395" fmla="*/ 14821 w 19050"/>
                              <a:gd name="connsiteY395" fmla="*/ 4763 h 9525"/>
                              <a:gd name="connsiteX396" fmla="*/ 14821 w 19050"/>
                              <a:gd name="connsiteY396" fmla="*/ 4763 h 9525"/>
                              <a:gd name="connsiteX397" fmla="*/ 14821 w 19050"/>
                              <a:gd name="connsiteY397" fmla="*/ 4763 h 9525"/>
                              <a:gd name="connsiteX398" fmla="*/ 14821 w 19050"/>
                              <a:gd name="connsiteY398" fmla="*/ 4763 h 9525"/>
                              <a:gd name="connsiteX399" fmla="*/ 14821 w 19050"/>
                              <a:gd name="connsiteY399" fmla="*/ 4763 h 9525"/>
                              <a:gd name="connsiteX400" fmla="*/ 14821 w 19050"/>
                              <a:gd name="connsiteY400" fmla="*/ 4763 h 9525"/>
                              <a:gd name="connsiteX401" fmla="*/ 14821 w 19050"/>
                              <a:gd name="connsiteY401" fmla="*/ 4763 h 9525"/>
                              <a:gd name="connsiteX402" fmla="*/ 14821 w 19050"/>
                              <a:gd name="connsiteY402" fmla="*/ 4763 h 9525"/>
                              <a:gd name="connsiteX403" fmla="*/ 14821 w 19050"/>
                              <a:gd name="connsiteY403" fmla="*/ 4763 h 9525"/>
                              <a:gd name="connsiteX404" fmla="*/ 14821 w 19050"/>
                              <a:gd name="connsiteY404" fmla="*/ 4763 h 9525"/>
                              <a:gd name="connsiteX405" fmla="*/ 14821 w 19050"/>
                              <a:gd name="connsiteY405" fmla="*/ 4763 h 9525"/>
                              <a:gd name="connsiteX406" fmla="*/ 14821 w 19050"/>
                              <a:gd name="connsiteY406" fmla="*/ 0 h 9525"/>
                              <a:gd name="connsiteX407" fmla="*/ 14821 w 19050"/>
                              <a:gd name="connsiteY407" fmla="*/ 0 h 9525"/>
                              <a:gd name="connsiteX408" fmla="*/ 14821 w 19050"/>
                              <a:gd name="connsiteY408" fmla="*/ 0 h 9525"/>
                              <a:gd name="connsiteX409" fmla="*/ 14821 w 19050"/>
                              <a:gd name="connsiteY409" fmla="*/ 0 h 9525"/>
                              <a:gd name="connsiteX410" fmla="*/ 14821 w 19050"/>
                              <a:gd name="connsiteY410" fmla="*/ 0 h 9525"/>
                              <a:gd name="connsiteX411" fmla="*/ 14821 w 19050"/>
                              <a:gd name="connsiteY411" fmla="*/ 4763 h 9525"/>
                              <a:gd name="connsiteX412" fmla="*/ 15526 w 19050"/>
                              <a:gd name="connsiteY412" fmla="*/ 4763 h 9525"/>
                              <a:gd name="connsiteX413" fmla="*/ 15526 w 19050"/>
                              <a:gd name="connsiteY413" fmla="*/ 4763 h 9525"/>
                              <a:gd name="connsiteX414" fmla="*/ 15526 w 19050"/>
                              <a:gd name="connsiteY414" fmla="*/ 0 h 9525"/>
                              <a:gd name="connsiteX415" fmla="*/ 15526 w 19050"/>
                              <a:gd name="connsiteY415" fmla="*/ 4763 h 9525"/>
                              <a:gd name="connsiteX416" fmla="*/ 15526 w 19050"/>
                              <a:gd name="connsiteY416" fmla="*/ 4763 h 9525"/>
                              <a:gd name="connsiteX417" fmla="*/ 15526 w 19050"/>
                              <a:gd name="connsiteY417" fmla="*/ 0 h 9525"/>
                              <a:gd name="connsiteX418" fmla="*/ 15526 w 19050"/>
                              <a:gd name="connsiteY418" fmla="*/ 4763 h 9525"/>
                              <a:gd name="connsiteX419" fmla="*/ 15526 w 19050"/>
                              <a:gd name="connsiteY419" fmla="*/ 4763 h 9525"/>
                              <a:gd name="connsiteX420" fmla="*/ 15526 w 19050"/>
                              <a:gd name="connsiteY420" fmla="*/ 4763 h 9525"/>
                              <a:gd name="connsiteX421" fmla="*/ 15526 w 19050"/>
                              <a:gd name="connsiteY421" fmla="*/ 4763 h 9525"/>
                              <a:gd name="connsiteX422" fmla="*/ 15526 w 19050"/>
                              <a:gd name="connsiteY422" fmla="*/ 4763 h 9525"/>
                              <a:gd name="connsiteX423" fmla="*/ 15526 w 19050"/>
                              <a:gd name="connsiteY423" fmla="*/ 4763 h 9525"/>
                              <a:gd name="connsiteX424" fmla="*/ 15526 w 19050"/>
                              <a:gd name="connsiteY424" fmla="*/ 4763 h 9525"/>
                              <a:gd name="connsiteX425" fmla="*/ 15526 w 19050"/>
                              <a:gd name="connsiteY425" fmla="*/ 4763 h 9525"/>
                              <a:gd name="connsiteX426" fmla="*/ 15526 w 19050"/>
                              <a:gd name="connsiteY426" fmla="*/ 4763 h 9525"/>
                              <a:gd name="connsiteX427" fmla="*/ 15526 w 19050"/>
                              <a:gd name="connsiteY427" fmla="*/ 4763 h 9525"/>
                              <a:gd name="connsiteX428" fmla="*/ 15526 w 19050"/>
                              <a:gd name="connsiteY428" fmla="*/ 4763 h 9525"/>
                              <a:gd name="connsiteX429" fmla="*/ 15526 w 19050"/>
                              <a:gd name="connsiteY429" fmla="*/ 4763 h 9525"/>
                              <a:gd name="connsiteX430" fmla="*/ 16231 w 19050"/>
                              <a:gd name="connsiteY430" fmla="*/ 0 h 9525"/>
                              <a:gd name="connsiteX431" fmla="*/ 16231 w 19050"/>
                              <a:gd name="connsiteY431" fmla="*/ 4763 h 9525"/>
                              <a:gd name="connsiteX432" fmla="*/ 16231 w 19050"/>
                              <a:gd name="connsiteY432" fmla="*/ 4763 h 9525"/>
                              <a:gd name="connsiteX433" fmla="*/ 16231 w 19050"/>
                              <a:gd name="connsiteY433" fmla="*/ 0 h 9525"/>
                              <a:gd name="connsiteX434" fmla="*/ 16231 w 19050"/>
                              <a:gd name="connsiteY434" fmla="*/ 0 h 9525"/>
                              <a:gd name="connsiteX435" fmla="*/ 16231 w 19050"/>
                              <a:gd name="connsiteY435" fmla="*/ 0 h 9525"/>
                              <a:gd name="connsiteX436" fmla="*/ 16231 w 19050"/>
                              <a:gd name="connsiteY436" fmla="*/ 0 h 9525"/>
                              <a:gd name="connsiteX437" fmla="*/ 16231 w 19050"/>
                              <a:gd name="connsiteY437" fmla="*/ 4763 h 9525"/>
                              <a:gd name="connsiteX438" fmla="*/ 16231 w 19050"/>
                              <a:gd name="connsiteY438" fmla="*/ 4763 h 9525"/>
                              <a:gd name="connsiteX439" fmla="*/ 16231 w 19050"/>
                              <a:gd name="connsiteY439" fmla="*/ 4763 h 9525"/>
                              <a:gd name="connsiteX440" fmla="*/ 16231 w 19050"/>
                              <a:gd name="connsiteY440" fmla="*/ 4763 h 9525"/>
                              <a:gd name="connsiteX441" fmla="*/ 16231 w 19050"/>
                              <a:gd name="connsiteY441" fmla="*/ 4763 h 9525"/>
                              <a:gd name="connsiteX442" fmla="*/ 16231 w 19050"/>
                              <a:gd name="connsiteY442" fmla="*/ 9525 h 9525"/>
                              <a:gd name="connsiteX443" fmla="*/ 16231 w 19050"/>
                              <a:gd name="connsiteY443" fmla="*/ 4763 h 9525"/>
                              <a:gd name="connsiteX444" fmla="*/ 16231 w 19050"/>
                              <a:gd name="connsiteY444" fmla="*/ 4763 h 9525"/>
                              <a:gd name="connsiteX445" fmla="*/ 16231 w 19050"/>
                              <a:gd name="connsiteY445" fmla="*/ 0 h 9525"/>
                              <a:gd name="connsiteX446" fmla="*/ 16231 w 19050"/>
                              <a:gd name="connsiteY446" fmla="*/ 0 h 9525"/>
                              <a:gd name="connsiteX447" fmla="*/ 16231 w 19050"/>
                              <a:gd name="connsiteY447" fmla="*/ 4763 h 9525"/>
                              <a:gd name="connsiteX448" fmla="*/ 16936 w 19050"/>
                              <a:gd name="connsiteY448" fmla="*/ 4763 h 9525"/>
                              <a:gd name="connsiteX449" fmla="*/ 16936 w 19050"/>
                              <a:gd name="connsiteY449" fmla="*/ 4763 h 9525"/>
                              <a:gd name="connsiteX450" fmla="*/ 16936 w 19050"/>
                              <a:gd name="connsiteY450" fmla="*/ 4763 h 9525"/>
                              <a:gd name="connsiteX451" fmla="*/ 16936 w 19050"/>
                              <a:gd name="connsiteY451" fmla="*/ 0 h 9525"/>
                              <a:gd name="connsiteX452" fmla="*/ 16936 w 19050"/>
                              <a:gd name="connsiteY452" fmla="*/ 0 h 9525"/>
                              <a:gd name="connsiteX453" fmla="*/ 16936 w 19050"/>
                              <a:gd name="connsiteY453" fmla="*/ 4763 h 9525"/>
                              <a:gd name="connsiteX454" fmla="*/ 16936 w 19050"/>
                              <a:gd name="connsiteY454" fmla="*/ 4763 h 9525"/>
                              <a:gd name="connsiteX455" fmla="*/ 16936 w 19050"/>
                              <a:gd name="connsiteY455" fmla="*/ 4763 h 9525"/>
                              <a:gd name="connsiteX456" fmla="*/ 16936 w 19050"/>
                              <a:gd name="connsiteY456" fmla="*/ 4763 h 9525"/>
                              <a:gd name="connsiteX457" fmla="*/ 16936 w 19050"/>
                              <a:gd name="connsiteY457" fmla="*/ 4763 h 9525"/>
                              <a:gd name="connsiteX458" fmla="*/ 16936 w 19050"/>
                              <a:gd name="connsiteY458" fmla="*/ 4763 h 9525"/>
                              <a:gd name="connsiteX459" fmla="*/ 16936 w 19050"/>
                              <a:gd name="connsiteY459" fmla="*/ 4763 h 9525"/>
                              <a:gd name="connsiteX460" fmla="*/ 16936 w 19050"/>
                              <a:gd name="connsiteY460" fmla="*/ 4763 h 9525"/>
                              <a:gd name="connsiteX461" fmla="*/ 16936 w 19050"/>
                              <a:gd name="connsiteY461" fmla="*/ 4763 h 9525"/>
                              <a:gd name="connsiteX462" fmla="*/ 16936 w 19050"/>
                              <a:gd name="connsiteY462" fmla="*/ 4763 h 9525"/>
                              <a:gd name="connsiteX463" fmla="*/ 16936 w 19050"/>
                              <a:gd name="connsiteY463" fmla="*/ 4763 h 9525"/>
                              <a:gd name="connsiteX464" fmla="*/ 16936 w 19050"/>
                              <a:gd name="connsiteY464" fmla="*/ 4763 h 9525"/>
                              <a:gd name="connsiteX465" fmla="*/ 16936 w 19050"/>
                              <a:gd name="connsiteY465" fmla="*/ 4763 h 9525"/>
                              <a:gd name="connsiteX466" fmla="*/ 17640 w 19050"/>
                              <a:gd name="connsiteY466" fmla="*/ 4763 h 9525"/>
                              <a:gd name="connsiteX467" fmla="*/ 17640 w 19050"/>
                              <a:gd name="connsiteY467" fmla="*/ 4763 h 9525"/>
                              <a:gd name="connsiteX468" fmla="*/ 17640 w 19050"/>
                              <a:gd name="connsiteY468" fmla="*/ 4763 h 9525"/>
                              <a:gd name="connsiteX469" fmla="*/ 17640 w 19050"/>
                              <a:gd name="connsiteY469" fmla="*/ 4763 h 9525"/>
                              <a:gd name="connsiteX470" fmla="*/ 17640 w 19050"/>
                              <a:gd name="connsiteY470" fmla="*/ 4763 h 9525"/>
                              <a:gd name="connsiteX471" fmla="*/ 17640 w 19050"/>
                              <a:gd name="connsiteY471" fmla="*/ 4763 h 9525"/>
                              <a:gd name="connsiteX472" fmla="*/ 17640 w 19050"/>
                              <a:gd name="connsiteY472" fmla="*/ 4763 h 9525"/>
                              <a:gd name="connsiteX473" fmla="*/ 17640 w 19050"/>
                              <a:gd name="connsiteY473" fmla="*/ 4763 h 9525"/>
                              <a:gd name="connsiteX474" fmla="*/ 17640 w 19050"/>
                              <a:gd name="connsiteY474" fmla="*/ 0 h 9525"/>
                              <a:gd name="connsiteX475" fmla="*/ 17640 w 19050"/>
                              <a:gd name="connsiteY475" fmla="*/ 0 h 9525"/>
                              <a:gd name="connsiteX476" fmla="*/ 17640 w 19050"/>
                              <a:gd name="connsiteY476" fmla="*/ 0 h 9525"/>
                              <a:gd name="connsiteX477" fmla="*/ 17640 w 19050"/>
                              <a:gd name="connsiteY477" fmla="*/ 0 h 9525"/>
                              <a:gd name="connsiteX478" fmla="*/ 17640 w 19050"/>
                              <a:gd name="connsiteY478" fmla="*/ 4763 h 9525"/>
                              <a:gd name="connsiteX479" fmla="*/ 17640 w 19050"/>
                              <a:gd name="connsiteY479" fmla="*/ 4763 h 9525"/>
                              <a:gd name="connsiteX480" fmla="*/ 17640 w 19050"/>
                              <a:gd name="connsiteY480" fmla="*/ 4763 h 9525"/>
                              <a:gd name="connsiteX481" fmla="*/ 17640 w 19050"/>
                              <a:gd name="connsiteY481" fmla="*/ 4763 h 9525"/>
                              <a:gd name="connsiteX482" fmla="*/ 17640 w 19050"/>
                              <a:gd name="connsiteY482" fmla="*/ 4763 h 9525"/>
                              <a:gd name="connsiteX483" fmla="*/ 17640 w 19050"/>
                              <a:gd name="connsiteY483" fmla="*/ 4763 h 9525"/>
                              <a:gd name="connsiteX484" fmla="*/ 17640 w 19050"/>
                              <a:gd name="connsiteY484" fmla="*/ 0 h 9525"/>
                              <a:gd name="connsiteX485" fmla="*/ 17640 w 19050"/>
                              <a:gd name="connsiteY485" fmla="*/ 0 h 9525"/>
                              <a:gd name="connsiteX486" fmla="*/ 18345 w 19050"/>
                              <a:gd name="connsiteY486" fmla="*/ 4763 h 9525"/>
                              <a:gd name="connsiteX487" fmla="*/ 18345 w 19050"/>
                              <a:gd name="connsiteY487" fmla="*/ 4763 h 9525"/>
                              <a:gd name="connsiteX488" fmla="*/ 18345 w 19050"/>
                              <a:gd name="connsiteY488" fmla="*/ 4763 h 9525"/>
                              <a:gd name="connsiteX489" fmla="*/ 18345 w 19050"/>
                              <a:gd name="connsiteY489" fmla="*/ 4763 h 9525"/>
                              <a:gd name="connsiteX490" fmla="*/ 18345 w 19050"/>
                              <a:gd name="connsiteY490" fmla="*/ 4763 h 9525"/>
                              <a:gd name="connsiteX491" fmla="*/ 18345 w 19050"/>
                              <a:gd name="connsiteY491" fmla="*/ 4763 h 9525"/>
                              <a:gd name="connsiteX492" fmla="*/ 18345 w 19050"/>
                              <a:gd name="connsiteY492" fmla="*/ 4763 h 9525"/>
                              <a:gd name="connsiteX493" fmla="*/ 18345 w 19050"/>
                              <a:gd name="connsiteY493" fmla="*/ 0 h 9525"/>
                              <a:gd name="connsiteX494" fmla="*/ 18345 w 19050"/>
                              <a:gd name="connsiteY494" fmla="*/ 4763 h 9525"/>
                              <a:gd name="connsiteX495" fmla="*/ 18345 w 19050"/>
                              <a:gd name="connsiteY495" fmla="*/ 4763 h 9525"/>
                              <a:gd name="connsiteX496" fmla="*/ 18345 w 19050"/>
                              <a:gd name="connsiteY496" fmla="*/ 4763 h 9525"/>
                              <a:gd name="connsiteX497" fmla="*/ 18345 w 19050"/>
                              <a:gd name="connsiteY497" fmla="*/ 4763 h 9525"/>
                              <a:gd name="connsiteX498" fmla="*/ 18345 w 19050"/>
                              <a:gd name="connsiteY498" fmla="*/ 4763 h 9525"/>
                              <a:gd name="connsiteX499" fmla="*/ 18345 w 19050"/>
                              <a:gd name="connsiteY499" fmla="*/ 4763 h 9525"/>
                              <a:gd name="connsiteX500" fmla="*/ 18345 w 19050"/>
                              <a:gd name="connsiteY500" fmla="*/ 4763 h 9525"/>
                              <a:gd name="connsiteX501" fmla="*/ 18345 w 19050"/>
                              <a:gd name="connsiteY501" fmla="*/ 4763 h 9525"/>
                              <a:gd name="connsiteX502" fmla="*/ 18345 w 19050"/>
                              <a:gd name="connsiteY502" fmla="*/ 0 h 9525"/>
                              <a:gd name="connsiteX503" fmla="*/ 18345 w 19050"/>
                              <a:gd name="connsiteY503" fmla="*/ 0 h 9525"/>
                              <a:gd name="connsiteX504" fmla="*/ 19050 w 19050"/>
                              <a:gd name="connsiteY504" fmla="*/ 0 h 9525"/>
                              <a:gd name="connsiteX505" fmla="*/ 19050 w 19050"/>
                              <a:gd name="connsiteY505" fmla="*/ 0 h 9525"/>
                              <a:gd name="connsiteX506" fmla="*/ 19050 w 19050"/>
                              <a:gd name="connsiteY506" fmla="*/ 4763 h 9525"/>
                              <a:gd name="connsiteX507" fmla="*/ 19050 w 19050"/>
                              <a:gd name="connsiteY507" fmla="*/ 4763 h 9525"/>
                              <a:gd name="connsiteX508" fmla="*/ 19050 w 19050"/>
                              <a:gd name="connsiteY508" fmla="*/ 4763 h 9525"/>
                              <a:gd name="connsiteX509" fmla="*/ 19050 w 19050"/>
                              <a:gd name="connsiteY509" fmla="*/ 4763 h 9525"/>
                              <a:gd name="connsiteX510" fmla="*/ 19050 w 19050"/>
                              <a:gd name="connsiteY510" fmla="*/ 4763 h 9525"/>
                              <a:gd name="connsiteX511" fmla="*/ 19050 w 19050"/>
                              <a:gd name="connsiteY511" fmla="*/ 476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19050" h="9525">
                                <a:moveTo>
                                  <a:pt x="0" y="4763"/>
                                </a:moveTo>
                                <a:lnTo>
                                  <a:pt x="0" y="4763"/>
                                </a:lnTo>
                                <a:lnTo>
                                  <a:pt x="0" y="4763"/>
                                </a:lnTo>
                                <a:lnTo>
                                  <a:pt x="0" y="0"/>
                                </a:lnTo>
                                <a:lnTo>
                                  <a:pt x="0" y="4763"/>
                                </a:lnTo>
                                <a:lnTo>
                                  <a:pt x="0" y="0"/>
                                </a:lnTo>
                                <a:lnTo>
                                  <a:pt x="0" y="0"/>
                                </a:lnTo>
                                <a:lnTo>
                                  <a:pt x="0" y="0"/>
                                </a:lnTo>
                                <a:lnTo>
                                  <a:pt x="0" y="0"/>
                                </a:lnTo>
                                <a:lnTo>
                                  <a:pt x="0" y="4763"/>
                                </a:lnTo>
                                <a:lnTo>
                                  <a:pt x="0" y="4763"/>
                                </a:lnTo>
                                <a:lnTo>
                                  <a:pt x="0" y="4763"/>
                                </a:lnTo>
                                <a:lnTo>
                                  <a:pt x="0" y="4763"/>
                                </a:lnTo>
                                <a:lnTo>
                                  <a:pt x="0" y="4763"/>
                                </a:lnTo>
                                <a:lnTo>
                                  <a:pt x="0" y="4763"/>
                                </a:lnTo>
                                <a:lnTo>
                                  <a:pt x="0" y="4763"/>
                                </a:lnTo>
                                <a:lnTo>
                                  <a:pt x="705" y="4763"/>
                                </a:lnTo>
                                <a:lnTo>
                                  <a:pt x="705" y="4763"/>
                                </a:lnTo>
                                <a:lnTo>
                                  <a:pt x="705" y="4763"/>
                                </a:lnTo>
                                <a:lnTo>
                                  <a:pt x="705" y="4763"/>
                                </a:lnTo>
                                <a:lnTo>
                                  <a:pt x="705" y="4763"/>
                                </a:lnTo>
                                <a:lnTo>
                                  <a:pt x="705" y="4763"/>
                                </a:lnTo>
                                <a:lnTo>
                                  <a:pt x="705" y="4763"/>
                                </a:lnTo>
                                <a:lnTo>
                                  <a:pt x="705" y="4763"/>
                                </a:lnTo>
                                <a:lnTo>
                                  <a:pt x="705" y="4763"/>
                                </a:lnTo>
                                <a:lnTo>
                                  <a:pt x="705" y="4763"/>
                                </a:lnTo>
                                <a:lnTo>
                                  <a:pt x="705" y="4763"/>
                                </a:lnTo>
                                <a:lnTo>
                                  <a:pt x="705" y="4763"/>
                                </a:lnTo>
                                <a:lnTo>
                                  <a:pt x="705" y="4763"/>
                                </a:lnTo>
                                <a:lnTo>
                                  <a:pt x="705" y="0"/>
                                </a:lnTo>
                                <a:lnTo>
                                  <a:pt x="705" y="0"/>
                                </a:lnTo>
                                <a:lnTo>
                                  <a:pt x="705" y="0"/>
                                </a:lnTo>
                                <a:lnTo>
                                  <a:pt x="705" y="0"/>
                                </a:lnTo>
                                <a:lnTo>
                                  <a:pt x="705" y="4763"/>
                                </a:lnTo>
                                <a:lnTo>
                                  <a:pt x="1410" y="4763"/>
                                </a:lnTo>
                                <a:lnTo>
                                  <a:pt x="1410" y="4763"/>
                                </a:lnTo>
                                <a:lnTo>
                                  <a:pt x="1410" y="4763"/>
                                </a:lnTo>
                                <a:lnTo>
                                  <a:pt x="1410" y="4763"/>
                                </a:lnTo>
                                <a:lnTo>
                                  <a:pt x="1410" y="4763"/>
                                </a:lnTo>
                                <a:lnTo>
                                  <a:pt x="1410" y="4763"/>
                                </a:lnTo>
                                <a:lnTo>
                                  <a:pt x="1410" y="4763"/>
                                </a:lnTo>
                                <a:lnTo>
                                  <a:pt x="1410" y="4763"/>
                                </a:lnTo>
                                <a:lnTo>
                                  <a:pt x="1410" y="4763"/>
                                </a:lnTo>
                                <a:lnTo>
                                  <a:pt x="1410" y="4763"/>
                                </a:lnTo>
                                <a:lnTo>
                                  <a:pt x="1410" y="4763"/>
                                </a:lnTo>
                                <a:lnTo>
                                  <a:pt x="1410" y="4763"/>
                                </a:lnTo>
                                <a:lnTo>
                                  <a:pt x="1410" y="4763"/>
                                </a:lnTo>
                                <a:lnTo>
                                  <a:pt x="1410" y="4763"/>
                                </a:lnTo>
                                <a:lnTo>
                                  <a:pt x="1410" y="4763"/>
                                </a:lnTo>
                                <a:lnTo>
                                  <a:pt x="1410" y="4763"/>
                                </a:lnTo>
                                <a:lnTo>
                                  <a:pt x="1410" y="4763"/>
                                </a:lnTo>
                                <a:lnTo>
                                  <a:pt x="1410" y="4763"/>
                                </a:lnTo>
                                <a:lnTo>
                                  <a:pt x="1410" y="4763"/>
                                </a:lnTo>
                                <a:lnTo>
                                  <a:pt x="1410" y="4763"/>
                                </a:lnTo>
                                <a:lnTo>
                                  <a:pt x="2114" y="4763"/>
                                </a:lnTo>
                                <a:lnTo>
                                  <a:pt x="2114" y="4763"/>
                                </a:lnTo>
                                <a:lnTo>
                                  <a:pt x="2114" y="4763"/>
                                </a:lnTo>
                                <a:lnTo>
                                  <a:pt x="2114" y="4763"/>
                                </a:lnTo>
                                <a:lnTo>
                                  <a:pt x="2114" y="0"/>
                                </a:lnTo>
                                <a:lnTo>
                                  <a:pt x="2114" y="4763"/>
                                </a:lnTo>
                                <a:lnTo>
                                  <a:pt x="2114" y="4763"/>
                                </a:lnTo>
                                <a:lnTo>
                                  <a:pt x="2114" y="4763"/>
                                </a:lnTo>
                                <a:lnTo>
                                  <a:pt x="2114" y="4763"/>
                                </a:lnTo>
                                <a:lnTo>
                                  <a:pt x="2114" y="4763"/>
                                </a:lnTo>
                                <a:lnTo>
                                  <a:pt x="2114" y="4763"/>
                                </a:lnTo>
                                <a:lnTo>
                                  <a:pt x="2114" y="0"/>
                                </a:lnTo>
                                <a:lnTo>
                                  <a:pt x="2114" y="0"/>
                                </a:lnTo>
                                <a:lnTo>
                                  <a:pt x="2114" y="0"/>
                                </a:lnTo>
                                <a:lnTo>
                                  <a:pt x="2114" y="4763"/>
                                </a:lnTo>
                                <a:lnTo>
                                  <a:pt x="2114" y="4763"/>
                                </a:lnTo>
                                <a:lnTo>
                                  <a:pt x="2114" y="0"/>
                                </a:lnTo>
                                <a:lnTo>
                                  <a:pt x="2114" y="4763"/>
                                </a:lnTo>
                                <a:lnTo>
                                  <a:pt x="2819" y="4763"/>
                                </a:lnTo>
                                <a:lnTo>
                                  <a:pt x="2819" y="4763"/>
                                </a:lnTo>
                                <a:lnTo>
                                  <a:pt x="2819" y="9525"/>
                                </a:lnTo>
                                <a:lnTo>
                                  <a:pt x="2819" y="4763"/>
                                </a:lnTo>
                                <a:lnTo>
                                  <a:pt x="2819" y="4763"/>
                                </a:lnTo>
                                <a:lnTo>
                                  <a:pt x="2819" y="4763"/>
                                </a:lnTo>
                                <a:lnTo>
                                  <a:pt x="2819" y="4763"/>
                                </a:lnTo>
                                <a:lnTo>
                                  <a:pt x="2819" y="9525"/>
                                </a:lnTo>
                                <a:lnTo>
                                  <a:pt x="2819" y="4763"/>
                                </a:lnTo>
                                <a:lnTo>
                                  <a:pt x="2819" y="4763"/>
                                </a:lnTo>
                                <a:lnTo>
                                  <a:pt x="2819" y="4763"/>
                                </a:lnTo>
                                <a:lnTo>
                                  <a:pt x="2819" y="4763"/>
                                </a:lnTo>
                                <a:lnTo>
                                  <a:pt x="2819" y="4763"/>
                                </a:lnTo>
                                <a:lnTo>
                                  <a:pt x="2819" y="4763"/>
                                </a:lnTo>
                                <a:lnTo>
                                  <a:pt x="2819" y="4763"/>
                                </a:lnTo>
                                <a:lnTo>
                                  <a:pt x="2819" y="4763"/>
                                </a:lnTo>
                                <a:lnTo>
                                  <a:pt x="2819" y="4763"/>
                                </a:lnTo>
                                <a:lnTo>
                                  <a:pt x="2819" y="4763"/>
                                </a:lnTo>
                                <a:lnTo>
                                  <a:pt x="3524" y="4763"/>
                                </a:lnTo>
                                <a:lnTo>
                                  <a:pt x="3524" y="4763"/>
                                </a:lnTo>
                                <a:lnTo>
                                  <a:pt x="3524" y="4763"/>
                                </a:lnTo>
                                <a:lnTo>
                                  <a:pt x="3524" y="4763"/>
                                </a:lnTo>
                                <a:lnTo>
                                  <a:pt x="3524" y="4763"/>
                                </a:lnTo>
                                <a:lnTo>
                                  <a:pt x="3524" y="4763"/>
                                </a:lnTo>
                                <a:lnTo>
                                  <a:pt x="3524" y="4763"/>
                                </a:lnTo>
                                <a:lnTo>
                                  <a:pt x="3524" y="4763"/>
                                </a:lnTo>
                                <a:lnTo>
                                  <a:pt x="3524" y="4763"/>
                                </a:lnTo>
                                <a:lnTo>
                                  <a:pt x="3524" y="0"/>
                                </a:lnTo>
                                <a:lnTo>
                                  <a:pt x="3524" y="0"/>
                                </a:lnTo>
                                <a:lnTo>
                                  <a:pt x="3524" y="0"/>
                                </a:lnTo>
                                <a:lnTo>
                                  <a:pt x="3524" y="4763"/>
                                </a:lnTo>
                                <a:lnTo>
                                  <a:pt x="3524" y="4763"/>
                                </a:lnTo>
                                <a:lnTo>
                                  <a:pt x="3524" y="4763"/>
                                </a:lnTo>
                                <a:lnTo>
                                  <a:pt x="3524" y="4763"/>
                                </a:lnTo>
                                <a:lnTo>
                                  <a:pt x="3524" y="4763"/>
                                </a:lnTo>
                                <a:lnTo>
                                  <a:pt x="3524"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9525"/>
                                </a:lnTo>
                                <a:lnTo>
                                  <a:pt x="4229" y="4763"/>
                                </a:lnTo>
                                <a:lnTo>
                                  <a:pt x="4229" y="4763"/>
                                </a:lnTo>
                                <a:lnTo>
                                  <a:pt x="4229" y="4763"/>
                                </a:lnTo>
                                <a:lnTo>
                                  <a:pt x="4229" y="4763"/>
                                </a:lnTo>
                                <a:lnTo>
                                  <a:pt x="4229" y="4763"/>
                                </a:lnTo>
                                <a:lnTo>
                                  <a:pt x="4944" y="0"/>
                                </a:lnTo>
                                <a:lnTo>
                                  <a:pt x="4944" y="4763"/>
                                </a:lnTo>
                                <a:lnTo>
                                  <a:pt x="4944" y="0"/>
                                </a:lnTo>
                                <a:lnTo>
                                  <a:pt x="4944" y="0"/>
                                </a:lnTo>
                                <a:lnTo>
                                  <a:pt x="4944" y="0"/>
                                </a:lnTo>
                                <a:lnTo>
                                  <a:pt x="4944" y="0"/>
                                </a:lnTo>
                                <a:lnTo>
                                  <a:pt x="4944" y="0"/>
                                </a:lnTo>
                                <a:lnTo>
                                  <a:pt x="4944" y="0"/>
                                </a:lnTo>
                                <a:lnTo>
                                  <a:pt x="4944" y="0"/>
                                </a:lnTo>
                                <a:lnTo>
                                  <a:pt x="4944" y="0"/>
                                </a:lnTo>
                                <a:lnTo>
                                  <a:pt x="4944" y="4763"/>
                                </a:lnTo>
                                <a:lnTo>
                                  <a:pt x="4944" y="4763"/>
                                </a:lnTo>
                                <a:lnTo>
                                  <a:pt x="4944" y="4763"/>
                                </a:lnTo>
                                <a:lnTo>
                                  <a:pt x="4944" y="4763"/>
                                </a:lnTo>
                                <a:lnTo>
                                  <a:pt x="4944" y="4763"/>
                                </a:lnTo>
                                <a:lnTo>
                                  <a:pt x="4944" y="0"/>
                                </a:lnTo>
                                <a:lnTo>
                                  <a:pt x="4944" y="0"/>
                                </a:lnTo>
                                <a:lnTo>
                                  <a:pt x="4944" y="4763"/>
                                </a:lnTo>
                                <a:lnTo>
                                  <a:pt x="5648" y="4763"/>
                                </a:lnTo>
                                <a:lnTo>
                                  <a:pt x="5648" y="4763"/>
                                </a:lnTo>
                                <a:lnTo>
                                  <a:pt x="5648" y="4763"/>
                                </a:lnTo>
                                <a:lnTo>
                                  <a:pt x="5648" y="4763"/>
                                </a:lnTo>
                                <a:lnTo>
                                  <a:pt x="5648" y="4763"/>
                                </a:lnTo>
                                <a:lnTo>
                                  <a:pt x="5648" y="4763"/>
                                </a:lnTo>
                                <a:lnTo>
                                  <a:pt x="5648" y="4763"/>
                                </a:lnTo>
                                <a:lnTo>
                                  <a:pt x="5648" y="4763"/>
                                </a:lnTo>
                                <a:lnTo>
                                  <a:pt x="5648" y="4763"/>
                                </a:lnTo>
                                <a:lnTo>
                                  <a:pt x="5648" y="4763"/>
                                </a:lnTo>
                                <a:lnTo>
                                  <a:pt x="5648" y="4763"/>
                                </a:lnTo>
                                <a:lnTo>
                                  <a:pt x="5648" y="4763"/>
                                </a:lnTo>
                                <a:lnTo>
                                  <a:pt x="5648" y="4763"/>
                                </a:lnTo>
                                <a:lnTo>
                                  <a:pt x="5648" y="4763"/>
                                </a:lnTo>
                                <a:lnTo>
                                  <a:pt x="5648" y="4763"/>
                                </a:lnTo>
                                <a:lnTo>
                                  <a:pt x="5648" y="4763"/>
                                </a:lnTo>
                                <a:lnTo>
                                  <a:pt x="5648" y="0"/>
                                </a:lnTo>
                                <a:lnTo>
                                  <a:pt x="5648" y="0"/>
                                </a:lnTo>
                                <a:lnTo>
                                  <a:pt x="6353" y="0"/>
                                </a:lnTo>
                                <a:lnTo>
                                  <a:pt x="6353" y="0"/>
                                </a:lnTo>
                                <a:lnTo>
                                  <a:pt x="6353" y="4763"/>
                                </a:lnTo>
                                <a:lnTo>
                                  <a:pt x="6353" y="4763"/>
                                </a:lnTo>
                                <a:lnTo>
                                  <a:pt x="6353" y="0"/>
                                </a:lnTo>
                                <a:lnTo>
                                  <a:pt x="6353" y="4763"/>
                                </a:lnTo>
                                <a:lnTo>
                                  <a:pt x="6353" y="4763"/>
                                </a:lnTo>
                                <a:lnTo>
                                  <a:pt x="6353" y="0"/>
                                </a:lnTo>
                                <a:lnTo>
                                  <a:pt x="6353" y="4763"/>
                                </a:lnTo>
                                <a:lnTo>
                                  <a:pt x="6353" y="4763"/>
                                </a:lnTo>
                                <a:lnTo>
                                  <a:pt x="6353" y="4763"/>
                                </a:lnTo>
                                <a:lnTo>
                                  <a:pt x="6353" y="4763"/>
                                </a:lnTo>
                                <a:lnTo>
                                  <a:pt x="6353" y="4763"/>
                                </a:lnTo>
                                <a:lnTo>
                                  <a:pt x="6353" y="4763"/>
                                </a:lnTo>
                                <a:lnTo>
                                  <a:pt x="6353" y="4763"/>
                                </a:lnTo>
                                <a:lnTo>
                                  <a:pt x="6353" y="4763"/>
                                </a:lnTo>
                                <a:lnTo>
                                  <a:pt x="6353" y="0"/>
                                </a:lnTo>
                                <a:lnTo>
                                  <a:pt x="6353" y="0"/>
                                </a:lnTo>
                                <a:lnTo>
                                  <a:pt x="6353" y="0"/>
                                </a:lnTo>
                                <a:lnTo>
                                  <a:pt x="6353" y="4763"/>
                                </a:lnTo>
                                <a:lnTo>
                                  <a:pt x="7058" y="4763"/>
                                </a:lnTo>
                                <a:lnTo>
                                  <a:pt x="7058" y="4763"/>
                                </a:lnTo>
                                <a:lnTo>
                                  <a:pt x="7058" y="4763"/>
                                </a:lnTo>
                                <a:lnTo>
                                  <a:pt x="7058" y="4763"/>
                                </a:lnTo>
                                <a:lnTo>
                                  <a:pt x="7058" y="4763"/>
                                </a:lnTo>
                                <a:lnTo>
                                  <a:pt x="7058" y="4763"/>
                                </a:lnTo>
                                <a:lnTo>
                                  <a:pt x="7058" y="4763"/>
                                </a:lnTo>
                                <a:lnTo>
                                  <a:pt x="7058" y="4763"/>
                                </a:lnTo>
                                <a:lnTo>
                                  <a:pt x="7058" y="4763"/>
                                </a:lnTo>
                                <a:lnTo>
                                  <a:pt x="7058" y="4763"/>
                                </a:lnTo>
                                <a:lnTo>
                                  <a:pt x="7058" y="4763"/>
                                </a:lnTo>
                                <a:lnTo>
                                  <a:pt x="7058" y="4763"/>
                                </a:lnTo>
                                <a:lnTo>
                                  <a:pt x="7058" y="4763"/>
                                </a:lnTo>
                                <a:lnTo>
                                  <a:pt x="7058" y="4763"/>
                                </a:lnTo>
                                <a:lnTo>
                                  <a:pt x="7058" y="4763"/>
                                </a:lnTo>
                                <a:lnTo>
                                  <a:pt x="7058" y="0"/>
                                </a:lnTo>
                                <a:lnTo>
                                  <a:pt x="7058" y="0"/>
                                </a:lnTo>
                                <a:lnTo>
                                  <a:pt x="7058" y="4763"/>
                                </a:lnTo>
                                <a:lnTo>
                                  <a:pt x="7763" y="4763"/>
                                </a:lnTo>
                                <a:lnTo>
                                  <a:pt x="7763" y="4763"/>
                                </a:lnTo>
                                <a:lnTo>
                                  <a:pt x="7763" y="4763"/>
                                </a:lnTo>
                                <a:lnTo>
                                  <a:pt x="7763" y="4763"/>
                                </a:lnTo>
                                <a:lnTo>
                                  <a:pt x="7763" y="4763"/>
                                </a:lnTo>
                                <a:lnTo>
                                  <a:pt x="7763" y="4763"/>
                                </a:lnTo>
                                <a:lnTo>
                                  <a:pt x="7763" y="4763"/>
                                </a:lnTo>
                                <a:lnTo>
                                  <a:pt x="7763" y="4763"/>
                                </a:lnTo>
                                <a:lnTo>
                                  <a:pt x="7763" y="4763"/>
                                </a:lnTo>
                                <a:lnTo>
                                  <a:pt x="7763" y="4763"/>
                                </a:lnTo>
                                <a:lnTo>
                                  <a:pt x="7763" y="0"/>
                                </a:lnTo>
                                <a:lnTo>
                                  <a:pt x="7763" y="4763"/>
                                </a:lnTo>
                                <a:lnTo>
                                  <a:pt x="7763" y="4763"/>
                                </a:lnTo>
                                <a:lnTo>
                                  <a:pt x="7763" y="4763"/>
                                </a:lnTo>
                                <a:lnTo>
                                  <a:pt x="7763" y="4763"/>
                                </a:lnTo>
                                <a:lnTo>
                                  <a:pt x="7763" y="4763"/>
                                </a:lnTo>
                                <a:lnTo>
                                  <a:pt x="7763" y="4763"/>
                                </a:lnTo>
                                <a:lnTo>
                                  <a:pt x="7763" y="4763"/>
                                </a:lnTo>
                                <a:lnTo>
                                  <a:pt x="8468" y="0"/>
                                </a:lnTo>
                                <a:lnTo>
                                  <a:pt x="8468" y="0"/>
                                </a:lnTo>
                                <a:lnTo>
                                  <a:pt x="8468" y="0"/>
                                </a:lnTo>
                                <a:lnTo>
                                  <a:pt x="8468" y="4763"/>
                                </a:lnTo>
                                <a:lnTo>
                                  <a:pt x="8468" y="4763"/>
                                </a:lnTo>
                                <a:lnTo>
                                  <a:pt x="8468" y="4763"/>
                                </a:lnTo>
                                <a:lnTo>
                                  <a:pt x="8468" y="4763"/>
                                </a:lnTo>
                                <a:lnTo>
                                  <a:pt x="8468" y="4763"/>
                                </a:lnTo>
                                <a:lnTo>
                                  <a:pt x="8468" y="4763"/>
                                </a:lnTo>
                                <a:lnTo>
                                  <a:pt x="8468" y="4763"/>
                                </a:lnTo>
                                <a:lnTo>
                                  <a:pt x="8468" y="4763"/>
                                </a:lnTo>
                                <a:lnTo>
                                  <a:pt x="8468" y="0"/>
                                </a:lnTo>
                                <a:lnTo>
                                  <a:pt x="8468" y="4763"/>
                                </a:lnTo>
                                <a:lnTo>
                                  <a:pt x="8468" y="0"/>
                                </a:lnTo>
                                <a:lnTo>
                                  <a:pt x="8468" y="0"/>
                                </a:lnTo>
                                <a:lnTo>
                                  <a:pt x="8468" y="4763"/>
                                </a:lnTo>
                                <a:lnTo>
                                  <a:pt x="8468" y="0"/>
                                </a:lnTo>
                                <a:lnTo>
                                  <a:pt x="8468" y="4763"/>
                                </a:lnTo>
                                <a:lnTo>
                                  <a:pt x="9173" y="4763"/>
                                </a:lnTo>
                                <a:lnTo>
                                  <a:pt x="9173" y="4763"/>
                                </a:lnTo>
                                <a:lnTo>
                                  <a:pt x="9173" y="4763"/>
                                </a:lnTo>
                                <a:lnTo>
                                  <a:pt x="9173" y="0"/>
                                </a:lnTo>
                                <a:lnTo>
                                  <a:pt x="9173" y="0"/>
                                </a:lnTo>
                                <a:lnTo>
                                  <a:pt x="9173" y="4763"/>
                                </a:lnTo>
                                <a:lnTo>
                                  <a:pt x="9173" y="4763"/>
                                </a:lnTo>
                                <a:lnTo>
                                  <a:pt x="9173" y="4763"/>
                                </a:lnTo>
                                <a:lnTo>
                                  <a:pt x="9173" y="4763"/>
                                </a:lnTo>
                                <a:lnTo>
                                  <a:pt x="9173" y="4763"/>
                                </a:lnTo>
                                <a:lnTo>
                                  <a:pt x="9173" y="4763"/>
                                </a:lnTo>
                                <a:lnTo>
                                  <a:pt x="9173" y="4763"/>
                                </a:lnTo>
                                <a:lnTo>
                                  <a:pt x="9173" y="0"/>
                                </a:lnTo>
                                <a:lnTo>
                                  <a:pt x="9173" y="0"/>
                                </a:lnTo>
                                <a:lnTo>
                                  <a:pt x="9173" y="0"/>
                                </a:lnTo>
                                <a:lnTo>
                                  <a:pt x="9173" y="0"/>
                                </a:lnTo>
                                <a:lnTo>
                                  <a:pt x="9173" y="4763"/>
                                </a:lnTo>
                                <a:lnTo>
                                  <a:pt x="9173" y="4763"/>
                                </a:lnTo>
                                <a:lnTo>
                                  <a:pt x="9173" y="4763"/>
                                </a:lnTo>
                                <a:lnTo>
                                  <a:pt x="9173" y="4763"/>
                                </a:lnTo>
                                <a:lnTo>
                                  <a:pt x="9877" y="4763"/>
                                </a:lnTo>
                                <a:lnTo>
                                  <a:pt x="9877" y="4763"/>
                                </a:lnTo>
                                <a:lnTo>
                                  <a:pt x="9877" y="4763"/>
                                </a:lnTo>
                                <a:lnTo>
                                  <a:pt x="9877" y="4763"/>
                                </a:lnTo>
                                <a:lnTo>
                                  <a:pt x="9877" y="4763"/>
                                </a:lnTo>
                                <a:lnTo>
                                  <a:pt x="9877" y="4763"/>
                                </a:lnTo>
                                <a:lnTo>
                                  <a:pt x="9877" y="4763"/>
                                </a:lnTo>
                                <a:lnTo>
                                  <a:pt x="9877" y="4763"/>
                                </a:lnTo>
                                <a:lnTo>
                                  <a:pt x="9877" y="4763"/>
                                </a:lnTo>
                                <a:lnTo>
                                  <a:pt x="9877" y="4763"/>
                                </a:lnTo>
                                <a:lnTo>
                                  <a:pt x="9877" y="4763"/>
                                </a:lnTo>
                                <a:lnTo>
                                  <a:pt x="9877" y="4763"/>
                                </a:lnTo>
                                <a:lnTo>
                                  <a:pt x="9877" y="4763"/>
                                </a:lnTo>
                                <a:lnTo>
                                  <a:pt x="9877" y="4763"/>
                                </a:lnTo>
                                <a:lnTo>
                                  <a:pt x="9877" y="4763"/>
                                </a:lnTo>
                                <a:lnTo>
                                  <a:pt x="9877" y="9525"/>
                                </a:lnTo>
                                <a:lnTo>
                                  <a:pt x="9877" y="9525"/>
                                </a:lnTo>
                                <a:lnTo>
                                  <a:pt x="9877"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0"/>
                                </a:lnTo>
                                <a:lnTo>
                                  <a:pt x="10582" y="0"/>
                                </a:lnTo>
                                <a:lnTo>
                                  <a:pt x="10582" y="0"/>
                                </a:lnTo>
                                <a:lnTo>
                                  <a:pt x="10582" y="4763"/>
                                </a:lnTo>
                                <a:lnTo>
                                  <a:pt x="10582" y="4763"/>
                                </a:lnTo>
                                <a:lnTo>
                                  <a:pt x="10582" y="4763"/>
                                </a:lnTo>
                                <a:lnTo>
                                  <a:pt x="10582" y="4763"/>
                                </a:lnTo>
                                <a:lnTo>
                                  <a:pt x="11287" y="4763"/>
                                </a:lnTo>
                                <a:lnTo>
                                  <a:pt x="11287" y="4763"/>
                                </a:lnTo>
                                <a:lnTo>
                                  <a:pt x="11287" y="4763"/>
                                </a:lnTo>
                                <a:lnTo>
                                  <a:pt x="11287" y="4763"/>
                                </a:lnTo>
                                <a:lnTo>
                                  <a:pt x="11287" y="4763"/>
                                </a:lnTo>
                                <a:lnTo>
                                  <a:pt x="11287" y="4763"/>
                                </a:lnTo>
                                <a:lnTo>
                                  <a:pt x="11287" y="4763"/>
                                </a:lnTo>
                                <a:lnTo>
                                  <a:pt x="11287" y="4763"/>
                                </a:lnTo>
                                <a:lnTo>
                                  <a:pt x="11287" y="4763"/>
                                </a:lnTo>
                                <a:lnTo>
                                  <a:pt x="11287" y="4763"/>
                                </a:lnTo>
                                <a:lnTo>
                                  <a:pt x="11287" y="4763"/>
                                </a:lnTo>
                                <a:lnTo>
                                  <a:pt x="11287" y="0"/>
                                </a:lnTo>
                                <a:lnTo>
                                  <a:pt x="11287" y="4763"/>
                                </a:lnTo>
                                <a:lnTo>
                                  <a:pt x="11287" y="4763"/>
                                </a:lnTo>
                                <a:lnTo>
                                  <a:pt x="11287" y="4763"/>
                                </a:lnTo>
                                <a:lnTo>
                                  <a:pt x="11287" y="4763"/>
                                </a:lnTo>
                                <a:lnTo>
                                  <a:pt x="11287" y="0"/>
                                </a:lnTo>
                                <a:lnTo>
                                  <a:pt x="11287" y="0"/>
                                </a:lnTo>
                                <a:lnTo>
                                  <a:pt x="11992" y="0"/>
                                </a:lnTo>
                                <a:lnTo>
                                  <a:pt x="11992" y="4763"/>
                                </a:lnTo>
                                <a:lnTo>
                                  <a:pt x="11992" y="4763"/>
                                </a:lnTo>
                                <a:lnTo>
                                  <a:pt x="11992" y="4763"/>
                                </a:lnTo>
                                <a:lnTo>
                                  <a:pt x="11992" y="4763"/>
                                </a:lnTo>
                                <a:lnTo>
                                  <a:pt x="11992" y="4763"/>
                                </a:lnTo>
                                <a:lnTo>
                                  <a:pt x="11992" y="4763"/>
                                </a:lnTo>
                                <a:lnTo>
                                  <a:pt x="11992" y="4763"/>
                                </a:lnTo>
                                <a:lnTo>
                                  <a:pt x="11992" y="0"/>
                                </a:lnTo>
                                <a:lnTo>
                                  <a:pt x="11992" y="4763"/>
                                </a:lnTo>
                                <a:lnTo>
                                  <a:pt x="11992" y="4763"/>
                                </a:lnTo>
                                <a:lnTo>
                                  <a:pt x="11992" y="0"/>
                                </a:lnTo>
                                <a:lnTo>
                                  <a:pt x="11992" y="0"/>
                                </a:lnTo>
                                <a:lnTo>
                                  <a:pt x="11992" y="0"/>
                                </a:lnTo>
                                <a:lnTo>
                                  <a:pt x="11992" y="0"/>
                                </a:lnTo>
                                <a:lnTo>
                                  <a:pt x="11992" y="0"/>
                                </a:lnTo>
                                <a:lnTo>
                                  <a:pt x="11992" y="4763"/>
                                </a:lnTo>
                                <a:lnTo>
                                  <a:pt x="11992" y="4763"/>
                                </a:lnTo>
                                <a:lnTo>
                                  <a:pt x="11992" y="4763"/>
                                </a:lnTo>
                                <a:lnTo>
                                  <a:pt x="11992" y="4763"/>
                                </a:lnTo>
                                <a:lnTo>
                                  <a:pt x="12697" y="4763"/>
                                </a:lnTo>
                                <a:lnTo>
                                  <a:pt x="12697" y="4763"/>
                                </a:lnTo>
                                <a:lnTo>
                                  <a:pt x="12697" y="0"/>
                                </a:lnTo>
                                <a:lnTo>
                                  <a:pt x="12697" y="0"/>
                                </a:lnTo>
                                <a:lnTo>
                                  <a:pt x="12697" y="0"/>
                                </a:lnTo>
                                <a:lnTo>
                                  <a:pt x="12697" y="4763"/>
                                </a:lnTo>
                                <a:lnTo>
                                  <a:pt x="12697" y="4763"/>
                                </a:lnTo>
                                <a:lnTo>
                                  <a:pt x="12697" y="4763"/>
                                </a:lnTo>
                                <a:lnTo>
                                  <a:pt x="12697" y="4763"/>
                                </a:lnTo>
                                <a:lnTo>
                                  <a:pt x="12697" y="4763"/>
                                </a:lnTo>
                                <a:lnTo>
                                  <a:pt x="12697" y="4763"/>
                                </a:lnTo>
                                <a:lnTo>
                                  <a:pt x="12697" y="0"/>
                                </a:lnTo>
                                <a:lnTo>
                                  <a:pt x="12697" y="4763"/>
                                </a:lnTo>
                                <a:lnTo>
                                  <a:pt x="12697" y="0"/>
                                </a:lnTo>
                                <a:lnTo>
                                  <a:pt x="12697" y="0"/>
                                </a:lnTo>
                                <a:lnTo>
                                  <a:pt x="12697" y="4763"/>
                                </a:lnTo>
                                <a:lnTo>
                                  <a:pt x="12697" y="0"/>
                                </a:lnTo>
                                <a:lnTo>
                                  <a:pt x="12697" y="0"/>
                                </a:lnTo>
                                <a:lnTo>
                                  <a:pt x="13402" y="0"/>
                                </a:lnTo>
                                <a:lnTo>
                                  <a:pt x="13402" y="0"/>
                                </a:lnTo>
                                <a:lnTo>
                                  <a:pt x="13402" y="0"/>
                                </a:lnTo>
                                <a:lnTo>
                                  <a:pt x="13402" y="0"/>
                                </a:lnTo>
                                <a:lnTo>
                                  <a:pt x="13402" y="4763"/>
                                </a:lnTo>
                                <a:lnTo>
                                  <a:pt x="13402" y="4763"/>
                                </a:lnTo>
                                <a:lnTo>
                                  <a:pt x="13402" y="4763"/>
                                </a:lnTo>
                                <a:lnTo>
                                  <a:pt x="13402" y="4763"/>
                                </a:lnTo>
                                <a:lnTo>
                                  <a:pt x="13402" y="4763"/>
                                </a:lnTo>
                                <a:lnTo>
                                  <a:pt x="13402" y="0"/>
                                </a:lnTo>
                                <a:lnTo>
                                  <a:pt x="13402" y="4763"/>
                                </a:lnTo>
                                <a:lnTo>
                                  <a:pt x="13402" y="4763"/>
                                </a:lnTo>
                                <a:lnTo>
                                  <a:pt x="13402" y="4763"/>
                                </a:lnTo>
                                <a:lnTo>
                                  <a:pt x="13402" y="4763"/>
                                </a:lnTo>
                                <a:lnTo>
                                  <a:pt x="13402" y="4763"/>
                                </a:lnTo>
                                <a:lnTo>
                                  <a:pt x="13402" y="4763"/>
                                </a:lnTo>
                                <a:lnTo>
                                  <a:pt x="13402" y="4763"/>
                                </a:lnTo>
                                <a:lnTo>
                                  <a:pt x="13402" y="4763"/>
                                </a:lnTo>
                                <a:lnTo>
                                  <a:pt x="14106" y="4763"/>
                                </a:lnTo>
                                <a:lnTo>
                                  <a:pt x="14106" y="4763"/>
                                </a:lnTo>
                                <a:lnTo>
                                  <a:pt x="14106" y="4763"/>
                                </a:lnTo>
                                <a:lnTo>
                                  <a:pt x="14106" y="9525"/>
                                </a:lnTo>
                                <a:lnTo>
                                  <a:pt x="14106" y="4763"/>
                                </a:lnTo>
                                <a:lnTo>
                                  <a:pt x="14106" y="4763"/>
                                </a:lnTo>
                                <a:lnTo>
                                  <a:pt x="14106" y="4763"/>
                                </a:lnTo>
                                <a:lnTo>
                                  <a:pt x="14106" y="4763"/>
                                </a:lnTo>
                                <a:lnTo>
                                  <a:pt x="14106" y="4763"/>
                                </a:lnTo>
                                <a:lnTo>
                                  <a:pt x="14106" y="4763"/>
                                </a:lnTo>
                                <a:lnTo>
                                  <a:pt x="14106" y="4763"/>
                                </a:lnTo>
                                <a:lnTo>
                                  <a:pt x="14106" y="4763"/>
                                </a:lnTo>
                                <a:lnTo>
                                  <a:pt x="14106" y="4763"/>
                                </a:lnTo>
                                <a:lnTo>
                                  <a:pt x="14106" y="4763"/>
                                </a:lnTo>
                                <a:lnTo>
                                  <a:pt x="14106" y="4763"/>
                                </a:lnTo>
                                <a:lnTo>
                                  <a:pt x="14106" y="4763"/>
                                </a:lnTo>
                                <a:lnTo>
                                  <a:pt x="14106" y="4763"/>
                                </a:lnTo>
                                <a:lnTo>
                                  <a:pt x="14106"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0"/>
                                </a:lnTo>
                                <a:lnTo>
                                  <a:pt x="14821" y="0"/>
                                </a:lnTo>
                                <a:lnTo>
                                  <a:pt x="14821" y="0"/>
                                </a:lnTo>
                                <a:lnTo>
                                  <a:pt x="14821" y="0"/>
                                </a:lnTo>
                                <a:lnTo>
                                  <a:pt x="14821" y="0"/>
                                </a:lnTo>
                                <a:lnTo>
                                  <a:pt x="14821" y="4763"/>
                                </a:lnTo>
                                <a:lnTo>
                                  <a:pt x="15526" y="4763"/>
                                </a:lnTo>
                                <a:lnTo>
                                  <a:pt x="15526" y="4763"/>
                                </a:lnTo>
                                <a:lnTo>
                                  <a:pt x="15526" y="0"/>
                                </a:lnTo>
                                <a:lnTo>
                                  <a:pt x="15526" y="4763"/>
                                </a:lnTo>
                                <a:lnTo>
                                  <a:pt x="15526" y="4763"/>
                                </a:lnTo>
                                <a:lnTo>
                                  <a:pt x="15526" y="0"/>
                                </a:lnTo>
                                <a:lnTo>
                                  <a:pt x="15526" y="4763"/>
                                </a:lnTo>
                                <a:lnTo>
                                  <a:pt x="15526" y="4763"/>
                                </a:lnTo>
                                <a:lnTo>
                                  <a:pt x="15526" y="4763"/>
                                </a:lnTo>
                                <a:lnTo>
                                  <a:pt x="15526" y="4763"/>
                                </a:lnTo>
                                <a:lnTo>
                                  <a:pt x="15526" y="4763"/>
                                </a:lnTo>
                                <a:lnTo>
                                  <a:pt x="15526" y="4763"/>
                                </a:lnTo>
                                <a:lnTo>
                                  <a:pt x="15526" y="4763"/>
                                </a:lnTo>
                                <a:lnTo>
                                  <a:pt x="15526" y="4763"/>
                                </a:lnTo>
                                <a:lnTo>
                                  <a:pt x="15526" y="4763"/>
                                </a:lnTo>
                                <a:lnTo>
                                  <a:pt x="15526" y="4763"/>
                                </a:lnTo>
                                <a:lnTo>
                                  <a:pt x="15526" y="4763"/>
                                </a:lnTo>
                                <a:lnTo>
                                  <a:pt x="15526" y="4763"/>
                                </a:lnTo>
                                <a:lnTo>
                                  <a:pt x="16231" y="0"/>
                                </a:lnTo>
                                <a:lnTo>
                                  <a:pt x="16231" y="4763"/>
                                </a:lnTo>
                                <a:lnTo>
                                  <a:pt x="16231" y="4763"/>
                                </a:lnTo>
                                <a:lnTo>
                                  <a:pt x="16231" y="0"/>
                                </a:lnTo>
                                <a:lnTo>
                                  <a:pt x="16231" y="0"/>
                                </a:lnTo>
                                <a:lnTo>
                                  <a:pt x="16231" y="0"/>
                                </a:lnTo>
                                <a:lnTo>
                                  <a:pt x="16231" y="0"/>
                                </a:lnTo>
                                <a:lnTo>
                                  <a:pt x="16231" y="4763"/>
                                </a:lnTo>
                                <a:lnTo>
                                  <a:pt x="16231" y="4763"/>
                                </a:lnTo>
                                <a:lnTo>
                                  <a:pt x="16231" y="4763"/>
                                </a:lnTo>
                                <a:lnTo>
                                  <a:pt x="16231" y="4763"/>
                                </a:lnTo>
                                <a:lnTo>
                                  <a:pt x="16231" y="4763"/>
                                </a:lnTo>
                                <a:lnTo>
                                  <a:pt x="16231" y="9525"/>
                                </a:lnTo>
                                <a:lnTo>
                                  <a:pt x="16231" y="4763"/>
                                </a:lnTo>
                                <a:lnTo>
                                  <a:pt x="16231" y="4763"/>
                                </a:lnTo>
                                <a:lnTo>
                                  <a:pt x="16231" y="0"/>
                                </a:lnTo>
                                <a:lnTo>
                                  <a:pt x="16231" y="0"/>
                                </a:lnTo>
                                <a:lnTo>
                                  <a:pt x="16231" y="4763"/>
                                </a:lnTo>
                                <a:lnTo>
                                  <a:pt x="16936" y="4763"/>
                                </a:lnTo>
                                <a:lnTo>
                                  <a:pt x="16936" y="4763"/>
                                </a:lnTo>
                                <a:lnTo>
                                  <a:pt x="16936" y="4763"/>
                                </a:lnTo>
                                <a:lnTo>
                                  <a:pt x="16936" y="0"/>
                                </a:lnTo>
                                <a:lnTo>
                                  <a:pt x="16936" y="0"/>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7640" y="4763"/>
                                </a:lnTo>
                                <a:lnTo>
                                  <a:pt x="17640" y="4763"/>
                                </a:lnTo>
                                <a:lnTo>
                                  <a:pt x="17640" y="4763"/>
                                </a:lnTo>
                                <a:lnTo>
                                  <a:pt x="17640" y="4763"/>
                                </a:lnTo>
                                <a:lnTo>
                                  <a:pt x="17640" y="4763"/>
                                </a:lnTo>
                                <a:lnTo>
                                  <a:pt x="17640" y="4763"/>
                                </a:lnTo>
                                <a:lnTo>
                                  <a:pt x="17640" y="4763"/>
                                </a:lnTo>
                                <a:lnTo>
                                  <a:pt x="17640" y="4763"/>
                                </a:lnTo>
                                <a:lnTo>
                                  <a:pt x="17640" y="0"/>
                                </a:lnTo>
                                <a:lnTo>
                                  <a:pt x="17640" y="0"/>
                                </a:lnTo>
                                <a:lnTo>
                                  <a:pt x="17640" y="0"/>
                                </a:lnTo>
                                <a:lnTo>
                                  <a:pt x="17640" y="0"/>
                                </a:lnTo>
                                <a:lnTo>
                                  <a:pt x="17640" y="4763"/>
                                </a:lnTo>
                                <a:lnTo>
                                  <a:pt x="17640" y="4763"/>
                                </a:lnTo>
                                <a:lnTo>
                                  <a:pt x="17640" y="4763"/>
                                </a:lnTo>
                                <a:lnTo>
                                  <a:pt x="17640" y="4763"/>
                                </a:lnTo>
                                <a:lnTo>
                                  <a:pt x="17640" y="4763"/>
                                </a:lnTo>
                                <a:lnTo>
                                  <a:pt x="17640" y="4763"/>
                                </a:lnTo>
                                <a:lnTo>
                                  <a:pt x="17640" y="0"/>
                                </a:lnTo>
                                <a:lnTo>
                                  <a:pt x="17640" y="0"/>
                                </a:lnTo>
                                <a:lnTo>
                                  <a:pt x="18345" y="4763"/>
                                </a:lnTo>
                                <a:lnTo>
                                  <a:pt x="18345" y="4763"/>
                                </a:lnTo>
                                <a:lnTo>
                                  <a:pt x="18345" y="4763"/>
                                </a:lnTo>
                                <a:lnTo>
                                  <a:pt x="18345" y="4763"/>
                                </a:lnTo>
                                <a:lnTo>
                                  <a:pt x="18345" y="4763"/>
                                </a:lnTo>
                                <a:lnTo>
                                  <a:pt x="18345" y="4763"/>
                                </a:lnTo>
                                <a:lnTo>
                                  <a:pt x="18345" y="4763"/>
                                </a:lnTo>
                                <a:lnTo>
                                  <a:pt x="18345" y="0"/>
                                </a:lnTo>
                                <a:lnTo>
                                  <a:pt x="18345" y="4763"/>
                                </a:lnTo>
                                <a:lnTo>
                                  <a:pt x="18345" y="4763"/>
                                </a:lnTo>
                                <a:lnTo>
                                  <a:pt x="18345" y="4763"/>
                                </a:lnTo>
                                <a:lnTo>
                                  <a:pt x="18345" y="4763"/>
                                </a:lnTo>
                                <a:lnTo>
                                  <a:pt x="18345" y="4763"/>
                                </a:lnTo>
                                <a:lnTo>
                                  <a:pt x="18345" y="4763"/>
                                </a:lnTo>
                                <a:lnTo>
                                  <a:pt x="18345" y="4763"/>
                                </a:lnTo>
                                <a:lnTo>
                                  <a:pt x="18345" y="4763"/>
                                </a:lnTo>
                                <a:lnTo>
                                  <a:pt x="18345" y="0"/>
                                </a:lnTo>
                                <a:lnTo>
                                  <a:pt x="18345" y="0"/>
                                </a:lnTo>
                                <a:lnTo>
                                  <a:pt x="19050" y="0"/>
                                </a:lnTo>
                                <a:lnTo>
                                  <a:pt x="19050" y="0"/>
                                </a:lnTo>
                                <a:lnTo>
                                  <a:pt x="19050" y="4763"/>
                                </a:lnTo>
                                <a:lnTo>
                                  <a:pt x="19050" y="4763"/>
                                </a:lnTo>
                                <a:lnTo>
                                  <a:pt x="19050" y="4763"/>
                                </a:lnTo>
                                <a:lnTo>
                                  <a:pt x="19050" y="4763"/>
                                </a:lnTo>
                                <a:lnTo>
                                  <a:pt x="19050" y="4763"/>
                                </a:lnTo>
                                <a:lnTo>
                                  <a:pt x="19050" y="476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19" name="Freeform: Shape 319"/>
                        <wps:cNvSpPr/>
                        <wps:spPr>
                          <a:xfrm>
                            <a:off x="2814637" y="1947862"/>
                            <a:ext cx="28575" cy="9525"/>
                          </a:xfrm>
                          <a:custGeom>
                            <a:avLst/>
                            <a:gdLst>
                              <a:gd name="connsiteX0" fmla="*/ 0 w 28575"/>
                              <a:gd name="connsiteY0" fmla="*/ 4763 h 9525"/>
                              <a:gd name="connsiteX1" fmla="*/ 0 w 28575"/>
                              <a:gd name="connsiteY1" fmla="*/ 4763 h 9525"/>
                              <a:gd name="connsiteX2" fmla="*/ 0 w 28575"/>
                              <a:gd name="connsiteY2" fmla="*/ 0 h 9525"/>
                              <a:gd name="connsiteX3" fmla="*/ 0 w 28575"/>
                              <a:gd name="connsiteY3" fmla="*/ 0 h 9525"/>
                              <a:gd name="connsiteX4" fmla="*/ 0 w 28575"/>
                              <a:gd name="connsiteY4" fmla="*/ 0 h 9525"/>
                              <a:gd name="connsiteX5" fmla="*/ 0 w 28575"/>
                              <a:gd name="connsiteY5" fmla="*/ 0 h 9525"/>
                              <a:gd name="connsiteX6" fmla="*/ 0 w 28575"/>
                              <a:gd name="connsiteY6" fmla="*/ 4763 h 9525"/>
                              <a:gd name="connsiteX7" fmla="*/ 0 w 28575"/>
                              <a:gd name="connsiteY7" fmla="*/ 4763 h 9525"/>
                              <a:gd name="connsiteX8" fmla="*/ 0 w 28575"/>
                              <a:gd name="connsiteY8" fmla="*/ 4763 h 9525"/>
                              <a:gd name="connsiteX9" fmla="*/ 0 w 28575"/>
                              <a:gd name="connsiteY9" fmla="*/ 4763 h 9525"/>
                              <a:gd name="connsiteX10" fmla="*/ 0 w 28575"/>
                              <a:gd name="connsiteY10" fmla="*/ 4763 h 9525"/>
                              <a:gd name="connsiteX11" fmla="*/ 1057 w 28575"/>
                              <a:gd name="connsiteY11" fmla="*/ 0 h 9525"/>
                              <a:gd name="connsiteX12" fmla="*/ 1057 w 28575"/>
                              <a:gd name="connsiteY12" fmla="*/ 0 h 9525"/>
                              <a:gd name="connsiteX13" fmla="*/ 1057 w 28575"/>
                              <a:gd name="connsiteY13" fmla="*/ 0 h 9525"/>
                              <a:gd name="connsiteX14" fmla="*/ 1057 w 28575"/>
                              <a:gd name="connsiteY14" fmla="*/ 0 h 9525"/>
                              <a:gd name="connsiteX15" fmla="*/ 1057 w 28575"/>
                              <a:gd name="connsiteY15" fmla="*/ 0 h 9525"/>
                              <a:gd name="connsiteX16" fmla="*/ 1057 w 28575"/>
                              <a:gd name="connsiteY16" fmla="*/ 0 h 9525"/>
                              <a:gd name="connsiteX17" fmla="*/ 1057 w 28575"/>
                              <a:gd name="connsiteY17" fmla="*/ 4763 h 9525"/>
                              <a:gd name="connsiteX18" fmla="*/ 1057 w 28575"/>
                              <a:gd name="connsiteY18" fmla="*/ 4763 h 9525"/>
                              <a:gd name="connsiteX19" fmla="*/ 1057 w 28575"/>
                              <a:gd name="connsiteY19" fmla="*/ 4763 h 9525"/>
                              <a:gd name="connsiteX20" fmla="*/ 1057 w 28575"/>
                              <a:gd name="connsiteY20" fmla="*/ 4763 h 9525"/>
                              <a:gd name="connsiteX21" fmla="*/ 1057 w 28575"/>
                              <a:gd name="connsiteY21" fmla="*/ 4763 h 9525"/>
                              <a:gd name="connsiteX22" fmla="*/ 1057 w 28575"/>
                              <a:gd name="connsiteY22" fmla="*/ 0 h 9525"/>
                              <a:gd name="connsiteX23" fmla="*/ 1057 w 28575"/>
                              <a:gd name="connsiteY23" fmla="*/ 0 h 9525"/>
                              <a:gd name="connsiteX24" fmla="*/ 1057 w 28575"/>
                              <a:gd name="connsiteY24" fmla="*/ 4763 h 9525"/>
                              <a:gd name="connsiteX25" fmla="*/ 1057 w 28575"/>
                              <a:gd name="connsiteY25" fmla="*/ 4763 h 9525"/>
                              <a:gd name="connsiteX26" fmla="*/ 1057 w 28575"/>
                              <a:gd name="connsiteY26" fmla="*/ 4763 h 9525"/>
                              <a:gd name="connsiteX27" fmla="*/ 1057 w 28575"/>
                              <a:gd name="connsiteY27" fmla="*/ 4763 h 9525"/>
                              <a:gd name="connsiteX28" fmla="*/ 1057 w 28575"/>
                              <a:gd name="connsiteY28" fmla="*/ 4763 h 9525"/>
                              <a:gd name="connsiteX29" fmla="*/ 1057 w 28575"/>
                              <a:gd name="connsiteY29" fmla="*/ 0 h 9525"/>
                              <a:gd name="connsiteX30" fmla="*/ 1057 w 28575"/>
                              <a:gd name="connsiteY30" fmla="*/ 0 h 9525"/>
                              <a:gd name="connsiteX31" fmla="*/ 1057 w 28575"/>
                              <a:gd name="connsiteY31" fmla="*/ 4763 h 9525"/>
                              <a:gd name="connsiteX32" fmla="*/ 1057 w 28575"/>
                              <a:gd name="connsiteY32" fmla="*/ 4763 h 9525"/>
                              <a:gd name="connsiteX33" fmla="*/ 1057 w 28575"/>
                              <a:gd name="connsiteY33" fmla="*/ 4763 h 9525"/>
                              <a:gd name="connsiteX34" fmla="*/ 1057 w 28575"/>
                              <a:gd name="connsiteY34" fmla="*/ 4763 h 9525"/>
                              <a:gd name="connsiteX35" fmla="*/ 1057 w 28575"/>
                              <a:gd name="connsiteY35" fmla="*/ 0 h 9525"/>
                              <a:gd name="connsiteX36" fmla="*/ 1057 w 28575"/>
                              <a:gd name="connsiteY36" fmla="*/ 4763 h 9525"/>
                              <a:gd name="connsiteX37" fmla="*/ 2114 w 28575"/>
                              <a:gd name="connsiteY37" fmla="*/ 4763 h 9525"/>
                              <a:gd name="connsiteX38" fmla="*/ 2114 w 28575"/>
                              <a:gd name="connsiteY38" fmla="*/ 4763 h 9525"/>
                              <a:gd name="connsiteX39" fmla="*/ 2114 w 28575"/>
                              <a:gd name="connsiteY39" fmla="*/ 4763 h 9525"/>
                              <a:gd name="connsiteX40" fmla="*/ 2114 w 28575"/>
                              <a:gd name="connsiteY40" fmla="*/ 0 h 9525"/>
                              <a:gd name="connsiteX41" fmla="*/ 2114 w 28575"/>
                              <a:gd name="connsiteY41" fmla="*/ 4763 h 9525"/>
                              <a:gd name="connsiteX42" fmla="*/ 2114 w 28575"/>
                              <a:gd name="connsiteY42" fmla="*/ 0 h 9525"/>
                              <a:gd name="connsiteX43" fmla="*/ 2114 w 28575"/>
                              <a:gd name="connsiteY43" fmla="*/ 4763 h 9525"/>
                              <a:gd name="connsiteX44" fmla="*/ 2114 w 28575"/>
                              <a:gd name="connsiteY44" fmla="*/ 4763 h 9525"/>
                              <a:gd name="connsiteX45" fmla="*/ 2114 w 28575"/>
                              <a:gd name="connsiteY45" fmla="*/ 4763 h 9525"/>
                              <a:gd name="connsiteX46" fmla="*/ 2114 w 28575"/>
                              <a:gd name="connsiteY46" fmla="*/ 4763 h 9525"/>
                              <a:gd name="connsiteX47" fmla="*/ 2114 w 28575"/>
                              <a:gd name="connsiteY47" fmla="*/ 4763 h 9525"/>
                              <a:gd name="connsiteX48" fmla="*/ 2114 w 28575"/>
                              <a:gd name="connsiteY48" fmla="*/ 0 h 9525"/>
                              <a:gd name="connsiteX49" fmla="*/ 2114 w 28575"/>
                              <a:gd name="connsiteY49" fmla="*/ 0 h 9525"/>
                              <a:gd name="connsiteX50" fmla="*/ 2114 w 28575"/>
                              <a:gd name="connsiteY50" fmla="*/ 4763 h 9525"/>
                              <a:gd name="connsiteX51" fmla="*/ 2114 w 28575"/>
                              <a:gd name="connsiteY51" fmla="*/ 4763 h 9525"/>
                              <a:gd name="connsiteX52" fmla="*/ 2114 w 28575"/>
                              <a:gd name="connsiteY52" fmla="*/ 4763 h 9525"/>
                              <a:gd name="connsiteX53" fmla="*/ 2114 w 28575"/>
                              <a:gd name="connsiteY53" fmla="*/ 4763 h 9525"/>
                              <a:gd name="connsiteX54" fmla="*/ 2114 w 28575"/>
                              <a:gd name="connsiteY54" fmla="*/ 4763 h 9525"/>
                              <a:gd name="connsiteX55" fmla="*/ 3172 w 28575"/>
                              <a:gd name="connsiteY55" fmla="*/ 0 h 9525"/>
                              <a:gd name="connsiteX56" fmla="*/ 3172 w 28575"/>
                              <a:gd name="connsiteY56" fmla="*/ 4763 h 9525"/>
                              <a:gd name="connsiteX57" fmla="*/ 3172 w 28575"/>
                              <a:gd name="connsiteY57" fmla="*/ 4763 h 9525"/>
                              <a:gd name="connsiteX58" fmla="*/ 3172 w 28575"/>
                              <a:gd name="connsiteY58" fmla="*/ 4763 h 9525"/>
                              <a:gd name="connsiteX59" fmla="*/ 3172 w 28575"/>
                              <a:gd name="connsiteY59" fmla="*/ 4763 h 9525"/>
                              <a:gd name="connsiteX60" fmla="*/ 3172 w 28575"/>
                              <a:gd name="connsiteY60" fmla="*/ 4763 h 9525"/>
                              <a:gd name="connsiteX61" fmla="*/ 3172 w 28575"/>
                              <a:gd name="connsiteY61" fmla="*/ 4763 h 9525"/>
                              <a:gd name="connsiteX62" fmla="*/ 3172 w 28575"/>
                              <a:gd name="connsiteY62" fmla="*/ 4763 h 9525"/>
                              <a:gd name="connsiteX63" fmla="*/ 3172 w 28575"/>
                              <a:gd name="connsiteY63" fmla="*/ 0 h 9525"/>
                              <a:gd name="connsiteX64" fmla="*/ 3172 w 28575"/>
                              <a:gd name="connsiteY64" fmla="*/ 0 h 9525"/>
                              <a:gd name="connsiteX65" fmla="*/ 3172 w 28575"/>
                              <a:gd name="connsiteY65" fmla="*/ 0 h 9525"/>
                              <a:gd name="connsiteX66" fmla="*/ 3172 w 28575"/>
                              <a:gd name="connsiteY66" fmla="*/ 4763 h 9525"/>
                              <a:gd name="connsiteX67" fmla="*/ 3172 w 28575"/>
                              <a:gd name="connsiteY67" fmla="*/ 4763 h 9525"/>
                              <a:gd name="connsiteX68" fmla="*/ 3172 w 28575"/>
                              <a:gd name="connsiteY68" fmla="*/ 4763 h 9525"/>
                              <a:gd name="connsiteX69" fmla="*/ 3172 w 28575"/>
                              <a:gd name="connsiteY69" fmla="*/ 4763 h 9525"/>
                              <a:gd name="connsiteX70" fmla="*/ 3172 w 28575"/>
                              <a:gd name="connsiteY70" fmla="*/ 4763 h 9525"/>
                              <a:gd name="connsiteX71" fmla="*/ 3172 w 28575"/>
                              <a:gd name="connsiteY71" fmla="*/ 4763 h 9525"/>
                              <a:gd name="connsiteX72" fmla="*/ 3172 w 28575"/>
                              <a:gd name="connsiteY72" fmla="*/ 0 h 9525"/>
                              <a:gd name="connsiteX73" fmla="*/ 4229 w 28575"/>
                              <a:gd name="connsiteY73" fmla="*/ 0 h 9525"/>
                              <a:gd name="connsiteX74" fmla="*/ 4229 w 28575"/>
                              <a:gd name="connsiteY74" fmla="*/ 0 h 9525"/>
                              <a:gd name="connsiteX75" fmla="*/ 4229 w 28575"/>
                              <a:gd name="connsiteY75" fmla="*/ 0 h 9525"/>
                              <a:gd name="connsiteX76" fmla="*/ 4229 w 28575"/>
                              <a:gd name="connsiteY76" fmla="*/ 4763 h 9525"/>
                              <a:gd name="connsiteX77" fmla="*/ 4229 w 28575"/>
                              <a:gd name="connsiteY77" fmla="*/ 4763 h 9525"/>
                              <a:gd name="connsiteX78" fmla="*/ 4229 w 28575"/>
                              <a:gd name="connsiteY78" fmla="*/ 4763 h 9525"/>
                              <a:gd name="connsiteX79" fmla="*/ 4229 w 28575"/>
                              <a:gd name="connsiteY79" fmla="*/ 4763 h 9525"/>
                              <a:gd name="connsiteX80" fmla="*/ 4229 w 28575"/>
                              <a:gd name="connsiteY80" fmla="*/ 4763 h 9525"/>
                              <a:gd name="connsiteX81" fmla="*/ 4229 w 28575"/>
                              <a:gd name="connsiteY81" fmla="*/ 4763 h 9525"/>
                              <a:gd name="connsiteX82" fmla="*/ 4229 w 28575"/>
                              <a:gd name="connsiteY82" fmla="*/ 4763 h 9525"/>
                              <a:gd name="connsiteX83" fmla="*/ 4229 w 28575"/>
                              <a:gd name="connsiteY83" fmla="*/ 4763 h 9525"/>
                              <a:gd name="connsiteX84" fmla="*/ 4229 w 28575"/>
                              <a:gd name="connsiteY84" fmla="*/ 4763 h 9525"/>
                              <a:gd name="connsiteX85" fmla="*/ 4229 w 28575"/>
                              <a:gd name="connsiteY85" fmla="*/ 4763 h 9525"/>
                              <a:gd name="connsiteX86" fmla="*/ 4229 w 28575"/>
                              <a:gd name="connsiteY86" fmla="*/ 4763 h 9525"/>
                              <a:gd name="connsiteX87" fmla="*/ 4229 w 28575"/>
                              <a:gd name="connsiteY87" fmla="*/ 0 h 9525"/>
                              <a:gd name="connsiteX88" fmla="*/ 4229 w 28575"/>
                              <a:gd name="connsiteY88" fmla="*/ 4763 h 9525"/>
                              <a:gd name="connsiteX89" fmla="*/ 4229 w 28575"/>
                              <a:gd name="connsiteY89" fmla="*/ 0 h 9525"/>
                              <a:gd name="connsiteX90" fmla="*/ 4229 w 28575"/>
                              <a:gd name="connsiteY90" fmla="*/ 4763 h 9525"/>
                              <a:gd name="connsiteX91" fmla="*/ 5296 w 28575"/>
                              <a:gd name="connsiteY91" fmla="*/ 0 h 9525"/>
                              <a:gd name="connsiteX92" fmla="*/ 5296 w 28575"/>
                              <a:gd name="connsiteY92" fmla="*/ 4763 h 9525"/>
                              <a:gd name="connsiteX93" fmla="*/ 5296 w 28575"/>
                              <a:gd name="connsiteY93" fmla="*/ 4763 h 9525"/>
                              <a:gd name="connsiteX94" fmla="*/ 5296 w 28575"/>
                              <a:gd name="connsiteY94" fmla="*/ 0 h 9525"/>
                              <a:gd name="connsiteX95" fmla="*/ 5296 w 28575"/>
                              <a:gd name="connsiteY95" fmla="*/ 0 h 9525"/>
                              <a:gd name="connsiteX96" fmla="*/ 5296 w 28575"/>
                              <a:gd name="connsiteY96" fmla="*/ 0 h 9525"/>
                              <a:gd name="connsiteX97" fmla="*/ 5296 w 28575"/>
                              <a:gd name="connsiteY97" fmla="*/ 0 h 9525"/>
                              <a:gd name="connsiteX98" fmla="*/ 5296 w 28575"/>
                              <a:gd name="connsiteY98" fmla="*/ 0 h 9525"/>
                              <a:gd name="connsiteX99" fmla="*/ 5296 w 28575"/>
                              <a:gd name="connsiteY99" fmla="*/ 4763 h 9525"/>
                              <a:gd name="connsiteX100" fmla="*/ 5296 w 28575"/>
                              <a:gd name="connsiteY100" fmla="*/ 4763 h 9525"/>
                              <a:gd name="connsiteX101" fmla="*/ 5296 w 28575"/>
                              <a:gd name="connsiteY101" fmla="*/ 4763 h 9525"/>
                              <a:gd name="connsiteX102" fmla="*/ 5296 w 28575"/>
                              <a:gd name="connsiteY102" fmla="*/ 4763 h 9525"/>
                              <a:gd name="connsiteX103" fmla="*/ 5296 w 28575"/>
                              <a:gd name="connsiteY103" fmla="*/ 4763 h 9525"/>
                              <a:gd name="connsiteX104" fmla="*/ 5296 w 28575"/>
                              <a:gd name="connsiteY104" fmla="*/ 0 h 9525"/>
                              <a:gd name="connsiteX105" fmla="*/ 5296 w 28575"/>
                              <a:gd name="connsiteY105" fmla="*/ 4763 h 9525"/>
                              <a:gd name="connsiteX106" fmla="*/ 5296 w 28575"/>
                              <a:gd name="connsiteY106" fmla="*/ 4763 h 9525"/>
                              <a:gd name="connsiteX107" fmla="*/ 5296 w 28575"/>
                              <a:gd name="connsiteY107" fmla="*/ 4763 h 9525"/>
                              <a:gd name="connsiteX108" fmla="*/ 5296 w 28575"/>
                              <a:gd name="connsiteY108" fmla="*/ 4763 h 9525"/>
                              <a:gd name="connsiteX109" fmla="*/ 5296 w 28575"/>
                              <a:gd name="connsiteY109" fmla="*/ 4763 h 9525"/>
                              <a:gd name="connsiteX110" fmla="*/ 5296 w 28575"/>
                              <a:gd name="connsiteY110" fmla="*/ 0 h 9525"/>
                              <a:gd name="connsiteX111" fmla="*/ 6353 w 28575"/>
                              <a:gd name="connsiteY111" fmla="*/ 0 h 9525"/>
                              <a:gd name="connsiteX112" fmla="*/ 6353 w 28575"/>
                              <a:gd name="connsiteY112" fmla="*/ 4763 h 9525"/>
                              <a:gd name="connsiteX113" fmla="*/ 6353 w 28575"/>
                              <a:gd name="connsiteY113" fmla="*/ 4763 h 9525"/>
                              <a:gd name="connsiteX114" fmla="*/ 6353 w 28575"/>
                              <a:gd name="connsiteY114" fmla="*/ 4763 h 9525"/>
                              <a:gd name="connsiteX115" fmla="*/ 6353 w 28575"/>
                              <a:gd name="connsiteY115" fmla="*/ 4763 h 9525"/>
                              <a:gd name="connsiteX116" fmla="*/ 6353 w 28575"/>
                              <a:gd name="connsiteY116" fmla="*/ 4763 h 9525"/>
                              <a:gd name="connsiteX117" fmla="*/ 6353 w 28575"/>
                              <a:gd name="connsiteY117" fmla="*/ 4763 h 9525"/>
                              <a:gd name="connsiteX118" fmla="*/ 6353 w 28575"/>
                              <a:gd name="connsiteY118" fmla="*/ 4763 h 9525"/>
                              <a:gd name="connsiteX119" fmla="*/ 6353 w 28575"/>
                              <a:gd name="connsiteY119" fmla="*/ 4763 h 9525"/>
                              <a:gd name="connsiteX120" fmla="*/ 6353 w 28575"/>
                              <a:gd name="connsiteY120" fmla="*/ 4763 h 9525"/>
                              <a:gd name="connsiteX121" fmla="*/ 6353 w 28575"/>
                              <a:gd name="connsiteY121" fmla="*/ 0 h 9525"/>
                              <a:gd name="connsiteX122" fmla="*/ 6353 w 28575"/>
                              <a:gd name="connsiteY122" fmla="*/ 0 h 9525"/>
                              <a:gd name="connsiteX123" fmla="*/ 6353 w 28575"/>
                              <a:gd name="connsiteY123" fmla="*/ 0 h 9525"/>
                              <a:gd name="connsiteX124" fmla="*/ 6353 w 28575"/>
                              <a:gd name="connsiteY124" fmla="*/ 0 h 9525"/>
                              <a:gd name="connsiteX125" fmla="*/ 6353 w 28575"/>
                              <a:gd name="connsiteY125" fmla="*/ 4763 h 9525"/>
                              <a:gd name="connsiteX126" fmla="*/ 6353 w 28575"/>
                              <a:gd name="connsiteY126" fmla="*/ 4763 h 9525"/>
                              <a:gd name="connsiteX127" fmla="*/ 6353 w 28575"/>
                              <a:gd name="connsiteY127" fmla="*/ 4763 h 9525"/>
                              <a:gd name="connsiteX128" fmla="*/ 6353 w 28575"/>
                              <a:gd name="connsiteY128" fmla="*/ 4763 h 9525"/>
                              <a:gd name="connsiteX129" fmla="*/ 7411 w 28575"/>
                              <a:gd name="connsiteY129" fmla="*/ 4763 h 9525"/>
                              <a:gd name="connsiteX130" fmla="*/ 7411 w 28575"/>
                              <a:gd name="connsiteY130" fmla="*/ 4763 h 9525"/>
                              <a:gd name="connsiteX131" fmla="*/ 7411 w 28575"/>
                              <a:gd name="connsiteY131" fmla="*/ 4763 h 9525"/>
                              <a:gd name="connsiteX132" fmla="*/ 7411 w 28575"/>
                              <a:gd name="connsiteY132" fmla="*/ 4763 h 9525"/>
                              <a:gd name="connsiteX133" fmla="*/ 7411 w 28575"/>
                              <a:gd name="connsiteY133" fmla="*/ 4763 h 9525"/>
                              <a:gd name="connsiteX134" fmla="*/ 7411 w 28575"/>
                              <a:gd name="connsiteY134" fmla="*/ 4763 h 9525"/>
                              <a:gd name="connsiteX135" fmla="*/ 7411 w 28575"/>
                              <a:gd name="connsiteY135" fmla="*/ 4763 h 9525"/>
                              <a:gd name="connsiteX136" fmla="*/ 7411 w 28575"/>
                              <a:gd name="connsiteY136" fmla="*/ 4763 h 9525"/>
                              <a:gd name="connsiteX137" fmla="*/ 7411 w 28575"/>
                              <a:gd name="connsiteY137" fmla="*/ 4763 h 9525"/>
                              <a:gd name="connsiteX138" fmla="*/ 7411 w 28575"/>
                              <a:gd name="connsiteY138" fmla="*/ 4763 h 9525"/>
                              <a:gd name="connsiteX139" fmla="*/ 7411 w 28575"/>
                              <a:gd name="connsiteY139" fmla="*/ 4763 h 9525"/>
                              <a:gd name="connsiteX140" fmla="*/ 7411 w 28575"/>
                              <a:gd name="connsiteY140" fmla="*/ 4763 h 9525"/>
                              <a:gd name="connsiteX141" fmla="*/ 7411 w 28575"/>
                              <a:gd name="connsiteY141" fmla="*/ 0 h 9525"/>
                              <a:gd name="connsiteX142" fmla="*/ 7411 w 28575"/>
                              <a:gd name="connsiteY142" fmla="*/ 4763 h 9525"/>
                              <a:gd name="connsiteX143" fmla="*/ 7411 w 28575"/>
                              <a:gd name="connsiteY143" fmla="*/ 4763 h 9525"/>
                              <a:gd name="connsiteX144" fmla="*/ 7411 w 28575"/>
                              <a:gd name="connsiteY144" fmla="*/ 0 h 9525"/>
                              <a:gd name="connsiteX145" fmla="*/ 7411 w 28575"/>
                              <a:gd name="connsiteY145" fmla="*/ 4763 h 9525"/>
                              <a:gd name="connsiteX146" fmla="*/ 7411 w 28575"/>
                              <a:gd name="connsiteY146" fmla="*/ 4763 h 9525"/>
                              <a:gd name="connsiteX147" fmla="*/ 8468 w 28575"/>
                              <a:gd name="connsiteY147" fmla="*/ 4763 h 9525"/>
                              <a:gd name="connsiteX148" fmla="*/ 8468 w 28575"/>
                              <a:gd name="connsiteY148" fmla="*/ 4763 h 9525"/>
                              <a:gd name="connsiteX149" fmla="*/ 8468 w 28575"/>
                              <a:gd name="connsiteY149" fmla="*/ 4763 h 9525"/>
                              <a:gd name="connsiteX150" fmla="*/ 8468 w 28575"/>
                              <a:gd name="connsiteY150" fmla="*/ 4763 h 9525"/>
                              <a:gd name="connsiteX151" fmla="*/ 8468 w 28575"/>
                              <a:gd name="connsiteY151" fmla="*/ 4763 h 9525"/>
                              <a:gd name="connsiteX152" fmla="*/ 8468 w 28575"/>
                              <a:gd name="connsiteY152" fmla="*/ 0 h 9525"/>
                              <a:gd name="connsiteX153" fmla="*/ 8468 w 28575"/>
                              <a:gd name="connsiteY153" fmla="*/ 0 h 9525"/>
                              <a:gd name="connsiteX154" fmla="*/ 8468 w 28575"/>
                              <a:gd name="connsiteY154" fmla="*/ 0 h 9525"/>
                              <a:gd name="connsiteX155" fmla="*/ 8468 w 28575"/>
                              <a:gd name="connsiteY155" fmla="*/ 0 h 9525"/>
                              <a:gd name="connsiteX156" fmla="*/ 8468 w 28575"/>
                              <a:gd name="connsiteY156" fmla="*/ 4763 h 9525"/>
                              <a:gd name="connsiteX157" fmla="*/ 8468 w 28575"/>
                              <a:gd name="connsiteY157" fmla="*/ 4763 h 9525"/>
                              <a:gd name="connsiteX158" fmla="*/ 8468 w 28575"/>
                              <a:gd name="connsiteY158" fmla="*/ 0 h 9525"/>
                              <a:gd name="connsiteX159" fmla="*/ 8468 w 28575"/>
                              <a:gd name="connsiteY159" fmla="*/ 0 h 9525"/>
                              <a:gd name="connsiteX160" fmla="*/ 8468 w 28575"/>
                              <a:gd name="connsiteY160" fmla="*/ 0 h 9525"/>
                              <a:gd name="connsiteX161" fmla="*/ 8468 w 28575"/>
                              <a:gd name="connsiteY161" fmla="*/ 0 h 9525"/>
                              <a:gd name="connsiteX162" fmla="*/ 8468 w 28575"/>
                              <a:gd name="connsiteY162" fmla="*/ 4763 h 9525"/>
                              <a:gd name="connsiteX163" fmla="*/ 8468 w 28575"/>
                              <a:gd name="connsiteY163" fmla="*/ 4763 h 9525"/>
                              <a:gd name="connsiteX164" fmla="*/ 8468 w 28575"/>
                              <a:gd name="connsiteY164" fmla="*/ 4763 h 9525"/>
                              <a:gd name="connsiteX165" fmla="*/ 9525 w 28575"/>
                              <a:gd name="connsiteY165" fmla="*/ 0 h 9525"/>
                              <a:gd name="connsiteX166" fmla="*/ 9525 w 28575"/>
                              <a:gd name="connsiteY166" fmla="*/ 4763 h 9525"/>
                              <a:gd name="connsiteX167" fmla="*/ 9525 w 28575"/>
                              <a:gd name="connsiteY167" fmla="*/ 4763 h 9525"/>
                              <a:gd name="connsiteX168" fmla="*/ 9525 w 28575"/>
                              <a:gd name="connsiteY168" fmla="*/ 4763 h 9525"/>
                              <a:gd name="connsiteX169" fmla="*/ 9525 w 28575"/>
                              <a:gd name="connsiteY169" fmla="*/ 4763 h 9525"/>
                              <a:gd name="connsiteX170" fmla="*/ 9525 w 28575"/>
                              <a:gd name="connsiteY170" fmla="*/ 4763 h 9525"/>
                              <a:gd name="connsiteX171" fmla="*/ 9525 w 28575"/>
                              <a:gd name="connsiteY171" fmla="*/ 4763 h 9525"/>
                              <a:gd name="connsiteX172" fmla="*/ 9525 w 28575"/>
                              <a:gd name="connsiteY172" fmla="*/ 4763 h 9525"/>
                              <a:gd name="connsiteX173" fmla="*/ 9525 w 28575"/>
                              <a:gd name="connsiteY173" fmla="*/ 4763 h 9525"/>
                              <a:gd name="connsiteX174" fmla="*/ 9525 w 28575"/>
                              <a:gd name="connsiteY174" fmla="*/ 4763 h 9525"/>
                              <a:gd name="connsiteX175" fmla="*/ 9525 w 28575"/>
                              <a:gd name="connsiteY175" fmla="*/ 4763 h 9525"/>
                              <a:gd name="connsiteX176" fmla="*/ 9525 w 28575"/>
                              <a:gd name="connsiteY176" fmla="*/ 4763 h 9525"/>
                              <a:gd name="connsiteX177" fmla="*/ 9525 w 28575"/>
                              <a:gd name="connsiteY177" fmla="*/ 4763 h 9525"/>
                              <a:gd name="connsiteX178" fmla="*/ 9525 w 28575"/>
                              <a:gd name="connsiteY178" fmla="*/ 4763 h 9525"/>
                              <a:gd name="connsiteX179" fmla="*/ 9525 w 28575"/>
                              <a:gd name="connsiteY179" fmla="*/ 0 h 9525"/>
                              <a:gd name="connsiteX180" fmla="*/ 9525 w 28575"/>
                              <a:gd name="connsiteY180" fmla="*/ 4763 h 9525"/>
                              <a:gd name="connsiteX181" fmla="*/ 9525 w 28575"/>
                              <a:gd name="connsiteY181" fmla="*/ 0 h 9525"/>
                              <a:gd name="connsiteX182" fmla="*/ 9525 w 28575"/>
                              <a:gd name="connsiteY182" fmla="*/ 4763 h 9525"/>
                              <a:gd name="connsiteX183" fmla="*/ 9525 w 28575"/>
                              <a:gd name="connsiteY183" fmla="*/ 4763 h 9525"/>
                              <a:gd name="connsiteX184" fmla="*/ 9525 w 28575"/>
                              <a:gd name="connsiteY184" fmla="*/ 4763 h 9525"/>
                              <a:gd name="connsiteX185" fmla="*/ 10582 w 28575"/>
                              <a:gd name="connsiteY185" fmla="*/ 4763 h 9525"/>
                              <a:gd name="connsiteX186" fmla="*/ 10582 w 28575"/>
                              <a:gd name="connsiteY186" fmla="*/ 4763 h 9525"/>
                              <a:gd name="connsiteX187" fmla="*/ 10582 w 28575"/>
                              <a:gd name="connsiteY187" fmla="*/ 4763 h 9525"/>
                              <a:gd name="connsiteX188" fmla="*/ 10582 w 28575"/>
                              <a:gd name="connsiteY188" fmla="*/ 4763 h 9525"/>
                              <a:gd name="connsiteX189" fmla="*/ 10582 w 28575"/>
                              <a:gd name="connsiteY189" fmla="*/ 4763 h 9525"/>
                              <a:gd name="connsiteX190" fmla="*/ 10582 w 28575"/>
                              <a:gd name="connsiteY190" fmla="*/ 4763 h 9525"/>
                              <a:gd name="connsiteX191" fmla="*/ 10582 w 28575"/>
                              <a:gd name="connsiteY191" fmla="*/ 4763 h 9525"/>
                              <a:gd name="connsiteX192" fmla="*/ 10582 w 28575"/>
                              <a:gd name="connsiteY192" fmla="*/ 4763 h 9525"/>
                              <a:gd name="connsiteX193" fmla="*/ 10582 w 28575"/>
                              <a:gd name="connsiteY193" fmla="*/ 0 h 9525"/>
                              <a:gd name="connsiteX194" fmla="*/ 10582 w 28575"/>
                              <a:gd name="connsiteY194" fmla="*/ 0 h 9525"/>
                              <a:gd name="connsiteX195" fmla="*/ 10582 w 28575"/>
                              <a:gd name="connsiteY195" fmla="*/ 0 h 9525"/>
                              <a:gd name="connsiteX196" fmla="*/ 10582 w 28575"/>
                              <a:gd name="connsiteY196" fmla="*/ 0 h 9525"/>
                              <a:gd name="connsiteX197" fmla="*/ 10582 w 28575"/>
                              <a:gd name="connsiteY197" fmla="*/ 0 h 9525"/>
                              <a:gd name="connsiteX198" fmla="*/ 10582 w 28575"/>
                              <a:gd name="connsiteY198" fmla="*/ 0 h 9525"/>
                              <a:gd name="connsiteX199" fmla="*/ 10582 w 28575"/>
                              <a:gd name="connsiteY199" fmla="*/ 0 h 9525"/>
                              <a:gd name="connsiteX200" fmla="*/ 10582 w 28575"/>
                              <a:gd name="connsiteY200" fmla="*/ 0 h 9525"/>
                              <a:gd name="connsiteX201" fmla="*/ 10582 w 28575"/>
                              <a:gd name="connsiteY201" fmla="*/ 4763 h 9525"/>
                              <a:gd name="connsiteX202" fmla="*/ 10582 w 28575"/>
                              <a:gd name="connsiteY202" fmla="*/ 4763 h 9525"/>
                              <a:gd name="connsiteX203" fmla="*/ 11639 w 28575"/>
                              <a:gd name="connsiteY203" fmla="*/ 4763 h 9525"/>
                              <a:gd name="connsiteX204" fmla="*/ 11639 w 28575"/>
                              <a:gd name="connsiteY204" fmla="*/ 0 h 9525"/>
                              <a:gd name="connsiteX205" fmla="*/ 11639 w 28575"/>
                              <a:gd name="connsiteY205" fmla="*/ 4763 h 9525"/>
                              <a:gd name="connsiteX206" fmla="*/ 11639 w 28575"/>
                              <a:gd name="connsiteY206" fmla="*/ 0 h 9525"/>
                              <a:gd name="connsiteX207" fmla="*/ 11639 w 28575"/>
                              <a:gd name="connsiteY207" fmla="*/ 4763 h 9525"/>
                              <a:gd name="connsiteX208" fmla="*/ 11639 w 28575"/>
                              <a:gd name="connsiteY208" fmla="*/ 4763 h 9525"/>
                              <a:gd name="connsiteX209" fmla="*/ 11639 w 28575"/>
                              <a:gd name="connsiteY209" fmla="*/ 4763 h 9525"/>
                              <a:gd name="connsiteX210" fmla="*/ 11639 w 28575"/>
                              <a:gd name="connsiteY210" fmla="*/ 4763 h 9525"/>
                              <a:gd name="connsiteX211" fmla="*/ 11639 w 28575"/>
                              <a:gd name="connsiteY211" fmla="*/ 0 h 9525"/>
                              <a:gd name="connsiteX212" fmla="*/ 11639 w 28575"/>
                              <a:gd name="connsiteY212" fmla="*/ 0 h 9525"/>
                              <a:gd name="connsiteX213" fmla="*/ 11639 w 28575"/>
                              <a:gd name="connsiteY213" fmla="*/ 0 h 9525"/>
                              <a:gd name="connsiteX214" fmla="*/ 11639 w 28575"/>
                              <a:gd name="connsiteY214" fmla="*/ 4763 h 9525"/>
                              <a:gd name="connsiteX215" fmla="*/ 11639 w 28575"/>
                              <a:gd name="connsiteY215" fmla="*/ 4763 h 9525"/>
                              <a:gd name="connsiteX216" fmla="*/ 11639 w 28575"/>
                              <a:gd name="connsiteY216" fmla="*/ 4763 h 9525"/>
                              <a:gd name="connsiteX217" fmla="*/ 11639 w 28575"/>
                              <a:gd name="connsiteY217" fmla="*/ 4763 h 9525"/>
                              <a:gd name="connsiteX218" fmla="*/ 11639 w 28575"/>
                              <a:gd name="connsiteY218" fmla="*/ 4763 h 9525"/>
                              <a:gd name="connsiteX219" fmla="*/ 11639 w 28575"/>
                              <a:gd name="connsiteY219" fmla="*/ 4763 h 9525"/>
                              <a:gd name="connsiteX220" fmla="*/ 11639 w 28575"/>
                              <a:gd name="connsiteY220" fmla="*/ 4763 h 9525"/>
                              <a:gd name="connsiteX221" fmla="*/ 12697 w 28575"/>
                              <a:gd name="connsiteY221" fmla="*/ 9525 h 9525"/>
                              <a:gd name="connsiteX222" fmla="*/ 12697 w 28575"/>
                              <a:gd name="connsiteY222" fmla="*/ 4763 h 9525"/>
                              <a:gd name="connsiteX223" fmla="*/ 12697 w 28575"/>
                              <a:gd name="connsiteY223" fmla="*/ 4763 h 9525"/>
                              <a:gd name="connsiteX224" fmla="*/ 12697 w 28575"/>
                              <a:gd name="connsiteY224" fmla="*/ 4763 h 9525"/>
                              <a:gd name="connsiteX225" fmla="*/ 12697 w 28575"/>
                              <a:gd name="connsiteY225" fmla="*/ 4763 h 9525"/>
                              <a:gd name="connsiteX226" fmla="*/ 12697 w 28575"/>
                              <a:gd name="connsiteY226" fmla="*/ 4763 h 9525"/>
                              <a:gd name="connsiteX227" fmla="*/ 12697 w 28575"/>
                              <a:gd name="connsiteY227" fmla="*/ 0 h 9525"/>
                              <a:gd name="connsiteX228" fmla="*/ 12697 w 28575"/>
                              <a:gd name="connsiteY228" fmla="*/ 0 h 9525"/>
                              <a:gd name="connsiteX229" fmla="*/ 12697 w 28575"/>
                              <a:gd name="connsiteY229" fmla="*/ 0 h 9525"/>
                              <a:gd name="connsiteX230" fmla="*/ 12697 w 28575"/>
                              <a:gd name="connsiteY230" fmla="*/ 4763 h 9525"/>
                              <a:gd name="connsiteX231" fmla="*/ 12697 w 28575"/>
                              <a:gd name="connsiteY231" fmla="*/ 4763 h 9525"/>
                              <a:gd name="connsiteX232" fmla="*/ 12697 w 28575"/>
                              <a:gd name="connsiteY232" fmla="*/ 4763 h 9525"/>
                              <a:gd name="connsiteX233" fmla="*/ 12697 w 28575"/>
                              <a:gd name="connsiteY233" fmla="*/ 4763 h 9525"/>
                              <a:gd name="connsiteX234" fmla="*/ 12697 w 28575"/>
                              <a:gd name="connsiteY234" fmla="*/ 4763 h 9525"/>
                              <a:gd name="connsiteX235" fmla="*/ 12697 w 28575"/>
                              <a:gd name="connsiteY235" fmla="*/ 4763 h 9525"/>
                              <a:gd name="connsiteX236" fmla="*/ 12697 w 28575"/>
                              <a:gd name="connsiteY236" fmla="*/ 4763 h 9525"/>
                              <a:gd name="connsiteX237" fmla="*/ 12697 w 28575"/>
                              <a:gd name="connsiteY237" fmla="*/ 4763 h 9525"/>
                              <a:gd name="connsiteX238" fmla="*/ 12697 w 28575"/>
                              <a:gd name="connsiteY238" fmla="*/ 4763 h 9525"/>
                              <a:gd name="connsiteX239" fmla="*/ 13754 w 28575"/>
                              <a:gd name="connsiteY239" fmla="*/ 4763 h 9525"/>
                              <a:gd name="connsiteX240" fmla="*/ 13754 w 28575"/>
                              <a:gd name="connsiteY240" fmla="*/ 4763 h 9525"/>
                              <a:gd name="connsiteX241" fmla="*/ 13754 w 28575"/>
                              <a:gd name="connsiteY241" fmla="*/ 4763 h 9525"/>
                              <a:gd name="connsiteX242" fmla="*/ 13754 w 28575"/>
                              <a:gd name="connsiteY242" fmla="*/ 0 h 9525"/>
                              <a:gd name="connsiteX243" fmla="*/ 13754 w 28575"/>
                              <a:gd name="connsiteY243" fmla="*/ 0 h 9525"/>
                              <a:gd name="connsiteX244" fmla="*/ 13754 w 28575"/>
                              <a:gd name="connsiteY244" fmla="*/ 4763 h 9525"/>
                              <a:gd name="connsiteX245" fmla="*/ 13754 w 28575"/>
                              <a:gd name="connsiteY245" fmla="*/ 4763 h 9525"/>
                              <a:gd name="connsiteX246" fmla="*/ 13754 w 28575"/>
                              <a:gd name="connsiteY246" fmla="*/ 4763 h 9525"/>
                              <a:gd name="connsiteX247" fmla="*/ 13754 w 28575"/>
                              <a:gd name="connsiteY247" fmla="*/ 4763 h 9525"/>
                              <a:gd name="connsiteX248" fmla="*/ 13754 w 28575"/>
                              <a:gd name="connsiteY248" fmla="*/ 4763 h 9525"/>
                              <a:gd name="connsiteX249" fmla="*/ 13754 w 28575"/>
                              <a:gd name="connsiteY249" fmla="*/ 4763 h 9525"/>
                              <a:gd name="connsiteX250" fmla="*/ 13754 w 28575"/>
                              <a:gd name="connsiteY250" fmla="*/ 4763 h 9525"/>
                              <a:gd name="connsiteX251" fmla="*/ 13754 w 28575"/>
                              <a:gd name="connsiteY251" fmla="*/ 4763 h 9525"/>
                              <a:gd name="connsiteX252" fmla="*/ 13754 w 28575"/>
                              <a:gd name="connsiteY252" fmla="*/ 4763 h 9525"/>
                              <a:gd name="connsiteX253" fmla="*/ 13754 w 28575"/>
                              <a:gd name="connsiteY253" fmla="*/ 4763 h 9525"/>
                              <a:gd name="connsiteX254" fmla="*/ 13754 w 28575"/>
                              <a:gd name="connsiteY254" fmla="*/ 4763 h 9525"/>
                              <a:gd name="connsiteX255" fmla="*/ 13754 w 28575"/>
                              <a:gd name="connsiteY255" fmla="*/ 4763 h 9525"/>
                              <a:gd name="connsiteX256" fmla="*/ 13754 w 28575"/>
                              <a:gd name="connsiteY256" fmla="*/ 4763 h 9525"/>
                              <a:gd name="connsiteX257" fmla="*/ 13754 w 28575"/>
                              <a:gd name="connsiteY257" fmla="*/ 4763 h 9525"/>
                              <a:gd name="connsiteX258" fmla="*/ 13754 w 28575"/>
                              <a:gd name="connsiteY258" fmla="*/ 4763 h 9525"/>
                              <a:gd name="connsiteX259" fmla="*/ 14821 w 28575"/>
                              <a:gd name="connsiteY259" fmla="*/ 0 h 9525"/>
                              <a:gd name="connsiteX260" fmla="*/ 14821 w 28575"/>
                              <a:gd name="connsiteY260" fmla="*/ 0 h 9525"/>
                              <a:gd name="connsiteX261" fmla="*/ 14821 w 28575"/>
                              <a:gd name="connsiteY261" fmla="*/ 0 h 9525"/>
                              <a:gd name="connsiteX262" fmla="*/ 14821 w 28575"/>
                              <a:gd name="connsiteY262" fmla="*/ 0 h 9525"/>
                              <a:gd name="connsiteX263" fmla="*/ 14821 w 28575"/>
                              <a:gd name="connsiteY263" fmla="*/ 0 h 9525"/>
                              <a:gd name="connsiteX264" fmla="*/ 14821 w 28575"/>
                              <a:gd name="connsiteY264" fmla="*/ 0 h 9525"/>
                              <a:gd name="connsiteX265" fmla="*/ 14821 w 28575"/>
                              <a:gd name="connsiteY265" fmla="*/ 4763 h 9525"/>
                              <a:gd name="connsiteX266" fmla="*/ 14821 w 28575"/>
                              <a:gd name="connsiteY266" fmla="*/ 4763 h 9525"/>
                              <a:gd name="connsiteX267" fmla="*/ 14821 w 28575"/>
                              <a:gd name="connsiteY267" fmla="*/ 4763 h 9525"/>
                              <a:gd name="connsiteX268" fmla="*/ 14821 w 28575"/>
                              <a:gd name="connsiteY268" fmla="*/ 4763 h 9525"/>
                              <a:gd name="connsiteX269" fmla="*/ 14821 w 28575"/>
                              <a:gd name="connsiteY269" fmla="*/ 4763 h 9525"/>
                              <a:gd name="connsiteX270" fmla="*/ 14821 w 28575"/>
                              <a:gd name="connsiteY270" fmla="*/ 4763 h 9525"/>
                              <a:gd name="connsiteX271" fmla="*/ 14821 w 28575"/>
                              <a:gd name="connsiteY271" fmla="*/ 0 h 9525"/>
                              <a:gd name="connsiteX272" fmla="*/ 14821 w 28575"/>
                              <a:gd name="connsiteY272" fmla="*/ 4763 h 9525"/>
                              <a:gd name="connsiteX273" fmla="*/ 14821 w 28575"/>
                              <a:gd name="connsiteY273" fmla="*/ 4763 h 9525"/>
                              <a:gd name="connsiteX274" fmla="*/ 14821 w 28575"/>
                              <a:gd name="connsiteY274" fmla="*/ 4763 h 9525"/>
                              <a:gd name="connsiteX275" fmla="*/ 14821 w 28575"/>
                              <a:gd name="connsiteY275" fmla="*/ 4763 h 9525"/>
                              <a:gd name="connsiteX276" fmla="*/ 14821 w 28575"/>
                              <a:gd name="connsiteY276" fmla="*/ 4763 h 9525"/>
                              <a:gd name="connsiteX277" fmla="*/ 15878 w 28575"/>
                              <a:gd name="connsiteY277" fmla="*/ 4763 h 9525"/>
                              <a:gd name="connsiteX278" fmla="*/ 15878 w 28575"/>
                              <a:gd name="connsiteY278" fmla="*/ 4763 h 9525"/>
                              <a:gd name="connsiteX279" fmla="*/ 15878 w 28575"/>
                              <a:gd name="connsiteY279" fmla="*/ 4763 h 9525"/>
                              <a:gd name="connsiteX280" fmla="*/ 15878 w 28575"/>
                              <a:gd name="connsiteY280" fmla="*/ 4763 h 9525"/>
                              <a:gd name="connsiteX281" fmla="*/ 15878 w 28575"/>
                              <a:gd name="connsiteY281" fmla="*/ 0 h 9525"/>
                              <a:gd name="connsiteX282" fmla="*/ 15878 w 28575"/>
                              <a:gd name="connsiteY282" fmla="*/ 4763 h 9525"/>
                              <a:gd name="connsiteX283" fmla="*/ 15878 w 28575"/>
                              <a:gd name="connsiteY283" fmla="*/ 0 h 9525"/>
                              <a:gd name="connsiteX284" fmla="*/ 15878 w 28575"/>
                              <a:gd name="connsiteY284" fmla="*/ 0 h 9525"/>
                              <a:gd name="connsiteX285" fmla="*/ 15878 w 28575"/>
                              <a:gd name="connsiteY285" fmla="*/ 4763 h 9525"/>
                              <a:gd name="connsiteX286" fmla="*/ 15878 w 28575"/>
                              <a:gd name="connsiteY286" fmla="*/ 4763 h 9525"/>
                              <a:gd name="connsiteX287" fmla="*/ 15878 w 28575"/>
                              <a:gd name="connsiteY287" fmla="*/ 0 h 9525"/>
                              <a:gd name="connsiteX288" fmla="*/ 15878 w 28575"/>
                              <a:gd name="connsiteY288" fmla="*/ 0 h 9525"/>
                              <a:gd name="connsiteX289" fmla="*/ 15878 w 28575"/>
                              <a:gd name="connsiteY289" fmla="*/ 0 h 9525"/>
                              <a:gd name="connsiteX290" fmla="*/ 15878 w 28575"/>
                              <a:gd name="connsiteY290" fmla="*/ 0 h 9525"/>
                              <a:gd name="connsiteX291" fmla="*/ 15878 w 28575"/>
                              <a:gd name="connsiteY291" fmla="*/ 4763 h 9525"/>
                              <a:gd name="connsiteX292" fmla="*/ 15878 w 28575"/>
                              <a:gd name="connsiteY292" fmla="*/ 0 h 9525"/>
                              <a:gd name="connsiteX293" fmla="*/ 15878 w 28575"/>
                              <a:gd name="connsiteY293" fmla="*/ 0 h 9525"/>
                              <a:gd name="connsiteX294" fmla="*/ 15878 w 28575"/>
                              <a:gd name="connsiteY294" fmla="*/ 0 h 9525"/>
                              <a:gd name="connsiteX295" fmla="*/ 16936 w 28575"/>
                              <a:gd name="connsiteY295" fmla="*/ 0 h 9525"/>
                              <a:gd name="connsiteX296" fmla="*/ 16936 w 28575"/>
                              <a:gd name="connsiteY296" fmla="*/ 4763 h 9525"/>
                              <a:gd name="connsiteX297" fmla="*/ 16936 w 28575"/>
                              <a:gd name="connsiteY297" fmla="*/ 0 h 9525"/>
                              <a:gd name="connsiteX298" fmla="*/ 16936 w 28575"/>
                              <a:gd name="connsiteY298" fmla="*/ 4763 h 9525"/>
                              <a:gd name="connsiteX299" fmla="*/ 16936 w 28575"/>
                              <a:gd name="connsiteY299" fmla="*/ 4763 h 9525"/>
                              <a:gd name="connsiteX300" fmla="*/ 16936 w 28575"/>
                              <a:gd name="connsiteY300" fmla="*/ 4763 h 9525"/>
                              <a:gd name="connsiteX301" fmla="*/ 16936 w 28575"/>
                              <a:gd name="connsiteY301" fmla="*/ 4763 h 9525"/>
                              <a:gd name="connsiteX302" fmla="*/ 16936 w 28575"/>
                              <a:gd name="connsiteY302" fmla="*/ 4763 h 9525"/>
                              <a:gd name="connsiteX303" fmla="*/ 16936 w 28575"/>
                              <a:gd name="connsiteY303" fmla="*/ 4763 h 9525"/>
                              <a:gd name="connsiteX304" fmla="*/ 16936 w 28575"/>
                              <a:gd name="connsiteY304" fmla="*/ 4763 h 9525"/>
                              <a:gd name="connsiteX305" fmla="*/ 16936 w 28575"/>
                              <a:gd name="connsiteY305" fmla="*/ 4763 h 9525"/>
                              <a:gd name="connsiteX306" fmla="*/ 16936 w 28575"/>
                              <a:gd name="connsiteY306" fmla="*/ 4763 h 9525"/>
                              <a:gd name="connsiteX307" fmla="*/ 16936 w 28575"/>
                              <a:gd name="connsiteY307" fmla="*/ 4763 h 9525"/>
                              <a:gd name="connsiteX308" fmla="*/ 16936 w 28575"/>
                              <a:gd name="connsiteY308" fmla="*/ 4763 h 9525"/>
                              <a:gd name="connsiteX309" fmla="*/ 16936 w 28575"/>
                              <a:gd name="connsiteY309" fmla="*/ 4763 h 9525"/>
                              <a:gd name="connsiteX310" fmla="*/ 16936 w 28575"/>
                              <a:gd name="connsiteY310" fmla="*/ 4763 h 9525"/>
                              <a:gd name="connsiteX311" fmla="*/ 16936 w 28575"/>
                              <a:gd name="connsiteY311" fmla="*/ 0 h 9525"/>
                              <a:gd name="connsiteX312" fmla="*/ 16936 w 28575"/>
                              <a:gd name="connsiteY312" fmla="*/ 4763 h 9525"/>
                              <a:gd name="connsiteX313" fmla="*/ 16936 w 28575"/>
                              <a:gd name="connsiteY313" fmla="*/ 4763 h 9525"/>
                              <a:gd name="connsiteX314" fmla="*/ 16936 w 28575"/>
                              <a:gd name="connsiteY314" fmla="*/ 4763 h 9525"/>
                              <a:gd name="connsiteX315" fmla="*/ 17993 w 28575"/>
                              <a:gd name="connsiteY315" fmla="*/ 4763 h 9525"/>
                              <a:gd name="connsiteX316" fmla="*/ 17993 w 28575"/>
                              <a:gd name="connsiteY316" fmla="*/ 4763 h 9525"/>
                              <a:gd name="connsiteX317" fmla="*/ 17993 w 28575"/>
                              <a:gd name="connsiteY317" fmla="*/ 4763 h 9525"/>
                              <a:gd name="connsiteX318" fmla="*/ 17993 w 28575"/>
                              <a:gd name="connsiteY318" fmla="*/ 0 h 9525"/>
                              <a:gd name="connsiteX319" fmla="*/ 17993 w 28575"/>
                              <a:gd name="connsiteY319" fmla="*/ 4763 h 9525"/>
                              <a:gd name="connsiteX320" fmla="*/ 17993 w 28575"/>
                              <a:gd name="connsiteY320" fmla="*/ 0 h 9525"/>
                              <a:gd name="connsiteX321" fmla="*/ 17993 w 28575"/>
                              <a:gd name="connsiteY321" fmla="*/ 4763 h 9525"/>
                              <a:gd name="connsiteX322" fmla="*/ 17993 w 28575"/>
                              <a:gd name="connsiteY322" fmla="*/ 4763 h 9525"/>
                              <a:gd name="connsiteX323" fmla="*/ 17993 w 28575"/>
                              <a:gd name="connsiteY323" fmla="*/ 4763 h 9525"/>
                              <a:gd name="connsiteX324" fmla="*/ 17993 w 28575"/>
                              <a:gd name="connsiteY324" fmla="*/ 4763 h 9525"/>
                              <a:gd name="connsiteX325" fmla="*/ 17993 w 28575"/>
                              <a:gd name="connsiteY325" fmla="*/ 4763 h 9525"/>
                              <a:gd name="connsiteX326" fmla="*/ 17993 w 28575"/>
                              <a:gd name="connsiteY326" fmla="*/ 4763 h 9525"/>
                              <a:gd name="connsiteX327" fmla="*/ 17993 w 28575"/>
                              <a:gd name="connsiteY327" fmla="*/ 4763 h 9525"/>
                              <a:gd name="connsiteX328" fmla="*/ 17993 w 28575"/>
                              <a:gd name="connsiteY328" fmla="*/ 4763 h 9525"/>
                              <a:gd name="connsiteX329" fmla="*/ 17993 w 28575"/>
                              <a:gd name="connsiteY329" fmla="*/ 4763 h 9525"/>
                              <a:gd name="connsiteX330" fmla="*/ 17993 w 28575"/>
                              <a:gd name="connsiteY330" fmla="*/ 4763 h 9525"/>
                              <a:gd name="connsiteX331" fmla="*/ 17993 w 28575"/>
                              <a:gd name="connsiteY331" fmla="*/ 4763 h 9525"/>
                              <a:gd name="connsiteX332" fmla="*/ 17993 w 28575"/>
                              <a:gd name="connsiteY332" fmla="*/ 4763 h 9525"/>
                              <a:gd name="connsiteX333" fmla="*/ 19050 w 28575"/>
                              <a:gd name="connsiteY333" fmla="*/ 4763 h 9525"/>
                              <a:gd name="connsiteX334" fmla="*/ 19050 w 28575"/>
                              <a:gd name="connsiteY334" fmla="*/ 4763 h 9525"/>
                              <a:gd name="connsiteX335" fmla="*/ 19050 w 28575"/>
                              <a:gd name="connsiteY335" fmla="*/ 4763 h 9525"/>
                              <a:gd name="connsiteX336" fmla="*/ 19050 w 28575"/>
                              <a:gd name="connsiteY336" fmla="*/ 4763 h 9525"/>
                              <a:gd name="connsiteX337" fmla="*/ 19050 w 28575"/>
                              <a:gd name="connsiteY337" fmla="*/ 0 h 9525"/>
                              <a:gd name="connsiteX338" fmla="*/ 19050 w 28575"/>
                              <a:gd name="connsiteY338" fmla="*/ 4763 h 9525"/>
                              <a:gd name="connsiteX339" fmla="*/ 19050 w 28575"/>
                              <a:gd name="connsiteY339" fmla="*/ 0 h 9525"/>
                              <a:gd name="connsiteX340" fmla="*/ 19050 w 28575"/>
                              <a:gd name="connsiteY340" fmla="*/ 4763 h 9525"/>
                              <a:gd name="connsiteX341" fmla="*/ 19050 w 28575"/>
                              <a:gd name="connsiteY341" fmla="*/ 4763 h 9525"/>
                              <a:gd name="connsiteX342" fmla="*/ 19050 w 28575"/>
                              <a:gd name="connsiteY342" fmla="*/ 4763 h 9525"/>
                              <a:gd name="connsiteX343" fmla="*/ 19050 w 28575"/>
                              <a:gd name="connsiteY343" fmla="*/ 4763 h 9525"/>
                              <a:gd name="connsiteX344" fmla="*/ 19050 w 28575"/>
                              <a:gd name="connsiteY344" fmla="*/ 0 h 9525"/>
                              <a:gd name="connsiteX345" fmla="*/ 19050 w 28575"/>
                              <a:gd name="connsiteY345" fmla="*/ 4763 h 9525"/>
                              <a:gd name="connsiteX346" fmla="*/ 19050 w 28575"/>
                              <a:gd name="connsiteY346" fmla="*/ 0 h 9525"/>
                              <a:gd name="connsiteX347" fmla="*/ 19050 w 28575"/>
                              <a:gd name="connsiteY347" fmla="*/ 0 h 9525"/>
                              <a:gd name="connsiteX348" fmla="*/ 19050 w 28575"/>
                              <a:gd name="connsiteY348" fmla="*/ 4763 h 9525"/>
                              <a:gd name="connsiteX349" fmla="*/ 19050 w 28575"/>
                              <a:gd name="connsiteY349" fmla="*/ 4763 h 9525"/>
                              <a:gd name="connsiteX350" fmla="*/ 19050 w 28575"/>
                              <a:gd name="connsiteY350" fmla="*/ 4763 h 9525"/>
                              <a:gd name="connsiteX351" fmla="*/ 20107 w 28575"/>
                              <a:gd name="connsiteY351" fmla="*/ 4763 h 9525"/>
                              <a:gd name="connsiteX352" fmla="*/ 20107 w 28575"/>
                              <a:gd name="connsiteY352" fmla="*/ 4763 h 9525"/>
                              <a:gd name="connsiteX353" fmla="*/ 20107 w 28575"/>
                              <a:gd name="connsiteY353" fmla="*/ 4763 h 9525"/>
                              <a:gd name="connsiteX354" fmla="*/ 20107 w 28575"/>
                              <a:gd name="connsiteY354" fmla="*/ 4763 h 9525"/>
                              <a:gd name="connsiteX355" fmla="*/ 20107 w 28575"/>
                              <a:gd name="connsiteY355" fmla="*/ 4763 h 9525"/>
                              <a:gd name="connsiteX356" fmla="*/ 20107 w 28575"/>
                              <a:gd name="connsiteY356" fmla="*/ 4763 h 9525"/>
                              <a:gd name="connsiteX357" fmla="*/ 20107 w 28575"/>
                              <a:gd name="connsiteY357" fmla="*/ 4763 h 9525"/>
                              <a:gd name="connsiteX358" fmla="*/ 20107 w 28575"/>
                              <a:gd name="connsiteY358" fmla="*/ 4763 h 9525"/>
                              <a:gd name="connsiteX359" fmla="*/ 20107 w 28575"/>
                              <a:gd name="connsiteY359" fmla="*/ 4763 h 9525"/>
                              <a:gd name="connsiteX360" fmla="*/ 20107 w 28575"/>
                              <a:gd name="connsiteY360" fmla="*/ 0 h 9525"/>
                              <a:gd name="connsiteX361" fmla="*/ 20107 w 28575"/>
                              <a:gd name="connsiteY361" fmla="*/ 0 h 9525"/>
                              <a:gd name="connsiteX362" fmla="*/ 20107 w 28575"/>
                              <a:gd name="connsiteY362" fmla="*/ 0 h 9525"/>
                              <a:gd name="connsiteX363" fmla="*/ 20107 w 28575"/>
                              <a:gd name="connsiteY363" fmla="*/ 4763 h 9525"/>
                              <a:gd name="connsiteX364" fmla="*/ 20107 w 28575"/>
                              <a:gd name="connsiteY364" fmla="*/ 4763 h 9525"/>
                              <a:gd name="connsiteX365" fmla="*/ 20107 w 28575"/>
                              <a:gd name="connsiteY365" fmla="*/ 4763 h 9525"/>
                              <a:gd name="connsiteX366" fmla="*/ 20107 w 28575"/>
                              <a:gd name="connsiteY366" fmla="*/ 4763 h 9525"/>
                              <a:gd name="connsiteX367" fmla="*/ 20107 w 28575"/>
                              <a:gd name="connsiteY367" fmla="*/ 4763 h 9525"/>
                              <a:gd name="connsiteX368" fmla="*/ 20107 w 28575"/>
                              <a:gd name="connsiteY368" fmla="*/ 4763 h 9525"/>
                              <a:gd name="connsiteX369" fmla="*/ 21164 w 28575"/>
                              <a:gd name="connsiteY369" fmla="*/ 4763 h 9525"/>
                              <a:gd name="connsiteX370" fmla="*/ 21164 w 28575"/>
                              <a:gd name="connsiteY370" fmla="*/ 4763 h 9525"/>
                              <a:gd name="connsiteX371" fmla="*/ 21164 w 28575"/>
                              <a:gd name="connsiteY371" fmla="*/ 4763 h 9525"/>
                              <a:gd name="connsiteX372" fmla="*/ 21164 w 28575"/>
                              <a:gd name="connsiteY372" fmla="*/ 0 h 9525"/>
                              <a:gd name="connsiteX373" fmla="*/ 21164 w 28575"/>
                              <a:gd name="connsiteY373" fmla="*/ 0 h 9525"/>
                              <a:gd name="connsiteX374" fmla="*/ 21164 w 28575"/>
                              <a:gd name="connsiteY374" fmla="*/ 0 h 9525"/>
                              <a:gd name="connsiteX375" fmla="*/ 21164 w 28575"/>
                              <a:gd name="connsiteY375" fmla="*/ 0 h 9525"/>
                              <a:gd name="connsiteX376" fmla="*/ 21164 w 28575"/>
                              <a:gd name="connsiteY376" fmla="*/ 0 h 9525"/>
                              <a:gd name="connsiteX377" fmla="*/ 21164 w 28575"/>
                              <a:gd name="connsiteY377" fmla="*/ 4763 h 9525"/>
                              <a:gd name="connsiteX378" fmla="*/ 21164 w 28575"/>
                              <a:gd name="connsiteY378" fmla="*/ 0 h 9525"/>
                              <a:gd name="connsiteX379" fmla="*/ 21164 w 28575"/>
                              <a:gd name="connsiteY379" fmla="*/ 4763 h 9525"/>
                              <a:gd name="connsiteX380" fmla="*/ 21164 w 28575"/>
                              <a:gd name="connsiteY380" fmla="*/ 4763 h 9525"/>
                              <a:gd name="connsiteX381" fmla="*/ 21164 w 28575"/>
                              <a:gd name="connsiteY381" fmla="*/ 4763 h 9525"/>
                              <a:gd name="connsiteX382" fmla="*/ 21164 w 28575"/>
                              <a:gd name="connsiteY382" fmla="*/ 4763 h 9525"/>
                              <a:gd name="connsiteX383" fmla="*/ 21164 w 28575"/>
                              <a:gd name="connsiteY383" fmla="*/ 0 h 9525"/>
                              <a:gd name="connsiteX384" fmla="*/ 21164 w 28575"/>
                              <a:gd name="connsiteY384" fmla="*/ 4763 h 9525"/>
                              <a:gd name="connsiteX385" fmla="*/ 21164 w 28575"/>
                              <a:gd name="connsiteY385" fmla="*/ 4763 h 9525"/>
                              <a:gd name="connsiteX386" fmla="*/ 21164 w 28575"/>
                              <a:gd name="connsiteY386" fmla="*/ 0 h 9525"/>
                              <a:gd name="connsiteX387" fmla="*/ 21164 w 28575"/>
                              <a:gd name="connsiteY387" fmla="*/ 4763 h 9525"/>
                              <a:gd name="connsiteX388" fmla="*/ 21164 w 28575"/>
                              <a:gd name="connsiteY388" fmla="*/ 0 h 9525"/>
                              <a:gd name="connsiteX389" fmla="*/ 22222 w 28575"/>
                              <a:gd name="connsiteY389" fmla="*/ 4763 h 9525"/>
                              <a:gd name="connsiteX390" fmla="*/ 22222 w 28575"/>
                              <a:gd name="connsiteY390" fmla="*/ 4763 h 9525"/>
                              <a:gd name="connsiteX391" fmla="*/ 22222 w 28575"/>
                              <a:gd name="connsiteY391" fmla="*/ 4763 h 9525"/>
                              <a:gd name="connsiteX392" fmla="*/ 22222 w 28575"/>
                              <a:gd name="connsiteY392" fmla="*/ 4763 h 9525"/>
                              <a:gd name="connsiteX393" fmla="*/ 22222 w 28575"/>
                              <a:gd name="connsiteY393" fmla="*/ 4763 h 9525"/>
                              <a:gd name="connsiteX394" fmla="*/ 22222 w 28575"/>
                              <a:gd name="connsiteY394" fmla="*/ 4763 h 9525"/>
                              <a:gd name="connsiteX395" fmla="*/ 22222 w 28575"/>
                              <a:gd name="connsiteY395" fmla="*/ 4763 h 9525"/>
                              <a:gd name="connsiteX396" fmla="*/ 22222 w 28575"/>
                              <a:gd name="connsiteY396" fmla="*/ 4763 h 9525"/>
                              <a:gd name="connsiteX397" fmla="*/ 22222 w 28575"/>
                              <a:gd name="connsiteY397" fmla="*/ 4763 h 9525"/>
                              <a:gd name="connsiteX398" fmla="*/ 22222 w 28575"/>
                              <a:gd name="connsiteY398" fmla="*/ 0 h 9525"/>
                              <a:gd name="connsiteX399" fmla="*/ 22222 w 28575"/>
                              <a:gd name="connsiteY399" fmla="*/ 0 h 9525"/>
                              <a:gd name="connsiteX400" fmla="*/ 22222 w 28575"/>
                              <a:gd name="connsiteY400" fmla="*/ 4763 h 9525"/>
                              <a:gd name="connsiteX401" fmla="*/ 22222 w 28575"/>
                              <a:gd name="connsiteY401" fmla="*/ 4763 h 9525"/>
                              <a:gd name="connsiteX402" fmla="*/ 22222 w 28575"/>
                              <a:gd name="connsiteY402" fmla="*/ 4763 h 9525"/>
                              <a:gd name="connsiteX403" fmla="*/ 22222 w 28575"/>
                              <a:gd name="connsiteY403" fmla="*/ 4763 h 9525"/>
                              <a:gd name="connsiteX404" fmla="*/ 22222 w 28575"/>
                              <a:gd name="connsiteY404" fmla="*/ 4763 h 9525"/>
                              <a:gd name="connsiteX405" fmla="*/ 22222 w 28575"/>
                              <a:gd name="connsiteY405" fmla="*/ 0 h 9525"/>
                              <a:gd name="connsiteX406" fmla="*/ 22222 w 28575"/>
                              <a:gd name="connsiteY406" fmla="*/ 4763 h 9525"/>
                              <a:gd name="connsiteX407" fmla="*/ 23279 w 28575"/>
                              <a:gd name="connsiteY407" fmla="*/ 0 h 9525"/>
                              <a:gd name="connsiteX408" fmla="*/ 23279 w 28575"/>
                              <a:gd name="connsiteY408" fmla="*/ 4763 h 9525"/>
                              <a:gd name="connsiteX409" fmla="*/ 23279 w 28575"/>
                              <a:gd name="connsiteY409" fmla="*/ 4763 h 9525"/>
                              <a:gd name="connsiteX410" fmla="*/ 23279 w 28575"/>
                              <a:gd name="connsiteY410" fmla="*/ 0 h 9525"/>
                              <a:gd name="connsiteX411" fmla="*/ 23279 w 28575"/>
                              <a:gd name="connsiteY411" fmla="*/ 4763 h 9525"/>
                              <a:gd name="connsiteX412" fmla="*/ 23279 w 28575"/>
                              <a:gd name="connsiteY412" fmla="*/ 4763 h 9525"/>
                              <a:gd name="connsiteX413" fmla="*/ 23279 w 28575"/>
                              <a:gd name="connsiteY413" fmla="*/ 4763 h 9525"/>
                              <a:gd name="connsiteX414" fmla="*/ 23279 w 28575"/>
                              <a:gd name="connsiteY414" fmla="*/ 4763 h 9525"/>
                              <a:gd name="connsiteX415" fmla="*/ 23279 w 28575"/>
                              <a:gd name="connsiteY415" fmla="*/ 4763 h 9525"/>
                              <a:gd name="connsiteX416" fmla="*/ 23279 w 28575"/>
                              <a:gd name="connsiteY416" fmla="*/ 0 h 9525"/>
                              <a:gd name="connsiteX417" fmla="*/ 23279 w 28575"/>
                              <a:gd name="connsiteY417" fmla="*/ 4763 h 9525"/>
                              <a:gd name="connsiteX418" fmla="*/ 23279 w 28575"/>
                              <a:gd name="connsiteY418" fmla="*/ 4763 h 9525"/>
                              <a:gd name="connsiteX419" fmla="*/ 23279 w 28575"/>
                              <a:gd name="connsiteY419" fmla="*/ 4763 h 9525"/>
                              <a:gd name="connsiteX420" fmla="*/ 23279 w 28575"/>
                              <a:gd name="connsiteY420" fmla="*/ 0 h 9525"/>
                              <a:gd name="connsiteX421" fmla="*/ 23279 w 28575"/>
                              <a:gd name="connsiteY421" fmla="*/ 0 h 9525"/>
                              <a:gd name="connsiteX422" fmla="*/ 23279 w 28575"/>
                              <a:gd name="connsiteY422" fmla="*/ 4763 h 9525"/>
                              <a:gd name="connsiteX423" fmla="*/ 23279 w 28575"/>
                              <a:gd name="connsiteY423" fmla="*/ 4763 h 9525"/>
                              <a:gd name="connsiteX424" fmla="*/ 23279 w 28575"/>
                              <a:gd name="connsiteY424" fmla="*/ 4763 h 9525"/>
                              <a:gd name="connsiteX425" fmla="*/ 24346 w 28575"/>
                              <a:gd name="connsiteY425" fmla="*/ 4763 h 9525"/>
                              <a:gd name="connsiteX426" fmla="*/ 24346 w 28575"/>
                              <a:gd name="connsiteY426" fmla="*/ 4763 h 9525"/>
                              <a:gd name="connsiteX427" fmla="*/ 24346 w 28575"/>
                              <a:gd name="connsiteY427" fmla="*/ 0 h 9525"/>
                              <a:gd name="connsiteX428" fmla="*/ 24346 w 28575"/>
                              <a:gd name="connsiteY428" fmla="*/ 0 h 9525"/>
                              <a:gd name="connsiteX429" fmla="*/ 24346 w 28575"/>
                              <a:gd name="connsiteY429" fmla="*/ 0 h 9525"/>
                              <a:gd name="connsiteX430" fmla="*/ 24346 w 28575"/>
                              <a:gd name="connsiteY430" fmla="*/ 0 h 9525"/>
                              <a:gd name="connsiteX431" fmla="*/ 24346 w 28575"/>
                              <a:gd name="connsiteY431" fmla="*/ 4763 h 9525"/>
                              <a:gd name="connsiteX432" fmla="*/ 24346 w 28575"/>
                              <a:gd name="connsiteY432" fmla="*/ 4763 h 9525"/>
                              <a:gd name="connsiteX433" fmla="*/ 24346 w 28575"/>
                              <a:gd name="connsiteY433" fmla="*/ 4763 h 9525"/>
                              <a:gd name="connsiteX434" fmla="*/ 24346 w 28575"/>
                              <a:gd name="connsiteY434" fmla="*/ 4763 h 9525"/>
                              <a:gd name="connsiteX435" fmla="*/ 24346 w 28575"/>
                              <a:gd name="connsiteY435" fmla="*/ 4763 h 9525"/>
                              <a:gd name="connsiteX436" fmla="*/ 24346 w 28575"/>
                              <a:gd name="connsiteY436" fmla="*/ 0 h 9525"/>
                              <a:gd name="connsiteX437" fmla="*/ 24346 w 28575"/>
                              <a:gd name="connsiteY437" fmla="*/ 4763 h 9525"/>
                              <a:gd name="connsiteX438" fmla="*/ 24346 w 28575"/>
                              <a:gd name="connsiteY438" fmla="*/ 4763 h 9525"/>
                              <a:gd name="connsiteX439" fmla="*/ 24346 w 28575"/>
                              <a:gd name="connsiteY439" fmla="*/ 4763 h 9525"/>
                              <a:gd name="connsiteX440" fmla="*/ 24346 w 28575"/>
                              <a:gd name="connsiteY440" fmla="*/ 0 h 9525"/>
                              <a:gd name="connsiteX441" fmla="*/ 24346 w 28575"/>
                              <a:gd name="connsiteY441" fmla="*/ 4763 h 9525"/>
                              <a:gd name="connsiteX442" fmla="*/ 24346 w 28575"/>
                              <a:gd name="connsiteY442" fmla="*/ 4763 h 9525"/>
                              <a:gd name="connsiteX443" fmla="*/ 24346 w 28575"/>
                              <a:gd name="connsiteY443" fmla="*/ 4763 h 9525"/>
                              <a:gd name="connsiteX444" fmla="*/ 24346 w 28575"/>
                              <a:gd name="connsiteY444" fmla="*/ 4763 h 9525"/>
                              <a:gd name="connsiteX445" fmla="*/ 24346 w 28575"/>
                              <a:gd name="connsiteY445" fmla="*/ 0 h 9525"/>
                              <a:gd name="connsiteX446" fmla="*/ 24346 w 28575"/>
                              <a:gd name="connsiteY446" fmla="*/ 0 h 9525"/>
                              <a:gd name="connsiteX447" fmla="*/ 24346 w 28575"/>
                              <a:gd name="connsiteY447" fmla="*/ 0 h 9525"/>
                              <a:gd name="connsiteX448" fmla="*/ 24346 w 28575"/>
                              <a:gd name="connsiteY448" fmla="*/ 0 h 9525"/>
                              <a:gd name="connsiteX449" fmla="*/ 25403 w 28575"/>
                              <a:gd name="connsiteY449" fmla="*/ 4763 h 9525"/>
                              <a:gd name="connsiteX450" fmla="*/ 25403 w 28575"/>
                              <a:gd name="connsiteY450" fmla="*/ 0 h 9525"/>
                              <a:gd name="connsiteX451" fmla="*/ 25403 w 28575"/>
                              <a:gd name="connsiteY451" fmla="*/ 0 h 9525"/>
                              <a:gd name="connsiteX452" fmla="*/ 25403 w 28575"/>
                              <a:gd name="connsiteY452" fmla="*/ 0 h 9525"/>
                              <a:gd name="connsiteX453" fmla="*/ 25403 w 28575"/>
                              <a:gd name="connsiteY453" fmla="*/ 0 h 9525"/>
                              <a:gd name="connsiteX454" fmla="*/ 25403 w 28575"/>
                              <a:gd name="connsiteY454" fmla="*/ 0 h 9525"/>
                              <a:gd name="connsiteX455" fmla="*/ 25403 w 28575"/>
                              <a:gd name="connsiteY455" fmla="*/ 0 h 9525"/>
                              <a:gd name="connsiteX456" fmla="*/ 25403 w 28575"/>
                              <a:gd name="connsiteY456" fmla="*/ 0 h 9525"/>
                              <a:gd name="connsiteX457" fmla="*/ 25403 w 28575"/>
                              <a:gd name="connsiteY457" fmla="*/ 0 h 9525"/>
                              <a:gd name="connsiteX458" fmla="*/ 25403 w 28575"/>
                              <a:gd name="connsiteY458" fmla="*/ 4763 h 9525"/>
                              <a:gd name="connsiteX459" fmla="*/ 25403 w 28575"/>
                              <a:gd name="connsiteY459" fmla="*/ 4763 h 9525"/>
                              <a:gd name="connsiteX460" fmla="*/ 25403 w 28575"/>
                              <a:gd name="connsiteY460" fmla="*/ 4763 h 9525"/>
                              <a:gd name="connsiteX461" fmla="*/ 25403 w 28575"/>
                              <a:gd name="connsiteY461" fmla="*/ 4763 h 9525"/>
                              <a:gd name="connsiteX462" fmla="*/ 25403 w 28575"/>
                              <a:gd name="connsiteY462" fmla="*/ 4763 h 9525"/>
                              <a:gd name="connsiteX463" fmla="*/ 25403 w 28575"/>
                              <a:gd name="connsiteY463" fmla="*/ 4763 h 9525"/>
                              <a:gd name="connsiteX464" fmla="*/ 25403 w 28575"/>
                              <a:gd name="connsiteY464" fmla="*/ 4763 h 9525"/>
                              <a:gd name="connsiteX465" fmla="*/ 25403 w 28575"/>
                              <a:gd name="connsiteY465" fmla="*/ 4763 h 9525"/>
                              <a:gd name="connsiteX466" fmla="*/ 25403 w 28575"/>
                              <a:gd name="connsiteY466" fmla="*/ 4763 h 9525"/>
                              <a:gd name="connsiteX467" fmla="*/ 25403 w 28575"/>
                              <a:gd name="connsiteY467" fmla="*/ 4763 h 9525"/>
                              <a:gd name="connsiteX468" fmla="*/ 25403 w 28575"/>
                              <a:gd name="connsiteY468" fmla="*/ 4763 h 9525"/>
                              <a:gd name="connsiteX469" fmla="*/ 26461 w 28575"/>
                              <a:gd name="connsiteY469" fmla="*/ 0 h 9525"/>
                              <a:gd name="connsiteX470" fmla="*/ 26461 w 28575"/>
                              <a:gd name="connsiteY470" fmla="*/ 0 h 9525"/>
                              <a:gd name="connsiteX471" fmla="*/ 26461 w 28575"/>
                              <a:gd name="connsiteY471" fmla="*/ 0 h 9525"/>
                              <a:gd name="connsiteX472" fmla="*/ 26461 w 28575"/>
                              <a:gd name="connsiteY472" fmla="*/ 0 h 9525"/>
                              <a:gd name="connsiteX473" fmla="*/ 26461 w 28575"/>
                              <a:gd name="connsiteY473" fmla="*/ 0 h 9525"/>
                              <a:gd name="connsiteX474" fmla="*/ 26461 w 28575"/>
                              <a:gd name="connsiteY474" fmla="*/ 4763 h 9525"/>
                              <a:gd name="connsiteX475" fmla="*/ 26461 w 28575"/>
                              <a:gd name="connsiteY475" fmla="*/ 4763 h 9525"/>
                              <a:gd name="connsiteX476" fmla="*/ 26461 w 28575"/>
                              <a:gd name="connsiteY476" fmla="*/ 0 h 9525"/>
                              <a:gd name="connsiteX477" fmla="*/ 26461 w 28575"/>
                              <a:gd name="connsiteY477" fmla="*/ 4763 h 9525"/>
                              <a:gd name="connsiteX478" fmla="*/ 26461 w 28575"/>
                              <a:gd name="connsiteY478" fmla="*/ 4763 h 9525"/>
                              <a:gd name="connsiteX479" fmla="*/ 26461 w 28575"/>
                              <a:gd name="connsiteY479" fmla="*/ 4763 h 9525"/>
                              <a:gd name="connsiteX480" fmla="*/ 26461 w 28575"/>
                              <a:gd name="connsiteY480" fmla="*/ 4763 h 9525"/>
                              <a:gd name="connsiteX481" fmla="*/ 26461 w 28575"/>
                              <a:gd name="connsiteY481" fmla="*/ 4763 h 9525"/>
                              <a:gd name="connsiteX482" fmla="*/ 26461 w 28575"/>
                              <a:gd name="connsiteY482" fmla="*/ 4763 h 9525"/>
                              <a:gd name="connsiteX483" fmla="*/ 26461 w 28575"/>
                              <a:gd name="connsiteY483" fmla="*/ 4763 h 9525"/>
                              <a:gd name="connsiteX484" fmla="*/ 26461 w 28575"/>
                              <a:gd name="connsiteY484" fmla="*/ 4763 h 9525"/>
                              <a:gd name="connsiteX485" fmla="*/ 26461 w 28575"/>
                              <a:gd name="connsiteY485" fmla="*/ 0 h 9525"/>
                              <a:gd name="connsiteX486" fmla="*/ 26461 w 28575"/>
                              <a:gd name="connsiteY486" fmla="*/ 0 h 9525"/>
                              <a:gd name="connsiteX487" fmla="*/ 27518 w 28575"/>
                              <a:gd name="connsiteY487" fmla="*/ 0 h 9525"/>
                              <a:gd name="connsiteX488" fmla="*/ 27518 w 28575"/>
                              <a:gd name="connsiteY488" fmla="*/ 0 h 9525"/>
                              <a:gd name="connsiteX489" fmla="*/ 27518 w 28575"/>
                              <a:gd name="connsiteY489" fmla="*/ 0 h 9525"/>
                              <a:gd name="connsiteX490" fmla="*/ 27518 w 28575"/>
                              <a:gd name="connsiteY490" fmla="*/ 0 h 9525"/>
                              <a:gd name="connsiteX491" fmla="*/ 27518 w 28575"/>
                              <a:gd name="connsiteY491" fmla="*/ 0 h 9525"/>
                              <a:gd name="connsiteX492" fmla="*/ 27518 w 28575"/>
                              <a:gd name="connsiteY492" fmla="*/ 0 h 9525"/>
                              <a:gd name="connsiteX493" fmla="*/ 27518 w 28575"/>
                              <a:gd name="connsiteY493" fmla="*/ 0 h 9525"/>
                              <a:gd name="connsiteX494" fmla="*/ 27518 w 28575"/>
                              <a:gd name="connsiteY494" fmla="*/ 4763 h 9525"/>
                              <a:gd name="connsiteX495" fmla="*/ 27518 w 28575"/>
                              <a:gd name="connsiteY495" fmla="*/ 4763 h 9525"/>
                              <a:gd name="connsiteX496" fmla="*/ 27518 w 28575"/>
                              <a:gd name="connsiteY496" fmla="*/ 4763 h 9525"/>
                              <a:gd name="connsiteX497" fmla="*/ 27518 w 28575"/>
                              <a:gd name="connsiteY497" fmla="*/ 4763 h 9525"/>
                              <a:gd name="connsiteX498" fmla="*/ 27518 w 28575"/>
                              <a:gd name="connsiteY498" fmla="*/ 4763 h 9525"/>
                              <a:gd name="connsiteX499" fmla="*/ 27518 w 28575"/>
                              <a:gd name="connsiteY499" fmla="*/ 4763 h 9525"/>
                              <a:gd name="connsiteX500" fmla="*/ 27518 w 28575"/>
                              <a:gd name="connsiteY500" fmla="*/ 4763 h 9525"/>
                              <a:gd name="connsiteX501" fmla="*/ 27518 w 28575"/>
                              <a:gd name="connsiteY501" fmla="*/ 4763 h 9525"/>
                              <a:gd name="connsiteX502" fmla="*/ 27518 w 28575"/>
                              <a:gd name="connsiteY502" fmla="*/ 4763 h 9525"/>
                              <a:gd name="connsiteX503" fmla="*/ 27518 w 28575"/>
                              <a:gd name="connsiteY503" fmla="*/ 4763 h 9525"/>
                              <a:gd name="connsiteX504" fmla="*/ 27518 w 28575"/>
                              <a:gd name="connsiteY504" fmla="*/ 4763 h 9525"/>
                              <a:gd name="connsiteX505" fmla="*/ 28575 w 28575"/>
                              <a:gd name="connsiteY505" fmla="*/ 0 h 9525"/>
                              <a:gd name="connsiteX506" fmla="*/ 28575 w 28575"/>
                              <a:gd name="connsiteY506" fmla="*/ 0 h 9525"/>
                              <a:gd name="connsiteX507" fmla="*/ 28575 w 28575"/>
                              <a:gd name="connsiteY507" fmla="*/ 4763 h 9525"/>
                              <a:gd name="connsiteX508" fmla="*/ 28575 w 28575"/>
                              <a:gd name="connsiteY508" fmla="*/ 4763 h 9525"/>
                              <a:gd name="connsiteX509" fmla="*/ 28575 w 28575"/>
                              <a:gd name="connsiteY509" fmla="*/ 4763 h 9525"/>
                              <a:gd name="connsiteX510" fmla="*/ 28575 w 28575"/>
                              <a:gd name="connsiteY510" fmla="*/ 4763 h 9525"/>
                              <a:gd name="connsiteX511" fmla="*/ 28575 w 28575"/>
                              <a:gd name="connsiteY511" fmla="*/ 476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4763"/>
                                </a:moveTo>
                                <a:lnTo>
                                  <a:pt x="0" y="4763"/>
                                </a:lnTo>
                                <a:lnTo>
                                  <a:pt x="0" y="0"/>
                                </a:lnTo>
                                <a:lnTo>
                                  <a:pt x="0" y="0"/>
                                </a:lnTo>
                                <a:lnTo>
                                  <a:pt x="0" y="0"/>
                                </a:lnTo>
                                <a:lnTo>
                                  <a:pt x="0" y="0"/>
                                </a:lnTo>
                                <a:lnTo>
                                  <a:pt x="0" y="4763"/>
                                </a:lnTo>
                                <a:lnTo>
                                  <a:pt x="0" y="4763"/>
                                </a:lnTo>
                                <a:lnTo>
                                  <a:pt x="0" y="4763"/>
                                </a:lnTo>
                                <a:lnTo>
                                  <a:pt x="0" y="4763"/>
                                </a:lnTo>
                                <a:lnTo>
                                  <a:pt x="0" y="4763"/>
                                </a:lnTo>
                                <a:lnTo>
                                  <a:pt x="1057" y="0"/>
                                </a:lnTo>
                                <a:lnTo>
                                  <a:pt x="1057" y="0"/>
                                </a:lnTo>
                                <a:lnTo>
                                  <a:pt x="1057" y="0"/>
                                </a:lnTo>
                                <a:lnTo>
                                  <a:pt x="1057" y="0"/>
                                </a:lnTo>
                                <a:lnTo>
                                  <a:pt x="1057" y="0"/>
                                </a:lnTo>
                                <a:lnTo>
                                  <a:pt x="1057" y="0"/>
                                </a:lnTo>
                                <a:lnTo>
                                  <a:pt x="1057" y="4763"/>
                                </a:lnTo>
                                <a:lnTo>
                                  <a:pt x="1057" y="4763"/>
                                </a:lnTo>
                                <a:lnTo>
                                  <a:pt x="1057" y="4763"/>
                                </a:lnTo>
                                <a:lnTo>
                                  <a:pt x="1057" y="4763"/>
                                </a:lnTo>
                                <a:lnTo>
                                  <a:pt x="1057" y="4763"/>
                                </a:lnTo>
                                <a:lnTo>
                                  <a:pt x="1057" y="0"/>
                                </a:lnTo>
                                <a:lnTo>
                                  <a:pt x="1057" y="0"/>
                                </a:lnTo>
                                <a:lnTo>
                                  <a:pt x="1057" y="4763"/>
                                </a:lnTo>
                                <a:lnTo>
                                  <a:pt x="1057" y="4763"/>
                                </a:lnTo>
                                <a:lnTo>
                                  <a:pt x="1057" y="4763"/>
                                </a:lnTo>
                                <a:lnTo>
                                  <a:pt x="1057" y="4763"/>
                                </a:lnTo>
                                <a:lnTo>
                                  <a:pt x="1057" y="4763"/>
                                </a:lnTo>
                                <a:lnTo>
                                  <a:pt x="1057" y="0"/>
                                </a:lnTo>
                                <a:lnTo>
                                  <a:pt x="1057" y="0"/>
                                </a:lnTo>
                                <a:lnTo>
                                  <a:pt x="1057" y="4763"/>
                                </a:lnTo>
                                <a:lnTo>
                                  <a:pt x="1057" y="4763"/>
                                </a:lnTo>
                                <a:lnTo>
                                  <a:pt x="1057" y="4763"/>
                                </a:lnTo>
                                <a:lnTo>
                                  <a:pt x="1057" y="4763"/>
                                </a:lnTo>
                                <a:lnTo>
                                  <a:pt x="1057" y="0"/>
                                </a:lnTo>
                                <a:lnTo>
                                  <a:pt x="1057" y="4763"/>
                                </a:lnTo>
                                <a:lnTo>
                                  <a:pt x="2114" y="4763"/>
                                </a:lnTo>
                                <a:lnTo>
                                  <a:pt x="2114" y="4763"/>
                                </a:lnTo>
                                <a:lnTo>
                                  <a:pt x="2114" y="4763"/>
                                </a:lnTo>
                                <a:lnTo>
                                  <a:pt x="2114" y="0"/>
                                </a:lnTo>
                                <a:lnTo>
                                  <a:pt x="2114" y="4763"/>
                                </a:lnTo>
                                <a:lnTo>
                                  <a:pt x="2114" y="0"/>
                                </a:lnTo>
                                <a:lnTo>
                                  <a:pt x="2114" y="4763"/>
                                </a:lnTo>
                                <a:lnTo>
                                  <a:pt x="2114" y="4763"/>
                                </a:lnTo>
                                <a:lnTo>
                                  <a:pt x="2114" y="4763"/>
                                </a:lnTo>
                                <a:lnTo>
                                  <a:pt x="2114" y="4763"/>
                                </a:lnTo>
                                <a:lnTo>
                                  <a:pt x="2114" y="4763"/>
                                </a:lnTo>
                                <a:lnTo>
                                  <a:pt x="2114" y="0"/>
                                </a:lnTo>
                                <a:lnTo>
                                  <a:pt x="2114" y="0"/>
                                </a:lnTo>
                                <a:lnTo>
                                  <a:pt x="2114" y="4763"/>
                                </a:lnTo>
                                <a:lnTo>
                                  <a:pt x="2114" y="4763"/>
                                </a:lnTo>
                                <a:lnTo>
                                  <a:pt x="2114" y="4763"/>
                                </a:lnTo>
                                <a:lnTo>
                                  <a:pt x="2114" y="4763"/>
                                </a:lnTo>
                                <a:lnTo>
                                  <a:pt x="2114" y="4763"/>
                                </a:lnTo>
                                <a:lnTo>
                                  <a:pt x="3172" y="0"/>
                                </a:lnTo>
                                <a:lnTo>
                                  <a:pt x="3172" y="4763"/>
                                </a:lnTo>
                                <a:lnTo>
                                  <a:pt x="3172" y="4763"/>
                                </a:lnTo>
                                <a:lnTo>
                                  <a:pt x="3172" y="4763"/>
                                </a:lnTo>
                                <a:lnTo>
                                  <a:pt x="3172" y="4763"/>
                                </a:lnTo>
                                <a:lnTo>
                                  <a:pt x="3172" y="4763"/>
                                </a:lnTo>
                                <a:lnTo>
                                  <a:pt x="3172" y="4763"/>
                                </a:lnTo>
                                <a:lnTo>
                                  <a:pt x="3172" y="4763"/>
                                </a:lnTo>
                                <a:lnTo>
                                  <a:pt x="3172" y="0"/>
                                </a:lnTo>
                                <a:lnTo>
                                  <a:pt x="3172" y="0"/>
                                </a:lnTo>
                                <a:lnTo>
                                  <a:pt x="3172" y="0"/>
                                </a:lnTo>
                                <a:lnTo>
                                  <a:pt x="3172" y="4763"/>
                                </a:lnTo>
                                <a:lnTo>
                                  <a:pt x="3172" y="4763"/>
                                </a:lnTo>
                                <a:lnTo>
                                  <a:pt x="3172" y="4763"/>
                                </a:lnTo>
                                <a:lnTo>
                                  <a:pt x="3172" y="4763"/>
                                </a:lnTo>
                                <a:lnTo>
                                  <a:pt x="3172" y="4763"/>
                                </a:lnTo>
                                <a:lnTo>
                                  <a:pt x="3172" y="4763"/>
                                </a:lnTo>
                                <a:lnTo>
                                  <a:pt x="3172" y="0"/>
                                </a:lnTo>
                                <a:lnTo>
                                  <a:pt x="4229" y="0"/>
                                </a:lnTo>
                                <a:lnTo>
                                  <a:pt x="4229" y="0"/>
                                </a:lnTo>
                                <a:lnTo>
                                  <a:pt x="4229" y="0"/>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0"/>
                                </a:lnTo>
                                <a:lnTo>
                                  <a:pt x="4229" y="4763"/>
                                </a:lnTo>
                                <a:lnTo>
                                  <a:pt x="4229" y="0"/>
                                </a:lnTo>
                                <a:lnTo>
                                  <a:pt x="4229" y="4763"/>
                                </a:lnTo>
                                <a:lnTo>
                                  <a:pt x="5296" y="0"/>
                                </a:lnTo>
                                <a:lnTo>
                                  <a:pt x="5296" y="4763"/>
                                </a:lnTo>
                                <a:lnTo>
                                  <a:pt x="5296" y="4763"/>
                                </a:lnTo>
                                <a:lnTo>
                                  <a:pt x="5296" y="0"/>
                                </a:lnTo>
                                <a:lnTo>
                                  <a:pt x="5296" y="0"/>
                                </a:lnTo>
                                <a:lnTo>
                                  <a:pt x="5296" y="0"/>
                                </a:lnTo>
                                <a:lnTo>
                                  <a:pt x="5296" y="0"/>
                                </a:lnTo>
                                <a:lnTo>
                                  <a:pt x="5296" y="0"/>
                                </a:lnTo>
                                <a:lnTo>
                                  <a:pt x="5296" y="4763"/>
                                </a:lnTo>
                                <a:lnTo>
                                  <a:pt x="5296" y="4763"/>
                                </a:lnTo>
                                <a:lnTo>
                                  <a:pt x="5296" y="4763"/>
                                </a:lnTo>
                                <a:lnTo>
                                  <a:pt x="5296" y="4763"/>
                                </a:lnTo>
                                <a:lnTo>
                                  <a:pt x="5296" y="4763"/>
                                </a:lnTo>
                                <a:lnTo>
                                  <a:pt x="5296" y="0"/>
                                </a:lnTo>
                                <a:lnTo>
                                  <a:pt x="5296" y="4763"/>
                                </a:lnTo>
                                <a:lnTo>
                                  <a:pt x="5296" y="4763"/>
                                </a:lnTo>
                                <a:lnTo>
                                  <a:pt x="5296" y="4763"/>
                                </a:lnTo>
                                <a:lnTo>
                                  <a:pt x="5296" y="4763"/>
                                </a:lnTo>
                                <a:lnTo>
                                  <a:pt x="5296" y="4763"/>
                                </a:lnTo>
                                <a:lnTo>
                                  <a:pt x="5296" y="0"/>
                                </a:lnTo>
                                <a:lnTo>
                                  <a:pt x="6353" y="0"/>
                                </a:lnTo>
                                <a:lnTo>
                                  <a:pt x="6353" y="4763"/>
                                </a:lnTo>
                                <a:lnTo>
                                  <a:pt x="6353" y="4763"/>
                                </a:lnTo>
                                <a:lnTo>
                                  <a:pt x="6353" y="4763"/>
                                </a:lnTo>
                                <a:lnTo>
                                  <a:pt x="6353" y="4763"/>
                                </a:lnTo>
                                <a:lnTo>
                                  <a:pt x="6353" y="4763"/>
                                </a:lnTo>
                                <a:lnTo>
                                  <a:pt x="6353" y="4763"/>
                                </a:lnTo>
                                <a:lnTo>
                                  <a:pt x="6353" y="4763"/>
                                </a:lnTo>
                                <a:lnTo>
                                  <a:pt x="6353" y="4763"/>
                                </a:lnTo>
                                <a:lnTo>
                                  <a:pt x="6353" y="4763"/>
                                </a:lnTo>
                                <a:lnTo>
                                  <a:pt x="6353" y="0"/>
                                </a:lnTo>
                                <a:lnTo>
                                  <a:pt x="6353" y="0"/>
                                </a:lnTo>
                                <a:lnTo>
                                  <a:pt x="6353" y="0"/>
                                </a:lnTo>
                                <a:lnTo>
                                  <a:pt x="6353" y="0"/>
                                </a:lnTo>
                                <a:lnTo>
                                  <a:pt x="6353" y="4763"/>
                                </a:lnTo>
                                <a:lnTo>
                                  <a:pt x="6353" y="4763"/>
                                </a:lnTo>
                                <a:lnTo>
                                  <a:pt x="6353" y="4763"/>
                                </a:lnTo>
                                <a:lnTo>
                                  <a:pt x="6353"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0"/>
                                </a:lnTo>
                                <a:lnTo>
                                  <a:pt x="7411" y="4763"/>
                                </a:lnTo>
                                <a:lnTo>
                                  <a:pt x="7411" y="4763"/>
                                </a:lnTo>
                                <a:lnTo>
                                  <a:pt x="7411" y="0"/>
                                </a:lnTo>
                                <a:lnTo>
                                  <a:pt x="7411" y="4763"/>
                                </a:lnTo>
                                <a:lnTo>
                                  <a:pt x="7411" y="4763"/>
                                </a:lnTo>
                                <a:lnTo>
                                  <a:pt x="8468" y="4763"/>
                                </a:lnTo>
                                <a:lnTo>
                                  <a:pt x="8468" y="4763"/>
                                </a:lnTo>
                                <a:lnTo>
                                  <a:pt x="8468" y="4763"/>
                                </a:lnTo>
                                <a:lnTo>
                                  <a:pt x="8468" y="4763"/>
                                </a:lnTo>
                                <a:lnTo>
                                  <a:pt x="8468" y="4763"/>
                                </a:lnTo>
                                <a:lnTo>
                                  <a:pt x="8468" y="0"/>
                                </a:lnTo>
                                <a:lnTo>
                                  <a:pt x="8468" y="0"/>
                                </a:lnTo>
                                <a:lnTo>
                                  <a:pt x="8468" y="0"/>
                                </a:lnTo>
                                <a:lnTo>
                                  <a:pt x="8468" y="0"/>
                                </a:lnTo>
                                <a:lnTo>
                                  <a:pt x="8468" y="4763"/>
                                </a:lnTo>
                                <a:lnTo>
                                  <a:pt x="8468" y="4763"/>
                                </a:lnTo>
                                <a:lnTo>
                                  <a:pt x="8468" y="0"/>
                                </a:lnTo>
                                <a:lnTo>
                                  <a:pt x="8468" y="0"/>
                                </a:lnTo>
                                <a:lnTo>
                                  <a:pt x="8468" y="0"/>
                                </a:lnTo>
                                <a:lnTo>
                                  <a:pt x="8468" y="0"/>
                                </a:lnTo>
                                <a:lnTo>
                                  <a:pt x="8468" y="4763"/>
                                </a:lnTo>
                                <a:lnTo>
                                  <a:pt x="8468" y="4763"/>
                                </a:lnTo>
                                <a:lnTo>
                                  <a:pt x="8468" y="4763"/>
                                </a:lnTo>
                                <a:lnTo>
                                  <a:pt x="9525" y="0"/>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0"/>
                                </a:lnTo>
                                <a:lnTo>
                                  <a:pt x="9525" y="4763"/>
                                </a:lnTo>
                                <a:lnTo>
                                  <a:pt x="9525" y="0"/>
                                </a:lnTo>
                                <a:lnTo>
                                  <a:pt x="9525" y="4763"/>
                                </a:lnTo>
                                <a:lnTo>
                                  <a:pt x="9525" y="4763"/>
                                </a:lnTo>
                                <a:lnTo>
                                  <a:pt x="9525" y="4763"/>
                                </a:lnTo>
                                <a:lnTo>
                                  <a:pt x="10582" y="4763"/>
                                </a:lnTo>
                                <a:lnTo>
                                  <a:pt x="10582" y="4763"/>
                                </a:lnTo>
                                <a:lnTo>
                                  <a:pt x="10582" y="4763"/>
                                </a:lnTo>
                                <a:lnTo>
                                  <a:pt x="10582" y="4763"/>
                                </a:lnTo>
                                <a:lnTo>
                                  <a:pt x="10582" y="4763"/>
                                </a:lnTo>
                                <a:lnTo>
                                  <a:pt x="10582" y="4763"/>
                                </a:lnTo>
                                <a:lnTo>
                                  <a:pt x="10582" y="4763"/>
                                </a:lnTo>
                                <a:lnTo>
                                  <a:pt x="10582" y="4763"/>
                                </a:lnTo>
                                <a:lnTo>
                                  <a:pt x="10582" y="0"/>
                                </a:lnTo>
                                <a:lnTo>
                                  <a:pt x="10582" y="0"/>
                                </a:lnTo>
                                <a:lnTo>
                                  <a:pt x="10582" y="0"/>
                                </a:lnTo>
                                <a:lnTo>
                                  <a:pt x="10582" y="0"/>
                                </a:lnTo>
                                <a:lnTo>
                                  <a:pt x="10582" y="0"/>
                                </a:lnTo>
                                <a:lnTo>
                                  <a:pt x="10582" y="0"/>
                                </a:lnTo>
                                <a:lnTo>
                                  <a:pt x="10582" y="0"/>
                                </a:lnTo>
                                <a:lnTo>
                                  <a:pt x="10582" y="0"/>
                                </a:lnTo>
                                <a:lnTo>
                                  <a:pt x="10582" y="4763"/>
                                </a:lnTo>
                                <a:lnTo>
                                  <a:pt x="10582" y="4763"/>
                                </a:lnTo>
                                <a:lnTo>
                                  <a:pt x="11639" y="4763"/>
                                </a:lnTo>
                                <a:lnTo>
                                  <a:pt x="11639" y="0"/>
                                </a:lnTo>
                                <a:lnTo>
                                  <a:pt x="11639" y="4763"/>
                                </a:lnTo>
                                <a:lnTo>
                                  <a:pt x="11639" y="0"/>
                                </a:lnTo>
                                <a:lnTo>
                                  <a:pt x="11639" y="4763"/>
                                </a:lnTo>
                                <a:lnTo>
                                  <a:pt x="11639" y="4763"/>
                                </a:lnTo>
                                <a:lnTo>
                                  <a:pt x="11639" y="4763"/>
                                </a:lnTo>
                                <a:lnTo>
                                  <a:pt x="11639" y="4763"/>
                                </a:lnTo>
                                <a:lnTo>
                                  <a:pt x="11639" y="0"/>
                                </a:lnTo>
                                <a:lnTo>
                                  <a:pt x="11639" y="0"/>
                                </a:lnTo>
                                <a:lnTo>
                                  <a:pt x="11639" y="0"/>
                                </a:lnTo>
                                <a:lnTo>
                                  <a:pt x="11639" y="4763"/>
                                </a:lnTo>
                                <a:lnTo>
                                  <a:pt x="11639" y="4763"/>
                                </a:lnTo>
                                <a:lnTo>
                                  <a:pt x="11639" y="4763"/>
                                </a:lnTo>
                                <a:lnTo>
                                  <a:pt x="11639" y="4763"/>
                                </a:lnTo>
                                <a:lnTo>
                                  <a:pt x="11639" y="4763"/>
                                </a:lnTo>
                                <a:lnTo>
                                  <a:pt x="11639" y="4763"/>
                                </a:lnTo>
                                <a:lnTo>
                                  <a:pt x="11639" y="4763"/>
                                </a:lnTo>
                                <a:lnTo>
                                  <a:pt x="12697" y="9525"/>
                                </a:lnTo>
                                <a:lnTo>
                                  <a:pt x="12697" y="4763"/>
                                </a:lnTo>
                                <a:lnTo>
                                  <a:pt x="12697" y="4763"/>
                                </a:lnTo>
                                <a:lnTo>
                                  <a:pt x="12697" y="4763"/>
                                </a:lnTo>
                                <a:lnTo>
                                  <a:pt x="12697" y="4763"/>
                                </a:lnTo>
                                <a:lnTo>
                                  <a:pt x="12697" y="4763"/>
                                </a:lnTo>
                                <a:lnTo>
                                  <a:pt x="12697" y="0"/>
                                </a:lnTo>
                                <a:lnTo>
                                  <a:pt x="12697" y="0"/>
                                </a:lnTo>
                                <a:lnTo>
                                  <a:pt x="12697" y="0"/>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3754" y="4763"/>
                                </a:lnTo>
                                <a:lnTo>
                                  <a:pt x="13754" y="4763"/>
                                </a:lnTo>
                                <a:lnTo>
                                  <a:pt x="13754" y="4763"/>
                                </a:lnTo>
                                <a:lnTo>
                                  <a:pt x="13754" y="0"/>
                                </a:lnTo>
                                <a:lnTo>
                                  <a:pt x="13754" y="0"/>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4821" y="0"/>
                                </a:lnTo>
                                <a:lnTo>
                                  <a:pt x="14821" y="0"/>
                                </a:lnTo>
                                <a:lnTo>
                                  <a:pt x="14821" y="0"/>
                                </a:lnTo>
                                <a:lnTo>
                                  <a:pt x="14821" y="0"/>
                                </a:lnTo>
                                <a:lnTo>
                                  <a:pt x="14821" y="0"/>
                                </a:lnTo>
                                <a:lnTo>
                                  <a:pt x="14821" y="0"/>
                                </a:lnTo>
                                <a:lnTo>
                                  <a:pt x="14821" y="4763"/>
                                </a:lnTo>
                                <a:lnTo>
                                  <a:pt x="14821" y="4763"/>
                                </a:lnTo>
                                <a:lnTo>
                                  <a:pt x="14821" y="4763"/>
                                </a:lnTo>
                                <a:lnTo>
                                  <a:pt x="14821" y="4763"/>
                                </a:lnTo>
                                <a:lnTo>
                                  <a:pt x="14821" y="4763"/>
                                </a:lnTo>
                                <a:lnTo>
                                  <a:pt x="14821" y="4763"/>
                                </a:lnTo>
                                <a:lnTo>
                                  <a:pt x="14821" y="0"/>
                                </a:lnTo>
                                <a:lnTo>
                                  <a:pt x="14821" y="4763"/>
                                </a:lnTo>
                                <a:lnTo>
                                  <a:pt x="14821" y="4763"/>
                                </a:lnTo>
                                <a:lnTo>
                                  <a:pt x="14821" y="4763"/>
                                </a:lnTo>
                                <a:lnTo>
                                  <a:pt x="14821" y="4763"/>
                                </a:lnTo>
                                <a:lnTo>
                                  <a:pt x="14821" y="4763"/>
                                </a:lnTo>
                                <a:lnTo>
                                  <a:pt x="15878" y="4763"/>
                                </a:lnTo>
                                <a:lnTo>
                                  <a:pt x="15878" y="4763"/>
                                </a:lnTo>
                                <a:lnTo>
                                  <a:pt x="15878" y="4763"/>
                                </a:lnTo>
                                <a:lnTo>
                                  <a:pt x="15878" y="4763"/>
                                </a:lnTo>
                                <a:lnTo>
                                  <a:pt x="15878" y="0"/>
                                </a:lnTo>
                                <a:lnTo>
                                  <a:pt x="15878" y="4763"/>
                                </a:lnTo>
                                <a:lnTo>
                                  <a:pt x="15878" y="0"/>
                                </a:lnTo>
                                <a:lnTo>
                                  <a:pt x="15878" y="0"/>
                                </a:lnTo>
                                <a:lnTo>
                                  <a:pt x="15878" y="4763"/>
                                </a:lnTo>
                                <a:lnTo>
                                  <a:pt x="15878" y="4763"/>
                                </a:lnTo>
                                <a:lnTo>
                                  <a:pt x="15878" y="0"/>
                                </a:lnTo>
                                <a:lnTo>
                                  <a:pt x="15878" y="0"/>
                                </a:lnTo>
                                <a:lnTo>
                                  <a:pt x="15878" y="0"/>
                                </a:lnTo>
                                <a:lnTo>
                                  <a:pt x="15878" y="0"/>
                                </a:lnTo>
                                <a:lnTo>
                                  <a:pt x="15878" y="4763"/>
                                </a:lnTo>
                                <a:lnTo>
                                  <a:pt x="15878" y="0"/>
                                </a:lnTo>
                                <a:lnTo>
                                  <a:pt x="15878" y="0"/>
                                </a:lnTo>
                                <a:lnTo>
                                  <a:pt x="15878" y="0"/>
                                </a:lnTo>
                                <a:lnTo>
                                  <a:pt x="16936" y="0"/>
                                </a:lnTo>
                                <a:lnTo>
                                  <a:pt x="16936" y="4763"/>
                                </a:lnTo>
                                <a:lnTo>
                                  <a:pt x="16936" y="0"/>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0"/>
                                </a:lnTo>
                                <a:lnTo>
                                  <a:pt x="16936" y="4763"/>
                                </a:lnTo>
                                <a:lnTo>
                                  <a:pt x="16936" y="4763"/>
                                </a:lnTo>
                                <a:lnTo>
                                  <a:pt x="16936" y="4763"/>
                                </a:lnTo>
                                <a:lnTo>
                                  <a:pt x="17993" y="4763"/>
                                </a:lnTo>
                                <a:lnTo>
                                  <a:pt x="17993" y="4763"/>
                                </a:lnTo>
                                <a:lnTo>
                                  <a:pt x="17993" y="4763"/>
                                </a:lnTo>
                                <a:lnTo>
                                  <a:pt x="17993" y="0"/>
                                </a:lnTo>
                                <a:lnTo>
                                  <a:pt x="17993" y="4763"/>
                                </a:lnTo>
                                <a:lnTo>
                                  <a:pt x="17993" y="0"/>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9050" y="4763"/>
                                </a:lnTo>
                                <a:lnTo>
                                  <a:pt x="19050" y="4763"/>
                                </a:lnTo>
                                <a:lnTo>
                                  <a:pt x="19050" y="4763"/>
                                </a:lnTo>
                                <a:lnTo>
                                  <a:pt x="19050" y="4763"/>
                                </a:lnTo>
                                <a:lnTo>
                                  <a:pt x="19050" y="0"/>
                                </a:lnTo>
                                <a:lnTo>
                                  <a:pt x="19050" y="4763"/>
                                </a:lnTo>
                                <a:lnTo>
                                  <a:pt x="19050" y="0"/>
                                </a:lnTo>
                                <a:lnTo>
                                  <a:pt x="19050" y="4763"/>
                                </a:lnTo>
                                <a:lnTo>
                                  <a:pt x="19050" y="4763"/>
                                </a:lnTo>
                                <a:lnTo>
                                  <a:pt x="19050" y="4763"/>
                                </a:lnTo>
                                <a:lnTo>
                                  <a:pt x="19050" y="4763"/>
                                </a:lnTo>
                                <a:lnTo>
                                  <a:pt x="19050" y="0"/>
                                </a:lnTo>
                                <a:lnTo>
                                  <a:pt x="19050" y="4763"/>
                                </a:lnTo>
                                <a:lnTo>
                                  <a:pt x="19050" y="0"/>
                                </a:lnTo>
                                <a:lnTo>
                                  <a:pt x="19050" y="0"/>
                                </a:lnTo>
                                <a:lnTo>
                                  <a:pt x="19050" y="4763"/>
                                </a:lnTo>
                                <a:lnTo>
                                  <a:pt x="19050" y="4763"/>
                                </a:lnTo>
                                <a:lnTo>
                                  <a:pt x="19050"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0"/>
                                </a:lnTo>
                                <a:lnTo>
                                  <a:pt x="20107" y="0"/>
                                </a:lnTo>
                                <a:lnTo>
                                  <a:pt x="20107" y="0"/>
                                </a:lnTo>
                                <a:lnTo>
                                  <a:pt x="20107" y="4763"/>
                                </a:lnTo>
                                <a:lnTo>
                                  <a:pt x="20107" y="4763"/>
                                </a:lnTo>
                                <a:lnTo>
                                  <a:pt x="20107" y="4763"/>
                                </a:lnTo>
                                <a:lnTo>
                                  <a:pt x="20107" y="4763"/>
                                </a:lnTo>
                                <a:lnTo>
                                  <a:pt x="20107" y="4763"/>
                                </a:lnTo>
                                <a:lnTo>
                                  <a:pt x="20107" y="4763"/>
                                </a:lnTo>
                                <a:lnTo>
                                  <a:pt x="21164" y="4763"/>
                                </a:lnTo>
                                <a:lnTo>
                                  <a:pt x="21164" y="4763"/>
                                </a:lnTo>
                                <a:lnTo>
                                  <a:pt x="21164" y="4763"/>
                                </a:lnTo>
                                <a:lnTo>
                                  <a:pt x="21164" y="0"/>
                                </a:lnTo>
                                <a:lnTo>
                                  <a:pt x="21164" y="0"/>
                                </a:lnTo>
                                <a:lnTo>
                                  <a:pt x="21164" y="0"/>
                                </a:lnTo>
                                <a:lnTo>
                                  <a:pt x="21164" y="0"/>
                                </a:lnTo>
                                <a:lnTo>
                                  <a:pt x="21164" y="0"/>
                                </a:lnTo>
                                <a:lnTo>
                                  <a:pt x="21164" y="4763"/>
                                </a:lnTo>
                                <a:lnTo>
                                  <a:pt x="21164" y="0"/>
                                </a:lnTo>
                                <a:lnTo>
                                  <a:pt x="21164" y="4763"/>
                                </a:lnTo>
                                <a:lnTo>
                                  <a:pt x="21164" y="4763"/>
                                </a:lnTo>
                                <a:lnTo>
                                  <a:pt x="21164" y="4763"/>
                                </a:lnTo>
                                <a:lnTo>
                                  <a:pt x="21164" y="4763"/>
                                </a:lnTo>
                                <a:lnTo>
                                  <a:pt x="21164" y="0"/>
                                </a:lnTo>
                                <a:lnTo>
                                  <a:pt x="21164" y="4763"/>
                                </a:lnTo>
                                <a:lnTo>
                                  <a:pt x="21164" y="4763"/>
                                </a:lnTo>
                                <a:lnTo>
                                  <a:pt x="21164" y="0"/>
                                </a:lnTo>
                                <a:lnTo>
                                  <a:pt x="21164" y="4763"/>
                                </a:lnTo>
                                <a:lnTo>
                                  <a:pt x="21164" y="0"/>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0"/>
                                </a:lnTo>
                                <a:lnTo>
                                  <a:pt x="22222" y="0"/>
                                </a:lnTo>
                                <a:lnTo>
                                  <a:pt x="22222" y="4763"/>
                                </a:lnTo>
                                <a:lnTo>
                                  <a:pt x="22222" y="4763"/>
                                </a:lnTo>
                                <a:lnTo>
                                  <a:pt x="22222" y="4763"/>
                                </a:lnTo>
                                <a:lnTo>
                                  <a:pt x="22222" y="4763"/>
                                </a:lnTo>
                                <a:lnTo>
                                  <a:pt x="22222" y="4763"/>
                                </a:lnTo>
                                <a:lnTo>
                                  <a:pt x="22222" y="0"/>
                                </a:lnTo>
                                <a:lnTo>
                                  <a:pt x="22222" y="4763"/>
                                </a:lnTo>
                                <a:lnTo>
                                  <a:pt x="23279" y="0"/>
                                </a:lnTo>
                                <a:lnTo>
                                  <a:pt x="23279" y="4763"/>
                                </a:lnTo>
                                <a:lnTo>
                                  <a:pt x="23279" y="4763"/>
                                </a:lnTo>
                                <a:lnTo>
                                  <a:pt x="23279" y="0"/>
                                </a:lnTo>
                                <a:lnTo>
                                  <a:pt x="23279" y="4763"/>
                                </a:lnTo>
                                <a:lnTo>
                                  <a:pt x="23279" y="4763"/>
                                </a:lnTo>
                                <a:lnTo>
                                  <a:pt x="23279" y="4763"/>
                                </a:lnTo>
                                <a:lnTo>
                                  <a:pt x="23279" y="4763"/>
                                </a:lnTo>
                                <a:lnTo>
                                  <a:pt x="23279" y="4763"/>
                                </a:lnTo>
                                <a:lnTo>
                                  <a:pt x="23279" y="0"/>
                                </a:lnTo>
                                <a:lnTo>
                                  <a:pt x="23279" y="4763"/>
                                </a:lnTo>
                                <a:lnTo>
                                  <a:pt x="23279" y="4763"/>
                                </a:lnTo>
                                <a:lnTo>
                                  <a:pt x="23279" y="4763"/>
                                </a:lnTo>
                                <a:lnTo>
                                  <a:pt x="23279" y="0"/>
                                </a:lnTo>
                                <a:lnTo>
                                  <a:pt x="23279" y="0"/>
                                </a:lnTo>
                                <a:lnTo>
                                  <a:pt x="23279" y="4763"/>
                                </a:lnTo>
                                <a:lnTo>
                                  <a:pt x="23279" y="4763"/>
                                </a:lnTo>
                                <a:lnTo>
                                  <a:pt x="23279" y="4763"/>
                                </a:lnTo>
                                <a:lnTo>
                                  <a:pt x="24346" y="4763"/>
                                </a:lnTo>
                                <a:lnTo>
                                  <a:pt x="24346" y="4763"/>
                                </a:lnTo>
                                <a:lnTo>
                                  <a:pt x="24346" y="0"/>
                                </a:lnTo>
                                <a:lnTo>
                                  <a:pt x="24346" y="0"/>
                                </a:lnTo>
                                <a:lnTo>
                                  <a:pt x="24346" y="0"/>
                                </a:lnTo>
                                <a:lnTo>
                                  <a:pt x="24346" y="0"/>
                                </a:lnTo>
                                <a:lnTo>
                                  <a:pt x="24346" y="4763"/>
                                </a:lnTo>
                                <a:lnTo>
                                  <a:pt x="24346" y="4763"/>
                                </a:lnTo>
                                <a:lnTo>
                                  <a:pt x="24346" y="4763"/>
                                </a:lnTo>
                                <a:lnTo>
                                  <a:pt x="24346" y="4763"/>
                                </a:lnTo>
                                <a:lnTo>
                                  <a:pt x="24346" y="4763"/>
                                </a:lnTo>
                                <a:lnTo>
                                  <a:pt x="24346" y="0"/>
                                </a:lnTo>
                                <a:lnTo>
                                  <a:pt x="24346" y="4763"/>
                                </a:lnTo>
                                <a:lnTo>
                                  <a:pt x="24346" y="4763"/>
                                </a:lnTo>
                                <a:lnTo>
                                  <a:pt x="24346" y="4763"/>
                                </a:lnTo>
                                <a:lnTo>
                                  <a:pt x="24346" y="0"/>
                                </a:lnTo>
                                <a:lnTo>
                                  <a:pt x="24346" y="4763"/>
                                </a:lnTo>
                                <a:lnTo>
                                  <a:pt x="24346" y="4763"/>
                                </a:lnTo>
                                <a:lnTo>
                                  <a:pt x="24346" y="4763"/>
                                </a:lnTo>
                                <a:lnTo>
                                  <a:pt x="24346" y="4763"/>
                                </a:lnTo>
                                <a:lnTo>
                                  <a:pt x="24346" y="0"/>
                                </a:lnTo>
                                <a:lnTo>
                                  <a:pt x="24346" y="0"/>
                                </a:lnTo>
                                <a:lnTo>
                                  <a:pt x="24346" y="0"/>
                                </a:lnTo>
                                <a:lnTo>
                                  <a:pt x="24346" y="0"/>
                                </a:lnTo>
                                <a:lnTo>
                                  <a:pt x="25403" y="4763"/>
                                </a:lnTo>
                                <a:lnTo>
                                  <a:pt x="25403" y="0"/>
                                </a:lnTo>
                                <a:lnTo>
                                  <a:pt x="25403" y="0"/>
                                </a:lnTo>
                                <a:lnTo>
                                  <a:pt x="25403" y="0"/>
                                </a:lnTo>
                                <a:lnTo>
                                  <a:pt x="25403" y="0"/>
                                </a:lnTo>
                                <a:lnTo>
                                  <a:pt x="25403" y="0"/>
                                </a:lnTo>
                                <a:lnTo>
                                  <a:pt x="25403" y="0"/>
                                </a:lnTo>
                                <a:lnTo>
                                  <a:pt x="25403" y="0"/>
                                </a:lnTo>
                                <a:lnTo>
                                  <a:pt x="25403" y="0"/>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6461" y="0"/>
                                </a:lnTo>
                                <a:lnTo>
                                  <a:pt x="26461" y="0"/>
                                </a:lnTo>
                                <a:lnTo>
                                  <a:pt x="26461" y="0"/>
                                </a:lnTo>
                                <a:lnTo>
                                  <a:pt x="26461" y="0"/>
                                </a:lnTo>
                                <a:lnTo>
                                  <a:pt x="26461" y="0"/>
                                </a:lnTo>
                                <a:lnTo>
                                  <a:pt x="26461" y="4763"/>
                                </a:lnTo>
                                <a:lnTo>
                                  <a:pt x="26461" y="4763"/>
                                </a:lnTo>
                                <a:lnTo>
                                  <a:pt x="26461" y="0"/>
                                </a:lnTo>
                                <a:lnTo>
                                  <a:pt x="26461" y="4763"/>
                                </a:lnTo>
                                <a:lnTo>
                                  <a:pt x="26461" y="4763"/>
                                </a:lnTo>
                                <a:lnTo>
                                  <a:pt x="26461" y="4763"/>
                                </a:lnTo>
                                <a:lnTo>
                                  <a:pt x="26461" y="4763"/>
                                </a:lnTo>
                                <a:lnTo>
                                  <a:pt x="26461" y="4763"/>
                                </a:lnTo>
                                <a:lnTo>
                                  <a:pt x="26461" y="4763"/>
                                </a:lnTo>
                                <a:lnTo>
                                  <a:pt x="26461" y="4763"/>
                                </a:lnTo>
                                <a:lnTo>
                                  <a:pt x="26461" y="4763"/>
                                </a:lnTo>
                                <a:lnTo>
                                  <a:pt x="26461" y="0"/>
                                </a:lnTo>
                                <a:lnTo>
                                  <a:pt x="26461" y="0"/>
                                </a:lnTo>
                                <a:lnTo>
                                  <a:pt x="27518" y="0"/>
                                </a:lnTo>
                                <a:lnTo>
                                  <a:pt x="27518" y="0"/>
                                </a:lnTo>
                                <a:lnTo>
                                  <a:pt x="27518" y="0"/>
                                </a:lnTo>
                                <a:lnTo>
                                  <a:pt x="27518" y="0"/>
                                </a:lnTo>
                                <a:lnTo>
                                  <a:pt x="27518" y="0"/>
                                </a:lnTo>
                                <a:lnTo>
                                  <a:pt x="27518" y="0"/>
                                </a:lnTo>
                                <a:lnTo>
                                  <a:pt x="27518" y="0"/>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8575" y="0"/>
                                </a:lnTo>
                                <a:lnTo>
                                  <a:pt x="28575" y="0"/>
                                </a:lnTo>
                                <a:lnTo>
                                  <a:pt x="28575" y="4763"/>
                                </a:lnTo>
                                <a:lnTo>
                                  <a:pt x="28575" y="4763"/>
                                </a:lnTo>
                                <a:lnTo>
                                  <a:pt x="28575" y="4763"/>
                                </a:lnTo>
                                <a:lnTo>
                                  <a:pt x="28575" y="4763"/>
                                </a:lnTo>
                                <a:lnTo>
                                  <a:pt x="28575" y="476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20" name="Freeform: Shape 320"/>
                        <wps:cNvSpPr/>
                        <wps:spPr>
                          <a:xfrm>
                            <a:off x="2843212" y="1947862"/>
                            <a:ext cx="28575" cy="9525"/>
                          </a:xfrm>
                          <a:custGeom>
                            <a:avLst/>
                            <a:gdLst>
                              <a:gd name="connsiteX0" fmla="*/ 0 w 28575"/>
                              <a:gd name="connsiteY0" fmla="*/ 4763 h 9525"/>
                              <a:gd name="connsiteX1" fmla="*/ 0 w 28575"/>
                              <a:gd name="connsiteY1" fmla="*/ 4763 h 9525"/>
                              <a:gd name="connsiteX2" fmla="*/ 0 w 28575"/>
                              <a:gd name="connsiteY2" fmla="*/ 4763 h 9525"/>
                              <a:gd name="connsiteX3" fmla="*/ 0 w 28575"/>
                              <a:gd name="connsiteY3" fmla="*/ 4763 h 9525"/>
                              <a:gd name="connsiteX4" fmla="*/ 0 w 28575"/>
                              <a:gd name="connsiteY4" fmla="*/ 4763 h 9525"/>
                              <a:gd name="connsiteX5" fmla="*/ 0 w 28575"/>
                              <a:gd name="connsiteY5" fmla="*/ 4763 h 9525"/>
                              <a:gd name="connsiteX6" fmla="*/ 0 w 28575"/>
                              <a:gd name="connsiteY6" fmla="*/ 4763 h 9525"/>
                              <a:gd name="connsiteX7" fmla="*/ 0 w 28575"/>
                              <a:gd name="connsiteY7" fmla="*/ 4763 h 9525"/>
                              <a:gd name="connsiteX8" fmla="*/ 0 w 28575"/>
                              <a:gd name="connsiteY8" fmla="*/ 4763 h 9525"/>
                              <a:gd name="connsiteX9" fmla="*/ 0 w 28575"/>
                              <a:gd name="connsiteY9" fmla="*/ 4763 h 9525"/>
                              <a:gd name="connsiteX10" fmla="*/ 0 w 28575"/>
                              <a:gd name="connsiteY10" fmla="*/ 4763 h 9525"/>
                              <a:gd name="connsiteX11" fmla="*/ 0 w 28575"/>
                              <a:gd name="connsiteY11" fmla="*/ 4763 h 9525"/>
                              <a:gd name="connsiteX12" fmla="*/ 1057 w 28575"/>
                              <a:gd name="connsiteY12" fmla="*/ 4763 h 9525"/>
                              <a:gd name="connsiteX13" fmla="*/ 1057 w 28575"/>
                              <a:gd name="connsiteY13" fmla="*/ 4763 h 9525"/>
                              <a:gd name="connsiteX14" fmla="*/ 1057 w 28575"/>
                              <a:gd name="connsiteY14" fmla="*/ 4763 h 9525"/>
                              <a:gd name="connsiteX15" fmla="*/ 1057 w 28575"/>
                              <a:gd name="connsiteY15" fmla="*/ 4763 h 9525"/>
                              <a:gd name="connsiteX16" fmla="*/ 1057 w 28575"/>
                              <a:gd name="connsiteY16" fmla="*/ 4763 h 9525"/>
                              <a:gd name="connsiteX17" fmla="*/ 1057 w 28575"/>
                              <a:gd name="connsiteY17" fmla="*/ 4763 h 9525"/>
                              <a:gd name="connsiteX18" fmla="*/ 1057 w 28575"/>
                              <a:gd name="connsiteY18" fmla="*/ 4763 h 9525"/>
                              <a:gd name="connsiteX19" fmla="*/ 1057 w 28575"/>
                              <a:gd name="connsiteY19" fmla="*/ 4763 h 9525"/>
                              <a:gd name="connsiteX20" fmla="*/ 1057 w 28575"/>
                              <a:gd name="connsiteY20" fmla="*/ 4763 h 9525"/>
                              <a:gd name="connsiteX21" fmla="*/ 1057 w 28575"/>
                              <a:gd name="connsiteY21" fmla="*/ 4763 h 9525"/>
                              <a:gd name="connsiteX22" fmla="*/ 1057 w 28575"/>
                              <a:gd name="connsiteY22" fmla="*/ 4763 h 9525"/>
                              <a:gd name="connsiteX23" fmla="*/ 1057 w 28575"/>
                              <a:gd name="connsiteY23" fmla="*/ 0 h 9525"/>
                              <a:gd name="connsiteX24" fmla="*/ 1057 w 28575"/>
                              <a:gd name="connsiteY24" fmla="*/ 4763 h 9525"/>
                              <a:gd name="connsiteX25" fmla="*/ 1057 w 28575"/>
                              <a:gd name="connsiteY25" fmla="*/ 4763 h 9525"/>
                              <a:gd name="connsiteX26" fmla="*/ 1057 w 28575"/>
                              <a:gd name="connsiteY26" fmla="*/ 4763 h 9525"/>
                              <a:gd name="connsiteX27" fmla="*/ 1057 w 28575"/>
                              <a:gd name="connsiteY27" fmla="*/ 4763 h 9525"/>
                              <a:gd name="connsiteX28" fmla="*/ 1057 w 28575"/>
                              <a:gd name="connsiteY28" fmla="*/ 4763 h 9525"/>
                              <a:gd name="connsiteX29" fmla="*/ 1057 w 28575"/>
                              <a:gd name="connsiteY29" fmla="*/ 4763 h 9525"/>
                              <a:gd name="connsiteX30" fmla="*/ 1057 w 28575"/>
                              <a:gd name="connsiteY30" fmla="*/ 4763 h 9525"/>
                              <a:gd name="connsiteX31" fmla="*/ 1057 w 28575"/>
                              <a:gd name="connsiteY31" fmla="*/ 4763 h 9525"/>
                              <a:gd name="connsiteX32" fmla="*/ 2114 w 28575"/>
                              <a:gd name="connsiteY32" fmla="*/ 4763 h 9525"/>
                              <a:gd name="connsiteX33" fmla="*/ 2114 w 28575"/>
                              <a:gd name="connsiteY33" fmla="*/ 4763 h 9525"/>
                              <a:gd name="connsiteX34" fmla="*/ 2114 w 28575"/>
                              <a:gd name="connsiteY34" fmla="*/ 4763 h 9525"/>
                              <a:gd name="connsiteX35" fmla="*/ 2114 w 28575"/>
                              <a:gd name="connsiteY35" fmla="*/ 4763 h 9525"/>
                              <a:gd name="connsiteX36" fmla="*/ 2114 w 28575"/>
                              <a:gd name="connsiteY36" fmla="*/ 4763 h 9525"/>
                              <a:gd name="connsiteX37" fmla="*/ 2114 w 28575"/>
                              <a:gd name="connsiteY37" fmla="*/ 4763 h 9525"/>
                              <a:gd name="connsiteX38" fmla="*/ 2114 w 28575"/>
                              <a:gd name="connsiteY38" fmla="*/ 4763 h 9525"/>
                              <a:gd name="connsiteX39" fmla="*/ 2114 w 28575"/>
                              <a:gd name="connsiteY39" fmla="*/ 0 h 9525"/>
                              <a:gd name="connsiteX40" fmla="*/ 2114 w 28575"/>
                              <a:gd name="connsiteY40" fmla="*/ 0 h 9525"/>
                              <a:gd name="connsiteX41" fmla="*/ 2114 w 28575"/>
                              <a:gd name="connsiteY41" fmla="*/ 0 h 9525"/>
                              <a:gd name="connsiteX42" fmla="*/ 2114 w 28575"/>
                              <a:gd name="connsiteY42" fmla="*/ 0 h 9525"/>
                              <a:gd name="connsiteX43" fmla="*/ 2114 w 28575"/>
                              <a:gd name="connsiteY43" fmla="*/ 4763 h 9525"/>
                              <a:gd name="connsiteX44" fmla="*/ 2114 w 28575"/>
                              <a:gd name="connsiteY44" fmla="*/ 4763 h 9525"/>
                              <a:gd name="connsiteX45" fmla="*/ 2114 w 28575"/>
                              <a:gd name="connsiteY45" fmla="*/ 4763 h 9525"/>
                              <a:gd name="connsiteX46" fmla="*/ 2114 w 28575"/>
                              <a:gd name="connsiteY46" fmla="*/ 4763 h 9525"/>
                              <a:gd name="connsiteX47" fmla="*/ 2114 w 28575"/>
                              <a:gd name="connsiteY47" fmla="*/ 4763 h 9525"/>
                              <a:gd name="connsiteX48" fmla="*/ 2114 w 28575"/>
                              <a:gd name="connsiteY48" fmla="*/ 4763 h 9525"/>
                              <a:gd name="connsiteX49" fmla="*/ 2114 w 28575"/>
                              <a:gd name="connsiteY49" fmla="*/ 4763 h 9525"/>
                              <a:gd name="connsiteX50" fmla="*/ 3172 w 28575"/>
                              <a:gd name="connsiteY50" fmla="*/ 4763 h 9525"/>
                              <a:gd name="connsiteX51" fmla="*/ 3172 w 28575"/>
                              <a:gd name="connsiteY51" fmla="*/ 4763 h 9525"/>
                              <a:gd name="connsiteX52" fmla="*/ 3172 w 28575"/>
                              <a:gd name="connsiteY52" fmla="*/ 4763 h 9525"/>
                              <a:gd name="connsiteX53" fmla="*/ 3172 w 28575"/>
                              <a:gd name="connsiteY53" fmla="*/ 4763 h 9525"/>
                              <a:gd name="connsiteX54" fmla="*/ 3172 w 28575"/>
                              <a:gd name="connsiteY54" fmla="*/ 4763 h 9525"/>
                              <a:gd name="connsiteX55" fmla="*/ 3172 w 28575"/>
                              <a:gd name="connsiteY55" fmla="*/ 0 h 9525"/>
                              <a:gd name="connsiteX56" fmla="*/ 3172 w 28575"/>
                              <a:gd name="connsiteY56" fmla="*/ 0 h 9525"/>
                              <a:gd name="connsiteX57" fmla="*/ 3172 w 28575"/>
                              <a:gd name="connsiteY57" fmla="*/ 0 h 9525"/>
                              <a:gd name="connsiteX58" fmla="*/ 3172 w 28575"/>
                              <a:gd name="connsiteY58" fmla="*/ 4763 h 9525"/>
                              <a:gd name="connsiteX59" fmla="*/ 3172 w 28575"/>
                              <a:gd name="connsiteY59" fmla="*/ 4763 h 9525"/>
                              <a:gd name="connsiteX60" fmla="*/ 3172 w 28575"/>
                              <a:gd name="connsiteY60" fmla="*/ 4763 h 9525"/>
                              <a:gd name="connsiteX61" fmla="*/ 3172 w 28575"/>
                              <a:gd name="connsiteY61" fmla="*/ 4763 h 9525"/>
                              <a:gd name="connsiteX62" fmla="*/ 3172 w 28575"/>
                              <a:gd name="connsiteY62" fmla="*/ 4763 h 9525"/>
                              <a:gd name="connsiteX63" fmla="*/ 3172 w 28575"/>
                              <a:gd name="connsiteY63" fmla="*/ 4763 h 9525"/>
                              <a:gd name="connsiteX64" fmla="*/ 3172 w 28575"/>
                              <a:gd name="connsiteY64" fmla="*/ 4763 h 9525"/>
                              <a:gd name="connsiteX65" fmla="*/ 3172 w 28575"/>
                              <a:gd name="connsiteY65" fmla="*/ 4763 h 9525"/>
                              <a:gd name="connsiteX66" fmla="*/ 3172 w 28575"/>
                              <a:gd name="connsiteY66" fmla="*/ 4763 h 9525"/>
                              <a:gd name="connsiteX67" fmla="*/ 3172 w 28575"/>
                              <a:gd name="connsiteY67" fmla="*/ 4763 h 9525"/>
                              <a:gd name="connsiteX68" fmla="*/ 4229 w 28575"/>
                              <a:gd name="connsiteY68" fmla="*/ 4763 h 9525"/>
                              <a:gd name="connsiteX69" fmla="*/ 4229 w 28575"/>
                              <a:gd name="connsiteY69" fmla="*/ 4763 h 9525"/>
                              <a:gd name="connsiteX70" fmla="*/ 4229 w 28575"/>
                              <a:gd name="connsiteY70" fmla="*/ 0 h 9525"/>
                              <a:gd name="connsiteX71" fmla="*/ 4229 w 28575"/>
                              <a:gd name="connsiteY71" fmla="*/ 4763 h 9525"/>
                              <a:gd name="connsiteX72" fmla="*/ 4229 w 28575"/>
                              <a:gd name="connsiteY72" fmla="*/ 0 h 9525"/>
                              <a:gd name="connsiteX73" fmla="*/ 4229 w 28575"/>
                              <a:gd name="connsiteY73" fmla="*/ 4763 h 9525"/>
                              <a:gd name="connsiteX74" fmla="*/ 4229 w 28575"/>
                              <a:gd name="connsiteY74" fmla="*/ 4763 h 9525"/>
                              <a:gd name="connsiteX75" fmla="*/ 4229 w 28575"/>
                              <a:gd name="connsiteY75" fmla="*/ 4763 h 9525"/>
                              <a:gd name="connsiteX76" fmla="*/ 4229 w 28575"/>
                              <a:gd name="connsiteY76" fmla="*/ 4763 h 9525"/>
                              <a:gd name="connsiteX77" fmla="*/ 4229 w 28575"/>
                              <a:gd name="connsiteY77" fmla="*/ 4763 h 9525"/>
                              <a:gd name="connsiteX78" fmla="*/ 4229 w 28575"/>
                              <a:gd name="connsiteY78" fmla="*/ 0 h 9525"/>
                              <a:gd name="connsiteX79" fmla="*/ 4229 w 28575"/>
                              <a:gd name="connsiteY79" fmla="*/ 4763 h 9525"/>
                              <a:gd name="connsiteX80" fmla="*/ 4229 w 28575"/>
                              <a:gd name="connsiteY80" fmla="*/ 4763 h 9525"/>
                              <a:gd name="connsiteX81" fmla="*/ 4229 w 28575"/>
                              <a:gd name="connsiteY81" fmla="*/ 4763 h 9525"/>
                              <a:gd name="connsiteX82" fmla="*/ 4229 w 28575"/>
                              <a:gd name="connsiteY82" fmla="*/ 4763 h 9525"/>
                              <a:gd name="connsiteX83" fmla="*/ 4229 w 28575"/>
                              <a:gd name="connsiteY83" fmla="*/ 4763 h 9525"/>
                              <a:gd name="connsiteX84" fmla="*/ 4229 w 28575"/>
                              <a:gd name="connsiteY84" fmla="*/ 4763 h 9525"/>
                              <a:gd name="connsiteX85" fmla="*/ 4229 w 28575"/>
                              <a:gd name="connsiteY85" fmla="*/ 4763 h 9525"/>
                              <a:gd name="connsiteX86" fmla="*/ 5296 w 28575"/>
                              <a:gd name="connsiteY86" fmla="*/ 4763 h 9525"/>
                              <a:gd name="connsiteX87" fmla="*/ 5296 w 28575"/>
                              <a:gd name="connsiteY87" fmla="*/ 4763 h 9525"/>
                              <a:gd name="connsiteX88" fmla="*/ 5296 w 28575"/>
                              <a:gd name="connsiteY88" fmla="*/ 4763 h 9525"/>
                              <a:gd name="connsiteX89" fmla="*/ 5296 w 28575"/>
                              <a:gd name="connsiteY89" fmla="*/ 4763 h 9525"/>
                              <a:gd name="connsiteX90" fmla="*/ 5296 w 28575"/>
                              <a:gd name="connsiteY90" fmla="*/ 4763 h 9525"/>
                              <a:gd name="connsiteX91" fmla="*/ 5296 w 28575"/>
                              <a:gd name="connsiteY91" fmla="*/ 4763 h 9525"/>
                              <a:gd name="connsiteX92" fmla="*/ 5296 w 28575"/>
                              <a:gd name="connsiteY92" fmla="*/ 4763 h 9525"/>
                              <a:gd name="connsiteX93" fmla="*/ 5296 w 28575"/>
                              <a:gd name="connsiteY93" fmla="*/ 4763 h 9525"/>
                              <a:gd name="connsiteX94" fmla="*/ 5296 w 28575"/>
                              <a:gd name="connsiteY94" fmla="*/ 4763 h 9525"/>
                              <a:gd name="connsiteX95" fmla="*/ 5296 w 28575"/>
                              <a:gd name="connsiteY95" fmla="*/ 4763 h 9525"/>
                              <a:gd name="connsiteX96" fmla="*/ 5296 w 28575"/>
                              <a:gd name="connsiteY96" fmla="*/ 4763 h 9525"/>
                              <a:gd name="connsiteX97" fmla="*/ 5296 w 28575"/>
                              <a:gd name="connsiteY97" fmla="*/ 4763 h 9525"/>
                              <a:gd name="connsiteX98" fmla="*/ 5296 w 28575"/>
                              <a:gd name="connsiteY98" fmla="*/ 4763 h 9525"/>
                              <a:gd name="connsiteX99" fmla="*/ 5296 w 28575"/>
                              <a:gd name="connsiteY99" fmla="*/ 4763 h 9525"/>
                              <a:gd name="connsiteX100" fmla="*/ 5296 w 28575"/>
                              <a:gd name="connsiteY100" fmla="*/ 4763 h 9525"/>
                              <a:gd name="connsiteX101" fmla="*/ 5296 w 28575"/>
                              <a:gd name="connsiteY101" fmla="*/ 0 h 9525"/>
                              <a:gd name="connsiteX102" fmla="*/ 5296 w 28575"/>
                              <a:gd name="connsiteY102" fmla="*/ 4763 h 9525"/>
                              <a:gd name="connsiteX103" fmla="*/ 5296 w 28575"/>
                              <a:gd name="connsiteY103" fmla="*/ 4763 h 9525"/>
                              <a:gd name="connsiteX104" fmla="*/ 5296 w 28575"/>
                              <a:gd name="connsiteY104" fmla="*/ 4763 h 9525"/>
                              <a:gd name="connsiteX105" fmla="*/ 5296 w 28575"/>
                              <a:gd name="connsiteY105" fmla="*/ 4763 h 9525"/>
                              <a:gd name="connsiteX106" fmla="*/ 6353 w 28575"/>
                              <a:gd name="connsiteY106" fmla="*/ 4763 h 9525"/>
                              <a:gd name="connsiteX107" fmla="*/ 6353 w 28575"/>
                              <a:gd name="connsiteY107" fmla="*/ 4763 h 9525"/>
                              <a:gd name="connsiteX108" fmla="*/ 6353 w 28575"/>
                              <a:gd name="connsiteY108" fmla="*/ 4763 h 9525"/>
                              <a:gd name="connsiteX109" fmla="*/ 6353 w 28575"/>
                              <a:gd name="connsiteY109" fmla="*/ 4763 h 9525"/>
                              <a:gd name="connsiteX110" fmla="*/ 6353 w 28575"/>
                              <a:gd name="connsiteY110" fmla="*/ 4763 h 9525"/>
                              <a:gd name="connsiteX111" fmla="*/ 6353 w 28575"/>
                              <a:gd name="connsiteY111" fmla="*/ 4763 h 9525"/>
                              <a:gd name="connsiteX112" fmla="*/ 6353 w 28575"/>
                              <a:gd name="connsiteY112" fmla="*/ 4763 h 9525"/>
                              <a:gd name="connsiteX113" fmla="*/ 6353 w 28575"/>
                              <a:gd name="connsiteY113" fmla="*/ 4763 h 9525"/>
                              <a:gd name="connsiteX114" fmla="*/ 6353 w 28575"/>
                              <a:gd name="connsiteY114" fmla="*/ 0 h 9525"/>
                              <a:gd name="connsiteX115" fmla="*/ 6353 w 28575"/>
                              <a:gd name="connsiteY115" fmla="*/ 0 h 9525"/>
                              <a:gd name="connsiteX116" fmla="*/ 6353 w 28575"/>
                              <a:gd name="connsiteY116" fmla="*/ 4763 h 9525"/>
                              <a:gd name="connsiteX117" fmla="*/ 6353 w 28575"/>
                              <a:gd name="connsiteY117" fmla="*/ 4763 h 9525"/>
                              <a:gd name="connsiteX118" fmla="*/ 6353 w 28575"/>
                              <a:gd name="connsiteY118" fmla="*/ 4763 h 9525"/>
                              <a:gd name="connsiteX119" fmla="*/ 6353 w 28575"/>
                              <a:gd name="connsiteY119" fmla="*/ 4763 h 9525"/>
                              <a:gd name="connsiteX120" fmla="*/ 6353 w 28575"/>
                              <a:gd name="connsiteY120" fmla="*/ 4763 h 9525"/>
                              <a:gd name="connsiteX121" fmla="*/ 6353 w 28575"/>
                              <a:gd name="connsiteY121" fmla="*/ 4763 h 9525"/>
                              <a:gd name="connsiteX122" fmla="*/ 6353 w 28575"/>
                              <a:gd name="connsiteY122" fmla="*/ 4763 h 9525"/>
                              <a:gd name="connsiteX123" fmla="*/ 6353 w 28575"/>
                              <a:gd name="connsiteY123" fmla="*/ 4763 h 9525"/>
                              <a:gd name="connsiteX124" fmla="*/ 7411 w 28575"/>
                              <a:gd name="connsiteY124" fmla="*/ 4763 h 9525"/>
                              <a:gd name="connsiteX125" fmla="*/ 7411 w 28575"/>
                              <a:gd name="connsiteY125" fmla="*/ 4763 h 9525"/>
                              <a:gd name="connsiteX126" fmla="*/ 7411 w 28575"/>
                              <a:gd name="connsiteY126" fmla="*/ 4763 h 9525"/>
                              <a:gd name="connsiteX127" fmla="*/ 7411 w 28575"/>
                              <a:gd name="connsiteY127" fmla="*/ 4763 h 9525"/>
                              <a:gd name="connsiteX128" fmla="*/ 7411 w 28575"/>
                              <a:gd name="connsiteY128" fmla="*/ 4763 h 9525"/>
                              <a:gd name="connsiteX129" fmla="*/ 7411 w 28575"/>
                              <a:gd name="connsiteY129" fmla="*/ 4763 h 9525"/>
                              <a:gd name="connsiteX130" fmla="*/ 7411 w 28575"/>
                              <a:gd name="connsiteY130" fmla="*/ 4763 h 9525"/>
                              <a:gd name="connsiteX131" fmla="*/ 7411 w 28575"/>
                              <a:gd name="connsiteY131" fmla="*/ 4763 h 9525"/>
                              <a:gd name="connsiteX132" fmla="*/ 7411 w 28575"/>
                              <a:gd name="connsiteY132" fmla="*/ 4763 h 9525"/>
                              <a:gd name="connsiteX133" fmla="*/ 7411 w 28575"/>
                              <a:gd name="connsiteY133" fmla="*/ 4763 h 9525"/>
                              <a:gd name="connsiteX134" fmla="*/ 7411 w 28575"/>
                              <a:gd name="connsiteY134" fmla="*/ 4763 h 9525"/>
                              <a:gd name="connsiteX135" fmla="*/ 7411 w 28575"/>
                              <a:gd name="connsiteY135" fmla="*/ 4763 h 9525"/>
                              <a:gd name="connsiteX136" fmla="*/ 7411 w 28575"/>
                              <a:gd name="connsiteY136" fmla="*/ 4763 h 9525"/>
                              <a:gd name="connsiteX137" fmla="*/ 7411 w 28575"/>
                              <a:gd name="connsiteY137" fmla="*/ 4763 h 9525"/>
                              <a:gd name="connsiteX138" fmla="*/ 7411 w 28575"/>
                              <a:gd name="connsiteY138" fmla="*/ 0 h 9525"/>
                              <a:gd name="connsiteX139" fmla="*/ 7411 w 28575"/>
                              <a:gd name="connsiteY139" fmla="*/ 4763 h 9525"/>
                              <a:gd name="connsiteX140" fmla="*/ 7411 w 28575"/>
                              <a:gd name="connsiteY140" fmla="*/ 4763 h 9525"/>
                              <a:gd name="connsiteX141" fmla="*/ 7411 w 28575"/>
                              <a:gd name="connsiteY141" fmla="*/ 4763 h 9525"/>
                              <a:gd name="connsiteX142" fmla="*/ 8468 w 28575"/>
                              <a:gd name="connsiteY142" fmla="*/ 4763 h 9525"/>
                              <a:gd name="connsiteX143" fmla="*/ 8468 w 28575"/>
                              <a:gd name="connsiteY143" fmla="*/ 4763 h 9525"/>
                              <a:gd name="connsiteX144" fmla="*/ 8468 w 28575"/>
                              <a:gd name="connsiteY144" fmla="*/ 4763 h 9525"/>
                              <a:gd name="connsiteX145" fmla="*/ 8468 w 28575"/>
                              <a:gd name="connsiteY145" fmla="*/ 4763 h 9525"/>
                              <a:gd name="connsiteX146" fmla="*/ 8468 w 28575"/>
                              <a:gd name="connsiteY146" fmla="*/ 4763 h 9525"/>
                              <a:gd name="connsiteX147" fmla="*/ 8468 w 28575"/>
                              <a:gd name="connsiteY147" fmla="*/ 4763 h 9525"/>
                              <a:gd name="connsiteX148" fmla="*/ 8468 w 28575"/>
                              <a:gd name="connsiteY148" fmla="*/ 4763 h 9525"/>
                              <a:gd name="connsiteX149" fmla="*/ 8468 w 28575"/>
                              <a:gd name="connsiteY149" fmla="*/ 4763 h 9525"/>
                              <a:gd name="connsiteX150" fmla="*/ 8468 w 28575"/>
                              <a:gd name="connsiteY150" fmla="*/ 4763 h 9525"/>
                              <a:gd name="connsiteX151" fmla="*/ 8468 w 28575"/>
                              <a:gd name="connsiteY151" fmla="*/ 4763 h 9525"/>
                              <a:gd name="connsiteX152" fmla="*/ 8468 w 28575"/>
                              <a:gd name="connsiteY152" fmla="*/ 4763 h 9525"/>
                              <a:gd name="connsiteX153" fmla="*/ 8468 w 28575"/>
                              <a:gd name="connsiteY153" fmla="*/ 4763 h 9525"/>
                              <a:gd name="connsiteX154" fmla="*/ 8468 w 28575"/>
                              <a:gd name="connsiteY154" fmla="*/ 4763 h 9525"/>
                              <a:gd name="connsiteX155" fmla="*/ 8468 w 28575"/>
                              <a:gd name="connsiteY155" fmla="*/ 4763 h 9525"/>
                              <a:gd name="connsiteX156" fmla="*/ 8468 w 28575"/>
                              <a:gd name="connsiteY156" fmla="*/ 4763 h 9525"/>
                              <a:gd name="connsiteX157" fmla="*/ 8468 w 28575"/>
                              <a:gd name="connsiteY157" fmla="*/ 4763 h 9525"/>
                              <a:gd name="connsiteX158" fmla="*/ 8468 w 28575"/>
                              <a:gd name="connsiteY158" fmla="*/ 4763 h 9525"/>
                              <a:gd name="connsiteX159" fmla="*/ 8468 w 28575"/>
                              <a:gd name="connsiteY159" fmla="*/ 4763 h 9525"/>
                              <a:gd name="connsiteX160" fmla="*/ 8468 w 28575"/>
                              <a:gd name="connsiteY160" fmla="*/ 4763 h 9525"/>
                              <a:gd name="connsiteX161" fmla="*/ 8468 w 28575"/>
                              <a:gd name="connsiteY161" fmla="*/ 4763 h 9525"/>
                              <a:gd name="connsiteX162" fmla="*/ 9525 w 28575"/>
                              <a:gd name="connsiteY162" fmla="*/ 4763 h 9525"/>
                              <a:gd name="connsiteX163" fmla="*/ 9525 w 28575"/>
                              <a:gd name="connsiteY163" fmla="*/ 4763 h 9525"/>
                              <a:gd name="connsiteX164" fmla="*/ 9525 w 28575"/>
                              <a:gd name="connsiteY164" fmla="*/ 4763 h 9525"/>
                              <a:gd name="connsiteX165" fmla="*/ 9525 w 28575"/>
                              <a:gd name="connsiteY165" fmla="*/ 4763 h 9525"/>
                              <a:gd name="connsiteX166" fmla="*/ 9525 w 28575"/>
                              <a:gd name="connsiteY166" fmla="*/ 4763 h 9525"/>
                              <a:gd name="connsiteX167" fmla="*/ 9525 w 28575"/>
                              <a:gd name="connsiteY167" fmla="*/ 4763 h 9525"/>
                              <a:gd name="connsiteX168" fmla="*/ 9525 w 28575"/>
                              <a:gd name="connsiteY168" fmla="*/ 4763 h 9525"/>
                              <a:gd name="connsiteX169" fmla="*/ 9525 w 28575"/>
                              <a:gd name="connsiteY169" fmla="*/ 4763 h 9525"/>
                              <a:gd name="connsiteX170" fmla="*/ 9525 w 28575"/>
                              <a:gd name="connsiteY170" fmla="*/ 4763 h 9525"/>
                              <a:gd name="connsiteX171" fmla="*/ 9525 w 28575"/>
                              <a:gd name="connsiteY171" fmla="*/ 4763 h 9525"/>
                              <a:gd name="connsiteX172" fmla="*/ 9525 w 28575"/>
                              <a:gd name="connsiteY172" fmla="*/ 4763 h 9525"/>
                              <a:gd name="connsiteX173" fmla="*/ 9525 w 28575"/>
                              <a:gd name="connsiteY173" fmla="*/ 0 h 9525"/>
                              <a:gd name="connsiteX174" fmla="*/ 9525 w 28575"/>
                              <a:gd name="connsiteY174" fmla="*/ 4763 h 9525"/>
                              <a:gd name="connsiteX175" fmla="*/ 9525 w 28575"/>
                              <a:gd name="connsiteY175" fmla="*/ 4763 h 9525"/>
                              <a:gd name="connsiteX176" fmla="*/ 9525 w 28575"/>
                              <a:gd name="connsiteY176" fmla="*/ 4763 h 9525"/>
                              <a:gd name="connsiteX177" fmla="*/ 9525 w 28575"/>
                              <a:gd name="connsiteY177" fmla="*/ 4763 h 9525"/>
                              <a:gd name="connsiteX178" fmla="*/ 9525 w 28575"/>
                              <a:gd name="connsiteY178" fmla="*/ 4763 h 9525"/>
                              <a:gd name="connsiteX179" fmla="*/ 9525 w 28575"/>
                              <a:gd name="connsiteY179" fmla="*/ 0 h 9525"/>
                              <a:gd name="connsiteX180" fmla="*/ 10582 w 28575"/>
                              <a:gd name="connsiteY180" fmla="*/ 0 h 9525"/>
                              <a:gd name="connsiteX181" fmla="*/ 10582 w 28575"/>
                              <a:gd name="connsiteY181" fmla="*/ 4763 h 9525"/>
                              <a:gd name="connsiteX182" fmla="*/ 10582 w 28575"/>
                              <a:gd name="connsiteY182" fmla="*/ 0 h 9525"/>
                              <a:gd name="connsiteX183" fmla="*/ 10582 w 28575"/>
                              <a:gd name="connsiteY183" fmla="*/ 4763 h 9525"/>
                              <a:gd name="connsiteX184" fmla="*/ 10582 w 28575"/>
                              <a:gd name="connsiteY184" fmla="*/ 4763 h 9525"/>
                              <a:gd name="connsiteX185" fmla="*/ 10582 w 28575"/>
                              <a:gd name="connsiteY185" fmla="*/ 4763 h 9525"/>
                              <a:gd name="connsiteX186" fmla="*/ 10582 w 28575"/>
                              <a:gd name="connsiteY186" fmla="*/ 4763 h 9525"/>
                              <a:gd name="connsiteX187" fmla="*/ 10582 w 28575"/>
                              <a:gd name="connsiteY187" fmla="*/ 4763 h 9525"/>
                              <a:gd name="connsiteX188" fmla="*/ 10582 w 28575"/>
                              <a:gd name="connsiteY188" fmla="*/ 9525 h 9525"/>
                              <a:gd name="connsiteX189" fmla="*/ 10582 w 28575"/>
                              <a:gd name="connsiteY189" fmla="*/ 9525 h 9525"/>
                              <a:gd name="connsiteX190" fmla="*/ 10582 w 28575"/>
                              <a:gd name="connsiteY190" fmla="*/ 9525 h 9525"/>
                              <a:gd name="connsiteX191" fmla="*/ 10582 w 28575"/>
                              <a:gd name="connsiteY191" fmla="*/ 4763 h 9525"/>
                              <a:gd name="connsiteX192" fmla="*/ 10582 w 28575"/>
                              <a:gd name="connsiteY192" fmla="*/ 4763 h 9525"/>
                              <a:gd name="connsiteX193" fmla="*/ 10582 w 28575"/>
                              <a:gd name="connsiteY193" fmla="*/ 4763 h 9525"/>
                              <a:gd name="connsiteX194" fmla="*/ 10582 w 28575"/>
                              <a:gd name="connsiteY194" fmla="*/ 4763 h 9525"/>
                              <a:gd name="connsiteX195" fmla="*/ 10582 w 28575"/>
                              <a:gd name="connsiteY195" fmla="*/ 4763 h 9525"/>
                              <a:gd name="connsiteX196" fmla="*/ 10582 w 28575"/>
                              <a:gd name="connsiteY196" fmla="*/ 0 h 9525"/>
                              <a:gd name="connsiteX197" fmla="*/ 10582 w 28575"/>
                              <a:gd name="connsiteY197" fmla="*/ 0 h 9525"/>
                              <a:gd name="connsiteX198" fmla="*/ 11639 w 28575"/>
                              <a:gd name="connsiteY198" fmla="*/ 4763 h 9525"/>
                              <a:gd name="connsiteX199" fmla="*/ 11639 w 28575"/>
                              <a:gd name="connsiteY199" fmla="*/ 4763 h 9525"/>
                              <a:gd name="connsiteX200" fmla="*/ 11639 w 28575"/>
                              <a:gd name="connsiteY200" fmla="*/ 4763 h 9525"/>
                              <a:gd name="connsiteX201" fmla="*/ 11639 w 28575"/>
                              <a:gd name="connsiteY201" fmla="*/ 4763 h 9525"/>
                              <a:gd name="connsiteX202" fmla="*/ 11639 w 28575"/>
                              <a:gd name="connsiteY202" fmla="*/ 4763 h 9525"/>
                              <a:gd name="connsiteX203" fmla="*/ 11639 w 28575"/>
                              <a:gd name="connsiteY203" fmla="*/ 4763 h 9525"/>
                              <a:gd name="connsiteX204" fmla="*/ 11639 w 28575"/>
                              <a:gd name="connsiteY204" fmla="*/ 4763 h 9525"/>
                              <a:gd name="connsiteX205" fmla="*/ 11639 w 28575"/>
                              <a:gd name="connsiteY205" fmla="*/ 4763 h 9525"/>
                              <a:gd name="connsiteX206" fmla="*/ 11639 w 28575"/>
                              <a:gd name="connsiteY206" fmla="*/ 0 h 9525"/>
                              <a:gd name="connsiteX207" fmla="*/ 11639 w 28575"/>
                              <a:gd name="connsiteY207" fmla="*/ 0 h 9525"/>
                              <a:gd name="connsiteX208" fmla="*/ 11639 w 28575"/>
                              <a:gd name="connsiteY208" fmla="*/ 4763 h 9525"/>
                              <a:gd name="connsiteX209" fmla="*/ 11639 w 28575"/>
                              <a:gd name="connsiteY209" fmla="*/ 4763 h 9525"/>
                              <a:gd name="connsiteX210" fmla="*/ 11639 w 28575"/>
                              <a:gd name="connsiteY210" fmla="*/ 4763 h 9525"/>
                              <a:gd name="connsiteX211" fmla="*/ 11639 w 28575"/>
                              <a:gd name="connsiteY211" fmla="*/ 4763 h 9525"/>
                              <a:gd name="connsiteX212" fmla="*/ 11639 w 28575"/>
                              <a:gd name="connsiteY212" fmla="*/ 4763 h 9525"/>
                              <a:gd name="connsiteX213" fmla="*/ 11639 w 28575"/>
                              <a:gd name="connsiteY213" fmla="*/ 0 h 9525"/>
                              <a:gd name="connsiteX214" fmla="*/ 11639 w 28575"/>
                              <a:gd name="connsiteY214" fmla="*/ 4763 h 9525"/>
                              <a:gd name="connsiteX215" fmla="*/ 11639 w 28575"/>
                              <a:gd name="connsiteY215" fmla="*/ 4763 h 9525"/>
                              <a:gd name="connsiteX216" fmla="*/ 12697 w 28575"/>
                              <a:gd name="connsiteY216" fmla="*/ 4763 h 9525"/>
                              <a:gd name="connsiteX217" fmla="*/ 12697 w 28575"/>
                              <a:gd name="connsiteY217" fmla="*/ 4763 h 9525"/>
                              <a:gd name="connsiteX218" fmla="*/ 12697 w 28575"/>
                              <a:gd name="connsiteY218" fmla="*/ 4763 h 9525"/>
                              <a:gd name="connsiteX219" fmla="*/ 12697 w 28575"/>
                              <a:gd name="connsiteY219" fmla="*/ 4763 h 9525"/>
                              <a:gd name="connsiteX220" fmla="*/ 12697 w 28575"/>
                              <a:gd name="connsiteY220" fmla="*/ 4763 h 9525"/>
                              <a:gd name="connsiteX221" fmla="*/ 12697 w 28575"/>
                              <a:gd name="connsiteY221" fmla="*/ 4763 h 9525"/>
                              <a:gd name="connsiteX222" fmla="*/ 12697 w 28575"/>
                              <a:gd name="connsiteY222" fmla="*/ 4763 h 9525"/>
                              <a:gd name="connsiteX223" fmla="*/ 12697 w 28575"/>
                              <a:gd name="connsiteY223" fmla="*/ 4763 h 9525"/>
                              <a:gd name="connsiteX224" fmla="*/ 12697 w 28575"/>
                              <a:gd name="connsiteY224" fmla="*/ 4763 h 9525"/>
                              <a:gd name="connsiteX225" fmla="*/ 12697 w 28575"/>
                              <a:gd name="connsiteY225" fmla="*/ 4763 h 9525"/>
                              <a:gd name="connsiteX226" fmla="*/ 12697 w 28575"/>
                              <a:gd name="connsiteY226" fmla="*/ 4763 h 9525"/>
                              <a:gd name="connsiteX227" fmla="*/ 12697 w 28575"/>
                              <a:gd name="connsiteY227" fmla="*/ 4763 h 9525"/>
                              <a:gd name="connsiteX228" fmla="*/ 12697 w 28575"/>
                              <a:gd name="connsiteY228" fmla="*/ 4763 h 9525"/>
                              <a:gd name="connsiteX229" fmla="*/ 12697 w 28575"/>
                              <a:gd name="connsiteY229" fmla="*/ 4763 h 9525"/>
                              <a:gd name="connsiteX230" fmla="*/ 12697 w 28575"/>
                              <a:gd name="connsiteY230" fmla="*/ 4763 h 9525"/>
                              <a:gd name="connsiteX231" fmla="*/ 12697 w 28575"/>
                              <a:gd name="connsiteY231" fmla="*/ 4763 h 9525"/>
                              <a:gd name="connsiteX232" fmla="*/ 12697 w 28575"/>
                              <a:gd name="connsiteY232" fmla="*/ 9525 h 9525"/>
                              <a:gd name="connsiteX233" fmla="*/ 12697 w 28575"/>
                              <a:gd name="connsiteY233" fmla="*/ 4763 h 9525"/>
                              <a:gd name="connsiteX234" fmla="*/ 12697 w 28575"/>
                              <a:gd name="connsiteY234" fmla="*/ 4763 h 9525"/>
                              <a:gd name="connsiteX235" fmla="*/ 12697 w 28575"/>
                              <a:gd name="connsiteY235" fmla="*/ 4763 h 9525"/>
                              <a:gd name="connsiteX236" fmla="*/ 13754 w 28575"/>
                              <a:gd name="connsiteY236" fmla="*/ 4763 h 9525"/>
                              <a:gd name="connsiteX237" fmla="*/ 13754 w 28575"/>
                              <a:gd name="connsiteY237" fmla="*/ 0 h 9525"/>
                              <a:gd name="connsiteX238" fmla="*/ 13754 w 28575"/>
                              <a:gd name="connsiteY238" fmla="*/ 4763 h 9525"/>
                              <a:gd name="connsiteX239" fmla="*/ 13754 w 28575"/>
                              <a:gd name="connsiteY239" fmla="*/ 4763 h 9525"/>
                              <a:gd name="connsiteX240" fmla="*/ 13754 w 28575"/>
                              <a:gd name="connsiteY240" fmla="*/ 4763 h 9525"/>
                              <a:gd name="connsiteX241" fmla="*/ 13754 w 28575"/>
                              <a:gd name="connsiteY241" fmla="*/ 4763 h 9525"/>
                              <a:gd name="connsiteX242" fmla="*/ 13754 w 28575"/>
                              <a:gd name="connsiteY242" fmla="*/ 4763 h 9525"/>
                              <a:gd name="connsiteX243" fmla="*/ 13754 w 28575"/>
                              <a:gd name="connsiteY243" fmla="*/ 4763 h 9525"/>
                              <a:gd name="connsiteX244" fmla="*/ 13754 w 28575"/>
                              <a:gd name="connsiteY244" fmla="*/ 4763 h 9525"/>
                              <a:gd name="connsiteX245" fmla="*/ 13754 w 28575"/>
                              <a:gd name="connsiteY245" fmla="*/ 4763 h 9525"/>
                              <a:gd name="connsiteX246" fmla="*/ 13754 w 28575"/>
                              <a:gd name="connsiteY246" fmla="*/ 4763 h 9525"/>
                              <a:gd name="connsiteX247" fmla="*/ 13754 w 28575"/>
                              <a:gd name="connsiteY247" fmla="*/ 4763 h 9525"/>
                              <a:gd name="connsiteX248" fmla="*/ 13754 w 28575"/>
                              <a:gd name="connsiteY248" fmla="*/ 4763 h 9525"/>
                              <a:gd name="connsiteX249" fmla="*/ 13754 w 28575"/>
                              <a:gd name="connsiteY249" fmla="*/ 4763 h 9525"/>
                              <a:gd name="connsiteX250" fmla="*/ 13754 w 28575"/>
                              <a:gd name="connsiteY250" fmla="*/ 4763 h 9525"/>
                              <a:gd name="connsiteX251" fmla="*/ 13754 w 28575"/>
                              <a:gd name="connsiteY251" fmla="*/ 4763 h 9525"/>
                              <a:gd name="connsiteX252" fmla="*/ 13754 w 28575"/>
                              <a:gd name="connsiteY252" fmla="*/ 4763 h 9525"/>
                              <a:gd name="connsiteX253" fmla="*/ 13754 w 28575"/>
                              <a:gd name="connsiteY253" fmla="*/ 4763 h 9525"/>
                              <a:gd name="connsiteX254" fmla="*/ 14821 w 28575"/>
                              <a:gd name="connsiteY254" fmla="*/ 4763 h 9525"/>
                              <a:gd name="connsiteX255" fmla="*/ 14821 w 28575"/>
                              <a:gd name="connsiteY255" fmla="*/ 4763 h 9525"/>
                              <a:gd name="connsiteX256" fmla="*/ 14821 w 28575"/>
                              <a:gd name="connsiteY256" fmla="*/ 4763 h 9525"/>
                              <a:gd name="connsiteX257" fmla="*/ 14821 w 28575"/>
                              <a:gd name="connsiteY257" fmla="*/ 4763 h 9525"/>
                              <a:gd name="connsiteX258" fmla="*/ 14821 w 28575"/>
                              <a:gd name="connsiteY258" fmla="*/ 4763 h 9525"/>
                              <a:gd name="connsiteX259" fmla="*/ 14821 w 28575"/>
                              <a:gd name="connsiteY259" fmla="*/ 4763 h 9525"/>
                              <a:gd name="connsiteX260" fmla="*/ 14821 w 28575"/>
                              <a:gd name="connsiteY260" fmla="*/ 4763 h 9525"/>
                              <a:gd name="connsiteX261" fmla="*/ 14821 w 28575"/>
                              <a:gd name="connsiteY261" fmla="*/ 4763 h 9525"/>
                              <a:gd name="connsiteX262" fmla="*/ 14821 w 28575"/>
                              <a:gd name="connsiteY262" fmla="*/ 4763 h 9525"/>
                              <a:gd name="connsiteX263" fmla="*/ 14821 w 28575"/>
                              <a:gd name="connsiteY263" fmla="*/ 4763 h 9525"/>
                              <a:gd name="connsiteX264" fmla="*/ 14821 w 28575"/>
                              <a:gd name="connsiteY264" fmla="*/ 4763 h 9525"/>
                              <a:gd name="connsiteX265" fmla="*/ 14821 w 28575"/>
                              <a:gd name="connsiteY265" fmla="*/ 4763 h 9525"/>
                              <a:gd name="connsiteX266" fmla="*/ 14821 w 28575"/>
                              <a:gd name="connsiteY266" fmla="*/ 4763 h 9525"/>
                              <a:gd name="connsiteX267" fmla="*/ 14821 w 28575"/>
                              <a:gd name="connsiteY267" fmla="*/ 4763 h 9525"/>
                              <a:gd name="connsiteX268" fmla="*/ 14821 w 28575"/>
                              <a:gd name="connsiteY268" fmla="*/ 4763 h 9525"/>
                              <a:gd name="connsiteX269" fmla="*/ 14821 w 28575"/>
                              <a:gd name="connsiteY269" fmla="*/ 4763 h 9525"/>
                              <a:gd name="connsiteX270" fmla="*/ 14821 w 28575"/>
                              <a:gd name="connsiteY270" fmla="*/ 4763 h 9525"/>
                              <a:gd name="connsiteX271" fmla="*/ 14821 w 28575"/>
                              <a:gd name="connsiteY271" fmla="*/ 4763 h 9525"/>
                              <a:gd name="connsiteX272" fmla="*/ 15878 w 28575"/>
                              <a:gd name="connsiteY272" fmla="*/ 4763 h 9525"/>
                              <a:gd name="connsiteX273" fmla="*/ 15878 w 28575"/>
                              <a:gd name="connsiteY273" fmla="*/ 4763 h 9525"/>
                              <a:gd name="connsiteX274" fmla="*/ 15878 w 28575"/>
                              <a:gd name="connsiteY274" fmla="*/ 4763 h 9525"/>
                              <a:gd name="connsiteX275" fmla="*/ 15878 w 28575"/>
                              <a:gd name="connsiteY275" fmla="*/ 4763 h 9525"/>
                              <a:gd name="connsiteX276" fmla="*/ 15878 w 28575"/>
                              <a:gd name="connsiteY276" fmla="*/ 4763 h 9525"/>
                              <a:gd name="connsiteX277" fmla="*/ 15878 w 28575"/>
                              <a:gd name="connsiteY277" fmla="*/ 4763 h 9525"/>
                              <a:gd name="connsiteX278" fmla="*/ 15878 w 28575"/>
                              <a:gd name="connsiteY278" fmla="*/ 4763 h 9525"/>
                              <a:gd name="connsiteX279" fmla="*/ 15878 w 28575"/>
                              <a:gd name="connsiteY279" fmla="*/ 4763 h 9525"/>
                              <a:gd name="connsiteX280" fmla="*/ 15878 w 28575"/>
                              <a:gd name="connsiteY280" fmla="*/ 4763 h 9525"/>
                              <a:gd name="connsiteX281" fmla="*/ 15878 w 28575"/>
                              <a:gd name="connsiteY281" fmla="*/ 4763 h 9525"/>
                              <a:gd name="connsiteX282" fmla="*/ 15878 w 28575"/>
                              <a:gd name="connsiteY282" fmla="*/ 4763 h 9525"/>
                              <a:gd name="connsiteX283" fmla="*/ 15878 w 28575"/>
                              <a:gd name="connsiteY283" fmla="*/ 4763 h 9525"/>
                              <a:gd name="connsiteX284" fmla="*/ 15878 w 28575"/>
                              <a:gd name="connsiteY284" fmla="*/ 4763 h 9525"/>
                              <a:gd name="connsiteX285" fmla="*/ 15878 w 28575"/>
                              <a:gd name="connsiteY285" fmla="*/ 4763 h 9525"/>
                              <a:gd name="connsiteX286" fmla="*/ 15878 w 28575"/>
                              <a:gd name="connsiteY286" fmla="*/ 4763 h 9525"/>
                              <a:gd name="connsiteX287" fmla="*/ 15878 w 28575"/>
                              <a:gd name="connsiteY287" fmla="*/ 4763 h 9525"/>
                              <a:gd name="connsiteX288" fmla="*/ 15878 w 28575"/>
                              <a:gd name="connsiteY288" fmla="*/ 4763 h 9525"/>
                              <a:gd name="connsiteX289" fmla="*/ 15878 w 28575"/>
                              <a:gd name="connsiteY289" fmla="*/ 4763 h 9525"/>
                              <a:gd name="connsiteX290" fmla="*/ 16936 w 28575"/>
                              <a:gd name="connsiteY290" fmla="*/ 4763 h 9525"/>
                              <a:gd name="connsiteX291" fmla="*/ 16936 w 28575"/>
                              <a:gd name="connsiteY291" fmla="*/ 0 h 9525"/>
                              <a:gd name="connsiteX292" fmla="*/ 16936 w 28575"/>
                              <a:gd name="connsiteY292" fmla="*/ 4763 h 9525"/>
                              <a:gd name="connsiteX293" fmla="*/ 16936 w 28575"/>
                              <a:gd name="connsiteY293" fmla="*/ 4763 h 9525"/>
                              <a:gd name="connsiteX294" fmla="*/ 16936 w 28575"/>
                              <a:gd name="connsiteY294" fmla="*/ 4763 h 9525"/>
                              <a:gd name="connsiteX295" fmla="*/ 16936 w 28575"/>
                              <a:gd name="connsiteY295" fmla="*/ 4763 h 9525"/>
                              <a:gd name="connsiteX296" fmla="*/ 16936 w 28575"/>
                              <a:gd name="connsiteY296" fmla="*/ 4763 h 9525"/>
                              <a:gd name="connsiteX297" fmla="*/ 16936 w 28575"/>
                              <a:gd name="connsiteY297" fmla="*/ 4763 h 9525"/>
                              <a:gd name="connsiteX298" fmla="*/ 16936 w 28575"/>
                              <a:gd name="connsiteY298" fmla="*/ 4763 h 9525"/>
                              <a:gd name="connsiteX299" fmla="*/ 16936 w 28575"/>
                              <a:gd name="connsiteY299" fmla="*/ 4763 h 9525"/>
                              <a:gd name="connsiteX300" fmla="*/ 16936 w 28575"/>
                              <a:gd name="connsiteY300" fmla="*/ 4763 h 9525"/>
                              <a:gd name="connsiteX301" fmla="*/ 16936 w 28575"/>
                              <a:gd name="connsiteY301" fmla="*/ 0 h 9525"/>
                              <a:gd name="connsiteX302" fmla="*/ 16936 w 28575"/>
                              <a:gd name="connsiteY302" fmla="*/ 4763 h 9525"/>
                              <a:gd name="connsiteX303" fmla="*/ 16936 w 28575"/>
                              <a:gd name="connsiteY303" fmla="*/ 0 h 9525"/>
                              <a:gd name="connsiteX304" fmla="*/ 16936 w 28575"/>
                              <a:gd name="connsiteY304" fmla="*/ 0 h 9525"/>
                              <a:gd name="connsiteX305" fmla="*/ 16936 w 28575"/>
                              <a:gd name="connsiteY305" fmla="*/ 0 h 9525"/>
                              <a:gd name="connsiteX306" fmla="*/ 16936 w 28575"/>
                              <a:gd name="connsiteY306" fmla="*/ 0 h 9525"/>
                              <a:gd name="connsiteX307" fmla="*/ 16936 w 28575"/>
                              <a:gd name="connsiteY307" fmla="*/ 0 h 9525"/>
                              <a:gd name="connsiteX308" fmla="*/ 16936 w 28575"/>
                              <a:gd name="connsiteY308" fmla="*/ 0 h 9525"/>
                              <a:gd name="connsiteX309" fmla="*/ 16936 w 28575"/>
                              <a:gd name="connsiteY309" fmla="*/ 0 h 9525"/>
                              <a:gd name="connsiteX310" fmla="*/ 17993 w 28575"/>
                              <a:gd name="connsiteY310" fmla="*/ 0 h 9525"/>
                              <a:gd name="connsiteX311" fmla="*/ 17993 w 28575"/>
                              <a:gd name="connsiteY311" fmla="*/ 0 h 9525"/>
                              <a:gd name="connsiteX312" fmla="*/ 17993 w 28575"/>
                              <a:gd name="connsiteY312" fmla="*/ 0 h 9525"/>
                              <a:gd name="connsiteX313" fmla="*/ 17993 w 28575"/>
                              <a:gd name="connsiteY313" fmla="*/ 0 h 9525"/>
                              <a:gd name="connsiteX314" fmla="*/ 17993 w 28575"/>
                              <a:gd name="connsiteY314" fmla="*/ 4763 h 9525"/>
                              <a:gd name="connsiteX315" fmla="*/ 17993 w 28575"/>
                              <a:gd name="connsiteY315" fmla="*/ 4763 h 9525"/>
                              <a:gd name="connsiteX316" fmla="*/ 17993 w 28575"/>
                              <a:gd name="connsiteY316" fmla="*/ 4763 h 9525"/>
                              <a:gd name="connsiteX317" fmla="*/ 17993 w 28575"/>
                              <a:gd name="connsiteY317" fmla="*/ 4763 h 9525"/>
                              <a:gd name="connsiteX318" fmla="*/ 17993 w 28575"/>
                              <a:gd name="connsiteY318" fmla="*/ 4763 h 9525"/>
                              <a:gd name="connsiteX319" fmla="*/ 17993 w 28575"/>
                              <a:gd name="connsiteY319" fmla="*/ 4763 h 9525"/>
                              <a:gd name="connsiteX320" fmla="*/ 17993 w 28575"/>
                              <a:gd name="connsiteY320" fmla="*/ 4763 h 9525"/>
                              <a:gd name="connsiteX321" fmla="*/ 17993 w 28575"/>
                              <a:gd name="connsiteY321" fmla="*/ 4763 h 9525"/>
                              <a:gd name="connsiteX322" fmla="*/ 17993 w 28575"/>
                              <a:gd name="connsiteY322" fmla="*/ 4763 h 9525"/>
                              <a:gd name="connsiteX323" fmla="*/ 17993 w 28575"/>
                              <a:gd name="connsiteY323" fmla="*/ 4763 h 9525"/>
                              <a:gd name="connsiteX324" fmla="*/ 17993 w 28575"/>
                              <a:gd name="connsiteY324" fmla="*/ 4763 h 9525"/>
                              <a:gd name="connsiteX325" fmla="*/ 17993 w 28575"/>
                              <a:gd name="connsiteY325" fmla="*/ 4763 h 9525"/>
                              <a:gd name="connsiteX326" fmla="*/ 17993 w 28575"/>
                              <a:gd name="connsiteY326" fmla="*/ 4763 h 9525"/>
                              <a:gd name="connsiteX327" fmla="*/ 17993 w 28575"/>
                              <a:gd name="connsiteY327" fmla="*/ 4763 h 9525"/>
                              <a:gd name="connsiteX328" fmla="*/ 19050 w 28575"/>
                              <a:gd name="connsiteY328" fmla="*/ 0 h 9525"/>
                              <a:gd name="connsiteX329" fmla="*/ 19050 w 28575"/>
                              <a:gd name="connsiteY329" fmla="*/ 0 h 9525"/>
                              <a:gd name="connsiteX330" fmla="*/ 19050 w 28575"/>
                              <a:gd name="connsiteY330" fmla="*/ 0 h 9525"/>
                              <a:gd name="connsiteX331" fmla="*/ 19050 w 28575"/>
                              <a:gd name="connsiteY331" fmla="*/ 0 h 9525"/>
                              <a:gd name="connsiteX332" fmla="*/ 19050 w 28575"/>
                              <a:gd name="connsiteY332" fmla="*/ 0 h 9525"/>
                              <a:gd name="connsiteX333" fmla="*/ 19050 w 28575"/>
                              <a:gd name="connsiteY333" fmla="*/ 0 h 9525"/>
                              <a:gd name="connsiteX334" fmla="*/ 19050 w 28575"/>
                              <a:gd name="connsiteY334" fmla="*/ 4763 h 9525"/>
                              <a:gd name="connsiteX335" fmla="*/ 19050 w 28575"/>
                              <a:gd name="connsiteY335" fmla="*/ 4763 h 9525"/>
                              <a:gd name="connsiteX336" fmla="*/ 19050 w 28575"/>
                              <a:gd name="connsiteY336" fmla="*/ 4763 h 9525"/>
                              <a:gd name="connsiteX337" fmla="*/ 19050 w 28575"/>
                              <a:gd name="connsiteY337" fmla="*/ 4763 h 9525"/>
                              <a:gd name="connsiteX338" fmla="*/ 19050 w 28575"/>
                              <a:gd name="connsiteY338" fmla="*/ 4763 h 9525"/>
                              <a:gd name="connsiteX339" fmla="*/ 19050 w 28575"/>
                              <a:gd name="connsiteY339" fmla="*/ 4763 h 9525"/>
                              <a:gd name="connsiteX340" fmla="*/ 19050 w 28575"/>
                              <a:gd name="connsiteY340" fmla="*/ 4763 h 9525"/>
                              <a:gd name="connsiteX341" fmla="*/ 19050 w 28575"/>
                              <a:gd name="connsiteY341" fmla="*/ 4763 h 9525"/>
                              <a:gd name="connsiteX342" fmla="*/ 19050 w 28575"/>
                              <a:gd name="connsiteY342" fmla="*/ 4763 h 9525"/>
                              <a:gd name="connsiteX343" fmla="*/ 19050 w 28575"/>
                              <a:gd name="connsiteY343" fmla="*/ 4763 h 9525"/>
                              <a:gd name="connsiteX344" fmla="*/ 19050 w 28575"/>
                              <a:gd name="connsiteY344" fmla="*/ 4763 h 9525"/>
                              <a:gd name="connsiteX345" fmla="*/ 19050 w 28575"/>
                              <a:gd name="connsiteY345" fmla="*/ 4763 h 9525"/>
                              <a:gd name="connsiteX346" fmla="*/ 19050 w 28575"/>
                              <a:gd name="connsiteY346" fmla="*/ 4763 h 9525"/>
                              <a:gd name="connsiteX347" fmla="*/ 19050 w 28575"/>
                              <a:gd name="connsiteY347" fmla="*/ 0 h 9525"/>
                              <a:gd name="connsiteX348" fmla="*/ 19050 w 28575"/>
                              <a:gd name="connsiteY348" fmla="*/ 0 h 9525"/>
                              <a:gd name="connsiteX349" fmla="*/ 19050 w 28575"/>
                              <a:gd name="connsiteY349" fmla="*/ 4763 h 9525"/>
                              <a:gd name="connsiteX350" fmla="*/ 19050 w 28575"/>
                              <a:gd name="connsiteY350" fmla="*/ 0 h 9525"/>
                              <a:gd name="connsiteX351" fmla="*/ 19050 w 28575"/>
                              <a:gd name="connsiteY351" fmla="*/ 4763 h 9525"/>
                              <a:gd name="connsiteX352" fmla="*/ 20107 w 28575"/>
                              <a:gd name="connsiteY352" fmla="*/ 4763 h 9525"/>
                              <a:gd name="connsiteX353" fmla="*/ 20107 w 28575"/>
                              <a:gd name="connsiteY353" fmla="*/ 4763 h 9525"/>
                              <a:gd name="connsiteX354" fmla="*/ 20107 w 28575"/>
                              <a:gd name="connsiteY354" fmla="*/ 4763 h 9525"/>
                              <a:gd name="connsiteX355" fmla="*/ 20107 w 28575"/>
                              <a:gd name="connsiteY355" fmla="*/ 4763 h 9525"/>
                              <a:gd name="connsiteX356" fmla="*/ 20107 w 28575"/>
                              <a:gd name="connsiteY356" fmla="*/ 4763 h 9525"/>
                              <a:gd name="connsiteX357" fmla="*/ 20107 w 28575"/>
                              <a:gd name="connsiteY357" fmla="*/ 4763 h 9525"/>
                              <a:gd name="connsiteX358" fmla="*/ 20107 w 28575"/>
                              <a:gd name="connsiteY358" fmla="*/ 4763 h 9525"/>
                              <a:gd name="connsiteX359" fmla="*/ 20107 w 28575"/>
                              <a:gd name="connsiteY359" fmla="*/ 4763 h 9525"/>
                              <a:gd name="connsiteX360" fmla="*/ 20107 w 28575"/>
                              <a:gd name="connsiteY360" fmla="*/ 4763 h 9525"/>
                              <a:gd name="connsiteX361" fmla="*/ 20107 w 28575"/>
                              <a:gd name="connsiteY361" fmla="*/ 4763 h 9525"/>
                              <a:gd name="connsiteX362" fmla="*/ 20107 w 28575"/>
                              <a:gd name="connsiteY362" fmla="*/ 4763 h 9525"/>
                              <a:gd name="connsiteX363" fmla="*/ 20107 w 28575"/>
                              <a:gd name="connsiteY363" fmla="*/ 4763 h 9525"/>
                              <a:gd name="connsiteX364" fmla="*/ 20107 w 28575"/>
                              <a:gd name="connsiteY364" fmla="*/ 4763 h 9525"/>
                              <a:gd name="connsiteX365" fmla="*/ 20107 w 28575"/>
                              <a:gd name="connsiteY365" fmla="*/ 4763 h 9525"/>
                              <a:gd name="connsiteX366" fmla="*/ 20107 w 28575"/>
                              <a:gd name="connsiteY366" fmla="*/ 4763 h 9525"/>
                              <a:gd name="connsiteX367" fmla="*/ 20107 w 28575"/>
                              <a:gd name="connsiteY367" fmla="*/ 4763 h 9525"/>
                              <a:gd name="connsiteX368" fmla="*/ 20107 w 28575"/>
                              <a:gd name="connsiteY368" fmla="*/ 4763 h 9525"/>
                              <a:gd name="connsiteX369" fmla="*/ 20107 w 28575"/>
                              <a:gd name="connsiteY369" fmla="*/ 4763 h 9525"/>
                              <a:gd name="connsiteX370" fmla="*/ 21164 w 28575"/>
                              <a:gd name="connsiteY370" fmla="*/ 4763 h 9525"/>
                              <a:gd name="connsiteX371" fmla="*/ 21164 w 28575"/>
                              <a:gd name="connsiteY371" fmla="*/ 4763 h 9525"/>
                              <a:gd name="connsiteX372" fmla="*/ 21164 w 28575"/>
                              <a:gd name="connsiteY372" fmla="*/ 4763 h 9525"/>
                              <a:gd name="connsiteX373" fmla="*/ 21164 w 28575"/>
                              <a:gd name="connsiteY373" fmla="*/ 0 h 9525"/>
                              <a:gd name="connsiteX374" fmla="*/ 21164 w 28575"/>
                              <a:gd name="connsiteY374" fmla="*/ 0 h 9525"/>
                              <a:gd name="connsiteX375" fmla="*/ 21164 w 28575"/>
                              <a:gd name="connsiteY375" fmla="*/ 0 h 9525"/>
                              <a:gd name="connsiteX376" fmla="*/ 21164 w 28575"/>
                              <a:gd name="connsiteY376" fmla="*/ 0 h 9525"/>
                              <a:gd name="connsiteX377" fmla="*/ 21164 w 28575"/>
                              <a:gd name="connsiteY377" fmla="*/ 0 h 9525"/>
                              <a:gd name="connsiteX378" fmla="*/ 21164 w 28575"/>
                              <a:gd name="connsiteY378" fmla="*/ 0 h 9525"/>
                              <a:gd name="connsiteX379" fmla="*/ 21164 w 28575"/>
                              <a:gd name="connsiteY379" fmla="*/ 0 h 9525"/>
                              <a:gd name="connsiteX380" fmla="*/ 21164 w 28575"/>
                              <a:gd name="connsiteY380" fmla="*/ 4763 h 9525"/>
                              <a:gd name="connsiteX381" fmla="*/ 21164 w 28575"/>
                              <a:gd name="connsiteY381" fmla="*/ 4763 h 9525"/>
                              <a:gd name="connsiteX382" fmla="*/ 21164 w 28575"/>
                              <a:gd name="connsiteY382" fmla="*/ 4763 h 9525"/>
                              <a:gd name="connsiteX383" fmla="*/ 21164 w 28575"/>
                              <a:gd name="connsiteY383" fmla="*/ 4763 h 9525"/>
                              <a:gd name="connsiteX384" fmla="*/ 21164 w 28575"/>
                              <a:gd name="connsiteY384" fmla="*/ 4763 h 9525"/>
                              <a:gd name="connsiteX385" fmla="*/ 21164 w 28575"/>
                              <a:gd name="connsiteY385" fmla="*/ 4763 h 9525"/>
                              <a:gd name="connsiteX386" fmla="*/ 21164 w 28575"/>
                              <a:gd name="connsiteY386" fmla="*/ 4763 h 9525"/>
                              <a:gd name="connsiteX387" fmla="*/ 21164 w 28575"/>
                              <a:gd name="connsiteY387" fmla="*/ 4763 h 9525"/>
                              <a:gd name="connsiteX388" fmla="*/ 21164 w 28575"/>
                              <a:gd name="connsiteY388" fmla="*/ 4763 h 9525"/>
                              <a:gd name="connsiteX389" fmla="*/ 21164 w 28575"/>
                              <a:gd name="connsiteY389" fmla="*/ 4763 h 9525"/>
                              <a:gd name="connsiteX390" fmla="*/ 22222 w 28575"/>
                              <a:gd name="connsiteY390" fmla="*/ 4763 h 9525"/>
                              <a:gd name="connsiteX391" fmla="*/ 22222 w 28575"/>
                              <a:gd name="connsiteY391" fmla="*/ 0 h 9525"/>
                              <a:gd name="connsiteX392" fmla="*/ 22222 w 28575"/>
                              <a:gd name="connsiteY392" fmla="*/ 4763 h 9525"/>
                              <a:gd name="connsiteX393" fmla="*/ 22222 w 28575"/>
                              <a:gd name="connsiteY393" fmla="*/ 4763 h 9525"/>
                              <a:gd name="connsiteX394" fmla="*/ 22222 w 28575"/>
                              <a:gd name="connsiteY394" fmla="*/ 4763 h 9525"/>
                              <a:gd name="connsiteX395" fmla="*/ 22222 w 28575"/>
                              <a:gd name="connsiteY395" fmla="*/ 4763 h 9525"/>
                              <a:gd name="connsiteX396" fmla="*/ 22222 w 28575"/>
                              <a:gd name="connsiteY396" fmla="*/ 4763 h 9525"/>
                              <a:gd name="connsiteX397" fmla="*/ 22222 w 28575"/>
                              <a:gd name="connsiteY397" fmla="*/ 4763 h 9525"/>
                              <a:gd name="connsiteX398" fmla="*/ 22222 w 28575"/>
                              <a:gd name="connsiteY398" fmla="*/ 4763 h 9525"/>
                              <a:gd name="connsiteX399" fmla="*/ 22222 w 28575"/>
                              <a:gd name="connsiteY399" fmla="*/ 4763 h 9525"/>
                              <a:gd name="connsiteX400" fmla="*/ 22222 w 28575"/>
                              <a:gd name="connsiteY400" fmla="*/ 4763 h 9525"/>
                              <a:gd name="connsiteX401" fmla="*/ 22222 w 28575"/>
                              <a:gd name="connsiteY401" fmla="*/ 4763 h 9525"/>
                              <a:gd name="connsiteX402" fmla="*/ 22222 w 28575"/>
                              <a:gd name="connsiteY402" fmla="*/ 4763 h 9525"/>
                              <a:gd name="connsiteX403" fmla="*/ 22222 w 28575"/>
                              <a:gd name="connsiteY403" fmla="*/ 4763 h 9525"/>
                              <a:gd name="connsiteX404" fmla="*/ 22222 w 28575"/>
                              <a:gd name="connsiteY404" fmla="*/ 4763 h 9525"/>
                              <a:gd name="connsiteX405" fmla="*/ 22222 w 28575"/>
                              <a:gd name="connsiteY405" fmla="*/ 4763 h 9525"/>
                              <a:gd name="connsiteX406" fmla="*/ 22222 w 28575"/>
                              <a:gd name="connsiteY406" fmla="*/ 4763 h 9525"/>
                              <a:gd name="connsiteX407" fmla="*/ 22222 w 28575"/>
                              <a:gd name="connsiteY407" fmla="*/ 4763 h 9525"/>
                              <a:gd name="connsiteX408" fmla="*/ 23279 w 28575"/>
                              <a:gd name="connsiteY408" fmla="*/ 0 h 9525"/>
                              <a:gd name="connsiteX409" fmla="*/ 23279 w 28575"/>
                              <a:gd name="connsiteY409" fmla="*/ 4763 h 9525"/>
                              <a:gd name="connsiteX410" fmla="*/ 23279 w 28575"/>
                              <a:gd name="connsiteY410" fmla="*/ 4763 h 9525"/>
                              <a:gd name="connsiteX411" fmla="*/ 23279 w 28575"/>
                              <a:gd name="connsiteY411" fmla="*/ 4763 h 9525"/>
                              <a:gd name="connsiteX412" fmla="*/ 23279 w 28575"/>
                              <a:gd name="connsiteY412" fmla="*/ 4763 h 9525"/>
                              <a:gd name="connsiteX413" fmla="*/ 23279 w 28575"/>
                              <a:gd name="connsiteY413" fmla="*/ 4763 h 9525"/>
                              <a:gd name="connsiteX414" fmla="*/ 23279 w 28575"/>
                              <a:gd name="connsiteY414" fmla="*/ 4763 h 9525"/>
                              <a:gd name="connsiteX415" fmla="*/ 23279 w 28575"/>
                              <a:gd name="connsiteY415" fmla="*/ 4763 h 9525"/>
                              <a:gd name="connsiteX416" fmla="*/ 23279 w 28575"/>
                              <a:gd name="connsiteY416" fmla="*/ 4763 h 9525"/>
                              <a:gd name="connsiteX417" fmla="*/ 23279 w 28575"/>
                              <a:gd name="connsiteY417" fmla="*/ 4763 h 9525"/>
                              <a:gd name="connsiteX418" fmla="*/ 23279 w 28575"/>
                              <a:gd name="connsiteY418" fmla="*/ 4763 h 9525"/>
                              <a:gd name="connsiteX419" fmla="*/ 23279 w 28575"/>
                              <a:gd name="connsiteY419" fmla="*/ 0 h 9525"/>
                              <a:gd name="connsiteX420" fmla="*/ 23279 w 28575"/>
                              <a:gd name="connsiteY420" fmla="*/ 0 h 9525"/>
                              <a:gd name="connsiteX421" fmla="*/ 23279 w 28575"/>
                              <a:gd name="connsiteY421" fmla="*/ 0 h 9525"/>
                              <a:gd name="connsiteX422" fmla="*/ 23279 w 28575"/>
                              <a:gd name="connsiteY422" fmla="*/ 0 h 9525"/>
                              <a:gd name="connsiteX423" fmla="*/ 23279 w 28575"/>
                              <a:gd name="connsiteY423" fmla="*/ 4763 h 9525"/>
                              <a:gd name="connsiteX424" fmla="*/ 23279 w 28575"/>
                              <a:gd name="connsiteY424" fmla="*/ 4763 h 9525"/>
                              <a:gd name="connsiteX425" fmla="*/ 23279 w 28575"/>
                              <a:gd name="connsiteY425" fmla="*/ 4763 h 9525"/>
                              <a:gd name="connsiteX426" fmla="*/ 24346 w 28575"/>
                              <a:gd name="connsiteY426" fmla="*/ 4763 h 9525"/>
                              <a:gd name="connsiteX427" fmla="*/ 24346 w 28575"/>
                              <a:gd name="connsiteY427" fmla="*/ 4763 h 9525"/>
                              <a:gd name="connsiteX428" fmla="*/ 24346 w 28575"/>
                              <a:gd name="connsiteY428" fmla="*/ 4763 h 9525"/>
                              <a:gd name="connsiteX429" fmla="*/ 24346 w 28575"/>
                              <a:gd name="connsiteY429" fmla="*/ 4763 h 9525"/>
                              <a:gd name="connsiteX430" fmla="*/ 24346 w 28575"/>
                              <a:gd name="connsiteY430" fmla="*/ 0 h 9525"/>
                              <a:gd name="connsiteX431" fmla="*/ 24346 w 28575"/>
                              <a:gd name="connsiteY431" fmla="*/ 0 h 9525"/>
                              <a:gd name="connsiteX432" fmla="*/ 24346 w 28575"/>
                              <a:gd name="connsiteY432" fmla="*/ 4763 h 9525"/>
                              <a:gd name="connsiteX433" fmla="*/ 24346 w 28575"/>
                              <a:gd name="connsiteY433" fmla="*/ 0 h 9525"/>
                              <a:gd name="connsiteX434" fmla="*/ 24346 w 28575"/>
                              <a:gd name="connsiteY434" fmla="*/ 4763 h 9525"/>
                              <a:gd name="connsiteX435" fmla="*/ 24346 w 28575"/>
                              <a:gd name="connsiteY435" fmla="*/ 4763 h 9525"/>
                              <a:gd name="connsiteX436" fmla="*/ 24346 w 28575"/>
                              <a:gd name="connsiteY436" fmla="*/ 0 h 9525"/>
                              <a:gd name="connsiteX437" fmla="*/ 24346 w 28575"/>
                              <a:gd name="connsiteY437" fmla="*/ 0 h 9525"/>
                              <a:gd name="connsiteX438" fmla="*/ 24346 w 28575"/>
                              <a:gd name="connsiteY438" fmla="*/ 0 h 9525"/>
                              <a:gd name="connsiteX439" fmla="*/ 24346 w 28575"/>
                              <a:gd name="connsiteY439" fmla="*/ 0 h 9525"/>
                              <a:gd name="connsiteX440" fmla="*/ 24346 w 28575"/>
                              <a:gd name="connsiteY440" fmla="*/ 4763 h 9525"/>
                              <a:gd name="connsiteX441" fmla="*/ 24346 w 28575"/>
                              <a:gd name="connsiteY441" fmla="*/ 4763 h 9525"/>
                              <a:gd name="connsiteX442" fmla="*/ 24346 w 28575"/>
                              <a:gd name="connsiteY442" fmla="*/ 4763 h 9525"/>
                              <a:gd name="connsiteX443" fmla="*/ 24346 w 28575"/>
                              <a:gd name="connsiteY443" fmla="*/ 4763 h 9525"/>
                              <a:gd name="connsiteX444" fmla="*/ 25403 w 28575"/>
                              <a:gd name="connsiteY444" fmla="*/ 4763 h 9525"/>
                              <a:gd name="connsiteX445" fmla="*/ 25403 w 28575"/>
                              <a:gd name="connsiteY445" fmla="*/ 0 h 9525"/>
                              <a:gd name="connsiteX446" fmla="*/ 25403 w 28575"/>
                              <a:gd name="connsiteY446" fmla="*/ 4763 h 9525"/>
                              <a:gd name="connsiteX447" fmla="*/ 25403 w 28575"/>
                              <a:gd name="connsiteY447" fmla="*/ 4763 h 9525"/>
                              <a:gd name="connsiteX448" fmla="*/ 25403 w 28575"/>
                              <a:gd name="connsiteY448" fmla="*/ 4763 h 9525"/>
                              <a:gd name="connsiteX449" fmla="*/ 25403 w 28575"/>
                              <a:gd name="connsiteY449" fmla="*/ 9525 h 9525"/>
                              <a:gd name="connsiteX450" fmla="*/ 25403 w 28575"/>
                              <a:gd name="connsiteY450" fmla="*/ 9525 h 9525"/>
                              <a:gd name="connsiteX451" fmla="*/ 25403 w 28575"/>
                              <a:gd name="connsiteY451" fmla="*/ 4763 h 9525"/>
                              <a:gd name="connsiteX452" fmla="*/ 25403 w 28575"/>
                              <a:gd name="connsiteY452" fmla="*/ 4763 h 9525"/>
                              <a:gd name="connsiteX453" fmla="*/ 25403 w 28575"/>
                              <a:gd name="connsiteY453" fmla="*/ 4763 h 9525"/>
                              <a:gd name="connsiteX454" fmla="*/ 25403 w 28575"/>
                              <a:gd name="connsiteY454" fmla="*/ 4763 h 9525"/>
                              <a:gd name="connsiteX455" fmla="*/ 25403 w 28575"/>
                              <a:gd name="connsiteY455" fmla="*/ 4763 h 9525"/>
                              <a:gd name="connsiteX456" fmla="*/ 25403 w 28575"/>
                              <a:gd name="connsiteY456" fmla="*/ 4763 h 9525"/>
                              <a:gd name="connsiteX457" fmla="*/ 25403 w 28575"/>
                              <a:gd name="connsiteY457" fmla="*/ 4763 h 9525"/>
                              <a:gd name="connsiteX458" fmla="*/ 25403 w 28575"/>
                              <a:gd name="connsiteY458" fmla="*/ 0 h 9525"/>
                              <a:gd name="connsiteX459" fmla="*/ 25403 w 28575"/>
                              <a:gd name="connsiteY459" fmla="*/ 0 h 9525"/>
                              <a:gd name="connsiteX460" fmla="*/ 25403 w 28575"/>
                              <a:gd name="connsiteY460" fmla="*/ 4763 h 9525"/>
                              <a:gd name="connsiteX461" fmla="*/ 25403 w 28575"/>
                              <a:gd name="connsiteY461" fmla="*/ 4763 h 9525"/>
                              <a:gd name="connsiteX462" fmla="*/ 25403 w 28575"/>
                              <a:gd name="connsiteY462" fmla="*/ 4763 h 9525"/>
                              <a:gd name="connsiteX463" fmla="*/ 25403 w 28575"/>
                              <a:gd name="connsiteY463" fmla="*/ 4763 h 9525"/>
                              <a:gd name="connsiteX464" fmla="*/ 26461 w 28575"/>
                              <a:gd name="connsiteY464" fmla="*/ 4763 h 9525"/>
                              <a:gd name="connsiteX465" fmla="*/ 26461 w 28575"/>
                              <a:gd name="connsiteY465" fmla="*/ 0 h 9525"/>
                              <a:gd name="connsiteX466" fmla="*/ 26461 w 28575"/>
                              <a:gd name="connsiteY466" fmla="*/ 0 h 9525"/>
                              <a:gd name="connsiteX467" fmla="*/ 26461 w 28575"/>
                              <a:gd name="connsiteY467" fmla="*/ 4763 h 9525"/>
                              <a:gd name="connsiteX468" fmla="*/ 26461 w 28575"/>
                              <a:gd name="connsiteY468" fmla="*/ 4763 h 9525"/>
                              <a:gd name="connsiteX469" fmla="*/ 26461 w 28575"/>
                              <a:gd name="connsiteY469" fmla="*/ 4763 h 9525"/>
                              <a:gd name="connsiteX470" fmla="*/ 26461 w 28575"/>
                              <a:gd name="connsiteY470" fmla="*/ 4763 h 9525"/>
                              <a:gd name="connsiteX471" fmla="*/ 26461 w 28575"/>
                              <a:gd name="connsiteY471" fmla="*/ 0 h 9525"/>
                              <a:gd name="connsiteX472" fmla="*/ 26461 w 28575"/>
                              <a:gd name="connsiteY472" fmla="*/ 0 h 9525"/>
                              <a:gd name="connsiteX473" fmla="*/ 26461 w 28575"/>
                              <a:gd name="connsiteY473" fmla="*/ 4763 h 9525"/>
                              <a:gd name="connsiteX474" fmla="*/ 26461 w 28575"/>
                              <a:gd name="connsiteY474" fmla="*/ 4763 h 9525"/>
                              <a:gd name="connsiteX475" fmla="*/ 26461 w 28575"/>
                              <a:gd name="connsiteY475" fmla="*/ 4763 h 9525"/>
                              <a:gd name="connsiteX476" fmla="*/ 26461 w 28575"/>
                              <a:gd name="connsiteY476" fmla="*/ 4763 h 9525"/>
                              <a:gd name="connsiteX477" fmla="*/ 26461 w 28575"/>
                              <a:gd name="connsiteY477" fmla="*/ 4763 h 9525"/>
                              <a:gd name="connsiteX478" fmla="*/ 26461 w 28575"/>
                              <a:gd name="connsiteY478" fmla="*/ 4763 h 9525"/>
                              <a:gd name="connsiteX479" fmla="*/ 26461 w 28575"/>
                              <a:gd name="connsiteY479" fmla="*/ 4763 h 9525"/>
                              <a:gd name="connsiteX480" fmla="*/ 26461 w 28575"/>
                              <a:gd name="connsiteY480" fmla="*/ 4763 h 9525"/>
                              <a:gd name="connsiteX481" fmla="*/ 26461 w 28575"/>
                              <a:gd name="connsiteY481" fmla="*/ 4763 h 9525"/>
                              <a:gd name="connsiteX482" fmla="*/ 27518 w 28575"/>
                              <a:gd name="connsiteY482" fmla="*/ 9525 h 9525"/>
                              <a:gd name="connsiteX483" fmla="*/ 27518 w 28575"/>
                              <a:gd name="connsiteY483" fmla="*/ 9525 h 9525"/>
                              <a:gd name="connsiteX484" fmla="*/ 27518 w 28575"/>
                              <a:gd name="connsiteY484" fmla="*/ 4763 h 9525"/>
                              <a:gd name="connsiteX485" fmla="*/ 27518 w 28575"/>
                              <a:gd name="connsiteY485" fmla="*/ 4763 h 9525"/>
                              <a:gd name="connsiteX486" fmla="*/ 27518 w 28575"/>
                              <a:gd name="connsiteY486" fmla="*/ 0 h 9525"/>
                              <a:gd name="connsiteX487" fmla="*/ 27518 w 28575"/>
                              <a:gd name="connsiteY487" fmla="*/ 0 h 9525"/>
                              <a:gd name="connsiteX488" fmla="*/ 27518 w 28575"/>
                              <a:gd name="connsiteY488" fmla="*/ 4763 h 9525"/>
                              <a:gd name="connsiteX489" fmla="*/ 27518 w 28575"/>
                              <a:gd name="connsiteY489" fmla="*/ 4763 h 9525"/>
                              <a:gd name="connsiteX490" fmla="*/ 27518 w 28575"/>
                              <a:gd name="connsiteY490" fmla="*/ 4763 h 9525"/>
                              <a:gd name="connsiteX491" fmla="*/ 27518 w 28575"/>
                              <a:gd name="connsiteY491" fmla="*/ 4763 h 9525"/>
                              <a:gd name="connsiteX492" fmla="*/ 27518 w 28575"/>
                              <a:gd name="connsiteY492" fmla="*/ 4763 h 9525"/>
                              <a:gd name="connsiteX493" fmla="*/ 27518 w 28575"/>
                              <a:gd name="connsiteY493" fmla="*/ 4763 h 9525"/>
                              <a:gd name="connsiteX494" fmla="*/ 27518 w 28575"/>
                              <a:gd name="connsiteY494" fmla="*/ 4763 h 9525"/>
                              <a:gd name="connsiteX495" fmla="*/ 27518 w 28575"/>
                              <a:gd name="connsiteY495" fmla="*/ 0 h 9525"/>
                              <a:gd name="connsiteX496" fmla="*/ 27518 w 28575"/>
                              <a:gd name="connsiteY496" fmla="*/ 4763 h 9525"/>
                              <a:gd name="connsiteX497" fmla="*/ 27518 w 28575"/>
                              <a:gd name="connsiteY497" fmla="*/ 4763 h 9525"/>
                              <a:gd name="connsiteX498" fmla="*/ 27518 w 28575"/>
                              <a:gd name="connsiteY498" fmla="*/ 4763 h 9525"/>
                              <a:gd name="connsiteX499" fmla="*/ 27518 w 28575"/>
                              <a:gd name="connsiteY499" fmla="*/ 0 h 9525"/>
                              <a:gd name="connsiteX500" fmla="*/ 28575 w 28575"/>
                              <a:gd name="connsiteY500" fmla="*/ 4763 h 9525"/>
                              <a:gd name="connsiteX501" fmla="*/ 28575 w 28575"/>
                              <a:gd name="connsiteY501" fmla="*/ 4763 h 9525"/>
                              <a:gd name="connsiteX502" fmla="*/ 28575 w 28575"/>
                              <a:gd name="connsiteY502" fmla="*/ 4763 h 9525"/>
                              <a:gd name="connsiteX503" fmla="*/ 28575 w 28575"/>
                              <a:gd name="connsiteY503" fmla="*/ 4763 h 9525"/>
                              <a:gd name="connsiteX504" fmla="*/ 28575 w 28575"/>
                              <a:gd name="connsiteY504" fmla="*/ 4763 h 9525"/>
                              <a:gd name="connsiteX505" fmla="*/ 28575 w 28575"/>
                              <a:gd name="connsiteY505" fmla="*/ 4763 h 9525"/>
                              <a:gd name="connsiteX506" fmla="*/ 28575 w 28575"/>
                              <a:gd name="connsiteY506" fmla="*/ 4763 h 9525"/>
                              <a:gd name="connsiteX507" fmla="*/ 28575 w 28575"/>
                              <a:gd name="connsiteY507" fmla="*/ 4763 h 9525"/>
                              <a:gd name="connsiteX508" fmla="*/ 28575 w 28575"/>
                              <a:gd name="connsiteY508" fmla="*/ 4763 h 9525"/>
                              <a:gd name="connsiteX509" fmla="*/ 28575 w 28575"/>
                              <a:gd name="connsiteY509" fmla="*/ 0 h 9525"/>
                              <a:gd name="connsiteX510" fmla="*/ 28575 w 28575"/>
                              <a:gd name="connsiteY510" fmla="*/ 4763 h 9525"/>
                              <a:gd name="connsiteX511" fmla="*/ 28575 w 28575"/>
                              <a:gd name="connsiteY511" fmla="*/ 476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4763"/>
                                </a:moveTo>
                                <a:lnTo>
                                  <a:pt x="0" y="4763"/>
                                </a:lnTo>
                                <a:lnTo>
                                  <a:pt x="0" y="4763"/>
                                </a:lnTo>
                                <a:lnTo>
                                  <a:pt x="0" y="4763"/>
                                </a:lnTo>
                                <a:lnTo>
                                  <a:pt x="0" y="4763"/>
                                </a:lnTo>
                                <a:lnTo>
                                  <a:pt x="0" y="4763"/>
                                </a:lnTo>
                                <a:lnTo>
                                  <a:pt x="0" y="4763"/>
                                </a:lnTo>
                                <a:lnTo>
                                  <a:pt x="0" y="4763"/>
                                </a:lnTo>
                                <a:lnTo>
                                  <a:pt x="0" y="4763"/>
                                </a:lnTo>
                                <a:lnTo>
                                  <a:pt x="0" y="4763"/>
                                </a:lnTo>
                                <a:lnTo>
                                  <a:pt x="0" y="4763"/>
                                </a:lnTo>
                                <a:lnTo>
                                  <a:pt x="0"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0"/>
                                </a:lnTo>
                                <a:lnTo>
                                  <a:pt x="1057" y="4763"/>
                                </a:lnTo>
                                <a:lnTo>
                                  <a:pt x="1057" y="4763"/>
                                </a:lnTo>
                                <a:lnTo>
                                  <a:pt x="1057" y="4763"/>
                                </a:lnTo>
                                <a:lnTo>
                                  <a:pt x="1057" y="4763"/>
                                </a:lnTo>
                                <a:lnTo>
                                  <a:pt x="1057" y="4763"/>
                                </a:lnTo>
                                <a:lnTo>
                                  <a:pt x="1057" y="4763"/>
                                </a:lnTo>
                                <a:lnTo>
                                  <a:pt x="1057" y="4763"/>
                                </a:lnTo>
                                <a:lnTo>
                                  <a:pt x="1057" y="4763"/>
                                </a:lnTo>
                                <a:lnTo>
                                  <a:pt x="2114" y="4763"/>
                                </a:lnTo>
                                <a:lnTo>
                                  <a:pt x="2114" y="4763"/>
                                </a:lnTo>
                                <a:lnTo>
                                  <a:pt x="2114" y="4763"/>
                                </a:lnTo>
                                <a:lnTo>
                                  <a:pt x="2114" y="4763"/>
                                </a:lnTo>
                                <a:lnTo>
                                  <a:pt x="2114" y="4763"/>
                                </a:lnTo>
                                <a:lnTo>
                                  <a:pt x="2114" y="4763"/>
                                </a:lnTo>
                                <a:lnTo>
                                  <a:pt x="2114" y="4763"/>
                                </a:lnTo>
                                <a:lnTo>
                                  <a:pt x="2114" y="0"/>
                                </a:lnTo>
                                <a:lnTo>
                                  <a:pt x="2114" y="0"/>
                                </a:lnTo>
                                <a:lnTo>
                                  <a:pt x="2114" y="0"/>
                                </a:lnTo>
                                <a:lnTo>
                                  <a:pt x="2114" y="0"/>
                                </a:lnTo>
                                <a:lnTo>
                                  <a:pt x="2114" y="4763"/>
                                </a:lnTo>
                                <a:lnTo>
                                  <a:pt x="2114" y="4763"/>
                                </a:lnTo>
                                <a:lnTo>
                                  <a:pt x="2114" y="4763"/>
                                </a:lnTo>
                                <a:lnTo>
                                  <a:pt x="2114" y="4763"/>
                                </a:lnTo>
                                <a:lnTo>
                                  <a:pt x="2114" y="4763"/>
                                </a:lnTo>
                                <a:lnTo>
                                  <a:pt x="2114" y="4763"/>
                                </a:lnTo>
                                <a:lnTo>
                                  <a:pt x="2114" y="4763"/>
                                </a:lnTo>
                                <a:lnTo>
                                  <a:pt x="3172" y="4763"/>
                                </a:lnTo>
                                <a:lnTo>
                                  <a:pt x="3172" y="4763"/>
                                </a:lnTo>
                                <a:lnTo>
                                  <a:pt x="3172" y="4763"/>
                                </a:lnTo>
                                <a:lnTo>
                                  <a:pt x="3172" y="4763"/>
                                </a:lnTo>
                                <a:lnTo>
                                  <a:pt x="3172" y="4763"/>
                                </a:lnTo>
                                <a:lnTo>
                                  <a:pt x="3172" y="0"/>
                                </a:lnTo>
                                <a:lnTo>
                                  <a:pt x="3172" y="0"/>
                                </a:lnTo>
                                <a:lnTo>
                                  <a:pt x="3172" y="0"/>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4229" y="4763"/>
                                </a:lnTo>
                                <a:lnTo>
                                  <a:pt x="4229" y="4763"/>
                                </a:lnTo>
                                <a:lnTo>
                                  <a:pt x="4229" y="0"/>
                                </a:lnTo>
                                <a:lnTo>
                                  <a:pt x="4229" y="4763"/>
                                </a:lnTo>
                                <a:lnTo>
                                  <a:pt x="4229" y="0"/>
                                </a:lnTo>
                                <a:lnTo>
                                  <a:pt x="4229" y="4763"/>
                                </a:lnTo>
                                <a:lnTo>
                                  <a:pt x="4229" y="4763"/>
                                </a:lnTo>
                                <a:lnTo>
                                  <a:pt x="4229" y="4763"/>
                                </a:lnTo>
                                <a:lnTo>
                                  <a:pt x="4229" y="4763"/>
                                </a:lnTo>
                                <a:lnTo>
                                  <a:pt x="4229" y="4763"/>
                                </a:lnTo>
                                <a:lnTo>
                                  <a:pt x="4229" y="0"/>
                                </a:lnTo>
                                <a:lnTo>
                                  <a:pt x="4229" y="4763"/>
                                </a:lnTo>
                                <a:lnTo>
                                  <a:pt x="4229" y="4763"/>
                                </a:lnTo>
                                <a:lnTo>
                                  <a:pt x="4229" y="4763"/>
                                </a:lnTo>
                                <a:lnTo>
                                  <a:pt x="4229" y="4763"/>
                                </a:lnTo>
                                <a:lnTo>
                                  <a:pt x="4229" y="4763"/>
                                </a:lnTo>
                                <a:lnTo>
                                  <a:pt x="4229" y="4763"/>
                                </a:lnTo>
                                <a:lnTo>
                                  <a:pt x="4229"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0"/>
                                </a:lnTo>
                                <a:lnTo>
                                  <a:pt x="5296" y="4763"/>
                                </a:lnTo>
                                <a:lnTo>
                                  <a:pt x="5296" y="4763"/>
                                </a:lnTo>
                                <a:lnTo>
                                  <a:pt x="5296" y="4763"/>
                                </a:lnTo>
                                <a:lnTo>
                                  <a:pt x="5296" y="4763"/>
                                </a:lnTo>
                                <a:lnTo>
                                  <a:pt x="6353" y="4763"/>
                                </a:lnTo>
                                <a:lnTo>
                                  <a:pt x="6353" y="4763"/>
                                </a:lnTo>
                                <a:lnTo>
                                  <a:pt x="6353" y="4763"/>
                                </a:lnTo>
                                <a:lnTo>
                                  <a:pt x="6353" y="4763"/>
                                </a:lnTo>
                                <a:lnTo>
                                  <a:pt x="6353" y="4763"/>
                                </a:lnTo>
                                <a:lnTo>
                                  <a:pt x="6353" y="4763"/>
                                </a:lnTo>
                                <a:lnTo>
                                  <a:pt x="6353" y="4763"/>
                                </a:lnTo>
                                <a:lnTo>
                                  <a:pt x="6353" y="4763"/>
                                </a:lnTo>
                                <a:lnTo>
                                  <a:pt x="6353" y="0"/>
                                </a:lnTo>
                                <a:lnTo>
                                  <a:pt x="6353" y="0"/>
                                </a:lnTo>
                                <a:lnTo>
                                  <a:pt x="6353" y="4763"/>
                                </a:lnTo>
                                <a:lnTo>
                                  <a:pt x="6353" y="4763"/>
                                </a:lnTo>
                                <a:lnTo>
                                  <a:pt x="6353" y="4763"/>
                                </a:lnTo>
                                <a:lnTo>
                                  <a:pt x="6353" y="4763"/>
                                </a:lnTo>
                                <a:lnTo>
                                  <a:pt x="6353" y="4763"/>
                                </a:lnTo>
                                <a:lnTo>
                                  <a:pt x="6353" y="4763"/>
                                </a:lnTo>
                                <a:lnTo>
                                  <a:pt x="6353" y="4763"/>
                                </a:lnTo>
                                <a:lnTo>
                                  <a:pt x="6353"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0"/>
                                </a:lnTo>
                                <a:lnTo>
                                  <a:pt x="7411" y="4763"/>
                                </a:lnTo>
                                <a:lnTo>
                                  <a:pt x="7411" y="4763"/>
                                </a:lnTo>
                                <a:lnTo>
                                  <a:pt x="7411"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0"/>
                                </a:lnTo>
                                <a:lnTo>
                                  <a:pt x="9525" y="4763"/>
                                </a:lnTo>
                                <a:lnTo>
                                  <a:pt x="9525" y="4763"/>
                                </a:lnTo>
                                <a:lnTo>
                                  <a:pt x="9525" y="4763"/>
                                </a:lnTo>
                                <a:lnTo>
                                  <a:pt x="9525" y="4763"/>
                                </a:lnTo>
                                <a:lnTo>
                                  <a:pt x="9525" y="4763"/>
                                </a:lnTo>
                                <a:lnTo>
                                  <a:pt x="9525" y="0"/>
                                </a:lnTo>
                                <a:lnTo>
                                  <a:pt x="10582" y="0"/>
                                </a:lnTo>
                                <a:lnTo>
                                  <a:pt x="10582" y="4763"/>
                                </a:lnTo>
                                <a:lnTo>
                                  <a:pt x="10582" y="0"/>
                                </a:lnTo>
                                <a:lnTo>
                                  <a:pt x="10582" y="4763"/>
                                </a:lnTo>
                                <a:lnTo>
                                  <a:pt x="10582" y="4763"/>
                                </a:lnTo>
                                <a:lnTo>
                                  <a:pt x="10582" y="4763"/>
                                </a:lnTo>
                                <a:lnTo>
                                  <a:pt x="10582" y="4763"/>
                                </a:lnTo>
                                <a:lnTo>
                                  <a:pt x="10582" y="4763"/>
                                </a:lnTo>
                                <a:lnTo>
                                  <a:pt x="10582" y="9525"/>
                                </a:lnTo>
                                <a:lnTo>
                                  <a:pt x="10582" y="9525"/>
                                </a:lnTo>
                                <a:lnTo>
                                  <a:pt x="10582" y="9525"/>
                                </a:lnTo>
                                <a:lnTo>
                                  <a:pt x="10582" y="4763"/>
                                </a:lnTo>
                                <a:lnTo>
                                  <a:pt x="10582" y="4763"/>
                                </a:lnTo>
                                <a:lnTo>
                                  <a:pt x="10582" y="4763"/>
                                </a:lnTo>
                                <a:lnTo>
                                  <a:pt x="10582" y="4763"/>
                                </a:lnTo>
                                <a:lnTo>
                                  <a:pt x="10582" y="4763"/>
                                </a:lnTo>
                                <a:lnTo>
                                  <a:pt x="10582" y="0"/>
                                </a:lnTo>
                                <a:lnTo>
                                  <a:pt x="10582" y="0"/>
                                </a:lnTo>
                                <a:lnTo>
                                  <a:pt x="11639" y="4763"/>
                                </a:lnTo>
                                <a:lnTo>
                                  <a:pt x="11639" y="4763"/>
                                </a:lnTo>
                                <a:lnTo>
                                  <a:pt x="11639" y="4763"/>
                                </a:lnTo>
                                <a:lnTo>
                                  <a:pt x="11639" y="4763"/>
                                </a:lnTo>
                                <a:lnTo>
                                  <a:pt x="11639" y="4763"/>
                                </a:lnTo>
                                <a:lnTo>
                                  <a:pt x="11639" y="4763"/>
                                </a:lnTo>
                                <a:lnTo>
                                  <a:pt x="11639" y="4763"/>
                                </a:lnTo>
                                <a:lnTo>
                                  <a:pt x="11639" y="4763"/>
                                </a:lnTo>
                                <a:lnTo>
                                  <a:pt x="11639" y="0"/>
                                </a:lnTo>
                                <a:lnTo>
                                  <a:pt x="11639" y="0"/>
                                </a:lnTo>
                                <a:lnTo>
                                  <a:pt x="11639" y="4763"/>
                                </a:lnTo>
                                <a:lnTo>
                                  <a:pt x="11639" y="4763"/>
                                </a:lnTo>
                                <a:lnTo>
                                  <a:pt x="11639" y="4763"/>
                                </a:lnTo>
                                <a:lnTo>
                                  <a:pt x="11639" y="4763"/>
                                </a:lnTo>
                                <a:lnTo>
                                  <a:pt x="11639" y="4763"/>
                                </a:lnTo>
                                <a:lnTo>
                                  <a:pt x="11639" y="0"/>
                                </a:lnTo>
                                <a:lnTo>
                                  <a:pt x="11639" y="4763"/>
                                </a:lnTo>
                                <a:lnTo>
                                  <a:pt x="11639"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9525"/>
                                </a:lnTo>
                                <a:lnTo>
                                  <a:pt x="12697" y="4763"/>
                                </a:lnTo>
                                <a:lnTo>
                                  <a:pt x="12697" y="4763"/>
                                </a:lnTo>
                                <a:lnTo>
                                  <a:pt x="12697" y="4763"/>
                                </a:lnTo>
                                <a:lnTo>
                                  <a:pt x="13754" y="4763"/>
                                </a:lnTo>
                                <a:lnTo>
                                  <a:pt x="13754" y="0"/>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6936" y="4763"/>
                                </a:lnTo>
                                <a:lnTo>
                                  <a:pt x="16936" y="0"/>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0"/>
                                </a:lnTo>
                                <a:lnTo>
                                  <a:pt x="16936" y="4763"/>
                                </a:lnTo>
                                <a:lnTo>
                                  <a:pt x="16936" y="0"/>
                                </a:lnTo>
                                <a:lnTo>
                                  <a:pt x="16936" y="0"/>
                                </a:lnTo>
                                <a:lnTo>
                                  <a:pt x="16936" y="0"/>
                                </a:lnTo>
                                <a:lnTo>
                                  <a:pt x="16936" y="0"/>
                                </a:lnTo>
                                <a:lnTo>
                                  <a:pt x="16936" y="0"/>
                                </a:lnTo>
                                <a:lnTo>
                                  <a:pt x="16936" y="0"/>
                                </a:lnTo>
                                <a:lnTo>
                                  <a:pt x="16936" y="0"/>
                                </a:lnTo>
                                <a:lnTo>
                                  <a:pt x="17993" y="0"/>
                                </a:lnTo>
                                <a:lnTo>
                                  <a:pt x="17993" y="0"/>
                                </a:lnTo>
                                <a:lnTo>
                                  <a:pt x="17993" y="0"/>
                                </a:lnTo>
                                <a:lnTo>
                                  <a:pt x="17993" y="0"/>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9050" y="0"/>
                                </a:lnTo>
                                <a:lnTo>
                                  <a:pt x="19050" y="0"/>
                                </a:lnTo>
                                <a:lnTo>
                                  <a:pt x="19050" y="0"/>
                                </a:lnTo>
                                <a:lnTo>
                                  <a:pt x="19050" y="0"/>
                                </a:lnTo>
                                <a:lnTo>
                                  <a:pt x="19050" y="0"/>
                                </a:lnTo>
                                <a:lnTo>
                                  <a:pt x="19050" y="0"/>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0"/>
                                </a:lnTo>
                                <a:lnTo>
                                  <a:pt x="19050" y="0"/>
                                </a:lnTo>
                                <a:lnTo>
                                  <a:pt x="19050" y="4763"/>
                                </a:lnTo>
                                <a:lnTo>
                                  <a:pt x="19050" y="0"/>
                                </a:lnTo>
                                <a:lnTo>
                                  <a:pt x="19050"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1164" y="4763"/>
                                </a:lnTo>
                                <a:lnTo>
                                  <a:pt x="21164" y="4763"/>
                                </a:lnTo>
                                <a:lnTo>
                                  <a:pt x="21164" y="4763"/>
                                </a:lnTo>
                                <a:lnTo>
                                  <a:pt x="21164" y="0"/>
                                </a:lnTo>
                                <a:lnTo>
                                  <a:pt x="21164" y="0"/>
                                </a:lnTo>
                                <a:lnTo>
                                  <a:pt x="21164" y="0"/>
                                </a:lnTo>
                                <a:lnTo>
                                  <a:pt x="21164" y="0"/>
                                </a:lnTo>
                                <a:lnTo>
                                  <a:pt x="21164" y="0"/>
                                </a:lnTo>
                                <a:lnTo>
                                  <a:pt x="21164" y="0"/>
                                </a:lnTo>
                                <a:lnTo>
                                  <a:pt x="21164" y="0"/>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2222" y="4763"/>
                                </a:lnTo>
                                <a:lnTo>
                                  <a:pt x="22222" y="0"/>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3279" y="0"/>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0"/>
                                </a:lnTo>
                                <a:lnTo>
                                  <a:pt x="23279" y="0"/>
                                </a:lnTo>
                                <a:lnTo>
                                  <a:pt x="23279" y="0"/>
                                </a:lnTo>
                                <a:lnTo>
                                  <a:pt x="23279" y="0"/>
                                </a:lnTo>
                                <a:lnTo>
                                  <a:pt x="23279" y="4763"/>
                                </a:lnTo>
                                <a:lnTo>
                                  <a:pt x="23279" y="4763"/>
                                </a:lnTo>
                                <a:lnTo>
                                  <a:pt x="23279" y="4763"/>
                                </a:lnTo>
                                <a:lnTo>
                                  <a:pt x="24346" y="4763"/>
                                </a:lnTo>
                                <a:lnTo>
                                  <a:pt x="24346" y="4763"/>
                                </a:lnTo>
                                <a:lnTo>
                                  <a:pt x="24346" y="4763"/>
                                </a:lnTo>
                                <a:lnTo>
                                  <a:pt x="24346" y="4763"/>
                                </a:lnTo>
                                <a:lnTo>
                                  <a:pt x="24346" y="0"/>
                                </a:lnTo>
                                <a:lnTo>
                                  <a:pt x="24346" y="0"/>
                                </a:lnTo>
                                <a:lnTo>
                                  <a:pt x="24346" y="4763"/>
                                </a:lnTo>
                                <a:lnTo>
                                  <a:pt x="24346" y="0"/>
                                </a:lnTo>
                                <a:lnTo>
                                  <a:pt x="24346" y="4763"/>
                                </a:lnTo>
                                <a:lnTo>
                                  <a:pt x="24346" y="4763"/>
                                </a:lnTo>
                                <a:lnTo>
                                  <a:pt x="24346" y="0"/>
                                </a:lnTo>
                                <a:lnTo>
                                  <a:pt x="24346" y="0"/>
                                </a:lnTo>
                                <a:lnTo>
                                  <a:pt x="24346" y="0"/>
                                </a:lnTo>
                                <a:lnTo>
                                  <a:pt x="24346" y="0"/>
                                </a:lnTo>
                                <a:lnTo>
                                  <a:pt x="24346" y="4763"/>
                                </a:lnTo>
                                <a:lnTo>
                                  <a:pt x="24346" y="4763"/>
                                </a:lnTo>
                                <a:lnTo>
                                  <a:pt x="24346" y="4763"/>
                                </a:lnTo>
                                <a:lnTo>
                                  <a:pt x="24346" y="4763"/>
                                </a:lnTo>
                                <a:lnTo>
                                  <a:pt x="25403" y="4763"/>
                                </a:lnTo>
                                <a:lnTo>
                                  <a:pt x="25403" y="0"/>
                                </a:lnTo>
                                <a:lnTo>
                                  <a:pt x="25403" y="4763"/>
                                </a:lnTo>
                                <a:lnTo>
                                  <a:pt x="25403" y="4763"/>
                                </a:lnTo>
                                <a:lnTo>
                                  <a:pt x="25403" y="4763"/>
                                </a:lnTo>
                                <a:lnTo>
                                  <a:pt x="25403" y="9525"/>
                                </a:lnTo>
                                <a:lnTo>
                                  <a:pt x="25403" y="9525"/>
                                </a:lnTo>
                                <a:lnTo>
                                  <a:pt x="25403" y="4763"/>
                                </a:lnTo>
                                <a:lnTo>
                                  <a:pt x="25403" y="4763"/>
                                </a:lnTo>
                                <a:lnTo>
                                  <a:pt x="25403" y="4763"/>
                                </a:lnTo>
                                <a:lnTo>
                                  <a:pt x="25403" y="4763"/>
                                </a:lnTo>
                                <a:lnTo>
                                  <a:pt x="25403" y="4763"/>
                                </a:lnTo>
                                <a:lnTo>
                                  <a:pt x="25403" y="4763"/>
                                </a:lnTo>
                                <a:lnTo>
                                  <a:pt x="25403" y="4763"/>
                                </a:lnTo>
                                <a:lnTo>
                                  <a:pt x="25403" y="0"/>
                                </a:lnTo>
                                <a:lnTo>
                                  <a:pt x="25403" y="0"/>
                                </a:lnTo>
                                <a:lnTo>
                                  <a:pt x="25403" y="4763"/>
                                </a:lnTo>
                                <a:lnTo>
                                  <a:pt x="25403" y="4763"/>
                                </a:lnTo>
                                <a:lnTo>
                                  <a:pt x="25403" y="4763"/>
                                </a:lnTo>
                                <a:lnTo>
                                  <a:pt x="25403" y="4763"/>
                                </a:lnTo>
                                <a:lnTo>
                                  <a:pt x="26461" y="4763"/>
                                </a:lnTo>
                                <a:lnTo>
                                  <a:pt x="26461" y="0"/>
                                </a:lnTo>
                                <a:lnTo>
                                  <a:pt x="26461" y="0"/>
                                </a:lnTo>
                                <a:lnTo>
                                  <a:pt x="26461" y="4763"/>
                                </a:lnTo>
                                <a:lnTo>
                                  <a:pt x="26461" y="4763"/>
                                </a:lnTo>
                                <a:lnTo>
                                  <a:pt x="26461" y="4763"/>
                                </a:lnTo>
                                <a:lnTo>
                                  <a:pt x="26461" y="4763"/>
                                </a:lnTo>
                                <a:lnTo>
                                  <a:pt x="26461" y="0"/>
                                </a:lnTo>
                                <a:lnTo>
                                  <a:pt x="26461" y="0"/>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7518" y="9525"/>
                                </a:lnTo>
                                <a:lnTo>
                                  <a:pt x="27518" y="9525"/>
                                </a:lnTo>
                                <a:lnTo>
                                  <a:pt x="27518" y="4763"/>
                                </a:lnTo>
                                <a:lnTo>
                                  <a:pt x="27518" y="4763"/>
                                </a:lnTo>
                                <a:lnTo>
                                  <a:pt x="27518" y="0"/>
                                </a:lnTo>
                                <a:lnTo>
                                  <a:pt x="27518" y="0"/>
                                </a:lnTo>
                                <a:lnTo>
                                  <a:pt x="27518" y="4763"/>
                                </a:lnTo>
                                <a:lnTo>
                                  <a:pt x="27518" y="4763"/>
                                </a:lnTo>
                                <a:lnTo>
                                  <a:pt x="27518" y="4763"/>
                                </a:lnTo>
                                <a:lnTo>
                                  <a:pt x="27518" y="4763"/>
                                </a:lnTo>
                                <a:lnTo>
                                  <a:pt x="27518" y="4763"/>
                                </a:lnTo>
                                <a:lnTo>
                                  <a:pt x="27518" y="4763"/>
                                </a:lnTo>
                                <a:lnTo>
                                  <a:pt x="27518" y="4763"/>
                                </a:lnTo>
                                <a:lnTo>
                                  <a:pt x="27518" y="0"/>
                                </a:lnTo>
                                <a:lnTo>
                                  <a:pt x="27518" y="4763"/>
                                </a:lnTo>
                                <a:lnTo>
                                  <a:pt x="27518" y="4763"/>
                                </a:lnTo>
                                <a:lnTo>
                                  <a:pt x="27518" y="4763"/>
                                </a:lnTo>
                                <a:lnTo>
                                  <a:pt x="27518" y="0"/>
                                </a:lnTo>
                                <a:lnTo>
                                  <a:pt x="28575" y="4763"/>
                                </a:lnTo>
                                <a:lnTo>
                                  <a:pt x="28575" y="4763"/>
                                </a:lnTo>
                                <a:lnTo>
                                  <a:pt x="28575" y="4763"/>
                                </a:lnTo>
                                <a:lnTo>
                                  <a:pt x="28575" y="4763"/>
                                </a:lnTo>
                                <a:lnTo>
                                  <a:pt x="28575" y="4763"/>
                                </a:lnTo>
                                <a:lnTo>
                                  <a:pt x="28575" y="4763"/>
                                </a:lnTo>
                                <a:lnTo>
                                  <a:pt x="28575" y="4763"/>
                                </a:lnTo>
                                <a:lnTo>
                                  <a:pt x="28575" y="4763"/>
                                </a:lnTo>
                                <a:lnTo>
                                  <a:pt x="28575" y="4763"/>
                                </a:lnTo>
                                <a:lnTo>
                                  <a:pt x="28575" y="0"/>
                                </a:lnTo>
                                <a:lnTo>
                                  <a:pt x="28575" y="4763"/>
                                </a:lnTo>
                                <a:lnTo>
                                  <a:pt x="28575" y="476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21" name="Freeform: Shape 321"/>
                        <wps:cNvSpPr/>
                        <wps:spPr>
                          <a:xfrm>
                            <a:off x="2871787" y="1947862"/>
                            <a:ext cx="28575" cy="9525"/>
                          </a:xfrm>
                          <a:custGeom>
                            <a:avLst/>
                            <a:gdLst>
                              <a:gd name="connsiteX0" fmla="*/ 0 w 28575"/>
                              <a:gd name="connsiteY0" fmla="*/ 4763 h 9525"/>
                              <a:gd name="connsiteX1" fmla="*/ 0 w 28575"/>
                              <a:gd name="connsiteY1" fmla="*/ 4763 h 9525"/>
                              <a:gd name="connsiteX2" fmla="*/ 0 w 28575"/>
                              <a:gd name="connsiteY2" fmla="*/ 4763 h 9525"/>
                              <a:gd name="connsiteX3" fmla="*/ 0 w 28575"/>
                              <a:gd name="connsiteY3" fmla="*/ 4763 h 9525"/>
                              <a:gd name="connsiteX4" fmla="*/ 0 w 28575"/>
                              <a:gd name="connsiteY4" fmla="*/ 4763 h 9525"/>
                              <a:gd name="connsiteX5" fmla="*/ 0 w 28575"/>
                              <a:gd name="connsiteY5" fmla="*/ 4763 h 9525"/>
                              <a:gd name="connsiteX6" fmla="*/ 0 w 28575"/>
                              <a:gd name="connsiteY6" fmla="*/ 4763 h 9525"/>
                              <a:gd name="connsiteX7" fmla="*/ 0 w 28575"/>
                              <a:gd name="connsiteY7" fmla="*/ 4763 h 9525"/>
                              <a:gd name="connsiteX8" fmla="*/ 0 w 28575"/>
                              <a:gd name="connsiteY8" fmla="*/ 4763 h 9525"/>
                              <a:gd name="connsiteX9" fmla="*/ 1057 w 28575"/>
                              <a:gd name="connsiteY9" fmla="*/ 4763 h 9525"/>
                              <a:gd name="connsiteX10" fmla="*/ 1057 w 28575"/>
                              <a:gd name="connsiteY10" fmla="*/ 4763 h 9525"/>
                              <a:gd name="connsiteX11" fmla="*/ 1057 w 28575"/>
                              <a:gd name="connsiteY11" fmla="*/ 4763 h 9525"/>
                              <a:gd name="connsiteX12" fmla="*/ 1057 w 28575"/>
                              <a:gd name="connsiteY12" fmla="*/ 4763 h 9525"/>
                              <a:gd name="connsiteX13" fmla="*/ 1057 w 28575"/>
                              <a:gd name="connsiteY13" fmla="*/ 4763 h 9525"/>
                              <a:gd name="connsiteX14" fmla="*/ 1057 w 28575"/>
                              <a:gd name="connsiteY14" fmla="*/ 4763 h 9525"/>
                              <a:gd name="connsiteX15" fmla="*/ 1057 w 28575"/>
                              <a:gd name="connsiteY15" fmla="*/ 4763 h 9525"/>
                              <a:gd name="connsiteX16" fmla="*/ 1057 w 28575"/>
                              <a:gd name="connsiteY16" fmla="*/ 0 h 9525"/>
                              <a:gd name="connsiteX17" fmla="*/ 1057 w 28575"/>
                              <a:gd name="connsiteY17" fmla="*/ 4763 h 9525"/>
                              <a:gd name="connsiteX18" fmla="*/ 1057 w 28575"/>
                              <a:gd name="connsiteY18" fmla="*/ 4763 h 9525"/>
                              <a:gd name="connsiteX19" fmla="*/ 1057 w 28575"/>
                              <a:gd name="connsiteY19" fmla="*/ 4763 h 9525"/>
                              <a:gd name="connsiteX20" fmla="*/ 1057 w 28575"/>
                              <a:gd name="connsiteY20" fmla="*/ 4763 h 9525"/>
                              <a:gd name="connsiteX21" fmla="*/ 1057 w 28575"/>
                              <a:gd name="connsiteY21" fmla="*/ 4763 h 9525"/>
                              <a:gd name="connsiteX22" fmla="*/ 1057 w 28575"/>
                              <a:gd name="connsiteY22" fmla="*/ 4763 h 9525"/>
                              <a:gd name="connsiteX23" fmla="*/ 1057 w 28575"/>
                              <a:gd name="connsiteY23" fmla="*/ 4763 h 9525"/>
                              <a:gd name="connsiteX24" fmla="*/ 1057 w 28575"/>
                              <a:gd name="connsiteY24" fmla="*/ 0 h 9525"/>
                              <a:gd name="connsiteX25" fmla="*/ 1057 w 28575"/>
                              <a:gd name="connsiteY25" fmla="*/ 0 h 9525"/>
                              <a:gd name="connsiteX26" fmla="*/ 1057 w 28575"/>
                              <a:gd name="connsiteY26" fmla="*/ 0 h 9525"/>
                              <a:gd name="connsiteX27" fmla="*/ 2114 w 28575"/>
                              <a:gd name="connsiteY27" fmla="*/ 4763 h 9525"/>
                              <a:gd name="connsiteX28" fmla="*/ 2114 w 28575"/>
                              <a:gd name="connsiteY28" fmla="*/ 4763 h 9525"/>
                              <a:gd name="connsiteX29" fmla="*/ 2114 w 28575"/>
                              <a:gd name="connsiteY29" fmla="*/ 4763 h 9525"/>
                              <a:gd name="connsiteX30" fmla="*/ 2114 w 28575"/>
                              <a:gd name="connsiteY30" fmla="*/ 4763 h 9525"/>
                              <a:gd name="connsiteX31" fmla="*/ 2114 w 28575"/>
                              <a:gd name="connsiteY31" fmla="*/ 4763 h 9525"/>
                              <a:gd name="connsiteX32" fmla="*/ 2114 w 28575"/>
                              <a:gd name="connsiteY32" fmla="*/ 4763 h 9525"/>
                              <a:gd name="connsiteX33" fmla="*/ 2114 w 28575"/>
                              <a:gd name="connsiteY33" fmla="*/ 4763 h 9525"/>
                              <a:gd name="connsiteX34" fmla="*/ 2114 w 28575"/>
                              <a:gd name="connsiteY34" fmla="*/ 4763 h 9525"/>
                              <a:gd name="connsiteX35" fmla="*/ 2114 w 28575"/>
                              <a:gd name="connsiteY35" fmla="*/ 4763 h 9525"/>
                              <a:gd name="connsiteX36" fmla="*/ 2114 w 28575"/>
                              <a:gd name="connsiteY36" fmla="*/ 0 h 9525"/>
                              <a:gd name="connsiteX37" fmla="*/ 2114 w 28575"/>
                              <a:gd name="connsiteY37" fmla="*/ 0 h 9525"/>
                              <a:gd name="connsiteX38" fmla="*/ 2114 w 28575"/>
                              <a:gd name="connsiteY38" fmla="*/ 4763 h 9525"/>
                              <a:gd name="connsiteX39" fmla="*/ 2114 w 28575"/>
                              <a:gd name="connsiteY39" fmla="*/ 4763 h 9525"/>
                              <a:gd name="connsiteX40" fmla="*/ 2114 w 28575"/>
                              <a:gd name="connsiteY40" fmla="*/ 4763 h 9525"/>
                              <a:gd name="connsiteX41" fmla="*/ 2114 w 28575"/>
                              <a:gd name="connsiteY41" fmla="*/ 4763 h 9525"/>
                              <a:gd name="connsiteX42" fmla="*/ 2114 w 28575"/>
                              <a:gd name="connsiteY42" fmla="*/ 4763 h 9525"/>
                              <a:gd name="connsiteX43" fmla="*/ 2114 w 28575"/>
                              <a:gd name="connsiteY43" fmla="*/ 4763 h 9525"/>
                              <a:gd name="connsiteX44" fmla="*/ 2114 w 28575"/>
                              <a:gd name="connsiteY44" fmla="*/ 4763 h 9525"/>
                              <a:gd name="connsiteX45" fmla="*/ 3172 w 28575"/>
                              <a:gd name="connsiteY45" fmla="*/ 4763 h 9525"/>
                              <a:gd name="connsiteX46" fmla="*/ 3172 w 28575"/>
                              <a:gd name="connsiteY46" fmla="*/ 0 h 9525"/>
                              <a:gd name="connsiteX47" fmla="*/ 3172 w 28575"/>
                              <a:gd name="connsiteY47" fmla="*/ 4763 h 9525"/>
                              <a:gd name="connsiteX48" fmla="*/ 3172 w 28575"/>
                              <a:gd name="connsiteY48" fmla="*/ 4763 h 9525"/>
                              <a:gd name="connsiteX49" fmla="*/ 3172 w 28575"/>
                              <a:gd name="connsiteY49" fmla="*/ 4763 h 9525"/>
                              <a:gd name="connsiteX50" fmla="*/ 3172 w 28575"/>
                              <a:gd name="connsiteY50" fmla="*/ 4763 h 9525"/>
                              <a:gd name="connsiteX51" fmla="*/ 3172 w 28575"/>
                              <a:gd name="connsiteY51" fmla="*/ 4763 h 9525"/>
                              <a:gd name="connsiteX52" fmla="*/ 3172 w 28575"/>
                              <a:gd name="connsiteY52" fmla="*/ 4763 h 9525"/>
                              <a:gd name="connsiteX53" fmla="*/ 3172 w 28575"/>
                              <a:gd name="connsiteY53" fmla="*/ 4763 h 9525"/>
                              <a:gd name="connsiteX54" fmla="*/ 3172 w 28575"/>
                              <a:gd name="connsiteY54" fmla="*/ 4763 h 9525"/>
                              <a:gd name="connsiteX55" fmla="*/ 3172 w 28575"/>
                              <a:gd name="connsiteY55" fmla="*/ 4763 h 9525"/>
                              <a:gd name="connsiteX56" fmla="*/ 3172 w 28575"/>
                              <a:gd name="connsiteY56" fmla="*/ 4763 h 9525"/>
                              <a:gd name="connsiteX57" fmla="*/ 3172 w 28575"/>
                              <a:gd name="connsiteY57" fmla="*/ 4763 h 9525"/>
                              <a:gd name="connsiteX58" fmla="*/ 3172 w 28575"/>
                              <a:gd name="connsiteY58" fmla="*/ 4763 h 9525"/>
                              <a:gd name="connsiteX59" fmla="*/ 3172 w 28575"/>
                              <a:gd name="connsiteY59" fmla="*/ 4763 h 9525"/>
                              <a:gd name="connsiteX60" fmla="*/ 3172 w 28575"/>
                              <a:gd name="connsiteY60" fmla="*/ 4763 h 9525"/>
                              <a:gd name="connsiteX61" fmla="*/ 3172 w 28575"/>
                              <a:gd name="connsiteY61" fmla="*/ 4763 h 9525"/>
                              <a:gd name="connsiteX62" fmla="*/ 3172 w 28575"/>
                              <a:gd name="connsiteY62" fmla="*/ 4763 h 9525"/>
                              <a:gd name="connsiteX63" fmla="*/ 4229 w 28575"/>
                              <a:gd name="connsiteY63" fmla="*/ 4763 h 9525"/>
                              <a:gd name="connsiteX64" fmla="*/ 4229 w 28575"/>
                              <a:gd name="connsiteY64" fmla="*/ 4763 h 9525"/>
                              <a:gd name="connsiteX65" fmla="*/ 4229 w 28575"/>
                              <a:gd name="connsiteY65" fmla="*/ 4763 h 9525"/>
                              <a:gd name="connsiteX66" fmla="*/ 4229 w 28575"/>
                              <a:gd name="connsiteY66" fmla="*/ 4763 h 9525"/>
                              <a:gd name="connsiteX67" fmla="*/ 4229 w 28575"/>
                              <a:gd name="connsiteY67" fmla="*/ 4763 h 9525"/>
                              <a:gd name="connsiteX68" fmla="*/ 4229 w 28575"/>
                              <a:gd name="connsiteY68" fmla="*/ 4763 h 9525"/>
                              <a:gd name="connsiteX69" fmla="*/ 4229 w 28575"/>
                              <a:gd name="connsiteY69" fmla="*/ 4763 h 9525"/>
                              <a:gd name="connsiteX70" fmla="*/ 4229 w 28575"/>
                              <a:gd name="connsiteY70" fmla="*/ 4763 h 9525"/>
                              <a:gd name="connsiteX71" fmla="*/ 4229 w 28575"/>
                              <a:gd name="connsiteY71" fmla="*/ 4763 h 9525"/>
                              <a:gd name="connsiteX72" fmla="*/ 4229 w 28575"/>
                              <a:gd name="connsiteY72" fmla="*/ 4763 h 9525"/>
                              <a:gd name="connsiteX73" fmla="*/ 4229 w 28575"/>
                              <a:gd name="connsiteY73" fmla="*/ 4763 h 9525"/>
                              <a:gd name="connsiteX74" fmla="*/ 4229 w 28575"/>
                              <a:gd name="connsiteY74" fmla="*/ 4763 h 9525"/>
                              <a:gd name="connsiteX75" fmla="*/ 4229 w 28575"/>
                              <a:gd name="connsiteY75" fmla="*/ 4763 h 9525"/>
                              <a:gd name="connsiteX76" fmla="*/ 4229 w 28575"/>
                              <a:gd name="connsiteY76" fmla="*/ 4763 h 9525"/>
                              <a:gd name="connsiteX77" fmla="*/ 4229 w 28575"/>
                              <a:gd name="connsiteY77" fmla="*/ 4763 h 9525"/>
                              <a:gd name="connsiteX78" fmla="*/ 4229 w 28575"/>
                              <a:gd name="connsiteY78" fmla="*/ 4763 h 9525"/>
                              <a:gd name="connsiteX79" fmla="*/ 4229 w 28575"/>
                              <a:gd name="connsiteY79" fmla="*/ 4763 h 9525"/>
                              <a:gd name="connsiteX80" fmla="*/ 4229 w 28575"/>
                              <a:gd name="connsiteY80" fmla="*/ 4763 h 9525"/>
                              <a:gd name="connsiteX81" fmla="*/ 4229 w 28575"/>
                              <a:gd name="connsiteY81" fmla="*/ 4763 h 9525"/>
                              <a:gd name="connsiteX82" fmla="*/ 4229 w 28575"/>
                              <a:gd name="connsiteY82" fmla="*/ 4763 h 9525"/>
                              <a:gd name="connsiteX83" fmla="*/ 5296 w 28575"/>
                              <a:gd name="connsiteY83" fmla="*/ 4763 h 9525"/>
                              <a:gd name="connsiteX84" fmla="*/ 5296 w 28575"/>
                              <a:gd name="connsiteY84" fmla="*/ 4763 h 9525"/>
                              <a:gd name="connsiteX85" fmla="*/ 5296 w 28575"/>
                              <a:gd name="connsiteY85" fmla="*/ 4763 h 9525"/>
                              <a:gd name="connsiteX86" fmla="*/ 5296 w 28575"/>
                              <a:gd name="connsiteY86" fmla="*/ 4763 h 9525"/>
                              <a:gd name="connsiteX87" fmla="*/ 5296 w 28575"/>
                              <a:gd name="connsiteY87" fmla="*/ 4763 h 9525"/>
                              <a:gd name="connsiteX88" fmla="*/ 5296 w 28575"/>
                              <a:gd name="connsiteY88" fmla="*/ 4763 h 9525"/>
                              <a:gd name="connsiteX89" fmla="*/ 5296 w 28575"/>
                              <a:gd name="connsiteY89" fmla="*/ 4763 h 9525"/>
                              <a:gd name="connsiteX90" fmla="*/ 5296 w 28575"/>
                              <a:gd name="connsiteY90" fmla="*/ 4763 h 9525"/>
                              <a:gd name="connsiteX91" fmla="*/ 5296 w 28575"/>
                              <a:gd name="connsiteY91" fmla="*/ 4763 h 9525"/>
                              <a:gd name="connsiteX92" fmla="*/ 5296 w 28575"/>
                              <a:gd name="connsiteY92" fmla="*/ 4763 h 9525"/>
                              <a:gd name="connsiteX93" fmla="*/ 5296 w 28575"/>
                              <a:gd name="connsiteY93" fmla="*/ 0 h 9525"/>
                              <a:gd name="connsiteX94" fmla="*/ 5296 w 28575"/>
                              <a:gd name="connsiteY94" fmla="*/ 0 h 9525"/>
                              <a:gd name="connsiteX95" fmla="*/ 5296 w 28575"/>
                              <a:gd name="connsiteY95" fmla="*/ 4763 h 9525"/>
                              <a:gd name="connsiteX96" fmla="*/ 5296 w 28575"/>
                              <a:gd name="connsiteY96" fmla="*/ 4763 h 9525"/>
                              <a:gd name="connsiteX97" fmla="*/ 5296 w 28575"/>
                              <a:gd name="connsiteY97" fmla="*/ 4763 h 9525"/>
                              <a:gd name="connsiteX98" fmla="*/ 5296 w 28575"/>
                              <a:gd name="connsiteY98" fmla="*/ 4763 h 9525"/>
                              <a:gd name="connsiteX99" fmla="*/ 5296 w 28575"/>
                              <a:gd name="connsiteY99" fmla="*/ 4763 h 9525"/>
                              <a:gd name="connsiteX100" fmla="*/ 5296 w 28575"/>
                              <a:gd name="connsiteY100" fmla="*/ 4763 h 9525"/>
                              <a:gd name="connsiteX101" fmla="*/ 6353 w 28575"/>
                              <a:gd name="connsiteY101" fmla="*/ 0 h 9525"/>
                              <a:gd name="connsiteX102" fmla="*/ 6353 w 28575"/>
                              <a:gd name="connsiteY102" fmla="*/ 4763 h 9525"/>
                              <a:gd name="connsiteX103" fmla="*/ 6353 w 28575"/>
                              <a:gd name="connsiteY103" fmla="*/ 4763 h 9525"/>
                              <a:gd name="connsiteX104" fmla="*/ 6353 w 28575"/>
                              <a:gd name="connsiteY104" fmla="*/ 4763 h 9525"/>
                              <a:gd name="connsiteX105" fmla="*/ 6353 w 28575"/>
                              <a:gd name="connsiteY105" fmla="*/ 4763 h 9525"/>
                              <a:gd name="connsiteX106" fmla="*/ 6353 w 28575"/>
                              <a:gd name="connsiteY106" fmla="*/ 4763 h 9525"/>
                              <a:gd name="connsiteX107" fmla="*/ 6353 w 28575"/>
                              <a:gd name="connsiteY107" fmla="*/ 4763 h 9525"/>
                              <a:gd name="connsiteX108" fmla="*/ 6353 w 28575"/>
                              <a:gd name="connsiteY108" fmla="*/ 4763 h 9525"/>
                              <a:gd name="connsiteX109" fmla="*/ 6353 w 28575"/>
                              <a:gd name="connsiteY109" fmla="*/ 4763 h 9525"/>
                              <a:gd name="connsiteX110" fmla="*/ 6353 w 28575"/>
                              <a:gd name="connsiteY110" fmla="*/ 4763 h 9525"/>
                              <a:gd name="connsiteX111" fmla="*/ 6353 w 28575"/>
                              <a:gd name="connsiteY111" fmla="*/ 4763 h 9525"/>
                              <a:gd name="connsiteX112" fmla="*/ 6353 w 28575"/>
                              <a:gd name="connsiteY112" fmla="*/ 4763 h 9525"/>
                              <a:gd name="connsiteX113" fmla="*/ 6353 w 28575"/>
                              <a:gd name="connsiteY113" fmla="*/ 9525 h 9525"/>
                              <a:gd name="connsiteX114" fmla="*/ 6353 w 28575"/>
                              <a:gd name="connsiteY114" fmla="*/ 4763 h 9525"/>
                              <a:gd name="connsiteX115" fmla="*/ 6353 w 28575"/>
                              <a:gd name="connsiteY115" fmla="*/ 4763 h 9525"/>
                              <a:gd name="connsiteX116" fmla="*/ 6353 w 28575"/>
                              <a:gd name="connsiteY116" fmla="*/ 4763 h 9525"/>
                              <a:gd name="connsiteX117" fmla="*/ 6353 w 28575"/>
                              <a:gd name="connsiteY117" fmla="*/ 4763 h 9525"/>
                              <a:gd name="connsiteX118" fmla="*/ 6353 w 28575"/>
                              <a:gd name="connsiteY118" fmla="*/ 0 h 9525"/>
                              <a:gd name="connsiteX119" fmla="*/ 7411 w 28575"/>
                              <a:gd name="connsiteY119" fmla="*/ 4763 h 9525"/>
                              <a:gd name="connsiteX120" fmla="*/ 7411 w 28575"/>
                              <a:gd name="connsiteY120" fmla="*/ 4763 h 9525"/>
                              <a:gd name="connsiteX121" fmla="*/ 7411 w 28575"/>
                              <a:gd name="connsiteY121" fmla="*/ 4763 h 9525"/>
                              <a:gd name="connsiteX122" fmla="*/ 7411 w 28575"/>
                              <a:gd name="connsiteY122" fmla="*/ 4763 h 9525"/>
                              <a:gd name="connsiteX123" fmla="*/ 7411 w 28575"/>
                              <a:gd name="connsiteY123" fmla="*/ 4763 h 9525"/>
                              <a:gd name="connsiteX124" fmla="*/ 7411 w 28575"/>
                              <a:gd name="connsiteY124" fmla="*/ 4763 h 9525"/>
                              <a:gd name="connsiteX125" fmla="*/ 7411 w 28575"/>
                              <a:gd name="connsiteY125" fmla="*/ 4763 h 9525"/>
                              <a:gd name="connsiteX126" fmla="*/ 7411 w 28575"/>
                              <a:gd name="connsiteY126" fmla="*/ 4763 h 9525"/>
                              <a:gd name="connsiteX127" fmla="*/ 7411 w 28575"/>
                              <a:gd name="connsiteY127" fmla="*/ 4763 h 9525"/>
                              <a:gd name="connsiteX128" fmla="*/ 7411 w 28575"/>
                              <a:gd name="connsiteY128" fmla="*/ 4763 h 9525"/>
                              <a:gd name="connsiteX129" fmla="*/ 7411 w 28575"/>
                              <a:gd name="connsiteY129" fmla="*/ 4763 h 9525"/>
                              <a:gd name="connsiteX130" fmla="*/ 7411 w 28575"/>
                              <a:gd name="connsiteY130" fmla="*/ 9525 h 9525"/>
                              <a:gd name="connsiteX131" fmla="*/ 7411 w 28575"/>
                              <a:gd name="connsiteY131" fmla="*/ 9525 h 9525"/>
                              <a:gd name="connsiteX132" fmla="*/ 7411 w 28575"/>
                              <a:gd name="connsiteY132" fmla="*/ 4763 h 9525"/>
                              <a:gd name="connsiteX133" fmla="*/ 7411 w 28575"/>
                              <a:gd name="connsiteY133" fmla="*/ 9525 h 9525"/>
                              <a:gd name="connsiteX134" fmla="*/ 7411 w 28575"/>
                              <a:gd name="connsiteY134" fmla="*/ 4763 h 9525"/>
                              <a:gd name="connsiteX135" fmla="*/ 7411 w 28575"/>
                              <a:gd name="connsiteY135" fmla="*/ 4763 h 9525"/>
                              <a:gd name="connsiteX136" fmla="*/ 7411 w 28575"/>
                              <a:gd name="connsiteY136" fmla="*/ 4763 h 9525"/>
                              <a:gd name="connsiteX137" fmla="*/ 8468 w 28575"/>
                              <a:gd name="connsiteY137" fmla="*/ 4763 h 9525"/>
                              <a:gd name="connsiteX138" fmla="*/ 8468 w 28575"/>
                              <a:gd name="connsiteY138" fmla="*/ 4763 h 9525"/>
                              <a:gd name="connsiteX139" fmla="*/ 8468 w 28575"/>
                              <a:gd name="connsiteY139" fmla="*/ 0 h 9525"/>
                              <a:gd name="connsiteX140" fmla="*/ 8468 w 28575"/>
                              <a:gd name="connsiteY140" fmla="*/ 0 h 9525"/>
                              <a:gd name="connsiteX141" fmla="*/ 8468 w 28575"/>
                              <a:gd name="connsiteY141" fmla="*/ 0 h 9525"/>
                              <a:gd name="connsiteX142" fmla="*/ 8468 w 28575"/>
                              <a:gd name="connsiteY142" fmla="*/ 0 h 9525"/>
                              <a:gd name="connsiteX143" fmla="*/ 8468 w 28575"/>
                              <a:gd name="connsiteY143" fmla="*/ 4763 h 9525"/>
                              <a:gd name="connsiteX144" fmla="*/ 8468 w 28575"/>
                              <a:gd name="connsiteY144" fmla="*/ 4763 h 9525"/>
                              <a:gd name="connsiteX145" fmla="*/ 8468 w 28575"/>
                              <a:gd name="connsiteY145" fmla="*/ 4763 h 9525"/>
                              <a:gd name="connsiteX146" fmla="*/ 8468 w 28575"/>
                              <a:gd name="connsiteY146" fmla="*/ 4763 h 9525"/>
                              <a:gd name="connsiteX147" fmla="*/ 8468 w 28575"/>
                              <a:gd name="connsiteY147" fmla="*/ 4763 h 9525"/>
                              <a:gd name="connsiteX148" fmla="*/ 8468 w 28575"/>
                              <a:gd name="connsiteY148" fmla="*/ 4763 h 9525"/>
                              <a:gd name="connsiteX149" fmla="*/ 8468 w 28575"/>
                              <a:gd name="connsiteY149" fmla="*/ 4763 h 9525"/>
                              <a:gd name="connsiteX150" fmla="*/ 8468 w 28575"/>
                              <a:gd name="connsiteY150" fmla="*/ 4763 h 9525"/>
                              <a:gd name="connsiteX151" fmla="*/ 8468 w 28575"/>
                              <a:gd name="connsiteY151" fmla="*/ 4763 h 9525"/>
                              <a:gd name="connsiteX152" fmla="*/ 8468 w 28575"/>
                              <a:gd name="connsiteY152" fmla="*/ 4763 h 9525"/>
                              <a:gd name="connsiteX153" fmla="*/ 8468 w 28575"/>
                              <a:gd name="connsiteY153" fmla="*/ 4763 h 9525"/>
                              <a:gd name="connsiteX154" fmla="*/ 8468 w 28575"/>
                              <a:gd name="connsiteY154" fmla="*/ 4763 h 9525"/>
                              <a:gd name="connsiteX155" fmla="*/ 8468 w 28575"/>
                              <a:gd name="connsiteY155" fmla="*/ 4763 h 9525"/>
                              <a:gd name="connsiteX156" fmla="*/ 8468 w 28575"/>
                              <a:gd name="connsiteY156" fmla="*/ 4763 h 9525"/>
                              <a:gd name="connsiteX157" fmla="*/ 9525 w 28575"/>
                              <a:gd name="connsiteY157" fmla="*/ 4763 h 9525"/>
                              <a:gd name="connsiteX158" fmla="*/ 9525 w 28575"/>
                              <a:gd name="connsiteY158" fmla="*/ 4763 h 9525"/>
                              <a:gd name="connsiteX159" fmla="*/ 9525 w 28575"/>
                              <a:gd name="connsiteY159" fmla="*/ 4763 h 9525"/>
                              <a:gd name="connsiteX160" fmla="*/ 9525 w 28575"/>
                              <a:gd name="connsiteY160" fmla="*/ 4763 h 9525"/>
                              <a:gd name="connsiteX161" fmla="*/ 9525 w 28575"/>
                              <a:gd name="connsiteY161" fmla="*/ 4763 h 9525"/>
                              <a:gd name="connsiteX162" fmla="*/ 9525 w 28575"/>
                              <a:gd name="connsiteY162" fmla="*/ 4763 h 9525"/>
                              <a:gd name="connsiteX163" fmla="*/ 9525 w 28575"/>
                              <a:gd name="connsiteY163" fmla="*/ 4763 h 9525"/>
                              <a:gd name="connsiteX164" fmla="*/ 9525 w 28575"/>
                              <a:gd name="connsiteY164" fmla="*/ 4763 h 9525"/>
                              <a:gd name="connsiteX165" fmla="*/ 9525 w 28575"/>
                              <a:gd name="connsiteY165" fmla="*/ 4763 h 9525"/>
                              <a:gd name="connsiteX166" fmla="*/ 9525 w 28575"/>
                              <a:gd name="connsiteY166" fmla="*/ 4763 h 9525"/>
                              <a:gd name="connsiteX167" fmla="*/ 9525 w 28575"/>
                              <a:gd name="connsiteY167" fmla="*/ 4763 h 9525"/>
                              <a:gd name="connsiteX168" fmla="*/ 9525 w 28575"/>
                              <a:gd name="connsiteY168" fmla="*/ 4763 h 9525"/>
                              <a:gd name="connsiteX169" fmla="*/ 9525 w 28575"/>
                              <a:gd name="connsiteY169" fmla="*/ 4763 h 9525"/>
                              <a:gd name="connsiteX170" fmla="*/ 9525 w 28575"/>
                              <a:gd name="connsiteY170" fmla="*/ 4763 h 9525"/>
                              <a:gd name="connsiteX171" fmla="*/ 9525 w 28575"/>
                              <a:gd name="connsiteY171" fmla="*/ 4763 h 9525"/>
                              <a:gd name="connsiteX172" fmla="*/ 9525 w 28575"/>
                              <a:gd name="connsiteY172" fmla="*/ 4763 h 9525"/>
                              <a:gd name="connsiteX173" fmla="*/ 9525 w 28575"/>
                              <a:gd name="connsiteY173" fmla="*/ 4763 h 9525"/>
                              <a:gd name="connsiteX174" fmla="*/ 9525 w 28575"/>
                              <a:gd name="connsiteY174" fmla="*/ 4763 h 9525"/>
                              <a:gd name="connsiteX175" fmla="*/ 10582 w 28575"/>
                              <a:gd name="connsiteY175" fmla="*/ 4763 h 9525"/>
                              <a:gd name="connsiteX176" fmla="*/ 10582 w 28575"/>
                              <a:gd name="connsiteY176" fmla="*/ 4763 h 9525"/>
                              <a:gd name="connsiteX177" fmla="*/ 10582 w 28575"/>
                              <a:gd name="connsiteY177" fmla="*/ 4763 h 9525"/>
                              <a:gd name="connsiteX178" fmla="*/ 10582 w 28575"/>
                              <a:gd name="connsiteY178" fmla="*/ 4763 h 9525"/>
                              <a:gd name="connsiteX179" fmla="*/ 10582 w 28575"/>
                              <a:gd name="connsiteY179" fmla="*/ 4763 h 9525"/>
                              <a:gd name="connsiteX180" fmla="*/ 10582 w 28575"/>
                              <a:gd name="connsiteY180" fmla="*/ 4763 h 9525"/>
                              <a:gd name="connsiteX181" fmla="*/ 10582 w 28575"/>
                              <a:gd name="connsiteY181" fmla="*/ 4763 h 9525"/>
                              <a:gd name="connsiteX182" fmla="*/ 10582 w 28575"/>
                              <a:gd name="connsiteY182" fmla="*/ 4763 h 9525"/>
                              <a:gd name="connsiteX183" fmla="*/ 10582 w 28575"/>
                              <a:gd name="connsiteY183" fmla="*/ 4763 h 9525"/>
                              <a:gd name="connsiteX184" fmla="*/ 10582 w 28575"/>
                              <a:gd name="connsiteY184" fmla="*/ 4763 h 9525"/>
                              <a:gd name="connsiteX185" fmla="*/ 10582 w 28575"/>
                              <a:gd name="connsiteY185" fmla="*/ 4763 h 9525"/>
                              <a:gd name="connsiteX186" fmla="*/ 10582 w 28575"/>
                              <a:gd name="connsiteY186" fmla="*/ 4763 h 9525"/>
                              <a:gd name="connsiteX187" fmla="*/ 10582 w 28575"/>
                              <a:gd name="connsiteY187" fmla="*/ 4763 h 9525"/>
                              <a:gd name="connsiteX188" fmla="*/ 10582 w 28575"/>
                              <a:gd name="connsiteY188" fmla="*/ 4763 h 9525"/>
                              <a:gd name="connsiteX189" fmla="*/ 10582 w 28575"/>
                              <a:gd name="connsiteY189" fmla="*/ 4763 h 9525"/>
                              <a:gd name="connsiteX190" fmla="*/ 10582 w 28575"/>
                              <a:gd name="connsiteY190" fmla="*/ 9525 h 9525"/>
                              <a:gd name="connsiteX191" fmla="*/ 10582 w 28575"/>
                              <a:gd name="connsiteY191" fmla="*/ 9525 h 9525"/>
                              <a:gd name="connsiteX192" fmla="*/ 10582 w 28575"/>
                              <a:gd name="connsiteY192" fmla="*/ 4763 h 9525"/>
                              <a:gd name="connsiteX193" fmla="*/ 11639 w 28575"/>
                              <a:gd name="connsiteY193" fmla="*/ 4763 h 9525"/>
                              <a:gd name="connsiteX194" fmla="*/ 11639 w 28575"/>
                              <a:gd name="connsiteY194" fmla="*/ 4763 h 9525"/>
                              <a:gd name="connsiteX195" fmla="*/ 11639 w 28575"/>
                              <a:gd name="connsiteY195" fmla="*/ 0 h 9525"/>
                              <a:gd name="connsiteX196" fmla="*/ 11639 w 28575"/>
                              <a:gd name="connsiteY196" fmla="*/ 0 h 9525"/>
                              <a:gd name="connsiteX197" fmla="*/ 11639 w 28575"/>
                              <a:gd name="connsiteY197" fmla="*/ 4763 h 9525"/>
                              <a:gd name="connsiteX198" fmla="*/ 11639 w 28575"/>
                              <a:gd name="connsiteY198" fmla="*/ 4763 h 9525"/>
                              <a:gd name="connsiteX199" fmla="*/ 11639 w 28575"/>
                              <a:gd name="connsiteY199" fmla="*/ 4763 h 9525"/>
                              <a:gd name="connsiteX200" fmla="*/ 11639 w 28575"/>
                              <a:gd name="connsiteY200" fmla="*/ 4763 h 9525"/>
                              <a:gd name="connsiteX201" fmla="*/ 11639 w 28575"/>
                              <a:gd name="connsiteY201" fmla="*/ 4763 h 9525"/>
                              <a:gd name="connsiteX202" fmla="*/ 11639 w 28575"/>
                              <a:gd name="connsiteY202" fmla="*/ 4763 h 9525"/>
                              <a:gd name="connsiteX203" fmla="*/ 11639 w 28575"/>
                              <a:gd name="connsiteY203" fmla="*/ 4763 h 9525"/>
                              <a:gd name="connsiteX204" fmla="*/ 11639 w 28575"/>
                              <a:gd name="connsiteY204" fmla="*/ 4763 h 9525"/>
                              <a:gd name="connsiteX205" fmla="*/ 11639 w 28575"/>
                              <a:gd name="connsiteY205" fmla="*/ 4763 h 9525"/>
                              <a:gd name="connsiteX206" fmla="*/ 11639 w 28575"/>
                              <a:gd name="connsiteY206" fmla="*/ 4763 h 9525"/>
                              <a:gd name="connsiteX207" fmla="*/ 11639 w 28575"/>
                              <a:gd name="connsiteY207" fmla="*/ 0 h 9525"/>
                              <a:gd name="connsiteX208" fmla="*/ 11639 w 28575"/>
                              <a:gd name="connsiteY208" fmla="*/ 0 h 9525"/>
                              <a:gd name="connsiteX209" fmla="*/ 11639 w 28575"/>
                              <a:gd name="connsiteY209" fmla="*/ 0 h 9525"/>
                              <a:gd name="connsiteX210" fmla="*/ 11639 w 28575"/>
                              <a:gd name="connsiteY210" fmla="*/ 4763 h 9525"/>
                              <a:gd name="connsiteX211" fmla="*/ 12697 w 28575"/>
                              <a:gd name="connsiteY211" fmla="*/ 4763 h 9525"/>
                              <a:gd name="connsiteX212" fmla="*/ 12697 w 28575"/>
                              <a:gd name="connsiteY212" fmla="*/ 4763 h 9525"/>
                              <a:gd name="connsiteX213" fmla="*/ 12697 w 28575"/>
                              <a:gd name="connsiteY213" fmla="*/ 4763 h 9525"/>
                              <a:gd name="connsiteX214" fmla="*/ 12697 w 28575"/>
                              <a:gd name="connsiteY214" fmla="*/ 4763 h 9525"/>
                              <a:gd name="connsiteX215" fmla="*/ 12697 w 28575"/>
                              <a:gd name="connsiteY215" fmla="*/ 4763 h 9525"/>
                              <a:gd name="connsiteX216" fmla="*/ 12697 w 28575"/>
                              <a:gd name="connsiteY216" fmla="*/ 4763 h 9525"/>
                              <a:gd name="connsiteX217" fmla="*/ 12697 w 28575"/>
                              <a:gd name="connsiteY217" fmla="*/ 4763 h 9525"/>
                              <a:gd name="connsiteX218" fmla="*/ 12697 w 28575"/>
                              <a:gd name="connsiteY218" fmla="*/ 4763 h 9525"/>
                              <a:gd name="connsiteX219" fmla="*/ 12697 w 28575"/>
                              <a:gd name="connsiteY219" fmla="*/ 4763 h 9525"/>
                              <a:gd name="connsiteX220" fmla="*/ 12697 w 28575"/>
                              <a:gd name="connsiteY220" fmla="*/ 4763 h 9525"/>
                              <a:gd name="connsiteX221" fmla="*/ 12697 w 28575"/>
                              <a:gd name="connsiteY221" fmla="*/ 4763 h 9525"/>
                              <a:gd name="connsiteX222" fmla="*/ 12697 w 28575"/>
                              <a:gd name="connsiteY222" fmla="*/ 4763 h 9525"/>
                              <a:gd name="connsiteX223" fmla="*/ 12697 w 28575"/>
                              <a:gd name="connsiteY223" fmla="*/ 4763 h 9525"/>
                              <a:gd name="connsiteX224" fmla="*/ 12697 w 28575"/>
                              <a:gd name="connsiteY224" fmla="*/ 4763 h 9525"/>
                              <a:gd name="connsiteX225" fmla="*/ 12697 w 28575"/>
                              <a:gd name="connsiteY225" fmla="*/ 4763 h 9525"/>
                              <a:gd name="connsiteX226" fmla="*/ 12697 w 28575"/>
                              <a:gd name="connsiteY226" fmla="*/ 4763 h 9525"/>
                              <a:gd name="connsiteX227" fmla="*/ 12697 w 28575"/>
                              <a:gd name="connsiteY227" fmla="*/ 4763 h 9525"/>
                              <a:gd name="connsiteX228" fmla="*/ 12697 w 28575"/>
                              <a:gd name="connsiteY228" fmla="*/ 4763 h 9525"/>
                              <a:gd name="connsiteX229" fmla="*/ 12697 w 28575"/>
                              <a:gd name="connsiteY229" fmla="*/ 4763 h 9525"/>
                              <a:gd name="connsiteX230" fmla="*/ 12697 w 28575"/>
                              <a:gd name="connsiteY230" fmla="*/ 4763 h 9525"/>
                              <a:gd name="connsiteX231" fmla="*/ 13754 w 28575"/>
                              <a:gd name="connsiteY231" fmla="*/ 4763 h 9525"/>
                              <a:gd name="connsiteX232" fmla="*/ 13754 w 28575"/>
                              <a:gd name="connsiteY232" fmla="*/ 4763 h 9525"/>
                              <a:gd name="connsiteX233" fmla="*/ 13754 w 28575"/>
                              <a:gd name="connsiteY233" fmla="*/ 4763 h 9525"/>
                              <a:gd name="connsiteX234" fmla="*/ 13754 w 28575"/>
                              <a:gd name="connsiteY234" fmla="*/ 4763 h 9525"/>
                              <a:gd name="connsiteX235" fmla="*/ 13754 w 28575"/>
                              <a:gd name="connsiteY235" fmla="*/ 4763 h 9525"/>
                              <a:gd name="connsiteX236" fmla="*/ 13754 w 28575"/>
                              <a:gd name="connsiteY236" fmla="*/ 4763 h 9525"/>
                              <a:gd name="connsiteX237" fmla="*/ 13754 w 28575"/>
                              <a:gd name="connsiteY237" fmla="*/ 4763 h 9525"/>
                              <a:gd name="connsiteX238" fmla="*/ 13754 w 28575"/>
                              <a:gd name="connsiteY238" fmla="*/ 4763 h 9525"/>
                              <a:gd name="connsiteX239" fmla="*/ 13754 w 28575"/>
                              <a:gd name="connsiteY239" fmla="*/ 4763 h 9525"/>
                              <a:gd name="connsiteX240" fmla="*/ 13754 w 28575"/>
                              <a:gd name="connsiteY240" fmla="*/ 4763 h 9525"/>
                              <a:gd name="connsiteX241" fmla="*/ 13754 w 28575"/>
                              <a:gd name="connsiteY241" fmla="*/ 4763 h 9525"/>
                              <a:gd name="connsiteX242" fmla="*/ 13754 w 28575"/>
                              <a:gd name="connsiteY242" fmla="*/ 4763 h 9525"/>
                              <a:gd name="connsiteX243" fmla="*/ 13754 w 28575"/>
                              <a:gd name="connsiteY243" fmla="*/ 4763 h 9525"/>
                              <a:gd name="connsiteX244" fmla="*/ 13754 w 28575"/>
                              <a:gd name="connsiteY244" fmla="*/ 4763 h 9525"/>
                              <a:gd name="connsiteX245" fmla="*/ 13754 w 28575"/>
                              <a:gd name="connsiteY245" fmla="*/ 4763 h 9525"/>
                              <a:gd name="connsiteX246" fmla="*/ 13754 w 28575"/>
                              <a:gd name="connsiteY246" fmla="*/ 4763 h 9525"/>
                              <a:gd name="connsiteX247" fmla="*/ 13754 w 28575"/>
                              <a:gd name="connsiteY247" fmla="*/ 4763 h 9525"/>
                              <a:gd name="connsiteX248" fmla="*/ 13754 w 28575"/>
                              <a:gd name="connsiteY248" fmla="*/ 4763 h 9525"/>
                              <a:gd name="connsiteX249" fmla="*/ 13754 w 28575"/>
                              <a:gd name="connsiteY249" fmla="*/ 4763 h 9525"/>
                              <a:gd name="connsiteX250" fmla="*/ 13754 w 28575"/>
                              <a:gd name="connsiteY250" fmla="*/ 4763 h 9525"/>
                              <a:gd name="connsiteX251" fmla="*/ 13754 w 28575"/>
                              <a:gd name="connsiteY251" fmla="*/ 4763 h 9525"/>
                              <a:gd name="connsiteX252" fmla="*/ 13754 w 28575"/>
                              <a:gd name="connsiteY252" fmla="*/ 4763 h 9525"/>
                              <a:gd name="connsiteX253" fmla="*/ 13754 w 28575"/>
                              <a:gd name="connsiteY253" fmla="*/ 4763 h 9525"/>
                              <a:gd name="connsiteX254" fmla="*/ 13754 w 28575"/>
                              <a:gd name="connsiteY254" fmla="*/ 4763 h 9525"/>
                              <a:gd name="connsiteX255" fmla="*/ 14821 w 28575"/>
                              <a:gd name="connsiteY255" fmla="*/ 4763 h 9525"/>
                              <a:gd name="connsiteX256" fmla="*/ 14821 w 28575"/>
                              <a:gd name="connsiteY256" fmla="*/ 4763 h 9525"/>
                              <a:gd name="connsiteX257" fmla="*/ 14821 w 28575"/>
                              <a:gd name="connsiteY257" fmla="*/ 0 h 9525"/>
                              <a:gd name="connsiteX258" fmla="*/ 14821 w 28575"/>
                              <a:gd name="connsiteY258" fmla="*/ 0 h 9525"/>
                              <a:gd name="connsiteX259" fmla="*/ 14821 w 28575"/>
                              <a:gd name="connsiteY259" fmla="*/ 4763 h 9525"/>
                              <a:gd name="connsiteX260" fmla="*/ 14821 w 28575"/>
                              <a:gd name="connsiteY260" fmla="*/ 4763 h 9525"/>
                              <a:gd name="connsiteX261" fmla="*/ 14821 w 28575"/>
                              <a:gd name="connsiteY261" fmla="*/ 4763 h 9525"/>
                              <a:gd name="connsiteX262" fmla="*/ 14821 w 28575"/>
                              <a:gd name="connsiteY262" fmla="*/ 4763 h 9525"/>
                              <a:gd name="connsiteX263" fmla="*/ 14821 w 28575"/>
                              <a:gd name="connsiteY263" fmla="*/ 4763 h 9525"/>
                              <a:gd name="connsiteX264" fmla="*/ 14821 w 28575"/>
                              <a:gd name="connsiteY264" fmla="*/ 4763 h 9525"/>
                              <a:gd name="connsiteX265" fmla="*/ 14821 w 28575"/>
                              <a:gd name="connsiteY265" fmla="*/ 9525 h 9525"/>
                              <a:gd name="connsiteX266" fmla="*/ 14821 w 28575"/>
                              <a:gd name="connsiteY266" fmla="*/ 4763 h 9525"/>
                              <a:gd name="connsiteX267" fmla="*/ 14821 w 28575"/>
                              <a:gd name="connsiteY267" fmla="*/ 4763 h 9525"/>
                              <a:gd name="connsiteX268" fmla="*/ 14821 w 28575"/>
                              <a:gd name="connsiteY268" fmla="*/ 4763 h 9525"/>
                              <a:gd name="connsiteX269" fmla="*/ 14821 w 28575"/>
                              <a:gd name="connsiteY269" fmla="*/ 4763 h 9525"/>
                              <a:gd name="connsiteX270" fmla="*/ 14821 w 28575"/>
                              <a:gd name="connsiteY270" fmla="*/ 4763 h 9525"/>
                              <a:gd name="connsiteX271" fmla="*/ 14821 w 28575"/>
                              <a:gd name="connsiteY271" fmla="*/ 4763 h 9525"/>
                              <a:gd name="connsiteX272" fmla="*/ 14821 w 28575"/>
                              <a:gd name="connsiteY272" fmla="*/ 4763 h 9525"/>
                              <a:gd name="connsiteX273" fmla="*/ 15878 w 28575"/>
                              <a:gd name="connsiteY273" fmla="*/ 4763 h 9525"/>
                              <a:gd name="connsiteX274" fmla="*/ 15878 w 28575"/>
                              <a:gd name="connsiteY274" fmla="*/ 4763 h 9525"/>
                              <a:gd name="connsiteX275" fmla="*/ 15878 w 28575"/>
                              <a:gd name="connsiteY275" fmla="*/ 4763 h 9525"/>
                              <a:gd name="connsiteX276" fmla="*/ 15878 w 28575"/>
                              <a:gd name="connsiteY276" fmla="*/ 4763 h 9525"/>
                              <a:gd name="connsiteX277" fmla="*/ 15878 w 28575"/>
                              <a:gd name="connsiteY277" fmla="*/ 4763 h 9525"/>
                              <a:gd name="connsiteX278" fmla="*/ 15878 w 28575"/>
                              <a:gd name="connsiteY278" fmla="*/ 4763 h 9525"/>
                              <a:gd name="connsiteX279" fmla="*/ 15878 w 28575"/>
                              <a:gd name="connsiteY279" fmla="*/ 4763 h 9525"/>
                              <a:gd name="connsiteX280" fmla="*/ 15878 w 28575"/>
                              <a:gd name="connsiteY280" fmla="*/ 4763 h 9525"/>
                              <a:gd name="connsiteX281" fmla="*/ 15878 w 28575"/>
                              <a:gd name="connsiteY281" fmla="*/ 4763 h 9525"/>
                              <a:gd name="connsiteX282" fmla="*/ 15878 w 28575"/>
                              <a:gd name="connsiteY282" fmla="*/ 4763 h 9525"/>
                              <a:gd name="connsiteX283" fmla="*/ 15878 w 28575"/>
                              <a:gd name="connsiteY283" fmla="*/ 4763 h 9525"/>
                              <a:gd name="connsiteX284" fmla="*/ 15878 w 28575"/>
                              <a:gd name="connsiteY284" fmla="*/ 0 h 9525"/>
                              <a:gd name="connsiteX285" fmla="*/ 15878 w 28575"/>
                              <a:gd name="connsiteY285" fmla="*/ 0 h 9525"/>
                              <a:gd name="connsiteX286" fmla="*/ 15878 w 28575"/>
                              <a:gd name="connsiteY286" fmla="*/ 0 h 9525"/>
                              <a:gd name="connsiteX287" fmla="*/ 15878 w 28575"/>
                              <a:gd name="connsiteY287" fmla="*/ 4763 h 9525"/>
                              <a:gd name="connsiteX288" fmla="*/ 15878 w 28575"/>
                              <a:gd name="connsiteY288" fmla="*/ 4763 h 9525"/>
                              <a:gd name="connsiteX289" fmla="*/ 15878 w 28575"/>
                              <a:gd name="connsiteY289" fmla="*/ 4763 h 9525"/>
                              <a:gd name="connsiteX290" fmla="*/ 15878 w 28575"/>
                              <a:gd name="connsiteY290" fmla="*/ 4763 h 9525"/>
                              <a:gd name="connsiteX291" fmla="*/ 15878 w 28575"/>
                              <a:gd name="connsiteY291" fmla="*/ 4763 h 9525"/>
                              <a:gd name="connsiteX292" fmla="*/ 15878 w 28575"/>
                              <a:gd name="connsiteY292" fmla="*/ 0 h 9525"/>
                              <a:gd name="connsiteX293" fmla="*/ 16936 w 28575"/>
                              <a:gd name="connsiteY293" fmla="*/ 4763 h 9525"/>
                              <a:gd name="connsiteX294" fmla="*/ 16936 w 28575"/>
                              <a:gd name="connsiteY294" fmla="*/ 4763 h 9525"/>
                              <a:gd name="connsiteX295" fmla="*/ 16936 w 28575"/>
                              <a:gd name="connsiteY295" fmla="*/ 4763 h 9525"/>
                              <a:gd name="connsiteX296" fmla="*/ 16936 w 28575"/>
                              <a:gd name="connsiteY296" fmla="*/ 4763 h 9525"/>
                              <a:gd name="connsiteX297" fmla="*/ 16936 w 28575"/>
                              <a:gd name="connsiteY297" fmla="*/ 4763 h 9525"/>
                              <a:gd name="connsiteX298" fmla="*/ 16936 w 28575"/>
                              <a:gd name="connsiteY298" fmla="*/ 4763 h 9525"/>
                              <a:gd name="connsiteX299" fmla="*/ 16936 w 28575"/>
                              <a:gd name="connsiteY299" fmla="*/ 4763 h 9525"/>
                              <a:gd name="connsiteX300" fmla="*/ 16936 w 28575"/>
                              <a:gd name="connsiteY300" fmla="*/ 4763 h 9525"/>
                              <a:gd name="connsiteX301" fmla="*/ 16936 w 28575"/>
                              <a:gd name="connsiteY301" fmla="*/ 4763 h 9525"/>
                              <a:gd name="connsiteX302" fmla="*/ 16936 w 28575"/>
                              <a:gd name="connsiteY302" fmla="*/ 4763 h 9525"/>
                              <a:gd name="connsiteX303" fmla="*/ 16936 w 28575"/>
                              <a:gd name="connsiteY303" fmla="*/ 4763 h 9525"/>
                              <a:gd name="connsiteX304" fmla="*/ 16936 w 28575"/>
                              <a:gd name="connsiteY304" fmla="*/ 4763 h 9525"/>
                              <a:gd name="connsiteX305" fmla="*/ 16936 w 28575"/>
                              <a:gd name="connsiteY305" fmla="*/ 0 h 9525"/>
                              <a:gd name="connsiteX306" fmla="*/ 16936 w 28575"/>
                              <a:gd name="connsiteY306" fmla="*/ 0 h 9525"/>
                              <a:gd name="connsiteX307" fmla="*/ 16936 w 28575"/>
                              <a:gd name="connsiteY307" fmla="*/ 0 h 9525"/>
                              <a:gd name="connsiteX308" fmla="*/ 16936 w 28575"/>
                              <a:gd name="connsiteY308" fmla="*/ 4763 h 9525"/>
                              <a:gd name="connsiteX309" fmla="*/ 16936 w 28575"/>
                              <a:gd name="connsiteY309" fmla="*/ 4763 h 9525"/>
                              <a:gd name="connsiteX310" fmla="*/ 16936 w 28575"/>
                              <a:gd name="connsiteY310" fmla="*/ 4763 h 9525"/>
                              <a:gd name="connsiteX311" fmla="*/ 17993 w 28575"/>
                              <a:gd name="connsiteY311" fmla="*/ 0 h 9525"/>
                              <a:gd name="connsiteX312" fmla="*/ 17993 w 28575"/>
                              <a:gd name="connsiteY312" fmla="*/ 0 h 9525"/>
                              <a:gd name="connsiteX313" fmla="*/ 17993 w 28575"/>
                              <a:gd name="connsiteY313" fmla="*/ 0 h 9525"/>
                              <a:gd name="connsiteX314" fmla="*/ 17993 w 28575"/>
                              <a:gd name="connsiteY314" fmla="*/ 4763 h 9525"/>
                              <a:gd name="connsiteX315" fmla="*/ 17993 w 28575"/>
                              <a:gd name="connsiteY315" fmla="*/ 4763 h 9525"/>
                              <a:gd name="connsiteX316" fmla="*/ 17993 w 28575"/>
                              <a:gd name="connsiteY316" fmla="*/ 4763 h 9525"/>
                              <a:gd name="connsiteX317" fmla="*/ 17993 w 28575"/>
                              <a:gd name="connsiteY317" fmla="*/ 4763 h 9525"/>
                              <a:gd name="connsiteX318" fmla="*/ 17993 w 28575"/>
                              <a:gd name="connsiteY318" fmla="*/ 4763 h 9525"/>
                              <a:gd name="connsiteX319" fmla="*/ 17993 w 28575"/>
                              <a:gd name="connsiteY319" fmla="*/ 4763 h 9525"/>
                              <a:gd name="connsiteX320" fmla="*/ 17993 w 28575"/>
                              <a:gd name="connsiteY320" fmla="*/ 4763 h 9525"/>
                              <a:gd name="connsiteX321" fmla="*/ 17993 w 28575"/>
                              <a:gd name="connsiteY321" fmla="*/ 0 h 9525"/>
                              <a:gd name="connsiteX322" fmla="*/ 17993 w 28575"/>
                              <a:gd name="connsiteY322" fmla="*/ 4763 h 9525"/>
                              <a:gd name="connsiteX323" fmla="*/ 17993 w 28575"/>
                              <a:gd name="connsiteY323" fmla="*/ 4763 h 9525"/>
                              <a:gd name="connsiteX324" fmla="*/ 17993 w 28575"/>
                              <a:gd name="connsiteY324" fmla="*/ 4763 h 9525"/>
                              <a:gd name="connsiteX325" fmla="*/ 17993 w 28575"/>
                              <a:gd name="connsiteY325" fmla="*/ 4763 h 9525"/>
                              <a:gd name="connsiteX326" fmla="*/ 17993 w 28575"/>
                              <a:gd name="connsiteY326" fmla="*/ 4763 h 9525"/>
                              <a:gd name="connsiteX327" fmla="*/ 17993 w 28575"/>
                              <a:gd name="connsiteY327" fmla="*/ 4763 h 9525"/>
                              <a:gd name="connsiteX328" fmla="*/ 17993 w 28575"/>
                              <a:gd name="connsiteY328" fmla="*/ 4763 h 9525"/>
                              <a:gd name="connsiteX329" fmla="*/ 19050 w 28575"/>
                              <a:gd name="connsiteY329" fmla="*/ 4763 h 9525"/>
                              <a:gd name="connsiteX330" fmla="*/ 19050 w 28575"/>
                              <a:gd name="connsiteY330" fmla="*/ 0 h 9525"/>
                              <a:gd name="connsiteX331" fmla="*/ 19050 w 28575"/>
                              <a:gd name="connsiteY331" fmla="*/ 0 h 9525"/>
                              <a:gd name="connsiteX332" fmla="*/ 19050 w 28575"/>
                              <a:gd name="connsiteY332" fmla="*/ 0 h 9525"/>
                              <a:gd name="connsiteX333" fmla="*/ 19050 w 28575"/>
                              <a:gd name="connsiteY333" fmla="*/ 0 h 9525"/>
                              <a:gd name="connsiteX334" fmla="*/ 19050 w 28575"/>
                              <a:gd name="connsiteY334" fmla="*/ 4763 h 9525"/>
                              <a:gd name="connsiteX335" fmla="*/ 19050 w 28575"/>
                              <a:gd name="connsiteY335" fmla="*/ 4763 h 9525"/>
                              <a:gd name="connsiteX336" fmla="*/ 19050 w 28575"/>
                              <a:gd name="connsiteY336" fmla="*/ 4763 h 9525"/>
                              <a:gd name="connsiteX337" fmla="*/ 19050 w 28575"/>
                              <a:gd name="connsiteY337" fmla="*/ 4763 h 9525"/>
                              <a:gd name="connsiteX338" fmla="*/ 19050 w 28575"/>
                              <a:gd name="connsiteY338" fmla="*/ 4763 h 9525"/>
                              <a:gd name="connsiteX339" fmla="*/ 19050 w 28575"/>
                              <a:gd name="connsiteY339" fmla="*/ 4763 h 9525"/>
                              <a:gd name="connsiteX340" fmla="*/ 19050 w 28575"/>
                              <a:gd name="connsiteY340" fmla="*/ 4763 h 9525"/>
                              <a:gd name="connsiteX341" fmla="*/ 19050 w 28575"/>
                              <a:gd name="connsiteY341" fmla="*/ 4763 h 9525"/>
                              <a:gd name="connsiteX342" fmla="*/ 19050 w 28575"/>
                              <a:gd name="connsiteY342" fmla="*/ 4763 h 9525"/>
                              <a:gd name="connsiteX343" fmla="*/ 19050 w 28575"/>
                              <a:gd name="connsiteY343" fmla="*/ 9525 h 9525"/>
                              <a:gd name="connsiteX344" fmla="*/ 19050 w 28575"/>
                              <a:gd name="connsiteY344" fmla="*/ 4763 h 9525"/>
                              <a:gd name="connsiteX345" fmla="*/ 19050 w 28575"/>
                              <a:gd name="connsiteY345" fmla="*/ 4763 h 9525"/>
                              <a:gd name="connsiteX346" fmla="*/ 19050 w 28575"/>
                              <a:gd name="connsiteY346" fmla="*/ 4763 h 9525"/>
                              <a:gd name="connsiteX347" fmla="*/ 20107 w 28575"/>
                              <a:gd name="connsiteY347" fmla="*/ 4763 h 9525"/>
                              <a:gd name="connsiteX348" fmla="*/ 20107 w 28575"/>
                              <a:gd name="connsiteY348" fmla="*/ 4763 h 9525"/>
                              <a:gd name="connsiteX349" fmla="*/ 20107 w 28575"/>
                              <a:gd name="connsiteY349" fmla="*/ 4763 h 9525"/>
                              <a:gd name="connsiteX350" fmla="*/ 20107 w 28575"/>
                              <a:gd name="connsiteY350" fmla="*/ 4763 h 9525"/>
                              <a:gd name="connsiteX351" fmla="*/ 20107 w 28575"/>
                              <a:gd name="connsiteY351" fmla="*/ 4763 h 9525"/>
                              <a:gd name="connsiteX352" fmla="*/ 20107 w 28575"/>
                              <a:gd name="connsiteY352" fmla="*/ 4763 h 9525"/>
                              <a:gd name="connsiteX353" fmla="*/ 20107 w 28575"/>
                              <a:gd name="connsiteY353" fmla="*/ 0 h 9525"/>
                              <a:gd name="connsiteX354" fmla="*/ 20107 w 28575"/>
                              <a:gd name="connsiteY354" fmla="*/ 4763 h 9525"/>
                              <a:gd name="connsiteX355" fmla="*/ 20107 w 28575"/>
                              <a:gd name="connsiteY355" fmla="*/ 4763 h 9525"/>
                              <a:gd name="connsiteX356" fmla="*/ 20107 w 28575"/>
                              <a:gd name="connsiteY356" fmla="*/ 4763 h 9525"/>
                              <a:gd name="connsiteX357" fmla="*/ 20107 w 28575"/>
                              <a:gd name="connsiteY357" fmla="*/ 4763 h 9525"/>
                              <a:gd name="connsiteX358" fmla="*/ 20107 w 28575"/>
                              <a:gd name="connsiteY358" fmla="*/ 4763 h 9525"/>
                              <a:gd name="connsiteX359" fmla="*/ 20107 w 28575"/>
                              <a:gd name="connsiteY359" fmla="*/ 4763 h 9525"/>
                              <a:gd name="connsiteX360" fmla="*/ 20107 w 28575"/>
                              <a:gd name="connsiteY360" fmla="*/ 4763 h 9525"/>
                              <a:gd name="connsiteX361" fmla="*/ 20107 w 28575"/>
                              <a:gd name="connsiteY361" fmla="*/ 4763 h 9525"/>
                              <a:gd name="connsiteX362" fmla="*/ 20107 w 28575"/>
                              <a:gd name="connsiteY362" fmla="*/ 4763 h 9525"/>
                              <a:gd name="connsiteX363" fmla="*/ 20107 w 28575"/>
                              <a:gd name="connsiteY363" fmla="*/ 4763 h 9525"/>
                              <a:gd name="connsiteX364" fmla="*/ 20107 w 28575"/>
                              <a:gd name="connsiteY364" fmla="*/ 4763 h 9525"/>
                              <a:gd name="connsiteX365" fmla="*/ 20107 w 28575"/>
                              <a:gd name="connsiteY365" fmla="*/ 4763 h 9525"/>
                              <a:gd name="connsiteX366" fmla="*/ 20107 w 28575"/>
                              <a:gd name="connsiteY366" fmla="*/ 4763 h 9525"/>
                              <a:gd name="connsiteX367" fmla="*/ 21164 w 28575"/>
                              <a:gd name="connsiteY367" fmla="*/ 0 h 9525"/>
                              <a:gd name="connsiteX368" fmla="*/ 21164 w 28575"/>
                              <a:gd name="connsiteY368" fmla="*/ 4763 h 9525"/>
                              <a:gd name="connsiteX369" fmla="*/ 21164 w 28575"/>
                              <a:gd name="connsiteY369" fmla="*/ 4763 h 9525"/>
                              <a:gd name="connsiteX370" fmla="*/ 21164 w 28575"/>
                              <a:gd name="connsiteY370" fmla="*/ 4763 h 9525"/>
                              <a:gd name="connsiteX371" fmla="*/ 21164 w 28575"/>
                              <a:gd name="connsiteY371" fmla="*/ 4763 h 9525"/>
                              <a:gd name="connsiteX372" fmla="*/ 21164 w 28575"/>
                              <a:gd name="connsiteY372" fmla="*/ 4763 h 9525"/>
                              <a:gd name="connsiteX373" fmla="*/ 21164 w 28575"/>
                              <a:gd name="connsiteY373" fmla="*/ 4763 h 9525"/>
                              <a:gd name="connsiteX374" fmla="*/ 21164 w 28575"/>
                              <a:gd name="connsiteY374" fmla="*/ 4763 h 9525"/>
                              <a:gd name="connsiteX375" fmla="*/ 21164 w 28575"/>
                              <a:gd name="connsiteY375" fmla="*/ 4763 h 9525"/>
                              <a:gd name="connsiteX376" fmla="*/ 21164 w 28575"/>
                              <a:gd name="connsiteY376" fmla="*/ 4763 h 9525"/>
                              <a:gd name="connsiteX377" fmla="*/ 21164 w 28575"/>
                              <a:gd name="connsiteY377" fmla="*/ 4763 h 9525"/>
                              <a:gd name="connsiteX378" fmla="*/ 21164 w 28575"/>
                              <a:gd name="connsiteY378" fmla="*/ 4763 h 9525"/>
                              <a:gd name="connsiteX379" fmla="*/ 21164 w 28575"/>
                              <a:gd name="connsiteY379" fmla="*/ 4763 h 9525"/>
                              <a:gd name="connsiteX380" fmla="*/ 21164 w 28575"/>
                              <a:gd name="connsiteY380" fmla="*/ 4763 h 9525"/>
                              <a:gd name="connsiteX381" fmla="*/ 21164 w 28575"/>
                              <a:gd name="connsiteY381" fmla="*/ 4763 h 9525"/>
                              <a:gd name="connsiteX382" fmla="*/ 21164 w 28575"/>
                              <a:gd name="connsiteY382" fmla="*/ 4763 h 9525"/>
                              <a:gd name="connsiteX383" fmla="*/ 21164 w 28575"/>
                              <a:gd name="connsiteY383" fmla="*/ 4763 h 9525"/>
                              <a:gd name="connsiteX384" fmla="*/ 21164 w 28575"/>
                              <a:gd name="connsiteY384" fmla="*/ 4763 h 9525"/>
                              <a:gd name="connsiteX385" fmla="*/ 22222 w 28575"/>
                              <a:gd name="connsiteY385" fmla="*/ 4763 h 9525"/>
                              <a:gd name="connsiteX386" fmla="*/ 22222 w 28575"/>
                              <a:gd name="connsiteY386" fmla="*/ 0 h 9525"/>
                              <a:gd name="connsiteX387" fmla="*/ 22222 w 28575"/>
                              <a:gd name="connsiteY387" fmla="*/ 0 h 9525"/>
                              <a:gd name="connsiteX388" fmla="*/ 22222 w 28575"/>
                              <a:gd name="connsiteY388" fmla="*/ 4763 h 9525"/>
                              <a:gd name="connsiteX389" fmla="*/ 22222 w 28575"/>
                              <a:gd name="connsiteY389" fmla="*/ 4763 h 9525"/>
                              <a:gd name="connsiteX390" fmla="*/ 22222 w 28575"/>
                              <a:gd name="connsiteY390" fmla="*/ 4763 h 9525"/>
                              <a:gd name="connsiteX391" fmla="*/ 22222 w 28575"/>
                              <a:gd name="connsiteY391" fmla="*/ 4763 h 9525"/>
                              <a:gd name="connsiteX392" fmla="*/ 22222 w 28575"/>
                              <a:gd name="connsiteY392" fmla="*/ 4763 h 9525"/>
                              <a:gd name="connsiteX393" fmla="*/ 22222 w 28575"/>
                              <a:gd name="connsiteY393" fmla="*/ 4763 h 9525"/>
                              <a:gd name="connsiteX394" fmla="*/ 22222 w 28575"/>
                              <a:gd name="connsiteY394" fmla="*/ 4763 h 9525"/>
                              <a:gd name="connsiteX395" fmla="*/ 22222 w 28575"/>
                              <a:gd name="connsiteY395" fmla="*/ 4763 h 9525"/>
                              <a:gd name="connsiteX396" fmla="*/ 22222 w 28575"/>
                              <a:gd name="connsiteY396" fmla="*/ 4763 h 9525"/>
                              <a:gd name="connsiteX397" fmla="*/ 22222 w 28575"/>
                              <a:gd name="connsiteY397" fmla="*/ 4763 h 9525"/>
                              <a:gd name="connsiteX398" fmla="*/ 22222 w 28575"/>
                              <a:gd name="connsiteY398" fmla="*/ 4763 h 9525"/>
                              <a:gd name="connsiteX399" fmla="*/ 22222 w 28575"/>
                              <a:gd name="connsiteY399" fmla="*/ 4763 h 9525"/>
                              <a:gd name="connsiteX400" fmla="*/ 22222 w 28575"/>
                              <a:gd name="connsiteY400" fmla="*/ 4763 h 9525"/>
                              <a:gd name="connsiteX401" fmla="*/ 22222 w 28575"/>
                              <a:gd name="connsiteY401" fmla="*/ 4763 h 9525"/>
                              <a:gd name="connsiteX402" fmla="*/ 22222 w 28575"/>
                              <a:gd name="connsiteY402" fmla="*/ 4763 h 9525"/>
                              <a:gd name="connsiteX403" fmla="*/ 23279 w 28575"/>
                              <a:gd name="connsiteY403" fmla="*/ 4763 h 9525"/>
                              <a:gd name="connsiteX404" fmla="*/ 23279 w 28575"/>
                              <a:gd name="connsiteY404" fmla="*/ 0 h 9525"/>
                              <a:gd name="connsiteX405" fmla="*/ 23279 w 28575"/>
                              <a:gd name="connsiteY405" fmla="*/ 4763 h 9525"/>
                              <a:gd name="connsiteX406" fmla="*/ 23279 w 28575"/>
                              <a:gd name="connsiteY406" fmla="*/ 4763 h 9525"/>
                              <a:gd name="connsiteX407" fmla="*/ 23279 w 28575"/>
                              <a:gd name="connsiteY407" fmla="*/ 4763 h 9525"/>
                              <a:gd name="connsiteX408" fmla="*/ 23279 w 28575"/>
                              <a:gd name="connsiteY408" fmla="*/ 4763 h 9525"/>
                              <a:gd name="connsiteX409" fmla="*/ 23279 w 28575"/>
                              <a:gd name="connsiteY409" fmla="*/ 4763 h 9525"/>
                              <a:gd name="connsiteX410" fmla="*/ 23279 w 28575"/>
                              <a:gd name="connsiteY410" fmla="*/ 4763 h 9525"/>
                              <a:gd name="connsiteX411" fmla="*/ 23279 w 28575"/>
                              <a:gd name="connsiteY411" fmla="*/ 4763 h 9525"/>
                              <a:gd name="connsiteX412" fmla="*/ 23279 w 28575"/>
                              <a:gd name="connsiteY412" fmla="*/ 4763 h 9525"/>
                              <a:gd name="connsiteX413" fmla="*/ 23279 w 28575"/>
                              <a:gd name="connsiteY413" fmla="*/ 4763 h 9525"/>
                              <a:gd name="connsiteX414" fmla="*/ 23279 w 28575"/>
                              <a:gd name="connsiteY414" fmla="*/ 0 h 9525"/>
                              <a:gd name="connsiteX415" fmla="*/ 23279 w 28575"/>
                              <a:gd name="connsiteY415" fmla="*/ 0 h 9525"/>
                              <a:gd name="connsiteX416" fmla="*/ 23279 w 28575"/>
                              <a:gd name="connsiteY416" fmla="*/ 0 h 9525"/>
                              <a:gd name="connsiteX417" fmla="*/ 23279 w 28575"/>
                              <a:gd name="connsiteY417" fmla="*/ 0 h 9525"/>
                              <a:gd name="connsiteX418" fmla="*/ 23279 w 28575"/>
                              <a:gd name="connsiteY418" fmla="*/ 0 h 9525"/>
                              <a:gd name="connsiteX419" fmla="*/ 23279 w 28575"/>
                              <a:gd name="connsiteY419" fmla="*/ 4763 h 9525"/>
                              <a:gd name="connsiteX420" fmla="*/ 23279 w 28575"/>
                              <a:gd name="connsiteY420" fmla="*/ 4763 h 9525"/>
                              <a:gd name="connsiteX421" fmla="*/ 24346 w 28575"/>
                              <a:gd name="connsiteY421" fmla="*/ 0 h 9525"/>
                              <a:gd name="connsiteX422" fmla="*/ 24346 w 28575"/>
                              <a:gd name="connsiteY422" fmla="*/ 4763 h 9525"/>
                              <a:gd name="connsiteX423" fmla="*/ 24346 w 28575"/>
                              <a:gd name="connsiteY423" fmla="*/ 4763 h 9525"/>
                              <a:gd name="connsiteX424" fmla="*/ 24346 w 28575"/>
                              <a:gd name="connsiteY424" fmla="*/ 4763 h 9525"/>
                              <a:gd name="connsiteX425" fmla="*/ 24346 w 28575"/>
                              <a:gd name="connsiteY425" fmla="*/ 4763 h 9525"/>
                              <a:gd name="connsiteX426" fmla="*/ 24346 w 28575"/>
                              <a:gd name="connsiteY426" fmla="*/ 4763 h 9525"/>
                              <a:gd name="connsiteX427" fmla="*/ 24346 w 28575"/>
                              <a:gd name="connsiteY427" fmla="*/ 4763 h 9525"/>
                              <a:gd name="connsiteX428" fmla="*/ 24346 w 28575"/>
                              <a:gd name="connsiteY428" fmla="*/ 4763 h 9525"/>
                              <a:gd name="connsiteX429" fmla="*/ 24346 w 28575"/>
                              <a:gd name="connsiteY429" fmla="*/ 4763 h 9525"/>
                              <a:gd name="connsiteX430" fmla="*/ 24346 w 28575"/>
                              <a:gd name="connsiteY430" fmla="*/ 4763 h 9525"/>
                              <a:gd name="connsiteX431" fmla="*/ 24346 w 28575"/>
                              <a:gd name="connsiteY431" fmla="*/ 4763 h 9525"/>
                              <a:gd name="connsiteX432" fmla="*/ 24346 w 28575"/>
                              <a:gd name="connsiteY432" fmla="*/ 0 h 9525"/>
                              <a:gd name="connsiteX433" fmla="*/ 24346 w 28575"/>
                              <a:gd name="connsiteY433" fmla="*/ 4763 h 9525"/>
                              <a:gd name="connsiteX434" fmla="*/ 24346 w 28575"/>
                              <a:gd name="connsiteY434" fmla="*/ 4763 h 9525"/>
                              <a:gd name="connsiteX435" fmla="*/ 24346 w 28575"/>
                              <a:gd name="connsiteY435" fmla="*/ 4763 h 9525"/>
                              <a:gd name="connsiteX436" fmla="*/ 24346 w 28575"/>
                              <a:gd name="connsiteY436" fmla="*/ 4763 h 9525"/>
                              <a:gd name="connsiteX437" fmla="*/ 24346 w 28575"/>
                              <a:gd name="connsiteY437" fmla="*/ 4763 h 9525"/>
                              <a:gd name="connsiteX438" fmla="*/ 24346 w 28575"/>
                              <a:gd name="connsiteY438" fmla="*/ 4763 h 9525"/>
                              <a:gd name="connsiteX439" fmla="*/ 24346 w 28575"/>
                              <a:gd name="connsiteY439" fmla="*/ 4763 h 9525"/>
                              <a:gd name="connsiteX440" fmla="*/ 24346 w 28575"/>
                              <a:gd name="connsiteY440" fmla="*/ 4763 h 9525"/>
                              <a:gd name="connsiteX441" fmla="*/ 25403 w 28575"/>
                              <a:gd name="connsiteY441" fmla="*/ 4763 h 9525"/>
                              <a:gd name="connsiteX442" fmla="*/ 25403 w 28575"/>
                              <a:gd name="connsiteY442" fmla="*/ 4763 h 9525"/>
                              <a:gd name="connsiteX443" fmla="*/ 25403 w 28575"/>
                              <a:gd name="connsiteY443" fmla="*/ 4763 h 9525"/>
                              <a:gd name="connsiteX444" fmla="*/ 25403 w 28575"/>
                              <a:gd name="connsiteY444" fmla="*/ 4763 h 9525"/>
                              <a:gd name="connsiteX445" fmla="*/ 25403 w 28575"/>
                              <a:gd name="connsiteY445" fmla="*/ 0 h 9525"/>
                              <a:gd name="connsiteX446" fmla="*/ 25403 w 28575"/>
                              <a:gd name="connsiteY446" fmla="*/ 0 h 9525"/>
                              <a:gd name="connsiteX447" fmla="*/ 25403 w 28575"/>
                              <a:gd name="connsiteY447" fmla="*/ 0 h 9525"/>
                              <a:gd name="connsiteX448" fmla="*/ 25403 w 28575"/>
                              <a:gd name="connsiteY448" fmla="*/ 0 h 9525"/>
                              <a:gd name="connsiteX449" fmla="*/ 25403 w 28575"/>
                              <a:gd name="connsiteY449" fmla="*/ 0 h 9525"/>
                              <a:gd name="connsiteX450" fmla="*/ 25403 w 28575"/>
                              <a:gd name="connsiteY450" fmla="*/ 0 h 9525"/>
                              <a:gd name="connsiteX451" fmla="*/ 25403 w 28575"/>
                              <a:gd name="connsiteY451" fmla="*/ 0 h 9525"/>
                              <a:gd name="connsiteX452" fmla="*/ 25403 w 28575"/>
                              <a:gd name="connsiteY452" fmla="*/ 0 h 9525"/>
                              <a:gd name="connsiteX453" fmla="*/ 25403 w 28575"/>
                              <a:gd name="connsiteY453" fmla="*/ 4763 h 9525"/>
                              <a:gd name="connsiteX454" fmla="*/ 25403 w 28575"/>
                              <a:gd name="connsiteY454" fmla="*/ 4763 h 9525"/>
                              <a:gd name="connsiteX455" fmla="*/ 25403 w 28575"/>
                              <a:gd name="connsiteY455" fmla="*/ 4763 h 9525"/>
                              <a:gd name="connsiteX456" fmla="*/ 25403 w 28575"/>
                              <a:gd name="connsiteY456" fmla="*/ 4763 h 9525"/>
                              <a:gd name="connsiteX457" fmla="*/ 25403 w 28575"/>
                              <a:gd name="connsiteY457" fmla="*/ 4763 h 9525"/>
                              <a:gd name="connsiteX458" fmla="*/ 25403 w 28575"/>
                              <a:gd name="connsiteY458" fmla="*/ 4763 h 9525"/>
                              <a:gd name="connsiteX459" fmla="*/ 26461 w 28575"/>
                              <a:gd name="connsiteY459" fmla="*/ 4763 h 9525"/>
                              <a:gd name="connsiteX460" fmla="*/ 26461 w 28575"/>
                              <a:gd name="connsiteY460" fmla="*/ 4763 h 9525"/>
                              <a:gd name="connsiteX461" fmla="*/ 26461 w 28575"/>
                              <a:gd name="connsiteY461" fmla="*/ 0 h 9525"/>
                              <a:gd name="connsiteX462" fmla="*/ 26461 w 28575"/>
                              <a:gd name="connsiteY462" fmla="*/ 0 h 9525"/>
                              <a:gd name="connsiteX463" fmla="*/ 26461 w 28575"/>
                              <a:gd name="connsiteY463" fmla="*/ 4763 h 9525"/>
                              <a:gd name="connsiteX464" fmla="*/ 26461 w 28575"/>
                              <a:gd name="connsiteY464" fmla="*/ 4763 h 9525"/>
                              <a:gd name="connsiteX465" fmla="*/ 26461 w 28575"/>
                              <a:gd name="connsiteY465" fmla="*/ 4763 h 9525"/>
                              <a:gd name="connsiteX466" fmla="*/ 26461 w 28575"/>
                              <a:gd name="connsiteY466" fmla="*/ 4763 h 9525"/>
                              <a:gd name="connsiteX467" fmla="*/ 26461 w 28575"/>
                              <a:gd name="connsiteY467" fmla="*/ 4763 h 9525"/>
                              <a:gd name="connsiteX468" fmla="*/ 26461 w 28575"/>
                              <a:gd name="connsiteY468" fmla="*/ 4763 h 9525"/>
                              <a:gd name="connsiteX469" fmla="*/ 26461 w 28575"/>
                              <a:gd name="connsiteY469" fmla="*/ 4763 h 9525"/>
                              <a:gd name="connsiteX470" fmla="*/ 26461 w 28575"/>
                              <a:gd name="connsiteY470" fmla="*/ 4763 h 9525"/>
                              <a:gd name="connsiteX471" fmla="*/ 26461 w 28575"/>
                              <a:gd name="connsiteY471" fmla="*/ 4763 h 9525"/>
                              <a:gd name="connsiteX472" fmla="*/ 26461 w 28575"/>
                              <a:gd name="connsiteY472" fmla="*/ 4763 h 9525"/>
                              <a:gd name="connsiteX473" fmla="*/ 26461 w 28575"/>
                              <a:gd name="connsiteY473" fmla="*/ 4763 h 9525"/>
                              <a:gd name="connsiteX474" fmla="*/ 26461 w 28575"/>
                              <a:gd name="connsiteY474" fmla="*/ 4763 h 9525"/>
                              <a:gd name="connsiteX475" fmla="*/ 26461 w 28575"/>
                              <a:gd name="connsiteY475" fmla="*/ 0 h 9525"/>
                              <a:gd name="connsiteX476" fmla="*/ 26461 w 28575"/>
                              <a:gd name="connsiteY476" fmla="*/ 0 h 9525"/>
                              <a:gd name="connsiteX477" fmla="*/ 27518 w 28575"/>
                              <a:gd name="connsiteY477" fmla="*/ 4763 h 9525"/>
                              <a:gd name="connsiteX478" fmla="*/ 27518 w 28575"/>
                              <a:gd name="connsiteY478" fmla="*/ 4763 h 9525"/>
                              <a:gd name="connsiteX479" fmla="*/ 27518 w 28575"/>
                              <a:gd name="connsiteY479" fmla="*/ 4763 h 9525"/>
                              <a:gd name="connsiteX480" fmla="*/ 27518 w 28575"/>
                              <a:gd name="connsiteY480" fmla="*/ 4763 h 9525"/>
                              <a:gd name="connsiteX481" fmla="*/ 27518 w 28575"/>
                              <a:gd name="connsiteY481" fmla="*/ 4763 h 9525"/>
                              <a:gd name="connsiteX482" fmla="*/ 27518 w 28575"/>
                              <a:gd name="connsiteY482" fmla="*/ 4763 h 9525"/>
                              <a:gd name="connsiteX483" fmla="*/ 27518 w 28575"/>
                              <a:gd name="connsiteY483" fmla="*/ 4763 h 9525"/>
                              <a:gd name="connsiteX484" fmla="*/ 27518 w 28575"/>
                              <a:gd name="connsiteY484" fmla="*/ 4763 h 9525"/>
                              <a:gd name="connsiteX485" fmla="*/ 27518 w 28575"/>
                              <a:gd name="connsiteY485" fmla="*/ 4763 h 9525"/>
                              <a:gd name="connsiteX486" fmla="*/ 27518 w 28575"/>
                              <a:gd name="connsiteY486" fmla="*/ 4763 h 9525"/>
                              <a:gd name="connsiteX487" fmla="*/ 27518 w 28575"/>
                              <a:gd name="connsiteY487" fmla="*/ 4763 h 9525"/>
                              <a:gd name="connsiteX488" fmla="*/ 27518 w 28575"/>
                              <a:gd name="connsiteY488" fmla="*/ 4763 h 9525"/>
                              <a:gd name="connsiteX489" fmla="*/ 27518 w 28575"/>
                              <a:gd name="connsiteY489" fmla="*/ 4763 h 9525"/>
                              <a:gd name="connsiteX490" fmla="*/ 27518 w 28575"/>
                              <a:gd name="connsiteY490" fmla="*/ 4763 h 9525"/>
                              <a:gd name="connsiteX491" fmla="*/ 27518 w 28575"/>
                              <a:gd name="connsiteY491" fmla="*/ 4763 h 9525"/>
                              <a:gd name="connsiteX492" fmla="*/ 27518 w 28575"/>
                              <a:gd name="connsiteY492" fmla="*/ 4763 h 9525"/>
                              <a:gd name="connsiteX493" fmla="*/ 27518 w 28575"/>
                              <a:gd name="connsiteY493" fmla="*/ 0 h 9525"/>
                              <a:gd name="connsiteX494" fmla="*/ 27518 w 28575"/>
                              <a:gd name="connsiteY494" fmla="*/ 4763 h 9525"/>
                              <a:gd name="connsiteX495" fmla="*/ 28575 w 28575"/>
                              <a:gd name="connsiteY495" fmla="*/ 4763 h 9525"/>
                              <a:gd name="connsiteX496" fmla="*/ 28575 w 28575"/>
                              <a:gd name="connsiteY496" fmla="*/ 4763 h 9525"/>
                              <a:gd name="connsiteX497" fmla="*/ 28575 w 28575"/>
                              <a:gd name="connsiteY497" fmla="*/ 4763 h 9525"/>
                              <a:gd name="connsiteX498" fmla="*/ 28575 w 28575"/>
                              <a:gd name="connsiteY498" fmla="*/ 4763 h 9525"/>
                              <a:gd name="connsiteX499" fmla="*/ 28575 w 28575"/>
                              <a:gd name="connsiteY499" fmla="*/ 4763 h 9525"/>
                              <a:gd name="connsiteX500" fmla="*/ 28575 w 28575"/>
                              <a:gd name="connsiteY500" fmla="*/ 4763 h 9525"/>
                              <a:gd name="connsiteX501" fmla="*/ 28575 w 28575"/>
                              <a:gd name="connsiteY501" fmla="*/ 4763 h 9525"/>
                              <a:gd name="connsiteX502" fmla="*/ 28575 w 28575"/>
                              <a:gd name="connsiteY502" fmla="*/ 4763 h 9525"/>
                              <a:gd name="connsiteX503" fmla="*/ 28575 w 28575"/>
                              <a:gd name="connsiteY503" fmla="*/ 4763 h 9525"/>
                              <a:gd name="connsiteX504" fmla="*/ 28575 w 28575"/>
                              <a:gd name="connsiteY504" fmla="*/ 4763 h 9525"/>
                              <a:gd name="connsiteX505" fmla="*/ 28575 w 28575"/>
                              <a:gd name="connsiteY505" fmla="*/ 4763 h 9525"/>
                              <a:gd name="connsiteX506" fmla="*/ 28575 w 28575"/>
                              <a:gd name="connsiteY506" fmla="*/ 4763 h 9525"/>
                              <a:gd name="connsiteX507" fmla="*/ 28575 w 28575"/>
                              <a:gd name="connsiteY507" fmla="*/ 4763 h 9525"/>
                              <a:gd name="connsiteX508" fmla="*/ 28575 w 28575"/>
                              <a:gd name="connsiteY508" fmla="*/ 4763 h 9525"/>
                              <a:gd name="connsiteX509" fmla="*/ 28575 w 28575"/>
                              <a:gd name="connsiteY509" fmla="*/ 4763 h 9525"/>
                              <a:gd name="connsiteX510" fmla="*/ 28575 w 28575"/>
                              <a:gd name="connsiteY510" fmla="*/ 4763 h 9525"/>
                              <a:gd name="connsiteX511" fmla="*/ 28575 w 28575"/>
                              <a:gd name="connsiteY511" fmla="*/ 476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4763"/>
                                </a:moveTo>
                                <a:lnTo>
                                  <a:pt x="0" y="4763"/>
                                </a:lnTo>
                                <a:lnTo>
                                  <a:pt x="0" y="4763"/>
                                </a:lnTo>
                                <a:lnTo>
                                  <a:pt x="0" y="4763"/>
                                </a:lnTo>
                                <a:lnTo>
                                  <a:pt x="0" y="4763"/>
                                </a:lnTo>
                                <a:lnTo>
                                  <a:pt x="0" y="4763"/>
                                </a:lnTo>
                                <a:lnTo>
                                  <a:pt x="0" y="4763"/>
                                </a:lnTo>
                                <a:lnTo>
                                  <a:pt x="0" y="4763"/>
                                </a:lnTo>
                                <a:lnTo>
                                  <a:pt x="0" y="4763"/>
                                </a:lnTo>
                                <a:lnTo>
                                  <a:pt x="1057" y="4763"/>
                                </a:lnTo>
                                <a:lnTo>
                                  <a:pt x="1057" y="4763"/>
                                </a:lnTo>
                                <a:lnTo>
                                  <a:pt x="1057" y="4763"/>
                                </a:lnTo>
                                <a:lnTo>
                                  <a:pt x="1057" y="4763"/>
                                </a:lnTo>
                                <a:lnTo>
                                  <a:pt x="1057" y="4763"/>
                                </a:lnTo>
                                <a:lnTo>
                                  <a:pt x="1057" y="4763"/>
                                </a:lnTo>
                                <a:lnTo>
                                  <a:pt x="1057" y="4763"/>
                                </a:lnTo>
                                <a:lnTo>
                                  <a:pt x="1057" y="0"/>
                                </a:lnTo>
                                <a:lnTo>
                                  <a:pt x="1057" y="4763"/>
                                </a:lnTo>
                                <a:lnTo>
                                  <a:pt x="1057" y="4763"/>
                                </a:lnTo>
                                <a:lnTo>
                                  <a:pt x="1057" y="4763"/>
                                </a:lnTo>
                                <a:lnTo>
                                  <a:pt x="1057" y="4763"/>
                                </a:lnTo>
                                <a:lnTo>
                                  <a:pt x="1057" y="4763"/>
                                </a:lnTo>
                                <a:lnTo>
                                  <a:pt x="1057" y="4763"/>
                                </a:lnTo>
                                <a:lnTo>
                                  <a:pt x="1057" y="4763"/>
                                </a:lnTo>
                                <a:lnTo>
                                  <a:pt x="1057" y="0"/>
                                </a:lnTo>
                                <a:lnTo>
                                  <a:pt x="1057" y="0"/>
                                </a:lnTo>
                                <a:lnTo>
                                  <a:pt x="1057" y="0"/>
                                </a:lnTo>
                                <a:lnTo>
                                  <a:pt x="2114" y="4763"/>
                                </a:lnTo>
                                <a:lnTo>
                                  <a:pt x="2114" y="4763"/>
                                </a:lnTo>
                                <a:lnTo>
                                  <a:pt x="2114" y="4763"/>
                                </a:lnTo>
                                <a:lnTo>
                                  <a:pt x="2114" y="4763"/>
                                </a:lnTo>
                                <a:lnTo>
                                  <a:pt x="2114" y="4763"/>
                                </a:lnTo>
                                <a:lnTo>
                                  <a:pt x="2114" y="4763"/>
                                </a:lnTo>
                                <a:lnTo>
                                  <a:pt x="2114" y="4763"/>
                                </a:lnTo>
                                <a:lnTo>
                                  <a:pt x="2114" y="4763"/>
                                </a:lnTo>
                                <a:lnTo>
                                  <a:pt x="2114" y="4763"/>
                                </a:lnTo>
                                <a:lnTo>
                                  <a:pt x="2114" y="0"/>
                                </a:lnTo>
                                <a:lnTo>
                                  <a:pt x="2114" y="0"/>
                                </a:lnTo>
                                <a:lnTo>
                                  <a:pt x="2114" y="4763"/>
                                </a:lnTo>
                                <a:lnTo>
                                  <a:pt x="2114" y="4763"/>
                                </a:lnTo>
                                <a:lnTo>
                                  <a:pt x="2114" y="4763"/>
                                </a:lnTo>
                                <a:lnTo>
                                  <a:pt x="2114" y="4763"/>
                                </a:lnTo>
                                <a:lnTo>
                                  <a:pt x="2114" y="4763"/>
                                </a:lnTo>
                                <a:lnTo>
                                  <a:pt x="2114" y="4763"/>
                                </a:lnTo>
                                <a:lnTo>
                                  <a:pt x="2114" y="4763"/>
                                </a:lnTo>
                                <a:lnTo>
                                  <a:pt x="3172" y="4763"/>
                                </a:lnTo>
                                <a:lnTo>
                                  <a:pt x="3172" y="0"/>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0"/>
                                </a:lnTo>
                                <a:lnTo>
                                  <a:pt x="5296" y="0"/>
                                </a:lnTo>
                                <a:lnTo>
                                  <a:pt x="5296" y="4763"/>
                                </a:lnTo>
                                <a:lnTo>
                                  <a:pt x="5296" y="4763"/>
                                </a:lnTo>
                                <a:lnTo>
                                  <a:pt x="5296" y="4763"/>
                                </a:lnTo>
                                <a:lnTo>
                                  <a:pt x="5296" y="4763"/>
                                </a:lnTo>
                                <a:lnTo>
                                  <a:pt x="5296" y="4763"/>
                                </a:lnTo>
                                <a:lnTo>
                                  <a:pt x="5296" y="4763"/>
                                </a:lnTo>
                                <a:lnTo>
                                  <a:pt x="6353" y="0"/>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9525"/>
                                </a:lnTo>
                                <a:lnTo>
                                  <a:pt x="6353" y="4763"/>
                                </a:lnTo>
                                <a:lnTo>
                                  <a:pt x="6353" y="4763"/>
                                </a:lnTo>
                                <a:lnTo>
                                  <a:pt x="6353" y="4763"/>
                                </a:lnTo>
                                <a:lnTo>
                                  <a:pt x="6353" y="4763"/>
                                </a:lnTo>
                                <a:lnTo>
                                  <a:pt x="6353" y="0"/>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9525"/>
                                </a:lnTo>
                                <a:lnTo>
                                  <a:pt x="7411" y="9525"/>
                                </a:lnTo>
                                <a:lnTo>
                                  <a:pt x="7411" y="4763"/>
                                </a:lnTo>
                                <a:lnTo>
                                  <a:pt x="7411" y="9525"/>
                                </a:lnTo>
                                <a:lnTo>
                                  <a:pt x="7411" y="4763"/>
                                </a:lnTo>
                                <a:lnTo>
                                  <a:pt x="7411" y="4763"/>
                                </a:lnTo>
                                <a:lnTo>
                                  <a:pt x="7411" y="4763"/>
                                </a:lnTo>
                                <a:lnTo>
                                  <a:pt x="8468" y="4763"/>
                                </a:lnTo>
                                <a:lnTo>
                                  <a:pt x="8468" y="4763"/>
                                </a:lnTo>
                                <a:lnTo>
                                  <a:pt x="8468" y="0"/>
                                </a:lnTo>
                                <a:lnTo>
                                  <a:pt x="8468" y="0"/>
                                </a:lnTo>
                                <a:lnTo>
                                  <a:pt x="8468" y="0"/>
                                </a:lnTo>
                                <a:lnTo>
                                  <a:pt x="8468" y="0"/>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9525"/>
                                </a:lnTo>
                                <a:lnTo>
                                  <a:pt x="10582" y="9525"/>
                                </a:lnTo>
                                <a:lnTo>
                                  <a:pt x="10582" y="4763"/>
                                </a:lnTo>
                                <a:lnTo>
                                  <a:pt x="11639" y="4763"/>
                                </a:lnTo>
                                <a:lnTo>
                                  <a:pt x="11639" y="4763"/>
                                </a:lnTo>
                                <a:lnTo>
                                  <a:pt x="11639" y="0"/>
                                </a:lnTo>
                                <a:lnTo>
                                  <a:pt x="11639" y="0"/>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0"/>
                                </a:lnTo>
                                <a:lnTo>
                                  <a:pt x="11639" y="0"/>
                                </a:lnTo>
                                <a:lnTo>
                                  <a:pt x="11639" y="0"/>
                                </a:lnTo>
                                <a:lnTo>
                                  <a:pt x="11639"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4821" y="4763"/>
                                </a:lnTo>
                                <a:lnTo>
                                  <a:pt x="14821" y="4763"/>
                                </a:lnTo>
                                <a:lnTo>
                                  <a:pt x="14821" y="0"/>
                                </a:lnTo>
                                <a:lnTo>
                                  <a:pt x="14821" y="0"/>
                                </a:lnTo>
                                <a:lnTo>
                                  <a:pt x="14821" y="4763"/>
                                </a:lnTo>
                                <a:lnTo>
                                  <a:pt x="14821" y="4763"/>
                                </a:lnTo>
                                <a:lnTo>
                                  <a:pt x="14821" y="4763"/>
                                </a:lnTo>
                                <a:lnTo>
                                  <a:pt x="14821" y="4763"/>
                                </a:lnTo>
                                <a:lnTo>
                                  <a:pt x="14821" y="4763"/>
                                </a:lnTo>
                                <a:lnTo>
                                  <a:pt x="14821" y="4763"/>
                                </a:lnTo>
                                <a:lnTo>
                                  <a:pt x="14821" y="9525"/>
                                </a:lnTo>
                                <a:lnTo>
                                  <a:pt x="14821" y="4763"/>
                                </a:lnTo>
                                <a:lnTo>
                                  <a:pt x="14821" y="4763"/>
                                </a:lnTo>
                                <a:lnTo>
                                  <a:pt x="14821" y="4763"/>
                                </a:lnTo>
                                <a:lnTo>
                                  <a:pt x="14821" y="4763"/>
                                </a:lnTo>
                                <a:lnTo>
                                  <a:pt x="14821" y="4763"/>
                                </a:lnTo>
                                <a:lnTo>
                                  <a:pt x="14821" y="4763"/>
                                </a:lnTo>
                                <a:lnTo>
                                  <a:pt x="14821"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0"/>
                                </a:lnTo>
                                <a:lnTo>
                                  <a:pt x="15878" y="0"/>
                                </a:lnTo>
                                <a:lnTo>
                                  <a:pt x="15878" y="0"/>
                                </a:lnTo>
                                <a:lnTo>
                                  <a:pt x="15878" y="4763"/>
                                </a:lnTo>
                                <a:lnTo>
                                  <a:pt x="15878" y="4763"/>
                                </a:lnTo>
                                <a:lnTo>
                                  <a:pt x="15878" y="4763"/>
                                </a:lnTo>
                                <a:lnTo>
                                  <a:pt x="15878" y="4763"/>
                                </a:lnTo>
                                <a:lnTo>
                                  <a:pt x="15878" y="4763"/>
                                </a:lnTo>
                                <a:lnTo>
                                  <a:pt x="15878" y="0"/>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0"/>
                                </a:lnTo>
                                <a:lnTo>
                                  <a:pt x="16936" y="0"/>
                                </a:lnTo>
                                <a:lnTo>
                                  <a:pt x="16936" y="0"/>
                                </a:lnTo>
                                <a:lnTo>
                                  <a:pt x="16936" y="4763"/>
                                </a:lnTo>
                                <a:lnTo>
                                  <a:pt x="16936" y="4763"/>
                                </a:lnTo>
                                <a:lnTo>
                                  <a:pt x="16936" y="4763"/>
                                </a:lnTo>
                                <a:lnTo>
                                  <a:pt x="17993" y="0"/>
                                </a:lnTo>
                                <a:lnTo>
                                  <a:pt x="17993" y="0"/>
                                </a:lnTo>
                                <a:lnTo>
                                  <a:pt x="17993" y="0"/>
                                </a:lnTo>
                                <a:lnTo>
                                  <a:pt x="17993" y="4763"/>
                                </a:lnTo>
                                <a:lnTo>
                                  <a:pt x="17993" y="4763"/>
                                </a:lnTo>
                                <a:lnTo>
                                  <a:pt x="17993" y="4763"/>
                                </a:lnTo>
                                <a:lnTo>
                                  <a:pt x="17993" y="4763"/>
                                </a:lnTo>
                                <a:lnTo>
                                  <a:pt x="17993" y="4763"/>
                                </a:lnTo>
                                <a:lnTo>
                                  <a:pt x="17993" y="4763"/>
                                </a:lnTo>
                                <a:lnTo>
                                  <a:pt x="17993" y="4763"/>
                                </a:lnTo>
                                <a:lnTo>
                                  <a:pt x="17993" y="0"/>
                                </a:lnTo>
                                <a:lnTo>
                                  <a:pt x="17993" y="4763"/>
                                </a:lnTo>
                                <a:lnTo>
                                  <a:pt x="17993" y="4763"/>
                                </a:lnTo>
                                <a:lnTo>
                                  <a:pt x="17993" y="4763"/>
                                </a:lnTo>
                                <a:lnTo>
                                  <a:pt x="17993" y="4763"/>
                                </a:lnTo>
                                <a:lnTo>
                                  <a:pt x="17993" y="4763"/>
                                </a:lnTo>
                                <a:lnTo>
                                  <a:pt x="17993" y="4763"/>
                                </a:lnTo>
                                <a:lnTo>
                                  <a:pt x="17993" y="4763"/>
                                </a:lnTo>
                                <a:lnTo>
                                  <a:pt x="19050" y="4763"/>
                                </a:lnTo>
                                <a:lnTo>
                                  <a:pt x="19050" y="0"/>
                                </a:lnTo>
                                <a:lnTo>
                                  <a:pt x="19050" y="0"/>
                                </a:lnTo>
                                <a:lnTo>
                                  <a:pt x="19050" y="0"/>
                                </a:lnTo>
                                <a:lnTo>
                                  <a:pt x="19050" y="0"/>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9525"/>
                                </a:lnTo>
                                <a:lnTo>
                                  <a:pt x="19050" y="4763"/>
                                </a:lnTo>
                                <a:lnTo>
                                  <a:pt x="19050" y="4763"/>
                                </a:lnTo>
                                <a:lnTo>
                                  <a:pt x="19050" y="4763"/>
                                </a:lnTo>
                                <a:lnTo>
                                  <a:pt x="20107" y="4763"/>
                                </a:lnTo>
                                <a:lnTo>
                                  <a:pt x="20107" y="4763"/>
                                </a:lnTo>
                                <a:lnTo>
                                  <a:pt x="20107" y="4763"/>
                                </a:lnTo>
                                <a:lnTo>
                                  <a:pt x="20107" y="4763"/>
                                </a:lnTo>
                                <a:lnTo>
                                  <a:pt x="20107" y="4763"/>
                                </a:lnTo>
                                <a:lnTo>
                                  <a:pt x="20107" y="4763"/>
                                </a:lnTo>
                                <a:lnTo>
                                  <a:pt x="20107" y="0"/>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1164" y="0"/>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2222" y="4763"/>
                                </a:lnTo>
                                <a:lnTo>
                                  <a:pt x="22222" y="0"/>
                                </a:lnTo>
                                <a:lnTo>
                                  <a:pt x="22222" y="0"/>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3279" y="4763"/>
                                </a:lnTo>
                                <a:lnTo>
                                  <a:pt x="23279" y="0"/>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0"/>
                                </a:lnTo>
                                <a:lnTo>
                                  <a:pt x="23279" y="0"/>
                                </a:lnTo>
                                <a:lnTo>
                                  <a:pt x="23279" y="0"/>
                                </a:lnTo>
                                <a:lnTo>
                                  <a:pt x="23279" y="0"/>
                                </a:lnTo>
                                <a:lnTo>
                                  <a:pt x="23279" y="0"/>
                                </a:lnTo>
                                <a:lnTo>
                                  <a:pt x="23279" y="4763"/>
                                </a:lnTo>
                                <a:lnTo>
                                  <a:pt x="23279" y="4763"/>
                                </a:lnTo>
                                <a:lnTo>
                                  <a:pt x="24346" y="0"/>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0"/>
                                </a:lnTo>
                                <a:lnTo>
                                  <a:pt x="24346" y="4763"/>
                                </a:lnTo>
                                <a:lnTo>
                                  <a:pt x="24346" y="4763"/>
                                </a:lnTo>
                                <a:lnTo>
                                  <a:pt x="24346" y="4763"/>
                                </a:lnTo>
                                <a:lnTo>
                                  <a:pt x="24346" y="4763"/>
                                </a:lnTo>
                                <a:lnTo>
                                  <a:pt x="24346" y="4763"/>
                                </a:lnTo>
                                <a:lnTo>
                                  <a:pt x="24346" y="4763"/>
                                </a:lnTo>
                                <a:lnTo>
                                  <a:pt x="24346" y="4763"/>
                                </a:lnTo>
                                <a:lnTo>
                                  <a:pt x="24346" y="4763"/>
                                </a:lnTo>
                                <a:lnTo>
                                  <a:pt x="25403" y="4763"/>
                                </a:lnTo>
                                <a:lnTo>
                                  <a:pt x="25403" y="4763"/>
                                </a:lnTo>
                                <a:lnTo>
                                  <a:pt x="25403" y="4763"/>
                                </a:lnTo>
                                <a:lnTo>
                                  <a:pt x="25403" y="4763"/>
                                </a:lnTo>
                                <a:lnTo>
                                  <a:pt x="25403" y="0"/>
                                </a:lnTo>
                                <a:lnTo>
                                  <a:pt x="25403" y="0"/>
                                </a:lnTo>
                                <a:lnTo>
                                  <a:pt x="25403" y="0"/>
                                </a:lnTo>
                                <a:lnTo>
                                  <a:pt x="25403" y="0"/>
                                </a:lnTo>
                                <a:lnTo>
                                  <a:pt x="25403" y="0"/>
                                </a:lnTo>
                                <a:lnTo>
                                  <a:pt x="25403" y="0"/>
                                </a:lnTo>
                                <a:lnTo>
                                  <a:pt x="25403" y="0"/>
                                </a:lnTo>
                                <a:lnTo>
                                  <a:pt x="25403" y="0"/>
                                </a:lnTo>
                                <a:lnTo>
                                  <a:pt x="25403" y="4763"/>
                                </a:lnTo>
                                <a:lnTo>
                                  <a:pt x="25403" y="4763"/>
                                </a:lnTo>
                                <a:lnTo>
                                  <a:pt x="25403" y="4763"/>
                                </a:lnTo>
                                <a:lnTo>
                                  <a:pt x="25403" y="4763"/>
                                </a:lnTo>
                                <a:lnTo>
                                  <a:pt x="25403" y="4763"/>
                                </a:lnTo>
                                <a:lnTo>
                                  <a:pt x="25403" y="4763"/>
                                </a:lnTo>
                                <a:lnTo>
                                  <a:pt x="26461" y="4763"/>
                                </a:lnTo>
                                <a:lnTo>
                                  <a:pt x="26461" y="4763"/>
                                </a:lnTo>
                                <a:lnTo>
                                  <a:pt x="26461" y="0"/>
                                </a:lnTo>
                                <a:lnTo>
                                  <a:pt x="26461" y="0"/>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0"/>
                                </a:lnTo>
                                <a:lnTo>
                                  <a:pt x="26461" y="0"/>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0"/>
                                </a:lnTo>
                                <a:lnTo>
                                  <a:pt x="27518" y="4763"/>
                                </a:lnTo>
                                <a:lnTo>
                                  <a:pt x="28575" y="4763"/>
                                </a:lnTo>
                                <a:lnTo>
                                  <a:pt x="28575" y="4763"/>
                                </a:lnTo>
                                <a:lnTo>
                                  <a:pt x="28575" y="4763"/>
                                </a:lnTo>
                                <a:lnTo>
                                  <a:pt x="28575" y="4763"/>
                                </a:lnTo>
                                <a:lnTo>
                                  <a:pt x="28575" y="4763"/>
                                </a:lnTo>
                                <a:lnTo>
                                  <a:pt x="28575" y="4763"/>
                                </a:lnTo>
                                <a:lnTo>
                                  <a:pt x="28575" y="4763"/>
                                </a:lnTo>
                                <a:lnTo>
                                  <a:pt x="28575" y="4763"/>
                                </a:lnTo>
                                <a:lnTo>
                                  <a:pt x="28575" y="4763"/>
                                </a:lnTo>
                                <a:lnTo>
                                  <a:pt x="28575" y="4763"/>
                                </a:lnTo>
                                <a:lnTo>
                                  <a:pt x="28575" y="4763"/>
                                </a:lnTo>
                                <a:lnTo>
                                  <a:pt x="28575" y="4763"/>
                                </a:lnTo>
                                <a:lnTo>
                                  <a:pt x="28575" y="4763"/>
                                </a:lnTo>
                                <a:lnTo>
                                  <a:pt x="28575" y="4763"/>
                                </a:lnTo>
                                <a:lnTo>
                                  <a:pt x="28575" y="4763"/>
                                </a:lnTo>
                                <a:lnTo>
                                  <a:pt x="28575" y="4763"/>
                                </a:lnTo>
                                <a:lnTo>
                                  <a:pt x="28575" y="476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22" name="Freeform: Shape 322"/>
                        <wps:cNvSpPr/>
                        <wps:spPr>
                          <a:xfrm>
                            <a:off x="2900362" y="1947862"/>
                            <a:ext cx="28575" cy="9525"/>
                          </a:xfrm>
                          <a:custGeom>
                            <a:avLst/>
                            <a:gdLst>
                              <a:gd name="connsiteX0" fmla="*/ 0 w 28575"/>
                              <a:gd name="connsiteY0" fmla="*/ 4763 h 9525"/>
                              <a:gd name="connsiteX1" fmla="*/ 0 w 28575"/>
                              <a:gd name="connsiteY1" fmla="*/ 4763 h 9525"/>
                              <a:gd name="connsiteX2" fmla="*/ 0 w 28575"/>
                              <a:gd name="connsiteY2" fmla="*/ 4763 h 9525"/>
                              <a:gd name="connsiteX3" fmla="*/ 0 w 28575"/>
                              <a:gd name="connsiteY3" fmla="*/ 4763 h 9525"/>
                              <a:gd name="connsiteX4" fmla="*/ 1019 w 28575"/>
                              <a:gd name="connsiteY4" fmla="*/ 4763 h 9525"/>
                              <a:gd name="connsiteX5" fmla="*/ 1019 w 28575"/>
                              <a:gd name="connsiteY5" fmla="*/ 4763 h 9525"/>
                              <a:gd name="connsiteX6" fmla="*/ 1019 w 28575"/>
                              <a:gd name="connsiteY6" fmla="*/ 4763 h 9525"/>
                              <a:gd name="connsiteX7" fmla="*/ 1019 w 28575"/>
                              <a:gd name="connsiteY7" fmla="*/ 4763 h 9525"/>
                              <a:gd name="connsiteX8" fmla="*/ 1019 w 28575"/>
                              <a:gd name="connsiteY8" fmla="*/ 4763 h 9525"/>
                              <a:gd name="connsiteX9" fmla="*/ 1019 w 28575"/>
                              <a:gd name="connsiteY9" fmla="*/ 0 h 9525"/>
                              <a:gd name="connsiteX10" fmla="*/ 1019 w 28575"/>
                              <a:gd name="connsiteY10" fmla="*/ 4763 h 9525"/>
                              <a:gd name="connsiteX11" fmla="*/ 1019 w 28575"/>
                              <a:gd name="connsiteY11" fmla="*/ 4763 h 9525"/>
                              <a:gd name="connsiteX12" fmla="*/ 1019 w 28575"/>
                              <a:gd name="connsiteY12" fmla="*/ 4763 h 9525"/>
                              <a:gd name="connsiteX13" fmla="*/ 1019 w 28575"/>
                              <a:gd name="connsiteY13" fmla="*/ 4763 h 9525"/>
                              <a:gd name="connsiteX14" fmla="*/ 1019 w 28575"/>
                              <a:gd name="connsiteY14" fmla="*/ 4763 h 9525"/>
                              <a:gd name="connsiteX15" fmla="*/ 1019 w 28575"/>
                              <a:gd name="connsiteY15" fmla="*/ 4763 h 9525"/>
                              <a:gd name="connsiteX16" fmla="*/ 1019 w 28575"/>
                              <a:gd name="connsiteY16" fmla="*/ 9525 h 9525"/>
                              <a:gd name="connsiteX17" fmla="*/ 1019 w 28575"/>
                              <a:gd name="connsiteY17" fmla="*/ 9525 h 9525"/>
                              <a:gd name="connsiteX18" fmla="*/ 1019 w 28575"/>
                              <a:gd name="connsiteY18" fmla="*/ 9525 h 9525"/>
                              <a:gd name="connsiteX19" fmla="*/ 1019 w 28575"/>
                              <a:gd name="connsiteY19" fmla="*/ 4763 h 9525"/>
                              <a:gd name="connsiteX20" fmla="*/ 1019 w 28575"/>
                              <a:gd name="connsiteY20" fmla="*/ 4763 h 9525"/>
                              <a:gd name="connsiteX21" fmla="*/ 1019 w 28575"/>
                              <a:gd name="connsiteY21" fmla="*/ 4763 h 9525"/>
                              <a:gd name="connsiteX22" fmla="*/ 2038 w 28575"/>
                              <a:gd name="connsiteY22" fmla="*/ 4763 h 9525"/>
                              <a:gd name="connsiteX23" fmla="*/ 2038 w 28575"/>
                              <a:gd name="connsiteY23" fmla="*/ 4763 h 9525"/>
                              <a:gd name="connsiteX24" fmla="*/ 2038 w 28575"/>
                              <a:gd name="connsiteY24" fmla="*/ 4763 h 9525"/>
                              <a:gd name="connsiteX25" fmla="*/ 2038 w 28575"/>
                              <a:gd name="connsiteY25" fmla="*/ 4763 h 9525"/>
                              <a:gd name="connsiteX26" fmla="*/ 2038 w 28575"/>
                              <a:gd name="connsiteY26" fmla="*/ 4763 h 9525"/>
                              <a:gd name="connsiteX27" fmla="*/ 2038 w 28575"/>
                              <a:gd name="connsiteY27" fmla="*/ 4763 h 9525"/>
                              <a:gd name="connsiteX28" fmla="*/ 2038 w 28575"/>
                              <a:gd name="connsiteY28" fmla="*/ 4763 h 9525"/>
                              <a:gd name="connsiteX29" fmla="*/ 2038 w 28575"/>
                              <a:gd name="connsiteY29" fmla="*/ 0 h 9525"/>
                              <a:gd name="connsiteX30" fmla="*/ 2038 w 28575"/>
                              <a:gd name="connsiteY30" fmla="*/ 0 h 9525"/>
                              <a:gd name="connsiteX31" fmla="*/ 2038 w 28575"/>
                              <a:gd name="connsiteY31" fmla="*/ 4763 h 9525"/>
                              <a:gd name="connsiteX32" fmla="*/ 2038 w 28575"/>
                              <a:gd name="connsiteY32" fmla="*/ 4763 h 9525"/>
                              <a:gd name="connsiteX33" fmla="*/ 2038 w 28575"/>
                              <a:gd name="connsiteY33" fmla="*/ 4763 h 9525"/>
                              <a:gd name="connsiteX34" fmla="*/ 2038 w 28575"/>
                              <a:gd name="connsiteY34" fmla="*/ 4763 h 9525"/>
                              <a:gd name="connsiteX35" fmla="*/ 2038 w 28575"/>
                              <a:gd name="connsiteY35" fmla="*/ 4763 h 9525"/>
                              <a:gd name="connsiteX36" fmla="*/ 2038 w 28575"/>
                              <a:gd name="connsiteY36" fmla="*/ 4763 h 9525"/>
                              <a:gd name="connsiteX37" fmla="*/ 2038 w 28575"/>
                              <a:gd name="connsiteY37" fmla="*/ 4763 h 9525"/>
                              <a:gd name="connsiteX38" fmla="*/ 2038 w 28575"/>
                              <a:gd name="connsiteY38" fmla="*/ 4763 h 9525"/>
                              <a:gd name="connsiteX39" fmla="*/ 2038 w 28575"/>
                              <a:gd name="connsiteY39" fmla="*/ 0 h 9525"/>
                              <a:gd name="connsiteX40" fmla="*/ 3058 w 28575"/>
                              <a:gd name="connsiteY40" fmla="*/ 0 h 9525"/>
                              <a:gd name="connsiteX41" fmla="*/ 3058 w 28575"/>
                              <a:gd name="connsiteY41" fmla="*/ 0 h 9525"/>
                              <a:gd name="connsiteX42" fmla="*/ 3058 w 28575"/>
                              <a:gd name="connsiteY42" fmla="*/ 0 h 9525"/>
                              <a:gd name="connsiteX43" fmla="*/ 3058 w 28575"/>
                              <a:gd name="connsiteY43" fmla="*/ 4763 h 9525"/>
                              <a:gd name="connsiteX44" fmla="*/ 3058 w 28575"/>
                              <a:gd name="connsiteY44" fmla="*/ 4763 h 9525"/>
                              <a:gd name="connsiteX45" fmla="*/ 3058 w 28575"/>
                              <a:gd name="connsiteY45" fmla="*/ 4763 h 9525"/>
                              <a:gd name="connsiteX46" fmla="*/ 3058 w 28575"/>
                              <a:gd name="connsiteY46" fmla="*/ 4763 h 9525"/>
                              <a:gd name="connsiteX47" fmla="*/ 3058 w 28575"/>
                              <a:gd name="connsiteY47" fmla="*/ 4763 h 9525"/>
                              <a:gd name="connsiteX48" fmla="*/ 3058 w 28575"/>
                              <a:gd name="connsiteY48" fmla="*/ 4763 h 9525"/>
                              <a:gd name="connsiteX49" fmla="*/ 3058 w 28575"/>
                              <a:gd name="connsiteY49" fmla="*/ 9525 h 9525"/>
                              <a:gd name="connsiteX50" fmla="*/ 3058 w 28575"/>
                              <a:gd name="connsiteY50" fmla="*/ 4763 h 9525"/>
                              <a:gd name="connsiteX51" fmla="*/ 3058 w 28575"/>
                              <a:gd name="connsiteY51" fmla="*/ 4763 h 9525"/>
                              <a:gd name="connsiteX52" fmla="*/ 3058 w 28575"/>
                              <a:gd name="connsiteY52" fmla="*/ 4763 h 9525"/>
                              <a:gd name="connsiteX53" fmla="*/ 3058 w 28575"/>
                              <a:gd name="connsiteY53" fmla="*/ 4763 h 9525"/>
                              <a:gd name="connsiteX54" fmla="*/ 3058 w 28575"/>
                              <a:gd name="connsiteY54" fmla="*/ 4763 h 9525"/>
                              <a:gd name="connsiteX55" fmla="*/ 3058 w 28575"/>
                              <a:gd name="connsiteY55" fmla="*/ 4763 h 9525"/>
                              <a:gd name="connsiteX56" fmla="*/ 3058 w 28575"/>
                              <a:gd name="connsiteY56" fmla="*/ 4763 h 9525"/>
                              <a:gd name="connsiteX57" fmla="*/ 3058 w 28575"/>
                              <a:gd name="connsiteY57" fmla="*/ 4763 h 9525"/>
                              <a:gd name="connsiteX58" fmla="*/ 4086 w 28575"/>
                              <a:gd name="connsiteY58" fmla="*/ 4763 h 9525"/>
                              <a:gd name="connsiteX59" fmla="*/ 4086 w 28575"/>
                              <a:gd name="connsiteY59" fmla="*/ 4763 h 9525"/>
                              <a:gd name="connsiteX60" fmla="*/ 4086 w 28575"/>
                              <a:gd name="connsiteY60" fmla="*/ 4763 h 9525"/>
                              <a:gd name="connsiteX61" fmla="*/ 4086 w 28575"/>
                              <a:gd name="connsiteY61" fmla="*/ 4763 h 9525"/>
                              <a:gd name="connsiteX62" fmla="*/ 4086 w 28575"/>
                              <a:gd name="connsiteY62" fmla="*/ 4763 h 9525"/>
                              <a:gd name="connsiteX63" fmla="*/ 4086 w 28575"/>
                              <a:gd name="connsiteY63" fmla="*/ 4763 h 9525"/>
                              <a:gd name="connsiteX64" fmla="*/ 4086 w 28575"/>
                              <a:gd name="connsiteY64" fmla="*/ 4763 h 9525"/>
                              <a:gd name="connsiteX65" fmla="*/ 4086 w 28575"/>
                              <a:gd name="connsiteY65" fmla="*/ 4763 h 9525"/>
                              <a:gd name="connsiteX66" fmla="*/ 4086 w 28575"/>
                              <a:gd name="connsiteY66" fmla="*/ 0 h 9525"/>
                              <a:gd name="connsiteX67" fmla="*/ 4086 w 28575"/>
                              <a:gd name="connsiteY67" fmla="*/ 0 h 9525"/>
                              <a:gd name="connsiteX68" fmla="*/ 4086 w 28575"/>
                              <a:gd name="connsiteY68" fmla="*/ 4763 h 9525"/>
                              <a:gd name="connsiteX69" fmla="*/ 4086 w 28575"/>
                              <a:gd name="connsiteY69" fmla="*/ 4763 h 9525"/>
                              <a:gd name="connsiteX70" fmla="*/ 4086 w 28575"/>
                              <a:gd name="connsiteY70" fmla="*/ 4763 h 9525"/>
                              <a:gd name="connsiteX71" fmla="*/ 4086 w 28575"/>
                              <a:gd name="connsiteY71" fmla="*/ 4763 h 9525"/>
                              <a:gd name="connsiteX72" fmla="*/ 4086 w 28575"/>
                              <a:gd name="connsiteY72" fmla="*/ 4763 h 9525"/>
                              <a:gd name="connsiteX73" fmla="*/ 4086 w 28575"/>
                              <a:gd name="connsiteY73" fmla="*/ 4763 h 9525"/>
                              <a:gd name="connsiteX74" fmla="*/ 4086 w 28575"/>
                              <a:gd name="connsiteY74" fmla="*/ 0 h 9525"/>
                              <a:gd name="connsiteX75" fmla="*/ 4086 w 28575"/>
                              <a:gd name="connsiteY75" fmla="*/ 0 h 9525"/>
                              <a:gd name="connsiteX76" fmla="*/ 4086 w 28575"/>
                              <a:gd name="connsiteY76" fmla="*/ 4763 h 9525"/>
                              <a:gd name="connsiteX77" fmla="*/ 4086 w 28575"/>
                              <a:gd name="connsiteY77" fmla="*/ 0 h 9525"/>
                              <a:gd name="connsiteX78" fmla="*/ 5106 w 28575"/>
                              <a:gd name="connsiteY78" fmla="*/ 4763 h 9525"/>
                              <a:gd name="connsiteX79" fmla="*/ 5106 w 28575"/>
                              <a:gd name="connsiteY79" fmla="*/ 4763 h 9525"/>
                              <a:gd name="connsiteX80" fmla="*/ 5106 w 28575"/>
                              <a:gd name="connsiteY80" fmla="*/ 4763 h 9525"/>
                              <a:gd name="connsiteX81" fmla="*/ 5106 w 28575"/>
                              <a:gd name="connsiteY81" fmla="*/ 4763 h 9525"/>
                              <a:gd name="connsiteX82" fmla="*/ 5106 w 28575"/>
                              <a:gd name="connsiteY82" fmla="*/ 4763 h 9525"/>
                              <a:gd name="connsiteX83" fmla="*/ 5106 w 28575"/>
                              <a:gd name="connsiteY83" fmla="*/ 4763 h 9525"/>
                              <a:gd name="connsiteX84" fmla="*/ 5106 w 28575"/>
                              <a:gd name="connsiteY84" fmla="*/ 4763 h 9525"/>
                              <a:gd name="connsiteX85" fmla="*/ 5106 w 28575"/>
                              <a:gd name="connsiteY85" fmla="*/ 4763 h 9525"/>
                              <a:gd name="connsiteX86" fmla="*/ 5106 w 28575"/>
                              <a:gd name="connsiteY86" fmla="*/ 4763 h 9525"/>
                              <a:gd name="connsiteX87" fmla="*/ 5106 w 28575"/>
                              <a:gd name="connsiteY87" fmla="*/ 4763 h 9525"/>
                              <a:gd name="connsiteX88" fmla="*/ 5106 w 28575"/>
                              <a:gd name="connsiteY88" fmla="*/ 4763 h 9525"/>
                              <a:gd name="connsiteX89" fmla="*/ 5106 w 28575"/>
                              <a:gd name="connsiteY89" fmla="*/ 4763 h 9525"/>
                              <a:gd name="connsiteX90" fmla="*/ 5106 w 28575"/>
                              <a:gd name="connsiteY90" fmla="*/ 4763 h 9525"/>
                              <a:gd name="connsiteX91" fmla="*/ 5106 w 28575"/>
                              <a:gd name="connsiteY91" fmla="*/ 4763 h 9525"/>
                              <a:gd name="connsiteX92" fmla="*/ 5106 w 28575"/>
                              <a:gd name="connsiteY92" fmla="*/ 4763 h 9525"/>
                              <a:gd name="connsiteX93" fmla="*/ 5106 w 28575"/>
                              <a:gd name="connsiteY93" fmla="*/ 4763 h 9525"/>
                              <a:gd name="connsiteX94" fmla="*/ 5106 w 28575"/>
                              <a:gd name="connsiteY94" fmla="*/ 4763 h 9525"/>
                              <a:gd name="connsiteX95" fmla="*/ 5106 w 28575"/>
                              <a:gd name="connsiteY95" fmla="*/ 0 h 9525"/>
                              <a:gd name="connsiteX96" fmla="*/ 6125 w 28575"/>
                              <a:gd name="connsiteY96" fmla="*/ 0 h 9525"/>
                              <a:gd name="connsiteX97" fmla="*/ 6125 w 28575"/>
                              <a:gd name="connsiteY97" fmla="*/ 4763 h 9525"/>
                              <a:gd name="connsiteX98" fmla="*/ 6125 w 28575"/>
                              <a:gd name="connsiteY98" fmla="*/ 4763 h 9525"/>
                              <a:gd name="connsiteX99" fmla="*/ 6125 w 28575"/>
                              <a:gd name="connsiteY99" fmla="*/ 4763 h 9525"/>
                              <a:gd name="connsiteX100" fmla="*/ 6125 w 28575"/>
                              <a:gd name="connsiteY100" fmla="*/ 4763 h 9525"/>
                              <a:gd name="connsiteX101" fmla="*/ 6125 w 28575"/>
                              <a:gd name="connsiteY101" fmla="*/ 4763 h 9525"/>
                              <a:gd name="connsiteX102" fmla="*/ 6125 w 28575"/>
                              <a:gd name="connsiteY102" fmla="*/ 4763 h 9525"/>
                              <a:gd name="connsiteX103" fmla="*/ 6125 w 28575"/>
                              <a:gd name="connsiteY103" fmla="*/ 4763 h 9525"/>
                              <a:gd name="connsiteX104" fmla="*/ 6125 w 28575"/>
                              <a:gd name="connsiteY104" fmla="*/ 4763 h 9525"/>
                              <a:gd name="connsiteX105" fmla="*/ 6125 w 28575"/>
                              <a:gd name="connsiteY105" fmla="*/ 4763 h 9525"/>
                              <a:gd name="connsiteX106" fmla="*/ 6125 w 28575"/>
                              <a:gd name="connsiteY106" fmla="*/ 4763 h 9525"/>
                              <a:gd name="connsiteX107" fmla="*/ 6125 w 28575"/>
                              <a:gd name="connsiteY107" fmla="*/ 4763 h 9525"/>
                              <a:gd name="connsiteX108" fmla="*/ 6125 w 28575"/>
                              <a:gd name="connsiteY108" fmla="*/ 4763 h 9525"/>
                              <a:gd name="connsiteX109" fmla="*/ 6125 w 28575"/>
                              <a:gd name="connsiteY109" fmla="*/ 4763 h 9525"/>
                              <a:gd name="connsiteX110" fmla="*/ 6125 w 28575"/>
                              <a:gd name="connsiteY110" fmla="*/ 9525 h 9525"/>
                              <a:gd name="connsiteX111" fmla="*/ 6125 w 28575"/>
                              <a:gd name="connsiteY111" fmla="*/ 9525 h 9525"/>
                              <a:gd name="connsiteX112" fmla="*/ 6125 w 28575"/>
                              <a:gd name="connsiteY112" fmla="*/ 9525 h 9525"/>
                              <a:gd name="connsiteX113" fmla="*/ 6125 w 28575"/>
                              <a:gd name="connsiteY113" fmla="*/ 9525 h 9525"/>
                              <a:gd name="connsiteX114" fmla="*/ 7144 w 28575"/>
                              <a:gd name="connsiteY114" fmla="*/ 4763 h 9525"/>
                              <a:gd name="connsiteX115" fmla="*/ 7144 w 28575"/>
                              <a:gd name="connsiteY115" fmla="*/ 4763 h 9525"/>
                              <a:gd name="connsiteX116" fmla="*/ 7144 w 28575"/>
                              <a:gd name="connsiteY116" fmla="*/ 4763 h 9525"/>
                              <a:gd name="connsiteX117" fmla="*/ 7144 w 28575"/>
                              <a:gd name="connsiteY117" fmla="*/ 4763 h 9525"/>
                              <a:gd name="connsiteX118" fmla="*/ 7144 w 28575"/>
                              <a:gd name="connsiteY118" fmla="*/ 4763 h 9525"/>
                              <a:gd name="connsiteX119" fmla="*/ 7144 w 28575"/>
                              <a:gd name="connsiteY119" fmla="*/ 4763 h 9525"/>
                              <a:gd name="connsiteX120" fmla="*/ 7144 w 28575"/>
                              <a:gd name="connsiteY120" fmla="*/ 4763 h 9525"/>
                              <a:gd name="connsiteX121" fmla="*/ 7144 w 28575"/>
                              <a:gd name="connsiteY121" fmla="*/ 0 h 9525"/>
                              <a:gd name="connsiteX122" fmla="*/ 7144 w 28575"/>
                              <a:gd name="connsiteY122" fmla="*/ 0 h 9525"/>
                              <a:gd name="connsiteX123" fmla="*/ 7144 w 28575"/>
                              <a:gd name="connsiteY123" fmla="*/ 4763 h 9525"/>
                              <a:gd name="connsiteX124" fmla="*/ 7144 w 28575"/>
                              <a:gd name="connsiteY124" fmla="*/ 4763 h 9525"/>
                              <a:gd name="connsiteX125" fmla="*/ 7144 w 28575"/>
                              <a:gd name="connsiteY125" fmla="*/ 4763 h 9525"/>
                              <a:gd name="connsiteX126" fmla="*/ 7144 w 28575"/>
                              <a:gd name="connsiteY126" fmla="*/ 4763 h 9525"/>
                              <a:gd name="connsiteX127" fmla="*/ 7144 w 28575"/>
                              <a:gd name="connsiteY127" fmla="*/ 4763 h 9525"/>
                              <a:gd name="connsiteX128" fmla="*/ 7144 w 28575"/>
                              <a:gd name="connsiteY128" fmla="*/ 4763 h 9525"/>
                              <a:gd name="connsiteX129" fmla="*/ 7144 w 28575"/>
                              <a:gd name="connsiteY129" fmla="*/ 4763 h 9525"/>
                              <a:gd name="connsiteX130" fmla="*/ 7144 w 28575"/>
                              <a:gd name="connsiteY130" fmla="*/ 4763 h 9525"/>
                              <a:gd name="connsiteX131" fmla="*/ 7144 w 28575"/>
                              <a:gd name="connsiteY131" fmla="*/ 4763 h 9525"/>
                              <a:gd name="connsiteX132" fmla="*/ 8163 w 28575"/>
                              <a:gd name="connsiteY132" fmla="*/ 4763 h 9525"/>
                              <a:gd name="connsiteX133" fmla="*/ 8163 w 28575"/>
                              <a:gd name="connsiteY133" fmla="*/ 4763 h 9525"/>
                              <a:gd name="connsiteX134" fmla="*/ 8163 w 28575"/>
                              <a:gd name="connsiteY134" fmla="*/ 4763 h 9525"/>
                              <a:gd name="connsiteX135" fmla="*/ 8163 w 28575"/>
                              <a:gd name="connsiteY135" fmla="*/ 4763 h 9525"/>
                              <a:gd name="connsiteX136" fmla="*/ 8163 w 28575"/>
                              <a:gd name="connsiteY136" fmla="*/ 4763 h 9525"/>
                              <a:gd name="connsiteX137" fmla="*/ 8163 w 28575"/>
                              <a:gd name="connsiteY137" fmla="*/ 4763 h 9525"/>
                              <a:gd name="connsiteX138" fmla="*/ 8163 w 28575"/>
                              <a:gd name="connsiteY138" fmla="*/ 4763 h 9525"/>
                              <a:gd name="connsiteX139" fmla="*/ 8163 w 28575"/>
                              <a:gd name="connsiteY139" fmla="*/ 4763 h 9525"/>
                              <a:gd name="connsiteX140" fmla="*/ 8163 w 28575"/>
                              <a:gd name="connsiteY140" fmla="*/ 4763 h 9525"/>
                              <a:gd name="connsiteX141" fmla="*/ 8163 w 28575"/>
                              <a:gd name="connsiteY141" fmla="*/ 4763 h 9525"/>
                              <a:gd name="connsiteX142" fmla="*/ 8163 w 28575"/>
                              <a:gd name="connsiteY142" fmla="*/ 4763 h 9525"/>
                              <a:gd name="connsiteX143" fmla="*/ 8163 w 28575"/>
                              <a:gd name="connsiteY143" fmla="*/ 0 h 9525"/>
                              <a:gd name="connsiteX144" fmla="*/ 8163 w 28575"/>
                              <a:gd name="connsiteY144" fmla="*/ 0 h 9525"/>
                              <a:gd name="connsiteX145" fmla="*/ 8163 w 28575"/>
                              <a:gd name="connsiteY145" fmla="*/ 4763 h 9525"/>
                              <a:gd name="connsiteX146" fmla="*/ 8163 w 28575"/>
                              <a:gd name="connsiteY146" fmla="*/ 4763 h 9525"/>
                              <a:gd name="connsiteX147" fmla="*/ 8163 w 28575"/>
                              <a:gd name="connsiteY147" fmla="*/ 4763 h 9525"/>
                              <a:gd name="connsiteX148" fmla="*/ 8163 w 28575"/>
                              <a:gd name="connsiteY148" fmla="*/ 4763 h 9525"/>
                              <a:gd name="connsiteX149" fmla="*/ 8163 w 28575"/>
                              <a:gd name="connsiteY149" fmla="*/ 0 h 9525"/>
                              <a:gd name="connsiteX150" fmla="*/ 8163 w 28575"/>
                              <a:gd name="connsiteY150" fmla="*/ 0 h 9525"/>
                              <a:gd name="connsiteX151" fmla="*/ 8163 w 28575"/>
                              <a:gd name="connsiteY151" fmla="*/ 4763 h 9525"/>
                              <a:gd name="connsiteX152" fmla="*/ 8163 w 28575"/>
                              <a:gd name="connsiteY152" fmla="*/ 0 h 9525"/>
                              <a:gd name="connsiteX153" fmla="*/ 8163 w 28575"/>
                              <a:gd name="connsiteY153" fmla="*/ 4763 h 9525"/>
                              <a:gd name="connsiteX154" fmla="*/ 8163 w 28575"/>
                              <a:gd name="connsiteY154" fmla="*/ 4763 h 9525"/>
                              <a:gd name="connsiteX155" fmla="*/ 8163 w 28575"/>
                              <a:gd name="connsiteY155" fmla="*/ 4763 h 9525"/>
                              <a:gd name="connsiteX156" fmla="*/ 8163 w 28575"/>
                              <a:gd name="connsiteY156" fmla="*/ 4763 h 9525"/>
                              <a:gd name="connsiteX157" fmla="*/ 8163 w 28575"/>
                              <a:gd name="connsiteY157" fmla="*/ 4763 h 9525"/>
                              <a:gd name="connsiteX158" fmla="*/ 9182 w 28575"/>
                              <a:gd name="connsiteY158" fmla="*/ 4763 h 9525"/>
                              <a:gd name="connsiteX159" fmla="*/ 9182 w 28575"/>
                              <a:gd name="connsiteY159" fmla="*/ 4763 h 9525"/>
                              <a:gd name="connsiteX160" fmla="*/ 9182 w 28575"/>
                              <a:gd name="connsiteY160" fmla="*/ 0 h 9525"/>
                              <a:gd name="connsiteX161" fmla="*/ 9182 w 28575"/>
                              <a:gd name="connsiteY161" fmla="*/ 4763 h 9525"/>
                              <a:gd name="connsiteX162" fmla="*/ 9182 w 28575"/>
                              <a:gd name="connsiteY162" fmla="*/ 4763 h 9525"/>
                              <a:gd name="connsiteX163" fmla="*/ 9182 w 28575"/>
                              <a:gd name="connsiteY163" fmla="*/ 0 h 9525"/>
                              <a:gd name="connsiteX164" fmla="*/ 9182 w 28575"/>
                              <a:gd name="connsiteY164" fmla="*/ 0 h 9525"/>
                              <a:gd name="connsiteX165" fmla="*/ 9182 w 28575"/>
                              <a:gd name="connsiteY165" fmla="*/ 4763 h 9525"/>
                              <a:gd name="connsiteX166" fmla="*/ 9182 w 28575"/>
                              <a:gd name="connsiteY166" fmla="*/ 0 h 9525"/>
                              <a:gd name="connsiteX167" fmla="*/ 9182 w 28575"/>
                              <a:gd name="connsiteY167" fmla="*/ 4763 h 9525"/>
                              <a:gd name="connsiteX168" fmla="*/ 9182 w 28575"/>
                              <a:gd name="connsiteY168" fmla="*/ 0 h 9525"/>
                              <a:gd name="connsiteX169" fmla="*/ 9182 w 28575"/>
                              <a:gd name="connsiteY169" fmla="*/ 0 h 9525"/>
                              <a:gd name="connsiteX170" fmla="*/ 9182 w 28575"/>
                              <a:gd name="connsiteY170" fmla="*/ 4763 h 9525"/>
                              <a:gd name="connsiteX171" fmla="*/ 9182 w 28575"/>
                              <a:gd name="connsiteY171" fmla="*/ 4763 h 9525"/>
                              <a:gd name="connsiteX172" fmla="*/ 9182 w 28575"/>
                              <a:gd name="connsiteY172" fmla="*/ 4763 h 9525"/>
                              <a:gd name="connsiteX173" fmla="*/ 9182 w 28575"/>
                              <a:gd name="connsiteY173" fmla="*/ 4763 h 9525"/>
                              <a:gd name="connsiteX174" fmla="*/ 9182 w 28575"/>
                              <a:gd name="connsiteY174" fmla="*/ 4763 h 9525"/>
                              <a:gd name="connsiteX175" fmla="*/ 9182 w 28575"/>
                              <a:gd name="connsiteY175" fmla="*/ 4763 h 9525"/>
                              <a:gd name="connsiteX176" fmla="*/ 10201 w 28575"/>
                              <a:gd name="connsiteY176" fmla="*/ 4763 h 9525"/>
                              <a:gd name="connsiteX177" fmla="*/ 10201 w 28575"/>
                              <a:gd name="connsiteY177" fmla="*/ 4763 h 9525"/>
                              <a:gd name="connsiteX178" fmla="*/ 10201 w 28575"/>
                              <a:gd name="connsiteY178" fmla="*/ 4763 h 9525"/>
                              <a:gd name="connsiteX179" fmla="*/ 10201 w 28575"/>
                              <a:gd name="connsiteY179" fmla="*/ 4763 h 9525"/>
                              <a:gd name="connsiteX180" fmla="*/ 10201 w 28575"/>
                              <a:gd name="connsiteY180" fmla="*/ 4763 h 9525"/>
                              <a:gd name="connsiteX181" fmla="*/ 10201 w 28575"/>
                              <a:gd name="connsiteY181" fmla="*/ 4763 h 9525"/>
                              <a:gd name="connsiteX182" fmla="*/ 10201 w 28575"/>
                              <a:gd name="connsiteY182" fmla="*/ 4763 h 9525"/>
                              <a:gd name="connsiteX183" fmla="*/ 10201 w 28575"/>
                              <a:gd name="connsiteY183" fmla="*/ 4763 h 9525"/>
                              <a:gd name="connsiteX184" fmla="*/ 10201 w 28575"/>
                              <a:gd name="connsiteY184" fmla="*/ 4763 h 9525"/>
                              <a:gd name="connsiteX185" fmla="*/ 10201 w 28575"/>
                              <a:gd name="connsiteY185" fmla="*/ 4763 h 9525"/>
                              <a:gd name="connsiteX186" fmla="*/ 10201 w 28575"/>
                              <a:gd name="connsiteY186" fmla="*/ 4763 h 9525"/>
                              <a:gd name="connsiteX187" fmla="*/ 10201 w 28575"/>
                              <a:gd name="connsiteY187" fmla="*/ 4763 h 9525"/>
                              <a:gd name="connsiteX188" fmla="*/ 10201 w 28575"/>
                              <a:gd name="connsiteY188" fmla="*/ 4763 h 9525"/>
                              <a:gd name="connsiteX189" fmla="*/ 10201 w 28575"/>
                              <a:gd name="connsiteY189" fmla="*/ 4763 h 9525"/>
                              <a:gd name="connsiteX190" fmla="*/ 10201 w 28575"/>
                              <a:gd name="connsiteY190" fmla="*/ 4763 h 9525"/>
                              <a:gd name="connsiteX191" fmla="*/ 10201 w 28575"/>
                              <a:gd name="connsiteY191" fmla="*/ 4763 h 9525"/>
                              <a:gd name="connsiteX192" fmla="*/ 10201 w 28575"/>
                              <a:gd name="connsiteY192" fmla="*/ 4763 h 9525"/>
                              <a:gd name="connsiteX193" fmla="*/ 10201 w 28575"/>
                              <a:gd name="connsiteY193" fmla="*/ 4763 h 9525"/>
                              <a:gd name="connsiteX194" fmla="*/ 11230 w 28575"/>
                              <a:gd name="connsiteY194" fmla="*/ 4763 h 9525"/>
                              <a:gd name="connsiteX195" fmla="*/ 11230 w 28575"/>
                              <a:gd name="connsiteY195" fmla="*/ 4763 h 9525"/>
                              <a:gd name="connsiteX196" fmla="*/ 11230 w 28575"/>
                              <a:gd name="connsiteY196" fmla="*/ 4763 h 9525"/>
                              <a:gd name="connsiteX197" fmla="*/ 11230 w 28575"/>
                              <a:gd name="connsiteY197" fmla="*/ 4763 h 9525"/>
                              <a:gd name="connsiteX198" fmla="*/ 11230 w 28575"/>
                              <a:gd name="connsiteY198" fmla="*/ 4763 h 9525"/>
                              <a:gd name="connsiteX199" fmla="*/ 11230 w 28575"/>
                              <a:gd name="connsiteY199" fmla="*/ 0 h 9525"/>
                              <a:gd name="connsiteX200" fmla="*/ 11230 w 28575"/>
                              <a:gd name="connsiteY200" fmla="*/ 4763 h 9525"/>
                              <a:gd name="connsiteX201" fmla="*/ 11230 w 28575"/>
                              <a:gd name="connsiteY201" fmla="*/ 4763 h 9525"/>
                              <a:gd name="connsiteX202" fmla="*/ 11230 w 28575"/>
                              <a:gd name="connsiteY202" fmla="*/ 4763 h 9525"/>
                              <a:gd name="connsiteX203" fmla="*/ 11230 w 28575"/>
                              <a:gd name="connsiteY203" fmla="*/ 4763 h 9525"/>
                              <a:gd name="connsiteX204" fmla="*/ 11230 w 28575"/>
                              <a:gd name="connsiteY204" fmla="*/ 4763 h 9525"/>
                              <a:gd name="connsiteX205" fmla="*/ 11230 w 28575"/>
                              <a:gd name="connsiteY205" fmla="*/ 4763 h 9525"/>
                              <a:gd name="connsiteX206" fmla="*/ 11230 w 28575"/>
                              <a:gd name="connsiteY206" fmla="*/ 4763 h 9525"/>
                              <a:gd name="connsiteX207" fmla="*/ 11230 w 28575"/>
                              <a:gd name="connsiteY207" fmla="*/ 4763 h 9525"/>
                              <a:gd name="connsiteX208" fmla="*/ 11230 w 28575"/>
                              <a:gd name="connsiteY208" fmla="*/ 4763 h 9525"/>
                              <a:gd name="connsiteX209" fmla="*/ 11230 w 28575"/>
                              <a:gd name="connsiteY209" fmla="*/ 4763 h 9525"/>
                              <a:gd name="connsiteX210" fmla="*/ 11230 w 28575"/>
                              <a:gd name="connsiteY210" fmla="*/ 4763 h 9525"/>
                              <a:gd name="connsiteX211" fmla="*/ 11230 w 28575"/>
                              <a:gd name="connsiteY211" fmla="*/ 4763 h 9525"/>
                              <a:gd name="connsiteX212" fmla="*/ 11230 w 28575"/>
                              <a:gd name="connsiteY212" fmla="*/ 4763 h 9525"/>
                              <a:gd name="connsiteX213" fmla="*/ 11230 w 28575"/>
                              <a:gd name="connsiteY213" fmla="*/ 4763 h 9525"/>
                              <a:gd name="connsiteX214" fmla="*/ 12249 w 28575"/>
                              <a:gd name="connsiteY214" fmla="*/ 4763 h 9525"/>
                              <a:gd name="connsiteX215" fmla="*/ 12249 w 28575"/>
                              <a:gd name="connsiteY215" fmla="*/ 4763 h 9525"/>
                              <a:gd name="connsiteX216" fmla="*/ 12249 w 28575"/>
                              <a:gd name="connsiteY216" fmla="*/ 0 h 9525"/>
                              <a:gd name="connsiteX217" fmla="*/ 12249 w 28575"/>
                              <a:gd name="connsiteY217" fmla="*/ 0 h 9525"/>
                              <a:gd name="connsiteX218" fmla="*/ 12249 w 28575"/>
                              <a:gd name="connsiteY218" fmla="*/ 4763 h 9525"/>
                              <a:gd name="connsiteX219" fmla="*/ 12249 w 28575"/>
                              <a:gd name="connsiteY219" fmla="*/ 4763 h 9525"/>
                              <a:gd name="connsiteX220" fmla="*/ 12249 w 28575"/>
                              <a:gd name="connsiteY220" fmla="*/ 4763 h 9525"/>
                              <a:gd name="connsiteX221" fmla="*/ 12249 w 28575"/>
                              <a:gd name="connsiteY221" fmla="*/ 4763 h 9525"/>
                              <a:gd name="connsiteX222" fmla="*/ 12249 w 28575"/>
                              <a:gd name="connsiteY222" fmla="*/ 4763 h 9525"/>
                              <a:gd name="connsiteX223" fmla="*/ 12249 w 28575"/>
                              <a:gd name="connsiteY223" fmla="*/ 0 h 9525"/>
                              <a:gd name="connsiteX224" fmla="*/ 12249 w 28575"/>
                              <a:gd name="connsiteY224" fmla="*/ 4763 h 9525"/>
                              <a:gd name="connsiteX225" fmla="*/ 12249 w 28575"/>
                              <a:gd name="connsiteY225" fmla="*/ 4763 h 9525"/>
                              <a:gd name="connsiteX226" fmla="*/ 12249 w 28575"/>
                              <a:gd name="connsiteY226" fmla="*/ 4763 h 9525"/>
                              <a:gd name="connsiteX227" fmla="*/ 12249 w 28575"/>
                              <a:gd name="connsiteY227" fmla="*/ 0 h 9525"/>
                              <a:gd name="connsiteX228" fmla="*/ 12249 w 28575"/>
                              <a:gd name="connsiteY228" fmla="*/ 0 h 9525"/>
                              <a:gd name="connsiteX229" fmla="*/ 12249 w 28575"/>
                              <a:gd name="connsiteY229" fmla="*/ 0 h 9525"/>
                              <a:gd name="connsiteX230" fmla="*/ 12249 w 28575"/>
                              <a:gd name="connsiteY230" fmla="*/ 0 h 9525"/>
                              <a:gd name="connsiteX231" fmla="*/ 12249 w 28575"/>
                              <a:gd name="connsiteY231" fmla="*/ 0 h 9525"/>
                              <a:gd name="connsiteX232" fmla="*/ 13268 w 28575"/>
                              <a:gd name="connsiteY232" fmla="*/ 4763 h 9525"/>
                              <a:gd name="connsiteX233" fmla="*/ 13268 w 28575"/>
                              <a:gd name="connsiteY233" fmla="*/ 4763 h 9525"/>
                              <a:gd name="connsiteX234" fmla="*/ 13268 w 28575"/>
                              <a:gd name="connsiteY234" fmla="*/ 0 h 9525"/>
                              <a:gd name="connsiteX235" fmla="*/ 13268 w 28575"/>
                              <a:gd name="connsiteY235" fmla="*/ 4763 h 9525"/>
                              <a:gd name="connsiteX236" fmla="*/ 13268 w 28575"/>
                              <a:gd name="connsiteY236" fmla="*/ 4763 h 9525"/>
                              <a:gd name="connsiteX237" fmla="*/ 13268 w 28575"/>
                              <a:gd name="connsiteY237" fmla="*/ 4763 h 9525"/>
                              <a:gd name="connsiteX238" fmla="*/ 13268 w 28575"/>
                              <a:gd name="connsiteY238" fmla="*/ 4763 h 9525"/>
                              <a:gd name="connsiteX239" fmla="*/ 13268 w 28575"/>
                              <a:gd name="connsiteY239" fmla="*/ 4763 h 9525"/>
                              <a:gd name="connsiteX240" fmla="*/ 13268 w 28575"/>
                              <a:gd name="connsiteY240" fmla="*/ 4763 h 9525"/>
                              <a:gd name="connsiteX241" fmla="*/ 13268 w 28575"/>
                              <a:gd name="connsiteY241" fmla="*/ 4763 h 9525"/>
                              <a:gd name="connsiteX242" fmla="*/ 13268 w 28575"/>
                              <a:gd name="connsiteY242" fmla="*/ 4763 h 9525"/>
                              <a:gd name="connsiteX243" fmla="*/ 13268 w 28575"/>
                              <a:gd name="connsiteY243" fmla="*/ 4763 h 9525"/>
                              <a:gd name="connsiteX244" fmla="*/ 13268 w 28575"/>
                              <a:gd name="connsiteY244" fmla="*/ 4763 h 9525"/>
                              <a:gd name="connsiteX245" fmla="*/ 13268 w 28575"/>
                              <a:gd name="connsiteY245" fmla="*/ 0 h 9525"/>
                              <a:gd name="connsiteX246" fmla="*/ 13268 w 28575"/>
                              <a:gd name="connsiteY246" fmla="*/ 0 h 9525"/>
                              <a:gd name="connsiteX247" fmla="*/ 13268 w 28575"/>
                              <a:gd name="connsiteY247" fmla="*/ 4763 h 9525"/>
                              <a:gd name="connsiteX248" fmla="*/ 13268 w 28575"/>
                              <a:gd name="connsiteY248" fmla="*/ 4763 h 9525"/>
                              <a:gd name="connsiteX249" fmla="*/ 13268 w 28575"/>
                              <a:gd name="connsiteY249" fmla="*/ 4763 h 9525"/>
                              <a:gd name="connsiteX250" fmla="*/ 14288 w 28575"/>
                              <a:gd name="connsiteY250" fmla="*/ 4763 h 9525"/>
                              <a:gd name="connsiteX251" fmla="*/ 14288 w 28575"/>
                              <a:gd name="connsiteY251" fmla="*/ 4763 h 9525"/>
                              <a:gd name="connsiteX252" fmla="*/ 14288 w 28575"/>
                              <a:gd name="connsiteY252" fmla="*/ 4763 h 9525"/>
                              <a:gd name="connsiteX253" fmla="*/ 14288 w 28575"/>
                              <a:gd name="connsiteY253" fmla="*/ 4763 h 9525"/>
                              <a:gd name="connsiteX254" fmla="*/ 14288 w 28575"/>
                              <a:gd name="connsiteY254" fmla="*/ 4763 h 9525"/>
                              <a:gd name="connsiteX255" fmla="*/ 14288 w 28575"/>
                              <a:gd name="connsiteY255" fmla="*/ 4763 h 9525"/>
                              <a:gd name="connsiteX256" fmla="*/ 14288 w 28575"/>
                              <a:gd name="connsiteY256" fmla="*/ 4763 h 9525"/>
                              <a:gd name="connsiteX257" fmla="*/ 14288 w 28575"/>
                              <a:gd name="connsiteY257" fmla="*/ 4763 h 9525"/>
                              <a:gd name="connsiteX258" fmla="*/ 14288 w 28575"/>
                              <a:gd name="connsiteY258" fmla="*/ 4763 h 9525"/>
                              <a:gd name="connsiteX259" fmla="*/ 14288 w 28575"/>
                              <a:gd name="connsiteY259" fmla="*/ 4763 h 9525"/>
                              <a:gd name="connsiteX260" fmla="*/ 14288 w 28575"/>
                              <a:gd name="connsiteY260" fmla="*/ 4763 h 9525"/>
                              <a:gd name="connsiteX261" fmla="*/ 14288 w 28575"/>
                              <a:gd name="connsiteY261" fmla="*/ 4763 h 9525"/>
                              <a:gd name="connsiteX262" fmla="*/ 14288 w 28575"/>
                              <a:gd name="connsiteY262" fmla="*/ 0 h 9525"/>
                              <a:gd name="connsiteX263" fmla="*/ 14288 w 28575"/>
                              <a:gd name="connsiteY263" fmla="*/ 4763 h 9525"/>
                              <a:gd name="connsiteX264" fmla="*/ 14288 w 28575"/>
                              <a:gd name="connsiteY264" fmla="*/ 4763 h 9525"/>
                              <a:gd name="connsiteX265" fmla="*/ 14288 w 28575"/>
                              <a:gd name="connsiteY265" fmla="*/ 4763 h 9525"/>
                              <a:gd name="connsiteX266" fmla="*/ 14288 w 28575"/>
                              <a:gd name="connsiteY266" fmla="*/ 4763 h 9525"/>
                              <a:gd name="connsiteX267" fmla="*/ 14288 w 28575"/>
                              <a:gd name="connsiteY267" fmla="*/ 0 h 9525"/>
                              <a:gd name="connsiteX268" fmla="*/ 15307 w 28575"/>
                              <a:gd name="connsiteY268" fmla="*/ 4763 h 9525"/>
                              <a:gd name="connsiteX269" fmla="*/ 15307 w 28575"/>
                              <a:gd name="connsiteY269" fmla="*/ 4763 h 9525"/>
                              <a:gd name="connsiteX270" fmla="*/ 15307 w 28575"/>
                              <a:gd name="connsiteY270" fmla="*/ 4763 h 9525"/>
                              <a:gd name="connsiteX271" fmla="*/ 15307 w 28575"/>
                              <a:gd name="connsiteY271" fmla="*/ 4763 h 9525"/>
                              <a:gd name="connsiteX272" fmla="*/ 15307 w 28575"/>
                              <a:gd name="connsiteY272" fmla="*/ 4763 h 9525"/>
                              <a:gd name="connsiteX273" fmla="*/ 15307 w 28575"/>
                              <a:gd name="connsiteY273" fmla="*/ 4763 h 9525"/>
                              <a:gd name="connsiteX274" fmla="*/ 15307 w 28575"/>
                              <a:gd name="connsiteY274" fmla="*/ 4763 h 9525"/>
                              <a:gd name="connsiteX275" fmla="*/ 15307 w 28575"/>
                              <a:gd name="connsiteY275" fmla="*/ 4763 h 9525"/>
                              <a:gd name="connsiteX276" fmla="*/ 15307 w 28575"/>
                              <a:gd name="connsiteY276" fmla="*/ 4763 h 9525"/>
                              <a:gd name="connsiteX277" fmla="*/ 15307 w 28575"/>
                              <a:gd name="connsiteY277" fmla="*/ 4763 h 9525"/>
                              <a:gd name="connsiteX278" fmla="*/ 15307 w 28575"/>
                              <a:gd name="connsiteY278" fmla="*/ 0 h 9525"/>
                              <a:gd name="connsiteX279" fmla="*/ 15307 w 28575"/>
                              <a:gd name="connsiteY279" fmla="*/ 4763 h 9525"/>
                              <a:gd name="connsiteX280" fmla="*/ 15307 w 28575"/>
                              <a:gd name="connsiteY280" fmla="*/ 4763 h 9525"/>
                              <a:gd name="connsiteX281" fmla="*/ 15307 w 28575"/>
                              <a:gd name="connsiteY281" fmla="*/ 4763 h 9525"/>
                              <a:gd name="connsiteX282" fmla="*/ 15307 w 28575"/>
                              <a:gd name="connsiteY282" fmla="*/ 4763 h 9525"/>
                              <a:gd name="connsiteX283" fmla="*/ 15307 w 28575"/>
                              <a:gd name="connsiteY283" fmla="*/ 4763 h 9525"/>
                              <a:gd name="connsiteX284" fmla="*/ 15307 w 28575"/>
                              <a:gd name="connsiteY284" fmla="*/ 4763 h 9525"/>
                              <a:gd name="connsiteX285" fmla="*/ 15307 w 28575"/>
                              <a:gd name="connsiteY285" fmla="*/ 4763 h 9525"/>
                              <a:gd name="connsiteX286" fmla="*/ 15307 w 28575"/>
                              <a:gd name="connsiteY286" fmla="*/ 4763 h 9525"/>
                              <a:gd name="connsiteX287" fmla="*/ 15307 w 28575"/>
                              <a:gd name="connsiteY287" fmla="*/ 4763 h 9525"/>
                              <a:gd name="connsiteX288" fmla="*/ 16326 w 28575"/>
                              <a:gd name="connsiteY288" fmla="*/ 4763 h 9525"/>
                              <a:gd name="connsiteX289" fmla="*/ 16326 w 28575"/>
                              <a:gd name="connsiteY289" fmla="*/ 4763 h 9525"/>
                              <a:gd name="connsiteX290" fmla="*/ 16326 w 28575"/>
                              <a:gd name="connsiteY290" fmla="*/ 4763 h 9525"/>
                              <a:gd name="connsiteX291" fmla="*/ 16326 w 28575"/>
                              <a:gd name="connsiteY291" fmla="*/ 4763 h 9525"/>
                              <a:gd name="connsiteX292" fmla="*/ 16326 w 28575"/>
                              <a:gd name="connsiteY292" fmla="*/ 4763 h 9525"/>
                              <a:gd name="connsiteX293" fmla="*/ 16326 w 28575"/>
                              <a:gd name="connsiteY293" fmla="*/ 4763 h 9525"/>
                              <a:gd name="connsiteX294" fmla="*/ 16326 w 28575"/>
                              <a:gd name="connsiteY294" fmla="*/ 4763 h 9525"/>
                              <a:gd name="connsiteX295" fmla="*/ 16326 w 28575"/>
                              <a:gd name="connsiteY295" fmla="*/ 4763 h 9525"/>
                              <a:gd name="connsiteX296" fmla="*/ 16326 w 28575"/>
                              <a:gd name="connsiteY296" fmla="*/ 4763 h 9525"/>
                              <a:gd name="connsiteX297" fmla="*/ 16326 w 28575"/>
                              <a:gd name="connsiteY297" fmla="*/ 4763 h 9525"/>
                              <a:gd name="connsiteX298" fmla="*/ 16326 w 28575"/>
                              <a:gd name="connsiteY298" fmla="*/ 4763 h 9525"/>
                              <a:gd name="connsiteX299" fmla="*/ 16326 w 28575"/>
                              <a:gd name="connsiteY299" fmla="*/ 4763 h 9525"/>
                              <a:gd name="connsiteX300" fmla="*/ 16326 w 28575"/>
                              <a:gd name="connsiteY300" fmla="*/ 4763 h 9525"/>
                              <a:gd name="connsiteX301" fmla="*/ 16326 w 28575"/>
                              <a:gd name="connsiteY301" fmla="*/ 0 h 9525"/>
                              <a:gd name="connsiteX302" fmla="*/ 16326 w 28575"/>
                              <a:gd name="connsiteY302" fmla="*/ 0 h 9525"/>
                              <a:gd name="connsiteX303" fmla="*/ 16326 w 28575"/>
                              <a:gd name="connsiteY303" fmla="*/ 0 h 9525"/>
                              <a:gd name="connsiteX304" fmla="*/ 16326 w 28575"/>
                              <a:gd name="connsiteY304" fmla="*/ 0 h 9525"/>
                              <a:gd name="connsiteX305" fmla="*/ 16326 w 28575"/>
                              <a:gd name="connsiteY305" fmla="*/ 0 h 9525"/>
                              <a:gd name="connsiteX306" fmla="*/ 17345 w 28575"/>
                              <a:gd name="connsiteY306" fmla="*/ 0 h 9525"/>
                              <a:gd name="connsiteX307" fmla="*/ 17345 w 28575"/>
                              <a:gd name="connsiteY307" fmla="*/ 0 h 9525"/>
                              <a:gd name="connsiteX308" fmla="*/ 17345 w 28575"/>
                              <a:gd name="connsiteY308" fmla="*/ 4763 h 9525"/>
                              <a:gd name="connsiteX309" fmla="*/ 17345 w 28575"/>
                              <a:gd name="connsiteY309" fmla="*/ 4763 h 9525"/>
                              <a:gd name="connsiteX310" fmla="*/ 17345 w 28575"/>
                              <a:gd name="connsiteY310" fmla="*/ 4763 h 9525"/>
                              <a:gd name="connsiteX311" fmla="*/ 17345 w 28575"/>
                              <a:gd name="connsiteY311" fmla="*/ 4763 h 9525"/>
                              <a:gd name="connsiteX312" fmla="*/ 17345 w 28575"/>
                              <a:gd name="connsiteY312" fmla="*/ 4763 h 9525"/>
                              <a:gd name="connsiteX313" fmla="*/ 17345 w 28575"/>
                              <a:gd name="connsiteY313" fmla="*/ 4763 h 9525"/>
                              <a:gd name="connsiteX314" fmla="*/ 17345 w 28575"/>
                              <a:gd name="connsiteY314" fmla="*/ 4763 h 9525"/>
                              <a:gd name="connsiteX315" fmla="*/ 17345 w 28575"/>
                              <a:gd name="connsiteY315" fmla="*/ 4763 h 9525"/>
                              <a:gd name="connsiteX316" fmla="*/ 17345 w 28575"/>
                              <a:gd name="connsiteY316" fmla="*/ 4763 h 9525"/>
                              <a:gd name="connsiteX317" fmla="*/ 17345 w 28575"/>
                              <a:gd name="connsiteY317" fmla="*/ 4763 h 9525"/>
                              <a:gd name="connsiteX318" fmla="*/ 17345 w 28575"/>
                              <a:gd name="connsiteY318" fmla="*/ 4763 h 9525"/>
                              <a:gd name="connsiteX319" fmla="*/ 17345 w 28575"/>
                              <a:gd name="connsiteY319" fmla="*/ 4763 h 9525"/>
                              <a:gd name="connsiteX320" fmla="*/ 17345 w 28575"/>
                              <a:gd name="connsiteY320" fmla="*/ 4763 h 9525"/>
                              <a:gd name="connsiteX321" fmla="*/ 17345 w 28575"/>
                              <a:gd name="connsiteY321" fmla="*/ 4763 h 9525"/>
                              <a:gd name="connsiteX322" fmla="*/ 17345 w 28575"/>
                              <a:gd name="connsiteY322" fmla="*/ 4763 h 9525"/>
                              <a:gd name="connsiteX323" fmla="*/ 17345 w 28575"/>
                              <a:gd name="connsiteY323" fmla="*/ 4763 h 9525"/>
                              <a:gd name="connsiteX324" fmla="*/ 18374 w 28575"/>
                              <a:gd name="connsiteY324" fmla="*/ 4763 h 9525"/>
                              <a:gd name="connsiteX325" fmla="*/ 18374 w 28575"/>
                              <a:gd name="connsiteY325" fmla="*/ 4763 h 9525"/>
                              <a:gd name="connsiteX326" fmla="*/ 18374 w 28575"/>
                              <a:gd name="connsiteY326" fmla="*/ 4763 h 9525"/>
                              <a:gd name="connsiteX327" fmla="*/ 18374 w 28575"/>
                              <a:gd name="connsiteY327" fmla="*/ 4763 h 9525"/>
                              <a:gd name="connsiteX328" fmla="*/ 18374 w 28575"/>
                              <a:gd name="connsiteY328" fmla="*/ 4763 h 9525"/>
                              <a:gd name="connsiteX329" fmla="*/ 18374 w 28575"/>
                              <a:gd name="connsiteY329" fmla="*/ 0 h 9525"/>
                              <a:gd name="connsiteX330" fmla="*/ 18374 w 28575"/>
                              <a:gd name="connsiteY330" fmla="*/ 0 h 9525"/>
                              <a:gd name="connsiteX331" fmla="*/ 18374 w 28575"/>
                              <a:gd name="connsiteY331" fmla="*/ 4763 h 9525"/>
                              <a:gd name="connsiteX332" fmla="*/ 18374 w 28575"/>
                              <a:gd name="connsiteY332" fmla="*/ 4763 h 9525"/>
                              <a:gd name="connsiteX333" fmla="*/ 18374 w 28575"/>
                              <a:gd name="connsiteY333" fmla="*/ 4763 h 9525"/>
                              <a:gd name="connsiteX334" fmla="*/ 18374 w 28575"/>
                              <a:gd name="connsiteY334" fmla="*/ 4763 h 9525"/>
                              <a:gd name="connsiteX335" fmla="*/ 18374 w 28575"/>
                              <a:gd name="connsiteY335" fmla="*/ 4763 h 9525"/>
                              <a:gd name="connsiteX336" fmla="*/ 18374 w 28575"/>
                              <a:gd name="connsiteY336" fmla="*/ 4763 h 9525"/>
                              <a:gd name="connsiteX337" fmla="*/ 18374 w 28575"/>
                              <a:gd name="connsiteY337" fmla="*/ 4763 h 9525"/>
                              <a:gd name="connsiteX338" fmla="*/ 18374 w 28575"/>
                              <a:gd name="connsiteY338" fmla="*/ 4763 h 9525"/>
                              <a:gd name="connsiteX339" fmla="*/ 18374 w 28575"/>
                              <a:gd name="connsiteY339" fmla="*/ 0 h 9525"/>
                              <a:gd name="connsiteX340" fmla="*/ 18374 w 28575"/>
                              <a:gd name="connsiteY340" fmla="*/ 0 h 9525"/>
                              <a:gd name="connsiteX341" fmla="*/ 18374 w 28575"/>
                              <a:gd name="connsiteY341" fmla="*/ 0 h 9525"/>
                              <a:gd name="connsiteX342" fmla="*/ 19393 w 28575"/>
                              <a:gd name="connsiteY342" fmla="*/ 4763 h 9525"/>
                              <a:gd name="connsiteX343" fmla="*/ 19393 w 28575"/>
                              <a:gd name="connsiteY343" fmla="*/ 4763 h 9525"/>
                              <a:gd name="connsiteX344" fmla="*/ 19393 w 28575"/>
                              <a:gd name="connsiteY344" fmla="*/ 4763 h 9525"/>
                              <a:gd name="connsiteX345" fmla="*/ 19393 w 28575"/>
                              <a:gd name="connsiteY345" fmla="*/ 4763 h 9525"/>
                              <a:gd name="connsiteX346" fmla="*/ 19393 w 28575"/>
                              <a:gd name="connsiteY346" fmla="*/ 4763 h 9525"/>
                              <a:gd name="connsiteX347" fmla="*/ 19393 w 28575"/>
                              <a:gd name="connsiteY347" fmla="*/ 4763 h 9525"/>
                              <a:gd name="connsiteX348" fmla="*/ 19393 w 28575"/>
                              <a:gd name="connsiteY348" fmla="*/ 4763 h 9525"/>
                              <a:gd name="connsiteX349" fmla="*/ 19393 w 28575"/>
                              <a:gd name="connsiteY349" fmla="*/ 4763 h 9525"/>
                              <a:gd name="connsiteX350" fmla="*/ 19393 w 28575"/>
                              <a:gd name="connsiteY350" fmla="*/ 4763 h 9525"/>
                              <a:gd name="connsiteX351" fmla="*/ 19393 w 28575"/>
                              <a:gd name="connsiteY351" fmla="*/ 4763 h 9525"/>
                              <a:gd name="connsiteX352" fmla="*/ 19393 w 28575"/>
                              <a:gd name="connsiteY352" fmla="*/ 4763 h 9525"/>
                              <a:gd name="connsiteX353" fmla="*/ 19393 w 28575"/>
                              <a:gd name="connsiteY353" fmla="*/ 4763 h 9525"/>
                              <a:gd name="connsiteX354" fmla="*/ 19393 w 28575"/>
                              <a:gd name="connsiteY354" fmla="*/ 4763 h 9525"/>
                              <a:gd name="connsiteX355" fmla="*/ 19393 w 28575"/>
                              <a:gd name="connsiteY355" fmla="*/ 4763 h 9525"/>
                              <a:gd name="connsiteX356" fmla="*/ 19393 w 28575"/>
                              <a:gd name="connsiteY356" fmla="*/ 4763 h 9525"/>
                              <a:gd name="connsiteX357" fmla="*/ 19393 w 28575"/>
                              <a:gd name="connsiteY357" fmla="*/ 4763 h 9525"/>
                              <a:gd name="connsiteX358" fmla="*/ 19393 w 28575"/>
                              <a:gd name="connsiteY358" fmla="*/ 4763 h 9525"/>
                              <a:gd name="connsiteX359" fmla="*/ 19393 w 28575"/>
                              <a:gd name="connsiteY359" fmla="*/ 4763 h 9525"/>
                              <a:gd name="connsiteX360" fmla="*/ 19393 w 28575"/>
                              <a:gd name="connsiteY360" fmla="*/ 4763 h 9525"/>
                              <a:gd name="connsiteX361" fmla="*/ 19393 w 28575"/>
                              <a:gd name="connsiteY361" fmla="*/ 4763 h 9525"/>
                              <a:gd name="connsiteX362" fmla="*/ 20412 w 28575"/>
                              <a:gd name="connsiteY362" fmla="*/ 4763 h 9525"/>
                              <a:gd name="connsiteX363" fmla="*/ 20412 w 28575"/>
                              <a:gd name="connsiteY363" fmla="*/ 4763 h 9525"/>
                              <a:gd name="connsiteX364" fmla="*/ 20412 w 28575"/>
                              <a:gd name="connsiteY364" fmla="*/ 4763 h 9525"/>
                              <a:gd name="connsiteX365" fmla="*/ 20412 w 28575"/>
                              <a:gd name="connsiteY365" fmla="*/ 4763 h 9525"/>
                              <a:gd name="connsiteX366" fmla="*/ 20412 w 28575"/>
                              <a:gd name="connsiteY366" fmla="*/ 4763 h 9525"/>
                              <a:gd name="connsiteX367" fmla="*/ 20412 w 28575"/>
                              <a:gd name="connsiteY367" fmla="*/ 4763 h 9525"/>
                              <a:gd name="connsiteX368" fmla="*/ 20412 w 28575"/>
                              <a:gd name="connsiteY368" fmla="*/ 4763 h 9525"/>
                              <a:gd name="connsiteX369" fmla="*/ 20412 w 28575"/>
                              <a:gd name="connsiteY369" fmla="*/ 4763 h 9525"/>
                              <a:gd name="connsiteX370" fmla="*/ 20412 w 28575"/>
                              <a:gd name="connsiteY370" fmla="*/ 4763 h 9525"/>
                              <a:gd name="connsiteX371" fmla="*/ 20412 w 28575"/>
                              <a:gd name="connsiteY371" fmla="*/ 4763 h 9525"/>
                              <a:gd name="connsiteX372" fmla="*/ 20412 w 28575"/>
                              <a:gd name="connsiteY372" fmla="*/ 9525 h 9525"/>
                              <a:gd name="connsiteX373" fmla="*/ 20412 w 28575"/>
                              <a:gd name="connsiteY373" fmla="*/ 9525 h 9525"/>
                              <a:gd name="connsiteX374" fmla="*/ 20412 w 28575"/>
                              <a:gd name="connsiteY374" fmla="*/ 4763 h 9525"/>
                              <a:gd name="connsiteX375" fmla="*/ 20412 w 28575"/>
                              <a:gd name="connsiteY375" fmla="*/ 4763 h 9525"/>
                              <a:gd name="connsiteX376" fmla="*/ 20412 w 28575"/>
                              <a:gd name="connsiteY376" fmla="*/ 4763 h 9525"/>
                              <a:gd name="connsiteX377" fmla="*/ 20412 w 28575"/>
                              <a:gd name="connsiteY377" fmla="*/ 0 h 9525"/>
                              <a:gd name="connsiteX378" fmla="*/ 20412 w 28575"/>
                              <a:gd name="connsiteY378" fmla="*/ 4763 h 9525"/>
                              <a:gd name="connsiteX379" fmla="*/ 20412 w 28575"/>
                              <a:gd name="connsiteY379" fmla="*/ 4763 h 9525"/>
                              <a:gd name="connsiteX380" fmla="*/ 21431 w 28575"/>
                              <a:gd name="connsiteY380" fmla="*/ 4763 h 9525"/>
                              <a:gd name="connsiteX381" fmla="*/ 21431 w 28575"/>
                              <a:gd name="connsiteY381" fmla="*/ 4763 h 9525"/>
                              <a:gd name="connsiteX382" fmla="*/ 21431 w 28575"/>
                              <a:gd name="connsiteY382" fmla="*/ 4763 h 9525"/>
                              <a:gd name="connsiteX383" fmla="*/ 21431 w 28575"/>
                              <a:gd name="connsiteY383" fmla="*/ 4763 h 9525"/>
                              <a:gd name="connsiteX384" fmla="*/ 21431 w 28575"/>
                              <a:gd name="connsiteY384" fmla="*/ 4763 h 9525"/>
                              <a:gd name="connsiteX385" fmla="*/ 21431 w 28575"/>
                              <a:gd name="connsiteY385" fmla="*/ 0 h 9525"/>
                              <a:gd name="connsiteX386" fmla="*/ 21431 w 28575"/>
                              <a:gd name="connsiteY386" fmla="*/ 4763 h 9525"/>
                              <a:gd name="connsiteX387" fmla="*/ 21431 w 28575"/>
                              <a:gd name="connsiteY387" fmla="*/ 4763 h 9525"/>
                              <a:gd name="connsiteX388" fmla="*/ 21431 w 28575"/>
                              <a:gd name="connsiteY388" fmla="*/ 4763 h 9525"/>
                              <a:gd name="connsiteX389" fmla="*/ 21431 w 28575"/>
                              <a:gd name="connsiteY389" fmla="*/ 4763 h 9525"/>
                              <a:gd name="connsiteX390" fmla="*/ 21431 w 28575"/>
                              <a:gd name="connsiteY390" fmla="*/ 4763 h 9525"/>
                              <a:gd name="connsiteX391" fmla="*/ 21431 w 28575"/>
                              <a:gd name="connsiteY391" fmla="*/ 0 h 9525"/>
                              <a:gd name="connsiteX392" fmla="*/ 21431 w 28575"/>
                              <a:gd name="connsiteY392" fmla="*/ 4763 h 9525"/>
                              <a:gd name="connsiteX393" fmla="*/ 21431 w 28575"/>
                              <a:gd name="connsiteY393" fmla="*/ 4763 h 9525"/>
                              <a:gd name="connsiteX394" fmla="*/ 21431 w 28575"/>
                              <a:gd name="connsiteY394" fmla="*/ 0 h 9525"/>
                              <a:gd name="connsiteX395" fmla="*/ 21431 w 28575"/>
                              <a:gd name="connsiteY395" fmla="*/ 4763 h 9525"/>
                              <a:gd name="connsiteX396" fmla="*/ 21431 w 28575"/>
                              <a:gd name="connsiteY396" fmla="*/ 4763 h 9525"/>
                              <a:gd name="connsiteX397" fmla="*/ 21431 w 28575"/>
                              <a:gd name="connsiteY397" fmla="*/ 4763 h 9525"/>
                              <a:gd name="connsiteX398" fmla="*/ 22450 w 28575"/>
                              <a:gd name="connsiteY398" fmla="*/ 4763 h 9525"/>
                              <a:gd name="connsiteX399" fmla="*/ 22450 w 28575"/>
                              <a:gd name="connsiteY399" fmla="*/ 4763 h 9525"/>
                              <a:gd name="connsiteX400" fmla="*/ 22450 w 28575"/>
                              <a:gd name="connsiteY400" fmla="*/ 4763 h 9525"/>
                              <a:gd name="connsiteX401" fmla="*/ 22450 w 28575"/>
                              <a:gd name="connsiteY401" fmla="*/ 4763 h 9525"/>
                              <a:gd name="connsiteX402" fmla="*/ 22450 w 28575"/>
                              <a:gd name="connsiteY402" fmla="*/ 4763 h 9525"/>
                              <a:gd name="connsiteX403" fmla="*/ 22450 w 28575"/>
                              <a:gd name="connsiteY403" fmla="*/ 4763 h 9525"/>
                              <a:gd name="connsiteX404" fmla="*/ 22450 w 28575"/>
                              <a:gd name="connsiteY404" fmla="*/ 4763 h 9525"/>
                              <a:gd name="connsiteX405" fmla="*/ 22450 w 28575"/>
                              <a:gd name="connsiteY405" fmla="*/ 4763 h 9525"/>
                              <a:gd name="connsiteX406" fmla="*/ 22450 w 28575"/>
                              <a:gd name="connsiteY406" fmla="*/ 4763 h 9525"/>
                              <a:gd name="connsiteX407" fmla="*/ 22450 w 28575"/>
                              <a:gd name="connsiteY407" fmla="*/ 4763 h 9525"/>
                              <a:gd name="connsiteX408" fmla="*/ 22450 w 28575"/>
                              <a:gd name="connsiteY408" fmla="*/ 4763 h 9525"/>
                              <a:gd name="connsiteX409" fmla="*/ 22450 w 28575"/>
                              <a:gd name="connsiteY409" fmla="*/ 4763 h 9525"/>
                              <a:gd name="connsiteX410" fmla="*/ 22450 w 28575"/>
                              <a:gd name="connsiteY410" fmla="*/ 4763 h 9525"/>
                              <a:gd name="connsiteX411" fmla="*/ 22450 w 28575"/>
                              <a:gd name="connsiteY411" fmla="*/ 4763 h 9525"/>
                              <a:gd name="connsiteX412" fmla="*/ 22450 w 28575"/>
                              <a:gd name="connsiteY412" fmla="*/ 4763 h 9525"/>
                              <a:gd name="connsiteX413" fmla="*/ 22450 w 28575"/>
                              <a:gd name="connsiteY413" fmla="*/ 4763 h 9525"/>
                              <a:gd name="connsiteX414" fmla="*/ 22450 w 28575"/>
                              <a:gd name="connsiteY414" fmla="*/ 4763 h 9525"/>
                              <a:gd name="connsiteX415" fmla="*/ 22450 w 28575"/>
                              <a:gd name="connsiteY415" fmla="*/ 4763 h 9525"/>
                              <a:gd name="connsiteX416" fmla="*/ 23469 w 28575"/>
                              <a:gd name="connsiteY416" fmla="*/ 4763 h 9525"/>
                              <a:gd name="connsiteX417" fmla="*/ 23469 w 28575"/>
                              <a:gd name="connsiteY417" fmla="*/ 4763 h 9525"/>
                              <a:gd name="connsiteX418" fmla="*/ 23469 w 28575"/>
                              <a:gd name="connsiteY418" fmla="*/ 4763 h 9525"/>
                              <a:gd name="connsiteX419" fmla="*/ 23469 w 28575"/>
                              <a:gd name="connsiteY419" fmla="*/ 4763 h 9525"/>
                              <a:gd name="connsiteX420" fmla="*/ 23469 w 28575"/>
                              <a:gd name="connsiteY420" fmla="*/ 4763 h 9525"/>
                              <a:gd name="connsiteX421" fmla="*/ 23469 w 28575"/>
                              <a:gd name="connsiteY421" fmla="*/ 4763 h 9525"/>
                              <a:gd name="connsiteX422" fmla="*/ 23469 w 28575"/>
                              <a:gd name="connsiteY422" fmla="*/ 4763 h 9525"/>
                              <a:gd name="connsiteX423" fmla="*/ 23469 w 28575"/>
                              <a:gd name="connsiteY423" fmla="*/ 4763 h 9525"/>
                              <a:gd name="connsiteX424" fmla="*/ 23469 w 28575"/>
                              <a:gd name="connsiteY424" fmla="*/ 4763 h 9525"/>
                              <a:gd name="connsiteX425" fmla="*/ 23469 w 28575"/>
                              <a:gd name="connsiteY425" fmla="*/ 4763 h 9525"/>
                              <a:gd name="connsiteX426" fmla="*/ 23469 w 28575"/>
                              <a:gd name="connsiteY426" fmla="*/ 4763 h 9525"/>
                              <a:gd name="connsiteX427" fmla="*/ 23469 w 28575"/>
                              <a:gd name="connsiteY427" fmla="*/ 4763 h 9525"/>
                              <a:gd name="connsiteX428" fmla="*/ 23469 w 28575"/>
                              <a:gd name="connsiteY428" fmla="*/ 0 h 9525"/>
                              <a:gd name="connsiteX429" fmla="*/ 23469 w 28575"/>
                              <a:gd name="connsiteY429" fmla="*/ 4763 h 9525"/>
                              <a:gd name="connsiteX430" fmla="*/ 23469 w 28575"/>
                              <a:gd name="connsiteY430" fmla="*/ 4763 h 9525"/>
                              <a:gd name="connsiteX431" fmla="*/ 23469 w 28575"/>
                              <a:gd name="connsiteY431" fmla="*/ 4763 h 9525"/>
                              <a:gd name="connsiteX432" fmla="*/ 23469 w 28575"/>
                              <a:gd name="connsiteY432" fmla="*/ 4763 h 9525"/>
                              <a:gd name="connsiteX433" fmla="*/ 23469 w 28575"/>
                              <a:gd name="connsiteY433" fmla="*/ 4763 h 9525"/>
                              <a:gd name="connsiteX434" fmla="*/ 23469 w 28575"/>
                              <a:gd name="connsiteY434" fmla="*/ 4763 h 9525"/>
                              <a:gd name="connsiteX435" fmla="*/ 23469 w 28575"/>
                              <a:gd name="connsiteY435" fmla="*/ 4763 h 9525"/>
                              <a:gd name="connsiteX436" fmla="*/ 24489 w 28575"/>
                              <a:gd name="connsiteY436" fmla="*/ 4763 h 9525"/>
                              <a:gd name="connsiteX437" fmla="*/ 24489 w 28575"/>
                              <a:gd name="connsiteY437" fmla="*/ 4763 h 9525"/>
                              <a:gd name="connsiteX438" fmla="*/ 24489 w 28575"/>
                              <a:gd name="connsiteY438" fmla="*/ 4763 h 9525"/>
                              <a:gd name="connsiteX439" fmla="*/ 24489 w 28575"/>
                              <a:gd name="connsiteY439" fmla="*/ 4763 h 9525"/>
                              <a:gd name="connsiteX440" fmla="*/ 24489 w 28575"/>
                              <a:gd name="connsiteY440" fmla="*/ 0 h 9525"/>
                              <a:gd name="connsiteX441" fmla="*/ 24489 w 28575"/>
                              <a:gd name="connsiteY441" fmla="*/ 4763 h 9525"/>
                              <a:gd name="connsiteX442" fmla="*/ 24489 w 28575"/>
                              <a:gd name="connsiteY442" fmla="*/ 0 h 9525"/>
                              <a:gd name="connsiteX443" fmla="*/ 24489 w 28575"/>
                              <a:gd name="connsiteY443" fmla="*/ 4763 h 9525"/>
                              <a:gd name="connsiteX444" fmla="*/ 24489 w 28575"/>
                              <a:gd name="connsiteY444" fmla="*/ 4763 h 9525"/>
                              <a:gd name="connsiteX445" fmla="*/ 24489 w 28575"/>
                              <a:gd name="connsiteY445" fmla="*/ 4763 h 9525"/>
                              <a:gd name="connsiteX446" fmla="*/ 24489 w 28575"/>
                              <a:gd name="connsiteY446" fmla="*/ 4763 h 9525"/>
                              <a:gd name="connsiteX447" fmla="*/ 24489 w 28575"/>
                              <a:gd name="connsiteY447" fmla="*/ 4763 h 9525"/>
                              <a:gd name="connsiteX448" fmla="*/ 24489 w 28575"/>
                              <a:gd name="connsiteY448" fmla="*/ 0 h 9525"/>
                              <a:gd name="connsiteX449" fmla="*/ 24489 w 28575"/>
                              <a:gd name="connsiteY449" fmla="*/ 0 h 9525"/>
                              <a:gd name="connsiteX450" fmla="*/ 24489 w 28575"/>
                              <a:gd name="connsiteY450" fmla="*/ 4763 h 9525"/>
                              <a:gd name="connsiteX451" fmla="*/ 24489 w 28575"/>
                              <a:gd name="connsiteY451" fmla="*/ 4763 h 9525"/>
                              <a:gd name="connsiteX452" fmla="*/ 24489 w 28575"/>
                              <a:gd name="connsiteY452" fmla="*/ 4763 h 9525"/>
                              <a:gd name="connsiteX453" fmla="*/ 24489 w 28575"/>
                              <a:gd name="connsiteY453" fmla="*/ 4763 h 9525"/>
                              <a:gd name="connsiteX454" fmla="*/ 25517 w 28575"/>
                              <a:gd name="connsiteY454" fmla="*/ 4763 h 9525"/>
                              <a:gd name="connsiteX455" fmla="*/ 25517 w 28575"/>
                              <a:gd name="connsiteY455" fmla="*/ 0 h 9525"/>
                              <a:gd name="connsiteX456" fmla="*/ 25517 w 28575"/>
                              <a:gd name="connsiteY456" fmla="*/ 0 h 9525"/>
                              <a:gd name="connsiteX457" fmla="*/ 25517 w 28575"/>
                              <a:gd name="connsiteY457" fmla="*/ 4763 h 9525"/>
                              <a:gd name="connsiteX458" fmla="*/ 25517 w 28575"/>
                              <a:gd name="connsiteY458" fmla="*/ 4763 h 9525"/>
                              <a:gd name="connsiteX459" fmla="*/ 25517 w 28575"/>
                              <a:gd name="connsiteY459" fmla="*/ 4763 h 9525"/>
                              <a:gd name="connsiteX460" fmla="*/ 25517 w 28575"/>
                              <a:gd name="connsiteY460" fmla="*/ 4763 h 9525"/>
                              <a:gd name="connsiteX461" fmla="*/ 25517 w 28575"/>
                              <a:gd name="connsiteY461" fmla="*/ 0 h 9525"/>
                              <a:gd name="connsiteX462" fmla="*/ 25517 w 28575"/>
                              <a:gd name="connsiteY462" fmla="*/ 0 h 9525"/>
                              <a:gd name="connsiteX463" fmla="*/ 25517 w 28575"/>
                              <a:gd name="connsiteY463" fmla="*/ 0 h 9525"/>
                              <a:gd name="connsiteX464" fmla="*/ 25517 w 28575"/>
                              <a:gd name="connsiteY464" fmla="*/ 0 h 9525"/>
                              <a:gd name="connsiteX465" fmla="*/ 25517 w 28575"/>
                              <a:gd name="connsiteY465" fmla="*/ 0 h 9525"/>
                              <a:gd name="connsiteX466" fmla="*/ 25517 w 28575"/>
                              <a:gd name="connsiteY466" fmla="*/ 0 h 9525"/>
                              <a:gd name="connsiteX467" fmla="*/ 25517 w 28575"/>
                              <a:gd name="connsiteY467" fmla="*/ 4763 h 9525"/>
                              <a:gd name="connsiteX468" fmla="*/ 25517 w 28575"/>
                              <a:gd name="connsiteY468" fmla="*/ 4763 h 9525"/>
                              <a:gd name="connsiteX469" fmla="*/ 25517 w 28575"/>
                              <a:gd name="connsiteY469" fmla="*/ 4763 h 9525"/>
                              <a:gd name="connsiteX470" fmla="*/ 25517 w 28575"/>
                              <a:gd name="connsiteY470" fmla="*/ 4763 h 9525"/>
                              <a:gd name="connsiteX471" fmla="*/ 25517 w 28575"/>
                              <a:gd name="connsiteY471" fmla="*/ 4763 h 9525"/>
                              <a:gd name="connsiteX472" fmla="*/ 26537 w 28575"/>
                              <a:gd name="connsiteY472" fmla="*/ 4763 h 9525"/>
                              <a:gd name="connsiteX473" fmla="*/ 26537 w 28575"/>
                              <a:gd name="connsiteY473" fmla="*/ 4763 h 9525"/>
                              <a:gd name="connsiteX474" fmla="*/ 26537 w 28575"/>
                              <a:gd name="connsiteY474" fmla="*/ 4763 h 9525"/>
                              <a:gd name="connsiteX475" fmla="*/ 26537 w 28575"/>
                              <a:gd name="connsiteY475" fmla="*/ 4763 h 9525"/>
                              <a:gd name="connsiteX476" fmla="*/ 26537 w 28575"/>
                              <a:gd name="connsiteY476" fmla="*/ 4763 h 9525"/>
                              <a:gd name="connsiteX477" fmla="*/ 26537 w 28575"/>
                              <a:gd name="connsiteY477" fmla="*/ 4763 h 9525"/>
                              <a:gd name="connsiteX478" fmla="*/ 26537 w 28575"/>
                              <a:gd name="connsiteY478" fmla="*/ 4763 h 9525"/>
                              <a:gd name="connsiteX479" fmla="*/ 26537 w 28575"/>
                              <a:gd name="connsiteY479" fmla="*/ 4763 h 9525"/>
                              <a:gd name="connsiteX480" fmla="*/ 26537 w 28575"/>
                              <a:gd name="connsiteY480" fmla="*/ 4763 h 9525"/>
                              <a:gd name="connsiteX481" fmla="*/ 26537 w 28575"/>
                              <a:gd name="connsiteY481" fmla="*/ 4763 h 9525"/>
                              <a:gd name="connsiteX482" fmla="*/ 26537 w 28575"/>
                              <a:gd name="connsiteY482" fmla="*/ 4763 h 9525"/>
                              <a:gd name="connsiteX483" fmla="*/ 26537 w 28575"/>
                              <a:gd name="connsiteY483" fmla="*/ 4763 h 9525"/>
                              <a:gd name="connsiteX484" fmla="*/ 26537 w 28575"/>
                              <a:gd name="connsiteY484" fmla="*/ 4763 h 9525"/>
                              <a:gd name="connsiteX485" fmla="*/ 26537 w 28575"/>
                              <a:gd name="connsiteY485" fmla="*/ 4763 h 9525"/>
                              <a:gd name="connsiteX486" fmla="*/ 26537 w 28575"/>
                              <a:gd name="connsiteY486" fmla="*/ 4763 h 9525"/>
                              <a:gd name="connsiteX487" fmla="*/ 26537 w 28575"/>
                              <a:gd name="connsiteY487" fmla="*/ 0 h 9525"/>
                              <a:gd name="connsiteX488" fmla="*/ 26537 w 28575"/>
                              <a:gd name="connsiteY488" fmla="*/ 4763 h 9525"/>
                              <a:gd name="connsiteX489" fmla="*/ 26537 w 28575"/>
                              <a:gd name="connsiteY489" fmla="*/ 4763 h 9525"/>
                              <a:gd name="connsiteX490" fmla="*/ 27556 w 28575"/>
                              <a:gd name="connsiteY490" fmla="*/ 4763 h 9525"/>
                              <a:gd name="connsiteX491" fmla="*/ 27556 w 28575"/>
                              <a:gd name="connsiteY491" fmla="*/ 4763 h 9525"/>
                              <a:gd name="connsiteX492" fmla="*/ 27556 w 28575"/>
                              <a:gd name="connsiteY492" fmla="*/ 4763 h 9525"/>
                              <a:gd name="connsiteX493" fmla="*/ 27556 w 28575"/>
                              <a:gd name="connsiteY493" fmla="*/ 4763 h 9525"/>
                              <a:gd name="connsiteX494" fmla="*/ 27556 w 28575"/>
                              <a:gd name="connsiteY494" fmla="*/ 4763 h 9525"/>
                              <a:gd name="connsiteX495" fmla="*/ 27556 w 28575"/>
                              <a:gd name="connsiteY495" fmla="*/ 4763 h 9525"/>
                              <a:gd name="connsiteX496" fmla="*/ 27556 w 28575"/>
                              <a:gd name="connsiteY496" fmla="*/ 4763 h 9525"/>
                              <a:gd name="connsiteX497" fmla="*/ 27556 w 28575"/>
                              <a:gd name="connsiteY497" fmla="*/ 4763 h 9525"/>
                              <a:gd name="connsiteX498" fmla="*/ 27556 w 28575"/>
                              <a:gd name="connsiteY498" fmla="*/ 4763 h 9525"/>
                              <a:gd name="connsiteX499" fmla="*/ 27556 w 28575"/>
                              <a:gd name="connsiteY499" fmla="*/ 4763 h 9525"/>
                              <a:gd name="connsiteX500" fmla="*/ 27556 w 28575"/>
                              <a:gd name="connsiteY500" fmla="*/ 4763 h 9525"/>
                              <a:gd name="connsiteX501" fmla="*/ 27556 w 28575"/>
                              <a:gd name="connsiteY501" fmla="*/ 4763 h 9525"/>
                              <a:gd name="connsiteX502" fmla="*/ 27556 w 28575"/>
                              <a:gd name="connsiteY502" fmla="*/ 4763 h 9525"/>
                              <a:gd name="connsiteX503" fmla="*/ 27556 w 28575"/>
                              <a:gd name="connsiteY503" fmla="*/ 4763 h 9525"/>
                              <a:gd name="connsiteX504" fmla="*/ 27556 w 28575"/>
                              <a:gd name="connsiteY504" fmla="*/ 4763 h 9525"/>
                              <a:gd name="connsiteX505" fmla="*/ 27556 w 28575"/>
                              <a:gd name="connsiteY505" fmla="*/ 4763 h 9525"/>
                              <a:gd name="connsiteX506" fmla="*/ 27556 w 28575"/>
                              <a:gd name="connsiteY506" fmla="*/ 4763 h 9525"/>
                              <a:gd name="connsiteX507" fmla="*/ 27556 w 28575"/>
                              <a:gd name="connsiteY507" fmla="*/ 4763 h 9525"/>
                              <a:gd name="connsiteX508" fmla="*/ 27556 w 28575"/>
                              <a:gd name="connsiteY508" fmla="*/ 4763 h 9525"/>
                              <a:gd name="connsiteX509" fmla="*/ 27556 w 28575"/>
                              <a:gd name="connsiteY509" fmla="*/ 4763 h 9525"/>
                              <a:gd name="connsiteX510" fmla="*/ 28575 w 28575"/>
                              <a:gd name="connsiteY510" fmla="*/ 4763 h 9525"/>
                              <a:gd name="connsiteX511" fmla="*/ 28575 w 28575"/>
                              <a:gd name="connsiteY511" fmla="*/ 476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4763"/>
                                </a:moveTo>
                                <a:lnTo>
                                  <a:pt x="0" y="4763"/>
                                </a:lnTo>
                                <a:lnTo>
                                  <a:pt x="0" y="4763"/>
                                </a:lnTo>
                                <a:lnTo>
                                  <a:pt x="0" y="4763"/>
                                </a:lnTo>
                                <a:lnTo>
                                  <a:pt x="1019" y="4763"/>
                                </a:lnTo>
                                <a:lnTo>
                                  <a:pt x="1019" y="4763"/>
                                </a:lnTo>
                                <a:lnTo>
                                  <a:pt x="1019" y="4763"/>
                                </a:lnTo>
                                <a:lnTo>
                                  <a:pt x="1019" y="4763"/>
                                </a:lnTo>
                                <a:lnTo>
                                  <a:pt x="1019" y="4763"/>
                                </a:lnTo>
                                <a:lnTo>
                                  <a:pt x="1019" y="0"/>
                                </a:lnTo>
                                <a:lnTo>
                                  <a:pt x="1019" y="4763"/>
                                </a:lnTo>
                                <a:lnTo>
                                  <a:pt x="1019" y="4763"/>
                                </a:lnTo>
                                <a:lnTo>
                                  <a:pt x="1019" y="4763"/>
                                </a:lnTo>
                                <a:lnTo>
                                  <a:pt x="1019" y="4763"/>
                                </a:lnTo>
                                <a:lnTo>
                                  <a:pt x="1019" y="4763"/>
                                </a:lnTo>
                                <a:lnTo>
                                  <a:pt x="1019" y="4763"/>
                                </a:lnTo>
                                <a:lnTo>
                                  <a:pt x="1019" y="9525"/>
                                </a:lnTo>
                                <a:lnTo>
                                  <a:pt x="1019" y="9525"/>
                                </a:lnTo>
                                <a:lnTo>
                                  <a:pt x="1019" y="9525"/>
                                </a:lnTo>
                                <a:lnTo>
                                  <a:pt x="1019" y="4763"/>
                                </a:lnTo>
                                <a:lnTo>
                                  <a:pt x="1019" y="4763"/>
                                </a:lnTo>
                                <a:lnTo>
                                  <a:pt x="1019" y="4763"/>
                                </a:lnTo>
                                <a:lnTo>
                                  <a:pt x="2038" y="4763"/>
                                </a:lnTo>
                                <a:lnTo>
                                  <a:pt x="2038" y="4763"/>
                                </a:lnTo>
                                <a:lnTo>
                                  <a:pt x="2038" y="4763"/>
                                </a:lnTo>
                                <a:lnTo>
                                  <a:pt x="2038" y="4763"/>
                                </a:lnTo>
                                <a:lnTo>
                                  <a:pt x="2038" y="4763"/>
                                </a:lnTo>
                                <a:lnTo>
                                  <a:pt x="2038" y="4763"/>
                                </a:lnTo>
                                <a:lnTo>
                                  <a:pt x="2038" y="4763"/>
                                </a:lnTo>
                                <a:lnTo>
                                  <a:pt x="2038" y="0"/>
                                </a:lnTo>
                                <a:lnTo>
                                  <a:pt x="2038" y="0"/>
                                </a:lnTo>
                                <a:lnTo>
                                  <a:pt x="2038" y="4763"/>
                                </a:lnTo>
                                <a:lnTo>
                                  <a:pt x="2038" y="4763"/>
                                </a:lnTo>
                                <a:lnTo>
                                  <a:pt x="2038" y="4763"/>
                                </a:lnTo>
                                <a:lnTo>
                                  <a:pt x="2038" y="4763"/>
                                </a:lnTo>
                                <a:lnTo>
                                  <a:pt x="2038" y="4763"/>
                                </a:lnTo>
                                <a:lnTo>
                                  <a:pt x="2038" y="4763"/>
                                </a:lnTo>
                                <a:lnTo>
                                  <a:pt x="2038" y="4763"/>
                                </a:lnTo>
                                <a:lnTo>
                                  <a:pt x="2038" y="4763"/>
                                </a:lnTo>
                                <a:lnTo>
                                  <a:pt x="2038" y="0"/>
                                </a:lnTo>
                                <a:lnTo>
                                  <a:pt x="3058" y="0"/>
                                </a:lnTo>
                                <a:lnTo>
                                  <a:pt x="3058" y="0"/>
                                </a:lnTo>
                                <a:lnTo>
                                  <a:pt x="3058" y="0"/>
                                </a:lnTo>
                                <a:lnTo>
                                  <a:pt x="3058" y="4763"/>
                                </a:lnTo>
                                <a:lnTo>
                                  <a:pt x="3058" y="4763"/>
                                </a:lnTo>
                                <a:lnTo>
                                  <a:pt x="3058" y="4763"/>
                                </a:lnTo>
                                <a:lnTo>
                                  <a:pt x="3058" y="4763"/>
                                </a:lnTo>
                                <a:lnTo>
                                  <a:pt x="3058" y="4763"/>
                                </a:lnTo>
                                <a:lnTo>
                                  <a:pt x="3058" y="4763"/>
                                </a:lnTo>
                                <a:lnTo>
                                  <a:pt x="3058" y="9525"/>
                                </a:lnTo>
                                <a:lnTo>
                                  <a:pt x="3058" y="4763"/>
                                </a:lnTo>
                                <a:lnTo>
                                  <a:pt x="3058" y="4763"/>
                                </a:lnTo>
                                <a:lnTo>
                                  <a:pt x="3058" y="4763"/>
                                </a:lnTo>
                                <a:lnTo>
                                  <a:pt x="3058" y="4763"/>
                                </a:lnTo>
                                <a:lnTo>
                                  <a:pt x="3058" y="4763"/>
                                </a:lnTo>
                                <a:lnTo>
                                  <a:pt x="3058" y="4763"/>
                                </a:lnTo>
                                <a:lnTo>
                                  <a:pt x="3058" y="4763"/>
                                </a:lnTo>
                                <a:lnTo>
                                  <a:pt x="3058" y="4763"/>
                                </a:lnTo>
                                <a:lnTo>
                                  <a:pt x="4086" y="4763"/>
                                </a:lnTo>
                                <a:lnTo>
                                  <a:pt x="4086" y="4763"/>
                                </a:lnTo>
                                <a:lnTo>
                                  <a:pt x="4086" y="4763"/>
                                </a:lnTo>
                                <a:lnTo>
                                  <a:pt x="4086" y="4763"/>
                                </a:lnTo>
                                <a:lnTo>
                                  <a:pt x="4086" y="4763"/>
                                </a:lnTo>
                                <a:lnTo>
                                  <a:pt x="4086" y="4763"/>
                                </a:lnTo>
                                <a:lnTo>
                                  <a:pt x="4086" y="4763"/>
                                </a:lnTo>
                                <a:lnTo>
                                  <a:pt x="4086" y="4763"/>
                                </a:lnTo>
                                <a:lnTo>
                                  <a:pt x="4086" y="0"/>
                                </a:lnTo>
                                <a:lnTo>
                                  <a:pt x="4086" y="0"/>
                                </a:lnTo>
                                <a:lnTo>
                                  <a:pt x="4086" y="4763"/>
                                </a:lnTo>
                                <a:lnTo>
                                  <a:pt x="4086" y="4763"/>
                                </a:lnTo>
                                <a:lnTo>
                                  <a:pt x="4086" y="4763"/>
                                </a:lnTo>
                                <a:lnTo>
                                  <a:pt x="4086" y="4763"/>
                                </a:lnTo>
                                <a:lnTo>
                                  <a:pt x="4086" y="4763"/>
                                </a:lnTo>
                                <a:lnTo>
                                  <a:pt x="4086" y="4763"/>
                                </a:lnTo>
                                <a:lnTo>
                                  <a:pt x="4086" y="0"/>
                                </a:lnTo>
                                <a:lnTo>
                                  <a:pt x="4086" y="0"/>
                                </a:lnTo>
                                <a:lnTo>
                                  <a:pt x="4086" y="4763"/>
                                </a:lnTo>
                                <a:lnTo>
                                  <a:pt x="4086" y="0"/>
                                </a:lnTo>
                                <a:lnTo>
                                  <a:pt x="5106" y="4763"/>
                                </a:lnTo>
                                <a:lnTo>
                                  <a:pt x="5106" y="4763"/>
                                </a:lnTo>
                                <a:lnTo>
                                  <a:pt x="5106" y="4763"/>
                                </a:lnTo>
                                <a:lnTo>
                                  <a:pt x="5106" y="4763"/>
                                </a:lnTo>
                                <a:lnTo>
                                  <a:pt x="5106" y="4763"/>
                                </a:lnTo>
                                <a:lnTo>
                                  <a:pt x="5106" y="4763"/>
                                </a:lnTo>
                                <a:lnTo>
                                  <a:pt x="5106" y="4763"/>
                                </a:lnTo>
                                <a:lnTo>
                                  <a:pt x="5106" y="4763"/>
                                </a:lnTo>
                                <a:lnTo>
                                  <a:pt x="5106" y="4763"/>
                                </a:lnTo>
                                <a:lnTo>
                                  <a:pt x="5106" y="4763"/>
                                </a:lnTo>
                                <a:lnTo>
                                  <a:pt x="5106" y="4763"/>
                                </a:lnTo>
                                <a:lnTo>
                                  <a:pt x="5106" y="4763"/>
                                </a:lnTo>
                                <a:lnTo>
                                  <a:pt x="5106" y="4763"/>
                                </a:lnTo>
                                <a:lnTo>
                                  <a:pt x="5106" y="4763"/>
                                </a:lnTo>
                                <a:lnTo>
                                  <a:pt x="5106" y="4763"/>
                                </a:lnTo>
                                <a:lnTo>
                                  <a:pt x="5106" y="4763"/>
                                </a:lnTo>
                                <a:lnTo>
                                  <a:pt x="5106" y="4763"/>
                                </a:lnTo>
                                <a:lnTo>
                                  <a:pt x="5106" y="0"/>
                                </a:lnTo>
                                <a:lnTo>
                                  <a:pt x="6125" y="0"/>
                                </a:lnTo>
                                <a:lnTo>
                                  <a:pt x="6125" y="4763"/>
                                </a:lnTo>
                                <a:lnTo>
                                  <a:pt x="6125" y="4763"/>
                                </a:lnTo>
                                <a:lnTo>
                                  <a:pt x="6125" y="4763"/>
                                </a:lnTo>
                                <a:lnTo>
                                  <a:pt x="6125" y="4763"/>
                                </a:lnTo>
                                <a:lnTo>
                                  <a:pt x="6125" y="4763"/>
                                </a:lnTo>
                                <a:lnTo>
                                  <a:pt x="6125" y="4763"/>
                                </a:lnTo>
                                <a:lnTo>
                                  <a:pt x="6125" y="4763"/>
                                </a:lnTo>
                                <a:lnTo>
                                  <a:pt x="6125" y="4763"/>
                                </a:lnTo>
                                <a:lnTo>
                                  <a:pt x="6125" y="4763"/>
                                </a:lnTo>
                                <a:lnTo>
                                  <a:pt x="6125" y="4763"/>
                                </a:lnTo>
                                <a:lnTo>
                                  <a:pt x="6125" y="4763"/>
                                </a:lnTo>
                                <a:lnTo>
                                  <a:pt x="6125" y="4763"/>
                                </a:lnTo>
                                <a:lnTo>
                                  <a:pt x="6125" y="4763"/>
                                </a:lnTo>
                                <a:lnTo>
                                  <a:pt x="6125" y="9525"/>
                                </a:lnTo>
                                <a:lnTo>
                                  <a:pt x="6125" y="9525"/>
                                </a:lnTo>
                                <a:lnTo>
                                  <a:pt x="6125" y="9525"/>
                                </a:lnTo>
                                <a:lnTo>
                                  <a:pt x="6125" y="9525"/>
                                </a:lnTo>
                                <a:lnTo>
                                  <a:pt x="7144" y="4763"/>
                                </a:lnTo>
                                <a:lnTo>
                                  <a:pt x="7144" y="4763"/>
                                </a:lnTo>
                                <a:lnTo>
                                  <a:pt x="7144" y="4763"/>
                                </a:lnTo>
                                <a:lnTo>
                                  <a:pt x="7144" y="4763"/>
                                </a:lnTo>
                                <a:lnTo>
                                  <a:pt x="7144" y="4763"/>
                                </a:lnTo>
                                <a:lnTo>
                                  <a:pt x="7144" y="4763"/>
                                </a:lnTo>
                                <a:lnTo>
                                  <a:pt x="7144" y="4763"/>
                                </a:lnTo>
                                <a:lnTo>
                                  <a:pt x="7144" y="0"/>
                                </a:lnTo>
                                <a:lnTo>
                                  <a:pt x="7144" y="0"/>
                                </a:lnTo>
                                <a:lnTo>
                                  <a:pt x="7144" y="4763"/>
                                </a:lnTo>
                                <a:lnTo>
                                  <a:pt x="7144" y="4763"/>
                                </a:lnTo>
                                <a:lnTo>
                                  <a:pt x="7144" y="4763"/>
                                </a:lnTo>
                                <a:lnTo>
                                  <a:pt x="7144" y="4763"/>
                                </a:lnTo>
                                <a:lnTo>
                                  <a:pt x="7144" y="4763"/>
                                </a:lnTo>
                                <a:lnTo>
                                  <a:pt x="7144" y="4763"/>
                                </a:lnTo>
                                <a:lnTo>
                                  <a:pt x="7144" y="4763"/>
                                </a:lnTo>
                                <a:lnTo>
                                  <a:pt x="7144" y="4763"/>
                                </a:lnTo>
                                <a:lnTo>
                                  <a:pt x="7144" y="4763"/>
                                </a:lnTo>
                                <a:lnTo>
                                  <a:pt x="8163" y="4763"/>
                                </a:lnTo>
                                <a:lnTo>
                                  <a:pt x="8163" y="4763"/>
                                </a:lnTo>
                                <a:lnTo>
                                  <a:pt x="8163" y="4763"/>
                                </a:lnTo>
                                <a:lnTo>
                                  <a:pt x="8163" y="4763"/>
                                </a:lnTo>
                                <a:lnTo>
                                  <a:pt x="8163" y="4763"/>
                                </a:lnTo>
                                <a:lnTo>
                                  <a:pt x="8163" y="4763"/>
                                </a:lnTo>
                                <a:lnTo>
                                  <a:pt x="8163" y="4763"/>
                                </a:lnTo>
                                <a:lnTo>
                                  <a:pt x="8163" y="4763"/>
                                </a:lnTo>
                                <a:lnTo>
                                  <a:pt x="8163" y="4763"/>
                                </a:lnTo>
                                <a:lnTo>
                                  <a:pt x="8163" y="4763"/>
                                </a:lnTo>
                                <a:lnTo>
                                  <a:pt x="8163" y="4763"/>
                                </a:lnTo>
                                <a:lnTo>
                                  <a:pt x="8163" y="0"/>
                                </a:lnTo>
                                <a:lnTo>
                                  <a:pt x="8163" y="0"/>
                                </a:lnTo>
                                <a:lnTo>
                                  <a:pt x="8163" y="4763"/>
                                </a:lnTo>
                                <a:lnTo>
                                  <a:pt x="8163" y="4763"/>
                                </a:lnTo>
                                <a:lnTo>
                                  <a:pt x="8163" y="4763"/>
                                </a:lnTo>
                                <a:lnTo>
                                  <a:pt x="8163" y="4763"/>
                                </a:lnTo>
                                <a:lnTo>
                                  <a:pt x="8163" y="0"/>
                                </a:lnTo>
                                <a:lnTo>
                                  <a:pt x="8163" y="0"/>
                                </a:lnTo>
                                <a:lnTo>
                                  <a:pt x="8163" y="4763"/>
                                </a:lnTo>
                                <a:lnTo>
                                  <a:pt x="8163" y="0"/>
                                </a:lnTo>
                                <a:lnTo>
                                  <a:pt x="8163" y="4763"/>
                                </a:lnTo>
                                <a:lnTo>
                                  <a:pt x="8163" y="4763"/>
                                </a:lnTo>
                                <a:lnTo>
                                  <a:pt x="8163" y="4763"/>
                                </a:lnTo>
                                <a:lnTo>
                                  <a:pt x="8163" y="4763"/>
                                </a:lnTo>
                                <a:lnTo>
                                  <a:pt x="8163" y="4763"/>
                                </a:lnTo>
                                <a:lnTo>
                                  <a:pt x="9182" y="4763"/>
                                </a:lnTo>
                                <a:lnTo>
                                  <a:pt x="9182" y="4763"/>
                                </a:lnTo>
                                <a:lnTo>
                                  <a:pt x="9182" y="0"/>
                                </a:lnTo>
                                <a:lnTo>
                                  <a:pt x="9182" y="4763"/>
                                </a:lnTo>
                                <a:lnTo>
                                  <a:pt x="9182" y="4763"/>
                                </a:lnTo>
                                <a:lnTo>
                                  <a:pt x="9182" y="0"/>
                                </a:lnTo>
                                <a:lnTo>
                                  <a:pt x="9182" y="0"/>
                                </a:lnTo>
                                <a:lnTo>
                                  <a:pt x="9182" y="4763"/>
                                </a:lnTo>
                                <a:lnTo>
                                  <a:pt x="9182" y="0"/>
                                </a:lnTo>
                                <a:lnTo>
                                  <a:pt x="9182" y="4763"/>
                                </a:lnTo>
                                <a:lnTo>
                                  <a:pt x="9182" y="0"/>
                                </a:lnTo>
                                <a:lnTo>
                                  <a:pt x="9182" y="0"/>
                                </a:lnTo>
                                <a:lnTo>
                                  <a:pt x="9182" y="4763"/>
                                </a:lnTo>
                                <a:lnTo>
                                  <a:pt x="9182" y="4763"/>
                                </a:lnTo>
                                <a:lnTo>
                                  <a:pt x="9182" y="4763"/>
                                </a:lnTo>
                                <a:lnTo>
                                  <a:pt x="9182" y="4763"/>
                                </a:lnTo>
                                <a:lnTo>
                                  <a:pt x="9182" y="4763"/>
                                </a:lnTo>
                                <a:lnTo>
                                  <a:pt x="9182" y="4763"/>
                                </a:lnTo>
                                <a:lnTo>
                                  <a:pt x="10201" y="4763"/>
                                </a:lnTo>
                                <a:lnTo>
                                  <a:pt x="10201" y="4763"/>
                                </a:lnTo>
                                <a:lnTo>
                                  <a:pt x="10201" y="4763"/>
                                </a:lnTo>
                                <a:lnTo>
                                  <a:pt x="10201" y="4763"/>
                                </a:lnTo>
                                <a:lnTo>
                                  <a:pt x="10201" y="4763"/>
                                </a:lnTo>
                                <a:lnTo>
                                  <a:pt x="10201" y="4763"/>
                                </a:lnTo>
                                <a:lnTo>
                                  <a:pt x="10201" y="4763"/>
                                </a:lnTo>
                                <a:lnTo>
                                  <a:pt x="10201" y="4763"/>
                                </a:lnTo>
                                <a:lnTo>
                                  <a:pt x="10201" y="4763"/>
                                </a:lnTo>
                                <a:lnTo>
                                  <a:pt x="10201" y="4763"/>
                                </a:lnTo>
                                <a:lnTo>
                                  <a:pt x="10201" y="4763"/>
                                </a:lnTo>
                                <a:lnTo>
                                  <a:pt x="10201" y="4763"/>
                                </a:lnTo>
                                <a:lnTo>
                                  <a:pt x="10201" y="4763"/>
                                </a:lnTo>
                                <a:lnTo>
                                  <a:pt x="10201" y="4763"/>
                                </a:lnTo>
                                <a:lnTo>
                                  <a:pt x="10201" y="4763"/>
                                </a:lnTo>
                                <a:lnTo>
                                  <a:pt x="10201" y="4763"/>
                                </a:lnTo>
                                <a:lnTo>
                                  <a:pt x="10201" y="4763"/>
                                </a:lnTo>
                                <a:lnTo>
                                  <a:pt x="10201" y="4763"/>
                                </a:lnTo>
                                <a:lnTo>
                                  <a:pt x="11230" y="4763"/>
                                </a:lnTo>
                                <a:lnTo>
                                  <a:pt x="11230" y="4763"/>
                                </a:lnTo>
                                <a:lnTo>
                                  <a:pt x="11230" y="4763"/>
                                </a:lnTo>
                                <a:lnTo>
                                  <a:pt x="11230" y="4763"/>
                                </a:lnTo>
                                <a:lnTo>
                                  <a:pt x="11230" y="4763"/>
                                </a:lnTo>
                                <a:lnTo>
                                  <a:pt x="11230" y="0"/>
                                </a:lnTo>
                                <a:lnTo>
                                  <a:pt x="11230" y="4763"/>
                                </a:lnTo>
                                <a:lnTo>
                                  <a:pt x="11230" y="4763"/>
                                </a:lnTo>
                                <a:lnTo>
                                  <a:pt x="11230" y="4763"/>
                                </a:lnTo>
                                <a:lnTo>
                                  <a:pt x="11230" y="4763"/>
                                </a:lnTo>
                                <a:lnTo>
                                  <a:pt x="11230" y="4763"/>
                                </a:lnTo>
                                <a:lnTo>
                                  <a:pt x="11230" y="4763"/>
                                </a:lnTo>
                                <a:lnTo>
                                  <a:pt x="11230" y="4763"/>
                                </a:lnTo>
                                <a:lnTo>
                                  <a:pt x="11230" y="4763"/>
                                </a:lnTo>
                                <a:lnTo>
                                  <a:pt x="11230" y="4763"/>
                                </a:lnTo>
                                <a:lnTo>
                                  <a:pt x="11230" y="4763"/>
                                </a:lnTo>
                                <a:lnTo>
                                  <a:pt x="11230" y="4763"/>
                                </a:lnTo>
                                <a:lnTo>
                                  <a:pt x="11230" y="4763"/>
                                </a:lnTo>
                                <a:lnTo>
                                  <a:pt x="11230" y="4763"/>
                                </a:lnTo>
                                <a:lnTo>
                                  <a:pt x="11230" y="4763"/>
                                </a:lnTo>
                                <a:lnTo>
                                  <a:pt x="12249" y="4763"/>
                                </a:lnTo>
                                <a:lnTo>
                                  <a:pt x="12249" y="4763"/>
                                </a:lnTo>
                                <a:lnTo>
                                  <a:pt x="12249" y="0"/>
                                </a:lnTo>
                                <a:lnTo>
                                  <a:pt x="12249" y="0"/>
                                </a:lnTo>
                                <a:lnTo>
                                  <a:pt x="12249" y="4763"/>
                                </a:lnTo>
                                <a:lnTo>
                                  <a:pt x="12249" y="4763"/>
                                </a:lnTo>
                                <a:lnTo>
                                  <a:pt x="12249" y="4763"/>
                                </a:lnTo>
                                <a:lnTo>
                                  <a:pt x="12249" y="4763"/>
                                </a:lnTo>
                                <a:lnTo>
                                  <a:pt x="12249" y="4763"/>
                                </a:lnTo>
                                <a:lnTo>
                                  <a:pt x="12249" y="0"/>
                                </a:lnTo>
                                <a:lnTo>
                                  <a:pt x="12249" y="4763"/>
                                </a:lnTo>
                                <a:lnTo>
                                  <a:pt x="12249" y="4763"/>
                                </a:lnTo>
                                <a:lnTo>
                                  <a:pt x="12249" y="4763"/>
                                </a:lnTo>
                                <a:lnTo>
                                  <a:pt x="12249" y="0"/>
                                </a:lnTo>
                                <a:lnTo>
                                  <a:pt x="12249" y="0"/>
                                </a:lnTo>
                                <a:lnTo>
                                  <a:pt x="12249" y="0"/>
                                </a:lnTo>
                                <a:lnTo>
                                  <a:pt x="12249" y="0"/>
                                </a:lnTo>
                                <a:lnTo>
                                  <a:pt x="12249" y="0"/>
                                </a:lnTo>
                                <a:lnTo>
                                  <a:pt x="13268" y="4763"/>
                                </a:lnTo>
                                <a:lnTo>
                                  <a:pt x="13268" y="4763"/>
                                </a:lnTo>
                                <a:lnTo>
                                  <a:pt x="13268" y="0"/>
                                </a:lnTo>
                                <a:lnTo>
                                  <a:pt x="13268" y="4763"/>
                                </a:lnTo>
                                <a:lnTo>
                                  <a:pt x="13268" y="4763"/>
                                </a:lnTo>
                                <a:lnTo>
                                  <a:pt x="13268" y="4763"/>
                                </a:lnTo>
                                <a:lnTo>
                                  <a:pt x="13268" y="4763"/>
                                </a:lnTo>
                                <a:lnTo>
                                  <a:pt x="13268" y="4763"/>
                                </a:lnTo>
                                <a:lnTo>
                                  <a:pt x="13268" y="4763"/>
                                </a:lnTo>
                                <a:lnTo>
                                  <a:pt x="13268" y="4763"/>
                                </a:lnTo>
                                <a:lnTo>
                                  <a:pt x="13268" y="4763"/>
                                </a:lnTo>
                                <a:lnTo>
                                  <a:pt x="13268" y="4763"/>
                                </a:lnTo>
                                <a:lnTo>
                                  <a:pt x="13268" y="4763"/>
                                </a:lnTo>
                                <a:lnTo>
                                  <a:pt x="13268" y="0"/>
                                </a:lnTo>
                                <a:lnTo>
                                  <a:pt x="13268" y="0"/>
                                </a:lnTo>
                                <a:lnTo>
                                  <a:pt x="13268" y="4763"/>
                                </a:lnTo>
                                <a:lnTo>
                                  <a:pt x="13268" y="4763"/>
                                </a:lnTo>
                                <a:lnTo>
                                  <a:pt x="13268" y="4763"/>
                                </a:lnTo>
                                <a:lnTo>
                                  <a:pt x="14288" y="4763"/>
                                </a:lnTo>
                                <a:lnTo>
                                  <a:pt x="14288" y="4763"/>
                                </a:lnTo>
                                <a:lnTo>
                                  <a:pt x="14288" y="4763"/>
                                </a:lnTo>
                                <a:lnTo>
                                  <a:pt x="14288" y="4763"/>
                                </a:lnTo>
                                <a:lnTo>
                                  <a:pt x="14288" y="4763"/>
                                </a:lnTo>
                                <a:lnTo>
                                  <a:pt x="14288" y="4763"/>
                                </a:lnTo>
                                <a:lnTo>
                                  <a:pt x="14288" y="4763"/>
                                </a:lnTo>
                                <a:lnTo>
                                  <a:pt x="14288" y="4763"/>
                                </a:lnTo>
                                <a:lnTo>
                                  <a:pt x="14288" y="4763"/>
                                </a:lnTo>
                                <a:lnTo>
                                  <a:pt x="14288" y="4763"/>
                                </a:lnTo>
                                <a:lnTo>
                                  <a:pt x="14288" y="4763"/>
                                </a:lnTo>
                                <a:lnTo>
                                  <a:pt x="14288" y="4763"/>
                                </a:lnTo>
                                <a:lnTo>
                                  <a:pt x="14288" y="0"/>
                                </a:lnTo>
                                <a:lnTo>
                                  <a:pt x="14288" y="4763"/>
                                </a:lnTo>
                                <a:lnTo>
                                  <a:pt x="14288" y="4763"/>
                                </a:lnTo>
                                <a:lnTo>
                                  <a:pt x="14288" y="4763"/>
                                </a:lnTo>
                                <a:lnTo>
                                  <a:pt x="14288" y="4763"/>
                                </a:lnTo>
                                <a:lnTo>
                                  <a:pt x="14288" y="0"/>
                                </a:lnTo>
                                <a:lnTo>
                                  <a:pt x="15307" y="4763"/>
                                </a:lnTo>
                                <a:lnTo>
                                  <a:pt x="15307" y="4763"/>
                                </a:lnTo>
                                <a:lnTo>
                                  <a:pt x="15307" y="4763"/>
                                </a:lnTo>
                                <a:lnTo>
                                  <a:pt x="15307" y="4763"/>
                                </a:lnTo>
                                <a:lnTo>
                                  <a:pt x="15307" y="4763"/>
                                </a:lnTo>
                                <a:lnTo>
                                  <a:pt x="15307" y="4763"/>
                                </a:lnTo>
                                <a:lnTo>
                                  <a:pt x="15307" y="4763"/>
                                </a:lnTo>
                                <a:lnTo>
                                  <a:pt x="15307" y="4763"/>
                                </a:lnTo>
                                <a:lnTo>
                                  <a:pt x="15307" y="4763"/>
                                </a:lnTo>
                                <a:lnTo>
                                  <a:pt x="15307" y="4763"/>
                                </a:lnTo>
                                <a:lnTo>
                                  <a:pt x="15307" y="0"/>
                                </a:lnTo>
                                <a:lnTo>
                                  <a:pt x="15307" y="4763"/>
                                </a:lnTo>
                                <a:lnTo>
                                  <a:pt x="15307" y="4763"/>
                                </a:lnTo>
                                <a:lnTo>
                                  <a:pt x="15307" y="4763"/>
                                </a:lnTo>
                                <a:lnTo>
                                  <a:pt x="15307" y="4763"/>
                                </a:lnTo>
                                <a:lnTo>
                                  <a:pt x="15307" y="4763"/>
                                </a:lnTo>
                                <a:lnTo>
                                  <a:pt x="15307" y="4763"/>
                                </a:lnTo>
                                <a:lnTo>
                                  <a:pt x="15307" y="4763"/>
                                </a:lnTo>
                                <a:lnTo>
                                  <a:pt x="15307" y="4763"/>
                                </a:lnTo>
                                <a:lnTo>
                                  <a:pt x="15307" y="4763"/>
                                </a:lnTo>
                                <a:lnTo>
                                  <a:pt x="16326" y="4763"/>
                                </a:lnTo>
                                <a:lnTo>
                                  <a:pt x="16326" y="4763"/>
                                </a:lnTo>
                                <a:lnTo>
                                  <a:pt x="16326" y="4763"/>
                                </a:lnTo>
                                <a:lnTo>
                                  <a:pt x="16326" y="4763"/>
                                </a:lnTo>
                                <a:lnTo>
                                  <a:pt x="16326" y="4763"/>
                                </a:lnTo>
                                <a:lnTo>
                                  <a:pt x="16326" y="4763"/>
                                </a:lnTo>
                                <a:lnTo>
                                  <a:pt x="16326" y="4763"/>
                                </a:lnTo>
                                <a:lnTo>
                                  <a:pt x="16326" y="4763"/>
                                </a:lnTo>
                                <a:lnTo>
                                  <a:pt x="16326" y="4763"/>
                                </a:lnTo>
                                <a:lnTo>
                                  <a:pt x="16326" y="4763"/>
                                </a:lnTo>
                                <a:lnTo>
                                  <a:pt x="16326" y="4763"/>
                                </a:lnTo>
                                <a:lnTo>
                                  <a:pt x="16326" y="4763"/>
                                </a:lnTo>
                                <a:lnTo>
                                  <a:pt x="16326" y="4763"/>
                                </a:lnTo>
                                <a:lnTo>
                                  <a:pt x="16326" y="0"/>
                                </a:lnTo>
                                <a:lnTo>
                                  <a:pt x="16326" y="0"/>
                                </a:lnTo>
                                <a:lnTo>
                                  <a:pt x="16326" y="0"/>
                                </a:lnTo>
                                <a:lnTo>
                                  <a:pt x="16326" y="0"/>
                                </a:lnTo>
                                <a:lnTo>
                                  <a:pt x="16326" y="0"/>
                                </a:lnTo>
                                <a:lnTo>
                                  <a:pt x="17345" y="0"/>
                                </a:lnTo>
                                <a:lnTo>
                                  <a:pt x="17345" y="0"/>
                                </a:lnTo>
                                <a:lnTo>
                                  <a:pt x="17345" y="4763"/>
                                </a:lnTo>
                                <a:lnTo>
                                  <a:pt x="17345" y="4763"/>
                                </a:lnTo>
                                <a:lnTo>
                                  <a:pt x="17345" y="4763"/>
                                </a:lnTo>
                                <a:lnTo>
                                  <a:pt x="17345" y="4763"/>
                                </a:lnTo>
                                <a:lnTo>
                                  <a:pt x="17345" y="4763"/>
                                </a:lnTo>
                                <a:lnTo>
                                  <a:pt x="17345" y="4763"/>
                                </a:lnTo>
                                <a:lnTo>
                                  <a:pt x="17345" y="4763"/>
                                </a:lnTo>
                                <a:lnTo>
                                  <a:pt x="17345" y="4763"/>
                                </a:lnTo>
                                <a:lnTo>
                                  <a:pt x="17345" y="4763"/>
                                </a:lnTo>
                                <a:lnTo>
                                  <a:pt x="17345" y="4763"/>
                                </a:lnTo>
                                <a:lnTo>
                                  <a:pt x="17345" y="4763"/>
                                </a:lnTo>
                                <a:lnTo>
                                  <a:pt x="17345" y="4763"/>
                                </a:lnTo>
                                <a:lnTo>
                                  <a:pt x="17345" y="4763"/>
                                </a:lnTo>
                                <a:lnTo>
                                  <a:pt x="17345" y="4763"/>
                                </a:lnTo>
                                <a:lnTo>
                                  <a:pt x="17345" y="4763"/>
                                </a:lnTo>
                                <a:lnTo>
                                  <a:pt x="17345" y="4763"/>
                                </a:lnTo>
                                <a:lnTo>
                                  <a:pt x="18374" y="4763"/>
                                </a:lnTo>
                                <a:lnTo>
                                  <a:pt x="18374" y="4763"/>
                                </a:lnTo>
                                <a:lnTo>
                                  <a:pt x="18374" y="4763"/>
                                </a:lnTo>
                                <a:lnTo>
                                  <a:pt x="18374" y="4763"/>
                                </a:lnTo>
                                <a:lnTo>
                                  <a:pt x="18374" y="4763"/>
                                </a:lnTo>
                                <a:lnTo>
                                  <a:pt x="18374" y="0"/>
                                </a:lnTo>
                                <a:lnTo>
                                  <a:pt x="18374" y="0"/>
                                </a:lnTo>
                                <a:lnTo>
                                  <a:pt x="18374" y="4763"/>
                                </a:lnTo>
                                <a:lnTo>
                                  <a:pt x="18374" y="4763"/>
                                </a:lnTo>
                                <a:lnTo>
                                  <a:pt x="18374" y="4763"/>
                                </a:lnTo>
                                <a:lnTo>
                                  <a:pt x="18374" y="4763"/>
                                </a:lnTo>
                                <a:lnTo>
                                  <a:pt x="18374" y="4763"/>
                                </a:lnTo>
                                <a:lnTo>
                                  <a:pt x="18374" y="4763"/>
                                </a:lnTo>
                                <a:lnTo>
                                  <a:pt x="18374" y="4763"/>
                                </a:lnTo>
                                <a:lnTo>
                                  <a:pt x="18374" y="4763"/>
                                </a:lnTo>
                                <a:lnTo>
                                  <a:pt x="18374" y="0"/>
                                </a:lnTo>
                                <a:lnTo>
                                  <a:pt x="18374" y="0"/>
                                </a:lnTo>
                                <a:lnTo>
                                  <a:pt x="18374" y="0"/>
                                </a:lnTo>
                                <a:lnTo>
                                  <a:pt x="19393" y="4763"/>
                                </a:lnTo>
                                <a:lnTo>
                                  <a:pt x="19393" y="4763"/>
                                </a:lnTo>
                                <a:lnTo>
                                  <a:pt x="19393" y="4763"/>
                                </a:lnTo>
                                <a:lnTo>
                                  <a:pt x="19393" y="4763"/>
                                </a:lnTo>
                                <a:lnTo>
                                  <a:pt x="19393" y="4763"/>
                                </a:lnTo>
                                <a:lnTo>
                                  <a:pt x="19393" y="4763"/>
                                </a:lnTo>
                                <a:lnTo>
                                  <a:pt x="19393" y="4763"/>
                                </a:lnTo>
                                <a:lnTo>
                                  <a:pt x="19393" y="4763"/>
                                </a:lnTo>
                                <a:lnTo>
                                  <a:pt x="19393" y="4763"/>
                                </a:lnTo>
                                <a:lnTo>
                                  <a:pt x="19393" y="4763"/>
                                </a:lnTo>
                                <a:lnTo>
                                  <a:pt x="19393" y="4763"/>
                                </a:lnTo>
                                <a:lnTo>
                                  <a:pt x="19393" y="4763"/>
                                </a:lnTo>
                                <a:lnTo>
                                  <a:pt x="19393" y="4763"/>
                                </a:lnTo>
                                <a:lnTo>
                                  <a:pt x="19393" y="4763"/>
                                </a:lnTo>
                                <a:lnTo>
                                  <a:pt x="19393" y="4763"/>
                                </a:lnTo>
                                <a:lnTo>
                                  <a:pt x="19393" y="4763"/>
                                </a:lnTo>
                                <a:lnTo>
                                  <a:pt x="19393" y="4763"/>
                                </a:lnTo>
                                <a:lnTo>
                                  <a:pt x="19393" y="4763"/>
                                </a:lnTo>
                                <a:lnTo>
                                  <a:pt x="19393" y="4763"/>
                                </a:lnTo>
                                <a:lnTo>
                                  <a:pt x="19393" y="4763"/>
                                </a:lnTo>
                                <a:lnTo>
                                  <a:pt x="20412" y="4763"/>
                                </a:lnTo>
                                <a:lnTo>
                                  <a:pt x="20412" y="4763"/>
                                </a:lnTo>
                                <a:lnTo>
                                  <a:pt x="20412" y="4763"/>
                                </a:lnTo>
                                <a:lnTo>
                                  <a:pt x="20412" y="4763"/>
                                </a:lnTo>
                                <a:lnTo>
                                  <a:pt x="20412" y="4763"/>
                                </a:lnTo>
                                <a:lnTo>
                                  <a:pt x="20412" y="4763"/>
                                </a:lnTo>
                                <a:lnTo>
                                  <a:pt x="20412" y="4763"/>
                                </a:lnTo>
                                <a:lnTo>
                                  <a:pt x="20412" y="4763"/>
                                </a:lnTo>
                                <a:lnTo>
                                  <a:pt x="20412" y="4763"/>
                                </a:lnTo>
                                <a:lnTo>
                                  <a:pt x="20412" y="4763"/>
                                </a:lnTo>
                                <a:lnTo>
                                  <a:pt x="20412" y="9525"/>
                                </a:lnTo>
                                <a:lnTo>
                                  <a:pt x="20412" y="9525"/>
                                </a:lnTo>
                                <a:lnTo>
                                  <a:pt x="20412" y="4763"/>
                                </a:lnTo>
                                <a:lnTo>
                                  <a:pt x="20412" y="4763"/>
                                </a:lnTo>
                                <a:lnTo>
                                  <a:pt x="20412" y="4763"/>
                                </a:lnTo>
                                <a:lnTo>
                                  <a:pt x="20412" y="0"/>
                                </a:lnTo>
                                <a:lnTo>
                                  <a:pt x="20412" y="4763"/>
                                </a:lnTo>
                                <a:lnTo>
                                  <a:pt x="20412" y="4763"/>
                                </a:lnTo>
                                <a:lnTo>
                                  <a:pt x="21431" y="4763"/>
                                </a:lnTo>
                                <a:lnTo>
                                  <a:pt x="21431" y="4763"/>
                                </a:lnTo>
                                <a:lnTo>
                                  <a:pt x="21431" y="4763"/>
                                </a:lnTo>
                                <a:lnTo>
                                  <a:pt x="21431" y="4763"/>
                                </a:lnTo>
                                <a:lnTo>
                                  <a:pt x="21431" y="4763"/>
                                </a:lnTo>
                                <a:lnTo>
                                  <a:pt x="21431" y="0"/>
                                </a:lnTo>
                                <a:lnTo>
                                  <a:pt x="21431" y="4763"/>
                                </a:lnTo>
                                <a:lnTo>
                                  <a:pt x="21431" y="4763"/>
                                </a:lnTo>
                                <a:lnTo>
                                  <a:pt x="21431" y="4763"/>
                                </a:lnTo>
                                <a:lnTo>
                                  <a:pt x="21431" y="4763"/>
                                </a:lnTo>
                                <a:lnTo>
                                  <a:pt x="21431" y="4763"/>
                                </a:lnTo>
                                <a:lnTo>
                                  <a:pt x="21431" y="0"/>
                                </a:lnTo>
                                <a:lnTo>
                                  <a:pt x="21431" y="4763"/>
                                </a:lnTo>
                                <a:lnTo>
                                  <a:pt x="21431" y="4763"/>
                                </a:lnTo>
                                <a:lnTo>
                                  <a:pt x="21431" y="0"/>
                                </a:lnTo>
                                <a:lnTo>
                                  <a:pt x="21431" y="4763"/>
                                </a:lnTo>
                                <a:lnTo>
                                  <a:pt x="21431" y="4763"/>
                                </a:lnTo>
                                <a:lnTo>
                                  <a:pt x="21431" y="4763"/>
                                </a:lnTo>
                                <a:lnTo>
                                  <a:pt x="22450" y="4763"/>
                                </a:lnTo>
                                <a:lnTo>
                                  <a:pt x="22450" y="4763"/>
                                </a:lnTo>
                                <a:lnTo>
                                  <a:pt x="22450" y="4763"/>
                                </a:lnTo>
                                <a:lnTo>
                                  <a:pt x="22450" y="4763"/>
                                </a:lnTo>
                                <a:lnTo>
                                  <a:pt x="22450" y="4763"/>
                                </a:lnTo>
                                <a:lnTo>
                                  <a:pt x="22450" y="4763"/>
                                </a:lnTo>
                                <a:lnTo>
                                  <a:pt x="22450" y="4763"/>
                                </a:lnTo>
                                <a:lnTo>
                                  <a:pt x="22450" y="4763"/>
                                </a:lnTo>
                                <a:lnTo>
                                  <a:pt x="22450" y="4763"/>
                                </a:lnTo>
                                <a:lnTo>
                                  <a:pt x="22450" y="4763"/>
                                </a:lnTo>
                                <a:lnTo>
                                  <a:pt x="22450" y="4763"/>
                                </a:lnTo>
                                <a:lnTo>
                                  <a:pt x="22450" y="4763"/>
                                </a:lnTo>
                                <a:lnTo>
                                  <a:pt x="22450" y="4763"/>
                                </a:lnTo>
                                <a:lnTo>
                                  <a:pt x="22450" y="4763"/>
                                </a:lnTo>
                                <a:lnTo>
                                  <a:pt x="22450" y="4763"/>
                                </a:lnTo>
                                <a:lnTo>
                                  <a:pt x="22450" y="4763"/>
                                </a:lnTo>
                                <a:lnTo>
                                  <a:pt x="22450" y="4763"/>
                                </a:lnTo>
                                <a:lnTo>
                                  <a:pt x="22450" y="4763"/>
                                </a:lnTo>
                                <a:lnTo>
                                  <a:pt x="23469" y="4763"/>
                                </a:lnTo>
                                <a:lnTo>
                                  <a:pt x="23469" y="4763"/>
                                </a:lnTo>
                                <a:lnTo>
                                  <a:pt x="23469" y="4763"/>
                                </a:lnTo>
                                <a:lnTo>
                                  <a:pt x="23469" y="4763"/>
                                </a:lnTo>
                                <a:lnTo>
                                  <a:pt x="23469" y="4763"/>
                                </a:lnTo>
                                <a:lnTo>
                                  <a:pt x="23469" y="4763"/>
                                </a:lnTo>
                                <a:lnTo>
                                  <a:pt x="23469" y="4763"/>
                                </a:lnTo>
                                <a:lnTo>
                                  <a:pt x="23469" y="4763"/>
                                </a:lnTo>
                                <a:lnTo>
                                  <a:pt x="23469" y="4763"/>
                                </a:lnTo>
                                <a:lnTo>
                                  <a:pt x="23469" y="4763"/>
                                </a:lnTo>
                                <a:lnTo>
                                  <a:pt x="23469" y="4763"/>
                                </a:lnTo>
                                <a:lnTo>
                                  <a:pt x="23469" y="4763"/>
                                </a:lnTo>
                                <a:lnTo>
                                  <a:pt x="23469" y="0"/>
                                </a:lnTo>
                                <a:lnTo>
                                  <a:pt x="23469" y="4763"/>
                                </a:lnTo>
                                <a:lnTo>
                                  <a:pt x="23469" y="4763"/>
                                </a:lnTo>
                                <a:lnTo>
                                  <a:pt x="23469" y="4763"/>
                                </a:lnTo>
                                <a:lnTo>
                                  <a:pt x="23469" y="4763"/>
                                </a:lnTo>
                                <a:lnTo>
                                  <a:pt x="23469" y="4763"/>
                                </a:lnTo>
                                <a:lnTo>
                                  <a:pt x="23469" y="4763"/>
                                </a:lnTo>
                                <a:lnTo>
                                  <a:pt x="23469" y="4763"/>
                                </a:lnTo>
                                <a:lnTo>
                                  <a:pt x="24489" y="4763"/>
                                </a:lnTo>
                                <a:lnTo>
                                  <a:pt x="24489" y="4763"/>
                                </a:lnTo>
                                <a:lnTo>
                                  <a:pt x="24489" y="4763"/>
                                </a:lnTo>
                                <a:lnTo>
                                  <a:pt x="24489" y="4763"/>
                                </a:lnTo>
                                <a:lnTo>
                                  <a:pt x="24489" y="0"/>
                                </a:lnTo>
                                <a:lnTo>
                                  <a:pt x="24489" y="4763"/>
                                </a:lnTo>
                                <a:lnTo>
                                  <a:pt x="24489" y="0"/>
                                </a:lnTo>
                                <a:lnTo>
                                  <a:pt x="24489" y="4763"/>
                                </a:lnTo>
                                <a:lnTo>
                                  <a:pt x="24489" y="4763"/>
                                </a:lnTo>
                                <a:lnTo>
                                  <a:pt x="24489" y="4763"/>
                                </a:lnTo>
                                <a:lnTo>
                                  <a:pt x="24489" y="4763"/>
                                </a:lnTo>
                                <a:lnTo>
                                  <a:pt x="24489" y="4763"/>
                                </a:lnTo>
                                <a:lnTo>
                                  <a:pt x="24489" y="0"/>
                                </a:lnTo>
                                <a:lnTo>
                                  <a:pt x="24489" y="0"/>
                                </a:lnTo>
                                <a:lnTo>
                                  <a:pt x="24489" y="4763"/>
                                </a:lnTo>
                                <a:lnTo>
                                  <a:pt x="24489" y="4763"/>
                                </a:lnTo>
                                <a:lnTo>
                                  <a:pt x="24489" y="4763"/>
                                </a:lnTo>
                                <a:lnTo>
                                  <a:pt x="24489" y="4763"/>
                                </a:lnTo>
                                <a:lnTo>
                                  <a:pt x="25517" y="4763"/>
                                </a:lnTo>
                                <a:lnTo>
                                  <a:pt x="25517" y="0"/>
                                </a:lnTo>
                                <a:lnTo>
                                  <a:pt x="25517" y="0"/>
                                </a:lnTo>
                                <a:lnTo>
                                  <a:pt x="25517" y="4763"/>
                                </a:lnTo>
                                <a:lnTo>
                                  <a:pt x="25517" y="4763"/>
                                </a:lnTo>
                                <a:lnTo>
                                  <a:pt x="25517" y="4763"/>
                                </a:lnTo>
                                <a:lnTo>
                                  <a:pt x="25517" y="4763"/>
                                </a:lnTo>
                                <a:lnTo>
                                  <a:pt x="25517" y="0"/>
                                </a:lnTo>
                                <a:lnTo>
                                  <a:pt x="25517" y="0"/>
                                </a:lnTo>
                                <a:lnTo>
                                  <a:pt x="25517" y="0"/>
                                </a:lnTo>
                                <a:lnTo>
                                  <a:pt x="25517" y="0"/>
                                </a:lnTo>
                                <a:lnTo>
                                  <a:pt x="25517" y="0"/>
                                </a:lnTo>
                                <a:lnTo>
                                  <a:pt x="25517" y="0"/>
                                </a:lnTo>
                                <a:lnTo>
                                  <a:pt x="25517" y="4763"/>
                                </a:lnTo>
                                <a:lnTo>
                                  <a:pt x="25517" y="4763"/>
                                </a:lnTo>
                                <a:lnTo>
                                  <a:pt x="25517" y="4763"/>
                                </a:lnTo>
                                <a:lnTo>
                                  <a:pt x="25517" y="4763"/>
                                </a:lnTo>
                                <a:lnTo>
                                  <a:pt x="25517" y="4763"/>
                                </a:lnTo>
                                <a:lnTo>
                                  <a:pt x="26537" y="4763"/>
                                </a:lnTo>
                                <a:lnTo>
                                  <a:pt x="26537" y="4763"/>
                                </a:lnTo>
                                <a:lnTo>
                                  <a:pt x="26537" y="4763"/>
                                </a:lnTo>
                                <a:lnTo>
                                  <a:pt x="26537" y="4763"/>
                                </a:lnTo>
                                <a:lnTo>
                                  <a:pt x="26537" y="4763"/>
                                </a:lnTo>
                                <a:lnTo>
                                  <a:pt x="26537" y="4763"/>
                                </a:lnTo>
                                <a:lnTo>
                                  <a:pt x="26537" y="4763"/>
                                </a:lnTo>
                                <a:lnTo>
                                  <a:pt x="26537" y="4763"/>
                                </a:lnTo>
                                <a:lnTo>
                                  <a:pt x="26537" y="4763"/>
                                </a:lnTo>
                                <a:lnTo>
                                  <a:pt x="26537" y="4763"/>
                                </a:lnTo>
                                <a:lnTo>
                                  <a:pt x="26537" y="4763"/>
                                </a:lnTo>
                                <a:lnTo>
                                  <a:pt x="26537" y="4763"/>
                                </a:lnTo>
                                <a:lnTo>
                                  <a:pt x="26537" y="4763"/>
                                </a:lnTo>
                                <a:lnTo>
                                  <a:pt x="26537" y="4763"/>
                                </a:lnTo>
                                <a:lnTo>
                                  <a:pt x="26537" y="4763"/>
                                </a:lnTo>
                                <a:lnTo>
                                  <a:pt x="26537" y="0"/>
                                </a:lnTo>
                                <a:lnTo>
                                  <a:pt x="26537" y="4763"/>
                                </a:lnTo>
                                <a:lnTo>
                                  <a:pt x="26537" y="4763"/>
                                </a:lnTo>
                                <a:lnTo>
                                  <a:pt x="27556" y="4763"/>
                                </a:lnTo>
                                <a:lnTo>
                                  <a:pt x="27556" y="4763"/>
                                </a:lnTo>
                                <a:lnTo>
                                  <a:pt x="27556" y="4763"/>
                                </a:lnTo>
                                <a:lnTo>
                                  <a:pt x="27556" y="4763"/>
                                </a:lnTo>
                                <a:lnTo>
                                  <a:pt x="27556" y="4763"/>
                                </a:lnTo>
                                <a:lnTo>
                                  <a:pt x="27556" y="4763"/>
                                </a:lnTo>
                                <a:lnTo>
                                  <a:pt x="27556" y="4763"/>
                                </a:lnTo>
                                <a:lnTo>
                                  <a:pt x="27556" y="4763"/>
                                </a:lnTo>
                                <a:lnTo>
                                  <a:pt x="27556" y="4763"/>
                                </a:lnTo>
                                <a:lnTo>
                                  <a:pt x="27556" y="4763"/>
                                </a:lnTo>
                                <a:lnTo>
                                  <a:pt x="27556" y="4763"/>
                                </a:lnTo>
                                <a:lnTo>
                                  <a:pt x="27556" y="4763"/>
                                </a:lnTo>
                                <a:lnTo>
                                  <a:pt x="27556" y="4763"/>
                                </a:lnTo>
                                <a:lnTo>
                                  <a:pt x="27556" y="4763"/>
                                </a:lnTo>
                                <a:lnTo>
                                  <a:pt x="27556" y="4763"/>
                                </a:lnTo>
                                <a:lnTo>
                                  <a:pt x="27556" y="4763"/>
                                </a:lnTo>
                                <a:lnTo>
                                  <a:pt x="27556" y="4763"/>
                                </a:lnTo>
                                <a:lnTo>
                                  <a:pt x="27556" y="4763"/>
                                </a:lnTo>
                                <a:lnTo>
                                  <a:pt x="27556" y="4763"/>
                                </a:lnTo>
                                <a:lnTo>
                                  <a:pt x="27556" y="4763"/>
                                </a:lnTo>
                                <a:lnTo>
                                  <a:pt x="28575" y="4763"/>
                                </a:lnTo>
                                <a:lnTo>
                                  <a:pt x="28575" y="476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23" name="Freeform: Shape 323"/>
                        <wps:cNvSpPr/>
                        <wps:spPr>
                          <a:xfrm>
                            <a:off x="2928937" y="1947862"/>
                            <a:ext cx="28575" cy="9525"/>
                          </a:xfrm>
                          <a:custGeom>
                            <a:avLst/>
                            <a:gdLst>
                              <a:gd name="connsiteX0" fmla="*/ 0 w 28575"/>
                              <a:gd name="connsiteY0" fmla="*/ 4763 h 9525"/>
                              <a:gd name="connsiteX1" fmla="*/ 0 w 28575"/>
                              <a:gd name="connsiteY1" fmla="*/ 4763 h 9525"/>
                              <a:gd name="connsiteX2" fmla="*/ 0 w 28575"/>
                              <a:gd name="connsiteY2" fmla="*/ 4763 h 9525"/>
                              <a:gd name="connsiteX3" fmla="*/ 0 w 28575"/>
                              <a:gd name="connsiteY3" fmla="*/ 4763 h 9525"/>
                              <a:gd name="connsiteX4" fmla="*/ 0 w 28575"/>
                              <a:gd name="connsiteY4" fmla="*/ 4763 h 9525"/>
                              <a:gd name="connsiteX5" fmla="*/ 0 w 28575"/>
                              <a:gd name="connsiteY5" fmla="*/ 4763 h 9525"/>
                              <a:gd name="connsiteX6" fmla="*/ 0 w 28575"/>
                              <a:gd name="connsiteY6" fmla="*/ 4763 h 9525"/>
                              <a:gd name="connsiteX7" fmla="*/ 0 w 28575"/>
                              <a:gd name="connsiteY7" fmla="*/ 4763 h 9525"/>
                              <a:gd name="connsiteX8" fmla="*/ 0 w 28575"/>
                              <a:gd name="connsiteY8" fmla="*/ 4763 h 9525"/>
                              <a:gd name="connsiteX9" fmla="*/ 0 w 28575"/>
                              <a:gd name="connsiteY9" fmla="*/ 4763 h 9525"/>
                              <a:gd name="connsiteX10" fmla="*/ 0 w 28575"/>
                              <a:gd name="connsiteY10" fmla="*/ 4763 h 9525"/>
                              <a:gd name="connsiteX11" fmla="*/ 0 w 28575"/>
                              <a:gd name="connsiteY11" fmla="*/ 4763 h 9525"/>
                              <a:gd name="connsiteX12" fmla="*/ 0 w 28575"/>
                              <a:gd name="connsiteY12" fmla="*/ 4763 h 9525"/>
                              <a:gd name="connsiteX13" fmla="*/ 0 w 28575"/>
                              <a:gd name="connsiteY13" fmla="*/ 4763 h 9525"/>
                              <a:gd name="connsiteX14" fmla="*/ 0 w 28575"/>
                              <a:gd name="connsiteY14" fmla="*/ 4763 h 9525"/>
                              <a:gd name="connsiteX15" fmla="*/ 0 w 28575"/>
                              <a:gd name="connsiteY15" fmla="*/ 4763 h 9525"/>
                              <a:gd name="connsiteX16" fmla="*/ 0 w 28575"/>
                              <a:gd name="connsiteY16" fmla="*/ 9525 h 9525"/>
                              <a:gd name="connsiteX17" fmla="*/ 1057 w 28575"/>
                              <a:gd name="connsiteY17" fmla="*/ 9525 h 9525"/>
                              <a:gd name="connsiteX18" fmla="*/ 1057 w 28575"/>
                              <a:gd name="connsiteY18" fmla="*/ 4763 h 9525"/>
                              <a:gd name="connsiteX19" fmla="*/ 1057 w 28575"/>
                              <a:gd name="connsiteY19" fmla="*/ 4763 h 9525"/>
                              <a:gd name="connsiteX20" fmla="*/ 1057 w 28575"/>
                              <a:gd name="connsiteY20" fmla="*/ 4763 h 9525"/>
                              <a:gd name="connsiteX21" fmla="*/ 1057 w 28575"/>
                              <a:gd name="connsiteY21" fmla="*/ 4763 h 9525"/>
                              <a:gd name="connsiteX22" fmla="*/ 1057 w 28575"/>
                              <a:gd name="connsiteY22" fmla="*/ 4763 h 9525"/>
                              <a:gd name="connsiteX23" fmla="*/ 1057 w 28575"/>
                              <a:gd name="connsiteY23" fmla="*/ 4763 h 9525"/>
                              <a:gd name="connsiteX24" fmla="*/ 1057 w 28575"/>
                              <a:gd name="connsiteY24" fmla="*/ 4763 h 9525"/>
                              <a:gd name="connsiteX25" fmla="*/ 1057 w 28575"/>
                              <a:gd name="connsiteY25" fmla="*/ 4763 h 9525"/>
                              <a:gd name="connsiteX26" fmla="*/ 1057 w 28575"/>
                              <a:gd name="connsiteY26" fmla="*/ 4763 h 9525"/>
                              <a:gd name="connsiteX27" fmla="*/ 1057 w 28575"/>
                              <a:gd name="connsiteY27" fmla="*/ 4763 h 9525"/>
                              <a:gd name="connsiteX28" fmla="*/ 1057 w 28575"/>
                              <a:gd name="connsiteY28" fmla="*/ 4763 h 9525"/>
                              <a:gd name="connsiteX29" fmla="*/ 1057 w 28575"/>
                              <a:gd name="connsiteY29" fmla="*/ 4763 h 9525"/>
                              <a:gd name="connsiteX30" fmla="*/ 1057 w 28575"/>
                              <a:gd name="connsiteY30" fmla="*/ 4763 h 9525"/>
                              <a:gd name="connsiteX31" fmla="*/ 1057 w 28575"/>
                              <a:gd name="connsiteY31" fmla="*/ 4763 h 9525"/>
                              <a:gd name="connsiteX32" fmla="*/ 1057 w 28575"/>
                              <a:gd name="connsiteY32" fmla="*/ 4763 h 9525"/>
                              <a:gd name="connsiteX33" fmla="*/ 1057 w 28575"/>
                              <a:gd name="connsiteY33" fmla="*/ 4763 h 9525"/>
                              <a:gd name="connsiteX34" fmla="*/ 1057 w 28575"/>
                              <a:gd name="connsiteY34" fmla="*/ 4763 h 9525"/>
                              <a:gd name="connsiteX35" fmla="*/ 2114 w 28575"/>
                              <a:gd name="connsiteY35" fmla="*/ 4763 h 9525"/>
                              <a:gd name="connsiteX36" fmla="*/ 2114 w 28575"/>
                              <a:gd name="connsiteY36" fmla="*/ 4763 h 9525"/>
                              <a:gd name="connsiteX37" fmla="*/ 2114 w 28575"/>
                              <a:gd name="connsiteY37" fmla="*/ 4763 h 9525"/>
                              <a:gd name="connsiteX38" fmla="*/ 2114 w 28575"/>
                              <a:gd name="connsiteY38" fmla="*/ 4763 h 9525"/>
                              <a:gd name="connsiteX39" fmla="*/ 2114 w 28575"/>
                              <a:gd name="connsiteY39" fmla="*/ 4763 h 9525"/>
                              <a:gd name="connsiteX40" fmla="*/ 2114 w 28575"/>
                              <a:gd name="connsiteY40" fmla="*/ 4763 h 9525"/>
                              <a:gd name="connsiteX41" fmla="*/ 2114 w 28575"/>
                              <a:gd name="connsiteY41" fmla="*/ 4763 h 9525"/>
                              <a:gd name="connsiteX42" fmla="*/ 2114 w 28575"/>
                              <a:gd name="connsiteY42" fmla="*/ 4763 h 9525"/>
                              <a:gd name="connsiteX43" fmla="*/ 2114 w 28575"/>
                              <a:gd name="connsiteY43" fmla="*/ 4763 h 9525"/>
                              <a:gd name="connsiteX44" fmla="*/ 2114 w 28575"/>
                              <a:gd name="connsiteY44" fmla="*/ 4763 h 9525"/>
                              <a:gd name="connsiteX45" fmla="*/ 2114 w 28575"/>
                              <a:gd name="connsiteY45" fmla="*/ 4763 h 9525"/>
                              <a:gd name="connsiteX46" fmla="*/ 2114 w 28575"/>
                              <a:gd name="connsiteY46" fmla="*/ 4763 h 9525"/>
                              <a:gd name="connsiteX47" fmla="*/ 2114 w 28575"/>
                              <a:gd name="connsiteY47" fmla="*/ 4763 h 9525"/>
                              <a:gd name="connsiteX48" fmla="*/ 2114 w 28575"/>
                              <a:gd name="connsiteY48" fmla="*/ 4763 h 9525"/>
                              <a:gd name="connsiteX49" fmla="*/ 2114 w 28575"/>
                              <a:gd name="connsiteY49" fmla="*/ 4763 h 9525"/>
                              <a:gd name="connsiteX50" fmla="*/ 2114 w 28575"/>
                              <a:gd name="connsiteY50" fmla="*/ 4763 h 9525"/>
                              <a:gd name="connsiteX51" fmla="*/ 2114 w 28575"/>
                              <a:gd name="connsiteY51" fmla="*/ 4763 h 9525"/>
                              <a:gd name="connsiteX52" fmla="*/ 2114 w 28575"/>
                              <a:gd name="connsiteY52" fmla="*/ 4763 h 9525"/>
                              <a:gd name="connsiteX53" fmla="*/ 2114 w 28575"/>
                              <a:gd name="connsiteY53" fmla="*/ 4763 h 9525"/>
                              <a:gd name="connsiteX54" fmla="*/ 2114 w 28575"/>
                              <a:gd name="connsiteY54" fmla="*/ 0 h 9525"/>
                              <a:gd name="connsiteX55" fmla="*/ 2114 w 28575"/>
                              <a:gd name="connsiteY55" fmla="*/ 4763 h 9525"/>
                              <a:gd name="connsiteX56" fmla="*/ 2114 w 28575"/>
                              <a:gd name="connsiteY56" fmla="*/ 4763 h 9525"/>
                              <a:gd name="connsiteX57" fmla="*/ 2114 w 28575"/>
                              <a:gd name="connsiteY57" fmla="*/ 4763 h 9525"/>
                              <a:gd name="connsiteX58" fmla="*/ 2114 w 28575"/>
                              <a:gd name="connsiteY58" fmla="*/ 0 h 9525"/>
                              <a:gd name="connsiteX59" fmla="*/ 2114 w 28575"/>
                              <a:gd name="connsiteY59" fmla="*/ 4763 h 9525"/>
                              <a:gd name="connsiteX60" fmla="*/ 2114 w 28575"/>
                              <a:gd name="connsiteY60" fmla="*/ 4763 h 9525"/>
                              <a:gd name="connsiteX61" fmla="*/ 3172 w 28575"/>
                              <a:gd name="connsiteY61" fmla="*/ 4763 h 9525"/>
                              <a:gd name="connsiteX62" fmla="*/ 3172 w 28575"/>
                              <a:gd name="connsiteY62" fmla="*/ 4763 h 9525"/>
                              <a:gd name="connsiteX63" fmla="*/ 3172 w 28575"/>
                              <a:gd name="connsiteY63" fmla="*/ 9525 h 9525"/>
                              <a:gd name="connsiteX64" fmla="*/ 3172 w 28575"/>
                              <a:gd name="connsiteY64" fmla="*/ 4763 h 9525"/>
                              <a:gd name="connsiteX65" fmla="*/ 3172 w 28575"/>
                              <a:gd name="connsiteY65" fmla="*/ 4763 h 9525"/>
                              <a:gd name="connsiteX66" fmla="*/ 3172 w 28575"/>
                              <a:gd name="connsiteY66" fmla="*/ 4763 h 9525"/>
                              <a:gd name="connsiteX67" fmla="*/ 3172 w 28575"/>
                              <a:gd name="connsiteY67" fmla="*/ 4763 h 9525"/>
                              <a:gd name="connsiteX68" fmla="*/ 3172 w 28575"/>
                              <a:gd name="connsiteY68" fmla="*/ 4763 h 9525"/>
                              <a:gd name="connsiteX69" fmla="*/ 3172 w 28575"/>
                              <a:gd name="connsiteY69" fmla="*/ 4763 h 9525"/>
                              <a:gd name="connsiteX70" fmla="*/ 3172 w 28575"/>
                              <a:gd name="connsiteY70" fmla="*/ 4763 h 9525"/>
                              <a:gd name="connsiteX71" fmla="*/ 3172 w 28575"/>
                              <a:gd name="connsiteY71" fmla="*/ 4763 h 9525"/>
                              <a:gd name="connsiteX72" fmla="*/ 3172 w 28575"/>
                              <a:gd name="connsiteY72" fmla="*/ 4763 h 9525"/>
                              <a:gd name="connsiteX73" fmla="*/ 3172 w 28575"/>
                              <a:gd name="connsiteY73" fmla="*/ 4763 h 9525"/>
                              <a:gd name="connsiteX74" fmla="*/ 3172 w 28575"/>
                              <a:gd name="connsiteY74" fmla="*/ 4763 h 9525"/>
                              <a:gd name="connsiteX75" fmla="*/ 3172 w 28575"/>
                              <a:gd name="connsiteY75" fmla="*/ 4763 h 9525"/>
                              <a:gd name="connsiteX76" fmla="*/ 3172 w 28575"/>
                              <a:gd name="connsiteY76" fmla="*/ 4763 h 9525"/>
                              <a:gd name="connsiteX77" fmla="*/ 3172 w 28575"/>
                              <a:gd name="connsiteY77" fmla="*/ 4763 h 9525"/>
                              <a:gd name="connsiteX78" fmla="*/ 3172 w 28575"/>
                              <a:gd name="connsiteY78" fmla="*/ 4763 h 9525"/>
                              <a:gd name="connsiteX79" fmla="*/ 4229 w 28575"/>
                              <a:gd name="connsiteY79" fmla="*/ 0 h 9525"/>
                              <a:gd name="connsiteX80" fmla="*/ 4229 w 28575"/>
                              <a:gd name="connsiteY80" fmla="*/ 4763 h 9525"/>
                              <a:gd name="connsiteX81" fmla="*/ 4229 w 28575"/>
                              <a:gd name="connsiteY81" fmla="*/ 4763 h 9525"/>
                              <a:gd name="connsiteX82" fmla="*/ 4229 w 28575"/>
                              <a:gd name="connsiteY82" fmla="*/ 0 h 9525"/>
                              <a:gd name="connsiteX83" fmla="*/ 4229 w 28575"/>
                              <a:gd name="connsiteY83" fmla="*/ 4763 h 9525"/>
                              <a:gd name="connsiteX84" fmla="*/ 4229 w 28575"/>
                              <a:gd name="connsiteY84" fmla="*/ 0 h 9525"/>
                              <a:gd name="connsiteX85" fmla="*/ 4229 w 28575"/>
                              <a:gd name="connsiteY85" fmla="*/ 4763 h 9525"/>
                              <a:gd name="connsiteX86" fmla="*/ 4229 w 28575"/>
                              <a:gd name="connsiteY86" fmla="*/ 4763 h 9525"/>
                              <a:gd name="connsiteX87" fmla="*/ 4229 w 28575"/>
                              <a:gd name="connsiteY87" fmla="*/ 4763 h 9525"/>
                              <a:gd name="connsiteX88" fmla="*/ 4229 w 28575"/>
                              <a:gd name="connsiteY88" fmla="*/ 4763 h 9525"/>
                              <a:gd name="connsiteX89" fmla="*/ 4229 w 28575"/>
                              <a:gd name="connsiteY89" fmla="*/ 4763 h 9525"/>
                              <a:gd name="connsiteX90" fmla="*/ 4229 w 28575"/>
                              <a:gd name="connsiteY90" fmla="*/ 4763 h 9525"/>
                              <a:gd name="connsiteX91" fmla="*/ 4229 w 28575"/>
                              <a:gd name="connsiteY91" fmla="*/ 4763 h 9525"/>
                              <a:gd name="connsiteX92" fmla="*/ 4229 w 28575"/>
                              <a:gd name="connsiteY92" fmla="*/ 4763 h 9525"/>
                              <a:gd name="connsiteX93" fmla="*/ 4229 w 28575"/>
                              <a:gd name="connsiteY93" fmla="*/ 4763 h 9525"/>
                              <a:gd name="connsiteX94" fmla="*/ 4229 w 28575"/>
                              <a:gd name="connsiteY94" fmla="*/ 4763 h 9525"/>
                              <a:gd name="connsiteX95" fmla="*/ 4229 w 28575"/>
                              <a:gd name="connsiteY95" fmla="*/ 4763 h 9525"/>
                              <a:gd name="connsiteX96" fmla="*/ 4229 w 28575"/>
                              <a:gd name="connsiteY96" fmla="*/ 4763 h 9525"/>
                              <a:gd name="connsiteX97" fmla="*/ 5296 w 28575"/>
                              <a:gd name="connsiteY97" fmla="*/ 4763 h 9525"/>
                              <a:gd name="connsiteX98" fmla="*/ 5296 w 28575"/>
                              <a:gd name="connsiteY98" fmla="*/ 4763 h 9525"/>
                              <a:gd name="connsiteX99" fmla="*/ 5296 w 28575"/>
                              <a:gd name="connsiteY99" fmla="*/ 4763 h 9525"/>
                              <a:gd name="connsiteX100" fmla="*/ 5296 w 28575"/>
                              <a:gd name="connsiteY100" fmla="*/ 4763 h 9525"/>
                              <a:gd name="connsiteX101" fmla="*/ 5296 w 28575"/>
                              <a:gd name="connsiteY101" fmla="*/ 4763 h 9525"/>
                              <a:gd name="connsiteX102" fmla="*/ 5296 w 28575"/>
                              <a:gd name="connsiteY102" fmla="*/ 0 h 9525"/>
                              <a:gd name="connsiteX103" fmla="*/ 5296 w 28575"/>
                              <a:gd name="connsiteY103" fmla="*/ 4763 h 9525"/>
                              <a:gd name="connsiteX104" fmla="*/ 5296 w 28575"/>
                              <a:gd name="connsiteY104" fmla="*/ 0 h 9525"/>
                              <a:gd name="connsiteX105" fmla="*/ 5296 w 28575"/>
                              <a:gd name="connsiteY105" fmla="*/ 0 h 9525"/>
                              <a:gd name="connsiteX106" fmla="*/ 5296 w 28575"/>
                              <a:gd name="connsiteY106" fmla="*/ 0 h 9525"/>
                              <a:gd name="connsiteX107" fmla="*/ 5296 w 28575"/>
                              <a:gd name="connsiteY107" fmla="*/ 0 h 9525"/>
                              <a:gd name="connsiteX108" fmla="*/ 5296 w 28575"/>
                              <a:gd name="connsiteY108" fmla="*/ 4763 h 9525"/>
                              <a:gd name="connsiteX109" fmla="*/ 5296 w 28575"/>
                              <a:gd name="connsiteY109" fmla="*/ 4763 h 9525"/>
                              <a:gd name="connsiteX110" fmla="*/ 5296 w 28575"/>
                              <a:gd name="connsiteY110" fmla="*/ 4763 h 9525"/>
                              <a:gd name="connsiteX111" fmla="*/ 5296 w 28575"/>
                              <a:gd name="connsiteY111" fmla="*/ 4763 h 9525"/>
                              <a:gd name="connsiteX112" fmla="*/ 5296 w 28575"/>
                              <a:gd name="connsiteY112" fmla="*/ 4763 h 9525"/>
                              <a:gd name="connsiteX113" fmla="*/ 5296 w 28575"/>
                              <a:gd name="connsiteY113" fmla="*/ 4763 h 9525"/>
                              <a:gd name="connsiteX114" fmla="*/ 5296 w 28575"/>
                              <a:gd name="connsiteY114" fmla="*/ 4763 h 9525"/>
                              <a:gd name="connsiteX115" fmla="*/ 6353 w 28575"/>
                              <a:gd name="connsiteY115" fmla="*/ 4763 h 9525"/>
                              <a:gd name="connsiteX116" fmla="*/ 6353 w 28575"/>
                              <a:gd name="connsiteY116" fmla="*/ 0 h 9525"/>
                              <a:gd name="connsiteX117" fmla="*/ 6353 w 28575"/>
                              <a:gd name="connsiteY117" fmla="*/ 4763 h 9525"/>
                              <a:gd name="connsiteX118" fmla="*/ 6353 w 28575"/>
                              <a:gd name="connsiteY118" fmla="*/ 0 h 9525"/>
                              <a:gd name="connsiteX119" fmla="*/ 6353 w 28575"/>
                              <a:gd name="connsiteY119" fmla="*/ 4763 h 9525"/>
                              <a:gd name="connsiteX120" fmla="*/ 6353 w 28575"/>
                              <a:gd name="connsiteY120" fmla="*/ 4763 h 9525"/>
                              <a:gd name="connsiteX121" fmla="*/ 6353 w 28575"/>
                              <a:gd name="connsiteY121" fmla="*/ 4763 h 9525"/>
                              <a:gd name="connsiteX122" fmla="*/ 6353 w 28575"/>
                              <a:gd name="connsiteY122" fmla="*/ 4763 h 9525"/>
                              <a:gd name="connsiteX123" fmla="*/ 6353 w 28575"/>
                              <a:gd name="connsiteY123" fmla="*/ 4763 h 9525"/>
                              <a:gd name="connsiteX124" fmla="*/ 6353 w 28575"/>
                              <a:gd name="connsiteY124" fmla="*/ 4763 h 9525"/>
                              <a:gd name="connsiteX125" fmla="*/ 6353 w 28575"/>
                              <a:gd name="connsiteY125" fmla="*/ 4763 h 9525"/>
                              <a:gd name="connsiteX126" fmla="*/ 6353 w 28575"/>
                              <a:gd name="connsiteY126" fmla="*/ 4763 h 9525"/>
                              <a:gd name="connsiteX127" fmla="*/ 6353 w 28575"/>
                              <a:gd name="connsiteY127" fmla="*/ 4763 h 9525"/>
                              <a:gd name="connsiteX128" fmla="*/ 6353 w 28575"/>
                              <a:gd name="connsiteY128" fmla="*/ 4763 h 9525"/>
                              <a:gd name="connsiteX129" fmla="*/ 6353 w 28575"/>
                              <a:gd name="connsiteY129" fmla="*/ 4763 h 9525"/>
                              <a:gd name="connsiteX130" fmla="*/ 6353 w 28575"/>
                              <a:gd name="connsiteY130" fmla="*/ 4763 h 9525"/>
                              <a:gd name="connsiteX131" fmla="*/ 6353 w 28575"/>
                              <a:gd name="connsiteY131" fmla="*/ 4763 h 9525"/>
                              <a:gd name="connsiteX132" fmla="*/ 6353 w 28575"/>
                              <a:gd name="connsiteY132" fmla="*/ 4763 h 9525"/>
                              <a:gd name="connsiteX133" fmla="*/ 6353 w 28575"/>
                              <a:gd name="connsiteY133" fmla="*/ 4763 h 9525"/>
                              <a:gd name="connsiteX134" fmla="*/ 6353 w 28575"/>
                              <a:gd name="connsiteY134" fmla="*/ 4763 h 9525"/>
                              <a:gd name="connsiteX135" fmla="*/ 7411 w 28575"/>
                              <a:gd name="connsiteY135" fmla="*/ 0 h 9525"/>
                              <a:gd name="connsiteX136" fmla="*/ 7411 w 28575"/>
                              <a:gd name="connsiteY136" fmla="*/ 0 h 9525"/>
                              <a:gd name="connsiteX137" fmla="*/ 7411 w 28575"/>
                              <a:gd name="connsiteY137" fmla="*/ 4763 h 9525"/>
                              <a:gd name="connsiteX138" fmla="*/ 7411 w 28575"/>
                              <a:gd name="connsiteY138" fmla="*/ 4763 h 9525"/>
                              <a:gd name="connsiteX139" fmla="*/ 7411 w 28575"/>
                              <a:gd name="connsiteY139" fmla="*/ 4763 h 9525"/>
                              <a:gd name="connsiteX140" fmla="*/ 7411 w 28575"/>
                              <a:gd name="connsiteY140" fmla="*/ 0 h 9525"/>
                              <a:gd name="connsiteX141" fmla="*/ 7411 w 28575"/>
                              <a:gd name="connsiteY141" fmla="*/ 4763 h 9525"/>
                              <a:gd name="connsiteX142" fmla="*/ 7411 w 28575"/>
                              <a:gd name="connsiteY142" fmla="*/ 0 h 9525"/>
                              <a:gd name="connsiteX143" fmla="*/ 7411 w 28575"/>
                              <a:gd name="connsiteY143" fmla="*/ 4763 h 9525"/>
                              <a:gd name="connsiteX144" fmla="*/ 7411 w 28575"/>
                              <a:gd name="connsiteY144" fmla="*/ 4763 h 9525"/>
                              <a:gd name="connsiteX145" fmla="*/ 7411 w 28575"/>
                              <a:gd name="connsiteY145" fmla="*/ 4763 h 9525"/>
                              <a:gd name="connsiteX146" fmla="*/ 7411 w 28575"/>
                              <a:gd name="connsiteY146" fmla="*/ 4763 h 9525"/>
                              <a:gd name="connsiteX147" fmla="*/ 7411 w 28575"/>
                              <a:gd name="connsiteY147" fmla="*/ 4763 h 9525"/>
                              <a:gd name="connsiteX148" fmla="*/ 7411 w 28575"/>
                              <a:gd name="connsiteY148" fmla="*/ 4763 h 9525"/>
                              <a:gd name="connsiteX149" fmla="*/ 7411 w 28575"/>
                              <a:gd name="connsiteY149" fmla="*/ 4763 h 9525"/>
                              <a:gd name="connsiteX150" fmla="*/ 7411 w 28575"/>
                              <a:gd name="connsiteY150" fmla="*/ 4763 h 9525"/>
                              <a:gd name="connsiteX151" fmla="*/ 7411 w 28575"/>
                              <a:gd name="connsiteY151" fmla="*/ 4763 h 9525"/>
                              <a:gd name="connsiteX152" fmla="*/ 7411 w 28575"/>
                              <a:gd name="connsiteY152" fmla="*/ 0 h 9525"/>
                              <a:gd name="connsiteX153" fmla="*/ 8468 w 28575"/>
                              <a:gd name="connsiteY153" fmla="*/ 0 h 9525"/>
                              <a:gd name="connsiteX154" fmla="*/ 8468 w 28575"/>
                              <a:gd name="connsiteY154" fmla="*/ 0 h 9525"/>
                              <a:gd name="connsiteX155" fmla="*/ 8468 w 28575"/>
                              <a:gd name="connsiteY155" fmla="*/ 4763 h 9525"/>
                              <a:gd name="connsiteX156" fmla="*/ 8468 w 28575"/>
                              <a:gd name="connsiteY156" fmla="*/ 4763 h 9525"/>
                              <a:gd name="connsiteX157" fmla="*/ 8468 w 28575"/>
                              <a:gd name="connsiteY157" fmla="*/ 4763 h 9525"/>
                              <a:gd name="connsiteX158" fmla="*/ 8468 w 28575"/>
                              <a:gd name="connsiteY158" fmla="*/ 4763 h 9525"/>
                              <a:gd name="connsiteX159" fmla="*/ 8468 w 28575"/>
                              <a:gd name="connsiteY159" fmla="*/ 4763 h 9525"/>
                              <a:gd name="connsiteX160" fmla="*/ 8468 w 28575"/>
                              <a:gd name="connsiteY160" fmla="*/ 4763 h 9525"/>
                              <a:gd name="connsiteX161" fmla="*/ 8468 w 28575"/>
                              <a:gd name="connsiteY161" fmla="*/ 4763 h 9525"/>
                              <a:gd name="connsiteX162" fmla="*/ 8468 w 28575"/>
                              <a:gd name="connsiteY162" fmla="*/ 4763 h 9525"/>
                              <a:gd name="connsiteX163" fmla="*/ 8468 w 28575"/>
                              <a:gd name="connsiteY163" fmla="*/ 4763 h 9525"/>
                              <a:gd name="connsiteX164" fmla="*/ 8468 w 28575"/>
                              <a:gd name="connsiteY164" fmla="*/ 4763 h 9525"/>
                              <a:gd name="connsiteX165" fmla="*/ 8468 w 28575"/>
                              <a:gd name="connsiteY165" fmla="*/ 4763 h 9525"/>
                              <a:gd name="connsiteX166" fmla="*/ 8468 w 28575"/>
                              <a:gd name="connsiteY166" fmla="*/ 4763 h 9525"/>
                              <a:gd name="connsiteX167" fmla="*/ 8468 w 28575"/>
                              <a:gd name="connsiteY167" fmla="*/ 4763 h 9525"/>
                              <a:gd name="connsiteX168" fmla="*/ 8468 w 28575"/>
                              <a:gd name="connsiteY168" fmla="*/ 4763 h 9525"/>
                              <a:gd name="connsiteX169" fmla="*/ 8468 w 28575"/>
                              <a:gd name="connsiteY169" fmla="*/ 4763 h 9525"/>
                              <a:gd name="connsiteX170" fmla="*/ 8468 w 28575"/>
                              <a:gd name="connsiteY170" fmla="*/ 4763 h 9525"/>
                              <a:gd name="connsiteX171" fmla="*/ 9525 w 28575"/>
                              <a:gd name="connsiteY171" fmla="*/ 4763 h 9525"/>
                              <a:gd name="connsiteX172" fmla="*/ 9525 w 28575"/>
                              <a:gd name="connsiteY172" fmla="*/ 4763 h 9525"/>
                              <a:gd name="connsiteX173" fmla="*/ 9525 w 28575"/>
                              <a:gd name="connsiteY173" fmla="*/ 4763 h 9525"/>
                              <a:gd name="connsiteX174" fmla="*/ 9525 w 28575"/>
                              <a:gd name="connsiteY174" fmla="*/ 4763 h 9525"/>
                              <a:gd name="connsiteX175" fmla="*/ 9525 w 28575"/>
                              <a:gd name="connsiteY175" fmla="*/ 4763 h 9525"/>
                              <a:gd name="connsiteX176" fmla="*/ 9525 w 28575"/>
                              <a:gd name="connsiteY176" fmla="*/ 4763 h 9525"/>
                              <a:gd name="connsiteX177" fmla="*/ 9525 w 28575"/>
                              <a:gd name="connsiteY177" fmla="*/ 4763 h 9525"/>
                              <a:gd name="connsiteX178" fmla="*/ 9525 w 28575"/>
                              <a:gd name="connsiteY178" fmla="*/ 4763 h 9525"/>
                              <a:gd name="connsiteX179" fmla="*/ 9525 w 28575"/>
                              <a:gd name="connsiteY179" fmla="*/ 4763 h 9525"/>
                              <a:gd name="connsiteX180" fmla="*/ 9525 w 28575"/>
                              <a:gd name="connsiteY180" fmla="*/ 4763 h 9525"/>
                              <a:gd name="connsiteX181" fmla="*/ 9525 w 28575"/>
                              <a:gd name="connsiteY181" fmla="*/ 4763 h 9525"/>
                              <a:gd name="connsiteX182" fmla="*/ 9525 w 28575"/>
                              <a:gd name="connsiteY182" fmla="*/ 4763 h 9525"/>
                              <a:gd name="connsiteX183" fmla="*/ 9525 w 28575"/>
                              <a:gd name="connsiteY183" fmla="*/ 4763 h 9525"/>
                              <a:gd name="connsiteX184" fmla="*/ 9525 w 28575"/>
                              <a:gd name="connsiteY184" fmla="*/ 4763 h 9525"/>
                              <a:gd name="connsiteX185" fmla="*/ 9525 w 28575"/>
                              <a:gd name="connsiteY185" fmla="*/ 4763 h 9525"/>
                              <a:gd name="connsiteX186" fmla="*/ 9525 w 28575"/>
                              <a:gd name="connsiteY186" fmla="*/ 0 h 9525"/>
                              <a:gd name="connsiteX187" fmla="*/ 9525 w 28575"/>
                              <a:gd name="connsiteY187" fmla="*/ 0 h 9525"/>
                              <a:gd name="connsiteX188" fmla="*/ 9525 w 28575"/>
                              <a:gd name="connsiteY188" fmla="*/ 4763 h 9525"/>
                              <a:gd name="connsiteX189" fmla="*/ 10582 w 28575"/>
                              <a:gd name="connsiteY189" fmla="*/ 4763 h 9525"/>
                              <a:gd name="connsiteX190" fmla="*/ 10582 w 28575"/>
                              <a:gd name="connsiteY190" fmla="*/ 9525 h 9525"/>
                              <a:gd name="connsiteX191" fmla="*/ 10582 w 28575"/>
                              <a:gd name="connsiteY191" fmla="*/ 4763 h 9525"/>
                              <a:gd name="connsiteX192" fmla="*/ 10582 w 28575"/>
                              <a:gd name="connsiteY192" fmla="*/ 4763 h 9525"/>
                              <a:gd name="connsiteX193" fmla="*/ 10582 w 28575"/>
                              <a:gd name="connsiteY193" fmla="*/ 0 h 9525"/>
                              <a:gd name="connsiteX194" fmla="*/ 10582 w 28575"/>
                              <a:gd name="connsiteY194" fmla="*/ 0 h 9525"/>
                              <a:gd name="connsiteX195" fmla="*/ 10582 w 28575"/>
                              <a:gd name="connsiteY195" fmla="*/ 4763 h 9525"/>
                              <a:gd name="connsiteX196" fmla="*/ 10582 w 28575"/>
                              <a:gd name="connsiteY196" fmla="*/ 4763 h 9525"/>
                              <a:gd name="connsiteX197" fmla="*/ 10582 w 28575"/>
                              <a:gd name="connsiteY197" fmla="*/ 4763 h 9525"/>
                              <a:gd name="connsiteX198" fmla="*/ 10582 w 28575"/>
                              <a:gd name="connsiteY198" fmla="*/ 4763 h 9525"/>
                              <a:gd name="connsiteX199" fmla="*/ 10582 w 28575"/>
                              <a:gd name="connsiteY199" fmla="*/ 4763 h 9525"/>
                              <a:gd name="connsiteX200" fmla="*/ 10582 w 28575"/>
                              <a:gd name="connsiteY200" fmla="*/ 0 h 9525"/>
                              <a:gd name="connsiteX201" fmla="*/ 10582 w 28575"/>
                              <a:gd name="connsiteY201" fmla="*/ 0 h 9525"/>
                              <a:gd name="connsiteX202" fmla="*/ 10582 w 28575"/>
                              <a:gd name="connsiteY202" fmla="*/ 0 h 9525"/>
                              <a:gd name="connsiteX203" fmla="*/ 10582 w 28575"/>
                              <a:gd name="connsiteY203" fmla="*/ 0 h 9525"/>
                              <a:gd name="connsiteX204" fmla="*/ 10582 w 28575"/>
                              <a:gd name="connsiteY204" fmla="*/ 0 h 9525"/>
                              <a:gd name="connsiteX205" fmla="*/ 10582 w 28575"/>
                              <a:gd name="connsiteY205" fmla="*/ 4763 h 9525"/>
                              <a:gd name="connsiteX206" fmla="*/ 10582 w 28575"/>
                              <a:gd name="connsiteY206" fmla="*/ 4763 h 9525"/>
                              <a:gd name="connsiteX207" fmla="*/ 10582 w 28575"/>
                              <a:gd name="connsiteY207" fmla="*/ 4763 h 9525"/>
                              <a:gd name="connsiteX208" fmla="*/ 10582 w 28575"/>
                              <a:gd name="connsiteY208" fmla="*/ 4763 h 9525"/>
                              <a:gd name="connsiteX209" fmla="*/ 11639 w 28575"/>
                              <a:gd name="connsiteY209" fmla="*/ 4763 h 9525"/>
                              <a:gd name="connsiteX210" fmla="*/ 11639 w 28575"/>
                              <a:gd name="connsiteY210" fmla="*/ 4763 h 9525"/>
                              <a:gd name="connsiteX211" fmla="*/ 11639 w 28575"/>
                              <a:gd name="connsiteY211" fmla="*/ 4763 h 9525"/>
                              <a:gd name="connsiteX212" fmla="*/ 11639 w 28575"/>
                              <a:gd name="connsiteY212" fmla="*/ 4763 h 9525"/>
                              <a:gd name="connsiteX213" fmla="*/ 11639 w 28575"/>
                              <a:gd name="connsiteY213" fmla="*/ 4763 h 9525"/>
                              <a:gd name="connsiteX214" fmla="*/ 11639 w 28575"/>
                              <a:gd name="connsiteY214" fmla="*/ 4763 h 9525"/>
                              <a:gd name="connsiteX215" fmla="*/ 11639 w 28575"/>
                              <a:gd name="connsiteY215" fmla="*/ 4763 h 9525"/>
                              <a:gd name="connsiteX216" fmla="*/ 11639 w 28575"/>
                              <a:gd name="connsiteY216" fmla="*/ 4763 h 9525"/>
                              <a:gd name="connsiteX217" fmla="*/ 11639 w 28575"/>
                              <a:gd name="connsiteY217" fmla="*/ 4763 h 9525"/>
                              <a:gd name="connsiteX218" fmla="*/ 11639 w 28575"/>
                              <a:gd name="connsiteY218" fmla="*/ 4763 h 9525"/>
                              <a:gd name="connsiteX219" fmla="*/ 11639 w 28575"/>
                              <a:gd name="connsiteY219" fmla="*/ 4763 h 9525"/>
                              <a:gd name="connsiteX220" fmla="*/ 11639 w 28575"/>
                              <a:gd name="connsiteY220" fmla="*/ 9525 h 9525"/>
                              <a:gd name="connsiteX221" fmla="*/ 11639 w 28575"/>
                              <a:gd name="connsiteY221" fmla="*/ 4763 h 9525"/>
                              <a:gd name="connsiteX222" fmla="*/ 11639 w 28575"/>
                              <a:gd name="connsiteY222" fmla="*/ 4763 h 9525"/>
                              <a:gd name="connsiteX223" fmla="*/ 11639 w 28575"/>
                              <a:gd name="connsiteY223" fmla="*/ 4763 h 9525"/>
                              <a:gd name="connsiteX224" fmla="*/ 11639 w 28575"/>
                              <a:gd name="connsiteY224" fmla="*/ 4763 h 9525"/>
                              <a:gd name="connsiteX225" fmla="*/ 11639 w 28575"/>
                              <a:gd name="connsiteY225" fmla="*/ 4763 h 9525"/>
                              <a:gd name="connsiteX226" fmla="*/ 11639 w 28575"/>
                              <a:gd name="connsiteY226" fmla="*/ 4763 h 9525"/>
                              <a:gd name="connsiteX227" fmla="*/ 12697 w 28575"/>
                              <a:gd name="connsiteY227" fmla="*/ 4763 h 9525"/>
                              <a:gd name="connsiteX228" fmla="*/ 12697 w 28575"/>
                              <a:gd name="connsiteY228" fmla="*/ 4763 h 9525"/>
                              <a:gd name="connsiteX229" fmla="*/ 12697 w 28575"/>
                              <a:gd name="connsiteY229" fmla="*/ 4763 h 9525"/>
                              <a:gd name="connsiteX230" fmla="*/ 12697 w 28575"/>
                              <a:gd name="connsiteY230" fmla="*/ 4763 h 9525"/>
                              <a:gd name="connsiteX231" fmla="*/ 12697 w 28575"/>
                              <a:gd name="connsiteY231" fmla="*/ 4763 h 9525"/>
                              <a:gd name="connsiteX232" fmla="*/ 12697 w 28575"/>
                              <a:gd name="connsiteY232" fmla="*/ 0 h 9525"/>
                              <a:gd name="connsiteX233" fmla="*/ 12697 w 28575"/>
                              <a:gd name="connsiteY233" fmla="*/ 4763 h 9525"/>
                              <a:gd name="connsiteX234" fmla="*/ 12697 w 28575"/>
                              <a:gd name="connsiteY234" fmla="*/ 0 h 9525"/>
                              <a:gd name="connsiteX235" fmla="*/ 12697 w 28575"/>
                              <a:gd name="connsiteY235" fmla="*/ 4763 h 9525"/>
                              <a:gd name="connsiteX236" fmla="*/ 12697 w 28575"/>
                              <a:gd name="connsiteY236" fmla="*/ 4763 h 9525"/>
                              <a:gd name="connsiteX237" fmla="*/ 12697 w 28575"/>
                              <a:gd name="connsiteY237" fmla="*/ 4763 h 9525"/>
                              <a:gd name="connsiteX238" fmla="*/ 12697 w 28575"/>
                              <a:gd name="connsiteY238" fmla="*/ 4763 h 9525"/>
                              <a:gd name="connsiteX239" fmla="*/ 12697 w 28575"/>
                              <a:gd name="connsiteY239" fmla="*/ 4763 h 9525"/>
                              <a:gd name="connsiteX240" fmla="*/ 12697 w 28575"/>
                              <a:gd name="connsiteY240" fmla="*/ 4763 h 9525"/>
                              <a:gd name="connsiteX241" fmla="*/ 12697 w 28575"/>
                              <a:gd name="connsiteY241" fmla="*/ 4763 h 9525"/>
                              <a:gd name="connsiteX242" fmla="*/ 12697 w 28575"/>
                              <a:gd name="connsiteY242" fmla="*/ 4763 h 9525"/>
                              <a:gd name="connsiteX243" fmla="*/ 12697 w 28575"/>
                              <a:gd name="connsiteY243" fmla="*/ 9525 h 9525"/>
                              <a:gd name="connsiteX244" fmla="*/ 12697 w 28575"/>
                              <a:gd name="connsiteY244" fmla="*/ 9525 h 9525"/>
                              <a:gd name="connsiteX245" fmla="*/ 13754 w 28575"/>
                              <a:gd name="connsiteY245" fmla="*/ 9525 h 9525"/>
                              <a:gd name="connsiteX246" fmla="*/ 13754 w 28575"/>
                              <a:gd name="connsiteY246" fmla="*/ 4763 h 9525"/>
                              <a:gd name="connsiteX247" fmla="*/ 13754 w 28575"/>
                              <a:gd name="connsiteY247" fmla="*/ 4763 h 9525"/>
                              <a:gd name="connsiteX248" fmla="*/ 13754 w 28575"/>
                              <a:gd name="connsiteY248" fmla="*/ 4763 h 9525"/>
                              <a:gd name="connsiteX249" fmla="*/ 13754 w 28575"/>
                              <a:gd name="connsiteY249" fmla="*/ 4763 h 9525"/>
                              <a:gd name="connsiteX250" fmla="*/ 13754 w 28575"/>
                              <a:gd name="connsiteY250" fmla="*/ 4763 h 9525"/>
                              <a:gd name="connsiteX251" fmla="*/ 13754 w 28575"/>
                              <a:gd name="connsiteY251" fmla="*/ 4763 h 9525"/>
                              <a:gd name="connsiteX252" fmla="*/ 13754 w 28575"/>
                              <a:gd name="connsiteY252" fmla="*/ 4763 h 9525"/>
                              <a:gd name="connsiteX253" fmla="*/ 13754 w 28575"/>
                              <a:gd name="connsiteY253" fmla="*/ 4763 h 9525"/>
                              <a:gd name="connsiteX254" fmla="*/ 13754 w 28575"/>
                              <a:gd name="connsiteY254" fmla="*/ 9525 h 9525"/>
                              <a:gd name="connsiteX255" fmla="*/ 13754 w 28575"/>
                              <a:gd name="connsiteY255" fmla="*/ 9525 h 9525"/>
                              <a:gd name="connsiteX256" fmla="*/ 13754 w 28575"/>
                              <a:gd name="connsiteY256" fmla="*/ 4763 h 9525"/>
                              <a:gd name="connsiteX257" fmla="*/ 13754 w 28575"/>
                              <a:gd name="connsiteY257" fmla="*/ 4763 h 9525"/>
                              <a:gd name="connsiteX258" fmla="*/ 13754 w 28575"/>
                              <a:gd name="connsiteY258" fmla="*/ 4763 h 9525"/>
                              <a:gd name="connsiteX259" fmla="*/ 13754 w 28575"/>
                              <a:gd name="connsiteY259" fmla="*/ 4763 h 9525"/>
                              <a:gd name="connsiteX260" fmla="*/ 13754 w 28575"/>
                              <a:gd name="connsiteY260" fmla="*/ 4763 h 9525"/>
                              <a:gd name="connsiteX261" fmla="*/ 13754 w 28575"/>
                              <a:gd name="connsiteY261" fmla="*/ 4763 h 9525"/>
                              <a:gd name="connsiteX262" fmla="*/ 13754 w 28575"/>
                              <a:gd name="connsiteY262" fmla="*/ 4763 h 9525"/>
                              <a:gd name="connsiteX263" fmla="*/ 14821 w 28575"/>
                              <a:gd name="connsiteY263" fmla="*/ 4763 h 9525"/>
                              <a:gd name="connsiteX264" fmla="*/ 14821 w 28575"/>
                              <a:gd name="connsiteY264" fmla="*/ 4763 h 9525"/>
                              <a:gd name="connsiteX265" fmla="*/ 14821 w 28575"/>
                              <a:gd name="connsiteY265" fmla="*/ 4763 h 9525"/>
                              <a:gd name="connsiteX266" fmla="*/ 14821 w 28575"/>
                              <a:gd name="connsiteY266" fmla="*/ 4763 h 9525"/>
                              <a:gd name="connsiteX267" fmla="*/ 14821 w 28575"/>
                              <a:gd name="connsiteY267" fmla="*/ 4763 h 9525"/>
                              <a:gd name="connsiteX268" fmla="*/ 14821 w 28575"/>
                              <a:gd name="connsiteY268" fmla="*/ 4763 h 9525"/>
                              <a:gd name="connsiteX269" fmla="*/ 14821 w 28575"/>
                              <a:gd name="connsiteY269" fmla="*/ 4763 h 9525"/>
                              <a:gd name="connsiteX270" fmla="*/ 14821 w 28575"/>
                              <a:gd name="connsiteY270" fmla="*/ 4763 h 9525"/>
                              <a:gd name="connsiteX271" fmla="*/ 14821 w 28575"/>
                              <a:gd name="connsiteY271" fmla="*/ 4763 h 9525"/>
                              <a:gd name="connsiteX272" fmla="*/ 14821 w 28575"/>
                              <a:gd name="connsiteY272" fmla="*/ 4763 h 9525"/>
                              <a:gd name="connsiteX273" fmla="*/ 14821 w 28575"/>
                              <a:gd name="connsiteY273" fmla="*/ 4763 h 9525"/>
                              <a:gd name="connsiteX274" fmla="*/ 14821 w 28575"/>
                              <a:gd name="connsiteY274" fmla="*/ 4763 h 9525"/>
                              <a:gd name="connsiteX275" fmla="*/ 14821 w 28575"/>
                              <a:gd name="connsiteY275" fmla="*/ 4763 h 9525"/>
                              <a:gd name="connsiteX276" fmla="*/ 14821 w 28575"/>
                              <a:gd name="connsiteY276" fmla="*/ 4763 h 9525"/>
                              <a:gd name="connsiteX277" fmla="*/ 14821 w 28575"/>
                              <a:gd name="connsiteY277" fmla="*/ 4763 h 9525"/>
                              <a:gd name="connsiteX278" fmla="*/ 14821 w 28575"/>
                              <a:gd name="connsiteY278" fmla="*/ 4763 h 9525"/>
                              <a:gd name="connsiteX279" fmla="*/ 14821 w 28575"/>
                              <a:gd name="connsiteY279" fmla="*/ 4763 h 9525"/>
                              <a:gd name="connsiteX280" fmla="*/ 14821 w 28575"/>
                              <a:gd name="connsiteY280" fmla="*/ 4763 h 9525"/>
                              <a:gd name="connsiteX281" fmla="*/ 14821 w 28575"/>
                              <a:gd name="connsiteY281" fmla="*/ 4763 h 9525"/>
                              <a:gd name="connsiteX282" fmla="*/ 14821 w 28575"/>
                              <a:gd name="connsiteY282" fmla="*/ 4763 h 9525"/>
                              <a:gd name="connsiteX283" fmla="*/ 15878 w 28575"/>
                              <a:gd name="connsiteY283" fmla="*/ 4763 h 9525"/>
                              <a:gd name="connsiteX284" fmla="*/ 15878 w 28575"/>
                              <a:gd name="connsiteY284" fmla="*/ 4763 h 9525"/>
                              <a:gd name="connsiteX285" fmla="*/ 15878 w 28575"/>
                              <a:gd name="connsiteY285" fmla="*/ 4763 h 9525"/>
                              <a:gd name="connsiteX286" fmla="*/ 15878 w 28575"/>
                              <a:gd name="connsiteY286" fmla="*/ 0 h 9525"/>
                              <a:gd name="connsiteX287" fmla="*/ 15878 w 28575"/>
                              <a:gd name="connsiteY287" fmla="*/ 4763 h 9525"/>
                              <a:gd name="connsiteX288" fmla="*/ 15878 w 28575"/>
                              <a:gd name="connsiteY288" fmla="*/ 4763 h 9525"/>
                              <a:gd name="connsiteX289" fmla="*/ 15878 w 28575"/>
                              <a:gd name="connsiteY289" fmla="*/ 4763 h 9525"/>
                              <a:gd name="connsiteX290" fmla="*/ 15878 w 28575"/>
                              <a:gd name="connsiteY290" fmla="*/ 4763 h 9525"/>
                              <a:gd name="connsiteX291" fmla="*/ 15878 w 28575"/>
                              <a:gd name="connsiteY291" fmla="*/ 4763 h 9525"/>
                              <a:gd name="connsiteX292" fmla="*/ 15878 w 28575"/>
                              <a:gd name="connsiteY292" fmla="*/ 4763 h 9525"/>
                              <a:gd name="connsiteX293" fmla="*/ 15878 w 28575"/>
                              <a:gd name="connsiteY293" fmla="*/ 4763 h 9525"/>
                              <a:gd name="connsiteX294" fmla="*/ 15878 w 28575"/>
                              <a:gd name="connsiteY294" fmla="*/ 4763 h 9525"/>
                              <a:gd name="connsiteX295" fmla="*/ 15878 w 28575"/>
                              <a:gd name="connsiteY295" fmla="*/ 4763 h 9525"/>
                              <a:gd name="connsiteX296" fmla="*/ 15878 w 28575"/>
                              <a:gd name="connsiteY296" fmla="*/ 4763 h 9525"/>
                              <a:gd name="connsiteX297" fmla="*/ 15878 w 28575"/>
                              <a:gd name="connsiteY297" fmla="*/ 4763 h 9525"/>
                              <a:gd name="connsiteX298" fmla="*/ 15878 w 28575"/>
                              <a:gd name="connsiteY298" fmla="*/ 4763 h 9525"/>
                              <a:gd name="connsiteX299" fmla="*/ 15878 w 28575"/>
                              <a:gd name="connsiteY299" fmla="*/ 4763 h 9525"/>
                              <a:gd name="connsiteX300" fmla="*/ 15878 w 28575"/>
                              <a:gd name="connsiteY300" fmla="*/ 4763 h 9525"/>
                              <a:gd name="connsiteX301" fmla="*/ 16936 w 28575"/>
                              <a:gd name="connsiteY301" fmla="*/ 4763 h 9525"/>
                              <a:gd name="connsiteX302" fmla="*/ 16936 w 28575"/>
                              <a:gd name="connsiteY302" fmla="*/ 4763 h 9525"/>
                              <a:gd name="connsiteX303" fmla="*/ 16936 w 28575"/>
                              <a:gd name="connsiteY303" fmla="*/ 0 h 9525"/>
                              <a:gd name="connsiteX304" fmla="*/ 16936 w 28575"/>
                              <a:gd name="connsiteY304" fmla="*/ 0 h 9525"/>
                              <a:gd name="connsiteX305" fmla="*/ 16936 w 28575"/>
                              <a:gd name="connsiteY305" fmla="*/ 0 h 9525"/>
                              <a:gd name="connsiteX306" fmla="*/ 16936 w 28575"/>
                              <a:gd name="connsiteY306" fmla="*/ 0 h 9525"/>
                              <a:gd name="connsiteX307" fmla="*/ 16936 w 28575"/>
                              <a:gd name="connsiteY307" fmla="*/ 0 h 9525"/>
                              <a:gd name="connsiteX308" fmla="*/ 16936 w 28575"/>
                              <a:gd name="connsiteY308" fmla="*/ 4763 h 9525"/>
                              <a:gd name="connsiteX309" fmla="*/ 16936 w 28575"/>
                              <a:gd name="connsiteY309" fmla="*/ 0 h 9525"/>
                              <a:gd name="connsiteX310" fmla="*/ 16936 w 28575"/>
                              <a:gd name="connsiteY310" fmla="*/ 0 h 9525"/>
                              <a:gd name="connsiteX311" fmla="*/ 16936 w 28575"/>
                              <a:gd name="connsiteY311" fmla="*/ 4763 h 9525"/>
                              <a:gd name="connsiteX312" fmla="*/ 16936 w 28575"/>
                              <a:gd name="connsiteY312" fmla="*/ 4763 h 9525"/>
                              <a:gd name="connsiteX313" fmla="*/ 16936 w 28575"/>
                              <a:gd name="connsiteY313" fmla="*/ 4763 h 9525"/>
                              <a:gd name="connsiteX314" fmla="*/ 16936 w 28575"/>
                              <a:gd name="connsiteY314" fmla="*/ 0 h 9525"/>
                              <a:gd name="connsiteX315" fmla="*/ 16936 w 28575"/>
                              <a:gd name="connsiteY315" fmla="*/ 4763 h 9525"/>
                              <a:gd name="connsiteX316" fmla="*/ 16936 w 28575"/>
                              <a:gd name="connsiteY316" fmla="*/ 4763 h 9525"/>
                              <a:gd name="connsiteX317" fmla="*/ 16936 w 28575"/>
                              <a:gd name="connsiteY317" fmla="*/ 4763 h 9525"/>
                              <a:gd name="connsiteX318" fmla="*/ 16936 w 28575"/>
                              <a:gd name="connsiteY318" fmla="*/ 9525 h 9525"/>
                              <a:gd name="connsiteX319" fmla="*/ 17993 w 28575"/>
                              <a:gd name="connsiteY319" fmla="*/ 4763 h 9525"/>
                              <a:gd name="connsiteX320" fmla="*/ 17993 w 28575"/>
                              <a:gd name="connsiteY320" fmla="*/ 4763 h 9525"/>
                              <a:gd name="connsiteX321" fmla="*/ 17993 w 28575"/>
                              <a:gd name="connsiteY321" fmla="*/ 4763 h 9525"/>
                              <a:gd name="connsiteX322" fmla="*/ 17993 w 28575"/>
                              <a:gd name="connsiteY322" fmla="*/ 4763 h 9525"/>
                              <a:gd name="connsiteX323" fmla="*/ 17993 w 28575"/>
                              <a:gd name="connsiteY323" fmla="*/ 4763 h 9525"/>
                              <a:gd name="connsiteX324" fmla="*/ 17993 w 28575"/>
                              <a:gd name="connsiteY324" fmla="*/ 4763 h 9525"/>
                              <a:gd name="connsiteX325" fmla="*/ 17993 w 28575"/>
                              <a:gd name="connsiteY325" fmla="*/ 4763 h 9525"/>
                              <a:gd name="connsiteX326" fmla="*/ 17993 w 28575"/>
                              <a:gd name="connsiteY326" fmla="*/ 4763 h 9525"/>
                              <a:gd name="connsiteX327" fmla="*/ 17993 w 28575"/>
                              <a:gd name="connsiteY327" fmla="*/ 4763 h 9525"/>
                              <a:gd name="connsiteX328" fmla="*/ 17993 w 28575"/>
                              <a:gd name="connsiteY328" fmla="*/ 4763 h 9525"/>
                              <a:gd name="connsiteX329" fmla="*/ 17993 w 28575"/>
                              <a:gd name="connsiteY329" fmla="*/ 4763 h 9525"/>
                              <a:gd name="connsiteX330" fmla="*/ 17993 w 28575"/>
                              <a:gd name="connsiteY330" fmla="*/ 0 h 9525"/>
                              <a:gd name="connsiteX331" fmla="*/ 17993 w 28575"/>
                              <a:gd name="connsiteY331" fmla="*/ 4763 h 9525"/>
                              <a:gd name="connsiteX332" fmla="*/ 17993 w 28575"/>
                              <a:gd name="connsiteY332" fmla="*/ 4763 h 9525"/>
                              <a:gd name="connsiteX333" fmla="*/ 17993 w 28575"/>
                              <a:gd name="connsiteY333" fmla="*/ 4763 h 9525"/>
                              <a:gd name="connsiteX334" fmla="*/ 17993 w 28575"/>
                              <a:gd name="connsiteY334" fmla="*/ 4763 h 9525"/>
                              <a:gd name="connsiteX335" fmla="*/ 17993 w 28575"/>
                              <a:gd name="connsiteY335" fmla="*/ 4763 h 9525"/>
                              <a:gd name="connsiteX336" fmla="*/ 17993 w 28575"/>
                              <a:gd name="connsiteY336" fmla="*/ 4763 h 9525"/>
                              <a:gd name="connsiteX337" fmla="*/ 19050 w 28575"/>
                              <a:gd name="connsiteY337" fmla="*/ 4763 h 9525"/>
                              <a:gd name="connsiteX338" fmla="*/ 19050 w 28575"/>
                              <a:gd name="connsiteY338" fmla="*/ 4763 h 9525"/>
                              <a:gd name="connsiteX339" fmla="*/ 19050 w 28575"/>
                              <a:gd name="connsiteY339" fmla="*/ 4763 h 9525"/>
                              <a:gd name="connsiteX340" fmla="*/ 19050 w 28575"/>
                              <a:gd name="connsiteY340" fmla="*/ 4763 h 9525"/>
                              <a:gd name="connsiteX341" fmla="*/ 19050 w 28575"/>
                              <a:gd name="connsiteY341" fmla="*/ 4763 h 9525"/>
                              <a:gd name="connsiteX342" fmla="*/ 19050 w 28575"/>
                              <a:gd name="connsiteY342" fmla="*/ 4763 h 9525"/>
                              <a:gd name="connsiteX343" fmla="*/ 19050 w 28575"/>
                              <a:gd name="connsiteY343" fmla="*/ 4763 h 9525"/>
                              <a:gd name="connsiteX344" fmla="*/ 19050 w 28575"/>
                              <a:gd name="connsiteY344" fmla="*/ 4763 h 9525"/>
                              <a:gd name="connsiteX345" fmla="*/ 19050 w 28575"/>
                              <a:gd name="connsiteY345" fmla="*/ 4763 h 9525"/>
                              <a:gd name="connsiteX346" fmla="*/ 19050 w 28575"/>
                              <a:gd name="connsiteY346" fmla="*/ 0 h 9525"/>
                              <a:gd name="connsiteX347" fmla="*/ 19050 w 28575"/>
                              <a:gd name="connsiteY347" fmla="*/ 4763 h 9525"/>
                              <a:gd name="connsiteX348" fmla="*/ 19050 w 28575"/>
                              <a:gd name="connsiteY348" fmla="*/ 4763 h 9525"/>
                              <a:gd name="connsiteX349" fmla="*/ 19050 w 28575"/>
                              <a:gd name="connsiteY349" fmla="*/ 4763 h 9525"/>
                              <a:gd name="connsiteX350" fmla="*/ 19050 w 28575"/>
                              <a:gd name="connsiteY350" fmla="*/ 4763 h 9525"/>
                              <a:gd name="connsiteX351" fmla="*/ 19050 w 28575"/>
                              <a:gd name="connsiteY351" fmla="*/ 4763 h 9525"/>
                              <a:gd name="connsiteX352" fmla="*/ 19050 w 28575"/>
                              <a:gd name="connsiteY352" fmla="*/ 4763 h 9525"/>
                              <a:gd name="connsiteX353" fmla="*/ 19050 w 28575"/>
                              <a:gd name="connsiteY353" fmla="*/ 4763 h 9525"/>
                              <a:gd name="connsiteX354" fmla="*/ 19050 w 28575"/>
                              <a:gd name="connsiteY354" fmla="*/ 4763 h 9525"/>
                              <a:gd name="connsiteX355" fmla="*/ 19050 w 28575"/>
                              <a:gd name="connsiteY355" fmla="*/ 4763 h 9525"/>
                              <a:gd name="connsiteX356" fmla="*/ 19050 w 28575"/>
                              <a:gd name="connsiteY356" fmla="*/ 4763 h 9525"/>
                              <a:gd name="connsiteX357" fmla="*/ 20107 w 28575"/>
                              <a:gd name="connsiteY357" fmla="*/ 4763 h 9525"/>
                              <a:gd name="connsiteX358" fmla="*/ 20107 w 28575"/>
                              <a:gd name="connsiteY358" fmla="*/ 4763 h 9525"/>
                              <a:gd name="connsiteX359" fmla="*/ 20107 w 28575"/>
                              <a:gd name="connsiteY359" fmla="*/ 4763 h 9525"/>
                              <a:gd name="connsiteX360" fmla="*/ 20107 w 28575"/>
                              <a:gd name="connsiteY360" fmla="*/ 0 h 9525"/>
                              <a:gd name="connsiteX361" fmla="*/ 20107 w 28575"/>
                              <a:gd name="connsiteY361" fmla="*/ 0 h 9525"/>
                              <a:gd name="connsiteX362" fmla="*/ 20107 w 28575"/>
                              <a:gd name="connsiteY362" fmla="*/ 0 h 9525"/>
                              <a:gd name="connsiteX363" fmla="*/ 20107 w 28575"/>
                              <a:gd name="connsiteY363" fmla="*/ 4763 h 9525"/>
                              <a:gd name="connsiteX364" fmla="*/ 20107 w 28575"/>
                              <a:gd name="connsiteY364" fmla="*/ 4763 h 9525"/>
                              <a:gd name="connsiteX365" fmla="*/ 20107 w 28575"/>
                              <a:gd name="connsiteY365" fmla="*/ 4763 h 9525"/>
                              <a:gd name="connsiteX366" fmla="*/ 20107 w 28575"/>
                              <a:gd name="connsiteY366" fmla="*/ 4763 h 9525"/>
                              <a:gd name="connsiteX367" fmla="*/ 20107 w 28575"/>
                              <a:gd name="connsiteY367" fmla="*/ 4763 h 9525"/>
                              <a:gd name="connsiteX368" fmla="*/ 20107 w 28575"/>
                              <a:gd name="connsiteY368" fmla="*/ 4763 h 9525"/>
                              <a:gd name="connsiteX369" fmla="*/ 20107 w 28575"/>
                              <a:gd name="connsiteY369" fmla="*/ 4763 h 9525"/>
                              <a:gd name="connsiteX370" fmla="*/ 20107 w 28575"/>
                              <a:gd name="connsiteY370" fmla="*/ 4763 h 9525"/>
                              <a:gd name="connsiteX371" fmla="*/ 20107 w 28575"/>
                              <a:gd name="connsiteY371" fmla="*/ 4763 h 9525"/>
                              <a:gd name="connsiteX372" fmla="*/ 20107 w 28575"/>
                              <a:gd name="connsiteY372" fmla="*/ 4763 h 9525"/>
                              <a:gd name="connsiteX373" fmla="*/ 20107 w 28575"/>
                              <a:gd name="connsiteY373" fmla="*/ 4763 h 9525"/>
                              <a:gd name="connsiteX374" fmla="*/ 20107 w 28575"/>
                              <a:gd name="connsiteY374" fmla="*/ 4763 h 9525"/>
                              <a:gd name="connsiteX375" fmla="*/ 21164 w 28575"/>
                              <a:gd name="connsiteY375" fmla="*/ 4763 h 9525"/>
                              <a:gd name="connsiteX376" fmla="*/ 21164 w 28575"/>
                              <a:gd name="connsiteY376" fmla="*/ 4763 h 9525"/>
                              <a:gd name="connsiteX377" fmla="*/ 21164 w 28575"/>
                              <a:gd name="connsiteY377" fmla="*/ 4763 h 9525"/>
                              <a:gd name="connsiteX378" fmla="*/ 21164 w 28575"/>
                              <a:gd name="connsiteY378" fmla="*/ 4763 h 9525"/>
                              <a:gd name="connsiteX379" fmla="*/ 21164 w 28575"/>
                              <a:gd name="connsiteY379" fmla="*/ 4763 h 9525"/>
                              <a:gd name="connsiteX380" fmla="*/ 21164 w 28575"/>
                              <a:gd name="connsiteY380" fmla="*/ 9525 h 9525"/>
                              <a:gd name="connsiteX381" fmla="*/ 21164 w 28575"/>
                              <a:gd name="connsiteY381" fmla="*/ 9525 h 9525"/>
                              <a:gd name="connsiteX382" fmla="*/ 21164 w 28575"/>
                              <a:gd name="connsiteY382" fmla="*/ 4763 h 9525"/>
                              <a:gd name="connsiteX383" fmla="*/ 21164 w 28575"/>
                              <a:gd name="connsiteY383" fmla="*/ 4763 h 9525"/>
                              <a:gd name="connsiteX384" fmla="*/ 21164 w 28575"/>
                              <a:gd name="connsiteY384" fmla="*/ 4763 h 9525"/>
                              <a:gd name="connsiteX385" fmla="*/ 21164 w 28575"/>
                              <a:gd name="connsiteY385" fmla="*/ 4763 h 9525"/>
                              <a:gd name="connsiteX386" fmla="*/ 21164 w 28575"/>
                              <a:gd name="connsiteY386" fmla="*/ 4763 h 9525"/>
                              <a:gd name="connsiteX387" fmla="*/ 21164 w 28575"/>
                              <a:gd name="connsiteY387" fmla="*/ 9525 h 9525"/>
                              <a:gd name="connsiteX388" fmla="*/ 21164 w 28575"/>
                              <a:gd name="connsiteY388" fmla="*/ 4763 h 9525"/>
                              <a:gd name="connsiteX389" fmla="*/ 21164 w 28575"/>
                              <a:gd name="connsiteY389" fmla="*/ 4763 h 9525"/>
                              <a:gd name="connsiteX390" fmla="*/ 21164 w 28575"/>
                              <a:gd name="connsiteY390" fmla="*/ 4763 h 9525"/>
                              <a:gd name="connsiteX391" fmla="*/ 21164 w 28575"/>
                              <a:gd name="connsiteY391" fmla="*/ 4763 h 9525"/>
                              <a:gd name="connsiteX392" fmla="*/ 21164 w 28575"/>
                              <a:gd name="connsiteY392" fmla="*/ 4763 h 9525"/>
                              <a:gd name="connsiteX393" fmla="*/ 22222 w 28575"/>
                              <a:gd name="connsiteY393" fmla="*/ 4763 h 9525"/>
                              <a:gd name="connsiteX394" fmla="*/ 22222 w 28575"/>
                              <a:gd name="connsiteY394" fmla="*/ 4763 h 9525"/>
                              <a:gd name="connsiteX395" fmla="*/ 22222 w 28575"/>
                              <a:gd name="connsiteY395" fmla="*/ 4763 h 9525"/>
                              <a:gd name="connsiteX396" fmla="*/ 22222 w 28575"/>
                              <a:gd name="connsiteY396" fmla="*/ 4763 h 9525"/>
                              <a:gd name="connsiteX397" fmla="*/ 22222 w 28575"/>
                              <a:gd name="connsiteY397" fmla="*/ 4763 h 9525"/>
                              <a:gd name="connsiteX398" fmla="*/ 22222 w 28575"/>
                              <a:gd name="connsiteY398" fmla="*/ 4763 h 9525"/>
                              <a:gd name="connsiteX399" fmla="*/ 22222 w 28575"/>
                              <a:gd name="connsiteY399" fmla="*/ 4763 h 9525"/>
                              <a:gd name="connsiteX400" fmla="*/ 22222 w 28575"/>
                              <a:gd name="connsiteY400" fmla="*/ 4763 h 9525"/>
                              <a:gd name="connsiteX401" fmla="*/ 22222 w 28575"/>
                              <a:gd name="connsiteY401" fmla="*/ 0 h 9525"/>
                              <a:gd name="connsiteX402" fmla="*/ 22222 w 28575"/>
                              <a:gd name="connsiteY402" fmla="*/ 4763 h 9525"/>
                              <a:gd name="connsiteX403" fmla="*/ 22222 w 28575"/>
                              <a:gd name="connsiteY403" fmla="*/ 4763 h 9525"/>
                              <a:gd name="connsiteX404" fmla="*/ 22222 w 28575"/>
                              <a:gd name="connsiteY404" fmla="*/ 4763 h 9525"/>
                              <a:gd name="connsiteX405" fmla="*/ 22222 w 28575"/>
                              <a:gd name="connsiteY405" fmla="*/ 4763 h 9525"/>
                              <a:gd name="connsiteX406" fmla="*/ 22222 w 28575"/>
                              <a:gd name="connsiteY406" fmla="*/ 4763 h 9525"/>
                              <a:gd name="connsiteX407" fmla="*/ 22222 w 28575"/>
                              <a:gd name="connsiteY407" fmla="*/ 4763 h 9525"/>
                              <a:gd name="connsiteX408" fmla="*/ 22222 w 28575"/>
                              <a:gd name="connsiteY408" fmla="*/ 9525 h 9525"/>
                              <a:gd name="connsiteX409" fmla="*/ 22222 w 28575"/>
                              <a:gd name="connsiteY409" fmla="*/ 9525 h 9525"/>
                              <a:gd name="connsiteX410" fmla="*/ 22222 w 28575"/>
                              <a:gd name="connsiteY410" fmla="*/ 4763 h 9525"/>
                              <a:gd name="connsiteX411" fmla="*/ 22222 w 28575"/>
                              <a:gd name="connsiteY411" fmla="*/ 4763 h 9525"/>
                              <a:gd name="connsiteX412" fmla="*/ 22222 w 28575"/>
                              <a:gd name="connsiteY412" fmla="*/ 4763 h 9525"/>
                              <a:gd name="connsiteX413" fmla="*/ 23279 w 28575"/>
                              <a:gd name="connsiteY413" fmla="*/ 4763 h 9525"/>
                              <a:gd name="connsiteX414" fmla="*/ 23279 w 28575"/>
                              <a:gd name="connsiteY414" fmla="*/ 4763 h 9525"/>
                              <a:gd name="connsiteX415" fmla="*/ 23279 w 28575"/>
                              <a:gd name="connsiteY415" fmla="*/ 4763 h 9525"/>
                              <a:gd name="connsiteX416" fmla="*/ 23279 w 28575"/>
                              <a:gd name="connsiteY416" fmla="*/ 4763 h 9525"/>
                              <a:gd name="connsiteX417" fmla="*/ 23279 w 28575"/>
                              <a:gd name="connsiteY417" fmla="*/ 4763 h 9525"/>
                              <a:gd name="connsiteX418" fmla="*/ 23279 w 28575"/>
                              <a:gd name="connsiteY418" fmla="*/ 4763 h 9525"/>
                              <a:gd name="connsiteX419" fmla="*/ 23279 w 28575"/>
                              <a:gd name="connsiteY419" fmla="*/ 4763 h 9525"/>
                              <a:gd name="connsiteX420" fmla="*/ 23279 w 28575"/>
                              <a:gd name="connsiteY420" fmla="*/ 4763 h 9525"/>
                              <a:gd name="connsiteX421" fmla="*/ 23279 w 28575"/>
                              <a:gd name="connsiteY421" fmla="*/ 4763 h 9525"/>
                              <a:gd name="connsiteX422" fmla="*/ 23279 w 28575"/>
                              <a:gd name="connsiteY422" fmla="*/ 4763 h 9525"/>
                              <a:gd name="connsiteX423" fmla="*/ 23279 w 28575"/>
                              <a:gd name="connsiteY423" fmla="*/ 4763 h 9525"/>
                              <a:gd name="connsiteX424" fmla="*/ 23279 w 28575"/>
                              <a:gd name="connsiteY424" fmla="*/ 4763 h 9525"/>
                              <a:gd name="connsiteX425" fmla="*/ 23279 w 28575"/>
                              <a:gd name="connsiteY425" fmla="*/ 0 h 9525"/>
                              <a:gd name="connsiteX426" fmla="*/ 23279 w 28575"/>
                              <a:gd name="connsiteY426" fmla="*/ 4763 h 9525"/>
                              <a:gd name="connsiteX427" fmla="*/ 23279 w 28575"/>
                              <a:gd name="connsiteY427" fmla="*/ 0 h 9525"/>
                              <a:gd name="connsiteX428" fmla="*/ 23279 w 28575"/>
                              <a:gd name="connsiteY428" fmla="*/ 0 h 9525"/>
                              <a:gd name="connsiteX429" fmla="*/ 23279 w 28575"/>
                              <a:gd name="connsiteY429" fmla="*/ 0 h 9525"/>
                              <a:gd name="connsiteX430" fmla="*/ 23279 w 28575"/>
                              <a:gd name="connsiteY430" fmla="*/ 0 h 9525"/>
                              <a:gd name="connsiteX431" fmla="*/ 24346 w 28575"/>
                              <a:gd name="connsiteY431" fmla="*/ 4763 h 9525"/>
                              <a:gd name="connsiteX432" fmla="*/ 24346 w 28575"/>
                              <a:gd name="connsiteY432" fmla="*/ 4763 h 9525"/>
                              <a:gd name="connsiteX433" fmla="*/ 24346 w 28575"/>
                              <a:gd name="connsiteY433" fmla="*/ 4763 h 9525"/>
                              <a:gd name="connsiteX434" fmla="*/ 24346 w 28575"/>
                              <a:gd name="connsiteY434" fmla="*/ 4763 h 9525"/>
                              <a:gd name="connsiteX435" fmla="*/ 24346 w 28575"/>
                              <a:gd name="connsiteY435" fmla="*/ 4763 h 9525"/>
                              <a:gd name="connsiteX436" fmla="*/ 24346 w 28575"/>
                              <a:gd name="connsiteY436" fmla="*/ 0 h 9525"/>
                              <a:gd name="connsiteX437" fmla="*/ 24346 w 28575"/>
                              <a:gd name="connsiteY437" fmla="*/ 0 h 9525"/>
                              <a:gd name="connsiteX438" fmla="*/ 24346 w 28575"/>
                              <a:gd name="connsiteY438" fmla="*/ 4763 h 9525"/>
                              <a:gd name="connsiteX439" fmla="*/ 24346 w 28575"/>
                              <a:gd name="connsiteY439" fmla="*/ 4763 h 9525"/>
                              <a:gd name="connsiteX440" fmla="*/ 24346 w 28575"/>
                              <a:gd name="connsiteY440" fmla="*/ 4763 h 9525"/>
                              <a:gd name="connsiteX441" fmla="*/ 24346 w 28575"/>
                              <a:gd name="connsiteY441" fmla="*/ 4763 h 9525"/>
                              <a:gd name="connsiteX442" fmla="*/ 24346 w 28575"/>
                              <a:gd name="connsiteY442" fmla="*/ 4763 h 9525"/>
                              <a:gd name="connsiteX443" fmla="*/ 24346 w 28575"/>
                              <a:gd name="connsiteY443" fmla="*/ 0 h 9525"/>
                              <a:gd name="connsiteX444" fmla="*/ 24346 w 28575"/>
                              <a:gd name="connsiteY444" fmla="*/ 4763 h 9525"/>
                              <a:gd name="connsiteX445" fmla="*/ 24346 w 28575"/>
                              <a:gd name="connsiteY445" fmla="*/ 4763 h 9525"/>
                              <a:gd name="connsiteX446" fmla="*/ 24346 w 28575"/>
                              <a:gd name="connsiteY446" fmla="*/ 4763 h 9525"/>
                              <a:gd name="connsiteX447" fmla="*/ 24346 w 28575"/>
                              <a:gd name="connsiteY447" fmla="*/ 4763 h 9525"/>
                              <a:gd name="connsiteX448" fmla="*/ 24346 w 28575"/>
                              <a:gd name="connsiteY448" fmla="*/ 4763 h 9525"/>
                              <a:gd name="connsiteX449" fmla="*/ 25403 w 28575"/>
                              <a:gd name="connsiteY449" fmla="*/ 4763 h 9525"/>
                              <a:gd name="connsiteX450" fmla="*/ 25403 w 28575"/>
                              <a:gd name="connsiteY450" fmla="*/ 4763 h 9525"/>
                              <a:gd name="connsiteX451" fmla="*/ 25403 w 28575"/>
                              <a:gd name="connsiteY451" fmla="*/ 4763 h 9525"/>
                              <a:gd name="connsiteX452" fmla="*/ 25403 w 28575"/>
                              <a:gd name="connsiteY452" fmla="*/ 4763 h 9525"/>
                              <a:gd name="connsiteX453" fmla="*/ 25403 w 28575"/>
                              <a:gd name="connsiteY453" fmla="*/ 4763 h 9525"/>
                              <a:gd name="connsiteX454" fmla="*/ 25403 w 28575"/>
                              <a:gd name="connsiteY454" fmla="*/ 4763 h 9525"/>
                              <a:gd name="connsiteX455" fmla="*/ 25403 w 28575"/>
                              <a:gd name="connsiteY455" fmla="*/ 4763 h 9525"/>
                              <a:gd name="connsiteX456" fmla="*/ 25403 w 28575"/>
                              <a:gd name="connsiteY456" fmla="*/ 4763 h 9525"/>
                              <a:gd name="connsiteX457" fmla="*/ 25403 w 28575"/>
                              <a:gd name="connsiteY457" fmla="*/ 4763 h 9525"/>
                              <a:gd name="connsiteX458" fmla="*/ 25403 w 28575"/>
                              <a:gd name="connsiteY458" fmla="*/ 4763 h 9525"/>
                              <a:gd name="connsiteX459" fmla="*/ 25403 w 28575"/>
                              <a:gd name="connsiteY459" fmla="*/ 4763 h 9525"/>
                              <a:gd name="connsiteX460" fmla="*/ 25403 w 28575"/>
                              <a:gd name="connsiteY460" fmla="*/ 4763 h 9525"/>
                              <a:gd name="connsiteX461" fmla="*/ 25403 w 28575"/>
                              <a:gd name="connsiteY461" fmla="*/ 4763 h 9525"/>
                              <a:gd name="connsiteX462" fmla="*/ 25403 w 28575"/>
                              <a:gd name="connsiteY462" fmla="*/ 4763 h 9525"/>
                              <a:gd name="connsiteX463" fmla="*/ 25403 w 28575"/>
                              <a:gd name="connsiteY463" fmla="*/ 4763 h 9525"/>
                              <a:gd name="connsiteX464" fmla="*/ 25403 w 28575"/>
                              <a:gd name="connsiteY464" fmla="*/ 4763 h 9525"/>
                              <a:gd name="connsiteX465" fmla="*/ 25403 w 28575"/>
                              <a:gd name="connsiteY465" fmla="*/ 4763 h 9525"/>
                              <a:gd name="connsiteX466" fmla="*/ 25403 w 28575"/>
                              <a:gd name="connsiteY466" fmla="*/ 0 h 9525"/>
                              <a:gd name="connsiteX467" fmla="*/ 25403 w 28575"/>
                              <a:gd name="connsiteY467" fmla="*/ 0 h 9525"/>
                              <a:gd name="connsiteX468" fmla="*/ 25403 w 28575"/>
                              <a:gd name="connsiteY468" fmla="*/ 0 h 9525"/>
                              <a:gd name="connsiteX469" fmla="*/ 25403 w 28575"/>
                              <a:gd name="connsiteY469" fmla="*/ 0 h 9525"/>
                              <a:gd name="connsiteX470" fmla="*/ 25403 w 28575"/>
                              <a:gd name="connsiteY470" fmla="*/ 4763 h 9525"/>
                              <a:gd name="connsiteX471" fmla="*/ 25403 w 28575"/>
                              <a:gd name="connsiteY471" fmla="*/ 4763 h 9525"/>
                              <a:gd name="connsiteX472" fmla="*/ 25403 w 28575"/>
                              <a:gd name="connsiteY472" fmla="*/ 4763 h 9525"/>
                              <a:gd name="connsiteX473" fmla="*/ 26461 w 28575"/>
                              <a:gd name="connsiteY473" fmla="*/ 4763 h 9525"/>
                              <a:gd name="connsiteX474" fmla="*/ 26461 w 28575"/>
                              <a:gd name="connsiteY474" fmla="*/ 0 h 9525"/>
                              <a:gd name="connsiteX475" fmla="*/ 26461 w 28575"/>
                              <a:gd name="connsiteY475" fmla="*/ 4763 h 9525"/>
                              <a:gd name="connsiteX476" fmla="*/ 26461 w 28575"/>
                              <a:gd name="connsiteY476" fmla="*/ 0 h 9525"/>
                              <a:gd name="connsiteX477" fmla="*/ 26461 w 28575"/>
                              <a:gd name="connsiteY477" fmla="*/ 0 h 9525"/>
                              <a:gd name="connsiteX478" fmla="*/ 26461 w 28575"/>
                              <a:gd name="connsiteY478" fmla="*/ 4763 h 9525"/>
                              <a:gd name="connsiteX479" fmla="*/ 26461 w 28575"/>
                              <a:gd name="connsiteY479" fmla="*/ 4763 h 9525"/>
                              <a:gd name="connsiteX480" fmla="*/ 26461 w 28575"/>
                              <a:gd name="connsiteY480" fmla="*/ 4763 h 9525"/>
                              <a:gd name="connsiteX481" fmla="*/ 26461 w 28575"/>
                              <a:gd name="connsiteY481" fmla="*/ 4763 h 9525"/>
                              <a:gd name="connsiteX482" fmla="*/ 26461 w 28575"/>
                              <a:gd name="connsiteY482" fmla="*/ 4763 h 9525"/>
                              <a:gd name="connsiteX483" fmla="*/ 26461 w 28575"/>
                              <a:gd name="connsiteY483" fmla="*/ 4763 h 9525"/>
                              <a:gd name="connsiteX484" fmla="*/ 26461 w 28575"/>
                              <a:gd name="connsiteY484" fmla="*/ 4763 h 9525"/>
                              <a:gd name="connsiteX485" fmla="*/ 26461 w 28575"/>
                              <a:gd name="connsiteY485" fmla="*/ 4763 h 9525"/>
                              <a:gd name="connsiteX486" fmla="*/ 26461 w 28575"/>
                              <a:gd name="connsiteY486" fmla="*/ 4763 h 9525"/>
                              <a:gd name="connsiteX487" fmla="*/ 26461 w 28575"/>
                              <a:gd name="connsiteY487" fmla="*/ 4763 h 9525"/>
                              <a:gd name="connsiteX488" fmla="*/ 26461 w 28575"/>
                              <a:gd name="connsiteY488" fmla="*/ 4763 h 9525"/>
                              <a:gd name="connsiteX489" fmla="*/ 26461 w 28575"/>
                              <a:gd name="connsiteY489" fmla="*/ 4763 h 9525"/>
                              <a:gd name="connsiteX490" fmla="*/ 26461 w 28575"/>
                              <a:gd name="connsiteY490" fmla="*/ 4763 h 9525"/>
                              <a:gd name="connsiteX491" fmla="*/ 26461 w 28575"/>
                              <a:gd name="connsiteY491" fmla="*/ 4763 h 9525"/>
                              <a:gd name="connsiteX492" fmla="*/ 26461 w 28575"/>
                              <a:gd name="connsiteY492" fmla="*/ 4763 h 9525"/>
                              <a:gd name="connsiteX493" fmla="*/ 27518 w 28575"/>
                              <a:gd name="connsiteY493" fmla="*/ 4763 h 9525"/>
                              <a:gd name="connsiteX494" fmla="*/ 27518 w 28575"/>
                              <a:gd name="connsiteY494" fmla="*/ 4763 h 9525"/>
                              <a:gd name="connsiteX495" fmla="*/ 27518 w 28575"/>
                              <a:gd name="connsiteY495" fmla="*/ 4763 h 9525"/>
                              <a:gd name="connsiteX496" fmla="*/ 27518 w 28575"/>
                              <a:gd name="connsiteY496" fmla="*/ 4763 h 9525"/>
                              <a:gd name="connsiteX497" fmla="*/ 27518 w 28575"/>
                              <a:gd name="connsiteY497" fmla="*/ 4763 h 9525"/>
                              <a:gd name="connsiteX498" fmla="*/ 27518 w 28575"/>
                              <a:gd name="connsiteY498" fmla="*/ 4763 h 9525"/>
                              <a:gd name="connsiteX499" fmla="*/ 27518 w 28575"/>
                              <a:gd name="connsiteY499" fmla="*/ 4763 h 9525"/>
                              <a:gd name="connsiteX500" fmla="*/ 27518 w 28575"/>
                              <a:gd name="connsiteY500" fmla="*/ 4763 h 9525"/>
                              <a:gd name="connsiteX501" fmla="*/ 27518 w 28575"/>
                              <a:gd name="connsiteY501" fmla="*/ 4763 h 9525"/>
                              <a:gd name="connsiteX502" fmla="*/ 27518 w 28575"/>
                              <a:gd name="connsiteY502" fmla="*/ 4763 h 9525"/>
                              <a:gd name="connsiteX503" fmla="*/ 27518 w 28575"/>
                              <a:gd name="connsiteY503" fmla="*/ 4763 h 9525"/>
                              <a:gd name="connsiteX504" fmla="*/ 27518 w 28575"/>
                              <a:gd name="connsiteY504" fmla="*/ 4763 h 9525"/>
                              <a:gd name="connsiteX505" fmla="*/ 27518 w 28575"/>
                              <a:gd name="connsiteY505" fmla="*/ 4763 h 9525"/>
                              <a:gd name="connsiteX506" fmla="*/ 27518 w 28575"/>
                              <a:gd name="connsiteY506" fmla="*/ 4763 h 9525"/>
                              <a:gd name="connsiteX507" fmla="*/ 27518 w 28575"/>
                              <a:gd name="connsiteY507" fmla="*/ 4763 h 9525"/>
                              <a:gd name="connsiteX508" fmla="*/ 27518 w 28575"/>
                              <a:gd name="connsiteY508" fmla="*/ 4763 h 9525"/>
                              <a:gd name="connsiteX509" fmla="*/ 27518 w 28575"/>
                              <a:gd name="connsiteY509" fmla="*/ 4763 h 9525"/>
                              <a:gd name="connsiteX510" fmla="*/ 27518 w 28575"/>
                              <a:gd name="connsiteY510" fmla="*/ 4763 h 9525"/>
                              <a:gd name="connsiteX511" fmla="*/ 28575 w 28575"/>
                              <a:gd name="connsiteY511" fmla="*/ 476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4763"/>
                                </a:moveTo>
                                <a:lnTo>
                                  <a:pt x="0" y="4763"/>
                                </a:lnTo>
                                <a:lnTo>
                                  <a:pt x="0" y="4763"/>
                                </a:lnTo>
                                <a:lnTo>
                                  <a:pt x="0" y="4763"/>
                                </a:lnTo>
                                <a:lnTo>
                                  <a:pt x="0" y="4763"/>
                                </a:lnTo>
                                <a:lnTo>
                                  <a:pt x="0" y="4763"/>
                                </a:lnTo>
                                <a:lnTo>
                                  <a:pt x="0" y="4763"/>
                                </a:lnTo>
                                <a:lnTo>
                                  <a:pt x="0" y="4763"/>
                                </a:lnTo>
                                <a:lnTo>
                                  <a:pt x="0" y="4763"/>
                                </a:lnTo>
                                <a:lnTo>
                                  <a:pt x="0" y="4763"/>
                                </a:lnTo>
                                <a:lnTo>
                                  <a:pt x="0" y="4763"/>
                                </a:lnTo>
                                <a:lnTo>
                                  <a:pt x="0" y="4763"/>
                                </a:lnTo>
                                <a:lnTo>
                                  <a:pt x="0" y="4763"/>
                                </a:lnTo>
                                <a:lnTo>
                                  <a:pt x="0" y="4763"/>
                                </a:lnTo>
                                <a:lnTo>
                                  <a:pt x="0" y="4763"/>
                                </a:lnTo>
                                <a:lnTo>
                                  <a:pt x="0" y="4763"/>
                                </a:lnTo>
                                <a:lnTo>
                                  <a:pt x="0" y="9525"/>
                                </a:lnTo>
                                <a:lnTo>
                                  <a:pt x="1057" y="9525"/>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0"/>
                                </a:lnTo>
                                <a:lnTo>
                                  <a:pt x="2114" y="4763"/>
                                </a:lnTo>
                                <a:lnTo>
                                  <a:pt x="2114" y="4763"/>
                                </a:lnTo>
                                <a:lnTo>
                                  <a:pt x="2114" y="4763"/>
                                </a:lnTo>
                                <a:lnTo>
                                  <a:pt x="2114" y="0"/>
                                </a:lnTo>
                                <a:lnTo>
                                  <a:pt x="2114" y="4763"/>
                                </a:lnTo>
                                <a:lnTo>
                                  <a:pt x="2114" y="4763"/>
                                </a:lnTo>
                                <a:lnTo>
                                  <a:pt x="3172" y="4763"/>
                                </a:lnTo>
                                <a:lnTo>
                                  <a:pt x="3172" y="4763"/>
                                </a:lnTo>
                                <a:lnTo>
                                  <a:pt x="3172" y="9525"/>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4229" y="0"/>
                                </a:lnTo>
                                <a:lnTo>
                                  <a:pt x="4229" y="4763"/>
                                </a:lnTo>
                                <a:lnTo>
                                  <a:pt x="4229" y="4763"/>
                                </a:lnTo>
                                <a:lnTo>
                                  <a:pt x="4229" y="0"/>
                                </a:lnTo>
                                <a:lnTo>
                                  <a:pt x="4229" y="4763"/>
                                </a:lnTo>
                                <a:lnTo>
                                  <a:pt x="4229" y="0"/>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5296" y="4763"/>
                                </a:lnTo>
                                <a:lnTo>
                                  <a:pt x="5296" y="4763"/>
                                </a:lnTo>
                                <a:lnTo>
                                  <a:pt x="5296" y="4763"/>
                                </a:lnTo>
                                <a:lnTo>
                                  <a:pt x="5296" y="4763"/>
                                </a:lnTo>
                                <a:lnTo>
                                  <a:pt x="5296" y="4763"/>
                                </a:lnTo>
                                <a:lnTo>
                                  <a:pt x="5296" y="0"/>
                                </a:lnTo>
                                <a:lnTo>
                                  <a:pt x="5296" y="4763"/>
                                </a:lnTo>
                                <a:lnTo>
                                  <a:pt x="5296" y="0"/>
                                </a:lnTo>
                                <a:lnTo>
                                  <a:pt x="5296" y="0"/>
                                </a:lnTo>
                                <a:lnTo>
                                  <a:pt x="5296" y="0"/>
                                </a:lnTo>
                                <a:lnTo>
                                  <a:pt x="5296" y="0"/>
                                </a:lnTo>
                                <a:lnTo>
                                  <a:pt x="5296" y="4763"/>
                                </a:lnTo>
                                <a:lnTo>
                                  <a:pt x="5296" y="4763"/>
                                </a:lnTo>
                                <a:lnTo>
                                  <a:pt x="5296" y="4763"/>
                                </a:lnTo>
                                <a:lnTo>
                                  <a:pt x="5296" y="4763"/>
                                </a:lnTo>
                                <a:lnTo>
                                  <a:pt x="5296" y="4763"/>
                                </a:lnTo>
                                <a:lnTo>
                                  <a:pt x="5296" y="4763"/>
                                </a:lnTo>
                                <a:lnTo>
                                  <a:pt x="5296" y="4763"/>
                                </a:lnTo>
                                <a:lnTo>
                                  <a:pt x="6353" y="4763"/>
                                </a:lnTo>
                                <a:lnTo>
                                  <a:pt x="6353" y="0"/>
                                </a:lnTo>
                                <a:lnTo>
                                  <a:pt x="6353" y="4763"/>
                                </a:lnTo>
                                <a:lnTo>
                                  <a:pt x="6353" y="0"/>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7411" y="0"/>
                                </a:lnTo>
                                <a:lnTo>
                                  <a:pt x="7411" y="0"/>
                                </a:lnTo>
                                <a:lnTo>
                                  <a:pt x="7411" y="4763"/>
                                </a:lnTo>
                                <a:lnTo>
                                  <a:pt x="7411" y="4763"/>
                                </a:lnTo>
                                <a:lnTo>
                                  <a:pt x="7411" y="4763"/>
                                </a:lnTo>
                                <a:lnTo>
                                  <a:pt x="7411" y="0"/>
                                </a:lnTo>
                                <a:lnTo>
                                  <a:pt x="7411" y="4763"/>
                                </a:lnTo>
                                <a:lnTo>
                                  <a:pt x="7411" y="0"/>
                                </a:lnTo>
                                <a:lnTo>
                                  <a:pt x="7411" y="4763"/>
                                </a:lnTo>
                                <a:lnTo>
                                  <a:pt x="7411" y="4763"/>
                                </a:lnTo>
                                <a:lnTo>
                                  <a:pt x="7411" y="4763"/>
                                </a:lnTo>
                                <a:lnTo>
                                  <a:pt x="7411" y="4763"/>
                                </a:lnTo>
                                <a:lnTo>
                                  <a:pt x="7411" y="4763"/>
                                </a:lnTo>
                                <a:lnTo>
                                  <a:pt x="7411" y="4763"/>
                                </a:lnTo>
                                <a:lnTo>
                                  <a:pt x="7411" y="4763"/>
                                </a:lnTo>
                                <a:lnTo>
                                  <a:pt x="7411" y="4763"/>
                                </a:lnTo>
                                <a:lnTo>
                                  <a:pt x="7411" y="4763"/>
                                </a:lnTo>
                                <a:lnTo>
                                  <a:pt x="7411" y="0"/>
                                </a:lnTo>
                                <a:lnTo>
                                  <a:pt x="8468" y="0"/>
                                </a:lnTo>
                                <a:lnTo>
                                  <a:pt x="8468" y="0"/>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0"/>
                                </a:lnTo>
                                <a:lnTo>
                                  <a:pt x="9525" y="0"/>
                                </a:lnTo>
                                <a:lnTo>
                                  <a:pt x="9525" y="4763"/>
                                </a:lnTo>
                                <a:lnTo>
                                  <a:pt x="10582" y="4763"/>
                                </a:lnTo>
                                <a:lnTo>
                                  <a:pt x="10582" y="9525"/>
                                </a:lnTo>
                                <a:lnTo>
                                  <a:pt x="10582" y="4763"/>
                                </a:lnTo>
                                <a:lnTo>
                                  <a:pt x="10582" y="4763"/>
                                </a:lnTo>
                                <a:lnTo>
                                  <a:pt x="10582" y="0"/>
                                </a:lnTo>
                                <a:lnTo>
                                  <a:pt x="10582" y="0"/>
                                </a:lnTo>
                                <a:lnTo>
                                  <a:pt x="10582" y="4763"/>
                                </a:lnTo>
                                <a:lnTo>
                                  <a:pt x="10582" y="4763"/>
                                </a:lnTo>
                                <a:lnTo>
                                  <a:pt x="10582" y="4763"/>
                                </a:lnTo>
                                <a:lnTo>
                                  <a:pt x="10582" y="4763"/>
                                </a:lnTo>
                                <a:lnTo>
                                  <a:pt x="10582" y="4763"/>
                                </a:lnTo>
                                <a:lnTo>
                                  <a:pt x="10582" y="0"/>
                                </a:lnTo>
                                <a:lnTo>
                                  <a:pt x="10582" y="0"/>
                                </a:lnTo>
                                <a:lnTo>
                                  <a:pt x="10582" y="0"/>
                                </a:lnTo>
                                <a:lnTo>
                                  <a:pt x="10582" y="0"/>
                                </a:lnTo>
                                <a:lnTo>
                                  <a:pt x="10582" y="0"/>
                                </a:lnTo>
                                <a:lnTo>
                                  <a:pt x="10582" y="4763"/>
                                </a:lnTo>
                                <a:lnTo>
                                  <a:pt x="10582" y="4763"/>
                                </a:lnTo>
                                <a:lnTo>
                                  <a:pt x="10582" y="4763"/>
                                </a:lnTo>
                                <a:lnTo>
                                  <a:pt x="10582"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9525"/>
                                </a:lnTo>
                                <a:lnTo>
                                  <a:pt x="11639" y="4763"/>
                                </a:lnTo>
                                <a:lnTo>
                                  <a:pt x="11639" y="4763"/>
                                </a:lnTo>
                                <a:lnTo>
                                  <a:pt x="11639" y="4763"/>
                                </a:lnTo>
                                <a:lnTo>
                                  <a:pt x="11639" y="4763"/>
                                </a:lnTo>
                                <a:lnTo>
                                  <a:pt x="11639" y="4763"/>
                                </a:lnTo>
                                <a:lnTo>
                                  <a:pt x="11639" y="4763"/>
                                </a:lnTo>
                                <a:lnTo>
                                  <a:pt x="12697" y="4763"/>
                                </a:lnTo>
                                <a:lnTo>
                                  <a:pt x="12697" y="4763"/>
                                </a:lnTo>
                                <a:lnTo>
                                  <a:pt x="12697" y="4763"/>
                                </a:lnTo>
                                <a:lnTo>
                                  <a:pt x="12697" y="4763"/>
                                </a:lnTo>
                                <a:lnTo>
                                  <a:pt x="12697" y="4763"/>
                                </a:lnTo>
                                <a:lnTo>
                                  <a:pt x="12697" y="0"/>
                                </a:lnTo>
                                <a:lnTo>
                                  <a:pt x="12697" y="4763"/>
                                </a:lnTo>
                                <a:lnTo>
                                  <a:pt x="12697" y="0"/>
                                </a:lnTo>
                                <a:lnTo>
                                  <a:pt x="12697" y="4763"/>
                                </a:lnTo>
                                <a:lnTo>
                                  <a:pt x="12697" y="4763"/>
                                </a:lnTo>
                                <a:lnTo>
                                  <a:pt x="12697" y="4763"/>
                                </a:lnTo>
                                <a:lnTo>
                                  <a:pt x="12697" y="4763"/>
                                </a:lnTo>
                                <a:lnTo>
                                  <a:pt x="12697" y="4763"/>
                                </a:lnTo>
                                <a:lnTo>
                                  <a:pt x="12697" y="4763"/>
                                </a:lnTo>
                                <a:lnTo>
                                  <a:pt x="12697" y="4763"/>
                                </a:lnTo>
                                <a:lnTo>
                                  <a:pt x="12697" y="4763"/>
                                </a:lnTo>
                                <a:lnTo>
                                  <a:pt x="12697" y="9525"/>
                                </a:lnTo>
                                <a:lnTo>
                                  <a:pt x="12697" y="9525"/>
                                </a:lnTo>
                                <a:lnTo>
                                  <a:pt x="13754" y="9525"/>
                                </a:lnTo>
                                <a:lnTo>
                                  <a:pt x="13754" y="4763"/>
                                </a:lnTo>
                                <a:lnTo>
                                  <a:pt x="13754" y="4763"/>
                                </a:lnTo>
                                <a:lnTo>
                                  <a:pt x="13754" y="4763"/>
                                </a:lnTo>
                                <a:lnTo>
                                  <a:pt x="13754" y="4763"/>
                                </a:lnTo>
                                <a:lnTo>
                                  <a:pt x="13754" y="4763"/>
                                </a:lnTo>
                                <a:lnTo>
                                  <a:pt x="13754" y="4763"/>
                                </a:lnTo>
                                <a:lnTo>
                                  <a:pt x="13754" y="4763"/>
                                </a:lnTo>
                                <a:lnTo>
                                  <a:pt x="13754" y="4763"/>
                                </a:lnTo>
                                <a:lnTo>
                                  <a:pt x="13754" y="9525"/>
                                </a:lnTo>
                                <a:lnTo>
                                  <a:pt x="13754" y="9525"/>
                                </a:lnTo>
                                <a:lnTo>
                                  <a:pt x="13754" y="4763"/>
                                </a:lnTo>
                                <a:lnTo>
                                  <a:pt x="13754" y="4763"/>
                                </a:lnTo>
                                <a:lnTo>
                                  <a:pt x="13754" y="4763"/>
                                </a:lnTo>
                                <a:lnTo>
                                  <a:pt x="13754" y="4763"/>
                                </a:lnTo>
                                <a:lnTo>
                                  <a:pt x="13754" y="4763"/>
                                </a:lnTo>
                                <a:lnTo>
                                  <a:pt x="13754" y="4763"/>
                                </a:lnTo>
                                <a:lnTo>
                                  <a:pt x="13754"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5878" y="4763"/>
                                </a:lnTo>
                                <a:lnTo>
                                  <a:pt x="15878" y="4763"/>
                                </a:lnTo>
                                <a:lnTo>
                                  <a:pt x="15878" y="4763"/>
                                </a:lnTo>
                                <a:lnTo>
                                  <a:pt x="15878" y="0"/>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6936" y="4763"/>
                                </a:lnTo>
                                <a:lnTo>
                                  <a:pt x="16936" y="4763"/>
                                </a:lnTo>
                                <a:lnTo>
                                  <a:pt x="16936" y="0"/>
                                </a:lnTo>
                                <a:lnTo>
                                  <a:pt x="16936" y="0"/>
                                </a:lnTo>
                                <a:lnTo>
                                  <a:pt x="16936" y="0"/>
                                </a:lnTo>
                                <a:lnTo>
                                  <a:pt x="16936" y="0"/>
                                </a:lnTo>
                                <a:lnTo>
                                  <a:pt x="16936" y="0"/>
                                </a:lnTo>
                                <a:lnTo>
                                  <a:pt x="16936" y="4763"/>
                                </a:lnTo>
                                <a:lnTo>
                                  <a:pt x="16936" y="0"/>
                                </a:lnTo>
                                <a:lnTo>
                                  <a:pt x="16936" y="0"/>
                                </a:lnTo>
                                <a:lnTo>
                                  <a:pt x="16936" y="4763"/>
                                </a:lnTo>
                                <a:lnTo>
                                  <a:pt x="16936" y="4763"/>
                                </a:lnTo>
                                <a:lnTo>
                                  <a:pt x="16936" y="4763"/>
                                </a:lnTo>
                                <a:lnTo>
                                  <a:pt x="16936" y="0"/>
                                </a:lnTo>
                                <a:lnTo>
                                  <a:pt x="16936" y="4763"/>
                                </a:lnTo>
                                <a:lnTo>
                                  <a:pt x="16936" y="4763"/>
                                </a:lnTo>
                                <a:lnTo>
                                  <a:pt x="16936" y="4763"/>
                                </a:lnTo>
                                <a:lnTo>
                                  <a:pt x="16936" y="9525"/>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0"/>
                                </a:lnTo>
                                <a:lnTo>
                                  <a:pt x="17993" y="4763"/>
                                </a:lnTo>
                                <a:lnTo>
                                  <a:pt x="17993" y="4763"/>
                                </a:lnTo>
                                <a:lnTo>
                                  <a:pt x="17993" y="4763"/>
                                </a:lnTo>
                                <a:lnTo>
                                  <a:pt x="17993" y="4763"/>
                                </a:lnTo>
                                <a:lnTo>
                                  <a:pt x="17993" y="4763"/>
                                </a:lnTo>
                                <a:lnTo>
                                  <a:pt x="17993"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0"/>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20107" y="4763"/>
                                </a:lnTo>
                                <a:lnTo>
                                  <a:pt x="20107" y="4763"/>
                                </a:lnTo>
                                <a:lnTo>
                                  <a:pt x="20107" y="4763"/>
                                </a:lnTo>
                                <a:lnTo>
                                  <a:pt x="20107" y="0"/>
                                </a:lnTo>
                                <a:lnTo>
                                  <a:pt x="20107" y="0"/>
                                </a:lnTo>
                                <a:lnTo>
                                  <a:pt x="20107" y="0"/>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1164" y="4763"/>
                                </a:lnTo>
                                <a:lnTo>
                                  <a:pt x="21164" y="4763"/>
                                </a:lnTo>
                                <a:lnTo>
                                  <a:pt x="21164" y="4763"/>
                                </a:lnTo>
                                <a:lnTo>
                                  <a:pt x="21164" y="4763"/>
                                </a:lnTo>
                                <a:lnTo>
                                  <a:pt x="21164" y="4763"/>
                                </a:lnTo>
                                <a:lnTo>
                                  <a:pt x="21164" y="9525"/>
                                </a:lnTo>
                                <a:lnTo>
                                  <a:pt x="21164" y="9525"/>
                                </a:lnTo>
                                <a:lnTo>
                                  <a:pt x="21164" y="4763"/>
                                </a:lnTo>
                                <a:lnTo>
                                  <a:pt x="21164" y="4763"/>
                                </a:lnTo>
                                <a:lnTo>
                                  <a:pt x="21164" y="4763"/>
                                </a:lnTo>
                                <a:lnTo>
                                  <a:pt x="21164" y="4763"/>
                                </a:lnTo>
                                <a:lnTo>
                                  <a:pt x="21164" y="4763"/>
                                </a:lnTo>
                                <a:lnTo>
                                  <a:pt x="21164" y="9525"/>
                                </a:lnTo>
                                <a:lnTo>
                                  <a:pt x="21164" y="4763"/>
                                </a:lnTo>
                                <a:lnTo>
                                  <a:pt x="21164" y="4763"/>
                                </a:lnTo>
                                <a:lnTo>
                                  <a:pt x="21164" y="4763"/>
                                </a:lnTo>
                                <a:lnTo>
                                  <a:pt x="21164" y="4763"/>
                                </a:lnTo>
                                <a:lnTo>
                                  <a:pt x="21164" y="4763"/>
                                </a:lnTo>
                                <a:lnTo>
                                  <a:pt x="22222" y="4763"/>
                                </a:lnTo>
                                <a:lnTo>
                                  <a:pt x="22222" y="4763"/>
                                </a:lnTo>
                                <a:lnTo>
                                  <a:pt x="22222" y="4763"/>
                                </a:lnTo>
                                <a:lnTo>
                                  <a:pt x="22222" y="4763"/>
                                </a:lnTo>
                                <a:lnTo>
                                  <a:pt x="22222" y="4763"/>
                                </a:lnTo>
                                <a:lnTo>
                                  <a:pt x="22222" y="4763"/>
                                </a:lnTo>
                                <a:lnTo>
                                  <a:pt x="22222" y="4763"/>
                                </a:lnTo>
                                <a:lnTo>
                                  <a:pt x="22222" y="4763"/>
                                </a:lnTo>
                                <a:lnTo>
                                  <a:pt x="22222" y="0"/>
                                </a:lnTo>
                                <a:lnTo>
                                  <a:pt x="22222" y="4763"/>
                                </a:lnTo>
                                <a:lnTo>
                                  <a:pt x="22222" y="4763"/>
                                </a:lnTo>
                                <a:lnTo>
                                  <a:pt x="22222" y="4763"/>
                                </a:lnTo>
                                <a:lnTo>
                                  <a:pt x="22222" y="4763"/>
                                </a:lnTo>
                                <a:lnTo>
                                  <a:pt x="22222" y="4763"/>
                                </a:lnTo>
                                <a:lnTo>
                                  <a:pt x="22222" y="4763"/>
                                </a:lnTo>
                                <a:lnTo>
                                  <a:pt x="22222" y="9525"/>
                                </a:lnTo>
                                <a:lnTo>
                                  <a:pt x="22222" y="9525"/>
                                </a:lnTo>
                                <a:lnTo>
                                  <a:pt x="22222" y="4763"/>
                                </a:lnTo>
                                <a:lnTo>
                                  <a:pt x="22222" y="4763"/>
                                </a:lnTo>
                                <a:lnTo>
                                  <a:pt x="22222"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0"/>
                                </a:lnTo>
                                <a:lnTo>
                                  <a:pt x="23279" y="4763"/>
                                </a:lnTo>
                                <a:lnTo>
                                  <a:pt x="23279" y="0"/>
                                </a:lnTo>
                                <a:lnTo>
                                  <a:pt x="23279" y="0"/>
                                </a:lnTo>
                                <a:lnTo>
                                  <a:pt x="23279" y="0"/>
                                </a:lnTo>
                                <a:lnTo>
                                  <a:pt x="23279" y="0"/>
                                </a:lnTo>
                                <a:lnTo>
                                  <a:pt x="24346" y="4763"/>
                                </a:lnTo>
                                <a:lnTo>
                                  <a:pt x="24346" y="4763"/>
                                </a:lnTo>
                                <a:lnTo>
                                  <a:pt x="24346" y="4763"/>
                                </a:lnTo>
                                <a:lnTo>
                                  <a:pt x="24346" y="4763"/>
                                </a:lnTo>
                                <a:lnTo>
                                  <a:pt x="24346" y="4763"/>
                                </a:lnTo>
                                <a:lnTo>
                                  <a:pt x="24346" y="0"/>
                                </a:lnTo>
                                <a:lnTo>
                                  <a:pt x="24346" y="0"/>
                                </a:lnTo>
                                <a:lnTo>
                                  <a:pt x="24346" y="4763"/>
                                </a:lnTo>
                                <a:lnTo>
                                  <a:pt x="24346" y="4763"/>
                                </a:lnTo>
                                <a:lnTo>
                                  <a:pt x="24346" y="4763"/>
                                </a:lnTo>
                                <a:lnTo>
                                  <a:pt x="24346" y="4763"/>
                                </a:lnTo>
                                <a:lnTo>
                                  <a:pt x="24346" y="4763"/>
                                </a:lnTo>
                                <a:lnTo>
                                  <a:pt x="24346" y="0"/>
                                </a:lnTo>
                                <a:lnTo>
                                  <a:pt x="24346" y="4763"/>
                                </a:lnTo>
                                <a:lnTo>
                                  <a:pt x="24346" y="4763"/>
                                </a:lnTo>
                                <a:lnTo>
                                  <a:pt x="24346" y="4763"/>
                                </a:lnTo>
                                <a:lnTo>
                                  <a:pt x="24346" y="4763"/>
                                </a:lnTo>
                                <a:lnTo>
                                  <a:pt x="24346"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0"/>
                                </a:lnTo>
                                <a:lnTo>
                                  <a:pt x="25403" y="0"/>
                                </a:lnTo>
                                <a:lnTo>
                                  <a:pt x="25403" y="0"/>
                                </a:lnTo>
                                <a:lnTo>
                                  <a:pt x="25403" y="0"/>
                                </a:lnTo>
                                <a:lnTo>
                                  <a:pt x="25403" y="4763"/>
                                </a:lnTo>
                                <a:lnTo>
                                  <a:pt x="25403" y="4763"/>
                                </a:lnTo>
                                <a:lnTo>
                                  <a:pt x="25403" y="4763"/>
                                </a:lnTo>
                                <a:lnTo>
                                  <a:pt x="26461" y="4763"/>
                                </a:lnTo>
                                <a:lnTo>
                                  <a:pt x="26461" y="0"/>
                                </a:lnTo>
                                <a:lnTo>
                                  <a:pt x="26461" y="4763"/>
                                </a:lnTo>
                                <a:lnTo>
                                  <a:pt x="26461" y="0"/>
                                </a:lnTo>
                                <a:lnTo>
                                  <a:pt x="26461" y="0"/>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8575" y="476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24" name="Freeform: Shape 324"/>
                        <wps:cNvSpPr/>
                        <wps:spPr>
                          <a:xfrm>
                            <a:off x="2957512" y="1947862"/>
                            <a:ext cx="19050" cy="9525"/>
                          </a:xfrm>
                          <a:custGeom>
                            <a:avLst/>
                            <a:gdLst>
                              <a:gd name="connsiteX0" fmla="*/ 0 w 19050"/>
                              <a:gd name="connsiteY0" fmla="*/ 4763 h 9525"/>
                              <a:gd name="connsiteX1" fmla="*/ 0 w 19050"/>
                              <a:gd name="connsiteY1" fmla="*/ 0 h 9525"/>
                              <a:gd name="connsiteX2" fmla="*/ 0 w 19050"/>
                              <a:gd name="connsiteY2" fmla="*/ 4763 h 9525"/>
                              <a:gd name="connsiteX3" fmla="*/ 0 w 19050"/>
                              <a:gd name="connsiteY3" fmla="*/ 4763 h 9525"/>
                              <a:gd name="connsiteX4" fmla="*/ 0 w 19050"/>
                              <a:gd name="connsiteY4" fmla="*/ 4763 h 9525"/>
                              <a:gd name="connsiteX5" fmla="*/ 0 w 19050"/>
                              <a:gd name="connsiteY5" fmla="*/ 4763 h 9525"/>
                              <a:gd name="connsiteX6" fmla="*/ 0 w 19050"/>
                              <a:gd name="connsiteY6" fmla="*/ 4763 h 9525"/>
                              <a:gd name="connsiteX7" fmla="*/ 0 w 19050"/>
                              <a:gd name="connsiteY7" fmla="*/ 4763 h 9525"/>
                              <a:gd name="connsiteX8" fmla="*/ 0 w 19050"/>
                              <a:gd name="connsiteY8" fmla="*/ 4763 h 9525"/>
                              <a:gd name="connsiteX9" fmla="*/ 0 w 19050"/>
                              <a:gd name="connsiteY9" fmla="*/ 0 h 9525"/>
                              <a:gd name="connsiteX10" fmla="*/ 0 w 19050"/>
                              <a:gd name="connsiteY10" fmla="*/ 0 h 9525"/>
                              <a:gd name="connsiteX11" fmla="*/ 0 w 19050"/>
                              <a:gd name="connsiteY11" fmla="*/ 4763 h 9525"/>
                              <a:gd name="connsiteX12" fmla="*/ 0 w 19050"/>
                              <a:gd name="connsiteY12" fmla="*/ 4763 h 9525"/>
                              <a:gd name="connsiteX13" fmla="*/ 0 w 19050"/>
                              <a:gd name="connsiteY13" fmla="*/ 4763 h 9525"/>
                              <a:gd name="connsiteX14" fmla="*/ 0 w 19050"/>
                              <a:gd name="connsiteY14" fmla="*/ 4763 h 9525"/>
                              <a:gd name="connsiteX15" fmla="*/ 0 w 19050"/>
                              <a:gd name="connsiteY15" fmla="*/ 4763 h 9525"/>
                              <a:gd name="connsiteX16" fmla="*/ 0 w 19050"/>
                              <a:gd name="connsiteY16" fmla="*/ 4763 h 9525"/>
                              <a:gd name="connsiteX17" fmla="*/ 0 w 19050"/>
                              <a:gd name="connsiteY17" fmla="*/ 0 h 9525"/>
                              <a:gd name="connsiteX18" fmla="*/ 705 w 19050"/>
                              <a:gd name="connsiteY18" fmla="*/ 4763 h 9525"/>
                              <a:gd name="connsiteX19" fmla="*/ 705 w 19050"/>
                              <a:gd name="connsiteY19" fmla="*/ 4763 h 9525"/>
                              <a:gd name="connsiteX20" fmla="*/ 705 w 19050"/>
                              <a:gd name="connsiteY20" fmla="*/ 4763 h 9525"/>
                              <a:gd name="connsiteX21" fmla="*/ 705 w 19050"/>
                              <a:gd name="connsiteY21" fmla="*/ 4763 h 9525"/>
                              <a:gd name="connsiteX22" fmla="*/ 705 w 19050"/>
                              <a:gd name="connsiteY22" fmla="*/ 4763 h 9525"/>
                              <a:gd name="connsiteX23" fmla="*/ 705 w 19050"/>
                              <a:gd name="connsiteY23" fmla="*/ 4763 h 9525"/>
                              <a:gd name="connsiteX24" fmla="*/ 705 w 19050"/>
                              <a:gd name="connsiteY24" fmla="*/ 4763 h 9525"/>
                              <a:gd name="connsiteX25" fmla="*/ 705 w 19050"/>
                              <a:gd name="connsiteY25" fmla="*/ 4763 h 9525"/>
                              <a:gd name="connsiteX26" fmla="*/ 705 w 19050"/>
                              <a:gd name="connsiteY26" fmla="*/ 4763 h 9525"/>
                              <a:gd name="connsiteX27" fmla="*/ 705 w 19050"/>
                              <a:gd name="connsiteY27" fmla="*/ 4763 h 9525"/>
                              <a:gd name="connsiteX28" fmla="*/ 705 w 19050"/>
                              <a:gd name="connsiteY28" fmla="*/ 4763 h 9525"/>
                              <a:gd name="connsiteX29" fmla="*/ 705 w 19050"/>
                              <a:gd name="connsiteY29" fmla="*/ 4763 h 9525"/>
                              <a:gd name="connsiteX30" fmla="*/ 705 w 19050"/>
                              <a:gd name="connsiteY30" fmla="*/ 4763 h 9525"/>
                              <a:gd name="connsiteX31" fmla="*/ 705 w 19050"/>
                              <a:gd name="connsiteY31" fmla="*/ 4763 h 9525"/>
                              <a:gd name="connsiteX32" fmla="*/ 705 w 19050"/>
                              <a:gd name="connsiteY32" fmla="*/ 4763 h 9525"/>
                              <a:gd name="connsiteX33" fmla="*/ 705 w 19050"/>
                              <a:gd name="connsiteY33" fmla="*/ 4763 h 9525"/>
                              <a:gd name="connsiteX34" fmla="*/ 705 w 19050"/>
                              <a:gd name="connsiteY34" fmla="*/ 4763 h 9525"/>
                              <a:gd name="connsiteX35" fmla="*/ 705 w 19050"/>
                              <a:gd name="connsiteY35" fmla="*/ 4763 h 9525"/>
                              <a:gd name="connsiteX36" fmla="*/ 1410 w 19050"/>
                              <a:gd name="connsiteY36" fmla="*/ 4763 h 9525"/>
                              <a:gd name="connsiteX37" fmla="*/ 1410 w 19050"/>
                              <a:gd name="connsiteY37" fmla="*/ 4763 h 9525"/>
                              <a:gd name="connsiteX38" fmla="*/ 1410 w 19050"/>
                              <a:gd name="connsiteY38" fmla="*/ 4763 h 9525"/>
                              <a:gd name="connsiteX39" fmla="*/ 1410 w 19050"/>
                              <a:gd name="connsiteY39" fmla="*/ 4763 h 9525"/>
                              <a:gd name="connsiteX40" fmla="*/ 1410 w 19050"/>
                              <a:gd name="connsiteY40" fmla="*/ 4763 h 9525"/>
                              <a:gd name="connsiteX41" fmla="*/ 1410 w 19050"/>
                              <a:gd name="connsiteY41" fmla="*/ 4763 h 9525"/>
                              <a:gd name="connsiteX42" fmla="*/ 1410 w 19050"/>
                              <a:gd name="connsiteY42" fmla="*/ 4763 h 9525"/>
                              <a:gd name="connsiteX43" fmla="*/ 1410 w 19050"/>
                              <a:gd name="connsiteY43" fmla="*/ 4763 h 9525"/>
                              <a:gd name="connsiteX44" fmla="*/ 1410 w 19050"/>
                              <a:gd name="connsiteY44" fmla="*/ 4763 h 9525"/>
                              <a:gd name="connsiteX45" fmla="*/ 1410 w 19050"/>
                              <a:gd name="connsiteY45" fmla="*/ 4763 h 9525"/>
                              <a:gd name="connsiteX46" fmla="*/ 1410 w 19050"/>
                              <a:gd name="connsiteY46" fmla="*/ 4763 h 9525"/>
                              <a:gd name="connsiteX47" fmla="*/ 1410 w 19050"/>
                              <a:gd name="connsiteY47" fmla="*/ 4763 h 9525"/>
                              <a:gd name="connsiteX48" fmla="*/ 1410 w 19050"/>
                              <a:gd name="connsiteY48" fmla="*/ 4763 h 9525"/>
                              <a:gd name="connsiteX49" fmla="*/ 1410 w 19050"/>
                              <a:gd name="connsiteY49" fmla="*/ 4763 h 9525"/>
                              <a:gd name="connsiteX50" fmla="*/ 1410 w 19050"/>
                              <a:gd name="connsiteY50" fmla="*/ 0 h 9525"/>
                              <a:gd name="connsiteX51" fmla="*/ 1410 w 19050"/>
                              <a:gd name="connsiteY51" fmla="*/ 4763 h 9525"/>
                              <a:gd name="connsiteX52" fmla="*/ 1410 w 19050"/>
                              <a:gd name="connsiteY52" fmla="*/ 4763 h 9525"/>
                              <a:gd name="connsiteX53" fmla="*/ 1410 w 19050"/>
                              <a:gd name="connsiteY53" fmla="*/ 4763 h 9525"/>
                              <a:gd name="connsiteX54" fmla="*/ 1410 w 19050"/>
                              <a:gd name="connsiteY54" fmla="*/ 4763 h 9525"/>
                              <a:gd name="connsiteX55" fmla="*/ 1410 w 19050"/>
                              <a:gd name="connsiteY55" fmla="*/ 0 h 9525"/>
                              <a:gd name="connsiteX56" fmla="*/ 2114 w 19050"/>
                              <a:gd name="connsiteY56" fmla="*/ 0 h 9525"/>
                              <a:gd name="connsiteX57" fmla="*/ 2114 w 19050"/>
                              <a:gd name="connsiteY57" fmla="*/ 0 h 9525"/>
                              <a:gd name="connsiteX58" fmla="*/ 2114 w 19050"/>
                              <a:gd name="connsiteY58" fmla="*/ 4763 h 9525"/>
                              <a:gd name="connsiteX59" fmla="*/ 2114 w 19050"/>
                              <a:gd name="connsiteY59" fmla="*/ 4763 h 9525"/>
                              <a:gd name="connsiteX60" fmla="*/ 2114 w 19050"/>
                              <a:gd name="connsiteY60" fmla="*/ 4763 h 9525"/>
                              <a:gd name="connsiteX61" fmla="*/ 2114 w 19050"/>
                              <a:gd name="connsiteY61" fmla="*/ 4763 h 9525"/>
                              <a:gd name="connsiteX62" fmla="*/ 2114 w 19050"/>
                              <a:gd name="connsiteY62" fmla="*/ 9525 h 9525"/>
                              <a:gd name="connsiteX63" fmla="*/ 2114 w 19050"/>
                              <a:gd name="connsiteY63" fmla="*/ 4763 h 9525"/>
                              <a:gd name="connsiteX64" fmla="*/ 2114 w 19050"/>
                              <a:gd name="connsiteY64" fmla="*/ 4763 h 9525"/>
                              <a:gd name="connsiteX65" fmla="*/ 2114 w 19050"/>
                              <a:gd name="connsiteY65" fmla="*/ 4763 h 9525"/>
                              <a:gd name="connsiteX66" fmla="*/ 2114 w 19050"/>
                              <a:gd name="connsiteY66" fmla="*/ 4763 h 9525"/>
                              <a:gd name="connsiteX67" fmla="*/ 2114 w 19050"/>
                              <a:gd name="connsiteY67" fmla="*/ 4763 h 9525"/>
                              <a:gd name="connsiteX68" fmla="*/ 2114 w 19050"/>
                              <a:gd name="connsiteY68" fmla="*/ 4763 h 9525"/>
                              <a:gd name="connsiteX69" fmla="*/ 2114 w 19050"/>
                              <a:gd name="connsiteY69" fmla="*/ 4763 h 9525"/>
                              <a:gd name="connsiteX70" fmla="*/ 2114 w 19050"/>
                              <a:gd name="connsiteY70" fmla="*/ 4763 h 9525"/>
                              <a:gd name="connsiteX71" fmla="*/ 2114 w 19050"/>
                              <a:gd name="connsiteY71" fmla="*/ 4763 h 9525"/>
                              <a:gd name="connsiteX72" fmla="*/ 2114 w 19050"/>
                              <a:gd name="connsiteY72" fmla="*/ 4763 h 9525"/>
                              <a:gd name="connsiteX73" fmla="*/ 2114 w 19050"/>
                              <a:gd name="connsiteY73" fmla="*/ 4763 h 9525"/>
                              <a:gd name="connsiteX74" fmla="*/ 2819 w 19050"/>
                              <a:gd name="connsiteY74" fmla="*/ 0 h 9525"/>
                              <a:gd name="connsiteX75" fmla="*/ 2819 w 19050"/>
                              <a:gd name="connsiteY75" fmla="*/ 0 h 9525"/>
                              <a:gd name="connsiteX76" fmla="*/ 2819 w 19050"/>
                              <a:gd name="connsiteY76" fmla="*/ 4763 h 9525"/>
                              <a:gd name="connsiteX77" fmla="*/ 2819 w 19050"/>
                              <a:gd name="connsiteY77" fmla="*/ 4763 h 9525"/>
                              <a:gd name="connsiteX78" fmla="*/ 2819 w 19050"/>
                              <a:gd name="connsiteY78" fmla="*/ 4763 h 9525"/>
                              <a:gd name="connsiteX79" fmla="*/ 2819 w 19050"/>
                              <a:gd name="connsiteY79" fmla="*/ 4763 h 9525"/>
                              <a:gd name="connsiteX80" fmla="*/ 2819 w 19050"/>
                              <a:gd name="connsiteY80" fmla="*/ 4763 h 9525"/>
                              <a:gd name="connsiteX81" fmla="*/ 2819 w 19050"/>
                              <a:gd name="connsiteY81" fmla="*/ 4763 h 9525"/>
                              <a:gd name="connsiteX82" fmla="*/ 2819 w 19050"/>
                              <a:gd name="connsiteY82" fmla="*/ 4763 h 9525"/>
                              <a:gd name="connsiteX83" fmla="*/ 2819 w 19050"/>
                              <a:gd name="connsiteY83" fmla="*/ 4763 h 9525"/>
                              <a:gd name="connsiteX84" fmla="*/ 2819 w 19050"/>
                              <a:gd name="connsiteY84" fmla="*/ 4763 h 9525"/>
                              <a:gd name="connsiteX85" fmla="*/ 2819 w 19050"/>
                              <a:gd name="connsiteY85" fmla="*/ 0 h 9525"/>
                              <a:gd name="connsiteX86" fmla="*/ 2819 w 19050"/>
                              <a:gd name="connsiteY86" fmla="*/ 4763 h 9525"/>
                              <a:gd name="connsiteX87" fmla="*/ 2819 w 19050"/>
                              <a:gd name="connsiteY87" fmla="*/ 4763 h 9525"/>
                              <a:gd name="connsiteX88" fmla="*/ 2819 w 19050"/>
                              <a:gd name="connsiteY88" fmla="*/ 4763 h 9525"/>
                              <a:gd name="connsiteX89" fmla="*/ 2819 w 19050"/>
                              <a:gd name="connsiteY89" fmla="*/ 4763 h 9525"/>
                              <a:gd name="connsiteX90" fmla="*/ 2819 w 19050"/>
                              <a:gd name="connsiteY90" fmla="*/ 4763 h 9525"/>
                              <a:gd name="connsiteX91" fmla="*/ 2819 w 19050"/>
                              <a:gd name="connsiteY91" fmla="*/ 4763 h 9525"/>
                              <a:gd name="connsiteX92" fmla="*/ 3524 w 19050"/>
                              <a:gd name="connsiteY92" fmla="*/ 4763 h 9525"/>
                              <a:gd name="connsiteX93" fmla="*/ 3524 w 19050"/>
                              <a:gd name="connsiteY93" fmla="*/ 4763 h 9525"/>
                              <a:gd name="connsiteX94" fmla="*/ 3524 w 19050"/>
                              <a:gd name="connsiteY94" fmla="*/ 0 h 9525"/>
                              <a:gd name="connsiteX95" fmla="*/ 3524 w 19050"/>
                              <a:gd name="connsiteY95" fmla="*/ 4763 h 9525"/>
                              <a:gd name="connsiteX96" fmla="*/ 3524 w 19050"/>
                              <a:gd name="connsiteY96" fmla="*/ 0 h 9525"/>
                              <a:gd name="connsiteX97" fmla="*/ 3524 w 19050"/>
                              <a:gd name="connsiteY97" fmla="*/ 0 h 9525"/>
                              <a:gd name="connsiteX98" fmla="*/ 3524 w 19050"/>
                              <a:gd name="connsiteY98" fmla="*/ 4763 h 9525"/>
                              <a:gd name="connsiteX99" fmla="*/ 3524 w 19050"/>
                              <a:gd name="connsiteY99" fmla="*/ 4763 h 9525"/>
                              <a:gd name="connsiteX100" fmla="*/ 3524 w 19050"/>
                              <a:gd name="connsiteY100" fmla="*/ 4763 h 9525"/>
                              <a:gd name="connsiteX101" fmla="*/ 3524 w 19050"/>
                              <a:gd name="connsiteY101" fmla="*/ 4763 h 9525"/>
                              <a:gd name="connsiteX102" fmla="*/ 3524 w 19050"/>
                              <a:gd name="connsiteY102" fmla="*/ 0 h 9525"/>
                              <a:gd name="connsiteX103" fmla="*/ 3524 w 19050"/>
                              <a:gd name="connsiteY103" fmla="*/ 0 h 9525"/>
                              <a:gd name="connsiteX104" fmla="*/ 3524 w 19050"/>
                              <a:gd name="connsiteY104" fmla="*/ 4763 h 9525"/>
                              <a:gd name="connsiteX105" fmla="*/ 3524 w 19050"/>
                              <a:gd name="connsiteY105" fmla="*/ 4763 h 9525"/>
                              <a:gd name="connsiteX106" fmla="*/ 3524 w 19050"/>
                              <a:gd name="connsiteY106" fmla="*/ 4763 h 9525"/>
                              <a:gd name="connsiteX107" fmla="*/ 3524 w 19050"/>
                              <a:gd name="connsiteY107" fmla="*/ 4763 h 9525"/>
                              <a:gd name="connsiteX108" fmla="*/ 3524 w 19050"/>
                              <a:gd name="connsiteY108" fmla="*/ 4763 h 9525"/>
                              <a:gd name="connsiteX109" fmla="*/ 3524 w 19050"/>
                              <a:gd name="connsiteY109" fmla="*/ 4763 h 9525"/>
                              <a:gd name="connsiteX110" fmla="*/ 4229 w 19050"/>
                              <a:gd name="connsiteY110" fmla="*/ 4763 h 9525"/>
                              <a:gd name="connsiteX111" fmla="*/ 4229 w 19050"/>
                              <a:gd name="connsiteY111" fmla="*/ 4763 h 9525"/>
                              <a:gd name="connsiteX112" fmla="*/ 4229 w 19050"/>
                              <a:gd name="connsiteY112" fmla="*/ 4763 h 9525"/>
                              <a:gd name="connsiteX113" fmla="*/ 4229 w 19050"/>
                              <a:gd name="connsiteY113" fmla="*/ 4763 h 9525"/>
                              <a:gd name="connsiteX114" fmla="*/ 4229 w 19050"/>
                              <a:gd name="connsiteY114" fmla="*/ 4763 h 9525"/>
                              <a:gd name="connsiteX115" fmla="*/ 4229 w 19050"/>
                              <a:gd name="connsiteY115" fmla="*/ 4763 h 9525"/>
                              <a:gd name="connsiteX116" fmla="*/ 4229 w 19050"/>
                              <a:gd name="connsiteY116" fmla="*/ 4763 h 9525"/>
                              <a:gd name="connsiteX117" fmla="*/ 4229 w 19050"/>
                              <a:gd name="connsiteY117" fmla="*/ 4763 h 9525"/>
                              <a:gd name="connsiteX118" fmla="*/ 4229 w 19050"/>
                              <a:gd name="connsiteY118" fmla="*/ 4763 h 9525"/>
                              <a:gd name="connsiteX119" fmla="*/ 4229 w 19050"/>
                              <a:gd name="connsiteY119" fmla="*/ 4763 h 9525"/>
                              <a:gd name="connsiteX120" fmla="*/ 4229 w 19050"/>
                              <a:gd name="connsiteY120" fmla="*/ 4763 h 9525"/>
                              <a:gd name="connsiteX121" fmla="*/ 4229 w 19050"/>
                              <a:gd name="connsiteY121" fmla="*/ 4763 h 9525"/>
                              <a:gd name="connsiteX122" fmla="*/ 4229 w 19050"/>
                              <a:gd name="connsiteY122" fmla="*/ 9525 h 9525"/>
                              <a:gd name="connsiteX123" fmla="*/ 4229 w 19050"/>
                              <a:gd name="connsiteY123" fmla="*/ 4763 h 9525"/>
                              <a:gd name="connsiteX124" fmla="*/ 4229 w 19050"/>
                              <a:gd name="connsiteY124" fmla="*/ 4763 h 9525"/>
                              <a:gd name="connsiteX125" fmla="*/ 4229 w 19050"/>
                              <a:gd name="connsiteY125" fmla="*/ 4763 h 9525"/>
                              <a:gd name="connsiteX126" fmla="*/ 4229 w 19050"/>
                              <a:gd name="connsiteY126" fmla="*/ 0 h 9525"/>
                              <a:gd name="connsiteX127" fmla="*/ 4229 w 19050"/>
                              <a:gd name="connsiteY127" fmla="*/ 4763 h 9525"/>
                              <a:gd name="connsiteX128" fmla="*/ 4229 w 19050"/>
                              <a:gd name="connsiteY128" fmla="*/ 0 h 9525"/>
                              <a:gd name="connsiteX129" fmla="*/ 4229 w 19050"/>
                              <a:gd name="connsiteY129" fmla="*/ 4763 h 9525"/>
                              <a:gd name="connsiteX130" fmla="*/ 4944 w 19050"/>
                              <a:gd name="connsiteY130" fmla="*/ 4763 h 9525"/>
                              <a:gd name="connsiteX131" fmla="*/ 4944 w 19050"/>
                              <a:gd name="connsiteY131" fmla="*/ 4763 h 9525"/>
                              <a:gd name="connsiteX132" fmla="*/ 4944 w 19050"/>
                              <a:gd name="connsiteY132" fmla="*/ 4763 h 9525"/>
                              <a:gd name="connsiteX133" fmla="*/ 4944 w 19050"/>
                              <a:gd name="connsiteY133" fmla="*/ 4763 h 9525"/>
                              <a:gd name="connsiteX134" fmla="*/ 4944 w 19050"/>
                              <a:gd name="connsiteY134" fmla="*/ 4763 h 9525"/>
                              <a:gd name="connsiteX135" fmla="*/ 4944 w 19050"/>
                              <a:gd name="connsiteY135" fmla="*/ 4763 h 9525"/>
                              <a:gd name="connsiteX136" fmla="*/ 4944 w 19050"/>
                              <a:gd name="connsiteY136" fmla="*/ 4763 h 9525"/>
                              <a:gd name="connsiteX137" fmla="*/ 4944 w 19050"/>
                              <a:gd name="connsiteY137" fmla="*/ 4763 h 9525"/>
                              <a:gd name="connsiteX138" fmla="*/ 4944 w 19050"/>
                              <a:gd name="connsiteY138" fmla="*/ 4763 h 9525"/>
                              <a:gd name="connsiteX139" fmla="*/ 4944 w 19050"/>
                              <a:gd name="connsiteY139" fmla="*/ 4763 h 9525"/>
                              <a:gd name="connsiteX140" fmla="*/ 4944 w 19050"/>
                              <a:gd name="connsiteY140" fmla="*/ 4763 h 9525"/>
                              <a:gd name="connsiteX141" fmla="*/ 4944 w 19050"/>
                              <a:gd name="connsiteY141" fmla="*/ 4763 h 9525"/>
                              <a:gd name="connsiteX142" fmla="*/ 4944 w 19050"/>
                              <a:gd name="connsiteY142" fmla="*/ 4763 h 9525"/>
                              <a:gd name="connsiteX143" fmla="*/ 4944 w 19050"/>
                              <a:gd name="connsiteY143" fmla="*/ 4763 h 9525"/>
                              <a:gd name="connsiteX144" fmla="*/ 4944 w 19050"/>
                              <a:gd name="connsiteY144" fmla="*/ 4763 h 9525"/>
                              <a:gd name="connsiteX145" fmla="*/ 4944 w 19050"/>
                              <a:gd name="connsiteY145" fmla="*/ 0 h 9525"/>
                              <a:gd name="connsiteX146" fmla="*/ 4944 w 19050"/>
                              <a:gd name="connsiteY146" fmla="*/ 4763 h 9525"/>
                              <a:gd name="connsiteX147" fmla="*/ 4944 w 19050"/>
                              <a:gd name="connsiteY147" fmla="*/ 4763 h 9525"/>
                              <a:gd name="connsiteX148" fmla="*/ 5648 w 19050"/>
                              <a:gd name="connsiteY148" fmla="*/ 4763 h 9525"/>
                              <a:gd name="connsiteX149" fmla="*/ 5648 w 19050"/>
                              <a:gd name="connsiteY149" fmla="*/ 4763 h 9525"/>
                              <a:gd name="connsiteX150" fmla="*/ 5648 w 19050"/>
                              <a:gd name="connsiteY150" fmla="*/ 0 h 9525"/>
                              <a:gd name="connsiteX151" fmla="*/ 5648 w 19050"/>
                              <a:gd name="connsiteY151" fmla="*/ 4763 h 9525"/>
                              <a:gd name="connsiteX152" fmla="*/ 5648 w 19050"/>
                              <a:gd name="connsiteY152" fmla="*/ 4763 h 9525"/>
                              <a:gd name="connsiteX153" fmla="*/ 5648 w 19050"/>
                              <a:gd name="connsiteY153" fmla="*/ 4763 h 9525"/>
                              <a:gd name="connsiteX154" fmla="*/ 5648 w 19050"/>
                              <a:gd name="connsiteY154" fmla="*/ 4763 h 9525"/>
                              <a:gd name="connsiteX155" fmla="*/ 5648 w 19050"/>
                              <a:gd name="connsiteY155" fmla="*/ 4763 h 9525"/>
                              <a:gd name="connsiteX156" fmla="*/ 5648 w 19050"/>
                              <a:gd name="connsiteY156" fmla="*/ 4763 h 9525"/>
                              <a:gd name="connsiteX157" fmla="*/ 5648 w 19050"/>
                              <a:gd name="connsiteY157" fmla="*/ 4763 h 9525"/>
                              <a:gd name="connsiteX158" fmla="*/ 5648 w 19050"/>
                              <a:gd name="connsiteY158" fmla="*/ 4763 h 9525"/>
                              <a:gd name="connsiteX159" fmla="*/ 5648 w 19050"/>
                              <a:gd name="connsiteY159" fmla="*/ 4763 h 9525"/>
                              <a:gd name="connsiteX160" fmla="*/ 5648 w 19050"/>
                              <a:gd name="connsiteY160" fmla="*/ 4763 h 9525"/>
                              <a:gd name="connsiteX161" fmla="*/ 5648 w 19050"/>
                              <a:gd name="connsiteY161" fmla="*/ 4763 h 9525"/>
                              <a:gd name="connsiteX162" fmla="*/ 5648 w 19050"/>
                              <a:gd name="connsiteY162" fmla="*/ 4763 h 9525"/>
                              <a:gd name="connsiteX163" fmla="*/ 5648 w 19050"/>
                              <a:gd name="connsiteY163" fmla="*/ 4763 h 9525"/>
                              <a:gd name="connsiteX164" fmla="*/ 5648 w 19050"/>
                              <a:gd name="connsiteY164" fmla="*/ 4763 h 9525"/>
                              <a:gd name="connsiteX165" fmla="*/ 5648 w 19050"/>
                              <a:gd name="connsiteY165" fmla="*/ 4763 h 9525"/>
                              <a:gd name="connsiteX166" fmla="*/ 6353 w 19050"/>
                              <a:gd name="connsiteY166" fmla="*/ 4763 h 9525"/>
                              <a:gd name="connsiteX167" fmla="*/ 6353 w 19050"/>
                              <a:gd name="connsiteY167" fmla="*/ 4763 h 9525"/>
                              <a:gd name="connsiteX168" fmla="*/ 6353 w 19050"/>
                              <a:gd name="connsiteY168" fmla="*/ 4763 h 9525"/>
                              <a:gd name="connsiteX169" fmla="*/ 6353 w 19050"/>
                              <a:gd name="connsiteY169" fmla="*/ 4763 h 9525"/>
                              <a:gd name="connsiteX170" fmla="*/ 6353 w 19050"/>
                              <a:gd name="connsiteY170" fmla="*/ 4763 h 9525"/>
                              <a:gd name="connsiteX171" fmla="*/ 6353 w 19050"/>
                              <a:gd name="connsiteY171" fmla="*/ 4763 h 9525"/>
                              <a:gd name="connsiteX172" fmla="*/ 6353 w 19050"/>
                              <a:gd name="connsiteY172" fmla="*/ 4763 h 9525"/>
                              <a:gd name="connsiteX173" fmla="*/ 6353 w 19050"/>
                              <a:gd name="connsiteY173" fmla="*/ 4763 h 9525"/>
                              <a:gd name="connsiteX174" fmla="*/ 6353 w 19050"/>
                              <a:gd name="connsiteY174" fmla="*/ 4763 h 9525"/>
                              <a:gd name="connsiteX175" fmla="*/ 6353 w 19050"/>
                              <a:gd name="connsiteY175" fmla="*/ 4763 h 9525"/>
                              <a:gd name="connsiteX176" fmla="*/ 6353 w 19050"/>
                              <a:gd name="connsiteY176" fmla="*/ 4763 h 9525"/>
                              <a:gd name="connsiteX177" fmla="*/ 6353 w 19050"/>
                              <a:gd name="connsiteY177" fmla="*/ 4763 h 9525"/>
                              <a:gd name="connsiteX178" fmla="*/ 6353 w 19050"/>
                              <a:gd name="connsiteY178" fmla="*/ 4763 h 9525"/>
                              <a:gd name="connsiteX179" fmla="*/ 6353 w 19050"/>
                              <a:gd name="connsiteY179" fmla="*/ 4763 h 9525"/>
                              <a:gd name="connsiteX180" fmla="*/ 6353 w 19050"/>
                              <a:gd name="connsiteY180" fmla="*/ 4763 h 9525"/>
                              <a:gd name="connsiteX181" fmla="*/ 6353 w 19050"/>
                              <a:gd name="connsiteY181" fmla="*/ 4763 h 9525"/>
                              <a:gd name="connsiteX182" fmla="*/ 6353 w 19050"/>
                              <a:gd name="connsiteY182" fmla="*/ 4763 h 9525"/>
                              <a:gd name="connsiteX183" fmla="*/ 6353 w 19050"/>
                              <a:gd name="connsiteY183" fmla="*/ 4763 h 9525"/>
                              <a:gd name="connsiteX184" fmla="*/ 7058 w 19050"/>
                              <a:gd name="connsiteY184" fmla="*/ 4763 h 9525"/>
                              <a:gd name="connsiteX185" fmla="*/ 7058 w 19050"/>
                              <a:gd name="connsiteY185" fmla="*/ 4763 h 9525"/>
                              <a:gd name="connsiteX186" fmla="*/ 7058 w 19050"/>
                              <a:gd name="connsiteY186" fmla="*/ 4763 h 9525"/>
                              <a:gd name="connsiteX187" fmla="*/ 7058 w 19050"/>
                              <a:gd name="connsiteY187" fmla="*/ 4763 h 9525"/>
                              <a:gd name="connsiteX188" fmla="*/ 7058 w 19050"/>
                              <a:gd name="connsiteY188" fmla="*/ 4763 h 9525"/>
                              <a:gd name="connsiteX189" fmla="*/ 7058 w 19050"/>
                              <a:gd name="connsiteY189" fmla="*/ 0 h 9525"/>
                              <a:gd name="connsiteX190" fmla="*/ 7058 w 19050"/>
                              <a:gd name="connsiteY190" fmla="*/ 0 h 9525"/>
                              <a:gd name="connsiteX191" fmla="*/ 7058 w 19050"/>
                              <a:gd name="connsiteY191" fmla="*/ 4763 h 9525"/>
                              <a:gd name="connsiteX192" fmla="*/ 7058 w 19050"/>
                              <a:gd name="connsiteY192" fmla="*/ 4763 h 9525"/>
                              <a:gd name="connsiteX193" fmla="*/ 7058 w 19050"/>
                              <a:gd name="connsiteY193" fmla="*/ 4763 h 9525"/>
                              <a:gd name="connsiteX194" fmla="*/ 7058 w 19050"/>
                              <a:gd name="connsiteY194" fmla="*/ 4763 h 9525"/>
                              <a:gd name="connsiteX195" fmla="*/ 7058 w 19050"/>
                              <a:gd name="connsiteY195" fmla="*/ 4763 h 9525"/>
                              <a:gd name="connsiteX196" fmla="*/ 7058 w 19050"/>
                              <a:gd name="connsiteY196" fmla="*/ 4763 h 9525"/>
                              <a:gd name="connsiteX197" fmla="*/ 7058 w 19050"/>
                              <a:gd name="connsiteY197" fmla="*/ 4763 h 9525"/>
                              <a:gd name="connsiteX198" fmla="*/ 7058 w 19050"/>
                              <a:gd name="connsiteY198" fmla="*/ 4763 h 9525"/>
                              <a:gd name="connsiteX199" fmla="*/ 7058 w 19050"/>
                              <a:gd name="connsiteY199" fmla="*/ 4763 h 9525"/>
                              <a:gd name="connsiteX200" fmla="*/ 7058 w 19050"/>
                              <a:gd name="connsiteY200" fmla="*/ 4763 h 9525"/>
                              <a:gd name="connsiteX201" fmla="*/ 7058 w 19050"/>
                              <a:gd name="connsiteY201" fmla="*/ 4763 h 9525"/>
                              <a:gd name="connsiteX202" fmla="*/ 7058 w 19050"/>
                              <a:gd name="connsiteY202" fmla="*/ 4763 h 9525"/>
                              <a:gd name="connsiteX203" fmla="*/ 7058 w 19050"/>
                              <a:gd name="connsiteY203" fmla="*/ 4763 h 9525"/>
                              <a:gd name="connsiteX204" fmla="*/ 7763 w 19050"/>
                              <a:gd name="connsiteY204" fmla="*/ 4763 h 9525"/>
                              <a:gd name="connsiteX205" fmla="*/ 7763 w 19050"/>
                              <a:gd name="connsiteY205" fmla="*/ 0 h 9525"/>
                              <a:gd name="connsiteX206" fmla="*/ 7763 w 19050"/>
                              <a:gd name="connsiteY206" fmla="*/ 4763 h 9525"/>
                              <a:gd name="connsiteX207" fmla="*/ 7763 w 19050"/>
                              <a:gd name="connsiteY207" fmla="*/ 4763 h 9525"/>
                              <a:gd name="connsiteX208" fmla="*/ 7763 w 19050"/>
                              <a:gd name="connsiteY208" fmla="*/ 4763 h 9525"/>
                              <a:gd name="connsiteX209" fmla="*/ 7763 w 19050"/>
                              <a:gd name="connsiteY209" fmla="*/ 4763 h 9525"/>
                              <a:gd name="connsiteX210" fmla="*/ 7763 w 19050"/>
                              <a:gd name="connsiteY210" fmla="*/ 4763 h 9525"/>
                              <a:gd name="connsiteX211" fmla="*/ 7763 w 19050"/>
                              <a:gd name="connsiteY211" fmla="*/ 4763 h 9525"/>
                              <a:gd name="connsiteX212" fmla="*/ 7763 w 19050"/>
                              <a:gd name="connsiteY212" fmla="*/ 4763 h 9525"/>
                              <a:gd name="connsiteX213" fmla="*/ 7763 w 19050"/>
                              <a:gd name="connsiteY213" fmla="*/ 4763 h 9525"/>
                              <a:gd name="connsiteX214" fmla="*/ 7763 w 19050"/>
                              <a:gd name="connsiteY214" fmla="*/ 4763 h 9525"/>
                              <a:gd name="connsiteX215" fmla="*/ 7763 w 19050"/>
                              <a:gd name="connsiteY215" fmla="*/ 4763 h 9525"/>
                              <a:gd name="connsiteX216" fmla="*/ 7763 w 19050"/>
                              <a:gd name="connsiteY216" fmla="*/ 4763 h 9525"/>
                              <a:gd name="connsiteX217" fmla="*/ 7763 w 19050"/>
                              <a:gd name="connsiteY217" fmla="*/ 4763 h 9525"/>
                              <a:gd name="connsiteX218" fmla="*/ 7763 w 19050"/>
                              <a:gd name="connsiteY218" fmla="*/ 4763 h 9525"/>
                              <a:gd name="connsiteX219" fmla="*/ 7763 w 19050"/>
                              <a:gd name="connsiteY219" fmla="*/ 4763 h 9525"/>
                              <a:gd name="connsiteX220" fmla="*/ 7763 w 19050"/>
                              <a:gd name="connsiteY220" fmla="*/ 4763 h 9525"/>
                              <a:gd name="connsiteX221" fmla="*/ 7763 w 19050"/>
                              <a:gd name="connsiteY221" fmla="*/ 4763 h 9525"/>
                              <a:gd name="connsiteX222" fmla="*/ 8468 w 19050"/>
                              <a:gd name="connsiteY222" fmla="*/ 4763 h 9525"/>
                              <a:gd name="connsiteX223" fmla="*/ 8468 w 19050"/>
                              <a:gd name="connsiteY223" fmla="*/ 4763 h 9525"/>
                              <a:gd name="connsiteX224" fmla="*/ 8468 w 19050"/>
                              <a:gd name="connsiteY224" fmla="*/ 4763 h 9525"/>
                              <a:gd name="connsiteX225" fmla="*/ 8468 w 19050"/>
                              <a:gd name="connsiteY225" fmla="*/ 0 h 9525"/>
                              <a:gd name="connsiteX226" fmla="*/ 8468 w 19050"/>
                              <a:gd name="connsiteY226" fmla="*/ 4763 h 9525"/>
                              <a:gd name="connsiteX227" fmla="*/ 8468 w 19050"/>
                              <a:gd name="connsiteY227" fmla="*/ 4763 h 9525"/>
                              <a:gd name="connsiteX228" fmla="*/ 8468 w 19050"/>
                              <a:gd name="connsiteY228" fmla="*/ 4763 h 9525"/>
                              <a:gd name="connsiteX229" fmla="*/ 8468 w 19050"/>
                              <a:gd name="connsiteY229" fmla="*/ 9525 h 9525"/>
                              <a:gd name="connsiteX230" fmla="*/ 8468 w 19050"/>
                              <a:gd name="connsiteY230" fmla="*/ 4763 h 9525"/>
                              <a:gd name="connsiteX231" fmla="*/ 8468 w 19050"/>
                              <a:gd name="connsiteY231" fmla="*/ 4763 h 9525"/>
                              <a:gd name="connsiteX232" fmla="*/ 8468 w 19050"/>
                              <a:gd name="connsiteY232" fmla="*/ 4763 h 9525"/>
                              <a:gd name="connsiteX233" fmla="*/ 8468 w 19050"/>
                              <a:gd name="connsiteY233" fmla="*/ 4763 h 9525"/>
                              <a:gd name="connsiteX234" fmla="*/ 8468 w 19050"/>
                              <a:gd name="connsiteY234" fmla="*/ 4763 h 9525"/>
                              <a:gd name="connsiteX235" fmla="*/ 8468 w 19050"/>
                              <a:gd name="connsiteY235" fmla="*/ 4763 h 9525"/>
                              <a:gd name="connsiteX236" fmla="*/ 8468 w 19050"/>
                              <a:gd name="connsiteY236" fmla="*/ 0 h 9525"/>
                              <a:gd name="connsiteX237" fmla="*/ 8468 w 19050"/>
                              <a:gd name="connsiteY237" fmla="*/ 4763 h 9525"/>
                              <a:gd name="connsiteX238" fmla="*/ 8468 w 19050"/>
                              <a:gd name="connsiteY238" fmla="*/ 0 h 9525"/>
                              <a:gd name="connsiteX239" fmla="*/ 8468 w 19050"/>
                              <a:gd name="connsiteY239" fmla="*/ 4763 h 9525"/>
                              <a:gd name="connsiteX240" fmla="*/ 9173 w 19050"/>
                              <a:gd name="connsiteY240" fmla="*/ 4763 h 9525"/>
                              <a:gd name="connsiteX241" fmla="*/ 9173 w 19050"/>
                              <a:gd name="connsiteY241" fmla="*/ 4763 h 9525"/>
                              <a:gd name="connsiteX242" fmla="*/ 9173 w 19050"/>
                              <a:gd name="connsiteY242" fmla="*/ 4763 h 9525"/>
                              <a:gd name="connsiteX243" fmla="*/ 9173 w 19050"/>
                              <a:gd name="connsiteY243" fmla="*/ 4763 h 9525"/>
                              <a:gd name="connsiteX244" fmla="*/ 9173 w 19050"/>
                              <a:gd name="connsiteY244" fmla="*/ 4763 h 9525"/>
                              <a:gd name="connsiteX245" fmla="*/ 9173 w 19050"/>
                              <a:gd name="connsiteY245" fmla="*/ 4763 h 9525"/>
                              <a:gd name="connsiteX246" fmla="*/ 9173 w 19050"/>
                              <a:gd name="connsiteY246" fmla="*/ 4763 h 9525"/>
                              <a:gd name="connsiteX247" fmla="*/ 9173 w 19050"/>
                              <a:gd name="connsiteY247" fmla="*/ 4763 h 9525"/>
                              <a:gd name="connsiteX248" fmla="*/ 9173 w 19050"/>
                              <a:gd name="connsiteY248" fmla="*/ 4763 h 9525"/>
                              <a:gd name="connsiteX249" fmla="*/ 9173 w 19050"/>
                              <a:gd name="connsiteY249" fmla="*/ 4763 h 9525"/>
                              <a:gd name="connsiteX250" fmla="*/ 9173 w 19050"/>
                              <a:gd name="connsiteY250" fmla="*/ 4763 h 9525"/>
                              <a:gd name="connsiteX251" fmla="*/ 9173 w 19050"/>
                              <a:gd name="connsiteY251" fmla="*/ 4763 h 9525"/>
                              <a:gd name="connsiteX252" fmla="*/ 9173 w 19050"/>
                              <a:gd name="connsiteY252" fmla="*/ 4763 h 9525"/>
                              <a:gd name="connsiteX253" fmla="*/ 9173 w 19050"/>
                              <a:gd name="connsiteY253" fmla="*/ 4763 h 9525"/>
                              <a:gd name="connsiteX254" fmla="*/ 9173 w 19050"/>
                              <a:gd name="connsiteY254" fmla="*/ 4763 h 9525"/>
                              <a:gd name="connsiteX255" fmla="*/ 9173 w 19050"/>
                              <a:gd name="connsiteY255" fmla="*/ 4763 h 9525"/>
                              <a:gd name="connsiteX256" fmla="*/ 9173 w 19050"/>
                              <a:gd name="connsiteY256" fmla="*/ 4763 h 9525"/>
                              <a:gd name="connsiteX257" fmla="*/ 9173 w 19050"/>
                              <a:gd name="connsiteY257" fmla="*/ 4763 h 9525"/>
                              <a:gd name="connsiteX258" fmla="*/ 9173 w 19050"/>
                              <a:gd name="connsiteY258" fmla="*/ 4763 h 9525"/>
                              <a:gd name="connsiteX259" fmla="*/ 9173 w 19050"/>
                              <a:gd name="connsiteY259" fmla="*/ 4763 h 9525"/>
                              <a:gd name="connsiteX260" fmla="*/ 9877 w 19050"/>
                              <a:gd name="connsiteY260" fmla="*/ 4763 h 9525"/>
                              <a:gd name="connsiteX261" fmla="*/ 9877 w 19050"/>
                              <a:gd name="connsiteY261" fmla="*/ 4763 h 9525"/>
                              <a:gd name="connsiteX262" fmla="*/ 9877 w 19050"/>
                              <a:gd name="connsiteY262" fmla="*/ 4763 h 9525"/>
                              <a:gd name="connsiteX263" fmla="*/ 9877 w 19050"/>
                              <a:gd name="connsiteY263" fmla="*/ 4763 h 9525"/>
                              <a:gd name="connsiteX264" fmla="*/ 9877 w 19050"/>
                              <a:gd name="connsiteY264" fmla="*/ 4763 h 9525"/>
                              <a:gd name="connsiteX265" fmla="*/ 9877 w 19050"/>
                              <a:gd name="connsiteY265" fmla="*/ 4763 h 9525"/>
                              <a:gd name="connsiteX266" fmla="*/ 9877 w 19050"/>
                              <a:gd name="connsiteY266" fmla="*/ 4763 h 9525"/>
                              <a:gd name="connsiteX267" fmla="*/ 9877 w 19050"/>
                              <a:gd name="connsiteY267" fmla="*/ 4763 h 9525"/>
                              <a:gd name="connsiteX268" fmla="*/ 9877 w 19050"/>
                              <a:gd name="connsiteY268" fmla="*/ 4763 h 9525"/>
                              <a:gd name="connsiteX269" fmla="*/ 9877 w 19050"/>
                              <a:gd name="connsiteY269" fmla="*/ 4763 h 9525"/>
                              <a:gd name="connsiteX270" fmla="*/ 9877 w 19050"/>
                              <a:gd name="connsiteY270" fmla="*/ 4763 h 9525"/>
                              <a:gd name="connsiteX271" fmla="*/ 9877 w 19050"/>
                              <a:gd name="connsiteY271" fmla="*/ 4763 h 9525"/>
                              <a:gd name="connsiteX272" fmla="*/ 9877 w 19050"/>
                              <a:gd name="connsiteY272" fmla="*/ 4763 h 9525"/>
                              <a:gd name="connsiteX273" fmla="*/ 9877 w 19050"/>
                              <a:gd name="connsiteY273" fmla="*/ 0 h 9525"/>
                              <a:gd name="connsiteX274" fmla="*/ 9877 w 19050"/>
                              <a:gd name="connsiteY274" fmla="*/ 4763 h 9525"/>
                              <a:gd name="connsiteX275" fmla="*/ 9877 w 19050"/>
                              <a:gd name="connsiteY275" fmla="*/ 0 h 9525"/>
                              <a:gd name="connsiteX276" fmla="*/ 9877 w 19050"/>
                              <a:gd name="connsiteY276" fmla="*/ 0 h 9525"/>
                              <a:gd name="connsiteX277" fmla="*/ 9877 w 19050"/>
                              <a:gd name="connsiteY277" fmla="*/ 4763 h 9525"/>
                              <a:gd name="connsiteX278" fmla="*/ 10582 w 19050"/>
                              <a:gd name="connsiteY278" fmla="*/ 4763 h 9525"/>
                              <a:gd name="connsiteX279" fmla="*/ 10582 w 19050"/>
                              <a:gd name="connsiteY279" fmla="*/ 4763 h 9525"/>
                              <a:gd name="connsiteX280" fmla="*/ 10582 w 19050"/>
                              <a:gd name="connsiteY280" fmla="*/ 4763 h 9525"/>
                              <a:gd name="connsiteX281" fmla="*/ 10582 w 19050"/>
                              <a:gd name="connsiteY281" fmla="*/ 4763 h 9525"/>
                              <a:gd name="connsiteX282" fmla="*/ 10582 w 19050"/>
                              <a:gd name="connsiteY282" fmla="*/ 4763 h 9525"/>
                              <a:gd name="connsiteX283" fmla="*/ 10582 w 19050"/>
                              <a:gd name="connsiteY283" fmla="*/ 4763 h 9525"/>
                              <a:gd name="connsiteX284" fmla="*/ 10582 w 19050"/>
                              <a:gd name="connsiteY284" fmla="*/ 4763 h 9525"/>
                              <a:gd name="connsiteX285" fmla="*/ 10582 w 19050"/>
                              <a:gd name="connsiteY285" fmla="*/ 4763 h 9525"/>
                              <a:gd name="connsiteX286" fmla="*/ 10582 w 19050"/>
                              <a:gd name="connsiteY286" fmla="*/ 4763 h 9525"/>
                              <a:gd name="connsiteX287" fmla="*/ 10582 w 19050"/>
                              <a:gd name="connsiteY287" fmla="*/ 4763 h 9525"/>
                              <a:gd name="connsiteX288" fmla="*/ 10582 w 19050"/>
                              <a:gd name="connsiteY288" fmla="*/ 4763 h 9525"/>
                              <a:gd name="connsiteX289" fmla="*/ 10582 w 19050"/>
                              <a:gd name="connsiteY289" fmla="*/ 4763 h 9525"/>
                              <a:gd name="connsiteX290" fmla="*/ 10582 w 19050"/>
                              <a:gd name="connsiteY290" fmla="*/ 4763 h 9525"/>
                              <a:gd name="connsiteX291" fmla="*/ 10582 w 19050"/>
                              <a:gd name="connsiteY291" fmla="*/ 4763 h 9525"/>
                              <a:gd name="connsiteX292" fmla="*/ 10582 w 19050"/>
                              <a:gd name="connsiteY292" fmla="*/ 4763 h 9525"/>
                              <a:gd name="connsiteX293" fmla="*/ 10582 w 19050"/>
                              <a:gd name="connsiteY293" fmla="*/ 4763 h 9525"/>
                              <a:gd name="connsiteX294" fmla="*/ 10582 w 19050"/>
                              <a:gd name="connsiteY294" fmla="*/ 4763 h 9525"/>
                              <a:gd name="connsiteX295" fmla="*/ 10582 w 19050"/>
                              <a:gd name="connsiteY295" fmla="*/ 4763 h 9525"/>
                              <a:gd name="connsiteX296" fmla="*/ 11287 w 19050"/>
                              <a:gd name="connsiteY296" fmla="*/ 4763 h 9525"/>
                              <a:gd name="connsiteX297" fmla="*/ 11287 w 19050"/>
                              <a:gd name="connsiteY297" fmla="*/ 4763 h 9525"/>
                              <a:gd name="connsiteX298" fmla="*/ 11287 w 19050"/>
                              <a:gd name="connsiteY298" fmla="*/ 4763 h 9525"/>
                              <a:gd name="connsiteX299" fmla="*/ 11287 w 19050"/>
                              <a:gd name="connsiteY299" fmla="*/ 4763 h 9525"/>
                              <a:gd name="connsiteX300" fmla="*/ 11287 w 19050"/>
                              <a:gd name="connsiteY300" fmla="*/ 4763 h 9525"/>
                              <a:gd name="connsiteX301" fmla="*/ 11287 w 19050"/>
                              <a:gd name="connsiteY301" fmla="*/ 4763 h 9525"/>
                              <a:gd name="connsiteX302" fmla="*/ 11287 w 19050"/>
                              <a:gd name="connsiteY302" fmla="*/ 4763 h 9525"/>
                              <a:gd name="connsiteX303" fmla="*/ 11287 w 19050"/>
                              <a:gd name="connsiteY303" fmla="*/ 4763 h 9525"/>
                              <a:gd name="connsiteX304" fmla="*/ 11287 w 19050"/>
                              <a:gd name="connsiteY304" fmla="*/ 4763 h 9525"/>
                              <a:gd name="connsiteX305" fmla="*/ 11287 w 19050"/>
                              <a:gd name="connsiteY305" fmla="*/ 4763 h 9525"/>
                              <a:gd name="connsiteX306" fmla="*/ 11287 w 19050"/>
                              <a:gd name="connsiteY306" fmla="*/ 4763 h 9525"/>
                              <a:gd name="connsiteX307" fmla="*/ 11287 w 19050"/>
                              <a:gd name="connsiteY307" fmla="*/ 4763 h 9525"/>
                              <a:gd name="connsiteX308" fmla="*/ 11287 w 19050"/>
                              <a:gd name="connsiteY308" fmla="*/ 4763 h 9525"/>
                              <a:gd name="connsiteX309" fmla="*/ 11287 w 19050"/>
                              <a:gd name="connsiteY309" fmla="*/ 4763 h 9525"/>
                              <a:gd name="connsiteX310" fmla="*/ 11287 w 19050"/>
                              <a:gd name="connsiteY310" fmla="*/ 0 h 9525"/>
                              <a:gd name="connsiteX311" fmla="*/ 11287 w 19050"/>
                              <a:gd name="connsiteY311" fmla="*/ 0 h 9525"/>
                              <a:gd name="connsiteX312" fmla="*/ 11287 w 19050"/>
                              <a:gd name="connsiteY312" fmla="*/ 4763 h 9525"/>
                              <a:gd name="connsiteX313" fmla="*/ 11287 w 19050"/>
                              <a:gd name="connsiteY313" fmla="*/ 0 h 9525"/>
                              <a:gd name="connsiteX314" fmla="*/ 11992 w 19050"/>
                              <a:gd name="connsiteY314" fmla="*/ 4763 h 9525"/>
                              <a:gd name="connsiteX315" fmla="*/ 11992 w 19050"/>
                              <a:gd name="connsiteY315" fmla="*/ 4763 h 9525"/>
                              <a:gd name="connsiteX316" fmla="*/ 11992 w 19050"/>
                              <a:gd name="connsiteY316" fmla="*/ 4763 h 9525"/>
                              <a:gd name="connsiteX317" fmla="*/ 11992 w 19050"/>
                              <a:gd name="connsiteY317" fmla="*/ 4763 h 9525"/>
                              <a:gd name="connsiteX318" fmla="*/ 11992 w 19050"/>
                              <a:gd name="connsiteY318" fmla="*/ 4763 h 9525"/>
                              <a:gd name="connsiteX319" fmla="*/ 11992 w 19050"/>
                              <a:gd name="connsiteY319" fmla="*/ 4763 h 9525"/>
                              <a:gd name="connsiteX320" fmla="*/ 11992 w 19050"/>
                              <a:gd name="connsiteY320" fmla="*/ 4763 h 9525"/>
                              <a:gd name="connsiteX321" fmla="*/ 11992 w 19050"/>
                              <a:gd name="connsiteY321" fmla="*/ 4763 h 9525"/>
                              <a:gd name="connsiteX322" fmla="*/ 11992 w 19050"/>
                              <a:gd name="connsiteY322" fmla="*/ 4763 h 9525"/>
                              <a:gd name="connsiteX323" fmla="*/ 11992 w 19050"/>
                              <a:gd name="connsiteY323" fmla="*/ 4763 h 9525"/>
                              <a:gd name="connsiteX324" fmla="*/ 11992 w 19050"/>
                              <a:gd name="connsiteY324" fmla="*/ 4763 h 9525"/>
                              <a:gd name="connsiteX325" fmla="*/ 11992 w 19050"/>
                              <a:gd name="connsiteY325" fmla="*/ 4763 h 9525"/>
                              <a:gd name="connsiteX326" fmla="*/ 11992 w 19050"/>
                              <a:gd name="connsiteY326" fmla="*/ 4763 h 9525"/>
                              <a:gd name="connsiteX327" fmla="*/ 11992 w 19050"/>
                              <a:gd name="connsiteY327" fmla="*/ 4763 h 9525"/>
                              <a:gd name="connsiteX328" fmla="*/ 11992 w 19050"/>
                              <a:gd name="connsiteY328" fmla="*/ 4763 h 9525"/>
                              <a:gd name="connsiteX329" fmla="*/ 11992 w 19050"/>
                              <a:gd name="connsiteY329" fmla="*/ 4763 h 9525"/>
                              <a:gd name="connsiteX330" fmla="*/ 11992 w 19050"/>
                              <a:gd name="connsiteY330" fmla="*/ 0 h 9525"/>
                              <a:gd name="connsiteX331" fmla="*/ 11992 w 19050"/>
                              <a:gd name="connsiteY331" fmla="*/ 0 h 9525"/>
                              <a:gd name="connsiteX332" fmla="*/ 11992 w 19050"/>
                              <a:gd name="connsiteY332" fmla="*/ 4763 h 9525"/>
                              <a:gd name="connsiteX333" fmla="*/ 11992 w 19050"/>
                              <a:gd name="connsiteY333" fmla="*/ 0 h 9525"/>
                              <a:gd name="connsiteX334" fmla="*/ 12697 w 19050"/>
                              <a:gd name="connsiteY334" fmla="*/ 4763 h 9525"/>
                              <a:gd name="connsiteX335" fmla="*/ 12697 w 19050"/>
                              <a:gd name="connsiteY335" fmla="*/ 4763 h 9525"/>
                              <a:gd name="connsiteX336" fmla="*/ 12697 w 19050"/>
                              <a:gd name="connsiteY336" fmla="*/ 4763 h 9525"/>
                              <a:gd name="connsiteX337" fmla="*/ 12697 w 19050"/>
                              <a:gd name="connsiteY337" fmla="*/ 4763 h 9525"/>
                              <a:gd name="connsiteX338" fmla="*/ 12697 w 19050"/>
                              <a:gd name="connsiteY338" fmla="*/ 4763 h 9525"/>
                              <a:gd name="connsiteX339" fmla="*/ 12697 w 19050"/>
                              <a:gd name="connsiteY339" fmla="*/ 4763 h 9525"/>
                              <a:gd name="connsiteX340" fmla="*/ 12697 w 19050"/>
                              <a:gd name="connsiteY340" fmla="*/ 4763 h 9525"/>
                              <a:gd name="connsiteX341" fmla="*/ 12697 w 19050"/>
                              <a:gd name="connsiteY341" fmla="*/ 0 h 9525"/>
                              <a:gd name="connsiteX342" fmla="*/ 12697 w 19050"/>
                              <a:gd name="connsiteY342" fmla="*/ 0 h 9525"/>
                              <a:gd name="connsiteX343" fmla="*/ 12697 w 19050"/>
                              <a:gd name="connsiteY343" fmla="*/ 0 h 9525"/>
                              <a:gd name="connsiteX344" fmla="*/ 12697 w 19050"/>
                              <a:gd name="connsiteY344" fmla="*/ 4763 h 9525"/>
                              <a:gd name="connsiteX345" fmla="*/ 12697 w 19050"/>
                              <a:gd name="connsiteY345" fmla="*/ 4763 h 9525"/>
                              <a:gd name="connsiteX346" fmla="*/ 12697 w 19050"/>
                              <a:gd name="connsiteY346" fmla="*/ 4763 h 9525"/>
                              <a:gd name="connsiteX347" fmla="*/ 12697 w 19050"/>
                              <a:gd name="connsiteY347" fmla="*/ 4763 h 9525"/>
                              <a:gd name="connsiteX348" fmla="*/ 12697 w 19050"/>
                              <a:gd name="connsiteY348" fmla="*/ 4763 h 9525"/>
                              <a:gd name="connsiteX349" fmla="*/ 12697 w 19050"/>
                              <a:gd name="connsiteY349" fmla="*/ 4763 h 9525"/>
                              <a:gd name="connsiteX350" fmla="*/ 12697 w 19050"/>
                              <a:gd name="connsiteY350" fmla="*/ 4763 h 9525"/>
                              <a:gd name="connsiteX351" fmla="*/ 12697 w 19050"/>
                              <a:gd name="connsiteY351" fmla="*/ 4763 h 9525"/>
                              <a:gd name="connsiteX352" fmla="*/ 13402 w 19050"/>
                              <a:gd name="connsiteY352" fmla="*/ 4763 h 9525"/>
                              <a:gd name="connsiteX353" fmla="*/ 13402 w 19050"/>
                              <a:gd name="connsiteY353" fmla="*/ 4763 h 9525"/>
                              <a:gd name="connsiteX354" fmla="*/ 13402 w 19050"/>
                              <a:gd name="connsiteY354" fmla="*/ 4763 h 9525"/>
                              <a:gd name="connsiteX355" fmla="*/ 13402 w 19050"/>
                              <a:gd name="connsiteY355" fmla="*/ 4763 h 9525"/>
                              <a:gd name="connsiteX356" fmla="*/ 13402 w 19050"/>
                              <a:gd name="connsiteY356" fmla="*/ 4763 h 9525"/>
                              <a:gd name="connsiteX357" fmla="*/ 13402 w 19050"/>
                              <a:gd name="connsiteY357" fmla="*/ 0 h 9525"/>
                              <a:gd name="connsiteX358" fmla="*/ 13402 w 19050"/>
                              <a:gd name="connsiteY358" fmla="*/ 0 h 9525"/>
                              <a:gd name="connsiteX359" fmla="*/ 13402 w 19050"/>
                              <a:gd name="connsiteY359" fmla="*/ 0 h 9525"/>
                              <a:gd name="connsiteX360" fmla="*/ 13402 w 19050"/>
                              <a:gd name="connsiteY360" fmla="*/ 0 h 9525"/>
                              <a:gd name="connsiteX361" fmla="*/ 13402 w 19050"/>
                              <a:gd name="connsiteY361" fmla="*/ 4763 h 9525"/>
                              <a:gd name="connsiteX362" fmla="*/ 13402 w 19050"/>
                              <a:gd name="connsiteY362" fmla="*/ 4763 h 9525"/>
                              <a:gd name="connsiteX363" fmla="*/ 13402 w 19050"/>
                              <a:gd name="connsiteY363" fmla="*/ 9525 h 9525"/>
                              <a:gd name="connsiteX364" fmla="*/ 13402 w 19050"/>
                              <a:gd name="connsiteY364" fmla="*/ 9525 h 9525"/>
                              <a:gd name="connsiteX365" fmla="*/ 13402 w 19050"/>
                              <a:gd name="connsiteY365" fmla="*/ 4763 h 9525"/>
                              <a:gd name="connsiteX366" fmla="*/ 13402 w 19050"/>
                              <a:gd name="connsiteY366" fmla="*/ 4763 h 9525"/>
                              <a:gd name="connsiteX367" fmla="*/ 13402 w 19050"/>
                              <a:gd name="connsiteY367" fmla="*/ 4763 h 9525"/>
                              <a:gd name="connsiteX368" fmla="*/ 13402 w 19050"/>
                              <a:gd name="connsiteY368" fmla="*/ 4763 h 9525"/>
                              <a:gd name="connsiteX369" fmla="*/ 13402 w 19050"/>
                              <a:gd name="connsiteY369" fmla="*/ 4763 h 9525"/>
                              <a:gd name="connsiteX370" fmla="*/ 13402 w 19050"/>
                              <a:gd name="connsiteY370" fmla="*/ 4763 h 9525"/>
                              <a:gd name="connsiteX371" fmla="*/ 13402 w 19050"/>
                              <a:gd name="connsiteY371" fmla="*/ 4763 h 9525"/>
                              <a:gd name="connsiteX372" fmla="*/ 13402 w 19050"/>
                              <a:gd name="connsiteY372" fmla="*/ 4763 h 9525"/>
                              <a:gd name="connsiteX373" fmla="*/ 13402 w 19050"/>
                              <a:gd name="connsiteY373" fmla="*/ 4763 h 9525"/>
                              <a:gd name="connsiteX374" fmla="*/ 13402 w 19050"/>
                              <a:gd name="connsiteY374" fmla="*/ 4763 h 9525"/>
                              <a:gd name="connsiteX375" fmla="*/ 13402 w 19050"/>
                              <a:gd name="connsiteY375" fmla="*/ 0 h 9525"/>
                              <a:gd name="connsiteX376" fmla="*/ 14106 w 19050"/>
                              <a:gd name="connsiteY376" fmla="*/ 4763 h 9525"/>
                              <a:gd name="connsiteX377" fmla="*/ 14106 w 19050"/>
                              <a:gd name="connsiteY377" fmla="*/ 4763 h 9525"/>
                              <a:gd name="connsiteX378" fmla="*/ 14106 w 19050"/>
                              <a:gd name="connsiteY378" fmla="*/ 4763 h 9525"/>
                              <a:gd name="connsiteX379" fmla="*/ 14106 w 19050"/>
                              <a:gd name="connsiteY379" fmla="*/ 4763 h 9525"/>
                              <a:gd name="connsiteX380" fmla="*/ 14106 w 19050"/>
                              <a:gd name="connsiteY380" fmla="*/ 4763 h 9525"/>
                              <a:gd name="connsiteX381" fmla="*/ 14106 w 19050"/>
                              <a:gd name="connsiteY381" fmla="*/ 4763 h 9525"/>
                              <a:gd name="connsiteX382" fmla="*/ 14106 w 19050"/>
                              <a:gd name="connsiteY382" fmla="*/ 4763 h 9525"/>
                              <a:gd name="connsiteX383" fmla="*/ 14106 w 19050"/>
                              <a:gd name="connsiteY383" fmla="*/ 4763 h 9525"/>
                              <a:gd name="connsiteX384" fmla="*/ 14106 w 19050"/>
                              <a:gd name="connsiteY384" fmla="*/ 4763 h 9525"/>
                              <a:gd name="connsiteX385" fmla="*/ 14106 w 19050"/>
                              <a:gd name="connsiteY385" fmla="*/ 4763 h 9525"/>
                              <a:gd name="connsiteX386" fmla="*/ 14106 w 19050"/>
                              <a:gd name="connsiteY386" fmla="*/ 4763 h 9525"/>
                              <a:gd name="connsiteX387" fmla="*/ 14106 w 19050"/>
                              <a:gd name="connsiteY387" fmla="*/ 4763 h 9525"/>
                              <a:gd name="connsiteX388" fmla="*/ 14106 w 19050"/>
                              <a:gd name="connsiteY388" fmla="*/ 4763 h 9525"/>
                              <a:gd name="connsiteX389" fmla="*/ 14106 w 19050"/>
                              <a:gd name="connsiteY389" fmla="*/ 4763 h 9525"/>
                              <a:gd name="connsiteX390" fmla="*/ 14106 w 19050"/>
                              <a:gd name="connsiteY390" fmla="*/ 4763 h 9525"/>
                              <a:gd name="connsiteX391" fmla="*/ 14106 w 19050"/>
                              <a:gd name="connsiteY391" fmla="*/ 4763 h 9525"/>
                              <a:gd name="connsiteX392" fmla="*/ 14106 w 19050"/>
                              <a:gd name="connsiteY392" fmla="*/ 4763 h 9525"/>
                              <a:gd name="connsiteX393" fmla="*/ 14106 w 19050"/>
                              <a:gd name="connsiteY393" fmla="*/ 4763 h 9525"/>
                              <a:gd name="connsiteX394" fmla="*/ 14821 w 19050"/>
                              <a:gd name="connsiteY394" fmla="*/ 4763 h 9525"/>
                              <a:gd name="connsiteX395" fmla="*/ 14821 w 19050"/>
                              <a:gd name="connsiteY395" fmla="*/ 4763 h 9525"/>
                              <a:gd name="connsiteX396" fmla="*/ 14821 w 19050"/>
                              <a:gd name="connsiteY396" fmla="*/ 4763 h 9525"/>
                              <a:gd name="connsiteX397" fmla="*/ 14821 w 19050"/>
                              <a:gd name="connsiteY397" fmla="*/ 4763 h 9525"/>
                              <a:gd name="connsiteX398" fmla="*/ 14821 w 19050"/>
                              <a:gd name="connsiteY398" fmla="*/ 4763 h 9525"/>
                              <a:gd name="connsiteX399" fmla="*/ 14821 w 19050"/>
                              <a:gd name="connsiteY399" fmla="*/ 4763 h 9525"/>
                              <a:gd name="connsiteX400" fmla="*/ 14821 w 19050"/>
                              <a:gd name="connsiteY400" fmla="*/ 4763 h 9525"/>
                              <a:gd name="connsiteX401" fmla="*/ 14821 w 19050"/>
                              <a:gd name="connsiteY401" fmla="*/ 4763 h 9525"/>
                              <a:gd name="connsiteX402" fmla="*/ 14821 w 19050"/>
                              <a:gd name="connsiteY402" fmla="*/ 4763 h 9525"/>
                              <a:gd name="connsiteX403" fmla="*/ 14821 w 19050"/>
                              <a:gd name="connsiteY403" fmla="*/ 4763 h 9525"/>
                              <a:gd name="connsiteX404" fmla="*/ 14821 w 19050"/>
                              <a:gd name="connsiteY404" fmla="*/ 4763 h 9525"/>
                              <a:gd name="connsiteX405" fmla="*/ 14821 w 19050"/>
                              <a:gd name="connsiteY405" fmla="*/ 4763 h 9525"/>
                              <a:gd name="connsiteX406" fmla="*/ 14821 w 19050"/>
                              <a:gd name="connsiteY406" fmla="*/ 4763 h 9525"/>
                              <a:gd name="connsiteX407" fmla="*/ 14821 w 19050"/>
                              <a:gd name="connsiteY407" fmla="*/ 4763 h 9525"/>
                              <a:gd name="connsiteX408" fmla="*/ 14821 w 19050"/>
                              <a:gd name="connsiteY408" fmla="*/ 4763 h 9525"/>
                              <a:gd name="connsiteX409" fmla="*/ 14821 w 19050"/>
                              <a:gd name="connsiteY409" fmla="*/ 4763 h 9525"/>
                              <a:gd name="connsiteX410" fmla="*/ 14821 w 19050"/>
                              <a:gd name="connsiteY410" fmla="*/ 4763 h 9525"/>
                              <a:gd name="connsiteX411" fmla="*/ 14821 w 19050"/>
                              <a:gd name="connsiteY411" fmla="*/ 4763 h 9525"/>
                              <a:gd name="connsiteX412" fmla="*/ 14821 w 19050"/>
                              <a:gd name="connsiteY412" fmla="*/ 4763 h 9525"/>
                              <a:gd name="connsiteX413" fmla="*/ 14821 w 19050"/>
                              <a:gd name="connsiteY413" fmla="*/ 4763 h 9525"/>
                              <a:gd name="connsiteX414" fmla="*/ 15526 w 19050"/>
                              <a:gd name="connsiteY414" fmla="*/ 4763 h 9525"/>
                              <a:gd name="connsiteX415" fmla="*/ 15526 w 19050"/>
                              <a:gd name="connsiteY415" fmla="*/ 4763 h 9525"/>
                              <a:gd name="connsiteX416" fmla="*/ 15526 w 19050"/>
                              <a:gd name="connsiteY416" fmla="*/ 4763 h 9525"/>
                              <a:gd name="connsiteX417" fmla="*/ 15526 w 19050"/>
                              <a:gd name="connsiteY417" fmla="*/ 4763 h 9525"/>
                              <a:gd name="connsiteX418" fmla="*/ 15526 w 19050"/>
                              <a:gd name="connsiteY418" fmla="*/ 4763 h 9525"/>
                              <a:gd name="connsiteX419" fmla="*/ 15526 w 19050"/>
                              <a:gd name="connsiteY419" fmla="*/ 4763 h 9525"/>
                              <a:gd name="connsiteX420" fmla="*/ 15526 w 19050"/>
                              <a:gd name="connsiteY420" fmla="*/ 4763 h 9525"/>
                              <a:gd name="connsiteX421" fmla="*/ 15526 w 19050"/>
                              <a:gd name="connsiteY421" fmla="*/ 4763 h 9525"/>
                              <a:gd name="connsiteX422" fmla="*/ 15526 w 19050"/>
                              <a:gd name="connsiteY422" fmla="*/ 4763 h 9525"/>
                              <a:gd name="connsiteX423" fmla="*/ 15526 w 19050"/>
                              <a:gd name="connsiteY423" fmla="*/ 4763 h 9525"/>
                              <a:gd name="connsiteX424" fmla="*/ 15526 w 19050"/>
                              <a:gd name="connsiteY424" fmla="*/ 4763 h 9525"/>
                              <a:gd name="connsiteX425" fmla="*/ 15526 w 19050"/>
                              <a:gd name="connsiteY425" fmla="*/ 4763 h 9525"/>
                              <a:gd name="connsiteX426" fmla="*/ 15526 w 19050"/>
                              <a:gd name="connsiteY426" fmla="*/ 4763 h 9525"/>
                              <a:gd name="connsiteX427" fmla="*/ 15526 w 19050"/>
                              <a:gd name="connsiteY427" fmla="*/ 4763 h 9525"/>
                              <a:gd name="connsiteX428" fmla="*/ 15526 w 19050"/>
                              <a:gd name="connsiteY428" fmla="*/ 4763 h 9525"/>
                              <a:gd name="connsiteX429" fmla="*/ 15526 w 19050"/>
                              <a:gd name="connsiteY429" fmla="*/ 4763 h 9525"/>
                              <a:gd name="connsiteX430" fmla="*/ 15526 w 19050"/>
                              <a:gd name="connsiteY430" fmla="*/ 4763 h 9525"/>
                              <a:gd name="connsiteX431" fmla="*/ 15526 w 19050"/>
                              <a:gd name="connsiteY431" fmla="*/ 4763 h 9525"/>
                              <a:gd name="connsiteX432" fmla="*/ 16231 w 19050"/>
                              <a:gd name="connsiteY432" fmla="*/ 4763 h 9525"/>
                              <a:gd name="connsiteX433" fmla="*/ 16231 w 19050"/>
                              <a:gd name="connsiteY433" fmla="*/ 4763 h 9525"/>
                              <a:gd name="connsiteX434" fmla="*/ 16231 w 19050"/>
                              <a:gd name="connsiteY434" fmla="*/ 4763 h 9525"/>
                              <a:gd name="connsiteX435" fmla="*/ 16231 w 19050"/>
                              <a:gd name="connsiteY435" fmla="*/ 4763 h 9525"/>
                              <a:gd name="connsiteX436" fmla="*/ 16231 w 19050"/>
                              <a:gd name="connsiteY436" fmla="*/ 4763 h 9525"/>
                              <a:gd name="connsiteX437" fmla="*/ 16231 w 19050"/>
                              <a:gd name="connsiteY437" fmla="*/ 4763 h 9525"/>
                              <a:gd name="connsiteX438" fmla="*/ 16231 w 19050"/>
                              <a:gd name="connsiteY438" fmla="*/ 4763 h 9525"/>
                              <a:gd name="connsiteX439" fmla="*/ 16231 w 19050"/>
                              <a:gd name="connsiteY439" fmla="*/ 4763 h 9525"/>
                              <a:gd name="connsiteX440" fmla="*/ 16231 w 19050"/>
                              <a:gd name="connsiteY440" fmla="*/ 4763 h 9525"/>
                              <a:gd name="connsiteX441" fmla="*/ 16231 w 19050"/>
                              <a:gd name="connsiteY441" fmla="*/ 4763 h 9525"/>
                              <a:gd name="connsiteX442" fmla="*/ 16231 w 19050"/>
                              <a:gd name="connsiteY442" fmla="*/ 4763 h 9525"/>
                              <a:gd name="connsiteX443" fmla="*/ 16231 w 19050"/>
                              <a:gd name="connsiteY443" fmla="*/ 4763 h 9525"/>
                              <a:gd name="connsiteX444" fmla="*/ 16231 w 19050"/>
                              <a:gd name="connsiteY444" fmla="*/ 4763 h 9525"/>
                              <a:gd name="connsiteX445" fmla="*/ 16231 w 19050"/>
                              <a:gd name="connsiteY445" fmla="*/ 4763 h 9525"/>
                              <a:gd name="connsiteX446" fmla="*/ 16231 w 19050"/>
                              <a:gd name="connsiteY446" fmla="*/ 4763 h 9525"/>
                              <a:gd name="connsiteX447" fmla="*/ 16231 w 19050"/>
                              <a:gd name="connsiteY447" fmla="*/ 4763 h 9525"/>
                              <a:gd name="connsiteX448" fmla="*/ 16231 w 19050"/>
                              <a:gd name="connsiteY448" fmla="*/ 4763 h 9525"/>
                              <a:gd name="connsiteX449" fmla="*/ 16231 w 19050"/>
                              <a:gd name="connsiteY449" fmla="*/ 4763 h 9525"/>
                              <a:gd name="connsiteX450" fmla="*/ 16936 w 19050"/>
                              <a:gd name="connsiteY450" fmla="*/ 4763 h 9525"/>
                              <a:gd name="connsiteX451" fmla="*/ 16936 w 19050"/>
                              <a:gd name="connsiteY451" fmla="*/ 4763 h 9525"/>
                              <a:gd name="connsiteX452" fmla="*/ 16936 w 19050"/>
                              <a:gd name="connsiteY452" fmla="*/ 4763 h 9525"/>
                              <a:gd name="connsiteX453" fmla="*/ 16936 w 19050"/>
                              <a:gd name="connsiteY453" fmla="*/ 9525 h 9525"/>
                              <a:gd name="connsiteX454" fmla="*/ 16936 w 19050"/>
                              <a:gd name="connsiteY454" fmla="*/ 9525 h 9525"/>
                              <a:gd name="connsiteX455" fmla="*/ 16936 w 19050"/>
                              <a:gd name="connsiteY455" fmla="*/ 4763 h 9525"/>
                              <a:gd name="connsiteX456" fmla="*/ 16936 w 19050"/>
                              <a:gd name="connsiteY456" fmla="*/ 4763 h 9525"/>
                              <a:gd name="connsiteX457" fmla="*/ 16936 w 19050"/>
                              <a:gd name="connsiteY457" fmla="*/ 4763 h 9525"/>
                              <a:gd name="connsiteX458" fmla="*/ 16936 w 19050"/>
                              <a:gd name="connsiteY458" fmla="*/ 4763 h 9525"/>
                              <a:gd name="connsiteX459" fmla="*/ 16936 w 19050"/>
                              <a:gd name="connsiteY459" fmla="*/ 4763 h 9525"/>
                              <a:gd name="connsiteX460" fmla="*/ 16936 w 19050"/>
                              <a:gd name="connsiteY460" fmla="*/ 4763 h 9525"/>
                              <a:gd name="connsiteX461" fmla="*/ 16936 w 19050"/>
                              <a:gd name="connsiteY461" fmla="*/ 4763 h 9525"/>
                              <a:gd name="connsiteX462" fmla="*/ 16936 w 19050"/>
                              <a:gd name="connsiteY462" fmla="*/ 4763 h 9525"/>
                              <a:gd name="connsiteX463" fmla="*/ 16936 w 19050"/>
                              <a:gd name="connsiteY463" fmla="*/ 9525 h 9525"/>
                              <a:gd name="connsiteX464" fmla="*/ 16936 w 19050"/>
                              <a:gd name="connsiteY464" fmla="*/ 4763 h 9525"/>
                              <a:gd name="connsiteX465" fmla="*/ 16936 w 19050"/>
                              <a:gd name="connsiteY465" fmla="*/ 9525 h 9525"/>
                              <a:gd name="connsiteX466" fmla="*/ 16936 w 19050"/>
                              <a:gd name="connsiteY466" fmla="*/ 4763 h 9525"/>
                              <a:gd name="connsiteX467" fmla="*/ 16936 w 19050"/>
                              <a:gd name="connsiteY467" fmla="*/ 4763 h 9525"/>
                              <a:gd name="connsiteX468" fmla="*/ 17640 w 19050"/>
                              <a:gd name="connsiteY468" fmla="*/ 4763 h 9525"/>
                              <a:gd name="connsiteX469" fmla="*/ 17640 w 19050"/>
                              <a:gd name="connsiteY469" fmla="*/ 4763 h 9525"/>
                              <a:gd name="connsiteX470" fmla="*/ 17640 w 19050"/>
                              <a:gd name="connsiteY470" fmla="*/ 9525 h 9525"/>
                              <a:gd name="connsiteX471" fmla="*/ 17640 w 19050"/>
                              <a:gd name="connsiteY471" fmla="*/ 9525 h 9525"/>
                              <a:gd name="connsiteX472" fmla="*/ 17640 w 19050"/>
                              <a:gd name="connsiteY472" fmla="*/ 4763 h 9525"/>
                              <a:gd name="connsiteX473" fmla="*/ 17640 w 19050"/>
                              <a:gd name="connsiteY473" fmla="*/ 4763 h 9525"/>
                              <a:gd name="connsiteX474" fmla="*/ 17640 w 19050"/>
                              <a:gd name="connsiteY474" fmla="*/ 4763 h 9525"/>
                              <a:gd name="connsiteX475" fmla="*/ 17640 w 19050"/>
                              <a:gd name="connsiteY475" fmla="*/ 4763 h 9525"/>
                              <a:gd name="connsiteX476" fmla="*/ 17640 w 19050"/>
                              <a:gd name="connsiteY476" fmla="*/ 4763 h 9525"/>
                              <a:gd name="connsiteX477" fmla="*/ 17640 w 19050"/>
                              <a:gd name="connsiteY477" fmla="*/ 4763 h 9525"/>
                              <a:gd name="connsiteX478" fmla="*/ 17640 w 19050"/>
                              <a:gd name="connsiteY478" fmla="*/ 4763 h 9525"/>
                              <a:gd name="connsiteX479" fmla="*/ 17640 w 19050"/>
                              <a:gd name="connsiteY479" fmla="*/ 4763 h 9525"/>
                              <a:gd name="connsiteX480" fmla="*/ 17640 w 19050"/>
                              <a:gd name="connsiteY480" fmla="*/ 4763 h 9525"/>
                              <a:gd name="connsiteX481" fmla="*/ 17640 w 19050"/>
                              <a:gd name="connsiteY481" fmla="*/ 4763 h 9525"/>
                              <a:gd name="connsiteX482" fmla="*/ 17640 w 19050"/>
                              <a:gd name="connsiteY482" fmla="*/ 4763 h 9525"/>
                              <a:gd name="connsiteX483" fmla="*/ 17640 w 19050"/>
                              <a:gd name="connsiteY483" fmla="*/ 0 h 9525"/>
                              <a:gd name="connsiteX484" fmla="*/ 17640 w 19050"/>
                              <a:gd name="connsiteY484" fmla="*/ 4763 h 9525"/>
                              <a:gd name="connsiteX485" fmla="*/ 17640 w 19050"/>
                              <a:gd name="connsiteY485" fmla="*/ 4763 h 9525"/>
                              <a:gd name="connsiteX486" fmla="*/ 17640 w 19050"/>
                              <a:gd name="connsiteY486" fmla="*/ 4763 h 9525"/>
                              <a:gd name="connsiteX487" fmla="*/ 17640 w 19050"/>
                              <a:gd name="connsiteY487" fmla="*/ 9525 h 9525"/>
                              <a:gd name="connsiteX488" fmla="*/ 18345 w 19050"/>
                              <a:gd name="connsiteY488" fmla="*/ 4763 h 9525"/>
                              <a:gd name="connsiteX489" fmla="*/ 18345 w 19050"/>
                              <a:gd name="connsiteY489" fmla="*/ 4763 h 9525"/>
                              <a:gd name="connsiteX490" fmla="*/ 18345 w 19050"/>
                              <a:gd name="connsiteY490" fmla="*/ 4763 h 9525"/>
                              <a:gd name="connsiteX491" fmla="*/ 18345 w 19050"/>
                              <a:gd name="connsiteY491" fmla="*/ 4763 h 9525"/>
                              <a:gd name="connsiteX492" fmla="*/ 18345 w 19050"/>
                              <a:gd name="connsiteY492" fmla="*/ 4763 h 9525"/>
                              <a:gd name="connsiteX493" fmla="*/ 18345 w 19050"/>
                              <a:gd name="connsiteY493" fmla="*/ 4763 h 9525"/>
                              <a:gd name="connsiteX494" fmla="*/ 18345 w 19050"/>
                              <a:gd name="connsiteY494" fmla="*/ 4763 h 9525"/>
                              <a:gd name="connsiteX495" fmla="*/ 18345 w 19050"/>
                              <a:gd name="connsiteY495" fmla="*/ 4763 h 9525"/>
                              <a:gd name="connsiteX496" fmla="*/ 18345 w 19050"/>
                              <a:gd name="connsiteY496" fmla="*/ 4763 h 9525"/>
                              <a:gd name="connsiteX497" fmla="*/ 18345 w 19050"/>
                              <a:gd name="connsiteY497" fmla="*/ 4763 h 9525"/>
                              <a:gd name="connsiteX498" fmla="*/ 18345 w 19050"/>
                              <a:gd name="connsiteY498" fmla="*/ 4763 h 9525"/>
                              <a:gd name="connsiteX499" fmla="*/ 18345 w 19050"/>
                              <a:gd name="connsiteY499" fmla="*/ 4763 h 9525"/>
                              <a:gd name="connsiteX500" fmla="*/ 18345 w 19050"/>
                              <a:gd name="connsiteY500" fmla="*/ 4763 h 9525"/>
                              <a:gd name="connsiteX501" fmla="*/ 18345 w 19050"/>
                              <a:gd name="connsiteY501" fmla="*/ 4763 h 9525"/>
                              <a:gd name="connsiteX502" fmla="*/ 18345 w 19050"/>
                              <a:gd name="connsiteY502" fmla="*/ 4763 h 9525"/>
                              <a:gd name="connsiteX503" fmla="*/ 18345 w 19050"/>
                              <a:gd name="connsiteY503" fmla="*/ 4763 h 9525"/>
                              <a:gd name="connsiteX504" fmla="*/ 18345 w 19050"/>
                              <a:gd name="connsiteY504" fmla="*/ 4763 h 9525"/>
                              <a:gd name="connsiteX505" fmla="*/ 18345 w 19050"/>
                              <a:gd name="connsiteY505" fmla="*/ 4763 h 9525"/>
                              <a:gd name="connsiteX506" fmla="*/ 19050 w 19050"/>
                              <a:gd name="connsiteY506" fmla="*/ 4763 h 9525"/>
                              <a:gd name="connsiteX507" fmla="*/ 19050 w 19050"/>
                              <a:gd name="connsiteY507" fmla="*/ 4763 h 9525"/>
                              <a:gd name="connsiteX508" fmla="*/ 19050 w 19050"/>
                              <a:gd name="connsiteY508" fmla="*/ 4763 h 9525"/>
                              <a:gd name="connsiteX509" fmla="*/ 19050 w 19050"/>
                              <a:gd name="connsiteY509" fmla="*/ 4763 h 9525"/>
                              <a:gd name="connsiteX510" fmla="*/ 19050 w 19050"/>
                              <a:gd name="connsiteY510" fmla="*/ 4763 h 9525"/>
                              <a:gd name="connsiteX511" fmla="*/ 19050 w 19050"/>
                              <a:gd name="connsiteY511" fmla="*/ 476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19050" h="9525">
                                <a:moveTo>
                                  <a:pt x="0" y="4763"/>
                                </a:moveTo>
                                <a:lnTo>
                                  <a:pt x="0" y="0"/>
                                </a:lnTo>
                                <a:lnTo>
                                  <a:pt x="0" y="4763"/>
                                </a:lnTo>
                                <a:lnTo>
                                  <a:pt x="0" y="4763"/>
                                </a:lnTo>
                                <a:lnTo>
                                  <a:pt x="0" y="4763"/>
                                </a:lnTo>
                                <a:lnTo>
                                  <a:pt x="0" y="4763"/>
                                </a:lnTo>
                                <a:lnTo>
                                  <a:pt x="0" y="4763"/>
                                </a:lnTo>
                                <a:lnTo>
                                  <a:pt x="0" y="4763"/>
                                </a:lnTo>
                                <a:lnTo>
                                  <a:pt x="0" y="4763"/>
                                </a:lnTo>
                                <a:lnTo>
                                  <a:pt x="0" y="0"/>
                                </a:lnTo>
                                <a:lnTo>
                                  <a:pt x="0" y="0"/>
                                </a:lnTo>
                                <a:lnTo>
                                  <a:pt x="0" y="4763"/>
                                </a:lnTo>
                                <a:lnTo>
                                  <a:pt x="0" y="4763"/>
                                </a:lnTo>
                                <a:lnTo>
                                  <a:pt x="0" y="4763"/>
                                </a:lnTo>
                                <a:lnTo>
                                  <a:pt x="0" y="4763"/>
                                </a:lnTo>
                                <a:lnTo>
                                  <a:pt x="0" y="4763"/>
                                </a:lnTo>
                                <a:lnTo>
                                  <a:pt x="0" y="4763"/>
                                </a:lnTo>
                                <a:lnTo>
                                  <a:pt x="0" y="0"/>
                                </a:lnTo>
                                <a:lnTo>
                                  <a:pt x="705" y="4763"/>
                                </a:lnTo>
                                <a:lnTo>
                                  <a:pt x="705" y="4763"/>
                                </a:lnTo>
                                <a:lnTo>
                                  <a:pt x="705" y="4763"/>
                                </a:lnTo>
                                <a:lnTo>
                                  <a:pt x="705" y="4763"/>
                                </a:lnTo>
                                <a:lnTo>
                                  <a:pt x="705" y="4763"/>
                                </a:lnTo>
                                <a:lnTo>
                                  <a:pt x="705" y="4763"/>
                                </a:lnTo>
                                <a:lnTo>
                                  <a:pt x="705" y="4763"/>
                                </a:lnTo>
                                <a:lnTo>
                                  <a:pt x="705" y="4763"/>
                                </a:lnTo>
                                <a:lnTo>
                                  <a:pt x="705" y="4763"/>
                                </a:lnTo>
                                <a:lnTo>
                                  <a:pt x="705" y="4763"/>
                                </a:lnTo>
                                <a:lnTo>
                                  <a:pt x="705" y="4763"/>
                                </a:lnTo>
                                <a:lnTo>
                                  <a:pt x="705" y="4763"/>
                                </a:lnTo>
                                <a:lnTo>
                                  <a:pt x="705" y="4763"/>
                                </a:lnTo>
                                <a:lnTo>
                                  <a:pt x="705" y="4763"/>
                                </a:lnTo>
                                <a:lnTo>
                                  <a:pt x="705" y="4763"/>
                                </a:lnTo>
                                <a:lnTo>
                                  <a:pt x="705" y="4763"/>
                                </a:lnTo>
                                <a:lnTo>
                                  <a:pt x="705" y="4763"/>
                                </a:lnTo>
                                <a:lnTo>
                                  <a:pt x="705" y="4763"/>
                                </a:lnTo>
                                <a:lnTo>
                                  <a:pt x="1410" y="4763"/>
                                </a:lnTo>
                                <a:lnTo>
                                  <a:pt x="1410" y="4763"/>
                                </a:lnTo>
                                <a:lnTo>
                                  <a:pt x="1410" y="4763"/>
                                </a:lnTo>
                                <a:lnTo>
                                  <a:pt x="1410" y="4763"/>
                                </a:lnTo>
                                <a:lnTo>
                                  <a:pt x="1410" y="4763"/>
                                </a:lnTo>
                                <a:lnTo>
                                  <a:pt x="1410" y="4763"/>
                                </a:lnTo>
                                <a:lnTo>
                                  <a:pt x="1410" y="4763"/>
                                </a:lnTo>
                                <a:lnTo>
                                  <a:pt x="1410" y="4763"/>
                                </a:lnTo>
                                <a:lnTo>
                                  <a:pt x="1410" y="4763"/>
                                </a:lnTo>
                                <a:lnTo>
                                  <a:pt x="1410" y="4763"/>
                                </a:lnTo>
                                <a:lnTo>
                                  <a:pt x="1410" y="4763"/>
                                </a:lnTo>
                                <a:lnTo>
                                  <a:pt x="1410" y="4763"/>
                                </a:lnTo>
                                <a:lnTo>
                                  <a:pt x="1410" y="4763"/>
                                </a:lnTo>
                                <a:lnTo>
                                  <a:pt x="1410" y="4763"/>
                                </a:lnTo>
                                <a:lnTo>
                                  <a:pt x="1410" y="0"/>
                                </a:lnTo>
                                <a:lnTo>
                                  <a:pt x="1410" y="4763"/>
                                </a:lnTo>
                                <a:lnTo>
                                  <a:pt x="1410" y="4763"/>
                                </a:lnTo>
                                <a:lnTo>
                                  <a:pt x="1410" y="4763"/>
                                </a:lnTo>
                                <a:lnTo>
                                  <a:pt x="1410" y="4763"/>
                                </a:lnTo>
                                <a:lnTo>
                                  <a:pt x="1410" y="0"/>
                                </a:lnTo>
                                <a:lnTo>
                                  <a:pt x="2114" y="0"/>
                                </a:lnTo>
                                <a:lnTo>
                                  <a:pt x="2114" y="0"/>
                                </a:lnTo>
                                <a:lnTo>
                                  <a:pt x="2114" y="4763"/>
                                </a:lnTo>
                                <a:lnTo>
                                  <a:pt x="2114" y="4763"/>
                                </a:lnTo>
                                <a:lnTo>
                                  <a:pt x="2114" y="4763"/>
                                </a:lnTo>
                                <a:lnTo>
                                  <a:pt x="2114" y="4763"/>
                                </a:lnTo>
                                <a:lnTo>
                                  <a:pt x="2114" y="9525"/>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819" y="0"/>
                                </a:lnTo>
                                <a:lnTo>
                                  <a:pt x="2819" y="0"/>
                                </a:lnTo>
                                <a:lnTo>
                                  <a:pt x="2819" y="4763"/>
                                </a:lnTo>
                                <a:lnTo>
                                  <a:pt x="2819" y="4763"/>
                                </a:lnTo>
                                <a:lnTo>
                                  <a:pt x="2819" y="4763"/>
                                </a:lnTo>
                                <a:lnTo>
                                  <a:pt x="2819" y="4763"/>
                                </a:lnTo>
                                <a:lnTo>
                                  <a:pt x="2819" y="4763"/>
                                </a:lnTo>
                                <a:lnTo>
                                  <a:pt x="2819" y="4763"/>
                                </a:lnTo>
                                <a:lnTo>
                                  <a:pt x="2819" y="4763"/>
                                </a:lnTo>
                                <a:lnTo>
                                  <a:pt x="2819" y="4763"/>
                                </a:lnTo>
                                <a:lnTo>
                                  <a:pt x="2819" y="4763"/>
                                </a:lnTo>
                                <a:lnTo>
                                  <a:pt x="2819" y="0"/>
                                </a:lnTo>
                                <a:lnTo>
                                  <a:pt x="2819" y="4763"/>
                                </a:lnTo>
                                <a:lnTo>
                                  <a:pt x="2819" y="4763"/>
                                </a:lnTo>
                                <a:lnTo>
                                  <a:pt x="2819" y="4763"/>
                                </a:lnTo>
                                <a:lnTo>
                                  <a:pt x="2819" y="4763"/>
                                </a:lnTo>
                                <a:lnTo>
                                  <a:pt x="2819" y="4763"/>
                                </a:lnTo>
                                <a:lnTo>
                                  <a:pt x="2819" y="4763"/>
                                </a:lnTo>
                                <a:lnTo>
                                  <a:pt x="3524" y="4763"/>
                                </a:lnTo>
                                <a:lnTo>
                                  <a:pt x="3524" y="4763"/>
                                </a:lnTo>
                                <a:lnTo>
                                  <a:pt x="3524" y="0"/>
                                </a:lnTo>
                                <a:lnTo>
                                  <a:pt x="3524" y="4763"/>
                                </a:lnTo>
                                <a:lnTo>
                                  <a:pt x="3524" y="0"/>
                                </a:lnTo>
                                <a:lnTo>
                                  <a:pt x="3524" y="0"/>
                                </a:lnTo>
                                <a:lnTo>
                                  <a:pt x="3524" y="4763"/>
                                </a:lnTo>
                                <a:lnTo>
                                  <a:pt x="3524" y="4763"/>
                                </a:lnTo>
                                <a:lnTo>
                                  <a:pt x="3524" y="4763"/>
                                </a:lnTo>
                                <a:lnTo>
                                  <a:pt x="3524" y="4763"/>
                                </a:lnTo>
                                <a:lnTo>
                                  <a:pt x="3524" y="0"/>
                                </a:lnTo>
                                <a:lnTo>
                                  <a:pt x="3524" y="0"/>
                                </a:lnTo>
                                <a:lnTo>
                                  <a:pt x="3524" y="4763"/>
                                </a:lnTo>
                                <a:lnTo>
                                  <a:pt x="3524" y="4763"/>
                                </a:lnTo>
                                <a:lnTo>
                                  <a:pt x="3524" y="4763"/>
                                </a:lnTo>
                                <a:lnTo>
                                  <a:pt x="3524" y="4763"/>
                                </a:lnTo>
                                <a:lnTo>
                                  <a:pt x="3524" y="4763"/>
                                </a:lnTo>
                                <a:lnTo>
                                  <a:pt x="3524"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9525"/>
                                </a:lnTo>
                                <a:lnTo>
                                  <a:pt x="4229" y="4763"/>
                                </a:lnTo>
                                <a:lnTo>
                                  <a:pt x="4229" y="4763"/>
                                </a:lnTo>
                                <a:lnTo>
                                  <a:pt x="4229" y="4763"/>
                                </a:lnTo>
                                <a:lnTo>
                                  <a:pt x="4229" y="0"/>
                                </a:lnTo>
                                <a:lnTo>
                                  <a:pt x="4229" y="4763"/>
                                </a:lnTo>
                                <a:lnTo>
                                  <a:pt x="4229" y="0"/>
                                </a:lnTo>
                                <a:lnTo>
                                  <a:pt x="4229" y="4763"/>
                                </a:lnTo>
                                <a:lnTo>
                                  <a:pt x="4944" y="4763"/>
                                </a:lnTo>
                                <a:lnTo>
                                  <a:pt x="4944" y="4763"/>
                                </a:lnTo>
                                <a:lnTo>
                                  <a:pt x="4944" y="4763"/>
                                </a:lnTo>
                                <a:lnTo>
                                  <a:pt x="4944" y="4763"/>
                                </a:lnTo>
                                <a:lnTo>
                                  <a:pt x="4944" y="4763"/>
                                </a:lnTo>
                                <a:lnTo>
                                  <a:pt x="4944" y="4763"/>
                                </a:lnTo>
                                <a:lnTo>
                                  <a:pt x="4944" y="4763"/>
                                </a:lnTo>
                                <a:lnTo>
                                  <a:pt x="4944" y="4763"/>
                                </a:lnTo>
                                <a:lnTo>
                                  <a:pt x="4944" y="4763"/>
                                </a:lnTo>
                                <a:lnTo>
                                  <a:pt x="4944" y="4763"/>
                                </a:lnTo>
                                <a:lnTo>
                                  <a:pt x="4944" y="4763"/>
                                </a:lnTo>
                                <a:lnTo>
                                  <a:pt x="4944" y="4763"/>
                                </a:lnTo>
                                <a:lnTo>
                                  <a:pt x="4944" y="4763"/>
                                </a:lnTo>
                                <a:lnTo>
                                  <a:pt x="4944" y="4763"/>
                                </a:lnTo>
                                <a:lnTo>
                                  <a:pt x="4944" y="4763"/>
                                </a:lnTo>
                                <a:lnTo>
                                  <a:pt x="4944" y="0"/>
                                </a:lnTo>
                                <a:lnTo>
                                  <a:pt x="4944" y="4763"/>
                                </a:lnTo>
                                <a:lnTo>
                                  <a:pt x="4944" y="4763"/>
                                </a:lnTo>
                                <a:lnTo>
                                  <a:pt x="5648" y="4763"/>
                                </a:lnTo>
                                <a:lnTo>
                                  <a:pt x="5648" y="4763"/>
                                </a:lnTo>
                                <a:lnTo>
                                  <a:pt x="5648" y="0"/>
                                </a:lnTo>
                                <a:lnTo>
                                  <a:pt x="5648" y="4763"/>
                                </a:lnTo>
                                <a:lnTo>
                                  <a:pt x="5648" y="4763"/>
                                </a:lnTo>
                                <a:lnTo>
                                  <a:pt x="5648" y="4763"/>
                                </a:lnTo>
                                <a:lnTo>
                                  <a:pt x="5648" y="4763"/>
                                </a:lnTo>
                                <a:lnTo>
                                  <a:pt x="5648" y="4763"/>
                                </a:lnTo>
                                <a:lnTo>
                                  <a:pt x="5648" y="4763"/>
                                </a:lnTo>
                                <a:lnTo>
                                  <a:pt x="5648" y="4763"/>
                                </a:lnTo>
                                <a:lnTo>
                                  <a:pt x="5648" y="4763"/>
                                </a:lnTo>
                                <a:lnTo>
                                  <a:pt x="5648" y="4763"/>
                                </a:lnTo>
                                <a:lnTo>
                                  <a:pt x="5648" y="4763"/>
                                </a:lnTo>
                                <a:lnTo>
                                  <a:pt x="5648" y="4763"/>
                                </a:lnTo>
                                <a:lnTo>
                                  <a:pt x="5648" y="4763"/>
                                </a:lnTo>
                                <a:lnTo>
                                  <a:pt x="5648" y="4763"/>
                                </a:lnTo>
                                <a:lnTo>
                                  <a:pt x="5648" y="4763"/>
                                </a:lnTo>
                                <a:lnTo>
                                  <a:pt x="5648"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7058" y="4763"/>
                                </a:lnTo>
                                <a:lnTo>
                                  <a:pt x="7058" y="4763"/>
                                </a:lnTo>
                                <a:lnTo>
                                  <a:pt x="7058" y="4763"/>
                                </a:lnTo>
                                <a:lnTo>
                                  <a:pt x="7058" y="4763"/>
                                </a:lnTo>
                                <a:lnTo>
                                  <a:pt x="7058" y="4763"/>
                                </a:lnTo>
                                <a:lnTo>
                                  <a:pt x="7058" y="0"/>
                                </a:lnTo>
                                <a:lnTo>
                                  <a:pt x="7058" y="0"/>
                                </a:lnTo>
                                <a:lnTo>
                                  <a:pt x="7058" y="4763"/>
                                </a:lnTo>
                                <a:lnTo>
                                  <a:pt x="7058" y="4763"/>
                                </a:lnTo>
                                <a:lnTo>
                                  <a:pt x="7058" y="4763"/>
                                </a:lnTo>
                                <a:lnTo>
                                  <a:pt x="7058" y="4763"/>
                                </a:lnTo>
                                <a:lnTo>
                                  <a:pt x="7058" y="4763"/>
                                </a:lnTo>
                                <a:lnTo>
                                  <a:pt x="7058" y="4763"/>
                                </a:lnTo>
                                <a:lnTo>
                                  <a:pt x="7058" y="4763"/>
                                </a:lnTo>
                                <a:lnTo>
                                  <a:pt x="7058" y="4763"/>
                                </a:lnTo>
                                <a:lnTo>
                                  <a:pt x="7058" y="4763"/>
                                </a:lnTo>
                                <a:lnTo>
                                  <a:pt x="7058" y="4763"/>
                                </a:lnTo>
                                <a:lnTo>
                                  <a:pt x="7058" y="4763"/>
                                </a:lnTo>
                                <a:lnTo>
                                  <a:pt x="7058" y="4763"/>
                                </a:lnTo>
                                <a:lnTo>
                                  <a:pt x="7058" y="4763"/>
                                </a:lnTo>
                                <a:lnTo>
                                  <a:pt x="7763" y="4763"/>
                                </a:lnTo>
                                <a:lnTo>
                                  <a:pt x="7763" y="0"/>
                                </a:lnTo>
                                <a:lnTo>
                                  <a:pt x="7763" y="4763"/>
                                </a:lnTo>
                                <a:lnTo>
                                  <a:pt x="7763" y="4763"/>
                                </a:lnTo>
                                <a:lnTo>
                                  <a:pt x="7763" y="4763"/>
                                </a:lnTo>
                                <a:lnTo>
                                  <a:pt x="7763" y="4763"/>
                                </a:lnTo>
                                <a:lnTo>
                                  <a:pt x="7763" y="4763"/>
                                </a:lnTo>
                                <a:lnTo>
                                  <a:pt x="7763" y="4763"/>
                                </a:lnTo>
                                <a:lnTo>
                                  <a:pt x="7763" y="4763"/>
                                </a:lnTo>
                                <a:lnTo>
                                  <a:pt x="7763" y="4763"/>
                                </a:lnTo>
                                <a:lnTo>
                                  <a:pt x="7763" y="4763"/>
                                </a:lnTo>
                                <a:lnTo>
                                  <a:pt x="7763" y="4763"/>
                                </a:lnTo>
                                <a:lnTo>
                                  <a:pt x="7763" y="4763"/>
                                </a:lnTo>
                                <a:lnTo>
                                  <a:pt x="7763" y="4763"/>
                                </a:lnTo>
                                <a:lnTo>
                                  <a:pt x="7763" y="4763"/>
                                </a:lnTo>
                                <a:lnTo>
                                  <a:pt x="7763" y="4763"/>
                                </a:lnTo>
                                <a:lnTo>
                                  <a:pt x="7763" y="4763"/>
                                </a:lnTo>
                                <a:lnTo>
                                  <a:pt x="7763" y="4763"/>
                                </a:lnTo>
                                <a:lnTo>
                                  <a:pt x="8468" y="4763"/>
                                </a:lnTo>
                                <a:lnTo>
                                  <a:pt x="8468" y="4763"/>
                                </a:lnTo>
                                <a:lnTo>
                                  <a:pt x="8468" y="4763"/>
                                </a:lnTo>
                                <a:lnTo>
                                  <a:pt x="8468" y="0"/>
                                </a:lnTo>
                                <a:lnTo>
                                  <a:pt x="8468" y="4763"/>
                                </a:lnTo>
                                <a:lnTo>
                                  <a:pt x="8468" y="4763"/>
                                </a:lnTo>
                                <a:lnTo>
                                  <a:pt x="8468" y="4763"/>
                                </a:lnTo>
                                <a:lnTo>
                                  <a:pt x="8468" y="9525"/>
                                </a:lnTo>
                                <a:lnTo>
                                  <a:pt x="8468" y="4763"/>
                                </a:lnTo>
                                <a:lnTo>
                                  <a:pt x="8468" y="4763"/>
                                </a:lnTo>
                                <a:lnTo>
                                  <a:pt x="8468" y="4763"/>
                                </a:lnTo>
                                <a:lnTo>
                                  <a:pt x="8468" y="4763"/>
                                </a:lnTo>
                                <a:lnTo>
                                  <a:pt x="8468" y="4763"/>
                                </a:lnTo>
                                <a:lnTo>
                                  <a:pt x="8468" y="4763"/>
                                </a:lnTo>
                                <a:lnTo>
                                  <a:pt x="8468" y="0"/>
                                </a:lnTo>
                                <a:lnTo>
                                  <a:pt x="8468" y="4763"/>
                                </a:lnTo>
                                <a:lnTo>
                                  <a:pt x="8468" y="0"/>
                                </a:lnTo>
                                <a:lnTo>
                                  <a:pt x="8468" y="4763"/>
                                </a:lnTo>
                                <a:lnTo>
                                  <a:pt x="9173" y="4763"/>
                                </a:lnTo>
                                <a:lnTo>
                                  <a:pt x="9173" y="4763"/>
                                </a:lnTo>
                                <a:lnTo>
                                  <a:pt x="9173" y="4763"/>
                                </a:lnTo>
                                <a:lnTo>
                                  <a:pt x="9173" y="4763"/>
                                </a:lnTo>
                                <a:lnTo>
                                  <a:pt x="9173" y="4763"/>
                                </a:lnTo>
                                <a:lnTo>
                                  <a:pt x="9173" y="4763"/>
                                </a:lnTo>
                                <a:lnTo>
                                  <a:pt x="9173" y="4763"/>
                                </a:lnTo>
                                <a:lnTo>
                                  <a:pt x="9173" y="4763"/>
                                </a:lnTo>
                                <a:lnTo>
                                  <a:pt x="9173" y="4763"/>
                                </a:lnTo>
                                <a:lnTo>
                                  <a:pt x="9173" y="4763"/>
                                </a:lnTo>
                                <a:lnTo>
                                  <a:pt x="9173" y="4763"/>
                                </a:lnTo>
                                <a:lnTo>
                                  <a:pt x="9173" y="4763"/>
                                </a:lnTo>
                                <a:lnTo>
                                  <a:pt x="9173" y="4763"/>
                                </a:lnTo>
                                <a:lnTo>
                                  <a:pt x="9173" y="4763"/>
                                </a:lnTo>
                                <a:lnTo>
                                  <a:pt x="9173" y="4763"/>
                                </a:lnTo>
                                <a:lnTo>
                                  <a:pt x="9173" y="4763"/>
                                </a:lnTo>
                                <a:lnTo>
                                  <a:pt x="9173" y="4763"/>
                                </a:lnTo>
                                <a:lnTo>
                                  <a:pt x="9173" y="4763"/>
                                </a:lnTo>
                                <a:lnTo>
                                  <a:pt x="9173" y="4763"/>
                                </a:lnTo>
                                <a:lnTo>
                                  <a:pt x="9173" y="4763"/>
                                </a:lnTo>
                                <a:lnTo>
                                  <a:pt x="9877" y="4763"/>
                                </a:lnTo>
                                <a:lnTo>
                                  <a:pt x="9877" y="4763"/>
                                </a:lnTo>
                                <a:lnTo>
                                  <a:pt x="9877" y="4763"/>
                                </a:lnTo>
                                <a:lnTo>
                                  <a:pt x="9877" y="4763"/>
                                </a:lnTo>
                                <a:lnTo>
                                  <a:pt x="9877" y="4763"/>
                                </a:lnTo>
                                <a:lnTo>
                                  <a:pt x="9877" y="4763"/>
                                </a:lnTo>
                                <a:lnTo>
                                  <a:pt x="9877" y="4763"/>
                                </a:lnTo>
                                <a:lnTo>
                                  <a:pt x="9877" y="4763"/>
                                </a:lnTo>
                                <a:lnTo>
                                  <a:pt x="9877" y="4763"/>
                                </a:lnTo>
                                <a:lnTo>
                                  <a:pt x="9877" y="4763"/>
                                </a:lnTo>
                                <a:lnTo>
                                  <a:pt x="9877" y="4763"/>
                                </a:lnTo>
                                <a:lnTo>
                                  <a:pt x="9877" y="4763"/>
                                </a:lnTo>
                                <a:lnTo>
                                  <a:pt x="9877" y="4763"/>
                                </a:lnTo>
                                <a:lnTo>
                                  <a:pt x="9877" y="0"/>
                                </a:lnTo>
                                <a:lnTo>
                                  <a:pt x="9877" y="4763"/>
                                </a:lnTo>
                                <a:lnTo>
                                  <a:pt x="9877" y="0"/>
                                </a:lnTo>
                                <a:lnTo>
                                  <a:pt x="9877" y="0"/>
                                </a:lnTo>
                                <a:lnTo>
                                  <a:pt x="9877"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1287" y="4763"/>
                                </a:lnTo>
                                <a:lnTo>
                                  <a:pt x="11287" y="4763"/>
                                </a:lnTo>
                                <a:lnTo>
                                  <a:pt x="11287" y="4763"/>
                                </a:lnTo>
                                <a:lnTo>
                                  <a:pt x="11287" y="4763"/>
                                </a:lnTo>
                                <a:lnTo>
                                  <a:pt x="11287" y="4763"/>
                                </a:lnTo>
                                <a:lnTo>
                                  <a:pt x="11287" y="4763"/>
                                </a:lnTo>
                                <a:lnTo>
                                  <a:pt x="11287" y="4763"/>
                                </a:lnTo>
                                <a:lnTo>
                                  <a:pt x="11287" y="4763"/>
                                </a:lnTo>
                                <a:lnTo>
                                  <a:pt x="11287" y="4763"/>
                                </a:lnTo>
                                <a:lnTo>
                                  <a:pt x="11287" y="4763"/>
                                </a:lnTo>
                                <a:lnTo>
                                  <a:pt x="11287" y="4763"/>
                                </a:lnTo>
                                <a:lnTo>
                                  <a:pt x="11287" y="4763"/>
                                </a:lnTo>
                                <a:lnTo>
                                  <a:pt x="11287" y="4763"/>
                                </a:lnTo>
                                <a:lnTo>
                                  <a:pt x="11287" y="4763"/>
                                </a:lnTo>
                                <a:lnTo>
                                  <a:pt x="11287" y="0"/>
                                </a:lnTo>
                                <a:lnTo>
                                  <a:pt x="11287" y="0"/>
                                </a:lnTo>
                                <a:lnTo>
                                  <a:pt x="11287" y="4763"/>
                                </a:lnTo>
                                <a:lnTo>
                                  <a:pt x="11287" y="0"/>
                                </a:lnTo>
                                <a:lnTo>
                                  <a:pt x="11992" y="4763"/>
                                </a:lnTo>
                                <a:lnTo>
                                  <a:pt x="11992" y="4763"/>
                                </a:lnTo>
                                <a:lnTo>
                                  <a:pt x="11992" y="4763"/>
                                </a:lnTo>
                                <a:lnTo>
                                  <a:pt x="11992" y="4763"/>
                                </a:lnTo>
                                <a:lnTo>
                                  <a:pt x="11992" y="4763"/>
                                </a:lnTo>
                                <a:lnTo>
                                  <a:pt x="11992" y="4763"/>
                                </a:lnTo>
                                <a:lnTo>
                                  <a:pt x="11992" y="4763"/>
                                </a:lnTo>
                                <a:lnTo>
                                  <a:pt x="11992" y="4763"/>
                                </a:lnTo>
                                <a:lnTo>
                                  <a:pt x="11992" y="4763"/>
                                </a:lnTo>
                                <a:lnTo>
                                  <a:pt x="11992" y="4763"/>
                                </a:lnTo>
                                <a:lnTo>
                                  <a:pt x="11992" y="4763"/>
                                </a:lnTo>
                                <a:lnTo>
                                  <a:pt x="11992" y="4763"/>
                                </a:lnTo>
                                <a:lnTo>
                                  <a:pt x="11992" y="4763"/>
                                </a:lnTo>
                                <a:lnTo>
                                  <a:pt x="11992" y="4763"/>
                                </a:lnTo>
                                <a:lnTo>
                                  <a:pt x="11992" y="4763"/>
                                </a:lnTo>
                                <a:lnTo>
                                  <a:pt x="11992" y="4763"/>
                                </a:lnTo>
                                <a:lnTo>
                                  <a:pt x="11992" y="0"/>
                                </a:lnTo>
                                <a:lnTo>
                                  <a:pt x="11992" y="0"/>
                                </a:lnTo>
                                <a:lnTo>
                                  <a:pt x="11992" y="4763"/>
                                </a:lnTo>
                                <a:lnTo>
                                  <a:pt x="11992" y="0"/>
                                </a:lnTo>
                                <a:lnTo>
                                  <a:pt x="12697" y="4763"/>
                                </a:lnTo>
                                <a:lnTo>
                                  <a:pt x="12697" y="4763"/>
                                </a:lnTo>
                                <a:lnTo>
                                  <a:pt x="12697" y="4763"/>
                                </a:lnTo>
                                <a:lnTo>
                                  <a:pt x="12697" y="4763"/>
                                </a:lnTo>
                                <a:lnTo>
                                  <a:pt x="12697" y="4763"/>
                                </a:lnTo>
                                <a:lnTo>
                                  <a:pt x="12697" y="4763"/>
                                </a:lnTo>
                                <a:lnTo>
                                  <a:pt x="12697" y="4763"/>
                                </a:lnTo>
                                <a:lnTo>
                                  <a:pt x="12697" y="0"/>
                                </a:lnTo>
                                <a:lnTo>
                                  <a:pt x="12697" y="0"/>
                                </a:lnTo>
                                <a:lnTo>
                                  <a:pt x="12697" y="0"/>
                                </a:lnTo>
                                <a:lnTo>
                                  <a:pt x="12697" y="4763"/>
                                </a:lnTo>
                                <a:lnTo>
                                  <a:pt x="12697" y="4763"/>
                                </a:lnTo>
                                <a:lnTo>
                                  <a:pt x="12697" y="4763"/>
                                </a:lnTo>
                                <a:lnTo>
                                  <a:pt x="12697" y="4763"/>
                                </a:lnTo>
                                <a:lnTo>
                                  <a:pt x="12697" y="4763"/>
                                </a:lnTo>
                                <a:lnTo>
                                  <a:pt x="12697" y="4763"/>
                                </a:lnTo>
                                <a:lnTo>
                                  <a:pt x="12697" y="4763"/>
                                </a:lnTo>
                                <a:lnTo>
                                  <a:pt x="12697" y="4763"/>
                                </a:lnTo>
                                <a:lnTo>
                                  <a:pt x="13402" y="4763"/>
                                </a:lnTo>
                                <a:lnTo>
                                  <a:pt x="13402" y="4763"/>
                                </a:lnTo>
                                <a:lnTo>
                                  <a:pt x="13402" y="4763"/>
                                </a:lnTo>
                                <a:lnTo>
                                  <a:pt x="13402" y="4763"/>
                                </a:lnTo>
                                <a:lnTo>
                                  <a:pt x="13402" y="4763"/>
                                </a:lnTo>
                                <a:lnTo>
                                  <a:pt x="13402" y="0"/>
                                </a:lnTo>
                                <a:lnTo>
                                  <a:pt x="13402" y="0"/>
                                </a:lnTo>
                                <a:lnTo>
                                  <a:pt x="13402" y="0"/>
                                </a:lnTo>
                                <a:lnTo>
                                  <a:pt x="13402" y="0"/>
                                </a:lnTo>
                                <a:lnTo>
                                  <a:pt x="13402" y="4763"/>
                                </a:lnTo>
                                <a:lnTo>
                                  <a:pt x="13402" y="4763"/>
                                </a:lnTo>
                                <a:lnTo>
                                  <a:pt x="13402" y="9525"/>
                                </a:lnTo>
                                <a:lnTo>
                                  <a:pt x="13402" y="9525"/>
                                </a:lnTo>
                                <a:lnTo>
                                  <a:pt x="13402" y="4763"/>
                                </a:lnTo>
                                <a:lnTo>
                                  <a:pt x="13402" y="4763"/>
                                </a:lnTo>
                                <a:lnTo>
                                  <a:pt x="13402" y="4763"/>
                                </a:lnTo>
                                <a:lnTo>
                                  <a:pt x="13402" y="4763"/>
                                </a:lnTo>
                                <a:lnTo>
                                  <a:pt x="13402" y="4763"/>
                                </a:lnTo>
                                <a:lnTo>
                                  <a:pt x="13402" y="4763"/>
                                </a:lnTo>
                                <a:lnTo>
                                  <a:pt x="13402" y="4763"/>
                                </a:lnTo>
                                <a:lnTo>
                                  <a:pt x="13402" y="4763"/>
                                </a:lnTo>
                                <a:lnTo>
                                  <a:pt x="13402" y="4763"/>
                                </a:lnTo>
                                <a:lnTo>
                                  <a:pt x="13402" y="4763"/>
                                </a:lnTo>
                                <a:lnTo>
                                  <a:pt x="13402" y="0"/>
                                </a:lnTo>
                                <a:lnTo>
                                  <a:pt x="14106" y="4763"/>
                                </a:lnTo>
                                <a:lnTo>
                                  <a:pt x="14106" y="4763"/>
                                </a:lnTo>
                                <a:lnTo>
                                  <a:pt x="14106" y="4763"/>
                                </a:lnTo>
                                <a:lnTo>
                                  <a:pt x="14106" y="4763"/>
                                </a:lnTo>
                                <a:lnTo>
                                  <a:pt x="14106" y="4763"/>
                                </a:lnTo>
                                <a:lnTo>
                                  <a:pt x="14106" y="4763"/>
                                </a:lnTo>
                                <a:lnTo>
                                  <a:pt x="14106" y="4763"/>
                                </a:lnTo>
                                <a:lnTo>
                                  <a:pt x="14106" y="4763"/>
                                </a:lnTo>
                                <a:lnTo>
                                  <a:pt x="14106" y="4763"/>
                                </a:lnTo>
                                <a:lnTo>
                                  <a:pt x="14106" y="4763"/>
                                </a:lnTo>
                                <a:lnTo>
                                  <a:pt x="14106" y="4763"/>
                                </a:lnTo>
                                <a:lnTo>
                                  <a:pt x="14106" y="4763"/>
                                </a:lnTo>
                                <a:lnTo>
                                  <a:pt x="14106" y="4763"/>
                                </a:lnTo>
                                <a:lnTo>
                                  <a:pt x="14106" y="4763"/>
                                </a:lnTo>
                                <a:lnTo>
                                  <a:pt x="14106" y="4763"/>
                                </a:lnTo>
                                <a:lnTo>
                                  <a:pt x="14106" y="4763"/>
                                </a:lnTo>
                                <a:lnTo>
                                  <a:pt x="14106" y="4763"/>
                                </a:lnTo>
                                <a:lnTo>
                                  <a:pt x="14106"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5526" y="4763"/>
                                </a:lnTo>
                                <a:lnTo>
                                  <a:pt x="15526" y="4763"/>
                                </a:lnTo>
                                <a:lnTo>
                                  <a:pt x="15526" y="4763"/>
                                </a:lnTo>
                                <a:lnTo>
                                  <a:pt x="15526" y="4763"/>
                                </a:lnTo>
                                <a:lnTo>
                                  <a:pt x="15526" y="4763"/>
                                </a:lnTo>
                                <a:lnTo>
                                  <a:pt x="15526" y="4763"/>
                                </a:lnTo>
                                <a:lnTo>
                                  <a:pt x="15526" y="4763"/>
                                </a:lnTo>
                                <a:lnTo>
                                  <a:pt x="15526" y="4763"/>
                                </a:lnTo>
                                <a:lnTo>
                                  <a:pt x="15526" y="4763"/>
                                </a:lnTo>
                                <a:lnTo>
                                  <a:pt x="15526" y="4763"/>
                                </a:lnTo>
                                <a:lnTo>
                                  <a:pt x="15526" y="4763"/>
                                </a:lnTo>
                                <a:lnTo>
                                  <a:pt x="15526" y="4763"/>
                                </a:lnTo>
                                <a:lnTo>
                                  <a:pt x="15526" y="4763"/>
                                </a:lnTo>
                                <a:lnTo>
                                  <a:pt x="15526" y="4763"/>
                                </a:lnTo>
                                <a:lnTo>
                                  <a:pt x="15526" y="4763"/>
                                </a:lnTo>
                                <a:lnTo>
                                  <a:pt x="15526" y="4763"/>
                                </a:lnTo>
                                <a:lnTo>
                                  <a:pt x="15526" y="4763"/>
                                </a:lnTo>
                                <a:lnTo>
                                  <a:pt x="15526" y="4763"/>
                                </a:lnTo>
                                <a:lnTo>
                                  <a:pt x="16231" y="4763"/>
                                </a:lnTo>
                                <a:lnTo>
                                  <a:pt x="16231" y="4763"/>
                                </a:lnTo>
                                <a:lnTo>
                                  <a:pt x="16231" y="4763"/>
                                </a:lnTo>
                                <a:lnTo>
                                  <a:pt x="16231" y="4763"/>
                                </a:lnTo>
                                <a:lnTo>
                                  <a:pt x="16231" y="4763"/>
                                </a:lnTo>
                                <a:lnTo>
                                  <a:pt x="16231" y="4763"/>
                                </a:lnTo>
                                <a:lnTo>
                                  <a:pt x="16231" y="4763"/>
                                </a:lnTo>
                                <a:lnTo>
                                  <a:pt x="16231" y="4763"/>
                                </a:lnTo>
                                <a:lnTo>
                                  <a:pt x="16231" y="4763"/>
                                </a:lnTo>
                                <a:lnTo>
                                  <a:pt x="16231" y="4763"/>
                                </a:lnTo>
                                <a:lnTo>
                                  <a:pt x="16231" y="4763"/>
                                </a:lnTo>
                                <a:lnTo>
                                  <a:pt x="16231" y="4763"/>
                                </a:lnTo>
                                <a:lnTo>
                                  <a:pt x="16231" y="4763"/>
                                </a:lnTo>
                                <a:lnTo>
                                  <a:pt x="16231" y="4763"/>
                                </a:lnTo>
                                <a:lnTo>
                                  <a:pt x="16231" y="4763"/>
                                </a:lnTo>
                                <a:lnTo>
                                  <a:pt x="16231" y="4763"/>
                                </a:lnTo>
                                <a:lnTo>
                                  <a:pt x="16231" y="4763"/>
                                </a:lnTo>
                                <a:lnTo>
                                  <a:pt x="16231" y="4763"/>
                                </a:lnTo>
                                <a:lnTo>
                                  <a:pt x="16936" y="4763"/>
                                </a:lnTo>
                                <a:lnTo>
                                  <a:pt x="16936" y="4763"/>
                                </a:lnTo>
                                <a:lnTo>
                                  <a:pt x="16936" y="4763"/>
                                </a:lnTo>
                                <a:lnTo>
                                  <a:pt x="16936" y="9525"/>
                                </a:lnTo>
                                <a:lnTo>
                                  <a:pt x="16936" y="9525"/>
                                </a:lnTo>
                                <a:lnTo>
                                  <a:pt x="16936" y="4763"/>
                                </a:lnTo>
                                <a:lnTo>
                                  <a:pt x="16936" y="4763"/>
                                </a:lnTo>
                                <a:lnTo>
                                  <a:pt x="16936" y="4763"/>
                                </a:lnTo>
                                <a:lnTo>
                                  <a:pt x="16936" y="4763"/>
                                </a:lnTo>
                                <a:lnTo>
                                  <a:pt x="16936" y="4763"/>
                                </a:lnTo>
                                <a:lnTo>
                                  <a:pt x="16936" y="4763"/>
                                </a:lnTo>
                                <a:lnTo>
                                  <a:pt x="16936" y="4763"/>
                                </a:lnTo>
                                <a:lnTo>
                                  <a:pt x="16936" y="4763"/>
                                </a:lnTo>
                                <a:lnTo>
                                  <a:pt x="16936" y="9525"/>
                                </a:lnTo>
                                <a:lnTo>
                                  <a:pt x="16936" y="4763"/>
                                </a:lnTo>
                                <a:lnTo>
                                  <a:pt x="16936" y="9525"/>
                                </a:lnTo>
                                <a:lnTo>
                                  <a:pt x="16936" y="4763"/>
                                </a:lnTo>
                                <a:lnTo>
                                  <a:pt x="16936" y="4763"/>
                                </a:lnTo>
                                <a:lnTo>
                                  <a:pt x="17640" y="4763"/>
                                </a:lnTo>
                                <a:lnTo>
                                  <a:pt x="17640" y="4763"/>
                                </a:lnTo>
                                <a:lnTo>
                                  <a:pt x="17640" y="9525"/>
                                </a:lnTo>
                                <a:lnTo>
                                  <a:pt x="17640" y="9525"/>
                                </a:lnTo>
                                <a:lnTo>
                                  <a:pt x="17640" y="4763"/>
                                </a:lnTo>
                                <a:lnTo>
                                  <a:pt x="17640" y="4763"/>
                                </a:lnTo>
                                <a:lnTo>
                                  <a:pt x="17640" y="4763"/>
                                </a:lnTo>
                                <a:lnTo>
                                  <a:pt x="17640" y="4763"/>
                                </a:lnTo>
                                <a:lnTo>
                                  <a:pt x="17640" y="4763"/>
                                </a:lnTo>
                                <a:lnTo>
                                  <a:pt x="17640" y="4763"/>
                                </a:lnTo>
                                <a:lnTo>
                                  <a:pt x="17640" y="4763"/>
                                </a:lnTo>
                                <a:lnTo>
                                  <a:pt x="17640" y="4763"/>
                                </a:lnTo>
                                <a:lnTo>
                                  <a:pt x="17640" y="4763"/>
                                </a:lnTo>
                                <a:lnTo>
                                  <a:pt x="17640" y="4763"/>
                                </a:lnTo>
                                <a:lnTo>
                                  <a:pt x="17640" y="4763"/>
                                </a:lnTo>
                                <a:lnTo>
                                  <a:pt x="17640" y="0"/>
                                </a:lnTo>
                                <a:lnTo>
                                  <a:pt x="17640" y="4763"/>
                                </a:lnTo>
                                <a:lnTo>
                                  <a:pt x="17640" y="4763"/>
                                </a:lnTo>
                                <a:lnTo>
                                  <a:pt x="17640" y="4763"/>
                                </a:lnTo>
                                <a:lnTo>
                                  <a:pt x="17640" y="9525"/>
                                </a:lnTo>
                                <a:lnTo>
                                  <a:pt x="18345" y="4763"/>
                                </a:lnTo>
                                <a:lnTo>
                                  <a:pt x="18345" y="4763"/>
                                </a:lnTo>
                                <a:lnTo>
                                  <a:pt x="18345" y="4763"/>
                                </a:lnTo>
                                <a:lnTo>
                                  <a:pt x="18345" y="4763"/>
                                </a:lnTo>
                                <a:lnTo>
                                  <a:pt x="18345" y="4763"/>
                                </a:lnTo>
                                <a:lnTo>
                                  <a:pt x="18345" y="4763"/>
                                </a:lnTo>
                                <a:lnTo>
                                  <a:pt x="18345" y="4763"/>
                                </a:lnTo>
                                <a:lnTo>
                                  <a:pt x="18345" y="4763"/>
                                </a:lnTo>
                                <a:lnTo>
                                  <a:pt x="18345" y="4763"/>
                                </a:lnTo>
                                <a:lnTo>
                                  <a:pt x="18345" y="4763"/>
                                </a:lnTo>
                                <a:lnTo>
                                  <a:pt x="18345" y="4763"/>
                                </a:lnTo>
                                <a:lnTo>
                                  <a:pt x="18345" y="4763"/>
                                </a:lnTo>
                                <a:lnTo>
                                  <a:pt x="18345" y="4763"/>
                                </a:lnTo>
                                <a:lnTo>
                                  <a:pt x="18345" y="4763"/>
                                </a:lnTo>
                                <a:lnTo>
                                  <a:pt x="18345" y="4763"/>
                                </a:lnTo>
                                <a:lnTo>
                                  <a:pt x="18345" y="4763"/>
                                </a:lnTo>
                                <a:lnTo>
                                  <a:pt x="18345" y="4763"/>
                                </a:lnTo>
                                <a:lnTo>
                                  <a:pt x="18345" y="4763"/>
                                </a:lnTo>
                                <a:lnTo>
                                  <a:pt x="19050" y="4763"/>
                                </a:lnTo>
                                <a:lnTo>
                                  <a:pt x="19050" y="4763"/>
                                </a:lnTo>
                                <a:lnTo>
                                  <a:pt x="19050" y="4763"/>
                                </a:lnTo>
                                <a:lnTo>
                                  <a:pt x="19050" y="4763"/>
                                </a:lnTo>
                                <a:lnTo>
                                  <a:pt x="19050" y="4763"/>
                                </a:lnTo>
                                <a:lnTo>
                                  <a:pt x="19050" y="476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25" name="Freeform: Shape 325"/>
                        <wps:cNvSpPr/>
                        <wps:spPr>
                          <a:xfrm>
                            <a:off x="2976562" y="1947862"/>
                            <a:ext cx="28575" cy="9525"/>
                          </a:xfrm>
                          <a:custGeom>
                            <a:avLst/>
                            <a:gdLst>
                              <a:gd name="connsiteX0" fmla="*/ 0 w 28575"/>
                              <a:gd name="connsiteY0" fmla="*/ 4763 h 9525"/>
                              <a:gd name="connsiteX1" fmla="*/ 0 w 28575"/>
                              <a:gd name="connsiteY1" fmla="*/ 4763 h 9525"/>
                              <a:gd name="connsiteX2" fmla="*/ 0 w 28575"/>
                              <a:gd name="connsiteY2" fmla="*/ 4763 h 9525"/>
                              <a:gd name="connsiteX3" fmla="*/ 0 w 28575"/>
                              <a:gd name="connsiteY3" fmla="*/ 4763 h 9525"/>
                              <a:gd name="connsiteX4" fmla="*/ 0 w 28575"/>
                              <a:gd name="connsiteY4" fmla="*/ 4763 h 9525"/>
                              <a:gd name="connsiteX5" fmla="*/ 0 w 28575"/>
                              <a:gd name="connsiteY5" fmla="*/ 4763 h 9525"/>
                              <a:gd name="connsiteX6" fmla="*/ 0 w 28575"/>
                              <a:gd name="connsiteY6" fmla="*/ 4763 h 9525"/>
                              <a:gd name="connsiteX7" fmla="*/ 0 w 28575"/>
                              <a:gd name="connsiteY7" fmla="*/ 4763 h 9525"/>
                              <a:gd name="connsiteX8" fmla="*/ 0 w 28575"/>
                              <a:gd name="connsiteY8" fmla="*/ 4763 h 9525"/>
                              <a:gd name="connsiteX9" fmla="*/ 0 w 28575"/>
                              <a:gd name="connsiteY9" fmla="*/ 4763 h 9525"/>
                              <a:gd name="connsiteX10" fmla="*/ 0 w 28575"/>
                              <a:gd name="connsiteY10" fmla="*/ 4763 h 9525"/>
                              <a:gd name="connsiteX11" fmla="*/ 0 w 28575"/>
                              <a:gd name="connsiteY11" fmla="*/ 4763 h 9525"/>
                              <a:gd name="connsiteX12" fmla="*/ 0 w 28575"/>
                              <a:gd name="connsiteY12" fmla="*/ 4763 h 9525"/>
                              <a:gd name="connsiteX13" fmla="*/ 1057 w 28575"/>
                              <a:gd name="connsiteY13" fmla="*/ 4763 h 9525"/>
                              <a:gd name="connsiteX14" fmla="*/ 1057 w 28575"/>
                              <a:gd name="connsiteY14" fmla="*/ 4763 h 9525"/>
                              <a:gd name="connsiteX15" fmla="*/ 1057 w 28575"/>
                              <a:gd name="connsiteY15" fmla="*/ 4763 h 9525"/>
                              <a:gd name="connsiteX16" fmla="*/ 1057 w 28575"/>
                              <a:gd name="connsiteY16" fmla="*/ 4763 h 9525"/>
                              <a:gd name="connsiteX17" fmla="*/ 1057 w 28575"/>
                              <a:gd name="connsiteY17" fmla="*/ 0 h 9525"/>
                              <a:gd name="connsiteX18" fmla="*/ 1057 w 28575"/>
                              <a:gd name="connsiteY18" fmla="*/ 4763 h 9525"/>
                              <a:gd name="connsiteX19" fmla="*/ 1057 w 28575"/>
                              <a:gd name="connsiteY19" fmla="*/ 0 h 9525"/>
                              <a:gd name="connsiteX20" fmla="*/ 1057 w 28575"/>
                              <a:gd name="connsiteY20" fmla="*/ 4763 h 9525"/>
                              <a:gd name="connsiteX21" fmla="*/ 1057 w 28575"/>
                              <a:gd name="connsiteY21" fmla="*/ 4763 h 9525"/>
                              <a:gd name="connsiteX22" fmla="*/ 1057 w 28575"/>
                              <a:gd name="connsiteY22" fmla="*/ 4763 h 9525"/>
                              <a:gd name="connsiteX23" fmla="*/ 1057 w 28575"/>
                              <a:gd name="connsiteY23" fmla="*/ 4763 h 9525"/>
                              <a:gd name="connsiteX24" fmla="*/ 1057 w 28575"/>
                              <a:gd name="connsiteY24" fmla="*/ 4763 h 9525"/>
                              <a:gd name="connsiteX25" fmla="*/ 1057 w 28575"/>
                              <a:gd name="connsiteY25" fmla="*/ 4763 h 9525"/>
                              <a:gd name="connsiteX26" fmla="*/ 1057 w 28575"/>
                              <a:gd name="connsiteY26" fmla="*/ 4763 h 9525"/>
                              <a:gd name="connsiteX27" fmla="*/ 1057 w 28575"/>
                              <a:gd name="connsiteY27" fmla="*/ 4763 h 9525"/>
                              <a:gd name="connsiteX28" fmla="*/ 1057 w 28575"/>
                              <a:gd name="connsiteY28" fmla="*/ 4763 h 9525"/>
                              <a:gd name="connsiteX29" fmla="*/ 1057 w 28575"/>
                              <a:gd name="connsiteY29" fmla="*/ 4763 h 9525"/>
                              <a:gd name="connsiteX30" fmla="*/ 1057 w 28575"/>
                              <a:gd name="connsiteY30" fmla="*/ 4763 h 9525"/>
                              <a:gd name="connsiteX31" fmla="*/ 1057 w 28575"/>
                              <a:gd name="connsiteY31" fmla="*/ 4763 h 9525"/>
                              <a:gd name="connsiteX32" fmla="*/ 1057 w 28575"/>
                              <a:gd name="connsiteY32" fmla="*/ 9525 h 9525"/>
                              <a:gd name="connsiteX33" fmla="*/ 2114 w 28575"/>
                              <a:gd name="connsiteY33" fmla="*/ 4763 h 9525"/>
                              <a:gd name="connsiteX34" fmla="*/ 2114 w 28575"/>
                              <a:gd name="connsiteY34" fmla="*/ 4763 h 9525"/>
                              <a:gd name="connsiteX35" fmla="*/ 2114 w 28575"/>
                              <a:gd name="connsiteY35" fmla="*/ 4763 h 9525"/>
                              <a:gd name="connsiteX36" fmla="*/ 2114 w 28575"/>
                              <a:gd name="connsiteY36" fmla="*/ 0 h 9525"/>
                              <a:gd name="connsiteX37" fmla="*/ 2114 w 28575"/>
                              <a:gd name="connsiteY37" fmla="*/ 4763 h 9525"/>
                              <a:gd name="connsiteX38" fmla="*/ 2114 w 28575"/>
                              <a:gd name="connsiteY38" fmla="*/ 4763 h 9525"/>
                              <a:gd name="connsiteX39" fmla="*/ 2114 w 28575"/>
                              <a:gd name="connsiteY39" fmla="*/ 4763 h 9525"/>
                              <a:gd name="connsiteX40" fmla="*/ 2114 w 28575"/>
                              <a:gd name="connsiteY40" fmla="*/ 4763 h 9525"/>
                              <a:gd name="connsiteX41" fmla="*/ 2114 w 28575"/>
                              <a:gd name="connsiteY41" fmla="*/ 4763 h 9525"/>
                              <a:gd name="connsiteX42" fmla="*/ 2114 w 28575"/>
                              <a:gd name="connsiteY42" fmla="*/ 4763 h 9525"/>
                              <a:gd name="connsiteX43" fmla="*/ 2114 w 28575"/>
                              <a:gd name="connsiteY43" fmla="*/ 4763 h 9525"/>
                              <a:gd name="connsiteX44" fmla="*/ 2114 w 28575"/>
                              <a:gd name="connsiteY44" fmla="*/ 4763 h 9525"/>
                              <a:gd name="connsiteX45" fmla="*/ 2114 w 28575"/>
                              <a:gd name="connsiteY45" fmla="*/ 4763 h 9525"/>
                              <a:gd name="connsiteX46" fmla="*/ 2114 w 28575"/>
                              <a:gd name="connsiteY46" fmla="*/ 4763 h 9525"/>
                              <a:gd name="connsiteX47" fmla="*/ 2114 w 28575"/>
                              <a:gd name="connsiteY47" fmla="*/ 4763 h 9525"/>
                              <a:gd name="connsiteX48" fmla="*/ 2114 w 28575"/>
                              <a:gd name="connsiteY48" fmla="*/ 4763 h 9525"/>
                              <a:gd name="connsiteX49" fmla="*/ 2114 w 28575"/>
                              <a:gd name="connsiteY49" fmla="*/ 0 h 9525"/>
                              <a:gd name="connsiteX50" fmla="*/ 2114 w 28575"/>
                              <a:gd name="connsiteY50" fmla="*/ 0 h 9525"/>
                              <a:gd name="connsiteX51" fmla="*/ 3172 w 28575"/>
                              <a:gd name="connsiteY51" fmla="*/ 0 h 9525"/>
                              <a:gd name="connsiteX52" fmla="*/ 3172 w 28575"/>
                              <a:gd name="connsiteY52" fmla="*/ 0 h 9525"/>
                              <a:gd name="connsiteX53" fmla="*/ 3172 w 28575"/>
                              <a:gd name="connsiteY53" fmla="*/ 4763 h 9525"/>
                              <a:gd name="connsiteX54" fmla="*/ 3172 w 28575"/>
                              <a:gd name="connsiteY54" fmla="*/ 4763 h 9525"/>
                              <a:gd name="connsiteX55" fmla="*/ 3172 w 28575"/>
                              <a:gd name="connsiteY55" fmla="*/ 4763 h 9525"/>
                              <a:gd name="connsiteX56" fmla="*/ 3172 w 28575"/>
                              <a:gd name="connsiteY56" fmla="*/ 4763 h 9525"/>
                              <a:gd name="connsiteX57" fmla="*/ 3172 w 28575"/>
                              <a:gd name="connsiteY57" fmla="*/ 0 h 9525"/>
                              <a:gd name="connsiteX58" fmla="*/ 3172 w 28575"/>
                              <a:gd name="connsiteY58" fmla="*/ 0 h 9525"/>
                              <a:gd name="connsiteX59" fmla="*/ 3172 w 28575"/>
                              <a:gd name="connsiteY59" fmla="*/ 0 h 9525"/>
                              <a:gd name="connsiteX60" fmla="*/ 3172 w 28575"/>
                              <a:gd name="connsiteY60" fmla="*/ 0 h 9525"/>
                              <a:gd name="connsiteX61" fmla="*/ 3172 w 28575"/>
                              <a:gd name="connsiteY61" fmla="*/ 4763 h 9525"/>
                              <a:gd name="connsiteX62" fmla="*/ 3172 w 28575"/>
                              <a:gd name="connsiteY62" fmla="*/ 4763 h 9525"/>
                              <a:gd name="connsiteX63" fmla="*/ 3172 w 28575"/>
                              <a:gd name="connsiteY63" fmla="*/ 4763 h 9525"/>
                              <a:gd name="connsiteX64" fmla="*/ 3172 w 28575"/>
                              <a:gd name="connsiteY64" fmla="*/ 4763 h 9525"/>
                              <a:gd name="connsiteX65" fmla="*/ 3172 w 28575"/>
                              <a:gd name="connsiteY65" fmla="*/ 4763 h 9525"/>
                              <a:gd name="connsiteX66" fmla="*/ 3172 w 28575"/>
                              <a:gd name="connsiteY66" fmla="*/ 4763 h 9525"/>
                              <a:gd name="connsiteX67" fmla="*/ 3172 w 28575"/>
                              <a:gd name="connsiteY67" fmla="*/ 4763 h 9525"/>
                              <a:gd name="connsiteX68" fmla="*/ 3172 w 28575"/>
                              <a:gd name="connsiteY68" fmla="*/ 4763 h 9525"/>
                              <a:gd name="connsiteX69" fmla="*/ 4229 w 28575"/>
                              <a:gd name="connsiteY69" fmla="*/ 4763 h 9525"/>
                              <a:gd name="connsiteX70" fmla="*/ 4229 w 28575"/>
                              <a:gd name="connsiteY70" fmla="*/ 4763 h 9525"/>
                              <a:gd name="connsiteX71" fmla="*/ 4229 w 28575"/>
                              <a:gd name="connsiteY71" fmla="*/ 0 h 9525"/>
                              <a:gd name="connsiteX72" fmla="*/ 4229 w 28575"/>
                              <a:gd name="connsiteY72" fmla="*/ 4763 h 9525"/>
                              <a:gd name="connsiteX73" fmla="*/ 4229 w 28575"/>
                              <a:gd name="connsiteY73" fmla="*/ 4763 h 9525"/>
                              <a:gd name="connsiteX74" fmla="*/ 4229 w 28575"/>
                              <a:gd name="connsiteY74" fmla="*/ 4763 h 9525"/>
                              <a:gd name="connsiteX75" fmla="*/ 4229 w 28575"/>
                              <a:gd name="connsiteY75" fmla="*/ 4763 h 9525"/>
                              <a:gd name="connsiteX76" fmla="*/ 4229 w 28575"/>
                              <a:gd name="connsiteY76" fmla="*/ 4763 h 9525"/>
                              <a:gd name="connsiteX77" fmla="*/ 4229 w 28575"/>
                              <a:gd name="connsiteY77" fmla="*/ 4763 h 9525"/>
                              <a:gd name="connsiteX78" fmla="*/ 4229 w 28575"/>
                              <a:gd name="connsiteY78" fmla="*/ 4763 h 9525"/>
                              <a:gd name="connsiteX79" fmla="*/ 4229 w 28575"/>
                              <a:gd name="connsiteY79" fmla="*/ 0 h 9525"/>
                              <a:gd name="connsiteX80" fmla="*/ 4229 w 28575"/>
                              <a:gd name="connsiteY80" fmla="*/ 4763 h 9525"/>
                              <a:gd name="connsiteX81" fmla="*/ 4229 w 28575"/>
                              <a:gd name="connsiteY81" fmla="*/ 4763 h 9525"/>
                              <a:gd name="connsiteX82" fmla="*/ 4229 w 28575"/>
                              <a:gd name="connsiteY82" fmla="*/ 4763 h 9525"/>
                              <a:gd name="connsiteX83" fmla="*/ 4229 w 28575"/>
                              <a:gd name="connsiteY83" fmla="*/ 4763 h 9525"/>
                              <a:gd name="connsiteX84" fmla="*/ 4229 w 28575"/>
                              <a:gd name="connsiteY84" fmla="*/ 4763 h 9525"/>
                              <a:gd name="connsiteX85" fmla="*/ 4229 w 28575"/>
                              <a:gd name="connsiteY85" fmla="*/ 4763 h 9525"/>
                              <a:gd name="connsiteX86" fmla="*/ 4229 w 28575"/>
                              <a:gd name="connsiteY86" fmla="*/ 4763 h 9525"/>
                              <a:gd name="connsiteX87" fmla="*/ 5296 w 28575"/>
                              <a:gd name="connsiteY87" fmla="*/ 4763 h 9525"/>
                              <a:gd name="connsiteX88" fmla="*/ 5296 w 28575"/>
                              <a:gd name="connsiteY88" fmla="*/ 4763 h 9525"/>
                              <a:gd name="connsiteX89" fmla="*/ 5296 w 28575"/>
                              <a:gd name="connsiteY89" fmla="*/ 4763 h 9525"/>
                              <a:gd name="connsiteX90" fmla="*/ 5296 w 28575"/>
                              <a:gd name="connsiteY90" fmla="*/ 4763 h 9525"/>
                              <a:gd name="connsiteX91" fmla="*/ 5296 w 28575"/>
                              <a:gd name="connsiteY91" fmla="*/ 4763 h 9525"/>
                              <a:gd name="connsiteX92" fmla="*/ 5296 w 28575"/>
                              <a:gd name="connsiteY92" fmla="*/ 4763 h 9525"/>
                              <a:gd name="connsiteX93" fmla="*/ 5296 w 28575"/>
                              <a:gd name="connsiteY93" fmla="*/ 4763 h 9525"/>
                              <a:gd name="connsiteX94" fmla="*/ 5296 w 28575"/>
                              <a:gd name="connsiteY94" fmla="*/ 4763 h 9525"/>
                              <a:gd name="connsiteX95" fmla="*/ 5296 w 28575"/>
                              <a:gd name="connsiteY95" fmla="*/ 4763 h 9525"/>
                              <a:gd name="connsiteX96" fmla="*/ 5296 w 28575"/>
                              <a:gd name="connsiteY96" fmla="*/ 4763 h 9525"/>
                              <a:gd name="connsiteX97" fmla="*/ 5296 w 28575"/>
                              <a:gd name="connsiteY97" fmla="*/ 4763 h 9525"/>
                              <a:gd name="connsiteX98" fmla="*/ 5296 w 28575"/>
                              <a:gd name="connsiteY98" fmla="*/ 4763 h 9525"/>
                              <a:gd name="connsiteX99" fmla="*/ 5296 w 28575"/>
                              <a:gd name="connsiteY99" fmla="*/ 4763 h 9525"/>
                              <a:gd name="connsiteX100" fmla="*/ 5296 w 28575"/>
                              <a:gd name="connsiteY100" fmla="*/ 4763 h 9525"/>
                              <a:gd name="connsiteX101" fmla="*/ 5296 w 28575"/>
                              <a:gd name="connsiteY101" fmla="*/ 4763 h 9525"/>
                              <a:gd name="connsiteX102" fmla="*/ 5296 w 28575"/>
                              <a:gd name="connsiteY102" fmla="*/ 4763 h 9525"/>
                              <a:gd name="connsiteX103" fmla="*/ 5296 w 28575"/>
                              <a:gd name="connsiteY103" fmla="*/ 4763 h 9525"/>
                              <a:gd name="connsiteX104" fmla="*/ 5296 w 28575"/>
                              <a:gd name="connsiteY104" fmla="*/ 4763 h 9525"/>
                              <a:gd name="connsiteX105" fmla="*/ 5296 w 28575"/>
                              <a:gd name="connsiteY105" fmla="*/ 4763 h 9525"/>
                              <a:gd name="connsiteX106" fmla="*/ 5296 w 28575"/>
                              <a:gd name="connsiteY106" fmla="*/ 4763 h 9525"/>
                              <a:gd name="connsiteX107" fmla="*/ 6353 w 28575"/>
                              <a:gd name="connsiteY107" fmla="*/ 4763 h 9525"/>
                              <a:gd name="connsiteX108" fmla="*/ 6353 w 28575"/>
                              <a:gd name="connsiteY108" fmla="*/ 4763 h 9525"/>
                              <a:gd name="connsiteX109" fmla="*/ 6353 w 28575"/>
                              <a:gd name="connsiteY109" fmla="*/ 0 h 9525"/>
                              <a:gd name="connsiteX110" fmla="*/ 6353 w 28575"/>
                              <a:gd name="connsiteY110" fmla="*/ 4763 h 9525"/>
                              <a:gd name="connsiteX111" fmla="*/ 6353 w 28575"/>
                              <a:gd name="connsiteY111" fmla="*/ 4763 h 9525"/>
                              <a:gd name="connsiteX112" fmla="*/ 6353 w 28575"/>
                              <a:gd name="connsiteY112" fmla="*/ 4763 h 9525"/>
                              <a:gd name="connsiteX113" fmla="*/ 6353 w 28575"/>
                              <a:gd name="connsiteY113" fmla="*/ 4763 h 9525"/>
                              <a:gd name="connsiteX114" fmla="*/ 6353 w 28575"/>
                              <a:gd name="connsiteY114" fmla="*/ 4763 h 9525"/>
                              <a:gd name="connsiteX115" fmla="*/ 6353 w 28575"/>
                              <a:gd name="connsiteY115" fmla="*/ 4763 h 9525"/>
                              <a:gd name="connsiteX116" fmla="*/ 6353 w 28575"/>
                              <a:gd name="connsiteY116" fmla="*/ 4763 h 9525"/>
                              <a:gd name="connsiteX117" fmla="*/ 6353 w 28575"/>
                              <a:gd name="connsiteY117" fmla="*/ 4763 h 9525"/>
                              <a:gd name="connsiteX118" fmla="*/ 6353 w 28575"/>
                              <a:gd name="connsiteY118" fmla="*/ 4763 h 9525"/>
                              <a:gd name="connsiteX119" fmla="*/ 6353 w 28575"/>
                              <a:gd name="connsiteY119" fmla="*/ 4763 h 9525"/>
                              <a:gd name="connsiteX120" fmla="*/ 6353 w 28575"/>
                              <a:gd name="connsiteY120" fmla="*/ 4763 h 9525"/>
                              <a:gd name="connsiteX121" fmla="*/ 6353 w 28575"/>
                              <a:gd name="connsiteY121" fmla="*/ 4763 h 9525"/>
                              <a:gd name="connsiteX122" fmla="*/ 6353 w 28575"/>
                              <a:gd name="connsiteY122" fmla="*/ 4763 h 9525"/>
                              <a:gd name="connsiteX123" fmla="*/ 6353 w 28575"/>
                              <a:gd name="connsiteY123" fmla="*/ 4763 h 9525"/>
                              <a:gd name="connsiteX124" fmla="*/ 6353 w 28575"/>
                              <a:gd name="connsiteY124" fmla="*/ 4763 h 9525"/>
                              <a:gd name="connsiteX125" fmla="*/ 7411 w 28575"/>
                              <a:gd name="connsiteY125" fmla="*/ 4763 h 9525"/>
                              <a:gd name="connsiteX126" fmla="*/ 7411 w 28575"/>
                              <a:gd name="connsiteY126" fmla="*/ 0 h 9525"/>
                              <a:gd name="connsiteX127" fmla="*/ 7411 w 28575"/>
                              <a:gd name="connsiteY127" fmla="*/ 4763 h 9525"/>
                              <a:gd name="connsiteX128" fmla="*/ 7411 w 28575"/>
                              <a:gd name="connsiteY128" fmla="*/ 4763 h 9525"/>
                              <a:gd name="connsiteX129" fmla="*/ 7411 w 28575"/>
                              <a:gd name="connsiteY129" fmla="*/ 4763 h 9525"/>
                              <a:gd name="connsiteX130" fmla="*/ 7411 w 28575"/>
                              <a:gd name="connsiteY130" fmla="*/ 0 h 9525"/>
                              <a:gd name="connsiteX131" fmla="*/ 7411 w 28575"/>
                              <a:gd name="connsiteY131" fmla="*/ 0 h 9525"/>
                              <a:gd name="connsiteX132" fmla="*/ 7411 w 28575"/>
                              <a:gd name="connsiteY132" fmla="*/ 4763 h 9525"/>
                              <a:gd name="connsiteX133" fmla="*/ 7411 w 28575"/>
                              <a:gd name="connsiteY133" fmla="*/ 4763 h 9525"/>
                              <a:gd name="connsiteX134" fmla="*/ 7411 w 28575"/>
                              <a:gd name="connsiteY134" fmla="*/ 4763 h 9525"/>
                              <a:gd name="connsiteX135" fmla="*/ 7411 w 28575"/>
                              <a:gd name="connsiteY135" fmla="*/ 4763 h 9525"/>
                              <a:gd name="connsiteX136" fmla="*/ 7411 w 28575"/>
                              <a:gd name="connsiteY136" fmla="*/ 4763 h 9525"/>
                              <a:gd name="connsiteX137" fmla="*/ 7411 w 28575"/>
                              <a:gd name="connsiteY137" fmla="*/ 4763 h 9525"/>
                              <a:gd name="connsiteX138" fmla="*/ 7411 w 28575"/>
                              <a:gd name="connsiteY138" fmla="*/ 4763 h 9525"/>
                              <a:gd name="connsiteX139" fmla="*/ 7411 w 28575"/>
                              <a:gd name="connsiteY139" fmla="*/ 4763 h 9525"/>
                              <a:gd name="connsiteX140" fmla="*/ 7411 w 28575"/>
                              <a:gd name="connsiteY140" fmla="*/ 4763 h 9525"/>
                              <a:gd name="connsiteX141" fmla="*/ 7411 w 28575"/>
                              <a:gd name="connsiteY141" fmla="*/ 4763 h 9525"/>
                              <a:gd name="connsiteX142" fmla="*/ 7411 w 28575"/>
                              <a:gd name="connsiteY142" fmla="*/ 4763 h 9525"/>
                              <a:gd name="connsiteX143" fmla="*/ 8468 w 28575"/>
                              <a:gd name="connsiteY143" fmla="*/ 4763 h 9525"/>
                              <a:gd name="connsiteX144" fmla="*/ 8468 w 28575"/>
                              <a:gd name="connsiteY144" fmla="*/ 4763 h 9525"/>
                              <a:gd name="connsiteX145" fmla="*/ 8468 w 28575"/>
                              <a:gd name="connsiteY145" fmla="*/ 4763 h 9525"/>
                              <a:gd name="connsiteX146" fmla="*/ 8468 w 28575"/>
                              <a:gd name="connsiteY146" fmla="*/ 4763 h 9525"/>
                              <a:gd name="connsiteX147" fmla="*/ 8468 w 28575"/>
                              <a:gd name="connsiteY147" fmla="*/ 4763 h 9525"/>
                              <a:gd name="connsiteX148" fmla="*/ 8468 w 28575"/>
                              <a:gd name="connsiteY148" fmla="*/ 4763 h 9525"/>
                              <a:gd name="connsiteX149" fmla="*/ 8468 w 28575"/>
                              <a:gd name="connsiteY149" fmla="*/ 4763 h 9525"/>
                              <a:gd name="connsiteX150" fmla="*/ 8468 w 28575"/>
                              <a:gd name="connsiteY150" fmla="*/ 4763 h 9525"/>
                              <a:gd name="connsiteX151" fmla="*/ 8468 w 28575"/>
                              <a:gd name="connsiteY151" fmla="*/ 4763 h 9525"/>
                              <a:gd name="connsiteX152" fmla="*/ 8468 w 28575"/>
                              <a:gd name="connsiteY152" fmla="*/ 4763 h 9525"/>
                              <a:gd name="connsiteX153" fmla="*/ 8468 w 28575"/>
                              <a:gd name="connsiteY153" fmla="*/ 4763 h 9525"/>
                              <a:gd name="connsiteX154" fmla="*/ 8468 w 28575"/>
                              <a:gd name="connsiteY154" fmla="*/ 4763 h 9525"/>
                              <a:gd name="connsiteX155" fmla="*/ 8468 w 28575"/>
                              <a:gd name="connsiteY155" fmla="*/ 4763 h 9525"/>
                              <a:gd name="connsiteX156" fmla="*/ 8468 w 28575"/>
                              <a:gd name="connsiteY156" fmla="*/ 4763 h 9525"/>
                              <a:gd name="connsiteX157" fmla="*/ 8468 w 28575"/>
                              <a:gd name="connsiteY157" fmla="*/ 4763 h 9525"/>
                              <a:gd name="connsiteX158" fmla="*/ 8468 w 28575"/>
                              <a:gd name="connsiteY158" fmla="*/ 4763 h 9525"/>
                              <a:gd name="connsiteX159" fmla="*/ 8468 w 28575"/>
                              <a:gd name="connsiteY159" fmla="*/ 4763 h 9525"/>
                              <a:gd name="connsiteX160" fmla="*/ 8468 w 28575"/>
                              <a:gd name="connsiteY160" fmla="*/ 4763 h 9525"/>
                              <a:gd name="connsiteX161" fmla="*/ 9525 w 28575"/>
                              <a:gd name="connsiteY161" fmla="*/ 4763 h 9525"/>
                              <a:gd name="connsiteX162" fmla="*/ 9525 w 28575"/>
                              <a:gd name="connsiteY162" fmla="*/ 4763 h 9525"/>
                              <a:gd name="connsiteX163" fmla="*/ 9525 w 28575"/>
                              <a:gd name="connsiteY163" fmla="*/ 4763 h 9525"/>
                              <a:gd name="connsiteX164" fmla="*/ 9525 w 28575"/>
                              <a:gd name="connsiteY164" fmla="*/ 4763 h 9525"/>
                              <a:gd name="connsiteX165" fmla="*/ 9525 w 28575"/>
                              <a:gd name="connsiteY165" fmla="*/ 4763 h 9525"/>
                              <a:gd name="connsiteX166" fmla="*/ 9525 w 28575"/>
                              <a:gd name="connsiteY166" fmla="*/ 4763 h 9525"/>
                              <a:gd name="connsiteX167" fmla="*/ 9525 w 28575"/>
                              <a:gd name="connsiteY167" fmla="*/ 4763 h 9525"/>
                              <a:gd name="connsiteX168" fmla="*/ 9525 w 28575"/>
                              <a:gd name="connsiteY168" fmla="*/ 4763 h 9525"/>
                              <a:gd name="connsiteX169" fmla="*/ 9525 w 28575"/>
                              <a:gd name="connsiteY169" fmla="*/ 4763 h 9525"/>
                              <a:gd name="connsiteX170" fmla="*/ 9525 w 28575"/>
                              <a:gd name="connsiteY170" fmla="*/ 4763 h 9525"/>
                              <a:gd name="connsiteX171" fmla="*/ 9525 w 28575"/>
                              <a:gd name="connsiteY171" fmla="*/ 0 h 9525"/>
                              <a:gd name="connsiteX172" fmla="*/ 9525 w 28575"/>
                              <a:gd name="connsiteY172" fmla="*/ 0 h 9525"/>
                              <a:gd name="connsiteX173" fmla="*/ 9525 w 28575"/>
                              <a:gd name="connsiteY173" fmla="*/ 0 h 9525"/>
                              <a:gd name="connsiteX174" fmla="*/ 9525 w 28575"/>
                              <a:gd name="connsiteY174" fmla="*/ 0 h 9525"/>
                              <a:gd name="connsiteX175" fmla="*/ 9525 w 28575"/>
                              <a:gd name="connsiteY175" fmla="*/ 4763 h 9525"/>
                              <a:gd name="connsiteX176" fmla="*/ 9525 w 28575"/>
                              <a:gd name="connsiteY176" fmla="*/ 4763 h 9525"/>
                              <a:gd name="connsiteX177" fmla="*/ 9525 w 28575"/>
                              <a:gd name="connsiteY177" fmla="*/ 4763 h 9525"/>
                              <a:gd name="connsiteX178" fmla="*/ 9525 w 28575"/>
                              <a:gd name="connsiteY178" fmla="*/ 4763 h 9525"/>
                              <a:gd name="connsiteX179" fmla="*/ 9525 w 28575"/>
                              <a:gd name="connsiteY179" fmla="*/ 4763 h 9525"/>
                              <a:gd name="connsiteX180" fmla="*/ 9525 w 28575"/>
                              <a:gd name="connsiteY180" fmla="*/ 0 h 9525"/>
                              <a:gd name="connsiteX181" fmla="*/ 10582 w 28575"/>
                              <a:gd name="connsiteY181" fmla="*/ 0 h 9525"/>
                              <a:gd name="connsiteX182" fmla="*/ 10582 w 28575"/>
                              <a:gd name="connsiteY182" fmla="*/ 0 h 9525"/>
                              <a:gd name="connsiteX183" fmla="*/ 10582 w 28575"/>
                              <a:gd name="connsiteY183" fmla="*/ 4763 h 9525"/>
                              <a:gd name="connsiteX184" fmla="*/ 10582 w 28575"/>
                              <a:gd name="connsiteY184" fmla="*/ 0 h 9525"/>
                              <a:gd name="connsiteX185" fmla="*/ 10582 w 28575"/>
                              <a:gd name="connsiteY185" fmla="*/ 0 h 9525"/>
                              <a:gd name="connsiteX186" fmla="*/ 10582 w 28575"/>
                              <a:gd name="connsiteY186" fmla="*/ 0 h 9525"/>
                              <a:gd name="connsiteX187" fmla="*/ 10582 w 28575"/>
                              <a:gd name="connsiteY187" fmla="*/ 0 h 9525"/>
                              <a:gd name="connsiteX188" fmla="*/ 10582 w 28575"/>
                              <a:gd name="connsiteY188" fmla="*/ 4763 h 9525"/>
                              <a:gd name="connsiteX189" fmla="*/ 10582 w 28575"/>
                              <a:gd name="connsiteY189" fmla="*/ 4763 h 9525"/>
                              <a:gd name="connsiteX190" fmla="*/ 10582 w 28575"/>
                              <a:gd name="connsiteY190" fmla="*/ 4763 h 9525"/>
                              <a:gd name="connsiteX191" fmla="*/ 10582 w 28575"/>
                              <a:gd name="connsiteY191" fmla="*/ 4763 h 9525"/>
                              <a:gd name="connsiteX192" fmla="*/ 10582 w 28575"/>
                              <a:gd name="connsiteY192" fmla="*/ 4763 h 9525"/>
                              <a:gd name="connsiteX193" fmla="*/ 10582 w 28575"/>
                              <a:gd name="connsiteY193" fmla="*/ 4763 h 9525"/>
                              <a:gd name="connsiteX194" fmla="*/ 10582 w 28575"/>
                              <a:gd name="connsiteY194" fmla="*/ 4763 h 9525"/>
                              <a:gd name="connsiteX195" fmla="*/ 10582 w 28575"/>
                              <a:gd name="connsiteY195" fmla="*/ 4763 h 9525"/>
                              <a:gd name="connsiteX196" fmla="*/ 10582 w 28575"/>
                              <a:gd name="connsiteY196" fmla="*/ 4763 h 9525"/>
                              <a:gd name="connsiteX197" fmla="*/ 10582 w 28575"/>
                              <a:gd name="connsiteY197" fmla="*/ 4763 h 9525"/>
                              <a:gd name="connsiteX198" fmla="*/ 10582 w 28575"/>
                              <a:gd name="connsiteY198" fmla="*/ 4763 h 9525"/>
                              <a:gd name="connsiteX199" fmla="*/ 11639 w 28575"/>
                              <a:gd name="connsiteY199" fmla="*/ 0 h 9525"/>
                              <a:gd name="connsiteX200" fmla="*/ 11639 w 28575"/>
                              <a:gd name="connsiteY200" fmla="*/ 4763 h 9525"/>
                              <a:gd name="connsiteX201" fmla="*/ 11639 w 28575"/>
                              <a:gd name="connsiteY201" fmla="*/ 4763 h 9525"/>
                              <a:gd name="connsiteX202" fmla="*/ 11639 w 28575"/>
                              <a:gd name="connsiteY202" fmla="*/ 4763 h 9525"/>
                              <a:gd name="connsiteX203" fmla="*/ 11639 w 28575"/>
                              <a:gd name="connsiteY203" fmla="*/ 4763 h 9525"/>
                              <a:gd name="connsiteX204" fmla="*/ 11639 w 28575"/>
                              <a:gd name="connsiteY204" fmla="*/ 4763 h 9525"/>
                              <a:gd name="connsiteX205" fmla="*/ 11639 w 28575"/>
                              <a:gd name="connsiteY205" fmla="*/ 4763 h 9525"/>
                              <a:gd name="connsiteX206" fmla="*/ 11639 w 28575"/>
                              <a:gd name="connsiteY206" fmla="*/ 4763 h 9525"/>
                              <a:gd name="connsiteX207" fmla="*/ 11639 w 28575"/>
                              <a:gd name="connsiteY207" fmla="*/ 4763 h 9525"/>
                              <a:gd name="connsiteX208" fmla="*/ 11639 w 28575"/>
                              <a:gd name="connsiteY208" fmla="*/ 4763 h 9525"/>
                              <a:gd name="connsiteX209" fmla="*/ 11639 w 28575"/>
                              <a:gd name="connsiteY209" fmla="*/ 4763 h 9525"/>
                              <a:gd name="connsiteX210" fmla="*/ 11639 w 28575"/>
                              <a:gd name="connsiteY210" fmla="*/ 4763 h 9525"/>
                              <a:gd name="connsiteX211" fmla="*/ 11639 w 28575"/>
                              <a:gd name="connsiteY211" fmla="*/ 0 h 9525"/>
                              <a:gd name="connsiteX212" fmla="*/ 11639 w 28575"/>
                              <a:gd name="connsiteY212" fmla="*/ 0 h 9525"/>
                              <a:gd name="connsiteX213" fmla="*/ 11639 w 28575"/>
                              <a:gd name="connsiteY213" fmla="*/ 0 h 9525"/>
                              <a:gd name="connsiteX214" fmla="*/ 11639 w 28575"/>
                              <a:gd name="connsiteY214" fmla="*/ 0 h 9525"/>
                              <a:gd name="connsiteX215" fmla="*/ 11639 w 28575"/>
                              <a:gd name="connsiteY215" fmla="*/ 0 h 9525"/>
                              <a:gd name="connsiteX216" fmla="*/ 11639 w 28575"/>
                              <a:gd name="connsiteY216" fmla="*/ 4763 h 9525"/>
                              <a:gd name="connsiteX217" fmla="*/ 12697 w 28575"/>
                              <a:gd name="connsiteY217" fmla="*/ 4763 h 9525"/>
                              <a:gd name="connsiteX218" fmla="*/ 12697 w 28575"/>
                              <a:gd name="connsiteY218" fmla="*/ 4763 h 9525"/>
                              <a:gd name="connsiteX219" fmla="*/ 12697 w 28575"/>
                              <a:gd name="connsiteY219" fmla="*/ 4763 h 9525"/>
                              <a:gd name="connsiteX220" fmla="*/ 12697 w 28575"/>
                              <a:gd name="connsiteY220" fmla="*/ 0 h 9525"/>
                              <a:gd name="connsiteX221" fmla="*/ 12697 w 28575"/>
                              <a:gd name="connsiteY221" fmla="*/ 0 h 9525"/>
                              <a:gd name="connsiteX222" fmla="*/ 12697 w 28575"/>
                              <a:gd name="connsiteY222" fmla="*/ 0 h 9525"/>
                              <a:gd name="connsiteX223" fmla="*/ 12697 w 28575"/>
                              <a:gd name="connsiteY223" fmla="*/ 4763 h 9525"/>
                              <a:gd name="connsiteX224" fmla="*/ 12697 w 28575"/>
                              <a:gd name="connsiteY224" fmla="*/ 4763 h 9525"/>
                              <a:gd name="connsiteX225" fmla="*/ 12697 w 28575"/>
                              <a:gd name="connsiteY225" fmla="*/ 4763 h 9525"/>
                              <a:gd name="connsiteX226" fmla="*/ 12697 w 28575"/>
                              <a:gd name="connsiteY226" fmla="*/ 4763 h 9525"/>
                              <a:gd name="connsiteX227" fmla="*/ 12697 w 28575"/>
                              <a:gd name="connsiteY227" fmla="*/ 4763 h 9525"/>
                              <a:gd name="connsiteX228" fmla="*/ 12697 w 28575"/>
                              <a:gd name="connsiteY228" fmla="*/ 4763 h 9525"/>
                              <a:gd name="connsiteX229" fmla="*/ 12697 w 28575"/>
                              <a:gd name="connsiteY229" fmla="*/ 4763 h 9525"/>
                              <a:gd name="connsiteX230" fmla="*/ 12697 w 28575"/>
                              <a:gd name="connsiteY230" fmla="*/ 4763 h 9525"/>
                              <a:gd name="connsiteX231" fmla="*/ 12697 w 28575"/>
                              <a:gd name="connsiteY231" fmla="*/ 4763 h 9525"/>
                              <a:gd name="connsiteX232" fmla="*/ 12697 w 28575"/>
                              <a:gd name="connsiteY232" fmla="*/ 4763 h 9525"/>
                              <a:gd name="connsiteX233" fmla="*/ 12697 w 28575"/>
                              <a:gd name="connsiteY233" fmla="*/ 4763 h 9525"/>
                              <a:gd name="connsiteX234" fmla="*/ 12697 w 28575"/>
                              <a:gd name="connsiteY234" fmla="*/ 4763 h 9525"/>
                              <a:gd name="connsiteX235" fmla="*/ 13754 w 28575"/>
                              <a:gd name="connsiteY235" fmla="*/ 4763 h 9525"/>
                              <a:gd name="connsiteX236" fmla="*/ 13754 w 28575"/>
                              <a:gd name="connsiteY236" fmla="*/ 0 h 9525"/>
                              <a:gd name="connsiteX237" fmla="*/ 13754 w 28575"/>
                              <a:gd name="connsiteY237" fmla="*/ 4763 h 9525"/>
                              <a:gd name="connsiteX238" fmla="*/ 13754 w 28575"/>
                              <a:gd name="connsiteY238" fmla="*/ 4763 h 9525"/>
                              <a:gd name="connsiteX239" fmla="*/ 13754 w 28575"/>
                              <a:gd name="connsiteY239" fmla="*/ 4763 h 9525"/>
                              <a:gd name="connsiteX240" fmla="*/ 13754 w 28575"/>
                              <a:gd name="connsiteY240" fmla="*/ 4763 h 9525"/>
                              <a:gd name="connsiteX241" fmla="*/ 13754 w 28575"/>
                              <a:gd name="connsiteY241" fmla="*/ 4763 h 9525"/>
                              <a:gd name="connsiteX242" fmla="*/ 13754 w 28575"/>
                              <a:gd name="connsiteY242" fmla="*/ 4763 h 9525"/>
                              <a:gd name="connsiteX243" fmla="*/ 13754 w 28575"/>
                              <a:gd name="connsiteY243" fmla="*/ 4763 h 9525"/>
                              <a:gd name="connsiteX244" fmla="*/ 13754 w 28575"/>
                              <a:gd name="connsiteY244" fmla="*/ 4763 h 9525"/>
                              <a:gd name="connsiteX245" fmla="*/ 13754 w 28575"/>
                              <a:gd name="connsiteY245" fmla="*/ 4763 h 9525"/>
                              <a:gd name="connsiteX246" fmla="*/ 13754 w 28575"/>
                              <a:gd name="connsiteY246" fmla="*/ 4763 h 9525"/>
                              <a:gd name="connsiteX247" fmla="*/ 13754 w 28575"/>
                              <a:gd name="connsiteY247" fmla="*/ 4763 h 9525"/>
                              <a:gd name="connsiteX248" fmla="*/ 13754 w 28575"/>
                              <a:gd name="connsiteY248" fmla="*/ 4763 h 9525"/>
                              <a:gd name="connsiteX249" fmla="*/ 13754 w 28575"/>
                              <a:gd name="connsiteY249" fmla="*/ 4763 h 9525"/>
                              <a:gd name="connsiteX250" fmla="*/ 13754 w 28575"/>
                              <a:gd name="connsiteY250" fmla="*/ 4763 h 9525"/>
                              <a:gd name="connsiteX251" fmla="*/ 13754 w 28575"/>
                              <a:gd name="connsiteY251" fmla="*/ 4763 h 9525"/>
                              <a:gd name="connsiteX252" fmla="*/ 13754 w 28575"/>
                              <a:gd name="connsiteY252" fmla="*/ 0 h 9525"/>
                              <a:gd name="connsiteX253" fmla="*/ 13754 w 28575"/>
                              <a:gd name="connsiteY253" fmla="*/ 4763 h 9525"/>
                              <a:gd name="connsiteX254" fmla="*/ 13754 w 28575"/>
                              <a:gd name="connsiteY254" fmla="*/ 4763 h 9525"/>
                              <a:gd name="connsiteX255" fmla="*/ 14821 w 28575"/>
                              <a:gd name="connsiteY255" fmla="*/ 4763 h 9525"/>
                              <a:gd name="connsiteX256" fmla="*/ 14821 w 28575"/>
                              <a:gd name="connsiteY256" fmla="*/ 0 h 9525"/>
                              <a:gd name="connsiteX257" fmla="*/ 14821 w 28575"/>
                              <a:gd name="connsiteY257" fmla="*/ 4763 h 9525"/>
                              <a:gd name="connsiteX258" fmla="*/ 14821 w 28575"/>
                              <a:gd name="connsiteY258" fmla="*/ 0 h 9525"/>
                              <a:gd name="connsiteX259" fmla="*/ 14821 w 28575"/>
                              <a:gd name="connsiteY259" fmla="*/ 0 h 9525"/>
                              <a:gd name="connsiteX260" fmla="*/ 14821 w 28575"/>
                              <a:gd name="connsiteY260" fmla="*/ 4763 h 9525"/>
                              <a:gd name="connsiteX261" fmla="*/ 14821 w 28575"/>
                              <a:gd name="connsiteY261" fmla="*/ 4763 h 9525"/>
                              <a:gd name="connsiteX262" fmla="*/ 14821 w 28575"/>
                              <a:gd name="connsiteY262" fmla="*/ 4763 h 9525"/>
                              <a:gd name="connsiteX263" fmla="*/ 14821 w 28575"/>
                              <a:gd name="connsiteY263" fmla="*/ 4763 h 9525"/>
                              <a:gd name="connsiteX264" fmla="*/ 14821 w 28575"/>
                              <a:gd name="connsiteY264" fmla="*/ 4763 h 9525"/>
                              <a:gd name="connsiteX265" fmla="*/ 14821 w 28575"/>
                              <a:gd name="connsiteY265" fmla="*/ 4763 h 9525"/>
                              <a:gd name="connsiteX266" fmla="*/ 14821 w 28575"/>
                              <a:gd name="connsiteY266" fmla="*/ 4763 h 9525"/>
                              <a:gd name="connsiteX267" fmla="*/ 14821 w 28575"/>
                              <a:gd name="connsiteY267" fmla="*/ 4763 h 9525"/>
                              <a:gd name="connsiteX268" fmla="*/ 14821 w 28575"/>
                              <a:gd name="connsiteY268" fmla="*/ 4763 h 9525"/>
                              <a:gd name="connsiteX269" fmla="*/ 14821 w 28575"/>
                              <a:gd name="connsiteY269" fmla="*/ 4763 h 9525"/>
                              <a:gd name="connsiteX270" fmla="*/ 14821 w 28575"/>
                              <a:gd name="connsiteY270" fmla="*/ 4763 h 9525"/>
                              <a:gd name="connsiteX271" fmla="*/ 14821 w 28575"/>
                              <a:gd name="connsiteY271" fmla="*/ 4763 h 9525"/>
                              <a:gd name="connsiteX272" fmla="*/ 14821 w 28575"/>
                              <a:gd name="connsiteY272" fmla="*/ 4763 h 9525"/>
                              <a:gd name="connsiteX273" fmla="*/ 14821 w 28575"/>
                              <a:gd name="connsiteY273" fmla="*/ 4763 h 9525"/>
                              <a:gd name="connsiteX274" fmla="*/ 14821 w 28575"/>
                              <a:gd name="connsiteY274" fmla="*/ 4763 h 9525"/>
                              <a:gd name="connsiteX275" fmla="*/ 14821 w 28575"/>
                              <a:gd name="connsiteY275" fmla="*/ 4763 h 9525"/>
                              <a:gd name="connsiteX276" fmla="*/ 14821 w 28575"/>
                              <a:gd name="connsiteY276" fmla="*/ 4763 h 9525"/>
                              <a:gd name="connsiteX277" fmla="*/ 14821 w 28575"/>
                              <a:gd name="connsiteY277" fmla="*/ 4763 h 9525"/>
                              <a:gd name="connsiteX278" fmla="*/ 14821 w 28575"/>
                              <a:gd name="connsiteY278" fmla="*/ 4763 h 9525"/>
                              <a:gd name="connsiteX279" fmla="*/ 15878 w 28575"/>
                              <a:gd name="connsiteY279" fmla="*/ 4763 h 9525"/>
                              <a:gd name="connsiteX280" fmla="*/ 15878 w 28575"/>
                              <a:gd name="connsiteY280" fmla="*/ 4763 h 9525"/>
                              <a:gd name="connsiteX281" fmla="*/ 15878 w 28575"/>
                              <a:gd name="connsiteY281" fmla="*/ 4763 h 9525"/>
                              <a:gd name="connsiteX282" fmla="*/ 15878 w 28575"/>
                              <a:gd name="connsiteY282" fmla="*/ 0 h 9525"/>
                              <a:gd name="connsiteX283" fmla="*/ 15878 w 28575"/>
                              <a:gd name="connsiteY283" fmla="*/ 4763 h 9525"/>
                              <a:gd name="connsiteX284" fmla="*/ 15878 w 28575"/>
                              <a:gd name="connsiteY284" fmla="*/ 4763 h 9525"/>
                              <a:gd name="connsiteX285" fmla="*/ 15878 w 28575"/>
                              <a:gd name="connsiteY285" fmla="*/ 4763 h 9525"/>
                              <a:gd name="connsiteX286" fmla="*/ 15878 w 28575"/>
                              <a:gd name="connsiteY286" fmla="*/ 4763 h 9525"/>
                              <a:gd name="connsiteX287" fmla="*/ 15878 w 28575"/>
                              <a:gd name="connsiteY287" fmla="*/ 4763 h 9525"/>
                              <a:gd name="connsiteX288" fmla="*/ 15878 w 28575"/>
                              <a:gd name="connsiteY288" fmla="*/ 4763 h 9525"/>
                              <a:gd name="connsiteX289" fmla="*/ 15878 w 28575"/>
                              <a:gd name="connsiteY289" fmla="*/ 4763 h 9525"/>
                              <a:gd name="connsiteX290" fmla="*/ 15878 w 28575"/>
                              <a:gd name="connsiteY290" fmla="*/ 4763 h 9525"/>
                              <a:gd name="connsiteX291" fmla="*/ 15878 w 28575"/>
                              <a:gd name="connsiteY291" fmla="*/ 4763 h 9525"/>
                              <a:gd name="connsiteX292" fmla="*/ 15878 w 28575"/>
                              <a:gd name="connsiteY292" fmla="*/ 4763 h 9525"/>
                              <a:gd name="connsiteX293" fmla="*/ 15878 w 28575"/>
                              <a:gd name="connsiteY293" fmla="*/ 4763 h 9525"/>
                              <a:gd name="connsiteX294" fmla="*/ 15878 w 28575"/>
                              <a:gd name="connsiteY294" fmla="*/ 4763 h 9525"/>
                              <a:gd name="connsiteX295" fmla="*/ 15878 w 28575"/>
                              <a:gd name="connsiteY295" fmla="*/ 0 h 9525"/>
                              <a:gd name="connsiteX296" fmla="*/ 15878 w 28575"/>
                              <a:gd name="connsiteY296" fmla="*/ 4763 h 9525"/>
                              <a:gd name="connsiteX297" fmla="*/ 16936 w 28575"/>
                              <a:gd name="connsiteY297" fmla="*/ 0 h 9525"/>
                              <a:gd name="connsiteX298" fmla="*/ 16936 w 28575"/>
                              <a:gd name="connsiteY298" fmla="*/ 0 h 9525"/>
                              <a:gd name="connsiteX299" fmla="*/ 16936 w 28575"/>
                              <a:gd name="connsiteY299" fmla="*/ 4763 h 9525"/>
                              <a:gd name="connsiteX300" fmla="*/ 16936 w 28575"/>
                              <a:gd name="connsiteY300" fmla="*/ 0 h 9525"/>
                              <a:gd name="connsiteX301" fmla="*/ 16936 w 28575"/>
                              <a:gd name="connsiteY301" fmla="*/ 0 h 9525"/>
                              <a:gd name="connsiteX302" fmla="*/ 16936 w 28575"/>
                              <a:gd name="connsiteY302" fmla="*/ 4763 h 9525"/>
                              <a:gd name="connsiteX303" fmla="*/ 16936 w 28575"/>
                              <a:gd name="connsiteY303" fmla="*/ 4763 h 9525"/>
                              <a:gd name="connsiteX304" fmla="*/ 16936 w 28575"/>
                              <a:gd name="connsiteY304" fmla="*/ 4763 h 9525"/>
                              <a:gd name="connsiteX305" fmla="*/ 16936 w 28575"/>
                              <a:gd name="connsiteY305" fmla="*/ 4763 h 9525"/>
                              <a:gd name="connsiteX306" fmla="*/ 16936 w 28575"/>
                              <a:gd name="connsiteY306" fmla="*/ 4763 h 9525"/>
                              <a:gd name="connsiteX307" fmla="*/ 16936 w 28575"/>
                              <a:gd name="connsiteY307" fmla="*/ 4763 h 9525"/>
                              <a:gd name="connsiteX308" fmla="*/ 16936 w 28575"/>
                              <a:gd name="connsiteY308" fmla="*/ 4763 h 9525"/>
                              <a:gd name="connsiteX309" fmla="*/ 16936 w 28575"/>
                              <a:gd name="connsiteY309" fmla="*/ 4763 h 9525"/>
                              <a:gd name="connsiteX310" fmla="*/ 16936 w 28575"/>
                              <a:gd name="connsiteY310" fmla="*/ 4763 h 9525"/>
                              <a:gd name="connsiteX311" fmla="*/ 16936 w 28575"/>
                              <a:gd name="connsiteY311" fmla="*/ 4763 h 9525"/>
                              <a:gd name="connsiteX312" fmla="*/ 16936 w 28575"/>
                              <a:gd name="connsiteY312" fmla="*/ 4763 h 9525"/>
                              <a:gd name="connsiteX313" fmla="*/ 16936 w 28575"/>
                              <a:gd name="connsiteY313" fmla="*/ 4763 h 9525"/>
                              <a:gd name="connsiteX314" fmla="*/ 16936 w 28575"/>
                              <a:gd name="connsiteY314" fmla="*/ 4763 h 9525"/>
                              <a:gd name="connsiteX315" fmla="*/ 17993 w 28575"/>
                              <a:gd name="connsiteY315" fmla="*/ 4763 h 9525"/>
                              <a:gd name="connsiteX316" fmla="*/ 17993 w 28575"/>
                              <a:gd name="connsiteY316" fmla="*/ 4763 h 9525"/>
                              <a:gd name="connsiteX317" fmla="*/ 17993 w 28575"/>
                              <a:gd name="connsiteY317" fmla="*/ 4763 h 9525"/>
                              <a:gd name="connsiteX318" fmla="*/ 17993 w 28575"/>
                              <a:gd name="connsiteY318" fmla="*/ 4763 h 9525"/>
                              <a:gd name="connsiteX319" fmla="*/ 17993 w 28575"/>
                              <a:gd name="connsiteY319" fmla="*/ 4763 h 9525"/>
                              <a:gd name="connsiteX320" fmla="*/ 17993 w 28575"/>
                              <a:gd name="connsiteY320" fmla="*/ 4763 h 9525"/>
                              <a:gd name="connsiteX321" fmla="*/ 17993 w 28575"/>
                              <a:gd name="connsiteY321" fmla="*/ 4763 h 9525"/>
                              <a:gd name="connsiteX322" fmla="*/ 17993 w 28575"/>
                              <a:gd name="connsiteY322" fmla="*/ 4763 h 9525"/>
                              <a:gd name="connsiteX323" fmla="*/ 17993 w 28575"/>
                              <a:gd name="connsiteY323" fmla="*/ 4763 h 9525"/>
                              <a:gd name="connsiteX324" fmla="*/ 17993 w 28575"/>
                              <a:gd name="connsiteY324" fmla="*/ 4763 h 9525"/>
                              <a:gd name="connsiteX325" fmla="*/ 17993 w 28575"/>
                              <a:gd name="connsiteY325" fmla="*/ 4763 h 9525"/>
                              <a:gd name="connsiteX326" fmla="*/ 17993 w 28575"/>
                              <a:gd name="connsiteY326" fmla="*/ 4763 h 9525"/>
                              <a:gd name="connsiteX327" fmla="*/ 17993 w 28575"/>
                              <a:gd name="connsiteY327" fmla="*/ 4763 h 9525"/>
                              <a:gd name="connsiteX328" fmla="*/ 17993 w 28575"/>
                              <a:gd name="connsiteY328" fmla="*/ 4763 h 9525"/>
                              <a:gd name="connsiteX329" fmla="*/ 17993 w 28575"/>
                              <a:gd name="connsiteY329" fmla="*/ 4763 h 9525"/>
                              <a:gd name="connsiteX330" fmla="*/ 17993 w 28575"/>
                              <a:gd name="connsiteY330" fmla="*/ 4763 h 9525"/>
                              <a:gd name="connsiteX331" fmla="*/ 17993 w 28575"/>
                              <a:gd name="connsiteY331" fmla="*/ 4763 h 9525"/>
                              <a:gd name="connsiteX332" fmla="*/ 17993 w 28575"/>
                              <a:gd name="connsiteY332" fmla="*/ 4763 h 9525"/>
                              <a:gd name="connsiteX333" fmla="*/ 17993 w 28575"/>
                              <a:gd name="connsiteY333" fmla="*/ 4763 h 9525"/>
                              <a:gd name="connsiteX334" fmla="*/ 17993 w 28575"/>
                              <a:gd name="connsiteY334" fmla="*/ 4763 h 9525"/>
                              <a:gd name="connsiteX335" fmla="*/ 19050 w 28575"/>
                              <a:gd name="connsiteY335" fmla="*/ 4763 h 9525"/>
                              <a:gd name="connsiteX336" fmla="*/ 19050 w 28575"/>
                              <a:gd name="connsiteY336" fmla="*/ 4763 h 9525"/>
                              <a:gd name="connsiteX337" fmla="*/ 19050 w 28575"/>
                              <a:gd name="connsiteY337" fmla="*/ 4763 h 9525"/>
                              <a:gd name="connsiteX338" fmla="*/ 19050 w 28575"/>
                              <a:gd name="connsiteY338" fmla="*/ 4763 h 9525"/>
                              <a:gd name="connsiteX339" fmla="*/ 19050 w 28575"/>
                              <a:gd name="connsiteY339" fmla="*/ 4763 h 9525"/>
                              <a:gd name="connsiteX340" fmla="*/ 19050 w 28575"/>
                              <a:gd name="connsiteY340" fmla="*/ 4763 h 9525"/>
                              <a:gd name="connsiteX341" fmla="*/ 19050 w 28575"/>
                              <a:gd name="connsiteY341" fmla="*/ 4763 h 9525"/>
                              <a:gd name="connsiteX342" fmla="*/ 19050 w 28575"/>
                              <a:gd name="connsiteY342" fmla="*/ 0 h 9525"/>
                              <a:gd name="connsiteX343" fmla="*/ 19050 w 28575"/>
                              <a:gd name="connsiteY343" fmla="*/ 0 h 9525"/>
                              <a:gd name="connsiteX344" fmla="*/ 19050 w 28575"/>
                              <a:gd name="connsiteY344" fmla="*/ 4763 h 9525"/>
                              <a:gd name="connsiteX345" fmla="*/ 19050 w 28575"/>
                              <a:gd name="connsiteY345" fmla="*/ 4763 h 9525"/>
                              <a:gd name="connsiteX346" fmla="*/ 19050 w 28575"/>
                              <a:gd name="connsiteY346" fmla="*/ 4763 h 9525"/>
                              <a:gd name="connsiteX347" fmla="*/ 19050 w 28575"/>
                              <a:gd name="connsiteY347" fmla="*/ 4763 h 9525"/>
                              <a:gd name="connsiteX348" fmla="*/ 19050 w 28575"/>
                              <a:gd name="connsiteY348" fmla="*/ 4763 h 9525"/>
                              <a:gd name="connsiteX349" fmla="*/ 19050 w 28575"/>
                              <a:gd name="connsiteY349" fmla="*/ 4763 h 9525"/>
                              <a:gd name="connsiteX350" fmla="*/ 19050 w 28575"/>
                              <a:gd name="connsiteY350" fmla="*/ 4763 h 9525"/>
                              <a:gd name="connsiteX351" fmla="*/ 19050 w 28575"/>
                              <a:gd name="connsiteY351" fmla="*/ 4763 h 9525"/>
                              <a:gd name="connsiteX352" fmla="*/ 19050 w 28575"/>
                              <a:gd name="connsiteY352" fmla="*/ 4763 h 9525"/>
                              <a:gd name="connsiteX353" fmla="*/ 20107 w 28575"/>
                              <a:gd name="connsiteY353" fmla="*/ 4763 h 9525"/>
                              <a:gd name="connsiteX354" fmla="*/ 20107 w 28575"/>
                              <a:gd name="connsiteY354" fmla="*/ 4763 h 9525"/>
                              <a:gd name="connsiteX355" fmla="*/ 20107 w 28575"/>
                              <a:gd name="connsiteY355" fmla="*/ 0 h 9525"/>
                              <a:gd name="connsiteX356" fmla="*/ 20107 w 28575"/>
                              <a:gd name="connsiteY356" fmla="*/ 0 h 9525"/>
                              <a:gd name="connsiteX357" fmla="*/ 20107 w 28575"/>
                              <a:gd name="connsiteY357" fmla="*/ 4763 h 9525"/>
                              <a:gd name="connsiteX358" fmla="*/ 20107 w 28575"/>
                              <a:gd name="connsiteY358" fmla="*/ 4763 h 9525"/>
                              <a:gd name="connsiteX359" fmla="*/ 20107 w 28575"/>
                              <a:gd name="connsiteY359" fmla="*/ 4763 h 9525"/>
                              <a:gd name="connsiteX360" fmla="*/ 20107 w 28575"/>
                              <a:gd name="connsiteY360" fmla="*/ 9525 h 9525"/>
                              <a:gd name="connsiteX361" fmla="*/ 20107 w 28575"/>
                              <a:gd name="connsiteY361" fmla="*/ 9525 h 9525"/>
                              <a:gd name="connsiteX362" fmla="*/ 20107 w 28575"/>
                              <a:gd name="connsiteY362" fmla="*/ 4763 h 9525"/>
                              <a:gd name="connsiteX363" fmla="*/ 20107 w 28575"/>
                              <a:gd name="connsiteY363" fmla="*/ 4763 h 9525"/>
                              <a:gd name="connsiteX364" fmla="*/ 20107 w 28575"/>
                              <a:gd name="connsiteY364" fmla="*/ 4763 h 9525"/>
                              <a:gd name="connsiteX365" fmla="*/ 20107 w 28575"/>
                              <a:gd name="connsiteY365" fmla="*/ 4763 h 9525"/>
                              <a:gd name="connsiteX366" fmla="*/ 20107 w 28575"/>
                              <a:gd name="connsiteY366" fmla="*/ 4763 h 9525"/>
                              <a:gd name="connsiteX367" fmla="*/ 20107 w 28575"/>
                              <a:gd name="connsiteY367" fmla="*/ 4763 h 9525"/>
                              <a:gd name="connsiteX368" fmla="*/ 20107 w 28575"/>
                              <a:gd name="connsiteY368" fmla="*/ 4763 h 9525"/>
                              <a:gd name="connsiteX369" fmla="*/ 20107 w 28575"/>
                              <a:gd name="connsiteY369" fmla="*/ 4763 h 9525"/>
                              <a:gd name="connsiteX370" fmla="*/ 20107 w 28575"/>
                              <a:gd name="connsiteY370" fmla="*/ 4763 h 9525"/>
                              <a:gd name="connsiteX371" fmla="*/ 21164 w 28575"/>
                              <a:gd name="connsiteY371" fmla="*/ 4763 h 9525"/>
                              <a:gd name="connsiteX372" fmla="*/ 21164 w 28575"/>
                              <a:gd name="connsiteY372" fmla="*/ 0 h 9525"/>
                              <a:gd name="connsiteX373" fmla="*/ 21164 w 28575"/>
                              <a:gd name="connsiteY373" fmla="*/ 4763 h 9525"/>
                              <a:gd name="connsiteX374" fmla="*/ 21164 w 28575"/>
                              <a:gd name="connsiteY374" fmla="*/ 0 h 9525"/>
                              <a:gd name="connsiteX375" fmla="*/ 21164 w 28575"/>
                              <a:gd name="connsiteY375" fmla="*/ 4763 h 9525"/>
                              <a:gd name="connsiteX376" fmla="*/ 21164 w 28575"/>
                              <a:gd name="connsiteY376" fmla="*/ 4763 h 9525"/>
                              <a:gd name="connsiteX377" fmla="*/ 21164 w 28575"/>
                              <a:gd name="connsiteY377" fmla="*/ 4763 h 9525"/>
                              <a:gd name="connsiteX378" fmla="*/ 21164 w 28575"/>
                              <a:gd name="connsiteY378" fmla="*/ 4763 h 9525"/>
                              <a:gd name="connsiteX379" fmla="*/ 21164 w 28575"/>
                              <a:gd name="connsiteY379" fmla="*/ 4763 h 9525"/>
                              <a:gd name="connsiteX380" fmla="*/ 21164 w 28575"/>
                              <a:gd name="connsiteY380" fmla="*/ 4763 h 9525"/>
                              <a:gd name="connsiteX381" fmla="*/ 21164 w 28575"/>
                              <a:gd name="connsiteY381" fmla="*/ 4763 h 9525"/>
                              <a:gd name="connsiteX382" fmla="*/ 21164 w 28575"/>
                              <a:gd name="connsiteY382" fmla="*/ 4763 h 9525"/>
                              <a:gd name="connsiteX383" fmla="*/ 21164 w 28575"/>
                              <a:gd name="connsiteY383" fmla="*/ 4763 h 9525"/>
                              <a:gd name="connsiteX384" fmla="*/ 21164 w 28575"/>
                              <a:gd name="connsiteY384" fmla="*/ 4763 h 9525"/>
                              <a:gd name="connsiteX385" fmla="*/ 21164 w 28575"/>
                              <a:gd name="connsiteY385" fmla="*/ 4763 h 9525"/>
                              <a:gd name="connsiteX386" fmla="*/ 21164 w 28575"/>
                              <a:gd name="connsiteY386" fmla="*/ 4763 h 9525"/>
                              <a:gd name="connsiteX387" fmla="*/ 21164 w 28575"/>
                              <a:gd name="connsiteY387" fmla="*/ 4763 h 9525"/>
                              <a:gd name="connsiteX388" fmla="*/ 21164 w 28575"/>
                              <a:gd name="connsiteY388" fmla="*/ 4763 h 9525"/>
                              <a:gd name="connsiteX389" fmla="*/ 21164 w 28575"/>
                              <a:gd name="connsiteY389" fmla="*/ 4763 h 9525"/>
                              <a:gd name="connsiteX390" fmla="*/ 21164 w 28575"/>
                              <a:gd name="connsiteY390" fmla="*/ 4763 h 9525"/>
                              <a:gd name="connsiteX391" fmla="*/ 22222 w 28575"/>
                              <a:gd name="connsiteY391" fmla="*/ 9525 h 9525"/>
                              <a:gd name="connsiteX392" fmla="*/ 22222 w 28575"/>
                              <a:gd name="connsiteY392" fmla="*/ 4763 h 9525"/>
                              <a:gd name="connsiteX393" fmla="*/ 22222 w 28575"/>
                              <a:gd name="connsiteY393" fmla="*/ 4763 h 9525"/>
                              <a:gd name="connsiteX394" fmla="*/ 22222 w 28575"/>
                              <a:gd name="connsiteY394" fmla="*/ 4763 h 9525"/>
                              <a:gd name="connsiteX395" fmla="*/ 22222 w 28575"/>
                              <a:gd name="connsiteY395" fmla="*/ 0 h 9525"/>
                              <a:gd name="connsiteX396" fmla="*/ 22222 w 28575"/>
                              <a:gd name="connsiteY396" fmla="*/ 4763 h 9525"/>
                              <a:gd name="connsiteX397" fmla="*/ 22222 w 28575"/>
                              <a:gd name="connsiteY397" fmla="*/ 4763 h 9525"/>
                              <a:gd name="connsiteX398" fmla="*/ 22222 w 28575"/>
                              <a:gd name="connsiteY398" fmla="*/ 4763 h 9525"/>
                              <a:gd name="connsiteX399" fmla="*/ 22222 w 28575"/>
                              <a:gd name="connsiteY399" fmla="*/ 4763 h 9525"/>
                              <a:gd name="connsiteX400" fmla="*/ 22222 w 28575"/>
                              <a:gd name="connsiteY400" fmla="*/ 4763 h 9525"/>
                              <a:gd name="connsiteX401" fmla="*/ 22222 w 28575"/>
                              <a:gd name="connsiteY401" fmla="*/ 4763 h 9525"/>
                              <a:gd name="connsiteX402" fmla="*/ 22222 w 28575"/>
                              <a:gd name="connsiteY402" fmla="*/ 4763 h 9525"/>
                              <a:gd name="connsiteX403" fmla="*/ 22222 w 28575"/>
                              <a:gd name="connsiteY403" fmla="*/ 4763 h 9525"/>
                              <a:gd name="connsiteX404" fmla="*/ 22222 w 28575"/>
                              <a:gd name="connsiteY404" fmla="*/ 4763 h 9525"/>
                              <a:gd name="connsiteX405" fmla="*/ 22222 w 28575"/>
                              <a:gd name="connsiteY405" fmla="*/ 4763 h 9525"/>
                              <a:gd name="connsiteX406" fmla="*/ 22222 w 28575"/>
                              <a:gd name="connsiteY406" fmla="*/ 4763 h 9525"/>
                              <a:gd name="connsiteX407" fmla="*/ 22222 w 28575"/>
                              <a:gd name="connsiteY407" fmla="*/ 9525 h 9525"/>
                              <a:gd name="connsiteX408" fmla="*/ 22222 w 28575"/>
                              <a:gd name="connsiteY408" fmla="*/ 4763 h 9525"/>
                              <a:gd name="connsiteX409" fmla="*/ 23279 w 28575"/>
                              <a:gd name="connsiteY409" fmla="*/ 4763 h 9525"/>
                              <a:gd name="connsiteX410" fmla="*/ 23279 w 28575"/>
                              <a:gd name="connsiteY410" fmla="*/ 4763 h 9525"/>
                              <a:gd name="connsiteX411" fmla="*/ 23279 w 28575"/>
                              <a:gd name="connsiteY411" fmla="*/ 4763 h 9525"/>
                              <a:gd name="connsiteX412" fmla="*/ 23279 w 28575"/>
                              <a:gd name="connsiteY412" fmla="*/ 4763 h 9525"/>
                              <a:gd name="connsiteX413" fmla="*/ 23279 w 28575"/>
                              <a:gd name="connsiteY413" fmla="*/ 4763 h 9525"/>
                              <a:gd name="connsiteX414" fmla="*/ 23279 w 28575"/>
                              <a:gd name="connsiteY414" fmla="*/ 4763 h 9525"/>
                              <a:gd name="connsiteX415" fmla="*/ 23279 w 28575"/>
                              <a:gd name="connsiteY415" fmla="*/ 4763 h 9525"/>
                              <a:gd name="connsiteX416" fmla="*/ 23279 w 28575"/>
                              <a:gd name="connsiteY416" fmla="*/ 4763 h 9525"/>
                              <a:gd name="connsiteX417" fmla="*/ 23279 w 28575"/>
                              <a:gd name="connsiteY417" fmla="*/ 4763 h 9525"/>
                              <a:gd name="connsiteX418" fmla="*/ 23279 w 28575"/>
                              <a:gd name="connsiteY418" fmla="*/ 4763 h 9525"/>
                              <a:gd name="connsiteX419" fmla="*/ 23279 w 28575"/>
                              <a:gd name="connsiteY419" fmla="*/ 4763 h 9525"/>
                              <a:gd name="connsiteX420" fmla="*/ 23279 w 28575"/>
                              <a:gd name="connsiteY420" fmla="*/ 4763 h 9525"/>
                              <a:gd name="connsiteX421" fmla="*/ 23279 w 28575"/>
                              <a:gd name="connsiteY421" fmla="*/ 4763 h 9525"/>
                              <a:gd name="connsiteX422" fmla="*/ 23279 w 28575"/>
                              <a:gd name="connsiteY422" fmla="*/ 4763 h 9525"/>
                              <a:gd name="connsiteX423" fmla="*/ 23279 w 28575"/>
                              <a:gd name="connsiteY423" fmla="*/ 0 h 9525"/>
                              <a:gd name="connsiteX424" fmla="*/ 23279 w 28575"/>
                              <a:gd name="connsiteY424" fmla="*/ 4763 h 9525"/>
                              <a:gd name="connsiteX425" fmla="*/ 23279 w 28575"/>
                              <a:gd name="connsiteY425" fmla="*/ 4763 h 9525"/>
                              <a:gd name="connsiteX426" fmla="*/ 23279 w 28575"/>
                              <a:gd name="connsiteY426" fmla="*/ 0 h 9525"/>
                              <a:gd name="connsiteX427" fmla="*/ 24346 w 28575"/>
                              <a:gd name="connsiteY427" fmla="*/ 4763 h 9525"/>
                              <a:gd name="connsiteX428" fmla="*/ 24346 w 28575"/>
                              <a:gd name="connsiteY428" fmla="*/ 4763 h 9525"/>
                              <a:gd name="connsiteX429" fmla="*/ 24346 w 28575"/>
                              <a:gd name="connsiteY429" fmla="*/ 0 h 9525"/>
                              <a:gd name="connsiteX430" fmla="*/ 24346 w 28575"/>
                              <a:gd name="connsiteY430" fmla="*/ 0 h 9525"/>
                              <a:gd name="connsiteX431" fmla="*/ 24346 w 28575"/>
                              <a:gd name="connsiteY431" fmla="*/ 0 h 9525"/>
                              <a:gd name="connsiteX432" fmla="*/ 24346 w 28575"/>
                              <a:gd name="connsiteY432" fmla="*/ 0 h 9525"/>
                              <a:gd name="connsiteX433" fmla="*/ 24346 w 28575"/>
                              <a:gd name="connsiteY433" fmla="*/ 0 h 9525"/>
                              <a:gd name="connsiteX434" fmla="*/ 24346 w 28575"/>
                              <a:gd name="connsiteY434" fmla="*/ 0 h 9525"/>
                              <a:gd name="connsiteX435" fmla="*/ 24346 w 28575"/>
                              <a:gd name="connsiteY435" fmla="*/ 0 h 9525"/>
                              <a:gd name="connsiteX436" fmla="*/ 24346 w 28575"/>
                              <a:gd name="connsiteY436" fmla="*/ 0 h 9525"/>
                              <a:gd name="connsiteX437" fmla="*/ 24346 w 28575"/>
                              <a:gd name="connsiteY437" fmla="*/ 0 h 9525"/>
                              <a:gd name="connsiteX438" fmla="*/ 24346 w 28575"/>
                              <a:gd name="connsiteY438" fmla="*/ 4763 h 9525"/>
                              <a:gd name="connsiteX439" fmla="*/ 24346 w 28575"/>
                              <a:gd name="connsiteY439" fmla="*/ 4763 h 9525"/>
                              <a:gd name="connsiteX440" fmla="*/ 24346 w 28575"/>
                              <a:gd name="connsiteY440" fmla="*/ 4763 h 9525"/>
                              <a:gd name="connsiteX441" fmla="*/ 24346 w 28575"/>
                              <a:gd name="connsiteY441" fmla="*/ 4763 h 9525"/>
                              <a:gd name="connsiteX442" fmla="*/ 24346 w 28575"/>
                              <a:gd name="connsiteY442" fmla="*/ 4763 h 9525"/>
                              <a:gd name="connsiteX443" fmla="*/ 24346 w 28575"/>
                              <a:gd name="connsiteY443" fmla="*/ 4763 h 9525"/>
                              <a:gd name="connsiteX444" fmla="*/ 24346 w 28575"/>
                              <a:gd name="connsiteY444" fmla="*/ 4763 h 9525"/>
                              <a:gd name="connsiteX445" fmla="*/ 25403 w 28575"/>
                              <a:gd name="connsiteY445" fmla="*/ 4763 h 9525"/>
                              <a:gd name="connsiteX446" fmla="*/ 25403 w 28575"/>
                              <a:gd name="connsiteY446" fmla="*/ 4763 h 9525"/>
                              <a:gd name="connsiteX447" fmla="*/ 25403 w 28575"/>
                              <a:gd name="connsiteY447" fmla="*/ 4763 h 9525"/>
                              <a:gd name="connsiteX448" fmla="*/ 25403 w 28575"/>
                              <a:gd name="connsiteY448" fmla="*/ 4763 h 9525"/>
                              <a:gd name="connsiteX449" fmla="*/ 25403 w 28575"/>
                              <a:gd name="connsiteY449" fmla="*/ 4763 h 9525"/>
                              <a:gd name="connsiteX450" fmla="*/ 25403 w 28575"/>
                              <a:gd name="connsiteY450" fmla="*/ 4763 h 9525"/>
                              <a:gd name="connsiteX451" fmla="*/ 25403 w 28575"/>
                              <a:gd name="connsiteY451" fmla="*/ 4763 h 9525"/>
                              <a:gd name="connsiteX452" fmla="*/ 25403 w 28575"/>
                              <a:gd name="connsiteY452" fmla="*/ 4763 h 9525"/>
                              <a:gd name="connsiteX453" fmla="*/ 25403 w 28575"/>
                              <a:gd name="connsiteY453" fmla="*/ 4763 h 9525"/>
                              <a:gd name="connsiteX454" fmla="*/ 25403 w 28575"/>
                              <a:gd name="connsiteY454" fmla="*/ 4763 h 9525"/>
                              <a:gd name="connsiteX455" fmla="*/ 25403 w 28575"/>
                              <a:gd name="connsiteY455" fmla="*/ 4763 h 9525"/>
                              <a:gd name="connsiteX456" fmla="*/ 25403 w 28575"/>
                              <a:gd name="connsiteY456" fmla="*/ 4763 h 9525"/>
                              <a:gd name="connsiteX457" fmla="*/ 25403 w 28575"/>
                              <a:gd name="connsiteY457" fmla="*/ 4763 h 9525"/>
                              <a:gd name="connsiteX458" fmla="*/ 25403 w 28575"/>
                              <a:gd name="connsiteY458" fmla="*/ 4763 h 9525"/>
                              <a:gd name="connsiteX459" fmla="*/ 25403 w 28575"/>
                              <a:gd name="connsiteY459" fmla="*/ 4763 h 9525"/>
                              <a:gd name="connsiteX460" fmla="*/ 25403 w 28575"/>
                              <a:gd name="connsiteY460" fmla="*/ 4763 h 9525"/>
                              <a:gd name="connsiteX461" fmla="*/ 25403 w 28575"/>
                              <a:gd name="connsiteY461" fmla="*/ 0 h 9525"/>
                              <a:gd name="connsiteX462" fmla="*/ 25403 w 28575"/>
                              <a:gd name="connsiteY462" fmla="*/ 4763 h 9525"/>
                              <a:gd name="connsiteX463" fmla="*/ 25403 w 28575"/>
                              <a:gd name="connsiteY463" fmla="*/ 4763 h 9525"/>
                              <a:gd name="connsiteX464" fmla="*/ 25403 w 28575"/>
                              <a:gd name="connsiteY464" fmla="*/ 4763 h 9525"/>
                              <a:gd name="connsiteX465" fmla="*/ 26461 w 28575"/>
                              <a:gd name="connsiteY465" fmla="*/ 4763 h 9525"/>
                              <a:gd name="connsiteX466" fmla="*/ 26461 w 28575"/>
                              <a:gd name="connsiteY466" fmla="*/ 4763 h 9525"/>
                              <a:gd name="connsiteX467" fmla="*/ 26461 w 28575"/>
                              <a:gd name="connsiteY467" fmla="*/ 4763 h 9525"/>
                              <a:gd name="connsiteX468" fmla="*/ 26461 w 28575"/>
                              <a:gd name="connsiteY468" fmla="*/ 0 h 9525"/>
                              <a:gd name="connsiteX469" fmla="*/ 26461 w 28575"/>
                              <a:gd name="connsiteY469" fmla="*/ 4763 h 9525"/>
                              <a:gd name="connsiteX470" fmla="*/ 26461 w 28575"/>
                              <a:gd name="connsiteY470" fmla="*/ 4763 h 9525"/>
                              <a:gd name="connsiteX471" fmla="*/ 26461 w 28575"/>
                              <a:gd name="connsiteY471" fmla="*/ 4763 h 9525"/>
                              <a:gd name="connsiteX472" fmla="*/ 26461 w 28575"/>
                              <a:gd name="connsiteY472" fmla="*/ 4763 h 9525"/>
                              <a:gd name="connsiteX473" fmla="*/ 26461 w 28575"/>
                              <a:gd name="connsiteY473" fmla="*/ 4763 h 9525"/>
                              <a:gd name="connsiteX474" fmla="*/ 26461 w 28575"/>
                              <a:gd name="connsiteY474" fmla="*/ 4763 h 9525"/>
                              <a:gd name="connsiteX475" fmla="*/ 26461 w 28575"/>
                              <a:gd name="connsiteY475" fmla="*/ 4763 h 9525"/>
                              <a:gd name="connsiteX476" fmla="*/ 26461 w 28575"/>
                              <a:gd name="connsiteY476" fmla="*/ 4763 h 9525"/>
                              <a:gd name="connsiteX477" fmla="*/ 26461 w 28575"/>
                              <a:gd name="connsiteY477" fmla="*/ 4763 h 9525"/>
                              <a:gd name="connsiteX478" fmla="*/ 26461 w 28575"/>
                              <a:gd name="connsiteY478" fmla="*/ 4763 h 9525"/>
                              <a:gd name="connsiteX479" fmla="*/ 26461 w 28575"/>
                              <a:gd name="connsiteY479" fmla="*/ 4763 h 9525"/>
                              <a:gd name="connsiteX480" fmla="*/ 26461 w 28575"/>
                              <a:gd name="connsiteY480" fmla="*/ 4763 h 9525"/>
                              <a:gd name="connsiteX481" fmla="*/ 26461 w 28575"/>
                              <a:gd name="connsiteY481" fmla="*/ 4763 h 9525"/>
                              <a:gd name="connsiteX482" fmla="*/ 26461 w 28575"/>
                              <a:gd name="connsiteY482" fmla="*/ 4763 h 9525"/>
                              <a:gd name="connsiteX483" fmla="*/ 27518 w 28575"/>
                              <a:gd name="connsiteY483" fmla="*/ 4763 h 9525"/>
                              <a:gd name="connsiteX484" fmla="*/ 27518 w 28575"/>
                              <a:gd name="connsiteY484" fmla="*/ 4763 h 9525"/>
                              <a:gd name="connsiteX485" fmla="*/ 27518 w 28575"/>
                              <a:gd name="connsiteY485" fmla="*/ 0 h 9525"/>
                              <a:gd name="connsiteX486" fmla="*/ 27518 w 28575"/>
                              <a:gd name="connsiteY486" fmla="*/ 4763 h 9525"/>
                              <a:gd name="connsiteX487" fmla="*/ 27518 w 28575"/>
                              <a:gd name="connsiteY487" fmla="*/ 4763 h 9525"/>
                              <a:gd name="connsiteX488" fmla="*/ 27518 w 28575"/>
                              <a:gd name="connsiteY488" fmla="*/ 4763 h 9525"/>
                              <a:gd name="connsiteX489" fmla="*/ 27518 w 28575"/>
                              <a:gd name="connsiteY489" fmla="*/ 4763 h 9525"/>
                              <a:gd name="connsiteX490" fmla="*/ 27518 w 28575"/>
                              <a:gd name="connsiteY490" fmla="*/ 4763 h 9525"/>
                              <a:gd name="connsiteX491" fmla="*/ 27518 w 28575"/>
                              <a:gd name="connsiteY491" fmla="*/ 4763 h 9525"/>
                              <a:gd name="connsiteX492" fmla="*/ 27518 w 28575"/>
                              <a:gd name="connsiteY492" fmla="*/ 4763 h 9525"/>
                              <a:gd name="connsiteX493" fmla="*/ 27518 w 28575"/>
                              <a:gd name="connsiteY493" fmla="*/ 4763 h 9525"/>
                              <a:gd name="connsiteX494" fmla="*/ 27518 w 28575"/>
                              <a:gd name="connsiteY494" fmla="*/ 4763 h 9525"/>
                              <a:gd name="connsiteX495" fmla="*/ 27518 w 28575"/>
                              <a:gd name="connsiteY495" fmla="*/ 4763 h 9525"/>
                              <a:gd name="connsiteX496" fmla="*/ 27518 w 28575"/>
                              <a:gd name="connsiteY496" fmla="*/ 4763 h 9525"/>
                              <a:gd name="connsiteX497" fmla="*/ 27518 w 28575"/>
                              <a:gd name="connsiteY497" fmla="*/ 4763 h 9525"/>
                              <a:gd name="connsiteX498" fmla="*/ 27518 w 28575"/>
                              <a:gd name="connsiteY498" fmla="*/ 4763 h 9525"/>
                              <a:gd name="connsiteX499" fmla="*/ 27518 w 28575"/>
                              <a:gd name="connsiteY499" fmla="*/ 4763 h 9525"/>
                              <a:gd name="connsiteX500" fmla="*/ 27518 w 28575"/>
                              <a:gd name="connsiteY500" fmla="*/ 4763 h 9525"/>
                              <a:gd name="connsiteX501" fmla="*/ 28575 w 28575"/>
                              <a:gd name="connsiteY501" fmla="*/ 4763 h 9525"/>
                              <a:gd name="connsiteX502" fmla="*/ 28575 w 28575"/>
                              <a:gd name="connsiteY502" fmla="*/ 4763 h 9525"/>
                              <a:gd name="connsiteX503" fmla="*/ 28575 w 28575"/>
                              <a:gd name="connsiteY503" fmla="*/ 4763 h 9525"/>
                              <a:gd name="connsiteX504" fmla="*/ 28575 w 28575"/>
                              <a:gd name="connsiteY504" fmla="*/ 4763 h 9525"/>
                              <a:gd name="connsiteX505" fmla="*/ 28575 w 28575"/>
                              <a:gd name="connsiteY505" fmla="*/ 0 h 9525"/>
                              <a:gd name="connsiteX506" fmla="*/ 28575 w 28575"/>
                              <a:gd name="connsiteY506" fmla="*/ 0 h 9525"/>
                              <a:gd name="connsiteX507" fmla="*/ 28575 w 28575"/>
                              <a:gd name="connsiteY507" fmla="*/ 4763 h 9525"/>
                              <a:gd name="connsiteX508" fmla="*/ 28575 w 28575"/>
                              <a:gd name="connsiteY508" fmla="*/ 4763 h 9525"/>
                              <a:gd name="connsiteX509" fmla="*/ 28575 w 28575"/>
                              <a:gd name="connsiteY509" fmla="*/ 4763 h 9525"/>
                              <a:gd name="connsiteX510" fmla="*/ 28575 w 28575"/>
                              <a:gd name="connsiteY510" fmla="*/ 4763 h 9525"/>
                              <a:gd name="connsiteX511" fmla="*/ 28575 w 28575"/>
                              <a:gd name="connsiteY511" fmla="*/ 476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4763"/>
                                </a:moveTo>
                                <a:lnTo>
                                  <a:pt x="0" y="4763"/>
                                </a:lnTo>
                                <a:lnTo>
                                  <a:pt x="0" y="4763"/>
                                </a:lnTo>
                                <a:lnTo>
                                  <a:pt x="0" y="4763"/>
                                </a:lnTo>
                                <a:lnTo>
                                  <a:pt x="0" y="4763"/>
                                </a:lnTo>
                                <a:lnTo>
                                  <a:pt x="0" y="4763"/>
                                </a:lnTo>
                                <a:lnTo>
                                  <a:pt x="0" y="4763"/>
                                </a:lnTo>
                                <a:lnTo>
                                  <a:pt x="0" y="4763"/>
                                </a:lnTo>
                                <a:lnTo>
                                  <a:pt x="0" y="4763"/>
                                </a:lnTo>
                                <a:lnTo>
                                  <a:pt x="0" y="4763"/>
                                </a:lnTo>
                                <a:lnTo>
                                  <a:pt x="0" y="4763"/>
                                </a:lnTo>
                                <a:lnTo>
                                  <a:pt x="0" y="4763"/>
                                </a:lnTo>
                                <a:lnTo>
                                  <a:pt x="0" y="4763"/>
                                </a:lnTo>
                                <a:lnTo>
                                  <a:pt x="1057" y="4763"/>
                                </a:lnTo>
                                <a:lnTo>
                                  <a:pt x="1057" y="4763"/>
                                </a:lnTo>
                                <a:lnTo>
                                  <a:pt x="1057" y="4763"/>
                                </a:lnTo>
                                <a:lnTo>
                                  <a:pt x="1057" y="4763"/>
                                </a:lnTo>
                                <a:lnTo>
                                  <a:pt x="1057" y="0"/>
                                </a:lnTo>
                                <a:lnTo>
                                  <a:pt x="1057" y="4763"/>
                                </a:lnTo>
                                <a:lnTo>
                                  <a:pt x="1057" y="0"/>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9525"/>
                                </a:lnTo>
                                <a:lnTo>
                                  <a:pt x="2114" y="4763"/>
                                </a:lnTo>
                                <a:lnTo>
                                  <a:pt x="2114" y="4763"/>
                                </a:lnTo>
                                <a:lnTo>
                                  <a:pt x="2114" y="4763"/>
                                </a:lnTo>
                                <a:lnTo>
                                  <a:pt x="2114" y="0"/>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0"/>
                                </a:lnTo>
                                <a:lnTo>
                                  <a:pt x="2114" y="0"/>
                                </a:lnTo>
                                <a:lnTo>
                                  <a:pt x="3172" y="0"/>
                                </a:lnTo>
                                <a:lnTo>
                                  <a:pt x="3172" y="0"/>
                                </a:lnTo>
                                <a:lnTo>
                                  <a:pt x="3172" y="4763"/>
                                </a:lnTo>
                                <a:lnTo>
                                  <a:pt x="3172" y="4763"/>
                                </a:lnTo>
                                <a:lnTo>
                                  <a:pt x="3172" y="4763"/>
                                </a:lnTo>
                                <a:lnTo>
                                  <a:pt x="3172" y="4763"/>
                                </a:lnTo>
                                <a:lnTo>
                                  <a:pt x="3172" y="0"/>
                                </a:lnTo>
                                <a:lnTo>
                                  <a:pt x="3172" y="0"/>
                                </a:lnTo>
                                <a:lnTo>
                                  <a:pt x="3172" y="0"/>
                                </a:lnTo>
                                <a:lnTo>
                                  <a:pt x="3172" y="0"/>
                                </a:lnTo>
                                <a:lnTo>
                                  <a:pt x="3172" y="4763"/>
                                </a:lnTo>
                                <a:lnTo>
                                  <a:pt x="3172" y="4763"/>
                                </a:lnTo>
                                <a:lnTo>
                                  <a:pt x="3172" y="4763"/>
                                </a:lnTo>
                                <a:lnTo>
                                  <a:pt x="3172" y="4763"/>
                                </a:lnTo>
                                <a:lnTo>
                                  <a:pt x="3172" y="4763"/>
                                </a:lnTo>
                                <a:lnTo>
                                  <a:pt x="3172" y="4763"/>
                                </a:lnTo>
                                <a:lnTo>
                                  <a:pt x="3172" y="4763"/>
                                </a:lnTo>
                                <a:lnTo>
                                  <a:pt x="3172" y="4763"/>
                                </a:lnTo>
                                <a:lnTo>
                                  <a:pt x="4229" y="4763"/>
                                </a:lnTo>
                                <a:lnTo>
                                  <a:pt x="4229" y="4763"/>
                                </a:lnTo>
                                <a:lnTo>
                                  <a:pt x="4229" y="0"/>
                                </a:lnTo>
                                <a:lnTo>
                                  <a:pt x="4229" y="4763"/>
                                </a:lnTo>
                                <a:lnTo>
                                  <a:pt x="4229" y="4763"/>
                                </a:lnTo>
                                <a:lnTo>
                                  <a:pt x="4229" y="4763"/>
                                </a:lnTo>
                                <a:lnTo>
                                  <a:pt x="4229" y="4763"/>
                                </a:lnTo>
                                <a:lnTo>
                                  <a:pt x="4229" y="4763"/>
                                </a:lnTo>
                                <a:lnTo>
                                  <a:pt x="4229" y="4763"/>
                                </a:lnTo>
                                <a:lnTo>
                                  <a:pt x="4229" y="4763"/>
                                </a:lnTo>
                                <a:lnTo>
                                  <a:pt x="4229" y="0"/>
                                </a:lnTo>
                                <a:lnTo>
                                  <a:pt x="4229" y="4763"/>
                                </a:lnTo>
                                <a:lnTo>
                                  <a:pt x="4229" y="4763"/>
                                </a:lnTo>
                                <a:lnTo>
                                  <a:pt x="4229" y="4763"/>
                                </a:lnTo>
                                <a:lnTo>
                                  <a:pt x="4229" y="4763"/>
                                </a:lnTo>
                                <a:lnTo>
                                  <a:pt x="4229" y="4763"/>
                                </a:lnTo>
                                <a:lnTo>
                                  <a:pt x="4229" y="4763"/>
                                </a:lnTo>
                                <a:lnTo>
                                  <a:pt x="4229"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6353" y="4763"/>
                                </a:lnTo>
                                <a:lnTo>
                                  <a:pt x="6353" y="4763"/>
                                </a:lnTo>
                                <a:lnTo>
                                  <a:pt x="6353" y="0"/>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7411" y="4763"/>
                                </a:lnTo>
                                <a:lnTo>
                                  <a:pt x="7411" y="0"/>
                                </a:lnTo>
                                <a:lnTo>
                                  <a:pt x="7411" y="4763"/>
                                </a:lnTo>
                                <a:lnTo>
                                  <a:pt x="7411" y="4763"/>
                                </a:lnTo>
                                <a:lnTo>
                                  <a:pt x="7411" y="4763"/>
                                </a:lnTo>
                                <a:lnTo>
                                  <a:pt x="7411" y="0"/>
                                </a:lnTo>
                                <a:lnTo>
                                  <a:pt x="7411" y="0"/>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0"/>
                                </a:lnTo>
                                <a:lnTo>
                                  <a:pt x="9525" y="0"/>
                                </a:lnTo>
                                <a:lnTo>
                                  <a:pt x="9525" y="0"/>
                                </a:lnTo>
                                <a:lnTo>
                                  <a:pt x="9525" y="0"/>
                                </a:lnTo>
                                <a:lnTo>
                                  <a:pt x="9525" y="4763"/>
                                </a:lnTo>
                                <a:lnTo>
                                  <a:pt x="9525" y="4763"/>
                                </a:lnTo>
                                <a:lnTo>
                                  <a:pt x="9525" y="4763"/>
                                </a:lnTo>
                                <a:lnTo>
                                  <a:pt x="9525" y="4763"/>
                                </a:lnTo>
                                <a:lnTo>
                                  <a:pt x="9525" y="4763"/>
                                </a:lnTo>
                                <a:lnTo>
                                  <a:pt x="9525" y="0"/>
                                </a:lnTo>
                                <a:lnTo>
                                  <a:pt x="10582" y="0"/>
                                </a:lnTo>
                                <a:lnTo>
                                  <a:pt x="10582" y="0"/>
                                </a:lnTo>
                                <a:lnTo>
                                  <a:pt x="10582" y="4763"/>
                                </a:lnTo>
                                <a:lnTo>
                                  <a:pt x="10582" y="0"/>
                                </a:lnTo>
                                <a:lnTo>
                                  <a:pt x="10582" y="0"/>
                                </a:lnTo>
                                <a:lnTo>
                                  <a:pt x="10582" y="0"/>
                                </a:lnTo>
                                <a:lnTo>
                                  <a:pt x="10582" y="0"/>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1639" y="0"/>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0"/>
                                </a:lnTo>
                                <a:lnTo>
                                  <a:pt x="11639" y="0"/>
                                </a:lnTo>
                                <a:lnTo>
                                  <a:pt x="11639" y="0"/>
                                </a:lnTo>
                                <a:lnTo>
                                  <a:pt x="11639" y="0"/>
                                </a:lnTo>
                                <a:lnTo>
                                  <a:pt x="11639" y="0"/>
                                </a:lnTo>
                                <a:lnTo>
                                  <a:pt x="11639" y="4763"/>
                                </a:lnTo>
                                <a:lnTo>
                                  <a:pt x="12697" y="4763"/>
                                </a:lnTo>
                                <a:lnTo>
                                  <a:pt x="12697" y="4763"/>
                                </a:lnTo>
                                <a:lnTo>
                                  <a:pt x="12697" y="4763"/>
                                </a:lnTo>
                                <a:lnTo>
                                  <a:pt x="12697" y="0"/>
                                </a:lnTo>
                                <a:lnTo>
                                  <a:pt x="12697" y="0"/>
                                </a:lnTo>
                                <a:lnTo>
                                  <a:pt x="12697" y="0"/>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3754" y="4763"/>
                                </a:lnTo>
                                <a:lnTo>
                                  <a:pt x="13754" y="0"/>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0"/>
                                </a:lnTo>
                                <a:lnTo>
                                  <a:pt x="13754" y="4763"/>
                                </a:lnTo>
                                <a:lnTo>
                                  <a:pt x="13754" y="4763"/>
                                </a:lnTo>
                                <a:lnTo>
                                  <a:pt x="14821" y="4763"/>
                                </a:lnTo>
                                <a:lnTo>
                                  <a:pt x="14821" y="0"/>
                                </a:lnTo>
                                <a:lnTo>
                                  <a:pt x="14821" y="4763"/>
                                </a:lnTo>
                                <a:lnTo>
                                  <a:pt x="14821" y="0"/>
                                </a:lnTo>
                                <a:lnTo>
                                  <a:pt x="14821" y="0"/>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5878" y="4763"/>
                                </a:lnTo>
                                <a:lnTo>
                                  <a:pt x="15878" y="4763"/>
                                </a:lnTo>
                                <a:lnTo>
                                  <a:pt x="15878" y="4763"/>
                                </a:lnTo>
                                <a:lnTo>
                                  <a:pt x="15878" y="0"/>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0"/>
                                </a:lnTo>
                                <a:lnTo>
                                  <a:pt x="15878" y="4763"/>
                                </a:lnTo>
                                <a:lnTo>
                                  <a:pt x="16936" y="0"/>
                                </a:lnTo>
                                <a:lnTo>
                                  <a:pt x="16936" y="0"/>
                                </a:lnTo>
                                <a:lnTo>
                                  <a:pt x="16936" y="4763"/>
                                </a:lnTo>
                                <a:lnTo>
                                  <a:pt x="16936" y="0"/>
                                </a:lnTo>
                                <a:lnTo>
                                  <a:pt x="16936" y="0"/>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9050" y="4763"/>
                                </a:lnTo>
                                <a:lnTo>
                                  <a:pt x="19050" y="4763"/>
                                </a:lnTo>
                                <a:lnTo>
                                  <a:pt x="19050" y="4763"/>
                                </a:lnTo>
                                <a:lnTo>
                                  <a:pt x="19050" y="4763"/>
                                </a:lnTo>
                                <a:lnTo>
                                  <a:pt x="19050" y="4763"/>
                                </a:lnTo>
                                <a:lnTo>
                                  <a:pt x="19050" y="4763"/>
                                </a:lnTo>
                                <a:lnTo>
                                  <a:pt x="19050" y="4763"/>
                                </a:lnTo>
                                <a:lnTo>
                                  <a:pt x="19050" y="0"/>
                                </a:lnTo>
                                <a:lnTo>
                                  <a:pt x="19050" y="0"/>
                                </a:lnTo>
                                <a:lnTo>
                                  <a:pt x="19050" y="4763"/>
                                </a:lnTo>
                                <a:lnTo>
                                  <a:pt x="19050" y="4763"/>
                                </a:lnTo>
                                <a:lnTo>
                                  <a:pt x="19050" y="4763"/>
                                </a:lnTo>
                                <a:lnTo>
                                  <a:pt x="19050" y="4763"/>
                                </a:lnTo>
                                <a:lnTo>
                                  <a:pt x="19050" y="4763"/>
                                </a:lnTo>
                                <a:lnTo>
                                  <a:pt x="19050" y="4763"/>
                                </a:lnTo>
                                <a:lnTo>
                                  <a:pt x="19050" y="4763"/>
                                </a:lnTo>
                                <a:lnTo>
                                  <a:pt x="19050" y="4763"/>
                                </a:lnTo>
                                <a:lnTo>
                                  <a:pt x="19050" y="4763"/>
                                </a:lnTo>
                                <a:lnTo>
                                  <a:pt x="20107" y="4763"/>
                                </a:lnTo>
                                <a:lnTo>
                                  <a:pt x="20107" y="4763"/>
                                </a:lnTo>
                                <a:lnTo>
                                  <a:pt x="20107" y="0"/>
                                </a:lnTo>
                                <a:lnTo>
                                  <a:pt x="20107" y="0"/>
                                </a:lnTo>
                                <a:lnTo>
                                  <a:pt x="20107" y="4763"/>
                                </a:lnTo>
                                <a:lnTo>
                                  <a:pt x="20107" y="4763"/>
                                </a:lnTo>
                                <a:lnTo>
                                  <a:pt x="20107" y="4763"/>
                                </a:lnTo>
                                <a:lnTo>
                                  <a:pt x="20107" y="9525"/>
                                </a:lnTo>
                                <a:lnTo>
                                  <a:pt x="20107" y="9525"/>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1164" y="4763"/>
                                </a:lnTo>
                                <a:lnTo>
                                  <a:pt x="21164" y="0"/>
                                </a:lnTo>
                                <a:lnTo>
                                  <a:pt x="21164" y="4763"/>
                                </a:lnTo>
                                <a:lnTo>
                                  <a:pt x="21164" y="0"/>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2222" y="9525"/>
                                </a:lnTo>
                                <a:lnTo>
                                  <a:pt x="22222" y="4763"/>
                                </a:lnTo>
                                <a:lnTo>
                                  <a:pt x="22222" y="4763"/>
                                </a:lnTo>
                                <a:lnTo>
                                  <a:pt x="22222" y="4763"/>
                                </a:lnTo>
                                <a:lnTo>
                                  <a:pt x="22222" y="0"/>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9525"/>
                                </a:lnTo>
                                <a:lnTo>
                                  <a:pt x="22222"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0"/>
                                </a:lnTo>
                                <a:lnTo>
                                  <a:pt x="23279" y="4763"/>
                                </a:lnTo>
                                <a:lnTo>
                                  <a:pt x="23279" y="4763"/>
                                </a:lnTo>
                                <a:lnTo>
                                  <a:pt x="23279" y="0"/>
                                </a:lnTo>
                                <a:lnTo>
                                  <a:pt x="24346" y="4763"/>
                                </a:lnTo>
                                <a:lnTo>
                                  <a:pt x="24346" y="4763"/>
                                </a:lnTo>
                                <a:lnTo>
                                  <a:pt x="24346" y="0"/>
                                </a:lnTo>
                                <a:lnTo>
                                  <a:pt x="24346" y="0"/>
                                </a:lnTo>
                                <a:lnTo>
                                  <a:pt x="24346" y="0"/>
                                </a:lnTo>
                                <a:lnTo>
                                  <a:pt x="24346" y="0"/>
                                </a:lnTo>
                                <a:lnTo>
                                  <a:pt x="24346" y="0"/>
                                </a:lnTo>
                                <a:lnTo>
                                  <a:pt x="24346" y="0"/>
                                </a:lnTo>
                                <a:lnTo>
                                  <a:pt x="24346" y="0"/>
                                </a:lnTo>
                                <a:lnTo>
                                  <a:pt x="24346" y="0"/>
                                </a:lnTo>
                                <a:lnTo>
                                  <a:pt x="24346" y="0"/>
                                </a:lnTo>
                                <a:lnTo>
                                  <a:pt x="24346" y="4763"/>
                                </a:lnTo>
                                <a:lnTo>
                                  <a:pt x="24346" y="4763"/>
                                </a:lnTo>
                                <a:lnTo>
                                  <a:pt x="24346" y="4763"/>
                                </a:lnTo>
                                <a:lnTo>
                                  <a:pt x="24346" y="4763"/>
                                </a:lnTo>
                                <a:lnTo>
                                  <a:pt x="24346" y="4763"/>
                                </a:lnTo>
                                <a:lnTo>
                                  <a:pt x="24346" y="4763"/>
                                </a:lnTo>
                                <a:lnTo>
                                  <a:pt x="24346"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0"/>
                                </a:lnTo>
                                <a:lnTo>
                                  <a:pt x="25403" y="4763"/>
                                </a:lnTo>
                                <a:lnTo>
                                  <a:pt x="25403" y="4763"/>
                                </a:lnTo>
                                <a:lnTo>
                                  <a:pt x="25403" y="4763"/>
                                </a:lnTo>
                                <a:lnTo>
                                  <a:pt x="26461" y="4763"/>
                                </a:lnTo>
                                <a:lnTo>
                                  <a:pt x="26461" y="4763"/>
                                </a:lnTo>
                                <a:lnTo>
                                  <a:pt x="26461" y="4763"/>
                                </a:lnTo>
                                <a:lnTo>
                                  <a:pt x="26461" y="0"/>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7518" y="4763"/>
                                </a:lnTo>
                                <a:lnTo>
                                  <a:pt x="27518" y="4763"/>
                                </a:lnTo>
                                <a:lnTo>
                                  <a:pt x="27518" y="0"/>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8575" y="4763"/>
                                </a:lnTo>
                                <a:lnTo>
                                  <a:pt x="28575" y="4763"/>
                                </a:lnTo>
                                <a:lnTo>
                                  <a:pt x="28575" y="4763"/>
                                </a:lnTo>
                                <a:lnTo>
                                  <a:pt x="28575" y="4763"/>
                                </a:lnTo>
                                <a:lnTo>
                                  <a:pt x="28575" y="0"/>
                                </a:lnTo>
                                <a:lnTo>
                                  <a:pt x="28575" y="0"/>
                                </a:lnTo>
                                <a:lnTo>
                                  <a:pt x="28575" y="4763"/>
                                </a:lnTo>
                                <a:lnTo>
                                  <a:pt x="28575" y="4763"/>
                                </a:lnTo>
                                <a:lnTo>
                                  <a:pt x="28575" y="4763"/>
                                </a:lnTo>
                                <a:lnTo>
                                  <a:pt x="28575" y="4763"/>
                                </a:lnTo>
                                <a:lnTo>
                                  <a:pt x="28575" y="476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26" name="Freeform: Shape 326"/>
                        <wps:cNvSpPr/>
                        <wps:spPr>
                          <a:xfrm>
                            <a:off x="3005137" y="1947862"/>
                            <a:ext cx="28575" cy="9525"/>
                          </a:xfrm>
                          <a:custGeom>
                            <a:avLst/>
                            <a:gdLst>
                              <a:gd name="connsiteX0" fmla="*/ 0 w 28575"/>
                              <a:gd name="connsiteY0" fmla="*/ 4763 h 9525"/>
                              <a:gd name="connsiteX1" fmla="*/ 0 w 28575"/>
                              <a:gd name="connsiteY1" fmla="*/ 4763 h 9525"/>
                              <a:gd name="connsiteX2" fmla="*/ 0 w 28575"/>
                              <a:gd name="connsiteY2" fmla="*/ 4763 h 9525"/>
                              <a:gd name="connsiteX3" fmla="*/ 0 w 28575"/>
                              <a:gd name="connsiteY3" fmla="*/ 4763 h 9525"/>
                              <a:gd name="connsiteX4" fmla="*/ 0 w 28575"/>
                              <a:gd name="connsiteY4" fmla="*/ 4763 h 9525"/>
                              <a:gd name="connsiteX5" fmla="*/ 0 w 28575"/>
                              <a:gd name="connsiteY5" fmla="*/ 4763 h 9525"/>
                              <a:gd name="connsiteX6" fmla="*/ 0 w 28575"/>
                              <a:gd name="connsiteY6" fmla="*/ 4763 h 9525"/>
                              <a:gd name="connsiteX7" fmla="*/ 0 w 28575"/>
                              <a:gd name="connsiteY7" fmla="*/ 4763 h 9525"/>
                              <a:gd name="connsiteX8" fmla="*/ 1057 w 28575"/>
                              <a:gd name="connsiteY8" fmla="*/ 4763 h 9525"/>
                              <a:gd name="connsiteX9" fmla="*/ 1057 w 28575"/>
                              <a:gd name="connsiteY9" fmla="*/ 4763 h 9525"/>
                              <a:gd name="connsiteX10" fmla="*/ 1057 w 28575"/>
                              <a:gd name="connsiteY10" fmla="*/ 4763 h 9525"/>
                              <a:gd name="connsiteX11" fmla="*/ 1057 w 28575"/>
                              <a:gd name="connsiteY11" fmla="*/ 4763 h 9525"/>
                              <a:gd name="connsiteX12" fmla="*/ 1057 w 28575"/>
                              <a:gd name="connsiteY12" fmla="*/ 4763 h 9525"/>
                              <a:gd name="connsiteX13" fmla="*/ 1057 w 28575"/>
                              <a:gd name="connsiteY13" fmla="*/ 4763 h 9525"/>
                              <a:gd name="connsiteX14" fmla="*/ 1057 w 28575"/>
                              <a:gd name="connsiteY14" fmla="*/ 4763 h 9525"/>
                              <a:gd name="connsiteX15" fmla="*/ 1057 w 28575"/>
                              <a:gd name="connsiteY15" fmla="*/ 4763 h 9525"/>
                              <a:gd name="connsiteX16" fmla="*/ 1057 w 28575"/>
                              <a:gd name="connsiteY16" fmla="*/ 4763 h 9525"/>
                              <a:gd name="connsiteX17" fmla="*/ 1057 w 28575"/>
                              <a:gd name="connsiteY17" fmla="*/ 4763 h 9525"/>
                              <a:gd name="connsiteX18" fmla="*/ 1057 w 28575"/>
                              <a:gd name="connsiteY18" fmla="*/ 4763 h 9525"/>
                              <a:gd name="connsiteX19" fmla="*/ 1057 w 28575"/>
                              <a:gd name="connsiteY19" fmla="*/ 4763 h 9525"/>
                              <a:gd name="connsiteX20" fmla="*/ 1057 w 28575"/>
                              <a:gd name="connsiteY20" fmla="*/ 4763 h 9525"/>
                              <a:gd name="connsiteX21" fmla="*/ 1057 w 28575"/>
                              <a:gd name="connsiteY21" fmla="*/ 9525 h 9525"/>
                              <a:gd name="connsiteX22" fmla="*/ 1057 w 28575"/>
                              <a:gd name="connsiteY22" fmla="*/ 4763 h 9525"/>
                              <a:gd name="connsiteX23" fmla="*/ 1057 w 28575"/>
                              <a:gd name="connsiteY23" fmla="*/ 4763 h 9525"/>
                              <a:gd name="connsiteX24" fmla="*/ 1057 w 28575"/>
                              <a:gd name="connsiteY24" fmla="*/ 4763 h 9525"/>
                              <a:gd name="connsiteX25" fmla="*/ 1057 w 28575"/>
                              <a:gd name="connsiteY25" fmla="*/ 4763 h 9525"/>
                              <a:gd name="connsiteX26" fmla="*/ 1057 w 28575"/>
                              <a:gd name="connsiteY26" fmla="*/ 4763 h 9525"/>
                              <a:gd name="connsiteX27" fmla="*/ 1057 w 28575"/>
                              <a:gd name="connsiteY27" fmla="*/ 4763 h 9525"/>
                              <a:gd name="connsiteX28" fmla="*/ 2114 w 28575"/>
                              <a:gd name="connsiteY28" fmla="*/ 4763 h 9525"/>
                              <a:gd name="connsiteX29" fmla="*/ 2114 w 28575"/>
                              <a:gd name="connsiteY29" fmla="*/ 4763 h 9525"/>
                              <a:gd name="connsiteX30" fmla="*/ 2114 w 28575"/>
                              <a:gd name="connsiteY30" fmla="*/ 4763 h 9525"/>
                              <a:gd name="connsiteX31" fmla="*/ 2114 w 28575"/>
                              <a:gd name="connsiteY31" fmla="*/ 4763 h 9525"/>
                              <a:gd name="connsiteX32" fmla="*/ 2114 w 28575"/>
                              <a:gd name="connsiteY32" fmla="*/ 4763 h 9525"/>
                              <a:gd name="connsiteX33" fmla="*/ 2114 w 28575"/>
                              <a:gd name="connsiteY33" fmla="*/ 0 h 9525"/>
                              <a:gd name="connsiteX34" fmla="*/ 2114 w 28575"/>
                              <a:gd name="connsiteY34" fmla="*/ 4763 h 9525"/>
                              <a:gd name="connsiteX35" fmla="*/ 2114 w 28575"/>
                              <a:gd name="connsiteY35" fmla="*/ 0 h 9525"/>
                              <a:gd name="connsiteX36" fmla="*/ 2114 w 28575"/>
                              <a:gd name="connsiteY36" fmla="*/ 4763 h 9525"/>
                              <a:gd name="connsiteX37" fmla="*/ 2114 w 28575"/>
                              <a:gd name="connsiteY37" fmla="*/ 4763 h 9525"/>
                              <a:gd name="connsiteX38" fmla="*/ 2114 w 28575"/>
                              <a:gd name="connsiteY38" fmla="*/ 4763 h 9525"/>
                              <a:gd name="connsiteX39" fmla="*/ 2114 w 28575"/>
                              <a:gd name="connsiteY39" fmla="*/ 4763 h 9525"/>
                              <a:gd name="connsiteX40" fmla="*/ 2114 w 28575"/>
                              <a:gd name="connsiteY40" fmla="*/ 4763 h 9525"/>
                              <a:gd name="connsiteX41" fmla="*/ 2114 w 28575"/>
                              <a:gd name="connsiteY41" fmla="*/ 4763 h 9525"/>
                              <a:gd name="connsiteX42" fmla="*/ 2114 w 28575"/>
                              <a:gd name="connsiteY42" fmla="*/ 4763 h 9525"/>
                              <a:gd name="connsiteX43" fmla="*/ 2114 w 28575"/>
                              <a:gd name="connsiteY43" fmla="*/ 4763 h 9525"/>
                              <a:gd name="connsiteX44" fmla="*/ 2114 w 28575"/>
                              <a:gd name="connsiteY44" fmla="*/ 4763 h 9525"/>
                              <a:gd name="connsiteX45" fmla="*/ 2114 w 28575"/>
                              <a:gd name="connsiteY45" fmla="*/ 4763 h 9525"/>
                              <a:gd name="connsiteX46" fmla="*/ 3172 w 28575"/>
                              <a:gd name="connsiteY46" fmla="*/ 4763 h 9525"/>
                              <a:gd name="connsiteX47" fmla="*/ 3172 w 28575"/>
                              <a:gd name="connsiteY47" fmla="*/ 4763 h 9525"/>
                              <a:gd name="connsiteX48" fmla="*/ 3172 w 28575"/>
                              <a:gd name="connsiteY48" fmla="*/ 4763 h 9525"/>
                              <a:gd name="connsiteX49" fmla="*/ 3172 w 28575"/>
                              <a:gd name="connsiteY49" fmla="*/ 4763 h 9525"/>
                              <a:gd name="connsiteX50" fmla="*/ 3172 w 28575"/>
                              <a:gd name="connsiteY50" fmla="*/ 4763 h 9525"/>
                              <a:gd name="connsiteX51" fmla="*/ 3172 w 28575"/>
                              <a:gd name="connsiteY51" fmla="*/ 0 h 9525"/>
                              <a:gd name="connsiteX52" fmla="*/ 3172 w 28575"/>
                              <a:gd name="connsiteY52" fmla="*/ 0 h 9525"/>
                              <a:gd name="connsiteX53" fmla="*/ 3172 w 28575"/>
                              <a:gd name="connsiteY53" fmla="*/ 4763 h 9525"/>
                              <a:gd name="connsiteX54" fmla="*/ 3172 w 28575"/>
                              <a:gd name="connsiteY54" fmla="*/ 4763 h 9525"/>
                              <a:gd name="connsiteX55" fmla="*/ 3172 w 28575"/>
                              <a:gd name="connsiteY55" fmla="*/ 4763 h 9525"/>
                              <a:gd name="connsiteX56" fmla="*/ 3172 w 28575"/>
                              <a:gd name="connsiteY56" fmla="*/ 4763 h 9525"/>
                              <a:gd name="connsiteX57" fmla="*/ 3172 w 28575"/>
                              <a:gd name="connsiteY57" fmla="*/ 4763 h 9525"/>
                              <a:gd name="connsiteX58" fmla="*/ 3172 w 28575"/>
                              <a:gd name="connsiteY58" fmla="*/ 4763 h 9525"/>
                              <a:gd name="connsiteX59" fmla="*/ 3172 w 28575"/>
                              <a:gd name="connsiteY59" fmla="*/ 4763 h 9525"/>
                              <a:gd name="connsiteX60" fmla="*/ 3172 w 28575"/>
                              <a:gd name="connsiteY60" fmla="*/ 4763 h 9525"/>
                              <a:gd name="connsiteX61" fmla="*/ 3172 w 28575"/>
                              <a:gd name="connsiteY61" fmla="*/ 4763 h 9525"/>
                              <a:gd name="connsiteX62" fmla="*/ 3172 w 28575"/>
                              <a:gd name="connsiteY62" fmla="*/ 4763 h 9525"/>
                              <a:gd name="connsiteX63" fmla="*/ 3172 w 28575"/>
                              <a:gd name="connsiteY63" fmla="*/ 4763 h 9525"/>
                              <a:gd name="connsiteX64" fmla="*/ 4229 w 28575"/>
                              <a:gd name="connsiteY64" fmla="*/ 0 h 9525"/>
                              <a:gd name="connsiteX65" fmla="*/ 4229 w 28575"/>
                              <a:gd name="connsiteY65" fmla="*/ 0 h 9525"/>
                              <a:gd name="connsiteX66" fmla="*/ 4229 w 28575"/>
                              <a:gd name="connsiteY66" fmla="*/ 4763 h 9525"/>
                              <a:gd name="connsiteX67" fmla="*/ 4229 w 28575"/>
                              <a:gd name="connsiteY67" fmla="*/ 4763 h 9525"/>
                              <a:gd name="connsiteX68" fmla="*/ 4229 w 28575"/>
                              <a:gd name="connsiteY68" fmla="*/ 4763 h 9525"/>
                              <a:gd name="connsiteX69" fmla="*/ 4229 w 28575"/>
                              <a:gd name="connsiteY69" fmla="*/ 0 h 9525"/>
                              <a:gd name="connsiteX70" fmla="*/ 4229 w 28575"/>
                              <a:gd name="connsiteY70" fmla="*/ 4763 h 9525"/>
                              <a:gd name="connsiteX71" fmla="*/ 4229 w 28575"/>
                              <a:gd name="connsiteY71" fmla="*/ 4763 h 9525"/>
                              <a:gd name="connsiteX72" fmla="*/ 4229 w 28575"/>
                              <a:gd name="connsiteY72" fmla="*/ 4763 h 9525"/>
                              <a:gd name="connsiteX73" fmla="*/ 4229 w 28575"/>
                              <a:gd name="connsiteY73" fmla="*/ 4763 h 9525"/>
                              <a:gd name="connsiteX74" fmla="*/ 4229 w 28575"/>
                              <a:gd name="connsiteY74" fmla="*/ 4763 h 9525"/>
                              <a:gd name="connsiteX75" fmla="*/ 4229 w 28575"/>
                              <a:gd name="connsiteY75" fmla="*/ 0 h 9525"/>
                              <a:gd name="connsiteX76" fmla="*/ 4229 w 28575"/>
                              <a:gd name="connsiteY76" fmla="*/ 4763 h 9525"/>
                              <a:gd name="connsiteX77" fmla="*/ 4229 w 28575"/>
                              <a:gd name="connsiteY77" fmla="*/ 4763 h 9525"/>
                              <a:gd name="connsiteX78" fmla="*/ 4229 w 28575"/>
                              <a:gd name="connsiteY78" fmla="*/ 4763 h 9525"/>
                              <a:gd name="connsiteX79" fmla="*/ 4229 w 28575"/>
                              <a:gd name="connsiteY79" fmla="*/ 4763 h 9525"/>
                              <a:gd name="connsiteX80" fmla="*/ 4229 w 28575"/>
                              <a:gd name="connsiteY80" fmla="*/ 4763 h 9525"/>
                              <a:gd name="connsiteX81" fmla="*/ 4229 w 28575"/>
                              <a:gd name="connsiteY81" fmla="*/ 4763 h 9525"/>
                              <a:gd name="connsiteX82" fmla="*/ 5296 w 28575"/>
                              <a:gd name="connsiteY82" fmla="*/ 0 h 9525"/>
                              <a:gd name="connsiteX83" fmla="*/ 5296 w 28575"/>
                              <a:gd name="connsiteY83" fmla="*/ 0 h 9525"/>
                              <a:gd name="connsiteX84" fmla="*/ 5296 w 28575"/>
                              <a:gd name="connsiteY84" fmla="*/ 4763 h 9525"/>
                              <a:gd name="connsiteX85" fmla="*/ 5296 w 28575"/>
                              <a:gd name="connsiteY85" fmla="*/ 0 h 9525"/>
                              <a:gd name="connsiteX86" fmla="*/ 5296 w 28575"/>
                              <a:gd name="connsiteY86" fmla="*/ 4763 h 9525"/>
                              <a:gd name="connsiteX87" fmla="*/ 5296 w 28575"/>
                              <a:gd name="connsiteY87" fmla="*/ 4763 h 9525"/>
                              <a:gd name="connsiteX88" fmla="*/ 5296 w 28575"/>
                              <a:gd name="connsiteY88" fmla="*/ 4763 h 9525"/>
                              <a:gd name="connsiteX89" fmla="*/ 5296 w 28575"/>
                              <a:gd name="connsiteY89" fmla="*/ 4763 h 9525"/>
                              <a:gd name="connsiteX90" fmla="*/ 5296 w 28575"/>
                              <a:gd name="connsiteY90" fmla="*/ 4763 h 9525"/>
                              <a:gd name="connsiteX91" fmla="*/ 5296 w 28575"/>
                              <a:gd name="connsiteY91" fmla="*/ 4763 h 9525"/>
                              <a:gd name="connsiteX92" fmla="*/ 5296 w 28575"/>
                              <a:gd name="connsiteY92" fmla="*/ 0 h 9525"/>
                              <a:gd name="connsiteX93" fmla="*/ 5296 w 28575"/>
                              <a:gd name="connsiteY93" fmla="*/ 0 h 9525"/>
                              <a:gd name="connsiteX94" fmla="*/ 5296 w 28575"/>
                              <a:gd name="connsiteY94" fmla="*/ 0 h 9525"/>
                              <a:gd name="connsiteX95" fmla="*/ 5296 w 28575"/>
                              <a:gd name="connsiteY95" fmla="*/ 0 h 9525"/>
                              <a:gd name="connsiteX96" fmla="*/ 5296 w 28575"/>
                              <a:gd name="connsiteY96" fmla="*/ 4763 h 9525"/>
                              <a:gd name="connsiteX97" fmla="*/ 5296 w 28575"/>
                              <a:gd name="connsiteY97" fmla="*/ 4763 h 9525"/>
                              <a:gd name="connsiteX98" fmla="*/ 5296 w 28575"/>
                              <a:gd name="connsiteY98" fmla="*/ 4763 h 9525"/>
                              <a:gd name="connsiteX99" fmla="*/ 5296 w 28575"/>
                              <a:gd name="connsiteY99" fmla="*/ 4763 h 9525"/>
                              <a:gd name="connsiteX100" fmla="*/ 5296 w 28575"/>
                              <a:gd name="connsiteY100" fmla="*/ 0 h 9525"/>
                              <a:gd name="connsiteX101" fmla="*/ 5296 w 28575"/>
                              <a:gd name="connsiteY101" fmla="*/ 0 h 9525"/>
                              <a:gd name="connsiteX102" fmla="*/ 6353 w 28575"/>
                              <a:gd name="connsiteY102" fmla="*/ 4763 h 9525"/>
                              <a:gd name="connsiteX103" fmla="*/ 6353 w 28575"/>
                              <a:gd name="connsiteY103" fmla="*/ 0 h 9525"/>
                              <a:gd name="connsiteX104" fmla="*/ 6353 w 28575"/>
                              <a:gd name="connsiteY104" fmla="*/ 0 h 9525"/>
                              <a:gd name="connsiteX105" fmla="*/ 6353 w 28575"/>
                              <a:gd name="connsiteY105" fmla="*/ 0 h 9525"/>
                              <a:gd name="connsiteX106" fmla="*/ 6353 w 28575"/>
                              <a:gd name="connsiteY106" fmla="*/ 0 h 9525"/>
                              <a:gd name="connsiteX107" fmla="*/ 6353 w 28575"/>
                              <a:gd name="connsiteY107" fmla="*/ 0 h 9525"/>
                              <a:gd name="connsiteX108" fmla="*/ 6353 w 28575"/>
                              <a:gd name="connsiteY108" fmla="*/ 4763 h 9525"/>
                              <a:gd name="connsiteX109" fmla="*/ 6353 w 28575"/>
                              <a:gd name="connsiteY109" fmla="*/ 4763 h 9525"/>
                              <a:gd name="connsiteX110" fmla="*/ 6353 w 28575"/>
                              <a:gd name="connsiteY110" fmla="*/ 4763 h 9525"/>
                              <a:gd name="connsiteX111" fmla="*/ 6353 w 28575"/>
                              <a:gd name="connsiteY111" fmla="*/ 4763 h 9525"/>
                              <a:gd name="connsiteX112" fmla="*/ 6353 w 28575"/>
                              <a:gd name="connsiteY112" fmla="*/ 4763 h 9525"/>
                              <a:gd name="connsiteX113" fmla="*/ 6353 w 28575"/>
                              <a:gd name="connsiteY113" fmla="*/ 4763 h 9525"/>
                              <a:gd name="connsiteX114" fmla="*/ 6353 w 28575"/>
                              <a:gd name="connsiteY114" fmla="*/ 0 h 9525"/>
                              <a:gd name="connsiteX115" fmla="*/ 6353 w 28575"/>
                              <a:gd name="connsiteY115" fmla="*/ 0 h 9525"/>
                              <a:gd name="connsiteX116" fmla="*/ 6353 w 28575"/>
                              <a:gd name="connsiteY116" fmla="*/ 0 h 9525"/>
                              <a:gd name="connsiteX117" fmla="*/ 6353 w 28575"/>
                              <a:gd name="connsiteY117" fmla="*/ 0 h 9525"/>
                              <a:gd name="connsiteX118" fmla="*/ 6353 w 28575"/>
                              <a:gd name="connsiteY118" fmla="*/ 0 h 9525"/>
                              <a:gd name="connsiteX119" fmla="*/ 6353 w 28575"/>
                              <a:gd name="connsiteY119" fmla="*/ 4763 h 9525"/>
                              <a:gd name="connsiteX120" fmla="*/ 7411 w 28575"/>
                              <a:gd name="connsiteY120" fmla="*/ 4763 h 9525"/>
                              <a:gd name="connsiteX121" fmla="*/ 7411 w 28575"/>
                              <a:gd name="connsiteY121" fmla="*/ 4763 h 9525"/>
                              <a:gd name="connsiteX122" fmla="*/ 7411 w 28575"/>
                              <a:gd name="connsiteY122" fmla="*/ 4763 h 9525"/>
                              <a:gd name="connsiteX123" fmla="*/ 7411 w 28575"/>
                              <a:gd name="connsiteY123" fmla="*/ 4763 h 9525"/>
                              <a:gd name="connsiteX124" fmla="*/ 7411 w 28575"/>
                              <a:gd name="connsiteY124" fmla="*/ 4763 h 9525"/>
                              <a:gd name="connsiteX125" fmla="*/ 7411 w 28575"/>
                              <a:gd name="connsiteY125" fmla="*/ 4763 h 9525"/>
                              <a:gd name="connsiteX126" fmla="*/ 7411 w 28575"/>
                              <a:gd name="connsiteY126" fmla="*/ 4763 h 9525"/>
                              <a:gd name="connsiteX127" fmla="*/ 7411 w 28575"/>
                              <a:gd name="connsiteY127" fmla="*/ 0 h 9525"/>
                              <a:gd name="connsiteX128" fmla="*/ 7411 w 28575"/>
                              <a:gd name="connsiteY128" fmla="*/ 4763 h 9525"/>
                              <a:gd name="connsiteX129" fmla="*/ 7411 w 28575"/>
                              <a:gd name="connsiteY129" fmla="*/ 4763 h 9525"/>
                              <a:gd name="connsiteX130" fmla="*/ 7411 w 28575"/>
                              <a:gd name="connsiteY130" fmla="*/ 4763 h 9525"/>
                              <a:gd name="connsiteX131" fmla="*/ 7411 w 28575"/>
                              <a:gd name="connsiteY131" fmla="*/ 4763 h 9525"/>
                              <a:gd name="connsiteX132" fmla="*/ 7411 w 28575"/>
                              <a:gd name="connsiteY132" fmla="*/ 4763 h 9525"/>
                              <a:gd name="connsiteX133" fmla="*/ 7411 w 28575"/>
                              <a:gd name="connsiteY133" fmla="*/ 4763 h 9525"/>
                              <a:gd name="connsiteX134" fmla="*/ 7411 w 28575"/>
                              <a:gd name="connsiteY134" fmla="*/ 4763 h 9525"/>
                              <a:gd name="connsiteX135" fmla="*/ 7411 w 28575"/>
                              <a:gd name="connsiteY135" fmla="*/ 4763 h 9525"/>
                              <a:gd name="connsiteX136" fmla="*/ 7411 w 28575"/>
                              <a:gd name="connsiteY136" fmla="*/ 4763 h 9525"/>
                              <a:gd name="connsiteX137" fmla="*/ 7411 w 28575"/>
                              <a:gd name="connsiteY137" fmla="*/ 4763 h 9525"/>
                              <a:gd name="connsiteX138" fmla="*/ 8468 w 28575"/>
                              <a:gd name="connsiteY138" fmla="*/ 9525 h 9525"/>
                              <a:gd name="connsiteX139" fmla="*/ 8468 w 28575"/>
                              <a:gd name="connsiteY139" fmla="*/ 4763 h 9525"/>
                              <a:gd name="connsiteX140" fmla="*/ 8468 w 28575"/>
                              <a:gd name="connsiteY140" fmla="*/ 4763 h 9525"/>
                              <a:gd name="connsiteX141" fmla="*/ 8468 w 28575"/>
                              <a:gd name="connsiteY141" fmla="*/ 4763 h 9525"/>
                              <a:gd name="connsiteX142" fmla="*/ 8468 w 28575"/>
                              <a:gd name="connsiteY142" fmla="*/ 4763 h 9525"/>
                              <a:gd name="connsiteX143" fmla="*/ 8468 w 28575"/>
                              <a:gd name="connsiteY143" fmla="*/ 4763 h 9525"/>
                              <a:gd name="connsiteX144" fmla="*/ 8468 w 28575"/>
                              <a:gd name="connsiteY144" fmla="*/ 4763 h 9525"/>
                              <a:gd name="connsiteX145" fmla="*/ 8468 w 28575"/>
                              <a:gd name="connsiteY145" fmla="*/ 4763 h 9525"/>
                              <a:gd name="connsiteX146" fmla="*/ 8468 w 28575"/>
                              <a:gd name="connsiteY146" fmla="*/ 4763 h 9525"/>
                              <a:gd name="connsiteX147" fmla="*/ 8468 w 28575"/>
                              <a:gd name="connsiteY147" fmla="*/ 4763 h 9525"/>
                              <a:gd name="connsiteX148" fmla="*/ 8468 w 28575"/>
                              <a:gd name="connsiteY148" fmla="*/ 4763 h 9525"/>
                              <a:gd name="connsiteX149" fmla="*/ 8468 w 28575"/>
                              <a:gd name="connsiteY149" fmla="*/ 4763 h 9525"/>
                              <a:gd name="connsiteX150" fmla="*/ 8468 w 28575"/>
                              <a:gd name="connsiteY150" fmla="*/ 4763 h 9525"/>
                              <a:gd name="connsiteX151" fmla="*/ 8468 w 28575"/>
                              <a:gd name="connsiteY151" fmla="*/ 4763 h 9525"/>
                              <a:gd name="connsiteX152" fmla="*/ 8468 w 28575"/>
                              <a:gd name="connsiteY152" fmla="*/ 4763 h 9525"/>
                              <a:gd name="connsiteX153" fmla="*/ 8468 w 28575"/>
                              <a:gd name="connsiteY153" fmla="*/ 4763 h 9525"/>
                              <a:gd name="connsiteX154" fmla="*/ 8468 w 28575"/>
                              <a:gd name="connsiteY154" fmla="*/ 4763 h 9525"/>
                              <a:gd name="connsiteX155" fmla="*/ 8468 w 28575"/>
                              <a:gd name="connsiteY155" fmla="*/ 4763 h 9525"/>
                              <a:gd name="connsiteX156" fmla="*/ 9525 w 28575"/>
                              <a:gd name="connsiteY156" fmla="*/ 4763 h 9525"/>
                              <a:gd name="connsiteX157" fmla="*/ 9525 w 28575"/>
                              <a:gd name="connsiteY157" fmla="*/ 4763 h 9525"/>
                              <a:gd name="connsiteX158" fmla="*/ 9525 w 28575"/>
                              <a:gd name="connsiteY158" fmla="*/ 4763 h 9525"/>
                              <a:gd name="connsiteX159" fmla="*/ 9525 w 28575"/>
                              <a:gd name="connsiteY159" fmla="*/ 4763 h 9525"/>
                              <a:gd name="connsiteX160" fmla="*/ 9525 w 28575"/>
                              <a:gd name="connsiteY160" fmla="*/ 4763 h 9525"/>
                              <a:gd name="connsiteX161" fmla="*/ 9525 w 28575"/>
                              <a:gd name="connsiteY161" fmla="*/ 4763 h 9525"/>
                              <a:gd name="connsiteX162" fmla="*/ 9525 w 28575"/>
                              <a:gd name="connsiteY162" fmla="*/ 4763 h 9525"/>
                              <a:gd name="connsiteX163" fmla="*/ 9525 w 28575"/>
                              <a:gd name="connsiteY163" fmla="*/ 4763 h 9525"/>
                              <a:gd name="connsiteX164" fmla="*/ 9525 w 28575"/>
                              <a:gd name="connsiteY164" fmla="*/ 4763 h 9525"/>
                              <a:gd name="connsiteX165" fmla="*/ 9525 w 28575"/>
                              <a:gd name="connsiteY165" fmla="*/ 4763 h 9525"/>
                              <a:gd name="connsiteX166" fmla="*/ 9525 w 28575"/>
                              <a:gd name="connsiteY166" fmla="*/ 4763 h 9525"/>
                              <a:gd name="connsiteX167" fmla="*/ 9525 w 28575"/>
                              <a:gd name="connsiteY167" fmla="*/ 4763 h 9525"/>
                              <a:gd name="connsiteX168" fmla="*/ 9525 w 28575"/>
                              <a:gd name="connsiteY168" fmla="*/ 4763 h 9525"/>
                              <a:gd name="connsiteX169" fmla="*/ 9525 w 28575"/>
                              <a:gd name="connsiteY169" fmla="*/ 4763 h 9525"/>
                              <a:gd name="connsiteX170" fmla="*/ 9525 w 28575"/>
                              <a:gd name="connsiteY170" fmla="*/ 4763 h 9525"/>
                              <a:gd name="connsiteX171" fmla="*/ 9525 w 28575"/>
                              <a:gd name="connsiteY171" fmla="*/ 4763 h 9525"/>
                              <a:gd name="connsiteX172" fmla="*/ 9525 w 28575"/>
                              <a:gd name="connsiteY172" fmla="*/ 4763 h 9525"/>
                              <a:gd name="connsiteX173" fmla="*/ 9525 w 28575"/>
                              <a:gd name="connsiteY173" fmla="*/ 4763 h 9525"/>
                              <a:gd name="connsiteX174" fmla="*/ 9525 w 28575"/>
                              <a:gd name="connsiteY174" fmla="*/ 4763 h 9525"/>
                              <a:gd name="connsiteX175" fmla="*/ 9525 w 28575"/>
                              <a:gd name="connsiteY175" fmla="*/ 4763 h 9525"/>
                              <a:gd name="connsiteX176" fmla="*/ 9525 w 28575"/>
                              <a:gd name="connsiteY176" fmla="*/ 4763 h 9525"/>
                              <a:gd name="connsiteX177" fmla="*/ 9525 w 28575"/>
                              <a:gd name="connsiteY177" fmla="*/ 4763 h 9525"/>
                              <a:gd name="connsiteX178" fmla="*/ 9525 w 28575"/>
                              <a:gd name="connsiteY178" fmla="*/ 4763 h 9525"/>
                              <a:gd name="connsiteX179" fmla="*/ 9525 w 28575"/>
                              <a:gd name="connsiteY179" fmla="*/ 4763 h 9525"/>
                              <a:gd name="connsiteX180" fmla="*/ 9525 w 28575"/>
                              <a:gd name="connsiteY180" fmla="*/ 4763 h 9525"/>
                              <a:gd name="connsiteX181" fmla="*/ 9525 w 28575"/>
                              <a:gd name="connsiteY181" fmla="*/ 4763 h 9525"/>
                              <a:gd name="connsiteX182" fmla="*/ 10582 w 28575"/>
                              <a:gd name="connsiteY182" fmla="*/ 9525 h 9525"/>
                              <a:gd name="connsiteX183" fmla="*/ 10582 w 28575"/>
                              <a:gd name="connsiteY183" fmla="*/ 4763 h 9525"/>
                              <a:gd name="connsiteX184" fmla="*/ 10582 w 28575"/>
                              <a:gd name="connsiteY184" fmla="*/ 4763 h 9525"/>
                              <a:gd name="connsiteX185" fmla="*/ 10582 w 28575"/>
                              <a:gd name="connsiteY185" fmla="*/ 4763 h 9525"/>
                              <a:gd name="connsiteX186" fmla="*/ 10582 w 28575"/>
                              <a:gd name="connsiteY186" fmla="*/ 4763 h 9525"/>
                              <a:gd name="connsiteX187" fmla="*/ 10582 w 28575"/>
                              <a:gd name="connsiteY187" fmla="*/ 4763 h 9525"/>
                              <a:gd name="connsiteX188" fmla="*/ 10582 w 28575"/>
                              <a:gd name="connsiteY188" fmla="*/ 4763 h 9525"/>
                              <a:gd name="connsiteX189" fmla="*/ 10582 w 28575"/>
                              <a:gd name="connsiteY189" fmla="*/ 4763 h 9525"/>
                              <a:gd name="connsiteX190" fmla="*/ 10582 w 28575"/>
                              <a:gd name="connsiteY190" fmla="*/ 4763 h 9525"/>
                              <a:gd name="connsiteX191" fmla="*/ 10582 w 28575"/>
                              <a:gd name="connsiteY191" fmla="*/ 4763 h 9525"/>
                              <a:gd name="connsiteX192" fmla="*/ 10582 w 28575"/>
                              <a:gd name="connsiteY192" fmla="*/ 4763 h 9525"/>
                              <a:gd name="connsiteX193" fmla="*/ 10582 w 28575"/>
                              <a:gd name="connsiteY193" fmla="*/ 4763 h 9525"/>
                              <a:gd name="connsiteX194" fmla="*/ 10582 w 28575"/>
                              <a:gd name="connsiteY194" fmla="*/ 4763 h 9525"/>
                              <a:gd name="connsiteX195" fmla="*/ 10582 w 28575"/>
                              <a:gd name="connsiteY195" fmla="*/ 4763 h 9525"/>
                              <a:gd name="connsiteX196" fmla="*/ 10582 w 28575"/>
                              <a:gd name="connsiteY196" fmla="*/ 9525 h 9525"/>
                              <a:gd name="connsiteX197" fmla="*/ 10582 w 28575"/>
                              <a:gd name="connsiteY197" fmla="*/ 9525 h 9525"/>
                              <a:gd name="connsiteX198" fmla="*/ 10582 w 28575"/>
                              <a:gd name="connsiteY198" fmla="*/ 4763 h 9525"/>
                              <a:gd name="connsiteX199" fmla="*/ 10582 w 28575"/>
                              <a:gd name="connsiteY199" fmla="*/ 4763 h 9525"/>
                              <a:gd name="connsiteX200" fmla="*/ 11639 w 28575"/>
                              <a:gd name="connsiteY200" fmla="*/ 4763 h 9525"/>
                              <a:gd name="connsiteX201" fmla="*/ 11639 w 28575"/>
                              <a:gd name="connsiteY201" fmla="*/ 4763 h 9525"/>
                              <a:gd name="connsiteX202" fmla="*/ 11639 w 28575"/>
                              <a:gd name="connsiteY202" fmla="*/ 4763 h 9525"/>
                              <a:gd name="connsiteX203" fmla="*/ 11639 w 28575"/>
                              <a:gd name="connsiteY203" fmla="*/ 4763 h 9525"/>
                              <a:gd name="connsiteX204" fmla="*/ 11639 w 28575"/>
                              <a:gd name="connsiteY204" fmla="*/ 9525 h 9525"/>
                              <a:gd name="connsiteX205" fmla="*/ 11639 w 28575"/>
                              <a:gd name="connsiteY205" fmla="*/ 4763 h 9525"/>
                              <a:gd name="connsiteX206" fmla="*/ 11639 w 28575"/>
                              <a:gd name="connsiteY206" fmla="*/ 9525 h 9525"/>
                              <a:gd name="connsiteX207" fmla="*/ 11639 w 28575"/>
                              <a:gd name="connsiteY207" fmla="*/ 4763 h 9525"/>
                              <a:gd name="connsiteX208" fmla="*/ 11639 w 28575"/>
                              <a:gd name="connsiteY208" fmla="*/ 4763 h 9525"/>
                              <a:gd name="connsiteX209" fmla="*/ 11639 w 28575"/>
                              <a:gd name="connsiteY209" fmla="*/ 4763 h 9525"/>
                              <a:gd name="connsiteX210" fmla="*/ 11639 w 28575"/>
                              <a:gd name="connsiteY210" fmla="*/ 4763 h 9525"/>
                              <a:gd name="connsiteX211" fmla="*/ 11639 w 28575"/>
                              <a:gd name="connsiteY211" fmla="*/ 4763 h 9525"/>
                              <a:gd name="connsiteX212" fmla="*/ 11639 w 28575"/>
                              <a:gd name="connsiteY212" fmla="*/ 4763 h 9525"/>
                              <a:gd name="connsiteX213" fmla="*/ 11639 w 28575"/>
                              <a:gd name="connsiteY213" fmla="*/ 9525 h 9525"/>
                              <a:gd name="connsiteX214" fmla="*/ 11639 w 28575"/>
                              <a:gd name="connsiteY214" fmla="*/ 9525 h 9525"/>
                              <a:gd name="connsiteX215" fmla="*/ 11639 w 28575"/>
                              <a:gd name="connsiteY215" fmla="*/ 4763 h 9525"/>
                              <a:gd name="connsiteX216" fmla="*/ 11639 w 28575"/>
                              <a:gd name="connsiteY216" fmla="*/ 4763 h 9525"/>
                              <a:gd name="connsiteX217" fmla="*/ 11639 w 28575"/>
                              <a:gd name="connsiteY217" fmla="*/ 4763 h 9525"/>
                              <a:gd name="connsiteX218" fmla="*/ 12697 w 28575"/>
                              <a:gd name="connsiteY218" fmla="*/ 4763 h 9525"/>
                              <a:gd name="connsiteX219" fmla="*/ 12697 w 28575"/>
                              <a:gd name="connsiteY219" fmla="*/ 4763 h 9525"/>
                              <a:gd name="connsiteX220" fmla="*/ 12697 w 28575"/>
                              <a:gd name="connsiteY220" fmla="*/ 4763 h 9525"/>
                              <a:gd name="connsiteX221" fmla="*/ 12697 w 28575"/>
                              <a:gd name="connsiteY221" fmla="*/ 4763 h 9525"/>
                              <a:gd name="connsiteX222" fmla="*/ 12697 w 28575"/>
                              <a:gd name="connsiteY222" fmla="*/ 4763 h 9525"/>
                              <a:gd name="connsiteX223" fmla="*/ 12697 w 28575"/>
                              <a:gd name="connsiteY223" fmla="*/ 4763 h 9525"/>
                              <a:gd name="connsiteX224" fmla="*/ 12697 w 28575"/>
                              <a:gd name="connsiteY224" fmla="*/ 4763 h 9525"/>
                              <a:gd name="connsiteX225" fmla="*/ 12697 w 28575"/>
                              <a:gd name="connsiteY225" fmla="*/ 4763 h 9525"/>
                              <a:gd name="connsiteX226" fmla="*/ 12697 w 28575"/>
                              <a:gd name="connsiteY226" fmla="*/ 4763 h 9525"/>
                              <a:gd name="connsiteX227" fmla="*/ 12697 w 28575"/>
                              <a:gd name="connsiteY227" fmla="*/ 4763 h 9525"/>
                              <a:gd name="connsiteX228" fmla="*/ 12697 w 28575"/>
                              <a:gd name="connsiteY228" fmla="*/ 4763 h 9525"/>
                              <a:gd name="connsiteX229" fmla="*/ 12697 w 28575"/>
                              <a:gd name="connsiteY229" fmla="*/ 4763 h 9525"/>
                              <a:gd name="connsiteX230" fmla="*/ 12697 w 28575"/>
                              <a:gd name="connsiteY230" fmla="*/ 4763 h 9525"/>
                              <a:gd name="connsiteX231" fmla="*/ 12697 w 28575"/>
                              <a:gd name="connsiteY231" fmla="*/ 4763 h 9525"/>
                              <a:gd name="connsiteX232" fmla="*/ 12697 w 28575"/>
                              <a:gd name="connsiteY232" fmla="*/ 4763 h 9525"/>
                              <a:gd name="connsiteX233" fmla="*/ 12697 w 28575"/>
                              <a:gd name="connsiteY233" fmla="*/ 4763 h 9525"/>
                              <a:gd name="connsiteX234" fmla="*/ 12697 w 28575"/>
                              <a:gd name="connsiteY234" fmla="*/ 4763 h 9525"/>
                              <a:gd name="connsiteX235" fmla="*/ 12697 w 28575"/>
                              <a:gd name="connsiteY235" fmla="*/ 4763 h 9525"/>
                              <a:gd name="connsiteX236" fmla="*/ 12697 w 28575"/>
                              <a:gd name="connsiteY236" fmla="*/ 4763 h 9525"/>
                              <a:gd name="connsiteX237" fmla="*/ 12697 w 28575"/>
                              <a:gd name="connsiteY237" fmla="*/ 4763 h 9525"/>
                              <a:gd name="connsiteX238" fmla="*/ 13754 w 28575"/>
                              <a:gd name="connsiteY238" fmla="*/ 4763 h 9525"/>
                              <a:gd name="connsiteX239" fmla="*/ 13754 w 28575"/>
                              <a:gd name="connsiteY239" fmla="*/ 4763 h 9525"/>
                              <a:gd name="connsiteX240" fmla="*/ 13754 w 28575"/>
                              <a:gd name="connsiteY240" fmla="*/ 4763 h 9525"/>
                              <a:gd name="connsiteX241" fmla="*/ 13754 w 28575"/>
                              <a:gd name="connsiteY241" fmla="*/ 4763 h 9525"/>
                              <a:gd name="connsiteX242" fmla="*/ 13754 w 28575"/>
                              <a:gd name="connsiteY242" fmla="*/ 4763 h 9525"/>
                              <a:gd name="connsiteX243" fmla="*/ 13754 w 28575"/>
                              <a:gd name="connsiteY243" fmla="*/ 4763 h 9525"/>
                              <a:gd name="connsiteX244" fmla="*/ 13754 w 28575"/>
                              <a:gd name="connsiteY244" fmla="*/ 4763 h 9525"/>
                              <a:gd name="connsiteX245" fmla="*/ 13754 w 28575"/>
                              <a:gd name="connsiteY245" fmla="*/ 4763 h 9525"/>
                              <a:gd name="connsiteX246" fmla="*/ 13754 w 28575"/>
                              <a:gd name="connsiteY246" fmla="*/ 4763 h 9525"/>
                              <a:gd name="connsiteX247" fmla="*/ 13754 w 28575"/>
                              <a:gd name="connsiteY247" fmla="*/ 4763 h 9525"/>
                              <a:gd name="connsiteX248" fmla="*/ 13754 w 28575"/>
                              <a:gd name="connsiteY248" fmla="*/ 0 h 9525"/>
                              <a:gd name="connsiteX249" fmla="*/ 13754 w 28575"/>
                              <a:gd name="connsiteY249" fmla="*/ 4763 h 9525"/>
                              <a:gd name="connsiteX250" fmla="*/ 13754 w 28575"/>
                              <a:gd name="connsiteY250" fmla="*/ 4763 h 9525"/>
                              <a:gd name="connsiteX251" fmla="*/ 13754 w 28575"/>
                              <a:gd name="connsiteY251" fmla="*/ 4763 h 9525"/>
                              <a:gd name="connsiteX252" fmla="*/ 13754 w 28575"/>
                              <a:gd name="connsiteY252" fmla="*/ 4763 h 9525"/>
                              <a:gd name="connsiteX253" fmla="*/ 13754 w 28575"/>
                              <a:gd name="connsiteY253" fmla="*/ 4763 h 9525"/>
                              <a:gd name="connsiteX254" fmla="*/ 13754 w 28575"/>
                              <a:gd name="connsiteY254" fmla="*/ 4763 h 9525"/>
                              <a:gd name="connsiteX255" fmla="*/ 13754 w 28575"/>
                              <a:gd name="connsiteY255" fmla="*/ 4763 h 9525"/>
                              <a:gd name="connsiteX256" fmla="*/ 14821 w 28575"/>
                              <a:gd name="connsiteY256" fmla="*/ 4763 h 9525"/>
                              <a:gd name="connsiteX257" fmla="*/ 14821 w 28575"/>
                              <a:gd name="connsiteY257" fmla="*/ 4763 h 9525"/>
                              <a:gd name="connsiteX258" fmla="*/ 14821 w 28575"/>
                              <a:gd name="connsiteY258" fmla="*/ 0 h 9525"/>
                              <a:gd name="connsiteX259" fmla="*/ 14821 w 28575"/>
                              <a:gd name="connsiteY259" fmla="*/ 0 h 9525"/>
                              <a:gd name="connsiteX260" fmla="*/ 14821 w 28575"/>
                              <a:gd name="connsiteY260" fmla="*/ 4763 h 9525"/>
                              <a:gd name="connsiteX261" fmla="*/ 14821 w 28575"/>
                              <a:gd name="connsiteY261" fmla="*/ 4763 h 9525"/>
                              <a:gd name="connsiteX262" fmla="*/ 14821 w 28575"/>
                              <a:gd name="connsiteY262" fmla="*/ 4763 h 9525"/>
                              <a:gd name="connsiteX263" fmla="*/ 14821 w 28575"/>
                              <a:gd name="connsiteY263" fmla="*/ 4763 h 9525"/>
                              <a:gd name="connsiteX264" fmla="*/ 14821 w 28575"/>
                              <a:gd name="connsiteY264" fmla="*/ 4763 h 9525"/>
                              <a:gd name="connsiteX265" fmla="*/ 14821 w 28575"/>
                              <a:gd name="connsiteY265" fmla="*/ 4763 h 9525"/>
                              <a:gd name="connsiteX266" fmla="*/ 14821 w 28575"/>
                              <a:gd name="connsiteY266" fmla="*/ 4763 h 9525"/>
                              <a:gd name="connsiteX267" fmla="*/ 14821 w 28575"/>
                              <a:gd name="connsiteY267" fmla="*/ 0 h 9525"/>
                              <a:gd name="connsiteX268" fmla="*/ 14821 w 28575"/>
                              <a:gd name="connsiteY268" fmla="*/ 0 h 9525"/>
                              <a:gd name="connsiteX269" fmla="*/ 14821 w 28575"/>
                              <a:gd name="connsiteY269" fmla="*/ 0 h 9525"/>
                              <a:gd name="connsiteX270" fmla="*/ 14821 w 28575"/>
                              <a:gd name="connsiteY270" fmla="*/ 0 h 9525"/>
                              <a:gd name="connsiteX271" fmla="*/ 14821 w 28575"/>
                              <a:gd name="connsiteY271" fmla="*/ 4763 h 9525"/>
                              <a:gd name="connsiteX272" fmla="*/ 14821 w 28575"/>
                              <a:gd name="connsiteY272" fmla="*/ 4763 h 9525"/>
                              <a:gd name="connsiteX273" fmla="*/ 14821 w 28575"/>
                              <a:gd name="connsiteY273" fmla="*/ 4763 h 9525"/>
                              <a:gd name="connsiteX274" fmla="*/ 15878 w 28575"/>
                              <a:gd name="connsiteY274" fmla="*/ 0 h 9525"/>
                              <a:gd name="connsiteX275" fmla="*/ 15878 w 28575"/>
                              <a:gd name="connsiteY275" fmla="*/ 0 h 9525"/>
                              <a:gd name="connsiteX276" fmla="*/ 15878 w 28575"/>
                              <a:gd name="connsiteY276" fmla="*/ 4763 h 9525"/>
                              <a:gd name="connsiteX277" fmla="*/ 15878 w 28575"/>
                              <a:gd name="connsiteY277" fmla="*/ 0 h 9525"/>
                              <a:gd name="connsiteX278" fmla="*/ 15878 w 28575"/>
                              <a:gd name="connsiteY278" fmla="*/ 0 h 9525"/>
                              <a:gd name="connsiteX279" fmla="*/ 15878 w 28575"/>
                              <a:gd name="connsiteY279" fmla="*/ 4763 h 9525"/>
                              <a:gd name="connsiteX280" fmla="*/ 15878 w 28575"/>
                              <a:gd name="connsiteY280" fmla="*/ 4763 h 9525"/>
                              <a:gd name="connsiteX281" fmla="*/ 15878 w 28575"/>
                              <a:gd name="connsiteY281" fmla="*/ 4763 h 9525"/>
                              <a:gd name="connsiteX282" fmla="*/ 15878 w 28575"/>
                              <a:gd name="connsiteY282" fmla="*/ 4763 h 9525"/>
                              <a:gd name="connsiteX283" fmla="*/ 15878 w 28575"/>
                              <a:gd name="connsiteY283" fmla="*/ 4763 h 9525"/>
                              <a:gd name="connsiteX284" fmla="*/ 15878 w 28575"/>
                              <a:gd name="connsiteY284" fmla="*/ 4763 h 9525"/>
                              <a:gd name="connsiteX285" fmla="*/ 15878 w 28575"/>
                              <a:gd name="connsiteY285" fmla="*/ 4763 h 9525"/>
                              <a:gd name="connsiteX286" fmla="*/ 15878 w 28575"/>
                              <a:gd name="connsiteY286" fmla="*/ 4763 h 9525"/>
                              <a:gd name="connsiteX287" fmla="*/ 15878 w 28575"/>
                              <a:gd name="connsiteY287" fmla="*/ 4763 h 9525"/>
                              <a:gd name="connsiteX288" fmla="*/ 15878 w 28575"/>
                              <a:gd name="connsiteY288" fmla="*/ 4763 h 9525"/>
                              <a:gd name="connsiteX289" fmla="*/ 15878 w 28575"/>
                              <a:gd name="connsiteY289" fmla="*/ 4763 h 9525"/>
                              <a:gd name="connsiteX290" fmla="*/ 15878 w 28575"/>
                              <a:gd name="connsiteY290" fmla="*/ 4763 h 9525"/>
                              <a:gd name="connsiteX291" fmla="*/ 15878 w 28575"/>
                              <a:gd name="connsiteY291" fmla="*/ 4763 h 9525"/>
                              <a:gd name="connsiteX292" fmla="*/ 16936 w 28575"/>
                              <a:gd name="connsiteY292" fmla="*/ 4763 h 9525"/>
                              <a:gd name="connsiteX293" fmla="*/ 16936 w 28575"/>
                              <a:gd name="connsiteY293" fmla="*/ 4763 h 9525"/>
                              <a:gd name="connsiteX294" fmla="*/ 16936 w 28575"/>
                              <a:gd name="connsiteY294" fmla="*/ 4763 h 9525"/>
                              <a:gd name="connsiteX295" fmla="*/ 16936 w 28575"/>
                              <a:gd name="connsiteY295" fmla="*/ 4763 h 9525"/>
                              <a:gd name="connsiteX296" fmla="*/ 16936 w 28575"/>
                              <a:gd name="connsiteY296" fmla="*/ 4763 h 9525"/>
                              <a:gd name="connsiteX297" fmla="*/ 16936 w 28575"/>
                              <a:gd name="connsiteY297" fmla="*/ 4763 h 9525"/>
                              <a:gd name="connsiteX298" fmla="*/ 16936 w 28575"/>
                              <a:gd name="connsiteY298" fmla="*/ 4763 h 9525"/>
                              <a:gd name="connsiteX299" fmla="*/ 16936 w 28575"/>
                              <a:gd name="connsiteY299" fmla="*/ 4763 h 9525"/>
                              <a:gd name="connsiteX300" fmla="*/ 16936 w 28575"/>
                              <a:gd name="connsiteY300" fmla="*/ 4763 h 9525"/>
                              <a:gd name="connsiteX301" fmla="*/ 16936 w 28575"/>
                              <a:gd name="connsiteY301" fmla="*/ 4763 h 9525"/>
                              <a:gd name="connsiteX302" fmla="*/ 16936 w 28575"/>
                              <a:gd name="connsiteY302" fmla="*/ 4763 h 9525"/>
                              <a:gd name="connsiteX303" fmla="*/ 16936 w 28575"/>
                              <a:gd name="connsiteY303" fmla="*/ 4763 h 9525"/>
                              <a:gd name="connsiteX304" fmla="*/ 16936 w 28575"/>
                              <a:gd name="connsiteY304" fmla="*/ 4763 h 9525"/>
                              <a:gd name="connsiteX305" fmla="*/ 16936 w 28575"/>
                              <a:gd name="connsiteY305" fmla="*/ 4763 h 9525"/>
                              <a:gd name="connsiteX306" fmla="*/ 16936 w 28575"/>
                              <a:gd name="connsiteY306" fmla="*/ 4763 h 9525"/>
                              <a:gd name="connsiteX307" fmla="*/ 16936 w 28575"/>
                              <a:gd name="connsiteY307" fmla="*/ 4763 h 9525"/>
                              <a:gd name="connsiteX308" fmla="*/ 16936 w 28575"/>
                              <a:gd name="connsiteY308" fmla="*/ 4763 h 9525"/>
                              <a:gd name="connsiteX309" fmla="*/ 16936 w 28575"/>
                              <a:gd name="connsiteY309" fmla="*/ 4763 h 9525"/>
                              <a:gd name="connsiteX310" fmla="*/ 16936 w 28575"/>
                              <a:gd name="connsiteY310" fmla="*/ 4763 h 9525"/>
                              <a:gd name="connsiteX311" fmla="*/ 16936 w 28575"/>
                              <a:gd name="connsiteY311" fmla="*/ 4763 h 9525"/>
                              <a:gd name="connsiteX312" fmla="*/ 17993 w 28575"/>
                              <a:gd name="connsiteY312" fmla="*/ 4763 h 9525"/>
                              <a:gd name="connsiteX313" fmla="*/ 17993 w 28575"/>
                              <a:gd name="connsiteY313" fmla="*/ 4763 h 9525"/>
                              <a:gd name="connsiteX314" fmla="*/ 17993 w 28575"/>
                              <a:gd name="connsiteY314" fmla="*/ 0 h 9525"/>
                              <a:gd name="connsiteX315" fmla="*/ 17993 w 28575"/>
                              <a:gd name="connsiteY315" fmla="*/ 0 h 9525"/>
                              <a:gd name="connsiteX316" fmla="*/ 17993 w 28575"/>
                              <a:gd name="connsiteY316" fmla="*/ 4763 h 9525"/>
                              <a:gd name="connsiteX317" fmla="*/ 17993 w 28575"/>
                              <a:gd name="connsiteY317" fmla="*/ 4763 h 9525"/>
                              <a:gd name="connsiteX318" fmla="*/ 17993 w 28575"/>
                              <a:gd name="connsiteY318" fmla="*/ 4763 h 9525"/>
                              <a:gd name="connsiteX319" fmla="*/ 17993 w 28575"/>
                              <a:gd name="connsiteY319" fmla="*/ 4763 h 9525"/>
                              <a:gd name="connsiteX320" fmla="*/ 17993 w 28575"/>
                              <a:gd name="connsiteY320" fmla="*/ 4763 h 9525"/>
                              <a:gd name="connsiteX321" fmla="*/ 17993 w 28575"/>
                              <a:gd name="connsiteY321" fmla="*/ 4763 h 9525"/>
                              <a:gd name="connsiteX322" fmla="*/ 17993 w 28575"/>
                              <a:gd name="connsiteY322" fmla="*/ 4763 h 9525"/>
                              <a:gd name="connsiteX323" fmla="*/ 17993 w 28575"/>
                              <a:gd name="connsiteY323" fmla="*/ 0 h 9525"/>
                              <a:gd name="connsiteX324" fmla="*/ 17993 w 28575"/>
                              <a:gd name="connsiteY324" fmla="*/ 0 h 9525"/>
                              <a:gd name="connsiteX325" fmla="*/ 17993 w 28575"/>
                              <a:gd name="connsiteY325" fmla="*/ 0 h 9525"/>
                              <a:gd name="connsiteX326" fmla="*/ 17993 w 28575"/>
                              <a:gd name="connsiteY326" fmla="*/ 0 h 9525"/>
                              <a:gd name="connsiteX327" fmla="*/ 17993 w 28575"/>
                              <a:gd name="connsiteY327" fmla="*/ 0 h 9525"/>
                              <a:gd name="connsiteX328" fmla="*/ 17993 w 28575"/>
                              <a:gd name="connsiteY328" fmla="*/ 4763 h 9525"/>
                              <a:gd name="connsiteX329" fmla="*/ 17993 w 28575"/>
                              <a:gd name="connsiteY329" fmla="*/ 4763 h 9525"/>
                              <a:gd name="connsiteX330" fmla="*/ 19050 w 28575"/>
                              <a:gd name="connsiteY330" fmla="*/ 4763 h 9525"/>
                              <a:gd name="connsiteX331" fmla="*/ 19050 w 28575"/>
                              <a:gd name="connsiteY331" fmla="*/ 4763 h 9525"/>
                              <a:gd name="connsiteX332" fmla="*/ 19050 w 28575"/>
                              <a:gd name="connsiteY332" fmla="*/ 4763 h 9525"/>
                              <a:gd name="connsiteX333" fmla="*/ 19050 w 28575"/>
                              <a:gd name="connsiteY333" fmla="*/ 4763 h 9525"/>
                              <a:gd name="connsiteX334" fmla="*/ 19050 w 28575"/>
                              <a:gd name="connsiteY334" fmla="*/ 4763 h 9525"/>
                              <a:gd name="connsiteX335" fmla="*/ 19050 w 28575"/>
                              <a:gd name="connsiteY335" fmla="*/ 4763 h 9525"/>
                              <a:gd name="connsiteX336" fmla="*/ 19050 w 28575"/>
                              <a:gd name="connsiteY336" fmla="*/ 4763 h 9525"/>
                              <a:gd name="connsiteX337" fmla="*/ 19050 w 28575"/>
                              <a:gd name="connsiteY337" fmla="*/ 4763 h 9525"/>
                              <a:gd name="connsiteX338" fmla="*/ 19050 w 28575"/>
                              <a:gd name="connsiteY338" fmla="*/ 4763 h 9525"/>
                              <a:gd name="connsiteX339" fmla="*/ 19050 w 28575"/>
                              <a:gd name="connsiteY339" fmla="*/ 4763 h 9525"/>
                              <a:gd name="connsiteX340" fmla="*/ 19050 w 28575"/>
                              <a:gd name="connsiteY340" fmla="*/ 4763 h 9525"/>
                              <a:gd name="connsiteX341" fmla="*/ 19050 w 28575"/>
                              <a:gd name="connsiteY341" fmla="*/ 4763 h 9525"/>
                              <a:gd name="connsiteX342" fmla="*/ 19050 w 28575"/>
                              <a:gd name="connsiteY342" fmla="*/ 4763 h 9525"/>
                              <a:gd name="connsiteX343" fmla="*/ 19050 w 28575"/>
                              <a:gd name="connsiteY343" fmla="*/ 4763 h 9525"/>
                              <a:gd name="connsiteX344" fmla="*/ 19050 w 28575"/>
                              <a:gd name="connsiteY344" fmla="*/ 4763 h 9525"/>
                              <a:gd name="connsiteX345" fmla="*/ 19050 w 28575"/>
                              <a:gd name="connsiteY345" fmla="*/ 0 h 9525"/>
                              <a:gd name="connsiteX346" fmla="*/ 19050 w 28575"/>
                              <a:gd name="connsiteY346" fmla="*/ 4763 h 9525"/>
                              <a:gd name="connsiteX347" fmla="*/ 19050 w 28575"/>
                              <a:gd name="connsiteY347" fmla="*/ 4763 h 9525"/>
                              <a:gd name="connsiteX348" fmla="*/ 20107 w 28575"/>
                              <a:gd name="connsiteY348" fmla="*/ 4763 h 9525"/>
                              <a:gd name="connsiteX349" fmla="*/ 20107 w 28575"/>
                              <a:gd name="connsiteY349" fmla="*/ 4763 h 9525"/>
                              <a:gd name="connsiteX350" fmla="*/ 20107 w 28575"/>
                              <a:gd name="connsiteY350" fmla="*/ 4763 h 9525"/>
                              <a:gd name="connsiteX351" fmla="*/ 20107 w 28575"/>
                              <a:gd name="connsiteY351" fmla="*/ 0 h 9525"/>
                              <a:gd name="connsiteX352" fmla="*/ 20107 w 28575"/>
                              <a:gd name="connsiteY352" fmla="*/ 0 h 9525"/>
                              <a:gd name="connsiteX353" fmla="*/ 20107 w 28575"/>
                              <a:gd name="connsiteY353" fmla="*/ 4763 h 9525"/>
                              <a:gd name="connsiteX354" fmla="*/ 20107 w 28575"/>
                              <a:gd name="connsiteY354" fmla="*/ 4763 h 9525"/>
                              <a:gd name="connsiteX355" fmla="*/ 20107 w 28575"/>
                              <a:gd name="connsiteY355" fmla="*/ 4763 h 9525"/>
                              <a:gd name="connsiteX356" fmla="*/ 20107 w 28575"/>
                              <a:gd name="connsiteY356" fmla="*/ 4763 h 9525"/>
                              <a:gd name="connsiteX357" fmla="*/ 20107 w 28575"/>
                              <a:gd name="connsiteY357" fmla="*/ 0 h 9525"/>
                              <a:gd name="connsiteX358" fmla="*/ 20107 w 28575"/>
                              <a:gd name="connsiteY358" fmla="*/ 0 h 9525"/>
                              <a:gd name="connsiteX359" fmla="*/ 20107 w 28575"/>
                              <a:gd name="connsiteY359" fmla="*/ 0 h 9525"/>
                              <a:gd name="connsiteX360" fmla="*/ 20107 w 28575"/>
                              <a:gd name="connsiteY360" fmla="*/ 4763 h 9525"/>
                              <a:gd name="connsiteX361" fmla="*/ 20107 w 28575"/>
                              <a:gd name="connsiteY361" fmla="*/ 4763 h 9525"/>
                              <a:gd name="connsiteX362" fmla="*/ 20107 w 28575"/>
                              <a:gd name="connsiteY362" fmla="*/ 4763 h 9525"/>
                              <a:gd name="connsiteX363" fmla="*/ 20107 w 28575"/>
                              <a:gd name="connsiteY363" fmla="*/ 4763 h 9525"/>
                              <a:gd name="connsiteX364" fmla="*/ 20107 w 28575"/>
                              <a:gd name="connsiteY364" fmla="*/ 4763 h 9525"/>
                              <a:gd name="connsiteX365" fmla="*/ 20107 w 28575"/>
                              <a:gd name="connsiteY365" fmla="*/ 4763 h 9525"/>
                              <a:gd name="connsiteX366" fmla="*/ 21164 w 28575"/>
                              <a:gd name="connsiteY366" fmla="*/ 4763 h 9525"/>
                              <a:gd name="connsiteX367" fmla="*/ 21164 w 28575"/>
                              <a:gd name="connsiteY367" fmla="*/ 4763 h 9525"/>
                              <a:gd name="connsiteX368" fmla="*/ 21164 w 28575"/>
                              <a:gd name="connsiteY368" fmla="*/ 4763 h 9525"/>
                              <a:gd name="connsiteX369" fmla="*/ 21164 w 28575"/>
                              <a:gd name="connsiteY369" fmla="*/ 4763 h 9525"/>
                              <a:gd name="connsiteX370" fmla="*/ 21164 w 28575"/>
                              <a:gd name="connsiteY370" fmla="*/ 4763 h 9525"/>
                              <a:gd name="connsiteX371" fmla="*/ 21164 w 28575"/>
                              <a:gd name="connsiteY371" fmla="*/ 4763 h 9525"/>
                              <a:gd name="connsiteX372" fmla="*/ 21164 w 28575"/>
                              <a:gd name="connsiteY372" fmla="*/ 0 h 9525"/>
                              <a:gd name="connsiteX373" fmla="*/ 21164 w 28575"/>
                              <a:gd name="connsiteY373" fmla="*/ 4763 h 9525"/>
                              <a:gd name="connsiteX374" fmla="*/ 21164 w 28575"/>
                              <a:gd name="connsiteY374" fmla="*/ 4763 h 9525"/>
                              <a:gd name="connsiteX375" fmla="*/ 21164 w 28575"/>
                              <a:gd name="connsiteY375" fmla="*/ 4763 h 9525"/>
                              <a:gd name="connsiteX376" fmla="*/ 21164 w 28575"/>
                              <a:gd name="connsiteY376" fmla="*/ 4763 h 9525"/>
                              <a:gd name="connsiteX377" fmla="*/ 21164 w 28575"/>
                              <a:gd name="connsiteY377" fmla="*/ 4763 h 9525"/>
                              <a:gd name="connsiteX378" fmla="*/ 21164 w 28575"/>
                              <a:gd name="connsiteY378" fmla="*/ 4763 h 9525"/>
                              <a:gd name="connsiteX379" fmla="*/ 21164 w 28575"/>
                              <a:gd name="connsiteY379" fmla="*/ 4763 h 9525"/>
                              <a:gd name="connsiteX380" fmla="*/ 21164 w 28575"/>
                              <a:gd name="connsiteY380" fmla="*/ 4763 h 9525"/>
                              <a:gd name="connsiteX381" fmla="*/ 21164 w 28575"/>
                              <a:gd name="connsiteY381" fmla="*/ 4763 h 9525"/>
                              <a:gd name="connsiteX382" fmla="*/ 21164 w 28575"/>
                              <a:gd name="connsiteY382" fmla="*/ 4763 h 9525"/>
                              <a:gd name="connsiteX383" fmla="*/ 21164 w 28575"/>
                              <a:gd name="connsiteY383" fmla="*/ 4763 h 9525"/>
                              <a:gd name="connsiteX384" fmla="*/ 21164 w 28575"/>
                              <a:gd name="connsiteY384" fmla="*/ 4763 h 9525"/>
                              <a:gd name="connsiteX385" fmla="*/ 21164 w 28575"/>
                              <a:gd name="connsiteY385" fmla="*/ 4763 h 9525"/>
                              <a:gd name="connsiteX386" fmla="*/ 22222 w 28575"/>
                              <a:gd name="connsiteY386" fmla="*/ 4763 h 9525"/>
                              <a:gd name="connsiteX387" fmla="*/ 22222 w 28575"/>
                              <a:gd name="connsiteY387" fmla="*/ 4763 h 9525"/>
                              <a:gd name="connsiteX388" fmla="*/ 22222 w 28575"/>
                              <a:gd name="connsiteY388" fmla="*/ 4763 h 9525"/>
                              <a:gd name="connsiteX389" fmla="*/ 22222 w 28575"/>
                              <a:gd name="connsiteY389" fmla="*/ 4763 h 9525"/>
                              <a:gd name="connsiteX390" fmla="*/ 22222 w 28575"/>
                              <a:gd name="connsiteY390" fmla="*/ 4763 h 9525"/>
                              <a:gd name="connsiteX391" fmla="*/ 22222 w 28575"/>
                              <a:gd name="connsiteY391" fmla="*/ 0 h 9525"/>
                              <a:gd name="connsiteX392" fmla="*/ 22222 w 28575"/>
                              <a:gd name="connsiteY392" fmla="*/ 0 h 9525"/>
                              <a:gd name="connsiteX393" fmla="*/ 22222 w 28575"/>
                              <a:gd name="connsiteY393" fmla="*/ 0 h 9525"/>
                              <a:gd name="connsiteX394" fmla="*/ 22222 w 28575"/>
                              <a:gd name="connsiteY394" fmla="*/ 0 h 9525"/>
                              <a:gd name="connsiteX395" fmla="*/ 22222 w 28575"/>
                              <a:gd name="connsiteY395" fmla="*/ 4763 h 9525"/>
                              <a:gd name="connsiteX396" fmla="*/ 22222 w 28575"/>
                              <a:gd name="connsiteY396" fmla="*/ 4763 h 9525"/>
                              <a:gd name="connsiteX397" fmla="*/ 22222 w 28575"/>
                              <a:gd name="connsiteY397" fmla="*/ 4763 h 9525"/>
                              <a:gd name="connsiteX398" fmla="*/ 22222 w 28575"/>
                              <a:gd name="connsiteY398" fmla="*/ 4763 h 9525"/>
                              <a:gd name="connsiteX399" fmla="*/ 22222 w 28575"/>
                              <a:gd name="connsiteY399" fmla="*/ 4763 h 9525"/>
                              <a:gd name="connsiteX400" fmla="*/ 22222 w 28575"/>
                              <a:gd name="connsiteY400" fmla="*/ 4763 h 9525"/>
                              <a:gd name="connsiteX401" fmla="*/ 22222 w 28575"/>
                              <a:gd name="connsiteY401" fmla="*/ 4763 h 9525"/>
                              <a:gd name="connsiteX402" fmla="*/ 22222 w 28575"/>
                              <a:gd name="connsiteY402" fmla="*/ 4763 h 9525"/>
                              <a:gd name="connsiteX403" fmla="*/ 22222 w 28575"/>
                              <a:gd name="connsiteY403" fmla="*/ 0 h 9525"/>
                              <a:gd name="connsiteX404" fmla="*/ 23279 w 28575"/>
                              <a:gd name="connsiteY404" fmla="*/ 4763 h 9525"/>
                              <a:gd name="connsiteX405" fmla="*/ 23279 w 28575"/>
                              <a:gd name="connsiteY405" fmla="*/ 4763 h 9525"/>
                              <a:gd name="connsiteX406" fmla="*/ 23279 w 28575"/>
                              <a:gd name="connsiteY406" fmla="*/ 4763 h 9525"/>
                              <a:gd name="connsiteX407" fmla="*/ 23279 w 28575"/>
                              <a:gd name="connsiteY407" fmla="*/ 4763 h 9525"/>
                              <a:gd name="connsiteX408" fmla="*/ 23279 w 28575"/>
                              <a:gd name="connsiteY408" fmla="*/ 4763 h 9525"/>
                              <a:gd name="connsiteX409" fmla="*/ 23279 w 28575"/>
                              <a:gd name="connsiteY409" fmla="*/ 4763 h 9525"/>
                              <a:gd name="connsiteX410" fmla="*/ 23279 w 28575"/>
                              <a:gd name="connsiteY410" fmla="*/ 4763 h 9525"/>
                              <a:gd name="connsiteX411" fmla="*/ 23279 w 28575"/>
                              <a:gd name="connsiteY411" fmla="*/ 4763 h 9525"/>
                              <a:gd name="connsiteX412" fmla="*/ 23279 w 28575"/>
                              <a:gd name="connsiteY412" fmla="*/ 4763 h 9525"/>
                              <a:gd name="connsiteX413" fmla="*/ 23279 w 28575"/>
                              <a:gd name="connsiteY413" fmla="*/ 4763 h 9525"/>
                              <a:gd name="connsiteX414" fmla="*/ 23279 w 28575"/>
                              <a:gd name="connsiteY414" fmla="*/ 4763 h 9525"/>
                              <a:gd name="connsiteX415" fmla="*/ 23279 w 28575"/>
                              <a:gd name="connsiteY415" fmla="*/ 4763 h 9525"/>
                              <a:gd name="connsiteX416" fmla="*/ 23279 w 28575"/>
                              <a:gd name="connsiteY416" fmla="*/ 4763 h 9525"/>
                              <a:gd name="connsiteX417" fmla="*/ 23279 w 28575"/>
                              <a:gd name="connsiteY417" fmla="*/ 4763 h 9525"/>
                              <a:gd name="connsiteX418" fmla="*/ 23279 w 28575"/>
                              <a:gd name="connsiteY418" fmla="*/ 4763 h 9525"/>
                              <a:gd name="connsiteX419" fmla="*/ 23279 w 28575"/>
                              <a:gd name="connsiteY419" fmla="*/ 4763 h 9525"/>
                              <a:gd name="connsiteX420" fmla="*/ 23279 w 28575"/>
                              <a:gd name="connsiteY420" fmla="*/ 4763 h 9525"/>
                              <a:gd name="connsiteX421" fmla="*/ 23279 w 28575"/>
                              <a:gd name="connsiteY421" fmla="*/ 4763 h 9525"/>
                              <a:gd name="connsiteX422" fmla="*/ 24346 w 28575"/>
                              <a:gd name="connsiteY422" fmla="*/ 4763 h 9525"/>
                              <a:gd name="connsiteX423" fmla="*/ 24346 w 28575"/>
                              <a:gd name="connsiteY423" fmla="*/ 4763 h 9525"/>
                              <a:gd name="connsiteX424" fmla="*/ 24346 w 28575"/>
                              <a:gd name="connsiteY424" fmla="*/ 4763 h 9525"/>
                              <a:gd name="connsiteX425" fmla="*/ 24346 w 28575"/>
                              <a:gd name="connsiteY425" fmla="*/ 4763 h 9525"/>
                              <a:gd name="connsiteX426" fmla="*/ 24346 w 28575"/>
                              <a:gd name="connsiteY426" fmla="*/ 4763 h 9525"/>
                              <a:gd name="connsiteX427" fmla="*/ 24346 w 28575"/>
                              <a:gd name="connsiteY427" fmla="*/ 4763 h 9525"/>
                              <a:gd name="connsiteX428" fmla="*/ 24346 w 28575"/>
                              <a:gd name="connsiteY428" fmla="*/ 4763 h 9525"/>
                              <a:gd name="connsiteX429" fmla="*/ 24346 w 28575"/>
                              <a:gd name="connsiteY429" fmla="*/ 4763 h 9525"/>
                              <a:gd name="connsiteX430" fmla="*/ 24346 w 28575"/>
                              <a:gd name="connsiteY430" fmla="*/ 4763 h 9525"/>
                              <a:gd name="connsiteX431" fmla="*/ 24346 w 28575"/>
                              <a:gd name="connsiteY431" fmla="*/ 4763 h 9525"/>
                              <a:gd name="connsiteX432" fmla="*/ 24346 w 28575"/>
                              <a:gd name="connsiteY432" fmla="*/ 0 h 9525"/>
                              <a:gd name="connsiteX433" fmla="*/ 24346 w 28575"/>
                              <a:gd name="connsiteY433" fmla="*/ 0 h 9525"/>
                              <a:gd name="connsiteX434" fmla="*/ 24346 w 28575"/>
                              <a:gd name="connsiteY434" fmla="*/ 4763 h 9525"/>
                              <a:gd name="connsiteX435" fmla="*/ 24346 w 28575"/>
                              <a:gd name="connsiteY435" fmla="*/ 4763 h 9525"/>
                              <a:gd name="connsiteX436" fmla="*/ 24346 w 28575"/>
                              <a:gd name="connsiteY436" fmla="*/ 4763 h 9525"/>
                              <a:gd name="connsiteX437" fmla="*/ 24346 w 28575"/>
                              <a:gd name="connsiteY437" fmla="*/ 4763 h 9525"/>
                              <a:gd name="connsiteX438" fmla="*/ 24346 w 28575"/>
                              <a:gd name="connsiteY438" fmla="*/ 4763 h 9525"/>
                              <a:gd name="connsiteX439" fmla="*/ 24346 w 28575"/>
                              <a:gd name="connsiteY439" fmla="*/ 4763 h 9525"/>
                              <a:gd name="connsiteX440" fmla="*/ 25403 w 28575"/>
                              <a:gd name="connsiteY440" fmla="*/ 4763 h 9525"/>
                              <a:gd name="connsiteX441" fmla="*/ 25403 w 28575"/>
                              <a:gd name="connsiteY441" fmla="*/ 4763 h 9525"/>
                              <a:gd name="connsiteX442" fmla="*/ 25403 w 28575"/>
                              <a:gd name="connsiteY442" fmla="*/ 4763 h 9525"/>
                              <a:gd name="connsiteX443" fmla="*/ 25403 w 28575"/>
                              <a:gd name="connsiteY443" fmla="*/ 4763 h 9525"/>
                              <a:gd name="connsiteX444" fmla="*/ 25403 w 28575"/>
                              <a:gd name="connsiteY444" fmla="*/ 4763 h 9525"/>
                              <a:gd name="connsiteX445" fmla="*/ 25403 w 28575"/>
                              <a:gd name="connsiteY445" fmla="*/ 4763 h 9525"/>
                              <a:gd name="connsiteX446" fmla="*/ 25403 w 28575"/>
                              <a:gd name="connsiteY446" fmla="*/ 4763 h 9525"/>
                              <a:gd name="connsiteX447" fmla="*/ 25403 w 28575"/>
                              <a:gd name="connsiteY447" fmla="*/ 4763 h 9525"/>
                              <a:gd name="connsiteX448" fmla="*/ 25403 w 28575"/>
                              <a:gd name="connsiteY448" fmla="*/ 4763 h 9525"/>
                              <a:gd name="connsiteX449" fmla="*/ 25403 w 28575"/>
                              <a:gd name="connsiteY449" fmla="*/ 4763 h 9525"/>
                              <a:gd name="connsiteX450" fmla="*/ 25403 w 28575"/>
                              <a:gd name="connsiteY450" fmla="*/ 4763 h 9525"/>
                              <a:gd name="connsiteX451" fmla="*/ 25403 w 28575"/>
                              <a:gd name="connsiteY451" fmla="*/ 4763 h 9525"/>
                              <a:gd name="connsiteX452" fmla="*/ 25403 w 28575"/>
                              <a:gd name="connsiteY452" fmla="*/ 4763 h 9525"/>
                              <a:gd name="connsiteX453" fmla="*/ 25403 w 28575"/>
                              <a:gd name="connsiteY453" fmla="*/ 4763 h 9525"/>
                              <a:gd name="connsiteX454" fmla="*/ 25403 w 28575"/>
                              <a:gd name="connsiteY454" fmla="*/ 4763 h 9525"/>
                              <a:gd name="connsiteX455" fmla="*/ 25403 w 28575"/>
                              <a:gd name="connsiteY455" fmla="*/ 4763 h 9525"/>
                              <a:gd name="connsiteX456" fmla="*/ 25403 w 28575"/>
                              <a:gd name="connsiteY456" fmla="*/ 4763 h 9525"/>
                              <a:gd name="connsiteX457" fmla="*/ 25403 w 28575"/>
                              <a:gd name="connsiteY457" fmla="*/ 4763 h 9525"/>
                              <a:gd name="connsiteX458" fmla="*/ 25403 w 28575"/>
                              <a:gd name="connsiteY458" fmla="*/ 4763 h 9525"/>
                              <a:gd name="connsiteX459" fmla="*/ 25403 w 28575"/>
                              <a:gd name="connsiteY459" fmla="*/ 4763 h 9525"/>
                              <a:gd name="connsiteX460" fmla="*/ 26461 w 28575"/>
                              <a:gd name="connsiteY460" fmla="*/ 0 h 9525"/>
                              <a:gd name="connsiteX461" fmla="*/ 26461 w 28575"/>
                              <a:gd name="connsiteY461" fmla="*/ 0 h 9525"/>
                              <a:gd name="connsiteX462" fmla="*/ 26461 w 28575"/>
                              <a:gd name="connsiteY462" fmla="*/ 4763 h 9525"/>
                              <a:gd name="connsiteX463" fmla="*/ 26461 w 28575"/>
                              <a:gd name="connsiteY463" fmla="*/ 4763 h 9525"/>
                              <a:gd name="connsiteX464" fmla="*/ 26461 w 28575"/>
                              <a:gd name="connsiteY464" fmla="*/ 4763 h 9525"/>
                              <a:gd name="connsiteX465" fmla="*/ 26461 w 28575"/>
                              <a:gd name="connsiteY465" fmla="*/ 4763 h 9525"/>
                              <a:gd name="connsiteX466" fmla="*/ 26461 w 28575"/>
                              <a:gd name="connsiteY466" fmla="*/ 4763 h 9525"/>
                              <a:gd name="connsiteX467" fmla="*/ 26461 w 28575"/>
                              <a:gd name="connsiteY467" fmla="*/ 4763 h 9525"/>
                              <a:gd name="connsiteX468" fmla="*/ 26461 w 28575"/>
                              <a:gd name="connsiteY468" fmla="*/ 4763 h 9525"/>
                              <a:gd name="connsiteX469" fmla="*/ 26461 w 28575"/>
                              <a:gd name="connsiteY469" fmla="*/ 4763 h 9525"/>
                              <a:gd name="connsiteX470" fmla="*/ 26461 w 28575"/>
                              <a:gd name="connsiteY470" fmla="*/ 4763 h 9525"/>
                              <a:gd name="connsiteX471" fmla="*/ 26461 w 28575"/>
                              <a:gd name="connsiteY471" fmla="*/ 4763 h 9525"/>
                              <a:gd name="connsiteX472" fmla="*/ 26461 w 28575"/>
                              <a:gd name="connsiteY472" fmla="*/ 4763 h 9525"/>
                              <a:gd name="connsiteX473" fmla="*/ 26461 w 28575"/>
                              <a:gd name="connsiteY473" fmla="*/ 4763 h 9525"/>
                              <a:gd name="connsiteX474" fmla="*/ 26461 w 28575"/>
                              <a:gd name="connsiteY474" fmla="*/ 4763 h 9525"/>
                              <a:gd name="connsiteX475" fmla="*/ 26461 w 28575"/>
                              <a:gd name="connsiteY475" fmla="*/ 4763 h 9525"/>
                              <a:gd name="connsiteX476" fmla="*/ 26461 w 28575"/>
                              <a:gd name="connsiteY476" fmla="*/ 4763 h 9525"/>
                              <a:gd name="connsiteX477" fmla="*/ 26461 w 28575"/>
                              <a:gd name="connsiteY477" fmla="*/ 4763 h 9525"/>
                              <a:gd name="connsiteX478" fmla="*/ 27518 w 28575"/>
                              <a:gd name="connsiteY478" fmla="*/ 4763 h 9525"/>
                              <a:gd name="connsiteX479" fmla="*/ 27518 w 28575"/>
                              <a:gd name="connsiteY479" fmla="*/ 4763 h 9525"/>
                              <a:gd name="connsiteX480" fmla="*/ 27518 w 28575"/>
                              <a:gd name="connsiteY480" fmla="*/ 4763 h 9525"/>
                              <a:gd name="connsiteX481" fmla="*/ 27518 w 28575"/>
                              <a:gd name="connsiteY481" fmla="*/ 4763 h 9525"/>
                              <a:gd name="connsiteX482" fmla="*/ 27518 w 28575"/>
                              <a:gd name="connsiteY482" fmla="*/ 4763 h 9525"/>
                              <a:gd name="connsiteX483" fmla="*/ 27518 w 28575"/>
                              <a:gd name="connsiteY483" fmla="*/ 4763 h 9525"/>
                              <a:gd name="connsiteX484" fmla="*/ 27518 w 28575"/>
                              <a:gd name="connsiteY484" fmla="*/ 4763 h 9525"/>
                              <a:gd name="connsiteX485" fmla="*/ 27518 w 28575"/>
                              <a:gd name="connsiteY485" fmla="*/ 9525 h 9525"/>
                              <a:gd name="connsiteX486" fmla="*/ 27518 w 28575"/>
                              <a:gd name="connsiteY486" fmla="*/ 4763 h 9525"/>
                              <a:gd name="connsiteX487" fmla="*/ 27518 w 28575"/>
                              <a:gd name="connsiteY487" fmla="*/ 4763 h 9525"/>
                              <a:gd name="connsiteX488" fmla="*/ 27518 w 28575"/>
                              <a:gd name="connsiteY488" fmla="*/ 4763 h 9525"/>
                              <a:gd name="connsiteX489" fmla="*/ 27518 w 28575"/>
                              <a:gd name="connsiteY489" fmla="*/ 0 h 9525"/>
                              <a:gd name="connsiteX490" fmla="*/ 27518 w 28575"/>
                              <a:gd name="connsiteY490" fmla="*/ 4763 h 9525"/>
                              <a:gd name="connsiteX491" fmla="*/ 27518 w 28575"/>
                              <a:gd name="connsiteY491" fmla="*/ 4763 h 9525"/>
                              <a:gd name="connsiteX492" fmla="*/ 27518 w 28575"/>
                              <a:gd name="connsiteY492" fmla="*/ 4763 h 9525"/>
                              <a:gd name="connsiteX493" fmla="*/ 27518 w 28575"/>
                              <a:gd name="connsiteY493" fmla="*/ 4763 h 9525"/>
                              <a:gd name="connsiteX494" fmla="*/ 27518 w 28575"/>
                              <a:gd name="connsiteY494" fmla="*/ 4763 h 9525"/>
                              <a:gd name="connsiteX495" fmla="*/ 27518 w 28575"/>
                              <a:gd name="connsiteY495" fmla="*/ 4763 h 9525"/>
                              <a:gd name="connsiteX496" fmla="*/ 28575 w 28575"/>
                              <a:gd name="connsiteY496" fmla="*/ 4763 h 9525"/>
                              <a:gd name="connsiteX497" fmla="*/ 28575 w 28575"/>
                              <a:gd name="connsiteY497" fmla="*/ 4763 h 9525"/>
                              <a:gd name="connsiteX498" fmla="*/ 28575 w 28575"/>
                              <a:gd name="connsiteY498" fmla="*/ 4763 h 9525"/>
                              <a:gd name="connsiteX499" fmla="*/ 28575 w 28575"/>
                              <a:gd name="connsiteY499" fmla="*/ 4763 h 9525"/>
                              <a:gd name="connsiteX500" fmla="*/ 28575 w 28575"/>
                              <a:gd name="connsiteY500" fmla="*/ 4763 h 9525"/>
                              <a:gd name="connsiteX501" fmla="*/ 28575 w 28575"/>
                              <a:gd name="connsiteY501" fmla="*/ 4763 h 9525"/>
                              <a:gd name="connsiteX502" fmla="*/ 28575 w 28575"/>
                              <a:gd name="connsiteY502" fmla="*/ 4763 h 9525"/>
                              <a:gd name="connsiteX503" fmla="*/ 28575 w 28575"/>
                              <a:gd name="connsiteY503" fmla="*/ 4763 h 9525"/>
                              <a:gd name="connsiteX504" fmla="*/ 28575 w 28575"/>
                              <a:gd name="connsiteY504" fmla="*/ 4763 h 9525"/>
                              <a:gd name="connsiteX505" fmla="*/ 28575 w 28575"/>
                              <a:gd name="connsiteY505" fmla="*/ 4763 h 9525"/>
                              <a:gd name="connsiteX506" fmla="*/ 28575 w 28575"/>
                              <a:gd name="connsiteY506" fmla="*/ 4763 h 9525"/>
                              <a:gd name="connsiteX507" fmla="*/ 28575 w 28575"/>
                              <a:gd name="connsiteY507" fmla="*/ 4763 h 9525"/>
                              <a:gd name="connsiteX508" fmla="*/ 28575 w 28575"/>
                              <a:gd name="connsiteY508" fmla="*/ 4763 h 9525"/>
                              <a:gd name="connsiteX509" fmla="*/ 28575 w 28575"/>
                              <a:gd name="connsiteY509" fmla="*/ 4763 h 9525"/>
                              <a:gd name="connsiteX510" fmla="*/ 28575 w 28575"/>
                              <a:gd name="connsiteY510" fmla="*/ 4763 h 9525"/>
                              <a:gd name="connsiteX511" fmla="*/ 28575 w 28575"/>
                              <a:gd name="connsiteY511" fmla="*/ 476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4763"/>
                                </a:moveTo>
                                <a:lnTo>
                                  <a:pt x="0" y="4763"/>
                                </a:lnTo>
                                <a:lnTo>
                                  <a:pt x="0" y="4763"/>
                                </a:lnTo>
                                <a:lnTo>
                                  <a:pt x="0" y="4763"/>
                                </a:lnTo>
                                <a:lnTo>
                                  <a:pt x="0" y="4763"/>
                                </a:lnTo>
                                <a:lnTo>
                                  <a:pt x="0" y="4763"/>
                                </a:lnTo>
                                <a:lnTo>
                                  <a:pt x="0" y="4763"/>
                                </a:lnTo>
                                <a:lnTo>
                                  <a:pt x="0"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9525"/>
                                </a:lnTo>
                                <a:lnTo>
                                  <a:pt x="1057" y="4763"/>
                                </a:lnTo>
                                <a:lnTo>
                                  <a:pt x="1057" y="4763"/>
                                </a:lnTo>
                                <a:lnTo>
                                  <a:pt x="1057" y="4763"/>
                                </a:lnTo>
                                <a:lnTo>
                                  <a:pt x="1057" y="4763"/>
                                </a:lnTo>
                                <a:lnTo>
                                  <a:pt x="1057" y="4763"/>
                                </a:lnTo>
                                <a:lnTo>
                                  <a:pt x="1057" y="4763"/>
                                </a:lnTo>
                                <a:lnTo>
                                  <a:pt x="2114" y="4763"/>
                                </a:lnTo>
                                <a:lnTo>
                                  <a:pt x="2114" y="4763"/>
                                </a:lnTo>
                                <a:lnTo>
                                  <a:pt x="2114" y="4763"/>
                                </a:lnTo>
                                <a:lnTo>
                                  <a:pt x="2114" y="4763"/>
                                </a:lnTo>
                                <a:lnTo>
                                  <a:pt x="2114" y="4763"/>
                                </a:lnTo>
                                <a:lnTo>
                                  <a:pt x="2114" y="0"/>
                                </a:lnTo>
                                <a:lnTo>
                                  <a:pt x="2114" y="4763"/>
                                </a:lnTo>
                                <a:lnTo>
                                  <a:pt x="2114" y="0"/>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3172" y="4763"/>
                                </a:lnTo>
                                <a:lnTo>
                                  <a:pt x="3172" y="4763"/>
                                </a:lnTo>
                                <a:lnTo>
                                  <a:pt x="3172" y="4763"/>
                                </a:lnTo>
                                <a:lnTo>
                                  <a:pt x="3172" y="4763"/>
                                </a:lnTo>
                                <a:lnTo>
                                  <a:pt x="3172" y="4763"/>
                                </a:lnTo>
                                <a:lnTo>
                                  <a:pt x="3172" y="0"/>
                                </a:lnTo>
                                <a:lnTo>
                                  <a:pt x="3172" y="0"/>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4229" y="0"/>
                                </a:lnTo>
                                <a:lnTo>
                                  <a:pt x="4229" y="0"/>
                                </a:lnTo>
                                <a:lnTo>
                                  <a:pt x="4229" y="4763"/>
                                </a:lnTo>
                                <a:lnTo>
                                  <a:pt x="4229" y="4763"/>
                                </a:lnTo>
                                <a:lnTo>
                                  <a:pt x="4229" y="4763"/>
                                </a:lnTo>
                                <a:lnTo>
                                  <a:pt x="4229" y="0"/>
                                </a:lnTo>
                                <a:lnTo>
                                  <a:pt x="4229" y="4763"/>
                                </a:lnTo>
                                <a:lnTo>
                                  <a:pt x="4229" y="4763"/>
                                </a:lnTo>
                                <a:lnTo>
                                  <a:pt x="4229" y="4763"/>
                                </a:lnTo>
                                <a:lnTo>
                                  <a:pt x="4229" y="4763"/>
                                </a:lnTo>
                                <a:lnTo>
                                  <a:pt x="4229" y="4763"/>
                                </a:lnTo>
                                <a:lnTo>
                                  <a:pt x="4229" y="0"/>
                                </a:lnTo>
                                <a:lnTo>
                                  <a:pt x="4229" y="4763"/>
                                </a:lnTo>
                                <a:lnTo>
                                  <a:pt x="4229" y="4763"/>
                                </a:lnTo>
                                <a:lnTo>
                                  <a:pt x="4229" y="4763"/>
                                </a:lnTo>
                                <a:lnTo>
                                  <a:pt x="4229" y="4763"/>
                                </a:lnTo>
                                <a:lnTo>
                                  <a:pt x="4229" y="4763"/>
                                </a:lnTo>
                                <a:lnTo>
                                  <a:pt x="4229" y="4763"/>
                                </a:lnTo>
                                <a:lnTo>
                                  <a:pt x="5296" y="0"/>
                                </a:lnTo>
                                <a:lnTo>
                                  <a:pt x="5296" y="0"/>
                                </a:lnTo>
                                <a:lnTo>
                                  <a:pt x="5296" y="4763"/>
                                </a:lnTo>
                                <a:lnTo>
                                  <a:pt x="5296" y="0"/>
                                </a:lnTo>
                                <a:lnTo>
                                  <a:pt x="5296" y="4763"/>
                                </a:lnTo>
                                <a:lnTo>
                                  <a:pt x="5296" y="4763"/>
                                </a:lnTo>
                                <a:lnTo>
                                  <a:pt x="5296" y="4763"/>
                                </a:lnTo>
                                <a:lnTo>
                                  <a:pt x="5296" y="4763"/>
                                </a:lnTo>
                                <a:lnTo>
                                  <a:pt x="5296" y="4763"/>
                                </a:lnTo>
                                <a:lnTo>
                                  <a:pt x="5296" y="4763"/>
                                </a:lnTo>
                                <a:lnTo>
                                  <a:pt x="5296" y="0"/>
                                </a:lnTo>
                                <a:lnTo>
                                  <a:pt x="5296" y="0"/>
                                </a:lnTo>
                                <a:lnTo>
                                  <a:pt x="5296" y="0"/>
                                </a:lnTo>
                                <a:lnTo>
                                  <a:pt x="5296" y="0"/>
                                </a:lnTo>
                                <a:lnTo>
                                  <a:pt x="5296" y="4763"/>
                                </a:lnTo>
                                <a:lnTo>
                                  <a:pt x="5296" y="4763"/>
                                </a:lnTo>
                                <a:lnTo>
                                  <a:pt x="5296" y="4763"/>
                                </a:lnTo>
                                <a:lnTo>
                                  <a:pt x="5296" y="4763"/>
                                </a:lnTo>
                                <a:lnTo>
                                  <a:pt x="5296" y="0"/>
                                </a:lnTo>
                                <a:lnTo>
                                  <a:pt x="5296" y="0"/>
                                </a:lnTo>
                                <a:lnTo>
                                  <a:pt x="6353" y="4763"/>
                                </a:lnTo>
                                <a:lnTo>
                                  <a:pt x="6353" y="0"/>
                                </a:lnTo>
                                <a:lnTo>
                                  <a:pt x="6353" y="0"/>
                                </a:lnTo>
                                <a:lnTo>
                                  <a:pt x="6353" y="0"/>
                                </a:lnTo>
                                <a:lnTo>
                                  <a:pt x="6353" y="0"/>
                                </a:lnTo>
                                <a:lnTo>
                                  <a:pt x="6353" y="0"/>
                                </a:lnTo>
                                <a:lnTo>
                                  <a:pt x="6353" y="4763"/>
                                </a:lnTo>
                                <a:lnTo>
                                  <a:pt x="6353" y="4763"/>
                                </a:lnTo>
                                <a:lnTo>
                                  <a:pt x="6353" y="4763"/>
                                </a:lnTo>
                                <a:lnTo>
                                  <a:pt x="6353" y="4763"/>
                                </a:lnTo>
                                <a:lnTo>
                                  <a:pt x="6353" y="4763"/>
                                </a:lnTo>
                                <a:lnTo>
                                  <a:pt x="6353" y="4763"/>
                                </a:lnTo>
                                <a:lnTo>
                                  <a:pt x="6353" y="0"/>
                                </a:lnTo>
                                <a:lnTo>
                                  <a:pt x="6353" y="0"/>
                                </a:lnTo>
                                <a:lnTo>
                                  <a:pt x="6353" y="0"/>
                                </a:lnTo>
                                <a:lnTo>
                                  <a:pt x="6353" y="0"/>
                                </a:lnTo>
                                <a:lnTo>
                                  <a:pt x="6353" y="0"/>
                                </a:lnTo>
                                <a:lnTo>
                                  <a:pt x="6353" y="4763"/>
                                </a:lnTo>
                                <a:lnTo>
                                  <a:pt x="7411" y="4763"/>
                                </a:lnTo>
                                <a:lnTo>
                                  <a:pt x="7411" y="4763"/>
                                </a:lnTo>
                                <a:lnTo>
                                  <a:pt x="7411" y="4763"/>
                                </a:lnTo>
                                <a:lnTo>
                                  <a:pt x="7411" y="4763"/>
                                </a:lnTo>
                                <a:lnTo>
                                  <a:pt x="7411" y="4763"/>
                                </a:lnTo>
                                <a:lnTo>
                                  <a:pt x="7411" y="4763"/>
                                </a:lnTo>
                                <a:lnTo>
                                  <a:pt x="7411" y="4763"/>
                                </a:lnTo>
                                <a:lnTo>
                                  <a:pt x="7411" y="0"/>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8468" y="9525"/>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10582" y="9525"/>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9525"/>
                                </a:lnTo>
                                <a:lnTo>
                                  <a:pt x="10582" y="9525"/>
                                </a:lnTo>
                                <a:lnTo>
                                  <a:pt x="10582" y="4763"/>
                                </a:lnTo>
                                <a:lnTo>
                                  <a:pt x="10582" y="4763"/>
                                </a:lnTo>
                                <a:lnTo>
                                  <a:pt x="11639" y="4763"/>
                                </a:lnTo>
                                <a:lnTo>
                                  <a:pt x="11639" y="4763"/>
                                </a:lnTo>
                                <a:lnTo>
                                  <a:pt x="11639" y="4763"/>
                                </a:lnTo>
                                <a:lnTo>
                                  <a:pt x="11639" y="4763"/>
                                </a:lnTo>
                                <a:lnTo>
                                  <a:pt x="11639" y="9525"/>
                                </a:lnTo>
                                <a:lnTo>
                                  <a:pt x="11639" y="4763"/>
                                </a:lnTo>
                                <a:lnTo>
                                  <a:pt x="11639" y="9525"/>
                                </a:lnTo>
                                <a:lnTo>
                                  <a:pt x="11639" y="4763"/>
                                </a:lnTo>
                                <a:lnTo>
                                  <a:pt x="11639" y="4763"/>
                                </a:lnTo>
                                <a:lnTo>
                                  <a:pt x="11639" y="4763"/>
                                </a:lnTo>
                                <a:lnTo>
                                  <a:pt x="11639" y="4763"/>
                                </a:lnTo>
                                <a:lnTo>
                                  <a:pt x="11639" y="4763"/>
                                </a:lnTo>
                                <a:lnTo>
                                  <a:pt x="11639" y="4763"/>
                                </a:lnTo>
                                <a:lnTo>
                                  <a:pt x="11639" y="9525"/>
                                </a:lnTo>
                                <a:lnTo>
                                  <a:pt x="11639" y="9525"/>
                                </a:lnTo>
                                <a:lnTo>
                                  <a:pt x="11639" y="4763"/>
                                </a:lnTo>
                                <a:lnTo>
                                  <a:pt x="11639" y="4763"/>
                                </a:lnTo>
                                <a:lnTo>
                                  <a:pt x="11639"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0"/>
                                </a:lnTo>
                                <a:lnTo>
                                  <a:pt x="13754" y="4763"/>
                                </a:lnTo>
                                <a:lnTo>
                                  <a:pt x="13754" y="4763"/>
                                </a:lnTo>
                                <a:lnTo>
                                  <a:pt x="13754" y="4763"/>
                                </a:lnTo>
                                <a:lnTo>
                                  <a:pt x="13754" y="4763"/>
                                </a:lnTo>
                                <a:lnTo>
                                  <a:pt x="13754" y="4763"/>
                                </a:lnTo>
                                <a:lnTo>
                                  <a:pt x="13754" y="4763"/>
                                </a:lnTo>
                                <a:lnTo>
                                  <a:pt x="13754" y="4763"/>
                                </a:lnTo>
                                <a:lnTo>
                                  <a:pt x="14821" y="4763"/>
                                </a:lnTo>
                                <a:lnTo>
                                  <a:pt x="14821" y="4763"/>
                                </a:lnTo>
                                <a:lnTo>
                                  <a:pt x="14821" y="0"/>
                                </a:lnTo>
                                <a:lnTo>
                                  <a:pt x="14821" y="0"/>
                                </a:lnTo>
                                <a:lnTo>
                                  <a:pt x="14821" y="4763"/>
                                </a:lnTo>
                                <a:lnTo>
                                  <a:pt x="14821" y="4763"/>
                                </a:lnTo>
                                <a:lnTo>
                                  <a:pt x="14821" y="4763"/>
                                </a:lnTo>
                                <a:lnTo>
                                  <a:pt x="14821" y="4763"/>
                                </a:lnTo>
                                <a:lnTo>
                                  <a:pt x="14821" y="4763"/>
                                </a:lnTo>
                                <a:lnTo>
                                  <a:pt x="14821" y="4763"/>
                                </a:lnTo>
                                <a:lnTo>
                                  <a:pt x="14821" y="4763"/>
                                </a:lnTo>
                                <a:lnTo>
                                  <a:pt x="14821" y="0"/>
                                </a:lnTo>
                                <a:lnTo>
                                  <a:pt x="14821" y="0"/>
                                </a:lnTo>
                                <a:lnTo>
                                  <a:pt x="14821" y="0"/>
                                </a:lnTo>
                                <a:lnTo>
                                  <a:pt x="14821" y="0"/>
                                </a:lnTo>
                                <a:lnTo>
                                  <a:pt x="14821" y="4763"/>
                                </a:lnTo>
                                <a:lnTo>
                                  <a:pt x="14821" y="4763"/>
                                </a:lnTo>
                                <a:lnTo>
                                  <a:pt x="14821" y="4763"/>
                                </a:lnTo>
                                <a:lnTo>
                                  <a:pt x="15878" y="0"/>
                                </a:lnTo>
                                <a:lnTo>
                                  <a:pt x="15878" y="0"/>
                                </a:lnTo>
                                <a:lnTo>
                                  <a:pt x="15878" y="4763"/>
                                </a:lnTo>
                                <a:lnTo>
                                  <a:pt x="15878" y="0"/>
                                </a:lnTo>
                                <a:lnTo>
                                  <a:pt x="15878" y="0"/>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7993" y="4763"/>
                                </a:lnTo>
                                <a:lnTo>
                                  <a:pt x="17993" y="4763"/>
                                </a:lnTo>
                                <a:lnTo>
                                  <a:pt x="17993" y="0"/>
                                </a:lnTo>
                                <a:lnTo>
                                  <a:pt x="17993" y="0"/>
                                </a:lnTo>
                                <a:lnTo>
                                  <a:pt x="17993" y="4763"/>
                                </a:lnTo>
                                <a:lnTo>
                                  <a:pt x="17993" y="4763"/>
                                </a:lnTo>
                                <a:lnTo>
                                  <a:pt x="17993" y="4763"/>
                                </a:lnTo>
                                <a:lnTo>
                                  <a:pt x="17993" y="4763"/>
                                </a:lnTo>
                                <a:lnTo>
                                  <a:pt x="17993" y="4763"/>
                                </a:lnTo>
                                <a:lnTo>
                                  <a:pt x="17993" y="4763"/>
                                </a:lnTo>
                                <a:lnTo>
                                  <a:pt x="17993" y="4763"/>
                                </a:lnTo>
                                <a:lnTo>
                                  <a:pt x="17993" y="0"/>
                                </a:lnTo>
                                <a:lnTo>
                                  <a:pt x="17993" y="0"/>
                                </a:lnTo>
                                <a:lnTo>
                                  <a:pt x="17993" y="0"/>
                                </a:lnTo>
                                <a:lnTo>
                                  <a:pt x="17993" y="0"/>
                                </a:lnTo>
                                <a:lnTo>
                                  <a:pt x="17993" y="0"/>
                                </a:lnTo>
                                <a:lnTo>
                                  <a:pt x="17993" y="4763"/>
                                </a:lnTo>
                                <a:lnTo>
                                  <a:pt x="17993"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0"/>
                                </a:lnTo>
                                <a:lnTo>
                                  <a:pt x="19050" y="4763"/>
                                </a:lnTo>
                                <a:lnTo>
                                  <a:pt x="19050" y="4763"/>
                                </a:lnTo>
                                <a:lnTo>
                                  <a:pt x="20107" y="4763"/>
                                </a:lnTo>
                                <a:lnTo>
                                  <a:pt x="20107" y="4763"/>
                                </a:lnTo>
                                <a:lnTo>
                                  <a:pt x="20107" y="4763"/>
                                </a:lnTo>
                                <a:lnTo>
                                  <a:pt x="20107" y="0"/>
                                </a:lnTo>
                                <a:lnTo>
                                  <a:pt x="20107" y="0"/>
                                </a:lnTo>
                                <a:lnTo>
                                  <a:pt x="20107" y="4763"/>
                                </a:lnTo>
                                <a:lnTo>
                                  <a:pt x="20107" y="4763"/>
                                </a:lnTo>
                                <a:lnTo>
                                  <a:pt x="20107" y="4763"/>
                                </a:lnTo>
                                <a:lnTo>
                                  <a:pt x="20107" y="4763"/>
                                </a:lnTo>
                                <a:lnTo>
                                  <a:pt x="20107" y="0"/>
                                </a:lnTo>
                                <a:lnTo>
                                  <a:pt x="20107" y="0"/>
                                </a:lnTo>
                                <a:lnTo>
                                  <a:pt x="20107" y="0"/>
                                </a:lnTo>
                                <a:lnTo>
                                  <a:pt x="20107" y="4763"/>
                                </a:lnTo>
                                <a:lnTo>
                                  <a:pt x="20107" y="4763"/>
                                </a:lnTo>
                                <a:lnTo>
                                  <a:pt x="20107" y="4763"/>
                                </a:lnTo>
                                <a:lnTo>
                                  <a:pt x="20107" y="4763"/>
                                </a:lnTo>
                                <a:lnTo>
                                  <a:pt x="20107" y="4763"/>
                                </a:lnTo>
                                <a:lnTo>
                                  <a:pt x="20107" y="4763"/>
                                </a:lnTo>
                                <a:lnTo>
                                  <a:pt x="21164" y="4763"/>
                                </a:lnTo>
                                <a:lnTo>
                                  <a:pt x="21164" y="4763"/>
                                </a:lnTo>
                                <a:lnTo>
                                  <a:pt x="21164" y="4763"/>
                                </a:lnTo>
                                <a:lnTo>
                                  <a:pt x="21164" y="4763"/>
                                </a:lnTo>
                                <a:lnTo>
                                  <a:pt x="21164" y="4763"/>
                                </a:lnTo>
                                <a:lnTo>
                                  <a:pt x="21164" y="4763"/>
                                </a:lnTo>
                                <a:lnTo>
                                  <a:pt x="21164" y="0"/>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2222" y="4763"/>
                                </a:lnTo>
                                <a:lnTo>
                                  <a:pt x="22222" y="4763"/>
                                </a:lnTo>
                                <a:lnTo>
                                  <a:pt x="22222" y="4763"/>
                                </a:lnTo>
                                <a:lnTo>
                                  <a:pt x="22222" y="4763"/>
                                </a:lnTo>
                                <a:lnTo>
                                  <a:pt x="22222" y="4763"/>
                                </a:lnTo>
                                <a:lnTo>
                                  <a:pt x="22222" y="0"/>
                                </a:lnTo>
                                <a:lnTo>
                                  <a:pt x="22222" y="0"/>
                                </a:lnTo>
                                <a:lnTo>
                                  <a:pt x="22222" y="0"/>
                                </a:lnTo>
                                <a:lnTo>
                                  <a:pt x="22222" y="0"/>
                                </a:lnTo>
                                <a:lnTo>
                                  <a:pt x="22222" y="4763"/>
                                </a:lnTo>
                                <a:lnTo>
                                  <a:pt x="22222" y="4763"/>
                                </a:lnTo>
                                <a:lnTo>
                                  <a:pt x="22222" y="4763"/>
                                </a:lnTo>
                                <a:lnTo>
                                  <a:pt x="22222" y="4763"/>
                                </a:lnTo>
                                <a:lnTo>
                                  <a:pt x="22222" y="4763"/>
                                </a:lnTo>
                                <a:lnTo>
                                  <a:pt x="22222" y="4763"/>
                                </a:lnTo>
                                <a:lnTo>
                                  <a:pt x="22222" y="4763"/>
                                </a:lnTo>
                                <a:lnTo>
                                  <a:pt x="22222" y="4763"/>
                                </a:lnTo>
                                <a:lnTo>
                                  <a:pt x="22222" y="0"/>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0"/>
                                </a:lnTo>
                                <a:lnTo>
                                  <a:pt x="24346" y="0"/>
                                </a:lnTo>
                                <a:lnTo>
                                  <a:pt x="24346" y="4763"/>
                                </a:lnTo>
                                <a:lnTo>
                                  <a:pt x="24346" y="4763"/>
                                </a:lnTo>
                                <a:lnTo>
                                  <a:pt x="24346" y="4763"/>
                                </a:lnTo>
                                <a:lnTo>
                                  <a:pt x="24346" y="4763"/>
                                </a:lnTo>
                                <a:lnTo>
                                  <a:pt x="24346" y="4763"/>
                                </a:lnTo>
                                <a:lnTo>
                                  <a:pt x="24346"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6461" y="0"/>
                                </a:lnTo>
                                <a:lnTo>
                                  <a:pt x="26461" y="0"/>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7518" y="4763"/>
                                </a:lnTo>
                                <a:lnTo>
                                  <a:pt x="27518" y="4763"/>
                                </a:lnTo>
                                <a:lnTo>
                                  <a:pt x="27518" y="4763"/>
                                </a:lnTo>
                                <a:lnTo>
                                  <a:pt x="27518" y="4763"/>
                                </a:lnTo>
                                <a:lnTo>
                                  <a:pt x="27518" y="4763"/>
                                </a:lnTo>
                                <a:lnTo>
                                  <a:pt x="27518" y="4763"/>
                                </a:lnTo>
                                <a:lnTo>
                                  <a:pt x="27518" y="4763"/>
                                </a:lnTo>
                                <a:lnTo>
                                  <a:pt x="27518" y="9525"/>
                                </a:lnTo>
                                <a:lnTo>
                                  <a:pt x="27518" y="4763"/>
                                </a:lnTo>
                                <a:lnTo>
                                  <a:pt x="27518" y="4763"/>
                                </a:lnTo>
                                <a:lnTo>
                                  <a:pt x="27518" y="4763"/>
                                </a:lnTo>
                                <a:lnTo>
                                  <a:pt x="27518" y="0"/>
                                </a:lnTo>
                                <a:lnTo>
                                  <a:pt x="27518" y="4763"/>
                                </a:lnTo>
                                <a:lnTo>
                                  <a:pt x="27518" y="4763"/>
                                </a:lnTo>
                                <a:lnTo>
                                  <a:pt x="27518" y="4763"/>
                                </a:lnTo>
                                <a:lnTo>
                                  <a:pt x="27518" y="4763"/>
                                </a:lnTo>
                                <a:lnTo>
                                  <a:pt x="27518" y="4763"/>
                                </a:lnTo>
                                <a:lnTo>
                                  <a:pt x="27518" y="4763"/>
                                </a:lnTo>
                                <a:lnTo>
                                  <a:pt x="28575" y="4763"/>
                                </a:lnTo>
                                <a:lnTo>
                                  <a:pt x="28575" y="4763"/>
                                </a:lnTo>
                                <a:lnTo>
                                  <a:pt x="28575" y="4763"/>
                                </a:lnTo>
                                <a:lnTo>
                                  <a:pt x="28575" y="4763"/>
                                </a:lnTo>
                                <a:lnTo>
                                  <a:pt x="28575" y="4763"/>
                                </a:lnTo>
                                <a:lnTo>
                                  <a:pt x="28575" y="4763"/>
                                </a:lnTo>
                                <a:lnTo>
                                  <a:pt x="28575" y="4763"/>
                                </a:lnTo>
                                <a:lnTo>
                                  <a:pt x="28575" y="4763"/>
                                </a:lnTo>
                                <a:lnTo>
                                  <a:pt x="28575" y="4763"/>
                                </a:lnTo>
                                <a:lnTo>
                                  <a:pt x="28575" y="4763"/>
                                </a:lnTo>
                                <a:lnTo>
                                  <a:pt x="28575" y="4763"/>
                                </a:lnTo>
                                <a:lnTo>
                                  <a:pt x="28575" y="4763"/>
                                </a:lnTo>
                                <a:lnTo>
                                  <a:pt x="28575" y="4763"/>
                                </a:lnTo>
                                <a:lnTo>
                                  <a:pt x="28575" y="4763"/>
                                </a:lnTo>
                                <a:lnTo>
                                  <a:pt x="28575" y="4763"/>
                                </a:lnTo>
                                <a:lnTo>
                                  <a:pt x="28575" y="476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27" name="Freeform: Shape 327"/>
                        <wps:cNvSpPr/>
                        <wps:spPr>
                          <a:xfrm>
                            <a:off x="3033712" y="1947862"/>
                            <a:ext cx="28575" cy="9525"/>
                          </a:xfrm>
                          <a:custGeom>
                            <a:avLst/>
                            <a:gdLst>
                              <a:gd name="connsiteX0" fmla="*/ 0 w 28575"/>
                              <a:gd name="connsiteY0" fmla="*/ 4763 h 9525"/>
                              <a:gd name="connsiteX1" fmla="*/ 0 w 28575"/>
                              <a:gd name="connsiteY1" fmla="*/ 4763 h 9525"/>
                              <a:gd name="connsiteX2" fmla="*/ 0 w 28575"/>
                              <a:gd name="connsiteY2" fmla="*/ 9525 h 9525"/>
                              <a:gd name="connsiteX3" fmla="*/ 1057 w 28575"/>
                              <a:gd name="connsiteY3" fmla="*/ 4763 h 9525"/>
                              <a:gd name="connsiteX4" fmla="*/ 1057 w 28575"/>
                              <a:gd name="connsiteY4" fmla="*/ 4763 h 9525"/>
                              <a:gd name="connsiteX5" fmla="*/ 1057 w 28575"/>
                              <a:gd name="connsiteY5" fmla="*/ 0 h 9525"/>
                              <a:gd name="connsiteX6" fmla="*/ 1057 w 28575"/>
                              <a:gd name="connsiteY6" fmla="*/ 0 h 9525"/>
                              <a:gd name="connsiteX7" fmla="*/ 1057 w 28575"/>
                              <a:gd name="connsiteY7" fmla="*/ 4763 h 9525"/>
                              <a:gd name="connsiteX8" fmla="*/ 1057 w 28575"/>
                              <a:gd name="connsiteY8" fmla="*/ 4763 h 9525"/>
                              <a:gd name="connsiteX9" fmla="*/ 1057 w 28575"/>
                              <a:gd name="connsiteY9" fmla="*/ 4763 h 9525"/>
                              <a:gd name="connsiteX10" fmla="*/ 1057 w 28575"/>
                              <a:gd name="connsiteY10" fmla="*/ 4763 h 9525"/>
                              <a:gd name="connsiteX11" fmla="*/ 1057 w 28575"/>
                              <a:gd name="connsiteY11" fmla="*/ 4763 h 9525"/>
                              <a:gd name="connsiteX12" fmla="*/ 1057 w 28575"/>
                              <a:gd name="connsiteY12" fmla="*/ 4763 h 9525"/>
                              <a:gd name="connsiteX13" fmla="*/ 1057 w 28575"/>
                              <a:gd name="connsiteY13" fmla="*/ 9525 h 9525"/>
                              <a:gd name="connsiteX14" fmla="*/ 1057 w 28575"/>
                              <a:gd name="connsiteY14" fmla="*/ 9525 h 9525"/>
                              <a:gd name="connsiteX15" fmla="*/ 1057 w 28575"/>
                              <a:gd name="connsiteY15" fmla="*/ 4763 h 9525"/>
                              <a:gd name="connsiteX16" fmla="*/ 1057 w 28575"/>
                              <a:gd name="connsiteY16" fmla="*/ 4763 h 9525"/>
                              <a:gd name="connsiteX17" fmla="*/ 1057 w 28575"/>
                              <a:gd name="connsiteY17" fmla="*/ 4763 h 9525"/>
                              <a:gd name="connsiteX18" fmla="*/ 1057 w 28575"/>
                              <a:gd name="connsiteY18" fmla="*/ 4763 h 9525"/>
                              <a:gd name="connsiteX19" fmla="*/ 1057 w 28575"/>
                              <a:gd name="connsiteY19" fmla="*/ 0 h 9525"/>
                              <a:gd name="connsiteX20" fmla="*/ 1057 w 28575"/>
                              <a:gd name="connsiteY20" fmla="*/ 0 h 9525"/>
                              <a:gd name="connsiteX21" fmla="*/ 1057 w 28575"/>
                              <a:gd name="connsiteY21" fmla="*/ 4763 h 9525"/>
                              <a:gd name="connsiteX22" fmla="*/ 1057 w 28575"/>
                              <a:gd name="connsiteY22" fmla="*/ 4763 h 9525"/>
                              <a:gd name="connsiteX23" fmla="*/ 2114 w 28575"/>
                              <a:gd name="connsiteY23" fmla="*/ 4763 h 9525"/>
                              <a:gd name="connsiteX24" fmla="*/ 2114 w 28575"/>
                              <a:gd name="connsiteY24" fmla="*/ 4763 h 9525"/>
                              <a:gd name="connsiteX25" fmla="*/ 2114 w 28575"/>
                              <a:gd name="connsiteY25" fmla="*/ 4763 h 9525"/>
                              <a:gd name="connsiteX26" fmla="*/ 2114 w 28575"/>
                              <a:gd name="connsiteY26" fmla="*/ 4763 h 9525"/>
                              <a:gd name="connsiteX27" fmla="*/ 2114 w 28575"/>
                              <a:gd name="connsiteY27" fmla="*/ 0 h 9525"/>
                              <a:gd name="connsiteX28" fmla="*/ 2114 w 28575"/>
                              <a:gd name="connsiteY28" fmla="*/ 4763 h 9525"/>
                              <a:gd name="connsiteX29" fmla="*/ 2114 w 28575"/>
                              <a:gd name="connsiteY29" fmla="*/ 0 h 9525"/>
                              <a:gd name="connsiteX30" fmla="*/ 2114 w 28575"/>
                              <a:gd name="connsiteY30" fmla="*/ 4763 h 9525"/>
                              <a:gd name="connsiteX31" fmla="*/ 2114 w 28575"/>
                              <a:gd name="connsiteY31" fmla="*/ 4763 h 9525"/>
                              <a:gd name="connsiteX32" fmla="*/ 2114 w 28575"/>
                              <a:gd name="connsiteY32" fmla="*/ 0 h 9525"/>
                              <a:gd name="connsiteX33" fmla="*/ 2114 w 28575"/>
                              <a:gd name="connsiteY33" fmla="*/ 4763 h 9525"/>
                              <a:gd name="connsiteX34" fmla="*/ 2114 w 28575"/>
                              <a:gd name="connsiteY34" fmla="*/ 4763 h 9525"/>
                              <a:gd name="connsiteX35" fmla="*/ 2114 w 28575"/>
                              <a:gd name="connsiteY35" fmla="*/ 4763 h 9525"/>
                              <a:gd name="connsiteX36" fmla="*/ 2114 w 28575"/>
                              <a:gd name="connsiteY36" fmla="*/ 4763 h 9525"/>
                              <a:gd name="connsiteX37" fmla="*/ 2114 w 28575"/>
                              <a:gd name="connsiteY37" fmla="*/ 9525 h 9525"/>
                              <a:gd name="connsiteX38" fmla="*/ 2114 w 28575"/>
                              <a:gd name="connsiteY38" fmla="*/ 4763 h 9525"/>
                              <a:gd name="connsiteX39" fmla="*/ 2114 w 28575"/>
                              <a:gd name="connsiteY39" fmla="*/ 4763 h 9525"/>
                              <a:gd name="connsiteX40" fmla="*/ 2114 w 28575"/>
                              <a:gd name="connsiteY40" fmla="*/ 9525 h 9525"/>
                              <a:gd name="connsiteX41" fmla="*/ 3172 w 28575"/>
                              <a:gd name="connsiteY41" fmla="*/ 4763 h 9525"/>
                              <a:gd name="connsiteX42" fmla="*/ 3172 w 28575"/>
                              <a:gd name="connsiteY42" fmla="*/ 4763 h 9525"/>
                              <a:gd name="connsiteX43" fmla="*/ 3172 w 28575"/>
                              <a:gd name="connsiteY43" fmla="*/ 4763 h 9525"/>
                              <a:gd name="connsiteX44" fmla="*/ 3172 w 28575"/>
                              <a:gd name="connsiteY44" fmla="*/ 4763 h 9525"/>
                              <a:gd name="connsiteX45" fmla="*/ 3172 w 28575"/>
                              <a:gd name="connsiteY45" fmla="*/ 4763 h 9525"/>
                              <a:gd name="connsiteX46" fmla="*/ 3172 w 28575"/>
                              <a:gd name="connsiteY46" fmla="*/ 4763 h 9525"/>
                              <a:gd name="connsiteX47" fmla="*/ 3172 w 28575"/>
                              <a:gd name="connsiteY47" fmla="*/ 4763 h 9525"/>
                              <a:gd name="connsiteX48" fmla="*/ 3172 w 28575"/>
                              <a:gd name="connsiteY48" fmla="*/ 4763 h 9525"/>
                              <a:gd name="connsiteX49" fmla="*/ 3172 w 28575"/>
                              <a:gd name="connsiteY49" fmla="*/ 4763 h 9525"/>
                              <a:gd name="connsiteX50" fmla="*/ 3172 w 28575"/>
                              <a:gd name="connsiteY50" fmla="*/ 4763 h 9525"/>
                              <a:gd name="connsiteX51" fmla="*/ 3172 w 28575"/>
                              <a:gd name="connsiteY51" fmla="*/ 4763 h 9525"/>
                              <a:gd name="connsiteX52" fmla="*/ 3172 w 28575"/>
                              <a:gd name="connsiteY52" fmla="*/ 4763 h 9525"/>
                              <a:gd name="connsiteX53" fmla="*/ 3172 w 28575"/>
                              <a:gd name="connsiteY53" fmla="*/ 4763 h 9525"/>
                              <a:gd name="connsiteX54" fmla="*/ 3172 w 28575"/>
                              <a:gd name="connsiteY54" fmla="*/ 4763 h 9525"/>
                              <a:gd name="connsiteX55" fmla="*/ 3172 w 28575"/>
                              <a:gd name="connsiteY55" fmla="*/ 4763 h 9525"/>
                              <a:gd name="connsiteX56" fmla="*/ 3172 w 28575"/>
                              <a:gd name="connsiteY56" fmla="*/ 4763 h 9525"/>
                              <a:gd name="connsiteX57" fmla="*/ 3172 w 28575"/>
                              <a:gd name="connsiteY57" fmla="*/ 4763 h 9525"/>
                              <a:gd name="connsiteX58" fmla="*/ 3172 w 28575"/>
                              <a:gd name="connsiteY58" fmla="*/ 4763 h 9525"/>
                              <a:gd name="connsiteX59" fmla="*/ 4229 w 28575"/>
                              <a:gd name="connsiteY59" fmla="*/ 4763 h 9525"/>
                              <a:gd name="connsiteX60" fmla="*/ 4229 w 28575"/>
                              <a:gd name="connsiteY60" fmla="*/ 4763 h 9525"/>
                              <a:gd name="connsiteX61" fmla="*/ 4229 w 28575"/>
                              <a:gd name="connsiteY61" fmla="*/ 4763 h 9525"/>
                              <a:gd name="connsiteX62" fmla="*/ 4229 w 28575"/>
                              <a:gd name="connsiteY62" fmla="*/ 4763 h 9525"/>
                              <a:gd name="connsiteX63" fmla="*/ 4229 w 28575"/>
                              <a:gd name="connsiteY63" fmla="*/ 4763 h 9525"/>
                              <a:gd name="connsiteX64" fmla="*/ 4229 w 28575"/>
                              <a:gd name="connsiteY64" fmla="*/ 4763 h 9525"/>
                              <a:gd name="connsiteX65" fmla="*/ 4229 w 28575"/>
                              <a:gd name="connsiteY65" fmla="*/ 4763 h 9525"/>
                              <a:gd name="connsiteX66" fmla="*/ 4229 w 28575"/>
                              <a:gd name="connsiteY66" fmla="*/ 4763 h 9525"/>
                              <a:gd name="connsiteX67" fmla="*/ 4229 w 28575"/>
                              <a:gd name="connsiteY67" fmla="*/ 4763 h 9525"/>
                              <a:gd name="connsiteX68" fmla="*/ 4229 w 28575"/>
                              <a:gd name="connsiteY68" fmla="*/ 4763 h 9525"/>
                              <a:gd name="connsiteX69" fmla="*/ 4229 w 28575"/>
                              <a:gd name="connsiteY69" fmla="*/ 4763 h 9525"/>
                              <a:gd name="connsiteX70" fmla="*/ 4229 w 28575"/>
                              <a:gd name="connsiteY70" fmla="*/ 4763 h 9525"/>
                              <a:gd name="connsiteX71" fmla="*/ 4229 w 28575"/>
                              <a:gd name="connsiteY71" fmla="*/ 4763 h 9525"/>
                              <a:gd name="connsiteX72" fmla="*/ 4229 w 28575"/>
                              <a:gd name="connsiteY72" fmla="*/ 4763 h 9525"/>
                              <a:gd name="connsiteX73" fmla="*/ 4229 w 28575"/>
                              <a:gd name="connsiteY73" fmla="*/ 4763 h 9525"/>
                              <a:gd name="connsiteX74" fmla="*/ 4229 w 28575"/>
                              <a:gd name="connsiteY74" fmla="*/ 4763 h 9525"/>
                              <a:gd name="connsiteX75" fmla="*/ 4229 w 28575"/>
                              <a:gd name="connsiteY75" fmla="*/ 4763 h 9525"/>
                              <a:gd name="connsiteX76" fmla="*/ 4229 w 28575"/>
                              <a:gd name="connsiteY76" fmla="*/ 4763 h 9525"/>
                              <a:gd name="connsiteX77" fmla="*/ 4229 w 28575"/>
                              <a:gd name="connsiteY77" fmla="*/ 4763 h 9525"/>
                              <a:gd name="connsiteX78" fmla="*/ 4229 w 28575"/>
                              <a:gd name="connsiteY78" fmla="*/ 4763 h 9525"/>
                              <a:gd name="connsiteX79" fmla="*/ 4229 w 28575"/>
                              <a:gd name="connsiteY79" fmla="*/ 4763 h 9525"/>
                              <a:gd name="connsiteX80" fmla="*/ 4229 w 28575"/>
                              <a:gd name="connsiteY80" fmla="*/ 4763 h 9525"/>
                              <a:gd name="connsiteX81" fmla="*/ 4229 w 28575"/>
                              <a:gd name="connsiteY81" fmla="*/ 9525 h 9525"/>
                              <a:gd name="connsiteX82" fmla="*/ 4229 w 28575"/>
                              <a:gd name="connsiteY82" fmla="*/ 4763 h 9525"/>
                              <a:gd name="connsiteX83" fmla="*/ 4229 w 28575"/>
                              <a:gd name="connsiteY83" fmla="*/ 4763 h 9525"/>
                              <a:gd name="connsiteX84" fmla="*/ 4229 w 28575"/>
                              <a:gd name="connsiteY84" fmla="*/ 4763 h 9525"/>
                              <a:gd name="connsiteX85" fmla="*/ 5296 w 28575"/>
                              <a:gd name="connsiteY85" fmla="*/ 4763 h 9525"/>
                              <a:gd name="connsiteX86" fmla="*/ 5296 w 28575"/>
                              <a:gd name="connsiteY86" fmla="*/ 4763 h 9525"/>
                              <a:gd name="connsiteX87" fmla="*/ 5296 w 28575"/>
                              <a:gd name="connsiteY87" fmla="*/ 4763 h 9525"/>
                              <a:gd name="connsiteX88" fmla="*/ 5296 w 28575"/>
                              <a:gd name="connsiteY88" fmla="*/ 4763 h 9525"/>
                              <a:gd name="connsiteX89" fmla="*/ 5296 w 28575"/>
                              <a:gd name="connsiteY89" fmla="*/ 4763 h 9525"/>
                              <a:gd name="connsiteX90" fmla="*/ 5296 w 28575"/>
                              <a:gd name="connsiteY90" fmla="*/ 4763 h 9525"/>
                              <a:gd name="connsiteX91" fmla="*/ 5296 w 28575"/>
                              <a:gd name="connsiteY91" fmla="*/ 4763 h 9525"/>
                              <a:gd name="connsiteX92" fmla="*/ 5296 w 28575"/>
                              <a:gd name="connsiteY92" fmla="*/ 4763 h 9525"/>
                              <a:gd name="connsiteX93" fmla="*/ 5296 w 28575"/>
                              <a:gd name="connsiteY93" fmla="*/ 4763 h 9525"/>
                              <a:gd name="connsiteX94" fmla="*/ 5296 w 28575"/>
                              <a:gd name="connsiteY94" fmla="*/ 4763 h 9525"/>
                              <a:gd name="connsiteX95" fmla="*/ 5296 w 28575"/>
                              <a:gd name="connsiteY95" fmla="*/ 4763 h 9525"/>
                              <a:gd name="connsiteX96" fmla="*/ 5296 w 28575"/>
                              <a:gd name="connsiteY96" fmla="*/ 4763 h 9525"/>
                              <a:gd name="connsiteX97" fmla="*/ 5296 w 28575"/>
                              <a:gd name="connsiteY97" fmla="*/ 4763 h 9525"/>
                              <a:gd name="connsiteX98" fmla="*/ 5296 w 28575"/>
                              <a:gd name="connsiteY98" fmla="*/ 4763 h 9525"/>
                              <a:gd name="connsiteX99" fmla="*/ 5296 w 28575"/>
                              <a:gd name="connsiteY99" fmla="*/ 0 h 9525"/>
                              <a:gd name="connsiteX100" fmla="*/ 5296 w 28575"/>
                              <a:gd name="connsiteY100" fmla="*/ 0 h 9525"/>
                              <a:gd name="connsiteX101" fmla="*/ 5296 w 28575"/>
                              <a:gd name="connsiteY101" fmla="*/ 0 h 9525"/>
                              <a:gd name="connsiteX102" fmla="*/ 5296 w 28575"/>
                              <a:gd name="connsiteY102" fmla="*/ 0 h 9525"/>
                              <a:gd name="connsiteX103" fmla="*/ 6353 w 28575"/>
                              <a:gd name="connsiteY103" fmla="*/ 0 h 9525"/>
                              <a:gd name="connsiteX104" fmla="*/ 6353 w 28575"/>
                              <a:gd name="connsiteY104" fmla="*/ 0 h 9525"/>
                              <a:gd name="connsiteX105" fmla="*/ 6353 w 28575"/>
                              <a:gd name="connsiteY105" fmla="*/ 0 h 9525"/>
                              <a:gd name="connsiteX106" fmla="*/ 6353 w 28575"/>
                              <a:gd name="connsiteY106" fmla="*/ 0 h 9525"/>
                              <a:gd name="connsiteX107" fmla="*/ 6353 w 28575"/>
                              <a:gd name="connsiteY107" fmla="*/ 0 h 9525"/>
                              <a:gd name="connsiteX108" fmla="*/ 6353 w 28575"/>
                              <a:gd name="connsiteY108" fmla="*/ 0 h 9525"/>
                              <a:gd name="connsiteX109" fmla="*/ 6353 w 28575"/>
                              <a:gd name="connsiteY109" fmla="*/ 4763 h 9525"/>
                              <a:gd name="connsiteX110" fmla="*/ 6353 w 28575"/>
                              <a:gd name="connsiteY110" fmla="*/ 0 h 9525"/>
                              <a:gd name="connsiteX111" fmla="*/ 6353 w 28575"/>
                              <a:gd name="connsiteY111" fmla="*/ 4763 h 9525"/>
                              <a:gd name="connsiteX112" fmla="*/ 6353 w 28575"/>
                              <a:gd name="connsiteY112" fmla="*/ 4763 h 9525"/>
                              <a:gd name="connsiteX113" fmla="*/ 6353 w 28575"/>
                              <a:gd name="connsiteY113" fmla="*/ 4763 h 9525"/>
                              <a:gd name="connsiteX114" fmla="*/ 6353 w 28575"/>
                              <a:gd name="connsiteY114" fmla="*/ 4763 h 9525"/>
                              <a:gd name="connsiteX115" fmla="*/ 6353 w 28575"/>
                              <a:gd name="connsiteY115" fmla="*/ 4763 h 9525"/>
                              <a:gd name="connsiteX116" fmla="*/ 6353 w 28575"/>
                              <a:gd name="connsiteY116" fmla="*/ 4763 h 9525"/>
                              <a:gd name="connsiteX117" fmla="*/ 6353 w 28575"/>
                              <a:gd name="connsiteY117" fmla="*/ 4763 h 9525"/>
                              <a:gd name="connsiteX118" fmla="*/ 6353 w 28575"/>
                              <a:gd name="connsiteY118" fmla="*/ 4763 h 9525"/>
                              <a:gd name="connsiteX119" fmla="*/ 6353 w 28575"/>
                              <a:gd name="connsiteY119" fmla="*/ 4763 h 9525"/>
                              <a:gd name="connsiteX120" fmla="*/ 6353 w 28575"/>
                              <a:gd name="connsiteY120" fmla="*/ 4763 h 9525"/>
                              <a:gd name="connsiteX121" fmla="*/ 7411 w 28575"/>
                              <a:gd name="connsiteY121" fmla="*/ 4763 h 9525"/>
                              <a:gd name="connsiteX122" fmla="*/ 7411 w 28575"/>
                              <a:gd name="connsiteY122" fmla="*/ 4763 h 9525"/>
                              <a:gd name="connsiteX123" fmla="*/ 7411 w 28575"/>
                              <a:gd name="connsiteY123" fmla="*/ 0 h 9525"/>
                              <a:gd name="connsiteX124" fmla="*/ 7411 w 28575"/>
                              <a:gd name="connsiteY124" fmla="*/ 4763 h 9525"/>
                              <a:gd name="connsiteX125" fmla="*/ 7411 w 28575"/>
                              <a:gd name="connsiteY125" fmla="*/ 4763 h 9525"/>
                              <a:gd name="connsiteX126" fmla="*/ 7411 w 28575"/>
                              <a:gd name="connsiteY126" fmla="*/ 4763 h 9525"/>
                              <a:gd name="connsiteX127" fmla="*/ 7411 w 28575"/>
                              <a:gd name="connsiteY127" fmla="*/ 4763 h 9525"/>
                              <a:gd name="connsiteX128" fmla="*/ 7411 w 28575"/>
                              <a:gd name="connsiteY128" fmla="*/ 4763 h 9525"/>
                              <a:gd name="connsiteX129" fmla="*/ 7411 w 28575"/>
                              <a:gd name="connsiteY129" fmla="*/ 4763 h 9525"/>
                              <a:gd name="connsiteX130" fmla="*/ 7411 w 28575"/>
                              <a:gd name="connsiteY130" fmla="*/ 4763 h 9525"/>
                              <a:gd name="connsiteX131" fmla="*/ 7411 w 28575"/>
                              <a:gd name="connsiteY131" fmla="*/ 4763 h 9525"/>
                              <a:gd name="connsiteX132" fmla="*/ 7411 w 28575"/>
                              <a:gd name="connsiteY132" fmla="*/ 4763 h 9525"/>
                              <a:gd name="connsiteX133" fmla="*/ 7411 w 28575"/>
                              <a:gd name="connsiteY133" fmla="*/ 4763 h 9525"/>
                              <a:gd name="connsiteX134" fmla="*/ 7411 w 28575"/>
                              <a:gd name="connsiteY134" fmla="*/ 4763 h 9525"/>
                              <a:gd name="connsiteX135" fmla="*/ 7411 w 28575"/>
                              <a:gd name="connsiteY135" fmla="*/ 4763 h 9525"/>
                              <a:gd name="connsiteX136" fmla="*/ 7411 w 28575"/>
                              <a:gd name="connsiteY136" fmla="*/ 4763 h 9525"/>
                              <a:gd name="connsiteX137" fmla="*/ 7411 w 28575"/>
                              <a:gd name="connsiteY137" fmla="*/ 4763 h 9525"/>
                              <a:gd name="connsiteX138" fmla="*/ 7411 w 28575"/>
                              <a:gd name="connsiteY138" fmla="*/ 4763 h 9525"/>
                              <a:gd name="connsiteX139" fmla="*/ 8468 w 28575"/>
                              <a:gd name="connsiteY139" fmla="*/ 4763 h 9525"/>
                              <a:gd name="connsiteX140" fmla="*/ 8468 w 28575"/>
                              <a:gd name="connsiteY140" fmla="*/ 4763 h 9525"/>
                              <a:gd name="connsiteX141" fmla="*/ 8468 w 28575"/>
                              <a:gd name="connsiteY141" fmla="*/ 4763 h 9525"/>
                              <a:gd name="connsiteX142" fmla="*/ 8468 w 28575"/>
                              <a:gd name="connsiteY142" fmla="*/ 4763 h 9525"/>
                              <a:gd name="connsiteX143" fmla="*/ 8468 w 28575"/>
                              <a:gd name="connsiteY143" fmla="*/ 4763 h 9525"/>
                              <a:gd name="connsiteX144" fmla="*/ 8468 w 28575"/>
                              <a:gd name="connsiteY144" fmla="*/ 4763 h 9525"/>
                              <a:gd name="connsiteX145" fmla="*/ 8468 w 28575"/>
                              <a:gd name="connsiteY145" fmla="*/ 0 h 9525"/>
                              <a:gd name="connsiteX146" fmla="*/ 8468 w 28575"/>
                              <a:gd name="connsiteY146" fmla="*/ 4763 h 9525"/>
                              <a:gd name="connsiteX147" fmla="*/ 8468 w 28575"/>
                              <a:gd name="connsiteY147" fmla="*/ 4763 h 9525"/>
                              <a:gd name="connsiteX148" fmla="*/ 8468 w 28575"/>
                              <a:gd name="connsiteY148" fmla="*/ 4763 h 9525"/>
                              <a:gd name="connsiteX149" fmla="*/ 8468 w 28575"/>
                              <a:gd name="connsiteY149" fmla="*/ 4763 h 9525"/>
                              <a:gd name="connsiteX150" fmla="*/ 8468 w 28575"/>
                              <a:gd name="connsiteY150" fmla="*/ 4763 h 9525"/>
                              <a:gd name="connsiteX151" fmla="*/ 8468 w 28575"/>
                              <a:gd name="connsiteY151" fmla="*/ 4763 h 9525"/>
                              <a:gd name="connsiteX152" fmla="*/ 8468 w 28575"/>
                              <a:gd name="connsiteY152" fmla="*/ 4763 h 9525"/>
                              <a:gd name="connsiteX153" fmla="*/ 8468 w 28575"/>
                              <a:gd name="connsiteY153" fmla="*/ 4763 h 9525"/>
                              <a:gd name="connsiteX154" fmla="*/ 8468 w 28575"/>
                              <a:gd name="connsiteY154" fmla="*/ 4763 h 9525"/>
                              <a:gd name="connsiteX155" fmla="*/ 8468 w 28575"/>
                              <a:gd name="connsiteY155" fmla="*/ 4763 h 9525"/>
                              <a:gd name="connsiteX156" fmla="*/ 8468 w 28575"/>
                              <a:gd name="connsiteY156" fmla="*/ 4763 h 9525"/>
                              <a:gd name="connsiteX157" fmla="*/ 8468 w 28575"/>
                              <a:gd name="connsiteY157" fmla="*/ 0 h 9525"/>
                              <a:gd name="connsiteX158" fmla="*/ 8468 w 28575"/>
                              <a:gd name="connsiteY158" fmla="*/ 0 h 9525"/>
                              <a:gd name="connsiteX159" fmla="*/ 9525 w 28575"/>
                              <a:gd name="connsiteY159" fmla="*/ 0 h 9525"/>
                              <a:gd name="connsiteX160" fmla="*/ 9525 w 28575"/>
                              <a:gd name="connsiteY160" fmla="*/ 4763 h 9525"/>
                              <a:gd name="connsiteX161" fmla="*/ 9525 w 28575"/>
                              <a:gd name="connsiteY161" fmla="*/ 4763 h 9525"/>
                              <a:gd name="connsiteX162" fmla="*/ 9525 w 28575"/>
                              <a:gd name="connsiteY162" fmla="*/ 4763 h 9525"/>
                              <a:gd name="connsiteX163" fmla="*/ 9525 w 28575"/>
                              <a:gd name="connsiteY163" fmla="*/ 4763 h 9525"/>
                              <a:gd name="connsiteX164" fmla="*/ 9525 w 28575"/>
                              <a:gd name="connsiteY164" fmla="*/ 4763 h 9525"/>
                              <a:gd name="connsiteX165" fmla="*/ 9525 w 28575"/>
                              <a:gd name="connsiteY165" fmla="*/ 4763 h 9525"/>
                              <a:gd name="connsiteX166" fmla="*/ 9525 w 28575"/>
                              <a:gd name="connsiteY166" fmla="*/ 4763 h 9525"/>
                              <a:gd name="connsiteX167" fmla="*/ 9525 w 28575"/>
                              <a:gd name="connsiteY167" fmla="*/ 9525 h 9525"/>
                              <a:gd name="connsiteX168" fmla="*/ 9525 w 28575"/>
                              <a:gd name="connsiteY168" fmla="*/ 4763 h 9525"/>
                              <a:gd name="connsiteX169" fmla="*/ 9525 w 28575"/>
                              <a:gd name="connsiteY169" fmla="*/ 4763 h 9525"/>
                              <a:gd name="connsiteX170" fmla="*/ 9525 w 28575"/>
                              <a:gd name="connsiteY170" fmla="*/ 4763 h 9525"/>
                              <a:gd name="connsiteX171" fmla="*/ 9525 w 28575"/>
                              <a:gd name="connsiteY171" fmla="*/ 4763 h 9525"/>
                              <a:gd name="connsiteX172" fmla="*/ 9525 w 28575"/>
                              <a:gd name="connsiteY172" fmla="*/ 4763 h 9525"/>
                              <a:gd name="connsiteX173" fmla="*/ 9525 w 28575"/>
                              <a:gd name="connsiteY173" fmla="*/ 4763 h 9525"/>
                              <a:gd name="connsiteX174" fmla="*/ 9525 w 28575"/>
                              <a:gd name="connsiteY174" fmla="*/ 4763 h 9525"/>
                              <a:gd name="connsiteX175" fmla="*/ 9525 w 28575"/>
                              <a:gd name="connsiteY175" fmla="*/ 4763 h 9525"/>
                              <a:gd name="connsiteX176" fmla="*/ 9525 w 28575"/>
                              <a:gd name="connsiteY176" fmla="*/ 4763 h 9525"/>
                              <a:gd name="connsiteX177" fmla="*/ 10582 w 28575"/>
                              <a:gd name="connsiteY177" fmla="*/ 4763 h 9525"/>
                              <a:gd name="connsiteX178" fmla="*/ 10582 w 28575"/>
                              <a:gd name="connsiteY178" fmla="*/ 4763 h 9525"/>
                              <a:gd name="connsiteX179" fmla="*/ 10582 w 28575"/>
                              <a:gd name="connsiteY179" fmla="*/ 4763 h 9525"/>
                              <a:gd name="connsiteX180" fmla="*/ 10582 w 28575"/>
                              <a:gd name="connsiteY180" fmla="*/ 4763 h 9525"/>
                              <a:gd name="connsiteX181" fmla="*/ 10582 w 28575"/>
                              <a:gd name="connsiteY181" fmla="*/ 4763 h 9525"/>
                              <a:gd name="connsiteX182" fmla="*/ 10582 w 28575"/>
                              <a:gd name="connsiteY182" fmla="*/ 4763 h 9525"/>
                              <a:gd name="connsiteX183" fmla="*/ 10582 w 28575"/>
                              <a:gd name="connsiteY183" fmla="*/ 4763 h 9525"/>
                              <a:gd name="connsiteX184" fmla="*/ 10582 w 28575"/>
                              <a:gd name="connsiteY184" fmla="*/ 4763 h 9525"/>
                              <a:gd name="connsiteX185" fmla="*/ 10582 w 28575"/>
                              <a:gd name="connsiteY185" fmla="*/ 4763 h 9525"/>
                              <a:gd name="connsiteX186" fmla="*/ 10582 w 28575"/>
                              <a:gd name="connsiteY186" fmla="*/ 4763 h 9525"/>
                              <a:gd name="connsiteX187" fmla="*/ 10582 w 28575"/>
                              <a:gd name="connsiteY187" fmla="*/ 4763 h 9525"/>
                              <a:gd name="connsiteX188" fmla="*/ 10582 w 28575"/>
                              <a:gd name="connsiteY188" fmla="*/ 4763 h 9525"/>
                              <a:gd name="connsiteX189" fmla="*/ 10582 w 28575"/>
                              <a:gd name="connsiteY189" fmla="*/ 0 h 9525"/>
                              <a:gd name="connsiteX190" fmla="*/ 10582 w 28575"/>
                              <a:gd name="connsiteY190" fmla="*/ 0 h 9525"/>
                              <a:gd name="connsiteX191" fmla="*/ 10582 w 28575"/>
                              <a:gd name="connsiteY191" fmla="*/ 0 h 9525"/>
                              <a:gd name="connsiteX192" fmla="*/ 10582 w 28575"/>
                              <a:gd name="connsiteY192" fmla="*/ 0 h 9525"/>
                              <a:gd name="connsiteX193" fmla="*/ 10582 w 28575"/>
                              <a:gd name="connsiteY193" fmla="*/ 4763 h 9525"/>
                              <a:gd name="connsiteX194" fmla="*/ 10582 w 28575"/>
                              <a:gd name="connsiteY194" fmla="*/ 4763 h 9525"/>
                              <a:gd name="connsiteX195" fmla="*/ 11639 w 28575"/>
                              <a:gd name="connsiteY195" fmla="*/ 4763 h 9525"/>
                              <a:gd name="connsiteX196" fmla="*/ 11639 w 28575"/>
                              <a:gd name="connsiteY196" fmla="*/ 4763 h 9525"/>
                              <a:gd name="connsiteX197" fmla="*/ 11639 w 28575"/>
                              <a:gd name="connsiteY197" fmla="*/ 4763 h 9525"/>
                              <a:gd name="connsiteX198" fmla="*/ 11639 w 28575"/>
                              <a:gd name="connsiteY198" fmla="*/ 4763 h 9525"/>
                              <a:gd name="connsiteX199" fmla="*/ 11639 w 28575"/>
                              <a:gd name="connsiteY199" fmla="*/ 4763 h 9525"/>
                              <a:gd name="connsiteX200" fmla="*/ 11639 w 28575"/>
                              <a:gd name="connsiteY200" fmla="*/ 4763 h 9525"/>
                              <a:gd name="connsiteX201" fmla="*/ 11639 w 28575"/>
                              <a:gd name="connsiteY201" fmla="*/ 4763 h 9525"/>
                              <a:gd name="connsiteX202" fmla="*/ 11639 w 28575"/>
                              <a:gd name="connsiteY202" fmla="*/ 4763 h 9525"/>
                              <a:gd name="connsiteX203" fmla="*/ 11639 w 28575"/>
                              <a:gd name="connsiteY203" fmla="*/ 4763 h 9525"/>
                              <a:gd name="connsiteX204" fmla="*/ 11639 w 28575"/>
                              <a:gd name="connsiteY204" fmla="*/ 4763 h 9525"/>
                              <a:gd name="connsiteX205" fmla="*/ 11639 w 28575"/>
                              <a:gd name="connsiteY205" fmla="*/ 4763 h 9525"/>
                              <a:gd name="connsiteX206" fmla="*/ 11639 w 28575"/>
                              <a:gd name="connsiteY206" fmla="*/ 0 h 9525"/>
                              <a:gd name="connsiteX207" fmla="*/ 11639 w 28575"/>
                              <a:gd name="connsiteY207" fmla="*/ 4763 h 9525"/>
                              <a:gd name="connsiteX208" fmla="*/ 11639 w 28575"/>
                              <a:gd name="connsiteY208" fmla="*/ 4763 h 9525"/>
                              <a:gd name="connsiteX209" fmla="*/ 11639 w 28575"/>
                              <a:gd name="connsiteY209" fmla="*/ 4763 h 9525"/>
                              <a:gd name="connsiteX210" fmla="*/ 11639 w 28575"/>
                              <a:gd name="connsiteY210" fmla="*/ 4763 h 9525"/>
                              <a:gd name="connsiteX211" fmla="*/ 11639 w 28575"/>
                              <a:gd name="connsiteY211" fmla="*/ 0 h 9525"/>
                              <a:gd name="connsiteX212" fmla="*/ 11639 w 28575"/>
                              <a:gd name="connsiteY212" fmla="*/ 4763 h 9525"/>
                              <a:gd name="connsiteX213" fmla="*/ 12697 w 28575"/>
                              <a:gd name="connsiteY213" fmla="*/ 4763 h 9525"/>
                              <a:gd name="connsiteX214" fmla="*/ 12697 w 28575"/>
                              <a:gd name="connsiteY214" fmla="*/ 4763 h 9525"/>
                              <a:gd name="connsiteX215" fmla="*/ 12697 w 28575"/>
                              <a:gd name="connsiteY215" fmla="*/ 4763 h 9525"/>
                              <a:gd name="connsiteX216" fmla="*/ 12697 w 28575"/>
                              <a:gd name="connsiteY216" fmla="*/ 4763 h 9525"/>
                              <a:gd name="connsiteX217" fmla="*/ 12697 w 28575"/>
                              <a:gd name="connsiteY217" fmla="*/ 4763 h 9525"/>
                              <a:gd name="connsiteX218" fmla="*/ 12697 w 28575"/>
                              <a:gd name="connsiteY218" fmla="*/ 4763 h 9525"/>
                              <a:gd name="connsiteX219" fmla="*/ 12697 w 28575"/>
                              <a:gd name="connsiteY219" fmla="*/ 4763 h 9525"/>
                              <a:gd name="connsiteX220" fmla="*/ 12697 w 28575"/>
                              <a:gd name="connsiteY220" fmla="*/ 4763 h 9525"/>
                              <a:gd name="connsiteX221" fmla="*/ 12697 w 28575"/>
                              <a:gd name="connsiteY221" fmla="*/ 4763 h 9525"/>
                              <a:gd name="connsiteX222" fmla="*/ 12697 w 28575"/>
                              <a:gd name="connsiteY222" fmla="*/ 4763 h 9525"/>
                              <a:gd name="connsiteX223" fmla="*/ 12697 w 28575"/>
                              <a:gd name="connsiteY223" fmla="*/ 4763 h 9525"/>
                              <a:gd name="connsiteX224" fmla="*/ 12697 w 28575"/>
                              <a:gd name="connsiteY224" fmla="*/ 4763 h 9525"/>
                              <a:gd name="connsiteX225" fmla="*/ 12697 w 28575"/>
                              <a:gd name="connsiteY225" fmla="*/ 4763 h 9525"/>
                              <a:gd name="connsiteX226" fmla="*/ 12697 w 28575"/>
                              <a:gd name="connsiteY226" fmla="*/ 4763 h 9525"/>
                              <a:gd name="connsiteX227" fmla="*/ 12697 w 28575"/>
                              <a:gd name="connsiteY227" fmla="*/ 4763 h 9525"/>
                              <a:gd name="connsiteX228" fmla="*/ 12697 w 28575"/>
                              <a:gd name="connsiteY228" fmla="*/ 4763 h 9525"/>
                              <a:gd name="connsiteX229" fmla="*/ 12697 w 28575"/>
                              <a:gd name="connsiteY229" fmla="*/ 4763 h 9525"/>
                              <a:gd name="connsiteX230" fmla="*/ 12697 w 28575"/>
                              <a:gd name="connsiteY230" fmla="*/ 4763 h 9525"/>
                              <a:gd name="connsiteX231" fmla="*/ 12697 w 28575"/>
                              <a:gd name="connsiteY231" fmla="*/ 4763 h 9525"/>
                              <a:gd name="connsiteX232" fmla="*/ 12697 w 28575"/>
                              <a:gd name="connsiteY232" fmla="*/ 4763 h 9525"/>
                              <a:gd name="connsiteX233" fmla="*/ 13754 w 28575"/>
                              <a:gd name="connsiteY233" fmla="*/ 4763 h 9525"/>
                              <a:gd name="connsiteX234" fmla="*/ 13754 w 28575"/>
                              <a:gd name="connsiteY234" fmla="*/ 4763 h 9525"/>
                              <a:gd name="connsiteX235" fmla="*/ 13754 w 28575"/>
                              <a:gd name="connsiteY235" fmla="*/ 4763 h 9525"/>
                              <a:gd name="connsiteX236" fmla="*/ 13754 w 28575"/>
                              <a:gd name="connsiteY236" fmla="*/ 4763 h 9525"/>
                              <a:gd name="connsiteX237" fmla="*/ 13754 w 28575"/>
                              <a:gd name="connsiteY237" fmla="*/ 4763 h 9525"/>
                              <a:gd name="connsiteX238" fmla="*/ 13754 w 28575"/>
                              <a:gd name="connsiteY238" fmla="*/ 9525 h 9525"/>
                              <a:gd name="connsiteX239" fmla="*/ 13754 w 28575"/>
                              <a:gd name="connsiteY239" fmla="*/ 4763 h 9525"/>
                              <a:gd name="connsiteX240" fmla="*/ 13754 w 28575"/>
                              <a:gd name="connsiteY240" fmla="*/ 4763 h 9525"/>
                              <a:gd name="connsiteX241" fmla="*/ 13754 w 28575"/>
                              <a:gd name="connsiteY241" fmla="*/ 4763 h 9525"/>
                              <a:gd name="connsiteX242" fmla="*/ 13754 w 28575"/>
                              <a:gd name="connsiteY242" fmla="*/ 4763 h 9525"/>
                              <a:gd name="connsiteX243" fmla="*/ 13754 w 28575"/>
                              <a:gd name="connsiteY243" fmla="*/ 4763 h 9525"/>
                              <a:gd name="connsiteX244" fmla="*/ 13754 w 28575"/>
                              <a:gd name="connsiteY244" fmla="*/ 4763 h 9525"/>
                              <a:gd name="connsiteX245" fmla="*/ 13754 w 28575"/>
                              <a:gd name="connsiteY245" fmla="*/ 4763 h 9525"/>
                              <a:gd name="connsiteX246" fmla="*/ 13754 w 28575"/>
                              <a:gd name="connsiteY246" fmla="*/ 4763 h 9525"/>
                              <a:gd name="connsiteX247" fmla="*/ 13754 w 28575"/>
                              <a:gd name="connsiteY247" fmla="*/ 4763 h 9525"/>
                              <a:gd name="connsiteX248" fmla="*/ 13754 w 28575"/>
                              <a:gd name="connsiteY248" fmla="*/ 4763 h 9525"/>
                              <a:gd name="connsiteX249" fmla="*/ 13754 w 28575"/>
                              <a:gd name="connsiteY249" fmla="*/ 4763 h 9525"/>
                              <a:gd name="connsiteX250" fmla="*/ 13754 w 28575"/>
                              <a:gd name="connsiteY250" fmla="*/ 4763 h 9525"/>
                              <a:gd name="connsiteX251" fmla="*/ 14821 w 28575"/>
                              <a:gd name="connsiteY251" fmla="*/ 4763 h 9525"/>
                              <a:gd name="connsiteX252" fmla="*/ 14821 w 28575"/>
                              <a:gd name="connsiteY252" fmla="*/ 4763 h 9525"/>
                              <a:gd name="connsiteX253" fmla="*/ 14821 w 28575"/>
                              <a:gd name="connsiteY253" fmla="*/ 4763 h 9525"/>
                              <a:gd name="connsiteX254" fmla="*/ 14821 w 28575"/>
                              <a:gd name="connsiteY254" fmla="*/ 4763 h 9525"/>
                              <a:gd name="connsiteX255" fmla="*/ 14821 w 28575"/>
                              <a:gd name="connsiteY255" fmla="*/ 4763 h 9525"/>
                              <a:gd name="connsiteX256" fmla="*/ 14821 w 28575"/>
                              <a:gd name="connsiteY256" fmla="*/ 4763 h 9525"/>
                              <a:gd name="connsiteX257" fmla="*/ 14821 w 28575"/>
                              <a:gd name="connsiteY257" fmla="*/ 4763 h 9525"/>
                              <a:gd name="connsiteX258" fmla="*/ 14821 w 28575"/>
                              <a:gd name="connsiteY258" fmla="*/ 4763 h 9525"/>
                              <a:gd name="connsiteX259" fmla="*/ 14821 w 28575"/>
                              <a:gd name="connsiteY259" fmla="*/ 4763 h 9525"/>
                              <a:gd name="connsiteX260" fmla="*/ 14821 w 28575"/>
                              <a:gd name="connsiteY260" fmla="*/ 4763 h 9525"/>
                              <a:gd name="connsiteX261" fmla="*/ 14821 w 28575"/>
                              <a:gd name="connsiteY261" fmla="*/ 4763 h 9525"/>
                              <a:gd name="connsiteX262" fmla="*/ 14821 w 28575"/>
                              <a:gd name="connsiteY262" fmla="*/ 4763 h 9525"/>
                              <a:gd name="connsiteX263" fmla="*/ 14821 w 28575"/>
                              <a:gd name="connsiteY263" fmla="*/ 4763 h 9525"/>
                              <a:gd name="connsiteX264" fmla="*/ 14821 w 28575"/>
                              <a:gd name="connsiteY264" fmla="*/ 4763 h 9525"/>
                              <a:gd name="connsiteX265" fmla="*/ 14821 w 28575"/>
                              <a:gd name="connsiteY265" fmla="*/ 4763 h 9525"/>
                              <a:gd name="connsiteX266" fmla="*/ 14821 w 28575"/>
                              <a:gd name="connsiteY266" fmla="*/ 4763 h 9525"/>
                              <a:gd name="connsiteX267" fmla="*/ 14821 w 28575"/>
                              <a:gd name="connsiteY267" fmla="*/ 4763 h 9525"/>
                              <a:gd name="connsiteX268" fmla="*/ 14821 w 28575"/>
                              <a:gd name="connsiteY268" fmla="*/ 4763 h 9525"/>
                              <a:gd name="connsiteX269" fmla="*/ 15878 w 28575"/>
                              <a:gd name="connsiteY269" fmla="*/ 4763 h 9525"/>
                              <a:gd name="connsiteX270" fmla="*/ 15878 w 28575"/>
                              <a:gd name="connsiteY270" fmla="*/ 4763 h 9525"/>
                              <a:gd name="connsiteX271" fmla="*/ 15878 w 28575"/>
                              <a:gd name="connsiteY271" fmla="*/ 4763 h 9525"/>
                              <a:gd name="connsiteX272" fmla="*/ 15878 w 28575"/>
                              <a:gd name="connsiteY272" fmla="*/ 4763 h 9525"/>
                              <a:gd name="connsiteX273" fmla="*/ 15878 w 28575"/>
                              <a:gd name="connsiteY273" fmla="*/ 4763 h 9525"/>
                              <a:gd name="connsiteX274" fmla="*/ 15878 w 28575"/>
                              <a:gd name="connsiteY274" fmla="*/ 4763 h 9525"/>
                              <a:gd name="connsiteX275" fmla="*/ 15878 w 28575"/>
                              <a:gd name="connsiteY275" fmla="*/ 4763 h 9525"/>
                              <a:gd name="connsiteX276" fmla="*/ 15878 w 28575"/>
                              <a:gd name="connsiteY276" fmla="*/ 4763 h 9525"/>
                              <a:gd name="connsiteX277" fmla="*/ 15878 w 28575"/>
                              <a:gd name="connsiteY277" fmla="*/ 4763 h 9525"/>
                              <a:gd name="connsiteX278" fmla="*/ 15878 w 28575"/>
                              <a:gd name="connsiteY278" fmla="*/ 4763 h 9525"/>
                              <a:gd name="connsiteX279" fmla="*/ 15878 w 28575"/>
                              <a:gd name="connsiteY279" fmla="*/ 4763 h 9525"/>
                              <a:gd name="connsiteX280" fmla="*/ 15878 w 28575"/>
                              <a:gd name="connsiteY280" fmla="*/ 4763 h 9525"/>
                              <a:gd name="connsiteX281" fmla="*/ 15878 w 28575"/>
                              <a:gd name="connsiteY281" fmla="*/ 4763 h 9525"/>
                              <a:gd name="connsiteX282" fmla="*/ 15878 w 28575"/>
                              <a:gd name="connsiteY282" fmla="*/ 4763 h 9525"/>
                              <a:gd name="connsiteX283" fmla="*/ 15878 w 28575"/>
                              <a:gd name="connsiteY283" fmla="*/ 9525 h 9525"/>
                              <a:gd name="connsiteX284" fmla="*/ 15878 w 28575"/>
                              <a:gd name="connsiteY284" fmla="*/ 4763 h 9525"/>
                              <a:gd name="connsiteX285" fmla="*/ 15878 w 28575"/>
                              <a:gd name="connsiteY285" fmla="*/ 9525 h 9525"/>
                              <a:gd name="connsiteX286" fmla="*/ 15878 w 28575"/>
                              <a:gd name="connsiteY286" fmla="*/ 9525 h 9525"/>
                              <a:gd name="connsiteX287" fmla="*/ 16936 w 28575"/>
                              <a:gd name="connsiteY287" fmla="*/ 4763 h 9525"/>
                              <a:gd name="connsiteX288" fmla="*/ 16936 w 28575"/>
                              <a:gd name="connsiteY288" fmla="*/ 4763 h 9525"/>
                              <a:gd name="connsiteX289" fmla="*/ 16936 w 28575"/>
                              <a:gd name="connsiteY289" fmla="*/ 4763 h 9525"/>
                              <a:gd name="connsiteX290" fmla="*/ 16936 w 28575"/>
                              <a:gd name="connsiteY290" fmla="*/ 4763 h 9525"/>
                              <a:gd name="connsiteX291" fmla="*/ 16936 w 28575"/>
                              <a:gd name="connsiteY291" fmla="*/ 4763 h 9525"/>
                              <a:gd name="connsiteX292" fmla="*/ 16936 w 28575"/>
                              <a:gd name="connsiteY292" fmla="*/ 4763 h 9525"/>
                              <a:gd name="connsiteX293" fmla="*/ 16936 w 28575"/>
                              <a:gd name="connsiteY293" fmla="*/ 4763 h 9525"/>
                              <a:gd name="connsiteX294" fmla="*/ 16936 w 28575"/>
                              <a:gd name="connsiteY294" fmla="*/ 0 h 9525"/>
                              <a:gd name="connsiteX295" fmla="*/ 16936 w 28575"/>
                              <a:gd name="connsiteY295" fmla="*/ 4763 h 9525"/>
                              <a:gd name="connsiteX296" fmla="*/ 16936 w 28575"/>
                              <a:gd name="connsiteY296" fmla="*/ 4763 h 9525"/>
                              <a:gd name="connsiteX297" fmla="*/ 16936 w 28575"/>
                              <a:gd name="connsiteY297" fmla="*/ 4763 h 9525"/>
                              <a:gd name="connsiteX298" fmla="*/ 16936 w 28575"/>
                              <a:gd name="connsiteY298" fmla="*/ 4763 h 9525"/>
                              <a:gd name="connsiteX299" fmla="*/ 16936 w 28575"/>
                              <a:gd name="connsiteY299" fmla="*/ 4763 h 9525"/>
                              <a:gd name="connsiteX300" fmla="*/ 16936 w 28575"/>
                              <a:gd name="connsiteY300" fmla="*/ 4763 h 9525"/>
                              <a:gd name="connsiteX301" fmla="*/ 16936 w 28575"/>
                              <a:gd name="connsiteY301" fmla="*/ 4763 h 9525"/>
                              <a:gd name="connsiteX302" fmla="*/ 16936 w 28575"/>
                              <a:gd name="connsiteY302" fmla="*/ 4763 h 9525"/>
                              <a:gd name="connsiteX303" fmla="*/ 16936 w 28575"/>
                              <a:gd name="connsiteY303" fmla="*/ 4763 h 9525"/>
                              <a:gd name="connsiteX304" fmla="*/ 16936 w 28575"/>
                              <a:gd name="connsiteY304" fmla="*/ 4763 h 9525"/>
                              <a:gd name="connsiteX305" fmla="*/ 16936 w 28575"/>
                              <a:gd name="connsiteY305" fmla="*/ 4763 h 9525"/>
                              <a:gd name="connsiteX306" fmla="*/ 16936 w 28575"/>
                              <a:gd name="connsiteY306" fmla="*/ 4763 h 9525"/>
                              <a:gd name="connsiteX307" fmla="*/ 17993 w 28575"/>
                              <a:gd name="connsiteY307" fmla="*/ 4763 h 9525"/>
                              <a:gd name="connsiteX308" fmla="*/ 17993 w 28575"/>
                              <a:gd name="connsiteY308" fmla="*/ 4763 h 9525"/>
                              <a:gd name="connsiteX309" fmla="*/ 17993 w 28575"/>
                              <a:gd name="connsiteY309" fmla="*/ 4763 h 9525"/>
                              <a:gd name="connsiteX310" fmla="*/ 17993 w 28575"/>
                              <a:gd name="connsiteY310" fmla="*/ 4763 h 9525"/>
                              <a:gd name="connsiteX311" fmla="*/ 17993 w 28575"/>
                              <a:gd name="connsiteY311" fmla="*/ 4763 h 9525"/>
                              <a:gd name="connsiteX312" fmla="*/ 17993 w 28575"/>
                              <a:gd name="connsiteY312" fmla="*/ 4763 h 9525"/>
                              <a:gd name="connsiteX313" fmla="*/ 17993 w 28575"/>
                              <a:gd name="connsiteY313" fmla="*/ 4763 h 9525"/>
                              <a:gd name="connsiteX314" fmla="*/ 17993 w 28575"/>
                              <a:gd name="connsiteY314" fmla="*/ 4763 h 9525"/>
                              <a:gd name="connsiteX315" fmla="*/ 17993 w 28575"/>
                              <a:gd name="connsiteY315" fmla="*/ 4763 h 9525"/>
                              <a:gd name="connsiteX316" fmla="*/ 17993 w 28575"/>
                              <a:gd name="connsiteY316" fmla="*/ 4763 h 9525"/>
                              <a:gd name="connsiteX317" fmla="*/ 17993 w 28575"/>
                              <a:gd name="connsiteY317" fmla="*/ 4763 h 9525"/>
                              <a:gd name="connsiteX318" fmla="*/ 17993 w 28575"/>
                              <a:gd name="connsiteY318" fmla="*/ 4763 h 9525"/>
                              <a:gd name="connsiteX319" fmla="*/ 17993 w 28575"/>
                              <a:gd name="connsiteY319" fmla="*/ 4763 h 9525"/>
                              <a:gd name="connsiteX320" fmla="*/ 17993 w 28575"/>
                              <a:gd name="connsiteY320" fmla="*/ 4763 h 9525"/>
                              <a:gd name="connsiteX321" fmla="*/ 17993 w 28575"/>
                              <a:gd name="connsiteY321" fmla="*/ 4763 h 9525"/>
                              <a:gd name="connsiteX322" fmla="*/ 17993 w 28575"/>
                              <a:gd name="connsiteY322" fmla="*/ 4763 h 9525"/>
                              <a:gd name="connsiteX323" fmla="*/ 17993 w 28575"/>
                              <a:gd name="connsiteY323" fmla="*/ 4763 h 9525"/>
                              <a:gd name="connsiteX324" fmla="*/ 17993 w 28575"/>
                              <a:gd name="connsiteY324" fmla="*/ 4763 h 9525"/>
                              <a:gd name="connsiteX325" fmla="*/ 19050 w 28575"/>
                              <a:gd name="connsiteY325" fmla="*/ 4763 h 9525"/>
                              <a:gd name="connsiteX326" fmla="*/ 19050 w 28575"/>
                              <a:gd name="connsiteY326" fmla="*/ 4763 h 9525"/>
                              <a:gd name="connsiteX327" fmla="*/ 19050 w 28575"/>
                              <a:gd name="connsiteY327" fmla="*/ 4763 h 9525"/>
                              <a:gd name="connsiteX328" fmla="*/ 19050 w 28575"/>
                              <a:gd name="connsiteY328" fmla="*/ 4763 h 9525"/>
                              <a:gd name="connsiteX329" fmla="*/ 19050 w 28575"/>
                              <a:gd name="connsiteY329" fmla="*/ 4763 h 9525"/>
                              <a:gd name="connsiteX330" fmla="*/ 19050 w 28575"/>
                              <a:gd name="connsiteY330" fmla="*/ 4763 h 9525"/>
                              <a:gd name="connsiteX331" fmla="*/ 19050 w 28575"/>
                              <a:gd name="connsiteY331" fmla="*/ 4763 h 9525"/>
                              <a:gd name="connsiteX332" fmla="*/ 19050 w 28575"/>
                              <a:gd name="connsiteY332" fmla="*/ 4763 h 9525"/>
                              <a:gd name="connsiteX333" fmla="*/ 19050 w 28575"/>
                              <a:gd name="connsiteY333" fmla="*/ 4763 h 9525"/>
                              <a:gd name="connsiteX334" fmla="*/ 19050 w 28575"/>
                              <a:gd name="connsiteY334" fmla="*/ 4763 h 9525"/>
                              <a:gd name="connsiteX335" fmla="*/ 19050 w 28575"/>
                              <a:gd name="connsiteY335" fmla="*/ 4763 h 9525"/>
                              <a:gd name="connsiteX336" fmla="*/ 19050 w 28575"/>
                              <a:gd name="connsiteY336" fmla="*/ 4763 h 9525"/>
                              <a:gd name="connsiteX337" fmla="*/ 19050 w 28575"/>
                              <a:gd name="connsiteY337" fmla="*/ 4763 h 9525"/>
                              <a:gd name="connsiteX338" fmla="*/ 19050 w 28575"/>
                              <a:gd name="connsiteY338" fmla="*/ 4763 h 9525"/>
                              <a:gd name="connsiteX339" fmla="*/ 19050 w 28575"/>
                              <a:gd name="connsiteY339" fmla="*/ 4763 h 9525"/>
                              <a:gd name="connsiteX340" fmla="*/ 19050 w 28575"/>
                              <a:gd name="connsiteY340" fmla="*/ 4763 h 9525"/>
                              <a:gd name="connsiteX341" fmla="*/ 19050 w 28575"/>
                              <a:gd name="connsiteY341" fmla="*/ 4763 h 9525"/>
                              <a:gd name="connsiteX342" fmla="*/ 19050 w 28575"/>
                              <a:gd name="connsiteY342" fmla="*/ 4763 h 9525"/>
                              <a:gd name="connsiteX343" fmla="*/ 20107 w 28575"/>
                              <a:gd name="connsiteY343" fmla="*/ 4763 h 9525"/>
                              <a:gd name="connsiteX344" fmla="*/ 20107 w 28575"/>
                              <a:gd name="connsiteY344" fmla="*/ 4763 h 9525"/>
                              <a:gd name="connsiteX345" fmla="*/ 20107 w 28575"/>
                              <a:gd name="connsiteY345" fmla="*/ 4763 h 9525"/>
                              <a:gd name="connsiteX346" fmla="*/ 20107 w 28575"/>
                              <a:gd name="connsiteY346" fmla="*/ 4763 h 9525"/>
                              <a:gd name="connsiteX347" fmla="*/ 20107 w 28575"/>
                              <a:gd name="connsiteY347" fmla="*/ 4763 h 9525"/>
                              <a:gd name="connsiteX348" fmla="*/ 20107 w 28575"/>
                              <a:gd name="connsiteY348" fmla="*/ 4763 h 9525"/>
                              <a:gd name="connsiteX349" fmla="*/ 20107 w 28575"/>
                              <a:gd name="connsiteY349" fmla="*/ 0 h 9525"/>
                              <a:gd name="connsiteX350" fmla="*/ 20107 w 28575"/>
                              <a:gd name="connsiteY350" fmla="*/ 4763 h 9525"/>
                              <a:gd name="connsiteX351" fmla="*/ 20107 w 28575"/>
                              <a:gd name="connsiteY351" fmla="*/ 4763 h 9525"/>
                              <a:gd name="connsiteX352" fmla="*/ 20107 w 28575"/>
                              <a:gd name="connsiteY352" fmla="*/ 4763 h 9525"/>
                              <a:gd name="connsiteX353" fmla="*/ 20107 w 28575"/>
                              <a:gd name="connsiteY353" fmla="*/ 4763 h 9525"/>
                              <a:gd name="connsiteX354" fmla="*/ 20107 w 28575"/>
                              <a:gd name="connsiteY354" fmla="*/ 4763 h 9525"/>
                              <a:gd name="connsiteX355" fmla="*/ 20107 w 28575"/>
                              <a:gd name="connsiteY355" fmla="*/ 4763 h 9525"/>
                              <a:gd name="connsiteX356" fmla="*/ 20107 w 28575"/>
                              <a:gd name="connsiteY356" fmla="*/ 4763 h 9525"/>
                              <a:gd name="connsiteX357" fmla="*/ 20107 w 28575"/>
                              <a:gd name="connsiteY357" fmla="*/ 4763 h 9525"/>
                              <a:gd name="connsiteX358" fmla="*/ 20107 w 28575"/>
                              <a:gd name="connsiteY358" fmla="*/ 4763 h 9525"/>
                              <a:gd name="connsiteX359" fmla="*/ 20107 w 28575"/>
                              <a:gd name="connsiteY359" fmla="*/ 4763 h 9525"/>
                              <a:gd name="connsiteX360" fmla="*/ 20107 w 28575"/>
                              <a:gd name="connsiteY360" fmla="*/ 4763 h 9525"/>
                              <a:gd name="connsiteX361" fmla="*/ 21164 w 28575"/>
                              <a:gd name="connsiteY361" fmla="*/ 4763 h 9525"/>
                              <a:gd name="connsiteX362" fmla="*/ 21164 w 28575"/>
                              <a:gd name="connsiteY362" fmla="*/ 4763 h 9525"/>
                              <a:gd name="connsiteX363" fmla="*/ 21164 w 28575"/>
                              <a:gd name="connsiteY363" fmla="*/ 4763 h 9525"/>
                              <a:gd name="connsiteX364" fmla="*/ 21164 w 28575"/>
                              <a:gd name="connsiteY364" fmla="*/ 4763 h 9525"/>
                              <a:gd name="connsiteX365" fmla="*/ 21164 w 28575"/>
                              <a:gd name="connsiteY365" fmla="*/ 4763 h 9525"/>
                              <a:gd name="connsiteX366" fmla="*/ 21164 w 28575"/>
                              <a:gd name="connsiteY366" fmla="*/ 0 h 9525"/>
                              <a:gd name="connsiteX367" fmla="*/ 21164 w 28575"/>
                              <a:gd name="connsiteY367" fmla="*/ 4763 h 9525"/>
                              <a:gd name="connsiteX368" fmla="*/ 21164 w 28575"/>
                              <a:gd name="connsiteY368" fmla="*/ 4763 h 9525"/>
                              <a:gd name="connsiteX369" fmla="*/ 21164 w 28575"/>
                              <a:gd name="connsiteY369" fmla="*/ 4763 h 9525"/>
                              <a:gd name="connsiteX370" fmla="*/ 21164 w 28575"/>
                              <a:gd name="connsiteY370" fmla="*/ 4763 h 9525"/>
                              <a:gd name="connsiteX371" fmla="*/ 21164 w 28575"/>
                              <a:gd name="connsiteY371" fmla="*/ 4763 h 9525"/>
                              <a:gd name="connsiteX372" fmla="*/ 21164 w 28575"/>
                              <a:gd name="connsiteY372" fmla="*/ 9525 h 9525"/>
                              <a:gd name="connsiteX373" fmla="*/ 21164 w 28575"/>
                              <a:gd name="connsiteY373" fmla="*/ 4763 h 9525"/>
                              <a:gd name="connsiteX374" fmla="*/ 21164 w 28575"/>
                              <a:gd name="connsiteY374" fmla="*/ 9525 h 9525"/>
                              <a:gd name="connsiteX375" fmla="*/ 21164 w 28575"/>
                              <a:gd name="connsiteY375" fmla="*/ 4763 h 9525"/>
                              <a:gd name="connsiteX376" fmla="*/ 21164 w 28575"/>
                              <a:gd name="connsiteY376" fmla="*/ 4763 h 9525"/>
                              <a:gd name="connsiteX377" fmla="*/ 21164 w 28575"/>
                              <a:gd name="connsiteY377" fmla="*/ 4763 h 9525"/>
                              <a:gd name="connsiteX378" fmla="*/ 21164 w 28575"/>
                              <a:gd name="connsiteY378" fmla="*/ 4763 h 9525"/>
                              <a:gd name="connsiteX379" fmla="*/ 21164 w 28575"/>
                              <a:gd name="connsiteY379" fmla="*/ 4763 h 9525"/>
                              <a:gd name="connsiteX380" fmla="*/ 21164 w 28575"/>
                              <a:gd name="connsiteY380" fmla="*/ 4763 h 9525"/>
                              <a:gd name="connsiteX381" fmla="*/ 22222 w 28575"/>
                              <a:gd name="connsiteY381" fmla="*/ 4763 h 9525"/>
                              <a:gd name="connsiteX382" fmla="*/ 22222 w 28575"/>
                              <a:gd name="connsiteY382" fmla="*/ 4763 h 9525"/>
                              <a:gd name="connsiteX383" fmla="*/ 22222 w 28575"/>
                              <a:gd name="connsiteY383" fmla="*/ 4763 h 9525"/>
                              <a:gd name="connsiteX384" fmla="*/ 22222 w 28575"/>
                              <a:gd name="connsiteY384" fmla="*/ 4763 h 9525"/>
                              <a:gd name="connsiteX385" fmla="*/ 22222 w 28575"/>
                              <a:gd name="connsiteY385" fmla="*/ 4763 h 9525"/>
                              <a:gd name="connsiteX386" fmla="*/ 22222 w 28575"/>
                              <a:gd name="connsiteY386" fmla="*/ 0 h 9525"/>
                              <a:gd name="connsiteX387" fmla="*/ 22222 w 28575"/>
                              <a:gd name="connsiteY387" fmla="*/ 0 h 9525"/>
                              <a:gd name="connsiteX388" fmla="*/ 22222 w 28575"/>
                              <a:gd name="connsiteY388" fmla="*/ 4763 h 9525"/>
                              <a:gd name="connsiteX389" fmla="*/ 22222 w 28575"/>
                              <a:gd name="connsiteY389" fmla="*/ 4763 h 9525"/>
                              <a:gd name="connsiteX390" fmla="*/ 22222 w 28575"/>
                              <a:gd name="connsiteY390" fmla="*/ 4763 h 9525"/>
                              <a:gd name="connsiteX391" fmla="*/ 22222 w 28575"/>
                              <a:gd name="connsiteY391" fmla="*/ 4763 h 9525"/>
                              <a:gd name="connsiteX392" fmla="*/ 22222 w 28575"/>
                              <a:gd name="connsiteY392" fmla="*/ 4763 h 9525"/>
                              <a:gd name="connsiteX393" fmla="*/ 22222 w 28575"/>
                              <a:gd name="connsiteY393" fmla="*/ 4763 h 9525"/>
                              <a:gd name="connsiteX394" fmla="*/ 22222 w 28575"/>
                              <a:gd name="connsiteY394" fmla="*/ 4763 h 9525"/>
                              <a:gd name="connsiteX395" fmla="*/ 22222 w 28575"/>
                              <a:gd name="connsiteY395" fmla="*/ 4763 h 9525"/>
                              <a:gd name="connsiteX396" fmla="*/ 22222 w 28575"/>
                              <a:gd name="connsiteY396" fmla="*/ 4763 h 9525"/>
                              <a:gd name="connsiteX397" fmla="*/ 22222 w 28575"/>
                              <a:gd name="connsiteY397" fmla="*/ 4763 h 9525"/>
                              <a:gd name="connsiteX398" fmla="*/ 22222 w 28575"/>
                              <a:gd name="connsiteY398" fmla="*/ 4763 h 9525"/>
                              <a:gd name="connsiteX399" fmla="*/ 23279 w 28575"/>
                              <a:gd name="connsiteY399" fmla="*/ 4763 h 9525"/>
                              <a:gd name="connsiteX400" fmla="*/ 23279 w 28575"/>
                              <a:gd name="connsiteY400" fmla="*/ 4763 h 9525"/>
                              <a:gd name="connsiteX401" fmla="*/ 23279 w 28575"/>
                              <a:gd name="connsiteY401" fmla="*/ 9525 h 9525"/>
                              <a:gd name="connsiteX402" fmla="*/ 23279 w 28575"/>
                              <a:gd name="connsiteY402" fmla="*/ 9525 h 9525"/>
                              <a:gd name="connsiteX403" fmla="*/ 23279 w 28575"/>
                              <a:gd name="connsiteY403" fmla="*/ 9525 h 9525"/>
                              <a:gd name="connsiteX404" fmla="*/ 23279 w 28575"/>
                              <a:gd name="connsiteY404" fmla="*/ 9525 h 9525"/>
                              <a:gd name="connsiteX405" fmla="*/ 23279 w 28575"/>
                              <a:gd name="connsiteY405" fmla="*/ 4763 h 9525"/>
                              <a:gd name="connsiteX406" fmla="*/ 23279 w 28575"/>
                              <a:gd name="connsiteY406" fmla="*/ 4763 h 9525"/>
                              <a:gd name="connsiteX407" fmla="*/ 23279 w 28575"/>
                              <a:gd name="connsiteY407" fmla="*/ 4763 h 9525"/>
                              <a:gd name="connsiteX408" fmla="*/ 23279 w 28575"/>
                              <a:gd name="connsiteY408" fmla="*/ 4763 h 9525"/>
                              <a:gd name="connsiteX409" fmla="*/ 23279 w 28575"/>
                              <a:gd name="connsiteY409" fmla="*/ 4763 h 9525"/>
                              <a:gd name="connsiteX410" fmla="*/ 23279 w 28575"/>
                              <a:gd name="connsiteY410" fmla="*/ 4763 h 9525"/>
                              <a:gd name="connsiteX411" fmla="*/ 23279 w 28575"/>
                              <a:gd name="connsiteY411" fmla="*/ 4763 h 9525"/>
                              <a:gd name="connsiteX412" fmla="*/ 23279 w 28575"/>
                              <a:gd name="connsiteY412" fmla="*/ 4763 h 9525"/>
                              <a:gd name="connsiteX413" fmla="*/ 23279 w 28575"/>
                              <a:gd name="connsiteY413" fmla="*/ 4763 h 9525"/>
                              <a:gd name="connsiteX414" fmla="*/ 23279 w 28575"/>
                              <a:gd name="connsiteY414" fmla="*/ 4763 h 9525"/>
                              <a:gd name="connsiteX415" fmla="*/ 23279 w 28575"/>
                              <a:gd name="connsiteY415" fmla="*/ 4763 h 9525"/>
                              <a:gd name="connsiteX416" fmla="*/ 23279 w 28575"/>
                              <a:gd name="connsiteY416" fmla="*/ 0 h 9525"/>
                              <a:gd name="connsiteX417" fmla="*/ 24346 w 28575"/>
                              <a:gd name="connsiteY417" fmla="*/ 0 h 9525"/>
                              <a:gd name="connsiteX418" fmla="*/ 24346 w 28575"/>
                              <a:gd name="connsiteY418" fmla="*/ 4763 h 9525"/>
                              <a:gd name="connsiteX419" fmla="*/ 24346 w 28575"/>
                              <a:gd name="connsiteY419" fmla="*/ 4763 h 9525"/>
                              <a:gd name="connsiteX420" fmla="*/ 24346 w 28575"/>
                              <a:gd name="connsiteY420" fmla="*/ 4763 h 9525"/>
                              <a:gd name="connsiteX421" fmla="*/ 24346 w 28575"/>
                              <a:gd name="connsiteY421" fmla="*/ 4763 h 9525"/>
                              <a:gd name="connsiteX422" fmla="*/ 24346 w 28575"/>
                              <a:gd name="connsiteY422" fmla="*/ 4763 h 9525"/>
                              <a:gd name="connsiteX423" fmla="*/ 24346 w 28575"/>
                              <a:gd name="connsiteY423" fmla="*/ 4763 h 9525"/>
                              <a:gd name="connsiteX424" fmla="*/ 24346 w 28575"/>
                              <a:gd name="connsiteY424" fmla="*/ 4763 h 9525"/>
                              <a:gd name="connsiteX425" fmla="*/ 24346 w 28575"/>
                              <a:gd name="connsiteY425" fmla="*/ 4763 h 9525"/>
                              <a:gd name="connsiteX426" fmla="*/ 24346 w 28575"/>
                              <a:gd name="connsiteY426" fmla="*/ 4763 h 9525"/>
                              <a:gd name="connsiteX427" fmla="*/ 24346 w 28575"/>
                              <a:gd name="connsiteY427" fmla="*/ 4763 h 9525"/>
                              <a:gd name="connsiteX428" fmla="*/ 24346 w 28575"/>
                              <a:gd name="connsiteY428" fmla="*/ 4763 h 9525"/>
                              <a:gd name="connsiteX429" fmla="*/ 24346 w 28575"/>
                              <a:gd name="connsiteY429" fmla="*/ 4763 h 9525"/>
                              <a:gd name="connsiteX430" fmla="*/ 24346 w 28575"/>
                              <a:gd name="connsiteY430" fmla="*/ 4763 h 9525"/>
                              <a:gd name="connsiteX431" fmla="*/ 24346 w 28575"/>
                              <a:gd name="connsiteY431" fmla="*/ 4763 h 9525"/>
                              <a:gd name="connsiteX432" fmla="*/ 24346 w 28575"/>
                              <a:gd name="connsiteY432" fmla="*/ 4763 h 9525"/>
                              <a:gd name="connsiteX433" fmla="*/ 24346 w 28575"/>
                              <a:gd name="connsiteY433" fmla="*/ 4763 h 9525"/>
                              <a:gd name="connsiteX434" fmla="*/ 24346 w 28575"/>
                              <a:gd name="connsiteY434" fmla="*/ 4763 h 9525"/>
                              <a:gd name="connsiteX435" fmla="*/ 25403 w 28575"/>
                              <a:gd name="connsiteY435" fmla="*/ 4763 h 9525"/>
                              <a:gd name="connsiteX436" fmla="*/ 25403 w 28575"/>
                              <a:gd name="connsiteY436" fmla="*/ 4763 h 9525"/>
                              <a:gd name="connsiteX437" fmla="*/ 25403 w 28575"/>
                              <a:gd name="connsiteY437" fmla="*/ 4763 h 9525"/>
                              <a:gd name="connsiteX438" fmla="*/ 25403 w 28575"/>
                              <a:gd name="connsiteY438" fmla="*/ 4763 h 9525"/>
                              <a:gd name="connsiteX439" fmla="*/ 25403 w 28575"/>
                              <a:gd name="connsiteY439" fmla="*/ 4763 h 9525"/>
                              <a:gd name="connsiteX440" fmla="*/ 25403 w 28575"/>
                              <a:gd name="connsiteY440" fmla="*/ 4763 h 9525"/>
                              <a:gd name="connsiteX441" fmla="*/ 25403 w 28575"/>
                              <a:gd name="connsiteY441" fmla="*/ 4763 h 9525"/>
                              <a:gd name="connsiteX442" fmla="*/ 25403 w 28575"/>
                              <a:gd name="connsiteY442" fmla="*/ 4763 h 9525"/>
                              <a:gd name="connsiteX443" fmla="*/ 25403 w 28575"/>
                              <a:gd name="connsiteY443" fmla="*/ 4763 h 9525"/>
                              <a:gd name="connsiteX444" fmla="*/ 25403 w 28575"/>
                              <a:gd name="connsiteY444" fmla="*/ 4763 h 9525"/>
                              <a:gd name="connsiteX445" fmla="*/ 25403 w 28575"/>
                              <a:gd name="connsiteY445" fmla="*/ 4763 h 9525"/>
                              <a:gd name="connsiteX446" fmla="*/ 25403 w 28575"/>
                              <a:gd name="connsiteY446" fmla="*/ 4763 h 9525"/>
                              <a:gd name="connsiteX447" fmla="*/ 25403 w 28575"/>
                              <a:gd name="connsiteY447" fmla="*/ 4763 h 9525"/>
                              <a:gd name="connsiteX448" fmla="*/ 25403 w 28575"/>
                              <a:gd name="connsiteY448" fmla="*/ 4763 h 9525"/>
                              <a:gd name="connsiteX449" fmla="*/ 25403 w 28575"/>
                              <a:gd name="connsiteY449" fmla="*/ 4763 h 9525"/>
                              <a:gd name="connsiteX450" fmla="*/ 25403 w 28575"/>
                              <a:gd name="connsiteY450" fmla="*/ 4763 h 9525"/>
                              <a:gd name="connsiteX451" fmla="*/ 25403 w 28575"/>
                              <a:gd name="connsiteY451" fmla="*/ 4763 h 9525"/>
                              <a:gd name="connsiteX452" fmla="*/ 25403 w 28575"/>
                              <a:gd name="connsiteY452" fmla="*/ 9525 h 9525"/>
                              <a:gd name="connsiteX453" fmla="*/ 25403 w 28575"/>
                              <a:gd name="connsiteY453" fmla="*/ 9525 h 9525"/>
                              <a:gd name="connsiteX454" fmla="*/ 25403 w 28575"/>
                              <a:gd name="connsiteY454" fmla="*/ 4763 h 9525"/>
                              <a:gd name="connsiteX455" fmla="*/ 26461 w 28575"/>
                              <a:gd name="connsiteY455" fmla="*/ 4763 h 9525"/>
                              <a:gd name="connsiteX456" fmla="*/ 26461 w 28575"/>
                              <a:gd name="connsiteY456" fmla="*/ 4763 h 9525"/>
                              <a:gd name="connsiteX457" fmla="*/ 26461 w 28575"/>
                              <a:gd name="connsiteY457" fmla="*/ 4763 h 9525"/>
                              <a:gd name="connsiteX458" fmla="*/ 26461 w 28575"/>
                              <a:gd name="connsiteY458" fmla="*/ 4763 h 9525"/>
                              <a:gd name="connsiteX459" fmla="*/ 26461 w 28575"/>
                              <a:gd name="connsiteY459" fmla="*/ 4763 h 9525"/>
                              <a:gd name="connsiteX460" fmla="*/ 26461 w 28575"/>
                              <a:gd name="connsiteY460" fmla="*/ 4763 h 9525"/>
                              <a:gd name="connsiteX461" fmla="*/ 26461 w 28575"/>
                              <a:gd name="connsiteY461" fmla="*/ 4763 h 9525"/>
                              <a:gd name="connsiteX462" fmla="*/ 26461 w 28575"/>
                              <a:gd name="connsiteY462" fmla="*/ 4763 h 9525"/>
                              <a:gd name="connsiteX463" fmla="*/ 26461 w 28575"/>
                              <a:gd name="connsiteY463" fmla="*/ 4763 h 9525"/>
                              <a:gd name="connsiteX464" fmla="*/ 26461 w 28575"/>
                              <a:gd name="connsiteY464" fmla="*/ 4763 h 9525"/>
                              <a:gd name="connsiteX465" fmla="*/ 26461 w 28575"/>
                              <a:gd name="connsiteY465" fmla="*/ 0 h 9525"/>
                              <a:gd name="connsiteX466" fmla="*/ 26461 w 28575"/>
                              <a:gd name="connsiteY466" fmla="*/ 4763 h 9525"/>
                              <a:gd name="connsiteX467" fmla="*/ 26461 w 28575"/>
                              <a:gd name="connsiteY467" fmla="*/ 4763 h 9525"/>
                              <a:gd name="connsiteX468" fmla="*/ 26461 w 28575"/>
                              <a:gd name="connsiteY468" fmla="*/ 4763 h 9525"/>
                              <a:gd name="connsiteX469" fmla="*/ 26461 w 28575"/>
                              <a:gd name="connsiteY469" fmla="*/ 4763 h 9525"/>
                              <a:gd name="connsiteX470" fmla="*/ 26461 w 28575"/>
                              <a:gd name="connsiteY470" fmla="*/ 4763 h 9525"/>
                              <a:gd name="connsiteX471" fmla="*/ 26461 w 28575"/>
                              <a:gd name="connsiteY471" fmla="*/ 4763 h 9525"/>
                              <a:gd name="connsiteX472" fmla="*/ 26461 w 28575"/>
                              <a:gd name="connsiteY472" fmla="*/ 4763 h 9525"/>
                              <a:gd name="connsiteX473" fmla="*/ 27518 w 28575"/>
                              <a:gd name="connsiteY473" fmla="*/ 4763 h 9525"/>
                              <a:gd name="connsiteX474" fmla="*/ 27518 w 28575"/>
                              <a:gd name="connsiteY474" fmla="*/ 4763 h 9525"/>
                              <a:gd name="connsiteX475" fmla="*/ 27518 w 28575"/>
                              <a:gd name="connsiteY475" fmla="*/ 4763 h 9525"/>
                              <a:gd name="connsiteX476" fmla="*/ 27518 w 28575"/>
                              <a:gd name="connsiteY476" fmla="*/ 4763 h 9525"/>
                              <a:gd name="connsiteX477" fmla="*/ 27518 w 28575"/>
                              <a:gd name="connsiteY477" fmla="*/ 4763 h 9525"/>
                              <a:gd name="connsiteX478" fmla="*/ 27518 w 28575"/>
                              <a:gd name="connsiteY478" fmla="*/ 4763 h 9525"/>
                              <a:gd name="connsiteX479" fmla="*/ 27518 w 28575"/>
                              <a:gd name="connsiteY479" fmla="*/ 4763 h 9525"/>
                              <a:gd name="connsiteX480" fmla="*/ 27518 w 28575"/>
                              <a:gd name="connsiteY480" fmla="*/ 4763 h 9525"/>
                              <a:gd name="connsiteX481" fmla="*/ 27518 w 28575"/>
                              <a:gd name="connsiteY481" fmla="*/ 4763 h 9525"/>
                              <a:gd name="connsiteX482" fmla="*/ 27518 w 28575"/>
                              <a:gd name="connsiteY482" fmla="*/ 4763 h 9525"/>
                              <a:gd name="connsiteX483" fmla="*/ 27518 w 28575"/>
                              <a:gd name="connsiteY483" fmla="*/ 4763 h 9525"/>
                              <a:gd name="connsiteX484" fmla="*/ 27518 w 28575"/>
                              <a:gd name="connsiteY484" fmla="*/ 4763 h 9525"/>
                              <a:gd name="connsiteX485" fmla="*/ 27518 w 28575"/>
                              <a:gd name="connsiteY485" fmla="*/ 4763 h 9525"/>
                              <a:gd name="connsiteX486" fmla="*/ 27518 w 28575"/>
                              <a:gd name="connsiteY486" fmla="*/ 4763 h 9525"/>
                              <a:gd name="connsiteX487" fmla="*/ 27518 w 28575"/>
                              <a:gd name="connsiteY487" fmla="*/ 4763 h 9525"/>
                              <a:gd name="connsiteX488" fmla="*/ 27518 w 28575"/>
                              <a:gd name="connsiteY488" fmla="*/ 4763 h 9525"/>
                              <a:gd name="connsiteX489" fmla="*/ 27518 w 28575"/>
                              <a:gd name="connsiteY489" fmla="*/ 4763 h 9525"/>
                              <a:gd name="connsiteX490" fmla="*/ 27518 w 28575"/>
                              <a:gd name="connsiteY490" fmla="*/ 0 h 9525"/>
                              <a:gd name="connsiteX491" fmla="*/ 27518 w 28575"/>
                              <a:gd name="connsiteY491" fmla="*/ 0 h 9525"/>
                              <a:gd name="connsiteX492" fmla="*/ 27518 w 28575"/>
                              <a:gd name="connsiteY492" fmla="*/ 0 h 9525"/>
                              <a:gd name="connsiteX493" fmla="*/ 27518 w 28575"/>
                              <a:gd name="connsiteY493" fmla="*/ 4763 h 9525"/>
                              <a:gd name="connsiteX494" fmla="*/ 27518 w 28575"/>
                              <a:gd name="connsiteY494" fmla="*/ 4763 h 9525"/>
                              <a:gd name="connsiteX495" fmla="*/ 27518 w 28575"/>
                              <a:gd name="connsiteY495" fmla="*/ 4763 h 9525"/>
                              <a:gd name="connsiteX496" fmla="*/ 27518 w 28575"/>
                              <a:gd name="connsiteY496" fmla="*/ 4763 h 9525"/>
                              <a:gd name="connsiteX497" fmla="*/ 28575 w 28575"/>
                              <a:gd name="connsiteY497" fmla="*/ 4763 h 9525"/>
                              <a:gd name="connsiteX498" fmla="*/ 28575 w 28575"/>
                              <a:gd name="connsiteY498" fmla="*/ 4763 h 9525"/>
                              <a:gd name="connsiteX499" fmla="*/ 28575 w 28575"/>
                              <a:gd name="connsiteY499" fmla="*/ 4763 h 9525"/>
                              <a:gd name="connsiteX500" fmla="*/ 28575 w 28575"/>
                              <a:gd name="connsiteY500" fmla="*/ 4763 h 9525"/>
                              <a:gd name="connsiteX501" fmla="*/ 28575 w 28575"/>
                              <a:gd name="connsiteY501" fmla="*/ 4763 h 9525"/>
                              <a:gd name="connsiteX502" fmla="*/ 28575 w 28575"/>
                              <a:gd name="connsiteY502" fmla="*/ 4763 h 9525"/>
                              <a:gd name="connsiteX503" fmla="*/ 28575 w 28575"/>
                              <a:gd name="connsiteY503" fmla="*/ 4763 h 9525"/>
                              <a:gd name="connsiteX504" fmla="*/ 28575 w 28575"/>
                              <a:gd name="connsiteY504" fmla="*/ 4763 h 9525"/>
                              <a:gd name="connsiteX505" fmla="*/ 28575 w 28575"/>
                              <a:gd name="connsiteY505" fmla="*/ 4763 h 9525"/>
                              <a:gd name="connsiteX506" fmla="*/ 28575 w 28575"/>
                              <a:gd name="connsiteY506" fmla="*/ 4763 h 9525"/>
                              <a:gd name="connsiteX507" fmla="*/ 28575 w 28575"/>
                              <a:gd name="connsiteY507" fmla="*/ 4763 h 9525"/>
                              <a:gd name="connsiteX508" fmla="*/ 28575 w 28575"/>
                              <a:gd name="connsiteY508" fmla="*/ 4763 h 9525"/>
                              <a:gd name="connsiteX509" fmla="*/ 28575 w 28575"/>
                              <a:gd name="connsiteY509" fmla="*/ 4763 h 9525"/>
                              <a:gd name="connsiteX510" fmla="*/ 28575 w 28575"/>
                              <a:gd name="connsiteY510" fmla="*/ 4763 h 9525"/>
                              <a:gd name="connsiteX511" fmla="*/ 28575 w 28575"/>
                              <a:gd name="connsiteY511" fmla="*/ 476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4763"/>
                                </a:moveTo>
                                <a:lnTo>
                                  <a:pt x="0" y="4763"/>
                                </a:lnTo>
                                <a:lnTo>
                                  <a:pt x="0" y="9525"/>
                                </a:lnTo>
                                <a:lnTo>
                                  <a:pt x="1057" y="4763"/>
                                </a:lnTo>
                                <a:lnTo>
                                  <a:pt x="1057" y="4763"/>
                                </a:lnTo>
                                <a:lnTo>
                                  <a:pt x="1057" y="0"/>
                                </a:lnTo>
                                <a:lnTo>
                                  <a:pt x="1057" y="0"/>
                                </a:lnTo>
                                <a:lnTo>
                                  <a:pt x="1057" y="4763"/>
                                </a:lnTo>
                                <a:lnTo>
                                  <a:pt x="1057" y="4763"/>
                                </a:lnTo>
                                <a:lnTo>
                                  <a:pt x="1057" y="4763"/>
                                </a:lnTo>
                                <a:lnTo>
                                  <a:pt x="1057" y="4763"/>
                                </a:lnTo>
                                <a:lnTo>
                                  <a:pt x="1057" y="4763"/>
                                </a:lnTo>
                                <a:lnTo>
                                  <a:pt x="1057" y="4763"/>
                                </a:lnTo>
                                <a:lnTo>
                                  <a:pt x="1057" y="9525"/>
                                </a:lnTo>
                                <a:lnTo>
                                  <a:pt x="1057" y="9525"/>
                                </a:lnTo>
                                <a:lnTo>
                                  <a:pt x="1057" y="4763"/>
                                </a:lnTo>
                                <a:lnTo>
                                  <a:pt x="1057" y="4763"/>
                                </a:lnTo>
                                <a:lnTo>
                                  <a:pt x="1057" y="4763"/>
                                </a:lnTo>
                                <a:lnTo>
                                  <a:pt x="1057" y="4763"/>
                                </a:lnTo>
                                <a:lnTo>
                                  <a:pt x="1057" y="0"/>
                                </a:lnTo>
                                <a:lnTo>
                                  <a:pt x="1057" y="0"/>
                                </a:lnTo>
                                <a:lnTo>
                                  <a:pt x="1057" y="4763"/>
                                </a:lnTo>
                                <a:lnTo>
                                  <a:pt x="1057" y="4763"/>
                                </a:lnTo>
                                <a:lnTo>
                                  <a:pt x="2114" y="4763"/>
                                </a:lnTo>
                                <a:lnTo>
                                  <a:pt x="2114" y="4763"/>
                                </a:lnTo>
                                <a:lnTo>
                                  <a:pt x="2114" y="4763"/>
                                </a:lnTo>
                                <a:lnTo>
                                  <a:pt x="2114" y="4763"/>
                                </a:lnTo>
                                <a:lnTo>
                                  <a:pt x="2114" y="0"/>
                                </a:lnTo>
                                <a:lnTo>
                                  <a:pt x="2114" y="4763"/>
                                </a:lnTo>
                                <a:lnTo>
                                  <a:pt x="2114" y="0"/>
                                </a:lnTo>
                                <a:lnTo>
                                  <a:pt x="2114" y="4763"/>
                                </a:lnTo>
                                <a:lnTo>
                                  <a:pt x="2114" y="4763"/>
                                </a:lnTo>
                                <a:lnTo>
                                  <a:pt x="2114" y="0"/>
                                </a:lnTo>
                                <a:lnTo>
                                  <a:pt x="2114" y="4763"/>
                                </a:lnTo>
                                <a:lnTo>
                                  <a:pt x="2114" y="4763"/>
                                </a:lnTo>
                                <a:lnTo>
                                  <a:pt x="2114" y="4763"/>
                                </a:lnTo>
                                <a:lnTo>
                                  <a:pt x="2114" y="4763"/>
                                </a:lnTo>
                                <a:lnTo>
                                  <a:pt x="2114" y="9525"/>
                                </a:lnTo>
                                <a:lnTo>
                                  <a:pt x="2114" y="4763"/>
                                </a:lnTo>
                                <a:lnTo>
                                  <a:pt x="2114" y="4763"/>
                                </a:lnTo>
                                <a:lnTo>
                                  <a:pt x="2114" y="9525"/>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9525"/>
                                </a:lnTo>
                                <a:lnTo>
                                  <a:pt x="4229" y="4763"/>
                                </a:lnTo>
                                <a:lnTo>
                                  <a:pt x="4229" y="4763"/>
                                </a:lnTo>
                                <a:lnTo>
                                  <a:pt x="4229"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0"/>
                                </a:lnTo>
                                <a:lnTo>
                                  <a:pt x="5296" y="0"/>
                                </a:lnTo>
                                <a:lnTo>
                                  <a:pt x="5296" y="0"/>
                                </a:lnTo>
                                <a:lnTo>
                                  <a:pt x="5296" y="0"/>
                                </a:lnTo>
                                <a:lnTo>
                                  <a:pt x="6353" y="0"/>
                                </a:lnTo>
                                <a:lnTo>
                                  <a:pt x="6353" y="0"/>
                                </a:lnTo>
                                <a:lnTo>
                                  <a:pt x="6353" y="0"/>
                                </a:lnTo>
                                <a:lnTo>
                                  <a:pt x="6353" y="0"/>
                                </a:lnTo>
                                <a:lnTo>
                                  <a:pt x="6353" y="0"/>
                                </a:lnTo>
                                <a:lnTo>
                                  <a:pt x="6353" y="0"/>
                                </a:lnTo>
                                <a:lnTo>
                                  <a:pt x="6353" y="4763"/>
                                </a:lnTo>
                                <a:lnTo>
                                  <a:pt x="6353" y="0"/>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7411" y="4763"/>
                                </a:lnTo>
                                <a:lnTo>
                                  <a:pt x="7411" y="4763"/>
                                </a:lnTo>
                                <a:lnTo>
                                  <a:pt x="7411" y="0"/>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8468" y="4763"/>
                                </a:lnTo>
                                <a:lnTo>
                                  <a:pt x="8468" y="4763"/>
                                </a:lnTo>
                                <a:lnTo>
                                  <a:pt x="8468" y="4763"/>
                                </a:lnTo>
                                <a:lnTo>
                                  <a:pt x="8468" y="4763"/>
                                </a:lnTo>
                                <a:lnTo>
                                  <a:pt x="8468" y="4763"/>
                                </a:lnTo>
                                <a:lnTo>
                                  <a:pt x="8468" y="4763"/>
                                </a:lnTo>
                                <a:lnTo>
                                  <a:pt x="8468" y="0"/>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0"/>
                                </a:lnTo>
                                <a:lnTo>
                                  <a:pt x="8468" y="0"/>
                                </a:lnTo>
                                <a:lnTo>
                                  <a:pt x="9525" y="0"/>
                                </a:lnTo>
                                <a:lnTo>
                                  <a:pt x="9525" y="4763"/>
                                </a:lnTo>
                                <a:lnTo>
                                  <a:pt x="9525" y="4763"/>
                                </a:lnTo>
                                <a:lnTo>
                                  <a:pt x="9525" y="4763"/>
                                </a:lnTo>
                                <a:lnTo>
                                  <a:pt x="9525" y="4763"/>
                                </a:lnTo>
                                <a:lnTo>
                                  <a:pt x="9525" y="4763"/>
                                </a:lnTo>
                                <a:lnTo>
                                  <a:pt x="9525" y="4763"/>
                                </a:lnTo>
                                <a:lnTo>
                                  <a:pt x="9525" y="4763"/>
                                </a:lnTo>
                                <a:lnTo>
                                  <a:pt x="9525" y="9525"/>
                                </a:lnTo>
                                <a:lnTo>
                                  <a:pt x="9525" y="4763"/>
                                </a:lnTo>
                                <a:lnTo>
                                  <a:pt x="9525" y="4763"/>
                                </a:lnTo>
                                <a:lnTo>
                                  <a:pt x="9525" y="4763"/>
                                </a:lnTo>
                                <a:lnTo>
                                  <a:pt x="9525" y="4763"/>
                                </a:lnTo>
                                <a:lnTo>
                                  <a:pt x="9525" y="4763"/>
                                </a:lnTo>
                                <a:lnTo>
                                  <a:pt x="9525" y="4763"/>
                                </a:lnTo>
                                <a:lnTo>
                                  <a:pt x="9525" y="4763"/>
                                </a:lnTo>
                                <a:lnTo>
                                  <a:pt x="9525" y="4763"/>
                                </a:lnTo>
                                <a:lnTo>
                                  <a:pt x="9525"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0"/>
                                </a:lnTo>
                                <a:lnTo>
                                  <a:pt x="10582" y="0"/>
                                </a:lnTo>
                                <a:lnTo>
                                  <a:pt x="10582" y="0"/>
                                </a:lnTo>
                                <a:lnTo>
                                  <a:pt x="10582" y="0"/>
                                </a:lnTo>
                                <a:lnTo>
                                  <a:pt x="10582" y="4763"/>
                                </a:lnTo>
                                <a:lnTo>
                                  <a:pt x="10582"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0"/>
                                </a:lnTo>
                                <a:lnTo>
                                  <a:pt x="11639" y="4763"/>
                                </a:lnTo>
                                <a:lnTo>
                                  <a:pt x="11639" y="4763"/>
                                </a:lnTo>
                                <a:lnTo>
                                  <a:pt x="11639" y="4763"/>
                                </a:lnTo>
                                <a:lnTo>
                                  <a:pt x="11639" y="4763"/>
                                </a:lnTo>
                                <a:lnTo>
                                  <a:pt x="11639" y="0"/>
                                </a:lnTo>
                                <a:lnTo>
                                  <a:pt x="11639"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3754" y="4763"/>
                                </a:lnTo>
                                <a:lnTo>
                                  <a:pt x="13754" y="4763"/>
                                </a:lnTo>
                                <a:lnTo>
                                  <a:pt x="13754" y="4763"/>
                                </a:lnTo>
                                <a:lnTo>
                                  <a:pt x="13754" y="4763"/>
                                </a:lnTo>
                                <a:lnTo>
                                  <a:pt x="13754" y="4763"/>
                                </a:lnTo>
                                <a:lnTo>
                                  <a:pt x="13754" y="9525"/>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9525"/>
                                </a:lnTo>
                                <a:lnTo>
                                  <a:pt x="15878" y="4763"/>
                                </a:lnTo>
                                <a:lnTo>
                                  <a:pt x="15878" y="9525"/>
                                </a:lnTo>
                                <a:lnTo>
                                  <a:pt x="15878" y="9525"/>
                                </a:lnTo>
                                <a:lnTo>
                                  <a:pt x="16936" y="4763"/>
                                </a:lnTo>
                                <a:lnTo>
                                  <a:pt x="16936" y="4763"/>
                                </a:lnTo>
                                <a:lnTo>
                                  <a:pt x="16936" y="4763"/>
                                </a:lnTo>
                                <a:lnTo>
                                  <a:pt x="16936" y="4763"/>
                                </a:lnTo>
                                <a:lnTo>
                                  <a:pt x="16936" y="4763"/>
                                </a:lnTo>
                                <a:lnTo>
                                  <a:pt x="16936" y="4763"/>
                                </a:lnTo>
                                <a:lnTo>
                                  <a:pt x="16936" y="4763"/>
                                </a:lnTo>
                                <a:lnTo>
                                  <a:pt x="16936" y="0"/>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20107" y="4763"/>
                                </a:lnTo>
                                <a:lnTo>
                                  <a:pt x="20107" y="4763"/>
                                </a:lnTo>
                                <a:lnTo>
                                  <a:pt x="20107" y="4763"/>
                                </a:lnTo>
                                <a:lnTo>
                                  <a:pt x="20107" y="4763"/>
                                </a:lnTo>
                                <a:lnTo>
                                  <a:pt x="20107" y="4763"/>
                                </a:lnTo>
                                <a:lnTo>
                                  <a:pt x="20107" y="4763"/>
                                </a:lnTo>
                                <a:lnTo>
                                  <a:pt x="20107" y="0"/>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1164" y="4763"/>
                                </a:lnTo>
                                <a:lnTo>
                                  <a:pt x="21164" y="4763"/>
                                </a:lnTo>
                                <a:lnTo>
                                  <a:pt x="21164" y="4763"/>
                                </a:lnTo>
                                <a:lnTo>
                                  <a:pt x="21164" y="4763"/>
                                </a:lnTo>
                                <a:lnTo>
                                  <a:pt x="21164" y="4763"/>
                                </a:lnTo>
                                <a:lnTo>
                                  <a:pt x="21164" y="0"/>
                                </a:lnTo>
                                <a:lnTo>
                                  <a:pt x="21164" y="4763"/>
                                </a:lnTo>
                                <a:lnTo>
                                  <a:pt x="21164" y="4763"/>
                                </a:lnTo>
                                <a:lnTo>
                                  <a:pt x="21164" y="4763"/>
                                </a:lnTo>
                                <a:lnTo>
                                  <a:pt x="21164" y="4763"/>
                                </a:lnTo>
                                <a:lnTo>
                                  <a:pt x="21164" y="4763"/>
                                </a:lnTo>
                                <a:lnTo>
                                  <a:pt x="21164" y="9525"/>
                                </a:lnTo>
                                <a:lnTo>
                                  <a:pt x="21164" y="4763"/>
                                </a:lnTo>
                                <a:lnTo>
                                  <a:pt x="21164" y="9525"/>
                                </a:lnTo>
                                <a:lnTo>
                                  <a:pt x="21164" y="4763"/>
                                </a:lnTo>
                                <a:lnTo>
                                  <a:pt x="21164" y="4763"/>
                                </a:lnTo>
                                <a:lnTo>
                                  <a:pt x="21164" y="4763"/>
                                </a:lnTo>
                                <a:lnTo>
                                  <a:pt x="21164" y="4763"/>
                                </a:lnTo>
                                <a:lnTo>
                                  <a:pt x="21164" y="4763"/>
                                </a:lnTo>
                                <a:lnTo>
                                  <a:pt x="21164" y="4763"/>
                                </a:lnTo>
                                <a:lnTo>
                                  <a:pt x="22222" y="4763"/>
                                </a:lnTo>
                                <a:lnTo>
                                  <a:pt x="22222" y="4763"/>
                                </a:lnTo>
                                <a:lnTo>
                                  <a:pt x="22222" y="4763"/>
                                </a:lnTo>
                                <a:lnTo>
                                  <a:pt x="22222" y="4763"/>
                                </a:lnTo>
                                <a:lnTo>
                                  <a:pt x="22222" y="4763"/>
                                </a:lnTo>
                                <a:lnTo>
                                  <a:pt x="22222" y="0"/>
                                </a:lnTo>
                                <a:lnTo>
                                  <a:pt x="22222" y="0"/>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3279" y="4763"/>
                                </a:lnTo>
                                <a:lnTo>
                                  <a:pt x="23279" y="4763"/>
                                </a:lnTo>
                                <a:lnTo>
                                  <a:pt x="23279" y="9525"/>
                                </a:lnTo>
                                <a:lnTo>
                                  <a:pt x="23279" y="9525"/>
                                </a:lnTo>
                                <a:lnTo>
                                  <a:pt x="23279" y="9525"/>
                                </a:lnTo>
                                <a:lnTo>
                                  <a:pt x="23279" y="9525"/>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0"/>
                                </a:lnTo>
                                <a:lnTo>
                                  <a:pt x="24346" y="0"/>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9525"/>
                                </a:lnTo>
                                <a:lnTo>
                                  <a:pt x="25403" y="9525"/>
                                </a:lnTo>
                                <a:lnTo>
                                  <a:pt x="25403"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0"/>
                                </a:lnTo>
                                <a:lnTo>
                                  <a:pt x="26461" y="4763"/>
                                </a:lnTo>
                                <a:lnTo>
                                  <a:pt x="26461" y="4763"/>
                                </a:lnTo>
                                <a:lnTo>
                                  <a:pt x="26461" y="4763"/>
                                </a:lnTo>
                                <a:lnTo>
                                  <a:pt x="26461" y="4763"/>
                                </a:lnTo>
                                <a:lnTo>
                                  <a:pt x="26461" y="4763"/>
                                </a:lnTo>
                                <a:lnTo>
                                  <a:pt x="26461" y="4763"/>
                                </a:lnTo>
                                <a:lnTo>
                                  <a:pt x="26461"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0"/>
                                </a:lnTo>
                                <a:lnTo>
                                  <a:pt x="27518" y="0"/>
                                </a:lnTo>
                                <a:lnTo>
                                  <a:pt x="27518" y="0"/>
                                </a:lnTo>
                                <a:lnTo>
                                  <a:pt x="27518" y="4763"/>
                                </a:lnTo>
                                <a:lnTo>
                                  <a:pt x="27518" y="4763"/>
                                </a:lnTo>
                                <a:lnTo>
                                  <a:pt x="27518" y="4763"/>
                                </a:lnTo>
                                <a:lnTo>
                                  <a:pt x="27518" y="4763"/>
                                </a:lnTo>
                                <a:lnTo>
                                  <a:pt x="28575" y="4763"/>
                                </a:lnTo>
                                <a:lnTo>
                                  <a:pt x="28575" y="4763"/>
                                </a:lnTo>
                                <a:lnTo>
                                  <a:pt x="28575" y="4763"/>
                                </a:lnTo>
                                <a:lnTo>
                                  <a:pt x="28575" y="4763"/>
                                </a:lnTo>
                                <a:lnTo>
                                  <a:pt x="28575" y="4763"/>
                                </a:lnTo>
                                <a:lnTo>
                                  <a:pt x="28575" y="4763"/>
                                </a:lnTo>
                                <a:lnTo>
                                  <a:pt x="28575" y="4763"/>
                                </a:lnTo>
                                <a:lnTo>
                                  <a:pt x="28575" y="4763"/>
                                </a:lnTo>
                                <a:lnTo>
                                  <a:pt x="28575" y="4763"/>
                                </a:lnTo>
                                <a:lnTo>
                                  <a:pt x="28575" y="4763"/>
                                </a:lnTo>
                                <a:lnTo>
                                  <a:pt x="28575" y="4763"/>
                                </a:lnTo>
                                <a:lnTo>
                                  <a:pt x="28575" y="4763"/>
                                </a:lnTo>
                                <a:lnTo>
                                  <a:pt x="28575" y="4763"/>
                                </a:lnTo>
                                <a:lnTo>
                                  <a:pt x="28575" y="4763"/>
                                </a:lnTo>
                                <a:lnTo>
                                  <a:pt x="28575" y="476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28" name="Freeform: Shape 328"/>
                        <wps:cNvSpPr/>
                        <wps:spPr>
                          <a:xfrm>
                            <a:off x="3062287" y="1947862"/>
                            <a:ext cx="28575" cy="9525"/>
                          </a:xfrm>
                          <a:custGeom>
                            <a:avLst/>
                            <a:gdLst>
                              <a:gd name="connsiteX0" fmla="*/ 0 w 28575"/>
                              <a:gd name="connsiteY0" fmla="*/ 4763 h 9525"/>
                              <a:gd name="connsiteX1" fmla="*/ 0 w 28575"/>
                              <a:gd name="connsiteY1" fmla="*/ 4763 h 9525"/>
                              <a:gd name="connsiteX2" fmla="*/ 0 w 28575"/>
                              <a:gd name="connsiteY2" fmla="*/ 4763 h 9525"/>
                              <a:gd name="connsiteX3" fmla="*/ 0 w 28575"/>
                              <a:gd name="connsiteY3" fmla="*/ 4763 h 9525"/>
                              <a:gd name="connsiteX4" fmla="*/ 0 w 28575"/>
                              <a:gd name="connsiteY4" fmla="*/ 4763 h 9525"/>
                              <a:gd name="connsiteX5" fmla="*/ 0 w 28575"/>
                              <a:gd name="connsiteY5" fmla="*/ 4763 h 9525"/>
                              <a:gd name="connsiteX6" fmla="*/ 1057 w 28575"/>
                              <a:gd name="connsiteY6" fmla="*/ 4763 h 9525"/>
                              <a:gd name="connsiteX7" fmla="*/ 1057 w 28575"/>
                              <a:gd name="connsiteY7" fmla="*/ 4763 h 9525"/>
                              <a:gd name="connsiteX8" fmla="*/ 1057 w 28575"/>
                              <a:gd name="connsiteY8" fmla="*/ 4763 h 9525"/>
                              <a:gd name="connsiteX9" fmla="*/ 1057 w 28575"/>
                              <a:gd name="connsiteY9" fmla="*/ 4763 h 9525"/>
                              <a:gd name="connsiteX10" fmla="*/ 1057 w 28575"/>
                              <a:gd name="connsiteY10" fmla="*/ 4763 h 9525"/>
                              <a:gd name="connsiteX11" fmla="*/ 1057 w 28575"/>
                              <a:gd name="connsiteY11" fmla="*/ 4763 h 9525"/>
                              <a:gd name="connsiteX12" fmla="*/ 1057 w 28575"/>
                              <a:gd name="connsiteY12" fmla="*/ 4763 h 9525"/>
                              <a:gd name="connsiteX13" fmla="*/ 1057 w 28575"/>
                              <a:gd name="connsiteY13" fmla="*/ 4763 h 9525"/>
                              <a:gd name="connsiteX14" fmla="*/ 1057 w 28575"/>
                              <a:gd name="connsiteY14" fmla="*/ 4763 h 9525"/>
                              <a:gd name="connsiteX15" fmla="*/ 1057 w 28575"/>
                              <a:gd name="connsiteY15" fmla="*/ 4763 h 9525"/>
                              <a:gd name="connsiteX16" fmla="*/ 1057 w 28575"/>
                              <a:gd name="connsiteY16" fmla="*/ 4763 h 9525"/>
                              <a:gd name="connsiteX17" fmla="*/ 1057 w 28575"/>
                              <a:gd name="connsiteY17" fmla="*/ 4763 h 9525"/>
                              <a:gd name="connsiteX18" fmla="*/ 1057 w 28575"/>
                              <a:gd name="connsiteY18" fmla="*/ 4763 h 9525"/>
                              <a:gd name="connsiteX19" fmla="*/ 1057 w 28575"/>
                              <a:gd name="connsiteY19" fmla="*/ 4763 h 9525"/>
                              <a:gd name="connsiteX20" fmla="*/ 1057 w 28575"/>
                              <a:gd name="connsiteY20" fmla="*/ 4763 h 9525"/>
                              <a:gd name="connsiteX21" fmla="*/ 1057 w 28575"/>
                              <a:gd name="connsiteY21" fmla="*/ 4763 h 9525"/>
                              <a:gd name="connsiteX22" fmla="*/ 1057 w 28575"/>
                              <a:gd name="connsiteY22" fmla="*/ 4763 h 9525"/>
                              <a:gd name="connsiteX23" fmla="*/ 1057 w 28575"/>
                              <a:gd name="connsiteY23" fmla="*/ 4763 h 9525"/>
                              <a:gd name="connsiteX24" fmla="*/ 2114 w 28575"/>
                              <a:gd name="connsiteY24" fmla="*/ 4763 h 9525"/>
                              <a:gd name="connsiteX25" fmla="*/ 2114 w 28575"/>
                              <a:gd name="connsiteY25" fmla="*/ 4763 h 9525"/>
                              <a:gd name="connsiteX26" fmla="*/ 2114 w 28575"/>
                              <a:gd name="connsiteY26" fmla="*/ 4763 h 9525"/>
                              <a:gd name="connsiteX27" fmla="*/ 2114 w 28575"/>
                              <a:gd name="connsiteY27" fmla="*/ 4763 h 9525"/>
                              <a:gd name="connsiteX28" fmla="*/ 2114 w 28575"/>
                              <a:gd name="connsiteY28" fmla="*/ 4763 h 9525"/>
                              <a:gd name="connsiteX29" fmla="*/ 2114 w 28575"/>
                              <a:gd name="connsiteY29" fmla="*/ 4763 h 9525"/>
                              <a:gd name="connsiteX30" fmla="*/ 2114 w 28575"/>
                              <a:gd name="connsiteY30" fmla="*/ 4763 h 9525"/>
                              <a:gd name="connsiteX31" fmla="*/ 2114 w 28575"/>
                              <a:gd name="connsiteY31" fmla="*/ 4763 h 9525"/>
                              <a:gd name="connsiteX32" fmla="*/ 2114 w 28575"/>
                              <a:gd name="connsiteY32" fmla="*/ 4763 h 9525"/>
                              <a:gd name="connsiteX33" fmla="*/ 2114 w 28575"/>
                              <a:gd name="connsiteY33" fmla="*/ 4763 h 9525"/>
                              <a:gd name="connsiteX34" fmla="*/ 2114 w 28575"/>
                              <a:gd name="connsiteY34" fmla="*/ 4763 h 9525"/>
                              <a:gd name="connsiteX35" fmla="*/ 2114 w 28575"/>
                              <a:gd name="connsiteY35" fmla="*/ 4763 h 9525"/>
                              <a:gd name="connsiteX36" fmla="*/ 2114 w 28575"/>
                              <a:gd name="connsiteY36" fmla="*/ 4763 h 9525"/>
                              <a:gd name="connsiteX37" fmla="*/ 2114 w 28575"/>
                              <a:gd name="connsiteY37" fmla="*/ 4763 h 9525"/>
                              <a:gd name="connsiteX38" fmla="*/ 2114 w 28575"/>
                              <a:gd name="connsiteY38" fmla="*/ 4763 h 9525"/>
                              <a:gd name="connsiteX39" fmla="*/ 2114 w 28575"/>
                              <a:gd name="connsiteY39" fmla="*/ 4763 h 9525"/>
                              <a:gd name="connsiteX40" fmla="*/ 2114 w 28575"/>
                              <a:gd name="connsiteY40" fmla="*/ 4763 h 9525"/>
                              <a:gd name="connsiteX41" fmla="*/ 2114 w 28575"/>
                              <a:gd name="connsiteY41" fmla="*/ 4763 h 9525"/>
                              <a:gd name="connsiteX42" fmla="*/ 3172 w 28575"/>
                              <a:gd name="connsiteY42" fmla="*/ 4763 h 9525"/>
                              <a:gd name="connsiteX43" fmla="*/ 3172 w 28575"/>
                              <a:gd name="connsiteY43" fmla="*/ 4763 h 9525"/>
                              <a:gd name="connsiteX44" fmla="*/ 3172 w 28575"/>
                              <a:gd name="connsiteY44" fmla="*/ 4763 h 9525"/>
                              <a:gd name="connsiteX45" fmla="*/ 3172 w 28575"/>
                              <a:gd name="connsiteY45" fmla="*/ 4763 h 9525"/>
                              <a:gd name="connsiteX46" fmla="*/ 3172 w 28575"/>
                              <a:gd name="connsiteY46" fmla="*/ 4763 h 9525"/>
                              <a:gd name="connsiteX47" fmla="*/ 3172 w 28575"/>
                              <a:gd name="connsiteY47" fmla="*/ 4763 h 9525"/>
                              <a:gd name="connsiteX48" fmla="*/ 3172 w 28575"/>
                              <a:gd name="connsiteY48" fmla="*/ 4763 h 9525"/>
                              <a:gd name="connsiteX49" fmla="*/ 3172 w 28575"/>
                              <a:gd name="connsiteY49" fmla="*/ 0 h 9525"/>
                              <a:gd name="connsiteX50" fmla="*/ 3172 w 28575"/>
                              <a:gd name="connsiteY50" fmla="*/ 4763 h 9525"/>
                              <a:gd name="connsiteX51" fmla="*/ 3172 w 28575"/>
                              <a:gd name="connsiteY51" fmla="*/ 4763 h 9525"/>
                              <a:gd name="connsiteX52" fmla="*/ 3172 w 28575"/>
                              <a:gd name="connsiteY52" fmla="*/ 0 h 9525"/>
                              <a:gd name="connsiteX53" fmla="*/ 3172 w 28575"/>
                              <a:gd name="connsiteY53" fmla="*/ 4763 h 9525"/>
                              <a:gd name="connsiteX54" fmla="*/ 3172 w 28575"/>
                              <a:gd name="connsiteY54" fmla="*/ 4763 h 9525"/>
                              <a:gd name="connsiteX55" fmla="*/ 3172 w 28575"/>
                              <a:gd name="connsiteY55" fmla="*/ 4763 h 9525"/>
                              <a:gd name="connsiteX56" fmla="*/ 3172 w 28575"/>
                              <a:gd name="connsiteY56" fmla="*/ 9525 h 9525"/>
                              <a:gd name="connsiteX57" fmla="*/ 3172 w 28575"/>
                              <a:gd name="connsiteY57" fmla="*/ 4763 h 9525"/>
                              <a:gd name="connsiteX58" fmla="*/ 3172 w 28575"/>
                              <a:gd name="connsiteY58" fmla="*/ 4763 h 9525"/>
                              <a:gd name="connsiteX59" fmla="*/ 3172 w 28575"/>
                              <a:gd name="connsiteY59" fmla="*/ 0 h 9525"/>
                              <a:gd name="connsiteX60" fmla="*/ 4229 w 28575"/>
                              <a:gd name="connsiteY60" fmla="*/ 0 h 9525"/>
                              <a:gd name="connsiteX61" fmla="*/ 4229 w 28575"/>
                              <a:gd name="connsiteY61" fmla="*/ 4763 h 9525"/>
                              <a:gd name="connsiteX62" fmla="*/ 4229 w 28575"/>
                              <a:gd name="connsiteY62" fmla="*/ 4763 h 9525"/>
                              <a:gd name="connsiteX63" fmla="*/ 4229 w 28575"/>
                              <a:gd name="connsiteY63" fmla="*/ 4763 h 9525"/>
                              <a:gd name="connsiteX64" fmla="*/ 4229 w 28575"/>
                              <a:gd name="connsiteY64" fmla="*/ 4763 h 9525"/>
                              <a:gd name="connsiteX65" fmla="*/ 4229 w 28575"/>
                              <a:gd name="connsiteY65" fmla="*/ 4763 h 9525"/>
                              <a:gd name="connsiteX66" fmla="*/ 4229 w 28575"/>
                              <a:gd name="connsiteY66" fmla="*/ 4763 h 9525"/>
                              <a:gd name="connsiteX67" fmla="*/ 4229 w 28575"/>
                              <a:gd name="connsiteY67" fmla="*/ 4763 h 9525"/>
                              <a:gd name="connsiteX68" fmla="*/ 4229 w 28575"/>
                              <a:gd name="connsiteY68" fmla="*/ 4763 h 9525"/>
                              <a:gd name="connsiteX69" fmla="*/ 4229 w 28575"/>
                              <a:gd name="connsiteY69" fmla="*/ 4763 h 9525"/>
                              <a:gd name="connsiteX70" fmla="*/ 4229 w 28575"/>
                              <a:gd name="connsiteY70" fmla="*/ 4763 h 9525"/>
                              <a:gd name="connsiteX71" fmla="*/ 4229 w 28575"/>
                              <a:gd name="connsiteY71" fmla="*/ 4763 h 9525"/>
                              <a:gd name="connsiteX72" fmla="*/ 4229 w 28575"/>
                              <a:gd name="connsiteY72" fmla="*/ 4763 h 9525"/>
                              <a:gd name="connsiteX73" fmla="*/ 4229 w 28575"/>
                              <a:gd name="connsiteY73" fmla="*/ 4763 h 9525"/>
                              <a:gd name="connsiteX74" fmla="*/ 4229 w 28575"/>
                              <a:gd name="connsiteY74" fmla="*/ 0 h 9525"/>
                              <a:gd name="connsiteX75" fmla="*/ 4229 w 28575"/>
                              <a:gd name="connsiteY75" fmla="*/ 4763 h 9525"/>
                              <a:gd name="connsiteX76" fmla="*/ 4229 w 28575"/>
                              <a:gd name="connsiteY76" fmla="*/ 4763 h 9525"/>
                              <a:gd name="connsiteX77" fmla="*/ 4229 w 28575"/>
                              <a:gd name="connsiteY77" fmla="*/ 4763 h 9525"/>
                              <a:gd name="connsiteX78" fmla="*/ 4229 w 28575"/>
                              <a:gd name="connsiteY78" fmla="*/ 4763 h 9525"/>
                              <a:gd name="connsiteX79" fmla="*/ 4229 w 28575"/>
                              <a:gd name="connsiteY79" fmla="*/ 4763 h 9525"/>
                              <a:gd name="connsiteX80" fmla="*/ 5296 w 28575"/>
                              <a:gd name="connsiteY80" fmla="*/ 4763 h 9525"/>
                              <a:gd name="connsiteX81" fmla="*/ 5296 w 28575"/>
                              <a:gd name="connsiteY81" fmla="*/ 4763 h 9525"/>
                              <a:gd name="connsiteX82" fmla="*/ 5296 w 28575"/>
                              <a:gd name="connsiteY82" fmla="*/ 4763 h 9525"/>
                              <a:gd name="connsiteX83" fmla="*/ 5296 w 28575"/>
                              <a:gd name="connsiteY83" fmla="*/ 4763 h 9525"/>
                              <a:gd name="connsiteX84" fmla="*/ 5296 w 28575"/>
                              <a:gd name="connsiteY84" fmla="*/ 4763 h 9525"/>
                              <a:gd name="connsiteX85" fmla="*/ 5296 w 28575"/>
                              <a:gd name="connsiteY85" fmla="*/ 4763 h 9525"/>
                              <a:gd name="connsiteX86" fmla="*/ 5296 w 28575"/>
                              <a:gd name="connsiteY86" fmla="*/ 4763 h 9525"/>
                              <a:gd name="connsiteX87" fmla="*/ 5296 w 28575"/>
                              <a:gd name="connsiteY87" fmla="*/ 4763 h 9525"/>
                              <a:gd name="connsiteX88" fmla="*/ 5296 w 28575"/>
                              <a:gd name="connsiteY88" fmla="*/ 4763 h 9525"/>
                              <a:gd name="connsiteX89" fmla="*/ 5296 w 28575"/>
                              <a:gd name="connsiteY89" fmla="*/ 4763 h 9525"/>
                              <a:gd name="connsiteX90" fmla="*/ 5296 w 28575"/>
                              <a:gd name="connsiteY90" fmla="*/ 4763 h 9525"/>
                              <a:gd name="connsiteX91" fmla="*/ 5296 w 28575"/>
                              <a:gd name="connsiteY91" fmla="*/ 4763 h 9525"/>
                              <a:gd name="connsiteX92" fmla="*/ 5296 w 28575"/>
                              <a:gd name="connsiteY92" fmla="*/ 4763 h 9525"/>
                              <a:gd name="connsiteX93" fmla="*/ 5296 w 28575"/>
                              <a:gd name="connsiteY93" fmla="*/ 4763 h 9525"/>
                              <a:gd name="connsiteX94" fmla="*/ 5296 w 28575"/>
                              <a:gd name="connsiteY94" fmla="*/ 4763 h 9525"/>
                              <a:gd name="connsiteX95" fmla="*/ 5296 w 28575"/>
                              <a:gd name="connsiteY95" fmla="*/ 4763 h 9525"/>
                              <a:gd name="connsiteX96" fmla="*/ 5296 w 28575"/>
                              <a:gd name="connsiteY96" fmla="*/ 4763 h 9525"/>
                              <a:gd name="connsiteX97" fmla="*/ 5296 w 28575"/>
                              <a:gd name="connsiteY97" fmla="*/ 4763 h 9525"/>
                              <a:gd name="connsiteX98" fmla="*/ 6353 w 28575"/>
                              <a:gd name="connsiteY98" fmla="*/ 4763 h 9525"/>
                              <a:gd name="connsiteX99" fmla="*/ 6353 w 28575"/>
                              <a:gd name="connsiteY99" fmla="*/ 4763 h 9525"/>
                              <a:gd name="connsiteX100" fmla="*/ 6353 w 28575"/>
                              <a:gd name="connsiteY100" fmla="*/ 4763 h 9525"/>
                              <a:gd name="connsiteX101" fmla="*/ 6353 w 28575"/>
                              <a:gd name="connsiteY101" fmla="*/ 4763 h 9525"/>
                              <a:gd name="connsiteX102" fmla="*/ 6353 w 28575"/>
                              <a:gd name="connsiteY102" fmla="*/ 4763 h 9525"/>
                              <a:gd name="connsiteX103" fmla="*/ 6353 w 28575"/>
                              <a:gd name="connsiteY103" fmla="*/ 4763 h 9525"/>
                              <a:gd name="connsiteX104" fmla="*/ 6353 w 28575"/>
                              <a:gd name="connsiteY104" fmla="*/ 4763 h 9525"/>
                              <a:gd name="connsiteX105" fmla="*/ 6353 w 28575"/>
                              <a:gd name="connsiteY105" fmla="*/ 4763 h 9525"/>
                              <a:gd name="connsiteX106" fmla="*/ 6353 w 28575"/>
                              <a:gd name="connsiteY106" fmla="*/ 4763 h 9525"/>
                              <a:gd name="connsiteX107" fmla="*/ 6353 w 28575"/>
                              <a:gd name="connsiteY107" fmla="*/ 4763 h 9525"/>
                              <a:gd name="connsiteX108" fmla="*/ 6353 w 28575"/>
                              <a:gd name="connsiteY108" fmla="*/ 4763 h 9525"/>
                              <a:gd name="connsiteX109" fmla="*/ 6353 w 28575"/>
                              <a:gd name="connsiteY109" fmla="*/ 4763 h 9525"/>
                              <a:gd name="connsiteX110" fmla="*/ 6353 w 28575"/>
                              <a:gd name="connsiteY110" fmla="*/ 4763 h 9525"/>
                              <a:gd name="connsiteX111" fmla="*/ 6353 w 28575"/>
                              <a:gd name="connsiteY111" fmla="*/ 4763 h 9525"/>
                              <a:gd name="connsiteX112" fmla="*/ 6353 w 28575"/>
                              <a:gd name="connsiteY112" fmla="*/ 4763 h 9525"/>
                              <a:gd name="connsiteX113" fmla="*/ 6353 w 28575"/>
                              <a:gd name="connsiteY113" fmla="*/ 4763 h 9525"/>
                              <a:gd name="connsiteX114" fmla="*/ 6353 w 28575"/>
                              <a:gd name="connsiteY114" fmla="*/ 4763 h 9525"/>
                              <a:gd name="connsiteX115" fmla="*/ 6353 w 28575"/>
                              <a:gd name="connsiteY115" fmla="*/ 0 h 9525"/>
                              <a:gd name="connsiteX116" fmla="*/ 7411 w 28575"/>
                              <a:gd name="connsiteY116" fmla="*/ 4763 h 9525"/>
                              <a:gd name="connsiteX117" fmla="*/ 7411 w 28575"/>
                              <a:gd name="connsiteY117" fmla="*/ 0 h 9525"/>
                              <a:gd name="connsiteX118" fmla="*/ 7411 w 28575"/>
                              <a:gd name="connsiteY118" fmla="*/ 0 h 9525"/>
                              <a:gd name="connsiteX119" fmla="*/ 7411 w 28575"/>
                              <a:gd name="connsiteY119" fmla="*/ 4763 h 9525"/>
                              <a:gd name="connsiteX120" fmla="*/ 7411 w 28575"/>
                              <a:gd name="connsiteY120" fmla="*/ 4763 h 9525"/>
                              <a:gd name="connsiteX121" fmla="*/ 7411 w 28575"/>
                              <a:gd name="connsiteY121" fmla="*/ 4763 h 9525"/>
                              <a:gd name="connsiteX122" fmla="*/ 7411 w 28575"/>
                              <a:gd name="connsiteY122" fmla="*/ 4763 h 9525"/>
                              <a:gd name="connsiteX123" fmla="*/ 7411 w 28575"/>
                              <a:gd name="connsiteY123" fmla="*/ 4763 h 9525"/>
                              <a:gd name="connsiteX124" fmla="*/ 7411 w 28575"/>
                              <a:gd name="connsiteY124" fmla="*/ 4763 h 9525"/>
                              <a:gd name="connsiteX125" fmla="*/ 7411 w 28575"/>
                              <a:gd name="connsiteY125" fmla="*/ 4763 h 9525"/>
                              <a:gd name="connsiteX126" fmla="*/ 7411 w 28575"/>
                              <a:gd name="connsiteY126" fmla="*/ 4763 h 9525"/>
                              <a:gd name="connsiteX127" fmla="*/ 7411 w 28575"/>
                              <a:gd name="connsiteY127" fmla="*/ 4763 h 9525"/>
                              <a:gd name="connsiteX128" fmla="*/ 7411 w 28575"/>
                              <a:gd name="connsiteY128" fmla="*/ 4763 h 9525"/>
                              <a:gd name="connsiteX129" fmla="*/ 7411 w 28575"/>
                              <a:gd name="connsiteY129" fmla="*/ 4763 h 9525"/>
                              <a:gd name="connsiteX130" fmla="*/ 7411 w 28575"/>
                              <a:gd name="connsiteY130" fmla="*/ 4763 h 9525"/>
                              <a:gd name="connsiteX131" fmla="*/ 7411 w 28575"/>
                              <a:gd name="connsiteY131" fmla="*/ 4763 h 9525"/>
                              <a:gd name="connsiteX132" fmla="*/ 7411 w 28575"/>
                              <a:gd name="connsiteY132" fmla="*/ 4763 h 9525"/>
                              <a:gd name="connsiteX133" fmla="*/ 7411 w 28575"/>
                              <a:gd name="connsiteY133" fmla="*/ 4763 h 9525"/>
                              <a:gd name="connsiteX134" fmla="*/ 8468 w 28575"/>
                              <a:gd name="connsiteY134" fmla="*/ 4763 h 9525"/>
                              <a:gd name="connsiteX135" fmla="*/ 8468 w 28575"/>
                              <a:gd name="connsiteY135" fmla="*/ 4763 h 9525"/>
                              <a:gd name="connsiteX136" fmla="*/ 8468 w 28575"/>
                              <a:gd name="connsiteY136" fmla="*/ 4763 h 9525"/>
                              <a:gd name="connsiteX137" fmla="*/ 8468 w 28575"/>
                              <a:gd name="connsiteY137" fmla="*/ 4763 h 9525"/>
                              <a:gd name="connsiteX138" fmla="*/ 8468 w 28575"/>
                              <a:gd name="connsiteY138" fmla="*/ 4763 h 9525"/>
                              <a:gd name="connsiteX139" fmla="*/ 8468 w 28575"/>
                              <a:gd name="connsiteY139" fmla="*/ 4763 h 9525"/>
                              <a:gd name="connsiteX140" fmla="*/ 8468 w 28575"/>
                              <a:gd name="connsiteY140" fmla="*/ 4763 h 9525"/>
                              <a:gd name="connsiteX141" fmla="*/ 8468 w 28575"/>
                              <a:gd name="connsiteY141" fmla="*/ 4763 h 9525"/>
                              <a:gd name="connsiteX142" fmla="*/ 8468 w 28575"/>
                              <a:gd name="connsiteY142" fmla="*/ 4763 h 9525"/>
                              <a:gd name="connsiteX143" fmla="*/ 8468 w 28575"/>
                              <a:gd name="connsiteY143" fmla="*/ 4763 h 9525"/>
                              <a:gd name="connsiteX144" fmla="*/ 8468 w 28575"/>
                              <a:gd name="connsiteY144" fmla="*/ 9525 h 9525"/>
                              <a:gd name="connsiteX145" fmla="*/ 8468 w 28575"/>
                              <a:gd name="connsiteY145" fmla="*/ 4763 h 9525"/>
                              <a:gd name="connsiteX146" fmla="*/ 8468 w 28575"/>
                              <a:gd name="connsiteY146" fmla="*/ 4763 h 9525"/>
                              <a:gd name="connsiteX147" fmla="*/ 8468 w 28575"/>
                              <a:gd name="connsiteY147" fmla="*/ 4763 h 9525"/>
                              <a:gd name="connsiteX148" fmla="*/ 8468 w 28575"/>
                              <a:gd name="connsiteY148" fmla="*/ 4763 h 9525"/>
                              <a:gd name="connsiteX149" fmla="*/ 8468 w 28575"/>
                              <a:gd name="connsiteY149" fmla="*/ 4763 h 9525"/>
                              <a:gd name="connsiteX150" fmla="*/ 8468 w 28575"/>
                              <a:gd name="connsiteY150" fmla="*/ 4763 h 9525"/>
                              <a:gd name="connsiteX151" fmla="*/ 8468 w 28575"/>
                              <a:gd name="connsiteY151" fmla="*/ 4763 h 9525"/>
                              <a:gd name="connsiteX152" fmla="*/ 8468 w 28575"/>
                              <a:gd name="connsiteY152" fmla="*/ 4763 h 9525"/>
                              <a:gd name="connsiteX153" fmla="*/ 8468 w 28575"/>
                              <a:gd name="connsiteY153" fmla="*/ 4763 h 9525"/>
                              <a:gd name="connsiteX154" fmla="*/ 9525 w 28575"/>
                              <a:gd name="connsiteY154" fmla="*/ 4763 h 9525"/>
                              <a:gd name="connsiteX155" fmla="*/ 9525 w 28575"/>
                              <a:gd name="connsiteY155" fmla="*/ 4763 h 9525"/>
                              <a:gd name="connsiteX156" fmla="*/ 9525 w 28575"/>
                              <a:gd name="connsiteY156" fmla="*/ 4763 h 9525"/>
                              <a:gd name="connsiteX157" fmla="*/ 9525 w 28575"/>
                              <a:gd name="connsiteY157" fmla="*/ 4763 h 9525"/>
                              <a:gd name="connsiteX158" fmla="*/ 9525 w 28575"/>
                              <a:gd name="connsiteY158" fmla="*/ 4763 h 9525"/>
                              <a:gd name="connsiteX159" fmla="*/ 9525 w 28575"/>
                              <a:gd name="connsiteY159" fmla="*/ 4763 h 9525"/>
                              <a:gd name="connsiteX160" fmla="*/ 9525 w 28575"/>
                              <a:gd name="connsiteY160" fmla="*/ 4763 h 9525"/>
                              <a:gd name="connsiteX161" fmla="*/ 9525 w 28575"/>
                              <a:gd name="connsiteY161" fmla="*/ 4763 h 9525"/>
                              <a:gd name="connsiteX162" fmla="*/ 9525 w 28575"/>
                              <a:gd name="connsiteY162" fmla="*/ 4763 h 9525"/>
                              <a:gd name="connsiteX163" fmla="*/ 9525 w 28575"/>
                              <a:gd name="connsiteY163" fmla="*/ 4763 h 9525"/>
                              <a:gd name="connsiteX164" fmla="*/ 9525 w 28575"/>
                              <a:gd name="connsiteY164" fmla="*/ 4763 h 9525"/>
                              <a:gd name="connsiteX165" fmla="*/ 9525 w 28575"/>
                              <a:gd name="connsiteY165" fmla="*/ 0 h 9525"/>
                              <a:gd name="connsiteX166" fmla="*/ 9525 w 28575"/>
                              <a:gd name="connsiteY166" fmla="*/ 0 h 9525"/>
                              <a:gd name="connsiteX167" fmla="*/ 9525 w 28575"/>
                              <a:gd name="connsiteY167" fmla="*/ 0 h 9525"/>
                              <a:gd name="connsiteX168" fmla="*/ 9525 w 28575"/>
                              <a:gd name="connsiteY168" fmla="*/ 4763 h 9525"/>
                              <a:gd name="connsiteX169" fmla="*/ 9525 w 28575"/>
                              <a:gd name="connsiteY169" fmla="*/ 4763 h 9525"/>
                              <a:gd name="connsiteX170" fmla="*/ 9525 w 28575"/>
                              <a:gd name="connsiteY170" fmla="*/ 4763 h 9525"/>
                              <a:gd name="connsiteX171" fmla="*/ 9525 w 28575"/>
                              <a:gd name="connsiteY171" fmla="*/ 4763 h 9525"/>
                              <a:gd name="connsiteX172" fmla="*/ 10582 w 28575"/>
                              <a:gd name="connsiteY172" fmla="*/ 4763 h 9525"/>
                              <a:gd name="connsiteX173" fmla="*/ 10582 w 28575"/>
                              <a:gd name="connsiteY173" fmla="*/ 4763 h 9525"/>
                              <a:gd name="connsiteX174" fmla="*/ 10582 w 28575"/>
                              <a:gd name="connsiteY174" fmla="*/ 4763 h 9525"/>
                              <a:gd name="connsiteX175" fmla="*/ 10582 w 28575"/>
                              <a:gd name="connsiteY175" fmla="*/ 4763 h 9525"/>
                              <a:gd name="connsiteX176" fmla="*/ 10582 w 28575"/>
                              <a:gd name="connsiteY176" fmla="*/ 4763 h 9525"/>
                              <a:gd name="connsiteX177" fmla="*/ 10582 w 28575"/>
                              <a:gd name="connsiteY177" fmla="*/ 4763 h 9525"/>
                              <a:gd name="connsiteX178" fmla="*/ 10582 w 28575"/>
                              <a:gd name="connsiteY178" fmla="*/ 4763 h 9525"/>
                              <a:gd name="connsiteX179" fmla="*/ 10582 w 28575"/>
                              <a:gd name="connsiteY179" fmla="*/ 4763 h 9525"/>
                              <a:gd name="connsiteX180" fmla="*/ 10582 w 28575"/>
                              <a:gd name="connsiteY180" fmla="*/ 4763 h 9525"/>
                              <a:gd name="connsiteX181" fmla="*/ 10582 w 28575"/>
                              <a:gd name="connsiteY181" fmla="*/ 4763 h 9525"/>
                              <a:gd name="connsiteX182" fmla="*/ 10582 w 28575"/>
                              <a:gd name="connsiteY182" fmla="*/ 4763 h 9525"/>
                              <a:gd name="connsiteX183" fmla="*/ 10582 w 28575"/>
                              <a:gd name="connsiteY183" fmla="*/ 4763 h 9525"/>
                              <a:gd name="connsiteX184" fmla="*/ 10582 w 28575"/>
                              <a:gd name="connsiteY184" fmla="*/ 4763 h 9525"/>
                              <a:gd name="connsiteX185" fmla="*/ 10582 w 28575"/>
                              <a:gd name="connsiteY185" fmla="*/ 4763 h 9525"/>
                              <a:gd name="connsiteX186" fmla="*/ 10582 w 28575"/>
                              <a:gd name="connsiteY186" fmla="*/ 4763 h 9525"/>
                              <a:gd name="connsiteX187" fmla="*/ 10582 w 28575"/>
                              <a:gd name="connsiteY187" fmla="*/ 4763 h 9525"/>
                              <a:gd name="connsiteX188" fmla="*/ 10582 w 28575"/>
                              <a:gd name="connsiteY188" fmla="*/ 0 h 9525"/>
                              <a:gd name="connsiteX189" fmla="*/ 10582 w 28575"/>
                              <a:gd name="connsiteY189" fmla="*/ 0 h 9525"/>
                              <a:gd name="connsiteX190" fmla="*/ 11639 w 28575"/>
                              <a:gd name="connsiteY190" fmla="*/ 0 h 9525"/>
                              <a:gd name="connsiteX191" fmla="*/ 11639 w 28575"/>
                              <a:gd name="connsiteY191" fmla="*/ 4763 h 9525"/>
                              <a:gd name="connsiteX192" fmla="*/ 11639 w 28575"/>
                              <a:gd name="connsiteY192" fmla="*/ 4763 h 9525"/>
                              <a:gd name="connsiteX193" fmla="*/ 11639 w 28575"/>
                              <a:gd name="connsiteY193" fmla="*/ 4763 h 9525"/>
                              <a:gd name="connsiteX194" fmla="*/ 11639 w 28575"/>
                              <a:gd name="connsiteY194" fmla="*/ 4763 h 9525"/>
                              <a:gd name="connsiteX195" fmla="*/ 11639 w 28575"/>
                              <a:gd name="connsiteY195" fmla="*/ 4763 h 9525"/>
                              <a:gd name="connsiteX196" fmla="*/ 11639 w 28575"/>
                              <a:gd name="connsiteY196" fmla="*/ 4763 h 9525"/>
                              <a:gd name="connsiteX197" fmla="*/ 11639 w 28575"/>
                              <a:gd name="connsiteY197" fmla="*/ 4763 h 9525"/>
                              <a:gd name="connsiteX198" fmla="*/ 11639 w 28575"/>
                              <a:gd name="connsiteY198" fmla="*/ 4763 h 9525"/>
                              <a:gd name="connsiteX199" fmla="*/ 11639 w 28575"/>
                              <a:gd name="connsiteY199" fmla="*/ 4763 h 9525"/>
                              <a:gd name="connsiteX200" fmla="*/ 11639 w 28575"/>
                              <a:gd name="connsiteY200" fmla="*/ 4763 h 9525"/>
                              <a:gd name="connsiteX201" fmla="*/ 11639 w 28575"/>
                              <a:gd name="connsiteY201" fmla="*/ 4763 h 9525"/>
                              <a:gd name="connsiteX202" fmla="*/ 11639 w 28575"/>
                              <a:gd name="connsiteY202" fmla="*/ 4763 h 9525"/>
                              <a:gd name="connsiteX203" fmla="*/ 11639 w 28575"/>
                              <a:gd name="connsiteY203" fmla="*/ 4763 h 9525"/>
                              <a:gd name="connsiteX204" fmla="*/ 11639 w 28575"/>
                              <a:gd name="connsiteY204" fmla="*/ 4763 h 9525"/>
                              <a:gd name="connsiteX205" fmla="*/ 11639 w 28575"/>
                              <a:gd name="connsiteY205" fmla="*/ 4763 h 9525"/>
                              <a:gd name="connsiteX206" fmla="*/ 11639 w 28575"/>
                              <a:gd name="connsiteY206" fmla="*/ 4763 h 9525"/>
                              <a:gd name="connsiteX207" fmla="*/ 11639 w 28575"/>
                              <a:gd name="connsiteY207" fmla="*/ 4763 h 9525"/>
                              <a:gd name="connsiteX208" fmla="*/ 12697 w 28575"/>
                              <a:gd name="connsiteY208" fmla="*/ 4763 h 9525"/>
                              <a:gd name="connsiteX209" fmla="*/ 12697 w 28575"/>
                              <a:gd name="connsiteY209" fmla="*/ 0 h 9525"/>
                              <a:gd name="connsiteX210" fmla="*/ 12697 w 28575"/>
                              <a:gd name="connsiteY210" fmla="*/ 4763 h 9525"/>
                              <a:gd name="connsiteX211" fmla="*/ 12697 w 28575"/>
                              <a:gd name="connsiteY211" fmla="*/ 4763 h 9525"/>
                              <a:gd name="connsiteX212" fmla="*/ 12697 w 28575"/>
                              <a:gd name="connsiteY212" fmla="*/ 4763 h 9525"/>
                              <a:gd name="connsiteX213" fmla="*/ 12697 w 28575"/>
                              <a:gd name="connsiteY213" fmla="*/ 4763 h 9525"/>
                              <a:gd name="connsiteX214" fmla="*/ 12697 w 28575"/>
                              <a:gd name="connsiteY214" fmla="*/ 4763 h 9525"/>
                              <a:gd name="connsiteX215" fmla="*/ 12697 w 28575"/>
                              <a:gd name="connsiteY215" fmla="*/ 4763 h 9525"/>
                              <a:gd name="connsiteX216" fmla="*/ 12697 w 28575"/>
                              <a:gd name="connsiteY216" fmla="*/ 4763 h 9525"/>
                              <a:gd name="connsiteX217" fmla="*/ 12697 w 28575"/>
                              <a:gd name="connsiteY217" fmla="*/ 4763 h 9525"/>
                              <a:gd name="connsiteX218" fmla="*/ 12697 w 28575"/>
                              <a:gd name="connsiteY218" fmla="*/ 4763 h 9525"/>
                              <a:gd name="connsiteX219" fmla="*/ 12697 w 28575"/>
                              <a:gd name="connsiteY219" fmla="*/ 4763 h 9525"/>
                              <a:gd name="connsiteX220" fmla="*/ 12697 w 28575"/>
                              <a:gd name="connsiteY220" fmla="*/ 4763 h 9525"/>
                              <a:gd name="connsiteX221" fmla="*/ 12697 w 28575"/>
                              <a:gd name="connsiteY221" fmla="*/ 9525 h 9525"/>
                              <a:gd name="connsiteX222" fmla="*/ 12697 w 28575"/>
                              <a:gd name="connsiteY222" fmla="*/ 9525 h 9525"/>
                              <a:gd name="connsiteX223" fmla="*/ 12697 w 28575"/>
                              <a:gd name="connsiteY223" fmla="*/ 9525 h 9525"/>
                              <a:gd name="connsiteX224" fmla="*/ 12697 w 28575"/>
                              <a:gd name="connsiteY224" fmla="*/ 4763 h 9525"/>
                              <a:gd name="connsiteX225" fmla="*/ 12697 w 28575"/>
                              <a:gd name="connsiteY225" fmla="*/ 4763 h 9525"/>
                              <a:gd name="connsiteX226" fmla="*/ 12697 w 28575"/>
                              <a:gd name="connsiteY226" fmla="*/ 4763 h 9525"/>
                              <a:gd name="connsiteX227" fmla="*/ 12697 w 28575"/>
                              <a:gd name="connsiteY227" fmla="*/ 4763 h 9525"/>
                              <a:gd name="connsiteX228" fmla="*/ 13754 w 28575"/>
                              <a:gd name="connsiteY228" fmla="*/ 4763 h 9525"/>
                              <a:gd name="connsiteX229" fmla="*/ 13754 w 28575"/>
                              <a:gd name="connsiteY229" fmla="*/ 4763 h 9525"/>
                              <a:gd name="connsiteX230" fmla="*/ 13754 w 28575"/>
                              <a:gd name="connsiteY230" fmla="*/ 4763 h 9525"/>
                              <a:gd name="connsiteX231" fmla="*/ 13754 w 28575"/>
                              <a:gd name="connsiteY231" fmla="*/ 4763 h 9525"/>
                              <a:gd name="connsiteX232" fmla="*/ 13754 w 28575"/>
                              <a:gd name="connsiteY232" fmla="*/ 0 h 9525"/>
                              <a:gd name="connsiteX233" fmla="*/ 13754 w 28575"/>
                              <a:gd name="connsiteY233" fmla="*/ 0 h 9525"/>
                              <a:gd name="connsiteX234" fmla="*/ 13754 w 28575"/>
                              <a:gd name="connsiteY234" fmla="*/ 0 h 9525"/>
                              <a:gd name="connsiteX235" fmla="*/ 13754 w 28575"/>
                              <a:gd name="connsiteY235" fmla="*/ 4763 h 9525"/>
                              <a:gd name="connsiteX236" fmla="*/ 13754 w 28575"/>
                              <a:gd name="connsiteY236" fmla="*/ 4763 h 9525"/>
                              <a:gd name="connsiteX237" fmla="*/ 13754 w 28575"/>
                              <a:gd name="connsiteY237" fmla="*/ 4763 h 9525"/>
                              <a:gd name="connsiteX238" fmla="*/ 13754 w 28575"/>
                              <a:gd name="connsiteY238" fmla="*/ 4763 h 9525"/>
                              <a:gd name="connsiteX239" fmla="*/ 13754 w 28575"/>
                              <a:gd name="connsiteY239" fmla="*/ 4763 h 9525"/>
                              <a:gd name="connsiteX240" fmla="*/ 13754 w 28575"/>
                              <a:gd name="connsiteY240" fmla="*/ 4763 h 9525"/>
                              <a:gd name="connsiteX241" fmla="*/ 13754 w 28575"/>
                              <a:gd name="connsiteY241" fmla="*/ 4763 h 9525"/>
                              <a:gd name="connsiteX242" fmla="*/ 13754 w 28575"/>
                              <a:gd name="connsiteY242" fmla="*/ 4763 h 9525"/>
                              <a:gd name="connsiteX243" fmla="*/ 13754 w 28575"/>
                              <a:gd name="connsiteY243" fmla="*/ 4763 h 9525"/>
                              <a:gd name="connsiteX244" fmla="*/ 13754 w 28575"/>
                              <a:gd name="connsiteY244" fmla="*/ 4763 h 9525"/>
                              <a:gd name="connsiteX245" fmla="*/ 13754 w 28575"/>
                              <a:gd name="connsiteY245" fmla="*/ 4763 h 9525"/>
                              <a:gd name="connsiteX246" fmla="*/ 14821 w 28575"/>
                              <a:gd name="connsiteY246" fmla="*/ 4763 h 9525"/>
                              <a:gd name="connsiteX247" fmla="*/ 14821 w 28575"/>
                              <a:gd name="connsiteY247" fmla="*/ 4763 h 9525"/>
                              <a:gd name="connsiteX248" fmla="*/ 14821 w 28575"/>
                              <a:gd name="connsiteY248" fmla="*/ 4763 h 9525"/>
                              <a:gd name="connsiteX249" fmla="*/ 14821 w 28575"/>
                              <a:gd name="connsiteY249" fmla="*/ 4763 h 9525"/>
                              <a:gd name="connsiteX250" fmla="*/ 14821 w 28575"/>
                              <a:gd name="connsiteY250" fmla="*/ 4763 h 9525"/>
                              <a:gd name="connsiteX251" fmla="*/ 14821 w 28575"/>
                              <a:gd name="connsiteY251" fmla="*/ 4763 h 9525"/>
                              <a:gd name="connsiteX252" fmla="*/ 14821 w 28575"/>
                              <a:gd name="connsiteY252" fmla="*/ 4763 h 9525"/>
                              <a:gd name="connsiteX253" fmla="*/ 14821 w 28575"/>
                              <a:gd name="connsiteY253" fmla="*/ 4763 h 9525"/>
                              <a:gd name="connsiteX254" fmla="*/ 14821 w 28575"/>
                              <a:gd name="connsiteY254" fmla="*/ 4763 h 9525"/>
                              <a:gd name="connsiteX255" fmla="*/ 14821 w 28575"/>
                              <a:gd name="connsiteY255" fmla="*/ 4763 h 9525"/>
                              <a:gd name="connsiteX256" fmla="*/ 14821 w 28575"/>
                              <a:gd name="connsiteY256" fmla="*/ 4763 h 9525"/>
                              <a:gd name="connsiteX257" fmla="*/ 14821 w 28575"/>
                              <a:gd name="connsiteY257" fmla="*/ 4763 h 9525"/>
                              <a:gd name="connsiteX258" fmla="*/ 14821 w 28575"/>
                              <a:gd name="connsiteY258" fmla="*/ 4763 h 9525"/>
                              <a:gd name="connsiteX259" fmla="*/ 14821 w 28575"/>
                              <a:gd name="connsiteY259" fmla="*/ 0 h 9525"/>
                              <a:gd name="connsiteX260" fmla="*/ 14821 w 28575"/>
                              <a:gd name="connsiteY260" fmla="*/ 0 h 9525"/>
                              <a:gd name="connsiteX261" fmla="*/ 14821 w 28575"/>
                              <a:gd name="connsiteY261" fmla="*/ 0 h 9525"/>
                              <a:gd name="connsiteX262" fmla="*/ 14821 w 28575"/>
                              <a:gd name="connsiteY262" fmla="*/ 4763 h 9525"/>
                              <a:gd name="connsiteX263" fmla="*/ 14821 w 28575"/>
                              <a:gd name="connsiteY263" fmla="*/ 4763 h 9525"/>
                              <a:gd name="connsiteX264" fmla="*/ 15878 w 28575"/>
                              <a:gd name="connsiteY264" fmla="*/ 4763 h 9525"/>
                              <a:gd name="connsiteX265" fmla="*/ 15878 w 28575"/>
                              <a:gd name="connsiteY265" fmla="*/ 4763 h 9525"/>
                              <a:gd name="connsiteX266" fmla="*/ 15878 w 28575"/>
                              <a:gd name="connsiteY266" fmla="*/ 4763 h 9525"/>
                              <a:gd name="connsiteX267" fmla="*/ 15878 w 28575"/>
                              <a:gd name="connsiteY267" fmla="*/ 0 h 9525"/>
                              <a:gd name="connsiteX268" fmla="*/ 15878 w 28575"/>
                              <a:gd name="connsiteY268" fmla="*/ 0 h 9525"/>
                              <a:gd name="connsiteX269" fmla="*/ 15878 w 28575"/>
                              <a:gd name="connsiteY269" fmla="*/ 4763 h 9525"/>
                              <a:gd name="connsiteX270" fmla="*/ 15878 w 28575"/>
                              <a:gd name="connsiteY270" fmla="*/ 4763 h 9525"/>
                              <a:gd name="connsiteX271" fmla="*/ 15878 w 28575"/>
                              <a:gd name="connsiteY271" fmla="*/ 4763 h 9525"/>
                              <a:gd name="connsiteX272" fmla="*/ 15878 w 28575"/>
                              <a:gd name="connsiteY272" fmla="*/ 4763 h 9525"/>
                              <a:gd name="connsiteX273" fmla="*/ 15878 w 28575"/>
                              <a:gd name="connsiteY273" fmla="*/ 4763 h 9525"/>
                              <a:gd name="connsiteX274" fmla="*/ 15878 w 28575"/>
                              <a:gd name="connsiteY274" fmla="*/ 0 h 9525"/>
                              <a:gd name="connsiteX275" fmla="*/ 15878 w 28575"/>
                              <a:gd name="connsiteY275" fmla="*/ 4763 h 9525"/>
                              <a:gd name="connsiteX276" fmla="*/ 15878 w 28575"/>
                              <a:gd name="connsiteY276" fmla="*/ 4763 h 9525"/>
                              <a:gd name="connsiteX277" fmla="*/ 15878 w 28575"/>
                              <a:gd name="connsiteY277" fmla="*/ 4763 h 9525"/>
                              <a:gd name="connsiteX278" fmla="*/ 15878 w 28575"/>
                              <a:gd name="connsiteY278" fmla="*/ 4763 h 9525"/>
                              <a:gd name="connsiteX279" fmla="*/ 15878 w 28575"/>
                              <a:gd name="connsiteY279" fmla="*/ 4763 h 9525"/>
                              <a:gd name="connsiteX280" fmla="*/ 15878 w 28575"/>
                              <a:gd name="connsiteY280" fmla="*/ 4763 h 9525"/>
                              <a:gd name="connsiteX281" fmla="*/ 15878 w 28575"/>
                              <a:gd name="connsiteY281" fmla="*/ 4763 h 9525"/>
                              <a:gd name="connsiteX282" fmla="*/ 15878 w 28575"/>
                              <a:gd name="connsiteY282" fmla="*/ 4763 h 9525"/>
                              <a:gd name="connsiteX283" fmla="*/ 15878 w 28575"/>
                              <a:gd name="connsiteY283" fmla="*/ 4763 h 9525"/>
                              <a:gd name="connsiteX284" fmla="*/ 16936 w 28575"/>
                              <a:gd name="connsiteY284" fmla="*/ 4763 h 9525"/>
                              <a:gd name="connsiteX285" fmla="*/ 16936 w 28575"/>
                              <a:gd name="connsiteY285" fmla="*/ 4763 h 9525"/>
                              <a:gd name="connsiteX286" fmla="*/ 16936 w 28575"/>
                              <a:gd name="connsiteY286" fmla="*/ 4763 h 9525"/>
                              <a:gd name="connsiteX287" fmla="*/ 16936 w 28575"/>
                              <a:gd name="connsiteY287" fmla="*/ 4763 h 9525"/>
                              <a:gd name="connsiteX288" fmla="*/ 16936 w 28575"/>
                              <a:gd name="connsiteY288" fmla="*/ 4763 h 9525"/>
                              <a:gd name="connsiteX289" fmla="*/ 16936 w 28575"/>
                              <a:gd name="connsiteY289" fmla="*/ 4763 h 9525"/>
                              <a:gd name="connsiteX290" fmla="*/ 16936 w 28575"/>
                              <a:gd name="connsiteY290" fmla="*/ 0 h 9525"/>
                              <a:gd name="connsiteX291" fmla="*/ 16936 w 28575"/>
                              <a:gd name="connsiteY291" fmla="*/ 0 h 9525"/>
                              <a:gd name="connsiteX292" fmla="*/ 16936 w 28575"/>
                              <a:gd name="connsiteY292" fmla="*/ 0 h 9525"/>
                              <a:gd name="connsiteX293" fmla="*/ 16936 w 28575"/>
                              <a:gd name="connsiteY293" fmla="*/ 0 h 9525"/>
                              <a:gd name="connsiteX294" fmla="*/ 16936 w 28575"/>
                              <a:gd name="connsiteY294" fmla="*/ 4763 h 9525"/>
                              <a:gd name="connsiteX295" fmla="*/ 16936 w 28575"/>
                              <a:gd name="connsiteY295" fmla="*/ 4763 h 9525"/>
                              <a:gd name="connsiteX296" fmla="*/ 16936 w 28575"/>
                              <a:gd name="connsiteY296" fmla="*/ 4763 h 9525"/>
                              <a:gd name="connsiteX297" fmla="*/ 16936 w 28575"/>
                              <a:gd name="connsiteY297" fmla="*/ 9525 h 9525"/>
                              <a:gd name="connsiteX298" fmla="*/ 16936 w 28575"/>
                              <a:gd name="connsiteY298" fmla="*/ 9525 h 9525"/>
                              <a:gd name="connsiteX299" fmla="*/ 16936 w 28575"/>
                              <a:gd name="connsiteY299" fmla="*/ 9525 h 9525"/>
                              <a:gd name="connsiteX300" fmla="*/ 16936 w 28575"/>
                              <a:gd name="connsiteY300" fmla="*/ 4763 h 9525"/>
                              <a:gd name="connsiteX301" fmla="*/ 16936 w 28575"/>
                              <a:gd name="connsiteY301" fmla="*/ 4763 h 9525"/>
                              <a:gd name="connsiteX302" fmla="*/ 17993 w 28575"/>
                              <a:gd name="connsiteY302" fmla="*/ 4763 h 9525"/>
                              <a:gd name="connsiteX303" fmla="*/ 17993 w 28575"/>
                              <a:gd name="connsiteY303" fmla="*/ 4763 h 9525"/>
                              <a:gd name="connsiteX304" fmla="*/ 17993 w 28575"/>
                              <a:gd name="connsiteY304" fmla="*/ 4763 h 9525"/>
                              <a:gd name="connsiteX305" fmla="*/ 17993 w 28575"/>
                              <a:gd name="connsiteY305" fmla="*/ 4763 h 9525"/>
                              <a:gd name="connsiteX306" fmla="*/ 17993 w 28575"/>
                              <a:gd name="connsiteY306" fmla="*/ 4763 h 9525"/>
                              <a:gd name="connsiteX307" fmla="*/ 17993 w 28575"/>
                              <a:gd name="connsiteY307" fmla="*/ 4763 h 9525"/>
                              <a:gd name="connsiteX308" fmla="*/ 17993 w 28575"/>
                              <a:gd name="connsiteY308" fmla="*/ 4763 h 9525"/>
                              <a:gd name="connsiteX309" fmla="*/ 17993 w 28575"/>
                              <a:gd name="connsiteY309" fmla="*/ 0 h 9525"/>
                              <a:gd name="connsiteX310" fmla="*/ 17993 w 28575"/>
                              <a:gd name="connsiteY310" fmla="*/ 0 h 9525"/>
                              <a:gd name="connsiteX311" fmla="*/ 17993 w 28575"/>
                              <a:gd name="connsiteY311" fmla="*/ 0 h 9525"/>
                              <a:gd name="connsiteX312" fmla="*/ 17993 w 28575"/>
                              <a:gd name="connsiteY312" fmla="*/ 4763 h 9525"/>
                              <a:gd name="connsiteX313" fmla="*/ 17993 w 28575"/>
                              <a:gd name="connsiteY313" fmla="*/ 4763 h 9525"/>
                              <a:gd name="connsiteX314" fmla="*/ 17993 w 28575"/>
                              <a:gd name="connsiteY314" fmla="*/ 4763 h 9525"/>
                              <a:gd name="connsiteX315" fmla="*/ 17993 w 28575"/>
                              <a:gd name="connsiteY315" fmla="*/ 4763 h 9525"/>
                              <a:gd name="connsiteX316" fmla="*/ 17993 w 28575"/>
                              <a:gd name="connsiteY316" fmla="*/ 4763 h 9525"/>
                              <a:gd name="connsiteX317" fmla="*/ 17993 w 28575"/>
                              <a:gd name="connsiteY317" fmla="*/ 4763 h 9525"/>
                              <a:gd name="connsiteX318" fmla="*/ 17993 w 28575"/>
                              <a:gd name="connsiteY318" fmla="*/ 4763 h 9525"/>
                              <a:gd name="connsiteX319" fmla="*/ 17993 w 28575"/>
                              <a:gd name="connsiteY319" fmla="*/ 0 h 9525"/>
                              <a:gd name="connsiteX320" fmla="*/ 19050 w 28575"/>
                              <a:gd name="connsiteY320" fmla="*/ 0 h 9525"/>
                              <a:gd name="connsiteX321" fmla="*/ 19050 w 28575"/>
                              <a:gd name="connsiteY321" fmla="*/ 4763 h 9525"/>
                              <a:gd name="connsiteX322" fmla="*/ 19050 w 28575"/>
                              <a:gd name="connsiteY322" fmla="*/ 4763 h 9525"/>
                              <a:gd name="connsiteX323" fmla="*/ 19050 w 28575"/>
                              <a:gd name="connsiteY323" fmla="*/ 4763 h 9525"/>
                              <a:gd name="connsiteX324" fmla="*/ 19050 w 28575"/>
                              <a:gd name="connsiteY324" fmla="*/ 4763 h 9525"/>
                              <a:gd name="connsiteX325" fmla="*/ 19050 w 28575"/>
                              <a:gd name="connsiteY325" fmla="*/ 4763 h 9525"/>
                              <a:gd name="connsiteX326" fmla="*/ 19050 w 28575"/>
                              <a:gd name="connsiteY326" fmla="*/ 4763 h 9525"/>
                              <a:gd name="connsiteX327" fmla="*/ 19050 w 28575"/>
                              <a:gd name="connsiteY327" fmla="*/ 4763 h 9525"/>
                              <a:gd name="connsiteX328" fmla="*/ 19050 w 28575"/>
                              <a:gd name="connsiteY328" fmla="*/ 4763 h 9525"/>
                              <a:gd name="connsiteX329" fmla="*/ 19050 w 28575"/>
                              <a:gd name="connsiteY329" fmla="*/ 9525 h 9525"/>
                              <a:gd name="connsiteX330" fmla="*/ 19050 w 28575"/>
                              <a:gd name="connsiteY330" fmla="*/ 9525 h 9525"/>
                              <a:gd name="connsiteX331" fmla="*/ 19050 w 28575"/>
                              <a:gd name="connsiteY331" fmla="*/ 9525 h 9525"/>
                              <a:gd name="connsiteX332" fmla="*/ 19050 w 28575"/>
                              <a:gd name="connsiteY332" fmla="*/ 4763 h 9525"/>
                              <a:gd name="connsiteX333" fmla="*/ 19050 w 28575"/>
                              <a:gd name="connsiteY333" fmla="*/ 4763 h 9525"/>
                              <a:gd name="connsiteX334" fmla="*/ 19050 w 28575"/>
                              <a:gd name="connsiteY334" fmla="*/ 4763 h 9525"/>
                              <a:gd name="connsiteX335" fmla="*/ 19050 w 28575"/>
                              <a:gd name="connsiteY335" fmla="*/ 4763 h 9525"/>
                              <a:gd name="connsiteX336" fmla="*/ 19050 w 28575"/>
                              <a:gd name="connsiteY336" fmla="*/ 4763 h 9525"/>
                              <a:gd name="connsiteX337" fmla="*/ 19050 w 28575"/>
                              <a:gd name="connsiteY337" fmla="*/ 9525 h 9525"/>
                              <a:gd name="connsiteX338" fmla="*/ 20107 w 28575"/>
                              <a:gd name="connsiteY338" fmla="*/ 4763 h 9525"/>
                              <a:gd name="connsiteX339" fmla="*/ 20107 w 28575"/>
                              <a:gd name="connsiteY339" fmla="*/ 4763 h 9525"/>
                              <a:gd name="connsiteX340" fmla="*/ 20107 w 28575"/>
                              <a:gd name="connsiteY340" fmla="*/ 4763 h 9525"/>
                              <a:gd name="connsiteX341" fmla="*/ 20107 w 28575"/>
                              <a:gd name="connsiteY341" fmla="*/ 4763 h 9525"/>
                              <a:gd name="connsiteX342" fmla="*/ 20107 w 28575"/>
                              <a:gd name="connsiteY342" fmla="*/ 4763 h 9525"/>
                              <a:gd name="connsiteX343" fmla="*/ 20107 w 28575"/>
                              <a:gd name="connsiteY343" fmla="*/ 4763 h 9525"/>
                              <a:gd name="connsiteX344" fmla="*/ 20107 w 28575"/>
                              <a:gd name="connsiteY344" fmla="*/ 4763 h 9525"/>
                              <a:gd name="connsiteX345" fmla="*/ 20107 w 28575"/>
                              <a:gd name="connsiteY345" fmla="*/ 4763 h 9525"/>
                              <a:gd name="connsiteX346" fmla="*/ 20107 w 28575"/>
                              <a:gd name="connsiteY346" fmla="*/ 4763 h 9525"/>
                              <a:gd name="connsiteX347" fmla="*/ 20107 w 28575"/>
                              <a:gd name="connsiteY347" fmla="*/ 4763 h 9525"/>
                              <a:gd name="connsiteX348" fmla="*/ 20107 w 28575"/>
                              <a:gd name="connsiteY348" fmla="*/ 4763 h 9525"/>
                              <a:gd name="connsiteX349" fmla="*/ 20107 w 28575"/>
                              <a:gd name="connsiteY349" fmla="*/ 0 h 9525"/>
                              <a:gd name="connsiteX350" fmla="*/ 20107 w 28575"/>
                              <a:gd name="connsiteY350" fmla="*/ 0 h 9525"/>
                              <a:gd name="connsiteX351" fmla="*/ 20107 w 28575"/>
                              <a:gd name="connsiteY351" fmla="*/ 4763 h 9525"/>
                              <a:gd name="connsiteX352" fmla="*/ 20107 w 28575"/>
                              <a:gd name="connsiteY352" fmla="*/ 4763 h 9525"/>
                              <a:gd name="connsiteX353" fmla="*/ 20107 w 28575"/>
                              <a:gd name="connsiteY353" fmla="*/ 4763 h 9525"/>
                              <a:gd name="connsiteX354" fmla="*/ 20107 w 28575"/>
                              <a:gd name="connsiteY354" fmla="*/ 4763 h 9525"/>
                              <a:gd name="connsiteX355" fmla="*/ 20107 w 28575"/>
                              <a:gd name="connsiteY355" fmla="*/ 4763 h 9525"/>
                              <a:gd name="connsiteX356" fmla="*/ 20107 w 28575"/>
                              <a:gd name="connsiteY356" fmla="*/ 4763 h 9525"/>
                              <a:gd name="connsiteX357" fmla="*/ 20107 w 28575"/>
                              <a:gd name="connsiteY357" fmla="*/ 4763 h 9525"/>
                              <a:gd name="connsiteX358" fmla="*/ 21164 w 28575"/>
                              <a:gd name="connsiteY358" fmla="*/ 4763 h 9525"/>
                              <a:gd name="connsiteX359" fmla="*/ 21164 w 28575"/>
                              <a:gd name="connsiteY359" fmla="*/ 4763 h 9525"/>
                              <a:gd name="connsiteX360" fmla="*/ 21164 w 28575"/>
                              <a:gd name="connsiteY360" fmla="*/ 4763 h 9525"/>
                              <a:gd name="connsiteX361" fmla="*/ 21164 w 28575"/>
                              <a:gd name="connsiteY361" fmla="*/ 4763 h 9525"/>
                              <a:gd name="connsiteX362" fmla="*/ 21164 w 28575"/>
                              <a:gd name="connsiteY362" fmla="*/ 4763 h 9525"/>
                              <a:gd name="connsiteX363" fmla="*/ 21164 w 28575"/>
                              <a:gd name="connsiteY363" fmla="*/ 4763 h 9525"/>
                              <a:gd name="connsiteX364" fmla="*/ 21164 w 28575"/>
                              <a:gd name="connsiteY364" fmla="*/ 4763 h 9525"/>
                              <a:gd name="connsiteX365" fmla="*/ 21164 w 28575"/>
                              <a:gd name="connsiteY365" fmla="*/ 0 h 9525"/>
                              <a:gd name="connsiteX366" fmla="*/ 21164 w 28575"/>
                              <a:gd name="connsiteY366" fmla="*/ 0 h 9525"/>
                              <a:gd name="connsiteX367" fmla="*/ 21164 w 28575"/>
                              <a:gd name="connsiteY367" fmla="*/ 4763 h 9525"/>
                              <a:gd name="connsiteX368" fmla="*/ 21164 w 28575"/>
                              <a:gd name="connsiteY368" fmla="*/ 4763 h 9525"/>
                              <a:gd name="connsiteX369" fmla="*/ 21164 w 28575"/>
                              <a:gd name="connsiteY369" fmla="*/ 4763 h 9525"/>
                              <a:gd name="connsiteX370" fmla="*/ 21164 w 28575"/>
                              <a:gd name="connsiteY370" fmla="*/ 4763 h 9525"/>
                              <a:gd name="connsiteX371" fmla="*/ 21164 w 28575"/>
                              <a:gd name="connsiteY371" fmla="*/ 0 h 9525"/>
                              <a:gd name="connsiteX372" fmla="*/ 21164 w 28575"/>
                              <a:gd name="connsiteY372" fmla="*/ 4763 h 9525"/>
                              <a:gd name="connsiteX373" fmla="*/ 21164 w 28575"/>
                              <a:gd name="connsiteY373" fmla="*/ 4763 h 9525"/>
                              <a:gd name="connsiteX374" fmla="*/ 21164 w 28575"/>
                              <a:gd name="connsiteY374" fmla="*/ 4763 h 9525"/>
                              <a:gd name="connsiteX375" fmla="*/ 21164 w 28575"/>
                              <a:gd name="connsiteY375" fmla="*/ 4763 h 9525"/>
                              <a:gd name="connsiteX376" fmla="*/ 22222 w 28575"/>
                              <a:gd name="connsiteY376" fmla="*/ 4763 h 9525"/>
                              <a:gd name="connsiteX377" fmla="*/ 22222 w 28575"/>
                              <a:gd name="connsiteY377" fmla="*/ 4763 h 9525"/>
                              <a:gd name="connsiteX378" fmla="*/ 22222 w 28575"/>
                              <a:gd name="connsiteY378" fmla="*/ 4763 h 9525"/>
                              <a:gd name="connsiteX379" fmla="*/ 22222 w 28575"/>
                              <a:gd name="connsiteY379" fmla="*/ 0 h 9525"/>
                              <a:gd name="connsiteX380" fmla="*/ 22222 w 28575"/>
                              <a:gd name="connsiteY380" fmla="*/ 0 h 9525"/>
                              <a:gd name="connsiteX381" fmla="*/ 22222 w 28575"/>
                              <a:gd name="connsiteY381" fmla="*/ 4763 h 9525"/>
                              <a:gd name="connsiteX382" fmla="*/ 22222 w 28575"/>
                              <a:gd name="connsiteY382" fmla="*/ 4763 h 9525"/>
                              <a:gd name="connsiteX383" fmla="*/ 22222 w 28575"/>
                              <a:gd name="connsiteY383" fmla="*/ 4763 h 9525"/>
                              <a:gd name="connsiteX384" fmla="*/ 22222 w 28575"/>
                              <a:gd name="connsiteY384" fmla="*/ 4763 h 9525"/>
                              <a:gd name="connsiteX385" fmla="*/ 22222 w 28575"/>
                              <a:gd name="connsiteY385" fmla="*/ 4763 h 9525"/>
                              <a:gd name="connsiteX386" fmla="*/ 22222 w 28575"/>
                              <a:gd name="connsiteY386" fmla="*/ 4763 h 9525"/>
                              <a:gd name="connsiteX387" fmla="*/ 22222 w 28575"/>
                              <a:gd name="connsiteY387" fmla="*/ 4763 h 9525"/>
                              <a:gd name="connsiteX388" fmla="*/ 22222 w 28575"/>
                              <a:gd name="connsiteY388" fmla="*/ 4763 h 9525"/>
                              <a:gd name="connsiteX389" fmla="*/ 22222 w 28575"/>
                              <a:gd name="connsiteY389" fmla="*/ 4763 h 9525"/>
                              <a:gd name="connsiteX390" fmla="*/ 22222 w 28575"/>
                              <a:gd name="connsiteY390" fmla="*/ 4763 h 9525"/>
                              <a:gd name="connsiteX391" fmla="*/ 22222 w 28575"/>
                              <a:gd name="connsiteY391" fmla="*/ 4763 h 9525"/>
                              <a:gd name="connsiteX392" fmla="*/ 22222 w 28575"/>
                              <a:gd name="connsiteY392" fmla="*/ 4763 h 9525"/>
                              <a:gd name="connsiteX393" fmla="*/ 22222 w 28575"/>
                              <a:gd name="connsiteY393" fmla="*/ 4763 h 9525"/>
                              <a:gd name="connsiteX394" fmla="*/ 22222 w 28575"/>
                              <a:gd name="connsiteY394" fmla="*/ 4763 h 9525"/>
                              <a:gd name="connsiteX395" fmla="*/ 22222 w 28575"/>
                              <a:gd name="connsiteY395" fmla="*/ 4763 h 9525"/>
                              <a:gd name="connsiteX396" fmla="*/ 22222 w 28575"/>
                              <a:gd name="connsiteY396" fmla="*/ 4763 h 9525"/>
                              <a:gd name="connsiteX397" fmla="*/ 22222 w 28575"/>
                              <a:gd name="connsiteY397" fmla="*/ 4763 h 9525"/>
                              <a:gd name="connsiteX398" fmla="*/ 22222 w 28575"/>
                              <a:gd name="connsiteY398" fmla="*/ 0 h 9525"/>
                              <a:gd name="connsiteX399" fmla="*/ 22222 w 28575"/>
                              <a:gd name="connsiteY399" fmla="*/ 0 h 9525"/>
                              <a:gd name="connsiteX400" fmla="*/ 23279 w 28575"/>
                              <a:gd name="connsiteY400" fmla="*/ 0 h 9525"/>
                              <a:gd name="connsiteX401" fmla="*/ 23279 w 28575"/>
                              <a:gd name="connsiteY401" fmla="*/ 4763 h 9525"/>
                              <a:gd name="connsiteX402" fmla="*/ 23279 w 28575"/>
                              <a:gd name="connsiteY402" fmla="*/ 4763 h 9525"/>
                              <a:gd name="connsiteX403" fmla="*/ 23279 w 28575"/>
                              <a:gd name="connsiteY403" fmla="*/ 4763 h 9525"/>
                              <a:gd name="connsiteX404" fmla="*/ 23279 w 28575"/>
                              <a:gd name="connsiteY404" fmla="*/ 4763 h 9525"/>
                              <a:gd name="connsiteX405" fmla="*/ 23279 w 28575"/>
                              <a:gd name="connsiteY405" fmla="*/ 4763 h 9525"/>
                              <a:gd name="connsiteX406" fmla="*/ 23279 w 28575"/>
                              <a:gd name="connsiteY406" fmla="*/ 4763 h 9525"/>
                              <a:gd name="connsiteX407" fmla="*/ 23279 w 28575"/>
                              <a:gd name="connsiteY407" fmla="*/ 4763 h 9525"/>
                              <a:gd name="connsiteX408" fmla="*/ 23279 w 28575"/>
                              <a:gd name="connsiteY408" fmla="*/ 4763 h 9525"/>
                              <a:gd name="connsiteX409" fmla="*/ 23279 w 28575"/>
                              <a:gd name="connsiteY409" fmla="*/ 0 h 9525"/>
                              <a:gd name="connsiteX410" fmla="*/ 23279 w 28575"/>
                              <a:gd name="connsiteY410" fmla="*/ 4763 h 9525"/>
                              <a:gd name="connsiteX411" fmla="*/ 23279 w 28575"/>
                              <a:gd name="connsiteY411" fmla="*/ 4763 h 9525"/>
                              <a:gd name="connsiteX412" fmla="*/ 23279 w 28575"/>
                              <a:gd name="connsiteY412" fmla="*/ 4763 h 9525"/>
                              <a:gd name="connsiteX413" fmla="*/ 23279 w 28575"/>
                              <a:gd name="connsiteY413" fmla="*/ 4763 h 9525"/>
                              <a:gd name="connsiteX414" fmla="*/ 23279 w 28575"/>
                              <a:gd name="connsiteY414" fmla="*/ 4763 h 9525"/>
                              <a:gd name="connsiteX415" fmla="*/ 23279 w 28575"/>
                              <a:gd name="connsiteY415" fmla="*/ 4763 h 9525"/>
                              <a:gd name="connsiteX416" fmla="*/ 23279 w 28575"/>
                              <a:gd name="connsiteY416" fmla="*/ 4763 h 9525"/>
                              <a:gd name="connsiteX417" fmla="*/ 23279 w 28575"/>
                              <a:gd name="connsiteY417" fmla="*/ 4763 h 9525"/>
                              <a:gd name="connsiteX418" fmla="*/ 24346 w 28575"/>
                              <a:gd name="connsiteY418" fmla="*/ 4763 h 9525"/>
                              <a:gd name="connsiteX419" fmla="*/ 24346 w 28575"/>
                              <a:gd name="connsiteY419" fmla="*/ 4763 h 9525"/>
                              <a:gd name="connsiteX420" fmla="*/ 24346 w 28575"/>
                              <a:gd name="connsiteY420" fmla="*/ 4763 h 9525"/>
                              <a:gd name="connsiteX421" fmla="*/ 24346 w 28575"/>
                              <a:gd name="connsiteY421" fmla="*/ 4763 h 9525"/>
                              <a:gd name="connsiteX422" fmla="*/ 24346 w 28575"/>
                              <a:gd name="connsiteY422" fmla="*/ 4763 h 9525"/>
                              <a:gd name="connsiteX423" fmla="*/ 24346 w 28575"/>
                              <a:gd name="connsiteY423" fmla="*/ 4763 h 9525"/>
                              <a:gd name="connsiteX424" fmla="*/ 24346 w 28575"/>
                              <a:gd name="connsiteY424" fmla="*/ 4763 h 9525"/>
                              <a:gd name="connsiteX425" fmla="*/ 24346 w 28575"/>
                              <a:gd name="connsiteY425" fmla="*/ 4763 h 9525"/>
                              <a:gd name="connsiteX426" fmla="*/ 24346 w 28575"/>
                              <a:gd name="connsiteY426" fmla="*/ 4763 h 9525"/>
                              <a:gd name="connsiteX427" fmla="*/ 24346 w 28575"/>
                              <a:gd name="connsiteY427" fmla="*/ 4763 h 9525"/>
                              <a:gd name="connsiteX428" fmla="*/ 24346 w 28575"/>
                              <a:gd name="connsiteY428" fmla="*/ 4763 h 9525"/>
                              <a:gd name="connsiteX429" fmla="*/ 24346 w 28575"/>
                              <a:gd name="connsiteY429" fmla="*/ 9525 h 9525"/>
                              <a:gd name="connsiteX430" fmla="*/ 24346 w 28575"/>
                              <a:gd name="connsiteY430" fmla="*/ 4763 h 9525"/>
                              <a:gd name="connsiteX431" fmla="*/ 24346 w 28575"/>
                              <a:gd name="connsiteY431" fmla="*/ 4763 h 9525"/>
                              <a:gd name="connsiteX432" fmla="*/ 24346 w 28575"/>
                              <a:gd name="connsiteY432" fmla="*/ 4763 h 9525"/>
                              <a:gd name="connsiteX433" fmla="*/ 24346 w 28575"/>
                              <a:gd name="connsiteY433" fmla="*/ 4763 h 9525"/>
                              <a:gd name="connsiteX434" fmla="*/ 24346 w 28575"/>
                              <a:gd name="connsiteY434" fmla="*/ 4763 h 9525"/>
                              <a:gd name="connsiteX435" fmla="*/ 24346 w 28575"/>
                              <a:gd name="connsiteY435" fmla="*/ 4763 h 9525"/>
                              <a:gd name="connsiteX436" fmla="*/ 24346 w 28575"/>
                              <a:gd name="connsiteY436" fmla="*/ 4763 h 9525"/>
                              <a:gd name="connsiteX437" fmla="*/ 24346 w 28575"/>
                              <a:gd name="connsiteY437" fmla="*/ 4763 h 9525"/>
                              <a:gd name="connsiteX438" fmla="*/ 25403 w 28575"/>
                              <a:gd name="connsiteY438" fmla="*/ 4763 h 9525"/>
                              <a:gd name="connsiteX439" fmla="*/ 25403 w 28575"/>
                              <a:gd name="connsiteY439" fmla="*/ 4763 h 9525"/>
                              <a:gd name="connsiteX440" fmla="*/ 25403 w 28575"/>
                              <a:gd name="connsiteY440" fmla="*/ 4763 h 9525"/>
                              <a:gd name="connsiteX441" fmla="*/ 25403 w 28575"/>
                              <a:gd name="connsiteY441" fmla="*/ 4763 h 9525"/>
                              <a:gd name="connsiteX442" fmla="*/ 25403 w 28575"/>
                              <a:gd name="connsiteY442" fmla="*/ 4763 h 9525"/>
                              <a:gd name="connsiteX443" fmla="*/ 25403 w 28575"/>
                              <a:gd name="connsiteY443" fmla="*/ 4763 h 9525"/>
                              <a:gd name="connsiteX444" fmla="*/ 25403 w 28575"/>
                              <a:gd name="connsiteY444" fmla="*/ 4763 h 9525"/>
                              <a:gd name="connsiteX445" fmla="*/ 25403 w 28575"/>
                              <a:gd name="connsiteY445" fmla="*/ 4763 h 9525"/>
                              <a:gd name="connsiteX446" fmla="*/ 25403 w 28575"/>
                              <a:gd name="connsiteY446" fmla="*/ 4763 h 9525"/>
                              <a:gd name="connsiteX447" fmla="*/ 25403 w 28575"/>
                              <a:gd name="connsiteY447" fmla="*/ 4763 h 9525"/>
                              <a:gd name="connsiteX448" fmla="*/ 25403 w 28575"/>
                              <a:gd name="connsiteY448" fmla="*/ 4763 h 9525"/>
                              <a:gd name="connsiteX449" fmla="*/ 25403 w 28575"/>
                              <a:gd name="connsiteY449" fmla="*/ 4763 h 9525"/>
                              <a:gd name="connsiteX450" fmla="*/ 25403 w 28575"/>
                              <a:gd name="connsiteY450" fmla="*/ 4763 h 9525"/>
                              <a:gd name="connsiteX451" fmla="*/ 25403 w 28575"/>
                              <a:gd name="connsiteY451" fmla="*/ 4763 h 9525"/>
                              <a:gd name="connsiteX452" fmla="*/ 25403 w 28575"/>
                              <a:gd name="connsiteY452" fmla="*/ 4763 h 9525"/>
                              <a:gd name="connsiteX453" fmla="*/ 25403 w 28575"/>
                              <a:gd name="connsiteY453" fmla="*/ 4763 h 9525"/>
                              <a:gd name="connsiteX454" fmla="*/ 25403 w 28575"/>
                              <a:gd name="connsiteY454" fmla="*/ 4763 h 9525"/>
                              <a:gd name="connsiteX455" fmla="*/ 25403 w 28575"/>
                              <a:gd name="connsiteY455" fmla="*/ 4763 h 9525"/>
                              <a:gd name="connsiteX456" fmla="*/ 26461 w 28575"/>
                              <a:gd name="connsiteY456" fmla="*/ 4763 h 9525"/>
                              <a:gd name="connsiteX457" fmla="*/ 26461 w 28575"/>
                              <a:gd name="connsiteY457" fmla="*/ 4763 h 9525"/>
                              <a:gd name="connsiteX458" fmla="*/ 26461 w 28575"/>
                              <a:gd name="connsiteY458" fmla="*/ 4763 h 9525"/>
                              <a:gd name="connsiteX459" fmla="*/ 26461 w 28575"/>
                              <a:gd name="connsiteY459" fmla="*/ 4763 h 9525"/>
                              <a:gd name="connsiteX460" fmla="*/ 26461 w 28575"/>
                              <a:gd name="connsiteY460" fmla="*/ 4763 h 9525"/>
                              <a:gd name="connsiteX461" fmla="*/ 26461 w 28575"/>
                              <a:gd name="connsiteY461" fmla="*/ 4763 h 9525"/>
                              <a:gd name="connsiteX462" fmla="*/ 26461 w 28575"/>
                              <a:gd name="connsiteY462" fmla="*/ 4763 h 9525"/>
                              <a:gd name="connsiteX463" fmla="*/ 26461 w 28575"/>
                              <a:gd name="connsiteY463" fmla="*/ 4763 h 9525"/>
                              <a:gd name="connsiteX464" fmla="*/ 26461 w 28575"/>
                              <a:gd name="connsiteY464" fmla="*/ 0 h 9525"/>
                              <a:gd name="connsiteX465" fmla="*/ 26461 w 28575"/>
                              <a:gd name="connsiteY465" fmla="*/ 0 h 9525"/>
                              <a:gd name="connsiteX466" fmla="*/ 26461 w 28575"/>
                              <a:gd name="connsiteY466" fmla="*/ 0 h 9525"/>
                              <a:gd name="connsiteX467" fmla="*/ 26461 w 28575"/>
                              <a:gd name="connsiteY467" fmla="*/ 4763 h 9525"/>
                              <a:gd name="connsiteX468" fmla="*/ 26461 w 28575"/>
                              <a:gd name="connsiteY468" fmla="*/ 0 h 9525"/>
                              <a:gd name="connsiteX469" fmla="*/ 26461 w 28575"/>
                              <a:gd name="connsiteY469" fmla="*/ 0 h 9525"/>
                              <a:gd name="connsiteX470" fmla="*/ 26461 w 28575"/>
                              <a:gd name="connsiteY470" fmla="*/ 4763 h 9525"/>
                              <a:gd name="connsiteX471" fmla="*/ 26461 w 28575"/>
                              <a:gd name="connsiteY471" fmla="*/ 4763 h 9525"/>
                              <a:gd name="connsiteX472" fmla="*/ 26461 w 28575"/>
                              <a:gd name="connsiteY472" fmla="*/ 4763 h 9525"/>
                              <a:gd name="connsiteX473" fmla="*/ 26461 w 28575"/>
                              <a:gd name="connsiteY473" fmla="*/ 4763 h 9525"/>
                              <a:gd name="connsiteX474" fmla="*/ 27518 w 28575"/>
                              <a:gd name="connsiteY474" fmla="*/ 4763 h 9525"/>
                              <a:gd name="connsiteX475" fmla="*/ 27518 w 28575"/>
                              <a:gd name="connsiteY475" fmla="*/ 4763 h 9525"/>
                              <a:gd name="connsiteX476" fmla="*/ 27518 w 28575"/>
                              <a:gd name="connsiteY476" fmla="*/ 4763 h 9525"/>
                              <a:gd name="connsiteX477" fmla="*/ 27518 w 28575"/>
                              <a:gd name="connsiteY477" fmla="*/ 4763 h 9525"/>
                              <a:gd name="connsiteX478" fmla="*/ 27518 w 28575"/>
                              <a:gd name="connsiteY478" fmla="*/ 4763 h 9525"/>
                              <a:gd name="connsiteX479" fmla="*/ 27518 w 28575"/>
                              <a:gd name="connsiteY479" fmla="*/ 4763 h 9525"/>
                              <a:gd name="connsiteX480" fmla="*/ 27518 w 28575"/>
                              <a:gd name="connsiteY480" fmla="*/ 4763 h 9525"/>
                              <a:gd name="connsiteX481" fmla="*/ 27518 w 28575"/>
                              <a:gd name="connsiteY481" fmla="*/ 4763 h 9525"/>
                              <a:gd name="connsiteX482" fmla="*/ 27518 w 28575"/>
                              <a:gd name="connsiteY482" fmla="*/ 4763 h 9525"/>
                              <a:gd name="connsiteX483" fmla="*/ 27518 w 28575"/>
                              <a:gd name="connsiteY483" fmla="*/ 4763 h 9525"/>
                              <a:gd name="connsiteX484" fmla="*/ 27518 w 28575"/>
                              <a:gd name="connsiteY484" fmla="*/ 4763 h 9525"/>
                              <a:gd name="connsiteX485" fmla="*/ 27518 w 28575"/>
                              <a:gd name="connsiteY485" fmla="*/ 0 h 9525"/>
                              <a:gd name="connsiteX486" fmla="*/ 27518 w 28575"/>
                              <a:gd name="connsiteY486" fmla="*/ 0 h 9525"/>
                              <a:gd name="connsiteX487" fmla="*/ 27518 w 28575"/>
                              <a:gd name="connsiteY487" fmla="*/ 0 h 9525"/>
                              <a:gd name="connsiteX488" fmla="*/ 27518 w 28575"/>
                              <a:gd name="connsiteY488" fmla="*/ 0 h 9525"/>
                              <a:gd name="connsiteX489" fmla="*/ 27518 w 28575"/>
                              <a:gd name="connsiteY489" fmla="*/ 4763 h 9525"/>
                              <a:gd name="connsiteX490" fmla="*/ 27518 w 28575"/>
                              <a:gd name="connsiteY490" fmla="*/ 4763 h 9525"/>
                              <a:gd name="connsiteX491" fmla="*/ 27518 w 28575"/>
                              <a:gd name="connsiteY491" fmla="*/ 4763 h 9525"/>
                              <a:gd name="connsiteX492" fmla="*/ 28575 w 28575"/>
                              <a:gd name="connsiteY492" fmla="*/ 4763 h 9525"/>
                              <a:gd name="connsiteX493" fmla="*/ 28575 w 28575"/>
                              <a:gd name="connsiteY493" fmla="*/ 4763 h 9525"/>
                              <a:gd name="connsiteX494" fmla="*/ 28575 w 28575"/>
                              <a:gd name="connsiteY494" fmla="*/ 9525 h 9525"/>
                              <a:gd name="connsiteX495" fmla="*/ 28575 w 28575"/>
                              <a:gd name="connsiteY495" fmla="*/ 9525 h 9525"/>
                              <a:gd name="connsiteX496" fmla="*/ 28575 w 28575"/>
                              <a:gd name="connsiteY496" fmla="*/ 4763 h 9525"/>
                              <a:gd name="connsiteX497" fmla="*/ 28575 w 28575"/>
                              <a:gd name="connsiteY497" fmla="*/ 4763 h 9525"/>
                              <a:gd name="connsiteX498" fmla="*/ 28575 w 28575"/>
                              <a:gd name="connsiteY498" fmla="*/ 4763 h 9525"/>
                              <a:gd name="connsiteX499" fmla="*/ 28575 w 28575"/>
                              <a:gd name="connsiteY499" fmla="*/ 4763 h 9525"/>
                              <a:gd name="connsiteX500" fmla="*/ 28575 w 28575"/>
                              <a:gd name="connsiteY500" fmla="*/ 0 h 9525"/>
                              <a:gd name="connsiteX501" fmla="*/ 28575 w 28575"/>
                              <a:gd name="connsiteY501" fmla="*/ 4763 h 9525"/>
                              <a:gd name="connsiteX502" fmla="*/ 28575 w 28575"/>
                              <a:gd name="connsiteY502" fmla="*/ 4763 h 9525"/>
                              <a:gd name="connsiteX503" fmla="*/ 28575 w 28575"/>
                              <a:gd name="connsiteY503" fmla="*/ 0 h 9525"/>
                              <a:gd name="connsiteX504" fmla="*/ 28575 w 28575"/>
                              <a:gd name="connsiteY504" fmla="*/ 4763 h 9525"/>
                              <a:gd name="connsiteX505" fmla="*/ 28575 w 28575"/>
                              <a:gd name="connsiteY505" fmla="*/ 4763 h 9525"/>
                              <a:gd name="connsiteX506" fmla="*/ 28575 w 28575"/>
                              <a:gd name="connsiteY506" fmla="*/ 4763 h 9525"/>
                              <a:gd name="connsiteX507" fmla="*/ 28575 w 28575"/>
                              <a:gd name="connsiteY507" fmla="*/ 4763 h 9525"/>
                              <a:gd name="connsiteX508" fmla="*/ 28575 w 28575"/>
                              <a:gd name="connsiteY508" fmla="*/ 4763 h 9525"/>
                              <a:gd name="connsiteX509" fmla="*/ 28575 w 28575"/>
                              <a:gd name="connsiteY509" fmla="*/ 4763 h 9525"/>
                              <a:gd name="connsiteX510" fmla="*/ 28575 w 28575"/>
                              <a:gd name="connsiteY510" fmla="*/ 4763 h 9525"/>
                              <a:gd name="connsiteX511" fmla="*/ 28575 w 28575"/>
                              <a:gd name="connsiteY511" fmla="*/ 476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4763"/>
                                </a:moveTo>
                                <a:lnTo>
                                  <a:pt x="0" y="4763"/>
                                </a:lnTo>
                                <a:lnTo>
                                  <a:pt x="0" y="4763"/>
                                </a:lnTo>
                                <a:lnTo>
                                  <a:pt x="0" y="4763"/>
                                </a:lnTo>
                                <a:lnTo>
                                  <a:pt x="0" y="4763"/>
                                </a:lnTo>
                                <a:lnTo>
                                  <a:pt x="0"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3172" y="4763"/>
                                </a:lnTo>
                                <a:lnTo>
                                  <a:pt x="3172" y="4763"/>
                                </a:lnTo>
                                <a:lnTo>
                                  <a:pt x="3172" y="4763"/>
                                </a:lnTo>
                                <a:lnTo>
                                  <a:pt x="3172" y="4763"/>
                                </a:lnTo>
                                <a:lnTo>
                                  <a:pt x="3172" y="4763"/>
                                </a:lnTo>
                                <a:lnTo>
                                  <a:pt x="3172" y="4763"/>
                                </a:lnTo>
                                <a:lnTo>
                                  <a:pt x="3172" y="4763"/>
                                </a:lnTo>
                                <a:lnTo>
                                  <a:pt x="3172" y="0"/>
                                </a:lnTo>
                                <a:lnTo>
                                  <a:pt x="3172" y="4763"/>
                                </a:lnTo>
                                <a:lnTo>
                                  <a:pt x="3172" y="4763"/>
                                </a:lnTo>
                                <a:lnTo>
                                  <a:pt x="3172" y="0"/>
                                </a:lnTo>
                                <a:lnTo>
                                  <a:pt x="3172" y="4763"/>
                                </a:lnTo>
                                <a:lnTo>
                                  <a:pt x="3172" y="4763"/>
                                </a:lnTo>
                                <a:lnTo>
                                  <a:pt x="3172" y="4763"/>
                                </a:lnTo>
                                <a:lnTo>
                                  <a:pt x="3172" y="9525"/>
                                </a:lnTo>
                                <a:lnTo>
                                  <a:pt x="3172" y="4763"/>
                                </a:lnTo>
                                <a:lnTo>
                                  <a:pt x="3172" y="4763"/>
                                </a:lnTo>
                                <a:lnTo>
                                  <a:pt x="3172" y="0"/>
                                </a:lnTo>
                                <a:lnTo>
                                  <a:pt x="4229" y="0"/>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0"/>
                                </a:lnTo>
                                <a:lnTo>
                                  <a:pt x="4229" y="4763"/>
                                </a:lnTo>
                                <a:lnTo>
                                  <a:pt x="4229" y="4763"/>
                                </a:lnTo>
                                <a:lnTo>
                                  <a:pt x="4229" y="4763"/>
                                </a:lnTo>
                                <a:lnTo>
                                  <a:pt x="4229" y="4763"/>
                                </a:lnTo>
                                <a:lnTo>
                                  <a:pt x="4229"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0"/>
                                </a:lnTo>
                                <a:lnTo>
                                  <a:pt x="7411" y="4763"/>
                                </a:lnTo>
                                <a:lnTo>
                                  <a:pt x="7411" y="0"/>
                                </a:lnTo>
                                <a:lnTo>
                                  <a:pt x="7411" y="0"/>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9525"/>
                                </a:lnTo>
                                <a:lnTo>
                                  <a:pt x="8468" y="4763"/>
                                </a:lnTo>
                                <a:lnTo>
                                  <a:pt x="8468" y="4763"/>
                                </a:lnTo>
                                <a:lnTo>
                                  <a:pt x="8468" y="4763"/>
                                </a:lnTo>
                                <a:lnTo>
                                  <a:pt x="8468" y="4763"/>
                                </a:lnTo>
                                <a:lnTo>
                                  <a:pt x="8468" y="4763"/>
                                </a:lnTo>
                                <a:lnTo>
                                  <a:pt x="8468" y="4763"/>
                                </a:lnTo>
                                <a:lnTo>
                                  <a:pt x="8468" y="4763"/>
                                </a:lnTo>
                                <a:lnTo>
                                  <a:pt x="8468" y="4763"/>
                                </a:lnTo>
                                <a:lnTo>
                                  <a:pt x="8468"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0"/>
                                </a:lnTo>
                                <a:lnTo>
                                  <a:pt x="9525" y="0"/>
                                </a:lnTo>
                                <a:lnTo>
                                  <a:pt x="9525" y="0"/>
                                </a:lnTo>
                                <a:lnTo>
                                  <a:pt x="9525" y="4763"/>
                                </a:lnTo>
                                <a:lnTo>
                                  <a:pt x="9525" y="4763"/>
                                </a:lnTo>
                                <a:lnTo>
                                  <a:pt x="9525" y="4763"/>
                                </a:lnTo>
                                <a:lnTo>
                                  <a:pt x="9525"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0"/>
                                </a:lnTo>
                                <a:lnTo>
                                  <a:pt x="10582" y="0"/>
                                </a:lnTo>
                                <a:lnTo>
                                  <a:pt x="11639" y="0"/>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2697" y="4763"/>
                                </a:lnTo>
                                <a:lnTo>
                                  <a:pt x="12697" y="0"/>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9525"/>
                                </a:lnTo>
                                <a:lnTo>
                                  <a:pt x="12697" y="9525"/>
                                </a:lnTo>
                                <a:lnTo>
                                  <a:pt x="12697" y="9525"/>
                                </a:lnTo>
                                <a:lnTo>
                                  <a:pt x="12697" y="4763"/>
                                </a:lnTo>
                                <a:lnTo>
                                  <a:pt x="12697" y="4763"/>
                                </a:lnTo>
                                <a:lnTo>
                                  <a:pt x="12697" y="4763"/>
                                </a:lnTo>
                                <a:lnTo>
                                  <a:pt x="12697" y="4763"/>
                                </a:lnTo>
                                <a:lnTo>
                                  <a:pt x="13754" y="4763"/>
                                </a:lnTo>
                                <a:lnTo>
                                  <a:pt x="13754" y="4763"/>
                                </a:lnTo>
                                <a:lnTo>
                                  <a:pt x="13754" y="4763"/>
                                </a:lnTo>
                                <a:lnTo>
                                  <a:pt x="13754" y="4763"/>
                                </a:lnTo>
                                <a:lnTo>
                                  <a:pt x="13754" y="0"/>
                                </a:lnTo>
                                <a:lnTo>
                                  <a:pt x="13754" y="0"/>
                                </a:lnTo>
                                <a:lnTo>
                                  <a:pt x="13754" y="0"/>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0"/>
                                </a:lnTo>
                                <a:lnTo>
                                  <a:pt x="14821" y="0"/>
                                </a:lnTo>
                                <a:lnTo>
                                  <a:pt x="14821" y="0"/>
                                </a:lnTo>
                                <a:lnTo>
                                  <a:pt x="14821" y="4763"/>
                                </a:lnTo>
                                <a:lnTo>
                                  <a:pt x="14821" y="4763"/>
                                </a:lnTo>
                                <a:lnTo>
                                  <a:pt x="15878" y="4763"/>
                                </a:lnTo>
                                <a:lnTo>
                                  <a:pt x="15878" y="4763"/>
                                </a:lnTo>
                                <a:lnTo>
                                  <a:pt x="15878" y="4763"/>
                                </a:lnTo>
                                <a:lnTo>
                                  <a:pt x="15878" y="0"/>
                                </a:lnTo>
                                <a:lnTo>
                                  <a:pt x="15878" y="0"/>
                                </a:lnTo>
                                <a:lnTo>
                                  <a:pt x="15878" y="4763"/>
                                </a:lnTo>
                                <a:lnTo>
                                  <a:pt x="15878" y="4763"/>
                                </a:lnTo>
                                <a:lnTo>
                                  <a:pt x="15878" y="4763"/>
                                </a:lnTo>
                                <a:lnTo>
                                  <a:pt x="15878" y="4763"/>
                                </a:lnTo>
                                <a:lnTo>
                                  <a:pt x="15878" y="4763"/>
                                </a:lnTo>
                                <a:lnTo>
                                  <a:pt x="15878" y="0"/>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6936" y="4763"/>
                                </a:lnTo>
                                <a:lnTo>
                                  <a:pt x="16936" y="4763"/>
                                </a:lnTo>
                                <a:lnTo>
                                  <a:pt x="16936" y="4763"/>
                                </a:lnTo>
                                <a:lnTo>
                                  <a:pt x="16936" y="4763"/>
                                </a:lnTo>
                                <a:lnTo>
                                  <a:pt x="16936" y="4763"/>
                                </a:lnTo>
                                <a:lnTo>
                                  <a:pt x="16936" y="4763"/>
                                </a:lnTo>
                                <a:lnTo>
                                  <a:pt x="16936" y="0"/>
                                </a:lnTo>
                                <a:lnTo>
                                  <a:pt x="16936" y="0"/>
                                </a:lnTo>
                                <a:lnTo>
                                  <a:pt x="16936" y="0"/>
                                </a:lnTo>
                                <a:lnTo>
                                  <a:pt x="16936" y="0"/>
                                </a:lnTo>
                                <a:lnTo>
                                  <a:pt x="16936" y="4763"/>
                                </a:lnTo>
                                <a:lnTo>
                                  <a:pt x="16936" y="4763"/>
                                </a:lnTo>
                                <a:lnTo>
                                  <a:pt x="16936" y="4763"/>
                                </a:lnTo>
                                <a:lnTo>
                                  <a:pt x="16936" y="9525"/>
                                </a:lnTo>
                                <a:lnTo>
                                  <a:pt x="16936" y="9525"/>
                                </a:lnTo>
                                <a:lnTo>
                                  <a:pt x="16936" y="9525"/>
                                </a:lnTo>
                                <a:lnTo>
                                  <a:pt x="16936" y="4763"/>
                                </a:lnTo>
                                <a:lnTo>
                                  <a:pt x="16936" y="4763"/>
                                </a:lnTo>
                                <a:lnTo>
                                  <a:pt x="17993" y="4763"/>
                                </a:lnTo>
                                <a:lnTo>
                                  <a:pt x="17993" y="4763"/>
                                </a:lnTo>
                                <a:lnTo>
                                  <a:pt x="17993" y="4763"/>
                                </a:lnTo>
                                <a:lnTo>
                                  <a:pt x="17993" y="4763"/>
                                </a:lnTo>
                                <a:lnTo>
                                  <a:pt x="17993" y="4763"/>
                                </a:lnTo>
                                <a:lnTo>
                                  <a:pt x="17993" y="4763"/>
                                </a:lnTo>
                                <a:lnTo>
                                  <a:pt x="17993" y="4763"/>
                                </a:lnTo>
                                <a:lnTo>
                                  <a:pt x="17993" y="0"/>
                                </a:lnTo>
                                <a:lnTo>
                                  <a:pt x="17993" y="0"/>
                                </a:lnTo>
                                <a:lnTo>
                                  <a:pt x="17993" y="0"/>
                                </a:lnTo>
                                <a:lnTo>
                                  <a:pt x="17993" y="4763"/>
                                </a:lnTo>
                                <a:lnTo>
                                  <a:pt x="17993" y="4763"/>
                                </a:lnTo>
                                <a:lnTo>
                                  <a:pt x="17993" y="4763"/>
                                </a:lnTo>
                                <a:lnTo>
                                  <a:pt x="17993" y="4763"/>
                                </a:lnTo>
                                <a:lnTo>
                                  <a:pt x="17993" y="4763"/>
                                </a:lnTo>
                                <a:lnTo>
                                  <a:pt x="17993" y="4763"/>
                                </a:lnTo>
                                <a:lnTo>
                                  <a:pt x="17993" y="4763"/>
                                </a:lnTo>
                                <a:lnTo>
                                  <a:pt x="17993" y="0"/>
                                </a:lnTo>
                                <a:lnTo>
                                  <a:pt x="19050" y="0"/>
                                </a:lnTo>
                                <a:lnTo>
                                  <a:pt x="19050" y="4763"/>
                                </a:lnTo>
                                <a:lnTo>
                                  <a:pt x="19050" y="4763"/>
                                </a:lnTo>
                                <a:lnTo>
                                  <a:pt x="19050" y="4763"/>
                                </a:lnTo>
                                <a:lnTo>
                                  <a:pt x="19050" y="4763"/>
                                </a:lnTo>
                                <a:lnTo>
                                  <a:pt x="19050" y="4763"/>
                                </a:lnTo>
                                <a:lnTo>
                                  <a:pt x="19050" y="4763"/>
                                </a:lnTo>
                                <a:lnTo>
                                  <a:pt x="19050" y="4763"/>
                                </a:lnTo>
                                <a:lnTo>
                                  <a:pt x="19050" y="4763"/>
                                </a:lnTo>
                                <a:lnTo>
                                  <a:pt x="19050" y="9525"/>
                                </a:lnTo>
                                <a:lnTo>
                                  <a:pt x="19050" y="9525"/>
                                </a:lnTo>
                                <a:lnTo>
                                  <a:pt x="19050" y="9525"/>
                                </a:lnTo>
                                <a:lnTo>
                                  <a:pt x="19050" y="4763"/>
                                </a:lnTo>
                                <a:lnTo>
                                  <a:pt x="19050" y="4763"/>
                                </a:lnTo>
                                <a:lnTo>
                                  <a:pt x="19050" y="4763"/>
                                </a:lnTo>
                                <a:lnTo>
                                  <a:pt x="19050" y="4763"/>
                                </a:lnTo>
                                <a:lnTo>
                                  <a:pt x="19050" y="4763"/>
                                </a:lnTo>
                                <a:lnTo>
                                  <a:pt x="19050" y="9525"/>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0"/>
                                </a:lnTo>
                                <a:lnTo>
                                  <a:pt x="20107" y="0"/>
                                </a:lnTo>
                                <a:lnTo>
                                  <a:pt x="20107" y="4763"/>
                                </a:lnTo>
                                <a:lnTo>
                                  <a:pt x="20107" y="4763"/>
                                </a:lnTo>
                                <a:lnTo>
                                  <a:pt x="20107" y="4763"/>
                                </a:lnTo>
                                <a:lnTo>
                                  <a:pt x="20107" y="4763"/>
                                </a:lnTo>
                                <a:lnTo>
                                  <a:pt x="20107" y="4763"/>
                                </a:lnTo>
                                <a:lnTo>
                                  <a:pt x="20107" y="4763"/>
                                </a:lnTo>
                                <a:lnTo>
                                  <a:pt x="20107" y="4763"/>
                                </a:lnTo>
                                <a:lnTo>
                                  <a:pt x="21164" y="4763"/>
                                </a:lnTo>
                                <a:lnTo>
                                  <a:pt x="21164" y="4763"/>
                                </a:lnTo>
                                <a:lnTo>
                                  <a:pt x="21164" y="4763"/>
                                </a:lnTo>
                                <a:lnTo>
                                  <a:pt x="21164" y="4763"/>
                                </a:lnTo>
                                <a:lnTo>
                                  <a:pt x="21164" y="4763"/>
                                </a:lnTo>
                                <a:lnTo>
                                  <a:pt x="21164" y="4763"/>
                                </a:lnTo>
                                <a:lnTo>
                                  <a:pt x="21164" y="4763"/>
                                </a:lnTo>
                                <a:lnTo>
                                  <a:pt x="21164" y="0"/>
                                </a:lnTo>
                                <a:lnTo>
                                  <a:pt x="21164" y="0"/>
                                </a:lnTo>
                                <a:lnTo>
                                  <a:pt x="21164" y="4763"/>
                                </a:lnTo>
                                <a:lnTo>
                                  <a:pt x="21164" y="4763"/>
                                </a:lnTo>
                                <a:lnTo>
                                  <a:pt x="21164" y="4763"/>
                                </a:lnTo>
                                <a:lnTo>
                                  <a:pt x="21164" y="4763"/>
                                </a:lnTo>
                                <a:lnTo>
                                  <a:pt x="21164" y="0"/>
                                </a:lnTo>
                                <a:lnTo>
                                  <a:pt x="21164" y="4763"/>
                                </a:lnTo>
                                <a:lnTo>
                                  <a:pt x="21164" y="4763"/>
                                </a:lnTo>
                                <a:lnTo>
                                  <a:pt x="21164" y="4763"/>
                                </a:lnTo>
                                <a:lnTo>
                                  <a:pt x="21164" y="4763"/>
                                </a:lnTo>
                                <a:lnTo>
                                  <a:pt x="22222" y="4763"/>
                                </a:lnTo>
                                <a:lnTo>
                                  <a:pt x="22222" y="4763"/>
                                </a:lnTo>
                                <a:lnTo>
                                  <a:pt x="22222" y="4763"/>
                                </a:lnTo>
                                <a:lnTo>
                                  <a:pt x="22222" y="0"/>
                                </a:lnTo>
                                <a:lnTo>
                                  <a:pt x="22222" y="0"/>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0"/>
                                </a:lnTo>
                                <a:lnTo>
                                  <a:pt x="22222" y="0"/>
                                </a:lnTo>
                                <a:lnTo>
                                  <a:pt x="23279" y="0"/>
                                </a:lnTo>
                                <a:lnTo>
                                  <a:pt x="23279" y="4763"/>
                                </a:lnTo>
                                <a:lnTo>
                                  <a:pt x="23279" y="4763"/>
                                </a:lnTo>
                                <a:lnTo>
                                  <a:pt x="23279" y="4763"/>
                                </a:lnTo>
                                <a:lnTo>
                                  <a:pt x="23279" y="4763"/>
                                </a:lnTo>
                                <a:lnTo>
                                  <a:pt x="23279" y="4763"/>
                                </a:lnTo>
                                <a:lnTo>
                                  <a:pt x="23279" y="4763"/>
                                </a:lnTo>
                                <a:lnTo>
                                  <a:pt x="23279" y="4763"/>
                                </a:lnTo>
                                <a:lnTo>
                                  <a:pt x="23279" y="4763"/>
                                </a:lnTo>
                                <a:lnTo>
                                  <a:pt x="23279" y="0"/>
                                </a:lnTo>
                                <a:lnTo>
                                  <a:pt x="23279" y="4763"/>
                                </a:lnTo>
                                <a:lnTo>
                                  <a:pt x="23279" y="4763"/>
                                </a:lnTo>
                                <a:lnTo>
                                  <a:pt x="23279" y="4763"/>
                                </a:lnTo>
                                <a:lnTo>
                                  <a:pt x="23279" y="4763"/>
                                </a:lnTo>
                                <a:lnTo>
                                  <a:pt x="23279" y="4763"/>
                                </a:lnTo>
                                <a:lnTo>
                                  <a:pt x="23279" y="4763"/>
                                </a:lnTo>
                                <a:lnTo>
                                  <a:pt x="23279" y="4763"/>
                                </a:lnTo>
                                <a:lnTo>
                                  <a:pt x="23279"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9525"/>
                                </a:lnTo>
                                <a:lnTo>
                                  <a:pt x="24346" y="4763"/>
                                </a:lnTo>
                                <a:lnTo>
                                  <a:pt x="24346" y="4763"/>
                                </a:lnTo>
                                <a:lnTo>
                                  <a:pt x="24346" y="4763"/>
                                </a:lnTo>
                                <a:lnTo>
                                  <a:pt x="24346" y="4763"/>
                                </a:lnTo>
                                <a:lnTo>
                                  <a:pt x="24346" y="4763"/>
                                </a:lnTo>
                                <a:lnTo>
                                  <a:pt x="24346" y="4763"/>
                                </a:lnTo>
                                <a:lnTo>
                                  <a:pt x="24346" y="4763"/>
                                </a:lnTo>
                                <a:lnTo>
                                  <a:pt x="24346"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6461" y="4763"/>
                                </a:lnTo>
                                <a:lnTo>
                                  <a:pt x="26461" y="4763"/>
                                </a:lnTo>
                                <a:lnTo>
                                  <a:pt x="26461" y="4763"/>
                                </a:lnTo>
                                <a:lnTo>
                                  <a:pt x="26461" y="4763"/>
                                </a:lnTo>
                                <a:lnTo>
                                  <a:pt x="26461" y="4763"/>
                                </a:lnTo>
                                <a:lnTo>
                                  <a:pt x="26461" y="4763"/>
                                </a:lnTo>
                                <a:lnTo>
                                  <a:pt x="26461" y="4763"/>
                                </a:lnTo>
                                <a:lnTo>
                                  <a:pt x="26461" y="4763"/>
                                </a:lnTo>
                                <a:lnTo>
                                  <a:pt x="26461" y="0"/>
                                </a:lnTo>
                                <a:lnTo>
                                  <a:pt x="26461" y="0"/>
                                </a:lnTo>
                                <a:lnTo>
                                  <a:pt x="26461" y="0"/>
                                </a:lnTo>
                                <a:lnTo>
                                  <a:pt x="26461" y="4763"/>
                                </a:lnTo>
                                <a:lnTo>
                                  <a:pt x="26461" y="0"/>
                                </a:lnTo>
                                <a:lnTo>
                                  <a:pt x="26461" y="0"/>
                                </a:lnTo>
                                <a:lnTo>
                                  <a:pt x="26461" y="4763"/>
                                </a:lnTo>
                                <a:lnTo>
                                  <a:pt x="26461" y="4763"/>
                                </a:lnTo>
                                <a:lnTo>
                                  <a:pt x="26461" y="4763"/>
                                </a:lnTo>
                                <a:lnTo>
                                  <a:pt x="26461"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0"/>
                                </a:lnTo>
                                <a:lnTo>
                                  <a:pt x="27518" y="0"/>
                                </a:lnTo>
                                <a:lnTo>
                                  <a:pt x="27518" y="0"/>
                                </a:lnTo>
                                <a:lnTo>
                                  <a:pt x="27518" y="0"/>
                                </a:lnTo>
                                <a:lnTo>
                                  <a:pt x="27518" y="4763"/>
                                </a:lnTo>
                                <a:lnTo>
                                  <a:pt x="27518" y="4763"/>
                                </a:lnTo>
                                <a:lnTo>
                                  <a:pt x="27518" y="4763"/>
                                </a:lnTo>
                                <a:lnTo>
                                  <a:pt x="28575" y="4763"/>
                                </a:lnTo>
                                <a:lnTo>
                                  <a:pt x="28575" y="4763"/>
                                </a:lnTo>
                                <a:lnTo>
                                  <a:pt x="28575" y="9525"/>
                                </a:lnTo>
                                <a:lnTo>
                                  <a:pt x="28575" y="9525"/>
                                </a:lnTo>
                                <a:lnTo>
                                  <a:pt x="28575" y="4763"/>
                                </a:lnTo>
                                <a:lnTo>
                                  <a:pt x="28575" y="4763"/>
                                </a:lnTo>
                                <a:lnTo>
                                  <a:pt x="28575" y="4763"/>
                                </a:lnTo>
                                <a:lnTo>
                                  <a:pt x="28575" y="4763"/>
                                </a:lnTo>
                                <a:lnTo>
                                  <a:pt x="28575" y="0"/>
                                </a:lnTo>
                                <a:lnTo>
                                  <a:pt x="28575" y="4763"/>
                                </a:lnTo>
                                <a:lnTo>
                                  <a:pt x="28575" y="4763"/>
                                </a:lnTo>
                                <a:lnTo>
                                  <a:pt x="28575" y="0"/>
                                </a:lnTo>
                                <a:lnTo>
                                  <a:pt x="28575" y="4763"/>
                                </a:lnTo>
                                <a:lnTo>
                                  <a:pt x="28575" y="4763"/>
                                </a:lnTo>
                                <a:lnTo>
                                  <a:pt x="28575" y="4763"/>
                                </a:lnTo>
                                <a:lnTo>
                                  <a:pt x="28575" y="4763"/>
                                </a:lnTo>
                                <a:lnTo>
                                  <a:pt x="28575" y="4763"/>
                                </a:lnTo>
                                <a:lnTo>
                                  <a:pt x="28575" y="4763"/>
                                </a:lnTo>
                                <a:lnTo>
                                  <a:pt x="28575" y="4763"/>
                                </a:lnTo>
                                <a:lnTo>
                                  <a:pt x="28575" y="476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29" name="Freeform: Shape 329"/>
                        <wps:cNvSpPr/>
                        <wps:spPr>
                          <a:xfrm>
                            <a:off x="3090862" y="1947862"/>
                            <a:ext cx="28575" cy="9525"/>
                          </a:xfrm>
                          <a:custGeom>
                            <a:avLst/>
                            <a:gdLst>
                              <a:gd name="connsiteX0" fmla="*/ 0 w 28575"/>
                              <a:gd name="connsiteY0" fmla="*/ 4763 h 9525"/>
                              <a:gd name="connsiteX1" fmla="*/ 1019 w 28575"/>
                              <a:gd name="connsiteY1" fmla="*/ 4763 h 9525"/>
                              <a:gd name="connsiteX2" fmla="*/ 1019 w 28575"/>
                              <a:gd name="connsiteY2" fmla="*/ 4763 h 9525"/>
                              <a:gd name="connsiteX3" fmla="*/ 1019 w 28575"/>
                              <a:gd name="connsiteY3" fmla="*/ 0 h 9525"/>
                              <a:gd name="connsiteX4" fmla="*/ 1019 w 28575"/>
                              <a:gd name="connsiteY4" fmla="*/ 0 h 9525"/>
                              <a:gd name="connsiteX5" fmla="*/ 1019 w 28575"/>
                              <a:gd name="connsiteY5" fmla="*/ 0 h 9525"/>
                              <a:gd name="connsiteX6" fmla="*/ 1019 w 28575"/>
                              <a:gd name="connsiteY6" fmla="*/ 0 h 9525"/>
                              <a:gd name="connsiteX7" fmla="*/ 1019 w 28575"/>
                              <a:gd name="connsiteY7" fmla="*/ 4763 h 9525"/>
                              <a:gd name="connsiteX8" fmla="*/ 1019 w 28575"/>
                              <a:gd name="connsiteY8" fmla="*/ 4763 h 9525"/>
                              <a:gd name="connsiteX9" fmla="*/ 1019 w 28575"/>
                              <a:gd name="connsiteY9" fmla="*/ 4763 h 9525"/>
                              <a:gd name="connsiteX10" fmla="*/ 1019 w 28575"/>
                              <a:gd name="connsiteY10" fmla="*/ 4763 h 9525"/>
                              <a:gd name="connsiteX11" fmla="*/ 1019 w 28575"/>
                              <a:gd name="connsiteY11" fmla="*/ 9525 h 9525"/>
                              <a:gd name="connsiteX12" fmla="*/ 1019 w 28575"/>
                              <a:gd name="connsiteY12" fmla="*/ 4763 h 9525"/>
                              <a:gd name="connsiteX13" fmla="*/ 1019 w 28575"/>
                              <a:gd name="connsiteY13" fmla="*/ 4763 h 9525"/>
                              <a:gd name="connsiteX14" fmla="*/ 1019 w 28575"/>
                              <a:gd name="connsiteY14" fmla="*/ 4763 h 9525"/>
                              <a:gd name="connsiteX15" fmla="*/ 1019 w 28575"/>
                              <a:gd name="connsiteY15" fmla="*/ 4763 h 9525"/>
                              <a:gd name="connsiteX16" fmla="*/ 1019 w 28575"/>
                              <a:gd name="connsiteY16" fmla="*/ 4763 h 9525"/>
                              <a:gd name="connsiteX17" fmla="*/ 1019 w 28575"/>
                              <a:gd name="connsiteY17" fmla="*/ 4763 h 9525"/>
                              <a:gd name="connsiteX18" fmla="*/ 1019 w 28575"/>
                              <a:gd name="connsiteY18" fmla="*/ 4763 h 9525"/>
                              <a:gd name="connsiteX19" fmla="*/ 2038 w 28575"/>
                              <a:gd name="connsiteY19" fmla="*/ 4763 h 9525"/>
                              <a:gd name="connsiteX20" fmla="*/ 2038 w 28575"/>
                              <a:gd name="connsiteY20" fmla="*/ 4763 h 9525"/>
                              <a:gd name="connsiteX21" fmla="*/ 2038 w 28575"/>
                              <a:gd name="connsiteY21" fmla="*/ 4763 h 9525"/>
                              <a:gd name="connsiteX22" fmla="*/ 2038 w 28575"/>
                              <a:gd name="connsiteY22" fmla="*/ 4763 h 9525"/>
                              <a:gd name="connsiteX23" fmla="*/ 2038 w 28575"/>
                              <a:gd name="connsiteY23" fmla="*/ 4763 h 9525"/>
                              <a:gd name="connsiteX24" fmla="*/ 2038 w 28575"/>
                              <a:gd name="connsiteY24" fmla="*/ 4763 h 9525"/>
                              <a:gd name="connsiteX25" fmla="*/ 2038 w 28575"/>
                              <a:gd name="connsiteY25" fmla="*/ 4763 h 9525"/>
                              <a:gd name="connsiteX26" fmla="*/ 2038 w 28575"/>
                              <a:gd name="connsiteY26" fmla="*/ 4763 h 9525"/>
                              <a:gd name="connsiteX27" fmla="*/ 2038 w 28575"/>
                              <a:gd name="connsiteY27" fmla="*/ 4763 h 9525"/>
                              <a:gd name="connsiteX28" fmla="*/ 2038 w 28575"/>
                              <a:gd name="connsiteY28" fmla="*/ 9525 h 9525"/>
                              <a:gd name="connsiteX29" fmla="*/ 2038 w 28575"/>
                              <a:gd name="connsiteY29" fmla="*/ 4763 h 9525"/>
                              <a:gd name="connsiteX30" fmla="*/ 2038 w 28575"/>
                              <a:gd name="connsiteY30" fmla="*/ 4763 h 9525"/>
                              <a:gd name="connsiteX31" fmla="*/ 2038 w 28575"/>
                              <a:gd name="connsiteY31" fmla="*/ 4763 h 9525"/>
                              <a:gd name="connsiteX32" fmla="*/ 2038 w 28575"/>
                              <a:gd name="connsiteY32" fmla="*/ 4763 h 9525"/>
                              <a:gd name="connsiteX33" fmla="*/ 2038 w 28575"/>
                              <a:gd name="connsiteY33" fmla="*/ 4763 h 9525"/>
                              <a:gd name="connsiteX34" fmla="*/ 2038 w 28575"/>
                              <a:gd name="connsiteY34" fmla="*/ 4763 h 9525"/>
                              <a:gd name="connsiteX35" fmla="*/ 2038 w 28575"/>
                              <a:gd name="connsiteY35" fmla="*/ 4763 h 9525"/>
                              <a:gd name="connsiteX36" fmla="*/ 2038 w 28575"/>
                              <a:gd name="connsiteY36" fmla="*/ 4763 h 9525"/>
                              <a:gd name="connsiteX37" fmla="*/ 3058 w 28575"/>
                              <a:gd name="connsiteY37" fmla="*/ 4763 h 9525"/>
                              <a:gd name="connsiteX38" fmla="*/ 3058 w 28575"/>
                              <a:gd name="connsiteY38" fmla="*/ 4763 h 9525"/>
                              <a:gd name="connsiteX39" fmla="*/ 3058 w 28575"/>
                              <a:gd name="connsiteY39" fmla="*/ 4763 h 9525"/>
                              <a:gd name="connsiteX40" fmla="*/ 3058 w 28575"/>
                              <a:gd name="connsiteY40" fmla="*/ 4763 h 9525"/>
                              <a:gd name="connsiteX41" fmla="*/ 3058 w 28575"/>
                              <a:gd name="connsiteY41" fmla="*/ 4763 h 9525"/>
                              <a:gd name="connsiteX42" fmla="*/ 3058 w 28575"/>
                              <a:gd name="connsiteY42" fmla="*/ 4763 h 9525"/>
                              <a:gd name="connsiteX43" fmla="*/ 3058 w 28575"/>
                              <a:gd name="connsiteY43" fmla="*/ 4763 h 9525"/>
                              <a:gd name="connsiteX44" fmla="*/ 3058 w 28575"/>
                              <a:gd name="connsiteY44" fmla="*/ 4763 h 9525"/>
                              <a:gd name="connsiteX45" fmla="*/ 3058 w 28575"/>
                              <a:gd name="connsiteY45" fmla="*/ 4763 h 9525"/>
                              <a:gd name="connsiteX46" fmla="*/ 3058 w 28575"/>
                              <a:gd name="connsiteY46" fmla="*/ 4763 h 9525"/>
                              <a:gd name="connsiteX47" fmla="*/ 3058 w 28575"/>
                              <a:gd name="connsiteY47" fmla="*/ 4763 h 9525"/>
                              <a:gd name="connsiteX48" fmla="*/ 3058 w 28575"/>
                              <a:gd name="connsiteY48" fmla="*/ 4763 h 9525"/>
                              <a:gd name="connsiteX49" fmla="*/ 3058 w 28575"/>
                              <a:gd name="connsiteY49" fmla="*/ 4763 h 9525"/>
                              <a:gd name="connsiteX50" fmla="*/ 3058 w 28575"/>
                              <a:gd name="connsiteY50" fmla="*/ 4763 h 9525"/>
                              <a:gd name="connsiteX51" fmla="*/ 3058 w 28575"/>
                              <a:gd name="connsiteY51" fmla="*/ 4763 h 9525"/>
                              <a:gd name="connsiteX52" fmla="*/ 3058 w 28575"/>
                              <a:gd name="connsiteY52" fmla="*/ 4763 h 9525"/>
                              <a:gd name="connsiteX53" fmla="*/ 3058 w 28575"/>
                              <a:gd name="connsiteY53" fmla="*/ 4763 h 9525"/>
                              <a:gd name="connsiteX54" fmla="*/ 3058 w 28575"/>
                              <a:gd name="connsiteY54" fmla="*/ 4763 h 9525"/>
                              <a:gd name="connsiteX55" fmla="*/ 4086 w 28575"/>
                              <a:gd name="connsiteY55" fmla="*/ 4763 h 9525"/>
                              <a:gd name="connsiteX56" fmla="*/ 4086 w 28575"/>
                              <a:gd name="connsiteY56" fmla="*/ 4763 h 9525"/>
                              <a:gd name="connsiteX57" fmla="*/ 4086 w 28575"/>
                              <a:gd name="connsiteY57" fmla="*/ 4763 h 9525"/>
                              <a:gd name="connsiteX58" fmla="*/ 4086 w 28575"/>
                              <a:gd name="connsiteY58" fmla="*/ 4763 h 9525"/>
                              <a:gd name="connsiteX59" fmla="*/ 4086 w 28575"/>
                              <a:gd name="connsiteY59" fmla="*/ 4763 h 9525"/>
                              <a:gd name="connsiteX60" fmla="*/ 4086 w 28575"/>
                              <a:gd name="connsiteY60" fmla="*/ 4763 h 9525"/>
                              <a:gd name="connsiteX61" fmla="*/ 4086 w 28575"/>
                              <a:gd name="connsiteY61" fmla="*/ 4763 h 9525"/>
                              <a:gd name="connsiteX62" fmla="*/ 4086 w 28575"/>
                              <a:gd name="connsiteY62" fmla="*/ 4763 h 9525"/>
                              <a:gd name="connsiteX63" fmla="*/ 4086 w 28575"/>
                              <a:gd name="connsiteY63" fmla="*/ 4763 h 9525"/>
                              <a:gd name="connsiteX64" fmla="*/ 4086 w 28575"/>
                              <a:gd name="connsiteY64" fmla="*/ 4763 h 9525"/>
                              <a:gd name="connsiteX65" fmla="*/ 4086 w 28575"/>
                              <a:gd name="connsiteY65" fmla="*/ 4763 h 9525"/>
                              <a:gd name="connsiteX66" fmla="*/ 4086 w 28575"/>
                              <a:gd name="connsiteY66" fmla="*/ 4763 h 9525"/>
                              <a:gd name="connsiteX67" fmla="*/ 4086 w 28575"/>
                              <a:gd name="connsiteY67" fmla="*/ 4763 h 9525"/>
                              <a:gd name="connsiteX68" fmla="*/ 4086 w 28575"/>
                              <a:gd name="connsiteY68" fmla="*/ 4763 h 9525"/>
                              <a:gd name="connsiteX69" fmla="*/ 4086 w 28575"/>
                              <a:gd name="connsiteY69" fmla="*/ 4763 h 9525"/>
                              <a:gd name="connsiteX70" fmla="*/ 4086 w 28575"/>
                              <a:gd name="connsiteY70" fmla="*/ 4763 h 9525"/>
                              <a:gd name="connsiteX71" fmla="*/ 4086 w 28575"/>
                              <a:gd name="connsiteY71" fmla="*/ 4763 h 9525"/>
                              <a:gd name="connsiteX72" fmla="*/ 4086 w 28575"/>
                              <a:gd name="connsiteY72" fmla="*/ 4763 h 9525"/>
                              <a:gd name="connsiteX73" fmla="*/ 4086 w 28575"/>
                              <a:gd name="connsiteY73" fmla="*/ 4763 h 9525"/>
                              <a:gd name="connsiteX74" fmla="*/ 4086 w 28575"/>
                              <a:gd name="connsiteY74" fmla="*/ 4763 h 9525"/>
                              <a:gd name="connsiteX75" fmla="*/ 5106 w 28575"/>
                              <a:gd name="connsiteY75" fmla="*/ 4763 h 9525"/>
                              <a:gd name="connsiteX76" fmla="*/ 5106 w 28575"/>
                              <a:gd name="connsiteY76" fmla="*/ 4763 h 9525"/>
                              <a:gd name="connsiteX77" fmla="*/ 5106 w 28575"/>
                              <a:gd name="connsiteY77" fmla="*/ 4763 h 9525"/>
                              <a:gd name="connsiteX78" fmla="*/ 5106 w 28575"/>
                              <a:gd name="connsiteY78" fmla="*/ 4763 h 9525"/>
                              <a:gd name="connsiteX79" fmla="*/ 5106 w 28575"/>
                              <a:gd name="connsiteY79" fmla="*/ 4763 h 9525"/>
                              <a:gd name="connsiteX80" fmla="*/ 5106 w 28575"/>
                              <a:gd name="connsiteY80" fmla="*/ 4763 h 9525"/>
                              <a:gd name="connsiteX81" fmla="*/ 5106 w 28575"/>
                              <a:gd name="connsiteY81" fmla="*/ 4763 h 9525"/>
                              <a:gd name="connsiteX82" fmla="*/ 5106 w 28575"/>
                              <a:gd name="connsiteY82" fmla="*/ 4763 h 9525"/>
                              <a:gd name="connsiteX83" fmla="*/ 5106 w 28575"/>
                              <a:gd name="connsiteY83" fmla="*/ 0 h 9525"/>
                              <a:gd name="connsiteX84" fmla="*/ 5106 w 28575"/>
                              <a:gd name="connsiteY84" fmla="*/ 4763 h 9525"/>
                              <a:gd name="connsiteX85" fmla="*/ 5106 w 28575"/>
                              <a:gd name="connsiteY85" fmla="*/ 4763 h 9525"/>
                              <a:gd name="connsiteX86" fmla="*/ 5106 w 28575"/>
                              <a:gd name="connsiteY86" fmla="*/ 4763 h 9525"/>
                              <a:gd name="connsiteX87" fmla="*/ 5106 w 28575"/>
                              <a:gd name="connsiteY87" fmla="*/ 4763 h 9525"/>
                              <a:gd name="connsiteX88" fmla="*/ 5106 w 28575"/>
                              <a:gd name="connsiteY88" fmla="*/ 0 h 9525"/>
                              <a:gd name="connsiteX89" fmla="*/ 5106 w 28575"/>
                              <a:gd name="connsiteY89" fmla="*/ 4763 h 9525"/>
                              <a:gd name="connsiteX90" fmla="*/ 5106 w 28575"/>
                              <a:gd name="connsiteY90" fmla="*/ 0 h 9525"/>
                              <a:gd name="connsiteX91" fmla="*/ 5106 w 28575"/>
                              <a:gd name="connsiteY91" fmla="*/ 4763 h 9525"/>
                              <a:gd name="connsiteX92" fmla="*/ 5106 w 28575"/>
                              <a:gd name="connsiteY92" fmla="*/ 0 h 9525"/>
                              <a:gd name="connsiteX93" fmla="*/ 6125 w 28575"/>
                              <a:gd name="connsiteY93" fmla="*/ 4763 h 9525"/>
                              <a:gd name="connsiteX94" fmla="*/ 6125 w 28575"/>
                              <a:gd name="connsiteY94" fmla="*/ 4763 h 9525"/>
                              <a:gd name="connsiteX95" fmla="*/ 6125 w 28575"/>
                              <a:gd name="connsiteY95" fmla="*/ 4763 h 9525"/>
                              <a:gd name="connsiteX96" fmla="*/ 6125 w 28575"/>
                              <a:gd name="connsiteY96" fmla="*/ 9525 h 9525"/>
                              <a:gd name="connsiteX97" fmla="*/ 6125 w 28575"/>
                              <a:gd name="connsiteY97" fmla="*/ 4763 h 9525"/>
                              <a:gd name="connsiteX98" fmla="*/ 6125 w 28575"/>
                              <a:gd name="connsiteY98" fmla="*/ 4763 h 9525"/>
                              <a:gd name="connsiteX99" fmla="*/ 6125 w 28575"/>
                              <a:gd name="connsiteY99" fmla="*/ 4763 h 9525"/>
                              <a:gd name="connsiteX100" fmla="*/ 6125 w 28575"/>
                              <a:gd name="connsiteY100" fmla="*/ 4763 h 9525"/>
                              <a:gd name="connsiteX101" fmla="*/ 6125 w 28575"/>
                              <a:gd name="connsiteY101" fmla="*/ 4763 h 9525"/>
                              <a:gd name="connsiteX102" fmla="*/ 6125 w 28575"/>
                              <a:gd name="connsiteY102" fmla="*/ 4763 h 9525"/>
                              <a:gd name="connsiteX103" fmla="*/ 6125 w 28575"/>
                              <a:gd name="connsiteY103" fmla="*/ 4763 h 9525"/>
                              <a:gd name="connsiteX104" fmla="*/ 6125 w 28575"/>
                              <a:gd name="connsiteY104" fmla="*/ 4763 h 9525"/>
                              <a:gd name="connsiteX105" fmla="*/ 6125 w 28575"/>
                              <a:gd name="connsiteY105" fmla="*/ 4763 h 9525"/>
                              <a:gd name="connsiteX106" fmla="*/ 6125 w 28575"/>
                              <a:gd name="connsiteY106" fmla="*/ 4763 h 9525"/>
                              <a:gd name="connsiteX107" fmla="*/ 6125 w 28575"/>
                              <a:gd name="connsiteY107" fmla="*/ 4763 h 9525"/>
                              <a:gd name="connsiteX108" fmla="*/ 6125 w 28575"/>
                              <a:gd name="connsiteY108" fmla="*/ 4763 h 9525"/>
                              <a:gd name="connsiteX109" fmla="*/ 6125 w 28575"/>
                              <a:gd name="connsiteY109" fmla="*/ 4763 h 9525"/>
                              <a:gd name="connsiteX110" fmla="*/ 6125 w 28575"/>
                              <a:gd name="connsiteY110" fmla="*/ 4763 h 9525"/>
                              <a:gd name="connsiteX111" fmla="*/ 7144 w 28575"/>
                              <a:gd name="connsiteY111" fmla="*/ 4763 h 9525"/>
                              <a:gd name="connsiteX112" fmla="*/ 7144 w 28575"/>
                              <a:gd name="connsiteY112" fmla="*/ 4763 h 9525"/>
                              <a:gd name="connsiteX113" fmla="*/ 7144 w 28575"/>
                              <a:gd name="connsiteY113" fmla="*/ 9525 h 9525"/>
                              <a:gd name="connsiteX114" fmla="*/ 7144 w 28575"/>
                              <a:gd name="connsiteY114" fmla="*/ 9525 h 9525"/>
                              <a:gd name="connsiteX115" fmla="*/ 7144 w 28575"/>
                              <a:gd name="connsiteY115" fmla="*/ 4763 h 9525"/>
                              <a:gd name="connsiteX116" fmla="*/ 7144 w 28575"/>
                              <a:gd name="connsiteY116" fmla="*/ 4763 h 9525"/>
                              <a:gd name="connsiteX117" fmla="*/ 7144 w 28575"/>
                              <a:gd name="connsiteY117" fmla="*/ 0 h 9525"/>
                              <a:gd name="connsiteX118" fmla="*/ 7144 w 28575"/>
                              <a:gd name="connsiteY118" fmla="*/ 4763 h 9525"/>
                              <a:gd name="connsiteX119" fmla="*/ 7144 w 28575"/>
                              <a:gd name="connsiteY119" fmla="*/ 4763 h 9525"/>
                              <a:gd name="connsiteX120" fmla="*/ 7144 w 28575"/>
                              <a:gd name="connsiteY120" fmla="*/ 4763 h 9525"/>
                              <a:gd name="connsiteX121" fmla="*/ 7144 w 28575"/>
                              <a:gd name="connsiteY121" fmla="*/ 4763 h 9525"/>
                              <a:gd name="connsiteX122" fmla="*/ 7144 w 28575"/>
                              <a:gd name="connsiteY122" fmla="*/ 4763 h 9525"/>
                              <a:gd name="connsiteX123" fmla="*/ 7144 w 28575"/>
                              <a:gd name="connsiteY123" fmla="*/ 4763 h 9525"/>
                              <a:gd name="connsiteX124" fmla="*/ 7144 w 28575"/>
                              <a:gd name="connsiteY124" fmla="*/ 4763 h 9525"/>
                              <a:gd name="connsiteX125" fmla="*/ 7144 w 28575"/>
                              <a:gd name="connsiteY125" fmla="*/ 4763 h 9525"/>
                              <a:gd name="connsiteX126" fmla="*/ 7144 w 28575"/>
                              <a:gd name="connsiteY126" fmla="*/ 4763 h 9525"/>
                              <a:gd name="connsiteX127" fmla="*/ 7144 w 28575"/>
                              <a:gd name="connsiteY127" fmla="*/ 4763 h 9525"/>
                              <a:gd name="connsiteX128" fmla="*/ 7144 w 28575"/>
                              <a:gd name="connsiteY128" fmla="*/ 4763 h 9525"/>
                              <a:gd name="connsiteX129" fmla="*/ 7144 w 28575"/>
                              <a:gd name="connsiteY129" fmla="*/ 4763 h 9525"/>
                              <a:gd name="connsiteX130" fmla="*/ 7144 w 28575"/>
                              <a:gd name="connsiteY130" fmla="*/ 4763 h 9525"/>
                              <a:gd name="connsiteX131" fmla="*/ 8163 w 28575"/>
                              <a:gd name="connsiteY131" fmla="*/ 4763 h 9525"/>
                              <a:gd name="connsiteX132" fmla="*/ 8163 w 28575"/>
                              <a:gd name="connsiteY132" fmla="*/ 4763 h 9525"/>
                              <a:gd name="connsiteX133" fmla="*/ 8163 w 28575"/>
                              <a:gd name="connsiteY133" fmla="*/ 4763 h 9525"/>
                              <a:gd name="connsiteX134" fmla="*/ 8163 w 28575"/>
                              <a:gd name="connsiteY134" fmla="*/ 4763 h 9525"/>
                              <a:gd name="connsiteX135" fmla="*/ 8163 w 28575"/>
                              <a:gd name="connsiteY135" fmla="*/ 4763 h 9525"/>
                              <a:gd name="connsiteX136" fmla="*/ 8163 w 28575"/>
                              <a:gd name="connsiteY136" fmla="*/ 4763 h 9525"/>
                              <a:gd name="connsiteX137" fmla="*/ 8163 w 28575"/>
                              <a:gd name="connsiteY137" fmla="*/ 4763 h 9525"/>
                              <a:gd name="connsiteX138" fmla="*/ 8163 w 28575"/>
                              <a:gd name="connsiteY138" fmla="*/ 4763 h 9525"/>
                              <a:gd name="connsiteX139" fmla="*/ 8163 w 28575"/>
                              <a:gd name="connsiteY139" fmla="*/ 4763 h 9525"/>
                              <a:gd name="connsiteX140" fmla="*/ 8163 w 28575"/>
                              <a:gd name="connsiteY140" fmla="*/ 4763 h 9525"/>
                              <a:gd name="connsiteX141" fmla="*/ 8163 w 28575"/>
                              <a:gd name="connsiteY141" fmla="*/ 4763 h 9525"/>
                              <a:gd name="connsiteX142" fmla="*/ 8163 w 28575"/>
                              <a:gd name="connsiteY142" fmla="*/ 4763 h 9525"/>
                              <a:gd name="connsiteX143" fmla="*/ 8163 w 28575"/>
                              <a:gd name="connsiteY143" fmla="*/ 9525 h 9525"/>
                              <a:gd name="connsiteX144" fmla="*/ 8163 w 28575"/>
                              <a:gd name="connsiteY144" fmla="*/ 9525 h 9525"/>
                              <a:gd name="connsiteX145" fmla="*/ 8163 w 28575"/>
                              <a:gd name="connsiteY145" fmla="*/ 9525 h 9525"/>
                              <a:gd name="connsiteX146" fmla="*/ 8163 w 28575"/>
                              <a:gd name="connsiteY146" fmla="*/ 4763 h 9525"/>
                              <a:gd name="connsiteX147" fmla="*/ 8163 w 28575"/>
                              <a:gd name="connsiteY147" fmla="*/ 4763 h 9525"/>
                              <a:gd name="connsiteX148" fmla="*/ 8163 w 28575"/>
                              <a:gd name="connsiteY148" fmla="*/ 4763 h 9525"/>
                              <a:gd name="connsiteX149" fmla="*/ 9182 w 28575"/>
                              <a:gd name="connsiteY149" fmla="*/ 4763 h 9525"/>
                              <a:gd name="connsiteX150" fmla="*/ 9182 w 28575"/>
                              <a:gd name="connsiteY150" fmla="*/ 4763 h 9525"/>
                              <a:gd name="connsiteX151" fmla="*/ 9182 w 28575"/>
                              <a:gd name="connsiteY151" fmla="*/ 4763 h 9525"/>
                              <a:gd name="connsiteX152" fmla="*/ 9182 w 28575"/>
                              <a:gd name="connsiteY152" fmla="*/ 4763 h 9525"/>
                              <a:gd name="connsiteX153" fmla="*/ 9182 w 28575"/>
                              <a:gd name="connsiteY153" fmla="*/ 4763 h 9525"/>
                              <a:gd name="connsiteX154" fmla="*/ 9182 w 28575"/>
                              <a:gd name="connsiteY154" fmla="*/ 4763 h 9525"/>
                              <a:gd name="connsiteX155" fmla="*/ 9182 w 28575"/>
                              <a:gd name="connsiteY155" fmla="*/ 4763 h 9525"/>
                              <a:gd name="connsiteX156" fmla="*/ 9182 w 28575"/>
                              <a:gd name="connsiteY156" fmla="*/ 4763 h 9525"/>
                              <a:gd name="connsiteX157" fmla="*/ 9182 w 28575"/>
                              <a:gd name="connsiteY157" fmla="*/ 4763 h 9525"/>
                              <a:gd name="connsiteX158" fmla="*/ 9182 w 28575"/>
                              <a:gd name="connsiteY158" fmla="*/ 4763 h 9525"/>
                              <a:gd name="connsiteX159" fmla="*/ 9182 w 28575"/>
                              <a:gd name="connsiteY159" fmla="*/ 4763 h 9525"/>
                              <a:gd name="connsiteX160" fmla="*/ 9182 w 28575"/>
                              <a:gd name="connsiteY160" fmla="*/ 4763 h 9525"/>
                              <a:gd name="connsiteX161" fmla="*/ 9182 w 28575"/>
                              <a:gd name="connsiteY161" fmla="*/ 4763 h 9525"/>
                              <a:gd name="connsiteX162" fmla="*/ 9182 w 28575"/>
                              <a:gd name="connsiteY162" fmla="*/ 4763 h 9525"/>
                              <a:gd name="connsiteX163" fmla="*/ 9182 w 28575"/>
                              <a:gd name="connsiteY163" fmla="*/ 4763 h 9525"/>
                              <a:gd name="connsiteX164" fmla="*/ 9182 w 28575"/>
                              <a:gd name="connsiteY164" fmla="*/ 4763 h 9525"/>
                              <a:gd name="connsiteX165" fmla="*/ 9182 w 28575"/>
                              <a:gd name="connsiteY165" fmla="*/ 4763 h 9525"/>
                              <a:gd name="connsiteX166" fmla="*/ 9182 w 28575"/>
                              <a:gd name="connsiteY166" fmla="*/ 4763 h 9525"/>
                              <a:gd name="connsiteX167" fmla="*/ 10201 w 28575"/>
                              <a:gd name="connsiteY167" fmla="*/ 4763 h 9525"/>
                              <a:gd name="connsiteX168" fmla="*/ 10201 w 28575"/>
                              <a:gd name="connsiteY168" fmla="*/ 4763 h 9525"/>
                              <a:gd name="connsiteX169" fmla="*/ 10201 w 28575"/>
                              <a:gd name="connsiteY169" fmla="*/ 4763 h 9525"/>
                              <a:gd name="connsiteX170" fmla="*/ 10201 w 28575"/>
                              <a:gd name="connsiteY170" fmla="*/ 4763 h 9525"/>
                              <a:gd name="connsiteX171" fmla="*/ 10201 w 28575"/>
                              <a:gd name="connsiteY171" fmla="*/ 4763 h 9525"/>
                              <a:gd name="connsiteX172" fmla="*/ 10201 w 28575"/>
                              <a:gd name="connsiteY172" fmla="*/ 9525 h 9525"/>
                              <a:gd name="connsiteX173" fmla="*/ 10201 w 28575"/>
                              <a:gd name="connsiteY173" fmla="*/ 4763 h 9525"/>
                              <a:gd name="connsiteX174" fmla="*/ 10201 w 28575"/>
                              <a:gd name="connsiteY174" fmla="*/ 4763 h 9525"/>
                              <a:gd name="connsiteX175" fmla="*/ 10201 w 28575"/>
                              <a:gd name="connsiteY175" fmla="*/ 4763 h 9525"/>
                              <a:gd name="connsiteX176" fmla="*/ 10201 w 28575"/>
                              <a:gd name="connsiteY176" fmla="*/ 4763 h 9525"/>
                              <a:gd name="connsiteX177" fmla="*/ 10201 w 28575"/>
                              <a:gd name="connsiteY177" fmla="*/ 4763 h 9525"/>
                              <a:gd name="connsiteX178" fmla="*/ 10201 w 28575"/>
                              <a:gd name="connsiteY178" fmla="*/ 4763 h 9525"/>
                              <a:gd name="connsiteX179" fmla="*/ 10201 w 28575"/>
                              <a:gd name="connsiteY179" fmla="*/ 0 h 9525"/>
                              <a:gd name="connsiteX180" fmla="*/ 10201 w 28575"/>
                              <a:gd name="connsiteY180" fmla="*/ 0 h 9525"/>
                              <a:gd name="connsiteX181" fmla="*/ 10201 w 28575"/>
                              <a:gd name="connsiteY181" fmla="*/ 0 h 9525"/>
                              <a:gd name="connsiteX182" fmla="*/ 10201 w 28575"/>
                              <a:gd name="connsiteY182" fmla="*/ 0 h 9525"/>
                              <a:gd name="connsiteX183" fmla="*/ 10201 w 28575"/>
                              <a:gd name="connsiteY183" fmla="*/ 0 h 9525"/>
                              <a:gd name="connsiteX184" fmla="*/ 10201 w 28575"/>
                              <a:gd name="connsiteY184" fmla="*/ 4763 h 9525"/>
                              <a:gd name="connsiteX185" fmla="*/ 11230 w 28575"/>
                              <a:gd name="connsiteY185" fmla="*/ 0 h 9525"/>
                              <a:gd name="connsiteX186" fmla="*/ 11230 w 28575"/>
                              <a:gd name="connsiteY186" fmla="*/ 4763 h 9525"/>
                              <a:gd name="connsiteX187" fmla="*/ 11230 w 28575"/>
                              <a:gd name="connsiteY187" fmla="*/ 4763 h 9525"/>
                              <a:gd name="connsiteX188" fmla="*/ 11230 w 28575"/>
                              <a:gd name="connsiteY188" fmla="*/ 0 h 9525"/>
                              <a:gd name="connsiteX189" fmla="*/ 11230 w 28575"/>
                              <a:gd name="connsiteY189" fmla="*/ 0 h 9525"/>
                              <a:gd name="connsiteX190" fmla="*/ 11230 w 28575"/>
                              <a:gd name="connsiteY190" fmla="*/ 0 h 9525"/>
                              <a:gd name="connsiteX191" fmla="*/ 11230 w 28575"/>
                              <a:gd name="connsiteY191" fmla="*/ 0 h 9525"/>
                              <a:gd name="connsiteX192" fmla="*/ 11230 w 28575"/>
                              <a:gd name="connsiteY192" fmla="*/ 4763 h 9525"/>
                              <a:gd name="connsiteX193" fmla="*/ 11230 w 28575"/>
                              <a:gd name="connsiteY193" fmla="*/ 4763 h 9525"/>
                              <a:gd name="connsiteX194" fmla="*/ 11230 w 28575"/>
                              <a:gd name="connsiteY194" fmla="*/ 4763 h 9525"/>
                              <a:gd name="connsiteX195" fmla="*/ 11230 w 28575"/>
                              <a:gd name="connsiteY195" fmla="*/ 4763 h 9525"/>
                              <a:gd name="connsiteX196" fmla="*/ 11230 w 28575"/>
                              <a:gd name="connsiteY196" fmla="*/ 4763 h 9525"/>
                              <a:gd name="connsiteX197" fmla="*/ 11230 w 28575"/>
                              <a:gd name="connsiteY197" fmla="*/ 4763 h 9525"/>
                              <a:gd name="connsiteX198" fmla="*/ 11230 w 28575"/>
                              <a:gd name="connsiteY198" fmla="*/ 4763 h 9525"/>
                              <a:gd name="connsiteX199" fmla="*/ 11230 w 28575"/>
                              <a:gd name="connsiteY199" fmla="*/ 4763 h 9525"/>
                              <a:gd name="connsiteX200" fmla="*/ 11230 w 28575"/>
                              <a:gd name="connsiteY200" fmla="*/ 4763 h 9525"/>
                              <a:gd name="connsiteX201" fmla="*/ 11230 w 28575"/>
                              <a:gd name="connsiteY201" fmla="*/ 4763 h 9525"/>
                              <a:gd name="connsiteX202" fmla="*/ 11230 w 28575"/>
                              <a:gd name="connsiteY202" fmla="*/ 4763 h 9525"/>
                              <a:gd name="connsiteX203" fmla="*/ 11230 w 28575"/>
                              <a:gd name="connsiteY203" fmla="*/ 4763 h 9525"/>
                              <a:gd name="connsiteX204" fmla="*/ 11230 w 28575"/>
                              <a:gd name="connsiteY204" fmla="*/ 4763 h 9525"/>
                              <a:gd name="connsiteX205" fmla="*/ 12249 w 28575"/>
                              <a:gd name="connsiteY205" fmla="*/ 4763 h 9525"/>
                              <a:gd name="connsiteX206" fmla="*/ 12249 w 28575"/>
                              <a:gd name="connsiteY206" fmla="*/ 4763 h 9525"/>
                              <a:gd name="connsiteX207" fmla="*/ 12249 w 28575"/>
                              <a:gd name="connsiteY207" fmla="*/ 4763 h 9525"/>
                              <a:gd name="connsiteX208" fmla="*/ 12249 w 28575"/>
                              <a:gd name="connsiteY208" fmla="*/ 4763 h 9525"/>
                              <a:gd name="connsiteX209" fmla="*/ 12249 w 28575"/>
                              <a:gd name="connsiteY209" fmla="*/ 4763 h 9525"/>
                              <a:gd name="connsiteX210" fmla="*/ 12249 w 28575"/>
                              <a:gd name="connsiteY210" fmla="*/ 4763 h 9525"/>
                              <a:gd name="connsiteX211" fmla="*/ 12249 w 28575"/>
                              <a:gd name="connsiteY211" fmla="*/ 4763 h 9525"/>
                              <a:gd name="connsiteX212" fmla="*/ 12249 w 28575"/>
                              <a:gd name="connsiteY212" fmla="*/ 4763 h 9525"/>
                              <a:gd name="connsiteX213" fmla="*/ 12249 w 28575"/>
                              <a:gd name="connsiteY213" fmla="*/ 4763 h 9525"/>
                              <a:gd name="connsiteX214" fmla="*/ 12249 w 28575"/>
                              <a:gd name="connsiteY214" fmla="*/ 4763 h 9525"/>
                              <a:gd name="connsiteX215" fmla="*/ 12249 w 28575"/>
                              <a:gd name="connsiteY215" fmla="*/ 4763 h 9525"/>
                              <a:gd name="connsiteX216" fmla="*/ 12249 w 28575"/>
                              <a:gd name="connsiteY216" fmla="*/ 4763 h 9525"/>
                              <a:gd name="connsiteX217" fmla="*/ 12249 w 28575"/>
                              <a:gd name="connsiteY217" fmla="*/ 4763 h 9525"/>
                              <a:gd name="connsiteX218" fmla="*/ 12249 w 28575"/>
                              <a:gd name="connsiteY218" fmla="*/ 4763 h 9525"/>
                              <a:gd name="connsiteX219" fmla="*/ 12249 w 28575"/>
                              <a:gd name="connsiteY219" fmla="*/ 4763 h 9525"/>
                              <a:gd name="connsiteX220" fmla="*/ 12249 w 28575"/>
                              <a:gd name="connsiteY220" fmla="*/ 4763 h 9525"/>
                              <a:gd name="connsiteX221" fmla="*/ 12249 w 28575"/>
                              <a:gd name="connsiteY221" fmla="*/ 4763 h 9525"/>
                              <a:gd name="connsiteX222" fmla="*/ 12249 w 28575"/>
                              <a:gd name="connsiteY222" fmla="*/ 4763 h 9525"/>
                              <a:gd name="connsiteX223" fmla="*/ 13268 w 28575"/>
                              <a:gd name="connsiteY223" fmla="*/ 4763 h 9525"/>
                              <a:gd name="connsiteX224" fmla="*/ 13268 w 28575"/>
                              <a:gd name="connsiteY224" fmla="*/ 4763 h 9525"/>
                              <a:gd name="connsiteX225" fmla="*/ 13268 w 28575"/>
                              <a:gd name="connsiteY225" fmla="*/ 4763 h 9525"/>
                              <a:gd name="connsiteX226" fmla="*/ 13268 w 28575"/>
                              <a:gd name="connsiteY226" fmla="*/ 4763 h 9525"/>
                              <a:gd name="connsiteX227" fmla="*/ 13268 w 28575"/>
                              <a:gd name="connsiteY227" fmla="*/ 4763 h 9525"/>
                              <a:gd name="connsiteX228" fmla="*/ 13268 w 28575"/>
                              <a:gd name="connsiteY228" fmla="*/ 4763 h 9525"/>
                              <a:gd name="connsiteX229" fmla="*/ 13268 w 28575"/>
                              <a:gd name="connsiteY229" fmla="*/ 4763 h 9525"/>
                              <a:gd name="connsiteX230" fmla="*/ 13268 w 28575"/>
                              <a:gd name="connsiteY230" fmla="*/ 4763 h 9525"/>
                              <a:gd name="connsiteX231" fmla="*/ 13268 w 28575"/>
                              <a:gd name="connsiteY231" fmla="*/ 4763 h 9525"/>
                              <a:gd name="connsiteX232" fmla="*/ 13268 w 28575"/>
                              <a:gd name="connsiteY232" fmla="*/ 4763 h 9525"/>
                              <a:gd name="connsiteX233" fmla="*/ 13268 w 28575"/>
                              <a:gd name="connsiteY233" fmla="*/ 4763 h 9525"/>
                              <a:gd name="connsiteX234" fmla="*/ 13268 w 28575"/>
                              <a:gd name="connsiteY234" fmla="*/ 4763 h 9525"/>
                              <a:gd name="connsiteX235" fmla="*/ 13268 w 28575"/>
                              <a:gd name="connsiteY235" fmla="*/ 4763 h 9525"/>
                              <a:gd name="connsiteX236" fmla="*/ 13268 w 28575"/>
                              <a:gd name="connsiteY236" fmla="*/ 4763 h 9525"/>
                              <a:gd name="connsiteX237" fmla="*/ 13268 w 28575"/>
                              <a:gd name="connsiteY237" fmla="*/ 4763 h 9525"/>
                              <a:gd name="connsiteX238" fmla="*/ 13268 w 28575"/>
                              <a:gd name="connsiteY238" fmla="*/ 4763 h 9525"/>
                              <a:gd name="connsiteX239" fmla="*/ 13268 w 28575"/>
                              <a:gd name="connsiteY239" fmla="*/ 4763 h 9525"/>
                              <a:gd name="connsiteX240" fmla="*/ 13268 w 28575"/>
                              <a:gd name="connsiteY240" fmla="*/ 4763 h 9525"/>
                              <a:gd name="connsiteX241" fmla="*/ 14288 w 28575"/>
                              <a:gd name="connsiteY241" fmla="*/ 4763 h 9525"/>
                              <a:gd name="connsiteX242" fmla="*/ 14288 w 28575"/>
                              <a:gd name="connsiteY242" fmla="*/ 4763 h 9525"/>
                              <a:gd name="connsiteX243" fmla="*/ 14288 w 28575"/>
                              <a:gd name="connsiteY243" fmla="*/ 4763 h 9525"/>
                              <a:gd name="connsiteX244" fmla="*/ 14288 w 28575"/>
                              <a:gd name="connsiteY244" fmla="*/ 4763 h 9525"/>
                              <a:gd name="connsiteX245" fmla="*/ 14288 w 28575"/>
                              <a:gd name="connsiteY245" fmla="*/ 4763 h 9525"/>
                              <a:gd name="connsiteX246" fmla="*/ 14288 w 28575"/>
                              <a:gd name="connsiteY246" fmla="*/ 4763 h 9525"/>
                              <a:gd name="connsiteX247" fmla="*/ 14288 w 28575"/>
                              <a:gd name="connsiteY247" fmla="*/ 4763 h 9525"/>
                              <a:gd name="connsiteX248" fmla="*/ 14288 w 28575"/>
                              <a:gd name="connsiteY248" fmla="*/ 4763 h 9525"/>
                              <a:gd name="connsiteX249" fmla="*/ 14288 w 28575"/>
                              <a:gd name="connsiteY249" fmla="*/ 4763 h 9525"/>
                              <a:gd name="connsiteX250" fmla="*/ 14288 w 28575"/>
                              <a:gd name="connsiteY250" fmla="*/ 4763 h 9525"/>
                              <a:gd name="connsiteX251" fmla="*/ 14288 w 28575"/>
                              <a:gd name="connsiteY251" fmla="*/ 4763 h 9525"/>
                              <a:gd name="connsiteX252" fmla="*/ 14288 w 28575"/>
                              <a:gd name="connsiteY252" fmla="*/ 4763 h 9525"/>
                              <a:gd name="connsiteX253" fmla="*/ 14288 w 28575"/>
                              <a:gd name="connsiteY253" fmla="*/ 4763 h 9525"/>
                              <a:gd name="connsiteX254" fmla="*/ 14288 w 28575"/>
                              <a:gd name="connsiteY254" fmla="*/ 4763 h 9525"/>
                              <a:gd name="connsiteX255" fmla="*/ 14288 w 28575"/>
                              <a:gd name="connsiteY255" fmla="*/ 4763 h 9525"/>
                              <a:gd name="connsiteX256" fmla="*/ 14288 w 28575"/>
                              <a:gd name="connsiteY256" fmla="*/ 4763 h 9525"/>
                              <a:gd name="connsiteX257" fmla="*/ 14288 w 28575"/>
                              <a:gd name="connsiteY257" fmla="*/ 0 h 9525"/>
                              <a:gd name="connsiteX258" fmla="*/ 14288 w 28575"/>
                              <a:gd name="connsiteY258" fmla="*/ 0 h 9525"/>
                              <a:gd name="connsiteX259" fmla="*/ 15307 w 28575"/>
                              <a:gd name="connsiteY259" fmla="*/ 4763 h 9525"/>
                              <a:gd name="connsiteX260" fmla="*/ 15307 w 28575"/>
                              <a:gd name="connsiteY260" fmla="*/ 4763 h 9525"/>
                              <a:gd name="connsiteX261" fmla="*/ 15307 w 28575"/>
                              <a:gd name="connsiteY261" fmla="*/ 0 h 9525"/>
                              <a:gd name="connsiteX262" fmla="*/ 15307 w 28575"/>
                              <a:gd name="connsiteY262" fmla="*/ 0 h 9525"/>
                              <a:gd name="connsiteX263" fmla="*/ 15307 w 28575"/>
                              <a:gd name="connsiteY263" fmla="*/ 4763 h 9525"/>
                              <a:gd name="connsiteX264" fmla="*/ 15307 w 28575"/>
                              <a:gd name="connsiteY264" fmla="*/ 4763 h 9525"/>
                              <a:gd name="connsiteX265" fmla="*/ 15307 w 28575"/>
                              <a:gd name="connsiteY265" fmla="*/ 4763 h 9525"/>
                              <a:gd name="connsiteX266" fmla="*/ 15307 w 28575"/>
                              <a:gd name="connsiteY266" fmla="*/ 4763 h 9525"/>
                              <a:gd name="connsiteX267" fmla="*/ 15307 w 28575"/>
                              <a:gd name="connsiteY267" fmla="*/ 4763 h 9525"/>
                              <a:gd name="connsiteX268" fmla="*/ 15307 w 28575"/>
                              <a:gd name="connsiteY268" fmla="*/ 4763 h 9525"/>
                              <a:gd name="connsiteX269" fmla="*/ 15307 w 28575"/>
                              <a:gd name="connsiteY269" fmla="*/ 4763 h 9525"/>
                              <a:gd name="connsiteX270" fmla="*/ 15307 w 28575"/>
                              <a:gd name="connsiteY270" fmla="*/ 4763 h 9525"/>
                              <a:gd name="connsiteX271" fmla="*/ 15307 w 28575"/>
                              <a:gd name="connsiteY271" fmla="*/ 4763 h 9525"/>
                              <a:gd name="connsiteX272" fmla="*/ 15307 w 28575"/>
                              <a:gd name="connsiteY272" fmla="*/ 4763 h 9525"/>
                              <a:gd name="connsiteX273" fmla="*/ 15307 w 28575"/>
                              <a:gd name="connsiteY273" fmla="*/ 4763 h 9525"/>
                              <a:gd name="connsiteX274" fmla="*/ 15307 w 28575"/>
                              <a:gd name="connsiteY274" fmla="*/ 4763 h 9525"/>
                              <a:gd name="connsiteX275" fmla="*/ 15307 w 28575"/>
                              <a:gd name="connsiteY275" fmla="*/ 4763 h 9525"/>
                              <a:gd name="connsiteX276" fmla="*/ 15307 w 28575"/>
                              <a:gd name="connsiteY276" fmla="*/ 4763 h 9525"/>
                              <a:gd name="connsiteX277" fmla="*/ 15307 w 28575"/>
                              <a:gd name="connsiteY277" fmla="*/ 4763 h 9525"/>
                              <a:gd name="connsiteX278" fmla="*/ 15307 w 28575"/>
                              <a:gd name="connsiteY278" fmla="*/ 4763 h 9525"/>
                              <a:gd name="connsiteX279" fmla="*/ 16326 w 28575"/>
                              <a:gd name="connsiteY279" fmla="*/ 4763 h 9525"/>
                              <a:gd name="connsiteX280" fmla="*/ 16326 w 28575"/>
                              <a:gd name="connsiteY280" fmla="*/ 4763 h 9525"/>
                              <a:gd name="connsiteX281" fmla="*/ 16326 w 28575"/>
                              <a:gd name="connsiteY281" fmla="*/ 4763 h 9525"/>
                              <a:gd name="connsiteX282" fmla="*/ 16326 w 28575"/>
                              <a:gd name="connsiteY282" fmla="*/ 4763 h 9525"/>
                              <a:gd name="connsiteX283" fmla="*/ 16326 w 28575"/>
                              <a:gd name="connsiteY283" fmla="*/ 4763 h 9525"/>
                              <a:gd name="connsiteX284" fmla="*/ 16326 w 28575"/>
                              <a:gd name="connsiteY284" fmla="*/ 4763 h 9525"/>
                              <a:gd name="connsiteX285" fmla="*/ 16326 w 28575"/>
                              <a:gd name="connsiteY285" fmla="*/ 4763 h 9525"/>
                              <a:gd name="connsiteX286" fmla="*/ 16326 w 28575"/>
                              <a:gd name="connsiteY286" fmla="*/ 4763 h 9525"/>
                              <a:gd name="connsiteX287" fmla="*/ 16326 w 28575"/>
                              <a:gd name="connsiteY287" fmla="*/ 0 h 9525"/>
                              <a:gd name="connsiteX288" fmla="*/ 16326 w 28575"/>
                              <a:gd name="connsiteY288" fmla="*/ 0 h 9525"/>
                              <a:gd name="connsiteX289" fmla="*/ 16326 w 28575"/>
                              <a:gd name="connsiteY289" fmla="*/ 0 h 9525"/>
                              <a:gd name="connsiteX290" fmla="*/ 16326 w 28575"/>
                              <a:gd name="connsiteY290" fmla="*/ 0 h 9525"/>
                              <a:gd name="connsiteX291" fmla="*/ 16326 w 28575"/>
                              <a:gd name="connsiteY291" fmla="*/ 4763 h 9525"/>
                              <a:gd name="connsiteX292" fmla="*/ 16326 w 28575"/>
                              <a:gd name="connsiteY292" fmla="*/ 4763 h 9525"/>
                              <a:gd name="connsiteX293" fmla="*/ 16326 w 28575"/>
                              <a:gd name="connsiteY293" fmla="*/ 4763 h 9525"/>
                              <a:gd name="connsiteX294" fmla="*/ 16326 w 28575"/>
                              <a:gd name="connsiteY294" fmla="*/ 4763 h 9525"/>
                              <a:gd name="connsiteX295" fmla="*/ 16326 w 28575"/>
                              <a:gd name="connsiteY295" fmla="*/ 4763 h 9525"/>
                              <a:gd name="connsiteX296" fmla="*/ 16326 w 28575"/>
                              <a:gd name="connsiteY296" fmla="*/ 4763 h 9525"/>
                              <a:gd name="connsiteX297" fmla="*/ 16326 w 28575"/>
                              <a:gd name="connsiteY297" fmla="*/ 4763 h 9525"/>
                              <a:gd name="connsiteX298" fmla="*/ 16326 w 28575"/>
                              <a:gd name="connsiteY298" fmla="*/ 4763 h 9525"/>
                              <a:gd name="connsiteX299" fmla="*/ 16326 w 28575"/>
                              <a:gd name="connsiteY299" fmla="*/ 4763 h 9525"/>
                              <a:gd name="connsiteX300" fmla="*/ 16326 w 28575"/>
                              <a:gd name="connsiteY300" fmla="*/ 0 h 9525"/>
                              <a:gd name="connsiteX301" fmla="*/ 16326 w 28575"/>
                              <a:gd name="connsiteY301" fmla="*/ 0 h 9525"/>
                              <a:gd name="connsiteX302" fmla="*/ 16326 w 28575"/>
                              <a:gd name="connsiteY302" fmla="*/ 0 h 9525"/>
                              <a:gd name="connsiteX303" fmla="*/ 17345 w 28575"/>
                              <a:gd name="connsiteY303" fmla="*/ 0 h 9525"/>
                              <a:gd name="connsiteX304" fmla="*/ 17345 w 28575"/>
                              <a:gd name="connsiteY304" fmla="*/ 4763 h 9525"/>
                              <a:gd name="connsiteX305" fmla="*/ 17345 w 28575"/>
                              <a:gd name="connsiteY305" fmla="*/ 4763 h 9525"/>
                              <a:gd name="connsiteX306" fmla="*/ 17345 w 28575"/>
                              <a:gd name="connsiteY306" fmla="*/ 4763 h 9525"/>
                              <a:gd name="connsiteX307" fmla="*/ 17345 w 28575"/>
                              <a:gd name="connsiteY307" fmla="*/ 4763 h 9525"/>
                              <a:gd name="connsiteX308" fmla="*/ 17345 w 28575"/>
                              <a:gd name="connsiteY308" fmla="*/ 4763 h 9525"/>
                              <a:gd name="connsiteX309" fmla="*/ 17345 w 28575"/>
                              <a:gd name="connsiteY309" fmla="*/ 4763 h 9525"/>
                              <a:gd name="connsiteX310" fmla="*/ 17345 w 28575"/>
                              <a:gd name="connsiteY310" fmla="*/ 4763 h 9525"/>
                              <a:gd name="connsiteX311" fmla="*/ 17345 w 28575"/>
                              <a:gd name="connsiteY311" fmla="*/ 4763 h 9525"/>
                              <a:gd name="connsiteX312" fmla="*/ 17345 w 28575"/>
                              <a:gd name="connsiteY312" fmla="*/ 4763 h 9525"/>
                              <a:gd name="connsiteX313" fmla="*/ 17345 w 28575"/>
                              <a:gd name="connsiteY313" fmla="*/ 4763 h 9525"/>
                              <a:gd name="connsiteX314" fmla="*/ 17345 w 28575"/>
                              <a:gd name="connsiteY314" fmla="*/ 4763 h 9525"/>
                              <a:gd name="connsiteX315" fmla="*/ 17345 w 28575"/>
                              <a:gd name="connsiteY315" fmla="*/ 0 h 9525"/>
                              <a:gd name="connsiteX316" fmla="*/ 17345 w 28575"/>
                              <a:gd name="connsiteY316" fmla="*/ 0 h 9525"/>
                              <a:gd name="connsiteX317" fmla="*/ 17345 w 28575"/>
                              <a:gd name="connsiteY317" fmla="*/ 4763 h 9525"/>
                              <a:gd name="connsiteX318" fmla="*/ 17345 w 28575"/>
                              <a:gd name="connsiteY318" fmla="*/ 4763 h 9525"/>
                              <a:gd name="connsiteX319" fmla="*/ 17345 w 28575"/>
                              <a:gd name="connsiteY319" fmla="*/ 4763 h 9525"/>
                              <a:gd name="connsiteX320" fmla="*/ 17345 w 28575"/>
                              <a:gd name="connsiteY320" fmla="*/ 4763 h 9525"/>
                              <a:gd name="connsiteX321" fmla="*/ 18374 w 28575"/>
                              <a:gd name="connsiteY321" fmla="*/ 4763 h 9525"/>
                              <a:gd name="connsiteX322" fmla="*/ 18374 w 28575"/>
                              <a:gd name="connsiteY322" fmla="*/ 4763 h 9525"/>
                              <a:gd name="connsiteX323" fmla="*/ 18374 w 28575"/>
                              <a:gd name="connsiteY323" fmla="*/ 4763 h 9525"/>
                              <a:gd name="connsiteX324" fmla="*/ 18374 w 28575"/>
                              <a:gd name="connsiteY324" fmla="*/ 4763 h 9525"/>
                              <a:gd name="connsiteX325" fmla="*/ 18374 w 28575"/>
                              <a:gd name="connsiteY325" fmla="*/ 4763 h 9525"/>
                              <a:gd name="connsiteX326" fmla="*/ 18374 w 28575"/>
                              <a:gd name="connsiteY326" fmla="*/ 4763 h 9525"/>
                              <a:gd name="connsiteX327" fmla="*/ 18374 w 28575"/>
                              <a:gd name="connsiteY327" fmla="*/ 4763 h 9525"/>
                              <a:gd name="connsiteX328" fmla="*/ 18374 w 28575"/>
                              <a:gd name="connsiteY328" fmla="*/ 4763 h 9525"/>
                              <a:gd name="connsiteX329" fmla="*/ 18374 w 28575"/>
                              <a:gd name="connsiteY329" fmla="*/ 4763 h 9525"/>
                              <a:gd name="connsiteX330" fmla="*/ 18374 w 28575"/>
                              <a:gd name="connsiteY330" fmla="*/ 4763 h 9525"/>
                              <a:gd name="connsiteX331" fmla="*/ 18374 w 28575"/>
                              <a:gd name="connsiteY331" fmla="*/ 4763 h 9525"/>
                              <a:gd name="connsiteX332" fmla="*/ 18374 w 28575"/>
                              <a:gd name="connsiteY332" fmla="*/ 4763 h 9525"/>
                              <a:gd name="connsiteX333" fmla="*/ 18374 w 28575"/>
                              <a:gd name="connsiteY333" fmla="*/ 4763 h 9525"/>
                              <a:gd name="connsiteX334" fmla="*/ 18374 w 28575"/>
                              <a:gd name="connsiteY334" fmla="*/ 4763 h 9525"/>
                              <a:gd name="connsiteX335" fmla="*/ 18374 w 28575"/>
                              <a:gd name="connsiteY335" fmla="*/ 4763 h 9525"/>
                              <a:gd name="connsiteX336" fmla="*/ 18374 w 28575"/>
                              <a:gd name="connsiteY336" fmla="*/ 4763 h 9525"/>
                              <a:gd name="connsiteX337" fmla="*/ 18374 w 28575"/>
                              <a:gd name="connsiteY337" fmla="*/ 4763 h 9525"/>
                              <a:gd name="connsiteX338" fmla="*/ 18374 w 28575"/>
                              <a:gd name="connsiteY338" fmla="*/ 0 h 9525"/>
                              <a:gd name="connsiteX339" fmla="*/ 19393 w 28575"/>
                              <a:gd name="connsiteY339" fmla="*/ 4763 h 9525"/>
                              <a:gd name="connsiteX340" fmla="*/ 19393 w 28575"/>
                              <a:gd name="connsiteY340" fmla="*/ 4763 h 9525"/>
                              <a:gd name="connsiteX341" fmla="*/ 19393 w 28575"/>
                              <a:gd name="connsiteY341" fmla="*/ 4763 h 9525"/>
                              <a:gd name="connsiteX342" fmla="*/ 19393 w 28575"/>
                              <a:gd name="connsiteY342" fmla="*/ 4763 h 9525"/>
                              <a:gd name="connsiteX343" fmla="*/ 19393 w 28575"/>
                              <a:gd name="connsiteY343" fmla="*/ 4763 h 9525"/>
                              <a:gd name="connsiteX344" fmla="*/ 19393 w 28575"/>
                              <a:gd name="connsiteY344" fmla="*/ 4763 h 9525"/>
                              <a:gd name="connsiteX345" fmla="*/ 19393 w 28575"/>
                              <a:gd name="connsiteY345" fmla="*/ 4763 h 9525"/>
                              <a:gd name="connsiteX346" fmla="*/ 19393 w 28575"/>
                              <a:gd name="connsiteY346" fmla="*/ 4763 h 9525"/>
                              <a:gd name="connsiteX347" fmla="*/ 19393 w 28575"/>
                              <a:gd name="connsiteY347" fmla="*/ 4763 h 9525"/>
                              <a:gd name="connsiteX348" fmla="*/ 19393 w 28575"/>
                              <a:gd name="connsiteY348" fmla="*/ 4763 h 9525"/>
                              <a:gd name="connsiteX349" fmla="*/ 19393 w 28575"/>
                              <a:gd name="connsiteY349" fmla="*/ 0 h 9525"/>
                              <a:gd name="connsiteX350" fmla="*/ 19393 w 28575"/>
                              <a:gd name="connsiteY350" fmla="*/ 0 h 9525"/>
                              <a:gd name="connsiteX351" fmla="*/ 19393 w 28575"/>
                              <a:gd name="connsiteY351" fmla="*/ 4763 h 9525"/>
                              <a:gd name="connsiteX352" fmla="*/ 19393 w 28575"/>
                              <a:gd name="connsiteY352" fmla="*/ 4763 h 9525"/>
                              <a:gd name="connsiteX353" fmla="*/ 19393 w 28575"/>
                              <a:gd name="connsiteY353" fmla="*/ 4763 h 9525"/>
                              <a:gd name="connsiteX354" fmla="*/ 19393 w 28575"/>
                              <a:gd name="connsiteY354" fmla="*/ 4763 h 9525"/>
                              <a:gd name="connsiteX355" fmla="*/ 19393 w 28575"/>
                              <a:gd name="connsiteY355" fmla="*/ 4763 h 9525"/>
                              <a:gd name="connsiteX356" fmla="*/ 19393 w 28575"/>
                              <a:gd name="connsiteY356" fmla="*/ 4763 h 9525"/>
                              <a:gd name="connsiteX357" fmla="*/ 19393 w 28575"/>
                              <a:gd name="connsiteY357" fmla="*/ 4763 h 9525"/>
                              <a:gd name="connsiteX358" fmla="*/ 19393 w 28575"/>
                              <a:gd name="connsiteY358" fmla="*/ 4763 h 9525"/>
                              <a:gd name="connsiteX359" fmla="*/ 20412 w 28575"/>
                              <a:gd name="connsiteY359" fmla="*/ 4763 h 9525"/>
                              <a:gd name="connsiteX360" fmla="*/ 20412 w 28575"/>
                              <a:gd name="connsiteY360" fmla="*/ 4763 h 9525"/>
                              <a:gd name="connsiteX361" fmla="*/ 20412 w 28575"/>
                              <a:gd name="connsiteY361" fmla="*/ 0 h 9525"/>
                              <a:gd name="connsiteX362" fmla="*/ 20412 w 28575"/>
                              <a:gd name="connsiteY362" fmla="*/ 0 h 9525"/>
                              <a:gd name="connsiteX363" fmla="*/ 20412 w 28575"/>
                              <a:gd name="connsiteY363" fmla="*/ 0 h 9525"/>
                              <a:gd name="connsiteX364" fmla="*/ 20412 w 28575"/>
                              <a:gd name="connsiteY364" fmla="*/ 4763 h 9525"/>
                              <a:gd name="connsiteX365" fmla="*/ 20412 w 28575"/>
                              <a:gd name="connsiteY365" fmla="*/ 4763 h 9525"/>
                              <a:gd name="connsiteX366" fmla="*/ 20412 w 28575"/>
                              <a:gd name="connsiteY366" fmla="*/ 4763 h 9525"/>
                              <a:gd name="connsiteX367" fmla="*/ 20412 w 28575"/>
                              <a:gd name="connsiteY367" fmla="*/ 4763 h 9525"/>
                              <a:gd name="connsiteX368" fmla="*/ 20412 w 28575"/>
                              <a:gd name="connsiteY368" fmla="*/ 4763 h 9525"/>
                              <a:gd name="connsiteX369" fmla="*/ 20412 w 28575"/>
                              <a:gd name="connsiteY369" fmla="*/ 4763 h 9525"/>
                              <a:gd name="connsiteX370" fmla="*/ 20412 w 28575"/>
                              <a:gd name="connsiteY370" fmla="*/ 4763 h 9525"/>
                              <a:gd name="connsiteX371" fmla="*/ 20412 w 28575"/>
                              <a:gd name="connsiteY371" fmla="*/ 4763 h 9525"/>
                              <a:gd name="connsiteX372" fmla="*/ 20412 w 28575"/>
                              <a:gd name="connsiteY372" fmla="*/ 4763 h 9525"/>
                              <a:gd name="connsiteX373" fmla="*/ 20412 w 28575"/>
                              <a:gd name="connsiteY373" fmla="*/ 4763 h 9525"/>
                              <a:gd name="connsiteX374" fmla="*/ 20412 w 28575"/>
                              <a:gd name="connsiteY374" fmla="*/ 4763 h 9525"/>
                              <a:gd name="connsiteX375" fmla="*/ 20412 w 28575"/>
                              <a:gd name="connsiteY375" fmla="*/ 4763 h 9525"/>
                              <a:gd name="connsiteX376" fmla="*/ 20412 w 28575"/>
                              <a:gd name="connsiteY376" fmla="*/ 4763 h 9525"/>
                              <a:gd name="connsiteX377" fmla="*/ 21431 w 28575"/>
                              <a:gd name="connsiteY377" fmla="*/ 4763 h 9525"/>
                              <a:gd name="connsiteX378" fmla="*/ 21431 w 28575"/>
                              <a:gd name="connsiteY378" fmla="*/ 4763 h 9525"/>
                              <a:gd name="connsiteX379" fmla="*/ 21431 w 28575"/>
                              <a:gd name="connsiteY379" fmla="*/ 4763 h 9525"/>
                              <a:gd name="connsiteX380" fmla="*/ 21431 w 28575"/>
                              <a:gd name="connsiteY380" fmla="*/ 4763 h 9525"/>
                              <a:gd name="connsiteX381" fmla="*/ 21431 w 28575"/>
                              <a:gd name="connsiteY381" fmla="*/ 4763 h 9525"/>
                              <a:gd name="connsiteX382" fmla="*/ 21431 w 28575"/>
                              <a:gd name="connsiteY382" fmla="*/ 4763 h 9525"/>
                              <a:gd name="connsiteX383" fmla="*/ 21431 w 28575"/>
                              <a:gd name="connsiteY383" fmla="*/ 4763 h 9525"/>
                              <a:gd name="connsiteX384" fmla="*/ 21431 w 28575"/>
                              <a:gd name="connsiteY384" fmla="*/ 0 h 9525"/>
                              <a:gd name="connsiteX385" fmla="*/ 21431 w 28575"/>
                              <a:gd name="connsiteY385" fmla="*/ 0 h 9525"/>
                              <a:gd name="connsiteX386" fmla="*/ 21431 w 28575"/>
                              <a:gd name="connsiteY386" fmla="*/ 0 h 9525"/>
                              <a:gd name="connsiteX387" fmla="*/ 21431 w 28575"/>
                              <a:gd name="connsiteY387" fmla="*/ 0 h 9525"/>
                              <a:gd name="connsiteX388" fmla="*/ 21431 w 28575"/>
                              <a:gd name="connsiteY388" fmla="*/ 4763 h 9525"/>
                              <a:gd name="connsiteX389" fmla="*/ 21431 w 28575"/>
                              <a:gd name="connsiteY389" fmla="*/ 4763 h 9525"/>
                              <a:gd name="connsiteX390" fmla="*/ 21431 w 28575"/>
                              <a:gd name="connsiteY390" fmla="*/ 4763 h 9525"/>
                              <a:gd name="connsiteX391" fmla="*/ 21431 w 28575"/>
                              <a:gd name="connsiteY391" fmla="*/ 4763 h 9525"/>
                              <a:gd name="connsiteX392" fmla="*/ 21431 w 28575"/>
                              <a:gd name="connsiteY392" fmla="*/ 4763 h 9525"/>
                              <a:gd name="connsiteX393" fmla="*/ 21431 w 28575"/>
                              <a:gd name="connsiteY393" fmla="*/ 4763 h 9525"/>
                              <a:gd name="connsiteX394" fmla="*/ 21431 w 28575"/>
                              <a:gd name="connsiteY394" fmla="*/ 4763 h 9525"/>
                              <a:gd name="connsiteX395" fmla="*/ 22450 w 28575"/>
                              <a:gd name="connsiteY395" fmla="*/ 4763 h 9525"/>
                              <a:gd name="connsiteX396" fmla="*/ 22450 w 28575"/>
                              <a:gd name="connsiteY396" fmla="*/ 4763 h 9525"/>
                              <a:gd name="connsiteX397" fmla="*/ 22450 w 28575"/>
                              <a:gd name="connsiteY397" fmla="*/ 4763 h 9525"/>
                              <a:gd name="connsiteX398" fmla="*/ 22450 w 28575"/>
                              <a:gd name="connsiteY398" fmla="*/ 4763 h 9525"/>
                              <a:gd name="connsiteX399" fmla="*/ 22450 w 28575"/>
                              <a:gd name="connsiteY399" fmla="*/ 4763 h 9525"/>
                              <a:gd name="connsiteX400" fmla="*/ 22450 w 28575"/>
                              <a:gd name="connsiteY400" fmla="*/ 4763 h 9525"/>
                              <a:gd name="connsiteX401" fmla="*/ 22450 w 28575"/>
                              <a:gd name="connsiteY401" fmla="*/ 4763 h 9525"/>
                              <a:gd name="connsiteX402" fmla="*/ 22450 w 28575"/>
                              <a:gd name="connsiteY402" fmla="*/ 4763 h 9525"/>
                              <a:gd name="connsiteX403" fmla="*/ 22450 w 28575"/>
                              <a:gd name="connsiteY403" fmla="*/ 4763 h 9525"/>
                              <a:gd name="connsiteX404" fmla="*/ 22450 w 28575"/>
                              <a:gd name="connsiteY404" fmla="*/ 4763 h 9525"/>
                              <a:gd name="connsiteX405" fmla="*/ 22450 w 28575"/>
                              <a:gd name="connsiteY405" fmla="*/ 4763 h 9525"/>
                              <a:gd name="connsiteX406" fmla="*/ 22450 w 28575"/>
                              <a:gd name="connsiteY406" fmla="*/ 4763 h 9525"/>
                              <a:gd name="connsiteX407" fmla="*/ 22450 w 28575"/>
                              <a:gd name="connsiteY407" fmla="*/ 0 h 9525"/>
                              <a:gd name="connsiteX408" fmla="*/ 22450 w 28575"/>
                              <a:gd name="connsiteY408" fmla="*/ 0 h 9525"/>
                              <a:gd name="connsiteX409" fmla="*/ 22450 w 28575"/>
                              <a:gd name="connsiteY409" fmla="*/ 4763 h 9525"/>
                              <a:gd name="connsiteX410" fmla="*/ 22450 w 28575"/>
                              <a:gd name="connsiteY410" fmla="*/ 0 h 9525"/>
                              <a:gd name="connsiteX411" fmla="*/ 22450 w 28575"/>
                              <a:gd name="connsiteY411" fmla="*/ 4763 h 9525"/>
                              <a:gd name="connsiteX412" fmla="*/ 22450 w 28575"/>
                              <a:gd name="connsiteY412" fmla="*/ 4763 h 9525"/>
                              <a:gd name="connsiteX413" fmla="*/ 23469 w 28575"/>
                              <a:gd name="connsiteY413" fmla="*/ 4763 h 9525"/>
                              <a:gd name="connsiteX414" fmla="*/ 23469 w 28575"/>
                              <a:gd name="connsiteY414" fmla="*/ 4763 h 9525"/>
                              <a:gd name="connsiteX415" fmla="*/ 23469 w 28575"/>
                              <a:gd name="connsiteY415" fmla="*/ 0 h 9525"/>
                              <a:gd name="connsiteX416" fmla="*/ 23469 w 28575"/>
                              <a:gd name="connsiteY416" fmla="*/ 4763 h 9525"/>
                              <a:gd name="connsiteX417" fmla="*/ 23469 w 28575"/>
                              <a:gd name="connsiteY417" fmla="*/ 4763 h 9525"/>
                              <a:gd name="connsiteX418" fmla="*/ 23469 w 28575"/>
                              <a:gd name="connsiteY418" fmla="*/ 0 h 9525"/>
                              <a:gd name="connsiteX419" fmla="*/ 23469 w 28575"/>
                              <a:gd name="connsiteY419" fmla="*/ 0 h 9525"/>
                              <a:gd name="connsiteX420" fmla="*/ 23469 w 28575"/>
                              <a:gd name="connsiteY420" fmla="*/ 0 h 9525"/>
                              <a:gd name="connsiteX421" fmla="*/ 23469 w 28575"/>
                              <a:gd name="connsiteY421" fmla="*/ 0 h 9525"/>
                              <a:gd name="connsiteX422" fmla="*/ 23469 w 28575"/>
                              <a:gd name="connsiteY422" fmla="*/ 0 h 9525"/>
                              <a:gd name="connsiteX423" fmla="*/ 23469 w 28575"/>
                              <a:gd name="connsiteY423" fmla="*/ 4763 h 9525"/>
                              <a:gd name="connsiteX424" fmla="*/ 23469 w 28575"/>
                              <a:gd name="connsiteY424" fmla="*/ 4763 h 9525"/>
                              <a:gd name="connsiteX425" fmla="*/ 23469 w 28575"/>
                              <a:gd name="connsiteY425" fmla="*/ 4763 h 9525"/>
                              <a:gd name="connsiteX426" fmla="*/ 23469 w 28575"/>
                              <a:gd name="connsiteY426" fmla="*/ 4763 h 9525"/>
                              <a:gd name="connsiteX427" fmla="*/ 23469 w 28575"/>
                              <a:gd name="connsiteY427" fmla="*/ 4763 h 9525"/>
                              <a:gd name="connsiteX428" fmla="*/ 23469 w 28575"/>
                              <a:gd name="connsiteY428" fmla="*/ 4763 h 9525"/>
                              <a:gd name="connsiteX429" fmla="*/ 23469 w 28575"/>
                              <a:gd name="connsiteY429" fmla="*/ 4763 h 9525"/>
                              <a:gd name="connsiteX430" fmla="*/ 23469 w 28575"/>
                              <a:gd name="connsiteY430" fmla="*/ 4763 h 9525"/>
                              <a:gd name="connsiteX431" fmla="*/ 23469 w 28575"/>
                              <a:gd name="connsiteY431" fmla="*/ 4763 h 9525"/>
                              <a:gd name="connsiteX432" fmla="*/ 23469 w 28575"/>
                              <a:gd name="connsiteY432" fmla="*/ 4763 h 9525"/>
                              <a:gd name="connsiteX433" fmla="*/ 24489 w 28575"/>
                              <a:gd name="connsiteY433" fmla="*/ 4763 h 9525"/>
                              <a:gd name="connsiteX434" fmla="*/ 24489 w 28575"/>
                              <a:gd name="connsiteY434" fmla="*/ 4763 h 9525"/>
                              <a:gd name="connsiteX435" fmla="*/ 24489 w 28575"/>
                              <a:gd name="connsiteY435" fmla="*/ 4763 h 9525"/>
                              <a:gd name="connsiteX436" fmla="*/ 24489 w 28575"/>
                              <a:gd name="connsiteY436" fmla="*/ 4763 h 9525"/>
                              <a:gd name="connsiteX437" fmla="*/ 24489 w 28575"/>
                              <a:gd name="connsiteY437" fmla="*/ 0 h 9525"/>
                              <a:gd name="connsiteX438" fmla="*/ 24489 w 28575"/>
                              <a:gd name="connsiteY438" fmla="*/ 0 h 9525"/>
                              <a:gd name="connsiteX439" fmla="*/ 24489 w 28575"/>
                              <a:gd name="connsiteY439" fmla="*/ 0 h 9525"/>
                              <a:gd name="connsiteX440" fmla="*/ 24489 w 28575"/>
                              <a:gd name="connsiteY440" fmla="*/ 0 h 9525"/>
                              <a:gd name="connsiteX441" fmla="*/ 24489 w 28575"/>
                              <a:gd name="connsiteY441" fmla="*/ 0 h 9525"/>
                              <a:gd name="connsiteX442" fmla="*/ 24489 w 28575"/>
                              <a:gd name="connsiteY442" fmla="*/ 4763 h 9525"/>
                              <a:gd name="connsiteX443" fmla="*/ 24489 w 28575"/>
                              <a:gd name="connsiteY443" fmla="*/ 4763 h 9525"/>
                              <a:gd name="connsiteX444" fmla="*/ 24489 w 28575"/>
                              <a:gd name="connsiteY444" fmla="*/ 4763 h 9525"/>
                              <a:gd name="connsiteX445" fmla="*/ 24489 w 28575"/>
                              <a:gd name="connsiteY445" fmla="*/ 4763 h 9525"/>
                              <a:gd name="connsiteX446" fmla="*/ 24489 w 28575"/>
                              <a:gd name="connsiteY446" fmla="*/ 4763 h 9525"/>
                              <a:gd name="connsiteX447" fmla="*/ 24489 w 28575"/>
                              <a:gd name="connsiteY447" fmla="*/ 4763 h 9525"/>
                              <a:gd name="connsiteX448" fmla="*/ 24489 w 28575"/>
                              <a:gd name="connsiteY448" fmla="*/ 4763 h 9525"/>
                              <a:gd name="connsiteX449" fmla="*/ 24489 w 28575"/>
                              <a:gd name="connsiteY449" fmla="*/ 4763 h 9525"/>
                              <a:gd name="connsiteX450" fmla="*/ 24489 w 28575"/>
                              <a:gd name="connsiteY450" fmla="*/ 4763 h 9525"/>
                              <a:gd name="connsiteX451" fmla="*/ 25517 w 28575"/>
                              <a:gd name="connsiteY451" fmla="*/ 4763 h 9525"/>
                              <a:gd name="connsiteX452" fmla="*/ 25517 w 28575"/>
                              <a:gd name="connsiteY452" fmla="*/ 4763 h 9525"/>
                              <a:gd name="connsiteX453" fmla="*/ 25517 w 28575"/>
                              <a:gd name="connsiteY453" fmla="*/ 4763 h 9525"/>
                              <a:gd name="connsiteX454" fmla="*/ 25517 w 28575"/>
                              <a:gd name="connsiteY454" fmla="*/ 4763 h 9525"/>
                              <a:gd name="connsiteX455" fmla="*/ 25517 w 28575"/>
                              <a:gd name="connsiteY455" fmla="*/ 0 h 9525"/>
                              <a:gd name="connsiteX456" fmla="*/ 25517 w 28575"/>
                              <a:gd name="connsiteY456" fmla="*/ 0 h 9525"/>
                              <a:gd name="connsiteX457" fmla="*/ 25517 w 28575"/>
                              <a:gd name="connsiteY457" fmla="*/ 0 h 9525"/>
                              <a:gd name="connsiteX458" fmla="*/ 25517 w 28575"/>
                              <a:gd name="connsiteY458" fmla="*/ 0 h 9525"/>
                              <a:gd name="connsiteX459" fmla="*/ 25517 w 28575"/>
                              <a:gd name="connsiteY459" fmla="*/ 0 h 9525"/>
                              <a:gd name="connsiteX460" fmla="*/ 25517 w 28575"/>
                              <a:gd name="connsiteY460" fmla="*/ 0 h 9525"/>
                              <a:gd name="connsiteX461" fmla="*/ 25517 w 28575"/>
                              <a:gd name="connsiteY461" fmla="*/ 4763 h 9525"/>
                              <a:gd name="connsiteX462" fmla="*/ 25517 w 28575"/>
                              <a:gd name="connsiteY462" fmla="*/ 4763 h 9525"/>
                              <a:gd name="connsiteX463" fmla="*/ 25517 w 28575"/>
                              <a:gd name="connsiteY463" fmla="*/ 4763 h 9525"/>
                              <a:gd name="connsiteX464" fmla="*/ 25517 w 28575"/>
                              <a:gd name="connsiteY464" fmla="*/ 4763 h 9525"/>
                              <a:gd name="connsiteX465" fmla="*/ 25517 w 28575"/>
                              <a:gd name="connsiteY465" fmla="*/ 4763 h 9525"/>
                              <a:gd name="connsiteX466" fmla="*/ 25517 w 28575"/>
                              <a:gd name="connsiteY466" fmla="*/ 4763 h 9525"/>
                              <a:gd name="connsiteX467" fmla="*/ 25517 w 28575"/>
                              <a:gd name="connsiteY467" fmla="*/ 4763 h 9525"/>
                              <a:gd name="connsiteX468" fmla="*/ 25517 w 28575"/>
                              <a:gd name="connsiteY468" fmla="*/ 4763 h 9525"/>
                              <a:gd name="connsiteX469" fmla="*/ 26537 w 28575"/>
                              <a:gd name="connsiteY469" fmla="*/ 4763 h 9525"/>
                              <a:gd name="connsiteX470" fmla="*/ 26537 w 28575"/>
                              <a:gd name="connsiteY470" fmla="*/ 4763 h 9525"/>
                              <a:gd name="connsiteX471" fmla="*/ 26537 w 28575"/>
                              <a:gd name="connsiteY471" fmla="*/ 4763 h 9525"/>
                              <a:gd name="connsiteX472" fmla="*/ 26537 w 28575"/>
                              <a:gd name="connsiteY472" fmla="*/ 0 h 9525"/>
                              <a:gd name="connsiteX473" fmla="*/ 26537 w 28575"/>
                              <a:gd name="connsiteY473" fmla="*/ 0 h 9525"/>
                              <a:gd name="connsiteX474" fmla="*/ 26537 w 28575"/>
                              <a:gd name="connsiteY474" fmla="*/ 0 h 9525"/>
                              <a:gd name="connsiteX475" fmla="*/ 26537 w 28575"/>
                              <a:gd name="connsiteY475" fmla="*/ 4763 h 9525"/>
                              <a:gd name="connsiteX476" fmla="*/ 26537 w 28575"/>
                              <a:gd name="connsiteY476" fmla="*/ 4763 h 9525"/>
                              <a:gd name="connsiteX477" fmla="*/ 26537 w 28575"/>
                              <a:gd name="connsiteY477" fmla="*/ 4763 h 9525"/>
                              <a:gd name="connsiteX478" fmla="*/ 26537 w 28575"/>
                              <a:gd name="connsiteY478" fmla="*/ 4763 h 9525"/>
                              <a:gd name="connsiteX479" fmla="*/ 26537 w 28575"/>
                              <a:gd name="connsiteY479" fmla="*/ 4763 h 9525"/>
                              <a:gd name="connsiteX480" fmla="*/ 26537 w 28575"/>
                              <a:gd name="connsiteY480" fmla="*/ 4763 h 9525"/>
                              <a:gd name="connsiteX481" fmla="*/ 26537 w 28575"/>
                              <a:gd name="connsiteY481" fmla="*/ 4763 h 9525"/>
                              <a:gd name="connsiteX482" fmla="*/ 26537 w 28575"/>
                              <a:gd name="connsiteY482" fmla="*/ 0 h 9525"/>
                              <a:gd name="connsiteX483" fmla="*/ 26537 w 28575"/>
                              <a:gd name="connsiteY483" fmla="*/ 0 h 9525"/>
                              <a:gd name="connsiteX484" fmla="*/ 26537 w 28575"/>
                              <a:gd name="connsiteY484" fmla="*/ 0 h 9525"/>
                              <a:gd name="connsiteX485" fmla="*/ 26537 w 28575"/>
                              <a:gd name="connsiteY485" fmla="*/ 0 h 9525"/>
                              <a:gd name="connsiteX486" fmla="*/ 26537 w 28575"/>
                              <a:gd name="connsiteY486" fmla="*/ 4763 h 9525"/>
                              <a:gd name="connsiteX487" fmla="*/ 26537 w 28575"/>
                              <a:gd name="connsiteY487" fmla="*/ 4763 h 9525"/>
                              <a:gd name="connsiteX488" fmla="*/ 26537 w 28575"/>
                              <a:gd name="connsiteY488" fmla="*/ 4763 h 9525"/>
                              <a:gd name="connsiteX489" fmla="*/ 27556 w 28575"/>
                              <a:gd name="connsiteY489" fmla="*/ 4763 h 9525"/>
                              <a:gd name="connsiteX490" fmla="*/ 27556 w 28575"/>
                              <a:gd name="connsiteY490" fmla="*/ 4763 h 9525"/>
                              <a:gd name="connsiteX491" fmla="*/ 27556 w 28575"/>
                              <a:gd name="connsiteY491" fmla="*/ 4763 h 9525"/>
                              <a:gd name="connsiteX492" fmla="*/ 27556 w 28575"/>
                              <a:gd name="connsiteY492" fmla="*/ 4763 h 9525"/>
                              <a:gd name="connsiteX493" fmla="*/ 27556 w 28575"/>
                              <a:gd name="connsiteY493" fmla="*/ 4763 h 9525"/>
                              <a:gd name="connsiteX494" fmla="*/ 27556 w 28575"/>
                              <a:gd name="connsiteY494" fmla="*/ 4763 h 9525"/>
                              <a:gd name="connsiteX495" fmla="*/ 27556 w 28575"/>
                              <a:gd name="connsiteY495" fmla="*/ 4763 h 9525"/>
                              <a:gd name="connsiteX496" fmla="*/ 27556 w 28575"/>
                              <a:gd name="connsiteY496" fmla="*/ 4763 h 9525"/>
                              <a:gd name="connsiteX497" fmla="*/ 27556 w 28575"/>
                              <a:gd name="connsiteY497" fmla="*/ 4763 h 9525"/>
                              <a:gd name="connsiteX498" fmla="*/ 27556 w 28575"/>
                              <a:gd name="connsiteY498" fmla="*/ 4763 h 9525"/>
                              <a:gd name="connsiteX499" fmla="*/ 27556 w 28575"/>
                              <a:gd name="connsiteY499" fmla="*/ 4763 h 9525"/>
                              <a:gd name="connsiteX500" fmla="*/ 27556 w 28575"/>
                              <a:gd name="connsiteY500" fmla="*/ 4763 h 9525"/>
                              <a:gd name="connsiteX501" fmla="*/ 27556 w 28575"/>
                              <a:gd name="connsiteY501" fmla="*/ 4763 h 9525"/>
                              <a:gd name="connsiteX502" fmla="*/ 27556 w 28575"/>
                              <a:gd name="connsiteY502" fmla="*/ 4763 h 9525"/>
                              <a:gd name="connsiteX503" fmla="*/ 27556 w 28575"/>
                              <a:gd name="connsiteY503" fmla="*/ 4763 h 9525"/>
                              <a:gd name="connsiteX504" fmla="*/ 27556 w 28575"/>
                              <a:gd name="connsiteY504" fmla="*/ 4763 h 9525"/>
                              <a:gd name="connsiteX505" fmla="*/ 27556 w 28575"/>
                              <a:gd name="connsiteY505" fmla="*/ 4763 h 9525"/>
                              <a:gd name="connsiteX506" fmla="*/ 27556 w 28575"/>
                              <a:gd name="connsiteY506" fmla="*/ 4763 h 9525"/>
                              <a:gd name="connsiteX507" fmla="*/ 28575 w 28575"/>
                              <a:gd name="connsiteY507" fmla="*/ 4763 h 9525"/>
                              <a:gd name="connsiteX508" fmla="*/ 28575 w 28575"/>
                              <a:gd name="connsiteY508" fmla="*/ 4763 h 9525"/>
                              <a:gd name="connsiteX509" fmla="*/ 28575 w 28575"/>
                              <a:gd name="connsiteY509" fmla="*/ 4763 h 9525"/>
                              <a:gd name="connsiteX510" fmla="*/ 28575 w 28575"/>
                              <a:gd name="connsiteY510" fmla="*/ 4763 h 9525"/>
                              <a:gd name="connsiteX511" fmla="*/ 28575 w 28575"/>
                              <a:gd name="connsiteY511" fmla="*/ 476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4763"/>
                                </a:moveTo>
                                <a:lnTo>
                                  <a:pt x="1019" y="4763"/>
                                </a:lnTo>
                                <a:lnTo>
                                  <a:pt x="1019" y="4763"/>
                                </a:lnTo>
                                <a:lnTo>
                                  <a:pt x="1019" y="0"/>
                                </a:lnTo>
                                <a:lnTo>
                                  <a:pt x="1019" y="0"/>
                                </a:lnTo>
                                <a:lnTo>
                                  <a:pt x="1019" y="0"/>
                                </a:lnTo>
                                <a:lnTo>
                                  <a:pt x="1019" y="0"/>
                                </a:lnTo>
                                <a:lnTo>
                                  <a:pt x="1019" y="4763"/>
                                </a:lnTo>
                                <a:lnTo>
                                  <a:pt x="1019" y="4763"/>
                                </a:lnTo>
                                <a:lnTo>
                                  <a:pt x="1019" y="4763"/>
                                </a:lnTo>
                                <a:lnTo>
                                  <a:pt x="1019" y="4763"/>
                                </a:lnTo>
                                <a:lnTo>
                                  <a:pt x="1019" y="9525"/>
                                </a:lnTo>
                                <a:lnTo>
                                  <a:pt x="1019" y="4763"/>
                                </a:lnTo>
                                <a:lnTo>
                                  <a:pt x="1019" y="4763"/>
                                </a:lnTo>
                                <a:lnTo>
                                  <a:pt x="1019" y="4763"/>
                                </a:lnTo>
                                <a:lnTo>
                                  <a:pt x="1019" y="4763"/>
                                </a:lnTo>
                                <a:lnTo>
                                  <a:pt x="1019" y="4763"/>
                                </a:lnTo>
                                <a:lnTo>
                                  <a:pt x="1019" y="4763"/>
                                </a:lnTo>
                                <a:lnTo>
                                  <a:pt x="1019" y="4763"/>
                                </a:lnTo>
                                <a:lnTo>
                                  <a:pt x="2038" y="4763"/>
                                </a:lnTo>
                                <a:lnTo>
                                  <a:pt x="2038" y="4763"/>
                                </a:lnTo>
                                <a:lnTo>
                                  <a:pt x="2038" y="4763"/>
                                </a:lnTo>
                                <a:lnTo>
                                  <a:pt x="2038" y="4763"/>
                                </a:lnTo>
                                <a:lnTo>
                                  <a:pt x="2038" y="4763"/>
                                </a:lnTo>
                                <a:lnTo>
                                  <a:pt x="2038" y="4763"/>
                                </a:lnTo>
                                <a:lnTo>
                                  <a:pt x="2038" y="4763"/>
                                </a:lnTo>
                                <a:lnTo>
                                  <a:pt x="2038" y="4763"/>
                                </a:lnTo>
                                <a:lnTo>
                                  <a:pt x="2038" y="4763"/>
                                </a:lnTo>
                                <a:lnTo>
                                  <a:pt x="2038" y="9525"/>
                                </a:lnTo>
                                <a:lnTo>
                                  <a:pt x="2038" y="4763"/>
                                </a:lnTo>
                                <a:lnTo>
                                  <a:pt x="2038" y="4763"/>
                                </a:lnTo>
                                <a:lnTo>
                                  <a:pt x="2038" y="4763"/>
                                </a:lnTo>
                                <a:lnTo>
                                  <a:pt x="2038" y="4763"/>
                                </a:lnTo>
                                <a:lnTo>
                                  <a:pt x="2038" y="4763"/>
                                </a:lnTo>
                                <a:lnTo>
                                  <a:pt x="2038" y="4763"/>
                                </a:lnTo>
                                <a:lnTo>
                                  <a:pt x="2038" y="4763"/>
                                </a:lnTo>
                                <a:lnTo>
                                  <a:pt x="2038" y="4763"/>
                                </a:lnTo>
                                <a:lnTo>
                                  <a:pt x="3058" y="4763"/>
                                </a:lnTo>
                                <a:lnTo>
                                  <a:pt x="3058" y="4763"/>
                                </a:lnTo>
                                <a:lnTo>
                                  <a:pt x="3058" y="4763"/>
                                </a:lnTo>
                                <a:lnTo>
                                  <a:pt x="3058" y="4763"/>
                                </a:lnTo>
                                <a:lnTo>
                                  <a:pt x="3058" y="4763"/>
                                </a:lnTo>
                                <a:lnTo>
                                  <a:pt x="3058" y="4763"/>
                                </a:lnTo>
                                <a:lnTo>
                                  <a:pt x="3058" y="4763"/>
                                </a:lnTo>
                                <a:lnTo>
                                  <a:pt x="3058" y="4763"/>
                                </a:lnTo>
                                <a:lnTo>
                                  <a:pt x="3058" y="4763"/>
                                </a:lnTo>
                                <a:lnTo>
                                  <a:pt x="3058" y="4763"/>
                                </a:lnTo>
                                <a:lnTo>
                                  <a:pt x="3058" y="4763"/>
                                </a:lnTo>
                                <a:lnTo>
                                  <a:pt x="3058" y="4763"/>
                                </a:lnTo>
                                <a:lnTo>
                                  <a:pt x="3058" y="4763"/>
                                </a:lnTo>
                                <a:lnTo>
                                  <a:pt x="3058" y="4763"/>
                                </a:lnTo>
                                <a:lnTo>
                                  <a:pt x="3058" y="4763"/>
                                </a:lnTo>
                                <a:lnTo>
                                  <a:pt x="3058" y="4763"/>
                                </a:lnTo>
                                <a:lnTo>
                                  <a:pt x="3058" y="4763"/>
                                </a:lnTo>
                                <a:lnTo>
                                  <a:pt x="3058" y="4763"/>
                                </a:lnTo>
                                <a:lnTo>
                                  <a:pt x="4086" y="4763"/>
                                </a:lnTo>
                                <a:lnTo>
                                  <a:pt x="4086" y="4763"/>
                                </a:lnTo>
                                <a:lnTo>
                                  <a:pt x="4086" y="4763"/>
                                </a:lnTo>
                                <a:lnTo>
                                  <a:pt x="4086" y="4763"/>
                                </a:lnTo>
                                <a:lnTo>
                                  <a:pt x="4086" y="4763"/>
                                </a:lnTo>
                                <a:lnTo>
                                  <a:pt x="4086" y="4763"/>
                                </a:lnTo>
                                <a:lnTo>
                                  <a:pt x="4086" y="4763"/>
                                </a:lnTo>
                                <a:lnTo>
                                  <a:pt x="4086" y="4763"/>
                                </a:lnTo>
                                <a:lnTo>
                                  <a:pt x="4086" y="4763"/>
                                </a:lnTo>
                                <a:lnTo>
                                  <a:pt x="4086" y="4763"/>
                                </a:lnTo>
                                <a:lnTo>
                                  <a:pt x="4086" y="4763"/>
                                </a:lnTo>
                                <a:lnTo>
                                  <a:pt x="4086" y="4763"/>
                                </a:lnTo>
                                <a:lnTo>
                                  <a:pt x="4086" y="4763"/>
                                </a:lnTo>
                                <a:lnTo>
                                  <a:pt x="4086" y="4763"/>
                                </a:lnTo>
                                <a:lnTo>
                                  <a:pt x="4086" y="4763"/>
                                </a:lnTo>
                                <a:lnTo>
                                  <a:pt x="4086" y="4763"/>
                                </a:lnTo>
                                <a:lnTo>
                                  <a:pt x="4086" y="4763"/>
                                </a:lnTo>
                                <a:lnTo>
                                  <a:pt x="4086" y="4763"/>
                                </a:lnTo>
                                <a:lnTo>
                                  <a:pt x="4086" y="4763"/>
                                </a:lnTo>
                                <a:lnTo>
                                  <a:pt x="4086" y="4763"/>
                                </a:lnTo>
                                <a:lnTo>
                                  <a:pt x="5106" y="4763"/>
                                </a:lnTo>
                                <a:lnTo>
                                  <a:pt x="5106" y="4763"/>
                                </a:lnTo>
                                <a:lnTo>
                                  <a:pt x="5106" y="4763"/>
                                </a:lnTo>
                                <a:lnTo>
                                  <a:pt x="5106" y="4763"/>
                                </a:lnTo>
                                <a:lnTo>
                                  <a:pt x="5106" y="4763"/>
                                </a:lnTo>
                                <a:lnTo>
                                  <a:pt x="5106" y="4763"/>
                                </a:lnTo>
                                <a:lnTo>
                                  <a:pt x="5106" y="4763"/>
                                </a:lnTo>
                                <a:lnTo>
                                  <a:pt x="5106" y="4763"/>
                                </a:lnTo>
                                <a:lnTo>
                                  <a:pt x="5106" y="0"/>
                                </a:lnTo>
                                <a:lnTo>
                                  <a:pt x="5106" y="4763"/>
                                </a:lnTo>
                                <a:lnTo>
                                  <a:pt x="5106" y="4763"/>
                                </a:lnTo>
                                <a:lnTo>
                                  <a:pt x="5106" y="4763"/>
                                </a:lnTo>
                                <a:lnTo>
                                  <a:pt x="5106" y="4763"/>
                                </a:lnTo>
                                <a:lnTo>
                                  <a:pt x="5106" y="0"/>
                                </a:lnTo>
                                <a:lnTo>
                                  <a:pt x="5106" y="4763"/>
                                </a:lnTo>
                                <a:lnTo>
                                  <a:pt x="5106" y="0"/>
                                </a:lnTo>
                                <a:lnTo>
                                  <a:pt x="5106" y="4763"/>
                                </a:lnTo>
                                <a:lnTo>
                                  <a:pt x="5106" y="0"/>
                                </a:lnTo>
                                <a:lnTo>
                                  <a:pt x="6125" y="4763"/>
                                </a:lnTo>
                                <a:lnTo>
                                  <a:pt x="6125" y="4763"/>
                                </a:lnTo>
                                <a:lnTo>
                                  <a:pt x="6125" y="4763"/>
                                </a:lnTo>
                                <a:lnTo>
                                  <a:pt x="6125" y="9525"/>
                                </a:lnTo>
                                <a:lnTo>
                                  <a:pt x="6125" y="4763"/>
                                </a:lnTo>
                                <a:lnTo>
                                  <a:pt x="6125" y="4763"/>
                                </a:lnTo>
                                <a:lnTo>
                                  <a:pt x="6125" y="4763"/>
                                </a:lnTo>
                                <a:lnTo>
                                  <a:pt x="6125" y="4763"/>
                                </a:lnTo>
                                <a:lnTo>
                                  <a:pt x="6125" y="4763"/>
                                </a:lnTo>
                                <a:lnTo>
                                  <a:pt x="6125" y="4763"/>
                                </a:lnTo>
                                <a:lnTo>
                                  <a:pt x="6125" y="4763"/>
                                </a:lnTo>
                                <a:lnTo>
                                  <a:pt x="6125" y="4763"/>
                                </a:lnTo>
                                <a:lnTo>
                                  <a:pt x="6125" y="4763"/>
                                </a:lnTo>
                                <a:lnTo>
                                  <a:pt x="6125" y="4763"/>
                                </a:lnTo>
                                <a:lnTo>
                                  <a:pt x="6125" y="4763"/>
                                </a:lnTo>
                                <a:lnTo>
                                  <a:pt x="6125" y="4763"/>
                                </a:lnTo>
                                <a:lnTo>
                                  <a:pt x="6125" y="4763"/>
                                </a:lnTo>
                                <a:lnTo>
                                  <a:pt x="6125" y="4763"/>
                                </a:lnTo>
                                <a:lnTo>
                                  <a:pt x="7144" y="4763"/>
                                </a:lnTo>
                                <a:lnTo>
                                  <a:pt x="7144" y="4763"/>
                                </a:lnTo>
                                <a:lnTo>
                                  <a:pt x="7144" y="9525"/>
                                </a:lnTo>
                                <a:lnTo>
                                  <a:pt x="7144" y="9525"/>
                                </a:lnTo>
                                <a:lnTo>
                                  <a:pt x="7144" y="4763"/>
                                </a:lnTo>
                                <a:lnTo>
                                  <a:pt x="7144" y="4763"/>
                                </a:lnTo>
                                <a:lnTo>
                                  <a:pt x="7144" y="0"/>
                                </a:lnTo>
                                <a:lnTo>
                                  <a:pt x="7144" y="4763"/>
                                </a:lnTo>
                                <a:lnTo>
                                  <a:pt x="7144" y="4763"/>
                                </a:lnTo>
                                <a:lnTo>
                                  <a:pt x="7144" y="4763"/>
                                </a:lnTo>
                                <a:lnTo>
                                  <a:pt x="7144" y="4763"/>
                                </a:lnTo>
                                <a:lnTo>
                                  <a:pt x="7144" y="4763"/>
                                </a:lnTo>
                                <a:lnTo>
                                  <a:pt x="7144" y="4763"/>
                                </a:lnTo>
                                <a:lnTo>
                                  <a:pt x="7144" y="4763"/>
                                </a:lnTo>
                                <a:lnTo>
                                  <a:pt x="7144" y="4763"/>
                                </a:lnTo>
                                <a:lnTo>
                                  <a:pt x="7144" y="4763"/>
                                </a:lnTo>
                                <a:lnTo>
                                  <a:pt x="7144" y="4763"/>
                                </a:lnTo>
                                <a:lnTo>
                                  <a:pt x="7144" y="4763"/>
                                </a:lnTo>
                                <a:lnTo>
                                  <a:pt x="7144" y="4763"/>
                                </a:lnTo>
                                <a:lnTo>
                                  <a:pt x="7144" y="4763"/>
                                </a:lnTo>
                                <a:lnTo>
                                  <a:pt x="8163" y="4763"/>
                                </a:lnTo>
                                <a:lnTo>
                                  <a:pt x="8163" y="4763"/>
                                </a:lnTo>
                                <a:lnTo>
                                  <a:pt x="8163" y="4763"/>
                                </a:lnTo>
                                <a:lnTo>
                                  <a:pt x="8163" y="4763"/>
                                </a:lnTo>
                                <a:lnTo>
                                  <a:pt x="8163" y="4763"/>
                                </a:lnTo>
                                <a:lnTo>
                                  <a:pt x="8163" y="4763"/>
                                </a:lnTo>
                                <a:lnTo>
                                  <a:pt x="8163" y="4763"/>
                                </a:lnTo>
                                <a:lnTo>
                                  <a:pt x="8163" y="4763"/>
                                </a:lnTo>
                                <a:lnTo>
                                  <a:pt x="8163" y="4763"/>
                                </a:lnTo>
                                <a:lnTo>
                                  <a:pt x="8163" y="4763"/>
                                </a:lnTo>
                                <a:lnTo>
                                  <a:pt x="8163" y="4763"/>
                                </a:lnTo>
                                <a:lnTo>
                                  <a:pt x="8163" y="4763"/>
                                </a:lnTo>
                                <a:lnTo>
                                  <a:pt x="8163" y="9525"/>
                                </a:lnTo>
                                <a:lnTo>
                                  <a:pt x="8163" y="9525"/>
                                </a:lnTo>
                                <a:lnTo>
                                  <a:pt x="8163" y="9525"/>
                                </a:lnTo>
                                <a:lnTo>
                                  <a:pt x="8163" y="4763"/>
                                </a:lnTo>
                                <a:lnTo>
                                  <a:pt x="8163" y="4763"/>
                                </a:lnTo>
                                <a:lnTo>
                                  <a:pt x="8163" y="4763"/>
                                </a:lnTo>
                                <a:lnTo>
                                  <a:pt x="9182" y="4763"/>
                                </a:lnTo>
                                <a:lnTo>
                                  <a:pt x="9182" y="4763"/>
                                </a:lnTo>
                                <a:lnTo>
                                  <a:pt x="9182" y="4763"/>
                                </a:lnTo>
                                <a:lnTo>
                                  <a:pt x="9182" y="4763"/>
                                </a:lnTo>
                                <a:lnTo>
                                  <a:pt x="9182" y="4763"/>
                                </a:lnTo>
                                <a:lnTo>
                                  <a:pt x="9182" y="4763"/>
                                </a:lnTo>
                                <a:lnTo>
                                  <a:pt x="9182" y="4763"/>
                                </a:lnTo>
                                <a:lnTo>
                                  <a:pt x="9182" y="4763"/>
                                </a:lnTo>
                                <a:lnTo>
                                  <a:pt x="9182" y="4763"/>
                                </a:lnTo>
                                <a:lnTo>
                                  <a:pt x="9182" y="4763"/>
                                </a:lnTo>
                                <a:lnTo>
                                  <a:pt x="9182" y="4763"/>
                                </a:lnTo>
                                <a:lnTo>
                                  <a:pt x="9182" y="4763"/>
                                </a:lnTo>
                                <a:lnTo>
                                  <a:pt x="9182" y="4763"/>
                                </a:lnTo>
                                <a:lnTo>
                                  <a:pt x="9182" y="4763"/>
                                </a:lnTo>
                                <a:lnTo>
                                  <a:pt x="9182" y="4763"/>
                                </a:lnTo>
                                <a:lnTo>
                                  <a:pt x="9182" y="4763"/>
                                </a:lnTo>
                                <a:lnTo>
                                  <a:pt x="9182" y="4763"/>
                                </a:lnTo>
                                <a:lnTo>
                                  <a:pt x="9182" y="4763"/>
                                </a:lnTo>
                                <a:lnTo>
                                  <a:pt x="10201" y="4763"/>
                                </a:lnTo>
                                <a:lnTo>
                                  <a:pt x="10201" y="4763"/>
                                </a:lnTo>
                                <a:lnTo>
                                  <a:pt x="10201" y="4763"/>
                                </a:lnTo>
                                <a:lnTo>
                                  <a:pt x="10201" y="4763"/>
                                </a:lnTo>
                                <a:lnTo>
                                  <a:pt x="10201" y="4763"/>
                                </a:lnTo>
                                <a:lnTo>
                                  <a:pt x="10201" y="9525"/>
                                </a:lnTo>
                                <a:lnTo>
                                  <a:pt x="10201" y="4763"/>
                                </a:lnTo>
                                <a:lnTo>
                                  <a:pt x="10201" y="4763"/>
                                </a:lnTo>
                                <a:lnTo>
                                  <a:pt x="10201" y="4763"/>
                                </a:lnTo>
                                <a:lnTo>
                                  <a:pt x="10201" y="4763"/>
                                </a:lnTo>
                                <a:lnTo>
                                  <a:pt x="10201" y="4763"/>
                                </a:lnTo>
                                <a:lnTo>
                                  <a:pt x="10201" y="4763"/>
                                </a:lnTo>
                                <a:lnTo>
                                  <a:pt x="10201" y="0"/>
                                </a:lnTo>
                                <a:lnTo>
                                  <a:pt x="10201" y="0"/>
                                </a:lnTo>
                                <a:lnTo>
                                  <a:pt x="10201" y="0"/>
                                </a:lnTo>
                                <a:lnTo>
                                  <a:pt x="10201" y="0"/>
                                </a:lnTo>
                                <a:lnTo>
                                  <a:pt x="10201" y="0"/>
                                </a:lnTo>
                                <a:lnTo>
                                  <a:pt x="10201" y="4763"/>
                                </a:lnTo>
                                <a:lnTo>
                                  <a:pt x="11230" y="0"/>
                                </a:lnTo>
                                <a:lnTo>
                                  <a:pt x="11230" y="4763"/>
                                </a:lnTo>
                                <a:lnTo>
                                  <a:pt x="11230" y="4763"/>
                                </a:lnTo>
                                <a:lnTo>
                                  <a:pt x="11230" y="0"/>
                                </a:lnTo>
                                <a:lnTo>
                                  <a:pt x="11230" y="0"/>
                                </a:lnTo>
                                <a:lnTo>
                                  <a:pt x="11230" y="0"/>
                                </a:lnTo>
                                <a:lnTo>
                                  <a:pt x="11230" y="0"/>
                                </a:lnTo>
                                <a:lnTo>
                                  <a:pt x="11230" y="4763"/>
                                </a:lnTo>
                                <a:lnTo>
                                  <a:pt x="11230" y="4763"/>
                                </a:lnTo>
                                <a:lnTo>
                                  <a:pt x="11230" y="4763"/>
                                </a:lnTo>
                                <a:lnTo>
                                  <a:pt x="11230" y="4763"/>
                                </a:lnTo>
                                <a:lnTo>
                                  <a:pt x="11230" y="4763"/>
                                </a:lnTo>
                                <a:lnTo>
                                  <a:pt x="11230" y="4763"/>
                                </a:lnTo>
                                <a:lnTo>
                                  <a:pt x="11230" y="4763"/>
                                </a:lnTo>
                                <a:lnTo>
                                  <a:pt x="11230" y="4763"/>
                                </a:lnTo>
                                <a:lnTo>
                                  <a:pt x="11230" y="4763"/>
                                </a:lnTo>
                                <a:lnTo>
                                  <a:pt x="11230" y="4763"/>
                                </a:lnTo>
                                <a:lnTo>
                                  <a:pt x="11230" y="4763"/>
                                </a:lnTo>
                                <a:lnTo>
                                  <a:pt x="11230" y="4763"/>
                                </a:lnTo>
                                <a:lnTo>
                                  <a:pt x="11230" y="4763"/>
                                </a:lnTo>
                                <a:lnTo>
                                  <a:pt x="12249" y="4763"/>
                                </a:lnTo>
                                <a:lnTo>
                                  <a:pt x="12249" y="4763"/>
                                </a:lnTo>
                                <a:lnTo>
                                  <a:pt x="12249" y="4763"/>
                                </a:lnTo>
                                <a:lnTo>
                                  <a:pt x="12249" y="4763"/>
                                </a:lnTo>
                                <a:lnTo>
                                  <a:pt x="12249" y="4763"/>
                                </a:lnTo>
                                <a:lnTo>
                                  <a:pt x="12249" y="4763"/>
                                </a:lnTo>
                                <a:lnTo>
                                  <a:pt x="12249" y="4763"/>
                                </a:lnTo>
                                <a:lnTo>
                                  <a:pt x="12249" y="4763"/>
                                </a:lnTo>
                                <a:lnTo>
                                  <a:pt x="12249" y="4763"/>
                                </a:lnTo>
                                <a:lnTo>
                                  <a:pt x="12249" y="4763"/>
                                </a:lnTo>
                                <a:lnTo>
                                  <a:pt x="12249" y="4763"/>
                                </a:lnTo>
                                <a:lnTo>
                                  <a:pt x="12249" y="4763"/>
                                </a:lnTo>
                                <a:lnTo>
                                  <a:pt x="12249" y="4763"/>
                                </a:lnTo>
                                <a:lnTo>
                                  <a:pt x="12249" y="4763"/>
                                </a:lnTo>
                                <a:lnTo>
                                  <a:pt x="12249" y="4763"/>
                                </a:lnTo>
                                <a:lnTo>
                                  <a:pt x="12249" y="4763"/>
                                </a:lnTo>
                                <a:lnTo>
                                  <a:pt x="12249" y="4763"/>
                                </a:lnTo>
                                <a:lnTo>
                                  <a:pt x="12249" y="4763"/>
                                </a:lnTo>
                                <a:lnTo>
                                  <a:pt x="13268" y="4763"/>
                                </a:lnTo>
                                <a:lnTo>
                                  <a:pt x="13268" y="4763"/>
                                </a:lnTo>
                                <a:lnTo>
                                  <a:pt x="13268" y="4763"/>
                                </a:lnTo>
                                <a:lnTo>
                                  <a:pt x="13268" y="4763"/>
                                </a:lnTo>
                                <a:lnTo>
                                  <a:pt x="13268" y="4763"/>
                                </a:lnTo>
                                <a:lnTo>
                                  <a:pt x="13268" y="4763"/>
                                </a:lnTo>
                                <a:lnTo>
                                  <a:pt x="13268" y="4763"/>
                                </a:lnTo>
                                <a:lnTo>
                                  <a:pt x="13268" y="4763"/>
                                </a:lnTo>
                                <a:lnTo>
                                  <a:pt x="13268" y="4763"/>
                                </a:lnTo>
                                <a:lnTo>
                                  <a:pt x="13268" y="4763"/>
                                </a:lnTo>
                                <a:lnTo>
                                  <a:pt x="13268" y="4763"/>
                                </a:lnTo>
                                <a:lnTo>
                                  <a:pt x="13268" y="4763"/>
                                </a:lnTo>
                                <a:lnTo>
                                  <a:pt x="13268" y="4763"/>
                                </a:lnTo>
                                <a:lnTo>
                                  <a:pt x="13268" y="4763"/>
                                </a:lnTo>
                                <a:lnTo>
                                  <a:pt x="13268" y="4763"/>
                                </a:lnTo>
                                <a:lnTo>
                                  <a:pt x="13268" y="4763"/>
                                </a:lnTo>
                                <a:lnTo>
                                  <a:pt x="13268" y="4763"/>
                                </a:lnTo>
                                <a:lnTo>
                                  <a:pt x="13268" y="4763"/>
                                </a:lnTo>
                                <a:lnTo>
                                  <a:pt x="14288" y="4763"/>
                                </a:lnTo>
                                <a:lnTo>
                                  <a:pt x="14288" y="4763"/>
                                </a:lnTo>
                                <a:lnTo>
                                  <a:pt x="14288" y="4763"/>
                                </a:lnTo>
                                <a:lnTo>
                                  <a:pt x="14288" y="4763"/>
                                </a:lnTo>
                                <a:lnTo>
                                  <a:pt x="14288" y="4763"/>
                                </a:lnTo>
                                <a:lnTo>
                                  <a:pt x="14288" y="4763"/>
                                </a:lnTo>
                                <a:lnTo>
                                  <a:pt x="14288" y="4763"/>
                                </a:lnTo>
                                <a:lnTo>
                                  <a:pt x="14288" y="4763"/>
                                </a:lnTo>
                                <a:lnTo>
                                  <a:pt x="14288" y="4763"/>
                                </a:lnTo>
                                <a:lnTo>
                                  <a:pt x="14288" y="4763"/>
                                </a:lnTo>
                                <a:lnTo>
                                  <a:pt x="14288" y="4763"/>
                                </a:lnTo>
                                <a:lnTo>
                                  <a:pt x="14288" y="4763"/>
                                </a:lnTo>
                                <a:lnTo>
                                  <a:pt x="14288" y="4763"/>
                                </a:lnTo>
                                <a:lnTo>
                                  <a:pt x="14288" y="4763"/>
                                </a:lnTo>
                                <a:lnTo>
                                  <a:pt x="14288" y="4763"/>
                                </a:lnTo>
                                <a:lnTo>
                                  <a:pt x="14288" y="4763"/>
                                </a:lnTo>
                                <a:lnTo>
                                  <a:pt x="14288" y="0"/>
                                </a:lnTo>
                                <a:lnTo>
                                  <a:pt x="14288" y="0"/>
                                </a:lnTo>
                                <a:lnTo>
                                  <a:pt x="15307" y="4763"/>
                                </a:lnTo>
                                <a:lnTo>
                                  <a:pt x="15307" y="4763"/>
                                </a:lnTo>
                                <a:lnTo>
                                  <a:pt x="15307" y="0"/>
                                </a:lnTo>
                                <a:lnTo>
                                  <a:pt x="15307" y="0"/>
                                </a:lnTo>
                                <a:lnTo>
                                  <a:pt x="15307" y="4763"/>
                                </a:lnTo>
                                <a:lnTo>
                                  <a:pt x="15307" y="4763"/>
                                </a:lnTo>
                                <a:lnTo>
                                  <a:pt x="15307" y="4763"/>
                                </a:lnTo>
                                <a:lnTo>
                                  <a:pt x="15307" y="4763"/>
                                </a:lnTo>
                                <a:lnTo>
                                  <a:pt x="15307" y="4763"/>
                                </a:lnTo>
                                <a:lnTo>
                                  <a:pt x="15307" y="4763"/>
                                </a:lnTo>
                                <a:lnTo>
                                  <a:pt x="15307" y="4763"/>
                                </a:lnTo>
                                <a:lnTo>
                                  <a:pt x="15307" y="4763"/>
                                </a:lnTo>
                                <a:lnTo>
                                  <a:pt x="15307" y="4763"/>
                                </a:lnTo>
                                <a:lnTo>
                                  <a:pt x="15307" y="4763"/>
                                </a:lnTo>
                                <a:lnTo>
                                  <a:pt x="15307" y="4763"/>
                                </a:lnTo>
                                <a:lnTo>
                                  <a:pt x="15307" y="4763"/>
                                </a:lnTo>
                                <a:lnTo>
                                  <a:pt x="15307" y="4763"/>
                                </a:lnTo>
                                <a:lnTo>
                                  <a:pt x="15307" y="4763"/>
                                </a:lnTo>
                                <a:lnTo>
                                  <a:pt x="15307" y="4763"/>
                                </a:lnTo>
                                <a:lnTo>
                                  <a:pt x="15307" y="4763"/>
                                </a:lnTo>
                                <a:lnTo>
                                  <a:pt x="16326" y="4763"/>
                                </a:lnTo>
                                <a:lnTo>
                                  <a:pt x="16326" y="4763"/>
                                </a:lnTo>
                                <a:lnTo>
                                  <a:pt x="16326" y="4763"/>
                                </a:lnTo>
                                <a:lnTo>
                                  <a:pt x="16326" y="4763"/>
                                </a:lnTo>
                                <a:lnTo>
                                  <a:pt x="16326" y="4763"/>
                                </a:lnTo>
                                <a:lnTo>
                                  <a:pt x="16326" y="4763"/>
                                </a:lnTo>
                                <a:lnTo>
                                  <a:pt x="16326" y="4763"/>
                                </a:lnTo>
                                <a:lnTo>
                                  <a:pt x="16326" y="4763"/>
                                </a:lnTo>
                                <a:lnTo>
                                  <a:pt x="16326" y="0"/>
                                </a:lnTo>
                                <a:lnTo>
                                  <a:pt x="16326" y="0"/>
                                </a:lnTo>
                                <a:lnTo>
                                  <a:pt x="16326" y="0"/>
                                </a:lnTo>
                                <a:lnTo>
                                  <a:pt x="16326" y="0"/>
                                </a:lnTo>
                                <a:lnTo>
                                  <a:pt x="16326" y="4763"/>
                                </a:lnTo>
                                <a:lnTo>
                                  <a:pt x="16326" y="4763"/>
                                </a:lnTo>
                                <a:lnTo>
                                  <a:pt x="16326" y="4763"/>
                                </a:lnTo>
                                <a:lnTo>
                                  <a:pt x="16326" y="4763"/>
                                </a:lnTo>
                                <a:lnTo>
                                  <a:pt x="16326" y="4763"/>
                                </a:lnTo>
                                <a:lnTo>
                                  <a:pt x="16326" y="4763"/>
                                </a:lnTo>
                                <a:lnTo>
                                  <a:pt x="16326" y="4763"/>
                                </a:lnTo>
                                <a:lnTo>
                                  <a:pt x="16326" y="4763"/>
                                </a:lnTo>
                                <a:lnTo>
                                  <a:pt x="16326" y="4763"/>
                                </a:lnTo>
                                <a:lnTo>
                                  <a:pt x="16326" y="0"/>
                                </a:lnTo>
                                <a:lnTo>
                                  <a:pt x="16326" y="0"/>
                                </a:lnTo>
                                <a:lnTo>
                                  <a:pt x="16326" y="0"/>
                                </a:lnTo>
                                <a:lnTo>
                                  <a:pt x="17345" y="0"/>
                                </a:lnTo>
                                <a:lnTo>
                                  <a:pt x="17345" y="4763"/>
                                </a:lnTo>
                                <a:lnTo>
                                  <a:pt x="17345" y="4763"/>
                                </a:lnTo>
                                <a:lnTo>
                                  <a:pt x="17345" y="4763"/>
                                </a:lnTo>
                                <a:lnTo>
                                  <a:pt x="17345" y="4763"/>
                                </a:lnTo>
                                <a:lnTo>
                                  <a:pt x="17345" y="4763"/>
                                </a:lnTo>
                                <a:lnTo>
                                  <a:pt x="17345" y="4763"/>
                                </a:lnTo>
                                <a:lnTo>
                                  <a:pt x="17345" y="4763"/>
                                </a:lnTo>
                                <a:lnTo>
                                  <a:pt x="17345" y="4763"/>
                                </a:lnTo>
                                <a:lnTo>
                                  <a:pt x="17345" y="4763"/>
                                </a:lnTo>
                                <a:lnTo>
                                  <a:pt x="17345" y="4763"/>
                                </a:lnTo>
                                <a:lnTo>
                                  <a:pt x="17345" y="4763"/>
                                </a:lnTo>
                                <a:lnTo>
                                  <a:pt x="17345" y="0"/>
                                </a:lnTo>
                                <a:lnTo>
                                  <a:pt x="17345" y="0"/>
                                </a:lnTo>
                                <a:lnTo>
                                  <a:pt x="17345" y="4763"/>
                                </a:lnTo>
                                <a:lnTo>
                                  <a:pt x="17345" y="4763"/>
                                </a:lnTo>
                                <a:lnTo>
                                  <a:pt x="17345" y="4763"/>
                                </a:lnTo>
                                <a:lnTo>
                                  <a:pt x="17345" y="4763"/>
                                </a:lnTo>
                                <a:lnTo>
                                  <a:pt x="18374" y="4763"/>
                                </a:lnTo>
                                <a:lnTo>
                                  <a:pt x="18374" y="4763"/>
                                </a:lnTo>
                                <a:lnTo>
                                  <a:pt x="18374" y="4763"/>
                                </a:lnTo>
                                <a:lnTo>
                                  <a:pt x="18374" y="4763"/>
                                </a:lnTo>
                                <a:lnTo>
                                  <a:pt x="18374" y="4763"/>
                                </a:lnTo>
                                <a:lnTo>
                                  <a:pt x="18374" y="4763"/>
                                </a:lnTo>
                                <a:lnTo>
                                  <a:pt x="18374" y="4763"/>
                                </a:lnTo>
                                <a:lnTo>
                                  <a:pt x="18374" y="4763"/>
                                </a:lnTo>
                                <a:lnTo>
                                  <a:pt x="18374" y="4763"/>
                                </a:lnTo>
                                <a:lnTo>
                                  <a:pt x="18374" y="4763"/>
                                </a:lnTo>
                                <a:lnTo>
                                  <a:pt x="18374" y="4763"/>
                                </a:lnTo>
                                <a:lnTo>
                                  <a:pt x="18374" y="4763"/>
                                </a:lnTo>
                                <a:lnTo>
                                  <a:pt x="18374" y="4763"/>
                                </a:lnTo>
                                <a:lnTo>
                                  <a:pt x="18374" y="4763"/>
                                </a:lnTo>
                                <a:lnTo>
                                  <a:pt x="18374" y="4763"/>
                                </a:lnTo>
                                <a:lnTo>
                                  <a:pt x="18374" y="4763"/>
                                </a:lnTo>
                                <a:lnTo>
                                  <a:pt x="18374" y="4763"/>
                                </a:lnTo>
                                <a:lnTo>
                                  <a:pt x="18374" y="0"/>
                                </a:lnTo>
                                <a:lnTo>
                                  <a:pt x="19393" y="4763"/>
                                </a:lnTo>
                                <a:lnTo>
                                  <a:pt x="19393" y="4763"/>
                                </a:lnTo>
                                <a:lnTo>
                                  <a:pt x="19393" y="4763"/>
                                </a:lnTo>
                                <a:lnTo>
                                  <a:pt x="19393" y="4763"/>
                                </a:lnTo>
                                <a:lnTo>
                                  <a:pt x="19393" y="4763"/>
                                </a:lnTo>
                                <a:lnTo>
                                  <a:pt x="19393" y="4763"/>
                                </a:lnTo>
                                <a:lnTo>
                                  <a:pt x="19393" y="4763"/>
                                </a:lnTo>
                                <a:lnTo>
                                  <a:pt x="19393" y="4763"/>
                                </a:lnTo>
                                <a:lnTo>
                                  <a:pt x="19393" y="4763"/>
                                </a:lnTo>
                                <a:lnTo>
                                  <a:pt x="19393" y="4763"/>
                                </a:lnTo>
                                <a:lnTo>
                                  <a:pt x="19393" y="0"/>
                                </a:lnTo>
                                <a:lnTo>
                                  <a:pt x="19393" y="0"/>
                                </a:lnTo>
                                <a:lnTo>
                                  <a:pt x="19393" y="4763"/>
                                </a:lnTo>
                                <a:lnTo>
                                  <a:pt x="19393" y="4763"/>
                                </a:lnTo>
                                <a:lnTo>
                                  <a:pt x="19393" y="4763"/>
                                </a:lnTo>
                                <a:lnTo>
                                  <a:pt x="19393" y="4763"/>
                                </a:lnTo>
                                <a:lnTo>
                                  <a:pt x="19393" y="4763"/>
                                </a:lnTo>
                                <a:lnTo>
                                  <a:pt x="19393" y="4763"/>
                                </a:lnTo>
                                <a:lnTo>
                                  <a:pt x="19393" y="4763"/>
                                </a:lnTo>
                                <a:lnTo>
                                  <a:pt x="19393" y="4763"/>
                                </a:lnTo>
                                <a:lnTo>
                                  <a:pt x="20412" y="4763"/>
                                </a:lnTo>
                                <a:lnTo>
                                  <a:pt x="20412" y="4763"/>
                                </a:lnTo>
                                <a:lnTo>
                                  <a:pt x="20412" y="0"/>
                                </a:lnTo>
                                <a:lnTo>
                                  <a:pt x="20412" y="0"/>
                                </a:lnTo>
                                <a:lnTo>
                                  <a:pt x="20412" y="0"/>
                                </a:lnTo>
                                <a:lnTo>
                                  <a:pt x="20412" y="4763"/>
                                </a:lnTo>
                                <a:lnTo>
                                  <a:pt x="20412" y="4763"/>
                                </a:lnTo>
                                <a:lnTo>
                                  <a:pt x="20412" y="4763"/>
                                </a:lnTo>
                                <a:lnTo>
                                  <a:pt x="20412" y="4763"/>
                                </a:lnTo>
                                <a:lnTo>
                                  <a:pt x="20412" y="4763"/>
                                </a:lnTo>
                                <a:lnTo>
                                  <a:pt x="20412" y="4763"/>
                                </a:lnTo>
                                <a:lnTo>
                                  <a:pt x="20412" y="4763"/>
                                </a:lnTo>
                                <a:lnTo>
                                  <a:pt x="20412" y="4763"/>
                                </a:lnTo>
                                <a:lnTo>
                                  <a:pt x="20412" y="4763"/>
                                </a:lnTo>
                                <a:lnTo>
                                  <a:pt x="20412" y="4763"/>
                                </a:lnTo>
                                <a:lnTo>
                                  <a:pt x="20412" y="4763"/>
                                </a:lnTo>
                                <a:lnTo>
                                  <a:pt x="20412" y="4763"/>
                                </a:lnTo>
                                <a:lnTo>
                                  <a:pt x="20412" y="4763"/>
                                </a:lnTo>
                                <a:lnTo>
                                  <a:pt x="21431" y="4763"/>
                                </a:lnTo>
                                <a:lnTo>
                                  <a:pt x="21431" y="4763"/>
                                </a:lnTo>
                                <a:lnTo>
                                  <a:pt x="21431" y="4763"/>
                                </a:lnTo>
                                <a:lnTo>
                                  <a:pt x="21431" y="4763"/>
                                </a:lnTo>
                                <a:lnTo>
                                  <a:pt x="21431" y="4763"/>
                                </a:lnTo>
                                <a:lnTo>
                                  <a:pt x="21431" y="4763"/>
                                </a:lnTo>
                                <a:lnTo>
                                  <a:pt x="21431" y="4763"/>
                                </a:lnTo>
                                <a:lnTo>
                                  <a:pt x="21431" y="0"/>
                                </a:lnTo>
                                <a:lnTo>
                                  <a:pt x="21431" y="0"/>
                                </a:lnTo>
                                <a:lnTo>
                                  <a:pt x="21431" y="0"/>
                                </a:lnTo>
                                <a:lnTo>
                                  <a:pt x="21431" y="0"/>
                                </a:lnTo>
                                <a:lnTo>
                                  <a:pt x="21431" y="4763"/>
                                </a:lnTo>
                                <a:lnTo>
                                  <a:pt x="21431" y="4763"/>
                                </a:lnTo>
                                <a:lnTo>
                                  <a:pt x="21431" y="4763"/>
                                </a:lnTo>
                                <a:lnTo>
                                  <a:pt x="21431" y="4763"/>
                                </a:lnTo>
                                <a:lnTo>
                                  <a:pt x="21431" y="4763"/>
                                </a:lnTo>
                                <a:lnTo>
                                  <a:pt x="21431" y="4763"/>
                                </a:lnTo>
                                <a:lnTo>
                                  <a:pt x="21431" y="4763"/>
                                </a:lnTo>
                                <a:lnTo>
                                  <a:pt x="22450" y="4763"/>
                                </a:lnTo>
                                <a:lnTo>
                                  <a:pt x="22450" y="4763"/>
                                </a:lnTo>
                                <a:lnTo>
                                  <a:pt x="22450" y="4763"/>
                                </a:lnTo>
                                <a:lnTo>
                                  <a:pt x="22450" y="4763"/>
                                </a:lnTo>
                                <a:lnTo>
                                  <a:pt x="22450" y="4763"/>
                                </a:lnTo>
                                <a:lnTo>
                                  <a:pt x="22450" y="4763"/>
                                </a:lnTo>
                                <a:lnTo>
                                  <a:pt x="22450" y="4763"/>
                                </a:lnTo>
                                <a:lnTo>
                                  <a:pt x="22450" y="4763"/>
                                </a:lnTo>
                                <a:lnTo>
                                  <a:pt x="22450" y="4763"/>
                                </a:lnTo>
                                <a:lnTo>
                                  <a:pt x="22450" y="4763"/>
                                </a:lnTo>
                                <a:lnTo>
                                  <a:pt x="22450" y="4763"/>
                                </a:lnTo>
                                <a:lnTo>
                                  <a:pt x="22450" y="4763"/>
                                </a:lnTo>
                                <a:lnTo>
                                  <a:pt x="22450" y="0"/>
                                </a:lnTo>
                                <a:lnTo>
                                  <a:pt x="22450" y="0"/>
                                </a:lnTo>
                                <a:lnTo>
                                  <a:pt x="22450" y="4763"/>
                                </a:lnTo>
                                <a:lnTo>
                                  <a:pt x="22450" y="0"/>
                                </a:lnTo>
                                <a:lnTo>
                                  <a:pt x="22450" y="4763"/>
                                </a:lnTo>
                                <a:lnTo>
                                  <a:pt x="22450" y="4763"/>
                                </a:lnTo>
                                <a:lnTo>
                                  <a:pt x="23469" y="4763"/>
                                </a:lnTo>
                                <a:lnTo>
                                  <a:pt x="23469" y="4763"/>
                                </a:lnTo>
                                <a:lnTo>
                                  <a:pt x="23469" y="0"/>
                                </a:lnTo>
                                <a:lnTo>
                                  <a:pt x="23469" y="4763"/>
                                </a:lnTo>
                                <a:lnTo>
                                  <a:pt x="23469" y="4763"/>
                                </a:lnTo>
                                <a:lnTo>
                                  <a:pt x="23469" y="0"/>
                                </a:lnTo>
                                <a:lnTo>
                                  <a:pt x="23469" y="0"/>
                                </a:lnTo>
                                <a:lnTo>
                                  <a:pt x="23469" y="0"/>
                                </a:lnTo>
                                <a:lnTo>
                                  <a:pt x="23469" y="0"/>
                                </a:lnTo>
                                <a:lnTo>
                                  <a:pt x="23469" y="0"/>
                                </a:lnTo>
                                <a:lnTo>
                                  <a:pt x="23469" y="4763"/>
                                </a:lnTo>
                                <a:lnTo>
                                  <a:pt x="23469" y="4763"/>
                                </a:lnTo>
                                <a:lnTo>
                                  <a:pt x="23469" y="4763"/>
                                </a:lnTo>
                                <a:lnTo>
                                  <a:pt x="23469" y="4763"/>
                                </a:lnTo>
                                <a:lnTo>
                                  <a:pt x="23469" y="4763"/>
                                </a:lnTo>
                                <a:lnTo>
                                  <a:pt x="23469" y="4763"/>
                                </a:lnTo>
                                <a:lnTo>
                                  <a:pt x="23469" y="4763"/>
                                </a:lnTo>
                                <a:lnTo>
                                  <a:pt x="23469" y="4763"/>
                                </a:lnTo>
                                <a:lnTo>
                                  <a:pt x="23469" y="4763"/>
                                </a:lnTo>
                                <a:lnTo>
                                  <a:pt x="23469" y="4763"/>
                                </a:lnTo>
                                <a:lnTo>
                                  <a:pt x="24489" y="4763"/>
                                </a:lnTo>
                                <a:lnTo>
                                  <a:pt x="24489" y="4763"/>
                                </a:lnTo>
                                <a:lnTo>
                                  <a:pt x="24489" y="4763"/>
                                </a:lnTo>
                                <a:lnTo>
                                  <a:pt x="24489" y="4763"/>
                                </a:lnTo>
                                <a:lnTo>
                                  <a:pt x="24489" y="0"/>
                                </a:lnTo>
                                <a:lnTo>
                                  <a:pt x="24489" y="0"/>
                                </a:lnTo>
                                <a:lnTo>
                                  <a:pt x="24489" y="0"/>
                                </a:lnTo>
                                <a:lnTo>
                                  <a:pt x="24489" y="0"/>
                                </a:lnTo>
                                <a:lnTo>
                                  <a:pt x="24489" y="0"/>
                                </a:lnTo>
                                <a:lnTo>
                                  <a:pt x="24489" y="4763"/>
                                </a:lnTo>
                                <a:lnTo>
                                  <a:pt x="24489" y="4763"/>
                                </a:lnTo>
                                <a:lnTo>
                                  <a:pt x="24489" y="4763"/>
                                </a:lnTo>
                                <a:lnTo>
                                  <a:pt x="24489" y="4763"/>
                                </a:lnTo>
                                <a:lnTo>
                                  <a:pt x="24489" y="4763"/>
                                </a:lnTo>
                                <a:lnTo>
                                  <a:pt x="24489" y="4763"/>
                                </a:lnTo>
                                <a:lnTo>
                                  <a:pt x="24489" y="4763"/>
                                </a:lnTo>
                                <a:lnTo>
                                  <a:pt x="24489" y="4763"/>
                                </a:lnTo>
                                <a:lnTo>
                                  <a:pt x="24489" y="4763"/>
                                </a:lnTo>
                                <a:lnTo>
                                  <a:pt x="25517" y="4763"/>
                                </a:lnTo>
                                <a:lnTo>
                                  <a:pt x="25517" y="4763"/>
                                </a:lnTo>
                                <a:lnTo>
                                  <a:pt x="25517" y="4763"/>
                                </a:lnTo>
                                <a:lnTo>
                                  <a:pt x="25517" y="4763"/>
                                </a:lnTo>
                                <a:lnTo>
                                  <a:pt x="25517" y="0"/>
                                </a:lnTo>
                                <a:lnTo>
                                  <a:pt x="25517" y="0"/>
                                </a:lnTo>
                                <a:lnTo>
                                  <a:pt x="25517" y="0"/>
                                </a:lnTo>
                                <a:lnTo>
                                  <a:pt x="25517" y="0"/>
                                </a:lnTo>
                                <a:lnTo>
                                  <a:pt x="25517" y="0"/>
                                </a:lnTo>
                                <a:lnTo>
                                  <a:pt x="25517" y="0"/>
                                </a:lnTo>
                                <a:lnTo>
                                  <a:pt x="25517" y="4763"/>
                                </a:lnTo>
                                <a:lnTo>
                                  <a:pt x="25517" y="4763"/>
                                </a:lnTo>
                                <a:lnTo>
                                  <a:pt x="25517" y="4763"/>
                                </a:lnTo>
                                <a:lnTo>
                                  <a:pt x="25517" y="4763"/>
                                </a:lnTo>
                                <a:lnTo>
                                  <a:pt x="25517" y="4763"/>
                                </a:lnTo>
                                <a:lnTo>
                                  <a:pt x="25517" y="4763"/>
                                </a:lnTo>
                                <a:lnTo>
                                  <a:pt x="25517" y="4763"/>
                                </a:lnTo>
                                <a:lnTo>
                                  <a:pt x="25517" y="4763"/>
                                </a:lnTo>
                                <a:lnTo>
                                  <a:pt x="26537" y="4763"/>
                                </a:lnTo>
                                <a:lnTo>
                                  <a:pt x="26537" y="4763"/>
                                </a:lnTo>
                                <a:lnTo>
                                  <a:pt x="26537" y="4763"/>
                                </a:lnTo>
                                <a:lnTo>
                                  <a:pt x="26537" y="0"/>
                                </a:lnTo>
                                <a:lnTo>
                                  <a:pt x="26537" y="0"/>
                                </a:lnTo>
                                <a:lnTo>
                                  <a:pt x="26537" y="0"/>
                                </a:lnTo>
                                <a:lnTo>
                                  <a:pt x="26537" y="4763"/>
                                </a:lnTo>
                                <a:lnTo>
                                  <a:pt x="26537" y="4763"/>
                                </a:lnTo>
                                <a:lnTo>
                                  <a:pt x="26537" y="4763"/>
                                </a:lnTo>
                                <a:lnTo>
                                  <a:pt x="26537" y="4763"/>
                                </a:lnTo>
                                <a:lnTo>
                                  <a:pt x="26537" y="4763"/>
                                </a:lnTo>
                                <a:lnTo>
                                  <a:pt x="26537" y="4763"/>
                                </a:lnTo>
                                <a:lnTo>
                                  <a:pt x="26537" y="4763"/>
                                </a:lnTo>
                                <a:lnTo>
                                  <a:pt x="26537" y="0"/>
                                </a:lnTo>
                                <a:lnTo>
                                  <a:pt x="26537" y="0"/>
                                </a:lnTo>
                                <a:lnTo>
                                  <a:pt x="26537" y="0"/>
                                </a:lnTo>
                                <a:lnTo>
                                  <a:pt x="26537" y="0"/>
                                </a:lnTo>
                                <a:lnTo>
                                  <a:pt x="26537" y="4763"/>
                                </a:lnTo>
                                <a:lnTo>
                                  <a:pt x="26537" y="4763"/>
                                </a:lnTo>
                                <a:lnTo>
                                  <a:pt x="26537" y="4763"/>
                                </a:lnTo>
                                <a:lnTo>
                                  <a:pt x="27556" y="4763"/>
                                </a:lnTo>
                                <a:lnTo>
                                  <a:pt x="27556" y="4763"/>
                                </a:lnTo>
                                <a:lnTo>
                                  <a:pt x="27556" y="4763"/>
                                </a:lnTo>
                                <a:lnTo>
                                  <a:pt x="27556" y="4763"/>
                                </a:lnTo>
                                <a:lnTo>
                                  <a:pt x="27556" y="4763"/>
                                </a:lnTo>
                                <a:lnTo>
                                  <a:pt x="27556" y="4763"/>
                                </a:lnTo>
                                <a:lnTo>
                                  <a:pt x="27556" y="4763"/>
                                </a:lnTo>
                                <a:lnTo>
                                  <a:pt x="27556" y="4763"/>
                                </a:lnTo>
                                <a:lnTo>
                                  <a:pt x="27556" y="4763"/>
                                </a:lnTo>
                                <a:lnTo>
                                  <a:pt x="27556" y="4763"/>
                                </a:lnTo>
                                <a:lnTo>
                                  <a:pt x="27556" y="4763"/>
                                </a:lnTo>
                                <a:lnTo>
                                  <a:pt x="27556" y="4763"/>
                                </a:lnTo>
                                <a:lnTo>
                                  <a:pt x="27556" y="4763"/>
                                </a:lnTo>
                                <a:lnTo>
                                  <a:pt x="27556" y="4763"/>
                                </a:lnTo>
                                <a:lnTo>
                                  <a:pt x="27556" y="4763"/>
                                </a:lnTo>
                                <a:lnTo>
                                  <a:pt x="27556" y="4763"/>
                                </a:lnTo>
                                <a:lnTo>
                                  <a:pt x="27556" y="4763"/>
                                </a:lnTo>
                                <a:lnTo>
                                  <a:pt x="27556" y="4763"/>
                                </a:lnTo>
                                <a:lnTo>
                                  <a:pt x="28575" y="4763"/>
                                </a:lnTo>
                                <a:lnTo>
                                  <a:pt x="28575" y="4763"/>
                                </a:lnTo>
                                <a:lnTo>
                                  <a:pt x="28575" y="4763"/>
                                </a:lnTo>
                                <a:lnTo>
                                  <a:pt x="28575" y="4763"/>
                                </a:lnTo>
                                <a:lnTo>
                                  <a:pt x="28575" y="476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30" name="Freeform: Shape 330"/>
                        <wps:cNvSpPr/>
                        <wps:spPr>
                          <a:xfrm>
                            <a:off x="3119437" y="1947862"/>
                            <a:ext cx="19050" cy="9525"/>
                          </a:xfrm>
                          <a:custGeom>
                            <a:avLst/>
                            <a:gdLst>
                              <a:gd name="connsiteX0" fmla="*/ 0 w 19050"/>
                              <a:gd name="connsiteY0" fmla="*/ 4763 h 9525"/>
                              <a:gd name="connsiteX1" fmla="*/ 0 w 19050"/>
                              <a:gd name="connsiteY1" fmla="*/ 4763 h 9525"/>
                              <a:gd name="connsiteX2" fmla="*/ 0 w 19050"/>
                              <a:gd name="connsiteY2" fmla="*/ 4763 h 9525"/>
                              <a:gd name="connsiteX3" fmla="*/ 0 w 19050"/>
                              <a:gd name="connsiteY3" fmla="*/ 4763 h 9525"/>
                              <a:gd name="connsiteX4" fmla="*/ 0 w 19050"/>
                              <a:gd name="connsiteY4" fmla="*/ 4763 h 9525"/>
                              <a:gd name="connsiteX5" fmla="*/ 0 w 19050"/>
                              <a:gd name="connsiteY5" fmla="*/ 4763 h 9525"/>
                              <a:gd name="connsiteX6" fmla="*/ 0 w 19050"/>
                              <a:gd name="connsiteY6" fmla="*/ 4763 h 9525"/>
                              <a:gd name="connsiteX7" fmla="*/ 0 w 19050"/>
                              <a:gd name="connsiteY7" fmla="*/ 4763 h 9525"/>
                              <a:gd name="connsiteX8" fmla="*/ 0 w 19050"/>
                              <a:gd name="connsiteY8" fmla="*/ 4763 h 9525"/>
                              <a:gd name="connsiteX9" fmla="*/ 0 w 19050"/>
                              <a:gd name="connsiteY9" fmla="*/ 4763 h 9525"/>
                              <a:gd name="connsiteX10" fmla="*/ 0 w 19050"/>
                              <a:gd name="connsiteY10" fmla="*/ 4763 h 9525"/>
                              <a:gd name="connsiteX11" fmla="*/ 0 w 19050"/>
                              <a:gd name="connsiteY11" fmla="*/ 4763 h 9525"/>
                              <a:gd name="connsiteX12" fmla="*/ 0 w 19050"/>
                              <a:gd name="connsiteY12" fmla="*/ 4763 h 9525"/>
                              <a:gd name="connsiteX13" fmla="*/ 0 w 19050"/>
                              <a:gd name="connsiteY13" fmla="*/ 4763 h 9525"/>
                              <a:gd name="connsiteX14" fmla="*/ 705 w 19050"/>
                              <a:gd name="connsiteY14" fmla="*/ 4763 h 9525"/>
                              <a:gd name="connsiteX15" fmla="*/ 705 w 19050"/>
                              <a:gd name="connsiteY15" fmla="*/ 4763 h 9525"/>
                              <a:gd name="connsiteX16" fmla="*/ 705 w 19050"/>
                              <a:gd name="connsiteY16" fmla="*/ 4763 h 9525"/>
                              <a:gd name="connsiteX17" fmla="*/ 705 w 19050"/>
                              <a:gd name="connsiteY17" fmla="*/ 4763 h 9525"/>
                              <a:gd name="connsiteX18" fmla="*/ 705 w 19050"/>
                              <a:gd name="connsiteY18" fmla="*/ 4763 h 9525"/>
                              <a:gd name="connsiteX19" fmla="*/ 705 w 19050"/>
                              <a:gd name="connsiteY19" fmla="*/ 0 h 9525"/>
                              <a:gd name="connsiteX20" fmla="*/ 705 w 19050"/>
                              <a:gd name="connsiteY20" fmla="*/ 4763 h 9525"/>
                              <a:gd name="connsiteX21" fmla="*/ 705 w 19050"/>
                              <a:gd name="connsiteY21" fmla="*/ 4763 h 9525"/>
                              <a:gd name="connsiteX22" fmla="*/ 705 w 19050"/>
                              <a:gd name="connsiteY22" fmla="*/ 4763 h 9525"/>
                              <a:gd name="connsiteX23" fmla="*/ 705 w 19050"/>
                              <a:gd name="connsiteY23" fmla="*/ 4763 h 9525"/>
                              <a:gd name="connsiteX24" fmla="*/ 705 w 19050"/>
                              <a:gd name="connsiteY24" fmla="*/ 4763 h 9525"/>
                              <a:gd name="connsiteX25" fmla="*/ 705 w 19050"/>
                              <a:gd name="connsiteY25" fmla="*/ 4763 h 9525"/>
                              <a:gd name="connsiteX26" fmla="*/ 705 w 19050"/>
                              <a:gd name="connsiteY26" fmla="*/ 4763 h 9525"/>
                              <a:gd name="connsiteX27" fmla="*/ 705 w 19050"/>
                              <a:gd name="connsiteY27" fmla="*/ 4763 h 9525"/>
                              <a:gd name="connsiteX28" fmla="*/ 705 w 19050"/>
                              <a:gd name="connsiteY28" fmla="*/ 4763 h 9525"/>
                              <a:gd name="connsiteX29" fmla="*/ 705 w 19050"/>
                              <a:gd name="connsiteY29" fmla="*/ 4763 h 9525"/>
                              <a:gd name="connsiteX30" fmla="*/ 705 w 19050"/>
                              <a:gd name="connsiteY30" fmla="*/ 4763 h 9525"/>
                              <a:gd name="connsiteX31" fmla="*/ 705 w 19050"/>
                              <a:gd name="connsiteY31" fmla="*/ 4763 h 9525"/>
                              <a:gd name="connsiteX32" fmla="*/ 1410 w 19050"/>
                              <a:gd name="connsiteY32" fmla="*/ 4763 h 9525"/>
                              <a:gd name="connsiteX33" fmla="*/ 1410 w 19050"/>
                              <a:gd name="connsiteY33" fmla="*/ 4763 h 9525"/>
                              <a:gd name="connsiteX34" fmla="*/ 1410 w 19050"/>
                              <a:gd name="connsiteY34" fmla="*/ 4763 h 9525"/>
                              <a:gd name="connsiteX35" fmla="*/ 1410 w 19050"/>
                              <a:gd name="connsiteY35" fmla="*/ 4763 h 9525"/>
                              <a:gd name="connsiteX36" fmla="*/ 1410 w 19050"/>
                              <a:gd name="connsiteY36" fmla="*/ 4763 h 9525"/>
                              <a:gd name="connsiteX37" fmla="*/ 1410 w 19050"/>
                              <a:gd name="connsiteY37" fmla="*/ 4763 h 9525"/>
                              <a:gd name="connsiteX38" fmla="*/ 1410 w 19050"/>
                              <a:gd name="connsiteY38" fmla="*/ 4763 h 9525"/>
                              <a:gd name="connsiteX39" fmla="*/ 1410 w 19050"/>
                              <a:gd name="connsiteY39" fmla="*/ 0 h 9525"/>
                              <a:gd name="connsiteX40" fmla="*/ 1410 w 19050"/>
                              <a:gd name="connsiteY40" fmla="*/ 4763 h 9525"/>
                              <a:gd name="connsiteX41" fmla="*/ 1410 w 19050"/>
                              <a:gd name="connsiteY41" fmla="*/ 4763 h 9525"/>
                              <a:gd name="connsiteX42" fmla="*/ 1410 w 19050"/>
                              <a:gd name="connsiteY42" fmla="*/ 4763 h 9525"/>
                              <a:gd name="connsiteX43" fmla="*/ 1410 w 19050"/>
                              <a:gd name="connsiteY43" fmla="*/ 4763 h 9525"/>
                              <a:gd name="connsiteX44" fmla="*/ 1410 w 19050"/>
                              <a:gd name="connsiteY44" fmla="*/ 4763 h 9525"/>
                              <a:gd name="connsiteX45" fmla="*/ 1410 w 19050"/>
                              <a:gd name="connsiteY45" fmla="*/ 4763 h 9525"/>
                              <a:gd name="connsiteX46" fmla="*/ 1410 w 19050"/>
                              <a:gd name="connsiteY46" fmla="*/ 4763 h 9525"/>
                              <a:gd name="connsiteX47" fmla="*/ 1410 w 19050"/>
                              <a:gd name="connsiteY47" fmla="*/ 4763 h 9525"/>
                              <a:gd name="connsiteX48" fmla="*/ 1410 w 19050"/>
                              <a:gd name="connsiteY48" fmla="*/ 4763 h 9525"/>
                              <a:gd name="connsiteX49" fmla="*/ 1410 w 19050"/>
                              <a:gd name="connsiteY49" fmla="*/ 4763 h 9525"/>
                              <a:gd name="connsiteX50" fmla="*/ 1410 w 19050"/>
                              <a:gd name="connsiteY50" fmla="*/ 4763 h 9525"/>
                              <a:gd name="connsiteX51" fmla="*/ 1410 w 19050"/>
                              <a:gd name="connsiteY51" fmla="*/ 0 h 9525"/>
                              <a:gd name="connsiteX52" fmla="*/ 2114 w 19050"/>
                              <a:gd name="connsiteY52" fmla="*/ 4763 h 9525"/>
                              <a:gd name="connsiteX53" fmla="*/ 2114 w 19050"/>
                              <a:gd name="connsiteY53" fmla="*/ 4763 h 9525"/>
                              <a:gd name="connsiteX54" fmla="*/ 2114 w 19050"/>
                              <a:gd name="connsiteY54" fmla="*/ 4763 h 9525"/>
                              <a:gd name="connsiteX55" fmla="*/ 2114 w 19050"/>
                              <a:gd name="connsiteY55" fmla="*/ 4763 h 9525"/>
                              <a:gd name="connsiteX56" fmla="*/ 2114 w 19050"/>
                              <a:gd name="connsiteY56" fmla="*/ 4763 h 9525"/>
                              <a:gd name="connsiteX57" fmla="*/ 2114 w 19050"/>
                              <a:gd name="connsiteY57" fmla="*/ 0 h 9525"/>
                              <a:gd name="connsiteX58" fmla="*/ 2114 w 19050"/>
                              <a:gd name="connsiteY58" fmla="*/ 0 h 9525"/>
                              <a:gd name="connsiteX59" fmla="*/ 2114 w 19050"/>
                              <a:gd name="connsiteY59" fmla="*/ 4763 h 9525"/>
                              <a:gd name="connsiteX60" fmla="*/ 2114 w 19050"/>
                              <a:gd name="connsiteY60" fmla="*/ 4763 h 9525"/>
                              <a:gd name="connsiteX61" fmla="*/ 2114 w 19050"/>
                              <a:gd name="connsiteY61" fmla="*/ 4763 h 9525"/>
                              <a:gd name="connsiteX62" fmla="*/ 2114 w 19050"/>
                              <a:gd name="connsiteY62" fmla="*/ 9525 h 9525"/>
                              <a:gd name="connsiteX63" fmla="*/ 2114 w 19050"/>
                              <a:gd name="connsiteY63" fmla="*/ 4763 h 9525"/>
                              <a:gd name="connsiteX64" fmla="*/ 2114 w 19050"/>
                              <a:gd name="connsiteY64" fmla="*/ 9525 h 9525"/>
                              <a:gd name="connsiteX65" fmla="*/ 2114 w 19050"/>
                              <a:gd name="connsiteY65" fmla="*/ 4763 h 9525"/>
                              <a:gd name="connsiteX66" fmla="*/ 2114 w 19050"/>
                              <a:gd name="connsiteY66" fmla="*/ 4763 h 9525"/>
                              <a:gd name="connsiteX67" fmla="*/ 2114 w 19050"/>
                              <a:gd name="connsiteY67" fmla="*/ 4763 h 9525"/>
                              <a:gd name="connsiteX68" fmla="*/ 2114 w 19050"/>
                              <a:gd name="connsiteY68" fmla="*/ 4763 h 9525"/>
                              <a:gd name="connsiteX69" fmla="*/ 2114 w 19050"/>
                              <a:gd name="connsiteY69" fmla="*/ 4763 h 9525"/>
                              <a:gd name="connsiteX70" fmla="*/ 2819 w 19050"/>
                              <a:gd name="connsiteY70" fmla="*/ 4763 h 9525"/>
                              <a:gd name="connsiteX71" fmla="*/ 2819 w 19050"/>
                              <a:gd name="connsiteY71" fmla="*/ 4763 h 9525"/>
                              <a:gd name="connsiteX72" fmla="*/ 2819 w 19050"/>
                              <a:gd name="connsiteY72" fmla="*/ 4763 h 9525"/>
                              <a:gd name="connsiteX73" fmla="*/ 2819 w 19050"/>
                              <a:gd name="connsiteY73" fmla="*/ 4763 h 9525"/>
                              <a:gd name="connsiteX74" fmla="*/ 2819 w 19050"/>
                              <a:gd name="connsiteY74" fmla="*/ 4763 h 9525"/>
                              <a:gd name="connsiteX75" fmla="*/ 2819 w 19050"/>
                              <a:gd name="connsiteY75" fmla="*/ 4763 h 9525"/>
                              <a:gd name="connsiteX76" fmla="*/ 2819 w 19050"/>
                              <a:gd name="connsiteY76" fmla="*/ 4763 h 9525"/>
                              <a:gd name="connsiteX77" fmla="*/ 2819 w 19050"/>
                              <a:gd name="connsiteY77" fmla="*/ 4763 h 9525"/>
                              <a:gd name="connsiteX78" fmla="*/ 2819 w 19050"/>
                              <a:gd name="connsiteY78" fmla="*/ 4763 h 9525"/>
                              <a:gd name="connsiteX79" fmla="*/ 2819 w 19050"/>
                              <a:gd name="connsiteY79" fmla="*/ 4763 h 9525"/>
                              <a:gd name="connsiteX80" fmla="*/ 2819 w 19050"/>
                              <a:gd name="connsiteY80" fmla="*/ 4763 h 9525"/>
                              <a:gd name="connsiteX81" fmla="*/ 2819 w 19050"/>
                              <a:gd name="connsiteY81" fmla="*/ 4763 h 9525"/>
                              <a:gd name="connsiteX82" fmla="*/ 2819 w 19050"/>
                              <a:gd name="connsiteY82" fmla="*/ 4763 h 9525"/>
                              <a:gd name="connsiteX83" fmla="*/ 2819 w 19050"/>
                              <a:gd name="connsiteY83" fmla="*/ 4763 h 9525"/>
                              <a:gd name="connsiteX84" fmla="*/ 2819 w 19050"/>
                              <a:gd name="connsiteY84" fmla="*/ 4763 h 9525"/>
                              <a:gd name="connsiteX85" fmla="*/ 2819 w 19050"/>
                              <a:gd name="connsiteY85" fmla="*/ 4763 h 9525"/>
                              <a:gd name="connsiteX86" fmla="*/ 2819 w 19050"/>
                              <a:gd name="connsiteY86" fmla="*/ 4763 h 9525"/>
                              <a:gd name="connsiteX87" fmla="*/ 2819 w 19050"/>
                              <a:gd name="connsiteY87" fmla="*/ 0 h 9525"/>
                              <a:gd name="connsiteX88" fmla="*/ 3524 w 19050"/>
                              <a:gd name="connsiteY88" fmla="*/ 4763 h 9525"/>
                              <a:gd name="connsiteX89" fmla="*/ 3524 w 19050"/>
                              <a:gd name="connsiteY89" fmla="*/ 4763 h 9525"/>
                              <a:gd name="connsiteX90" fmla="*/ 3524 w 19050"/>
                              <a:gd name="connsiteY90" fmla="*/ 4763 h 9525"/>
                              <a:gd name="connsiteX91" fmla="*/ 3524 w 19050"/>
                              <a:gd name="connsiteY91" fmla="*/ 4763 h 9525"/>
                              <a:gd name="connsiteX92" fmla="*/ 3524 w 19050"/>
                              <a:gd name="connsiteY92" fmla="*/ 4763 h 9525"/>
                              <a:gd name="connsiteX93" fmla="*/ 3524 w 19050"/>
                              <a:gd name="connsiteY93" fmla="*/ 4763 h 9525"/>
                              <a:gd name="connsiteX94" fmla="*/ 3524 w 19050"/>
                              <a:gd name="connsiteY94" fmla="*/ 4763 h 9525"/>
                              <a:gd name="connsiteX95" fmla="*/ 3524 w 19050"/>
                              <a:gd name="connsiteY95" fmla="*/ 4763 h 9525"/>
                              <a:gd name="connsiteX96" fmla="*/ 3524 w 19050"/>
                              <a:gd name="connsiteY96" fmla="*/ 4763 h 9525"/>
                              <a:gd name="connsiteX97" fmla="*/ 3524 w 19050"/>
                              <a:gd name="connsiteY97" fmla="*/ 4763 h 9525"/>
                              <a:gd name="connsiteX98" fmla="*/ 3524 w 19050"/>
                              <a:gd name="connsiteY98" fmla="*/ 4763 h 9525"/>
                              <a:gd name="connsiteX99" fmla="*/ 3524 w 19050"/>
                              <a:gd name="connsiteY99" fmla="*/ 4763 h 9525"/>
                              <a:gd name="connsiteX100" fmla="*/ 3524 w 19050"/>
                              <a:gd name="connsiteY100" fmla="*/ 4763 h 9525"/>
                              <a:gd name="connsiteX101" fmla="*/ 3524 w 19050"/>
                              <a:gd name="connsiteY101" fmla="*/ 4763 h 9525"/>
                              <a:gd name="connsiteX102" fmla="*/ 3524 w 19050"/>
                              <a:gd name="connsiteY102" fmla="*/ 4763 h 9525"/>
                              <a:gd name="connsiteX103" fmla="*/ 3524 w 19050"/>
                              <a:gd name="connsiteY103" fmla="*/ 4763 h 9525"/>
                              <a:gd name="connsiteX104" fmla="*/ 3524 w 19050"/>
                              <a:gd name="connsiteY104" fmla="*/ 4763 h 9525"/>
                              <a:gd name="connsiteX105" fmla="*/ 3524 w 19050"/>
                              <a:gd name="connsiteY105" fmla="*/ 4763 h 9525"/>
                              <a:gd name="connsiteX106" fmla="*/ 4229 w 19050"/>
                              <a:gd name="connsiteY106" fmla="*/ 4763 h 9525"/>
                              <a:gd name="connsiteX107" fmla="*/ 4229 w 19050"/>
                              <a:gd name="connsiteY107" fmla="*/ 4763 h 9525"/>
                              <a:gd name="connsiteX108" fmla="*/ 4229 w 19050"/>
                              <a:gd name="connsiteY108" fmla="*/ 0 h 9525"/>
                              <a:gd name="connsiteX109" fmla="*/ 4229 w 19050"/>
                              <a:gd name="connsiteY109" fmla="*/ 0 h 9525"/>
                              <a:gd name="connsiteX110" fmla="*/ 4229 w 19050"/>
                              <a:gd name="connsiteY110" fmla="*/ 0 h 9525"/>
                              <a:gd name="connsiteX111" fmla="*/ 4229 w 19050"/>
                              <a:gd name="connsiteY111" fmla="*/ 0 h 9525"/>
                              <a:gd name="connsiteX112" fmla="*/ 4229 w 19050"/>
                              <a:gd name="connsiteY112" fmla="*/ 4763 h 9525"/>
                              <a:gd name="connsiteX113" fmla="*/ 4229 w 19050"/>
                              <a:gd name="connsiteY113" fmla="*/ 4763 h 9525"/>
                              <a:gd name="connsiteX114" fmla="*/ 4229 w 19050"/>
                              <a:gd name="connsiteY114" fmla="*/ 4763 h 9525"/>
                              <a:gd name="connsiteX115" fmla="*/ 4229 w 19050"/>
                              <a:gd name="connsiteY115" fmla="*/ 4763 h 9525"/>
                              <a:gd name="connsiteX116" fmla="*/ 4229 w 19050"/>
                              <a:gd name="connsiteY116" fmla="*/ 4763 h 9525"/>
                              <a:gd name="connsiteX117" fmla="*/ 4229 w 19050"/>
                              <a:gd name="connsiteY117" fmla="*/ 4763 h 9525"/>
                              <a:gd name="connsiteX118" fmla="*/ 4229 w 19050"/>
                              <a:gd name="connsiteY118" fmla="*/ 4763 h 9525"/>
                              <a:gd name="connsiteX119" fmla="*/ 4229 w 19050"/>
                              <a:gd name="connsiteY119" fmla="*/ 4763 h 9525"/>
                              <a:gd name="connsiteX120" fmla="*/ 4229 w 19050"/>
                              <a:gd name="connsiteY120" fmla="*/ 4763 h 9525"/>
                              <a:gd name="connsiteX121" fmla="*/ 4229 w 19050"/>
                              <a:gd name="connsiteY121" fmla="*/ 4763 h 9525"/>
                              <a:gd name="connsiteX122" fmla="*/ 4229 w 19050"/>
                              <a:gd name="connsiteY122" fmla="*/ 4763 h 9525"/>
                              <a:gd name="connsiteX123" fmla="*/ 4229 w 19050"/>
                              <a:gd name="connsiteY123" fmla="*/ 4763 h 9525"/>
                              <a:gd name="connsiteX124" fmla="*/ 4229 w 19050"/>
                              <a:gd name="connsiteY124" fmla="*/ 4763 h 9525"/>
                              <a:gd name="connsiteX125" fmla="*/ 4229 w 19050"/>
                              <a:gd name="connsiteY125" fmla="*/ 4763 h 9525"/>
                              <a:gd name="connsiteX126" fmla="*/ 4944 w 19050"/>
                              <a:gd name="connsiteY126" fmla="*/ 4763 h 9525"/>
                              <a:gd name="connsiteX127" fmla="*/ 4944 w 19050"/>
                              <a:gd name="connsiteY127" fmla="*/ 4763 h 9525"/>
                              <a:gd name="connsiteX128" fmla="*/ 4944 w 19050"/>
                              <a:gd name="connsiteY128" fmla="*/ 4763 h 9525"/>
                              <a:gd name="connsiteX129" fmla="*/ 4944 w 19050"/>
                              <a:gd name="connsiteY129" fmla="*/ 4763 h 9525"/>
                              <a:gd name="connsiteX130" fmla="*/ 4944 w 19050"/>
                              <a:gd name="connsiteY130" fmla="*/ 4763 h 9525"/>
                              <a:gd name="connsiteX131" fmla="*/ 4944 w 19050"/>
                              <a:gd name="connsiteY131" fmla="*/ 4763 h 9525"/>
                              <a:gd name="connsiteX132" fmla="*/ 4944 w 19050"/>
                              <a:gd name="connsiteY132" fmla="*/ 0 h 9525"/>
                              <a:gd name="connsiteX133" fmla="*/ 4944 w 19050"/>
                              <a:gd name="connsiteY133" fmla="*/ 0 h 9525"/>
                              <a:gd name="connsiteX134" fmla="*/ 4944 w 19050"/>
                              <a:gd name="connsiteY134" fmla="*/ 4763 h 9525"/>
                              <a:gd name="connsiteX135" fmla="*/ 4944 w 19050"/>
                              <a:gd name="connsiteY135" fmla="*/ 4763 h 9525"/>
                              <a:gd name="connsiteX136" fmla="*/ 4944 w 19050"/>
                              <a:gd name="connsiteY136" fmla="*/ 4763 h 9525"/>
                              <a:gd name="connsiteX137" fmla="*/ 4944 w 19050"/>
                              <a:gd name="connsiteY137" fmla="*/ 9525 h 9525"/>
                              <a:gd name="connsiteX138" fmla="*/ 4944 w 19050"/>
                              <a:gd name="connsiteY138" fmla="*/ 9525 h 9525"/>
                              <a:gd name="connsiteX139" fmla="*/ 4944 w 19050"/>
                              <a:gd name="connsiteY139" fmla="*/ 4763 h 9525"/>
                              <a:gd name="connsiteX140" fmla="*/ 4944 w 19050"/>
                              <a:gd name="connsiteY140" fmla="*/ 4763 h 9525"/>
                              <a:gd name="connsiteX141" fmla="*/ 4944 w 19050"/>
                              <a:gd name="connsiteY141" fmla="*/ 4763 h 9525"/>
                              <a:gd name="connsiteX142" fmla="*/ 4944 w 19050"/>
                              <a:gd name="connsiteY142" fmla="*/ 4763 h 9525"/>
                              <a:gd name="connsiteX143" fmla="*/ 4944 w 19050"/>
                              <a:gd name="connsiteY143" fmla="*/ 4763 h 9525"/>
                              <a:gd name="connsiteX144" fmla="*/ 5648 w 19050"/>
                              <a:gd name="connsiteY144" fmla="*/ 4763 h 9525"/>
                              <a:gd name="connsiteX145" fmla="*/ 5648 w 19050"/>
                              <a:gd name="connsiteY145" fmla="*/ 4763 h 9525"/>
                              <a:gd name="connsiteX146" fmla="*/ 5648 w 19050"/>
                              <a:gd name="connsiteY146" fmla="*/ 4763 h 9525"/>
                              <a:gd name="connsiteX147" fmla="*/ 5648 w 19050"/>
                              <a:gd name="connsiteY147" fmla="*/ 9525 h 9525"/>
                              <a:gd name="connsiteX148" fmla="*/ 5648 w 19050"/>
                              <a:gd name="connsiteY148" fmla="*/ 9525 h 9525"/>
                              <a:gd name="connsiteX149" fmla="*/ 5648 w 19050"/>
                              <a:gd name="connsiteY149" fmla="*/ 9525 h 9525"/>
                              <a:gd name="connsiteX150" fmla="*/ 5648 w 19050"/>
                              <a:gd name="connsiteY150" fmla="*/ 4763 h 9525"/>
                              <a:gd name="connsiteX151" fmla="*/ 5648 w 19050"/>
                              <a:gd name="connsiteY151" fmla="*/ 4763 h 9525"/>
                              <a:gd name="connsiteX152" fmla="*/ 5648 w 19050"/>
                              <a:gd name="connsiteY152" fmla="*/ 4763 h 9525"/>
                              <a:gd name="connsiteX153" fmla="*/ 5648 w 19050"/>
                              <a:gd name="connsiteY153" fmla="*/ 4763 h 9525"/>
                              <a:gd name="connsiteX154" fmla="*/ 5648 w 19050"/>
                              <a:gd name="connsiteY154" fmla="*/ 4763 h 9525"/>
                              <a:gd name="connsiteX155" fmla="*/ 5648 w 19050"/>
                              <a:gd name="connsiteY155" fmla="*/ 0 h 9525"/>
                              <a:gd name="connsiteX156" fmla="*/ 5648 w 19050"/>
                              <a:gd name="connsiteY156" fmla="*/ 4763 h 9525"/>
                              <a:gd name="connsiteX157" fmla="*/ 5648 w 19050"/>
                              <a:gd name="connsiteY157" fmla="*/ 4763 h 9525"/>
                              <a:gd name="connsiteX158" fmla="*/ 5648 w 19050"/>
                              <a:gd name="connsiteY158" fmla="*/ 4763 h 9525"/>
                              <a:gd name="connsiteX159" fmla="*/ 5648 w 19050"/>
                              <a:gd name="connsiteY159" fmla="*/ 4763 h 9525"/>
                              <a:gd name="connsiteX160" fmla="*/ 5648 w 19050"/>
                              <a:gd name="connsiteY160" fmla="*/ 4763 h 9525"/>
                              <a:gd name="connsiteX161" fmla="*/ 5648 w 19050"/>
                              <a:gd name="connsiteY161" fmla="*/ 4763 h 9525"/>
                              <a:gd name="connsiteX162" fmla="*/ 6353 w 19050"/>
                              <a:gd name="connsiteY162" fmla="*/ 4763 h 9525"/>
                              <a:gd name="connsiteX163" fmla="*/ 6353 w 19050"/>
                              <a:gd name="connsiteY163" fmla="*/ 4763 h 9525"/>
                              <a:gd name="connsiteX164" fmla="*/ 6353 w 19050"/>
                              <a:gd name="connsiteY164" fmla="*/ 4763 h 9525"/>
                              <a:gd name="connsiteX165" fmla="*/ 6353 w 19050"/>
                              <a:gd name="connsiteY165" fmla="*/ 4763 h 9525"/>
                              <a:gd name="connsiteX166" fmla="*/ 6353 w 19050"/>
                              <a:gd name="connsiteY166" fmla="*/ 4763 h 9525"/>
                              <a:gd name="connsiteX167" fmla="*/ 6353 w 19050"/>
                              <a:gd name="connsiteY167" fmla="*/ 4763 h 9525"/>
                              <a:gd name="connsiteX168" fmla="*/ 6353 w 19050"/>
                              <a:gd name="connsiteY168" fmla="*/ 4763 h 9525"/>
                              <a:gd name="connsiteX169" fmla="*/ 6353 w 19050"/>
                              <a:gd name="connsiteY169" fmla="*/ 4763 h 9525"/>
                              <a:gd name="connsiteX170" fmla="*/ 6353 w 19050"/>
                              <a:gd name="connsiteY170" fmla="*/ 4763 h 9525"/>
                              <a:gd name="connsiteX171" fmla="*/ 6353 w 19050"/>
                              <a:gd name="connsiteY171" fmla="*/ 4763 h 9525"/>
                              <a:gd name="connsiteX172" fmla="*/ 6353 w 19050"/>
                              <a:gd name="connsiteY172" fmla="*/ 4763 h 9525"/>
                              <a:gd name="connsiteX173" fmla="*/ 6353 w 19050"/>
                              <a:gd name="connsiteY173" fmla="*/ 4763 h 9525"/>
                              <a:gd name="connsiteX174" fmla="*/ 6353 w 19050"/>
                              <a:gd name="connsiteY174" fmla="*/ 4763 h 9525"/>
                              <a:gd name="connsiteX175" fmla="*/ 6353 w 19050"/>
                              <a:gd name="connsiteY175" fmla="*/ 4763 h 9525"/>
                              <a:gd name="connsiteX176" fmla="*/ 6353 w 19050"/>
                              <a:gd name="connsiteY176" fmla="*/ 4763 h 9525"/>
                              <a:gd name="connsiteX177" fmla="*/ 6353 w 19050"/>
                              <a:gd name="connsiteY177" fmla="*/ 4763 h 9525"/>
                              <a:gd name="connsiteX178" fmla="*/ 6353 w 19050"/>
                              <a:gd name="connsiteY178" fmla="*/ 4763 h 9525"/>
                              <a:gd name="connsiteX179" fmla="*/ 6353 w 19050"/>
                              <a:gd name="connsiteY179" fmla="*/ 4763 h 9525"/>
                              <a:gd name="connsiteX180" fmla="*/ 7058 w 19050"/>
                              <a:gd name="connsiteY180" fmla="*/ 4763 h 9525"/>
                              <a:gd name="connsiteX181" fmla="*/ 7058 w 19050"/>
                              <a:gd name="connsiteY181" fmla="*/ 4763 h 9525"/>
                              <a:gd name="connsiteX182" fmla="*/ 7058 w 19050"/>
                              <a:gd name="connsiteY182" fmla="*/ 4763 h 9525"/>
                              <a:gd name="connsiteX183" fmla="*/ 7058 w 19050"/>
                              <a:gd name="connsiteY183" fmla="*/ 4763 h 9525"/>
                              <a:gd name="connsiteX184" fmla="*/ 7058 w 19050"/>
                              <a:gd name="connsiteY184" fmla="*/ 4763 h 9525"/>
                              <a:gd name="connsiteX185" fmla="*/ 7058 w 19050"/>
                              <a:gd name="connsiteY185" fmla="*/ 4763 h 9525"/>
                              <a:gd name="connsiteX186" fmla="*/ 7058 w 19050"/>
                              <a:gd name="connsiteY186" fmla="*/ 4763 h 9525"/>
                              <a:gd name="connsiteX187" fmla="*/ 7058 w 19050"/>
                              <a:gd name="connsiteY187" fmla="*/ 4763 h 9525"/>
                              <a:gd name="connsiteX188" fmla="*/ 7058 w 19050"/>
                              <a:gd name="connsiteY188" fmla="*/ 4763 h 9525"/>
                              <a:gd name="connsiteX189" fmla="*/ 7058 w 19050"/>
                              <a:gd name="connsiteY189" fmla="*/ 4763 h 9525"/>
                              <a:gd name="connsiteX190" fmla="*/ 7058 w 19050"/>
                              <a:gd name="connsiteY190" fmla="*/ 4763 h 9525"/>
                              <a:gd name="connsiteX191" fmla="*/ 7058 w 19050"/>
                              <a:gd name="connsiteY191" fmla="*/ 4763 h 9525"/>
                              <a:gd name="connsiteX192" fmla="*/ 7058 w 19050"/>
                              <a:gd name="connsiteY192" fmla="*/ 4763 h 9525"/>
                              <a:gd name="connsiteX193" fmla="*/ 7058 w 19050"/>
                              <a:gd name="connsiteY193" fmla="*/ 4763 h 9525"/>
                              <a:gd name="connsiteX194" fmla="*/ 7058 w 19050"/>
                              <a:gd name="connsiteY194" fmla="*/ 4763 h 9525"/>
                              <a:gd name="connsiteX195" fmla="*/ 7058 w 19050"/>
                              <a:gd name="connsiteY195" fmla="*/ 4763 h 9525"/>
                              <a:gd name="connsiteX196" fmla="*/ 7058 w 19050"/>
                              <a:gd name="connsiteY196" fmla="*/ 4763 h 9525"/>
                              <a:gd name="connsiteX197" fmla="*/ 7058 w 19050"/>
                              <a:gd name="connsiteY197" fmla="*/ 4763 h 9525"/>
                              <a:gd name="connsiteX198" fmla="*/ 7058 w 19050"/>
                              <a:gd name="connsiteY198" fmla="*/ 4763 h 9525"/>
                              <a:gd name="connsiteX199" fmla="*/ 7058 w 19050"/>
                              <a:gd name="connsiteY199" fmla="*/ 4763 h 9525"/>
                              <a:gd name="connsiteX200" fmla="*/ 7058 w 19050"/>
                              <a:gd name="connsiteY200" fmla="*/ 4763 h 9525"/>
                              <a:gd name="connsiteX201" fmla="*/ 7058 w 19050"/>
                              <a:gd name="connsiteY201" fmla="*/ 4763 h 9525"/>
                              <a:gd name="connsiteX202" fmla="*/ 7058 w 19050"/>
                              <a:gd name="connsiteY202" fmla="*/ 4763 h 9525"/>
                              <a:gd name="connsiteX203" fmla="*/ 7058 w 19050"/>
                              <a:gd name="connsiteY203" fmla="*/ 4763 h 9525"/>
                              <a:gd name="connsiteX204" fmla="*/ 7058 w 19050"/>
                              <a:gd name="connsiteY204" fmla="*/ 4763 h 9525"/>
                              <a:gd name="connsiteX205" fmla="*/ 7058 w 19050"/>
                              <a:gd name="connsiteY205" fmla="*/ 4763 h 9525"/>
                              <a:gd name="connsiteX206" fmla="*/ 7763 w 19050"/>
                              <a:gd name="connsiteY206" fmla="*/ 4763 h 9525"/>
                              <a:gd name="connsiteX207" fmla="*/ 7763 w 19050"/>
                              <a:gd name="connsiteY207" fmla="*/ 4763 h 9525"/>
                              <a:gd name="connsiteX208" fmla="*/ 7763 w 19050"/>
                              <a:gd name="connsiteY208" fmla="*/ 4763 h 9525"/>
                              <a:gd name="connsiteX209" fmla="*/ 7763 w 19050"/>
                              <a:gd name="connsiteY209" fmla="*/ 4763 h 9525"/>
                              <a:gd name="connsiteX210" fmla="*/ 7763 w 19050"/>
                              <a:gd name="connsiteY210" fmla="*/ 4763 h 9525"/>
                              <a:gd name="connsiteX211" fmla="*/ 7763 w 19050"/>
                              <a:gd name="connsiteY211" fmla="*/ 4763 h 9525"/>
                              <a:gd name="connsiteX212" fmla="*/ 7763 w 19050"/>
                              <a:gd name="connsiteY212" fmla="*/ 4763 h 9525"/>
                              <a:gd name="connsiteX213" fmla="*/ 7763 w 19050"/>
                              <a:gd name="connsiteY213" fmla="*/ 4763 h 9525"/>
                              <a:gd name="connsiteX214" fmla="*/ 7763 w 19050"/>
                              <a:gd name="connsiteY214" fmla="*/ 4763 h 9525"/>
                              <a:gd name="connsiteX215" fmla="*/ 7763 w 19050"/>
                              <a:gd name="connsiteY215" fmla="*/ 4763 h 9525"/>
                              <a:gd name="connsiteX216" fmla="*/ 7763 w 19050"/>
                              <a:gd name="connsiteY216" fmla="*/ 0 h 9525"/>
                              <a:gd name="connsiteX217" fmla="*/ 7763 w 19050"/>
                              <a:gd name="connsiteY217" fmla="*/ 0 h 9525"/>
                              <a:gd name="connsiteX218" fmla="*/ 7763 w 19050"/>
                              <a:gd name="connsiteY218" fmla="*/ 4763 h 9525"/>
                              <a:gd name="connsiteX219" fmla="*/ 7763 w 19050"/>
                              <a:gd name="connsiteY219" fmla="*/ 4763 h 9525"/>
                              <a:gd name="connsiteX220" fmla="*/ 7763 w 19050"/>
                              <a:gd name="connsiteY220" fmla="*/ 4763 h 9525"/>
                              <a:gd name="connsiteX221" fmla="*/ 7763 w 19050"/>
                              <a:gd name="connsiteY221" fmla="*/ 9525 h 9525"/>
                              <a:gd name="connsiteX222" fmla="*/ 7763 w 19050"/>
                              <a:gd name="connsiteY222" fmla="*/ 9525 h 9525"/>
                              <a:gd name="connsiteX223" fmla="*/ 7763 w 19050"/>
                              <a:gd name="connsiteY223" fmla="*/ 4763 h 9525"/>
                              <a:gd name="connsiteX224" fmla="*/ 8468 w 19050"/>
                              <a:gd name="connsiteY224" fmla="*/ 4763 h 9525"/>
                              <a:gd name="connsiteX225" fmla="*/ 8468 w 19050"/>
                              <a:gd name="connsiteY225" fmla="*/ 4763 h 9525"/>
                              <a:gd name="connsiteX226" fmla="*/ 8468 w 19050"/>
                              <a:gd name="connsiteY226" fmla="*/ 4763 h 9525"/>
                              <a:gd name="connsiteX227" fmla="*/ 8468 w 19050"/>
                              <a:gd name="connsiteY227" fmla="*/ 4763 h 9525"/>
                              <a:gd name="connsiteX228" fmla="*/ 8468 w 19050"/>
                              <a:gd name="connsiteY228" fmla="*/ 4763 h 9525"/>
                              <a:gd name="connsiteX229" fmla="*/ 8468 w 19050"/>
                              <a:gd name="connsiteY229" fmla="*/ 4763 h 9525"/>
                              <a:gd name="connsiteX230" fmla="*/ 8468 w 19050"/>
                              <a:gd name="connsiteY230" fmla="*/ 9525 h 9525"/>
                              <a:gd name="connsiteX231" fmla="*/ 8468 w 19050"/>
                              <a:gd name="connsiteY231" fmla="*/ 4763 h 9525"/>
                              <a:gd name="connsiteX232" fmla="*/ 8468 w 19050"/>
                              <a:gd name="connsiteY232" fmla="*/ 4763 h 9525"/>
                              <a:gd name="connsiteX233" fmla="*/ 8468 w 19050"/>
                              <a:gd name="connsiteY233" fmla="*/ 9525 h 9525"/>
                              <a:gd name="connsiteX234" fmla="*/ 8468 w 19050"/>
                              <a:gd name="connsiteY234" fmla="*/ 4763 h 9525"/>
                              <a:gd name="connsiteX235" fmla="*/ 8468 w 19050"/>
                              <a:gd name="connsiteY235" fmla="*/ 4763 h 9525"/>
                              <a:gd name="connsiteX236" fmla="*/ 8468 w 19050"/>
                              <a:gd name="connsiteY236" fmla="*/ 4763 h 9525"/>
                              <a:gd name="connsiteX237" fmla="*/ 8468 w 19050"/>
                              <a:gd name="connsiteY237" fmla="*/ 4763 h 9525"/>
                              <a:gd name="connsiteX238" fmla="*/ 8468 w 19050"/>
                              <a:gd name="connsiteY238" fmla="*/ 4763 h 9525"/>
                              <a:gd name="connsiteX239" fmla="*/ 8468 w 19050"/>
                              <a:gd name="connsiteY239" fmla="*/ 4763 h 9525"/>
                              <a:gd name="connsiteX240" fmla="*/ 8468 w 19050"/>
                              <a:gd name="connsiteY240" fmla="*/ 4763 h 9525"/>
                              <a:gd name="connsiteX241" fmla="*/ 8468 w 19050"/>
                              <a:gd name="connsiteY241" fmla="*/ 4763 h 9525"/>
                              <a:gd name="connsiteX242" fmla="*/ 9173 w 19050"/>
                              <a:gd name="connsiteY242" fmla="*/ 4763 h 9525"/>
                              <a:gd name="connsiteX243" fmla="*/ 9173 w 19050"/>
                              <a:gd name="connsiteY243" fmla="*/ 4763 h 9525"/>
                              <a:gd name="connsiteX244" fmla="*/ 9173 w 19050"/>
                              <a:gd name="connsiteY244" fmla="*/ 4763 h 9525"/>
                              <a:gd name="connsiteX245" fmla="*/ 9173 w 19050"/>
                              <a:gd name="connsiteY245" fmla="*/ 4763 h 9525"/>
                              <a:gd name="connsiteX246" fmla="*/ 9173 w 19050"/>
                              <a:gd name="connsiteY246" fmla="*/ 4763 h 9525"/>
                              <a:gd name="connsiteX247" fmla="*/ 9173 w 19050"/>
                              <a:gd name="connsiteY247" fmla="*/ 4763 h 9525"/>
                              <a:gd name="connsiteX248" fmla="*/ 9173 w 19050"/>
                              <a:gd name="connsiteY248" fmla="*/ 4763 h 9525"/>
                              <a:gd name="connsiteX249" fmla="*/ 9173 w 19050"/>
                              <a:gd name="connsiteY249" fmla="*/ 4763 h 9525"/>
                              <a:gd name="connsiteX250" fmla="*/ 9173 w 19050"/>
                              <a:gd name="connsiteY250" fmla="*/ 9525 h 9525"/>
                              <a:gd name="connsiteX251" fmla="*/ 9173 w 19050"/>
                              <a:gd name="connsiteY251" fmla="*/ 4763 h 9525"/>
                              <a:gd name="connsiteX252" fmla="*/ 9173 w 19050"/>
                              <a:gd name="connsiteY252" fmla="*/ 4763 h 9525"/>
                              <a:gd name="connsiteX253" fmla="*/ 9173 w 19050"/>
                              <a:gd name="connsiteY253" fmla="*/ 4763 h 9525"/>
                              <a:gd name="connsiteX254" fmla="*/ 9173 w 19050"/>
                              <a:gd name="connsiteY254" fmla="*/ 4763 h 9525"/>
                              <a:gd name="connsiteX255" fmla="*/ 9173 w 19050"/>
                              <a:gd name="connsiteY255" fmla="*/ 4763 h 9525"/>
                              <a:gd name="connsiteX256" fmla="*/ 9173 w 19050"/>
                              <a:gd name="connsiteY256" fmla="*/ 4763 h 9525"/>
                              <a:gd name="connsiteX257" fmla="*/ 9173 w 19050"/>
                              <a:gd name="connsiteY257" fmla="*/ 4763 h 9525"/>
                              <a:gd name="connsiteX258" fmla="*/ 9173 w 19050"/>
                              <a:gd name="connsiteY258" fmla="*/ 4763 h 9525"/>
                              <a:gd name="connsiteX259" fmla="*/ 9173 w 19050"/>
                              <a:gd name="connsiteY259" fmla="*/ 4763 h 9525"/>
                              <a:gd name="connsiteX260" fmla="*/ 9173 w 19050"/>
                              <a:gd name="connsiteY260" fmla="*/ 4763 h 9525"/>
                              <a:gd name="connsiteX261" fmla="*/ 9173 w 19050"/>
                              <a:gd name="connsiteY261" fmla="*/ 0 h 9525"/>
                              <a:gd name="connsiteX262" fmla="*/ 9877 w 19050"/>
                              <a:gd name="connsiteY262" fmla="*/ 0 h 9525"/>
                              <a:gd name="connsiteX263" fmla="*/ 9877 w 19050"/>
                              <a:gd name="connsiteY263" fmla="*/ 4763 h 9525"/>
                              <a:gd name="connsiteX264" fmla="*/ 9877 w 19050"/>
                              <a:gd name="connsiteY264" fmla="*/ 4763 h 9525"/>
                              <a:gd name="connsiteX265" fmla="*/ 9877 w 19050"/>
                              <a:gd name="connsiteY265" fmla="*/ 4763 h 9525"/>
                              <a:gd name="connsiteX266" fmla="*/ 9877 w 19050"/>
                              <a:gd name="connsiteY266" fmla="*/ 4763 h 9525"/>
                              <a:gd name="connsiteX267" fmla="*/ 9877 w 19050"/>
                              <a:gd name="connsiteY267" fmla="*/ 4763 h 9525"/>
                              <a:gd name="connsiteX268" fmla="*/ 9877 w 19050"/>
                              <a:gd name="connsiteY268" fmla="*/ 4763 h 9525"/>
                              <a:gd name="connsiteX269" fmla="*/ 9877 w 19050"/>
                              <a:gd name="connsiteY269" fmla="*/ 4763 h 9525"/>
                              <a:gd name="connsiteX270" fmla="*/ 9877 w 19050"/>
                              <a:gd name="connsiteY270" fmla="*/ 4763 h 9525"/>
                              <a:gd name="connsiteX271" fmla="*/ 9877 w 19050"/>
                              <a:gd name="connsiteY271" fmla="*/ 4763 h 9525"/>
                              <a:gd name="connsiteX272" fmla="*/ 9877 w 19050"/>
                              <a:gd name="connsiteY272" fmla="*/ 4763 h 9525"/>
                              <a:gd name="connsiteX273" fmla="*/ 9877 w 19050"/>
                              <a:gd name="connsiteY273" fmla="*/ 0 h 9525"/>
                              <a:gd name="connsiteX274" fmla="*/ 9877 w 19050"/>
                              <a:gd name="connsiteY274" fmla="*/ 0 h 9525"/>
                              <a:gd name="connsiteX275" fmla="*/ 9877 w 19050"/>
                              <a:gd name="connsiteY275" fmla="*/ 4763 h 9525"/>
                              <a:gd name="connsiteX276" fmla="*/ 9877 w 19050"/>
                              <a:gd name="connsiteY276" fmla="*/ 4763 h 9525"/>
                              <a:gd name="connsiteX277" fmla="*/ 9877 w 19050"/>
                              <a:gd name="connsiteY277" fmla="*/ 4763 h 9525"/>
                              <a:gd name="connsiteX278" fmla="*/ 9877 w 19050"/>
                              <a:gd name="connsiteY278" fmla="*/ 4763 h 9525"/>
                              <a:gd name="connsiteX279" fmla="*/ 9877 w 19050"/>
                              <a:gd name="connsiteY279" fmla="*/ 4763 h 9525"/>
                              <a:gd name="connsiteX280" fmla="*/ 10582 w 19050"/>
                              <a:gd name="connsiteY280" fmla="*/ 4763 h 9525"/>
                              <a:gd name="connsiteX281" fmla="*/ 10582 w 19050"/>
                              <a:gd name="connsiteY281" fmla="*/ 4763 h 9525"/>
                              <a:gd name="connsiteX282" fmla="*/ 10582 w 19050"/>
                              <a:gd name="connsiteY282" fmla="*/ 4763 h 9525"/>
                              <a:gd name="connsiteX283" fmla="*/ 10582 w 19050"/>
                              <a:gd name="connsiteY283" fmla="*/ 4763 h 9525"/>
                              <a:gd name="connsiteX284" fmla="*/ 10582 w 19050"/>
                              <a:gd name="connsiteY284" fmla="*/ 4763 h 9525"/>
                              <a:gd name="connsiteX285" fmla="*/ 10582 w 19050"/>
                              <a:gd name="connsiteY285" fmla="*/ 0 h 9525"/>
                              <a:gd name="connsiteX286" fmla="*/ 10582 w 19050"/>
                              <a:gd name="connsiteY286" fmla="*/ 4763 h 9525"/>
                              <a:gd name="connsiteX287" fmla="*/ 10582 w 19050"/>
                              <a:gd name="connsiteY287" fmla="*/ 4763 h 9525"/>
                              <a:gd name="connsiteX288" fmla="*/ 10582 w 19050"/>
                              <a:gd name="connsiteY288" fmla="*/ 4763 h 9525"/>
                              <a:gd name="connsiteX289" fmla="*/ 10582 w 19050"/>
                              <a:gd name="connsiteY289" fmla="*/ 4763 h 9525"/>
                              <a:gd name="connsiteX290" fmla="*/ 10582 w 19050"/>
                              <a:gd name="connsiteY290" fmla="*/ 0 h 9525"/>
                              <a:gd name="connsiteX291" fmla="*/ 10582 w 19050"/>
                              <a:gd name="connsiteY291" fmla="*/ 4763 h 9525"/>
                              <a:gd name="connsiteX292" fmla="*/ 10582 w 19050"/>
                              <a:gd name="connsiteY292" fmla="*/ 0 h 9525"/>
                              <a:gd name="connsiteX293" fmla="*/ 10582 w 19050"/>
                              <a:gd name="connsiteY293" fmla="*/ 0 h 9525"/>
                              <a:gd name="connsiteX294" fmla="*/ 10582 w 19050"/>
                              <a:gd name="connsiteY294" fmla="*/ 4763 h 9525"/>
                              <a:gd name="connsiteX295" fmla="*/ 10582 w 19050"/>
                              <a:gd name="connsiteY295" fmla="*/ 4763 h 9525"/>
                              <a:gd name="connsiteX296" fmla="*/ 10582 w 19050"/>
                              <a:gd name="connsiteY296" fmla="*/ 4763 h 9525"/>
                              <a:gd name="connsiteX297" fmla="*/ 10582 w 19050"/>
                              <a:gd name="connsiteY297" fmla="*/ 4763 h 9525"/>
                              <a:gd name="connsiteX298" fmla="*/ 11287 w 19050"/>
                              <a:gd name="connsiteY298" fmla="*/ 4763 h 9525"/>
                              <a:gd name="connsiteX299" fmla="*/ 11287 w 19050"/>
                              <a:gd name="connsiteY299" fmla="*/ 4763 h 9525"/>
                              <a:gd name="connsiteX300" fmla="*/ 11287 w 19050"/>
                              <a:gd name="connsiteY300" fmla="*/ 4763 h 9525"/>
                              <a:gd name="connsiteX301" fmla="*/ 11287 w 19050"/>
                              <a:gd name="connsiteY301" fmla="*/ 4763 h 9525"/>
                              <a:gd name="connsiteX302" fmla="*/ 11287 w 19050"/>
                              <a:gd name="connsiteY302" fmla="*/ 4763 h 9525"/>
                              <a:gd name="connsiteX303" fmla="*/ 11287 w 19050"/>
                              <a:gd name="connsiteY303" fmla="*/ 4763 h 9525"/>
                              <a:gd name="connsiteX304" fmla="*/ 11287 w 19050"/>
                              <a:gd name="connsiteY304" fmla="*/ 4763 h 9525"/>
                              <a:gd name="connsiteX305" fmla="*/ 11287 w 19050"/>
                              <a:gd name="connsiteY305" fmla="*/ 4763 h 9525"/>
                              <a:gd name="connsiteX306" fmla="*/ 11287 w 19050"/>
                              <a:gd name="connsiteY306" fmla="*/ 4763 h 9525"/>
                              <a:gd name="connsiteX307" fmla="*/ 11287 w 19050"/>
                              <a:gd name="connsiteY307" fmla="*/ 4763 h 9525"/>
                              <a:gd name="connsiteX308" fmla="*/ 11287 w 19050"/>
                              <a:gd name="connsiteY308" fmla="*/ 0 h 9525"/>
                              <a:gd name="connsiteX309" fmla="*/ 11287 w 19050"/>
                              <a:gd name="connsiteY309" fmla="*/ 4763 h 9525"/>
                              <a:gd name="connsiteX310" fmla="*/ 11287 w 19050"/>
                              <a:gd name="connsiteY310" fmla="*/ 4763 h 9525"/>
                              <a:gd name="connsiteX311" fmla="*/ 11287 w 19050"/>
                              <a:gd name="connsiteY311" fmla="*/ 4763 h 9525"/>
                              <a:gd name="connsiteX312" fmla="*/ 11287 w 19050"/>
                              <a:gd name="connsiteY312" fmla="*/ 4763 h 9525"/>
                              <a:gd name="connsiteX313" fmla="*/ 11287 w 19050"/>
                              <a:gd name="connsiteY313" fmla="*/ 4763 h 9525"/>
                              <a:gd name="connsiteX314" fmla="*/ 11287 w 19050"/>
                              <a:gd name="connsiteY314" fmla="*/ 4763 h 9525"/>
                              <a:gd name="connsiteX315" fmla="*/ 11287 w 19050"/>
                              <a:gd name="connsiteY315" fmla="*/ 4763 h 9525"/>
                              <a:gd name="connsiteX316" fmla="*/ 11992 w 19050"/>
                              <a:gd name="connsiteY316" fmla="*/ 4763 h 9525"/>
                              <a:gd name="connsiteX317" fmla="*/ 11992 w 19050"/>
                              <a:gd name="connsiteY317" fmla="*/ 0 h 9525"/>
                              <a:gd name="connsiteX318" fmla="*/ 11992 w 19050"/>
                              <a:gd name="connsiteY318" fmla="*/ 0 h 9525"/>
                              <a:gd name="connsiteX319" fmla="*/ 11992 w 19050"/>
                              <a:gd name="connsiteY319" fmla="*/ 0 h 9525"/>
                              <a:gd name="connsiteX320" fmla="*/ 11992 w 19050"/>
                              <a:gd name="connsiteY320" fmla="*/ 0 h 9525"/>
                              <a:gd name="connsiteX321" fmla="*/ 11992 w 19050"/>
                              <a:gd name="connsiteY321" fmla="*/ 4763 h 9525"/>
                              <a:gd name="connsiteX322" fmla="*/ 11992 w 19050"/>
                              <a:gd name="connsiteY322" fmla="*/ 4763 h 9525"/>
                              <a:gd name="connsiteX323" fmla="*/ 11992 w 19050"/>
                              <a:gd name="connsiteY323" fmla="*/ 4763 h 9525"/>
                              <a:gd name="connsiteX324" fmla="*/ 11992 w 19050"/>
                              <a:gd name="connsiteY324" fmla="*/ 4763 h 9525"/>
                              <a:gd name="connsiteX325" fmla="*/ 11992 w 19050"/>
                              <a:gd name="connsiteY325" fmla="*/ 0 h 9525"/>
                              <a:gd name="connsiteX326" fmla="*/ 11992 w 19050"/>
                              <a:gd name="connsiteY326" fmla="*/ 0 h 9525"/>
                              <a:gd name="connsiteX327" fmla="*/ 11992 w 19050"/>
                              <a:gd name="connsiteY327" fmla="*/ 4763 h 9525"/>
                              <a:gd name="connsiteX328" fmla="*/ 11992 w 19050"/>
                              <a:gd name="connsiteY328" fmla="*/ 4763 h 9525"/>
                              <a:gd name="connsiteX329" fmla="*/ 11992 w 19050"/>
                              <a:gd name="connsiteY329" fmla="*/ 9525 h 9525"/>
                              <a:gd name="connsiteX330" fmla="*/ 11992 w 19050"/>
                              <a:gd name="connsiteY330" fmla="*/ 4763 h 9525"/>
                              <a:gd name="connsiteX331" fmla="*/ 11992 w 19050"/>
                              <a:gd name="connsiteY331" fmla="*/ 4763 h 9525"/>
                              <a:gd name="connsiteX332" fmla="*/ 11992 w 19050"/>
                              <a:gd name="connsiteY332" fmla="*/ 4763 h 9525"/>
                              <a:gd name="connsiteX333" fmla="*/ 11992 w 19050"/>
                              <a:gd name="connsiteY333" fmla="*/ 4763 h 9525"/>
                              <a:gd name="connsiteX334" fmla="*/ 11992 w 19050"/>
                              <a:gd name="connsiteY334" fmla="*/ 4763 h 9525"/>
                              <a:gd name="connsiteX335" fmla="*/ 11992 w 19050"/>
                              <a:gd name="connsiteY335" fmla="*/ 4763 h 9525"/>
                              <a:gd name="connsiteX336" fmla="*/ 12697 w 19050"/>
                              <a:gd name="connsiteY336" fmla="*/ 4763 h 9525"/>
                              <a:gd name="connsiteX337" fmla="*/ 12697 w 19050"/>
                              <a:gd name="connsiteY337" fmla="*/ 0 h 9525"/>
                              <a:gd name="connsiteX338" fmla="*/ 12697 w 19050"/>
                              <a:gd name="connsiteY338" fmla="*/ 4763 h 9525"/>
                              <a:gd name="connsiteX339" fmla="*/ 12697 w 19050"/>
                              <a:gd name="connsiteY339" fmla="*/ 4763 h 9525"/>
                              <a:gd name="connsiteX340" fmla="*/ 12697 w 19050"/>
                              <a:gd name="connsiteY340" fmla="*/ 4763 h 9525"/>
                              <a:gd name="connsiteX341" fmla="*/ 12697 w 19050"/>
                              <a:gd name="connsiteY341" fmla="*/ 4763 h 9525"/>
                              <a:gd name="connsiteX342" fmla="*/ 12697 w 19050"/>
                              <a:gd name="connsiteY342" fmla="*/ 4763 h 9525"/>
                              <a:gd name="connsiteX343" fmla="*/ 12697 w 19050"/>
                              <a:gd name="connsiteY343" fmla="*/ 4763 h 9525"/>
                              <a:gd name="connsiteX344" fmla="*/ 12697 w 19050"/>
                              <a:gd name="connsiteY344" fmla="*/ 4763 h 9525"/>
                              <a:gd name="connsiteX345" fmla="*/ 12697 w 19050"/>
                              <a:gd name="connsiteY345" fmla="*/ 4763 h 9525"/>
                              <a:gd name="connsiteX346" fmla="*/ 12697 w 19050"/>
                              <a:gd name="connsiteY346" fmla="*/ 4763 h 9525"/>
                              <a:gd name="connsiteX347" fmla="*/ 12697 w 19050"/>
                              <a:gd name="connsiteY347" fmla="*/ 4763 h 9525"/>
                              <a:gd name="connsiteX348" fmla="*/ 12697 w 19050"/>
                              <a:gd name="connsiteY348" fmla="*/ 4763 h 9525"/>
                              <a:gd name="connsiteX349" fmla="*/ 12697 w 19050"/>
                              <a:gd name="connsiteY349" fmla="*/ 4763 h 9525"/>
                              <a:gd name="connsiteX350" fmla="*/ 12697 w 19050"/>
                              <a:gd name="connsiteY350" fmla="*/ 4763 h 9525"/>
                              <a:gd name="connsiteX351" fmla="*/ 12697 w 19050"/>
                              <a:gd name="connsiteY351" fmla="*/ 4763 h 9525"/>
                              <a:gd name="connsiteX352" fmla="*/ 12697 w 19050"/>
                              <a:gd name="connsiteY352" fmla="*/ 4763 h 9525"/>
                              <a:gd name="connsiteX353" fmla="*/ 12697 w 19050"/>
                              <a:gd name="connsiteY353" fmla="*/ 4763 h 9525"/>
                              <a:gd name="connsiteX354" fmla="*/ 13402 w 19050"/>
                              <a:gd name="connsiteY354" fmla="*/ 4763 h 9525"/>
                              <a:gd name="connsiteX355" fmla="*/ 13402 w 19050"/>
                              <a:gd name="connsiteY355" fmla="*/ 4763 h 9525"/>
                              <a:gd name="connsiteX356" fmla="*/ 13402 w 19050"/>
                              <a:gd name="connsiteY356" fmla="*/ 9525 h 9525"/>
                              <a:gd name="connsiteX357" fmla="*/ 13402 w 19050"/>
                              <a:gd name="connsiteY357" fmla="*/ 4763 h 9525"/>
                              <a:gd name="connsiteX358" fmla="*/ 13402 w 19050"/>
                              <a:gd name="connsiteY358" fmla="*/ 4763 h 9525"/>
                              <a:gd name="connsiteX359" fmla="*/ 13402 w 19050"/>
                              <a:gd name="connsiteY359" fmla="*/ 4763 h 9525"/>
                              <a:gd name="connsiteX360" fmla="*/ 13402 w 19050"/>
                              <a:gd name="connsiteY360" fmla="*/ 4763 h 9525"/>
                              <a:gd name="connsiteX361" fmla="*/ 13402 w 19050"/>
                              <a:gd name="connsiteY361" fmla="*/ 4763 h 9525"/>
                              <a:gd name="connsiteX362" fmla="*/ 13402 w 19050"/>
                              <a:gd name="connsiteY362" fmla="*/ 4763 h 9525"/>
                              <a:gd name="connsiteX363" fmla="*/ 13402 w 19050"/>
                              <a:gd name="connsiteY363" fmla="*/ 4763 h 9525"/>
                              <a:gd name="connsiteX364" fmla="*/ 13402 w 19050"/>
                              <a:gd name="connsiteY364" fmla="*/ 4763 h 9525"/>
                              <a:gd name="connsiteX365" fmla="*/ 13402 w 19050"/>
                              <a:gd name="connsiteY365" fmla="*/ 4763 h 9525"/>
                              <a:gd name="connsiteX366" fmla="*/ 13402 w 19050"/>
                              <a:gd name="connsiteY366" fmla="*/ 4763 h 9525"/>
                              <a:gd name="connsiteX367" fmla="*/ 13402 w 19050"/>
                              <a:gd name="connsiteY367" fmla="*/ 4763 h 9525"/>
                              <a:gd name="connsiteX368" fmla="*/ 13402 w 19050"/>
                              <a:gd name="connsiteY368" fmla="*/ 0 h 9525"/>
                              <a:gd name="connsiteX369" fmla="*/ 13402 w 19050"/>
                              <a:gd name="connsiteY369" fmla="*/ 4763 h 9525"/>
                              <a:gd name="connsiteX370" fmla="*/ 13402 w 19050"/>
                              <a:gd name="connsiteY370" fmla="*/ 4763 h 9525"/>
                              <a:gd name="connsiteX371" fmla="*/ 13402 w 19050"/>
                              <a:gd name="connsiteY371" fmla="*/ 4763 h 9525"/>
                              <a:gd name="connsiteX372" fmla="*/ 14106 w 19050"/>
                              <a:gd name="connsiteY372" fmla="*/ 4763 h 9525"/>
                              <a:gd name="connsiteX373" fmla="*/ 14106 w 19050"/>
                              <a:gd name="connsiteY373" fmla="*/ 4763 h 9525"/>
                              <a:gd name="connsiteX374" fmla="*/ 14106 w 19050"/>
                              <a:gd name="connsiteY374" fmla="*/ 4763 h 9525"/>
                              <a:gd name="connsiteX375" fmla="*/ 14106 w 19050"/>
                              <a:gd name="connsiteY375" fmla="*/ 4763 h 9525"/>
                              <a:gd name="connsiteX376" fmla="*/ 14106 w 19050"/>
                              <a:gd name="connsiteY376" fmla="*/ 4763 h 9525"/>
                              <a:gd name="connsiteX377" fmla="*/ 14106 w 19050"/>
                              <a:gd name="connsiteY377" fmla="*/ 4763 h 9525"/>
                              <a:gd name="connsiteX378" fmla="*/ 14106 w 19050"/>
                              <a:gd name="connsiteY378" fmla="*/ 4763 h 9525"/>
                              <a:gd name="connsiteX379" fmla="*/ 14106 w 19050"/>
                              <a:gd name="connsiteY379" fmla="*/ 4763 h 9525"/>
                              <a:gd name="connsiteX380" fmla="*/ 14106 w 19050"/>
                              <a:gd name="connsiteY380" fmla="*/ 4763 h 9525"/>
                              <a:gd name="connsiteX381" fmla="*/ 14106 w 19050"/>
                              <a:gd name="connsiteY381" fmla="*/ 4763 h 9525"/>
                              <a:gd name="connsiteX382" fmla="*/ 14106 w 19050"/>
                              <a:gd name="connsiteY382" fmla="*/ 4763 h 9525"/>
                              <a:gd name="connsiteX383" fmla="*/ 14106 w 19050"/>
                              <a:gd name="connsiteY383" fmla="*/ 4763 h 9525"/>
                              <a:gd name="connsiteX384" fmla="*/ 14106 w 19050"/>
                              <a:gd name="connsiteY384" fmla="*/ 4763 h 9525"/>
                              <a:gd name="connsiteX385" fmla="*/ 14106 w 19050"/>
                              <a:gd name="connsiteY385" fmla="*/ 4763 h 9525"/>
                              <a:gd name="connsiteX386" fmla="*/ 14106 w 19050"/>
                              <a:gd name="connsiteY386" fmla="*/ 4763 h 9525"/>
                              <a:gd name="connsiteX387" fmla="*/ 14106 w 19050"/>
                              <a:gd name="connsiteY387" fmla="*/ 4763 h 9525"/>
                              <a:gd name="connsiteX388" fmla="*/ 14106 w 19050"/>
                              <a:gd name="connsiteY388" fmla="*/ 4763 h 9525"/>
                              <a:gd name="connsiteX389" fmla="*/ 14106 w 19050"/>
                              <a:gd name="connsiteY389" fmla="*/ 4763 h 9525"/>
                              <a:gd name="connsiteX390" fmla="*/ 14821 w 19050"/>
                              <a:gd name="connsiteY390" fmla="*/ 4763 h 9525"/>
                              <a:gd name="connsiteX391" fmla="*/ 14821 w 19050"/>
                              <a:gd name="connsiteY391" fmla="*/ 4763 h 9525"/>
                              <a:gd name="connsiteX392" fmla="*/ 14821 w 19050"/>
                              <a:gd name="connsiteY392" fmla="*/ 4763 h 9525"/>
                              <a:gd name="connsiteX393" fmla="*/ 14821 w 19050"/>
                              <a:gd name="connsiteY393" fmla="*/ 0 h 9525"/>
                              <a:gd name="connsiteX394" fmla="*/ 14821 w 19050"/>
                              <a:gd name="connsiteY394" fmla="*/ 4763 h 9525"/>
                              <a:gd name="connsiteX395" fmla="*/ 14821 w 19050"/>
                              <a:gd name="connsiteY395" fmla="*/ 4763 h 9525"/>
                              <a:gd name="connsiteX396" fmla="*/ 14821 w 19050"/>
                              <a:gd name="connsiteY396" fmla="*/ 4763 h 9525"/>
                              <a:gd name="connsiteX397" fmla="*/ 14821 w 19050"/>
                              <a:gd name="connsiteY397" fmla="*/ 4763 h 9525"/>
                              <a:gd name="connsiteX398" fmla="*/ 14821 w 19050"/>
                              <a:gd name="connsiteY398" fmla="*/ 4763 h 9525"/>
                              <a:gd name="connsiteX399" fmla="*/ 14821 w 19050"/>
                              <a:gd name="connsiteY399" fmla="*/ 4763 h 9525"/>
                              <a:gd name="connsiteX400" fmla="*/ 14821 w 19050"/>
                              <a:gd name="connsiteY400" fmla="*/ 4763 h 9525"/>
                              <a:gd name="connsiteX401" fmla="*/ 14821 w 19050"/>
                              <a:gd name="connsiteY401" fmla="*/ 4763 h 9525"/>
                              <a:gd name="connsiteX402" fmla="*/ 14821 w 19050"/>
                              <a:gd name="connsiteY402" fmla="*/ 4763 h 9525"/>
                              <a:gd name="connsiteX403" fmla="*/ 14821 w 19050"/>
                              <a:gd name="connsiteY403" fmla="*/ 4763 h 9525"/>
                              <a:gd name="connsiteX404" fmla="*/ 14821 w 19050"/>
                              <a:gd name="connsiteY404" fmla="*/ 4763 h 9525"/>
                              <a:gd name="connsiteX405" fmla="*/ 14821 w 19050"/>
                              <a:gd name="connsiteY405" fmla="*/ 4763 h 9525"/>
                              <a:gd name="connsiteX406" fmla="*/ 14821 w 19050"/>
                              <a:gd name="connsiteY406" fmla="*/ 4763 h 9525"/>
                              <a:gd name="connsiteX407" fmla="*/ 14821 w 19050"/>
                              <a:gd name="connsiteY407" fmla="*/ 4763 h 9525"/>
                              <a:gd name="connsiteX408" fmla="*/ 14821 w 19050"/>
                              <a:gd name="connsiteY408" fmla="*/ 4763 h 9525"/>
                              <a:gd name="connsiteX409" fmla="*/ 14821 w 19050"/>
                              <a:gd name="connsiteY409" fmla="*/ 4763 h 9525"/>
                              <a:gd name="connsiteX410" fmla="*/ 15526 w 19050"/>
                              <a:gd name="connsiteY410" fmla="*/ 4763 h 9525"/>
                              <a:gd name="connsiteX411" fmla="*/ 15526 w 19050"/>
                              <a:gd name="connsiteY411" fmla="*/ 4763 h 9525"/>
                              <a:gd name="connsiteX412" fmla="*/ 15526 w 19050"/>
                              <a:gd name="connsiteY412" fmla="*/ 4763 h 9525"/>
                              <a:gd name="connsiteX413" fmla="*/ 15526 w 19050"/>
                              <a:gd name="connsiteY413" fmla="*/ 4763 h 9525"/>
                              <a:gd name="connsiteX414" fmla="*/ 15526 w 19050"/>
                              <a:gd name="connsiteY414" fmla="*/ 4763 h 9525"/>
                              <a:gd name="connsiteX415" fmla="*/ 15526 w 19050"/>
                              <a:gd name="connsiteY415" fmla="*/ 4763 h 9525"/>
                              <a:gd name="connsiteX416" fmla="*/ 15526 w 19050"/>
                              <a:gd name="connsiteY416" fmla="*/ 0 h 9525"/>
                              <a:gd name="connsiteX417" fmla="*/ 15526 w 19050"/>
                              <a:gd name="connsiteY417" fmla="*/ 4763 h 9525"/>
                              <a:gd name="connsiteX418" fmla="*/ 15526 w 19050"/>
                              <a:gd name="connsiteY418" fmla="*/ 4763 h 9525"/>
                              <a:gd name="connsiteX419" fmla="*/ 15526 w 19050"/>
                              <a:gd name="connsiteY419" fmla="*/ 4763 h 9525"/>
                              <a:gd name="connsiteX420" fmla="*/ 15526 w 19050"/>
                              <a:gd name="connsiteY420" fmla="*/ 4763 h 9525"/>
                              <a:gd name="connsiteX421" fmla="*/ 15526 w 19050"/>
                              <a:gd name="connsiteY421" fmla="*/ 4763 h 9525"/>
                              <a:gd name="connsiteX422" fmla="*/ 15526 w 19050"/>
                              <a:gd name="connsiteY422" fmla="*/ 4763 h 9525"/>
                              <a:gd name="connsiteX423" fmla="*/ 15526 w 19050"/>
                              <a:gd name="connsiteY423" fmla="*/ 4763 h 9525"/>
                              <a:gd name="connsiteX424" fmla="*/ 15526 w 19050"/>
                              <a:gd name="connsiteY424" fmla="*/ 4763 h 9525"/>
                              <a:gd name="connsiteX425" fmla="*/ 15526 w 19050"/>
                              <a:gd name="connsiteY425" fmla="*/ 4763 h 9525"/>
                              <a:gd name="connsiteX426" fmla="*/ 15526 w 19050"/>
                              <a:gd name="connsiteY426" fmla="*/ 4763 h 9525"/>
                              <a:gd name="connsiteX427" fmla="*/ 15526 w 19050"/>
                              <a:gd name="connsiteY427" fmla="*/ 4763 h 9525"/>
                              <a:gd name="connsiteX428" fmla="*/ 16231 w 19050"/>
                              <a:gd name="connsiteY428" fmla="*/ 4763 h 9525"/>
                              <a:gd name="connsiteX429" fmla="*/ 16231 w 19050"/>
                              <a:gd name="connsiteY429" fmla="*/ 4763 h 9525"/>
                              <a:gd name="connsiteX430" fmla="*/ 16231 w 19050"/>
                              <a:gd name="connsiteY430" fmla="*/ 4763 h 9525"/>
                              <a:gd name="connsiteX431" fmla="*/ 16231 w 19050"/>
                              <a:gd name="connsiteY431" fmla="*/ 4763 h 9525"/>
                              <a:gd name="connsiteX432" fmla="*/ 16231 w 19050"/>
                              <a:gd name="connsiteY432" fmla="*/ 4763 h 9525"/>
                              <a:gd name="connsiteX433" fmla="*/ 16231 w 19050"/>
                              <a:gd name="connsiteY433" fmla="*/ 4763 h 9525"/>
                              <a:gd name="connsiteX434" fmla="*/ 16231 w 19050"/>
                              <a:gd name="connsiteY434" fmla="*/ 4763 h 9525"/>
                              <a:gd name="connsiteX435" fmla="*/ 16231 w 19050"/>
                              <a:gd name="connsiteY435" fmla="*/ 4763 h 9525"/>
                              <a:gd name="connsiteX436" fmla="*/ 16231 w 19050"/>
                              <a:gd name="connsiteY436" fmla="*/ 4763 h 9525"/>
                              <a:gd name="connsiteX437" fmla="*/ 16231 w 19050"/>
                              <a:gd name="connsiteY437" fmla="*/ 4763 h 9525"/>
                              <a:gd name="connsiteX438" fmla="*/ 16231 w 19050"/>
                              <a:gd name="connsiteY438" fmla="*/ 4763 h 9525"/>
                              <a:gd name="connsiteX439" fmla="*/ 16231 w 19050"/>
                              <a:gd name="connsiteY439" fmla="*/ 4763 h 9525"/>
                              <a:gd name="connsiteX440" fmla="*/ 16231 w 19050"/>
                              <a:gd name="connsiteY440" fmla="*/ 4763 h 9525"/>
                              <a:gd name="connsiteX441" fmla="*/ 16231 w 19050"/>
                              <a:gd name="connsiteY441" fmla="*/ 9525 h 9525"/>
                              <a:gd name="connsiteX442" fmla="*/ 16231 w 19050"/>
                              <a:gd name="connsiteY442" fmla="*/ 4763 h 9525"/>
                              <a:gd name="connsiteX443" fmla="*/ 16231 w 19050"/>
                              <a:gd name="connsiteY443" fmla="*/ 4763 h 9525"/>
                              <a:gd name="connsiteX444" fmla="*/ 16231 w 19050"/>
                              <a:gd name="connsiteY444" fmla="*/ 4763 h 9525"/>
                              <a:gd name="connsiteX445" fmla="*/ 16231 w 19050"/>
                              <a:gd name="connsiteY445" fmla="*/ 4763 h 9525"/>
                              <a:gd name="connsiteX446" fmla="*/ 16936 w 19050"/>
                              <a:gd name="connsiteY446" fmla="*/ 4763 h 9525"/>
                              <a:gd name="connsiteX447" fmla="*/ 16936 w 19050"/>
                              <a:gd name="connsiteY447" fmla="*/ 4763 h 9525"/>
                              <a:gd name="connsiteX448" fmla="*/ 16936 w 19050"/>
                              <a:gd name="connsiteY448" fmla="*/ 4763 h 9525"/>
                              <a:gd name="connsiteX449" fmla="*/ 16936 w 19050"/>
                              <a:gd name="connsiteY449" fmla="*/ 4763 h 9525"/>
                              <a:gd name="connsiteX450" fmla="*/ 16936 w 19050"/>
                              <a:gd name="connsiteY450" fmla="*/ 4763 h 9525"/>
                              <a:gd name="connsiteX451" fmla="*/ 16936 w 19050"/>
                              <a:gd name="connsiteY451" fmla="*/ 4763 h 9525"/>
                              <a:gd name="connsiteX452" fmla="*/ 16936 w 19050"/>
                              <a:gd name="connsiteY452" fmla="*/ 4763 h 9525"/>
                              <a:gd name="connsiteX453" fmla="*/ 16936 w 19050"/>
                              <a:gd name="connsiteY453" fmla="*/ 0 h 9525"/>
                              <a:gd name="connsiteX454" fmla="*/ 16936 w 19050"/>
                              <a:gd name="connsiteY454" fmla="*/ 4763 h 9525"/>
                              <a:gd name="connsiteX455" fmla="*/ 16936 w 19050"/>
                              <a:gd name="connsiteY455" fmla="*/ 4763 h 9525"/>
                              <a:gd name="connsiteX456" fmla="*/ 16936 w 19050"/>
                              <a:gd name="connsiteY456" fmla="*/ 4763 h 9525"/>
                              <a:gd name="connsiteX457" fmla="*/ 16936 w 19050"/>
                              <a:gd name="connsiteY457" fmla="*/ 4763 h 9525"/>
                              <a:gd name="connsiteX458" fmla="*/ 16936 w 19050"/>
                              <a:gd name="connsiteY458" fmla="*/ 4763 h 9525"/>
                              <a:gd name="connsiteX459" fmla="*/ 16936 w 19050"/>
                              <a:gd name="connsiteY459" fmla="*/ 4763 h 9525"/>
                              <a:gd name="connsiteX460" fmla="*/ 16936 w 19050"/>
                              <a:gd name="connsiteY460" fmla="*/ 4763 h 9525"/>
                              <a:gd name="connsiteX461" fmla="*/ 16936 w 19050"/>
                              <a:gd name="connsiteY461" fmla="*/ 4763 h 9525"/>
                              <a:gd name="connsiteX462" fmla="*/ 16936 w 19050"/>
                              <a:gd name="connsiteY462" fmla="*/ 4763 h 9525"/>
                              <a:gd name="connsiteX463" fmla="*/ 16936 w 19050"/>
                              <a:gd name="connsiteY463" fmla="*/ 0 h 9525"/>
                              <a:gd name="connsiteX464" fmla="*/ 17640 w 19050"/>
                              <a:gd name="connsiteY464" fmla="*/ 0 h 9525"/>
                              <a:gd name="connsiteX465" fmla="*/ 17640 w 19050"/>
                              <a:gd name="connsiteY465" fmla="*/ 0 h 9525"/>
                              <a:gd name="connsiteX466" fmla="*/ 17640 w 19050"/>
                              <a:gd name="connsiteY466" fmla="*/ 0 h 9525"/>
                              <a:gd name="connsiteX467" fmla="*/ 17640 w 19050"/>
                              <a:gd name="connsiteY467" fmla="*/ 0 h 9525"/>
                              <a:gd name="connsiteX468" fmla="*/ 17640 w 19050"/>
                              <a:gd name="connsiteY468" fmla="*/ 0 h 9525"/>
                              <a:gd name="connsiteX469" fmla="*/ 17640 w 19050"/>
                              <a:gd name="connsiteY469" fmla="*/ 4763 h 9525"/>
                              <a:gd name="connsiteX470" fmla="*/ 17640 w 19050"/>
                              <a:gd name="connsiteY470" fmla="*/ 4763 h 9525"/>
                              <a:gd name="connsiteX471" fmla="*/ 17640 w 19050"/>
                              <a:gd name="connsiteY471" fmla="*/ 9525 h 9525"/>
                              <a:gd name="connsiteX472" fmla="*/ 17640 w 19050"/>
                              <a:gd name="connsiteY472" fmla="*/ 9525 h 9525"/>
                              <a:gd name="connsiteX473" fmla="*/ 17640 w 19050"/>
                              <a:gd name="connsiteY473" fmla="*/ 9525 h 9525"/>
                              <a:gd name="connsiteX474" fmla="*/ 17640 w 19050"/>
                              <a:gd name="connsiteY474" fmla="*/ 9525 h 9525"/>
                              <a:gd name="connsiteX475" fmla="*/ 17640 w 19050"/>
                              <a:gd name="connsiteY475" fmla="*/ 9525 h 9525"/>
                              <a:gd name="connsiteX476" fmla="*/ 17640 w 19050"/>
                              <a:gd name="connsiteY476" fmla="*/ 4763 h 9525"/>
                              <a:gd name="connsiteX477" fmla="*/ 17640 w 19050"/>
                              <a:gd name="connsiteY477" fmla="*/ 4763 h 9525"/>
                              <a:gd name="connsiteX478" fmla="*/ 17640 w 19050"/>
                              <a:gd name="connsiteY478" fmla="*/ 4763 h 9525"/>
                              <a:gd name="connsiteX479" fmla="*/ 17640 w 19050"/>
                              <a:gd name="connsiteY479" fmla="*/ 4763 h 9525"/>
                              <a:gd name="connsiteX480" fmla="*/ 17640 w 19050"/>
                              <a:gd name="connsiteY480" fmla="*/ 4763 h 9525"/>
                              <a:gd name="connsiteX481" fmla="*/ 17640 w 19050"/>
                              <a:gd name="connsiteY481" fmla="*/ 4763 h 9525"/>
                              <a:gd name="connsiteX482" fmla="*/ 17640 w 19050"/>
                              <a:gd name="connsiteY482" fmla="*/ 4763 h 9525"/>
                              <a:gd name="connsiteX483" fmla="*/ 17640 w 19050"/>
                              <a:gd name="connsiteY483" fmla="*/ 4763 h 9525"/>
                              <a:gd name="connsiteX484" fmla="*/ 18345 w 19050"/>
                              <a:gd name="connsiteY484" fmla="*/ 4763 h 9525"/>
                              <a:gd name="connsiteX485" fmla="*/ 18345 w 19050"/>
                              <a:gd name="connsiteY485" fmla="*/ 4763 h 9525"/>
                              <a:gd name="connsiteX486" fmla="*/ 18345 w 19050"/>
                              <a:gd name="connsiteY486" fmla="*/ 9525 h 9525"/>
                              <a:gd name="connsiteX487" fmla="*/ 18345 w 19050"/>
                              <a:gd name="connsiteY487" fmla="*/ 9525 h 9525"/>
                              <a:gd name="connsiteX488" fmla="*/ 18345 w 19050"/>
                              <a:gd name="connsiteY488" fmla="*/ 4763 h 9525"/>
                              <a:gd name="connsiteX489" fmla="*/ 18345 w 19050"/>
                              <a:gd name="connsiteY489" fmla="*/ 4763 h 9525"/>
                              <a:gd name="connsiteX490" fmla="*/ 18345 w 19050"/>
                              <a:gd name="connsiteY490" fmla="*/ 4763 h 9525"/>
                              <a:gd name="connsiteX491" fmla="*/ 18345 w 19050"/>
                              <a:gd name="connsiteY491" fmla="*/ 4763 h 9525"/>
                              <a:gd name="connsiteX492" fmla="*/ 18345 w 19050"/>
                              <a:gd name="connsiteY492" fmla="*/ 4763 h 9525"/>
                              <a:gd name="connsiteX493" fmla="*/ 18345 w 19050"/>
                              <a:gd name="connsiteY493" fmla="*/ 4763 h 9525"/>
                              <a:gd name="connsiteX494" fmla="*/ 18345 w 19050"/>
                              <a:gd name="connsiteY494" fmla="*/ 4763 h 9525"/>
                              <a:gd name="connsiteX495" fmla="*/ 18345 w 19050"/>
                              <a:gd name="connsiteY495" fmla="*/ 4763 h 9525"/>
                              <a:gd name="connsiteX496" fmla="*/ 18345 w 19050"/>
                              <a:gd name="connsiteY496" fmla="*/ 4763 h 9525"/>
                              <a:gd name="connsiteX497" fmla="*/ 18345 w 19050"/>
                              <a:gd name="connsiteY497" fmla="*/ 4763 h 9525"/>
                              <a:gd name="connsiteX498" fmla="*/ 18345 w 19050"/>
                              <a:gd name="connsiteY498" fmla="*/ 4763 h 9525"/>
                              <a:gd name="connsiteX499" fmla="*/ 18345 w 19050"/>
                              <a:gd name="connsiteY499" fmla="*/ 4763 h 9525"/>
                              <a:gd name="connsiteX500" fmla="*/ 18345 w 19050"/>
                              <a:gd name="connsiteY500" fmla="*/ 4763 h 9525"/>
                              <a:gd name="connsiteX501" fmla="*/ 18345 w 19050"/>
                              <a:gd name="connsiteY501" fmla="*/ 4763 h 9525"/>
                              <a:gd name="connsiteX502" fmla="*/ 19050 w 19050"/>
                              <a:gd name="connsiteY502" fmla="*/ 4763 h 9525"/>
                              <a:gd name="connsiteX503" fmla="*/ 19050 w 19050"/>
                              <a:gd name="connsiteY503" fmla="*/ 4763 h 9525"/>
                              <a:gd name="connsiteX504" fmla="*/ 19050 w 19050"/>
                              <a:gd name="connsiteY504" fmla="*/ 4763 h 9525"/>
                              <a:gd name="connsiteX505" fmla="*/ 19050 w 19050"/>
                              <a:gd name="connsiteY505" fmla="*/ 4763 h 9525"/>
                              <a:gd name="connsiteX506" fmla="*/ 19050 w 19050"/>
                              <a:gd name="connsiteY506" fmla="*/ 4763 h 9525"/>
                              <a:gd name="connsiteX507" fmla="*/ 19050 w 19050"/>
                              <a:gd name="connsiteY507" fmla="*/ 4763 h 9525"/>
                              <a:gd name="connsiteX508" fmla="*/ 19050 w 19050"/>
                              <a:gd name="connsiteY508" fmla="*/ 4763 h 9525"/>
                              <a:gd name="connsiteX509" fmla="*/ 19050 w 19050"/>
                              <a:gd name="connsiteY509" fmla="*/ 4763 h 9525"/>
                              <a:gd name="connsiteX510" fmla="*/ 19050 w 19050"/>
                              <a:gd name="connsiteY510" fmla="*/ 0 h 9525"/>
                              <a:gd name="connsiteX511" fmla="*/ 19050 w 19050"/>
                              <a:gd name="connsiteY511" fmla="*/ 476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19050" h="9525">
                                <a:moveTo>
                                  <a:pt x="0" y="4763"/>
                                </a:moveTo>
                                <a:lnTo>
                                  <a:pt x="0" y="4763"/>
                                </a:lnTo>
                                <a:lnTo>
                                  <a:pt x="0" y="4763"/>
                                </a:lnTo>
                                <a:lnTo>
                                  <a:pt x="0" y="4763"/>
                                </a:lnTo>
                                <a:lnTo>
                                  <a:pt x="0" y="4763"/>
                                </a:lnTo>
                                <a:lnTo>
                                  <a:pt x="0" y="4763"/>
                                </a:lnTo>
                                <a:lnTo>
                                  <a:pt x="0" y="4763"/>
                                </a:lnTo>
                                <a:lnTo>
                                  <a:pt x="0" y="4763"/>
                                </a:lnTo>
                                <a:lnTo>
                                  <a:pt x="0" y="4763"/>
                                </a:lnTo>
                                <a:lnTo>
                                  <a:pt x="0" y="4763"/>
                                </a:lnTo>
                                <a:lnTo>
                                  <a:pt x="0" y="4763"/>
                                </a:lnTo>
                                <a:lnTo>
                                  <a:pt x="0" y="4763"/>
                                </a:lnTo>
                                <a:lnTo>
                                  <a:pt x="0" y="4763"/>
                                </a:lnTo>
                                <a:lnTo>
                                  <a:pt x="0" y="4763"/>
                                </a:lnTo>
                                <a:lnTo>
                                  <a:pt x="705" y="4763"/>
                                </a:lnTo>
                                <a:lnTo>
                                  <a:pt x="705" y="4763"/>
                                </a:lnTo>
                                <a:lnTo>
                                  <a:pt x="705" y="4763"/>
                                </a:lnTo>
                                <a:lnTo>
                                  <a:pt x="705" y="4763"/>
                                </a:lnTo>
                                <a:lnTo>
                                  <a:pt x="705" y="4763"/>
                                </a:lnTo>
                                <a:lnTo>
                                  <a:pt x="705" y="0"/>
                                </a:lnTo>
                                <a:lnTo>
                                  <a:pt x="705" y="4763"/>
                                </a:lnTo>
                                <a:lnTo>
                                  <a:pt x="705" y="4763"/>
                                </a:lnTo>
                                <a:lnTo>
                                  <a:pt x="705" y="4763"/>
                                </a:lnTo>
                                <a:lnTo>
                                  <a:pt x="705" y="4763"/>
                                </a:lnTo>
                                <a:lnTo>
                                  <a:pt x="705" y="4763"/>
                                </a:lnTo>
                                <a:lnTo>
                                  <a:pt x="705" y="4763"/>
                                </a:lnTo>
                                <a:lnTo>
                                  <a:pt x="705" y="4763"/>
                                </a:lnTo>
                                <a:lnTo>
                                  <a:pt x="705" y="4763"/>
                                </a:lnTo>
                                <a:lnTo>
                                  <a:pt x="705" y="4763"/>
                                </a:lnTo>
                                <a:lnTo>
                                  <a:pt x="705" y="4763"/>
                                </a:lnTo>
                                <a:lnTo>
                                  <a:pt x="705" y="4763"/>
                                </a:lnTo>
                                <a:lnTo>
                                  <a:pt x="705" y="4763"/>
                                </a:lnTo>
                                <a:lnTo>
                                  <a:pt x="1410" y="4763"/>
                                </a:lnTo>
                                <a:lnTo>
                                  <a:pt x="1410" y="4763"/>
                                </a:lnTo>
                                <a:lnTo>
                                  <a:pt x="1410" y="4763"/>
                                </a:lnTo>
                                <a:lnTo>
                                  <a:pt x="1410" y="4763"/>
                                </a:lnTo>
                                <a:lnTo>
                                  <a:pt x="1410" y="4763"/>
                                </a:lnTo>
                                <a:lnTo>
                                  <a:pt x="1410" y="4763"/>
                                </a:lnTo>
                                <a:lnTo>
                                  <a:pt x="1410" y="4763"/>
                                </a:lnTo>
                                <a:lnTo>
                                  <a:pt x="1410" y="0"/>
                                </a:lnTo>
                                <a:lnTo>
                                  <a:pt x="1410" y="4763"/>
                                </a:lnTo>
                                <a:lnTo>
                                  <a:pt x="1410" y="4763"/>
                                </a:lnTo>
                                <a:lnTo>
                                  <a:pt x="1410" y="4763"/>
                                </a:lnTo>
                                <a:lnTo>
                                  <a:pt x="1410" y="4763"/>
                                </a:lnTo>
                                <a:lnTo>
                                  <a:pt x="1410" y="4763"/>
                                </a:lnTo>
                                <a:lnTo>
                                  <a:pt x="1410" y="4763"/>
                                </a:lnTo>
                                <a:lnTo>
                                  <a:pt x="1410" y="4763"/>
                                </a:lnTo>
                                <a:lnTo>
                                  <a:pt x="1410" y="4763"/>
                                </a:lnTo>
                                <a:lnTo>
                                  <a:pt x="1410" y="4763"/>
                                </a:lnTo>
                                <a:lnTo>
                                  <a:pt x="1410" y="4763"/>
                                </a:lnTo>
                                <a:lnTo>
                                  <a:pt x="1410" y="4763"/>
                                </a:lnTo>
                                <a:lnTo>
                                  <a:pt x="1410" y="0"/>
                                </a:lnTo>
                                <a:lnTo>
                                  <a:pt x="2114" y="4763"/>
                                </a:lnTo>
                                <a:lnTo>
                                  <a:pt x="2114" y="4763"/>
                                </a:lnTo>
                                <a:lnTo>
                                  <a:pt x="2114" y="4763"/>
                                </a:lnTo>
                                <a:lnTo>
                                  <a:pt x="2114" y="4763"/>
                                </a:lnTo>
                                <a:lnTo>
                                  <a:pt x="2114" y="4763"/>
                                </a:lnTo>
                                <a:lnTo>
                                  <a:pt x="2114" y="0"/>
                                </a:lnTo>
                                <a:lnTo>
                                  <a:pt x="2114" y="0"/>
                                </a:lnTo>
                                <a:lnTo>
                                  <a:pt x="2114" y="4763"/>
                                </a:lnTo>
                                <a:lnTo>
                                  <a:pt x="2114" y="4763"/>
                                </a:lnTo>
                                <a:lnTo>
                                  <a:pt x="2114" y="4763"/>
                                </a:lnTo>
                                <a:lnTo>
                                  <a:pt x="2114" y="9525"/>
                                </a:lnTo>
                                <a:lnTo>
                                  <a:pt x="2114" y="4763"/>
                                </a:lnTo>
                                <a:lnTo>
                                  <a:pt x="2114" y="9525"/>
                                </a:lnTo>
                                <a:lnTo>
                                  <a:pt x="2114" y="4763"/>
                                </a:lnTo>
                                <a:lnTo>
                                  <a:pt x="2114" y="4763"/>
                                </a:lnTo>
                                <a:lnTo>
                                  <a:pt x="2114" y="4763"/>
                                </a:lnTo>
                                <a:lnTo>
                                  <a:pt x="2114" y="4763"/>
                                </a:lnTo>
                                <a:lnTo>
                                  <a:pt x="2114" y="4763"/>
                                </a:lnTo>
                                <a:lnTo>
                                  <a:pt x="2819" y="4763"/>
                                </a:lnTo>
                                <a:lnTo>
                                  <a:pt x="2819" y="4763"/>
                                </a:lnTo>
                                <a:lnTo>
                                  <a:pt x="2819" y="4763"/>
                                </a:lnTo>
                                <a:lnTo>
                                  <a:pt x="2819" y="4763"/>
                                </a:lnTo>
                                <a:lnTo>
                                  <a:pt x="2819" y="4763"/>
                                </a:lnTo>
                                <a:lnTo>
                                  <a:pt x="2819" y="4763"/>
                                </a:lnTo>
                                <a:lnTo>
                                  <a:pt x="2819" y="4763"/>
                                </a:lnTo>
                                <a:lnTo>
                                  <a:pt x="2819" y="4763"/>
                                </a:lnTo>
                                <a:lnTo>
                                  <a:pt x="2819" y="4763"/>
                                </a:lnTo>
                                <a:lnTo>
                                  <a:pt x="2819" y="4763"/>
                                </a:lnTo>
                                <a:lnTo>
                                  <a:pt x="2819" y="4763"/>
                                </a:lnTo>
                                <a:lnTo>
                                  <a:pt x="2819" y="4763"/>
                                </a:lnTo>
                                <a:lnTo>
                                  <a:pt x="2819" y="4763"/>
                                </a:lnTo>
                                <a:lnTo>
                                  <a:pt x="2819" y="4763"/>
                                </a:lnTo>
                                <a:lnTo>
                                  <a:pt x="2819" y="4763"/>
                                </a:lnTo>
                                <a:lnTo>
                                  <a:pt x="2819" y="4763"/>
                                </a:lnTo>
                                <a:lnTo>
                                  <a:pt x="2819" y="4763"/>
                                </a:lnTo>
                                <a:lnTo>
                                  <a:pt x="2819" y="0"/>
                                </a:lnTo>
                                <a:lnTo>
                                  <a:pt x="3524" y="4763"/>
                                </a:lnTo>
                                <a:lnTo>
                                  <a:pt x="3524" y="4763"/>
                                </a:lnTo>
                                <a:lnTo>
                                  <a:pt x="3524" y="4763"/>
                                </a:lnTo>
                                <a:lnTo>
                                  <a:pt x="3524" y="4763"/>
                                </a:lnTo>
                                <a:lnTo>
                                  <a:pt x="3524" y="4763"/>
                                </a:lnTo>
                                <a:lnTo>
                                  <a:pt x="3524" y="4763"/>
                                </a:lnTo>
                                <a:lnTo>
                                  <a:pt x="3524" y="4763"/>
                                </a:lnTo>
                                <a:lnTo>
                                  <a:pt x="3524" y="4763"/>
                                </a:lnTo>
                                <a:lnTo>
                                  <a:pt x="3524" y="4763"/>
                                </a:lnTo>
                                <a:lnTo>
                                  <a:pt x="3524" y="4763"/>
                                </a:lnTo>
                                <a:lnTo>
                                  <a:pt x="3524" y="4763"/>
                                </a:lnTo>
                                <a:lnTo>
                                  <a:pt x="3524" y="4763"/>
                                </a:lnTo>
                                <a:lnTo>
                                  <a:pt x="3524" y="4763"/>
                                </a:lnTo>
                                <a:lnTo>
                                  <a:pt x="3524" y="4763"/>
                                </a:lnTo>
                                <a:lnTo>
                                  <a:pt x="3524" y="4763"/>
                                </a:lnTo>
                                <a:lnTo>
                                  <a:pt x="3524" y="4763"/>
                                </a:lnTo>
                                <a:lnTo>
                                  <a:pt x="3524" y="4763"/>
                                </a:lnTo>
                                <a:lnTo>
                                  <a:pt x="3524" y="4763"/>
                                </a:lnTo>
                                <a:lnTo>
                                  <a:pt x="4229" y="4763"/>
                                </a:lnTo>
                                <a:lnTo>
                                  <a:pt x="4229" y="4763"/>
                                </a:lnTo>
                                <a:lnTo>
                                  <a:pt x="4229" y="0"/>
                                </a:lnTo>
                                <a:lnTo>
                                  <a:pt x="4229" y="0"/>
                                </a:lnTo>
                                <a:lnTo>
                                  <a:pt x="4229" y="0"/>
                                </a:lnTo>
                                <a:lnTo>
                                  <a:pt x="4229" y="0"/>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944" y="4763"/>
                                </a:lnTo>
                                <a:lnTo>
                                  <a:pt x="4944" y="4763"/>
                                </a:lnTo>
                                <a:lnTo>
                                  <a:pt x="4944" y="4763"/>
                                </a:lnTo>
                                <a:lnTo>
                                  <a:pt x="4944" y="4763"/>
                                </a:lnTo>
                                <a:lnTo>
                                  <a:pt x="4944" y="4763"/>
                                </a:lnTo>
                                <a:lnTo>
                                  <a:pt x="4944" y="4763"/>
                                </a:lnTo>
                                <a:lnTo>
                                  <a:pt x="4944" y="0"/>
                                </a:lnTo>
                                <a:lnTo>
                                  <a:pt x="4944" y="0"/>
                                </a:lnTo>
                                <a:lnTo>
                                  <a:pt x="4944" y="4763"/>
                                </a:lnTo>
                                <a:lnTo>
                                  <a:pt x="4944" y="4763"/>
                                </a:lnTo>
                                <a:lnTo>
                                  <a:pt x="4944" y="4763"/>
                                </a:lnTo>
                                <a:lnTo>
                                  <a:pt x="4944" y="9525"/>
                                </a:lnTo>
                                <a:lnTo>
                                  <a:pt x="4944" y="9525"/>
                                </a:lnTo>
                                <a:lnTo>
                                  <a:pt x="4944" y="4763"/>
                                </a:lnTo>
                                <a:lnTo>
                                  <a:pt x="4944" y="4763"/>
                                </a:lnTo>
                                <a:lnTo>
                                  <a:pt x="4944" y="4763"/>
                                </a:lnTo>
                                <a:lnTo>
                                  <a:pt x="4944" y="4763"/>
                                </a:lnTo>
                                <a:lnTo>
                                  <a:pt x="4944" y="4763"/>
                                </a:lnTo>
                                <a:lnTo>
                                  <a:pt x="5648" y="4763"/>
                                </a:lnTo>
                                <a:lnTo>
                                  <a:pt x="5648" y="4763"/>
                                </a:lnTo>
                                <a:lnTo>
                                  <a:pt x="5648" y="4763"/>
                                </a:lnTo>
                                <a:lnTo>
                                  <a:pt x="5648" y="9525"/>
                                </a:lnTo>
                                <a:lnTo>
                                  <a:pt x="5648" y="9525"/>
                                </a:lnTo>
                                <a:lnTo>
                                  <a:pt x="5648" y="9525"/>
                                </a:lnTo>
                                <a:lnTo>
                                  <a:pt x="5648" y="4763"/>
                                </a:lnTo>
                                <a:lnTo>
                                  <a:pt x="5648" y="4763"/>
                                </a:lnTo>
                                <a:lnTo>
                                  <a:pt x="5648" y="4763"/>
                                </a:lnTo>
                                <a:lnTo>
                                  <a:pt x="5648" y="4763"/>
                                </a:lnTo>
                                <a:lnTo>
                                  <a:pt x="5648" y="4763"/>
                                </a:lnTo>
                                <a:lnTo>
                                  <a:pt x="5648" y="0"/>
                                </a:lnTo>
                                <a:lnTo>
                                  <a:pt x="5648" y="4763"/>
                                </a:lnTo>
                                <a:lnTo>
                                  <a:pt x="5648" y="4763"/>
                                </a:lnTo>
                                <a:lnTo>
                                  <a:pt x="5648" y="4763"/>
                                </a:lnTo>
                                <a:lnTo>
                                  <a:pt x="5648" y="4763"/>
                                </a:lnTo>
                                <a:lnTo>
                                  <a:pt x="5648" y="4763"/>
                                </a:lnTo>
                                <a:lnTo>
                                  <a:pt x="5648"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7058" y="4763"/>
                                </a:lnTo>
                                <a:lnTo>
                                  <a:pt x="7058" y="4763"/>
                                </a:lnTo>
                                <a:lnTo>
                                  <a:pt x="7058" y="4763"/>
                                </a:lnTo>
                                <a:lnTo>
                                  <a:pt x="7058" y="4763"/>
                                </a:lnTo>
                                <a:lnTo>
                                  <a:pt x="7058" y="4763"/>
                                </a:lnTo>
                                <a:lnTo>
                                  <a:pt x="7058" y="4763"/>
                                </a:lnTo>
                                <a:lnTo>
                                  <a:pt x="7058" y="4763"/>
                                </a:lnTo>
                                <a:lnTo>
                                  <a:pt x="7058" y="4763"/>
                                </a:lnTo>
                                <a:lnTo>
                                  <a:pt x="7058" y="4763"/>
                                </a:lnTo>
                                <a:lnTo>
                                  <a:pt x="7058" y="4763"/>
                                </a:lnTo>
                                <a:lnTo>
                                  <a:pt x="7058" y="4763"/>
                                </a:lnTo>
                                <a:lnTo>
                                  <a:pt x="7058" y="4763"/>
                                </a:lnTo>
                                <a:lnTo>
                                  <a:pt x="7058" y="4763"/>
                                </a:lnTo>
                                <a:lnTo>
                                  <a:pt x="7058" y="4763"/>
                                </a:lnTo>
                                <a:lnTo>
                                  <a:pt x="7058" y="4763"/>
                                </a:lnTo>
                                <a:lnTo>
                                  <a:pt x="7058" y="4763"/>
                                </a:lnTo>
                                <a:lnTo>
                                  <a:pt x="7058" y="4763"/>
                                </a:lnTo>
                                <a:lnTo>
                                  <a:pt x="7058" y="4763"/>
                                </a:lnTo>
                                <a:lnTo>
                                  <a:pt x="7058" y="4763"/>
                                </a:lnTo>
                                <a:lnTo>
                                  <a:pt x="7058" y="4763"/>
                                </a:lnTo>
                                <a:lnTo>
                                  <a:pt x="7058" y="4763"/>
                                </a:lnTo>
                                <a:lnTo>
                                  <a:pt x="7058" y="4763"/>
                                </a:lnTo>
                                <a:lnTo>
                                  <a:pt x="7058" y="4763"/>
                                </a:lnTo>
                                <a:lnTo>
                                  <a:pt x="7058" y="4763"/>
                                </a:lnTo>
                                <a:lnTo>
                                  <a:pt x="7058" y="4763"/>
                                </a:lnTo>
                                <a:lnTo>
                                  <a:pt x="7058" y="4763"/>
                                </a:lnTo>
                                <a:lnTo>
                                  <a:pt x="7763" y="4763"/>
                                </a:lnTo>
                                <a:lnTo>
                                  <a:pt x="7763" y="4763"/>
                                </a:lnTo>
                                <a:lnTo>
                                  <a:pt x="7763" y="4763"/>
                                </a:lnTo>
                                <a:lnTo>
                                  <a:pt x="7763" y="4763"/>
                                </a:lnTo>
                                <a:lnTo>
                                  <a:pt x="7763" y="4763"/>
                                </a:lnTo>
                                <a:lnTo>
                                  <a:pt x="7763" y="4763"/>
                                </a:lnTo>
                                <a:lnTo>
                                  <a:pt x="7763" y="4763"/>
                                </a:lnTo>
                                <a:lnTo>
                                  <a:pt x="7763" y="4763"/>
                                </a:lnTo>
                                <a:lnTo>
                                  <a:pt x="7763" y="4763"/>
                                </a:lnTo>
                                <a:lnTo>
                                  <a:pt x="7763" y="4763"/>
                                </a:lnTo>
                                <a:lnTo>
                                  <a:pt x="7763" y="0"/>
                                </a:lnTo>
                                <a:lnTo>
                                  <a:pt x="7763" y="0"/>
                                </a:lnTo>
                                <a:lnTo>
                                  <a:pt x="7763" y="4763"/>
                                </a:lnTo>
                                <a:lnTo>
                                  <a:pt x="7763" y="4763"/>
                                </a:lnTo>
                                <a:lnTo>
                                  <a:pt x="7763" y="4763"/>
                                </a:lnTo>
                                <a:lnTo>
                                  <a:pt x="7763" y="9525"/>
                                </a:lnTo>
                                <a:lnTo>
                                  <a:pt x="7763" y="9525"/>
                                </a:lnTo>
                                <a:lnTo>
                                  <a:pt x="7763" y="4763"/>
                                </a:lnTo>
                                <a:lnTo>
                                  <a:pt x="8468" y="4763"/>
                                </a:lnTo>
                                <a:lnTo>
                                  <a:pt x="8468" y="4763"/>
                                </a:lnTo>
                                <a:lnTo>
                                  <a:pt x="8468" y="4763"/>
                                </a:lnTo>
                                <a:lnTo>
                                  <a:pt x="8468" y="4763"/>
                                </a:lnTo>
                                <a:lnTo>
                                  <a:pt x="8468" y="4763"/>
                                </a:lnTo>
                                <a:lnTo>
                                  <a:pt x="8468" y="4763"/>
                                </a:lnTo>
                                <a:lnTo>
                                  <a:pt x="8468" y="9525"/>
                                </a:lnTo>
                                <a:lnTo>
                                  <a:pt x="8468" y="4763"/>
                                </a:lnTo>
                                <a:lnTo>
                                  <a:pt x="8468" y="4763"/>
                                </a:lnTo>
                                <a:lnTo>
                                  <a:pt x="8468" y="9525"/>
                                </a:lnTo>
                                <a:lnTo>
                                  <a:pt x="8468" y="4763"/>
                                </a:lnTo>
                                <a:lnTo>
                                  <a:pt x="8468" y="4763"/>
                                </a:lnTo>
                                <a:lnTo>
                                  <a:pt x="8468" y="4763"/>
                                </a:lnTo>
                                <a:lnTo>
                                  <a:pt x="8468" y="4763"/>
                                </a:lnTo>
                                <a:lnTo>
                                  <a:pt x="8468" y="4763"/>
                                </a:lnTo>
                                <a:lnTo>
                                  <a:pt x="8468" y="4763"/>
                                </a:lnTo>
                                <a:lnTo>
                                  <a:pt x="8468" y="4763"/>
                                </a:lnTo>
                                <a:lnTo>
                                  <a:pt x="8468" y="4763"/>
                                </a:lnTo>
                                <a:lnTo>
                                  <a:pt x="9173" y="4763"/>
                                </a:lnTo>
                                <a:lnTo>
                                  <a:pt x="9173" y="4763"/>
                                </a:lnTo>
                                <a:lnTo>
                                  <a:pt x="9173" y="4763"/>
                                </a:lnTo>
                                <a:lnTo>
                                  <a:pt x="9173" y="4763"/>
                                </a:lnTo>
                                <a:lnTo>
                                  <a:pt x="9173" y="4763"/>
                                </a:lnTo>
                                <a:lnTo>
                                  <a:pt x="9173" y="4763"/>
                                </a:lnTo>
                                <a:lnTo>
                                  <a:pt x="9173" y="4763"/>
                                </a:lnTo>
                                <a:lnTo>
                                  <a:pt x="9173" y="4763"/>
                                </a:lnTo>
                                <a:lnTo>
                                  <a:pt x="9173" y="9525"/>
                                </a:lnTo>
                                <a:lnTo>
                                  <a:pt x="9173" y="4763"/>
                                </a:lnTo>
                                <a:lnTo>
                                  <a:pt x="9173" y="4763"/>
                                </a:lnTo>
                                <a:lnTo>
                                  <a:pt x="9173" y="4763"/>
                                </a:lnTo>
                                <a:lnTo>
                                  <a:pt x="9173" y="4763"/>
                                </a:lnTo>
                                <a:lnTo>
                                  <a:pt x="9173" y="4763"/>
                                </a:lnTo>
                                <a:lnTo>
                                  <a:pt x="9173" y="4763"/>
                                </a:lnTo>
                                <a:lnTo>
                                  <a:pt x="9173" y="4763"/>
                                </a:lnTo>
                                <a:lnTo>
                                  <a:pt x="9173" y="4763"/>
                                </a:lnTo>
                                <a:lnTo>
                                  <a:pt x="9173" y="4763"/>
                                </a:lnTo>
                                <a:lnTo>
                                  <a:pt x="9173" y="4763"/>
                                </a:lnTo>
                                <a:lnTo>
                                  <a:pt x="9173" y="0"/>
                                </a:lnTo>
                                <a:lnTo>
                                  <a:pt x="9877" y="0"/>
                                </a:lnTo>
                                <a:lnTo>
                                  <a:pt x="9877" y="4763"/>
                                </a:lnTo>
                                <a:lnTo>
                                  <a:pt x="9877" y="4763"/>
                                </a:lnTo>
                                <a:lnTo>
                                  <a:pt x="9877" y="4763"/>
                                </a:lnTo>
                                <a:lnTo>
                                  <a:pt x="9877" y="4763"/>
                                </a:lnTo>
                                <a:lnTo>
                                  <a:pt x="9877" y="4763"/>
                                </a:lnTo>
                                <a:lnTo>
                                  <a:pt x="9877" y="4763"/>
                                </a:lnTo>
                                <a:lnTo>
                                  <a:pt x="9877" y="4763"/>
                                </a:lnTo>
                                <a:lnTo>
                                  <a:pt x="9877" y="4763"/>
                                </a:lnTo>
                                <a:lnTo>
                                  <a:pt x="9877" y="4763"/>
                                </a:lnTo>
                                <a:lnTo>
                                  <a:pt x="9877" y="4763"/>
                                </a:lnTo>
                                <a:lnTo>
                                  <a:pt x="9877" y="0"/>
                                </a:lnTo>
                                <a:lnTo>
                                  <a:pt x="9877" y="0"/>
                                </a:lnTo>
                                <a:lnTo>
                                  <a:pt x="9877" y="4763"/>
                                </a:lnTo>
                                <a:lnTo>
                                  <a:pt x="9877" y="4763"/>
                                </a:lnTo>
                                <a:lnTo>
                                  <a:pt x="9877" y="4763"/>
                                </a:lnTo>
                                <a:lnTo>
                                  <a:pt x="9877" y="4763"/>
                                </a:lnTo>
                                <a:lnTo>
                                  <a:pt x="9877" y="4763"/>
                                </a:lnTo>
                                <a:lnTo>
                                  <a:pt x="10582" y="4763"/>
                                </a:lnTo>
                                <a:lnTo>
                                  <a:pt x="10582" y="4763"/>
                                </a:lnTo>
                                <a:lnTo>
                                  <a:pt x="10582" y="4763"/>
                                </a:lnTo>
                                <a:lnTo>
                                  <a:pt x="10582" y="4763"/>
                                </a:lnTo>
                                <a:lnTo>
                                  <a:pt x="10582" y="4763"/>
                                </a:lnTo>
                                <a:lnTo>
                                  <a:pt x="10582" y="0"/>
                                </a:lnTo>
                                <a:lnTo>
                                  <a:pt x="10582" y="4763"/>
                                </a:lnTo>
                                <a:lnTo>
                                  <a:pt x="10582" y="4763"/>
                                </a:lnTo>
                                <a:lnTo>
                                  <a:pt x="10582" y="4763"/>
                                </a:lnTo>
                                <a:lnTo>
                                  <a:pt x="10582" y="4763"/>
                                </a:lnTo>
                                <a:lnTo>
                                  <a:pt x="10582" y="0"/>
                                </a:lnTo>
                                <a:lnTo>
                                  <a:pt x="10582" y="4763"/>
                                </a:lnTo>
                                <a:lnTo>
                                  <a:pt x="10582" y="0"/>
                                </a:lnTo>
                                <a:lnTo>
                                  <a:pt x="10582" y="0"/>
                                </a:lnTo>
                                <a:lnTo>
                                  <a:pt x="10582" y="4763"/>
                                </a:lnTo>
                                <a:lnTo>
                                  <a:pt x="10582" y="4763"/>
                                </a:lnTo>
                                <a:lnTo>
                                  <a:pt x="10582" y="4763"/>
                                </a:lnTo>
                                <a:lnTo>
                                  <a:pt x="10582" y="4763"/>
                                </a:lnTo>
                                <a:lnTo>
                                  <a:pt x="11287" y="4763"/>
                                </a:lnTo>
                                <a:lnTo>
                                  <a:pt x="11287" y="4763"/>
                                </a:lnTo>
                                <a:lnTo>
                                  <a:pt x="11287" y="4763"/>
                                </a:lnTo>
                                <a:lnTo>
                                  <a:pt x="11287" y="4763"/>
                                </a:lnTo>
                                <a:lnTo>
                                  <a:pt x="11287" y="4763"/>
                                </a:lnTo>
                                <a:lnTo>
                                  <a:pt x="11287" y="4763"/>
                                </a:lnTo>
                                <a:lnTo>
                                  <a:pt x="11287" y="4763"/>
                                </a:lnTo>
                                <a:lnTo>
                                  <a:pt x="11287" y="4763"/>
                                </a:lnTo>
                                <a:lnTo>
                                  <a:pt x="11287" y="4763"/>
                                </a:lnTo>
                                <a:lnTo>
                                  <a:pt x="11287" y="4763"/>
                                </a:lnTo>
                                <a:lnTo>
                                  <a:pt x="11287" y="0"/>
                                </a:lnTo>
                                <a:lnTo>
                                  <a:pt x="11287" y="4763"/>
                                </a:lnTo>
                                <a:lnTo>
                                  <a:pt x="11287" y="4763"/>
                                </a:lnTo>
                                <a:lnTo>
                                  <a:pt x="11287" y="4763"/>
                                </a:lnTo>
                                <a:lnTo>
                                  <a:pt x="11287" y="4763"/>
                                </a:lnTo>
                                <a:lnTo>
                                  <a:pt x="11287" y="4763"/>
                                </a:lnTo>
                                <a:lnTo>
                                  <a:pt x="11287" y="4763"/>
                                </a:lnTo>
                                <a:lnTo>
                                  <a:pt x="11287" y="4763"/>
                                </a:lnTo>
                                <a:lnTo>
                                  <a:pt x="11992" y="4763"/>
                                </a:lnTo>
                                <a:lnTo>
                                  <a:pt x="11992" y="0"/>
                                </a:lnTo>
                                <a:lnTo>
                                  <a:pt x="11992" y="0"/>
                                </a:lnTo>
                                <a:lnTo>
                                  <a:pt x="11992" y="0"/>
                                </a:lnTo>
                                <a:lnTo>
                                  <a:pt x="11992" y="0"/>
                                </a:lnTo>
                                <a:lnTo>
                                  <a:pt x="11992" y="4763"/>
                                </a:lnTo>
                                <a:lnTo>
                                  <a:pt x="11992" y="4763"/>
                                </a:lnTo>
                                <a:lnTo>
                                  <a:pt x="11992" y="4763"/>
                                </a:lnTo>
                                <a:lnTo>
                                  <a:pt x="11992" y="4763"/>
                                </a:lnTo>
                                <a:lnTo>
                                  <a:pt x="11992" y="0"/>
                                </a:lnTo>
                                <a:lnTo>
                                  <a:pt x="11992" y="0"/>
                                </a:lnTo>
                                <a:lnTo>
                                  <a:pt x="11992" y="4763"/>
                                </a:lnTo>
                                <a:lnTo>
                                  <a:pt x="11992" y="4763"/>
                                </a:lnTo>
                                <a:lnTo>
                                  <a:pt x="11992" y="9525"/>
                                </a:lnTo>
                                <a:lnTo>
                                  <a:pt x="11992" y="4763"/>
                                </a:lnTo>
                                <a:lnTo>
                                  <a:pt x="11992" y="4763"/>
                                </a:lnTo>
                                <a:lnTo>
                                  <a:pt x="11992" y="4763"/>
                                </a:lnTo>
                                <a:lnTo>
                                  <a:pt x="11992" y="4763"/>
                                </a:lnTo>
                                <a:lnTo>
                                  <a:pt x="11992" y="4763"/>
                                </a:lnTo>
                                <a:lnTo>
                                  <a:pt x="11992" y="4763"/>
                                </a:lnTo>
                                <a:lnTo>
                                  <a:pt x="12697" y="4763"/>
                                </a:lnTo>
                                <a:lnTo>
                                  <a:pt x="12697" y="0"/>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3402" y="4763"/>
                                </a:lnTo>
                                <a:lnTo>
                                  <a:pt x="13402" y="4763"/>
                                </a:lnTo>
                                <a:lnTo>
                                  <a:pt x="13402" y="9525"/>
                                </a:lnTo>
                                <a:lnTo>
                                  <a:pt x="13402" y="4763"/>
                                </a:lnTo>
                                <a:lnTo>
                                  <a:pt x="13402" y="4763"/>
                                </a:lnTo>
                                <a:lnTo>
                                  <a:pt x="13402" y="4763"/>
                                </a:lnTo>
                                <a:lnTo>
                                  <a:pt x="13402" y="4763"/>
                                </a:lnTo>
                                <a:lnTo>
                                  <a:pt x="13402" y="4763"/>
                                </a:lnTo>
                                <a:lnTo>
                                  <a:pt x="13402" y="4763"/>
                                </a:lnTo>
                                <a:lnTo>
                                  <a:pt x="13402" y="4763"/>
                                </a:lnTo>
                                <a:lnTo>
                                  <a:pt x="13402" y="4763"/>
                                </a:lnTo>
                                <a:lnTo>
                                  <a:pt x="13402" y="4763"/>
                                </a:lnTo>
                                <a:lnTo>
                                  <a:pt x="13402" y="4763"/>
                                </a:lnTo>
                                <a:lnTo>
                                  <a:pt x="13402" y="4763"/>
                                </a:lnTo>
                                <a:lnTo>
                                  <a:pt x="13402" y="0"/>
                                </a:lnTo>
                                <a:lnTo>
                                  <a:pt x="13402" y="4763"/>
                                </a:lnTo>
                                <a:lnTo>
                                  <a:pt x="13402" y="4763"/>
                                </a:lnTo>
                                <a:lnTo>
                                  <a:pt x="13402" y="4763"/>
                                </a:lnTo>
                                <a:lnTo>
                                  <a:pt x="14106" y="4763"/>
                                </a:lnTo>
                                <a:lnTo>
                                  <a:pt x="14106" y="4763"/>
                                </a:lnTo>
                                <a:lnTo>
                                  <a:pt x="14106" y="4763"/>
                                </a:lnTo>
                                <a:lnTo>
                                  <a:pt x="14106" y="4763"/>
                                </a:lnTo>
                                <a:lnTo>
                                  <a:pt x="14106" y="4763"/>
                                </a:lnTo>
                                <a:lnTo>
                                  <a:pt x="14106" y="4763"/>
                                </a:lnTo>
                                <a:lnTo>
                                  <a:pt x="14106" y="4763"/>
                                </a:lnTo>
                                <a:lnTo>
                                  <a:pt x="14106" y="4763"/>
                                </a:lnTo>
                                <a:lnTo>
                                  <a:pt x="14106" y="4763"/>
                                </a:lnTo>
                                <a:lnTo>
                                  <a:pt x="14106" y="4763"/>
                                </a:lnTo>
                                <a:lnTo>
                                  <a:pt x="14106" y="4763"/>
                                </a:lnTo>
                                <a:lnTo>
                                  <a:pt x="14106" y="4763"/>
                                </a:lnTo>
                                <a:lnTo>
                                  <a:pt x="14106" y="4763"/>
                                </a:lnTo>
                                <a:lnTo>
                                  <a:pt x="14106" y="4763"/>
                                </a:lnTo>
                                <a:lnTo>
                                  <a:pt x="14106" y="4763"/>
                                </a:lnTo>
                                <a:lnTo>
                                  <a:pt x="14106" y="4763"/>
                                </a:lnTo>
                                <a:lnTo>
                                  <a:pt x="14106" y="4763"/>
                                </a:lnTo>
                                <a:lnTo>
                                  <a:pt x="14106" y="4763"/>
                                </a:lnTo>
                                <a:lnTo>
                                  <a:pt x="14821" y="4763"/>
                                </a:lnTo>
                                <a:lnTo>
                                  <a:pt x="14821" y="4763"/>
                                </a:lnTo>
                                <a:lnTo>
                                  <a:pt x="14821" y="4763"/>
                                </a:lnTo>
                                <a:lnTo>
                                  <a:pt x="14821" y="0"/>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5526" y="4763"/>
                                </a:lnTo>
                                <a:lnTo>
                                  <a:pt x="15526" y="4763"/>
                                </a:lnTo>
                                <a:lnTo>
                                  <a:pt x="15526" y="4763"/>
                                </a:lnTo>
                                <a:lnTo>
                                  <a:pt x="15526" y="4763"/>
                                </a:lnTo>
                                <a:lnTo>
                                  <a:pt x="15526" y="4763"/>
                                </a:lnTo>
                                <a:lnTo>
                                  <a:pt x="15526" y="4763"/>
                                </a:lnTo>
                                <a:lnTo>
                                  <a:pt x="15526" y="0"/>
                                </a:lnTo>
                                <a:lnTo>
                                  <a:pt x="15526" y="4763"/>
                                </a:lnTo>
                                <a:lnTo>
                                  <a:pt x="15526" y="4763"/>
                                </a:lnTo>
                                <a:lnTo>
                                  <a:pt x="15526" y="4763"/>
                                </a:lnTo>
                                <a:lnTo>
                                  <a:pt x="15526" y="4763"/>
                                </a:lnTo>
                                <a:lnTo>
                                  <a:pt x="15526" y="4763"/>
                                </a:lnTo>
                                <a:lnTo>
                                  <a:pt x="15526" y="4763"/>
                                </a:lnTo>
                                <a:lnTo>
                                  <a:pt x="15526" y="4763"/>
                                </a:lnTo>
                                <a:lnTo>
                                  <a:pt x="15526" y="4763"/>
                                </a:lnTo>
                                <a:lnTo>
                                  <a:pt x="15526" y="4763"/>
                                </a:lnTo>
                                <a:lnTo>
                                  <a:pt x="15526" y="4763"/>
                                </a:lnTo>
                                <a:lnTo>
                                  <a:pt x="15526" y="4763"/>
                                </a:lnTo>
                                <a:lnTo>
                                  <a:pt x="16231" y="4763"/>
                                </a:lnTo>
                                <a:lnTo>
                                  <a:pt x="16231" y="4763"/>
                                </a:lnTo>
                                <a:lnTo>
                                  <a:pt x="16231" y="4763"/>
                                </a:lnTo>
                                <a:lnTo>
                                  <a:pt x="16231" y="4763"/>
                                </a:lnTo>
                                <a:lnTo>
                                  <a:pt x="16231" y="4763"/>
                                </a:lnTo>
                                <a:lnTo>
                                  <a:pt x="16231" y="4763"/>
                                </a:lnTo>
                                <a:lnTo>
                                  <a:pt x="16231" y="4763"/>
                                </a:lnTo>
                                <a:lnTo>
                                  <a:pt x="16231" y="4763"/>
                                </a:lnTo>
                                <a:lnTo>
                                  <a:pt x="16231" y="4763"/>
                                </a:lnTo>
                                <a:lnTo>
                                  <a:pt x="16231" y="4763"/>
                                </a:lnTo>
                                <a:lnTo>
                                  <a:pt x="16231" y="4763"/>
                                </a:lnTo>
                                <a:lnTo>
                                  <a:pt x="16231" y="4763"/>
                                </a:lnTo>
                                <a:lnTo>
                                  <a:pt x="16231" y="4763"/>
                                </a:lnTo>
                                <a:lnTo>
                                  <a:pt x="16231" y="9525"/>
                                </a:lnTo>
                                <a:lnTo>
                                  <a:pt x="16231" y="4763"/>
                                </a:lnTo>
                                <a:lnTo>
                                  <a:pt x="16231" y="4763"/>
                                </a:lnTo>
                                <a:lnTo>
                                  <a:pt x="16231" y="4763"/>
                                </a:lnTo>
                                <a:lnTo>
                                  <a:pt x="16231" y="4763"/>
                                </a:lnTo>
                                <a:lnTo>
                                  <a:pt x="16936" y="4763"/>
                                </a:lnTo>
                                <a:lnTo>
                                  <a:pt x="16936" y="4763"/>
                                </a:lnTo>
                                <a:lnTo>
                                  <a:pt x="16936" y="4763"/>
                                </a:lnTo>
                                <a:lnTo>
                                  <a:pt x="16936" y="4763"/>
                                </a:lnTo>
                                <a:lnTo>
                                  <a:pt x="16936" y="4763"/>
                                </a:lnTo>
                                <a:lnTo>
                                  <a:pt x="16936" y="4763"/>
                                </a:lnTo>
                                <a:lnTo>
                                  <a:pt x="16936" y="4763"/>
                                </a:lnTo>
                                <a:lnTo>
                                  <a:pt x="16936" y="0"/>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0"/>
                                </a:lnTo>
                                <a:lnTo>
                                  <a:pt x="17640" y="0"/>
                                </a:lnTo>
                                <a:lnTo>
                                  <a:pt x="17640" y="0"/>
                                </a:lnTo>
                                <a:lnTo>
                                  <a:pt x="17640" y="0"/>
                                </a:lnTo>
                                <a:lnTo>
                                  <a:pt x="17640" y="0"/>
                                </a:lnTo>
                                <a:lnTo>
                                  <a:pt x="17640" y="0"/>
                                </a:lnTo>
                                <a:lnTo>
                                  <a:pt x="17640" y="4763"/>
                                </a:lnTo>
                                <a:lnTo>
                                  <a:pt x="17640" y="4763"/>
                                </a:lnTo>
                                <a:lnTo>
                                  <a:pt x="17640" y="9525"/>
                                </a:lnTo>
                                <a:lnTo>
                                  <a:pt x="17640" y="9525"/>
                                </a:lnTo>
                                <a:lnTo>
                                  <a:pt x="17640" y="9525"/>
                                </a:lnTo>
                                <a:lnTo>
                                  <a:pt x="17640" y="9525"/>
                                </a:lnTo>
                                <a:lnTo>
                                  <a:pt x="17640" y="9525"/>
                                </a:lnTo>
                                <a:lnTo>
                                  <a:pt x="17640" y="4763"/>
                                </a:lnTo>
                                <a:lnTo>
                                  <a:pt x="17640" y="4763"/>
                                </a:lnTo>
                                <a:lnTo>
                                  <a:pt x="17640" y="4763"/>
                                </a:lnTo>
                                <a:lnTo>
                                  <a:pt x="17640" y="4763"/>
                                </a:lnTo>
                                <a:lnTo>
                                  <a:pt x="17640" y="4763"/>
                                </a:lnTo>
                                <a:lnTo>
                                  <a:pt x="17640" y="4763"/>
                                </a:lnTo>
                                <a:lnTo>
                                  <a:pt x="17640" y="4763"/>
                                </a:lnTo>
                                <a:lnTo>
                                  <a:pt x="17640" y="4763"/>
                                </a:lnTo>
                                <a:lnTo>
                                  <a:pt x="18345" y="4763"/>
                                </a:lnTo>
                                <a:lnTo>
                                  <a:pt x="18345" y="4763"/>
                                </a:lnTo>
                                <a:lnTo>
                                  <a:pt x="18345" y="9525"/>
                                </a:lnTo>
                                <a:lnTo>
                                  <a:pt x="18345" y="9525"/>
                                </a:lnTo>
                                <a:lnTo>
                                  <a:pt x="18345" y="4763"/>
                                </a:lnTo>
                                <a:lnTo>
                                  <a:pt x="18345" y="4763"/>
                                </a:lnTo>
                                <a:lnTo>
                                  <a:pt x="18345" y="4763"/>
                                </a:lnTo>
                                <a:lnTo>
                                  <a:pt x="18345" y="4763"/>
                                </a:lnTo>
                                <a:lnTo>
                                  <a:pt x="18345" y="4763"/>
                                </a:lnTo>
                                <a:lnTo>
                                  <a:pt x="18345" y="4763"/>
                                </a:lnTo>
                                <a:lnTo>
                                  <a:pt x="18345" y="4763"/>
                                </a:lnTo>
                                <a:lnTo>
                                  <a:pt x="18345" y="4763"/>
                                </a:lnTo>
                                <a:lnTo>
                                  <a:pt x="18345" y="4763"/>
                                </a:lnTo>
                                <a:lnTo>
                                  <a:pt x="18345" y="4763"/>
                                </a:lnTo>
                                <a:lnTo>
                                  <a:pt x="18345" y="4763"/>
                                </a:lnTo>
                                <a:lnTo>
                                  <a:pt x="18345" y="4763"/>
                                </a:lnTo>
                                <a:lnTo>
                                  <a:pt x="18345" y="4763"/>
                                </a:lnTo>
                                <a:lnTo>
                                  <a:pt x="18345" y="4763"/>
                                </a:lnTo>
                                <a:lnTo>
                                  <a:pt x="19050" y="4763"/>
                                </a:lnTo>
                                <a:lnTo>
                                  <a:pt x="19050" y="4763"/>
                                </a:lnTo>
                                <a:lnTo>
                                  <a:pt x="19050" y="4763"/>
                                </a:lnTo>
                                <a:lnTo>
                                  <a:pt x="19050" y="4763"/>
                                </a:lnTo>
                                <a:lnTo>
                                  <a:pt x="19050" y="4763"/>
                                </a:lnTo>
                                <a:lnTo>
                                  <a:pt x="19050" y="4763"/>
                                </a:lnTo>
                                <a:lnTo>
                                  <a:pt x="19050" y="4763"/>
                                </a:lnTo>
                                <a:lnTo>
                                  <a:pt x="19050" y="4763"/>
                                </a:lnTo>
                                <a:lnTo>
                                  <a:pt x="19050" y="0"/>
                                </a:lnTo>
                                <a:lnTo>
                                  <a:pt x="19050" y="476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31" name="Freeform: Shape 331"/>
                        <wps:cNvSpPr/>
                        <wps:spPr>
                          <a:xfrm>
                            <a:off x="3138487" y="1947862"/>
                            <a:ext cx="28575" cy="9525"/>
                          </a:xfrm>
                          <a:custGeom>
                            <a:avLst/>
                            <a:gdLst>
                              <a:gd name="connsiteX0" fmla="*/ 0 w 28575"/>
                              <a:gd name="connsiteY0" fmla="*/ 4763 h 9525"/>
                              <a:gd name="connsiteX1" fmla="*/ 0 w 28575"/>
                              <a:gd name="connsiteY1" fmla="*/ 4763 h 9525"/>
                              <a:gd name="connsiteX2" fmla="*/ 0 w 28575"/>
                              <a:gd name="connsiteY2" fmla="*/ 4763 h 9525"/>
                              <a:gd name="connsiteX3" fmla="*/ 0 w 28575"/>
                              <a:gd name="connsiteY3" fmla="*/ 4763 h 9525"/>
                              <a:gd name="connsiteX4" fmla="*/ 0 w 28575"/>
                              <a:gd name="connsiteY4" fmla="*/ 4763 h 9525"/>
                              <a:gd name="connsiteX5" fmla="*/ 0 w 28575"/>
                              <a:gd name="connsiteY5" fmla="*/ 4763 h 9525"/>
                              <a:gd name="connsiteX6" fmla="*/ 0 w 28575"/>
                              <a:gd name="connsiteY6" fmla="*/ 0 h 9525"/>
                              <a:gd name="connsiteX7" fmla="*/ 0 w 28575"/>
                              <a:gd name="connsiteY7" fmla="*/ 4763 h 9525"/>
                              <a:gd name="connsiteX8" fmla="*/ 0 w 28575"/>
                              <a:gd name="connsiteY8" fmla="*/ 4763 h 9525"/>
                              <a:gd name="connsiteX9" fmla="*/ 1057 w 28575"/>
                              <a:gd name="connsiteY9" fmla="*/ 4763 h 9525"/>
                              <a:gd name="connsiteX10" fmla="*/ 1057 w 28575"/>
                              <a:gd name="connsiteY10" fmla="*/ 4763 h 9525"/>
                              <a:gd name="connsiteX11" fmla="*/ 1057 w 28575"/>
                              <a:gd name="connsiteY11" fmla="*/ 4763 h 9525"/>
                              <a:gd name="connsiteX12" fmla="*/ 1057 w 28575"/>
                              <a:gd name="connsiteY12" fmla="*/ 4763 h 9525"/>
                              <a:gd name="connsiteX13" fmla="*/ 1057 w 28575"/>
                              <a:gd name="connsiteY13" fmla="*/ 4763 h 9525"/>
                              <a:gd name="connsiteX14" fmla="*/ 1057 w 28575"/>
                              <a:gd name="connsiteY14" fmla="*/ 9525 h 9525"/>
                              <a:gd name="connsiteX15" fmla="*/ 1057 w 28575"/>
                              <a:gd name="connsiteY15" fmla="*/ 4763 h 9525"/>
                              <a:gd name="connsiteX16" fmla="*/ 1057 w 28575"/>
                              <a:gd name="connsiteY16" fmla="*/ 4763 h 9525"/>
                              <a:gd name="connsiteX17" fmla="*/ 1057 w 28575"/>
                              <a:gd name="connsiteY17" fmla="*/ 4763 h 9525"/>
                              <a:gd name="connsiteX18" fmla="*/ 1057 w 28575"/>
                              <a:gd name="connsiteY18" fmla="*/ 4763 h 9525"/>
                              <a:gd name="connsiteX19" fmla="*/ 1057 w 28575"/>
                              <a:gd name="connsiteY19" fmla="*/ 4763 h 9525"/>
                              <a:gd name="connsiteX20" fmla="*/ 1057 w 28575"/>
                              <a:gd name="connsiteY20" fmla="*/ 4763 h 9525"/>
                              <a:gd name="connsiteX21" fmla="*/ 1057 w 28575"/>
                              <a:gd name="connsiteY21" fmla="*/ 4763 h 9525"/>
                              <a:gd name="connsiteX22" fmla="*/ 1057 w 28575"/>
                              <a:gd name="connsiteY22" fmla="*/ 4763 h 9525"/>
                              <a:gd name="connsiteX23" fmla="*/ 1057 w 28575"/>
                              <a:gd name="connsiteY23" fmla="*/ 0 h 9525"/>
                              <a:gd name="connsiteX24" fmla="*/ 1057 w 28575"/>
                              <a:gd name="connsiteY24" fmla="*/ 0 h 9525"/>
                              <a:gd name="connsiteX25" fmla="*/ 1057 w 28575"/>
                              <a:gd name="connsiteY25" fmla="*/ 4763 h 9525"/>
                              <a:gd name="connsiteX26" fmla="*/ 1057 w 28575"/>
                              <a:gd name="connsiteY26" fmla="*/ 4763 h 9525"/>
                              <a:gd name="connsiteX27" fmla="*/ 2114 w 28575"/>
                              <a:gd name="connsiteY27" fmla="*/ 4763 h 9525"/>
                              <a:gd name="connsiteX28" fmla="*/ 2114 w 28575"/>
                              <a:gd name="connsiteY28" fmla="*/ 4763 h 9525"/>
                              <a:gd name="connsiteX29" fmla="*/ 2114 w 28575"/>
                              <a:gd name="connsiteY29" fmla="*/ 0 h 9525"/>
                              <a:gd name="connsiteX30" fmla="*/ 2114 w 28575"/>
                              <a:gd name="connsiteY30" fmla="*/ 0 h 9525"/>
                              <a:gd name="connsiteX31" fmla="*/ 2114 w 28575"/>
                              <a:gd name="connsiteY31" fmla="*/ 0 h 9525"/>
                              <a:gd name="connsiteX32" fmla="*/ 2114 w 28575"/>
                              <a:gd name="connsiteY32" fmla="*/ 4763 h 9525"/>
                              <a:gd name="connsiteX33" fmla="*/ 2114 w 28575"/>
                              <a:gd name="connsiteY33" fmla="*/ 4763 h 9525"/>
                              <a:gd name="connsiteX34" fmla="*/ 2114 w 28575"/>
                              <a:gd name="connsiteY34" fmla="*/ 4763 h 9525"/>
                              <a:gd name="connsiteX35" fmla="*/ 2114 w 28575"/>
                              <a:gd name="connsiteY35" fmla="*/ 4763 h 9525"/>
                              <a:gd name="connsiteX36" fmla="*/ 2114 w 28575"/>
                              <a:gd name="connsiteY36" fmla="*/ 4763 h 9525"/>
                              <a:gd name="connsiteX37" fmla="*/ 2114 w 28575"/>
                              <a:gd name="connsiteY37" fmla="*/ 4763 h 9525"/>
                              <a:gd name="connsiteX38" fmla="*/ 2114 w 28575"/>
                              <a:gd name="connsiteY38" fmla="*/ 4763 h 9525"/>
                              <a:gd name="connsiteX39" fmla="*/ 2114 w 28575"/>
                              <a:gd name="connsiteY39" fmla="*/ 0 h 9525"/>
                              <a:gd name="connsiteX40" fmla="*/ 2114 w 28575"/>
                              <a:gd name="connsiteY40" fmla="*/ 0 h 9525"/>
                              <a:gd name="connsiteX41" fmla="*/ 2114 w 28575"/>
                              <a:gd name="connsiteY41" fmla="*/ 4763 h 9525"/>
                              <a:gd name="connsiteX42" fmla="*/ 2114 w 28575"/>
                              <a:gd name="connsiteY42" fmla="*/ 4763 h 9525"/>
                              <a:gd name="connsiteX43" fmla="*/ 2114 w 28575"/>
                              <a:gd name="connsiteY43" fmla="*/ 4763 h 9525"/>
                              <a:gd name="connsiteX44" fmla="*/ 2114 w 28575"/>
                              <a:gd name="connsiteY44" fmla="*/ 4763 h 9525"/>
                              <a:gd name="connsiteX45" fmla="*/ 2114 w 28575"/>
                              <a:gd name="connsiteY45" fmla="*/ 4763 h 9525"/>
                              <a:gd name="connsiteX46" fmla="*/ 2114 w 28575"/>
                              <a:gd name="connsiteY46" fmla="*/ 4763 h 9525"/>
                              <a:gd name="connsiteX47" fmla="*/ 3172 w 28575"/>
                              <a:gd name="connsiteY47" fmla="*/ 0 h 9525"/>
                              <a:gd name="connsiteX48" fmla="*/ 3172 w 28575"/>
                              <a:gd name="connsiteY48" fmla="*/ 4763 h 9525"/>
                              <a:gd name="connsiteX49" fmla="*/ 3172 w 28575"/>
                              <a:gd name="connsiteY49" fmla="*/ 4763 h 9525"/>
                              <a:gd name="connsiteX50" fmla="*/ 3172 w 28575"/>
                              <a:gd name="connsiteY50" fmla="*/ 4763 h 9525"/>
                              <a:gd name="connsiteX51" fmla="*/ 3172 w 28575"/>
                              <a:gd name="connsiteY51" fmla="*/ 4763 h 9525"/>
                              <a:gd name="connsiteX52" fmla="*/ 3172 w 28575"/>
                              <a:gd name="connsiteY52" fmla="*/ 4763 h 9525"/>
                              <a:gd name="connsiteX53" fmla="*/ 3172 w 28575"/>
                              <a:gd name="connsiteY53" fmla="*/ 4763 h 9525"/>
                              <a:gd name="connsiteX54" fmla="*/ 3172 w 28575"/>
                              <a:gd name="connsiteY54" fmla="*/ 0 h 9525"/>
                              <a:gd name="connsiteX55" fmla="*/ 3172 w 28575"/>
                              <a:gd name="connsiteY55" fmla="*/ 0 h 9525"/>
                              <a:gd name="connsiteX56" fmla="*/ 3172 w 28575"/>
                              <a:gd name="connsiteY56" fmla="*/ 4763 h 9525"/>
                              <a:gd name="connsiteX57" fmla="*/ 3172 w 28575"/>
                              <a:gd name="connsiteY57" fmla="*/ 0 h 9525"/>
                              <a:gd name="connsiteX58" fmla="*/ 3172 w 28575"/>
                              <a:gd name="connsiteY58" fmla="*/ 4763 h 9525"/>
                              <a:gd name="connsiteX59" fmla="*/ 3172 w 28575"/>
                              <a:gd name="connsiteY59" fmla="*/ 4763 h 9525"/>
                              <a:gd name="connsiteX60" fmla="*/ 3172 w 28575"/>
                              <a:gd name="connsiteY60" fmla="*/ 4763 h 9525"/>
                              <a:gd name="connsiteX61" fmla="*/ 3172 w 28575"/>
                              <a:gd name="connsiteY61" fmla="*/ 4763 h 9525"/>
                              <a:gd name="connsiteX62" fmla="*/ 3172 w 28575"/>
                              <a:gd name="connsiteY62" fmla="*/ 4763 h 9525"/>
                              <a:gd name="connsiteX63" fmla="*/ 3172 w 28575"/>
                              <a:gd name="connsiteY63" fmla="*/ 4763 h 9525"/>
                              <a:gd name="connsiteX64" fmla="*/ 3172 w 28575"/>
                              <a:gd name="connsiteY64" fmla="*/ 4763 h 9525"/>
                              <a:gd name="connsiteX65" fmla="*/ 4229 w 28575"/>
                              <a:gd name="connsiteY65" fmla="*/ 4763 h 9525"/>
                              <a:gd name="connsiteX66" fmla="*/ 4229 w 28575"/>
                              <a:gd name="connsiteY66" fmla="*/ 4763 h 9525"/>
                              <a:gd name="connsiteX67" fmla="*/ 4229 w 28575"/>
                              <a:gd name="connsiteY67" fmla="*/ 4763 h 9525"/>
                              <a:gd name="connsiteX68" fmla="*/ 4229 w 28575"/>
                              <a:gd name="connsiteY68" fmla="*/ 4763 h 9525"/>
                              <a:gd name="connsiteX69" fmla="*/ 4229 w 28575"/>
                              <a:gd name="connsiteY69" fmla="*/ 4763 h 9525"/>
                              <a:gd name="connsiteX70" fmla="*/ 4229 w 28575"/>
                              <a:gd name="connsiteY70" fmla="*/ 4763 h 9525"/>
                              <a:gd name="connsiteX71" fmla="*/ 4229 w 28575"/>
                              <a:gd name="connsiteY71" fmla="*/ 9525 h 9525"/>
                              <a:gd name="connsiteX72" fmla="*/ 4229 w 28575"/>
                              <a:gd name="connsiteY72" fmla="*/ 4763 h 9525"/>
                              <a:gd name="connsiteX73" fmla="*/ 4229 w 28575"/>
                              <a:gd name="connsiteY73" fmla="*/ 4763 h 9525"/>
                              <a:gd name="connsiteX74" fmla="*/ 4229 w 28575"/>
                              <a:gd name="connsiteY74" fmla="*/ 4763 h 9525"/>
                              <a:gd name="connsiteX75" fmla="*/ 4229 w 28575"/>
                              <a:gd name="connsiteY75" fmla="*/ 4763 h 9525"/>
                              <a:gd name="connsiteX76" fmla="*/ 4229 w 28575"/>
                              <a:gd name="connsiteY76" fmla="*/ 4763 h 9525"/>
                              <a:gd name="connsiteX77" fmla="*/ 4229 w 28575"/>
                              <a:gd name="connsiteY77" fmla="*/ 4763 h 9525"/>
                              <a:gd name="connsiteX78" fmla="*/ 4229 w 28575"/>
                              <a:gd name="connsiteY78" fmla="*/ 4763 h 9525"/>
                              <a:gd name="connsiteX79" fmla="*/ 4229 w 28575"/>
                              <a:gd name="connsiteY79" fmla="*/ 4763 h 9525"/>
                              <a:gd name="connsiteX80" fmla="*/ 4229 w 28575"/>
                              <a:gd name="connsiteY80" fmla="*/ 4763 h 9525"/>
                              <a:gd name="connsiteX81" fmla="*/ 4229 w 28575"/>
                              <a:gd name="connsiteY81" fmla="*/ 4763 h 9525"/>
                              <a:gd name="connsiteX82" fmla="*/ 4229 w 28575"/>
                              <a:gd name="connsiteY82" fmla="*/ 4763 h 9525"/>
                              <a:gd name="connsiteX83" fmla="*/ 5296 w 28575"/>
                              <a:gd name="connsiteY83" fmla="*/ 4763 h 9525"/>
                              <a:gd name="connsiteX84" fmla="*/ 5296 w 28575"/>
                              <a:gd name="connsiteY84" fmla="*/ 4763 h 9525"/>
                              <a:gd name="connsiteX85" fmla="*/ 5296 w 28575"/>
                              <a:gd name="connsiteY85" fmla="*/ 4763 h 9525"/>
                              <a:gd name="connsiteX86" fmla="*/ 5296 w 28575"/>
                              <a:gd name="connsiteY86" fmla="*/ 4763 h 9525"/>
                              <a:gd name="connsiteX87" fmla="*/ 5296 w 28575"/>
                              <a:gd name="connsiteY87" fmla="*/ 4763 h 9525"/>
                              <a:gd name="connsiteX88" fmla="*/ 5296 w 28575"/>
                              <a:gd name="connsiteY88" fmla="*/ 4763 h 9525"/>
                              <a:gd name="connsiteX89" fmla="*/ 5296 w 28575"/>
                              <a:gd name="connsiteY89" fmla="*/ 4763 h 9525"/>
                              <a:gd name="connsiteX90" fmla="*/ 5296 w 28575"/>
                              <a:gd name="connsiteY90" fmla="*/ 4763 h 9525"/>
                              <a:gd name="connsiteX91" fmla="*/ 5296 w 28575"/>
                              <a:gd name="connsiteY91" fmla="*/ 4763 h 9525"/>
                              <a:gd name="connsiteX92" fmla="*/ 5296 w 28575"/>
                              <a:gd name="connsiteY92" fmla="*/ 4763 h 9525"/>
                              <a:gd name="connsiteX93" fmla="*/ 5296 w 28575"/>
                              <a:gd name="connsiteY93" fmla="*/ 4763 h 9525"/>
                              <a:gd name="connsiteX94" fmla="*/ 5296 w 28575"/>
                              <a:gd name="connsiteY94" fmla="*/ 4763 h 9525"/>
                              <a:gd name="connsiteX95" fmla="*/ 5296 w 28575"/>
                              <a:gd name="connsiteY95" fmla="*/ 4763 h 9525"/>
                              <a:gd name="connsiteX96" fmla="*/ 5296 w 28575"/>
                              <a:gd name="connsiteY96" fmla="*/ 4763 h 9525"/>
                              <a:gd name="connsiteX97" fmla="*/ 5296 w 28575"/>
                              <a:gd name="connsiteY97" fmla="*/ 4763 h 9525"/>
                              <a:gd name="connsiteX98" fmla="*/ 5296 w 28575"/>
                              <a:gd name="connsiteY98" fmla="*/ 4763 h 9525"/>
                              <a:gd name="connsiteX99" fmla="*/ 5296 w 28575"/>
                              <a:gd name="connsiteY99" fmla="*/ 4763 h 9525"/>
                              <a:gd name="connsiteX100" fmla="*/ 5296 w 28575"/>
                              <a:gd name="connsiteY100" fmla="*/ 4763 h 9525"/>
                              <a:gd name="connsiteX101" fmla="*/ 5296 w 28575"/>
                              <a:gd name="connsiteY101" fmla="*/ 4763 h 9525"/>
                              <a:gd name="connsiteX102" fmla="*/ 5296 w 28575"/>
                              <a:gd name="connsiteY102" fmla="*/ 4763 h 9525"/>
                              <a:gd name="connsiteX103" fmla="*/ 5296 w 28575"/>
                              <a:gd name="connsiteY103" fmla="*/ 4763 h 9525"/>
                              <a:gd name="connsiteX104" fmla="*/ 5296 w 28575"/>
                              <a:gd name="connsiteY104" fmla="*/ 4763 h 9525"/>
                              <a:gd name="connsiteX105" fmla="*/ 5296 w 28575"/>
                              <a:gd name="connsiteY105" fmla="*/ 4763 h 9525"/>
                              <a:gd name="connsiteX106" fmla="*/ 5296 w 28575"/>
                              <a:gd name="connsiteY106" fmla="*/ 4763 h 9525"/>
                              <a:gd name="connsiteX107" fmla="*/ 5296 w 28575"/>
                              <a:gd name="connsiteY107" fmla="*/ 4763 h 9525"/>
                              <a:gd name="connsiteX108" fmla="*/ 5296 w 28575"/>
                              <a:gd name="connsiteY108" fmla="*/ 4763 h 9525"/>
                              <a:gd name="connsiteX109" fmla="*/ 6353 w 28575"/>
                              <a:gd name="connsiteY109" fmla="*/ 4763 h 9525"/>
                              <a:gd name="connsiteX110" fmla="*/ 6353 w 28575"/>
                              <a:gd name="connsiteY110" fmla="*/ 4763 h 9525"/>
                              <a:gd name="connsiteX111" fmla="*/ 6353 w 28575"/>
                              <a:gd name="connsiteY111" fmla="*/ 4763 h 9525"/>
                              <a:gd name="connsiteX112" fmla="*/ 6353 w 28575"/>
                              <a:gd name="connsiteY112" fmla="*/ 4763 h 9525"/>
                              <a:gd name="connsiteX113" fmla="*/ 6353 w 28575"/>
                              <a:gd name="connsiteY113" fmla="*/ 4763 h 9525"/>
                              <a:gd name="connsiteX114" fmla="*/ 6353 w 28575"/>
                              <a:gd name="connsiteY114" fmla="*/ 0 h 9525"/>
                              <a:gd name="connsiteX115" fmla="*/ 6353 w 28575"/>
                              <a:gd name="connsiteY115" fmla="*/ 0 h 9525"/>
                              <a:gd name="connsiteX116" fmla="*/ 6353 w 28575"/>
                              <a:gd name="connsiteY116" fmla="*/ 4763 h 9525"/>
                              <a:gd name="connsiteX117" fmla="*/ 6353 w 28575"/>
                              <a:gd name="connsiteY117" fmla="*/ 4763 h 9525"/>
                              <a:gd name="connsiteX118" fmla="*/ 6353 w 28575"/>
                              <a:gd name="connsiteY118" fmla="*/ 4763 h 9525"/>
                              <a:gd name="connsiteX119" fmla="*/ 6353 w 28575"/>
                              <a:gd name="connsiteY119" fmla="*/ 9525 h 9525"/>
                              <a:gd name="connsiteX120" fmla="*/ 6353 w 28575"/>
                              <a:gd name="connsiteY120" fmla="*/ 4763 h 9525"/>
                              <a:gd name="connsiteX121" fmla="*/ 6353 w 28575"/>
                              <a:gd name="connsiteY121" fmla="*/ 4763 h 9525"/>
                              <a:gd name="connsiteX122" fmla="*/ 6353 w 28575"/>
                              <a:gd name="connsiteY122" fmla="*/ 4763 h 9525"/>
                              <a:gd name="connsiteX123" fmla="*/ 6353 w 28575"/>
                              <a:gd name="connsiteY123" fmla="*/ 4763 h 9525"/>
                              <a:gd name="connsiteX124" fmla="*/ 6353 w 28575"/>
                              <a:gd name="connsiteY124" fmla="*/ 4763 h 9525"/>
                              <a:gd name="connsiteX125" fmla="*/ 6353 w 28575"/>
                              <a:gd name="connsiteY125" fmla="*/ 4763 h 9525"/>
                              <a:gd name="connsiteX126" fmla="*/ 6353 w 28575"/>
                              <a:gd name="connsiteY126" fmla="*/ 4763 h 9525"/>
                              <a:gd name="connsiteX127" fmla="*/ 7411 w 28575"/>
                              <a:gd name="connsiteY127" fmla="*/ 4763 h 9525"/>
                              <a:gd name="connsiteX128" fmla="*/ 7411 w 28575"/>
                              <a:gd name="connsiteY128" fmla="*/ 9525 h 9525"/>
                              <a:gd name="connsiteX129" fmla="*/ 7411 w 28575"/>
                              <a:gd name="connsiteY129" fmla="*/ 4763 h 9525"/>
                              <a:gd name="connsiteX130" fmla="*/ 7411 w 28575"/>
                              <a:gd name="connsiteY130" fmla="*/ 4763 h 9525"/>
                              <a:gd name="connsiteX131" fmla="*/ 7411 w 28575"/>
                              <a:gd name="connsiteY131" fmla="*/ 4763 h 9525"/>
                              <a:gd name="connsiteX132" fmla="*/ 7411 w 28575"/>
                              <a:gd name="connsiteY132" fmla="*/ 4763 h 9525"/>
                              <a:gd name="connsiteX133" fmla="*/ 7411 w 28575"/>
                              <a:gd name="connsiteY133" fmla="*/ 4763 h 9525"/>
                              <a:gd name="connsiteX134" fmla="*/ 7411 w 28575"/>
                              <a:gd name="connsiteY134" fmla="*/ 4763 h 9525"/>
                              <a:gd name="connsiteX135" fmla="*/ 7411 w 28575"/>
                              <a:gd name="connsiteY135" fmla="*/ 4763 h 9525"/>
                              <a:gd name="connsiteX136" fmla="*/ 7411 w 28575"/>
                              <a:gd name="connsiteY136" fmla="*/ 4763 h 9525"/>
                              <a:gd name="connsiteX137" fmla="*/ 7411 w 28575"/>
                              <a:gd name="connsiteY137" fmla="*/ 4763 h 9525"/>
                              <a:gd name="connsiteX138" fmla="*/ 7411 w 28575"/>
                              <a:gd name="connsiteY138" fmla="*/ 0 h 9525"/>
                              <a:gd name="connsiteX139" fmla="*/ 7411 w 28575"/>
                              <a:gd name="connsiteY139" fmla="*/ 0 h 9525"/>
                              <a:gd name="connsiteX140" fmla="*/ 7411 w 28575"/>
                              <a:gd name="connsiteY140" fmla="*/ 4763 h 9525"/>
                              <a:gd name="connsiteX141" fmla="*/ 7411 w 28575"/>
                              <a:gd name="connsiteY141" fmla="*/ 4763 h 9525"/>
                              <a:gd name="connsiteX142" fmla="*/ 7411 w 28575"/>
                              <a:gd name="connsiteY142" fmla="*/ 4763 h 9525"/>
                              <a:gd name="connsiteX143" fmla="*/ 7411 w 28575"/>
                              <a:gd name="connsiteY143" fmla="*/ 4763 h 9525"/>
                              <a:gd name="connsiteX144" fmla="*/ 7411 w 28575"/>
                              <a:gd name="connsiteY144" fmla="*/ 4763 h 9525"/>
                              <a:gd name="connsiteX145" fmla="*/ 8468 w 28575"/>
                              <a:gd name="connsiteY145" fmla="*/ 4763 h 9525"/>
                              <a:gd name="connsiteX146" fmla="*/ 8468 w 28575"/>
                              <a:gd name="connsiteY146" fmla="*/ 4763 h 9525"/>
                              <a:gd name="connsiteX147" fmla="*/ 8468 w 28575"/>
                              <a:gd name="connsiteY147" fmla="*/ 4763 h 9525"/>
                              <a:gd name="connsiteX148" fmla="*/ 8468 w 28575"/>
                              <a:gd name="connsiteY148" fmla="*/ 4763 h 9525"/>
                              <a:gd name="connsiteX149" fmla="*/ 8468 w 28575"/>
                              <a:gd name="connsiteY149" fmla="*/ 4763 h 9525"/>
                              <a:gd name="connsiteX150" fmla="*/ 8468 w 28575"/>
                              <a:gd name="connsiteY150" fmla="*/ 4763 h 9525"/>
                              <a:gd name="connsiteX151" fmla="*/ 8468 w 28575"/>
                              <a:gd name="connsiteY151" fmla="*/ 4763 h 9525"/>
                              <a:gd name="connsiteX152" fmla="*/ 8468 w 28575"/>
                              <a:gd name="connsiteY152" fmla="*/ 4763 h 9525"/>
                              <a:gd name="connsiteX153" fmla="*/ 8468 w 28575"/>
                              <a:gd name="connsiteY153" fmla="*/ 4763 h 9525"/>
                              <a:gd name="connsiteX154" fmla="*/ 8468 w 28575"/>
                              <a:gd name="connsiteY154" fmla="*/ 4763 h 9525"/>
                              <a:gd name="connsiteX155" fmla="*/ 8468 w 28575"/>
                              <a:gd name="connsiteY155" fmla="*/ 4763 h 9525"/>
                              <a:gd name="connsiteX156" fmla="*/ 8468 w 28575"/>
                              <a:gd name="connsiteY156" fmla="*/ 4763 h 9525"/>
                              <a:gd name="connsiteX157" fmla="*/ 8468 w 28575"/>
                              <a:gd name="connsiteY157" fmla="*/ 4763 h 9525"/>
                              <a:gd name="connsiteX158" fmla="*/ 8468 w 28575"/>
                              <a:gd name="connsiteY158" fmla="*/ 4763 h 9525"/>
                              <a:gd name="connsiteX159" fmla="*/ 8468 w 28575"/>
                              <a:gd name="connsiteY159" fmla="*/ 4763 h 9525"/>
                              <a:gd name="connsiteX160" fmla="*/ 8468 w 28575"/>
                              <a:gd name="connsiteY160" fmla="*/ 4763 h 9525"/>
                              <a:gd name="connsiteX161" fmla="*/ 8468 w 28575"/>
                              <a:gd name="connsiteY161" fmla="*/ 4763 h 9525"/>
                              <a:gd name="connsiteX162" fmla="*/ 8468 w 28575"/>
                              <a:gd name="connsiteY162" fmla="*/ 4763 h 9525"/>
                              <a:gd name="connsiteX163" fmla="*/ 9525 w 28575"/>
                              <a:gd name="connsiteY163" fmla="*/ 4763 h 9525"/>
                              <a:gd name="connsiteX164" fmla="*/ 9525 w 28575"/>
                              <a:gd name="connsiteY164" fmla="*/ 4763 h 9525"/>
                              <a:gd name="connsiteX165" fmla="*/ 9525 w 28575"/>
                              <a:gd name="connsiteY165" fmla="*/ 4763 h 9525"/>
                              <a:gd name="connsiteX166" fmla="*/ 9525 w 28575"/>
                              <a:gd name="connsiteY166" fmla="*/ 4763 h 9525"/>
                              <a:gd name="connsiteX167" fmla="*/ 9525 w 28575"/>
                              <a:gd name="connsiteY167" fmla="*/ 4763 h 9525"/>
                              <a:gd name="connsiteX168" fmla="*/ 9525 w 28575"/>
                              <a:gd name="connsiteY168" fmla="*/ 9525 h 9525"/>
                              <a:gd name="connsiteX169" fmla="*/ 9525 w 28575"/>
                              <a:gd name="connsiteY169" fmla="*/ 4763 h 9525"/>
                              <a:gd name="connsiteX170" fmla="*/ 9525 w 28575"/>
                              <a:gd name="connsiteY170" fmla="*/ 4763 h 9525"/>
                              <a:gd name="connsiteX171" fmla="*/ 9525 w 28575"/>
                              <a:gd name="connsiteY171" fmla="*/ 0 h 9525"/>
                              <a:gd name="connsiteX172" fmla="*/ 9525 w 28575"/>
                              <a:gd name="connsiteY172" fmla="*/ 0 h 9525"/>
                              <a:gd name="connsiteX173" fmla="*/ 9525 w 28575"/>
                              <a:gd name="connsiteY173" fmla="*/ 0 h 9525"/>
                              <a:gd name="connsiteX174" fmla="*/ 9525 w 28575"/>
                              <a:gd name="connsiteY174" fmla="*/ 0 h 9525"/>
                              <a:gd name="connsiteX175" fmla="*/ 9525 w 28575"/>
                              <a:gd name="connsiteY175" fmla="*/ 4763 h 9525"/>
                              <a:gd name="connsiteX176" fmla="*/ 9525 w 28575"/>
                              <a:gd name="connsiteY176" fmla="*/ 4763 h 9525"/>
                              <a:gd name="connsiteX177" fmla="*/ 9525 w 28575"/>
                              <a:gd name="connsiteY177" fmla="*/ 4763 h 9525"/>
                              <a:gd name="connsiteX178" fmla="*/ 9525 w 28575"/>
                              <a:gd name="connsiteY178" fmla="*/ 4763 h 9525"/>
                              <a:gd name="connsiteX179" fmla="*/ 9525 w 28575"/>
                              <a:gd name="connsiteY179" fmla="*/ 4763 h 9525"/>
                              <a:gd name="connsiteX180" fmla="*/ 9525 w 28575"/>
                              <a:gd name="connsiteY180" fmla="*/ 4763 h 9525"/>
                              <a:gd name="connsiteX181" fmla="*/ 9525 w 28575"/>
                              <a:gd name="connsiteY181" fmla="*/ 4763 h 9525"/>
                              <a:gd name="connsiteX182" fmla="*/ 9525 w 28575"/>
                              <a:gd name="connsiteY182" fmla="*/ 4763 h 9525"/>
                              <a:gd name="connsiteX183" fmla="*/ 10582 w 28575"/>
                              <a:gd name="connsiteY183" fmla="*/ 4763 h 9525"/>
                              <a:gd name="connsiteX184" fmla="*/ 10582 w 28575"/>
                              <a:gd name="connsiteY184" fmla="*/ 4763 h 9525"/>
                              <a:gd name="connsiteX185" fmla="*/ 10582 w 28575"/>
                              <a:gd name="connsiteY185" fmla="*/ 4763 h 9525"/>
                              <a:gd name="connsiteX186" fmla="*/ 10582 w 28575"/>
                              <a:gd name="connsiteY186" fmla="*/ 4763 h 9525"/>
                              <a:gd name="connsiteX187" fmla="*/ 10582 w 28575"/>
                              <a:gd name="connsiteY187" fmla="*/ 4763 h 9525"/>
                              <a:gd name="connsiteX188" fmla="*/ 10582 w 28575"/>
                              <a:gd name="connsiteY188" fmla="*/ 4763 h 9525"/>
                              <a:gd name="connsiteX189" fmla="*/ 10582 w 28575"/>
                              <a:gd name="connsiteY189" fmla="*/ 4763 h 9525"/>
                              <a:gd name="connsiteX190" fmla="*/ 10582 w 28575"/>
                              <a:gd name="connsiteY190" fmla="*/ 4763 h 9525"/>
                              <a:gd name="connsiteX191" fmla="*/ 10582 w 28575"/>
                              <a:gd name="connsiteY191" fmla="*/ 4763 h 9525"/>
                              <a:gd name="connsiteX192" fmla="*/ 10582 w 28575"/>
                              <a:gd name="connsiteY192" fmla="*/ 4763 h 9525"/>
                              <a:gd name="connsiteX193" fmla="*/ 10582 w 28575"/>
                              <a:gd name="connsiteY193" fmla="*/ 4763 h 9525"/>
                              <a:gd name="connsiteX194" fmla="*/ 10582 w 28575"/>
                              <a:gd name="connsiteY194" fmla="*/ 4763 h 9525"/>
                              <a:gd name="connsiteX195" fmla="*/ 10582 w 28575"/>
                              <a:gd name="connsiteY195" fmla="*/ 4763 h 9525"/>
                              <a:gd name="connsiteX196" fmla="*/ 10582 w 28575"/>
                              <a:gd name="connsiteY196" fmla="*/ 4763 h 9525"/>
                              <a:gd name="connsiteX197" fmla="*/ 10582 w 28575"/>
                              <a:gd name="connsiteY197" fmla="*/ 4763 h 9525"/>
                              <a:gd name="connsiteX198" fmla="*/ 10582 w 28575"/>
                              <a:gd name="connsiteY198" fmla="*/ 4763 h 9525"/>
                              <a:gd name="connsiteX199" fmla="*/ 10582 w 28575"/>
                              <a:gd name="connsiteY199" fmla="*/ 4763 h 9525"/>
                              <a:gd name="connsiteX200" fmla="*/ 10582 w 28575"/>
                              <a:gd name="connsiteY200" fmla="*/ 4763 h 9525"/>
                              <a:gd name="connsiteX201" fmla="*/ 11639 w 28575"/>
                              <a:gd name="connsiteY201" fmla="*/ 4763 h 9525"/>
                              <a:gd name="connsiteX202" fmla="*/ 11639 w 28575"/>
                              <a:gd name="connsiteY202" fmla="*/ 4763 h 9525"/>
                              <a:gd name="connsiteX203" fmla="*/ 11639 w 28575"/>
                              <a:gd name="connsiteY203" fmla="*/ 4763 h 9525"/>
                              <a:gd name="connsiteX204" fmla="*/ 11639 w 28575"/>
                              <a:gd name="connsiteY204" fmla="*/ 4763 h 9525"/>
                              <a:gd name="connsiteX205" fmla="*/ 11639 w 28575"/>
                              <a:gd name="connsiteY205" fmla="*/ 4763 h 9525"/>
                              <a:gd name="connsiteX206" fmla="*/ 11639 w 28575"/>
                              <a:gd name="connsiteY206" fmla="*/ 4763 h 9525"/>
                              <a:gd name="connsiteX207" fmla="*/ 11639 w 28575"/>
                              <a:gd name="connsiteY207" fmla="*/ 0 h 9525"/>
                              <a:gd name="connsiteX208" fmla="*/ 11639 w 28575"/>
                              <a:gd name="connsiteY208" fmla="*/ 0 h 9525"/>
                              <a:gd name="connsiteX209" fmla="*/ 11639 w 28575"/>
                              <a:gd name="connsiteY209" fmla="*/ 4763 h 9525"/>
                              <a:gd name="connsiteX210" fmla="*/ 11639 w 28575"/>
                              <a:gd name="connsiteY210" fmla="*/ 4763 h 9525"/>
                              <a:gd name="connsiteX211" fmla="*/ 11639 w 28575"/>
                              <a:gd name="connsiteY211" fmla="*/ 4763 h 9525"/>
                              <a:gd name="connsiteX212" fmla="*/ 11639 w 28575"/>
                              <a:gd name="connsiteY212" fmla="*/ 4763 h 9525"/>
                              <a:gd name="connsiteX213" fmla="*/ 11639 w 28575"/>
                              <a:gd name="connsiteY213" fmla="*/ 4763 h 9525"/>
                              <a:gd name="connsiteX214" fmla="*/ 11639 w 28575"/>
                              <a:gd name="connsiteY214" fmla="*/ 0 h 9525"/>
                              <a:gd name="connsiteX215" fmla="*/ 11639 w 28575"/>
                              <a:gd name="connsiteY215" fmla="*/ 0 h 9525"/>
                              <a:gd name="connsiteX216" fmla="*/ 11639 w 28575"/>
                              <a:gd name="connsiteY216" fmla="*/ 4763 h 9525"/>
                              <a:gd name="connsiteX217" fmla="*/ 11639 w 28575"/>
                              <a:gd name="connsiteY217" fmla="*/ 4763 h 9525"/>
                              <a:gd name="connsiteX218" fmla="*/ 11639 w 28575"/>
                              <a:gd name="connsiteY218" fmla="*/ 4763 h 9525"/>
                              <a:gd name="connsiteX219" fmla="*/ 12697 w 28575"/>
                              <a:gd name="connsiteY219" fmla="*/ 4763 h 9525"/>
                              <a:gd name="connsiteX220" fmla="*/ 12697 w 28575"/>
                              <a:gd name="connsiteY220" fmla="*/ 4763 h 9525"/>
                              <a:gd name="connsiteX221" fmla="*/ 12697 w 28575"/>
                              <a:gd name="connsiteY221" fmla="*/ 4763 h 9525"/>
                              <a:gd name="connsiteX222" fmla="*/ 12697 w 28575"/>
                              <a:gd name="connsiteY222" fmla="*/ 4763 h 9525"/>
                              <a:gd name="connsiteX223" fmla="*/ 12697 w 28575"/>
                              <a:gd name="connsiteY223" fmla="*/ 4763 h 9525"/>
                              <a:gd name="connsiteX224" fmla="*/ 12697 w 28575"/>
                              <a:gd name="connsiteY224" fmla="*/ 4763 h 9525"/>
                              <a:gd name="connsiteX225" fmla="*/ 12697 w 28575"/>
                              <a:gd name="connsiteY225" fmla="*/ 4763 h 9525"/>
                              <a:gd name="connsiteX226" fmla="*/ 12697 w 28575"/>
                              <a:gd name="connsiteY226" fmla="*/ 4763 h 9525"/>
                              <a:gd name="connsiteX227" fmla="*/ 12697 w 28575"/>
                              <a:gd name="connsiteY227" fmla="*/ 4763 h 9525"/>
                              <a:gd name="connsiteX228" fmla="*/ 12697 w 28575"/>
                              <a:gd name="connsiteY228" fmla="*/ 4763 h 9525"/>
                              <a:gd name="connsiteX229" fmla="*/ 12697 w 28575"/>
                              <a:gd name="connsiteY229" fmla="*/ 0 h 9525"/>
                              <a:gd name="connsiteX230" fmla="*/ 12697 w 28575"/>
                              <a:gd name="connsiteY230" fmla="*/ 4763 h 9525"/>
                              <a:gd name="connsiteX231" fmla="*/ 12697 w 28575"/>
                              <a:gd name="connsiteY231" fmla="*/ 4763 h 9525"/>
                              <a:gd name="connsiteX232" fmla="*/ 12697 w 28575"/>
                              <a:gd name="connsiteY232" fmla="*/ 4763 h 9525"/>
                              <a:gd name="connsiteX233" fmla="*/ 12697 w 28575"/>
                              <a:gd name="connsiteY233" fmla="*/ 4763 h 9525"/>
                              <a:gd name="connsiteX234" fmla="*/ 12697 w 28575"/>
                              <a:gd name="connsiteY234" fmla="*/ 4763 h 9525"/>
                              <a:gd name="connsiteX235" fmla="*/ 12697 w 28575"/>
                              <a:gd name="connsiteY235" fmla="*/ 4763 h 9525"/>
                              <a:gd name="connsiteX236" fmla="*/ 12697 w 28575"/>
                              <a:gd name="connsiteY236" fmla="*/ 4763 h 9525"/>
                              <a:gd name="connsiteX237" fmla="*/ 13754 w 28575"/>
                              <a:gd name="connsiteY237" fmla="*/ 4763 h 9525"/>
                              <a:gd name="connsiteX238" fmla="*/ 13754 w 28575"/>
                              <a:gd name="connsiteY238" fmla="*/ 4763 h 9525"/>
                              <a:gd name="connsiteX239" fmla="*/ 13754 w 28575"/>
                              <a:gd name="connsiteY239" fmla="*/ 4763 h 9525"/>
                              <a:gd name="connsiteX240" fmla="*/ 13754 w 28575"/>
                              <a:gd name="connsiteY240" fmla="*/ 4763 h 9525"/>
                              <a:gd name="connsiteX241" fmla="*/ 13754 w 28575"/>
                              <a:gd name="connsiteY241" fmla="*/ 4763 h 9525"/>
                              <a:gd name="connsiteX242" fmla="*/ 13754 w 28575"/>
                              <a:gd name="connsiteY242" fmla="*/ 4763 h 9525"/>
                              <a:gd name="connsiteX243" fmla="*/ 13754 w 28575"/>
                              <a:gd name="connsiteY243" fmla="*/ 4763 h 9525"/>
                              <a:gd name="connsiteX244" fmla="*/ 13754 w 28575"/>
                              <a:gd name="connsiteY244" fmla="*/ 4763 h 9525"/>
                              <a:gd name="connsiteX245" fmla="*/ 13754 w 28575"/>
                              <a:gd name="connsiteY245" fmla="*/ 4763 h 9525"/>
                              <a:gd name="connsiteX246" fmla="*/ 13754 w 28575"/>
                              <a:gd name="connsiteY246" fmla="*/ 4763 h 9525"/>
                              <a:gd name="connsiteX247" fmla="*/ 13754 w 28575"/>
                              <a:gd name="connsiteY247" fmla="*/ 4763 h 9525"/>
                              <a:gd name="connsiteX248" fmla="*/ 13754 w 28575"/>
                              <a:gd name="connsiteY248" fmla="*/ 4763 h 9525"/>
                              <a:gd name="connsiteX249" fmla="*/ 13754 w 28575"/>
                              <a:gd name="connsiteY249" fmla="*/ 4763 h 9525"/>
                              <a:gd name="connsiteX250" fmla="*/ 13754 w 28575"/>
                              <a:gd name="connsiteY250" fmla="*/ 4763 h 9525"/>
                              <a:gd name="connsiteX251" fmla="*/ 13754 w 28575"/>
                              <a:gd name="connsiteY251" fmla="*/ 4763 h 9525"/>
                              <a:gd name="connsiteX252" fmla="*/ 13754 w 28575"/>
                              <a:gd name="connsiteY252" fmla="*/ 4763 h 9525"/>
                              <a:gd name="connsiteX253" fmla="*/ 13754 w 28575"/>
                              <a:gd name="connsiteY253" fmla="*/ 4763 h 9525"/>
                              <a:gd name="connsiteX254" fmla="*/ 13754 w 28575"/>
                              <a:gd name="connsiteY254" fmla="*/ 4763 h 9525"/>
                              <a:gd name="connsiteX255" fmla="*/ 13754 w 28575"/>
                              <a:gd name="connsiteY255" fmla="*/ 0 h 9525"/>
                              <a:gd name="connsiteX256" fmla="*/ 13754 w 28575"/>
                              <a:gd name="connsiteY256" fmla="*/ 4763 h 9525"/>
                              <a:gd name="connsiteX257" fmla="*/ 14821 w 28575"/>
                              <a:gd name="connsiteY257" fmla="*/ 4763 h 9525"/>
                              <a:gd name="connsiteX258" fmla="*/ 14821 w 28575"/>
                              <a:gd name="connsiteY258" fmla="*/ 4763 h 9525"/>
                              <a:gd name="connsiteX259" fmla="*/ 14821 w 28575"/>
                              <a:gd name="connsiteY259" fmla="*/ 4763 h 9525"/>
                              <a:gd name="connsiteX260" fmla="*/ 14821 w 28575"/>
                              <a:gd name="connsiteY260" fmla="*/ 4763 h 9525"/>
                              <a:gd name="connsiteX261" fmla="*/ 14821 w 28575"/>
                              <a:gd name="connsiteY261" fmla="*/ 9525 h 9525"/>
                              <a:gd name="connsiteX262" fmla="*/ 14821 w 28575"/>
                              <a:gd name="connsiteY262" fmla="*/ 9525 h 9525"/>
                              <a:gd name="connsiteX263" fmla="*/ 14821 w 28575"/>
                              <a:gd name="connsiteY263" fmla="*/ 4763 h 9525"/>
                              <a:gd name="connsiteX264" fmla="*/ 14821 w 28575"/>
                              <a:gd name="connsiteY264" fmla="*/ 4763 h 9525"/>
                              <a:gd name="connsiteX265" fmla="*/ 14821 w 28575"/>
                              <a:gd name="connsiteY265" fmla="*/ 4763 h 9525"/>
                              <a:gd name="connsiteX266" fmla="*/ 14821 w 28575"/>
                              <a:gd name="connsiteY266" fmla="*/ 4763 h 9525"/>
                              <a:gd name="connsiteX267" fmla="*/ 14821 w 28575"/>
                              <a:gd name="connsiteY267" fmla="*/ 4763 h 9525"/>
                              <a:gd name="connsiteX268" fmla="*/ 14821 w 28575"/>
                              <a:gd name="connsiteY268" fmla="*/ 4763 h 9525"/>
                              <a:gd name="connsiteX269" fmla="*/ 14821 w 28575"/>
                              <a:gd name="connsiteY269" fmla="*/ 4763 h 9525"/>
                              <a:gd name="connsiteX270" fmla="*/ 14821 w 28575"/>
                              <a:gd name="connsiteY270" fmla="*/ 4763 h 9525"/>
                              <a:gd name="connsiteX271" fmla="*/ 14821 w 28575"/>
                              <a:gd name="connsiteY271" fmla="*/ 4763 h 9525"/>
                              <a:gd name="connsiteX272" fmla="*/ 14821 w 28575"/>
                              <a:gd name="connsiteY272" fmla="*/ 4763 h 9525"/>
                              <a:gd name="connsiteX273" fmla="*/ 14821 w 28575"/>
                              <a:gd name="connsiteY273" fmla="*/ 4763 h 9525"/>
                              <a:gd name="connsiteX274" fmla="*/ 14821 w 28575"/>
                              <a:gd name="connsiteY274" fmla="*/ 4763 h 9525"/>
                              <a:gd name="connsiteX275" fmla="*/ 15878 w 28575"/>
                              <a:gd name="connsiteY275" fmla="*/ 4763 h 9525"/>
                              <a:gd name="connsiteX276" fmla="*/ 15878 w 28575"/>
                              <a:gd name="connsiteY276" fmla="*/ 4763 h 9525"/>
                              <a:gd name="connsiteX277" fmla="*/ 15878 w 28575"/>
                              <a:gd name="connsiteY277" fmla="*/ 4763 h 9525"/>
                              <a:gd name="connsiteX278" fmla="*/ 15878 w 28575"/>
                              <a:gd name="connsiteY278" fmla="*/ 4763 h 9525"/>
                              <a:gd name="connsiteX279" fmla="*/ 15878 w 28575"/>
                              <a:gd name="connsiteY279" fmla="*/ 4763 h 9525"/>
                              <a:gd name="connsiteX280" fmla="*/ 15878 w 28575"/>
                              <a:gd name="connsiteY280" fmla="*/ 4763 h 9525"/>
                              <a:gd name="connsiteX281" fmla="*/ 15878 w 28575"/>
                              <a:gd name="connsiteY281" fmla="*/ 4763 h 9525"/>
                              <a:gd name="connsiteX282" fmla="*/ 15878 w 28575"/>
                              <a:gd name="connsiteY282" fmla="*/ 4763 h 9525"/>
                              <a:gd name="connsiteX283" fmla="*/ 15878 w 28575"/>
                              <a:gd name="connsiteY283" fmla="*/ 4763 h 9525"/>
                              <a:gd name="connsiteX284" fmla="*/ 15878 w 28575"/>
                              <a:gd name="connsiteY284" fmla="*/ 4763 h 9525"/>
                              <a:gd name="connsiteX285" fmla="*/ 15878 w 28575"/>
                              <a:gd name="connsiteY285" fmla="*/ 4763 h 9525"/>
                              <a:gd name="connsiteX286" fmla="*/ 15878 w 28575"/>
                              <a:gd name="connsiteY286" fmla="*/ 0 h 9525"/>
                              <a:gd name="connsiteX287" fmla="*/ 15878 w 28575"/>
                              <a:gd name="connsiteY287" fmla="*/ 4763 h 9525"/>
                              <a:gd name="connsiteX288" fmla="*/ 15878 w 28575"/>
                              <a:gd name="connsiteY288" fmla="*/ 4763 h 9525"/>
                              <a:gd name="connsiteX289" fmla="*/ 15878 w 28575"/>
                              <a:gd name="connsiteY289" fmla="*/ 0 h 9525"/>
                              <a:gd name="connsiteX290" fmla="*/ 15878 w 28575"/>
                              <a:gd name="connsiteY290" fmla="*/ 4763 h 9525"/>
                              <a:gd name="connsiteX291" fmla="*/ 15878 w 28575"/>
                              <a:gd name="connsiteY291" fmla="*/ 4763 h 9525"/>
                              <a:gd name="connsiteX292" fmla="*/ 15878 w 28575"/>
                              <a:gd name="connsiteY292" fmla="*/ 4763 h 9525"/>
                              <a:gd name="connsiteX293" fmla="*/ 16936 w 28575"/>
                              <a:gd name="connsiteY293" fmla="*/ 4763 h 9525"/>
                              <a:gd name="connsiteX294" fmla="*/ 16936 w 28575"/>
                              <a:gd name="connsiteY294" fmla="*/ 4763 h 9525"/>
                              <a:gd name="connsiteX295" fmla="*/ 16936 w 28575"/>
                              <a:gd name="connsiteY295" fmla="*/ 4763 h 9525"/>
                              <a:gd name="connsiteX296" fmla="*/ 16936 w 28575"/>
                              <a:gd name="connsiteY296" fmla="*/ 4763 h 9525"/>
                              <a:gd name="connsiteX297" fmla="*/ 16936 w 28575"/>
                              <a:gd name="connsiteY297" fmla="*/ 0 h 9525"/>
                              <a:gd name="connsiteX298" fmla="*/ 16936 w 28575"/>
                              <a:gd name="connsiteY298" fmla="*/ 0 h 9525"/>
                              <a:gd name="connsiteX299" fmla="*/ 16936 w 28575"/>
                              <a:gd name="connsiteY299" fmla="*/ 0 h 9525"/>
                              <a:gd name="connsiteX300" fmla="*/ 16936 w 28575"/>
                              <a:gd name="connsiteY300" fmla="*/ 0 h 9525"/>
                              <a:gd name="connsiteX301" fmla="*/ 16936 w 28575"/>
                              <a:gd name="connsiteY301" fmla="*/ 4763 h 9525"/>
                              <a:gd name="connsiteX302" fmla="*/ 16936 w 28575"/>
                              <a:gd name="connsiteY302" fmla="*/ 4763 h 9525"/>
                              <a:gd name="connsiteX303" fmla="*/ 16936 w 28575"/>
                              <a:gd name="connsiteY303" fmla="*/ 4763 h 9525"/>
                              <a:gd name="connsiteX304" fmla="*/ 16936 w 28575"/>
                              <a:gd name="connsiteY304" fmla="*/ 4763 h 9525"/>
                              <a:gd name="connsiteX305" fmla="*/ 16936 w 28575"/>
                              <a:gd name="connsiteY305" fmla="*/ 4763 h 9525"/>
                              <a:gd name="connsiteX306" fmla="*/ 16936 w 28575"/>
                              <a:gd name="connsiteY306" fmla="*/ 4763 h 9525"/>
                              <a:gd name="connsiteX307" fmla="*/ 16936 w 28575"/>
                              <a:gd name="connsiteY307" fmla="*/ 4763 h 9525"/>
                              <a:gd name="connsiteX308" fmla="*/ 16936 w 28575"/>
                              <a:gd name="connsiteY308" fmla="*/ 4763 h 9525"/>
                              <a:gd name="connsiteX309" fmla="*/ 16936 w 28575"/>
                              <a:gd name="connsiteY309" fmla="*/ 4763 h 9525"/>
                              <a:gd name="connsiteX310" fmla="*/ 16936 w 28575"/>
                              <a:gd name="connsiteY310" fmla="*/ 4763 h 9525"/>
                              <a:gd name="connsiteX311" fmla="*/ 17993 w 28575"/>
                              <a:gd name="connsiteY311" fmla="*/ 4763 h 9525"/>
                              <a:gd name="connsiteX312" fmla="*/ 17993 w 28575"/>
                              <a:gd name="connsiteY312" fmla="*/ 4763 h 9525"/>
                              <a:gd name="connsiteX313" fmla="*/ 17993 w 28575"/>
                              <a:gd name="connsiteY313" fmla="*/ 0 h 9525"/>
                              <a:gd name="connsiteX314" fmla="*/ 17993 w 28575"/>
                              <a:gd name="connsiteY314" fmla="*/ 0 h 9525"/>
                              <a:gd name="connsiteX315" fmla="*/ 17993 w 28575"/>
                              <a:gd name="connsiteY315" fmla="*/ 0 h 9525"/>
                              <a:gd name="connsiteX316" fmla="*/ 17993 w 28575"/>
                              <a:gd name="connsiteY316" fmla="*/ 4763 h 9525"/>
                              <a:gd name="connsiteX317" fmla="*/ 17993 w 28575"/>
                              <a:gd name="connsiteY317" fmla="*/ 4763 h 9525"/>
                              <a:gd name="connsiteX318" fmla="*/ 17993 w 28575"/>
                              <a:gd name="connsiteY318" fmla="*/ 4763 h 9525"/>
                              <a:gd name="connsiteX319" fmla="*/ 17993 w 28575"/>
                              <a:gd name="connsiteY319" fmla="*/ 4763 h 9525"/>
                              <a:gd name="connsiteX320" fmla="*/ 17993 w 28575"/>
                              <a:gd name="connsiteY320" fmla="*/ 4763 h 9525"/>
                              <a:gd name="connsiteX321" fmla="*/ 17993 w 28575"/>
                              <a:gd name="connsiteY321" fmla="*/ 4763 h 9525"/>
                              <a:gd name="connsiteX322" fmla="*/ 17993 w 28575"/>
                              <a:gd name="connsiteY322" fmla="*/ 4763 h 9525"/>
                              <a:gd name="connsiteX323" fmla="*/ 17993 w 28575"/>
                              <a:gd name="connsiteY323" fmla="*/ 4763 h 9525"/>
                              <a:gd name="connsiteX324" fmla="*/ 17993 w 28575"/>
                              <a:gd name="connsiteY324" fmla="*/ 4763 h 9525"/>
                              <a:gd name="connsiteX325" fmla="*/ 17993 w 28575"/>
                              <a:gd name="connsiteY325" fmla="*/ 4763 h 9525"/>
                              <a:gd name="connsiteX326" fmla="*/ 17993 w 28575"/>
                              <a:gd name="connsiteY326" fmla="*/ 4763 h 9525"/>
                              <a:gd name="connsiteX327" fmla="*/ 17993 w 28575"/>
                              <a:gd name="connsiteY327" fmla="*/ 4763 h 9525"/>
                              <a:gd name="connsiteX328" fmla="*/ 17993 w 28575"/>
                              <a:gd name="connsiteY328" fmla="*/ 4763 h 9525"/>
                              <a:gd name="connsiteX329" fmla="*/ 17993 w 28575"/>
                              <a:gd name="connsiteY329" fmla="*/ 4763 h 9525"/>
                              <a:gd name="connsiteX330" fmla="*/ 17993 w 28575"/>
                              <a:gd name="connsiteY330" fmla="*/ 4763 h 9525"/>
                              <a:gd name="connsiteX331" fmla="*/ 19050 w 28575"/>
                              <a:gd name="connsiteY331" fmla="*/ 0 h 9525"/>
                              <a:gd name="connsiteX332" fmla="*/ 19050 w 28575"/>
                              <a:gd name="connsiteY332" fmla="*/ 0 h 9525"/>
                              <a:gd name="connsiteX333" fmla="*/ 19050 w 28575"/>
                              <a:gd name="connsiteY333" fmla="*/ 0 h 9525"/>
                              <a:gd name="connsiteX334" fmla="*/ 19050 w 28575"/>
                              <a:gd name="connsiteY334" fmla="*/ 0 h 9525"/>
                              <a:gd name="connsiteX335" fmla="*/ 19050 w 28575"/>
                              <a:gd name="connsiteY335" fmla="*/ 4763 h 9525"/>
                              <a:gd name="connsiteX336" fmla="*/ 19050 w 28575"/>
                              <a:gd name="connsiteY336" fmla="*/ 4763 h 9525"/>
                              <a:gd name="connsiteX337" fmla="*/ 19050 w 28575"/>
                              <a:gd name="connsiteY337" fmla="*/ 4763 h 9525"/>
                              <a:gd name="connsiteX338" fmla="*/ 19050 w 28575"/>
                              <a:gd name="connsiteY338" fmla="*/ 4763 h 9525"/>
                              <a:gd name="connsiteX339" fmla="*/ 19050 w 28575"/>
                              <a:gd name="connsiteY339" fmla="*/ 4763 h 9525"/>
                              <a:gd name="connsiteX340" fmla="*/ 19050 w 28575"/>
                              <a:gd name="connsiteY340" fmla="*/ 0 h 9525"/>
                              <a:gd name="connsiteX341" fmla="*/ 19050 w 28575"/>
                              <a:gd name="connsiteY341" fmla="*/ 4763 h 9525"/>
                              <a:gd name="connsiteX342" fmla="*/ 19050 w 28575"/>
                              <a:gd name="connsiteY342" fmla="*/ 4763 h 9525"/>
                              <a:gd name="connsiteX343" fmla="*/ 19050 w 28575"/>
                              <a:gd name="connsiteY343" fmla="*/ 4763 h 9525"/>
                              <a:gd name="connsiteX344" fmla="*/ 19050 w 28575"/>
                              <a:gd name="connsiteY344" fmla="*/ 4763 h 9525"/>
                              <a:gd name="connsiteX345" fmla="*/ 19050 w 28575"/>
                              <a:gd name="connsiteY345" fmla="*/ 4763 h 9525"/>
                              <a:gd name="connsiteX346" fmla="*/ 19050 w 28575"/>
                              <a:gd name="connsiteY346" fmla="*/ 4763 h 9525"/>
                              <a:gd name="connsiteX347" fmla="*/ 19050 w 28575"/>
                              <a:gd name="connsiteY347" fmla="*/ 4763 h 9525"/>
                              <a:gd name="connsiteX348" fmla="*/ 19050 w 28575"/>
                              <a:gd name="connsiteY348" fmla="*/ 0 h 9525"/>
                              <a:gd name="connsiteX349" fmla="*/ 20107 w 28575"/>
                              <a:gd name="connsiteY349" fmla="*/ 4763 h 9525"/>
                              <a:gd name="connsiteX350" fmla="*/ 20107 w 28575"/>
                              <a:gd name="connsiteY350" fmla="*/ 4763 h 9525"/>
                              <a:gd name="connsiteX351" fmla="*/ 20107 w 28575"/>
                              <a:gd name="connsiteY351" fmla="*/ 4763 h 9525"/>
                              <a:gd name="connsiteX352" fmla="*/ 20107 w 28575"/>
                              <a:gd name="connsiteY352" fmla="*/ 4763 h 9525"/>
                              <a:gd name="connsiteX353" fmla="*/ 20107 w 28575"/>
                              <a:gd name="connsiteY353" fmla="*/ 4763 h 9525"/>
                              <a:gd name="connsiteX354" fmla="*/ 20107 w 28575"/>
                              <a:gd name="connsiteY354" fmla="*/ 4763 h 9525"/>
                              <a:gd name="connsiteX355" fmla="*/ 20107 w 28575"/>
                              <a:gd name="connsiteY355" fmla="*/ 4763 h 9525"/>
                              <a:gd name="connsiteX356" fmla="*/ 20107 w 28575"/>
                              <a:gd name="connsiteY356" fmla="*/ 4763 h 9525"/>
                              <a:gd name="connsiteX357" fmla="*/ 20107 w 28575"/>
                              <a:gd name="connsiteY357" fmla="*/ 4763 h 9525"/>
                              <a:gd name="connsiteX358" fmla="*/ 20107 w 28575"/>
                              <a:gd name="connsiteY358" fmla="*/ 4763 h 9525"/>
                              <a:gd name="connsiteX359" fmla="*/ 20107 w 28575"/>
                              <a:gd name="connsiteY359" fmla="*/ 4763 h 9525"/>
                              <a:gd name="connsiteX360" fmla="*/ 20107 w 28575"/>
                              <a:gd name="connsiteY360" fmla="*/ 4763 h 9525"/>
                              <a:gd name="connsiteX361" fmla="*/ 20107 w 28575"/>
                              <a:gd name="connsiteY361" fmla="*/ 4763 h 9525"/>
                              <a:gd name="connsiteX362" fmla="*/ 20107 w 28575"/>
                              <a:gd name="connsiteY362" fmla="*/ 4763 h 9525"/>
                              <a:gd name="connsiteX363" fmla="*/ 20107 w 28575"/>
                              <a:gd name="connsiteY363" fmla="*/ 4763 h 9525"/>
                              <a:gd name="connsiteX364" fmla="*/ 20107 w 28575"/>
                              <a:gd name="connsiteY364" fmla="*/ 4763 h 9525"/>
                              <a:gd name="connsiteX365" fmla="*/ 20107 w 28575"/>
                              <a:gd name="connsiteY365" fmla="*/ 4763 h 9525"/>
                              <a:gd name="connsiteX366" fmla="*/ 20107 w 28575"/>
                              <a:gd name="connsiteY366" fmla="*/ 4763 h 9525"/>
                              <a:gd name="connsiteX367" fmla="*/ 21164 w 28575"/>
                              <a:gd name="connsiteY367" fmla="*/ 4763 h 9525"/>
                              <a:gd name="connsiteX368" fmla="*/ 21164 w 28575"/>
                              <a:gd name="connsiteY368" fmla="*/ 4763 h 9525"/>
                              <a:gd name="connsiteX369" fmla="*/ 21164 w 28575"/>
                              <a:gd name="connsiteY369" fmla="*/ 4763 h 9525"/>
                              <a:gd name="connsiteX370" fmla="*/ 21164 w 28575"/>
                              <a:gd name="connsiteY370" fmla="*/ 4763 h 9525"/>
                              <a:gd name="connsiteX371" fmla="*/ 21164 w 28575"/>
                              <a:gd name="connsiteY371" fmla="*/ 4763 h 9525"/>
                              <a:gd name="connsiteX372" fmla="*/ 21164 w 28575"/>
                              <a:gd name="connsiteY372" fmla="*/ 4763 h 9525"/>
                              <a:gd name="connsiteX373" fmla="*/ 21164 w 28575"/>
                              <a:gd name="connsiteY373" fmla="*/ 4763 h 9525"/>
                              <a:gd name="connsiteX374" fmla="*/ 21164 w 28575"/>
                              <a:gd name="connsiteY374" fmla="*/ 4763 h 9525"/>
                              <a:gd name="connsiteX375" fmla="*/ 21164 w 28575"/>
                              <a:gd name="connsiteY375" fmla="*/ 4763 h 9525"/>
                              <a:gd name="connsiteX376" fmla="*/ 21164 w 28575"/>
                              <a:gd name="connsiteY376" fmla="*/ 4763 h 9525"/>
                              <a:gd name="connsiteX377" fmla="*/ 21164 w 28575"/>
                              <a:gd name="connsiteY377" fmla="*/ 4763 h 9525"/>
                              <a:gd name="connsiteX378" fmla="*/ 21164 w 28575"/>
                              <a:gd name="connsiteY378" fmla="*/ 4763 h 9525"/>
                              <a:gd name="connsiteX379" fmla="*/ 21164 w 28575"/>
                              <a:gd name="connsiteY379" fmla="*/ 4763 h 9525"/>
                              <a:gd name="connsiteX380" fmla="*/ 21164 w 28575"/>
                              <a:gd name="connsiteY380" fmla="*/ 4763 h 9525"/>
                              <a:gd name="connsiteX381" fmla="*/ 21164 w 28575"/>
                              <a:gd name="connsiteY381" fmla="*/ 4763 h 9525"/>
                              <a:gd name="connsiteX382" fmla="*/ 21164 w 28575"/>
                              <a:gd name="connsiteY382" fmla="*/ 0 h 9525"/>
                              <a:gd name="connsiteX383" fmla="*/ 21164 w 28575"/>
                              <a:gd name="connsiteY383" fmla="*/ 0 h 9525"/>
                              <a:gd name="connsiteX384" fmla="*/ 21164 w 28575"/>
                              <a:gd name="connsiteY384" fmla="*/ 4763 h 9525"/>
                              <a:gd name="connsiteX385" fmla="*/ 22222 w 28575"/>
                              <a:gd name="connsiteY385" fmla="*/ 4763 h 9525"/>
                              <a:gd name="connsiteX386" fmla="*/ 22222 w 28575"/>
                              <a:gd name="connsiteY386" fmla="*/ 4763 h 9525"/>
                              <a:gd name="connsiteX387" fmla="*/ 22222 w 28575"/>
                              <a:gd name="connsiteY387" fmla="*/ 4763 h 9525"/>
                              <a:gd name="connsiteX388" fmla="*/ 22222 w 28575"/>
                              <a:gd name="connsiteY388" fmla="*/ 4763 h 9525"/>
                              <a:gd name="connsiteX389" fmla="*/ 22222 w 28575"/>
                              <a:gd name="connsiteY389" fmla="*/ 4763 h 9525"/>
                              <a:gd name="connsiteX390" fmla="*/ 22222 w 28575"/>
                              <a:gd name="connsiteY390" fmla="*/ 4763 h 9525"/>
                              <a:gd name="connsiteX391" fmla="*/ 22222 w 28575"/>
                              <a:gd name="connsiteY391" fmla="*/ 4763 h 9525"/>
                              <a:gd name="connsiteX392" fmla="*/ 22222 w 28575"/>
                              <a:gd name="connsiteY392" fmla="*/ 4763 h 9525"/>
                              <a:gd name="connsiteX393" fmla="*/ 22222 w 28575"/>
                              <a:gd name="connsiteY393" fmla="*/ 4763 h 9525"/>
                              <a:gd name="connsiteX394" fmla="*/ 22222 w 28575"/>
                              <a:gd name="connsiteY394" fmla="*/ 4763 h 9525"/>
                              <a:gd name="connsiteX395" fmla="*/ 22222 w 28575"/>
                              <a:gd name="connsiteY395" fmla="*/ 4763 h 9525"/>
                              <a:gd name="connsiteX396" fmla="*/ 22222 w 28575"/>
                              <a:gd name="connsiteY396" fmla="*/ 4763 h 9525"/>
                              <a:gd name="connsiteX397" fmla="*/ 22222 w 28575"/>
                              <a:gd name="connsiteY397" fmla="*/ 4763 h 9525"/>
                              <a:gd name="connsiteX398" fmla="*/ 22222 w 28575"/>
                              <a:gd name="connsiteY398" fmla="*/ 4763 h 9525"/>
                              <a:gd name="connsiteX399" fmla="*/ 22222 w 28575"/>
                              <a:gd name="connsiteY399" fmla="*/ 4763 h 9525"/>
                              <a:gd name="connsiteX400" fmla="*/ 22222 w 28575"/>
                              <a:gd name="connsiteY400" fmla="*/ 4763 h 9525"/>
                              <a:gd name="connsiteX401" fmla="*/ 22222 w 28575"/>
                              <a:gd name="connsiteY401" fmla="*/ 4763 h 9525"/>
                              <a:gd name="connsiteX402" fmla="*/ 22222 w 28575"/>
                              <a:gd name="connsiteY402" fmla="*/ 4763 h 9525"/>
                              <a:gd name="connsiteX403" fmla="*/ 22222 w 28575"/>
                              <a:gd name="connsiteY403" fmla="*/ 4763 h 9525"/>
                              <a:gd name="connsiteX404" fmla="*/ 22222 w 28575"/>
                              <a:gd name="connsiteY404" fmla="*/ 4763 h 9525"/>
                              <a:gd name="connsiteX405" fmla="*/ 23279 w 28575"/>
                              <a:gd name="connsiteY405" fmla="*/ 4763 h 9525"/>
                              <a:gd name="connsiteX406" fmla="*/ 23279 w 28575"/>
                              <a:gd name="connsiteY406" fmla="*/ 4763 h 9525"/>
                              <a:gd name="connsiteX407" fmla="*/ 23279 w 28575"/>
                              <a:gd name="connsiteY407" fmla="*/ 4763 h 9525"/>
                              <a:gd name="connsiteX408" fmla="*/ 23279 w 28575"/>
                              <a:gd name="connsiteY408" fmla="*/ 4763 h 9525"/>
                              <a:gd name="connsiteX409" fmla="*/ 23279 w 28575"/>
                              <a:gd name="connsiteY409" fmla="*/ 4763 h 9525"/>
                              <a:gd name="connsiteX410" fmla="*/ 23279 w 28575"/>
                              <a:gd name="connsiteY410" fmla="*/ 4763 h 9525"/>
                              <a:gd name="connsiteX411" fmla="*/ 23279 w 28575"/>
                              <a:gd name="connsiteY411" fmla="*/ 4763 h 9525"/>
                              <a:gd name="connsiteX412" fmla="*/ 23279 w 28575"/>
                              <a:gd name="connsiteY412" fmla="*/ 4763 h 9525"/>
                              <a:gd name="connsiteX413" fmla="*/ 23279 w 28575"/>
                              <a:gd name="connsiteY413" fmla="*/ 4763 h 9525"/>
                              <a:gd name="connsiteX414" fmla="*/ 23279 w 28575"/>
                              <a:gd name="connsiteY414" fmla="*/ 4763 h 9525"/>
                              <a:gd name="connsiteX415" fmla="*/ 23279 w 28575"/>
                              <a:gd name="connsiteY415" fmla="*/ 4763 h 9525"/>
                              <a:gd name="connsiteX416" fmla="*/ 23279 w 28575"/>
                              <a:gd name="connsiteY416" fmla="*/ 4763 h 9525"/>
                              <a:gd name="connsiteX417" fmla="*/ 23279 w 28575"/>
                              <a:gd name="connsiteY417" fmla="*/ 4763 h 9525"/>
                              <a:gd name="connsiteX418" fmla="*/ 23279 w 28575"/>
                              <a:gd name="connsiteY418" fmla="*/ 4763 h 9525"/>
                              <a:gd name="connsiteX419" fmla="*/ 23279 w 28575"/>
                              <a:gd name="connsiteY419" fmla="*/ 4763 h 9525"/>
                              <a:gd name="connsiteX420" fmla="*/ 23279 w 28575"/>
                              <a:gd name="connsiteY420" fmla="*/ 4763 h 9525"/>
                              <a:gd name="connsiteX421" fmla="*/ 23279 w 28575"/>
                              <a:gd name="connsiteY421" fmla="*/ 4763 h 9525"/>
                              <a:gd name="connsiteX422" fmla="*/ 23279 w 28575"/>
                              <a:gd name="connsiteY422" fmla="*/ 4763 h 9525"/>
                              <a:gd name="connsiteX423" fmla="*/ 24346 w 28575"/>
                              <a:gd name="connsiteY423" fmla="*/ 4763 h 9525"/>
                              <a:gd name="connsiteX424" fmla="*/ 24346 w 28575"/>
                              <a:gd name="connsiteY424" fmla="*/ 4763 h 9525"/>
                              <a:gd name="connsiteX425" fmla="*/ 24346 w 28575"/>
                              <a:gd name="connsiteY425" fmla="*/ 4763 h 9525"/>
                              <a:gd name="connsiteX426" fmla="*/ 24346 w 28575"/>
                              <a:gd name="connsiteY426" fmla="*/ 4763 h 9525"/>
                              <a:gd name="connsiteX427" fmla="*/ 24346 w 28575"/>
                              <a:gd name="connsiteY427" fmla="*/ 4763 h 9525"/>
                              <a:gd name="connsiteX428" fmla="*/ 24346 w 28575"/>
                              <a:gd name="connsiteY428" fmla="*/ 4763 h 9525"/>
                              <a:gd name="connsiteX429" fmla="*/ 24346 w 28575"/>
                              <a:gd name="connsiteY429" fmla="*/ 4763 h 9525"/>
                              <a:gd name="connsiteX430" fmla="*/ 24346 w 28575"/>
                              <a:gd name="connsiteY430" fmla="*/ 4763 h 9525"/>
                              <a:gd name="connsiteX431" fmla="*/ 24346 w 28575"/>
                              <a:gd name="connsiteY431" fmla="*/ 4763 h 9525"/>
                              <a:gd name="connsiteX432" fmla="*/ 24346 w 28575"/>
                              <a:gd name="connsiteY432" fmla="*/ 4763 h 9525"/>
                              <a:gd name="connsiteX433" fmla="*/ 24346 w 28575"/>
                              <a:gd name="connsiteY433" fmla="*/ 4763 h 9525"/>
                              <a:gd name="connsiteX434" fmla="*/ 24346 w 28575"/>
                              <a:gd name="connsiteY434" fmla="*/ 4763 h 9525"/>
                              <a:gd name="connsiteX435" fmla="*/ 24346 w 28575"/>
                              <a:gd name="connsiteY435" fmla="*/ 4763 h 9525"/>
                              <a:gd name="connsiteX436" fmla="*/ 24346 w 28575"/>
                              <a:gd name="connsiteY436" fmla="*/ 4763 h 9525"/>
                              <a:gd name="connsiteX437" fmla="*/ 24346 w 28575"/>
                              <a:gd name="connsiteY437" fmla="*/ 4763 h 9525"/>
                              <a:gd name="connsiteX438" fmla="*/ 24346 w 28575"/>
                              <a:gd name="connsiteY438" fmla="*/ 4763 h 9525"/>
                              <a:gd name="connsiteX439" fmla="*/ 24346 w 28575"/>
                              <a:gd name="connsiteY439" fmla="*/ 4763 h 9525"/>
                              <a:gd name="connsiteX440" fmla="*/ 24346 w 28575"/>
                              <a:gd name="connsiteY440" fmla="*/ 4763 h 9525"/>
                              <a:gd name="connsiteX441" fmla="*/ 25403 w 28575"/>
                              <a:gd name="connsiteY441" fmla="*/ 4763 h 9525"/>
                              <a:gd name="connsiteX442" fmla="*/ 25403 w 28575"/>
                              <a:gd name="connsiteY442" fmla="*/ 4763 h 9525"/>
                              <a:gd name="connsiteX443" fmla="*/ 25403 w 28575"/>
                              <a:gd name="connsiteY443" fmla="*/ 0 h 9525"/>
                              <a:gd name="connsiteX444" fmla="*/ 25403 w 28575"/>
                              <a:gd name="connsiteY444" fmla="*/ 4763 h 9525"/>
                              <a:gd name="connsiteX445" fmla="*/ 25403 w 28575"/>
                              <a:gd name="connsiteY445" fmla="*/ 4763 h 9525"/>
                              <a:gd name="connsiteX446" fmla="*/ 25403 w 28575"/>
                              <a:gd name="connsiteY446" fmla="*/ 4763 h 9525"/>
                              <a:gd name="connsiteX447" fmla="*/ 25403 w 28575"/>
                              <a:gd name="connsiteY447" fmla="*/ 4763 h 9525"/>
                              <a:gd name="connsiteX448" fmla="*/ 25403 w 28575"/>
                              <a:gd name="connsiteY448" fmla="*/ 4763 h 9525"/>
                              <a:gd name="connsiteX449" fmla="*/ 25403 w 28575"/>
                              <a:gd name="connsiteY449" fmla="*/ 4763 h 9525"/>
                              <a:gd name="connsiteX450" fmla="*/ 25403 w 28575"/>
                              <a:gd name="connsiteY450" fmla="*/ 4763 h 9525"/>
                              <a:gd name="connsiteX451" fmla="*/ 25403 w 28575"/>
                              <a:gd name="connsiteY451" fmla="*/ 4763 h 9525"/>
                              <a:gd name="connsiteX452" fmla="*/ 25403 w 28575"/>
                              <a:gd name="connsiteY452" fmla="*/ 4763 h 9525"/>
                              <a:gd name="connsiteX453" fmla="*/ 25403 w 28575"/>
                              <a:gd name="connsiteY453" fmla="*/ 4763 h 9525"/>
                              <a:gd name="connsiteX454" fmla="*/ 25403 w 28575"/>
                              <a:gd name="connsiteY454" fmla="*/ 4763 h 9525"/>
                              <a:gd name="connsiteX455" fmla="*/ 25403 w 28575"/>
                              <a:gd name="connsiteY455" fmla="*/ 4763 h 9525"/>
                              <a:gd name="connsiteX456" fmla="*/ 25403 w 28575"/>
                              <a:gd name="connsiteY456" fmla="*/ 4763 h 9525"/>
                              <a:gd name="connsiteX457" fmla="*/ 25403 w 28575"/>
                              <a:gd name="connsiteY457" fmla="*/ 4763 h 9525"/>
                              <a:gd name="connsiteX458" fmla="*/ 25403 w 28575"/>
                              <a:gd name="connsiteY458" fmla="*/ 9525 h 9525"/>
                              <a:gd name="connsiteX459" fmla="*/ 26461 w 28575"/>
                              <a:gd name="connsiteY459" fmla="*/ 4763 h 9525"/>
                              <a:gd name="connsiteX460" fmla="*/ 26461 w 28575"/>
                              <a:gd name="connsiteY460" fmla="*/ 4763 h 9525"/>
                              <a:gd name="connsiteX461" fmla="*/ 26461 w 28575"/>
                              <a:gd name="connsiteY461" fmla="*/ 4763 h 9525"/>
                              <a:gd name="connsiteX462" fmla="*/ 26461 w 28575"/>
                              <a:gd name="connsiteY462" fmla="*/ 0 h 9525"/>
                              <a:gd name="connsiteX463" fmla="*/ 26461 w 28575"/>
                              <a:gd name="connsiteY463" fmla="*/ 4763 h 9525"/>
                              <a:gd name="connsiteX464" fmla="*/ 26461 w 28575"/>
                              <a:gd name="connsiteY464" fmla="*/ 4763 h 9525"/>
                              <a:gd name="connsiteX465" fmla="*/ 26461 w 28575"/>
                              <a:gd name="connsiteY465" fmla="*/ 4763 h 9525"/>
                              <a:gd name="connsiteX466" fmla="*/ 26461 w 28575"/>
                              <a:gd name="connsiteY466" fmla="*/ 4763 h 9525"/>
                              <a:gd name="connsiteX467" fmla="*/ 26461 w 28575"/>
                              <a:gd name="connsiteY467" fmla="*/ 4763 h 9525"/>
                              <a:gd name="connsiteX468" fmla="*/ 26461 w 28575"/>
                              <a:gd name="connsiteY468" fmla="*/ 4763 h 9525"/>
                              <a:gd name="connsiteX469" fmla="*/ 26461 w 28575"/>
                              <a:gd name="connsiteY469" fmla="*/ 4763 h 9525"/>
                              <a:gd name="connsiteX470" fmla="*/ 26461 w 28575"/>
                              <a:gd name="connsiteY470" fmla="*/ 4763 h 9525"/>
                              <a:gd name="connsiteX471" fmla="*/ 26461 w 28575"/>
                              <a:gd name="connsiteY471" fmla="*/ 0 h 9525"/>
                              <a:gd name="connsiteX472" fmla="*/ 26461 w 28575"/>
                              <a:gd name="connsiteY472" fmla="*/ 4763 h 9525"/>
                              <a:gd name="connsiteX473" fmla="*/ 26461 w 28575"/>
                              <a:gd name="connsiteY473" fmla="*/ 4763 h 9525"/>
                              <a:gd name="connsiteX474" fmla="*/ 26461 w 28575"/>
                              <a:gd name="connsiteY474" fmla="*/ 4763 h 9525"/>
                              <a:gd name="connsiteX475" fmla="*/ 26461 w 28575"/>
                              <a:gd name="connsiteY475" fmla="*/ 4763 h 9525"/>
                              <a:gd name="connsiteX476" fmla="*/ 26461 w 28575"/>
                              <a:gd name="connsiteY476" fmla="*/ 4763 h 9525"/>
                              <a:gd name="connsiteX477" fmla="*/ 26461 w 28575"/>
                              <a:gd name="connsiteY477" fmla="*/ 4763 h 9525"/>
                              <a:gd name="connsiteX478" fmla="*/ 26461 w 28575"/>
                              <a:gd name="connsiteY478" fmla="*/ 4763 h 9525"/>
                              <a:gd name="connsiteX479" fmla="*/ 27518 w 28575"/>
                              <a:gd name="connsiteY479" fmla="*/ 4763 h 9525"/>
                              <a:gd name="connsiteX480" fmla="*/ 27518 w 28575"/>
                              <a:gd name="connsiteY480" fmla="*/ 4763 h 9525"/>
                              <a:gd name="connsiteX481" fmla="*/ 27518 w 28575"/>
                              <a:gd name="connsiteY481" fmla="*/ 4763 h 9525"/>
                              <a:gd name="connsiteX482" fmla="*/ 27518 w 28575"/>
                              <a:gd name="connsiteY482" fmla="*/ 4763 h 9525"/>
                              <a:gd name="connsiteX483" fmla="*/ 27518 w 28575"/>
                              <a:gd name="connsiteY483" fmla="*/ 4763 h 9525"/>
                              <a:gd name="connsiteX484" fmla="*/ 27518 w 28575"/>
                              <a:gd name="connsiteY484" fmla="*/ 4763 h 9525"/>
                              <a:gd name="connsiteX485" fmla="*/ 27518 w 28575"/>
                              <a:gd name="connsiteY485" fmla="*/ 4763 h 9525"/>
                              <a:gd name="connsiteX486" fmla="*/ 27518 w 28575"/>
                              <a:gd name="connsiteY486" fmla="*/ 4763 h 9525"/>
                              <a:gd name="connsiteX487" fmla="*/ 27518 w 28575"/>
                              <a:gd name="connsiteY487" fmla="*/ 4763 h 9525"/>
                              <a:gd name="connsiteX488" fmla="*/ 27518 w 28575"/>
                              <a:gd name="connsiteY488" fmla="*/ 4763 h 9525"/>
                              <a:gd name="connsiteX489" fmla="*/ 27518 w 28575"/>
                              <a:gd name="connsiteY489" fmla="*/ 4763 h 9525"/>
                              <a:gd name="connsiteX490" fmla="*/ 27518 w 28575"/>
                              <a:gd name="connsiteY490" fmla="*/ 4763 h 9525"/>
                              <a:gd name="connsiteX491" fmla="*/ 27518 w 28575"/>
                              <a:gd name="connsiteY491" fmla="*/ 4763 h 9525"/>
                              <a:gd name="connsiteX492" fmla="*/ 27518 w 28575"/>
                              <a:gd name="connsiteY492" fmla="*/ 4763 h 9525"/>
                              <a:gd name="connsiteX493" fmla="*/ 27518 w 28575"/>
                              <a:gd name="connsiteY493" fmla="*/ 4763 h 9525"/>
                              <a:gd name="connsiteX494" fmla="*/ 27518 w 28575"/>
                              <a:gd name="connsiteY494" fmla="*/ 4763 h 9525"/>
                              <a:gd name="connsiteX495" fmla="*/ 27518 w 28575"/>
                              <a:gd name="connsiteY495" fmla="*/ 4763 h 9525"/>
                              <a:gd name="connsiteX496" fmla="*/ 27518 w 28575"/>
                              <a:gd name="connsiteY496" fmla="*/ 4763 h 9525"/>
                              <a:gd name="connsiteX497" fmla="*/ 28575 w 28575"/>
                              <a:gd name="connsiteY497" fmla="*/ 4763 h 9525"/>
                              <a:gd name="connsiteX498" fmla="*/ 28575 w 28575"/>
                              <a:gd name="connsiteY498" fmla="*/ 4763 h 9525"/>
                              <a:gd name="connsiteX499" fmla="*/ 28575 w 28575"/>
                              <a:gd name="connsiteY499" fmla="*/ 4763 h 9525"/>
                              <a:gd name="connsiteX500" fmla="*/ 28575 w 28575"/>
                              <a:gd name="connsiteY500" fmla="*/ 4763 h 9525"/>
                              <a:gd name="connsiteX501" fmla="*/ 28575 w 28575"/>
                              <a:gd name="connsiteY501" fmla="*/ 4763 h 9525"/>
                              <a:gd name="connsiteX502" fmla="*/ 28575 w 28575"/>
                              <a:gd name="connsiteY502" fmla="*/ 4763 h 9525"/>
                              <a:gd name="connsiteX503" fmla="*/ 28575 w 28575"/>
                              <a:gd name="connsiteY503" fmla="*/ 4763 h 9525"/>
                              <a:gd name="connsiteX504" fmla="*/ 28575 w 28575"/>
                              <a:gd name="connsiteY504" fmla="*/ 0 h 9525"/>
                              <a:gd name="connsiteX505" fmla="*/ 28575 w 28575"/>
                              <a:gd name="connsiteY505" fmla="*/ 4763 h 9525"/>
                              <a:gd name="connsiteX506" fmla="*/ 28575 w 28575"/>
                              <a:gd name="connsiteY506" fmla="*/ 4763 h 9525"/>
                              <a:gd name="connsiteX507" fmla="*/ 28575 w 28575"/>
                              <a:gd name="connsiteY507" fmla="*/ 4763 h 9525"/>
                              <a:gd name="connsiteX508" fmla="*/ 28575 w 28575"/>
                              <a:gd name="connsiteY508" fmla="*/ 4763 h 9525"/>
                              <a:gd name="connsiteX509" fmla="*/ 28575 w 28575"/>
                              <a:gd name="connsiteY509" fmla="*/ 4763 h 9525"/>
                              <a:gd name="connsiteX510" fmla="*/ 28575 w 28575"/>
                              <a:gd name="connsiteY510" fmla="*/ 0 h 9525"/>
                              <a:gd name="connsiteX511" fmla="*/ 28575 w 28575"/>
                              <a:gd name="connsiteY511" fmla="*/ 0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4763"/>
                                </a:moveTo>
                                <a:lnTo>
                                  <a:pt x="0" y="4763"/>
                                </a:lnTo>
                                <a:lnTo>
                                  <a:pt x="0" y="4763"/>
                                </a:lnTo>
                                <a:lnTo>
                                  <a:pt x="0" y="4763"/>
                                </a:lnTo>
                                <a:lnTo>
                                  <a:pt x="0" y="4763"/>
                                </a:lnTo>
                                <a:lnTo>
                                  <a:pt x="0" y="4763"/>
                                </a:lnTo>
                                <a:lnTo>
                                  <a:pt x="0" y="0"/>
                                </a:lnTo>
                                <a:lnTo>
                                  <a:pt x="0" y="4763"/>
                                </a:lnTo>
                                <a:lnTo>
                                  <a:pt x="0" y="4763"/>
                                </a:lnTo>
                                <a:lnTo>
                                  <a:pt x="1057" y="4763"/>
                                </a:lnTo>
                                <a:lnTo>
                                  <a:pt x="1057" y="4763"/>
                                </a:lnTo>
                                <a:lnTo>
                                  <a:pt x="1057" y="4763"/>
                                </a:lnTo>
                                <a:lnTo>
                                  <a:pt x="1057" y="4763"/>
                                </a:lnTo>
                                <a:lnTo>
                                  <a:pt x="1057" y="4763"/>
                                </a:lnTo>
                                <a:lnTo>
                                  <a:pt x="1057" y="9525"/>
                                </a:lnTo>
                                <a:lnTo>
                                  <a:pt x="1057" y="4763"/>
                                </a:lnTo>
                                <a:lnTo>
                                  <a:pt x="1057" y="4763"/>
                                </a:lnTo>
                                <a:lnTo>
                                  <a:pt x="1057" y="4763"/>
                                </a:lnTo>
                                <a:lnTo>
                                  <a:pt x="1057" y="4763"/>
                                </a:lnTo>
                                <a:lnTo>
                                  <a:pt x="1057" y="4763"/>
                                </a:lnTo>
                                <a:lnTo>
                                  <a:pt x="1057" y="4763"/>
                                </a:lnTo>
                                <a:lnTo>
                                  <a:pt x="1057" y="4763"/>
                                </a:lnTo>
                                <a:lnTo>
                                  <a:pt x="1057" y="4763"/>
                                </a:lnTo>
                                <a:lnTo>
                                  <a:pt x="1057" y="0"/>
                                </a:lnTo>
                                <a:lnTo>
                                  <a:pt x="1057" y="0"/>
                                </a:lnTo>
                                <a:lnTo>
                                  <a:pt x="1057" y="4763"/>
                                </a:lnTo>
                                <a:lnTo>
                                  <a:pt x="1057" y="4763"/>
                                </a:lnTo>
                                <a:lnTo>
                                  <a:pt x="2114" y="4763"/>
                                </a:lnTo>
                                <a:lnTo>
                                  <a:pt x="2114" y="4763"/>
                                </a:lnTo>
                                <a:lnTo>
                                  <a:pt x="2114" y="0"/>
                                </a:lnTo>
                                <a:lnTo>
                                  <a:pt x="2114" y="0"/>
                                </a:lnTo>
                                <a:lnTo>
                                  <a:pt x="2114" y="0"/>
                                </a:lnTo>
                                <a:lnTo>
                                  <a:pt x="2114" y="4763"/>
                                </a:lnTo>
                                <a:lnTo>
                                  <a:pt x="2114" y="4763"/>
                                </a:lnTo>
                                <a:lnTo>
                                  <a:pt x="2114" y="4763"/>
                                </a:lnTo>
                                <a:lnTo>
                                  <a:pt x="2114" y="4763"/>
                                </a:lnTo>
                                <a:lnTo>
                                  <a:pt x="2114" y="4763"/>
                                </a:lnTo>
                                <a:lnTo>
                                  <a:pt x="2114" y="4763"/>
                                </a:lnTo>
                                <a:lnTo>
                                  <a:pt x="2114" y="4763"/>
                                </a:lnTo>
                                <a:lnTo>
                                  <a:pt x="2114" y="0"/>
                                </a:lnTo>
                                <a:lnTo>
                                  <a:pt x="2114" y="0"/>
                                </a:lnTo>
                                <a:lnTo>
                                  <a:pt x="2114" y="4763"/>
                                </a:lnTo>
                                <a:lnTo>
                                  <a:pt x="2114" y="4763"/>
                                </a:lnTo>
                                <a:lnTo>
                                  <a:pt x="2114" y="4763"/>
                                </a:lnTo>
                                <a:lnTo>
                                  <a:pt x="2114" y="4763"/>
                                </a:lnTo>
                                <a:lnTo>
                                  <a:pt x="2114" y="4763"/>
                                </a:lnTo>
                                <a:lnTo>
                                  <a:pt x="2114" y="4763"/>
                                </a:lnTo>
                                <a:lnTo>
                                  <a:pt x="3172" y="0"/>
                                </a:lnTo>
                                <a:lnTo>
                                  <a:pt x="3172" y="4763"/>
                                </a:lnTo>
                                <a:lnTo>
                                  <a:pt x="3172" y="4763"/>
                                </a:lnTo>
                                <a:lnTo>
                                  <a:pt x="3172" y="4763"/>
                                </a:lnTo>
                                <a:lnTo>
                                  <a:pt x="3172" y="4763"/>
                                </a:lnTo>
                                <a:lnTo>
                                  <a:pt x="3172" y="4763"/>
                                </a:lnTo>
                                <a:lnTo>
                                  <a:pt x="3172" y="4763"/>
                                </a:lnTo>
                                <a:lnTo>
                                  <a:pt x="3172" y="0"/>
                                </a:lnTo>
                                <a:lnTo>
                                  <a:pt x="3172" y="0"/>
                                </a:lnTo>
                                <a:lnTo>
                                  <a:pt x="3172" y="4763"/>
                                </a:lnTo>
                                <a:lnTo>
                                  <a:pt x="3172" y="0"/>
                                </a:lnTo>
                                <a:lnTo>
                                  <a:pt x="3172" y="4763"/>
                                </a:lnTo>
                                <a:lnTo>
                                  <a:pt x="3172" y="4763"/>
                                </a:lnTo>
                                <a:lnTo>
                                  <a:pt x="3172" y="4763"/>
                                </a:lnTo>
                                <a:lnTo>
                                  <a:pt x="3172" y="4763"/>
                                </a:lnTo>
                                <a:lnTo>
                                  <a:pt x="3172" y="4763"/>
                                </a:lnTo>
                                <a:lnTo>
                                  <a:pt x="3172" y="4763"/>
                                </a:lnTo>
                                <a:lnTo>
                                  <a:pt x="3172" y="4763"/>
                                </a:lnTo>
                                <a:lnTo>
                                  <a:pt x="4229" y="4763"/>
                                </a:lnTo>
                                <a:lnTo>
                                  <a:pt x="4229" y="4763"/>
                                </a:lnTo>
                                <a:lnTo>
                                  <a:pt x="4229" y="4763"/>
                                </a:lnTo>
                                <a:lnTo>
                                  <a:pt x="4229" y="4763"/>
                                </a:lnTo>
                                <a:lnTo>
                                  <a:pt x="4229" y="4763"/>
                                </a:lnTo>
                                <a:lnTo>
                                  <a:pt x="4229" y="4763"/>
                                </a:lnTo>
                                <a:lnTo>
                                  <a:pt x="4229" y="9525"/>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6353" y="4763"/>
                                </a:lnTo>
                                <a:lnTo>
                                  <a:pt x="6353" y="4763"/>
                                </a:lnTo>
                                <a:lnTo>
                                  <a:pt x="6353" y="4763"/>
                                </a:lnTo>
                                <a:lnTo>
                                  <a:pt x="6353" y="4763"/>
                                </a:lnTo>
                                <a:lnTo>
                                  <a:pt x="6353" y="4763"/>
                                </a:lnTo>
                                <a:lnTo>
                                  <a:pt x="6353" y="0"/>
                                </a:lnTo>
                                <a:lnTo>
                                  <a:pt x="6353" y="0"/>
                                </a:lnTo>
                                <a:lnTo>
                                  <a:pt x="6353" y="4763"/>
                                </a:lnTo>
                                <a:lnTo>
                                  <a:pt x="6353" y="4763"/>
                                </a:lnTo>
                                <a:lnTo>
                                  <a:pt x="6353" y="4763"/>
                                </a:lnTo>
                                <a:lnTo>
                                  <a:pt x="6353" y="9525"/>
                                </a:lnTo>
                                <a:lnTo>
                                  <a:pt x="6353" y="4763"/>
                                </a:lnTo>
                                <a:lnTo>
                                  <a:pt x="6353" y="4763"/>
                                </a:lnTo>
                                <a:lnTo>
                                  <a:pt x="6353" y="4763"/>
                                </a:lnTo>
                                <a:lnTo>
                                  <a:pt x="6353" y="4763"/>
                                </a:lnTo>
                                <a:lnTo>
                                  <a:pt x="6353" y="4763"/>
                                </a:lnTo>
                                <a:lnTo>
                                  <a:pt x="6353" y="4763"/>
                                </a:lnTo>
                                <a:lnTo>
                                  <a:pt x="6353" y="4763"/>
                                </a:lnTo>
                                <a:lnTo>
                                  <a:pt x="7411" y="4763"/>
                                </a:lnTo>
                                <a:lnTo>
                                  <a:pt x="7411" y="9525"/>
                                </a:lnTo>
                                <a:lnTo>
                                  <a:pt x="7411" y="4763"/>
                                </a:lnTo>
                                <a:lnTo>
                                  <a:pt x="7411" y="4763"/>
                                </a:lnTo>
                                <a:lnTo>
                                  <a:pt x="7411" y="4763"/>
                                </a:lnTo>
                                <a:lnTo>
                                  <a:pt x="7411" y="4763"/>
                                </a:lnTo>
                                <a:lnTo>
                                  <a:pt x="7411" y="4763"/>
                                </a:lnTo>
                                <a:lnTo>
                                  <a:pt x="7411" y="4763"/>
                                </a:lnTo>
                                <a:lnTo>
                                  <a:pt x="7411" y="4763"/>
                                </a:lnTo>
                                <a:lnTo>
                                  <a:pt x="7411" y="4763"/>
                                </a:lnTo>
                                <a:lnTo>
                                  <a:pt x="7411" y="4763"/>
                                </a:lnTo>
                                <a:lnTo>
                                  <a:pt x="7411" y="0"/>
                                </a:lnTo>
                                <a:lnTo>
                                  <a:pt x="7411" y="0"/>
                                </a:lnTo>
                                <a:lnTo>
                                  <a:pt x="7411" y="4763"/>
                                </a:lnTo>
                                <a:lnTo>
                                  <a:pt x="7411" y="4763"/>
                                </a:lnTo>
                                <a:lnTo>
                                  <a:pt x="7411" y="4763"/>
                                </a:lnTo>
                                <a:lnTo>
                                  <a:pt x="7411" y="4763"/>
                                </a:lnTo>
                                <a:lnTo>
                                  <a:pt x="7411"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9525" y="4763"/>
                                </a:lnTo>
                                <a:lnTo>
                                  <a:pt x="9525" y="4763"/>
                                </a:lnTo>
                                <a:lnTo>
                                  <a:pt x="9525" y="4763"/>
                                </a:lnTo>
                                <a:lnTo>
                                  <a:pt x="9525" y="4763"/>
                                </a:lnTo>
                                <a:lnTo>
                                  <a:pt x="9525" y="4763"/>
                                </a:lnTo>
                                <a:lnTo>
                                  <a:pt x="9525" y="9525"/>
                                </a:lnTo>
                                <a:lnTo>
                                  <a:pt x="9525" y="4763"/>
                                </a:lnTo>
                                <a:lnTo>
                                  <a:pt x="9525" y="4763"/>
                                </a:lnTo>
                                <a:lnTo>
                                  <a:pt x="9525" y="0"/>
                                </a:lnTo>
                                <a:lnTo>
                                  <a:pt x="9525" y="0"/>
                                </a:lnTo>
                                <a:lnTo>
                                  <a:pt x="9525" y="0"/>
                                </a:lnTo>
                                <a:lnTo>
                                  <a:pt x="9525" y="0"/>
                                </a:lnTo>
                                <a:lnTo>
                                  <a:pt x="9525" y="4763"/>
                                </a:lnTo>
                                <a:lnTo>
                                  <a:pt x="9525" y="4763"/>
                                </a:lnTo>
                                <a:lnTo>
                                  <a:pt x="9525" y="4763"/>
                                </a:lnTo>
                                <a:lnTo>
                                  <a:pt x="9525" y="4763"/>
                                </a:lnTo>
                                <a:lnTo>
                                  <a:pt x="9525" y="4763"/>
                                </a:lnTo>
                                <a:lnTo>
                                  <a:pt x="9525" y="4763"/>
                                </a:lnTo>
                                <a:lnTo>
                                  <a:pt x="9525" y="4763"/>
                                </a:lnTo>
                                <a:lnTo>
                                  <a:pt x="9525"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1639" y="4763"/>
                                </a:lnTo>
                                <a:lnTo>
                                  <a:pt x="11639" y="4763"/>
                                </a:lnTo>
                                <a:lnTo>
                                  <a:pt x="11639" y="4763"/>
                                </a:lnTo>
                                <a:lnTo>
                                  <a:pt x="11639" y="4763"/>
                                </a:lnTo>
                                <a:lnTo>
                                  <a:pt x="11639" y="4763"/>
                                </a:lnTo>
                                <a:lnTo>
                                  <a:pt x="11639" y="4763"/>
                                </a:lnTo>
                                <a:lnTo>
                                  <a:pt x="11639" y="0"/>
                                </a:lnTo>
                                <a:lnTo>
                                  <a:pt x="11639" y="0"/>
                                </a:lnTo>
                                <a:lnTo>
                                  <a:pt x="11639" y="4763"/>
                                </a:lnTo>
                                <a:lnTo>
                                  <a:pt x="11639" y="4763"/>
                                </a:lnTo>
                                <a:lnTo>
                                  <a:pt x="11639" y="4763"/>
                                </a:lnTo>
                                <a:lnTo>
                                  <a:pt x="11639" y="4763"/>
                                </a:lnTo>
                                <a:lnTo>
                                  <a:pt x="11639" y="4763"/>
                                </a:lnTo>
                                <a:lnTo>
                                  <a:pt x="11639" y="0"/>
                                </a:lnTo>
                                <a:lnTo>
                                  <a:pt x="11639" y="0"/>
                                </a:lnTo>
                                <a:lnTo>
                                  <a:pt x="11639" y="4763"/>
                                </a:lnTo>
                                <a:lnTo>
                                  <a:pt x="11639" y="4763"/>
                                </a:lnTo>
                                <a:lnTo>
                                  <a:pt x="11639"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0"/>
                                </a:lnTo>
                                <a:lnTo>
                                  <a:pt x="12697" y="4763"/>
                                </a:lnTo>
                                <a:lnTo>
                                  <a:pt x="12697" y="4763"/>
                                </a:lnTo>
                                <a:lnTo>
                                  <a:pt x="12697" y="4763"/>
                                </a:lnTo>
                                <a:lnTo>
                                  <a:pt x="12697" y="4763"/>
                                </a:lnTo>
                                <a:lnTo>
                                  <a:pt x="12697" y="4763"/>
                                </a:lnTo>
                                <a:lnTo>
                                  <a:pt x="12697" y="4763"/>
                                </a:lnTo>
                                <a:lnTo>
                                  <a:pt x="12697"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0"/>
                                </a:lnTo>
                                <a:lnTo>
                                  <a:pt x="13754" y="4763"/>
                                </a:lnTo>
                                <a:lnTo>
                                  <a:pt x="14821" y="4763"/>
                                </a:lnTo>
                                <a:lnTo>
                                  <a:pt x="14821" y="4763"/>
                                </a:lnTo>
                                <a:lnTo>
                                  <a:pt x="14821" y="4763"/>
                                </a:lnTo>
                                <a:lnTo>
                                  <a:pt x="14821" y="4763"/>
                                </a:lnTo>
                                <a:lnTo>
                                  <a:pt x="14821" y="9525"/>
                                </a:lnTo>
                                <a:lnTo>
                                  <a:pt x="14821" y="9525"/>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0"/>
                                </a:lnTo>
                                <a:lnTo>
                                  <a:pt x="15878" y="4763"/>
                                </a:lnTo>
                                <a:lnTo>
                                  <a:pt x="15878" y="4763"/>
                                </a:lnTo>
                                <a:lnTo>
                                  <a:pt x="15878" y="0"/>
                                </a:lnTo>
                                <a:lnTo>
                                  <a:pt x="15878" y="4763"/>
                                </a:lnTo>
                                <a:lnTo>
                                  <a:pt x="15878" y="4763"/>
                                </a:lnTo>
                                <a:lnTo>
                                  <a:pt x="15878" y="4763"/>
                                </a:lnTo>
                                <a:lnTo>
                                  <a:pt x="16936" y="4763"/>
                                </a:lnTo>
                                <a:lnTo>
                                  <a:pt x="16936" y="4763"/>
                                </a:lnTo>
                                <a:lnTo>
                                  <a:pt x="16936" y="4763"/>
                                </a:lnTo>
                                <a:lnTo>
                                  <a:pt x="16936" y="4763"/>
                                </a:lnTo>
                                <a:lnTo>
                                  <a:pt x="16936" y="0"/>
                                </a:lnTo>
                                <a:lnTo>
                                  <a:pt x="16936" y="0"/>
                                </a:lnTo>
                                <a:lnTo>
                                  <a:pt x="16936" y="0"/>
                                </a:lnTo>
                                <a:lnTo>
                                  <a:pt x="16936" y="0"/>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7993" y="4763"/>
                                </a:lnTo>
                                <a:lnTo>
                                  <a:pt x="17993" y="4763"/>
                                </a:lnTo>
                                <a:lnTo>
                                  <a:pt x="17993" y="0"/>
                                </a:lnTo>
                                <a:lnTo>
                                  <a:pt x="17993" y="0"/>
                                </a:lnTo>
                                <a:lnTo>
                                  <a:pt x="17993" y="0"/>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9050" y="0"/>
                                </a:lnTo>
                                <a:lnTo>
                                  <a:pt x="19050" y="0"/>
                                </a:lnTo>
                                <a:lnTo>
                                  <a:pt x="19050" y="0"/>
                                </a:lnTo>
                                <a:lnTo>
                                  <a:pt x="19050" y="0"/>
                                </a:lnTo>
                                <a:lnTo>
                                  <a:pt x="19050" y="4763"/>
                                </a:lnTo>
                                <a:lnTo>
                                  <a:pt x="19050" y="4763"/>
                                </a:lnTo>
                                <a:lnTo>
                                  <a:pt x="19050" y="4763"/>
                                </a:lnTo>
                                <a:lnTo>
                                  <a:pt x="19050" y="4763"/>
                                </a:lnTo>
                                <a:lnTo>
                                  <a:pt x="19050" y="4763"/>
                                </a:lnTo>
                                <a:lnTo>
                                  <a:pt x="19050" y="0"/>
                                </a:lnTo>
                                <a:lnTo>
                                  <a:pt x="19050" y="4763"/>
                                </a:lnTo>
                                <a:lnTo>
                                  <a:pt x="19050" y="4763"/>
                                </a:lnTo>
                                <a:lnTo>
                                  <a:pt x="19050" y="4763"/>
                                </a:lnTo>
                                <a:lnTo>
                                  <a:pt x="19050" y="4763"/>
                                </a:lnTo>
                                <a:lnTo>
                                  <a:pt x="19050" y="4763"/>
                                </a:lnTo>
                                <a:lnTo>
                                  <a:pt x="19050" y="4763"/>
                                </a:lnTo>
                                <a:lnTo>
                                  <a:pt x="19050" y="4763"/>
                                </a:lnTo>
                                <a:lnTo>
                                  <a:pt x="19050" y="0"/>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1164" y="0"/>
                                </a:lnTo>
                                <a:lnTo>
                                  <a:pt x="21164" y="0"/>
                                </a:lnTo>
                                <a:lnTo>
                                  <a:pt x="21164"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5403" y="4763"/>
                                </a:lnTo>
                                <a:lnTo>
                                  <a:pt x="25403" y="4763"/>
                                </a:lnTo>
                                <a:lnTo>
                                  <a:pt x="25403" y="0"/>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9525"/>
                                </a:lnTo>
                                <a:lnTo>
                                  <a:pt x="26461" y="4763"/>
                                </a:lnTo>
                                <a:lnTo>
                                  <a:pt x="26461" y="4763"/>
                                </a:lnTo>
                                <a:lnTo>
                                  <a:pt x="26461" y="4763"/>
                                </a:lnTo>
                                <a:lnTo>
                                  <a:pt x="26461" y="0"/>
                                </a:lnTo>
                                <a:lnTo>
                                  <a:pt x="26461" y="4763"/>
                                </a:lnTo>
                                <a:lnTo>
                                  <a:pt x="26461" y="4763"/>
                                </a:lnTo>
                                <a:lnTo>
                                  <a:pt x="26461" y="4763"/>
                                </a:lnTo>
                                <a:lnTo>
                                  <a:pt x="26461" y="4763"/>
                                </a:lnTo>
                                <a:lnTo>
                                  <a:pt x="26461" y="4763"/>
                                </a:lnTo>
                                <a:lnTo>
                                  <a:pt x="26461" y="4763"/>
                                </a:lnTo>
                                <a:lnTo>
                                  <a:pt x="26461" y="4763"/>
                                </a:lnTo>
                                <a:lnTo>
                                  <a:pt x="26461" y="4763"/>
                                </a:lnTo>
                                <a:lnTo>
                                  <a:pt x="26461" y="0"/>
                                </a:lnTo>
                                <a:lnTo>
                                  <a:pt x="26461" y="4763"/>
                                </a:lnTo>
                                <a:lnTo>
                                  <a:pt x="26461" y="4763"/>
                                </a:lnTo>
                                <a:lnTo>
                                  <a:pt x="26461" y="4763"/>
                                </a:lnTo>
                                <a:lnTo>
                                  <a:pt x="26461" y="4763"/>
                                </a:lnTo>
                                <a:lnTo>
                                  <a:pt x="26461" y="4763"/>
                                </a:lnTo>
                                <a:lnTo>
                                  <a:pt x="26461" y="4763"/>
                                </a:lnTo>
                                <a:lnTo>
                                  <a:pt x="26461"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8575" y="4763"/>
                                </a:lnTo>
                                <a:lnTo>
                                  <a:pt x="28575" y="4763"/>
                                </a:lnTo>
                                <a:lnTo>
                                  <a:pt x="28575" y="4763"/>
                                </a:lnTo>
                                <a:lnTo>
                                  <a:pt x="28575" y="4763"/>
                                </a:lnTo>
                                <a:lnTo>
                                  <a:pt x="28575" y="4763"/>
                                </a:lnTo>
                                <a:lnTo>
                                  <a:pt x="28575" y="4763"/>
                                </a:lnTo>
                                <a:lnTo>
                                  <a:pt x="28575" y="4763"/>
                                </a:lnTo>
                                <a:lnTo>
                                  <a:pt x="28575" y="0"/>
                                </a:lnTo>
                                <a:lnTo>
                                  <a:pt x="28575" y="4763"/>
                                </a:lnTo>
                                <a:lnTo>
                                  <a:pt x="28575" y="4763"/>
                                </a:lnTo>
                                <a:lnTo>
                                  <a:pt x="28575" y="4763"/>
                                </a:lnTo>
                                <a:lnTo>
                                  <a:pt x="28575" y="4763"/>
                                </a:lnTo>
                                <a:lnTo>
                                  <a:pt x="28575" y="4763"/>
                                </a:lnTo>
                                <a:lnTo>
                                  <a:pt x="28575" y="0"/>
                                </a:lnTo>
                                <a:lnTo>
                                  <a:pt x="28575" y="0"/>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32" name="Freeform: Shape 332"/>
                        <wps:cNvSpPr/>
                        <wps:spPr>
                          <a:xfrm>
                            <a:off x="3167062" y="1947862"/>
                            <a:ext cx="19050" cy="9525"/>
                          </a:xfrm>
                          <a:custGeom>
                            <a:avLst/>
                            <a:gdLst>
                              <a:gd name="connsiteX0" fmla="*/ 0 w 19050"/>
                              <a:gd name="connsiteY0" fmla="*/ 0 h 9525"/>
                              <a:gd name="connsiteX1" fmla="*/ 0 w 19050"/>
                              <a:gd name="connsiteY1" fmla="*/ 0 h 9525"/>
                              <a:gd name="connsiteX2" fmla="*/ 0 w 19050"/>
                              <a:gd name="connsiteY2" fmla="*/ 0 h 9525"/>
                              <a:gd name="connsiteX3" fmla="*/ 0 w 19050"/>
                              <a:gd name="connsiteY3" fmla="*/ 0 h 9525"/>
                              <a:gd name="connsiteX4" fmla="*/ 0 w 19050"/>
                              <a:gd name="connsiteY4" fmla="*/ 0 h 9525"/>
                              <a:gd name="connsiteX5" fmla="*/ 0 w 19050"/>
                              <a:gd name="connsiteY5" fmla="*/ 4763 h 9525"/>
                              <a:gd name="connsiteX6" fmla="*/ 0 w 19050"/>
                              <a:gd name="connsiteY6" fmla="*/ 4763 h 9525"/>
                              <a:gd name="connsiteX7" fmla="*/ 0 w 19050"/>
                              <a:gd name="connsiteY7" fmla="*/ 4763 h 9525"/>
                              <a:gd name="connsiteX8" fmla="*/ 0 w 19050"/>
                              <a:gd name="connsiteY8" fmla="*/ 4763 h 9525"/>
                              <a:gd name="connsiteX9" fmla="*/ 0 w 19050"/>
                              <a:gd name="connsiteY9" fmla="*/ 4763 h 9525"/>
                              <a:gd name="connsiteX10" fmla="*/ 1467 w 19050"/>
                              <a:gd name="connsiteY10" fmla="*/ 4763 h 9525"/>
                              <a:gd name="connsiteX11" fmla="*/ 1467 w 19050"/>
                              <a:gd name="connsiteY11" fmla="*/ 0 h 9525"/>
                              <a:gd name="connsiteX12" fmla="*/ 1467 w 19050"/>
                              <a:gd name="connsiteY12" fmla="*/ 0 h 9525"/>
                              <a:gd name="connsiteX13" fmla="*/ 1467 w 19050"/>
                              <a:gd name="connsiteY13" fmla="*/ 4763 h 9525"/>
                              <a:gd name="connsiteX14" fmla="*/ 1467 w 19050"/>
                              <a:gd name="connsiteY14" fmla="*/ 4763 h 9525"/>
                              <a:gd name="connsiteX15" fmla="*/ 1467 w 19050"/>
                              <a:gd name="connsiteY15" fmla="*/ 4763 h 9525"/>
                              <a:gd name="connsiteX16" fmla="*/ 1467 w 19050"/>
                              <a:gd name="connsiteY16" fmla="*/ 4763 h 9525"/>
                              <a:gd name="connsiteX17" fmla="*/ 1467 w 19050"/>
                              <a:gd name="connsiteY17" fmla="*/ 4763 h 9525"/>
                              <a:gd name="connsiteX18" fmla="*/ 1467 w 19050"/>
                              <a:gd name="connsiteY18" fmla="*/ 4763 h 9525"/>
                              <a:gd name="connsiteX19" fmla="*/ 1467 w 19050"/>
                              <a:gd name="connsiteY19" fmla="*/ 4763 h 9525"/>
                              <a:gd name="connsiteX20" fmla="*/ 1467 w 19050"/>
                              <a:gd name="connsiteY20" fmla="*/ 4763 h 9525"/>
                              <a:gd name="connsiteX21" fmla="*/ 1467 w 19050"/>
                              <a:gd name="connsiteY21" fmla="*/ 0 h 9525"/>
                              <a:gd name="connsiteX22" fmla="*/ 1467 w 19050"/>
                              <a:gd name="connsiteY22" fmla="*/ 4763 h 9525"/>
                              <a:gd name="connsiteX23" fmla="*/ 1467 w 19050"/>
                              <a:gd name="connsiteY23" fmla="*/ 4763 h 9525"/>
                              <a:gd name="connsiteX24" fmla="*/ 1467 w 19050"/>
                              <a:gd name="connsiteY24" fmla="*/ 4763 h 9525"/>
                              <a:gd name="connsiteX25" fmla="*/ 1467 w 19050"/>
                              <a:gd name="connsiteY25" fmla="*/ 4763 h 9525"/>
                              <a:gd name="connsiteX26" fmla="*/ 1467 w 19050"/>
                              <a:gd name="connsiteY26" fmla="*/ 4763 h 9525"/>
                              <a:gd name="connsiteX27" fmla="*/ 1467 w 19050"/>
                              <a:gd name="connsiteY27" fmla="*/ 4763 h 9525"/>
                              <a:gd name="connsiteX28" fmla="*/ 1467 w 19050"/>
                              <a:gd name="connsiteY28" fmla="*/ 4763 h 9525"/>
                              <a:gd name="connsiteX29" fmla="*/ 1467 w 19050"/>
                              <a:gd name="connsiteY29" fmla="*/ 4763 h 9525"/>
                              <a:gd name="connsiteX30" fmla="*/ 2934 w 19050"/>
                              <a:gd name="connsiteY30" fmla="*/ 4763 h 9525"/>
                              <a:gd name="connsiteX31" fmla="*/ 2934 w 19050"/>
                              <a:gd name="connsiteY31" fmla="*/ 4763 h 9525"/>
                              <a:gd name="connsiteX32" fmla="*/ 2934 w 19050"/>
                              <a:gd name="connsiteY32" fmla="*/ 4763 h 9525"/>
                              <a:gd name="connsiteX33" fmla="*/ 2934 w 19050"/>
                              <a:gd name="connsiteY33" fmla="*/ 4763 h 9525"/>
                              <a:gd name="connsiteX34" fmla="*/ 2934 w 19050"/>
                              <a:gd name="connsiteY34" fmla="*/ 4763 h 9525"/>
                              <a:gd name="connsiteX35" fmla="*/ 2934 w 19050"/>
                              <a:gd name="connsiteY35" fmla="*/ 0 h 9525"/>
                              <a:gd name="connsiteX36" fmla="*/ 2934 w 19050"/>
                              <a:gd name="connsiteY36" fmla="*/ 4763 h 9525"/>
                              <a:gd name="connsiteX37" fmla="*/ 2934 w 19050"/>
                              <a:gd name="connsiteY37" fmla="*/ 4763 h 9525"/>
                              <a:gd name="connsiteX38" fmla="*/ 2934 w 19050"/>
                              <a:gd name="connsiteY38" fmla="*/ 4763 h 9525"/>
                              <a:gd name="connsiteX39" fmla="*/ 2934 w 19050"/>
                              <a:gd name="connsiteY39" fmla="*/ 4763 h 9525"/>
                              <a:gd name="connsiteX40" fmla="*/ 2934 w 19050"/>
                              <a:gd name="connsiteY40" fmla="*/ 4763 h 9525"/>
                              <a:gd name="connsiteX41" fmla="*/ 2934 w 19050"/>
                              <a:gd name="connsiteY41" fmla="*/ 4763 h 9525"/>
                              <a:gd name="connsiteX42" fmla="*/ 2934 w 19050"/>
                              <a:gd name="connsiteY42" fmla="*/ 4763 h 9525"/>
                              <a:gd name="connsiteX43" fmla="*/ 2934 w 19050"/>
                              <a:gd name="connsiteY43" fmla="*/ 4763 h 9525"/>
                              <a:gd name="connsiteX44" fmla="*/ 2934 w 19050"/>
                              <a:gd name="connsiteY44" fmla="*/ 4763 h 9525"/>
                              <a:gd name="connsiteX45" fmla="*/ 2934 w 19050"/>
                              <a:gd name="connsiteY45" fmla="*/ 4763 h 9525"/>
                              <a:gd name="connsiteX46" fmla="*/ 2934 w 19050"/>
                              <a:gd name="connsiteY46" fmla="*/ 4763 h 9525"/>
                              <a:gd name="connsiteX47" fmla="*/ 2934 w 19050"/>
                              <a:gd name="connsiteY47" fmla="*/ 4763 h 9525"/>
                              <a:gd name="connsiteX48" fmla="*/ 4401 w 19050"/>
                              <a:gd name="connsiteY48" fmla="*/ 4763 h 9525"/>
                              <a:gd name="connsiteX49" fmla="*/ 4401 w 19050"/>
                              <a:gd name="connsiteY49" fmla="*/ 4763 h 9525"/>
                              <a:gd name="connsiteX50" fmla="*/ 4401 w 19050"/>
                              <a:gd name="connsiteY50" fmla="*/ 4763 h 9525"/>
                              <a:gd name="connsiteX51" fmla="*/ 4401 w 19050"/>
                              <a:gd name="connsiteY51" fmla="*/ 4763 h 9525"/>
                              <a:gd name="connsiteX52" fmla="*/ 4401 w 19050"/>
                              <a:gd name="connsiteY52" fmla="*/ 4763 h 9525"/>
                              <a:gd name="connsiteX53" fmla="*/ 4401 w 19050"/>
                              <a:gd name="connsiteY53" fmla="*/ 4763 h 9525"/>
                              <a:gd name="connsiteX54" fmla="*/ 4401 w 19050"/>
                              <a:gd name="connsiteY54" fmla="*/ 4763 h 9525"/>
                              <a:gd name="connsiteX55" fmla="*/ 4401 w 19050"/>
                              <a:gd name="connsiteY55" fmla="*/ 9525 h 9525"/>
                              <a:gd name="connsiteX56" fmla="*/ 4401 w 19050"/>
                              <a:gd name="connsiteY56" fmla="*/ 4763 h 9525"/>
                              <a:gd name="connsiteX57" fmla="*/ 4401 w 19050"/>
                              <a:gd name="connsiteY57" fmla="*/ 9525 h 9525"/>
                              <a:gd name="connsiteX58" fmla="*/ 4401 w 19050"/>
                              <a:gd name="connsiteY58" fmla="*/ 4763 h 9525"/>
                              <a:gd name="connsiteX59" fmla="*/ 4401 w 19050"/>
                              <a:gd name="connsiteY59" fmla="*/ 4763 h 9525"/>
                              <a:gd name="connsiteX60" fmla="*/ 4401 w 19050"/>
                              <a:gd name="connsiteY60" fmla="*/ 4763 h 9525"/>
                              <a:gd name="connsiteX61" fmla="*/ 4401 w 19050"/>
                              <a:gd name="connsiteY61" fmla="*/ 4763 h 9525"/>
                              <a:gd name="connsiteX62" fmla="*/ 4401 w 19050"/>
                              <a:gd name="connsiteY62" fmla="*/ 4763 h 9525"/>
                              <a:gd name="connsiteX63" fmla="*/ 4401 w 19050"/>
                              <a:gd name="connsiteY63" fmla="*/ 4763 h 9525"/>
                              <a:gd name="connsiteX64" fmla="*/ 4401 w 19050"/>
                              <a:gd name="connsiteY64" fmla="*/ 4763 h 9525"/>
                              <a:gd name="connsiteX65" fmla="*/ 4401 w 19050"/>
                              <a:gd name="connsiteY65" fmla="*/ 0 h 9525"/>
                              <a:gd name="connsiteX66" fmla="*/ 5858 w 19050"/>
                              <a:gd name="connsiteY66" fmla="*/ 4763 h 9525"/>
                              <a:gd name="connsiteX67" fmla="*/ 5858 w 19050"/>
                              <a:gd name="connsiteY67" fmla="*/ 4763 h 9525"/>
                              <a:gd name="connsiteX68" fmla="*/ 5858 w 19050"/>
                              <a:gd name="connsiteY68" fmla="*/ 4763 h 9525"/>
                              <a:gd name="connsiteX69" fmla="*/ 5858 w 19050"/>
                              <a:gd name="connsiteY69" fmla="*/ 4763 h 9525"/>
                              <a:gd name="connsiteX70" fmla="*/ 5858 w 19050"/>
                              <a:gd name="connsiteY70" fmla="*/ 0 h 9525"/>
                              <a:gd name="connsiteX71" fmla="*/ 5858 w 19050"/>
                              <a:gd name="connsiteY71" fmla="*/ 0 h 9525"/>
                              <a:gd name="connsiteX72" fmla="*/ 5858 w 19050"/>
                              <a:gd name="connsiteY72" fmla="*/ 0 h 9525"/>
                              <a:gd name="connsiteX73" fmla="*/ 5858 w 19050"/>
                              <a:gd name="connsiteY73" fmla="*/ 4763 h 9525"/>
                              <a:gd name="connsiteX74" fmla="*/ 5858 w 19050"/>
                              <a:gd name="connsiteY74" fmla="*/ 4763 h 9525"/>
                              <a:gd name="connsiteX75" fmla="*/ 5858 w 19050"/>
                              <a:gd name="connsiteY75" fmla="*/ 4763 h 9525"/>
                              <a:gd name="connsiteX76" fmla="*/ 5858 w 19050"/>
                              <a:gd name="connsiteY76" fmla="*/ 4763 h 9525"/>
                              <a:gd name="connsiteX77" fmla="*/ 5858 w 19050"/>
                              <a:gd name="connsiteY77" fmla="*/ 4763 h 9525"/>
                              <a:gd name="connsiteX78" fmla="*/ 5858 w 19050"/>
                              <a:gd name="connsiteY78" fmla="*/ 4763 h 9525"/>
                              <a:gd name="connsiteX79" fmla="*/ 5858 w 19050"/>
                              <a:gd name="connsiteY79" fmla="*/ 4763 h 9525"/>
                              <a:gd name="connsiteX80" fmla="*/ 5858 w 19050"/>
                              <a:gd name="connsiteY80" fmla="*/ 4763 h 9525"/>
                              <a:gd name="connsiteX81" fmla="*/ 5858 w 19050"/>
                              <a:gd name="connsiteY81" fmla="*/ 4763 h 9525"/>
                              <a:gd name="connsiteX82" fmla="*/ 5858 w 19050"/>
                              <a:gd name="connsiteY82" fmla="*/ 4763 h 9525"/>
                              <a:gd name="connsiteX83" fmla="*/ 5858 w 19050"/>
                              <a:gd name="connsiteY83" fmla="*/ 4763 h 9525"/>
                              <a:gd name="connsiteX84" fmla="*/ 7325 w 19050"/>
                              <a:gd name="connsiteY84" fmla="*/ 0 h 9525"/>
                              <a:gd name="connsiteX85" fmla="*/ 7325 w 19050"/>
                              <a:gd name="connsiteY85" fmla="*/ 0 h 9525"/>
                              <a:gd name="connsiteX86" fmla="*/ 7325 w 19050"/>
                              <a:gd name="connsiteY86" fmla="*/ 4763 h 9525"/>
                              <a:gd name="connsiteX87" fmla="*/ 7325 w 19050"/>
                              <a:gd name="connsiteY87" fmla="*/ 4763 h 9525"/>
                              <a:gd name="connsiteX88" fmla="*/ 7325 w 19050"/>
                              <a:gd name="connsiteY88" fmla="*/ 4763 h 9525"/>
                              <a:gd name="connsiteX89" fmla="*/ 7325 w 19050"/>
                              <a:gd name="connsiteY89" fmla="*/ 4763 h 9525"/>
                              <a:gd name="connsiteX90" fmla="*/ 7325 w 19050"/>
                              <a:gd name="connsiteY90" fmla="*/ 4763 h 9525"/>
                              <a:gd name="connsiteX91" fmla="*/ 7325 w 19050"/>
                              <a:gd name="connsiteY91" fmla="*/ 9525 h 9525"/>
                              <a:gd name="connsiteX92" fmla="*/ 7325 w 19050"/>
                              <a:gd name="connsiteY92" fmla="*/ 4763 h 9525"/>
                              <a:gd name="connsiteX93" fmla="*/ 7325 w 19050"/>
                              <a:gd name="connsiteY93" fmla="*/ 4763 h 9525"/>
                              <a:gd name="connsiteX94" fmla="*/ 7325 w 19050"/>
                              <a:gd name="connsiteY94" fmla="*/ 4763 h 9525"/>
                              <a:gd name="connsiteX95" fmla="*/ 7325 w 19050"/>
                              <a:gd name="connsiteY95" fmla="*/ 4763 h 9525"/>
                              <a:gd name="connsiteX96" fmla="*/ 7325 w 19050"/>
                              <a:gd name="connsiteY96" fmla="*/ 4763 h 9525"/>
                              <a:gd name="connsiteX97" fmla="*/ 7325 w 19050"/>
                              <a:gd name="connsiteY97" fmla="*/ 4763 h 9525"/>
                              <a:gd name="connsiteX98" fmla="*/ 7325 w 19050"/>
                              <a:gd name="connsiteY98" fmla="*/ 4763 h 9525"/>
                              <a:gd name="connsiteX99" fmla="*/ 7325 w 19050"/>
                              <a:gd name="connsiteY99" fmla="*/ 9525 h 9525"/>
                              <a:gd name="connsiteX100" fmla="*/ 7325 w 19050"/>
                              <a:gd name="connsiteY100" fmla="*/ 4763 h 9525"/>
                              <a:gd name="connsiteX101" fmla="*/ 7325 w 19050"/>
                              <a:gd name="connsiteY101" fmla="*/ 4763 h 9525"/>
                              <a:gd name="connsiteX102" fmla="*/ 7325 w 19050"/>
                              <a:gd name="connsiteY102" fmla="*/ 4763 h 9525"/>
                              <a:gd name="connsiteX103" fmla="*/ 7325 w 19050"/>
                              <a:gd name="connsiteY103" fmla="*/ 0 h 9525"/>
                              <a:gd name="connsiteX104" fmla="*/ 8792 w 19050"/>
                              <a:gd name="connsiteY104" fmla="*/ 4763 h 9525"/>
                              <a:gd name="connsiteX105" fmla="*/ 8792 w 19050"/>
                              <a:gd name="connsiteY105" fmla="*/ 4763 h 9525"/>
                              <a:gd name="connsiteX106" fmla="*/ 8792 w 19050"/>
                              <a:gd name="connsiteY106" fmla="*/ 4763 h 9525"/>
                              <a:gd name="connsiteX107" fmla="*/ 8792 w 19050"/>
                              <a:gd name="connsiteY107" fmla="*/ 4763 h 9525"/>
                              <a:gd name="connsiteX108" fmla="*/ 8792 w 19050"/>
                              <a:gd name="connsiteY108" fmla="*/ 4763 h 9525"/>
                              <a:gd name="connsiteX109" fmla="*/ 8792 w 19050"/>
                              <a:gd name="connsiteY109" fmla="*/ 4763 h 9525"/>
                              <a:gd name="connsiteX110" fmla="*/ 8792 w 19050"/>
                              <a:gd name="connsiteY110" fmla="*/ 0 h 9525"/>
                              <a:gd name="connsiteX111" fmla="*/ 8792 w 19050"/>
                              <a:gd name="connsiteY111" fmla="*/ 4763 h 9525"/>
                              <a:gd name="connsiteX112" fmla="*/ 8792 w 19050"/>
                              <a:gd name="connsiteY112" fmla="*/ 4763 h 9525"/>
                              <a:gd name="connsiteX113" fmla="*/ 8792 w 19050"/>
                              <a:gd name="connsiteY113" fmla="*/ 4763 h 9525"/>
                              <a:gd name="connsiteX114" fmla="*/ 8792 w 19050"/>
                              <a:gd name="connsiteY114" fmla="*/ 4763 h 9525"/>
                              <a:gd name="connsiteX115" fmla="*/ 8792 w 19050"/>
                              <a:gd name="connsiteY115" fmla="*/ 4763 h 9525"/>
                              <a:gd name="connsiteX116" fmla="*/ 8792 w 19050"/>
                              <a:gd name="connsiteY116" fmla="*/ 4763 h 9525"/>
                              <a:gd name="connsiteX117" fmla="*/ 8792 w 19050"/>
                              <a:gd name="connsiteY117" fmla="*/ 4763 h 9525"/>
                              <a:gd name="connsiteX118" fmla="*/ 8792 w 19050"/>
                              <a:gd name="connsiteY118" fmla="*/ 4763 h 9525"/>
                              <a:gd name="connsiteX119" fmla="*/ 8792 w 19050"/>
                              <a:gd name="connsiteY119" fmla="*/ 0 h 9525"/>
                              <a:gd name="connsiteX120" fmla="*/ 8792 w 19050"/>
                              <a:gd name="connsiteY120" fmla="*/ 0 h 9525"/>
                              <a:gd name="connsiteX121" fmla="*/ 8792 w 19050"/>
                              <a:gd name="connsiteY121" fmla="*/ 0 h 9525"/>
                              <a:gd name="connsiteX122" fmla="*/ 10258 w 19050"/>
                              <a:gd name="connsiteY122" fmla="*/ 4763 h 9525"/>
                              <a:gd name="connsiteX123" fmla="*/ 10258 w 19050"/>
                              <a:gd name="connsiteY123" fmla="*/ 4763 h 9525"/>
                              <a:gd name="connsiteX124" fmla="*/ 10258 w 19050"/>
                              <a:gd name="connsiteY124" fmla="*/ 4763 h 9525"/>
                              <a:gd name="connsiteX125" fmla="*/ 10258 w 19050"/>
                              <a:gd name="connsiteY125" fmla="*/ 4763 h 9525"/>
                              <a:gd name="connsiteX126" fmla="*/ 10258 w 19050"/>
                              <a:gd name="connsiteY126" fmla="*/ 4763 h 9525"/>
                              <a:gd name="connsiteX127" fmla="*/ 10258 w 19050"/>
                              <a:gd name="connsiteY127" fmla="*/ 4763 h 9525"/>
                              <a:gd name="connsiteX128" fmla="*/ 10258 w 19050"/>
                              <a:gd name="connsiteY128" fmla="*/ 4763 h 9525"/>
                              <a:gd name="connsiteX129" fmla="*/ 10258 w 19050"/>
                              <a:gd name="connsiteY129" fmla="*/ 4763 h 9525"/>
                              <a:gd name="connsiteX130" fmla="*/ 10258 w 19050"/>
                              <a:gd name="connsiteY130" fmla="*/ 4763 h 9525"/>
                              <a:gd name="connsiteX131" fmla="*/ 10258 w 19050"/>
                              <a:gd name="connsiteY131" fmla="*/ 4763 h 9525"/>
                              <a:gd name="connsiteX132" fmla="*/ 10258 w 19050"/>
                              <a:gd name="connsiteY132" fmla="*/ 4763 h 9525"/>
                              <a:gd name="connsiteX133" fmla="*/ 10258 w 19050"/>
                              <a:gd name="connsiteY133" fmla="*/ 4763 h 9525"/>
                              <a:gd name="connsiteX134" fmla="*/ 10258 w 19050"/>
                              <a:gd name="connsiteY134" fmla="*/ 4763 h 9525"/>
                              <a:gd name="connsiteX135" fmla="*/ 10258 w 19050"/>
                              <a:gd name="connsiteY135" fmla="*/ 4763 h 9525"/>
                              <a:gd name="connsiteX136" fmla="*/ 10258 w 19050"/>
                              <a:gd name="connsiteY136" fmla="*/ 4763 h 9525"/>
                              <a:gd name="connsiteX137" fmla="*/ 10258 w 19050"/>
                              <a:gd name="connsiteY137" fmla="*/ 4763 h 9525"/>
                              <a:gd name="connsiteX138" fmla="*/ 10258 w 19050"/>
                              <a:gd name="connsiteY138" fmla="*/ 4763 h 9525"/>
                              <a:gd name="connsiteX139" fmla="*/ 10258 w 19050"/>
                              <a:gd name="connsiteY139" fmla="*/ 4763 h 9525"/>
                              <a:gd name="connsiteX140" fmla="*/ 11725 w 19050"/>
                              <a:gd name="connsiteY140" fmla="*/ 9525 h 9525"/>
                              <a:gd name="connsiteX141" fmla="*/ 11725 w 19050"/>
                              <a:gd name="connsiteY141" fmla="*/ 9525 h 9525"/>
                              <a:gd name="connsiteX142" fmla="*/ 11725 w 19050"/>
                              <a:gd name="connsiteY142" fmla="*/ 9525 h 9525"/>
                              <a:gd name="connsiteX143" fmla="*/ 11725 w 19050"/>
                              <a:gd name="connsiteY143" fmla="*/ 4763 h 9525"/>
                              <a:gd name="connsiteX144" fmla="*/ 11725 w 19050"/>
                              <a:gd name="connsiteY144" fmla="*/ 4763 h 9525"/>
                              <a:gd name="connsiteX145" fmla="*/ 11725 w 19050"/>
                              <a:gd name="connsiteY145" fmla="*/ 4763 h 9525"/>
                              <a:gd name="connsiteX146" fmla="*/ 11725 w 19050"/>
                              <a:gd name="connsiteY146" fmla="*/ 4763 h 9525"/>
                              <a:gd name="connsiteX147" fmla="*/ 11725 w 19050"/>
                              <a:gd name="connsiteY147" fmla="*/ 4763 h 9525"/>
                              <a:gd name="connsiteX148" fmla="*/ 11725 w 19050"/>
                              <a:gd name="connsiteY148" fmla="*/ 4763 h 9525"/>
                              <a:gd name="connsiteX149" fmla="*/ 11725 w 19050"/>
                              <a:gd name="connsiteY149" fmla="*/ 4763 h 9525"/>
                              <a:gd name="connsiteX150" fmla="*/ 11725 w 19050"/>
                              <a:gd name="connsiteY150" fmla="*/ 4763 h 9525"/>
                              <a:gd name="connsiteX151" fmla="*/ 11725 w 19050"/>
                              <a:gd name="connsiteY151" fmla="*/ 4763 h 9525"/>
                              <a:gd name="connsiteX152" fmla="*/ 11725 w 19050"/>
                              <a:gd name="connsiteY152" fmla="*/ 0 h 9525"/>
                              <a:gd name="connsiteX153" fmla="*/ 11725 w 19050"/>
                              <a:gd name="connsiteY153" fmla="*/ 4763 h 9525"/>
                              <a:gd name="connsiteX154" fmla="*/ 11725 w 19050"/>
                              <a:gd name="connsiteY154" fmla="*/ 0 h 9525"/>
                              <a:gd name="connsiteX155" fmla="*/ 11725 w 19050"/>
                              <a:gd name="connsiteY155" fmla="*/ 4763 h 9525"/>
                              <a:gd name="connsiteX156" fmla="*/ 11725 w 19050"/>
                              <a:gd name="connsiteY156" fmla="*/ 4763 h 9525"/>
                              <a:gd name="connsiteX157" fmla="*/ 11725 w 19050"/>
                              <a:gd name="connsiteY157" fmla="*/ 0 h 9525"/>
                              <a:gd name="connsiteX158" fmla="*/ 13192 w 19050"/>
                              <a:gd name="connsiteY158" fmla="*/ 4763 h 9525"/>
                              <a:gd name="connsiteX159" fmla="*/ 13192 w 19050"/>
                              <a:gd name="connsiteY159" fmla="*/ 0 h 9525"/>
                              <a:gd name="connsiteX160" fmla="*/ 13192 w 19050"/>
                              <a:gd name="connsiteY160" fmla="*/ 0 h 9525"/>
                              <a:gd name="connsiteX161" fmla="*/ 13192 w 19050"/>
                              <a:gd name="connsiteY161" fmla="*/ 4763 h 9525"/>
                              <a:gd name="connsiteX162" fmla="*/ 13192 w 19050"/>
                              <a:gd name="connsiteY162" fmla="*/ 4763 h 9525"/>
                              <a:gd name="connsiteX163" fmla="*/ 13192 w 19050"/>
                              <a:gd name="connsiteY163" fmla="*/ 4763 h 9525"/>
                              <a:gd name="connsiteX164" fmla="*/ 13192 w 19050"/>
                              <a:gd name="connsiteY164" fmla="*/ 4763 h 9525"/>
                              <a:gd name="connsiteX165" fmla="*/ 13192 w 19050"/>
                              <a:gd name="connsiteY165" fmla="*/ 4763 h 9525"/>
                              <a:gd name="connsiteX166" fmla="*/ 13192 w 19050"/>
                              <a:gd name="connsiteY166" fmla="*/ 4763 h 9525"/>
                              <a:gd name="connsiteX167" fmla="*/ 13192 w 19050"/>
                              <a:gd name="connsiteY167" fmla="*/ 4763 h 9525"/>
                              <a:gd name="connsiteX168" fmla="*/ 13192 w 19050"/>
                              <a:gd name="connsiteY168" fmla="*/ 4763 h 9525"/>
                              <a:gd name="connsiteX169" fmla="*/ 13192 w 19050"/>
                              <a:gd name="connsiteY169" fmla="*/ 4763 h 9525"/>
                              <a:gd name="connsiteX170" fmla="*/ 13192 w 19050"/>
                              <a:gd name="connsiteY170" fmla="*/ 4763 h 9525"/>
                              <a:gd name="connsiteX171" fmla="*/ 13192 w 19050"/>
                              <a:gd name="connsiteY171" fmla="*/ 4763 h 9525"/>
                              <a:gd name="connsiteX172" fmla="*/ 13192 w 19050"/>
                              <a:gd name="connsiteY172" fmla="*/ 0 h 9525"/>
                              <a:gd name="connsiteX173" fmla="*/ 13192 w 19050"/>
                              <a:gd name="connsiteY173" fmla="*/ 0 h 9525"/>
                              <a:gd name="connsiteX174" fmla="*/ 13192 w 19050"/>
                              <a:gd name="connsiteY174" fmla="*/ 0 h 9525"/>
                              <a:gd name="connsiteX175" fmla="*/ 13192 w 19050"/>
                              <a:gd name="connsiteY175" fmla="*/ 0 h 9525"/>
                              <a:gd name="connsiteX176" fmla="*/ 13192 w 19050"/>
                              <a:gd name="connsiteY176" fmla="*/ 0 h 9525"/>
                              <a:gd name="connsiteX177" fmla="*/ 13192 w 19050"/>
                              <a:gd name="connsiteY177" fmla="*/ 0 h 9525"/>
                              <a:gd name="connsiteX178" fmla="*/ 14649 w 19050"/>
                              <a:gd name="connsiteY178" fmla="*/ 0 h 9525"/>
                              <a:gd name="connsiteX179" fmla="*/ 14649 w 19050"/>
                              <a:gd name="connsiteY179" fmla="*/ 0 h 9525"/>
                              <a:gd name="connsiteX180" fmla="*/ 14649 w 19050"/>
                              <a:gd name="connsiteY180" fmla="*/ 0 h 9525"/>
                              <a:gd name="connsiteX181" fmla="*/ 14649 w 19050"/>
                              <a:gd name="connsiteY181" fmla="*/ 0 h 9525"/>
                              <a:gd name="connsiteX182" fmla="*/ 14649 w 19050"/>
                              <a:gd name="connsiteY182" fmla="*/ 4763 h 9525"/>
                              <a:gd name="connsiteX183" fmla="*/ 14649 w 19050"/>
                              <a:gd name="connsiteY183" fmla="*/ 4763 h 9525"/>
                              <a:gd name="connsiteX184" fmla="*/ 14649 w 19050"/>
                              <a:gd name="connsiteY184" fmla="*/ 4763 h 9525"/>
                              <a:gd name="connsiteX185" fmla="*/ 14649 w 19050"/>
                              <a:gd name="connsiteY185" fmla="*/ 4763 h 9525"/>
                              <a:gd name="connsiteX186" fmla="*/ 14649 w 19050"/>
                              <a:gd name="connsiteY186" fmla="*/ 4763 h 9525"/>
                              <a:gd name="connsiteX187" fmla="*/ 14649 w 19050"/>
                              <a:gd name="connsiteY187" fmla="*/ 4763 h 9525"/>
                              <a:gd name="connsiteX188" fmla="*/ 14649 w 19050"/>
                              <a:gd name="connsiteY188" fmla="*/ 4763 h 9525"/>
                              <a:gd name="connsiteX189" fmla="*/ 14649 w 19050"/>
                              <a:gd name="connsiteY189" fmla="*/ 4763 h 9525"/>
                              <a:gd name="connsiteX190" fmla="*/ 14649 w 19050"/>
                              <a:gd name="connsiteY190" fmla="*/ 4763 h 9525"/>
                              <a:gd name="connsiteX191" fmla="*/ 14649 w 19050"/>
                              <a:gd name="connsiteY191" fmla="*/ 4763 h 9525"/>
                              <a:gd name="connsiteX192" fmla="*/ 14649 w 19050"/>
                              <a:gd name="connsiteY192" fmla="*/ 4763 h 9525"/>
                              <a:gd name="connsiteX193" fmla="*/ 14649 w 19050"/>
                              <a:gd name="connsiteY193" fmla="*/ 0 h 9525"/>
                              <a:gd name="connsiteX194" fmla="*/ 14649 w 19050"/>
                              <a:gd name="connsiteY194" fmla="*/ 0 h 9525"/>
                              <a:gd name="connsiteX195" fmla="*/ 14649 w 19050"/>
                              <a:gd name="connsiteY195" fmla="*/ 0 h 9525"/>
                              <a:gd name="connsiteX196" fmla="*/ 16116 w 19050"/>
                              <a:gd name="connsiteY196" fmla="*/ 4763 h 9525"/>
                              <a:gd name="connsiteX197" fmla="*/ 16116 w 19050"/>
                              <a:gd name="connsiteY197" fmla="*/ 4763 h 9525"/>
                              <a:gd name="connsiteX198" fmla="*/ 16116 w 19050"/>
                              <a:gd name="connsiteY198" fmla="*/ 4763 h 9525"/>
                              <a:gd name="connsiteX199" fmla="*/ 16116 w 19050"/>
                              <a:gd name="connsiteY199" fmla="*/ 4763 h 9525"/>
                              <a:gd name="connsiteX200" fmla="*/ 16116 w 19050"/>
                              <a:gd name="connsiteY200" fmla="*/ 4763 h 9525"/>
                              <a:gd name="connsiteX201" fmla="*/ 16116 w 19050"/>
                              <a:gd name="connsiteY201" fmla="*/ 4763 h 9525"/>
                              <a:gd name="connsiteX202" fmla="*/ 16116 w 19050"/>
                              <a:gd name="connsiteY202" fmla="*/ 4763 h 9525"/>
                              <a:gd name="connsiteX203" fmla="*/ 16116 w 19050"/>
                              <a:gd name="connsiteY203" fmla="*/ 4763 h 9525"/>
                              <a:gd name="connsiteX204" fmla="*/ 16116 w 19050"/>
                              <a:gd name="connsiteY204" fmla="*/ 4763 h 9525"/>
                              <a:gd name="connsiteX205" fmla="*/ 16116 w 19050"/>
                              <a:gd name="connsiteY205" fmla="*/ 4763 h 9525"/>
                              <a:gd name="connsiteX206" fmla="*/ 16116 w 19050"/>
                              <a:gd name="connsiteY206" fmla="*/ 4763 h 9525"/>
                              <a:gd name="connsiteX207" fmla="*/ 16116 w 19050"/>
                              <a:gd name="connsiteY207" fmla="*/ 4763 h 9525"/>
                              <a:gd name="connsiteX208" fmla="*/ 16116 w 19050"/>
                              <a:gd name="connsiteY208" fmla="*/ 4763 h 9525"/>
                              <a:gd name="connsiteX209" fmla="*/ 16116 w 19050"/>
                              <a:gd name="connsiteY209" fmla="*/ 4763 h 9525"/>
                              <a:gd name="connsiteX210" fmla="*/ 16116 w 19050"/>
                              <a:gd name="connsiteY210" fmla="*/ 0 h 9525"/>
                              <a:gd name="connsiteX211" fmla="*/ 16116 w 19050"/>
                              <a:gd name="connsiteY211" fmla="*/ 0 h 9525"/>
                              <a:gd name="connsiteX212" fmla="*/ 16116 w 19050"/>
                              <a:gd name="connsiteY212" fmla="*/ 0 h 9525"/>
                              <a:gd name="connsiteX213" fmla="*/ 16116 w 19050"/>
                              <a:gd name="connsiteY213" fmla="*/ 4763 h 9525"/>
                              <a:gd name="connsiteX214" fmla="*/ 17583 w 19050"/>
                              <a:gd name="connsiteY214" fmla="*/ 4763 h 9525"/>
                              <a:gd name="connsiteX215" fmla="*/ 17583 w 19050"/>
                              <a:gd name="connsiteY215" fmla="*/ 4763 h 9525"/>
                              <a:gd name="connsiteX216" fmla="*/ 17583 w 19050"/>
                              <a:gd name="connsiteY216" fmla="*/ 4763 h 9525"/>
                              <a:gd name="connsiteX217" fmla="*/ 17583 w 19050"/>
                              <a:gd name="connsiteY217" fmla="*/ 0 h 9525"/>
                              <a:gd name="connsiteX218" fmla="*/ 17583 w 19050"/>
                              <a:gd name="connsiteY218" fmla="*/ 0 h 9525"/>
                              <a:gd name="connsiteX219" fmla="*/ 17583 w 19050"/>
                              <a:gd name="connsiteY219" fmla="*/ 4763 h 9525"/>
                              <a:gd name="connsiteX220" fmla="*/ 17583 w 19050"/>
                              <a:gd name="connsiteY220" fmla="*/ 4763 h 9525"/>
                              <a:gd name="connsiteX221" fmla="*/ 17583 w 19050"/>
                              <a:gd name="connsiteY221" fmla="*/ 4763 h 9525"/>
                              <a:gd name="connsiteX222" fmla="*/ 17583 w 19050"/>
                              <a:gd name="connsiteY222" fmla="*/ 4763 h 9525"/>
                              <a:gd name="connsiteX223" fmla="*/ 17583 w 19050"/>
                              <a:gd name="connsiteY223" fmla="*/ 4763 h 9525"/>
                              <a:gd name="connsiteX224" fmla="*/ 17583 w 19050"/>
                              <a:gd name="connsiteY224" fmla="*/ 4763 h 9525"/>
                              <a:gd name="connsiteX225" fmla="*/ 17583 w 19050"/>
                              <a:gd name="connsiteY225" fmla="*/ 4763 h 9525"/>
                              <a:gd name="connsiteX226" fmla="*/ 17583 w 19050"/>
                              <a:gd name="connsiteY226" fmla="*/ 4763 h 9525"/>
                              <a:gd name="connsiteX227" fmla="*/ 17583 w 19050"/>
                              <a:gd name="connsiteY227" fmla="*/ 4763 h 9525"/>
                              <a:gd name="connsiteX228" fmla="*/ 17583 w 19050"/>
                              <a:gd name="connsiteY228" fmla="*/ 4763 h 9525"/>
                              <a:gd name="connsiteX229" fmla="*/ 17583 w 19050"/>
                              <a:gd name="connsiteY229" fmla="*/ 4763 h 9525"/>
                              <a:gd name="connsiteX230" fmla="*/ 17583 w 19050"/>
                              <a:gd name="connsiteY230" fmla="*/ 4763 h 9525"/>
                              <a:gd name="connsiteX231" fmla="*/ 17583 w 19050"/>
                              <a:gd name="connsiteY231" fmla="*/ 4763 h 9525"/>
                              <a:gd name="connsiteX232" fmla="*/ 19050 w 19050"/>
                              <a:gd name="connsiteY232" fmla="*/ 4763 h 9525"/>
                              <a:gd name="connsiteX233" fmla="*/ 19050 w 19050"/>
                              <a:gd name="connsiteY233" fmla="*/ 476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Lst>
                            <a:rect l="l" t="t" r="r" b="b"/>
                            <a:pathLst>
                              <a:path w="19050" h="9525">
                                <a:moveTo>
                                  <a:pt x="0" y="0"/>
                                </a:moveTo>
                                <a:lnTo>
                                  <a:pt x="0" y="0"/>
                                </a:lnTo>
                                <a:lnTo>
                                  <a:pt x="0" y="0"/>
                                </a:lnTo>
                                <a:lnTo>
                                  <a:pt x="0" y="0"/>
                                </a:lnTo>
                                <a:lnTo>
                                  <a:pt x="0" y="0"/>
                                </a:lnTo>
                                <a:lnTo>
                                  <a:pt x="0" y="4763"/>
                                </a:lnTo>
                                <a:lnTo>
                                  <a:pt x="0" y="4763"/>
                                </a:lnTo>
                                <a:lnTo>
                                  <a:pt x="0" y="4763"/>
                                </a:lnTo>
                                <a:lnTo>
                                  <a:pt x="0" y="4763"/>
                                </a:lnTo>
                                <a:lnTo>
                                  <a:pt x="0" y="4763"/>
                                </a:lnTo>
                                <a:lnTo>
                                  <a:pt x="1467" y="4763"/>
                                </a:lnTo>
                                <a:lnTo>
                                  <a:pt x="1467" y="0"/>
                                </a:lnTo>
                                <a:lnTo>
                                  <a:pt x="1467" y="0"/>
                                </a:lnTo>
                                <a:lnTo>
                                  <a:pt x="1467" y="4763"/>
                                </a:lnTo>
                                <a:lnTo>
                                  <a:pt x="1467" y="4763"/>
                                </a:lnTo>
                                <a:lnTo>
                                  <a:pt x="1467" y="4763"/>
                                </a:lnTo>
                                <a:lnTo>
                                  <a:pt x="1467" y="4763"/>
                                </a:lnTo>
                                <a:lnTo>
                                  <a:pt x="1467" y="4763"/>
                                </a:lnTo>
                                <a:lnTo>
                                  <a:pt x="1467" y="4763"/>
                                </a:lnTo>
                                <a:lnTo>
                                  <a:pt x="1467" y="4763"/>
                                </a:lnTo>
                                <a:lnTo>
                                  <a:pt x="1467" y="4763"/>
                                </a:lnTo>
                                <a:lnTo>
                                  <a:pt x="1467" y="0"/>
                                </a:lnTo>
                                <a:lnTo>
                                  <a:pt x="1467" y="4763"/>
                                </a:lnTo>
                                <a:lnTo>
                                  <a:pt x="1467" y="4763"/>
                                </a:lnTo>
                                <a:lnTo>
                                  <a:pt x="1467" y="4763"/>
                                </a:lnTo>
                                <a:lnTo>
                                  <a:pt x="1467" y="4763"/>
                                </a:lnTo>
                                <a:lnTo>
                                  <a:pt x="1467" y="4763"/>
                                </a:lnTo>
                                <a:lnTo>
                                  <a:pt x="1467" y="4763"/>
                                </a:lnTo>
                                <a:lnTo>
                                  <a:pt x="1467" y="4763"/>
                                </a:lnTo>
                                <a:lnTo>
                                  <a:pt x="1467" y="4763"/>
                                </a:lnTo>
                                <a:lnTo>
                                  <a:pt x="2934" y="4763"/>
                                </a:lnTo>
                                <a:lnTo>
                                  <a:pt x="2934" y="4763"/>
                                </a:lnTo>
                                <a:lnTo>
                                  <a:pt x="2934" y="4763"/>
                                </a:lnTo>
                                <a:lnTo>
                                  <a:pt x="2934" y="4763"/>
                                </a:lnTo>
                                <a:lnTo>
                                  <a:pt x="2934" y="4763"/>
                                </a:lnTo>
                                <a:lnTo>
                                  <a:pt x="2934" y="0"/>
                                </a:lnTo>
                                <a:lnTo>
                                  <a:pt x="2934" y="4763"/>
                                </a:lnTo>
                                <a:lnTo>
                                  <a:pt x="2934" y="4763"/>
                                </a:lnTo>
                                <a:lnTo>
                                  <a:pt x="2934" y="4763"/>
                                </a:lnTo>
                                <a:lnTo>
                                  <a:pt x="2934" y="4763"/>
                                </a:lnTo>
                                <a:lnTo>
                                  <a:pt x="2934" y="4763"/>
                                </a:lnTo>
                                <a:lnTo>
                                  <a:pt x="2934" y="4763"/>
                                </a:lnTo>
                                <a:lnTo>
                                  <a:pt x="2934" y="4763"/>
                                </a:lnTo>
                                <a:lnTo>
                                  <a:pt x="2934" y="4763"/>
                                </a:lnTo>
                                <a:lnTo>
                                  <a:pt x="2934" y="4763"/>
                                </a:lnTo>
                                <a:lnTo>
                                  <a:pt x="2934" y="4763"/>
                                </a:lnTo>
                                <a:lnTo>
                                  <a:pt x="2934" y="4763"/>
                                </a:lnTo>
                                <a:lnTo>
                                  <a:pt x="2934" y="4763"/>
                                </a:lnTo>
                                <a:lnTo>
                                  <a:pt x="4401" y="4763"/>
                                </a:lnTo>
                                <a:lnTo>
                                  <a:pt x="4401" y="4763"/>
                                </a:lnTo>
                                <a:lnTo>
                                  <a:pt x="4401" y="4763"/>
                                </a:lnTo>
                                <a:lnTo>
                                  <a:pt x="4401" y="4763"/>
                                </a:lnTo>
                                <a:lnTo>
                                  <a:pt x="4401" y="4763"/>
                                </a:lnTo>
                                <a:lnTo>
                                  <a:pt x="4401" y="4763"/>
                                </a:lnTo>
                                <a:lnTo>
                                  <a:pt x="4401" y="4763"/>
                                </a:lnTo>
                                <a:lnTo>
                                  <a:pt x="4401" y="9525"/>
                                </a:lnTo>
                                <a:lnTo>
                                  <a:pt x="4401" y="4763"/>
                                </a:lnTo>
                                <a:lnTo>
                                  <a:pt x="4401" y="9525"/>
                                </a:lnTo>
                                <a:lnTo>
                                  <a:pt x="4401" y="4763"/>
                                </a:lnTo>
                                <a:lnTo>
                                  <a:pt x="4401" y="4763"/>
                                </a:lnTo>
                                <a:lnTo>
                                  <a:pt x="4401" y="4763"/>
                                </a:lnTo>
                                <a:lnTo>
                                  <a:pt x="4401" y="4763"/>
                                </a:lnTo>
                                <a:lnTo>
                                  <a:pt x="4401" y="4763"/>
                                </a:lnTo>
                                <a:lnTo>
                                  <a:pt x="4401" y="4763"/>
                                </a:lnTo>
                                <a:lnTo>
                                  <a:pt x="4401" y="4763"/>
                                </a:lnTo>
                                <a:lnTo>
                                  <a:pt x="4401" y="0"/>
                                </a:lnTo>
                                <a:lnTo>
                                  <a:pt x="5858" y="4763"/>
                                </a:lnTo>
                                <a:lnTo>
                                  <a:pt x="5858" y="4763"/>
                                </a:lnTo>
                                <a:lnTo>
                                  <a:pt x="5858" y="4763"/>
                                </a:lnTo>
                                <a:lnTo>
                                  <a:pt x="5858" y="4763"/>
                                </a:lnTo>
                                <a:lnTo>
                                  <a:pt x="5858" y="0"/>
                                </a:lnTo>
                                <a:lnTo>
                                  <a:pt x="5858" y="0"/>
                                </a:lnTo>
                                <a:lnTo>
                                  <a:pt x="5858" y="0"/>
                                </a:lnTo>
                                <a:lnTo>
                                  <a:pt x="5858" y="4763"/>
                                </a:lnTo>
                                <a:lnTo>
                                  <a:pt x="5858" y="4763"/>
                                </a:lnTo>
                                <a:lnTo>
                                  <a:pt x="5858" y="4763"/>
                                </a:lnTo>
                                <a:lnTo>
                                  <a:pt x="5858" y="4763"/>
                                </a:lnTo>
                                <a:lnTo>
                                  <a:pt x="5858" y="4763"/>
                                </a:lnTo>
                                <a:lnTo>
                                  <a:pt x="5858" y="4763"/>
                                </a:lnTo>
                                <a:lnTo>
                                  <a:pt x="5858" y="4763"/>
                                </a:lnTo>
                                <a:lnTo>
                                  <a:pt x="5858" y="4763"/>
                                </a:lnTo>
                                <a:lnTo>
                                  <a:pt x="5858" y="4763"/>
                                </a:lnTo>
                                <a:lnTo>
                                  <a:pt x="5858" y="4763"/>
                                </a:lnTo>
                                <a:lnTo>
                                  <a:pt x="5858" y="4763"/>
                                </a:lnTo>
                                <a:lnTo>
                                  <a:pt x="7325" y="0"/>
                                </a:lnTo>
                                <a:lnTo>
                                  <a:pt x="7325" y="0"/>
                                </a:lnTo>
                                <a:lnTo>
                                  <a:pt x="7325" y="4763"/>
                                </a:lnTo>
                                <a:lnTo>
                                  <a:pt x="7325" y="4763"/>
                                </a:lnTo>
                                <a:lnTo>
                                  <a:pt x="7325" y="4763"/>
                                </a:lnTo>
                                <a:lnTo>
                                  <a:pt x="7325" y="4763"/>
                                </a:lnTo>
                                <a:lnTo>
                                  <a:pt x="7325" y="4763"/>
                                </a:lnTo>
                                <a:lnTo>
                                  <a:pt x="7325" y="9525"/>
                                </a:lnTo>
                                <a:lnTo>
                                  <a:pt x="7325" y="4763"/>
                                </a:lnTo>
                                <a:lnTo>
                                  <a:pt x="7325" y="4763"/>
                                </a:lnTo>
                                <a:lnTo>
                                  <a:pt x="7325" y="4763"/>
                                </a:lnTo>
                                <a:lnTo>
                                  <a:pt x="7325" y="4763"/>
                                </a:lnTo>
                                <a:lnTo>
                                  <a:pt x="7325" y="4763"/>
                                </a:lnTo>
                                <a:lnTo>
                                  <a:pt x="7325" y="4763"/>
                                </a:lnTo>
                                <a:lnTo>
                                  <a:pt x="7325" y="4763"/>
                                </a:lnTo>
                                <a:lnTo>
                                  <a:pt x="7325" y="9525"/>
                                </a:lnTo>
                                <a:lnTo>
                                  <a:pt x="7325" y="4763"/>
                                </a:lnTo>
                                <a:lnTo>
                                  <a:pt x="7325" y="4763"/>
                                </a:lnTo>
                                <a:lnTo>
                                  <a:pt x="7325" y="4763"/>
                                </a:lnTo>
                                <a:lnTo>
                                  <a:pt x="7325" y="0"/>
                                </a:lnTo>
                                <a:lnTo>
                                  <a:pt x="8792" y="4763"/>
                                </a:lnTo>
                                <a:lnTo>
                                  <a:pt x="8792" y="4763"/>
                                </a:lnTo>
                                <a:lnTo>
                                  <a:pt x="8792" y="4763"/>
                                </a:lnTo>
                                <a:lnTo>
                                  <a:pt x="8792" y="4763"/>
                                </a:lnTo>
                                <a:lnTo>
                                  <a:pt x="8792" y="4763"/>
                                </a:lnTo>
                                <a:lnTo>
                                  <a:pt x="8792" y="4763"/>
                                </a:lnTo>
                                <a:lnTo>
                                  <a:pt x="8792" y="0"/>
                                </a:lnTo>
                                <a:lnTo>
                                  <a:pt x="8792" y="4763"/>
                                </a:lnTo>
                                <a:lnTo>
                                  <a:pt x="8792" y="4763"/>
                                </a:lnTo>
                                <a:lnTo>
                                  <a:pt x="8792" y="4763"/>
                                </a:lnTo>
                                <a:lnTo>
                                  <a:pt x="8792" y="4763"/>
                                </a:lnTo>
                                <a:lnTo>
                                  <a:pt x="8792" y="4763"/>
                                </a:lnTo>
                                <a:lnTo>
                                  <a:pt x="8792" y="4763"/>
                                </a:lnTo>
                                <a:lnTo>
                                  <a:pt x="8792" y="4763"/>
                                </a:lnTo>
                                <a:lnTo>
                                  <a:pt x="8792" y="4763"/>
                                </a:lnTo>
                                <a:lnTo>
                                  <a:pt x="8792" y="0"/>
                                </a:lnTo>
                                <a:lnTo>
                                  <a:pt x="8792" y="0"/>
                                </a:lnTo>
                                <a:lnTo>
                                  <a:pt x="8792" y="0"/>
                                </a:lnTo>
                                <a:lnTo>
                                  <a:pt x="10258" y="4763"/>
                                </a:lnTo>
                                <a:lnTo>
                                  <a:pt x="10258" y="4763"/>
                                </a:lnTo>
                                <a:lnTo>
                                  <a:pt x="10258" y="4763"/>
                                </a:lnTo>
                                <a:lnTo>
                                  <a:pt x="10258" y="4763"/>
                                </a:lnTo>
                                <a:lnTo>
                                  <a:pt x="10258" y="4763"/>
                                </a:lnTo>
                                <a:lnTo>
                                  <a:pt x="10258" y="4763"/>
                                </a:lnTo>
                                <a:lnTo>
                                  <a:pt x="10258" y="4763"/>
                                </a:lnTo>
                                <a:lnTo>
                                  <a:pt x="10258" y="4763"/>
                                </a:lnTo>
                                <a:lnTo>
                                  <a:pt x="10258" y="4763"/>
                                </a:lnTo>
                                <a:lnTo>
                                  <a:pt x="10258" y="4763"/>
                                </a:lnTo>
                                <a:lnTo>
                                  <a:pt x="10258" y="4763"/>
                                </a:lnTo>
                                <a:lnTo>
                                  <a:pt x="10258" y="4763"/>
                                </a:lnTo>
                                <a:lnTo>
                                  <a:pt x="10258" y="4763"/>
                                </a:lnTo>
                                <a:lnTo>
                                  <a:pt x="10258" y="4763"/>
                                </a:lnTo>
                                <a:lnTo>
                                  <a:pt x="10258" y="4763"/>
                                </a:lnTo>
                                <a:lnTo>
                                  <a:pt x="10258" y="4763"/>
                                </a:lnTo>
                                <a:lnTo>
                                  <a:pt x="10258" y="4763"/>
                                </a:lnTo>
                                <a:lnTo>
                                  <a:pt x="10258" y="4763"/>
                                </a:lnTo>
                                <a:lnTo>
                                  <a:pt x="11725" y="9525"/>
                                </a:lnTo>
                                <a:lnTo>
                                  <a:pt x="11725" y="9525"/>
                                </a:lnTo>
                                <a:lnTo>
                                  <a:pt x="11725" y="9525"/>
                                </a:lnTo>
                                <a:lnTo>
                                  <a:pt x="11725" y="4763"/>
                                </a:lnTo>
                                <a:lnTo>
                                  <a:pt x="11725" y="4763"/>
                                </a:lnTo>
                                <a:lnTo>
                                  <a:pt x="11725" y="4763"/>
                                </a:lnTo>
                                <a:lnTo>
                                  <a:pt x="11725" y="4763"/>
                                </a:lnTo>
                                <a:lnTo>
                                  <a:pt x="11725" y="4763"/>
                                </a:lnTo>
                                <a:lnTo>
                                  <a:pt x="11725" y="4763"/>
                                </a:lnTo>
                                <a:lnTo>
                                  <a:pt x="11725" y="4763"/>
                                </a:lnTo>
                                <a:lnTo>
                                  <a:pt x="11725" y="4763"/>
                                </a:lnTo>
                                <a:lnTo>
                                  <a:pt x="11725" y="4763"/>
                                </a:lnTo>
                                <a:lnTo>
                                  <a:pt x="11725" y="0"/>
                                </a:lnTo>
                                <a:lnTo>
                                  <a:pt x="11725" y="4763"/>
                                </a:lnTo>
                                <a:lnTo>
                                  <a:pt x="11725" y="0"/>
                                </a:lnTo>
                                <a:lnTo>
                                  <a:pt x="11725" y="4763"/>
                                </a:lnTo>
                                <a:lnTo>
                                  <a:pt x="11725" y="4763"/>
                                </a:lnTo>
                                <a:lnTo>
                                  <a:pt x="11725" y="0"/>
                                </a:lnTo>
                                <a:lnTo>
                                  <a:pt x="13192" y="4763"/>
                                </a:lnTo>
                                <a:lnTo>
                                  <a:pt x="13192" y="0"/>
                                </a:lnTo>
                                <a:lnTo>
                                  <a:pt x="13192" y="0"/>
                                </a:lnTo>
                                <a:lnTo>
                                  <a:pt x="13192" y="4763"/>
                                </a:lnTo>
                                <a:lnTo>
                                  <a:pt x="13192" y="4763"/>
                                </a:lnTo>
                                <a:lnTo>
                                  <a:pt x="13192" y="4763"/>
                                </a:lnTo>
                                <a:lnTo>
                                  <a:pt x="13192" y="4763"/>
                                </a:lnTo>
                                <a:lnTo>
                                  <a:pt x="13192" y="4763"/>
                                </a:lnTo>
                                <a:lnTo>
                                  <a:pt x="13192" y="4763"/>
                                </a:lnTo>
                                <a:lnTo>
                                  <a:pt x="13192" y="4763"/>
                                </a:lnTo>
                                <a:lnTo>
                                  <a:pt x="13192" y="4763"/>
                                </a:lnTo>
                                <a:lnTo>
                                  <a:pt x="13192" y="4763"/>
                                </a:lnTo>
                                <a:lnTo>
                                  <a:pt x="13192" y="4763"/>
                                </a:lnTo>
                                <a:lnTo>
                                  <a:pt x="13192" y="4763"/>
                                </a:lnTo>
                                <a:lnTo>
                                  <a:pt x="13192" y="0"/>
                                </a:lnTo>
                                <a:lnTo>
                                  <a:pt x="13192" y="0"/>
                                </a:lnTo>
                                <a:lnTo>
                                  <a:pt x="13192" y="0"/>
                                </a:lnTo>
                                <a:lnTo>
                                  <a:pt x="13192" y="0"/>
                                </a:lnTo>
                                <a:lnTo>
                                  <a:pt x="13192" y="0"/>
                                </a:lnTo>
                                <a:lnTo>
                                  <a:pt x="13192" y="0"/>
                                </a:lnTo>
                                <a:lnTo>
                                  <a:pt x="14649" y="0"/>
                                </a:lnTo>
                                <a:lnTo>
                                  <a:pt x="14649" y="0"/>
                                </a:lnTo>
                                <a:lnTo>
                                  <a:pt x="14649" y="0"/>
                                </a:lnTo>
                                <a:lnTo>
                                  <a:pt x="14649" y="0"/>
                                </a:lnTo>
                                <a:lnTo>
                                  <a:pt x="14649" y="4763"/>
                                </a:lnTo>
                                <a:lnTo>
                                  <a:pt x="14649" y="4763"/>
                                </a:lnTo>
                                <a:lnTo>
                                  <a:pt x="14649" y="4763"/>
                                </a:lnTo>
                                <a:lnTo>
                                  <a:pt x="14649" y="4763"/>
                                </a:lnTo>
                                <a:lnTo>
                                  <a:pt x="14649" y="4763"/>
                                </a:lnTo>
                                <a:lnTo>
                                  <a:pt x="14649" y="4763"/>
                                </a:lnTo>
                                <a:lnTo>
                                  <a:pt x="14649" y="4763"/>
                                </a:lnTo>
                                <a:lnTo>
                                  <a:pt x="14649" y="4763"/>
                                </a:lnTo>
                                <a:lnTo>
                                  <a:pt x="14649" y="4763"/>
                                </a:lnTo>
                                <a:lnTo>
                                  <a:pt x="14649" y="4763"/>
                                </a:lnTo>
                                <a:lnTo>
                                  <a:pt x="14649" y="4763"/>
                                </a:lnTo>
                                <a:lnTo>
                                  <a:pt x="14649" y="0"/>
                                </a:lnTo>
                                <a:lnTo>
                                  <a:pt x="14649" y="0"/>
                                </a:lnTo>
                                <a:lnTo>
                                  <a:pt x="14649" y="0"/>
                                </a:lnTo>
                                <a:lnTo>
                                  <a:pt x="16116" y="4763"/>
                                </a:lnTo>
                                <a:lnTo>
                                  <a:pt x="16116" y="4763"/>
                                </a:lnTo>
                                <a:lnTo>
                                  <a:pt x="16116" y="4763"/>
                                </a:lnTo>
                                <a:lnTo>
                                  <a:pt x="16116" y="4763"/>
                                </a:lnTo>
                                <a:lnTo>
                                  <a:pt x="16116" y="4763"/>
                                </a:lnTo>
                                <a:lnTo>
                                  <a:pt x="16116" y="4763"/>
                                </a:lnTo>
                                <a:lnTo>
                                  <a:pt x="16116" y="4763"/>
                                </a:lnTo>
                                <a:lnTo>
                                  <a:pt x="16116" y="4763"/>
                                </a:lnTo>
                                <a:lnTo>
                                  <a:pt x="16116" y="4763"/>
                                </a:lnTo>
                                <a:lnTo>
                                  <a:pt x="16116" y="4763"/>
                                </a:lnTo>
                                <a:lnTo>
                                  <a:pt x="16116" y="4763"/>
                                </a:lnTo>
                                <a:lnTo>
                                  <a:pt x="16116" y="4763"/>
                                </a:lnTo>
                                <a:lnTo>
                                  <a:pt x="16116" y="4763"/>
                                </a:lnTo>
                                <a:lnTo>
                                  <a:pt x="16116" y="4763"/>
                                </a:lnTo>
                                <a:lnTo>
                                  <a:pt x="16116" y="0"/>
                                </a:lnTo>
                                <a:lnTo>
                                  <a:pt x="16116" y="0"/>
                                </a:lnTo>
                                <a:lnTo>
                                  <a:pt x="16116" y="0"/>
                                </a:lnTo>
                                <a:lnTo>
                                  <a:pt x="16116" y="4763"/>
                                </a:lnTo>
                                <a:lnTo>
                                  <a:pt x="17583" y="4763"/>
                                </a:lnTo>
                                <a:lnTo>
                                  <a:pt x="17583" y="4763"/>
                                </a:lnTo>
                                <a:lnTo>
                                  <a:pt x="17583" y="4763"/>
                                </a:lnTo>
                                <a:lnTo>
                                  <a:pt x="17583" y="0"/>
                                </a:lnTo>
                                <a:lnTo>
                                  <a:pt x="17583" y="0"/>
                                </a:lnTo>
                                <a:lnTo>
                                  <a:pt x="17583" y="4763"/>
                                </a:lnTo>
                                <a:lnTo>
                                  <a:pt x="17583" y="4763"/>
                                </a:lnTo>
                                <a:lnTo>
                                  <a:pt x="17583" y="4763"/>
                                </a:lnTo>
                                <a:lnTo>
                                  <a:pt x="17583" y="4763"/>
                                </a:lnTo>
                                <a:lnTo>
                                  <a:pt x="17583" y="4763"/>
                                </a:lnTo>
                                <a:lnTo>
                                  <a:pt x="17583" y="4763"/>
                                </a:lnTo>
                                <a:lnTo>
                                  <a:pt x="17583" y="4763"/>
                                </a:lnTo>
                                <a:lnTo>
                                  <a:pt x="17583" y="4763"/>
                                </a:lnTo>
                                <a:lnTo>
                                  <a:pt x="17583" y="4763"/>
                                </a:lnTo>
                                <a:lnTo>
                                  <a:pt x="17583" y="4763"/>
                                </a:lnTo>
                                <a:lnTo>
                                  <a:pt x="17583" y="4763"/>
                                </a:lnTo>
                                <a:lnTo>
                                  <a:pt x="17583" y="4763"/>
                                </a:lnTo>
                                <a:lnTo>
                                  <a:pt x="17583" y="4763"/>
                                </a:lnTo>
                                <a:lnTo>
                                  <a:pt x="19050" y="4763"/>
                                </a:lnTo>
                                <a:lnTo>
                                  <a:pt x="19050" y="476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33" name="Text Box 135"/>
                        <wps:cNvSpPr txBox="1"/>
                        <wps:spPr>
                          <a:xfrm>
                            <a:off x="1248032" y="2049780"/>
                            <a:ext cx="3422650" cy="379095"/>
                          </a:xfrm>
                          <a:prstGeom prst="rect">
                            <a:avLst/>
                          </a:prstGeom>
                          <a:noFill/>
                        </wps:spPr>
                        <wps:txbx>
                          <w:txbxContent>
                            <w:p w14:paraId="2C1FA8E9" w14:textId="1D4A1A12" w:rsidR="007D5C1D" w:rsidRDefault="007D5C1D" w:rsidP="004E581D">
                              <w:pPr>
                                <w:textAlignment w:val="baseline"/>
                                <w:rPr>
                                  <w:rFonts w:ascii="Calibri" w:hAnsi="Calibri" w:cs="Calibri"/>
                                  <w:color w:val="000000"/>
                                  <w:sz w:val="18"/>
                                  <w:szCs w:val="18"/>
                                </w:rPr>
                              </w:pPr>
                              <w:r>
                                <w:rPr>
                                  <w:rFonts w:ascii="Calibri" w:hAnsi="Calibri" w:cs="Calibri"/>
                                  <w:color w:val="000000"/>
                                  <w:sz w:val="18"/>
                                  <w:szCs w:val="18"/>
                                </w:rPr>
                                <w:t xml:space="preserve">0                                                                                                                 6 min </w:t>
                              </w:r>
                            </w:p>
                          </w:txbxContent>
                        </wps:txbx>
                        <wps:bodyPr rot="0" spcFirstLastPara="0" vert="horz" wrap="none" lIns="91440" tIns="45720" rIns="91440" bIns="45720" numCol="1" spcCol="0" rtlCol="0" fromWordArt="0" anchor="t" anchorCtr="0" forceAA="0" compatLnSpc="1">
                          <a:prstTxWarp prst="textNoShape">
                            <a:avLst/>
                          </a:prstTxWarp>
                          <a:spAutoFit/>
                        </wps:bodyPr>
                      </wps:wsp>
                      <wps:wsp>
                        <wps:cNvPr id="334" name="Text Box 136"/>
                        <wps:cNvSpPr txBox="1"/>
                        <wps:spPr>
                          <a:xfrm>
                            <a:off x="1158022" y="1868805"/>
                            <a:ext cx="241300" cy="379095"/>
                          </a:xfrm>
                          <a:prstGeom prst="rect">
                            <a:avLst/>
                          </a:prstGeom>
                          <a:noFill/>
                        </wps:spPr>
                        <wps:txbx>
                          <w:txbxContent>
                            <w:p w14:paraId="6CEAB46F" w14:textId="77777777" w:rsidR="007D5C1D" w:rsidRDefault="007D5C1D" w:rsidP="004E581D">
                              <w:pPr>
                                <w:textAlignment w:val="baseline"/>
                                <w:rPr>
                                  <w:rFonts w:ascii="Calibri" w:hAnsi="Calibri" w:cs="Calibri"/>
                                  <w:color w:val="000000"/>
                                  <w:sz w:val="18"/>
                                  <w:szCs w:val="18"/>
                                </w:rPr>
                              </w:pPr>
                              <w:r>
                                <w:rPr>
                                  <w:rFonts w:ascii="Calibri" w:hAnsi="Calibri" w:cs="Calibri"/>
                                  <w:color w:val="000000"/>
                                  <w:sz w:val="18"/>
                                  <w:szCs w:val="18"/>
                                </w:rPr>
                                <w:t>0</w:t>
                              </w:r>
                            </w:p>
                          </w:txbxContent>
                        </wps:txbx>
                        <wps:bodyPr rot="0" spcFirstLastPara="0" vert="horz" wrap="none" lIns="91440" tIns="45720" rIns="91440" bIns="45720" numCol="1" spcCol="0" rtlCol="0" fromWordArt="0" anchor="t" anchorCtr="0" forceAA="0" compatLnSpc="1">
                          <a:prstTxWarp prst="textNoShape">
                            <a:avLst/>
                          </a:prstTxWarp>
                          <a:spAutoFit/>
                        </wps:bodyPr>
                      </wps:wsp>
                      <wps:wsp>
                        <wps:cNvPr id="335" name="Text Box 137"/>
                        <wps:cNvSpPr txBox="1"/>
                        <wps:spPr>
                          <a:xfrm>
                            <a:off x="1094320" y="1354455"/>
                            <a:ext cx="299085" cy="379095"/>
                          </a:xfrm>
                          <a:prstGeom prst="rect">
                            <a:avLst/>
                          </a:prstGeom>
                          <a:noFill/>
                        </wps:spPr>
                        <wps:txbx>
                          <w:txbxContent>
                            <w:p w14:paraId="706A2E3E" w14:textId="77777777" w:rsidR="007D5C1D" w:rsidRDefault="007D5C1D" w:rsidP="004E581D">
                              <w:pPr>
                                <w:textAlignment w:val="baseline"/>
                                <w:rPr>
                                  <w:rFonts w:ascii="Calibri" w:hAnsi="Calibri" w:cs="Calibri"/>
                                  <w:color w:val="000000"/>
                                  <w:sz w:val="18"/>
                                  <w:szCs w:val="18"/>
                                </w:rPr>
                              </w:pPr>
                              <w:r>
                                <w:rPr>
                                  <w:rFonts w:ascii="Calibri" w:hAnsi="Calibri" w:cs="Calibri"/>
                                  <w:color w:val="000000"/>
                                  <w:sz w:val="18"/>
                                  <w:szCs w:val="18"/>
                                </w:rPr>
                                <w:t>40</w:t>
                              </w:r>
                            </w:p>
                          </w:txbxContent>
                        </wps:txbx>
                        <wps:bodyPr rot="0" spcFirstLastPara="0" vert="horz" wrap="none" lIns="91440" tIns="45720" rIns="91440" bIns="45720" numCol="1" spcCol="0" rtlCol="0" fromWordArt="0" anchor="t" anchorCtr="0" forceAA="0" compatLnSpc="1">
                          <a:prstTxWarp prst="textNoShape">
                            <a:avLst/>
                          </a:prstTxWarp>
                          <a:spAutoFit/>
                        </wps:bodyPr>
                      </wps:wsp>
                      <wps:wsp>
                        <wps:cNvPr id="336" name="Text Box 138"/>
                        <wps:cNvSpPr txBox="1"/>
                        <wps:spPr>
                          <a:xfrm>
                            <a:off x="1113017" y="906780"/>
                            <a:ext cx="299085" cy="379095"/>
                          </a:xfrm>
                          <a:prstGeom prst="rect">
                            <a:avLst/>
                          </a:prstGeom>
                          <a:noFill/>
                        </wps:spPr>
                        <wps:txbx>
                          <w:txbxContent>
                            <w:p w14:paraId="36059CB3" w14:textId="77777777" w:rsidR="007D5C1D" w:rsidRDefault="007D5C1D" w:rsidP="004E581D">
                              <w:pPr>
                                <w:textAlignment w:val="baseline"/>
                                <w:rPr>
                                  <w:rFonts w:ascii="Calibri" w:hAnsi="Calibri" w:cs="Calibri"/>
                                  <w:color w:val="000000"/>
                                  <w:sz w:val="18"/>
                                  <w:szCs w:val="18"/>
                                </w:rPr>
                              </w:pPr>
                              <w:r>
                                <w:rPr>
                                  <w:rFonts w:ascii="Calibri" w:hAnsi="Calibri" w:cs="Calibri"/>
                                  <w:color w:val="000000"/>
                                  <w:sz w:val="18"/>
                                  <w:szCs w:val="18"/>
                                </w:rPr>
                                <w:t>80</w:t>
                              </w:r>
                            </w:p>
                          </w:txbxContent>
                        </wps:txbx>
                        <wps:bodyPr rot="0" spcFirstLastPara="0" vert="horz" wrap="none" lIns="91440" tIns="45720" rIns="91440" bIns="45720" numCol="1" spcCol="0" rtlCol="0" fromWordArt="0" anchor="t" anchorCtr="0" forceAA="0" compatLnSpc="1">
                          <a:prstTxWarp prst="textNoShape">
                            <a:avLst/>
                          </a:prstTxWarp>
                          <a:spAutoFit/>
                        </wps:bodyPr>
                      </wps:wsp>
                      <wps:wsp>
                        <wps:cNvPr id="337" name="Text Box 139"/>
                        <wps:cNvSpPr txBox="1"/>
                        <wps:spPr>
                          <a:xfrm>
                            <a:off x="1068012" y="421005"/>
                            <a:ext cx="356870" cy="379095"/>
                          </a:xfrm>
                          <a:prstGeom prst="rect">
                            <a:avLst/>
                          </a:prstGeom>
                          <a:noFill/>
                        </wps:spPr>
                        <wps:txbx>
                          <w:txbxContent>
                            <w:p w14:paraId="4B7A1370" w14:textId="77777777" w:rsidR="007D5C1D" w:rsidRDefault="007D5C1D" w:rsidP="004E581D">
                              <w:pPr>
                                <w:textAlignment w:val="baseline"/>
                                <w:rPr>
                                  <w:rFonts w:ascii="Calibri" w:hAnsi="Calibri" w:cs="Calibri"/>
                                  <w:color w:val="000000"/>
                                  <w:sz w:val="18"/>
                                  <w:szCs w:val="18"/>
                                </w:rPr>
                              </w:pPr>
                              <w:r>
                                <w:rPr>
                                  <w:rFonts w:ascii="Calibri" w:hAnsi="Calibri" w:cs="Calibri"/>
                                  <w:color w:val="000000"/>
                                  <w:sz w:val="18"/>
                                  <w:szCs w:val="18"/>
                                </w:rPr>
                                <w:t>120</w:t>
                              </w:r>
                            </w:p>
                          </w:txbxContent>
                        </wps:txbx>
                        <wps:bodyPr rot="0" spcFirstLastPara="0" vert="horz" wrap="none" lIns="91440" tIns="45720" rIns="91440" bIns="45720" numCol="1" spcCol="0" rtlCol="0" fromWordArt="0" anchor="t" anchorCtr="0" forceAA="0" compatLnSpc="1">
                          <a:prstTxWarp prst="textNoShape">
                            <a:avLst/>
                          </a:prstTxWarp>
                          <a:spAutoFit/>
                        </wps:bodyPr>
                      </wps:wsp>
                      <wps:wsp>
                        <wps:cNvPr id="338" name="Text Box 140"/>
                        <wps:cNvSpPr txBox="1"/>
                        <wps:spPr>
                          <a:xfrm>
                            <a:off x="1023006" y="278130"/>
                            <a:ext cx="414020" cy="379095"/>
                          </a:xfrm>
                          <a:prstGeom prst="rect">
                            <a:avLst/>
                          </a:prstGeom>
                          <a:noFill/>
                        </wps:spPr>
                        <wps:txbx>
                          <w:txbxContent>
                            <w:p w14:paraId="69C57DBD" w14:textId="77777777" w:rsidR="007D5C1D" w:rsidRDefault="007D5C1D" w:rsidP="004E581D">
                              <w:pPr>
                                <w:textAlignment w:val="baseline"/>
                                <w:rPr>
                                  <w:rFonts w:ascii="Calibri" w:hAnsi="Calibri" w:cs="Calibri"/>
                                  <w:color w:val="000000"/>
                                  <w:sz w:val="18"/>
                                  <w:szCs w:val="18"/>
                                </w:rPr>
                              </w:pPr>
                              <w:proofErr w:type="spellStart"/>
                              <w:r>
                                <w:rPr>
                                  <w:rFonts w:ascii="Calibri" w:hAnsi="Calibri" w:cs="Calibri"/>
                                  <w:color w:val="000000"/>
                                  <w:sz w:val="18"/>
                                  <w:szCs w:val="18"/>
                                </w:rPr>
                                <w:t>mAU</w:t>
                              </w:r>
                              <w:proofErr w:type="spellEnd"/>
                            </w:p>
                          </w:txbxContent>
                        </wps:txbx>
                        <wps:bodyPr rot="0" spcFirstLastPara="0" vert="horz" wrap="none" lIns="91440" tIns="45720" rIns="91440" bIns="45720" numCol="1" spcCol="0" rtlCol="0" fromWordArt="0" anchor="t" anchorCtr="0" forceAA="0" compatLnSpc="1">
                          <a:prstTxWarp prst="textNoShape">
                            <a:avLst/>
                          </a:prstTxWarp>
                          <a:spAutoFit/>
                        </wps:bodyPr>
                      </wps:wsp>
                      <wps:wsp>
                        <wps:cNvPr id="339" name="Text Box 141"/>
                        <wps:cNvSpPr txBox="1"/>
                        <wps:spPr>
                          <a:xfrm>
                            <a:off x="1743087" y="373380"/>
                            <a:ext cx="241300" cy="379095"/>
                          </a:xfrm>
                          <a:prstGeom prst="rect">
                            <a:avLst/>
                          </a:prstGeom>
                          <a:noFill/>
                        </wps:spPr>
                        <wps:txbx>
                          <w:txbxContent>
                            <w:p w14:paraId="37954061" w14:textId="77777777" w:rsidR="007D5C1D" w:rsidRDefault="007D5C1D" w:rsidP="004E581D">
                              <w:pPr>
                                <w:textAlignment w:val="baseline"/>
                                <w:rPr>
                                  <w:rFonts w:ascii="Calibri" w:hAnsi="Calibri" w:cs="Calibri"/>
                                  <w:color w:val="000000"/>
                                  <w:sz w:val="18"/>
                                  <w:szCs w:val="18"/>
                                </w:rPr>
                              </w:pPr>
                              <w:r>
                                <w:rPr>
                                  <w:rFonts w:ascii="Calibri" w:hAnsi="Calibri" w:cs="Calibri"/>
                                  <w:color w:val="000000"/>
                                  <w:sz w:val="18"/>
                                  <w:szCs w:val="18"/>
                                </w:rPr>
                                <w:t>1</w:t>
                              </w:r>
                            </w:p>
                          </w:txbxContent>
                        </wps:txbx>
                        <wps:bodyPr rot="0" spcFirstLastPara="0" vert="horz" wrap="none" lIns="91440" tIns="45720" rIns="91440" bIns="45720" numCol="1" spcCol="0" rtlCol="0" fromWordArt="0" anchor="t" anchorCtr="0" forceAA="0" compatLnSpc="1">
                          <a:prstTxWarp prst="textNoShape">
                            <a:avLst/>
                          </a:prstTxWarp>
                          <a:spAutoFit/>
                        </wps:bodyPr>
                      </wps:wsp>
                      <wps:wsp>
                        <wps:cNvPr id="340" name="Text Box 142"/>
                        <wps:cNvSpPr txBox="1"/>
                        <wps:spPr>
                          <a:xfrm>
                            <a:off x="1878102" y="1163955"/>
                            <a:ext cx="241300" cy="379095"/>
                          </a:xfrm>
                          <a:prstGeom prst="rect">
                            <a:avLst/>
                          </a:prstGeom>
                          <a:noFill/>
                        </wps:spPr>
                        <wps:txbx>
                          <w:txbxContent>
                            <w:p w14:paraId="1A1E1CB0" w14:textId="77777777" w:rsidR="007D5C1D" w:rsidRDefault="007D5C1D" w:rsidP="004E581D">
                              <w:pPr>
                                <w:textAlignment w:val="baseline"/>
                                <w:rPr>
                                  <w:rFonts w:ascii="Calibri" w:hAnsi="Calibri" w:cs="Calibri"/>
                                  <w:color w:val="000000"/>
                                  <w:sz w:val="18"/>
                                  <w:szCs w:val="18"/>
                                </w:rPr>
                              </w:pPr>
                              <w:r>
                                <w:rPr>
                                  <w:rFonts w:ascii="Calibri" w:hAnsi="Calibri" w:cs="Calibri"/>
                                  <w:color w:val="000000"/>
                                  <w:sz w:val="18"/>
                                  <w:szCs w:val="18"/>
                                </w:rPr>
                                <w:t>2</w:t>
                              </w:r>
                            </w:p>
                          </w:txbxContent>
                        </wps:txbx>
                        <wps:bodyPr rot="0" spcFirstLastPara="0" vert="horz" wrap="none" lIns="91440" tIns="45720" rIns="91440" bIns="45720" numCol="1" spcCol="0" rtlCol="0" fromWordArt="0" anchor="t" anchorCtr="0" forceAA="0" compatLnSpc="1">
                          <a:prstTxWarp prst="textNoShape">
                            <a:avLst/>
                          </a:prstTxWarp>
                          <a:spAutoFit/>
                        </wps:bodyPr>
                      </wps:wsp>
                      <wps:wsp>
                        <wps:cNvPr id="341" name="Text Box 143"/>
                        <wps:cNvSpPr txBox="1"/>
                        <wps:spPr>
                          <a:xfrm>
                            <a:off x="2103127" y="1402080"/>
                            <a:ext cx="257175" cy="423545"/>
                          </a:xfrm>
                          <a:prstGeom prst="rect">
                            <a:avLst/>
                          </a:prstGeom>
                          <a:noFill/>
                        </wps:spPr>
                        <wps:txbx>
                          <w:txbxContent>
                            <w:p w14:paraId="69252C80" w14:textId="77777777" w:rsidR="007D5C1D" w:rsidRDefault="007D5C1D" w:rsidP="004E581D">
                              <w:pPr>
                                <w:textAlignment w:val="baseline"/>
                                <w:rPr>
                                  <w:rFonts w:ascii="Calibri" w:hAnsi="Calibri" w:cs="Calibri"/>
                                  <w:color w:val="000000"/>
                                  <w:sz w:val="23"/>
                                  <w:szCs w:val="23"/>
                                </w:rPr>
                              </w:pPr>
                              <w:r>
                                <w:rPr>
                                  <w:rFonts w:ascii="Calibri" w:hAnsi="Calibri" w:cs="Calibri"/>
                                  <w:color w:val="000000"/>
                                  <w:sz w:val="23"/>
                                  <w:szCs w:val="23"/>
                                </w:rPr>
                                <w:t>3</w:t>
                              </w:r>
                            </w:p>
                          </w:txbxContent>
                        </wps:txbx>
                        <wps:bodyPr rot="0" spcFirstLastPara="0" vert="horz" wrap="none" lIns="91440" tIns="45720" rIns="91440" bIns="45720" numCol="1" spcCol="0" rtlCol="0" fromWordArt="0" anchor="t" anchorCtr="0" forceAA="0" compatLnSpc="1">
                          <a:prstTxWarp prst="textNoShape">
                            <a:avLst/>
                          </a:prstTxWarp>
                          <a:spAutoFit/>
                        </wps:bodyPr>
                      </wps:wsp>
                      <wps:wsp>
                        <wps:cNvPr id="342" name="Text Box 144"/>
                        <wps:cNvSpPr txBox="1"/>
                        <wps:spPr>
                          <a:xfrm>
                            <a:off x="2328148" y="1497330"/>
                            <a:ext cx="241300" cy="379095"/>
                          </a:xfrm>
                          <a:prstGeom prst="rect">
                            <a:avLst/>
                          </a:prstGeom>
                          <a:noFill/>
                        </wps:spPr>
                        <wps:txbx>
                          <w:txbxContent>
                            <w:p w14:paraId="0DB1AB96" w14:textId="77777777" w:rsidR="007D5C1D" w:rsidRDefault="007D5C1D" w:rsidP="004E581D">
                              <w:pPr>
                                <w:textAlignment w:val="baseline"/>
                                <w:rPr>
                                  <w:rFonts w:ascii="Calibri" w:hAnsi="Calibri" w:cs="Calibri"/>
                                  <w:color w:val="000000"/>
                                  <w:sz w:val="18"/>
                                  <w:szCs w:val="18"/>
                                </w:rPr>
                              </w:pPr>
                              <w:r>
                                <w:rPr>
                                  <w:rFonts w:ascii="Calibri" w:hAnsi="Calibri" w:cs="Calibri"/>
                                  <w:color w:val="000000"/>
                                  <w:sz w:val="18"/>
                                  <w:szCs w:val="18"/>
                                </w:rPr>
                                <w:t>4</w:t>
                              </w:r>
                            </w:p>
                          </w:txbxContent>
                        </wps:txbx>
                        <wps:bodyPr rot="0" spcFirstLastPara="0" vert="horz" wrap="none" lIns="91440" tIns="45720" rIns="91440" bIns="45720" numCol="1" spcCol="0" rtlCol="0" fromWordArt="0" anchor="t" anchorCtr="0" forceAA="0" compatLnSpc="1">
                          <a:prstTxWarp prst="textNoShape">
                            <a:avLst/>
                          </a:prstTxWarp>
                          <a:spAutoFit/>
                        </wps:bodyPr>
                      </wps:wsp>
                      <wps:wsp>
                        <wps:cNvPr id="343" name="Text Box 145"/>
                        <wps:cNvSpPr txBox="1"/>
                        <wps:spPr>
                          <a:xfrm>
                            <a:off x="392936" y="821055"/>
                            <a:ext cx="333375" cy="423545"/>
                          </a:xfrm>
                          <a:prstGeom prst="rect">
                            <a:avLst/>
                          </a:prstGeom>
                          <a:noFill/>
                        </wps:spPr>
                        <wps:txbx>
                          <w:txbxContent>
                            <w:p w14:paraId="3259C144" w14:textId="77777777" w:rsidR="007D5C1D" w:rsidRDefault="007D5C1D" w:rsidP="004E581D">
                              <w:pPr>
                                <w:textAlignment w:val="baseline"/>
                                <w:rPr>
                                  <w:rFonts w:ascii="Calibri" w:hAnsi="Calibri" w:cs="Calibri"/>
                                  <w:color w:val="000000"/>
                                  <w:sz w:val="23"/>
                                  <w:szCs w:val="23"/>
                                </w:rPr>
                              </w:pPr>
                              <w:r>
                                <w:rPr>
                                  <w:rFonts w:ascii="Calibri" w:hAnsi="Calibri" w:cs="Calibri"/>
                                  <w:color w:val="000000"/>
                                  <w:sz w:val="23"/>
                                  <w:szCs w:val="23"/>
                                </w:rPr>
                                <w:t>(c)</w:t>
                              </w:r>
                            </w:p>
                          </w:txbxContent>
                        </wps:txbx>
                        <wps:bodyPr rot="0" spcFirstLastPara="0" vert="horz" wrap="none" lIns="91440" tIns="45720" rIns="91440" bIns="45720" numCol="1" spcCol="0" rtlCol="0" fromWordArt="0" anchor="t" anchorCtr="0" forceAA="0" compatLnSpc="1">
                          <a:prstTxWarp prst="textNoShape">
                            <a:avLst/>
                          </a:prstTxWarp>
                          <a:spAutoFit/>
                        </wps:bodyPr>
                      </wps:wsp>
                      <wps:wsp>
                        <wps:cNvPr id="344" name="Text Box 146"/>
                        <wps:cNvSpPr txBox="1"/>
                        <wps:spPr>
                          <a:xfrm>
                            <a:off x="1248032" y="3973830"/>
                            <a:ext cx="250190" cy="379095"/>
                          </a:xfrm>
                          <a:prstGeom prst="rect">
                            <a:avLst/>
                          </a:prstGeom>
                          <a:noFill/>
                        </wps:spPr>
                        <wps:txbx>
                          <w:txbxContent>
                            <w:p w14:paraId="24E6FFBA" w14:textId="18734CFC" w:rsidR="007D5C1D" w:rsidRDefault="007D5C1D" w:rsidP="004E581D">
                              <w:pPr>
                                <w:textAlignment w:val="baseline"/>
                                <w:rPr>
                                  <w:rFonts w:ascii="Calibri" w:hAnsi="Calibri" w:cs="Calibri"/>
                                  <w:color w:val="000000"/>
                                  <w:sz w:val="18"/>
                                  <w:szCs w:val="18"/>
                                </w:rPr>
                              </w:pPr>
                            </w:p>
                          </w:txbxContent>
                        </wps:txbx>
                        <wps:bodyPr rot="0" spcFirstLastPara="0" vert="horz" wrap="none" lIns="91440" tIns="45720" rIns="91440" bIns="45720" numCol="1" spcCol="0" rtlCol="0" fromWordArt="0" anchor="t" anchorCtr="0" forceAA="0" compatLnSpc="1">
                          <a:prstTxWarp prst="textNoShape">
                            <a:avLst/>
                          </a:prstTxWarp>
                          <a:spAutoFit/>
                        </wps:bodyPr>
                      </wps:wsp>
                      <wps:wsp>
                        <wps:cNvPr id="345" name="Freeform: Shape 345"/>
                        <wps:cNvSpPr/>
                        <wps:spPr>
                          <a:xfrm>
                            <a:off x="1338262" y="3986212"/>
                            <a:ext cx="3143250" cy="9525"/>
                          </a:xfrm>
                          <a:custGeom>
                            <a:avLst/>
                            <a:gdLst>
                              <a:gd name="connsiteX0" fmla="*/ 0 w 3143250"/>
                              <a:gd name="connsiteY0" fmla="*/ 0 h 9525"/>
                              <a:gd name="connsiteX1" fmla="*/ 3143250 w 3143250"/>
                              <a:gd name="connsiteY1" fmla="*/ 0 h 9525"/>
                            </a:gdLst>
                            <a:ahLst/>
                            <a:cxnLst>
                              <a:cxn ang="0">
                                <a:pos x="connsiteX0" y="connsiteY0"/>
                              </a:cxn>
                              <a:cxn ang="0">
                                <a:pos x="connsiteX1" y="connsiteY1"/>
                              </a:cxn>
                            </a:cxnLst>
                            <a:rect l="l" t="t" r="r" b="b"/>
                            <a:pathLst>
                              <a:path w="3143250" h="9525">
                                <a:moveTo>
                                  <a:pt x="0" y="0"/>
                                </a:moveTo>
                                <a:lnTo>
                                  <a:pt x="3143250" y="0"/>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46" name="Freeform: Shape 346"/>
                        <wps:cNvSpPr/>
                        <wps:spPr>
                          <a:xfrm>
                            <a:off x="1338262" y="3986212"/>
                            <a:ext cx="9525" cy="19050"/>
                          </a:xfrm>
                          <a:custGeom>
                            <a:avLst/>
                            <a:gdLst>
                              <a:gd name="connsiteX0" fmla="*/ 0 w 9525"/>
                              <a:gd name="connsiteY0" fmla="*/ 0 h 19050"/>
                              <a:gd name="connsiteX1" fmla="*/ 0 w 9525"/>
                              <a:gd name="connsiteY1" fmla="*/ 19050 h 19050"/>
                            </a:gdLst>
                            <a:ahLst/>
                            <a:cxnLst>
                              <a:cxn ang="0">
                                <a:pos x="connsiteX0" y="connsiteY0"/>
                              </a:cxn>
                              <a:cxn ang="0">
                                <a:pos x="connsiteX1" y="connsiteY1"/>
                              </a:cxn>
                            </a:cxnLst>
                            <a:rect l="l" t="t" r="r" b="b"/>
                            <a:pathLst>
                              <a:path w="9525" h="19050">
                                <a:moveTo>
                                  <a:pt x="0" y="0"/>
                                </a:moveTo>
                                <a:lnTo>
                                  <a:pt x="0" y="19050"/>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47" name="Freeform: Shape 347"/>
                        <wps:cNvSpPr/>
                        <wps:spPr>
                          <a:xfrm>
                            <a:off x="1443037" y="3986212"/>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48" name="Freeform: Shape 348"/>
                        <wps:cNvSpPr/>
                        <wps:spPr>
                          <a:xfrm>
                            <a:off x="1547812" y="3986212"/>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49" name="Freeform: Shape 349"/>
                        <wps:cNvSpPr/>
                        <wps:spPr>
                          <a:xfrm>
                            <a:off x="1652587" y="3986212"/>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50" name="Freeform: Shape 350"/>
                        <wps:cNvSpPr/>
                        <wps:spPr>
                          <a:xfrm>
                            <a:off x="1757362" y="3986212"/>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51" name="Freeform: Shape 351"/>
                        <wps:cNvSpPr/>
                        <wps:spPr>
                          <a:xfrm>
                            <a:off x="1862137" y="3986212"/>
                            <a:ext cx="9525" cy="19050"/>
                          </a:xfrm>
                          <a:custGeom>
                            <a:avLst/>
                            <a:gdLst>
                              <a:gd name="connsiteX0" fmla="*/ 0 w 9525"/>
                              <a:gd name="connsiteY0" fmla="*/ 0 h 19050"/>
                              <a:gd name="connsiteX1" fmla="*/ 0 w 9525"/>
                              <a:gd name="connsiteY1" fmla="*/ 19050 h 19050"/>
                            </a:gdLst>
                            <a:ahLst/>
                            <a:cxnLst>
                              <a:cxn ang="0">
                                <a:pos x="connsiteX0" y="connsiteY0"/>
                              </a:cxn>
                              <a:cxn ang="0">
                                <a:pos x="connsiteX1" y="connsiteY1"/>
                              </a:cxn>
                            </a:cxnLst>
                            <a:rect l="l" t="t" r="r" b="b"/>
                            <a:pathLst>
                              <a:path w="9525" h="19050">
                                <a:moveTo>
                                  <a:pt x="0" y="0"/>
                                </a:moveTo>
                                <a:lnTo>
                                  <a:pt x="0" y="19050"/>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52" name="Freeform: Shape 352"/>
                        <wps:cNvSpPr/>
                        <wps:spPr>
                          <a:xfrm>
                            <a:off x="1966912" y="3986212"/>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53" name="Freeform: Shape 353"/>
                        <wps:cNvSpPr/>
                        <wps:spPr>
                          <a:xfrm>
                            <a:off x="2071687" y="3986212"/>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54" name="Freeform: Shape 354"/>
                        <wps:cNvSpPr/>
                        <wps:spPr>
                          <a:xfrm>
                            <a:off x="2176462" y="3986212"/>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55" name="Freeform: Shape 355"/>
                        <wps:cNvSpPr/>
                        <wps:spPr>
                          <a:xfrm>
                            <a:off x="2281237" y="3986212"/>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56" name="Freeform: Shape 356"/>
                        <wps:cNvSpPr/>
                        <wps:spPr>
                          <a:xfrm>
                            <a:off x="2386012" y="3986212"/>
                            <a:ext cx="9525" cy="19050"/>
                          </a:xfrm>
                          <a:custGeom>
                            <a:avLst/>
                            <a:gdLst>
                              <a:gd name="connsiteX0" fmla="*/ 0 w 9525"/>
                              <a:gd name="connsiteY0" fmla="*/ 0 h 19050"/>
                              <a:gd name="connsiteX1" fmla="*/ 0 w 9525"/>
                              <a:gd name="connsiteY1" fmla="*/ 19050 h 19050"/>
                            </a:gdLst>
                            <a:ahLst/>
                            <a:cxnLst>
                              <a:cxn ang="0">
                                <a:pos x="connsiteX0" y="connsiteY0"/>
                              </a:cxn>
                              <a:cxn ang="0">
                                <a:pos x="connsiteX1" y="connsiteY1"/>
                              </a:cxn>
                            </a:cxnLst>
                            <a:rect l="l" t="t" r="r" b="b"/>
                            <a:pathLst>
                              <a:path w="9525" h="19050">
                                <a:moveTo>
                                  <a:pt x="0" y="0"/>
                                </a:moveTo>
                                <a:lnTo>
                                  <a:pt x="0" y="19050"/>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57" name="Freeform: Shape 357"/>
                        <wps:cNvSpPr/>
                        <wps:spPr>
                          <a:xfrm>
                            <a:off x="2490787" y="3986212"/>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58" name="Freeform: Shape 358"/>
                        <wps:cNvSpPr/>
                        <wps:spPr>
                          <a:xfrm>
                            <a:off x="2595562" y="3986212"/>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59" name="Freeform: Shape 359"/>
                        <wps:cNvSpPr/>
                        <wps:spPr>
                          <a:xfrm>
                            <a:off x="2700337" y="3986212"/>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60" name="Freeform: Shape 360"/>
                        <wps:cNvSpPr/>
                        <wps:spPr>
                          <a:xfrm>
                            <a:off x="2805112" y="3986212"/>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61" name="Freeform: Shape 361"/>
                        <wps:cNvSpPr/>
                        <wps:spPr>
                          <a:xfrm>
                            <a:off x="2909887" y="3986212"/>
                            <a:ext cx="9525" cy="19050"/>
                          </a:xfrm>
                          <a:custGeom>
                            <a:avLst/>
                            <a:gdLst>
                              <a:gd name="connsiteX0" fmla="*/ 0 w 9525"/>
                              <a:gd name="connsiteY0" fmla="*/ 0 h 19050"/>
                              <a:gd name="connsiteX1" fmla="*/ 0 w 9525"/>
                              <a:gd name="connsiteY1" fmla="*/ 19050 h 19050"/>
                            </a:gdLst>
                            <a:ahLst/>
                            <a:cxnLst>
                              <a:cxn ang="0">
                                <a:pos x="connsiteX0" y="connsiteY0"/>
                              </a:cxn>
                              <a:cxn ang="0">
                                <a:pos x="connsiteX1" y="connsiteY1"/>
                              </a:cxn>
                            </a:cxnLst>
                            <a:rect l="l" t="t" r="r" b="b"/>
                            <a:pathLst>
                              <a:path w="9525" h="19050">
                                <a:moveTo>
                                  <a:pt x="0" y="0"/>
                                </a:moveTo>
                                <a:lnTo>
                                  <a:pt x="0" y="19050"/>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62" name="Freeform: Shape 362"/>
                        <wps:cNvSpPr/>
                        <wps:spPr>
                          <a:xfrm>
                            <a:off x="3014662" y="3986212"/>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63" name="Freeform: Shape 363"/>
                        <wps:cNvSpPr/>
                        <wps:spPr>
                          <a:xfrm>
                            <a:off x="3119437" y="3986212"/>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64" name="Freeform: Shape 364"/>
                        <wps:cNvSpPr/>
                        <wps:spPr>
                          <a:xfrm>
                            <a:off x="3224212" y="3986212"/>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65" name="Freeform: Shape 365"/>
                        <wps:cNvSpPr/>
                        <wps:spPr>
                          <a:xfrm>
                            <a:off x="3328987" y="3986212"/>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66" name="Freeform: Shape 366"/>
                        <wps:cNvSpPr/>
                        <wps:spPr>
                          <a:xfrm>
                            <a:off x="3433762" y="3986212"/>
                            <a:ext cx="9525" cy="19050"/>
                          </a:xfrm>
                          <a:custGeom>
                            <a:avLst/>
                            <a:gdLst>
                              <a:gd name="connsiteX0" fmla="*/ 0 w 9525"/>
                              <a:gd name="connsiteY0" fmla="*/ 0 h 19050"/>
                              <a:gd name="connsiteX1" fmla="*/ 0 w 9525"/>
                              <a:gd name="connsiteY1" fmla="*/ 19050 h 19050"/>
                            </a:gdLst>
                            <a:ahLst/>
                            <a:cxnLst>
                              <a:cxn ang="0">
                                <a:pos x="connsiteX0" y="connsiteY0"/>
                              </a:cxn>
                              <a:cxn ang="0">
                                <a:pos x="connsiteX1" y="connsiteY1"/>
                              </a:cxn>
                            </a:cxnLst>
                            <a:rect l="l" t="t" r="r" b="b"/>
                            <a:pathLst>
                              <a:path w="9525" h="19050">
                                <a:moveTo>
                                  <a:pt x="0" y="0"/>
                                </a:moveTo>
                                <a:lnTo>
                                  <a:pt x="0" y="19050"/>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67" name="Freeform: Shape 367"/>
                        <wps:cNvSpPr/>
                        <wps:spPr>
                          <a:xfrm>
                            <a:off x="3538537" y="3986212"/>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68" name="Freeform: Shape 368"/>
                        <wps:cNvSpPr/>
                        <wps:spPr>
                          <a:xfrm>
                            <a:off x="3643312" y="3986212"/>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69" name="Freeform: Shape 369"/>
                        <wps:cNvSpPr/>
                        <wps:spPr>
                          <a:xfrm>
                            <a:off x="3748087" y="3986212"/>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70" name="Freeform: Shape 370"/>
                        <wps:cNvSpPr/>
                        <wps:spPr>
                          <a:xfrm>
                            <a:off x="3852862" y="3986212"/>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71" name="Freeform: Shape 371"/>
                        <wps:cNvSpPr/>
                        <wps:spPr>
                          <a:xfrm>
                            <a:off x="3957637" y="3986212"/>
                            <a:ext cx="9525" cy="19050"/>
                          </a:xfrm>
                          <a:custGeom>
                            <a:avLst/>
                            <a:gdLst>
                              <a:gd name="connsiteX0" fmla="*/ 0 w 9525"/>
                              <a:gd name="connsiteY0" fmla="*/ 0 h 19050"/>
                              <a:gd name="connsiteX1" fmla="*/ 0 w 9525"/>
                              <a:gd name="connsiteY1" fmla="*/ 19050 h 19050"/>
                            </a:gdLst>
                            <a:ahLst/>
                            <a:cxnLst>
                              <a:cxn ang="0">
                                <a:pos x="connsiteX0" y="connsiteY0"/>
                              </a:cxn>
                              <a:cxn ang="0">
                                <a:pos x="connsiteX1" y="connsiteY1"/>
                              </a:cxn>
                            </a:cxnLst>
                            <a:rect l="l" t="t" r="r" b="b"/>
                            <a:pathLst>
                              <a:path w="9525" h="19050">
                                <a:moveTo>
                                  <a:pt x="0" y="0"/>
                                </a:moveTo>
                                <a:lnTo>
                                  <a:pt x="0" y="19050"/>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72" name="Freeform: Shape 372"/>
                        <wps:cNvSpPr/>
                        <wps:spPr>
                          <a:xfrm>
                            <a:off x="4062412" y="3986212"/>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73" name="Freeform: Shape 373"/>
                        <wps:cNvSpPr/>
                        <wps:spPr>
                          <a:xfrm>
                            <a:off x="4167187" y="3986212"/>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74" name="Freeform: Shape 374"/>
                        <wps:cNvSpPr/>
                        <wps:spPr>
                          <a:xfrm>
                            <a:off x="4271962" y="3986212"/>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75" name="Freeform: Shape 375"/>
                        <wps:cNvSpPr/>
                        <wps:spPr>
                          <a:xfrm>
                            <a:off x="4376737" y="3986212"/>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76" name="Freeform: Shape 376"/>
                        <wps:cNvSpPr/>
                        <wps:spPr>
                          <a:xfrm>
                            <a:off x="4481512" y="3986212"/>
                            <a:ext cx="9525" cy="19050"/>
                          </a:xfrm>
                          <a:custGeom>
                            <a:avLst/>
                            <a:gdLst>
                              <a:gd name="connsiteX0" fmla="*/ 0 w 9525"/>
                              <a:gd name="connsiteY0" fmla="*/ 0 h 19050"/>
                              <a:gd name="connsiteX1" fmla="*/ 0 w 9525"/>
                              <a:gd name="connsiteY1" fmla="*/ 19050 h 19050"/>
                            </a:gdLst>
                            <a:ahLst/>
                            <a:cxnLst>
                              <a:cxn ang="0">
                                <a:pos x="connsiteX0" y="connsiteY0"/>
                              </a:cxn>
                              <a:cxn ang="0">
                                <a:pos x="connsiteX1" y="connsiteY1"/>
                              </a:cxn>
                            </a:cxnLst>
                            <a:rect l="l" t="t" r="r" b="b"/>
                            <a:pathLst>
                              <a:path w="9525" h="19050">
                                <a:moveTo>
                                  <a:pt x="0" y="0"/>
                                </a:moveTo>
                                <a:lnTo>
                                  <a:pt x="0" y="19050"/>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77" name="Freeform: Shape 377"/>
                        <wps:cNvSpPr/>
                        <wps:spPr>
                          <a:xfrm flipV="1">
                            <a:off x="1338262" y="2376487"/>
                            <a:ext cx="0" cy="1609725"/>
                          </a:xfrm>
                          <a:custGeom>
                            <a:avLst/>
                            <a:gdLst>
                              <a:gd name="connsiteX0" fmla="*/ 141 w 0"/>
                              <a:gd name="connsiteY0" fmla="*/ 250 h 1609725"/>
                              <a:gd name="connsiteX1" fmla="*/ 141 w 0"/>
                              <a:gd name="connsiteY1" fmla="*/ 1609975 h 1609725"/>
                            </a:gdLst>
                            <a:ahLst/>
                            <a:cxnLst>
                              <a:cxn ang="0">
                                <a:pos x="connsiteX0" y="connsiteY0"/>
                              </a:cxn>
                              <a:cxn ang="0">
                                <a:pos x="connsiteX1" y="connsiteY1"/>
                              </a:cxn>
                            </a:cxnLst>
                            <a:rect l="l" t="t" r="r" b="b"/>
                            <a:pathLst>
                              <a:path h="1609725">
                                <a:moveTo>
                                  <a:pt x="141" y="250"/>
                                </a:moveTo>
                                <a:lnTo>
                                  <a:pt x="141" y="160997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78" name="Freeform: Shape 378"/>
                        <wps:cNvSpPr/>
                        <wps:spPr>
                          <a:xfrm rot="10800000" flipV="1">
                            <a:off x="1338262" y="3986212"/>
                            <a:ext cx="9525" cy="0"/>
                          </a:xfrm>
                          <a:custGeom>
                            <a:avLst/>
                            <a:gdLst>
                              <a:gd name="connsiteX0" fmla="*/ 141 w 9525"/>
                              <a:gd name="connsiteY0" fmla="*/ 419 h 0"/>
                              <a:gd name="connsiteX1" fmla="*/ 9666 w 9525"/>
                              <a:gd name="connsiteY1" fmla="*/ 419 h 0"/>
                            </a:gdLst>
                            <a:ahLst/>
                            <a:cxnLst>
                              <a:cxn ang="0">
                                <a:pos x="connsiteX0" y="connsiteY0"/>
                              </a:cxn>
                              <a:cxn ang="0">
                                <a:pos x="connsiteX1" y="connsiteY1"/>
                              </a:cxn>
                            </a:cxnLst>
                            <a:rect l="l" t="t" r="r" b="b"/>
                            <a:pathLst>
                              <a:path w="9525">
                                <a:moveTo>
                                  <a:pt x="141" y="419"/>
                                </a:moveTo>
                                <a:lnTo>
                                  <a:pt x="9666" y="419"/>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79" name="Freeform: Shape 379"/>
                        <wps:cNvSpPr/>
                        <wps:spPr>
                          <a:xfrm rot="10800000" flipV="1">
                            <a:off x="1338262" y="3929062"/>
                            <a:ext cx="9525" cy="0"/>
                          </a:xfrm>
                          <a:custGeom>
                            <a:avLst/>
                            <a:gdLst>
                              <a:gd name="connsiteX0" fmla="*/ 141 w 9525"/>
                              <a:gd name="connsiteY0" fmla="*/ 413 h 0"/>
                              <a:gd name="connsiteX1" fmla="*/ 9666 w 9525"/>
                              <a:gd name="connsiteY1" fmla="*/ 413 h 0"/>
                            </a:gdLst>
                            <a:ahLst/>
                            <a:cxnLst>
                              <a:cxn ang="0">
                                <a:pos x="connsiteX0" y="connsiteY0"/>
                              </a:cxn>
                              <a:cxn ang="0">
                                <a:pos x="connsiteX1" y="connsiteY1"/>
                              </a:cxn>
                            </a:cxnLst>
                            <a:rect l="l" t="t" r="r" b="b"/>
                            <a:pathLst>
                              <a:path w="9525">
                                <a:moveTo>
                                  <a:pt x="141" y="413"/>
                                </a:moveTo>
                                <a:lnTo>
                                  <a:pt x="9666" y="41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80" name="Freeform: Shape 380"/>
                        <wps:cNvSpPr/>
                        <wps:spPr>
                          <a:xfrm rot="10800000" flipV="1">
                            <a:off x="1328737" y="3871912"/>
                            <a:ext cx="9525" cy="0"/>
                          </a:xfrm>
                          <a:custGeom>
                            <a:avLst/>
                            <a:gdLst>
                              <a:gd name="connsiteX0" fmla="*/ 140 w 9525"/>
                              <a:gd name="connsiteY0" fmla="*/ 407 h 0"/>
                              <a:gd name="connsiteX1" fmla="*/ 9665 w 9525"/>
                              <a:gd name="connsiteY1" fmla="*/ 407 h 0"/>
                            </a:gdLst>
                            <a:ahLst/>
                            <a:cxnLst>
                              <a:cxn ang="0">
                                <a:pos x="connsiteX0" y="connsiteY0"/>
                              </a:cxn>
                              <a:cxn ang="0">
                                <a:pos x="connsiteX1" y="connsiteY1"/>
                              </a:cxn>
                            </a:cxnLst>
                            <a:rect l="l" t="t" r="r" b="b"/>
                            <a:pathLst>
                              <a:path w="9525">
                                <a:moveTo>
                                  <a:pt x="140" y="407"/>
                                </a:moveTo>
                                <a:lnTo>
                                  <a:pt x="9665" y="407"/>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81" name="Freeform: Shape 381"/>
                        <wps:cNvSpPr/>
                        <wps:spPr>
                          <a:xfrm rot="10800000" flipV="1">
                            <a:off x="1338262" y="3814762"/>
                            <a:ext cx="9525" cy="0"/>
                          </a:xfrm>
                          <a:custGeom>
                            <a:avLst/>
                            <a:gdLst>
                              <a:gd name="connsiteX0" fmla="*/ 141 w 9525"/>
                              <a:gd name="connsiteY0" fmla="*/ 401 h 0"/>
                              <a:gd name="connsiteX1" fmla="*/ 9666 w 9525"/>
                              <a:gd name="connsiteY1" fmla="*/ 401 h 0"/>
                            </a:gdLst>
                            <a:ahLst/>
                            <a:cxnLst>
                              <a:cxn ang="0">
                                <a:pos x="connsiteX0" y="connsiteY0"/>
                              </a:cxn>
                              <a:cxn ang="0">
                                <a:pos x="connsiteX1" y="connsiteY1"/>
                              </a:cxn>
                            </a:cxnLst>
                            <a:rect l="l" t="t" r="r" b="b"/>
                            <a:pathLst>
                              <a:path w="9525">
                                <a:moveTo>
                                  <a:pt x="141" y="401"/>
                                </a:moveTo>
                                <a:lnTo>
                                  <a:pt x="9666" y="401"/>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82" name="Freeform: Shape 382"/>
                        <wps:cNvSpPr/>
                        <wps:spPr>
                          <a:xfrm rot="10800000" flipV="1">
                            <a:off x="1338262" y="3757612"/>
                            <a:ext cx="9525" cy="0"/>
                          </a:xfrm>
                          <a:custGeom>
                            <a:avLst/>
                            <a:gdLst>
                              <a:gd name="connsiteX0" fmla="*/ 141 w 9525"/>
                              <a:gd name="connsiteY0" fmla="*/ 395 h 0"/>
                              <a:gd name="connsiteX1" fmla="*/ 9666 w 9525"/>
                              <a:gd name="connsiteY1" fmla="*/ 395 h 0"/>
                            </a:gdLst>
                            <a:ahLst/>
                            <a:cxnLst>
                              <a:cxn ang="0">
                                <a:pos x="connsiteX0" y="connsiteY0"/>
                              </a:cxn>
                              <a:cxn ang="0">
                                <a:pos x="connsiteX1" y="connsiteY1"/>
                              </a:cxn>
                            </a:cxnLst>
                            <a:rect l="l" t="t" r="r" b="b"/>
                            <a:pathLst>
                              <a:path w="9525">
                                <a:moveTo>
                                  <a:pt x="141" y="395"/>
                                </a:moveTo>
                                <a:lnTo>
                                  <a:pt x="9666" y="39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83" name="Freeform: Shape 383"/>
                        <wps:cNvSpPr/>
                        <wps:spPr>
                          <a:xfrm rot="10800000" flipV="1">
                            <a:off x="1338262" y="3700462"/>
                            <a:ext cx="9525" cy="0"/>
                          </a:xfrm>
                          <a:custGeom>
                            <a:avLst/>
                            <a:gdLst>
                              <a:gd name="connsiteX0" fmla="*/ 141 w 9525"/>
                              <a:gd name="connsiteY0" fmla="*/ 389 h 0"/>
                              <a:gd name="connsiteX1" fmla="*/ 9666 w 9525"/>
                              <a:gd name="connsiteY1" fmla="*/ 389 h 0"/>
                            </a:gdLst>
                            <a:ahLst/>
                            <a:cxnLst>
                              <a:cxn ang="0">
                                <a:pos x="connsiteX0" y="connsiteY0"/>
                              </a:cxn>
                              <a:cxn ang="0">
                                <a:pos x="connsiteX1" y="connsiteY1"/>
                              </a:cxn>
                            </a:cxnLst>
                            <a:rect l="l" t="t" r="r" b="b"/>
                            <a:pathLst>
                              <a:path w="9525">
                                <a:moveTo>
                                  <a:pt x="141" y="389"/>
                                </a:moveTo>
                                <a:lnTo>
                                  <a:pt x="9666" y="389"/>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84" name="Freeform: Shape 384"/>
                        <wps:cNvSpPr/>
                        <wps:spPr>
                          <a:xfrm rot="10800000" flipV="1">
                            <a:off x="1328737" y="3643312"/>
                            <a:ext cx="9525" cy="0"/>
                          </a:xfrm>
                          <a:custGeom>
                            <a:avLst/>
                            <a:gdLst>
                              <a:gd name="connsiteX0" fmla="*/ 140 w 9525"/>
                              <a:gd name="connsiteY0" fmla="*/ 383 h 0"/>
                              <a:gd name="connsiteX1" fmla="*/ 9665 w 9525"/>
                              <a:gd name="connsiteY1" fmla="*/ 383 h 0"/>
                            </a:gdLst>
                            <a:ahLst/>
                            <a:cxnLst>
                              <a:cxn ang="0">
                                <a:pos x="connsiteX0" y="connsiteY0"/>
                              </a:cxn>
                              <a:cxn ang="0">
                                <a:pos x="connsiteX1" y="connsiteY1"/>
                              </a:cxn>
                            </a:cxnLst>
                            <a:rect l="l" t="t" r="r" b="b"/>
                            <a:pathLst>
                              <a:path w="9525">
                                <a:moveTo>
                                  <a:pt x="140" y="383"/>
                                </a:moveTo>
                                <a:lnTo>
                                  <a:pt x="9665" y="38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85" name="Freeform: Shape 385"/>
                        <wps:cNvSpPr/>
                        <wps:spPr>
                          <a:xfrm rot="10800000" flipV="1">
                            <a:off x="1338262" y="3586162"/>
                            <a:ext cx="9525" cy="0"/>
                          </a:xfrm>
                          <a:custGeom>
                            <a:avLst/>
                            <a:gdLst>
                              <a:gd name="connsiteX0" fmla="*/ 141 w 9525"/>
                              <a:gd name="connsiteY0" fmla="*/ 377 h 0"/>
                              <a:gd name="connsiteX1" fmla="*/ 9666 w 9525"/>
                              <a:gd name="connsiteY1" fmla="*/ 377 h 0"/>
                            </a:gdLst>
                            <a:ahLst/>
                            <a:cxnLst>
                              <a:cxn ang="0">
                                <a:pos x="connsiteX0" y="connsiteY0"/>
                              </a:cxn>
                              <a:cxn ang="0">
                                <a:pos x="connsiteX1" y="connsiteY1"/>
                              </a:cxn>
                            </a:cxnLst>
                            <a:rect l="l" t="t" r="r" b="b"/>
                            <a:pathLst>
                              <a:path w="9525">
                                <a:moveTo>
                                  <a:pt x="141" y="377"/>
                                </a:moveTo>
                                <a:lnTo>
                                  <a:pt x="9666" y="377"/>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86" name="Freeform: Shape 386"/>
                        <wps:cNvSpPr/>
                        <wps:spPr>
                          <a:xfrm rot="10800000" flipV="1">
                            <a:off x="1338262" y="3529012"/>
                            <a:ext cx="9525" cy="0"/>
                          </a:xfrm>
                          <a:custGeom>
                            <a:avLst/>
                            <a:gdLst>
                              <a:gd name="connsiteX0" fmla="*/ 141 w 9525"/>
                              <a:gd name="connsiteY0" fmla="*/ 371 h 0"/>
                              <a:gd name="connsiteX1" fmla="*/ 9666 w 9525"/>
                              <a:gd name="connsiteY1" fmla="*/ 371 h 0"/>
                            </a:gdLst>
                            <a:ahLst/>
                            <a:cxnLst>
                              <a:cxn ang="0">
                                <a:pos x="connsiteX0" y="connsiteY0"/>
                              </a:cxn>
                              <a:cxn ang="0">
                                <a:pos x="connsiteX1" y="connsiteY1"/>
                              </a:cxn>
                            </a:cxnLst>
                            <a:rect l="l" t="t" r="r" b="b"/>
                            <a:pathLst>
                              <a:path w="9525">
                                <a:moveTo>
                                  <a:pt x="141" y="371"/>
                                </a:moveTo>
                                <a:lnTo>
                                  <a:pt x="9666" y="371"/>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87" name="Freeform: Shape 387"/>
                        <wps:cNvSpPr/>
                        <wps:spPr>
                          <a:xfrm rot="10800000" flipV="1">
                            <a:off x="1338262" y="3471862"/>
                            <a:ext cx="9525" cy="0"/>
                          </a:xfrm>
                          <a:custGeom>
                            <a:avLst/>
                            <a:gdLst>
                              <a:gd name="connsiteX0" fmla="*/ 141 w 9525"/>
                              <a:gd name="connsiteY0" fmla="*/ 365 h 0"/>
                              <a:gd name="connsiteX1" fmla="*/ 9666 w 9525"/>
                              <a:gd name="connsiteY1" fmla="*/ 365 h 0"/>
                            </a:gdLst>
                            <a:ahLst/>
                            <a:cxnLst>
                              <a:cxn ang="0">
                                <a:pos x="connsiteX0" y="connsiteY0"/>
                              </a:cxn>
                              <a:cxn ang="0">
                                <a:pos x="connsiteX1" y="connsiteY1"/>
                              </a:cxn>
                            </a:cxnLst>
                            <a:rect l="l" t="t" r="r" b="b"/>
                            <a:pathLst>
                              <a:path w="9525">
                                <a:moveTo>
                                  <a:pt x="141" y="365"/>
                                </a:moveTo>
                                <a:lnTo>
                                  <a:pt x="9666" y="36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88" name="Freeform: Shape 388"/>
                        <wps:cNvSpPr/>
                        <wps:spPr>
                          <a:xfrm rot="10800000" flipV="1">
                            <a:off x="1328737" y="3414712"/>
                            <a:ext cx="9525" cy="0"/>
                          </a:xfrm>
                          <a:custGeom>
                            <a:avLst/>
                            <a:gdLst>
                              <a:gd name="connsiteX0" fmla="*/ 140 w 9525"/>
                              <a:gd name="connsiteY0" fmla="*/ 359 h 0"/>
                              <a:gd name="connsiteX1" fmla="*/ 9665 w 9525"/>
                              <a:gd name="connsiteY1" fmla="*/ 359 h 0"/>
                            </a:gdLst>
                            <a:ahLst/>
                            <a:cxnLst>
                              <a:cxn ang="0">
                                <a:pos x="connsiteX0" y="connsiteY0"/>
                              </a:cxn>
                              <a:cxn ang="0">
                                <a:pos x="connsiteX1" y="connsiteY1"/>
                              </a:cxn>
                            </a:cxnLst>
                            <a:rect l="l" t="t" r="r" b="b"/>
                            <a:pathLst>
                              <a:path w="9525">
                                <a:moveTo>
                                  <a:pt x="140" y="359"/>
                                </a:moveTo>
                                <a:lnTo>
                                  <a:pt x="9665" y="359"/>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89" name="Freeform: Shape 389"/>
                        <wps:cNvSpPr/>
                        <wps:spPr>
                          <a:xfrm rot="10800000" flipV="1">
                            <a:off x="1338262" y="3357562"/>
                            <a:ext cx="9525" cy="0"/>
                          </a:xfrm>
                          <a:custGeom>
                            <a:avLst/>
                            <a:gdLst>
                              <a:gd name="connsiteX0" fmla="*/ 141 w 9525"/>
                              <a:gd name="connsiteY0" fmla="*/ 353 h 0"/>
                              <a:gd name="connsiteX1" fmla="*/ 9666 w 9525"/>
                              <a:gd name="connsiteY1" fmla="*/ 353 h 0"/>
                            </a:gdLst>
                            <a:ahLst/>
                            <a:cxnLst>
                              <a:cxn ang="0">
                                <a:pos x="connsiteX0" y="connsiteY0"/>
                              </a:cxn>
                              <a:cxn ang="0">
                                <a:pos x="connsiteX1" y="connsiteY1"/>
                              </a:cxn>
                            </a:cxnLst>
                            <a:rect l="l" t="t" r="r" b="b"/>
                            <a:pathLst>
                              <a:path w="9525">
                                <a:moveTo>
                                  <a:pt x="141" y="353"/>
                                </a:moveTo>
                                <a:lnTo>
                                  <a:pt x="9666" y="35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90" name="Freeform: Shape 390"/>
                        <wps:cNvSpPr/>
                        <wps:spPr>
                          <a:xfrm rot="10800000" flipV="1">
                            <a:off x="1338262" y="3300412"/>
                            <a:ext cx="9525" cy="0"/>
                          </a:xfrm>
                          <a:custGeom>
                            <a:avLst/>
                            <a:gdLst>
                              <a:gd name="connsiteX0" fmla="*/ 141 w 9525"/>
                              <a:gd name="connsiteY0" fmla="*/ 347 h 0"/>
                              <a:gd name="connsiteX1" fmla="*/ 9666 w 9525"/>
                              <a:gd name="connsiteY1" fmla="*/ 347 h 0"/>
                            </a:gdLst>
                            <a:ahLst/>
                            <a:cxnLst>
                              <a:cxn ang="0">
                                <a:pos x="connsiteX0" y="connsiteY0"/>
                              </a:cxn>
                              <a:cxn ang="0">
                                <a:pos x="connsiteX1" y="connsiteY1"/>
                              </a:cxn>
                            </a:cxnLst>
                            <a:rect l="l" t="t" r="r" b="b"/>
                            <a:pathLst>
                              <a:path w="9525">
                                <a:moveTo>
                                  <a:pt x="141" y="347"/>
                                </a:moveTo>
                                <a:lnTo>
                                  <a:pt x="9666" y="347"/>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91" name="Freeform: Shape 391"/>
                        <wps:cNvSpPr/>
                        <wps:spPr>
                          <a:xfrm rot="10800000" flipV="1">
                            <a:off x="1338262" y="3243262"/>
                            <a:ext cx="9525" cy="0"/>
                          </a:xfrm>
                          <a:custGeom>
                            <a:avLst/>
                            <a:gdLst>
                              <a:gd name="connsiteX0" fmla="*/ 141 w 9525"/>
                              <a:gd name="connsiteY0" fmla="*/ 341 h 0"/>
                              <a:gd name="connsiteX1" fmla="*/ 9666 w 9525"/>
                              <a:gd name="connsiteY1" fmla="*/ 341 h 0"/>
                            </a:gdLst>
                            <a:ahLst/>
                            <a:cxnLst>
                              <a:cxn ang="0">
                                <a:pos x="connsiteX0" y="connsiteY0"/>
                              </a:cxn>
                              <a:cxn ang="0">
                                <a:pos x="connsiteX1" y="connsiteY1"/>
                              </a:cxn>
                            </a:cxnLst>
                            <a:rect l="l" t="t" r="r" b="b"/>
                            <a:pathLst>
                              <a:path w="9525">
                                <a:moveTo>
                                  <a:pt x="141" y="341"/>
                                </a:moveTo>
                                <a:lnTo>
                                  <a:pt x="9666" y="341"/>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92" name="Freeform: Shape 392"/>
                        <wps:cNvSpPr/>
                        <wps:spPr>
                          <a:xfrm rot="10800000" flipV="1">
                            <a:off x="1328737" y="3186112"/>
                            <a:ext cx="9525" cy="0"/>
                          </a:xfrm>
                          <a:custGeom>
                            <a:avLst/>
                            <a:gdLst>
                              <a:gd name="connsiteX0" fmla="*/ 140 w 9525"/>
                              <a:gd name="connsiteY0" fmla="*/ 335 h 0"/>
                              <a:gd name="connsiteX1" fmla="*/ 9665 w 9525"/>
                              <a:gd name="connsiteY1" fmla="*/ 335 h 0"/>
                            </a:gdLst>
                            <a:ahLst/>
                            <a:cxnLst>
                              <a:cxn ang="0">
                                <a:pos x="connsiteX0" y="connsiteY0"/>
                              </a:cxn>
                              <a:cxn ang="0">
                                <a:pos x="connsiteX1" y="connsiteY1"/>
                              </a:cxn>
                            </a:cxnLst>
                            <a:rect l="l" t="t" r="r" b="b"/>
                            <a:pathLst>
                              <a:path w="9525">
                                <a:moveTo>
                                  <a:pt x="140" y="335"/>
                                </a:moveTo>
                                <a:lnTo>
                                  <a:pt x="9665" y="33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93" name="Freeform: Shape 393"/>
                        <wps:cNvSpPr/>
                        <wps:spPr>
                          <a:xfrm rot="10800000" flipV="1">
                            <a:off x="1338262" y="3119437"/>
                            <a:ext cx="9525" cy="0"/>
                          </a:xfrm>
                          <a:custGeom>
                            <a:avLst/>
                            <a:gdLst>
                              <a:gd name="connsiteX0" fmla="*/ 141 w 9525"/>
                              <a:gd name="connsiteY0" fmla="*/ 328 h 0"/>
                              <a:gd name="connsiteX1" fmla="*/ 9666 w 9525"/>
                              <a:gd name="connsiteY1" fmla="*/ 328 h 0"/>
                            </a:gdLst>
                            <a:ahLst/>
                            <a:cxnLst>
                              <a:cxn ang="0">
                                <a:pos x="connsiteX0" y="connsiteY0"/>
                              </a:cxn>
                              <a:cxn ang="0">
                                <a:pos x="connsiteX1" y="connsiteY1"/>
                              </a:cxn>
                            </a:cxnLst>
                            <a:rect l="l" t="t" r="r" b="b"/>
                            <a:pathLst>
                              <a:path w="9525">
                                <a:moveTo>
                                  <a:pt x="141" y="328"/>
                                </a:moveTo>
                                <a:lnTo>
                                  <a:pt x="9666" y="328"/>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94" name="Freeform: Shape 394"/>
                        <wps:cNvSpPr/>
                        <wps:spPr>
                          <a:xfrm rot="10800000" flipV="1">
                            <a:off x="1338262" y="3062287"/>
                            <a:ext cx="9525" cy="0"/>
                          </a:xfrm>
                          <a:custGeom>
                            <a:avLst/>
                            <a:gdLst>
                              <a:gd name="connsiteX0" fmla="*/ 141 w 9525"/>
                              <a:gd name="connsiteY0" fmla="*/ 322 h 0"/>
                              <a:gd name="connsiteX1" fmla="*/ 9666 w 9525"/>
                              <a:gd name="connsiteY1" fmla="*/ 322 h 0"/>
                            </a:gdLst>
                            <a:ahLst/>
                            <a:cxnLst>
                              <a:cxn ang="0">
                                <a:pos x="connsiteX0" y="connsiteY0"/>
                              </a:cxn>
                              <a:cxn ang="0">
                                <a:pos x="connsiteX1" y="connsiteY1"/>
                              </a:cxn>
                            </a:cxnLst>
                            <a:rect l="l" t="t" r="r" b="b"/>
                            <a:pathLst>
                              <a:path w="9525">
                                <a:moveTo>
                                  <a:pt x="141" y="322"/>
                                </a:moveTo>
                                <a:lnTo>
                                  <a:pt x="9666" y="322"/>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95" name="Freeform: Shape 395"/>
                        <wps:cNvSpPr/>
                        <wps:spPr>
                          <a:xfrm rot="10800000" flipV="1">
                            <a:off x="1338262" y="3005137"/>
                            <a:ext cx="9525" cy="0"/>
                          </a:xfrm>
                          <a:custGeom>
                            <a:avLst/>
                            <a:gdLst>
                              <a:gd name="connsiteX0" fmla="*/ 141 w 9525"/>
                              <a:gd name="connsiteY0" fmla="*/ 316 h 0"/>
                              <a:gd name="connsiteX1" fmla="*/ 9666 w 9525"/>
                              <a:gd name="connsiteY1" fmla="*/ 316 h 0"/>
                            </a:gdLst>
                            <a:ahLst/>
                            <a:cxnLst>
                              <a:cxn ang="0">
                                <a:pos x="connsiteX0" y="connsiteY0"/>
                              </a:cxn>
                              <a:cxn ang="0">
                                <a:pos x="connsiteX1" y="connsiteY1"/>
                              </a:cxn>
                            </a:cxnLst>
                            <a:rect l="l" t="t" r="r" b="b"/>
                            <a:pathLst>
                              <a:path w="9525">
                                <a:moveTo>
                                  <a:pt x="141" y="316"/>
                                </a:moveTo>
                                <a:lnTo>
                                  <a:pt x="9666" y="316"/>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96" name="Freeform: Shape 396"/>
                        <wps:cNvSpPr/>
                        <wps:spPr>
                          <a:xfrm rot="10800000" flipV="1">
                            <a:off x="1328737" y="2947987"/>
                            <a:ext cx="9525" cy="0"/>
                          </a:xfrm>
                          <a:custGeom>
                            <a:avLst/>
                            <a:gdLst>
                              <a:gd name="connsiteX0" fmla="*/ 140 w 9525"/>
                              <a:gd name="connsiteY0" fmla="*/ 310 h 0"/>
                              <a:gd name="connsiteX1" fmla="*/ 9665 w 9525"/>
                              <a:gd name="connsiteY1" fmla="*/ 310 h 0"/>
                            </a:gdLst>
                            <a:ahLst/>
                            <a:cxnLst>
                              <a:cxn ang="0">
                                <a:pos x="connsiteX0" y="connsiteY0"/>
                              </a:cxn>
                              <a:cxn ang="0">
                                <a:pos x="connsiteX1" y="connsiteY1"/>
                              </a:cxn>
                            </a:cxnLst>
                            <a:rect l="l" t="t" r="r" b="b"/>
                            <a:pathLst>
                              <a:path w="9525">
                                <a:moveTo>
                                  <a:pt x="140" y="310"/>
                                </a:moveTo>
                                <a:lnTo>
                                  <a:pt x="9665" y="310"/>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97" name="Freeform: Shape 397"/>
                        <wps:cNvSpPr/>
                        <wps:spPr>
                          <a:xfrm rot="10800000" flipV="1">
                            <a:off x="1338262" y="2890837"/>
                            <a:ext cx="9525" cy="0"/>
                          </a:xfrm>
                          <a:custGeom>
                            <a:avLst/>
                            <a:gdLst>
                              <a:gd name="connsiteX0" fmla="*/ 141 w 9525"/>
                              <a:gd name="connsiteY0" fmla="*/ 304 h 0"/>
                              <a:gd name="connsiteX1" fmla="*/ 9666 w 9525"/>
                              <a:gd name="connsiteY1" fmla="*/ 304 h 0"/>
                            </a:gdLst>
                            <a:ahLst/>
                            <a:cxnLst>
                              <a:cxn ang="0">
                                <a:pos x="connsiteX0" y="connsiteY0"/>
                              </a:cxn>
                              <a:cxn ang="0">
                                <a:pos x="connsiteX1" y="connsiteY1"/>
                              </a:cxn>
                            </a:cxnLst>
                            <a:rect l="l" t="t" r="r" b="b"/>
                            <a:pathLst>
                              <a:path w="9525">
                                <a:moveTo>
                                  <a:pt x="141" y="304"/>
                                </a:moveTo>
                                <a:lnTo>
                                  <a:pt x="9666" y="304"/>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98" name="Freeform: Shape 398"/>
                        <wps:cNvSpPr/>
                        <wps:spPr>
                          <a:xfrm rot="10800000" flipV="1">
                            <a:off x="1338262" y="2833687"/>
                            <a:ext cx="9525" cy="0"/>
                          </a:xfrm>
                          <a:custGeom>
                            <a:avLst/>
                            <a:gdLst>
                              <a:gd name="connsiteX0" fmla="*/ 141 w 9525"/>
                              <a:gd name="connsiteY0" fmla="*/ 298 h 0"/>
                              <a:gd name="connsiteX1" fmla="*/ 9666 w 9525"/>
                              <a:gd name="connsiteY1" fmla="*/ 298 h 0"/>
                            </a:gdLst>
                            <a:ahLst/>
                            <a:cxnLst>
                              <a:cxn ang="0">
                                <a:pos x="connsiteX0" y="connsiteY0"/>
                              </a:cxn>
                              <a:cxn ang="0">
                                <a:pos x="connsiteX1" y="connsiteY1"/>
                              </a:cxn>
                            </a:cxnLst>
                            <a:rect l="l" t="t" r="r" b="b"/>
                            <a:pathLst>
                              <a:path w="9525">
                                <a:moveTo>
                                  <a:pt x="141" y="298"/>
                                </a:moveTo>
                                <a:lnTo>
                                  <a:pt x="9666" y="298"/>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99" name="Freeform: Shape 399"/>
                        <wps:cNvSpPr/>
                        <wps:spPr>
                          <a:xfrm rot="10800000" flipV="1">
                            <a:off x="1338262" y="2776537"/>
                            <a:ext cx="9525" cy="0"/>
                          </a:xfrm>
                          <a:custGeom>
                            <a:avLst/>
                            <a:gdLst>
                              <a:gd name="connsiteX0" fmla="*/ 141 w 9525"/>
                              <a:gd name="connsiteY0" fmla="*/ 292 h 0"/>
                              <a:gd name="connsiteX1" fmla="*/ 9666 w 9525"/>
                              <a:gd name="connsiteY1" fmla="*/ 292 h 0"/>
                            </a:gdLst>
                            <a:ahLst/>
                            <a:cxnLst>
                              <a:cxn ang="0">
                                <a:pos x="connsiteX0" y="connsiteY0"/>
                              </a:cxn>
                              <a:cxn ang="0">
                                <a:pos x="connsiteX1" y="connsiteY1"/>
                              </a:cxn>
                            </a:cxnLst>
                            <a:rect l="l" t="t" r="r" b="b"/>
                            <a:pathLst>
                              <a:path w="9525">
                                <a:moveTo>
                                  <a:pt x="141" y="292"/>
                                </a:moveTo>
                                <a:lnTo>
                                  <a:pt x="9666" y="292"/>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00" name="Freeform: Shape 400"/>
                        <wps:cNvSpPr/>
                        <wps:spPr>
                          <a:xfrm rot="10800000" flipV="1">
                            <a:off x="1328737" y="2719387"/>
                            <a:ext cx="9525" cy="0"/>
                          </a:xfrm>
                          <a:custGeom>
                            <a:avLst/>
                            <a:gdLst>
                              <a:gd name="connsiteX0" fmla="*/ 140 w 9525"/>
                              <a:gd name="connsiteY0" fmla="*/ 286 h 0"/>
                              <a:gd name="connsiteX1" fmla="*/ 9665 w 9525"/>
                              <a:gd name="connsiteY1" fmla="*/ 286 h 0"/>
                            </a:gdLst>
                            <a:ahLst/>
                            <a:cxnLst>
                              <a:cxn ang="0">
                                <a:pos x="connsiteX0" y="connsiteY0"/>
                              </a:cxn>
                              <a:cxn ang="0">
                                <a:pos x="connsiteX1" y="connsiteY1"/>
                              </a:cxn>
                            </a:cxnLst>
                            <a:rect l="l" t="t" r="r" b="b"/>
                            <a:pathLst>
                              <a:path w="9525">
                                <a:moveTo>
                                  <a:pt x="140" y="286"/>
                                </a:moveTo>
                                <a:lnTo>
                                  <a:pt x="9665" y="286"/>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01" name="Freeform: Shape 401"/>
                        <wps:cNvSpPr/>
                        <wps:spPr>
                          <a:xfrm rot="10800000" flipV="1">
                            <a:off x="1338262" y="2662237"/>
                            <a:ext cx="9525" cy="0"/>
                          </a:xfrm>
                          <a:custGeom>
                            <a:avLst/>
                            <a:gdLst>
                              <a:gd name="connsiteX0" fmla="*/ 141 w 9525"/>
                              <a:gd name="connsiteY0" fmla="*/ 280 h 0"/>
                              <a:gd name="connsiteX1" fmla="*/ 9666 w 9525"/>
                              <a:gd name="connsiteY1" fmla="*/ 280 h 0"/>
                            </a:gdLst>
                            <a:ahLst/>
                            <a:cxnLst>
                              <a:cxn ang="0">
                                <a:pos x="connsiteX0" y="connsiteY0"/>
                              </a:cxn>
                              <a:cxn ang="0">
                                <a:pos x="connsiteX1" y="connsiteY1"/>
                              </a:cxn>
                            </a:cxnLst>
                            <a:rect l="l" t="t" r="r" b="b"/>
                            <a:pathLst>
                              <a:path w="9525">
                                <a:moveTo>
                                  <a:pt x="141" y="280"/>
                                </a:moveTo>
                                <a:lnTo>
                                  <a:pt x="9666" y="280"/>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02" name="Freeform: Shape 402"/>
                        <wps:cNvSpPr/>
                        <wps:spPr>
                          <a:xfrm rot="10800000" flipV="1">
                            <a:off x="1338262" y="2605087"/>
                            <a:ext cx="9525" cy="0"/>
                          </a:xfrm>
                          <a:custGeom>
                            <a:avLst/>
                            <a:gdLst>
                              <a:gd name="connsiteX0" fmla="*/ 141 w 9525"/>
                              <a:gd name="connsiteY0" fmla="*/ 274 h 0"/>
                              <a:gd name="connsiteX1" fmla="*/ 9666 w 9525"/>
                              <a:gd name="connsiteY1" fmla="*/ 274 h 0"/>
                            </a:gdLst>
                            <a:ahLst/>
                            <a:cxnLst>
                              <a:cxn ang="0">
                                <a:pos x="connsiteX0" y="connsiteY0"/>
                              </a:cxn>
                              <a:cxn ang="0">
                                <a:pos x="connsiteX1" y="connsiteY1"/>
                              </a:cxn>
                            </a:cxnLst>
                            <a:rect l="l" t="t" r="r" b="b"/>
                            <a:pathLst>
                              <a:path w="9525">
                                <a:moveTo>
                                  <a:pt x="141" y="274"/>
                                </a:moveTo>
                                <a:lnTo>
                                  <a:pt x="9666" y="274"/>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03" name="Freeform: Shape 403"/>
                        <wps:cNvSpPr/>
                        <wps:spPr>
                          <a:xfrm rot="10800000" flipV="1">
                            <a:off x="1338262" y="2547937"/>
                            <a:ext cx="9525" cy="0"/>
                          </a:xfrm>
                          <a:custGeom>
                            <a:avLst/>
                            <a:gdLst>
                              <a:gd name="connsiteX0" fmla="*/ 141 w 9525"/>
                              <a:gd name="connsiteY0" fmla="*/ 268 h 0"/>
                              <a:gd name="connsiteX1" fmla="*/ 9666 w 9525"/>
                              <a:gd name="connsiteY1" fmla="*/ 268 h 0"/>
                            </a:gdLst>
                            <a:ahLst/>
                            <a:cxnLst>
                              <a:cxn ang="0">
                                <a:pos x="connsiteX0" y="connsiteY0"/>
                              </a:cxn>
                              <a:cxn ang="0">
                                <a:pos x="connsiteX1" y="connsiteY1"/>
                              </a:cxn>
                            </a:cxnLst>
                            <a:rect l="l" t="t" r="r" b="b"/>
                            <a:pathLst>
                              <a:path w="9525">
                                <a:moveTo>
                                  <a:pt x="141" y="268"/>
                                </a:moveTo>
                                <a:lnTo>
                                  <a:pt x="9666" y="268"/>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04" name="Freeform: Shape 404"/>
                        <wps:cNvSpPr/>
                        <wps:spPr>
                          <a:xfrm rot="10800000" flipV="1">
                            <a:off x="1328737" y="2490787"/>
                            <a:ext cx="9525" cy="0"/>
                          </a:xfrm>
                          <a:custGeom>
                            <a:avLst/>
                            <a:gdLst>
                              <a:gd name="connsiteX0" fmla="*/ 140 w 9525"/>
                              <a:gd name="connsiteY0" fmla="*/ 262 h 0"/>
                              <a:gd name="connsiteX1" fmla="*/ 9665 w 9525"/>
                              <a:gd name="connsiteY1" fmla="*/ 262 h 0"/>
                            </a:gdLst>
                            <a:ahLst/>
                            <a:cxnLst>
                              <a:cxn ang="0">
                                <a:pos x="connsiteX0" y="connsiteY0"/>
                              </a:cxn>
                              <a:cxn ang="0">
                                <a:pos x="connsiteX1" y="connsiteY1"/>
                              </a:cxn>
                            </a:cxnLst>
                            <a:rect l="l" t="t" r="r" b="b"/>
                            <a:pathLst>
                              <a:path w="9525">
                                <a:moveTo>
                                  <a:pt x="140" y="262"/>
                                </a:moveTo>
                                <a:lnTo>
                                  <a:pt x="9665" y="262"/>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05" name="Freeform: Shape 405"/>
                        <wps:cNvSpPr/>
                        <wps:spPr>
                          <a:xfrm rot="10800000" flipV="1">
                            <a:off x="1338262" y="2433637"/>
                            <a:ext cx="9525" cy="0"/>
                          </a:xfrm>
                          <a:custGeom>
                            <a:avLst/>
                            <a:gdLst>
                              <a:gd name="connsiteX0" fmla="*/ 141 w 9525"/>
                              <a:gd name="connsiteY0" fmla="*/ 256 h 0"/>
                              <a:gd name="connsiteX1" fmla="*/ 9666 w 9525"/>
                              <a:gd name="connsiteY1" fmla="*/ 256 h 0"/>
                            </a:gdLst>
                            <a:ahLst/>
                            <a:cxnLst>
                              <a:cxn ang="0">
                                <a:pos x="connsiteX0" y="connsiteY0"/>
                              </a:cxn>
                              <a:cxn ang="0">
                                <a:pos x="connsiteX1" y="connsiteY1"/>
                              </a:cxn>
                            </a:cxnLst>
                            <a:rect l="l" t="t" r="r" b="b"/>
                            <a:pathLst>
                              <a:path w="9525">
                                <a:moveTo>
                                  <a:pt x="141" y="256"/>
                                </a:moveTo>
                                <a:lnTo>
                                  <a:pt x="9666" y="256"/>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06" name="Freeform: Shape 406"/>
                        <wps:cNvSpPr/>
                        <wps:spPr>
                          <a:xfrm rot="10800000" flipV="1">
                            <a:off x="1338262" y="2376487"/>
                            <a:ext cx="9525" cy="0"/>
                          </a:xfrm>
                          <a:custGeom>
                            <a:avLst/>
                            <a:gdLst>
                              <a:gd name="connsiteX0" fmla="*/ 141 w 9525"/>
                              <a:gd name="connsiteY0" fmla="*/ 250 h 0"/>
                              <a:gd name="connsiteX1" fmla="*/ 9666 w 9525"/>
                              <a:gd name="connsiteY1" fmla="*/ 250 h 0"/>
                            </a:gdLst>
                            <a:ahLst/>
                            <a:cxnLst>
                              <a:cxn ang="0">
                                <a:pos x="connsiteX0" y="connsiteY0"/>
                              </a:cxn>
                              <a:cxn ang="0">
                                <a:pos x="connsiteX1" y="connsiteY1"/>
                              </a:cxn>
                            </a:cxnLst>
                            <a:rect l="l" t="t" r="r" b="b"/>
                            <a:pathLst>
                              <a:path w="9525">
                                <a:moveTo>
                                  <a:pt x="141" y="250"/>
                                </a:moveTo>
                                <a:lnTo>
                                  <a:pt x="9666" y="250"/>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07" name="Freeform: Shape 407"/>
                        <wps:cNvSpPr/>
                        <wps:spPr>
                          <a:xfrm>
                            <a:off x="1338262" y="3871912"/>
                            <a:ext cx="28575" cy="9525"/>
                          </a:xfrm>
                          <a:custGeom>
                            <a:avLst/>
                            <a:gdLst>
                              <a:gd name="connsiteX0" fmla="*/ 0 w 28575"/>
                              <a:gd name="connsiteY0" fmla="*/ 3172 h 9525"/>
                              <a:gd name="connsiteX1" fmla="*/ 0 w 28575"/>
                              <a:gd name="connsiteY1" fmla="*/ 3172 h 9525"/>
                              <a:gd name="connsiteX2" fmla="*/ 0 w 28575"/>
                              <a:gd name="connsiteY2" fmla="*/ 6353 h 9525"/>
                              <a:gd name="connsiteX3" fmla="*/ 0 w 28575"/>
                              <a:gd name="connsiteY3" fmla="*/ 6353 h 9525"/>
                              <a:gd name="connsiteX4" fmla="*/ 0 w 28575"/>
                              <a:gd name="connsiteY4" fmla="*/ 6353 h 9525"/>
                              <a:gd name="connsiteX5" fmla="*/ 0 w 28575"/>
                              <a:gd name="connsiteY5" fmla="*/ 6353 h 9525"/>
                              <a:gd name="connsiteX6" fmla="*/ 0 w 28575"/>
                              <a:gd name="connsiteY6" fmla="*/ 6353 h 9525"/>
                              <a:gd name="connsiteX7" fmla="*/ 0 w 28575"/>
                              <a:gd name="connsiteY7" fmla="*/ 3172 h 9525"/>
                              <a:gd name="connsiteX8" fmla="*/ 0 w 28575"/>
                              <a:gd name="connsiteY8" fmla="*/ 3172 h 9525"/>
                              <a:gd name="connsiteX9" fmla="*/ 0 w 28575"/>
                              <a:gd name="connsiteY9" fmla="*/ 3172 h 9525"/>
                              <a:gd name="connsiteX10" fmla="*/ 0 w 28575"/>
                              <a:gd name="connsiteY10" fmla="*/ 6353 h 9525"/>
                              <a:gd name="connsiteX11" fmla="*/ 0 w 28575"/>
                              <a:gd name="connsiteY11" fmla="*/ 3172 h 9525"/>
                              <a:gd name="connsiteX12" fmla="*/ 0 w 28575"/>
                              <a:gd name="connsiteY12" fmla="*/ 6353 h 9525"/>
                              <a:gd name="connsiteX13" fmla="*/ 0 w 28575"/>
                              <a:gd name="connsiteY13" fmla="*/ 6353 h 9525"/>
                              <a:gd name="connsiteX14" fmla="*/ 0 w 28575"/>
                              <a:gd name="connsiteY14" fmla="*/ 6353 h 9525"/>
                              <a:gd name="connsiteX15" fmla="*/ 0 w 28575"/>
                              <a:gd name="connsiteY15" fmla="*/ 6353 h 9525"/>
                              <a:gd name="connsiteX16" fmla="*/ 0 w 28575"/>
                              <a:gd name="connsiteY16" fmla="*/ 6353 h 9525"/>
                              <a:gd name="connsiteX17" fmla="*/ 0 w 28575"/>
                              <a:gd name="connsiteY17" fmla="*/ 6353 h 9525"/>
                              <a:gd name="connsiteX18" fmla="*/ 0 w 28575"/>
                              <a:gd name="connsiteY18" fmla="*/ 6353 h 9525"/>
                              <a:gd name="connsiteX19" fmla="*/ 1095 w 28575"/>
                              <a:gd name="connsiteY19" fmla="*/ 6353 h 9525"/>
                              <a:gd name="connsiteX20" fmla="*/ 1095 w 28575"/>
                              <a:gd name="connsiteY20" fmla="*/ 6353 h 9525"/>
                              <a:gd name="connsiteX21" fmla="*/ 1095 w 28575"/>
                              <a:gd name="connsiteY21" fmla="*/ 3172 h 9525"/>
                              <a:gd name="connsiteX22" fmla="*/ 1095 w 28575"/>
                              <a:gd name="connsiteY22" fmla="*/ 6353 h 9525"/>
                              <a:gd name="connsiteX23" fmla="*/ 1095 w 28575"/>
                              <a:gd name="connsiteY23" fmla="*/ 6353 h 9525"/>
                              <a:gd name="connsiteX24" fmla="*/ 1095 w 28575"/>
                              <a:gd name="connsiteY24" fmla="*/ 6353 h 9525"/>
                              <a:gd name="connsiteX25" fmla="*/ 1095 w 28575"/>
                              <a:gd name="connsiteY25" fmla="*/ 6353 h 9525"/>
                              <a:gd name="connsiteX26" fmla="*/ 1095 w 28575"/>
                              <a:gd name="connsiteY26" fmla="*/ 9525 h 9525"/>
                              <a:gd name="connsiteX27" fmla="*/ 1095 w 28575"/>
                              <a:gd name="connsiteY27" fmla="*/ 6353 h 9525"/>
                              <a:gd name="connsiteX28" fmla="*/ 1095 w 28575"/>
                              <a:gd name="connsiteY28" fmla="*/ 6353 h 9525"/>
                              <a:gd name="connsiteX29" fmla="*/ 1095 w 28575"/>
                              <a:gd name="connsiteY29" fmla="*/ 3172 h 9525"/>
                              <a:gd name="connsiteX30" fmla="*/ 1095 w 28575"/>
                              <a:gd name="connsiteY30" fmla="*/ 3172 h 9525"/>
                              <a:gd name="connsiteX31" fmla="*/ 1095 w 28575"/>
                              <a:gd name="connsiteY31" fmla="*/ 6353 h 9525"/>
                              <a:gd name="connsiteX32" fmla="*/ 1095 w 28575"/>
                              <a:gd name="connsiteY32" fmla="*/ 3172 h 9525"/>
                              <a:gd name="connsiteX33" fmla="*/ 1095 w 28575"/>
                              <a:gd name="connsiteY33" fmla="*/ 6353 h 9525"/>
                              <a:gd name="connsiteX34" fmla="*/ 1095 w 28575"/>
                              <a:gd name="connsiteY34" fmla="*/ 3172 h 9525"/>
                              <a:gd name="connsiteX35" fmla="*/ 1095 w 28575"/>
                              <a:gd name="connsiteY35" fmla="*/ 3172 h 9525"/>
                              <a:gd name="connsiteX36" fmla="*/ 1095 w 28575"/>
                              <a:gd name="connsiteY36" fmla="*/ 6353 h 9525"/>
                              <a:gd name="connsiteX37" fmla="*/ 1095 w 28575"/>
                              <a:gd name="connsiteY37" fmla="*/ 6353 h 9525"/>
                              <a:gd name="connsiteX38" fmla="*/ 1095 w 28575"/>
                              <a:gd name="connsiteY38" fmla="*/ 6353 h 9525"/>
                              <a:gd name="connsiteX39" fmla="*/ 1095 w 28575"/>
                              <a:gd name="connsiteY39" fmla="*/ 6353 h 9525"/>
                              <a:gd name="connsiteX40" fmla="*/ 1095 w 28575"/>
                              <a:gd name="connsiteY40" fmla="*/ 6353 h 9525"/>
                              <a:gd name="connsiteX41" fmla="*/ 1095 w 28575"/>
                              <a:gd name="connsiteY41" fmla="*/ 6353 h 9525"/>
                              <a:gd name="connsiteX42" fmla="*/ 1095 w 28575"/>
                              <a:gd name="connsiteY42" fmla="*/ 6353 h 9525"/>
                              <a:gd name="connsiteX43" fmla="*/ 2200 w 28575"/>
                              <a:gd name="connsiteY43" fmla="*/ 6353 h 9525"/>
                              <a:gd name="connsiteX44" fmla="*/ 2200 w 28575"/>
                              <a:gd name="connsiteY44" fmla="*/ 6353 h 9525"/>
                              <a:gd name="connsiteX45" fmla="*/ 2200 w 28575"/>
                              <a:gd name="connsiteY45" fmla="*/ 6353 h 9525"/>
                              <a:gd name="connsiteX46" fmla="*/ 2200 w 28575"/>
                              <a:gd name="connsiteY46" fmla="*/ 3172 h 9525"/>
                              <a:gd name="connsiteX47" fmla="*/ 2200 w 28575"/>
                              <a:gd name="connsiteY47" fmla="*/ 6353 h 9525"/>
                              <a:gd name="connsiteX48" fmla="*/ 2200 w 28575"/>
                              <a:gd name="connsiteY48" fmla="*/ 6353 h 9525"/>
                              <a:gd name="connsiteX49" fmla="*/ 2200 w 28575"/>
                              <a:gd name="connsiteY49" fmla="*/ 3172 h 9525"/>
                              <a:gd name="connsiteX50" fmla="*/ 2200 w 28575"/>
                              <a:gd name="connsiteY50" fmla="*/ 6353 h 9525"/>
                              <a:gd name="connsiteX51" fmla="*/ 2200 w 28575"/>
                              <a:gd name="connsiteY51" fmla="*/ 6353 h 9525"/>
                              <a:gd name="connsiteX52" fmla="*/ 2200 w 28575"/>
                              <a:gd name="connsiteY52" fmla="*/ 6353 h 9525"/>
                              <a:gd name="connsiteX53" fmla="*/ 2200 w 28575"/>
                              <a:gd name="connsiteY53" fmla="*/ 6353 h 9525"/>
                              <a:gd name="connsiteX54" fmla="*/ 2200 w 28575"/>
                              <a:gd name="connsiteY54" fmla="*/ 6353 h 9525"/>
                              <a:gd name="connsiteX55" fmla="*/ 2200 w 28575"/>
                              <a:gd name="connsiteY55" fmla="*/ 6353 h 9525"/>
                              <a:gd name="connsiteX56" fmla="*/ 2200 w 28575"/>
                              <a:gd name="connsiteY56" fmla="*/ 6353 h 9525"/>
                              <a:gd name="connsiteX57" fmla="*/ 2200 w 28575"/>
                              <a:gd name="connsiteY57" fmla="*/ 6353 h 9525"/>
                              <a:gd name="connsiteX58" fmla="*/ 2200 w 28575"/>
                              <a:gd name="connsiteY58" fmla="*/ 6353 h 9525"/>
                              <a:gd name="connsiteX59" fmla="*/ 2200 w 28575"/>
                              <a:gd name="connsiteY59" fmla="*/ 6353 h 9525"/>
                              <a:gd name="connsiteX60" fmla="*/ 2200 w 28575"/>
                              <a:gd name="connsiteY60" fmla="*/ 6353 h 9525"/>
                              <a:gd name="connsiteX61" fmla="*/ 3296 w 28575"/>
                              <a:gd name="connsiteY61" fmla="*/ 6353 h 9525"/>
                              <a:gd name="connsiteX62" fmla="*/ 3296 w 28575"/>
                              <a:gd name="connsiteY62" fmla="*/ 6353 h 9525"/>
                              <a:gd name="connsiteX63" fmla="*/ 3296 w 28575"/>
                              <a:gd name="connsiteY63" fmla="*/ 6353 h 9525"/>
                              <a:gd name="connsiteX64" fmla="*/ 3296 w 28575"/>
                              <a:gd name="connsiteY64" fmla="*/ 6353 h 9525"/>
                              <a:gd name="connsiteX65" fmla="*/ 3296 w 28575"/>
                              <a:gd name="connsiteY65" fmla="*/ 3172 h 9525"/>
                              <a:gd name="connsiteX66" fmla="*/ 3296 w 28575"/>
                              <a:gd name="connsiteY66" fmla="*/ 3172 h 9525"/>
                              <a:gd name="connsiteX67" fmla="*/ 3296 w 28575"/>
                              <a:gd name="connsiteY67" fmla="*/ 3172 h 9525"/>
                              <a:gd name="connsiteX68" fmla="*/ 3296 w 28575"/>
                              <a:gd name="connsiteY68" fmla="*/ 3172 h 9525"/>
                              <a:gd name="connsiteX69" fmla="*/ 3296 w 28575"/>
                              <a:gd name="connsiteY69" fmla="*/ 3172 h 9525"/>
                              <a:gd name="connsiteX70" fmla="*/ 3296 w 28575"/>
                              <a:gd name="connsiteY70" fmla="*/ 3172 h 9525"/>
                              <a:gd name="connsiteX71" fmla="*/ 3296 w 28575"/>
                              <a:gd name="connsiteY71" fmla="*/ 3172 h 9525"/>
                              <a:gd name="connsiteX72" fmla="*/ 3296 w 28575"/>
                              <a:gd name="connsiteY72" fmla="*/ 3172 h 9525"/>
                              <a:gd name="connsiteX73" fmla="*/ 3296 w 28575"/>
                              <a:gd name="connsiteY73" fmla="*/ 3172 h 9525"/>
                              <a:gd name="connsiteX74" fmla="*/ 3296 w 28575"/>
                              <a:gd name="connsiteY74" fmla="*/ 6353 h 9525"/>
                              <a:gd name="connsiteX75" fmla="*/ 3296 w 28575"/>
                              <a:gd name="connsiteY75" fmla="*/ 6353 h 9525"/>
                              <a:gd name="connsiteX76" fmla="*/ 3296 w 28575"/>
                              <a:gd name="connsiteY76" fmla="*/ 6353 h 9525"/>
                              <a:gd name="connsiteX77" fmla="*/ 3296 w 28575"/>
                              <a:gd name="connsiteY77" fmla="*/ 6353 h 9525"/>
                              <a:gd name="connsiteX78" fmla="*/ 3296 w 28575"/>
                              <a:gd name="connsiteY78" fmla="*/ 6353 h 9525"/>
                              <a:gd name="connsiteX79" fmla="*/ 3296 w 28575"/>
                              <a:gd name="connsiteY79" fmla="*/ 3172 h 9525"/>
                              <a:gd name="connsiteX80" fmla="*/ 3296 w 28575"/>
                              <a:gd name="connsiteY80" fmla="*/ 3172 h 9525"/>
                              <a:gd name="connsiteX81" fmla="*/ 4401 w 28575"/>
                              <a:gd name="connsiteY81" fmla="*/ 6353 h 9525"/>
                              <a:gd name="connsiteX82" fmla="*/ 4401 w 28575"/>
                              <a:gd name="connsiteY82" fmla="*/ 6353 h 9525"/>
                              <a:gd name="connsiteX83" fmla="*/ 4401 w 28575"/>
                              <a:gd name="connsiteY83" fmla="*/ 6353 h 9525"/>
                              <a:gd name="connsiteX84" fmla="*/ 4401 w 28575"/>
                              <a:gd name="connsiteY84" fmla="*/ 6353 h 9525"/>
                              <a:gd name="connsiteX85" fmla="*/ 4401 w 28575"/>
                              <a:gd name="connsiteY85" fmla="*/ 6353 h 9525"/>
                              <a:gd name="connsiteX86" fmla="*/ 4401 w 28575"/>
                              <a:gd name="connsiteY86" fmla="*/ 6353 h 9525"/>
                              <a:gd name="connsiteX87" fmla="*/ 4401 w 28575"/>
                              <a:gd name="connsiteY87" fmla="*/ 6353 h 9525"/>
                              <a:gd name="connsiteX88" fmla="*/ 4401 w 28575"/>
                              <a:gd name="connsiteY88" fmla="*/ 6353 h 9525"/>
                              <a:gd name="connsiteX89" fmla="*/ 4401 w 28575"/>
                              <a:gd name="connsiteY89" fmla="*/ 6353 h 9525"/>
                              <a:gd name="connsiteX90" fmla="*/ 4401 w 28575"/>
                              <a:gd name="connsiteY90" fmla="*/ 6353 h 9525"/>
                              <a:gd name="connsiteX91" fmla="*/ 4401 w 28575"/>
                              <a:gd name="connsiteY91" fmla="*/ 6353 h 9525"/>
                              <a:gd name="connsiteX92" fmla="*/ 4401 w 28575"/>
                              <a:gd name="connsiteY92" fmla="*/ 3172 h 9525"/>
                              <a:gd name="connsiteX93" fmla="*/ 4401 w 28575"/>
                              <a:gd name="connsiteY93" fmla="*/ 3172 h 9525"/>
                              <a:gd name="connsiteX94" fmla="*/ 4401 w 28575"/>
                              <a:gd name="connsiteY94" fmla="*/ 3172 h 9525"/>
                              <a:gd name="connsiteX95" fmla="*/ 4401 w 28575"/>
                              <a:gd name="connsiteY95" fmla="*/ 6353 h 9525"/>
                              <a:gd name="connsiteX96" fmla="*/ 4401 w 28575"/>
                              <a:gd name="connsiteY96" fmla="*/ 6353 h 9525"/>
                              <a:gd name="connsiteX97" fmla="*/ 4401 w 28575"/>
                              <a:gd name="connsiteY97" fmla="*/ 6353 h 9525"/>
                              <a:gd name="connsiteX98" fmla="*/ 4401 w 28575"/>
                              <a:gd name="connsiteY98" fmla="*/ 6353 h 9525"/>
                              <a:gd name="connsiteX99" fmla="*/ 5496 w 28575"/>
                              <a:gd name="connsiteY99" fmla="*/ 6353 h 9525"/>
                              <a:gd name="connsiteX100" fmla="*/ 5496 w 28575"/>
                              <a:gd name="connsiteY100" fmla="*/ 3172 h 9525"/>
                              <a:gd name="connsiteX101" fmla="*/ 5496 w 28575"/>
                              <a:gd name="connsiteY101" fmla="*/ 3172 h 9525"/>
                              <a:gd name="connsiteX102" fmla="*/ 5496 w 28575"/>
                              <a:gd name="connsiteY102" fmla="*/ 3172 h 9525"/>
                              <a:gd name="connsiteX103" fmla="*/ 5496 w 28575"/>
                              <a:gd name="connsiteY103" fmla="*/ 3172 h 9525"/>
                              <a:gd name="connsiteX104" fmla="*/ 5496 w 28575"/>
                              <a:gd name="connsiteY104" fmla="*/ 3172 h 9525"/>
                              <a:gd name="connsiteX105" fmla="*/ 5496 w 28575"/>
                              <a:gd name="connsiteY105" fmla="*/ 3172 h 9525"/>
                              <a:gd name="connsiteX106" fmla="*/ 5496 w 28575"/>
                              <a:gd name="connsiteY106" fmla="*/ 6353 h 9525"/>
                              <a:gd name="connsiteX107" fmla="*/ 5496 w 28575"/>
                              <a:gd name="connsiteY107" fmla="*/ 3172 h 9525"/>
                              <a:gd name="connsiteX108" fmla="*/ 5496 w 28575"/>
                              <a:gd name="connsiteY108" fmla="*/ 3172 h 9525"/>
                              <a:gd name="connsiteX109" fmla="*/ 5496 w 28575"/>
                              <a:gd name="connsiteY109" fmla="*/ 3172 h 9525"/>
                              <a:gd name="connsiteX110" fmla="*/ 5496 w 28575"/>
                              <a:gd name="connsiteY110" fmla="*/ 3172 h 9525"/>
                              <a:gd name="connsiteX111" fmla="*/ 5496 w 28575"/>
                              <a:gd name="connsiteY111" fmla="*/ 3172 h 9525"/>
                              <a:gd name="connsiteX112" fmla="*/ 5496 w 28575"/>
                              <a:gd name="connsiteY112" fmla="*/ 3172 h 9525"/>
                              <a:gd name="connsiteX113" fmla="*/ 5496 w 28575"/>
                              <a:gd name="connsiteY113" fmla="*/ 3172 h 9525"/>
                              <a:gd name="connsiteX114" fmla="*/ 5496 w 28575"/>
                              <a:gd name="connsiteY114" fmla="*/ 3172 h 9525"/>
                              <a:gd name="connsiteX115" fmla="*/ 5496 w 28575"/>
                              <a:gd name="connsiteY115" fmla="*/ 3172 h 9525"/>
                              <a:gd name="connsiteX116" fmla="*/ 5496 w 28575"/>
                              <a:gd name="connsiteY116" fmla="*/ 3172 h 9525"/>
                              <a:gd name="connsiteX117" fmla="*/ 6591 w 28575"/>
                              <a:gd name="connsiteY117" fmla="*/ 3172 h 9525"/>
                              <a:gd name="connsiteX118" fmla="*/ 6591 w 28575"/>
                              <a:gd name="connsiteY118" fmla="*/ 3172 h 9525"/>
                              <a:gd name="connsiteX119" fmla="*/ 6591 w 28575"/>
                              <a:gd name="connsiteY119" fmla="*/ 6353 h 9525"/>
                              <a:gd name="connsiteX120" fmla="*/ 6591 w 28575"/>
                              <a:gd name="connsiteY120" fmla="*/ 6353 h 9525"/>
                              <a:gd name="connsiteX121" fmla="*/ 6591 w 28575"/>
                              <a:gd name="connsiteY121" fmla="*/ 6353 h 9525"/>
                              <a:gd name="connsiteX122" fmla="*/ 6591 w 28575"/>
                              <a:gd name="connsiteY122" fmla="*/ 6353 h 9525"/>
                              <a:gd name="connsiteX123" fmla="*/ 6591 w 28575"/>
                              <a:gd name="connsiteY123" fmla="*/ 3172 h 9525"/>
                              <a:gd name="connsiteX124" fmla="*/ 6591 w 28575"/>
                              <a:gd name="connsiteY124" fmla="*/ 6353 h 9525"/>
                              <a:gd name="connsiteX125" fmla="*/ 6591 w 28575"/>
                              <a:gd name="connsiteY125" fmla="*/ 6353 h 9525"/>
                              <a:gd name="connsiteX126" fmla="*/ 6591 w 28575"/>
                              <a:gd name="connsiteY126" fmla="*/ 6353 h 9525"/>
                              <a:gd name="connsiteX127" fmla="*/ 6591 w 28575"/>
                              <a:gd name="connsiteY127" fmla="*/ 6353 h 9525"/>
                              <a:gd name="connsiteX128" fmla="*/ 6591 w 28575"/>
                              <a:gd name="connsiteY128" fmla="*/ 3172 h 9525"/>
                              <a:gd name="connsiteX129" fmla="*/ 6591 w 28575"/>
                              <a:gd name="connsiteY129" fmla="*/ 6353 h 9525"/>
                              <a:gd name="connsiteX130" fmla="*/ 6591 w 28575"/>
                              <a:gd name="connsiteY130" fmla="*/ 6353 h 9525"/>
                              <a:gd name="connsiteX131" fmla="*/ 6591 w 28575"/>
                              <a:gd name="connsiteY131" fmla="*/ 6353 h 9525"/>
                              <a:gd name="connsiteX132" fmla="*/ 6591 w 28575"/>
                              <a:gd name="connsiteY132" fmla="*/ 6353 h 9525"/>
                              <a:gd name="connsiteX133" fmla="*/ 6591 w 28575"/>
                              <a:gd name="connsiteY133" fmla="*/ 6353 h 9525"/>
                              <a:gd name="connsiteX134" fmla="*/ 6591 w 28575"/>
                              <a:gd name="connsiteY134" fmla="*/ 6353 h 9525"/>
                              <a:gd name="connsiteX135" fmla="*/ 7696 w 28575"/>
                              <a:gd name="connsiteY135" fmla="*/ 6353 h 9525"/>
                              <a:gd name="connsiteX136" fmla="*/ 7696 w 28575"/>
                              <a:gd name="connsiteY136" fmla="*/ 6353 h 9525"/>
                              <a:gd name="connsiteX137" fmla="*/ 7696 w 28575"/>
                              <a:gd name="connsiteY137" fmla="*/ 6353 h 9525"/>
                              <a:gd name="connsiteX138" fmla="*/ 7696 w 28575"/>
                              <a:gd name="connsiteY138" fmla="*/ 6353 h 9525"/>
                              <a:gd name="connsiteX139" fmla="*/ 7696 w 28575"/>
                              <a:gd name="connsiteY139" fmla="*/ 6353 h 9525"/>
                              <a:gd name="connsiteX140" fmla="*/ 7696 w 28575"/>
                              <a:gd name="connsiteY140" fmla="*/ 3172 h 9525"/>
                              <a:gd name="connsiteX141" fmla="*/ 7696 w 28575"/>
                              <a:gd name="connsiteY141" fmla="*/ 3172 h 9525"/>
                              <a:gd name="connsiteX142" fmla="*/ 7696 w 28575"/>
                              <a:gd name="connsiteY142" fmla="*/ 6353 h 9525"/>
                              <a:gd name="connsiteX143" fmla="*/ 7696 w 28575"/>
                              <a:gd name="connsiteY143" fmla="*/ 6353 h 9525"/>
                              <a:gd name="connsiteX144" fmla="*/ 7696 w 28575"/>
                              <a:gd name="connsiteY144" fmla="*/ 6353 h 9525"/>
                              <a:gd name="connsiteX145" fmla="*/ 7696 w 28575"/>
                              <a:gd name="connsiteY145" fmla="*/ 3172 h 9525"/>
                              <a:gd name="connsiteX146" fmla="*/ 7696 w 28575"/>
                              <a:gd name="connsiteY146" fmla="*/ 6353 h 9525"/>
                              <a:gd name="connsiteX147" fmla="*/ 7696 w 28575"/>
                              <a:gd name="connsiteY147" fmla="*/ 3172 h 9525"/>
                              <a:gd name="connsiteX148" fmla="*/ 7696 w 28575"/>
                              <a:gd name="connsiteY148" fmla="*/ 3172 h 9525"/>
                              <a:gd name="connsiteX149" fmla="*/ 7696 w 28575"/>
                              <a:gd name="connsiteY149" fmla="*/ 3172 h 9525"/>
                              <a:gd name="connsiteX150" fmla="*/ 7696 w 28575"/>
                              <a:gd name="connsiteY150" fmla="*/ 3172 h 9525"/>
                              <a:gd name="connsiteX151" fmla="*/ 7696 w 28575"/>
                              <a:gd name="connsiteY151" fmla="*/ 3172 h 9525"/>
                              <a:gd name="connsiteX152" fmla="*/ 7696 w 28575"/>
                              <a:gd name="connsiteY152" fmla="*/ 3172 h 9525"/>
                              <a:gd name="connsiteX153" fmla="*/ 7696 w 28575"/>
                              <a:gd name="connsiteY153" fmla="*/ 6353 h 9525"/>
                              <a:gd name="connsiteX154" fmla="*/ 7696 w 28575"/>
                              <a:gd name="connsiteY154" fmla="*/ 6353 h 9525"/>
                              <a:gd name="connsiteX155" fmla="*/ 8792 w 28575"/>
                              <a:gd name="connsiteY155" fmla="*/ 6353 h 9525"/>
                              <a:gd name="connsiteX156" fmla="*/ 8792 w 28575"/>
                              <a:gd name="connsiteY156" fmla="*/ 6353 h 9525"/>
                              <a:gd name="connsiteX157" fmla="*/ 8792 w 28575"/>
                              <a:gd name="connsiteY157" fmla="*/ 3172 h 9525"/>
                              <a:gd name="connsiteX158" fmla="*/ 8792 w 28575"/>
                              <a:gd name="connsiteY158" fmla="*/ 3172 h 9525"/>
                              <a:gd name="connsiteX159" fmla="*/ 8792 w 28575"/>
                              <a:gd name="connsiteY159" fmla="*/ 3172 h 9525"/>
                              <a:gd name="connsiteX160" fmla="*/ 8792 w 28575"/>
                              <a:gd name="connsiteY160" fmla="*/ 3172 h 9525"/>
                              <a:gd name="connsiteX161" fmla="*/ 8792 w 28575"/>
                              <a:gd name="connsiteY161" fmla="*/ 6353 h 9525"/>
                              <a:gd name="connsiteX162" fmla="*/ 8792 w 28575"/>
                              <a:gd name="connsiteY162" fmla="*/ 3172 h 9525"/>
                              <a:gd name="connsiteX163" fmla="*/ 8792 w 28575"/>
                              <a:gd name="connsiteY163" fmla="*/ 6353 h 9525"/>
                              <a:gd name="connsiteX164" fmla="*/ 8792 w 28575"/>
                              <a:gd name="connsiteY164" fmla="*/ 3172 h 9525"/>
                              <a:gd name="connsiteX165" fmla="*/ 8792 w 28575"/>
                              <a:gd name="connsiteY165" fmla="*/ 3172 h 9525"/>
                              <a:gd name="connsiteX166" fmla="*/ 8792 w 28575"/>
                              <a:gd name="connsiteY166" fmla="*/ 3172 h 9525"/>
                              <a:gd name="connsiteX167" fmla="*/ 8792 w 28575"/>
                              <a:gd name="connsiteY167" fmla="*/ 3172 h 9525"/>
                              <a:gd name="connsiteX168" fmla="*/ 8792 w 28575"/>
                              <a:gd name="connsiteY168" fmla="*/ 6353 h 9525"/>
                              <a:gd name="connsiteX169" fmla="*/ 8792 w 28575"/>
                              <a:gd name="connsiteY169" fmla="*/ 3172 h 9525"/>
                              <a:gd name="connsiteX170" fmla="*/ 8792 w 28575"/>
                              <a:gd name="connsiteY170" fmla="*/ 3172 h 9525"/>
                              <a:gd name="connsiteX171" fmla="*/ 8792 w 28575"/>
                              <a:gd name="connsiteY171" fmla="*/ 3172 h 9525"/>
                              <a:gd name="connsiteX172" fmla="*/ 8792 w 28575"/>
                              <a:gd name="connsiteY172" fmla="*/ 3172 h 9525"/>
                              <a:gd name="connsiteX173" fmla="*/ 9887 w 28575"/>
                              <a:gd name="connsiteY173" fmla="*/ 3172 h 9525"/>
                              <a:gd name="connsiteX174" fmla="*/ 9887 w 28575"/>
                              <a:gd name="connsiteY174" fmla="*/ 6353 h 9525"/>
                              <a:gd name="connsiteX175" fmla="*/ 9887 w 28575"/>
                              <a:gd name="connsiteY175" fmla="*/ 6353 h 9525"/>
                              <a:gd name="connsiteX176" fmla="*/ 9887 w 28575"/>
                              <a:gd name="connsiteY176" fmla="*/ 6353 h 9525"/>
                              <a:gd name="connsiteX177" fmla="*/ 9887 w 28575"/>
                              <a:gd name="connsiteY177" fmla="*/ 6353 h 9525"/>
                              <a:gd name="connsiteX178" fmla="*/ 9887 w 28575"/>
                              <a:gd name="connsiteY178" fmla="*/ 6353 h 9525"/>
                              <a:gd name="connsiteX179" fmla="*/ 9887 w 28575"/>
                              <a:gd name="connsiteY179" fmla="*/ 6353 h 9525"/>
                              <a:gd name="connsiteX180" fmla="*/ 9887 w 28575"/>
                              <a:gd name="connsiteY180" fmla="*/ 3172 h 9525"/>
                              <a:gd name="connsiteX181" fmla="*/ 9887 w 28575"/>
                              <a:gd name="connsiteY181" fmla="*/ 3172 h 9525"/>
                              <a:gd name="connsiteX182" fmla="*/ 9887 w 28575"/>
                              <a:gd name="connsiteY182" fmla="*/ 3172 h 9525"/>
                              <a:gd name="connsiteX183" fmla="*/ 9887 w 28575"/>
                              <a:gd name="connsiteY183" fmla="*/ 3172 h 9525"/>
                              <a:gd name="connsiteX184" fmla="*/ 9887 w 28575"/>
                              <a:gd name="connsiteY184" fmla="*/ 6353 h 9525"/>
                              <a:gd name="connsiteX185" fmla="*/ 9887 w 28575"/>
                              <a:gd name="connsiteY185" fmla="*/ 6353 h 9525"/>
                              <a:gd name="connsiteX186" fmla="*/ 9887 w 28575"/>
                              <a:gd name="connsiteY186" fmla="*/ 6353 h 9525"/>
                              <a:gd name="connsiteX187" fmla="*/ 9887 w 28575"/>
                              <a:gd name="connsiteY187" fmla="*/ 3172 h 9525"/>
                              <a:gd name="connsiteX188" fmla="*/ 9887 w 28575"/>
                              <a:gd name="connsiteY188" fmla="*/ 3172 h 9525"/>
                              <a:gd name="connsiteX189" fmla="*/ 9887 w 28575"/>
                              <a:gd name="connsiteY189" fmla="*/ 3172 h 9525"/>
                              <a:gd name="connsiteX190" fmla="*/ 9887 w 28575"/>
                              <a:gd name="connsiteY190" fmla="*/ 3172 h 9525"/>
                              <a:gd name="connsiteX191" fmla="*/ 10992 w 28575"/>
                              <a:gd name="connsiteY191" fmla="*/ 6353 h 9525"/>
                              <a:gd name="connsiteX192" fmla="*/ 10992 w 28575"/>
                              <a:gd name="connsiteY192" fmla="*/ 3172 h 9525"/>
                              <a:gd name="connsiteX193" fmla="*/ 10992 w 28575"/>
                              <a:gd name="connsiteY193" fmla="*/ 6353 h 9525"/>
                              <a:gd name="connsiteX194" fmla="*/ 10992 w 28575"/>
                              <a:gd name="connsiteY194" fmla="*/ 6353 h 9525"/>
                              <a:gd name="connsiteX195" fmla="*/ 10992 w 28575"/>
                              <a:gd name="connsiteY195" fmla="*/ 6353 h 9525"/>
                              <a:gd name="connsiteX196" fmla="*/ 10992 w 28575"/>
                              <a:gd name="connsiteY196" fmla="*/ 6353 h 9525"/>
                              <a:gd name="connsiteX197" fmla="*/ 10992 w 28575"/>
                              <a:gd name="connsiteY197" fmla="*/ 6353 h 9525"/>
                              <a:gd name="connsiteX198" fmla="*/ 10992 w 28575"/>
                              <a:gd name="connsiteY198" fmla="*/ 6353 h 9525"/>
                              <a:gd name="connsiteX199" fmla="*/ 10992 w 28575"/>
                              <a:gd name="connsiteY199" fmla="*/ 6353 h 9525"/>
                              <a:gd name="connsiteX200" fmla="*/ 10992 w 28575"/>
                              <a:gd name="connsiteY200" fmla="*/ 6353 h 9525"/>
                              <a:gd name="connsiteX201" fmla="*/ 10992 w 28575"/>
                              <a:gd name="connsiteY201" fmla="*/ 6353 h 9525"/>
                              <a:gd name="connsiteX202" fmla="*/ 10992 w 28575"/>
                              <a:gd name="connsiteY202" fmla="*/ 6353 h 9525"/>
                              <a:gd name="connsiteX203" fmla="*/ 10992 w 28575"/>
                              <a:gd name="connsiteY203" fmla="*/ 3172 h 9525"/>
                              <a:gd name="connsiteX204" fmla="*/ 10992 w 28575"/>
                              <a:gd name="connsiteY204" fmla="*/ 3172 h 9525"/>
                              <a:gd name="connsiteX205" fmla="*/ 10992 w 28575"/>
                              <a:gd name="connsiteY205" fmla="*/ 6353 h 9525"/>
                              <a:gd name="connsiteX206" fmla="*/ 10992 w 28575"/>
                              <a:gd name="connsiteY206" fmla="*/ 6353 h 9525"/>
                              <a:gd name="connsiteX207" fmla="*/ 10992 w 28575"/>
                              <a:gd name="connsiteY207" fmla="*/ 6353 h 9525"/>
                              <a:gd name="connsiteX208" fmla="*/ 10992 w 28575"/>
                              <a:gd name="connsiteY208" fmla="*/ 6353 h 9525"/>
                              <a:gd name="connsiteX209" fmla="*/ 12087 w 28575"/>
                              <a:gd name="connsiteY209" fmla="*/ 6353 h 9525"/>
                              <a:gd name="connsiteX210" fmla="*/ 12087 w 28575"/>
                              <a:gd name="connsiteY210" fmla="*/ 3172 h 9525"/>
                              <a:gd name="connsiteX211" fmla="*/ 12087 w 28575"/>
                              <a:gd name="connsiteY211" fmla="*/ 3172 h 9525"/>
                              <a:gd name="connsiteX212" fmla="*/ 12087 w 28575"/>
                              <a:gd name="connsiteY212" fmla="*/ 6353 h 9525"/>
                              <a:gd name="connsiteX213" fmla="*/ 12087 w 28575"/>
                              <a:gd name="connsiteY213" fmla="*/ 6353 h 9525"/>
                              <a:gd name="connsiteX214" fmla="*/ 12087 w 28575"/>
                              <a:gd name="connsiteY214" fmla="*/ 3172 h 9525"/>
                              <a:gd name="connsiteX215" fmla="*/ 12087 w 28575"/>
                              <a:gd name="connsiteY215" fmla="*/ 3172 h 9525"/>
                              <a:gd name="connsiteX216" fmla="*/ 12087 w 28575"/>
                              <a:gd name="connsiteY216" fmla="*/ 6353 h 9525"/>
                              <a:gd name="connsiteX217" fmla="*/ 12087 w 28575"/>
                              <a:gd name="connsiteY217" fmla="*/ 6353 h 9525"/>
                              <a:gd name="connsiteX218" fmla="*/ 12087 w 28575"/>
                              <a:gd name="connsiteY218" fmla="*/ 6353 h 9525"/>
                              <a:gd name="connsiteX219" fmla="*/ 12087 w 28575"/>
                              <a:gd name="connsiteY219" fmla="*/ 9525 h 9525"/>
                              <a:gd name="connsiteX220" fmla="*/ 12087 w 28575"/>
                              <a:gd name="connsiteY220" fmla="*/ 9525 h 9525"/>
                              <a:gd name="connsiteX221" fmla="*/ 12087 w 28575"/>
                              <a:gd name="connsiteY221" fmla="*/ 6353 h 9525"/>
                              <a:gd name="connsiteX222" fmla="*/ 12087 w 28575"/>
                              <a:gd name="connsiteY222" fmla="*/ 6353 h 9525"/>
                              <a:gd name="connsiteX223" fmla="*/ 12087 w 28575"/>
                              <a:gd name="connsiteY223" fmla="*/ 3172 h 9525"/>
                              <a:gd name="connsiteX224" fmla="*/ 12087 w 28575"/>
                              <a:gd name="connsiteY224" fmla="*/ 3172 h 9525"/>
                              <a:gd name="connsiteX225" fmla="*/ 12087 w 28575"/>
                              <a:gd name="connsiteY225" fmla="*/ 3172 h 9525"/>
                              <a:gd name="connsiteX226" fmla="*/ 12087 w 28575"/>
                              <a:gd name="connsiteY226" fmla="*/ 3172 h 9525"/>
                              <a:gd name="connsiteX227" fmla="*/ 12087 w 28575"/>
                              <a:gd name="connsiteY227" fmla="*/ 6353 h 9525"/>
                              <a:gd name="connsiteX228" fmla="*/ 12087 w 28575"/>
                              <a:gd name="connsiteY228" fmla="*/ 6353 h 9525"/>
                              <a:gd name="connsiteX229" fmla="*/ 13192 w 28575"/>
                              <a:gd name="connsiteY229" fmla="*/ 6353 h 9525"/>
                              <a:gd name="connsiteX230" fmla="*/ 13192 w 28575"/>
                              <a:gd name="connsiteY230" fmla="*/ 6353 h 9525"/>
                              <a:gd name="connsiteX231" fmla="*/ 13192 w 28575"/>
                              <a:gd name="connsiteY231" fmla="*/ 6353 h 9525"/>
                              <a:gd name="connsiteX232" fmla="*/ 13192 w 28575"/>
                              <a:gd name="connsiteY232" fmla="*/ 6353 h 9525"/>
                              <a:gd name="connsiteX233" fmla="*/ 13192 w 28575"/>
                              <a:gd name="connsiteY233" fmla="*/ 3172 h 9525"/>
                              <a:gd name="connsiteX234" fmla="*/ 13192 w 28575"/>
                              <a:gd name="connsiteY234" fmla="*/ 3172 h 9525"/>
                              <a:gd name="connsiteX235" fmla="*/ 13192 w 28575"/>
                              <a:gd name="connsiteY235" fmla="*/ 3172 h 9525"/>
                              <a:gd name="connsiteX236" fmla="*/ 13192 w 28575"/>
                              <a:gd name="connsiteY236" fmla="*/ 3172 h 9525"/>
                              <a:gd name="connsiteX237" fmla="*/ 13192 w 28575"/>
                              <a:gd name="connsiteY237" fmla="*/ 3172 h 9525"/>
                              <a:gd name="connsiteX238" fmla="*/ 13192 w 28575"/>
                              <a:gd name="connsiteY238" fmla="*/ 3172 h 9525"/>
                              <a:gd name="connsiteX239" fmla="*/ 13192 w 28575"/>
                              <a:gd name="connsiteY239" fmla="*/ 6353 h 9525"/>
                              <a:gd name="connsiteX240" fmla="*/ 13192 w 28575"/>
                              <a:gd name="connsiteY240" fmla="*/ 6353 h 9525"/>
                              <a:gd name="connsiteX241" fmla="*/ 13192 w 28575"/>
                              <a:gd name="connsiteY241" fmla="*/ 6353 h 9525"/>
                              <a:gd name="connsiteX242" fmla="*/ 13192 w 28575"/>
                              <a:gd name="connsiteY242" fmla="*/ 3172 h 9525"/>
                              <a:gd name="connsiteX243" fmla="*/ 13192 w 28575"/>
                              <a:gd name="connsiteY243" fmla="*/ 3172 h 9525"/>
                              <a:gd name="connsiteX244" fmla="*/ 13192 w 28575"/>
                              <a:gd name="connsiteY244" fmla="*/ 3172 h 9525"/>
                              <a:gd name="connsiteX245" fmla="*/ 13192 w 28575"/>
                              <a:gd name="connsiteY245" fmla="*/ 3172 h 9525"/>
                              <a:gd name="connsiteX246" fmla="*/ 13192 w 28575"/>
                              <a:gd name="connsiteY246" fmla="*/ 3172 h 9525"/>
                              <a:gd name="connsiteX247" fmla="*/ 13192 w 28575"/>
                              <a:gd name="connsiteY247" fmla="*/ 3172 h 9525"/>
                              <a:gd name="connsiteX248" fmla="*/ 13192 w 28575"/>
                              <a:gd name="connsiteY248" fmla="*/ 3172 h 9525"/>
                              <a:gd name="connsiteX249" fmla="*/ 13192 w 28575"/>
                              <a:gd name="connsiteY249" fmla="*/ 3172 h 9525"/>
                              <a:gd name="connsiteX250" fmla="*/ 13192 w 28575"/>
                              <a:gd name="connsiteY250" fmla="*/ 3172 h 9525"/>
                              <a:gd name="connsiteX251" fmla="*/ 13192 w 28575"/>
                              <a:gd name="connsiteY251" fmla="*/ 6353 h 9525"/>
                              <a:gd name="connsiteX252" fmla="*/ 13192 w 28575"/>
                              <a:gd name="connsiteY252" fmla="*/ 3172 h 9525"/>
                              <a:gd name="connsiteX253" fmla="*/ 14288 w 28575"/>
                              <a:gd name="connsiteY253" fmla="*/ 3172 h 9525"/>
                              <a:gd name="connsiteX254" fmla="*/ 14288 w 28575"/>
                              <a:gd name="connsiteY254" fmla="*/ 3172 h 9525"/>
                              <a:gd name="connsiteX255" fmla="*/ 14288 w 28575"/>
                              <a:gd name="connsiteY255" fmla="*/ 0 h 9525"/>
                              <a:gd name="connsiteX256" fmla="*/ 14288 w 28575"/>
                              <a:gd name="connsiteY256" fmla="*/ 3172 h 9525"/>
                              <a:gd name="connsiteX257" fmla="*/ 14288 w 28575"/>
                              <a:gd name="connsiteY257" fmla="*/ 3172 h 9525"/>
                              <a:gd name="connsiteX258" fmla="*/ 14288 w 28575"/>
                              <a:gd name="connsiteY258" fmla="*/ 3172 h 9525"/>
                              <a:gd name="connsiteX259" fmla="*/ 14288 w 28575"/>
                              <a:gd name="connsiteY259" fmla="*/ 6353 h 9525"/>
                              <a:gd name="connsiteX260" fmla="*/ 14288 w 28575"/>
                              <a:gd name="connsiteY260" fmla="*/ 6353 h 9525"/>
                              <a:gd name="connsiteX261" fmla="*/ 14288 w 28575"/>
                              <a:gd name="connsiteY261" fmla="*/ 3172 h 9525"/>
                              <a:gd name="connsiteX262" fmla="*/ 14288 w 28575"/>
                              <a:gd name="connsiteY262" fmla="*/ 3172 h 9525"/>
                              <a:gd name="connsiteX263" fmla="*/ 14288 w 28575"/>
                              <a:gd name="connsiteY263" fmla="*/ 3172 h 9525"/>
                              <a:gd name="connsiteX264" fmla="*/ 14288 w 28575"/>
                              <a:gd name="connsiteY264" fmla="*/ 6353 h 9525"/>
                              <a:gd name="connsiteX265" fmla="*/ 14288 w 28575"/>
                              <a:gd name="connsiteY265" fmla="*/ 3172 h 9525"/>
                              <a:gd name="connsiteX266" fmla="*/ 14288 w 28575"/>
                              <a:gd name="connsiteY266" fmla="*/ 3172 h 9525"/>
                              <a:gd name="connsiteX267" fmla="*/ 14288 w 28575"/>
                              <a:gd name="connsiteY267" fmla="*/ 3172 h 9525"/>
                              <a:gd name="connsiteX268" fmla="*/ 14288 w 28575"/>
                              <a:gd name="connsiteY268" fmla="*/ 3172 h 9525"/>
                              <a:gd name="connsiteX269" fmla="*/ 14288 w 28575"/>
                              <a:gd name="connsiteY269" fmla="*/ 6353 h 9525"/>
                              <a:gd name="connsiteX270" fmla="*/ 14288 w 28575"/>
                              <a:gd name="connsiteY270" fmla="*/ 6353 h 9525"/>
                              <a:gd name="connsiteX271" fmla="*/ 15383 w 28575"/>
                              <a:gd name="connsiteY271" fmla="*/ 6353 h 9525"/>
                              <a:gd name="connsiteX272" fmla="*/ 15383 w 28575"/>
                              <a:gd name="connsiteY272" fmla="*/ 6353 h 9525"/>
                              <a:gd name="connsiteX273" fmla="*/ 15383 w 28575"/>
                              <a:gd name="connsiteY273" fmla="*/ 6353 h 9525"/>
                              <a:gd name="connsiteX274" fmla="*/ 15383 w 28575"/>
                              <a:gd name="connsiteY274" fmla="*/ 3172 h 9525"/>
                              <a:gd name="connsiteX275" fmla="*/ 15383 w 28575"/>
                              <a:gd name="connsiteY275" fmla="*/ 3172 h 9525"/>
                              <a:gd name="connsiteX276" fmla="*/ 15383 w 28575"/>
                              <a:gd name="connsiteY276" fmla="*/ 3172 h 9525"/>
                              <a:gd name="connsiteX277" fmla="*/ 15383 w 28575"/>
                              <a:gd name="connsiteY277" fmla="*/ 3172 h 9525"/>
                              <a:gd name="connsiteX278" fmla="*/ 15383 w 28575"/>
                              <a:gd name="connsiteY278" fmla="*/ 3172 h 9525"/>
                              <a:gd name="connsiteX279" fmla="*/ 15383 w 28575"/>
                              <a:gd name="connsiteY279" fmla="*/ 3172 h 9525"/>
                              <a:gd name="connsiteX280" fmla="*/ 15383 w 28575"/>
                              <a:gd name="connsiteY280" fmla="*/ 3172 h 9525"/>
                              <a:gd name="connsiteX281" fmla="*/ 15383 w 28575"/>
                              <a:gd name="connsiteY281" fmla="*/ 3172 h 9525"/>
                              <a:gd name="connsiteX282" fmla="*/ 15383 w 28575"/>
                              <a:gd name="connsiteY282" fmla="*/ 3172 h 9525"/>
                              <a:gd name="connsiteX283" fmla="*/ 15383 w 28575"/>
                              <a:gd name="connsiteY283" fmla="*/ 6353 h 9525"/>
                              <a:gd name="connsiteX284" fmla="*/ 15383 w 28575"/>
                              <a:gd name="connsiteY284" fmla="*/ 6353 h 9525"/>
                              <a:gd name="connsiteX285" fmla="*/ 15383 w 28575"/>
                              <a:gd name="connsiteY285" fmla="*/ 6353 h 9525"/>
                              <a:gd name="connsiteX286" fmla="*/ 15383 w 28575"/>
                              <a:gd name="connsiteY286" fmla="*/ 6353 h 9525"/>
                              <a:gd name="connsiteX287" fmla="*/ 15383 w 28575"/>
                              <a:gd name="connsiteY287" fmla="*/ 3172 h 9525"/>
                              <a:gd name="connsiteX288" fmla="*/ 15383 w 28575"/>
                              <a:gd name="connsiteY288" fmla="*/ 6353 h 9525"/>
                              <a:gd name="connsiteX289" fmla="*/ 15383 w 28575"/>
                              <a:gd name="connsiteY289" fmla="*/ 3172 h 9525"/>
                              <a:gd name="connsiteX290" fmla="*/ 15383 w 28575"/>
                              <a:gd name="connsiteY290" fmla="*/ 6353 h 9525"/>
                              <a:gd name="connsiteX291" fmla="*/ 16488 w 28575"/>
                              <a:gd name="connsiteY291" fmla="*/ 6353 h 9525"/>
                              <a:gd name="connsiteX292" fmla="*/ 16488 w 28575"/>
                              <a:gd name="connsiteY292" fmla="*/ 6353 h 9525"/>
                              <a:gd name="connsiteX293" fmla="*/ 16488 w 28575"/>
                              <a:gd name="connsiteY293" fmla="*/ 6353 h 9525"/>
                              <a:gd name="connsiteX294" fmla="*/ 16488 w 28575"/>
                              <a:gd name="connsiteY294" fmla="*/ 6353 h 9525"/>
                              <a:gd name="connsiteX295" fmla="*/ 16488 w 28575"/>
                              <a:gd name="connsiteY295" fmla="*/ 6353 h 9525"/>
                              <a:gd name="connsiteX296" fmla="*/ 16488 w 28575"/>
                              <a:gd name="connsiteY296" fmla="*/ 6353 h 9525"/>
                              <a:gd name="connsiteX297" fmla="*/ 16488 w 28575"/>
                              <a:gd name="connsiteY297" fmla="*/ 6353 h 9525"/>
                              <a:gd name="connsiteX298" fmla="*/ 16488 w 28575"/>
                              <a:gd name="connsiteY298" fmla="*/ 6353 h 9525"/>
                              <a:gd name="connsiteX299" fmla="*/ 16488 w 28575"/>
                              <a:gd name="connsiteY299" fmla="*/ 6353 h 9525"/>
                              <a:gd name="connsiteX300" fmla="*/ 16488 w 28575"/>
                              <a:gd name="connsiteY300" fmla="*/ 6353 h 9525"/>
                              <a:gd name="connsiteX301" fmla="*/ 16488 w 28575"/>
                              <a:gd name="connsiteY301" fmla="*/ 6353 h 9525"/>
                              <a:gd name="connsiteX302" fmla="*/ 16488 w 28575"/>
                              <a:gd name="connsiteY302" fmla="*/ 6353 h 9525"/>
                              <a:gd name="connsiteX303" fmla="*/ 16488 w 28575"/>
                              <a:gd name="connsiteY303" fmla="*/ 6353 h 9525"/>
                              <a:gd name="connsiteX304" fmla="*/ 16488 w 28575"/>
                              <a:gd name="connsiteY304" fmla="*/ 6353 h 9525"/>
                              <a:gd name="connsiteX305" fmla="*/ 16488 w 28575"/>
                              <a:gd name="connsiteY305" fmla="*/ 6353 h 9525"/>
                              <a:gd name="connsiteX306" fmla="*/ 16488 w 28575"/>
                              <a:gd name="connsiteY306" fmla="*/ 3172 h 9525"/>
                              <a:gd name="connsiteX307" fmla="*/ 16488 w 28575"/>
                              <a:gd name="connsiteY307" fmla="*/ 6353 h 9525"/>
                              <a:gd name="connsiteX308" fmla="*/ 16488 w 28575"/>
                              <a:gd name="connsiteY308" fmla="*/ 6353 h 9525"/>
                              <a:gd name="connsiteX309" fmla="*/ 17583 w 28575"/>
                              <a:gd name="connsiteY309" fmla="*/ 6353 h 9525"/>
                              <a:gd name="connsiteX310" fmla="*/ 17583 w 28575"/>
                              <a:gd name="connsiteY310" fmla="*/ 6353 h 9525"/>
                              <a:gd name="connsiteX311" fmla="*/ 17583 w 28575"/>
                              <a:gd name="connsiteY311" fmla="*/ 6353 h 9525"/>
                              <a:gd name="connsiteX312" fmla="*/ 17583 w 28575"/>
                              <a:gd name="connsiteY312" fmla="*/ 6353 h 9525"/>
                              <a:gd name="connsiteX313" fmla="*/ 17583 w 28575"/>
                              <a:gd name="connsiteY313" fmla="*/ 6353 h 9525"/>
                              <a:gd name="connsiteX314" fmla="*/ 17583 w 28575"/>
                              <a:gd name="connsiteY314" fmla="*/ 6353 h 9525"/>
                              <a:gd name="connsiteX315" fmla="*/ 17583 w 28575"/>
                              <a:gd name="connsiteY315" fmla="*/ 6353 h 9525"/>
                              <a:gd name="connsiteX316" fmla="*/ 17583 w 28575"/>
                              <a:gd name="connsiteY316" fmla="*/ 6353 h 9525"/>
                              <a:gd name="connsiteX317" fmla="*/ 17583 w 28575"/>
                              <a:gd name="connsiteY317" fmla="*/ 6353 h 9525"/>
                              <a:gd name="connsiteX318" fmla="*/ 17583 w 28575"/>
                              <a:gd name="connsiteY318" fmla="*/ 6353 h 9525"/>
                              <a:gd name="connsiteX319" fmla="*/ 17583 w 28575"/>
                              <a:gd name="connsiteY319" fmla="*/ 6353 h 9525"/>
                              <a:gd name="connsiteX320" fmla="*/ 17583 w 28575"/>
                              <a:gd name="connsiteY320" fmla="*/ 6353 h 9525"/>
                              <a:gd name="connsiteX321" fmla="*/ 17583 w 28575"/>
                              <a:gd name="connsiteY321" fmla="*/ 6353 h 9525"/>
                              <a:gd name="connsiteX322" fmla="*/ 17583 w 28575"/>
                              <a:gd name="connsiteY322" fmla="*/ 6353 h 9525"/>
                              <a:gd name="connsiteX323" fmla="*/ 17583 w 28575"/>
                              <a:gd name="connsiteY323" fmla="*/ 3172 h 9525"/>
                              <a:gd name="connsiteX324" fmla="*/ 17583 w 28575"/>
                              <a:gd name="connsiteY324" fmla="*/ 3172 h 9525"/>
                              <a:gd name="connsiteX325" fmla="*/ 17583 w 28575"/>
                              <a:gd name="connsiteY325" fmla="*/ 3172 h 9525"/>
                              <a:gd name="connsiteX326" fmla="*/ 17583 w 28575"/>
                              <a:gd name="connsiteY326" fmla="*/ 3172 h 9525"/>
                              <a:gd name="connsiteX327" fmla="*/ 18688 w 28575"/>
                              <a:gd name="connsiteY327" fmla="*/ 3172 h 9525"/>
                              <a:gd name="connsiteX328" fmla="*/ 18688 w 28575"/>
                              <a:gd name="connsiteY328" fmla="*/ 3172 h 9525"/>
                              <a:gd name="connsiteX329" fmla="*/ 18688 w 28575"/>
                              <a:gd name="connsiteY329" fmla="*/ 6353 h 9525"/>
                              <a:gd name="connsiteX330" fmla="*/ 18688 w 28575"/>
                              <a:gd name="connsiteY330" fmla="*/ 3172 h 9525"/>
                              <a:gd name="connsiteX331" fmla="*/ 18688 w 28575"/>
                              <a:gd name="connsiteY331" fmla="*/ 3172 h 9525"/>
                              <a:gd name="connsiteX332" fmla="*/ 18688 w 28575"/>
                              <a:gd name="connsiteY332" fmla="*/ 3172 h 9525"/>
                              <a:gd name="connsiteX333" fmla="*/ 18688 w 28575"/>
                              <a:gd name="connsiteY333" fmla="*/ 3172 h 9525"/>
                              <a:gd name="connsiteX334" fmla="*/ 18688 w 28575"/>
                              <a:gd name="connsiteY334" fmla="*/ 6353 h 9525"/>
                              <a:gd name="connsiteX335" fmla="*/ 18688 w 28575"/>
                              <a:gd name="connsiteY335" fmla="*/ 6353 h 9525"/>
                              <a:gd name="connsiteX336" fmla="*/ 18688 w 28575"/>
                              <a:gd name="connsiteY336" fmla="*/ 6353 h 9525"/>
                              <a:gd name="connsiteX337" fmla="*/ 18688 w 28575"/>
                              <a:gd name="connsiteY337" fmla="*/ 6353 h 9525"/>
                              <a:gd name="connsiteX338" fmla="*/ 18688 w 28575"/>
                              <a:gd name="connsiteY338" fmla="*/ 6353 h 9525"/>
                              <a:gd name="connsiteX339" fmla="*/ 18688 w 28575"/>
                              <a:gd name="connsiteY339" fmla="*/ 6353 h 9525"/>
                              <a:gd name="connsiteX340" fmla="*/ 18688 w 28575"/>
                              <a:gd name="connsiteY340" fmla="*/ 6353 h 9525"/>
                              <a:gd name="connsiteX341" fmla="*/ 18688 w 28575"/>
                              <a:gd name="connsiteY341" fmla="*/ 3172 h 9525"/>
                              <a:gd name="connsiteX342" fmla="*/ 18688 w 28575"/>
                              <a:gd name="connsiteY342" fmla="*/ 3172 h 9525"/>
                              <a:gd name="connsiteX343" fmla="*/ 18688 w 28575"/>
                              <a:gd name="connsiteY343" fmla="*/ 3172 h 9525"/>
                              <a:gd name="connsiteX344" fmla="*/ 18688 w 28575"/>
                              <a:gd name="connsiteY344" fmla="*/ 3172 h 9525"/>
                              <a:gd name="connsiteX345" fmla="*/ 19783 w 28575"/>
                              <a:gd name="connsiteY345" fmla="*/ 6353 h 9525"/>
                              <a:gd name="connsiteX346" fmla="*/ 19783 w 28575"/>
                              <a:gd name="connsiteY346" fmla="*/ 6353 h 9525"/>
                              <a:gd name="connsiteX347" fmla="*/ 19783 w 28575"/>
                              <a:gd name="connsiteY347" fmla="*/ 3172 h 9525"/>
                              <a:gd name="connsiteX348" fmla="*/ 19783 w 28575"/>
                              <a:gd name="connsiteY348" fmla="*/ 3172 h 9525"/>
                              <a:gd name="connsiteX349" fmla="*/ 19783 w 28575"/>
                              <a:gd name="connsiteY349" fmla="*/ 6353 h 9525"/>
                              <a:gd name="connsiteX350" fmla="*/ 19783 w 28575"/>
                              <a:gd name="connsiteY350" fmla="*/ 6353 h 9525"/>
                              <a:gd name="connsiteX351" fmla="*/ 19783 w 28575"/>
                              <a:gd name="connsiteY351" fmla="*/ 6353 h 9525"/>
                              <a:gd name="connsiteX352" fmla="*/ 19783 w 28575"/>
                              <a:gd name="connsiteY352" fmla="*/ 6353 h 9525"/>
                              <a:gd name="connsiteX353" fmla="*/ 19783 w 28575"/>
                              <a:gd name="connsiteY353" fmla="*/ 6353 h 9525"/>
                              <a:gd name="connsiteX354" fmla="*/ 19783 w 28575"/>
                              <a:gd name="connsiteY354" fmla="*/ 3172 h 9525"/>
                              <a:gd name="connsiteX355" fmla="*/ 19783 w 28575"/>
                              <a:gd name="connsiteY355" fmla="*/ 3172 h 9525"/>
                              <a:gd name="connsiteX356" fmla="*/ 19783 w 28575"/>
                              <a:gd name="connsiteY356" fmla="*/ 3172 h 9525"/>
                              <a:gd name="connsiteX357" fmla="*/ 19783 w 28575"/>
                              <a:gd name="connsiteY357" fmla="*/ 6353 h 9525"/>
                              <a:gd name="connsiteX358" fmla="*/ 19783 w 28575"/>
                              <a:gd name="connsiteY358" fmla="*/ 6353 h 9525"/>
                              <a:gd name="connsiteX359" fmla="*/ 19783 w 28575"/>
                              <a:gd name="connsiteY359" fmla="*/ 6353 h 9525"/>
                              <a:gd name="connsiteX360" fmla="*/ 19783 w 28575"/>
                              <a:gd name="connsiteY360" fmla="*/ 6353 h 9525"/>
                              <a:gd name="connsiteX361" fmla="*/ 19783 w 28575"/>
                              <a:gd name="connsiteY361" fmla="*/ 3172 h 9525"/>
                              <a:gd name="connsiteX362" fmla="*/ 19783 w 28575"/>
                              <a:gd name="connsiteY362" fmla="*/ 6353 h 9525"/>
                              <a:gd name="connsiteX363" fmla="*/ 19783 w 28575"/>
                              <a:gd name="connsiteY363" fmla="*/ 6353 h 9525"/>
                              <a:gd name="connsiteX364" fmla="*/ 19783 w 28575"/>
                              <a:gd name="connsiteY364" fmla="*/ 6353 h 9525"/>
                              <a:gd name="connsiteX365" fmla="*/ 20879 w 28575"/>
                              <a:gd name="connsiteY365" fmla="*/ 6353 h 9525"/>
                              <a:gd name="connsiteX366" fmla="*/ 20879 w 28575"/>
                              <a:gd name="connsiteY366" fmla="*/ 6353 h 9525"/>
                              <a:gd name="connsiteX367" fmla="*/ 20879 w 28575"/>
                              <a:gd name="connsiteY367" fmla="*/ 6353 h 9525"/>
                              <a:gd name="connsiteX368" fmla="*/ 20879 w 28575"/>
                              <a:gd name="connsiteY368" fmla="*/ 3172 h 9525"/>
                              <a:gd name="connsiteX369" fmla="*/ 20879 w 28575"/>
                              <a:gd name="connsiteY369" fmla="*/ 6353 h 9525"/>
                              <a:gd name="connsiteX370" fmla="*/ 20879 w 28575"/>
                              <a:gd name="connsiteY370" fmla="*/ 6353 h 9525"/>
                              <a:gd name="connsiteX371" fmla="*/ 20879 w 28575"/>
                              <a:gd name="connsiteY371" fmla="*/ 6353 h 9525"/>
                              <a:gd name="connsiteX372" fmla="*/ 20879 w 28575"/>
                              <a:gd name="connsiteY372" fmla="*/ 6353 h 9525"/>
                              <a:gd name="connsiteX373" fmla="*/ 20879 w 28575"/>
                              <a:gd name="connsiteY373" fmla="*/ 6353 h 9525"/>
                              <a:gd name="connsiteX374" fmla="*/ 20879 w 28575"/>
                              <a:gd name="connsiteY374" fmla="*/ 6353 h 9525"/>
                              <a:gd name="connsiteX375" fmla="*/ 20879 w 28575"/>
                              <a:gd name="connsiteY375" fmla="*/ 6353 h 9525"/>
                              <a:gd name="connsiteX376" fmla="*/ 20879 w 28575"/>
                              <a:gd name="connsiteY376" fmla="*/ 6353 h 9525"/>
                              <a:gd name="connsiteX377" fmla="*/ 20879 w 28575"/>
                              <a:gd name="connsiteY377" fmla="*/ 6353 h 9525"/>
                              <a:gd name="connsiteX378" fmla="*/ 20879 w 28575"/>
                              <a:gd name="connsiteY378" fmla="*/ 3172 h 9525"/>
                              <a:gd name="connsiteX379" fmla="*/ 20879 w 28575"/>
                              <a:gd name="connsiteY379" fmla="*/ 3172 h 9525"/>
                              <a:gd name="connsiteX380" fmla="*/ 20879 w 28575"/>
                              <a:gd name="connsiteY380" fmla="*/ 3172 h 9525"/>
                              <a:gd name="connsiteX381" fmla="*/ 20879 w 28575"/>
                              <a:gd name="connsiteY381" fmla="*/ 3172 h 9525"/>
                              <a:gd name="connsiteX382" fmla="*/ 20879 w 28575"/>
                              <a:gd name="connsiteY382" fmla="*/ 6353 h 9525"/>
                              <a:gd name="connsiteX383" fmla="*/ 21984 w 28575"/>
                              <a:gd name="connsiteY383" fmla="*/ 6353 h 9525"/>
                              <a:gd name="connsiteX384" fmla="*/ 21984 w 28575"/>
                              <a:gd name="connsiteY384" fmla="*/ 3172 h 9525"/>
                              <a:gd name="connsiteX385" fmla="*/ 21984 w 28575"/>
                              <a:gd name="connsiteY385" fmla="*/ 3172 h 9525"/>
                              <a:gd name="connsiteX386" fmla="*/ 21984 w 28575"/>
                              <a:gd name="connsiteY386" fmla="*/ 3172 h 9525"/>
                              <a:gd name="connsiteX387" fmla="*/ 21984 w 28575"/>
                              <a:gd name="connsiteY387" fmla="*/ 6353 h 9525"/>
                              <a:gd name="connsiteX388" fmla="*/ 21984 w 28575"/>
                              <a:gd name="connsiteY388" fmla="*/ 6353 h 9525"/>
                              <a:gd name="connsiteX389" fmla="*/ 21984 w 28575"/>
                              <a:gd name="connsiteY389" fmla="*/ 6353 h 9525"/>
                              <a:gd name="connsiteX390" fmla="*/ 21984 w 28575"/>
                              <a:gd name="connsiteY390" fmla="*/ 6353 h 9525"/>
                              <a:gd name="connsiteX391" fmla="*/ 21984 w 28575"/>
                              <a:gd name="connsiteY391" fmla="*/ 6353 h 9525"/>
                              <a:gd name="connsiteX392" fmla="*/ 21984 w 28575"/>
                              <a:gd name="connsiteY392" fmla="*/ 6353 h 9525"/>
                              <a:gd name="connsiteX393" fmla="*/ 21984 w 28575"/>
                              <a:gd name="connsiteY393" fmla="*/ 3172 h 9525"/>
                              <a:gd name="connsiteX394" fmla="*/ 21984 w 28575"/>
                              <a:gd name="connsiteY394" fmla="*/ 6353 h 9525"/>
                              <a:gd name="connsiteX395" fmla="*/ 21984 w 28575"/>
                              <a:gd name="connsiteY395" fmla="*/ 6353 h 9525"/>
                              <a:gd name="connsiteX396" fmla="*/ 21984 w 28575"/>
                              <a:gd name="connsiteY396" fmla="*/ 3172 h 9525"/>
                              <a:gd name="connsiteX397" fmla="*/ 21984 w 28575"/>
                              <a:gd name="connsiteY397" fmla="*/ 3172 h 9525"/>
                              <a:gd name="connsiteX398" fmla="*/ 21984 w 28575"/>
                              <a:gd name="connsiteY398" fmla="*/ 3172 h 9525"/>
                              <a:gd name="connsiteX399" fmla="*/ 21984 w 28575"/>
                              <a:gd name="connsiteY399" fmla="*/ 3172 h 9525"/>
                              <a:gd name="connsiteX400" fmla="*/ 21984 w 28575"/>
                              <a:gd name="connsiteY400" fmla="*/ 6353 h 9525"/>
                              <a:gd name="connsiteX401" fmla="*/ 23079 w 28575"/>
                              <a:gd name="connsiteY401" fmla="*/ 6353 h 9525"/>
                              <a:gd name="connsiteX402" fmla="*/ 23079 w 28575"/>
                              <a:gd name="connsiteY402" fmla="*/ 6353 h 9525"/>
                              <a:gd name="connsiteX403" fmla="*/ 23079 w 28575"/>
                              <a:gd name="connsiteY403" fmla="*/ 6353 h 9525"/>
                              <a:gd name="connsiteX404" fmla="*/ 23079 w 28575"/>
                              <a:gd name="connsiteY404" fmla="*/ 6353 h 9525"/>
                              <a:gd name="connsiteX405" fmla="*/ 23079 w 28575"/>
                              <a:gd name="connsiteY405" fmla="*/ 6353 h 9525"/>
                              <a:gd name="connsiteX406" fmla="*/ 23079 w 28575"/>
                              <a:gd name="connsiteY406" fmla="*/ 6353 h 9525"/>
                              <a:gd name="connsiteX407" fmla="*/ 23079 w 28575"/>
                              <a:gd name="connsiteY407" fmla="*/ 6353 h 9525"/>
                              <a:gd name="connsiteX408" fmla="*/ 23079 w 28575"/>
                              <a:gd name="connsiteY408" fmla="*/ 6353 h 9525"/>
                              <a:gd name="connsiteX409" fmla="*/ 23079 w 28575"/>
                              <a:gd name="connsiteY409" fmla="*/ 3172 h 9525"/>
                              <a:gd name="connsiteX410" fmla="*/ 23079 w 28575"/>
                              <a:gd name="connsiteY410" fmla="*/ 3172 h 9525"/>
                              <a:gd name="connsiteX411" fmla="*/ 23079 w 28575"/>
                              <a:gd name="connsiteY411" fmla="*/ 3172 h 9525"/>
                              <a:gd name="connsiteX412" fmla="*/ 23079 w 28575"/>
                              <a:gd name="connsiteY412" fmla="*/ 3172 h 9525"/>
                              <a:gd name="connsiteX413" fmla="*/ 23079 w 28575"/>
                              <a:gd name="connsiteY413" fmla="*/ 3172 h 9525"/>
                              <a:gd name="connsiteX414" fmla="*/ 23079 w 28575"/>
                              <a:gd name="connsiteY414" fmla="*/ 3172 h 9525"/>
                              <a:gd name="connsiteX415" fmla="*/ 23079 w 28575"/>
                              <a:gd name="connsiteY415" fmla="*/ 3172 h 9525"/>
                              <a:gd name="connsiteX416" fmla="*/ 23079 w 28575"/>
                              <a:gd name="connsiteY416" fmla="*/ 3172 h 9525"/>
                              <a:gd name="connsiteX417" fmla="*/ 23079 w 28575"/>
                              <a:gd name="connsiteY417" fmla="*/ 3172 h 9525"/>
                              <a:gd name="connsiteX418" fmla="*/ 23079 w 28575"/>
                              <a:gd name="connsiteY418" fmla="*/ 3172 h 9525"/>
                              <a:gd name="connsiteX419" fmla="*/ 24174 w 28575"/>
                              <a:gd name="connsiteY419" fmla="*/ 3172 h 9525"/>
                              <a:gd name="connsiteX420" fmla="*/ 24174 w 28575"/>
                              <a:gd name="connsiteY420" fmla="*/ 3172 h 9525"/>
                              <a:gd name="connsiteX421" fmla="*/ 24174 w 28575"/>
                              <a:gd name="connsiteY421" fmla="*/ 6353 h 9525"/>
                              <a:gd name="connsiteX422" fmla="*/ 24174 w 28575"/>
                              <a:gd name="connsiteY422" fmla="*/ 6353 h 9525"/>
                              <a:gd name="connsiteX423" fmla="*/ 24174 w 28575"/>
                              <a:gd name="connsiteY423" fmla="*/ 6353 h 9525"/>
                              <a:gd name="connsiteX424" fmla="*/ 24174 w 28575"/>
                              <a:gd name="connsiteY424" fmla="*/ 6353 h 9525"/>
                              <a:gd name="connsiteX425" fmla="*/ 24174 w 28575"/>
                              <a:gd name="connsiteY425" fmla="*/ 6353 h 9525"/>
                              <a:gd name="connsiteX426" fmla="*/ 24174 w 28575"/>
                              <a:gd name="connsiteY426" fmla="*/ 6353 h 9525"/>
                              <a:gd name="connsiteX427" fmla="*/ 24174 w 28575"/>
                              <a:gd name="connsiteY427" fmla="*/ 6353 h 9525"/>
                              <a:gd name="connsiteX428" fmla="*/ 24174 w 28575"/>
                              <a:gd name="connsiteY428" fmla="*/ 6353 h 9525"/>
                              <a:gd name="connsiteX429" fmla="*/ 24174 w 28575"/>
                              <a:gd name="connsiteY429" fmla="*/ 3172 h 9525"/>
                              <a:gd name="connsiteX430" fmla="*/ 24174 w 28575"/>
                              <a:gd name="connsiteY430" fmla="*/ 6353 h 9525"/>
                              <a:gd name="connsiteX431" fmla="*/ 24174 w 28575"/>
                              <a:gd name="connsiteY431" fmla="*/ 3172 h 9525"/>
                              <a:gd name="connsiteX432" fmla="*/ 24174 w 28575"/>
                              <a:gd name="connsiteY432" fmla="*/ 3172 h 9525"/>
                              <a:gd name="connsiteX433" fmla="*/ 24174 w 28575"/>
                              <a:gd name="connsiteY433" fmla="*/ 6353 h 9525"/>
                              <a:gd name="connsiteX434" fmla="*/ 24174 w 28575"/>
                              <a:gd name="connsiteY434" fmla="*/ 6353 h 9525"/>
                              <a:gd name="connsiteX435" fmla="*/ 24174 w 28575"/>
                              <a:gd name="connsiteY435" fmla="*/ 3172 h 9525"/>
                              <a:gd name="connsiteX436" fmla="*/ 24174 w 28575"/>
                              <a:gd name="connsiteY436" fmla="*/ 3172 h 9525"/>
                              <a:gd name="connsiteX437" fmla="*/ 24174 w 28575"/>
                              <a:gd name="connsiteY437" fmla="*/ 3172 h 9525"/>
                              <a:gd name="connsiteX438" fmla="*/ 24174 w 28575"/>
                              <a:gd name="connsiteY438" fmla="*/ 6353 h 9525"/>
                              <a:gd name="connsiteX439" fmla="*/ 25279 w 28575"/>
                              <a:gd name="connsiteY439" fmla="*/ 6353 h 9525"/>
                              <a:gd name="connsiteX440" fmla="*/ 25279 w 28575"/>
                              <a:gd name="connsiteY440" fmla="*/ 3172 h 9525"/>
                              <a:gd name="connsiteX441" fmla="*/ 25279 w 28575"/>
                              <a:gd name="connsiteY441" fmla="*/ 3172 h 9525"/>
                              <a:gd name="connsiteX442" fmla="*/ 25279 w 28575"/>
                              <a:gd name="connsiteY442" fmla="*/ 3172 h 9525"/>
                              <a:gd name="connsiteX443" fmla="*/ 25279 w 28575"/>
                              <a:gd name="connsiteY443" fmla="*/ 3172 h 9525"/>
                              <a:gd name="connsiteX444" fmla="*/ 25279 w 28575"/>
                              <a:gd name="connsiteY444" fmla="*/ 3172 h 9525"/>
                              <a:gd name="connsiteX445" fmla="*/ 25279 w 28575"/>
                              <a:gd name="connsiteY445" fmla="*/ 6353 h 9525"/>
                              <a:gd name="connsiteX446" fmla="*/ 25279 w 28575"/>
                              <a:gd name="connsiteY446" fmla="*/ 6353 h 9525"/>
                              <a:gd name="connsiteX447" fmla="*/ 25279 w 28575"/>
                              <a:gd name="connsiteY447" fmla="*/ 6353 h 9525"/>
                              <a:gd name="connsiteX448" fmla="*/ 25279 w 28575"/>
                              <a:gd name="connsiteY448" fmla="*/ 6353 h 9525"/>
                              <a:gd name="connsiteX449" fmla="*/ 25279 w 28575"/>
                              <a:gd name="connsiteY449" fmla="*/ 6353 h 9525"/>
                              <a:gd name="connsiteX450" fmla="*/ 25279 w 28575"/>
                              <a:gd name="connsiteY450" fmla="*/ 3172 h 9525"/>
                              <a:gd name="connsiteX451" fmla="*/ 25279 w 28575"/>
                              <a:gd name="connsiteY451" fmla="*/ 3172 h 9525"/>
                              <a:gd name="connsiteX452" fmla="*/ 25279 w 28575"/>
                              <a:gd name="connsiteY452" fmla="*/ 3172 h 9525"/>
                              <a:gd name="connsiteX453" fmla="*/ 25279 w 28575"/>
                              <a:gd name="connsiteY453" fmla="*/ 3172 h 9525"/>
                              <a:gd name="connsiteX454" fmla="*/ 25279 w 28575"/>
                              <a:gd name="connsiteY454" fmla="*/ 6353 h 9525"/>
                              <a:gd name="connsiteX455" fmla="*/ 25279 w 28575"/>
                              <a:gd name="connsiteY455" fmla="*/ 6353 h 9525"/>
                              <a:gd name="connsiteX456" fmla="*/ 25279 w 28575"/>
                              <a:gd name="connsiteY456" fmla="*/ 6353 h 9525"/>
                              <a:gd name="connsiteX457" fmla="*/ 26375 w 28575"/>
                              <a:gd name="connsiteY457" fmla="*/ 6353 h 9525"/>
                              <a:gd name="connsiteX458" fmla="*/ 26375 w 28575"/>
                              <a:gd name="connsiteY458" fmla="*/ 6353 h 9525"/>
                              <a:gd name="connsiteX459" fmla="*/ 26375 w 28575"/>
                              <a:gd name="connsiteY459" fmla="*/ 6353 h 9525"/>
                              <a:gd name="connsiteX460" fmla="*/ 26375 w 28575"/>
                              <a:gd name="connsiteY460" fmla="*/ 6353 h 9525"/>
                              <a:gd name="connsiteX461" fmla="*/ 26375 w 28575"/>
                              <a:gd name="connsiteY461" fmla="*/ 6353 h 9525"/>
                              <a:gd name="connsiteX462" fmla="*/ 26375 w 28575"/>
                              <a:gd name="connsiteY462" fmla="*/ 6353 h 9525"/>
                              <a:gd name="connsiteX463" fmla="*/ 26375 w 28575"/>
                              <a:gd name="connsiteY463" fmla="*/ 6353 h 9525"/>
                              <a:gd name="connsiteX464" fmla="*/ 26375 w 28575"/>
                              <a:gd name="connsiteY464" fmla="*/ 3172 h 9525"/>
                              <a:gd name="connsiteX465" fmla="*/ 26375 w 28575"/>
                              <a:gd name="connsiteY465" fmla="*/ 6353 h 9525"/>
                              <a:gd name="connsiteX466" fmla="*/ 26375 w 28575"/>
                              <a:gd name="connsiteY466" fmla="*/ 6353 h 9525"/>
                              <a:gd name="connsiteX467" fmla="*/ 26375 w 28575"/>
                              <a:gd name="connsiteY467" fmla="*/ 6353 h 9525"/>
                              <a:gd name="connsiteX468" fmla="*/ 26375 w 28575"/>
                              <a:gd name="connsiteY468" fmla="*/ 6353 h 9525"/>
                              <a:gd name="connsiteX469" fmla="*/ 26375 w 28575"/>
                              <a:gd name="connsiteY469" fmla="*/ 6353 h 9525"/>
                              <a:gd name="connsiteX470" fmla="*/ 26375 w 28575"/>
                              <a:gd name="connsiteY470" fmla="*/ 6353 h 9525"/>
                              <a:gd name="connsiteX471" fmla="*/ 26375 w 28575"/>
                              <a:gd name="connsiteY471" fmla="*/ 6353 h 9525"/>
                              <a:gd name="connsiteX472" fmla="*/ 26375 w 28575"/>
                              <a:gd name="connsiteY472" fmla="*/ 6353 h 9525"/>
                              <a:gd name="connsiteX473" fmla="*/ 26375 w 28575"/>
                              <a:gd name="connsiteY473" fmla="*/ 6353 h 9525"/>
                              <a:gd name="connsiteX474" fmla="*/ 26375 w 28575"/>
                              <a:gd name="connsiteY474" fmla="*/ 6353 h 9525"/>
                              <a:gd name="connsiteX475" fmla="*/ 26375 w 28575"/>
                              <a:gd name="connsiteY475" fmla="*/ 6353 h 9525"/>
                              <a:gd name="connsiteX476" fmla="*/ 26375 w 28575"/>
                              <a:gd name="connsiteY476" fmla="*/ 6353 h 9525"/>
                              <a:gd name="connsiteX477" fmla="*/ 26375 w 28575"/>
                              <a:gd name="connsiteY477" fmla="*/ 6353 h 9525"/>
                              <a:gd name="connsiteX478" fmla="*/ 26375 w 28575"/>
                              <a:gd name="connsiteY478" fmla="*/ 3172 h 9525"/>
                              <a:gd name="connsiteX479" fmla="*/ 26375 w 28575"/>
                              <a:gd name="connsiteY479" fmla="*/ 3172 h 9525"/>
                              <a:gd name="connsiteX480" fmla="*/ 26375 w 28575"/>
                              <a:gd name="connsiteY480" fmla="*/ 3172 h 9525"/>
                              <a:gd name="connsiteX481" fmla="*/ 27480 w 28575"/>
                              <a:gd name="connsiteY481" fmla="*/ 6353 h 9525"/>
                              <a:gd name="connsiteX482" fmla="*/ 27480 w 28575"/>
                              <a:gd name="connsiteY482" fmla="*/ 6353 h 9525"/>
                              <a:gd name="connsiteX483" fmla="*/ 27480 w 28575"/>
                              <a:gd name="connsiteY483" fmla="*/ 6353 h 9525"/>
                              <a:gd name="connsiteX484" fmla="*/ 27480 w 28575"/>
                              <a:gd name="connsiteY484" fmla="*/ 6353 h 9525"/>
                              <a:gd name="connsiteX485" fmla="*/ 27480 w 28575"/>
                              <a:gd name="connsiteY485" fmla="*/ 6353 h 9525"/>
                              <a:gd name="connsiteX486" fmla="*/ 27480 w 28575"/>
                              <a:gd name="connsiteY486" fmla="*/ 6353 h 9525"/>
                              <a:gd name="connsiteX487" fmla="*/ 27480 w 28575"/>
                              <a:gd name="connsiteY487" fmla="*/ 6353 h 9525"/>
                              <a:gd name="connsiteX488" fmla="*/ 27480 w 28575"/>
                              <a:gd name="connsiteY488" fmla="*/ 6353 h 9525"/>
                              <a:gd name="connsiteX489" fmla="*/ 27480 w 28575"/>
                              <a:gd name="connsiteY489" fmla="*/ 3172 h 9525"/>
                              <a:gd name="connsiteX490" fmla="*/ 27480 w 28575"/>
                              <a:gd name="connsiteY490" fmla="*/ 3172 h 9525"/>
                              <a:gd name="connsiteX491" fmla="*/ 27480 w 28575"/>
                              <a:gd name="connsiteY491" fmla="*/ 3172 h 9525"/>
                              <a:gd name="connsiteX492" fmla="*/ 27480 w 28575"/>
                              <a:gd name="connsiteY492" fmla="*/ 3172 h 9525"/>
                              <a:gd name="connsiteX493" fmla="*/ 27480 w 28575"/>
                              <a:gd name="connsiteY493" fmla="*/ 6353 h 9525"/>
                              <a:gd name="connsiteX494" fmla="*/ 27480 w 28575"/>
                              <a:gd name="connsiteY494" fmla="*/ 6353 h 9525"/>
                              <a:gd name="connsiteX495" fmla="*/ 27480 w 28575"/>
                              <a:gd name="connsiteY495" fmla="*/ 6353 h 9525"/>
                              <a:gd name="connsiteX496" fmla="*/ 27480 w 28575"/>
                              <a:gd name="connsiteY496" fmla="*/ 6353 h 9525"/>
                              <a:gd name="connsiteX497" fmla="*/ 27480 w 28575"/>
                              <a:gd name="connsiteY497" fmla="*/ 6353 h 9525"/>
                              <a:gd name="connsiteX498" fmla="*/ 27480 w 28575"/>
                              <a:gd name="connsiteY498" fmla="*/ 6353 h 9525"/>
                              <a:gd name="connsiteX499" fmla="*/ 27480 w 28575"/>
                              <a:gd name="connsiteY499" fmla="*/ 3172 h 9525"/>
                              <a:gd name="connsiteX500" fmla="*/ 27480 w 28575"/>
                              <a:gd name="connsiteY500" fmla="*/ 6353 h 9525"/>
                              <a:gd name="connsiteX501" fmla="*/ 28575 w 28575"/>
                              <a:gd name="connsiteY501" fmla="*/ 6353 h 9525"/>
                              <a:gd name="connsiteX502" fmla="*/ 28575 w 28575"/>
                              <a:gd name="connsiteY502" fmla="*/ 6353 h 9525"/>
                              <a:gd name="connsiteX503" fmla="*/ 28575 w 28575"/>
                              <a:gd name="connsiteY503" fmla="*/ 6353 h 9525"/>
                              <a:gd name="connsiteX504" fmla="*/ 28575 w 28575"/>
                              <a:gd name="connsiteY504" fmla="*/ 6353 h 9525"/>
                              <a:gd name="connsiteX505" fmla="*/ 28575 w 28575"/>
                              <a:gd name="connsiteY505" fmla="*/ 6353 h 9525"/>
                              <a:gd name="connsiteX506" fmla="*/ 28575 w 28575"/>
                              <a:gd name="connsiteY506" fmla="*/ 3172 h 9525"/>
                              <a:gd name="connsiteX507" fmla="*/ 28575 w 28575"/>
                              <a:gd name="connsiteY507" fmla="*/ 6353 h 9525"/>
                              <a:gd name="connsiteX508" fmla="*/ 28575 w 28575"/>
                              <a:gd name="connsiteY508" fmla="*/ 6353 h 9525"/>
                              <a:gd name="connsiteX509" fmla="*/ 28575 w 28575"/>
                              <a:gd name="connsiteY509" fmla="*/ 6353 h 9525"/>
                              <a:gd name="connsiteX510" fmla="*/ 28575 w 28575"/>
                              <a:gd name="connsiteY510" fmla="*/ 6353 h 9525"/>
                              <a:gd name="connsiteX511" fmla="*/ 28575 w 28575"/>
                              <a:gd name="connsiteY511" fmla="*/ 635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3172"/>
                                </a:moveTo>
                                <a:lnTo>
                                  <a:pt x="0" y="3172"/>
                                </a:lnTo>
                                <a:lnTo>
                                  <a:pt x="0" y="6353"/>
                                </a:lnTo>
                                <a:lnTo>
                                  <a:pt x="0" y="6353"/>
                                </a:lnTo>
                                <a:lnTo>
                                  <a:pt x="0" y="6353"/>
                                </a:lnTo>
                                <a:lnTo>
                                  <a:pt x="0" y="6353"/>
                                </a:lnTo>
                                <a:lnTo>
                                  <a:pt x="0" y="6353"/>
                                </a:lnTo>
                                <a:lnTo>
                                  <a:pt x="0" y="3172"/>
                                </a:lnTo>
                                <a:lnTo>
                                  <a:pt x="0" y="3172"/>
                                </a:lnTo>
                                <a:lnTo>
                                  <a:pt x="0" y="3172"/>
                                </a:lnTo>
                                <a:lnTo>
                                  <a:pt x="0" y="6353"/>
                                </a:lnTo>
                                <a:lnTo>
                                  <a:pt x="0" y="3172"/>
                                </a:lnTo>
                                <a:lnTo>
                                  <a:pt x="0" y="6353"/>
                                </a:lnTo>
                                <a:lnTo>
                                  <a:pt x="0" y="6353"/>
                                </a:lnTo>
                                <a:lnTo>
                                  <a:pt x="0" y="6353"/>
                                </a:lnTo>
                                <a:lnTo>
                                  <a:pt x="0" y="6353"/>
                                </a:lnTo>
                                <a:lnTo>
                                  <a:pt x="0" y="6353"/>
                                </a:lnTo>
                                <a:lnTo>
                                  <a:pt x="0" y="6353"/>
                                </a:lnTo>
                                <a:lnTo>
                                  <a:pt x="0" y="6353"/>
                                </a:lnTo>
                                <a:lnTo>
                                  <a:pt x="1095" y="6353"/>
                                </a:lnTo>
                                <a:lnTo>
                                  <a:pt x="1095" y="6353"/>
                                </a:lnTo>
                                <a:lnTo>
                                  <a:pt x="1095" y="3172"/>
                                </a:lnTo>
                                <a:lnTo>
                                  <a:pt x="1095" y="6353"/>
                                </a:lnTo>
                                <a:lnTo>
                                  <a:pt x="1095" y="6353"/>
                                </a:lnTo>
                                <a:lnTo>
                                  <a:pt x="1095" y="6353"/>
                                </a:lnTo>
                                <a:lnTo>
                                  <a:pt x="1095" y="6353"/>
                                </a:lnTo>
                                <a:lnTo>
                                  <a:pt x="1095" y="9525"/>
                                </a:lnTo>
                                <a:lnTo>
                                  <a:pt x="1095" y="6353"/>
                                </a:lnTo>
                                <a:lnTo>
                                  <a:pt x="1095" y="6353"/>
                                </a:lnTo>
                                <a:lnTo>
                                  <a:pt x="1095" y="3172"/>
                                </a:lnTo>
                                <a:lnTo>
                                  <a:pt x="1095" y="3172"/>
                                </a:lnTo>
                                <a:lnTo>
                                  <a:pt x="1095" y="6353"/>
                                </a:lnTo>
                                <a:lnTo>
                                  <a:pt x="1095" y="3172"/>
                                </a:lnTo>
                                <a:lnTo>
                                  <a:pt x="1095" y="6353"/>
                                </a:lnTo>
                                <a:lnTo>
                                  <a:pt x="1095" y="3172"/>
                                </a:lnTo>
                                <a:lnTo>
                                  <a:pt x="1095" y="3172"/>
                                </a:lnTo>
                                <a:lnTo>
                                  <a:pt x="1095" y="6353"/>
                                </a:lnTo>
                                <a:lnTo>
                                  <a:pt x="1095" y="6353"/>
                                </a:lnTo>
                                <a:lnTo>
                                  <a:pt x="1095" y="6353"/>
                                </a:lnTo>
                                <a:lnTo>
                                  <a:pt x="1095" y="6353"/>
                                </a:lnTo>
                                <a:lnTo>
                                  <a:pt x="1095" y="6353"/>
                                </a:lnTo>
                                <a:lnTo>
                                  <a:pt x="1095" y="6353"/>
                                </a:lnTo>
                                <a:lnTo>
                                  <a:pt x="1095" y="6353"/>
                                </a:lnTo>
                                <a:lnTo>
                                  <a:pt x="2200" y="6353"/>
                                </a:lnTo>
                                <a:lnTo>
                                  <a:pt x="2200" y="6353"/>
                                </a:lnTo>
                                <a:lnTo>
                                  <a:pt x="2200" y="6353"/>
                                </a:lnTo>
                                <a:lnTo>
                                  <a:pt x="2200" y="3172"/>
                                </a:lnTo>
                                <a:lnTo>
                                  <a:pt x="2200" y="6353"/>
                                </a:lnTo>
                                <a:lnTo>
                                  <a:pt x="2200" y="6353"/>
                                </a:lnTo>
                                <a:lnTo>
                                  <a:pt x="2200" y="3172"/>
                                </a:lnTo>
                                <a:lnTo>
                                  <a:pt x="2200" y="6353"/>
                                </a:lnTo>
                                <a:lnTo>
                                  <a:pt x="2200" y="6353"/>
                                </a:lnTo>
                                <a:lnTo>
                                  <a:pt x="2200" y="6353"/>
                                </a:lnTo>
                                <a:lnTo>
                                  <a:pt x="2200" y="6353"/>
                                </a:lnTo>
                                <a:lnTo>
                                  <a:pt x="2200" y="6353"/>
                                </a:lnTo>
                                <a:lnTo>
                                  <a:pt x="2200" y="6353"/>
                                </a:lnTo>
                                <a:lnTo>
                                  <a:pt x="2200" y="6353"/>
                                </a:lnTo>
                                <a:lnTo>
                                  <a:pt x="2200" y="6353"/>
                                </a:lnTo>
                                <a:lnTo>
                                  <a:pt x="2200" y="6353"/>
                                </a:lnTo>
                                <a:lnTo>
                                  <a:pt x="2200" y="6353"/>
                                </a:lnTo>
                                <a:lnTo>
                                  <a:pt x="2200" y="6353"/>
                                </a:lnTo>
                                <a:lnTo>
                                  <a:pt x="3296" y="6353"/>
                                </a:lnTo>
                                <a:lnTo>
                                  <a:pt x="3296" y="6353"/>
                                </a:lnTo>
                                <a:lnTo>
                                  <a:pt x="3296" y="6353"/>
                                </a:lnTo>
                                <a:lnTo>
                                  <a:pt x="3296" y="6353"/>
                                </a:lnTo>
                                <a:lnTo>
                                  <a:pt x="3296" y="3172"/>
                                </a:lnTo>
                                <a:lnTo>
                                  <a:pt x="3296" y="3172"/>
                                </a:lnTo>
                                <a:lnTo>
                                  <a:pt x="3296" y="3172"/>
                                </a:lnTo>
                                <a:lnTo>
                                  <a:pt x="3296" y="3172"/>
                                </a:lnTo>
                                <a:lnTo>
                                  <a:pt x="3296" y="3172"/>
                                </a:lnTo>
                                <a:lnTo>
                                  <a:pt x="3296" y="3172"/>
                                </a:lnTo>
                                <a:lnTo>
                                  <a:pt x="3296" y="3172"/>
                                </a:lnTo>
                                <a:lnTo>
                                  <a:pt x="3296" y="3172"/>
                                </a:lnTo>
                                <a:lnTo>
                                  <a:pt x="3296" y="3172"/>
                                </a:lnTo>
                                <a:lnTo>
                                  <a:pt x="3296" y="6353"/>
                                </a:lnTo>
                                <a:lnTo>
                                  <a:pt x="3296" y="6353"/>
                                </a:lnTo>
                                <a:lnTo>
                                  <a:pt x="3296" y="6353"/>
                                </a:lnTo>
                                <a:lnTo>
                                  <a:pt x="3296" y="6353"/>
                                </a:lnTo>
                                <a:lnTo>
                                  <a:pt x="3296" y="6353"/>
                                </a:lnTo>
                                <a:lnTo>
                                  <a:pt x="3296" y="3172"/>
                                </a:lnTo>
                                <a:lnTo>
                                  <a:pt x="3296" y="3172"/>
                                </a:lnTo>
                                <a:lnTo>
                                  <a:pt x="4401" y="6353"/>
                                </a:lnTo>
                                <a:lnTo>
                                  <a:pt x="4401" y="6353"/>
                                </a:lnTo>
                                <a:lnTo>
                                  <a:pt x="4401" y="6353"/>
                                </a:lnTo>
                                <a:lnTo>
                                  <a:pt x="4401" y="6353"/>
                                </a:lnTo>
                                <a:lnTo>
                                  <a:pt x="4401" y="6353"/>
                                </a:lnTo>
                                <a:lnTo>
                                  <a:pt x="4401" y="6353"/>
                                </a:lnTo>
                                <a:lnTo>
                                  <a:pt x="4401" y="6353"/>
                                </a:lnTo>
                                <a:lnTo>
                                  <a:pt x="4401" y="6353"/>
                                </a:lnTo>
                                <a:lnTo>
                                  <a:pt x="4401" y="6353"/>
                                </a:lnTo>
                                <a:lnTo>
                                  <a:pt x="4401" y="6353"/>
                                </a:lnTo>
                                <a:lnTo>
                                  <a:pt x="4401" y="6353"/>
                                </a:lnTo>
                                <a:lnTo>
                                  <a:pt x="4401" y="3172"/>
                                </a:lnTo>
                                <a:lnTo>
                                  <a:pt x="4401" y="3172"/>
                                </a:lnTo>
                                <a:lnTo>
                                  <a:pt x="4401" y="3172"/>
                                </a:lnTo>
                                <a:lnTo>
                                  <a:pt x="4401" y="6353"/>
                                </a:lnTo>
                                <a:lnTo>
                                  <a:pt x="4401" y="6353"/>
                                </a:lnTo>
                                <a:lnTo>
                                  <a:pt x="4401" y="6353"/>
                                </a:lnTo>
                                <a:lnTo>
                                  <a:pt x="4401" y="6353"/>
                                </a:lnTo>
                                <a:lnTo>
                                  <a:pt x="5496" y="6353"/>
                                </a:lnTo>
                                <a:lnTo>
                                  <a:pt x="5496" y="3172"/>
                                </a:lnTo>
                                <a:lnTo>
                                  <a:pt x="5496" y="3172"/>
                                </a:lnTo>
                                <a:lnTo>
                                  <a:pt x="5496" y="3172"/>
                                </a:lnTo>
                                <a:lnTo>
                                  <a:pt x="5496" y="3172"/>
                                </a:lnTo>
                                <a:lnTo>
                                  <a:pt x="5496" y="3172"/>
                                </a:lnTo>
                                <a:lnTo>
                                  <a:pt x="5496" y="3172"/>
                                </a:lnTo>
                                <a:lnTo>
                                  <a:pt x="5496" y="6353"/>
                                </a:lnTo>
                                <a:lnTo>
                                  <a:pt x="5496" y="3172"/>
                                </a:lnTo>
                                <a:lnTo>
                                  <a:pt x="5496" y="3172"/>
                                </a:lnTo>
                                <a:lnTo>
                                  <a:pt x="5496" y="3172"/>
                                </a:lnTo>
                                <a:lnTo>
                                  <a:pt x="5496" y="3172"/>
                                </a:lnTo>
                                <a:lnTo>
                                  <a:pt x="5496" y="3172"/>
                                </a:lnTo>
                                <a:lnTo>
                                  <a:pt x="5496" y="3172"/>
                                </a:lnTo>
                                <a:lnTo>
                                  <a:pt x="5496" y="3172"/>
                                </a:lnTo>
                                <a:lnTo>
                                  <a:pt x="5496" y="3172"/>
                                </a:lnTo>
                                <a:lnTo>
                                  <a:pt x="5496" y="3172"/>
                                </a:lnTo>
                                <a:lnTo>
                                  <a:pt x="5496" y="3172"/>
                                </a:lnTo>
                                <a:lnTo>
                                  <a:pt x="6591" y="3172"/>
                                </a:lnTo>
                                <a:lnTo>
                                  <a:pt x="6591" y="3172"/>
                                </a:lnTo>
                                <a:lnTo>
                                  <a:pt x="6591" y="6353"/>
                                </a:lnTo>
                                <a:lnTo>
                                  <a:pt x="6591" y="6353"/>
                                </a:lnTo>
                                <a:lnTo>
                                  <a:pt x="6591" y="6353"/>
                                </a:lnTo>
                                <a:lnTo>
                                  <a:pt x="6591" y="6353"/>
                                </a:lnTo>
                                <a:lnTo>
                                  <a:pt x="6591" y="3172"/>
                                </a:lnTo>
                                <a:lnTo>
                                  <a:pt x="6591" y="6353"/>
                                </a:lnTo>
                                <a:lnTo>
                                  <a:pt x="6591" y="6353"/>
                                </a:lnTo>
                                <a:lnTo>
                                  <a:pt x="6591" y="6353"/>
                                </a:lnTo>
                                <a:lnTo>
                                  <a:pt x="6591" y="6353"/>
                                </a:lnTo>
                                <a:lnTo>
                                  <a:pt x="6591" y="3172"/>
                                </a:lnTo>
                                <a:lnTo>
                                  <a:pt x="6591" y="6353"/>
                                </a:lnTo>
                                <a:lnTo>
                                  <a:pt x="6591" y="6353"/>
                                </a:lnTo>
                                <a:lnTo>
                                  <a:pt x="6591" y="6353"/>
                                </a:lnTo>
                                <a:lnTo>
                                  <a:pt x="6591" y="6353"/>
                                </a:lnTo>
                                <a:lnTo>
                                  <a:pt x="6591" y="6353"/>
                                </a:lnTo>
                                <a:lnTo>
                                  <a:pt x="6591" y="6353"/>
                                </a:lnTo>
                                <a:lnTo>
                                  <a:pt x="7696" y="6353"/>
                                </a:lnTo>
                                <a:lnTo>
                                  <a:pt x="7696" y="6353"/>
                                </a:lnTo>
                                <a:lnTo>
                                  <a:pt x="7696" y="6353"/>
                                </a:lnTo>
                                <a:lnTo>
                                  <a:pt x="7696" y="6353"/>
                                </a:lnTo>
                                <a:lnTo>
                                  <a:pt x="7696" y="6353"/>
                                </a:lnTo>
                                <a:lnTo>
                                  <a:pt x="7696" y="3172"/>
                                </a:lnTo>
                                <a:lnTo>
                                  <a:pt x="7696" y="3172"/>
                                </a:lnTo>
                                <a:lnTo>
                                  <a:pt x="7696" y="6353"/>
                                </a:lnTo>
                                <a:lnTo>
                                  <a:pt x="7696" y="6353"/>
                                </a:lnTo>
                                <a:lnTo>
                                  <a:pt x="7696" y="6353"/>
                                </a:lnTo>
                                <a:lnTo>
                                  <a:pt x="7696" y="3172"/>
                                </a:lnTo>
                                <a:lnTo>
                                  <a:pt x="7696" y="6353"/>
                                </a:lnTo>
                                <a:lnTo>
                                  <a:pt x="7696" y="3172"/>
                                </a:lnTo>
                                <a:lnTo>
                                  <a:pt x="7696" y="3172"/>
                                </a:lnTo>
                                <a:lnTo>
                                  <a:pt x="7696" y="3172"/>
                                </a:lnTo>
                                <a:lnTo>
                                  <a:pt x="7696" y="3172"/>
                                </a:lnTo>
                                <a:lnTo>
                                  <a:pt x="7696" y="3172"/>
                                </a:lnTo>
                                <a:lnTo>
                                  <a:pt x="7696" y="3172"/>
                                </a:lnTo>
                                <a:lnTo>
                                  <a:pt x="7696" y="6353"/>
                                </a:lnTo>
                                <a:lnTo>
                                  <a:pt x="7696" y="6353"/>
                                </a:lnTo>
                                <a:lnTo>
                                  <a:pt x="8792" y="6353"/>
                                </a:lnTo>
                                <a:lnTo>
                                  <a:pt x="8792" y="6353"/>
                                </a:lnTo>
                                <a:lnTo>
                                  <a:pt x="8792" y="3172"/>
                                </a:lnTo>
                                <a:lnTo>
                                  <a:pt x="8792" y="3172"/>
                                </a:lnTo>
                                <a:lnTo>
                                  <a:pt x="8792" y="3172"/>
                                </a:lnTo>
                                <a:lnTo>
                                  <a:pt x="8792" y="3172"/>
                                </a:lnTo>
                                <a:lnTo>
                                  <a:pt x="8792" y="6353"/>
                                </a:lnTo>
                                <a:lnTo>
                                  <a:pt x="8792" y="3172"/>
                                </a:lnTo>
                                <a:lnTo>
                                  <a:pt x="8792" y="6353"/>
                                </a:lnTo>
                                <a:lnTo>
                                  <a:pt x="8792" y="3172"/>
                                </a:lnTo>
                                <a:lnTo>
                                  <a:pt x="8792" y="3172"/>
                                </a:lnTo>
                                <a:lnTo>
                                  <a:pt x="8792" y="3172"/>
                                </a:lnTo>
                                <a:lnTo>
                                  <a:pt x="8792" y="3172"/>
                                </a:lnTo>
                                <a:lnTo>
                                  <a:pt x="8792" y="6353"/>
                                </a:lnTo>
                                <a:lnTo>
                                  <a:pt x="8792" y="3172"/>
                                </a:lnTo>
                                <a:lnTo>
                                  <a:pt x="8792" y="3172"/>
                                </a:lnTo>
                                <a:lnTo>
                                  <a:pt x="8792" y="3172"/>
                                </a:lnTo>
                                <a:lnTo>
                                  <a:pt x="8792" y="3172"/>
                                </a:lnTo>
                                <a:lnTo>
                                  <a:pt x="9887" y="3172"/>
                                </a:lnTo>
                                <a:lnTo>
                                  <a:pt x="9887" y="6353"/>
                                </a:lnTo>
                                <a:lnTo>
                                  <a:pt x="9887" y="6353"/>
                                </a:lnTo>
                                <a:lnTo>
                                  <a:pt x="9887" y="6353"/>
                                </a:lnTo>
                                <a:lnTo>
                                  <a:pt x="9887" y="6353"/>
                                </a:lnTo>
                                <a:lnTo>
                                  <a:pt x="9887" y="6353"/>
                                </a:lnTo>
                                <a:lnTo>
                                  <a:pt x="9887" y="6353"/>
                                </a:lnTo>
                                <a:lnTo>
                                  <a:pt x="9887" y="3172"/>
                                </a:lnTo>
                                <a:lnTo>
                                  <a:pt x="9887" y="3172"/>
                                </a:lnTo>
                                <a:lnTo>
                                  <a:pt x="9887" y="3172"/>
                                </a:lnTo>
                                <a:lnTo>
                                  <a:pt x="9887" y="3172"/>
                                </a:lnTo>
                                <a:lnTo>
                                  <a:pt x="9887" y="6353"/>
                                </a:lnTo>
                                <a:lnTo>
                                  <a:pt x="9887" y="6353"/>
                                </a:lnTo>
                                <a:lnTo>
                                  <a:pt x="9887" y="6353"/>
                                </a:lnTo>
                                <a:lnTo>
                                  <a:pt x="9887" y="3172"/>
                                </a:lnTo>
                                <a:lnTo>
                                  <a:pt x="9887" y="3172"/>
                                </a:lnTo>
                                <a:lnTo>
                                  <a:pt x="9887" y="3172"/>
                                </a:lnTo>
                                <a:lnTo>
                                  <a:pt x="9887" y="3172"/>
                                </a:lnTo>
                                <a:lnTo>
                                  <a:pt x="10992" y="6353"/>
                                </a:lnTo>
                                <a:lnTo>
                                  <a:pt x="10992" y="3172"/>
                                </a:lnTo>
                                <a:lnTo>
                                  <a:pt x="10992" y="6353"/>
                                </a:lnTo>
                                <a:lnTo>
                                  <a:pt x="10992" y="6353"/>
                                </a:lnTo>
                                <a:lnTo>
                                  <a:pt x="10992" y="6353"/>
                                </a:lnTo>
                                <a:lnTo>
                                  <a:pt x="10992" y="6353"/>
                                </a:lnTo>
                                <a:lnTo>
                                  <a:pt x="10992" y="6353"/>
                                </a:lnTo>
                                <a:lnTo>
                                  <a:pt x="10992" y="6353"/>
                                </a:lnTo>
                                <a:lnTo>
                                  <a:pt x="10992" y="6353"/>
                                </a:lnTo>
                                <a:lnTo>
                                  <a:pt x="10992" y="6353"/>
                                </a:lnTo>
                                <a:lnTo>
                                  <a:pt x="10992" y="6353"/>
                                </a:lnTo>
                                <a:lnTo>
                                  <a:pt x="10992" y="6353"/>
                                </a:lnTo>
                                <a:lnTo>
                                  <a:pt x="10992" y="3172"/>
                                </a:lnTo>
                                <a:lnTo>
                                  <a:pt x="10992" y="3172"/>
                                </a:lnTo>
                                <a:lnTo>
                                  <a:pt x="10992" y="6353"/>
                                </a:lnTo>
                                <a:lnTo>
                                  <a:pt x="10992" y="6353"/>
                                </a:lnTo>
                                <a:lnTo>
                                  <a:pt x="10992" y="6353"/>
                                </a:lnTo>
                                <a:lnTo>
                                  <a:pt x="10992" y="6353"/>
                                </a:lnTo>
                                <a:lnTo>
                                  <a:pt x="12087" y="6353"/>
                                </a:lnTo>
                                <a:lnTo>
                                  <a:pt x="12087" y="3172"/>
                                </a:lnTo>
                                <a:lnTo>
                                  <a:pt x="12087" y="3172"/>
                                </a:lnTo>
                                <a:lnTo>
                                  <a:pt x="12087" y="6353"/>
                                </a:lnTo>
                                <a:lnTo>
                                  <a:pt x="12087" y="6353"/>
                                </a:lnTo>
                                <a:lnTo>
                                  <a:pt x="12087" y="3172"/>
                                </a:lnTo>
                                <a:lnTo>
                                  <a:pt x="12087" y="3172"/>
                                </a:lnTo>
                                <a:lnTo>
                                  <a:pt x="12087" y="6353"/>
                                </a:lnTo>
                                <a:lnTo>
                                  <a:pt x="12087" y="6353"/>
                                </a:lnTo>
                                <a:lnTo>
                                  <a:pt x="12087" y="6353"/>
                                </a:lnTo>
                                <a:lnTo>
                                  <a:pt x="12087" y="9525"/>
                                </a:lnTo>
                                <a:lnTo>
                                  <a:pt x="12087" y="9525"/>
                                </a:lnTo>
                                <a:lnTo>
                                  <a:pt x="12087" y="6353"/>
                                </a:lnTo>
                                <a:lnTo>
                                  <a:pt x="12087" y="6353"/>
                                </a:lnTo>
                                <a:lnTo>
                                  <a:pt x="12087" y="3172"/>
                                </a:lnTo>
                                <a:lnTo>
                                  <a:pt x="12087" y="3172"/>
                                </a:lnTo>
                                <a:lnTo>
                                  <a:pt x="12087" y="3172"/>
                                </a:lnTo>
                                <a:lnTo>
                                  <a:pt x="12087" y="3172"/>
                                </a:lnTo>
                                <a:lnTo>
                                  <a:pt x="12087" y="6353"/>
                                </a:lnTo>
                                <a:lnTo>
                                  <a:pt x="12087" y="6353"/>
                                </a:lnTo>
                                <a:lnTo>
                                  <a:pt x="13192" y="6353"/>
                                </a:lnTo>
                                <a:lnTo>
                                  <a:pt x="13192" y="6353"/>
                                </a:lnTo>
                                <a:lnTo>
                                  <a:pt x="13192" y="6353"/>
                                </a:lnTo>
                                <a:lnTo>
                                  <a:pt x="13192" y="6353"/>
                                </a:lnTo>
                                <a:lnTo>
                                  <a:pt x="13192" y="3172"/>
                                </a:lnTo>
                                <a:lnTo>
                                  <a:pt x="13192" y="3172"/>
                                </a:lnTo>
                                <a:lnTo>
                                  <a:pt x="13192" y="3172"/>
                                </a:lnTo>
                                <a:lnTo>
                                  <a:pt x="13192" y="3172"/>
                                </a:lnTo>
                                <a:lnTo>
                                  <a:pt x="13192" y="3172"/>
                                </a:lnTo>
                                <a:lnTo>
                                  <a:pt x="13192" y="3172"/>
                                </a:lnTo>
                                <a:lnTo>
                                  <a:pt x="13192" y="6353"/>
                                </a:lnTo>
                                <a:lnTo>
                                  <a:pt x="13192" y="6353"/>
                                </a:lnTo>
                                <a:lnTo>
                                  <a:pt x="13192" y="6353"/>
                                </a:lnTo>
                                <a:lnTo>
                                  <a:pt x="13192" y="3172"/>
                                </a:lnTo>
                                <a:lnTo>
                                  <a:pt x="13192" y="3172"/>
                                </a:lnTo>
                                <a:lnTo>
                                  <a:pt x="13192" y="3172"/>
                                </a:lnTo>
                                <a:lnTo>
                                  <a:pt x="13192" y="3172"/>
                                </a:lnTo>
                                <a:lnTo>
                                  <a:pt x="13192" y="3172"/>
                                </a:lnTo>
                                <a:lnTo>
                                  <a:pt x="13192" y="3172"/>
                                </a:lnTo>
                                <a:lnTo>
                                  <a:pt x="13192" y="3172"/>
                                </a:lnTo>
                                <a:lnTo>
                                  <a:pt x="13192" y="3172"/>
                                </a:lnTo>
                                <a:lnTo>
                                  <a:pt x="13192" y="3172"/>
                                </a:lnTo>
                                <a:lnTo>
                                  <a:pt x="13192" y="6353"/>
                                </a:lnTo>
                                <a:lnTo>
                                  <a:pt x="13192" y="3172"/>
                                </a:lnTo>
                                <a:lnTo>
                                  <a:pt x="14288" y="3172"/>
                                </a:lnTo>
                                <a:lnTo>
                                  <a:pt x="14288" y="3172"/>
                                </a:lnTo>
                                <a:lnTo>
                                  <a:pt x="14288" y="0"/>
                                </a:lnTo>
                                <a:lnTo>
                                  <a:pt x="14288" y="3172"/>
                                </a:lnTo>
                                <a:lnTo>
                                  <a:pt x="14288" y="3172"/>
                                </a:lnTo>
                                <a:lnTo>
                                  <a:pt x="14288" y="3172"/>
                                </a:lnTo>
                                <a:lnTo>
                                  <a:pt x="14288" y="6353"/>
                                </a:lnTo>
                                <a:lnTo>
                                  <a:pt x="14288" y="6353"/>
                                </a:lnTo>
                                <a:lnTo>
                                  <a:pt x="14288" y="3172"/>
                                </a:lnTo>
                                <a:lnTo>
                                  <a:pt x="14288" y="3172"/>
                                </a:lnTo>
                                <a:lnTo>
                                  <a:pt x="14288" y="3172"/>
                                </a:lnTo>
                                <a:lnTo>
                                  <a:pt x="14288" y="6353"/>
                                </a:lnTo>
                                <a:lnTo>
                                  <a:pt x="14288" y="3172"/>
                                </a:lnTo>
                                <a:lnTo>
                                  <a:pt x="14288" y="3172"/>
                                </a:lnTo>
                                <a:lnTo>
                                  <a:pt x="14288" y="3172"/>
                                </a:lnTo>
                                <a:lnTo>
                                  <a:pt x="14288" y="3172"/>
                                </a:lnTo>
                                <a:lnTo>
                                  <a:pt x="14288" y="6353"/>
                                </a:lnTo>
                                <a:lnTo>
                                  <a:pt x="14288" y="6353"/>
                                </a:lnTo>
                                <a:lnTo>
                                  <a:pt x="15383" y="6353"/>
                                </a:lnTo>
                                <a:lnTo>
                                  <a:pt x="15383" y="6353"/>
                                </a:lnTo>
                                <a:lnTo>
                                  <a:pt x="15383" y="6353"/>
                                </a:lnTo>
                                <a:lnTo>
                                  <a:pt x="15383" y="3172"/>
                                </a:lnTo>
                                <a:lnTo>
                                  <a:pt x="15383" y="3172"/>
                                </a:lnTo>
                                <a:lnTo>
                                  <a:pt x="15383" y="3172"/>
                                </a:lnTo>
                                <a:lnTo>
                                  <a:pt x="15383" y="3172"/>
                                </a:lnTo>
                                <a:lnTo>
                                  <a:pt x="15383" y="3172"/>
                                </a:lnTo>
                                <a:lnTo>
                                  <a:pt x="15383" y="3172"/>
                                </a:lnTo>
                                <a:lnTo>
                                  <a:pt x="15383" y="3172"/>
                                </a:lnTo>
                                <a:lnTo>
                                  <a:pt x="15383" y="3172"/>
                                </a:lnTo>
                                <a:lnTo>
                                  <a:pt x="15383" y="3172"/>
                                </a:lnTo>
                                <a:lnTo>
                                  <a:pt x="15383" y="6353"/>
                                </a:lnTo>
                                <a:lnTo>
                                  <a:pt x="15383" y="6353"/>
                                </a:lnTo>
                                <a:lnTo>
                                  <a:pt x="15383" y="6353"/>
                                </a:lnTo>
                                <a:lnTo>
                                  <a:pt x="15383" y="6353"/>
                                </a:lnTo>
                                <a:lnTo>
                                  <a:pt x="15383" y="3172"/>
                                </a:lnTo>
                                <a:lnTo>
                                  <a:pt x="15383" y="6353"/>
                                </a:lnTo>
                                <a:lnTo>
                                  <a:pt x="15383" y="3172"/>
                                </a:lnTo>
                                <a:lnTo>
                                  <a:pt x="15383" y="6353"/>
                                </a:lnTo>
                                <a:lnTo>
                                  <a:pt x="16488" y="6353"/>
                                </a:lnTo>
                                <a:lnTo>
                                  <a:pt x="16488" y="6353"/>
                                </a:lnTo>
                                <a:lnTo>
                                  <a:pt x="16488" y="6353"/>
                                </a:lnTo>
                                <a:lnTo>
                                  <a:pt x="16488" y="6353"/>
                                </a:lnTo>
                                <a:lnTo>
                                  <a:pt x="16488" y="6353"/>
                                </a:lnTo>
                                <a:lnTo>
                                  <a:pt x="16488" y="6353"/>
                                </a:lnTo>
                                <a:lnTo>
                                  <a:pt x="16488" y="6353"/>
                                </a:lnTo>
                                <a:lnTo>
                                  <a:pt x="16488" y="6353"/>
                                </a:lnTo>
                                <a:lnTo>
                                  <a:pt x="16488" y="6353"/>
                                </a:lnTo>
                                <a:lnTo>
                                  <a:pt x="16488" y="6353"/>
                                </a:lnTo>
                                <a:lnTo>
                                  <a:pt x="16488" y="6353"/>
                                </a:lnTo>
                                <a:lnTo>
                                  <a:pt x="16488" y="6353"/>
                                </a:lnTo>
                                <a:lnTo>
                                  <a:pt x="16488" y="6353"/>
                                </a:lnTo>
                                <a:lnTo>
                                  <a:pt x="16488" y="6353"/>
                                </a:lnTo>
                                <a:lnTo>
                                  <a:pt x="16488" y="6353"/>
                                </a:lnTo>
                                <a:lnTo>
                                  <a:pt x="16488" y="3172"/>
                                </a:lnTo>
                                <a:lnTo>
                                  <a:pt x="16488" y="6353"/>
                                </a:lnTo>
                                <a:lnTo>
                                  <a:pt x="16488" y="6353"/>
                                </a:lnTo>
                                <a:lnTo>
                                  <a:pt x="17583" y="6353"/>
                                </a:lnTo>
                                <a:lnTo>
                                  <a:pt x="17583" y="6353"/>
                                </a:lnTo>
                                <a:lnTo>
                                  <a:pt x="17583" y="6353"/>
                                </a:lnTo>
                                <a:lnTo>
                                  <a:pt x="17583" y="6353"/>
                                </a:lnTo>
                                <a:lnTo>
                                  <a:pt x="17583" y="6353"/>
                                </a:lnTo>
                                <a:lnTo>
                                  <a:pt x="17583" y="6353"/>
                                </a:lnTo>
                                <a:lnTo>
                                  <a:pt x="17583" y="6353"/>
                                </a:lnTo>
                                <a:lnTo>
                                  <a:pt x="17583" y="6353"/>
                                </a:lnTo>
                                <a:lnTo>
                                  <a:pt x="17583" y="6353"/>
                                </a:lnTo>
                                <a:lnTo>
                                  <a:pt x="17583" y="6353"/>
                                </a:lnTo>
                                <a:lnTo>
                                  <a:pt x="17583" y="6353"/>
                                </a:lnTo>
                                <a:lnTo>
                                  <a:pt x="17583" y="6353"/>
                                </a:lnTo>
                                <a:lnTo>
                                  <a:pt x="17583" y="6353"/>
                                </a:lnTo>
                                <a:lnTo>
                                  <a:pt x="17583" y="6353"/>
                                </a:lnTo>
                                <a:lnTo>
                                  <a:pt x="17583" y="3172"/>
                                </a:lnTo>
                                <a:lnTo>
                                  <a:pt x="17583" y="3172"/>
                                </a:lnTo>
                                <a:lnTo>
                                  <a:pt x="17583" y="3172"/>
                                </a:lnTo>
                                <a:lnTo>
                                  <a:pt x="17583" y="3172"/>
                                </a:lnTo>
                                <a:lnTo>
                                  <a:pt x="18688" y="3172"/>
                                </a:lnTo>
                                <a:lnTo>
                                  <a:pt x="18688" y="3172"/>
                                </a:lnTo>
                                <a:lnTo>
                                  <a:pt x="18688" y="6353"/>
                                </a:lnTo>
                                <a:lnTo>
                                  <a:pt x="18688" y="3172"/>
                                </a:lnTo>
                                <a:lnTo>
                                  <a:pt x="18688" y="3172"/>
                                </a:lnTo>
                                <a:lnTo>
                                  <a:pt x="18688" y="3172"/>
                                </a:lnTo>
                                <a:lnTo>
                                  <a:pt x="18688" y="3172"/>
                                </a:lnTo>
                                <a:lnTo>
                                  <a:pt x="18688" y="6353"/>
                                </a:lnTo>
                                <a:lnTo>
                                  <a:pt x="18688" y="6353"/>
                                </a:lnTo>
                                <a:lnTo>
                                  <a:pt x="18688" y="6353"/>
                                </a:lnTo>
                                <a:lnTo>
                                  <a:pt x="18688" y="6353"/>
                                </a:lnTo>
                                <a:lnTo>
                                  <a:pt x="18688" y="6353"/>
                                </a:lnTo>
                                <a:lnTo>
                                  <a:pt x="18688" y="6353"/>
                                </a:lnTo>
                                <a:lnTo>
                                  <a:pt x="18688" y="6353"/>
                                </a:lnTo>
                                <a:lnTo>
                                  <a:pt x="18688" y="3172"/>
                                </a:lnTo>
                                <a:lnTo>
                                  <a:pt x="18688" y="3172"/>
                                </a:lnTo>
                                <a:lnTo>
                                  <a:pt x="18688" y="3172"/>
                                </a:lnTo>
                                <a:lnTo>
                                  <a:pt x="18688" y="3172"/>
                                </a:lnTo>
                                <a:lnTo>
                                  <a:pt x="19783" y="6353"/>
                                </a:lnTo>
                                <a:lnTo>
                                  <a:pt x="19783" y="6353"/>
                                </a:lnTo>
                                <a:lnTo>
                                  <a:pt x="19783" y="3172"/>
                                </a:lnTo>
                                <a:lnTo>
                                  <a:pt x="19783" y="3172"/>
                                </a:lnTo>
                                <a:lnTo>
                                  <a:pt x="19783" y="6353"/>
                                </a:lnTo>
                                <a:lnTo>
                                  <a:pt x="19783" y="6353"/>
                                </a:lnTo>
                                <a:lnTo>
                                  <a:pt x="19783" y="6353"/>
                                </a:lnTo>
                                <a:lnTo>
                                  <a:pt x="19783" y="6353"/>
                                </a:lnTo>
                                <a:lnTo>
                                  <a:pt x="19783" y="6353"/>
                                </a:lnTo>
                                <a:lnTo>
                                  <a:pt x="19783" y="3172"/>
                                </a:lnTo>
                                <a:lnTo>
                                  <a:pt x="19783" y="3172"/>
                                </a:lnTo>
                                <a:lnTo>
                                  <a:pt x="19783" y="3172"/>
                                </a:lnTo>
                                <a:lnTo>
                                  <a:pt x="19783" y="6353"/>
                                </a:lnTo>
                                <a:lnTo>
                                  <a:pt x="19783" y="6353"/>
                                </a:lnTo>
                                <a:lnTo>
                                  <a:pt x="19783" y="6353"/>
                                </a:lnTo>
                                <a:lnTo>
                                  <a:pt x="19783" y="6353"/>
                                </a:lnTo>
                                <a:lnTo>
                                  <a:pt x="19783" y="3172"/>
                                </a:lnTo>
                                <a:lnTo>
                                  <a:pt x="19783" y="6353"/>
                                </a:lnTo>
                                <a:lnTo>
                                  <a:pt x="19783" y="6353"/>
                                </a:lnTo>
                                <a:lnTo>
                                  <a:pt x="19783" y="6353"/>
                                </a:lnTo>
                                <a:lnTo>
                                  <a:pt x="20879" y="6353"/>
                                </a:lnTo>
                                <a:lnTo>
                                  <a:pt x="20879" y="6353"/>
                                </a:lnTo>
                                <a:lnTo>
                                  <a:pt x="20879" y="6353"/>
                                </a:lnTo>
                                <a:lnTo>
                                  <a:pt x="20879" y="3172"/>
                                </a:lnTo>
                                <a:lnTo>
                                  <a:pt x="20879" y="6353"/>
                                </a:lnTo>
                                <a:lnTo>
                                  <a:pt x="20879" y="6353"/>
                                </a:lnTo>
                                <a:lnTo>
                                  <a:pt x="20879" y="6353"/>
                                </a:lnTo>
                                <a:lnTo>
                                  <a:pt x="20879" y="6353"/>
                                </a:lnTo>
                                <a:lnTo>
                                  <a:pt x="20879" y="6353"/>
                                </a:lnTo>
                                <a:lnTo>
                                  <a:pt x="20879" y="6353"/>
                                </a:lnTo>
                                <a:lnTo>
                                  <a:pt x="20879" y="6353"/>
                                </a:lnTo>
                                <a:lnTo>
                                  <a:pt x="20879" y="6353"/>
                                </a:lnTo>
                                <a:lnTo>
                                  <a:pt x="20879" y="6353"/>
                                </a:lnTo>
                                <a:lnTo>
                                  <a:pt x="20879" y="3172"/>
                                </a:lnTo>
                                <a:lnTo>
                                  <a:pt x="20879" y="3172"/>
                                </a:lnTo>
                                <a:lnTo>
                                  <a:pt x="20879" y="3172"/>
                                </a:lnTo>
                                <a:lnTo>
                                  <a:pt x="20879" y="3172"/>
                                </a:lnTo>
                                <a:lnTo>
                                  <a:pt x="20879" y="6353"/>
                                </a:lnTo>
                                <a:lnTo>
                                  <a:pt x="21984" y="6353"/>
                                </a:lnTo>
                                <a:lnTo>
                                  <a:pt x="21984" y="3172"/>
                                </a:lnTo>
                                <a:lnTo>
                                  <a:pt x="21984" y="3172"/>
                                </a:lnTo>
                                <a:lnTo>
                                  <a:pt x="21984" y="3172"/>
                                </a:lnTo>
                                <a:lnTo>
                                  <a:pt x="21984" y="6353"/>
                                </a:lnTo>
                                <a:lnTo>
                                  <a:pt x="21984" y="6353"/>
                                </a:lnTo>
                                <a:lnTo>
                                  <a:pt x="21984" y="6353"/>
                                </a:lnTo>
                                <a:lnTo>
                                  <a:pt x="21984" y="6353"/>
                                </a:lnTo>
                                <a:lnTo>
                                  <a:pt x="21984" y="6353"/>
                                </a:lnTo>
                                <a:lnTo>
                                  <a:pt x="21984" y="6353"/>
                                </a:lnTo>
                                <a:lnTo>
                                  <a:pt x="21984" y="3172"/>
                                </a:lnTo>
                                <a:lnTo>
                                  <a:pt x="21984" y="6353"/>
                                </a:lnTo>
                                <a:lnTo>
                                  <a:pt x="21984" y="6353"/>
                                </a:lnTo>
                                <a:lnTo>
                                  <a:pt x="21984" y="3172"/>
                                </a:lnTo>
                                <a:lnTo>
                                  <a:pt x="21984" y="3172"/>
                                </a:lnTo>
                                <a:lnTo>
                                  <a:pt x="21984" y="3172"/>
                                </a:lnTo>
                                <a:lnTo>
                                  <a:pt x="21984" y="3172"/>
                                </a:lnTo>
                                <a:lnTo>
                                  <a:pt x="21984" y="6353"/>
                                </a:lnTo>
                                <a:lnTo>
                                  <a:pt x="23079" y="6353"/>
                                </a:lnTo>
                                <a:lnTo>
                                  <a:pt x="23079" y="6353"/>
                                </a:lnTo>
                                <a:lnTo>
                                  <a:pt x="23079" y="6353"/>
                                </a:lnTo>
                                <a:lnTo>
                                  <a:pt x="23079" y="6353"/>
                                </a:lnTo>
                                <a:lnTo>
                                  <a:pt x="23079" y="6353"/>
                                </a:lnTo>
                                <a:lnTo>
                                  <a:pt x="23079" y="6353"/>
                                </a:lnTo>
                                <a:lnTo>
                                  <a:pt x="23079" y="6353"/>
                                </a:lnTo>
                                <a:lnTo>
                                  <a:pt x="23079" y="6353"/>
                                </a:lnTo>
                                <a:lnTo>
                                  <a:pt x="23079" y="3172"/>
                                </a:lnTo>
                                <a:lnTo>
                                  <a:pt x="23079" y="3172"/>
                                </a:lnTo>
                                <a:lnTo>
                                  <a:pt x="23079" y="3172"/>
                                </a:lnTo>
                                <a:lnTo>
                                  <a:pt x="23079" y="3172"/>
                                </a:lnTo>
                                <a:lnTo>
                                  <a:pt x="23079" y="3172"/>
                                </a:lnTo>
                                <a:lnTo>
                                  <a:pt x="23079" y="3172"/>
                                </a:lnTo>
                                <a:lnTo>
                                  <a:pt x="23079" y="3172"/>
                                </a:lnTo>
                                <a:lnTo>
                                  <a:pt x="23079" y="3172"/>
                                </a:lnTo>
                                <a:lnTo>
                                  <a:pt x="23079" y="3172"/>
                                </a:lnTo>
                                <a:lnTo>
                                  <a:pt x="23079" y="3172"/>
                                </a:lnTo>
                                <a:lnTo>
                                  <a:pt x="24174" y="3172"/>
                                </a:lnTo>
                                <a:lnTo>
                                  <a:pt x="24174" y="3172"/>
                                </a:lnTo>
                                <a:lnTo>
                                  <a:pt x="24174" y="6353"/>
                                </a:lnTo>
                                <a:lnTo>
                                  <a:pt x="24174" y="6353"/>
                                </a:lnTo>
                                <a:lnTo>
                                  <a:pt x="24174" y="6353"/>
                                </a:lnTo>
                                <a:lnTo>
                                  <a:pt x="24174" y="6353"/>
                                </a:lnTo>
                                <a:lnTo>
                                  <a:pt x="24174" y="6353"/>
                                </a:lnTo>
                                <a:lnTo>
                                  <a:pt x="24174" y="6353"/>
                                </a:lnTo>
                                <a:lnTo>
                                  <a:pt x="24174" y="6353"/>
                                </a:lnTo>
                                <a:lnTo>
                                  <a:pt x="24174" y="6353"/>
                                </a:lnTo>
                                <a:lnTo>
                                  <a:pt x="24174" y="3172"/>
                                </a:lnTo>
                                <a:lnTo>
                                  <a:pt x="24174" y="6353"/>
                                </a:lnTo>
                                <a:lnTo>
                                  <a:pt x="24174" y="3172"/>
                                </a:lnTo>
                                <a:lnTo>
                                  <a:pt x="24174" y="3172"/>
                                </a:lnTo>
                                <a:lnTo>
                                  <a:pt x="24174" y="6353"/>
                                </a:lnTo>
                                <a:lnTo>
                                  <a:pt x="24174" y="6353"/>
                                </a:lnTo>
                                <a:lnTo>
                                  <a:pt x="24174" y="3172"/>
                                </a:lnTo>
                                <a:lnTo>
                                  <a:pt x="24174" y="3172"/>
                                </a:lnTo>
                                <a:lnTo>
                                  <a:pt x="24174" y="3172"/>
                                </a:lnTo>
                                <a:lnTo>
                                  <a:pt x="24174" y="6353"/>
                                </a:lnTo>
                                <a:lnTo>
                                  <a:pt x="25279" y="6353"/>
                                </a:lnTo>
                                <a:lnTo>
                                  <a:pt x="25279" y="3172"/>
                                </a:lnTo>
                                <a:lnTo>
                                  <a:pt x="25279" y="3172"/>
                                </a:lnTo>
                                <a:lnTo>
                                  <a:pt x="25279" y="3172"/>
                                </a:lnTo>
                                <a:lnTo>
                                  <a:pt x="25279" y="3172"/>
                                </a:lnTo>
                                <a:lnTo>
                                  <a:pt x="25279" y="3172"/>
                                </a:lnTo>
                                <a:lnTo>
                                  <a:pt x="25279" y="6353"/>
                                </a:lnTo>
                                <a:lnTo>
                                  <a:pt x="25279" y="6353"/>
                                </a:lnTo>
                                <a:lnTo>
                                  <a:pt x="25279" y="6353"/>
                                </a:lnTo>
                                <a:lnTo>
                                  <a:pt x="25279" y="6353"/>
                                </a:lnTo>
                                <a:lnTo>
                                  <a:pt x="25279" y="6353"/>
                                </a:lnTo>
                                <a:lnTo>
                                  <a:pt x="25279" y="3172"/>
                                </a:lnTo>
                                <a:lnTo>
                                  <a:pt x="25279" y="3172"/>
                                </a:lnTo>
                                <a:lnTo>
                                  <a:pt x="25279" y="3172"/>
                                </a:lnTo>
                                <a:lnTo>
                                  <a:pt x="25279" y="3172"/>
                                </a:lnTo>
                                <a:lnTo>
                                  <a:pt x="25279" y="6353"/>
                                </a:lnTo>
                                <a:lnTo>
                                  <a:pt x="25279" y="6353"/>
                                </a:lnTo>
                                <a:lnTo>
                                  <a:pt x="25279" y="6353"/>
                                </a:lnTo>
                                <a:lnTo>
                                  <a:pt x="26375" y="6353"/>
                                </a:lnTo>
                                <a:lnTo>
                                  <a:pt x="26375" y="6353"/>
                                </a:lnTo>
                                <a:lnTo>
                                  <a:pt x="26375" y="6353"/>
                                </a:lnTo>
                                <a:lnTo>
                                  <a:pt x="26375" y="6353"/>
                                </a:lnTo>
                                <a:lnTo>
                                  <a:pt x="26375" y="6353"/>
                                </a:lnTo>
                                <a:lnTo>
                                  <a:pt x="26375" y="6353"/>
                                </a:lnTo>
                                <a:lnTo>
                                  <a:pt x="26375" y="6353"/>
                                </a:lnTo>
                                <a:lnTo>
                                  <a:pt x="26375" y="3172"/>
                                </a:lnTo>
                                <a:lnTo>
                                  <a:pt x="26375" y="6353"/>
                                </a:lnTo>
                                <a:lnTo>
                                  <a:pt x="26375" y="6353"/>
                                </a:lnTo>
                                <a:lnTo>
                                  <a:pt x="26375" y="6353"/>
                                </a:lnTo>
                                <a:lnTo>
                                  <a:pt x="26375" y="6353"/>
                                </a:lnTo>
                                <a:lnTo>
                                  <a:pt x="26375" y="6353"/>
                                </a:lnTo>
                                <a:lnTo>
                                  <a:pt x="26375" y="6353"/>
                                </a:lnTo>
                                <a:lnTo>
                                  <a:pt x="26375" y="6353"/>
                                </a:lnTo>
                                <a:lnTo>
                                  <a:pt x="26375" y="6353"/>
                                </a:lnTo>
                                <a:lnTo>
                                  <a:pt x="26375" y="6353"/>
                                </a:lnTo>
                                <a:lnTo>
                                  <a:pt x="26375" y="6353"/>
                                </a:lnTo>
                                <a:lnTo>
                                  <a:pt x="26375" y="6353"/>
                                </a:lnTo>
                                <a:lnTo>
                                  <a:pt x="26375" y="6353"/>
                                </a:lnTo>
                                <a:lnTo>
                                  <a:pt x="26375" y="6353"/>
                                </a:lnTo>
                                <a:lnTo>
                                  <a:pt x="26375" y="3172"/>
                                </a:lnTo>
                                <a:lnTo>
                                  <a:pt x="26375" y="3172"/>
                                </a:lnTo>
                                <a:lnTo>
                                  <a:pt x="26375" y="3172"/>
                                </a:lnTo>
                                <a:lnTo>
                                  <a:pt x="27480" y="6353"/>
                                </a:lnTo>
                                <a:lnTo>
                                  <a:pt x="27480" y="6353"/>
                                </a:lnTo>
                                <a:lnTo>
                                  <a:pt x="27480" y="6353"/>
                                </a:lnTo>
                                <a:lnTo>
                                  <a:pt x="27480" y="6353"/>
                                </a:lnTo>
                                <a:lnTo>
                                  <a:pt x="27480" y="6353"/>
                                </a:lnTo>
                                <a:lnTo>
                                  <a:pt x="27480" y="6353"/>
                                </a:lnTo>
                                <a:lnTo>
                                  <a:pt x="27480" y="6353"/>
                                </a:lnTo>
                                <a:lnTo>
                                  <a:pt x="27480" y="6353"/>
                                </a:lnTo>
                                <a:lnTo>
                                  <a:pt x="27480" y="3172"/>
                                </a:lnTo>
                                <a:lnTo>
                                  <a:pt x="27480" y="3172"/>
                                </a:lnTo>
                                <a:lnTo>
                                  <a:pt x="27480" y="3172"/>
                                </a:lnTo>
                                <a:lnTo>
                                  <a:pt x="27480" y="3172"/>
                                </a:lnTo>
                                <a:lnTo>
                                  <a:pt x="27480" y="6353"/>
                                </a:lnTo>
                                <a:lnTo>
                                  <a:pt x="27480" y="6353"/>
                                </a:lnTo>
                                <a:lnTo>
                                  <a:pt x="27480" y="6353"/>
                                </a:lnTo>
                                <a:lnTo>
                                  <a:pt x="27480" y="6353"/>
                                </a:lnTo>
                                <a:lnTo>
                                  <a:pt x="27480" y="6353"/>
                                </a:lnTo>
                                <a:lnTo>
                                  <a:pt x="27480" y="6353"/>
                                </a:lnTo>
                                <a:lnTo>
                                  <a:pt x="27480" y="3172"/>
                                </a:lnTo>
                                <a:lnTo>
                                  <a:pt x="27480" y="6353"/>
                                </a:lnTo>
                                <a:lnTo>
                                  <a:pt x="28575" y="6353"/>
                                </a:lnTo>
                                <a:lnTo>
                                  <a:pt x="28575" y="6353"/>
                                </a:lnTo>
                                <a:lnTo>
                                  <a:pt x="28575" y="6353"/>
                                </a:lnTo>
                                <a:lnTo>
                                  <a:pt x="28575" y="6353"/>
                                </a:lnTo>
                                <a:lnTo>
                                  <a:pt x="28575" y="6353"/>
                                </a:lnTo>
                                <a:lnTo>
                                  <a:pt x="28575" y="3172"/>
                                </a:lnTo>
                                <a:lnTo>
                                  <a:pt x="28575" y="6353"/>
                                </a:lnTo>
                                <a:lnTo>
                                  <a:pt x="28575" y="6353"/>
                                </a:lnTo>
                                <a:lnTo>
                                  <a:pt x="28575" y="6353"/>
                                </a:lnTo>
                                <a:lnTo>
                                  <a:pt x="28575" y="6353"/>
                                </a:lnTo>
                                <a:lnTo>
                                  <a:pt x="28575" y="635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08" name="Freeform: Shape 408"/>
                        <wps:cNvSpPr/>
                        <wps:spPr>
                          <a:xfrm>
                            <a:off x="1366837" y="3871912"/>
                            <a:ext cx="28575" cy="9525"/>
                          </a:xfrm>
                          <a:custGeom>
                            <a:avLst/>
                            <a:gdLst>
                              <a:gd name="connsiteX0" fmla="*/ 0 w 28575"/>
                              <a:gd name="connsiteY0" fmla="*/ 4763 h 9525"/>
                              <a:gd name="connsiteX1" fmla="*/ 0 w 28575"/>
                              <a:gd name="connsiteY1" fmla="*/ 0 h 9525"/>
                              <a:gd name="connsiteX2" fmla="*/ 0 w 28575"/>
                              <a:gd name="connsiteY2" fmla="*/ 4763 h 9525"/>
                              <a:gd name="connsiteX3" fmla="*/ 0 w 28575"/>
                              <a:gd name="connsiteY3" fmla="*/ 4763 h 9525"/>
                              <a:gd name="connsiteX4" fmla="*/ 0 w 28575"/>
                              <a:gd name="connsiteY4" fmla="*/ 0 h 9525"/>
                              <a:gd name="connsiteX5" fmla="*/ 0 w 28575"/>
                              <a:gd name="connsiteY5" fmla="*/ 0 h 9525"/>
                              <a:gd name="connsiteX6" fmla="*/ 0 w 28575"/>
                              <a:gd name="connsiteY6" fmla="*/ 0 h 9525"/>
                              <a:gd name="connsiteX7" fmla="*/ 0 w 28575"/>
                              <a:gd name="connsiteY7" fmla="*/ 0 h 9525"/>
                              <a:gd name="connsiteX8" fmla="*/ 1057 w 28575"/>
                              <a:gd name="connsiteY8" fmla="*/ 0 h 9525"/>
                              <a:gd name="connsiteX9" fmla="*/ 1057 w 28575"/>
                              <a:gd name="connsiteY9" fmla="*/ 0 h 9525"/>
                              <a:gd name="connsiteX10" fmla="*/ 1057 w 28575"/>
                              <a:gd name="connsiteY10" fmla="*/ 0 h 9525"/>
                              <a:gd name="connsiteX11" fmla="*/ 1057 w 28575"/>
                              <a:gd name="connsiteY11" fmla="*/ 0 h 9525"/>
                              <a:gd name="connsiteX12" fmla="*/ 1057 w 28575"/>
                              <a:gd name="connsiteY12" fmla="*/ 0 h 9525"/>
                              <a:gd name="connsiteX13" fmla="*/ 1057 w 28575"/>
                              <a:gd name="connsiteY13" fmla="*/ 4763 h 9525"/>
                              <a:gd name="connsiteX14" fmla="*/ 1057 w 28575"/>
                              <a:gd name="connsiteY14" fmla="*/ 4763 h 9525"/>
                              <a:gd name="connsiteX15" fmla="*/ 1057 w 28575"/>
                              <a:gd name="connsiteY15" fmla="*/ 4763 h 9525"/>
                              <a:gd name="connsiteX16" fmla="*/ 1057 w 28575"/>
                              <a:gd name="connsiteY16" fmla="*/ 4763 h 9525"/>
                              <a:gd name="connsiteX17" fmla="*/ 1057 w 28575"/>
                              <a:gd name="connsiteY17" fmla="*/ 4763 h 9525"/>
                              <a:gd name="connsiteX18" fmla="*/ 1057 w 28575"/>
                              <a:gd name="connsiteY18" fmla="*/ 4763 h 9525"/>
                              <a:gd name="connsiteX19" fmla="*/ 1057 w 28575"/>
                              <a:gd name="connsiteY19" fmla="*/ 0 h 9525"/>
                              <a:gd name="connsiteX20" fmla="*/ 1057 w 28575"/>
                              <a:gd name="connsiteY20" fmla="*/ 0 h 9525"/>
                              <a:gd name="connsiteX21" fmla="*/ 1057 w 28575"/>
                              <a:gd name="connsiteY21" fmla="*/ 0 h 9525"/>
                              <a:gd name="connsiteX22" fmla="*/ 1057 w 28575"/>
                              <a:gd name="connsiteY22" fmla="*/ 0 h 9525"/>
                              <a:gd name="connsiteX23" fmla="*/ 1057 w 28575"/>
                              <a:gd name="connsiteY23" fmla="*/ 0 h 9525"/>
                              <a:gd name="connsiteX24" fmla="*/ 1057 w 28575"/>
                              <a:gd name="connsiteY24" fmla="*/ 4763 h 9525"/>
                              <a:gd name="connsiteX25" fmla="*/ 1057 w 28575"/>
                              <a:gd name="connsiteY25" fmla="*/ 0 h 9525"/>
                              <a:gd name="connsiteX26" fmla="*/ 2115 w 28575"/>
                              <a:gd name="connsiteY26" fmla="*/ 0 h 9525"/>
                              <a:gd name="connsiteX27" fmla="*/ 2115 w 28575"/>
                              <a:gd name="connsiteY27" fmla="*/ 0 h 9525"/>
                              <a:gd name="connsiteX28" fmla="*/ 2115 w 28575"/>
                              <a:gd name="connsiteY28" fmla="*/ 0 h 9525"/>
                              <a:gd name="connsiteX29" fmla="*/ 2115 w 28575"/>
                              <a:gd name="connsiteY29" fmla="*/ 0 h 9525"/>
                              <a:gd name="connsiteX30" fmla="*/ 2115 w 28575"/>
                              <a:gd name="connsiteY30" fmla="*/ 4763 h 9525"/>
                              <a:gd name="connsiteX31" fmla="*/ 2115 w 28575"/>
                              <a:gd name="connsiteY31" fmla="*/ 4763 h 9525"/>
                              <a:gd name="connsiteX32" fmla="*/ 2115 w 28575"/>
                              <a:gd name="connsiteY32" fmla="*/ 4763 h 9525"/>
                              <a:gd name="connsiteX33" fmla="*/ 2115 w 28575"/>
                              <a:gd name="connsiteY33" fmla="*/ 4763 h 9525"/>
                              <a:gd name="connsiteX34" fmla="*/ 2115 w 28575"/>
                              <a:gd name="connsiteY34" fmla="*/ 4763 h 9525"/>
                              <a:gd name="connsiteX35" fmla="*/ 2115 w 28575"/>
                              <a:gd name="connsiteY35" fmla="*/ 0 h 9525"/>
                              <a:gd name="connsiteX36" fmla="*/ 2115 w 28575"/>
                              <a:gd name="connsiteY36" fmla="*/ 0 h 9525"/>
                              <a:gd name="connsiteX37" fmla="*/ 2115 w 28575"/>
                              <a:gd name="connsiteY37" fmla="*/ 0 h 9525"/>
                              <a:gd name="connsiteX38" fmla="*/ 2115 w 28575"/>
                              <a:gd name="connsiteY38" fmla="*/ 0 h 9525"/>
                              <a:gd name="connsiteX39" fmla="*/ 2115 w 28575"/>
                              <a:gd name="connsiteY39" fmla="*/ 0 h 9525"/>
                              <a:gd name="connsiteX40" fmla="*/ 2115 w 28575"/>
                              <a:gd name="connsiteY40" fmla="*/ 0 h 9525"/>
                              <a:gd name="connsiteX41" fmla="*/ 2115 w 28575"/>
                              <a:gd name="connsiteY41" fmla="*/ 0 h 9525"/>
                              <a:gd name="connsiteX42" fmla="*/ 2115 w 28575"/>
                              <a:gd name="connsiteY42" fmla="*/ 0 h 9525"/>
                              <a:gd name="connsiteX43" fmla="*/ 2115 w 28575"/>
                              <a:gd name="connsiteY43" fmla="*/ 0 h 9525"/>
                              <a:gd name="connsiteX44" fmla="*/ 3172 w 28575"/>
                              <a:gd name="connsiteY44" fmla="*/ 0 h 9525"/>
                              <a:gd name="connsiteX45" fmla="*/ 3172 w 28575"/>
                              <a:gd name="connsiteY45" fmla="*/ 0 h 9525"/>
                              <a:gd name="connsiteX46" fmla="*/ 3172 w 28575"/>
                              <a:gd name="connsiteY46" fmla="*/ 0 h 9525"/>
                              <a:gd name="connsiteX47" fmla="*/ 3172 w 28575"/>
                              <a:gd name="connsiteY47" fmla="*/ 0 h 9525"/>
                              <a:gd name="connsiteX48" fmla="*/ 3172 w 28575"/>
                              <a:gd name="connsiteY48" fmla="*/ 0 h 9525"/>
                              <a:gd name="connsiteX49" fmla="*/ 3172 w 28575"/>
                              <a:gd name="connsiteY49" fmla="*/ 0 h 9525"/>
                              <a:gd name="connsiteX50" fmla="*/ 3172 w 28575"/>
                              <a:gd name="connsiteY50" fmla="*/ 0 h 9525"/>
                              <a:gd name="connsiteX51" fmla="*/ 3172 w 28575"/>
                              <a:gd name="connsiteY51" fmla="*/ 0 h 9525"/>
                              <a:gd name="connsiteX52" fmla="*/ 3172 w 28575"/>
                              <a:gd name="connsiteY52" fmla="*/ 4763 h 9525"/>
                              <a:gd name="connsiteX53" fmla="*/ 3172 w 28575"/>
                              <a:gd name="connsiteY53" fmla="*/ 0 h 9525"/>
                              <a:gd name="connsiteX54" fmla="*/ 3172 w 28575"/>
                              <a:gd name="connsiteY54" fmla="*/ 4763 h 9525"/>
                              <a:gd name="connsiteX55" fmla="*/ 3172 w 28575"/>
                              <a:gd name="connsiteY55" fmla="*/ 4763 h 9525"/>
                              <a:gd name="connsiteX56" fmla="*/ 3172 w 28575"/>
                              <a:gd name="connsiteY56" fmla="*/ 0 h 9525"/>
                              <a:gd name="connsiteX57" fmla="*/ 3172 w 28575"/>
                              <a:gd name="connsiteY57" fmla="*/ 0 h 9525"/>
                              <a:gd name="connsiteX58" fmla="*/ 3172 w 28575"/>
                              <a:gd name="connsiteY58" fmla="*/ 0 h 9525"/>
                              <a:gd name="connsiteX59" fmla="*/ 3172 w 28575"/>
                              <a:gd name="connsiteY59" fmla="*/ 0 h 9525"/>
                              <a:gd name="connsiteX60" fmla="*/ 3172 w 28575"/>
                              <a:gd name="connsiteY60" fmla="*/ 4763 h 9525"/>
                              <a:gd name="connsiteX61" fmla="*/ 3172 w 28575"/>
                              <a:gd name="connsiteY61" fmla="*/ 4763 h 9525"/>
                              <a:gd name="connsiteX62" fmla="*/ 3172 w 28575"/>
                              <a:gd name="connsiteY62" fmla="*/ 4763 h 9525"/>
                              <a:gd name="connsiteX63" fmla="*/ 3172 w 28575"/>
                              <a:gd name="connsiteY63" fmla="*/ 4763 h 9525"/>
                              <a:gd name="connsiteX64" fmla="*/ 4229 w 28575"/>
                              <a:gd name="connsiteY64" fmla="*/ 4763 h 9525"/>
                              <a:gd name="connsiteX65" fmla="*/ 4229 w 28575"/>
                              <a:gd name="connsiteY65" fmla="*/ 4763 h 9525"/>
                              <a:gd name="connsiteX66" fmla="*/ 4229 w 28575"/>
                              <a:gd name="connsiteY66" fmla="*/ 4763 h 9525"/>
                              <a:gd name="connsiteX67" fmla="*/ 4229 w 28575"/>
                              <a:gd name="connsiteY67" fmla="*/ 0 h 9525"/>
                              <a:gd name="connsiteX68" fmla="*/ 4229 w 28575"/>
                              <a:gd name="connsiteY68" fmla="*/ 4763 h 9525"/>
                              <a:gd name="connsiteX69" fmla="*/ 4229 w 28575"/>
                              <a:gd name="connsiteY69" fmla="*/ 4763 h 9525"/>
                              <a:gd name="connsiteX70" fmla="*/ 4229 w 28575"/>
                              <a:gd name="connsiteY70" fmla="*/ 4763 h 9525"/>
                              <a:gd name="connsiteX71" fmla="*/ 4229 w 28575"/>
                              <a:gd name="connsiteY71" fmla="*/ 4763 h 9525"/>
                              <a:gd name="connsiteX72" fmla="*/ 4229 w 28575"/>
                              <a:gd name="connsiteY72" fmla="*/ 4763 h 9525"/>
                              <a:gd name="connsiteX73" fmla="*/ 4229 w 28575"/>
                              <a:gd name="connsiteY73" fmla="*/ 0 h 9525"/>
                              <a:gd name="connsiteX74" fmla="*/ 4229 w 28575"/>
                              <a:gd name="connsiteY74" fmla="*/ 4763 h 9525"/>
                              <a:gd name="connsiteX75" fmla="*/ 4229 w 28575"/>
                              <a:gd name="connsiteY75" fmla="*/ 4763 h 9525"/>
                              <a:gd name="connsiteX76" fmla="*/ 4229 w 28575"/>
                              <a:gd name="connsiteY76" fmla="*/ 4763 h 9525"/>
                              <a:gd name="connsiteX77" fmla="*/ 4229 w 28575"/>
                              <a:gd name="connsiteY77" fmla="*/ 4763 h 9525"/>
                              <a:gd name="connsiteX78" fmla="*/ 4229 w 28575"/>
                              <a:gd name="connsiteY78" fmla="*/ 4763 h 9525"/>
                              <a:gd name="connsiteX79" fmla="*/ 4229 w 28575"/>
                              <a:gd name="connsiteY79" fmla="*/ 4763 h 9525"/>
                              <a:gd name="connsiteX80" fmla="*/ 4229 w 28575"/>
                              <a:gd name="connsiteY80" fmla="*/ 4763 h 9525"/>
                              <a:gd name="connsiteX81" fmla="*/ 4229 w 28575"/>
                              <a:gd name="connsiteY81" fmla="*/ 0 h 9525"/>
                              <a:gd name="connsiteX82" fmla="*/ 5296 w 28575"/>
                              <a:gd name="connsiteY82" fmla="*/ 0 h 9525"/>
                              <a:gd name="connsiteX83" fmla="*/ 5296 w 28575"/>
                              <a:gd name="connsiteY83" fmla="*/ 0 h 9525"/>
                              <a:gd name="connsiteX84" fmla="*/ 5296 w 28575"/>
                              <a:gd name="connsiteY84" fmla="*/ 0 h 9525"/>
                              <a:gd name="connsiteX85" fmla="*/ 5296 w 28575"/>
                              <a:gd name="connsiteY85" fmla="*/ 0 h 9525"/>
                              <a:gd name="connsiteX86" fmla="*/ 5296 w 28575"/>
                              <a:gd name="connsiteY86" fmla="*/ 4763 h 9525"/>
                              <a:gd name="connsiteX87" fmla="*/ 5296 w 28575"/>
                              <a:gd name="connsiteY87" fmla="*/ 0 h 9525"/>
                              <a:gd name="connsiteX88" fmla="*/ 5296 w 28575"/>
                              <a:gd name="connsiteY88" fmla="*/ 0 h 9525"/>
                              <a:gd name="connsiteX89" fmla="*/ 5296 w 28575"/>
                              <a:gd name="connsiteY89" fmla="*/ 0 h 9525"/>
                              <a:gd name="connsiteX90" fmla="*/ 5296 w 28575"/>
                              <a:gd name="connsiteY90" fmla="*/ 4763 h 9525"/>
                              <a:gd name="connsiteX91" fmla="*/ 5296 w 28575"/>
                              <a:gd name="connsiteY91" fmla="*/ 4763 h 9525"/>
                              <a:gd name="connsiteX92" fmla="*/ 5296 w 28575"/>
                              <a:gd name="connsiteY92" fmla="*/ 4763 h 9525"/>
                              <a:gd name="connsiteX93" fmla="*/ 5296 w 28575"/>
                              <a:gd name="connsiteY93" fmla="*/ 4763 h 9525"/>
                              <a:gd name="connsiteX94" fmla="*/ 5296 w 28575"/>
                              <a:gd name="connsiteY94" fmla="*/ 0 h 9525"/>
                              <a:gd name="connsiteX95" fmla="*/ 5296 w 28575"/>
                              <a:gd name="connsiteY95" fmla="*/ 0 h 9525"/>
                              <a:gd name="connsiteX96" fmla="*/ 5296 w 28575"/>
                              <a:gd name="connsiteY96" fmla="*/ 0 h 9525"/>
                              <a:gd name="connsiteX97" fmla="*/ 5296 w 28575"/>
                              <a:gd name="connsiteY97" fmla="*/ 4763 h 9525"/>
                              <a:gd name="connsiteX98" fmla="*/ 5296 w 28575"/>
                              <a:gd name="connsiteY98" fmla="*/ 4763 h 9525"/>
                              <a:gd name="connsiteX99" fmla="*/ 5296 w 28575"/>
                              <a:gd name="connsiteY99" fmla="*/ 4763 h 9525"/>
                              <a:gd name="connsiteX100" fmla="*/ 6353 w 28575"/>
                              <a:gd name="connsiteY100" fmla="*/ 4763 h 9525"/>
                              <a:gd name="connsiteX101" fmla="*/ 6353 w 28575"/>
                              <a:gd name="connsiteY101" fmla="*/ 0 h 9525"/>
                              <a:gd name="connsiteX102" fmla="*/ 6353 w 28575"/>
                              <a:gd name="connsiteY102" fmla="*/ 0 h 9525"/>
                              <a:gd name="connsiteX103" fmla="*/ 6353 w 28575"/>
                              <a:gd name="connsiteY103" fmla="*/ 0 h 9525"/>
                              <a:gd name="connsiteX104" fmla="*/ 6353 w 28575"/>
                              <a:gd name="connsiteY104" fmla="*/ 4763 h 9525"/>
                              <a:gd name="connsiteX105" fmla="*/ 6353 w 28575"/>
                              <a:gd name="connsiteY105" fmla="*/ 4763 h 9525"/>
                              <a:gd name="connsiteX106" fmla="*/ 6353 w 28575"/>
                              <a:gd name="connsiteY106" fmla="*/ 4763 h 9525"/>
                              <a:gd name="connsiteX107" fmla="*/ 6353 w 28575"/>
                              <a:gd name="connsiteY107" fmla="*/ 4763 h 9525"/>
                              <a:gd name="connsiteX108" fmla="*/ 6353 w 28575"/>
                              <a:gd name="connsiteY108" fmla="*/ 4763 h 9525"/>
                              <a:gd name="connsiteX109" fmla="*/ 6353 w 28575"/>
                              <a:gd name="connsiteY109" fmla="*/ 4763 h 9525"/>
                              <a:gd name="connsiteX110" fmla="*/ 6353 w 28575"/>
                              <a:gd name="connsiteY110" fmla="*/ 4763 h 9525"/>
                              <a:gd name="connsiteX111" fmla="*/ 6353 w 28575"/>
                              <a:gd name="connsiteY111" fmla="*/ 0 h 9525"/>
                              <a:gd name="connsiteX112" fmla="*/ 6353 w 28575"/>
                              <a:gd name="connsiteY112" fmla="*/ 4763 h 9525"/>
                              <a:gd name="connsiteX113" fmla="*/ 6353 w 28575"/>
                              <a:gd name="connsiteY113" fmla="*/ 4763 h 9525"/>
                              <a:gd name="connsiteX114" fmla="*/ 6353 w 28575"/>
                              <a:gd name="connsiteY114" fmla="*/ 4763 h 9525"/>
                              <a:gd name="connsiteX115" fmla="*/ 6353 w 28575"/>
                              <a:gd name="connsiteY115" fmla="*/ 4763 h 9525"/>
                              <a:gd name="connsiteX116" fmla="*/ 6353 w 28575"/>
                              <a:gd name="connsiteY116" fmla="*/ 4763 h 9525"/>
                              <a:gd name="connsiteX117" fmla="*/ 6353 w 28575"/>
                              <a:gd name="connsiteY117" fmla="*/ 4763 h 9525"/>
                              <a:gd name="connsiteX118" fmla="*/ 7410 w 28575"/>
                              <a:gd name="connsiteY118" fmla="*/ 4763 h 9525"/>
                              <a:gd name="connsiteX119" fmla="*/ 7410 w 28575"/>
                              <a:gd name="connsiteY119" fmla="*/ 4763 h 9525"/>
                              <a:gd name="connsiteX120" fmla="*/ 7410 w 28575"/>
                              <a:gd name="connsiteY120" fmla="*/ 0 h 9525"/>
                              <a:gd name="connsiteX121" fmla="*/ 7410 w 28575"/>
                              <a:gd name="connsiteY121" fmla="*/ 0 h 9525"/>
                              <a:gd name="connsiteX122" fmla="*/ 7410 w 28575"/>
                              <a:gd name="connsiteY122" fmla="*/ 0 h 9525"/>
                              <a:gd name="connsiteX123" fmla="*/ 7410 w 28575"/>
                              <a:gd name="connsiteY123" fmla="*/ 0 h 9525"/>
                              <a:gd name="connsiteX124" fmla="*/ 7410 w 28575"/>
                              <a:gd name="connsiteY124" fmla="*/ 0 h 9525"/>
                              <a:gd name="connsiteX125" fmla="*/ 7410 w 28575"/>
                              <a:gd name="connsiteY125" fmla="*/ 0 h 9525"/>
                              <a:gd name="connsiteX126" fmla="*/ 7410 w 28575"/>
                              <a:gd name="connsiteY126" fmla="*/ 0 h 9525"/>
                              <a:gd name="connsiteX127" fmla="*/ 7410 w 28575"/>
                              <a:gd name="connsiteY127" fmla="*/ 0 h 9525"/>
                              <a:gd name="connsiteX128" fmla="*/ 7410 w 28575"/>
                              <a:gd name="connsiteY128" fmla="*/ 4763 h 9525"/>
                              <a:gd name="connsiteX129" fmla="*/ 7410 w 28575"/>
                              <a:gd name="connsiteY129" fmla="*/ 4763 h 9525"/>
                              <a:gd name="connsiteX130" fmla="*/ 7410 w 28575"/>
                              <a:gd name="connsiteY130" fmla="*/ 4763 h 9525"/>
                              <a:gd name="connsiteX131" fmla="*/ 7410 w 28575"/>
                              <a:gd name="connsiteY131" fmla="*/ 4763 h 9525"/>
                              <a:gd name="connsiteX132" fmla="*/ 7410 w 28575"/>
                              <a:gd name="connsiteY132" fmla="*/ 0 h 9525"/>
                              <a:gd name="connsiteX133" fmla="*/ 7410 w 28575"/>
                              <a:gd name="connsiteY133" fmla="*/ 4763 h 9525"/>
                              <a:gd name="connsiteX134" fmla="*/ 7410 w 28575"/>
                              <a:gd name="connsiteY134" fmla="*/ 0 h 9525"/>
                              <a:gd name="connsiteX135" fmla="*/ 7410 w 28575"/>
                              <a:gd name="connsiteY135" fmla="*/ 0 h 9525"/>
                              <a:gd name="connsiteX136" fmla="*/ 7410 w 28575"/>
                              <a:gd name="connsiteY136" fmla="*/ 0 h 9525"/>
                              <a:gd name="connsiteX137" fmla="*/ 7410 w 28575"/>
                              <a:gd name="connsiteY137" fmla="*/ 0 h 9525"/>
                              <a:gd name="connsiteX138" fmla="*/ 8468 w 28575"/>
                              <a:gd name="connsiteY138" fmla="*/ 4763 h 9525"/>
                              <a:gd name="connsiteX139" fmla="*/ 8468 w 28575"/>
                              <a:gd name="connsiteY139" fmla="*/ 0 h 9525"/>
                              <a:gd name="connsiteX140" fmla="*/ 8468 w 28575"/>
                              <a:gd name="connsiteY140" fmla="*/ 4763 h 9525"/>
                              <a:gd name="connsiteX141" fmla="*/ 8468 w 28575"/>
                              <a:gd name="connsiteY141" fmla="*/ 4763 h 9525"/>
                              <a:gd name="connsiteX142" fmla="*/ 8468 w 28575"/>
                              <a:gd name="connsiteY142" fmla="*/ 4763 h 9525"/>
                              <a:gd name="connsiteX143" fmla="*/ 8468 w 28575"/>
                              <a:gd name="connsiteY143" fmla="*/ 0 h 9525"/>
                              <a:gd name="connsiteX144" fmla="*/ 8468 w 28575"/>
                              <a:gd name="connsiteY144" fmla="*/ 0 h 9525"/>
                              <a:gd name="connsiteX145" fmla="*/ 8468 w 28575"/>
                              <a:gd name="connsiteY145" fmla="*/ 0 h 9525"/>
                              <a:gd name="connsiteX146" fmla="*/ 8468 w 28575"/>
                              <a:gd name="connsiteY146" fmla="*/ 0 h 9525"/>
                              <a:gd name="connsiteX147" fmla="*/ 8468 w 28575"/>
                              <a:gd name="connsiteY147" fmla="*/ 0 h 9525"/>
                              <a:gd name="connsiteX148" fmla="*/ 8468 w 28575"/>
                              <a:gd name="connsiteY148" fmla="*/ 0 h 9525"/>
                              <a:gd name="connsiteX149" fmla="*/ 8468 w 28575"/>
                              <a:gd name="connsiteY149" fmla="*/ 0 h 9525"/>
                              <a:gd name="connsiteX150" fmla="*/ 8468 w 28575"/>
                              <a:gd name="connsiteY150" fmla="*/ 0 h 9525"/>
                              <a:gd name="connsiteX151" fmla="*/ 8468 w 28575"/>
                              <a:gd name="connsiteY151" fmla="*/ 0 h 9525"/>
                              <a:gd name="connsiteX152" fmla="*/ 8468 w 28575"/>
                              <a:gd name="connsiteY152" fmla="*/ 4763 h 9525"/>
                              <a:gd name="connsiteX153" fmla="*/ 8468 w 28575"/>
                              <a:gd name="connsiteY153" fmla="*/ 4763 h 9525"/>
                              <a:gd name="connsiteX154" fmla="*/ 8468 w 28575"/>
                              <a:gd name="connsiteY154" fmla="*/ 4763 h 9525"/>
                              <a:gd name="connsiteX155" fmla="*/ 8468 w 28575"/>
                              <a:gd name="connsiteY155" fmla="*/ 4763 h 9525"/>
                              <a:gd name="connsiteX156" fmla="*/ 9525 w 28575"/>
                              <a:gd name="connsiteY156" fmla="*/ 4763 h 9525"/>
                              <a:gd name="connsiteX157" fmla="*/ 9525 w 28575"/>
                              <a:gd name="connsiteY157" fmla="*/ 0 h 9525"/>
                              <a:gd name="connsiteX158" fmla="*/ 9525 w 28575"/>
                              <a:gd name="connsiteY158" fmla="*/ 4763 h 9525"/>
                              <a:gd name="connsiteX159" fmla="*/ 9525 w 28575"/>
                              <a:gd name="connsiteY159" fmla="*/ 4763 h 9525"/>
                              <a:gd name="connsiteX160" fmla="*/ 9525 w 28575"/>
                              <a:gd name="connsiteY160" fmla="*/ 4763 h 9525"/>
                              <a:gd name="connsiteX161" fmla="*/ 9525 w 28575"/>
                              <a:gd name="connsiteY161" fmla="*/ 4763 h 9525"/>
                              <a:gd name="connsiteX162" fmla="*/ 9525 w 28575"/>
                              <a:gd name="connsiteY162" fmla="*/ 4763 h 9525"/>
                              <a:gd name="connsiteX163" fmla="*/ 9525 w 28575"/>
                              <a:gd name="connsiteY163" fmla="*/ 4763 h 9525"/>
                              <a:gd name="connsiteX164" fmla="*/ 9525 w 28575"/>
                              <a:gd name="connsiteY164" fmla="*/ 4763 h 9525"/>
                              <a:gd name="connsiteX165" fmla="*/ 9525 w 28575"/>
                              <a:gd name="connsiteY165" fmla="*/ 4763 h 9525"/>
                              <a:gd name="connsiteX166" fmla="*/ 9525 w 28575"/>
                              <a:gd name="connsiteY166" fmla="*/ 4763 h 9525"/>
                              <a:gd name="connsiteX167" fmla="*/ 9525 w 28575"/>
                              <a:gd name="connsiteY167" fmla="*/ 4763 h 9525"/>
                              <a:gd name="connsiteX168" fmla="*/ 9525 w 28575"/>
                              <a:gd name="connsiteY168" fmla="*/ 4763 h 9525"/>
                              <a:gd name="connsiteX169" fmla="*/ 9525 w 28575"/>
                              <a:gd name="connsiteY169" fmla="*/ 0 h 9525"/>
                              <a:gd name="connsiteX170" fmla="*/ 9525 w 28575"/>
                              <a:gd name="connsiteY170" fmla="*/ 0 h 9525"/>
                              <a:gd name="connsiteX171" fmla="*/ 9525 w 28575"/>
                              <a:gd name="connsiteY171" fmla="*/ 4763 h 9525"/>
                              <a:gd name="connsiteX172" fmla="*/ 9525 w 28575"/>
                              <a:gd name="connsiteY172" fmla="*/ 4763 h 9525"/>
                              <a:gd name="connsiteX173" fmla="*/ 9525 w 28575"/>
                              <a:gd name="connsiteY173" fmla="*/ 4763 h 9525"/>
                              <a:gd name="connsiteX174" fmla="*/ 9525 w 28575"/>
                              <a:gd name="connsiteY174" fmla="*/ 4763 h 9525"/>
                              <a:gd name="connsiteX175" fmla="*/ 9525 w 28575"/>
                              <a:gd name="connsiteY175" fmla="*/ 4763 h 9525"/>
                              <a:gd name="connsiteX176" fmla="*/ 9525 w 28575"/>
                              <a:gd name="connsiteY176" fmla="*/ 4763 h 9525"/>
                              <a:gd name="connsiteX177" fmla="*/ 9525 w 28575"/>
                              <a:gd name="connsiteY177" fmla="*/ 0 h 9525"/>
                              <a:gd name="connsiteX178" fmla="*/ 9525 w 28575"/>
                              <a:gd name="connsiteY178" fmla="*/ 0 h 9525"/>
                              <a:gd name="connsiteX179" fmla="*/ 9525 w 28575"/>
                              <a:gd name="connsiteY179" fmla="*/ 0 h 9525"/>
                              <a:gd name="connsiteX180" fmla="*/ 10582 w 28575"/>
                              <a:gd name="connsiteY180" fmla="*/ 0 h 9525"/>
                              <a:gd name="connsiteX181" fmla="*/ 10582 w 28575"/>
                              <a:gd name="connsiteY181" fmla="*/ 0 h 9525"/>
                              <a:gd name="connsiteX182" fmla="*/ 10582 w 28575"/>
                              <a:gd name="connsiteY182" fmla="*/ 0 h 9525"/>
                              <a:gd name="connsiteX183" fmla="*/ 10582 w 28575"/>
                              <a:gd name="connsiteY183" fmla="*/ 0 h 9525"/>
                              <a:gd name="connsiteX184" fmla="*/ 10582 w 28575"/>
                              <a:gd name="connsiteY184" fmla="*/ 0 h 9525"/>
                              <a:gd name="connsiteX185" fmla="*/ 10582 w 28575"/>
                              <a:gd name="connsiteY185" fmla="*/ 0 h 9525"/>
                              <a:gd name="connsiteX186" fmla="*/ 10582 w 28575"/>
                              <a:gd name="connsiteY186" fmla="*/ 0 h 9525"/>
                              <a:gd name="connsiteX187" fmla="*/ 10582 w 28575"/>
                              <a:gd name="connsiteY187" fmla="*/ 0 h 9525"/>
                              <a:gd name="connsiteX188" fmla="*/ 10582 w 28575"/>
                              <a:gd name="connsiteY188" fmla="*/ 0 h 9525"/>
                              <a:gd name="connsiteX189" fmla="*/ 10582 w 28575"/>
                              <a:gd name="connsiteY189" fmla="*/ 0 h 9525"/>
                              <a:gd name="connsiteX190" fmla="*/ 10582 w 28575"/>
                              <a:gd name="connsiteY190" fmla="*/ 0 h 9525"/>
                              <a:gd name="connsiteX191" fmla="*/ 10582 w 28575"/>
                              <a:gd name="connsiteY191" fmla="*/ 0 h 9525"/>
                              <a:gd name="connsiteX192" fmla="*/ 10582 w 28575"/>
                              <a:gd name="connsiteY192" fmla="*/ 0 h 9525"/>
                              <a:gd name="connsiteX193" fmla="*/ 10582 w 28575"/>
                              <a:gd name="connsiteY193" fmla="*/ 0 h 9525"/>
                              <a:gd name="connsiteX194" fmla="*/ 10582 w 28575"/>
                              <a:gd name="connsiteY194" fmla="*/ 4763 h 9525"/>
                              <a:gd name="connsiteX195" fmla="*/ 10582 w 28575"/>
                              <a:gd name="connsiteY195" fmla="*/ 0 h 9525"/>
                              <a:gd name="connsiteX196" fmla="*/ 10582 w 28575"/>
                              <a:gd name="connsiteY196" fmla="*/ 4763 h 9525"/>
                              <a:gd name="connsiteX197" fmla="*/ 10582 w 28575"/>
                              <a:gd name="connsiteY197" fmla="*/ 0 h 9525"/>
                              <a:gd name="connsiteX198" fmla="*/ 11640 w 28575"/>
                              <a:gd name="connsiteY198" fmla="*/ 0 h 9525"/>
                              <a:gd name="connsiteX199" fmla="*/ 11640 w 28575"/>
                              <a:gd name="connsiteY199" fmla="*/ 0 h 9525"/>
                              <a:gd name="connsiteX200" fmla="*/ 11640 w 28575"/>
                              <a:gd name="connsiteY200" fmla="*/ 0 h 9525"/>
                              <a:gd name="connsiteX201" fmla="*/ 11640 w 28575"/>
                              <a:gd name="connsiteY201" fmla="*/ 4763 h 9525"/>
                              <a:gd name="connsiteX202" fmla="*/ 11640 w 28575"/>
                              <a:gd name="connsiteY202" fmla="*/ 4763 h 9525"/>
                              <a:gd name="connsiteX203" fmla="*/ 11640 w 28575"/>
                              <a:gd name="connsiteY203" fmla="*/ 4763 h 9525"/>
                              <a:gd name="connsiteX204" fmla="*/ 11640 w 28575"/>
                              <a:gd name="connsiteY204" fmla="*/ 0 h 9525"/>
                              <a:gd name="connsiteX205" fmla="*/ 11640 w 28575"/>
                              <a:gd name="connsiteY205" fmla="*/ 0 h 9525"/>
                              <a:gd name="connsiteX206" fmla="*/ 11640 w 28575"/>
                              <a:gd name="connsiteY206" fmla="*/ 0 h 9525"/>
                              <a:gd name="connsiteX207" fmla="*/ 11640 w 28575"/>
                              <a:gd name="connsiteY207" fmla="*/ 0 h 9525"/>
                              <a:gd name="connsiteX208" fmla="*/ 11640 w 28575"/>
                              <a:gd name="connsiteY208" fmla="*/ 0 h 9525"/>
                              <a:gd name="connsiteX209" fmla="*/ 11640 w 28575"/>
                              <a:gd name="connsiteY209" fmla="*/ 4763 h 9525"/>
                              <a:gd name="connsiteX210" fmla="*/ 11640 w 28575"/>
                              <a:gd name="connsiteY210" fmla="*/ 4763 h 9525"/>
                              <a:gd name="connsiteX211" fmla="*/ 11640 w 28575"/>
                              <a:gd name="connsiteY211" fmla="*/ 4763 h 9525"/>
                              <a:gd name="connsiteX212" fmla="*/ 11640 w 28575"/>
                              <a:gd name="connsiteY212" fmla="*/ 0 h 9525"/>
                              <a:gd name="connsiteX213" fmla="*/ 11640 w 28575"/>
                              <a:gd name="connsiteY213" fmla="*/ 0 h 9525"/>
                              <a:gd name="connsiteX214" fmla="*/ 11640 w 28575"/>
                              <a:gd name="connsiteY214" fmla="*/ 0 h 9525"/>
                              <a:gd name="connsiteX215" fmla="*/ 11640 w 28575"/>
                              <a:gd name="connsiteY215" fmla="*/ 0 h 9525"/>
                              <a:gd name="connsiteX216" fmla="*/ 11640 w 28575"/>
                              <a:gd name="connsiteY216" fmla="*/ 4763 h 9525"/>
                              <a:gd name="connsiteX217" fmla="*/ 11640 w 28575"/>
                              <a:gd name="connsiteY217" fmla="*/ 4763 h 9525"/>
                              <a:gd name="connsiteX218" fmla="*/ 12697 w 28575"/>
                              <a:gd name="connsiteY218" fmla="*/ 4763 h 9525"/>
                              <a:gd name="connsiteX219" fmla="*/ 12697 w 28575"/>
                              <a:gd name="connsiteY219" fmla="*/ 4763 h 9525"/>
                              <a:gd name="connsiteX220" fmla="*/ 12697 w 28575"/>
                              <a:gd name="connsiteY220" fmla="*/ 4763 h 9525"/>
                              <a:gd name="connsiteX221" fmla="*/ 12697 w 28575"/>
                              <a:gd name="connsiteY221" fmla="*/ 4763 h 9525"/>
                              <a:gd name="connsiteX222" fmla="*/ 12697 w 28575"/>
                              <a:gd name="connsiteY222" fmla="*/ 4763 h 9525"/>
                              <a:gd name="connsiteX223" fmla="*/ 12697 w 28575"/>
                              <a:gd name="connsiteY223" fmla="*/ 4763 h 9525"/>
                              <a:gd name="connsiteX224" fmla="*/ 12697 w 28575"/>
                              <a:gd name="connsiteY224" fmla="*/ 4763 h 9525"/>
                              <a:gd name="connsiteX225" fmla="*/ 12697 w 28575"/>
                              <a:gd name="connsiteY225" fmla="*/ 4763 h 9525"/>
                              <a:gd name="connsiteX226" fmla="*/ 12697 w 28575"/>
                              <a:gd name="connsiteY226" fmla="*/ 4763 h 9525"/>
                              <a:gd name="connsiteX227" fmla="*/ 12697 w 28575"/>
                              <a:gd name="connsiteY227" fmla="*/ 4763 h 9525"/>
                              <a:gd name="connsiteX228" fmla="*/ 12697 w 28575"/>
                              <a:gd name="connsiteY228" fmla="*/ 4763 h 9525"/>
                              <a:gd name="connsiteX229" fmla="*/ 12697 w 28575"/>
                              <a:gd name="connsiteY229" fmla="*/ 0 h 9525"/>
                              <a:gd name="connsiteX230" fmla="*/ 12697 w 28575"/>
                              <a:gd name="connsiteY230" fmla="*/ 0 h 9525"/>
                              <a:gd name="connsiteX231" fmla="*/ 12697 w 28575"/>
                              <a:gd name="connsiteY231" fmla="*/ 0 h 9525"/>
                              <a:gd name="connsiteX232" fmla="*/ 12697 w 28575"/>
                              <a:gd name="connsiteY232" fmla="*/ 0 h 9525"/>
                              <a:gd name="connsiteX233" fmla="*/ 12697 w 28575"/>
                              <a:gd name="connsiteY233" fmla="*/ 4763 h 9525"/>
                              <a:gd name="connsiteX234" fmla="*/ 12697 w 28575"/>
                              <a:gd name="connsiteY234" fmla="*/ 0 h 9525"/>
                              <a:gd name="connsiteX235" fmla="*/ 12697 w 28575"/>
                              <a:gd name="connsiteY235" fmla="*/ 0 h 9525"/>
                              <a:gd name="connsiteX236" fmla="*/ 13754 w 28575"/>
                              <a:gd name="connsiteY236" fmla="*/ 0 h 9525"/>
                              <a:gd name="connsiteX237" fmla="*/ 13754 w 28575"/>
                              <a:gd name="connsiteY237" fmla="*/ 0 h 9525"/>
                              <a:gd name="connsiteX238" fmla="*/ 13754 w 28575"/>
                              <a:gd name="connsiteY238" fmla="*/ 0 h 9525"/>
                              <a:gd name="connsiteX239" fmla="*/ 13754 w 28575"/>
                              <a:gd name="connsiteY239" fmla="*/ 0 h 9525"/>
                              <a:gd name="connsiteX240" fmla="*/ 13754 w 28575"/>
                              <a:gd name="connsiteY240" fmla="*/ 4763 h 9525"/>
                              <a:gd name="connsiteX241" fmla="*/ 13754 w 28575"/>
                              <a:gd name="connsiteY241" fmla="*/ 4763 h 9525"/>
                              <a:gd name="connsiteX242" fmla="*/ 13754 w 28575"/>
                              <a:gd name="connsiteY242" fmla="*/ 4763 h 9525"/>
                              <a:gd name="connsiteX243" fmla="*/ 13754 w 28575"/>
                              <a:gd name="connsiteY243" fmla="*/ 4763 h 9525"/>
                              <a:gd name="connsiteX244" fmla="*/ 13754 w 28575"/>
                              <a:gd name="connsiteY244" fmla="*/ 4763 h 9525"/>
                              <a:gd name="connsiteX245" fmla="*/ 13754 w 28575"/>
                              <a:gd name="connsiteY245" fmla="*/ 4763 h 9525"/>
                              <a:gd name="connsiteX246" fmla="*/ 13754 w 28575"/>
                              <a:gd name="connsiteY246" fmla="*/ 4763 h 9525"/>
                              <a:gd name="connsiteX247" fmla="*/ 13754 w 28575"/>
                              <a:gd name="connsiteY247" fmla="*/ 0 h 9525"/>
                              <a:gd name="connsiteX248" fmla="*/ 13754 w 28575"/>
                              <a:gd name="connsiteY248" fmla="*/ 0 h 9525"/>
                              <a:gd name="connsiteX249" fmla="*/ 13754 w 28575"/>
                              <a:gd name="connsiteY249" fmla="*/ 0 h 9525"/>
                              <a:gd name="connsiteX250" fmla="*/ 13754 w 28575"/>
                              <a:gd name="connsiteY250" fmla="*/ 0 h 9525"/>
                              <a:gd name="connsiteX251" fmla="*/ 13754 w 28575"/>
                              <a:gd name="connsiteY251" fmla="*/ 4763 h 9525"/>
                              <a:gd name="connsiteX252" fmla="*/ 13754 w 28575"/>
                              <a:gd name="connsiteY252" fmla="*/ 4763 h 9525"/>
                              <a:gd name="connsiteX253" fmla="*/ 13754 w 28575"/>
                              <a:gd name="connsiteY253" fmla="*/ 4763 h 9525"/>
                              <a:gd name="connsiteX254" fmla="*/ 14821 w 28575"/>
                              <a:gd name="connsiteY254" fmla="*/ 4763 h 9525"/>
                              <a:gd name="connsiteX255" fmla="*/ 14821 w 28575"/>
                              <a:gd name="connsiteY255" fmla="*/ 4763 h 9525"/>
                              <a:gd name="connsiteX256" fmla="*/ 14821 w 28575"/>
                              <a:gd name="connsiteY256" fmla="*/ 4763 h 9525"/>
                              <a:gd name="connsiteX257" fmla="*/ 14821 w 28575"/>
                              <a:gd name="connsiteY257" fmla="*/ 4763 h 9525"/>
                              <a:gd name="connsiteX258" fmla="*/ 14821 w 28575"/>
                              <a:gd name="connsiteY258" fmla="*/ 4763 h 9525"/>
                              <a:gd name="connsiteX259" fmla="*/ 14821 w 28575"/>
                              <a:gd name="connsiteY259" fmla="*/ 4763 h 9525"/>
                              <a:gd name="connsiteX260" fmla="*/ 14821 w 28575"/>
                              <a:gd name="connsiteY260" fmla="*/ 0 h 9525"/>
                              <a:gd name="connsiteX261" fmla="*/ 14821 w 28575"/>
                              <a:gd name="connsiteY261" fmla="*/ 0 h 9525"/>
                              <a:gd name="connsiteX262" fmla="*/ 14821 w 28575"/>
                              <a:gd name="connsiteY262" fmla="*/ 0 h 9525"/>
                              <a:gd name="connsiteX263" fmla="*/ 14821 w 28575"/>
                              <a:gd name="connsiteY263" fmla="*/ 0 h 9525"/>
                              <a:gd name="connsiteX264" fmla="*/ 14821 w 28575"/>
                              <a:gd name="connsiteY264" fmla="*/ 4763 h 9525"/>
                              <a:gd name="connsiteX265" fmla="*/ 14821 w 28575"/>
                              <a:gd name="connsiteY265" fmla="*/ 4763 h 9525"/>
                              <a:gd name="connsiteX266" fmla="*/ 14821 w 28575"/>
                              <a:gd name="connsiteY266" fmla="*/ 4763 h 9525"/>
                              <a:gd name="connsiteX267" fmla="*/ 14821 w 28575"/>
                              <a:gd name="connsiteY267" fmla="*/ 4763 h 9525"/>
                              <a:gd name="connsiteX268" fmla="*/ 14821 w 28575"/>
                              <a:gd name="connsiteY268" fmla="*/ 4763 h 9525"/>
                              <a:gd name="connsiteX269" fmla="*/ 14821 w 28575"/>
                              <a:gd name="connsiteY269" fmla="*/ 0 h 9525"/>
                              <a:gd name="connsiteX270" fmla="*/ 14821 w 28575"/>
                              <a:gd name="connsiteY270" fmla="*/ 0 h 9525"/>
                              <a:gd name="connsiteX271" fmla="*/ 14821 w 28575"/>
                              <a:gd name="connsiteY271" fmla="*/ 4763 h 9525"/>
                              <a:gd name="connsiteX272" fmla="*/ 15878 w 28575"/>
                              <a:gd name="connsiteY272" fmla="*/ 4763 h 9525"/>
                              <a:gd name="connsiteX273" fmla="*/ 15878 w 28575"/>
                              <a:gd name="connsiteY273" fmla="*/ 0 h 9525"/>
                              <a:gd name="connsiteX274" fmla="*/ 15878 w 28575"/>
                              <a:gd name="connsiteY274" fmla="*/ 4763 h 9525"/>
                              <a:gd name="connsiteX275" fmla="*/ 15878 w 28575"/>
                              <a:gd name="connsiteY275" fmla="*/ 4763 h 9525"/>
                              <a:gd name="connsiteX276" fmla="*/ 15878 w 28575"/>
                              <a:gd name="connsiteY276" fmla="*/ 4763 h 9525"/>
                              <a:gd name="connsiteX277" fmla="*/ 15878 w 28575"/>
                              <a:gd name="connsiteY277" fmla="*/ 4763 h 9525"/>
                              <a:gd name="connsiteX278" fmla="*/ 15878 w 28575"/>
                              <a:gd name="connsiteY278" fmla="*/ 4763 h 9525"/>
                              <a:gd name="connsiteX279" fmla="*/ 15878 w 28575"/>
                              <a:gd name="connsiteY279" fmla="*/ 4763 h 9525"/>
                              <a:gd name="connsiteX280" fmla="*/ 15878 w 28575"/>
                              <a:gd name="connsiteY280" fmla="*/ 4763 h 9525"/>
                              <a:gd name="connsiteX281" fmla="*/ 15878 w 28575"/>
                              <a:gd name="connsiteY281" fmla="*/ 4763 h 9525"/>
                              <a:gd name="connsiteX282" fmla="*/ 15878 w 28575"/>
                              <a:gd name="connsiteY282" fmla="*/ 4763 h 9525"/>
                              <a:gd name="connsiteX283" fmla="*/ 15878 w 28575"/>
                              <a:gd name="connsiteY283" fmla="*/ 4763 h 9525"/>
                              <a:gd name="connsiteX284" fmla="*/ 15878 w 28575"/>
                              <a:gd name="connsiteY284" fmla="*/ 4763 h 9525"/>
                              <a:gd name="connsiteX285" fmla="*/ 15878 w 28575"/>
                              <a:gd name="connsiteY285" fmla="*/ 4763 h 9525"/>
                              <a:gd name="connsiteX286" fmla="*/ 15878 w 28575"/>
                              <a:gd name="connsiteY286" fmla="*/ 0 h 9525"/>
                              <a:gd name="connsiteX287" fmla="*/ 15878 w 28575"/>
                              <a:gd name="connsiteY287" fmla="*/ 0 h 9525"/>
                              <a:gd name="connsiteX288" fmla="*/ 15878 w 28575"/>
                              <a:gd name="connsiteY288" fmla="*/ 0 h 9525"/>
                              <a:gd name="connsiteX289" fmla="*/ 15878 w 28575"/>
                              <a:gd name="connsiteY289" fmla="*/ 0 h 9525"/>
                              <a:gd name="connsiteX290" fmla="*/ 15878 w 28575"/>
                              <a:gd name="connsiteY290" fmla="*/ 4763 h 9525"/>
                              <a:gd name="connsiteX291" fmla="*/ 15878 w 28575"/>
                              <a:gd name="connsiteY291" fmla="*/ 4763 h 9525"/>
                              <a:gd name="connsiteX292" fmla="*/ 16935 w 28575"/>
                              <a:gd name="connsiteY292" fmla="*/ 4763 h 9525"/>
                              <a:gd name="connsiteX293" fmla="*/ 16935 w 28575"/>
                              <a:gd name="connsiteY293" fmla="*/ 4763 h 9525"/>
                              <a:gd name="connsiteX294" fmla="*/ 16935 w 28575"/>
                              <a:gd name="connsiteY294" fmla="*/ 4763 h 9525"/>
                              <a:gd name="connsiteX295" fmla="*/ 16935 w 28575"/>
                              <a:gd name="connsiteY295" fmla="*/ 4763 h 9525"/>
                              <a:gd name="connsiteX296" fmla="*/ 16935 w 28575"/>
                              <a:gd name="connsiteY296" fmla="*/ 0 h 9525"/>
                              <a:gd name="connsiteX297" fmla="*/ 16935 w 28575"/>
                              <a:gd name="connsiteY297" fmla="*/ 0 h 9525"/>
                              <a:gd name="connsiteX298" fmla="*/ 16935 w 28575"/>
                              <a:gd name="connsiteY298" fmla="*/ 4763 h 9525"/>
                              <a:gd name="connsiteX299" fmla="*/ 16935 w 28575"/>
                              <a:gd name="connsiteY299" fmla="*/ 0 h 9525"/>
                              <a:gd name="connsiteX300" fmla="*/ 16935 w 28575"/>
                              <a:gd name="connsiteY300" fmla="*/ 0 h 9525"/>
                              <a:gd name="connsiteX301" fmla="*/ 16935 w 28575"/>
                              <a:gd name="connsiteY301" fmla="*/ 0 h 9525"/>
                              <a:gd name="connsiteX302" fmla="*/ 16935 w 28575"/>
                              <a:gd name="connsiteY302" fmla="*/ 0 h 9525"/>
                              <a:gd name="connsiteX303" fmla="*/ 16935 w 28575"/>
                              <a:gd name="connsiteY303" fmla="*/ 0 h 9525"/>
                              <a:gd name="connsiteX304" fmla="*/ 16935 w 28575"/>
                              <a:gd name="connsiteY304" fmla="*/ 0 h 9525"/>
                              <a:gd name="connsiteX305" fmla="*/ 16935 w 28575"/>
                              <a:gd name="connsiteY305" fmla="*/ 4763 h 9525"/>
                              <a:gd name="connsiteX306" fmla="*/ 16935 w 28575"/>
                              <a:gd name="connsiteY306" fmla="*/ 4763 h 9525"/>
                              <a:gd name="connsiteX307" fmla="*/ 16935 w 28575"/>
                              <a:gd name="connsiteY307" fmla="*/ 0 h 9525"/>
                              <a:gd name="connsiteX308" fmla="*/ 16935 w 28575"/>
                              <a:gd name="connsiteY308" fmla="*/ 4763 h 9525"/>
                              <a:gd name="connsiteX309" fmla="*/ 16935 w 28575"/>
                              <a:gd name="connsiteY309" fmla="*/ 4763 h 9525"/>
                              <a:gd name="connsiteX310" fmla="*/ 17993 w 28575"/>
                              <a:gd name="connsiteY310" fmla="*/ 4763 h 9525"/>
                              <a:gd name="connsiteX311" fmla="*/ 17993 w 28575"/>
                              <a:gd name="connsiteY311" fmla="*/ 4763 h 9525"/>
                              <a:gd name="connsiteX312" fmla="*/ 17993 w 28575"/>
                              <a:gd name="connsiteY312" fmla="*/ 4763 h 9525"/>
                              <a:gd name="connsiteX313" fmla="*/ 17993 w 28575"/>
                              <a:gd name="connsiteY313" fmla="*/ 0 h 9525"/>
                              <a:gd name="connsiteX314" fmla="*/ 17993 w 28575"/>
                              <a:gd name="connsiteY314" fmla="*/ 4763 h 9525"/>
                              <a:gd name="connsiteX315" fmla="*/ 17993 w 28575"/>
                              <a:gd name="connsiteY315" fmla="*/ 4763 h 9525"/>
                              <a:gd name="connsiteX316" fmla="*/ 17993 w 28575"/>
                              <a:gd name="connsiteY316" fmla="*/ 4763 h 9525"/>
                              <a:gd name="connsiteX317" fmla="*/ 17993 w 28575"/>
                              <a:gd name="connsiteY317" fmla="*/ 4763 h 9525"/>
                              <a:gd name="connsiteX318" fmla="*/ 17993 w 28575"/>
                              <a:gd name="connsiteY318" fmla="*/ 0 h 9525"/>
                              <a:gd name="connsiteX319" fmla="*/ 17993 w 28575"/>
                              <a:gd name="connsiteY319" fmla="*/ 4763 h 9525"/>
                              <a:gd name="connsiteX320" fmla="*/ 17993 w 28575"/>
                              <a:gd name="connsiteY320" fmla="*/ 0 h 9525"/>
                              <a:gd name="connsiteX321" fmla="*/ 17993 w 28575"/>
                              <a:gd name="connsiteY321" fmla="*/ 0 h 9525"/>
                              <a:gd name="connsiteX322" fmla="*/ 17993 w 28575"/>
                              <a:gd name="connsiteY322" fmla="*/ 0 h 9525"/>
                              <a:gd name="connsiteX323" fmla="*/ 17993 w 28575"/>
                              <a:gd name="connsiteY323" fmla="*/ 0 h 9525"/>
                              <a:gd name="connsiteX324" fmla="*/ 17993 w 28575"/>
                              <a:gd name="connsiteY324" fmla="*/ 0 h 9525"/>
                              <a:gd name="connsiteX325" fmla="*/ 17993 w 28575"/>
                              <a:gd name="connsiteY325" fmla="*/ 0 h 9525"/>
                              <a:gd name="connsiteX326" fmla="*/ 17993 w 28575"/>
                              <a:gd name="connsiteY326" fmla="*/ 0 h 9525"/>
                              <a:gd name="connsiteX327" fmla="*/ 17993 w 28575"/>
                              <a:gd name="connsiteY327" fmla="*/ 0 h 9525"/>
                              <a:gd name="connsiteX328" fmla="*/ 19050 w 28575"/>
                              <a:gd name="connsiteY328" fmla="*/ 0 h 9525"/>
                              <a:gd name="connsiteX329" fmla="*/ 19050 w 28575"/>
                              <a:gd name="connsiteY329" fmla="*/ 0 h 9525"/>
                              <a:gd name="connsiteX330" fmla="*/ 19050 w 28575"/>
                              <a:gd name="connsiteY330" fmla="*/ 0 h 9525"/>
                              <a:gd name="connsiteX331" fmla="*/ 19050 w 28575"/>
                              <a:gd name="connsiteY331" fmla="*/ 0 h 9525"/>
                              <a:gd name="connsiteX332" fmla="*/ 19050 w 28575"/>
                              <a:gd name="connsiteY332" fmla="*/ 0 h 9525"/>
                              <a:gd name="connsiteX333" fmla="*/ 19050 w 28575"/>
                              <a:gd name="connsiteY333" fmla="*/ 0 h 9525"/>
                              <a:gd name="connsiteX334" fmla="*/ 19050 w 28575"/>
                              <a:gd name="connsiteY334" fmla="*/ 0 h 9525"/>
                              <a:gd name="connsiteX335" fmla="*/ 19050 w 28575"/>
                              <a:gd name="connsiteY335" fmla="*/ 0 h 9525"/>
                              <a:gd name="connsiteX336" fmla="*/ 19050 w 28575"/>
                              <a:gd name="connsiteY336" fmla="*/ 4763 h 9525"/>
                              <a:gd name="connsiteX337" fmla="*/ 19050 w 28575"/>
                              <a:gd name="connsiteY337" fmla="*/ 4763 h 9525"/>
                              <a:gd name="connsiteX338" fmla="*/ 19050 w 28575"/>
                              <a:gd name="connsiteY338" fmla="*/ 4763 h 9525"/>
                              <a:gd name="connsiteX339" fmla="*/ 19050 w 28575"/>
                              <a:gd name="connsiteY339" fmla="*/ 4763 h 9525"/>
                              <a:gd name="connsiteX340" fmla="*/ 19050 w 28575"/>
                              <a:gd name="connsiteY340" fmla="*/ 0 h 9525"/>
                              <a:gd name="connsiteX341" fmla="*/ 19050 w 28575"/>
                              <a:gd name="connsiteY341" fmla="*/ 0 h 9525"/>
                              <a:gd name="connsiteX342" fmla="*/ 19050 w 28575"/>
                              <a:gd name="connsiteY342" fmla="*/ 4763 h 9525"/>
                              <a:gd name="connsiteX343" fmla="*/ 19050 w 28575"/>
                              <a:gd name="connsiteY343" fmla="*/ 4763 h 9525"/>
                              <a:gd name="connsiteX344" fmla="*/ 19050 w 28575"/>
                              <a:gd name="connsiteY344" fmla="*/ 4763 h 9525"/>
                              <a:gd name="connsiteX345" fmla="*/ 19050 w 28575"/>
                              <a:gd name="connsiteY345" fmla="*/ 4763 h 9525"/>
                              <a:gd name="connsiteX346" fmla="*/ 19050 w 28575"/>
                              <a:gd name="connsiteY346" fmla="*/ 4763 h 9525"/>
                              <a:gd name="connsiteX347" fmla="*/ 19050 w 28575"/>
                              <a:gd name="connsiteY347" fmla="*/ 0 h 9525"/>
                              <a:gd name="connsiteX348" fmla="*/ 20107 w 28575"/>
                              <a:gd name="connsiteY348" fmla="*/ 0 h 9525"/>
                              <a:gd name="connsiteX349" fmla="*/ 20107 w 28575"/>
                              <a:gd name="connsiteY349" fmla="*/ 0 h 9525"/>
                              <a:gd name="connsiteX350" fmla="*/ 20107 w 28575"/>
                              <a:gd name="connsiteY350" fmla="*/ 0 h 9525"/>
                              <a:gd name="connsiteX351" fmla="*/ 20107 w 28575"/>
                              <a:gd name="connsiteY351" fmla="*/ 0 h 9525"/>
                              <a:gd name="connsiteX352" fmla="*/ 20107 w 28575"/>
                              <a:gd name="connsiteY352" fmla="*/ 4763 h 9525"/>
                              <a:gd name="connsiteX353" fmla="*/ 20107 w 28575"/>
                              <a:gd name="connsiteY353" fmla="*/ 4763 h 9525"/>
                              <a:gd name="connsiteX354" fmla="*/ 20107 w 28575"/>
                              <a:gd name="connsiteY354" fmla="*/ 4763 h 9525"/>
                              <a:gd name="connsiteX355" fmla="*/ 20107 w 28575"/>
                              <a:gd name="connsiteY355" fmla="*/ 4763 h 9525"/>
                              <a:gd name="connsiteX356" fmla="*/ 20107 w 28575"/>
                              <a:gd name="connsiteY356" fmla="*/ 4763 h 9525"/>
                              <a:gd name="connsiteX357" fmla="*/ 20107 w 28575"/>
                              <a:gd name="connsiteY357" fmla="*/ 4763 h 9525"/>
                              <a:gd name="connsiteX358" fmla="*/ 20107 w 28575"/>
                              <a:gd name="connsiteY358" fmla="*/ 4763 h 9525"/>
                              <a:gd name="connsiteX359" fmla="*/ 20107 w 28575"/>
                              <a:gd name="connsiteY359" fmla="*/ 4763 h 9525"/>
                              <a:gd name="connsiteX360" fmla="*/ 20107 w 28575"/>
                              <a:gd name="connsiteY360" fmla="*/ 0 h 9525"/>
                              <a:gd name="connsiteX361" fmla="*/ 20107 w 28575"/>
                              <a:gd name="connsiteY361" fmla="*/ 4763 h 9525"/>
                              <a:gd name="connsiteX362" fmla="*/ 20107 w 28575"/>
                              <a:gd name="connsiteY362" fmla="*/ 0 h 9525"/>
                              <a:gd name="connsiteX363" fmla="*/ 20107 w 28575"/>
                              <a:gd name="connsiteY363" fmla="*/ 0 h 9525"/>
                              <a:gd name="connsiteX364" fmla="*/ 20107 w 28575"/>
                              <a:gd name="connsiteY364" fmla="*/ 0 h 9525"/>
                              <a:gd name="connsiteX365" fmla="*/ 20107 w 28575"/>
                              <a:gd name="connsiteY365" fmla="*/ 0 h 9525"/>
                              <a:gd name="connsiteX366" fmla="*/ 21165 w 28575"/>
                              <a:gd name="connsiteY366" fmla="*/ 4763 h 9525"/>
                              <a:gd name="connsiteX367" fmla="*/ 21165 w 28575"/>
                              <a:gd name="connsiteY367" fmla="*/ 4763 h 9525"/>
                              <a:gd name="connsiteX368" fmla="*/ 21165 w 28575"/>
                              <a:gd name="connsiteY368" fmla="*/ 4763 h 9525"/>
                              <a:gd name="connsiteX369" fmla="*/ 21165 w 28575"/>
                              <a:gd name="connsiteY369" fmla="*/ 4763 h 9525"/>
                              <a:gd name="connsiteX370" fmla="*/ 21165 w 28575"/>
                              <a:gd name="connsiteY370" fmla="*/ 4763 h 9525"/>
                              <a:gd name="connsiteX371" fmla="*/ 21165 w 28575"/>
                              <a:gd name="connsiteY371" fmla="*/ 4763 h 9525"/>
                              <a:gd name="connsiteX372" fmla="*/ 21165 w 28575"/>
                              <a:gd name="connsiteY372" fmla="*/ 4763 h 9525"/>
                              <a:gd name="connsiteX373" fmla="*/ 21165 w 28575"/>
                              <a:gd name="connsiteY373" fmla="*/ 4763 h 9525"/>
                              <a:gd name="connsiteX374" fmla="*/ 21165 w 28575"/>
                              <a:gd name="connsiteY374" fmla="*/ 4763 h 9525"/>
                              <a:gd name="connsiteX375" fmla="*/ 21165 w 28575"/>
                              <a:gd name="connsiteY375" fmla="*/ 4763 h 9525"/>
                              <a:gd name="connsiteX376" fmla="*/ 21165 w 28575"/>
                              <a:gd name="connsiteY376" fmla="*/ 4763 h 9525"/>
                              <a:gd name="connsiteX377" fmla="*/ 21165 w 28575"/>
                              <a:gd name="connsiteY377" fmla="*/ 4763 h 9525"/>
                              <a:gd name="connsiteX378" fmla="*/ 21165 w 28575"/>
                              <a:gd name="connsiteY378" fmla="*/ 4763 h 9525"/>
                              <a:gd name="connsiteX379" fmla="*/ 21165 w 28575"/>
                              <a:gd name="connsiteY379" fmla="*/ 4763 h 9525"/>
                              <a:gd name="connsiteX380" fmla="*/ 21165 w 28575"/>
                              <a:gd name="connsiteY380" fmla="*/ 4763 h 9525"/>
                              <a:gd name="connsiteX381" fmla="*/ 21165 w 28575"/>
                              <a:gd name="connsiteY381" fmla="*/ 4763 h 9525"/>
                              <a:gd name="connsiteX382" fmla="*/ 21165 w 28575"/>
                              <a:gd name="connsiteY382" fmla="*/ 4763 h 9525"/>
                              <a:gd name="connsiteX383" fmla="*/ 21165 w 28575"/>
                              <a:gd name="connsiteY383" fmla="*/ 4763 h 9525"/>
                              <a:gd name="connsiteX384" fmla="*/ 22222 w 28575"/>
                              <a:gd name="connsiteY384" fmla="*/ 4763 h 9525"/>
                              <a:gd name="connsiteX385" fmla="*/ 22222 w 28575"/>
                              <a:gd name="connsiteY385" fmla="*/ 4763 h 9525"/>
                              <a:gd name="connsiteX386" fmla="*/ 22222 w 28575"/>
                              <a:gd name="connsiteY386" fmla="*/ 0 h 9525"/>
                              <a:gd name="connsiteX387" fmla="*/ 22222 w 28575"/>
                              <a:gd name="connsiteY387" fmla="*/ 0 h 9525"/>
                              <a:gd name="connsiteX388" fmla="*/ 22222 w 28575"/>
                              <a:gd name="connsiteY388" fmla="*/ 0 h 9525"/>
                              <a:gd name="connsiteX389" fmla="*/ 22222 w 28575"/>
                              <a:gd name="connsiteY389" fmla="*/ 0 h 9525"/>
                              <a:gd name="connsiteX390" fmla="*/ 22222 w 28575"/>
                              <a:gd name="connsiteY390" fmla="*/ 0 h 9525"/>
                              <a:gd name="connsiteX391" fmla="*/ 22222 w 28575"/>
                              <a:gd name="connsiteY391" fmla="*/ 0 h 9525"/>
                              <a:gd name="connsiteX392" fmla="*/ 22222 w 28575"/>
                              <a:gd name="connsiteY392" fmla="*/ 0 h 9525"/>
                              <a:gd name="connsiteX393" fmla="*/ 22222 w 28575"/>
                              <a:gd name="connsiteY393" fmla="*/ 4763 h 9525"/>
                              <a:gd name="connsiteX394" fmla="*/ 22222 w 28575"/>
                              <a:gd name="connsiteY394" fmla="*/ 0 h 9525"/>
                              <a:gd name="connsiteX395" fmla="*/ 22222 w 28575"/>
                              <a:gd name="connsiteY395" fmla="*/ 4763 h 9525"/>
                              <a:gd name="connsiteX396" fmla="*/ 22222 w 28575"/>
                              <a:gd name="connsiteY396" fmla="*/ 4763 h 9525"/>
                              <a:gd name="connsiteX397" fmla="*/ 22222 w 28575"/>
                              <a:gd name="connsiteY397" fmla="*/ 0 h 9525"/>
                              <a:gd name="connsiteX398" fmla="*/ 22222 w 28575"/>
                              <a:gd name="connsiteY398" fmla="*/ 4763 h 9525"/>
                              <a:gd name="connsiteX399" fmla="*/ 22222 w 28575"/>
                              <a:gd name="connsiteY399" fmla="*/ 4763 h 9525"/>
                              <a:gd name="connsiteX400" fmla="*/ 22222 w 28575"/>
                              <a:gd name="connsiteY400" fmla="*/ 4763 h 9525"/>
                              <a:gd name="connsiteX401" fmla="*/ 22222 w 28575"/>
                              <a:gd name="connsiteY401" fmla="*/ 4763 h 9525"/>
                              <a:gd name="connsiteX402" fmla="*/ 22222 w 28575"/>
                              <a:gd name="connsiteY402" fmla="*/ 0 h 9525"/>
                              <a:gd name="connsiteX403" fmla="*/ 22222 w 28575"/>
                              <a:gd name="connsiteY403" fmla="*/ 0 h 9525"/>
                              <a:gd name="connsiteX404" fmla="*/ 22222 w 28575"/>
                              <a:gd name="connsiteY404" fmla="*/ 0 h 9525"/>
                              <a:gd name="connsiteX405" fmla="*/ 22222 w 28575"/>
                              <a:gd name="connsiteY405" fmla="*/ 0 h 9525"/>
                              <a:gd name="connsiteX406" fmla="*/ 22222 w 28575"/>
                              <a:gd name="connsiteY406" fmla="*/ 4763 h 9525"/>
                              <a:gd name="connsiteX407" fmla="*/ 22222 w 28575"/>
                              <a:gd name="connsiteY407" fmla="*/ 4763 h 9525"/>
                              <a:gd name="connsiteX408" fmla="*/ 23279 w 28575"/>
                              <a:gd name="connsiteY408" fmla="*/ 4763 h 9525"/>
                              <a:gd name="connsiteX409" fmla="*/ 23279 w 28575"/>
                              <a:gd name="connsiteY409" fmla="*/ 4763 h 9525"/>
                              <a:gd name="connsiteX410" fmla="*/ 23279 w 28575"/>
                              <a:gd name="connsiteY410" fmla="*/ 0 h 9525"/>
                              <a:gd name="connsiteX411" fmla="*/ 23279 w 28575"/>
                              <a:gd name="connsiteY411" fmla="*/ 0 h 9525"/>
                              <a:gd name="connsiteX412" fmla="*/ 23279 w 28575"/>
                              <a:gd name="connsiteY412" fmla="*/ 0 h 9525"/>
                              <a:gd name="connsiteX413" fmla="*/ 23279 w 28575"/>
                              <a:gd name="connsiteY413" fmla="*/ 0 h 9525"/>
                              <a:gd name="connsiteX414" fmla="*/ 23279 w 28575"/>
                              <a:gd name="connsiteY414" fmla="*/ 0 h 9525"/>
                              <a:gd name="connsiteX415" fmla="*/ 23279 w 28575"/>
                              <a:gd name="connsiteY415" fmla="*/ 0 h 9525"/>
                              <a:gd name="connsiteX416" fmla="*/ 23279 w 28575"/>
                              <a:gd name="connsiteY416" fmla="*/ 0 h 9525"/>
                              <a:gd name="connsiteX417" fmla="*/ 23279 w 28575"/>
                              <a:gd name="connsiteY417" fmla="*/ 0 h 9525"/>
                              <a:gd name="connsiteX418" fmla="*/ 23279 w 28575"/>
                              <a:gd name="connsiteY418" fmla="*/ 0 h 9525"/>
                              <a:gd name="connsiteX419" fmla="*/ 23279 w 28575"/>
                              <a:gd name="connsiteY419" fmla="*/ 0 h 9525"/>
                              <a:gd name="connsiteX420" fmla="*/ 23279 w 28575"/>
                              <a:gd name="connsiteY420" fmla="*/ 0 h 9525"/>
                              <a:gd name="connsiteX421" fmla="*/ 23279 w 28575"/>
                              <a:gd name="connsiteY421" fmla="*/ 0 h 9525"/>
                              <a:gd name="connsiteX422" fmla="*/ 23279 w 28575"/>
                              <a:gd name="connsiteY422" fmla="*/ 4763 h 9525"/>
                              <a:gd name="connsiteX423" fmla="*/ 23279 w 28575"/>
                              <a:gd name="connsiteY423" fmla="*/ 4763 h 9525"/>
                              <a:gd name="connsiteX424" fmla="*/ 23279 w 28575"/>
                              <a:gd name="connsiteY424" fmla="*/ 4763 h 9525"/>
                              <a:gd name="connsiteX425" fmla="*/ 23279 w 28575"/>
                              <a:gd name="connsiteY425" fmla="*/ 4763 h 9525"/>
                              <a:gd name="connsiteX426" fmla="*/ 23279 w 28575"/>
                              <a:gd name="connsiteY426" fmla="*/ 4763 h 9525"/>
                              <a:gd name="connsiteX427" fmla="*/ 23279 w 28575"/>
                              <a:gd name="connsiteY427" fmla="*/ 0 h 9525"/>
                              <a:gd name="connsiteX428" fmla="*/ 24346 w 28575"/>
                              <a:gd name="connsiteY428" fmla="*/ 4763 h 9525"/>
                              <a:gd name="connsiteX429" fmla="*/ 24346 w 28575"/>
                              <a:gd name="connsiteY429" fmla="*/ 4763 h 9525"/>
                              <a:gd name="connsiteX430" fmla="*/ 24346 w 28575"/>
                              <a:gd name="connsiteY430" fmla="*/ 4763 h 9525"/>
                              <a:gd name="connsiteX431" fmla="*/ 24346 w 28575"/>
                              <a:gd name="connsiteY431" fmla="*/ 4763 h 9525"/>
                              <a:gd name="connsiteX432" fmla="*/ 24346 w 28575"/>
                              <a:gd name="connsiteY432" fmla="*/ 4763 h 9525"/>
                              <a:gd name="connsiteX433" fmla="*/ 24346 w 28575"/>
                              <a:gd name="connsiteY433" fmla="*/ 4763 h 9525"/>
                              <a:gd name="connsiteX434" fmla="*/ 24346 w 28575"/>
                              <a:gd name="connsiteY434" fmla="*/ 4763 h 9525"/>
                              <a:gd name="connsiteX435" fmla="*/ 24346 w 28575"/>
                              <a:gd name="connsiteY435" fmla="*/ 0 h 9525"/>
                              <a:gd name="connsiteX436" fmla="*/ 24346 w 28575"/>
                              <a:gd name="connsiteY436" fmla="*/ 0 h 9525"/>
                              <a:gd name="connsiteX437" fmla="*/ 24346 w 28575"/>
                              <a:gd name="connsiteY437" fmla="*/ 0 h 9525"/>
                              <a:gd name="connsiteX438" fmla="*/ 24346 w 28575"/>
                              <a:gd name="connsiteY438" fmla="*/ 0 h 9525"/>
                              <a:gd name="connsiteX439" fmla="*/ 24346 w 28575"/>
                              <a:gd name="connsiteY439" fmla="*/ 4763 h 9525"/>
                              <a:gd name="connsiteX440" fmla="*/ 24346 w 28575"/>
                              <a:gd name="connsiteY440" fmla="*/ 4763 h 9525"/>
                              <a:gd name="connsiteX441" fmla="*/ 24346 w 28575"/>
                              <a:gd name="connsiteY441" fmla="*/ 4763 h 9525"/>
                              <a:gd name="connsiteX442" fmla="*/ 24346 w 28575"/>
                              <a:gd name="connsiteY442" fmla="*/ 4763 h 9525"/>
                              <a:gd name="connsiteX443" fmla="*/ 24346 w 28575"/>
                              <a:gd name="connsiteY443" fmla="*/ 4763 h 9525"/>
                              <a:gd name="connsiteX444" fmla="*/ 24346 w 28575"/>
                              <a:gd name="connsiteY444" fmla="*/ 4763 h 9525"/>
                              <a:gd name="connsiteX445" fmla="*/ 24346 w 28575"/>
                              <a:gd name="connsiteY445" fmla="*/ 4763 h 9525"/>
                              <a:gd name="connsiteX446" fmla="*/ 25403 w 28575"/>
                              <a:gd name="connsiteY446" fmla="*/ 4763 h 9525"/>
                              <a:gd name="connsiteX447" fmla="*/ 25403 w 28575"/>
                              <a:gd name="connsiteY447" fmla="*/ 9525 h 9525"/>
                              <a:gd name="connsiteX448" fmla="*/ 25403 w 28575"/>
                              <a:gd name="connsiteY448" fmla="*/ 4763 h 9525"/>
                              <a:gd name="connsiteX449" fmla="*/ 25403 w 28575"/>
                              <a:gd name="connsiteY449" fmla="*/ 4763 h 9525"/>
                              <a:gd name="connsiteX450" fmla="*/ 25403 w 28575"/>
                              <a:gd name="connsiteY450" fmla="*/ 4763 h 9525"/>
                              <a:gd name="connsiteX451" fmla="*/ 25403 w 28575"/>
                              <a:gd name="connsiteY451" fmla="*/ 0 h 9525"/>
                              <a:gd name="connsiteX452" fmla="*/ 25403 w 28575"/>
                              <a:gd name="connsiteY452" fmla="*/ 4763 h 9525"/>
                              <a:gd name="connsiteX453" fmla="*/ 25403 w 28575"/>
                              <a:gd name="connsiteY453" fmla="*/ 4763 h 9525"/>
                              <a:gd name="connsiteX454" fmla="*/ 25403 w 28575"/>
                              <a:gd name="connsiteY454" fmla="*/ 4763 h 9525"/>
                              <a:gd name="connsiteX455" fmla="*/ 25403 w 28575"/>
                              <a:gd name="connsiteY455" fmla="*/ 4763 h 9525"/>
                              <a:gd name="connsiteX456" fmla="*/ 25403 w 28575"/>
                              <a:gd name="connsiteY456" fmla="*/ 4763 h 9525"/>
                              <a:gd name="connsiteX457" fmla="*/ 25403 w 28575"/>
                              <a:gd name="connsiteY457" fmla="*/ 4763 h 9525"/>
                              <a:gd name="connsiteX458" fmla="*/ 25403 w 28575"/>
                              <a:gd name="connsiteY458" fmla="*/ 0 h 9525"/>
                              <a:gd name="connsiteX459" fmla="*/ 25403 w 28575"/>
                              <a:gd name="connsiteY459" fmla="*/ 4763 h 9525"/>
                              <a:gd name="connsiteX460" fmla="*/ 25403 w 28575"/>
                              <a:gd name="connsiteY460" fmla="*/ 4763 h 9525"/>
                              <a:gd name="connsiteX461" fmla="*/ 25403 w 28575"/>
                              <a:gd name="connsiteY461" fmla="*/ 4763 h 9525"/>
                              <a:gd name="connsiteX462" fmla="*/ 25403 w 28575"/>
                              <a:gd name="connsiteY462" fmla="*/ 4763 h 9525"/>
                              <a:gd name="connsiteX463" fmla="*/ 25403 w 28575"/>
                              <a:gd name="connsiteY463" fmla="*/ 4763 h 9525"/>
                              <a:gd name="connsiteX464" fmla="*/ 26460 w 28575"/>
                              <a:gd name="connsiteY464" fmla="*/ 4763 h 9525"/>
                              <a:gd name="connsiteX465" fmla="*/ 26460 w 28575"/>
                              <a:gd name="connsiteY465" fmla="*/ 4763 h 9525"/>
                              <a:gd name="connsiteX466" fmla="*/ 26460 w 28575"/>
                              <a:gd name="connsiteY466" fmla="*/ 4763 h 9525"/>
                              <a:gd name="connsiteX467" fmla="*/ 26460 w 28575"/>
                              <a:gd name="connsiteY467" fmla="*/ 4763 h 9525"/>
                              <a:gd name="connsiteX468" fmla="*/ 26460 w 28575"/>
                              <a:gd name="connsiteY468" fmla="*/ 4763 h 9525"/>
                              <a:gd name="connsiteX469" fmla="*/ 26460 w 28575"/>
                              <a:gd name="connsiteY469" fmla="*/ 4763 h 9525"/>
                              <a:gd name="connsiteX470" fmla="*/ 26460 w 28575"/>
                              <a:gd name="connsiteY470" fmla="*/ 4763 h 9525"/>
                              <a:gd name="connsiteX471" fmla="*/ 26460 w 28575"/>
                              <a:gd name="connsiteY471" fmla="*/ 4763 h 9525"/>
                              <a:gd name="connsiteX472" fmla="*/ 26460 w 28575"/>
                              <a:gd name="connsiteY472" fmla="*/ 4763 h 9525"/>
                              <a:gd name="connsiteX473" fmla="*/ 26460 w 28575"/>
                              <a:gd name="connsiteY473" fmla="*/ 4763 h 9525"/>
                              <a:gd name="connsiteX474" fmla="*/ 26460 w 28575"/>
                              <a:gd name="connsiteY474" fmla="*/ 4763 h 9525"/>
                              <a:gd name="connsiteX475" fmla="*/ 26460 w 28575"/>
                              <a:gd name="connsiteY475" fmla="*/ 0 h 9525"/>
                              <a:gd name="connsiteX476" fmla="*/ 26460 w 28575"/>
                              <a:gd name="connsiteY476" fmla="*/ 0 h 9525"/>
                              <a:gd name="connsiteX477" fmla="*/ 26460 w 28575"/>
                              <a:gd name="connsiteY477" fmla="*/ 0 h 9525"/>
                              <a:gd name="connsiteX478" fmla="*/ 26460 w 28575"/>
                              <a:gd name="connsiteY478" fmla="*/ 0 h 9525"/>
                              <a:gd name="connsiteX479" fmla="*/ 26460 w 28575"/>
                              <a:gd name="connsiteY479" fmla="*/ 0 h 9525"/>
                              <a:gd name="connsiteX480" fmla="*/ 26460 w 28575"/>
                              <a:gd name="connsiteY480" fmla="*/ 0 h 9525"/>
                              <a:gd name="connsiteX481" fmla="*/ 26460 w 28575"/>
                              <a:gd name="connsiteY481" fmla="*/ 0 h 9525"/>
                              <a:gd name="connsiteX482" fmla="*/ 27518 w 28575"/>
                              <a:gd name="connsiteY482" fmla="*/ 0 h 9525"/>
                              <a:gd name="connsiteX483" fmla="*/ 27518 w 28575"/>
                              <a:gd name="connsiteY483" fmla="*/ 0 h 9525"/>
                              <a:gd name="connsiteX484" fmla="*/ 27518 w 28575"/>
                              <a:gd name="connsiteY484" fmla="*/ 4763 h 9525"/>
                              <a:gd name="connsiteX485" fmla="*/ 27518 w 28575"/>
                              <a:gd name="connsiteY485" fmla="*/ 4763 h 9525"/>
                              <a:gd name="connsiteX486" fmla="*/ 27518 w 28575"/>
                              <a:gd name="connsiteY486" fmla="*/ 4763 h 9525"/>
                              <a:gd name="connsiteX487" fmla="*/ 27518 w 28575"/>
                              <a:gd name="connsiteY487" fmla="*/ 4763 h 9525"/>
                              <a:gd name="connsiteX488" fmla="*/ 27518 w 28575"/>
                              <a:gd name="connsiteY488" fmla="*/ 4763 h 9525"/>
                              <a:gd name="connsiteX489" fmla="*/ 27518 w 28575"/>
                              <a:gd name="connsiteY489" fmla="*/ 4763 h 9525"/>
                              <a:gd name="connsiteX490" fmla="*/ 27518 w 28575"/>
                              <a:gd name="connsiteY490" fmla="*/ 4763 h 9525"/>
                              <a:gd name="connsiteX491" fmla="*/ 27518 w 28575"/>
                              <a:gd name="connsiteY491" fmla="*/ 4763 h 9525"/>
                              <a:gd name="connsiteX492" fmla="*/ 27518 w 28575"/>
                              <a:gd name="connsiteY492" fmla="*/ 0 h 9525"/>
                              <a:gd name="connsiteX493" fmla="*/ 27518 w 28575"/>
                              <a:gd name="connsiteY493" fmla="*/ 0 h 9525"/>
                              <a:gd name="connsiteX494" fmla="*/ 27518 w 28575"/>
                              <a:gd name="connsiteY494" fmla="*/ 4763 h 9525"/>
                              <a:gd name="connsiteX495" fmla="*/ 27518 w 28575"/>
                              <a:gd name="connsiteY495" fmla="*/ 0 h 9525"/>
                              <a:gd name="connsiteX496" fmla="*/ 27518 w 28575"/>
                              <a:gd name="connsiteY496" fmla="*/ 4763 h 9525"/>
                              <a:gd name="connsiteX497" fmla="*/ 27518 w 28575"/>
                              <a:gd name="connsiteY497" fmla="*/ 4763 h 9525"/>
                              <a:gd name="connsiteX498" fmla="*/ 27518 w 28575"/>
                              <a:gd name="connsiteY498" fmla="*/ 0 h 9525"/>
                              <a:gd name="connsiteX499" fmla="*/ 27518 w 28575"/>
                              <a:gd name="connsiteY499" fmla="*/ 4763 h 9525"/>
                              <a:gd name="connsiteX500" fmla="*/ 27518 w 28575"/>
                              <a:gd name="connsiteY500" fmla="*/ 4763 h 9525"/>
                              <a:gd name="connsiteX501" fmla="*/ 27518 w 28575"/>
                              <a:gd name="connsiteY501" fmla="*/ 4763 h 9525"/>
                              <a:gd name="connsiteX502" fmla="*/ 28575 w 28575"/>
                              <a:gd name="connsiteY502" fmla="*/ 4763 h 9525"/>
                              <a:gd name="connsiteX503" fmla="*/ 28575 w 28575"/>
                              <a:gd name="connsiteY503" fmla="*/ 0 h 9525"/>
                              <a:gd name="connsiteX504" fmla="*/ 28575 w 28575"/>
                              <a:gd name="connsiteY504" fmla="*/ 0 h 9525"/>
                              <a:gd name="connsiteX505" fmla="*/ 28575 w 28575"/>
                              <a:gd name="connsiteY505" fmla="*/ 0 h 9525"/>
                              <a:gd name="connsiteX506" fmla="*/ 28575 w 28575"/>
                              <a:gd name="connsiteY506" fmla="*/ 0 h 9525"/>
                              <a:gd name="connsiteX507" fmla="*/ 28575 w 28575"/>
                              <a:gd name="connsiteY507" fmla="*/ 4763 h 9525"/>
                              <a:gd name="connsiteX508" fmla="*/ 28575 w 28575"/>
                              <a:gd name="connsiteY508" fmla="*/ 4763 h 9525"/>
                              <a:gd name="connsiteX509" fmla="*/ 28575 w 28575"/>
                              <a:gd name="connsiteY509" fmla="*/ 0 h 9525"/>
                              <a:gd name="connsiteX510" fmla="*/ 28575 w 28575"/>
                              <a:gd name="connsiteY510" fmla="*/ 0 h 9525"/>
                              <a:gd name="connsiteX511" fmla="*/ 28575 w 28575"/>
                              <a:gd name="connsiteY511" fmla="*/ 0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4763"/>
                                </a:moveTo>
                                <a:lnTo>
                                  <a:pt x="0" y="0"/>
                                </a:lnTo>
                                <a:lnTo>
                                  <a:pt x="0" y="4763"/>
                                </a:lnTo>
                                <a:lnTo>
                                  <a:pt x="0" y="4763"/>
                                </a:lnTo>
                                <a:lnTo>
                                  <a:pt x="0" y="0"/>
                                </a:lnTo>
                                <a:lnTo>
                                  <a:pt x="0" y="0"/>
                                </a:lnTo>
                                <a:lnTo>
                                  <a:pt x="0" y="0"/>
                                </a:lnTo>
                                <a:lnTo>
                                  <a:pt x="0" y="0"/>
                                </a:lnTo>
                                <a:lnTo>
                                  <a:pt x="1057" y="0"/>
                                </a:lnTo>
                                <a:lnTo>
                                  <a:pt x="1057" y="0"/>
                                </a:lnTo>
                                <a:lnTo>
                                  <a:pt x="1057" y="0"/>
                                </a:lnTo>
                                <a:lnTo>
                                  <a:pt x="1057" y="0"/>
                                </a:lnTo>
                                <a:lnTo>
                                  <a:pt x="1057" y="0"/>
                                </a:lnTo>
                                <a:lnTo>
                                  <a:pt x="1057" y="4763"/>
                                </a:lnTo>
                                <a:lnTo>
                                  <a:pt x="1057" y="4763"/>
                                </a:lnTo>
                                <a:lnTo>
                                  <a:pt x="1057" y="4763"/>
                                </a:lnTo>
                                <a:lnTo>
                                  <a:pt x="1057" y="4763"/>
                                </a:lnTo>
                                <a:lnTo>
                                  <a:pt x="1057" y="4763"/>
                                </a:lnTo>
                                <a:lnTo>
                                  <a:pt x="1057" y="4763"/>
                                </a:lnTo>
                                <a:lnTo>
                                  <a:pt x="1057" y="0"/>
                                </a:lnTo>
                                <a:lnTo>
                                  <a:pt x="1057" y="0"/>
                                </a:lnTo>
                                <a:lnTo>
                                  <a:pt x="1057" y="0"/>
                                </a:lnTo>
                                <a:lnTo>
                                  <a:pt x="1057" y="0"/>
                                </a:lnTo>
                                <a:lnTo>
                                  <a:pt x="1057" y="0"/>
                                </a:lnTo>
                                <a:lnTo>
                                  <a:pt x="1057" y="4763"/>
                                </a:lnTo>
                                <a:lnTo>
                                  <a:pt x="1057" y="0"/>
                                </a:lnTo>
                                <a:lnTo>
                                  <a:pt x="2115" y="0"/>
                                </a:lnTo>
                                <a:lnTo>
                                  <a:pt x="2115" y="0"/>
                                </a:lnTo>
                                <a:lnTo>
                                  <a:pt x="2115" y="0"/>
                                </a:lnTo>
                                <a:lnTo>
                                  <a:pt x="2115" y="0"/>
                                </a:lnTo>
                                <a:lnTo>
                                  <a:pt x="2115" y="4763"/>
                                </a:lnTo>
                                <a:lnTo>
                                  <a:pt x="2115" y="4763"/>
                                </a:lnTo>
                                <a:lnTo>
                                  <a:pt x="2115" y="4763"/>
                                </a:lnTo>
                                <a:lnTo>
                                  <a:pt x="2115" y="4763"/>
                                </a:lnTo>
                                <a:lnTo>
                                  <a:pt x="2115" y="4763"/>
                                </a:lnTo>
                                <a:lnTo>
                                  <a:pt x="2115" y="0"/>
                                </a:lnTo>
                                <a:lnTo>
                                  <a:pt x="2115" y="0"/>
                                </a:lnTo>
                                <a:lnTo>
                                  <a:pt x="2115" y="0"/>
                                </a:lnTo>
                                <a:lnTo>
                                  <a:pt x="2115" y="0"/>
                                </a:lnTo>
                                <a:lnTo>
                                  <a:pt x="2115" y="0"/>
                                </a:lnTo>
                                <a:lnTo>
                                  <a:pt x="2115" y="0"/>
                                </a:lnTo>
                                <a:lnTo>
                                  <a:pt x="2115" y="0"/>
                                </a:lnTo>
                                <a:lnTo>
                                  <a:pt x="2115" y="0"/>
                                </a:lnTo>
                                <a:lnTo>
                                  <a:pt x="2115" y="0"/>
                                </a:lnTo>
                                <a:lnTo>
                                  <a:pt x="3172" y="0"/>
                                </a:lnTo>
                                <a:lnTo>
                                  <a:pt x="3172" y="0"/>
                                </a:lnTo>
                                <a:lnTo>
                                  <a:pt x="3172" y="0"/>
                                </a:lnTo>
                                <a:lnTo>
                                  <a:pt x="3172" y="0"/>
                                </a:lnTo>
                                <a:lnTo>
                                  <a:pt x="3172" y="0"/>
                                </a:lnTo>
                                <a:lnTo>
                                  <a:pt x="3172" y="0"/>
                                </a:lnTo>
                                <a:lnTo>
                                  <a:pt x="3172" y="0"/>
                                </a:lnTo>
                                <a:lnTo>
                                  <a:pt x="3172" y="0"/>
                                </a:lnTo>
                                <a:lnTo>
                                  <a:pt x="3172" y="4763"/>
                                </a:lnTo>
                                <a:lnTo>
                                  <a:pt x="3172" y="0"/>
                                </a:lnTo>
                                <a:lnTo>
                                  <a:pt x="3172" y="4763"/>
                                </a:lnTo>
                                <a:lnTo>
                                  <a:pt x="3172" y="4763"/>
                                </a:lnTo>
                                <a:lnTo>
                                  <a:pt x="3172" y="0"/>
                                </a:lnTo>
                                <a:lnTo>
                                  <a:pt x="3172" y="0"/>
                                </a:lnTo>
                                <a:lnTo>
                                  <a:pt x="3172" y="0"/>
                                </a:lnTo>
                                <a:lnTo>
                                  <a:pt x="3172" y="0"/>
                                </a:lnTo>
                                <a:lnTo>
                                  <a:pt x="3172" y="4763"/>
                                </a:lnTo>
                                <a:lnTo>
                                  <a:pt x="3172" y="4763"/>
                                </a:lnTo>
                                <a:lnTo>
                                  <a:pt x="3172" y="4763"/>
                                </a:lnTo>
                                <a:lnTo>
                                  <a:pt x="3172" y="4763"/>
                                </a:lnTo>
                                <a:lnTo>
                                  <a:pt x="4229" y="4763"/>
                                </a:lnTo>
                                <a:lnTo>
                                  <a:pt x="4229" y="4763"/>
                                </a:lnTo>
                                <a:lnTo>
                                  <a:pt x="4229" y="4763"/>
                                </a:lnTo>
                                <a:lnTo>
                                  <a:pt x="4229" y="0"/>
                                </a:lnTo>
                                <a:lnTo>
                                  <a:pt x="4229" y="4763"/>
                                </a:lnTo>
                                <a:lnTo>
                                  <a:pt x="4229" y="4763"/>
                                </a:lnTo>
                                <a:lnTo>
                                  <a:pt x="4229" y="4763"/>
                                </a:lnTo>
                                <a:lnTo>
                                  <a:pt x="4229" y="4763"/>
                                </a:lnTo>
                                <a:lnTo>
                                  <a:pt x="4229" y="4763"/>
                                </a:lnTo>
                                <a:lnTo>
                                  <a:pt x="4229" y="0"/>
                                </a:lnTo>
                                <a:lnTo>
                                  <a:pt x="4229" y="4763"/>
                                </a:lnTo>
                                <a:lnTo>
                                  <a:pt x="4229" y="4763"/>
                                </a:lnTo>
                                <a:lnTo>
                                  <a:pt x="4229" y="4763"/>
                                </a:lnTo>
                                <a:lnTo>
                                  <a:pt x="4229" y="4763"/>
                                </a:lnTo>
                                <a:lnTo>
                                  <a:pt x="4229" y="4763"/>
                                </a:lnTo>
                                <a:lnTo>
                                  <a:pt x="4229" y="4763"/>
                                </a:lnTo>
                                <a:lnTo>
                                  <a:pt x="4229" y="4763"/>
                                </a:lnTo>
                                <a:lnTo>
                                  <a:pt x="4229" y="0"/>
                                </a:lnTo>
                                <a:lnTo>
                                  <a:pt x="5296" y="0"/>
                                </a:lnTo>
                                <a:lnTo>
                                  <a:pt x="5296" y="0"/>
                                </a:lnTo>
                                <a:lnTo>
                                  <a:pt x="5296" y="0"/>
                                </a:lnTo>
                                <a:lnTo>
                                  <a:pt x="5296" y="0"/>
                                </a:lnTo>
                                <a:lnTo>
                                  <a:pt x="5296" y="4763"/>
                                </a:lnTo>
                                <a:lnTo>
                                  <a:pt x="5296" y="0"/>
                                </a:lnTo>
                                <a:lnTo>
                                  <a:pt x="5296" y="0"/>
                                </a:lnTo>
                                <a:lnTo>
                                  <a:pt x="5296" y="0"/>
                                </a:lnTo>
                                <a:lnTo>
                                  <a:pt x="5296" y="4763"/>
                                </a:lnTo>
                                <a:lnTo>
                                  <a:pt x="5296" y="4763"/>
                                </a:lnTo>
                                <a:lnTo>
                                  <a:pt x="5296" y="4763"/>
                                </a:lnTo>
                                <a:lnTo>
                                  <a:pt x="5296" y="4763"/>
                                </a:lnTo>
                                <a:lnTo>
                                  <a:pt x="5296" y="0"/>
                                </a:lnTo>
                                <a:lnTo>
                                  <a:pt x="5296" y="0"/>
                                </a:lnTo>
                                <a:lnTo>
                                  <a:pt x="5296" y="0"/>
                                </a:lnTo>
                                <a:lnTo>
                                  <a:pt x="5296" y="4763"/>
                                </a:lnTo>
                                <a:lnTo>
                                  <a:pt x="5296" y="4763"/>
                                </a:lnTo>
                                <a:lnTo>
                                  <a:pt x="5296" y="4763"/>
                                </a:lnTo>
                                <a:lnTo>
                                  <a:pt x="6353" y="4763"/>
                                </a:lnTo>
                                <a:lnTo>
                                  <a:pt x="6353" y="0"/>
                                </a:lnTo>
                                <a:lnTo>
                                  <a:pt x="6353" y="0"/>
                                </a:lnTo>
                                <a:lnTo>
                                  <a:pt x="6353" y="0"/>
                                </a:lnTo>
                                <a:lnTo>
                                  <a:pt x="6353" y="4763"/>
                                </a:lnTo>
                                <a:lnTo>
                                  <a:pt x="6353" y="4763"/>
                                </a:lnTo>
                                <a:lnTo>
                                  <a:pt x="6353" y="4763"/>
                                </a:lnTo>
                                <a:lnTo>
                                  <a:pt x="6353" y="4763"/>
                                </a:lnTo>
                                <a:lnTo>
                                  <a:pt x="6353" y="4763"/>
                                </a:lnTo>
                                <a:lnTo>
                                  <a:pt x="6353" y="4763"/>
                                </a:lnTo>
                                <a:lnTo>
                                  <a:pt x="6353" y="4763"/>
                                </a:lnTo>
                                <a:lnTo>
                                  <a:pt x="6353" y="0"/>
                                </a:lnTo>
                                <a:lnTo>
                                  <a:pt x="6353" y="4763"/>
                                </a:lnTo>
                                <a:lnTo>
                                  <a:pt x="6353" y="4763"/>
                                </a:lnTo>
                                <a:lnTo>
                                  <a:pt x="6353" y="4763"/>
                                </a:lnTo>
                                <a:lnTo>
                                  <a:pt x="6353" y="4763"/>
                                </a:lnTo>
                                <a:lnTo>
                                  <a:pt x="6353" y="4763"/>
                                </a:lnTo>
                                <a:lnTo>
                                  <a:pt x="6353" y="4763"/>
                                </a:lnTo>
                                <a:lnTo>
                                  <a:pt x="7410" y="4763"/>
                                </a:lnTo>
                                <a:lnTo>
                                  <a:pt x="7410" y="4763"/>
                                </a:lnTo>
                                <a:lnTo>
                                  <a:pt x="7410" y="0"/>
                                </a:lnTo>
                                <a:lnTo>
                                  <a:pt x="7410" y="0"/>
                                </a:lnTo>
                                <a:lnTo>
                                  <a:pt x="7410" y="0"/>
                                </a:lnTo>
                                <a:lnTo>
                                  <a:pt x="7410" y="0"/>
                                </a:lnTo>
                                <a:lnTo>
                                  <a:pt x="7410" y="0"/>
                                </a:lnTo>
                                <a:lnTo>
                                  <a:pt x="7410" y="0"/>
                                </a:lnTo>
                                <a:lnTo>
                                  <a:pt x="7410" y="0"/>
                                </a:lnTo>
                                <a:lnTo>
                                  <a:pt x="7410" y="0"/>
                                </a:lnTo>
                                <a:lnTo>
                                  <a:pt x="7410" y="4763"/>
                                </a:lnTo>
                                <a:lnTo>
                                  <a:pt x="7410" y="4763"/>
                                </a:lnTo>
                                <a:lnTo>
                                  <a:pt x="7410" y="4763"/>
                                </a:lnTo>
                                <a:lnTo>
                                  <a:pt x="7410" y="4763"/>
                                </a:lnTo>
                                <a:lnTo>
                                  <a:pt x="7410" y="0"/>
                                </a:lnTo>
                                <a:lnTo>
                                  <a:pt x="7410" y="4763"/>
                                </a:lnTo>
                                <a:lnTo>
                                  <a:pt x="7410" y="0"/>
                                </a:lnTo>
                                <a:lnTo>
                                  <a:pt x="7410" y="0"/>
                                </a:lnTo>
                                <a:lnTo>
                                  <a:pt x="7410" y="0"/>
                                </a:lnTo>
                                <a:lnTo>
                                  <a:pt x="7410" y="0"/>
                                </a:lnTo>
                                <a:lnTo>
                                  <a:pt x="8468" y="4763"/>
                                </a:lnTo>
                                <a:lnTo>
                                  <a:pt x="8468" y="0"/>
                                </a:lnTo>
                                <a:lnTo>
                                  <a:pt x="8468" y="4763"/>
                                </a:lnTo>
                                <a:lnTo>
                                  <a:pt x="8468" y="4763"/>
                                </a:lnTo>
                                <a:lnTo>
                                  <a:pt x="8468" y="4763"/>
                                </a:lnTo>
                                <a:lnTo>
                                  <a:pt x="8468" y="0"/>
                                </a:lnTo>
                                <a:lnTo>
                                  <a:pt x="8468" y="0"/>
                                </a:lnTo>
                                <a:lnTo>
                                  <a:pt x="8468" y="0"/>
                                </a:lnTo>
                                <a:lnTo>
                                  <a:pt x="8468" y="0"/>
                                </a:lnTo>
                                <a:lnTo>
                                  <a:pt x="8468" y="0"/>
                                </a:lnTo>
                                <a:lnTo>
                                  <a:pt x="8468" y="0"/>
                                </a:lnTo>
                                <a:lnTo>
                                  <a:pt x="8468" y="0"/>
                                </a:lnTo>
                                <a:lnTo>
                                  <a:pt x="8468" y="0"/>
                                </a:lnTo>
                                <a:lnTo>
                                  <a:pt x="8468" y="0"/>
                                </a:lnTo>
                                <a:lnTo>
                                  <a:pt x="8468" y="4763"/>
                                </a:lnTo>
                                <a:lnTo>
                                  <a:pt x="8468" y="4763"/>
                                </a:lnTo>
                                <a:lnTo>
                                  <a:pt x="8468" y="4763"/>
                                </a:lnTo>
                                <a:lnTo>
                                  <a:pt x="8468" y="4763"/>
                                </a:lnTo>
                                <a:lnTo>
                                  <a:pt x="9525" y="4763"/>
                                </a:lnTo>
                                <a:lnTo>
                                  <a:pt x="9525" y="0"/>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0"/>
                                </a:lnTo>
                                <a:lnTo>
                                  <a:pt x="9525" y="0"/>
                                </a:lnTo>
                                <a:lnTo>
                                  <a:pt x="9525" y="4763"/>
                                </a:lnTo>
                                <a:lnTo>
                                  <a:pt x="9525" y="4763"/>
                                </a:lnTo>
                                <a:lnTo>
                                  <a:pt x="9525" y="4763"/>
                                </a:lnTo>
                                <a:lnTo>
                                  <a:pt x="9525" y="4763"/>
                                </a:lnTo>
                                <a:lnTo>
                                  <a:pt x="9525" y="4763"/>
                                </a:lnTo>
                                <a:lnTo>
                                  <a:pt x="9525" y="4763"/>
                                </a:lnTo>
                                <a:lnTo>
                                  <a:pt x="9525" y="0"/>
                                </a:lnTo>
                                <a:lnTo>
                                  <a:pt x="9525" y="0"/>
                                </a:lnTo>
                                <a:lnTo>
                                  <a:pt x="9525" y="0"/>
                                </a:lnTo>
                                <a:lnTo>
                                  <a:pt x="10582" y="0"/>
                                </a:lnTo>
                                <a:lnTo>
                                  <a:pt x="10582" y="0"/>
                                </a:lnTo>
                                <a:lnTo>
                                  <a:pt x="10582" y="0"/>
                                </a:lnTo>
                                <a:lnTo>
                                  <a:pt x="10582" y="0"/>
                                </a:lnTo>
                                <a:lnTo>
                                  <a:pt x="10582" y="0"/>
                                </a:lnTo>
                                <a:lnTo>
                                  <a:pt x="10582" y="0"/>
                                </a:lnTo>
                                <a:lnTo>
                                  <a:pt x="10582" y="0"/>
                                </a:lnTo>
                                <a:lnTo>
                                  <a:pt x="10582" y="0"/>
                                </a:lnTo>
                                <a:lnTo>
                                  <a:pt x="10582" y="0"/>
                                </a:lnTo>
                                <a:lnTo>
                                  <a:pt x="10582" y="0"/>
                                </a:lnTo>
                                <a:lnTo>
                                  <a:pt x="10582" y="0"/>
                                </a:lnTo>
                                <a:lnTo>
                                  <a:pt x="10582" y="0"/>
                                </a:lnTo>
                                <a:lnTo>
                                  <a:pt x="10582" y="0"/>
                                </a:lnTo>
                                <a:lnTo>
                                  <a:pt x="10582" y="0"/>
                                </a:lnTo>
                                <a:lnTo>
                                  <a:pt x="10582" y="4763"/>
                                </a:lnTo>
                                <a:lnTo>
                                  <a:pt x="10582" y="0"/>
                                </a:lnTo>
                                <a:lnTo>
                                  <a:pt x="10582" y="4763"/>
                                </a:lnTo>
                                <a:lnTo>
                                  <a:pt x="10582" y="0"/>
                                </a:lnTo>
                                <a:lnTo>
                                  <a:pt x="11640" y="0"/>
                                </a:lnTo>
                                <a:lnTo>
                                  <a:pt x="11640" y="0"/>
                                </a:lnTo>
                                <a:lnTo>
                                  <a:pt x="11640" y="0"/>
                                </a:lnTo>
                                <a:lnTo>
                                  <a:pt x="11640" y="4763"/>
                                </a:lnTo>
                                <a:lnTo>
                                  <a:pt x="11640" y="4763"/>
                                </a:lnTo>
                                <a:lnTo>
                                  <a:pt x="11640" y="4763"/>
                                </a:lnTo>
                                <a:lnTo>
                                  <a:pt x="11640" y="0"/>
                                </a:lnTo>
                                <a:lnTo>
                                  <a:pt x="11640" y="0"/>
                                </a:lnTo>
                                <a:lnTo>
                                  <a:pt x="11640" y="0"/>
                                </a:lnTo>
                                <a:lnTo>
                                  <a:pt x="11640" y="0"/>
                                </a:lnTo>
                                <a:lnTo>
                                  <a:pt x="11640" y="0"/>
                                </a:lnTo>
                                <a:lnTo>
                                  <a:pt x="11640" y="4763"/>
                                </a:lnTo>
                                <a:lnTo>
                                  <a:pt x="11640" y="4763"/>
                                </a:lnTo>
                                <a:lnTo>
                                  <a:pt x="11640" y="4763"/>
                                </a:lnTo>
                                <a:lnTo>
                                  <a:pt x="11640" y="0"/>
                                </a:lnTo>
                                <a:lnTo>
                                  <a:pt x="11640" y="0"/>
                                </a:lnTo>
                                <a:lnTo>
                                  <a:pt x="11640" y="0"/>
                                </a:lnTo>
                                <a:lnTo>
                                  <a:pt x="11640" y="0"/>
                                </a:lnTo>
                                <a:lnTo>
                                  <a:pt x="11640" y="4763"/>
                                </a:lnTo>
                                <a:lnTo>
                                  <a:pt x="11640"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0"/>
                                </a:lnTo>
                                <a:lnTo>
                                  <a:pt x="12697" y="0"/>
                                </a:lnTo>
                                <a:lnTo>
                                  <a:pt x="12697" y="0"/>
                                </a:lnTo>
                                <a:lnTo>
                                  <a:pt x="12697" y="0"/>
                                </a:lnTo>
                                <a:lnTo>
                                  <a:pt x="12697" y="4763"/>
                                </a:lnTo>
                                <a:lnTo>
                                  <a:pt x="12697" y="0"/>
                                </a:lnTo>
                                <a:lnTo>
                                  <a:pt x="12697" y="0"/>
                                </a:lnTo>
                                <a:lnTo>
                                  <a:pt x="13754" y="0"/>
                                </a:lnTo>
                                <a:lnTo>
                                  <a:pt x="13754" y="0"/>
                                </a:lnTo>
                                <a:lnTo>
                                  <a:pt x="13754" y="0"/>
                                </a:lnTo>
                                <a:lnTo>
                                  <a:pt x="13754" y="0"/>
                                </a:lnTo>
                                <a:lnTo>
                                  <a:pt x="13754" y="4763"/>
                                </a:lnTo>
                                <a:lnTo>
                                  <a:pt x="13754" y="4763"/>
                                </a:lnTo>
                                <a:lnTo>
                                  <a:pt x="13754" y="4763"/>
                                </a:lnTo>
                                <a:lnTo>
                                  <a:pt x="13754" y="4763"/>
                                </a:lnTo>
                                <a:lnTo>
                                  <a:pt x="13754" y="4763"/>
                                </a:lnTo>
                                <a:lnTo>
                                  <a:pt x="13754" y="4763"/>
                                </a:lnTo>
                                <a:lnTo>
                                  <a:pt x="13754" y="4763"/>
                                </a:lnTo>
                                <a:lnTo>
                                  <a:pt x="13754" y="0"/>
                                </a:lnTo>
                                <a:lnTo>
                                  <a:pt x="13754" y="0"/>
                                </a:lnTo>
                                <a:lnTo>
                                  <a:pt x="13754" y="0"/>
                                </a:lnTo>
                                <a:lnTo>
                                  <a:pt x="13754" y="0"/>
                                </a:lnTo>
                                <a:lnTo>
                                  <a:pt x="13754" y="4763"/>
                                </a:lnTo>
                                <a:lnTo>
                                  <a:pt x="13754" y="4763"/>
                                </a:lnTo>
                                <a:lnTo>
                                  <a:pt x="13754" y="4763"/>
                                </a:lnTo>
                                <a:lnTo>
                                  <a:pt x="14821" y="4763"/>
                                </a:lnTo>
                                <a:lnTo>
                                  <a:pt x="14821" y="4763"/>
                                </a:lnTo>
                                <a:lnTo>
                                  <a:pt x="14821" y="4763"/>
                                </a:lnTo>
                                <a:lnTo>
                                  <a:pt x="14821" y="4763"/>
                                </a:lnTo>
                                <a:lnTo>
                                  <a:pt x="14821" y="4763"/>
                                </a:lnTo>
                                <a:lnTo>
                                  <a:pt x="14821" y="4763"/>
                                </a:lnTo>
                                <a:lnTo>
                                  <a:pt x="14821" y="0"/>
                                </a:lnTo>
                                <a:lnTo>
                                  <a:pt x="14821" y="0"/>
                                </a:lnTo>
                                <a:lnTo>
                                  <a:pt x="14821" y="0"/>
                                </a:lnTo>
                                <a:lnTo>
                                  <a:pt x="14821" y="0"/>
                                </a:lnTo>
                                <a:lnTo>
                                  <a:pt x="14821" y="4763"/>
                                </a:lnTo>
                                <a:lnTo>
                                  <a:pt x="14821" y="4763"/>
                                </a:lnTo>
                                <a:lnTo>
                                  <a:pt x="14821" y="4763"/>
                                </a:lnTo>
                                <a:lnTo>
                                  <a:pt x="14821" y="4763"/>
                                </a:lnTo>
                                <a:lnTo>
                                  <a:pt x="14821" y="4763"/>
                                </a:lnTo>
                                <a:lnTo>
                                  <a:pt x="14821" y="0"/>
                                </a:lnTo>
                                <a:lnTo>
                                  <a:pt x="14821" y="0"/>
                                </a:lnTo>
                                <a:lnTo>
                                  <a:pt x="14821" y="4763"/>
                                </a:lnTo>
                                <a:lnTo>
                                  <a:pt x="15878" y="4763"/>
                                </a:lnTo>
                                <a:lnTo>
                                  <a:pt x="15878" y="0"/>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0"/>
                                </a:lnTo>
                                <a:lnTo>
                                  <a:pt x="15878" y="0"/>
                                </a:lnTo>
                                <a:lnTo>
                                  <a:pt x="15878" y="0"/>
                                </a:lnTo>
                                <a:lnTo>
                                  <a:pt x="15878" y="0"/>
                                </a:lnTo>
                                <a:lnTo>
                                  <a:pt x="15878" y="4763"/>
                                </a:lnTo>
                                <a:lnTo>
                                  <a:pt x="15878" y="4763"/>
                                </a:lnTo>
                                <a:lnTo>
                                  <a:pt x="16935" y="4763"/>
                                </a:lnTo>
                                <a:lnTo>
                                  <a:pt x="16935" y="4763"/>
                                </a:lnTo>
                                <a:lnTo>
                                  <a:pt x="16935" y="4763"/>
                                </a:lnTo>
                                <a:lnTo>
                                  <a:pt x="16935" y="4763"/>
                                </a:lnTo>
                                <a:lnTo>
                                  <a:pt x="16935" y="0"/>
                                </a:lnTo>
                                <a:lnTo>
                                  <a:pt x="16935" y="0"/>
                                </a:lnTo>
                                <a:lnTo>
                                  <a:pt x="16935" y="4763"/>
                                </a:lnTo>
                                <a:lnTo>
                                  <a:pt x="16935" y="0"/>
                                </a:lnTo>
                                <a:lnTo>
                                  <a:pt x="16935" y="0"/>
                                </a:lnTo>
                                <a:lnTo>
                                  <a:pt x="16935" y="0"/>
                                </a:lnTo>
                                <a:lnTo>
                                  <a:pt x="16935" y="0"/>
                                </a:lnTo>
                                <a:lnTo>
                                  <a:pt x="16935" y="0"/>
                                </a:lnTo>
                                <a:lnTo>
                                  <a:pt x="16935" y="0"/>
                                </a:lnTo>
                                <a:lnTo>
                                  <a:pt x="16935" y="4763"/>
                                </a:lnTo>
                                <a:lnTo>
                                  <a:pt x="16935" y="4763"/>
                                </a:lnTo>
                                <a:lnTo>
                                  <a:pt x="16935" y="0"/>
                                </a:lnTo>
                                <a:lnTo>
                                  <a:pt x="16935" y="4763"/>
                                </a:lnTo>
                                <a:lnTo>
                                  <a:pt x="16935" y="4763"/>
                                </a:lnTo>
                                <a:lnTo>
                                  <a:pt x="17993" y="4763"/>
                                </a:lnTo>
                                <a:lnTo>
                                  <a:pt x="17993" y="4763"/>
                                </a:lnTo>
                                <a:lnTo>
                                  <a:pt x="17993" y="4763"/>
                                </a:lnTo>
                                <a:lnTo>
                                  <a:pt x="17993" y="0"/>
                                </a:lnTo>
                                <a:lnTo>
                                  <a:pt x="17993" y="4763"/>
                                </a:lnTo>
                                <a:lnTo>
                                  <a:pt x="17993" y="4763"/>
                                </a:lnTo>
                                <a:lnTo>
                                  <a:pt x="17993" y="4763"/>
                                </a:lnTo>
                                <a:lnTo>
                                  <a:pt x="17993" y="4763"/>
                                </a:lnTo>
                                <a:lnTo>
                                  <a:pt x="17993" y="0"/>
                                </a:lnTo>
                                <a:lnTo>
                                  <a:pt x="17993" y="4763"/>
                                </a:lnTo>
                                <a:lnTo>
                                  <a:pt x="17993" y="0"/>
                                </a:lnTo>
                                <a:lnTo>
                                  <a:pt x="17993" y="0"/>
                                </a:lnTo>
                                <a:lnTo>
                                  <a:pt x="17993" y="0"/>
                                </a:lnTo>
                                <a:lnTo>
                                  <a:pt x="17993" y="0"/>
                                </a:lnTo>
                                <a:lnTo>
                                  <a:pt x="17993" y="0"/>
                                </a:lnTo>
                                <a:lnTo>
                                  <a:pt x="17993" y="0"/>
                                </a:lnTo>
                                <a:lnTo>
                                  <a:pt x="17993" y="0"/>
                                </a:lnTo>
                                <a:lnTo>
                                  <a:pt x="17993" y="0"/>
                                </a:lnTo>
                                <a:lnTo>
                                  <a:pt x="19050" y="0"/>
                                </a:lnTo>
                                <a:lnTo>
                                  <a:pt x="19050" y="0"/>
                                </a:lnTo>
                                <a:lnTo>
                                  <a:pt x="19050" y="0"/>
                                </a:lnTo>
                                <a:lnTo>
                                  <a:pt x="19050" y="0"/>
                                </a:lnTo>
                                <a:lnTo>
                                  <a:pt x="19050" y="0"/>
                                </a:lnTo>
                                <a:lnTo>
                                  <a:pt x="19050" y="0"/>
                                </a:lnTo>
                                <a:lnTo>
                                  <a:pt x="19050" y="0"/>
                                </a:lnTo>
                                <a:lnTo>
                                  <a:pt x="19050" y="0"/>
                                </a:lnTo>
                                <a:lnTo>
                                  <a:pt x="19050" y="4763"/>
                                </a:lnTo>
                                <a:lnTo>
                                  <a:pt x="19050" y="4763"/>
                                </a:lnTo>
                                <a:lnTo>
                                  <a:pt x="19050" y="4763"/>
                                </a:lnTo>
                                <a:lnTo>
                                  <a:pt x="19050" y="4763"/>
                                </a:lnTo>
                                <a:lnTo>
                                  <a:pt x="19050" y="0"/>
                                </a:lnTo>
                                <a:lnTo>
                                  <a:pt x="19050" y="0"/>
                                </a:lnTo>
                                <a:lnTo>
                                  <a:pt x="19050" y="4763"/>
                                </a:lnTo>
                                <a:lnTo>
                                  <a:pt x="19050" y="4763"/>
                                </a:lnTo>
                                <a:lnTo>
                                  <a:pt x="19050" y="4763"/>
                                </a:lnTo>
                                <a:lnTo>
                                  <a:pt x="19050" y="4763"/>
                                </a:lnTo>
                                <a:lnTo>
                                  <a:pt x="19050" y="4763"/>
                                </a:lnTo>
                                <a:lnTo>
                                  <a:pt x="19050" y="0"/>
                                </a:lnTo>
                                <a:lnTo>
                                  <a:pt x="20107" y="0"/>
                                </a:lnTo>
                                <a:lnTo>
                                  <a:pt x="20107" y="0"/>
                                </a:lnTo>
                                <a:lnTo>
                                  <a:pt x="20107" y="0"/>
                                </a:lnTo>
                                <a:lnTo>
                                  <a:pt x="20107" y="0"/>
                                </a:lnTo>
                                <a:lnTo>
                                  <a:pt x="20107" y="4763"/>
                                </a:lnTo>
                                <a:lnTo>
                                  <a:pt x="20107" y="4763"/>
                                </a:lnTo>
                                <a:lnTo>
                                  <a:pt x="20107" y="4763"/>
                                </a:lnTo>
                                <a:lnTo>
                                  <a:pt x="20107" y="4763"/>
                                </a:lnTo>
                                <a:lnTo>
                                  <a:pt x="20107" y="4763"/>
                                </a:lnTo>
                                <a:lnTo>
                                  <a:pt x="20107" y="4763"/>
                                </a:lnTo>
                                <a:lnTo>
                                  <a:pt x="20107" y="4763"/>
                                </a:lnTo>
                                <a:lnTo>
                                  <a:pt x="20107" y="4763"/>
                                </a:lnTo>
                                <a:lnTo>
                                  <a:pt x="20107" y="0"/>
                                </a:lnTo>
                                <a:lnTo>
                                  <a:pt x="20107" y="4763"/>
                                </a:lnTo>
                                <a:lnTo>
                                  <a:pt x="20107" y="0"/>
                                </a:lnTo>
                                <a:lnTo>
                                  <a:pt x="20107" y="0"/>
                                </a:lnTo>
                                <a:lnTo>
                                  <a:pt x="20107" y="0"/>
                                </a:lnTo>
                                <a:lnTo>
                                  <a:pt x="20107" y="0"/>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2222" y="4763"/>
                                </a:lnTo>
                                <a:lnTo>
                                  <a:pt x="22222" y="4763"/>
                                </a:lnTo>
                                <a:lnTo>
                                  <a:pt x="22222" y="0"/>
                                </a:lnTo>
                                <a:lnTo>
                                  <a:pt x="22222" y="0"/>
                                </a:lnTo>
                                <a:lnTo>
                                  <a:pt x="22222" y="0"/>
                                </a:lnTo>
                                <a:lnTo>
                                  <a:pt x="22222" y="0"/>
                                </a:lnTo>
                                <a:lnTo>
                                  <a:pt x="22222" y="0"/>
                                </a:lnTo>
                                <a:lnTo>
                                  <a:pt x="22222" y="0"/>
                                </a:lnTo>
                                <a:lnTo>
                                  <a:pt x="22222" y="0"/>
                                </a:lnTo>
                                <a:lnTo>
                                  <a:pt x="22222" y="4763"/>
                                </a:lnTo>
                                <a:lnTo>
                                  <a:pt x="22222" y="0"/>
                                </a:lnTo>
                                <a:lnTo>
                                  <a:pt x="22222" y="4763"/>
                                </a:lnTo>
                                <a:lnTo>
                                  <a:pt x="22222" y="4763"/>
                                </a:lnTo>
                                <a:lnTo>
                                  <a:pt x="22222" y="0"/>
                                </a:lnTo>
                                <a:lnTo>
                                  <a:pt x="22222" y="4763"/>
                                </a:lnTo>
                                <a:lnTo>
                                  <a:pt x="22222" y="4763"/>
                                </a:lnTo>
                                <a:lnTo>
                                  <a:pt x="22222" y="4763"/>
                                </a:lnTo>
                                <a:lnTo>
                                  <a:pt x="22222" y="4763"/>
                                </a:lnTo>
                                <a:lnTo>
                                  <a:pt x="22222" y="0"/>
                                </a:lnTo>
                                <a:lnTo>
                                  <a:pt x="22222" y="0"/>
                                </a:lnTo>
                                <a:lnTo>
                                  <a:pt x="22222" y="0"/>
                                </a:lnTo>
                                <a:lnTo>
                                  <a:pt x="22222" y="0"/>
                                </a:lnTo>
                                <a:lnTo>
                                  <a:pt x="22222" y="4763"/>
                                </a:lnTo>
                                <a:lnTo>
                                  <a:pt x="22222" y="4763"/>
                                </a:lnTo>
                                <a:lnTo>
                                  <a:pt x="23279" y="4763"/>
                                </a:lnTo>
                                <a:lnTo>
                                  <a:pt x="23279" y="4763"/>
                                </a:lnTo>
                                <a:lnTo>
                                  <a:pt x="23279" y="0"/>
                                </a:lnTo>
                                <a:lnTo>
                                  <a:pt x="23279" y="0"/>
                                </a:lnTo>
                                <a:lnTo>
                                  <a:pt x="23279" y="0"/>
                                </a:lnTo>
                                <a:lnTo>
                                  <a:pt x="23279" y="0"/>
                                </a:lnTo>
                                <a:lnTo>
                                  <a:pt x="23279" y="0"/>
                                </a:lnTo>
                                <a:lnTo>
                                  <a:pt x="23279" y="0"/>
                                </a:lnTo>
                                <a:lnTo>
                                  <a:pt x="23279" y="0"/>
                                </a:lnTo>
                                <a:lnTo>
                                  <a:pt x="23279" y="0"/>
                                </a:lnTo>
                                <a:lnTo>
                                  <a:pt x="23279" y="0"/>
                                </a:lnTo>
                                <a:lnTo>
                                  <a:pt x="23279" y="0"/>
                                </a:lnTo>
                                <a:lnTo>
                                  <a:pt x="23279" y="0"/>
                                </a:lnTo>
                                <a:lnTo>
                                  <a:pt x="23279" y="0"/>
                                </a:lnTo>
                                <a:lnTo>
                                  <a:pt x="23279" y="4763"/>
                                </a:lnTo>
                                <a:lnTo>
                                  <a:pt x="23279" y="4763"/>
                                </a:lnTo>
                                <a:lnTo>
                                  <a:pt x="23279" y="4763"/>
                                </a:lnTo>
                                <a:lnTo>
                                  <a:pt x="23279" y="4763"/>
                                </a:lnTo>
                                <a:lnTo>
                                  <a:pt x="23279" y="4763"/>
                                </a:lnTo>
                                <a:lnTo>
                                  <a:pt x="23279" y="0"/>
                                </a:lnTo>
                                <a:lnTo>
                                  <a:pt x="24346" y="4763"/>
                                </a:lnTo>
                                <a:lnTo>
                                  <a:pt x="24346" y="4763"/>
                                </a:lnTo>
                                <a:lnTo>
                                  <a:pt x="24346" y="4763"/>
                                </a:lnTo>
                                <a:lnTo>
                                  <a:pt x="24346" y="4763"/>
                                </a:lnTo>
                                <a:lnTo>
                                  <a:pt x="24346" y="4763"/>
                                </a:lnTo>
                                <a:lnTo>
                                  <a:pt x="24346" y="4763"/>
                                </a:lnTo>
                                <a:lnTo>
                                  <a:pt x="24346" y="4763"/>
                                </a:lnTo>
                                <a:lnTo>
                                  <a:pt x="24346" y="0"/>
                                </a:lnTo>
                                <a:lnTo>
                                  <a:pt x="24346" y="0"/>
                                </a:lnTo>
                                <a:lnTo>
                                  <a:pt x="24346" y="0"/>
                                </a:lnTo>
                                <a:lnTo>
                                  <a:pt x="24346" y="0"/>
                                </a:lnTo>
                                <a:lnTo>
                                  <a:pt x="24346" y="4763"/>
                                </a:lnTo>
                                <a:lnTo>
                                  <a:pt x="24346" y="4763"/>
                                </a:lnTo>
                                <a:lnTo>
                                  <a:pt x="24346" y="4763"/>
                                </a:lnTo>
                                <a:lnTo>
                                  <a:pt x="24346" y="4763"/>
                                </a:lnTo>
                                <a:lnTo>
                                  <a:pt x="24346" y="4763"/>
                                </a:lnTo>
                                <a:lnTo>
                                  <a:pt x="24346" y="4763"/>
                                </a:lnTo>
                                <a:lnTo>
                                  <a:pt x="24346" y="4763"/>
                                </a:lnTo>
                                <a:lnTo>
                                  <a:pt x="25403" y="4763"/>
                                </a:lnTo>
                                <a:lnTo>
                                  <a:pt x="25403" y="9525"/>
                                </a:lnTo>
                                <a:lnTo>
                                  <a:pt x="25403" y="4763"/>
                                </a:lnTo>
                                <a:lnTo>
                                  <a:pt x="25403" y="4763"/>
                                </a:lnTo>
                                <a:lnTo>
                                  <a:pt x="25403" y="4763"/>
                                </a:lnTo>
                                <a:lnTo>
                                  <a:pt x="25403" y="0"/>
                                </a:lnTo>
                                <a:lnTo>
                                  <a:pt x="25403" y="4763"/>
                                </a:lnTo>
                                <a:lnTo>
                                  <a:pt x="25403" y="4763"/>
                                </a:lnTo>
                                <a:lnTo>
                                  <a:pt x="25403" y="4763"/>
                                </a:lnTo>
                                <a:lnTo>
                                  <a:pt x="25403" y="4763"/>
                                </a:lnTo>
                                <a:lnTo>
                                  <a:pt x="25403" y="4763"/>
                                </a:lnTo>
                                <a:lnTo>
                                  <a:pt x="25403" y="4763"/>
                                </a:lnTo>
                                <a:lnTo>
                                  <a:pt x="25403" y="0"/>
                                </a:lnTo>
                                <a:lnTo>
                                  <a:pt x="25403" y="4763"/>
                                </a:lnTo>
                                <a:lnTo>
                                  <a:pt x="25403" y="4763"/>
                                </a:lnTo>
                                <a:lnTo>
                                  <a:pt x="25403" y="4763"/>
                                </a:lnTo>
                                <a:lnTo>
                                  <a:pt x="25403" y="4763"/>
                                </a:lnTo>
                                <a:lnTo>
                                  <a:pt x="25403" y="4763"/>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6460" y="0"/>
                                </a:lnTo>
                                <a:lnTo>
                                  <a:pt x="26460" y="0"/>
                                </a:lnTo>
                                <a:lnTo>
                                  <a:pt x="26460" y="0"/>
                                </a:lnTo>
                                <a:lnTo>
                                  <a:pt x="26460" y="0"/>
                                </a:lnTo>
                                <a:lnTo>
                                  <a:pt x="26460" y="0"/>
                                </a:lnTo>
                                <a:lnTo>
                                  <a:pt x="26460" y="0"/>
                                </a:lnTo>
                                <a:lnTo>
                                  <a:pt x="26460" y="0"/>
                                </a:lnTo>
                                <a:lnTo>
                                  <a:pt x="27518" y="0"/>
                                </a:lnTo>
                                <a:lnTo>
                                  <a:pt x="27518" y="0"/>
                                </a:lnTo>
                                <a:lnTo>
                                  <a:pt x="27518" y="4763"/>
                                </a:lnTo>
                                <a:lnTo>
                                  <a:pt x="27518" y="4763"/>
                                </a:lnTo>
                                <a:lnTo>
                                  <a:pt x="27518" y="4763"/>
                                </a:lnTo>
                                <a:lnTo>
                                  <a:pt x="27518" y="4763"/>
                                </a:lnTo>
                                <a:lnTo>
                                  <a:pt x="27518" y="4763"/>
                                </a:lnTo>
                                <a:lnTo>
                                  <a:pt x="27518" y="4763"/>
                                </a:lnTo>
                                <a:lnTo>
                                  <a:pt x="27518" y="4763"/>
                                </a:lnTo>
                                <a:lnTo>
                                  <a:pt x="27518" y="4763"/>
                                </a:lnTo>
                                <a:lnTo>
                                  <a:pt x="27518" y="0"/>
                                </a:lnTo>
                                <a:lnTo>
                                  <a:pt x="27518" y="0"/>
                                </a:lnTo>
                                <a:lnTo>
                                  <a:pt x="27518" y="4763"/>
                                </a:lnTo>
                                <a:lnTo>
                                  <a:pt x="27518" y="0"/>
                                </a:lnTo>
                                <a:lnTo>
                                  <a:pt x="27518" y="4763"/>
                                </a:lnTo>
                                <a:lnTo>
                                  <a:pt x="27518" y="4763"/>
                                </a:lnTo>
                                <a:lnTo>
                                  <a:pt x="27518" y="0"/>
                                </a:lnTo>
                                <a:lnTo>
                                  <a:pt x="27518" y="4763"/>
                                </a:lnTo>
                                <a:lnTo>
                                  <a:pt x="27518" y="4763"/>
                                </a:lnTo>
                                <a:lnTo>
                                  <a:pt x="27518" y="4763"/>
                                </a:lnTo>
                                <a:lnTo>
                                  <a:pt x="28575" y="4763"/>
                                </a:lnTo>
                                <a:lnTo>
                                  <a:pt x="28575" y="0"/>
                                </a:lnTo>
                                <a:lnTo>
                                  <a:pt x="28575" y="0"/>
                                </a:lnTo>
                                <a:lnTo>
                                  <a:pt x="28575" y="0"/>
                                </a:lnTo>
                                <a:lnTo>
                                  <a:pt x="28575" y="0"/>
                                </a:lnTo>
                                <a:lnTo>
                                  <a:pt x="28575" y="4763"/>
                                </a:lnTo>
                                <a:lnTo>
                                  <a:pt x="28575" y="4763"/>
                                </a:lnTo>
                                <a:lnTo>
                                  <a:pt x="28575" y="0"/>
                                </a:lnTo>
                                <a:lnTo>
                                  <a:pt x="28575" y="0"/>
                                </a:lnTo>
                                <a:lnTo>
                                  <a:pt x="28575" y="0"/>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09" name="Freeform: Shape 409"/>
                        <wps:cNvSpPr/>
                        <wps:spPr>
                          <a:xfrm>
                            <a:off x="1395412" y="3871912"/>
                            <a:ext cx="28575" cy="9525"/>
                          </a:xfrm>
                          <a:custGeom>
                            <a:avLst/>
                            <a:gdLst>
                              <a:gd name="connsiteX0" fmla="*/ 0 w 28575"/>
                              <a:gd name="connsiteY0" fmla="*/ 0 h 9525"/>
                              <a:gd name="connsiteX1" fmla="*/ 0 w 28575"/>
                              <a:gd name="connsiteY1" fmla="*/ 4763 h 9525"/>
                              <a:gd name="connsiteX2" fmla="*/ 0 w 28575"/>
                              <a:gd name="connsiteY2" fmla="*/ 4763 h 9525"/>
                              <a:gd name="connsiteX3" fmla="*/ 0 w 28575"/>
                              <a:gd name="connsiteY3" fmla="*/ 4763 h 9525"/>
                              <a:gd name="connsiteX4" fmla="*/ 0 w 28575"/>
                              <a:gd name="connsiteY4" fmla="*/ 4763 h 9525"/>
                              <a:gd name="connsiteX5" fmla="*/ 0 w 28575"/>
                              <a:gd name="connsiteY5" fmla="*/ 0 h 9525"/>
                              <a:gd name="connsiteX6" fmla="*/ 0 w 28575"/>
                              <a:gd name="connsiteY6" fmla="*/ 0 h 9525"/>
                              <a:gd name="connsiteX7" fmla="*/ 0 w 28575"/>
                              <a:gd name="connsiteY7" fmla="*/ 0 h 9525"/>
                              <a:gd name="connsiteX8" fmla="*/ 0 w 28575"/>
                              <a:gd name="connsiteY8" fmla="*/ 0 h 9525"/>
                              <a:gd name="connsiteX9" fmla="*/ 1057 w 28575"/>
                              <a:gd name="connsiteY9" fmla="*/ 0 h 9525"/>
                              <a:gd name="connsiteX10" fmla="*/ 1057 w 28575"/>
                              <a:gd name="connsiteY10" fmla="*/ 0 h 9525"/>
                              <a:gd name="connsiteX11" fmla="*/ 1057 w 28575"/>
                              <a:gd name="connsiteY11" fmla="*/ 4763 h 9525"/>
                              <a:gd name="connsiteX12" fmla="*/ 1057 w 28575"/>
                              <a:gd name="connsiteY12" fmla="*/ 4763 h 9525"/>
                              <a:gd name="connsiteX13" fmla="*/ 1057 w 28575"/>
                              <a:gd name="connsiteY13" fmla="*/ 4763 h 9525"/>
                              <a:gd name="connsiteX14" fmla="*/ 1057 w 28575"/>
                              <a:gd name="connsiteY14" fmla="*/ 4763 h 9525"/>
                              <a:gd name="connsiteX15" fmla="*/ 1057 w 28575"/>
                              <a:gd name="connsiteY15" fmla="*/ 0 h 9525"/>
                              <a:gd name="connsiteX16" fmla="*/ 1057 w 28575"/>
                              <a:gd name="connsiteY16" fmla="*/ 0 h 9525"/>
                              <a:gd name="connsiteX17" fmla="*/ 1057 w 28575"/>
                              <a:gd name="connsiteY17" fmla="*/ 0 h 9525"/>
                              <a:gd name="connsiteX18" fmla="*/ 1057 w 28575"/>
                              <a:gd name="connsiteY18" fmla="*/ 0 h 9525"/>
                              <a:gd name="connsiteX19" fmla="*/ 1057 w 28575"/>
                              <a:gd name="connsiteY19" fmla="*/ 0 h 9525"/>
                              <a:gd name="connsiteX20" fmla="*/ 1057 w 28575"/>
                              <a:gd name="connsiteY20" fmla="*/ 0 h 9525"/>
                              <a:gd name="connsiteX21" fmla="*/ 1057 w 28575"/>
                              <a:gd name="connsiteY21" fmla="*/ 0 h 9525"/>
                              <a:gd name="connsiteX22" fmla="*/ 1057 w 28575"/>
                              <a:gd name="connsiteY22" fmla="*/ 0 h 9525"/>
                              <a:gd name="connsiteX23" fmla="*/ 1057 w 28575"/>
                              <a:gd name="connsiteY23" fmla="*/ 0 h 9525"/>
                              <a:gd name="connsiteX24" fmla="*/ 1057 w 28575"/>
                              <a:gd name="connsiteY24" fmla="*/ 0 h 9525"/>
                              <a:gd name="connsiteX25" fmla="*/ 1057 w 28575"/>
                              <a:gd name="connsiteY25" fmla="*/ 0 h 9525"/>
                              <a:gd name="connsiteX26" fmla="*/ 1057 w 28575"/>
                              <a:gd name="connsiteY26" fmla="*/ 0 h 9525"/>
                              <a:gd name="connsiteX27" fmla="*/ 2115 w 28575"/>
                              <a:gd name="connsiteY27" fmla="*/ 0 h 9525"/>
                              <a:gd name="connsiteX28" fmla="*/ 2115 w 28575"/>
                              <a:gd name="connsiteY28" fmla="*/ 0 h 9525"/>
                              <a:gd name="connsiteX29" fmla="*/ 2115 w 28575"/>
                              <a:gd name="connsiteY29" fmla="*/ 4763 h 9525"/>
                              <a:gd name="connsiteX30" fmla="*/ 2115 w 28575"/>
                              <a:gd name="connsiteY30" fmla="*/ 4763 h 9525"/>
                              <a:gd name="connsiteX31" fmla="*/ 2115 w 28575"/>
                              <a:gd name="connsiteY31" fmla="*/ 4763 h 9525"/>
                              <a:gd name="connsiteX32" fmla="*/ 2115 w 28575"/>
                              <a:gd name="connsiteY32" fmla="*/ 0 h 9525"/>
                              <a:gd name="connsiteX33" fmla="*/ 2115 w 28575"/>
                              <a:gd name="connsiteY33" fmla="*/ 0 h 9525"/>
                              <a:gd name="connsiteX34" fmla="*/ 2115 w 28575"/>
                              <a:gd name="connsiteY34" fmla="*/ 0 h 9525"/>
                              <a:gd name="connsiteX35" fmla="*/ 2115 w 28575"/>
                              <a:gd name="connsiteY35" fmla="*/ 0 h 9525"/>
                              <a:gd name="connsiteX36" fmla="*/ 2115 w 28575"/>
                              <a:gd name="connsiteY36" fmla="*/ 0 h 9525"/>
                              <a:gd name="connsiteX37" fmla="*/ 2115 w 28575"/>
                              <a:gd name="connsiteY37" fmla="*/ 0 h 9525"/>
                              <a:gd name="connsiteX38" fmla="*/ 2115 w 28575"/>
                              <a:gd name="connsiteY38" fmla="*/ 4763 h 9525"/>
                              <a:gd name="connsiteX39" fmla="*/ 2115 w 28575"/>
                              <a:gd name="connsiteY39" fmla="*/ 4763 h 9525"/>
                              <a:gd name="connsiteX40" fmla="*/ 2115 w 28575"/>
                              <a:gd name="connsiteY40" fmla="*/ 0 h 9525"/>
                              <a:gd name="connsiteX41" fmla="*/ 2115 w 28575"/>
                              <a:gd name="connsiteY41" fmla="*/ 0 h 9525"/>
                              <a:gd name="connsiteX42" fmla="*/ 2115 w 28575"/>
                              <a:gd name="connsiteY42" fmla="*/ 0 h 9525"/>
                              <a:gd name="connsiteX43" fmla="*/ 2115 w 28575"/>
                              <a:gd name="connsiteY43" fmla="*/ 0 h 9525"/>
                              <a:gd name="connsiteX44" fmla="*/ 2115 w 28575"/>
                              <a:gd name="connsiteY44" fmla="*/ 0 h 9525"/>
                              <a:gd name="connsiteX45" fmla="*/ 3172 w 28575"/>
                              <a:gd name="connsiteY45" fmla="*/ 0 h 9525"/>
                              <a:gd name="connsiteX46" fmla="*/ 3172 w 28575"/>
                              <a:gd name="connsiteY46" fmla="*/ 0 h 9525"/>
                              <a:gd name="connsiteX47" fmla="*/ 3172 w 28575"/>
                              <a:gd name="connsiteY47" fmla="*/ 0 h 9525"/>
                              <a:gd name="connsiteX48" fmla="*/ 3172 w 28575"/>
                              <a:gd name="connsiteY48" fmla="*/ 0 h 9525"/>
                              <a:gd name="connsiteX49" fmla="*/ 3172 w 28575"/>
                              <a:gd name="connsiteY49" fmla="*/ 0 h 9525"/>
                              <a:gd name="connsiteX50" fmla="*/ 3172 w 28575"/>
                              <a:gd name="connsiteY50" fmla="*/ 0 h 9525"/>
                              <a:gd name="connsiteX51" fmla="*/ 3172 w 28575"/>
                              <a:gd name="connsiteY51" fmla="*/ 0 h 9525"/>
                              <a:gd name="connsiteX52" fmla="*/ 3172 w 28575"/>
                              <a:gd name="connsiteY52" fmla="*/ 0 h 9525"/>
                              <a:gd name="connsiteX53" fmla="*/ 3172 w 28575"/>
                              <a:gd name="connsiteY53" fmla="*/ 0 h 9525"/>
                              <a:gd name="connsiteX54" fmla="*/ 3172 w 28575"/>
                              <a:gd name="connsiteY54" fmla="*/ 4763 h 9525"/>
                              <a:gd name="connsiteX55" fmla="*/ 3172 w 28575"/>
                              <a:gd name="connsiteY55" fmla="*/ 4763 h 9525"/>
                              <a:gd name="connsiteX56" fmla="*/ 3172 w 28575"/>
                              <a:gd name="connsiteY56" fmla="*/ 4763 h 9525"/>
                              <a:gd name="connsiteX57" fmla="*/ 3172 w 28575"/>
                              <a:gd name="connsiteY57" fmla="*/ 0 h 9525"/>
                              <a:gd name="connsiteX58" fmla="*/ 3172 w 28575"/>
                              <a:gd name="connsiteY58" fmla="*/ 0 h 9525"/>
                              <a:gd name="connsiteX59" fmla="*/ 3172 w 28575"/>
                              <a:gd name="connsiteY59" fmla="*/ 0 h 9525"/>
                              <a:gd name="connsiteX60" fmla="*/ 3172 w 28575"/>
                              <a:gd name="connsiteY60" fmla="*/ 0 h 9525"/>
                              <a:gd name="connsiteX61" fmla="*/ 3172 w 28575"/>
                              <a:gd name="connsiteY61" fmla="*/ 0 h 9525"/>
                              <a:gd name="connsiteX62" fmla="*/ 3172 w 28575"/>
                              <a:gd name="connsiteY62" fmla="*/ 0 h 9525"/>
                              <a:gd name="connsiteX63" fmla="*/ 3172 w 28575"/>
                              <a:gd name="connsiteY63" fmla="*/ 0 h 9525"/>
                              <a:gd name="connsiteX64" fmla="*/ 3172 w 28575"/>
                              <a:gd name="connsiteY64" fmla="*/ 0 h 9525"/>
                              <a:gd name="connsiteX65" fmla="*/ 4229 w 28575"/>
                              <a:gd name="connsiteY65" fmla="*/ 4763 h 9525"/>
                              <a:gd name="connsiteX66" fmla="*/ 4229 w 28575"/>
                              <a:gd name="connsiteY66" fmla="*/ 0 h 9525"/>
                              <a:gd name="connsiteX67" fmla="*/ 4229 w 28575"/>
                              <a:gd name="connsiteY67" fmla="*/ 4763 h 9525"/>
                              <a:gd name="connsiteX68" fmla="*/ 4229 w 28575"/>
                              <a:gd name="connsiteY68" fmla="*/ 4763 h 9525"/>
                              <a:gd name="connsiteX69" fmla="*/ 4229 w 28575"/>
                              <a:gd name="connsiteY69" fmla="*/ 0 h 9525"/>
                              <a:gd name="connsiteX70" fmla="*/ 4229 w 28575"/>
                              <a:gd name="connsiteY70" fmla="*/ 0 h 9525"/>
                              <a:gd name="connsiteX71" fmla="*/ 4229 w 28575"/>
                              <a:gd name="connsiteY71" fmla="*/ 0 h 9525"/>
                              <a:gd name="connsiteX72" fmla="*/ 4229 w 28575"/>
                              <a:gd name="connsiteY72" fmla="*/ 0 h 9525"/>
                              <a:gd name="connsiteX73" fmla="*/ 4229 w 28575"/>
                              <a:gd name="connsiteY73" fmla="*/ 0 h 9525"/>
                              <a:gd name="connsiteX74" fmla="*/ 4229 w 28575"/>
                              <a:gd name="connsiteY74" fmla="*/ 4763 h 9525"/>
                              <a:gd name="connsiteX75" fmla="*/ 4229 w 28575"/>
                              <a:gd name="connsiteY75" fmla="*/ 0 h 9525"/>
                              <a:gd name="connsiteX76" fmla="*/ 4229 w 28575"/>
                              <a:gd name="connsiteY76" fmla="*/ 4763 h 9525"/>
                              <a:gd name="connsiteX77" fmla="*/ 4229 w 28575"/>
                              <a:gd name="connsiteY77" fmla="*/ 4763 h 9525"/>
                              <a:gd name="connsiteX78" fmla="*/ 4229 w 28575"/>
                              <a:gd name="connsiteY78" fmla="*/ 0 h 9525"/>
                              <a:gd name="connsiteX79" fmla="*/ 4229 w 28575"/>
                              <a:gd name="connsiteY79" fmla="*/ 0 h 9525"/>
                              <a:gd name="connsiteX80" fmla="*/ 4229 w 28575"/>
                              <a:gd name="connsiteY80" fmla="*/ 0 h 9525"/>
                              <a:gd name="connsiteX81" fmla="*/ 4229 w 28575"/>
                              <a:gd name="connsiteY81" fmla="*/ 0 h 9525"/>
                              <a:gd name="connsiteX82" fmla="*/ 4229 w 28575"/>
                              <a:gd name="connsiteY82" fmla="*/ 0 h 9525"/>
                              <a:gd name="connsiteX83" fmla="*/ 5296 w 28575"/>
                              <a:gd name="connsiteY83" fmla="*/ 0 h 9525"/>
                              <a:gd name="connsiteX84" fmla="*/ 5296 w 28575"/>
                              <a:gd name="connsiteY84" fmla="*/ 0 h 9525"/>
                              <a:gd name="connsiteX85" fmla="*/ 5296 w 28575"/>
                              <a:gd name="connsiteY85" fmla="*/ 0 h 9525"/>
                              <a:gd name="connsiteX86" fmla="*/ 5296 w 28575"/>
                              <a:gd name="connsiteY86" fmla="*/ 0 h 9525"/>
                              <a:gd name="connsiteX87" fmla="*/ 5296 w 28575"/>
                              <a:gd name="connsiteY87" fmla="*/ 0 h 9525"/>
                              <a:gd name="connsiteX88" fmla="*/ 5296 w 28575"/>
                              <a:gd name="connsiteY88" fmla="*/ 0 h 9525"/>
                              <a:gd name="connsiteX89" fmla="*/ 5296 w 28575"/>
                              <a:gd name="connsiteY89" fmla="*/ 0 h 9525"/>
                              <a:gd name="connsiteX90" fmla="*/ 5296 w 28575"/>
                              <a:gd name="connsiteY90" fmla="*/ 0 h 9525"/>
                              <a:gd name="connsiteX91" fmla="*/ 5296 w 28575"/>
                              <a:gd name="connsiteY91" fmla="*/ 0 h 9525"/>
                              <a:gd name="connsiteX92" fmla="*/ 5296 w 28575"/>
                              <a:gd name="connsiteY92" fmla="*/ 0 h 9525"/>
                              <a:gd name="connsiteX93" fmla="*/ 5296 w 28575"/>
                              <a:gd name="connsiteY93" fmla="*/ 0 h 9525"/>
                              <a:gd name="connsiteX94" fmla="*/ 5296 w 28575"/>
                              <a:gd name="connsiteY94" fmla="*/ 0 h 9525"/>
                              <a:gd name="connsiteX95" fmla="*/ 5296 w 28575"/>
                              <a:gd name="connsiteY95" fmla="*/ 0 h 9525"/>
                              <a:gd name="connsiteX96" fmla="*/ 5296 w 28575"/>
                              <a:gd name="connsiteY96" fmla="*/ 0 h 9525"/>
                              <a:gd name="connsiteX97" fmla="*/ 5296 w 28575"/>
                              <a:gd name="connsiteY97" fmla="*/ 0 h 9525"/>
                              <a:gd name="connsiteX98" fmla="*/ 5296 w 28575"/>
                              <a:gd name="connsiteY98" fmla="*/ 0 h 9525"/>
                              <a:gd name="connsiteX99" fmla="*/ 5296 w 28575"/>
                              <a:gd name="connsiteY99" fmla="*/ 0 h 9525"/>
                              <a:gd name="connsiteX100" fmla="*/ 5296 w 28575"/>
                              <a:gd name="connsiteY100" fmla="*/ 0 h 9525"/>
                              <a:gd name="connsiteX101" fmla="*/ 6353 w 28575"/>
                              <a:gd name="connsiteY101" fmla="*/ 0 h 9525"/>
                              <a:gd name="connsiteX102" fmla="*/ 6353 w 28575"/>
                              <a:gd name="connsiteY102" fmla="*/ 0 h 9525"/>
                              <a:gd name="connsiteX103" fmla="*/ 6353 w 28575"/>
                              <a:gd name="connsiteY103" fmla="*/ 0 h 9525"/>
                              <a:gd name="connsiteX104" fmla="*/ 6353 w 28575"/>
                              <a:gd name="connsiteY104" fmla="*/ 4763 h 9525"/>
                              <a:gd name="connsiteX105" fmla="*/ 6353 w 28575"/>
                              <a:gd name="connsiteY105" fmla="*/ 0 h 9525"/>
                              <a:gd name="connsiteX106" fmla="*/ 6353 w 28575"/>
                              <a:gd name="connsiteY106" fmla="*/ 4763 h 9525"/>
                              <a:gd name="connsiteX107" fmla="*/ 6353 w 28575"/>
                              <a:gd name="connsiteY107" fmla="*/ 4763 h 9525"/>
                              <a:gd name="connsiteX108" fmla="*/ 6353 w 28575"/>
                              <a:gd name="connsiteY108" fmla="*/ 4763 h 9525"/>
                              <a:gd name="connsiteX109" fmla="*/ 6353 w 28575"/>
                              <a:gd name="connsiteY109" fmla="*/ 4763 h 9525"/>
                              <a:gd name="connsiteX110" fmla="*/ 6353 w 28575"/>
                              <a:gd name="connsiteY110" fmla="*/ 4763 h 9525"/>
                              <a:gd name="connsiteX111" fmla="*/ 6353 w 28575"/>
                              <a:gd name="connsiteY111" fmla="*/ 4763 h 9525"/>
                              <a:gd name="connsiteX112" fmla="*/ 6353 w 28575"/>
                              <a:gd name="connsiteY112" fmla="*/ 4763 h 9525"/>
                              <a:gd name="connsiteX113" fmla="*/ 6353 w 28575"/>
                              <a:gd name="connsiteY113" fmla="*/ 4763 h 9525"/>
                              <a:gd name="connsiteX114" fmla="*/ 6353 w 28575"/>
                              <a:gd name="connsiteY114" fmla="*/ 4763 h 9525"/>
                              <a:gd name="connsiteX115" fmla="*/ 6353 w 28575"/>
                              <a:gd name="connsiteY115" fmla="*/ 4763 h 9525"/>
                              <a:gd name="connsiteX116" fmla="*/ 6353 w 28575"/>
                              <a:gd name="connsiteY116" fmla="*/ 0 h 9525"/>
                              <a:gd name="connsiteX117" fmla="*/ 6353 w 28575"/>
                              <a:gd name="connsiteY117" fmla="*/ 0 h 9525"/>
                              <a:gd name="connsiteX118" fmla="*/ 6353 w 28575"/>
                              <a:gd name="connsiteY118" fmla="*/ 0 h 9525"/>
                              <a:gd name="connsiteX119" fmla="*/ 6353 w 28575"/>
                              <a:gd name="connsiteY119" fmla="*/ 0 h 9525"/>
                              <a:gd name="connsiteX120" fmla="*/ 6353 w 28575"/>
                              <a:gd name="connsiteY120" fmla="*/ 0 h 9525"/>
                              <a:gd name="connsiteX121" fmla="*/ 6353 w 28575"/>
                              <a:gd name="connsiteY121" fmla="*/ 4763 h 9525"/>
                              <a:gd name="connsiteX122" fmla="*/ 6353 w 28575"/>
                              <a:gd name="connsiteY122" fmla="*/ 4763 h 9525"/>
                              <a:gd name="connsiteX123" fmla="*/ 6353 w 28575"/>
                              <a:gd name="connsiteY123" fmla="*/ 0 h 9525"/>
                              <a:gd name="connsiteX124" fmla="*/ 6353 w 28575"/>
                              <a:gd name="connsiteY124" fmla="*/ 4763 h 9525"/>
                              <a:gd name="connsiteX125" fmla="*/ 6353 w 28575"/>
                              <a:gd name="connsiteY125" fmla="*/ 0 h 9525"/>
                              <a:gd name="connsiteX126" fmla="*/ 6353 w 28575"/>
                              <a:gd name="connsiteY126" fmla="*/ 0 h 9525"/>
                              <a:gd name="connsiteX127" fmla="*/ 7410 w 28575"/>
                              <a:gd name="connsiteY127" fmla="*/ 0 h 9525"/>
                              <a:gd name="connsiteX128" fmla="*/ 7410 w 28575"/>
                              <a:gd name="connsiteY128" fmla="*/ 0 h 9525"/>
                              <a:gd name="connsiteX129" fmla="*/ 7410 w 28575"/>
                              <a:gd name="connsiteY129" fmla="*/ 0 h 9525"/>
                              <a:gd name="connsiteX130" fmla="*/ 7410 w 28575"/>
                              <a:gd name="connsiteY130" fmla="*/ 0 h 9525"/>
                              <a:gd name="connsiteX131" fmla="*/ 7410 w 28575"/>
                              <a:gd name="connsiteY131" fmla="*/ 0 h 9525"/>
                              <a:gd name="connsiteX132" fmla="*/ 7410 w 28575"/>
                              <a:gd name="connsiteY132" fmla="*/ 4763 h 9525"/>
                              <a:gd name="connsiteX133" fmla="*/ 7410 w 28575"/>
                              <a:gd name="connsiteY133" fmla="*/ 4763 h 9525"/>
                              <a:gd name="connsiteX134" fmla="*/ 7410 w 28575"/>
                              <a:gd name="connsiteY134" fmla="*/ 4763 h 9525"/>
                              <a:gd name="connsiteX135" fmla="*/ 7410 w 28575"/>
                              <a:gd name="connsiteY135" fmla="*/ 4763 h 9525"/>
                              <a:gd name="connsiteX136" fmla="*/ 7410 w 28575"/>
                              <a:gd name="connsiteY136" fmla="*/ 4763 h 9525"/>
                              <a:gd name="connsiteX137" fmla="*/ 7410 w 28575"/>
                              <a:gd name="connsiteY137" fmla="*/ 4763 h 9525"/>
                              <a:gd name="connsiteX138" fmla="*/ 7410 w 28575"/>
                              <a:gd name="connsiteY138" fmla="*/ 0 h 9525"/>
                              <a:gd name="connsiteX139" fmla="*/ 7410 w 28575"/>
                              <a:gd name="connsiteY139" fmla="*/ 0 h 9525"/>
                              <a:gd name="connsiteX140" fmla="*/ 7410 w 28575"/>
                              <a:gd name="connsiteY140" fmla="*/ 0 h 9525"/>
                              <a:gd name="connsiteX141" fmla="*/ 7410 w 28575"/>
                              <a:gd name="connsiteY141" fmla="*/ 0 h 9525"/>
                              <a:gd name="connsiteX142" fmla="*/ 7410 w 28575"/>
                              <a:gd name="connsiteY142" fmla="*/ 0 h 9525"/>
                              <a:gd name="connsiteX143" fmla="*/ 7410 w 28575"/>
                              <a:gd name="connsiteY143" fmla="*/ 0 h 9525"/>
                              <a:gd name="connsiteX144" fmla="*/ 7410 w 28575"/>
                              <a:gd name="connsiteY144" fmla="*/ 0 h 9525"/>
                              <a:gd name="connsiteX145" fmla="*/ 8468 w 28575"/>
                              <a:gd name="connsiteY145" fmla="*/ 0 h 9525"/>
                              <a:gd name="connsiteX146" fmla="*/ 8468 w 28575"/>
                              <a:gd name="connsiteY146" fmla="*/ 0 h 9525"/>
                              <a:gd name="connsiteX147" fmla="*/ 8468 w 28575"/>
                              <a:gd name="connsiteY147" fmla="*/ 0 h 9525"/>
                              <a:gd name="connsiteX148" fmla="*/ 8468 w 28575"/>
                              <a:gd name="connsiteY148" fmla="*/ 4763 h 9525"/>
                              <a:gd name="connsiteX149" fmla="*/ 8468 w 28575"/>
                              <a:gd name="connsiteY149" fmla="*/ 4763 h 9525"/>
                              <a:gd name="connsiteX150" fmla="*/ 8468 w 28575"/>
                              <a:gd name="connsiteY150" fmla="*/ 0 h 9525"/>
                              <a:gd name="connsiteX151" fmla="*/ 8468 w 28575"/>
                              <a:gd name="connsiteY151" fmla="*/ 0 h 9525"/>
                              <a:gd name="connsiteX152" fmla="*/ 8468 w 28575"/>
                              <a:gd name="connsiteY152" fmla="*/ 0 h 9525"/>
                              <a:gd name="connsiteX153" fmla="*/ 8468 w 28575"/>
                              <a:gd name="connsiteY153" fmla="*/ 0 h 9525"/>
                              <a:gd name="connsiteX154" fmla="*/ 8468 w 28575"/>
                              <a:gd name="connsiteY154" fmla="*/ 4763 h 9525"/>
                              <a:gd name="connsiteX155" fmla="*/ 8468 w 28575"/>
                              <a:gd name="connsiteY155" fmla="*/ 4763 h 9525"/>
                              <a:gd name="connsiteX156" fmla="*/ 8468 w 28575"/>
                              <a:gd name="connsiteY156" fmla="*/ 4763 h 9525"/>
                              <a:gd name="connsiteX157" fmla="*/ 8468 w 28575"/>
                              <a:gd name="connsiteY157" fmla="*/ 4763 h 9525"/>
                              <a:gd name="connsiteX158" fmla="*/ 8468 w 28575"/>
                              <a:gd name="connsiteY158" fmla="*/ 4763 h 9525"/>
                              <a:gd name="connsiteX159" fmla="*/ 8468 w 28575"/>
                              <a:gd name="connsiteY159" fmla="*/ 4763 h 9525"/>
                              <a:gd name="connsiteX160" fmla="*/ 8468 w 28575"/>
                              <a:gd name="connsiteY160" fmla="*/ 0 h 9525"/>
                              <a:gd name="connsiteX161" fmla="*/ 8468 w 28575"/>
                              <a:gd name="connsiteY161" fmla="*/ 0 h 9525"/>
                              <a:gd name="connsiteX162" fmla="*/ 8468 w 28575"/>
                              <a:gd name="connsiteY162" fmla="*/ 0 h 9525"/>
                              <a:gd name="connsiteX163" fmla="*/ 9525 w 28575"/>
                              <a:gd name="connsiteY163" fmla="*/ 0 h 9525"/>
                              <a:gd name="connsiteX164" fmla="*/ 9525 w 28575"/>
                              <a:gd name="connsiteY164" fmla="*/ 0 h 9525"/>
                              <a:gd name="connsiteX165" fmla="*/ 9525 w 28575"/>
                              <a:gd name="connsiteY165" fmla="*/ 0 h 9525"/>
                              <a:gd name="connsiteX166" fmla="*/ 9525 w 28575"/>
                              <a:gd name="connsiteY166" fmla="*/ 0 h 9525"/>
                              <a:gd name="connsiteX167" fmla="*/ 9525 w 28575"/>
                              <a:gd name="connsiteY167" fmla="*/ 0 h 9525"/>
                              <a:gd name="connsiteX168" fmla="*/ 9525 w 28575"/>
                              <a:gd name="connsiteY168" fmla="*/ 0 h 9525"/>
                              <a:gd name="connsiteX169" fmla="*/ 9525 w 28575"/>
                              <a:gd name="connsiteY169" fmla="*/ 0 h 9525"/>
                              <a:gd name="connsiteX170" fmla="*/ 9525 w 28575"/>
                              <a:gd name="connsiteY170" fmla="*/ 0 h 9525"/>
                              <a:gd name="connsiteX171" fmla="*/ 9525 w 28575"/>
                              <a:gd name="connsiteY171" fmla="*/ 0 h 9525"/>
                              <a:gd name="connsiteX172" fmla="*/ 9525 w 28575"/>
                              <a:gd name="connsiteY172" fmla="*/ 4763 h 9525"/>
                              <a:gd name="connsiteX173" fmla="*/ 9525 w 28575"/>
                              <a:gd name="connsiteY173" fmla="*/ 4763 h 9525"/>
                              <a:gd name="connsiteX174" fmla="*/ 9525 w 28575"/>
                              <a:gd name="connsiteY174" fmla="*/ 0 h 9525"/>
                              <a:gd name="connsiteX175" fmla="*/ 9525 w 28575"/>
                              <a:gd name="connsiteY175" fmla="*/ 0 h 9525"/>
                              <a:gd name="connsiteX176" fmla="*/ 9525 w 28575"/>
                              <a:gd name="connsiteY176" fmla="*/ 0 h 9525"/>
                              <a:gd name="connsiteX177" fmla="*/ 9525 w 28575"/>
                              <a:gd name="connsiteY177" fmla="*/ 4763 h 9525"/>
                              <a:gd name="connsiteX178" fmla="*/ 9525 w 28575"/>
                              <a:gd name="connsiteY178" fmla="*/ 4763 h 9525"/>
                              <a:gd name="connsiteX179" fmla="*/ 9525 w 28575"/>
                              <a:gd name="connsiteY179" fmla="*/ 4763 h 9525"/>
                              <a:gd name="connsiteX180" fmla="*/ 9525 w 28575"/>
                              <a:gd name="connsiteY180" fmla="*/ 0 h 9525"/>
                              <a:gd name="connsiteX181" fmla="*/ 10582 w 28575"/>
                              <a:gd name="connsiteY181" fmla="*/ 0 h 9525"/>
                              <a:gd name="connsiteX182" fmla="*/ 10582 w 28575"/>
                              <a:gd name="connsiteY182" fmla="*/ 0 h 9525"/>
                              <a:gd name="connsiteX183" fmla="*/ 10582 w 28575"/>
                              <a:gd name="connsiteY183" fmla="*/ 4763 h 9525"/>
                              <a:gd name="connsiteX184" fmla="*/ 10582 w 28575"/>
                              <a:gd name="connsiteY184" fmla="*/ 4763 h 9525"/>
                              <a:gd name="connsiteX185" fmla="*/ 10582 w 28575"/>
                              <a:gd name="connsiteY185" fmla="*/ 0 h 9525"/>
                              <a:gd name="connsiteX186" fmla="*/ 10582 w 28575"/>
                              <a:gd name="connsiteY186" fmla="*/ 0 h 9525"/>
                              <a:gd name="connsiteX187" fmla="*/ 10582 w 28575"/>
                              <a:gd name="connsiteY187" fmla="*/ 0 h 9525"/>
                              <a:gd name="connsiteX188" fmla="*/ 10582 w 28575"/>
                              <a:gd name="connsiteY188" fmla="*/ 0 h 9525"/>
                              <a:gd name="connsiteX189" fmla="*/ 10582 w 28575"/>
                              <a:gd name="connsiteY189" fmla="*/ 4763 h 9525"/>
                              <a:gd name="connsiteX190" fmla="*/ 10582 w 28575"/>
                              <a:gd name="connsiteY190" fmla="*/ 4763 h 9525"/>
                              <a:gd name="connsiteX191" fmla="*/ 10582 w 28575"/>
                              <a:gd name="connsiteY191" fmla="*/ 4763 h 9525"/>
                              <a:gd name="connsiteX192" fmla="*/ 10582 w 28575"/>
                              <a:gd name="connsiteY192" fmla="*/ 4763 h 9525"/>
                              <a:gd name="connsiteX193" fmla="*/ 10582 w 28575"/>
                              <a:gd name="connsiteY193" fmla="*/ 4763 h 9525"/>
                              <a:gd name="connsiteX194" fmla="*/ 10582 w 28575"/>
                              <a:gd name="connsiteY194" fmla="*/ 4763 h 9525"/>
                              <a:gd name="connsiteX195" fmla="*/ 10582 w 28575"/>
                              <a:gd name="connsiteY195" fmla="*/ 4763 h 9525"/>
                              <a:gd name="connsiteX196" fmla="*/ 10582 w 28575"/>
                              <a:gd name="connsiteY196" fmla="*/ 4763 h 9525"/>
                              <a:gd name="connsiteX197" fmla="*/ 10582 w 28575"/>
                              <a:gd name="connsiteY197" fmla="*/ 4763 h 9525"/>
                              <a:gd name="connsiteX198" fmla="*/ 10582 w 28575"/>
                              <a:gd name="connsiteY198" fmla="*/ 4763 h 9525"/>
                              <a:gd name="connsiteX199" fmla="*/ 10582 w 28575"/>
                              <a:gd name="connsiteY199" fmla="*/ 0 h 9525"/>
                              <a:gd name="connsiteX200" fmla="*/ 10582 w 28575"/>
                              <a:gd name="connsiteY200" fmla="*/ 0 h 9525"/>
                              <a:gd name="connsiteX201" fmla="*/ 11640 w 28575"/>
                              <a:gd name="connsiteY201" fmla="*/ 0 h 9525"/>
                              <a:gd name="connsiteX202" fmla="*/ 11640 w 28575"/>
                              <a:gd name="connsiteY202" fmla="*/ 0 h 9525"/>
                              <a:gd name="connsiteX203" fmla="*/ 11640 w 28575"/>
                              <a:gd name="connsiteY203" fmla="*/ 0 h 9525"/>
                              <a:gd name="connsiteX204" fmla="*/ 11640 w 28575"/>
                              <a:gd name="connsiteY204" fmla="*/ 0 h 9525"/>
                              <a:gd name="connsiteX205" fmla="*/ 11640 w 28575"/>
                              <a:gd name="connsiteY205" fmla="*/ 0 h 9525"/>
                              <a:gd name="connsiteX206" fmla="*/ 11640 w 28575"/>
                              <a:gd name="connsiteY206" fmla="*/ 0 h 9525"/>
                              <a:gd name="connsiteX207" fmla="*/ 11640 w 28575"/>
                              <a:gd name="connsiteY207" fmla="*/ 4763 h 9525"/>
                              <a:gd name="connsiteX208" fmla="*/ 11640 w 28575"/>
                              <a:gd name="connsiteY208" fmla="*/ 0 h 9525"/>
                              <a:gd name="connsiteX209" fmla="*/ 11640 w 28575"/>
                              <a:gd name="connsiteY209" fmla="*/ 4763 h 9525"/>
                              <a:gd name="connsiteX210" fmla="*/ 11640 w 28575"/>
                              <a:gd name="connsiteY210" fmla="*/ 4763 h 9525"/>
                              <a:gd name="connsiteX211" fmla="*/ 11640 w 28575"/>
                              <a:gd name="connsiteY211" fmla="*/ 4763 h 9525"/>
                              <a:gd name="connsiteX212" fmla="*/ 11640 w 28575"/>
                              <a:gd name="connsiteY212" fmla="*/ 4763 h 9525"/>
                              <a:gd name="connsiteX213" fmla="*/ 11640 w 28575"/>
                              <a:gd name="connsiteY213" fmla="*/ 4763 h 9525"/>
                              <a:gd name="connsiteX214" fmla="*/ 11640 w 28575"/>
                              <a:gd name="connsiteY214" fmla="*/ 4763 h 9525"/>
                              <a:gd name="connsiteX215" fmla="*/ 11640 w 28575"/>
                              <a:gd name="connsiteY215" fmla="*/ 4763 h 9525"/>
                              <a:gd name="connsiteX216" fmla="*/ 11640 w 28575"/>
                              <a:gd name="connsiteY216" fmla="*/ 0 h 9525"/>
                              <a:gd name="connsiteX217" fmla="*/ 11640 w 28575"/>
                              <a:gd name="connsiteY217" fmla="*/ 0 h 9525"/>
                              <a:gd name="connsiteX218" fmla="*/ 11640 w 28575"/>
                              <a:gd name="connsiteY218" fmla="*/ 0 h 9525"/>
                              <a:gd name="connsiteX219" fmla="*/ 12697 w 28575"/>
                              <a:gd name="connsiteY219" fmla="*/ 0 h 9525"/>
                              <a:gd name="connsiteX220" fmla="*/ 12697 w 28575"/>
                              <a:gd name="connsiteY220" fmla="*/ 0 h 9525"/>
                              <a:gd name="connsiteX221" fmla="*/ 12697 w 28575"/>
                              <a:gd name="connsiteY221" fmla="*/ 0 h 9525"/>
                              <a:gd name="connsiteX222" fmla="*/ 12697 w 28575"/>
                              <a:gd name="connsiteY222" fmla="*/ 4763 h 9525"/>
                              <a:gd name="connsiteX223" fmla="*/ 12697 w 28575"/>
                              <a:gd name="connsiteY223" fmla="*/ 4763 h 9525"/>
                              <a:gd name="connsiteX224" fmla="*/ 12697 w 28575"/>
                              <a:gd name="connsiteY224" fmla="*/ 4763 h 9525"/>
                              <a:gd name="connsiteX225" fmla="*/ 12697 w 28575"/>
                              <a:gd name="connsiteY225" fmla="*/ 4763 h 9525"/>
                              <a:gd name="connsiteX226" fmla="*/ 12697 w 28575"/>
                              <a:gd name="connsiteY226" fmla="*/ 0 h 9525"/>
                              <a:gd name="connsiteX227" fmla="*/ 12697 w 28575"/>
                              <a:gd name="connsiteY227" fmla="*/ 0 h 9525"/>
                              <a:gd name="connsiteX228" fmla="*/ 12697 w 28575"/>
                              <a:gd name="connsiteY228" fmla="*/ 0 h 9525"/>
                              <a:gd name="connsiteX229" fmla="*/ 12697 w 28575"/>
                              <a:gd name="connsiteY229" fmla="*/ 0 h 9525"/>
                              <a:gd name="connsiteX230" fmla="*/ 12697 w 28575"/>
                              <a:gd name="connsiteY230" fmla="*/ 0 h 9525"/>
                              <a:gd name="connsiteX231" fmla="*/ 12697 w 28575"/>
                              <a:gd name="connsiteY231" fmla="*/ 0 h 9525"/>
                              <a:gd name="connsiteX232" fmla="*/ 12697 w 28575"/>
                              <a:gd name="connsiteY232" fmla="*/ 4763 h 9525"/>
                              <a:gd name="connsiteX233" fmla="*/ 12697 w 28575"/>
                              <a:gd name="connsiteY233" fmla="*/ 4763 h 9525"/>
                              <a:gd name="connsiteX234" fmla="*/ 12697 w 28575"/>
                              <a:gd name="connsiteY234" fmla="*/ 4763 h 9525"/>
                              <a:gd name="connsiteX235" fmla="*/ 12697 w 28575"/>
                              <a:gd name="connsiteY235" fmla="*/ 4763 h 9525"/>
                              <a:gd name="connsiteX236" fmla="*/ 12697 w 28575"/>
                              <a:gd name="connsiteY236" fmla="*/ 4763 h 9525"/>
                              <a:gd name="connsiteX237" fmla="*/ 13754 w 28575"/>
                              <a:gd name="connsiteY237" fmla="*/ 4763 h 9525"/>
                              <a:gd name="connsiteX238" fmla="*/ 13754 w 28575"/>
                              <a:gd name="connsiteY238" fmla="*/ 4763 h 9525"/>
                              <a:gd name="connsiteX239" fmla="*/ 13754 w 28575"/>
                              <a:gd name="connsiteY239" fmla="*/ 0 h 9525"/>
                              <a:gd name="connsiteX240" fmla="*/ 13754 w 28575"/>
                              <a:gd name="connsiteY240" fmla="*/ 0 h 9525"/>
                              <a:gd name="connsiteX241" fmla="*/ 13754 w 28575"/>
                              <a:gd name="connsiteY241" fmla="*/ 0 h 9525"/>
                              <a:gd name="connsiteX242" fmla="*/ 13754 w 28575"/>
                              <a:gd name="connsiteY242" fmla="*/ 0 h 9525"/>
                              <a:gd name="connsiteX243" fmla="*/ 13754 w 28575"/>
                              <a:gd name="connsiteY243" fmla="*/ 4763 h 9525"/>
                              <a:gd name="connsiteX244" fmla="*/ 13754 w 28575"/>
                              <a:gd name="connsiteY244" fmla="*/ 4763 h 9525"/>
                              <a:gd name="connsiteX245" fmla="*/ 13754 w 28575"/>
                              <a:gd name="connsiteY245" fmla="*/ 4763 h 9525"/>
                              <a:gd name="connsiteX246" fmla="*/ 13754 w 28575"/>
                              <a:gd name="connsiteY246" fmla="*/ 4763 h 9525"/>
                              <a:gd name="connsiteX247" fmla="*/ 13754 w 28575"/>
                              <a:gd name="connsiteY247" fmla="*/ 4763 h 9525"/>
                              <a:gd name="connsiteX248" fmla="*/ 13754 w 28575"/>
                              <a:gd name="connsiteY248" fmla="*/ 4763 h 9525"/>
                              <a:gd name="connsiteX249" fmla="*/ 13754 w 28575"/>
                              <a:gd name="connsiteY249" fmla="*/ 4763 h 9525"/>
                              <a:gd name="connsiteX250" fmla="*/ 13754 w 28575"/>
                              <a:gd name="connsiteY250" fmla="*/ 4763 h 9525"/>
                              <a:gd name="connsiteX251" fmla="*/ 13754 w 28575"/>
                              <a:gd name="connsiteY251" fmla="*/ 4763 h 9525"/>
                              <a:gd name="connsiteX252" fmla="*/ 13754 w 28575"/>
                              <a:gd name="connsiteY252" fmla="*/ 4763 h 9525"/>
                              <a:gd name="connsiteX253" fmla="*/ 13754 w 28575"/>
                              <a:gd name="connsiteY253" fmla="*/ 4763 h 9525"/>
                              <a:gd name="connsiteX254" fmla="*/ 13754 w 28575"/>
                              <a:gd name="connsiteY254" fmla="*/ 0 h 9525"/>
                              <a:gd name="connsiteX255" fmla="*/ 14821 w 28575"/>
                              <a:gd name="connsiteY255" fmla="*/ 0 h 9525"/>
                              <a:gd name="connsiteX256" fmla="*/ 14821 w 28575"/>
                              <a:gd name="connsiteY256" fmla="*/ 0 h 9525"/>
                              <a:gd name="connsiteX257" fmla="*/ 14821 w 28575"/>
                              <a:gd name="connsiteY257" fmla="*/ 0 h 9525"/>
                              <a:gd name="connsiteX258" fmla="*/ 14821 w 28575"/>
                              <a:gd name="connsiteY258" fmla="*/ 0 h 9525"/>
                              <a:gd name="connsiteX259" fmla="*/ 14821 w 28575"/>
                              <a:gd name="connsiteY259" fmla="*/ 0 h 9525"/>
                              <a:gd name="connsiteX260" fmla="*/ 14821 w 28575"/>
                              <a:gd name="connsiteY260" fmla="*/ 0 h 9525"/>
                              <a:gd name="connsiteX261" fmla="*/ 14821 w 28575"/>
                              <a:gd name="connsiteY261" fmla="*/ 0 h 9525"/>
                              <a:gd name="connsiteX262" fmla="*/ 14821 w 28575"/>
                              <a:gd name="connsiteY262" fmla="*/ 0 h 9525"/>
                              <a:gd name="connsiteX263" fmla="*/ 14821 w 28575"/>
                              <a:gd name="connsiteY263" fmla="*/ 0 h 9525"/>
                              <a:gd name="connsiteX264" fmla="*/ 14821 w 28575"/>
                              <a:gd name="connsiteY264" fmla="*/ 0 h 9525"/>
                              <a:gd name="connsiteX265" fmla="*/ 14821 w 28575"/>
                              <a:gd name="connsiteY265" fmla="*/ 0 h 9525"/>
                              <a:gd name="connsiteX266" fmla="*/ 14821 w 28575"/>
                              <a:gd name="connsiteY266" fmla="*/ 0 h 9525"/>
                              <a:gd name="connsiteX267" fmla="*/ 14821 w 28575"/>
                              <a:gd name="connsiteY267" fmla="*/ 0 h 9525"/>
                              <a:gd name="connsiteX268" fmla="*/ 14821 w 28575"/>
                              <a:gd name="connsiteY268" fmla="*/ 4763 h 9525"/>
                              <a:gd name="connsiteX269" fmla="*/ 14821 w 28575"/>
                              <a:gd name="connsiteY269" fmla="*/ 4763 h 9525"/>
                              <a:gd name="connsiteX270" fmla="*/ 14821 w 28575"/>
                              <a:gd name="connsiteY270" fmla="*/ 4763 h 9525"/>
                              <a:gd name="connsiteX271" fmla="*/ 14821 w 28575"/>
                              <a:gd name="connsiteY271" fmla="*/ 4763 h 9525"/>
                              <a:gd name="connsiteX272" fmla="*/ 14821 w 28575"/>
                              <a:gd name="connsiteY272" fmla="*/ 0 h 9525"/>
                              <a:gd name="connsiteX273" fmla="*/ 14821 w 28575"/>
                              <a:gd name="connsiteY273" fmla="*/ 0 h 9525"/>
                              <a:gd name="connsiteX274" fmla="*/ 14821 w 28575"/>
                              <a:gd name="connsiteY274" fmla="*/ 0 h 9525"/>
                              <a:gd name="connsiteX275" fmla="*/ 15878 w 28575"/>
                              <a:gd name="connsiteY275" fmla="*/ 0 h 9525"/>
                              <a:gd name="connsiteX276" fmla="*/ 15878 w 28575"/>
                              <a:gd name="connsiteY276" fmla="*/ 4763 h 9525"/>
                              <a:gd name="connsiteX277" fmla="*/ 15878 w 28575"/>
                              <a:gd name="connsiteY277" fmla="*/ 4763 h 9525"/>
                              <a:gd name="connsiteX278" fmla="*/ 15878 w 28575"/>
                              <a:gd name="connsiteY278" fmla="*/ 4763 h 9525"/>
                              <a:gd name="connsiteX279" fmla="*/ 15878 w 28575"/>
                              <a:gd name="connsiteY279" fmla="*/ 4763 h 9525"/>
                              <a:gd name="connsiteX280" fmla="*/ 15878 w 28575"/>
                              <a:gd name="connsiteY280" fmla="*/ 0 h 9525"/>
                              <a:gd name="connsiteX281" fmla="*/ 15878 w 28575"/>
                              <a:gd name="connsiteY281" fmla="*/ 4763 h 9525"/>
                              <a:gd name="connsiteX282" fmla="*/ 15878 w 28575"/>
                              <a:gd name="connsiteY282" fmla="*/ 4763 h 9525"/>
                              <a:gd name="connsiteX283" fmla="*/ 15878 w 28575"/>
                              <a:gd name="connsiteY283" fmla="*/ 4763 h 9525"/>
                              <a:gd name="connsiteX284" fmla="*/ 15878 w 28575"/>
                              <a:gd name="connsiteY284" fmla="*/ 4763 h 9525"/>
                              <a:gd name="connsiteX285" fmla="*/ 15878 w 28575"/>
                              <a:gd name="connsiteY285" fmla="*/ 4763 h 9525"/>
                              <a:gd name="connsiteX286" fmla="*/ 15878 w 28575"/>
                              <a:gd name="connsiteY286" fmla="*/ 4763 h 9525"/>
                              <a:gd name="connsiteX287" fmla="*/ 15878 w 28575"/>
                              <a:gd name="connsiteY287" fmla="*/ 4763 h 9525"/>
                              <a:gd name="connsiteX288" fmla="*/ 15878 w 28575"/>
                              <a:gd name="connsiteY288" fmla="*/ 4763 h 9525"/>
                              <a:gd name="connsiteX289" fmla="*/ 15878 w 28575"/>
                              <a:gd name="connsiteY289" fmla="*/ 4763 h 9525"/>
                              <a:gd name="connsiteX290" fmla="*/ 15878 w 28575"/>
                              <a:gd name="connsiteY290" fmla="*/ 0 h 9525"/>
                              <a:gd name="connsiteX291" fmla="*/ 15878 w 28575"/>
                              <a:gd name="connsiteY291" fmla="*/ 0 h 9525"/>
                              <a:gd name="connsiteX292" fmla="*/ 15878 w 28575"/>
                              <a:gd name="connsiteY292" fmla="*/ 0 h 9525"/>
                              <a:gd name="connsiteX293" fmla="*/ 16935 w 28575"/>
                              <a:gd name="connsiteY293" fmla="*/ 0 h 9525"/>
                              <a:gd name="connsiteX294" fmla="*/ 16935 w 28575"/>
                              <a:gd name="connsiteY294" fmla="*/ 4763 h 9525"/>
                              <a:gd name="connsiteX295" fmla="*/ 16935 w 28575"/>
                              <a:gd name="connsiteY295" fmla="*/ 4763 h 9525"/>
                              <a:gd name="connsiteX296" fmla="*/ 16935 w 28575"/>
                              <a:gd name="connsiteY296" fmla="*/ 4763 h 9525"/>
                              <a:gd name="connsiteX297" fmla="*/ 16935 w 28575"/>
                              <a:gd name="connsiteY297" fmla="*/ 0 h 9525"/>
                              <a:gd name="connsiteX298" fmla="*/ 16935 w 28575"/>
                              <a:gd name="connsiteY298" fmla="*/ 4763 h 9525"/>
                              <a:gd name="connsiteX299" fmla="*/ 16935 w 28575"/>
                              <a:gd name="connsiteY299" fmla="*/ 4763 h 9525"/>
                              <a:gd name="connsiteX300" fmla="*/ 16935 w 28575"/>
                              <a:gd name="connsiteY300" fmla="*/ 4763 h 9525"/>
                              <a:gd name="connsiteX301" fmla="*/ 16935 w 28575"/>
                              <a:gd name="connsiteY301" fmla="*/ 4763 h 9525"/>
                              <a:gd name="connsiteX302" fmla="*/ 16935 w 28575"/>
                              <a:gd name="connsiteY302" fmla="*/ 0 h 9525"/>
                              <a:gd name="connsiteX303" fmla="*/ 16935 w 28575"/>
                              <a:gd name="connsiteY303" fmla="*/ 0 h 9525"/>
                              <a:gd name="connsiteX304" fmla="*/ 16935 w 28575"/>
                              <a:gd name="connsiteY304" fmla="*/ 0 h 9525"/>
                              <a:gd name="connsiteX305" fmla="*/ 16935 w 28575"/>
                              <a:gd name="connsiteY305" fmla="*/ 0 h 9525"/>
                              <a:gd name="connsiteX306" fmla="*/ 16935 w 28575"/>
                              <a:gd name="connsiteY306" fmla="*/ 0 h 9525"/>
                              <a:gd name="connsiteX307" fmla="*/ 16935 w 28575"/>
                              <a:gd name="connsiteY307" fmla="*/ 0 h 9525"/>
                              <a:gd name="connsiteX308" fmla="*/ 16935 w 28575"/>
                              <a:gd name="connsiteY308" fmla="*/ 0 h 9525"/>
                              <a:gd name="connsiteX309" fmla="*/ 16935 w 28575"/>
                              <a:gd name="connsiteY309" fmla="*/ 0 h 9525"/>
                              <a:gd name="connsiteX310" fmla="*/ 16935 w 28575"/>
                              <a:gd name="connsiteY310" fmla="*/ 4763 h 9525"/>
                              <a:gd name="connsiteX311" fmla="*/ 17993 w 28575"/>
                              <a:gd name="connsiteY311" fmla="*/ 4763 h 9525"/>
                              <a:gd name="connsiteX312" fmla="*/ 17993 w 28575"/>
                              <a:gd name="connsiteY312" fmla="*/ 4763 h 9525"/>
                              <a:gd name="connsiteX313" fmla="*/ 17993 w 28575"/>
                              <a:gd name="connsiteY313" fmla="*/ 4763 h 9525"/>
                              <a:gd name="connsiteX314" fmla="*/ 17993 w 28575"/>
                              <a:gd name="connsiteY314" fmla="*/ 4763 h 9525"/>
                              <a:gd name="connsiteX315" fmla="*/ 17993 w 28575"/>
                              <a:gd name="connsiteY315" fmla="*/ 4763 h 9525"/>
                              <a:gd name="connsiteX316" fmla="*/ 17993 w 28575"/>
                              <a:gd name="connsiteY316" fmla="*/ 0 h 9525"/>
                              <a:gd name="connsiteX317" fmla="*/ 17993 w 28575"/>
                              <a:gd name="connsiteY317" fmla="*/ 0 h 9525"/>
                              <a:gd name="connsiteX318" fmla="*/ 17993 w 28575"/>
                              <a:gd name="connsiteY318" fmla="*/ 4763 h 9525"/>
                              <a:gd name="connsiteX319" fmla="*/ 17993 w 28575"/>
                              <a:gd name="connsiteY319" fmla="*/ 0 h 9525"/>
                              <a:gd name="connsiteX320" fmla="*/ 17993 w 28575"/>
                              <a:gd name="connsiteY320" fmla="*/ 0 h 9525"/>
                              <a:gd name="connsiteX321" fmla="*/ 17993 w 28575"/>
                              <a:gd name="connsiteY321" fmla="*/ 0 h 9525"/>
                              <a:gd name="connsiteX322" fmla="*/ 17993 w 28575"/>
                              <a:gd name="connsiteY322" fmla="*/ 0 h 9525"/>
                              <a:gd name="connsiteX323" fmla="*/ 17993 w 28575"/>
                              <a:gd name="connsiteY323" fmla="*/ 0 h 9525"/>
                              <a:gd name="connsiteX324" fmla="*/ 17993 w 28575"/>
                              <a:gd name="connsiteY324" fmla="*/ 4763 h 9525"/>
                              <a:gd name="connsiteX325" fmla="*/ 17993 w 28575"/>
                              <a:gd name="connsiteY325" fmla="*/ 4763 h 9525"/>
                              <a:gd name="connsiteX326" fmla="*/ 17993 w 28575"/>
                              <a:gd name="connsiteY326" fmla="*/ 4763 h 9525"/>
                              <a:gd name="connsiteX327" fmla="*/ 17993 w 28575"/>
                              <a:gd name="connsiteY327" fmla="*/ 4763 h 9525"/>
                              <a:gd name="connsiteX328" fmla="*/ 17993 w 28575"/>
                              <a:gd name="connsiteY328" fmla="*/ 0 h 9525"/>
                              <a:gd name="connsiteX329" fmla="*/ 17993 w 28575"/>
                              <a:gd name="connsiteY329" fmla="*/ 0 h 9525"/>
                              <a:gd name="connsiteX330" fmla="*/ 17993 w 28575"/>
                              <a:gd name="connsiteY330" fmla="*/ 0 h 9525"/>
                              <a:gd name="connsiteX331" fmla="*/ 17993 w 28575"/>
                              <a:gd name="connsiteY331" fmla="*/ 4763 h 9525"/>
                              <a:gd name="connsiteX332" fmla="*/ 17993 w 28575"/>
                              <a:gd name="connsiteY332" fmla="*/ 4763 h 9525"/>
                              <a:gd name="connsiteX333" fmla="*/ 17993 w 28575"/>
                              <a:gd name="connsiteY333" fmla="*/ 4763 h 9525"/>
                              <a:gd name="connsiteX334" fmla="*/ 17993 w 28575"/>
                              <a:gd name="connsiteY334" fmla="*/ 4763 h 9525"/>
                              <a:gd name="connsiteX335" fmla="*/ 17993 w 28575"/>
                              <a:gd name="connsiteY335" fmla="*/ 4763 h 9525"/>
                              <a:gd name="connsiteX336" fmla="*/ 17993 w 28575"/>
                              <a:gd name="connsiteY336" fmla="*/ 0 h 9525"/>
                              <a:gd name="connsiteX337" fmla="*/ 19050 w 28575"/>
                              <a:gd name="connsiteY337" fmla="*/ 0 h 9525"/>
                              <a:gd name="connsiteX338" fmla="*/ 19050 w 28575"/>
                              <a:gd name="connsiteY338" fmla="*/ 0 h 9525"/>
                              <a:gd name="connsiteX339" fmla="*/ 19050 w 28575"/>
                              <a:gd name="connsiteY339" fmla="*/ 0 h 9525"/>
                              <a:gd name="connsiteX340" fmla="*/ 19050 w 28575"/>
                              <a:gd name="connsiteY340" fmla="*/ 4763 h 9525"/>
                              <a:gd name="connsiteX341" fmla="*/ 19050 w 28575"/>
                              <a:gd name="connsiteY341" fmla="*/ 0 h 9525"/>
                              <a:gd name="connsiteX342" fmla="*/ 19050 w 28575"/>
                              <a:gd name="connsiteY342" fmla="*/ 0 h 9525"/>
                              <a:gd name="connsiteX343" fmla="*/ 19050 w 28575"/>
                              <a:gd name="connsiteY343" fmla="*/ 0 h 9525"/>
                              <a:gd name="connsiteX344" fmla="*/ 19050 w 28575"/>
                              <a:gd name="connsiteY344" fmla="*/ 0 h 9525"/>
                              <a:gd name="connsiteX345" fmla="*/ 19050 w 28575"/>
                              <a:gd name="connsiteY345" fmla="*/ 0 h 9525"/>
                              <a:gd name="connsiteX346" fmla="*/ 19050 w 28575"/>
                              <a:gd name="connsiteY346" fmla="*/ 0 h 9525"/>
                              <a:gd name="connsiteX347" fmla="*/ 19050 w 28575"/>
                              <a:gd name="connsiteY347" fmla="*/ 0 h 9525"/>
                              <a:gd name="connsiteX348" fmla="*/ 19050 w 28575"/>
                              <a:gd name="connsiteY348" fmla="*/ 4763 h 9525"/>
                              <a:gd name="connsiteX349" fmla="*/ 19050 w 28575"/>
                              <a:gd name="connsiteY349" fmla="*/ 0 h 9525"/>
                              <a:gd name="connsiteX350" fmla="*/ 19050 w 28575"/>
                              <a:gd name="connsiteY350" fmla="*/ 0 h 9525"/>
                              <a:gd name="connsiteX351" fmla="*/ 19050 w 28575"/>
                              <a:gd name="connsiteY351" fmla="*/ 4763 h 9525"/>
                              <a:gd name="connsiteX352" fmla="*/ 19050 w 28575"/>
                              <a:gd name="connsiteY352" fmla="*/ 4763 h 9525"/>
                              <a:gd name="connsiteX353" fmla="*/ 19050 w 28575"/>
                              <a:gd name="connsiteY353" fmla="*/ 0 h 9525"/>
                              <a:gd name="connsiteX354" fmla="*/ 19050 w 28575"/>
                              <a:gd name="connsiteY354" fmla="*/ 0 h 9525"/>
                              <a:gd name="connsiteX355" fmla="*/ 20107 w 28575"/>
                              <a:gd name="connsiteY355" fmla="*/ 0 h 9525"/>
                              <a:gd name="connsiteX356" fmla="*/ 20107 w 28575"/>
                              <a:gd name="connsiteY356" fmla="*/ 0 h 9525"/>
                              <a:gd name="connsiteX357" fmla="*/ 20107 w 28575"/>
                              <a:gd name="connsiteY357" fmla="*/ 4763 h 9525"/>
                              <a:gd name="connsiteX358" fmla="*/ 20107 w 28575"/>
                              <a:gd name="connsiteY358" fmla="*/ 4763 h 9525"/>
                              <a:gd name="connsiteX359" fmla="*/ 20107 w 28575"/>
                              <a:gd name="connsiteY359" fmla="*/ 0 h 9525"/>
                              <a:gd name="connsiteX360" fmla="*/ 20107 w 28575"/>
                              <a:gd name="connsiteY360" fmla="*/ 0 h 9525"/>
                              <a:gd name="connsiteX361" fmla="*/ 20107 w 28575"/>
                              <a:gd name="connsiteY361" fmla="*/ 0 h 9525"/>
                              <a:gd name="connsiteX362" fmla="*/ 20107 w 28575"/>
                              <a:gd name="connsiteY362" fmla="*/ 0 h 9525"/>
                              <a:gd name="connsiteX363" fmla="*/ 20107 w 28575"/>
                              <a:gd name="connsiteY363" fmla="*/ 0 h 9525"/>
                              <a:gd name="connsiteX364" fmla="*/ 20107 w 28575"/>
                              <a:gd name="connsiteY364" fmla="*/ 4763 h 9525"/>
                              <a:gd name="connsiteX365" fmla="*/ 20107 w 28575"/>
                              <a:gd name="connsiteY365" fmla="*/ 4763 h 9525"/>
                              <a:gd name="connsiteX366" fmla="*/ 20107 w 28575"/>
                              <a:gd name="connsiteY366" fmla="*/ 4763 h 9525"/>
                              <a:gd name="connsiteX367" fmla="*/ 20107 w 28575"/>
                              <a:gd name="connsiteY367" fmla="*/ 4763 h 9525"/>
                              <a:gd name="connsiteX368" fmla="*/ 20107 w 28575"/>
                              <a:gd name="connsiteY368" fmla="*/ 4763 h 9525"/>
                              <a:gd name="connsiteX369" fmla="*/ 20107 w 28575"/>
                              <a:gd name="connsiteY369" fmla="*/ 0 h 9525"/>
                              <a:gd name="connsiteX370" fmla="*/ 20107 w 28575"/>
                              <a:gd name="connsiteY370" fmla="*/ 0 h 9525"/>
                              <a:gd name="connsiteX371" fmla="*/ 20107 w 28575"/>
                              <a:gd name="connsiteY371" fmla="*/ 4763 h 9525"/>
                              <a:gd name="connsiteX372" fmla="*/ 20107 w 28575"/>
                              <a:gd name="connsiteY372" fmla="*/ 4763 h 9525"/>
                              <a:gd name="connsiteX373" fmla="*/ 21165 w 28575"/>
                              <a:gd name="connsiteY373" fmla="*/ 4763 h 9525"/>
                              <a:gd name="connsiteX374" fmla="*/ 21165 w 28575"/>
                              <a:gd name="connsiteY374" fmla="*/ 4763 h 9525"/>
                              <a:gd name="connsiteX375" fmla="*/ 21165 w 28575"/>
                              <a:gd name="connsiteY375" fmla="*/ 0 h 9525"/>
                              <a:gd name="connsiteX376" fmla="*/ 21165 w 28575"/>
                              <a:gd name="connsiteY376" fmla="*/ 0 h 9525"/>
                              <a:gd name="connsiteX377" fmla="*/ 21165 w 28575"/>
                              <a:gd name="connsiteY377" fmla="*/ 0 h 9525"/>
                              <a:gd name="connsiteX378" fmla="*/ 21165 w 28575"/>
                              <a:gd name="connsiteY378" fmla="*/ 0 h 9525"/>
                              <a:gd name="connsiteX379" fmla="*/ 21165 w 28575"/>
                              <a:gd name="connsiteY379" fmla="*/ 0 h 9525"/>
                              <a:gd name="connsiteX380" fmla="*/ 21165 w 28575"/>
                              <a:gd name="connsiteY380" fmla="*/ 0 h 9525"/>
                              <a:gd name="connsiteX381" fmla="*/ 21165 w 28575"/>
                              <a:gd name="connsiteY381" fmla="*/ 0 h 9525"/>
                              <a:gd name="connsiteX382" fmla="*/ 21165 w 28575"/>
                              <a:gd name="connsiteY382" fmla="*/ 0 h 9525"/>
                              <a:gd name="connsiteX383" fmla="*/ 21165 w 28575"/>
                              <a:gd name="connsiteY383" fmla="*/ 0 h 9525"/>
                              <a:gd name="connsiteX384" fmla="*/ 21165 w 28575"/>
                              <a:gd name="connsiteY384" fmla="*/ 4763 h 9525"/>
                              <a:gd name="connsiteX385" fmla="*/ 21165 w 28575"/>
                              <a:gd name="connsiteY385" fmla="*/ 4763 h 9525"/>
                              <a:gd name="connsiteX386" fmla="*/ 21165 w 28575"/>
                              <a:gd name="connsiteY386" fmla="*/ 4763 h 9525"/>
                              <a:gd name="connsiteX387" fmla="*/ 21165 w 28575"/>
                              <a:gd name="connsiteY387" fmla="*/ 4763 h 9525"/>
                              <a:gd name="connsiteX388" fmla="*/ 21165 w 28575"/>
                              <a:gd name="connsiteY388" fmla="*/ 4763 h 9525"/>
                              <a:gd name="connsiteX389" fmla="*/ 21165 w 28575"/>
                              <a:gd name="connsiteY389" fmla="*/ 0 h 9525"/>
                              <a:gd name="connsiteX390" fmla="*/ 21165 w 28575"/>
                              <a:gd name="connsiteY390" fmla="*/ 0 h 9525"/>
                              <a:gd name="connsiteX391" fmla="*/ 22222 w 28575"/>
                              <a:gd name="connsiteY391" fmla="*/ 0 h 9525"/>
                              <a:gd name="connsiteX392" fmla="*/ 22222 w 28575"/>
                              <a:gd name="connsiteY392" fmla="*/ 0 h 9525"/>
                              <a:gd name="connsiteX393" fmla="*/ 22222 w 28575"/>
                              <a:gd name="connsiteY393" fmla="*/ 0 h 9525"/>
                              <a:gd name="connsiteX394" fmla="*/ 22222 w 28575"/>
                              <a:gd name="connsiteY394" fmla="*/ 4763 h 9525"/>
                              <a:gd name="connsiteX395" fmla="*/ 22222 w 28575"/>
                              <a:gd name="connsiteY395" fmla="*/ 4763 h 9525"/>
                              <a:gd name="connsiteX396" fmla="*/ 22222 w 28575"/>
                              <a:gd name="connsiteY396" fmla="*/ 0 h 9525"/>
                              <a:gd name="connsiteX397" fmla="*/ 22222 w 28575"/>
                              <a:gd name="connsiteY397" fmla="*/ 0 h 9525"/>
                              <a:gd name="connsiteX398" fmla="*/ 22222 w 28575"/>
                              <a:gd name="connsiteY398" fmla="*/ 0 h 9525"/>
                              <a:gd name="connsiteX399" fmla="*/ 22222 w 28575"/>
                              <a:gd name="connsiteY399" fmla="*/ 0 h 9525"/>
                              <a:gd name="connsiteX400" fmla="*/ 22222 w 28575"/>
                              <a:gd name="connsiteY400" fmla="*/ 0 h 9525"/>
                              <a:gd name="connsiteX401" fmla="*/ 22222 w 28575"/>
                              <a:gd name="connsiteY401" fmla="*/ 0 h 9525"/>
                              <a:gd name="connsiteX402" fmla="*/ 22222 w 28575"/>
                              <a:gd name="connsiteY402" fmla="*/ 4763 h 9525"/>
                              <a:gd name="connsiteX403" fmla="*/ 22222 w 28575"/>
                              <a:gd name="connsiteY403" fmla="*/ 4763 h 9525"/>
                              <a:gd name="connsiteX404" fmla="*/ 22222 w 28575"/>
                              <a:gd name="connsiteY404" fmla="*/ 4763 h 9525"/>
                              <a:gd name="connsiteX405" fmla="*/ 22222 w 28575"/>
                              <a:gd name="connsiteY405" fmla="*/ 4763 h 9525"/>
                              <a:gd name="connsiteX406" fmla="*/ 22222 w 28575"/>
                              <a:gd name="connsiteY406" fmla="*/ 4763 h 9525"/>
                              <a:gd name="connsiteX407" fmla="*/ 22222 w 28575"/>
                              <a:gd name="connsiteY407" fmla="*/ 4763 h 9525"/>
                              <a:gd name="connsiteX408" fmla="*/ 22222 w 28575"/>
                              <a:gd name="connsiteY408" fmla="*/ 4763 h 9525"/>
                              <a:gd name="connsiteX409" fmla="*/ 22222 w 28575"/>
                              <a:gd name="connsiteY409" fmla="*/ 0 h 9525"/>
                              <a:gd name="connsiteX410" fmla="*/ 22222 w 28575"/>
                              <a:gd name="connsiteY410" fmla="*/ 0 h 9525"/>
                              <a:gd name="connsiteX411" fmla="*/ 23279 w 28575"/>
                              <a:gd name="connsiteY411" fmla="*/ 0 h 9525"/>
                              <a:gd name="connsiteX412" fmla="*/ 23279 w 28575"/>
                              <a:gd name="connsiteY412" fmla="*/ 0 h 9525"/>
                              <a:gd name="connsiteX413" fmla="*/ 23279 w 28575"/>
                              <a:gd name="connsiteY413" fmla="*/ 4763 h 9525"/>
                              <a:gd name="connsiteX414" fmla="*/ 23279 w 28575"/>
                              <a:gd name="connsiteY414" fmla="*/ 0 h 9525"/>
                              <a:gd name="connsiteX415" fmla="*/ 23279 w 28575"/>
                              <a:gd name="connsiteY415" fmla="*/ 0 h 9525"/>
                              <a:gd name="connsiteX416" fmla="*/ 23279 w 28575"/>
                              <a:gd name="connsiteY416" fmla="*/ 0 h 9525"/>
                              <a:gd name="connsiteX417" fmla="*/ 23279 w 28575"/>
                              <a:gd name="connsiteY417" fmla="*/ 0 h 9525"/>
                              <a:gd name="connsiteX418" fmla="*/ 23279 w 28575"/>
                              <a:gd name="connsiteY418" fmla="*/ 0 h 9525"/>
                              <a:gd name="connsiteX419" fmla="*/ 23279 w 28575"/>
                              <a:gd name="connsiteY419" fmla="*/ 0 h 9525"/>
                              <a:gd name="connsiteX420" fmla="*/ 23279 w 28575"/>
                              <a:gd name="connsiteY420" fmla="*/ 0 h 9525"/>
                              <a:gd name="connsiteX421" fmla="*/ 23279 w 28575"/>
                              <a:gd name="connsiteY421" fmla="*/ 0 h 9525"/>
                              <a:gd name="connsiteX422" fmla="*/ 23279 w 28575"/>
                              <a:gd name="connsiteY422" fmla="*/ 0 h 9525"/>
                              <a:gd name="connsiteX423" fmla="*/ 23279 w 28575"/>
                              <a:gd name="connsiteY423" fmla="*/ 0 h 9525"/>
                              <a:gd name="connsiteX424" fmla="*/ 23279 w 28575"/>
                              <a:gd name="connsiteY424" fmla="*/ 0 h 9525"/>
                              <a:gd name="connsiteX425" fmla="*/ 23279 w 28575"/>
                              <a:gd name="connsiteY425" fmla="*/ 0 h 9525"/>
                              <a:gd name="connsiteX426" fmla="*/ 23279 w 28575"/>
                              <a:gd name="connsiteY426" fmla="*/ 0 h 9525"/>
                              <a:gd name="connsiteX427" fmla="*/ 23279 w 28575"/>
                              <a:gd name="connsiteY427" fmla="*/ 4763 h 9525"/>
                              <a:gd name="connsiteX428" fmla="*/ 23279 w 28575"/>
                              <a:gd name="connsiteY428" fmla="*/ 4763 h 9525"/>
                              <a:gd name="connsiteX429" fmla="*/ 24346 w 28575"/>
                              <a:gd name="connsiteY429" fmla="*/ 4763 h 9525"/>
                              <a:gd name="connsiteX430" fmla="*/ 24346 w 28575"/>
                              <a:gd name="connsiteY430" fmla="*/ 4763 h 9525"/>
                              <a:gd name="connsiteX431" fmla="*/ 24346 w 28575"/>
                              <a:gd name="connsiteY431" fmla="*/ 0 h 9525"/>
                              <a:gd name="connsiteX432" fmla="*/ 24346 w 28575"/>
                              <a:gd name="connsiteY432" fmla="*/ 0 h 9525"/>
                              <a:gd name="connsiteX433" fmla="*/ 24346 w 28575"/>
                              <a:gd name="connsiteY433" fmla="*/ 0 h 9525"/>
                              <a:gd name="connsiteX434" fmla="*/ 24346 w 28575"/>
                              <a:gd name="connsiteY434" fmla="*/ 0 h 9525"/>
                              <a:gd name="connsiteX435" fmla="*/ 24346 w 28575"/>
                              <a:gd name="connsiteY435" fmla="*/ 0 h 9525"/>
                              <a:gd name="connsiteX436" fmla="*/ 24346 w 28575"/>
                              <a:gd name="connsiteY436" fmla="*/ 0 h 9525"/>
                              <a:gd name="connsiteX437" fmla="*/ 24346 w 28575"/>
                              <a:gd name="connsiteY437" fmla="*/ 0 h 9525"/>
                              <a:gd name="connsiteX438" fmla="*/ 24346 w 28575"/>
                              <a:gd name="connsiteY438" fmla="*/ 0 h 9525"/>
                              <a:gd name="connsiteX439" fmla="*/ 24346 w 28575"/>
                              <a:gd name="connsiteY439" fmla="*/ 0 h 9525"/>
                              <a:gd name="connsiteX440" fmla="*/ 24346 w 28575"/>
                              <a:gd name="connsiteY440" fmla="*/ 0 h 9525"/>
                              <a:gd name="connsiteX441" fmla="*/ 24346 w 28575"/>
                              <a:gd name="connsiteY441" fmla="*/ 0 h 9525"/>
                              <a:gd name="connsiteX442" fmla="*/ 24346 w 28575"/>
                              <a:gd name="connsiteY442" fmla="*/ 0 h 9525"/>
                              <a:gd name="connsiteX443" fmla="*/ 24346 w 28575"/>
                              <a:gd name="connsiteY443" fmla="*/ 0 h 9525"/>
                              <a:gd name="connsiteX444" fmla="*/ 24346 w 28575"/>
                              <a:gd name="connsiteY444" fmla="*/ 0 h 9525"/>
                              <a:gd name="connsiteX445" fmla="*/ 24346 w 28575"/>
                              <a:gd name="connsiteY445" fmla="*/ 0 h 9525"/>
                              <a:gd name="connsiteX446" fmla="*/ 24346 w 28575"/>
                              <a:gd name="connsiteY446" fmla="*/ 0 h 9525"/>
                              <a:gd name="connsiteX447" fmla="*/ 25403 w 28575"/>
                              <a:gd name="connsiteY447" fmla="*/ 0 h 9525"/>
                              <a:gd name="connsiteX448" fmla="*/ 25403 w 28575"/>
                              <a:gd name="connsiteY448" fmla="*/ 4763 h 9525"/>
                              <a:gd name="connsiteX449" fmla="*/ 25403 w 28575"/>
                              <a:gd name="connsiteY449" fmla="*/ 4763 h 9525"/>
                              <a:gd name="connsiteX450" fmla="*/ 25403 w 28575"/>
                              <a:gd name="connsiteY450" fmla="*/ 4763 h 9525"/>
                              <a:gd name="connsiteX451" fmla="*/ 25403 w 28575"/>
                              <a:gd name="connsiteY451" fmla="*/ 0 h 9525"/>
                              <a:gd name="connsiteX452" fmla="*/ 25403 w 28575"/>
                              <a:gd name="connsiteY452" fmla="*/ 0 h 9525"/>
                              <a:gd name="connsiteX453" fmla="*/ 25403 w 28575"/>
                              <a:gd name="connsiteY453" fmla="*/ 0 h 9525"/>
                              <a:gd name="connsiteX454" fmla="*/ 25403 w 28575"/>
                              <a:gd name="connsiteY454" fmla="*/ 0 h 9525"/>
                              <a:gd name="connsiteX455" fmla="*/ 25403 w 28575"/>
                              <a:gd name="connsiteY455" fmla="*/ 0 h 9525"/>
                              <a:gd name="connsiteX456" fmla="*/ 25403 w 28575"/>
                              <a:gd name="connsiteY456" fmla="*/ 0 h 9525"/>
                              <a:gd name="connsiteX457" fmla="*/ 25403 w 28575"/>
                              <a:gd name="connsiteY457" fmla="*/ 0 h 9525"/>
                              <a:gd name="connsiteX458" fmla="*/ 25403 w 28575"/>
                              <a:gd name="connsiteY458" fmla="*/ 0 h 9525"/>
                              <a:gd name="connsiteX459" fmla="*/ 25403 w 28575"/>
                              <a:gd name="connsiteY459" fmla="*/ 0 h 9525"/>
                              <a:gd name="connsiteX460" fmla="*/ 25403 w 28575"/>
                              <a:gd name="connsiteY460" fmla="*/ 0 h 9525"/>
                              <a:gd name="connsiteX461" fmla="*/ 25403 w 28575"/>
                              <a:gd name="connsiteY461" fmla="*/ 4763 h 9525"/>
                              <a:gd name="connsiteX462" fmla="*/ 25403 w 28575"/>
                              <a:gd name="connsiteY462" fmla="*/ 0 h 9525"/>
                              <a:gd name="connsiteX463" fmla="*/ 25403 w 28575"/>
                              <a:gd name="connsiteY463" fmla="*/ 4763 h 9525"/>
                              <a:gd name="connsiteX464" fmla="*/ 25403 w 28575"/>
                              <a:gd name="connsiteY464" fmla="*/ 4763 h 9525"/>
                              <a:gd name="connsiteX465" fmla="*/ 26460 w 28575"/>
                              <a:gd name="connsiteY465" fmla="*/ 0 h 9525"/>
                              <a:gd name="connsiteX466" fmla="*/ 26460 w 28575"/>
                              <a:gd name="connsiteY466" fmla="*/ 0 h 9525"/>
                              <a:gd name="connsiteX467" fmla="*/ 26460 w 28575"/>
                              <a:gd name="connsiteY467" fmla="*/ 0 h 9525"/>
                              <a:gd name="connsiteX468" fmla="*/ 26460 w 28575"/>
                              <a:gd name="connsiteY468" fmla="*/ 0 h 9525"/>
                              <a:gd name="connsiteX469" fmla="*/ 26460 w 28575"/>
                              <a:gd name="connsiteY469" fmla="*/ 0 h 9525"/>
                              <a:gd name="connsiteX470" fmla="*/ 26460 w 28575"/>
                              <a:gd name="connsiteY470" fmla="*/ 0 h 9525"/>
                              <a:gd name="connsiteX471" fmla="*/ 26460 w 28575"/>
                              <a:gd name="connsiteY471" fmla="*/ 0 h 9525"/>
                              <a:gd name="connsiteX472" fmla="*/ 26460 w 28575"/>
                              <a:gd name="connsiteY472" fmla="*/ 4763 h 9525"/>
                              <a:gd name="connsiteX473" fmla="*/ 26460 w 28575"/>
                              <a:gd name="connsiteY473" fmla="*/ 4763 h 9525"/>
                              <a:gd name="connsiteX474" fmla="*/ 26460 w 28575"/>
                              <a:gd name="connsiteY474" fmla="*/ 0 h 9525"/>
                              <a:gd name="connsiteX475" fmla="*/ 26460 w 28575"/>
                              <a:gd name="connsiteY475" fmla="*/ 4763 h 9525"/>
                              <a:gd name="connsiteX476" fmla="*/ 26460 w 28575"/>
                              <a:gd name="connsiteY476" fmla="*/ 0 h 9525"/>
                              <a:gd name="connsiteX477" fmla="*/ 26460 w 28575"/>
                              <a:gd name="connsiteY477" fmla="*/ 0 h 9525"/>
                              <a:gd name="connsiteX478" fmla="*/ 26460 w 28575"/>
                              <a:gd name="connsiteY478" fmla="*/ 4763 h 9525"/>
                              <a:gd name="connsiteX479" fmla="*/ 26460 w 28575"/>
                              <a:gd name="connsiteY479" fmla="*/ 4763 h 9525"/>
                              <a:gd name="connsiteX480" fmla="*/ 26460 w 28575"/>
                              <a:gd name="connsiteY480" fmla="*/ 4763 h 9525"/>
                              <a:gd name="connsiteX481" fmla="*/ 26460 w 28575"/>
                              <a:gd name="connsiteY481" fmla="*/ 4763 h 9525"/>
                              <a:gd name="connsiteX482" fmla="*/ 26460 w 28575"/>
                              <a:gd name="connsiteY482" fmla="*/ 4763 h 9525"/>
                              <a:gd name="connsiteX483" fmla="*/ 26460 w 28575"/>
                              <a:gd name="connsiteY483" fmla="*/ 0 h 9525"/>
                              <a:gd name="connsiteX484" fmla="*/ 26460 w 28575"/>
                              <a:gd name="connsiteY484" fmla="*/ 0 h 9525"/>
                              <a:gd name="connsiteX485" fmla="*/ 27518 w 28575"/>
                              <a:gd name="connsiteY485" fmla="*/ 0 h 9525"/>
                              <a:gd name="connsiteX486" fmla="*/ 27518 w 28575"/>
                              <a:gd name="connsiteY486" fmla="*/ 0 h 9525"/>
                              <a:gd name="connsiteX487" fmla="*/ 27518 w 28575"/>
                              <a:gd name="connsiteY487" fmla="*/ 0 h 9525"/>
                              <a:gd name="connsiteX488" fmla="*/ 27518 w 28575"/>
                              <a:gd name="connsiteY488" fmla="*/ 0 h 9525"/>
                              <a:gd name="connsiteX489" fmla="*/ 27518 w 28575"/>
                              <a:gd name="connsiteY489" fmla="*/ 0 h 9525"/>
                              <a:gd name="connsiteX490" fmla="*/ 27518 w 28575"/>
                              <a:gd name="connsiteY490" fmla="*/ 0 h 9525"/>
                              <a:gd name="connsiteX491" fmla="*/ 27518 w 28575"/>
                              <a:gd name="connsiteY491" fmla="*/ 0 h 9525"/>
                              <a:gd name="connsiteX492" fmla="*/ 27518 w 28575"/>
                              <a:gd name="connsiteY492" fmla="*/ 0 h 9525"/>
                              <a:gd name="connsiteX493" fmla="*/ 27518 w 28575"/>
                              <a:gd name="connsiteY493" fmla="*/ 0 h 9525"/>
                              <a:gd name="connsiteX494" fmla="*/ 27518 w 28575"/>
                              <a:gd name="connsiteY494" fmla="*/ 0 h 9525"/>
                              <a:gd name="connsiteX495" fmla="*/ 27518 w 28575"/>
                              <a:gd name="connsiteY495" fmla="*/ 4763 h 9525"/>
                              <a:gd name="connsiteX496" fmla="*/ 27518 w 28575"/>
                              <a:gd name="connsiteY496" fmla="*/ 4763 h 9525"/>
                              <a:gd name="connsiteX497" fmla="*/ 27518 w 28575"/>
                              <a:gd name="connsiteY497" fmla="*/ 4763 h 9525"/>
                              <a:gd name="connsiteX498" fmla="*/ 27518 w 28575"/>
                              <a:gd name="connsiteY498" fmla="*/ 4763 h 9525"/>
                              <a:gd name="connsiteX499" fmla="*/ 27518 w 28575"/>
                              <a:gd name="connsiteY499" fmla="*/ 4763 h 9525"/>
                              <a:gd name="connsiteX500" fmla="*/ 27518 w 28575"/>
                              <a:gd name="connsiteY500" fmla="*/ 0 h 9525"/>
                              <a:gd name="connsiteX501" fmla="*/ 27518 w 28575"/>
                              <a:gd name="connsiteY501" fmla="*/ 0 h 9525"/>
                              <a:gd name="connsiteX502" fmla="*/ 27518 w 28575"/>
                              <a:gd name="connsiteY502" fmla="*/ 0 h 9525"/>
                              <a:gd name="connsiteX503" fmla="*/ 28575 w 28575"/>
                              <a:gd name="connsiteY503" fmla="*/ 0 h 9525"/>
                              <a:gd name="connsiteX504" fmla="*/ 28575 w 28575"/>
                              <a:gd name="connsiteY504" fmla="*/ 0 h 9525"/>
                              <a:gd name="connsiteX505" fmla="*/ 28575 w 28575"/>
                              <a:gd name="connsiteY505" fmla="*/ 0 h 9525"/>
                              <a:gd name="connsiteX506" fmla="*/ 28575 w 28575"/>
                              <a:gd name="connsiteY506" fmla="*/ 0 h 9525"/>
                              <a:gd name="connsiteX507" fmla="*/ 28575 w 28575"/>
                              <a:gd name="connsiteY507" fmla="*/ 0 h 9525"/>
                              <a:gd name="connsiteX508" fmla="*/ 28575 w 28575"/>
                              <a:gd name="connsiteY508" fmla="*/ 4763 h 9525"/>
                              <a:gd name="connsiteX509" fmla="*/ 28575 w 28575"/>
                              <a:gd name="connsiteY509" fmla="*/ 4763 h 9525"/>
                              <a:gd name="connsiteX510" fmla="*/ 28575 w 28575"/>
                              <a:gd name="connsiteY510" fmla="*/ 9525 h 9525"/>
                              <a:gd name="connsiteX511" fmla="*/ 28575 w 28575"/>
                              <a:gd name="connsiteY511" fmla="*/ 476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0"/>
                                </a:moveTo>
                                <a:lnTo>
                                  <a:pt x="0" y="4763"/>
                                </a:lnTo>
                                <a:lnTo>
                                  <a:pt x="0" y="4763"/>
                                </a:lnTo>
                                <a:lnTo>
                                  <a:pt x="0" y="4763"/>
                                </a:lnTo>
                                <a:lnTo>
                                  <a:pt x="0" y="4763"/>
                                </a:lnTo>
                                <a:lnTo>
                                  <a:pt x="0" y="0"/>
                                </a:lnTo>
                                <a:lnTo>
                                  <a:pt x="0" y="0"/>
                                </a:lnTo>
                                <a:lnTo>
                                  <a:pt x="0" y="0"/>
                                </a:lnTo>
                                <a:lnTo>
                                  <a:pt x="0" y="0"/>
                                </a:lnTo>
                                <a:lnTo>
                                  <a:pt x="1057" y="0"/>
                                </a:lnTo>
                                <a:lnTo>
                                  <a:pt x="1057" y="0"/>
                                </a:lnTo>
                                <a:lnTo>
                                  <a:pt x="1057" y="4763"/>
                                </a:lnTo>
                                <a:lnTo>
                                  <a:pt x="1057" y="4763"/>
                                </a:lnTo>
                                <a:lnTo>
                                  <a:pt x="1057" y="4763"/>
                                </a:lnTo>
                                <a:lnTo>
                                  <a:pt x="1057" y="4763"/>
                                </a:lnTo>
                                <a:lnTo>
                                  <a:pt x="1057" y="0"/>
                                </a:lnTo>
                                <a:lnTo>
                                  <a:pt x="1057" y="0"/>
                                </a:lnTo>
                                <a:lnTo>
                                  <a:pt x="1057" y="0"/>
                                </a:lnTo>
                                <a:lnTo>
                                  <a:pt x="1057" y="0"/>
                                </a:lnTo>
                                <a:lnTo>
                                  <a:pt x="1057" y="0"/>
                                </a:lnTo>
                                <a:lnTo>
                                  <a:pt x="1057" y="0"/>
                                </a:lnTo>
                                <a:lnTo>
                                  <a:pt x="1057" y="0"/>
                                </a:lnTo>
                                <a:lnTo>
                                  <a:pt x="1057" y="0"/>
                                </a:lnTo>
                                <a:lnTo>
                                  <a:pt x="1057" y="0"/>
                                </a:lnTo>
                                <a:lnTo>
                                  <a:pt x="1057" y="0"/>
                                </a:lnTo>
                                <a:lnTo>
                                  <a:pt x="1057" y="0"/>
                                </a:lnTo>
                                <a:lnTo>
                                  <a:pt x="1057" y="0"/>
                                </a:lnTo>
                                <a:lnTo>
                                  <a:pt x="2115" y="0"/>
                                </a:lnTo>
                                <a:lnTo>
                                  <a:pt x="2115" y="0"/>
                                </a:lnTo>
                                <a:lnTo>
                                  <a:pt x="2115" y="4763"/>
                                </a:lnTo>
                                <a:lnTo>
                                  <a:pt x="2115" y="4763"/>
                                </a:lnTo>
                                <a:lnTo>
                                  <a:pt x="2115" y="4763"/>
                                </a:lnTo>
                                <a:lnTo>
                                  <a:pt x="2115" y="0"/>
                                </a:lnTo>
                                <a:lnTo>
                                  <a:pt x="2115" y="0"/>
                                </a:lnTo>
                                <a:lnTo>
                                  <a:pt x="2115" y="0"/>
                                </a:lnTo>
                                <a:lnTo>
                                  <a:pt x="2115" y="0"/>
                                </a:lnTo>
                                <a:lnTo>
                                  <a:pt x="2115" y="0"/>
                                </a:lnTo>
                                <a:lnTo>
                                  <a:pt x="2115" y="0"/>
                                </a:lnTo>
                                <a:lnTo>
                                  <a:pt x="2115" y="4763"/>
                                </a:lnTo>
                                <a:lnTo>
                                  <a:pt x="2115" y="4763"/>
                                </a:lnTo>
                                <a:lnTo>
                                  <a:pt x="2115" y="0"/>
                                </a:lnTo>
                                <a:lnTo>
                                  <a:pt x="2115" y="0"/>
                                </a:lnTo>
                                <a:lnTo>
                                  <a:pt x="2115" y="0"/>
                                </a:lnTo>
                                <a:lnTo>
                                  <a:pt x="2115" y="0"/>
                                </a:lnTo>
                                <a:lnTo>
                                  <a:pt x="2115" y="0"/>
                                </a:lnTo>
                                <a:lnTo>
                                  <a:pt x="3172" y="0"/>
                                </a:lnTo>
                                <a:lnTo>
                                  <a:pt x="3172" y="0"/>
                                </a:lnTo>
                                <a:lnTo>
                                  <a:pt x="3172" y="0"/>
                                </a:lnTo>
                                <a:lnTo>
                                  <a:pt x="3172" y="0"/>
                                </a:lnTo>
                                <a:lnTo>
                                  <a:pt x="3172" y="0"/>
                                </a:lnTo>
                                <a:lnTo>
                                  <a:pt x="3172" y="0"/>
                                </a:lnTo>
                                <a:lnTo>
                                  <a:pt x="3172" y="0"/>
                                </a:lnTo>
                                <a:lnTo>
                                  <a:pt x="3172" y="0"/>
                                </a:lnTo>
                                <a:lnTo>
                                  <a:pt x="3172" y="0"/>
                                </a:lnTo>
                                <a:lnTo>
                                  <a:pt x="3172" y="4763"/>
                                </a:lnTo>
                                <a:lnTo>
                                  <a:pt x="3172" y="4763"/>
                                </a:lnTo>
                                <a:lnTo>
                                  <a:pt x="3172" y="4763"/>
                                </a:lnTo>
                                <a:lnTo>
                                  <a:pt x="3172" y="0"/>
                                </a:lnTo>
                                <a:lnTo>
                                  <a:pt x="3172" y="0"/>
                                </a:lnTo>
                                <a:lnTo>
                                  <a:pt x="3172" y="0"/>
                                </a:lnTo>
                                <a:lnTo>
                                  <a:pt x="3172" y="0"/>
                                </a:lnTo>
                                <a:lnTo>
                                  <a:pt x="3172" y="0"/>
                                </a:lnTo>
                                <a:lnTo>
                                  <a:pt x="3172" y="0"/>
                                </a:lnTo>
                                <a:lnTo>
                                  <a:pt x="3172" y="0"/>
                                </a:lnTo>
                                <a:lnTo>
                                  <a:pt x="3172" y="0"/>
                                </a:lnTo>
                                <a:lnTo>
                                  <a:pt x="4229" y="4763"/>
                                </a:lnTo>
                                <a:lnTo>
                                  <a:pt x="4229" y="0"/>
                                </a:lnTo>
                                <a:lnTo>
                                  <a:pt x="4229" y="4763"/>
                                </a:lnTo>
                                <a:lnTo>
                                  <a:pt x="4229" y="4763"/>
                                </a:lnTo>
                                <a:lnTo>
                                  <a:pt x="4229" y="0"/>
                                </a:lnTo>
                                <a:lnTo>
                                  <a:pt x="4229" y="0"/>
                                </a:lnTo>
                                <a:lnTo>
                                  <a:pt x="4229" y="0"/>
                                </a:lnTo>
                                <a:lnTo>
                                  <a:pt x="4229" y="0"/>
                                </a:lnTo>
                                <a:lnTo>
                                  <a:pt x="4229" y="0"/>
                                </a:lnTo>
                                <a:lnTo>
                                  <a:pt x="4229" y="4763"/>
                                </a:lnTo>
                                <a:lnTo>
                                  <a:pt x="4229" y="0"/>
                                </a:lnTo>
                                <a:lnTo>
                                  <a:pt x="4229" y="4763"/>
                                </a:lnTo>
                                <a:lnTo>
                                  <a:pt x="4229" y="4763"/>
                                </a:lnTo>
                                <a:lnTo>
                                  <a:pt x="4229" y="0"/>
                                </a:lnTo>
                                <a:lnTo>
                                  <a:pt x="4229" y="0"/>
                                </a:lnTo>
                                <a:lnTo>
                                  <a:pt x="4229" y="0"/>
                                </a:lnTo>
                                <a:lnTo>
                                  <a:pt x="4229" y="0"/>
                                </a:lnTo>
                                <a:lnTo>
                                  <a:pt x="4229" y="0"/>
                                </a:lnTo>
                                <a:lnTo>
                                  <a:pt x="5296" y="0"/>
                                </a:lnTo>
                                <a:lnTo>
                                  <a:pt x="5296" y="0"/>
                                </a:lnTo>
                                <a:lnTo>
                                  <a:pt x="5296" y="0"/>
                                </a:lnTo>
                                <a:lnTo>
                                  <a:pt x="5296" y="0"/>
                                </a:lnTo>
                                <a:lnTo>
                                  <a:pt x="5296" y="0"/>
                                </a:lnTo>
                                <a:lnTo>
                                  <a:pt x="5296" y="0"/>
                                </a:lnTo>
                                <a:lnTo>
                                  <a:pt x="5296" y="0"/>
                                </a:lnTo>
                                <a:lnTo>
                                  <a:pt x="5296" y="0"/>
                                </a:lnTo>
                                <a:lnTo>
                                  <a:pt x="5296" y="0"/>
                                </a:lnTo>
                                <a:lnTo>
                                  <a:pt x="5296" y="0"/>
                                </a:lnTo>
                                <a:lnTo>
                                  <a:pt x="5296" y="0"/>
                                </a:lnTo>
                                <a:lnTo>
                                  <a:pt x="5296" y="0"/>
                                </a:lnTo>
                                <a:lnTo>
                                  <a:pt x="5296" y="0"/>
                                </a:lnTo>
                                <a:lnTo>
                                  <a:pt x="5296" y="0"/>
                                </a:lnTo>
                                <a:lnTo>
                                  <a:pt x="5296" y="0"/>
                                </a:lnTo>
                                <a:lnTo>
                                  <a:pt x="5296" y="0"/>
                                </a:lnTo>
                                <a:lnTo>
                                  <a:pt x="5296" y="0"/>
                                </a:lnTo>
                                <a:lnTo>
                                  <a:pt x="5296" y="0"/>
                                </a:lnTo>
                                <a:lnTo>
                                  <a:pt x="6353" y="0"/>
                                </a:lnTo>
                                <a:lnTo>
                                  <a:pt x="6353" y="0"/>
                                </a:lnTo>
                                <a:lnTo>
                                  <a:pt x="6353" y="0"/>
                                </a:lnTo>
                                <a:lnTo>
                                  <a:pt x="6353" y="4763"/>
                                </a:lnTo>
                                <a:lnTo>
                                  <a:pt x="6353" y="0"/>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0"/>
                                </a:lnTo>
                                <a:lnTo>
                                  <a:pt x="6353" y="0"/>
                                </a:lnTo>
                                <a:lnTo>
                                  <a:pt x="6353" y="0"/>
                                </a:lnTo>
                                <a:lnTo>
                                  <a:pt x="6353" y="0"/>
                                </a:lnTo>
                                <a:lnTo>
                                  <a:pt x="6353" y="0"/>
                                </a:lnTo>
                                <a:lnTo>
                                  <a:pt x="6353" y="4763"/>
                                </a:lnTo>
                                <a:lnTo>
                                  <a:pt x="6353" y="4763"/>
                                </a:lnTo>
                                <a:lnTo>
                                  <a:pt x="6353" y="0"/>
                                </a:lnTo>
                                <a:lnTo>
                                  <a:pt x="6353" y="4763"/>
                                </a:lnTo>
                                <a:lnTo>
                                  <a:pt x="6353" y="0"/>
                                </a:lnTo>
                                <a:lnTo>
                                  <a:pt x="6353" y="0"/>
                                </a:lnTo>
                                <a:lnTo>
                                  <a:pt x="7410" y="0"/>
                                </a:lnTo>
                                <a:lnTo>
                                  <a:pt x="7410" y="0"/>
                                </a:lnTo>
                                <a:lnTo>
                                  <a:pt x="7410" y="0"/>
                                </a:lnTo>
                                <a:lnTo>
                                  <a:pt x="7410" y="0"/>
                                </a:lnTo>
                                <a:lnTo>
                                  <a:pt x="7410" y="0"/>
                                </a:lnTo>
                                <a:lnTo>
                                  <a:pt x="7410" y="4763"/>
                                </a:lnTo>
                                <a:lnTo>
                                  <a:pt x="7410" y="4763"/>
                                </a:lnTo>
                                <a:lnTo>
                                  <a:pt x="7410" y="4763"/>
                                </a:lnTo>
                                <a:lnTo>
                                  <a:pt x="7410" y="4763"/>
                                </a:lnTo>
                                <a:lnTo>
                                  <a:pt x="7410" y="4763"/>
                                </a:lnTo>
                                <a:lnTo>
                                  <a:pt x="7410" y="4763"/>
                                </a:lnTo>
                                <a:lnTo>
                                  <a:pt x="7410" y="0"/>
                                </a:lnTo>
                                <a:lnTo>
                                  <a:pt x="7410" y="0"/>
                                </a:lnTo>
                                <a:lnTo>
                                  <a:pt x="7410" y="0"/>
                                </a:lnTo>
                                <a:lnTo>
                                  <a:pt x="7410" y="0"/>
                                </a:lnTo>
                                <a:lnTo>
                                  <a:pt x="7410" y="0"/>
                                </a:lnTo>
                                <a:lnTo>
                                  <a:pt x="7410" y="0"/>
                                </a:lnTo>
                                <a:lnTo>
                                  <a:pt x="7410" y="0"/>
                                </a:lnTo>
                                <a:lnTo>
                                  <a:pt x="8468" y="0"/>
                                </a:lnTo>
                                <a:lnTo>
                                  <a:pt x="8468" y="0"/>
                                </a:lnTo>
                                <a:lnTo>
                                  <a:pt x="8468" y="0"/>
                                </a:lnTo>
                                <a:lnTo>
                                  <a:pt x="8468" y="4763"/>
                                </a:lnTo>
                                <a:lnTo>
                                  <a:pt x="8468" y="4763"/>
                                </a:lnTo>
                                <a:lnTo>
                                  <a:pt x="8468" y="0"/>
                                </a:lnTo>
                                <a:lnTo>
                                  <a:pt x="8468" y="0"/>
                                </a:lnTo>
                                <a:lnTo>
                                  <a:pt x="8468" y="0"/>
                                </a:lnTo>
                                <a:lnTo>
                                  <a:pt x="8468" y="0"/>
                                </a:lnTo>
                                <a:lnTo>
                                  <a:pt x="8468" y="4763"/>
                                </a:lnTo>
                                <a:lnTo>
                                  <a:pt x="8468" y="4763"/>
                                </a:lnTo>
                                <a:lnTo>
                                  <a:pt x="8468" y="4763"/>
                                </a:lnTo>
                                <a:lnTo>
                                  <a:pt x="8468" y="4763"/>
                                </a:lnTo>
                                <a:lnTo>
                                  <a:pt x="8468" y="4763"/>
                                </a:lnTo>
                                <a:lnTo>
                                  <a:pt x="8468" y="4763"/>
                                </a:lnTo>
                                <a:lnTo>
                                  <a:pt x="8468" y="0"/>
                                </a:lnTo>
                                <a:lnTo>
                                  <a:pt x="8468" y="0"/>
                                </a:lnTo>
                                <a:lnTo>
                                  <a:pt x="8468" y="0"/>
                                </a:lnTo>
                                <a:lnTo>
                                  <a:pt x="9525" y="0"/>
                                </a:lnTo>
                                <a:lnTo>
                                  <a:pt x="9525" y="0"/>
                                </a:lnTo>
                                <a:lnTo>
                                  <a:pt x="9525" y="0"/>
                                </a:lnTo>
                                <a:lnTo>
                                  <a:pt x="9525" y="0"/>
                                </a:lnTo>
                                <a:lnTo>
                                  <a:pt x="9525" y="0"/>
                                </a:lnTo>
                                <a:lnTo>
                                  <a:pt x="9525" y="0"/>
                                </a:lnTo>
                                <a:lnTo>
                                  <a:pt x="9525" y="0"/>
                                </a:lnTo>
                                <a:lnTo>
                                  <a:pt x="9525" y="0"/>
                                </a:lnTo>
                                <a:lnTo>
                                  <a:pt x="9525" y="0"/>
                                </a:lnTo>
                                <a:lnTo>
                                  <a:pt x="9525" y="4763"/>
                                </a:lnTo>
                                <a:lnTo>
                                  <a:pt x="9525" y="4763"/>
                                </a:lnTo>
                                <a:lnTo>
                                  <a:pt x="9525" y="0"/>
                                </a:lnTo>
                                <a:lnTo>
                                  <a:pt x="9525" y="0"/>
                                </a:lnTo>
                                <a:lnTo>
                                  <a:pt x="9525" y="0"/>
                                </a:lnTo>
                                <a:lnTo>
                                  <a:pt x="9525" y="4763"/>
                                </a:lnTo>
                                <a:lnTo>
                                  <a:pt x="9525" y="4763"/>
                                </a:lnTo>
                                <a:lnTo>
                                  <a:pt x="9525" y="4763"/>
                                </a:lnTo>
                                <a:lnTo>
                                  <a:pt x="9525" y="0"/>
                                </a:lnTo>
                                <a:lnTo>
                                  <a:pt x="10582" y="0"/>
                                </a:lnTo>
                                <a:lnTo>
                                  <a:pt x="10582" y="0"/>
                                </a:lnTo>
                                <a:lnTo>
                                  <a:pt x="10582" y="4763"/>
                                </a:lnTo>
                                <a:lnTo>
                                  <a:pt x="10582" y="4763"/>
                                </a:lnTo>
                                <a:lnTo>
                                  <a:pt x="10582" y="0"/>
                                </a:lnTo>
                                <a:lnTo>
                                  <a:pt x="10582" y="0"/>
                                </a:lnTo>
                                <a:lnTo>
                                  <a:pt x="10582" y="0"/>
                                </a:lnTo>
                                <a:lnTo>
                                  <a:pt x="10582" y="0"/>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0"/>
                                </a:lnTo>
                                <a:lnTo>
                                  <a:pt x="10582" y="0"/>
                                </a:lnTo>
                                <a:lnTo>
                                  <a:pt x="11640" y="0"/>
                                </a:lnTo>
                                <a:lnTo>
                                  <a:pt x="11640" y="0"/>
                                </a:lnTo>
                                <a:lnTo>
                                  <a:pt x="11640" y="0"/>
                                </a:lnTo>
                                <a:lnTo>
                                  <a:pt x="11640" y="0"/>
                                </a:lnTo>
                                <a:lnTo>
                                  <a:pt x="11640" y="0"/>
                                </a:lnTo>
                                <a:lnTo>
                                  <a:pt x="11640" y="0"/>
                                </a:lnTo>
                                <a:lnTo>
                                  <a:pt x="11640" y="4763"/>
                                </a:lnTo>
                                <a:lnTo>
                                  <a:pt x="11640" y="0"/>
                                </a:lnTo>
                                <a:lnTo>
                                  <a:pt x="11640" y="4763"/>
                                </a:lnTo>
                                <a:lnTo>
                                  <a:pt x="11640" y="4763"/>
                                </a:lnTo>
                                <a:lnTo>
                                  <a:pt x="11640" y="4763"/>
                                </a:lnTo>
                                <a:lnTo>
                                  <a:pt x="11640" y="4763"/>
                                </a:lnTo>
                                <a:lnTo>
                                  <a:pt x="11640" y="4763"/>
                                </a:lnTo>
                                <a:lnTo>
                                  <a:pt x="11640" y="4763"/>
                                </a:lnTo>
                                <a:lnTo>
                                  <a:pt x="11640" y="4763"/>
                                </a:lnTo>
                                <a:lnTo>
                                  <a:pt x="11640" y="0"/>
                                </a:lnTo>
                                <a:lnTo>
                                  <a:pt x="11640" y="0"/>
                                </a:lnTo>
                                <a:lnTo>
                                  <a:pt x="11640" y="0"/>
                                </a:lnTo>
                                <a:lnTo>
                                  <a:pt x="12697" y="0"/>
                                </a:lnTo>
                                <a:lnTo>
                                  <a:pt x="12697" y="0"/>
                                </a:lnTo>
                                <a:lnTo>
                                  <a:pt x="12697" y="0"/>
                                </a:lnTo>
                                <a:lnTo>
                                  <a:pt x="12697" y="4763"/>
                                </a:lnTo>
                                <a:lnTo>
                                  <a:pt x="12697" y="4763"/>
                                </a:lnTo>
                                <a:lnTo>
                                  <a:pt x="12697" y="4763"/>
                                </a:lnTo>
                                <a:lnTo>
                                  <a:pt x="12697" y="4763"/>
                                </a:lnTo>
                                <a:lnTo>
                                  <a:pt x="12697" y="0"/>
                                </a:lnTo>
                                <a:lnTo>
                                  <a:pt x="12697" y="0"/>
                                </a:lnTo>
                                <a:lnTo>
                                  <a:pt x="12697" y="0"/>
                                </a:lnTo>
                                <a:lnTo>
                                  <a:pt x="12697" y="0"/>
                                </a:lnTo>
                                <a:lnTo>
                                  <a:pt x="12697" y="0"/>
                                </a:lnTo>
                                <a:lnTo>
                                  <a:pt x="12697" y="0"/>
                                </a:lnTo>
                                <a:lnTo>
                                  <a:pt x="12697" y="4763"/>
                                </a:lnTo>
                                <a:lnTo>
                                  <a:pt x="12697" y="4763"/>
                                </a:lnTo>
                                <a:lnTo>
                                  <a:pt x="12697" y="4763"/>
                                </a:lnTo>
                                <a:lnTo>
                                  <a:pt x="12697" y="4763"/>
                                </a:lnTo>
                                <a:lnTo>
                                  <a:pt x="12697" y="4763"/>
                                </a:lnTo>
                                <a:lnTo>
                                  <a:pt x="13754" y="4763"/>
                                </a:lnTo>
                                <a:lnTo>
                                  <a:pt x="13754" y="4763"/>
                                </a:lnTo>
                                <a:lnTo>
                                  <a:pt x="13754" y="0"/>
                                </a:lnTo>
                                <a:lnTo>
                                  <a:pt x="13754" y="0"/>
                                </a:lnTo>
                                <a:lnTo>
                                  <a:pt x="13754" y="0"/>
                                </a:lnTo>
                                <a:lnTo>
                                  <a:pt x="13754" y="0"/>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0"/>
                                </a:lnTo>
                                <a:lnTo>
                                  <a:pt x="14821" y="0"/>
                                </a:lnTo>
                                <a:lnTo>
                                  <a:pt x="14821" y="0"/>
                                </a:lnTo>
                                <a:lnTo>
                                  <a:pt x="14821" y="0"/>
                                </a:lnTo>
                                <a:lnTo>
                                  <a:pt x="14821" y="0"/>
                                </a:lnTo>
                                <a:lnTo>
                                  <a:pt x="14821" y="0"/>
                                </a:lnTo>
                                <a:lnTo>
                                  <a:pt x="14821" y="0"/>
                                </a:lnTo>
                                <a:lnTo>
                                  <a:pt x="14821" y="0"/>
                                </a:lnTo>
                                <a:lnTo>
                                  <a:pt x="14821" y="0"/>
                                </a:lnTo>
                                <a:lnTo>
                                  <a:pt x="14821" y="0"/>
                                </a:lnTo>
                                <a:lnTo>
                                  <a:pt x="14821" y="0"/>
                                </a:lnTo>
                                <a:lnTo>
                                  <a:pt x="14821" y="0"/>
                                </a:lnTo>
                                <a:lnTo>
                                  <a:pt x="14821" y="0"/>
                                </a:lnTo>
                                <a:lnTo>
                                  <a:pt x="14821" y="0"/>
                                </a:lnTo>
                                <a:lnTo>
                                  <a:pt x="14821" y="4763"/>
                                </a:lnTo>
                                <a:lnTo>
                                  <a:pt x="14821" y="4763"/>
                                </a:lnTo>
                                <a:lnTo>
                                  <a:pt x="14821" y="4763"/>
                                </a:lnTo>
                                <a:lnTo>
                                  <a:pt x="14821" y="4763"/>
                                </a:lnTo>
                                <a:lnTo>
                                  <a:pt x="14821" y="0"/>
                                </a:lnTo>
                                <a:lnTo>
                                  <a:pt x="14821" y="0"/>
                                </a:lnTo>
                                <a:lnTo>
                                  <a:pt x="14821" y="0"/>
                                </a:lnTo>
                                <a:lnTo>
                                  <a:pt x="15878" y="0"/>
                                </a:lnTo>
                                <a:lnTo>
                                  <a:pt x="15878" y="4763"/>
                                </a:lnTo>
                                <a:lnTo>
                                  <a:pt x="15878" y="4763"/>
                                </a:lnTo>
                                <a:lnTo>
                                  <a:pt x="15878" y="4763"/>
                                </a:lnTo>
                                <a:lnTo>
                                  <a:pt x="15878" y="4763"/>
                                </a:lnTo>
                                <a:lnTo>
                                  <a:pt x="15878" y="0"/>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0"/>
                                </a:lnTo>
                                <a:lnTo>
                                  <a:pt x="15878" y="0"/>
                                </a:lnTo>
                                <a:lnTo>
                                  <a:pt x="15878" y="0"/>
                                </a:lnTo>
                                <a:lnTo>
                                  <a:pt x="16935" y="0"/>
                                </a:lnTo>
                                <a:lnTo>
                                  <a:pt x="16935" y="4763"/>
                                </a:lnTo>
                                <a:lnTo>
                                  <a:pt x="16935" y="4763"/>
                                </a:lnTo>
                                <a:lnTo>
                                  <a:pt x="16935" y="4763"/>
                                </a:lnTo>
                                <a:lnTo>
                                  <a:pt x="16935" y="0"/>
                                </a:lnTo>
                                <a:lnTo>
                                  <a:pt x="16935" y="4763"/>
                                </a:lnTo>
                                <a:lnTo>
                                  <a:pt x="16935" y="4763"/>
                                </a:lnTo>
                                <a:lnTo>
                                  <a:pt x="16935" y="4763"/>
                                </a:lnTo>
                                <a:lnTo>
                                  <a:pt x="16935" y="4763"/>
                                </a:lnTo>
                                <a:lnTo>
                                  <a:pt x="16935" y="0"/>
                                </a:lnTo>
                                <a:lnTo>
                                  <a:pt x="16935" y="0"/>
                                </a:lnTo>
                                <a:lnTo>
                                  <a:pt x="16935" y="0"/>
                                </a:lnTo>
                                <a:lnTo>
                                  <a:pt x="16935" y="0"/>
                                </a:lnTo>
                                <a:lnTo>
                                  <a:pt x="16935" y="0"/>
                                </a:lnTo>
                                <a:lnTo>
                                  <a:pt x="16935" y="0"/>
                                </a:lnTo>
                                <a:lnTo>
                                  <a:pt x="16935" y="0"/>
                                </a:lnTo>
                                <a:lnTo>
                                  <a:pt x="16935" y="0"/>
                                </a:lnTo>
                                <a:lnTo>
                                  <a:pt x="16935" y="4763"/>
                                </a:lnTo>
                                <a:lnTo>
                                  <a:pt x="17993" y="4763"/>
                                </a:lnTo>
                                <a:lnTo>
                                  <a:pt x="17993" y="4763"/>
                                </a:lnTo>
                                <a:lnTo>
                                  <a:pt x="17993" y="4763"/>
                                </a:lnTo>
                                <a:lnTo>
                                  <a:pt x="17993" y="4763"/>
                                </a:lnTo>
                                <a:lnTo>
                                  <a:pt x="17993" y="4763"/>
                                </a:lnTo>
                                <a:lnTo>
                                  <a:pt x="17993" y="0"/>
                                </a:lnTo>
                                <a:lnTo>
                                  <a:pt x="17993" y="0"/>
                                </a:lnTo>
                                <a:lnTo>
                                  <a:pt x="17993" y="4763"/>
                                </a:lnTo>
                                <a:lnTo>
                                  <a:pt x="17993" y="0"/>
                                </a:lnTo>
                                <a:lnTo>
                                  <a:pt x="17993" y="0"/>
                                </a:lnTo>
                                <a:lnTo>
                                  <a:pt x="17993" y="0"/>
                                </a:lnTo>
                                <a:lnTo>
                                  <a:pt x="17993" y="0"/>
                                </a:lnTo>
                                <a:lnTo>
                                  <a:pt x="17993" y="0"/>
                                </a:lnTo>
                                <a:lnTo>
                                  <a:pt x="17993" y="4763"/>
                                </a:lnTo>
                                <a:lnTo>
                                  <a:pt x="17993" y="4763"/>
                                </a:lnTo>
                                <a:lnTo>
                                  <a:pt x="17993" y="4763"/>
                                </a:lnTo>
                                <a:lnTo>
                                  <a:pt x="17993" y="4763"/>
                                </a:lnTo>
                                <a:lnTo>
                                  <a:pt x="17993" y="0"/>
                                </a:lnTo>
                                <a:lnTo>
                                  <a:pt x="17993" y="0"/>
                                </a:lnTo>
                                <a:lnTo>
                                  <a:pt x="17993" y="0"/>
                                </a:lnTo>
                                <a:lnTo>
                                  <a:pt x="17993" y="4763"/>
                                </a:lnTo>
                                <a:lnTo>
                                  <a:pt x="17993" y="4763"/>
                                </a:lnTo>
                                <a:lnTo>
                                  <a:pt x="17993" y="4763"/>
                                </a:lnTo>
                                <a:lnTo>
                                  <a:pt x="17993" y="4763"/>
                                </a:lnTo>
                                <a:lnTo>
                                  <a:pt x="17993" y="4763"/>
                                </a:lnTo>
                                <a:lnTo>
                                  <a:pt x="17993" y="0"/>
                                </a:lnTo>
                                <a:lnTo>
                                  <a:pt x="19050" y="0"/>
                                </a:lnTo>
                                <a:lnTo>
                                  <a:pt x="19050" y="0"/>
                                </a:lnTo>
                                <a:lnTo>
                                  <a:pt x="19050" y="0"/>
                                </a:lnTo>
                                <a:lnTo>
                                  <a:pt x="19050" y="4763"/>
                                </a:lnTo>
                                <a:lnTo>
                                  <a:pt x="19050" y="0"/>
                                </a:lnTo>
                                <a:lnTo>
                                  <a:pt x="19050" y="0"/>
                                </a:lnTo>
                                <a:lnTo>
                                  <a:pt x="19050" y="0"/>
                                </a:lnTo>
                                <a:lnTo>
                                  <a:pt x="19050" y="0"/>
                                </a:lnTo>
                                <a:lnTo>
                                  <a:pt x="19050" y="0"/>
                                </a:lnTo>
                                <a:lnTo>
                                  <a:pt x="19050" y="0"/>
                                </a:lnTo>
                                <a:lnTo>
                                  <a:pt x="19050" y="0"/>
                                </a:lnTo>
                                <a:lnTo>
                                  <a:pt x="19050" y="4763"/>
                                </a:lnTo>
                                <a:lnTo>
                                  <a:pt x="19050" y="0"/>
                                </a:lnTo>
                                <a:lnTo>
                                  <a:pt x="19050" y="0"/>
                                </a:lnTo>
                                <a:lnTo>
                                  <a:pt x="19050" y="4763"/>
                                </a:lnTo>
                                <a:lnTo>
                                  <a:pt x="19050" y="4763"/>
                                </a:lnTo>
                                <a:lnTo>
                                  <a:pt x="19050" y="0"/>
                                </a:lnTo>
                                <a:lnTo>
                                  <a:pt x="19050" y="0"/>
                                </a:lnTo>
                                <a:lnTo>
                                  <a:pt x="20107" y="0"/>
                                </a:lnTo>
                                <a:lnTo>
                                  <a:pt x="20107" y="0"/>
                                </a:lnTo>
                                <a:lnTo>
                                  <a:pt x="20107" y="4763"/>
                                </a:lnTo>
                                <a:lnTo>
                                  <a:pt x="20107" y="4763"/>
                                </a:lnTo>
                                <a:lnTo>
                                  <a:pt x="20107" y="0"/>
                                </a:lnTo>
                                <a:lnTo>
                                  <a:pt x="20107" y="0"/>
                                </a:lnTo>
                                <a:lnTo>
                                  <a:pt x="20107" y="0"/>
                                </a:lnTo>
                                <a:lnTo>
                                  <a:pt x="20107" y="0"/>
                                </a:lnTo>
                                <a:lnTo>
                                  <a:pt x="20107" y="0"/>
                                </a:lnTo>
                                <a:lnTo>
                                  <a:pt x="20107" y="4763"/>
                                </a:lnTo>
                                <a:lnTo>
                                  <a:pt x="20107" y="4763"/>
                                </a:lnTo>
                                <a:lnTo>
                                  <a:pt x="20107" y="4763"/>
                                </a:lnTo>
                                <a:lnTo>
                                  <a:pt x="20107" y="4763"/>
                                </a:lnTo>
                                <a:lnTo>
                                  <a:pt x="20107" y="4763"/>
                                </a:lnTo>
                                <a:lnTo>
                                  <a:pt x="20107" y="0"/>
                                </a:lnTo>
                                <a:lnTo>
                                  <a:pt x="20107" y="0"/>
                                </a:lnTo>
                                <a:lnTo>
                                  <a:pt x="20107" y="4763"/>
                                </a:lnTo>
                                <a:lnTo>
                                  <a:pt x="20107" y="4763"/>
                                </a:lnTo>
                                <a:lnTo>
                                  <a:pt x="21165" y="4763"/>
                                </a:lnTo>
                                <a:lnTo>
                                  <a:pt x="21165" y="4763"/>
                                </a:lnTo>
                                <a:lnTo>
                                  <a:pt x="21165" y="0"/>
                                </a:lnTo>
                                <a:lnTo>
                                  <a:pt x="21165" y="0"/>
                                </a:lnTo>
                                <a:lnTo>
                                  <a:pt x="21165" y="0"/>
                                </a:lnTo>
                                <a:lnTo>
                                  <a:pt x="21165" y="0"/>
                                </a:lnTo>
                                <a:lnTo>
                                  <a:pt x="21165" y="0"/>
                                </a:lnTo>
                                <a:lnTo>
                                  <a:pt x="21165" y="0"/>
                                </a:lnTo>
                                <a:lnTo>
                                  <a:pt x="21165" y="0"/>
                                </a:lnTo>
                                <a:lnTo>
                                  <a:pt x="21165" y="0"/>
                                </a:lnTo>
                                <a:lnTo>
                                  <a:pt x="21165" y="0"/>
                                </a:lnTo>
                                <a:lnTo>
                                  <a:pt x="21165" y="4763"/>
                                </a:lnTo>
                                <a:lnTo>
                                  <a:pt x="21165" y="4763"/>
                                </a:lnTo>
                                <a:lnTo>
                                  <a:pt x="21165" y="4763"/>
                                </a:lnTo>
                                <a:lnTo>
                                  <a:pt x="21165" y="4763"/>
                                </a:lnTo>
                                <a:lnTo>
                                  <a:pt x="21165" y="4763"/>
                                </a:lnTo>
                                <a:lnTo>
                                  <a:pt x="21165" y="0"/>
                                </a:lnTo>
                                <a:lnTo>
                                  <a:pt x="21165" y="0"/>
                                </a:lnTo>
                                <a:lnTo>
                                  <a:pt x="22222" y="0"/>
                                </a:lnTo>
                                <a:lnTo>
                                  <a:pt x="22222" y="0"/>
                                </a:lnTo>
                                <a:lnTo>
                                  <a:pt x="22222" y="0"/>
                                </a:lnTo>
                                <a:lnTo>
                                  <a:pt x="22222" y="4763"/>
                                </a:lnTo>
                                <a:lnTo>
                                  <a:pt x="22222" y="4763"/>
                                </a:lnTo>
                                <a:lnTo>
                                  <a:pt x="22222" y="0"/>
                                </a:lnTo>
                                <a:lnTo>
                                  <a:pt x="22222" y="0"/>
                                </a:lnTo>
                                <a:lnTo>
                                  <a:pt x="22222" y="0"/>
                                </a:lnTo>
                                <a:lnTo>
                                  <a:pt x="22222" y="0"/>
                                </a:lnTo>
                                <a:lnTo>
                                  <a:pt x="22222" y="0"/>
                                </a:lnTo>
                                <a:lnTo>
                                  <a:pt x="22222" y="0"/>
                                </a:lnTo>
                                <a:lnTo>
                                  <a:pt x="22222" y="4763"/>
                                </a:lnTo>
                                <a:lnTo>
                                  <a:pt x="22222" y="4763"/>
                                </a:lnTo>
                                <a:lnTo>
                                  <a:pt x="22222" y="4763"/>
                                </a:lnTo>
                                <a:lnTo>
                                  <a:pt x="22222" y="4763"/>
                                </a:lnTo>
                                <a:lnTo>
                                  <a:pt x="22222" y="4763"/>
                                </a:lnTo>
                                <a:lnTo>
                                  <a:pt x="22222" y="4763"/>
                                </a:lnTo>
                                <a:lnTo>
                                  <a:pt x="22222" y="4763"/>
                                </a:lnTo>
                                <a:lnTo>
                                  <a:pt x="22222" y="0"/>
                                </a:lnTo>
                                <a:lnTo>
                                  <a:pt x="22222" y="0"/>
                                </a:lnTo>
                                <a:lnTo>
                                  <a:pt x="23279" y="0"/>
                                </a:lnTo>
                                <a:lnTo>
                                  <a:pt x="23279" y="0"/>
                                </a:lnTo>
                                <a:lnTo>
                                  <a:pt x="23279" y="4763"/>
                                </a:lnTo>
                                <a:lnTo>
                                  <a:pt x="23279" y="0"/>
                                </a:lnTo>
                                <a:lnTo>
                                  <a:pt x="23279" y="0"/>
                                </a:lnTo>
                                <a:lnTo>
                                  <a:pt x="23279" y="0"/>
                                </a:lnTo>
                                <a:lnTo>
                                  <a:pt x="23279" y="0"/>
                                </a:lnTo>
                                <a:lnTo>
                                  <a:pt x="23279" y="0"/>
                                </a:lnTo>
                                <a:lnTo>
                                  <a:pt x="23279" y="0"/>
                                </a:lnTo>
                                <a:lnTo>
                                  <a:pt x="23279" y="0"/>
                                </a:lnTo>
                                <a:lnTo>
                                  <a:pt x="23279" y="0"/>
                                </a:lnTo>
                                <a:lnTo>
                                  <a:pt x="23279" y="0"/>
                                </a:lnTo>
                                <a:lnTo>
                                  <a:pt x="23279" y="0"/>
                                </a:lnTo>
                                <a:lnTo>
                                  <a:pt x="23279" y="0"/>
                                </a:lnTo>
                                <a:lnTo>
                                  <a:pt x="23279" y="0"/>
                                </a:lnTo>
                                <a:lnTo>
                                  <a:pt x="23279" y="0"/>
                                </a:lnTo>
                                <a:lnTo>
                                  <a:pt x="23279" y="4763"/>
                                </a:lnTo>
                                <a:lnTo>
                                  <a:pt x="23279" y="4763"/>
                                </a:lnTo>
                                <a:lnTo>
                                  <a:pt x="24346" y="4763"/>
                                </a:lnTo>
                                <a:lnTo>
                                  <a:pt x="24346" y="4763"/>
                                </a:lnTo>
                                <a:lnTo>
                                  <a:pt x="24346" y="0"/>
                                </a:lnTo>
                                <a:lnTo>
                                  <a:pt x="24346" y="0"/>
                                </a:lnTo>
                                <a:lnTo>
                                  <a:pt x="24346" y="0"/>
                                </a:lnTo>
                                <a:lnTo>
                                  <a:pt x="24346" y="0"/>
                                </a:lnTo>
                                <a:lnTo>
                                  <a:pt x="24346" y="0"/>
                                </a:lnTo>
                                <a:lnTo>
                                  <a:pt x="24346" y="0"/>
                                </a:lnTo>
                                <a:lnTo>
                                  <a:pt x="24346" y="0"/>
                                </a:lnTo>
                                <a:lnTo>
                                  <a:pt x="24346" y="0"/>
                                </a:lnTo>
                                <a:lnTo>
                                  <a:pt x="24346" y="0"/>
                                </a:lnTo>
                                <a:lnTo>
                                  <a:pt x="24346" y="0"/>
                                </a:lnTo>
                                <a:lnTo>
                                  <a:pt x="24346" y="0"/>
                                </a:lnTo>
                                <a:lnTo>
                                  <a:pt x="24346" y="0"/>
                                </a:lnTo>
                                <a:lnTo>
                                  <a:pt x="24346" y="0"/>
                                </a:lnTo>
                                <a:lnTo>
                                  <a:pt x="24346" y="0"/>
                                </a:lnTo>
                                <a:lnTo>
                                  <a:pt x="24346" y="0"/>
                                </a:lnTo>
                                <a:lnTo>
                                  <a:pt x="24346" y="0"/>
                                </a:lnTo>
                                <a:lnTo>
                                  <a:pt x="25403" y="0"/>
                                </a:lnTo>
                                <a:lnTo>
                                  <a:pt x="25403" y="4763"/>
                                </a:lnTo>
                                <a:lnTo>
                                  <a:pt x="25403" y="4763"/>
                                </a:lnTo>
                                <a:lnTo>
                                  <a:pt x="25403" y="4763"/>
                                </a:lnTo>
                                <a:lnTo>
                                  <a:pt x="25403" y="0"/>
                                </a:lnTo>
                                <a:lnTo>
                                  <a:pt x="25403" y="0"/>
                                </a:lnTo>
                                <a:lnTo>
                                  <a:pt x="25403" y="0"/>
                                </a:lnTo>
                                <a:lnTo>
                                  <a:pt x="25403" y="0"/>
                                </a:lnTo>
                                <a:lnTo>
                                  <a:pt x="25403" y="0"/>
                                </a:lnTo>
                                <a:lnTo>
                                  <a:pt x="25403" y="0"/>
                                </a:lnTo>
                                <a:lnTo>
                                  <a:pt x="25403" y="0"/>
                                </a:lnTo>
                                <a:lnTo>
                                  <a:pt x="25403" y="0"/>
                                </a:lnTo>
                                <a:lnTo>
                                  <a:pt x="25403" y="0"/>
                                </a:lnTo>
                                <a:lnTo>
                                  <a:pt x="25403" y="0"/>
                                </a:lnTo>
                                <a:lnTo>
                                  <a:pt x="25403" y="4763"/>
                                </a:lnTo>
                                <a:lnTo>
                                  <a:pt x="25403" y="0"/>
                                </a:lnTo>
                                <a:lnTo>
                                  <a:pt x="25403" y="4763"/>
                                </a:lnTo>
                                <a:lnTo>
                                  <a:pt x="25403" y="4763"/>
                                </a:lnTo>
                                <a:lnTo>
                                  <a:pt x="26460" y="0"/>
                                </a:lnTo>
                                <a:lnTo>
                                  <a:pt x="26460" y="0"/>
                                </a:lnTo>
                                <a:lnTo>
                                  <a:pt x="26460" y="0"/>
                                </a:lnTo>
                                <a:lnTo>
                                  <a:pt x="26460" y="0"/>
                                </a:lnTo>
                                <a:lnTo>
                                  <a:pt x="26460" y="0"/>
                                </a:lnTo>
                                <a:lnTo>
                                  <a:pt x="26460" y="0"/>
                                </a:lnTo>
                                <a:lnTo>
                                  <a:pt x="26460" y="0"/>
                                </a:lnTo>
                                <a:lnTo>
                                  <a:pt x="26460" y="4763"/>
                                </a:lnTo>
                                <a:lnTo>
                                  <a:pt x="26460" y="4763"/>
                                </a:lnTo>
                                <a:lnTo>
                                  <a:pt x="26460" y="0"/>
                                </a:lnTo>
                                <a:lnTo>
                                  <a:pt x="26460" y="4763"/>
                                </a:lnTo>
                                <a:lnTo>
                                  <a:pt x="26460" y="0"/>
                                </a:lnTo>
                                <a:lnTo>
                                  <a:pt x="26460" y="0"/>
                                </a:lnTo>
                                <a:lnTo>
                                  <a:pt x="26460" y="4763"/>
                                </a:lnTo>
                                <a:lnTo>
                                  <a:pt x="26460" y="4763"/>
                                </a:lnTo>
                                <a:lnTo>
                                  <a:pt x="26460" y="4763"/>
                                </a:lnTo>
                                <a:lnTo>
                                  <a:pt x="26460" y="4763"/>
                                </a:lnTo>
                                <a:lnTo>
                                  <a:pt x="26460" y="4763"/>
                                </a:lnTo>
                                <a:lnTo>
                                  <a:pt x="26460" y="0"/>
                                </a:lnTo>
                                <a:lnTo>
                                  <a:pt x="26460" y="0"/>
                                </a:lnTo>
                                <a:lnTo>
                                  <a:pt x="27518" y="0"/>
                                </a:lnTo>
                                <a:lnTo>
                                  <a:pt x="27518" y="0"/>
                                </a:lnTo>
                                <a:lnTo>
                                  <a:pt x="27518" y="0"/>
                                </a:lnTo>
                                <a:lnTo>
                                  <a:pt x="27518" y="0"/>
                                </a:lnTo>
                                <a:lnTo>
                                  <a:pt x="27518" y="0"/>
                                </a:lnTo>
                                <a:lnTo>
                                  <a:pt x="27518" y="0"/>
                                </a:lnTo>
                                <a:lnTo>
                                  <a:pt x="27518" y="0"/>
                                </a:lnTo>
                                <a:lnTo>
                                  <a:pt x="27518" y="0"/>
                                </a:lnTo>
                                <a:lnTo>
                                  <a:pt x="27518" y="0"/>
                                </a:lnTo>
                                <a:lnTo>
                                  <a:pt x="27518" y="0"/>
                                </a:lnTo>
                                <a:lnTo>
                                  <a:pt x="27518" y="4763"/>
                                </a:lnTo>
                                <a:lnTo>
                                  <a:pt x="27518" y="4763"/>
                                </a:lnTo>
                                <a:lnTo>
                                  <a:pt x="27518" y="4763"/>
                                </a:lnTo>
                                <a:lnTo>
                                  <a:pt x="27518" y="4763"/>
                                </a:lnTo>
                                <a:lnTo>
                                  <a:pt x="27518" y="4763"/>
                                </a:lnTo>
                                <a:lnTo>
                                  <a:pt x="27518" y="0"/>
                                </a:lnTo>
                                <a:lnTo>
                                  <a:pt x="27518" y="0"/>
                                </a:lnTo>
                                <a:lnTo>
                                  <a:pt x="27518" y="0"/>
                                </a:lnTo>
                                <a:lnTo>
                                  <a:pt x="28575" y="0"/>
                                </a:lnTo>
                                <a:lnTo>
                                  <a:pt x="28575" y="0"/>
                                </a:lnTo>
                                <a:lnTo>
                                  <a:pt x="28575" y="0"/>
                                </a:lnTo>
                                <a:lnTo>
                                  <a:pt x="28575" y="0"/>
                                </a:lnTo>
                                <a:lnTo>
                                  <a:pt x="28575" y="0"/>
                                </a:lnTo>
                                <a:lnTo>
                                  <a:pt x="28575" y="4763"/>
                                </a:lnTo>
                                <a:lnTo>
                                  <a:pt x="28575" y="4763"/>
                                </a:lnTo>
                                <a:lnTo>
                                  <a:pt x="28575" y="9525"/>
                                </a:lnTo>
                                <a:lnTo>
                                  <a:pt x="28575" y="476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10" name="Freeform: Shape 410"/>
                        <wps:cNvSpPr/>
                        <wps:spPr>
                          <a:xfrm>
                            <a:off x="1423987" y="3871912"/>
                            <a:ext cx="28575" cy="9525"/>
                          </a:xfrm>
                          <a:custGeom>
                            <a:avLst/>
                            <a:gdLst>
                              <a:gd name="connsiteX0" fmla="*/ 0 w 28575"/>
                              <a:gd name="connsiteY0" fmla="*/ 9525 h 9525"/>
                              <a:gd name="connsiteX1" fmla="*/ 0 w 28575"/>
                              <a:gd name="connsiteY1" fmla="*/ 9525 h 9525"/>
                              <a:gd name="connsiteX2" fmla="*/ 0 w 28575"/>
                              <a:gd name="connsiteY2" fmla="*/ 9525 h 9525"/>
                              <a:gd name="connsiteX3" fmla="*/ 0 w 28575"/>
                              <a:gd name="connsiteY3" fmla="*/ 4763 h 9525"/>
                              <a:gd name="connsiteX4" fmla="*/ 0 w 28575"/>
                              <a:gd name="connsiteY4" fmla="*/ 4763 h 9525"/>
                              <a:gd name="connsiteX5" fmla="*/ 0 w 28575"/>
                              <a:gd name="connsiteY5" fmla="*/ 4763 h 9525"/>
                              <a:gd name="connsiteX6" fmla="*/ 0 w 28575"/>
                              <a:gd name="connsiteY6" fmla="*/ 4763 h 9525"/>
                              <a:gd name="connsiteX7" fmla="*/ 0 w 28575"/>
                              <a:gd name="connsiteY7" fmla="*/ 4763 h 9525"/>
                              <a:gd name="connsiteX8" fmla="*/ 0 w 28575"/>
                              <a:gd name="connsiteY8" fmla="*/ 4763 h 9525"/>
                              <a:gd name="connsiteX9" fmla="*/ 0 w 28575"/>
                              <a:gd name="connsiteY9" fmla="*/ 9525 h 9525"/>
                              <a:gd name="connsiteX10" fmla="*/ 1057 w 28575"/>
                              <a:gd name="connsiteY10" fmla="*/ 4763 h 9525"/>
                              <a:gd name="connsiteX11" fmla="*/ 1057 w 28575"/>
                              <a:gd name="connsiteY11" fmla="*/ 4763 h 9525"/>
                              <a:gd name="connsiteX12" fmla="*/ 1057 w 28575"/>
                              <a:gd name="connsiteY12" fmla="*/ 4763 h 9525"/>
                              <a:gd name="connsiteX13" fmla="*/ 1057 w 28575"/>
                              <a:gd name="connsiteY13" fmla="*/ 4763 h 9525"/>
                              <a:gd name="connsiteX14" fmla="*/ 1057 w 28575"/>
                              <a:gd name="connsiteY14" fmla="*/ 4763 h 9525"/>
                              <a:gd name="connsiteX15" fmla="*/ 1057 w 28575"/>
                              <a:gd name="connsiteY15" fmla="*/ 4763 h 9525"/>
                              <a:gd name="connsiteX16" fmla="*/ 1057 w 28575"/>
                              <a:gd name="connsiteY16" fmla="*/ 4763 h 9525"/>
                              <a:gd name="connsiteX17" fmla="*/ 1057 w 28575"/>
                              <a:gd name="connsiteY17" fmla="*/ 4763 h 9525"/>
                              <a:gd name="connsiteX18" fmla="*/ 1057 w 28575"/>
                              <a:gd name="connsiteY18" fmla="*/ 4763 h 9525"/>
                              <a:gd name="connsiteX19" fmla="*/ 1057 w 28575"/>
                              <a:gd name="connsiteY19" fmla="*/ 4763 h 9525"/>
                              <a:gd name="connsiteX20" fmla="*/ 1057 w 28575"/>
                              <a:gd name="connsiteY20" fmla="*/ 4763 h 9525"/>
                              <a:gd name="connsiteX21" fmla="*/ 1057 w 28575"/>
                              <a:gd name="connsiteY21" fmla="*/ 9525 h 9525"/>
                              <a:gd name="connsiteX22" fmla="*/ 1057 w 28575"/>
                              <a:gd name="connsiteY22" fmla="*/ 4763 h 9525"/>
                              <a:gd name="connsiteX23" fmla="*/ 1057 w 28575"/>
                              <a:gd name="connsiteY23" fmla="*/ 4763 h 9525"/>
                              <a:gd name="connsiteX24" fmla="*/ 1057 w 28575"/>
                              <a:gd name="connsiteY24" fmla="*/ 4763 h 9525"/>
                              <a:gd name="connsiteX25" fmla="*/ 1057 w 28575"/>
                              <a:gd name="connsiteY25" fmla="*/ 9525 h 9525"/>
                              <a:gd name="connsiteX26" fmla="*/ 1057 w 28575"/>
                              <a:gd name="connsiteY26" fmla="*/ 9525 h 9525"/>
                              <a:gd name="connsiteX27" fmla="*/ 1057 w 28575"/>
                              <a:gd name="connsiteY27" fmla="*/ 9525 h 9525"/>
                              <a:gd name="connsiteX28" fmla="*/ 2115 w 28575"/>
                              <a:gd name="connsiteY28" fmla="*/ 9525 h 9525"/>
                              <a:gd name="connsiteX29" fmla="*/ 2115 w 28575"/>
                              <a:gd name="connsiteY29" fmla="*/ 9525 h 9525"/>
                              <a:gd name="connsiteX30" fmla="*/ 2115 w 28575"/>
                              <a:gd name="connsiteY30" fmla="*/ 9525 h 9525"/>
                              <a:gd name="connsiteX31" fmla="*/ 2115 w 28575"/>
                              <a:gd name="connsiteY31" fmla="*/ 4763 h 9525"/>
                              <a:gd name="connsiteX32" fmla="*/ 2115 w 28575"/>
                              <a:gd name="connsiteY32" fmla="*/ 9525 h 9525"/>
                              <a:gd name="connsiteX33" fmla="*/ 2115 w 28575"/>
                              <a:gd name="connsiteY33" fmla="*/ 4763 h 9525"/>
                              <a:gd name="connsiteX34" fmla="*/ 2115 w 28575"/>
                              <a:gd name="connsiteY34" fmla="*/ 4763 h 9525"/>
                              <a:gd name="connsiteX35" fmla="*/ 2115 w 28575"/>
                              <a:gd name="connsiteY35" fmla="*/ 4763 h 9525"/>
                              <a:gd name="connsiteX36" fmla="*/ 2115 w 28575"/>
                              <a:gd name="connsiteY36" fmla="*/ 4763 h 9525"/>
                              <a:gd name="connsiteX37" fmla="*/ 2115 w 28575"/>
                              <a:gd name="connsiteY37" fmla="*/ 4763 h 9525"/>
                              <a:gd name="connsiteX38" fmla="*/ 2115 w 28575"/>
                              <a:gd name="connsiteY38" fmla="*/ 4763 h 9525"/>
                              <a:gd name="connsiteX39" fmla="*/ 2115 w 28575"/>
                              <a:gd name="connsiteY39" fmla="*/ 4763 h 9525"/>
                              <a:gd name="connsiteX40" fmla="*/ 2115 w 28575"/>
                              <a:gd name="connsiteY40" fmla="*/ 4763 h 9525"/>
                              <a:gd name="connsiteX41" fmla="*/ 2115 w 28575"/>
                              <a:gd name="connsiteY41" fmla="*/ 4763 h 9525"/>
                              <a:gd name="connsiteX42" fmla="*/ 2115 w 28575"/>
                              <a:gd name="connsiteY42" fmla="*/ 4763 h 9525"/>
                              <a:gd name="connsiteX43" fmla="*/ 2115 w 28575"/>
                              <a:gd name="connsiteY43" fmla="*/ 4763 h 9525"/>
                              <a:gd name="connsiteX44" fmla="*/ 2115 w 28575"/>
                              <a:gd name="connsiteY44" fmla="*/ 4763 h 9525"/>
                              <a:gd name="connsiteX45" fmla="*/ 2115 w 28575"/>
                              <a:gd name="connsiteY45" fmla="*/ 4763 h 9525"/>
                              <a:gd name="connsiteX46" fmla="*/ 2115 w 28575"/>
                              <a:gd name="connsiteY46" fmla="*/ 4763 h 9525"/>
                              <a:gd name="connsiteX47" fmla="*/ 2115 w 28575"/>
                              <a:gd name="connsiteY47" fmla="*/ 4763 h 9525"/>
                              <a:gd name="connsiteX48" fmla="*/ 2115 w 28575"/>
                              <a:gd name="connsiteY48" fmla="*/ 4763 h 9525"/>
                              <a:gd name="connsiteX49" fmla="*/ 2115 w 28575"/>
                              <a:gd name="connsiteY49" fmla="*/ 4763 h 9525"/>
                              <a:gd name="connsiteX50" fmla="*/ 2115 w 28575"/>
                              <a:gd name="connsiteY50" fmla="*/ 4763 h 9525"/>
                              <a:gd name="connsiteX51" fmla="*/ 2115 w 28575"/>
                              <a:gd name="connsiteY51" fmla="*/ 4763 h 9525"/>
                              <a:gd name="connsiteX52" fmla="*/ 2115 w 28575"/>
                              <a:gd name="connsiteY52" fmla="*/ 4763 h 9525"/>
                              <a:gd name="connsiteX53" fmla="*/ 2115 w 28575"/>
                              <a:gd name="connsiteY53" fmla="*/ 4763 h 9525"/>
                              <a:gd name="connsiteX54" fmla="*/ 3172 w 28575"/>
                              <a:gd name="connsiteY54" fmla="*/ 4763 h 9525"/>
                              <a:gd name="connsiteX55" fmla="*/ 3172 w 28575"/>
                              <a:gd name="connsiteY55" fmla="*/ 4763 h 9525"/>
                              <a:gd name="connsiteX56" fmla="*/ 3172 w 28575"/>
                              <a:gd name="connsiteY56" fmla="*/ 4763 h 9525"/>
                              <a:gd name="connsiteX57" fmla="*/ 3172 w 28575"/>
                              <a:gd name="connsiteY57" fmla="*/ 4763 h 9525"/>
                              <a:gd name="connsiteX58" fmla="*/ 3172 w 28575"/>
                              <a:gd name="connsiteY58" fmla="*/ 4763 h 9525"/>
                              <a:gd name="connsiteX59" fmla="*/ 3172 w 28575"/>
                              <a:gd name="connsiteY59" fmla="*/ 4763 h 9525"/>
                              <a:gd name="connsiteX60" fmla="*/ 3172 w 28575"/>
                              <a:gd name="connsiteY60" fmla="*/ 9525 h 9525"/>
                              <a:gd name="connsiteX61" fmla="*/ 3172 w 28575"/>
                              <a:gd name="connsiteY61" fmla="*/ 4763 h 9525"/>
                              <a:gd name="connsiteX62" fmla="*/ 3172 w 28575"/>
                              <a:gd name="connsiteY62" fmla="*/ 4763 h 9525"/>
                              <a:gd name="connsiteX63" fmla="*/ 3172 w 28575"/>
                              <a:gd name="connsiteY63" fmla="*/ 4763 h 9525"/>
                              <a:gd name="connsiteX64" fmla="*/ 3172 w 28575"/>
                              <a:gd name="connsiteY64" fmla="*/ 4763 h 9525"/>
                              <a:gd name="connsiteX65" fmla="*/ 3172 w 28575"/>
                              <a:gd name="connsiteY65" fmla="*/ 9525 h 9525"/>
                              <a:gd name="connsiteX66" fmla="*/ 3172 w 28575"/>
                              <a:gd name="connsiteY66" fmla="*/ 9525 h 9525"/>
                              <a:gd name="connsiteX67" fmla="*/ 3172 w 28575"/>
                              <a:gd name="connsiteY67" fmla="*/ 9525 h 9525"/>
                              <a:gd name="connsiteX68" fmla="*/ 3172 w 28575"/>
                              <a:gd name="connsiteY68" fmla="*/ 9525 h 9525"/>
                              <a:gd name="connsiteX69" fmla="*/ 3172 w 28575"/>
                              <a:gd name="connsiteY69" fmla="*/ 4763 h 9525"/>
                              <a:gd name="connsiteX70" fmla="*/ 3172 w 28575"/>
                              <a:gd name="connsiteY70" fmla="*/ 4763 h 9525"/>
                              <a:gd name="connsiteX71" fmla="*/ 3172 w 28575"/>
                              <a:gd name="connsiteY71" fmla="*/ 4763 h 9525"/>
                              <a:gd name="connsiteX72" fmla="*/ 4229 w 28575"/>
                              <a:gd name="connsiteY72" fmla="*/ 4763 h 9525"/>
                              <a:gd name="connsiteX73" fmla="*/ 4229 w 28575"/>
                              <a:gd name="connsiteY73" fmla="*/ 4763 h 9525"/>
                              <a:gd name="connsiteX74" fmla="*/ 4229 w 28575"/>
                              <a:gd name="connsiteY74" fmla="*/ 4763 h 9525"/>
                              <a:gd name="connsiteX75" fmla="*/ 4229 w 28575"/>
                              <a:gd name="connsiteY75" fmla="*/ 4763 h 9525"/>
                              <a:gd name="connsiteX76" fmla="*/ 4229 w 28575"/>
                              <a:gd name="connsiteY76" fmla="*/ 4763 h 9525"/>
                              <a:gd name="connsiteX77" fmla="*/ 4229 w 28575"/>
                              <a:gd name="connsiteY77" fmla="*/ 9525 h 9525"/>
                              <a:gd name="connsiteX78" fmla="*/ 4229 w 28575"/>
                              <a:gd name="connsiteY78" fmla="*/ 9525 h 9525"/>
                              <a:gd name="connsiteX79" fmla="*/ 4229 w 28575"/>
                              <a:gd name="connsiteY79" fmla="*/ 9525 h 9525"/>
                              <a:gd name="connsiteX80" fmla="*/ 4229 w 28575"/>
                              <a:gd name="connsiteY80" fmla="*/ 4763 h 9525"/>
                              <a:gd name="connsiteX81" fmla="*/ 4229 w 28575"/>
                              <a:gd name="connsiteY81" fmla="*/ 4763 h 9525"/>
                              <a:gd name="connsiteX82" fmla="*/ 4229 w 28575"/>
                              <a:gd name="connsiteY82" fmla="*/ 4763 h 9525"/>
                              <a:gd name="connsiteX83" fmla="*/ 4229 w 28575"/>
                              <a:gd name="connsiteY83" fmla="*/ 4763 h 9525"/>
                              <a:gd name="connsiteX84" fmla="*/ 4229 w 28575"/>
                              <a:gd name="connsiteY84" fmla="*/ 4763 h 9525"/>
                              <a:gd name="connsiteX85" fmla="*/ 4229 w 28575"/>
                              <a:gd name="connsiteY85" fmla="*/ 4763 h 9525"/>
                              <a:gd name="connsiteX86" fmla="*/ 4229 w 28575"/>
                              <a:gd name="connsiteY86" fmla="*/ 4763 h 9525"/>
                              <a:gd name="connsiteX87" fmla="*/ 4229 w 28575"/>
                              <a:gd name="connsiteY87" fmla="*/ 4763 h 9525"/>
                              <a:gd name="connsiteX88" fmla="*/ 4229 w 28575"/>
                              <a:gd name="connsiteY88" fmla="*/ 4763 h 9525"/>
                              <a:gd name="connsiteX89" fmla="*/ 4229 w 28575"/>
                              <a:gd name="connsiteY89" fmla="*/ 4763 h 9525"/>
                              <a:gd name="connsiteX90" fmla="*/ 5296 w 28575"/>
                              <a:gd name="connsiteY90" fmla="*/ 4763 h 9525"/>
                              <a:gd name="connsiteX91" fmla="*/ 5296 w 28575"/>
                              <a:gd name="connsiteY91" fmla="*/ 4763 h 9525"/>
                              <a:gd name="connsiteX92" fmla="*/ 5296 w 28575"/>
                              <a:gd name="connsiteY92" fmla="*/ 4763 h 9525"/>
                              <a:gd name="connsiteX93" fmla="*/ 5296 w 28575"/>
                              <a:gd name="connsiteY93" fmla="*/ 4763 h 9525"/>
                              <a:gd name="connsiteX94" fmla="*/ 5296 w 28575"/>
                              <a:gd name="connsiteY94" fmla="*/ 4763 h 9525"/>
                              <a:gd name="connsiteX95" fmla="*/ 5296 w 28575"/>
                              <a:gd name="connsiteY95" fmla="*/ 4763 h 9525"/>
                              <a:gd name="connsiteX96" fmla="*/ 5296 w 28575"/>
                              <a:gd name="connsiteY96" fmla="*/ 4763 h 9525"/>
                              <a:gd name="connsiteX97" fmla="*/ 5296 w 28575"/>
                              <a:gd name="connsiteY97" fmla="*/ 4763 h 9525"/>
                              <a:gd name="connsiteX98" fmla="*/ 5296 w 28575"/>
                              <a:gd name="connsiteY98" fmla="*/ 4763 h 9525"/>
                              <a:gd name="connsiteX99" fmla="*/ 5296 w 28575"/>
                              <a:gd name="connsiteY99" fmla="*/ 4763 h 9525"/>
                              <a:gd name="connsiteX100" fmla="*/ 5296 w 28575"/>
                              <a:gd name="connsiteY100" fmla="*/ 4763 h 9525"/>
                              <a:gd name="connsiteX101" fmla="*/ 5296 w 28575"/>
                              <a:gd name="connsiteY101" fmla="*/ 4763 h 9525"/>
                              <a:gd name="connsiteX102" fmla="*/ 5296 w 28575"/>
                              <a:gd name="connsiteY102" fmla="*/ 4763 h 9525"/>
                              <a:gd name="connsiteX103" fmla="*/ 5296 w 28575"/>
                              <a:gd name="connsiteY103" fmla="*/ 4763 h 9525"/>
                              <a:gd name="connsiteX104" fmla="*/ 5296 w 28575"/>
                              <a:gd name="connsiteY104" fmla="*/ 4763 h 9525"/>
                              <a:gd name="connsiteX105" fmla="*/ 5296 w 28575"/>
                              <a:gd name="connsiteY105" fmla="*/ 4763 h 9525"/>
                              <a:gd name="connsiteX106" fmla="*/ 5296 w 28575"/>
                              <a:gd name="connsiteY106" fmla="*/ 4763 h 9525"/>
                              <a:gd name="connsiteX107" fmla="*/ 5296 w 28575"/>
                              <a:gd name="connsiteY107" fmla="*/ 9525 h 9525"/>
                              <a:gd name="connsiteX108" fmla="*/ 5296 w 28575"/>
                              <a:gd name="connsiteY108" fmla="*/ 4763 h 9525"/>
                              <a:gd name="connsiteX109" fmla="*/ 5296 w 28575"/>
                              <a:gd name="connsiteY109" fmla="*/ 9525 h 9525"/>
                              <a:gd name="connsiteX110" fmla="*/ 6353 w 28575"/>
                              <a:gd name="connsiteY110" fmla="*/ 9525 h 9525"/>
                              <a:gd name="connsiteX111" fmla="*/ 6353 w 28575"/>
                              <a:gd name="connsiteY111" fmla="*/ 9525 h 9525"/>
                              <a:gd name="connsiteX112" fmla="*/ 6353 w 28575"/>
                              <a:gd name="connsiteY112" fmla="*/ 9525 h 9525"/>
                              <a:gd name="connsiteX113" fmla="*/ 6353 w 28575"/>
                              <a:gd name="connsiteY113" fmla="*/ 4763 h 9525"/>
                              <a:gd name="connsiteX114" fmla="*/ 6353 w 28575"/>
                              <a:gd name="connsiteY114" fmla="*/ 4763 h 9525"/>
                              <a:gd name="connsiteX115" fmla="*/ 6353 w 28575"/>
                              <a:gd name="connsiteY115" fmla="*/ 4763 h 9525"/>
                              <a:gd name="connsiteX116" fmla="*/ 6353 w 28575"/>
                              <a:gd name="connsiteY116" fmla="*/ 4763 h 9525"/>
                              <a:gd name="connsiteX117" fmla="*/ 6353 w 28575"/>
                              <a:gd name="connsiteY117" fmla="*/ 4763 h 9525"/>
                              <a:gd name="connsiteX118" fmla="*/ 6353 w 28575"/>
                              <a:gd name="connsiteY118" fmla="*/ 4763 h 9525"/>
                              <a:gd name="connsiteX119" fmla="*/ 6353 w 28575"/>
                              <a:gd name="connsiteY119" fmla="*/ 4763 h 9525"/>
                              <a:gd name="connsiteX120" fmla="*/ 6353 w 28575"/>
                              <a:gd name="connsiteY120" fmla="*/ 4763 h 9525"/>
                              <a:gd name="connsiteX121" fmla="*/ 6353 w 28575"/>
                              <a:gd name="connsiteY121" fmla="*/ 4763 h 9525"/>
                              <a:gd name="connsiteX122" fmla="*/ 6353 w 28575"/>
                              <a:gd name="connsiteY122" fmla="*/ 4763 h 9525"/>
                              <a:gd name="connsiteX123" fmla="*/ 6353 w 28575"/>
                              <a:gd name="connsiteY123" fmla="*/ 4763 h 9525"/>
                              <a:gd name="connsiteX124" fmla="*/ 6353 w 28575"/>
                              <a:gd name="connsiteY124" fmla="*/ 4763 h 9525"/>
                              <a:gd name="connsiteX125" fmla="*/ 6353 w 28575"/>
                              <a:gd name="connsiteY125" fmla="*/ 4763 h 9525"/>
                              <a:gd name="connsiteX126" fmla="*/ 6353 w 28575"/>
                              <a:gd name="connsiteY126" fmla="*/ 4763 h 9525"/>
                              <a:gd name="connsiteX127" fmla="*/ 6353 w 28575"/>
                              <a:gd name="connsiteY127" fmla="*/ 4763 h 9525"/>
                              <a:gd name="connsiteX128" fmla="*/ 7410 w 28575"/>
                              <a:gd name="connsiteY128" fmla="*/ 4763 h 9525"/>
                              <a:gd name="connsiteX129" fmla="*/ 7410 w 28575"/>
                              <a:gd name="connsiteY129" fmla="*/ 4763 h 9525"/>
                              <a:gd name="connsiteX130" fmla="*/ 7410 w 28575"/>
                              <a:gd name="connsiteY130" fmla="*/ 4763 h 9525"/>
                              <a:gd name="connsiteX131" fmla="*/ 7410 w 28575"/>
                              <a:gd name="connsiteY131" fmla="*/ 4763 h 9525"/>
                              <a:gd name="connsiteX132" fmla="*/ 7410 w 28575"/>
                              <a:gd name="connsiteY132" fmla="*/ 4763 h 9525"/>
                              <a:gd name="connsiteX133" fmla="*/ 7410 w 28575"/>
                              <a:gd name="connsiteY133" fmla="*/ 4763 h 9525"/>
                              <a:gd name="connsiteX134" fmla="*/ 7410 w 28575"/>
                              <a:gd name="connsiteY134" fmla="*/ 9525 h 9525"/>
                              <a:gd name="connsiteX135" fmla="*/ 7410 w 28575"/>
                              <a:gd name="connsiteY135" fmla="*/ 9525 h 9525"/>
                              <a:gd name="connsiteX136" fmla="*/ 7410 w 28575"/>
                              <a:gd name="connsiteY136" fmla="*/ 9525 h 9525"/>
                              <a:gd name="connsiteX137" fmla="*/ 7410 w 28575"/>
                              <a:gd name="connsiteY137" fmla="*/ 9525 h 9525"/>
                              <a:gd name="connsiteX138" fmla="*/ 7410 w 28575"/>
                              <a:gd name="connsiteY138" fmla="*/ 4763 h 9525"/>
                              <a:gd name="connsiteX139" fmla="*/ 7410 w 28575"/>
                              <a:gd name="connsiteY139" fmla="*/ 9525 h 9525"/>
                              <a:gd name="connsiteX140" fmla="*/ 7410 w 28575"/>
                              <a:gd name="connsiteY140" fmla="*/ 4763 h 9525"/>
                              <a:gd name="connsiteX141" fmla="*/ 7410 w 28575"/>
                              <a:gd name="connsiteY141" fmla="*/ 9525 h 9525"/>
                              <a:gd name="connsiteX142" fmla="*/ 7410 w 28575"/>
                              <a:gd name="connsiteY142" fmla="*/ 9525 h 9525"/>
                              <a:gd name="connsiteX143" fmla="*/ 7410 w 28575"/>
                              <a:gd name="connsiteY143" fmla="*/ 9525 h 9525"/>
                              <a:gd name="connsiteX144" fmla="*/ 7410 w 28575"/>
                              <a:gd name="connsiteY144" fmla="*/ 9525 h 9525"/>
                              <a:gd name="connsiteX145" fmla="*/ 7410 w 28575"/>
                              <a:gd name="connsiteY145" fmla="*/ 9525 h 9525"/>
                              <a:gd name="connsiteX146" fmla="*/ 8468 w 28575"/>
                              <a:gd name="connsiteY146" fmla="*/ 9525 h 9525"/>
                              <a:gd name="connsiteX147" fmla="*/ 8468 w 28575"/>
                              <a:gd name="connsiteY147" fmla="*/ 9525 h 9525"/>
                              <a:gd name="connsiteX148" fmla="*/ 8468 w 28575"/>
                              <a:gd name="connsiteY148" fmla="*/ 4763 h 9525"/>
                              <a:gd name="connsiteX149" fmla="*/ 8468 w 28575"/>
                              <a:gd name="connsiteY149" fmla="*/ 4763 h 9525"/>
                              <a:gd name="connsiteX150" fmla="*/ 8468 w 28575"/>
                              <a:gd name="connsiteY150" fmla="*/ 4763 h 9525"/>
                              <a:gd name="connsiteX151" fmla="*/ 8468 w 28575"/>
                              <a:gd name="connsiteY151" fmla="*/ 4763 h 9525"/>
                              <a:gd name="connsiteX152" fmla="*/ 8468 w 28575"/>
                              <a:gd name="connsiteY152" fmla="*/ 4763 h 9525"/>
                              <a:gd name="connsiteX153" fmla="*/ 8468 w 28575"/>
                              <a:gd name="connsiteY153" fmla="*/ 4763 h 9525"/>
                              <a:gd name="connsiteX154" fmla="*/ 8468 w 28575"/>
                              <a:gd name="connsiteY154" fmla="*/ 4763 h 9525"/>
                              <a:gd name="connsiteX155" fmla="*/ 8468 w 28575"/>
                              <a:gd name="connsiteY155" fmla="*/ 4763 h 9525"/>
                              <a:gd name="connsiteX156" fmla="*/ 8468 w 28575"/>
                              <a:gd name="connsiteY156" fmla="*/ 4763 h 9525"/>
                              <a:gd name="connsiteX157" fmla="*/ 8468 w 28575"/>
                              <a:gd name="connsiteY157" fmla="*/ 4763 h 9525"/>
                              <a:gd name="connsiteX158" fmla="*/ 8468 w 28575"/>
                              <a:gd name="connsiteY158" fmla="*/ 4763 h 9525"/>
                              <a:gd name="connsiteX159" fmla="*/ 8468 w 28575"/>
                              <a:gd name="connsiteY159" fmla="*/ 9525 h 9525"/>
                              <a:gd name="connsiteX160" fmla="*/ 8468 w 28575"/>
                              <a:gd name="connsiteY160" fmla="*/ 9525 h 9525"/>
                              <a:gd name="connsiteX161" fmla="*/ 8468 w 28575"/>
                              <a:gd name="connsiteY161" fmla="*/ 9525 h 9525"/>
                              <a:gd name="connsiteX162" fmla="*/ 8468 w 28575"/>
                              <a:gd name="connsiteY162" fmla="*/ 9525 h 9525"/>
                              <a:gd name="connsiteX163" fmla="*/ 8468 w 28575"/>
                              <a:gd name="connsiteY163" fmla="*/ 4763 h 9525"/>
                              <a:gd name="connsiteX164" fmla="*/ 9525 w 28575"/>
                              <a:gd name="connsiteY164" fmla="*/ 4763 h 9525"/>
                              <a:gd name="connsiteX165" fmla="*/ 9525 w 28575"/>
                              <a:gd name="connsiteY165" fmla="*/ 4763 h 9525"/>
                              <a:gd name="connsiteX166" fmla="*/ 9525 w 28575"/>
                              <a:gd name="connsiteY166" fmla="*/ 4763 h 9525"/>
                              <a:gd name="connsiteX167" fmla="*/ 9525 w 28575"/>
                              <a:gd name="connsiteY167" fmla="*/ 9525 h 9525"/>
                              <a:gd name="connsiteX168" fmla="*/ 9525 w 28575"/>
                              <a:gd name="connsiteY168" fmla="*/ 9525 h 9525"/>
                              <a:gd name="connsiteX169" fmla="*/ 9525 w 28575"/>
                              <a:gd name="connsiteY169" fmla="*/ 4763 h 9525"/>
                              <a:gd name="connsiteX170" fmla="*/ 9525 w 28575"/>
                              <a:gd name="connsiteY170" fmla="*/ 4763 h 9525"/>
                              <a:gd name="connsiteX171" fmla="*/ 9525 w 28575"/>
                              <a:gd name="connsiteY171" fmla="*/ 4763 h 9525"/>
                              <a:gd name="connsiteX172" fmla="*/ 9525 w 28575"/>
                              <a:gd name="connsiteY172" fmla="*/ 4763 h 9525"/>
                              <a:gd name="connsiteX173" fmla="*/ 9525 w 28575"/>
                              <a:gd name="connsiteY173" fmla="*/ 9525 h 9525"/>
                              <a:gd name="connsiteX174" fmla="*/ 9525 w 28575"/>
                              <a:gd name="connsiteY174" fmla="*/ 9525 h 9525"/>
                              <a:gd name="connsiteX175" fmla="*/ 9525 w 28575"/>
                              <a:gd name="connsiteY175" fmla="*/ 9525 h 9525"/>
                              <a:gd name="connsiteX176" fmla="*/ 9525 w 28575"/>
                              <a:gd name="connsiteY176" fmla="*/ 9525 h 9525"/>
                              <a:gd name="connsiteX177" fmla="*/ 9525 w 28575"/>
                              <a:gd name="connsiteY177" fmla="*/ 9525 h 9525"/>
                              <a:gd name="connsiteX178" fmla="*/ 9525 w 28575"/>
                              <a:gd name="connsiteY178" fmla="*/ 4763 h 9525"/>
                              <a:gd name="connsiteX179" fmla="*/ 9525 w 28575"/>
                              <a:gd name="connsiteY179" fmla="*/ 4763 h 9525"/>
                              <a:gd name="connsiteX180" fmla="*/ 9525 w 28575"/>
                              <a:gd name="connsiteY180" fmla="*/ 4763 h 9525"/>
                              <a:gd name="connsiteX181" fmla="*/ 9525 w 28575"/>
                              <a:gd name="connsiteY181" fmla="*/ 4763 h 9525"/>
                              <a:gd name="connsiteX182" fmla="*/ 9525 w 28575"/>
                              <a:gd name="connsiteY182" fmla="*/ 4763 h 9525"/>
                              <a:gd name="connsiteX183" fmla="*/ 9525 w 28575"/>
                              <a:gd name="connsiteY183" fmla="*/ 4763 h 9525"/>
                              <a:gd name="connsiteX184" fmla="*/ 10582 w 28575"/>
                              <a:gd name="connsiteY184" fmla="*/ 4763 h 9525"/>
                              <a:gd name="connsiteX185" fmla="*/ 10582 w 28575"/>
                              <a:gd name="connsiteY185" fmla="*/ 9525 h 9525"/>
                              <a:gd name="connsiteX186" fmla="*/ 10582 w 28575"/>
                              <a:gd name="connsiteY186" fmla="*/ 4763 h 9525"/>
                              <a:gd name="connsiteX187" fmla="*/ 10582 w 28575"/>
                              <a:gd name="connsiteY187" fmla="*/ 9525 h 9525"/>
                              <a:gd name="connsiteX188" fmla="*/ 10582 w 28575"/>
                              <a:gd name="connsiteY188" fmla="*/ 9525 h 9525"/>
                              <a:gd name="connsiteX189" fmla="*/ 10582 w 28575"/>
                              <a:gd name="connsiteY189" fmla="*/ 4763 h 9525"/>
                              <a:gd name="connsiteX190" fmla="*/ 10582 w 28575"/>
                              <a:gd name="connsiteY190" fmla="*/ 9525 h 9525"/>
                              <a:gd name="connsiteX191" fmla="*/ 10582 w 28575"/>
                              <a:gd name="connsiteY191" fmla="*/ 4763 h 9525"/>
                              <a:gd name="connsiteX192" fmla="*/ 10582 w 28575"/>
                              <a:gd name="connsiteY192" fmla="*/ 4763 h 9525"/>
                              <a:gd name="connsiteX193" fmla="*/ 10582 w 28575"/>
                              <a:gd name="connsiteY193" fmla="*/ 9525 h 9525"/>
                              <a:gd name="connsiteX194" fmla="*/ 10582 w 28575"/>
                              <a:gd name="connsiteY194" fmla="*/ 4763 h 9525"/>
                              <a:gd name="connsiteX195" fmla="*/ 10582 w 28575"/>
                              <a:gd name="connsiteY195" fmla="*/ 4763 h 9525"/>
                              <a:gd name="connsiteX196" fmla="*/ 10582 w 28575"/>
                              <a:gd name="connsiteY196" fmla="*/ 4763 h 9525"/>
                              <a:gd name="connsiteX197" fmla="*/ 10582 w 28575"/>
                              <a:gd name="connsiteY197" fmla="*/ 4763 h 9525"/>
                              <a:gd name="connsiteX198" fmla="*/ 10582 w 28575"/>
                              <a:gd name="connsiteY198" fmla="*/ 4763 h 9525"/>
                              <a:gd name="connsiteX199" fmla="*/ 10582 w 28575"/>
                              <a:gd name="connsiteY199" fmla="*/ 4763 h 9525"/>
                              <a:gd name="connsiteX200" fmla="*/ 10582 w 28575"/>
                              <a:gd name="connsiteY200" fmla="*/ 4763 h 9525"/>
                              <a:gd name="connsiteX201" fmla="*/ 10582 w 28575"/>
                              <a:gd name="connsiteY201" fmla="*/ 9525 h 9525"/>
                              <a:gd name="connsiteX202" fmla="*/ 11640 w 28575"/>
                              <a:gd name="connsiteY202" fmla="*/ 9525 h 9525"/>
                              <a:gd name="connsiteX203" fmla="*/ 11640 w 28575"/>
                              <a:gd name="connsiteY203" fmla="*/ 9525 h 9525"/>
                              <a:gd name="connsiteX204" fmla="*/ 11640 w 28575"/>
                              <a:gd name="connsiteY204" fmla="*/ 9525 h 9525"/>
                              <a:gd name="connsiteX205" fmla="*/ 11640 w 28575"/>
                              <a:gd name="connsiteY205" fmla="*/ 9525 h 9525"/>
                              <a:gd name="connsiteX206" fmla="*/ 11640 w 28575"/>
                              <a:gd name="connsiteY206" fmla="*/ 9525 h 9525"/>
                              <a:gd name="connsiteX207" fmla="*/ 11640 w 28575"/>
                              <a:gd name="connsiteY207" fmla="*/ 9525 h 9525"/>
                              <a:gd name="connsiteX208" fmla="*/ 11640 w 28575"/>
                              <a:gd name="connsiteY208" fmla="*/ 9525 h 9525"/>
                              <a:gd name="connsiteX209" fmla="*/ 11640 w 28575"/>
                              <a:gd name="connsiteY209" fmla="*/ 4763 h 9525"/>
                              <a:gd name="connsiteX210" fmla="*/ 11640 w 28575"/>
                              <a:gd name="connsiteY210" fmla="*/ 4763 h 9525"/>
                              <a:gd name="connsiteX211" fmla="*/ 11640 w 28575"/>
                              <a:gd name="connsiteY211" fmla="*/ 4763 h 9525"/>
                              <a:gd name="connsiteX212" fmla="*/ 11640 w 28575"/>
                              <a:gd name="connsiteY212" fmla="*/ 4763 h 9525"/>
                              <a:gd name="connsiteX213" fmla="*/ 11640 w 28575"/>
                              <a:gd name="connsiteY213" fmla="*/ 4763 h 9525"/>
                              <a:gd name="connsiteX214" fmla="*/ 11640 w 28575"/>
                              <a:gd name="connsiteY214" fmla="*/ 4763 h 9525"/>
                              <a:gd name="connsiteX215" fmla="*/ 11640 w 28575"/>
                              <a:gd name="connsiteY215" fmla="*/ 4763 h 9525"/>
                              <a:gd name="connsiteX216" fmla="*/ 11640 w 28575"/>
                              <a:gd name="connsiteY216" fmla="*/ 4763 h 9525"/>
                              <a:gd name="connsiteX217" fmla="*/ 11640 w 28575"/>
                              <a:gd name="connsiteY217" fmla="*/ 4763 h 9525"/>
                              <a:gd name="connsiteX218" fmla="*/ 11640 w 28575"/>
                              <a:gd name="connsiteY218" fmla="*/ 4763 h 9525"/>
                              <a:gd name="connsiteX219" fmla="*/ 11640 w 28575"/>
                              <a:gd name="connsiteY219" fmla="*/ 4763 h 9525"/>
                              <a:gd name="connsiteX220" fmla="*/ 12697 w 28575"/>
                              <a:gd name="connsiteY220" fmla="*/ 4763 h 9525"/>
                              <a:gd name="connsiteX221" fmla="*/ 12697 w 28575"/>
                              <a:gd name="connsiteY221" fmla="*/ 4763 h 9525"/>
                              <a:gd name="connsiteX222" fmla="*/ 12697 w 28575"/>
                              <a:gd name="connsiteY222" fmla="*/ 4763 h 9525"/>
                              <a:gd name="connsiteX223" fmla="*/ 12697 w 28575"/>
                              <a:gd name="connsiteY223" fmla="*/ 4763 h 9525"/>
                              <a:gd name="connsiteX224" fmla="*/ 12697 w 28575"/>
                              <a:gd name="connsiteY224" fmla="*/ 4763 h 9525"/>
                              <a:gd name="connsiteX225" fmla="*/ 12697 w 28575"/>
                              <a:gd name="connsiteY225" fmla="*/ 4763 h 9525"/>
                              <a:gd name="connsiteX226" fmla="*/ 12697 w 28575"/>
                              <a:gd name="connsiteY226" fmla="*/ 4763 h 9525"/>
                              <a:gd name="connsiteX227" fmla="*/ 12697 w 28575"/>
                              <a:gd name="connsiteY227" fmla="*/ 4763 h 9525"/>
                              <a:gd name="connsiteX228" fmla="*/ 12697 w 28575"/>
                              <a:gd name="connsiteY228" fmla="*/ 4763 h 9525"/>
                              <a:gd name="connsiteX229" fmla="*/ 12697 w 28575"/>
                              <a:gd name="connsiteY229" fmla="*/ 4763 h 9525"/>
                              <a:gd name="connsiteX230" fmla="*/ 12697 w 28575"/>
                              <a:gd name="connsiteY230" fmla="*/ 4763 h 9525"/>
                              <a:gd name="connsiteX231" fmla="*/ 12697 w 28575"/>
                              <a:gd name="connsiteY231" fmla="*/ 4763 h 9525"/>
                              <a:gd name="connsiteX232" fmla="*/ 12697 w 28575"/>
                              <a:gd name="connsiteY232" fmla="*/ 4763 h 9525"/>
                              <a:gd name="connsiteX233" fmla="*/ 12697 w 28575"/>
                              <a:gd name="connsiteY233" fmla="*/ 4763 h 9525"/>
                              <a:gd name="connsiteX234" fmla="*/ 12697 w 28575"/>
                              <a:gd name="connsiteY234" fmla="*/ 4763 h 9525"/>
                              <a:gd name="connsiteX235" fmla="*/ 12697 w 28575"/>
                              <a:gd name="connsiteY235" fmla="*/ 4763 h 9525"/>
                              <a:gd name="connsiteX236" fmla="*/ 12697 w 28575"/>
                              <a:gd name="connsiteY236" fmla="*/ 9525 h 9525"/>
                              <a:gd name="connsiteX237" fmla="*/ 12697 w 28575"/>
                              <a:gd name="connsiteY237" fmla="*/ 9525 h 9525"/>
                              <a:gd name="connsiteX238" fmla="*/ 13754 w 28575"/>
                              <a:gd name="connsiteY238" fmla="*/ 9525 h 9525"/>
                              <a:gd name="connsiteX239" fmla="*/ 13754 w 28575"/>
                              <a:gd name="connsiteY239" fmla="*/ 9525 h 9525"/>
                              <a:gd name="connsiteX240" fmla="*/ 13754 w 28575"/>
                              <a:gd name="connsiteY240" fmla="*/ 4763 h 9525"/>
                              <a:gd name="connsiteX241" fmla="*/ 13754 w 28575"/>
                              <a:gd name="connsiteY241" fmla="*/ 4763 h 9525"/>
                              <a:gd name="connsiteX242" fmla="*/ 13754 w 28575"/>
                              <a:gd name="connsiteY242" fmla="*/ 4763 h 9525"/>
                              <a:gd name="connsiteX243" fmla="*/ 13754 w 28575"/>
                              <a:gd name="connsiteY243" fmla="*/ 4763 h 9525"/>
                              <a:gd name="connsiteX244" fmla="*/ 13754 w 28575"/>
                              <a:gd name="connsiteY244" fmla="*/ 4763 h 9525"/>
                              <a:gd name="connsiteX245" fmla="*/ 13754 w 28575"/>
                              <a:gd name="connsiteY245" fmla="*/ 4763 h 9525"/>
                              <a:gd name="connsiteX246" fmla="*/ 13754 w 28575"/>
                              <a:gd name="connsiteY246" fmla="*/ 4763 h 9525"/>
                              <a:gd name="connsiteX247" fmla="*/ 13754 w 28575"/>
                              <a:gd name="connsiteY247" fmla="*/ 4763 h 9525"/>
                              <a:gd name="connsiteX248" fmla="*/ 13754 w 28575"/>
                              <a:gd name="connsiteY248" fmla="*/ 9525 h 9525"/>
                              <a:gd name="connsiteX249" fmla="*/ 13754 w 28575"/>
                              <a:gd name="connsiteY249" fmla="*/ 9525 h 9525"/>
                              <a:gd name="connsiteX250" fmla="*/ 13754 w 28575"/>
                              <a:gd name="connsiteY250" fmla="*/ 4763 h 9525"/>
                              <a:gd name="connsiteX251" fmla="*/ 13754 w 28575"/>
                              <a:gd name="connsiteY251" fmla="*/ 9525 h 9525"/>
                              <a:gd name="connsiteX252" fmla="*/ 13754 w 28575"/>
                              <a:gd name="connsiteY252" fmla="*/ 4763 h 9525"/>
                              <a:gd name="connsiteX253" fmla="*/ 13754 w 28575"/>
                              <a:gd name="connsiteY253" fmla="*/ 4763 h 9525"/>
                              <a:gd name="connsiteX254" fmla="*/ 13754 w 28575"/>
                              <a:gd name="connsiteY254" fmla="*/ 9525 h 9525"/>
                              <a:gd name="connsiteX255" fmla="*/ 13754 w 28575"/>
                              <a:gd name="connsiteY255" fmla="*/ 4763 h 9525"/>
                              <a:gd name="connsiteX256" fmla="*/ 13754 w 28575"/>
                              <a:gd name="connsiteY256" fmla="*/ 9525 h 9525"/>
                              <a:gd name="connsiteX257" fmla="*/ 13754 w 28575"/>
                              <a:gd name="connsiteY257" fmla="*/ 4763 h 9525"/>
                              <a:gd name="connsiteX258" fmla="*/ 13754 w 28575"/>
                              <a:gd name="connsiteY258" fmla="*/ 4763 h 9525"/>
                              <a:gd name="connsiteX259" fmla="*/ 13754 w 28575"/>
                              <a:gd name="connsiteY259" fmla="*/ 4763 h 9525"/>
                              <a:gd name="connsiteX260" fmla="*/ 13754 w 28575"/>
                              <a:gd name="connsiteY260" fmla="*/ 9525 h 9525"/>
                              <a:gd name="connsiteX261" fmla="*/ 13754 w 28575"/>
                              <a:gd name="connsiteY261" fmla="*/ 9525 h 9525"/>
                              <a:gd name="connsiteX262" fmla="*/ 13754 w 28575"/>
                              <a:gd name="connsiteY262" fmla="*/ 9525 h 9525"/>
                              <a:gd name="connsiteX263" fmla="*/ 13754 w 28575"/>
                              <a:gd name="connsiteY263" fmla="*/ 4763 h 9525"/>
                              <a:gd name="connsiteX264" fmla="*/ 14821 w 28575"/>
                              <a:gd name="connsiteY264" fmla="*/ 4763 h 9525"/>
                              <a:gd name="connsiteX265" fmla="*/ 14821 w 28575"/>
                              <a:gd name="connsiteY265" fmla="*/ 4763 h 9525"/>
                              <a:gd name="connsiteX266" fmla="*/ 14821 w 28575"/>
                              <a:gd name="connsiteY266" fmla="*/ 4763 h 9525"/>
                              <a:gd name="connsiteX267" fmla="*/ 14821 w 28575"/>
                              <a:gd name="connsiteY267" fmla="*/ 4763 h 9525"/>
                              <a:gd name="connsiteX268" fmla="*/ 14821 w 28575"/>
                              <a:gd name="connsiteY268" fmla="*/ 4763 h 9525"/>
                              <a:gd name="connsiteX269" fmla="*/ 14821 w 28575"/>
                              <a:gd name="connsiteY269" fmla="*/ 4763 h 9525"/>
                              <a:gd name="connsiteX270" fmla="*/ 14821 w 28575"/>
                              <a:gd name="connsiteY270" fmla="*/ 4763 h 9525"/>
                              <a:gd name="connsiteX271" fmla="*/ 14821 w 28575"/>
                              <a:gd name="connsiteY271" fmla="*/ 4763 h 9525"/>
                              <a:gd name="connsiteX272" fmla="*/ 14821 w 28575"/>
                              <a:gd name="connsiteY272" fmla="*/ 9525 h 9525"/>
                              <a:gd name="connsiteX273" fmla="*/ 14821 w 28575"/>
                              <a:gd name="connsiteY273" fmla="*/ 9525 h 9525"/>
                              <a:gd name="connsiteX274" fmla="*/ 14821 w 28575"/>
                              <a:gd name="connsiteY274" fmla="*/ 9525 h 9525"/>
                              <a:gd name="connsiteX275" fmla="*/ 14821 w 28575"/>
                              <a:gd name="connsiteY275" fmla="*/ 9525 h 9525"/>
                              <a:gd name="connsiteX276" fmla="*/ 14821 w 28575"/>
                              <a:gd name="connsiteY276" fmla="*/ 9525 h 9525"/>
                              <a:gd name="connsiteX277" fmla="*/ 14821 w 28575"/>
                              <a:gd name="connsiteY277" fmla="*/ 9525 h 9525"/>
                              <a:gd name="connsiteX278" fmla="*/ 14821 w 28575"/>
                              <a:gd name="connsiteY278" fmla="*/ 9525 h 9525"/>
                              <a:gd name="connsiteX279" fmla="*/ 14821 w 28575"/>
                              <a:gd name="connsiteY279" fmla="*/ 9525 h 9525"/>
                              <a:gd name="connsiteX280" fmla="*/ 14821 w 28575"/>
                              <a:gd name="connsiteY280" fmla="*/ 4763 h 9525"/>
                              <a:gd name="connsiteX281" fmla="*/ 14821 w 28575"/>
                              <a:gd name="connsiteY281" fmla="*/ 4763 h 9525"/>
                              <a:gd name="connsiteX282" fmla="*/ 15878 w 28575"/>
                              <a:gd name="connsiteY282" fmla="*/ 4763 h 9525"/>
                              <a:gd name="connsiteX283" fmla="*/ 15878 w 28575"/>
                              <a:gd name="connsiteY283" fmla="*/ 4763 h 9525"/>
                              <a:gd name="connsiteX284" fmla="*/ 15878 w 28575"/>
                              <a:gd name="connsiteY284" fmla="*/ 9525 h 9525"/>
                              <a:gd name="connsiteX285" fmla="*/ 15878 w 28575"/>
                              <a:gd name="connsiteY285" fmla="*/ 9525 h 9525"/>
                              <a:gd name="connsiteX286" fmla="*/ 15878 w 28575"/>
                              <a:gd name="connsiteY286" fmla="*/ 4763 h 9525"/>
                              <a:gd name="connsiteX287" fmla="*/ 15878 w 28575"/>
                              <a:gd name="connsiteY287" fmla="*/ 9525 h 9525"/>
                              <a:gd name="connsiteX288" fmla="*/ 15878 w 28575"/>
                              <a:gd name="connsiteY288" fmla="*/ 4763 h 9525"/>
                              <a:gd name="connsiteX289" fmla="*/ 15878 w 28575"/>
                              <a:gd name="connsiteY289" fmla="*/ 4763 h 9525"/>
                              <a:gd name="connsiteX290" fmla="*/ 15878 w 28575"/>
                              <a:gd name="connsiteY290" fmla="*/ 4763 h 9525"/>
                              <a:gd name="connsiteX291" fmla="*/ 15878 w 28575"/>
                              <a:gd name="connsiteY291" fmla="*/ 4763 h 9525"/>
                              <a:gd name="connsiteX292" fmla="*/ 15878 w 28575"/>
                              <a:gd name="connsiteY292" fmla="*/ 4763 h 9525"/>
                              <a:gd name="connsiteX293" fmla="*/ 15878 w 28575"/>
                              <a:gd name="connsiteY293" fmla="*/ 4763 h 9525"/>
                              <a:gd name="connsiteX294" fmla="*/ 15878 w 28575"/>
                              <a:gd name="connsiteY294" fmla="*/ 4763 h 9525"/>
                              <a:gd name="connsiteX295" fmla="*/ 15878 w 28575"/>
                              <a:gd name="connsiteY295" fmla="*/ 4763 h 9525"/>
                              <a:gd name="connsiteX296" fmla="*/ 15878 w 28575"/>
                              <a:gd name="connsiteY296" fmla="*/ 9525 h 9525"/>
                              <a:gd name="connsiteX297" fmla="*/ 15878 w 28575"/>
                              <a:gd name="connsiteY297" fmla="*/ 9525 h 9525"/>
                              <a:gd name="connsiteX298" fmla="*/ 15878 w 28575"/>
                              <a:gd name="connsiteY298" fmla="*/ 4763 h 9525"/>
                              <a:gd name="connsiteX299" fmla="*/ 15878 w 28575"/>
                              <a:gd name="connsiteY299" fmla="*/ 4763 h 9525"/>
                              <a:gd name="connsiteX300" fmla="*/ 16935 w 28575"/>
                              <a:gd name="connsiteY300" fmla="*/ 4763 h 9525"/>
                              <a:gd name="connsiteX301" fmla="*/ 16935 w 28575"/>
                              <a:gd name="connsiteY301" fmla="*/ 4763 h 9525"/>
                              <a:gd name="connsiteX302" fmla="*/ 16935 w 28575"/>
                              <a:gd name="connsiteY302" fmla="*/ 9525 h 9525"/>
                              <a:gd name="connsiteX303" fmla="*/ 16935 w 28575"/>
                              <a:gd name="connsiteY303" fmla="*/ 9525 h 9525"/>
                              <a:gd name="connsiteX304" fmla="*/ 16935 w 28575"/>
                              <a:gd name="connsiteY304" fmla="*/ 9525 h 9525"/>
                              <a:gd name="connsiteX305" fmla="*/ 16935 w 28575"/>
                              <a:gd name="connsiteY305" fmla="*/ 9525 h 9525"/>
                              <a:gd name="connsiteX306" fmla="*/ 16935 w 28575"/>
                              <a:gd name="connsiteY306" fmla="*/ 9525 h 9525"/>
                              <a:gd name="connsiteX307" fmla="*/ 16935 w 28575"/>
                              <a:gd name="connsiteY307" fmla="*/ 9525 h 9525"/>
                              <a:gd name="connsiteX308" fmla="*/ 16935 w 28575"/>
                              <a:gd name="connsiteY308" fmla="*/ 4763 h 9525"/>
                              <a:gd name="connsiteX309" fmla="*/ 16935 w 28575"/>
                              <a:gd name="connsiteY309" fmla="*/ 9525 h 9525"/>
                              <a:gd name="connsiteX310" fmla="*/ 16935 w 28575"/>
                              <a:gd name="connsiteY310" fmla="*/ 9525 h 9525"/>
                              <a:gd name="connsiteX311" fmla="*/ 16935 w 28575"/>
                              <a:gd name="connsiteY311" fmla="*/ 9525 h 9525"/>
                              <a:gd name="connsiteX312" fmla="*/ 16935 w 28575"/>
                              <a:gd name="connsiteY312" fmla="*/ 4763 h 9525"/>
                              <a:gd name="connsiteX313" fmla="*/ 16935 w 28575"/>
                              <a:gd name="connsiteY313" fmla="*/ 4763 h 9525"/>
                              <a:gd name="connsiteX314" fmla="*/ 16935 w 28575"/>
                              <a:gd name="connsiteY314" fmla="*/ 4763 h 9525"/>
                              <a:gd name="connsiteX315" fmla="*/ 16935 w 28575"/>
                              <a:gd name="connsiteY315" fmla="*/ 4763 h 9525"/>
                              <a:gd name="connsiteX316" fmla="*/ 16935 w 28575"/>
                              <a:gd name="connsiteY316" fmla="*/ 4763 h 9525"/>
                              <a:gd name="connsiteX317" fmla="*/ 16935 w 28575"/>
                              <a:gd name="connsiteY317" fmla="*/ 4763 h 9525"/>
                              <a:gd name="connsiteX318" fmla="*/ 17993 w 28575"/>
                              <a:gd name="connsiteY318" fmla="*/ 9525 h 9525"/>
                              <a:gd name="connsiteX319" fmla="*/ 17993 w 28575"/>
                              <a:gd name="connsiteY319" fmla="*/ 9525 h 9525"/>
                              <a:gd name="connsiteX320" fmla="*/ 17993 w 28575"/>
                              <a:gd name="connsiteY320" fmla="*/ 9525 h 9525"/>
                              <a:gd name="connsiteX321" fmla="*/ 17993 w 28575"/>
                              <a:gd name="connsiteY321" fmla="*/ 9525 h 9525"/>
                              <a:gd name="connsiteX322" fmla="*/ 17993 w 28575"/>
                              <a:gd name="connsiteY322" fmla="*/ 4763 h 9525"/>
                              <a:gd name="connsiteX323" fmla="*/ 17993 w 28575"/>
                              <a:gd name="connsiteY323" fmla="*/ 4763 h 9525"/>
                              <a:gd name="connsiteX324" fmla="*/ 17993 w 28575"/>
                              <a:gd name="connsiteY324" fmla="*/ 4763 h 9525"/>
                              <a:gd name="connsiteX325" fmla="*/ 17993 w 28575"/>
                              <a:gd name="connsiteY325" fmla="*/ 4763 h 9525"/>
                              <a:gd name="connsiteX326" fmla="*/ 17993 w 28575"/>
                              <a:gd name="connsiteY326" fmla="*/ 4763 h 9525"/>
                              <a:gd name="connsiteX327" fmla="*/ 17993 w 28575"/>
                              <a:gd name="connsiteY327" fmla="*/ 9525 h 9525"/>
                              <a:gd name="connsiteX328" fmla="*/ 17993 w 28575"/>
                              <a:gd name="connsiteY328" fmla="*/ 9525 h 9525"/>
                              <a:gd name="connsiteX329" fmla="*/ 17993 w 28575"/>
                              <a:gd name="connsiteY329" fmla="*/ 9525 h 9525"/>
                              <a:gd name="connsiteX330" fmla="*/ 17993 w 28575"/>
                              <a:gd name="connsiteY330" fmla="*/ 4763 h 9525"/>
                              <a:gd name="connsiteX331" fmla="*/ 17993 w 28575"/>
                              <a:gd name="connsiteY331" fmla="*/ 4763 h 9525"/>
                              <a:gd name="connsiteX332" fmla="*/ 17993 w 28575"/>
                              <a:gd name="connsiteY332" fmla="*/ 4763 h 9525"/>
                              <a:gd name="connsiteX333" fmla="*/ 17993 w 28575"/>
                              <a:gd name="connsiteY333" fmla="*/ 4763 h 9525"/>
                              <a:gd name="connsiteX334" fmla="*/ 17993 w 28575"/>
                              <a:gd name="connsiteY334" fmla="*/ 4763 h 9525"/>
                              <a:gd name="connsiteX335" fmla="*/ 17993 w 28575"/>
                              <a:gd name="connsiteY335" fmla="*/ 4763 h 9525"/>
                              <a:gd name="connsiteX336" fmla="*/ 17993 w 28575"/>
                              <a:gd name="connsiteY336" fmla="*/ 4763 h 9525"/>
                              <a:gd name="connsiteX337" fmla="*/ 17993 w 28575"/>
                              <a:gd name="connsiteY337" fmla="*/ 4763 h 9525"/>
                              <a:gd name="connsiteX338" fmla="*/ 19050 w 28575"/>
                              <a:gd name="connsiteY338" fmla="*/ 4763 h 9525"/>
                              <a:gd name="connsiteX339" fmla="*/ 19050 w 28575"/>
                              <a:gd name="connsiteY339" fmla="*/ 9525 h 9525"/>
                              <a:gd name="connsiteX340" fmla="*/ 19050 w 28575"/>
                              <a:gd name="connsiteY340" fmla="*/ 4763 h 9525"/>
                              <a:gd name="connsiteX341" fmla="*/ 19050 w 28575"/>
                              <a:gd name="connsiteY341" fmla="*/ 9525 h 9525"/>
                              <a:gd name="connsiteX342" fmla="*/ 19050 w 28575"/>
                              <a:gd name="connsiteY342" fmla="*/ 9525 h 9525"/>
                              <a:gd name="connsiteX343" fmla="*/ 19050 w 28575"/>
                              <a:gd name="connsiteY343" fmla="*/ 4763 h 9525"/>
                              <a:gd name="connsiteX344" fmla="*/ 19050 w 28575"/>
                              <a:gd name="connsiteY344" fmla="*/ 4763 h 9525"/>
                              <a:gd name="connsiteX345" fmla="*/ 19050 w 28575"/>
                              <a:gd name="connsiteY345" fmla="*/ 4763 h 9525"/>
                              <a:gd name="connsiteX346" fmla="*/ 19050 w 28575"/>
                              <a:gd name="connsiteY346" fmla="*/ 4763 h 9525"/>
                              <a:gd name="connsiteX347" fmla="*/ 19050 w 28575"/>
                              <a:gd name="connsiteY347" fmla="*/ 4763 h 9525"/>
                              <a:gd name="connsiteX348" fmla="*/ 19050 w 28575"/>
                              <a:gd name="connsiteY348" fmla="*/ 4763 h 9525"/>
                              <a:gd name="connsiteX349" fmla="*/ 19050 w 28575"/>
                              <a:gd name="connsiteY349" fmla="*/ 9525 h 9525"/>
                              <a:gd name="connsiteX350" fmla="*/ 19050 w 28575"/>
                              <a:gd name="connsiteY350" fmla="*/ 9525 h 9525"/>
                              <a:gd name="connsiteX351" fmla="*/ 19050 w 28575"/>
                              <a:gd name="connsiteY351" fmla="*/ 9525 h 9525"/>
                              <a:gd name="connsiteX352" fmla="*/ 19050 w 28575"/>
                              <a:gd name="connsiteY352" fmla="*/ 4763 h 9525"/>
                              <a:gd name="connsiteX353" fmla="*/ 19050 w 28575"/>
                              <a:gd name="connsiteY353" fmla="*/ 4763 h 9525"/>
                              <a:gd name="connsiteX354" fmla="*/ 19050 w 28575"/>
                              <a:gd name="connsiteY354" fmla="*/ 4763 h 9525"/>
                              <a:gd name="connsiteX355" fmla="*/ 19050 w 28575"/>
                              <a:gd name="connsiteY355" fmla="*/ 4763 h 9525"/>
                              <a:gd name="connsiteX356" fmla="*/ 20107 w 28575"/>
                              <a:gd name="connsiteY356" fmla="*/ 4763 h 9525"/>
                              <a:gd name="connsiteX357" fmla="*/ 20107 w 28575"/>
                              <a:gd name="connsiteY357" fmla="*/ 0 h 9525"/>
                              <a:gd name="connsiteX358" fmla="*/ 20107 w 28575"/>
                              <a:gd name="connsiteY358" fmla="*/ 4763 h 9525"/>
                              <a:gd name="connsiteX359" fmla="*/ 20107 w 28575"/>
                              <a:gd name="connsiteY359" fmla="*/ 4763 h 9525"/>
                              <a:gd name="connsiteX360" fmla="*/ 20107 w 28575"/>
                              <a:gd name="connsiteY360" fmla="*/ 4763 h 9525"/>
                              <a:gd name="connsiteX361" fmla="*/ 20107 w 28575"/>
                              <a:gd name="connsiteY361" fmla="*/ 4763 h 9525"/>
                              <a:gd name="connsiteX362" fmla="*/ 20107 w 28575"/>
                              <a:gd name="connsiteY362" fmla="*/ 9525 h 9525"/>
                              <a:gd name="connsiteX363" fmla="*/ 20107 w 28575"/>
                              <a:gd name="connsiteY363" fmla="*/ 4763 h 9525"/>
                              <a:gd name="connsiteX364" fmla="*/ 20107 w 28575"/>
                              <a:gd name="connsiteY364" fmla="*/ 4763 h 9525"/>
                              <a:gd name="connsiteX365" fmla="*/ 20107 w 28575"/>
                              <a:gd name="connsiteY365" fmla="*/ 9525 h 9525"/>
                              <a:gd name="connsiteX366" fmla="*/ 20107 w 28575"/>
                              <a:gd name="connsiteY366" fmla="*/ 4763 h 9525"/>
                              <a:gd name="connsiteX367" fmla="*/ 20107 w 28575"/>
                              <a:gd name="connsiteY367" fmla="*/ 4763 h 9525"/>
                              <a:gd name="connsiteX368" fmla="*/ 20107 w 28575"/>
                              <a:gd name="connsiteY368" fmla="*/ 4763 h 9525"/>
                              <a:gd name="connsiteX369" fmla="*/ 20107 w 28575"/>
                              <a:gd name="connsiteY369" fmla="*/ 4763 h 9525"/>
                              <a:gd name="connsiteX370" fmla="*/ 20107 w 28575"/>
                              <a:gd name="connsiteY370" fmla="*/ 9525 h 9525"/>
                              <a:gd name="connsiteX371" fmla="*/ 20107 w 28575"/>
                              <a:gd name="connsiteY371" fmla="*/ 9525 h 9525"/>
                              <a:gd name="connsiteX372" fmla="*/ 20107 w 28575"/>
                              <a:gd name="connsiteY372" fmla="*/ 9525 h 9525"/>
                              <a:gd name="connsiteX373" fmla="*/ 20107 w 28575"/>
                              <a:gd name="connsiteY373" fmla="*/ 9525 h 9525"/>
                              <a:gd name="connsiteX374" fmla="*/ 21165 w 28575"/>
                              <a:gd name="connsiteY374" fmla="*/ 9525 h 9525"/>
                              <a:gd name="connsiteX375" fmla="*/ 21165 w 28575"/>
                              <a:gd name="connsiteY375" fmla="*/ 4763 h 9525"/>
                              <a:gd name="connsiteX376" fmla="*/ 21165 w 28575"/>
                              <a:gd name="connsiteY376" fmla="*/ 4763 h 9525"/>
                              <a:gd name="connsiteX377" fmla="*/ 21165 w 28575"/>
                              <a:gd name="connsiteY377" fmla="*/ 4763 h 9525"/>
                              <a:gd name="connsiteX378" fmla="*/ 21165 w 28575"/>
                              <a:gd name="connsiteY378" fmla="*/ 4763 h 9525"/>
                              <a:gd name="connsiteX379" fmla="*/ 21165 w 28575"/>
                              <a:gd name="connsiteY379" fmla="*/ 4763 h 9525"/>
                              <a:gd name="connsiteX380" fmla="*/ 21165 w 28575"/>
                              <a:gd name="connsiteY380" fmla="*/ 9525 h 9525"/>
                              <a:gd name="connsiteX381" fmla="*/ 21165 w 28575"/>
                              <a:gd name="connsiteY381" fmla="*/ 4763 h 9525"/>
                              <a:gd name="connsiteX382" fmla="*/ 21165 w 28575"/>
                              <a:gd name="connsiteY382" fmla="*/ 9525 h 9525"/>
                              <a:gd name="connsiteX383" fmla="*/ 21165 w 28575"/>
                              <a:gd name="connsiteY383" fmla="*/ 4763 h 9525"/>
                              <a:gd name="connsiteX384" fmla="*/ 21165 w 28575"/>
                              <a:gd name="connsiteY384" fmla="*/ 4763 h 9525"/>
                              <a:gd name="connsiteX385" fmla="*/ 21165 w 28575"/>
                              <a:gd name="connsiteY385" fmla="*/ 4763 h 9525"/>
                              <a:gd name="connsiteX386" fmla="*/ 21165 w 28575"/>
                              <a:gd name="connsiteY386" fmla="*/ 4763 h 9525"/>
                              <a:gd name="connsiteX387" fmla="*/ 21165 w 28575"/>
                              <a:gd name="connsiteY387" fmla="*/ 4763 h 9525"/>
                              <a:gd name="connsiteX388" fmla="*/ 21165 w 28575"/>
                              <a:gd name="connsiteY388" fmla="*/ 4763 h 9525"/>
                              <a:gd name="connsiteX389" fmla="*/ 21165 w 28575"/>
                              <a:gd name="connsiteY389" fmla="*/ 4763 h 9525"/>
                              <a:gd name="connsiteX390" fmla="*/ 21165 w 28575"/>
                              <a:gd name="connsiteY390" fmla="*/ 9525 h 9525"/>
                              <a:gd name="connsiteX391" fmla="*/ 21165 w 28575"/>
                              <a:gd name="connsiteY391" fmla="*/ 9525 h 9525"/>
                              <a:gd name="connsiteX392" fmla="*/ 22222 w 28575"/>
                              <a:gd name="connsiteY392" fmla="*/ 9525 h 9525"/>
                              <a:gd name="connsiteX393" fmla="*/ 22222 w 28575"/>
                              <a:gd name="connsiteY393" fmla="*/ 9525 h 9525"/>
                              <a:gd name="connsiteX394" fmla="*/ 22222 w 28575"/>
                              <a:gd name="connsiteY394" fmla="*/ 9525 h 9525"/>
                              <a:gd name="connsiteX395" fmla="*/ 22222 w 28575"/>
                              <a:gd name="connsiteY395" fmla="*/ 9525 h 9525"/>
                              <a:gd name="connsiteX396" fmla="*/ 22222 w 28575"/>
                              <a:gd name="connsiteY396" fmla="*/ 9525 h 9525"/>
                              <a:gd name="connsiteX397" fmla="*/ 22222 w 28575"/>
                              <a:gd name="connsiteY397" fmla="*/ 9525 h 9525"/>
                              <a:gd name="connsiteX398" fmla="*/ 22222 w 28575"/>
                              <a:gd name="connsiteY398" fmla="*/ 9525 h 9525"/>
                              <a:gd name="connsiteX399" fmla="*/ 22222 w 28575"/>
                              <a:gd name="connsiteY399" fmla="*/ 9525 h 9525"/>
                              <a:gd name="connsiteX400" fmla="*/ 22222 w 28575"/>
                              <a:gd name="connsiteY400" fmla="*/ 4763 h 9525"/>
                              <a:gd name="connsiteX401" fmla="*/ 22222 w 28575"/>
                              <a:gd name="connsiteY401" fmla="*/ 9525 h 9525"/>
                              <a:gd name="connsiteX402" fmla="*/ 22222 w 28575"/>
                              <a:gd name="connsiteY402" fmla="*/ 4763 h 9525"/>
                              <a:gd name="connsiteX403" fmla="*/ 22222 w 28575"/>
                              <a:gd name="connsiteY403" fmla="*/ 4763 h 9525"/>
                              <a:gd name="connsiteX404" fmla="*/ 22222 w 28575"/>
                              <a:gd name="connsiteY404" fmla="*/ 4763 h 9525"/>
                              <a:gd name="connsiteX405" fmla="*/ 22222 w 28575"/>
                              <a:gd name="connsiteY405" fmla="*/ 4763 h 9525"/>
                              <a:gd name="connsiteX406" fmla="*/ 22222 w 28575"/>
                              <a:gd name="connsiteY406" fmla="*/ 4763 h 9525"/>
                              <a:gd name="connsiteX407" fmla="*/ 22222 w 28575"/>
                              <a:gd name="connsiteY407" fmla="*/ 4763 h 9525"/>
                              <a:gd name="connsiteX408" fmla="*/ 22222 w 28575"/>
                              <a:gd name="connsiteY408" fmla="*/ 4763 h 9525"/>
                              <a:gd name="connsiteX409" fmla="*/ 22222 w 28575"/>
                              <a:gd name="connsiteY409" fmla="*/ 4763 h 9525"/>
                              <a:gd name="connsiteX410" fmla="*/ 22222 w 28575"/>
                              <a:gd name="connsiteY410" fmla="*/ 9525 h 9525"/>
                              <a:gd name="connsiteX411" fmla="*/ 22222 w 28575"/>
                              <a:gd name="connsiteY411" fmla="*/ 9525 h 9525"/>
                              <a:gd name="connsiteX412" fmla="*/ 23279 w 28575"/>
                              <a:gd name="connsiteY412" fmla="*/ 9525 h 9525"/>
                              <a:gd name="connsiteX413" fmla="*/ 23279 w 28575"/>
                              <a:gd name="connsiteY413" fmla="*/ 9525 h 9525"/>
                              <a:gd name="connsiteX414" fmla="*/ 23279 w 28575"/>
                              <a:gd name="connsiteY414" fmla="*/ 9525 h 9525"/>
                              <a:gd name="connsiteX415" fmla="*/ 23279 w 28575"/>
                              <a:gd name="connsiteY415" fmla="*/ 4763 h 9525"/>
                              <a:gd name="connsiteX416" fmla="*/ 23279 w 28575"/>
                              <a:gd name="connsiteY416" fmla="*/ 4763 h 9525"/>
                              <a:gd name="connsiteX417" fmla="*/ 23279 w 28575"/>
                              <a:gd name="connsiteY417" fmla="*/ 4763 h 9525"/>
                              <a:gd name="connsiteX418" fmla="*/ 23279 w 28575"/>
                              <a:gd name="connsiteY418" fmla="*/ 4763 h 9525"/>
                              <a:gd name="connsiteX419" fmla="*/ 23279 w 28575"/>
                              <a:gd name="connsiteY419" fmla="*/ 4763 h 9525"/>
                              <a:gd name="connsiteX420" fmla="*/ 23279 w 28575"/>
                              <a:gd name="connsiteY420" fmla="*/ 4763 h 9525"/>
                              <a:gd name="connsiteX421" fmla="*/ 23279 w 28575"/>
                              <a:gd name="connsiteY421" fmla="*/ 4763 h 9525"/>
                              <a:gd name="connsiteX422" fmla="*/ 23279 w 28575"/>
                              <a:gd name="connsiteY422" fmla="*/ 4763 h 9525"/>
                              <a:gd name="connsiteX423" fmla="*/ 23279 w 28575"/>
                              <a:gd name="connsiteY423" fmla="*/ 4763 h 9525"/>
                              <a:gd name="connsiteX424" fmla="*/ 23279 w 28575"/>
                              <a:gd name="connsiteY424" fmla="*/ 4763 h 9525"/>
                              <a:gd name="connsiteX425" fmla="*/ 23279 w 28575"/>
                              <a:gd name="connsiteY425" fmla="*/ 4763 h 9525"/>
                              <a:gd name="connsiteX426" fmla="*/ 23279 w 28575"/>
                              <a:gd name="connsiteY426" fmla="*/ 9525 h 9525"/>
                              <a:gd name="connsiteX427" fmla="*/ 23279 w 28575"/>
                              <a:gd name="connsiteY427" fmla="*/ 9525 h 9525"/>
                              <a:gd name="connsiteX428" fmla="*/ 23279 w 28575"/>
                              <a:gd name="connsiteY428" fmla="*/ 9525 h 9525"/>
                              <a:gd name="connsiteX429" fmla="*/ 23279 w 28575"/>
                              <a:gd name="connsiteY429" fmla="*/ 9525 h 9525"/>
                              <a:gd name="connsiteX430" fmla="*/ 24346 w 28575"/>
                              <a:gd name="connsiteY430" fmla="*/ 9525 h 9525"/>
                              <a:gd name="connsiteX431" fmla="*/ 24346 w 28575"/>
                              <a:gd name="connsiteY431" fmla="*/ 9525 h 9525"/>
                              <a:gd name="connsiteX432" fmla="*/ 24346 w 28575"/>
                              <a:gd name="connsiteY432" fmla="*/ 9525 h 9525"/>
                              <a:gd name="connsiteX433" fmla="*/ 24346 w 28575"/>
                              <a:gd name="connsiteY433" fmla="*/ 9525 h 9525"/>
                              <a:gd name="connsiteX434" fmla="*/ 24346 w 28575"/>
                              <a:gd name="connsiteY434" fmla="*/ 9525 h 9525"/>
                              <a:gd name="connsiteX435" fmla="*/ 24346 w 28575"/>
                              <a:gd name="connsiteY435" fmla="*/ 9525 h 9525"/>
                              <a:gd name="connsiteX436" fmla="*/ 24346 w 28575"/>
                              <a:gd name="connsiteY436" fmla="*/ 9525 h 9525"/>
                              <a:gd name="connsiteX437" fmla="*/ 24346 w 28575"/>
                              <a:gd name="connsiteY437" fmla="*/ 9525 h 9525"/>
                              <a:gd name="connsiteX438" fmla="*/ 24346 w 28575"/>
                              <a:gd name="connsiteY438" fmla="*/ 4763 h 9525"/>
                              <a:gd name="connsiteX439" fmla="*/ 24346 w 28575"/>
                              <a:gd name="connsiteY439" fmla="*/ 4763 h 9525"/>
                              <a:gd name="connsiteX440" fmla="*/ 24346 w 28575"/>
                              <a:gd name="connsiteY440" fmla="*/ 4763 h 9525"/>
                              <a:gd name="connsiteX441" fmla="*/ 24346 w 28575"/>
                              <a:gd name="connsiteY441" fmla="*/ 4763 h 9525"/>
                              <a:gd name="connsiteX442" fmla="*/ 24346 w 28575"/>
                              <a:gd name="connsiteY442" fmla="*/ 4763 h 9525"/>
                              <a:gd name="connsiteX443" fmla="*/ 24346 w 28575"/>
                              <a:gd name="connsiteY443" fmla="*/ 4763 h 9525"/>
                              <a:gd name="connsiteX444" fmla="*/ 24346 w 28575"/>
                              <a:gd name="connsiteY444" fmla="*/ 4763 h 9525"/>
                              <a:gd name="connsiteX445" fmla="*/ 24346 w 28575"/>
                              <a:gd name="connsiteY445" fmla="*/ 4763 h 9525"/>
                              <a:gd name="connsiteX446" fmla="*/ 24346 w 28575"/>
                              <a:gd name="connsiteY446" fmla="*/ 4763 h 9525"/>
                              <a:gd name="connsiteX447" fmla="*/ 24346 w 28575"/>
                              <a:gd name="connsiteY447" fmla="*/ 4763 h 9525"/>
                              <a:gd name="connsiteX448" fmla="*/ 25403 w 28575"/>
                              <a:gd name="connsiteY448" fmla="*/ 4763 h 9525"/>
                              <a:gd name="connsiteX449" fmla="*/ 25403 w 28575"/>
                              <a:gd name="connsiteY449" fmla="*/ 4763 h 9525"/>
                              <a:gd name="connsiteX450" fmla="*/ 25403 w 28575"/>
                              <a:gd name="connsiteY450" fmla="*/ 4763 h 9525"/>
                              <a:gd name="connsiteX451" fmla="*/ 25403 w 28575"/>
                              <a:gd name="connsiteY451" fmla="*/ 4763 h 9525"/>
                              <a:gd name="connsiteX452" fmla="*/ 25403 w 28575"/>
                              <a:gd name="connsiteY452" fmla="*/ 9525 h 9525"/>
                              <a:gd name="connsiteX453" fmla="*/ 25403 w 28575"/>
                              <a:gd name="connsiteY453" fmla="*/ 9525 h 9525"/>
                              <a:gd name="connsiteX454" fmla="*/ 25403 w 28575"/>
                              <a:gd name="connsiteY454" fmla="*/ 4763 h 9525"/>
                              <a:gd name="connsiteX455" fmla="*/ 25403 w 28575"/>
                              <a:gd name="connsiteY455" fmla="*/ 4763 h 9525"/>
                              <a:gd name="connsiteX456" fmla="*/ 25403 w 28575"/>
                              <a:gd name="connsiteY456" fmla="*/ 4763 h 9525"/>
                              <a:gd name="connsiteX457" fmla="*/ 25403 w 28575"/>
                              <a:gd name="connsiteY457" fmla="*/ 4763 h 9525"/>
                              <a:gd name="connsiteX458" fmla="*/ 25403 w 28575"/>
                              <a:gd name="connsiteY458" fmla="*/ 4763 h 9525"/>
                              <a:gd name="connsiteX459" fmla="*/ 25403 w 28575"/>
                              <a:gd name="connsiteY459" fmla="*/ 4763 h 9525"/>
                              <a:gd name="connsiteX460" fmla="*/ 25403 w 28575"/>
                              <a:gd name="connsiteY460" fmla="*/ 4763 h 9525"/>
                              <a:gd name="connsiteX461" fmla="*/ 25403 w 28575"/>
                              <a:gd name="connsiteY461" fmla="*/ 4763 h 9525"/>
                              <a:gd name="connsiteX462" fmla="*/ 25403 w 28575"/>
                              <a:gd name="connsiteY462" fmla="*/ 9525 h 9525"/>
                              <a:gd name="connsiteX463" fmla="*/ 25403 w 28575"/>
                              <a:gd name="connsiteY463" fmla="*/ 9525 h 9525"/>
                              <a:gd name="connsiteX464" fmla="*/ 25403 w 28575"/>
                              <a:gd name="connsiteY464" fmla="*/ 9525 h 9525"/>
                              <a:gd name="connsiteX465" fmla="*/ 25403 w 28575"/>
                              <a:gd name="connsiteY465" fmla="*/ 9525 h 9525"/>
                              <a:gd name="connsiteX466" fmla="*/ 25403 w 28575"/>
                              <a:gd name="connsiteY466" fmla="*/ 9525 h 9525"/>
                              <a:gd name="connsiteX467" fmla="*/ 25403 w 28575"/>
                              <a:gd name="connsiteY467" fmla="*/ 9525 h 9525"/>
                              <a:gd name="connsiteX468" fmla="*/ 26460 w 28575"/>
                              <a:gd name="connsiteY468" fmla="*/ 9525 h 9525"/>
                              <a:gd name="connsiteX469" fmla="*/ 26460 w 28575"/>
                              <a:gd name="connsiteY469" fmla="*/ 9525 h 9525"/>
                              <a:gd name="connsiteX470" fmla="*/ 26460 w 28575"/>
                              <a:gd name="connsiteY470" fmla="*/ 4763 h 9525"/>
                              <a:gd name="connsiteX471" fmla="*/ 26460 w 28575"/>
                              <a:gd name="connsiteY471" fmla="*/ 4763 h 9525"/>
                              <a:gd name="connsiteX472" fmla="*/ 26460 w 28575"/>
                              <a:gd name="connsiteY472" fmla="*/ 4763 h 9525"/>
                              <a:gd name="connsiteX473" fmla="*/ 26460 w 28575"/>
                              <a:gd name="connsiteY473" fmla="*/ 4763 h 9525"/>
                              <a:gd name="connsiteX474" fmla="*/ 26460 w 28575"/>
                              <a:gd name="connsiteY474" fmla="*/ 4763 h 9525"/>
                              <a:gd name="connsiteX475" fmla="*/ 26460 w 28575"/>
                              <a:gd name="connsiteY475" fmla="*/ 4763 h 9525"/>
                              <a:gd name="connsiteX476" fmla="*/ 26460 w 28575"/>
                              <a:gd name="connsiteY476" fmla="*/ 4763 h 9525"/>
                              <a:gd name="connsiteX477" fmla="*/ 26460 w 28575"/>
                              <a:gd name="connsiteY477" fmla="*/ 9525 h 9525"/>
                              <a:gd name="connsiteX478" fmla="*/ 26460 w 28575"/>
                              <a:gd name="connsiteY478" fmla="*/ 4763 h 9525"/>
                              <a:gd name="connsiteX479" fmla="*/ 26460 w 28575"/>
                              <a:gd name="connsiteY479" fmla="*/ 4763 h 9525"/>
                              <a:gd name="connsiteX480" fmla="*/ 26460 w 28575"/>
                              <a:gd name="connsiteY480" fmla="*/ 4763 h 9525"/>
                              <a:gd name="connsiteX481" fmla="*/ 26460 w 28575"/>
                              <a:gd name="connsiteY481" fmla="*/ 4763 h 9525"/>
                              <a:gd name="connsiteX482" fmla="*/ 26460 w 28575"/>
                              <a:gd name="connsiteY482" fmla="*/ 4763 h 9525"/>
                              <a:gd name="connsiteX483" fmla="*/ 26460 w 28575"/>
                              <a:gd name="connsiteY483" fmla="*/ 9525 h 9525"/>
                              <a:gd name="connsiteX484" fmla="*/ 26460 w 28575"/>
                              <a:gd name="connsiteY484" fmla="*/ 4763 h 9525"/>
                              <a:gd name="connsiteX485" fmla="*/ 26460 w 28575"/>
                              <a:gd name="connsiteY485" fmla="*/ 4763 h 9525"/>
                              <a:gd name="connsiteX486" fmla="*/ 26460 w 28575"/>
                              <a:gd name="connsiteY486" fmla="*/ 4763 h 9525"/>
                              <a:gd name="connsiteX487" fmla="*/ 26460 w 28575"/>
                              <a:gd name="connsiteY487" fmla="*/ 4763 h 9525"/>
                              <a:gd name="connsiteX488" fmla="*/ 26460 w 28575"/>
                              <a:gd name="connsiteY488" fmla="*/ 4763 h 9525"/>
                              <a:gd name="connsiteX489" fmla="*/ 26460 w 28575"/>
                              <a:gd name="connsiteY489" fmla="*/ 4763 h 9525"/>
                              <a:gd name="connsiteX490" fmla="*/ 26460 w 28575"/>
                              <a:gd name="connsiteY490" fmla="*/ 4763 h 9525"/>
                              <a:gd name="connsiteX491" fmla="*/ 26460 w 28575"/>
                              <a:gd name="connsiteY491" fmla="*/ 4763 h 9525"/>
                              <a:gd name="connsiteX492" fmla="*/ 27518 w 28575"/>
                              <a:gd name="connsiteY492" fmla="*/ 4763 h 9525"/>
                              <a:gd name="connsiteX493" fmla="*/ 27518 w 28575"/>
                              <a:gd name="connsiteY493" fmla="*/ 4763 h 9525"/>
                              <a:gd name="connsiteX494" fmla="*/ 27518 w 28575"/>
                              <a:gd name="connsiteY494" fmla="*/ 4763 h 9525"/>
                              <a:gd name="connsiteX495" fmla="*/ 27518 w 28575"/>
                              <a:gd name="connsiteY495" fmla="*/ 4763 h 9525"/>
                              <a:gd name="connsiteX496" fmla="*/ 27518 w 28575"/>
                              <a:gd name="connsiteY496" fmla="*/ 4763 h 9525"/>
                              <a:gd name="connsiteX497" fmla="*/ 27518 w 28575"/>
                              <a:gd name="connsiteY497" fmla="*/ 4763 h 9525"/>
                              <a:gd name="connsiteX498" fmla="*/ 27518 w 28575"/>
                              <a:gd name="connsiteY498" fmla="*/ 4763 h 9525"/>
                              <a:gd name="connsiteX499" fmla="*/ 27518 w 28575"/>
                              <a:gd name="connsiteY499" fmla="*/ 4763 h 9525"/>
                              <a:gd name="connsiteX500" fmla="*/ 27518 w 28575"/>
                              <a:gd name="connsiteY500" fmla="*/ 4763 h 9525"/>
                              <a:gd name="connsiteX501" fmla="*/ 27518 w 28575"/>
                              <a:gd name="connsiteY501" fmla="*/ 4763 h 9525"/>
                              <a:gd name="connsiteX502" fmla="*/ 27518 w 28575"/>
                              <a:gd name="connsiteY502" fmla="*/ 4763 h 9525"/>
                              <a:gd name="connsiteX503" fmla="*/ 27518 w 28575"/>
                              <a:gd name="connsiteY503" fmla="*/ 4763 h 9525"/>
                              <a:gd name="connsiteX504" fmla="*/ 27518 w 28575"/>
                              <a:gd name="connsiteY504" fmla="*/ 9525 h 9525"/>
                              <a:gd name="connsiteX505" fmla="*/ 27518 w 28575"/>
                              <a:gd name="connsiteY505" fmla="*/ 9525 h 9525"/>
                              <a:gd name="connsiteX506" fmla="*/ 27518 w 28575"/>
                              <a:gd name="connsiteY506" fmla="*/ 9525 h 9525"/>
                              <a:gd name="connsiteX507" fmla="*/ 27518 w 28575"/>
                              <a:gd name="connsiteY507" fmla="*/ 9525 h 9525"/>
                              <a:gd name="connsiteX508" fmla="*/ 27518 w 28575"/>
                              <a:gd name="connsiteY508" fmla="*/ 4763 h 9525"/>
                              <a:gd name="connsiteX509" fmla="*/ 27518 w 28575"/>
                              <a:gd name="connsiteY509" fmla="*/ 9525 h 9525"/>
                              <a:gd name="connsiteX510" fmla="*/ 28575 w 28575"/>
                              <a:gd name="connsiteY510" fmla="*/ 9525 h 9525"/>
                              <a:gd name="connsiteX511" fmla="*/ 28575 w 28575"/>
                              <a:gd name="connsiteY511" fmla="*/ 9525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9525"/>
                                </a:moveTo>
                                <a:lnTo>
                                  <a:pt x="0" y="9525"/>
                                </a:lnTo>
                                <a:lnTo>
                                  <a:pt x="0" y="9525"/>
                                </a:lnTo>
                                <a:lnTo>
                                  <a:pt x="0" y="4763"/>
                                </a:lnTo>
                                <a:lnTo>
                                  <a:pt x="0" y="4763"/>
                                </a:lnTo>
                                <a:lnTo>
                                  <a:pt x="0" y="4763"/>
                                </a:lnTo>
                                <a:lnTo>
                                  <a:pt x="0" y="4763"/>
                                </a:lnTo>
                                <a:lnTo>
                                  <a:pt x="0" y="4763"/>
                                </a:lnTo>
                                <a:lnTo>
                                  <a:pt x="0" y="4763"/>
                                </a:lnTo>
                                <a:lnTo>
                                  <a:pt x="0" y="9525"/>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9525"/>
                                </a:lnTo>
                                <a:lnTo>
                                  <a:pt x="1057" y="4763"/>
                                </a:lnTo>
                                <a:lnTo>
                                  <a:pt x="1057" y="4763"/>
                                </a:lnTo>
                                <a:lnTo>
                                  <a:pt x="1057" y="4763"/>
                                </a:lnTo>
                                <a:lnTo>
                                  <a:pt x="1057" y="9525"/>
                                </a:lnTo>
                                <a:lnTo>
                                  <a:pt x="1057" y="9525"/>
                                </a:lnTo>
                                <a:lnTo>
                                  <a:pt x="1057" y="9525"/>
                                </a:lnTo>
                                <a:lnTo>
                                  <a:pt x="2115" y="9525"/>
                                </a:lnTo>
                                <a:lnTo>
                                  <a:pt x="2115" y="9525"/>
                                </a:lnTo>
                                <a:lnTo>
                                  <a:pt x="2115" y="9525"/>
                                </a:lnTo>
                                <a:lnTo>
                                  <a:pt x="2115" y="4763"/>
                                </a:lnTo>
                                <a:lnTo>
                                  <a:pt x="2115" y="9525"/>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3172" y="4763"/>
                                </a:lnTo>
                                <a:lnTo>
                                  <a:pt x="3172" y="4763"/>
                                </a:lnTo>
                                <a:lnTo>
                                  <a:pt x="3172" y="4763"/>
                                </a:lnTo>
                                <a:lnTo>
                                  <a:pt x="3172" y="4763"/>
                                </a:lnTo>
                                <a:lnTo>
                                  <a:pt x="3172" y="4763"/>
                                </a:lnTo>
                                <a:lnTo>
                                  <a:pt x="3172" y="4763"/>
                                </a:lnTo>
                                <a:lnTo>
                                  <a:pt x="3172" y="9525"/>
                                </a:lnTo>
                                <a:lnTo>
                                  <a:pt x="3172" y="4763"/>
                                </a:lnTo>
                                <a:lnTo>
                                  <a:pt x="3172" y="4763"/>
                                </a:lnTo>
                                <a:lnTo>
                                  <a:pt x="3172" y="4763"/>
                                </a:lnTo>
                                <a:lnTo>
                                  <a:pt x="3172" y="4763"/>
                                </a:lnTo>
                                <a:lnTo>
                                  <a:pt x="3172" y="9525"/>
                                </a:lnTo>
                                <a:lnTo>
                                  <a:pt x="3172" y="9525"/>
                                </a:lnTo>
                                <a:lnTo>
                                  <a:pt x="3172" y="9525"/>
                                </a:lnTo>
                                <a:lnTo>
                                  <a:pt x="3172" y="9525"/>
                                </a:lnTo>
                                <a:lnTo>
                                  <a:pt x="3172" y="4763"/>
                                </a:lnTo>
                                <a:lnTo>
                                  <a:pt x="3172" y="4763"/>
                                </a:lnTo>
                                <a:lnTo>
                                  <a:pt x="3172" y="4763"/>
                                </a:lnTo>
                                <a:lnTo>
                                  <a:pt x="4229" y="4763"/>
                                </a:lnTo>
                                <a:lnTo>
                                  <a:pt x="4229" y="4763"/>
                                </a:lnTo>
                                <a:lnTo>
                                  <a:pt x="4229" y="4763"/>
                                </a:lnTo>
                                <a:lnTo>
                                  <a:pt x="4229" y="4763"/>
                                </a:lnTo>
                                <a:lnTo>
                                  <a:pt x="4229" y="4763"/>
                                </a:lnTo>
                                <a:lnTo>
                                  <a:pt x="4229" y="9525"/>
                                </a:lnTo>
                                <a:lnTo>
                                  <a:pt x="4229" y="9525"/>
                                </a:lnTo>
                                <a:lnTo>
                                  <a:pt x="4229" y="9525"/>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9525"/>
                                </a:lnTo>
                                <a:lnTo>
                                  <a:pt x="5296" y="4763"/>
                                </a:lnTo>
                                <a:lnTo>
                                  <a:pt x="5296" y="9525"/>
                                </a:lnTo>
                                <a:lnTo>
                                  <a:pt x="6353" y="9525"/>
                                </a:lnTo>
                                <a:lnTo>
                                  <a:pt x="6353" y="9525"/>
                                </a:lnTo>
                                <a:lnTo>
                                  <a:pt x="6353" y="9525"/>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7410" y="4763"/>
                                </a:lnTo>
                                <a:lnTo>
                                  <a:pt x="7410" y="4763"/>
                                </a:lnTo>
                                <a:lnTo>
                                  <a:pt x="7410" y="4763"/>
                                </a:lnTo>
                                <a:lnTo>
                                  <a:pt x="7410" y="4763"/>
                                </a:lnTo>
                                <a:lnTo>
                                  <a:pt x="7410" y="4763"/>
                                </a:lnTo>
                                <a:lnTo>
                                  <a:pt x="7410" y="4763"/>
                                </a:lnTo>
                                <a:lnTo>
                                  <a:pt x="7410" y="9525"/>
                                </a:lnTo>
                                <a:lnTo>
                                  <a:pt x="7410" y="9525"/>
                                </a:lnTo>
                                <a:lnTo>
                                  <a:pt x="7410" y="9525"/>
                                </a:lnTo>
                                <a:lnTo>
                                  <a:pt x="7410" y="9525"/>
                                </a:lnTo>
                                <a:lnTo>
                                  <a:pt x="7410" y="4763"/>
                                </a:lnTo>
                                <a:lnTo>
                                  <a:pt x="7410" y="9525"/>
                                </a:lnTo>
                                <a:lnTo>
                                  <a:pt x="7410" y="4763"/>
                                </a:lnTo>
                                <a:lnTo>
                                  <a:pt x="7410" y="9525"/>
                                </a:lnTo>
                                <a:lnTo>
                                  <a:pt x="7410" y="9525"/>
                                </a:lnTo>
                                <a:lnTo>
                                  <a:pt x="7410" y="9525"/>
                                </a:lnTo>
                                <a:lnTo>
                                  <a:pt x="7410" y="9525"/>
                                </a:lnTo>
                                <a:lnTo>
                                  <a:pt x="7410" y="9525"/>
                                </a:lnTo>
                                <a:lnTo>
                                  <a:pt x="8468" y="9525"/>
                                </a:lnTo>
                                <a:lnTo>
                                  <a:pt x="8468" y="9525"/>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9525"/>
                                </a:lnTo>
                                <a:lnTo>
                                  <a:pt x="8468" y="9525"/>
                                </a:lnTo>
                                <a:lnTo>
                                  <a:pt x="8468" y="9525"/>
                                </a:lnTo>
                                <a:lnTo>
                                  <a:pt x="8468" y="9525"/>
                                </a:lnTo>
                                <a:lnTo>
                                  <a:pt x="8468" y="4763"/>
                                </a:lnTo>
                                <a:lnTo>
                                  <a:pt x="9525" y="4763"/>
                                </a:lnTo>
                                <a:lnTo>
                                  <a:pt x="9525" y="4763"/>
                                </a:lnTo>
                                <a:lnTo>
                                  <a:pt x="9525" y="4763"/>
                                </a:lnTo>
                                <a:lnTo>
                                  <a:pt x="9525" y="9525"/>
                                </a:lnTo>
                                <a:lnTo>
                                  <a:pt x="9525" y="9525"/>
                                </a:lnTo>
                                <a:lnTo>
                                  <a:pt x="9525" y="4763"/>
                                </a:lnTo>
                                <a:lnTo>
                                  <a:pt x="9525" y="4763"/>
                                </a:lnTo>
                                <a:lnTo>
                                  <a:pt x="9525" y="4763"/>
                                </a:lnTo>
                                <a:lnTo>
                                  <a:pt x="9525" y="4763"/>
                                </a:lnTo>
                                <a:lnTo>
                                  <a:pt x="9525" y="9525"/>
                                </a:lnTo>
                                <a:lnTo>
                                  <a:pt x="9525" y="9525"/>
                                </a:lnTo>
                                <a:lnTo>
                                  <a:pt x="9525" y="9525"/>
                                </a:lnTo>
                                <a:lnTo>
                                  <a:pt x="9525" y="9525"/>
                                </a:lnTo>
                                <a:lnTo>
                                  <a:pt x="9525" y="9525"/>
                                </a:lnTo>
                                <a:lnTo>
                                  <a:pt x="9525" y="4763"/>
                                </a:lnTo>
                                <a:lnTo>
                                  <a:pt x="9525" y="4763"/>
                                </a:lnTo>
                                <a:lnTo>
                                  <a:pt x="9525" y="4763"/>
                                </a:lnTo>
                                <a:lnTo>
                                  <a:pt x="9525" y="4763"/>
                                </a:lnTo>
                                <a:lnTo>
                                  <a:pt x="9525" y="4763"/>
                                </a:lnTo>
                                <a:lnTo>
                                  <a:pt x="9525" y="4763"/>
                                </a:lnTo>
                                <a:lnTo>
                                  <a:pt x="10582" y="4763"/>
                                </a:lnTo>
                                <a:lnTo>
                                  <a:pt x="10582" y="9525"/>
                                </a:lnTo>
                                <a:lnTo>
                                  <a:pt x="10582" y="4763"/>
                                </a:lnTo>
                                <a:lnTo>
                                  <a:pt x="10582" y="9525"/>
                                </a:lnTo>
                                <a:lnTo>
                                  <a:pt x="10582" y="9525"/>
                                </a:lnTo>
                                <a:lnTo>
                                  <a:pt x="10582" y="4763"/>
                                </a:lnTo>
                                <a:lnTo>
                                  <a:pt x="10582" y="9525"/>
                                </a:lnTo>
                                <a:lnTo>
                                  <a:pt x="10582" y="4763"/>
                                </a:lnTo>
                                <a:lnTo>
                                  <a:pt x="10582" y="4763"/>
                                </a:lnTo>
                                <a:lnTo>
                                  <a:pt x="10582" y="9525"/>
                                </a:lnTo>
                                <a:lnTo>
                                  <a:pt x="10582" y="4763"/>
                                </a:lnTo>
                                <a:lnTo>
                                  <a:pt x="10582" y="4763"/>
                                </a:lnTo>
                                <a:lnTo>
                                  <a:pt x="10582" y="4763"/>
                                </a:lnTo>
                                <a:lnTo>
                                  <a:pt x="10582" y="4763"/>
                                </a:lnTo>
                                <a:lnTo>
                                  <a:pt x="10582" y="4763"/>
                                </a:lnTo>
                                <a:lnTo>
                                  <a:pt x="10582" y="4763"/>
                                </a:lnTo>
                                <a:lnTo>
                                  <a:pt x="10582" y="4763"/>
                                </a:lnTo>
                                <a:lnTo>
                                  <a:pt x="10582" y="9525"/>
                                </a:lnTo>
                                <a:lnTo>
                                  <a:pt x="11640" y="9525"/>
                                </a:lnTo>
                                <a:lnTo>
                                  <a:pt x="11640" y="9525"/>
                                </a:lnTo>
                                <a:lnTo>
                                  <a:pt x="11640" y="9525"/>
                                </a:lnTo>
                                <a:lnTo>
                                  <a:pt x="11640" y="9525"/>
                                </a:lnTo>
                                <a:lnTo>
                                  <a:pt x="11640" y="9525"/>
                                </a:lnTo>
                                <a:lnTo>
                                  <a:pt x="11640" y="9525"/>
                                </a:lnTo>
                                <a:lnTo>
                                  <a:pt x="11640" y="9525"/>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9525"/>
                                </a:lnTo>
                                <a:lnTo>
                                  <a:pt x="12697" y="9525"/>
                                </a:lnTo>
                                <a:lnTo>
                                  <a:pt x="13754" y="9525"/>
                                </a:lnTo>
                                <a:lnTo>
                                  <a:pt x="13754" y="9525"/>
                                </a:lnTo>
                                <a:lnTo>
                                  <a:pt x="13754" y="4763"/>
                                </a:lnTo>
                                <a:lnTo>
                                  <a:pt x="13754" y="4763"/>
                                </a:lnTo>
                                <a:lnTo>
                                  <a:pt x="13754" y="4763"/>
                                </a:lnTo>
                                <a:lnTo>
                                  <a:pt x="13754" y="4763"/>
                                </a:lnTo>
                                <a:lnTo>
                                  <a:pt x="13754" y="4763"/>
                                </a:lnTo>
                                <a:lnTo>
                                  <a:pt x="13754" y="4763"/>
                                </a:lnTo>
                                <a:lnTo>
                                  <a:pt x="13754" y="4763"/>
                                </a:lnTo>
                                <a:lnTo>
                                  <a:pt x="13754" y="4763"/>
                                </a:lnTo>
                                <a:lnTo>
                                  <a:pt x="13754" y="9525"/>
                                </a:lnTo>
                                <a:lnTo>
                                  <a:pt x="13754" y="9525"/>
                                </a:lnTo>
                                <a:lnTo>
                                  <a:pt x="13754" y="4763"/>
                                </a:lnTo>
                                <a:lnTo>
                                  <a:pt x="13754" y="9525"/>
                                </a:lnTo>
                                <a:lnTo>
                                  <a:pt x="13754" y="4763"/>
                                </a:lnTo>
                                <a:lnTo>
                                  <a:pt x="13754" y="4763"/>
                                </a:lnTo>
                                <a:lnTo>
                                  <a:pt x="13754" y="9525"/>
                                </a:lnTo>
                                <a:lnTo>
                                  <a:pt x="13754" y="4763"/>
                                </a:lnTo>
                                <a:lnTo>
                                  <a:pt x="13754" y="9525"/>
                                </a:lnTo>
                                <a:lnTo>
                                  <a:pt x="13754" y="4763"/>
                                </a:lnTo>
                                <a:lnTo>
                                  <a:pt x="13754" y="4763"/>
                                </a:lnTo>
                                <a:lnTo>
                                  <a:pt x="13754" y="4763"/>
                                </a:lnTo>
                                <a:lnTo>
                                  <a:pt x="13754" y="9525"/>
                                </a:lnTo>
                                <a:lnTo>
                                  <a:pt x="13754" y="9525"/>
                                </a:lnTo>
                                <a:lnTo>
                                  <a:pt x="13754" y="9525"/>
                                </a:lnTo>
                                <a:lnTo>
                                  <a:pt x="13754" y="4763"/>
                                </a:lnTo>
                                <a:lnTo>
                                  <a:pt x="14821" y="4763"/>
                                </a:lnTo>
                                <a:lnTo>
                                  <a:pt x="14821" y="4763"/>
                                </a:lnTo>
                                <a:lnTo>
                                  <a:pt x="14821" y="4763"/>
                                </a:lnTo>
                                <a:lnTo>
                                  <a:pt x="14821" y="4763"/>
                                </a:lnTo>
                                <a:lnTo>
                                  <a:pt x="14821" y="4763"/>
                                </a:lnTo>
                                <a:lnTo>
                                  <a:pt x="14821" y="4763"/>
                                </a:lnTo>
                                <a:lnTo>
                                  <a:pt x="14821" y="4763"/>
                                </a:lnTo>
                                <a:lnTo>
                                  <a:pt x="14821" y="4763"/>
                                </a:lnTo>
                                <a:lnTo>
                                  <a:pt x="14821" y="9525"/>
                                </a:lnTo>
                                <a:lnTo>
                                  <a:pt x="14821" y="9525"/>
                                </a:lnTo>
                                <a:lnTo>
                                  <a:pt x="14821" y="9525"/>
                                </a:lnTo>
                                <a:lnTo>
                                  <a:pt x="14821" y="9525"/>
                                </a:lnTo>
                                <a:lnTo>
                                  <a:pt x="14821" y="9525"/>
                                </a:lnTo>
                                <a:lnTo>
                                  <a:pt x="14821" y="9525"/>
                                </a:lnTo>
                                <a:lnTo>
                                  <a:pt x="14821" y="9525"/>
                                </a:lnTo>
                                <a:lnTo>
                                  <a:pt x="14821" y="9525"/>
                                </a:lnTo>
                                <a:lnTo>
                                  <a:pt x="14821" y="4763"/>
                                </a:lnTo>
                                <a:lnTo>
                                  <a:pt x="14821" y="4763"/>
                                </a:lnTo>
                                <a:lnTo>
                                  <a:pt x="15878" y="4763"/>
                                </a:lnTo>
                                <a:lnTo>
                                  <a:pt x="15878" y="4763"/>
                                </a:lnTo>
                                <a:lnTo>
                                  <a:pt x="15878" y="9525"/>
                                </a:lnTo>
                                <a:lnTo>
                                  <a:pt x="15878" y="9525"/>
                                </a:lnTo>
                                <a:lnTo>
                                  <a:pt x="15878" y="4763"/>
                                </a:lnTo>
                                <a:lnTo>
                                  <a:pt x="15878" y="9525"/>
                                </a:lnTo>
                                <a:lnTo>
                                  <a:pt x="15878" y="4763"/>
                                </a:lnTo>
                                <a:lnTo>
                                  <a:pt x="15878" y="4763"/>
                                </a:lnTo>
                                <a:lnTo>
                                  <a:pt x="15878" y="4763"/>
                                </a:lnTo>
                                <a:lnTo>
                                  <a:pt x="15878" y="4763"/>
                                </a:lnTo>
                                <a:lnTo>
                                  <a:pt x="15878" y="4763"/>
                                </a:lnTo>
                                <a:lnTo>
                                  <a:pt x="15878" y="4763"/>
                                </a:lnTo>
                                <a:lnTo>
                                  <a:pt x="15878" y="4763"/>
                                </a:lnTo>
                                <a:lnTo>
                                  <a:pt x="15878" y="4763"/>
                                </a:lnTo>
                                <a:lnTo>
                                  <a:pt x="15878" y="9525"/>
                                </a:lnTo>
                                <a:lnTo>
                                  <a:pt x="15878" y="9525"/>
                                </a:lnTo>
                                <a:lnTo>
                                  <a:pt x="15878" y="4763"/>
                                </a:lnTo>
                                <a:lnTo>
                                  <a:pt x="15878" y="4763"/>
                                </a:lnTo>
                                <a:lnTo>
                                  <a:pt x="16935" y="4763"/>
                                </a:lnTo>
                                <a:lnTo>
                                  <a:pt x="16935" y="4763"/>
                                </a:lnTo>
                                <a:lnTo>
                                  <a:pt x="16935" y="9525"/>
                                </a:lnTo>
                                <a:lnTo>
                                  <a:pt x="16935" y="9525"/>
                                </a:lnTo>
                                <a:lnTo>
                                  <a:pt x="16935" y="9525"/>
                                </a:lnTo>
                                <a:lnTo>
                                  <a:pt x="16935" y="9525"/>
                                </a:lnTo>
                                <a:lnTo>
                                  <a:pt x="16935" y="9525"/>
                                </a:lnTo>
                                <a:lnTo>
                                  <a:pt x="16935" y="9525"/>
                                </a:lnTo>
                                <a:lnTo>
                                  <a:pt x="16935" y="4763"/>
                                </a:lnTo>
                                <a:lnTo>
                                  <a:pt x="16935" y="9525"/>
                                </a:lnTo>
                                <a:lnTo>
                                  <a:pt x="16935" y="9525"/>
                                </a:lnTo>
                                <a:lnTo>
                                  <a:pt x="16935" y="9525"/>
                                </a:lnTo>
                                <a:lnTo>
                                  <a:pt x="16935" y="4763"/>
                                </a:lnTo>
                                <a:lnTo>
                                  <a:pt x="16935" y="4763"/>
                                </a:lnTo>
                                <a:lnTo>
                                  <a:pt x="16935" y="4763"/>
                                </a:lnTo>
                                <a:lnTo>
                                  <a:pt x="16935" y="4763"/>
                                </a:lnTo>
                                <a:lnTo>
                                  <a:pt x="16935" y="4763"/>
                                </a:lnTo>
                                <a:lnTo>
                                  <a:pt x="16935" y="4763"/>
                                </a:lnTo>
                                <a:lnTo>
                                  <a:pt x="17993" y="9525"/>
                                </a:lnTo>
                                <a:lnTo>
                                  <a:pt x="17993" y="9525"/>
                                </a:lnTo>
                                <a:lnTo>
                                  <a:pt x="17993" y="9525"/>
                                </a:lnTo>
                                <a:lnTo>
                                  <a:pt x="17993" y="9525"/>
                                </a:lnTo>
                                <a:lnTo>
                                  <a:pt x="17993" y="4763"/>
                                </a:lnTo>
                                <a:lnTo>
                                  <a:pt x="17993" y="4763"/>
                                </a:lnTo>
                                <a:lnTo>
                                  <a:pt x="17993" y="4763"/>
                                </a:lnTo>
                                <a:lnTo>
                                  <a:pt x="17993" y="4763"/>
                                </a:lnTo>
                                <a:lnTo>
                                  <a:pt x="17993" y="4763"/>
                                </a:lnTo>
                                <a:lnTo>
                                  <a:pt x="17993" y="9525"/>
                                </a:lnTo>
                                <a:lnTo>
                                  <a:pt x="17993" y="9525"/>
                                </a:lnTo>
                                <a:lnTo>
                                  <a:pt x="17993" y="9525"/>
                                </a:lnTo>
                                <a:lnTo>
                                  <a:pt x="17993" y="4763"/>
                                </a:lnTo>
                                <a:lnTo>
                                  <a:pt x="17993" y="4763"/>
                                </a:lnTo>
                                <a:lnTo>
                                  <a:pt x="17993" y="4763"/>
                                </a:lnTo>
                                <a:lnTo>
                                  <a:pt x="17993" y="4763"/>
                                </a:lnTo>
                                <a:lnTo>
                                  <a:pt x="17993" y="4763"/>
                                </a:lnTo>
                                <a:lnTo>
                                  <a:pt x="17993" y="4763"/>
                                </a:lnTo>
                                <a:lnTo>
                                  <a:pt x="17993" y="4763"/>
                                </a:lnTo>
                                <a:lnTo>
                                  <a:pt x="17993" y="4763"/>
                                </a:lnTo>
                                <a:lnTo>
                                  <a:pt x="19050" y="4763"/>
                                </a:lnTo>
                                <a:lnTo>
                                  <a:pt x="19050" y="9525"/>
                                </a:lnTo>
                                <a:lnTo>
                                  <a:pt x="19050" y="4763"/>
                                </a:lnTo>
                                <a:lnTo>
                                  <a:pt x="19050" y="9525"/>
                                </a:lnTo>
                                <a:lnTo>
                                  <a:pt x="19050" y="9525"/>
                                </a:lnTo>
                                <a:lnTo>
                                  <a:pt x="19050" y="4763"/>
                                </a:lnTo>
                                <a:lnTo>
                                  <a:pt x="19050" y="4763"/>
                                </a:lnTo>
                                <a:lnTo>
                                  <a:pt x="19050" y="4763"/>
                                </a:lnTo>
                                <a:lnTo>
                                  <a:pt x="19050" y="4763"/>
                                </a:lnTo>
                                <a:lnTo>
                                  <a:pt x="19050" y="4763"/>
                                </a:lnTo>
                                <a:lnTo>
                                  <a:pt x="19050" y="4763"/>
                                </a:lnTo>
                                <a:lnTo>
                                  <a:pt x="19050" y="9525"/>
                                </a:lnTo>
                                <a:lnTo>
                                  <a:pt x="19050" y="9525"/>
                                </a:lnTo>
                                <a:lnTo>
                                  <a:pt x="19050" y="9525"/>
                                </a:lnTo>
                                <a:lnTo>
                                  <a:pt x="19050" y="4763"/>
                                </a:lnTo>
                                <a:lnTo>
                                  <a:pt x="19050" y="4763"/>
                                </a:lnTo>
                                <a:lnTo>
                                  <a:pt x="19050" y="4763"/>
                                </a:lnTo>
                                <a:lnTo>
                                  <a:pt x="19050" y="4763"/>
                                </a:lnTo>
                                <a:lnTo>
                                  <a:pt x="20107" y="4763"/>
                                </a:lnTo>
                                <a:lnTo>
                                  <a:pt x="20107" y="0"/>
                                </a:lnTo>
                                <a:lnTo>
                                  <a:pt x="20107" y="4763"/>
                                </a:lnTo>
                                <a:lnTo>
                                  <a:pt x="20107" y="4763"/>
                                </a:lnTo>
                                <a:lnTo>
                                  <a:pt x="20107" y="4763"/>
                                </a:lnTo>
                                <a:lnTo>
                                  <a:pt x="20107" y="4763"/>
                                </a:lnTo>
                                <a:lnTo>
                                  <a:pt x="20107" y="9525"/>
                                </a:lnTo>
                                <a:lnTo>
                                  <a:pt x="20107" y="4763"/>
                                </a:lnTo>
                                <a:lnTo>
                                  <a:pt x="20107" y="4763"/>
                                </a:lnTo>
                                <a:lnTo>
                                  <a:pt x="20107" y="9525"/>
                                </a:lnTo>
                                <a:lnTo>
                                  <a:pt x="20107" y="4763"/>
                                </a:lnTo>
                                <a:lnTo>
                                  <a:pt x="20107" y="4763"/>
                                </a:lnTo>
                                <a:lnTo>
                                  <a:pt x="20107" y="4763"/>
                                </a:lnTo>
                                <a:lnTo>
                                  <a:pt x="20107" y="4763"/>
                                </a:lnTo>
                                <a:lnTo>
                                  <a:pt x="20107" y="9525"/>
                                </a:lnTo>
                                <a:lnTo>
                                  <a:pt x="20107" y="9525"/>
                                </a:lnTo>
                                <a:lnTo>
                                  <a:pt x="20107" y="9525"/>
                                </a:lnTo>
                                <a:lnTo>
                                  <a:pt x="20107" y="9525"/>
                                </a:lnTo>
                                <a:lnTo>
                                  <a:pt x="21165" y="9525"/>
                                </a:lnTo>
                                <a:lnTo>
                                  <a:pt x="21165" y="4763"/>
                                </a:lnTo>
                                <a:lnTo>
                                  <a:pt x="21165" y="4763"/>
                                </a:lnTo>
                                <a:lnTo>
                                  <a:pt x="21165" y="4763"/>
                                </a:lnTo>
                                <a:lnTo>
                                  <a:pt x="21165" y="4763"/>
                                </a:lnTo>
                                <a:lnTo>
                                  <a:pt x="21165" y="4763"/>
                                </a:lnTo>
                                <a:lnTo>
                                  <a:pt x="21165" y="9525"/>
                                </a:lnTo>
                                <a:lnTo>
                                  <a:pt x="21165" y="4763"/>
                                </a:lnTo>
                                <a:lnTo>
                                  <a:pt x="21165" y="9525"/>
                                </a:lnTo>
                                <a:lnTo>
                                  <a:pt x="21165" y="4763"/>
                                </a:lnTo>
                                <a:lnTo>
                                  <a:pt x="21165" y="4763"/>
                                </a:lnTo>
                                <a:lnTo>
                                  <a:pt x="21165" y="4763"/>
                                </a:lnTo>
                                <a:lnTo>
                                  <a:pt x="21165" y="4763"/>
                                </a:lnTo>
                                <a:lnTo>
                                  <a:pt x="21165" y="4763"/>
                                </a:lnTo>
                                <a:lnTo>
                                  <a:pt x="21165" y="4763"/>
                                </a:lnTo>
                                <a:lnTo>
                                  <a:pt x="21165" y="4763"/>
                                </a:lnTo>
                                <a:lnTo>
                                  <a:pt x="21165" y="9525"/>
                                </a:lnTo>
                                <a:lnTo>
                                  <a:pt x="21165" y="9525"/>
                                </a:lnTo>
                                <a:lnTo>
                                  <a:pt x="22222" y="9525"/>
                                </a:lnTo>
                                <a:lnTo>
                                  <a:pt x="22222" y="9525"/>
                                </a:lnTo>
                                <a:lnTo>
                                  <a:pt x="22222" y="9525"/>
                                </a:lnTo>
                                <a:lnTo>
                                  <a:pt x="22222" y="9525"/>
                                </a:lnTo>
                                <a:lnTo>
                                  <a:pt x="22222" y="9525"/>
                                </a:lnTo>
                                <a:lnTo>
                                  <a:pt x="22222" y="9525"/>
                                </a:lnTo>
                                <a:lnTo>
                                  <a:pt x="22222" y="9525"/>
                                </a:lnTo>
                                <a:lnTo>
                                  <a:pt x="22222" y="9525"/>
                                </a:lnTo>
                                <a:lnTo>
                                  <a:pt x="22222" y="4763"/>
                                </a:lnTo>
                                <a:lnTo>
                                  <a:pt x="22222" y="9525"/>
                                </a:lnTo>
                                <a:lnTo>
                                  <a:pt x="22222" y="4763"/>
                                </a:lnTo>
                                <a:lnTo>
                                  <a:pt x="22222" y="4763"/>
                                </a:lnTo>
                                <a:lnTo>
                                  <a:pt x="22222" y="4763"/>
                                </a:lnTo>
                                <a:lnTo>
                                  <a:pt x="22222" y="4763"/>
                                </a:lnTo>
                                <a:lnTo>
                                  <a:pt x="22222" y="4763"/>
                                </a:lnTo>
                                <a:lnTo>
                                  <a:pt x="22222" y="4763"/>
                                </a:lnTo>
                                <a:lnTo>
                                  <a:pt x="22222" y="4763"/>
                                </a:lnTo>
                                <a:lnTo>
                                  <a:pt x="22222" y="4763"/>
                                </a:lnTo>
                                <a:lnTo>
                                  <a:pt x="22222" y="9525"/>
                                </a:lnTo>
                                <a:lnTo>
                                  <a:pt x="22222" y="9525"/>
                                </a:lnTo>
                                <a:lnTo>
                                  <a:pt x="23279" y="9525"/>
                                </a:lnTo>
                                <a:lnTo>
                                  <a:pt x="23279" y="9525"/>
                                </a:lnTo>
                                <a:lnTo>
                                  <a:pt x="23279" y="9525"/>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9525"/>
                                </a:lnTo>
                                <a:lnTo>
                                  <a:pt x="23279" y="9525"/>
                                </a:lnTo>
                                <a:lnTo>
                                  <a:pt x="23279" y="9525"/>
                                </a:lnTo>
                                <a:lnTo>
                                  <a:pt x="23279" y="9525"/>
                                </a:lnTo>
                                <a:lnTo>
                                  <a:pt x="24346" y="9525"/>
                                </a:lnTo>
                                <a:lnTo>
                                  <a:pt x="24346" y="9525"/>
                                </a:lnTo>
                                <a:lnTo>
                                  <a:pt x="24346" y="9525"/>
                                </a:lnTo>
                                <a:lnTo>
                                  <a:pt x="24346" y="9525"/>
                                </a:lnTo>
                                <a:lnTo>
                                  <a:pt x="24346" y="9525"/>
                                </a:lnTo>
                                <a:lnTo>
                                  <a:pt x="24346" y="9525"/>
                                </a:lnTo>
                                <a:lnTo>
                                  <a:pt x="24346" y="9525"/>
                                </a:lnTo>
                                <a:lnTo>
                                  <a:pt x="24346" y="9525"/>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5403" y="4763"/>
                                </a:lnTo>
                                <a:lnTo>
                                  <a:pt x="25403" y="4763"/>
                                </a:lnTo>
                                <a:lnTo>
                                  <a:pt x="25403" y="4763"/>
                                </a:lnTo>
                                <a:lnTo>
                                  <a:pt x="25403" y="4763"/>
                                </a:lnTo>
                                <a:lnTo>
                                  <a:pt x="25403" y="9525"/>
                                </a:lnTo>
                                <a:lnTo>
                                  <a:pt x="25403" y="9525"/>
                                </a:lnTo>
                                <a:lnTo>
                                  <a:pt x="25403" y="4763"/>
                                </a:lnTo>
                                <a:lnTo>
                                  <a:pt x="25403" y="4763"/>
                                </a:lnTo>
                                <a:lnTo>
                                  <a:pt x="25403" y="4763"/>
                                </a:lnTo>
                                <a:lnTo>
                                  <a:pt x="25403" y="4763"/>
                                </a:lnTo>
                                <a:lnTo>
                                  <a:pt x="25403" y="4763"/>
                                </a:lnTo>
                                <a:lnTo>
                                  <a:pt x="25403" y="4763"/>
                                </a:lnTo>
                                <a:lnTo>
                                  <a:pt x="25403" y="4763"/>
                                </a:lnTo>
                                <a:lnTo>
                                  <a:pt x="25403" y="4763"/>
                                </a:lnTo>
                                <a:lnTo>
                                  <a:pt x="25403" y="9525"/>
                                </a:lnTo>
                                <a:lnTo>
                                  <a:pt x="25403" y="9525"/>
                                </a:lnTo>
                                <a:lnTo>
                                  <a:pt x="25403" y="9525"/>
                                </a:lnTo>
                                <a:lnTo>
                                  <a:pt x="25403" y="9525"/>
                                </a:lnTo>
                                <a:lnTo>
                                  <a:pt x="25403" y="9525"/>
                                </a:lnTo>
                                <a:lnTo>
                                  <a:pt x="25403" y="9525"/>
                                </a:lnTo>
                                <a:lnTo>
                                  <a:pt x="26460" y="9525"/>
                                </a:lnTo>
                                <a:lnTo>
                                  <a:pt x="26460" y="9525"/>
                                </a:lnTo>
                                <a:lnTo>
                                  <a:pt x="26460" y="4763"/>
                                </a:lnTo>
                                <a:lnTo>
                                  <a:pt x="26460" y="4763"/>
                                </a:lnTo>
                                <a:lnTo>
                                  <a:pt x="26460" y="4763"/>
                                </a:lnTo>
                                <a:lnTo>
                                  <a:pt x="26460" y="4763"/>
                                </a:lnTo>
                                <a:lnTo>
                                  <a:pt x="26460" y="4763"/>
                                </a:lnTo>
                                <a:lnTo>
                                  <a:pt x="26460" y="4763"/>
                                </a:lnTo>
                                <a:lnTo>
                                  <a:pt x="26460" y="4763"/>
                                </a:lnTo>
                                <a:lnTo>
                                  <a:pt x="26460" y="9525"/>
                                </a:lnTo>
                                <a:lnTo>
                                  <a:pt x="26460" y="4763"/>
                                </a:lnTo>
                                <a:lnTo>
                                  <a:pt x="26460" y="4763"/>
                                </a:lnTo>
                                <a:lnTo>
                                  <a:pt x="26460" y="4763"/>
                                </a:lnTo>
                                <a:lnTo>
                                  <a:pt x="26460" y="4763"/>
                                </a:lnTo>
                                <a:lnTo>
                                  <a:pt x="26460" y="4763"/>
                                </a:lnTo>
                                <a:lnTo>
                                  <a:pt x="26460" y="9525"/>
                                </a:lnTo>
                                <a:lnTo>
                                  <a:pt x="26460" y="4763"/>
                                </a:lnTo>
                                <a:lnTo>
                                  <a:pt x="26460" y="4763"/>
                                </a:lnTo>
                                <a:lnTo>
                                  <a:pt x="26460" y="4763"/>
                                </a:lnTo>
                                <a:lnTo>
                                  <a:pt x="26460" y="4763"/>
                                </a:lnTo>
                                <a:lnTo>
                                  <a:pt x="26460" y="4763"/>
                                </a:lnTo>
                                <a:lnTo>
                                  <a:pt x="26460" y="4763"/>
                                </a:lnTo>
                                <a:lnTo>
                                  <a:pt x="26460" y="4763"/>
                                </a:lnTo>
                                <a:lnTo>
                                  <a:pt x="26460"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9525"/>
                                </a:lnTo>
                                <a:lnTo>
                                  <a:pt x="27518" y="9525"/>
                                </a:lnTo>
                                <a:lnTo>
                                  <a:pt x="27518" y="9525"/>
                                </a:lnTo>
                                <a:lnTo>
                                  <a:pt x="27518" y="9525"/>
                                </a:lnTo>
                                <a:lnTo>
                                  <a:pt x="27518" y="4763"/>
                                </a:lnTo>
                                <a:lnTo>
                                  <a:pt x="27518" y="9525"/>
                                </a:lnTo>
                                <a:lnTo>
                                  <a:pt x="28575" y="9525"/>
                                </a:lnTo>
                                <a:lnTo>
                                  <a:pt x="28575"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11" name="Freeform: Shape 411"/>
                        <wps:cNvSpPr/>
                        <wps:spPr>
                          <a:xfrm>
                            <a:off x="1452562" y="3871912"/>
                            <a:ext cx="28575" cy="9525"/>
                          </a:xfrm>
                          <a:custGeom>
                            <a:avLst/>
                            <a:gdLst>
                              <a:gd name="connsiteX0" fmla="*/ 0 w 28575"/>
                              <a:gd name="connsiteY0" fmla="*/ 6353 h 9525"/>
                              <a:gd name="connsiteX1" fmla="*/ 0 w 28575"/>
                              <a:gd name="connsiteY1" fmla="*/ 3172 h 9525"/>
                              <a:gd name="connsiteX2" fmla="*/ 0 w 28575"/>
                              <a:gd name="connsiteY2" fmla="*/ 3172 h 9525"/>
                              <a:gd name="connsiteX3" fmla="*/ 0 w 28575"/>
                              <a:gd name="connsiteY3" fmla="*/ 3172 h 9525"/>
                              <a:gd name="connsiteX4" fmla="*/ 0 w 28575"/>
                              <a:gd name="connsiteY4" fmla="*/ 3172 h 9525"/>
                              <a:gd name="connsiteX5" fmla="*/ 0 w 28575"/>
                              <a:gd name="connsiteY5" fmla="*/ 6353 h 9525"/>
                              <a:gd name="connsiteX6" fmla="*/ 0 w 28575"/>
                              <a:gd name="connsiteY6" fmla="*/ 6353 h 9525"/>
                              <a:gd name="connsiteX7" fmla="*/ 0 w 28575"/>
                              <a:gd name="connsiteY7" fmla="*/ 6353 h 9525"/>
                              <a:gd name="connsiteX8" fmla="*/ 0 w 28575"/>
                              <a:gd name="connsiteY8" fmla="*/ 6353 h 9525"/>
                              <a:gd name="connsiteX9" fmla="*/ 0 w 28575"/>
                              <a:gd name="connsiteY9" fmla="*/ 3172 h 9525"/>
                              <a:gd name="connsiteX10" fmla="*/ 0 w 28575"/>
                              <a:gd name="connsiteY10" fmla="*/ 3172 h 9525"/>
                              <a:gd name="connsiteX11" fmla="*/ 0 w 28575"/>
                              <a:gd name="connsiteY11" fmla="*/ 3172 h 9525"/>
                              <a:gd name="connsiteX12" fmla="*/ 0 w 28575"/>
                              <a:gd name="connsiteY12" fmla="*/ 3172 h 9525"/>
                              <a:gd name="connsiteX13" fmla="*/ 0 w 28575"/>
                              <a:gd name="connsiteY13" fmla="*/ 3172 h 9525"/>
                              <a:gd name="connsiteX14" fmla="*/ 0 w 28575"/>
                              <a:gd name="connsiteY14" fmla="*/ 3172 h 9525"/>
                              <a:gd name="connsiteX15" fmla="*/ 0 w 28575"/>
                              <a:gd name="connsiteY15" fmla="*/ 0 h 9525"/>
                              <a:gd name="connsiteX16" fmla="*/ 0 w 28575"/>
                              <a:gd name="connsiteY16" fmla="*/ 3172 h 9525"/>
                              <a:gd name="connsiteX17" fmla="*/ 1057 w 28575"/>
                              <a:gd name="connsiteY17" fmla="*/ 3172 h 9525"/>
                              <a:gd name="connsiteX18" fmla="*/ 1057 w 28575"/>
                              <a:gd name="connsiteY18" fmla="*/ 3172 h 9525"/>
                              <a:gd name="connsiteX19" fmla="*/ 1057 w 28575"/>
                              <a:gd name="connsiteY19" fmla="*/ 6353 h 9525"/>
                              <a:gd name="connsiteX20" fmla="*/ 1057 w 28575"/>
                              <a:gd name="connsiteY20" fmla="*/ 6353 h 9525"/>
                              <a:gd name="connsiteX21" fmla="*/ 1057 w 28575"/>
                              <a:gd name="connsiteY21" fmla="*/ 6353 h 9525"/>
                              <a:gd name="connsiteX22" fmla="*/ 1057 w 28575"/>
                              <a:gd name="connsiteY22" fmla="*/ 6353 h 9525"/>
                              <a:gd name="connsiteX23" fmla="*/ 1057 w 28575"/>
                              <a:gd name="connsiteY23" fmla="*/ 3172 h 9525"/>
                              <a:gd name="connsiteX24" fmla="*/ 1057 w 28575"/>
                              <a:gd name="connsiteY24" fmla="*/ 3172 h 9525"/>
                              <a:gd name="connsiteX25" fmla="*/ 1057 w 28575"/>
                              <a:gd name="connsiteY25" fmla="*/ 3172 h 9525"/>
                              <a:gd name="connsiteX26" fmla="*/ 1057 w 28575"/>
                              <a:gd name="connsiteY26" fmla="*/ 3172 h 9525"/>
                              <a:gd name="connsiteX27" fmla="*/ 1057 w 28575"/>
                              <a:gd name="connsiteY27" fmla="*/ 3172 h 9525"/>
                              <a:gd name="connsiteX28" fmla="*/ 1057 w 28575"/>
                              <a:gd name="connsiteY28" fmla="*/ 3172 h 9525"/>
                              <a:gd name="connsiteX29" fmla="*/ 1057 w 28575"/>
                              <a:gd name="connsiteY29" fmla="*/ 3172 h 9525"/>
                              <a:gd name="connsiteX30" fmla="*/ 1057 w 28575"/>
                              <a:gd name="connsiteY30" fmla="*/ 3172 h 9525"/>
                              <a:gd name="connsiteX31" fmla="*/ 1057 w 28575"/>
                              <a:gd name="connsiteY31" fmla="*/ 3172 h 9525"/>
                              <a:gd name="connsiteX32" fmla="*/ 1057 w 28575"/>
                              <a:gd name="connsiteY32" fmla="*/ 3172 h 9525"/>
                              <a:gd name="connsiteX33" fmla="*/ 1057 w 28575"/>
                              <a:gd name="connsiteY33" fmla="*/ 3172 h 9525"/>
                              <a:gd name="connsiteX34" fmla="*/ 1057 w 28575"/>
                              <a:gd name="connsiteY34" fmla="*/ 3172 h 9525"/>
                              <a:gd name="connsiteX35" fmla="*/ 1057 w 28575"/>
                              <a:gd name="connsiteY35" fmla="*/ 3172 h 9525"/>
                              <a:gd name="connsiteX36" fmla="*/ 1057 w 28575"/>
                              <a:gd name="connsiteY36" fmla="*/ 3172 h 9525"/>
                              <a:gd name="connsiteX37" fmla="*/ 2115 w 28575"/>
                              <a:gd name="connsiteY37" fmla="*/ 3172 h 9525"/>
                              <a:gd name="connsiteX38" fmla="*/ 2115 w 28575"/>
                              <a:gd name="connsiteY38" fmla="*/ 3172 h 9525"/>
                              <a:gd name="connsiteX39" fmla="*/ 2115 w 28575"/>
                              <a:gd name="connsiteY39" fmla="*/ 3172 h 9525"/>
                              <a:gd name="connsiteX40" fmla="*/ 2115 w 28575"/>
                              <a:gd name="connsiteY40" fmla="*/ 6353 h 9525"/>
                              <a:gd name="connsiteX41" fmla="*/ 2115 w 28575"/>
                              <a:gd name="connsiteY41" fmla="*/ 6353 h 9525"/>
                              <a:gd name="connsiteX42" fmla="*/ 2115 w 28575"/>
                              <a:gd name="connsiteY42" fmla="*/ 6353 h 9525"/>
                              <a:gd name="connsiteX43" fmla="*/ 2115 w 28575"/>
                              <a:gd name="connsiteY43" fmla="*/ 3172 h 9525"/>
                              <a:gd name="connsiteX44" fmla="*/ 2115 w 28575"/>
                              <a:gd name="connsiteY44" fmla="*/ 3172 h 9525"/>
                              <a:gd name="connsiteX45" fmla="*/ 2115 w 28575"/>
                              <a:gd name="connsiteY45" fmla="*/ 3172 h 9525"/>
                              <a:gd name="connsiteX46" fmla="*/ 2115 w 28575"/>
                              <a:gd name="connsiteY46" fmla="*/ 3172 h 9525"/>
                              <a:gd name="connsiteX47" fmla="*/ 2115 w 28575"/>
                              <a:gd name="connsiteY47" fmla="*/ 3172 h 9525"/>
                              <a:gd name="connsiteX48" fmla="*/ 2115 w 28575"/>
                              <a:gd name="connsiteY48" fmla="*/ 3172 h 9525"/>
                              <a:gd name="connsiteX49" fmla="*/ 2115 w 28575"/>
                              <a:gd name="connsiteY49" fmla="*/ 3172 h 9525"/>
                              <a:gd name="connsiteX50" fmla="*/ 2115 w 28575"/>
                              <a:gd name="connsiteY50" fmla="*/ 3172 h 9525"/>
                              <a:gd name="connsiteX51" fmla="*/ 2115 w 28575"/>
                              <a:gd name="connsiteY51" fmla="*/ 3172 h 9525"/>
                              <a:gd name="connsiteX52" fmla="*/ 2115 w 28575"/>
                              <a:gd name="connsiteY52" fmla="*/ 6353 h 9525"/>
                              <a:gd name="connsiteX53" fmla="*/ 2115 w 28575"/>
                              <a:gd name="connsiteY53" fmla="*/ 6353 h 9525"/>
                              <a:gd name="connsiteX54" fmla="*/ 2115 w 28575"/>
                              <a:gd name="connsiteY54" fmla="*/ 6353 h 9525"/>
                              <a:gd name="connsiteX55" fmla="*/ 3172 w 28575"/>
                              <a:gd name="connsiteY55" fmla="*/ 3172 h 9525"/>
                              <a:gd name="connsiteX56" fmla="*/ 3172 w 28575"/>
                              <a:gd name="connsiteY56" fmla="*/ 3172 h 9525"/>
                              <a:gd name="connsiteX57" fmla="*/ 3172 w 28575"/>
                              <a:gd name="connsiteY57" fmla="*/ 3172 h 9525"/>
                              <a:gd name="connsiteX58" fmla="*/ 3172 w 28575"/>
                              <a:gd name="connsiteY58" fmla="*/ 3172 h 9525"/>
                              <a:gd name="connsiteX59" fmla="*/ 3172 w 28575"/>
                              <a:gd name="connsiteY59" fmla="*/ 3172 h 9525"/>
                              <a:gd name="connsiteX60" fmla="*/ 3172 w 28575"/>
                              <a:gd name="connsiteY60" fmla="*/ 3172 h 9525"/>
                              <a:gd name="connsiteX61" fmla="*/ 3172 w 28575"/>
                              <a:gd name="connsiteY61" fmla="*/ 3172 h 9525"/>
                              <a:gd name="connsiteX62" fmla="*/ 3172 w 28575"/>
                              <a:gd name="connsiteY62" fmla="*/ 3172 h 9525"/>
                              <a:gd name="connsiteX63" fmla="*/ 3172 w 28575"/>
                              <a:gd name="connsiteY63" fmla="*/ 6353 h 9525"/>
                              <a:gd name="connsiteX64" fmla="*/ 3172 w 28575"/>
                              <a:gd name="connsiteY64" fmla="*/ 6353 h 9525"/>
                              <a:gd name="connsiteX65" fmla="*/ 3172 w 28575"/>
                              <a:gd name="connsiteY65" fmla="*/ 3172 h 9525"/>
                              <a:gd name="connsiteX66" fmla="*/ 3172 w 28575"/>
                              <a:gd name="connsiteY66" fmla="*/ 3172 h 9525"/>
                              <a:gd name="connsiteX67" fmla="*/ 3172 w 28575"/>
                              <a:gd name="connsiteY67" fmla="*/ 3172 h 9525"/>
                              <a:gd name="connsiteX68" fmla="*/ 3172 w 28575"/>
                              <a:gd name="connsiteY68" fmla="*/ 3172 h 9525"/>
                              <a:gd name="connsiteX69" fmla="*/ 3172 w 28575"/>
                              <a:gd name="connsiteY69" fmla="*/ 3172 h 9525"/>
                              <a:gd name="connsiteX70" fmla="*/ 3172 w 28575"/>
                              <a:gd name="connsiteY70" fmla="*/ 3172 h 9525"/>
                              <a:gd name="connsiteX71" fmla="*/ 3172 w 28575"/>
                              <a:gd name="connsiteY71" fmla="*/ 3172 h 9525"/>
                              <a:gd name="connsiteX72" fmla="*/ 3172 w 28575"/>
                              <a:gd name="connsiteY72" fmla="*/ 3172 h 9525"/>
                              <a:gd name="connsiteX73" fmla="*/ 4229 w 28575"/>
                              <a:gd name="connsiteY73" fmla="*/ 3172 h 9525"/>
                              <a:gd name="connsiteX74" fmla="*/ 4229 w 28575"/>
                              <a:gd name="connsiteY74" fmla="*/ 6353 h 9525"/>
                              <a:gd name="connsiteX75" fmla="*/ 4229 w 28575"/>
                              <a:gd name="connsiteY75" fmla="*/ 6353 h 9525"/>
                              <a:gd name="connsiteX76" fmla="*/ 4229 w 28575"/>
                              <a:gd name="connsiteY76" fmla="*/ 6353 h 9525"/>
                              <a:gd name="connsiteX77" fmla="*/ 4229 w 28575"/>
                              <a:gd name="connsiteY77" fmla="*/ 6353 h 9525"/>
                              <a:gd name="connsiteX78" fmla="*/ 4229 w 28575"/>
                              <a:gd name="connsiteY78" fmla="*/ 6353 h 9525"/>
                              <a:gd name="connsiteX79" fmla="*/ 4229 w 28575"/>
                              <a:gd name="connsiteY79" fmla="*/ 6353 h 9525"/>
                              <a:gd name="connsiteX80" fmla="*/ 4229 w 28575"/>
                              <a:gd name="connsiteY80" fmla="*/ 6353 h 9525"/>
                              <a:gd name="connsiteX81" fmla="*/ 4229 w 28575"/>
                              <a:gd name="connsiteY81" fmla="*/ 6353 h 9525"/>
                              <a:gd name="connsiteX82" fmla="*/ 4229 w 28575"/>
                              <a:gd name="connsiteY82" fmla="*/ 6353 h 9525"/>
                              <a:gd name="connsiteX83" fmla="*/ 4229 w 28575"/>
                              <a:gd name="connsiteY83" fmla="*/ 6353 h 9525"/>
                              <a:gd name="connsiteX84" fmla="*/ 4229 w 28575"/>
                              <a:gd name="connsiteY84" fmla="*/ 6353 h 9525"/>
                              <a:gd name="connsiteX85" fmla="*/ 4229 w 28575"/>
                              <a:gd name="connsiteY85" fmla="*/ 6353 h 9525"/>
                              <a:gd name="connsiteX86" fmla="*/ 4229 w 28575"/>
                              <a:gd name="connsiteY86" fmla="*/ 3172 h 9525"/>
                              <a:gd name="connsiteX87" fmla="*/ 4229 w 28575"/>
                              <a:gd name="connsiteY87" fmla="*/ 3172 h 9525"/>
                              <a:gd name="connsiteX88" fmla="*/ 4229 w 28575"/>
                              <a:gd name="connsiteY88" fmla="*/ 3172 h 9525"/>
                              <a:gd name="connsiteX89" fmla="*/ 4229 w 28575"/>
                              <a:gd name="connsiteY89" fmla="*/ 3172 h 9525"/>
                              <a:gd name="connsiteX90" fmla="*/ 4229 w 28575"/>
                              <a:gd name="connsiteY90" fmla="*/ 3172 h 9525"/>
                              <a:gd name="connsiteX91" fmla="*/ 5296 w 28575"/>
                              <a:gd name="connsiteY91" fmla="*/ 6353 h 9525"/>
                              <a:gd name="connsiteX92" fmla="*/ 5296 w 28575"/>
                              <a:gd name="connsiteY92" fmla="*/ 6353 h 9525"/>
                              <a:gd name="connsiteX93" fmla="*/ 5296 w 28575"/>
                              <a:gd name="connsiteY93" fmla="*/ 6353 h 9525"/>
                              <a:gd name="connsiteX94" fmla="*/ 5296 w 28575"/>
                              <a:gd name="connsiteY94" fmla="*/ 3172 h 9525"/>
                              <a:gd name="connsiteX95" fmla="*/ 5296 w 28575"/>
                              <a:gd name="connsiteY95" fmla="*/ 3172 h 9525"/>
                              <a:gd name="connsiteX96" fmla="*/ 5296 w 28575"/>
                              <a:gd name="connsiteY96" fmla="*/ 3172 h 9525"/>
                              <a:gd name="connsiteX97" fmla="*/ 5296 w 28575"/>
                              <a:gd name="connsiteY97" fmla="*/ 3172 h 9525"/>
                              <a:gd name="connsiteX98" fmla="*/ 5296 w 28575"/>
                              <a:gd name="connsiteY98" fmla="*/ 3172 h 9525"/>
                              <a:gd name="connsiteX99" fmla="*/ 5296 w 28575"/>
                              <a:gd name="connsiteY99" fmla="*/ 6353 h 9525"/>
                              <a:gd name="connsiteX100" fmla="*/ 5296 w 28575"/>
                              <a:gd name="connsiteY100" fmla="*/ 6353 h 9525"/>
                              <a:gd name="connsiteX101" fmla="*/ 5296 w 28575"/>
                              <a:gd name="connsiteY101" fmla="*/ 3172 h 9525"/>
                              <a:gd name="connsiteX102" fmla="*/ 5296 w 28575"/>
                              <a:gd name="connsiteY102" fmla="*/ 3172 h 9525"/>
                              <a:gd name="connsiteX103" fmla="*/ 5296 w 28575"/>
                              <a:gd name="connsiteY103" fmla="*/ 3172 h 9525"/>
                              <a:gd name="connsiteX104" fmla="*/ 5296 w 28575"/>
                              <a:gd name="connsiteY104" fmla="*/ 3172 h 9525"/>
                              <a:gd name="connsiteX105" fmla="*/ 5296 w 28575"/>
                              <a:gd name="connsiteY105" fmla="*/ 3172 h 9525"/>
                              <a:gd name="connsiteX106" fmla="*/ 5296 w 28575"/>
                              <a:gd name="connsiteY106" fmla="*/ 3172 h 9525"/>
                              <a:gd name="connsiteX107" fmla="*/ 5296 w 28575"/>
                              <a:gd name="connsiteY107" fmla="*/ 3172 h 9525"/>
                              <a:gd name="connsiteX108" fmla="*/ 5296 w 28575"/>
                              <a:gd name="connsiteY108" fmla="*/ 3172 h 9525"/>
                              <a:gd name="connsiteX109" fmla="*/ 5296 w 28575"/>
                              <a:gd name="connsiteY109" fmla="*/ 3172 h 9525"/>
                              <a:gd name="connsiteX110" fmla="*/ 5296 w 28575"/>
                              <a:gd name="connsiteY110" fmla="*/ 6353 h 9525"/>
                              <a:gd name="connsiteX111" fmla="*/ 6353 w 28575"/>
                              <a:gd name="connsiteY111" fmla="*/ 6353 h 9525"/>
                              <a:gd name="connsiteX112" fmla="*/ 6353 w 28575"/>
                              <a:gd name="connsiteY112" fmla="*/ 6353 h 9525"/>
                              <a:gd name="connsiteX113" fmla="*/ 6353 w 28575"/>
                              <a:gd name="connsiteY113" fmla="*/ 6353 h 9525"/>
                              <a:gd name="connsiteX114" fmla="*/ 6353 w 28575"/>
                              <a:gd name="connsiteY114" fmla="*/ 6353 h 9525"/>
                              <a:gd name="connsiteX115" fmla="*/ 6353 w 28575"/>
                              <a:gd name="connsiteY115" fmla="*/ 6353 h 9525"/>
                              <a:gd name="connsiteX116" fmla="*/ 6353 w 28575"/>
                              <a:gd name="connsiteY116" fmla="*/ 3172 h 9525"/>
                              <a:gd name="connsiteX117" fmla="*/ 6353 w 28575"/>
                              <a:gd name="connsiteY117" fmla="*/ 0 h 9525"/>
                              <a:gd name="connsiteX118" fmla="*/ 6353 w 28575"/>
                              <a:gd name="connsiteY118" fmla="*/ 3172 h 9525"/>
                              <a:gd name="connsiteX119" fmla="*/ 6353 w 28575"/>
                              <a:gd name="connsiteY119" fmla="*/ 3172 h 9525"/>
                              <a:gd name="connsiteX120" fmla="*/ 6353 w 28575"/>
                              <a:gd name="connsiteY120" fmla="*/ 6353 h 9525"/>
                              <a:gd name="connsiteX121" fmla="*/ 6353 w 28575"/>
                              <a:gd name="connsiteY121" fmla="*/ 6353 h 9525"/>
                              <a:gd name="connsiteX122" fmla="*/ 6353 w 28575"/>
                              <a:gd name="connsiteY122" fmla="*/ 6353 h 9525"/>
                              <a:gd name="connsiteX123" fmla="*/ 6353 w 28575"/>
                              <a:gd name="connsiteY123" fmla="*/ 6353 h 9525"/>
                              <a:gd name="connsiteX124" fmla="*/ 6353 w 28575"/>
                              <a:gd name="connsiteY124" fmla="*/ 3172 h 9525"/>
                              <a:gd name="connsiteX125" fmla="*/ 6353 w 28575"/>
                              <a:gd name="connsiteY125" fmla="*/ 3172 h 9525"/>
                              <a:gd name="connsiteX126" fmla="*/ 6353 w 28575"/>
                              <a:gd name="connsiteY126" fmla="*/ 3172 h 9525"/>
                              <a:gd name="connsiteX127" fmla="*/ 6353 w 28575"/>
                              <a:gd name="connsiteY127" fmla="*/ 3172 h 9525"/>
                              <a:gd name="connsiteX128" fmla="*/ 6353 w 28575"/>
                              <a:gd name="connsiteY128" fmla="*/ 3172 h 9525"/>
                              <a:gd name="connsiteX129" fmla="*/ 7410 w 28575"/>
                              <a:gd name="connsiteY129" fmla="*/ 6353 h 9525"/>
                              <a:gd name="connsiteX130" fmla="*/ 7410 w 28575"/>
                              <a:gd name="connsiteY130" fmla="*/ 6353 h 9525"/>
                              <a:gd name="connsiteX131" fmla="*/ 7410 w 28575"/>
                              <a:gd name="connsiteY131" fmla="*/ 6353 h 9525"/>
                              <a:gd name="connsiteX132" fmla="*/ 7410 w 28575"/>
                              <a:gd name="connsiteY132" fmla="*/ 6353 h 9525"/>
                              <a:gd name="connsiteX133" fmla="*/ 7410 w 28575"/>
                              <a:gd name="connsiteY133" fmla="*/ 3172 h 9525"/>
                              <a:gd name="connsiteX134" fmla="*/ 7410 w 28575"/>
                              <a:gd name="connsiteY134" fmla="*/ 6353 h 9525"/>
                              <a:gd name="connsiteX135" fmla="*/ 7410 w 28575"/>
                              <a:gd name="connsiteY135" fmla="*/ 6353 h 9525"/>
                              <a:gd name="connsiteX136" fmla="*/ 7410 w 28575"/>
                              <a:gd name="connsiteY136" fmla="*/ 6353 h 9525"/>
                              <a:gd name="connsiteX137" fmla="*/ 7410 w 28575"/>
                              <a:gd name="connsiteY137" fmla="*/ 6353 h 9525"/>
                              <a:gd name="connsiteX138" fmla="*/ 7410 w 28575"/>
                              <a:gd name="connsiteY138" fmla="*/ 6353 h 9525"/>
                              <a:gd name="connsiteX139" fmla="*/ 7410 w 28575"/>
                              <a:gd name="connsiteY139" fmla="*/ 6353 h 9525"/>
                              <a:gd name="connsiteX140" fmla="*/ 7410 w 28575"/>
                              <a:gd name="connsiteY140" fmla="*/ 6353 h 9525"/>
                              <a:gd name="connsiteX141" fmla="*/ 7410 w 28575"/>
                              <a:gd name="connsiteY141" fmla="*/ 3172 h 9525"/>
                              <a:gd name="connsiteX142" fmla="*/ 7410 w 28575"/>
                              <a:gd name="connsiteY142" fmla="*/ 3172 h 9525"/>
                              <a:gd name="connsiteX143" fmla="*/ 7410 w 28575"/>
                              <a:gd name="connsiteY143" fmla="*/ 3172 h 9525"/>
                              <a:gd name="connsiteX144" fmla="*/ 7410 w 28575"/>
                              <a:gd name="connsiteY144" fmla="*/ 3172 h 9525"/>
                              <a:gd name="connsiteX145" fmla="*/ 7410 w 28575"/>
                              <a:gd name="connsiteY145" fmla="*/ 6353 h 9525"/>
                              <a:gd name="connsiteX146" fmla="*/ 7410 w 28575"/>
                              <a:gd name="connsiteY146" fmla="*/ 3172 h 9525"/>
                              <a:gd name="connsiteX147" fmla="*/ 8468 w 28575"/>
                              <a:gd name="connsiteY147" fmla="*/ 3172 h 9525"/>
                              <a:gd name="connsiteX148" fmla="*/ 8468 w 28575"/>
                              <a:gd name="connsiteY148" fmla="*/ 3172 h 9525"/>
                              <a:gd name="connsiteX149" fmla="*/ 8468 w 28575"/>
                              <a:gd name="connsiteY149" fmla="*/ 3172 h 9525"/>
                              <a:gd name="connsiteX150" fmla="*/ 8468 w 28575"/>
                              <a:gd name="connsiteY150" fmla="*/ 3172 h 9525"/>
                              <a:gd name="connsiteX151" fmla="*/ 8468 w 28575"/>
                              <a:gd name="connsiteY151" fmla="*/ 3172 h 9525"/>
                              <a:gd name="connsiteX152" fmla="*/ 8468 w 28575"/>
                              <a:gd name="connsiteY152" fmla="*/ 3172 h 9525"/>
                              <a:gd name="connsiteX153" fmla="*/ 8468 w 28575"/>
                              <a:gd name="connsiteY153" fmla="*/ 3172 h 9525"/>
                              <a:gd name="connsiteX154" fmla="*/ 8468 w 28575"/>
                              <a:gd name="connsiteY154" fmla="*/ 3172 h 9525"/>
                              <a:gd name="connsiteX155" fmla="*/ 8468 w 28575"/>
                              <a:gd name="connsiteY155" fmla="*/ 6353 h 9525"/>
                              <a:gd name="connsiteX156" fmla="*/ 8468 w 28575"/>
                              <a:gd name="connsiteY156" fmla="*/ 6353 h 9525"/>
                              <a:gd name="connsiteX157" fmla="*/ 8468 w 28575"/>
                              <a:gd name="connsiteY157" fmla="*/ 6353 h 9525"/>
                              <a:gd name="connsiteX158" fmla="*/ 8468 w 28575"/>
                              <a:gd name="connsiteY158" fmla="*/ 6353 h 9525"/>
                              <a:gd name="connsiteX159" fmla="*/ 8468 w 28575"/>
                              <a:gd name="connsiteY159" fmla="*/ 6353 h 9525"/>
                              <a:gd name="connsiteX160" fmla="*/ 8468 w 28575"/>
                              <a:gd name="connsiteY160" fmla="*/ 3172 h 9525"/>
                              <a:gd name="connsiteX161" fmla="*/ 8468 w 28575"/>
                              <a:gd name="connsiteY161" fmla="*/ 3172 h 9525"/>
                              <a:gd name="connsiteX162" fmla="*/ 8468 w 28575"/>
                              <a:gd name="connsiteY162" fmla="*/ 3172 h 9525"/>
                              <a:gd name="connsiteX163" fmla="*/ 8468 w 28575"/>
                              <a:gd name="connsiteY163" fmla="*/ 3172 h 9525"/>
                              <a:gd name="connsiteX164" fmla="*/ 8468 w 28575"/>
                              <a:gd name="connsiteY164" fmla="*/ 6353 h 9525"/>
                              <a:gd name="connsiteX165" fmla="*/ 9525 w 28575"/>
                              <a:gd name="connsiteY165" fmla="*/ 6353 h 9525"/>
                              <a:gd name="connsiteX166" fmla="*/ 9525 w 28575"/>
                              <a:gd name="connsiteY166" fmla="*/ 6353 h 9525"/>
                              <a:gd name="connsiteX167" fmla="*/ 9525 w 28575"/>
                              <a:gd name="connsiteY167" fmla="*/ 3172 h 9525"/>
                              <a:gd name="connsiteX168" fmla="*/ 9525 w 28575"/>
                              <a:gd name="connsiteY168" fmla="*/ 3172 h 9525"/>
                              <a:gd name="connsiteX169" fmla="*/ 9525 w 28575"/>
                              <a:gd name="connsiteY169" fmla="*/ 3172 h 9525"/>
                              <a:gd name="connsiteX170" fmla="*/ 9525 w 28575"/>
                              <a:gd name="connsiteY170" fmla="*/ 3172 h 9525"/>
                              <a:gd name="connsiteX171" fmla="*/ 9525 w 28575"/>
                              <a:gd name="connsiteY171" fmla="*/ 3172 h 9525"/>
                              <a:gd name="connsiteX172" fmla="*/ 9525 w 28575"/>
                              <a:gd name="connsiteY172" fmla="*/ 3172 h 9525"/>
                              <a:gd name="connsiteX173" fmla="*/ 9525 w 28575"/>
                              <a:gd name="connsiteY173" fmla="*/ 3172 h 9525"/>
                              <a:gd name="connsiteX174" fmla="*/ 9525 w 28575"/>
                              <a:gd name="connsiteY174" fmla="*/ 6353 h 9525"/>
                              <a:gd name="connsiteX175" fmla="*/ 9525 w 28575"/>
                              <a:gd name="connsiteY175" fmla="*/ 6353 h 9525"/>
                              <a:gd name="connsiteX176" fmla="*/ 9525 w 28575"/>
                              <a:gd name="connsiteY176" fmla="*/ 6353 h 9525"/>
                              <a:gd name="connsiteX177" fmla="*/ 9525 w 28575"/>
                              <a:gd name="connsiteY177" fmla="*/ 6353 h 9525"/>
                              <a:gd name="connsiteX178" fmla="*/ 9525 w 28575"/>
                              <a:gd name="connsiteY178" fmla="*/ 6353 h 9525"/>
                              <a:gd name="connsiteX179" fmla="*/ 9525 w 28575"/>
                              <a:gd name="connsiteY179" fmla="*/ 6353 h 9525"/>
                              <a:gd name="connsiteX180" fmla="*/ 9525 w 28575"/>
                              <a:gd name="connsiteY180" fmla="*/ 6353 h 9525"/>
                              <a:gd name="connsiteX181" fmla="*/ 9525 w 28575"/>
                              <a:gd name="connsiteY181" fmla="*/ 6353 h 9525"/>
                              <a:gd name="connsiteX182" fmla="*/ 9525 w 28575"/>
                              <a:gd name="connsiteY182" fmla="*/ 6353 h 9525"/>
                              <a:gd name="connsiteX183" fmla="*/ 9525 w 28575"/>
                              <a:gd name="connsiteY183" fmla="*/ 3172 h 9525"/>
                              <a:gd name="connsiteX184" fmla="*/ 9525 w 28575"/>
                              <a:gd name="connsiteY184" fmla="*/ 3172 h 9525"/>
                              <a:gd name="connsiteX185" fmla="*/ 10582 w 28575"/>
                              <a:gd name="connsiteY185" fmla="*/ 3172 h 9525"/>
                              <a:gd name="connsiteX186" fmla="*/ 10582 w 28575"/>
                              <a:gd name="connsiteY186" fmla="*/ 3172 h 9525"/>
                              <a:gd name="connsiteX187" fmla="*/ 10582 w 28575"/>
                              <a:gd name="connsiteY187" fmla="*/ 3172 h 9525"/>
                              <a:gd name="connsiteX188" fmla="*/ 10582 w 28575"/>
                              <a:gd name="connsiteY188" fmla="*/ 3172 h 9525"/>
                              <a:gd name="connsiteX189" fmla="*/ 10582 w 28575"/>
                              <a:gd name="connsiteY189" fmla="*/ 3172 h 9525"/>
                              <a:gd name="connsiteX190" fmla="*/ 10582 w 28575"/>
                              <a:gd name="connsiteY190" fmla="*/ 3172 h 9525"/>
                              <a:gd name="connsiteX191" fmla="*/ 10582 w 28575"/>
                              <a:gd name="connsiteY191" fmla="*/ 3172 h 9525"/>
                              <a:gd name="connsiteX192" fmla="*/ 10582 w 28575"/>
                              <a:gd name="connsiteY192" fmla="*/ 3172 h 9525"/>
                              <a:gd name="connsiteX193" fmla="*/ 10582 w 28575"/>
                              <a:gd name="connsiteY193" fmla="*/ 6353 h 9525"/>
                              <a:gd name="connsiteX194" fmla="*/ 10582 w 28575"/>
                              <a:gd name="connsiteY194" fmla="*/ 6353 h 9525"/>
                              <a:gd name="connsiteX195" fmla="*/ 10582 w 28575"/>
                              <a:gd name="connsiteY195" fmla="*/ 3172 h 9525"/>
                              <a:gd name="connsiteX196" fmla="*/ 10582 w 28575"/>
                              <a:gd name="connsiteY196" fmla="*/ 6353 h 9525"/>
                              <a:gd name="connsiteX197" fmla="*/ 10582 w 28575"/>
                              <a:gd name="connsiteY197" fmla="*/ 3172 h 9525"/>
                              <a:gd name="connsiteX198" fmla="*/ 10582 w 28575"/>
                              <a:gd name="connsiteY198" fmla="*/ 3172 h 9525"/>
                              <a:gd name="connsiteX199" fmla="*/ 10582 w 28575"/>
                              <a:gd name="connsiteY199" fmla="*/ 3172 h 9525"/>
                              <a:gd name="connsiteX200" fmla="*/ 10582 w 28575"/>
                              <a:gd name="connsiteY200" fmla="*/ 3172 h 9525"/>
                              <a:gd name="connsiteX201" fmla="*/ 10582 w 28575"/>
                              <a:gd name="connsiteY201" fmla="*/ 3172 h 9525"/>
                              <a:gd name="connsiteX202" fmla="*/ 10582 w 28575"/>
                              <a:gd name="connsiteY202" fmla="*/ 3172 h 9525"/>
                              <a:gd name="connsiteX203" fmla="*/ 10582 w 28575"/>
                              <a:gd name="connsiteY203" fmla="*/ 3172 h 9525"/>
                              <a:gd name="connsiteX204" fmla="*/ 10582 w 28575"/>
                              <a:gd name="connsiteY204" fmla="*/ 3172 h 9525"/>
                              <a:gd name="connsiteX205" fmla="*/ 10582 w 28575"/>
                              <a:gd name="connsiteY205" fmla="*/ 3172 h 9525"/>
                              <a:gd name="connsiteX206" fmla="*/ 10582 w 28575"/>
                              <a:gd name="connsiteY206" fmla="*/ 3172 h 9525"/>
                              <a:gd name="connsiteX207" fmla="*/ 10582 w 28575"/>
                              <a:gd name="connsiteY207" fmla="*/ 3172 h 9525"/>
                              <a:gd name="connsiteX208" fmla="*/ 10582 w 28575"/>
                              <a:gd name="connsiteY208" fmla="*/ 6353 h 9525"/>
                              <a:gd name="connsiteX209" fmla="*/ 11640 w 28575"/>
                              <a:gd name="connsiteY209" fmla="*/ 6353 h 9525"/>
                              <a:gd name="connsiteX210" fmla="*/ 11640 w 28575"/>
                              <a:gd name="connsiteY210" fmla="*/ 6353 h 9525"/>
                              <a:gd name="connsiteX211" fmla="*/ 11640 w 28575"/>
                              <a:gd name="connsiteY211" fmla="*/ 6353 h 9525"/>
                              <a:gd name="connsiteX212" fmla="*/ 11640 w 28575"/>
                              <a:gd name="connsiteY212" fmla="*/ 6353 h 9525"/>
                              <a:gd name="connsiteX213" fmla="*/ 11640 w 28575"/>
                              <a:gd name="connsiteY213" fmla="*/ 6353 h 9525"/>
                              <a:gd name="connsiteX214" fmla="*/ 11640 w 28575"/>
                              <a:gd name="connsiteY214" fmla="*/ 3172 h 9525"/>
                              <a:gd name="connsiteX215" fmla="*/ 11640 w 28575"/>
                              <a:gd name="connsiteY215" fmla="*/ 3172 h 9525"/>
                              <a:gd name="connsiteX216" fmla="*/ 11640 w 28575"/>
                              <a:gd name="connsiteY216" fmla="*/ 6353 h 9525"/>
                              <a:gd name="connsiteX217" fmla="*/ 11640 w 28575"/>
                              <a:gd name="connsiteY217" fmla="*/ 6353 h 9525"/>
                              <a:gd name="connsiteX218" fmla="*/ 11640 w 28575"/>
                              <a:gd name="connsiteY218" fmla="*/ 6353 h 9525"/>
                              <a:gd name="connsiteX219" fmla="*/ 11640 w 28575"/>
                              <a:gd name="connsiteY219" fmla="*/ 6353 h 9525"/>
                              <a:gd name="connsiteX220" fmla="*/ 11640 w 28575"/>
                              <a:gd name="connsiteY220" fmla="*/ 6353 h 9525"/>
                              <a:gd name="connsiteX221" fmla="*/ 11640 w 28575"/>
                              <a:gd name="connsiteY221" fmla="*/ 3172 h 9525"/>
                              <a:gd name="connsiteX222" fmla="*/ 11640 w 28575"/>
                              <a:gd name="connsiteY222" fmla="*/ 3172 h 9525"/>
                              <a:gd name="connsiteX223" fmla="*/ 11640 w 28575"/>
                              <a:gd name="connsiteY223" fmla="*/ 3172 h 9525"/>
                              <a:gd name="connsiteX224" fmla="*/ 11640 w 28575"/>
                              <a:gd name="connsiteY224" fmla="*/ 3172 h 9525"/>
                              <a:gd name="connsiteX225" fmla="*/ 11640 w 28575"/>
                              <a:gd name="connsiteY225" fmla="*/ 3172 h 9525"/>
                              <a:gd name="connsiteX226" fmla="*/ 11640 w 28575"/>
                              <a:gd name="connsiteY226" fmla="*/ 3172 h 9525"/>
                              <a:gd name="connsiteX227" fmla="*/ 12697 w 28575"/>
                              <a:gd name="connsiteY227" fmla="*/ 3172 h 9525"/>
                              <a:gd name="connsiteX228" fmla="*/ 12697 w 28575"/>
                              <a:gd name="connsiteY228" fmla="*/ 3172 h 9525"/>
                              <a:gd name="connsiteX229" fmla="*/ 12697 w 28575"/>
                              <a:gd name="connsiteY229" fmla="*/ 3172 h 9525"/>
                              <a:gd name="connsiteX230" fmla="*/ 12697 w 28575"/>
                              <a:gd name="connsiteY230" fmla="*/ 3172 h 9525"/>
                              <a:gd name="connsiteX231" fmla="*/ 12697 w 28575"/>
                              <a:gd name="connsiteY231" fmla="*/ 3172 h 9525"/>
                              <a:gd name="connsiteX232" fmla="*/ 12697 w 28575"/>
                              <a:gd name="connsiteY232" fmla="*/ 6353 h 9525"/>
                              <a:gd name="connsiteX233" fmla="*/ 12697 w 28575"/>
                              <a:gd name="connsiteY233" fmla="*/ 3172 h 9525"/>
                              <a:gd name="connsiteX234" fmla="*/ 12697 w 28575"/>
                              <a:gd name="connsiteY234" fmla="*/ 3172 h 9525"/>
                              <a:gd name="connsiteX235" fmla="*/ 12697 w 28575"/>
                              <a:gd name="connsiteY235" fmla="*/ 3172 h 9525"/>
                              <a:gd name="connsiteX236" fmla="*/ 12697 w 28575"/>
                              <a:gd name="connsiteY236" fmla="*/ 3172 h 9525"/>
                              <a:gd name="connsiteX237" fmla="*/ 12697 w 28575"/>
                              <a:gd name="connsiteY237" fmla="*/ 6353 h 9525"/>
                              <a:gd name="connsiteX238" fmla="*/ 12697 w 28575"/>
                              <a:gd name="connsiteY238" fmla="*/ 6353 h 9525"/>
                              <a:gd name="connsiteX239" fmla="*/ 12697 w 28575"/>
                              <a:gd name="connsiteY239" fmla="*/ 6353 h 9525"/>
                              <a:gd name="connsiteX240" fmla="*/ 12697 w 28575"/>
                              <a:gd name="connsiteY240" fmla="*/ 6353 h 9525"/>
                              <a:gd name="connsiteX241" fmla="*/ 12697 w 28575"/>
                              <a:gd name="connsiteY241" fmla="*/ 6353 h 9525"/>
                              <a:gd name="connsiteX242" fmla="*/ 12697 w 28575"/>
                              <a:gd name="connsiteY242" fmla="*/ 3172 h 9525"/>
                              <a:gd name="connsiteX243" fmla="*/ 12697 w 28575"/>
                              <a:gd name="connsiteY243" fmla="*/ 6353 h 9525"/>
                              <a:gd name="connsiteX244" fmla="*/ 12697 w 28575"/>
                              <a:gd name="connsiteY244" fmla="*/ 3172 h 9525"/>
                              <a:gd name="connsiteX245" fmla="*/ 12697 w 28575"/>
                              <a:gd name="connsiteY245" fmla="*/ 3172 h 9525"/>
                              <a:gd name="connsiteX246" fmla="*/ 12697 w 28575"/>
                              <a:gd name="connsiteY246" fmla="*/ 6353 h 9525"/>
                              <a:gd name="connsiteX247" fmla="*/ 13754 w 28575"/>
                              <a:gd name="connsiteY247" fmla="*/ 6353 h 9525"/>
                              <a:gd name="connsiteX248" fmla="*/ 13754 w 28575"/>
                              <a:gd name="connsiteY248" fmla="*/ 6353 h 9525"/>
                              <a:gd name="connsiteX249" fmla="*/ 13754 w 28575"/>
                              <a:gd name="connsiteY249" fmla="*/ 6353 h 9525"/>
                              <a:gd name="connsiteX250" fmla="*/ 13754 w 28575"/>
                              <a:gd name="connsiteY250" fmla="*/ 3172 h 9525"/>
                              <a:gd name="connsiteX251" fmla="*/ 13754 w 28575"/>
                              <a:gd name="connsiteY251" fmla="*/ 3172 h 9525"/>
                              <a:gd name="connsiteX252" fmla="*/ 13754 w 28575"/>
                              <a:gd name="connsiteY252" fmla="*/ 3172 h 9525"/>
                              <a:gd name="connsiteX253" fmla="*/ 13754 w 28575"/>
                              <a:gd name="connsiteY253" fmla="*/ 3172 h 9525"/>
                              <a:gd name="connsiteX254" fmla="*/ 13754 w 28575"/>
                              <a:gd name="connsiteY254" fmla="*/ 3172 h 9525"/>
                              <a:gd name="connsiteX255" fmla="*/ 13754 w 28575"/>
                              <a:gd name="connsiteY255" fmla="*/ 6353 h 9525"/>
                              <a:gd name="connsiteX256" fmla="*/ 13754 w 28575"/>
                              <a:gd name="connsiteY256" fmla="*/ 6353 h 9525"/>
                              <a:gd name="connsiteX257" fmla="*/ 13754 w 28575"/>
                              <a:gd name="connsiteY257" fmla="*/ 6353 h 9525"/>
                              <a:gd name="connsiteX258" fmla="*/ 13754 w 28575"/>
                              <a:gd name="connsiteY258" fmla="*/ 6353 h 9525"/>
                              <a:gd name="connsiteX259" fmla="*/ 13754 w 28575"/>
                              <a:gd name="connsiteY259" fmla="*/ 6353 h 9525"/>
                              <a:gd name="connsiteX260" fmla="*/ 13754 w 28575"/>
                              <a:gd name="connsiteY260" fmla="*/ 6353 h 9525"/>
                              <a:gd name="connsiteX261" fmla="*/ 13754 w 28575"/>
                              <a:gd name="connsiteY261" fmla="*/ 6353 h 9525"/>
                              <a:gd name="connsiteX262" fmla="*/ 13754 w 28575"/>
                              <a:gd name="connsiteY262" fmla="*/ 3172 h 9525"/>
                              <a:gd name="connsiteX263" fmla="*/ 13754 w 28575"/>
                              <a:gd name="connsiteY263" fmla="*/ 3172 h 9525"/>
                              <a:gd name="connsiteX264" fmla="*/ 13754 w 28575"/>
                              <a:gd name="connsiteY264" fmla="*/ 3172 h 9525"/>
                              <a:gd name="connsiteX265" fmla="*/ 14821 w 28575"/>
                              <a:gd name="connsiteY265" fmla="*/ 3172 h 9525"/>
                              <a:gd name="connsiteX266" fmla="*/ 14821 w 28575"/>
                              <a:gd name="connsiteY266" fmla="*/ 3172 h 9525"/>
                              <a:gd name="connsiteX267" fmla="*/ 14821 w 28575"/>
                              <a:gd name="connsiteY267" fmla="*/ 3172 h 9525"/>
                              <a:gd name="connsiteX268" fmla="*/ 14821 w 28575"/>
                              <a:gd name="connsiteY268" fmla="*/ 3172 h 9525"/>
                              <a:gd name="connsiteX269" fmla="*/ 14821 w 28575"/>
                              <a:gd name="connsiteY269" fmla="*/ 3172 h 9525"/>
                              <a:gd name="connsiteX270" fmla="*/ 14821 w 28575"/>
                              <a:gd name="connsiteY270" fmla="*/ 3172 h 9525"/>
                              <a:gd name="connsiteX271" fmla="*/ 14821 w 28575"/>
                              <a:gd name="connsiteY271" fmla="*/ 3172 h 9525"/>
                              <a:gd name="connsiteX272" fmla="*/ 14821 w 28575"/>
                              <a:gd name="connsiteY272" fmla="*/ 3172 h 9525"/>
                              <a:gd name="connsiteX273" fmla="*/ 14821 w 28575"/>
                              <a:gd name="connsiteY273" fmla="*/ 3172 h 9525"/>
                              <a:gd name="connsiteX274" fmla="*/ 14821 w 28575"/>
                              <a:gd name="connsiteY274" fmla="*/ 3172 h 9525"/>
                              <a:gd name="connsiteX275" fmla="*/ 14821 w 28575"/>
                              <a:gd name="connsiteY275" fmla="*/ 3172 h 9525"/>
                              <a:gd name="connsiteX276" fmla="*/ 14821 w 28575"/>
                              <a:gd name="connsiteY276" fmla="*/ 3172 h 9525"/>
                              <a:gd name="connsiteX277" fmla="*/ 14821 w 28575"/>
                              <a:gd name="connsiteY277" fmla="*/ 3172 h 9525"/>
                              <a:gd name="connsiteX278" fmla="*/ 14821 w 28575"/>
                              <a:gd name="connsiteY278" fmla="*/ 3172 h 9525"/>
                              <a:gd name="connsiteX279" fmla="*/ 14821 w 28575"/>
                              <a:gd name="connsiteY279" fmla="*/ 3172 h 9525"/>
                              <a:gd name="connsiteX280" fmla="*/ 14821 w 28575"/>
                              <a:gd name="connsiteY280" fmla="*/ 3172 h 9525"/>
                              <a:gd name="connsiteX281" fmla="*/ 14821 w 28575"/>
                              <a:gd name="connsiteY281" fmla="*/ 3172 h 9525"/>
                              <a:gd name="connsiteX282" fmla="*/ 14821 w 28575"/>
                              <a:gd name="connsiteY282" fmla="*/ 3172 h 9525"/>
                              <a:gd name="connsiteX283" fmla="*/ 15878 w 28575"/>
                              <a:gd name="connsiteY283" fmla="*/ 3172 h 9525"/>
                              <a:gd name="connsiteX284" fmla="*/ 15878 w 28575"/>
                              <a:gd name="connsiteY284" fmla="*/ 6353 h 9525"/>
                              <a:gd name="connsiteX285" fmla="*/ 15878 w 28575"/>
                              <a:gd name="connsiteY285" fmla="*/ 6353 h 9525"/>
                              <a:gd name="connsiteX286" fmla="*/ 15878 w 28575"/>
                              <a:gd name="connsiteY286" fmla="*/ 3172 h 9525"/>
                              <a:gd name="connsiteX287" fmla="*/ 15878 w 28575"/>
                              <a:gd name="connsiteY287" fmla="*/ 3172 h 9525"/>
                              <a:gd name="connsiteX288" fmla="*/ 15878 w 28575"/>
                              <a:gd name="connsiteY288" fmla="*/ 3172 h 9525"/>
                              <a:gd name="connsiteX289" fmla="*/ 15878 w 28575"/>
                              <a:gd name="connsiteY289" fmla="*/ 3172 h 9525"/>
                              <a:gd name="connsiteX290" fmla="*/ 15878 w 28575"/>
                              <a:gd name="connsiteY290" fmla="*/ 3172 h 9525"/>
                              <a:gd name="connsiteX291" fmla="*/ 15878 w 28575"/>
                              <a:gd name="connsiteY291" fmla="*/ 3172 h 9525"/>
                              <a:gd name="connsiteX292" fmla="*/ 15878 w 28575"/>
                              <a:gd name="connsiteY292" fmla="*/ 0 h 9525"/>
                              <a:gd name="connsiteX293" fmla="*/ 15878 w 28575"/>
                              <a:gd name="connsiteY293" fmla="*/ 0 h 9525"/>
                              <a:gd name="connsiteX294" fmla="*/ 15878 w 28575"/>
                              <a:gd name="connsiteY294" fmla="*/ 3172 h 9525"/>
                              <a:gd name="connsiteX295" fmla="*/ 15878 w 28575"/>
                              <a:gd name="connsiteY295" fmla="*/ 3172 h 9525"/>
                              <a:gd name="connsiteX296" fmla="*/ 15878 w 28575"/>
                              <a:gd name="connsiteY296" fmla="*/ 3172 h 9525"/>
                              <a:gd name="connsiteX297" fmla="*/ 15878 w 28575"/>
                              <a:gd name="connsiteY297" fmla="*/ 6353 h 9525"/>
                              <a:gd name="connsiteX298" fmla="*/ 15878 w 28575"/>
                              <a:gd name="connsiteY298" fmla="*/ 6353 h 9525"/>
                              <a:gd name="connsiteX299" fmla="*/ 15878 w 28575"/>
                              <a:gd name="connsiteY299" fmla="*/ 3172 h 9525"/>
                              <a:gd name="connsiteX300" fmla="*/ 15878 w 28575"/>
                              <a:gd name="connsiteY300" fmla="*/ 3172 h 9525"/>
                              <a:gd name="connsiteX301" fmla="*/ 16935 w 28575"/>
                              <a:gd name="connsiteY301" fmla="*/ 6353 h 9525"/>
                              <a:gd name="connsiteX302" fmla="*/ 16935 w 28575"/>
                              <a:gd name="connsiteY302" fmla="*/ 6353 h 9525"/>
                              <a:gd name="connsiteX303" fmla="*/ 16935 w 28575"/>
                              <a:gd name="connsiteY303" fmla="*/ 3172 h 9525"/>
                              <a:gd name="connsiteX304" fmla="*/ 16935 w 28575"/>
                              <a:gd name="connsiteY304" fmla="*/ 3172 h 9525"/>
                              <a:gd name="connsiteX305" fmla="*/ 16935 w 28575"/>
                              <a:gd name="connsiteY305" fmla="*/ 3172 h 9525"/>
                              <a:gd name="connsiteX306" fmla="*/ 16935 w 28575"/>
                              <a:gd name="connsiteY306" fmla="*/ 3172 h 9525"/>
                              <a:gd name="connsiteX307" fmla="*/ 16935 w 28575"/>
                              <a:gd name="connsiteY307" fmla="*/ 3172 h 9525"/>
                              <a:gd name="connsiteX308" fmla="*/ 16935 w 28575"/>
                              <a:gd name="connsiteY308" fmla="*/ 3172 h 9525"/>
                              <a:gd name="connsiteX309" fmla="*/ 16935 w 28575"/>
                              <a:gd name="connsiteY309" fmla="*/ 3172 h 9525"/>
                              <a:gd name="connsiteX310" fmla="*/ 16935 w 28575"/>
                              <a:gd name="connsiteY310" fmla="*/ 3172 h 9525"/>
                              <a:gd name="connsiteX311" fmla="*/ 16935 w 28575"/>
                              <a:gd name="connsiteY311" fmla="*/ 3172 h 9525"/>
                              <a:gd name="connsiteX312" fmla="*/ 16935 w 28575"/>
                              <a:gd name="connsiteY312" fmla="*/ 3172 h 9525"/>
                              <a:gd name="connsiteX313" fmla="*/ 16935 w 28575"/>
                              <a:gd name="connsiteY313" fmla="*/ 3172 h 9525"/>
                              <a:gd name="connsiteX314" fmla="*/ 16935 w 28575"/>
                              <a:gd name="connsiteY314" fmla="*/ 3172 h 9525"/>
                              <a:gd name="connsiteX315" fmla="*/ 16935 w 28575"/>
                              <a:gd name="connsiteY315" fmla="*/ 3172 h 9525"/>
                              <a:gd name="connsiteX316" fmla="*/ 16935 w 28575"/>
                              <a:gd name="connsiteY316" fmla="*/ 3172 h 9525"/>
                              <a:gd name="connsiteX317" fmla="*/ 16935 w 28575"/>
                              <a:gd name="connsiteY317" fmla="*/ 3172 h 9525"/>
                              <a:gd name="connsiteX318" fmla="*/ 16935 w 28575"/>
                              <a:gd name="connsiteY318" fmla="*/ 3172 h 9525"/>
                              <a:gd name="connsiteX319" fmla="*/ 16935 w 28575"/>
                              <a:gd name="connsiteY319" fmla="*/ 3172 h 9525"/>
                              <a:gd name="connsiteX320" fmla="*/ 16935 w 28575"/>
                              <a:gd name="connsiteY320" fmla="*/ 3172 h 9525"/>
                              <a:gd name="connsiteX321" fmla="*/ 17993 w 28575"/>
                              <a:gd name="connsiteY321" fmla="*/ 3172 h 9525"/>
                              <a:gd name="connsiteX322" fmla="*/ 17993 w 28575"/>
                              <a:gd name="connsiteY322" fmla="*/ 6353 h 9525"/>
                              <a:gd name="connsiteX323" fmla="*/ 17993 w 28575"/>
                              <a:gd name="connsiteY323" fmla="*/ 6353 h 9525"/>
                              <a:gd name="connsiteX324" fmla="*/ 17993 w 28575"/>
                              <a:gd name="connsiteY324" fmla="*/ 6353 h 9525"/>
                              <a:gd name="connsiteX325" fmla="*/ 17993 w 28575"/>
                              <a:gd name="connsiteY325" fmla="*/ 6353 h 9525"/>
                              <a:gd name="connsiteX326" fmla="*/ 17993 w 28575"/>
                              <a:gd name="connsiteY326" fmla="*/ 6353 h 9525"/>
                              <a:gd name="connsiteX327" fmla="*/ 17993 w 28575"/>
                              <a:gd name="connsiteY327" fmla="*/ 6353 h 9525"/>
                              <a:gd name="connsiteX328" fmla="*/ 17993 w 28575"/>
                              <a:gd name="connsiteY328" fmla="*/ 6353 h 9525"/>
                              <a:gd name="connsiteX329" fmla="*/ 17993 w 28575"/>
                              <a:gd name="connsiteY329" fmla="*/ 6353 h 9525"/>
                              <a:gd name="connsiteX330" fmla="*/ 17993 w 28575"/>
                              <a:gd name="connsiteY330" fmla="*/ 3172 h 9525"/>
                              <a:gd name="connsiteX331" fmla="*/ 17993 w 28575"/>
                              <a:gd name="connsiteY331" fmla="*/ 6353 h 9525"/>
                              <a:gd name="connsiteX332" fmla="*/ 17993 w 28575"/>
                              <a:gd name="connsiteY332" fmla="*/ 6353 h 9525"/>
                              <a:gd name="connsiteX333" fmla="*/ 17993 w 28575"/>
                              <a:gd name="connsiteY333" fmla="*/ 6353 h 9525"/>
                              <a:gd name="connsiteX334" fmla="*/ 17993 w 28575"/>
                              <a:gd name="connsiteY334" fmla="*/ 6353 h 9525"/>
                              <a:gd name="connsiteX335" fmla="*/ 17993 w 28575"/>
                              <a:gd name="connsiteY335" fmla="*/ 3172 h 9525"/>
                              <a:gd name="connsiteX336" fmla="*/ 17993 w 28575"/>
                              <a:gd name="connsiteY336" fmla="*/ 3172 h 9525"/>
                              <a:gd name="connsiteX337" fmla="*/ 17993 w 28575"/>
                              <a:gd name="connsiteY337" fmla="*/ 3172 h 9525"/>
                              <a:gd name="connsiteX338" fmla="*/ 17993 w 28575"/>
                              <a:gd name="connsiteY338" fmla="*/ 3172 h 9525"/>
                              <a:gd name="connsiteX339" fmla="*/ 19050 w 28575"/>
                              <a:gd name="connsiteY339" fmla="*/ 3172 h 9525"/>
                              <a:gd name="connsiteX340" fmla="*/ 19050 w 28575"/>
                              <a:gd name="connsiteY340" fmla="*/ 3172 h 9525"/>
                              <a:gd name="connsiteX341" fmla="*/ 19050 w 28575"/>
                              <a:gd name="connsiteY341" fmla="*/ 3172 h 9525"/>
                              <a:gd name="connsiteX342" fmla="*/ 19050 w 28575"/>
                              <a:gd name="connsiteY342" fmla="*/ 6353 h 9525"/>
                              <a:gd name="connsiteX343" fmla="*/ 19050 w 28575"/>
                              <a:gd name="connsiteY343" fmla="*/ 3172 h 9525"/>
                              <a:gd name="connsiteX344" fmla="*/ 19050 w 28575"/>
                              <a:gd name="connsiteY344" fmla="*/ 3172 h 9525"/>
                              <a:gd name="connsiteX345" fmla="*/ 19050 w 28575"/>
                              <a:gd name="connsiteY345" fmla="*/ 3172 h 9525"/>
                              <a:gd name="connsiteX346" fmla="*/ 19050 w 28575"/>
                              <a:gd name="connsiteY346" fmla="*/ 3172 h 9525"/>
                              <a:gd name="connsiteX347" fmla="*/ 19050 w 28575"/>
                              <a:gd name="connsiteY347" fmla="*/ 6353 h 9525"/>
                              <a:gd name="connsiteX348" fmla="*/ 19050 w 28575"/>
                              <a:gd name="connsiteY348" fmla="*/ 3172 h 9525"/>
                              <a:gd name="connsiteX349" fmla="*/ 19050 w 28575"/>
                              <a:gd name="connsiteY349" fmla="*/ 6353 h 9525"/>
                              <a:gd name="connsiteX350" fmla="*/ 19050 w 28575"/>
                              <a:gd name="connsiteY350" fmla="*/ 6353 h 9525"/>
                              <a:gd name="connsiteX351" fmla="*/ 19050 w 28575"/>
                              <a:gd name="connsiteY351" fmla="*/ 6353 h 9525"/>
                              <a:gd name="connsiteX352" fmla="*/ 19050 w 28575"/>
                              <a:gd name="connsiteY352" fmla="*/ 6353 h 9525"/>
                              <a:gd name="connsiteX353" fmla="*/ 19050 w 28575"/>
                              <a:gd name="connsiteY353" fmla="*/ 3172 h 9525"/>
                              <a:gd name="connsiteX354" fmla="*/ 19050 w 28575"/>
                              <a:gd name="connsiteY354" fmla="*/ 3172 h 9525"/>
                              <a:gd name="connsiteX355" fmla="*/ 19050 w 28575"/>
                              <a:gd name="connsiteY355" fmla="*/ 6353 h 9525"/>
                              <a:gd name="connsiteX356" fmla="*/ 19050 w 28575"/>
                              <a:gd name="connsiteY356" fmla="*/ 6353 h 9525"/>
                              <a:gd name="connsiteX357" fmla="*/ 20107 w 28575"/>
                              <a:gd name="connsiteY357" fmla="*/ 6353 h 9525"/>
                              <a:gd name="connsiteX358" fmla="*/ 20107 w 28575"/>
                              <a:gd name="connsiteY358" fmla="*/ 6353 h 9525"/>
                              <a:gd name="connsiteX359" fmla="*/ 20107 w 28575"/>
                              <a:gd name="connsiteY359" fmla="*/ 3172 h 9525"/>
                              <a:gd name="connsiteX360" fmla="*/ 20107 w 28575"/>
                              <a:gd name="connsiteY360" fmla="*/ 3172 h 9525"/>
                              <a:gd name="connsiteX361" fmla="*/ 20107 w 28575"/>
                              <a:gd name="connsiteY361" fmla="*/ 3172 h 9525"/>
                              <a:gd name="connsiteX362" fmla="*/ 20107 w 28575"/>
                              <a:gd name="connsiteY362" fmla="*/ 3172 h 9525"/>
                              <a:gd name="connsiteX363" fmla="*/ 20107 w 28575"/>
                              <a:gd name="connsiteY363" fmla="*/ 6353 h 9525"/>
                              <a:gd name="connsiteX364" fmla="*/ 20107 w 28575"/>
                              <a:gd name="connsiteY364" fmla="*/ 3172 h 9525"/>
                              <a:gd name="connsiteX365" fmla="*/ 20107 w 28575"/>
                              <a:gd name="connsiteY365" fmla="*/ 3172 h 9525"/>
                              <a:gd name="connsiteX366" fmla="*/ 20107 w 28575"/>
                              <a:gd name="connsiteY366" fmla="*/ 3172 h 9525"/>
                              <a:gd name="connsiteX367" fmla="*/ 20107 w 28575"/>
                              <a:gd name="connsiteY367" fmla="*/ 3172 h 9525"/>
                              <a:gd name="connsiteX368" fmla="*/ 20107 w 28575"/>
                              <a:gd name="connsiteY368" fmla="*/ 3172 h 9525"/>
                              <a:gd name="connsiteX369" fmla="*/ 20107 w 28575"/>
                              <a:gd name="connsiteY369" fmla="*/ 3172 h 9525"/>
                              <a:gd name="connsiteX370" fmla="*/ 20107 w 28575"/>
                              <a:gd name="connsiteY370" fmla="*/ 6353 h 9525"/>
                              <a:gd name="connsiteX371" fmla="*/ 20107 w 28575"/>
                              <a:gd name="connsiteY371" fmla="*/ 6353 h 9525"/>
                              <a:gd name="connsiteX372" fmla="*/ 20107 w 28575"/>
                              <a:gd name="connsiteY372" fmla="*/ 6353 h 9525"/>
                              <a:gd name="connsiteX373" fmla="*/ 20107 w 28575"/>
                              <a:gd name="connsiteY373" fmla="*/ 6353 h 9525"/>
                              <a:gd name="connsiteX374" fmla="*/ 20107 w 28575"/>
                              <a:gd name="connsiteY374" fmla="*/ 3172 h 9525"/>
                              <a:gd name="connsiteX375" fmla="*/ 21165 w 28575"/>
                              <a:gd name="connsiteY375" fmla="*/ 3172 h 9525"/>
                              <a:gd name="connsiteX376" fmla="*/ 21165 w 28575"/>
                              <a:gd name="connsiteY376" fmla="*/ 3172 h 9525"/>
                              <a:gd name="connsiteX377" fmla="*/ 21165 w 28575"/>
                              <a:gd name="connsiteY377" fmla="*/ 3172 h 9525"/>
                              <a:gd name="connsiteX378" fmla="*/ 21165 w 28575"/>
                              <a:gd name="connsiteY378" fmla="*/ 3172 h 9525"/>
                              <a:gd name="connsiteX379" fmla="*/ 21165 w 28575"/>
                              <a:gd name="connsiteY379" fmla="*/ 3172 h 9525"/>
                              <a:gd name="connsiteX380" fmla="*/ 21165 w 28575"/>
                              <a:gd name="connsiteY380" fmla="*/ 6353 h 9525"/>
                              <a:gd name="connsiteX381" fmla="*/ 21165 w 28575"/>
                              <a:gd name="connsiteY381" fmla="*/ 6353 h 9525"/>
                              <a:gd name="connsiteX382" fmla="*/ 21165 w 28575"/>
                              <a:gd name="connsiteY382" fmla="*/ 6353 h 9525"/>
                              <a:gd name="connsiteX383" fmla="*/ 21165 w 28575"/>
                              <a:gd name="connsiteY383" fmla="*/ 3172 h 9525"/>
                              <a:gd name="connsiteX384" fmla="*/ 21165 w 28575"/>
                              <a:gd name="connsiteY384" fmla="*/ 3172 h 9525"/>
                              <a:gd name="connsiteX385" fmla="*/ 21165 w 28575"/>
                              <a:gd name="connsiteY385" fmla="*/ 3172 h 9525"/>
                              <a:gd name="connsiteX386" fmla="*/ 21165 w 28575"/>
                              <a:gd name="connsiteY386" fmla="*/ 3172 h 9525"/>
                              <a:gd name="connsiteX387" fmla="*/ 21165 w 28575"/>
                              <a:gd name="connsiteY387" fmla="*/ 3172 h 9525"/>
                              <a:gd name="connsiteX388" fmla="*/ 21165 w 28575"/>
                              <a:gd name="connsiteY388" fmla="*/ 6353 h 9525"/>
                              <a:gd name="connsiteX389" fmla="*/ 21165 w 28575"/>
                              <a:gd name="connsiteY389" fmla="*/ 6353 h 9525"/>
                              <a:gd name="connsiteX390" fmla="*/ 21165 w 28575"/>
                              <a:gd name="connsiteY390" fmla="*/ 6353 h 9525"/>
                              <a:gd name="connsiteX391" fmla="*/ 21165 w 28575"/>
                              <a:gd name="connsiteY391" fmla="*/ 9525 h 9525"/>
                              <a:gd name="connsiteX392" fmla="*/ 21165 w 28575"/>
                              <a:gd name="connsiteY392" fmla="*/ 6353 h 9525"/>
                              <a:gd name="connsiteX393" fmla="*/ 21165 w 28575"/>
                              <a:gd name="connsiteY393" fmla="*/ 6353 h 9525"/>
                              <a:gd name="connsiteX394" fmla="*/ 21165 w 28575"/>
                              <a:gd name="connsiteY394" fmla="*/ 6353 h 9525"/>
                              <a:gd name="connsiteX395" fmla="*/ 22222 w 28575"/>
                              <a:gd name="connsiteY395" fmla="*/ 3172 h 9525"/>
                              <a:gd name="connsiteX396" fmla="*/ 22222 w 28575"/>
                              <a:gd name="connsiteY396" fmla="*/ 3172 h 9525"/>
                              <a:gd name="connsiteX397" fmla="*/ 22222 w 28575"/>
                              <a:gd name="connsiteY397" fmla="*/ 3172 h 9525"/>
                              <a:gd name="connsiteX398" fmla="*/ 22222 w 28575"/>
                              <a:gd name="connsiteY398" fmla="*/ 6353 h 9525"/>
                              <a:gd name="connsiteX399" fmla="*/ 22222 w 28575"/>
                              <a:gd name="connsiteY399" fmla="*/ 3172 h 9525"/>
                              <a:gd name="connsiteX400" fmla="*/ 22222 w 28575"/>
                              <a:gd name="connsiteY400" fmla="*/ 3172 h 9525"/>
                              <a:gd name="connsiteX401" fmla="*/ 22222 w 28575"/>
                              <a:gd name="connsiteY401" fmla="*/ 3172 h 9525"/>
                              <a:gd name="connsiteX402" fmla="*/ 22222 w 28575"/>
                              <a:gd name="connsiteY402" fmla="*/ 3172 h 9525"/>
                              <a:gd name="connsiteX403" fmla="*/ 22222 w 28575"/>
                              <a:gd name="connsiteY403" fmla="*/ 3172 h 9525"/>
                              <a:gd name="connsiteX404" fmla="*/ 22222 w 28575"/>
                              <a:gd name="connsiteY404" fmla="*/ 3172 h 9525"/>
                              <a:gd name="connsiteX405" fmla="*/ 22222 w 28575"/>
                              <a:gd name="connsiteY405" fmla="*/ 3172 h 9525"/>
                              <a:gd name="connsiteX406" fmla="*/ 22222 w 28575"/>
                              <a:gd name="connsiteY406" fmla="*/ 6353 h 9525"/>
                              <a:gd name="connsiteX407" fmla="*/ 22222 w 28575"/>
                              <a:gd name="connsiteY407" fmla="*/ 3172 h 9525"/>
                              <a:gd name="connsiteX408" fmla="*/ 22222 w 28575"/>
                              <a:gd name="connsiteY408" fmla="*/ 6353 h 9525"/>
                              <a:gd name="connsiteX409" fmla="*/ 22222 w 28575"/>
                              <a:gd name="connsiteY409" fmla="*/ 3172 h 9525"/>
                              <a:gd name="connsiteX410" fmla="*/ 22222 w 28575"/>
                              <a:gd name="connsiteY410" fmla="*/ 3172 h 9525"/>
                              <a:gd name="connsiteX411" fmla="*/ 22222 w 28575"/>
                              <a:gd name="connsiteY411" fmla="*/ 6353 h 9525"/>
                              <a:gd name="connsiteX412" fmla="*/ 22222 w 28575"/>
                              <a:gd name="connsiteY412" fmla="*/ 6353 h 9525"/>
                              <a:gd name="connsiteX413" fmla="*/ 22222 w 28575"/>
                              <a:gd name="connsiteY413" fmla="*/ 3172 h 9525"/>
                              <a:gd name="connsiteX414" fmla="*/ 22222 w 28575"/>
                              <a:gd name="connsiteY414" fmla="*/ 3172 h 9525"/>
                              <a:gd name="connsiteX415" fmla="*/ 22222 w 28575"/>
                              <a:gd name="connsiteY415" fmla="*/ 3172 h 9525"/>
                              <a:gd name="connsiteX416" fmla="*/ 22222 w 28575"/>
                              <a:gd name="connsiteY416" fmla="*/ 3172 h 9525"/>
                              <a:gd name="connsiteX417" fmla="*/ 22222 w 28575"/>
                              <a:gd name="connsiteY417" fmla="*/ 3172 h 9525"/>
                              <a:gd name="connsiteX418" fmla="*/ 22222 w 28575"/>
                              <a:gd name="connsiteY418" fmla="*/ 3172 h 9525"/>
                              <a:gd name="connsiteX419" fmla="*/ 23279 w 28575"/>
                              <a:gd name="connsiteY419" fmla="*/ 3172 h 9525"/>
                              <a:gd name="connsiteX420" fmla="*/ 23279 w 28575"/>
                              <a:gd name="connsiteY420" fmla="*/ 6353 h 9525"/>
                              <a:gd name="connsiteX421" fmla="*/ 23279 w 28575"/>
                              <a:gd name="connsiteY421" fmla="*/ 6353 h 9525"/>
                              <a:gd name="connsiteX422" fmla="*/ 23279 w 28575"/>
                              <a:gd name="connsiteY422" fmla="*/ 6353 h 9525"/>
                              <a:gd name="connsiteX423" fmla="*/ 23279 w 28575"/>
                              <a:gd name="connsiteY423" fmla="*/ 6353 h 9525"/>
                              <a:gd name="connsiteX424" fmla="*/ 23279 w 28575"/>
                              <a:gd name="connsiteY424" fmla="*/ 3172 h 9525"/>
                              <a:gd name="connsiteX425" fmla="*/ 23279 w 28575"/>
                              <a:gd name="connsiteY425" fmla="*/ 3172 h 9525"/>
                              <a:gd name="connsiteX426" fmla="*/ 23279 w 28575"/>
                              <a:gd name="connsiteY426" fmla="*/ 3172 h 9525"/>
                              <a:gd name="connsiteX427" fmla="*/ 23279 w 28575"/>
                              <a:gd name="connsiteY427" fmla="*/ 3172 h 9525"/>
                              <a:gd name="connsiteX428" fmla="*/ 23279 w 28575"/>
                              <a:gd name="connsiteY428" fmla="*/ 3172 h 9525"/>
                              <a:gd name="connsiteX429" fmla="*/ 23279 w 28575"/>
                              <a:gd name="connsiteY429" fmla="*/ 3172 h 9525"/>
                              <a:gd name="connsiteX430" fmla="*/ 23279 w 28575"/>
                              <a:gd name="connsiteY430" fmla="*/ 6353 h 9525"/>
                              <a:gd name="connsiteX431" fmla="*/ 23279 w 28575"/>
                              <a:gd name="connsiteY431" fmla="*/ 6353 h 9525"/>
                              <a:gd name="connsiteX432" fmla="*/ 23279 w 28575"/>
                              <a:gd name="connsiteY432" fmla="*/ 6353 h 9525"/>
                              <a:gd name="connsiteX433" fmla="*/ 23279 w 28575"/>
                              <a:gd name="connsiteY433" fmla="*/ 6353 h 9525"/>
                              <a:gd name="connsiteX434" fmla="*/ 23279 w 28575"/>
                              <a:gd name="connsiteY434" fmla="*/ 3172 h 9525"/>
                              <a:gd name="connsiteX435" fmla="*/ 23279 w 28575"/>
                              <a:gd name="connsiteY435" fmla="*/ 6353 h 9525"/>
                              <a:gd name="connsiteX436" fmla="*/ 23279 w 28575"/>
                              <a:gd name="connsiteY436" fmla="*/ 6353 h 9525"/>
                              <a:gd name="connsiteX437" fmla="*/ 24346 w 28575"/>
                              <a:gd name="connsiteY437" fmla="*/ 6353 h 9525"/>
                              <a:gd name="connsiteX438" fmla="*/ 24346 w 28575"/>
                              <a:gd name="connsiteY438" fmla="*/ 6353 h 9525"/>
                              <a:gd name="connsiteX439" fmla="*/ 24346 w 28575"/>
                              <a:gd name="connsiteY439" fmla="*/ 6353 h 9525"/>
                              <a:gd name="connsiteX440" fmla="*/ 24346 w 28575"/>
                              <a:gd name="connsiteY440" fmla="*/ 3172 h 9525"/>
                              <a:gd name="connsiteX441" fmla="*/ 24346 w 28575"/>
                              <a:gd name="connsiteY441" fmla="*/ 3172 h 9525"/>
                              <a:gd name="connsiteX442" fmla="*/ 24346 w 28575"/>
                              <a:gd name="connsiteY442" fmla="*/ 3172 h 9525"/>
                              <a:gd name="connsiteX443" fmla="*/ 24346 w 28575"/>
                              <a:gd name="connsiteY443" fmla="*/ 3172 h 9525"/>
                              <a:gd name="connsiteX444" fmla="*/ 24346 w 28575"/>
                              <a:gd name="connsiteY444" fmla="*/ 3172 h 9525"/>
                              <a:gd name="connsiteX445" fmla="*/ 24346 w 28575"/>
                              <a:gd name="connsiteY445" fmla="*/ 6353 h 9525"/>
                              <a:gd name="connsiteX446" fmla="*/ 24346 w 28575"/>
                              <a:gd name="connsiteY446" fmla="*/ 6353 h 9525"/>
                              <a:gd name="connsiteX447" fmla="*/ 24346 w 28575"/>
                              <a:gd name="connsiteY447" fmla="*/ 6353 h 9525"/>
                              <a:gd name="connsiteX448" fmla="*/ 24346 w 28575"/>
                              <a:gd name="connsiteY448" fmla="*/ 3172 h 9525"/>
                              <a:gd name="connsiteX449" fmla="*/ 24346 w 28575"/>
                              <a:gd name="connsiteY449" fmla="*/ 3172 h 9525"/>
                              <a:gd name="connsiteX450" fmla="*/ 24346 w 28575"/>
                              <a:gd name="connsiteY450" fmla="*/ 3172 h 9525"/>
                              <a:gd name="connsiteX451" fmla="*/ 24346 w 28575"/>
                              <a:gd name="connsiteY451" fmla="*/ 3172 h 9525"/>
                              <a:gd name="connsiteX452" fmla="*/ 24346 w 28575"/>
                              <a:gd name="connsiteY452" fmla="*/ 3172 h 9525"/>
                              <a:gd name="connsiteX453" fmla="*/ 24346 w 28575"/>
                              <a:gd name="connsiteY453" fmla="*/ 3172 h 9525"/>
                              <a:gd name="connsiteX454" fmla="*/ 24346 w 28575"/>
                              <a:gd name="connsiteY454" fmla="*/ 3172 h 9525"/>
                              <a:gd name="connsiteX455" fmla="*/ 24346 w 28575"/>
                              <a:gd name="connsiteY455" fmla="*/ 3172 h 9525"/>
                              <a:gd name="connsiteX456" fmla="*/ 24346 w 28575"/>
                              <a:gd name="connsiteY456" fmla="*/ 6353 h 9525"/>
                              <a:gd name="connsiteX457" fmla="*/ 25403 w 28575"/>
                              <a:gd name="connsiteY457" fmla="*/ 3172 h 9525"/>
                              <a:gd name="connsiteX458" fmla="*/ 25403 w 28575"/>
                              <a:gd name="connsiteY458" fmla="*/ 3172 h 9525"/>
                              <a:gd name="connsiteX459" fmla="*/ 25403 w 28575"/>
                              <a:gd name="connsiteY459" fmla="*/ 3172 h 9525"/>
                              <a:gd name="connsiteX460" fmla="*/ 25403 w 28575"/>
                              <a:gd name="connsiteY460" fmla="*/ 3172 h 9525"/>
                              <a:gd name="connsiteX461" fmla="*/ 25403 w 28575"/>
                              <a:gd name="connsiteY461" fmla="*/ 6353 h 9525"/>
                              <a:gd name="connsiteX462" fmla="*/ 25403 w 28575"/>
                              <a:gd name="connsiteY462" fmla="*/ 3172 h 9525"/>
                              <a:gd name="connsiteX463" fmla="*/ 25403 w 28575"/>
                              <a:gd name="connsiteY463" fmla="*/ 3172 h 9525"/>
                              <a:gd name="connsiteX464" fmla="*/ 25403 w 28575"/>
                              <a:gd name="connsiteY464" fmla="*/ 3172 h 9525"/>
                              <a:gd name="connsiteX465" fmla="*/ 25403 w 28575"/>
                              <a:gd name="connsiteY465" fmla="*/ 3172 h 9525"/>
                              <a:gd name="connsiteX466" fmla="*/ 25403 w 28575"/>
                              <a:gd name="connsiteY466" fmla="*/ 3172 h 9525"/>
                              <a:gd name="connsiteX467" fmla="*/ 25403 w 28575"/>
                              <a:gd name="connsiteY467" fmla="*/ 6353 h 9525"/>
                              <a:gd name="connsiteX468" fmla="*/ 25403 w 28575"/>
                              <a:gd name="connsiteY468" fmla="*/ 3172 h 9525"/>
                              <a:gd name="connsiteX469" fmla="*/ 25403 w 28575"/>
                              <a:gd name="connsiteY469" fmla="*/ 3172 h 9525"/>
                              <a:gd name="connsiteX470" fmla="*/ 25403 w 28575"/>
                              <a:gd name="connsiteY470" fmla="*/ 3172 h 9525"/>
                              <a:gd name="connsiteX471" fmla="*/ 25403 w 28575"/>
                              <a:gd name="connsiteY471" fmla="*/ 3172 h 9525"/>
                              <a:gd name="connsiteX472" fmla="*/ 25403 w 28575"/>
                              <a:gd name="connsiteY472" fmla="*/ 3172 h 9525"/>
                              <a:gd name="connsiteX473" fmla="*/ 25403 w 28575"/>
                              <a:gd name="connsiteY473" fmla="*/ 3172 h 9525"/>
                              <a:gd name="connsiteX474" fmla="*/ 25403 w 28575"/>
                              <a:gd name="connsiteY474" fmla="*/ 3172 h 9525"/>
                              <a:gd name="connsiteX475" fmla="*/ 26460 w 28575"/>
                              <a:gd name="connsiteY475" fmla="*/ 3172 h 9525"/>
                              <a:gd name="connsiteX476" fmla="*/ 26460 w 28575"/>
                              <a:gd name="connsiteY476" fmla="*/ 3172 h 9525"/>
                              <a:gd name="connsiteX477" fmla="*/ 26460 w 28575"/>
                              <a:gd name="connsiteY477" fmla="*/ 3172 h 9525"/>
                              <a:gd name="connsiteX478" fmla="*/ 26460 w 28575"/>
                              <a:gd name="connsiteY478" fmla="*/ 3172 h 9525"/>
                              <a:gd name="connsiteX479" fmla="*/ 26460 w 28575"/>
                              <a:gd name="connsiteY479" fmla="*/ 3172 h 9525"/>
                              <a:gd name="connsiteX480" fmla="*/ 26460 w 28575"/>
                              <a:gd name="connsiteY480" fmla="*/ 3172 h 9525"/>
                              <a:gd name="connsiteX481" fmla="*/ 26460 w 28575"/>
                              <a:gd name="connsiteY481" fmla="*/ 3172 h 9525"/>
                              <a:gd name="connsiteX482" fmla="*/ 26460 w 28575"/>
                              <a:gd name="connsiteY482" fmla="*/ 3172 h 9525"/>
                              <a:gd name="connsiteX483" fmla="*/ 26460 w 28575"/>
                              <a:gd name="connsiteY483" fmla="*/ 3172 h 9525"/>
                              <a:gd name="connsiteX484" fmla="*/ 26460 w 28575"/>
                              <a:gd name="connsiteY484" fmla="*/ 3172 h 9525"/>
                              <a:gd name="connsiteX485" fmla="*/ 26460 w 28575"/>
                              <a:gd name="connsiteY485" fmla="*/ 3172 h 9525"/>
                              <a:gd name="connsiteX486" fmla="*/ 26460 w 28575"/>
                              <a:gd name="connsiteY486" fmla="*/ 3172 h 9525"/>
                              <a:gd name="connsiteX487" fmla="*/ 26460 w 28575"/>
                              <a:gd name="connsiteY487" fmla="*/ 6353 h 9525"/>
                              <a:gd name="connsiteX488" fmla="*/ 26460 w 28575"/>
                              <a:gd name="connsiteY488" fmla="*/ 3172 h 9525"/>
                              <a:gd name="connsiteX489" fmla="*/ 26460 w 28575"/>
                              <a:gd name="connsiteY489" fmla="*/ 3172 h 9525"/>
                              <a:gd name="connsiteX490" fmla="*/ 26460 w 28575"/>
                              <a:gd name="connsiteY490" fmla="*/ 3172 h 9525"/>
                              <a:gd name="connsiteX491" fmla="*/ 26460 w 28575"/>
                              <a:gd name="connsiteY491" fmla="*/ 3172 h 9525"/>
                              <a:gd name="connsiteX492" fmla="*/ 26460 w 28575"/>
                              <a:gd name="connsiteY492" fmla="*/ 6353 h 9525"/>
                              <a:gd name="connsiteX493" fmla="*/ 27518 w 28575"/>
                              <a:gd name="connsiteY493" fmla="*/ 6353 h 9525"/>
                              <a:gd name="connsiteX494" fmla="*/ 27518 w 28575"/>
                              <a:gd name="connsiteY494" fmla="*/ 6353 h 9525"/>
                              <a:gd name="connsiteX495" fmla="*/ 27518 w 28575"/>
                              <a:gd name="connsiteY495" fmla="*/ 6353 h 9525"/>
                              <a:gd name="connsiteX496" fmla="*/ 27518 w 28575"/>
                              <a:gd name="connsiteY496" fmla="*/ 3172 h 9525"/>
                              <a:gd name="connsiteX497" fmla="*/ 27518 w 28575"/>
                              <a:gd name="connsiteY497" fmla="*/ 6353 h 9525"/>
                              <a:gd name="connsiteX498" fmla="*/ 27518 w 28575"/>
                              <a:gd name="connsiteY498" fmla="*/ 6353 h 9525"/>
                              <a:gd name="connsiteX499" fmla="*/ 27518 w 28575"/>
                              <a:gd name="connsiteY499" fmla="*/ 3172 h 9525"/>
                              <a:gd name="connsiteX500" fmla="*/ 27518 w 28575"/>
                              <a:gd name="connsiteY500" fmla="*/ 3172 h 9525"/>
                              <a:gd name="connsiteX501" fmla="*/ 27518 w 28575"/>
                              <a:gd name="connsiteY501" fmla="*/ 6353 h 9525"/>
                              <a:gd name="connsiteX502" fmla="*/ 27518 w 28575"/>
                              <a:gd name="connsiteY502" fmla="*/ 3172 h 9525"/>
                              <a:gd name="connsiteX503" fmla="*/ 27518 w 28575"/>
                              <a:gd name="connsiteY503" fmla="*/ 6353 h 9525"/>
                              <a:gd name="connsiteX504" fmla="*/ 27518 w 28575"/>
                              <a:gd name="connsiteY504" fmla="*/ 6353 h 9525"/>
                              <a:gd name="connsiteX505" fmla="*/ 27518 w 28575"/>
                              <a:gd name="connsiteY505" fmla="*/ 3172 h 9525"/>
                              <a:gd name="connsiteX506" fmla="*/ 27518 w 28575"/>
                              <a:gd name="connsiteY506" fmla="*/ 3172 h 9525"/>
                              <a:gd name="connsiteX507" fmla="*/ 27518 w 28575"/>
                              <a:gd name="connsiteY507" fmla="*/ 3172 h 9525"/>
                              <a:gd name="connsiteX508" fmla="*/ 27518 w 28575"/>
                              <a:gd name="connsiteY508" fmla="*/ 3172 h 9525"/>
                              <a:gd name="connsiteX509" fmla="*/ 27518 w 28575"/>
                              <a:gd name="connsiteY509" fmla="*/ 3172 h 9525"/>
                              <a:gd name="connsiteX510" fmla="*/ 27518 w 28575"/>
                              <a:gd name="connsiteY510" fmla="*/ 3172 h 9525"/>
                              <a:gd name="connsiteX511" fmla="*/ 28575 w 28575"/>
                              <a:gd name="connsiteY511" fmla="*/ 3172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6353"/>
                                </a:moveTo>
                                <a:lnTo>
                                  <a:pt x="0" y="3172"/>
                                </a:lnTo>
                                <a:lnTo>
                                  <a:pt x="0" y="3172"/>
                                </a:lnTo>
                                <a:lnTo>
                                  <a:pt x="0" y="3172"/>
                                </a:lnTo>
                                <a:lnTo>
                                  <a:pt x="0" y="3172"/>
                                </a:lnTo>
                                <a:lnTo>
                                  <a:pt x="0" y="6353"/>
                                </a:lnTo>
                                <a:lnTo>
                                  <a:pt x="0" y="6353"/>
                                </a:lnTo>
                                <a:lnTo>
                                  <a:pt x="0" y="6353"/>
                                </a:lnTo>
                                <a:lnTo>
                                  <a:pt x="0" y="6353"/>
                                </a:lnTo>
                                <a:lnTo>
                                  <a:pt x="0" y="3172"/>
                                </a:lnTo>
                                <a:lnTo>
                                  <a:pt x="0" y="3172"/>
                                </a:lnTo>
                                <a:lnTo>
                                  <a:pt x="0" y="3172"/>
                                </a:lnTo>
                                <a:lnTo>
                                  <a:pt x="0" y="3172"/>
                                </a:lnTo>
                                <a:lnTo>
                                  <a:pt x="0" y="3172"/>
                                </a:lnTo>
                                <a:lnTo>
                                  <a:pt x="0" y="3172"/>
                                </a:lnTo>
                                <a:lnTo>
                                  <a:pt x="0" y="0"/>
                                </a:lnTo>
                                <a:lnTo>
                                  <a:pt x="0" y="3172"/>
                                </a:lnTo>
                                <a:lnTo>
                                  <a:pt x="1057" y="3172"/>
                                </a:lnTo>
                                <a:lnTo>
                                  <a:pt x="1057" y="3172"/>
                                </a:lnTo>
                                <a:lnTo>
                                  <a:pt x="1057" y="6353"/>
                                </a:lnTo>
                                <a:lnTo>
                                  <a:pt x="1057" y="6353"/>
                                </a:lnTo>
                                <a:lnTo>
                                  <a:pt x="1057" y="6353"/>
                                </a:lnTo>
                                <a:lnTo>
                                  <a:pt x="1057" y="6353"/>
                                </a:lnTo>
                                <a:lnTo>
                                  <a:pt x="1057" y="3172"/>
                                </a:lnTo>
                                <a:lnTo>
                                  <a:pt x="1057" y="3172"/>
                                </a:lnTo>
                                <a:lnTo>
                                  <a:pt x="1057" y="3172"/>
                                </a:lnTo>
                                <a:lnTo>
                                  <a:pt x="1057" y="3172"/>
                                </a:lnTo>
                                <a:lnTo>
                                  <a:pt x="1057" y="3172"/>
                                </a:lnTo>
                                <a:lnTo>
                                  <a:pt x="1057" y="3172"/>
                                </a:lnTo>
                                <a:lnTo>
                                  <a:pt x="1057" y="3172"/>
                                </a:lnTo>
                                <a:lnTo>
                                  <a:pt x="1057" y="3172"/>
                                </a:lnTo>
                                <a:lnTo>
                                  <a:pt x="1057" y="3172"/>
                                </a:lnTo>
                                <a:lnTo>
                                  <a:pt x="1057" y="3172"/>
                                </a:lnTo>
                                <a:lnTo>
                                  <a:pt x="1057" y="3172"/>
                                </a:lnTo>
                                <a:lnTo>
                                  <a:pt x="1057" y="3172"/>
                                </a:lnTo>
                                <a:lnTo>
                                  <a:pt x="1057" y="3172"/>
                                </a:lnTo>
                                <a:lnTo>
                                  <a:pt x="1057" y="3172"/>
                                </a:lnTo>
                                <a:lnTo>
                                  <a:pt x="2115" y="3172"/>
                                </a:lnTo>
                                <a:lnTo>
                                  <a:pt x="2115" y="3172"/>
                                </a:lnTo>
                                <a:lnTo>
                                  <a:pt x="2115" y="3172"/>
                                </a:lnTo>
                                <a:lnTo>
                                  <a:pt x="2115" y="6353"/>
                                </a:lnTo>
                                <a:lnTo>
                                  <a:pt x="2115" y="6353"/>
                                </a:lnTo>
                                <a:lnTo>
                                  <a:pt x="2115" y="6353"/>
                                </a:lnTo>
                                <a:lnTo>
                                  <a:pt x="2115" y="3172"/>
                                </a:lnTo>
                                <a:lnTo>
                                  <a:pt x="2115" y="3172"/>
                                </a:lnTo>
                                <a:lnTo>
                                  <a:pt x="2115" y="3172"/>
                                </a:lnTo>
                                <a:lnTo>
                                  <a:pt x="2115" y="3172"/>
                                </a:lnTo>
                                <a:lnTo>
                                  <a:pt x="2115" y="3172"/>
                                </a:lnTo>
                                <a:lnTo>
                                  <a:pt x="2115" y="3172"/>
                                </a:lnTo>
                                <a:lnTo>
                                  <a:pt x="2115" y="3172"/>
                                </a:lnTo>
                                <a:lnTo>
                                  <a:pt x="2115" y="3172"/>
                                </a:lnTo>
                                <a:lnTo>
                                  <a:pt x="2115" y="3172"/>
                                </a:lnTo>
                                <a:lnTo>
                                  <a:pt x="2115" y="6353"/>
                                </a:lnTo>
                                <a:lnTo>
                                  <a:pt x="2115" y="6353"/>
                                </a:lnTo>
                                <a:lnTo>
                                  <a:pt x="2115" y="6353"/>
                                </a:lnTo>
                                <a:lnTo>
                                  <a:pt x="3172" y="3172"/>
                                </a:lnTo>
                                <a:lnTo>
                                  <a:pt x="3172" y="3172"/>
                                </a:lnTo>
                                <a:lnTo>
                                  <a:pt x="3172" y="3172"/>
                                </a:lnTo>
                                <a:lnTo>
                                  <a:pt x="3172" y="3172"/>
                                </a:lnTo>
                                <a:lnTo>
                                  <a:pt x="3172" y="3172"/>
                                </a:lnTo>
                                <a:lnTo>
                                  <a:pt x="3172" y="3172"/>
                                </a:lnTo>
                                <a:lnTo>
                                  <a:pt x="3172" y="3172"/>
                                </a:lnTo>
                                <a:lnTo>
                                  <a:pt x="3172" y="3172"/>
                                </a:lnTo>
                                <a:lnTo>
                                  <a:pt x="3172" y="6353"/>
                                </a:lnTo>
                                <a:lnTo>
                                  <a:pt x="3172" y="6353"/>
                                </a:lnTo>
                                <a:lnTo>
                                  <a:pt x="3172" y="3172"/>
                                </a:lnTo>
                                <a:lnTo>
                                  <a:pt x="3172" y="3172"/>
                                </a:lnTo>
                                <a:lnTo>
                                  <a:pt x="3172" y="3172"/>
                                </a:lnTo>
                                <a:lnTo>
                                  <a:pt x="3172" y="3172"/>
                                </a:lnTo>
                                <a:lnTo>
                                  <a:pt x="3172" y="3172"/>
                                </a:lnTo>
                                <a:lnTo>
                                  <a:pt x="3172" y="3172"/>
                                </a:lnTo>
                                <a:lnTo>
                                  <a:pt x="3172" y="3172"/>
                                </a:lnTo>
                                <a:lnTo>
                                  <a:pt x="3172" y="3172"/>
                                </a:lnTo>
                                <a:lnTo>
                                  <a:pt x="4229" y="3172"/>
                                </a:lnTo>
                                <a:lnTo>
                                  <a:pt x="4229" y="6353"/>
                                </a:lnTo>
                                <a:lnTo>
                                  <a:pt x="4229" y="6353"/>
                                </a:lnTo>
                                <a:lnTo>
                                  <a:pt x="4229" y="6353"/>
                                </a:lnTo>
                                <a:lnTo>
                                  <a:pt x="4229" y="6353"/>
                                </a:lnTo>
                                <a:lnTo>
                                  <a:pt x="4229" y="6353"/>
                                </a:lnTo>
                                <a:lnTo>
                                  <a:pt x="4229" y="6353"/>
                                </a:lnTo>
                                <a:lnTo>
                                  <a:pt x="4229" y="6353"/>
                                </a:lnTo>
                                <a:lnTo>
                                  <a:pt x="4229" y="6353"/>
                                </a:lnTo>
                                <a:lnTo>
                                  <a:pt x="4229" y="6353"/>
                                </a:lnTo>
                                <a:lnTo>
                                  <a:pt x="4229" y="6353"/>
                                </a:lnTo>
                                <a:lnTo>
                                  <a:pt x="4229" y="6353"/>
                                </a:lnTo>
                                <a:lnTo>
                                  <a:pt x="4229" y="6353"/>
                                </a:lnTo>
                                <a:lnTo>
                                  <a:pt x="4229" y="3172"/>
                                </a:lnTo>
                                <a:lnTo>
                                  <a:pt x="4229" y="3172"/>
                                </a:lnTo>
                                <a:lnTo>
                                  <a:pt x="4229" y="3172"/>
                                </a:lnTo>
                                <a:lnTo>
                                  <a:pt x="4229" y="3172"/>
                                </a:lnTo>
                                <a:lnTo>
                                  <a:pt x="4229" y="3172"/>
                                </a:lnTo>
                                <a:lnTo>
                                  <a:pt x="5296" y="6353"/>
                                </a:lnTo>
                                <a:lnTo>
                                  <a:pt x="5296" y="6353"/>
                                </a:lnTo>
                                <a:lnTo>
                                  <a:pt x="5296" y="6353"/>
                                </a:lnTo>
                                <a:lnTo>
                                  <a:pt x="5296" y="3172"/>
                                </a:lnTo>
                                <a:lnTo>
                                  <a:pt x="5296" y="3172"/>
                                </a:lnTo>
                                <a:lnTo>
                                  <a:pt x="5296" y="3172"/>
                                </a:lnTo>
                                <a:lnTo>
                                  <a:pt x="5296" y="3172"/>
                                </a:lnTo>
                                <a:lnTo>
                                  <a:pt x="5296" y="3172"/>
                                </a:lnTo>
                                <a:lnTo>
                                  <a:pt x="5296" y="6353"/>
                                </a:lnTo>
                                <a:lnTo>
                                  <a:pt x="5296" y="6353"/>
                                </a:lnTo>
                                <a:lnTo>
                                  <a:pt x="5296" y="3172"/>
                                </a:lnTo>
                                <a:lnTo>
                                  <a:pt x="5296" y="3172"/>
                                </a:lnTo>
                                <a:lnTo>
                                  <a:pt x="5296" y="3172"/>
                                </a:lnTo>
                                <a:lnTo>
                                  <a:pt x="5296" y="3172"/>
                                </a:lnTo>
                                <a:lnTo>
                                  <a:pt x="5296" y="3172"/>
                                </a:lnTo>
                                <a:lnTo>
                                  <a:pt x="5296" y="3172"/>
                                </a:lnTo>
                                <a:lnTo>
                                  <a:pt x="5296" y="3172"/>
                                </a:lnTo>
                                <a:lnTo>
                                  <a:pt x="5296" y="3172"/>
                                </a:lnTo>
                                <a:lnTo>
                                  <a:pt x="5296" y="3172"/>
                                </a:lnTo>
                                <a:lnTo>
                                  <a:pt x="5296" y="6353"/>
                                </a:lnTo>
                                <a:lnTo>
                                  <a:pt x="6353" y="6353"/>
                                </a:lnTo>
                                <a:lnTo>
                                  <a:pt x="6353" y="6353"/>
                                </a:lnTo>
                                <a:lnTo>
                                  <a:pt x="6353" y="6353"/>
                                </a:lnTo>
                                <a:lnTo>
                                  <a:pt x="6353" y="6353"/>
                                </a:lnTo>
                                <a:lnTo>
                                  <a:pt x="6353" y="6353"/>
                                </a:lnTo>
                                <a:lnTo>
                                  <a:pt x="6353" y="3172"/>
                                </a:lnTo>
                                <a:lnTo>
                                  <a:pt x="6353" y="0"/>
                                </a:lnTo>
                                <a:lnTo>
                                  <a:pt x="6353" y="3172"/>
                                </a:lnTo>
                                <a:lnTo>
                                  <a:pt x="6353" y="3172"/>
                                </a:lnTo>
                                <a:lnTo>
                                  <a:pt x="6353" y="6353"/>
                                </a:lnTo>
                                <a:lnTo>
                                  <a:pt x="6353" y="6353"/>
                                </a:lnTo>
                                <a:lnTo>
                                  <a:pt x="6353" y="6353"/>
                                </a:lnTo>
                                <a:lnTo>
                                  <a:pt x="6353" y="6353"/>
                                </a:lnTo>
                                <a:lnTo>
                                  <a:pt x="6353" y="3172"/>
                                </a:lnTo>
                                <a:lnTo>
                                  <a:pt x="6353" y="3172"/>
                                </a:lnTo>
                                <a:lnTo>
                                  <a:pt x="6353" y="3172"/>
                                </a:lnTo>
                                <a:lnTo>
                                  <a:pt x="6353" y="3172"/>
                                </a:lnTo>
                                <a:lnTo>
                                  <a:pt x="6353" y="3172"/>
                                </a:lnTo>
                                <a:lnTo>
                                  <a:pt x="7410" y="6353"/>
                                </a:lnTo>
                                <a:lnTo>
                                  <a:pt x="7410" y="6353"/>
                                </a:lnTo>
                                <a:lnTo>
                                  <a:pt x="7410" y="6353"/>
                                </a:lnTo>
                                <a:lnTo>
                                  <a:pt x="7410" y="6353"/>
                                </a:lnTo>
                                <a:lnTo>
                                  <a:pt x="7410" y="3172"/>
                                </a:lnTo>
                                <a:lnTo>
                                  <a:pt x="7410" y="6353"/>
                                </a:lnTo>
                                <a:lnTo>
                                  <a:pt x="7410" y="6353"/>
                                </a:lnTo>
                                <a:lnTo>
                                  <a:pt x="7410" y="6353"/>
                                </a:lnTo>
                                <a:lnTo>
                                  <a:pt x="7410" y="6353"/>
                                </a:lnTo>
                                <a:lnTo>
                                  <a:pt x="7410" y="6353"/>
                                </a:lnTo>
                                <a:lnTo>
                                  <a:pt x="7410" y="6353"/>
                                </a:lnTo>
                                <a:lnTo>
                                  <a:pt x="7410" y="6353"/>
                                </a:lnTo>
                                <a:lnTo>
                                  <a:pt x="7410" y="3172"/>
                                </a:lnTo>
                                <a:lnTo>
                                  <a:pt x="7410" y="3172"/>
                                </a:lnTo>
                                <a:lnTo>
                                  <a:pt x="7410" y="3172"/>
                                </a:lnTo>
                                <a:lnTo>
                                  <a:pt x="7410" y="3172"/>
                                </a:lnTo>
                                <a:lnTo>
                                  <a:pt x="7410" y="6353"/>
                                </a:lnTo>
                                <a:lnTo>
                                  <a:pt x="7410" y="3172"/>
                                </a:lnTo>
                                <a:lnTo>
                                  <a:pt x="8468" y="3172"/>
                                </a:lnTo>
                                <a:lnTo>
                                  <a:pt x="8468" y="3172"/>
                                </a:lnTo>
                                <a:lnTo>
                                  <a:pt x="8468" y="3172"/>
                                </a:lnTo>
                                <a:lnTo>
                                  <a:pt x="8468" y="3172"/>
                                </a:lnTo>
                                <a:lnTo>
                                  <a:pt x="8468" y="3172"/>
                                </a:lnTo>
                                <a:lnTo>
                                  <a:pt x="8468" y="3172"/>
                                </a:lnTo>
                                <a:lnTo>
                                  <a:pt x="8468" y="3172"/>
                                </a:lnTo>
                                <a:lnTo>
                                  <a:pt x="8468" y="3172"/>
                                </a:lnTo>
                                <a:lnTo>
                                  <a:pt x="8468" y="6353"/>
                                </a:lnTo>
                                <a:lnTo>
                                  <a:pt x="8468" y="6353"/>
                                </a:lnTo>
                                <a:lnTo>
                                  <a:pt x="8468" y="6353"/>
                                </a:lnTo>
                                <a:lnTo>
                                  <a:pt x="8468" y="6353"/>
                                </a:lnTo>
                                <a:lnTo>
                                  <a:pt x="8468" y="6353"/>
                                </a:lnTo>
                                <a:lnTo>
                                  <a:pt x="8468" y="3172"/>
                                </a:lnTo>
                                <a:lnTo>
                                  <a:pt x="8468" y="3172"/>
                                </a:lnTo>
                                <a:lnTo>
                                  <a:pt x="8468" y="3172"/>
                                </a:lnTo>
                                <a:lnTo>
                                  <a:pt x="8468" y="3172"/>
                                </a:lnTo>
                                <a:lnTo>
                                  <a:pt x="8468" y="6353"/>
                                </a:lnTo>
                                <a:lnTo>
                                  <a:pt x="9525" y="6353"/>
                                </a:lnTo>
                                <a:lnTo>
                                  <a:pt x="9525" y="6353"/>
                                </a:lnTo>
                                <a:lnTo>
                                  <a:pt x="9525" y="3172"/>
                                </a:lnTo>
                                <a:lnTo>
                                  <a:pt x="9525" y="3172"/>
                                </a:lnTo>
                                <a:lnTo>
                                  <a:pt x="9525" y="3172"/>
                                </a:lnTo>
                                <a:lnTo>
                                  <a:pt x="9525" y="3172"/>
                                </a:lnTo>
                                <a:lnTo>
                                  <a:pt x="9525" y="3172"/>
                                </a:lnTo>
                                <a:lnTo>
                                  <a:pt x="9525" y="3172"/>
                                </a:lnTo>
                                <a:lnTo>
                                  <a:pt x="9525" y="3172"/>
                                </a:lnTo>
                                <a:lnTo>
                                  <a:pt x="9525" y="6353"/>
                                </a:lnTo>
                                <a:lnTo>
                                  <a:pt x="9525" y="6353"/>
                                </a:lnTo>
                                <a:lnTo>
                                  <a:pt x="9525" y="6353"/>
                                </a:lnTo>
                                <a:lnTo>
                                  <a:pt x="9525" y="6353"/>
                                </a:lnTo>
                                <a:lnTo>
                                  <a:pt x="9525" y="6353"/>
                                </a:lnTo>
                                <a:lnTo>
                                  <a:pt x="9525" y="6353"/>
                                </a:lnTo>
                                <a:lnTo>
                                  <a:pt x="9525" y="6353"/>
                                </a:lnTo>
                                <a:lnTo>
                                  <a:pt x="9525" y="6353"/>
                                </a:lnTo>
                                <a:lnTo>
                                  <a:pt x="9525" y="6353"/>
                                </a:lnTo>
                                <a:lnTo>
                                  <a:pt x="9525" y="3172"/>
                                </a:lnTo>
                                <a:lnTo>
                                  <a:pt x="9525" y="3172"/>
                                </a:lnTo>
                                <a:lnTo>
                                  <a:pt x="10582" y="3172"/>
                                </a:lnTo>
                                <a:lnTo>
                                  <a:pt x="10582" y="3172"/>
                                </a:lnTo>
                                <a:lnTo>
                                  <a:pt x="10582" y="3172"/>
                                </a:lnTo>
                                <a:lnTo>
                                  <a:pt x="10582" y="3172"/>
                                </a:lnTo>
                                <a:lnTo>
                                  <a:pt x="10582" y="3172"/>
                                </a:lnTo>
                                <a:lnTo>
                                  <a:pt x="10582" y="3172"/>
                                </a:lnTo>
                                <a:lnTo>
                                  <a:pt x="10582" y="3172"/>
                                </a:lnTo>
                                <a:lnTo>
                                  <a:pt x="10582" y="3172"/>
                                </a:lnTo>
                                <a:lnTo>
                                  <a:pt x="10582" y="6353"/>
                                </a:lnTo>
                                <a:lnTo>
                                  <a:pt x="10582" y="6353"/>
                                </a:lnTo>
                                <a:lnTo>
                                  <a:pt x="10582" y="3172"/>
                                </a:lnTo>
                                <a:lnTo>
                                  <a:pt x="10582" y="6353"/>
                                </a:lnTo>
                                <a:lnTo>
                                  <a:pt x="10582" y="3172"/>
                                </a:lnTo>
                                <a:lnTo>
                                  <a:pt x="10582" y="3172"/>
                                </a:lnTo>
                                <a:lnTo>
                                  <a:pt x="10582" y="3172"/>
                                </a:lnTo>
                                <a:lnTo>
                                  <a:pt x="10582" y="3172"/>
                                </a:lnTo>
                                <a:lnTo>
                                  <a:pt x="10582" y="3172"/>
                                </a:lnTo>
                                <a:lnTo>
                                  <a:pt x="10582" y="3172"/>
                                </a:lnTo>
                                <a:lnTo>
                                  <a:pt x="10582" y="3172"/>
                                </a:lnTo>
                                <a:lnTo>
                                  <a:pt x="10582" y="3172"/>
                                </a:lnTo>
                                <a:lnTo>
                                  <a:pt x="10582" y="3172"/>
                                </a:lnTo>
                                <a:lnTo>
                                  <a:pt x="10582" y="3172"/>
                                </a:lnTo>
                                <a:lnTo>
                                  <a:pt x="10582" y="3172"/>
                                </a:lnTo>
                                <a:lnTo>
                                  <a:pt x="10582" y="6353"/>
                                </a:lnTo>
                                <a:lnTo>
                                  <a:pt x="11640" y="6353"/>
                                </a:lnTo>
                                <a:lnTo>
                                  <a:pt x="11640" y="6353"/>
                                </a:lnTo>
                                <a:lnTo>
                                  <a:pt x="11640" y="6353"/>
                                </a:lnTo>
                                <a:lnTo>
                                  <a:pt x="11640" y="6353"/>
                                </a:lnTo>
                                <a:lnTo>
                                  <a:pt x="11640" y="6353"/>
                                </a:lnTo>
                                <a:lnTo>
                                  <a:pt x="11640" y="3172"/>
                                </a:lnTo>
                                <a:lnTo>
                                  <a:pt x="11640" y="3172"/>
                                </a:lnTo>
                                <a:lnTo>
                                  <a:pt x="11640" y="6353"/>
                                </a:lnTo>
                                <a:lnTo>
                                  <a:pt x="11640" y="6353"/>
                                </a:lnTo>
                                <a:lnTo>
                                  <a:pt x="11640" y="6353"/>
                                </a:lnTo>
                                <a:lnTo>
                                  <a:pt x="11640" y="6353"/>
                                </a:lnTo>
                                <a:lnTo>
                                  <a:pt x="11640" y="6353"/>
                                </a:lnTo>
                                <a:lnTo>
                                  <a:pt x="11640" y="3172"/>
                                </a:lnTo>
                                <a:lnTo>
                                  <a:pt x="11640" y="3172"/>
                                </a:lnTo>
                                <a:lnTo>
                                  <a:pt x="11640" y="3172"/>
                                </a:lnTo>
                                <a:lnTo>
                                  <a:pt x="11640" y="3172"/>
                                </a:lnTo>
                                <a:lnTo>
                                  <a:pt x="11640" y="3172"/>
                                </a:lnTo>
                                <a:lnTo>
                                  <a:pt x="11640" y="3172"/>
                                </a:lnTo>
                                <a:lnTo>
                                  <a:pt x="12697" y="3172"/>
                                </a:lnTo>
                                <a:lnTo>
                                  <a:pt x="12697" y="3172"/>
                                </a:lnTo>
                                <a:lnTo>
                                  <a:pt x="12697" y="3172"/>
                                </a:lnTo>
                                <a:lnTo>
                                  <a:pt x="12697" y="3172"/>
                                </a:lnTo>
                                <a:lnTo>
                                  <a:pt x="12697" y="3172"/>
                                </a:lnTo>
                                <a:lnTo>
                                  <a:pt x="12697" y="6353"/>
                                </a:lnTo>
                                <a:lnTo>
                                  <a:pt x="12697" y="3172"/>
                                </a:lnTo>
                                <a:lnTo>
                                  <a:pt x="12697" y="3172"/>
                                </a:lnTo>
                                <a:lnTo>
                                  <a:pt x="12697" y="3172"/>
                                </a:lnTo>
                                <a:lnTo>
                                  <a:pt x="12697" y="3172"/>
                                </a:lnTo>
                                <a:lnTo>
                                  <a:pt x="12697" y="6353"/>
                                </a:lnTo>
                                <a:lnTo>
                                  <a:pt x="12697" y="6353"/>
                                </a:lnTo>
                                <a:lnTo>
                                  <a:pt x="12697" y="6353"/>
                                </a:lnTo>
                                <a:lnTo>
                                  <a:pt x="12697" y="6353"/>
                                </a:lnTo>
                                <a:lnTo>
                                  <a:pt x="12697" y="6353"/>
                                </a:lnTo>
                                <a:lnTo>
                                  <a:pt x="12697" y="3172"/>
                                </a:lnTo>
                                <a:lnTo>
                                  <a:pt x="12697" y="6353"/>
                                </a:lnTo>
                                <a:lnTo>
                                  <a:pt x="12697" y="3172"/>
                                </a:lnTo>
                                <a:lnTo>
                                  <a:pt x="12697" y="3172"/>
                                </a:lnTo>
                                <a:lnTo>
                                  <a:pt x="12697" y="6353"/>
                                </a:lnTo>
                                <a:lnTo>
                                  <a:pt x="13754" y="6353"/>
                                </a:lnTo>
                                <a:lnTo>
                                  <a:pt x="13754" y="6353"/>
                                </a:lnTo>
                                <a:lnTo>
                                  <a:pt x="13754" y="6353"/>
                                </a:lnTo>
                                <a:lnTo>
                                  <a:pt x="13754" y="3172"/>
                                </a:lnTo>
                                <a:lnTo>
                                  <a:pt x="13754" y="3172"/>
                                </a:lnTo>
                                <a:lnTo>
                                  <a:pt x="13754" y="3172"/>
                                </a:lnTo>
                                <a:lnTo>
                                  <a:pt x="13754" y="3172"/>
                                </a:lnTo>
                                <a:lnTo>
                                  <a:pt x="13754" y="3172"/>
                                </a:lnTo>
                                <a:lnTo>
                                  <a:pt x="13754" y="6353"/>
                                </a:lnTo>
                                <a:lnTo>
                                  <a:pt x="13754" y="6353"/>
                                </a:lnTo>
                                <a:lnTo>
                                  <a:pt x="13754" y="6353"/>
                                </a:lnTo>
                                <a:lnTo>
                                  <a:pt x="13754" y="6353"/>
                                </a:lnTo>
                                <a:lnTo>
                                  <a:pt x="13754" y="6353"/>
                                </a:lnTo>
                                <a:lnTo>
                                  <a:pt x="13754" y="6353"/>
                                </a:lnTo>
                                <a:lnTo>
                                  <a:pt x="13754" y="6353"/>
                                </a:lnTo>
                                <a:lnTo>
                                  <a:pt x="13754" y="3172"/>
                                </a:lnTo>
                                <a:lnTo>
                                  <a:pt x="13754" y="3172"/>
                                </a:lnTo>
                                <a:lnTo>
                                  <a:pt x="13754" y="3172"/>
                                </a:lnTo>
                                <a:lnTo>
                                  <a:pt x="14821" y="3172"/>
                                </a:lnTo>
                                <a:lnTo>
                                  <a:pt x="14821" y="3172"/>
                                </a:lnTo>
                                <a:lnTo>
                                  <a:pt x="14821" y="3172"/>
                                </a:lnTo>
                                <a:lnTo>
                                  <a:pt x="14821" y="3172"/>
                                </a:lnTo>
                                <a:lnTo>
                                  <a:pt x="14821" y="3172"/>
                                </a:lnTo>
                                <a:lnTo>
                                  <a:pt x="14821" y="3172"/>
                                </a:lnTo>
                                <a:lnTo>
                                  <a:pt x="14821" y="3172"/>
                                </a:lnTo>
                                <a:lnTo>
                                  <a:pt x="14821" y="3172"/>
                                </a:lnTo>
                                <a:lnTo>
                                  <a:pt x="14821" y="3172"/>
                                </a:lnTo>
                                <a:lnTo>
                                  <a:pt x="14821" y="3172"/>
                                </a:lnTo>
                                <a:lnTo>
                                  <a:pt x="14821" y="3172"/>
                                </a:lnTo>
                                <a:lnTo>
                                  <a:pt x="14821" y="3172"/>
                                </a:lnTo>
                                <a:lnTo>
                                  <a:pt x="14821" y="3172"/>
                                </a:lnTo>
                                <a:lnTo>
                                  <a:pt x="14821" y="3172"/>
                                </a:lnTo>
                                <a:lnTo>
                                  <a:pt x="14821" y="3172"/>
                                </a:lnTo>
                                <a:lnTo>
                                  <a:pt x="14821" y="3172"/>
                                </a:lnTo>
                                <a:lnTo>
                                  <a:pt x="14821" y="3172"/>
                                </a:lnTo>
                                <a:lnTo>
                                  <a:pt x="14821" y="3172"/>
                                </a:lnTo>
                                <a:lnTo>
                                  <a:pt x="15878" y="3172"/>
                                </a:lnTo>
                                <a:lnTo>
                                  <a:pt x="15878" y="6353"/>
                                </a:lnTo>
                                <a:lnTo>
                                  <a:pt x="15878" y="6353"/>
                                </a:lnTo>
                                <a:lnTo>
                                  <a:pt x="15878" y="3172"/>
                                </a:lnTo>
                                <a:lnTo>
                                  <a:pt x="15878" y="3172"/>
                                </a:lnTo>
                                <a:lnTo>
                                  <a:pt x="15878" y="3172"/>
                                </a:lnTo>
                                <a:lnTo>
                                  <a:pt x="15878" y="3172"/>
                                </a:lnTo>
                                <a:lnTo>
                                  <a:pt x="15878" y="3172"/>
                                </a:lnTo>
                                <a:lnTo>
                                  <a:pt x="15878" y="3172"/>
                                </a:lnTo>
                                <a:lnTo>
                                  <a:pt x="15878" y="0"/>
                                </a:lnTo>
                                <a:lnTo>
                                  <a:pt x="15878" y="0"/>
                                </a:lnTo>
                                <a:lnTo>
                                  <a:pt x="15878" y="3172"/>
                                </a:lnTo>
                                <a:lnTo>
                                  <a:pt x="15878" y="3172"/>
                                </a:lnTo>
                                <a:lnTo>
                                  <a:pt x="15878" y="3172"/>
                                </a:lnTo>
                                <a:lnTo>
                                  <a:pt x="15878" y="6353"/>
                                </a:lnTo>
                                <a:lnTo>
                                  <a:pt x="15878" y="6353"/>
                                </a:lnTo>
                                <a:lnTo>
                                  <a:pt x="15878" y="3172"/>
                                </a:lnTo>
                                <a:lnTo>
                                  <a:pt x="15878" y="3172"/>
                                </a:lnTo>
                                <a:lnTo>
                                  <a:pt x="16935" y="6353"/>
                                </a:lnTo>
                                <a:lnTo>
                                  <a:pt x="16935" y="6353"/>
                                </a:lnTo>
                                <a:lnTo>
                                  <a:pt x="16935" y="3172"/>
                                </a:lnTo>
                                <a:lnTo>
                                  <a:pt x="16935" y="3172"/>
                                </a:lnTo>
                                <a:lnTo>
                                  <a:pt x="16935" y="3172"/>
                                </a:lnTo>
                                <a:lnTo>
                                  <a:pt x="16935" y="3172"/>
                                </a:lnTo>
                                <a:lnTo>
                                  <a:pt x="16935" y="3172"/>
                                </a:lnTo>
                                <a:lnTo>
                                  <a:pt x="16935" y="3172"/>
                                </a:lnTo>
                                <a:lnTo>
                                  <a:pt x="16935" y="3172"/>
                                </a:lnTo>
                                <a:lnTo>
                                  <a:pt x="16935" y="3172"/>
                                </a:lnTo>
                                <a:lnTo>
                                  <a:pt x="16935" y="3172"/>
                                </a:lnTo>
                                <a:lnTo>
                                  <a:pt x="16935" y="3172"/>
                                </a:lnTo>
                                <a:lnTo>
                                  <a:pt x="16935" y="3172"/>
                                </a:lnTo>
                                <a:lnTo>
                                  <a:pt x="16935" y="3172"/>
                                </a:lnTo>
                                <a:lnTo>
                                  <a:pt x="16935" y="3172"/>
                                </a:lnTo>
                                <a:lnTo>
                                  <a:pt x="16935" y="3172"/>
                                </a:lnTo>
                                <a:lnTo>
                                  <a:pt x="16935" y="3172"/>
                                </a:lnTo>
                                <a:lnTo>
                                  <a:pt x="16935" y="3172"/>
                                </a:lnTo>
                                <a:lnTo>
                                  <a:pt x="16935" y="3172"/>
                                </a:lnTo>
                                <a:lnTo>
                                  <a:pt x="16935" y="3172"/>
                                </a:lnTo>
                                <a:lnTo>
                                  <a:pt x="17993" y="3172"/>
                                </a:lnTo>
                                <a:lnTo>
                                  <a:pt x="17993" y="6353"/>
                                </a:lnTo>
                                <a:lnTo>
                                  <a:pt x="17993" y="6353"/>
                                </a:lnTo>
                                <a:lnTo>
                                  <a:pt x="17993" y="6353"/>
                                </a:lnTo>
                                <a:lnTo>
                                  <a:pt x="17993" y="6353"/>
                                </a:lnTo>
                                <a:lnTo>
                                  <a:pt x="17993" y="6353"/>
                                </a:lnTo>
                                <a:lnTo>
                                  <a:pt x="17993" y="6353"/>
                                </a:lnTo>
                                <a:lnTo>
                                  <a:pt x="17993" y="6353"/>
                                </a:lnTo>
                                <a:lnTo>
                                  <a:pt x="17993" y="6353"/>
                                </a:lnTo>
                                <a:lnTo>
                                  <a:pt x="17993" y="3172"/>
                                </a:lnTo>
                                <a:lnTo>
                                  <a:pt x="17993" y="6353"/>
                                </a:lnTo>
                                <a:lnTo>
                                  <a:pt x="17993" y="6353"/>
                                </a:lnTo>
                                <a:lnTo>
                                  <a:pt x="17993" y="6353"/>
                                </a:lnTo>
                                <a:lnTo>
                                  <a:pt x="17993" y="6353"/>
                                </a:lnTo>
                                <a:lnTo>
                                  <a:pt x="17993" y="3172"/>
                                </a:lnTo>
                                <a:lnTo>
                                  <a:pt x="17993" y="3172"/>
                                </a:lnTo>
                                <a:lnTo>
                                  <a:pt x="17993" y="3172"/>
                                </a:lnTo>
                                <a:lnTo>
                                  <a:pt x="17993" y="3172"/>
                                </a:lnTo>
                                <a:lnTo>
                                  <a:pt x="19050" y="3172"/>
                                </a:lnTo>
                                <a:lnTo>
                                  <a:pt x="19050" y="3172"/>
                                </a:lnTo>
                                <a:lnTo>
                                  <a:pt x="19050" y="3172"/>
                                </a:lnTo>
                                <a:lnTo>
                                  <a:pt x="19050" y="6353"/>
                                </a:lnTo>
                                <a:lnTo>
                                  <a:pt x="19050" y="3172"/>
                                </a:lnTo>
                                <a:lnTo>
                                  <a:pt x="19050" y="3172"/>
                                </a:lnTo>
                                <a:lnTo>
                                  <a:pt x="19050" y="3172"/>
                                </a:lnTo>
                                <a:lnTo>
                                  <a:pt x="19050" y="3172"/>
                                </a:lnTo>
                                <a:lnTo>
                                  <a:pt x="19050" y="6353"/>
                                </a:lnTo>
                                <a:lnTo>
                                  <a:pt x="19050" y="3172"/>
                                </a:lnTo>
                                <a:lnTo>
                                  <a:pt x="19050" y="6353"/>
                                </a:lnTo>
                                <a:lnTo>
                                  <a:pt x="19050" y="6353"/>
                                </a:lnTo>
                                <a:lnTo>
                                  <a:pt x="19050" y="6353"/>
                                </a:lnTo>
                                <a:lnTo>
                                  <a:pt x="19050" y="6353"/>
                                </a:lnTo>
                                <a:lnTo>
                                  <a:pt x="19050" y="3172"/>
                                </a:lnTo>
                                <a:lnTo>
                                  <a:pt x="19050" y="3172"/>
                                </a:lnTo>
                                <a:lnTo>
                                  <a:pt x="19050" y="6353"/>
                                </a:lnTo>
                                <a:lnTo>
                                  <a:pt x="19050" y="6353"/>
                                </a:lnTo>
                                <a:lnTo>
                                  <a:pt x="20107" y="6353"/>
                                </a:lnTo>
                                <a:lnTo>
                                  <a:pt x="20107" y="6353"/>
                                </a:lnTo>
                                <a:lnTo>
                                  <a:pt x="20107" y="3172"/>
                                </a:lnTo>
                                <a:lnTo>
                                  <a:pt x="20107" y="3172"/>
                                </a:lnTo>
                                <a:lnTo>
                                  <a:pt x="20107" y="3172"/>
                                </a:lnTo>
                                <a:lnTo>
                                  <a:pt x="20107" y="3172"/>
                                </a:lnTo>
                                <a:lnTo>
                                  <a:pt x="20107" y="6353"/>
                                </a:lnTo>
                                <a:lnTo>
                                  <a:pt x="20107" y="3172"/>
                                </a:lnTo>
                                <a:lnTo>
                                  <a:pt x="20107" y="3172"/>
                                </a:lnTo>
                                <a:lnTo>
                                  <a:pt x="20107" y="3172"/>
                                </a:lnTo>
                                <a:lnTo>
                                  <a:pt x="20107" y="3172"/>
                                </a:lnTo>
                                <a:lnTo>
                                  <a:pt x="20107" y="3172"/>
                                </a:lnTo>
                                <a:lnTo>
                                  <a:pt x="20107" y="3172"/>
                                </a:lnTo>
                                <a:lnTo>
                                  <a:pt x="20107" y="6353"/>
                                </a:lnTo>
                                <a:lnTo>
                                  <a:pt x="20107" y="6353"/>
                                </a:lnTo>
                                <a:lnTo>
                                  <a:pt x="20107" y="6353"/>
                                </a:lnTo>
                                <a:lnTo>
                                  <a:pt x="20107" y="6353"/>
                                </a:lnTo>
                                <a:lnTo>
                                  <a:pt x="20107" y="3172"/>
                                </a:lnTo>
                                <a:lnTo>
                                  <a:pt x="21165" y="3172"/>
                                </a:lnTo>
                                <a:lnTo>
                                  <a:pt x="21165" y="3172"/>
                                </a:lnTo>
                                <a:lnTo>
                                  <a:pt x="21165" y="3172"/>
                                </a:lnTo>
                                <a:lnTo>
                                  <a:pt x="21165" y="3172"/>
                                </a:lnTo>
                                <a:lnTo>
                                  <a:pt x="21165" y="3172"/>
                                </a:lnTo>
                                <a:lnTo>
                                  <a:pt x="21165" y="6353"/>
                                </a:lnTo>
                                <a:lnTo>
                                  <a:pt x="21165" y="6353"/>
                                </a:lnTo>
                                <a:lnTo>
                                  <a:pt x="21165" y="6353"/>
                                </a:lnTo>
                                <a:lnTo>
                                  <a:pt x="21165" y="3172"/>
                                </a:lnTo>
                                <a:lnTo>
                                  <a:pt x="21165" y="3172"/>
                                </a:lnTo>
                                <a:lnTo>
                                  <a:pt x="21165" y="3172"/>
                                </a:lnTo>
                                <a:lnTo>
                                  <a:pt x="21165" y="3172"/>
                                </a:lnTo>
                                <a:lnTo>
                                  <a:pt x="21165" y="3172"/>
                                </a:lnTo>
                                <a:lnTo>
                                  <a:pt x="21165" y="6353"/>
                                </a:lnTo>
                                <a:lnTo>
                                  <a:pt x="21165" y="6353"/>
                                </a:lnTo>
                                <a:lnTo>
                                  <a:pt x="21165" y="6353"/>
                                </a:lnTo>
                                <a:lnTo>
                                  <a:pt x="21165" y="9525"/>
                                </a:lnTo>
                                <a:lnTo>
                                  <a:pt x="21165" y="6353"/>
                                </a:lnTo>
                                <a:lnTo>
                                  <a:pt x="21165" y="6353"/>
                                </a:lnTo>
                                <a:lnTo>
                                  <a:pt x="21165" y="6353"/>
                                </a:lnTo>
                                <a:lnTo>
                                  <a:pt x="22222" y="3172"/>
                                </a:lnTo>
                                <a:lnTo>
                                  <a:pt x="22222" y="3172"/>
                                </a:lnTo>
                                <a:lnTo>
                                  <a:pt x="22222" y="3172"/>
                                </a:lnTo>
                                <a:lnTo>
                                  <a:pt x="22222" y="6353"/>
                                </a:lnTo>
                                <a:lnTo>
                                  <a:pt x="22222" y="3172"/>
                                </a:lnTo>
                                <a:lnTo>
                                  <a:pt x="22222" y="3172"/>
                                </a:lnTo>
                                <a:lnTo>
                                  <a:pt x="22222" y="3172"/>
                                </a:lnTo>
                                <a:lnTo>
                                  <a:pt x="22222" y="3172"/>
                                </a:lnTo>
                                <a:lnTo>
                                  <a:pt x="22222" y="3172"/>
                                </a:lnTo>
                                <a:lnTo>
                                  <a:pt x="22222" y="3172"/>
                                </a:lnTo>
                                <a:lnTo>
                                  <a:pt x="22222" y="3172"/>
                                </a:lnTo>
                                <a:lnTo>
                                  <a:pt x="22222" y="6353"/>
                                </a:lnTo>
                                <a:lnTo>
                                  <a:pt x="22222" y="3172"/>
                                </a:lnTo>
                                <a:lnTo>
                                  <a:pt x="22222" y="6353"/>
                                </a:lnTo>
                                <a:lnTo>
                                  <a:pt x="22222" y="3172"/>
                                </a:lnTo>
                                <a:lnTo>
                                  <a:pt x="22222" y="3172"/>
                                </a:lnTo>
                                <a:lnTo>
                                  <a:pt x="22222" y="6353"/>
                                </a:lnTo>
                                <a:lnTo>
                                  <a:pt x="22222" y="6353"/>
                                </a:lnTo>
                                <a:lnTo>
                                  <a:pt x="22222" y="3172"/>
                                </a:lnTo>
                                <a:lnTo>
                                  <a:pt x="22222" y="3172"/>
                                </a:lnTo>
                                <a:lnTo>
                                  <a:pt x="22222" y="3172"/>
                                </a:lnTo>
                                <a:lnTo>
                                  <a:pt x="22222" y="3172"/>
                                </a:lnTo>
                                <a:lnTo>
                                  <a:pt x="22222" y="3172"/>
                                </a:lnTo>
                                <a:lnTo>
                                  <a:pt x="22222" y="3172"/>
                                </a:lnTo>
                                <a:lnTo>
                                  <a:pt x="23279" y="3172"/>
                                </a:lnTo>
                                <a:lnTo>
                                  <a:pt x="23279" y="6353"/>
                                </a:lnTo>
                                <a:lnTo>
                                  <a:pt x="23279" y="6353"/>
                                </a:lnTo>
                                <a:lnTo>
                                  <a:pt x="23279" y="6353"/>
                                </a:lnTo>
                                <a:lnTo>
                                  <a:pt x="23279" y="6353"/>
                                </a:lnTo>
                                <a:lnTo>
                                  <a:pt x="23279" y="3172"/>
                                </a:lnTo>
                                <a:lnTo>
                                  <a:pt x="23279" y="3172"/>
                                </a:lnTo>
                                <a:lnTo>
                                  <a:pt x="23279" y="3172"/>
                                </a:lnTo>
                                <a:lnTo>
                                  <a:pt x="23279" y="3172"/>
                                </a:lnTo>
                                <a:lnTo>
                                  <a:pt x="23279" y="3172"/>
                                </a:lnTo>
                                <a:lnTo>
                                  <a:pt x="23279" y="3172"/>
                                </a:lnTo>
                                <a:lnTo>
                                  <a:pt x="23279" y="6353"/>
                                </a:lnTo>
                                <a:lnTo>
                                  <a:pt x="23279" y="6353"/>
                                </a:lnTo>
                                <a:lnTo>
                                  <a:pt x="23279" y="6353"/>
                                </a:lnTo>
                                <a:lnTo>
                                  <a:pt x="23279" y="6353"/>
                                </a:lnTo>
                                <a:lnTo>
                                  <a:pt x="23279" y="3172"/>
                                </a:lnTo>
                                <a:lnTo>
                                  <a:pt x="23279" y="6353"/>
                                </a:lnTo>
                                <a:lnTo>
                                  <a:pt x="23279" y="6353"/>
                                </a:lnTo>
                                <a:lnTo>
                                  <a:pt x="24346" y="6353"/>
                                </a:lnTo>
                                <a:lnTo>
                                  <a:pt x="24346" y="6353"/>
                                </a:lnTo>
                                <a:lnTo>
                                  <a:pt x="24346" y="6353"/>
                                </a:lnTo>
                                <a:lnTo>
                                  <a:pt x="24346" y="3172"/>
                                </a:lnTo>
                                <a:lnTo>
                                  <a:pt x="24346" y="3172"/>
                                </a:lnTo>
                                <a:lnTo>
                                  <a:pt x="24346" y="3172"/>
                                </a:lnTo>
                                <a:lnTo>
                                  <a:pt x="24346" y="3172"/>
                                </a:lnTo>
                                <a:lnTo>
                                  <a:pt x="24346" y="3172"/>
                                </a:lnTo>
                                <a:lnTo>
                                  <a:pt x="24346" y="6353"/>
                                </a:lnTo>
                                <a:lnTo>
                                  <a:pt x="24346" y="6353"/>
                                </a:lnTo>
                                <a:lnTo>
                                  <a:pt x="24346" y="6353"/>
                                </a:lnTo>
                                <a:lnTo>
                                  <a:pt x="24346" y="3172"/>
                                </a:lnTo>
                                <a:lnTo>
                                  <a:pt x="24346" y="3172"/>
                                </a:lnTo>
                                <a:lnTo>
                                  <a:pt x="24346" y="3172"/>
                                </a:lnTo>
                                <a:lnTo>
                                  <a:pt x="24346" y="3172"/>
                                </a:lnTo>
                                <a:lnTo>
                                  <a:pt x="24346" y="3172"/>
                                </a:lnTo>
                                <a:lnTo>
                                  <a:pt x="24346" y="3172"/>
                                </a:lnTo>
                                <a:lnTo>
                                  <a:pt x="24346" y="3172"/>
                                </a:lnTo>
                                <a:lnTo>
                                  <a:pt x="24346" y="3172"/>
                                </a:lnTo>
                                <a:lnTo>
                                  <a:pt x="24346" y="6353"/>
                                </a:lnTo>
                                <a:lnTo>
                                  <a:pt x="25403" y="3172"/>
                                </a:lnTo>
                                <a:lnTo>
                                  <a:pt x="25403" y="3172"/>
                                </a:lnTo>
                                <a:lnTo>
                                  <a:pt x="25403" y="3172"/>
                                </a:lnTo>
                                <a:lnTo>
                                  <a:pt x="25403" y="3172"/>
                                </a:lnTo>
                                <a:lnTo>
                                  <a:pt x="25403" y="6353"/>
                                </a:lnTo>
                                <a:lnTo>
                                  <a:pt x="25403" y="3172"/>
                                </a:lnTo>
                                <a:lnTo>
                                  <a:pt x="25403" y="3172"/>
                                </a:lnTo>
                                <a:lnTo>
                                  <a:pt x="25403" y="3172"/>
                                </a:lnTo>
                                <a:lnTo>
                                  <a:pt x="25403" y="3172"/>
                                </a:lnTo>
                                <a:lnTo>
                                  <a:pt x="25403" y="3172"/>
                                </a:lnTo>
                                <a:lnTo>
                                  <a:pt x="25403" y="6353"/>
                                </a:lnTo>
                                <a:lnTo>
                                  <a:pt x="25403" y="3172"/>
                                </a:lnTo>
                                <a:lnTo>
                                  <a:pt x="25403" y="3172"/>
                                </a:lnTo>
                                <a:lnTo>
                                  <a:pt x="25403" y="3172"/>
                                </a:lnTo>
                                <a:lnTo>
                                  <a:pt x="25403" y="3172"/>
                                </a:lnTo>
                                <a:lnTo>
                                  <a:pt x="25403" y="3172"/>
                                </a:lnTo>
                                <a:lnTo>
                                  <a:pt x="25403" y="3172"/>
                                </a:lnTo>
                                <a:lnTo>
                                  <a:pt x="25403" y="3172"/>
                                </a:lnTo>
                                <a:lnTo>
                                  <a:pt x="26460" y="3172"/>
                                </a:lnTo>
                                <a:lnTo>
                                  <a:pt x="26460" y="3172"/>
                                </a:lnTo>
                                <a:lnTo>
                                  <a:pt x="26460" y="3172"/>
                                </a:lnTo>
                                <a:lnTo>
                                  <a:pt x="26460" y="3172"/>
                                </a:lnTo>
                                <a:lnTo>
                                  <a:pt x="26460" y="3172"/>
                                </a:lnTo>
                                <a:lnTo>
                                  <a:pt x="26460" y="3172"/>
                                </a:lnTo>
                                <a:lnTo>
                                  <a:pt x="26460" y="3172"/>
                                </a:lnTo>
                                <a:lnTo>
                                  <a:pt x="26460" y="3172"/>
                                </a:lnTo>
                                <a:lnTo>
                                  <a:pt x="26460" y="3172"/>
                                </a:lnTo>
                                <a:lnTo>
                                  <a:pt x="26460" y="3172"/>
                                </a:lnTo>
                                <a:lnTo>
                                  <a:pt x="26460" y="3172"/>
                                </a:lnTo>
                                <a:lnTo>
                                  <a:pt x="26460" y="3172"/>
                                </a:lnTo>
                                <a:lnTo>
                                  <a:pt x="26460" y="6353"/>
                                </a:lnTo>
                                <a:lnTo>
                                  <a:pt x="26460" y="3172"/>
                                </a:lnTo>
                                <a:lnTo>
                                  <a:pt x="26460" y="3172"/>
                                </a:lnTo>
                                <a:lnTo>
                                  <a:pt x="26460" y="3172"/>
                                </a:lnTo>
                                <a:lnTo>
                                  <a:pt x="26460" y="3172"/>
                                </a:lnTo>
                                <a:lnTo>
                                  <a:pt x="26460" y="6353"/>
                                </a:lnTo>
                                <a:lnTo>
                                  <a:pt x="27518" y="6353"/>
                                </a:lnTo>
                                <a:lnTo>
                                  <a:pt x="27518" y="6353"/>
                                </a:lnTo>
                                <a:lnTo>
                                  <a:pt x="27518" y="6353"/>
                                </a:lnTo>
                                <a:lnTo>
                                  <a:pt x="27518" y="3172"/>
                                </a:lnTo>
                                <a:lnTo>
                                  <a:pt x="27518" y="6353"/>
                                </a:lnTo>
                                <a:lnTo>
                                  <a:pt x="27518" y="6353"/>
                                </a:lnTo>
                                <a:lnTo>
                                  <a:pt x="27518" y="3172"/>
                                </a:lnTo>
                                <a:lnTo>
                                  <a:pt x="27518" y="3172"/>
                                </a:lnTo>
                                <a:lnTo>
                                  <a:pt x="27518" y="6353"/>
                                </a:lnTo>
                                <a:lnTo>
                                  <a:pt x="27518" y="3172"/>
                                </a:lnTo>
                                <a:lnTo>
                                  <a:pt x="27518" y="6353"/>
                                </a:lnTo>
                                <a:lnTo>
                                  <a:pt x="27518" y="6353"/>
                                </a:lnTo>
                                <a:lnTo>
                                  <a:pt x="27518" y="3172"/>
                                </a:lnTo>
                                <a:lnTo>
                                  <a:pt x="27518" y="3172"/>
                                </a:lnTo>
                                <a:lnTo>
                                  <a:pt x="27518" y="3172"/>
                                </a:lnTo>
                                <a:lnTo>
                                  <a:pt x="27518" y="3172"/>
                                </a:lnTo>
                                <a:lnTo>
                                  <a:pt x="27518" y="3172"/>
                                </a:lnTo>
                                <a:lnTo>
                                  <a:pt x="27518" y="3172"/>
                                </a:lnTo>
                                <a:lnTo>
                                  <a:pt x="28575" y="3172"/>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12" name="Freeform: Shape 412"/>
                        <wps:cNvSpPr/>
                        <wps:spPr>
                          <a:xfrm>
                            <a:off x="1481137" y="3871912"/>
                            <a:ext cx="28575" cy="9525"/>
                          </a:xfrm>
                          <a:custGeom>
                            <a:avLst/>
                            <a:gdLst>
                              <a:gd name="connsiteX0" fmla="*/ 0 w 28575"/>
                              <a:gd name="connsiteY0" fmla="*/ 3172 h 9525"/>
                              <a:gd name="connsiteX1" fmla="*/ 0 w 28575"/>
                              <a:gd name="connsiteY1" fmla="*/ 3172 h 9525"/>
                              <a:gd name="connsiteX2" fmla="*/ 0 w 28575"/>
                              <a:gd name="connsiteY2" fmla="*/ 3172 h 9525"/>
                              <a:gd name="connsiteX3" fmla="*/ 0 w 28575"/>
                              <a:gd name="connsiteY3" fmla="*/ 3172 h 9525"/>
                              <a:gd name="connsiteX4" fmla="*/ 0 w 28575"/>
                              <a:gd name="connsiteY4" fmla="*/ 6353 h 9525"/>
                              <a:gd name="connsiteX5" fmla="*/ 0 w 28575"/>
                              <a:gd name="connsiteY5" fmla="*/ 6353 h 9525"/>
                              <a:gd name="connsiteX6" fmla="*/ 0 w 28575"/>
                              <a:gd name="connsiteY6" fmla="*/ 6353 h 9525"/>
                              <a:gd name="connsiteX7" fmla="*/ 0 w 28575"/>
                              <a:gd name="connsiteY7" fmla="*/ 6353 h 9525"/>
                              <a:gd name="connsiteX8" fmla="*/ 0 w 28575"/>
                              <a:gd name="connsiteY8" fmla="*/ 6353 h 9525"/>
                              <a:gd name="connsiteX9" fmla="*/ 0 w 28575"/>
                              <a:gd name="connsiteY9" fmla="*/ 6353 h 9525"/>
                              <a:gd name="connsiteX10" fmla="*/ 0 w 28575"/>
                              <a:gd name="connsiteY10" fmla="*/ 6353 h 9525"/>
                              <a:gd name="connsiteX11" fmla="*/ 0 w 28575"/>
                              <a:gd name="connsiteY11" fmla="*/ 3172 h 9525"/>
                              <a:gd name="connsiteX12" fmla="*/ 0 w 28575"/>
                              <a:gd name="connsiteY12" fmla="*/ 6353 h 9525"/>
                              <a:gd name="connsiteX13" fmla="*/ 0 w 28575"/>
                              <a:gd name="connsiteY13" fmla="*/ 6353 h 9525"/>
                              <a:gd name="connsiteX14" fmla="*/ 0 w 28575"/>
                              <a:gd name="connsiteY14" fmla="*/ 6353 h 9525"/>
                              <a:gd name="connsiteX15" fmla="*/ 0 w 28575"/>
                              <a:gd name="connsiteY15" fmla="*/ 6353 h 9525"/>
                              <a:gd name="connsiteX16" fmla="*/ 0 w 28575"/>
                              <a:gd name="connsiteY16" fmla="*/ 6353 h 9525"/>
                              <a:gd name="connsiteX17" fmla="*/ 0 w 28575"/>
                              <a:gd name="connsiteY17" fmla="*/ 6353 h 9525"/>
                              <a:gd name="connsiteX18" fmla="*/ 0 w 28575"/>
                              <a:gd name="connsiteY18" fmla="*/ 3172 h 9525"/>
                              <a:gd name="connsiteX19" fmla="*/ 0 w 28575"/>
                              <a:gd name="connsiteY19" fmla="*/ 3172 h 9525"/>
                              <a:gd name="connsiteX20" fmla="*/ 1095 w 28575"/>
                              <a:gd name="connsiteY20" fmla="*/ 6353 h 9525"/>
                              <a:gd name="connsiteX21" fmla="*/ 1095 w 28575"/>
                              <a:gd name="connsiteY21" fmla="*/ 3172 h 9525"/>
                              <a:gd name="connsiteX22" fmla="*/ 1095 w 28575"/>
                              <a:gd name="connsiteY22" fmla="*/ 6353 h 9525"/>
                              <a:gd name="connsiteX23" fmla="*/ 1095 w 28575"/>
                              <a:gd name="connsiteY23" fmla="*/ 6353 h 9525"/>
                              <a:gd name="connsiteX24" fmla="*/ 1095 w 28575"/>
                              <a:gd name="connsiteY24" fmla="*/ 6353 h 9525"/>
                              <a:gd name="connsiteX25" fmla="*/ 1095 w 28575"/>
                              <a:gd name="connsiteY25" fmla="*/ 3172 h 9525"/>
                              <a:gd name="connsiteX26" fmla="*/ 1095 w 28575"/>
                              <a:gd name="connsiteY26" fmla="*/ 6353 h 9525"/>
                              <a:gd name="connsiteX27" fmla="*/ 1095 w 28575"/>
                              <a:gd name="connsiteY27" fmla="*/ 6353 h 9525"/>
                              <a:gd name="connsiteX28" fmla="*/ 1095 w 28575"/>
                              <a:gd name="connsiteY28" fmla="*/ 3172 h 9525"/>
                              <a:gd name="connsiteX29" fmla="*/ 1095 w 28575"/>
                              <a:gd name="connsiteY29" fmla="*/ 6353 h 9525"/>
                              <a:gd name="connsiteX30" fmla="*/ 1095 w 28575"/>
                              <a:gd name="connsiteY30" fmla="*/ 3172 h 9525"/>
                              <a:gd name="connsiteX31" fmla="*/ 1095 w 28575"/>
                              <a:gd name="connsiteY31" fmla="*/ 3172 h 9525"/>
                              <a:gd name="connsiteX32" fmla="*/ 1095 w 28575"/>
                              <a:gd name="connsiteY32" fmla="*/ 3172 h 9525"/>
                              <a:gd name="connsiteX33" fmla="*/ 1095 w 28575"/>
                              <a:gd name="connsiteY33" fmla="*/ 3172 h 9525"/>
                              <a:gd name="connsiteX34" fmla="*/ 1095 w 28575"/>
                              <a:gd name="connsiteY34" fmla="*/ 3172 h 9525"/>
                              <a:gd name="connsiteX35" fmla="*/ 1095 w 28575"/>
                              <a:gd name="connsiteY35" fmla="*/ 3172 h 9525"/>
                              <a:gd name="connsiteX36" fmla="*/ 1095 w 28575"/>
                              <a:gd name="connsiteY36" fmla="*/ 6353 h 9525"/>
                              <a:gd name="connsiteX37" fmla="*/ 1095 w 28575"/>
                              <a:gd name="connsiteY37" fmla="*/ 6353 h 9525"/>
                              <a:gd name="connsiteX38" fmla="*/ 2200 w 28575"/>
                              <a:gd name="connsiteY38" fmla="*/ 3172 h 9525"/>
                              <a:gd name="connsiteX39" fmla="*/ 2200 w 28575"/>
                              <a:gd name="connsiteY39" fmla="*/ 3172 h 9525"/>
                              <a:gd name="connsiteX40" fmla="*/ 2200 w 28575"/>
                              <a:gd name="connsiteY40" fmla="*/ 3172 h 9525"/>
                              <a:gd name="connsiteX41" fmla="*/ 2200 w 28575"/>
                              <a:gd name="connsiteY41" fmla="*/ 3172 h 9525"/>
                              <a:gd name="connsiteX42" fmla="*/ 2200 w 28575"/>
                              <a:gd name="connsiteY42" fmla="*/ 3172 h 9525"/>
                              <a:gd name="connsiteX43" fmla="*/ 2200 w 28575"/>
                              <a:gd name="connsiteY43" fmla="*/ 3172 h 9525"/>
                              <a:gd name="connsiteX44" fmla="*/ 2200 w 28575"/>
                              <a:gd name="connsiteY44" fmla="*/ 3172 h 9525"/>
                              <a:gd name="connsiteX45" fmla="*/ 2200 w 28575"/>
                              <a:gd name="connsiteY45" fmla="*/ 3172 h 9525"/>
                              <a:gd name="connsiteX46" fmla="*/ 2200 w 28575"/>
                              <a:gd name="connsiteY46" fmla="*/ 3172 h 9525"/>
                              <a:gd name="connsiteX47" fmla="*/ 2200 w 28575"/>
                              <a:gd name="connsiteY47" fmla="*/ 3172 h 9525"/>
                              <a:gd name="connsiteX48" fmla="*/ 2200 w 28575"/>
                              <a:gd name="connsiteY48" fmla="*/ 3172 h 9525"/>
                              <a:gd name="connsiteX49" fmla="*/ 2200 w 28575"/>
                              <a:gd name="connsiteY49" fmla="*/ 3172 h 9525"/>
                              <a:gd name="connsiteX50" fmla="*/ 2200 w 28575"/>
                              <a:gd name="connsiteY50" fmla="*/ 3172 h 9525"/>
                              <a:gd name="connsiteX51" fmla="*/ 2200 w 28575"/>
                              <a:gd name="connsiteY51" fmla="*/ 6353 h 9525"/>
                              <a:gd name="connsiteX52" fmla="*/ 2200 w 28575"/>
                              <a:gd name="connsiteY52" fmla="*/ 6353 h 9525"/>
                              <a:gd name="connsiteX53" fmla="*/ 2200 w 28575"/>
                              <a:gd name="connsiteY53" fmla="*/ 6353 h 9525"/>
                              <a:gd name="connsiteX54" fmla="*/ 2200 w 28575"/>
                              <a:gd name="connsiteY54" fmla="*/ 6353 h 9525"/>
                              <a:gd name="connsiteX55" fmla="*/ 2200 w 28575"/>
                              <a:gd name="connsiteY55" fmla="*/ 6353 h 9525"/>
                              <a:gd name="connsiteX56" fmla="*/ 3296 w 28575"/>
                              <a:gd name="connsiteY56" fmla="*/ 6353 h 9525"/>
                              <a:gd name="connsiteX57" fmla="*/ 3296 w 28575"/>
                              <a:gd name="connsiteY57" fmla="*/ 3172 h 9525"/>
                              <a:gd name="connsiteX58" fmla="*/ 3296 w 28575"/>
                              <a:gd name="connsiteY58" fmla="*/ 6353 h 9525"/>
                              <a:gd name="connsiteX59" fmla="*/ 3296 w 28575"/>
                              <a:gd name="connsiteY59" fmla="*/ 6353 h 9525"/>
                              <a:gd name="connsiteX60" fmla="*/ 3296 w 28575"/>
                              <a:gd name="connsiteY60" fmla="*/ 6353 h 9525"/>
                              <a:gd name="connsiteX61" fmla="*/ 3296 w 28575"/>
                              <a:gd name="connsiteY61" fmla="*/ 6353 h 9525"/>
                              <a:gd name="connsiteX62" fmla="*/ 3296 w 28575"/>
                              <a:gd name="connsiteY62" fmla="*/ 9525 h 9525"/>
                              <a:gd name="connsiteX63" fmla="*/ 3296 w 28575"/>
                              <a:gd name="connsiteY63" fmla="*/ 6353 h 9525"/>
                              <a:gd name="connsiteX64" fmla="*/ 3296 w 28575"/>
                              <a:gd name="connsiteY64" fmla="*/ 6353 h 9525"/>
                              <a:gd name="connsiteX65" fmla="*/ 3296 w 28575"/>
                              <a:gd name="connsiteY65" fmla="*/ 6353 h 9525"/>
                              <a:gd name="connsiteX66" fmla="*/ 3296 w 28575"/>
                              <a:gd name="connsiteY66" fmla="*/ 3172 h 9525"/>
                              <a:gd name="connsiteX67" fmla="*/ 3296 w 28575"/>
                              <a:gd name="connsiteY67" fmla="*/ 3172 h 9525"/>
                              <a:gd name="connsiteX68" fmla="*/ 3296 w 28575"/>
                              <a:gd name="connsiteY68" fmla="*/ 3172 h 9525"/>
                              <a:gd name="connsiteX69" fmla="*/ 3296 w 28575"/>
                              <a:gd name="connsiteY69" fmla="*/ 3172 h 9525"/>
                              <a:gd name="connsiteX70" fmla="*/ 3296 w 28575"/>
                              <a:gd name="connsiteY70" fmla="*/ 3172 h 9525"/>
                              <a:gd name="connsiteX71" fmla="*/ 3296 w 28575"/>
                              <a:gd name="connsiteY71" fmla="*/ 3172 h 9525"/>
                              <a:gd name="connsiteX72" fmla="*/ 3296 w 28575"/>
                              <a:gd name="connsiteY72" fmla="*/ 6353 h 9525"/>
                              <a:gd name="connsiteX73" fmla="*/ 3296 w 28575"/>
                              <a:gd name="connsiteY73" fmla="*/ 3172 h 9525"/>
                              <a:gd name="connsiteX74" fmla="*/ 4401 w 28575"/>
                              <a:gd name="connsiteY74" fmla="*/ 6353 h 9525"/>
                              <a:gd name="connsiteX75" fmla="*/ 4401 w 28575"/>
                              <a:gd name="connsiteY75" fmla="*/ 6353 h 9525"/>
                              <a:gd name="connsiteX76" fmla="*/ 4401 w 28575"/>
                              <a:gd name="connsiteY76" fmla="*/ 6353 h 9525"/>
                              <a:gd name="connsiteX77" fmla="*/ 4401 w 28575"/>
                              <a:gd name="connsiteY77" fmla="*/ 6353 h 9525"/>
                              <a:gd name="connsiteX78" fmla="*/ 4401 w 28575"/>
                              <a:gd name="connsiteY78" fmla="*/ 3172 h 9525"/>
                              <a:gd name="connsiteX79" fmla="*/ 4401 w 28575"/>
                              <a:gd name="connsiteY79" fmla="*/ 3172 h 9525"/>
                              <a:gd name="connsiteX80" fmla="*/ 4401 w 28575"/>
                              <a:gd name="connsiteY80" fmla="*/ 3172 h 9525"/>
                              <a:gd name="connsiteX81" fmla="*/ 4401 w 28575"/>
                              <a:gd name="connsiteY81" fmla="*/ 3172 h 9525"/>
                              <a:gd name="connsiteX82" fmla="*/ 4401 w 28575"/>
                              <a:gd name="connsiteY82" fmla="*/ 3172 h 9525"/>
                              <a:gd name="connsiteX83" fmla="*/ 4401 w 28575"/>
                              <a:gd name="connsiteY83" fmla="*/ 6353 h 9525"/>
                              <a:gd name="connsiteX84" fmla="*/ 4401 w 28575"/>
                              <a:gd name="connsiteY84" fmla="*/ 6353 h 9525"/>
                              <a:gd name="connsiteX85" fmla="*/ 4401 w 28575"/>
                              <a:gd name="connsiteY85" fmla="*/ 6353 h 9525"/>
                              <a:gd name="connsiteX86" fmla="*/ 4401 w 28575"/>
                              <a:gd name="connsiteY86" fmla="*/ 6353 h 9525"/>
                              <a:gd name="connsiteX87" fmla="*/ 4401 w 28575"/>
                              <a:gd name="connsiteY87" fmla="*/ 3172 h 9525"/>
                              <a:gd name="connsiteX88" fmla="*/ 4401 w 28575"/>
                              <a:gd name="connsiteY88" fmla="*/ 3172 h 9525"/>
                              <a:gd name="connsiteX89" fmla="*/ 4401 w 28575"/>
                              <a:gd name="connsiteY89" fmla="*/ 6353 h 9525"/>
                              <a:gd name="connsiteX90" fmla="*/ 4401 w 28575"/>
                              <a:gd name="connsiteY90" fmla="*/ 6353 h 9525"/>
                              <a:gd name="connsiteX91" fmla="*/ 4401 w 28575"/>
                              <a:gd name="connsiteY91" fmla="*/ 6353 h 9525"/>
                              <a:gd name="connsiteX92" fmla="*/ 4401 w 28575"/>
                              <a:gd name="connsiteY92" fmla="*/ 6353 h 9525"/>
                              <a:gd name="connsiteX93" fmla="*/ 4401 w 28575"/>
                              <a:gd name="connsiteY93" fmla="*/ 6353 h 9525"/>
                              <a:gd name="connsiteX94" fmla="*/ 5496 w 28575"/>
                              <a:gd name="connsiteY94" fmla="*/ 6353 h 9525"/>
                              <a:gd name="connsiteX95" fmla="*/ 5496 w 28575"/>
                              <a:gd name="connsiteY95" fmla="*/ 6353 h 9525"/>
                              <a:gd name="connsiteX96" fmla="*/ 5496 w 28575"/>
                              <a:gd name="connsiteY96" fmla="*/ 3172 h 9525"/>
                              <a:gd name="connsiteX97" fmla="*/ 5496 w 28575"/>
                              <a:gd name="connsiteY97" fmla="*/ 3172 h 9525"/>
                              <a:gd name="connsiteX98" fmla="*/ 5496 w 28575"/>
                              <a:gd name="connsiteY98" fmla="*/ 3172 h 9525"/>
                              <a:gd name="connsiteX99" fmla="*/ 5496 w 28575"/>
                              <a:gd name="connsiteY99" fmla="*/ 3172 h 9525"/>
                              <a:gd name="connsiteX100" fmla="*/ 5496 w 28575"/>
                              <a:gd name="connsiteY100" fmla="*/ 6353 h 9525"/>
                              <a:gd name="connsiteX101" fmla="*/ 5496 w 28575"/>
                              <a:gd name="connsiteY101" fmla="*/ 6353 h 9525"/>
                              <a:gd name="connsiteX102" fmla="*/ 5496 w 28575"/>
                              <a:gd name="connsiteY102" fmla="*/ 3172 h 9525"/>
                              <a:gd name="connsiteX103" fmla="*/ 5496 w 28575"/>
                              <a:gd name="connsiteY103" fmla="*/ 3172 h 9525"/>
                              <a:gd name="connsiteX104" fmla="*/ 5496 w 28575"/>
                              <a:gd name="connsiteY104" fmla="*/ 3172 h 9525"/>
                              <a:gd name="connsiteX105" fmla="*/ 5496 w 28575"/>
                              <a:gd name="connsiteY105" fmla="*/ 3172 h 9525"/>
                              <a:gd name="connsiteX106" fmla="*/ 5496 w 28575"/>
                              <a:gd name="connsiteY106" fmla="*/ 3172 h 9525"/>
                              <a:gd name="connsiteX107" fmla="*/ 5496 w 28575"/>
                              <a:gd name="connsiteY107" fmla="*/ 3172 h 9525"/>
                              <a:gd name="connsiteX108" fmla="*/ 5496 w 28575"/>
                              <a:gd name="connsiteY108" fmla="*/ 3172 h 9525"/>
                              <a:gd name="connsiteX109" fmla="*/ 5496 w 28575"/>
                              <a:gd name="connsiteY109" fmla="*/ 3172 h 9525"/>
                              <a:gd name="connsiteX110" fmla="*/ 5496 w 28575"/>
                              <a:gd name="connsiteY110" fmla="*/ 3172 h 9525"/>
                              <a:gd name="connsiteX111" fmla="*/ 5496 w 28575"/>
                              <a:gd name="connsiteY111" fmla="*/ 3172 h 9525"/>
                              <a:gd name="connsiteX112" fmla="*/ 6591 w 28575"/>
                              <a:gd name="connsiteY112" fmla="*/ 3172 h 9525"/>
                              <a:gd name="connsiteX113" fmla="*/ 6591 w 28575"/>
                              <a:gd name="connsiteY113" fmla="*/ 3172 h 9525"/>
                              <a:gd name="connsiteX114" fmla="*/ 6591 w 28575"/>
                              <a:gd name="connsiteY114" fmla="*/ 3172 h 9525"/>
                              <a:gd name="connsiteX115" fmla="*/ 6591 w 28575"/>
                              <a:gd name="connsiteY115" fmla="*/ 3172 h 9525"/>
                              <a:gd name="connsiteX116" fmla="*/ 6591 w 28575"/>
                              <a:gd name="connsiteY116" fmla="*/ 3172 h 9525"/>
                              <a:gd name="connsiteX117" fmla="*/ 6591 w 28575"/>
                              <a:gd name="connsiteY117" fmla="*/ 6353 h 9525"/>
                              <a:gd name="connsiteX118" fmla="*/ 6591 w 28575"/>
                              <a:gd name="connsiteY118" fmla="*/ 3172 h 9525"/>
                              <a:gd name="connsiteX119" fmla="*/ 6591 w 28575"/>
                              <a:gd name="connsiteY119" fmla="*/ 6353 h 9525"/>
                              <a:gd name="connsiteX120" fmla="*/ 6591 w 28575"/>
                              <a:gd name="connsiteY120" fmla="*/ 3172 h 9525"/>
                              <a:gd name="connsiteX121" fmla="*/ 6591 w 28575"/>
                              <a:gd name="connsiteY121" fmla="*/ 3172 h 9525"/>
                              <a:gd name="connsiteX122" fmla="*/ 6591 w 28575"/>
                              <a:gd name="connsiteY122" fmla="*/ 3172 h 9525"/>
                              <a:gd name="connsiteX123" fmla="*/ 6591 w 28575"/>
                              <a:gd name="connsiteY123" fmla="*/ 3172 h 9525"/>
                              <a:gd name="connsiteX124" fmla="*/ 6591 w 28575"/>
                              <a:gd name="connsiteY124" fmla="*/ 3172 h 9525"/>
                              <a:gd name="connsiteX125" fmla="*/ 6591 w 28575"/>
                              <a:gd name="connsiteY125" fmla="*/ 3172 h 9525"/>
                              <a:gd name="connsiteX126" fmla="*/ 6591 w 28575"/>
                              <a:gd name="connsiteY126" fmla="*/ 6353 h 9525"/>
                              <a:gd name="connsiteX127" fmla="*/ 6591 w 28575"/>
                              <a:gd name="connsiteY127" fmla="*/ 6353 h 9525"/>
                              <a:gd name="connsiteX128" fmla="*/ 6591 w 28575"/>
                              <a:gd name="connsiteY128" fmla="*/ 3172 h 9525"/>
                              <a:gd name="connsiteX129" fmla="*/ 6591 w 28575"/>
                              <a:gd name="connsiteY129" fmla="*/ 6353 h 9525"/>
                              <a:gd name="connsiteX130" fmla="*/ 6591 w 28575"/>
                              <a:gd name="connsiteY130" fmla="*/ 3172 h 9525"/>
                              <a:gd name="connsiteX131" fmla="*/ 6591 w 28575"/>
                              <a:gd name="connsiteY131" fmla="*/ 3172 h 9525"/>
                              <a:gd name="connsiteX132" fmla="*/ 6591 w 28575"/>
                              <a:gd name="connsiteY132" fmla="*/ 3172 h 9525"/>
                              <a:gd name="connsiteX133" fmla="*/ 6591 w 28575"/>
                              <a:gd name="connsiteY133" fmla="*/ 3172 h 9525"/>
                              <a:gd name="connsiteX134" fmla="*/ 6591 w 28575"/>
                              <a:gd name="connsiteY134" fmla="*/ 6353 h 9525"/>
                              <a:gd name="connsiteX135" fmla="*/ 6591 w 28575"/>
                              <a:gd name="connsiteY135" fmla="*/ 6353 h 9525"/>
                              <a:gd name="connsiteX136" fmla="*/ 7696 w 28575"/>
                              <a:gd name="connsiteY136" fmla="*/ 3172 h 9525"/>
                              <a:gd name="connsiteX137" fmla="*/ 7696 w 28575"/>
                              <a:gd name="connsiteY137" fmla="*/ 3172 h 9525"/>
                              <a:gd name="connsiteX138" fmla="*/ 7696 w 28575"/>
                              <a:gd name="connsiteY138" fmla="*/ 6353 h 9525"/>
                              <a:gd name="connsiteX139" fmla="*/ 7696 w 28575"/>
                              <a:gd name="connsiteY139" fmla="*/ 3172 h 9525"/>
                              <a:gd name="connsiteX140" fmla="*/ 7696 w 28575"/>
                              <a:gd name="connsiteY140" fmla="*/ 6353 h 9525"/>
                              <a:gd name="connsiteX141" fmla="*/ 7696 w 28575"/>
                              <a:gd name="connsiteY141" fmla="*/ 6353 h 9525"/>
                              <a:gd name="connsiteX142" fmla="*/ 7696 w 28575"/>
                              <a:gd name="connsiteY142" fmla="*/ 3172 h 9525"/>
                              <a:gd name="connsiteX143" fmla="*/ 7696 w 28575"/>
                              <a:gd name="connsiteY143" fmla="*/ 3172 h 9525"/>
                              <a:gd name="connsiteX144" fmla="*/ 7696 w 28575"/>
                              <a:gd name="connsiteY144" fmla="*/ 3172 h 9525"/>
                              <a:gd name="connsiteX145" fmla="*/ 7696 w 28575"/>
                              <a:gd name="connsiteY145" fmla="*/ 3172 h 9525"/>
                              <a:gd name="connsiteX146" fmla="*/ 7696 w 28575"/>
                              <a:gd name="connsiteY146" fmla="*/ 6353 h 9525"/>
                              <a:gd name="connsiteX147" fmla="*/ 7696 w 28575"/>
                              <a:gd name="connsiteY147" fmla="*/ 6353 h 9525"/>
                              <a:gd name="connsiteX148" fmla="*/ 7696 w 28575"/>
                              <a:gd name="connsiteY148" fmla="*/ 6353 h 9525"/>
                              <a:gd name="connsiteX149" fmla="*/ 7696 w 28575"/>
                              <a:gd name="connsiteY149" fmla="*/ 3172 h 9525"/>
                              <a:gd name="connsiteX150" fmla="*/ 7696 w 28575"/>
                              <a:gd name="connsiteY150" fmla="*/ 6353 h 9525"/>
                              <a:gd name="connsiteX151" fmla="*/ 7696 w 28575"/>
                              <a:gd name="connsiteY151" fmla="*/ 6353 h 9525"/>
                              <a:gd name="connsiteX152" fmla="*/ 7696 w 28575"/>
                              <a:gd name="connsiteY152" fmla="*/ 6353 h 9525"/>
                              <a:gd name="connsiteX153" fmla="*/ 7696 w 28575"/>
                              <a:gd name="connsiteY153" fmla="*/ 6353 h 9525"/>
                              <a:gd name="connsiteX154" fmla="*/ 8792 w 28575"/>
                              <a:gd name="connsiteY154" fmla="*/ 6353 h 9525"/>
                              <a:gd name="connsiteX155" fmla="*/ 8792 w 28575"/>
                              <a:gd name="connsiteY155" fmla="*/ 3172 h 9525"/>
                              <a:gd name="connsiteX156" fmla="*/ 8792 w 28575"/>
                              <a:gd name="connsiteY156" fmla="*/ 3172 h 9525"/>
                              <a:gd name="connsiteX157" fmla="*/ 8792 w 28575"/>
                              <a:gd name="connsiteY157" fmla="*/ 3172 h 9525"/>
                              <a:gd name="connsiteX158" fmla="*/ 8792 w 28575"/>
                              <a:gd name="connsiteY158" fmla="*/ 3172 h 9525"/>
                              <a:gd name="connsiteX159" fmla="*/ 8792 w 28575"/>
                              <a:gd name="connsiteY159" fmla="*/ 3172 h 9525"/>
                              <a:gd name="connsiteX160" fmla="*/ 8792 w 28575"/>
                              <a:gd name="connsiteY160" fmla="*/ 3172 h 9525"/>
                              <a:gd name="connsiteX161" fmla="*/ 8792 w 28575"/>
                              <a:gd name="connsiteY161" fmla="*/ 3172 h 9525"/>
                              <a:gd name="connsiteX162" fmla="*/ 8792 w 28575"/>
                              <a:gd name="connsiteY162" fmla="*/ 3172 h 9525"/>
                              <a:gd name="connsiteX163" fmla="*/ 8792 w 28575"/>
                              <a:gd name="connsiteY163" fmla="*/ 3172 h 9525"/>
                              <a:gd name="connsiteX164" fmla="*/ 8792 w 28575"/>
                              <a:gd name="connsiteY164" fmla="*/ 3172 h 9525"/>
                              <a:gd name="connsiteX165" fmla="*/ 8792 w 28575"/>
                              <a:gd name="connsiteY165" fmla="*/ 3172 h 9525"/>
                              <a:gd name="connsiteX166" fmla="*/ 8792 w 28575"/>
                              <a:gd name="connsiteY166" fmla="*/ 3172 h 9525"/>
                              <a:gd name="connsiteX167" fmla="*/ 8792 w 28575"/>
                              <a:gd name="connsiteY167" fmla="*/ 3172 h 9525"/>
                              <a:gd name="connsiteX168" fmla="*/ 8792 w 28575"/>
                              <a:gd name="connsiteY168" fmla="*/ 3172 h 9525"/>
                              <a:gd name="connsiteX169" fmla="*/ 8792 w 28575"/>
                              <a:gd name="connsiteY169" fmla="*/ 3172 h 9525"/>
                              <a:gd name="connsiteX170" fmla="*/ 8792 w 28575"/>
                              <a:gd name="connsiteY170" fmla="*/ 3172 h 9525"/>
                              <a:gd name="connsiteX171" fmla="*/ 8792 w 28575"/>
                              <a:gd name="connsiteY171" fmla="*/ 3172 h 9525"/>
                              <a:gd name="connsiteX172" fmla="*/ 8792 w 28575"/>
                              <a:gd name="connsiteY172" fmla="*/ 3172 h 9525"/>
                              <a:gd name="connsiteX173" fmla="*/ 8792 w 28575"/>
                              <a:gd name="connsiteY173" fmla="*/ 3172 h 9525"/>
                              <a:gd name="connsiteX174" fmla="*/ 9887 w 28575"/>
                              <a:gd name="connsiteY174" fmla="*/ 3172 h 9525"/>
                              <a:gd name="connsiteX175" fmla="*/ 9887 w 28575"/>
                              <a:gd name="connsiteY175" fmla="*/ 3172 h 9525"/>
                              <a:gd name="connsiteX176" fmla="*/ 9887 w 28575"/>
                              <a:gd name="connsiteY176" fmla="*/ 6353 h 9525"/>
                              <a:gd name="connsiteX177" fmla="*/ 9887 w 28575"/>
                              <a:gd name="connsiteY177" fmla="*/ 6353 h 9525"/>
                              <a:gd name="connsiteX178" fmla="*/ 9887 w 28575"/>
                              <a:gd name="connsiteY178" fmla="*/ 6353 h 9525"/>
                              <a:gd name="connsiteX179" fmla="*/ 9887 w 28575"/>
                              <a:gd name="connsiteY179" fmla="*/ 3172 h 9525"/>
                              <a:gd name="connsiteX180" fmla="*/ 9887 w 28575"/>
                              <a:gd name="connsiteY180" fmla="*/ 3172 h 9525"/>
                              <a:gd name="connsiteX181" fmla="*/ 9887 w 28575"/>
                              <a:gd name="connsiteY181" fmla="*/ 3172 h 9525"/>
                              <a:gd name="connsiteX182" fmla="*/ 9887 w 28575"/>
                              <a:gd name="connsiteY182" fmla="*/ 3172 h 9525"/>
                              <a:gd name="connsiteX183" fmla="*/ 9887 w 28575"/>
                              <a:gd name="connsiteY183" fmla="*/ 3172 h 9525"/>
                              <a:gd name="connsiteX184" fmla="*/ 9887 w 28575"/>
                              <a:gd name="connsiteY184" fmla="*/ 3172 h 9525"/>
                              <a:gd name="connsiteX185" fmla="*/ 9887 w 28575"/>
                              <a:gd name="connsiteY185" fmla="*/ 3172 h 9525"/>
                              <a:gd name="connsiteX186" fmla="*/ 9887 w 28575"/>
                              <a:gd name="connsiteY186" fmla="*/ 3172 h 9525"/>
                              <a:gd name="connsiteX187" fmla="*/ 9887 w 28575"/>
                              <a:gd name="connsiteY187" fmla="*/ 3172 h 9525"/>
                              <a:gd name="connsiteX188" fmla="*/ 9887 w 28575"/>
                              <a:gd name="connsiteY188" fmla="*/ 6353 h 9525"/>
                              <a:gd name="connsiteX189" fmla="*/ 9887 w 28575"/>
                              <a:gd name="connsiteY189" fmla="*/ 6353 h 9525"/>
                              <a:gd name="connsiteX190" fmla="*/ 9887 w 28575"/>
                              <a:gd name="connsiteY190" fmla="*/ 3172 h 9525"/>
                              <a:gd name="connsiteX191" fmla="*/ 9887 w 28575"/>
                              <a:gd name="connsiteY191" fmla="*/ 3172 h 9525"/>
                              <a:gd name="connsiteX192" fmla="*/ 10992 w 28575"/>
                              <a:gd name="connsiteY192" fmla="*/ 3172 h 9525"/>
                              <a:gd name="connsiteX193" fmla="*/ 10992 w 28575"/>
                              <a:gd name="connsiteY193" fmla="*/ 3172 h 9525"/>
                              <a:gd name="connsiteX194" fmla="*/ 10992 w 28575"/>
                              <a:gd name="connsiteY194" fmla="*/ 3172 h 9525"/>
                              <a:gd name="connsiteX195" fmla="*/ 10992 w 28575"/>
                              <a:gd name="connsiteY195" fmla="*/ 3172 h 9525"/>
                              <a:gd name="connsiteX196" fmla="*/ 10992 w 28575"/>
                              <a:gd name="connsiteY196" fmla="*/ 3172 h 9525"/>
                              <a:gd name="connsiteX197" fmla="*/ 10992 w 28575"/>
                              <a:gd name="connsiteY197" fmla="*/ 6353 h 9525"/>
                              <a:gd name="connsiteX198" fmla="*/ 10992 w 28575"/>
                              <a:gd name="connsiteY198" fmla="*/ 3172 h 9525"/>
                              <a:gd name="connsiteX199" fmla="*/ 10992 w 28575"/>
                              <a:gd name="connsiteY199" fmla="*/ 3172 h 9525"/>
                              <a:gd name="connsiteX200" fmla="*/ 10992 w 28575"/>
                              <a:gd name="connsiteY200" fmla="*/ 3172 h 9525"/>
                              <a:gd name="connsiteX201" fmla="*/ 10992 w 28575"/>
                              <a:gd name="connsiteY201" fmla="*/ 3172 h 9525"/>
                              <a:gd name="connsiteX202" fmla="*/ 10992 w 28575"/>
                              <a:gd name="connsiteY202" fmla="*/ 3172 h 9525"/>
                              <a:gd name="connsiteX203" fmla="*/ 10992 w 28575"/>
                              <a:gd name="connsiteY203" fmla="*/ 3172 h 9525"/>
                              <a:gd name="connsiteX204" fmla="*/ 10992 w 28575"/>
                              <a:gd name="connsiteY204" fmla="*/ 3172 h 9525"/>
                              <a:gd name="connsiteX205" fmla="*/ 10992 w 28575"/>
                              <a:gd name="connsiteY205" fmla="*/ 3172 h 9525"/>
                              <a:gd name="connsiteX206" fmla="*/ 10992 w 28575"/>
                              <a:gd name="connsiteY206" fmla="*/ 3172 h 9525"/>
                              <a:gd name="connsiteX207" fmla="*/ 10992 w 28575"/>
                              <a:gd name="connsiteY207" fmla="*/ 3172 h 9525"/>
                              <a:gd name="connsiteX208" fmla="*/ 10992 w 28575"/>
                              <a:gd name="connsiteY208" fmla="*/ 3172 h 9525"/>
                              <a:gd name="connsiteX209" fmla="*/ 10992 w 28575"/>
                              <a:gd name="connsiteY209" fmla="*/ 3172 h 9525"/>
                              <a:gd name="connsiteX210" fmla="*/ 12087 w 28575"/>
                              <a:gd name="connsiteY210" fmla="*/ 3172 h 9525"/>
                              <a:gd name="connsiteX211" fmla="*/ 12087 w 28575"/>
                              <a:gd name="connsiteY211" fmla="*/ 3172 h 9525"/>
                              <a:gd name="connsiteX212" fmla="*/ 12087 w 28575"/>
                              <a:gd name="connsiteY212" fmla="*/ 3172 h 9525"/>
                              <a:gd name="connsiteX213" fmla="*/ 12087 w 28575"/>
                              <a:gd name="connsiteY213" fmla="*/ 3172 h 9525"/>
                              <a:gd name="connsiteX214" fmla="*/ 12087 w 28575"/>
                              <a:gd name="connsiteY214" fmla="*/ 3172 h 9525"/>
                              <a:gd name="connsiteX215" fmla="*/ 12087 w 28575"/>
                              <a:gd name="connsiteY215" fmla="*/ 6353 h 9525"/>
                              <a:gd name="connsiteX216" fmla="*/ 12087 w 28575"/>
                              <a:gd name="connsiteY216" fmla="*/ 3172 h 9525"/>
                              <a:gd name="connsiteX217" fmla="*/ 12087 w 28575"/>
                              <a:gd name="connsiteY217" fmla="*/ 6353 h 9525"/>
                              <a:gd name="connsiteX218" fmla="*/ 12087 w 28575"/>
                              <a:gd name="connsiteY218" fmla="*/ 6353 h 9525"/>
                              <a:gd name="connsiteX219" fmla="*/ 12087 w 28575"/>
                              <a:gd name="connsiteY219" fmla="*/ 6353 h 9525"/>
                              <a:gd name="connsiteX220" fmla="*/ 12087 w 28575"/>
                              <a:gd name="connsiteY220" fmla="*/ 6353 h 9525"/>
                              <a:gd name="connsiteX221" fmla="*/ 12087 w 28575"/>
                              <a:gd name="connsiteY221" fmla="*/ 6353 h 9525"/>
                              <a:gd name="connsiteX222" fmla="*/ 12087 w 28575"/>
                              <a:gd name="connsiteY222" fmla="*/ 6353 h 9525"/>
                              <a:gd name="connsiteX223" fmla="*/ 12087 w 28575"/>
                              <a:gd name="connsiteY223" fmla="*/ 6353 h 9525"/>
                              <a:gd name="connsiteX224" fmla="*/ 12087 w 28575"/>
                              <a:gd name="connsiteY224" fmla="*/ 3172 h 9525"/>
                              <a:gd name="connsiteX225" fmla="*/ 12087 w 28575"/>
                              <a:gd name="connsiteY225" fmla="*/ 3172 h 9525"/>
                              <a:gd name="connsiteX226" fmla="*/ 12087 w 28575"/>
                              <a:gd name="connsiteY226" fmla="*/ 3172 h 9525"/>
                              <a:gd name="connsiteX227" fmla="*/ 12087 w 28575"/>
                              <a:gd name="connsiteY227" fmla="*/ 3172 h 9525"/>
                              <a:gd name="connsiteX228" fmla="*/ 12087 w 28575"/>
                              <a:gd name="connsiteY228" fmla="*/ 3172 h 9525"/>
                              <a:gd name="connsiteX229" fmla="*/ 12087 w 28575"/>
                              <a:gd name="connsiteY229" fmla="*/ 3172 h 9525"/>
                              <a:gd name="connsiteX230" fmla="*/ 13192 w 28575"/>
                              <a:gd name="connsiteY230" fmla="*/ 3172 h 9525"/>
                              <a:gd name="connsiteX231" fmla="*/ 13192 w 28575"/>
                              <a:gd name="connsiteY231" fmla="*/ 3172 h 9525"/>
                              <a:gd name="connsiteX232" fmla="*/ 13192 w 28575"/>
                              <a:gd name="connsiteY232" fmla="*/ 6353 h 9525"/>
                              <a:gd name="connsiteX233" fmla="*/ 13192 w 28575"/>
                              <a:gd name="connsiteY233" fmla="*/ 6353 h 9525"/>
                              <a:gd name="connsiteX234" fmla="*/ 13192 w 28575"/>
                              <a:gd name="connsiteY234" fmla="*/ 6353 h 9525"/>
                              <a:gd name="connsiteX235" fmla="*/ 13192 w 28575"/>
                              <a:gd name="connsiteY235" fmla="*/ 6353 h 9525"/>
                              <a:gd name="connsiteX236" fmla="*/ 13192 w 28575"/>
                              <a:gd name="connsiteY236" fmla="*/ 3172 h 9525"/>
                              <a:gd name="connsiteX237" fmla="*/ 13192 w 28575"/>
                              <a:gd name="connsiteY237" fmla="*/ 6353 h 9525"/>
                              <a:gd name="connsiteX238" fmla="*/ 13192 w 28575"/>
                              <a:gd name="connsiteY238" fmla="*/ 3172 h 9525"/>
                              <a:gd name="connsiteX239" fmla="*/ 13192 w 28575"/>
                              <a:gd name="connsiteY239" fmla="*/ 3172 h 9525"/>
                              <a:gd name="connsiteX240" fmla="*/ 13192 w 28575"/>
                              <a:gd name="connsiteY240" fmla="*/ 3172 h 9525"/>
                              <a:gd name="connsiteX241" fmla="*/ 13192 w 28575"/>
                              <a:gd name="connsiteY241" fmla="*/ 3172 h 9525"/>
                              <a:gd name="connsiteX242" fmla="*/ 13192 w 28575"/>
                              <a:gd name="connsiteY242" fmla="*/ 3172 h 9525"/>
                              <a:gd name="connsiteX243" fmla="*/ 13192 w 28575"/>
                              <a:gd name="connsiteY243" fmla="*/ 6353 h 9525"/>
                              <a:gd name="connsiteX244" fmla="*/ 13192 w 28575"/>
                              <a:gd name="connsiteY244" fmla="*/ 3172 h 9525"/>
                              <a:gd name="connsiteX245" fmla="*/ 13192 w 28575"/>
                              <a:gd name="connsiteY245" fmla="*/ 3172 h 9525"/>
                              <a:gd name="connsiteX246" fmla="*/ 13192 w 28575"/>
                              <a:gd name="connsiteY246" fmla="*/ 3172 h 9525"/>
                              <a:gd name="connsiteX247" fmla="*/ 13192 w 28575"/>
                              <a:gd name="connsiteY247" fmla="*/ 3172 h 9525"/>
                              <a:gd name="connsiteX248" fmla="*/ 14288 w 28575"/>
                              <a:gd name="connsiteY248" fmla="*/ 3172 h 9525"/>
                              <a:gd name="connsiteX249" fmla="*/ 14288 w 28575"/>
                              <a:gd name="connsiteY249" fmla="*/ 3172 h 9525"/>
                              <a:gd name="connsiteX250" fmla="*/ 14288 w 28575"/>
                              <a:gd name="connsiteY250" fmla="*/ 3172 h 9525"/>
                              <a:gd name="connsiteX251" fmla="*/ 14288 w 28575"/>
                              <a:gd name="connsiteY251" fmla="*/ 3172 h 9525"/>
                              <a:gd name="connsiteX252" fmla="*/ 14288 w 28575"/>
                              <a:gd name="connsiteY252" fmla="*/ 3172 h 9525"/>
                              <a:gd name="connsiteX253" fmla="*/ 14288 w 28575"/>
                              <a:gd name="connsiteY253" fmla="*/ 3172 h 9525"/>
                              <a:gd name="connsiteX254" fmla="*/ 14288 w 28575"/>
                              <a:gd name="connsiteY254" fmla="*/ 3172 h 9525"/>
                              <a:gd name="connsiteX255" fmla="*/ 14288 w 28575"/>
                              <a:gd name="connsiteY255" fmla="*/ 3172 h 9525"/>
                              <a:gd name="connsiteX256" fmla="*/ 14288 w 28575"/>
                              <a:gd name="connsiteY256" fmla="*/ 3172 h 9525"/>
                              <a:gd name="connsiteX257" fmla="*/ 14288 w 28575"/>
                              <a:gd name="connsiteY257" fmla="*/ 3172 h 9525"/>
                              <a:gd name="connsiteX258" fmla="*/ 14288 w 28575"/>
                              <a:gd name="connsiteY258" fmla="*/ 6353 h 9525"/>
                              <a:gd name="connsiteX259" fmla="*/ 14288 w 28575"/>
                              <a:gd name="connsiteY259" fmla="*/ 6353 h 9525"/>
                              <a:gd name="connsiteX260" fmla="*/ 14288 w 28575"/>
                              <a:gd name="connsiteY260" fmla="*/ 6353 h 9525"/>
                              <a:gd name="connsiteX261" fmla="*/ 14288 w 28575"/>
                              <a:gd name="connsiteY261" fmla="*/ 3172 h 9525"/>
                              <a:gd name="connsiteX262" fmla="*/ 14288 w 28575"/>
                              <a:gd name="connsiteY262" fmla="*/ 3172 h 9525"/>
                              <a:gd name="connsiteX263" fmla="*/ 14288 w 28575"/>
                              <a:gd name="connsiteY263" fmla="*/ 3172 h 9525"/>
                              <a:gd name="connsiteX264" fmla="*/ 14288 w 28575"/>
                              <a:gd name="connsiteY264" fmla="*/ 3172 h 9525"/>
                              <a:gd name="connsiteX265" fmla="*/ 14288 w 28575"/>
                              <a:gd name="connsiteY265" fmla="*/ 3172 h 9525"/>
                              <a:gd name="connsiteX266" fmla="*/ 15383 w 28575"/>
                              <a:gd name="connsiteY266" fmla="*/ 3172 h 9525"/>
                              <a:gd name="connsiteX267" fmla="*/ 15383 w 28575"/>
                              <a:gd name="connsiteY267" fmla="*/ 6353 h 9525"/>
                              <a:gd name="connsiteX268" fmla="*/ 15383 w 28575"/>
                              <a:gd name="connsiteY268" fmla="*/ 3172 h 9525"/>
                              <a:gd name="connsiteX269" fmla="*/ 15383 w 28575"/>
                              <a:gd name="connsiteY269" fmla="*/ 3172 h 9525"/>
                              <a:gd name="connsiteX270" fmla="*/ 15383 w 28575"/>
                              <a:gd name="connsiteY270" fmla="*/ 3172 h 9525"/>
                              <a:gd name="connsiteX271" fmla="*/ 15383 w 28575"/>
                              <a:gd name="connsiteY271" fmla="*/ 3172 h 9525"/>
                              <a:gd name="connsiteX272" fmla="*/ 15383 w 28575"/>
                              <a:gd name="connsiteY272" fmla="*/ 3172 h 9525"/>
                              <a:gd name="connsiteX273" fmla="*/ 15383 w 28575"/>
                              <a:gd name="connsiteY273" fmla="*/ 3172 h 9525"/>
                              <a:gd name="connsiteX274" fmla="*/ 15383 w 28575"/>
                              <a:gd name="connsiteY274" fmla="*/ 6353 h 9525"/>
                              <a:gd name="connsiteX275" fmla="*/ 15383 w 28575"/>
                              <a:gd name="connsiteY275" fmla="*/ 6353 h 9525"/>
                              <a:gd name="connsiteX276" fmla="*/ 15383 w 28575"/>
                              <a:gd name="connsiteY276" fmla="*/ 3172 h 9525"/>
                              <a:gd name="connsiteX277" fmla="*/ 15383 w 28575"/>
                              <a:gd name="connsiteY277" fmla="*/ 3172 h 9525"/>
                              <a:gd name="connsiteX278" fmla="*/ 15383 w 28575"/>
                              <a:gd name="connsiteY278" fmla="*/ 3172 h 9525"/>
                              <a:gd name="connsiteX279" fmla="*/ 15383 w 28575"/>
                              <a:gd name="connsiteY279" fmla="*/ 3172 h 9525"/>
                              <a:gd name="connsiteX280" fmla="*/ 15383 w 28575"/>
                              <a:gd name="connsiteY280" fmla="*/ 3172 h 9525"/>
                              <a:gd name="connsiteX281" fmla="*/ 15383 w 28575"/>
                              <a:gd name="connsiteY281" fmla="*/ 3172 h 9525"/>
                              <a:gd name="connsiteX282" fmla="*/ 15383 w 28575"/>
                              <a:gd name="connsiteY282" fmla="*/ 3172 h 9525"/>
                              <a:gd name="connsiteX283" fmla="*/ 15383 w 28575"/>
                              <a:gd name="connsiteY283" fmla="*/ 3172 h 9525"/>
                              <a:gd name="connsiteX284" fmla="*/ 16488 w 28575"/>
                              <a:gd name="connsiteY284" fmla="*/ 3172 h 9525"/>
                              <a:gd name="connsiteX285" fmla="*/ 16488 w 28575"/>
                              <a:gd name="connsiteY285" fmla="*/ 3172 h 9525"/>
                              <a:gd name="connsiteX286" fmla="*/ 16488 w 28575"/>
                              <a:gd name="connsiteY286" fmla="*/ 3172 h 9525"/>
                              <a:gd name="connsiteX287" fmla="*/ 16488 w 28575"/>
                              <a:gd name="connsiteY287" fmla="*/ 3172 h 9525"/>
                              <a:gd name="connsiteX288" fmla="*/ 16488 w 28575"/>
                              <a:gd name="connsiteY288" fmla="*/ 3172 h 9525"/>
                              <a:gd name="connsiteX289" fmla="*/ 16488 w 28575"/>
                              <a:gd name="connsiteY289" fmla="*/ 3172 h 9525"/>
                              <a:gd name="connsiteX290" fmla="*/ 16488 w 28575"/>
                              <a:gd name="connsiteY290" fmla="*/ 3172 h 9525"/>
                              <a:gd name="connsiteX291" fmla="*/ 16488 w 28575"/>
                              <a:gd name="connsiteY291" fmla="*/ 3172 h 9525"/>
                              <a:gd name="connsiteX292" fmla="*/ 16488 w 28575"/>
                              <a:gd name="connsiteY292" fmla="*/ 3172 h 9525"/>
                              <a:gd name="connsiteX293" fmla="*/ 16488 w 28575"/>
                              <a:gd name="connsiteY293" fmla="*/ 3172 h 9525"/>
                              <a:gd name="connsiteX294" fmla="*/ 16488 w 28575"/>
                              <a:gd name="connsiteY294" fmla="*/ 3172 h 9525"/>
                              <a:gd name="connsiteX295" fmla="*/ 16488 w 28575"/>
                              <a:gd name="connsiteY295" fmla="*/ 3172 h 9525"/>
                              <a:gd name="connsiteX296" fmla="*/ 16488 w 28575"/>
                              <a:gd name="connsiteY296" fmla="*/ 3172 h 9525"/>
                              <a:gd name="connsiteX297" fmla="*/ 16488 w 28575"/>
                              <a:gd name="connsiteY297" fmla="*/ 3172 h 9525"/>
                              <a:gd name="connsiteX298" fmla="*/ 16488 w 28575"/>
                              <a:gd name="connsiteY298" fmla="*/ 3172 h 9525"/>
                              <a:gd name="connsiteX299" fmla="*/ 16488 w 28575"/>
                              <a:gd name="connsiteY299" fmla="*/ 3172 h 9525"/>
                              <a:gd name="connsiteX300" fmla="*/ 16488 w 28575"/>
                              <a:gd name="connsiteY300" fmla="*/ 3172 h 9525"/>
                              <a:gd name="connsiteX301" fmla="*/ 16488 w 28575"/>
                              <a:gd name="connsiteY301" fmla="*/ 3172 h 9525"/>
                              <a:gd name="connsiteX302" fmla="*/ 16488 w 28575"/>
                              <a:gd name="connsiteY302" fmla="*/ 6353 h 9525"/>
                              <a:gd name="connsiteX303" fmla="*/ 16488 w 28575"/>
                              <a:gd name="connsiteY303" fmla="*/ 3172 h 9525"/>
                              <a:gd name="connsiteX304" fmla="*/ 17583 w 28575"/>
                              <a:gd name="connsiteY304" fmla="*/ 3172 h 9525"/>
                              <a:gd name="connsiteX305" fmla="*/ 17583 w 28575"/>
                              <a:gd name="connsiteY305" fmla="*/ 6353 h 9525"/>
                              <a:gd name="connsiteX306" fmla="*/ 17583 w 28575"/>
                              <a:gd name="connsiteY306" fmla="*/ 3172 h 9525"/>
                              <a:gd name="connsiteX307" fmla="*/ 17583 w 28575"/>
                              <a:gd name="connsiteY307" fmla="*/ 3172 h 9525"/>
                              <a:gd name="connsiteX308" fmla="*/ 17583 w 28575"/>
                              <a:gd name="connsiteY308" fmla="*/ 3172 h 9525"/>
                              <a:gd name="connsiteX309" fmla="*/ 17583 w 28575"/>
                              <a:gd name="connsiteY309" fmla="*/ 3172 h 9525"/>
                              <a:gd name="connsiteX310" fmla="*/ 17583 w 28575"/>
                              <a:gd name="connsiteY310" fmla="*/ 3172 h 9525"/>
                              <a:gd name="connsiteX311" fmla="*/ 17583 w 28575"/>
                              <a:gd name="connsiteY311" fmla="*/ 3172 h 9525"/>
                              <a:gd name="connsiteX312" fmla="*/ 17583 w 28575"/>
                              <a:gd name="connsiteY312" fmla="*/ 6353 h 9525"/>
                              <a:gd name="connsiteX313" fmla="*/ 17583 w 28575"/>
                              <a:gd name="connsiteY313" fmla="*/ 3172 h 9525"/>
                              <a:gd name="connsiteX314" fmla="*/ 17583 w 28575"/>
                              <a:gd name="connsiteY314" fmla="*/ 6353 h 9525"/>
                              <a:gd name="connsiteX315" fmla="*/ 17583 w 28575"/>
                              <a:gd name="connsiteY315" fmla="*/ 3172 h 9525"/>
                              <a:gd name="connsiteX316" fmla="*/ 17583 w 28575"/>
                              <a:gd name="connsiteY316" fmla="*/ 3172 h 9525"/>
                              <a:gd name="connsiteX317" fmla="*/ 17583 w 28575"/>
                              <a:gd name="connsiteY317" fmla="*/ 3172 h 9525"/>
                              <a:gd name="connsiteX318" fmla="*/ 17583 w 28575"/>
                              <a:gd name="connsiteY318" fmla="*/ 3172 h 9525"/>
                              <a:gd name="connsiteX319" fmla="*/ 17583 w 28575"/>
                              <a:gd name="connsiteY319" fmla="*/ 3172 h 9525"/>
                              <a:gd name="connsiteX320" fmla="*/ 17583 w 28575"/>
                              <a:gd name="connsiteY320" fmla="*/ 3172 h 9525"/>
                              <a:gd name="connsiteX321" fmla="*/ 17583 w 28575"/>
                              <a:gd name="connsiteY321" fmla="*/ 3172 h 9525"/>
                              <a:gd name="connsiteX322" fmla="*/ 18688 w 28575"/>
                              <a:gd name="connsiteY322" fmla="*/ 3172 h 9525"/>
                              <a:gd name="connsiteX323" fmla="*/ 18688 w 28575"/>
                              <a:gd name="connsiteY323" fmla="*/ 3172 h 9525"/>
                              <a:gd name="connsiteX324" fmla="*/ 18688 w 28575"/>
                              <a:gd name="connsiteY324" fmla="*/ 3172 h 9525"/>
                              <a:gd name="connsiteX325" fmla="*/ 18688 w 28575"/>
                              <a:gd name="connsiteY325" fmla="*/ 3172 h 9525"/>
                              <a:gd name="connsiteX326" fmla="*/ 18688 w 28575"/>
                              <a:gd name="connsiteY326" fmla="*/ 3172 h 9525"/>
                              <a:gd name="connsiteX327" fmla="*/ 18688 w 28575"/>
                              <a:gd name="connsiteY327" fmla="*/ 3172 h 9525"/>
                              <a:gd name="connsiteX328" fmla="*/ 18688 w 28575"/>
                              <a:gd name="connsiteY328" fmla="*/ 3172 h 9525"/>
                              <a:gd name="connsiteX329" fmla="*/ 18688 w 28575"/>
                              <a:gd name="connsiteY329" fmla="*/ 3172 h 9525"/>
                              <a:gd name="connsiteX330" fmla="*/ 18688 w 28575"/>
                              <a:gd name="connsiteY330" fmla="*/ 6353 h 9525"/>
                              <a:gd name="connsiteX331" fmla="*/ 18688 w 28575"/>
                              <a:gd name="connsiteY331" fmla="*/ 3172 h 9525"/>
                              <a:gd name="connsiteX332" fmla="*/ 18688 w 28575"/>
                              <a:gd name="connsiteY332" fmla="*/ 3172 h 9525"/>
                              <a:gd name="connsiteX333" fmla="*/ 18688 w 28575"/>
                              <a:gd name="connsiteY333" fmla="*/ 3172 h 9525"/>
                              <a:gd name="connsiteX334" fmla="*/ 18688 w 28575"/>
                              <a:gd name="connsiteY334" fmla="*/ 3172 h 9525"/>
                              <a:gd name="connsiteX335" fmla="*/ 18688 w 28575"/>
                              <a:gd name="connsiteY335" fmla="*/ 3172 h 9525"/>
                              <a:gd name="connsiteX336" fmla="*/ 18688 w 28575"/>
                              <a:gd name="connsiteY336" fmla="*/ 3172 h 9525"/>
                              <a:gd name="connsiteX337" fmla="*/ 18688 w 28575"/>
                              <a:gd name="connsiteY337" fmla="*/ 3172 h 9525"/>
                              <a:gd name="connsiteX338" fmla="*/ 18688 w 28575"/>
                              <a:gd name="connsiteY338" fmla="*/ 3172 h 9525"/>
                              <a:gd name="connsiteX339" fmla="*/ 18688 w 28575"/>
                              <a:gd name="connsiteY339" fmla="*/ 3172 h 9525"/>
                              <a:gd name="connsiteX340" fmla="*/ 18688 w 28575"/>
                              <a:gd name="connsiteY340" fmla="*/ 3172 h 9525"/>
                              <a:gd name="connsiteX341" fmla="*/ 18688 w 28575"/>
                              <a:gd name="connsiteY341" fmla="*/ 3172 h 9525"/>
                              <a:gd name="connsiteX342" fmla="*/ 18688 w 28575"/>
                              <a:gd name="connsiteY342" fmla="*/ 3172 h 9525"/>
                              <a:gd name="connsiteX343" fmla="*/ 18688 w 28575"/>
                              <a:gd name="connsiteY343" fmla="*/ 3172 h 9525"/>
                              <a:gd name="connsiteX344" fmla="*/ 18688 w 28575"/>
                              <a:gd name="connsiteY344" fmla="*/ 3172 h 9525"/>
                              <a:gd name="connsiteX345" fmla="*/ 18688 w 28575"/>
                              <a:gd name="connsiteY345" fmla="*/ 3172 h 9525"/>
                              <a:gd name="connsiteX346" fmla="*/ 19783 w 28575"/>
                              <a:gd name="connsiteY346" fmla="*/ 3172 h 9525"/>
                              <a:gd name="connsiteX347" fmla="*/ 19783 w 28575"/>
                              <a:gd name="connsiteY347" fmla="*/ 3172 h 9525"/>
                              <a:gd name="connsiteX348" fmla="*/ 19783 w 28575"/>
                              <a:gd name="connsiteY348" fmla="*/ 3172 h 9525"/>
                              <a:gd name="connsiteX349" fmla="*/ 19783 w 28575"/>
                              <a:gd name="connsiteY349" fmla="*/ 3172 h 9525"/>
                              <a:gd name="connsiteX350" fmla="*/ 19783 w 28575"/>
                              <a:gd name="connsiteY350" fmla="*/ 3172 h 9525"/>
                              <a:gd name="connsiteX351" fmla="*/ 19783 w 28575"/>
                              <a:gd name="connsiteY351" fmla="*/ 3172 h 9525"/>
                              <a:gd name="connsiteX352" fmla="*/ 19783 w 28575"/>
                              <a:gd name="connsiteY352" fmla="*/ 3172 h 9525"/>
                              <a:gd name="connsiteX353" fmla="*/ 19783 w 28575"/>
                              <a:gd name="connsiteY353" fmla="*/ 3172 h 9525"/>
                              <a:gd name="connsiteX354" fmla="*/ 19783 w 28575"/>
                              <a:gd name="connsiteY354" fmla="*/ 3172 h 9525"/>
                              <a:gd name="connsiteX355" fmla="*/ 19783 w 28575"/>
                              <a:gd name="connsiteY355" fmla="*/ 3172 h 9525"/>
                              <a:gd name="connsiteX356" fmla="*/ 19783 w 28575"/>
                              <a:gd name="connsiteY356" fmla="*/ 3172 h 9525"/>
                              <a:gd name="connsiteX357" fmla="*/ 19783 w 28575"/>
                              <a:gd name="connsiteY357" fmla="*/ 3172 h 9525"/>
                              <a:gd name="connsiteX358" fmla="*/ 19783 w 28575"/>
                              <a:gd name="connsiteY358" fmla="*/ 6353 h 9525"/>
                              <a:gd name="connsiteX359" fmla="*/ 19783 w 28575"/>
                              <a:gd name="connsiteY359" fmla="*/ 6353 h 9525"/>
                              <a:gd name="connsiteX360" fmla="*/ 19783 w 28575"/>
                              <a:gd name="connsiteY360" fmla="*/ 6353 h 9525"/>
                              <a:gd name="connsiteX361" fmla="*/ 19783 w 28575"/>
                              <a:gd name="connsiteY361" fmla="*/ 6353 h 9525"/>
                              <a:gd name="connsiteX362" fmla="*/ 19783 w 28575"/>
                              <a:gd name="connsiteY362" fmla="*/ 3172 h 9525"/>
                              <a:gd name="connsiteX363" fmla="*/ 19783 w 28575"/>
                              <a:gd name="connsiteY363" fmla="*/ 3172 h 9525"/>
                              <a:gd name="connsiteX364" fmla="*/ 20879 w 28575"/>
                              <a:gd name="connsiteY364" fmla="*/ 3172 h 9525"/>
                              <a:gd name="connsiteX365" fmla="*/ 20879 w 28575"/>
                              <a:gd name="connsiteY365" fmla="*/ 3172 h 9525"/>
                              <a:gd name="connsiteX366" fmla="*/ 20879 w 28575"/>
                              <a:gd name="connsiteY366" fmla="*/ 0 h 9525"/>
                              <a:gd name="connsiteX367" fmla="*/ 20879 w 28575"/>
                              <a:gd name="connsiteY367" fmla="*/ 3172 h 9525"/>
                              <a:gd name="connsiteX368" fmla="*/ 20879 w 28575"/>
                              <a:gd name="connsiteY368" fmla="*/ 3172 h 9525"/>
                              <a:gd name="connsiteX369" fmla="*/ 20879 w 28575"/>
                              <a:gd name="connsiteY369" fmla="*/ 3172 h 9525"/>
                              <a:gd name="connsiteX370" fmla="*/ 20879 w 28575"/>
                              <a:gd name="connsiteY370" fmla="*/ 3172 h 9525"/>
                              <a:gd name="connsiteX371" fmla="*/ 20879 w 28575"/>
                              <a:gd name="connsiteY371" fmla="*/ 3172 h 9525"/>
                              <a:gd name="connsiteX372" fmla="*/ 20879 w 28575"/>
                              <a:gd name="connsiteY372" fmla="*/ 3172 h 9525"/>
                              <a:gd name="connsiteX373" fmla="*/ 20879 w 28575"/>
                              <a:gd name="connsiteY373" fmla="*/ 3172 h 9525"/>
                              <a:gd name="connsiteX374" fmla="*/ 20879 w 28575"/>
                              <a:gd name="connsiteY374" fmla="*/ 6353 h 9525"/>
                              <a:gd name="connsiteX375" fmla="*/ 20879 w 28575"/>
                              <a:gd name="connsiteY375" fmla="*/ 3172 h 9525"/>
                              <a:gd name="connsiteX376" fmla="*/ 20879 w 28575"/>
                              <a:gd name="connsiteY376" fmla="*/ 3172 h 9525"/>
                              <a:gd name="connsiteX377" fmla="*/ 20879 w 28575"/>
                              <a:gd name="connsiteY377" fmla="*/ 3172 h 9525"/>
                              <a:gd name="connsiteX378" fmla="*/ 20879 w 28575"/>
                              <a:gd name="connsiteY378" fmla="*/ 3172 h 9525"/>
                              <a:gd name="connsiteX379" fmla="*/ 20879 w 28575"/>
                              <a:gd name="connsiteY379" fmla="*/ 3172 h 9525"/>
                              <a:gd name="connsiteX380" fmla="*/ 20879 w 28575"/>
                              <a:gd name="connsiteY380" fmla="*/ 3172 h 9525"/>
                              <a:gd name="connsiteX381" fmla="*/ 20879 w 28575"/>
                              <a:gd name="connsiteY381" fmla="*/ 3172 h 9525"/>
                              <a:gd name="connsiteX382" fmla="*/ 20879 w 28575"/>
                              <a:gd name="connsiteY382" fmla="*/ 3172 h 9525"/>
                              <a:gd name="connsiteX383" fmla="*/ 20879 w 28575"/>
                              <a:gd name="connsiteY383" fmla="*/ 3172 h 9525"/>
                              <a:gd name="connsiteX384" fmla="*/ 21984 w 28575"/>
                              <a:gd name="connsiteY384" fmla="*/ 3172 h 9525"/>
                              <a:gd name="connsiteX385" fmla="*/ 21984 w 28575"/>
                              <a:gd name="connsiteY385" fmla="*/ 3172 h 9525"/>
                              <a:gd name="connsiteX386" fmla="*/ 21984 w 28575"/>
                              <a:gd name="connsiteY386" fmla="*/ 3172 h 9525"/>
                              <a:gd name="connsiteX387" fmla="*/ 21984 w 28575"/>
                              <a:gd name="connsiteY387" fmla="*/ 3172 h 9525"/>
                              <a:gd name="connsiteX388" fmla="*/ 21984 w 28575"/>
                              <a:gd name="connsiteY388" fmla="*/ 6353 h 9525"/>
                              <a:gd name="connsiteX389" fmla="*/ 21984 w 28575"/>
                              <a:gd name="connsiteY389" fmla="*/ 3172 h 9525"/>
                              <a:gd name="connsiteX390" fmla="*/ 21984 w 28575"/>
                              <a:gd name="connsiteY390" fmla="*/ 3172 h 9525"/>
                              <a:gd name="connsiteX391" fmla="*/ 21984 w 28575"/>
                              <a:gd name="connsiteY391" fmla="*/ 3172 h 9525"/>
                              <a:gd name="connsiteX392" fmla="*/ 21984 w 28575"/>
                              <a:gd name="connsiteY392" fmla="*/ 3172 h 9525"/>
                              <a:gd name="connsiteX393" fmla="*/ 21984 w 28575"/>
                              <a:gd name="connsiteY393" fmla="*/ 3172 h 9525"/>
                              <a:gd name="connsiteX394" fmla="*/ 21984 w 28575"/>
                              <a:gd name="connsiteY394" fmla="*/ 3172 h 9525"/>
                              <a:gd name="connsiteX395" fmla="*/ 21984 w 28575"/>
                              <a:gd name="connsiteY395" fmla="*/ 3172 h 9525"/>
                              <a:gd name="connsiteX396" fmla="*/ 21984 w 28575"/>
                              <a:gd name="connsiteY396" fmla="*/ 6353 h 9525"/>
                              <a:gd name="connsiteX397" fmla="*/ 21984 w 28575"/>
                              <a:gd name="connsiteY397" fmla="*/ 3172 h 9525"/>
                              <a:gd name="connsiteX398" fmla="*/ 21984 w 28575"/>
                              <a:gd name="connsiteY398" fmla="*/ 3172 h 9525"/>
                              <a:gd name="connsiteX399" fmla="*/ 21984 w 28575"/>
                              <a:gd name="connsiteY399" fmla="*/ 3172 h 9525"/>
                              <a:gd name="connsiteX400" fmla="*/ 21984 w 28575"/>
                              <a:gd name="connsiteY400" fmla="*/ 3172 h 9525"/>
                              <a:gd name="connsiteX401" fmla="*/ 21984 w 28575"/>
                              <a:gd name="connsiteY401" fmla="*/ 3172 h 9525"/>
                              <a:gd name="connsiteX402" fmla="*/ 23079 w 28575"/>
                              <a:gd name="connsiteY402" fmla="*/ 3172 h 9525"/>
                              <a:gd name="connsiteX403" fmla="*/ 23079 w 28575"/>
                              <a:gd name="connsiteY403" fmla="*/ 3172 h 9525"/>
                              <a:gd name="connsiteX404" fmla="*/ 23079 w 28575"/>
                              <a:gd name="connsiteY404" fmla="*/ 3172 h 9525"/>
                              <a:gd name="connsiteX405" fmla="*/ 23079 w 28575"/>
                              <a:gd name="connsiteY405" fmla="*/ 6353 h 9525"/>
                              <a:gd name="connsiteX406" fmla="*/ 23079 w 28575"/>
                              <a:gd name="connsiteY406" fmla="*/ 6353 h 9525"/>
                              <a:gd name="connsiteX407" fmla="*/ 23079 w 28575"/>
                              <a:gd name="connsiteY407" fmla="*/ 6353 h 9525"/>
                              <a:gd name="connsiteX408" fmla="*/ 23079 w 28575"/>
                              <a:gd name="connsiteY408" fmla="*/ 6353 h 9525"/>
                              <a:gd name="connsiteX409" fmla="*/ 23079 w 28575"/>
                              <a:gd name="connsiteY409" fmla="*/ 3172 h 9525"/>
                              <a:gd name="connsiteX410" fmla="*/ 23079 w 28575"/>
                              <a:gd name="connsiteY410" fmla="*/ 3172 h 9525"/>
                              <a:gd name="connsiteX411" fmla="*/ 23079 w 28575"/>
                              <a:gd name="connsiteY411" fmla="*/ 3172 h 9525"/>
                              <a:gd name="connsiteX412" fmla="*/ 23079 w 28575"/>
                              <a:gd name="connsiteY412" fmla="*/ 6353 h 9525"/>
                              <a:gd name="connsiteX413" fmla="*/ 23079 w 28575"/>
                              <a:gd name="connsiteY413" fmla="*/ 6353 h 9525"/>
                              <a:gd name="connsiteX414" fmla="*/ 23079 w 28575"/>
                              <a:gd name="connsiteY414" fmla="*/ 6353 h 9525"/>
                              <a:gd name="connsiteX415" fmla="*/ 23079 w 28575"/>
                              <a:gd name="connsiteY415" fmla="*/ 6353 h 9525"/>
                              <a:gd name="connsiteX416" fmla="*/ 23079 w 28575"/>
                              <a:gd name="connsiteY416" fmla="*/ 3172 h 9525"/>
                              <a:gd name="connsiteX417" fmla="*/ 23079 w 28575"/>
                              <a:gd name="connsiteY417" fmla="*/ 3172 h 9525"/>
                              <a:gd name="connsiteX418" fmla="*/ 23079 w 28575"/>
                              <a:gd name="connsiteY418" fmla="*/ 3172 h 9525"/>
                              <a:gd name="connsiteX419" fmla="*/ 23079 w 28575"/>
                              <a:gd name="connsiteY419" fmla="*/ 3172 h 9525"/>
                              <a:gd name="connsiteX420" fmla="*/ 24174 w 28575"/>
                              <a:gd name="connsiteY420" fmla="*/ 3172 h 9525"/>
                              <a:gd name="connsiteX421" fmla="*/ 24174 w 28575"/>
                              <a:gd name="connsiteY421" fmla="*/ 3172 h 9525"/>
                              <a:gd name="connsiteX422" fmla="*/ 24174 w 28575"/>
                              <a:gd name="connsiteY422" fmla="*/ 3172 h 9525"/>
                              <a:gd name="connsiteX423" fmla="*/ 24174 w 28575"/>
                              <a:gd name="connsiteY423" fmla="*/ 3172 h 9525"/>
                              <a:gd name="connsiteX424" fmla="*/ 24174 w 28575"/>
                              <a:gd name="connsiteY424" fmla="*/ 6353 h 9525"/>
                              <a:gd name="connsiteX425" fmla="*/ 24174 w 28575"/>
                              <a:gd name="connsiteY425" fmla="*/ 6353 h 9525"/>
                              <a:gd name="connsiteX426" fmla="*/ 24174 w 28575"/>
                              <a:gd name="connsiteY426" fmla="*/ 3172 h 9525"/>
                              <a:gd name="connsiteX427" fmla="*/ 24174 w 28575"/>
                              <a:gd name="connsiteY427" fmla="*/ 3172 h 9525"/>
                              <a:gd name="connsiteX428" fmla="*/ 24174 w 28575"/>
                              <a:gd name="connsiteY428" fmla="*/ 3172 h 9525"/>
                              <a:gd name="connsiteX429" fmla="*/ 24174 w 28575"/>
                              <a:gd name="connsiteY429" fmla="*/ 3172 h 9525"/>
                              <a:gd name="connsiteX430" fmla="*/ 24174 w 28575"/>
                              <a:gd name="connsiteY430" fmla="*/ 3172 h 9525"/>
                              <a:gd name="connsiteX431" fmla="*/ 24174 w 28575"/>
                              <a:gd name="connsiteY431" fmla="*/ 3172 h 9525"/>
                              <a:gd name="connsiteX432" fmla="*/ 24174 w 28575"/>
                              <a:gd name="connsiteY432" fmla="*/ 3172 h 9525"/>
                              <a:gd name="connsiteX433" fmla="*/ 24174 w 28575"/>
                              <a:gd name="connsiteY433" fmla="*/ 3172 h 9525"/>
                              <a:gd name="connsiteX434" fmla="*/ 24174 w 28575"/>
                              <a:gd name="connsiteY434" fmla="*/ 3172 h 9525"/>
                              <a:gd name="connsiteX435" fmla="*/ 24174 w 28575"/>
                              <a:gd name="connsiteY435" fmla="*/ 6353 h 9525"/>
                              <a:gd name="connsiteX436" fmla="*/ 24174 w 28575"/>
                              <a:gd name="connsiteY436" fmla="*/ 3172 h 9525"/>
                              <a:gd name="connsiteX437" fmla="*/ 24174 w 28575"/>
                              <a:gd name="connsiteY437" fmla="*/ 3172 h 9525"/>
                              <a:gd name="connsiteX438" fmla="*/ 25279 w 28575"/>
                              <a:gd name="connsiteY438" fmla="*/ 3172 h 9525"/>
                              <a:gd name="connsiteX439" fmla="*/ 25279 w 28575"/>
                              <a:gd name="connsiteY439" fmla="*/ 3172 h 9525"/>
                              <a:gd name="connsiteX440" fmla="*/ 25279 w 28575"/>
                              <a:gd name="connsiteY440" fmla="*/ 3172 h 9525"/>
                              <a:gd name="connsiteX441" fmla="*/ 25279 w 28575"/>
                              <a:gd name="connsiteY441" fmla="*/ 3172 h 9525"/>
                              <a:gd name="connsiteX442" fmla="*/ 25279 w 28575"/>
                              <a:gd name="connsiteY442" fmla="*/ 3172 h 9525"/>
                              <a:gd name="connsiteX443" fmla="*/ 25279 w 28575"/>
                              <a:gd name="connsiteY443" fmla="*/ 3172 h 9525"/>
                              <a:gd name="connsiteX444" fmla="*/ 25279 w 28575"/>
                              <a:gd name="connsiteY444" fmla="*/ 3172 h 9525"/>
                              <a:gd name="connsiteX445" fmla="*/ 25279 w 28575"/>
                              <a:gd name="connsiteY445" fmla="*/ 3172 h 9525"/>
                              <a:gd name="connsiteX446" fmla="*/ 25279 w 28575"/>
                              <a:gd name="connsiteY446" fmla="*/ 3172 h 9525"/>
                              <a:gd name="connsiteX447" fmla="*/ 25279 w 28575"/>
                              <a:gd name="connsiteY447" fmla="*/ 3172 h 9525"/>
                              <a:gd name="connsiteX448" fmla="*/ 25279 w 28575"/>
                              <a:gd name="connsiteY448" fmla="*/ 3172 h 9525"/>
                              <a:gd name="connsiteX449" fmla="*/ 25279 w 28575"/>
                              <a:gd name="connsiteY449" fmla="*/ 3172 h 9525"/>
                              <a:gd name="connsiteX450" fmla="*/ 25279 w 28575"/>
                              <a:gd name="connsiteY450" fmla="*/ 3172 h 9525"/>
                              <a:gd name="connsiteX451" fmla="*/ 25279 w 28575"/>
                              <a:gd name="connsiteY451" fmla="*/ 3172 h 9525"/>
                              <a:gd name="connsiteX452" fmla="*/ 25279 w 28575"/>
                              <a:gd name="connsiteY452" fmla="*/ 3172 h 9525"/>
                              <a:gd name="connsiteX453" fmla="*/ 25279 w 28575"/>
                              <a:gd name="connsiteY453" fmla="*/ 3172 h 9525"/>
                              <a:gd name="connsiteX454" fmla="*/ 25279 w 28575"/>
                              <a:gd name="connsiteY454" fmla="*/ 3172 h 9525"/>
                              <a:gd name="connsiteX455" fmla="*/ 25279 w 28575"/>
                              <a:gd name="connsiteY455" fmla="*/ 3172 h 9525"/>
                              <a:gd name="connsiteX456" fmla="*/ 25279 w 28575"/>
                              <a:gd name="connsiteY456" fmla="*/ 3172 h 9525"/>
                              <a:gd name="connsiteX457" fmla="*/ 25279 w 28575"/>
                              <a:gd name="connsiteY457" fmla="*/ 6353 h 9525"/>
                              <a:gd name="connsiteX458" fmla="*/ 26375 w 28575"/>
                              <a:gd name="connsiteY458" fmla="*/ 6353 h 9525"/>
                              <a:gd name="connsiteX459" fmla="*/ 26375 w 28575"/>
                              <a:gd name="connsiteY459" fmla="*/ 6353 h 9525"/>
                              <a:gd name="connsiteX460" fmla="*/ 26375 w 28575"/>
                              <a:gd name="connsiteY460" fmla="*/ 6353 h 9525"/>
                              <a:gd name="connsiteX461" fmla="*/ 26375 w 28575"/>
                              <a:gd name="connsiteY461" fmla="*/ 6353 h 9525"/>
                              <a:gd name="connsiteX462" fmla="*/ 26375 w 28575"/>
                              <a:gd name="connsiteY462" fmla="*/ 6353 h 9525"/>
                              <a:gd name="connsiteX463" fmla="*/ 26375 w 28575"/>
                              <a:gd name="connsiteY463" fmla="*/ 6353 h 9525"/>
                              <a:gd name="connsiteX464" fmla="*/ 26375 w 28575"/>
                              <a:gd name="connsiteY464" fmla="*/ 6353 h 9525"/>
                              <a:gd name="connsiteX465" fmla="*/ 26375 w 28575"/>
                              <a:gd name="connsiteY465" fmla="*/ 6353 h 9525"/>
                              <a:gd name="connsiteX466" fmla="*/ 26375 w 28575"/>
                              <a:gd name="connsiteY466" fmla="*/ 3172 h 9525"/>
                              <a:gd name="connsiteX467" fmla="*/ 26375 w 28575"/>
                              <a:gd name="connsiteY467" fmla="*/ 3172 h 9525"/>
                              <a:gd name="connsiteX468" fmla="*/ 26375 w 28575"/>
                              <a:gd name="connsiteY468" fmla="*/ 3172 h 9525"/>
                              <a:gd name="connsiteX469" fmla="*/ 26375 w 28575"/>
                              <a:gd name="connsiteY469" fmla="*/ 3172 h 9525"/>
                              <a:gd name="connsiteX470" fmla="*/ 26375 w 28575"/>
                              <a:gd name="connsiteY470" fmla="*/ 3172 h 9525"/>
                              <a:gd name="connsiteX471" fmla="*/ 26375 w 28575"/>
                              <a:gd name="connsiteY471" fmla="*/ 3172 h 9525"/>
                              <a:gd name="connsiteX472" fmla="*/ 26375 w 28575"/>
                              <a:gd name="connsiteY472" fmla="*/ 3172 h 9525"/>
                              <a:gd name="connsiteX473" fmla="*/ 26375 w 28575"/>
                              <a:gd name="connsiteY473" fmla="*/ 3172 h 9525"/>
                              <a:gd name="connsiteX474" fmla="*/ 26375 w 28575"/>
                              <a:gd name="connsiteY474" fmla="*/ 3172 h 9525"/>
                              <a:gd name="connsiteX475" fmla="*/ 26375 w 28575"/>
                              <a:gd name="connsiteY475" fmla="*/ 3172 h 9525"/>
                              <a:gd name="connsiteX476" fmla="*/ 27480 w 28575"/>
                              <a:gd name="connsiteY476" fmla="*/ 3172 h 9525"/>
                              <a:gd name="connsiteX477" fmla="*/ 27480 w 28575"/>
                              <a:gd name="connsiteY477" fmla="*/ 3172 h 9525"/>
                              <a:gd name="connsiteX478" fmla="*/ 27480 w 28575"/>
                              <a:gd name="connsiteY478" fmla="*/ 3172 h 9525"/>
                              <a:gd name="connsiteX479" fmla="*/ 27480 w 28575"/>
                              <a:gd name="connsiteY479" fmla="*/ 3172 h 9525"/>
                              <a:gd name="connsiteX480" fmla="*/ 27480 w 28575"/>
                              <a:gd name="connsiteY480" fmla="*/ 3172 h 9525"/>
                              <a:gd name="connsiteX481" fmla="*/ 27480 w 28575"/>
                              <a:gd name="connsiteY481" fmla="*/ 3172 h 9525"/>
                              <a:gd name="connsiteX482" fmla="*/ 27480 w 28575"/>
                              <a:gd name="connsiteY482" fmla="*/ 6353 h 9525"/>
                              <a:gd name="connsiteX483" fmla="*/ 27480 w 28575"/>
                              <a:gd name="connsiteY483" fmla="*/ 6353 h 9525"/>
                              <a:gd name="connsiteX484" fmla="*/ 27480 w 28575"/>
                              <a:gd name="connsiteY484" fmla="*/ 6353 h 9525"/>
                              <a:gd name="connsiteX485" fmla="*/ 27480 w 28575"/>
                              <a:gd name="connsiteY485" fmla="*/ 6353 h 9525"/>
                              <a:gd name="connsiteX486" fmla="*/ 27480 w 28575"/>
                              <a:gd name="connsiteY486" fmla="*/ 6353 h 9525"/>
                              <a:gd name="connsiteX487" fmla="*/ 27480 w 28575"/>
                              <a:gd name="connsiteY487" fmla="*/ 6353 h 9525"/>
                              <a:gd name="connsiteX488" fmla="*/ 27480 w 28575"/>
                              <a:gd name="connsiteY488" fmla="*/ 3172 h 9525"/>
                              <a:gd name="connsiteX489" fmla="*/ 27480 w 28575"/>
                              <a:gd name="connsiteY489" fmla="*/ 3172 h 9525"/>
                              <a:gd name="connsiteX490" fmla="*/ 27480 w 28575"/>
                              <a:gd name="connsiteY490" fmla="*/ 3172 h 9525"/>
                              <a:gd name="connsiteX491" fmla="*/ 27480 w 28575"/>
                              <a:gd name="connsiteY491" fmla="*/ 6353 h 9525"/>
                              <a:gd name="connsiteX492" fmla="*/ 27480 w 28575"/>
                              <a:gd name="connsiteY492" fmla="*/ 3172 h 9525"/>
                              <a:gd name="connsiteX493" fmla="*/ 27480 w 28575"/>
                              <a:gd name="connsiteY493" fmla="*/ 3172 h 9525"/>
                              <a:gd name="connsiteX494" fmla="*/ 28575 w 28575"/>
                              <a:gd name="connsiteY494" fmla="*/ 6353 h 9525"/>
                              <a:gd name="connsiteX495" fmla="*/ 28575 w 28575"/>
                              <a:gd name="connsiteY495" fmla="*/ 3172 h 9525"/>
                              <a:gd name="connsiteX496" fmla="*/ 28575 w 28575"/>
                              <a:gd name="connsiteY496" fmla="*/ 3172 h 9525"/>
                              <a:gd name="connsiteX497" fmla="*/ 28575 w 28575"/>
                              <a:gd name="connsiteY497" fmla="*/ 3172 h 9525"/>
                              <a:gd name="connsiteX498" fmla="*/ 28575 w 28575"/>
                              <a:gd name="connsiteY498" fmla="*/ 3172 h 9525"/>
                              <a:gd name="connsiteX499" fmla="*/ 28575 w 28575"/>
                              <a:gd name="connsiteY499" fmla="*/ 3172 h 9525"/>
                              <a:gd name="connsiteX500" fmla="*/ 28575 w 28575"/>
                              <a:gd name="connsiteY500" fmla="*/ 3172 h 9525"/>
                              <a:gd name="connsiteX501" fmla="*/ 28575 w 28575"/>
                              <a:gd name="connsiteY501" fmla="*/ 3172 h 9525"/>
                              <a:gd name="connsiteX502" fmla="*/ 28575 w 28575"/>
                              <a:gd name="connsiteY502" fmla="*/ 3172 h 9525"/>
                              <a:gd name="connsiteX503" fmla="*/ 28575 w 28575"/>
                              <a:gd name="connsiteY503" fmla="*/ 3172 h 9525"/>
                              <a:gd name="connsiteX504" fmla="*/ 28575 w 28575"/>
                              <a:gd name="connsiteY504" fmla="*/ 3172 h 9525"/>
                              <a:gd name="connsiteX505" fmla="*/ 28575 w 28575"/>
                              <a:gd name="connsiteY505" fmla="*/ 3172 h 9525"/>
                              <a:gd name="connsiteX506" fmla="*/ 28575 w 28575"/>
                              <a:gd name="connsiteY506" fmla="*/ 3172 h 9525"/>
                              <a:gd name="connsiteX507" fmla="*/ 28575 w 28575"/>
                              <a:gd name="connsiteY507" fmla="*/ 3172 h 9525"/>
                              <a:gd name="connsiteX508" fmla="*/ 28575 w 28575"/>
                              <a:gd name="connsiteY508" fmla="*/ 3172 h 9525"/>
                              <a:gd name="connsiteX509" fmla="*/ 28575 w 28575"/>
                              <a:gd name="connsiteY509" fmla="*/ 3172 h 9525"/>
                              <a:gd name="connsiteX510" fmla="*/ 28575 w 28575"/>
                              <a:gd name="connsiteY510" fmla="*/ 3172 h 9525"/>
                              <a:gd name="connsiteX511" fmla="*/ 28575 w 28575"/>
                              <a:gd name="connsiteY511" fmla="*/ 3172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3172"/>
                                </a:moveTo>
                                <a:lnTo>
                                  <a:pt x="0" y="3172"/>
                                </a:lnTo>
                                <a:lnTo>
                                  <a:pt x="0" y="3172"/>
                                </a:lnTo>
                                <a:lnTo>
                                  <a:pt x="0" y="3172"/>
                                </a:lnTo>
                                <a:lnTo>
                                  <a:pt x="0" y="6353"/>
                                </a:lnTo>
                                <a:lnTo>
                                  <a:pt x="0" y="6353"/>
                                </a:lnTo>
                                <a:lnTo>
                                  <a:pt x="0" y="6353"/>
                                </a:lnTo>
                                <a:lnTo>
                                  <a:pt x="0" y="6353"/>
                                </a:lnTo>
                                <a:lnTo>
                                  <a:pt x="0" y="6353"/>
                                </a:lnTo>
                                <a:lnTo>
                                  <a:pt x="0" y="6353"/>
                                </a:lnTo>
                                <a:lnTo>
                                  <a:pt x="0" y="6353"/>
                                </a:lnTo>
                                <a:lnTo>
                                  <a:pt x="0" y="3172"/>
                                </a:lnTo>
                                <a:lnTo>
                                  <a:pt x="0" y="6353"/>
                                </a:lnTo>
                                <a:lnTo>
                                  <a:pt x="0" y="6353"/>
                                </a:lnTo>
                                <a:lnTo>
                                  <a:pt x="0" y="6353"/>
                                </a:lnTo>
                                <a:lnTo>
                                  <a:pt x="0" y="6353"/>
                                </a:lnTo>
                                <a:lnTo>
                                  <a:pt x="0" y="6353"/>
                                </a:lnTo>
                                <a:lnTo>
                                  <a:pt x="0" y="6353"/>
                                </a:lnTo>
                                <a:lnTo>
                                  <a:pt x="0" y="3172"/>
                                </a:lnTo>
                                <a:lnTo>
                                  <a:pt x="0" y="3172"/>
                                </a:lnTo>
                                <a:lnTo>
                                  <a:pt x="1095" y="6353"/>
                                </a:lnTo>
                                <a:lnTo>
                                  <a:pt x="1095" y="3172"/>
                                </a:lnTo>
                                <a:lnTo>
                                  <a:pt x="1095" y="6353"/>
                                </a:lnTo>
                                <a:lnTo>
                                  <a:pt x="1095" y="6353"/>
                                </a:lnTo>
                                <a:lnTo>
                                  <a:pt x="1095" y="6353"/>
                                </a:lnTo>
                                <a:lnTo>
                                  <a:pt x="1095" y="3172"/>
                                </a:lnTo>
                                <a:lnTo>
                                  <a:pt x="1095" y="6353"/>
                                </a:lnTo>
                                <a:lnTo>
                                  <a:pt x="1095" y="6353"/>
                                </a:lnTo>
                                <a:lnTo>
                                  <a:pt x="1095" y="3172"/>
                                </a:lnTo>
                                <a:lnTo>
                                  <a:pt x="1095" y="6353"/>
                                </a:lnTo>
                                <a:lnTo>
                                  <a:pt x="1095" y="3172"/>
                                </a:lnTo>
                                <a:lnTo>
                                  <a:pt x="1095" y="3172"/>
                                </a:lnTo>
                                <a:lnTo>
                                  <a:pt x="1095" y="3172"/>
                                </a:lnTo>
                                <a:lnTo>
                                  <a:pt x="1095" y="3172"/>
                                </a:lnTo>
                                <a:lnTo>
                                  <a:pt x="1095" y="3172"/>
                                </a:lnTo>
                                <a:lnTo>
                                  <a:pt x="1095" y="3172"/>
                                </a:lnTo>
                                <a:lnTo>
                                  <a:pt x="1095" y="6353"/>
                                </a:lnTo>
                                <a:lnTo>
                                  <a:pt x="1095" y="6353"/>
                                </a:lnTo>
                                <a:lnTo>
                                  <a:pt x="2200" y="3172"/>
                                </a:lnTo>
                                <a:lnTo>
                                  <a:pt x="2200" y="3172"/>
                                </a:lnTo>
                                <a:lnTo>
                                  <a:pt x="2200" y="3172"/>
                                </a:lnTo>
                                <a:lnTo>
                                  <a:pt x="2200" y="3172"/>
                                </a:lnTo>
                                <a:lnTo>
                                  <a:pt x="2200" y="3172"/>
                                </a:lnTo>
                                <a:lnTo>
                                  <a:pt x="2200" y="3172"/>
                                </a:lnTo>
                                <a:lnTo>
                                  <a:pt x="2200" y="3172"/>
                                </a:lnTo>
                                <a:lnTo>
                                  <a:pt x="2200" y="3172"/>
                                </a:lnTo>
                                <a:lnTo>
                                  <a:pt x="2200" y="3172"/>
                                </a:lnTo>
                                <a:lnTo>
                                  <a:pt x="2200" y="3172"/>
                                </a:lnTo>
                                <a:lnTo>
                                  <a:pt x="2200" y="3172"/>
                                </a:lnTo>
                                <a:lnTo>
                                  <a:pt x="2200" y="3172"/>
                                </a:lnTo>
                                <a:lnTo>
                                  <a:pt x="2200" y="3172"/>
                                </a:lnTo>
                                <a:lnTo>
                                  <a:pt x="2200" y="6353"/>
                                </a:lnTo>
                                <a:lnTo>
                                  <a:pt x="2200" y="6353"/>
                                </a:lnTo>
                                <a:lnTo>
                                  <a:pt x="2200" y="6353"/>
                                </a:lnTo>
                                <a:lnTo>
                                  <a:pt x="2200" y="6353"/>
                                </a:lnTo>
                                <a:lnTo>
                                  <a:pt x="2200" y="6353"/>
                                </a:lnTo>
                                <a:lnTo>
                                  <a:pt x="3296" y="6353"/>
                                </a:lnTo>
                                <a:lnTo>
                                  <a:pt x="3296" y="3172"/>
                                </a:lnTo>
                                <a:lnTo>
                                  <a:pt x="3296" y="6353"/>
                                </a:lnTo>
                                <a:lnTo>
                                  <a:pt x="3296" y="6353"/>
                                </a:lnTo>
                                <a:lnTo>
                                  <a:pt x="3296" y="6353"/>
                                </a:lnTo>
                                <a:lnTo>
                                  <a:pt x="3296" y="6353"/>
                                </a:lnTo>
                                <a:lnTo>
                                  <a:pt x="3296" y="9525"/>
                                </a:lnTo>
                                <a:lnTo>
                                  <a:pt x="3296" y="6353"/>
                                </a:lnTo>
                                <a:lnTo>
                                  <a:pt x="3296" y="6353"/>
                                </a:lnTo>
                                <a:lnTo>
                                  <a:pt x="3296" y="6353"/>
                                </a:lnTo>
                                <a:lnTo>
                                  <a:pt x="3296" y="3172"/>
                                </a:lnTo>
                                <a:lnTo>
                                  <a:pt x="3296" y="3172"/>
                                </a:lnTo>
                                <a:lnTo>
                                  <a:pt x="3296" y="3172"/>
                                </a:lnTo>
                                <a:lnTo>
                                  <a:pt x="3296" y="3172"/>
                                </a:lnTo>
                                <a:lnTo>
                                  <a:pt x="3296" y="3172"/>
                                </a:lnTo>
                                <a:lnTo>
                                  <a:pt x="3296" y="3172"/>
                                </a:lnTo>
                                <a:lnTo>
                                  <a:pt x="3296" y="6353"/>
                                </a:lnTo>
                                <a:lnTo>
                                  <a:pt x="3296" y="3172"/>
                                </a:lnTo>
                                <a:lnTo>
                                  <a:pt x="4401" y="6353"/>
                                </a:lnTo>
                                <a:lnTo>
                                  <a:pt x="4401" y="6353"/>
                                </a:lnTo>
                                <a:lnTo>
                                  <a:pt x="4401" y="6353"/>
                                </a:lnTo>
                                <a:lnTo>
                                  <a:pt x="4401" y="6353"/>
                                </a:lnTo>
                                <a:lnTo>
                                  <a:pt x="4401" y="3172"/>
                                </a:lnTo>
                                <a:lnTo>
                                  <a:pt x="4401" y="3172"/>
                                </a:lnTo>
                                <a:lnTo>
                                  <a:pt x="4401" y="3172"/>
                                </a:lnTo>
                                <a:lnTo>
                                  <a:pt x="4401" y="3172"/>
                                </a:lnTo>
                                <a:lnTo>
                                  <a:pt x="4401" y="3172"/>
                                </a:lnTo>
                                <a:lnTo>
                                  <a:pt x="4401" y="6353"/>
                                </a:lnTo>
                                <a:lnTo>
                                  <a:pt x="4401" y="6353"/>
                                </a:lnTo>
                                <a:lnTo>
                                  <a:pt x="4401" y="6353"/>
                                </a:lnTo>
                                <a:lnTo>
                                  <a:pt x="4401" y="6353"/>
                                </a:lnTo>
                                <a:lnTo>
                                  <a:pt x="4401" y="3172"/>
                                </a:lnTo>
                                <a:lnTo>
                                  <a:pt x="4401" y="3172"/>
                                </a:lnTo>
                                <a:lnTo>
                                  <a:pt x="4401" y="6353"/>
                                </a:lnTo>
                                <a:lnTo>
                                  <a:pt x="4401" y="6353"/>
                                </a:lnTo>
                                <a:lnTo>
                                  <a:pt x="4401" y="6353"/>
                                </a:lnTo>
                                <a:lnTo>
                                  <a:pt x="4401" y="6353"/>
                                </a:lnTo>
                                <a:lnTo>
                                  <a:pt x="4401" y="6353"/>
                                </a:lnTo>
                                <a:lnTo>
                                  <a:pt x="5496" y="6353"/>
                                </a:lnTo>
                                <a:lnTo>
                                  <a:pt x="5496" y="6353"/>
                                </a:lnTo>
                                <a:lnTo>
                                  <a:pt x="5496" y="3172"/>
                                </a:lnTo>
                                <a:lnTo>
                                  <a:pt x="5496" y="3172"/>
                                </a:lnTo>
                                <a:lnTo>
                                  <a:pt x="5496" y="3172"/>
                                </a:lnTo>
                                <a:lnTo>
                                  <a:pt x="5496" y="3172"/>
                                </a:lnTo>
                                <a:lnTo>
                                  <a:pt x="5496" y="6353"/>
                                </a:lnTo>
                                <a:lnTo>
                                  <a:pt x="5496" y="6353"/>
                                </a:lnTo>
                                <a:lnTo>
                                  <a:pt x="5496" y="3172"/>
                                </a:lnTo>
                                <a:lnTo>
                                  <a:pt x="5496" y="3172"/>
                                </a:lnTo>
                                <a:lnTo>
                                  <a:pt x="5496" y="3172"/>
                                </a:lnTo>
                                <a:lnTo>
                                  <a:pt x="5496" y="3172"/>
                                </a:lnTo>
                                <a:lnTo>
                                  <a:pt x="5496" y="3172"/>
                                </a:lnTo>
                                <a:lnTo>
                                  <a:pt x="5496" y="3172"/>
                                </a:lnTo>
                                <a:lnTo>
                                  <a:pt x="5496" y="3172"/>
                                </a:lnTo>
                                <a:lnTo>
                                  <a:pt x="5496" y="3172"/>
                                </a:lnTo>
                                <a:lnTo>
                                  <a:pt x="5496" y="3172"/>
                                </a:lnTo>
                                <a:lnTo>
                                  <a:pt x="5496" y="3172"/>
                                </a:lnTo>
                                <a:lnTo>
                                  <a:pt x="6591" y="3172"/>
                                </a:lnTo>
                                <a:lnTo>
                                  <a:pt x="6591" y="3172"/>
                                </a:lnTo>
                                <a:lnTo>
                                  <a:pt x="6591" y="3172"/>
                                </a:lnTo>
                                <a:lnTo>
                                  <a:pt x="6591" y="3172"/>
                                </a:lnTo>
                                <a:lnTo>
                                  <a:pt x="6591" y="3172"/>
                                </a:lnTo>
                                <a:lnTo>
                                  <a:pt x="6591" y="6353"/>
                                </a:lnTo>
                                <a:lnTo>
                                  <a:pt x="6591" y="3172"/>
                                </a:lnTo>
                                <a:lnTo>
                                  <a:pt x="6591" y="6353"/>
                                </a:lnTo>
                                <a:lnTo>
                                  <a:pt x="6591" y="3172"/>
                                </a:lnTo>
                                <a:lnTo>
                                  <a:pt x="6591" y="3172"/>
                                </a:lnTo>
                                <a:lnTo>
                                  <a:pt x="6591" y="3172"/>
                                </a:lnTo>
                                <a:lnTo>
                                  <a:pt x="6591" y="3172"/>
                                </a:lnTo>
                                <a:lnTo>
                                  <a:pt x="6591" y="3172"/>
                                </a:lnTo>
                                <a:lnTo>
                                  <a:pt x="6591" y="3172"/>
                                </a:lnTo>
                                <a:lnTo>
                                  <a:pt x="6591" y="6353"/>
                                </a:lnTo>
                                <a:lnTo>
                                  <a:pt x="6591" y="6353"/>
                                </a:lnTo>
                                <a:lnTo>
                                  <a:pt x="6591" y="3172"/>
                                </a:lnTo>
                                <a:lnTo>
                                  <a:pt x="6591" y="6353"/>
                                </a:lnTo>
                                <a:lnTo>
                                  <a:pt x="6591" y="3172"/>
                                </a:lnTo>
                                <a:lnTo>
                                  <a:pt x="6591" y="3172"/>
                                </a:lnTo>
                                <a:lnTo>
                                  <a:pt x="6591" y="3172"/>
                                </a:lnTo>
                                <a:lnTo>
                                  <a:pt x="6591" y="3172"/>
                                </a:lnTo>
                                <a:lnTo>
                                  <a:pt x="6591" y="6353"/>
                                </a:lnTo>
                                <a:lnTo>
                                  <a:pt x="6591" y="6353"/>
                                </a:lnTo>
                                <a:lnTo>
                                  <a:pt x="7696" y="3172"/>
                                </a:lnTo>
                                <a:lnTo>
                                  <a:pt x="7696" y="3172"/>
                                </a:lnTo>
                                <a:lnTo>
                                  <a:pt x="7696" y="6353"/>
                                </a:lnTo>
                                <a:lnTo>
                                  <a:pt x="7696" y="3172"/>
                                </a:lnTo>
                                <a:lnTo>
                                  <a:pt x="7696" y="6353"/>
                                </a:lnTo>
                                <a:lnTo>
                                  <a:pt x="7696" y="6353"/>
                                </a:lnTo>
                                <a:lnTo>
                                  <a:pt x="7696" y="3172"/>
                                </a:lnTo>
                                <a:lnTo>
                                  <a:pt x="7696" y="3172"/>
                                </a:lnTo>
                                <a:lnTo>
                                  <a:pt x="7696" y="3172"/>
                                </a:lnTo>
                                <a:lnTo>
                                  <a:pt x="7696" y="3172"/>
                                </a:lnTo>
                                <a:lnTo>
                                  <a:pt x="7696" y="6353"/>
                                </a:lnTo>
                                <a:lnTo>
                                  <a:pt x="7696" y="6353"/>
                                </a:lnTo>
                                <a:lnTo>
                                  <a:pt x="7696" y="6353"/>
                                </a:lnTo>
                                <a:lnTo>
                                  <a:pt x="7696" y="3172"/>
                                </a:lnTo>
                                <a:lnTo>
                                  <a:pt x="7696" y="6353"/>
                                </a:lnTo>
                                <a:lnTo>
                                  <a:pt x="7696" y="6353"/>
                                </a:lnTo>
                                <a:lnTo>
                                  <a:pt x="7696" y="6353"/>
                                </a:lnTo>
                                <a:lnTo>
                                  <a:pt x="7696" y="6353"/>
                                </a:lnTo>
                                <a:lnTo>
                                  <a:pt x="8792" y="6353"/>
                                </a:lnTo>
                                <a:lnTo>
                                  <a:pt x="8792" y="3172"/>
                                </a:lnTo>
                                <a:lnTo>
                                  <a:pt x="8792" y="3172"/>
                                </a:lnTo>
                                <a:lnTo>
                                  <a:pt x="8792" y="3172"/>
                                </a:lnTo>
                                <a:lnTo>
                                  <a:pt x="8792" y="3172"/>
                                </a:lnTo>
                                <a:lnTo>
                                  <a:pt x="8792" y="3172"/>
                                </a:lnTo>
                                <a:lnTo>
                                  <a:pt x="8792" y="3172"/>
                                </a:lnTo>
                                <a:lnTo>
                                  <a:pt x="8792" y="3172"/>
                                </a:lnTo>
                                <a:lnTo>
                                  <a:pt x="8792" y="3172"/>
                                </a:lnTo>
                                <a:lnTo>
                                  <a:pt x="8792" y="3172"/>
                                </a:lnTo>
                                <a:lnTo>
                                  <a:pt x="8792" y="3172"/>
                                </a:lnTo>
                                <a:lnTo>
                                  <a:pt x="8792" y="3172"/>
                                </a:lnTo>
                                <a:lnTo>
                                  <a:pt x="8792" y="3172"/>
                                </a:lnTo>
                                <a:lnTo>
                                  <a:pt x="8792" y="3172"/>
                                </a:lnTo>
                                <a:lnTo>
                                  <a:pt x="8792" y="3172"/>
                                </a:lnTo>
                                <a:lnTo>
                                  <a:pt x="8792" y="3172"/>
                                </a:lnTo>
                                <a:lnTo>
                                  <a:pt x="8792" y="3172"/>
                                </a:lnTo>
                                <a:lnTo>
                                  <a:pt x="8792" y="3172"/>
                                </a:lnTo>
                                <a:lnTo>
                                  <a:pt x="8792" y="3172"/>
                                </a:lnTo>
                                <a:lnTo>
                                  <a:pt x="8792" y="3172"/>
                                </a:lnTo>
                                <a:lnTo>
                                  <a:pt x="9887" y="3172"/>
                                </a:lnTo>
                                <a:lnTo>
                                  <a:pt x="9887" y="3172"/>
                                </a:lnTo>
                                <a:lnTo>
                                  <a:pt x="9887" y="6353"/>
                                </a:lnTo>
                                <a:lnTo>
                                  <a:pt x="9887" y="6353"/>
                                </a:lnTo>
                                <a:lnTo>
                                  <a:pt x="9887" y="6353"/>
                                </a:lnTo>
                                <a:lnTo>
                                  <a:pt x="9887" y="3172"/>
                                </a:lnTo>
                                <a:lnTo>
                                  <a:pt x="9887" y="3172"/>
                                </a:lnTo>
                                <a:lnTo>
                                  <a:pt x="9887" y="3172"/>
                                </a:lnTo>
                                <a:lnTo>
                                  <a:pt x="9887" y="3172"/>
                                </a:lnTo>
                                <a:lnTo>
                                  <a:pt x="9887" y="3172"/>
                                </a:lnTo>
                                <a:lnTo>
                                  <a:pt x="9887" y="3172"/>
                                </a:lnTo>
                                <a:lnTo>
                                  <a:pt x="9887" y="3172"/>
                                </a:lnTo>
                                <a:lnTo>
                                  <a:pt x="9887" y="3172"/>
                                </a:lnTo>
                                <a:lnTo>
                                  <a:pt x="9887" y="3172"/>
                                </a:lnTo>
                                <a:lnTo>
                                  <a:pt x="9887" y="6353"/>
                                </a:lnTo>
                                <a:lnTo>
                                  <a:pt x="9887" y="6353"/>
                                </a:lnTo>
                                <a:lnTo>
                                  <a:pt x="9887" y="3172"/>
                                </a:lnTo>
                                <a:lnTo>
                                  <a:pt x="9887" y="3172"/>
                                </a:lnTo>
                                <a:lnTo>
                                  <a:pt x="10992" y="3172"/>
                                </a:lnTo>
                                <a:lnTo>
                                  <a:pt x="10992" y="3172"/>
                                </a:lnTo>
                                <a:lnTo>
                                  <a:pt x="10992" y="3172"/>
                                </a:lnTo>
                                <a:lnTo>
                                  <a:pt x="10992" y="3172"/>
                                </a:lnTo>
                                <a:lnTo>
                                  <a:pt x="10992" y="3172"/>
                                </a:lnTo>
                                <a:lnTo>
                                  <a:pt x="10992" y="6353"/>
                                </a:lnTo>
                                <a:lnTo>
                                  <a:pt x="10992" y="3172"/>
                                </a:lnTo>
                                <a:lnTo>
                                  <a:pt x="10992" y="3172"/>
                                </a:lnTo>
                                <a:lnTo>
                                  <a:pt x="10992" y="3172"/>
                                </a:lnTo>
                                <a:lnTo>
                                  <a:pt x="10992" y="3172"/>
                                </a:lnTo>
                                <a:lnTo>
                                  <a:pt x="10992" y="3172"/>
                                </a:lnTo>
                                <a:lnTo>
                                  <a:pt x="10992" y="3172"/>
                                </a:lnTo>
                                <a:lnTo>
                                  <a:pt x="10992" y="3172"/>
                                </a:lnTo>
                                <a:lnTo>
                                  <a:pt x="10992" y="3172"/>
                                </a:lnTo>
                                <a:lnTo>
                                  <a:pt x="10992" y="3172"/>
                                </a:lnTo>
                                <a:lnTo>
                                  <a:pt x="10992" y="3172"/>
                                </a:lnTo>
                                <a:lnTo>
                                  <a:pt x="10992" y="3172"/>
                                </a:lnTo>
                                <a:lnTo>
                                  <a:pt x="10992" y="3172"/>
                                </a:lnTo>
                                <a:lnTo>
                                  <a:pt x="12087" y="3172"/>
                                </a:lnTo>
                                <a:lnTo>
                                  <a:pt x="12087" y="3172"/>
                                </a:lnTo>
                                <a:lnTo>
                                  <a:pt x="12087" y="3172"/>
                                </a:lnTo>
                                <a:lnTo>
                                  <a:pt x="12087" y="3172"/>
                                </a:lnTo>
                                <a:lnTo>
                                  <a:pt x="12087" y="3172"/>
                                </a:lnTo>
                                <a:lnTo>
                                  <a:pt x="12087" y="6353"/>
                                </a:lnTo>
                                <a:lnTo>
                                  <a:pt x="12087" y="3172"/>
                                </a:lnTo>
                                <a:lnTo>
                                  <a:pt x="12087" y="6353"/>
                                </a:lnTo>
                                <a:lnTo>
                                  <a:pt x="12087" y="6353"/>
                                </a:lnTo>
                                <a:lnTo>
                                  <a:pt x="12087" y="6353"/>
                                </a:lnTo>
                                <a:lnTo>
                                  <a:pt x="12087" y="6353"/>
                                </a:lnTo>
                                <a:lnTo>
                                  <a:pt x="12087" y="6353"/>
                                </a:lnTo>
                                <a:lnTo>
                                  <a:pt x="12087" y="6353"/>
                                </a:lnTo>
                                <a:lnTo>
                                  <a:pt x="12087" y="6353"/>
                                </a:lnTo>
                                <a:lnTo>
                                  <a:pt x="12087" y="3172"/>
                                </a:lnTo>
                                <a:lnTo>
                                  <a:pt x="12087" y="3172"/>
                                </a:lnTo>
                                <a:lnTo>
                                  <a:pt x="12087" y="3172"/>
                                </a:lnTo>
                                <a:lnTo>
                                  <a:pt x="12087" y="3172"/>
                                </a:lnTo>
                                <a:lnTo>
                                  <a:pt x="12087" y="3172"/>
                                </a:lnTo>
                                <a:lnTo>
                                  <a:pt x="12087" y="3172"/>
                                </a:lnTo>
                                <a:lnTo>
                                  <a:pt x="13192" y="3172"/>
                                </a:lnTo>
                                <a:lnTo>
                                  <a:pt x="13192" y="3172"/>
                                </a:lnTo>
                                <a:lnTo>
                                  <a:pt x="13192" y="6353"/>
                                </a:lnTo>
                                <a:lnTo>
                                  <a:pt x="13192" y="6353"/>
                                </a:lnTo>
                                <a:lnTo>
                                  <a:pt x="13192" y="6353"/>
                                </a:lnTo>
                                <a:lnTo>
                                  <a:pt x="13192" y="6353"/>
                                </a:lnTo>
                                <a:lnTo>
                                  <a:pt x="13192" y="3172"/>
                                </a:lnTo>
                                <a:lnTo>
                                  <a:pt x="13192" y="6353"/>
                                </a:lnTo>
                                <a:lnTo>
                                  <a:pt x="13192" y="3172"/>
                                </a:lnTo>
                                <a:lnTo>
                                  <a:pt x="13192" y="3172"/>
                                </a:lnTo>
                                <a:lnTo>
                                  <a:pt x="13192" y="3172"/>
                                </a:lnTo>
                                <a:lnTo>
                                  <a:pt x="13192" y="3172"/>
                                </a:lnTo>
                                <a:lnTo>
                                  <a:pt x="13192" y="3172"/>
                                </a:lnTo>
                                <a:lnTo>
                                  <a:pt x="13192" y="6353"/>
                                </a:lnTo>
                                <a:lnTo>
                                  <a:pt x="13192" y="3172"/>
                                </a:lnTo>
                                <a:lnTo>
                                  <a:pt x="13192" y="3172"/>
                                </a:lnTo>
                                <a:lnTo>
                                  <a:pt x="13192" y="3172"/>
                                </a:lnTo>
                                <a:lnTo>
                                  <a:pt x="13192" y="3172"/>
                                </a:lnTo>
                                <a:lnTo>
                                  <a:pt x="14288" y="3172"/>
                                </a:lnTo>
                                <a:lnTo>
                                  <a:pt x="14288" y="3172"/>
                                </a:lnTo>
                                <a:lnTo>
                                  <a:pt x="14288" y="3172"/>
                                </a:lnTo>
                                <a:lnTo>
                                  <a:pt x="14288" y="3172"/>
                                </a:lnTo>
                                <a:lnTo>
                                  <a:pt x="14288" y="3172"/>
                                </a:lnTo>
                                <a:lnTo>
                                  <a:pt x="14288" y="3172"/>
                                </a:lnTo>
                                <a:lnTo>
                                  <a:pt x="14288" y="3172"/>
                                </a:lnTo>
                                <a:lnTo>
                                  <a:pt x="14288" y="3172"/>
                                </a:lnTo>
                                <a:lnTo>
                                  <a:pt x="14288" y="3172"/>
                                </a:lnTo>
                                <a:lnTo>
                                  <a:pt x="14288" y="3172"/>
                                </a:lnTo>
                                <a:lnTo>
                                  <a:pt x="14288" y="6353"/>
                                </a:lnTo>
                                <a:lnTo>
                                  <a:pt x="14288" y="6353"/>
                                </a:lnTo>
                                <a:lnTo>
                                  <a:pt x="14288" y="6353"/>
                                </a:lnTo>
                                <a:lnTo>
                                  <a:pt x="14288" y="3172"/>
                                </a:lnTo>
                                <a:lnTo>
                                  <a:pt x="14288" y="3172"/>
                                </a:lnTo>
                                <a:lnTo>
                                  <a:pt x="14288" y="3172"/>
                                </a:lnTo>
                                <a:lnTo>
                                  <a:pt x="14288" y="3172"/>
                                </a:lnTo>
                                <a:lnTo>
                                  <a:pt x="14288" y="3172"/>
                                </a:lnTo>
                                <a:lnTo>
                                  <a:pt x="15383" y="3172"/>
                                </a:lnTo>
                                <a:lnTo>
                                  <a:pt x="15383" y="6353"/>
                                </a:lnTo>
                                <a:lnTo>
                                  <a:pt x="15383" y="3172"/>
                                </a:lnTo>
                                <a:lnTo>
                                  <a:pt x="15383" y="3172"/>
                                </a:lnTo>
                                <a:lnTo>
                                  <a:pt x="15383" y="3172"/>
                                </a:lnTo>
                                <a:lnTo>
                                  <a:pt x="15383" y="3172"/>
                                </a:lnTo>
                                <a:lnTo>
                                  <a:pt x="15383" y="3172"/>
                                </a:lnTo>
                                <a:lnTo>
                                  <a:pt x="15383" y="3172"/>
                                </a:lnTo>
                                <a:lnTo>
                                  <a:pt x="15383" y="6353"/>
                                </a:lnTo>
                                <a:lnTo>
                                  <a:pt x="15383" y="6353"/>
                                </a:lnTo>
                                <a:lnTo>
                                  <a:pt x="15383" y="3172"/>
                                </a:lnTo>
                                <a:lnTo>
                                  <a:pt x="15383" y="3172"/>
                                </a:lnTo>
                                <a:lnTo>
                                  <a:pt x="15383" y="3172"/>
                                </a:lnTo>
                                <a:lnTo>
                                  <a:pt x="15383" y="3172"/>
                                </a:lnTo>
                                <a:lnTo>
                                  <a:pt x="15383" y="3172"/>
                                </a:lnTo>
                                <a:lnTo>
                                  <a:pt x="15383" y="3172"/>
                                </a:lnTo>
                                <a:lnTo>
                                  <a:pt x="15383" y="3172"/>
                                </a:lnTo>
                                <a:lnTo>
                                  <a:pt x="15383" y="3172"/>
                                </a:lnTo>
                                <a:lnTo>
                                  <a:pt x="16488" y="3172"/>
                                </a:lnTo>
                                <a:lnTo>
                                  <a:pt x="16488" y="3172"/>
                                </a:lnTo>
                                <a:lnTo>
                                  <a:pt x="16488" y="3172"/>
                                </a:lnTo>
                                <a:lnTo>
                                  <a:pt x="16488" y="3172"/>
                                </a:lnTo>
                                <a:lnTo>
                                  <a:pt x="16488" y="3172"/>
                                </a:lnTo>
                                <a:lnTo>
                                  <a:pt x="16488" y="3172"/>
                                </a:lnTo>
                                <a:lnTo>
                                  <a:pt x="16488" y="3172"/>
                                </a:lnTo>
                                <a:lnTo>
                                  <a:pt x="16488" y="3172"/>
                                </a:lnTo>
                                <a:lnTo>
                                  <a:pt x="16488" y="3172"/>
                                </a:lnTo>
                                <a:lnTo>
                                  <a:pt x="16488" y="3172"/>
                                </a:lnTo>
                                <a:lnTo>
                                  <a:pt x="16488" y="3172"/>
                                </a:lnTo>
                                <a:lnTo>
                                  <a:pt x="16488" y="3172"/>
                                </a:lnTo>
                                <a:lnTo>
                                  <a:pt x="16488" y="3172"/>
                                </a:lnTo>
                                <a:lnTo>
                                  <a:pt x="16488" y="3172"/>
                                </a:lnTo>
                                <a:lnTo>
                                  <a:pt x="16488" y="3172"/>
                                </a:lnTo>
                                <a:lnTo>
                                  <a:pt x="16488" y="3172"/>
                                </a:lnTo>
                                <a:lnTo>
                                  <a:pt x="16488" y="3172"/>
                                </a:lnTo>
                                <a:lnTo>
                                  <a:pt x="16488" y="3172"/>
                                </a:lnTo>
                                <a:lnTo>
                                  <a:pt x="16488" y="6353"/>
                                </a:lnTo>
                                <a:lnTo>
                                  <a:pt x="16488" y="3172"/>
                                </a:lnTo>
                                <a:lnTo>
                                  <a:pt x="17583" y="3172"/>
                                </a:lnTo>
                                <a:lnTo>
                                  <a:pt x="17583" y="6353"/>
                                </a:lnTo>
                                <a:lnTo>
                                  <a:pt x="17583" y="3172"/>
                                </a:lnTo>
                                <a:lnTo>
                                  <a:pt x="17583" y="3172"/>
                                </a:lnTo>
                                <a:lnTo>
                                  <a:pt x="17583" y="3172"/>
                                </a:lnTo>
                                <a:lnTo>
                                  <a:pt x="17583" y="3172"/>
                                </a:lnTo>
                                <a:lnTo>
                                  <a:pt x="17583" y="3172"/>
                                </a:lnTo>
                                <a:lnTo>
                                  <a:pt x="17583" y="3172"/>
                                </a:lnTo>
                                <a:lnTo>
                                  <a:pt x="17583" y="6353"/>
                                </a:lnTo>
                                <a:lnTo>
                                  <a:pt x="17583" y="3172"/>
                                </a:lnTo>
                                <a:lnTo>
                                  <a:pt x="17583" y="6353"/>
                                </a:lnTo>
                                <a:lnTo>
                                  <a:pt x="17583" y="3172"/>
                                </a:lnTo>
                                <a:lnTo>
                                  <a:pt x="17583" y="3172"/>
                                </a:lnTo>
                                <a:lnTo>
                                  <a:pt x="17583" y="3172"/>
                                </a:lnTo>
                                <a:lnTo>
                                  <a:pt x="17583" y="3172"/>
                                </a:lnTo>
                                <a:lnTo>
                                  <a:pt x="17583" y="3172"/>
                                </a:lnTo>
                                <a:lnTo>
                                  <a:pt x="17583" y="3172"/>
                                </a:lnTo>
                                <a:lnTo>
                                  <a:pt x="17583" y="3172"/>
                                </a:lnTo>
                                <a:lnTo>
                                  <a:pt x="18688" y="3172"/>
                                </a:lnTo>
                                <a:lnTo>
                                  <a:pt x="18688" y="3172"/>
                                </a:lnTo>
                                <a:lnTo>
                                  <a:pt x="18688" y="3172"/>
                                </a:lnTo>
                                <a:lnTo>
                                  <a:pt x="18688" y="3172"/>
                                </a:lnTo>
                                <a:lnTo>
                                  <a:pt x="18688" y="3172"/>
                                </a:lnTo>
                                <a:lnTo>
                                  <a:pt x="18688" y="3172"/>
                                </a:lnTo>
                                <a:lnTo>
                                  <a:pt x="18688" y="3172"/>
                                </a:lnTo>
                                <a:lnTo>
                                  <a:pt x="18688" y="3172"/>
                                </a:lnTo>
                                <a:lnTo>
                                  <a:pt x="18688" y="6353"/>
                                </a:lnTo>
                                <a:lnTo>
                                  <a:pt x="18688" y="3172"/>
                                </a:lnTo>
                                <a:lnTo>
                                  <a:pt x="18688" y="3172"/>
                                </a:lnTo>
                                <a:lnTo>
                                  <a:pt x="18688" y="3172"/>
                                </a:lnTo>
                                <a:lnTo>
                                  <a:pt x="18688" y="3172"/>
                                </a:lnTo>
                                <a:lnTo>
                                  <a:pt x="18688" y="3172"/>
                                </a:lnTo>
                                <a:lnTo>
                                  <a:pt x="18688" y="3172"/>
                                </a:lnTo>
                                <a:lnTo>
                                  <a:pt x="18688" y="3172"/>
                                </a:lnTo>
                                <a:lnTo>
                                  <a:pt x="18688" y="3172"/>
                                </a:lnTo>
                                <a:lnTo>
                                  <a:pt x="18688" y="3172"/>
                                </a:lnTo>
                                <a:lnTo>
                                  <a:pt x="18688" y="3172"/>
                                </a:lnTo>
                                <a:lnTo>
                                  <a:pt x="18688" y="3172"/>
                                </a:lnTo>
                                <a:lnTo>
                                  <a:pt x="18688" y="3172"/>
                                </a:lnTo>
                                <a:lnTo>
                                  <a:pt x="18688" y="3172"/>
                                </a:lnTo>
                                <a:lnTo>
                                  <a:pt x="18688" y="3172"/>
                                </a:lnTo>
                                <a:lnTo>
                                  <a:pt x="18688" y="3172"/>
                                </a:lnTo>
                                <a:lnTo>
                                  <a:pt x="19783" y="3172"/>
                                </a:lnTo>
                                <a:lnTo>
                                  <a:pt x="19783" y="3172"/>
                                </a:lnTo>
                                <a:lnTo>
                                  <a:pt x="19783" y="3172"/>
                                </a:lnTo>
                                <a:lnTo>
                                  <a:pt x="19783" y="3172"/>
                                </a:lnTo>
                                <a:lnTo>
                                  <a:pt x="19783" y="3172"/>
                                </a:lnTo>
                                <a:lnTo>
                                  <a:pt x="19783" y="3172"/>
                                </a:lnTo>
                                <a:lnTo>
                                  <a:pt x="19783" y="3172"/>
                                </a:lnTo>
                                <a:lnTo>
                                  <a:pt x="19783" y="3172"/>
                                </a:lnTo>
                                <a:lnTo>
                                  <a:pt x="19783" y="3172"/>
                                </a:lnTo>
                                <a:lnTo>
                                  <a:pt x="19783" y="3172"/>
                                </a:lnTo>
                                <a:lnTo>
                                  <a:pt x="19783" y="3172"/>
                                </a:lnTo>
                                <a:lnTo>
                                  <a:pt x="19783" y="3172"/>
                                </a:lnTo>
                                <a:lnTo>
                                  <a:pt x="19783" y="6353"/>
                                </a:lnTo>
                                <a:lnTo>
                                  <a:pt x="19783" y="6353"/>
                                </a:lnTo>
                                <a:lnTo>
                                  <a:pt x="19783" y="6353"/>
                                </a:lnTo>
                                <a:lnTo>
                                  <a:pt x="19783" y="6353"/>
                                </a:lnTo>
                                <a:lnTo>
                                  <a:pt x="19783" y="3172"/>
                                </a:lnTo>
                                <a:lnTo>
                                  <a:pt x="19783" y="3172"/>
                                </a:lnTo>
                                <a:lnTo>
                                  <a:pt x="20879" y="3172"/>
                                </a:lnTo>
                                <a:lnTo>
                                  <a:pt x="20879" y="3172"/>
                                </a:lnTo>
                                <a:lnTo>
                                  <a:pt x="20879" y="0"/>
                                </a:lnTo>
                                <a:lnTo>
                                  <a:pt x="20879" y="3172"/>
                                </a:lnTo>
                                <a:lnTo>
                                  <a:pt x="20879" y="3172"/>
                                </a:lnTo>
                                <a:lnTo>
                                  <a:pt x="20879" y="3172"/>
                                </a:lnTo>
                                <a:lnTo>
                                  <a:pt x="20879" y="3172"/>
                                </a:lnTo>
                                <a:lnTo>
                                  <a:pt x="20879" y="3172"/>
                                </a:lnTo>
                                <a:lnTo>
                                  <a:pt x="20879" y="3172"/>
                                </a:lnTo>
                                <a:lnTo>
                                  <a:pt x="20879" y="3172"/>
                                </a:lnTo>
                                <a:lnTo>
                                  <a:pt x="20879" y="6353"/>
                                </a:lnTo>
                                <a:lnTo>
                                  <a:pt x="20879" y="3172"/>
                                </a:lnTo>
                                <a:lnTo>
                                  <a:pt x="20879" y="3172"/>
                                </a:lnTo>
                                <a:lnTo>
                                  <a:pt x="20879" y="3172"/>
                                </a:lnTo>
                                <a:lnTo>
                                  <a:pt x="20879" y="3172"/>
                                </a:lnTo>
                                <a:lnTo>
                                  <a:pt x="20879" y="3172"/>
                                </a:lnTo>
                                <a:lnTo>
                                  <a:pt x="20879" y="3172"/>
                                </a:lnTo>
                                <a:lnTo>
                                  <a:pt x="20879" y="3172"/>
                                </a:lnTo>
                                <a:lnTo>
                                  <a:pt x="20879" y="3172"/>
                                </a:lnTo>
                                <a:lnTo>
                                  <a:pt x="20879" y="3172"/>
                                </a:lnTo>
                                <a:lnTo>
                                  <a:pt x="21984" y="3172"/>
                                </a:lnTo>
                                <a:lnTo>
                                  <a:pt x="21984" y="3172"/>
                                </a:lnTo>
                                <a:lnTo>
                                  <a:pt x="21984" y="3172"/>
                                </a:lnTo>
                                <a:lnTo>
                                  <a:pt x="21984" y="3172"/>
                                </a:lnTo>
                                <a:lnTo>
                                  <a:pt x="21984" y="6353"/>
                                </a:lnTo>
                                <a:lnTo>
                                  <a:pt x="21984" y="3172"/>
                                </a:lnTo>
                                <a:lnTo>
                                  <a:pt x="21984" y="3172"/>
                                </a:lnTo>
                                <a:lnTo>
                                  <a:pt x="21984" y="3172"/>
                                </a:lnTo>
                                <a:lnTo>
                                  <a:pt x="21984" y="3172"/>
                                </a:lnTo>
                                <a:lnTo>
                                  <a:pt x="21984" y="3172"/>
                                </a:lnTo>
                                <a:lnTo>
                                  <a:pt x="21984" y="3172"/>
                                </a:lnTo>
                                <a:lnTo>
                                  <a:pt x="21984" y="3172"/>
                                </a:lnTo>
                                <a:lnTo>
                                  <a:pt x="21984" y="6353"/>
                                </a:lnTo>
                                <a:lnTo>
                                  <a:pt x="21984" y="3172"/>
                                </a:lnTo>
                                <a:lnTo>
                                  <a:pt x="21984" y="3172"/>
                                </a:lnTo>
                                <a:lnTo>
                                  <a:pt x="21984" y="3172"/>
                                </a:lnTo>
                                <a:lnTo>
                                  <a:pt x="21984" y="3172"/>
                                </a:lnTo>
                                <a:lnTo>
                                  <a:pt x="21984" y="3172"/>
                                </a:lnTo>
                                <a:lnTo>
                                  <a:pt x="23079" y="3172"/>
                                </a:lnTo>
                                <a:lnTo>
                                  <a:pt x="23079" y="3172"/>
                                </a:lnTo>
                                <a:lnTo>
                                  <a:pt x="23079" y="3172"/>
                                </a:lnTo>
                                <a:lnTo>
                                  <a:pt x="23079" y="6353"/>
                                </a:lnTo>
                                <a:lnTo>
                                  <a:pt x="23079" y="6353"/>
                                </a:lnTo>
                                <a:lnTo>
                                  <a:pt x="23079" y="6353"/>
                                </a:lnTo>
                                <a:lnTo>
                                  <a:pt x="23079" y="6353"/>
                                </a:lnTo>
                                <a:lnTo>
                                  <a:pt x="23079" y="3172"/>
                                </a:lnTo>
                                <a:lnTo>
                                  <a:pt x="23079" y="3172"/>
                                </a:lnTo>
                                <a:lnTo>
                                  <a:pt x="23079" y="3172"/>
                                </a:lnTo>
                                <a:lnTo>
                                  <a:pt x="23079" y="6353"/>
                                </a:lnTo>
                                <a:lnTo>
                                  <a:pt x="23079" y="6353"/>
                                </a:lnTo>
                                <a:lnTo>
                                  <a:pt x="23079" y="6353"/>
                                </a:lnTo>
                                <a:lnTo>
                                  <a:pt x="23079" y="6353"/>
                                </a:lnTo>
                                <a:lnTo>
                                  <a:pt x="23079" y="3172"/>
                                </a:lnTo>
                                <a:lnTo>
                                  <a:pt x="23079" y="3172"/>
                                </a:lnTo>
                                <a:lnTo>
                                  <a:pt x="23079" y="3172"/>
                                </a:lnTo>
                                <a:lnTo>
                                  <a:pt x="23079" y="3172"/>
                                </a:lnTo>
                                <a:lnTo>
                                  <a:pt x="24174" y="3172"/>
                                </a:lnTo>
                                <a:lnTo>
                                  <a:pt x="24174" y="3172"/>
                                </a:lnTo>
                                <a:lnTo>
                                  <a:pt x="24174" y="3172"/>
                                </a:lnTo>
                                <a:lnTo>
                                  <a:pt x="24174" y="3172"/>
                                </a:lnTo>
                                <a:lnTo>
                                  <a:pt x="24174" y="6353"/>
                                </a:lnTo>
                                <a:lnTo>
                                  <a:pt x="24174" y="6353"/>
                                </a:lnTo>
                                <a:lnTo>
                                  <a:pt x="24174" y="3172"/>
                                </a:lnTo>
                                <a:lnTo>
                                  <a:pt x="24174" y="3172"/>
                                </a:lnTo>
                                <a:lnTo>
                                  <a:pt x="24174" y="3172"/>
                                </a:lnTo>
                                <a:lnTo>
                                  <a:pt x="24174" y="3172"/>
                                </a:lnTo>
                                <a:lnTo>
                                  <a:pt x="24174" y="3172"/>
                                </a:lnTo>
                                <a:lnTo>
                                  <a:pt x="24174" y="3172"/>
                                </a:lnTo>
                                <a:lnTo>
                                  <a:pt x="24174" y="3172"/>
                                </a:lnTo>
                                <a:lnTo>
                                  <a:pt x="24174" y="3172"/>
                                </a:lnTo>
                                <a:lnTo>
                                  <a:pt x="24174" y="3172"/>
                                </a:lnTo>
                                <a:lnTo>
                                  <a:pt x="24174" y="6353"/>
                                </a:lnTo>
                                <a:lnTo>
                                  <a:pt x="24174" y="3172"/>
                                </a:lnTo>
                                <a:lnTo>
                                  <a:pt x="24174" y="3172"/>
                                </a:lnTo>
                                <a:lnTo>
                                  <a:pt x="25279" y="3172"/>
                                </a:lnTo>
                                <a:lnTo>
                                  <a:pt x="25279" y="3172"/>
                                </a:lnTo>
                                <a:lnTo>
                                  <a:pt x="25279" y="3172"/>
                                </a:lnTo>
                                <a:lnTo>
                                  <a:pt x="25279" y="3172"/>
                                </a:lnTo>
                                <a:lnTo>
                                  <a:pt x="25279" y="3172"/>
                                </a:lnTo>
                                <a:lnTo>
                                  <a:pt x="25279" y="3172"/>
                                </a:lnTo>
                                <a:lnTo>
                                  <a:pt x="25279" y="3172"/>
                                </a:lnTo>
                                <a:lnTo>
                                  <a:pt x="25279" y="3172"/>
                                </a:lnTo>
                                <a:lnTo>
                                  <a:pt x="25279" y="3172"/>
                                </a:lnTo>
                                <a:lnTo>
                                  <a:pt x="25279" y="3172"/>
                                </a:lnTo>
                                <a:lnTo>
                                  <a:pt x="25279" y="3172"/>
                                </a:lnTo>
                                <a:lnTo>
                                  <a:pt x="25279" y="3172"/>
                                </a:lnTo>
                                <a:lnTo>
                                  <a:pt x="25279" y="3172"/>
                                </a:lnTo>
                                <a:lnTo>
                                  <a:pt x="25279" y="3172"/>
                                </a:lnTo>
                                <a:lnTo>
                                  <a:pt x="25279" y="3172"/>
                                </a:lnTo>
                                <a:lnTo>
                                  <a:pt x="25279" y="3172"/>
                                </a:lnTo>
                                <a:lnTo>
                                  <a:pt x="25279" y="3172"/>
                                </a:lnTo>
                                <a:lnTo>
                                  <a:pt x="25279" y="3172"/>
                                </a:lnTo>
                                <a:lnTo>
                                  <a:pt x="25279" y="3172"/>
                                </a:lnTo>
                                <a:lnTo>
                                  <a:pt x="25279" y="6353"/>
                                </a:lnTo>
                                <a:lnTo>
                                  <a:pt x="26375" y="6353"/>
                                </a:lnTo>
                                <a:lnTo>
                                  <a:pt x="26375" y="6353"/>
                                </a:lnTo>
                                <a:lnTo>
                                  <a:pt x="26375" y="6353"/>
                                </a:lnTo>
                                <a:lnTo>
                                  <a:pt x="26375" y="6353"/>
                                </a:lnTo>
                                <a:lnTo>
                                  <a:pt x="26375" y="6353"/>
                                </a:lnTo>
                                <a:lnTo>
                                  <a:pt x="26375" y="6353"/>
                                </a:lnTo>
                                <a:lnTo>
                                  <a:pt x="26375" y="6353"/>
                                </a:lnTo>
                                <a:lnTo>
                                  <a:pt x="26375" y="6353"/>
                                </a:lnTo>
                                <a:lnTo>
                                  <a:pt x="26375" y="3172"/>
                                </a:lnTo>
                                <a:lnTo>
                                  <a:pt x="26375" y="3172"/>
                                </a:lnTo>
                                <a:lnTo>
                                  <a:pt x="26375" y="3172"/>
                                </a:lnTo>
                                <a:lnTo>
                                  <a:pt x="26375" y="3172"/>
                                </a:lnTo>
                                <a:lnTo>
                                  <a:pt x="26375" y="3172"/>
                                </a:lnTo>
                                <a:lnTo>
                                  <a:pt x="26375" y="3172"/>
                                </a:lnTo>
                                <a:lnTo>
                                  <a:pt x="26375" y="3172"/>
                                </a:lnTo>
                                <a:lnTo>
                                  <a:pt x="26375" y="3172"/>
                                </a:lnTo>
                                <a:lnTo>
                                  <a:pt x="26375" y="3172"/>
                                </a:lnTo>
                                <a:lnTo>
                                  <a:pt x="26375" y="3172"/>
                                </a:lnTo>
                                <a:lnTo>
                                  <a:pt x="27480" y="3172"/>
                                </a:lnTo>
                                <a:lnTo>
                                  <a:pt x="27480" y="3172"/>
                                </a:lnTo>
                                <a:lnTo>
                                  <a:pt x="27480" y="3172"/>
                                </a:lnTo>
                                <a:lnTo>
                                  <a:pt x="27480" y="3172"/>
                                </a:lnTo>
                                <a:lnTo>
                                  <a:pt x="27480" y="3172"/>
                                </a:lnTo>
                                <a:lnTo>
                                  <a:pt x="27480" y="3172"/>
                                </a:lnTo>
                                <a:lnTo>
                                  <a:pt x="27480" y="6353"/>
                                </a:lnTo>
                                <a:lnTo>
                                  <a:pt x="27480" y="6353"/>
                                </a:lnTo>
                                <a:lnTo>
                                  <a:pt x="27480" y="6353"/>
                                </a:lnTo>
                                <a:lnTo>
                                  <a:pt x="27480" y="6353"/>
                                </a:lnTo>
                                <a:lnTo>
                                  <a:pt x="27480" y="6353"/>
                                </a:lnTo>
                                <a:lnTo>
                                  <a:pt x="27480" y="6353"/>
                                </a:lnTo>
                                <a:lnTo>
                                  <a:pt x="27480" y="3172"/>
                                </a:lnTo>
                                <a:lnTo>
                                  <a:pt x="27480" y="3172"/>
                                </a:lnTo>
                                <a:lnTo>
                                  <a:pt x="27480" y="3172"/>
                                </a:lnTo>
                                <a:lnTo>
                                  <a:pt x="27480" y="6353"/>
                                </a:lnTo>
                                <a:lnTo>
                                  <a:pt x="27480" y="3172"/>
                                </a:lnTo>
                                <a:lnTo>
                                  <a:pt x="27480" y="3172"/>
                                </a:lnTo>
                                <a:lnTo>
                                  <a:pt x="28575" y="6353"/>
                                </a:lnTo>
                                <a:lnTo>
                                  <a:pt x="28575" y="3172"/>
                                </a:lnTo>
                                <a:lnTo>
                                  <a:pt x="28575" y="3172"/>
                                </a:lnTo>
                                <a:lnTo>
                                  <a:pt x="28575" y="3172"/>
                                </a:lnTo>
                                <a:lnTo>
                                  <a:pt x="28575" y="3172"/>
                                </a:lnTo>
                                <a:lnTo>
                                  <a:pt x="28575" y="3172"/>
                                </a:lnTo>
                                <a:lnTo>
                                  <a:pt x="28575" y="3172"/>
                                </a:lnTo>
                                <a:lnTo>
                                  <a:pt x="28575" y="3172"/>
                                </a:lnTo>
                                <a:lnTo>
                                  <a:pt x="28575" y="3172"/>
                                </a:lnTo>
                                <a:lnTo>
                                  <a:pt x="28575" y="3172"/>
                                </a:lnTo>
                                <a:lnTo>
                                  <a:pt x="28575" y="3172"/>
                                </a:lnTo>
                                <a:lnTo>
                                  <a:pt x="28575" y="3172"/>
                                </a:lnTo>
                                <a:lnTo>
                                  <a:pt x="28575" y="3172"/>
                                </a:lnTo>
                                <a:lnTo>
                                  <a:pt x="28575" y="3172"/>
                                </a:lnTo>
                                <a:lnTo>
                                  <a:pt x="28575" y="3172"/>
                                </a:lnTo>
                                <a:lnTo>
                                  <a:pt x="28575" y="3172"/>
                                </a:lnTo>
                                <a:lnTo>
                                  <a:pt x="28575" y="3172"/>
                                </a:lnTo>
                                <a:lnTo>
                                  <a:pt x="28575" y="3172"/>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13" name="Freeform: Shape 413"/>
                        <wps:cNvSpPr/>
                        <wps:spPr>
                          <a:xfrm>
                            <a:off x="1509712" y="3871912"/>
                            <a:ext cx="28575" cy="9525"/>
                          </a:xfrm>
                          <a:custGeom>
                            <a:avLst/>
                            <a:gdLst>
                              <a:gd name="connsiteX0" fmla="*/ 0 w 28575"/>
                              <a:gd name="connsiteY0" fmla="*/ 4763 h 9525"/>
                              <a:gd name="connsiteX1" fmla="*/ 1057 w 28575"/>
                              <a:gd name="connsiteY1" fmla="*/ 4763 h 9525"/>
                              <a:gd name="connsiteX2" fmla="*/ 1057 w 28575"/>
                              <a:gd name="connsiteY2" fmla="*/ 4763 h 9525"/>
                              <a:gd name="connsiteX3" fmla="*/ 1057 w 28575"/>
                              <a:gd name="connsiteY3" fmla="*/ 4763 h 9525"/>
                              <a:gd name="connsiteX4" fmla="*/ 1057 w 28575"/>
                              <a:gd name="connsiteY4" fmla="*/ 4763 h 9525"/>
                              <a:gd name="connsiteX5" fmla="*/ 1057 w 28575"/>
                              <a:gd name="connsiteY5" fmla="*/ 4763 h 9525"/>
                              <a:gd name="connsiteX6" fmla="*/ 1057 w 28575"/>
                              <a:gd name="connsiteY6" fmla="*/ 4763 h 9525"/>
                              <a:gd name="connsiteX7" fmla="*/ 1057 w 28575"/>
                              <a:gd name="connsiteY7" fmla="*/ 4763 h 9525"/>
                              <a:gd name="connsiteX8" fmla="*/ 1057 w 28575"/>
                              <a:gd name="connsiteY8" fmla="*/ 9525 h 9525"/>
                              <a:gd name="connsiteX9" fmla="*/ 1057 w 28575"/>
                              <a:gd name="connsiteY9" fmla="*/ 9525 h 9525"/>
                              <a:gd name="connsiteX10" fmla="*/ 1057 w 28575"/>
                              <a:gd name="connsiteY10" fmla="*/ 9525 h 9525"/>
                              <a:gd name="connsiteX11" fmla="*/ 1057 w 28575"/>
                              <a:gd name="connsiteY11" fmla="*/ 4763 h 9525"/>
                              <a:gd name="connsiteX12" fmla="*/ 1057 w 28575"/>
                              <a:gd name="connsiteY12" fmla="*/ 4763 h 9525"/>
                              <a:gd name="connsiteX13" fmla="*/ 1057 w 28575"/>
                              <a:gd name="connsiteY13" fmla="*/ 4763 h 9525"/>
                              <a:gd name="connsiteX14" fmla="*/ 1057 w 28575"/>
                              <a:gd name="connsiteY14" fmla="*/ 4763 h 9525"/>
                              <a:gd name="connsiteX15" fmla="*/ 1057 w 28575"/>
                              <a:gd name="connsiteY15" fmla="*/ 4763 h 9525"/>
                              <a:gd name="connsiteX16" fmla="*/ 1057 w 28575"/>
                              <a:gd name="connsiteY16" fmla="*/ 4763 h 9525"/>
                              <a:gd name="connsiteX17" fmla="*/ 1057 w 28575"/>
                              <a:gd name="connsiteY17" fmla="*/ 4763 h 9525"/>
                              <a:gd name="connsiteX18" fmla="*/ 1057 w 28575"/>
                              <a:gd name="connsiteY18" fmla="*/ 4763 h 9525"/>
                              <a:gd name="connsiteX19" fmla="*/ 1057 w 28575"/>
                              <a:gd name="connsiteY19" fmla="*/ 4763 h 9525"/>
                              <a:gd name="connsiteX20" fmla="*/ 1057 w 28575"/>
                              <a:gd name="connsiteY20" fmla="*/ 4763 h 9525"/>
                              <a:gd name="connsiteX21" fmla="*/ 2115 w 28575"/>
                              <a:gd name="connsiteY21" fmla="*/ 4763 h 9525"/>
                              <a:gd name="connsiteX22" fmla="*/ 2115 w 28575"/>
                              <a:gd name="connsiteY22" fmla="*/ 4763 h 9525"/>
                              <a:gd name="connsiteX23" fmla="*/ 2115 w 28575"/>
                              <a:gd name="connsiteY23" fmla="*/ 4763 h 9525"/>
                              <a:gd name="connsiteX24" fmla="*/ 2115 w 28575"/>
                              <a:gd name="connsiteY24" fmla="*/ 4763 h 9525"/>
                              <a:gd name="connsiteX25" fmla="*/ 2115 w 28575"/>
                              <a:gd name="connsiteY25" fmla="*/ 4763 h 9525"/>
                              <a:gd name="connsiteX26" fmla="*/ 2115 w 28575"/>
                              <a:gd name="connsiteY26" fmla="*/ 4763 h 9525"/>
                              <a:gd name="connsiteX27" fmla="*/ 2115 w 28575"/>
                              <a:gd name="connsiteY27" fmla="*/ 4763 h 9525"/>
                              <a:gd name="connsiteX28" fmla="*/ 2115 w 28575"/>
                              <a:gd name="connsiteY28" fmla="*/ 4763 h 9525"/>
                              <a:gd name="connsiteX29" fmla="*/ 2115 w 28575"/>
                              <a:gd name="connsiteY29" fmla="*/ 4763 h 9525"/>
                              <a:gd name="connsiteX30" fmla="*/ 2115 w 28575"/>
                              <a:gd name="connsiteY30" fmla="*/ 4763 h 9525"/>
                              <a:gd name="connsiteX31" fmla="*/ 2115 w 28575"/>
                              <a:gd name="connsiteY31" fmla="*/ 4763 h 9525"/>
                              <a:gd name="connsiteX32" fmla="*/ 2115 w 28575"/>
                              <a:gd name="connsiteY32" fmla="*/ 4763 h 9525"/>
                              <a:gd name="connsiteX33" fmla="*/ 2115 w 28575"/>
                              <a:gd name="connsiteY33" fmla="*/ 4763 h 9525"/>
                              <a:gd name="connsiteX34" fmla="*/ 2115 w 28575"/>
                              <a:gd name="connsiteY34" fmla="*/ 4763 h 9525"/>
                              <a:gd name="connsiteX35" fmla="*/ 2115 w 28575"/>
                              <a:gd name="connsiteY35" fmla="*/ 4763 h 9525"/>
                              <a:gd name="connsiteX36" fmla="*/ 2115 w 28575"/>
                              <a:gd name="connsiteY36" fmla="*/ 4763 h 9525"/>
                              <a:gd name="connsiteX37" fmla="*/ 2115 w 28575"/>
                              <a:gd name="connsiteY37" fmla="*/ 4763 h 9525"/>
                              <a:gd name="connsiteX38" fmla="*/ 2115 w 28575"/>
                              <a:gd name="connsiteY38" fmla="*/ 4763 h 9525"/>
                              <a:gd name="connsiteX39" fmla="*/ 3172 w 28575"/>
                              <a:gd name="connsiteY39" fmla="*/ 4763 h 9525"/>
                              <a:gd name="connsiteX40" fmla="*/ 3172 w 28575"/>
                              <a:gd name="connsiteY40" fmla="*/ 4763 h 9525"/>
                              <a:gd name="connsiteX41" fmla="*/ 3172 w 28575"/>
                              <a:gd name="connsiteY41" fmla="*/ 4763 h 9525"/>
                              <a:gd name="connsiteX42" fmla="*/ 3172 w 28575"/>
                              <a:gd name="connsiteY42" fmla="*/ 9525 h 9525"/>
                              <a:gd name="connsiteX43" fmla="*/ 3172 w 28575"/>
                              <a:gd name="connsiteY43" fmla="*/ 4763 h 9525"/>
                              <a:gd name="connsiteX44" fmla="*/ 3172 w 28575"/>
                              <a:gd name="connsiteY44" fmla="*/ 4763 h 9525"/>
                              <a:gd name="connsiteX45" fmla="*/ 3172 w 28575"/>
                              <a:gd name="connsiteY45" fmla="*/ 9525 h 9525"/>
                              <a:gd name="connsiteX46" fmla="*/ 3172 w 28575"/>
                              <a:gd name="connsiteY46" fmla="*/ 9525 h 9525"/>
                              <a:gd name="connsiteX47" fmla="*/ 3172 w 28575"/>
                              <a:gd name="connsiteY47" fmla="*/ 4763 h 9525"/>
                              <a:gd name="connsiteX48" fmla="*/ 3172 w 28575"/>
                              <a:gd name="connsiteY48" fmla="*/ 4763 h 9525"/>
                              <a:gd name="connsiteX49" fmla="*/ 3172 w 28575"/>
                              <a:gd name="connsiteY49" fmla="*/ 4763 h 9525"/>
                              <a:gd name="connsiteX50" fmla="*/ 3172 w 28575"/>
                              <a:gd name="connsiteY50" fmla="*/ 4763 h 9525"/>
                              <a:gd name="connsiteX51" fmla="*/ 3172 w 28575"/>
                              <a:gd name="connsiteY51" fmla="*/ 4763 h 9525"/>
                              <a:gd name="connsiteX52" fmla="*/ 3172 w 28575"/>
                              <a:gd name="connsiteY52" fmla="*/ 9525 h 9525"/>
                              <a:gd name="connsiteX53" fmla="*/ 3172 w 28575"/>
                              <a:gd name="connsiteY53" fmla="*/ 4763 h 9525"/>
                              <a:gd name="connsiteX54" fmla="*/ 3172 w 28575"/>
                              <a:gd name="connsiteY54" fmla="*/ 4763 h 9525"/>
                              <a:gd name="connsiteX55" fmla="*/ 3172 w 28575"/>
                              <a:gd name="connsiteY55" fmla="*/ 9525 h 9525"/>
                              <a:gd name="connsiteX56" fmla="*/ 3172 w 28575"/>
                              <a:gd name="connsiteY56" fmla="*/ 9525 h 9525"/>
                              <a:gd name="connsiteX57" fmla="*/ 3172 w 28575"/>
                              <a:gd name="connsiteY57" fmla="*/ 4763 h 9525"/>
                              <a:gd name="connsiteX58" fmla="*/ 3172 w 28575"/>
                              <a:gd name="connsiteY58" fmla="*/ 4763 h 9525"/>
                              <a:gd name="connsiteX59" fmla="*/ 3172 w 28575"/>
                              <a:gd name="connsiteY59" fmla="*/ 4763 h 9525"/>
                              <a:gd name="connsiteX60" fmla="*/ 3172 w 28575"/>
                              <a:gd name="connsiteY60" fmla="*/ 4763 h 9525"/>
                              <a:gd name="connsiteX61" fmla="*/ 3172 w 28575"/>
                              <a:gd name="connsiteY61" fmla="*/ 4763 h 9525"/>
                              <a:gd name="connsiteX62" fmla="*/ 3172 w 28575"/>
                              <a:gd name="connsiteY62" fmla="*/ 4763 h 9525"/>
                              <a:gd name="connsiteX63" fmla="*/ 4229 w 28575"/>
                              <a:gd name="connsiteY63" fmla="*/ 4763 h 9525"/>
                              <a:gd name="connsiteX64" fmla="*/ 4229 w 28575"/>
                              <a:gd name="connsiteY64" fmla="*/ 4763 h 9525"/>
                              <a:gd name="connsiteX65" fmla="*/ 4229 w 28575"/>
                              <a:gd name="connsiteY65" fmla="*/ 9525 h 9525"/>
                              <a:gd name="connsiteX66" fmla="*/ 4229 w 28575"/>
                              <a:gd name="connsiteY66" fmla="*/ 9525 h 9525"/>
                              <a:gd name="connsiteX67" fmla="*/ 4229 w 28575"/>
                              <a:gd name="connsiteY67" fmla="*/ 9525 h 9525"/>
                              <a:gd name="connsiteX68" fmla="*/ 4229 w 28575"/>
                              <a:gd name="connsiteY68" fmla="*/ 4763 h 9525"/>
                              <a:gd name="connsiteX69" fmla="*/ 4229 w 28575"/>
                              <a:gd name="connsiteY69" fmla="*/ 4763 h 9525"/>
                              <a:gd name="connsiteX70" fmla="*/ 4229 w 28575"/>
                              <a:gd name="connsiteY70" fmla="*/ 4763 h 9525"/>
                              <a:gd name="connsiteX71" fmla="*/ 4229 w 28575"/>
                              <a:gd name="connsiteY71" fmla="*/ 4763 h 9525"/>
                              <a:gd name="connsiteX72" fmla="*/ 4229 w 28575"/>
                              <a:gd name="connsiteY72" fmla="*/ 4763 h 9525"/>
                              <a:gd name="connsiteX73" fmla="*/ 4229 w 28575"/>
                              <a:gd name="connsiteY73" fmla="*/ 4763 h 9525"/>
                              <a:gd name="connsiteX74" fmla="*/ 4229 w 28575"/>
                              <a:gd name="connsiteY74" fmla="*/ 4763 h 9525"/>
                              <a:gd name="connsiteX75" fmla="*/ 4229 w 28575"/>
                              <a:gd name="connsiteY75" fmla="*/ 4763 h 9525"/>
                              <a:gd name="connsiteX76" fmla="*/ 4229 w 28575"/>
                              <a:gd name="connsiteY76" fmla="*/ 4763 h 9525"/>
                              <a:gd name="connsiteX77" fmla="*/ 4229 w 28575"/>
                              <a:gd name="connsiteY77" fmla="*/ 4763 h 9525"/>
                              <a:gd name="connsiteX78" fmla="*/ 4229 w 28575"/>
                              <a:gd name="connsiteY78" fmla="*/ 4763 h 9525"/>
                              <a:gd name="connsiteX79" fmla="*/ 4229 w 28575"/>
                              <a:gd name="connsiteY79" fmla="*/ 4763 h 9525"/>
                              <a:gd name="connsiteX80" fmla="*/ 4229 w 28575"/>
                              <a:gd name="connsiteY80" fmla="*/ 4763 h 9525"/>
                              <a:gd name="connsiteX81" fmla="*/ 4229 w 28575"/>
                              <a:gd name="connsiteY81" fmla="*/ 4763 h 9525"/>
                              <a:gd name="connsiteX82" fmla="*/ 4229 w 28575"/>
                              <a:gd name="connsiteY82" fmla="*/ 4763 h 9525"/>
                              <a:gd name="connsiteX83" fmla="*/ 5296 w 28575"/>
                              <a:gd name="connsiteY83" fmla="*/ 4763 h 9525"/>
                              <a:gd name="connsiteX84" fmla="*/ 5296 w 28575"/>
                              <a:gd name="connsiteY84" fmla="*/ 4763 h 9525"/>
                              <a:gd name="connsiteX85" fmla="*/ 5296 w 28575"/>
                              <a:gd name="connsiteY85" fmla="*/ 4763 h 9525"/>
                              <a:gd name="connsiteX86" fmla="*/ 5296 w 28575"/>
                              <a:gd name="connsiteY86" fmla="*/ 4763 h 9525"/>
                              <a:gd name="connsiteX87" fmla="*/ 5296 w 28575"/>
                              <a:gd name="connsiteY87" fmla="*/ 4763 h 9525"/>
                              <a:gd name="connsiteX88" fmla="*/ 5296 w 28575"/>
                              <a:gd name="connsiteY88" fmla="*/ 4763 h 9525"/>
                              <a:gd name="connsiteX89" fmla="*/ 5296 w 28575"/>
                              <a:gd name="connsiteY89" fmla="*/ 4763 h 9525"/>
                              <a:gd name="connsiteX90" fmla="*/ 5296 w 28575"/>
                              <a:gd name="connsiteY90" fmla="*/ 4763 h 9525"/>
                              <a:gd name="connsiteX91" fmla="*/ 5296 w 28575"/>
                              <a:gd name="connsiteY91" fmla="*/ 4763 h 9525"/>
                              <a:gd name="connsiteX92" fmla="*/ 5296 w 28575"/>
                              <a:gd name="connsiteY92" fmla="*/ 4763 h 9525"/>
                              <a:gd name="connsiteX93" fmla="*/ 5296 w 28575"/>
                              <a:gd name="connsiteY93" fmla="*/ 4763 h 9525"/>
                              <a:gd name="connsiteX94" fmla="*/ 5296 w 28575"/>
                              <a:gd name="connsiteY94" fmla="*/ 4763 h 9525"/>
                              <a:gd name="connsiteX95" fmla="*/ 5296 w 28575"/>
                              <a:gd name="connsiteY95" fmla="*/ 4763 h 9525"/>
                              <a:gd name="connsiteX96" fmla="*/ 5296 w 28575"/>
                              <a:gd name="connsiteY96" fmla="*/ 4763 h 9525"/>
                              <a:gd name="connsiteX97" fmla="*/ 5296 w 28575"/>
                              <a:gd name="connsiteY97" fmla="*/ 4763 h 9525"/>
                              <a:gd name="connsiteX98" fmla="*/ 5296 w 28575"/>
                              <a:gd name="connsiteY98" fmla="*/ 4763 h 9525"/>
                              <a:gd name="connsiteX99" fmla="*/ 5296 w 28575"/>
                              <a:gd name="connsiteY99" fmla="*/ 4763 h 9525"/>
                              <a:gd name="connsiteX100" fmla="*/ 5296 w 28575"/>
                              <a:gd name="connsiteY100" fmla="*/ 4763 h 9525"/>
                              <a:gd name="connsiteX101" fmla="*/ 6353 w 28575"/>
                              <a:gd name="connsiteY101" fmla="*/ 9525 h 9525"/>
                              <a:gd name="connsiteX102" fmla="*/ 6353 w 28575"/>
                              <a:gd name="connsiteY102" fmla="*/ 9525 h 9525"/>
                              <a:gd name="connsiteX103" fmla="*/ 6353 w 28575"/>
                              <a:gd name="connsiteY103" fmla="*/ 4763 h 9525"/>
                              <a:gd name="connsiteX104" fmla="*/ 6353 w 28575"/>
                              <a:gd name="connsiteY104" fmla="*/ 4763 h 9525"/>
                              <a:gd name="connsiteX105" fmla="*/ 6353 w 28575"/>
                              <a:gd name="connsiteY105" fmla="*/ 4763 h 9525"/>
                              <a:gd name="connsiteX106" fmla="*/ 6353 w 28575"/>
                              <a:gd name="connsiteY106" fmla="*/ 4763 h 9525"/>
                              <a:gd name="connsiteX107" fmla="*/ 6353 w 28575"/>
                              <a:gd name="connsiteY107" fmla="*/ 4763 h 9525"/>
                              <a:gd name="connsiteX108" fmla="*/ 6353 w 28575"/>
                              <a:gd name="connsiteY108" fmla="*/ 4763 h 9525"/>
                              <a:gd name="connsiteX109" fmla="*/ 6353 w 28575"/>
                              <a:gd name="connsiteY109" fmla="*/ 9525 h 9525"/>
                              <a:gd name="connsiteX110" fmla="*/ 6353 w 28575"/>
                              <a:gd name="connsiteY110" fmla="*/ 9525 h 9525"/>
                              <a:gd name="connsiteX111" fmla="*/ 6353 w 28575"/>
                              <a:gd name="connsiteY111" fmla="*/ 9525 h 9525"/>
                              <a:gd name="connsiteX112" fmla="*/ 6353 w 28575"/>
                              <a:gd name="connsiteY112" fmla="*/ 9525 h 9525"/>
                              <a:gd name="connsiteX113" fmla="*/ 6353 w 28575"/>
                              <a:gd name="connsiteY113" fmla="*/ 9525 h 9525"/>
                              <a:gd name="connsiteX114" fmla="*/ 6353 w 28575"/>
                              <a:gd name="connsiteY114" fmla="*/ 9525 h 9525"/>
                              <a:gd name="connsiteX115" fmla="*/ 6353 w 28575"/>
                              <a:gd name="connsiteY115" fmla="*/ 9525 h 9525"/>
                              <a:gd name="connsiteX116" fmla="*/ 6353 w 28575"/>
                              <a:gd name="connsiteY116" fmla="*/ 9525 h 9525"/>
                              <a:gd name="connsiteX117" fmla="*/ 6353 w 28575"/>
                              <a:gd name="connsiteY117" fmla="*/ 4763 h 9525"/>
                              <a:gd name="connsiteX118" fmla="*/ 6353 w 28575"/>
                              <a:gd name="connsiteY118" fmla="*/ 4763 h 9525"/>
                              <a:gd name="connsiteX119" fmla="*/ 7410 w 28575"/>
                              <a:gd name="connsiteY119" fmla="*/ 4763 h 9525"/>
                              <a:gd name="connsiteX120" fmla="*/ 7410 w 28575"/>
                              <a:gd name="connsiteY120" fmla="*/ 4763 h 9525"/>
                              <a:gd name="connsiteX121" fmla="*/ 7410 w 28575"/>
                              <a:gd name="connsiteY121" fmla="*/ 4763 h 9525"/>
                              <a:gd name="connsiteX122" fmla="*/ 7410 w 28575"/>
                              <a:gd name="connsiteY122" fmla="*/ 4763 h 9525"/>
                              <a:gd name="connsiteX123" fmla="*/ 7410 w 28575"/>
                              <a:gd name="connsiteY123" fmla="*/ 4763 h 9525"/>
                              <a:gd name="connsiteX124" fmla="*/ 7410 w 28575"/>
                              <a:gd name="connsiteY124" fmla="*/ 4763 h 9525"/>
                              <a:gd name="connsiteX125" fmla="*/ 7410 w 28575"/>
                              <a:gd name="connsiteY125" fmla="*/ 4763 h 9525"/>
                              <a:gd name="connsiteX126" fmla="*/ 7410 w 28575"/>
                              <a:gd name="connsiteY126" fmla="*/ 4763 h 9525"/>
                              <a:gd name="connsiteX127" fmla="*/ 7410 w 28575"/>
                              <a:gd name="connsiteY127" fmla="*/ 4763 h 9525"/>
                              <a:gd name="connsiteX128" fmla="*/ 7410 w 28575"/>
                              <a:gd name="connsiteY128" fmla="*/ 4763 h 9525"/>
                              <a:gd name="connsiteX129" fmla="*/ 7410 w 28575"/>
                              <a:gd name="connsiteY129" fmla="*/ 4763 h 9525"/>
                              <a:gd name="connsiteX130" fmla="*/ 7410 w 28575"/>
                              <a:gd name="connsiteY130" fmla="*/ 4763 h 9525"/>
                              <a:gd name="connsiteX131" fmla="*/ 7410 w 28575"/>
                              <a:gd name="connsiteY131" fmla="*/ 4763 h 9525"/>
                              <a:gd name="connsiteX132" fmla="*/ 7410 w 28575"/>
                              <a:gd name="connsiteY132" fmla="*/ 4763 h 9525"/>
                              <a:gd name="connsiteX133" fmla="*/ 7410 w 28575"/>
                              <a:gd name="connsiteY133" fmla="*/ 4763 h 9525"/>
                              <a:gd name="connsiteX134" fmla="*/ 7410 w 28575"/>
                              <a:gd name="connsiteY134" fmla="*/ 9525 h 9525"/>
                              <a:gd name="connsiteX135" fmla="*/ 7410 w 28575"/>
                              <a:gd name="connsiteY135" fmla="*/ 9525 h 9525"/>
                              <a:gd name="connsiteX136" fmla="*/ 7410 w 28575"/>
                              <a:gd name="connsiteY136" fmla="*/ 4763 h 9525"/>
                              <a:gd name="connsiteX137" fmla="*/ 8468 w 28575"/>
                              <a:gd name="connsiteY137" fmla="*/ 4763 h 9525"/>
                              <a:gd name="connsiteX138" fmla="*/ 8468 w 28575"/>
                              <a:gd name="connsiteY138" fmla="*/ 4763 h 9525"/>
                              <a:gd name="connsiteX139" fmla="*/ 8468 w 28575"/>
                              <a:gd name="connsiteY139" fmla="*/ 0 h 9525"/>
                              <a:gd name="connsiteX140" fmla="*/ 8468 w 28575"/>
                              <a:gd name="connsiteY140" fmla="*/ 4763 h 9525"/>
                              <a:gd name="connsiteX141" fmla="*/ 8468 w 28575"/>
                              <a:gd name="connsiteY141" fmla="*/ 4763 h 9525"/>
                              <a:gd name="connsiteX142" fmla="*/ 8468 w 28575"/>
                              <a:gd name="connsiteY142" fmla="*/ 4763 h 9525"/>
                              <a:gd name="connsiteX143" fmla="*/ 8468 w 28575"/>
                              <a:gd name="connsiteY143" fmla="*/ 9525 h 9525"/>
                              <a:gd name="connsiteX144" fmla="*/ 8468 w 28575"/>
                              <a:gd name="connsiteY144" fmla="*/ 9525 h 9525"/>
                              <a:gd name="connsiteX145" fmla="*/ 8468 w 28575"/>
                              <a:gd name="connsiteY145" fmla="*/ 9525 h 9525"/>
                              <a:gd name="connsiteX146" fmla="*/ 8468 w 28575"/>
                              <a:gd name="connsiteY146" fmla="*/ 9525 h 9525"/>
                              <a:gd name="connsiteX147" fmla="*/ 8468 w 28575"/>
                              <a:gd name="connsiteY147" fmla="*/ 9525 h 9525"/>
                              <a:gd name="connsiteX148" fmla="*/ 8468 w 28575"/>
                              <a:gd name="connsiteY148" fmla="*/ 4763 h 9525"/>
                              <a:gd name="connsiteX149" fmla="*/ 8468 w 28575"/>
                              <a:gd name="connsiteY149" fmla="*/ 4763 h 9525"/>
                              <a:gd name="connsiteX150" fmla="*/ 8468 w 28575"/>
                              <a:gd name="connsiteY150" fmla="*/ 4763 h 9525"/>
                              <a:gd name="connsiteX151" fmla="*/ 8468 w 28575"/>
                              <a:gd name="connsiteY151" fmla="*/ 4763 h 9525"/>
                              <a:gd name="connsiteX152" fmla="*/ 8468 w 28575"/>
                              <a:gd name="connsiteY152" fmla="*/ 4763 h 9525"/>
                              <a:gd name="connsiteX153" fmla="*/ 8468 w 28575"/>
                              <a:gd name="connsiteY153" fmla="*/ 4763 h 9525"/>
                              <a:gd name="connsiteX154" fmla="*/ 8468 w 28575"/>
                              <a:gd name="connsiteY154" fmla="*/ 4763 h 9525"/>
                              <a:gd name="connsiteX155" fmla="*/ 8468 w 28575"/>
                              <a:gd name="connsiteY155" fmla="*/ 4763 h 9525"/>
                              <a:gd name="connsiteX156" fmla="*/ 8468 w 28575"/>
                              <a:gd name="connsiteY156" fmla="*/ 4763 h 9525"/>
                              <a:gd name="connsiteX157" fmla="*/ 9525 w 28575"/>
                              <a:gd name="connsiteY157" fmla="*/ 4763 h 9525"/>
                              <a:gd name="connsiteX158" fmla="*/ 9525 w 28575"/>
                              <a:gd name="connsiteY158" fmla="*/ 4763 h 9525"/>
                              <a:gd name="connsiteX159" fmla="*/ 9525 w 28575"/>
                              <a:gd name="connsiteY159" fmla="*/ 4763 h 9525"/>
                              <a:gd name="connsiteX160" fmla="*/ 9525 w 28575"/>
                              <a:gd name="connsiteY160" fmla="*/ 4763 h 9525"/>
                              <a:gd name="connsiteX161" fmla="*/ 9525 w 28575"/>
                              <a:gd name="connsiteY161" fmla="*/ 4763 h 9525"/>
                              <a:gd name="connsiteX162" fmla="*/ 9525 w 28575"/>
                              <a:gd name="connsiteY162" fmla="*/ 4763 h 9525"/>
                              <a:gd name="connsiteX163" fmla="*/ 9525 w 28575"/>
                              <a:gd name="connsiteY163" fmla="*/ 4763 h 9525"/>
                              <a:gd name="connsiteX164" fmla="*/ 9525 w 28575"/>
                              <a:gd name="connsiteY164" fmla="*/ 4763 h 9525"/>
                              <a:gd name="connsiteX165" fmla="*/ 9525 w 28575"/>
                              <a:gd name="connsiteY165" fmla="*/ 4763 h 9525"/>
                              <a:gd name="connsiteX166" fmla="*/ 9525 w 28575"/>
                              <a:gd name="connsiteY166" fmla="*/ 4763 h 9525"/>
                              <a:gd name="connsiteX167" fmla="*/ 9525 w 28575"/>
                              <a:gd name="connsiteY167" fmla="*/ 4763 h 9525"/>
                              <a:gd name="connsiteX168" fmla="*/ 9525 w 28575"/>
                              <a:gd name="connsiteY168" fmla="*/ 4763 h 9525"/>
                              <a:gd name="connsiteX169" fmla="*/ 9525 w 28575"/>
                              <a:gd name="connsiteY169" fmla="*/ 9525 h 9525"/>
                              <a:gd name="connsiteX170" fmla="*/ 9525 w 28575"/>
                              <a:gd name="connsiteY170" fmla="*/ 4763 h 9525"/>
                              <a:gd name="connsiteX171" fmla="*/ 9525 w 28575"/>
                              <a:gd name="connsiteY171" fmla="*/ 9525 h 9525"/>
                              <a:gd name="connsiteX172" fmla="*/ 9525 w 28575"/>
                              <a:gd name="connsiteY172" fmla="*/ 4763 h 9525"/>
                              <a:gd name="connsiteX173" fmla="*/ 9525 w 28575"/>
                              <a:gd name="connsiteY173" fmla="*/ 4763 h 9525"/>
                              <a:gd name="connsiteX174" fmla="*/ 9525 w 28575"/>
                              <a:gd name="connsiteY174" fmla="*/ 4763 h 9525"/>
                              <a:gd name="connsiteX175" fmla="*/ 10582 w 28575"/>
                              <a:gd name="connsiteY175" fmla="*/ 4763 h 9525"/>
                              <a:gd name="connsiteX176" fmla="*/ 10582 w 28575"/>
                              <a:gd name="connsiteY176" fmla="*/ 4763 h 9525"/>
                              <a:gd name="connsiteX177" fmla="*/ 10582 w 28575"/>
                              <a:gd name="connsiteY177" fmla="*/ 4763 h 9525"/>
                              <a:gd name="connsiteX178" fmla="*/ 10582 w 28575"/>
                              <a:gd name="connsiteY178" fmla="*/ 4763 h 9525"/>
                              <a:gd name="connsiteX179" fmla="*/ 10582 w 28575"/>
                              <a:gd name="connsiteY179" fmla="*/ 4763 h 9525"/>
                              <a:gd name="connsiteX180" fmla="*/ 10582 w 28575"/>
                              <a:gd name="connsiteY180" fmla="*/ 4763 h 9525"/>
                              <a:gd name="connsiteX181" fmla="*/ 10582 w 28575"/>
                              <a:gd name="connsiteY181" fmla="*/ 4763 h 9525"/>
                              <a:gd name="connsiteX182" fmla="*/ 10582 w 28575"/>
                              <a:gd name="connsiteY182" fmla="*/ 4763 h 9525"/>
                              <a:gd name="connsiteX183" fmla="*/ 10582 w 28575"/>
                              <a:gd name="connsiteY183" fmla="*/ 4763 h 9525"/>
                              <a:gd name="connsiteX184" fmla="*/ 10582 w 28575"/>
                              <a:gd name="connsiteY184" fmla="*/ 4763 h 9525"/>
                              <a:gd name="connsiteX185" fmla="*/ 10582 w 28575"/>
                              <a:gd name="connsiteY185" fmla="*/ 4763 h 9525"/>
                              <a:gd name="connsiteX186" fmla="*/ 10582 w 28575"/>
                              <a:gd name="connsiteY186" fmla="*/ 4763 h 9525"/>
                              <a:gd name="connsiteX187" fmla="*/ 10582 w 28575"/>
                              <a:gd name="connsiteY187" fmla="*/ 4763 h 9525"/>
                              <a:gd name="connsiteX188" fmla="*/ 10582 w 28575"/>
                              <a:gd name="connsiteY188" fmla="*/ 4763 h 9525"/>
                              <a:gd name="connsiteX189" fmla="*/ 10582 w 28575"/>
                              <a:gd name="connsiteY189" fmla="*/ 4763 h 9525"/>
                              <a:gd name="connsiteX190" fmla="*/ 10582 w 28575"/>
                              <a:gd name="connsiteY190" fmla="*/ 4763 h 9525"/>
                              <a:gd name="connsiteX191" fmla="*/ 10582 w 28575"/>
                              <a:gd name="connsiteY191" fmla="*/ 9525 h 9525"/>
                              <a:gd name="connsiteX192" fmla="*/ 10582 w 28575"/>
                              <a:gd name="connsiteY192" fmla="*/ 4763 h 9525"/>
                              <a:gd name="connsiteX193" fmla="*/ 11640 w 28575"/>
                              <a:gd name="connsiteY193" fmla="*/ 9525 h 9525"/>
                              <a:gd name="connsiteX194" fmla="*/ 11640 w 28575"/>
                              <a:gd name="connsiteY194" fmla="*/ 4763 h 9525"/>
                              <a:gd name="connsiteX195" fmla="*/ 11640 w 28575"/>
                              <a:gd name="connsiteY195" fmla="*/ 4763 h 9525"/>
                              <a:gd name="connsiteX196" fmla="*/ 11640 w 28575"/>
                              <a:gd name="connsiteY196" fmla="*/ 4763 h 9525"/>
                              <a:gd name="connsiteX197" fmla="*/ 11640 w 28575"/>
                              <a:gd name="connsiteY197" fmla="*/ 4763 h 9525"/>
                              <a:gd name="connsiteX198" fmla="*/ 11640 w 28575"/>
                              <a:gd name="connsiteY198" fmla="*/ 4763 h 9525"/>
                              <a:gd name="connsiteX199" fmla="*/ 11640 w 28575"/>
                              <a:gd name="connsiteY199" fmla="*/ 4763 h 9525"/>
                              <a:gd name="connsiteX200" fmla="*/ 11640 w 28575"/>
                              <a:gd name="connsiteY200" fmla="*/ 9525 h 9525"/>
                              <a:gd name="connsiteX201" fmla="*/ 11640 w 28575"/>
                              <a:gd name="connsiteY201" fmla="*/ 4763 h 9525"/>
                              <a:gd name="connsiteX202" fmla="*/ 11640 w 28575"/>
                              <a:gd name="connsiteY202" fmla="*/ 4763 h 9525"/>
                              <a:gd name="connsiteX203" fmla="*/ 11640 w 28575"/>
                              <a:gd name="connsiteY203" fmla="*/ 4763 h 9525"/>
                              <a:gd name="connsiteX204" fmla="*/ 11640 w 28575"/>
                              <a:gd name="connsiteY204" fmla="*/ 4763 h 9525"/>
                              <a:gd name="connsiteX205" fmla="*/ 11640 w 28575"/>
                              <a:gd name="connsiteY205" fmla="*/ 4763 h 9525"/>
                              <a:gd name="connsiteX206" fmla="*/ 11640 w 28575"/>
                              <a:gd name="connsiteY206" fmla="*/ 4763 h 9525"/>
                              <a:gd name="connsiteX207" fmla="*/ 11640 w 28575"/>
                              <a:gd name="connsiteY207" fmla="*/ 4763 h 9525"/>
                              <a:gd name="connsiteX208" fmla="*/ 11640 w 28575"/>
                              <a:gd name="connsiteY208" fmla="*/ 4763 h 9525"/>
                              <a:gd name="connsiteX209" fmla="*/ 11640 w 28575"/>
                              <a:gd name="connsiteY209" fmla="*/ 4763 h 9525"/>
                              <a:gd name="connsiteX210" fmla="*/ 11640 w 28575"/>
                              <a:gd name="connsiteY210" fmla="*/ 4763 h 9525"/>
                              <a:gd name="connsiteX211" fmla="*/ 12697 w 28575"/>
                              <a:gd name="connsiteY211" fmla="*/ 4763 h 9525"/>
                              <a:gd name="connsiteX212" fmla="*/ 12697 w 28575"/>
                              <a:gd name="connsiteY212" fmla="*/ 4763 h 9525"/>
                              <a:gd name="connsiteX213" fmla="*/ 12697 w 28575"/>
                              <a:gd name="connsiteY213" fmla="*/ 4763 h 9525"/>
                              <a:gd name="connsiteX214" fmla="*/ 12697 w 28575"/>
                              <a:gd name="connsiteY214" fmla="*/ 4763 h 9525"/>
                              <a:gd name="connsiteX215" fmla="*/ 12697 w 28575"/>
                              <a:gd name="connsiteY215" fmla="*/ 9525 h 9525"/>
                              <a:gd name="connsiteX216" fmla="*/ 12697 w 28575"/>
                              <a:gd name="connsiteY216" fmla="*/ 4763 h 9525"/>
                              <a:gd name="connsiteX217" fmla="*/ 12697 w 28575"/>
                              <a:gd name="connsiteY217" fmla="*/ 4763 h 9525"/>
                              <a:gd name="connsiteX218" fmla="*/ 12697 w 28575"/>
                              <a:gd name="connsiteY218" fmla="*/ 4763 h 9525"/>
                              <a:gd name="connsiteX219" fmla="*/ 12697 w 28575"/>
                              <a:gd name="connsiteY219" fmla="*/ 4763 h 9525"/>
                              <a:gd name="connsiteX220" fmla="*/ 12697 w 28575"/>
                              <a:gd name="connsiteY220" fmla="*/ 9525 h 9525"/>
                              <a:gd name="connsiteX221" fmla="*/ 12697 w 28575"/>
                              <a:gd name="connsiteY221" fmla="*/ 9525 h 9525"/>
                              <a:gd name="connsiteX222" fmla="*/ 12697 w 28575"/>
                              <a:gd name="connsiteY222" fmla="*/ 9525 h 9525"/>
                              <a:gd name="connsiteX223" fmla="*/ 12697 w 28575"/>
                              <a:gd name="connsiteY223" fmla="*/ 4763 h 9525"/>
                              <a:gd name="connsiteX224" fmla="*/ 12697 w 28575"/>
                              <a:gd name="connsiteY224" fmla="*/ 4763 h 9525"/>
                              <a:gd name="connsiteX225" fmla="*/ 12697 w 28575"/>
                              <a:gd name="connsiteY225" fmla="*/ 4763 h 9525"/>
                              <a:gd name="connsiteX226" fmla="*/ 12697 w 28575"/>
                              <a:gd name="connsiteY226" fmla="*/ 4763 h 9525"/>
                              <a:gd name="connsiteX227" fmla="*/ 12697 w 28575"/>
                              <a:gd name="connsiteY227" fmla="*/ 4763 h 9525"/>
                              <a:gd name="connsiteX228" fmla="*/ 12697 w 28575"/>
                              <a:gd name="connsiteY228" fmla="*/ 4763 h 9525"/>
                              <a:gd name="connsiteX229" fmla="*/ 12697 w 28575"/>
                              <a:gd name="connsiteY229" fmla="*/ 4763 h 9525"/>
                              <a:gd name="connsiteX230" fmla="*/ 12697 w 28575"/>
                              <a:gd name="connsiteY230" fmla="*/ 4763 h 9525"/>
                              <a:gd name="connsiteX231" fmla="*/ 13754 w 28575"/>
                              <a:gd name="connsiteY231" fmla="*/ 4763 h 9525"/>
                              <a:gd name="connsiteX232" fmla="*/ 13754 w 28575"/>
                              <a:gd name="connsiteY232" fmla="*/ 4763 h 9525"/>
                              <a:gd name="connsiteX233" fmla="*/ 13754 w 28575"/>
                              <a:gd name="connsiteY233" fmla="*/ 4763 h 9525"/>
                              <a:gd name="connsiteX234" fmla="*/ 13754 w 28575"/>
                              <a:gd name="connsiteY234" fmla="*/ 9525 h 9525"/>
                              <a:gd name="connsiteX235" fmla="*/ 13754 w 28575"/>
                              <a:gd name="connsiteY235" fmla="*/ 4763 h 9525"/>
                              <a:gd name="connsiteX236" fmla="*/ 13754 w 28575"/>
                              <a:gd name="connsiteY236" fmla="*/ 4763 h 9525"/>
                              <a:gd name="connsiteX237" fmla="*/ 13754 w 28575"/>
                              <a:gd name="connsiteY237" fmla="*/ 4763 h 9525"/>
                              <a:gd name="connsiteX238" fmla="*/ 13754 w 28575"/>
                              <a:gd name="connsiteY238" fmla="*/ 4763 h 9525"/>
                              <a:gd name="connsiteX239" fmla="*/ 13754 w 28575"/>
                              <a:gd name="connsiteY239" fmla="*/ 4763 h 9525"/>
                              <a:gd name="connsiteX240" fmla="*/ 13754 w 28575"/>
                              <a:gd name="connsiteY240" fmla="*/ 4763 h 9525"/>
                              <a:gd name="connsiteX241" fmla="*/ 13754 w 28575"/>
                              <a:gd name="connsiteY241" fmla="*/ 4763 h 9525"/>
                              <a:gd name="connsiteX242" fmla="*/ 13754 w 28575"/>
                              <a:gd name="connsiteY242" fmla="*/ 4763 h 9525"/>
                              <a:gd name="connsiteX243" fmla="*/ 13754 w 28575"/>
                              <a:gd name="connsiteY243" fmla="*/ 4763 h 9525"/>
                              <a:gd name="connsiteX244" fmla="*/ 13754 w 28575"/>
                              <a:gd name="connsiteY244" fmla="*/ 9525 h 9525"/>
                              <a:gd name="connsiteX245" fmla="*/ 13754 w 28575"/>
                              <a:gd name="connsiteY245" fmla="*/ 9525 h 9525"/>
                              <a:gd name="connsiteX246" fmla="*/ 13754 w 28575"/>
                              <a:gd name="connsiteY246" fmla="*/ 9525 h 9525"/>
                              <a:gd name="connsiteX247" fmla="*/ 13754 w 28575"/>
                              <a:gd name="connsiteY247" fmla="*/ 9525 h 9525"/>
                              <a:gd name="connsiteX248" fmla="*/ 13754 w 28575"/>
                              <a:gd name="connsiteY248" fmla="*/ 4763 h 9525"/>
                              <a:gd name="connsiteX249" fmla="*/ 14821 w 28575"/>
                              <a:gd name="connsiteY249" fmla="*/ 4763 h 9525"/>
                              <a:gd name="connsiteX250" fmla="*/ 14821 w 28575"/>
                              <a:gd name="connsiteY250" fmla="*/ 4763 h 9525"/>
                              <a:gd name="connsiteX251" fmla="*/ 14821 w 28575"/>
                              <a:gd name="connsiteY251" fmla="*/ 4763 h 9525"/>
                              <a:gd name="connsiteX252" fmla="*/ 14821 w 28575"/>
                              <a:gd name="connsiteY252" fmla="*/ 4763 h 9525"/>
                              <a:gd name="connsiteX253" fmla="*/ 14821 w 28575"/>
                              <a:gd name="connsiteY253" fmla="*/ 4763 h 9525"/>
                              <a:gd name="connsiteX254" fmla="*/ 14821 w 28575"/>
                              <a:gd name="connsiteY254" fmla="*/ 9525 h 9525"/>
                              <a:gd name="connsiteX255" fmla="*/ 14821 w 28575"/>
                              <a:gd name="connsiteY255" fmla="*/ 4763 h 9525"/>
                              <a:gd name="connsiteX256" fmla="*/ 14821 w 28575"/>
                              <a:gd name="connsiteY256" fmla="*/ 4763 h 9525"/>
                              <a:gd name="connsiteX257" fmla="*/ 14821 w 28575"/>
                              <a:gd name="connsiteY257" fmla="*/ 4763 h 9525"/>
                              <a:gd name="connsiteX258" fmla="*/ 14821 w 28575"/>
                              <a:gd name="connsiteY258" fmla="*/ 4763 h 9525"/>
                              <a:gd name="connsiteX259" fmla="*/ 14821 w 28575"/>
                              <a:gd name="connsiteY259" fmla="*/ 4763 h 9525"/>
                              <a:gd name="connsiteX260" fmla="*/ 14821 w 28575"/>
                              <a:gd name="connsiteY260" fmla="*/ 4763 h 9525"/>
                              <a:gd name="connsiteX261" fmla="*/ 14821 w 28575"/>
                              <a:gd name="connsiteY261" fmla="*/ 4763 h 9525"/>
                              <a:gd name="connsiteX262" fmla="*/ 14821 w 28575"/>
                              <a:gd name="connsiteY262" fmla="*/ 4763 h 9525"/>
                              <a:gd name="connsiteX263" fmla="*/ 14821 w 28575"/>
                              <a:gd name="connsiteY263" fmla="*/ 4763 h 9525"/>
                              <a:gd name="connsiteX264" fmla="*/ 14821 w 28575"/>
                              <a:gd name="connsiteY264" fmla="*/ 4763 h 9525"/>
                              <a:gd name="connsiteX265" fmla="*/ 14821 w 28575"/>
                              <a:gd name="connsiteY265" fmla="*/ 4763 h 9525"/>
                              <a:gd name="connsiteX266" fmla="*/ 14821 w 28575"/>
                              <a:gd name="connsiteY266" fmla="*/ 4763 h 9525"/>
                              <a:gd name="connsiteX267" fmla="*/ 15878 w 28575"/>
                              <a:gd name="connsiteY267" fmla="*/ 4763 h 9525"/>
                              <a:gd name="connsiteX268" fmla="*/ 15878 w 28575"/>
                              <a:gd name="connsiteY268" fmla="*/ 9525 h 9525"/>
                              <a:gd name="connsiteX269" fmla="*/ 15878 w 28575"/>
                              <a:gd name="connsiteY269" fmla="*/ 9525 h 9525"/>
                              <a:gd name="connsiteX270" fmla="*/ 15878 w 28575"/>
                              <a:gd name="connsiteY270" fmla="*/ 4763 h 9525"/>
                              <a:gd name="connsiteX271" fmla="*/ 15878 w 28575"/>
                              <a:gd name="connsiteY271" fmla="*/ 4763 h 9525"/>
                              <a:gd name="connsiteX272" fmla="*/ 15878 w 28575"/>
                              <a:gd name="connsiteY272" fmla="*/ 4763 h 9525"/>
                              <a:gd name="connsiteX273" fmla="*/ 15878 w 28575"/>
                              <a:gd name="connsiteY273" fmla="*/ 4763 h 9525"/>
                              <a:gd name="connsiteX274" fmla="*/ 15878 w 28575"/>
                              <a:gd name="connsiteY274" fmla="*/ 4763 h 9525"/>
                              <a:gd name="connsiteX275" fmla="*/ 15878 w 28575"/>
                              <a:gd name="connsiteY275" fmla="*/ 4763 h 9525"/>
                              <a:gd name="connsiteX276" fmla="*/ 15878 w 28575"/>
                              <a:gd name="connsiteY276" fmla="*/ 4763 h 9525"/>
                              <a:gd name="connsiteX277" fmla="*/ 15878 w 28575"/>
                              <a:gd name="connsiteY277" fmla="*/ 4763 h 9525"/>
                              <a:gd name="connsiteX278" fmla="*/ 15878 w 28575"/>
                              <a:gd name="connsiteY278" fmla="*/ 4763 h 9525"/>
                              <a:gd name="connsiteX279" fmla="*/ 15878 w 28575"/>
                              <a:gd name="connsiteY279" fmla="*/ 4763 h 9525"/>
                              <a:gd name="connsiteX280" fmla="*/ 15878 w 28575"/>
                              <a:gd name="connsiteY280" fmla="*/ 4763 h 9525"/>
                              <a:gd name="connsiteX281" fmla="*/ 15878 w 28575"/>
                              <a:gd name="connsiteY281" fmla="*/ 4763 h 9525"/>
                              <a:gd name="connsiteX282" fmla="*/ 15878 w 28575"/>
                              <a:gd name="connsiteY282" fmla="*/ 9525 h 9525"/>
                              <a:gd name="connsiteX283" fmla="*/ 15878 w 28575"/>
                              <a:gd name="connsiteY283" fmla="*/ 9525 h 9525"/>
                              <a:gd name="connsiteX284" fmla="*/ 15878 w 28575"/>
                              <a:gd name="connsiteY284" fmla="*/ 4763 h 9525"/>
                              <a:gd name="connsiteX285" fmla="*/ 15878 w 28575"/>
                              <a:gd name="connsiteY285" fmla="*/ 4763 h 9525"/>
                              <a:gd name="connsiteX286" fmla="*/ 15878 w 28575"/>
                              <a:gd name="connsiteY286" fmla="*/ 9525 h 9525"/>
                              <a:gd name="connsiteX287" fmla="*/ 15878 w 28575"/>
                              <a:gd name="connsiteY287" fmla="*/ 4763 h 9525"/>
                              <a:gd name="connsiteX288" fmla="*/ 15878 w 28575"/>
                              <a:gd name="connsiteY288" fmla="*/ 9525 h 9525"/>
                              <a:gd name="connsiteX289" fmla="*/ 15878 w 28575"/>
                              <a:gd name="connsiteY289" fmla="*/ 9525 h 9525"/>
                              <a:gd name="connsiteX290" fmla="*/ 15878 w 28575"/>
                              <a:gd name="connsiteY290" fmla="*/ 9525 h 9525"/>
                              <a:gd name="connsiteX291" fmla="*/ 15878 w 28575"/>
                              <a:gd name="connsiteY291" fmla="*/ 9525 h 9525"/>
                              <a:gd name="connsiteX292" fmla="*/ 15878 w 28575"/>
                              <a:gd name="connsiteY292" fmla="*/ 4763 h 9525"/>
                              <a:gd name="connsiteX293" fmla="*/ 16935 w 28575"/>
                              <a:gd name="connsiteY293" fmla="*/ 4763 h 9525"/>
                              <a:gd name="connsiteX294" fmla="*/ 16935 w 28575"/>
                              <a:gd name="connsiteY294" fmla="*/ 4763 h 9525"/>
                              <a:gd name="connsiteX295" fmla="*/ 16935 w 28575"/>
                              <a:gd name="connsiteY295" fmla="*/ 4763 h 9525"/>
                              <a:gd name="connsiteX296" fmla="*/ 16935 w 28575"/>
                              <a:gd name="connsiteY296" fmla="*/ 4763 h 9525"/>
                              <a:gd name="connsiteX297" fmla="*/ 16935 w 28575"/>
                              <a:gd name="connsiteY297" fmla="*/ 9525 h 9525"/>
                              <a:gd name="connsiteX298" fmla="*/ 16935 w 28575"/>
                              <a:gd name="connsiteY298" fmla="*/ 4763 h 9525"/>
                              <a:gd name="connsiteX299" fmla="*/ 16935 w 28575"/>
                              <a:gd name="connsiteY299" fmla="*/ 4763 h 9525"/>
                              <a:gd name="connsiteX300" fmla="*/ 16935 w 28575"/>
                              <a:gd name="connsiteY300" fmla="*/ 4763 h 9525"/>
                              <a:gd name="connsiteX301" fmla="*/ 16935 w 28575"/>
                              <a:gd name="connsiteY301" fmla="*/ 4763 h 9525"/>
                              <a:gd name="connsiteX302" fmla="*/ 16935 w 28575"/>
                              <a:gd name="connsiteY302" fmla="*/ 4763 h 9525"/>
                              <a:gd name="connsiteX303" fmla="*/ 16935 w 28575"/>
                              <a:gd name="connsiteY303" fmla="*/ 4763 h 9525"/>
                              <a:gd name="connsiteX304" fmla="*/ 16935 w 28575"/>
                              <a:gd name="connsiteY304" fmla="*/ 4763 h 9525"/>
                              <a:gd name="connsiteX305" fmla="*/ 16935 w 28575"/>
                              <a:gd name="connsiteY305" fmla="*/ 4763 h 9525"/>
                              <a:gd name="connsiteX306" fmla="*/ 16935 w 28575"/>
                              <a:gd name="connsiteY306" fmla="*/ 4763 h 9525"/>
                              <a:gd name="connsiteX307" fmla="*/ 16935 w 28575"/>
                              <a:gd name="connsiteY307" fmla="*/ 4763 h 9525"/>
                              <a:gd name="connsiteX308" fmla="*/ 16935 w 28575"/>
                              <a:gd name="connsiteY308" fmla="*/ 4763 h 9525"/>
                              <a:gd name="connsiteX309" fmla="*/ 16935 w 28575"/>
                              <a:gd name="connsiteY309" fmla="*/ 4763 h 9525"/>
                              <a:gd name="connsiteX310" fmla="*/ 16935 w 28575"/>
                              <a:gd name="connsiteY310" fmla="*/ 4763 h 9525"/>
                              <a:gd name="connsiteX311" fmla="*/ 17993 w 28575"/>
                              <a:gd name="connsiteY311" fmla="*/ 0 h 9525"/>
                              <a:gd name="connsiteX312" fmla="*/ 17993 w 28575"/>
                              <a:gd name="connsiteY312" fmla="*/ 4763 h 9525"/>
                              <a:gd name="connsiteX313" fmla="*/ 17993 w 28575"/>
                              <a:gd name="connsiteY313" fmla="*/ 4763 h 9525"/>
                              <a:gd name="connsiteX314" fmla="*/ 17993 w 28575"/>
                              <a:gd name="connsiteY314" fmla="*/ 4763 h 9525"/>
                              <a:gd name="connsiteX315" fmla="*/ 17993 w 28575"/>
                              <a:gd name="connsiteY315" fmla="*/ 4763 h 9525"/>
                              <a:gd name="connsiteX316" fmla="*/ 17993 w 28575"/>
                              <a:gd name="connsiteY316" fmla="*/ 4763 h 9525"/>
                              <a:gd name="connsiteX317" fmla="*/ 17993 w 28575"/>
                              <a:gd name="connsiteY317" fmla="*/ 4763 h 9525"/>
                              <a:gd name="connsiteX318" fmla="*/ 17993 w 28575"/>
                              <a:gd name="connsiteY318" fmla="*/ 4763 h 9525"/>
                              <a:gd name="connsiteX319" fmla="*/ 17993 w 28575"/>
                              <a:gd name="connsiteY319" fmla="*/ 4763 h 9525"/>
                              <a:gd name="connsiteX320" fmla="*/ 17993 w 28575"/>
                              <a:gd name="connsiteY320" fmla="*/ 4763 h 9525"/>
                              <a:gd name="connsiteX321" fmla="*/ 17993 w 28575"/>
                              <a:gd name="connsiteY321" fmla="*/ 4763 h 9525"/>
                              <a:gd name="connsiteX322" fmla="*/ 17993 w 28575"/>
                              <a:gd name="connsiteY322" fmla="*/ 4763 h 9525"/>
                              <a:gd name="connsiteX323" fmla="*/ 17993 w 28575"/>
                              <a:gd name="connsiteY323" fmla="*/ 4763 h 9525"/>
                              <a:gd name="connsiteX324" fmla="*/ 17993 w 28575"/>
                              <a:gd name="connsiteY324" fmla="*/ 9525 h 9525"/>
                              <a:gd name="connsiteX325" fmla="*/ 17993 w 28575"/>
                              <a:gd name="connsiteY325" fmla="*/ 9525 h 9525"/>
                              <a:gd name="connsiteX326" fmla="*/ 17993 w 28575"/>
                              <a:gd name="connsiteY326" fmla="*/ 9525 h 9525"/>
                              <a:gd name="connsiteX327" fmla="*/ 17993 w 28575"/>
                              <a:gd name="connsiteY327" fmla="*/ 4763 h 9525"/>
                              <a:gd name="connsiteX328" fmla="*/ 17993 w 28575"/>
                              <a:gd name="connsiteY328" fmla="*/ 4763 h 9525"/>
                              <a:gd name="connsiteX329" fmla="*/ 19050 w 28575"/>
                              <a:gd name="connsiteY329" fmla="*/ 4763 h 9525"/>
                              <a:gd name="connsiteX330" fmla="*/ 19050 w 28575"/>
                              <a:gd name="connsiteY330" fmla="*/ 4763 h 9525"/>
                              <a:gd name="connsiteX331" fmla="*/ 19050 w 28575"/>
                              <a:gd name="connsiteY331" fmla="*/ 4763 h 9525"/>
                              <a:gd name="connsiteX332" fmla="*/ 19050 w 28575"/>
                              <a:gd name="connsiteY332" fmla="*/ 4763 h 9525"/>
                              <a:gd name="connsiteX333" fmla="*/ 19050 w 28575"/>
                              <a:gd name="connsiteY333" fmla="*/ 4763 h 9525"/>
                              <a:gd name="connsiteX334" fmla="*/ 19050 w 28575"/>
                              <a:gd name="connsiteY334" fmla="*/ 4763 h 9525"/>
                              <a:gd name="connsiteX335" fmla="*/ 19050 w 28575"/>
                              <a:gd name="connsiteY335" fmla="*/ 4763 h 9525"/>
                              <a:gd name="connsiteX336" fmla="*/ 19050 w 28575"/>
                              <a:gd name="connsiteY336" fmla="*/ 4763 h 9525"/>
                              <a:gd name="connsiteX337" fmla="*/ 19050 w 28575"/>
                              <a:gd name="connsiteY337" fmla="*/ 4763 h 9525"/>
                              <a:gd name="connsiteX338" fmla="*/ 19050 w 28575"/>
                              <a:gd name="connsiteY338" fmla="*/ 4763 h 9525"/>
                              <a:gd name="connsiteX339" fmla="*/ 19050 w 28575"/>
                              <a:gd name="connsiteY339" fmla="*/ 4763 h 9525"/>
                              <a:gd name="connsiteX340" fmla="*/ 19050 w 28575"/>
                              <a:gd name="connsiteY340" fmla="*/ 4763 h 9525"/>
                              <a:gd name="connsiteX341" fmla="*/ 19050 w 28575"/>
                              <a:gd name="connsiteY341" fmla="*/ 9525 h 9525"/>
                              <a:gd name="connsiteX342" fmla="*/ 19050 w 28575"/>
                              <a:gd name="connsiteY342" fmla="*/ 9525 h 9525"/>
                              <a:gd name="connsiteX343" fmla="*/ 19050 w 28575"/>
                              <a:gd name="connsiteY343" fmla="*/ 9525 h 9525"/>
                              <a:gd name="connsiteX344" fmla="*/ 19050 w 28575"/>
                              <a:gd name="connsiteY344" fmla="*/ 9525 h 9525"/>
                              <a:gd name="connsiteX345" fmla="*/ 19050 w 28575"/>
                              <a:gd name="connsiteY345" fmla="*/ 4763 h 9525"/>
                              <a:gd name="connsiteX346" fmla="*/ 19050 w 28575"/>
                              <a:gd name="connsiteY346" fmla="*/ 4763 h 9525"/>
                              <a:gd name="connsiteX347" fmla="*/ 20107 w 28575"/>
                              <a:gd name="connsiteY347" fmla="*/ 4763 h 9525"/>
                              <a:gd name="connsiteX348" fmla="*/ 20107 w 28575"/>
                              <a:gd name="connsiteY348" fmla="*/ 9525 h 9525"/>
                              <a:gd name="connsiteX349" fmla="*/ 20107 w 28575"/>
                              <a:gd name="connsiteY349" fmla="*/ 4763 h 9525"/>
                              <a:gd name="connsiteX350" fmla="*/ 20107 w 28575"/>
                              <a:gd name="connsiteY350" fmla="*/ 9525 h 9525"/>
                              <a:gd name="connsiteX351" fmla="*/ 20107 w 28575"/>
                              <a:gd name="connsiteY351" fmla="*/ 9525 h 9525"/>
                              <a:gd name="connsiteX352" fmla="*/ 20107 w 28575"/>
                              <a:gd name="connsiteY352" fmla="*/ 9525 h 9525"/>
                              <a:gd name="connsiteX353" fmla="*/ 20107 w 28575"/>
                              <a:gd name="connsiteY353" fmla="*/ 9525 h 9525"/>
                              <a:gd name="connsiteX354" fmla="*/ 20107 w 28575"/>
                              <a:gd name="connsiteY354" fmla="*/ 4763 h 9525"/>
                              <a:gd name="connsiteX355" fmla="*/ 20107 w 28575"/>
                              <a:gd name="connsiteY355" fmla="*/ 4763 h 9525"/>
                              <a:gd name="connsiteX356" fmla="*/ 20107 w 28575"/>
                              <a:gd name="connsiteY356" fmla="*/ 4763 h 9525"/>
                              <a:gd name="connsiteX357" fmla="*/ 20107 w 28575"/>
                              <a:gd name="connsiteY357" fmla="*/ 4763 h 9525"/>
                              <a:gd name="connsiteX358" fmla="*/ 20107 w 28575"/>
                              <a:gd name="connsiteY358" fmla="*/ 4763 h 9525"/>
                              <a:gd name="connsiteX359" fmla="*/ 20107 w 28575"/>
                              <a:gd name="connsiteY359" fmla="*/ 4763 h 9525"/>
                              <a:gd name="connsiteX360" fmla="*/ 20107 w 28575"/>
                              <a:gd name="connsiteY360" fmla="*/ 4763 h 9525"/>
                              <a:gd name="connsiteX361" fmla="*/ 20107 w 28575"/>
                              <a:gd name="connsiteY361" fmla="*/ 4763 h 9525"/>
                              <a:gd name="connsiteX362" fmla="*/ 20107 w 28575"/>
                              <a:gd name="connsiteY362" fmla="*/ 4763 h 9525"/>
                              <a:gd name="connsiteX363" fmla="*/ 20107 w 28575"/>
                              <a:gd name="connsiteY363" fmla="*/ 4763 h 9525"/>
                              <a:gd name="connsiteX364" fmla="*/ 20107 w 28575"/>
                              <a:gd name="connsiteY364" fmla="*/ 9525 h 9525"/>
                              <a:gd name="connsiteX365" fmla="*/ 20107 w 28575"/>
                              <a:gd name="connsiteY365" fmla="*/ 9525 h 9525"/>
                              <a:gd name="connsiteX366" fmla="*/ 20107 w 28575"/>
                              <a:gd name="connsiteY366" fmla="*/ 9525 h 9525"/>
                              <a:gd name="connsiteX367" fmla="*/ 21165 w 28575"/>
                              <a:gd name="connsiteY367" fmla="*/ 9525 h 9525"/>
                              <a:gd name="connsiteX368" fmla="*/ 21165 w 28575"/>
                              <a:gd name="connsiteY368" fmla="*/ 9525 h 9525"/>
                              <a:gd name="connsiteX369" fmla="*/ 21165 w 28575"/>
                              <a:gd name="connsiteY369" fmla="*/ 4763 h 9525"/>
                              <a:gd name="connsiteX370" fmla="*/ 21165 w 28575"/>
                              <a:gd name="connsiteY370" fmla="*/ 4763 h 9525"/>
                              <a:gd name="connsiteX371" fmla="*/ 21165 w 28575"/>
                              <a:gd name="connsiteY371" fmla="*/ 4763 h 9525"/>
                              <a:gd name="connsiteX372" fmla="*/ 21165 w 28575"/>
                              <a:gd name="connsiteY372" fmla="*/ 4763 h 9525"/>
                              <a:gd name="connsiteX373" fmla="*/ 21165 w 28575"/>
                              <a:gd name="connsiteY373" fmla="*/ 4763 h 9525"/>
                              <a:gd name="connsiteX374" fmla="*/ 21165 w 28575"/>
                              <a:gd name="connsiteY374" fmla="*/ 9525 h 9525"/>
                              <a:gd name="connsiteX375" fmla="*/ 21165 w 28575"/>
                              <a:gd name="connsiteY375" fmla="*/ 9525 h 9525"/>
                              <a:gd name="connsiteX376" fmla="*/ 21165 w 28575"/>
                              <a:gd name="connsiteY376" fmla="*/ 9525 h 9525"/>
                              <a:gd name="connsiteX377" fmla="*/ 21165 w 28575"/>
                              <a:gd name="connsiteY377" fmla="*/ 4763 h 9525"/>
                              <a:gd name="connsiteX378" fmla="*/ 21165 w 28575"/>
                              <a:gd name="connsiteY378" fmla="*/ 4763 h 9525"/>
                              <a:gd name="connsiteX379" fmla="*/ 21165 w 28575"/>
                              <a:gd name="connsiteY379" fmla="*/ 9525 h 9525"/>
                              <a:gd name="connsiteX380" fmla="*/ 21165 w 28575"/>
                              <a:gd name="connsiteY380" fmla="*/ 9525 h 9525"/>
                              <a:gd name="connsiteX381" fmla="*/ 21165 w 28575"/>
                              <a:gd name="connsiteY381" fmla="*/ 9525 h 9525"/>
                              <a:gd name="connsiteX382" fmla="*/ 21165 w 28575"/>
                              <a:gd name="connsiteY382" fmla="*/ 9525 h 9525"/>
                              <a:gd name="connsiteX383" fmla="*/ 21165 w 28575"/>
                              <a:gd name="connsiteY383" fmla="*/ 9525 h 9525"/>
                              <a:gd name="connsiteX384" fmla="*/ 21165 w 28575"/>
                              <a:gd name="connsiteY384" fmla="*/ 9525 h 9525"/>
                              <a:gd name="connsiteX385" fmla="*/ 22222 w 28575"/>
                              <a:gd name="connsiteY385" fmla="*/ 9525 h 9525"/>
                              <a:gd name="connsiteX386" fmla="*/ 22222 w 28575"/>
                              <a:gd name="connsiteY386" fmla="*/ 4763 h 9525"/>
                              <a:gd name="connsiteX387" fmla="*/ 22222 w 28575"/>
                              <a:gd name="connsiteY387" fmla="*/ 4763 h 9525"/>
                              <a:gd name="connsiteX388" fmla="*/ 22222 w 28575"/>
                              <a:gd name="connsiteY388" fmla="*/ 4763 h 9525"/>
                              <a:gd name="connsiteX389" fmla="*/ 22222 w 28575"/>
                              <a:gd name="connsiteY389" fmla="*/ 9525 h 9525"/>
                              <a:gd name="connsiteX390" fmla="*/ 22222 w 28575"/>
                              <a:gd name="connsiteY390" fmla="*/ 9525 h 9525"/>
                              <a:gd name="connsiteX391" fmla="*/ 22222 w 28575"/>
                              <a:gd name="connsiteY391" fmla="*/ 4763 h 9525"/>
                              <a:gd name="connsiteX392" fmla="*/ 22222 w 28575"/>
                              <a:gd name="connsiteY392" fmla="*/ 4763 h 9525"/>
                              <a:gd name="connsiteX393" fmla="*/ 22222 w 28575"/>
                              <a:gd name="connsiteY393" fmla="*/ 4763 h 9525"/>
                              <a:gd name="connsiteX394" fmla="*/ 22222 w 28575"/>
                              <a:gd name="connsiteY394" fmla="*/ 9525 h 9525"/>
                              <a:gd name="connsiteX395" fmla="*/ 22222 w 28575"/>
                              <a:gd name="connsiteY395" fmla="*/ 9525 h 9525"/>
                              <a:gd name="connsiteX396" fmla="*/ 22222 w 28575"/>
                              <a:gd name="connsiteY396" fmla="*/ 9525 h 9525"/>
                              <a:gd name="connsiteX397" fmla="*/ 22222 w 28575"/>
                              <a:gd name="connsiteY397" fmla="*/ 9525 h 9525"/>
                              <a:gd name="connsiteX398" fmla="*/ 22222 w 28575"/>
                              <a:gd name="connsiteY398" fmla="*/ 4763 h 9525"/>
                              <a:gd name="connsiteX399" fmla="*/ 22222 w 28575"/>
                              <a:gd name="connsiteY399" fmla="*/ 9525 h 9525"/>
                              <a:gd name="connsiteX400" fmla="*/ 22222 w 28575"/>
                              <a:gd name="connsiteY400" fmla="*/ 9525 h 9525"/>
                              <a:gd name="connsiteX401" fmla="*/ 22222 w 28575"/>
                              <a:gd name="connsiteY401" fmla="*/ 4763 h 9525"/>
                              <a:gd name="connsiteX402" fmla="*/ 22222 w 28575"/>
                              <a:gd name="connsiteY402" fmla="*/ 4763 h 9525"/>
                              <a:gd name="connsiteX403" fmla="*/ 23279 w 28575"/>
                              <a:gd name="connsiteY403" fmla="*/ 4763 h 9525"/>
                              <a:gd name="connsiteX404" fmla="*/ 23279 w 28575"/>
                              <a:gd name="connsiteY404" fmla="*/ 4763 h 9525"/>
                              <a:gd name="connsiteX405" fmla="*/ 23279 w 28575"/>
                              <a:gd name="connsiteY405" fmla="*/ 4763 h 9525"/>
                              <a:gd name="connsiteX406" fmla="*/ 23279 w 28575"/>
                              <a:gd name="connsiteY406" fmla="*/ 9525 h 9525"/>
                              <a:gd name="connsiteX407" fmla="*/ 23279 w 28575"/>
                              <a:gd name="connsiteY407" fmla="*/ 4763 h 9525"/>
                              <a:gd name="connsiteX408" fmla="*/ 23279 w 28575"/>
                              <a:gd name="connsiteY408" fmla="*/ 4763 h 9525"/>
                              <a:gd name="connsiteX409" fmla="*/ 23279 w 28575"/>
                              <a:gd name="connsiteY409" fmla="*/ 9525 h 9525"/>
                              <a:gd name="connsiteX410" fmla="*/ 23279 w 28575"/>
                              <a:gd name="connsiteY410" fmla="*/ 4763 h 9525"/>
                              <a:gd name="connsiteX411" fmla="*/ 23279 w 28575"/>
                              <a:gd name="connsiteY411" fmla="*/ 4763 h 9525"/>
                              <a:gd name="connsiteX412" fmla="*/ 23279 w 28575"/>
                              <a:gd name="connsiteY412" fmla="*/ 4763 h 9525"/>
                              <a:gd name="connsiteX413" fmla="*/ 23279 w 28575"/>
                              <a:gd name="connsiteY413" fmla="*/ 4763 h 9525"/>
                              <a:gd name="connsiteX414" fmla="*/ 23279 w 28575"/>
                              <a:gd name="connsiteY414" fmla="*/ 4763 h 9525"/>
                              <a:gd name="connsiteX415" fmla="*/ 23279 w 28575"/>
                              <a:gd name="connsiteY415" fmla="*/ 4763 h 9525"/>
                              <a:gd name="connsiteX416" fmla="*/ 23279 w 28575"/>
                              <a:gd name="connsiteY416" fmla="*/ 9525 h 9525"/>
                              <a:gd name="connsiteX417" fmla="*/ 23279 w 28575"/>
                              <a:gd name="connsiteY417" fmla="*/ 9525 h 9525"/>
                              <a:gd name="connsiteX418" fmla="*/ 23279 w 28575"/>
                              <a:gd name="connsiteY418" fmla="*/ 4763 h 9525"/>
                              <a:gd name="connsiteX419" fmla="*/ 23279 w 28575"/>
                              <a:gd name="connsiteY419" fmla="*/ 9525 h 9525"/>
                              <a:gd name="connsiteX420" fmla="*/ 23279 w 28575"/>
                              <a:gd name="connsiteY420" fmla="*/ 4763 h 9525"/>
                              <a:gd name="connsiteX421" fmla="*/ 24346 w 28575"/>
                              <a:gd name="connsiteY421" fmla="*/ 4763 h 9525"/>
                              <a:gd name="connsiteX422" fmla="*/ 24346 w 28575"/>
                              <a:gd name="connsiteY422" fmla="*/ 4763 h 9525"/>
                              <a:gd name="connsiteX423" fmla="*/ 24346 w 28575"/>
                              <a:gd name="connsiteY423" fmla="*/ 4763 h 9525"/>
                              <a:gd name="connsiteX424" fmla="*/ 24346 w 28575"/>
                              <a:gd name="connsiteY424" fmla="*/ 4763 h 9525"/>
                              <a:gd name="connsiteX425" fmla="*/ 24346 w 28575"/>
                              <a:gd name="connsiteY425" fmla="*/ 4763 h 9525"/>
                              <a:gd name="connsiteX426" fmla="*/ 24346 w 28575"/>
                              <a:gd name="connsiteY426" fmla="*/ 4763 h 9525"/>
                              <a:gd name="connsiteX427" fmla="*/ 24346 w 28575"/>
                              <a:gd name="connsiteY427" fmla="*/ 4763 h 9525"/>
                              <a:gd name="connsiteX428" fmla="*/ 24346 w 28575"/>
                              <a:gd name="connsiteY428" fmla="*/ 4763 h 9525"/>
                              <a:gd name="connsiteX429" fmla="*/ 24346 w 28575"/>
                              <a:gd name="connsiteY429" fmla="*/ 4763 h 9525"/>
                              <a:gd name="connsiteX430" fmla="*/ 24346 w 28575"/>
                              <a:gd name="connsiteY430" fmla="*/ 4763 h 9525"/>
                              <a:gd name="connsiteX431" fmla="*/ 24346 w 28575"/>
                              <a:gd name="connsiteY431" fmla="*/ 4763 h 9525"/>
                              <a:gd name="connsiteX432" fmla="*/ 24346 w 28575"/>
                              <a:gd name="connsiteY432" fmla="*/ 4763 h 9525"/>
                              <a:gd name="connsiteX433" fmla="*/ 24346 w 28575"/>
                              <a:gd name="connsiteY433" fmla="*/ 4763 h 9525"/>
                              <a:gd name="connsiteX434" fmla="*/ 24346 w 28575"/>
                              <a:gd name="connsiteY434" fmla="*/ 9525 h 9525"/>
                              <a:gd name="connsiteX435" fmla="*/ 24346 w 28575"/>
                              <a:gd name="connsiteY435" fmla="*/ 4763 h 9525"/>
                              <a:gd name="connsiteX436" fmla="*/ 24346 w 28575"/>
                              <a:gd name="connsiteY436" fmla="*/ 4763 h 9525"/>
                              <a:gd name="connsiteX437" fmla="*/ 24346 w 28575"/>
                              <a:gd name="connsiteY437" fmla="*/ 4763 h 9525"/>
                              <a:gd name="connsiteX438" fmla="*/ 24346 w 28575"/>
                              <a:gd name="connsiteY438" fmla="*/ 4763 h 9525"/>
                              <a:gd name="connsiteX439" fmla="*/ 24346 w 28575"/>
                              <a:gd name="connsiteY439" fmla="*/ 4763 h 9525"/>
                              <a:gd name="connsiteX440" fmla="*/ 24346 w 28575"/>
                              <a:gd name="connsiteY440" fmla="*/ 4763 h 9525"/>
                              <a:gd name="connsiteX441" fmla="*/ 25403 w 28575"/>
                              <a:gd name="connsiteY441" fmla="*/ 4763 h 9525"/>
                              <a:gd name="connsiteX442" fmla="*/ 25403 w 28575"/>
                              <a:gd name="connsiteY442" fmla="*/ 4763 h 9525"/>
                              <a:gd name="connsiteX443" fmla="*/ 25403 w 28575"/>
                              <a:gd name="connsiteY443" fmla="*/ 9525 h 9525"/>
                              <a:gd name="connsiteX444" fmla="*/ 25403 w 28575"/>
                              <a:gd name="connsiteY444" fmla="*/ 4763 h 9525"/>
                              <a:gd name="connsiteX445" fmla="*/ 25403 w 28575"/>
                              <a:gd name="connsiteY445" fmla="*/ 4763 h 9525"/>
                              <a:gd name="connsiteX446" fmla="*/ 25403 w 28575"/>
                              <a:gd name="connsiteY446" fmla="*/ 4763 h 9525"/>
                              <a:gd name="connsiteX447" fmla="*/ 25403 w 28575"/>
                              <a:gd name="connsiteY447" fmla="*/ 4763 h 9525"/>
                              <a:gd name="connsiteX448" fmla="*/ 25403 w 28575"/>
                              <a:gd name="connsiteY448" fmla="*/ 4763 h 9525"/>
                              <a:gd name="connsiteX449" fmla="*/ 25403 w 28575"/>
                              <a:gd name="connsiteY449" fmla="*/ 4763 h 9525"/>
                              <a:gd name="connsiteX450" fmla="*/ 25403 w 28575"/>
                              <a:gd name="connsiteY450" fmla="*/ 4763 h 9525"/>
                              <a:gd name="connsiteX451" fmla="*/ 25403 w 28575"/>
                              <a:gd name="connsiteY451" fmla="*/ 4763 h 9525"/>
                              <a:gd name="connsiteX452" fmla="*/ 25403 w 28575"/>
                              <a:gd name="connsiteY452" fmla="*/ 4763 h 9525"/>
                              <a:gd name="connsiteX453" fmla="*/ 25403 w 28575"/>
                              <a:gd name="connsiteY453" fmla="*/ 4763 h 9525"/>
                              <a:gd name="connsiteX454" fmla="*/ 25403 w 28575"/>
                              <a:gd name="connsiteY454" fmla="*/ 4763 h 9525"/>
                              <a:gd name="connsiteX455" fmla="*/ 25403 w 28575"/>
                              <a:gd name="connsiteY455" fmla="*/ 4763 h 9525"/>
                              <a:gd name="connsiteX456" fmla="*/ 25403 w 28575"/>
                              <a:gd name="connsiteY456" fmla="*/ 4763 h 9525"/>
                              <a:gd name="connsiteX457" fmla="*/ 25403 w 28575"/>
                              <a:gd name="connsiteY457" fmla="*/ 4763 h 9525"/>
                              <a:gd name="connsiteX458" fmla="*/ 25403 w 28575"/>
                              <a:gd name="connsiteY458" fmla="*/ 4763 h 9525"/>
                              <a:gd name="connsiteX459" fmla="*/ 26460 w 28575"/>
                              <a:gd name="connsiteY459" fmla="*/ 9525 h 9525"/>
                              <a:gd name="connsiteX460" fmla="*/ 26460 w 28575"/>
                              <a:gd name="connsiteY460" fmla="*/ 4763 h 9525"/>
                              <a:gd name="connsiteX461" fmla="*/ 26460 w 28575"/>
                              <a:gd name="connsiteY461" fmla="*/ 4763 h 9525"/>
                              <a:gd name="connsiteX462" fmla="*/ 26460 w 28575"/>
                              <a:gd name="connsiteY462" fmla="*/ 4763 h 9525"/>
                              <a:gd name="connsiteX463" fmla="*/ 26460 w 28575"/>
                              <a:gd name="connsiteY463" fmla="*/ 9525 h 9525"/>
                              <a:gd name="connsiteX464" fmla="*/ 26460 w 28575"/>
                              <a:gd name="connsiteY464" fmla="*/ 9525 h 9525"/>
                              <a:gd name="connsiteX465" fmla="*/ 26460 w 28575"/>
                              <a:gd name="connsiteY465" fmla="*/ 9525 h 9525"/>
                              <a:gd name="connsiteX466" fmla="*/ 26460 w 28575"/>
                              <a:gd name="connsiteY466" fmla="*/ 9525 h 9525"/>
                              <a:gd name="connsiteX467" fmla="*/ 26460 w 28575"/>
                              <a:gd name="connsiteY467" fmla="*/ 9525 h 9525"/>
                              <a:gd name="connsiteX468" fmla="*/ 26460 w 28575"/>
                              <a:gd name="connsiteY468" fmla="*/ 4763 h 9525"/>
                              <a:gd name="connsiteX469" fmla="*/ 26460 w 28575"/>
                              <a:gd name="connsiteY469" fmla="*/ 4763 h 9525"/>
                              <a:gd name="connsiteX470" fmla="*/ 26460 w 28575"/>
                              <a:gd name="connsiteY470" fmla="*/ 9525 h 9525"/>
                              <a:gd name="connsiteX471" fmla="*/ 26460 w 28575"/>
                              <a:gd name="connsiteY471" fmla="*/ 9525 h 9525"/>
                              <a:gd name="connsiteX472" fmla="*/ 26460 w 28575"/>
                              <a:gd name="connsiteY472" fmla="*/ 4763 h 9525"/>
                              <a:gd name="connsiteX473" fmla="*/ 26460 w 28575"/>
                              <a:gd name="connsiteY473" fmla="*/ 4763 h 9525"/>
                              <a:gd name="connsiteX474" fmla="*/ 26460 w 28575"/>
                              <a:gd name="connsiteY474" fmla="*/ 4763 h 9525"/>
                              <a:gd name="connsiteX475" fmla="*/ 26460 w 28575"/>
                              <a:gd name="connsiteY475" fmla="*/ 4763 h 9525"/>
                              <a:gd name="connsiteX476" fmla="*/ 26460 w 28575"/>
                              <a:gd name="connsiteY476" fmla="*/ 4763 h 9525"/>
                              <a:gd name="connsiteX477" fmla="*/ 27518 w 28575"/>
                              <a:gd name="connsiteY477" fmla="*/ 4763 h 9525"/>
                              <a:gd name="connsiteX478" fmla="*/ 27518 w 28575"/>
                              <a:gd name="connsiteY478" fmla="*/ 9525 h 9525"/>
                              <a:gd name="connsiteX479" fmla="*/ 27518 w 28575"/>
                              <a:gd name="connsiteY479" fmla="*/ 9525 h 9525"/>
                              <a:gd name="connsiteX480" fmla="*/ 27518 w 28575"/>
                              <a:gd name="connsiteY480" fmla="*/ 9525 h 9525"/>
                              <a:gd name="connsiteX481" fmla="*/ 27518 w 28575"/>
                              <a:gd name="connsiteY481" fmla="*/ 9525 h 9525"/>
                              <a:gd name="connsiteX482" fmla="*/ 27518 w 28575"/>
                              <a:gd name="connsiteY482" fmla="*/ 9525 h 9525"/>
                              <a:gd name="connsiteX483" fmla="*/ 27518 w 28575"/>
                              <a:gd name="connsiteY483" fmla="*/ 4763 h 9525"/>
                              <a:gd name="connsiteX484" fmla="*/ 27518 w 28575"/>
                              <a:gd name="connsiteY484" fmla="*/ 4763 h 9525"/>
                              <a:gd name="connsiteX485" fmla="*/ 27518 w 28575"/>
                              <a:gd name="connsiteY485" fmla="*/ 4763 h 9525"/>
                              <a:gd name="connsiteX486" fmla="*/ 27518 w 28575"/>
                              <a:gd name="connsiteY486" fmla="*/ 4763 h 9525"/>
                              <a:gd name="connsiteX487" fmla="*/ 27518 w 28575"/>
                              <a:gd name="connsiteY487" fmla="*/ 4763 h 9525"/>
                              <a:gd name="connsiteX488" fmla="*/ 27518 w 28575"/>
                              <a:gd name="connsiteY488" fmla="*/ 4763 h 9525"/>
                              <a:gd name="connsiteX489" fmla="*/ 27518 w 28575"/>
                              <a:gd name="connsiteY489" fmla="*/ 4763 h 9525"/>
                              <a:gd name="connsiteX490" fmla="*/ 27518 w 28575"/>
                              <a:gd name="connsiteY490" fmla="*/ 4763 h 9525"/>
                              <a:gd name="connsiteX491" fmla="*/ 27518 w 28575"/>
                              <a:gd name="connsiteY491" fmla="*/ 4763 h 9525"/>
                              <a:gd name="connsiteX492" fmla="*/ 27518 w 28575"/>
                              <a:gd name="connsiteY492" fmla="*/ 4763 h 9525"/>
                              <a:gd name="connsiteX493" fmla="*/ 27518 w 28575"/>
                              <a:gd name="connsiteY493" fmla="*/ 4763 h 9525"/>
                              <a:gd name="connsiteX494" fmla="*/ 27518 w 28575"/>
                              <a:gd name="connsiteY494" fmla="*/ 9525 h 9525"/>
                              <a:gd name="connsiteX495" fmla="*/ 27518 w 28575"/>
                              <a:gd name="connsiteY495" fmla="*/ 4763 h 9525"/>
                              <a:gd name="connsiteX496" fmla="*/ 27518 w 28575"/>
                              <a:gd name="connsiteY496" fmla="*/ 9525 h 9525"/>
                              <a:gd name="connsiteX497" fmla="*/ 27518 w 28575"/>
                              <a:gd name="connsiteY497" fmla="*/ 9525 h 9525"/>
                              <a:gd name="connsiteX498" fmla="*/ 27518 w 28575"/>
                              <a:gd name="connsiteY498" fmla="*/ 9525 h 9525"/>
                              <a:gd name="connsiteX499" fmla="*/ 27518 w 28575"/>
                              <a:gd name="connsiteY499" fmla="*/ 9525 h 9525"/>
                              <a:gd name="connsiteX500" fmla="*/ 27518 w 28575"/>
                              <a:gd name="connsiteY500" fmla="*/ 4763 h 9525"/>
                              <a:gd name="connsiteX501" fmla="*/ 28575 w 28575"/>
                              <a:gd name="connsiteY501" fmla="*/ 4763 h 9525"/>
                              <a:gd name="connsiteX502" fmla="*/ 28575 w 28575"/>
                              <a:gd name="connsiteY502" fmla="*/ 4763 h 9525"/>
                              <a:gd name="connsiteX503" fmla="*/ 28575 w 28575"/>
                              <a:gd name="connsiteY503" fmla="*/ 4763 h 9525"/>
                              <a:gd name="connsiteX504" fmla="*/ 28575 w 28575"/>
                              <a:gd name="connsiteY504" fmla="*/ 4763 h 9525"/>
                              <a:gd name="connsiteX505" fmla="*/ 28575 w 28575"/>
                              <a:gd name="connsiteY505" fmla="*/ 4763 h 9525"/>
                              <a:gd name="connsiteX506" fmla="*/ 28575 w 28575"/>
                              <a:gd name="connsiteY506" fmla="*/ 4763 h 9525"/>
                              <a:gd name="connsiteX507" fmla="*/ 28575 w 28575"/>
                              <a:gd name="connsiteY507" fmla="*/ 4763 h 9525"/>
                              <a:gd name="connsiteX508" fmla="*/ 28575 w 28575"/>
                              <a:gd name="connsiteY508" fmla="*/ 4763 h 9525"/>
                              <a:gd name="connsiteX509" fmla="*/ 28575 w 28575"/>
                              <a:gd name="connsiteY509" fmla="*/ 4763 h 9525"/>
                              <a:gd name="connsiteX510" fmla="*/ 28575 w 28575"/>
                              <a:gd name="connsiteY510" fmla="*/ 4763 h 9525"/>
                              <a:gd name="connsiteX511" fmla="*/ 28575 w 28575"/>
                              <a:gd name="connsiteY511" fmla="*/ 476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4763"/>
                                </a:moveTo>
                                <a:lnTo>
                                  <a:pt x="1057" y="4763"/>
                                </a:lnTo>
                                <a:lnTo>
                                  <a:pt x="1057" y="4763"/>
                                </a:lnTo>
                                <a:lnTo>
                                  <a:pt x="1057" y="4763"/>
                                </a:lnTo>
                                <a:lnTo>
                                  <a:pt x="1057" y="4763"/>
                                </a:lnTo>
                                <a:lnTo>
                                  <a:pt x="1057" y="4763"/>
                                </a:lnTo>
                                <a:lnTo>
                                  <a:pt x="1057" y="4763"/>
                                </a:lnTo>
                                <a:lnTo>
                                  <a:pt x="1057" y="4763"/>
                                </a:lnTo>
                                <a:lnTo>
                                  <a:pt x="1057" y="9525"/>
                                </a:lnTo>
                                <a:lnTo>
                                  <a:pt x="1057" y="9525"/>
                                </a:lnTo>
                                <a:lnTo>
                                  <a:pt x="1057" y="9525"/>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3172" y="4763"/>
                                </a:lnTo>
                                <a:lnTo>
                                  <a:pt x="3172" y="4763"/>
                                </a:lnTo>
                                <a:lnTo>
                                  <a:pt x="3172" y="4763"/>
                                </a:lnTo>
                                <a:lnTo>
                                  <a:pt x="3172" y="9525"/>
                                </a:lnTo>
                                <a:lnTo>
                                  <a:pt x="3172" y="4763"/>
                                </a:lnTo>
                                <a:lnTo>
                                  <a:pt x="3172" y="4763"/>
                                </a:lnTo>
                                <a:lnTo>
                                  <a:pt x="3172" y="9525"/>
                                </a:lnTo>
                                <a:lnTo>
                                  <a:pt x="3172" y="9525"/>
                                </a:lnTo>
                                <a:lnTo>
                                  <a:pt x="3172" y="4763"/>
                                </a:lnTo>
                                <a:lnTo>
                                  <a:pt x="3172" y="4763"/>
                                </a:lnTo>
                                <a:lnTo>
                                  <a:pt x="3172" y="4763"/>
                                </a:lnTo>
                                <a:lnTo>
                                  <a:pt x="3172" y="4763"/>
                                </a:lnTo>
                                <a:lnTo>
                                  <a:pt x="3172" y="4763"/>
                                </a:lnTo>
                                <a:lnTo>
                                  <a:pt x="3172" y="9525"/>
                                </a:lnTo>
                                <a:lnTo>
                                  <a:pt x="3172" y="4763"/>
                                </a:lnTo>
                                <a:lnTo>
                                  <a:pt x="3172" y="4763"/>
                                </a:lnTo>
                                <a:lnTo>
                                  <a:pt x="3172" y="9525"/>
                                </a:lnTo>
                                <a:lnTo>
                                  <a:pt x="3172" y="9525"/>
                                </a:lnTo>
                                <a:lnTo>
                                  <a:pt x="3172" y="4763"/>
                                </a:lnTo>
                                <a:lnTo>
                                  <a:pt x="3172" y="4763"/>
                                </a:lnTo>
                                <a:lnTo>
                                  <a:pt x="3172" y="4763"/>
                                </a:lnTo>
                                <a:lnTo>
                                  <a:pt x="3172" y="4763"/>
                                </a:lnTo>
                                <a:lnTo>
                                  <a:pt x="3172" y="4763"/>
                                </a:lnTo>
                                <a:lnTo>
                                  <a:pt x="3172" y="4763"/>
                                </a:lnTo>
                                <a:lnTo>
                                  <a:pt x="4229" y="4763"/>
                                </a:lnTo>
                                <a:lnTo>
                                  <a:pt x="4229" y="4763"/>
                                </a:lnTo>
                                <a:lnTo>
                                  <a:pt x="4229" y="9525"/>
                                </a:lnTo>
                                <a:lnTo>
                                  <a:pt x="4229" y="9525"/>
                                </a:lnTo>
                                <a:lnTo>
                                  <a:pt x="4229" y="9525"/>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6353" y="9525"/>
                                </a:lnTo>
                                <a:lnTo>
                                  <a:pt x="6353" y="9525"/>
                                </a:lnTo>
                                <a:lnTo>
                                  <a:pt x="6353" y="4763"/>
                                </a:lnTo>
                                <a:lnTo>
                                  <a:pt x="6353" y="4763"/>
                                </a:lnTo>
                                <a:lnTo>
                                  <a:pt x="6353" y="4763"/>
                                </a:lnTo>
                                <a:lnTo>
                                  <a:pt x="6353" y="4763"/>
                                </a:lnTo>
                                <a:lnTo>
                                  <a:pt x="6353" y="4763"/>
                                </a:lnTo>
                                <a:lnTo>
                                  <a:pt x="6353" y="4763"/>
                                </a:lnTo>
                                <a:lnTo>
                                  <a:pt x="6353" y="9525"/>
                                </a:lnTo>
                                <a:lnTo>
                                  <a:pt x="6353" y="9525"/>
                                </a:lnTo>
                                <a:lnTo>
                                  <a:pt x="6353" y="9525"/>
                                </a:lnTo>
                                <a:lnTo>
                                  <a:pt x="6353" y="9525"/>
                                </a:lnTo>
                                <a:lnTo>
                                  <a:pt x="6353" y="9525"/>
                                </a:lnTo>
                                <a:lnTo>
                                  <a:pt x="6353" y="9525"/>
                                </a:lnTo>
                                <a:lnTo>
                                  <a:pt x="6353" y="9525"/>
                                </a:lnTo>
                                <a:lnTo>
                                  <a:pt x="6353" y="9525"/>
                                </a:lnTo>
                                <a:lnTo>
                                  <a:pt x="6353" y="4763"/>
                                </a:lnTo>
                                <a:lnTo>
                                  <a:pt x="6353" y="4763"/>
                                </a:lnTo>
                                <a:lnTo>
                                  <a:pt x="7410" y="4763"/>
                                </a:lnTo>
                                <a:lnTo>
                                  <a:pt x="7410" y="4763"/>
                                </a:lnTo>
                                <a:lnTo>
                                  <a:pt x="7410" y="4763"/>
                                </a:lnTo>
                                <a:lnTo>
                                  <a:pt x="7410" y="4763"/>
                                </a:lnTo>
                                <a:lnTo>
                                  <a:pt x="7410" y="4763"/>
                                </a:lnTo>
                                <a:lnTo>
                                  <a:pt x="7410" y="4763"/>
                                </a:lnTo>
                                <a:lnTo>
                                  <a:pt x="7410" y="4763"/>
                                </a:lnTo>
                                <a:lnTo>
                                  <a:pt x="7410" y="4763"/>
                                </a:lnTo>
                                <a:lnTo>
                                  <a:pt x="7410" y="4763"/>
                                </a:lnTo>
                                <a:lnTo>
                                  <a:pt x="7410" y="4763"/>
                                </a:lnTo>
                                <a:lnTo>
                                  <a:pt x="7410" y="4763"/>
                                </a:lnTo>
                                <a:lnTo>
                                  <a:pt x="7410" y="4763"/>
                                </a:lnTo>
                                <a:lnTo>
                                  <a:pt x="7410" y="4763"/>
                                </a:lnTo>
                                <a:lnTo>
                                  <a:pt x="7410" y="4763"/>
                                </a:lnTo>
                                <a:lnTo>
                                  <a:pt x="7410" y="4763"/>
                                </a:lnTo>
                                <a:lnTo>
                                  <a:pt x="7410" y="9525"/>
                                </a:lnTo>
                                <a:lnTo>
                                  <a:pt x="7410" y="9525"/>
                                </a:lnTo>
                                <a:lnTo>
                                  <a:pt x="7410" y="4763"/>
                                </a:lnTo>
                                <a:lnTo>
                                  <a:pt x="8468" y="4763"/>
                                </a:lnTo>
                                <a:lnTo>
                                  <a:pt x="8468" y="4763"/>
                                </a:lnTo>
                                <a:lnTo>
                                  <a:pt x="8468" y="0"/>
                                </a:lnTo>
                                <a:lnTo>
                                  <a:pt x="8468" y="4763"/>
                                </a:lnTo>
                                <a:lnTo>
                                  <a:pt x="8468" y="4763"/>
                                </a:lnTo>
                                <a:lnTo>
                                  <a:pt x="8468" y="4763"/>
                                </a:lnTo>
                                <a:lnTo>
                                  <a:pt x="8468" y="9525"/>
                                </a:lnTo>
                                <a:lnTo>
                                  <a:pt x="8468" y="9525"/>
                                </a:lnTo>
                                <a:lnTo>
                                  <a:pt x="8468" y="9525"/>
                                </a:lnTo>
                                <a:lnTo>
                                  <a:pt x="8468" y="9525"/>
                                </a:lnTo>
                                <a:lnTo>
                                  <a:pt x="8468" y="9525"/>
                                </a:lnTo>
                                <a:lnTo>
                                  <a:pt x="8468" y="4763"/>
                                </a:lnTo>
                                <a:lnTo>
                                  <a:pt x="8468" y="4763"/>
                                </a:lnTo>
                                <a:lnTo>
                                  <a:pt x="8468" y="4763"/>
                                </a:lnTo>
                                <a:lnTo>
                                  <a:pt x="8468" y="4763"/>
                                </a:lnTo>
                                <a:lnTo>
                                  <a:pt x="8468" y="4763"/>
                                </a:lnTo>
                                <a:lnTo>
                                  <a:pt x="8468" y="4763"/>
                                </a:lnTo>
                                <a:lnTo>
                                  <a:pt x="8468" y="4763"/>
                                </a:lnTo>
                                <a:lnTo>
                                  <a:pt x="8468" y="4763"/>
                                </a:lnTo>
                                <a:lnTo>
                                  <a:pt x="8468"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9525"/>
                                </a:lnTo>
                                <a:lnTo>
                                  <a:pt x="9525" y="4763"/>
                                </a:lnTo>
                                <a:lnTo>
                                  <a:pt x="9525" y="9525"/>
                                </a:lnTo>
                                <a:lnTo>
                                  <a:pt x="9525" y="4763"/>
                                </a:lnTo>
                                <a:lnTo>
                                  <a:pt x="9525" y="4763"/>
                                </a:lnTo>
                                <a:lnTo>
                                  <a:pt x="9525"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9525"/>
                                </a:lnTo>
                                <a:lnTo>
                                  <a:pt x="10582" y="4763"/>
                                </a:lnTo>
                                <a:lnTo>
                                  <a:pt x="11640" y="9525"/>
                                </a:lnTo>
                                <a:lnTo>
                                  <a:pt x="11640" y="4763"/>
                                </a:lnTo>
                                <a:lnTo>
                                  <a:pt x="11640" y="4763"/>
                                </a:lnTo>
                                <a:lnTo>
                                  <a:pt x="11640" y="4763"/>
                                </a:lnTo>
                                <a:lnTo>
                                  <a:pt x="11640" y="4763"/>
                                </a:lnTo>
                                <a:lnTo>
                                  <a:pt x="11640" y="4763"/>
                                </a:lnTo>
                                <a:lnTo>
                                  <a:pt x="11640" y="4763"/>
                                </a:lnTo>
                                <a:lnTo>
                                  <a:pt x="11640" y="9525"/>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2697" y="4763"/>
                                </a:lnTo>
                                <a:lnTo>
                                  <a:pt x="12697" y="4763"/>
                                </a:lnTo>
                                <a:lnTo>
                                  <a:pt x="12697" y="4763"/>
                                </a:lnTo>
                                <a:lnTo>
                                  <a:pt x="12697" y="4763"/>
                                </a:lnTo>
                                <a:lnTo>
                                  <a:pt x="12697" y="9525"/>
                                </a:lnTo>
                                <a:lnTo>
                                  <a:pt x="12697" y="4763"/>
                                </a:lnTo>
                                <a:lnTo>
                                  <a:pt x="12697" y="4763"/>
                                </a:lnTo>
                                <a:lnTo>
                                  <a:pt x="12697" y="4763"/>
                                </a:lnTo>
                                <a:lnTo>
                                  <a:pt x="12697" y="4763"/>
                                </a:lnTo>
                                <a:lnTo>
                                  <a:pt x="12697" y="9525"/>
                                </a:lnTo>
                                <a:lnTo>
                                  <a:pt x="12697" y="9525"/>
                                </a:lnTo>
                                <a:lnTo>
                                  <a:pt x="12697" y="9525"/>
                                </a:lnTo>
                                <a:lnTo>
                                  <a:pt x="12697" y="4763"/>
                                </a:lnTo>
                                <a:lnTo>
                                  <a:pt x="12697" y="4763"/>
                                </a:lnTo>
                                <a:lnTo>
                                  <a:pt x="12697" y="4763"/>
                                </a:lnTo>
                                <a:lnTo>
                                  <a:pt x="12697" y="4763"/>
                                </a:lnTo>
                                <a:lnTo>
                                  <a:pt x="12697" y="4763"/>
                                </a:lnTo>
                                <a:lnTo>
                                  <a:pt x="12697" y="4763"/>
                                </a:lnTo>
                                <a:lnTo>
                                  <a:pt x="12697" y="4763"/>
                                </a:lnTo>
                                <a:lnTo>
                                  <a:pt x="12697" y="4763"/>
                                </a:lnTo>
                                <a:lnTo>
                                  <a:pt x="13754" y="4763"/>
                                </a:lnTo>
                                <a:lnTo>
                                  <a:pt x="13754" y="4763"/>
                                </a:lnTo>
                                <a:lnTo>
                                  <a:pt x="13754" y="4763"/>
                                </a:lnTo>
                                <a:lnTo>
                                  <a:pt x="13754" y="9525"/>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9525"/>
                                </a:lnTo>
                                <a:lnTo>
                                  <a:pt x="13754" y="9525"/>
                                </a:lnTo>
                                <a:lnTo>
                                  <a:pt x="13754" y="9525"/>
                                </a:lnTo>
                                <a:lnTo>
                                  <a:pt x="13754" y="9525"/>
                                </a:lnTo>
                                <a:lnTo>
                                  <a:pt x="13754" y="4763"/>
                                </a:lnTo>
                                <a:lnTo>
                                  <a:pt x="14821" y="4763"/>
                                </a:lnTo>
                                <a:lnTo>
                                  <a:pt x="14821" y="4763"/>
                                </a:lnTo>
                                <a:lnTo>
                                  <a:pt x="14821" y="4763"/>
                                </a:lnTo>
                                <a:lnTo>
                                  <a:pt x="14821" y="4763"/>
                                </a:lnTo>
                                <a:lnTo>
                                  <a:pt x="14821" y="4763"/>
                                </a:lnTo>
                                <a:lnTo>
                                  <a:pt x="14821" y="9525"/>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5878" y="4763"/>
                                </a:lnTo>
                                <a:lnTo>
                                  <a:pt x="15878" y="9525"/>
                                </a:lnTo>
                                <a:lnTo>
                                  <a:pt x="15878" y="9525"/>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9525"/>
                                </a:lnTo>
                                <a:lnTo>
                                  <a:pt x="15878" y="9525"/>
                                </a:lnTo>
                                <a:lnTo>
                                  <a:pt x="15878" y="4763"/>
                                </a:lnTo>
                                <a:lnTo>
                                  <a:pt x="15878" y="4763"/>
                                </a:lnTo>
                                <a:lnTo>
                                  <a:pt x="15878" y="9525"/>
                                </a:lnTo>
                                <a:lnTo>
                                  <a:pt x="15878" y="4763"/>
                                </a:lnTo>
                                <a:lnTo>
                                  <a:pt x="15878" y="9525"/>
                                </a:lnTo>
                                <a:lnTo>
                                  <a:pt x="15878" y="9525"/>
                                </a:lnTo>
                                <a:lnTo>
                                  <a:pt x="15878" y="9525"/>
                                </a:lnTo>
                                <a:lnTo>
                                  <a:pt x="15878" y="9525"/>
                                </a:lnTo>
                                <a:lnTo>
                                  <a:pt x="15878" y="4763"/>
                                </a:lnTo>
                                <a:lnTo>
                                  <a:pt x="16935" y="4763"/>
                                </a:lnTo>
                                <a:lnTo>
                                  <a:pt x="16935" y="4763"/>
                                </a:lnTo>
                                <a:lnTo>
                                  <a:pt x="16935" y="4763"/>
                                </a:lnTo>
                                <a:lnTo>
                                  <a:pt x="16935" y="4763"/>
                                </a:lnTo>
                                <a:lnTo>
                                  <a:pt x="16935" y="9525"/>
                                </a:lnTo>
                                <a:lnTo>
                                  <a:pt x="16935" y="4763"/>
                                </a:lnTo>
                                <a:lnTo>
                                  <a:pt x="16935" y="4763"/>
                                </a:lnTo>
                                <a:lnTo>
                                  <a:pt x="16935" y="4763"/>
                                </a:lnTo>
                                <a:lnTo>
                                  <a:pt x="16935" y="4763"/>
                                </a:lnTo>
                                <a:lnTo>
                                  <a:pt x="16935" y="4763"/>
                                </a:lnTo>
                                <a:lnTo>
                                  <a:pt x="16935" y="4763"/>
                                </a:lnTo>
                                <a:lnTo>
                                  <a:pt x="16935" y="4763"/>
                                </a:lnTo>
                                <a:lnTo>
                                  <a:pt x="16935" y="4763"/>
                                </a:lnTo>
                                <a:lnTo>
                                  <a:pt x="16935" y="4763"/>
                                </a:lnTo>
                                <a:lnTo>
                                  <a:pt x="16935" y="4763"/>
                                </a:lnTo>
                                <a:lnTo>
                                  <a:pt x="16935" y="4763"/>
                                </a:lnTo>
                                <a:lnTo>
                                  <a:pt x="16935" y="4763"/>
                                </a:lnTo>
                                <a:lnTo>
                                  <a:pt x="16935" y="4763"/>
                                </a:lnTo>
                                <a:lnTo>
                                  <a:pt x="17993" y="0"/>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9525"/>
                                </a:lnTo>
                                <a:lnTo>
                                  <a:pt x="17993" y="9525"/>
                                </a:lnTo>
                                <a:lnTo>
                                  <a:pt x="17993" y="9525"/>
                                </a:lnTo>
                                <a:lnTo>
                                  <a:pt x="17993" y="4763"/>
                                </a:lnTo>
                                <a:lnTo>
                                  <a:pt x="17993"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9525"/>
                                </a:lnTo>
                                <a:lnTo>
                                  <a:pt x="19050" y="9525"/>
                                </a:lnTo>
                                <a:lnTo>
                                  <a:pt x="19050" y="9525"/>
                                </a:lnTo>
                                <a:lnTo>
                                  <a:pt x="19050" y="9525"/>
                                </a:lnTo>
                                <a:lnTo>
                                  <a:pt x="19050" y="4763"/>
                                </a:lnTo>
                                <a:lnTo>
                                  <a:pt x="19050" y="4763"/>
                                </a:lnTo>
                                <a:lnTo>
                                  <a:pt x="20107" y="4763"/>
                                </a:lnTo>
                                <a:lnTo>
                                  <a:pt x="20107" y="9525"/>
                                </a:lnTo>
                                <a:lnTo>
                                  <a:pt x="20107" y="4763"/>
                                </a:lnTo>
                                <a:lnTo>
                                  <a:pt x="20107" y="9525"/>
                                </a:lnTo>
                                <a:lnTo>
                                  <a:pt x="20107" y="9525"/>
                                </a:lnTo>
                                <a:lnTo>
                                  <a:pt x="20107" y="9525"/>
                                </a:lnTo>
                                <a:lnTo>
                                  <a:pt x="20107" y="9525"/>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9525"/>
                                </a:lnTo>
                                <a:lnTo>
                                  <a:pt x="20107" y="9525"/>
                                </a:lnTo>
                                <a:lnTo>
                                  <a:pt x="20107" y="9525"/>
                                </a:lnTo>
                                <a:lnTo>
                                  <a:pt x="21165" y="9525"/>
                                </a:lnTo>
                                <a:lnTo>
                                  <a:pt x="21165" y="9525"/>
                                </a:lnTo>
                                <a:lnTo>
                                  <a:pt x="21165" y="4763"/>
                                </a:lnTo>
                                <a:lnTo>
                                  <a:pt x="21165" y="4763"/>
                                </a:lnTo>
                                <a:lnTo>
                                  <a:pt x="21165" y="4763"/>
                                </a:lnTo>
                                <a:lnTo>
                                  <a:pt x="21165" y="4763"/>
                                </a:lnTo>
                                <a:lnTo>
                                  <a:pt x="21165" y="4763"/>
                                </a:lnTo>
                                <a:lnTo>
                                  <a:pt x="21165" y="9525"/>
                                </a:lnTo>
                                <a:lnTo>
                                  <a:pt x="21165" y="9525"/>
                                </a:lnTo>
                                <a:lnTo>
                                  <a:pt x="21165" y="9525"/>
                                </a:lnTo>
                                <a:lnTo>
                                  <a:pt x="21165" y="4763"/>
                                </a:lnTo>
                                <a:lnTo>
                                  <a:pt x="21165" y="4763"/>
                                </a:lnTo>
                                <a:lnTo>
                                  <a:pt x="21165" y="9525"/>
                                </a:lnTo>
                                <a:lnTo>
                                  <a:pt x="21165" y="9525"/>
                                </a:lnTo>
                                <a:lnTo>
                                  <a:pt x="21165" y="9525"/>
                                </a:lnTo>
                                <a:lnTo>
                                  <a:pt x="21165" y="9525"/>
                                </a:lnTo>
                                <a:lnTo>
                                  <a:pt x="21165" y="9525"/>
                                </a:lnTo>
                                <a:lnTo>
                                  <a:pt x="21165" y="9525"/>
                                </a:lnTo>
                                <a:lnTo>
                                  <a:pt x="22222" y="9525"/>
                                </a:lnTo>
                                <a:lnTo>
                                  <a:pt x="22222" y="4763"/>
                                </a:lnTo>
                                <a:lnTo>
                                  <a:pt x="22222" y="4763"/>
                                </a:lnTo>
                                <a:lnTo>
                                  <a:pt x="22222" y="4763"/>
                                </a:lnTo>
                                <a:lnTo>
                                  <a:pt x="22222" y="9525"/>
                                </a:lnTo>
                                <a:lnTo>
                                  <a:pt x="22222" y="9525"/>
                                </a:lnTo>
                                <a:lnTo>
                                  <a:pt x="22222" y="4763"/>
                                </a:lnTo>
                                <a:lnTo>
                                  <a:pt x="22222" y="4763"/>
                                </a:lnTo>
                                <a:lnTo>
                                  <a:pt x="22222" y="4763"/>
                                </a:lnTo>
                                <a:lnTo>
                                  <a:pt x="22222" y="9525"/>
                                </a:lnTo>
                                <a:lnTo>
                                  <a:pt x="22222" y="9525"/>
                                </a:lnTo>
                                <a:lnTo>
                                  <a:pt x="22222" y="9525"/>
                                </a:lnTo>
                                <a:lnTo>
                                  <a:pt x="22222" y="9525"/>
                                </a:lnTo>
                                <a:lnTo>
                                  <a:pt x="22222" y="4763"/>
                                </a:lnTo>
                                <a:lnTo>
                                  <a:pt x="22222" y="9525"/>
                                </a:lnTo>
                                <a:lnTo>
                                  <a:pt x="22222" y="9525"/>
                                </a:lnTo>
                                <a:lnTo>
                                  <a:pt x="22222" y="4763"/>
                                </a:lnTo>
                                <a:lnTo>
                                  <a:pt x="22222" y="4763"/>
                                </a:lnTo>
                                <a:lnTo>
                                  <a:pt x="23279" y="4763"/>
                                </a:lnTo>
                                <a:lnTo>
                                  <a:pt x="23279" y="4763"/>
                                </a:lnTo>
                                <a:lnTo>
                                  <a:pt x="23279" y="4763"/>
                                </a:lnTo>
                                <a:lnTo>
                                  <a:pt x="23279" y="9525"/>
                                </a:lnTo>
                                <a:lnTo>
                                  <a:pt x="23279" y="4763"/>
                                </a:lnTo>
                                <a:lnTo>
                                  <a:pt x="23279" y="4763"/>
                                </a:lnTo>
                                <a:lnTo>
                                  <a:pt x="23279" y="9525"/>
                                </a:lnTo>
                                <a:lnTo>
                                  <a:pt x="23279" y="4763"/>
                                </a:lnTo>
                                <a:lnTo>
                                  <a:pt x="23279" y="4763"/>
                                </a:lnTo>
                                <a:lnTo>
                                  <a:pt x="23279" y="4763"/>
                                </a:lnTo>
                                <a:lnTo>
                                  <a:pt x="23279" y="4763"/>
                                </a:lnTo>
                                <a:lnTo>
                                  <a:pt x="23279" y="4763"/>
                                </a:lnTo>
                                <a:lnTo>
                                  <a:pt x="23279" y="4763"/>
                                </a:lnTo>
                                <a:lnTo>
                                  <a:pt x="23279" y="9525"/>
                                </a:lnTo>
                                <a:lnTo>
                                  <a:pt x="23279" y="9525"/>
                                </a:lnTo>
                                <a:lnTo>
                                  <a:pt x="23279" y="4763"/>
                                </a:lnTo>
                                <a:lnTo>
                                  <a:pt x="23279" y="9525"/>
                                </a:lnTo>
                                <a:lnTo>
                                  <a:pt x="23279"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9525"/>
                                </a:lnTo>
                                <a:lnTo>
                                  <a:pt x="24346" y="4763"/>
                                </a:lnTo>
                                <a:lnTo>
                                  <a:pt x="24346" y="4763"/>
                                </a:lnTo>
                                <a:lnTo>
                                  <a:pt x="24346" y="4763"/>
                                </a:lnTo>
                                <a:lnTo>
                                  <a:pt x="24346" y="4763"/>
                                </a:lnTo>
                                <a:lnTo>
                                  <a:pt x="24346" y="4763"/>
                                </a:lnTo>
                                <a:lnTo>
                                  <a:pt x="24346" y="4763"/>
                                </a:lnTo>
                                <a:lnTo>
                                  <a:pt x="25403" y="4763"/>
                                </a:lnTo>
                                <a:lnTo>
                                  <a:pt x="25403" y="4763"/>
                                </a:lnTo>
                                <a:lnTo>
                                  <a:pt x="25403" y="9525"/>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6460" y="9525"/>
                                </a:lnTo>
                                <a:lnTo>
                                  <a:pt x="26460" y="4763"/>
                                </a:lnTo>
                                <a:lnTo>
                                  <a:pt x="26460" y="4763"/>
                                </a:lnTo>
                                <a:lnTo>
                                  <a:pt x="26460" y="4763"/>
                                </a:lnTo>
                                <a:lnTo>
                                  <a:pt x="26460" y="9525"/>
                                </a:lnTo>
                                <a:lnTo>
                                  <a:pt x="26460" y="9525"/>
                                </a:lnTo>
                                <a:lnTo>
                                  <a:pt x="26460" y="9525"/>
                                </a:lnTo>
                                <a:lnTo>
                                  <a:pt x="26460" y="9525"/>
                                </a:lnTo>
                                <a:lnTo>
                                  <a:pt x="26460" y="9525"/>
                                </a:lnTo>
                                <a:lnTo>
                                  <a:pt x="26460" y="4763"/>
                                </a:lnTo>
                                <a:lnTo>
                                  <a:pt x="26460" y="4763"/>
                                </a:lnTo>
                                <a:lnTo>
                                  <a:pt x="26460" y="9525"/>
                                </a:lnTo>
                                <a:lnTo>
                                  <a:pt x="26460" y="9525"/>
                                </a:lnTo>
                                <a:lnTo>
                                  <a:pt x="26460" y="4763"/>
                                </a:lnTo>
                                <a:lnTo>
                                  <a:pt x="26460" y="4763"/>
                                </a:lnTo>
                                <a:lnTo>
                                  <a:pt x="26460" y="4763"/>
                                </a:lnTo>
                                <a:lnTo>
                                  <a:pt x="26460" y="4763"/>
                                </a:lnTo>
                                <a:lnTo>
                                  <a:pt x="26460" y="4763"/>
                                </a:lnTo>
                                <a:lnTo>
                                  <a:pt x="27518" y="4763"/>
                                </a:lnTo>
                                <a:lnTo>
                                  <a:pt x="27518" y="9525"/>
                                </a:lnTo>
                                <a:lnTo>
                                  <a:pt x="27518" y="9525"/>
                                </a:lnTo>
                                <a:lnTo>
                                  <a:pt x="27518" y="9525"/>
                                </a:lnTo>
                                <a:lnTo>
                                  <a:pt x="27518" y="9525"/>
                                </a:lnTo>
                                <a:lnTo>
                                  <a:pt x="27518" y="9525"/>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9525"/>
                                </a:lnTo>
                                <a:lnTo>
                                  <a:pt x="27518" y="4763"/>
                                </a:lnTo>
                                <a:lnTo>
                                  <a:pt x="27518" y="9525"/>
                                </a:lnTo>
                                <a:lnTo>
                                  <a:pt x="27518" y="9525"/>
                                </a:lnTo>
                                <a:lnTo>
                                  <a:pt x="27518" y="9525"/>
                                </a:lnTo>
                                <a:lnTo>
                                  <a:pt x="27518" y="9525"/>
                                </a:lnTo>
                                <a:lnTo>
                                  <a:pt x="27518" y="4763"/>
                                </a:lnTo>
                                <a:lnTo>
                                  <a:pt x="28575" y="4763"/>
                                </a:lnTo>
                                <a:lnTo>
                                  <a:pt x="28575" y="4763"/>
                                </a:lnTo>
                                <a:lnTo>
                                  <a:pt x="28575" y="4763"/>
                                </a:lnTo>
                                <a:lnTo>
                                  <a:pt x="28575" y="4763"/>
                                </a:lnTo>
                                <a:lnTo>
                                  <a:pt x="28575" y="4763"/>
                                </a:lnTo>
                                <a:lnTo>
                                  <a:pt x="28575" y="4763"/>
                                </a:lnTo>
                                <a:lnTo>
                                  <a:pt x="28575" y="4763"/>
                                </a:lnTo>
                                <a:lnTo>
                                  <a:pt x="28575" y="4763"/>
                                </a:lnTo>
                                <a:lnTo>
                                  <a:pt x="28575" y="4763"/>
                                </a:lnTo>
                                <a:lnTo>
                                  <a:pt x="28575" y="4763"/>
                                </a:lnTo>
                                <a:lnTo>
                                  <a:pt x="28575" y="476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14" name="Freeform: Shape 414"/>
                        <wps:cNvSpPr/>
                        <wps:spPr>
                          <a:xfrm>
                            <a:off x="1538287" y="3871912"/>
                            <a:ext cx="28575" cy="9525"/>
                          </a:xfrm>
                          <a:custGeom>
                            <a:avLst/>
                            <a:gdLst>
                              <a:gd name="connsiteX0" fmla="*/ 0 w 28575"/>
                              <a:gd name="connsiteY0" fmla="*/ 4763 h 9525"/>
                              <a:gd name="connsiteX1" fmla="*/ 0 w 28575"/>
                              <a:gd name="connsiteY1" fmla="*/ 4763 h 9525"/>
                              <a:gd name="connsiteX2" fmla="*/ 0 w 28575"/>
                              <a:gd name="connsiteY2" fmla="*/ 4763 h 9525"/>
                              <a:gd name="connsiteX3" fmla="*/ 0 w 28575"/>
                              <a:gd name="connsiteY3" fmla="*/ 4763 h 9525"/>
                              <a:gd name="connsiteX4" fmla="*/ 0 w 28575"/>
                              <a:gd name="connsiteY4" fmla="*/ 4763 h 9525"/>
                              <a:gd name="connsiteX5" fmla="*/ 0 w 28575"/>
                              <a:gd name="connsiteY5" fmla="*/ 4763 h 9525"/>
                              <a:gd name="connsiteX6" fmla="*/ 0 w 28575"/>
                              <a:gd name="connsiteY6" fmla="*/ 0 h 9525"/>
                              <a:gd name="connsiteX7" fmla="*/ 0 w 28575"/>
                              <a:gd name="connsiteY7" fmla="*/ 4763 h 9525"/>
                              <a:gd name="connsiteX8" fmla="*/ 0 w 28575"/>
                              <a:gd name="connsiteY8" fmla="*/ 4763 h 9525"/>
                              <a:gd name="connsiteX9" fmla="*/ 0 w 28575"/>
                              <a:gd name="connsiteY9" fmla="*/ 4763 h 9525"/>
                              <a:gd name="connsiteX10" fmla="*/ 1057 w 28575"/>
                              <a:gd name="connsiteY10" fmla="*/ 4763 h 9525"/>
                              <a:gd name="connsiteX11" fmla="*/ 1057 w 28575"/>
                              <a:gd name="connsiteY11" fmla="*/ 4763 h 9525"/>
                              <a:gd name="connsiteX12" fmla="*/ 1057 w 28575"/>
                              <a:gd name="connsiteY12" fmla="*/ 4763 h 9525"/>
                              <a:gd name="connsiteX13" fmla="*/ 1057 w 28575"/>
                              <a:gd name="connsiteY13" fmla="*/ 4763 h 9525"/>
                              <a:gd name="connsiteX14" fmla="*/ 1057 w 28575"/>
                              <a:gd name="connsiteY14" fmla="*/ 4763 h 9525"/>
                              <a:gd name="connsiteX15" fmla="*/ 1057 w 28575"/>
                              <a:gd name="connsiteY15" fmla="*/ 4763 h 9525"/>
                              <a:gd name="connsiteX16" fmla="*/ 1057 w 28575"/>
                              <a:gd name="connsiteY16" fmla="*/ 9525 h 9525"/>
                              <a:gd name="connsiteX17" fmla="*/ 1057 w 28575"/>
                              <a:gd name="connsiteY17" fmla="*/ 4763 h 9525"/>
                              <a:gd name="connsiteX18" fmla="*/ 1057 w 28575"/>
                              <a:gd name="connsiteY18" fmla="*/ 9525 h 9525"/>
                              <a:gd name="connsiteX19" fmla="*/ 1057 w 28575"/>
                              <a:gd name="connsiteY19" fmla="*/ 9525 h 9525"/>
                              <a:gd name="connsiteX20" fmla="*/ 1057 w 28575"/>
                              <a:gd name="connsiteY20" fmla="*/ 4763 h 9525"/>
                              <a:gd name="connsiteX21" fmla="*/ 1057 w 28575"/>
                              <a:gd name="connsiteY21" fmla="*/ 4763 h 9525"/>
                              <a:gd name="connsiteX22" fmla="*/ 1057 w 28575"/>
                              <a:gd name="connsiteY22" fmla="*/ 4763 h 9525"/>
                              <a:gd name="connsiteX23" fmla="*/ 1057 w 28575"/>
                              <a:gd name="connsiteY23" fmla="*/ 4763 h 9525"/>
                              <a:gd name="connsiteX24" fmla="*/ 1057 w 28575"/>
                              <a:gd name="connsiteY24" fmla="*/ 4763 h 9525"/>
                              <a:gd name="connsiteX25" fmla="*/ 1057 w 28575"/>
                              <a:gd name="connsiteY25" fmla="*/ 4763 h 9525"/>
                              <a:gd name="connsiteX26" fmla="*/ 1057 w 28575"/>
                              <a:gd name="connsiteY26" fmla="*/ 4763 h 9525"/>
                              <a:gd name="connsiteX27" fmla="*/ 1057 w 28575"/>
                              <a:gd name="connsiteY27" fmla="*/ 4763 h 9525"/>
                              <a:gd name="connsiteX28" fmla="*/ 2115 w 28575"/>
                              <a:gd name="connsiteY28" fmla="*/ 4763 h 9525"/>
                              <a:gd name="connsiteX29" fmla="*/ 2115 w 28575"/>
                              <a:gd name="connsiteY29" fmla="*/ 4763 h 9525"/>
                              <a:gd name="connsiteX30" fmla="*/ 2115 w 28575"/>
                              <a:gd name="connsiteY30" fmla="*/ 4763 h 9525"/>
                              <a:gd name="connsiteX31" fmla="*/ 2115 w 28575"/>
                              <a:gd name="connsiteY31" fmla="*/ 4763 h 9525"/>
                              <a:gd name="connsiteX32" fmla="*/ 2115 w 28575"/>
                              <a:gd name="connsiteY32" fmla="*/ 4763 h 9525"/>
                              <a:gd name="connsiteX33" fmla="*/ 2115 w 28575"/>
                              <a:gd name="connsiteY33" fmla="*/ 4763 h 9525"/>
                              <a:gd name="connsiteX34" fmla="*/ 2115 w 28575"/>
                              <a:gd name="connsiteY34" fmla="*/ 4763 h 9525"/>
                              <a:gd name="connsiteX35" fmla="*/ 2115 w 28575"/>
                              <a:gd name="connsiteY35" fmla="*/ 4763 h 9525"/>
                              <a:gd name="connsiteX36" fmla="*/ 2115 w 28575"/>
                              <a:gd name="connsiteY36" fmla="*/ 4763 h 9525"/>
                              <a:gd name="connsiteX37" fmla="*/ 2115 w 28575"/>
                              <a:gd name="connsiteY37" fmla="*/ 4763 h 9525"/>
                              <a:gd name="connsiteX38" fmla="*/ 2115 w 28575"/>
                              <a:gd name="connsiteY38" fmla="*/ 4763 h 9525"/>
                              <a:gd name="connsiteX39" fmla="*/ 2115 w 28575"/>
                              <a:gd name="connsiteY39" fmla="*/ 4763 h 9525"/>
                              <a:gd name="connsiteX40" fmla="*/ 2115 w 28575"/>
                              <a:gd name="connsiteY40" fmla="*/ 4763 h 9525"/>
                              <a:gd name="connsiteX41" fmla="*/ 2115 w 28575"/>
                              <a:gd name="connsiteY41" fmla="*/ 4763 h 9525"/>
                              <a:gd name="connsiteX42" fmla="*/ 2115 w 28575"/>
                              <a:gd name="connsiteY42" fmla="*/ 9525 h 9525"/>
                              <a:gd name="connsiteX43" fmla="*/ 2115 w 28575"/>
                              <a:gd name="connsiteY43" fmla="*/ 9525 h 9525"/>
                              <a:gd name="connsiteX44" fmla="*/ 2115 w 28575"/>
                              <a:gd name="connsiteY44" fmla="*/ 9525 h 9525"/>
                              <a:gd name="connsiteX45" fmla="*/ 2115 w 28575"/>
                              <a:gd name="connsiteY45" fmla="*/ 4763 h 9525"/>
                              <a:gd name="connsiteX46" fmla="*/ 3172 w 28575"/>
                              <a:gd name="connsiteY46" fmla="*/ 4763 h 9525"/>
                              <a:gd name="connsiteX47" fmla="*/ 3172 w 28575"/>
                              <a:gd name="connsiteY47" fmla="*/ 4763 h 9525"/>
                              <a:gd name="connsiteX48" fmla="*/ 3172 w 28575"/>
                              <a:gd name="connsiteY48" fmla="*/ 4763 h 9525"/>
                              <a:gd name="connsiteX49" fmla="*/ 3172 w 28575"/>
                              <a:gd name="connsiteY49" fmla="*/ 4763 h 9525"/>
                              <a:gd name="connsiteX50" fmla="*/ 3172 w 28575"/>
                              <a:gd name="connsiteY50" fmla="*/ 4763 h 9525"/>
                              <a:gd name="connsiteX51" fmla="*/ 3172 w 28575"/>
                              <a:gd name="connsiteY51" fmla="*/ 4763 h 9525"/>
                              <a:gd name="connsiteX52" fmla="*/ 3172 w 28575"/>
                              <a:gd name="connsiteY52" fmla="*/ 4763 h 9525"/>
                              <a:gd name="connsiteX53" fmla="*/ 3172 w 28575"/>
                              <a:gd name="connsiteY53" fmla="*/ 4763 h 9525"/>
                              <a:gd name="connsiteX54" fmla="*/ 3172 w 28575"/>
                              <a:gd name="connsiteY54" fmla="*/ 4763 h 9525"/>
                              <a:gd name="connsiteX55" fmla="*/ 3172 w 28575"/>
                              <a:gd name="connsiteY55" fmla="*/ 4763 h 9525"/>
                              <a:gd name="connsiteX56" fmla="*/ 3172 w 28575"/>
                              <a:gd name="connsiteY56" fmla="*/ 4763 h 9525"/>
                              <a:gd name="connsiteX57" fmla="*/ 3172 w 28575"/>
                              <a:gd name="connsiteY57" fmla="*/ 4763 h 9525"/>
                              <a:gd name="connsiteX58" fmla="*/ 3172 w 28575"/>
                              <a:gd name="connsiteY58" fmla="*/ 9525 h 9525"/>
                              <a:gd name="connsiteX59" fmla="*/ 3172 w 28575"/>
                              <a:gd name="connsiteY59" fmla="*/ 4763 h 9525"/>
                              <a:gd name="connsiteX60" fmla="*/ 3172 w 28575"/>
                              <a:gd name="connsiteY60" fmla="*/ 4763 h 9525"/>
                              <a:gd name="connsiteX61" fmla="*/ 3172 w 28575"/>
                              <a:gd name="connsiteY61" fmla="*/ 4763 h 9525"/>
                              <a:gd name="connsiteX62" fmla="*/ 3172 w 28575"/>
                              <a:gd name="connsiteY62" fmla="*/ 4763 h 9525"/>
                              <a:gd name="connsiteX63" fmla="*/ 3172 w 28575"/>
                              <a:gd name="connsiteY63" fmla="*/ 4763 h 9525"/>
                              <a:gd name="connsiteX64" fmla="*/ 3172 w 28575"/>
                              <a:gd name="connsiteY64" fmla="*/ 4763 h 9525"/>
                              <a:gd name="connsiteX65" fmla="*/ 3172 w 28575"/>
                              <a:gd name="connsiteY65" fmla="*/ 4763 h 9525"/>
                              <a:gd name="connsiteX66" fmla="*/ 4229 w 28575"/>
                              <a:gd name="connsiteY66" fmla="*/ 4763 h 9525"/>
                              <a:gd name="connsiteX67" fmla="*/ 4229 w 28575"/>
                              <a:gd name="connsiteY67" fmla="*/ 4763 h 9525"/>
                              <a:gd name="connsiteX68" fmla="*/ 4229 w 28575"/>
                              <a:gd name="connsiteY68" fmla="*/ 4763 h 9525"/>
                              <a:gd name="connsiteX69" fmla="*/ 4229 w 28575"/>
                              <a:gd name="connsiteY69" fmla="*/ 4763 h 9525"/>
                              <a:gd name="connsiteX70" fmla="*/ 4229 w 28575"/>
                              <a:gd name="connsiteY70" fmla="*/ 4763 h 9525"/>
                              <a:gd name="connsiteX71" fmla="*/ 4229 w 28575"/>
                              <a:gd name="connsiteY71" fmla="*/ 4763 h 9525"/>
                              <a:gd name="connsiteX72" fmla="*/ 4229 w 28575"/>
                              <a:gd name="connsiteY72" fmla="*/ 9525 h 9525"/>
                              <a:gd name="connsiteX73" fmla="*/ 4229 w 28575"/>
                              <a:gd name="connsiteY73" fmla="*/ 4763 h 9525"/>
                              <a:gd name="connsiteX74" fmla="*/ 4229 w 28575"/>
                              <a:gd name="connsiteY74" fmla="*/ 4763 h 9525"/>
                              <a:gd name="connsiteX75" fmla="*/ 4229 w 28575"/>
                              <a:gd name="connsiteY75" fmla="*/ 4763 h 9525"/>
                              <a:gd name="connsiteX76" fmla="*/ 4229 w 28575"/>
                              <a:gd name="connsiteY76" fmla="*/ 4763 h 9525"/>
                              <a:gd name="connsiteX77" fmla="*/ 4229 w 28575"/>
                              <a:gd name="connsiteY77" fmla="*/ 9525 h 9525"/>
                              <a:gd name="connsiteX78" fmla="*/ 4229 w 28575"/>
                              <a:gd name="connsiteY78" fmla="*/ 4763 h 9525"/>
                              <a:gd name="connsiteX79" fmla="*/ 4229 w 28575"/>
                              <a:gd name="connsiteY79" fmla="*/ 4763 h 9525"/>
                              <a:gd name="connsiteX80" fmla="*/ 4229 w 28575"/>
                              <a:gd name="connsiteY80" fmla="*/ 9525 h 9525"/>
                              <a:gd name="connsiteX81" fmla="*/ 4229 w 28575"/>
                              <a:gd name="connsiteY81" fmla="*/ 9525 h 9525"/>
                              <a:gd name="connsiteX82" fmla="*/ 4229 w 28575"/>
                              <a:gd name="connsiteY82" fmla="*/ 9525 h 9525"/>
                              <a:gd name="connsiteX83" fmla="*/ 4229 w 28575"/>
                              <a:gd name="connsiteY83" fmla="*/ 9525 h 9525"/>
                              <a:gd name="connsiteX84" fmla="*/ 5296 w 28575"/>
                              <a:gd name="connsiteY84" fmla="*/ 4763 h 9525"/>
                              <a:gd name="connsiteX85" fmla="*/ 5296 w 28575"/>
                              <a:gd name="connsiteY85" fmla="*/ 4763 h 9525"/>
                              <a:gd name="connsiteX86" fmla="*/ 5296 w 28575"/>
                              <a:gd name="connsiteY86" fmla="*/ 4763 h 9525"/>
                              <a:gd name="connsiteX87" fmla="*/ 5296 w 28575"/>
                              <a:gd name="connsiteY87" fmla="*/ 4763 h 9525"/>
                              <a:gd name="connsiteX88" fmla="*/ 5296 w 28575"/>
                              <a:gd name="connsiteY88" fmla="*/ 4763 h 9525"/>
                              <a:gd name="connsiteX89" fmla="*/ 5296 w 28575"/>
                              <a:gd name="connsiteY89" fmla="*/ 4763 h 9525"/>
                              <a:gd name="connsiteX90" fmla="*/ 5296 w 28575"/>
                              <a:gd name="connsiteY90" fmla="*/ 4763 h 9525"/>
                              <a:gd name="connsiteX91" fmla="*/ 5296 w 28575"/>
                              <a:gd name="connsiteY91" fmla="*/ 4763 h 9525"/>
                              <a:gd name="connsiteX92" fmla="*/ 5296 w 28575"/>
                              <a:gd name="connsiteY92" fmla="*/ 4763 h 9525"/>
                              <a:gd name="connsiteX93" fmla="*/ 5296 w 28575"/>
                              <a:gd name="connsiteY93" fmla="*/ 4763 h 9525"/>
                              <a:gd name="connsiteX94" fmla="*/ 5296 w 28575"/>
                              <a:gd name="connsiteY94" fmla="*/ 4763 h 9525"/>
                              <a:gd name="connsiteX95" fmla="*/ 5296 w 28575"/>
                              <a:gd name="connsiteY95" fmla="*/ 4763 h 9525"/>
                              <a:gd name="connsiteX96" fmla="*/ 5296 w 28575"/>
                              <a:gd name="connsiteY96" fmla="*/ 9525 h 9525"/>
                              <a:gd name="connsiteX97" fmla="*/ 5296 w 28575"/>
                              <a:gd name="connsiteY97" fmla="*/ 9525 h 9525"/>
                              <a:gd name="connsiteX98" fmla="*/ 5296 w 28575"/>
                              <a:gd name="connsiteY98" fmla="*/ 9525 h 9525"/>
                              <a:gd name="connsiteX99" fmla="*/ 5296 w 28575"/>
                              <a:gd name="connsiteY99" fmla="*/ 9525 h 9525"/>
                              <a:gd name="connsiteX100" fmla="*/ 5296 w 28575"/>
                              <a:gd name="connsiteY100" fmla="*/ 4763 h 9525"/>
                              <a:gd name="connsiteX101" fmla="*/ 5296 w 28575"/>
                              <a:gd name="connsiteY101" fmla="*/ 9525 h 9525"/>
                              <a:gd name="connsiteX102" fmla="*/ 6353 w 28575"/>
                              <a:gd name="connsiteY102" fmla="*/ 4763 h 9525"/>
                              <a:gd name="connsiteX103" fmla="*/ 6353 w 28575"/>
                              <a:gd name="connsiteY103" fmla="*/ 4763 h 9525"/>
                              <a:gd name="connsiteX104" fmla="*/ 6353 w 28575"/>
                              <a:gd name="connsiteY104" fmla="*/ 4763 h 9525"/>
                              <a:gd name="connsiteX105" fmla="*/ 6353 w 28575"/>
                              <a:gd name="connsiteY105" fmla="*/ 4763 h 9525"/>
                              <a:gd name="connsiteX106" fmla="*/ 6353 w 28575"/>
                              <a:gd name="connsiteY106" fmla="*/ 4763 h 9525"/>
                              <a:gd name="connsiteX107" fmla="*/ 6353 w 28575"/>
                              <a:gd name="connsiteY107" fmla="*/ 4763 h 9525"/>
                              <a:gd name="connsiteX108" fmla="*/ 6353 w 28575"/>
                              <a:gd name="connsiteY108" fmla="*/ 4763 h 9525"/>
                              <a:gd name="connsiteX109" fmla="*/ 6353 w 28575"/>
                              <a:gd name="connsiteY109" fmla="*/ 4763 h 9525"/>
                              <a:gd name="connsiteX110" fmla="*/ 6353 w 28575"/>
                              <a:gd name="connsiteY110" fmla="*/ 4763 h 9525"/>
                              <a:gd name="connsiteX111" fmla="*/ 6353 w 28575"/>
                              <a:gd name="connsiteY111" fmla="*/ 4763 h 9525"/>
                              <a:gd name="connsiteX112" fmla="*/ 6353 w 28575"/>
                              <a:gd name="connsiteY112" fmla="*/ 4763 h 9525"/>
                              <a:gd name="connsiteX113" fmla="*/ 6353 w 28575"/>
                              <a:gd name="connsiteY113" fmla="*/ 4763 h 9525"/>
                              <a:gd name="connsiteX114" fmla="*/ 6353 w 28575"/>
                              <a:gd name="connsiteY114" fmla="*/ 4763 h 9525"/>
                              <a:gd name="connsiteX115" fmla="*/ 6353 w 28575"/>
                              <a:gd name="connsiteY115" fmla="*/ 4763 h 9525"/>
                              <a:gd name="connsiteX116" fmla="*/ 6353 w 28575"/>
                              <a:gd name="connsiteY116" fmla="*/ 4763 h 9525"/>
                              <a:gd name="connsiteX117" fmla="*/ 6353 w 28575"/>
                              <a:gd name="connsiteY117" fmla="*/ 4763 h 9525"/>
                              <a:gd name="connsiteX118" fmla="*/ 6353 w 28575"/>
                              <a:gd name="connsiteY118" fmla="*/ 4763 h 9525"/>
                              <a:gd name="connsiteX119" fmla="*/ 6353 w 28575"/>
                              <a:gd name="connsiteY119" fmla="*/ 4763 h 9525"/>
                              <a:gd name="connsiteX120" fmla="*/ 7410 w 28575"/>
                              <a:gd name="connsiteY120" fmla="*/ 4763 h 9525"/>
                              <a:gd name="connsiteX121" fmla="*/ 7410 w 28575"/>
                              <a:gd name="connsiteY121" fmla="*/ 4763 h 9525"/>
                              <a:gd name="connsiteX122" fmla="*/ 7410 w 28575"/>
                              <a:gd name="connsiteY122" fmla="*/ 4763 h 9525"/>
                              <a:gd name="connsiteX123" fmla="*/ 7410 w 28575"/>
                              <a:gd name="connsiteY123" fmla="*/ 4763 h 9525"/>
                              <a:gd name="connsiteX124" fmla="*/ 7410 w 28575"/>
                              <a:gd name="connsiteY124" fmla="*/ 4763 h 9525"/>
                              <a:gd name="connsiteX125" fmla="*/ 7410 w 28575"/>
                              <a:gd name="connsiteY125" fmla="*/ 4763 h 9525"/>
                              <a:gd name="connsiteX126" fmla="*/ 7410 w 28575"/>
                              <a:gd name="connsiteY126" fmla="*/ 4763 h 9525"/>
                              <a:gd name="connsiteX127" fmla="*/ 7410 w 28575"/>
                              <a:gd name="connsiteY127" fmla="*/ 4763 h 9525"/>
                              <a:gd name="connsiteX128" fmla="*/ 7410 w 28575"/>
                              <a:gd name="connsiteY128" fmla="*/ 4763 h 9525"/>
                              <a:gd name="connsiteX129" fmla="*/ 7410 w 28575"/>
                              <a:gd name="connsiteY129" fmla="*/ 4763 h 9525"/>
                              <a:gd name="connsiteX130" fmla="*/ 7410 w 28575"/>
                              <a:gd name="connsiteY130" fmla="*/ 4763 h 9525"/>
                              <a:gd name="connsiteX131" fmla="*/ 7410 w 28575"/>
                              <a:gd name="connsiteY131" fmla="*/ 9525 h 9525"/>
                              <a:gd name="connsiteX132" fmla="*/ 7410 w 28575"/>
                              <a:gd name="connsiteY132" fmla="*/ 9525 h 9525"/>
                              <a:gd name="connsiteX133" fmla="*/ 7410 w 28575"/>
                              <a:gd name="connsiteY133" fmla="*/ 4763 h 9525"/>
                              <a:gd name="connsiteX134" fmla="*/ 7410 w 28575"/>
                              <a:gd name="connsiteY134" fmla="*/ 4763 h 9525"/>
                              <a:gd name="connsiteX135" fmla="*/ 7410 w 28575"/>
                              <a:gd name="connsiteY135" fmla="*/ 9525 h 9525"/>
                              <a:gd name="connsiteX136" fmla="*/ 7410 w 28575"/>
                              <a:gd name="connsiteY136" fmla="*/ 9525 h 9525"/>
                              <a:gd name="connsiteX137" fmla="*/ 7410 w 28575"/>
                              <a:gd name="connsiteY137" fmla="*/ 9525 h 9525"/>
                              <a:gd name="connsiteX138" fmla="*/ 7410 w 28575"/>
                              <a:gd name="connsiteY138" fmla="*/ 9525 h 9525"/>
                              <a:gd name="connsiteX139" fmla="*/ 7410 w 28575"/>
                              <a:gd name="connsiteY139" fmla="*/ 9525 h 9525"/>
                              <a:gd name="connsiteX140" fmla="*/ 8468 w 28575"/>
                              <a:gd name="connsiteY140" fmla="*/ 9525 h 9525"/>
                              <a:gd name="connsiteX141" fmla="*/ 8468 w 28575"/>
                              <a:gd name="connsiteY141" fmla="*/ 4763 h 9525"/>
                              <a:gd name="connsiteX142" fmla="*/ 8468 w 28575"/>
                              <a:gd name="connsiteY142" fmla="*/ 4763 h 9525"/>
                              <a:gd name="connsiteX143" fmla="*/ 8468 w 28575"/>
                              <a:gd name="connsiteY143" fmla="*/ 4763 h 9525"/>
                              <a:gd name="connsiteX144" fmla="*/ 8468 w 28575"/>
                              <a:gd name="connsiteY144" fmla="*/ 4763 h 9525"/>
                              <a:gd name="connsiteX145" fmla="*/ 8468 w 28575"/>
                              <a:gd name="connsiteY145" fmla="*/ 4763 h 9525"/>
                              <a:gd name="connsiteX146" fmla="*/ 8468 w 28575"/>
                              <a:gd name="connsiteY146" fmla="*/ 4763 h 9525"/>
                              <a:gd name="connsiteX147" fmla="*/ 8468 w 28575"/>
                              <a:gd name="connsiteY147" fmla="*/ 4763 h 9525"/>
                              <a:gd name="connsiteX148" fmla="*/ 8468 w 28575"/>
                              <a:gd name="connsiteY148" fmla="*/ 4763 h 9525"/>
                              <a:gd name="connsiteX149" fmla="*/ 8468 w 28575"/>
                              <a:gd name="connsiteY149" fmla="*/ 4763 h 9525"/>
                              <a:gd name="connsiteX150" fmla="*/ 8468 w 28575"/>
                              <a:gd name="connsiteY150" fmla="*/ 9525 h 9525"/>
                              <a:gd name="connsiteX151" fmla="*/ 8468 w 28575"/>
                              <a:gd name="connsiteY151" fmla="*/ 9525 h 9525"/>
                              <a:gd name="connsiteX152" fmla="*/ 8468 w 28575"/>
                              <a:gd name="connsiteY152" fmla="*/ 4763 h 9525"/>
                              <a:gd name="connsiteX153" fmla="*/ 8468 w 28575"/>
                              <a:gd name="connsiteY153" fmla="*/ 9525 h 9525"/>
                              <a:gd name="connsiteX154" fmla="*/ 8468 w 28575"/>
                              <a:gd name="connsiteY154" fmla="*/ 4763 h 9525"/>
                              <a:gd name="connsiteX155" fmla="*/ 8468 w 28575"/>
                              <a:gd name="connsiteY155" fmla="*/ 4763 h 9525"/>
                              <a:gd name="connsiteX156" fmla="*/ 8468 w 28575"/>
                              <a:gd name="connsiteY156" fmla="*/ 4763 h 9525"/>
                              <a:gd name="connsiteX157" fmla="*/ 8468 w 28575"/>
                              <a:gd name="connsiteY157" fmla="*/ 4763 h 9525"/>
                              <a:gd name="connsiteX158" fmla="*/ 9525 w 28575"/>
                              <a:gd name="connsiteY158" fmla="*/ 4763 h 9525"/>
                              <a:gd name="connsiteX159" fmla="*/ 9525 w 28575"/>
                              <a:gd name="connsiteY159" fmla="*/ 4763 h 9525"/>
                              <a:gd name="connsiteX160" fmla="*/ 9525 w 28575"/>
                              <a:gd name="connsiteY160" fmla="*/ 4763 h 9525"/>
                              <a:gd name="connsiteX161" fmla="*/ 9525 w 28575"/>
                              <a:gd name="connsiteY161" fmla="*/ 4763 h 9525"/>
                              <a:gd name="connsiteX162" fmla="*/ 9525 w 28575"/>
                              <a:gd name="connsiteY162" fmla="*/ 4763 h 9525"/>
                              <a:gd name="connsiteX163" fmla="*/ 9525 w 28575"/>
                              <a:gd name="connsiteY163" fmla="*/ 4763 h 9525"/>
                              <a:gd name="connsiteX164" fmla="*/ 9525 w 28575"/>
                              <a:gd name="connsiteY164" fmla="*/ 4763 h 9525"/>
                              <a:gd name="connsiteX165" fmla="*/ 9525 w 28575"/>
                              <a:gd name="connsiteY165" fmla="*/ 4763 h 9525"/>
                              <a:gd name="connsiteX166" fmla="*/ 9525 w 28575"/>
                              <a:gd name="connsiteY166" fmla="*/ 4763 h 9525"/>
                              <a:gd name="connsiteX167" fmla="*/ 9525 w 28575"/>
                              <a:gd name="connsiteY167" fmla="*/ 4763 h 9525"/>
                              <a:gd name="connsiteX168" fmla="*/ 9525 w 28575"/>
                              <a:gd name="connsiteY168" fmla="*/ 4763 h 9525"/>
                              <a:gd name="connsiteX169" fmla="*/ 9525 w 28575"/>
                              <a:gd name="connsiteY169" fmla="*/ 4763 h 9525"/>
                              <a:gd name="connsiteX170" fmla="*/ 9525 w 28575"/>
                              <a:gd name="connsiteY170" fmla="*/ 4763 h 9525"/>
                              <a:gd name="connsiteX171" fmla="*/ 9525 w 28575"/>
                              <a:gd name="connsiteY171" fmla="*/ 4763 h 9525"/>
                              <a:gd name="connsiteX172" fmla="*/ 9525 w 28575"/>
                              <a:gd name="connsiteY172" fmla="*/ 4763 h 9525"/>
                              <a:gd name="connsiteX173" fmla="*/ 9525 w 28575"/>
                              <a:gd name="connsiteY173" fmla="*/ 9525 h 9525"/>
                              <a:gd name="connsiteX174" fmla="*/ 9525 w 28575"/>
                              <a:gd name="connsiteY174" fmla="*/ 4763 h 9525"/>
                              <a:gd name="connsiteX175" fmla="*/ 9525 w 28575"/>
                              <a:gd name="connsiteY175" fmla="*/ 4763 h 9525"/>
                              <a:gd name="connsiteX176" fmla="*/ 10582 w 28575"/>
                              <a:gd name="connsiteY176" fmla="*/ 4763 h 9525"/>
                              <a:gd name="connsiteX177" fmla="*/ 10582 w 28575"/>
                              <a:gd name="connsiteY177" fmla="*/ 4763 h 9525"/>
                              <a:gd name="connsiteX178" fmla="*/ 10582 w 28575"/>
                              <a:gd name="connsiteY178" fmla="*/ 4763 h 9525"/>
                              <a:gd name="connsiteX179" fmla="*/ 10582 w 28575"/>
                              <a:gd name="connsiteY179" fmla="*/ 4763 h 9525"/>
                              <a:gd name="connsiteX180" fmla="*/ 10582 w 28575"/>
                              <a:gd name="connsiteY180" fmla="*/ 4763 h 9525"/>
                              <a:gd name="connsiteX181" fmla="*/ 10582 w 28575"/>
                              <a:gd name="connsiteY181" fmla="*/ 4763 h 9525"/>
                              <a:gd name="connsiteX182" fmla="*/ 10582 w 28575"/>
                              <a:gd name="connsiteY182" fmla="*/ 4763 h 9525"/>
                              <a:gd name="connsiteX183" fmla="*/ 10582 w 28575"/>
                              <a:gd name="connsiteY183" fmla="*/ 4763 h 9525"/>
                              <a:gd name="connsiteX184" fmla="*/ 10582 w 28575"/>
                              <a:gd name="connsiteY184" fmla="*/ 4763 h 9525"/>
                              <a:gd name="connsiteX185" fmla="*/ 10582 w 28575"/>
                              <a:gd name="connsiteY185" fmla="*/ 9525 h 9525"/>
                              <a:gd name="connsiteX186" fmla="*/ 10582 w 28575"/>
                              <a:gd name="connsiteY186" fmla="*/ 9525 h 9525"/>
                              <a:gd name="connsiteX187" fmla="*/ 10582 w 28575"/>
                              <a:gd name="connsiteY187" fmla="*/ 9525 h 9525"/>
                              <a:gd name="connsiteX188" fmla="*/ 10582 w 28575"/>
                              <a:gd name="connsiteY188" fmla="*/ 4763 h 9525"/>
                              <a:gd name="connsiteX189" fmla="*/ 10582 w 28575"/>
                              <a:gd name="connsiteY189" fmla="*/ 4763 h 9525"/>
                              <a:gd name="connsiteX190" fmla="*/ 10582 w 28575"/>
                              <a:gd name="connsiteY190" fmla="*/ 4763 h 9525"/>
                              <a:gd name="connsiteX191" fmla="*/ 10582 w 28575"/>
                              <a:gd name="connsiteY191" fmla="*/ 4763 h 9525"/>
                              <a:gd name="connsiteX192" fmla="*/ 10582 w 28575"/>
                              <a:gd name="connsiteY192" fmla="*/ 4763 h 9525"/>
                              <a:gd name="connsiteX193" fmla="*/ 10582 w 28575"/>
                              <a:gd name="connsiteY193" fmla="*/ 4763 h 9525"/>
                              <a:gd name="connsiteX194" fmla="*/ 11640 w 28575"/>
                              <a:gd name="connsiteY194" fmla="*/ 9525 h 9525"/>
                              <a:gd name="connsiteX195" fmla="*/ 11640 w 28575"/>
                              <a:gd name="connsiteY195" fmla="*/ 9525 h 9525"/>
                              <a:gd name="connsiteX196" fmla="*/ 11640 w 28575"/>
                              <a:gd name="connsiteY196" fmla="*/ 9525 h 9525"/>
                              <a:gd name="connsiteX197" fmla="*/ 11640 w 28575"/>
                              <a:gd name="connsiteY197" fmla="*/ 9525 h 9525"/>
                              <a:gd name="connsiteX198" fmla="*/ 11640 w 28575"/>
                              <a:gd name="connsiteY198" fmla="*/ 9525 h 9525"/>
                              <a:gd name="connsiteX199" fmla="*/ 11640 w 28575"/>
                              <a:gd name="connsiteY199" fmla="*/ 4763 h 9525"/>
                              <a:gd name="connsiteX200" fmla="*/ 11640 w 28575"/>
                              <a:gd name="connsiteY200" fmla="*/ 9525 h 9525"/>
                              <a:gd name="connsiteX201" fmla="*/ 11640 w 28575"/>
                              <a:gd name="connsiteY201" fmla="*/ 9525 h 9525"/>
                              <a:gd name="connsiteX202" fmla="*/ 11640 w 28575"/>
                              <a:gd name="connsiteY202" fmla="*/ 4763 h 9525"/>
                              <a:gd name="connsiteX203" fmla="*/ 11640 w 28575"/>
                              <a:gd name="connsiteY203" fmla="*/ 9525 h 9525"/>
                              <a:gd name="connsiteX204" fmla="*/ 11640 w 28575"/>
                              <a:gd name="connsiteY204" fmla="*/ 9525 h 9525"/>
                              <a:gd name="connsiteX205" fmla="*/ 11640 w 28575"/>
                              <a:gd name="connsiteY205" fmla="*/ 9525 h 9525"/>
                              <a:gd name="connsiteX206" fmla="*/ 11640 w 28575"/>
                              <a:gd name="connsiteY206" fmla="*/ 9525 h 9525"/>
                              <a:gd name="connsiteX207" fmla="*/ 11640 w 28575"/>
                              <a:gd name="connsiteY207" fmla="*/ 4763 h 9525"/>
                              <a:gd name="connsiteX208" fmla="*/ 11640 w 28575"/>
                              <a:gd name="connsiteY208" fmla="*/ 4763 h 9525"/>
                              <a:gd name="connsiteX209" fmla="*/ 11640 w 28575"/>
                              <a:gd name="connsiteY209" fmla="*/ 4763 h 9525"/>
                              <a:gd name="connsiteX210" fmla="*/ 11640 w 28575"/>
                              <a:gd name="connsiteY210" fmla="*/ 4763 h 9525"/>
                              <a:gd name="connsiteX211" fmla="*/ 11640 w 28575"/>
                              <a:gd name="connsiteY211" fmla="*/ 4763 h 9525"/>
                              <a:gd name="connsiteX212" fmla="*/ 11640 w 28575"/>
                              <a:gd name="connsiteY212" fmla="*/ 4763 h 9525"/>
                              <a:gd name="connsiteX213" fmla="*/ 11640 w 28575"/>
                              <a:gd name="connsiteY213" fmla="*/ 4763 h 9525"/>
                              <a:gd name="connsiteX214" fmla="*/ 11640 w 28575"/>
                              <a:gd name="connsiteY214" fmla="*/ 4763 h 9525"/>
                              <a:gd name="connsiteX215" fmla="*/ 11640 w 28575"/>
                              <a:gd name="connsiteY215" fmla="*/ 4763 h 9525"/>
                              <a:gd name="connsiteX216" fmla="*/ 11640 w 28575"/>
                              <a:gd name="connsiteY216" fmla="*/ 4763 h 9525"/>
                              <a:gd name="connsiteX217" fmla="*/ 11640 w 28575"/>
                              <a:gd name="connsiteY217" fmla="*/ 4763 h 9525"/>
                              <a:gd name="connsiteX218" fmla="*/ 11640 w 28575"/>
                              <a:gd name="connsiteY218" fmla="*/ 4763 h 9525"/>
                              <a:gd name="connsiteX219" fmla="*/ 11640 w 28575"/>
                              <a:gd name="connsiteY219" fmla="*/ 4763 h 9525"/>
                              <a:gd name="connsiteX220" fmla="*/ 12697 w 28575"/>
                              <a:gd name="connsiteY220" fmla="*/ 4763 h 9525"/>
                              <a:gd name="connsiteX221" fmla="*/ 12697 w 28575"/>
                              <a:gd name="connsiteY221" fmla="*/ 4763 h 9525"/>
                              <a:gd name="connsiteX222" fmla="*/ 12697 w 28575"/>
                              <a:gd name="connsiteY222" fmla="*/ 4763 h 9525"/>
                              <a:gd name="connsiteX223" fmla="*/ 12697 w 28575"/>
                              <a:gd name="connsiteY223" fmla="*/ 4763 h 9525"/>
                              <a:gd name="connsiteX224" fmla="*/ 12697 w 28575"/>
                              <a:gd name="connsiteY224" fmla="*/ 4763 h 9525"/>
                              <a:gd name="connsiteX225" fmla="*/ 12697 w 28575"/>
                              <a:gd name="connsiteY225" fmla="*/ 4763 h 9525"/>
                              <a:gd name="connsiteX226" fmla="*/ 12697 w 28575"/>
                              <a:gd name="connsiteY226" fmla="*/ 4763 h 9525"/>
                              <a:gd name="connsiteX227" fmla="*/ 12697 w 28575"/>
                              <a:gd name="connsiteY227" fmla="*/ 4763 h 9525"/>
                              <a:gd name="connsiteX228" fmla="*/ 12697 w 28575"/>
                              <a:gd name="connsiteY228" fmla="*/ 4763 h 9525"/>
                              <a:gd name="connsiteX229" fmla="*/ 12697 w 28575"/>
                              <a:gd name="connsiteY229" fmla="*/ 4763 h 9525"/>
                              <a:gd name="connsiteX230" fmla="*/ 12697 w 28575"/>
                              <a:gd name="connsiteY230" fmla="*/ 4763 h 9525"/>
                              <a:gd name="connsiteX231" fmla="*/ 12697 w 28575"/>
                              <a:gd name="connsiteY231" fmla="*/ 4763 h 9525"/>
                              <a:gd name="connsiteX232" fmla="*/ 12697 w 28575"/>
                              <a:gd name="connsiteY232" fmla="*/ 9525 h 9525"/>
                              <a:gd name="connsiteX233" fmla="*/ 12697 w 28575"/>
                              <a:gd name="connsiteY233" fmla="*/ 4763 h 9525"/>
                              <a:gd name="connsiteX234" fmla="*/ 12697 w 28575"/>
                              <a:gd name="connsiteY234" fmla="*/ 4763 h 9525"/>
                              <a:gd name="connsiteX235" fmla="*/ 12697 w 28575"/>
                              <a:gd name="connsiteY235" fmla="*/ 4763 h 9525"/>
                              <a:gd name="connsiteX236" fmla="*/ 12697 w 28575"/>
                              <a:gd name="connsiteY236" fmla="*/ 9525 h 9525"/>
                              <a:gd name="connsiteX237" fmla="*/ 12697 w 28575"/>
                              <a:gd name="connsiteY237" fmla="*/ 9525 h 9525"/>
                              <a:gd name="connsiteX238" fmla="*/ 13754 w 28575"/>
                              <a:gd name="connsiteY238" fmla="*/ 9525 h 9525"/>
                              <a:gd name="connsiteX239" fmla="*/ 13754 w 28575"/>
                              <a:gd name="connsiteY239" fmla="*/ 9525 h 9525"/>
                              <a:gd name="connsiteX240" fmla="*/ 13754 w 28575"/>
                              <a:gd name="connsiteY240" fmla="*/ 4763 h 9525"/>
                              <a:gd name="connsiteX241" fmla="*/ 13754 w 28575"/>
                              <a:gd name="connsiteY241" fmla="*/ 4763 h 9525"/>
                              <a:gd name="connsiteX242" fmla="*/ 13754 w 28575"/>
                              <a:gd name="connsiteY242" fmla="*/ 4763 h 9525"/>
                              <a:gd name="connsiteX243" fmla="*/ 13754 w 28575"/>
                              <a:gd name="connsiteY243" fmla="*/ 4763 h 9525"/>
                              <a:gd name="connsiteX244" fmla="*/ 13754 w 28575"/>
                              <a:gd name="connsiteY244" fmla="*/ 4763 h 9525"/>
                              <a:gd name="connsiteX245" fmla="*/ 13754 w 28575"/>
                              <a:gd name="connsiteY245" fmla="*/ 4763 h 9525"/>
                              <a:gd name="connsiteX246" fmla="*/ 13754 w 28575"/>
                              <a:gd name="connsiteY246" fmla="*/ 4763 h 9525"/>
                              <a:gd name="connsiteX247" fmla="*/ 13754 w 28575"/>
                              <a:gd name="connsiteY247" fmla="*/ 4763 h 9525"/>
                              <a:gd name="connsiteX248" fmla="*/ 13754 w 28575"/>
                              <a:gd name="connsiteY248" fmla="*/ 4763 h 9525"/>
                              <a:gd name="connsiteX249" fmla="*/ 13754 w 28575"/>
                              <a:gd name="connsiteY249" fmla="*/ 4763 h 9525"/>
                              <a:gd name="connsiteX250" fmla="*/ 13754 w 28575"/>
                              <a:gd name="connsiteY250" fmla="*/ 4763 h 9525"/>
                              <a:gd name="connsiteX251" fmla="*/ 13754 w 28575"/>
                              <a:gd name="connsiteY251" fmla="*/ 4763 h 9525"/>
                              <a:gd name="connsiteX252" fmla="*/ 13754 w 28575"/>
                              <a:gd name="connsiteY252" fmla="*/ 4763 h 9525"/>
                              <a:gd name="connsiteX253" fmla="*/ 13754 w 28575"/>
                              <a:gd name="connsiteY253" fmla="*/ 4763 h 9525"/>
                              <a:gd name="connsiteX254" fmla="*/ 13754 w 28575"/>
                              <a:gd name="connsiteY254" fmla="*/ 4763 h 9525"/>
                              <a:gd name="connsiteX255" fmla="*/ 13754 w 28575"/>
                              <a:gd name="connsiteY255" fmla="*/ 4763 h 9525"/>
                              <a:gd name="connsiteX256" fmla="*/ 14821 w 28575"/>
                              <a:gd name="connsiteY256" fmla="*/ 9525 h 9525"/>
                              <a:gd name="connsiteX257" fmla="*/ 14821 w 28575"/>
                              <a:gd name="connsiteY257" fmla="*/ 4763 h 9525"/>
                              <a:gd name="connsiteX258" fmla="*/ 14821 w 28575"/>
                              <a:gd name="connsiteY258" fmla="*/ 9525 h 9525"/>
                              <a:gd name="connsiteX259" fmla="*/ 14821 w 28575"/>
                              <a:gd name="connsiteY259" fmla="*/ 9525 h 9525"/>
                              <a:gd name="connsiteX260" fmla="*/ 14821 w 28575"/>
                              <a:gd name="connsiteY260" fmla="*/ 4763 h 9525"/>
                              <a:gd name="connsiteX261" fmla="*/ 14821 w 28575"/>
                              <a:gd name="connsiteY261" fmla="*/ 9525 h 9525"/>
                              <a:gd name="connsiteX262" fmla="*/ 14821 w 28575"/>
                              <a:gd name="connsiteY262" fmla="*/ 9525 h 9525"/>
                              <a:gd name="connsiteX263" fmla="*/ 14821 w 28575"/>
                              <a:gd name="connsiteY263" fmla="*/ 9525 h 9525"/>
                              <a:gd name="connsiteX264" fmla="*/ 14821 w 28575"/>
                              <a:gd name="connsiteY264" fmla="*/ 9525 h 9525"/>
                              <a:gd name="connsiteX265" fmla="*/ 14821 w 28575"/>
                              <a:gd name="connsiteY265" fmla="*/ 9525 h 9525"/>
                              <a:gd name="connsiteX266" fmla="*/ 14821 w 28575"/>
                              <a:gd name="connsiteY266" fmla="*/ 4763 h 9525"/>
                              <a:gd name="connsiteX267" fmla="*/ 14821 w 28575"/>
                              <a:gd name="connsiteY267" fmla="*/ 4763 h 9525"/>
                              <a:gd name="connsiteX268" fmla="*/ 14821 w 28575"/>
                              <a:gd name="connsiteY268" fmla="*/ 4763 h 9525"/>
                              <a:gd name="connsiteX269" fmla="*/ 14821 w 28575"/>
                              <a:gd name="connsiteY269" fmla="*/ 4763 h 9525"/>
                              <a:gd name="connsiteX270" fmla="*/ 14821 w 28575"/>
                              <a:gd name="connsiteY270" fmla="*/ 4763 h 9525"/>
                              <a:gd name="connsiteX271" fmla="*/ 14821 w 28575"/>
                              <a:gd name="connsiteY271" fmla="*/ 4763 h 9525"/>
                              <a:gd name="connsiteX272" fmla="*/ 14821 w 28575"/>
                              <a:gd name="connsiteY272" fmla="*/ 4763 h 9525"/>
                              <a:gd name="connsiteX273" fmla="*/ 14821 w 28575"/>
                              <a:gd name="connsiteY273" fmla="*/ 4763 h 9525"/>
                              <a:gd name="connsiteX274" fmla="*/ 15878 w 28575"/>
                              <a:gd name="connsiteY274" fmla="*/ 4763 h 9525"/>
                              <a:gd name="connsiteX275" fmla="*/ 15878 w 28575"/>
                              <a:gd name="connsiteY275" fmla="*/ 4763 h 9525"/>
                              <a:gd name="connsiteX276" fmla="*/ 15878 w 28575"/>
                              <a:gd name="connsiteY276" fmla="*/ 4763 h 9525"/>
                              <a:gd name="connsiteX277" fmla="*/ 15878 w 28575"/>
                              <a:gd name="connsiteY277" fmla="*/ 4763 h 9525"/>
                              <a:gd name="connsiteX278" fmla="*/ 15878 w 28575"/>
                              <a:gd name="connsiteY278" fmla="*/ 4763 h 9525"/>
                              <a:gd name="connsiteX279" fmla="*/ 15878 w 28575"/>
                              <a:gd name="connsiteY279" fmla="*/ 4763 h 9525"/>
                              <a:gd name="connsiteX280" fmla="*/ 15878 w 28575"/>
                              <a:gd name="connsiteY280" fmla="*/ 4763 h 9525"/>
                              <a:gd name="connsiteX281" fmla="*/ 15878 w 28575"/>
                              <a:gd name="connsiteY281" fmla="*/ 4763 h 9525"/>
                              <a:gd name="connsiteX282" fmla="*/ 15878 w 28575"/>
                              <a:gd name="connsiteY282" fmla="*/ 4763 h 9525"/>
                              <a:gd name="connsiteX283" fmla="*/ 15878 w 28575"/>
                              <a:gd name="connsiteY283" fmla="*/ 4763 h 9525"/>
                              <a:gd name="connsiteX284" fmla="*/ 15878 w 28575"/>
                              <a:gd name="connsiteY284" fmla="*/ 4763 h 9525"/>
                              <a:gd name="connsiteX285" fmla="*/ 15878 w 28575"/>
                              <a:gd name="connsiteY285" fmla="*/ 4763 h 9525"/>
                              <a:gd name="connsiteX286" fmla="*/ 15878 w 28575"/>
                              <a:gd name="connsiteY286" fmla="*/ 4763 h 9525"/>
                              <a:gd name="connsiteX287" fmla="*/ 15878 w 28575"/>
                              <a:gd name="connsiteY287" fmla="*/ 4763 h 9525"/>
                              <a:gd name="connsiteX288" fmla="*/ 15878 w 28575"/>
                              <a:gd name="connsiteY288" fmla="*/ 4763 h 9525"/>
                              <a:gd name="connsiteX289" fmla="*/ 15878 w 28575"/>
                              <a:gd name="connsiteY289" fmla="*/ 4763 h 9525"/>
                              <a:gd name="connsiteX290" fmla="*/ 15878 w 28575"/>
                              <a:gd name="connsiteY290" fmla="*/ 4763 h 9525"/>
                              <a:gd name="connsiteX291" fmla="*/ 15878 w 28575"/>
                              <a:gd name="connsiteY291" fmla="*/ 4763 h 9525"/>
                              <a:gd name="connsiteX292" fmla="*/ 15878 w 28575"/>
                              <a:gd name="connsiteY292" fmla="*/ 4763 h 9525"/>
                              <a:gd name="connsiteX293" fmla="*/ 15878 w 28575"/>
                              <a:gd name="connsiteY293" fmla="*/ 4763 h 9525"/>
                              <a:gd name="connsiteX294" fmla="*/ 16935 w 28575"/>
                              <a:gd name="connsiteY294" fmla="*/ 4763 h 9525"/>
                              <a:gd name="connsiteX295" fmla="*/ 16935 w 28575"/>
                              <a:gd name="connsiteY295" fmla="*/ 4763 h 9525"/>
                              <a:gd name="connsiteX296" fmla="*/ 16935 w 28575"/>
                              <a:gd name="connsiteY296" fmla="*/ 4763 h 9525"/>
                              <a:gd name="connsiteX297" fmla="*/ 16935 w 28575"/>
                              <a:gd name="connsiteY297" fmla="*/ 4763 h 9525"/>
                              <a:gd name="connsiteX298" fmla="*/ 16935 w 28575"/>
                              <a:gd name="connsiteY298" fmla="*/ 4763 h 9525"/>
                              <a:gd name="connsiteX299" fmla="*/ 16935 w 28575"/>
                              <a:gd name="connsiteY299" fmla="*/ 4763 h 9525"/>
                              <a:gd name="connsiteX300" fmla="*/ 16935 w 28575"/>
                              <a:gd name="connsiteY300" fmla="*/ 4763 h 9525"/>
                              <a:gd name="connsiteX301" fmla="*/ 16935 w 28575"/>
                              <a:gd name="connsiteY301" fmla="*/ 9525 h 9525"/>
                              <a:gd name="connsiteX302" fmla="*/ 16935 w 28575"/>
                              <a:gd name="connsiteY302" fmla="*/ 9525 h 9525"/>
                              <a:gd name="connsiteX303" fmla="*/ 16935 w 28575"/>
                              <a:gd name="connsiteY303" fmla="*/ 4763 h 9525"/>
                              <a:gd name="connsiteX304" fmla="*/ 16935 w 28575"/>
                              <a:gd name="connsiteY304" fmla="*/ 4763 h 9525"/>
                              <a:gd name="connsiteX305" fmla="*/ 16935 w 28575"/>
                              <a:gd name="connsiteY305" fmla="*/ 4763 h 9525"/>
                              <a:gd name="connsiteX306" fmla="*/ 16935 w 28575"/>
                              <a:gd name="connsiteY306" fmla="*/ 4763 h 9525"/>
                              <a:gd name="connsiteX307" fmla="*/ 16935 w 28575"/>
                              <a:gd name="connsiteY307" fmla="*/ 4763 h 9525"/>
                              <a:gd name="connsiteX308" fmla="*/ 16935 w 28575"/>
                              <a:gd name="connsiteY308" fmla="*/ 4763 h 9525"/>
                              <a:gd name="connsiteX309" fmla="*/ 16935 w 28575"/>
                              <a:gd name="connsiteY309" fmla="*/ 4763 h 9525"/>
                              <a:gd name="connsiteX310" fmla="*/ 16935 w 28575"/>
                              <a:gd name="connsiteY310" fmla="*/ 4763 h 9525"/>
                              <a:gd name="connsiteX311" fmla="*/ 16935 w 28575"/>
                              <a:gd name="connsiteY311" fmla="*/ 9525 h 9525"/>
                              <a:gd name="connsiteX312" fmla="*/ 17993 w 28575"/>
                              <a:gd name="connsiteY312" fmla="*/ 9525 h 9525"/>
                              <a:gd name="connsiteX313" fmla="*/ 17993 w 28575"/>
                              <a:gd name="connsiteY313" fmla="*/ 9525 h 9525"/>
                              <a:gd name="connsiteX314" fmla="*/ 17993 w 28575"/>
                              <a:gd name="connsiteY314" fmla="*/ 4763 h 9525"/>
                              <a:gd name="connsiteX315" fmla="*/ 17993 w 28575"/>
                              <a:gd name="connsiteY315" fmla="*/ 4763 h 9525"/>
                              <a:gd name="connsiteX316" fmla="*/ 17993 w 28575"/>
                              <a:gd name="connsiteY316" fmla="*/ 4763 h 9525"/>
                              <a:gd name="connsiteX317" fmla="*/ 17993 w 28575"/>
                              <a:gd name="connsiteY317" fmla="*/ 4763 h 9525"/>
                              <a:gd name="connsiteX318" fmla="*/ 17993 w 28575"/>
                              <a:gd name="connsiteY318" fmla="*/ 4763 h 9525"/>
                              <a:gd name="connsiteX319" fmla="*/ 17993 w 28575"/>
                              <a:gd name="connsiteY319" fmla="*/ 4763 h 9525"/>
                              <a:gd name="connsiteX320" fmla="*/ 17993 w 28575"/>
                              <a:gd name="connsiteY320" fmla="*/ 4763 h 9525"/>
                              <a:gd name="connsiteX321" fmla="*/ 17993 w 28575"/>
                              <a:gd name="connsiteY321" fmla="*/ 4763 h 9525"/>
                              <a:gd name="connsiteX322" fmla="*/ 17993 w 28575"/>
                              <a:gd name="connsiteY322" fmla="*/ 4763 h 9525"/>
                              <a:gd name="connsiteX323" fmla="*/ 17993 w 28575"/>
                              <a:gd name="connsiteY323" fmla="*/ 4763 h 9525"/>
                              <a:gd name="connsiteX324" fmla="*/ 17993 w 28575"/>
                              <a:gd name="connsiteY324" fmla="*/ 4763 h 9525"/>
                              <a:gd name="connsiteX325" fmla="*/ 17993 w 28575"/>
                              <a:gd name="connsiteY325" fmla="*/ 9525 h 9525"/>
                              <a:gd name="connsiteX326" fmla="*/ 17993 w 28575"/>
                              <a:gd name="connsiteY326" fmla="*/ 9525 h 9525"/>
                              <a:gd name="connsiteX327" fmla="*/ 17993 w 28575"/>
                              <a:gd name="connsiteY327" fmla="*/ 9525 h 9525"/>
                              <a:gd name="connsiteX328" fmla="*/ 17993 w 28575"/>
                              <a:gd name="connsiteY328" fmla="*/ 4763 h 9525"/>
                              <a:gd name="connsiteX329" fmla="*/ 17993 w 28575"/>
                              <a:gd name="connsiteY329" fmla="*/ 4763 h 9525"/>
                              <a:gd name="connsiteX330" fmla="*/ 19050 w 28575"/>
                              <a:gd name="connsiteY330" fmla="*/ 4763 h 9525"/>
                              <a:gd name="connsiteX331" fmla="*/ 19050 w 28575"/>
                              <a:gd name="connsiteY331" fmla="*/ 4763 h 9525"/>
                              <a:gd name="connsiteX332" fmla="*/ 19050 w 28575"/>
                              <a:gd name="connsiteY332" fmla="*/ 4763 h 9525"/>
                              <a:gd name="connsiteX333" fmla="*/ 19050 w 28575"/>
                              <a:gd name="connsiteY333" fmla="*/ 4763 h 9525"/>
                              <a:gd name="connsiteX334" fmla="*/ 19050 w 28575"/>
                              <a:gd name="connsiteY334" fmla="*/ 4763 h 9525"/>
                              <a:gd name="connsiteX335" fmla="*/ 19050 w 28575"/>
                              <a:gd name="connsiteY335" fmla="*/ 4763 h 9525"/>
                              <a:gd name="connsiteX336" fmla="*/ 19050 w 28575"/>
                              <a:gd name="connsiteY336" fmla="*/ 4763 h 9525"/>
                              <a:gd name="connsiteX337" fmla="*/ 19050 w 28575"/>
                              <a:gd name="connsiteY337" fmla="*/ 4763 h 9525"/>
                              <a:gd name="connsiteX338" fmla="*/ 19050 w 28575"/>
                              <a:gd name="connsiteY338" fmla="*/ 4763 h 9525"/>
                              <a:gd name="connsiteX339" fmla="*/ 19050 w 28575"/>
                              <a:gd name="connsiteY339" fmla="*/ 4763 h 9525"/>
                              <a:gd name="connsiteX340" fmla="*/ 19050 w 28575"/>
                              <a:gd name="connsiteY340" fmla="*/ 4763 h 9525"/>
                              <a:gd name="connsiteX341" fmla="*/ 19050 w 28575"/>
                              <a:gd name="connsiteY341" fmla="*/ 4763 h 9525"/>
                              <a:gd name="connsiteX342" fmla="*/ 19050 w 28575"/>
                              <a:gd name="connsiteY342" fmla="*/ 4763 h 9525"/>
                              <a:gd name="connsiteX343" fmla="*/ 19050 w 28575"/>
                              <a:gd name="connsiteY343" fmla="*/ 4763 h 9525"/>
                              <a:gd name="connsiteX344" fmla="*/ 19050 w 28575"/>
                              <a:gd name="connsiteY344" fmla="*/ 4763 h 9525"/>
                              <a:gd name="connsiteX345" fmla="*/ 19050 w 28575"/>
                              <a:gd name="connsiteY345" fmla="*/ 4763 h 9525"/>
                              <a:gd name="connsiteX346" fmla="*/ 19050 w 28575"/>
                              <a:gd name="connsiteY346" fmla="*/ 4763 h 9525"/>
                              <a:gd name="connsiteX347" fmla="*/ 19050 w 28575"/>
                              <a:gd name="connsiteY347" fmla="*/ 4763 h 9525"/>
                              <a:gd name="connsiteX348" fmla="*/ 19050 w 28575"/>
                              <a:gd name="connsiteY348" fmla="*/ 4763 h 9525"/>
                              <a:gd name="connsiteX349" fmla="*/ 19050 w 28575"/>
                              <a:gd name="connsiteY349" fmla="*/ 4763 h 9525"/>
                              <a:gd name="connsiteX350" fmla="*/ 20107 w 28575"/>
                              <a:gd name="connsiteY350" fmla="*/ 4763 h 9525"/>
                              <a:gd name="connsiteX351" fmla="*/ 20107 w 28575"/>
                              <a:gd name="connsiteY351" fmla="*/ 4763 h 9525"/>
                              <a:gd name="connsiteX352" fmla="*/ 20107 w 28575"/>
                              <a:gd name="connsiteY352" fmla="*/ 4763 h 9525"/>
                              <a:gd name="connsiteX353" fmla="*/ 20107 w 28575"/>
                              <a:gd name="connsiteY353" fmla="*/ 4763 h 9525"/>
                              <a:gd name="connsiteX354" fmla="*/ 20107 w 28575"/>
                              <a:gd name="connsiteY354" fmla="*/ 4763 h 9525"/>
                              <a:gd name="connsiteX355" fmla="*/ 20107 w 28575"/>
                              <a:gd name="connsiteY355" fmla="*/ 4763 h 9525"/>
                              <a:gd name="connsiteX356" fmla="*/ 20107 w 28575"/>
                              <a:gd name="connsiteY356" fmla="*/ 4763 h 9525"/>
                              <a:gd name="connsiteX357" fmla="*/ 20107 w 28575"/>
                              <a:gd name="connsiteY357" fmla="*/ 4763 h 9525"/>
                              <a:gd name="connsiteX358" fmla="*/ 20107 w 28575"/>
                              <a:gd name="connsiteY358" fmla="*/ 4763 h 9525"/>
                              <a:gd name="connsiteX359" fmla="*/ 20107 w 28575"/>
                              <a:gd name="connsiteY359" fmla="*/ 9525 h 9525"/>
                              <a:gd name="connsiteX360" fmla="*/ 20107 w 28575"/>
                              <a:gd name="connsiteY360" fmla="*/ 4763 h 9525"/>
                              <a:gd name="connsiteX361" fmla="*/ 20107 w 28575"/>
                              <a:gd name="connsiteY361" fmla="*/ 9525 h 9525"/>
                              <a:gd name="connsiteX362" fmla="*/ 20107 w 28575"/>
                              <a:gd name="connsiteY362" fmla="*/ 9525 h 9525"/>
                              <a:gd name="connsiteX363" fmla="*/ 20107 w 28575"/>
                              <a:gd name="connsiteY363" fmla="*/ 4763 h 9525"/>
                              <a:gd name="connsiteX364" fmla="*/ 20107 w 28575"/>
                              <a:gd name="connsiteY364" fmla="*/ 4763 h 9525"/>
                              <a:gd name="connsiteX365" fmla="*/ 20107 w 28575"/>
                              <a:gd name="connsiteY365" fmla="*/ 4763 h 9525"/>
                              <a:gd name="connsiteX366" fmla="*/ 20107 w 28575"/>
                              <a:gd name="connsiteY366" fmla="*/ 4763 h 9525"/>
                              <a:gd name="connsiteX367" fmla="*/ 20107 w 28575"/>
                              <a:gd name="connsiteY367" fmla="*/ 4763 h 9525"/>
                              <a:gd name="connsiteX368" fmla="*/ 21165 w 28575"/>
                              <a:gd name="connsiteY368" fmla="*/ 4763 h 9525"/>
                              <a:gd name="connsiteX369" fmla="*/ 21165 w 28575"/>
                              <a:gd name="connsiteY369" fmla="*/ 4763 h 9525"/>
                              <a:gd name="connsiteX370" fmla="*/ 21165 w 28575"/>
                              <a:gd name="connsiteY370" fmla="*/ 4763 h 9525"/>
                              <a:gd name="connsiteX371" fmla="*/ 21165 w 28575"/>
                              <a:gd name="connsiteY371" fmla="*/ 4763 h 9525"/>
                              <a:gd name="connsiteX372" fmla="*/ 21165 w 28575"/>
                              <a:gd name="connsiteY372" fmla="*/ 4763 h 9525"/>
                              <a:gd name="connsiteX373" fmla="*/ 21165 w 28575"/>
                              <a:gd name="connsiteY373" fmla="*/ 4763 h 9525"/>
                              <a:gd name="connsiteX374" fmla="*/ 21165 w 28575"/>
                              <a:gd name="connsiteY374" fmla="*/ 4763 h 9525"/>
                              <a:gd name="connsiteX375" fmla="*/ 21165 w 28575"/>
                              <a:gd name="connsiteY375" fmla="*/ 4763 h 9525"/>
                              <a:gd name="connsiteX376" fmla="*/ 21165 w 28575"/>
                              <a:gd name="connsiteY376" fmla="*/ 4763 h 9525"/>
                              <a:gd name="connsiteX377" fmla="*/ 21165 w 28575"/>
                              <a:gd name="connsiteY377" fmla="*/ 4763 h 9525"/>
                              <a:gd name="connsiteX378" fmla="*/ 21165 w 28575"/>
                              <a:gd name="connsiteY378" fmla="*/ 4763 h 9525"/>
                              <a:gd name="connsiteX379" fmla="*/ 21165 w 28575"/>
                              <a:gd name="connsiteY379" fmla="*/ 4763 h 9525"/>
                              <a:gd name="connsiteX380" fmla="*/ 21165 w 28575"/>
                              <a:gd name="connsiteY380" fmla="*/ 4763 h 9525"/>
                              <a:gd name="connsiteX381" fmla="*/ 21165 w 28575"/>
                              <a:gd name="connsiteY381" fmla="*/ 4763 h 9525"/>
                              <a:gd name="connsiteX382" fmla="*/ 21165 w 28575"/>
                              <a:gd name="connsiteY382" fmla="*/ 9525 h 9525"/>
                              <a:gd name="connsiteX383" fmla="*/ 21165 w 28575"/>
                              <a:gd name="connsiteY383" fmla="*/ 9525 h 9525"/>
                              <a:gd name="connsiteX384" fmla="*/ 21165 w 28575"/>
                              <a:gd name="connsiteY384" fmla="*/ 9525 h 9525"/>
                              <a:gd name="connsiteX385" fmla="*/ 21165 w 28575"/>
                              <a:gd name="connsiteY385" fmla="*/ 9525 h 9525"/>
                              <a:gd name="connsiteX386" fmla="*/ 22222 w 28575"/>
                              <a:gd name="connsiteY386" fmla="*/ 9525 h 9525"/>
                              <a:gd name="connsiteX387" fmla="*/ 22222 w 28575"/>
                              <a:gd name="connsiteY387" fmla="*/ 9525 h 9525"/>
                              <a:gd name="connsiteX388" fmla="*/ 22222 w 28575"/>
                              <a:gd name="connsiteY388" fmla="*/ 9525 h 9525"/>
                              <a:gd name="connsiteX389" fmla="*/ 22222 w 28575"/>
                              <a:gd name="connsiteY389" fmla="*/ 4763 h 9525"/>
                              <a:gd name="connsiteX390" fmla="*/ 22222 w 28575"/>
                              <a:gd name="connsiteY390" fmla="*/ 4763 h 9525"/>
                              <a:gd name="connsiteX391" fmla="*/ 22222 w 28575"/>
                              <a:gd name="connsiteY391" fmla="*/ 4763 h 9525"/>
                              <a:gd name="connsiteX392" fmla="*/ 22222 w 28575"/>
                              <a:gd name="connsiteY392" fmla="*/ 4763 h 9525"/>
                              <a:gd name="connsiteX393" fmla="*/ 22222 w 28575"/>
                              <a:gd name="connsiteY393" fmla="*/ 4763 h 9525"/>
                              <a:gd name="connsiteX394" fmla="*/ 22222 w 28575"/>
                              <a:gd name="connsiteY394" fmla="*/ 4763 h 9525"/>
                              <a:gd name="connsiteX395" fmla="*/ 22222 w 28575"/>
                              <a:gd name="connsiteY395" fmla="*/ 4763 h 9525"/>
                              <a:gd name="connsiteX396" fmla="*/ 22222 w 28575"/>
                              <a:gd name="connsiteY396" fmla="*/ 4763 h 9525"/>
                              <a:gd name="connsiteX397" fmla="*/ 22222 w 28575"/>
                              <a:gd name="connsiteY397" fmla="*/ 4763 h 9525"/>
                              <a:gd name="connsiteX398" fmla="*/ 22222 w 28575"/>
                              <a:gd name="connsiteY398" fmla="*/ 4763 h 9525"/>
                              <a:gd name="connsiteX399" fmla="*/ 22222 w 28575"/>
                              <a:gd name="connsiteY399" fmla="*/ 4763 h 9525"/>
                              <a:gd name="connsiteX400" fmla="*/ 22222 w 28575"/>
                              <a:gd name="connsiteY400" fmla="*/ 4763 h 9525"/>
                              <a:gd name="connsiteX401" fmla="*/ 22222 w 28575"/>
                              <a:gd name="connsiteY401" fmla="*/ 4763 h 9525"/>
                              <a:gd name="connsiteX402" fmla="*/ 22222 w 28575"/>
                              <a:gd name="connsiteY402" fmla="*/ 4763 h 9525"/>
                              <a:gd name="connsiteX403" fmla="*/ 22222 w 28575"/>
                              <a:gd name="connsiteY403" fmla="*/ 4763 h 9525"/>
                              <a:gd name="connsiteX404" fmla="*/ 23279 w 28575"/>
                              <a:gd name="connsiteY404" fmla="*/ 4763 h 9525"/>
                              <a:gd name="connsiteX405" fmla="*/ 23279 w 28575"/>
                              <a:gd name="connsiteY405" fmla="*/ 4763 h 9525"/>
                              <a:gd name="connsiteX406" fmla="*/ 23279 w 28575"/>
                              <a:gd name="connsiteY406" fmla="*/ 4763 h 9525"/>
                              <a:gd name="connsiteX407" fmla="*/ 23279 w 28575"/>
                              <a:gd name="connsiteY407" fmla="*/ 9525 h 9525"/>
                              <a:gd name="connsiteX408" fmla="*/ 23279 w 28575"/>
                              <a:gd name="connsiteY408" fmla="*/ 9525 h 9525"/>
                              <a:gd name="connsiteX409" fmla="*/ 23279 w 28575"/>
                              <a:gd name="connsiteY409" fmla="*/ 9525 h 9525"/>
                              <a:gd name="connsiteX410" fmla="*/ 23279 w 28575"/>
                              <a:gd name="connsiteY410" fmla="*/ 4763 h 9525"/>
                              <a:gd name="connsiteX411" fmla="*/ 23279 w 28575"/>
                              <a:gd name="connsiteY411" fmla="*/ 4763 h 9525"/>
                              <a:gd name="connsiteX412" fmla="*/ 23279 w 28575"/>
                              <a:gd name="connsiteY412" fmla="*/ 4763 h 9525"/>
                              <a:gd name="connsiteX413" fmla="*/ 23279 w 28575"/>
                              <a:gd name="connsiteY413" fmla="*/ 4763 h 9525"/>
                              <a:gd name="connsiteX414" fmla="*/ 23279 w 28575"/>
                              <a:gd name="connsiteY414" fmla="*/ 4763 h 9525"/>
                              <a:gd name="connsiteX415" fmla="*/ 23279 w 28575"/>
                              <a:gd name="connsiteY415" fmla="*/ 0 h 9525"/>
                              <a:gd name="connsiteX416" fmla="*/ 23279 w 28575"/>
                              <a:gd name="connsiteY416" fmla="*/ 4763 h 9525"/>
                              <a:gd name="connsiteX417" fmla="*/ 23279 w 28575"/>
                              <a:gd name="connsiteY417" fmla="*/ 4763 h 9525"/>
                              <a:gd name="connsiteX418" fmla="*/ 23279 w 28575"/>
                              <a:gd name="connsiteY418" fmla="*/ 4763 h 9525"/>
                              <a:gd name="connsiteX419" fmla="*/ 23279 w 28575"/>
                              <a:gd name="connsiteY419" fmla="*/ 4763 h 9525"/>
                              <a:gd name="connsiteX420" fmla="*/ 23279 w 28575"/>
                              <a:gd name="connsiteY420" fmla="*/ 4763 h 9525"/>
                              <a:gd name="connsiteX421" fmla="*/ 23279 w 28575"/>
                              <a:gd name="connsiteY421" fmla="*/ 4763 h 9525"/>
                              <a:gd name="connsiteX422" fmla="*/ 23279 w 28575"/>
                              <a:gd name="connsiteY422" fmla="*/ 4763 h 9525"/>
                              <a:gd name="connsiteX423" fmla="*/ 23279 w 28575"/>
                              <a:gd name="connsiteY423" fmla="*/ 4763 h 9525"/>
                              <a:gd name="connsiteX424" fmla="*/ 23279 w 28575"/>
                              <a:gd name="connsiteY424" fmla="*/ 4763 h 9525"/>
                              <a:gd name="connsiteX425" fmla="*/ 23279 w 28575"/>
                              <a:gd name="connsiteY425" fmla="*/ 4763 h 9525"/>
                              <a:gd name="connsiteX426" fmla="*/ 23279 w 28575"/>
                              <a:gd name="connsiteY426" fmla="*/ 4763 h 9525"/>
                              <a:gd name="connsiteX427" fmla="*/ 23279 w 28575"/>
                              <a:gd name="connsiteY427" fmla="*/ 4763 h 9525"/>
                              <a:gd name="connsiteX428" fmla="*/ 23279 w 28575"/>
                              <a:gd name="connsiteY428" fmla="*/ 9525 h 9525"/>
                              <a:gd name="connsiteX429" fmla="*/ 23279 w 28575"/>
                              <a:gd name="connsiteY429" fmla="*/ 4763 h 9525"/>
                              <a:gd name="connsiteX430" fmla="*/ 24346 w 28575"/>
                              <a:gd name="connsiteY430" fmla="*/ 9525 h 9525"/>
                              <a:gd name="connsiteX431" fmla="*/ 24346 w 28575"/>
                              <a:gd name="connsiteY431" fmla="*/ 9525 h 9525"/>
                              <a:gd name="connsiteX432" fmla="*/ 24346 w 28575"/>
                              <a:gd name="connsiteY432" fmla="*/ 4763 h 9525"/>
                              <a:gd name="connsiteX433" fmla="*/ 24346 w 28575"/>
                              <a:gd name="connsiteY433" fmla="*/ 4763 h 9525"/>
                              <a:gd name="connsiteX434" fmla="*/ 24346 w 28575"/>
                              <a:gd name="connsiteY434" fmla="*/ 4763 h 9525"/>
                              <a:gd name="connsiteX435" fmla="*/ 24346 w 28575"/>
                              <a:gd name="connsiteY435" fmla="*/ 4763 h 9525"/>
                              <a:gd name="connsiteX436" fmla="*/ 24346 w 28575"/>
                              <a:gd name="connsiteY436" fmla="*/ 4763 h 9525"/>
                              <a:gd name="connsiteX437" fmla="*/ 24346 w 28575"/>
                              <a:gd name="connsiteY437" fmla="*/ 4763 h 9525"/>
                              <a:gd name="connsiteX438" fmla="*/ 24346 w 28575"/>
                              <a:gd name="connsiteY438" fmla="*/ 4763 h 9525"/>
                              <a:gd name="connsiteX439" fmla="*/ 24346 w 28575"/>
                              <a:gd name="connsiteY439" fmla="*/ 4763 h 9525"/>
                              <a:gd name="connsiteX440" fmla="*/ 24346 w 28575"/>
                              <a:gd name="connsiteY440" fmla="*/ 4763 h 9525"/>
                              <a:gd name="connsiteX441" fmla="*/ 24346 w 28575"/>
                              <a:gd name="connsiteY441" fmla="*/ 4763 h 9525"/>
                              <a:gd name="connsiteX442" fmla="*/ 24346 w 28575"/>
                              <a:gd name="connsiteY442" fmla="*/ 4763 h 9525"/>
                              <a:gd name="connsiteX443" fmla="*/ 24346 w 28575"/>
                              <a:gd name="connsiteY443" fmla="*/ 4763 h 9525"/>
                              <a:gd name="connsiteX444" fmla="*/ 24346 w 28575"/>
                              <a:gd name="connsiteY444" fmla="*/ 4763 h 9525"/>
                              <a:gd name="connsiteX445" fmla="*/ 24346 w 28575"/>
                              <a:gd name="connsiteY445" fmla="*/ 9525 h 9525"/>
                              <a:gd name="connsiteX446" fmla="*/ 24346 w 28575"/>
                              <a:gd name="connsiteY446" fmla="*/ 4763 h 9525"/>
                              <a:gd name="connsiteX447" fmla="*/ 24346 w 28575"/>
                              <a:gd name="connsiteY447" fmla="*/ 9525 h 9525"/>
                              <a:gd name="connsiteX448" fmla="*/ 25403 w 28575"/>
                              <a:gd name="connsiteY448" fmla="*/ 4763 h 9525"/>
                              <a:gd name="connsiteX449" fmla="*/ 25403 w 28575"/>
                              <a:gd name="connsiteY449" fmla="*/ 4763 h 9525"/>
                              <a:gd name="connsiteX450" fmla="*/ 25403 w 28575"/>
                              <a:gd name="connsiteY450" fmla="*/ 4763 h 9525"/>
                              <a:gd name="connsiteX451" fmla="*/ 25403 w 28575"/>
                              <a:gd name="connsiteY451" fmla="*/ 4763 h 9525"/>
                              <a:gd name="connsiteX452" fmla="*/ 25403 w 28575"/>
                              <a:gd name="connsiteY452" fmla="*/ 4763 h 9525"/>
                              <a:gd name="connsiteX453" fmla="*/ 25403 w 28575"/>
                              <a:gd name="connsiteY453" fmla="*/ 4763 h 9525"/>
                              <a:gd name="connsiteX454" fmla="*/ 25403 w 28575"/>
                              <a:gd name="connsiteY454" fmla="*/ 4763 h 9525"/>
                              <a:gd name="connsiteX455" fmla="*/ 25403 w 28575"/>
                              <a:gd name="connsiteY455" fmla="*/ 4763 h 9525"/>
                              <a:gd name="connsiteX456" fmla="*/ 25403 w 28575"/>
                              <a:gd name="connsiteY456" fmla="*/ 4763 h 9525"/>
                              <a:gd name="connsiteX457" fmla="*/ 25403 w 28575"/>
                              <a:gd name="connsiteY457" fmla="*/ 4763 h 9525"/>
                              <a:gd name="connsiteX458" fmla="*/ 25403 w 28575"/>
                              <a:gd name="connsiteY458" fmla="*/ 4763 h 9525"/>
                              <a:gd name="connsiteX459" fmla="*/ 25403 w 28575"/>
                              <a:gd name="connsiteY459" fmla="*/ 4763 h 9525"/>
                              <a:gd name="connsiteX460" fmla="*/ 25403 w 28575"/>
                              <a:gd name="connsiteY460" fmla="*/ 0 h 9525"/>
                              <a:gd name="connsiteX461" fmla="*/ 25403 w 28575"/>
                              <a:gd name="connsiteY461" fmla="*/ 4763 h 9525"/>
                              <a:gd name="connsiteX462" fmla="*/ 25403 w 28575"/>
                              <a:gd name="connsiteY462" fmla="*/ 4763 h 9525"/>
                              <a:gd name="connsiteX463" fmla="*/ 25403 w 28575"/>
                              <a:gd name="connsiteY463" fmla="*/ 4763 h 9525"/>
                              <a:gd name="connsiteX464" fmla="*/ 25403 w 28575"/>
                              <a:gd name="connsiteY464" fmla="*/ 4763 h 9525"/>
                              <a:gd name="connsiteX465" fmla="*/ 25403 w 28575"/>
                              <a:gd name="connsiteY465" fmla="*/ 4763 h 9525"/>
                              <a:gd name="connsiteX466" fmla="*/ 26460 w 28575"/>
                              <a:gd name="connsiteY466" fmla="*/ 4763 h 9525"/>
                              <a:gd name="connsiteX467" fmla="*/ 26460 w 28575"/>
                              <a:gd name="connsiteY467" fmla="*/ 4763 h 9525"/>
                              <a:gd name="connsiteX468" fmla="*/ 26460 w 28575"/>
                              <a:gd name="connsiteY468" fmla="*/ 9525 h 9525"/>
                              <a:gd name="connsiteX469" fmla="*/ 26460 w 28575"/>
                              <a:gd name="connsiteY469" fmla="*/ 9525 h 9525"/>
                              <a:gd name="connsiteX470" fmla="*/ 26460 w 28575"/>
                              <a:gd name="connsiteY470" fmla="*/ 9525 h 9525"/>
                              <a:gd name="connsiteX471" fmla="*/ 26460 w 28575"/>
                              <a:gd name="connsiteY471" fmla="*/ 4763 h 9525"/>
                              <a:gd name="connsiteX472" fmla="*/ 26460 w 28575"/>
                              <a:gd name="connsiteY472" fmla="*/ 4763 h 9525"/>
                              <a:gd name="connsiteX473" fmla="*/ 26460 w 28575"/>
                              <a:gd name="connsiteY473" fmla="*/ 4763 h 9525"/>
                              <a:gd name="connsiteX474" fmla="*/ 26460 w 28575"/>
                              <a:gd name="connsiteY474" fmla="*/ 4763 h 9525"/>
                              <a:gd name="connsiteX475" fmla="*/ 26460 w 28575"/>
                              <a:gd name="connsiteY475" fmla="*/ 4763 h 9525"/>
                              <a:gd name="connsiteX476" fmla="*/ 26460 w 28575"/>
                              <a:gd name="connsiteY476" fmla="*/ 4763 h 9525"/>
                              <a:gd name="connsiteX477" fmla="*/ 26460 w 28575"/>
                              <a:gd name="connsiteY477" fmla="*/ 4763 h 9525"/>
                              <a:gd name="connsiteX478" fmla="*/ 26460 w 28575"/>
                              <a:gd name="connsiteY478" fmla="*/ 4763 h 9525"/>
                              <a:gd name="connsiteX479" fmla="*/ 26460 w 28575"/>
                              <a:gd name="connsiteY479" fmla="*/ 4763 h 9525"/>
                              <a:gd name="connsiteX480" fmla="*/ 26460 w 28575"/>
                              <a:gd name="connsiteY480" fmla="*/ 4763 h 9525"/>
                              <a:gd name="connsiteX481" fmla="*/ 26460 w 28575"/>
                              <a:gd name="connsiteY481" fmla="*/ 4763 h 9525"/>
                              <a:gd name="connsiteX482" fmla="*/ 26460 w 28575"/>
                              <a:gd name="connsiteY482" fmla="*/ 4763 h 9525"/>
                              <a:gd name="connsiteX483" fmla="*/ 26460 w 28575"/>
                              <a:gd name="connsiteY483" fmla="*/ 4763 h 9525"/>
                              <a:gd name="connsiteX484" fmla="*/ 27518 w 28575"/>
                              <a:gd name="connsiteY484" fmla="*/ 4763 h 9525"/>
                              <a:gd name="connsiteX485" fmla="*/ 27518 w 28575"/>
                              <a:gd name="connsiteY485" fmla="*/ 4763 h 9525"/>
                              <a:gd name="connsiteX486" fmla="*/ 27518 w 28575"/>
                              <a:gd name="connsiteY486" fmla="*/ 4763 h 9525"/>
                              <a:gd name="connsiteX487" fmla="*/ 27518 w 28575"/>
                              <a:gd name="connsiteY487" fmla="*/ 4763 h 9525"/>
                              <a:gd name="connsiteX488" fmla="*/ 27518 w 28575"/>
                              <a:gd name="connsiteY488" fmla="*/ 4763 h 9525"/>
                              <a:gd name="connsiteX489" fmla="*/ 27518 w 28575"/>
                              <a:gd name="connsiteY489" fmla="*/ 4763 h 9525"/>
                              <a:gd name="connsiteX490" fmla="*/ 27518 w 28575"/>
                              <a:gd name="connsiteY490" fmla="*/ 4763 h 9525"/>
                              <a:gd name="connsiteX491" fmla="*/ 27518 w 28575"/>
                              <a:gd name="connsiteY491" fmla="*/ 4763 h 9525"/>
                              <a:gd name="connsiteX492" fmla="*/ 27518 w 28575"/>
                              <a:gd name="connsiteY492" fmla="*/ 4763 h 9525"/>
                              <a:gd name="connsiteX493" fmla="*/ 27518 w 28575"/>
                              <a:gd name="connsiteY493" fmla="*/ 4763 h 9525"/>
                              <a:gd name="connsiteX494" fmla="*/ 27518 w 28575"/>
                              <a:gd name="connsiteY494" fmla="*/ 4763 h 9525"/>
                              <a:gd name="connsiteX495" fmla="*/ 27518 w 28575"/>
                              <a:gd name="connsiteY495" fmla="*/ 4763 h 9525"/>
                              <a:gd name="connsiteX496" fmla="*/ 27518 w 28575"/>
                              <a:gd name="connsiteY496" fmla="*/ 4763 h 9525"/>
                              <a:gd name="connsiteX497" fmla="*/ 27518 w 28575"/>
                              <a:gd name="connsiteY497" fmla="*/ 4763 h 9525"/>
                              <a:gd name="connsiteX498" fmla="*/ 27518 w 28575"/>
                              <a:gd name="connsiteY498" fmla="*/ 4763 h 9525"/>
                              <a:gd name="connsiteX499" fmla="*/ 27518 w 28575"/>
                              <a:gd name="connsiteY499" fmla="*/ 4763 h 9525"/>
                              <a:gd name="connsiteX500" fmla="*/ 27518 w 28575"/>
                              <a:gd name="connsiteY500" fmla="*/ 4763 h 9525"/>
                              <a:gd name="connsiteX501" fmla="*/ 27518 w 28575"/>
                              <a:gd name="connsiteY501" fmla="*/ 4763 h 9525"/>
                              <a:gd name="connsiteX502" fmla="*/ 27518 w 28575"/>
                              <a:gd name="connsiteY502" fmla="*/ 4763 h 9525"/>
                              <a:gd name="connsiteX503" fmla="*/ 27518 w 28575"/>
                              <a:gd name="connsiteY503" fmla="*/ 4763 h 9525"/>
                              <a:gd name="connsiteX504" fmla="*/ 28575 w 28575"/>
                              <a:gd name="connsiteY504" fmla="*/ 4763 h 9525"/>
                              <a:gd name="connsiteX505" fmla="*/ 28575 w 28575"/>
                              <a:gd name="connsiteY505" fmla="*/ 4763 h 9525"/>
                              <a:gd name="connsiteX506" fmla="*/ 28575 w 28575"/>
                              <a:gd name="connsiteY506" fmla="*/ 4763 h 9525"/>
                              <a:gd name="connsiteX507" fmla="*/ 28575 w 28575"/>
                              <a:gd name="connsiteY507" fmla="*/ 4763 h 9525"/>
                              <a:gd name="connsiteX508" fmla="*/ 28575 w 28575"/>
                              <a:gd name="connsiteY508" fmla="*/ 4763 h 9525"/>
                              <a:gd name="connsiteX509" fmla="*/ 28575 w 28575"/>
                              <a:gd name="connsiteY509" fmla="*/ 4763 h 9525"/>
                              <a:gd name="connsiteX510" fmla="*/ 28575 w 28575"/>
                              <a:gd name="connsiteY510" fmla="*/ 9525 h 9525"/>
                              <a:gd name="connsiteX511" fmla="*/ 28575 w 28575"/>
                              <a:gd name="connsiteY511" fmla="*/ 9525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4763"/>
                                </a:moveTo>
                                <a:lnTo>
                                  <a:pt x="0" y="4763"/>
                                </a:lnTo>
                                <a:lnTo>
                                  <a:pt x="0" y="4763"/>
                                </a:lnTo>
                                <a:lnTo>
                                  <a:pt x="0" y="4763"/>
                                </a:lnTo>
                                <a:lnTo>
                                  <a:pt x="0" y="4763"/>
                                </a:lnTo>
                                <a:lnTo>
                                  <a:pt x="0" y="4763"/>
                                </a:lnTo>
                                <a:lnTo>
                                  <a:pt x="0" y="0"/>
                                </a:lnTo>
                                <a:lnTo>
                                  <a:pt x="0" y="4763"/>
                                </a:lnTo>
                                <a:lnTo>
                                  <a:pt x="0" y="4763"/>
                                </a:lnTo>
                                <a:lnTo>
                                  <a:pt x="0" y="4763"/>
                                </a:lnTo>
                                <a:lnTo>
                                  <a:pt x="1057" y="4763"/>
                                </a:lnTo>
                                <a:lnTo>
                                  <a:pt x="1057" y="4763"/>
                                </a:lnTo>
                                <a:lnTo>
                                  <a:pt x="1057" y="4763"/>
                                </a:lnTo>
                                <a:lnTo>
                                  <a:pt x="1057" y="4763"/>
                                </a:lnTo>
                                <a:lnTo>
                                  <a:pt x="1057" y="4763"/>
                                </a:lnTo>
                                <a:lnTo>
                                  <a:pt x="1057" y="4763"/>
                                </a:lnTo>
                                <a:lnTo>
                                  <a:pt x="1057" y="9525"/>
                                </a:lnTo>
                                <a:lnTo>
                                  <a:pt x="1057" y="4763"/>
                                </a:lnTo>
                                <a:lnTo>
                                  <a:pt x="1057" y="9525"/>
                                </a:lnTo>
                                <a:lnTo>
                                  <a:pt x="1057" y="9525"/>
                                </a:lnTo>
                                <a:lnTo>
                                  <a:pt x="1057" y="4763"/>
                                </a:lnTo>
                                <a:lnTo>
                                  <a:pt x="1057" y="4763"/>
                                </a:lnTo>
                                <a:lnTo>
                                  <a:pt x="1057" y="4763"/>
                                </a:lnTo>
                                <a:lnTo>
                                  <a:pt x="1057" y="4763"/>
                                </a:lnTo>
                                <a:lnTo>
                                  <a:pt x="1057" y="4763"/>
                                </a:lnTo>
                                <a:lnTo>
                                  <a:pt x="1057" y="4763"/>
                                </a:lnTo>
                                <a:lnTo>
                                  <a:pt x="1057" y="4763"/>
                                </a:lnTo>
                                <a:lnTo>
                                  <a:pt x="1057"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9525"/>
                                </a:lnTo>
                                <a:lnTo>
                                  <a:pt x="2115" y="9525"/>
                                </a:lnTo>
                                <a:lnTo>
                                  <a:pt x="2115" y="9525"/>
                                </a:lnTo>
                                <a:lnTo>
                                  <a:pt x="2115"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9525"/>
                                </a:lnTo>
                                <a:lnTo>
                                  <a:pt x="3172" y="4763"/>
                                </a:lnTo>
                                <a:lnTo>
                                  <a:pt x="3172" y="4763"/>
                                </a:lnTo>
                                <a:lnTo>
                                  <a:pt x="3172" y="4763"/>
                                </a:lnTo>
                                <a:lnTo>
                                  <a:pt x="3172" y="4763"/>
                                </a:lnTo>
                                <a:lnTo>
                                  <a:pt x="3172" y="4763"/>
                                </a:lnTo>
                                <a:lnTo>
                                  <a:pt x="3172" y="4763"/>
                                </a:lnTo>
                                <a:lnTo>
                                  <a:pt x="3172" y="4763"/>
                                </a:lnTo>
                                <a:lnTo>
                                  <a:pt x="4229" y="4763"/>
                                </a:lnTo>
                                <a:lnTo>
                                  <a:pt x="4229" y="4763"/>
                                </a:lnTo>
                                <a:lnTo>
                                  <a:pt x="4229" y="4763"/>
                                </a:lnTo>
                                <a:lnTo>
                                  <a:pt x="4229" y="4763"/>
                                </a:lnTo>
                                <a:lnTo>
                                  <a:pt x="4229" y="4763"/>
                                </a:lnTo>
                                <a:lnTo>
                                  <a:pt x="4229" y="4763"/>
                                </a:lnTo>
                                <a:lnTo>
                                  <a:pt x="4229" y="9525"/>
                                </a:lnTo>
                                <a:lnTo>
                                  <a:pt x="4229" y="4763"/>
                                </a:lnTo>
                                <a:lnTo>
                                  <a:pt x="4229" y="4763"/>
                                </a:lnTo>
                                <a:lnTo>
                                  <a:pt x="4229" y="4763"/>
                                </a:lnTo>
                                <a:lnTo>
                                  <a:pt x="4229" y="4763"/>
                                </a:lnTo>
                                <a:lnTo>
                                  <a:pt x="4229" y="9525"/>
                                </a:lnTo>
                                <a:lnTo>
                                  <a:pt x="4229" y="4763"/>
                                </a:lnTo>
                                <a:lnTo>
                                  <a:pt x="4229" y="4763"/>
                                </a:lnTo>
                                <a:lnTo>
                                  <a:pt x="4229" y="9525"/>
                                </a:lnTo>
                                <a:lnTo>
                                  <a:pt x="4229" y="9525"/>
                                </a:lnTo>
                                <a:lnTo>
                                  <a:pt x="4229" y="9525"/>
                                </a:lnTo>
                                <a:lnTo>
                                  <a:pt x="4229" y="9525"/>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9525"/>
                                </a:lnTo>
                                <a:lnTo>
                                  <a:pt x="5296" y="9525"/>
                                </a:lnTo>
                                <a:lnTo>
                                  <a:pt x="5296" y="9525"/>
                                </a:lnTo>
                                <a:lnTo>
                                  <a:pt x="5296" y="9525"/>
                                </a:lnTo>
                                <a:lnTo>
                                  <a:pt x="5296" y="4763"/>
                                </a:lnTo>
                                <a:lnTo>
                                  <a:pt x="5296" y="9525"/>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7410" y="4763"/>
                                </a:lnTo>
                                <a:lnTo>
                                  <a:pt x="7410" y="4763"/>
                                </a:lnTo>
                                <a:lnTo>
                                  <a:pt x="7410" y="4763"/>
                                </a:lnTo>
                                <a:lnTo>
                                  <a:pt x="7410" y="4763"/>
                                </a:lnTo>
                                <a:lnTo>
                                  <a:pt x="7410" y="4763"/>
                                </a:lnTo>
                                <a:lnTo>
                                  <a:pt x="7410" y="4763"/>
                                </a:lnTo>
                                <a:lnTo>
                                  <a:pt x="7410" y="4763"/>
                                </a:lnTo>
                                <a:lnTo>
                                  <a:pt x="7410" y="4763"/>
                                </a:lnTo>
                                <a:lnTo>
                                  <a:pt x="7410" y="4763"/>
                                </a:lnTo>
                                <a:lnTo>
                                  <a:pt x="7410" y="4763"/>
                                </a:lnTo>
                                <a:lnTo>
                                  <a:pt x="7410" y="4763"/>
                                </a:lnTo>
                                <a:lnTo>
                                  <a:pt x="7410" y="9525"/>
                                </a:lnTo>
                                <a:lnTo>
                                  <a:pt x="7410" y="9525"/>
                                </a:lnTo>
                                <a:lnTo>
                                  <a:pt x="7410" y="4763"/>
                                </a:lnTo>
                                <a:lnTo>
                                  <a:pt x="7410" y="4763"/>
                                </a:lnTo>
                                <a:lnTo>
                                  <a:pt x="7410" y="9525"/>
                                </a:lnTo>
                                <a:lnTo>
                                  <a:pt x="7410" y="9525"/>
                                </a:lnTo>
                                <a:lnTo>
                                  <a:pt x="7410" y="9525"/>
                                </a:lnTo>
                                <a:lnTo>
                                  <a:pt x="7410" y="9525"/>
                                </a:lnTo>
                                <a:lnTo>
                                  <a:pt x="7410" y="9525"/>
                                </a:lnTo>
                                <a:lnTo>
                                  <a:pt x="8468" y="9525"/>
                                </a:lnTo>
                                <a:lnTo>
                                  <a:pt x="8468" y="4763"/>
                                </a:lnTo>
                                <a:lnTo>
                                  <a:pt x="8468" y="4763"/>
                                </a:lnTo>
                                <a:lnTo>
                                  <a:pt x="8468" y="4763"/>
                                </a:lnTo>
                                <a:lnTo>
                                  <a:pt x="8468" y="4763"/>
                                </a:lnTo>
                                <a:lnTo>
                                  <a:pt x="8468" y="4763"/>
                                </a:lnTo>
                                <a:lnTo>
                                  <a:pt x="8468" y="4763"/>
                                </a:lnTo>
                                <a:lnTo>
                                  <a:pt x="8468" y="4763"/>
                                </a:lnTo>
                                <a:lnTo>
                                  <a:pt x="8468" y="4763"/>
                                </a:lnTo>
                                <a:lnTo>
                                  <a:pt x="8468" y="4763"/>
                                </a:lnTo>
                                <a:lnTo>
                                  <a:pt x="8468" y="9525"/>
                                </a:lnTo>
                                <a:lnTo>
                                  <a:pt x="8468" y="9525"/>
                                </a:lnTo>
                                <a:lnTo>
                                  <a:pt x="8468" y="4763"/>
                                </a:lnTo>
                                <a:lnTo>
                                  <a:pt x="8468" y="9525"/>
                                </a:lnTo>
                                <a:lnTo>
                                  <a:pt x="8468" y="4763"/>
                                </a:lnTo>
                                <a:lnTo>
                                  <a:pt x="8468" y="4763"/>
                                </a:lnTo>
                                <a:lnTo>
                                  <a:pt x="8468" y="4763"/>
                                </a:lnTo>
                                <a:lnTo>
                                  <a:pt x="8468"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9525"/>
                                </a:lnTo>
                                <a:lnTo>
                                  <a:pt x="9525" y="4763"/>
                                </a:lnTo>
                                <a:lnTo>
                                  <a:pt x="9525"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9525"/>
                                </a:lnTo>
                                <a:lnTo>
                                  <a:pt x="10582" y="9525"/>
                                </a:lnTo>
                                <a:lnTo>
                                  <a:pt x="10582" y="9525"/>
                                </a:lnTo>
                                <a:lnTo>
                                  <a:pt x="10582" y="4763"/>
                                </a:lnTo>
                                <a:lnTo>
                                  <a:pt x="10582" y="4763"/>
                                </a:lnTo>
                                <a:lnTo>
                                  <a:pt x="10582" y="4763"/>
                                </a:lnTo>
                                <a:lnTo>
                                  <a:pt x="10582" y="4763"/>
                                </a:lnTo>
                                <a:lnTo>
                                  <a:pt x="10582" y="4763"/>
                                </a:lnTo>
                                <a:lnTo>
                                  <a:pt x="10582" y="4763"/>
                                </a:lnTo>
                                <a:lnTo>
                                  <a:pt x="11640" y="9525"/>
                                </a:lnTo>
                                <a:lnTo>
                                  <a:pt x="11640" y="9525"/>
                                </a:lnTo>
                                <a:lnTo>
                                  <a:pt x="11640" y="9525"/>
                                </a:lnTo>
                                <a:lnTo>
                                  <a:pt x="11640" y="9525"/>
                                </a:lnTo>
                                <a:lnTo>
                                  <a:pt x="11640" y="9525"/>
                                </a:lnTo>
                                <a:lnTo>
                                  <a:pt x="11640" y="4763"/>
                                </a:lnTo>
                                <a:lnTo>
                                  <a:pt x="11640" y="9525"/>
                                </a:lnTo>
                                <a:lnTo>
                                  <a:pt x="11640" y="9525"/>
                                </a:lnTo>
                                <a:lnTo>
                                  <a:pt x="11640" y="4763"/>
                                </a:lnTo>
                                <a:lnTo>
                                  <a:pt x="11640" y="9525"/>
                                </a:lnTo>
                                <a:lnTo>
                                  <a:pt x="11640" y="9525"/>
                                </a:lnTo>
                                <a:lnTo>
                                  <a:pt x="11640" y="9525"/>
                                </a:lnTo>
                                <a:lnTo>
                                  <a:pt x="11640" y="9525"/>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9525"/>
                                </a:lnTo>
                                <a:lnTo>
                                  <a:pt x="12697" y="4763"/>
                                </a:lnTo>
                                <a:lnTo>
                                  <a:pt x="12697" y="4763"/>
                                </a:lnTo>
                                <a:lnTo>
                                  <a:pt x="12697" y="4763"/>
                                </a:lnTo>
                                <a:lnTo>
                                  <a:pt x="12697" y="9525"/>
                                </a:lnTo>
                                <a:lnTo>
                                  <a:pt x="12697" y="9525"/>
                                </a:lnTo>
                                <a:lnTo>
                                  <a:pt x="13754" y="9525"/>
                                </a:lnTo>
                                <a:lnTo>
                                  <a:pt x="13754" y="9525"/>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4821" y="9525"/>
                                </a:lnTo>
                                <a:lnTo>
                                  <a:pt x="14821" y="4763"/>
                                </a:lnTo>
                                <a:lnTo>
                                  <a:pt x="14821" y="9525"/>
                                </a:lnTo>
                                <a:lnTo>
                                  <a:pt x="14821" y="9525"/>
                                </a:lnTo>
                                <a:lnTo>
                                  <a:pt x="14821" y="4763"/>
                                </a:lnTo>
                                <a:lnTo>
                                  <a:pt x="14821" y="9525"/>
                                </a:lnTo>
                                <a:lnTo>
                                  <a:pt x="14821" y="9525"/>
                                </a:lnTo>
                                <a:lnTo>
                                  <a:pt x="14821" y="9525"/>
                                </a:lnTo>
                                <a:lnTo>
                                  <a:pt x="14821" y="9525"/>
                                </a:lnTo>
                                <a:lnTo>
                                  <a:pt x="14821" y="9525"/>
                                </a:lnTo>
                                <a:lnTo>
                                  <a:pt x="14821" y="4763"/>
                                </a:lnTo>
                                <a:lnTo>
                                  <a:pt x="14821" y="4763"/>
                                </a:lnTo>
                                <a:lnTo>
                                  <a:pt x="14821" y="4763"/>
                                </a:lnTo>
                                <a:lnTo>
                                  <a:pt x="14821" y="4763"/>
                                </a:lnTo>
                                <a:lnTo>
                                  <a:pt x="14821" y="4763"/>
                                </a:lnTo>
                                <a:lnTo>
                                  <a:pt x="14821" y="4763"/>
                                </a:lnTo>
                                <a:lnTo>
                                  <a:pt x="14821" y="4763"/>
                                </a:lnTo>
                                <a:lnTo>
                                  <a:pt x="14821"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6935" y="4763"/>
                                </a:lnTo>
                                <a:lnTo>
                                  <a:pt x="16935" y="4763"/>
                                </a:lnTo>
                                <a:lnTo>
                                  <a:pt x="16935" y="4763"/>
                                </a:lnTo>
                                <a:lnTo>
                                  <a:pt x="16935" y="4763"/>
                                </a:lnTo>
                                <a:lnTo>
                                  <a:pt x="16935" y="4763"/>
                                </a:lnTo>
                                <a:lnTo>
                                  <a:pt x="16935" y="4763"/>
                                </a:lnTo>
                                <a:lnTo>
                                  <a:pt x="16935" y="4763"/>
                                </a:lnTo>
                                <a:lnTo>
                                  <a:pt x="16935" y="9525"/>
                                </a:lnTo>
                                <a:lnTo>
                                  <a:pt x="16935" y="9525"/>
                                </a:lnTo>
                                <a:lnTo>
                                  <a:pt x="16935" y="4763"/>
                                </a:lnTo>
                                <a:lnTo>
                                  <a:pt x="16935" y="4763"/>
                                </a:lnTo>
                                <a:lnTo>
                                  <a:pt x="16935" y="4763"/>
                                </a:lnTo>
                                <a:lnTo>
                                  <a:pt x="16935" y="4763"/>
                                </a:lnTo>
                                <a:lnTo>
                                  <a:pt x="16935" y="4763"/>
                                </a:lnTo>
                                <a:lnTo>
                                  <a:pt x="16935" y="4763"/>
                                </a:lnTo>
                                <a:lnTo>
                                  <a:pt x="16935" y="4763"/>
                                </a:lnTo>
                                <a:lnTo>
                                  <a:pt x="16935" y="4763"/>
                                </a:lnTo>
                                <a:lnTo>
                                  <a:pt x="16935" y="9525"/>
                                </a:lnTo>
                                <a:lnTo>
                                  <a:pt x="17993" y="9525"/>
                                </a:lnTo>
                                <a:lnTo>
                                  <a:pt x="17993" y="9525"/>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9525"/>
                                </a:lnTo>
                                <a:lnTo>
                                  <a:pt x="17993" y="9525"/>
                                </a:lnTo>
                                <a:lnTo>
                                  <a:pt x="17993" y="9525"/>
                                </a:lnTo>
                                <a:lnTo>
                                  <a:pt x="17993" y="4763"/>
                                </a:lnTo>
                                <a:lnTo>
                                  <a:pt x="17993"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9525"/>
                                </a:lnTo>
                                <a:lnTo>
                                  <a:pt x="20107" y="4763"/>
                                </a:lnTo>
                                <a:lnTo>
                                  <a:pt x="20107" y="9525"/>
                                </a:lnTo>
                                <a:lnTo>
                                  <a:pt x="20107" y="9525"/>
                                </a:lnTo>
                                <a:lnTo>
                                  <a:pt x="20107" y="4763"/>
                                </a:lnTo>
                                <a:lnTo>
                                  <a:pt x="20107" y="4763"/>
                                </a:lnTo>
                                <a:lnTo>
                                  <a:pt x="20107" y="4763"/>
                                </a:lnTo>
                                <a:lnTo>
                                  <a:pt x="20107" y="4763"/>
                                </a:lnTo>
                                <a:lnTo>
                                  <a:pt x="20107"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9525"/>
                                </a:lnTo>
                                <a:lnTo>
                                  <a:pt x="21165" y="9525"/>
                                </a:lnTo>
                                <a:lnTo>
                                  <a:pt x="21165" y="9525"/>
                                </a:lnTo>
                                <a:lnTo>
                                  <a:pt x="21165" y="9525"/>
                                </a:lnTo>
                                <a:lnTo>
                                  <a:pt x="22222" y="9525"/>
                                </a:lnTo>
                                <a:lnTo>
                                  <a:pt x="22222" y="9525"/>
                                </a:lnTo>
                                <a:lnTo>
                                  <a:pt x="22222" y="9525"/>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3279" y="4763"/>
                                </a:lnTo>
                                <a:lnTo>
                                  <a:pt x="23279" y="4763"/>
                                </a:lnTo>
                                <a:lnTo>
                                  <a:pt x="23279" y="4763"/>
                                </a:lnTo>
                                <a:lnTo>
                                  <a:pt x="23279" y="9525"/>
                                </a:lnTo>
                                <a:lnTo>
                                  <a:pt x="23279" y="9525"/>
                                </a:lnTo>
                                <a:lnTo>
                                  <a:pt x="23279" y="9525"/>
                                </a:lnTo>
                                <a:lnTo>
                                  <a:pt x="23279" y="4763"/>
                                </a:lnTo>
                                <a:lnTo>
                                  <a:pt x="23279" y="4763"/>
                                </a:lnTo>
                                <a:lnTo>
                                  <a:pt x="23279" y="4763"/>
                                </a:lnTo>
                                <a:lnTo>
                                  <a:pt x="23279" y="4763"/>
                                </a:lnTo>
                                <a:lnTo>
                                  <a:pt x="23279" y="4763"/>
                                </a:lnTo>
                                <a:lnTo>
                                  <a:pt x="23279" y="0"/>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9525"/>
                                </a:lnTo>
                                <a:lnTo>
                                  <a:pt x="23279" y="4763"/>
                                </a:lnTo>
                                <a:lnTo>
                                  <a:pt x="24346" y="9525"/>
                                </a:lnTo>
                                <a:lnTo>
                                  <a:pt x="24346" y="9525"/>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9525"/>
                                </a:lnTo>
                                <a:lnTo>
                                  <a:pt x="24346" y="4763"/>
                                </a:lnTo>
                                <a:lnTo>
                                  <a:pt x="24346" y="9525"/>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0"/>
                                </a:lnTo>
                                <a:lnTo>
                                  <a:pt x="25403" y="4763"/>
                                </a:lnTo>
                                <a:lnTo>
                                  <a:pt x="25403" y="4763"/>
                                </a:lnTo>
                                <a:lnTo>
                                  <a:pt x="25403" y="4763"/>
                                </a:lnTo>
                                <a:lnTo>
                                  <a:pt x="25403" y="4763"/>
                                </a:lnTo>
                                <a:lnTo>
                                  <a:pt x="25403" y="4763"/>
                                </a:lnTo>
                                <a:lnTo>
                                  <a:pt x="26460" y="4763"/>
                                </a:lnTo>
                                <a:lnTo>
                                  <a:pt x="26460" y="4763"/>
                                </a:lnTo>
                                <a:lnTo>
                                  <a:pt x="26460" y="9525"/>
                                </a:lnTo>
                                <a:lnTo>
                                  <a:pt x="26460" y="9525"/>
                                </a:lnTo>
                                <a:lnTo>
                                  <a:pt x="26460" y="9525"/>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8575" y="4763"/>
                                </a:lnTo>
                                <a:lnTo>
                                  <a:pt x="28575" y="4763"/>
                                </a:lnTo>
                                <a:lnTo>
                                  <a:pt x="28575" y="4763"/>
                                </a:lnTo>
                                <a:lnTo>
                                  <a:pt x="28575" y="4763"/>
                                </a:lnTo>
                                <a:lnTo>
                                  <a:pt x="28575" y="4763"/>
                                </a:lnTo>
                                <a:lnTo>
                                  <a:pt x="28575" y="4763"/>
                                </a:lnTo>
                                <a:lnTo>
                                  <a:pt x="28575" y="9525"/>
                                </a:lnTo>
                                <a:lnTo>
                                  <a:pt x="28575"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15" name="Freeform: Shape 415"/>
                        <wps:cNvSpPr/>
                        <wps:spPr>
                          <a:xfrm>
                            <a:off x="1566862" y="3871912"/>
                            <a:ext cx="28575" cy="9525"/>
                          </a:xfrm>
                          <a:custGeom>
                            <a:avLst/>
                            <a:gdLst>
                              <a:gd name="connsiteX0" fmla="*/ 0 w 28575"/>
                              <a:gd name="connsiteY0" fmla="*/ 9525 h 9525"/>
                              <a:gd name="connsiteX1" fmla="*/ 0 w 28575"/>
                              <a:gd name="connsiteY1" fmla="*/ 9525 h 9525"/>
                              <a:gd name="connsiteX2" fmla="*/ 0 w 28575"/>
                              <a:gd name="connsiteY2" fmla="*/ 9525 h 9525"/>
                              <a:gd name="connsiteX3" fmla="*/ 0 w 28575"/>
                              <a:gd name="connsiteY3" fmla="*/ 4763 h 9525"/>
                              <a:gd name="connsiteX4" fmla="*/ 0 w 28575"/>
                              <a:gd name="connsiteY4" fmla="*/ 4763 h 9525"/>
                              <a:gd name="connsiteX5" fmla="*/ 0 w 28575"/>
                              <a:gd name="connsiteY5" fmla="*/ 4763 h 9525"/>
                              <a:gd name="connsiteX6" fmla="*/ 0 w 28575"/>
                              <a:gd name="connsiteY6" fmla="*/ 4763 h 9525"/>
                              <a:gd name="connsiteX7" fmla="*/ 0 w 28575"/>
                              <a:gd name="connsiteY7" fmla="*/ 4763 h 9525"/>
                              <a:gd name="connsiteX8" fmla="*/ 0 w 28575"/>
                              <a:gd name="connsiteY8" fmla="*/ 4763 h 9525"/>
                              <a:gd name="connsiteX9" fmla="*/ 0 w 28575"/>
                              <a:gd name="connsiteY9" fmla="*/ 4763 h 9525"/>
                              <a:gd name="connsiteX10" fmla="*/ 0 w 28575"/>
                              <a:gd name="connsiteY10" fmla="*/ 4763 h 9525"/>
                              <a:gd name="connsiteX11" fmla="*/ 1057 w 28575"/>
                              <a:gd name="connsiteY11" fmla="*/ 4763 h 9525"/>
                              <a:gd name="connsiteX12" fmla="*/ 1057 w 28575"/>
                              <a:gd name="connsiteY12" fmla="*/ 9525 h 9525"/>
                              <a:gd name="connsiteX13" fmla="*/ 1057 w 28575"/>
                              <a:gd name="connsiteY13" fmla="*/ 4763 h 9525"/>
                              <a:gd name="connsiteX14" fmla="*/ 1057 w 28575"/>
                              <a:gd name="connsiteY14" fmla="*/ 4763 h 9525"/>
                              <a:gd name="connsiteX15" fmla="*/ 1057 w 28575"/>
                              <a:gd name="connsiteY15" fmla="*/ 4763 h 9525"/>
                              <a:gd name="connsiteX16" fmla="*/ 1057 w 28575"/>
                              <a:gd name="connsiteY16" fmla="*/ 4763 h 9525"/>
                              <a:gd name="connsiteX17" fmla="*/ 1057 w 28575"/>
                              <a:gd name="connsiteY17" fmla="*/ 4763 h 9525"/>
                              <a:gd name="connsiteX18" fmla="*/ 1057 w 28575"/>
                              <a:gd name="connsiteY18" fmla="*/ 4763 h 9525"/>
                              <a:gd name="connsiteX19" fmla="*/ 1057 w 28575"/>
                              <a:gd name="connsiteY19" fmla="*/ 9525 h 9525"/>
                              <a:gd name="connsiteX20" fmla="*/ 1057 w 28575"/>
                              <a:gd name="connsiteY20" fmla="*/ 4763 h 9525"/>
                              <a:gd name="connsiteX21" fmla="*/ 1057 w 28575"/>
                              <a:gd name="connsiteY21" fmla="*/ 9525 h 9525"/>
                              <a:gd name="connsiteX22" fmla="*/ 1057 w 28575"/>
                              <a:gd name="connsiteY22" fmla="*/ 9525 h 9525"/>
                              <a:gd name="connsiteX23" fmla="*/ 1057 w 28575"/>
                              <a:gd name="connsiteY23" fmla="*/ 9525 h 9525"/>
                              <a:gd name="connsiteX24" fmla="*/ 1057 w 28575"/>
                              <a:gd name="connsiteY24" fmla="*/ 9525 h 9525"/>
                              <a:gd name="connsiteX25" fmla="*/ 1057 w 28575"/>
                              <a:gd name="connsiteY25" fmla="*/ 4763 h 9525"/>
                              <a:gd name="connsiteX26" fmla="*/ 1057 w 28575"/>
                              <a:gd name="connsiteY26" fmla="*/ 9525 h 9525"/>
                              <a:gd name="connsiteX27" fmla="*/ 1057 w 28575"/>
                              <a:gd name="connsiteY27" fmla="*/ 4763 h 9525"/>
                              <a:gd name="connsiteX28" fmla="*/ 1057 w 28575"/>
                              <a:gd name="connsiteY28" fmla="*/ 4763 h 9525"/>
                              <a:gd name="connsiteX29" fmla="*/ 2115 w 28575"/>
                              <a:gd name="connsiteY29" fmla="*/ 4763 h 9525"/>
                              <a:gd name="connsiteX30" fmla="*/ 2115 w 28575"/>
                              <a:gd name="connsiteY30" fmla="*/ 4763 h 9525"/>
                              <a:gd name="connsiteX31" fmla="*/ 2115 w 28575"/>
                              <a:gd name="connsiteY31" fmla="*/ 4763 h 9525"/>
                              <a:gd name="connsiteX32" fmla="*/ 2115 w 28575"/>
                              <a:gd name="connsiteY32" fmla="*/ 4763 h 9525"/>
                              <a:gd name="connsiteX33" fmla="*/ 2115 w 28575"/>
                              <a:gd name="connsiteY33" fmla="*/ 4763 h 9525"/>
                              <a:gd name="connsiteX34" fmla="*/ 2115 w 28575"/>
                              <a:gd name="connsiteY34" fmla="*/ 4763 h 9525"/>
                              <a:gd name="connsiteX35" fmla="*/ 2115 w 28575"/>
                              <a:gd name="connsiteY35" fmla="*/ 4763 h 9525"/>
                              <a:gd name="connsiteX36" fmla="*/ 2115 w 28575"/>
                              <a:gd name="connsiteY36" fmla="*/ 4763 h 9525"/>
                              <a:gd name="connsiteX37" fmla="*/ 2115 w 28575"/>
                              <a:gd name="connsiteY37" fmla="*/ 4763 h 9525"/>
                              <a:gd name="connsiteX38" fmla="*/ 2115 w 28575"/>
                              <a:gd name="connsiteY38" fmla="*/ 4763 h 9525"/>
                              <a:gd name="connsiteX39" fmla="*/ 2115 w 28575"/>
                              <a:gd name="connsiteY39" fmla="*/ 4763 h 9525"/>
                              <a:gd name="connsiteX40" fmla="*/ 2115 w 28575"/>
                              <a:gd name="connsiteY40" fmla="*/ 4763 h 9525"/>
                              <a:gd name="connsiteX41" fmla="*/ 2115 w 28575"/>
                              <a:gd name="connsiteY41" fmla="*/ 4763 h 9525"/>
                              <a:gd name="connsiteX42" fmla="*/ 2115 w 28575"/>
                              <a:gd name="connsiteY42" fmla="*/ 4763 h 9525"/>
                              <a:gd name="connsiteX43" fmla="*/ 2115 w 28575"/>
                              <a:gd name="connsiteY43" fmla="*/ 4763 h 9525"/>
                              <a:gd name="connsiteX44" fmla="*/ 2115 w 28575"/>
                              <a:gd name="connsiteY44" fmla="*/ 4763 h 9525"/>
                              <a:gd name="connsiteX45" fmla="*/ 2115 w 28575"/>
                              <a:gd name="connsiteY45" fmla="*/ 4763 h 9525"/>
                              <a:gd name="connsiteX46" fmla="*/ 2115 w 28575"/>
                              <a:gd name="connsiteY46" fmla="*/ 9525 h 9525"/>
                              <a:gd name="connsiteX47" fmla="*/ 3172 w 28575"/>
                              <a:gd name="connsiteY47" fmla="*/ 9525 h 9525"/>
                              <a:gd name="connsiteX48" fmla="*/ 3172 w 28575"/>
                              <a:gd name="connsiteY48" fmla="*/ 9525 h 9525"/>
                              <a:gd name="connsiteX49" fmla="*/ 3172 w 28575"/>
                              <a:gd name="connsiteY49" fmla="*/ 4763 h 9525"/>
                              <a:gd name="connsiteX50" fmla="*/ 3172 w 28575"/>
                              <a:gd name="connsiteY50" fmla="*/ 4763 h 9525"/>
                              <a:gd name="connsiteX51" fmla="*/ 3172 w 28575"/>
                              <a:gd name="connsiteY51" fmla="*/ 4763 h 9525"/>
                              <a:gd name="connsiteX52" fmla="*/ 3172 w 28575"/>
                              <a:gd name="connsiteY52" fmla="*/ 4763 h 9525"/>
                              <a:gd name="connsiteX53" fmla="*/ 3172 w 28575"/>
                              <a:gd name="connsiteY53" fmla="*/ 4763 h 9525"/>
                              <a:gd name="connsiteX54" fmla="*/ 3172 w 28575"/>
                              <a:gd name="connsiteY54" fmla="*/ 4763 h 9525"/>
                              <a:gd name="connsiteX55" fmla="*/ 3172 w 28575"/>
                              <a:gd name="connsiteY55" fmla="*/ 9525 h 9525"/>
                              <a:gd name="connsiteX56" fmla="*/ 3172 w 28575"/>
                              <a:gd name="connsiteY56" fmla="*/ 9525 h 9525"/>
                              <a:gd name="connsiteX57" fmla="*/ 3172 w 28575"/>
                              <a:gd name="connsiteY57" fmla="*/ 9525 h 9525"/>
                              <a:gd name="connsiteX58" fmla="*/ 3172 w 28575"/>
                              <a:gd name="connsiteY58" fmla="*/ 4763 h 9525"/>
                              <a:gd name="connsiteX59" fmla="*/ 3172 w 28575"/>
                              <a:gd name="connsiteY59" fmla="*/ 4763 h 9525"/>
                              <a:gd name="connsiteX60" fmla="*/ 3172 w 28575"/>
                              <a:gd name="connsiteY60" fmla="*/ 4763 h 9525"/>
                              <a:gd name="connsiteX61" fmla="*/ 3172 w 28575"/>
                              <a:gd name="connsiteY61" fmla="*/ 4763 h 9525"/>
                              <a:gd name="connsiteX62" fmla="*/ 3172 w 28575"/>
                              <a:gd name="connsiteY62" fmla="*/ 4763 h 9525"/>
                              <a:gd name="connsiteX63" fmla="*/ 3172 w 28575"/>
                              <a:gd name="connsiteY63" fmla="*/ 9525 h 9525"/>
                              <a:gd name="connsiteX64" fmla="*/ 3172 w 28575"/>
                              <a:gd name="connsiteY64" fmla="*/ 4763 h 9525"/>
                              <a:gd name="connsiteX65" fmla="*/ 3172 w 28575"/>
                              <a:gd name="connsiteY65" fmla="*/ 4763 h 9525"/>
                              <a:gd name="connsiteX66" fmla="*/ 3172 w 28575"/>
                              <a:gd name="connsiteY66" fmla="*/ 4763 h 9525"/>
                              <a:gd name="connsiteX67" fmla="*/ 4229 w 28575"/>
                              <a:gd name="connsiteY67" fmla="*/ 4763 h 9525"/>
                              <a:gd name="connsiteX68" fmla="*/ 4229 w 28575"/>
                              <a:gd name="connsiteY68" fmla="*/ 4763 h 9525"/>
                              <a:gd name="connsiteX69" fmla="*/ 4229 w 28575"/>
                              <a:gd name="connsiteY69" fmla="*/ 4763 h 9525"/>
                              <a:gd name="connsiteX70" fmla="*/ 4229 w 28575"/>
                              <a:gd name="connsiteY70" fmla="*/ 4763 h 9525"/>
                              <a:gd name="connsiteX71" fmla="*/ 4229 w 28575"/>
                              <a:gd name="connsiteY71" fmla="*/ 4763 h 9525"/>
                              <a:gd name="connsiteX72" fmla="*/ 4229 w 28575"/>
                              <a:gd name="connsiteY72" fmla="*/ 4763 h 9525"/>
                              <a:gd name="connsiteX73" fmla="*/ 4229 w 28575"/>
                              <a:gd name="connsiteY73" fmla="*/ 4763 h 9525"/>
                              <a:gd name="connsiteX74" fmla="*/ 4229 w 28575"/>
                              <a:gd name="connsiteY74" fmla="*/ 4763 h 9525"/>
                              <a:gd name="connsiteX75" fmla="*/ 4229 w 28575"/>
                              <a:gd name="connsiteY75" fmla="*/ 4763 h 9525"/>
                              <a:gd name="connsiteX76" fmla="*/ 4229 w 28575"/>
                              <a:gd name="connsiteY76" fmla="*/ 4763 h 9525"/>
                              <a:gd name="connsiteX77" fmla="*/ 4229 w 28575"/>
                              <a:gd name="connsiteY77" fmla="*/ 4763 h 9525"/>
                              <a:gd name="connsiteX78" fmla="*/ 4229 w 28575"/>
                              <a:gd name="connsiteY78" fmla="*/ 4763 h 9525"/>
                              <a:gd name="connsiteX79" fmla="*/ 4229 w 28575"/>
                              <a:gd name="connsiteY79" fmla="*/ 4763 h 9525"/>
                              <a:gd name="connsiteX80" fmla="*/ 4229 w 28575"/>
                              <a:gd name="connsiteY80" fmla="*/ 4763 h 9525"/>
                              <a:gd name="connsiteX81" fmla="*/ 4229 w 28575"/>
                              <a:gd name="connsiteY81" fmla="*/ 4763 h 9525"/>
                              <a:gd name="connsiteX82" fmla="*/ 4229 w 28575"/>
                              <a:gd name="connsiteY82" fmla="*/ 4763 h 9525"/>
                              <a:gd name="connsiteX83" fmla="*/ 4229 w 28575"/>
                              <a:gd name="connsiteY83" fmla="*/ 4763 h 9525"/>
                              <a:gd name="connsiteX84" fmla="*/ 4229 w 28575"/>
                              <a:gd name="connsiteY84" fmla="*/ 9525 h 9525"/>
                              <a:gd name="connsiteX85" fmla="*/ 5296 w 28575"/>
                              <a:gd name="connsiteY85" fmla="*/ 4763 h 9525"/>
                              <a:gd name="connsiteX86" fmla="*/ 5296 w 28575"/>
                              <a:gd name="connsiteY86" fmla="*/ 4763 h 9525"/>
                              <a:gd name="connsiteX87" fmla="*/ 5296 w 28575"/>
                              <a:gd name="connsiteY87" fmla="*/ 4763 h 9525"/>
                              <a:gd name="connsiteX88" fmla="*/ 5296 w 28575"/>
                              <a:gd name="connsiteY88" fmla="*/ 4763 h 9525"/>
                              <a:gd name="connsiteX89" fmla="*/ 5296 w 28575"/>
                              <a:gd name="connsiteY89" fmla="*/ 4763 h 9525"/>
                              <a:gd name="connsiteX90" fmla="*/ 5296 w 28575"/>
                              <a:gd name="connsiteY90" fmla="*/ 4763 h 9525"/>
                              <a:gd name="connsiteX91" fmla="*/ 5296 w 28575"/>
                              <a:gd name="connsiteY91" fmla="*/ 4763 h 9525"/>
                              <a:gd name="connsiteX92" fmla="*/ 5296 w 28575"/>
                              <a:gd name="connsiteY92" fmla="*/ 9525 h 9525"/>
                              <a:gd name="connsiteX93" fmla="*/ 5296 w 28575"/>
                              <a:gd name="connsiteY93" fmla="*/ 9525 h 9525"/>
                              <a:gd name="connsiteX94" fmla="*/ 5296 w 28575"/>
                              <a:gd name="connsiteY94" fmla="*/ 4763 h 9525"/>
                              <a:gd name="connsiteX95" fmla="*/ 5296 w 28575"/>
                              <a:gd name="connsiteY95" fmla="*/ 4763 h 9525"/>
                              <a:gd name="connsiteX96" fmla="*/ 5296 w 28575"/>
                              <a:gd name="connsiteY96" fmla="*/ 4763 h 9525"/>
                              <a:gd name="connsiteX97" fmla="*/ 5296 w 28575"/>
                              <a:gd name="connsiteY97" fmla="*/ 4763 h 9525"/>
                              <a:gd name="connsiteX98" fmla="*/ 5296 w 28575"/>
                              <a:gd name="connsiteY98" fmla="*/ 4763 h 9525"/>
                              <a:gd name="connsiteX99" fmla="*/ 5296 w 28575"/>
                              <a:gd name="connsiteY99" fmla="*/ 4763 h 9525"/>
                              <a:gd name="connsiteX100" fmla="*/ 5296 w 28575"/>
                              <a:gd name="connsiteY100" fmla="*/ 4763 h 9525"/>
                              <a:gd name="connsiteX101" fmla="*/ 5296 w 28575"/>
                              <a:gd name="connsiteY101" fmla="*/ 4763 h 9525"/>
                              <a:gd name="connsiteX102" fmla="*/ 5296 w 28575"/>
                              <a:gd name="connsiteY102" fmla="*/ 4763 h 9525"/>
                              <a:gd name="connsiteX103" fmla="*/ 6353 w 28575"/>
                              <a:gd name="connsiteY103" fmla="*/ 4763 h 9525"/>
                              <a:gd name="connsiteX104" fmla="*/ 6353 w 28575"/>
                              <a:gd name="connsiteY104" fmla="*/ 4763 h 9525"/>
                              <a:gd name="connsiteX105" fmla="*/ 6353 w 28575"/>
                              <a:gd name="connsiteY105" fmla="*/ 4763 h 9525"/>
                              <a:gd name="connsiteX106" fmla="*/ 6353 w 28575"/>
                              <a:gd name="connsiteY106" fmla="*/ 4763 h 9525"/>
                              <a:gd name="connsiteX107" fmla="*/ 6353 w 28575"/>
                              <a:gd name="connsiteY107" fmla="*/ 4763 h 9525"/>
                              <a:gd name="connsiteX108" fmla="*/ 6353 w 28575"/>
                              <a:gd name="connsiteY108" fmla="*/ 4763 h 9525"/>
                              <a:gd name="connsiteX109" fmla="*/ 6353 w 28575"/>
                              <a:gd name="connsiteY109" fmla="*/ 4763 h 9525"/>
                              <a:gd name="connsiteX110" fmla="*/ 6353 w 28575"/>
                              <a:gd name="connsiteY110" fmla="*/ 4763 h 9525"/>
                              <a:gd name="connsiteX111" fmla="*/ 6353 w 28575"/>
                              <a:gd name="connsiteY111" fmla="*/ 4763 h 9525"/>
                              <a:gd name="connsiteX112" fmla="*/ 6353 w 28575"/>
                              <a:gd name="connsiteY112" fmla="*/ 4763 h 9525"/>
                              <a:gd name="connsiteX113" fmla="*/ 6353 w 28575"/>
                              <a:gd name="connsiteY113" fmla="*/ 4763 h 9525"/>
                              <a:gd name="connsiteX114" fmla="*/ 6353 w 28575"/>
                              <a:gd name="connsiteY114" fmla="*/ 4763 h 9525"/>
                              <a:gd name="connsiteX115" fmla="*/ 6353 w 28575"/>
                              <a:gd name="connsiteY115" fmla="*/ 4763 h 9525"/>
                              <a:gd name="connsiteX116" fmla="*/ 6353 w 28575"/>
                              <a:gd name="connsiteY116" fmla="*/ 4763 h 9525"/>
                              <a:gd name="connsiteX117" fmla="*/ 6353 w 28575"/>
                              <a:gd name="connsiteY117" fmla="*/ 4763 h 9525"/>
                              <a:gd name="connsiteX118" fmla="*/ 6353 w 28575"/>
                              <a:gd name="connsiteY118" fmla="*/ 9525 h 9525"/>
                              <a:gd name="connsiteX119" fmla="*/ 6353 w 28575"/>
                              <a:gd name="connsiteY119" fmla="*/ 9525 h 9525"/>
                              <a:gd name="connsiteX120" fmla="*/ 6353 w 28575"/>
                              <a:gd name="connsiteY120" fmla="*/ 9525 h 9525"/>
                              <a:gd name="connsiteX121" fmla="*/ 7410 w 28575"/>
                              <a:gd name="connsiteY121" fmla="*/ 4763 h 9525"/>
                              <a:gd name="connsiteX122" fmla="*/ 7410 w 28575"/>
                              <a:gd name="connsiteY122" fmla="*/ 4763 h 9525"/>
                              <a:gd name="connsiteX123" fmla="*/ 7410 w 28575"/>
                              <a:gd name="connsiteY123" fmla="*/ 4763 h 9525"/>
                              <a:gd name="connsiteX124" fmla="*/ 7410 w 28575"/>
                              <a:gd name="connsiteY124" fmla="*/ 4763 h 9525"/>
                              <a:gd name="connsiteX125" fmla="*/ 7410 w 28575"/>
                              <a:gd name="connsiteY125" fmla="*/ 4763 h 9525"/>
                              <a:gd name="connsiteX126" fmla="*/ 7410 w 28575"/>
                              <a:gd name="connsiteY126" fmla="*/ 4763 h 9525"/>
                              <a:gd name="connsiteX127" fmla="*/ 7410 w 28575"/>
                              <a:gd name="connsiteY127" fmla="*/ 4763 h 9525"/>
                              <a:gd name="connsiteX128" fmla="*/ 7410 w 28575"/>
                              <a:gd name="connsiteY128" fmla="*/ 4763 h 9525"/>
                              <a:gd name="connsiteX129" fmla="*/ 7410 w 28575"/>
                              <a:gd name="connsiteY129" fmla="*/ 4763 h 9525"/>
                              <a:gd name="connsiteX130" fmla="*/ 7410 w 28575"/>
                              <a:gd name="connsiteY130" fmla="*/ 0 h 9525"/>
                              <a:gd name="connsiteX131" fmla="*/ 7410 w 28575"/>
                              <a:gd name="connsiteY131" fmla="*/ 4763 h 9525"/>
                              <a:gd name="connsiteX132" fmla="*/ 7410 w 28575"/>
                              <a:gd name="connsiteY132" fmla="*/ 4763 h 9525"/>
                              <a:gd name="connsiteX133" fmla="*/ 7410 w 28575"/>
                              <a:gd name="connsiteY133" fmla="*/ 4763 h 9525"/>
                              <a:gd name="connsiteX134" fmla="*/ 7410 w 28575"/>
                              <a:gd name="connsiteY134" fmla="*/ 4763 h 9525"/>
                              <a:gd name="connsiteX135" fmla="*/ 7410 w 28575"/>
                              <a:gd name="connsiteY135" fmla="*/ 4763 h 9525"/>
                              <a:gd name="connsiteX136" fmla="*/ 7410 w 28575"/>
                              <a:gd name="connsiteY136" fmla="*/ 4763 h 9525"/>
                              <a:gd name="connsiteX137" fmla="*/ 7410 w 28575"/>
                              <a:gd name="connsiteY137" fmla="*/ 4763 h 9525"/>
                              <a:gd name="connsiteX138" fmla="*/ 7410 w 28575"/>
                              <a:gd name="connsiteY138" fmla="*/ 4763 h 9525"/>
                              <a:gd name="connsiteX139" fmla="*/ 7410 w 28575"/>
                              <a:gd name="connsiteY139" fmla="*/ 4763 h 9525"/>
                              <a:gd name="connsiteX140" fmla="*/ 7410 w 28575"/>
                              <a:gd name="connsiteY140" fmla="*/ 4763 h 9525"/>
                              <a:gd name="connsiteX141" fmla="*/ 7410 w 28575"/>
                              <a:gd name="connsiteY141" fmla="*/ 4763 h 9525"/>
                              <a:gd name="connsiteX142" fmla="*/ 7410 w 28575"/>
                              <a:gd name="connsiteY142" fmla="*/ 4763 h 9525"/>
                              <a:gd name="connsiteX143" fmla="*/ 7410 w 28575"/>
                              <a:gd name="connsiteY143" fmla="*/ 4763 h 9525"/>
                              <a:gd name="connsiteX144" fmla="*/ 7410 w 28575"/>
                              <a:gd name="connsiteY144" fmla="*/ 4763 h 9525"/>
                              <a:gd name="connsiteX145" fmla="*/ 7410 w 28575"/>
                              <a:gd name="connsiteY145" fmla="*/ 4763 h 9525"/>
                              <a:gd name="connsiteX146" fmla="*/ 7410 w 28575"/>
                              <a:gd name="connsiteY146" fmla="*/ 4763 h 9525"/>
                              <a:gd name="connsiteX147" fmla="*/ 8468 w 28575"/>
                              <a:gd name="connsiteY147" fmla="*/ 4763 h 9525"/>
                              <a:gd name="connsiteX148" fmla="*/ 8468 w 28575"/>
                              <a:gd name="connsiteY148" fmla="*/ 4763 h 9525"/>
                              <a:gd name="connsiteX149" fmla="*/ 8468 w 28575"/>
                              <a:gd name="connsiteY149" fmla="*/ 4763 h 9525"/>
                              <a:gd name="connsiteX150" fmla="*/ 8468 w 28575"/>
                              <a:gd name="connsiteY150" fmla="*/ 4763 h 9525"/>
                              <a:gd name="connsiteX151" fmla="*/ 8468 w 28575"/>
                              <a:gd name="connsiteY151" fmla="*/ 4763 h 9525"/>
                              <a:gd name="connsiteX152" fmla="*/ 8468 w 28575"/>
                              <a:gd name="connsiteY152" fmla="*/ 4763 h 9525"/>
                              <a:gd name="connsiteX153" fmla="*/ 8468 w 28575"/>
                              <a:gd name="connsiteY153" fmla="*/ 4763 h 9525"/>
                              <a:gd name="connsiteX154" fmla="*/ 8468 w 28575"/>
                              <a:gd name="connsiteY154" fmla="*/ 4763 h 9525"/>
                              <a:gd name="connsiteX155" fmla="*/ 8468 w 28575"/>
                              <a:gd name="connsiteY155" fmla="*/ 4763 h 9525"/>
                              <a:gd name="connsiteX156" fmla="*/ 8468 w 28575"/>
                              <a:gd name="connsiteY156" fmla="*/ 4763 h 9525"/>
                              <a:gd name="connsiteX157" fmla="*/ 8468 w 28575"/>
                              <a:gd name="connsiteY157" fmla="*/ 4763 h 9525"/>
                              <a:gd name="connsiteX158" fmla="*/ 8468 w 28575"/>
                              <a:gd name="connsiteY158" fmla="*/ 4763 h 9525"/>
                              <a:gd name="connsiteX159" fmla="*/ 8468 w 28575"/>
                              <a:gd name="connsiteY159" fmla="*/ 4763 h 9525"/>
                              <a:gd name="connsiteX160" fmla="*/ 8468 w 28575"/>
                              <a:gd name="connsiteY160" fmla="*/ 4763 h 9525"/>
                              <a:gd name="connsiteX161" fmla="*/ 8468 w 28575"/>
                              <a:gd name="connsiteY161" fmla="*/ 4763 h 9525"/>
                              <a:gd name="connsiteX162" fmla="*/ 8468 w 28575"/>
                              <a:gd name="connsiteY162" fmla="*/ 4763 h 9525"/>
                              <a:gd name="connsiteX163" fmla="*/ 8468 w 28575"/>
                              <a:gd name="connsiteY163" fmla="*/ 4763 h 9525"/>
                              <a:gd name="connsiteX164" fmla="*/ 8468 w 28575"/>
                              <a:gd name="connsiteY164" fmla="*/ 4763 h 9525"/>
                              <a:gd name="connsiteX165" fmla="*/ 9525 w 28575"/>
                              <a:gd name="connsiteY165" fmla="*/ 4763 h 9525"/>
                              <a:gd name="connsiteX166" fmla="*/ 9525 w 28575"/>
                              <a:gd name="connsiteY166" fmla="*/ 4763 h 9525"/>
                              <a:gd name="connsiteX167" fmla="*/ 9525 w 28575"/>
                              <a:gd name="connsiteY167" fmla="*/ 4763 h 9525"/>
                              <a:gd name="connsiteX168" fmla="*/ 9525 w 28575"/>
                              <a:gd name="connsiteY168" fmla="*/ 4763 h 9525"/>
                              <a:gd name="connsiteX169" fmla="*/ 9525 w 28575"/>
                              <a:gd name="connsiteY169" fmla="*/ 9525 h 9525"/>
                              <a:gd name="connsiteX170" fmla="*/ 9525 w 28575"/>
                              <a:gd name="connsiteY170" fmla="*/ 9525 h 9525"/>
                              <a:gd name="connsiteX171" fmla="*/ 9525 w 28575"/>
                              <a:gd name="connsiteY171" fmla="*/ 4763 h 9525"/>
                              <a:gd name="connsiteX172" fmla="*/ 9525 w 28575"/>
                              <a:gd name="connsiteY172" fmla="*/ 4763 h 9525"/>
                              <a:gd name="connsiteX173" fmla="*/ 9525 w 28575"/>
                              <a:gd name="connsiteY173" fmla="*/ 4763 h 9525"/>
                              <a:gd name="connsiteX174" fmla="*/ 9525 w 28575"/>
                              <a:gd name="connsiteY174" fmla="*/ 4763 h 9525"/>
                              <a:gd name="connsiteX175" fmla="*/ 9525 w 28575"/>
                              <a:gd name="connsiteY175" fmla="*/ 4763 h 9525"/>
                              <a:gd name="connsiteX176" fmla="*/ 9525 w 28575"/>
                              <a:gd name="connsiteY176" fmla="*/ 4763 h 9525"/>
                              <a:gd name="connsiteX177" fmla="*/ 9525 w 28575"/>
                              <a:gd name="connsiteY177" fmla="*/ 4763 h 9525"/>
                              <a:gd name="connsiteX178" fmla="*/ 9525 w 28575"/>
                              <a:gd name="connsiteY178" fmla="*/ 4763 h 9525"/>
                              <a:gd name="connsiteX179" fmla="*/ 9525 w 28575"/>
                              <a:gd name="connsiteY179" fmla="*/ 4763 h 9525"/>
                              <a:gd name="connsiteX180" fmla="*/ 9525 w 28575"/>
                              <a:gd name="connsiteY180" fmla="*/ 4763 h 9525"/>
                              <a:gd name="connsiteX181" fmla="*/ 9525 w 28575"/>
                              <a:gd name="connsiteY181" fmla="*/ 4763 h 9525"/>
                              <a:gd name="connsiteX182" fmla="*/ 9525 w 28575"/>
                              <a:gd name="connsiteY182" fmla="*/ 4763 h 9525"/>
                              <a:gd name="connsiteX183" fmla="*/ 10582 w 28575"/>
                              <a:gd name="connsiteY183" fmla="*/ 4763 h 9525"/>
                              <a:gd name="connsiteX184" fmla="*/ 10582 w 28575"/>
                              <a:gd name="connsiteY184" fmla="*/ 4763 h 9525"/>
                              <a:gd name="connsiteX185" fmla="*/ 10582 w 28575"/>
                              <a:gd name="connsiteY185" fmla="*/ 4763 h 9525"/>
                              <a:gd name="connsiteX186" fmla="*/ 10582 w 28575"/>
                              <a:gd name="connsiteY186" fmla="*/ 4763 h 9525"/>
                              <a:gd name="connsiteX187" fmla="*/ 10582 w 28575"/>
                              <a:gd name="connsiteY187" fmla="*/ 4763 h 9525"/>
                              <a:gd name="connsiteX188" fmla="*/ 10582 w 28575"/>
                              <a:gd name="connsiteY188" fmla="*/ 4763 h 9525"/>
                              <a:gd name="connsiteX189" fmla="*/ 10582 w 28575"/>
                              <a:gd name="connsiteY189" fmla="*/ 4763 h 9525"/>
                              <a:gd name="connsiteX190" fmla="*/ 10582 w 28575"/>
                              <a:gd name="connsiteY190" fmla="*/ 4763 h 9525"/>
                              <a:gd name="connsiteX191" fmla="*/ 10582 w 28575"/>
                              <a:gd name="connsiteY191" fmla="*/ 4763 h 9525"/>
                              <a:gd name="connsiteX192" fmla="*/ 10582 w 28575"/>
                              <a:gd name="connsiteY192" fmla="*/ 4763 h 9525"/>
                              <a:gd name="connsiteX193" fmla="*/ 10582 w 28575"/>
                              <a:gd name="connsiteY193" fmla="*/ 4763 h 9525"/>
                              <a:gd name="connsiteX194" fmla="*/ 10582 w 28575"/>
                              <a:gd name="connsiteY194" fmla="*/ 4763 h 9525"/>
                              <a:gd name="connsiteX195" fmla="*/ 10582 w 28575"/>
                              <a:gd name="connsiteY195" fmla="*/ 4763 h 9525"/>
                              <a:gd name="connsiteX196" fmla="*/ 10582 w 28575"/>
                              <a:gd name="connsiteY196" fmla="*/ 4763 h 9525"/>
                              <a:gd name="connsiteX197" fmla="*/ 10582 w 28575"/>
                              <a:gd name="connsiteY197" fmla="*/ 4763 h 9525"/>
                              <a:gd name="connsiteX198" fmla="*/ 10582 w 28575"/>
                              <a:gd name="connsiteY198" fmla="*/ 4763 h 9525"/>
                              <a:gd name="connsiteX199" fmla="*/ 10582 w 28575"/>
                              <a:gd name="connsiteY199" fmla="*/ 4763 h 9525"/>
                              <a:gd name="connsiteX200" fmla="*/ 10582 w 28575"/>
                              <a:gd name="connsiteY200" fmla="*/ 0 h 9525"/>
                              <a:gd name="connsiteX201" fmla="*/ 10582 w 28575"/>
                              <a:gd name="connsiteY201" fmla="*/ 0 h 9525"/>
                              <a:gd name="connsiteX202" fmla="*/ 10582 w 28575"/>
                              <a:gd name="connsiteY202" fmla="*/ 0 h 9525"/>
                              <a:gd name="connsiteX203" fmla="*/ 11640 w 28575"/>
                              <a:gd name="connsiteY203" fmla="*/ 0 h 9525"/>
                              <a:gd name="connsiteX204" fmla="*/ 11640 w 28575"/>
                              <a:gd name="connsiteY204" fmla="*/ 4763 h 9525"/>
                              <a:gd name="connsiteX205" fmla="*/ 11640 w 28575"/>
                              <a:gd name="connsiteY205" fmla="*/ 4763 h 9525"/>
                              <a:gd name="connsiteX206" fmla="*/ 11640 w 28575"/>
                              <a:gd name="connsiteY206" fmla="*/ 4763 h 9525"/>
                              <a:gd name="connsiteX207" fmla="*/ 11640 w 28575"/>
                              <a:gd name="connsiteY207" fmla="*/ 4763 h 9525"/>
                              <a:gd name="connsiteX208" fmla="*/ 11640 w 28575"/>
                              <a:gd name="connsiteY208" fmla="*/ 4763 h 9525"/>
                              <a:gd name="connsiteX209" fmla="*/ 11640 w 28575"/>
                              <a:gd name="connsiteY209" fmla="*/ 4763 h 9525"/>
                              <a:gd name="connsiteX210" fmla="*/ 11640 w 28575"/>
                              <a:gd name="connsiteY210" fmla="*/ 0 h 9525"/>
                              <a:gd name="connsiteX211" fmla="*/ 11640 w 28575"/>
                              <a:gd name="connsiteY211" fmla="*/ 4763 h 9525"/>
                              <a:gd name="connsiteX212" fmla="*/ 11640 w 28575"/>
                              <a:gd name="connsiteY212" fmla="*/ 4763 h 9525"/>
                              <a:gd name="connsiteX213" fmla="*/ 11640 w 28575"/>
                              <a:gd name="connsiteY213" fmla="*/ 4763 h 9525"/>
                              <a:gd name="connsiteX214" fmla="*/ 11640 w 28575"/>
                              <a:gd name="connsiteY214" fmla="*/ 4763 h 9525"/>
                              <a:gd name="connsiteX215" fmla="*/ 11640 w 28575"/>
                              <a:gd name="connsiteY215" fmla="*/ 4763 h 9525"/>
                              <a:gd name="connsiteX216" fmla="*/ 11640 w 28575"/>
                              <a:gd name="connsiteY216" fmla="*/ 4763 h 9525"/>
                              <a:gd name="connsiteX217" fmla="*/ 11640 w 28575"/>
                              <a:gd name="connsiteY217" fmla="*/ 4763 h 9525"/>
                              <a:gd name="connsiteX218" fmla="*/ 11640 w 28575"/>
                              <a:gd name="connsiteY218" fmla="*/ 4763 h 9525"/>
                              <a:gd name="connsiteX219" fmla="*/ 11640 w 28575"/>
                              <a:gd name="connsiteY219" fmla="*/ 4763 h 9525"/>
                              <a:gd name="connsiteX220" fmla="*/ 11640 w 28575"/>
                              <a:gd name="connsiteY220" fmla="*/ 4763 h 9525"/>
                              <a:gd name="connsiteX221" fmla="*/ 12697 w 28575"/>
                              <a:gd name="connsiteY221" fmla="*/ 4763 h 9525"/>
                              <a:gd name="connsiteX222" fmla="*/ 12697 w 28575"/>
                              <a:gd name="connsiteY222" fmla="*/ 4763 h 9525"/>
                              <a:gd name="connsiteX223" fmla="*/ 12697 w 28575"/>
                              <a:gd name="connsiteY223" fmla="*/ 4763 h 9525"/>
                              <a:gd name="connsiteX224" fmla="*/ 12697 w 28575"/>
                              <a:gd name="connsiteY224" fmla="*/ 4763 h 9525"/>
                              <a:gd name="connsiteX225" fmla="*/ 12697 w 28575"/>
                              <a:gd name="connsiteY225" fmla="*/ 4763 h 9525"/>
                              <a:gd name="connsiteX226" fmla="*/ 12697 w 28575"/>
                              <a:gd name="connsiteY226" fmla="*/ 4763 h 9525"/>
                              <a:gd name="connsiteX227" fmla="*/ 12697 w 28575"/>
                              <a:gd name="connsiteY227" fmla="*/ 4763 h 9525"/>
                              <a:gd name="connsiteX228" fmla="*/ 12697 w 28575"/>
                              <a:gd name="connsiteY228" fmla="*/ 4763 h 9525"/>
                              <a:gd name="connsiteX229" fmla="*/ 12697 w 28575"/>
                              <a:gd name="connsiteY229" fmla="*/ 4763 h 9525"/>
                              <a:gd name="connsiteX230" fmla="*/ 12697 w 28575"/>
                              <a:gd name="connsiteY230" fmla="*/ 4763 h 9525"/>
                              <a:gd name="connsiteX231" fmla="*/ 12697 w 28575"/>
                              <a:gd name="connsiteY231" fmla="*/ 4763 h 9525"/>
                              <a:gd name="connsiteX232" fmla="*/ 12697 w 28575"/>
                              <a:gd name="connsiteY232" fmla="*/ 4763 h 9525"/>
                              <a:gd name="connsiteX233" fmla="*/ 12697 w 28575"/>
                              <a:gd name="connsiteY233" fmla="*/ 0 h 9525"/>
                              <a:gd name="connsiteX234" fmla="*/ 12697 w 28575"/>
                              <a:gd name="connsiteY234" fmla="*/ 4763 h 9525"/>
                              <a:gd name="connsiteX235" fmla="*/ 12697 w 28575"/>
                              <a:gd name="connsiteY235" fmla="*/ 4763 h 9525"/>
                              <a:gd name="connsiteX236" fmla="*/ 12697 w 28575"/>
                              <a:gd name="connsiteY236" fmla="*/ 4763 h 9525"/>
                              <a:gd name="connsiteX237" fmla="*/ 12697 w 28575"/>
                              <a:gd name="connsiteY237" fmla="*/ 9525 h 9525"/>
                              <a:gd name="connsiteX238" fmla="*/ 12697 w 28575"/>
                              <a:gd name="connsiteY238" fmla="*/ 4763 h 9525"/>
                              <a:gd name="connsiteX239" fmla="*/ 13754 w 28575"/>
                              <a:gd name="connsiteY239" fmla="*/ 4763 h 9525"/>
                              <a:gd name="connsiteX240" fmla="*/ 13754 w 28575"/>
                              <a:gd name="connsiteY240" fmla="*/ 4763 h 9525"/>
                              <a:gd name="connsiteX241" fmla="*/ 13754 w 28575"/>
                              <a:gd name="connsiteY241" fmla="*/ 4763 h 9525"/>
                              <a:gd name="connsiteX242" fmla="*/ 13754 w 28575"/>
                              <a:gd name="connsiteY242" fmla="*/ 4763 h 9525"/>
                              <a:gd name="connsiteX243" fmla="*/ 13754 w 28575"/>
                              <a:gd name="connsiteY243" fmla="*/ 4763 h 9525"/>
                              <a:gd name="connsiteX244" fmla="*/ 13754 w 28575"/>
                              <a:gd name="connsiteY244" fmla="*/ 4763 h 9525"/>
                              <a:gd name="connsiteX245" fmla="*/ 13754 w 28575"/>
                              <a:gd name="connsiteY245" fmla="*/ 4763 h 9525"/>
                              <a:gd name="connsiteX246" fmla="*/ 13754 w 28575"/>
                              <a:gd name="connsiteY246" fmla="*/ 4763 h 9525"/>
                              <a:gd name="connsiteX247" fmla="*/ 13754 w 28575"/>
                              <a:gd name="connsiteY247" fmla="*/ 4763 h 9525"/>
                              <a:gd name="connsiteX248" fmla="*/ 13754 w 28575"/>
                              <a:gd name="connsiteY248" fmla="*/ 4763 h 9525"/>
                              <a:gd name="connsiteX249" fmla="*/ 13754 w 28575"/>
                              <a:gd name="connsiteY249" fmla="*/ 4763 h 9525"/>
                              <a:gd name="connsiteX250" fmla="*/ 13754 w 28575"/>
                              <a:gd name="connsiteY250" fmla="*/ 4763 h 9525"/>
                              <a:gd name="connsiteX251" fmla="*/ 13754 w 28575"/>
                              <a:gd name="connsiteY251" fmla="*/ 4763 h 9525"/>
                              <a:gd name="connsiteX252" fmla="*/ 13754 w 28575"/>
                              <a:gd name="connsiteY252" fmla="*/ 4763 h 9525"/>
                              <a:gd name="connsiteX253" fmla="*/ 13754 w 28575"/>
                              <a:gd name="connsiteY253" fmla="*/ 4763 h 9525"/>
                              <a:gd name="connsiteX254" fmla="*/ 13754 w 28575"/>
                              <a:gd name="connsiteY254" fmla="*/ 4763 h 9525"/>
                              <a:gd name="connsiteX255" fmla="*/ 13754 w 28575"/>
                              <a:gd name="connsiteY255" fmla="*/ 4763 h 9525"/>
                              <a:gd name="connsiteX256" fmla="*/ 13754 w 28575"/>
                              <a:gd name="connsiteY256" fmla="*/ 4763 h 9525"/>
                              <a:gd name="connsiteX257" fmla="*/ 14821 w 28575"/>
                              <a:gd name="connsiteY257" fmla="*/ 4763 h 9525"/>
                              <a:gd name="connsiteX258" fmla="*/ 14821 w 28575"/>
                              <a:gd name="connsiteY258" fmla="*/ 4763 h 9525"/>
                              <a:gd name="connsiteX259" fmla="*/ 14821 w 28575"/>
                              <a:gd name="connsiteY259" fmla="*/ 4763 h 9525"/>
                              <a:gd name="connsiteX260" fmla="*/ 14821 w 28575"/>
                              <a:gd name="connsiteY260" fmla="*/ 4763 h 9525"/>
                              <a:gd name="connsiteX261" fmla="*/ 14821 w 28575"/>
                              <a:gd name="connsiteY261" fmla="*/ 4763 h 9525"/>
                              <a:gd name="connsiteX262" fmla="*/ 14821 w 28575"/>
                              <a:gd name="connsiteY262" fmla="*/ 4763 h 9525"/>
                              <a:gd name="connsiteX263" fmla="*/ 14821 w 28575"/>
                              <a:gd name="connsiteY263" fmla="*/ 4763 h 9525"/>
                              <a:gd name="connsiteX264" fmla="*/ 14821 w 28575"/>
                              <a:gd name="connsiteY264" fmla="*/ 4763 h 9525"/>
                              <a:gd name="connsiteX265" fmla="*/ 14821 w 28575"/>
                              <a:gd name="connsiteY265" fmla="*/ 4763 h 9525"/>
                              <a:gd name="connsiteX266" fmla="*/ 14821 w 28575"/>
                              <a:gd name="connsiteY266" fmla="*/ 9525 h 9525"/>
                              <a:gd name="connsiteX267" fmla="*/ 14821 w 28575"/>
                              <a:gd name="connsiteY267" fmla="*/ 4763 h 9525"/>
                              <a:gd name="connsiteX268" fmla="*/ 14821 w 28575"/>
                              <a:gd name="connsiteY268" fmla="*/ 4763 h 9525"/>
                              <a:gd name="connsiteX269" fmla="*/ 14821 w 28575"/>
                              <a:gd name="connsiteY269" fmla="*/ 4763 h 9525"/>
                              <a:gd name="connsiteX270" fmla="*/ 14821 w 28575"/>
                              <a:gd name="connsiteY270" fmla="*/ 4763 h 9525"/>
                              <a:gd name="connsiteX271" fmla="*/ 14821 w 28575"/>
                              <a:gd name="connsiteY271" fmla="*/ 0 h 9525"/>
                              <a:gd name="connsiteX272" fmla="*/ 14821 w 28575"/>
                              <a:gd name="connsiteY272" fmla="*/ 0 h 9525"/>
                              <a:gd name="connsiteX273" fmla="*/ 14821 w 28575"/>
                              <a:gd name="connsiteY273" fmla="*/ 0 h 9525"/>
                              <a:gd name="connsiteX274" fmla="*/ 14821 w 28575"/>
                              <a:gd name="connsiteY274" fmla="*/ 0 h 9525"/>
                              <a:gd name="connsiteX275" fmla="*/ 14821 w 28575"/>
                              <a:gd name="connsiteY275" fmla="*/ 4763 h 9525"/>
                              <a:gd name="connsiteX276" fmla="*/ 14821 w 28575"/>
                              <a:gd name="connsiteY276" fmla="*/ 4763 h 9525"/>
                              <a:gd name="connsiteX277" fmla="*/ 15878 w 28575"/>
                              <a:gd name="connsiteY277" fmla="*/ 0 h 9525"/>
                              <a:gd name="connsiteX278" fmla="*/ 15878 w 28575"/>
                              <a:gd name="connsiteY278" fmla="*/ 4763 h 9525"/>
                              <a:gd name="connsiteX279" fmla="*/ 15878 w 28575"/>
                              <a:gd name="connsiteY279" fmla="*/ 4763 h 9525"/>
                              <a:gd name="connsiteX280" fmla="*/ 15878 w 28575"/>
                              <a:gd name="connsiteY280" fmla="*/ 4763 h 9525"/>
                              <a:gd name="connsiteX281" fmla="*/ 15878 w 28575"/>
                              <a:gd name="connsiteY281" fmla="*/ 4763 h 9525"/>
                              <a:gd name="connsiteX282" fmla="*/ 15878 w 28575"/>
                              <a:gd name="connsiteY282" fmla="*/ 4763 h 9525"/>
                              <a:gd name="connsiteX283" fmla="*/ 15878 w 28575"/>
                              <a:gd name="connsiteY283" fmla="*/ 4763 h 9525"/>
                              <a:gd name="connsiteX284" fmla="*/ 15878 w 28575"/>
                              <a:gd name="connsiteY284" fmla="*/ 4763 h 9525"/>
                              <a:gd name="connsiteX285" fmla="*/ 15878 w 28575"/>
                              <a:gd name="connsiteY285" fmla="*/ 4763 h 9525"/>
                              <a:gd name="connsiteX286" fmla="*/ 15878 w 28575"/>
                              <a:gd name="connsiteY286" fmla="*/ 0 h 9525"/>
                              <a:gd name="connsiteX287" fmla="*/ 15878 w 28575"/>
                              <a:gd name="connsiteY287" fmla="*/ 0 h 9525"/>
                              <a:gd name="connsiteX288" fmla="*/ 15878 w 28575"/>
                              <a:gd name="connsiteY288" fmla="*/ 0 h 9525"/>
                              <a:gd name="connsiteX289" fmla="*/ 15878 w 28575"/>
                              <a:gd name="connsiteY289" fmla="*/ 0 h 9525"/>
                              <a:gd name="connsiteX290" fmla="*/ 15878 w 28575"/>
                              <a:gd name="connsiteY290" fmla="*/ 4763 h 9525"/>
                              <a:gd name="connsiteX291" fmla="*/ 15878 w 28575"/>
                              <a:gd name="connsiteY291" fmla="*/ 4763 h 9525"/>
                              <a:gd name="connsiteX292" fmla="*/ 15878 w 28575"/>
                              <a:gd name="connsiteY292" fmla="*/ 4763 h 9525"/>
                              <a:gd name="connsiteX293" fmla="*/ 15878 w 28575"/>
                              <a:gd name="connsiteY293" fmla="*/ 0 h 9525"/>
                              <a:gd name="connsiteX294" fmla="*/ 15878 w 28575"/>
                              <a:gd name="connsiteY294" fmla="*/ 4763 h 9525"/>
                              <a:gd name="connsiteX295" fmla="*/ 16935 w 28575"/>
                              <a:gd name="connsiteY295" fmla="*/ 4763 h 9525"/>
                              <a:gd name="connsiteX296" fmla="*/ 16935 w 28575"/>
                              <a:gd name="connsiteY296" fmla="*/ 4763 h 9525"/>
                              <a:gd name="connsiteX297" fmla="*/ 16935 w 28575"/>
                              <a:gd name="connsiteY297" fmla="*/ 4763 h 9525"/>
                              <a:gd name="connsiteX298" fmla="*/ 16935 w 28575"/>
                              <a:gd name="connsiteY298" fmla="*/ 4763 h 9525"/>
                              <a:gd name="connsiteX299" fmla="*/ 16935 w 28575"/>
                              <a:gd name="connsiteY299" fmla="*/ 4763 h 9525"/>
                              <a:gd name="connsiteX300" fmla="*/ 16935 w 28575"/>
                              <a:gd name="connsiteY300" fmla="*/ 4763 h 9525"/>
                              <a:gd name="connsiteX301" fmla="*/ 16935 w 28575"/>
                              <a:gd name="connsiteY301" fmla="*/ 4763 h 9525"/>
                              <a:gd name="connsiteX302" fmla="*/ 16935 w 28575"/>
                              <a:gd name="connsiteY302" fmla="*/ 4763 h 9525"/>
                              <a:gd name="connsiteX303" fmla="*/ 16935 w 28575"/>
                              <a:gd name="connsiteY303" fmla="*/ 4763 h 9525"/>
                              <a:gd name="connsiteX304" fmla="*/ 16935 w 28575"/>
                              <a:gd name="connsiteY304" fmla="*/ 4763 h 9525"/>
                              <a:gd name="connsiteX305" fmla="*/ 16935 w 28575"/>
                              <a:gd name="connsiteY305" fmla="*/ 4763 h 9525"/>
                              <a:gd name="connsiteX306" fmla="*/ 16935 w 28575"/>
                              <a:gd name="connsiteY306" fmla="*/ 4763 h 9525"/>
                              <a:gd name="connsiteX307" fmla="*/ 16935 w 28575"/>
                              <a:gd name="connsiteY307" fmla="*/ 4763 h 9525"/>
                              <a:gd name="connsiteX308" fmla="*/ 16935 w 28575"/>
                              <a:gd name="connsiteY308" fmla="*/ 4763 h 9525"/>
                              <a:gd name="connsiteX309" fmla="*/ 16935 w 28575"/>
                              <a:gd name="connsiteY309" fmla="*/ 0 h 9525"/>
                              <a:gd name="connsiteX310" fmla="*/ 16935 w 28575"/>
                              <a:gd name="connsiteY310" fmla="*/ 4763 h 9525"/>
                              <a:gd name="connsiteX311" fmla="*/ 16935 w 28575"/>
                              <a:gd name="connsiteY311" fmla="*/ 4763 h 9525"/>
                              <a:gd name="connsiteX312" fmla="*/ 16935 w 28575"/>
                              <a:gd name="connsiteY312" fmla="*/ 4763 h 9525"/>
                              <a:gd name="connsiteX313" fmla="*/ 17993 w 28575"/>
                              <a:gd name="connsiteY313" fmla="*/ 4763 h 9525"/>
                              <a:gd name="connsiteX314" fmla="*/ 17993 w 28575"/>
                              <a:gd name="connsiteY314" fmla="*/ 4763 h 9525"/>
                              <a:gd name="connsiteX315" fmla="*/ 17993 w 28575"/>
                              <a:gd name="connsiteY315" fmla="*/ 4763 h 9525"/>
                              <a:gd name="connsiteX316" fmla="*/ 17993 w 28575"/>
                              <a:gd name="connsiteY316" fmla="*/ 4763 h 9525"/>
                              <a:gd name="connsiteX317" fmla="*/ 17993 w 28575"/>
                              <a:gd name="connsiteY317" fmla="*/ 4763 h 9525"/>
                              <a:gd name="connsiteX318" fmla="*/ 17993 w 28575"/>
                              <a:gd name="connsiteY318" fmla="*/ 0 h 9525"/>
                              <a:gd name="connsiteX319" fmla="*/ 17993 w 28575"/>
                              <a:gd name="connsiteY319" fmla="*/ 0 h 9525"/>
                              <a:gd name="connsiteX320" fmla="*/ 17993 w 28575"/>
                              <a:gd name="connsiteY320" fmla="*/ 0 h 9525"/>
                              <a:gd name="connsiteX321" fmla="*/ 17993 w 28575"/>
                              <a:gd name="connsiteY321" fmla="*/ 0 h 9525"/>
                              <a:gd name="connsiteX322" fmla="*/ 17993 w 28575"/>
                              <a:gd name="connsiteY322" fmla="*/ 4763 h 9525"/>
                              <a:gd name="connsiteX323" fmla="*/ 17993 w 28575"/>
                              <a:gd name="connsiteY323" fmla="*/ 4763 h 9525"/>
                              <a:gd name="connsiteX324" fmla="*/ 17993 w 28575"/>
                              <a:gd name="connsiteY324" fmla="*/ 4763 h 9525"/>
                              <a:gd name="connsiteX325" fmla="*/ 17993 w 28575"/>
                              <a:gd name="connsiteY325" fmla="*/ 4763 h 9525"/>
                              <a:gd name="connsiteX326" fmla="*/ 17993 w 28575"/>
                              <a:gd name="connsiteY326" fmla="*/ 4763 h 9525"/>
                              <a:gd name="connsiteX327" fmla="*/ 17993 w 28575"/>
                              <a:gd name="connsiteY327" fmla="*/ 4763 h 9525"/>
                              <a:gd name="connsiteX328" fmla="*/ 17993 w 28575"/>
                              <a:gd name="connsiteY328" fmla="*/ 4763 h 9525"/>
                              <a:gd name="connsiteX329" fmla="*/ 17993 w 28575"/>
                              <a:gd name="connsiteY329" fmla="*/ 0 h 9525"/>
                              <a:gd name="connsiteX330" fmla="*/ 17993 w 28575"/>
                              <a:gd name="connsiteY330" fmla="*/ 4763 h 9525"/>
                              <a:gd name="connsiteX331" fmla="*/ 19050 w 28575"/>
                              <a:gd name="connsiteY331" fmla="*/ 0 h 9525"/>
                              <a:gd name="connsiteX332" fmla="*/ 19050 w 28575"/>
                              <a:gd name="connsiteY332" fmla="*/ 0 h 9525"/>
                              <a:gd name="connsiteX333" fmla="*/ 19050 w 28575"/>
                              <a:gd name="connsiteY333" fmla="*/ 0 h 9525"/>
                              <a:gd name="connsiteX334" fmla="*/ 19050 w 28575"/>
                              <a:gd name="connsiteY334" fmla="*/ 0 h 9525"/>
                              <a:gd name="connsiteX335" fmla="*/ 19050 w 28575"/>
                              <a:gd name="connsiteY335" fmla="*/ 0 h 9525"/>
                              <a:gd name="connsiteX336" fmla="*/ 19050 w 28575"/>
                              <a:gd name="connsiteY336" fmla="*/ 4763 h 9525"/>
                              <a:gd name="connsiteX337" fmla="*/ 19050 w 28575"/>
                              <a:gd name="connsiteY337" fmla="*/ 4763 h 9525"/>
                              <a:gd name="connsiteX338" fmla="*/ 19050 w 28575"/>
                              <a:gd name="connsiteY338" fmla="*/ 4763 h 9525"/>
                              <a:gd name="connsiteX339" fmla="*/ 19050 w 28575"/>
                              <a:gd name="connsiteY339" fmla="*/ 4763 h 9525"/>
                              <a:gd name="connsiteX340" fmla="*/ 19050 w 28575"/>
                              <a:gd name="connsiteY340" fmla="*/ 4763 h 9525"/>
                              <a:gd name="connsiteX341" fmla="*/ 19050 w 28575"/>
                              <a:gd name="connsiteY341" fmla="*/ 4763 h 9525"/>
                              <a:gd name="connsiteX342" fmla="*/ 19050 w 28575"/>
                              <a:gd name="connsiteY342" fmla="*/ 0 h 9525"/>
                              <a:gd name="connsiteX343" fmla="*/ 19050 w 28575"/>
                              <a:gd name="connsiteY343" fmla="*/ 0 h 9525"/>
                              <a:gd name="connsiteX344" fmla="*/ 19050 w 28575"/>
                              <a:gd name="connsiteY344" fmla="*/ 4763 h 9525"/>
                              <a:gd name="connsiteX345" fmla="*/ 19050 w 28575"/>
                              <a:gd name="connsiteY345" fmla="*/ 4763 h 9525"/>
                              <a:gd name="connsiteX346" fmla="*/ 19050 w 28575"/>
                              <a:gd name="connsiteY346" fmla="*/ 4763 h 9525"/>
                              <a:gd name="connsiteX347" fmla="*/ 19050 w 28575"/>
                              <a:gd name="connsiteY347" fmla="*/ 4763 h 9525"/>
                              <a:gd name="connsiteX348" fmla="*/ 19050 w 28575"/>
                              <a:gd name="connsiteY348" fmla="*/ 4763 h 9525"/>
                              <a:gd name="connsiteX349" fmla="*/ 19050 w 28575"/>
                              <a:gd name="connsiteY349" fmla="*/ 4763 h 9525"/>
                              <a:gd name="connsiteX350" fmla="*/ 19050 w 28575"/>
                              <a:gd name="connsiteY350" fmla="*/ 4763 h 9525"/>
                              <a:gd name="connsiteX351" fmla="*/ 20107 w 28575"/>
                              <a:gd name="connsiteY351" fmla="*/ 0 h 9525"/>
                              <a:gd name="connsiteX352" fmla="*/ 20107 w 28575"/>
                              <a:gd name="connsiteY352" fmla="*/ 0 h 9525"/>
                              <a:gd name="connsiteX353" fmla="*/ 20107 w 28575"/>
                              <a:gd name="connsiteY353" fmla="*/ 0 h 9525"/>
                              <a:gd name="connsiteX354" fmla="*/ 20107 w 28575"/>
                              <a:gd name="connsiteY354" fmla="*/ 0 h 9525"/>
                              <a:gd name="connsiteX355" fmla="*/ 20107 w 28575"/>
                              <a:gd name="connsiteY355" fmla="*/ 4763 h 9525"/>
                              <a:gd name="connsiteX356" fmla="*/ 20107 w 28575"/>
                              <a:gd name="connsiteY356" fmla="*/ 0 h 9525"/>
                              <a:gd name="connsiteX357" fmla="*/ 20107 w 28575"/>
                              <a:gd name="connsiteY357" fmla="*/ 4763 h 9525"/>
                              <a:gd name="connsiteX358" fmla="*/ 20107 w 28575"/>
                              <a:gd name="connsiteY358" fmla="*/ 4763 h 9525"/>
                              <a:gd name="connsiteX359" fmla="*/ 20107 w 28575"/>
                              <a:gd name="connsiteY359" fmla="*/ 4763 h 9525"/>
                              <a:gd name="connsiteX360" fmla="*/ 20107 w 28575"/>
                              <a:gd name="connsiteY360" fmla="*/ 4763 h 9525"/>
                              <a:gd name="connsiteX361" fmla="*/ 20107 w 28575"/>
                              <a:gd name="connsiteY361" fmla="*/ 4763 h 9525"/>
                              <a:gd name="connsiteX362" fmla="*/ 20107 w 28575"/>
                              <a:gd name="connsiteY362" fmla="*/ 4763 h 9525"/>
                              <a:gd name="connsiteX363" fmla="*/ 20107 w 28575"/>
                              <a:gd name="connsiteY363" fmla="*/ 4763 h 9525"/>
                              <a:gd name="connsiteX364" fmla="*/ 20107 w 28575"/>
                              <a:gd name="connsiteY364" fmla="*/ 4763 h 9525"/>
                              <a:gd name="connsiteX365" fmla="*/ 20107 w 28575"/>
                              <a:gd name="connsiteY365" fmla="*/ 4763 h 9525"/>
                              <a:gd name="connsiteX366" fmla="*/ 20107 w 28575"/>
                              <a:gd name="connsiteY366" fmla="*/ 4763 h 9525"/>
                              <a:gd name="connsiteX367" fmla="*/ 20107 w 28575"/>
                              <a:gd name="connsiteY367" fmla="*/ 4763 h 9525"/>
                              <a:gd name="connsiteX368" fmla="*/ 20107 w 28575"/>
                              <a:gd name="connsiteY368" fmla="*/ 4763 h 9525"/>
                              <a:gd name="connsiteX369" fmla="*/ 20107 w 28575"/>
                              <a:gd name="connsiteY369" fmla="*/ 0 h 9525"/>
                              <a:gd name="connsiteX370" fmla="*/ 20107 w 28575"/>
                              <a:gd name="connsiteY370" fmla="*/ 4763 h 9525"/>
                              <a:gd name="connsiteX371" fmla="*/ 20107 w 28575"/>
                              <a:gd name="connsiteY371" fmla="*/ 0 h 9525"/>
                              <a:gd name="connsiteX372" fmla="*/ 20107 w 28575"/>
                              <a:gd name="connsiteY372" fmla="*/ 0 h 9525"/>
                              <a:gd name="connsiteX373" fmla="*/ 20107 w 28575"/>
                              <a:gd name="connsiteY373" fmla="*/ 4763 h 9525"/>
                              <a:gd name="connsiteX374" fmla="*/ 20107 w 28575"/>
                              <a:gd name="connsiteY374" fmla="*/ 0 h 9525"/>
                              <a:gd name="connsiteX375" fmla="*/ 21165 w 28575"/>
                              <a:gd name="connsiteY375" fmla="*/ 4763 h 9525"/>
                              <a:gd name="connsiteX376" fmla="*/ 21165 w 28575"/>
                              <a:gd name="connsiteY376" fmla="*/ 4763 h 9525"/>
                              <a:gd name="connsiteX377" fmla="*/ 21165 w 28575"/>
                              <a:gd name="connsiteY377" fmla="*/ 4763 h 9525"/>
                              <a:gd name="connsiteX378" fmla="*/ 21165 w 28575"/>
                              <a:gd name="connsiteY378" fmla="*/ 4763 h 9525"/>
                              <a:gd name="connsiteX379" fmla="*/ 21165 w 28575"/>
                              <a:gd name="connsiteY379" fmla="*/ 4763 h 9525"/>
                              <a:gd name="connsiteX380" fmla="*/ 21165 w 28575"/>
                              <a:gd name="connsiteY380" fmla="*/ 4763 h 9525"/>
                              <a:gd name="connsiteX381" fmla="*/ 21165 w 28575"/>
                              <a:gd name="connsiteY381" fmla="*/ 4763 h 9525"/>
                              <a:gd name="connsiteX382" fmla="*/ 21165 w 28575"/>
                              <a:gd name="connsiteY382" fmla="*/ 4763 h 9525"/>
                              <a:gd name="connsiteX383" fmla="*/ 21165 w 28575"/>
                              <a:gd name="connsiteY383" fmla="*/ 4763 h 9525"/>
                              <a:gd name="connsiteX384" fmla="*/ 21165 w 28575"/>
                              <a:gd name="connsiteY384" fmla="*/ 4763 h 9525"/>
                              <a:gd name="connsiteX385" fmla="*/ 21165 w 28575"/>
                              <a:gd name="connsiteY385" fmla="*/ 4763 h 9525"/>
                              <a:gd name="connsiteX386" fmla="*/ 21165 w 28575"/>
                              <a:gd name="connsiteY386" fmla="*/ 4763 h 9525"/>
                              <a:gd name="connsiteX387" fmla="*/ 21165 w 28575"/>
                              <a:gd name="connsiteY387" fmla="*/ 4763 h 9525"/>
                              <a:gd name="connsiteX388" fmla="*/ 21165 w 28575"/>
                              <a:gd name="connsiteY388" fmla="*/ 4763 h 9525"/>
                              <a:gd name="connsiteX389" fmla="*/ 21165 w 28575"/>
                              <a:gd name="connsiteY389" fmla="*/ 4763 h 9525"/>
                              <a:gd name="connsiteX390" fmla="*/ 21165 w 28575"/>
                              <a:gd name="connsiteY390" fmla="*/ 4763 h 9525"/>
                              <a:gd name="connsiteX391" fmla="*/ 21165 w 28575"/>
                              <a:gd name="connsiteY391" fmla="*/ 4763 h 9525"/>
                              <a:gd name="connsiteX392" fmla="*/ 21165 w 28575"/>
                              <a:gd name="connsiteY392" fmla="*/ 4763 h 9525"/>
                              <a:gd name="connsiteX393" fmla="*/ 22222 w 28575"/>
                              <a:gd name="connsiteY393" fmla="*/ 4763 h 9525"/>
                              <a:gd name="connsiteX394" fmla="*/ 22222 w 28575"/>
                              <a:gd name="connsiteY394" fmla="*/ 4763 h 9525"/>
                              <a:gd name="connsiteX395" fmla="*/ 22222 w 28575"/>
                              <a:gd name="connsiteY395" fmla="*/ 4763 h 9525"/>
                              <a:gd name="connsiteX396" fmla="*/ 22222 w 28575"/>
                              <a:gd name="connsiteY396" fmla="*/ 4763 h 9525"/>
                              <a:gd name="connsiteX397" fmla="*/ 22222 w 28575"/>
                              <a:gd name="connsiteY397" fmla="*/ 0 h 9525"/>
                              <a:gd name="connsiteX398" fmla="*/ 22222 w 28575"/>
                              <a:gd name="connsiteY398" fmla="*/ 4763 h 9525"/>
                              <a:gd name="connsiteX399" fmla="*/ 22222 w 28575"/>
                              <a:gd name="connsiteY399" fmla="*/ 4763 h 9525"/>
                              <a:gd name="connsiteX400" fmla="*/ 22222 w 28575"/>
                              <a:gd name="connsiteY400" fmla="*/ 4763 h 9525"/>
                              <a:gd name="connsiteX401" fmla="*/ 22222 w 28575"/>
                              <a:gd name="connsiteY401" fmla="*/ 4763 h 9525"/>
                              <a:gd name="connsiteX402" fmla="*/ 22222 w 28575"/>
                              <a:gd name="connsiteY402" fmla="*/ 4763 h 9525"/>
                              <a:gd name="connsiteX403" fmla="*/ 22222 w 28575"/>
                              <a:gd name="connsiteY403" fmla="*/ 4763 h 9525"/>
                              <a:gd name="connsiteX404" fmla="*/ 22222 w 28575"/>
                              <a:gd name="connsiteY404" fmla="*/ 4763 h 9525"/>
                              <a:gd name="connsiteX405" fmla="*/ 22222 w 28575"/>
                              <a:gd name="connsiteY405" fmla="*/ 0 h 9525"/>
                              <a:gd name="connsiteX406" fmla="*/ 22222 w 28575"/>
                              <a:gd name="connsiteY406" fmla="*/ 0 h 9525"/>
                              <a:gd name="connsiteX407" fmla="*/ 22222 w 28575"/>
                              <a:gd name="connsiteY407" fmla="*/ 0 h 9525"/>
                              <a:gd name="connsiteX408" fmla="*/ 22222 w 28575"/>
                              <a:gd name="connsiteY408" fmla="*/ 0 h 9525"/>
                              <a:gd name="connsiteX409" fmla="*/ 22222 w 28575"/>
                              <a:gd name="connsiteY409" fmla="*/ 0 h 9525"/>
                              <a:gd name="connsiteX410" fmla="*/ 22222 w 28575"/>
                              <a:gd name="connsiteY410" fmla="*/ 0 h 9525"/>
                              <a:gd name="connsiteX411" fmla="*/ 22222 w 28575"/>
                              <a:gd name="connsiteY411" fmla="*/ 0 h 9525"/>
                              <a:gd name="connsiteX412" fmla="*/ 22222 w 28575"/>
                              <a:gd name="connsiteY412" fmla="*/ 0 h 9525"/>
                              <a:gd name="connsiteX413" fmla="*/ 23279 w 28575"/>
                              <a:gd name="connsiteY413" fmla="*/ 0 h 9525"/>
                              <a:gd name="connsiteX414" fmla="*/ 23279 w 28575"/>
                              <a:gd name="connsiteY414" fmla="*/ 4763 h 9525"/>
                              <a:gd name="connsiteX415" fmla="*/ 23279 w 28575"/>
                              <a:gd name="connsiteY415" fmla="*/ 4763 h 9525"/>
                              <a:gd name="connsiteX416" fmla="*/ 23279 w 28575"/>
                              <a:gd name="connsiteY416" fmla="*/ 4763 h 9525"/>
                              <a:gd name="connsiteX417" fmla="*/ 23279 w 28575"/>
                              <a:gd name="connsiteY417" fmla="*/ 4763 h 9525"/>
                              <a:gd name="connsiteX418" fmla="*/ 23279 w 28575"/>
                              <a:gd name="connsiteY418" fmla="*/ 4763 h 9525"/>
                              <a:gd name="connsiteX419" fmla="*/ 23279 w 28575"/>
                              <a:gd name="connsiteY419" fmla="*/ 0 h 9525"/>
                              <a:gd name="connsiteX420" fmla="*/ 23279 w 28575"/>
                              <a:gd name="connsiteY420" fmla="*/ 0 h 9525"/>
                              <a:gd name="connsiteX421" fmla="*/ 23279 w 28575"/>
                              <a:gd name="connsiteY421" fmla="*/ 0 h 9525"/>
                              <a:gd name="connsiteX422" fmla="*/ 23279 w 28575"/>
                              <a:gd name="connsiteY422" fmla="*/ 0 h 9525"/>
                              <a:gd name="connsiteX423" fmla="*/ 23279 w 28575"/>
                              <a:gd name="connsiteY423" fmla="*/ 0 h 9525"/>
                              <a:gd name="connsiteX424" fmla="*/ 23279 w 28575"/>
                              <a:gd name="connsiteY424" fmla="*/ 0 h 9525"/>
                              <a:gd name="connsiteX425" fmla="*/ 23279 w 28575"/>
                              <a:gd name="connsiteY425" fmla="*/ 0 h 9525"/>
                              <a:gd name="connsiteX426" fmla="*/ 23279 w 28575"/>
                              <a:gd name="connsiteY426" fmla="*/ 0 h 9525"/>
                              <a:gd name="connsiteX427" fmla="*/ 23279 w 28575"/>
                              <a:gd name="connsiteY427" fmla="*/ 0 h 9525"/>
                              <a:gd name="connsiteX428" fmla="*/ 23279 w 28575"/>
                              <a:gd name="connsiteY428" fmla="*/ 0 h 9525"/>
                              <a:gd name="connsiteX429" fmla="*/ 23279 w 28575"/>
                              <a:gd name="connsiteY429" fmla="*/ 0 h 9525"/>
                              <a:gd name="connsiteX430" fmla="*/ 23279 w 28575"/>
                              <a:gd name="connsiteY430" fmla="*/ 0 h 9525"/>
                              <a:gd name="connsiteX431" fmla="*/ 24346 w 28575"/>
                              <a:gd name="connsiteY431" fmla="*/ 4763 h 9525"/>
                              <a:gd name="connsiteX432" fmla="*/ 24346 w 28575"/>
                              <a:gd name="connsiteY432" fmla="*/ 0 h 9525"/>
                              <a:gd name="connsiteX433" fmla="*/ 24346 w 28575"/>
                              <a:gd name="connsiteY433" fmla="*/ 0 h 9525"/>
                              <a:gd name="connsiteX434" fmla="*/ 24346 w 28575"/>
                              <a:gd name="connsiteY434" fmla="*/ 0 h 9525"/>
                              <a:gd name="connsiteX435" fmla="*/ 24346 w 28575"/>
                              <a:gd name="connsiteY435" fmla="*/ 0 h 9525"/>
                              <a:gd name="connsiteX436" fmla="*/ 24346 w 28575"/>
                              <a:gd name="connsiteY436" fmla="*/ 0 h 9525"/>
                              <a:gd name="connsiteX437" fmla="*/ 24346 w 28575"/>
                              <a:gd name="connsiteY437" fmla="*/ 0 h 9525"/>
                              <a:gd name="connsiteX438" fmla="*/ 24346 w 28575"/>
                              <a:gd name="connsiteY438" fmla="*/ 0 h 9525"/>
                              <a:gd name="connsiteX439" fmla="*/ 24346 w 28575"/>
                              <a:gd name="connsiteY439" fmla="*/ 0 h 9525"/>
                              <a:gd name="connsiteX440" fmla="*/ 24346 w 28575"/>
                              <a:gd name="connsiteY440" fmla="*/ 0 h 9525"/>
                              <a:gd name="connsiteX441" fmla="*/ 24346 w 28575"/>
                              <a:gd name="connsiteY441" fmla="*/ 4763 h 9525"/>
                              <a:gd name="connsiteX442" fmla="*/ 24346 w 28575"/>
                              <a:gd name="connsiteY442" fmla="*/ 0 h 9525"/>
                              <a:gd name="connsiteX443" fmla="*/ 24346 w 28575"/>
                              <a:gd name="connsiteY443" fmla="*/ 4763 h 9525"/>
                              <a:gd name="connsiteX444" fmla="*/ 24346 w 28575"/>
                              <a:gd name="connsiteY444" fmla="*/ 4763 h 9525"/>
                              <a:gd name="connsiteX445" fmla="*/ 24346 w 28575"/>
                              <a:gd name="connsiteY445" fmla="*/ 4763 h 9525"/>
                              <a:gd name="connsiteX446" fmla="*/ 24346 w 28575"/>
                              <a:gd name="connsiteY446" fmla="*/ 4763 h 9525"/>
                              <a:gd name="connsiteX447" fmla="*/ 24346 w 28575"/>
                              <a:gd name="connsiteY447" fmla="*/ 4763 h 9525"/>
                              <a:gd name="connsiteX448" fmla="*/ 24346 w 28575"/>
                              <a:gd name="connsiteY448" fmla="*/ 4763 h 9525"/>
                              <a:gd name="connsiteX449" fmla="*/ 25403 w 28575"/>
                              <a:gd name="connsiteY449" fmla="*/ 4763 h 9525"/>
                              <a:gd name="connsiteX450" fmla="*/ 25403 w 28575"/>
                              <a:gd name="connsiteY450" fmla="*/ 4763 h 9525"/>
                              <a:gd name="connsiteX451" fmla="*/ 25403 w 28575"/>
                              <a:gd name="connsiteY451" fmla="*/ 4763 h 9525"/>
                              <a:gd name="connsiteX452" fmla="*/ 25403 w 28575"/>
                              <a:gd name="connsiteY452" fmla="*/ 0 h 9525"/>
                              <a:gd name="connsiteX453" fmla="*/ 25403 w 28575"/>
                              <a:gd name="connsiteY453" fmla="*/ 0 h 9525"/>
                              <a:gd name="connsiteX454" fmla="*/ 25403 w 28575"/>
                              <a:gd name="connsiteY454" fmla="*/ 0 h 9525"/>
                              <a:gd name="connsiteX455" fmla="*/ 25403 w 28575"/>
                              <a:gd name="connsiteY455" fmla="*/ 0 h 9525"/>
                              <a:gd name="connsiteX456" fmla="*/ 25403 w 28575"/>
                              <a:gd name="connsiteY456" fmla="*/ 4763 h 9525"/>
                              <a:gd name="connsiteX457" fmla="*/ 25403 w 28575"/>
                              <a:gd name="connsiteY457" fmla="*/ 4763 h 9525"/>
                              <a:gd name="connsiteX458" fmla="*/ 25403 w 28575"/>
                              <a:gd name="connsiteY458" fmla="*/ 4763 h 9525"/>
                              <a:gd name="connsiteX459" fmla="*/ 25403 w 28575"/>
                              <a:gd name="connsiteY459" fmla="*/ 4763 h 9525"/>
                              <a:gd name="connsiteX460" fmla="*/ 25403 w 28575"/>
                              <a:gd name="connsiteY460" fmla="*/ 0 h 9525"/>
                              <a:gd name="connsiteX461" fmla="*/ 25403 w 28575"/>
                              <a:gd name="connsiteY461" fmla="*/ 0 h 9525"/>
                              <a:gd name="connsiteX462" fmla="*/ 25403 w 28575"/>
                              <a:gd name="connsiteY462" fmla="*/ 0 h 9525"/>
                              <a:gd name="connsiteX463" fmla="*/ 25403 w 28575"/>
                              <a:gd name="connsiteY463" fmla="*/ 0 h 9525"/>
                              <a:gd name="connsiteX464" fmla="*/ 25403 w 28575"/>
                              <a:gd name="connsiteY464" fmla="*/ 0 h 9525"/>
                              <a:gd name="connsiteX465" fmla="*/ 25403 w 28575"/>
                              <a:gd name="connsiteY465" fmla="*/ 0 h 9525"/>
                              <a:gd name="connsiteX466" fmla="*/ 25403 w 28575"/>
                              <a:gd name="connsiteY466" fmla="*/ 0 h 9525"/>
                              <a:gd name="connsiteX467" fmla="*/ 26460 w 28575"/>
                              <a:gd name="connsiteY467" fmla="*/ 4763 h 9525"/>
                              <a:gd name="connsiteX468" fmla="*/ 26460 w 28575"/>
                              <a:gd name="connsiteY468" fmla="*/ 0 h 9525"/>
                              <a:gd name="connsiteX469" fmla="*/ 26460 w 28575"/>
                              <a:gd name="connsiteY469" fmla="*/ 0 h 9525"/>
                              <a:gd name="connsiteX470" fmla="*/ 26460 w 28575"/>
                              <a:gd name="connsiteY470" fmla="*/ 0 h 9525"/>
                              <a:gd name="connsiteX471" fmla="*/ 26460 w 28575"/>
                              <a:gd name="connsiteY471" fmla="*/ 0 h 9525"/>
                              <a:gd name="connsiteX472" fmla="*/ 26460 w 28575"/>
                              <a:gd name="connsiteY472" fmla="*/ 0 h 9525"/>
                              <a:gd name="connsiteX473" fmla="*/ 26460 w 28575"/>
                              <a:gd name="connsiteY473" fmla="*/ 4763 h 9525"/>
                              <a:gd name="connsiteX474" fmla="*/ 26460 w 28575"/>
                              <a:gd name="connsiteY474" fmla="*/ 4763 h 9525"/>
                              <a:gd name="connsiteX475" fmla="*/ 26460 w 28575"/>
                              <a:gd name="connsiteY475" fmla="*/ 4763 h 9525"/>
                              <a:gd name="connsiteX476" fmla="*/ 26460 w 28575"/>
                              <a:gd name="connsiteY476" fmla="*/ 4763 h 9525"/>
                              <a:gd name="connsiteX477" fmla="*/ 26460 w 28575"/>
                              <a:gd name="connsiteY477" fmla="*/ 4763 h 9525"/>
                              <a:gd name="connsiteX478" fmla="*/ 26460 w 28575"/>
                              <a:gd name="connsiteY478" fmla="*/ 4763 h 9525"/>
                              <a:gd name="connsiteX479" fmla="*/ 26460 w 28575"/>
                              <a:gd name="connsiteY479" fmla="*/ 4763 h 9525"/>
                              <a:gd name="connsiteX480" fmla="*/ 26460 w 28575"/>
                              <a:gd name="connsiteY480" fmla="*/ 4763 h 9525"/>
                              <a:gd name="connsiteX481" fmla="*/ 26460 w 28575"/>
                              <a:gd name="connsiteY481" fmla="*/ 0 h 9525"/>
                              <a:gd name="connsiteX482" fmla="*/ 26460 w 28575"/>
                              <a:gd name="connsiteY482" fmla="*/ 0 h 9525"/>
                              <a:gd name="connsiteX483" fmla="*/ 26460 w 28575"/>
                              <a:gd name="connsiteY483" fmla="*/ 0 h 9525"/>
                              <a:gd name="connsiteX484" fmla="*/ 26460 w 28575"/>
                              <a:gd name="connsiteY484" fmla="*/ 0 h 9525"/>
                              <a:gd name="connsiteX485" fmla="*/ 26460 w 28575"/>
                              <a:gd name="connsiteY485" fmla="*/ 0 h 9525"/>
                              <a:gd name="connsiteX486" fmla="*/ 26460 w 28575"/>
                              <a:gd name="connsiteY486" fmla="*/ 0 h 9525"/>
                              <a:gd name="connsiteX487" fmla="*/ 27518 w 28575"/>
                              <a:gd name="connsiteY487" fmla="*/ 0 h 9525"/>
                              <a:gd name="connsiteX488" fmla="*/ 27518 w 28575"/>
                              <a:gd name="connsiteY488" fmla="*/ 0 h 9525"/>
                              <a:gd name="connsiteX489" fmla="*/ 27518 w 28575"/>
                              <a:gd name="connsiteY489" fmla="*/ 0 h 9525"/>
                              <a:gd name="connsiteX490" fmla="*/ 27518 w 28575"/>
                              <a:gd name="connsiteY490" fmla="*/ 0 h 9525"/>
                              <a:gd name="connsiteX491" fmla="*/ 27518 w 28575"/>
                              <a:gd name="connsiteY491" fmla="*/ 0 h 9525"/>
                              <a:gd name="connsiteX492" fmla="*/ 27518 w 28575"/>
                              <a:gd name="connsiteY492" fmla="*/ 0 h 9525"/>
                              <a:gd name="connsiteX493" fmla="*/ 27518 w 28575"/>
                              <a:gd name="connsiteY493" fmla="*/ 4763 h 9525"/>
                              <a:gd name="connsiteX494" fmla="*/ 27518 w 28575"/>
                              <a:gd name="connsiteY494" fmla="*/ 4763 h 9525"/>
                              <a:gd name="connsiteX495" fmla="*/ 27518 w 28575"/>
                              <a:gd name="connsiteY495" fmla="*/ 0 h 9525"/>
                              <a:gd name="connsiteX496" fmla="*/ 27518 w 28575"/>
                              <a:gd name="connsiteY496" fmla="*/ 0 h 9525"/>
                              <a:gd name="connsiteX497" fmla="*/ 27518 w 28575"/>
                              <a:gd name="connsiteY497" fmla="*/ 0 h 9525"/>
                              <a:gd name="connsiteX498" fmla="*/ 27518 w 28575"/>
                              <a:gd name="connsiteY498" fmla="*/ 0 h 9525"/>
                              <a:gd name="connsiteX499" fmla="*/ 27518 w 28575"/>
                              <a:gd name="connsiteY499" fmla="*/ 0 h 9525"/>
                              <a:gd name="connsiteX500" fmla="*/ 27518 w 28575"/>
                              <a:gd name="connsiteY500" fmla="*/ 0 h 9525"/>
                              <a:gd name="connsiteX501" fmla="*/ 27518 w 28575"/>
                              <a:gd name="connsiteY501" fmla="*/ 0 h 9525"/>
                              <a:gd name="connsiteX502" fmla="*/ 27518 w 28575"/>
                              <a:gd name="connsiteY502" fmla="*/ 0 h 9525"/>
                              <a:gd name="connsiteX503" fmla="*/ 27518 w 28575"/>
                              <a:gd name="connsiteY503" fmla="*/ 0 h 9525"/>
                              <a:gd name="connsiteX504" fmla="*/ 27518 w 28575"/>
                              <a:gd name="connsiteY504" fmla="*/ 0 h 9525"/>
                              <a:gd name="connsiteX505" fmla="*/ 28575 w 28575"/>
                              <a:gd name="connsiteY505" fmla="*/ 0 h 9525"/>
                              <a:gd name="connsiteX506" fmla="*/ 28575 w 28575"/>
                              <a:gd name="connsiteY506" fmla="*/ 0 h 9525"/>
                              <a:gd name="connsiteX507" fmla="*/ 28575 w 28575"/>
                              <a:gd name="connsiteY507" fmla="*/ 0 h 9525"/>
                              <a:gd name="connsiteX508" fmla="*/ 28575 w 28575"/>
                              <a:gd name="connsiteY508" fmla="*/ 0 h 9525"/>
                              <a:gd name="connsiteX509" fmla="*/ 28575 w 28575"/>
                              <a:gd name="connsiteY509" fmla="*/ 0 h 9525"/>
                              <a:gd name="connsiteX510" fmla="*/ 28575 w 28575"/>
                              <a:gd name="connsiteY510" fmla="*/ 4763 h 9525"/>
                              <a:gd name="connsiteX511" fmla="*/ 28575 w 28575"/>
                              <a:gd name="connsiteY511" fmla="*/ 0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9525"/>
                                </a:moveTo>
                                <a:lnTo>
                                  <a:pt x="0" y="9525"/>
                                </a:lnTo>
                                <a:lnTo>
                                  <a:pt x="0" y="9525"/>
                                </a:lnTo>
                                <a:lnTo>
                                  <a:pt x="0" y="4763"/>
                                </a:lnTo>
                                <a:lnTo>
                                  <a:pt x="0" y="4763"/>
                                </a:lnTo>
                                <a:lnTo>
                                  <a:pt x="0" y="4763"/>
                                </a:lnTo>
                                <a:lnTo>
                                  <a:pt x="0" y="4763"/>
                                </a:lnTo>
                                <a:lnTo>
                                  <a:pt x="0" y="4763"/>
                                </a:lnTo>
                                <a:lnTo>
                                  <a:pt x="0" y="4763"/>
                                </a:lnTo>
                                <a:lnTo>
                                  <a:pt x="0" y="4763"/>
                                </a:lnTo>
                                <a:lnTo>
                                  <a:pt x="0" y="4763"/>
                                </a:lnTo>
                                <a:lnTo>
                                  <a:pt x="1057" y="4763"/>
                                </a:lnTo>
                                <a:lnTo>
                                  <a:pt x="1057" y="9525"/>
                                </a:lnTo>
                                <a:lnTo>
                                  <a:pt x="1057" y="4763"/>
                                </a:lnTo>
                                <a:lnTo>
                                  <a:pt x="1057" y="4763"/>
                                </a:lnTo>
                                <a:lnTo>
                                  <a:pt x="1057" y="4763"/>
                                </a:lnTo>
                                <a:lnTo>
                                  <a:pt x="1057" y="4763"/>
                                </a:lnTo>
                                <a:lnTo>
                                  <a:pt x="1057" y="4763"/>
                                </a:lnTo>
                                <a:lnTo>
                                  <a:pt x="1057" y="4763"/>
                                </a:lnTo>
                                <a:lnTo>
                                  <a:pt x="1057" y="9525"/>
                                </a:lnTo>
                                <a:lnTo>
                                  <a:pt x="1057" y="4763"/>
                                </a:lnTo>
                                <a:lnTo>
                                  <a:pt x="1057" y="9525"/>
                                </a:lnTo>
                                <a:lnTo>
                                  <a:pt x="1057" y="9525"/>
                                </a:lnTo>
                                <a:lnTo>
                                  <a:pt x="1057" y="9525"/>
                                </a:lnTo>
                                <a:lnTo>
                                  <a:pt x="1057" y="9525"/>
                                </a:lnTo>
                                <a:lnTo>
                                  <a:pt x="1057" y="4763"/>
                                </a:lnTo>
                                <a:lnTo>
                                  <a:pt x="1057" y="9525"/>
                                </a:lnTo>
                                <a:lnTo>
                                  <a:pt x="1057" y="4763"/>
                                </a:lnTo>
                                <a:lnTo>
                                  <a:pt x="1057"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9525"/>
                                </a:lnTo>
                                <a:lnTo>
                                  <a:pt x="3172" y="9525"/>
                                </a:lnTo>
                                <a:lnTo>
                                  <a:pt x="3172" y="9525"/>
                                </a:lnTo>
                                <a:lnTo>
                                  <a:pt x="3172" y="4763"/>
                                </a:lnTo>
                                <a:lnTo>
                                  <a:pt x="3172" y="4763"/>
                                </a:lnTo>
                                <a:lnTo>
                                  <a:pt x="3172" y="4763"/>
                                </a:lnTo>
                                <a:lnTo>
                                  <a:pt x="3172" y="4763"/>
                                </a:lnTo>
                                <a:lnTo>
                                  <a:pt x="3172" y="4763"/>
                                </a:lnTo>
                                <a:lnTo>
                                  <a:pt x="3172" y="4763"/>
                                </a:lnTo>
                                <a:lnTo>
                                  <a:pt x="3172" y="9525"/>
                                </a:lnTo>
                                <a:lnTo>
                                  <a:pt x="3172" y="9525"/>
                                </a:lnTo>
                                <a:lnTo>
                                  <a:pt x="3172" y="9525"/>
                                </a:lnTo>
                                <a:lnTo>
                                  <a:pt x="3172" y="4763"/>
                                </a:lnTo>
                                <a:lnTo>
                                  <a:pt x="3172" y="4763"/>
                                </a:lnTo>
                                <a:lnTo>
                                  <a:pt x="3172" y="4763"/>
                                </a:lnTo>
                                <a:lnTo>
                                  <a:pt x="3172" y="4763"/>
                                </a:lnTo>
                                <a:lnTo>
                                  <a:pt x="3172" y="4763"/>
                                </a:lnTo>
                                <a:lnTo>
                                  <a:pt x="3172" y="9525"/>
                                </a:lnTo>
                                <a:lnTo>
                                  <a:pt x="3172" y="4763"/>
                                </a:lnTo>
                                <a:lnTo>
                                  <a:pt x="3172" y="4763"/>
                                </a:lnTo>
                                <a:lnTo>
                                  <a:pt x="3172"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9525"/>
                                </a:lnTo>
                                <a:lnTo>
                                  <a:pt x="5296" y="4763"/>
                                </a:lnTo>
                                <a:lnTo>
                                  <a:pt x="5296" y="4763"/>
                                </a:lnTo>
                                <a:lnTo>
                                  <a:pt x="5296" y="4763"/>
                                </a:lnTo>
                                <a:lnTo>
                                  <a:pt x="5296" y="4763"/>
                                </a:lnTo>
                                <a:lnTo>
                                  <a:pt x="5296" y="4763"/>
                                </a:lnTo>
                                <a:lnTo>
                                  <a:pt x="5296" y="4763"/>
                                </a:lnTo>
                                <a:lnTo>
                                  <a:pt x="5296" y="4763"/>
                                </a:lnTo>
                                <a:lnTo>
                                  <a:pt x="5296" y="9525"/>
                                </a:lnTo>
                                <a:lnTo>
                                  <a:pt x="5296" y="9525"/>
                                </a:lnTo>
                                <a:lnTo>
                                  <a:pt x="5296" y="4763"/>
                                </a:lnTo>
                                <a:lnTo>
                                  <a:pt x="5296" y="4763"/>
                                </a:lnTo>
                                <a:lnTo>
                                  <a:pt x="5296" y="4763"/>
                                </a:lnTo>
                                <a:lnTo>
                                  <a:pt x="5296" y="4763"/>
                                </a:lnTo>
                                <a:lnTo>
                                  <a:pt x="5296" y="4763"/>
                                </a:lnTo>
                                <a:lnTo>
                                  <a:pt x="5296" y="4763"/>
                                </a:lnTo>
                                <a:lnTo>
                                  <a:pt x="5296" y="4763"/>
                                </a:lnTo>
                                <a:lnTo>
                                  <a:pt x="5296" y="4763"/>
                                </a:lnTo>
                                <a:lnTo>
                                  <a:pt x="5296"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9525"/>
                                </a:lnTo>
                                <a:lnTo>
                                  <a:pt x="6353" y="9525"/>
                                </a:lnTo>
                                <a:lnTo>
                                  <a:pt x="6353" y="9525"/>
                                </a:lnTo>
                                <a:lnTo>
                                  <a:pt x="7410" y="4763"/>
                                </a:lnTo>
                                <a:lnTo>
                                  <a:pt x="7410" y="4763"/>
                                </a:lnTo>
                                <a:lnTo>
                                  <a:pt x="7410" y="4763"/>
                                </a:lnTo>
                                <a:lnTo>
                                  <a:pt x="7410" y="4763"/>
                                </a:lnTo>
                                <a:lnTo>
                                  <a:pt x="7410" y="4763"/>
                                </a:lnTo>
                                <a:lnTo>
                                  <a:pt x="7410" y="4763"/>
                                </a:lnTo>
                                <a:lnTo>
                                  <a:pt x="7410" y="4763"/>
                                </a:lnTo>
                                <a:lnTo>
                                  <a:pt x="7410" y="4763"/>
                                </a:lnTo>
                                <a:lnTo>
                                  <a:pt x="7410" y="4763"/>
                                </a:lnTo>
                                <a:lnTo>
                                  <a:pt x="7410" y="0"/>
                                </a:lnTo>
                                <a:lnTo>
                                  <a:pt x="7410" y="4763"/>
                                </a:lnTo>
                                <a:lnTo>
                                  <a:pt x="7410" y="4763"/>
                                </a:lnTo>
                                <a:lnTo>
                                  <a:pt x="7410" y="4763"/>
                                </a:lnTo>
                                <a:lnTo>
                                  <a:pt x="7410" y="4763"/>
                                </a:lnTo>
                                <a:lnTo>
                                  <a:pt x="7410" y="4763"/>
                                </a:lnTo>
                                <a:lnTo>
                                  <a:pt x="7410" y="4763"/>
                                </a:lnTo>
                                <a:lnTo>
                                  <a:pt x="7410" y="4763"/>
                                </a:lnTo>
                                <a:lnTo>
                                  <a:pt x="7410" y="4763"/>
                                </a:lnTo>
                                <a:lnTo>
                                  <a:pt x="7410" y="4763"/>
                                </a:lnTo>
                                <a:lnTo>
                                  <a:pt x="7410" y="4763"/>
                                </a:lnTo>
                                <a:lnTo>
                                  <a:pt x="7410" y="4763"/>
                                </a:lnTo>
                                <a:lnTo>
                                  <a:pt x="7410" y="4763"/>
                                </a:lnTo>
                                <a:lnTo>
                                  <a:pt x="7410" y="4763"/>
                                </a:lnTo>
                                <a:lnTo>
                                  <a:pt x="7410" y="4763"/>
                                </a:lnTo>
                                <a:lnTo>
                                  <a:pt x="7410" y="4763"/>
                                </a:lnTo>
                                <a:lnTo>
                                  <a:pt x="7410"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9525" y="4763"/>
                                </a:lnTo>
                                <a:lnTo>
                                  <a:pt x="9525" y="4763"/>
                                </a:lnTo>
                                <a:lnTo>
                                  <a:pt x="9525" y="4763"/>
                                </a:lnTo>
                                <a:lnTo>
                                  <a:pt x="9525" y="4763"/>
                                </a:lnTo>
                                <a:lnTo>
                                  <a:pt x="9525" y="9525"/>
                                </a:lnTo>
                                <a:lnTo>
                                  <a:pt x="9525" y="9525"/>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0"/>
                                </a:lnTo>
                                <a:lnTo>
                                  <a:pt x="10582" y="0"/>
                                </a:lnTo>
                                <a:lnTo>
                                  <a:pt x="10582" y="0"/>
                                </a:lnTo>
                                <a:lnTo>
                                  <a:pt x="11640" y="0"/>
                                </a:lnTo>
                                <a:lnTo>
                                  <a:pt x="11640" y="4763"/>
                                </a:lnTo>
                                <a:lnTo>
                                  <a:pt x="11640" y="4763"/>
                                </a:lnTo>
                                <a:lnTo>
                                  <a:pt x="11640" y="4763"/>
                                </a:lnTo>
                                <a:lnTo>
                                  <a:pt x="11640" y="4763"/>
                                </a:lnTo>
                                <a:lnTo>
                                  <a:pt x="11640" y="4763"/>
                                </a:lnTo>
                                <a:lnTo>
                                  <a:pt x="11640" y="4763"/>
                                </a:lnTo>
                                <a:lnTo>
                                  <a:pt x="11640" y="0"/>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0"/>
                                </a:lnTo>
                                <a:lnTo>
                                  <a:pt x="12697" y="4763"/>
                                </a:lnTo>
                                <a:lnTo>
                                  <a:pt x="12697" y="4763"/>
                                </a:lnTo>
                                <a:lnTo>
                                  <a:pt x="12697" y="4763"/>
                                </a:lnTo>
                                <a:lnTo>
                                  <a:pt x="12697" y="9525"/>
                                </a:lnTo>
                                <a:lnTo>
                                  <a:pt x="12697"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9525"/>
                                </a:lnTo>
                                <a:lnTo>
                                  <a:pt x="14821" y="4763"/>
                                </a:lnTo>
                                <a:lnTo>
                                  <a:pt x="14821" y="4763"/>
                                </a:lnTo>
                                <a:lnTo>
                                  <a:pt x="14821" y="4763"/>
                                </a:lnTo>
                                <a:lnTo>
                                  <a:pt x="14821" y="4763"/>
                                </a:lnTo>
                                <a:lnTo>
                                  <a:pt x="14821" y="0"/>
                                </a:lnTo>
                                <a:lnTo>
                                  <a:pt x="14821" y="0"/>
                                </a:lnTo>
                                <a:lnTo>
                                  <a:pt x="14821" y="0"/>
                                </a:lnTo>
                                <a:lnTo>
                                  <a:pt x="14821" y="0"/>
                                </a:lnTo>
                                <a:lnTo>
                                  <a:pt x="14821" y="4763"/>
                                </a:lnTo>
                                <a:lnTo>
                                  <a:pt x="14821" y="4763"/>
                                </a:lnTo>
                                <a:lnTo>
                                  <a:pt x="15878" y="0"/>
                                </a:lnTo>
                                <a:lnTo>
                                  <a:pt x="15878" y="4763"/>
                                </a:lnTo>
                                <a:lnTo>
                                  <a:pt x="15878" y="4763"/>
                                </a:lnTo>
                                <a:lnTo>
                                  <a:pt x="15878" y="4763"/>
                                </a:lnTo>
                                <a:lnTo>
                                  <a:pt x="15878" y="4763"/>
                                </a:lnTo>
                                <a:lnTo>
                                  <a:pt x="15878" y="4763"/>
                                </a:lnTo>
                                <a:lnTo>
                                  <a:pt x="15878" y="4763"/>
                                </a:lnTo>
                                <a:lnTo>
                                  <a:pt x="15878" y="4763"/>
                                </a:lnTo>
                                <a:lnTo>
                                  <a:pt x="15878" y="4763"/>
                                </a:lnTo>
                                <a:lnTo>
                                  <a:pt x="15878" y="0"/>
                                </a:lnTo>
                                <a:lnTo>
                                  <a:pt x="15878" y="0"/>
                                </a:lnTo>
                                <a:lnTo>
                                  <a:pt x="15878" y="0"/>
                                </a:lnTo>
                                <a:lnTo>
                                  <a:pt x="15878" y="0"/>
                                </a:lnTo>
                                <a:lnTo>
                                  <a:pt x="15878" y="4763"/>
                                </a:lnTo>
                                <a:lnTo>
                                  <a:pt x="15878" y="4763"/>
                                </a:lnTo>
                                <a:lnTo>
                                  <a:pt x="15878" y="4763"/>
                                </a:lnTo>
                                <a:lnTo>
                                  <a:pt x="15878" y="0"/>
                                </a:lnTo>
                                <a:lnTo>
                                  <a:pt x="15878" y="4763"/>
                                </a:lnTo>
                                <a:lnTo>
                                  <a:pt x="16935" y="4763"/>
                                </a:lnTo>
                                <a:lnTo>
                                  <a:pt x="16935" y="4763"/>
                                </a:lnTo>
                                <a:lnTo>
                                  <a:pt x="16935" y="4763"/>
                                </a:lnTo>
                                <a:lnTo>
                                  <a:pt x="16935" y="4763"/>
                                </a:lnTo>
                                <a:lnTo>
                                  <a:pt x="16935" y="4763"/>
                                </a:lnTo>
                                <a:lnTo>
                                  <a:pt x="16935" y="4763"/>
                                </a:lnTo>
                                <a:lnTo>
                                  <a:pt x="16935" y="4763"/>
                                </a:lnTo>
                                <a:lnTo>
                                  <a:pt x="16935" y="4763"/>
                                </a:lnTo>
                                <a:lnTo>
                                  <a:pt x="16935" y="4763"/>
                                </a:lnTo>
                                <a:lnTo>
                                  <a:pt x="16935" y="4763"/>
                                </a:lnTo>
                                <a:lnTo>
                                  <a:pt x="16935" y="4763"/>
                                </a:lnTo>
                                <a:lnTo>
                                  <a:pt x="16935" y="4763"/>
                                </a:lnTo>
                                <a:lnTo>
                                  <a:pt x="16935" y="4763"/>
                                </a:lnTo>
                                <a:lnTo>
                                  <a:pt x="16935" y="4763"/>
                                </a:lnTo>
                                <a:lnTo>
                                  <a:pt x="16935" y="0"/>
                                </a:lnTo>
                                <a:lnTo>
                                  <a:pt x="16935" y="4763"/>
                                </a:lnTo>
                                <a:lnTo>
                                  <a:pt x="16935" y="4763"/>
                                </a:lnTo>
                                <a:lnTo>
                                  <a:pt x="16935" y="4763"/>
                                </a:lnTo>
                                <a:lnTo>
                                  <a:pt x="17993" y="4763"/>
                                </a:lnTo>
                                <a:lnTo>
                                  <a:pt x="17993" y="4763"/>
                                </a:lnTo>
                                <a:lnTo>
                                  <a:pt x="17993" y="4763"/>
                                </a:lnTo>
                                <a:lnTo>
                                  <a:pt x="17993" y="4763"/>
                                </a:lnTo>
                                <a:lnTo>
                                  <a:pt x="17993" y="4763"/>
                                </a:lnTo>
                                <a:lnTo>
                                  <a:pt x="17993" y="0"/>
                                </a:lnTo>
                                <a:lnTo>
                                  <a:pt x="17993" y="0"/>
                                </a:lnTo>
                                <a:lnTo>
                                  <a:pt x="17993" y="0"/>
                                </a:lnTo>
                                <a:lnTo>
                                  <a:pt x="17993" y="0"/>
                                </a:lnTo>
                                <a:lnTo>
                                  <a:pt x="17993" y="4763"/>
                                </a:lnTo>
                                <a:lnTo>
                                  <a:pt x="17993" y="4763"/>
                                </a:lnTo>
                                <a:lnTo>
                                  <a:pt x="17993" y="4763"/>
                                </a:lnTo>
                                <a:lnTo>
                                  <a:pt x="17993" y="4763"/>
                                </a:lnTo>
                                <a:lnTo>
                                  <a:pt x="17993" y="4763"/>
                                </a:lnTo>
                                <a:lnTo>
                                  <a:pt x="17993" y="4763"/>
                                </a:lnTo>
                                <a:lnTo>
                                  <a:pt x="17993" y="4763"/>
                                </a:lnTo>
                                <a:lnTo>
                                  <a:pt x="17993" y="0"/>
                                </a:lnTo>
                                <a:lnTo>
                                  <a:pt x="17993" y="4763"/>
                                </a:lnTo>
                                <a:lnTo>
                                  <a:pt x="19050" y="0"/>
                                </a:lnTo>
                                <a:lnTo>
                                  <a:pt x="19050" y="0"/>
                                </a:lnTo>
                                <a:lnTo>
                                  <a:pt x="19050" y="0"/>
                                </a:lnTo>
                                <a:lnTo>
                                  <a:pt x="19050" y="0"/>
                                </a:lnTo>
                                <a:lnTo>
                                  <a:pt x="19050" y="0"/>
                                </a:lnTo>
                                <a:lnTo>
                                  <a:pt x="19050" y="4763"/>
                                </a:lnTo>
                                <a:lnTo>
                                  <a:pt x="19050" y="4763"/>
                                </a:lnTo>
                                <a:lnTo>
                                  <a:pt x="19050" y="4763"/>
                                </a:lnTo>
                                <a:lnTo>
                                  <a:pt x="19050" y="4763"/>
                                </a:lnTo>
                                <a:lnTo>
                                  <a:pt x="19050" y="4763"/>
                                </a:lnTo>
                                <a:lnTo>
                                  <a:pt x="19050" y="4763"/>
                                </a:lnTo>
                                <a:lnTo>
                                  <a:pt x="19050" y="0"/>
                                </a:lnTo>
                                <a:lnTo>
                                  <a:pt x="19050" y="0"/>
                                </a:lnTo>
                                <a:lnTo>
                                  <a:pt x="19050" y="4763"/>
                                </a:lnTo>
                                <a:lnTo>
                                  <a:pt x="19050" y="4763"/>
                                </a:lnTo>
                                <a:lnTo>
                                  <a:pt x="19050" y="4763"/>
                                </a:lnTo>
                                <a:lnTo>
                                  <a:pt x="19050" y="4763"/>
                                </a:lnTo>
                                <a:lnTo>
                                  <a:pt x="19050" y="4763"/>
                                </a:lnTo>
                                <a:lnTo>
                                  <a:pt x="19050" y="4763"/>
                                </a:lnTo>
                                <a:lnTo>
                                  <a:pt x="19050" y="4763"/>
                                </a:lnTo>
                                <a:lnTo>
                                  <a:pt x="20107" y="0"/>
                                </a:lnTo>
                                <a:lnTo>
                                  <a:pt x="20107" y="0"/>
                                </a:lnTo>
                                <a:lnTo>
                                  <a:pt x="20107" y="0"/>
                                </a:lnTo>
                                <a:lnTo>
                                  <a:pt x="20107" y="0"/>
                                </a:lnTo>
                                <a:lnTo>
                                  <a:pt x="20107" y="4763"/>
                                </a:lnTo>
                                <a:lnTo>
                                  <a:pt x="20107" y="0"/>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0"/>
                                </a:lnTo>
                                <a:lnTo>
                                  <a:pt x="20107" y="4763"/>
                                </a:lnTo>
                                <a:lnTo>
                                  <a:pt x="20107" y="0"/>
                                </a:lnTo>
                                <a:lnTo>
                                  <a:pt x="20107" y="0"/>
                                </a:lnTo>
                                <a:lnTo>
                                  <a:pt x="20107" y="4763"/>
                                </a:lnTo>
                                <a:lnTo>
                                  <a:pt x="20107" y="0"/>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2222" y="4763"/>
                                </a:lnTo>
                                <a:lnTo>
                                  <a:pt x="22222" y="4763"/>
                                </a:lnTo>
                                <a:lnTo>
                                  <a:pt x="22222" y="4763"/>
                                </a:lnTo>
                                <a:lnTo>
                                  <a:pt x="22222" y="4763"/>
                                </a:lnTo>
                                <a:lnTo>
                                  <a:pt x="22222" y="0"/>
                                </a:lnTo>
                                <a:lnTo>
                                  <a:pt x="22222" y="4763"/>
                                </a:lnTo>
                                <a:lnTo>
                                  <a:pt x="22222" y="4763"/>
                                </a:lnTo>
                                <a:lnTo>
                                  <a:pt x="22222" y="4763"/>
                                </a:lnTo>
                                <a:lnTo>
                                  <a:pt x="22222" y="4763"/>
                                </a:lnTo>
                                <a:lnTo>
                                  <a:pt x="22222" y="4763"/>
                                </a:lnTo>
                                <a:lnTo>
                                  <a:pt x="22222" y="4763"/>
                                </a:lnTo>
                                <a:lnTo>
                                  <a:pt x="22222" y="4763"/>
                                </a:lnTo>
                                <a:lnTo>
                                  <a:pt x="22222" y="0"/>
                                </a:lnTo>
                                <a:lnTo>
                                  <a:pt x="22222" y="0"/>
                                </a:lnTo>
                                <a:lnTo>
                                  <a:pt x="22222" y="0"/>
                                </a:lnTo>
                                <a:lnTo>
                                  <a:pt x="22222" y="0"/>
                                </a:lnTo>
                                <a:lnTo>
                                  <a:pt x="22222" y="0"/>
                                </a:lnTo>
                                <a:lnTo>
                                  <a:pt x="22222" y="0"/>
                                </a:lnTo>
                                <a:lnTo>
                                  <a:pt x="22222" y="0"/>
                                </a:lnTo>
                                <a:lnTo>
                                  <a:pt x="22222" y="0"/>
                                </a:lnTo>
                                <a:lnTo>
                                  <a:pt x="23279" y="0"/>
                                </a:lnTo>
                                <a:lnTo>
                                  <a:pt x="23279" y="4763"/>
                                </a:lnTo>
                                <a:lnTo>
                                  <a:pt x="23279" y="4763"/>
                                </a:lnTo>
                                <a:lnTo>
                                  <a:pt x="23279" y="4763"/>
                                </a:lnTo>
                                <a:lnTo>
                                  <a:pt x="23279" y="4763"/>
                                </a:lnTo>
                                <a:lnTo>
                                  <a:pt x="23279" y="4763"/>
                                </a:lnTo>
                                <a:lnTo>
                                  <a:pt x="23279" y="0"/>
                                </a:lnTo>
                                <a:lnTo>
                                  <a:pt x="23279" y="0"/>
                                </a:lnTo>
                                <a:lnTo>
                                  <a:pt x="23279" y="0"/>
                                </a:lnTo>
                                <a:lnTo>
                                  <a:pt x="23279" y="0"/>
                                </a:lnTo>
                                <a:lnTo>
                                  <a:pt x="23279" y="0"/>
                                </a:lnTo>
                                <a:lnTo>
                                  <a:pt x="23279" y="0"/>
                                </a:lnTo>
                                <a:lnTo>
                                  <a:pt x="23279" y="0"/>
                                </a:lnTo>
                                <a:lnTo>
                                  <a:pt x="23279" y="0"/>
                                </a:lnTo>
                                <a:lnTo>
                                  <a:pt x="23279" y="0"/>
                                </a:lnTo>
                                <a:lnTo>
                                  <a:pt x="23279" y="0"/>
                                </a:lnTo>
                                <a:lnTo>
                                  <a:pt x="23279" y="0"/>
                                </a:lnTo>
                                <a:lnTo>
                                  <a:pt x="23279" y="0"/>
                                </a:lnTo>
                                <a:lnTo>
                                  <a:pt x="24346" y="4763"/>
                                </a:lnTo>
                                <a:lnTo>
                                  <a:pt x="24346" y="0"/>
                                </a:lnTo>
                                <a:lnTo>
                                  <a:pt x="24346" y="0"/>
                                </a:lnTo>
                                <a:lnTo>
                                  <a:pt x="24346" y="0"/>
                                </a:lnTo>
                                <a:lnTo>
                                  <a:pt x="24346" y="0"/>
                                </a:lnTo>
                                <a:lnTo>
                                  <a:pt x="24346" y="0"/>
                                </a:lnTo>
                                <a:lnTo>
                                  <a:pt x="24346" y="0"/>
                                </a:lnTo>
                                <a:lnTo>
                                  <a:pt x="24346" y="0"/>
                                </a:lnTo>
                                <a:lnTo>
                                  <a:pt x="24346" y="0"/>
                                </a:lnTo>
                                <a:lnTo>
                                  <a:pt x="24346" y="0"/>
                                </a:lnTo>
                                <a:lnTo>
                                  <a:pt x="24346" y="4763"/>
                                </a:lnTo>
                                <a:lnTo>
                                  <a:pt x="24346" y="0"/>
                                </a:lnTo>
                                <a:lnTo>
                                  <a:pt x="24346" y="4763"/>
                                </a:lnTo>
                                <a:lnTo>
                                  <a:pt x="24346" y="4763"/>
                                </a:lnTo>
                                <a:lnTo>
                                  <a:pt x="24346" y="4763"/>
                                </a:lnTo>
                                <a:lnTo>
                                  <a:pt x="24346" y="4763"/>
                                </a:lnTo>
                                <a:lnTo>
                                  <a:pt x="24346" y="4763"/>
                                </a:lnTo>
                                <a:lnTo>
                                  <a:pt x="24346" y="4763"/>
                                </a:lnTo>
                                <a:lnTo>
                                  <a:pt x="25403" y="4763"/>
                                </a:lnTo>
                                <a:lnTo>
                                  <a:pt x="25403" y="4763"/>
                                </a:lnTo>
                                <a:lnTo>
                                  <a:pt x="25403" y="4763"/>
                                </a:lnTo>
                                <a:lnTo>
                                  <a:pt x="25403" y="0"/>
                                </a:lnTo>
                                <a:lnTo>
                                  <a:pt x="25403" y="0"/>
                                </a:lnTo>
                                <a:lnTo>
                                  <a:pt x="25403" y="0"/>
                                </a:lnTo>
                                <a:lnTo>
                                  <a:pt x="25403" y="0"/>
                                </a:lnTo>
                                <a:lnTo>
                                  <a:pt x="25403" y="4763"/>
                                </a:lnTo>
                                <a:lnTo>
                                  <a:pt x="25403" y="4763"/>
                                </a:lnTo>
                                <a:lnTo>
                                  <a:pt x="25403" y="4763"/>
                                </a:lnTo>
                                <a:lnTo>
                                  <a:pt x="25403" y="4763"/>
                                </a:lnTo>
                                <a:lnTo>
                                  <a:pt x="25403" y="0"/>
                                </a:lnTo>
                                <a:lnTo>
                                  <a:pt x="25403" y="0"/>
                                </a:lnTo>
                                <a:lnTo>
                                  <a:pt x="25403" y="0"/>
                                </a:lnTo>
                                <a:lnTo>
                                  <a:pt x="25403" y="0"/>
                                </a:lnTo>
                                <a:lnTo>
                                  <a:pt x="25403" y="0"/>
                                </a:lnTo>
                                <a:lnTo>
                                  <a:pt x="25403" y="0"/>
                                </a:lnTo>
                                <a:lnTo>
                                  <a:pt x="25403" y="0"/>
                                </a:lnTo>
                                <a:lnTo>
                                  <a:pt x="26460" y="4763"/>
                                </a:lnTo>
                                <a:lnTo>
                                  <a:pt x="26460" y="0"/>
                                </a:lnTo>
                                <a:lnTo>
                                  <a:pt x="26460" y="0"/>
                                </a:lnTo>
                                <a:lnTo>
                                  <a:pt x="26460" y="0"/>
                                </a:lnTo>
                                <a:lnTo>
                                  <a:pt x="26460" y="0"/>
                                </a:lnTo>
                                <a:lnTo>
                                  <a:pt x="26460" y="0"/>
                                </a:lnTo>
                                <a:lnTo>
                                  <a:pt x="26460" y="4763"/>
                                </a:lnTo>
                                <a:lnTo>
                                  <a:pt x="26460" y="4763"/>
                                </a:lnTo>
                                <a:lnTo>
                                  <a:pt x="26460" y="4763"/>
                                </a:lnTo>
                                <a:lnTo>
                                  <a:pt x="26460" y="4763"/>
                                </a:lnTo>
                                <a:lnTo>
                                  <a:pt x="26460" y="4763"/>
                                </a:lnTo>
                                <a:lnTo>
                                  <a:pt x="26460" y="4763"/>
                                </a:lnTo>
                                <a:lnTo>
                                  <a:pt x="26460" y="4763"/>
                                </a:lnTo>
                                <a:lnTo>
                                  <a:pt x="26460" y="4763"/>
                                </a:lnTo>
                                <a:lnTo>
                                  <a:pt x="26460" y="0"/>
                                </a:lnTo>
                                <a:lnTo>
                                  <a:pt x="26460" y="0"/>
                                </a:lnTo>
                                <a:lnTo>
                                  <a:pt x="26460" y="0"/>
                                </a:lnTo>
                                <a:lnTo>
                                  <a:pt x="26460" y="0"/>
                                </a:lnTo>
                                <a:lnTo>
                                  <a:pt x="26460" y="0"/>
                                </a:lnTo>
                                <a:lnTo>
                                  <a:pt x="26460" y="0"/>
                                </a:lnTo>
                                <a:lnTo>
                                  <a:pt x="27518" y="0"/>
                                </a:lnTo>
                                <a:lnTo>
                                  <a:pt x="27518" y="0"/>
                                </a:lnTo>
                                <a:lnTo>
                                  <a:pt x="27518" y="0"/>
                                </a:lnTo>
                                <a:lnTo>
                                  <a:pt x="27518" y="0"/>
                                </a:lnTo>
                                <a:lnTo>
                                  <a:pt x="27518" y="0"/>
                                </a:lnTo>
                                <a:lnTo>
                                  <a:pt x="27518" y="0"/>
                                </a:lnTo>
                                <a:lnTo>
                                  <a:pt x="27518" y="4763"/>
                                </a:lnTo>
                                <a:lnTo>
                                  <a:pt x="27518" y="4763"/>
                                </a:lnTo>
                                <a:lnTo>
                                  <a:pt x="27518" y="0"/>
                                </a:lnTo>
                                <a:lnTo>
                                  <a:pt x="27518" y="0"/>
                                </a:lnTo>
                                <a:lnTo>
                                  <a:pt x="27518" y="0"/>
                                </a:lnTo>
                                <a:lnTo>
                                  <a:pt x="27518" y="0"/>
                                </a:lnTo>
                                <a:lnTo>
                                  <a:pt x="27518" y="0"/>
                                </a:lnTo>
                                <a:lnTo>
                                  <a:pt x="27518" y="0"/>
                                </a:lnTo>
                                <a:lnTo>
                                  <a:pt x="27518" y="0"/>
                                </a:lnTo>
                                <a:lnTo>
                                  <a:pt x="27518" y="0"/>
                                </a:lnTo>
                                <a:lnTo>
                                  <a:pt x="27518" y="0"/>
                                </a:lnTo>
                                <a:lnTo>
                                  <a:pt x="27518" y="0"/>
                                </a:lnTo>
                                <a:lnTo>
                                  <a:pt x="28575" y="0"/>
                                </a:lnTo>
                                <a:lnTo>
                                  <a:pt x="28575" y="0"/>
                                </a:lnTo>
                                <a:lnTo>
                                  <a:pt x="28575" y="0"/>
                                </a:lnTo>
                                <a:lnTo>
                                  <a:pt x="28575" y="0"/>
                                </a:lnTo>
                                <a:lnTo>
                                  <a:pt x="28575" y="0"/>
                                </a:lnTo>
                                <a:lnTo>
                                  <a:pt x="28575" y="4763"/>
                                </a:lnTo>
                                <a:lnTo>
                                  <a:pt x="28575" y="0"/>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16" name="Freeform: Shape 416"/>
                        <wps:cNvSpPr/>
                        <wps:spPr>
                          <a:xfrm>
                            <a:off x="1595437" y="3871912"/>
                            <a:ext cx="28575" cy="9525"/>
                          </a:xfrm>
                          <a:custGeom>
                            <a:avLst/>
                            <a:gdLst>
                              <a:gd name="connsiteX0" fmla="*/ 0 w 28575"/>
                              <a:gd name="connsiteY0" fmla="*/ 3172 h 9525"/>
                              <a:gd name="connsiteX1" fmla="*/ 0 w 28575"/>
                              <a:gd name="connsiteY1" fmla="*/ 3172 h 9525"/>
                              <a:gd name="connsiteX2" fmla="*/ 0 w 28575"/>
                              <a:gd name="connsiteY2" fmla="*/ 3172 h 9525"/>
                              <a:gd name="connsiteX3" fmla="*/ 0 w 28575"/>
                              <a:gd name="connsiteY3" fmla="*/ 3172 h 9525"/>
                              <a:gd name="connsiteX4" fmla="*/ 0 w 28575"/>
                              <a:gd name="connsiteY4" fmla="*/ 6353 h 9525"/>
                              <a:gd name="connsiteX5" fmla="*/ 0 w 28575"/>
                              <a:gd name="connsiteY5" fmla="*/ 6353 h 9525"/>
                              <a:gd name="connsiteX6" fmla="*/ 0 w 28575"/>
                              <a:gd name="connsiteY6" fmla="*/ 3172 h 9525"/>
                              <a:gd name="connsiteX7" fmla="*/ 0 w 28575"/>
                              <a:gd name="connsiteY7" fmla="*/ 6353 h 9525"/>
                              <a:gd name="connsiteX8" fmla="*/ 0 w 28575"/>
                              <a:gd name="connsiteY8" fmla="*/ 3172 h 9525"/>
                              <a:gd name="connsiteX9" fmla="*/ 0 w 28575"/>
                              <a:gd name="connsiteY9" fmla="*/ 3172 h 9525"/>
                              <a:gd name="connsiteX10" fmla="*/ 0 w 28575"/>
                              <a:gd name="connsiteY10" fmla="*/ 3172 h 9525"/>
                              <a:gd name="connsiteX11" fmla="*/ 0 w 28575"/>
                              <a:gd name="connsiteY11" fmla="*/ 3172 h 9525"/>
                              <a:gd name="connsiteX12" fmla="*/ 1095 w 28575"/>
                              <a:gd name="connsiteY12" fmla="*/ 3172 h 9525"/>
                              <a:gd name="connsiteX13" fmla="*/ 1095 w 28575"/>
                              <a:gd name="connsiteY13" fmla="*/ 3172 h 9525"/>
                              <a:gd name="connsiteX14" fmla="*/ 1095 w 28575"/>
                              <a:gd name="connsiteY14" fmla="*/ 3172 h 9525"/>
                              <a:gd name="connsiteX15" fmla="*/ 1095 w 28575"/>
                              <a:gd name="connsiteY15" fmla="*/ 3172 h 9525"/>
                              <a:gd name="connsiteX16" fmla="*/ 1095 w 28575"/>
                              <a:gd name="connsiteY16" fmla="*/ 6353 h 9525"/>
                              <a:gd name="connsiteX17" fmla="*/ 1095 w 28575"/>
                              <a:gd name="connsiteY17" fmla="*/ 6353 h 9525"/>
                              <a:gd name="connsiteX18" fmla="*/ 1095 w 28575"/>
                              <a:gd name="connsiteY18" fmla="*/ 3172 h 9525"/>
                              <a:gd name="connsiteX19" fmla="*/ 1095 w 28575"/>
                              <a:gd name="connsiteY19" fmla="*/ 6353 h 9525"/>
                              <a:gd name="connsiteX20" fmla="*/ 1095 w 28575"/>
                              <a:gd name="connsiteY20" fmla="*/ 3172 h 9525"/>
                              <a:gd name="connsiteX21" fmla="*/ 1095 w 28575"/>
                              <a:gd name="connsiteY21" fmla="*/ 3172 h 9525"/>
                              <a:gd name="connsiteX22" fmla="*/ 1095 w 28575"/>
                              <a:gd name="connsiteY22" fmla="*/ 3172 h 9525"/>
                              <a:gd name="connsiteX23" fmla="*/ 1095 w 28575"/>
                              <a:gd name="connsiteY23" fmla="*/ 3172 h 9525"/>
                              <a:gd name="connsiteX24" fmla="*/ 1095 w 28575"/>
                              <a:gd name="connsiteY24" fmla="*/ 3172 h 9525"/>
                              <a:gd name="connsiteX25" fmla="*/ 1095 w 28575"/>
                              <a:gd name="connsiteY25" fmla="*/ 3172 h 9525"/>
                              <a:gd name="connsiteX26" fmla="*/ 1095 w 28575"/>
                              <a:gd name="connsiteY26" fmla="*/ 3172 h 9525"/>
                              <a:gd name="connsiteX27" fmla="*/ 1095 w 28575"/>
                              <a:gd name="connsiteY27" fmla="*/ 3172 h 9525"/>
                              <a:gd name="connsiteX28" fmla="*/ 1095 w 28575"/>
                              <a:gd name="connsiteY28" fmla="*/ 3172 h 9525"/>
                              <a:gd name="connsiteX29" fmla="*/ 1095 w 28575"/>
                              <a:gd name="connsiteY29" fmla="*/ 3172 h 9525"/>
                              <a:gd name="connsiteX30" fmla="*/ 2200 w 28575"/>
                              <a:gd name="connsiteY30" fmla="*/ 3172 h 9525"/>
                              <a:gd name="connsiteX31" fmla="*/ 2200 w 28575"/>
                              <a:gd name="connsiteY31" fmla="*/ 0 h 9525"/>
                              <a:gd name="connsiteX32" fmla="*/ 2200 w 28575"/>
                              <a:gd name="connsiteY32" fmla="*/ 0 h 9525"/>
                              <a:gd name="connsiteX33" fmla="*/ 2200 w 28575"/>
                              <a:gd name="connsiteY33" fmla="*/ 0 h 9525"/>
                              <a:gd name="connsiteX34" fmla="*/ 2200 w 28575"/>
                              <a:gd name="connsiteY34" fmla="*/ 3172 h 9525"/>
                              <a:gd name="connsiteX35" fmla="*/ 2200 w 28575"/>
                              <a:gd name="connsiteY35" fmla="*/ 3172 h 9525"/>
                              <a:gd name="connsiteX36" fmla="*/ 2200 w 28575"/>
                              <a:gd name="connsiteY36" fmla="*/ 3172 h 9525"/>
                              <a:gd name="connsiteX37" fmla="*/ 2200 w 28575"/>
                              <a:gd name="connsiteY37" fmla="*/ 3172 h 9525"/>
                              <a:gd name="connsiteX38" fmla="*/ 2200 w 28575"/>
                              <a:gd name="connsiteY38" fmla="*/ 3172 h 9525"/>
                              <a:gd name="connsiteX39" fmla="*/ 2200 w 28575"/>
                              <a:gd name="connsiteY39" fmla="*/ 6353 h 9525"/>
                              <a:gd name="connsiteX40" fmla="*/ 2200 w 28575"/>
                              <a:gd name="connsiteY40" fmla="*/ 3172 h 9525"/>
                              <a:gd name="connsiteX41" fmla="*/ 2200 w 28575"/>
                              <a:gd name="connsiteY41" fmla="*/ 3172 h 9525"/>
                              <a:gd name="connsiteX42" fmla="*/ 2200 w 28575"/>
                              <a:gd name="connsiteY42" fmla="*/ 3172 h 9525"/>
                              <a:gd name="connsiteX43" fmla="*/ 2200 w 28575"/>
                              <a:gd name="connsiteY43" fmla="*/ 3172 h 9525"/>
                              <a:gd name="connsiteX44" fmla="*/ 2200 w 28575"/>
                              <a:gd name="connsiteY44" fmla="*/ 3172 h 9525"/>
                              <a:gd name="connsiteX45" fmla="*/ 2200 w 28575"/>
                              <a:gd name="connsiteY45" fmla="*/ 3172 h 9525"/>
                              <a:gd name="connsiteX46" fmla="*/ 2200 w 28575"/>
                              <a:gd name="connsiteY46" fmla="*/ 3172 h 9525"/>
                              <a:gd name="connsiteX47" fmla="*/ 2200 w 28575"/>
                              <a:gd name="connsiteY47" fmla="*/ 3172 h 9525"/>
                              <a:gd name="connsiteX48" fmla="*/ 2200 w 28575"/>
                              <a:gd name="connsiteY48" fmla="*/ 3172 h 9525"/>
                              <a:gd name="connsiteX49" fmla="*/ 2200 w 28575"/>
                              <a:gd name="connsiteY49" fmla="*/ 3172 h 9525"/>
                              <a:gd name="connsiteX50" fmla="*/ 3296 w 28575"/>
                              <a:gd name="connsiteY50" fmla="*/ 6353 h 9525"/>
                              <a:gd name="connsiteX51" fmla="*/ 3296 w 28575"/>
                              <a:gd name="connsiteY51" fmla="*/ 3172 h 9525"/>
                              <a:gd name="connsiteX52" fmla="*/ 3296 w 28575"/>
                              <a:gd name="connsiteY52" fmla="*/ 3172 h 9525"/>
                              <a:gd name="connsiteX53" fmla="*/ 3296 w 28575"/>
                              <a:gd name="connsiteY53" fmla="*/ 3172 h 9525"/>
                              <a:gd name="connsiteX54" fmla="*/ 3296 w 28575"/>
                              <a:gd name="connsiteY54" fmla="*/ 3172 h 9525"/>
                              <a:gd name="connsiteX55" fmla="*/ 3296 w 28575"/>
                              <a:gd name="connsiteY55" fmla="*/ 3172 h 9525"/>
                              <a:gd name="connsiteX56" fmla="*/ 3296 w 28575"/>
                              <a:gd name="connsiteY56" fmla="*/ 3172 h 9525"/>
                              <a:gd name="connsiteX57" fmla="*/ 3296 w 28575"/>
                              <a:gd name="connsiteY57" fmla="*/ 3172 h 9525"/>
                              <a:gd name="connsiteX58" fmla="*/ 3296 w 28575"/>
                              <a:gd name="connsiteY58" fmla="*/ 3172 h 9525"/>
                              <a:gd name="connsiteX59" fmla="*/ 3296 w 28575"/>
                              <a:gd name="connsiteY59" fmla="*/ 3172 h 9525"/>
                              <a:gd name="connsiteX60" fmla="*/ 3296 w 28575"/>
                              <a:gd name="connsiteY60" fmla="*/ 3172 h 9525"/>
                              <a:gd name="connsiteX61" fmla="*/ 3296 w 28575"/>
                              <a:gd name="connsiteY61" fmla="*/ 3172 h 9525"/>
                              <a:gd name="connsiteX62" fmla="*/ 3296 w 28575"/>
                              <a:gd name="connsiteY62" fmla="*/ 3172 h 9525"/>
                              <a:gd name="connsiteX63" fmla="*/ 3296 w 28575"/>
                              <a:gd name="connsiteY63" fmla="*/ 3172 h 9525"/>
                              <a:gd name="connsiteX64" fmla="*/ 3296 w 28575"/>
                              <a:gd name="connsiteY64" fmla="*/ 3172 h 9525"/>
                              <a:gd name="connsiteX65" fmla="*/ 3296 w 28575"/>
                              <a:gd name="connsiteY65" fmla="*/ 3172 h 9525"/>
                              <a:gd name="connsiteX66" fmla="*/ 3296 w 28575"/>
                              <a:gd name="connsiteY66" fmla="*/ 3172 h 9525"/>
                              <a:gd name="connsiteX67" fmla="*/ 3296 w 28575"/>
                              <a:gd name="connsiteY67" fmla="*/ 3172 h 9525"/>
                              <a:gd name="connsiteX68" fmla="*/ 3296 w 28575"/>
                              <a:gd name="connsiteY68" fmla="*/ 3172 h 9525"/>
                              <a:gd name="connsiteX69" fmla="*/ 3296 w 28575"/>
                              <a:gd name="connsiteY69" fmla="*/ 3172 h 9525"/>
                              <a:gd name="connsiteX70" fmla="*/ 3296 w 28575"/>
                              <a:gd name="connsiteY70" fmla="*/ 3172 h 9525"/>
                              <a:gd name="connsiteX71" fmla="*/ 3296 w 28575"/>
                              <a:gd name="connsiteY71" fmla="*/ 6353 h 9525"/>
                              <a:gd name="connsiteX72" fmla="*/ 3296 w 28575"/>
                              <a:gd name="connsiteY72" fmla="*/ 6353 h 9525"/>
                              <a:gd name="connsiteX73" fmla="*/ 3296 w 28575"/>
                              <a:gd name="connsiteY73" fmla="*/ 6353 h 9525"/>
                              <a:gd name="connsiteX74" fmla="*/ 4401 w 28575"/>
                              <a:gd name="connsiteY74" fmla="*/ 6353 h 9525"/>
                              <a:gd name="connsiteX75" fmla="*/ 4401 w 28575"/>
                              <a:gd name="connsiteY75" fmla="*/ 3172 h 9525"/>
                              <a:gd name="connsiteX76" fmla="*/ 4401 w 28575"/>
                              <a:gd name="connsiteY76" fmla="*/ 3172 h 9525"/>
                              <a:gd name="connsiteX77" fmla="*/ 4401 w 28575"/>
                              <a:gd name="connsiteY77" fmla="*/ 3172 h 9525"/>
                              <a:gd name="connsiteX78" fmla="*/ 4401 w 28575"/>
                              <a:gd name="connsiteY78" fmla="*/ 3172 h 9525"/>
                              <a:gd name="connsiteX79" fmla="*/ 4401 w 28575"/>
                              <a:gd name="connsiteY79" fmla="*/ 3172 h 9525"/>
                              <a:gd name="connsiteX80" fmla="*/ 4401 w 28575"/>
                              <a:gd name="connsiteY80" fmla="*/ 3172 h 9525"/>
                              <a:gd name="connsiteX81" fmla="*/ 4401 w 28575"/>
                              <a:gd name="connsiteY81" fmla="*/ 3172 h 9525"/>
                              <a:gd name="connsiteX82" fmla="*/ 4401 w 28575"/>
                              <a:gd name="connsiteY82" fmla="*/ 3172 h 9525"/>
                              <a:gd name="connsiteX83" fmla="*/ 4401 w 28575"/>
                              <a:gd name="connsiteY83" fmla="*/ 3172 h 9525"/>
                              <a:gd name="connsiteX84" fmla="*/ 4401 w 28575"/>
                              <a:gd name="connsiteY84" fmla="*/ 3172 h 9525"/>
                              <a:gd name="connsiteX85" fmla="*/ 4401 w 28575"/>
                              <a:gd name="connsiteY85" fmla="*/ 3172 h 9525"/>
                              <a:gd name="connsiteX86" fmla="*/ 4401 w 28575"/>
                              <a:gd name="connsiteY86" fmla="*/ 3172 h 9525"/>
                              <a:gd name="connsiteX87" fmla="*/ 4401 w 28575"/>
                              <a:gd name="connsiteY87" fmla="*/ 3172 h 9525"/>
                              <a:gd name="connsiteX88" fmla="*/ 4401 w 28575"/>
                              <a:gd name="connsiteY88" fmla="*/ 3172 h 9525"/>
                              <a:gd name="connsiteX89" fmla="*/ 4401 w 28575"/>
                              <a:gd name="connsiteY89" fmla="*/ 3172 h 9525"/>
                              <a:gd name="connsiteX90" fmla="*/ 4401 w 28575"/>
                              <a:gd name="connsiteY90" fmla="*/ 3172 h 9525"/>
                              <a:gd name="connsiteX91" fmla="*/ 4401 w 28575"/>
                              <a:gd name="connsiteY91" fmla="*/ 3172 h 9525"/>
                              <a:gd name="connsiteX92" fmla="*/ 5496 w 28575"/>
                              <a:gd name="connsiteY92" fmla="*/ 3172 h 9525"/>
                              <a:gd name="connsiteX93" fmla="*/ 5496 w 28575"/>
                              <a:gd name="connsiteY93" fmla="*/ 3172 h 9525"/>
                              <a:gd name="connsiteX94" fmla="*/ 5496 w 28575"/>
                              <a:gd name="connsiteY94" fmla="*/ 3172 h 9525"/>
                              <a:gd name="connsiteX95" fmla="*/ 5496 w 28575"/>
                              <a:gd name="connsiteY95" fmla="*/ 3172 h 9525"/>
                              <a:gd name="connsiteX96" fmla="*/ 5496 w 28575"/>
                              <a:gd name="connsiteY96" fmla="*/ 3172 h 9525"/>
                              <a:gd name="connsiteX97" fmla="*/ 5496 w 28575"/>
                              <a:gd name="connsiteY97" fmla="*/ 6353 h 9525"/>
                              <a:gd name="connsiteX98" fmla="*/ 5496 w 28575"/>
                              <a:gd name="connsiteY98" fmla="*/ 3172 h 9525"/>
                              <a:gd name="connsiteX99" fmla="*/ 5496 w 28575"/>
                              <a:gd name="connsiteY99" fmla="*/ 3172 h 9525"/>
                              <a:gd name="connsiteX100" fmla="*/ 5496 w 28575"/>
                              <a:gd name="connsiteY100" fmla="*/ 3172 h 9525"/>
                              <a:gd name="connsiteX101" fmla="*/ 5496 w 28575"/>
                              <a:gd name="connsiteY101" fmla="*/ 3172 h 9525"/>
                              <a:gd name="connsiteX102" fmla="*/ 5496 w 28575"/>
                              <a:gd name="connsiteY102" fmla="*/ 3172 h 9525"/>
                              <a:gd name="connsiteX103" fmla="*/ 5496 w 28575"/>
                              <a:gd name="connsiteY103" fmla="*/ 3172 h 9525"/>
                              <a:gd name="connsiteX104" fmla="*/ 5496 w 28575"/>
                              <a:gd name="connsiteY104" fmla="*/ 3172 h 9525"/>
                              <a:gd name="connsiteX105" fmla="*/ 5496 w 28575"/>
                              <a:gd name="connsiteY105" fmla="*/ 3172 h 9525"/>
                              <a:gd name="connsiteX106" fmla="*/ 5496 w 28575"/>
                              <a:gd name="connsiteY106" fmla="*/ 3172 h 9525"/>
                              <a:gd name="connsiteX107" fmla="*/ 5496 w 28575"/>
                              <a:gd name="connsiteY107" fmla="*/ 3172 h 9525"/>
                              <a:gd name="connsiteX108" fmla="*/ 5496 w 28575"/>
                              <a:gd name="connsiteY108" fmla="*/ 3172 h 9525"/>
                              <a:gd name="connsiteX109" fmla="*/ 5496 w 28575"/>
                              <a:gd name="connsiteY109" fmla="*/ 3172 h 9525"/>
                              <a:gd name="connsiteX110" fmla="*/ 6591 w 28575"/>
                              <a:gd name="connsiteY110" fmla="*/ 3172 h 9525"/>
                              <a:gd name="connsiteX111" fmla="*/ 6591 w 28575"/>
                              <a:gd name="connsiteY111" fmla="*/ 3172 h 9525"/>
                              <a:gd name="connsiteX112" fmla="*/ 6591 w 28575"/>
                              <a:gd name="connsiteY112" fmla="*/ 3172 h 9525"/>
                              <a:gd name="connsiteX113" fmla="*/ 6591 w 28575"/>
                              <a:gd name="connsiteY113" fmla="*/ 3172 h 9525"/>
                              <a:gd name="connsiteX114" fmla="*/ 6591 w 28575"/>
                              <a:gd name="connsiteY114" fmla="*/ 3172 h 9525"/>
                              <a:gd name="connsiteX115" fmla="*/ 6591 w 28575"/>
                              <a:gd name="connsiteY115" fmla="*/ 3172 h 9525"/>
                              <a:gd name="connsiteX116" fmla="*/ 6591 w 28575"/>
                              <a:gd name="connsiteY116" fmla="*/ 3172 h 9525"/>
                              <a:gd name="connsiteX117" fmla="*/ 6591 w 28575"/>
                              <a:gd name="connsiteY117" fmla="*/ 3172 h 9525"/>
                              <a:gd name="connsiteX118" fmla="*/ 6591 w 28575"/>
                              <a:gd name="connsiteY118" fmla="*/ 3172 h 9525"/>
                              <a:gd name="connsiteX119" fmla="*/ 6591 w 28575"/>
                              <a:gd name="connsiteY119" fmla="*/ 3172 h 9525"/>
                              <a:gd name="connsiteX120" fmla="*/ 6591 w 28575"/>
                              <a:gd name="connsiteY120" fmla="*/ 3172 h 9525"/>
                              <a:gd name="connsiteX121" fmla="*/ 6591 w 28575"/>
                              <a:gd name="connsiteY121" fmla="*/ 3172 h 9525"/>
                              <a:gd name="connsiteX122" fmla="*/ 6591 w 28575"/>
                              <a:gd name="connsiteY122" fmla="*/ 3172 h 9525"/>
                              <a:gd name="connsiteX123" fmla="*/ 6591 w 28575"/>
                              <a:gd name="connsiteY123" fmla="*/ 3172 h 9525"/>
                              <a:gd name="connsiteX124" fmla="*/ 6591 w 28575"/>
                              <a:gd name="connsiteY124" fmla="*/ 3172 h 9525"/>
                              <a:gd name="connsiteX125" fmla="*/ 6591 w 28575"/>
                              <a:gd name="connsiteY125" fmla="*/ 3172 h 9525"/>
                              <a:gd name="connsiteX126" fmla="*/ 6591 w 28575"/>
                              <a:gd name="connsiteY126" fmla="*/ 3172 h 9525"/>
                              <a:gd name="connsiteX127" fmla="*/ 6591 w 28575"/>
                              <a:gd name="connsiteY127" fmla="*/ 3172 h 9525"/>
                              <a:gd name="connsiteX128" fmla="*/ 6591 w 28575"/>
                              <a:gd name="connsiteY128" fmla="*/ 3172 h 9525"/>
                              <a:gd name="connsiteX129" fmla="*/ 6591 w 28575"/>
                              <a:gd name="connsiteY129" fmla="*/ 3172 h 9525"/>
                              <a:gd name="connsiteX130" fmla="*/ 7696 w 28575"/>
                              <a:gd name="connsiteY130" fmla="*/ 3172 h 9525"/>
                              <a:gd name="connsiteX131" fmla="*/ 7696 w 28575"/>
                              <a:gd name="connsiteY131" fmla="*/ 3172 h 9525"/>
                              <a:gd name="connsiteX132" fmla="*/ 7696 w 28575"/>
                              <a:gd name="connsiteY132" fmla="*/ 3172 h 9525"/>
                              <a:gd name="connsiteX133" fmla="*/ 7696 w 28575"/>
                              <a:gd name="connsiteY133" fmla="*/ 3172 h 9525"/>
                              <a:gd name="connsiteX134" fmla="*/ 7696 w 28575"/>
                              <a:gd name="connsiteY134" fmla="*/ 3172 h 9525"/>
                              <a:gd name="connsiteX135" fmla="*/ 7696 w 28575"/>
                              <a:gd name="connsiteY135" fmla="*/ 3172 h 9525"/>
                              <a:gd name="connsiteX136" fmla="*/ 7696 w 28575"/>
                              <a:gd name="connsiteY136" fmla="*/ 3172 h 9525"/>
                              <a:gd name="connsiteX137" fmla="*/ 7696 w 28575"/>
                              <a:gd name="connsiteY137" fmla="*/ 3172 h 9525"/>
                              <a:gd name="connsiteX138" fmla="*/ 7696 w 28575"/>
                              <a:gd name="connsiteY138" fmla="*/ 3172 h 9525"/>
                              <a:gd name="connsiteX139" fmla="*/ 7696 w 28575"/>
                              <a:gd name="connsiteY139" fmla="*/ 3172 h 9525"/>
                              <a:gd name="connsiteX140" fmla="*/ 7696 w 28575"/>
                              <a:gd name="connsiteY140" fmla="*/ 3172 h 9525"/>
                              <a:gd name="connsiteX141" fmla="*/ 7696 w 28575"/>
                              <a:gd name="connsiteY141" fmla="*/ 3172 h 9525"/>
                              <a:gd name="connsiteX142" fmla="*/ 7696 w 28575"/>
                              <a:gd name="connsiteY142" fmla="*/ 3172 h 9525"/>
                              <a:gd name="connsiteX143" fmla="*/ 7696 w 28575"/>
                              <a:gd name="connsiteY143" fmla="*/ 3172 h 9525"/>
                              <a:gd name="connsiteX144" fmla="*/ 7696 w 28575"/>
                              <a:gd name="connsiteY144" fmla="*/ 3172 h 9525"/>
                              <a:gd name="connsiteX145" fmla="*/ 7696 w 28575"/>
                              <a:gd name="connsiteY145" fmla="*/ 3172 h 9525"/>
                              <a:gd name="connsiteX146" fmla="*/ 7696 w 28575"/>
                              <a:gd name="connsiteY146" fmla="*/ 3172 h 9525"/>
                              <a:gd name="connsiteX147" fmla="*/ 7696 w 28575"/>
                              <a:gd name="connsiteY147" fmla="*/ 3172 h 9525"/>
                              <a:gd name="connsiteX148" fmla="*/ 8792 w 28575"/>
                              <a:gd name="connsiteY148" fmla="*/ 3172 h 9525"/>
                              <a:gd name="connsiteX149" fmla="*/ 8792 w 28575"/>
                              <a:gd name="connsiteY149" fmla="*/ 3172 h 9525"/>
                              <a:gd name="connsiteX150" fmla="*/ 8792 w 28575"/>
                              <a:gd name="connsiteY150" fmla="*/ 3172 h 9525"/>
                              <a:gd name="connsiteX151" fmla="*/ 8792 w 28575"/>
                              <a:gd name="connsiteY151" fmla="*/ 3172 h 9525"/>
                              <a:gd name="connsiteX152" fmla="*/ 8792 w 28575"/>
                              <a:gd name="connsiteY152" fmla="*/ 3172 h 9525"/>
                              <a:gd name="connsiteX153" fmla="*/ 8792 w 28575"/>
                              <a:gd name="connsiteY153" fmla="*/ 3172 h 9525"/>
                              <a:gd name="connsiteX154" fmla="*/ 8792 w 28575"/>
                              <a:gd name="connsiteY154" fmla="*/ 3172 h 9525"/>
                              <a:gd name="connsiteX155" fmla="*/ 8792 w 28575"/>
                              <a:gd name="connsiteY155" fmla="*/ 3172 h 9525"/>
                              <a:gd name="connsiteX156" fmla="*/ 8792 w 28575"/>
                              <a:gd name="connsiteY156" fmla="*/ 3172 h 9525"/>
                              <a:gd name="connsiteX157" fmla="*/ 8792 w 28575"/>
                              <a:gd name="connsiteY157" fmla="*/ 3172 h 9525"/>
                              <a:gd name="connsiteX158" fmla="*/ 8792 w 28575"/>
                              <a:gd name="connsiteY158" fmla="*/ 6353 h 9525"/>
                              <a:gd name="connsiteX159" fmla="*/ 8792 w 28575"/>
                              <a:gd name="connsiteY159" fmla="*/ 3172 h 9525"/>
                              <a:gd name="connsiteX160" fmla="*/ 8792 w 28575"/>
                              <a:gd name="connsiteY160" fmla="*/ 6353 h 9525"/>
                              <a:gd name="connsiteX161" fmla="*/ 8792 w 28575"/>
                              <a:gd name="connsiteY161" fmla="*/ 6353 h 9525"/>
                              <a:gd name="connsiteX162" fmla="*/ 8792 w 28575"/>
                              <a:gd name="connsiteY162" fmla="*/ 3172 h 9525"/>
                              <a:gd name="connsiteX163" fmla="*/ 8792 w 28575"/>
                              <a:gd name="connsiteY163" fmla="*/ 3172 h 9525"/>
                              <a:gd name="connsiteX164" fmla="*/ 8792 w 28575"/>
                              <a:gd name="connsiteY164" fmla="*/ 3172 h 9525"/>
                              <a:gd name="connsiteX165" fmla="*/ 8792 w 28575"/>
                              <a:gd name="connsiteY165" fmla="*/ 3172 h 9525"/>
                              <a:gd name="connsiteX166" fmla="*/ 9887 w 28575"/>
                              <a:gd name="connsiteY166" fmla="*/ 3172 h 9525"/>
                              <a:gd name="connsiteX167" fmla="*/ 9887 w 28575"/>
                              <a:gd name="connsiteY167" fmla="*/ 3172 h 9525"/>
                              <a:gd name="connsiteX168" fmla="*/ 9887 w 28575"/>
                              <a:gd name="connsiteY168" fmla="*/ 3172 h 9525"/>
                              <a:gd name="connsiteX169" fmla="*/ 9887 w 28575"/>
                              <a:gd name="connsiteY169" fmla="*/ 3172 h 9525"/>
                              <a:gd name="connsiteX170" fmla="*/ 9887 w 28575"/>
                              <a:gd name="connsiteY170" fmla="*/ 6353 h 9525"/>
                              <a:gd name="connsiteX171" fmla="*/ 9887 w 28575"/>
                              <a:gd name="connsiteY171" fmla="*/ 3172 h 9525"/>
                              <a:gd name="connsiteX172" fmla="*/ 9887 w 28575"/>
                              <a:gd name="connsiteY172" fmla="*/ 3172 h 9525"/>
                              <a:gd name="connsiteX173" fmla="*/ 9887 w 28575"/>
                              <a:gd name="connsiteY173" fmla="*/ 3172 h 9525"/>
                              <a:gd name="connsiteX174" fmla="*/ 9887 w 28575"/>
                              <a:gd name="connsiteY174" fmla="*/ 3172 h 9525"/>
                              <a:gd name="connsiteX175" fmla="*/ 9887 w 28575"/>
                              <a:gd name="connsiteY175" fmla="*/ 3172 h 9525"/>
                              <a:gd name="connsiteX176" fmla="*/ 9887 w 28575"/>
                              <a:gd name="connsiteY176" fmla="*/ 6353 h 9525"/>
                              <a:gd name="connsiteX177" fmla="*/ 9887 w 28575"/>
                              <a:gd name="connsiteY177" fmla="*/ 6353 h 9525"/>
                              <a:gd name="connsiteX178" fmla="*/ 9887 w 28575"/>
                              <a:gd name="connsiteY178" fmla="*/ 3172 h 9525"/>
                              <a:gd name="connsiteX179" fmla="*/ 9887 w 28575"/>
                              <a:gd name="connsiteY179" fmla="*/ 3172 h 9525"/>
                              <a:gd name="connsiteX180" fmla="*/ 9887 w 28575"/>
                              <a:gd name="connsiteY180" fmla="*/ 3172 h 9525"/>
                              <a:gd name="connsiteX181" fmla="*/ 9887 w 28575"/>
                              <a:gd name="connsiteY181" fmla="*/ 3172 h 9525"/>
                              <a:gd name="connsiteX182" fmla="*/ 9887 w 28575"/>
                              <a:gd name="connsiteY182" fmla="*/ 3172 h 9525"/>
                              <a:gd name="connsiteX183" fmla="*/ 9887 w 28575"/>
                              <a:gd name="connsiteY183" fmla="*/ 3172 h 9525"/>
                              <a:gd name="connsiteX184" fmla="*/ 9887 w 28575"/>
                              <a:gd name="connsiteY184" fmla="*/ 3172 h 9525"/>
                              <a:gd name="connsiteX185" fmla="*/ 9887 w 28575"/>
                              <a:gd name="connsiteY185" fmla="*/ 3172 h 9525"/>
                              <a:gd name="connsiteX186" fmla="*/ 10992 w 28575"/>
                              <a:gd name="connsiteY186" fmla="*/ 3172 h 9525"/>
                              <a:gd name="connsiteX187" fmla="*/ 10992 w 28575"/>
                              <a:gd name="connsiteY187" fmla="*/ 3172 h 9525"/>
                              <a:gd name="connsiteX188" fmla="*/ 10992 w 28575"/>
                              <a:gd name="connsiteY188" fmla="*/ 6353 h 9525"/>
                              <a:gd name="connsiteX189" fmla="*/ 10992 w 28575"/>
                              <a:gd name="connsiteY189" fmla="*/ 3172 h 9525"/>
                              <a:gd name="connsiteX190" fmla="*/ 10992 w 28575"/>
                              <a:gd name="connsiteY190" fmla="*/ 6353 h 9525"/>
                              <a:gd name="connsiteX191" fmla="*/ 10992 w 28575"/>
                              <a:gd name="connsiteY191" fmla="*/ 6353 h 9525"/>
                              <a:gd name="connsiteX192" fmla="*/ 10992 w 28575"/>
                              <a:gd name="connsiteY192" fmla="*/ 3172 h 9525"/>
                              <a:gd name="connsiteX193" fmla="*/ 10992 w 28575"/>
                              <a:gd name="connsiteY193" fmla="*/ 3172 h 9525"/>
                              <a:gd name="connsiteX194" fmla="*/ 10992 w 28575"/>
                              <a:gd name="connsiteY194" fmla="*/ 3172 h 9525"/>
                              <a:gd name="connsiteX195" fmla="*/ 10992 w 28575"/>
                              <a:gd name="connsiteY195" fmla="*/ 3172 h 9525"/>
                              <a:gd name="connsiteX196" fmla="*/ 10992 w 28575"/>
                              <a:gd name="connsiteY196" fmla="*/ 3172 h 9525"/>
                              <a:gd name="connsiteX197" fmla="*/ 10992 w 28575"/>
                              <a:gd name="connsiteY197" fmla="*/ 6353 h 9525"/>
                              <a:gd name="connsiteX198" fmla="*/ 10992 w 28575"/>
                              <a:gd name="connsiteY198" fmla="*/ 6353 h 9525"/>
                              <a:gd name="connsiteX199" fmla="*/ 10992 w 28575"/>
                              <a:gd name="connsiteY199" fmla="*/ 6353 h 9525"/>
                              <a:gd name="connsiteX200" fmla="*/ 10992 w 28575"/>
                              <a:gd name="connsiteY200" fmla="*/ 3172 h 9525"/>
                              <a:gd name="connsiteX201" fmla="*/ 10992 w 28575"/>
                              <a:gd name="connsiteY201" fmla="*/ 3172 h 9525"/>
                              <a:gd name="connsiteX202" fmla="*/ 10992 w 28575"/>
                              <a:gd name="connsiteY202" fmla="*/ 3172 h 9525"/>
                              <a:gd name="connsiteX203" fmla="*/ 10992 w 28575"/>
                              <a:gd name="connsiteY203" fmla="*/ 3172 h 9525"/>
                              <a:gd name="connsiteX204" fmla="*/ 12087 w 28575"/>
                              <a:gd name="connsiteY204" fmla="*/ 3172 h 9525"/>
                              <a:gd name="connsiteX205" fmla="*/ 12087 w 28575"/>
                              <a:gd name="connsiteY205" fmla="*/ 6353 h 9525"/>
                              <a:gd name="connsiteX206" fmla="*/ 12087 w 28575"/>
                              <a:gd name="connsiteY206" fmla="*/ 6353 h 9525"/>
                              <a:gd name="connsiteX207" fmla="*/ 12087 w 28575"/>
                              <a:gd name="connsiteY207" fmla="*/ 6353 h 9525"/>
                              <a:gd name="connsiteX208" fmla="*/ 12087 w 28575"/>
                              <a:gd name="connsiteY208" fmla="*/ 3172 h 9525"/>
                              <a:gd name="connsiteX209" fmla="*/ 12087 w 28575"/>
                              <a:gd name="connsiteY209" fmla="*/ 3172 h 9525"/>
                              <a:gd name="connsiteX210" fmla="*/ 12087 w 28575"/>
                              <a:gd name="connsiteY210" fmla="*/ 3172 h 9525"/>
                              <a:gd name="connsiteX211" fmla="*/ 12087 w 28575"/>
                              <a:gd name="connsiteY211" fmla="*/ 3172 h 9525"/>
                              <a:gd name="connsiteX212" fmla="*/ 12087 w 28575"/>
                              <a:gd name="connsiteY212" fmla="*/ 3172 h 9525"/>
                              <a:gd name="connsiteX213" fmla="*/ 12087 w 28575"/>
                              <a:gd name="connsiteY213" fmla="*/ 3172 h 9525"/>
                              <a:gd name="connsiteX214" fmla="*/ 12087 w 28575"/>
                              <a:gd name="connsiteY214" fmla="*/ 3172 h 9525"/>
                              <a:gd name="connsiteX215" fmla="*/ 12087 w 28575"/>
                              <a:gd name="connsiteY215" fmla="*/ 3172 h 9525"/>
                              <a:gd name="connsiteX216" fmla="*/ 12087 w 28575"/>
                              <a:gd name="connsiteY216" fmla="*/ 3172 h 9525"/>
                              <a:gd name="connsiteX217" fmla="*/ 12087 w 28575"/>
                              <a:gd name="connsiteY217" fmla="*/ 3172 h 9525"/>
                              <a:gd name="connsiteX218" fmla="*/ 12087 w 28575"/>
                              <a:gd name="connsiteY218" fmla="*/ 3172 h 9525"/>
                              <a:gd name="connsiteX219" fmla="*/ 12087 w 28575"/>
                              <a:gd name="connsiteY219" fmla="*/ 3172 h 9525"/>
                              <a:gd name="connsiteX220" fmla="*/ 12087 w 28575"/>
                              <a:gd name="connsiteY220" fmla="*/ 3172 h 9525"/>
                              <a:gd name="connsiteX221" fmla="*/ 12087 w 28575"/>
                              <a:gd name="connsiteY221" fmla="*/ 3172 h 9525"/>
                              <a:gd name="connsiteX222" fmla="*/ 13192 w 28575"/>
                              <a:gd name="connsiteY222" fmla="*/ 3172 h 9525"/>
                              <a:gd name="connsiteX223" fmla="*/ 13192 w 28575"/>
                              <a:gd name="connsiteY223" fmla="*/ 6353 h 9525"/>
                              <a:gd name="connsiteX224" fmla="*/ 13192 w 28575"/>
                              <a:gd name="connsiteY224" fmla="*/ 3172 h 9525"/>
                              <a:gd name="connsiteX225" fmla="*/ 13192 w 28575"/>
                              <a:gd name="connsiteY225" fmla="*/ 3172 h 9525"/>
                              <a:gd name="connsiteX226" fmla="*/ 13192 w 28575"/>
                              <a:gd name="connsiteY226" fmla="*/ 3172 h 9525"/>
                              <a:gd name="connsiteX227" fmla="*/ 13192 w 28575"/>
                              <a:gd name="connsiteY227" fmla="*/ 3172 h 9525"/>
                              <a:gd name="connsiteX228" fmla="*/ 13192 w 28575"/>
                              <a:gd name="connsiteY228" fmla="*/ 3172 h 9525"/>
                              <a:gd name="connsiteX229" fmla="*/ 13192 w 28575"/>
                              <a:gd name="connsiteY229" fmla="*/ 3172 h 9525"/>
                              <a:gd name="connsiteX230" fmla="*/ 13192 w 28575"/>
                              <a:gd name="connsiteY230" fmla="*/ 3172 h 9525"/>
                              <a:gd name="connsiteX231" fmla="*/ 13192 w 28575"/>
                              <a:gd name="connsiteY231" fmla="*/ 3172 h 9525"/>
                              <a:gd name="connsiteX232" fmla="*/ 13192 w 28575"/>
                              <a:gd name="connsiteY232" fmla="*/ 3172 h 9525"/>
                              <a:gd name="connsiteX233" fmla="*/ 13192 w 28575"/>
                              <a:gd name="connsiteY233" fmla="*/ 3172 h 9525"/>
                              <a:gd name="connsiteX234" fmla="*/ 13192 w 28575"/>
                              <a:gd name="connsiteY234" fmla="*/ 3172 h 9525"/>
                              <a:gd name="connsiteX235" fmla="*/ 13192 w 28575"/>
                              <a:gd name="connsiteY235" fmla="*/ 3172 h 9525"/>
                              <a:gd name="connsiteX236" fmla="*/ 13192 w 28575"/>
                              <a:gd name="connsiteY236" fmla="*/ 3172 h 9525"/>
                              <a:gd name="connsiteX237" fmla="*/ 13192 w 28575"/>
                              <a:gd name="connsiteY237" fmla="*/ 3172 h 9525"/>
                              <a:gd name="connsiteX238" fmla="*/ 13192 w 28575"/>
                              <a:gd name="connsiteY238" fmla="*/ 3172 h 9525"/>
                              <a:gd name="connsiteX239" fmla="*/ 13192 w 28575"/>
                              <a:gd name="connsiteY239" fmla="*/ 3172 h 9525"/>
                              <a:gd name="connsiteX240" fmla="*/ 14288 w 28575"/>
                              <a:gd name="connsiteY240" fmla="*/ 3172 h 9525"/>
                              <a:gd name="connsiteX241" fmla="*/ 14288 w 28575"/>
                              <a:gd name="connsiteY241" fmla="*/ 3172 h 9525"/>
                              <a:gd name="connsiteX242" fmla="*/ 14288 w 28575"/>
                              <a:gd name="connsiteY242" fmla="*/ 3172 h 9525"/>
                              <a:gd name="connsiteX243" fmla="*/ 14288 w 28575"/>
                              <a:gd name="connsiteY243" fmla="*/ 3172 h 9525"/>
                              <a:gd name="connsiteX244" fmla="*/ 14288 w 28575"/>
                              <a:gd name="connsiteY244" fmla="*/ 3172 h 9525"/>
                              <a:gd name="connsiteX245" fmla="*/ 14288 w 28575"/>
                              <a:gd name="connsiteY245" fmla="*/ 3172 h 9525"/>
                              <a:gd name="connsiteX246" fmla="*/ 14288 w 28575"/>
                              <a:gd name="connsiteY246" fmla="*/ 3172 h 9525"/>
                              <a:gd name="connsiteX247" fmla="*/ 14288 w 28575"/>
                              <a:gd name="connsiteY247" fmla="*/ 3172 h 9525"/>
                              <a:gd name="connsiteX248" fmla="*/ 14288 w 28575"/>
                              <a:gd name="connsiteY248" fmla="*/ 3172 h 9525"/>
                              <a:gd name="connsiteX249" fmla="*/ 14288 w 28575"/>
                              <a:gd name="connsiteY249" fmla="*/ 3172 h 9525"/>
                              <a:gd name="connsiteX250" fmla="*/ 14288 w 28575"/>
                              <a:gd name="connsiteY250" fmla="*/ 3172 h 9525"/>
                              <a:gd name="connsiteX251" fmla="*/ 14288 w 28575"/>
                              <a:gd name="connsiteY251" fmla="*/ 3172 h 9525"/>
                              <a:gd name="connsiteX252" fmla="*/ 14288 w 28575"/>
                              <a:gd name="connsiteY252" fmla="*/ 3172 h 9525"/>
                              <a:gd name="connsiteX253" fmla="*/ 14288 w 28575"/>
                              <a:gd name="connsiteY253" fmla="*/ 3172 h 9525"/>
                              <a:gd name="connsiteX254" fmla="*/ 14288 w 28575"/>
                              <a:gd name="connsiteY254" fmla="*/ 3172 h 9525"/>
                              <a:gd name="connsiteX255" fmla="*/ 14288 w 28575"/>
                              <a:gd name="connsiteY255" fmla="*/ 3172 h 9525"/>
                              <a:gd name="connsiteX256" fmla="*/ 14288 w 28575"/>
                              <a:gd name="connsiteY256" fmla="*/ 3172 h 9525"/>
                              <a:gd name="connsiteX257" fmla="*/ 14288 w 28575"/>
                              <a:gd name="connsiteY257" fmla="*/ 6353 h 9525"/>
                              <a:gd name="connsiteX258" fmla="*/ 14288 w 28575"/>
                              <a:gd name="connsiteY258" fmla="*/ 6353 h 9525"/>
                              <a:gd name="connsiteX259" fmla="*/ 14288 w 28575"/>
                              <a:gd name="connsiteY259" fmla="*/ 6353 h 9525"/>
                              <a:gd name="connsiteX260" fmla="*/ 15383 w 28575"/>
                              <a:gd name="connsiteY260" fmla="*/ 6353 h 9525"/>
                              <a:gd name="connsiteX261" fmla="*/ 15383 w 28575"/>
                              <a:gd name="connsiteY261" fmla="*/ 6353 h 9525"/>
                              <a:gd name="connsiteX262" fmla="*/ 15383 w 28575"/>
                              <a:gd name="connsiteY262" fmla="*/ 6353 h 9525"/>
                              <a:gd name="connsiteX263" fmla="*/ 15383 w 28575"/>
                              <a:gd name="connsiteY263" fmla="*/ 6353 h 9525"/>
                              <a:gd name="connsiteX264" fmla="*/ 15383 w 28575"/>
                              <a:gd name="connsiteY264" fmla="*/ 6353 h 9525"/>
                              <a:gd name="connsiteX265" fmla="*/ 15383 w 28575"/>
                              <a:gd name="connsiteY265" fmla="*/ 6353 h 9525"/>
                              <a:gd name="connsiteX266" fmla="*/ 15383 w 28575"/>
                              <a:gd name="connsiteY266" fmla="*/ 3172 h 9525"/>
                              <a:gd name="connsiteX267" fmla="*/ 15383 w 28575"/>
                              <a:gd name="connsiteY267" fmla="*/ 3172 h 9525"/>
                              <a:gd name="connsiteX268" fmla="*/ 15383 w 28575"/>
                              <a:gd name="connsiteY268" fmla="*/ 6353 h 9525"/>
                              <a:gd name="connsiteX269" fmla="*/ 15383 w 28575"/>
                              <a:gd name="connsiteY269" fmla="*/ 6353 h 9525"/>
                              <a:gd name="connsiteX270" fmla="*/ 15383 w 28575"/>
                              <a:gd name="connsiteY270" fmla="*/ 9525 h 9525"/>
                              <a:gd name="connsiteX271" fmla="*/ 15383 w 28575"/>
                              <a:gd name="connsiteY271" fmla="*/ 6353 h 9525"/>
                              <a:gd name="connsiteX272" fmla="*/ 15383 w 28575"/>
                              <a:gd name="connsiteY272" fmla="*/ 6353 h 9525"/>
                              <a:gd name="connsiteX273" fmla="*/ 15383 w 28575"/>
                              <a:gd name="connsiteY273" fmla="*/ 6353 h 9525"/>
                              <a:gd name="connsiteX274" fmla="*/ 15383 w 28575"/>
                              <a:gd name="connsiteY274" fmla="*/ 3172 h 9525"/>
                              <a:gd name="connsiteX275" fmla="*/ 15383 w 28575"/>
                              <a:gd name="connsiteY275" fmla="*/ 6353 h 9525"/>
                              <a:gd name="connsiteX276" fmla="*/ 15383 w 28575"/>
                              <a:gd name="connsiteY276" fmla="*/ 6353 h 9525"/>
                              <a:gd name="connsiteX277" fmla="*/ 15383 w 28575"/>
                              <a:gd name="connsiteY277" fmla="*/ 6353 h 9525"/>
                              <a:gd name="connsiteX278" fmla="*/ 16488 w 28575"/>
                              <a:gd name="connsiteY278" fmla="*/ 6353 h 9525"/>
                              <a:gd name="connsiteX279" fmla="*/ 16488 w 28575"/>
                              <a:gd name="connsiteY279" fmla="*/ 3172 h 9525"/>
                              <a:gd name="connsiteX280" fmla="*/ 16488 w 28575"/>
                              <a:gd name="connsiteY280" fmla="*/ 3172 h 9525"/>
                              <a:gd name="connsiteX281" fmla="*/ 16488 w 28575"/>
                              <a:gd name="connsiteY281" fmla="*/ 3172 h 9525"/>
                              <a:gd name="connsiteX282" fmla="*/ 16488 w 28575"/>
                              <a:gd name="connsiteY282" fmla="*/ 3172 h 9525"/>
                              <a:gd name="connsiteX283" fmla="*/ 16488 w 28575"/>
                              <a:gd name="connsiteY283" fmla="*/ 3172 h 9525"/>
                              <a:gd name="connsiteX284" fmla="*/ 16488 w 28575"/>
                              <a:gd name="connsiteY284" fmla="*/ 3172 h 9525"/>
                              <a:gd name="connsiteX285" fmla="*/ 16488 w 28575"/>
                              <a:gd name="connsiteY285" fmla="*/ 3172 h 9525"/>
                              <a:gd name="connsiteX286" fmla="*/ 16488 w 28575"/>
                              <a:gd name="connsiteY286" fmla="*/ 3172 h 9525"/>
                              <a:gd name="connsiteX287" fmla="*/ 16488 w 28575"/>
                              <a:gd name="connsiteY287" fmla="*/ 3172 h 9525"/>
                              <a:gd name="connsiteX288" fmla="*/ 16488 w 28575"/>
                              <a:gd name="connsiteY288" fmla="*/ 3172 h 9525"/>
                              <a:gd name="connsiteX289" fmla="*/ 16488 w 28575"/>
                              <a:gd name="connsiteY289" fmla="*/ 3172 h 9525"/>
                              <a:gd name="connsiteX290" fmla="*/ 16488 w 28575"/>
                              <a:gd name="connsiteY290" fmla="*/ 6353 h 9525"/>
                              <a:gd name="connsiteX291" fmla="*/ 16488 w 28575"/>
                              <a:gd name="connsiteY291" fmla="*/ 6353 h 9525"/>
                              <a:gd name="connsiteX292" fmla="*/ 16488 w 28575"/>
                              <a:gd name="connsiteY292" fmla="*/ 6353 h 9525"/>
                              <a:gd name="connsiteX293" fmla="*/ 16488 w 28575"/>
                              <a:gd name="connsiteY293" fmla="*/ 3172 h 9525"/>
                              <a:gd name="connsiteX294" fmla="*/ 16488 w 28575"/>
                              <a:gd name="connsiteY294" fmla="*/ 3172 h 9525"/>
                              <a:gd name="connsiteX295" fmla="*/ 16488 w 28575"/>
                              <a:gd name="connsiteY295" fmla="*/ 3172 h 9525"/>
                              <a:gd name="connsiteX296" fmla="*/ 16488 w 28575"/>
                              <a:gd name="connsiteY296" fmla="*/ 3172 h 9525"/>
                              <a:gd name="connsiteX297" fmla="*/ 16488 w 28575"/>
                              <a:gd name="connsiteY297" fmla="*/ 3172 h 9525"/>
                              <a:gd name="connsiteX298" fmla="*/ 16488 w 28575"/>
                              <a:gd name="connsiteY298" fmla="*/ 6353 h 9525"/>
                              <a:gd name="connsiteX299" fmla="*/ 16488 w 28575"/>
                              <a:gd name="connsiteY299" fmla="*/ 6353 h 9525"/>
                              <a:gd name="connsiteX300" fmla="*/ 16488 w 28575"/>
                              <a:gd name="connsiteY300" fmla="*/ 6353 h 9525"/>
                              <a:gd name="connsiteX301" fmla="*/ 16488 w 28575"/>
                              <a:gd name="connsiteY301" fmla="*/ 6353 h 9525"/>
                              <a:gd name="connsiteX302" fmla="*/ 17583 w 28575"/>
                              <a:gd name="connsiteY302" fmla="*/ 6353 h 9525"/>
                              <a:gd name="connsiteX303" fmla="*/ 17583 w 28575"/>
                              <a:gd name="connsiteY303" fmla="*/ 3172 h 9525"/>
                              <a:gd name="connsiteX304" fmla="*/ 17583 w 28575"/>
                              <a:gd name="connsiteY304" fmla="*/ 3172 h 9525"/>
                              <a:gd name="connsiteX305" fmla="*/ 17583 w 28575"/>
                              <a:gd name="connsiteY305" fmla="*/ 3172 h 9525"/>
                              <a:gd name="connsiteX306" fmla="*/ 17583 w 28575"/>
                              <a:gd name="connsiteY306" fmla="*/ 3172 h 9525"/>
                              <a:gd name="connsiteX307" fmla="*/ 17583 w 28575"/>
                              <a:gd name="connsiteY307" fmla="*/ 3172 h 9525"/>
                              <a:gd name="connsiteX308" fmla="*/ 17583 w 28575"/>
                              <a:gd name="connsiteY308" fmla="*/ 3172 h 9525"/>
                              <a:gd name="connsiteX309" fmla="*/ 17583 w 28575"/>
                              <a:gd name="connsiteY309" fmla="*/ 3172 h 9525"/>
                              <a:gd name="connsiteX310" fmla="*/ 17583 w 28575"/>
                              <a:gd name="connsiteY310" fmla="*/ 3172 h 9525"/>
                              <a:gd name="connsiteX311" fmla="*/ 17583 w 28575"/>
                              <a:gd name="connsiteY311" fmla="*/ 3172 h 9525"/>
                              <a:gd name="connsiteX312" fmla="*/ 17583 w 28575"/>
                              <a:gd name="connsiteY312" fmla="*/ 6353 h 9525"/>
                              <a:gd name="connsiteX313" fmla="*/ 17583 w 28575"/>
                              <a:gd name="connsiteY313" fmla="*/ 3172 h 9525"/>
                              <a:gd name="connsiteX314" fmla="*/ 17583 w 28575"/>
                              <a:gd name="connsiteY314" fmla="*/ 3172 h 9525"/>
                              <a:gd name="connsiteX315" fmla="*/ 17583 w 28575"/>
                              <a:gd name="connsiteY315" fmla="*/ 6353 h 9525"/>
                              <a:gd name="connsiteX316" fmla="*/ 17583 w 28575"/>
                              <a:gd name="connsiteY316" fmla="*/ 6353 h 9525"/>
                              <a:gd name="connsiteX317" fmla="*/ 17583 w 28575"/>
                              <a:gd name="connsiteY317" fmla="*/ 6353 h 9525"/>
                              <a:gd name="connsiteX318" fmla="*/ 17583 w 28575"/>
                              <a:gd name="connsiteY318" fmla="*/ 6353 h 9525"/>
                              <a:gd name="connsiteX319" fmla="*/ 17583 w 28575"/>
                              <a:gd name="connsiteY319" fmla="*/ 3172 h 9525"/>
                              <a:gd name="connsiteX320" fmla="*/ 18688 w 28575"/>
                              <a:gd name="connsiteY320" fmla="*/ 3172 h 9525"/>
                              <a:gd name="connsiteX321" fmla="*/ 18688 w 28575"/>
                              <a:gd name="connsiteY321" fmla="*/ 3172 h 9525"/>
                              <a:gd name="connsiteX322" fmla="*/ 18688 w 28575"/>
                              <a:gd name="connsiteY322" fmla="*/ 3172 h 9525"/>
                              <a:gd name="connsiteX323" fmla="*/ 18688 w 28575"/>
                              <a:gd name="connsiteY323" fmla="*/ 3172 h 9525"/>
                              <a:gd name="connsiteX324" fmla="*/ 18688 w 28575"/>
                              <a:gd name="connsiteY324" fmla="*/ 3172 h 9525"/>
                              <a:gd name="connsiteX325" fmla="*/ 18688 w 28575"/>
                              <a:gd name="connsiteY325" fmla="*/ 3172 h 9525"/>
                              <a:gd name="connsiteX326" fmla="*/ 18688 w 28575"/>
                              <a:gd name="connsiteY326" fmla="*/ 3172 h 9525"/>
                              <a:gd name="connsiteX327" fmla="*/ 18688 w 28575"/>
                              <a:gd name="connsiteY327" fmla="*/ 3172 h 9525"/>
                              <a:gd name="connsiteX328" fmla="*/ 18688 w 28575"/>
                              <a:gd name="connsiteY328" fmla="*/ 3172 h 9525"/>
                              <a:gd name="connsiteX329" fmla="*/ 18688 w 28575"/>
                              <a:gd name="connsiteY329" fmla="*/ 3172 h 9525"/>
                              <a:gd name="connsiteX330" fmla="*/ 18688 w 28575"/>
                              <a:gd name="connsiteY330" fmla="*/ 3172 h 9525"/>
                              <a:gd name="connsiteX331" fmla="*/ 18688 w 28575"/>
                              <a:gd name="connsiteY331" fmla="*/ 3172 h 9525"/>
                              <a:gd name="connsiteX332" fmla="*/ 18688 w 28575"/>
                              <a:gd name="connsiteY332" fmla="*/ 3172 h 9525"/>
                              <a:gd name="connsiteX333" fmla="*/ 18688 w 28575"/>
                              <a:gd name="connsiteY333" fmla="*/ 3172 h 9525"/>
                              <a:gd name="connsiteX334" fmla="*/ 18688 w 28575"/>
                              <a:gd name="connsiteY334" fmla="*/ 3172 h 9525"/>
                              <a:gd name="connsiteX335" fmla="*/ 18688 w 28575"/>
                              <a:gd name="connsiteY335" fmla="*/ 3172 h 9525"/>
                              <a:gd name="connsiteX336" fmla="*/ 18688 w 28575"/>
                              <a:gd name="connsiteY336" fmla="*/ 3172 h 9525"/>
                              <a:gd name="connsiteX337" fmla="*/ 18688 w 28575"/>
                              <a:gd name="connsiteY337" fmla="*/ 3172 h 9525"/>
                              <a:gd name="connsiteX338" fmla="*/ 18688 w 28575"/>
                              <a:gd name="connsiteY338" fmla="*/ 3172 h 9525"/>
                              <a:gd name="connsiteX339" fmla="*/ 18688 w 28575"/>
                              <a:gd name="connsiteY339" fmla="*/ 3172 h 9525"/>
                              <a:gd name="connsiteX340" fmla="*/ 19783 w 28575"/>
                              <a:gd name="connsiteY340" fmla="*/ 3172 h 9525"/>
                              <a:gd name="connsiteX341" fmla="*/ 19783 w 28575"/>
                              <a:gd name="connsiteY341" fmla="*/ 3172 h 9525"/>
                              <a:gd name="connsiteX342" fmla="*/ 19783 w 28575"/>
                              <a:gd name="connsiteY342" fmla="*/ 3172 h 9525"/>
                              <a:gd name="connsiteX343" fmla="*/ 19783 w 28575"/>
                              <a:gd name="connsiteY343" fmla="*/ 3172 h 9525"/>
                              <a:gd name="connsiteX344" fmla="*/ 19783 w 28575"/>
                              <a:gd name="connsiteY344" fmla="*/ 3172 h 9525"/>
                              <a:gd name="connsiteX345" fmla="*/ 19783 w 28575"/>
                              <a:gd name="connsiteY345" fmla="*/ 3172 h 9525"/>
                              <a:gd name="connsiteX346" fmla="*/ 19783 w 28575"/>
                              <a:gd name="connsiteY346" fmla="*/ 3172 h 9525"/>
                              <a:gd name="connsiteX347" fmla="*/ 19783 w 28575"/>
                              <a:gd name="connsiteY347" fmla="*/ 3172 h 9525"/>
                              <a:gd name="connsiteX348" fmla="*/ 19783 w 28575"/>
                              <a:gd name="connsiteY348" fmla="*/ 3172 h 9525"/>
                              <a:gd name="connsiteX349" fmla="*/ 19783 w 28575"/>
                              <a:gd name="connsiteY349" fmla="*/ 3172 h 9525"/>
                              <a:gd name="connsiteX350" fmla="*/ 19783 w 28575"/>
                              <a:gd name="connsiteY350" fmla="*/ 3172 h 9525"/>
                              <a:gd name="connsiteX351" fmla="*/ 19783 w 28575"/>
                              <a:gd name="connsiteY351" fmla="*/ 3172 h 9525"/>
                              <a:gd name="connsiteX352" fmla="*/ 19783 w 28575"/>
                              <a:gd name="connsiteY352" fmla="*/ 3172 h 9525"/>
                              <a:gd name="connsiteX353" fmla="*/ 19783 w 28575"/>
                              <a:gd name="connsiteY353" fmla="*/ 3172 h 9525"/>
                              <a:gd name="connsiteX354" fmla="*/ 19783 w 28575"/>
                              <a:gd name="connsiteY354" fmla="*/ 3172 h 9525"/>
                              <a:gd name="connsiteX355" fmla="*/ 19783 w 28575"/>
                              <a:gd name="connsiteY355" fmla="*/ 3172 h 9525"/>
                              <a:gd name="connsiteX356" fmla="*/ 19783 w 28575"/>
                              <a:gd name="connsiteY356" fmla="*/ 3172 h 9525"/>
                              <a:gd name="connsiteX357" fmla="*/ 19783 w 28575"/>
                              <a:gd name="connsiteY357" fmla="*/ 3172 h 9525"/>
                              <a:gd name="connsiteX358" fmla="*/ 20879 w 28575"/>
                              <a:gd name="connsiteY358" fmla="*/ 3172 h 9525"/>
                              <a:gd name="connsiteX359" fmla="*/ 20879 w 28575"/>
                              <a:gd name="connsiteY359" fmla="*/ 3172 h 9525"/>
                              <a:gd name="connsiteX360" fmla="*/ 20879 w 28575"/>
                              <a:gd name="connsiteY360" fmla="*/ 3172 h 9525"/>
                              <a:gd name="connsiteX361" fmla="*/ 20879 w 28575"/>
                              <a:gd name="connsiteY361" fmla="*/ 3172 h 9525"/>
                              <a:gd name="connsiteX362" fmla="*/ 20879 w 28575"/>
                              <a:gd name="connsiteY362" fmla="*/ 3172 h 9525"/>
                              <a:gd name="connsiteX363" fmla="*/ 20879 w 28575"/>
                              <a:gd name="connsiteY363" fmla="*/ 3172 h 9525"/>
                              <a:gd name="connsiteX364" fmla="*/ 20879 w 28575"/>
                              <a:gd name="connsiteY364" fmla="*/ 3172 h 9525"/>
                              <a:gd name="connsiteX365" fmla="*/ 20879 w 28575"/>
                              <a:gd name="connsiteY365" fmla="*/ 0 h 9525"/>
                              <a:gd name="connsiteX366" fmla="*/ 20879 w 28575"/>
                              <a:gd name="connsiteY366" fmla="*/ 0 h 9525"/>
                              <a:gd name="connsiteX367" fmla="*/ 20879 w 28575"/>
                              <a:gd name="connsiteY367" fmla="*/ 3172 h 9525"/>
                              <a:gd name="connsiteX368" fmla="*/ 20879 w 28575"/>
                              <a:gd name="connsiteY368" fmla="*/ 3172 h 9525"/>
                              <a:gd name="connsiteX369" fmla="*/ 20879 w 28575"/>
                              <a:gd name="connsiteY369" fmla="*/ 3172 h 9525"/>
                              <a:gd name="connsiteX370" fmla="*/ 20879 w 28575"/>
                              <a:gd name="connsiteY370" fmla="*/ 3172 h 9525"/>
                              <a:gd name="connsiteX371" fmla="*/ 20879 w 28575"/>
                              <a:gd name="connsiteY371" fmla="*/ 3172 h 9525"/>
                              <a:gd name="connsiteX372" fmla="*/ 20879 w 28575"/>
                              <a:gd name="connsiteY372" fmla="*/ 3172 h 9525"/>
                              <a:gd name="connsiteX373" fmla="*/ 20879 w 28575"/>
                              <a:gd name="connsiteY373" fmla="*/ 3172 h 9525"/>
                              <a:gd name="connsiteX374" fmla="*/ 20879 w 28575"/>
                              <a:gd name="connsiteY374" fmla="*/ 3172 h 9525"/>
                              <a:gd name="connsiteX375" fmla="*/ 20879 w 28575"/>
                              <a:gd name="connsiteY375" fmla="*/ 3172 h 9525"/>
                              <a:gd name="connsiteX376" fmla="*/ 21984 w 28575"/>
                              <a:gd name="connsiteY376" fmla="*/ 3172 h 9525"/>
                              <a:gd name="connsiteX377" fmla="*/ 21984 w 28575"/>
                              <a:gd name="connsiteY377" fmla="*/ 3172 h 9525"/>
                              <a:gd name="connsiteX378" fmla="*/ 21984 w 28575"/>
                              <a:gd name="connsiteY378" fmla="*/ 3172 h 9525"/>
                              <a:gd name="connsiteX379" fmla="*/ 21984 w 28575"/>
                              <a:gd name="connsiteY379" fmla="*/ 3172 h 9525"/>
                              <a:gd name="connsiteX380" fmla="*/ 21984 w 28575"/>
                              <a:gd name="connsiteY380" fmla="*/ 3172 h 9525"/>
                              <a:gd name="connsiteX381" fmla="*/ 21984 w 28575"/>
                              <a:gd name="connsiteY381" fmla="*/ 3172 h 9525"/>
                              <a:gd name="connsiteX382" fmla="*/ 21984 w 28575"/>
                              <a:gd name="connsiteY382" fmla="*/ 3172 h 9525"/>
                              <a:gd name="connsiteX383" fmla="*/ 21984 w 28575"/>
                              <a:gd name="connsiteY383" fmla="*/ 3172 h 9525"/>
                              <a:gd name="connsiteX384" fmla="*/ 21984 w 28575"/>
                              <a:gd name="connsiteY384" fmla="*/ 3172 h 9525"/>
                              <a:gd name="connsiteX385" fmla="*/ 21984 w 28575"/>
                              <a:gd name="connsiteY385" fmla="*/ 3172 h 9525"/>
                              <a:gd name="connsiteX386" fmla="*/ 21984 w 28575"/>
                              <a:gd name="connsiteY386" fmla="*/ 3172 h 9525"/>
                              <a:gd name="connsiteX387" fmla="*/ 21984 w 28575"/>
                              <a:gd name="connsiteY387" fmla="*/ 3172 h 9525"/>
                              <a:gd name="connsiteX388" fmla="*/ 21984 w 28575"/>
                              <a:gd name="connsiteY388" fmla="*/ 3172 h 9525"/>
                              <a:gd name="connsiteX389" fmla="*/ 21984 w 28575"/>
                              <a:gd name="connsiteY389" fmla="*/ 3172 h 9525"/>
                              <a:gd name="connsiteX390" fmla="*/ 21984 w 28575"/>
                              <a:gd name="connsiteY390" fmla="*/ 3172 h 9525"/>
                              <a:gd name="connsiteX391" fmla="*/ 21984 w 28575"/>
                              <a:gd name="connsiteY391" fmla="*/ 3172 h 9525"/>
                              <a:gd name="connsiteX392" fmla="*/ 21984 w 28575"/>
                              <a:gd name="connsiteY392" fmla="*/ 3172 h 9525"/>
                              <a:gd name="connsiteX393" fmla="*/ 21984 w 28575"/>
                              <a:gd name="connsiteY393" fmla="*/ 3172 h 9525"/>
                              <a:gd name="connsiteX394" fmla="*/ 23079 w 28575"/>
                              <a:gd name="connsiteY394" fmla="*/ 3172 h 9525"/>
                              <a:gd name="connsiteX395" fmla="*/ 23079 w 28575"/>
                              <a:gd name="connsiteY395" fmla="*/ 3172 h 9525"/>
                              <a:gd name="connsiteX396" fmla="*/ 23079 w 28575"/>
                              <a:gd name="connsiteY396" fmla="*/ 3172 h 9525"/>
                              <a:gd name="connsiteX397" fmla="*/ 23079 w 28575"/>
                              <a:gd name="connsiteY397" fmla="*/ 3172 h 9525"/>
                              <a:gd name="connsiteX398" fmla="*/ 23079 w 28575"/>
                              <a:gd name="connsiteY398" fmla="*/ 3172 h 9525"/>
                              <a:gd name="connsiteX399" fmla="*/ 23079 w 28575"/>
                              <a:gd name="connsiteY399" fmla="*/ 3172 h 9525"/>
                              <a:gd name="connsiteX400" fmla="*/ 23079 w 28575"/>
                              <a:gd name="connsiteY400" fmla="*/ 3172 h 9525"/>
                              <a:gd name="connsiteX401" fmla="*/ 23079 w 28575"/>
                              <a:gd name="connsiteY401" fmla="*/ 3172 h 9525"/>
                              <a:gd name="connsiteX402" fmla="*/ 23079 w 28575"/>
                              <a:gd name="connsiteY402" fmla="*/ 3172 h 9525"/>
                              <a:gd name="connsiteX403" fmla="*/ 23079 w 28575"/>
                              <a:gd name="connsiteY403" fmla="*/ 3172 h 9525"/>
                              <a:gd name="connsiteX404" fmla="*/ 23079 w 28575"/>
                              <a:gd name="connsiteY404" fmla="*/ 3172 h 9525"/>
                              <a:gd name="connsiteX405" fmla="*/ 23079 w 28575"/>
                              <a:gd name="connsiteY405" fmla="*/ 3172 h 9525"/>
                              <a:gd name="connsiteX406" fmla="*/ 23079 w 28575"/>
                              <a:gd name="connsiteY406" fmla="*/ 3172 h 9525"/>
                              <a:gd name="connsiteX407" fmla="*/ 23079 w 28575"/>
                              <a:gd name="connsiteY407" fmla="*/ 3172 h 9525"/>
                              <a:gd name="connsiteX408" fmla="*/ 23079 w 28575"/>
                              <a:gd name="connsiteY408" fmla="*/ 3172 h 9525"/>
                              <a:gd name="connsiteX409" fmla="*/ 23079 w 28575"/>
                              <a:gd name="connsiteY409" fmla="*/ 3172 h 9525"/>
                              <a:gd name="connsiteX410" fmla="*/ 23079 w 28575"/>
                              <a:gd name="connsiteY410" fmla="*/ 3172 h 9525"/>
                              <a:gd name="connsiteX411" fmla="*/ 23079 w 28575"/>
                              <a:gd name="connsiteY411" fmla="*/ 3172 h 9525"/>
                              <a:gd name="connsiteX412" fmla="*/ 23079 w 28575"/>
                              <a:gd name="connsiteY412" fmla="*/ 3172 h 9525"/>
                              <a:gd name="connsiteX413" fmla="*/ 23079 w 28575"/>
                              <a:gd name="connsiteY413" fmla="*/ 3172 h 9525"/>
                              <a:gd name="connsiteX414" fmla="*/ 24174 w 28575"/>
                              <a:gd name="connsiteY414" fmla="*/ 3172 h 9525"/>
                              <a:gd name="connsiteX415" fmla="*/ 24174 w 28575"/>
                              <a:gd name="connsiteY415" fmla="*/ 3172 h 9525"/>
                              <a:gd name="connsiteX416" fmla="*/ 24174 w 28575"/>
                              <a:gd name="connsiteY416" fmla="*/ 3172 h 9525"/>
                              <a:gd name="connsiteX417" fmla="*/ 24174 w 28575"/>
                              <a:gd name="connsiteY417" fmla="*/ 3172 h 9525"/>
                              <a:gd name="connsiteX418" fmla="*/ 24174 w 28575"/>
                              <a:gd name="connsiteY418" fmla="*/ 3172 h 9525"/>
                              <a:gd name="connsiteX419" fmla="*/ 24174 w 28575"/>
                              <a:gd name="connsiteY419" fmla="*/ 3172 h 9525"/>
                              <a:gd name="connsiteX420" fmla="*/ 24174 w 28575"/>
                              <a:gd name="connsiteY420" fmla="*/ 3172 h 9525"/>
                              <a:gd name="connsiteX421" fmla="*/ 24174 w 28575"/>
                              <a:gd name="connsiteY421" fmla="*/ 3172 h 9525"/>
                              <a:gd name="connsiteX422" fmla="*/ 24174 w 28575"/>
                              <a:gd name="connsiteY422" fmla="*/ 3172 h 9525"/>
                              <a:gd name="connsiteX423" fmla="*/ 24174 w 28575"/>
                              <a:gd name="connsiteY423" fmla="*/ 3172 h 9525"/>
                              <a:gd name="connsiteX424" fmla="*/ 24174 w 28575"/>
                              <a:gd name="connsiteY424" fmla="*/ 3172 h 9525"/>
                              <a:gd name="connsiteX425" fmla="*/ 24174 w 28575"/>
                              <a:gd name="connsiteY425" fmla="*/ 3172 h 9525"/>
                              <a:gd name="connsiteX426" fmla="*/ 24174 w 28575"/>
                              <a:gd name="connsiteY426" fmla="*/ 3172 h 9525"/>
                              <a:gd name="connsiteX427" fmla="*/ 24174 w 28575"/>
                              <a:gd name="connsiteY427" fmla="*/ 3172 h 9525"/>
                              <a:gd name="connsiteX428" fmla="*/ 24174 w 28575"/>
                              <a:gd name="connsiteY428" fmla="*/ 3172 h 9525"/>
                              <a:gd name="connsiteX429" fmla="*/ 24174 w 28575"/>
                              <a:gd name="connsiteY429" fmla="*/ 3172 h 9525"/>
                              <a:gd name="connsiteX430" fmla="*/ 24174 w 28575"/>
                              <a:gd name="connsiteY430" fmla="*/ 3172 h 9525"/>
                              <a:gd name="connsiteX431" fmla="*/ 24174 w 28575"/>
                              <a:gd name="connsiteY431" fmla="*/ 3172 h 9525"/>
                              <a:gd name="connsiteX432" fmla="*/ 25279 w 28575"/>
                              <a:gd name="connsiteY432" fmla="*/ 3172 h 9525"/>
                              <a:gd name="connsiteX433" fmla="*/ 25279 w 28575"/>
                              <a:gd name="connsiteY433" fmla="*/ 3172 h 9525"/>
                              <a:gd name="connsiteX434" fmla="*/ 25279 w 28575"/>
                              <a:gd name="connsiteY434" fmla="*/ 3172 h 9525"/>
                              <a:gd name="connsiteX435" fmla="*/ 25279 w 28575"/>
                              <a:gd name="connsiteY435" fmla="*/ 3172 h 9525"/>
                              <a:gd name="connsiteX436" fmla="*/ 25279 w 28575"/>
                              <a:gd name="connsiteY436" fmla="*/ 3172 h 9525"/>
                              <a:gd name="connsiteX437" fmla="*/ 25279 w 28575"/>
                              <a:gd name="connsiteY437" fmla="*/ 3172 h 9525"/>
                              <a:gd name="connsiteX438" fmla="*/ 25279 w 28575"/>
                              <a:gd name="connsiteY438" fmla="*/ 3172 h 9525"/>
                              <a:gd name="connsiteX439" fmla="*/ 25279 w 28575"/>
                              <a:gd name="connsiteY439" fmla="*/ 3172 h 9525"/>
                              <a:gd name="connsiteX440" fmla="*/ 25279 w 28575"/>
                              <a:gd name="connsiteY440" fmla="*/ 0 h 9525"/>
                              <a:gd name="connsiteX441" fmla="*/ 25279 w 28575"/>
                              <a:gd name="connsiteY441" fmla="*/ 0 h 9525"/>
                              <a:gd name="connsiteX442" fmla="*/ 25279 w 28575"/>
                              <a:gd name="connsiteY442" fmla="*/ 3172 h 9525"/>
                              <a:gd name="connsiteX443" fmla="*/ 25279 w 28575"/>
                              <a:gd name="connsiteY443" fmla="*/ 3172 h 9525"/>
                              <a:gd name="connsiteX444" fmla="*/ 25279 w 28575"/>
                              <a:gd name="connsiteY444" fmla="*/ 3172 h 9525"/>
                              <a:gd name="connsiteX445" fmla="*/ 25279 w 28575"/>
                              <a:gd name="connsiteY445" fmla="*/ 3172 h 9525"/>
                              <a:gd name="connsiteX446" fmla="*/ 25279 w 28575"/>
                              <a:gd name="connsiteY446" fmla="*/ 3172 h 9525"/>
                              <a:gd name="connsiteX447" fmla="*/ 25279 w 28575"/>
                              <a:gd name="connsiteY447" fmla="*/ 3172 h 9525"/>
                              <a:gd name="connsiteX448" fmla="*/ 25279 w 28575"/>
                              <a:gd name="connsiteY448" fmla="*/ 3172 h 9525"/>
                              <a:gd name="connsiteX449" fmla="*/ 25279 w 28575"/>
                              <a:gd name="connsiteY449" fmla="*/ 3172 h 9525"/>
                              <a:gd name="connsiteX450" fmla="*/ 26375 w 28575"/>
                              <a:gd name="connsiteY450" fmla="*/ 3172 h 9525"/>
                              <a:gd name="connsiteX451" fmla="*/ 26375 w 28575"/>
                              <a:gd name="connsiteY451" fmla="*/ 3172 h 9525"/>
                              <a:gd name="connsiteX452" fmla="*/ 26375 w 28575"/>
                              <a:gd name="connsiteY452" fmla="*/ 3172 h 9525"/>
                              <a:gd name="connsiteX453" fmla="*/ 26375 w 28575"/>
                              <a:gd name="connsiteY453" fmla="*/ 3172 h 9525"/>
                              <a:gd name="connsiteX454" fmla="*/ 26375 w 28575"/>
                              <a:gd name="connsiteY454" fmla="*/ 3172 h 9525"/>
                              <a:gd name="connsiteX455" fmla="*/ 26375 w 28575"/>
                              <a:gd name="connsiteY455" fmla="*/ 3172 h 9525"/>
                              <a:gd name="connsiteX456" fmla="*/ 26375 w 28575"/>
                              <a:gd name="connsiteY456" fmla="*/ 3172 h 9525"/>
                              <a:gd name="connsiteX457" fmla="*/ 26375 w 28575"/>
                              <a:gd name="connsiteY457" fmla="*/ 3172 h 9525"/>
                              <a:gd name="connsiteX458" fmla="*/ 26375 w 28575"/>
                              <a:gd name="connsiteY458" fmla="*/ 3172 h 9525"/>
                              <a:gd name="connsiteX459" fmla="*/ 26375 w 28575"/>
                              <a:gd name="connsiteY459" fmla="*/ 3172 h 9525"/>
                              <a:gd name="connsiteX460" fmla="*/ 26375 w 28575"/>
                              <a:gd name="connsiteY460" fmla="*/ 3172 h 9525"/>
                              <a:gd name="connsiteX461" fmla="*/ 26375 w 28575"/>
                              <a:gd name="connsiteY461" fmla="*/ 3172 h 9525"/>
                              <a:gd name="connsiteX462" fmla="*/ 26375 w 28575"/>
                              <a:gd name="connsiteY462" fmla="*/ 3172 h 9525"/>
                              <a:gd name="connsiteX463" fmla="*/ 26375 w 28575"/>
                              <a:gd name="connsiteY463" fmla="*/ 3172 h 9525"/>
                              <a:gd name="connsiteX464" fmla="*/ 26375 w 28575"/>
                              <a:gd name="connsiteY464" fmla="*/ 3172 h 9525"/>
                              <a:gd name="connsiteX465" fmla="*/ 26375 w 28575"/>
                              <a:gd name="connsiteY465" fmla="*/ 3172 h 9525"/>
                              <a:gd name="connsiteX466" fmla="*/ 26375 w 28575"/>
                              <a:gd name="connsiteY466" fmla="*/ 3172 h 9525"/>
                              <a:gd name="connsiteX467" fmla="*/ 26375 w 28575"/>
                              <a:gd name="connsiteY467" fmla="*/ 3172 h 9525"/>
                              <a:gd name="connsiteX468" fmla="*/ 26375 w 28575"/>
                              <a:gd name="connsiteY468" fmla="*/ 3172 h 9525"/>
                              <a:gd name="connsiteX469" fmla="*/ 26375 w 28575"/>
                              <a:gd name="connsiteY469" fmla="*/ 3172 h 9525"/>
                              <a:gd name="connsiteX470" fmla="*/ 27480 w 28575"/>
                              <a:gd name="connsiteY470" fmla="*/ 6353 h 9525"/>
                              <a:gd name="connsiteX471" fmla="*/ 27480 w 28575"/>
                              <a:gd name="connsiteY471" fmla="*/ 3172 h 9525"/>
                              <a:gd name="connsiteX472" fmla="*/ 27480 w 28575"/>
                              <a:gd name="connsiteY472" fmla="*/ 3172 h 9525"/>
                              <a:gd name="connsiteX473" fmla="*/ 27480 w 28575"/>
                              <a:gd name="connsiteY473" fmla="*/ 3172 h 9525"/>
                              <a:gd name="connsiteX474" fmla="*/ 27480 w 28575"/>
                              <a:gd name="connsiteY474" fmla="*/ 3172 h 9525"/>
                              <a:gd name="connsiteX475" fmla="*/ 27480 w 28575"/>
                              <a:gd name="connsiteY475" fmla="*/ 3172 h 9525"/>
                              <a:gd name="connsiteX476" fmla="*/ 27480 w 28575"/>
                              <a:gd name="connsiteY476" fmla="*/ 3172 h 9525"/>
                              <a:gd name="connsiteX477" fmla="*/ 27480 w 28575"/>
                              <a:gd name="connsiteY477" fmla="*/ 3172 h 9525"/>
                              <a:gd name="connsiteX478" fmla="*/ 27480 w 28575"/>
                              <a:gd name="connsiteY478" fmla="*/ 0 h 9525"/>
                              <a:gd name="connsiteX479" fmla="*/ 27480 w 28575"/>
                              <a:gd name="connsiteY479" fmla="*/ 0 h 9525"/>
                              <a:gd name="connsiteX480" fmla="*/ 27480 w 28575"/>
                              <a:gd name="connsiteY480" fmla="*/ 3172 h 9525"/>
                              <a:gd name="connsiteX481" fmla="*/ 27480 w 28575"/>
                              <a:gd name="connsiteY481" fmla="*/ 3172 h 9525"/>
                              <a:gd name="connsiteX482" fmla="*/ 27480 w 28575"/>
                              <a:gd name="connsiteY482" fmla="*/ 3172 h 9525"/>
                              <a:gd name="connsiteX483" fmla="*/ 27480 w 28575"/>
                              <a:gd name="connsiteY483" fmla="*/ 3172 h 9525"/>
                              <a:gd name="connsiteX484" fmla="*/ 27480 w 28575"/>
                              <a:gd name="connsiteY484" fmla="*/ 3172 h 9525"/>
                              <a:gd name="connsiteX485" fmla="*/ 27480 w 28575"/>
                              <a:gd name="connsiteY485" fmla="*/ 3172 h 9525"/>
                              <a:gd name="connsiteX486" fmla="*/ 27480 w 28575"/>
                              <a:gd name="connsiteY486" fmla="*/ 3172 h 9525"/>
                              <a:gd name="connsiteX487" fmla="*/ 27480 w 28575"/>
                              <a:gd name="connsiteY487" fmla="*/ 3172 h 9525"/>
                              <a:gd name="connsiteX488" fmla="*/ 28575 w 28575"/>
                              <a:gd name="connsiteY488" fmla="*/ 3172 h 9525"/>
                              <a:gd name="connsiteX489" fmla="*/ 28575 w 28575"/>
                              <a:gd name="connsiteY489" fmla="*/ 3172 h 9525"/>
                              <a:gd name="connsiteX490" fmla="*/ 28575 w 28575"/>
                              <a:gd name="connsiteY490" fmla="*/ 3172 h 9525"/>
                              <a:gd name="connsiteX491" fmla="*/ 28575 w 28575"/>
                              <a:gd name="connsiteY491" fmla="*/ 3172 h 9525"/>
                              <a:gd name="connsiteX492" fmla="*/ 28575 w 28575"/>
                              <a:gd name="connsiteY492" fmla="*/ 3172 h 9525"/>
                              <a:gd name="connsiteX493" fmla="*/ 28575 w 28575"/>
                              <a:gd name="connsiteY493" fmla="*/ 3172 h 9525"/>
                              <a:gd name="connsiteX494" fmla="*/ 28575 w 28575"/>
                              <a:gd name="connsiteY494" fmla="*/ 3172 h 9525"/>
                              <a:gd name="connsiteX495" fmla="*/ 28575 w 28575"/>
                              <a:gd name="connsiteY495" fmla="*/ 3172 h 9525"/>
                              <a:gd name="connsiteX496" fmla="*/ 28575 w 28575"/>
                              <a:gd name="connsiteY496" fmla="*/ 3172 h 9525"/>
                              <a:gd name="connsiteX497" fmla="*/ 28575 w 28575"/>
                              <a:gd name="connsiteY497" fmla="*/ 3172 h 9525"/>
                              <a:gd name="connsiteX498" fmla="*/ 28575 w 28575"/>
                              <a:gd name="connsiteY498" fmla="*/ 6353 h 9525"/>
                              <a:gd name="connsiteX499" fmla="*/ 28575 w 28575"/>
                              <a:gd name="connsiteY499" fmla="*/ 3172 h 9525"/>
                              <a:gd name="connsiteX500" fmla="*/ 28575 w 28575"/>
                              <a:gd name="connsiteY500" fmla="*/ 3172 h 9525"/>
                              <a:gd name="connsiteX501" fmla="*/ 28575 w 28575"/>
                              <a:gd name="connsiteY501" fmla="*/ 3172 h 9525"/>
                              <a:gd name="connsiteX502" fmla="*/ 28575 w 28575"/>
                              <a:gd name="connsiteY502" fmla="*/ 3172 h 9525"/>
                              <a:gd name="connsiteX503" fmla="*/ 28575 w 28575"/>
                              <a:gd name="connsiteY503" fmla="*/ 3172 h 9525"/>
                              <a:gd name="connsiteX504" fmla="*/ 28575 w 28575"/>
                              <a:gd name="connsiteY504" fmla="*/ 6353 h 9525"/>
                              <a:gd name="connsiteX505" fmla="*/ 28575 w 28575"/>
                              <a:gd name="connsiteY505" fmla="*/ 6353 h 9525"/>
                              <a:gd name="connsiteX506" fmla="*/ 28575 w 28575"/>
                              <a:gd name="connsiteY506" fmla="*/ 3172 h 9525"/>
                              <a:gd name="connsiteX507" fmla="*/ 28575 w 28575"/>
                              <a:gd name="connsiteY507" fmla="*/ 3172 h 9525"/>
                              <a:gd name="connsiteX508" fmla="*/ 28575 w 28575"/>
                              <a:gd name="connsiteY508" fmla="*/ 3172 h 9525"/>
                              <a:gd name="connsiteX509" fmla="*/ 28575 w 28575"/>
                              <a:gd name="connsiteY509" fmla="*/ 3172 h 9525"/>
                              <a:gd name="connsiteX510" fmla="*/ 28575 w 28575"/>
                              <a:gd name="connsiteY510" fmla="*/ 3172 h 9525"/>
                              <a:gd name="connsiteX511" fmla="*/ 28575 w 28575"/>
                              <a:gd name="connsiteY511" fmla="*/ 3172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3172"/>
                                </a:moveTo>
                                <a:lnTo>
                                  <a:pt x="0" y="3172"/>
                                </a:lnTo>
                                <a:lnTo>
                                  <a:pt x="0" y="3172"/>
                                </a:lnTo>
                                <a:lnTo>
                                  <a:pt x="0" y="3172"/>
                                </a:lnTo>
                                <a:lnTo>
                                  <a:pt x="0" y="6353"/>
                                </a:lnTo>
                                <a:lnTo>
                                  <a:pt x="0" y="6353"/>
                                </a:lnTo>
                                <a:lnTo>
                                  <a:pt x="0" y="3172"/>
                                </a:lnTo>
                                <a:lnTo>
                                  <a:pt x="0" y="6353"/>
                                </a:lnTo>
                                <a:lnTo>
                                  <a:pt x="0" y="3172"/>
                                </a:lnTo>
                                <a:lnTo>
                                  <a:pt x="0" y="3172"/>
                                </a:lnTo>
                                <a:lnTo>
                                  <a:pt x="0" y="3172"/>
                                </a:lnTo>
                                <a:lnTo>
                                  <a:pt x="0" y="3172"/>
                                </a:lnTo>
                                <a:lnTo>
                                  <a:pt x="1095" y="3172"/>
                                </a:lnTo>
                                <a:lnTo>
                                  <a:pt x="1095" y="3172"/>
                                </a:lnTo>
                                <a:lnTo>
                                  <a:pt x="1095" y="3172"/>
                                </a:lnTo>
                                <a:lnTo>
                                  <a:pt x="1095" y="3172"/>
                                </a:lnTo>
                                <a:lnTo>
                                  <a:pt x="1095" y="6353"/>
                                </a:lnTo>
                                <a:lnTo>
                                  <a:pt x="1095" y="6353"/>
                                </a:lnTo>
                                <a:lnTo>
                                  <a:pt x="1095" y="3172"/>
                                </a:lnTo>
                                <a:lnTo>
                                  <a:pt x="1095" y="6353"/>
                                </a:lnTo>
                                <a:lnTo>
                                  <a:pt x="1095" y="3172"/>
                                </a:lnTo>
                                <a:lnTo>
                                  <a:pt x="1095" y="3172"/>
                                </a:lnTo>
                                <a:lnTo>
                                  <a:pt x="1095" y="3172"/>
                                </a:lnTo>
                                <a:lnTo>
                                  <a:pt x="1095" y="3172"/>
                                </a:lnTo>
                                <a:lnTo>
                                  <a:pt x="1095" y="3172"/>
                                </a:lnTo>
                                <a:lnTo>
                                  <a:pt x="1095" y="3172"/>
                                </a:lnTo>
                                <a:lnTo>
                                  <a:pt x="1095" y="3172"/>
                                </a:lnTo>
                                <a:lnTo>
                                  <a:pt x="1095" y="3172"/>
                                </a:lnTo>
                                <a:lnTo>
                                  <a:pt x="1095" y="3172"/>
                                </a:lnTo>
                                <a:lnTo>
                                  <a:pt x="1095" y="3172"/>
                                </a:lnTo>
                                <a:lnTo>
                                  <a:pt x="2200" y="3172"/>
                                </a:lnTo>
                                <a:lnTo>
                                  <a:pt x="2200" y="0"/>
                                </a:lnTo>
                                <a:lnTo>
                                  <a:pt x="2200" y="0"/>
                                </a:lnTo>
                                <a:lnTo>
                                  <a:pt x="2200" y="0"/>
                                </a:lnTo>
                                <a:lnTo>
                                  <a:pt x="2200" y="3172"/>
                                </a:lnTo>
                                <a:lnTo>
                                  <a:pt x="2200" y="3172"/>
                                </a:lnTo>
                                <a:lnTo>
                                  <a:pt x="2200" y="3172"/>
                                </a:lnTo>
                                <a:lnTo>
                                  <a:pt x="2200" y="3172"/>
                                </a:lnTo>
                                <a:lnTo>
                                  <a:pt x="2200" y="3172"/>
                                </a:lnTo>
                                <a:lnTo>
                                  <a:pt x="2200" y="6353"/>
                                </a:lnTo>
                                <a:lnTo>
                                  <a:pt x="2200" y="3172"/>
                                </a:lnTo>
                                <a:lnTo>
                                  <a:pt x="2200" y="3172"/>
                                </a:lnTo>
                                <a:lnTo>
                                  <a:pt x="2200" y="3172"/>
                                </a:lnTo>
                                <a:lnTo>
                                  <a:pt x="2200" y="3172"/>
                                </a:lnTo>
                                <a:lnTo>
                                  <a:pt x="2200" y="3172"/>
                                </a:lnTo>
                                <a:lnTo>
                                  <a:pt x="2200" y="3172"/>
                                </a:lnTo>
                                <a:lnTo>
                                  <a:pt x="2200" y="3172"/>
                                </a:lnTo>
                                <a:lnTo>
                                  <a:pt x="2200" y="3172"/>
                                </a:lnTo>
                                <a:lnTo>
                                  <a:pt x="2200" y="3172"/>
                                </a:lnTo>
                                <a:lnTo>
                                  <a:pt x="2200" y="3172"/>
                                </a:lnTo>
                                <a:lnTo>
                                  <a:pt x="3296" y="6353"/>
                                </a:lnTo>
                                <a:lnTo>
                                  <a:pt x="3296" y="3172"/>
                                </a:lnTo>
                                <a:lnTo>
                                  <a:pt x="3296" y="3172"/>
                                </a:lnTo>
                                <a:lnTo>
                                  <a:pt x="3296" y="3172"/>
                                </a:lnTo>
                                <a:lnTo>
                                  <a:pt x="3296" y="3172"/>
                                </a:lnTo>
                                <a:lnTo>
                                  <a:pt x="3296" y="3172"/>
                                </a:lnTo>
                                <a:lnTo>
                                  <a:pt x="3296" y="3172"/>
                                </a:lnTo>
                                <a:lnTo>
                                  <a:pt x="3296" y="3172"/>
                                </a:lnTo>
                                <a:lnTo>
                                  <a:pt x="3296" y="3172"/>
                                </a:lnTo>
                                <a:lnTo>
                                  <a:pt x="3296" y="3172"/>
                                </a:lnTo>
                                <a:lnTo>
                                  <a:pt x="3296" y="3172"/>
                                </a:lnTo>
                                <a:lnTo>
                                  <a:pt x="3296" y="3172"/>
                                </a:lnTo>
                                <a:lnTo>
                                  <a:pt x="3296" y="3172"/>
                                </a:lnTo>
                                <a:lnTo>
                                  <a:pt x="3296" y="3172"/>
                                </a:lnTo>
                                <a:lnTo>
                                  <a:pt x="3296" y="3172"/>
                                </a:lnTo>
                                <a:lnTo>
                                  <a:pt x="3296" y="3172"/>
                                </a:lnTo>
                                <a:lnTo>
                                  <a:pt x="3296" y="3172"/>
                                </a:lnTo>
                                <a:lnTo>
                                  <a:pt x="3296" y="3172"/>
                                </a:lnTo>
                                <a:lnTo>
                                  <a:pt x="3296" y="3172"/>
                                </a:lnTo>
                                <a:lnTo>
                                  <a:pt x="3296" y="3172"/>
                                </a:lnTo>
                                <a:lnTo>
                                  <a:pt x="3296" y="3172"/>
                                </a:lnTo>
                                <a:lnTo>
                                  <a:pt x="3296" y="6353"/>
                                </a:lnTo>
                                <a:lnTo>
                                  <a:pt x="3296" y="6353"/>
                                </a:lnTo>
                                <a:lnTo>
                                  <a:pt x="3296" y="6353"/>
                                </a:lnTo>
                                <a:lnTo>
                                  <a:pt x="4401" y="6353"/>
                                </a:lnTo>
                                <a:lnTo>
                                  <a:pt x="4401" y="3172"/>
                                </a:lnTo>
                                <a:lnTo>
                                  <a:pt x="4401" y="3172"/>
                                </a:lnTo>
                                <a:lnTo>
                                  <a:pt x="4401" y="3172"/>
                                </a:lnTo>
                                <a:lnTo>
                                  <a:pt x="4401" y="3172"/>
                                </a:lnTo>
                                <a:lnTo>
                                  <a:pt x="4401" y="3172"/>
                                </a:lnTo>
                                <a:lnTo>
                                  <a:pt x="4401" y="3172"/>
                                </a:lnTo>
                                <a:lnTo>
                                  <a:pt x="4401" y="3172"/>
                                </a:lnTo>
                                <a:lnTo>
                                  <a:pt x="4401" y="3172"/>
                                </a:lnTo>
                                <a:lnTo>
                                  <a:pt x="4401" y="3172"/>
                                </a:lnTo>
                                <a:lnTo>
                                  <a:pt x="4401" y="3172"/>
                                </a:lnTo>
                                <a:lnTo>
                                  <a:pt x="4401" y="3172"/>
                                </a:lnTo>
                                <a:lnTo>
                                  <a:pt x="4401" y="3172"/>
                                </a:lnTo>
                                <a:lnTo>
                                  <a:pt x="4401" y="3172"/>
                                </a:lnTo>
                                <a:lnTo>
                                  <a:pt x="4401" y="3172"/>
                                </a:lnTo>
                                <a:lnTo>
                                  <a:pt x="4401" y="3172"/>
                                </a:lnTo>
                                <a:lnTo>
                                  <a:pt x="4401" y="3172"/>
                                </a:lnTo>
                                <a:lnTo>
                                  <a:pt x="4401" y="3172"/>
                                </a:lnTo>
                                <a:lnTo>
                                  <a:pt x="5496" y="3172"/>
                                </a:lnTo>
                                <a:lnTo>
                                  <a:pt x="5496" y="3172"/>
                                </a:lnTo>
                                <a:lnTo>
                                  <a:pt x="5496" y="3172"/>
                                </a:lnTo>
                                <a:lnTo>
                                  <a:pt x="5496" y="3172"/>
                                </a:lnTo>
                                <a:lnTo>
                                  <a:pt x="5496" y="3172"/>
                                </a:lnTo>
                                <a:lnTo>
                                  <a:pt x="5496" y="6353"/>
                                </a:lnTo>
                                <a:lnTo>
                                  <a:pt x="5496" y="3172"/>
                                </a:lnTo>
                                <a:lnTo>
                                  <a:pt x="5496" y="3172"/>
                                </a:lnTo>
                                <a:lnTo>
                                  <a:pt x="5496" y="3172"/>
                                </a:lnTo>
                                <a:lnTo>
                                  <a:pt x="5496" y="3172"/>
                                </a:lnTo>
                                <a:lnTo>
                                  <a:pt x="5496" y="3172"/>
                                </a:lnTo>
                                <a:lnTo>
                                  <a:pt x="5496" y="3172"/>
                                </a:lnTo>
                                <a:lnTo>
                                  <a:pt x="5496" y="3172"/>
                                </a:lnTo>
                                <a:lnTo>
                                  <a:pt x="5496" y="3172"/>
                                </a:lnTo>
                                <a:lnTo>
                                  <a:pt x="5496" y="3172"/>
                                </a:lnTo>
                                <a:lnTo>
                                  <a:pt x="5496" y="3172"/>
                                </a:lnTo>
                                <a:lnTo>
                                  <a:pt x="5496" y="3172"/>
                                </a:lnTo>
                                <a:lnTo>
                                  <a:pt x="5496" y="3172"/>
                                </a:lnTo>
                                <a:lnTo>
                                  <a:pt x="6591" y="3172"/>
                                </a:lnTo>
                                <a:lnTo>
                                  <a:pt x="6591" y="3172"/>
                                </a:lnTo>
                                <a:lnTo>
                                  <a:pt x="6591" y="3172"/>
                                </a:lnTo>
                                <a:lnTo>
                                  <a:pt x="6591" y="3172"/>
                                </a:lnTo>
                                <a:lnTo>
                                  <a:pt x="6591" y="3172"/>
                                </a:lnTo>
                                <a:lnTo>
                                  <a:pt x="6591" y="3172"/>
                                </a:lnTo>
                                <a:lnTo>
                                  <a:pt x="6591" y="3172"/>
                                </a:lnTo>
                                <a:lnTo>
                                  <a:pt x="6591" y="3172"/>
                                </a:lnTo>
                                <a:lnTo>
                                  <a:pt x="6591" y="3172"/>
                                </a:lnTo>
                                <a:lnTo>
                                  <a:pt x="6591" y="3172"/>
                                </a:lnTo>
                                <a:lnTo>
                                  <a:pt x="6591" y="3172"/>
                                </a:lnTo>
                                <a:lnTo>
                                  <a:pt x="6591" y="3172"/>
                                </a:lnTo>
                                <a:lnTo>
                                  <a:pt x="6591" y="3172"/>
                                </a:lnTo>
                                <a:lnTo>
                                  <a:pt x="6591" y="3172"/>
                                </a:lnTo>
                                <a:lnTo>
                                  <a:pt x="6591" y="3172"/>
                                </a:lnTo>
                                <a:lnTo>
                                  <a:pt x="6591" y="3172"/>
                                </a:lnTo>
                                <a:lnTo>
                                  <a:pt x="6591" y="3172"/>
                                </a:lnTo>
                                <a:lnTo>
                                  <a:pt x="6591" y="3172"/>
                                </a:lnTo>
                                <a:lnTo>
                                  <a:pt x="6591" y="3172"/>
                                </a:lnTo>
                                <a:lnTo>
                                  <a:pt x="6591" y="3172"/>
                                </a:lnTo>
                                <a:lnTo>
                                  <a:pt x="7696" y="3172"/>
                                </a:lnTo>
                                <a:lnTo>
                                  <a:pt x="7696" y="3172"/>
                                </a:lnTo>
                                <a:lnTo>
                                  <a:pt x="7696" y="3172"/>
                                </a:lnTo>
                                <a:lnTo>
                                  <a:pt x="7696" y="3172"/>
                                </a:lnTo>
                                <a:lnTo>
                                  <a:pt x="7696" y="3172"/>
                                </a:lnTo>
                                <a:lnTo>
                                  <a:pt x="7696" y="3172"/>
                                </a:lnTo>
                                <a:lnTo>
                                  <a:pt x="7696" y="3172"/>
                                </a:lnTo>
                                <a:lnTo>
                                  <a:pt x="7696" y="3172"/>
                                </a:lnTo>
                                <a:lnTo>
                                  <a:pt x="7696" y="3172"/>
                                </a:lnTo>
                                <a:lnTo>
                                  <a:pt x="7696" y="3172"/>
                                </a:lnTo>
                                <a:lnTo>
                                  <a:pt x="7696" y="3172"/>
                                </a:lnTo>
                                <a:lnTo>
                                  <a:pt x="7696" y="3172"/>
                                </a:lnTo>
                                <a:lnTo>
                                  <a:pt x="7696" y="3172"/>
                                </a:lnTo>
                                <a:lnTo>
                                  <a:pt x="7696" y="3172"/>
                                </a:lnTo>
                                <a:lnTo>
                                  <a:pt x="7696" y="3172"/>
                                </a:lnTo>
                                <a:lnTo>
                                  <a:pt x="7696" y="3172"/>
                                </a:lnTo>
                                <a:lnTo>
                                  <a:pt x="7696" y="3172"/>
                                </a:lnTo>
                                <a:lnTo>
                                  <a:pt x="7696" y="3172"/>
                                </a:lnTo>
                                <a:lnTo>
                                  <a:pt x="8792" y="3172"/>
                                </a:lnTo>
                                <a:lnTo>
                                  <a:pt x="8792" y="3172"/>
                                </a:lnTo>
                                <a:lnTo>
                                  <a:pt x="8792" y="3172"/>
                                </a:lnTo>
                                <a:lnTo>
                                  <a:pt x="8792" y="3172"/>
                                </a:lnTo>
                                <a:lnTo>
                                  <a:pt x="8792" y="3172"/>
                                </a:lnTo>
                                <a:lnTo>
                                  <a:pt x="8792" y="3172"/>
                                </a:lnTo>
                                <a:lnTo>
                                  <a:pt x="8792" y="3172"/>
                                </a:lnTo>
                                <a:lnTo>
                                  <a:pt x="8792" y="3172"/>
                                </a:lnTo>
                                <a:lnTo>
                                  <a:pt x="8792" y="3172"/>
                                </a:lnTo>
                                <a:lnTo>
                                  <a:pt x="8792" y="3172"/>
                                </a:lnTo>
                                <a:lnTo>
                                  <a:pt x="8792" y="6353"/>
                                </a:lnTo>
                                <a:lnTo>
                                  <a:pt x="8792" y="3172"/>
                                </a:lnTo>
                                <a:lnTo>
                                  <a:pt x="8792" y="6353"/>
                                </a:lnTo>
                                <a:lnTo>
                                  <a:pt x="8792" y="6353"/>
                                </a:lnTo>
                                <a:lnTo>
                                  <a:pt x="8792" y="3172"/>
                                </a:lnTo>
                                <a:lnTo>
                                  <a:pt x="8792" y="3172"/>
                                </a:lnTo>
                                <a:lnTo>
                                  <a:pt x="8792" y="3172"/>
                                </a:lnTo>
                                <a:lnTo>
                                  <a:pt x="8792" y="3172"/>
                                </a:lnTo>
                                <a:lnTo>
                                  <a:pt x="9887" y="3172"/>
                                </a:lnTo>
                                <a:lnTo>
                                  <a:pt x="9887" y="3172"/>
                                </a:lnTo>
                                <a:lnTo>
                                  <a:pt x="9887" y="3172"/>
                                </a:lnTo>
                                <a:lnTo>
                                  <a:pt x="9887" y="3172"/>
                                </a:lnTo>
                                <a:lnTo>
                                  <a:pt x="9887" y="6353"/>
                                </a:lnTo>
                                <a:lnTo>
                                  <a:pt x="9887" y="3172"/>
                                </a:lnTo>
                                <a:lnTo>
                                  <a:pt x="9887" y="3172"/>
                                </a:lnTo>
                                <a:lnTo>
                                  <a:pt x="9887" y="3172"/>
                                </a:lnTo>
                                <a:lnTo>
                                  <a:pt x="9887" y="3172"/>
                                </a:lnTo>
                                <a:lnTo>
                                  <a:pt x="9887" y="3172"/>
                                </a:lnTo>
                                <a:lnTo>
                                  <a:pt x="9887" y="6353"/>
                                </a:lnTo>
                                <a:lnTo>
                                  <a:pt x="9887" y="6353"/>
                                </a:lnTo>
                                <a:lnTo>
                                  <a:pt x="9887" y="3172"/>
                                </a:lnTo>
                                <a:lnTo>
                                  <a:pt x="9887" y="3172"/>
                                </a:lnTo>
                                <a:lnTo>
                                  <a:pt x="9887" y="3172"/>
                                </a:lnTo>
                                <a:lnTo>
                                  <a:pt x="9887" y="3172"/>
                                </a:lnTo>
                                <a:lnTo>
                                  <a:pt x="9887" y="3172"/>
                                </a:lnTo>
                                <a:lnTo>
                                  <a:pt x="9887" y="3172"/>
                                </a:lnTo>
                                <a:lnTo>
                                  <a:pt x="9887" y="3172"/>
                                </a:lnTo>
                                <a:lnTo>
                                  <a:pt x="9887" y="3172"/>
                                </a:lnTo>
                                <a:lnTo>
                                  <a:pt x="10992" y="3172"/>
                                </a:lnTo>
                                <a:lnTo>
                                  <a:pt x="10992" y="3172"/>
                                </a:lnTo>
                                <a:lnTo>
                                  <a:pt x="10992" y="6353"/>
                                </a:lnTo>
                                <a:lnTo>
                                  <a:pt x="10992" y="3172"/>
                                </a:lnTo>
                                <a:lnTo>
                                  <a:pt x="10992" y="6353"/>
                                </a:lnTo>
                                <a:lnTo>
                                  <a:pt x="10992" y="6353"/>
                                </a:lnTo>
                                <a:lnTo>
                                  <a:pt x="10992" y="3172"/>
                                </a:lnTo>
                                <a:lnTo>
                                  <a:pt x="10992" y="3172"/>
                                </a:lnTo>
                                <a:lnTo>
                                  <a:pt x="10992" y="3172"/>
                                </a:lnTo>
                                <a:lnTo>
                                  <a:pt x="10992" y="3172"/>
                                </a:lnTo>
                                <a:lnTo>
                                  <a:pt x="10992" y="3172"/>
                                </a:lnTo>
                                <a:lnTo>
                                  <a:pt x="10992" y="6353"/>
                                </a:lnTo>
                                <a:lnTo>
                                  <a:pt x="10992" y="6353"/>
                                </a:lnTo>
                                <a:lnTo>
                                  <a:pt x="10992" y="6353"/>
                                </a:lnTo>
                                <a:lnTo>
                                  <a:pt x="10992" y="3172"/>
                                </a:lnTo>
                                <a:lnTo>
                                  <a:pt x="10992" y="3172"/>
                                </a:lnTo>
                                <a:lnTo>
                                  <a:pt x="10992" y="3172"/>
                                </a:lnTo>
                                <a:lnTo>
                                  <a:pt x="10992" y="3172"/>
                                </a:lnTo>
                                <a:lnTo>
                                  <a:pt x="12087" y="3172"/>
                                </a:lnTo>
                                <a:lnTo>
                                  <a:pt x="12087" y="6353"/>
                                </a:lnTo>
                                <a:lnTo>
                                  <a:pt x="12087" y="6353"/>
                                </a:lnTo>
                                <a:lnTo>
                                  <a:pt x="12087" y="6353"/>
                                </a:lnTo>
                                <a:lnTo>
                                  <a:pt x="12087" y="3172"/>
                                </a:lnTo>
                                <a:lnTo>
                                  <a:pt x="12087" y="3172"/>
                                </a:lnTo>
                                <a:lnTo>
                                  <a:pt x="12087" y="3172"/>
                                </a:lnTo>
                                <a:lnTo>
                                  <a:pt x="12087" y="3172"/>
                                </a:lnTo>
                                <a:lnTo>
                                  <a:pt x="12087" y="3172"/>
                                </a:lnTo>
                                <a:lnTo>
                                  <a:pt x="12087" y="3172"/>
                                </a:lnTo>
                                <a:lnTo>
                                  <a:pt x="12087" y="3172"/>
                                </a:lnTo>
                                <a:lnTo>
                                  <a:pt x="12087" y="3172"/>
                                </a:lnTo>
                                <a:lnTo>
                                  <a:pt x="12087" y="3172"/>
                                </a:lnTo>
                                <a:lnTo>
                                  <a:pt x="12087" y="3172"/>
                                </a:lnTo>
                                <a:lnTo>
                                  <a:pt x="12087" y="3172"/>
                                </a:lnTo>
                                <a:lnTo>
                                  <a:pt x="12087" y="3172"/>
                                </a:lnTo>
                                <a:lnTo>
                                  <a:pt x="12087" y="3172"/>
                                </a:lnTo>
                                <a:lnTo>
                                  <a:pt x="12087" y="3172"/>
                                </a:lnTo>
                                <a:lnTo>
                                  <a:pt x="13192" y="3172"/>
                                </a:lnTo>
                                <a:lnTo>
                                  <a:pt x="13192" y="6353"/>
                                </a:lnTo>
                                <a:lnTo>
                                  <a:pt x="13192" y="3172"/>
                                </a:lnTo>
                                <a:lnTo>
                                  <a:pt x="13192" y="3172"/>
                                </a:lnTo>
                                <a:lnTo>
                                  <a:pt x="13192" y="3172"/>
                                </a:lnTo>
                                <a:lnTo>
                                  <a:pt x="13192" y="3172"/>
                                </a:lnTo>
                                <a:lnTo>
                                  <a:pt x="13192" y="3172"/>
                                </a:lnTo>
                                <a:lnTo>
                                  <a:pt x="13192" y="3172"/>
                                </a:lnTo>
                                <a:lnTo>
                                  <a:pt x="13192" y="3172"/>
                                </a:lnTo>
                                <a:lnTo>
                                  <a:pt x="13192" y="3172"/>
                                </a:lnTo>
                                <a:lnTo>
                                  <a:pt x="13192" y="3172"/>
                                </a:lnTo>
                                <a:lnTo>
                                  <a:pt x="13192" y="3172"/>
                                </a:lnTo>
                                <a:lnTo>
                                  <a:pt x="13192" y="3172"/>
                                </a:lnTo>
                                <a:lnTo>
                                  <a:pt x="13192" y="3172"/>
                                </a:lnTo>
                                <a:lnTo>
                                  <a:pt x="13192" y="3172"/>
                                </a:lnTo>
                                <a:lnTo>
                                  <a:pt x="13192" y="3172"/>
                                </a:lnTo>
                                <a:lnTo>
                                  <a:pt x="13192" y="3172"/>
                                </a:lnTo>
                                <a:lnTo>
                                  <a:pt x="13192" y="3172"/>
                                </a:lnTo>
                                <a:lnTo>
                                  <a:pt x="14288" y="3172"/>
                                </a:lnTo>
                                <a:lnTo>
                                  <a:pt x="14288" y="3172"/>
                                </a:lnTo>
                                <a:lnTo>
                                  <a:pt x="14288" y="3172"/>
                                </a:lnTo>
                                <a:lnTo>
                                  <a:pt x="14288" y="3172"/>
                                </a:lnTo>
                                <a:lnTo>
                                  <a:pt x="14288" y="3172"/>
                                </a:lnTo>
                                <a:lnTo>
                                  <a:pt x="14288" y="3172"/>
                                </a:lnTo>
                                <a:lnTo>
                                  <a:pt x="14288" y="3172"/>
                                </a:lnTo>
                                <a:lnTo>
                                  <a:pt x="14288" y="3172"/>
                                </a:lnTo>
                                <a:lnTo>
                                  <a:pt x="14288" y="3172"/>
                                </a:lnTo>
                                <a:lnTo>
                                  <a:pt x="14288" y="3172"/>
                                </a:lnTo>
                                <a:lnTo>
                                  <a:pt x="14288" y="3172"/>
                                </a:lnTo>
                                <a:lnTo>
                                  <a:pt x="14288" y="3172"/>
                                </a:lnTo>
                                <a:lnTo>
                                  <a:pt x="14288" y="3172"/>
                                </a:lnTo>
                                <a:lnTo>
                                  <a:pt x="14288" y="3172"/>
                                </a:lnTo>
                                <a:lnTo>
                                  <a:pt x="14288" y="3172"/>
                                </a:lnTo>
                                <a:lnTo>
                                  <a:pt x="14288" y="3172"/>
                                </a:lnTo>
                                <a:lnTo>
                                  <a:pt x="14288" y="3172"/>
                                </a:lnTo>
                                <a:lnTo>
                                  <a:pt x="14288" y="6353"/>
                                </a:lnTo>
                                <a:lnTo>
                                  <a:pt x="14288" y="6353"/>
                                </a:lnTo>
                                <a:lnTo>
                                  <a:pt x="14288" y="6353"/>
                                </a:lnTo>
                                <a:lnTo>
                                  <a:pt x="15383" y="6353"/>
                                </a:lnTo>
                                <a:lnTo>
                                  <a:pt x="15383" y="6353"/>
                                </a:lnTo>
                                <a:lnTo>
                                  <a:pt x="15383" y="6353"/>
                                </a:lnTo>
                                <a:lnTo>
                                  <a:pt x="15383" y="6353"/>
                                </a:lnTo>
                                <a:lnTo>
                                  <a:pt x="15383" y="6353"/>
                                </a:lnTo>
                                <a:lnTo>
                                  <a:pt x="15383" y="6353"/>
                                </a:lnTo>
                                <a:lnTo>
                                  <a:pt x="15383" y="3172"/>
                                </a:lnTo>
                                <a:lnTo>
                                  <a:pt x="15383" y="3172"/>
                                </a:lnTo>
                                <a:lnTo>
                                  <a:pt x="15383" y="6353"/>
                                </a:lnTo>
                                <a:lnTo>
                                  <a:pt x="15383" y="6353"/>
                                </a:lnTo>
                                <a:lnTo>
                                  <a:pt x="15383" y="9525"/>
                                </a:lnTo>
                                <a:lnTo>
                                  <a:pt x="15383" y="6353"/>
                                </a:lnTo>
                                <a:lnTo>
                                  <a:pt x="15383" y="6353"/>
                                </a:lnTo>
                                <a:lnTo>
                                  <a:pt x="15383" y="6353"/>
                                </a:lnTo>
                                <a:lnTo>
                                  <a:pt x="15383" y="3172"/>
                                </a:lnTo>
                                <a:lnTo>
                                  <a:pt x="15383" y="6353"/>
                                </a:lnTo>
                                <a:lnTo>
                                  <a:pt x="15383" y="6353"/>
                                </a:lnTo>
                                <a:lnTo>
                                  <a:pt x="15383" y="6353"/>
                                </a:lnTo>
                                <a:lnTo>
                                  <a:pt x="16488" y="6353"/>
                                </a:lnTo>
                                <a:lnTo>
                                  <a:pt x="16488" y="3172"/>
                                </a:lnTo>
                                <a:lnTo>
                                  <a:pt x="16488" y="3172"/>
                                </a:lnTo>
                                <a:lnTo>
                                  <a:pt x="16488" y="3172"/>
                                </a:lnTo>
                                <a:lnTo>
                                  <a:pt x="16488" y="3172"/>
                                </a:lnTo>
                                <a:lnTo>
                                  <a:pt x="16488" y="3172"/>
                                </a:lnTo>
                                <a:lnTo>
                                  <a:pt x="16488" y="3172"/>
                                </a:lnTo>
                                <a:lnTo>
                                  <a:pt x="16488" y="3172"/>
                                </a:lnTo>
                                <a:lnTo>
                                  <a:pt x="16488" y="3172"/>
                                </a:lnTo>
                                <a:lnTo>
                                  <a:pt x="16488" y="3172"/>
                                </a:lnTo>
                                <a:lnTo>
                                  <a:pt x="16488" y="3172"/>
                                </a:lnTo>
                                <a:lnTo>
                                  <a:pt x="16488" y="3172"/>
                                </a:lnTo>
                                <a:lnTo>
                                  <a:pt x="16488" y="6353"/>
                                </a:lnTo>
                                <a:lnTo>
                                  <a:pt x="16488" y="6353"/>
                                </a:lnTo>
                                <a:lnTo>
                                  <a:pt x="16488" y="6353"/>
                                </a:lnTo>
                                <a:lnTo>
                                  <a:pt x="16488" y="3172"/>
                                </a:lnTo>
                                <a:lnTo>
                                  <a:pt x="16488" y="3172"/>
                                </a:lnTo>
                                <a:lnTo>
                                  <a:pt x="16488" y="3172"/>
                                </a:lnTo>
                                <a:lnTo>
                                  <a:pt x="16488" y="3172"/>
                                </a:lnTo>
                                <a:lnTo>
                                  <a:pt x="16488" y="3172"/>
                                </a:lnTo>
                                <a:lnTo>
                                  <a:pt x="16488" y="6353"/>
                                </a:lnTo>
                                <a:lnTo>
                                  <a:pt x="16488" y="6353"/>
                                </a:lnTo>
                                <a:lnTo>
                                  <a:pt x="16488" y="6353"/>
                                </a:lnTo>
                                <a:lnTo>
                                  <a:pt x="16488" y="6353"/>
                                </a:lnTo>
                                <a:lnTo>
                                  <a:pt x="17583" y="6353"/>
                                </a:lnTo>
                                <a:lnTo>
                                  <a:pt x="17583" y="3172"/>
                                </a:lnTo>
                                <a:lnTo>
                                  <a:pt x="17583" y="3172"/>
                                </a:lnTo>
                                <a:lnTo>
                                  <a:pt x="17583" y="3172"/>
                                </a:lnTo>
                                <a:lnTo>
                                  <a:pt x="17583" y="3172"/>
                                </a:lnTo>
                                <a:lnTo>
                                  <a:pt x="17583" y="3172"/>
                                </a:lnTo>
                                <a:lnTo>
                                  <a:pt x="17583" y="3172"/>
                                </a:lnTo>
                                <a:lnTo>
                                  <a:pt x="17583" y="3172"/>
                                </a:lnTo>
                                <a:lnTo>
                                  <a:pt x="17583" y="3172"/>
                                </a:lnTo>
                                <a:lnTo>
                                  <a:pt x="17583" y="3172"/>
                                </a:lnTo>
                                <a:lnTo>
                                  <a:pt x="17583" y="6353"/>
                                </a:lnTo>
                                <a:lnTo>
                                  <a:pt x="17583" y="3172"/>
                                </a:lnTo>
                                <a:lnTo>
                                  <a:pt x="17583" y="3172"/>
                                </a:lnTo>
                                <a:lnTo>
                                  <a:pt x="17583" y="6353"/>
                                </a:lnTo>
                                <a:lnTo>
                                  <a:pt x="17583" y="6353"/>
                                </a:lnTo>
                                <a:lnTo>
                                  <a:pt x="17583" y="6353"/>
                                </a:lnTo>
                                <a:lnTo>
                                  <a:pt x="17583" y="6353"/>
                                </a:lnTo>
                                <a:lnTo>
                                  <a:pt x="17583" y="3172"/>
                                </a:lnTo>
                                <a:lnTo>
                                  <a:pt x="18688" y="3172"/>
                                </a:lnTo>
                                <a:lnTo>
                                  <a:pt x="18688" y="3172"/>
                                </a:lnTo>
                                <a:lnTo>
                                  <a:pt x="18688" y="3172"/>
                                </a:lnTo>
                                <a:lnTo>
                                  <a:pt x="18688" y="3172"/>
                                </a:lnTo>
                                <a:lnTo>
                                  <a:pt x="18688" y="3172"/>
                                </a:lnTo>
                                <a:lnTo>
                                  <a:pt x="18688" y="3172"/>
                                </a:lnTo>
                                <a:lnTo>
                                  <a:pt x="18688" y="3172"/>
                                </a:lnTo>
                                <a:lnTo>
                                  <a:pt x="18688" y="3172"/>
                                </a:lnTo>
                                <a:lnTo>
                                  <a:pt x="18688" y="3172"/>
                                </a:lnTo>
                                <a:lnTo>
                                  <a:pt x="18688" y="3172"/>
                                </a:lnTo>
                                <a:lnTo>
                                  <a:pt x="18688" y="3172"/>
                                </a:lnTo>
                                <a:lnTo>
                                  <a:pt x="18688" y="3172"/>
                                </a:lnTo>
                                <a:lnTo>
                                  <a:pt x="18688" y="3172"/>
                                </a:lnTo>
                                <a:lnTo>
                                  <a:pt x="18688" y="3172"/>
                                </a:lnTo>
                                <a:lnTo>
                                  <a:pt x="18688" y="3172"/>
                                </a:lnTo>
                                <a:lnTo>
                                  <a:pt x="18688" y="3172"/>
                                </a:lnTo>
                                <a:lnTo>
                                  <a:pt x="18688" y="3172"/>
                                </a:lnTo>
                                <a:lnTo>
                                  <a:pt x="18688" y="3172"/>
                                </a:lnTo>
                                <a:lnTo>
                                  <a:pt x="18688" y="3172"/>
                                </a:lnTo>
                                <a:lnTo>
                                  <a:pt x="18688" y="3172"/>
                                </a:lnTo>
                                <a:lnTo>
                                  <a:pt x="19783" y="3172"/>
                                </a:lnTo>
                                <a:lnTo>
                                  <a:pt x="19783" y="3172"/>
                                </a:lnTo>
                                <a:lnTo>
                                  <a:pt x="19783" y="3172"/>
                                </a:lnTo>
                                <a:lnTo>
                                  <a:pt x="19783" y="3172"/>
                                </a:lnTo>
                                <a:lnTo>
                                  <a:pt x="19783" y="3172"/>
                                </a:lnTo>
                                <a:lnTo>
                                  <a:pt x="19783" y="3172"/>
                                </a:lnTo>
                                <a:lnTo>
                                  <a:pt x="19783" y="3172"/>
                                </a:lnTo>
                                <a:lnTo>
                                  <a:pt x="19783" y="3172"/>
                                </a:lnTo>
                                <a:lnTo>
                                  <a:pt x="19783" y="3172"/>
                                </a:lnTo>
                                <a:lnTo>
                                  <a:pt x="19783" y="3172"/>
                                </a:lnTo>
                                <a:lnTo>
                                  <a:pt x="19783" y="3172"/>
                                </a:lnTo>
                                <a:lnTo>
                                  <a:pt x="19783" y="3172"/>
                                </a:lnTo>
                                <a:lnTo>
                                  <a:pt x="19783" y="3172"/>
                                </a:lnTo>
                                <a:lnTo>
                                  <a:pt x="19783" y="3172"/>
                                </a:lnTo>
                                <a:lnTo>
                                  <a:pt x="19783" y="3172"/>
                                </a:lnTo>
                                <a:lnTo>
                                  <a:pt x="19783" y="3172"/>
                                </a:lnTo>
                                <a:lnTo>
                                  <a:pt x="19783" y="3172"/>
                                </a:lnTo>
                                <a:lnTo>
                                  <a:pt x="19783" y="3172"/>
                                </a:lnTo>
                                <a:lnTo>
                                  <a:pt x="20879" y="3172"/>
                                </a:lnTo>
                                <a:lnTo>
                                  <a:pt x="20879" y="3172"/>
                                </a:lnTo>
                                <a:lnTo>
                                  <a:pt x="20879" y="3172"/>
                                </a:lnTo>
                                <a:lnTo>
                                  <a:pt x="20879" y="3172"/>
                                </a:lnTo>
                                <a:lnTo>
                                  <a:pt x="20879" y="3172"/>
                                </a:lnTo>
                                <a:lnTo>
                                  <a:pt x="20879" y="3172"/>
                                </a:lnTo>
                                <a:lnTo>
                                  <a:pt x="20879" y="3172"/>
                                </a:lnTo>
                                <a:lnTo>
                                  <a:pt x="20879" y="0"/>
                                </a:lnTo>
                                <a:lnTo>
                                  <a:pt x="20879" y="0"/>
                                </a:lnTo>
                                <a:lnTo>
                                  <a:pt x="20879" y="3172"/>
                                </a:lnTo>
                                <a:lnTo>
                                  <a:pt x="20879" y="3172"/>
                                </a:lnTo>
                                <a:lnTo>
                                  <a:pt x="20879" y="3172"/>
                                </a:lnTo>
                                <a:lnTo>
                                  <a:pt x="20879" y="3172"/>
                                </a:lnTo>
                                <a:lnTo>
                                  <a:pt x="20879" y="3172"/>
                                </a:lnTo>
                                <a:lnTo>
                                  <a:pt x="20879" y="3172"/>
                                </a:lnTo>
                                <a:lnTo>
                                  <a:pt x="20879" y="3172"/>
                                </a:lnTo>
                                <a:lnTo>
                                  <a:pt x="20879" y="3172"/>
                                </a:lnTo>
                                <a:lnTo>
                                  <a:pt x="20879" y="3172"/>
                                </a:lnTo>
                                <a:lnTo>
                                  <a:pt x="21984" y="3172"/>
                                </a:lnTo>
                                <a:lnTo>
                                  <a:pt x="21984" y="3172"/>
                                </a:lnTo>
                                <a:lnTo>
                                  <a:pt x="21984" y="3172"/>
                                </a:lnTo>
                                <a:lnTo>
                                  <a:pt x="21984" y="3172"/>
                                </a:lnTo>
                                <a:lnTo>
                                  <a:pt x="21984" y="3172"/>
                                </a:lnTo>
                                <a:lnTo>
                                  <a:pt x="21984" y="3172"/>
                                </a:lnTo>
                                <a:lnTo>
                                  <a:pt x="21984" y="3172"/>
                                </a:lnTo>
                                <a:lnTo>
                                  <a:pt x="21984" y="3172"/>
                                </a:lnTo>
                                <a:lnTo>
                                  <a:pt x="21984" y="3172"/>
                                </a:lnTo>
                                <a:lnTo>
                                  <a:pt x="21984" y="3172"/>
                                </a:lnTo>
                                <a:lnTo>
                                  <a:pt x="21984" y="3172"/>
                                </a:lnTo>
                                <a:lnTo>
                                  <a:pt x="21984" y="3172"/>
                                </a:lnTo>
                                <a:lnTo>
                                  <a:pt x="21984" y="3172"/>
                                </a:lnTo>
                                <a:lnTo>
                                  <a:pt x="21984" y="3172"/>
                                </a:lnTo>
                                <a:lnTo>
                                  <a:pt x="21984" y="3172"/>
                                </a:lnTo>
                                <a:lnTo>
                                  <a:pt x="21984" y="3172"/>
                                </a:lnTo>
                                <a:lnTo>
                                  <a:pt x="21984" y="3172"/>
                                </a:lnTo>
                                <a:lnTo>
                                  <a:pt x="21984" y="3172"/>
                                </a:lnTo>
                                <a:lnTo>
                                  <a:pt x="23079" y="3172"/>
                                </a:lnTo>
                                <a:lnTo>
                                  <a:pt x="23079" y="3172"/>
                                </a:lnTo>
                                <a:lnTo>
                                  <a:pt x="23079" y="3172"/>
                                </a:lnTo>
                                <a:lnTo>
                                  <a:pt x="23079" y="3172"/>
                                </a:lnTo>
                                <a:lnTo>
                                  <a:pt x="23079" y="3172"/>
                                </a:lnTo>
                                <a:lnTo>
                                  <a:pt x="23079" y="3172"/>
                                </a:lnTo>
                                <a:lnTo>
                                  <a:pt x="23079" y="3172"/>
                                </a:lnTo>
                                <a:lnTo>
                                  <a:pt x="23079" y="3172"/>
                                </a:lnTo>
                                <a:lnTo>
                                  <a:pt x="23079" y="3172"/>
                                </a:lnTo>
                                <a:lnTo>
                                  <a:pt x="23079" y="3172"/>
                                </a:lnTo>
                                <a:lnTo>
                                  <a:pt x="23079" y="3172"/>
                                </a:lnTo>
                                <a:lnTo>
                                  <a:pt x="23079" y="3172"/>
                                </a:lnTo>
                                <a:lnTo>
                                  <a:pt x="23079" y="3172"/>
                                </a:lnTo>
                                <a:lnTo>
                                  <a:pt x="23079" y="3172"/>
                                </a:lnTo>
                                <a:lnTo>
                                  <a:pt x="23079" y="3172"/>
                                </a:lnTo>
                                <a:lnTo>
                                  <a:pt x="23079" y="3172"/>
                                </a:lnTo>
                                <a:lnTo>
                                  <a:pt x="23079" y="3172"/>
                                </a:lnTo>
                                <a:lnTo>
                                  <a:pt x="23079" y="3172"/>
                                </a:lnTo>
                                <a:lnTo>
                                  <a:pt x="23079" y="3172"/>
                                </a:lnTo>
                                <a:lnTo>
                                  <a:pt x="23079" y="3172"/>
                                </a:lnTo>
                                <a:lnTo>
                                  <a:pt x="24174" y="3172"/>
                                </a:lnTo>
                                <a:lnTo>
                                  <a:pt x="24174" y="3172"/>
                                </a:lnTo>
                                <a:lnTo>
                                  <a:pt x="24174" y="3172"/>
                                </a:lnTo>
                                <a:lnTo>
                                  <a:pt x="24174" y="3172"/>
                                </a:lnTo>
                                <a:lnTo>
                                  <a:pt x="24174" y="3172"/>
                                </a:lnTo>
                                <a:lnTo>
                                  <a:pt x="24174" y="3172"/>
                                </a:lnTo>
                                <a:lnTo>
                                  <a:pt x="24174" y="3172"/>
                                </a:lnTo>
                                <a:lnTo>
                                  <a:pt x="24174" y="3172"/>
                                </a:lnTo>
                                <a:lnTo>
                                  <a:pt x="24174" y="3172"/>
                                </a:lnTo>
                                <a:lnTo>
                                  <a:pt x="24174" y="3172"/>
                                </a:lnTo>
                                <a:lnTo>
                                  <a:pt x="24174" y="3172"/>
                                </a:lnTo>
                                <a:lnTo>
                                  <a:pt x="24174" y="3172"/>
                                </a:lnTo>
                                <a:lnTo>
                                  <a:pt x="24174" y="3172"/>
                                </a:lnTo>
                                <a:lnTo>
                                  <a:pt x="24174" y="3172"/>
                                </a:lnTo>
                                <a:lnTo>
                                  <a:pt x="24174" y="3172"/>
                                </a:lnTo>
                                <a:lnTo>
                                  <a:pt x="24174" y="3172"/>
                                </a:lnTo>
                                <a:lnTo>
                                  <a:pt x="24174" y="3172"/>
                                </a:lnTo>
                                <a:lnTo>
                                  <a:pt x="24174" y="3172"/>
                                </a:lnTo>
                                <a:lnTo>
                                  <a:pt x="25279" y="3172"/>
                                </a:lnTo>
                                <a:lnTo>
                                  <a:pt x="25279" y="3172"/>
                                </a:lnTo>
                                <a:lnTo>
                                  <a:pt x="25279" y="3172"/>
                                </a:lnTo>
                                <a:lnTo>
                                  <a:pt x="25279" y="3172"/>
                                </a:lnTo>
                                <a:lnTo>
                                  <a:pt x="25279" y="3172"/>
                                </a:lnTo>
                                <a:lnTo>
                                  <a:pt x="25279" y="3172"/>
                                </a:lnTo>
                                <a:lnTo>
                                  <a:pt x="25279" y="3172"/>
                                </a:lnTo>
                                <a:lnTo>
                                  <a:pt x="25279" y="3172"/>
                                </a:lnTo>
                                <a:lnTo>
                                  <a:pt x="25279" y="0"/>
                                </a:lnTo>
                                <a:lnTo>
                                  <a:pt x="25279" y="0"/>
                                </a:lnTo>
                                <a:lnTo>
                                  <a:pt x="25279" y="3172"/>
                                </a:lnTo>
                                <a:lnTo>
                                  <a:pt x="25279" y="3172"/>
                                </a:lnTo>
                                <a:lnTo>
                                  <a:pt x="25279" y="3172"/>
                                </a:lnTo>
                                <a:lnTo>
                                  <a:pt x="25279" y="3172"/>
                                </a:lnTo>
                                <a:lnTo>
                                  <a:pt x="25279" y="3172"/>
                                </a:lnTo>
                                <a:lnTo>
                                  <a:pt x="25279" y="3172"/>
                                </a:lnTo>
                                <a:lnTo>
                                  <a:pt x="25279" y="3172"/>
                                </a:lnTo>
                                <a:lnTo>
                                  <a:pt x="25279" y="3172"/>
                                </a:lnTo>
                                <a:lnTo>
                                  <a:pt x="26375" y="3172"/>
                                </a:lnTo>
                                <a:lnTo>
                                  <a:pt x="26375" y="3172"/>
                                </a:lnTo>
                                <a:lnTo>
                                  <a:pt x="26375" y="3172"/>
                                </a:lnTo>
                                <a:lnTo>
                                  <a:pt x="26375" y="3172"/>
                                </a:lnTo>
                                <a:lnTo>
                                  <a:pt x="26375" y="3172"/>
                                </a:lnTo>
                                <a:lnTo>
                                  <a:pt x="26375" y="3172"/>
                                </a:lnTo>
                                <a:lnTo>
                                  <a:pt x="26375" y="3172"/>
                                </a:lnTo>
                                <a:lnTo>
                                  <a:pt x="26375" y="3172"/>
                                </a:lnTo>
                                <a:lnTo>
                                  <a:pt x="26375" y="3172"/>
                                </a:lnTo>
                                <a:lnTo>
                                  <a:pt x="26375" y="3172"/>
                                </a:lnTo>
                                <a:lnTo>
                                  <a:pt x="26375" y="3172"/>
                                </a:lnTo>
                                <a:lnTo>
                                  <a:pt x="26375" y="3172"/>
                                </a:lnTo>
                                <a:lnTo>
                                  <a:pt x="26375" y="3172"/>
                                </a:lnTo>
                                <a:lnTo>
                                  <a:pt x="26375" y="3172"/>
                                </a:lnTo>
                                <a:lnTo>
                                  <a:pt x="26375" y="3172"/>
                                </a:lnTo>
                                <a:lnTo>
                                  <a:pt x="26375" y="3172"/>
                                </a:lnTo>
                                <a:lnTo>
                                  <a:pt x="26375" y="3172"/>
                                </a:lnTo>
                                <a:lnTo>
                                  <a:pt x="26375" y="3172"/>
                                </a:lnTo>
                                <a:lnTo>
                                  <a:pt x="26375" y="3172"/>
                                </a:lnTo>
                                <a:lnTo>
                                  <a:pt x="26375" y="3172"/>
                                </a:lnTo>
                                <a:lnTo>
                                  <a:pt x="27480" y="6353"/>
                                </a:lnTo>
                                <a:lnTo>
                                  <a:pt x="27480" y="3172"/>
                                </a:lnTo>
                                <a:lnTo>
                                  <a:pt x="27480" y="3172"/>
                                </a:lnTo>
                                <a:lnTo>
                                  <a:pt x="27480" y="3172"/>
                                </a:lnTo>
                                <a:lnTo>
                                  <a:pt x="27480" y="3172"/>
                                </a:lnTo>
                                <a:lnTo>
                                  <a:pt x="27480" y="3172"/>
                                </a:lnTo>
                                <a:lnTo>
                                  <a:pt x="27480" y="3172"/>
                                </a:lnTo>
                                <a:lnTo>
                                  <a:pt x="27480" y="3172"/>
                                </a:lnTo>
                                <a:lnTo>
                                  <a:pt x="27480" y="0"/>
                                </a:lnTo>
                                <a:lnTo>
                                  <a:pt x="27480" y="0"/>
                                </a:lnTo>
                                <a:lnTo>
                                  <a:pt x="27480" y="3172"/>
                                </a:lnTo>
                                <a:lnTo>
                                  <a:pt x="27480" y="3172"/>
                                </a:lnTo>
                                <a:lnTo>
                                  <a:pt x="27480" y="3172"/>
                                </a:lnTo>
                                <a:lnTo>
                                  <a:pt x="27480" y="3172"/>
                                </a:lnTo>
                                <a:lnTo>
                                  <a:pt x="27480" y="3172"/>
                                </a:lnTo>
                                <a:lnTo>
                                  <a:pt x="27480" y="3172"/>
                                </a:lnTo>
                                <a:lnTo>
                                  <a:pt x="27480" y="3172"/>
                                </a:lnTo>
                                <a:lnTo>
                                  <a:pt x="27480" y="3172"/>
                                </a:lnTo>
                                <a:lnTo>
                                  <a:pt x="28575" y="3172"/>
                                </a:lnTo>
                                <a:lnTo>
                                  <a:pt x="28575" y="3172"/>
                                </a:lnTo>
                                <a:lnTo>
                                  <a:pt x="28575" y="3172"/>
                                </a:lnTo>
                                <a:lnTo>
                                  <a:pt x="28575" y="3172"/>
                                </a:lnTo>
                                <a:lnTo>
                                  <a:pt x="28575" y="3172"/>
                                </a:lnTo>
                                <a:lnTo>
                                  <a:pt x="28575" y="3172"/>
                                </a:lnTo>
                                <a:lnTo>
                                  <a:pt x="28575" y="3172"/>
                                </a:lnTo>
                                <a:lnTo>
                                  <a:pt x="28575" y="3172"/>
                                </a:lnTo>
                                <a:lnTo>
                                  <a:pt x="28575" y="3172"/>
                                </a:lnTo>
                                <a:lnTo>
                                  <a:pt x="28575" y="3172"/>
                                </a:lnTo>
                                <a:lnTo>
                                  <a:pt x="28575" y="6353"/>
                                </a:lnTo>
                                <a:lnTo>
                                  <a:pt x="28575" y="3172"/>
                                </a:lnTo>
                                <a:lnTo>
                                  <a:pt x="28575" y="3172"/>
                                </a:lnTo>
                                <a:lnTo>
                                  <a:pt x="28575" y="3172"/>
                                </a:lnTo>
                                <a:lnTo>
                                  <a:pt x="28575" y="3172"/>
                                </a:lnTo>
                                <a:lnTo>
                                  <a:pt x="28575" y="3172"/>
                                </a:lnTo>
                                <a:lnTo>
                                  <a:pt x="28575" y="6353"/>
                                </a:lnTo>
                                <a:lnTo>
                                  <a:pt x="28575" y="6353"/>
                                </a:lnTo>
                                <a:lnTo>
                                  <a:pt x="28575" y="3172"/>
                                </a:lnTo>
                                <a:lnTo>
                                  <a:pt x="28575" y="3172"/>
                                </a:lnTo>
                                <a:lnTo>
                                  <a:pt x="28575" y="3172"/>
                                </a:lnTo>
                                <a:lnTo>
                                  <a:pt x="28575" y="3172"/>
                                </a:lnTo>
                                <a:lnTo>
                                  <a:pt x="28575" y="3172"/>
                                </a:lnTo>
                                <a:lnTo>
                                  <a:pt x="28575" y="3172"/>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17" name="Freeform: Shape 417"/>
                        <wps:cNvSpPr/>
                        <wps:spPr>
                          <a:xfrm>
                            <a:off x="1624012" y="3871912"/>
                            <a:ext cx="19050" cy="9525"/>
                          </a:xfrm>
                          <a:custGeom>
                            <a:avLst/>
                            <a:gdLst>
                              <a:gd name="connsiteX0" fmla="*/ 0 w 19050"/>
                              <a:gd name="connsiteY0" fmla="*/ 6353 h 9525"/>
                              <a:gd name="connsiteX1" fmla="*/ 705 w 19050"/>
                              <a:gd name="connsiteY1" fmla="*/ 6353 h 9525"/>
                              <a:gd name="connsiteX2" fmla="*/ 705 w 19050"/>
                              <a:gd name="connsiteY2" fmla="*/ 6353 h 9525"/>
                              <a:gd name="connsiteX3" fmla="*/ 705 w 19050"/>
                              <a:gd name="connsiteY3" fmla="*/ 6353 h 9525"/>
                              <a:gd name="connsiteX4" fmla="*/ 705 w 19050"/>
                              <a:gd name="connsiteY4" fmla="*/ 6353 h 9525"/>
                              <a:gd name="connsiteX5" fmla="*/ 705 w 19050"/>
                              <a:gd name="connsiteY5" fmla="*/ 6353 h 9525"/>
                              <a:gd name="connsiteX6" fmla="*/ 705 w 19050"/>
                              <a:gd name="connsiteY6" fmla="*/ 6353 h 9525"/>
                              <a:gd name="connsiteX7" fmla="*/ 705 w 19050"/>
                              <a:gd name="connsiteY7" fmla="*/ 6353 h 9525"/>
                              <a:gd name="connsiteX8" fmla="*/ 705 w 19050"/>
                              <a:gd name="connsiteY8" fmla="*/ 6353 h 9525"/>
                              <a:gd name="connsiteX9" fmla="*/ 705 w 19050"/>
                              <a:gd name="connsiteY9" fmla="*/ 6353 h 9525"/>
                              <a:gd name="connsiteX10" fmla="*/ 705 w 19050"/>
                              <a:gd name="connsiteY10" fmla="*/ 6353 h 9525"/>
                              <a:gd name="connsiteX11" fmla="*/ 705 w 19050"/>
                              <a:gd name="connsiteY11" fmla="*/ 6353 h 9525"/>
                              <a:gd name="connsiteX12" fmla="*/ 705 w 19050"/>
                              <a:gd name="connsiteY12" fmla="*/ 6353 h 9525"/>
                              <a:gd name="connsiteX13" fmla="*/ 705 w 19050"/>
                              <a:gd name="connsiteY13" fmla="*/ 6353 h 9525"/>
                              <a:gd name="connsiteX14" fmla="*/ 705 w 19050"/>
                              <a:gd name="connsiteY14" fmla="*/ 6353 h 9525"/>
                              <a:gd name="connsiteX15" fmla="*/ 705 w 19050"/>
                              <a:gd name="connsiteY15" fmla="*/ 6353 h 9525"/>
                              <a:gd name="connsiteX16" fmla="*/ 705 w 19050"/>
                              <a:gd name="connsiteY16" fmla="*/ 6353 h 9525"/>
                              <a:gd name="connsiteX17" fmla="*/ 705 w 19050"/>
                              <a:gd name="connsiteY17" fmla="*/ 6353 h 9525"/>
                              <a:gd name="connsiteX18" fmla="*/ 705 w 19050"/>
                              <a:gd name="connsiteY18" fmla="*/ 6353 h 9525"/>
                              <a:gd name="connsiteX19" fmla="*/ 1410 w 19050"/>
                              <a:gd name="connsiteY19" fmla="*/ 6353 h 9525"/>
                              <a:gd name="connsiteX20" fmla="*/ 1410 w 19050"/>
                              <a:gd name="connsiteY20" fmla="*/ 6353 h 9525"/>
                              <a:gd name="connsiteX21" fmla="*/ 1410 w 19050"/>
                              <a:gd name="connsiteY21" fmla="*/ 6353 h 9525"/>
                              <a:gd name="connsiteX22" fmla="*/ 1410 w 19050"/>
                              <a:gd name="connsiteY22" fmla="*/ 6353 h 9525"/>
                              <a:gd name="connsiteX23" fmla="*/ 1410 w 19050"/>
                              <a:gd name="connsiteY23" fmla="*/ 6353 h 9525"/>
                              <a:gd name="connsiteX24" fmla="*/ 1410 w 19050"/>
                              <a:gd name="connsiteY24" fmla="*/ 6353 h 9525"/>
                              <a:gd name="connsiteX25" fmla="*/ 1410 w 19050"/>
                              <a:gd name="connsiteY25" fmla="*/ 6353 h 9525"/>
                              <a:gd name="connsiteX26" fmla="*/ 1410 w 19050"/>
                              <a:gd name="connsiteY26" fmla="*/ 6353 h 9525"/>
                              <a:gd name="connsiteX27" fmla="*/ 1410 w 19050"/>
                              <a:gd name="connsiteY27" fmla="*/ 6353 h 9525"/>
                              <a:gd name="connsiteX28" fmla="*/ 1410 w 19050"/>
                              <a:gd name="connsiteY28" fmla="*/ 6353 h 9525"/>
                              <a:gd name="connsiteX29" fmla="*/ 1410 w 19050"/>
                              <a:gd name="connsiteY29" fmla="*/ 6353 h 9525"/>
                              <a:gd name="connsiteX30" fmla="*/ 1410 w 19050"/>
                              <a:gd name="connsiteY30" fmla="*/ 6353 h 9525"/>
                              <a:gd name="connsiteX31" fmla="*/ 1410 w 19050"/>
                              <a:gd name="connsiteY31" fmla="*/ 6353 h 9525"/>
                              <a:gd name="connsiteX32" fmla="*/ 1410 w 19050"/>
                              <a:gd name="connsiteY32" fmla="*/ 6353 h 9525"/>
                              <a:gd name="connsiteX33" fmla="*/ 1410 w 19050"/>
                              <a:gd name="connsiteY33" fmla="*/ 6353 h 9525"/>
                              <a:gd name="connsiteX34" fmla="*/ 1410 w 19050"/>
                              <a:gd name="connsiteY34" fmla="*/ 9525 h 9525"/>
                              <a:gd name="connsiteX35" fmla="*/ 1410 w 19050"/>
                              <a:gd name="connsiteY35" fmla="*/ 6353 h 9525"/>
                              <a:gd name="connsiteX36" fmla="*/ 1410 w 19050"/>
                              <a:gd name="connsiteY36" fmla="*/ 6353 h 9525"/>
                              <a:gd name="connsiteX37" fmla="*/ 1410 w 19050"/>
                              <a:gd name="connsiteY37" fmla="*/ 6353 h 9525"/>
                              <a:gd name="connsiteX38" fmla="*/ 1410 w 19050"/>
                              <a:gd name="connsiteY38" fmla="*/ 6353 h 9525"/>
                              <a:gd name="connsiteX39" fmla="*/ 2115 w 19050"/>
                              <a:gd name="connsiteY39" fmla="*/ 6353 h 9525"/>
                              <a:gd name="connsiteX40" fmla="*/ 2115 w 19050"/>
                              <a:gd name="connsiteY40" fmla="*/ 6353 h 9525"/>
                              <a:gd name="connsiteX41" fmla="*/ 2115 w 19050"/>
                              <a:gd name="connsiteY41" fmla="*/ 6353 h 9525"/>
                              <a:gd name="connsiteX42" fmla="*/ 2115 w 19050"/>
                              <a:gd name="connsiteY42" fmla="*/ 6353 h 9525"/>
                              <a:gd name="connsiteX43" fmla="*/ 2115 w 19050"/>
                              <a:gd name="connsiteY43" fmla="*/ 6353 h 9525"/>
                              <a:gd name="connsiteX44" fmla="*/ 2115 w 19050"/>
                              <a:gd name="connsiteY44" fmla="*/ 6353 h 9525"/>
                              <a:gd name="connsiteX45" fmla="*/ 2115 w 19050"/>
                              <a:gd name="connsiteY45" fmla="*/ 6353 h 9525"/>
                              <a:gd name="connsiteX46" fmla="*/ 2115 w 19050"/>
                              <a:gd name="connsiteY46" fmla="*/ 6353 h 9525"/>
                              <a:gd name="connsiteX47" fmla="*/ 2115 w 19050"/>
                              <a:gd name="connsiteY47" fmla="*/ 6353 h 9525"/>
                              <a:gd name="connsiteX48" fmla="*/ 2115 w 19050"/>
                              <a:gd name="connsiteY48" fmla="*/ 6353 h 9525"/>
                              <a:gd name="connsiteX49" fmla="*/ 2115 w 19050"/>
                              <a:gd name="connsiteY49" fmla="*/ 6353 h 9525"/>
                              <a:gd name="connsiteX50" fmla="*/ 2115 w 19050"/>
                              <a:gd name="connsiteY50" fmla="*/ 6353 h 9525"/>
                              <a:gd name="connsiteX51" fmla="*/ 2115 w 19050"/>
                              <a:gd name="connsiteY51" fmla="*/ 9525 h 9525"/>
                              <a:gd name="connsiteX52" fmla="*/ 2115 w 19050"/>
                              <a:gd name="connsiteY52" fmla="*/ 6353 h 9525"/>
                              <a:gd name="connsiteX53" fmla="*/ 2115 w 19050"/>
                              <a:gd name="connsiteY53" fmla="*/ 6353 h 9525"/>
                              <a:gd name="connsiteX54" fmla="*/ 2115 w 19050"/>
                              <a:gd name="connsiteY54" fmla="*/ 6353 h 9525"/>
                              <a:gd name="connsiteX55" fmla="*/ 2115 w 19050"/>
                              <a:gd name="connsiteY55" fmla="*/ 6353 h 9525"/>
                              <a:gd name="connsiteX56" fmla="*/ 2115 w 19050"/>
                              <a:gd name="connsiteY56" fmla="*/ 6353 h 9525"/>
                              <a:gd name="connsiteX57" fmla="*/ 2819 w 19050"/>
                              <a:gd name="connsiteY57" fmla="*/ 6353 h 9525"/>
                              <a:gd name="connsiteX58" fmla="*/ 2819 w 19050"/>
                              <a:gd name="connsiteY58" fmla="*/ 6353 h 9525"/>
                              <a:gd name="connsiteX59" fmla="*/ 2819 w 19050"/>
                              <a:gd name="connsiteY59" fmla="*/ 6353 h 9525"/>
                              <a:gd name="connsiteX60" fmla="*/ 2819 w 19050"/>
                              <a:gd name="connsiteY60" fmla="*/ 6353 h 9525"/>
                              <a:gd name="connsiteX61" fmla="*/ 2819 w 19050"/>
                              <a:gd name="connsiteY61" fmla="*/ 6353 h 9525"/>
                              <a:gd name="connsiteX62" fmla="*/ 2819 w 19050"/>
                              <a:gd name="connsiteY62" fmla="*/ 6353 h 9525"/>
                              <a:gd name="connsiteX63" fmla="*/ 2819 w 19050"/>
                              <a:gd name="connsiteY63" fmla="*/ 6353 h 9525"/>
                              <a:gd name="connsiteX64" fmla="*/ 2819 w 19050"/>
                              <a:gd name="connsiteY64" fmla="*/ 6353 h 9525"/>
                              <a:gd name="connsiteX65" fmla="*/ 2819 w 19050"/>
                              <a:gd name="connsiteY65" fmla="*/ 6353 h 9525"/>
                              <a:gd name="connsiteX66" fmla="*/ 2819 w 19050"/>
                              <a:gd name="connsiteY66" fmla="*/ 6353 h 9525"/>
                              <a:gd name="connsiteX67" fmla="*/ 2819 w 19050"/>
                              <a:gd name="connsiteY67" fmla="*/ 6353 h 9525"/>
                              <a:gd name="connsiteX68" fmla="*/ 2819 w 19050"/>
                              <a:gd name="connsiteY68" fmla="*/ 9525 h 9525"/>
                              <a:gd name="connsiteX69" fmla="*/ 2819 w 19050"/>
                              <a:gd name="connsiteY69" fmla="*/ 9525 h 9525"/>
                              <a:gd name="connsiteX70" fmla="*/ 2819 w 19050"/>
                              <a:gd name="connsiteY70" fmla="*/ 6353 h 9525"/>
                              <a:gd name="connsiteX71" fmla="*/ 2819 w 19050"/>
                              <a:gd name="connsiteY71" fmla="*/ 6353 h 9525"/>
                              <a:gd name="connsiteX72" fmla="*/ 2819 w 19050"/>
                              <a:gd name="connsiteY72" fmla="*/ 6353 h 9525"/>
                              <a:gd name="connsiteX73" fmla="*/ 2819 w 19050"/>
                              <a:gd name="connsiteY73" fmla="*/ 9525 h 9525"/>
                              <a:gd name="connsiteX74" fmla="*/ 2819 w 19050"/>
                              <a:gd name="connsiteY74" fmla="*/ 9525 h 9525"/>
                              <a:gd name="connsiteX75" fmla="*/ 3524 w 19050"/>
                              <a:gd name="connsiteY75" fmla="*/ 9525 h 9525"/>
                              <a:gd name="connsiteX76" fmla="*/ 3524 w 19050"/>
                              <a:gd name="connsiteY76" fmla="*/ 6353 h 9525"/>
                              <a:gd name="connsiteX77" fmla="*/ 3524 w 19050"/>
                              <a:gd name="connsiteY77" fmla="*/ 6353 h 9525"/>
                              <a:gd name="connsiteX78" fmla="*/ 3524 w 19050"/>
                              <a:gd name="connsiteY78" fmla="*/ 6353 h 9525"/>
                              <a:gd name="connsiteX79" fmla="*/ 3524 w 19050"/>
                              <a:gd name="connsiteY79" fmla="*/ 6353 h 9525"/>
                              <a:gd name="connsiteX80" fmla="*/ 3524 w 19050"/>
                              <a:gd name="connsiteY80" fmla="*/ 6353 h 9525"/>
                              <a:gd name="connsiteX81" fmla="*/ 3524 w 19050"/>
                              <a:gd name="connsiteY81" fmla="*/ 6353 h 9525"/>
                              <a:gd name="connsiteX82" fmla="*/ 3524 w 19050"/>
                              <a:gd name="connsiteY82" fmla="*/ 6353 h 9525"/>
                              <a:gd name="connsiteX83" fmla="*/ 3524 w 19050"/>
                              <a:gd name="connsiteY83" fmla="*/ 6353 h 9525"/>
                              <a:gd name="connsiteX84" fmla="*/ 3524 w 19050"/>
                              <a:gd name="connsiteY84" fmla="*/ 6353 h 9525"/>
                              <a:gd name="connsiteX85" fmla="*/ 3524 w 19050"/>
                              <a:gd name="connsiteY85" fmla="*/ 6353 h 9525"/>
                              <a:gd name="connsiteX86" fmla="*/ 3524 w 19050"/>
                              <a:gd name="connsiteY86" fmla="*/ 6353 h 9525"/>
                              <a:gd name="connsiteX87" fmla="*/ 3524 w 19050"/>
                              <a:gd name="connsiteY87" fmla="*/ 6353 h 9525"/>
                              <a:gd name="connsiteX88" fmla="*/ 3524 w 19050"/>
                              <a:gd name="connsiteY88" fmla="*/ 6353 h 9525"/>
                              <a:gd name="connsiteX89" fmla="*/ 3524 w 19050"/>
                              <a:gd name="connsiteY89" fmla="*/ 6353 h 9525"/>
                              <a:gd name="connsiteX90" fmla="*/ 3524 w 19050"/>
                              <a:gd name="connsiteY90" fmla="*/ 9525 h 9525"/>
                              <a:gd name="connsiteX91" fmla="*/ 3524 w 19050"/>
                              <a:gd name="connsiteY91" fmla="*/ 9525 h 9525"/>
                              <a:gd name="connsiteX92" fmla="*/ 3524 w 19050"/>
                              <a:gd name="connsiteY92" fmla="*/ 6353 h 9525"/>
                              <a:gd name="connsiteX93" fmla="*/ 4229 w 19050"/>
                              <a:gd name="connsiteY93" fmla="*/ 6353 h 9525"/>
                              <a:gd name="connsiteX94" fmla="*/ 4229 w 19050"/>
                              <a:gd name="connsiteY94" fmla="*/ 6353 h 9525"/>
                              <a:gd name="connsiteX95" fmla="*/ 4229 w 19050"/>
                              <a:gd name="connsiteY95" fmla="*/ 6353 h 9525"/>
                              <a:gd name="connsiteX96" fmla="*/ 4229 w 19050"/>
                              <a:gd name="connsiteY96" fmla="*/ 9525 h 9525"/>
                              <a:gd name="connsiteX97" fmla="*/ 4229 w 19050"/>
                              <a:gd name="connsiteY97" fmla="*/ 6353 h 9525"/>
                              <a:gd name="connsiteX98" fmla="*/ 4229 w 19050"/>
                              <a:gd name="connsiteY98" fmla="*/ 9525 h 9525"/>
                              <a:gd name="connsiteX99" fmla="*/ 4229 w 19050"/>
                              <a:gd name="connsiteY99" fmla="*/ 6353 h 9525"/>
                              <a:gd name="connsiteX100" fmla="*/ 4229 w 19050"/>
                              <a:gd name="connsiteY100" fmla="*/ 6353 h 9525"/>
                              <a:gd name="connsiteX101" fmla="*/ 4229 w 19050"/>
                              <a:gd name="connsiteY101" fmla="*/ 6353 h 9525"/>
                              <a:gd name="connsiteX102" fmla="*/ 4229 w 19050"/>
                              <a:gd name="connsiteY102" fmla="*/ 6353 h 9525"/>
                              <a:gd name="connsiteX103" fmla="*/ 4229 w 19050"/>
                              <a:gd name="connsiteY103" fmla="*/ 6353 h 9525"/>
                              <a:gd name="connsiteX104" fmla="*/ 4229 w 19050"/>
                              <a:gd name="connsiteY104" fmla="*/ 6353 h 9525"/>
                              <a:gd name="connsiteX105" fmla="*/ 4229 w 19050"/>
                              <a:gd name="connsiteY105" fmla="*/ 6353 h 9525"/>
                              <a:gd name="connsiteX106" fmla="*/ 4229 w 19050"/>
                              <a:gd name="connsiteY106" fmla="*/ 6353 h 9525"/>
                              <a:gd name="connsiteX107" fmla="*/ 4229 w 19050"/>
                              <a:gd name="connsiteY107" fmla="*/ 6353 h 9525"/>
                              <a:gd name="connsiteX108" fmla="*/ 4229 w 19050"/>
                              <a:gd name="connsiteY108" fmla="*/ 6353 h 9525"/>
                              <a:gd name="connsiteX109" fmla="*/ 4229 w 19050"/>
                              <a:gd name="connsiteY109" fmla="*/ 6353 h 9525"/>
                              <a:gd name="connsiteX110" fmla="*/ 4229 w 19050"/>
                              <a:gd name="connsiteY110" fmla="*/ 6353 h 9525"/>
                              <a:gd name="connsiteX111" fmla="*/ 4229 w 19050"/>
                              <a:gd name="connsiteY111" fmla="*/ 9525 h 9525"/>
                              <a:gd name="connsiteX112" fmla="*/ 4229 w 19050"/>
                              <a:gd name="connsiteY112" fmla="*/ 6353 h 9525"/>
                              <a:gd name="connsiteX113" fmla="*/ 4943 w 19050"/>
                              <a:gd name="connsiteY113" fmla="*/ 6353 h 9525"/>
                              <a:gd name="connsiteX114" fmla="*/ 4943 w 19050"/>
                              <a:gd name="connsiteY114" fmla="*/ 6353 h 9525"/>
                              <a:gd name="connsiteX115" fmla="*/ 4943 w 19050"/>
                              <a:gd name="connsiteY115" fmla="*/ 6353 h 9525"/>
                              <a:gd name="connsiteX116" fmla="*/ 4943 w 19050"/>
                              <a:gd name="connsiteY116" fmla="*/ 6353 h 9525"/>
                              <a:gd name="connsiteX117" fmla="*/ 4943 w 19050"/>
                              <a:gd name="connsiteY117" fmla="*/ 9525 h 9525"/>
                              <a:gd name="connsiteX118" fmla="*/ 4943 w 19050"/>
                              <a:gd name="connsiteY118" fmla="*/ 6353 h 9525"/>
                              <a:gd name="connsiteX119" fmla="*/ 4943 w 19050"/>
                              <a:gd name="connsiteY119" fmla="*/ 6353 h 9525"/>
                              <a:gd name="connsiteX120" fmla="*/ 4943 w 19050"/>
                              <a:gd name="connsiteY120" fmla="*/ 9525 h 9525"/>
                              <a:gd name="connsiteX121" fmla="*/ 4943 w 19050"/>
                              <a:gd name="connsiteY121" fmla="*/ 9525 h 9525"/>
                              <a:gd name="connsiteX122" fmla="*/ 4943 w 19050"/>
                              <a:gd name="connsiteY122" fmla="*/ 9525 h 9525"/>
                              <a:gd name="connsiteX123" fmla="*/ 4943 w 19050"/>
                              <a:gd name="connsiteY123" fmla="*/ 9525 h 9525"/>
                              <a:gd name="connsiteX124" fmla="*/ 4943 w 19050"/>
                              <a:gd name="connsiteY124" fmla="*/ 9525 h 9525"/>
                              <a:gd name="connsiteX125" fmla="*/ 4943 w 19050"/>
                              <a:gd name="connsiteY125" fmla="*/ 6353 h 9525"/>
                              <a:gd name="connsiteX126" fmla="*/ 4943 w 19050"/>
                              <a:gd name="connsiteY126" fmla="*/ 6353 h 9525"/>
                              <a:gd name="connsiteX127" fmla="*/ 4943 w 19050"/>
                              <a:gd name="connsiteY127" fmla="*/ 9525 h 9525"/>
                              <a:gd name="connsiteX128" fmla="*/ 4943 w 19050"/>
                              <a:gd name="connsiteY128" fmla="*/ 9525 h 9525"/>
                              <a:gd name="connsiteX129" fmla="*/ 4943 w 19050"/>
                              <a:gd name="connsiteY129" fmla="*/ 9525 h 9525"/>
                              <a:gd name="connsiteX130" fmla="*/ 4943 w 19050"/>
                              <a:gd name="connsiteY130" fmla="*/ 6353 h 9525"/>
                              <a:gd name="connsiteX131" fmla="*/ 5648 w 19050"/>
                              <a:gd name="connsiteY131" fmla="*/ 6353 h 9525"/>
                              <a:gd name="connsiteX132" fmla="*/ 5648 w 19050"/>
                              <a:gd name="connsiteY132" fmla="*/ 6353 h 9525"/>
                              <a:gd name="connsiteX133" fmla="*/ 5648 w 19050"/>
                              <a:gd name="connsiteY133" fmla="*/ 3172 h 9525"/>
                              <a:gd name="connsiteX134" fmla="*/ 5648 w 19050"/>
                              <a:gd name="connsiteY134" fmla="*/ 6353 h 9525"/>
                              <a:gd name="connsiteX135" fmla="*/ 5648 w 19050"/>
                              <a:gd name="connsiteY135" fmla="*/ 6353 h 9525"/>
                              <a:gd name="connsiteX136" fmla="*/ 5648 w 19050"/>
                              <a:gd name="connsiteY136" fmla="*/ 9525 h 9525"/>
                              <a:gd name="connsiteX137" fmla="*/ 5648 w 19050"/>
                              <a:gd name="connsiteY137" fmla="*/ 9525 h 9525"/>
                              <a:gd name="connsiteX138" fmla="*/ 5648 w 19050"/>
                              <a:gd name="connsiteY138" fmla="*/ 9525 h 9525"/>
                              <a:gd name="connsiteX139" fmla="*/ 5648 w 19050"/>
                              <a:gd name="connsiteY139" fmla="*/ 6353 h 9525"/>
                              <a:gd name="connsiteX140" fmla="*/ 5648 w 19050"/>
                              <a:gd name="connsiteY140" fmla="*/ 6353 h 9525"/>
                              <a:gd name="connsiteX141" fmla="*/ 5648 w 19050"/>
                              <a:gd name="connsiteY141" fmla="*/ 6353 h 9525"/>
                              <a:gd name="connsiteX142" fmla="*/ 5648 w 19050"/>
                              <a:gd name="connsiteY142" fmla="*/ 6353 h 9525"/>
                              <a:gd name="connsiteX143" fmla="*/ 5648 w 19050"/>
                              <a:gd name="connsiteY143" fmla="*/ 6353 h 9525"/>
                              <a:gd name="connsiteX144" fmla="*/ 5648 w 19050"/>
                              <a:gd name="connsiteY144" fmla="*/ 9525 h 9525"/>
                              <a:gd name="connsiteX145" fmla="*/ 5648 w 19050"/>
                              <a:gd name="connsiteY145" fmla="*/ 9525 h 9525"/>
                              <a:gd name="connsiteX146" fmla="*/ 5648 w 19050"/>
                              <a:gd name="connsiteY146" fmla="*/ 9525 h 9525"/>
                              <a:gd name="connsiteX147" fmla="*/ 5648 w 19050"/>
                              <a:gd name="connsiteY147" fmla="*/ 9525 h 9525"/>
                              <a:gd name="connsiteX148" fmla="*/ 5648 w 19050"/>
                              <a:gd name="connsiteY148" fmla="*/ 9525 h 9525"/>
                              <a:gd name="connsiteX149" fmla="*/ 6353 w 19050"/>
                              <a:gd name="connsiteY149" fmla="*/ 6353 h 9525"/>
                              <a:gd name="connsiteX150" fmla="*/ 6353 w 19050"/>
                              <a:gd name="connsiteY150" fmla="*/ 6353 h 9525"/>
                              <a:gd name="connsiteX151" fmla="*/ 6353 w 19050"/>
                              <a:gd name="connsiteY151" fmla="*/ 6353 h 9525"/>
                              <a:gd name="connsiteX152" fmla="*/ 6353 w 19050"/>
                              <a:gd name="connsiteY152" fmla="*/ 6353 h 9525"/>
                              <a:gd name="connsiteX153" fmla="*/ 6353 w 19050"/>
                              <a:gd name="connsiteY153" fmla="*/ 6353 h 9525"/>
                              <a:gd name="connsiteX154" fmla="*/ 6353 w 19050"/>
                              <a:gd name="connsiteY154" fmla="*/ 6353 h 9525"/>
                              <a:gd name="connsiteX155" fmla="*/ 6353 w 19050"/>
                              <a:gd name="connsiteY155" fmla="*/ 6353 h 9525"/>
                              <a:gd name="connsiteX156" fmla="*/ 6353 w 19050"/>
                              <a:gd name="connsiteY156" fmla="*/ 6353 h 9525"/>
                              <a:gd name="connsiteX157" fmla="*/ 6353 w 19050"/>
                              <a:gd name="connsiteY157" fmla="*/ 9525 h 9525"/>
                              <a:gd name="connsiteX158" fmla="*/ 6353 w 19050"/>
                              <a:gd name="connsiteY158" fmla="*/ 9525 h 9525"/>
                              <a:gd name="connsiteX159" fmla="*/ 6353 w 19050"/>
                              <a:gd name="connsiteY159" fmla="*/ 9525 h 9525"/>
                              <a:gd name="connsiteX160" fmla="*/ 6353 w 19050"/>
                              <a:gd name="connsiteY160" fmla="*/ 9525 h 9525"/>
                              <a:gd name="connsiteX161" fmla="*/ 6353 w 19050"/>
                              <a:gd name="connsiteY161" fmla="*/ 9525 h 9525"/>
                              <a:gd name="connsiteX162" fmla="*/ 6353 w 19050"/>
                              <a:gd name="connsiteY162" fmla="*/ 9525 h 9525"/>
                              <a:gd name="connsiteX163" fmla="*/ 6353 w 19050"/>
                              <a:gd name="connsiteY163" fmla="*/ 6353 h 9525"/>
                              <a:gd name="connsiteX164" fmla="*/ 6353 w 19050"/>
                              <a:gd name="connsiteY164" fmla="*/ 6353 h 9525"/>
                              <a:gd name="connsiteX165" fmla="*/ 6353 w 19050"/>
                              <a:gd name="connsiteY165" fmla="*/ 6353 h 9525"/>
                              <a:gd name="connsiteX166" fmla="*/ 6353 w 19050"/>
                              <a:gd name="connsiteY166" fmla="*/ 6353 h 9525"/>
                              <a:gd name="connsiteX167" fmla="*/ 7058 w 19050"/>
                              <a:gd name="connsiteY167" fmla="*/ 6353 h 9525"/>
                              <a:gd name="connsiteX168" fmla="*/ 7058 w 19050"/>
                              <a:gd name="connsiteY168" fmla="*/ 9525 h 9525"/>
                              <a:gd name="connsiteX169" fmla="*/ 7058 w 19050"/>
                              <a:gd name="connsiteY169" fmla="*/ 9525 h 9525"/>
                              <a:gd name="connsiteX170" fmla="*/ 7058 w 19050"/>
                              <a:gd name="connsiteY170" fmla="*/ 6353 h 9525"/>
                              <a:gd name="connsiteX171" fmla="*/ 7058 w 19050"/>
                              <a:gd name="connsiteY171" fmla="*/ 9525 h 9525"/>
                              <a:gd name="connsiteX172" fmla="*/ 7058 w 19050"/>
                              <a:gd name="connsiteY172" fmla="*/ 6353 h 9525"/>
                              <a:gd name="connsiteX173" fmla="*/ 7058 w 19050"/>
                              <a:gd name="connsiteY173" fmla="*/ 6353 h 9525"/>
                              <a:gd name="connsiteX174" fmla="*/ 7058 w 19050"/>
                              <a:gd name="connsiteY174" fmla="*/ 6353 h 9525"/>
                              <a:gd name="connsiteX175" fmla="*/ 7058 w 19050"/>
                              <a:gd name="connsiteY175" fmla="*/ 6353 h 9525"/>
                              <a:gd name="connsiteX176" fmla="*/ 7058 w 19050"/>
                              <a:gd name="connsiteY176" fmla="*/ 6353 h 9525"/>
                              <a:gd name="connsiteX177" fmla="*/ 7058 w 19050"/>
                              <a:gd name="connsiteY177" fmla="*/ 6353 h 9525"/>
                              <a:gd name="connsiteX178" fmla="*/ 7058 w 19050"/>
                              <a:gd name="connsiteY178" fmla="*/ 6353 h 9525"/>
                              <a:gd name="connsiteX179" fmla="*/ 7058 w 19050"/>
                              <a:gd name="connsiteY179" fmla="*/ 6353 h 9525"/>
                              <a:gd name="connsiteX180" fmla="*/ 7058 w 19050"/>
                              <a:gd name="connsiteY180" fmla="*/ 6353 h 9525"/>
                              <a:gd name="connsiteX181" fmla="*/ 7058 w 19050"/>
                              <a:gd name="connsiteY181" fmla="*/ 6353 h 9525"/>
                              <a:gd name="connsiteX182" fmla="*/ 7058 w 19050"/>
                              <a:gd name="connsiteY182" fmla="*/ 6353 h 9525"/>
                              <a:gd name="connsiteX183" fmla="*/ 7058 w 19050"/>
                              <a:gd name="connsiteY183" fmla="*/ 6353 h 9525"/>
                              <a:gd name="connsiteX184" fmla="*/ 7058 w 19050"/>
                              <a:gd name="connsiteY184" fmla="*/ 6353 h 9525"/>
                              <a:gd name="connsiteX185" fmla="*/ 7058 w 19050"/>
                              <a:gd name="connsiteY185" fmla="*/ 6353 h 9525"/>
                              <a:gd name="connsiteX186" fmla="*/ 7058 w 19050"/>
                              <a:gd name="connsiteY186" fmla="*/ 6353 h 9525"/>
                              <a:gd name="connsiteX187" fmla="*/ 7763 w 19050"/>
                              <a:gd name="connsiteY187" fmla="*/ 6353 h 9525"/>
                              <a:gd name="connsiteX188" fmla="*/ 7763 w 19050"/>
                              <a:gd name="connsiteY188" fmla="*/ 6353 h 9525"/>
                              <a:gd name="connsiteX189" fmla="*/ 7763 w 19050"/>
                              <a:gd name="connsiteY189" fmla="*/ 6353 h 9525"/>
                              <a:gd name="connsiteX190" fmla="*/ 7763 w 19050"/>
                              <a:gd name="connsiteY190" fmla="*/ 6353 h 9525"/>
                              <a:gd name="connsiteX191" fmla="*/ 7763 w 19050"/>
                              <a:gd name="connsiteY191" fmla="*/ 6353 h 9525"/>
                              <a:gd name="connsiteX192" fmla="*/ 7763 w 19050"/>
                              <a:gd name="connsiteY192" fmla="*/ 6353 h 9525"/>
                              <a:gd name="connsiteX193" fmla="*/ 7763 w 19050"/>
                              <a:gd name="connsiteY193" fmla="*/ 6353 h 9525"/>
                              <a:gd name="connsiteX194" fmla="*/ 7763 w 19050"/>
                              <a:gd name="connsiteY194" fmla="*/ 6353 h 9525"/>
                              <a:gd name="connsiteX195" fmla="*/ 7763 w 19050"/>
                              <a:gd name="connsiteY195" fmla="*/ 6353 h 9525"/>
                              <a:gd name="connsiteX196" fmla="*/ 7763 w 19050"/>
                              <a:gd name="connsiteY196" fmla="*/ 6353 h 9525"/>
                              <a:gd name="connsiteX197" fmla="*/ 7763 w 19050"/>
                              <a:gd name="connsiteY197" fmla="*/ 6353 h 9525"/>
                              <a:gd name="connsiteX198" fmla="*/ 7763 w 19050"/>
                              <a:gd name="connsiteY198" fmla="*/ 6353 h 9525"/>
                              <a:gd name="connsiteX199" fmla="*/ 7763 w 19050"/>
                              <a:gd name="connsiteY199" fmla="*/ 6353 h 9525"/>
                              <a:gd name="connsiteX200" fmla="*/ 7763 w 19050"/>
                              <a:gd name="connsiteY200" fmla="*/ 6353 h 9525"/>
                              <a:gd name="connsiteX201" fmla="*/ 7763 w 19050"/>
                              <a:gd name="connsiteY201" fmla="*/ 6353 h 9525"/>
                              <a:gd name="connsiteX202" fmla="*/ 7763 w 19050"/>
                              <a:gd name="connsiteY202" fmla="*/ 6353 h 9525"/>
                              <a:gd name="connsiteX203" fmla="*/ 7763 w 19050"/>
                              <a:gd name="connsiteY203" fmla="*/ 6353 h 9525"/>
                              <a:gd name="connsiteX204" fmla="*/ 7763 w 19050"/>
                              <a:gd name="connsiteY204" fmla="*/ 9525 h 9525"/>
                              <a:gd name="connsiteX205" fmla="*/ 8468 w 19050"/>
                              <a:gd name="connsiteY205" fmla="*/ 9525 h 9525"/>
                              <a:gd name="connsiteX206" fmla="*/ 8468 w 19050"/>
                              <a:gd name="connsiteY206" fmla="*/ 9525 h 9525"/>
                              <a:gd name="connsiteX207" fmla="*/ 8468 w 19050"/>
                              <a:gd name="connsiteY207" fmla="*/ 6353 h 9525"/>
                              <a:gd name="connsiteX208" fmla="*/ 8468 w 19050"/>
                              <a:gd name="connsiteY208" fmla="*/ 6353 h 9525"/>
                              <a:gd name="connsiteX209" fmla="*/ 8468 w 19050"/>
                              <a:gd name="connsiteY209" fmla="*/ 6353 h 9525"/>
                              <a:gd name="connsiteX210" fmla="*/ 8468 w 19050"/>
                              <a:gd name="connsiteY210" fmla="*/ 6353 h 9525"/>
                              <a:gd name="connsiteX211" fmla="*/ 8468 w 19050"/>
                              <a:gd name="connsiteY211" fmla="*/ 6353 h 9525"/>
                              <a:gd name="connsiteX212" fmla="*/ 8468 w 19050"/>
                              <a:gd name="connsiteY212" fmla="*/ 3172 h 9525"/>
                              <a:gd name="connsiteX213" fmla="*/ 8468 w 19050"/>
                              <a:gd name="connsiteY213" fmla="*/ 6353 h 9525"/>
                              <a:gd name="connsiteX214" fmla="*/ 8468 w 19050"/>
                              <a:gd name="connsiteY214" fmla="*/ 6353 h 9525"/>
                              <a:gd name="connsiteX215" fmla="*/ 8468 w 19050"/>
                              <a:gd name="connsiteY215" fmla="*/ 6353 h 9525"/>
                              <a:gd name="connsiteX216" fmla="*/ 8468 w 19050"/>
                              <a:gd name="connsiteY216" fmla="*/ 6353 h 9525"/>
                              <a:gd name="connsiteX217" fmla="*/ 8468 w 19050"/>
                              <a:gd name="connsiteY217" fmla="*/ 6353 h 9525"/>
                              <a:gd name="connsiteX218" fmla="*/ 8468 w 19050"/>
                              <a:gd name="connsiteY218" fmla="*/ 6353 h 9525"/>
                              <a:gd name="connsiteX219" fmla="*/ 8468 w 19050"/>
                              <a:gd name="connsiteY219" fmla="*/ 6353 h 9525"/>
                              <a:gd name="connsiteX220" fmla="*/ 8468 w 19050"/>
                              <a:gd name="connsiteY220" fmla="*/ 6353 h 9525"/>
                              <a:gd name="connsiteX221" fmla="*/ 8468 w 19050"/>
                              <a:gd name="connsiteY221" fmla="*/ 6353 h 9525"/>
                              <a:gd name="connsiteX222" fmla="*/ 8468 w 19050"/>
                              <a:gd name="connsiteY222" fmla="*/ 6353 h 9525"/>
                              <a:gd name="connsiteX223" fmla="*/ 8468 w 19050"/>
                              <a:gd name="connsiteY223" fmla="*/ 6353 h 9525"/>
                              <a:gd name="connsiteX224" fmla="*/ 8468 w 19050"/>
                              <a:gd name="connsiteY224" fmla="*/ 6353 h 9525"/>
                              <a:gd name="connsiteX225" fmla="*/ 8468 w 19050"/>
                              <a:gd name="connsiteY225" fmla="*/ 6353 h 9525"/>
                              <a:gd name="connsiteX226" fmla="*/ 8468 w 19050"/>
                              <a:gd name="connsiteY226" fmla="*/ 6353 h 9525"/>
                              <a:gd name="connsiteX227" fmla="*/ 8468 w 19050"/>
                              <a:gd name="connsiteY227" fmla="*/ 6353 h 9525"/>
                              <a:gd name="connsiteX228" fmla="*/ 8468 w 19050"/>
                              <a:gd name="connsiteY228" fmla="*/ 6353 h 9525"/>
                              <a:gd name="connsiteX229" fmla="*/ 9173 w 19050"/>
                              <a:gd name="connsiteY229" fmla="*/ 6353 h 9525"/>
                              <a:gd name="connsiteX230" fmla="*/ 9173 w 19050"/>
                              <a:gd name="connsiteY230" fmla="*/ 9525 h 9525"/>
                              <a:gd name="connsiteX231" fmla="*/ 9173 w 19050"/>
                              <a:gd name="connsiteY231" fmla="*/ 9525 h 9525"/>
                              <a:gd name="connsiteX232" fmla="*/ 9173 w 19050"/>
                              <a:gd name="connsiteY232" fmla="*/ 6353 h 9525"/>
                              <a:gd name="connsiteX233" fmla="*/ 9173 w 19050"/>
                              <a:gd name="connsiteY233" fmla="*/ 6353 h 9525"/>
                              <a:gd name="connsiteX234" fmla="*/ 9173 w 19050"/>
                              <a:gd name="connsiteY234" fmla="*/ 6353 h 9525"/>
                              <a:gd name="connsiteX235" fmla="*/ 9173 w 19050"/>
                              <a:gd name="connsiteY235" fmla="*/ 6353 h 9525"/>
                              <a:gd name="connsiteX236" fmla="*/ 9173 w 19050"/>
                              <a:gd name="connsiteY236" fmla="*/ 6353 h 9525"/>
                              <a:gd name="connsiteX237" fmla="*/ 9173 w 19050"/>
                              <a:gd name="connsiteY237" fmla="*/ 6353 h 9525"/>
                              <a:gd name="connsiteX238" fmla="*/ 9173 w 19050"/>
                              <a:gd name="connsiteY238" fmla="*/ 6353 h 9525"/>
                              <a:gd name="connsiteX239" fmla="*/ 9173 w 19050"/>
                              <a:gd name="connsiteY239" fmla="*/ 6353 h 9525"/>
                              <a:gd name="connsiteX240" fmla="*/ 9173 w 19050"/>
                              <a:gd name="connsiteY240" fmla="*/ 6353 h 9525"/>
                              <a:gd name="connsiteX241" fmla="*/ 9173 w 19050"/>
                              <a:gd name="connsiteY241" fmla="*/ 6353 h 9525"/>
                              <a:gd name="connsiteX242" fmla="*/ 9173 w 19050"/>
                              <a:gd name="connsiteY242" fmla="*/ 6353 h 9525"/>
                              <a:gd name="connsiteX243" fmla="*/ 9173 w 19050"/>
                              <a:gd name="connsiteY243" fmla="*/ 6353 h 9525"/>
                              <a:gd name="connsiteX244" fmla="*/ 9173 w 19050"/>
                              <a:gd name="connsiteY244" fmla="*/ 6353 h 9525"/>
                              <a:gd name="connsiteX245" fmla="*/ 9173 w 19050"/>
                              <a:gd name="connsiteY245" fmla="*/ 6353 h 9525"/>
                              <a:gd name="connsiteX246" fmla="*/ 9173 w 19050"/>
                              <a:gd name="connsiteY246" fmla="*/ 6353 h 9525"/>
                              <a:gd name="connsiteX247" fmla="*/ 9173 w 19050"/>
                              <a:gd name="connsiteY247" fmla="*/ 6353 h 9525"/>
                              <a:gd name="connsiteX248" fmla="*/ 9173 w 19050"/>
                              <a:gd name="connsiteY248" fmla="*/ 6353 h 9525"/>
                              <a:gd name="connsiteX249" fmla="*/ 9877 w 19050"/>
                              <a:gd name="connsiteY249" fmla="*/ 6353 h 9525"/>
                              <a:gd name="connsiteX250" fmla="*/ 9877 w 19050"/>
                              <a:gd name="connsiteY250" fmla="*/ 6353 h 9525"/>
                              <a:gd name="connsiteX251" fmla="*/ 9877 w 19050"/>
                              <a:gd name="connsiteY251" fmla="*/ 6353 h 9525"/>
                              <a:gd name="connsiteX252" fmla="*/ 9877 w 19050"/>
                              <a:gd name="connsiteY252" fmla="*/ 6353 h 9525"/>
                              <a:gd name="connsiteX253" fmla="*/ 9877 w 19050"/>
                              <a:gd name="connsiteY253" fmla="*/ 6353 h 9525"/>
                              <a:gd name="connsiteX254" fmla="*/ 9877 w 19050"/>
                              <a:gd name="connsiteY254" fmla="*/ 6353 h 9525"/>
                              <a:gd name="connsiteX255" fmla="*/ 9877 w 19050"/>
                              <a:gd name="connsiteY255" fmla="*/ 9525 h 9525"/>
                              <a:gd name="connsiteX256" fmla="*/ 9877 w 19050"/>
                              <a:gd name="connsiteY256" fmla="*/ 9525 h 9525"/>
                              <a:gd name="connsiteX257" fmla="*/ 9877 w 19050"/>
                              <a:gd name="connsiteY257" fmla="*/ 9525 h 9525"/>
                              <a:gd name="connsiteX258" fmla="*/ 9877 w 19050"/>
                              <a:gd name="connsiteY258" fmla="*/ 9525 h 9525"/>
                              <a:gd name="connsiteX259" fmla="*/ 9877 w 19050"/>
                              <a:gd name="connsiteY259" fmla="*/ 9525 h 9525"/>
                              <a:gd name="connsiteX260" fmla="*/ 9877 w 19050"/>
                              <a:gd name="connsiteY260" fmla="*/ 6353 h 9525"/>
                              <a:gd name="connsiteX261" fmla="*/ 9877 w 19050"/>
                              <a:gd name="connsiteY261" fmla="*/ 6353 h 9525"/>
                              <a:gd name="connsiteX262" fmla="*/ 9877 w 19050"/>
                              <a:gd name="connsiteY262" fmla="*/ 6353 h 9525"/>
                              <a:gd name="connsiteX263" fmla="*/ 9877 w 19050"/>
                              <a:gd name="connsiteY263" fmla="*/ 6353 h 9525"/>
                              <a:gd name="connsiteX264" fmla="*/ 9877 w 19050"/>
                              <a:gd name="connsiteY264" fmla="*/ 6353 h 9525"/>
                              <a:gd name="connsiteX265" fmla="*/ 9877 w 19050"/>
                              <a:gd name="connsiteY265" fmla="*/ 6353 h 9525"/>
                              <a:gd name="connsiteX266" fmla="*/ 9877 w 19050"/>
                              <a:gd name="connsiteY266" fmla="*/ 6353 h 9525"/>
                              <a:gd name="connsiteX267" fmla="*/ 10582 w 19050"/>
                              <a:gd name="connsiteY267" fmla="*/ 6353 h 9525"/>
                              <a:gd name="connsiteX268" fmla="*/ 10582 w 19050"/>
                              <a:gd name="connsiteY268" fmla="*/ 6353 h 9525"/>
                              <a:gd name="connsiteX269" fmla="*/ 10582 w 19050"/>
                              <a:gd name="connsiteY269" fmla="*/ 6353 h 9525"/>
                              <a:gd name="connsiteX270" fmla="*/ 10582 w 19050"/>
                              <a:gd name="connsiteY270" fmla="*/ 6353 h 9525"/>
                              <a:gd name="connsiteX271" fmla="*/ 10582 w 19050"/>
                              <a:gd name="connsiteY271" fmla="*/ 6353 h 9525"/>
                              <a:gd name="connsiteX272" fmla="*/ 10582 w 19050"/>
                              <a:gd name="connsiteY272" fmla="*/ 6353 h 9525"/>
                              <a:gd name="connsiteX273" fmla="*/ 10582 w 19050"/>
                              <a:gd name="connsiteY273" fmla="*/ 6353 h 9525"/>
                              <a:gd name="connsiteX274" fmla="*/ 10582 w 19050"/>
                              <a:gd name="connsiteY274" fmla="*/ 6353 h 9525"/>
                              <a:gd name="connsiteX275" fmla="*/ 10582 w 19050"/>
                              <a:gd name="connsiteY275" fmla="*/ 6353 h 9525"/>
                              <a:gd name="connsiteX276" fmla="*/ 10582 w 19050"/>
                              <a:gd name="connsiteY276" fmla="*/ 6353 h 9525"/>
                              <a:gd name="connsiteX277" fmla="*/ 10582 w 19050"/>
                              <a:gd name="connsiteY277" fmla="*/ 6353 h 9525"/>
                              <a:gd name="connsiteX278" fmla="*/ 10582 w 19050"/>
                              <a:gd name="connsiteY278" fmla="*/ 6353 h 9525"/>
                              <a:gd name="connsiteX279" fmla="*/ 10582 w 19050"/>
                              <a:gd name="connsiteY279" fmla="*/ 6353 h 9525"/>
                              <a:gd name="connsiteX280" fmla="*/ 10582 w 19050"/>
                              <a:gd name="connsiteY280" fmla="*/ 6353 h 9525"/>
                              <a:gd name="connsiteX281" fmla="*/ 10582 w 19050"/>
                              <a:gd name="connsiteY281" fmla="*/ 6353 h 9525"/>
                              <a:gd name="connsiteX282" fmla="*/ 10582 w 19050"/>
                              <a:gd name="connsiteY282" fmla="*/ 6353 h 9525"/>
                              <a:gd name="connsiteX283" fmla="*/ 10582 w 19050"/>
                              <a:gd name="connsiteY283" fmla="*/ 6353 h 9525"/>
                              <a:gd name="connsiteX284" fmla="*/ 10582 w 19050"/>
                              <a:gd name="connsiteY284" fmla="*/ 6353 h 9525"/>
                              <a:gd name="connsiteX285" fmla="*/ 11287 w 19050"/>
                              <a:gd name="connsiteY285" fmla="*/ 6353 h 9525"/>
                              <a:gd name="connsiteX286" fmla="*/ 11287 w 19050"/>
                              <a:gd name="connsiteY286" fmla="*/ 6353 h 9525"/>
                              <a:gd name="connsiteX287" fmla="*/ 11287 w 19050"/>
                              <a:gd name="connsiteY287" fmla="*/ 3172 h 9525"/>
                              <a:gd name="connsiteX288" fmla="*/ 11287 w 19050"/>
                              <a:gd name="connsiteY288" fmla="*/ 6353 h 9525"/>
                              <a:gd name="connsiteX289" fmla="*/ 11287 w 19050"/>
                              <a:gd name="connsiteY289" fmla="*/ 3172 h 9525"/>
                              <a:gd name="connsiteX290" fmla="*/ 11287 w 19050"/>
                              <a:gd name="connsiteY290" fmla="*/ 6353 h 9525"/>
                              <a:gd name="connsiteX291" fmla="*/ 11287 w 19050"/>
                              <a:gd name="connsiteY291" fmla="*/ 6353 h 9525"/>
                              <a:gd name="connsiteX292" fmla="*/ 11287 w 19050"/>
                              <a:gd name="connsiteY292" fmla="*/ 6353 h 9525"/>
                              <a:gd name="connsiteX293" fmla="*/ 11287 w 19050"/>
                              <a:gd name="connsiteY293" fmla="*/ 6353 h 9525"/>
                              <a:gd name="connsiteX294" fmla="*/ 11287 w 19050"/>
                              <a:gd name="connsiteY294" fmla="*/ 6353 h 9525"/>
                              <a:gd name="connsiteX295" fmla="*/ 11287 w 19050"/>
                              <a:gd name="connsiteY295" fmla="*/ 6353 h 9525"/>
                              <a:gd name="connsiteX296" fmla="*/ 11287 w 19050"/>
                              <a:gd name="connsiteY296" fmla="*/ 6353 h 9525"/>
                              <a:gd name="connsiteX297" fmla="*/ 11287 w 19050"/>
                              <a:gd name="connsiteY297" fmla="*/ 6353 h 9525"/>
                              <a:gd name="connsiteX298" fmla="*/ 11287 w 19050"/>
                              <a:gd name="connsiteY298" fmla="*/ 3172 h 9525"/>
                              <a:gd name="connsiteX299" fmla="*/ 11287 w 19050"/>
                              <a:gd name="connsiteY299" fmla="*/ 3172 h 9525"/>
                              <a:gd name="connsiteX300" fmla="*/ 11287 w 19050"/>
                              <a:gd name="connsiteY300" fmla="*/ 3172 h 9525"/>
                              <a:gd name="connsiteX301" fmla="*/ 11287 w 19050"/>
                              <a:gd name="connsiteY301" fmla="*/ 3172 h 9525"/>
                              <a:gd name="connsiteX302" fmla="*/ 11287 w 19050"/>
                              <a:gd name="connsiteY302" fmla="*/ 6353 h 9525"/>
                              <a:gd name="connsiteX303" fmla="*/ 11992 w 19050"/>
                              <a:gd name="connsiteY303" fmla="*/ 6353 h 9525"/>
                              <a:gd name="connsiteX304" fmla="*/ 11992 w 19050"/>
                              <a:gd name="connsiteY304" fmla="*/ 3172 h 9525"/>
                              <a:gd name="connsiteX305" fmla="*/ 11992 w 19050"/>
                              <a:gd name="connsiteY305" fmla="*/ 6353 h 9525"/>
                              <a:gd name="connsiteX306" fmla="*/ 11992 w 19050"/>
                              <a:gd name="connsiteY306" fmla="*/ 3172 h 9525"/>
                              <a:gd name="connsiteX307" fmla="*/ 11992 w 19050"/>
                              <a:gd name="connsiteY307" fmla="*/ 3172 h 9525"/>
                              <a:gd name="connsiteX308" fmla="*/ 11992 w 19050"/>
                              <a:gd name="connsiteY308" fmla="*/ 6353 h 9525"/>
                              <a:gd name="connsiteX309" fmla="*/ 11992 w 19050"/>
                              <a:gd name="connsiteY309" fmla="*/ 6353 h 9525"/>
                              <a:gd name="connsiteX310" fmla="*/ 11992 w 19050"/>
                              <a:gd name="connsiteY310" fmla="*/ 6353 h 9525"/>
                              <a:gd name="connsiteX311" fmla="*/ 11992 w 19050"/>
                              <a:gd name="connsiteY311" fmla="*/ 6353 h 9525"/>
                              <a:gd name="connsiteX312" fmla="*/ 11992 w 19050"/>
                              <a:gd name="connsiteY312" fmla="*/ 6353 h 9525"/>
                              <a:gd name="connsiteX313" fmla="*/ 11992 w 19050"/>
                              <a:gd name="connsiteY313" fmla="*/ 6353 h 9525"/>
                              <a:gd name="connsiteX314" fmla="*/ 11992 w 19050"/>
                              <a:gd name="connsiteY314" fmla="*/ 3172 h 9525"/>
                              <a:gd name="connsiteX315" fmla="*/ 11992 w 19050"/>
                              <a:gd name="connsiteY315" fmla="*/ 3172 h 9525"/>
                              <a:gd name="connsiteX316" fmla="*/ 11992 w 19050"/>
                              <a:gd name="connsiteY316" fmla="*/ 3172 h 9525"/>
                              <a:gd name="connsiteX317" fmla="*/ 11992 w 19050"/>
                              <a:gd name="connsiteY317" fmla="*/ 3172 h 9525"/>
                              <a:gd name="connsiteX318" fmla="*/ 11992 w 19050"/>
                              <a:gd name="connsiteY318" fmla="*/ 6353 h 9525"/>
                              <a:gd name="connsiteX319" fmla="*/ 11992 w 19050"/>
                              <a:gd name="connsiteY319" fmla="*/ 6353 h 9525"/>
                              <a:gd name="connsiteX320" fmla="*/ 11992 w 19050"/>
                              <a:gd name="connsiteY320" fmla="*/ 6353 h 9525"/>
                              <a:gd name="connsiteX321" fmla="*/ 11992 w 19050"/>
                              <a:gd name="connsiteY321" fmla="*/ 6353 h 9525"/>
                              <a:gd name="connsiteX322" fmla="*/ 11992 w 19050"/>
                              <a:gd name="connsiteY322" fmla="*/ 6353 h 9525"/>
                              <a:gd name="connsiteX323" fmla="*/ 12697 w 19050"/>
                              <a:gd name="connsiteY323" fmla="*/ 6353 h 9525"/>
                              <a:gd name="connsiteX324" fmla="*/ 12697 w 19050"/>
                              <a:gd name="connsiteY324" fmla="*/ 6353 h 9525"/>
                              <a:gd name="connsiteX325" fmla="*/ 12697 w 19050"/>
                              <a:gd name="connsiteY325" fmla="*/ 6353 h 9525"/>
                              <a:gd name="connsiteX326" fmla="*/ 12697 w 19050"/>
                              <a:gd name="connsiteY326" fmla="*/ 6353 h 9525"/>
                              <a:gd name="connsiteX327" fmla="*/ 12697 w 19050"/>
                              <a:gd name="connsiteY327" fmla="*/ 6353 h 9525"/>
                              <a:gd name="connsiteX328" fmla="*/ 12697 w 19050"/>
                              <a:gd name="connsiteY328" fmla="*/ 6353 h 9525"/>
                              <a:gd name="connsiteX329" fmla="*/ 12697 w 19050"/>
                              <a:gd name="connsiteY329" fmla="*/ 6353 h 9525"/>
                              <a:gd name="connsiteX330" fmla="*/ 12697 w 19050"/>
                              <a:gd name="connsiteY330" fmla="*/ 6353 h 9525"/>
                              <a:gd name="connsiteX331" fmla="*/ 12697 w 19050"/>
                              <a:gd name="connsiteY331" fmla="*/ 6353 h 9525"/>
                              <a:gd name="connsiteX332" fmla="*/ 12697 w 19050"/>
                              <a:gd name="connsiteY332" fmla="*/ 6353 h 9525"/>
                              <a:gd name="connsiteX333" fmla="*/ 12697 w 19050"/>
                              <a:gd name="connsiteY333" fmla="*/ 6353 h 9525"/>
                              <a:gd name="connsiteX334" fmla="*/ 12697 w 19050"/>
                              <a:gd name="connsiteY334" fmla="*/ 6353 h 9525"/>
                              <a:gd name="connsiteX335" fmla="*/ 12697 w 19050"/>
                              <a:gd name="connsiteY335" fmla="*/ 6353 h 9525"/>
                              <a:gd name="connsiteX336" fmla="*/ 12697 w 19050"/>
                              <a:gd name="connsiteY336" fmla="*/ 6353 h 9525"/>
                              <a:gd name="connsiteX337" fmla="*/ 12697 w 19050"/>
                              <a:gd name="connsiteY337" fmla="*/ 6353 h 9525"/>
                              <a:gd name="connsiteX338" fmla="*/ 12697 w 19050"/>
                              <a:gd name="connsiteY338" fmla="*/ 6353 h 9525"/>
                              <a:gd name="connsiteX339" fmla="*/ 12697 w 19050"/>
                              <a:gd name="connsiteY339" fmla="*/ 6353 h 9525"/>
                              <a:gd name="connsiteX340" fmla="*/ 12697 w 19050"/>
                              <a:gd name="connsiteY340" fmla="*/ 6353 h 9525"/>
                              <a:gd name="connsiteX341" fmla="*/ 13402 w 19050"/>
                              <a:gd name="connsiteY341" fmla="*/ 6353 h 9525"/>
                              <a:gd name="connsiteX342" fmla="*/ 13402 w 19050"/>
                              <a:gd name="connsiteY342" fmla="*/ 6353 h 9525"/>
                              <a:gd name="connsiteX343" fmla="*/ 13402 w 19050"/>
                              <a:gd name="connsiteY343" fmla="*/ 6353 h 9525"/>
                              <a:gd name="connsiteX344" fmla="*/ 13402 w 19050"/>
                              <a:gd name="connsiteY344" fmla="*/ 3172 h 9525"/>
                              <a:gd name="connsiteX345" fmla="*/ 13402 w 19050"/>
                              <a:gd name="connsiteY345" fmla="*/ 3172 h 9525"/>
                              <a:gd name="connsiteX346" fmla="*/ 13402 w 19050"/>
                              <a:gd name="connsiteY346" fmla="*/ 6353 h 9525"/>
                              <a:gd name="connsiteX347" fmla="*/ 13402 w 19050"/>
                              <a:gd name="connsiteY347" fmla="*/ 6353 h 9525"/>
                              <a:gd name="connsiteX348" fmla="*/ 13402 w 19050"/>
                              <a:gd name="connsiteY348" fmla="*/ 6353 h 9525"/>
                              <a:gd name="connsiteX349" fmla="*/ 13402 w 19050"/>
                              <a:gd name="connsiteY349" fmla="*/ 6353 h 9525"/>
                              <a:gd name="connsiteX350" fmla="*/ 13402 w 19050"/>
                              <a:gd name="connsiteY350" fmla="*/ 6353 h 9525"/>
                              <a:gd name="connsiteX351" fmla="*/ 13402 w 19050"/>
                              <a:gd name="connsiteY351" fmla="*/ 6353 h 9525"/>
                              <a:gd name="connsiteX352" fmla="*/ 13402 w 19050"/>
                              <a:gd name="connsiteY352" fmla="*/ 6353 h 9525"/>
                              <a:gd name="connsiteX353" fmla="*/ 13402 w 19050"/>
                              <a:gd name="connsiteY353" fmla="*/ 6353 h 9525"/>
                              <a:gd name="connsiteX354" fmla="*/ 13402 w 19050"/>
                              <a:gd name="connsiteY354" fmla="*/ 6353 h 9525"/>
                              <a:gd name="connsiteX355" fmla="*/ 13402 w 19050"/>
                              <a:gd name="connsiteY355" fmla="*/ 6353 h 9525"/>
                              <a:gd name="connsiteX356" fmla="*/ 13402 w 19050"/>
                              <a:gd name="connsiteY356" fmla="*/ 6353 h 9525"/>
                              <a:gd name="connsiteX357" fmla="*/ 13402 w 19050"/>
                              <a:gd name="connsiteY357" fmla="*/ 6353 h 9525"/>
                              <a:gd name="connsiteX358" fmla="*/ 13402 w 19050"/>
                              <a:gd name="connsiteY358" fmla="*/ 6353 h 9525"/>
                              <a:gd name="connsiteX359" fmla="*/ 14107 w 19050"/>
                              <a:gd name="connsiteY359" fmla="*/ 6353 h 9525"/>
                              <a:gd name="connsiteX360" fmla="*/ 14107 w 19050"/>
                              <a:gd name="connsiteY360" fmla="*/ 6353 h 9525"/>
                              <a:gd name="connsiteX361" fmla="*/ 14107 w 19050"/>
                              <a:gd name="connsiteY361" fmla="*/ 3172 h 9525"/>
                              <a:gd name="connsiteX362" fmla="*/ 14107 w 19050"/>
                              <a:gd name="connsiteY362" fmla="*/ 3172 h 9525"/>
                              <a:gd name="connsiteX363" fmla="*/ 14107 w 19050"/>
                              <a:gd name="connsiteY363" fmla="*/ 3172 h 9525"/>
                              <a:gd name="connsiteX364" fmla="*/ 14107 w 19050"/>
                              <a:gd name="connsiteY364" fmla="*/ 6353 h 9525"/>
                              <a:gd name="connsiteX365" fmla="*/ 14107 w 19050"/>
                              <a:gd name="connsiteY365" fmla="*/ 6353 h 9525"/>
                              <a:gd name="connsiteX366" fmla="*/ 14107 w 19050"/>
                              <a:gd name="connsiteY366" fmla="*/ 6353 h 9525"/>
                              <a:gd name="connsiteX367" fmla="*/ 14107 w 19050"/>
                              <a:gd name="connsiteY367" fmla="*/ 3172 h 9525"/>
                              <a:gd name="connsiteX368" fmla="*/ 14107 w 19050"/>
                              <a:gd name="connsiteY368" fmla="*/ 3172 h 9525"/>
                              <a:gd name="connsiteX369" fmla="*/ 14107 w 19050"/>
                              <a:gd name="connsiteY369" fmla="*/ 3172 h 9525"/>
                              <a:gd name="connsiteX370" fmla="*/ 14107 w 19050"/>
                              <a:gd name="connsiteY370" fmla="*/ 3172 h 9525"/>
                              <a:gd name="connsiteX371" fmla="*/ 14107 w 19050"/>
                              <a:gd name="connsiteY371" fmla="*/ 6353 h 9525"/>
                              <a:gd name="connsiteX372" fmla="*/ 14107 w 19050"/>
                              <a:gd name="connsiteY372" fmla="*/ 6353 h 9525"/>
                              <a:gd name="connsiteX373" fmla="*/ 14107 w 19050"/>
                              <a:gd name="connsiteY373" fmla="*/ 6353 h 9525"/>
                              <a:gd name="connsiteX374" fmla="*/ 14107 w 19050"/>
                              <a:gd name="connsiteY374" fmla="*/ 6353 h 9525"/>
                              <a:gd name="connsiteX375" fmla="*/ 14107 w 19050"/>
                              <a:gd name="connsiteY375" fmla="*/ 3172 h 9525"/>
                              <a:gd name="connsiteX376" fmla="*/ 14107 w 19050"/>
                              <a:gd name="connsiteY376" fmla="*/ 3172 h 9525"/>
                              <a:gd name="connsiteX377" fmla="*/ 14821 w 19050"/>
                              <a:gd name="connsiteY377" fmla="*/ 6353 h 9525"/>
                              <a:gd name="connsiteX378" fmla="*/ 14821 w 19050"/>
                              <a:gd name="connsiteY378" fmla="*/ 6353 h 9525"/>
                              <a:gd name="connsiteX379" fmla="*/ 14821 w 19050"/>
                              <a:gd name="connsiteY379" fmla="*/ 6353 h 9525"/>
                              <a:gd name="connsiteX380" fmla="*/ 14821 w 19050"/>
                              <a:gd name="connsiteY380" fmla="*/ 3172 h 9525"/>
                              <a:gd name="connsiteX381" fmla="*/ 14821 w 19050"/>
                              <a:gd name="connsiteY381" fmla="*/ 3172 h 9525"/>
                              <a:gd name="connsiteX382" fmla="*/ 14821 w 19050"/>
                              <a:gd name="connsiteY382" fmla="*/ 3172 h 9525"/>
                              <a:gd name="connsiteX383" fmla="*/ 14821 w 19050"/>
                              <a:gd name="connsiteY383" fmla="*/ 3172 h 9525"/>
                              <a:gd name="connsiteX384" fmla="*/ 14821 w 19050"/>
                              <a:gd name="connsiteY384" fmla="*/ 6353 h 9525"/>
                              <a:gd name="connsiteX385" fmla="*/ 14821 w 19050"/>
                              <a:gd name="connsiteY385" fmla="*/ 6353 h 9525"/>
                              <a:gd name="connsiteX386" fmla="*/ 14821 w 19050"/>
                              <a:gd name="connsiteY386" fmla="*/ 6353 h 9525"/>
                              <a:gd name="connsiteX387" fmla="*/ 14821 w 19050"/>
                              <a:gd name="connsiteY387" fmla="*/ 3172 h 9525"/>
                              <a:gd name="connsiteX388" fmla="*/ 14821 w 19050"/>
                              <a:gd name="connsiteY388" fmla="*/ 3172 h 9525"/>
                              <a:gd name="connsiteX389" fmla="*/ 14821 w 19050"/>
                              <a:gd name="connsiteY389" fmla="*/ 3172 h 9525"/>
                              <a:gd name="connsiteX390" fmla="*/ 14821 w 19050"/>
                              <a:gd name="connsiteY390" fmla="*/ 3172 h 9525"/>
                              <a:gd name="connsiteX391" fmla="*/ 14821 w 19050"/>
                              <a:gd name="connsiteY391" fmla="*/ 3172 h 9525"/>
                              <a:gd name="connsiteX392" fmla="*/ 14821 w 19050"/>
                              <a:gd name="connsiteY392" fmla="*/ 3172 h 9525"/>
                              <a:gd name="connsiteX393" fmla="*/ 14821 w 19050"/>
                              <a:gd name="connsiteY393" fmla="*/ 3172 h 9525"/>
                              <a:gd name="connsiteX394" fmla="*/ 14821 w 19050"/>
                              <a:gd name="connsiteY394" fmla="*/ 3172 h 9525"/>
                              <a:gd name="connsiteX395" fmla="*/ 14821 w 19050"/>
                              <a:gd name="connsiteY395" fmla="*/ 3172 h 9525"/>
                              <a:gd name="connsiteX396" fmla="*/ 14821 w 19050"/>
                              <a:gd name="connsiteY396" fmla="*/ 3172 h 9525"/>
                              <a:gd name="connsiteX397" fmla="*/ 15526 w 19050"/>
                              <a:gd name="connsiteY397" fmla="*/ 3172 h 9525"/>
                              <a:gd name="connsiteX398" fmla="*/ 15526 w 19050"/>
                              <a:gd name="connsiteY398" fmla="*/ 6353 h 9525"/>
                              <a:gd name="connsiteX399" fmla="*/ 15526 w 19050"/>
                              <a:gd name="connsiteY399" fmla="*/ 3172 h 9525"/>
                              <a:gd name="connsiteX400" fmla="*/ 15526 w 19050"/>
                              <a:gd name="connsiteY400" fmla="*/ 3172 h 9525"/>
                              <a:gd name="connsiteX401" fmla="*/ 15526 w 19050"/>
                              <a:gd name="connsiteY401" fmla="*/ 3172 h 9525"/>
                              <a:gd name="connsiteX402" fmla="*/ 15526 w 19050"/>
                              <a:gd name="connsiteY402" fmla="*/ 0 h 9525"/>
                              <a:gd name="connsiteX403" fmla="*/ 15526 w 19050"/>
                              <a:gd name="connsiteY403" fmla="*/ 3172 h 9525"/>
                              <a:gd name="connsiteX404" fmla="*/ 15526 w 19050"/>
                              <a:gd name="connsiteY404" fmla="*/ 3172 h 9525"/>
                              <a:gd name="connsiteX405" fmla="*/ 15526 w 19050"/>
                              <a:gd name="connsiteY405" fmla="*/ 3172 h 9525"/>
                              <a:gd name="connsiteX406" fmla="*/ 15526 w 19050"/>
                              <a:gd name="connsiteY406" fmla="*/ 3172 h 9525"/>
                              <a:gd name="connsiteX407" fmla="*/ 15526 w 19050"/>
                              <a:gd name="connsiteY407" fmla="*/ 3172 h 9525"/>
                              <a:gd name="connsiteX408" fmla="*/ 15526 w 19050"/>
                              <a:gd name="connsiteY408" fmla="*/ 3172 h 9525"/>
                              <a:gd name="connsiteX409" fmla="*/ 15526 w 19050"/>
                              <a:gd name="connsiteY409" fmla="*/ 3172 h 9525"/>
                              <a:gd name="connsiteX410" fmla="*/ 15526 w 19050"/>
                              <a:gd name="connsiteY410" fmla="*/ 3172 h 9525"/>
                              <a:gd name="connsiteX411" fmla="*/ 15526 w 19050"/>
                              <a:gd name="connsiteY411" fmla="*/ 3172 h 9525"/>
                              <a:gd name="connsiteX412" fmla="*/ 15526 w 19050"/>
                              <a:gd name="connsiteY412" fmla="*/ 3172 h 9525"/>
                              <a:gd name="connsiteX413" fmla="*/ 15526 w 19050"/>
                              <a:gd name="connsiteY413" fmla="*/ 3172 h 9525"/>
                              <a:gd name="connsiteX414" fmla="*/ 15526 w 19050"/>
                              <a:gd name="connsiteY414" fmla="*/ 3172 h 9525"/>
                              <a:gd name="connsiteX415" fmla="*/ 16231 w 19050"/>
                              <a:gd name="connsiteY415" fmla="*/ 3172 h 9525"/>
                              <a:gd name="connsiteX416" fmla="*/ 16231 w 19050"/>
                              <a:gd name="connsiteY416" fmla="*/ 3172 h 9525"/>
                              <a:gd name="connsiteX417" fmla="*/ 16231 w 19050"/>
                              <a:gd name="connsiteY417" fmla="*/ 0 h 9525"/>
                              <a:gd name="connsiteX418" fmla="*/ 16231 w 19050"/>
                              <a:gd name="connsiteY418" fmla="*/ 0 h 9525"/>
                              <a:gd name="connsiteX419" fmla="*/ 16231 w 19050"/>
                              <a:gd name="connsiteY419" fmla="*/ 3172 h 9525"/>
                              <a:gd name="connsiteX420" fmla="*/ 16231 w 19050"/>
                              <a:gd name="connsiteY420" fmla="*/ 3172 h 9525"/>
                              <a:gd name="connsiteX421" fmla="*/ 16231 w 19050"/>
                              <a:gd name="connsiteY421" fmla="*/ 3172 h 9525"/>
                              <a:gd name="connsiteX422" fmla="*/ 16231 w 19050"/>
                              <a:gd name="connsiteY422" fmla="*/ 3172 h 9525"/>
                              <a:gd name="connsiteX423" fmla="*/ 16231 w 19050"/>
                              <a:gd name="connsiteY423" fmla="*/ 3172 h 9525"/>
                              <a:gd name="connsiteX424" fmla="*/ 16231 w 19050"/>
                              <a:gd name="connsiteY424" fmla="*/ 3172 h 9525"/>
                              <a:gd name="connsiteX425" fmla="*/ 16231 w 19050"/>
                              <a:gd name="connsiteY425" fmla="*/ 3172 h 9525"/>
                              <a:gd name="connsiteX426" fmla="*/ 16231 w 19050"/>
                              <a:gd name="connsiteY426" fmla="*/ 3172 h 9525"/>
                              <a:gd name="connsiteX427" fmla="*/ 16231 w 19050"/>
                              <a:gd name="connsiteY427" fmla="*/ 3172 h 9525"/>
                              <a:gd name="connsiteX428" fmla="*/ 16231 w 19050"/>
                              <a:gd name="connsiteY428" fmla="*/ 3172 h 9525"/>
                              <a:gd name="connsiteX429" fmla="*/ 16231 w 19050"/>
                              <a:gd name="connsiteY429" fmla="*/ 3172 h 9525"/>
                              <a:gd name="connsiteX430" fmla="*/ 16231 w 19050"/>
                              <a:gd name="connsiteY430" fmla="*/ 3172 h 9525"/>
                              <a:gd name="connsiteX431" fmla="*/ 16231 w 19050"/>
                              <a:gd name="connsiteY431" fmla="*/ 3172 h 9525"/>
                              <a:gd name="connsiteX432" fmla="*/ 16231 w 19050"/>
                              <a:gd name="connsiteY432" fmla="*/ 3172 h 9525"/>
                              <a:gd name="connsiteX433" fmla="*/ 16935 w 19050"/>
                              <a:gd name="connsiteY433" fmla="*/ 3172 h 9525"/>
                              <a:gd name="connsiteX434" fmla="*/ 16935 w 19050"/>
                              <a:gd name="connsiteY434" fmla="*/ 3172 h 9525"/>
                              <a:gd name="connsiteX435" fmla="*/ 16935 w 19050"/>
                              <a:gd name="connsiteY435" fmla="*/ 3172 h 9525"/>
                              <a:gd name="connsiteX436" fmla="*/ 16935 w 19050"/>
                              <a:gd name="connsiteY436" fmla="*/ 0 h 9525"/>
                              <a:gd name="connsiteX437" fmla="*/ 16935 w 19050"/>
                              <a:gd name="connsiteY437" fmla="*/ 3172 h 9525"/>
                              <a:gd name="connsiteX438" fmla="*/ 16935 w 19050"/>
                              <a:gd name="connsiteY438" fmla="*/ 3172 h 9525"/>
                              <a:gd name="connsiteX439" fmla="*/ 16935 w 19050"/>
                              <a:gd name="connsiteY439" fmla="*/ 3172 h 9525"/>
                              <a:gd name="connsiteX440" fmla="*/ 16935 w 19050"/>
                              <a:gd name="connsiteY440" fmla="*/ 3172 h 9525"/>
                              <a:gd name="connsiteX441" fmla="*/ 16935 w 19050"/>
                              <a:gd name="connsiteY441" fmla="*/ 0 h 9525"/>
                              <a:gd name="connsiteX442" fmla="*/ 16935 w 19050"/>
                              <a:gd name="connsiteY442" fmla="*/ 0 h 9525"/>
                              <a:gd name="connsiteX443" fmla="*/ 16935 w 19050"/>
                              <a:gd name="connsiteY443" fmla="*/ 0 h 9525"/>
                              <a:gd name="connsiteX444" fmla="*/ 16935 w 19050"/>
                              <a:gd name="connsiteY444" fmla="*/ 0 h 9525"/>
                              <a:gd name="connsiteX445" fmla="*/ 16935 w 19050"/>
                              <a:gd name="connsiteY445" fmla="*/ 3172 h 9525"/>
                              <a:gd name="connsiteX446" fmla="*/ 16935 w 19050"/>
                              <a:gd name="connsiteY446" fmla="*/ 3172 h 9525"/>
                              <a:gd name="connsiteX447" fmla="*/ 16935 w 19050"/>
                              <a:gd name="connsiteY447" fmla="*/ 3172 h 9525"/>
                              <a:gd name="connsiteX448" fmla="*/ 16935 w 19050"/>
                              <a:gd name="connsiteY448" fmla="*/ 3172 h 9525"/>
                              <a:gd name="connsiteX449" fmla="*/ 16935 w 19050"/>
                              <a:gd name="connsiteY449" fmla="*/ 3172 h 9525"/>
                              <a:gd name="connsiteX450" fmla="*/ 16935 w 19050"/>
                              <a:gd name="connsiteY450" fmla="*/ 3172 h 9525"/>
                              <a:gd name="connsiteX451" fmla="*/ 16935 w 19050"/>
                              <a:gd name="connsiteY451" fmla="*/ 3172 h 9525"/>
                              <a:gd name="connsiteX452" fmla="*/ 16935 w 19050"/>
                              <a:gd name="connsiteY452" fmla="*/ 3172 h 9525"/>
                              <a:gd name="connsiteX453" fmla="*/ 16935 w 19050"/>
                              <a:gd name="connsiteY453" fmla="*/ 0 h 9525"/>
                              <a:gd name="connsiteX454" fmla="*/ 16935 w 19050"/>
                              <a:gd name="connsiteY454" fmla="*/ 0 h 9525"/>
                              <a:gd name="connsiteX455" fmla="*/ 16935 w 19050"/>
                              <a:gd name="connsiteY455" fmla="*/ 0 h 9525"/>
                              <a:gd name="connsiteX456" fmla="*/ 16935 w 19050"/>
                              <a:gd name="connsiteY456" fmla="*/ 0 h 9525"/>
                              <a:gd name="connsiteX457" fmla="*/ 16935 w 19050"/>
                              <a:gd name="connsiteY457" fmla="*/ 0 h 9525"/>
                              <a:gd name="connsiteX458" fmla="*/ 16935 w 19050"/>
                              <a:gd name="connsiteY458" fmla="*/ 0 h 9525"/>
                              <a:gd name="connsiteX459" fmla="*/ 17640 w 19050"/>
                              <a:gd name="connsiteY459" fmla="*/ 0 h 9525"/>
                              <a:gd name="connsiteX460" fmla="*/ 17640 w 19050"/>
                              <a:gd name="connsiteY460" fmla="*/ 0 h 9525"/>
                              <a:gd name="connsiteX461" fmla="*/ 17640 w 19050"/>
                              <a:gd name="connsiteY461" fmla="*/ 0 h 9525"/>
                              <a:gd name="connsiteX462" fmla="*/ 17640 w 19050"/>
                              <a:gd name="connsiteY462" fmla="*/ 0 h 9525"/>
                              <a:gd name="connsiteX463" fmla="*/ 17640 w 19050"/>
                              <a:gd name="connsiteY463" fmla="*/ 0 h 9525"/>
                              <a:gd name="connsiteX464" fmla="*/ 17640 w 19050"/>
                              <a:gd name="connsiteY464" fmla="*/ 0 h 9525"/>
                              <a:gd name="connsiteX465" fmla="*/ 17640 w 19050"/>
                              <a:gd name="connsiteY465" fmla="*/ 0 h 9525"/>
                              <a:gd name="connsiteX466" fmla="*/ 17640 w 19050"/>
                              <a:gd name="connsiteY466" fmla="*/ 0 h 9525"/>
                              <a:gd name="connsiteX467" fmla="*/ 17640 w 19050"/>
                              <a:gd name="connsiteY467" fmla="*/ 0 h 9525"/>
                              <a:gd name="connsiteX468" fmla="*/ 17640 w 19050"/>
                              <a:gd name="connsiteY468" fmla="*/ 3172 h 9525"/>
                              <a:gd name="connsiteX469" fmla="*/ 17640 w 19050"/>
                              <a:gd name="connsiteY469" fmla="*/ 3172 h 9525"/>
                              <a:gd name="connsiteX470" fmla="*/ 17640 w 19050"/>
                              <a:gd name="connsiteY470" fmla="*/ 3172 h 9525"/>
                              <a:gd name="connsiteX471" fmla="*/ 17640 w 19050"/>
                              <a:gd name="connsiteY471" fmla="*/ 3172 h 9525"/>
                              <a:gd name="connsiteX472" fmla="*/ 17640 w 19050"/>
                              <a:gd name="connsiteY472" fmla="*/ 0 h 9525"/>
                              <a:gd name="connsiteX473" fmla="*/ 17640 w 19050"/>
                              <a:gd name="connsiteY473" fmla="*/ 0 h 9525"/>
                              <a:gd name="connsiteX474" fmla="*/ 17640 w 19050"/>
                              <a:gd name="connsiteY474" fmla="*/ 3172 h 9525"/>
                              <a:gd name="connsiteX475" fmla="*/ 17640 w 19050"/>
                              <a:gd name="connsiteY475" fmla="*/ 0 h 9525"/>
                              <a:gd name="connsiteX476" fmla="*/ 17640 w 19050"/>
                              <a:gd name="connsiteY476" fmla="*/ 0 h 9525"/>
                              <a:gd name="connsiteX477" fmla="*/ 18345 w 19050"/>
                              <a:gd name="connsiteY477" fmla="*/ 0 h 9525"/>
                              <a:gd name="connsiteX478" fmla="*/ 18345 w 19050"/>
                              <a:gd name="connsiteY478" fmla="*/ 0 h 9525"/>
                              <a:gd name="connsiteX479" fmla="*/ 18345 w 19050"/>
                              <a:gd name="connsiteY479" fmla="*/ 0 h 9525"/>
                              <a:gd name="connsiteX480" fmla="*/ 18345 w 19050"/>
                              <a:gd name="connsiteY480" fmla="*/ 0 h 9525"/>
                              <a:gd name="connsiteX481" fmla="*/ 18345 w 19050"/>
                              <a:gd name="connsiteY481" fmla="*/ 0 h 9525"/>
                              <a:gd name="connsiteX482" fmla="*/ 18345 w 19050"/>
                              <a:gd name="connsiteY482" fmla="*/ 0 h 9525"/>
                              <a:gd name="connsiteX483" fmla="*/ 18345 w 19050"/>
                              <a:gd name="connsiteY483" fmla="*/ 0 h 9525"/>
                              <a:gd name="connsiteX484" fmla="*/ 18345 w 19050"/>
                              <a:gd name="connsiteY484" fmla="*/ 3172 h 9525"/>
                              <a:gd name="connsiteX485" fmla="*/ 18345 w 19050"/>
                              <a:gd name="connsiteY485" fmla="*/ 3172 h 9525"/>
                              <a:gd name="connsiteX486" fmla="*/ 18345 w 19050"/>
                              <a:gd name="connsiteY486" fmla="*/ 0 h 9525"/>
                              <a:gd name="connsiteX487" fmla="*/ 18345 w 19050"/>
                              <a:gd name="connsiteY487" fmla="*/ 0 h 9525"/>
                              <a:gd name="connsiteX488" fmla="*/ 18345 w 19050"/>
                              <a:gd name="connsiteY488" fmla="*/ 0 h 9525"/>
                              <a:gd name="connsiteX489" fmla="*/ 18345 w 19050"/>
                              <a:gd name="connsiteY489" fmla="*/ 0 h 9525"/>
                              <a:gd name="connsiteX490" fmla="*/ 18345 w 19050"/>
                              <a:gd name="connsiteY490" fmla="*/ 0 h 9525"/>
                              <a:gd name="connsiteX491" fmla="*/ 18345 w 19050"/>
                              <a:gd name="connsiteY491" fmla="*/ 0 h 9525"/>
                              <a:gd name="connsiteX492" fmla="*/ 18345 w 19050"/>
                              <a:gd name="connsiteY492" fmla="*/ 0 h 9525"/>
                              <a:gd name="connsiteX493" fmla="*/ 18345 w 19050"/>
                              <a:gd name="connsiteY493" fmla="*/ 0 h 9525"/>
                              <a:gd name="connsiteX494" fmla="*/ 18345 w 19050"/>
                              <a:gd name="connsiteY494" fmla="*/ 3172 h 9525"/>
                              <a:gd name="connsiteX495" fmla="*/ 19050 w 19050"/>
                              <a:gd name="connsiteY495" fmla="*/ 3172 h 9525"/>
                              <a:gd name="connsiteX496" fmla="*/ 19050 w 19050"/>
                              <a:gd name="connsiteY496" fmla="*/ 3172 h 9525"/>
                              <a:gd name="connsiteX497" fmla="*/ 19050 w 19050"/>
                              <a:gd name="connsiteY497" fmla="*/ 0 h 9525"/>
                              <a:gd name="connsiteX498" fmla="*/ 19050 w 19050"/>
                              <a:gd name="connsiteY498" fmla="*/ 0 h 9525"/>
                              <a:gd name="connsiteX499" fmla="*/ 19050 w 19050"/>
                              <a:gd name="connsiteY499" fmla="*/ 0 h 9525"/>
                              <a:gd name="connsiteX500" fmla="*/ 19050 w 19050"/>
                              <a:gd name="connsiteY500" fmla="*/ 0 h 9525"/>
                              <a:gd name="connsiteX501" fmla="*/ 19050 w 19050"/>
                              <a:gd name="connsiteY501" fmla="*/ 0 h 9525"/>
                              <a:gd name="connsiteX502" fmla="*/ 19050 w 19050"/>
                              <a:gd name="connsiteY502" fmla="*/ 0 h 9525"/>
                              <a:gd name="connsiteX503" fmla="*/ 19050 w 19050"/>
                              <a:gd name="connsiteY503" fmla="*/ 0 h 9525"/>
                              <a:gd name="connsiteX504" fmla="*/ 19050 w 19050"/>
                              <a:gd name="connsiteY504" fmla="*/ 0 h 9525"/>
                              <a:gd name="connsiteX505" fmla="*/ 19050 w 19050"/>
                              <a:gd name="connsiteY505" fmla="*/ 0 h 9525"/>
                              <a:gd name="connsiteX506" fmla="*/ 19050 w 19050"/>
                              <a:gd name="connsiteY506" fmla="*/ 0 h 9525"/>
                              <a:gd name="connsiteX507" fmla="*/ 19050 w 19050"/>
                              <a:gd name="connsiteY507" fmla="*/ 0 h 9525"/>
                              <a:gd name="connsiteX508" fmla="*/ 19050 w 19050"/>
                              <a:gd name="connsiteY508" fmla="*/ 3172 h 9525"/>
                              <a:gd name="connsiteX509" fmla="*/ 19050 w 19050"/>
                              <a:gd name="connsiteY509" fmla="*/ 0 h 9525"/>
                              <a:gd name="connsiteX510" fmla="*/ 19050 w 19050"/>
                              <a:gd name="connsiteY510" fmla="*/ 3172 h 9525"/>
                              <a:gd name="connsiteX511" fmla="*/ 19050 w 19050"/>
                              <a:gd name="connsiteY511" fmla="*/ 3172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19050" h="9525">
                                <a:moveTo>
                                  <a:pt x="0" y="6353"/>
                                </a:moveTo>
                                <a:lnTo>
                                  <a:pt x="705" y="6353"/>
                                </a:lnTo>
                                <a:lnTo>
                                  <a:pt x="705" y="6353"/>
                                </a:lnTo>
                                <a:lnTo>
                                  <a:pt x="705" y="6353"/>
                                </a:lnTo>
                                <a:lnTo>
                                  <a:pt x="705" y="6353"/>
                                </a:lnTo>
                                <a:lnTo>
                                  <a:pt x="705" y="6353"/>
                                </a:lnTo>
                                <a:lnTo>
                                  <a:pt x="705" y="6353"/>
                                </a:lnTo>
                                <a:lnTo>
                                  <a:pt x="705" y="6353"/>
                                </a:lnTo>
                                <a:lnTo>
                                  <a:pt x="705" y="6353"/>
                                </a:lnTo>
                                <a:lnTo>
                                  <a:pt x="705" y="6353"/>
                                </a:lnTo>
                                <a:lnTo>
                                  <a:pt x="705" y="6353"/>
                                </a:lnTo>
                                <a:lnTo>
                                  <a:pt x="705" y="6353"/>
                                </a:lnTo>
                                <a:lnTo>
                                  <a:pt x="705" y="6353"/>
                                </a:lnTo>
                                <a:lnTo>
                                  <a:pt x="705" y="6353"/>
                                </a:lnTo>
                                <a:lnTo>
                                  <a:pt x="705" y="6353"/>
                                </a:lnTo>
                                <a:lnTo>
                                  <a:pt x="705" y="6353"/>
                                </a:lnTo>
                                <a:lnTo>
                                  <a:pt x="705" y="6353"/>
                                </a:lnTo>
                                <a:lnTo>
                                  <a:pt x="705" y="6353"/>
                                </a:lnTo>
                                <a:lnTo>
                                  <a:pt x="705" y="6353"/>
                                </a:lnTo>
                                <a:lnTo>
                                  <a:pt x="1410" y="6353"/>
                                </a:lnTo>
                                <a:lnTo>
                                  <a:pt x="1410" y="6353"/>
                                </a:lnTo>
                                <a:lnTo>
                                  <a:pt x="1410" y="6353"/>
                                </a:lnTo>
                                <a:lnTo>
                                  <a:pt x="1410" y="6353"/>
                                </a:lnTo>
                                <a:lnTo>
                                  <a:pt x="1410" y="6353"/>
                                </a:lnTo>
                                <a:lnTo>
                                  <a:pt x="1410" y="6353"/>
                                </a:lnTo>
                                <a:lnTo>
                                  <a:pt x="1410" y="6353"/>
                                </a:lnTo>
                                <a:lnTo>
                                  <a:pt x="1410" y="6353"/>
                                </a:lnTo>
                                <a:lnTo>
                                  <a:pt x="1410" y="6353"/>
                                </a:lnTo>
                                <a:lnTo>
                                  <a:pt x="1410" y="6353"/>
                                </a:lnTo>
                                <a:lnTo>
                                  <a:pt x="1410" y="6353"/>
                                </a:lnTo>
                                <a:lnTo>
                                  <a:pt x="1410" y="6353"/>
                                </a:lnTo>
                                <a:lnTo>
                                  <a:pt x="1410" y="6353"/>
                                </a:lnTo>
                                <a:lnTo>
                                  <a:pt x="1410" y="6353"/>
                                </a:lnTo>
                                <a:lnTo>
                                  <a:pt x="1410" y="6353"/>
                                </a:lnTo>
                                <a:lnTo>
                                  <a:pt x="1410" y="9525"/>
                                </a:lnTo>
                                <a:lnTo>
                                  <a:pt x="1410" y="6353"/>
                                </a:lnTo>
                                <a:lnTo>
                                  <a:pt x="1410" y="6353"/>
                                </a:lnTo>
                                <a:lnTo>
                                  <a:pt x="1410" y="6353"/>
                                </a:lnTo>
                                <a:lnTo>
                                  <a:pt x="1410" y="6353"/>
                                </a:lnTo>
                                <a:lnTo>
                                  <a:pt x="2115" y="6353"/>
                                </a:lnTo>
                                <a:lnTo>
                                  <a:pt x="2115" y="6353"/>
                                </a:lnTo>
                                <a:lnTo>
                                  <a:pt x="2115" y="6353"/>
                                </a:lnTo>
                                <a:lnTo>
                                  <a:pt x="2115" y="6353"/>
                                </a:lnTo>
                                <a:lnTo>
                                  <a:pt x="2115" y="6353"/>
                                </a:lnTo>
                                <a:lnTo>
                                  <a:pt x="2115" y="6353"/>
                                </a:lnTo>
                                <a:lnTo>
                                  <a:pt x="2115" y="6353"/>
                                </a:lnTo>
                                <a:lnTo>
                                  <a:pt x="2115" y="6353"/>
                                </a:lnTo>
                                <a:lnTo>
                                  <a:pt x="2115" y="6353"/>
                                </a:lnTo>
                                <a:lnTo>
                                  <a:pt x="2115" y="6353"/>
                                </a:lnTo>
                                <a:lnTo>
                                  <a:pt x="2115" y="6353"/>
                                </a:lnTo>
                                <a:lnTo>
                                  <a:pt x="2115" y="6353"/>
                                </a:lnTo>
                                <a:lnTo>
                                  <a:pt x="2115" y="9525"/>
                                </a:lnTo>
                                <a:lnTo>
                                  <a:pt x="2115" y="6353"/>
                                </a:lnTo>
                                <a:lnTo>
                                  <a:pt x="2115" y="6353"/>
                                </a:lnTo>
                                <a:lnTo>
                                  <a:pt x="2115" y="6353"/>
                                </a:lnTo>
                                <a:lnTo>
                                  <a:pt x="2115" y="6353"/>
                                </a:lnTo>
                                <a:lnTo>
                                  <a:pt x="2115" y="6353"/>
                                </a:lnTo>
                                <a:lnTo>
                                  <a:pt x="2819" y="6353"/>
                                </a:lnTo>
                                <a:lnTo>
                                  <a:pt x="2819" y="6353"/>
                                </a:lnTo>
                                <a:lnTo>
                                  <a:pt x="2819" y="6353"/>
                                </a:lnTo>
                                <a:lnTo>
                                  <a:pt x="2819" y="6353"/>
                                </a:lnTo>
                                <a:lnTo>
                                  <a:pt x="2819" y="6353"/>
                                </a:lnTo>
                                <a:lnTo>
                                  <a:pt x="2819" y="6353"/>
                                </a:lnTo>
                                <a:lnTo>
                                  <a:pt x="2819" y="6353"/>
                                </a:lnTo>
                                <a:lnTo>
                                  <a:pt x="2819" y="6353"/>
                                </a:lnTo>
                                <a:lnTo>
                                  <a:pt x="2819" y="6353"/>
                                </a:lnTo>
                                <a:lnTo>
                                  <a:pt x="2819" y="6353"/>
                                </a:lnTo>
                                <a:lnTo>
                                  <a:pt x="2819" y="6353"/>
                                </a:lnTo>
                                <a:lnTo>
                                  <a:pt x="2819" y="9525"/>
                                </a:lnTo>
                                <a:lnTo>
                                  <a:pt x="2819" y="9525"/>
                                </a:lnTo>
                                <a:lnTo>
                                  <a:pt x="2819" y="6353"/>
                                </a:lnTo>
                                <a:lnTo>
                                  <a:pt x="2819" y="6353"/>
                                </a:lnTo>
                                <a:lnTo>
                                  <a:pt x="2819" y="6353"/>
                                </a:lnTo>
                                <a:lnTo>
                                  <a:pt x="2819" y="9525"/>
                                </a:lnTo>
                                <a:lnTo>
                                  <a:pt x="2819" y="9525"/>
                                </a:lnTo>
                                <a:lnTo>
                                  <a:pt x="3524" y="9525"/>
                                </a:lnTo>
                                <a:lnTo>
                                  <a:pt x="3524" y="6353"/>
                                </a:lnTo>
                                <a:lnTo>
                                  <a:pt x="3524" y="6353"/>
                                </a:lnTo>
                                <a:lnTo>
                                  <a:pt x="3524" y="6353"/>
                                </a:lnTo>
                                <a:lnTo>
                                  <a:pt x="3524" y="6353"/>
                                </a:lnTo>
                                <a:lnTo>
                                  <a:pt x="3524" y="6353"/>
                                </a:lnTo>
                                <a:lnTo>
                                  <a:pt x="3524" y="6353"/>
                                </a:lnTo>
                                <a:lnTo>
                                  <a:pt x="3524" y="6353"/>
                                </a:lnTo>
                                <a:lnTo>
                                  <a:pt x="3524" y="6353"/>
                                </a:lnTo>
                                <a:lnTo>
                                  <a:pt x="3524" y="6353"/>
                                </a:lnTo>
                                <a:lnTo>
                                  <a:pt x="3524" y="6353"/>
                                </a:lnTo>
                                <a:lnTo>
                                  <a:pt x="3524" y="6353"/>
                                </a:lnTo>
                                <a:lnTo>
                                  <a:pt x="3524" y="6353"/>
                                </a:lnTo>
                                <a:lnTo>
                                  <a:pt x="3524" y="6353"/>
                                </a:lnTo>
                                <a:lnTo>
                                  <a:pt x="3524" y="6353"/>
                                </a:lnTo>
                                <a:lnTo>
                                  <a:pt x="3524" y="9525"/>
                                </a:lnTo>
                                <a:lnTo>
                                  <a:pt x="3524" y="9525"/>
                                </a:lnTo>
                                <a:lnTo>
                                  <a:pt x="3524" y="6353"/>
                                </a:lnTo>
                                <a:lnTo>
                                  <a:pt x="4229" y="6353"/>
                                </a:lnTo>
                                <a:lnTo>
                                  <a:pt x="4229" y="6353"/>
                                </a:lnTo>
                                <a:lnTo>
                                  <a:pt x="4229" y="6353"/>
                                </a:lnTo>
                                <a:lnTo>
                                  <a:pt x="4229" y="9525"/>
                                </a:lnTo>
                                <a:lnTo>
                                  <a:pt x="4229" y="6353"/>
                                </a:lnTo>
                                <a:lnTo>
                                  <a:pt x="4229" y="9525"/>
                                </a:lnTo>
                                <a:lnTo>
                                  <a:pt x="4229" y="6353"/>
                                </a:lnTo>
                                <a:lnTo>
                                  <a:pt x="4229" y="6353"/>
                                </a:lnTo>
                                <a:lnTo>
                                  <a:pt x="4229" y="6353"/>
                                </a:lnTo>
                                <a:lnTo>
                                  <a:pt x="4229" y="6353"/>
                                </a:lnTo>
                                <a:lnTo>
                                  <a:pt x="4229" y="6353"/>
                                </a:lnTo>
                                <a:lnTo>
                                  <a:pt x="4229" y="6353"/>
                                </a:lnTo>
                                <a:lnTo>
                                  <a:pt x="4229" y="6353"/>
                                </a:lnTo>
                                <a:lnTo>
                                  <a:pt x="4229" y="6353"/>
                                </a:lnTo>
                                <a:lnTo>
                                  <a:pt x="4229" y="6353"/>
                                </a:lnTo>
                                <a:lnTo>
                                  <a:pt x="4229" y="6353"/>
                                </a:lnTo>
                                <a:lnTo>
                                  <a:pt x="4229" y="6353"/>
                                </a:lnTo>
                                <a:lnTo>
                                  <a:pt x="4229" y="6353"/>
                                </a:lnTo>
                                <a:lnTo>
                                  <a:pt x="4229" y="9525"/>
                                </a:lnTo>
                                <a:lnTo>
                                  <a:pt x="4229" y="6353"/>
                                </a:lnTo>
                                <a:lnTo>
                                  <a:pt x="4943" y="6353"/>
                                </a:lnTo>
                                <a:lnTo>
                                  <a:pt x="4943" y="6353"/>
                                </a:lnTo>
                                <a:lnTo>
                                  <a:pt x="4943" y="6353"/>
                                </a:lnTo>
                                <a:lnTo>
                                  <a:pt x="4943" y="6353"/>
                                </a:lnTo>
                                <a:lnTo>
                                  <a:pt x="4943" y="9525"/>
                                </a:lnTo>
                                <a:lnTo>
                                  <a:pt x="4943" y="6353"/>
                                </a:lnTo>
                                <a:lnTo>
                                  <a:pt x="4943" y="6353"/>
                                </a:lnTo>
                                <a:lnTo>
                                  <a:pt x="4943" y="9525"/>
                                </a:lnTo>
                                <a:lnTo>
                                  <a:pt x="4943" y="9525"/>
                                </a:lnTo>
                                <a:lnTo>
                                  <a:pt x="4943" y="9525"/>
                                </a:lnTo>
                                <a:lnTo>
                                  <a:pt x="4943" y="9525"/>
                                </a:lnTo>
                                <a:lnTo>
                                  <a:pt x="4943" y="9525"/>
                                </a:lnTo>
                                <a:lnTo>
                                  <a:pt x="4943" y="6353"/>
                                </a:lnTo>
                                <a:lnTo>
                                  <a:pt x="4943" y="6353"/>
                                </a:lnTo>
                                <a:lnTo>
                                  <a:pt x="4943" y="9525"/>
                                </a:lnTo>
                                <a:lnTo>
                                  <a:pt x="4943" y="9525"/>
                                </a:lnTo>
                                <a:lnTo>
                                  <a:pt x="4943" y="9525"/>
                                </a:lnTo>
                                <a:lnTo>
                                  <a:pt x="4943" y="6353"/>
                                </a:lnTo>
                                <a:lnTo>
                                  <a:pt x="5648" y="6353"/>
                                </a:lnTo>
                                <a:lnTo>
                                  <a:pt x="5648" y="6353"/>
                                </a:lnTo>
                                <a:lnTo>
                                  <a:pt x="5648" y="3172"/>
                                </a:lnTo>
                                <a:lnTo>
                                  <a:pt x="5648" y="6353"/>
                                </a:lnTo>
                                <a:lnTo>
                                  <a:pt x="5648" y="6353"/>
                                </a:lnTo>
                                <a:lnTo>
                                  <a:pt x="5648" y="9525"/>
                                </a:lnTo>
                                <a:lnTo>
                                  <a:pt x="5648" y="9525"/>
                                </a:lnTo>
                                <a:lnTo>
                                  <a:pt x="5648" y="9525"/>
                                </a:lnTo>
                                <a:lnTo>
                                  <a:pt x="5648" y="6353"/>
                                </a:lnTo>
                                <a:lnTo>
                                  <a:pt x="5648" y="6353"/>
                                </a:lnTo>
                                <a:lnTo>
                                  <a:pt x="5648" y="6353"/>
                                </a:lnTo>
                                <a:lnTo>
                                  <a:pt x="5648" y="6353"/>
                                </a:lnTo>
                                <a:lnTo>
                                  <a:pt x="5648" y="6353"/>
                                </a:lnTo>
                                <a:lnTo>
                                  <a:pt x="5648" y="9525"/>
                                </a:lnTo>
                                <a:lnTo>
                                  <a:pt x="5648" y="9525"/>
                                </a:lnTo>
                                <a:lnTo>
                                  <a:pt x="5648" y="9525"/>
                                </a:lnTo>
                                <a:lnTo>
                                  <a:pt x="5648" y="9525"/>
                                </a:lnTo>
                                <a:lnTo>
                                  <a:pt x="5648" y="9525"/>
                                </a:lnTo>
                                <a:lnTo>
                                  <a:pt x="6353" y="6353"/>
                                </a:lnTo>
                                <a:lnTo>
                                  <a:pt x="6353" y="6353"/>
                                </a:lnTo>
                                <a:lnTo>
                                  <a:pt x="6353" y="6353"/>
                                </a:lnTo>
                                <a:lnTo>
                                  <a:pt x="6353" y="6353"/>
                                </a:lnTo>
                                <a:lnTo>
                                  <a:pt x="6353" y="6353"/>
                                </a:lnTo>
                                <a:lnTo>
                                  <a:pt x="6353" y="6353"/>
                                </a:lnTo>
                                <a:lnTo>
                                  <a:pt x="6353" y="6353"/>
                                </a:lnTo>
                                <a:lnTo>
                                  <a:pt x="6353" y="6353"/>
                                </a:lnTo>
                                <a:lnTo>
                                  <a:pt x="6353" y="9525"/>
                                </a:lnTo>
                                <a:lnTo>
                                  <a:pt x="6353" y="9525"/>
                                </a:lnTo>
                                <a:lnTo>
                                  <a:pt x="6353" y="9525"/>
                                </a:lnTo>
                                <a:lnTo>
                                  <a:pt x="6353" y="9525"/>
                                </a:lnTo>
                                <a:lnTo>
                                  <a:pt x="6353" y="9525"/>
                                </a:lnTo>
                                <a:lnTo>
                                  <a:pt x="6353" y="9525"/>
                                </a:lnTo>
                                <a:lnTo>
                                  <a:pt x="6353" y="6353"/>
                                </a:lnTo>
                                <a:lnTo>
                                  <a:pt x="6353" y="6353"/>
                                </a:lnTo>
                                <a:lnTo>
                                  <a:pt x="6353" y="6353"/>
                                </a:lnTo>
                                <a:lnTo>
                                  <a:pt x="6353" y="6353"/>
                                </a:lnTo>
                                <a:lnTo>
                                  <a:pt x="7058" y="6353"/>
                                </a:lnTo>
                                <a:lnTo>
                                  <a:pt x="7058" y="9525"/>
                                </a:lnTo>
                                <a:lnTo>
                                  <a:pt x="7058" y="9525"/>
                                </a:lnTo>
                                <a:lnTo>
                                  <a:pt x="7058" y="6353"/>
                                </a:lnTo>
                                <a:lnTo>
                                  <a:pt x="7058" y="9525"/>
                                </a:lnTo>
                                <a:lnTo>
                                  <a:pt x="7058" y="6353"/>
                                </a:lnTo>
                                <a:lnTo>
                                  <a:pt x="7058" y="6353"/>
                                </a:lnTo>
                                <a:lnTo>
                                  <a:pt x="7058" y="6353"/>
                                </a:lnTo>
                                <a:lnTo>
                                  <a:pt x="7058" y="6353"/>
                                </a:lnTo>
                                <a:lnTo>
                                  <a:pt x="7058" y="6353"/>
                                </a:lnTo>
                                <a:lnTo>
                                  <a:pt x="7058" y="6353"/>
                                </a:lnTo>
                                <a:lnTo>
                                  <a:pt x="7058" y="6353"/>
                                </a:lnTo>
                                <a:lnTo>
                                  <a:pt x="7058" y="6353"/>
                                </a:lnTo>
                                <a:lnTo>
                                  <a:pt x="7058" y="6353"/>
                                </a:lnTo>
                                <a:lnTo>
                                  <a:pt x="7058" y="6353"/>
                                </a:lnTo>
                                <a:lnTo>
                                  <a:pt x="7058" y="6353"/>
                                </a:lnTo>
                                <a:lnTo>
                                  <a:pt x="7058" y="6353"/>
                                </a:lnTo>
                                <a:lnTo>
                                  <a:pt x="7058" y="6353"/>
                                </a:lnTo>
                                <a:lnTo>
                                  <a:pt x="7058" y="6353"/>
                                </a:lnTo>
                                <a:lnTo>
                                  <a:pt x="7058" y="6353"/>
                                </a:lnTo>
                                <a:lnTo>
                                  <a:pt x="7763" y="6353"/>
                                </a:lnTo>
                                <a:lnTo>
                                  <a:pt x="7763" y="6353"/>
                                </a:lnTo>
                                <a:lnTo>
                                  <a:pt x="7763" y="6353"/>
                                </a:lnTo>
                                <a:lnTo>
                                  <a:pt x="7763" y="6353"/>
                                </a:lnTo>
                                <a:lnTo>
                                  <a:pt x="7763" y="6353"/>
                                </a:lnTo>
                                <a:lnTo>
                                  <a:pt x="7763" y="6353"/>
                                </a:lnTo>
                                <a:lnTo>
                                  <a:pt x="7763" y="6353"/>
                                </a:lnTo>
                                <a:lnTo>
                                  <a:pt x="7763" y="6353"/>
                                </a:lnTo>
                                <a:lnTo>
                                  <a:pt x="7763" y="6353"/>
                                </a:lnTo>
                                <a:lnTo>
                                  <a:pt x="7763" y="6353"/>
                                </a:lnTo>
                                <a:lnTo>
                                  <a:pt x="7763" y="6353"/>
                                </a:lnTo>
                                <a:lnTo>
                                  <a:pt x="7763" y="6353"/>
                                </a:lnTo>
                                <a:lnTo>
                                  <a:pt x="7763" y="6353"/>
                                </a:lnTo>
                                <a:lnTo>
                                  <a:pt x="7763" y="6353"/>
                                </a:lnTo>
                                <a:lnTo>
                                  <a:pt x="7763" y="6353"/>
                                </a:lnTo>
                                <a:lnTo>
                                  <a:pt x="7763" y="6353"/>
                                </a:lnTo>
                                <a:lnTo>
                                  <a:pt x="7763" y="6353"/>
                                </a:lnTo>
                                <a:lnTo>
                                  <a:pt x="7763" y="9525"/>
                                </a:lnTo>
                                <a:lnTo>
                                  <a:pt x="8468" y="9525"/>
                                </a:lnTo>
                                <a:lnTo>
                                  <a:pt x="8468" y="9525"/>
                                </a:lnTo>
                                <a:lnTo>
                                  <a:pt x="8468" y="6353"/>
                                </a:lnTo>
                                <a:lnTo>
                                  <a:pt x="8468" y="6353"/>
                                </a:lnTo>
                                <a:lnTo>
                                  <a:pt x="8468" y="6353"/>
                                </a:lnTo>
                                <a:lnTo>
                                  <a:pt x="8468" y="6353"/>
                                </a:lnTo>
                                <a:lnTo>
                                  <a:pt x="8468" y="6353"/>
                                </a:lnTo>
                                <a:lnTo>
                                  <a:pt x="8468" y="3172"/>
                                </a:lnTo>
                                <a:lnTo>
                                  <a:pt x="8468" y="6353"/>
                                </a:lnTo>
                                <a:lnTo>
                                  <a:pt x="8468" y="6353"/>
                                </a:lnTo>
                                <a:lnTo>
                                  <a:pt x="8468" y="6353"/>
                                </a:lnTo>
                                <a:lnTo>
                                  <a:pt x="8468" y="6353"/>
                                </a:lnTo>
                                <a:lnTo>
                                  <a:pt x="8468" y="6353"/>
                                </a:lnTo>
                                <a:lnTo>
                                  <a:pt x="8468" y="6353"/>
                                </a:lnTo>
                                <a:lnTo>
                                  <a:pt x="8468" y="6353"/>
                                </a:lnTo>
                                <a:lnTo>
                                  <a:pt x="8468" y="6353"/>
                                </a:lnTo>
                                <a:lnTo>
                                  <a:pt x="8468" y="6353"/>
                                </a:lnTo>
                                <a:lnTo>
                                  <a:pt x="8468" y="6353"/>
                                </a:lnTo>
                                <a:lnTo>
                                  <a:pt x="8468" y="6353"/>
                                </a:lnTo>
                                <a:lnTo>
                                  <a:pt x="8468" y="6353"/>
                                </a:lnTo>
                                <a:lnTo>
                                  <a:pt x="8468" y="6353"/>
                                </a:lnTo>
                                <a:lnTo>
                                  <a:pt x="8468" y="6353"/>
                                </a:lnTo>
                                <a:lnTo>
                                  <a:pt x="8468" y="6353"/>
                                </a:lnTo>
                                <a:lnTo>
                                  <a:pt x="8468" y="6353"/>
                                </a:lnTo>
                                <a:lnTo>
                                  <a:pt x="9173" y="6353"/>
                                </a:lnTo>
                                <a:lnTo>
                                  <a:pt x="9173" y="9525"/>
                                </a:lnTo>
                                <a:lnTo>
                                  <a:pt x="9173" y="9525"/>
                                </a:lnTo>
                                <a:lnTo>
                                  <a:pt x="9173" y="6353"/>
                                </a:lnTo>
                                <a:lnTo>
                                  <a:pt x="9173" y="6353"/>
                                </a:lnTo>
                                <a:lnTo>
                                  <a:pt x="9173" y="6353"/>
                                </a:lnTo>
                                <a:lnTo>
                                  <a:pt x="9173" y="6353"/>
                                </a:lnTo>
                                <a:lnTo>
                                  <a:pt x="9173" y="6353"/>
                                </a:lnTo>
                                <a:lnTo>
                                  <a:pt x="9173" y="6353"/>
                                </a:lnTo>
                                <a:lnTo>
                                  <a:pt x="9173" y="6353"/>
                                </a:lnTo>
                                <a:lnTo>
                                  <a:pt x="9173" y="6353"/>
                                </a:lnTo>
                                <a:lnTo>
                                  <a:pt x="9173" y="6353"/>
                                </a:lnTo>
                                <a:lnTo>
                                  <a:pt x="9173" y="6353"/>
                                </a:lnTo>
                                <a:lnTo>
                                  <a:pt x="9173" y="6353"/>
                                </a:lnTo>
                                <a:lnTo>
                                  <a:pt x="9173" y="6353"/>
                                </a:lnTo>
                                <a:lnTo>
                                  <a:pt x="9173" y="6353"/>
                                </a:lnTo>
                                <a:lnTo>
                                  <a:pt x="9173" y="6353"/>
                                </a:lnTo>
                                <a:lnTo>
                                  <a:pt x="9173" y="6353"/>
                                </a:lnTo>
                                <a:lnTo>
                                  <a:pt x="9173" y="6353"/>
                                </a:lnTo>
                                <a:lnTo>
                                  <a:pt x="9173" y="6353"/>
                                </a:lnTo>
                                <a:lnTo>
                                  <a:pt x="9877" y="6353"/>
                                </a:lnTo>
                                <a:lnTo>
                                  <a:pt x="9877" y="6353"/>
                                </a:lnTo>
                                <a:lnTo>
                                  <a:pt x="9877" y="6353"/>
                                </a:lnTo>
                                <a:lnTo>
                                  <a:pt x="9877" y="6353"/>
                                </a:lnTo>
                                <a:lnTo>
                                  <a:pt x="9877" y="6353"/>
                                </a:lnTo>
                                <a:lnTo>
                                  <a:pt x="9877" y="6353"/>
                                </a:lnTo>
                                <a:lnTo>
                                  <a:pt x="9877" y="9525"/>
                                </a:lnTo>
                                <a:lnTo>
                                  <a:pt x="9877" y="9525"/>
                                </a:lnTo>
                                <a:lnTo>
                                  <a:pt x="9877" y="9525"/>
                                </a:lnTo>
                                <a:lnTo>
                                  <a:pt x="9877" y="9525"/>
                                </a:lnTo>
                                <a:lnTo>
                                  <a:pt x="9877" y="9525"/>
                                </a:lnTo>
                                <a:lnTo>
                                  <a:pt x="9877" y="6353"/>
                                </a:lnTo>
                                <a:lnTo>
                                  <a:pt x="9877" y="6353"/>
                                </a:lnTo>
                                <a:lnTo>
                                  <a:pt x="9877" y="6353"/>
                                </a:lnTo>
                                <a:lnTo>
                                  <a:pt x="9877" y="6353"/>
                                </a:lnTo>
                                <a:lnTo>
                                  <a:pt x="9877" y="6353"/>
                                </a:lnTo>
                                <a:lnTo>
                                  <a:pt x="9877" y="6353"/>
                                </a:lnTo>
                                <a:lnTo>
                                  <a:pt x="9877" y="6353"/>
                                </a:lnTo>
                                <a:lnTo>
                                  <a:pt x="10582" y="6353"/>
                                </a:lnTo>
                                <a:lnTo>
                                  <a:pt x="10582" y="6353"/>
                                </a:lnTo>
                                <a:lnTo>
                                  <a:pt x="10582" y="6353"/>
                                </a:lnTo>
                                <a:lnTo>
                                  <a:pt x="10582" y="6353"/>
                                </a:lnTo>
                                <a:lnTo>
                                  <a:pt x="10582" y="6353"/>
                                </a:lnTo>
                                <a:lnTo>
                                  <a:pt x="10582" y="6353"/>
                                </a:lnTo>
                                <a:lnTo>
                                  <a:pt x="10582" y="6353"/>
                                </a:lnTo>
                                <a:lnTo>
                                  <a:pt x="10582" y="6353"/>
                                </a:lnTo>
                                <a:lnTo>
                                  <a:pt x="10582" y="6353"/>
                                </a:lnTo>
                                <a:lnTo>
                                  <a:pt x="10582" y="6353"/>
                                </a:lnTo>
                                <a:lnTo>
                                  <a:pt x="10582" y="6353"/>
                                </a:lnTo>
                                <a:lnTo>
                                  <a:pt x="10582" y="6353"/>
                                </a:lnTo>
                                <a:lnTo>
                                  <a:pt x="10582" y="6353"/>
                                </a:lnTo>
                                <a:lnTo>
                                  <a:pt x="10582" y="6353"/>
                                </a:lnTo>
                                <a:lnTo>
                                  <a:pt x="10582" y="6353"/>
                                </a:lnTo>
                                <a:lnTo>
                                  <a:pt x="10582" y="6353"/>
                                </a:lnTo>
                                <a:lnTo>
                                  <a:pt x="10582" y="6353"/>
                                </a:lnTo>
                                <a:lnTo>
                                  <a:pt x="10582" y="6353"/>
                                </a:lnTo>
                                <a:lnTo>
                                  <a:pt x="11287" y="6353"/>
                                </a:lnTo>
                                <a:lnTo>
                                  <a:pt x="11287" y="6353"/>
                                </a:lnTo>
                                <a:lnTo>
                                  <a:pt x="11287" y="3172"/>
                                </a:lnTo>
                                <a:lnTo>
                                  <a:pt x="11287" y="6353"/>
                                </a:lnTo>
                                <a:lnTo>
                                  <a:pt x="11287" y="3172"/>
                                </a:lnTo>
                                <a:lnTo>
                                  <a:pt x="11287" y="6353"/>
                                </a:lnTo>
                                <a:lnTo>
                                  <a:pt x="11287" y="6353"/>
                                </a:lnTo>
                                <a:lnTo>
                                  <a:pt x="11287" y="6353"/>
                                </a:lnTo>
                                <a:lnTo>
                                  <a:pt x="11287" y="6353"/>
                                </a:lnTo>
                                <a:lnTo>
                                  <a:pt x="11287" y="6353"/>
                                </a:lnTo>
                                <a:lnTo>
                                  <a:pt x="11287" y="6353"/>
                                </a:lnTo>
                                <a:lnTo>
                                  <a:pt x="11287" y="6353"/>
                                </a:lnTo>
                                <a:lnTo>
                                  <a:pt x="11287" y="6353"/>
                                </a:lnTo>
                                <a:lnTo>
                                  <a:pt x="11287" y="3172"/>
                                </a:lnTo>
                                <a:lnTo>
                                  <a:pt x="11287" y="3172"/>
                                </a:lnTo>
                                <a:lnTo>
                                  <a:pt x="11287" y="3172"/>
                                </a:lnTo>
                                <a:lnTo>
                                  <a:pt x="11287" y="3172"/>
                                </a:lnTo>
                                <a:lnTo>
                                  <a:pt x="11287" y="6353"/>
                                </a:lnTo>
                                <a:lnTo>
                                  <a:pt x="11992" y="6353"/>
                                </a:lnTo>
                                <a:lnTo>
                                  <a:pt x="11992" y="3172"/>
                                </a:lnTo>
                                <a:lnTo>
                                  <a:pt x="11992" y="6353"/>
                                </a:lnTo>
                                <a:lnTo>
                                  <a:pt x="11992" y="3172"/>
                                </a:lnTo>
                                <a:lnTo>
                                  <a:pt x="11992" y="3172"/>
                                </a:lnTo>
                                <a:lnTo>
                                  <a:pt x="11992" y="6353"/>
                                </a:lnTo>
                                <a:lnTo>
                                  <a:pt x="11992" y="6353"/>
                                </a:lnTo>
                                <a:lnTo>
                                  <a:pt x="11992" y="6353"/>
                                </a:lnTo>
                                <a:lnTo>
                                  <a:pt x="11992" y="6353"/>
                                </a:lnTo>
                                <a:lnTo>
                                  <a:pt x="11992" y="6353"/>
                                </a:lnTo>
                                <a:lnTo>
                                  <a:pt x="11992" y="6353"/>
                                </a:lnTo>
                                <a:lnTo>
                                  <a:pt x="11992" y="3172"/>
                                </a:lnTo>
                                <a:lnTo>
                                  <a:pt x="11992" y="3172"/>
                                </a:lnTo>
                                <a:lnTo>
                                  <a:pt x="11992" y="3172"/>
                                </a:lnTo>
                                <a:lnTo>
                                  <a:pt x="11992" y="3172"/>
                                </a:lnTo>
                                <a:lnTo>
                                  <a:pt x="11992" y="6353"/>
                                </a:lnTo>
                                <a:lnTo>
                                  <a:pt x="11992" y="6353"/>
                                </a:lnTo>
                                <a:lnTo>
                                  <a:pt x="11992" y="6353"/>
                                </a:lnTo>
                                <a:lnTo>
                                  <a:pt x="11992" y="6353"/>
                                </a:lnTo>
                                <a:lnTo>
                                  <a:pt x="11992" y="6353"/>
                                </a:lnTo>
                                <a:lnTo>
                                  <a:pt x="12697" y="6353"/>
                                </a:lnTo>
                                <a:lnTo>
                                  <a:pt x="12697" y="6353"/>
                                </a:lnTo>
                                <a:lnTo>
                                  <a:pt x="12697" y="6353"/>
                                </a:lnTo>
                                <a:lnTo>
                                  <a:pt x="12697" y="6353"/>
                                </a:lnTo>
                                <a:lnTo>
                                  <a:pt x="12697" y="6353"/>
                                </a:lnTo>
                                <a:lnTo>
                                  <a:pt x="12697" y="6353"/>
                                </a:lnTo>
                                <a:lnTo>
                                  <a:pt x="12697" y="6353"/>
                                </a:lnTo>
                                <a:lnTo>
                                  <a:pt x="12697" y="6353"/>
                                </a:lnTo>
                                <a:lnTo>
                                  <a:pt x="12697" y="6353"/>
                                </a:lnTo>
                                <a:lnTo>
                                  <a:pt x="12697" y="6353"/>
                                </a:lnTo>
                                <a:lnTo>
                                  <a:pt x="12697" y="6353"/>
                                </a:lnTo>
                                <a:lnTo>
                                  <a:pt x="12697" y="6353"/>
                                </a:lnTo>
                                <a:lnTo>
                                  <a:pt x="12697" y="6353"/>
                                </a:lnTo>
                                <a:lnTo>
                                  <a:pt x="12697" y="6353"/>
                                </a:lnTo>
                                <a:lnTo>
                                  <a:pt x="12697" y="6353"/>
                                </a:lnTo>
                                <a:lnTo>
                                  <a:pt x="12697" y="6353"/>
                                </a:lnTo>
                                <a:lnTo>
                                  <a:pt x="12697" y="6353"/>
                                </a:lnTo>
                                <a:lnTo>
                                  <a:pt x="12697" y="6353"/>
                                </a:lnTo>
                                <a:lnTo>
                                  <a:pt x="13402" y="6353"/>
                                </a:lnTo>
                                <a:lnTo>
                                  <a:pt x="13402" y="6353"/>
                                </a:lnTo>
                                <a:lnTo>
                                  <a:pt x="13402" y="6353"/>
                                </a:lnTo>
                                <a:lnTo>
                                  <a:pt x="13402" y="3172"/>
                                </a:lnTo>
                                <a:lnTo>
                                  <a:pt x="13402" y="3172"/>
                                </a:lnTo>
                                <a:lnTo>
                                  <a:pt x="13402" y="6353"/>
                                </a:lnTo>
                                <a:lnTo>
                                  <a:pt x="13402" y="6353"/>
                                </a:lnTo>
                                <a:lnTo>
                                  <a:pt x="13402" y="6353"/>
                                </a:lnTo>
                                <a:lnTo>
                                  <a:pt x="13402" y="6353"/>
                                </a:lnTo>
                                <a:lnTo>
                                  <a:pt x="13402" y="6353"/>
                                </a:lnTo>
                                <a:lnTo>
                                  <a:pt x="13402" y="6353"/>
                                </a:lnTo>
                                <a:lnTo>
                                  <a:pt x="13402" y="6353"/>
                                </a:lnTo>
                                <a:lnTo>
                                  <a:pt x="13402" y="6353"/>
                                </a:lnTo>
                                <a:lnTo>
                                  <a:pt x="13402" y="6353"/>
                                </a:lnTo>
                                <a:lnTo>
                                  <a:pt x="13402" y="6353"/>
                                </a:lnTo>
                                <a:lnTo>
                                  <a:pt x="13402" y="6353"/>
                                </a:lnTo>
                                <a:lnTo>
                                  <a:pt x="13402" y="6353"/>
                                </a:lnTo>
                                <a:lnTo>
                                  <a:pt x="13402" y="6353"/>
                                </a:lnTo>
                                <a:lnTo>
                                  <a:pt x="14107" y="6353"/>
                                </a:lnTo>
                                <a:lnTo>
                                  <a:pt x="14107" y="6353"/>
                                </a:lnTo>
                                <a:lnTo>
                                  <a:pt x="14107" y="3172"/>
                                </a:lnTo>
                                <a:lnTo>
                                  <a:pt x="14107" y="3172"/>
                                </a:lnTo>
                                <a:lnTo>
                                  <a:pt x="14107" y="3172"/>
                                </a:lnTo>
                                <a:lnTo>
                                  <a:pt x="14107" y="6353"/>
                                </a:lnTo>
                                <a:lnTo>
                                  <a:pt x="14107" y="6353"/>
                                </a:lnTo>
                                <a:lnTo>
                                  <a:pt x="14107" y="6353"/>
                                </a:lnTo>
                                <a:lnTo>
                                  <a:pt x="14107" y="3172"/>
                                </a:lnTo>
                                <a:lnTo>
                                  <a:pt x="14107" y="3172"/>
                                </a:lnTo>
                                <a:lnTo>
                                  <a:pt x="14107" y="3172"/>
                                </a:lnTo>
                                <a:lnTo>
                                  <a:pt x="14107" y="3172"/>
                                </a:lnTo>
                                <a:lnTo>
                                  <a:pt x="14107" y="6353"/>
                                </a:lnTo>
                                <a:lnTo>
                                  <a:pt x="14107" y="6353"/>
                                </a:lnTo>
                                <a:lnTo>
                                  <a:pt x="14107" y="6353"/>
                                </a:lnTo>
                                <a:lnTo>
                                  <a:pt x="14107" y="6353"/>
                                </a:lnTo>
                                <a:lnTo>
                                  <a:pt x="14107" y="3172"/>
                                </a:lnTo>
                                <a:lnTo>
                                  <a:pt x="14107" y="3172"/>
                                </a:lnTo>
                                <a:lnTo>
                                  <a:pt x="14821" y="6353"/>
                                </a:lnTo>
                                <a:lnTo>
                                  <a:pt x="14821" y="6353"/>
                                </a:lnTo>
                                <a:lnTo>
                                  <a:pt x="14821" y="6353"/>
                                </a:lnTo>
                                <a:lnTo>
                                  <a:pt x="14821" y="3172"/>
                                </a:lnTo>
                                <a:lnTo>
                                  <a:pt x="14821" y="3172"/>
                                </a:lnTo>
                                <a:lnTo>
                                  <a:pt x="14821" y="3172"/>
                                </a:lnTo>
                                <a:lnTo>
                                  <a:pt x="14821" y="3172"/>
                                </a:lnTo>
                                <a:lnTo>
                                  <a:pt x="14821" y="6353"/>
                                </a:lnTo>
                                <a:lnTo>
                                  <a:pt x="14821" y="6353"/>
                                </a:lnTo>
                                <a:lnTo>
                                  <a:pt x="14821" y="6353"/>
                                </a:lnTo>
                                <a:lnTo>
                                  <a:pt x="14821" y="3172"/>
                                </a:lnTo>
                                <a:lnTo>
                                  <a:pt x="14821" y="3172"/>
                                </a:lnTo>
                                <a:lnTo>
                                  <a:pt x="14821" y="3172"/>
                                </a:lnTo>
                                <a:lnTo>
                                  <a:pt x="14821" y="3172"/>
                                </a:lnTo>
                                <a:lnTo>
                                  <a:pt x="14821" y="3172"/>
                                </a:lnTo>
                                <a:lnTo>
                                  <a:pt x="14821" y="3172"/>
                                </a:lnTo>
                                <a:lnTo>
                                  <a:pt x="14821" y="3172"/>
                                </a:lnTo>
                                <a:lnTo>
                                  <a:pt x="14821" y="3172"/>
                                </a:lnTo>
                                <a:lnTo>
                                  <a:pt x="14821" y="3172"/>
                                </a:lnTo>
                                <a:lnTo>
                                  <a:pt x="14821" y="3172"/>
                                </a:lnTo>
                                <a:lnTo>
                                  <a:pt x="15526" y="3172"/>
                                </a:lnTo>
                                <a:lnTo>
                                  <a:pt x="15526" y="6353"/>
                                </a:lnTo>
                                <a:lnTo>
                                  <a:pt x="15526" y="3172"/>
                                </a:lnTo>
                                <a:lnTo>
                                  <a:pt x="15526" y="3172"/>
                                </a:lnTo>
                                <a:lnTo>
                                  <a:pt x="15526" y="3172"/>
                                </a:lnTo>
                                <a:lnTo>
                                  <a:pt x="15526" y="0"/>
                                </a:lnTo>
                                <a:lnTo>
                                  <a:pt x="15526" y="3172"/>
                                </a:lnTo>
                                <a:lnTo>
                                  <a:pt x="15526" y="3172"/>
                                </a:lnTo>
                                <a:lnTo>
                                  <a:pt x="15526" y="3172"/>
                                </a:lnTo>
                                <a:lnTo>
                                  <a:pt x="15526" y="3172"/>
                                </a:lnTo>
                                <a:lnTo>
                                  <a:pt x="15526" y="3172"/>
                                </a:lnTo>
                                <a:lnTo>
                                  <a:pt x="15526" y="3172"/>
                                </a:lnTo>
                                <a:lnTo>
                                  <a:pt x="15526" y="3172"/>
                                </a:lnTo>
                                <a:lnTo>
                                  <a:pt x="15526" y="3172"/>
                                </a:lnTo>
                                <a:lnTo>
                                  <a:pt x="15526" y="3172"/>
                                </a:lnTo>
                                <a:lnTo>
                                  <a:pt x="15526" y="3172"/>
                                </a:lnTo>
                                <a:lnTo>
                                  <a:pt x="15526" y="3172"/>
                                </a:lnTo>
                                <a:lnTo>
                                  <a:pt x="15526" y="3172"/>
                                </a:lnTo>
                                <a:lnTo>
                                  <a:pt x="16231" y="3172"/>
                                </a:lnTo>
                                <a:lnTo>
                                  <a:pt x="16231" y="3172"/>
                                </a:lnTo>
                                <a:lnTo>
                                  <a:pt x="16231" y="0"/>
                                </a:lnTo>
                                <a:lnTo>
                                  <a:pt x="16231" y="0"/>
                                </a:lnTo>
                                <a:lnTo>
                                  <a:pt x="16231" y="3172"/>
                                </a:lnTo>
                                <a:lnTo>
                                  <a:pt x="16231" y="3172"/>
                                </a:lnTo>
                                <a:lnTo>
                                  <a:pt x="16231" y="3172"/>
                                </a:lnTo>
                                <a:lnTo>
                                  <a:pt x="16231" y="3172"/>
                                </a:lnTo>
                                <a:lnTo>
                                  <a:pt x="16231" y="3172"/>
                                </a:lnTo>
                                <a:lnTo>
                                  <a:pt x="16231" y="3172"/>
                                </a:lnTo>
                                <a:lnTo>
                                  <a:pt x="16231" y="3172"/>
                                </a:lnTo>
                                <a:lnTo>
                                  <a:pt x="16231" y="3172"/>
                                </a:lnTo>
                                <a:lnTo>
                                  <a:pt x="16231" y="3172"/>
                                </a:lnTo>
                                <a:lnTo>
                                  <a:pt x="16231" y="3172"/>
                                </a:lnTo>
                                <a:lnTo>
                                  <a:pt x="16231" y="3172"/>
                                </a:lnTo>
                                <a:lnTo>
                                  <a:pt x="16231" y="3172"/>
                                </a:lnTo>
                                <a:lnTo>
                                  <a:pt x="16231" y="3172"/>
                                </a:lnTo>
                                <a:lnTo>
                                  <a:pt x="16231" y="3172"/>
                                </a:lnTo>
                                <a:lnTo>
                                  <a:pt x="16935" y="3172"/>
                                </a:lnTo>
                                <a:lnTo>
                                  <a:pt x="16935" y="3172"/>
                                </a:lnTo>
                                <a:lnTo>
                                  <a:pt x="16935" y="3172"/>
                                </a:lnTo>
                                <a:lnTo>
                                  <a:pt x="16935" y="0"/>
                                </a:lnTo>
                                <a:lnTo>
                                  <a:pt x="16935" y="3172"/>
                                </a:lnTo>
                                <a:lnTo>
                                  <a:pt x="16935" y="3172"/>
                                </a:lnTo>
                                <a:lnTo>
                                  <a:pt x="16935" y="3172"/>
                                </a:lnTo>
                                <a:lnTo>
                                  <a:pt x="16935" y="3172"/>
                                </a:lnTo>
                                <a:lnTo>
                                  <a:pt x="16935" y="0"/>
                                </a:lnTo>
                                <a:lnTo>
                                  <a:pt x="16935" y="0"/>
                                </a:lnTo>
                                <a:lnTo>
                                  <a:pt x="16935" y="0"/>
                                </a:lnTo>
                                <a:lnTo>
                                  <a:pt x="16935" y="0"/>
                                </a:lnTo>
                                <a:lnTo>
                                  <a:pt x="16935" y="3172"/>
                                </a:lnTo>
                                <a:lnTo>
                                  <a:pt x="16935" y="3172"/>
                                </a:lnTo>
                                <a:lnTo>
                                  <a:pt x="16935" y="3172"/>
                                </a:lnTo>
                                <a:lnTo>
                                  <a:pt x="16935" y="3172"/>
                                </a:lnTo>
                                <a:lnTo>
                                  <a:pt x="16935" y="3172"/>
                                </a:lnTo>
                                <a:lnTo>
                                  <a:pt x="16935" y="3172"/>
                                </a:lnTo>
                                <a:lnTo>
                                  <a:pt x="16935" y="3172"/>
                                </a:lnTo>
                                <a:lnTo>
                                  <a:pt x="16935" y="3172"/>
                                </a:lnTo>
                                <a:lnTo>
                                  <a:pt x="16935" y="0"/>
                                </a:lnTo>
                                <a:lnTo>
                                  <a:pt x="16935" y="0"/>
                                </a:lnTo>
                                <a:lnTo>
                                  <a:pt x="16935" y="0"/>
                                </a:lnTo>
                                <a:lnTo>
                                  <a:pt x="16935" y="0"/>
                                </a:lnTo>
                                <a:lnTo>
                                  <a:pt x="16935" y="0"/>
                                </a:lnTo>
                                <a:lnTo>
                                  <a:pt x="16935" y="0"/>
                                </a:lnTo>
                                <a:lnTo>
                                  <a:pt x="17640" y="0"/>
                                </a:lnTo>
                                <a:lnTo>
                                  <a:pt x="17640" y="0"/>
                                </a:lnTo>
                                <a:lnTo>
                                  <a:pt x="17640" y="0"/>
                                </a:lnTo>
                                <a:lnTo>
                                  <a:pt x="17640" y="0"/>
                                </a:lnTo>
                                <a:lnTo>
                                  <a:pt x="17640" y="0"/>
                                </a:lnTo>
                                <a:lnTo>
                                  <a:pt x="17640" y="0"/>
                                </a:lnTo>
                                <a:lnTo>
                                  <a:pt x="17640" y="0"/>
                                </a:lnTo>
                                <a:lnTo>
                                  <a:pt x="17640" y="0"/>
                                </a:lnTo>
                                <a:lnTo>
                                  <a:pt x="17640" y="0"/>
                                </a:lnTo>
                                <a:lnTo>
                                  <a:pt x="17640" y="3172"/>
                                </a:lnTo>
                                <a:lnTo>
                                  <a:pt x="17640" y="3172"/>
                                </a:lnTo>
                                <a:lnTo>
                                  <a:pt x="17640" y="3172"/>
                                </a:lnTo>
                                <a:lnTo>
                                  <a:pt x="17640" y="3172"/>
                                </a:lnTo>
                                <a:lnTo>
                                  <a:pt x="17640" y="0"/>
                                </a:lnTo>
                                <a:lnTo>
                                  <a:pt x="17640" y="0"/>
                                </a:lnTo>
                                <a:lnTo>
                                  <a:pt x="17640" y="3172"/>
                                </a:lnTo>
                                <a:lnTo>
                                  <a:pt x="17640" y="0"/>
                                </a:lnTo>
                                <a:lnTo>
                                  <a:pt x="17640" y="0"/>
                                </a:lnTo>
                                <a:lnTo>
                                  <a:pt x="18345" y="0"/>
                                </a:lnTo>
                                <a:lnTo>
                                  <a:pt x="18345" y="0"/>
                                </a:lnTo>
                                <a:lnTo>
                                  <a:pt x="18345" y="0"/>
                                </a:lnTo>
                                <a:lnTo>
                                  <a:pt x="18345" y="0"/>
                                </a:lnTo>
                                <a:lnTo>
                                  <a:pt x="18345" y="0"/>
                                </a:lnTo>
                                <a:lnTo>
                                  <a:pt x="18345" y="0"/>
                                </a:lnTo>
                                <a:lnTo>
                                  <a:pt x="18345" y="0"/>
                                </a:lnTo>
                                <a:lnTo>
                                  <a:pt x="18345" y="3172"/>
                                </a:lnTo>
                                <a:lnTo>
                                  <a:pt x="18345" y="3172"/>
                                </a:lnTo>
                                <a:lnTo>
                                  <a:pt x="18345" y="0"/>
                                </a:lnTo>
                                <a:lnTo>
                                  <a:pt x="18345" y="0"/>
                                </a:lnTo>
                                <a:lnTo>
                                  <a:pt x="18345" y="0"/>
                                </a:lnTo>
                                <a:lnTo>
                                  <a:pt x="18345" y="0"/>
                                </a:lnTo>
                                <a:lnTo>
                                  <a:pt x="18345" y="0"/>
                                </a:lnTo>
                                <a:lnTo>
                                  <a:pt x="18345" y="0"/>
                                </a:lnTo>
                                <a:lnTo>
                                  <a:pt x="18345" y="0"/>
                                </a:lnTo>
                                <a:lnTo>
                                  <a:pt x="18345" y="0"/>
                                </a:lnTo>
                                <a:lnTo>
                                  <a:pt x="18345" y="3172"/>
                                </a:lnTo>
                                <a:lnTo>
                                  <a:pt x="19050" y="3172"/>
                                </a:lnTo>
                                <a:lnTo>
                                  <a:pt x="19050" y="3172"/>
                                </a:lnTo>
                                <a:lnTo>
                                  <a:pt x="19050" y="0"/>
                                </a:lnTo>
                                <a:lnTo>
                                  <a:pt x="19050" y="0"/>
                                </a:lnTo>
                                <a:lnTo>
                                  <a:pt x="19050" y="0"/>
                                </a:lnTo>
                                <a:lnTo>
                                  <a:pt x="19050" y="0"/>
                                </a:lnTo>
                                <a:lnTo>
                                  <a:pt x="19050" y="0"/>
                                </a:lnTo>
                                <a:lnTo>
                                  <a:pt x="19050" y="0"/>
                                </a:lnTo>
                                <a:lnTo>
                                  <a:pt x="19050" y="0"/>
                                </a:lnTo>
                                <a:lnTo>
                                  <a:pt x="19050" y="0"/>
                                </a:lnTo>
                                <a:lnTo>
                                  <a:pt x="19050" y="0"/>
                                </a:lnTo>
                                <a:lnTo>
                                  <a:pt x="19050" y="0"/>
                                </a:lnTo>
                                <a:lnTo>
                                  <a:pt x="19050" y="0"/>
                                </a:lnTo>
                                <a:lnTo>
                                  <a:pt x="19050" y="3172"/>
                                </a:lnTo>
                                <a:lnTo>
                                  <a:pt x="19050" y="0"/>
                                </a:lnTo>
                                <a:lnTo>
                                  <a:pt x="19050" y="3172"/>
                                </a:lnTo>
                                <a:lnTo>
                                  <a:pt x="19050" y="3172"/>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18" name="Freeform: Shape 418"/>
                        <wps:cNvSpPr/>
                        <wps:spPr>
                          <a:xfrm>
                            <a:off x="1643062" y="3871912"/>
                            <a:ext cx="28575" cy="9525"/>
                          </a:xfrm>
                          <a:custGeom>
                            <a:avLst/>
                            <a:gdLst>
                              <a:gd name="connsiteX0" fmla="*/ 0 w 28575"/>
                              <a:gd name="connsiteY0" fmla="*/ 4763 h 9525"/>
                              <a:gd name="connsiteX1" fmla="*/ 0 w 28575"/>
                              <a:gd name="connsiteY1" fmla="*/ 4763 h 9525"/>
                              <a:gd name="connsiteX2" fmla="*/ 1057 w 28575"/>
                              <a:gd name="connsiteY2" fmla="*/ 4763 h 9525"/>
                              <a:gd name="connsiteX3" fmla="*/ 1057 w 28575"/>
                              <a:gd name="connsiteY3" fmla="*/ 4763 h 9525"/>
                              <a:gd name="connsiteX4" fmla="*/ 1057 w 28575"/>
                              <a:gd name="connsiteY4" fmla="*/ 4763 h 9525"/>
                              <a:gd name="connsiteX5" fmla="*/ 1057 w 28575"/>
                              <a:gd name="connsiteY5" fmla="*/ 0 h 9525"/>
                              <a:gd name="connsiteX6" fmla="*/ 1057 w 28575"/>
                              <a:gd name="connsiteY6" fmla="*/ 0 h 9525"/>
                              <a:gd name="connsiteX7" fmla="*/ 1057 w 28575"/>
                              <a:gd name="connsiteY7" fmla="*/ 0 h 9525"/>
                              <a:gd name="connsiteX8" fmla="*/ 1057 w 28575"/>
                              <a:gd name="connsiteY8" fmla="*/ 0 h 9525"/>
                              <a:gd name="connsiteX9" fmla="*/ 1057 w 28575"/>
                              <a:gd name="connsiteY9" fmla="*/ 0 h 9525"/>
                              <a:gd name="connsiteX10" fmla="*/ 1057 w 28575"/>
                              <a:gd name="connsiteY10" fmla="*/ 0 h 9525"/>
                              <a:gd name="connsiteX11" fmla="*/ 1057 w 28575"/>
                              <a:gd name="connsiteY11" fmla="*/ 0 h 9525"/>
                              <a:gd name="connsiteX12" fmla="*/ 1057 w 28575"/>
                              <a:gd name="connsiteY12" fmla="*/ 0 h 9525"/>
                              <a:gd name="connsiteX13" fmla="*/ 1057 w 28575"/>
                              <a:gd name="connsiteY13" fmla="*/ 0 h 9525"/>
                              <a:gd name="connsiteX14" fmla="*/ 1057 w 28575"/>
                              <a:gd name="connsiteY14" fmla="*/ 0 h 9525"/>
                              <a:gd name="connsiteX15" fmla="*/ 1057 w 28575"/>
                              <a:gd name="connsiteY15" fmla="*/ 0 h 9525"/>
                              <a:gd name="connsiteX16" fmla="*/ 1057 w 28575"/>
                              <a:gd name="connsiteY16" fmla="*/ 0 h 9525"/>
                              <a:gd name="connsiteX17" fmla="*/ 1057 w 28575"/>
                              <a:gd name="connsiteY17" fmla="*/ 0 h 9525"/>
                              <a:gd name="connsiteX18" fmla="*/ 1057 w 28575"/>
                              <a:gd name="connsiteY18" fmla="*/ 0 h 9525"/>
                              <a:gd name="connsiteX19" fmla="*/ 1057 w 28575"/>
                              <a:gd name="connsiteY19" fmla="*/ 0 h 9525"/>
                              <a:gd name="connsiteX20" fmla="*/ 1057 w 28575"/>
                              <a:gd name="connsiteY20" fmla="*/ 0 h 9525"/>
                              <a:gd name="connsiteX21" fmla="*/ 1057 w 28575"/>
                              <a:gd name="connsiteY21" fmla="*/ 0 h 9525"/>
                              <a:gd name="connsiteX22" fmla="*/ 2115 w 28575"/>
                              <a:gd name="connsiteY22" fmla="*/ 0 h 9525"/>
                              <a:gd name="connsiteX23" fmla="*/ 2115 w 28575"/>
                              <a:gd name="connsiteY23" fmla="*/ 0 h 9525"/>
                              <a:gd name="connsiteX24" fmla="*/ 2115 w 28575"/>
                              <a:gd name="connsiteY24" fmla="*/ 0 h 9525"/>
                              <a:gd name="connsiteX25" fmla="*/ 2115 w 28575"/>
                              <a:gd name="connsiteY25" fmla="*/ 0 h 9525"/>
                              <a:gd name="connsiteX26" fmla="*/ 2115 w 28575"/>
                              <a:gd name="connsiteY26" fmla="*/ 0 h 9525"/>
                              <a:gd name="connsiteX27" fmla="*/ 2115 w 28575"/>
                              <a:gd name="connsiteY27" fmla="*/ 0 h 9525"/>
                              <a:gd name="connsiteX28" fmla="*/ 2115 w 28575"/>
                              <a:gd name="connsiteY28" fmla="*/ 0 h 9525"/>
                              <a:gd name="connsiteX29" fmla="*/ 2115 w 28575"/>
                              <a:gd name="connsiteY29" fmla="*/ 0 h 9525"/>
                              <a:gd name="connsiteX30" fmla="*/ 2115 w 28575"/>
                              <a:gd name="connsiteY30" fmla="*/ 0 h 9525"/>
                              <a:gd name="connsiteX31" fmla="*/ 2115 w 28575"/>
                              <a:gd name="connsiteY31" fmla="*/ 0 h 9525"/>
                              <a:gd name="connsiteX32" fmla="*/ 2115 w 28575"/>
                              <a:gd name="connsiteY32" fmla="*/ 0 h 9525"/>
                              <a:gd name="connsiteX33" fmla="*/ 2115 w 28575"/>
                              <a:gd name="connsiteY33" fmla="*/ 0 h 9525"/>
                              <a:gd name="connsiteX34" fmla="*/ 2115 w 28575"/>
                              <a:gd name="connsiteY34" fmla="*/ 0 h 9525"/>
                              <a:gd name="connsiteX35" fmla="*/ 2115 w 28575"/>
                              <a:gd name="connsiteY35" fmla="*/ 0 h 9525"/>
                              <a:gd name="connsiteX36" fmla="*/ 2115 w 28575"/>
                              <a:gd name="connsiteY36" fmla="*/ 0 h 9525"/>
                              <a:gd name="connsiteX37" fmla="*/ 2115 w 28575"/>
                              <a:gd name="connsiteY37" fmla="*/ 0 h 9525"/>
                              <a:gd name="connsiteX38" fmla="*/ 2115 w 28575"/>
                              <a:gd name="connsiteY38" fmla="*/ 4763 h 9525"/>
                              <a:gd name="connsiteX39" fmla="*/ 2115 w 28575"/>
                              <a:gd name="connsiteY39" fmla="*/ 4763 h 9525"/>
                              <a:gd name="connsiteX40" fmla="*/ 3172 w 28575"/>
                              <a:gd name="connsiteY40" fmla="*/ 4763 h 9525"/>
                              <a:gd name="connsiteX41" fmla="*/ 3172 w 28575"/>
                              <a:gd name="connsiteY41" fmla="*/ 4763 h 9525"/>
                              <a:gd name="connsiteX42" fmla="*/ 3172 w 28575"/>
                              <a:gd name="connsiteY42" fmla="*/ 4763 h 9525"/>
                              <a:gd name="connsiteX43" fmla="*/ 3172 w 28575"/>
                              <a:gd name="connsiteY43" fmla="*/ 0 h 9525"/>
                              <a:gd name="connsiteX44" fmla="*/ 3172 w 28575"/>
                              <a:gd name="connsiteY44" fmla="*/ 0 h 9525"/>
                              <a:gd name="connsiteX45" fmla="*/ 3172 w 28575"/>
                              <a:gd name="connsiteY45" fmla="*/ 0 h 9525"/>
                              <a:gd name="connsiteX46" fmla="*/ 3172 w 28575"/>
                              <a:gd name="connsiteY46" fmla="*/ 0 h 9525"/>
                              <a:gd name="connsiteX47" fmla="*/ 3172 w 28575"/>
                              <a:gd name="connsiteY47" fmla="*/ 0 h 9525"/>
                              <a:gd name="connsiteX48" fmla="*/ 3172 w 28575"/>
                              <a:gd name="connsiteY48" fmla="*/ 4763 h 9525"/>
                              <a:gd name="connsiteX49" fmla="*/ 3172 w 28575"/>
                              <a:gd name="connsiteY49" fmla="*/ 4763 h 9525"/>
                              <a:gd name="connsiteX50" fmla="*/ 3172 w 28575"/>
                              <a:gd name="connsiteY50" fmla="*/ 0 h 9525"/>
                              <a:gd name="connsiteX51" fmla="*/ 3172 w 28575"/>
                              <a:gd name="connsiteY51" fmla="*/ 4763 h 9525"/>
                              <a:gd name="connsiteX52" fmla="*/ 3172 w 28575"/>
                              <a:gd name="connsiteY52" fmla="*/ 0 h 9525"/>
                              <a:gd name="connsiteX53" fmla="*/ 3172 w 28575"/>
                              <a:gd name="connsiteY53" fmla="*/ 0 h 9525"/>
                              <a:gd name="connsiteX54" fmla="*/ 3172 w 28575"/>
                              <a:gd name="connsiteY54" fmla="*/ 4763 h 9525"/>
                              <a:gd name="connsiteX55" fmla="*/ 3172 w 28575"/>
                              <a:gd name="connsiteY55" fmla="*/ 4763 h 9525"/>
                              <a:gd name="connsiteX56" fmla="*/ 3172 w 28575"/>
                              <a:gd name="connsiteY56" fmla="*/ 4763 h 9525"/>
                              <a:gd name="connsiteX57" fmla="*/ 3172 w 28575"/>
                              <a:gd name="connsiteY57" fmla="*/ 4763 h 9525"/>
                              <a:gd name="connsiteX58" fmla="*/ 4229 w 28575"/>
                              <a:gd name="connsiteY58" fmla="*/ 4763 h 9525"/>
                              <a:gd name="connsiteX59" fmla="*/ 4229 w 28575"/>
                              <a:gd name="connsiteY59" fmla="*/ 4763 h 9525"/>
                              <a:gd name="connsiteX60" fmla="*/ 4229 w 28575"/>
                              <a:gd name="connsiteY60" fmla="*/ 4763 h 9525"/>
                              <a:gd name="connsiteX61" fmla="*/ 4229 w 28575"/>
                              <a:gd name="connsiteY61" fmla="*/ 4763 h 9525"/>
                              <a:gd name="connsiteX62" fmla="*/ 4229 w 28575"/>
                              <a:gd name="connsiteY62" fmla="*/ 4763 h 9525"/>
                              <a:gd name="connsiteX63" fmla="*/ 4229 w 28575"/>
                              <a:gd name="connsiteY63" fmla="*/ 4763 h 9525"/>
                              <a:gd name="connsiteX64" fmla="*/ 4229 w 28575"/>
                              <a:gd name="connsiteY64" fmla="*/ 4763 h 9525"/>
                              <a:gd name="connsiteX65" fmla="*/ 4229 w 28575"/>
                              <a:gd name="connsiteY65" fmla="*/ 4763 h 9525"/>
                              <a:gd name="connsiteX66" fmla="*/ 4229 w 28575"/>
                              <a:gd name="connsiteY66" fmla="*/ 4763 h 9525"/>
                              <a:gd name="connsiteX67" fmla="*/ 4229 w 28575"/>
                              <a:gd name="connsiteY67" fmla="*/ 4763 h 9525"/>
                              <a:gd name="connsiteX68" fmla="*/ 4229 w 28575"/>
                              <a:gd name="connsiteY68" fmla="*/ 4763 h 9525"/>
                              <a:gd name="connsiteX69" fmla="*/ 4229 w 28575"/>
                              <a:gd name="connsiteY69" fmla="*/ 4763 h 9525"/>
                              <a:gd name="connsiteX70" fmla="*/ 4229 w 28575"/>
                              <a:gd name="connsiteY70" fmla="*/ 4763 h 9525"/>
                              <a:gd name="connsiteX71" fmla="*/ 4229 w 28575"/>
                              <a:gd name="connsiteY71" fmla="*/ 4763 h 9525"/>
                              <a:gd name="connsiteX72" fmla="*/ 4229 w 28575"/>
                              <a:gd name="connsiteY72" fmla="*/ 4763 h 9525"/>
                              <a:gd name="connsiteX73" fmla="*/ 4229 w 28575"/>
                              <a:gd name="connsiteY73" fmla="*/ 4763 h 9525"/>
                              <a:gd name="connsiteX74" fmla="*/ 4229 w 28575"/>
                              <a:gd name="connsiteY74" fmla="*/ 4763 h 9525"/>
                              <a:gd name="connsiteX75" fmla="*/ 4229 w 28575"/>
                              <a:gd name="connsiteY75" fmla="*/ 0 h 9525"/>
                              <a:gd name="connsiteX76" fmla="*/ 5296 w 28575"/>
                              <a:gd name="connsiteY76" fmla="*/ 4763 h 9525"/>
                              <a:gd name="connsiteX77" fmla="*/ 5296 w 28575"/>
                              <a:gd name="connsiteY77" fmla="*/ 4763 h 9525"/>
                              <a:gd name="connsiteX78" fmla="*/ 5296 w 28575"/>
                              <a:gd name="connsiteY78" fmla="*/ 4763 h 9525"/>
                              <a:gd name="connsiteX79" fmla="*/ 5296 w 28575"/>
                              <a:gd name="connsiteY79" fmla="*/ 4763 h 9525"/>
                              <a:gd name="connsiteX80" fmla="*/ 5296 w 28575"/>
                              <a:gd name="connsiteY80" fmla="*/ 4763 h 9525"/>
                              <a:gd name="connsiteX81" fmla="*/ 5296 w 28575"/>
                              <a:gd name="connsiteY81" fmla="*/ 4763 h 9525"/>
                              <a:gd name="connsiteX82" fmla="*/ 5296 w 28575"/>
                              <a:gd name="connsiteY82" fmla="*/ 4763 h 9525"/>
                              <a:gd name="connsiteX83" fmla="*/ 5296 w 28575"/>
                              <a:gd name="connsiteY83" fmla="*/ 4763 h 9525"/>
                              <a:gd name="connsiteX84" fmla="*/ 5296 w 28575"/>
                              <a:gd name="connsiteY84" fmla="*/ 4763 h 9525"/>
                              <a:gd name="connsiteX85" fmla="*/ 5296 w 28575"/>
                              <a:gd name="connsiteY85" fmla="*/ 0 h 9525"/>
                              <a:gd name="connsiteX86" fmla="*/ 5296 w 28575"/>
                              <a:gd name="connsiteY86" fmla="*/ 0 h 9525"/>
                              <a:gd name="connsiteX87" fmla="*/ 5296 w 28575"/>
                              <a:gd name="connsiteY87" fmla="*/ 4763 h 9525"/>
                              <a:gd name="connsiteX88" fmla="*/ 5296 w 28575"/>
                              <a:gd name="connsiteY88" fmla="*/ 4763 h 9525"/>
                              <a:gd name="connsiteX89" fmla="*/ 5296 w 28575"/>
                              <a:gd name="connsiteY89" fmla="*/ 4763 h 9525"/>
                              <a:gd name="connsiteX90" fmla="*/ 5296 w 28575"/>
                              <a:gd name="connsiteY90" fmla="*/ 4763 h 9525"/>
                              <a:gd name="connsiteX91" fmla="*/ 5296 w 28575"/>
                              <a:gd name="connsiteY91" fmla="*/ 4763 h 9525"/>
                              <a:gd name="connsiteX92" fmla="*/ 5296 w 28575"/>
                              <a:gd name="connsiteY92" fmla="*/ 4763 h 9525"/>
                              <a:gd name="connsiteX93" fmla="*/ 5296 w 28575"/>
                              <a:gd name="connsiteY93" fmla="*/ 4763 h 9525"/>
                              <a:gd name="connsiteX94" fmla="*/ 5296 w 28575"/>
                              <a:gd name="connsiteY94" fmla="*/ 4763 h 9525"/>
                              <a:gd name="connsiteX95" fmla="*/ 5296 w 28575"/>
                              <a:gd name="connsiteY95" fmla="*/ 0 h 9525"/>
                              <a:gd name="connsiteX96" fmla="*/ 6353 w 28575"/>
                              <a:gd name="connsiteY96" fmla="*/ 0 h 9525"/>
                              <a:gd name="connsiteX97" fmla="*/ 6353 w 28575"/>
                              <a:gd name="connsiteY97" fmla="*/ 0 h 9525"/>
                              <a:gd name="connsiteX98" fmla="*/ 6353 w 28575"/>
                              <a:gd name="connsiteY98" fmla="*/ 4763 h 9525"/>
                              <a:gd name="connsiteX99" fmla="*/ 6353 w 28575"/>
                              <a:gd name="connsiteY99" fmla="*/ 4763 h 9525"/>
                              <a:gd name="connsiteX100" fmla="*/ 6353 w 28575"/>
                              <a:gd name="connsiteY100" fmla="*/ 4763 h 9525"/>
                              <a:gd name="connsiteX101" fmla="*/ 6353 w 28575"/>
                              <a:gd name="connsiteY101" fmla="*/ 4763 h 9525"/>
                              <a:gd name="connsiteX102" fmla="*/ 6353 w 28575"/>
                              <a:gd name="connsiteY102" fmla="*/ 4763 h 9525"/>
                              <a:gd name="connsiteX103" fmla="*/ 6353 w 28575"/>
                              <a:gd name="connsiteY103" fmla="*/ 0 h 9525"/>
                              <a:gd name="connsiteX104" fmla="*/ 6353 w 28575"/>
                              <a:gd name="connsiteY104" fmla="*/ 4763 h 9525"/>
                              <a:gd name="connsiteX105" fmla="*/ 6353 w 28575"/>
                              <a:gd name="connsiteY105" fmla="*/ 4763 h 9525"/>
                              <a:gd name="connsiteX106" fmla="*/ 6353 w 28575"/>
                              <a:gd name="connsiteY106" fmla="*/ 4763 h 9525"/>
                              <a:gd name="connsiteX107" fmla="*/ 6353 w 28575"/>
                              <a:gd name="connsiteY107" fmla="*/ 9525 h 9525"/>
                              <a:gd name="connsiteX108" fmla="*/ 6353 w 28575"/>
                              <a:gd name="connsiteY108" fmla="*/ 9525 h 9525"/>
                              <a:gd name="connsiteX109" fmla="*/ 6353 w 28575"/>
                              <a:gd name="connsiteY109" fmla="*/ 4763 h 9525"/>
                              <a:gd name="connsiteX110" fmla="*/ 6353 w 28575"/>
                              <a:gd name="connsiteY110" fmla="*/ 4763 h 9525"/>
                              <a:gd name="connsiteX111" fmla="*/ 6353 w 28575"/>
                              <a:gd name="connsiteY111" fmla="*/ 4763 h 9525"/>
                              <a:gd name="connsiteX112" fmla="*/ 6353 w 28575"/>
                              <a:gd name="connsiteY112" fmla="*/ 4763 h 9525"/>
                              <a:gd name="connsiteX113" fmla="*/ 6353 w 28575"/>
                              <a:gd name="connsiteY113" fmla="*/ 4763 h 9525"/>
                              <a:gd name="connsiteX114" fmla="*/ 7410 w 28575"/>
                              <a:gd name="connsiteY114" fmla="*/ 4763 h 9525"/>
                              <a:gd name="connsiteX115" fmla="*/ 7410 w 28575"/>
                              <a:gd name="connsiteY115" fmla="*/ 4763 h 9525"/>
                              <a:gd name="connsiteX116" fmla="*/ 7410 w 28575"/>
                              <a:gd name="connsiteY116" fmla="*/ 9525 h 9525"/>
                              <a:gd name="connsiteX117" fmla="*/ 7410 w 28575"/>
                              <a:gd name="connsiteY117" fmla="*/ 9525 h 9525"/>
                              <a:gd name="connsiteX118" fmla="*/ 7410 w 28575"/>
                              <a:gd name="connsiteY118" fmla="*/ 9525 h 9525"/>
                              <a:gd name="connsiteX119" fmla="*/ 7410 w 28575"/>
                              <a:gd name="connsiteY119" fmla="*/ 9525 h 9525"/>
                              <a:gd name="connsiteX120" fmla="*/ 7410 w 28575"/>
                              <a:gd name="connsiteY120" fmla="*/ 4763 h 9525"/>
                              <a:gd name="connsiteX121" fmla="*/ 7410 w 28575"/>
                              <a:gd name="connsiteY121" fmla="*/ 9525 h 9525"/>
                              <a:gd name="connsiteX122" fmla="*/ 7410 w 28575"/>
                              <a:gd name="connsiteY122" fmla="*/ 4763 h 9525"/>
                              <a:gd name="connsiteX123" fmla="*/ 7410 w 28575"/>
                              <a:gd name="connsiteY123" fmla="*/ 4763 h 9525"/>
                              <a:gd name="connsiteX124" fmla="*/ 7410 w 28575"/>
                              <a:gd name="connsiteY124" fmla="*/ 4763 h 9525"/>
                              <a:gd name="connsiteX125" fmla="*/ 7410 w 28575"/>
                              <a:gd name="connsiteY125" fmla="*/ 4763 h 9525"/>
                              <a:gd name="connsiteX126" fmla="*/ 7410 w 28575"/>
                              <a:gd name="connsiteY126" fmla="*/ 4763 h 9525"/>
                              <a:gd name="connsiteX127" fmla="*/ 7410 w 28575"/>
                              <a:gd name="connsiteY127" fmla="*/ 4763 h 9525"/>
                              <a:gd name="connsiteX128" fmla="*/ 7410 w 28575"/>
                              <a:gd name="connsiteY128" fmla="*/ 9525 h 9525"/>
                              <a:gd name="connsiteX129" fmla="*/ 7410 w 28575"/>
                              <a:gd name="connsiteY129" fmla="*/ 4763 h 9525"/>
                              <a:gd name="connsiteX130" fmla="*/ 7410 w 28575"/>
                              <a:gd name="connsiteY130" fmla="*/ 4763 h 9525"/>
                              <a:gd name="connsiteX131" fmla="*/ 7410 w 28575"/>
                              <a:gd name="connsiteY131" fmla="*/ 4763 h 9525"/>
                              <a:gd name="connsiteX132" fmla="*/ 8468 w 28575"/>
                              <a:gd name="connsiteY132" fmla="*/ 0 h 9525"/>
                              <a:gd name="connsiteX133" fmla="*/ 8468 w 28575"/>
                              <a:gd name="connsiteY133" fmla="*/ 0 h 9525"/>
                              <a:gd name="connsiteX134" fmla="*/ 8468 w 28575"/>
                              <a:gd name="connsiteY134" fmla="*/ 4763 h 9525"/>
                              <a:gd name="connsiteX135" fmla="*/ 8468 w 28575"/>
                              <a:gd name="connsiteY135" fmla="*/ 4763 h 9525"/>
                              <a:gd name="connsiteX136" fmla="*/ 8468 w 28575"/>
                              <a:gd name="connsiteY136" fmla="*/ 4763 h 9525"/>
                              <a:gd name="connsiteX137" fmla="*/ 8468 w 28575"/>
                              <a:gd name="connsiteY137" fmla="*/ 9525 h 9525"/>
                              <a:gd name="connsiteX138" fmla="*/ 8468 w 28575"/>
                              <a:gd name="connsiteY138" fmla="*/ 4763 h 9525"/>
                              <a:gd name="connsiteX139" fmla="*/ 8468 w 28575"/>
                              <a:gd name="connsiteY139" fmla="*/ 4763 h 9525"/>
                              <a:gd name="connsiteX140" fmla="*/ 8468 w 28575"/>
                              <a:gd name="connsiteY140" fmla="*/ 4763 h 9525"/>
                              <a:gd name="connsiteX141" fmla="*/ 8468 w 28575"/>
                              <a:gd name="connsiteY141" fmla="*/ 4763 h 9525"/>
                              <a:gd name="connsiteX142" fmla="*/ 8468 w 28575"/>
                              <a:gd name="connsiteY142" fmla="*/ 4763 h 9525"/>
                              <a:gd name="connsiteX143" fmla="*/ 8468 w 28575"/>
                              <a:gd name="connsiteY143" fmla="*/ 4763 h 9525"/>
                              <a:gd name="connsiteX144" fmla="*/ 8468 w 28575"/>
                              <a:gd name="connsiteY144" fmla="*/ 4763 h 9525"/>
                              <a:gd name="connsiteX145" fmla="*/ 8468 w 28575"/>
                              <a:gd name="connsiteY145" fmla="*/ 4763 h 9525"/>
                              <a:gd name="connsiteX146" fmla="*/ 8468 w 28575"/>
                              <a:gd name="connsiteY146" fmla="*/ 9525 h 9525"/>
                              <a:gd name="connsiteX147" fmla="*/ 8468 w 28575"/>
                              <a:gd name="connsiteY147" fmla="*/ 9525 h 9525"/>
                              <a:gd name="connsiteX148" fmla="*/ 8468 w 28575"/>
                              <a:gd name="connsiteY148" fmla="*/ 4763 h 9525"/>
                              <a:gd name="connsiteX149" fmla="*/ 8468 w 28575"/>
                              <a:gd name="connsiteY149" fmla="*/ 4763 h 9525"/>
                              <a:gd name="connsiteX150" fmla="*/ 8468 w 28575"/>
                              <a:gd name="connsiteY150" fmla="*/ 4763 h 9525"/>
                              <a:gd name="connsiteX151" fmla="*/ 8468 w 28575"/>
                              <a:gd name="connsiteY151" fmla="*/ 4763 h 9525"/>
                              <a:gd name="connsiteX152" fmla="*/ 8468 w 28575"/>
                              <a:gd name="connsiteY152" fmla="*/ 4763 h 9525"/>
                              <a:gd name="connsiteX153" fmla="*/ 8468 w 28575"/>
                              <a:gd name="connsiteY153" fmla="*/ 4763 h 9525"/>
                              <a:gd name="connsiteX154" fmla="*/ 8468 w 28575"/>
                              <a:gd name="connsiteY154" fmla="*/ 4763 h 9525"/>
                              <a:gd name="connsiteX155" fmla="*/ 8468 w 28575"/>
                              <a:gd name="connsiteY155" fmla="*/ 4763 h 9525"/>
                              <a:gd name="connsiteX156" fmla="*/ 9525 w 28575"/>
                              <a:gd name="connsiteY156" fmla="*/ 4763 h 9525"/>
                              <a:gd name="connsiteX157" fmla="*/ 9525 w 28575"/>
                              <a:gd name="connsiteY157" fmla="*/ 4763 h 9525"/>
                              <a:gd name="connsiteX158" fmla="*/ 9525 w 28575"/>
                              <a:gd name="connsiteY158" fmla="*/ 4763 h 9525"/>
                              <a:gd name="connsiteX159" fmla="*/ 9525 w 28575"/>
                              <a:gd name="connsiteY159" fmla="*/ 4763 h 9525"/>
                              <a:gd name="connsiteX160" fmla="*/ 9525 w 28575"/>
                              <a:gd name="connsiteY160" fmla="*/ 4763 h 9525"/>
                              <a:gd name="connsiteX161" fmla="*/ 9525 w 28575"/>
                              <a:gd name="connsiteY161" fmla="*/ 4763 h 9525"/>
                              <a:gd name="connsiteX162" fmla="*/ 9525 w 28575"/>
                              <a:gd name="connsiteY162" fmla="*/ 9525 h 9525"/>
                              <a:gd name="connsiteX163" fmla="*/ 9525 w 28575"/>
                              <a:gd name="connsiteY163" fmla="*/ 9525 h 9525"/>
                              <a:gd name="connsiteX164" fmla="*/ 9525 w 28575"/>
                              <a:gd name="connsiteY164" fmla="*/ 9525 h 9525"/>
                              <a:gd name="connsiteX165" fmla="*/ 9525 w 28575"/>
                              <a:gd name="connsiteY165" fmla="*/ 4763 h 9525"/>
                              <a:gd name="connsiteX166" fmla="*/ 9525 w 28575"/>
                              <a:gd name="connsiteY166" fmla="*/ 4763 h 9525"/>
                              <a:gd name="connsiteX167" fmla="*/ 9525 w 28575"/>
                              <a:gd name="connsiteY167" fmla="*/ 4763 h 9525"/>
                              <a:gd name="connsiteX168" fmla="*/ 9525 w 28575"/>
                              <a:gd name="connsiteY168" fmla="*/ 4763 h 9525"/>
                              <a:gd name="connsiteX169" fmla="*/ 9525 w 28575"/>
                              <a:gd name="connsiteY169" fmla="*/ 4763 h 9525"/>
                              <a:gd name="connsiteX170" fmla="*/ 9525 w 28575"/>
                              <a:gd name="connsiteY170" fmla="*/ 4763 h 9525"/>
                              <a:gd name="connsiteX171" fmla="*/ 9525 w 28575"/>
                              <a:gd name="connsiteY171" fmla="*/ 4763 h 9525"/>
                              <a:gd name="connsiteX172" fmla="*/ 9525 w 28575"/>
                              <a:gd name="connsiteY172" fmla="*/ 4763 h 9525"/>
                              <a:gd name="connsiteX173" fmla="*/ 9525 w 28575"/>
                              <a:gd name="connsiteY173" fmla="*/ 9525 h 9525"/>
                              <a:gd name="connsiteX174" fmla="*/ 9525 w 28575"/>
                              <a:gd name="connsiteY174" fmla="*/ 4763 h 9525"/>
                              <a:gd name="connsiteX175" fmla="*/ 9525 w 28575"/>
                              <a:gd name="connsiteY175" fmla="*/ 4763 h 9525"/>
                              <a:gd name="connsiteX176" fmla="*/ 10582 w 28575"/>
                              <a:gd name="connsiteY176" fmla="*/ 4763 h 9525"/>
                              <a:gd name="connsiteX177" fmla="*/ 10582 w 28575"/>
                              <a:gd name="connsiteY177" fmla="*/ 4763 h 9525"/>
                              <a:gd name="connsiteX178" fmla="*/ 10582 w 28575"/>
                              <a:gd name="connsiteY178" fmla="*/ 4763 h 9525"/>
                              <a:gd name="connsiteX179" fmla="*/ 10582 w 28575"/>
                              <a:gd name="connsiteY179" fmla="*/ 4763 h 9525"/>
                              <a:gd name="connsiteX180" fmla="*/ 10582 w 28575"/>
                              <a:gd name="connsiteY180" fmla="*/ 4763 h 9525"/>
                              <a:gd name="connsiteX181" fmla="*/ 10582 w 28575"/>
                              <a:gd name="connsiteY181" fmla="*/ 4763 h 9525"/>
                              <a:gd name="connsiteX182" fmla="*/ 10582 w 28575"/>
                              <a:gd name="connsiteY182" fmla="*/ 4763 h 9525"/>
                              <a:gd name="connsiteX183" fmla="*/ 10582 w 28575"/>
                              <a:gd name="connsiteY183" fmla="*/ 4763 h 9525"/>
                              <a:gd name="connsiteX184" fmla="*/ 10582 w 28575"/>
                              <a:gd name="connsiteY184" fmla="*/ 4763 h 9525"/>
                              <a:gd name="connsiteX185" fmla="*/ 10582 w 28575"/>
                              <a:gd name="connsiteY185" fmla="*/ 4763 h 9525"/>
                              <a:gd name="connsiteX186" fmla="*/ 10582 w 28575"/>
                              <a:gd name="connsiteY186" fmla="*/ 9525 h 9525"/>
                              <a:gd name="connsiteX187" fmla="*/ 10582 w 28575"/>
                              <a:gd name="connsiteY187" fmla="*/ 4763 h 9525"/>
                              <a:gd name="connsiteX188" fmla="*/ 10582 w 28575"/>
                              <a:gd name="connsiteY188" fmla="*/ 4763 h 9525"/>
                              <a:gd name="connsiteX189" fmla="*/ 10582 w 28575"/>
                              <a:gd name="connsiteY189" fmla="*/ 4763 h 9525"/>
                              <a:gd name="connsiteX190" fmla="*/ 10582 w 28575"/>
                              <a:gd name="connsiteY190" fmla="*/ 4763 h 9525"/>
                              <a:gd name="connsiteX191" fmla="*/ 10582 w 28575"/>
                              <a:gd name="connsiteY191" fmla="*/ 4763 h 9525"/>
                              <a:gd name="connsiteX192" fmla="*/ 10582 w 28575"/>
                              <a:gd name="connsiteY192" fmla="*/ 4763 h 9525"/>
                              <a:gd name="connsiteX193" fmla="*/ 10582 w 28575"/>
                              <a:gd name="connsiteY193" fmla="*/ 4763 h 9525"/>
                              <a:gd name="connsiteX194" fmla="*/ 11640 w 28575"/>
                              <a:gd name="connsiteY194" fmla="*/ 4763 h 9525"/>
                              <a:gd name="connsiteX195" fmla="*/ 11640 w 28575"/>
                              <a:gd name="connsiteY195" fmla="*/ 4763 h 9525"/>
                              <a:gd name="connsiteX196" fmla="*/ 11640 w 28575"/>
                              <a:gd name="connsiteY196" fmla="*/ 4763 h 9525"/>
                              <a:gd name="connsiteX197" fmla="*/ 11640 w 28575"/>
                              <a:gd name="connsiteY197" fmla="*/ 4763 h 9525"/>
                              <a:gd name="connsiteX198" fmla="*/ 11640 w 28575"/>
                              <a:gd name="connsiteY198" fmla="*/ 4763 h 9525"/>
                              <a:gd name="connsiteX199" fmla="*/ 11640 w 28575"/>
                              <a:gd name="connsiteY199" fmla="*/ 4763 h 9525"/>
                              <a:gd name="connsiteX200" fmla="*/ 11640 w 28575"/>
                              <a:gd name="connsiteY200" fmla="*/ 4763 h 9525"/>
                              <a:gd name="connsiteX201" fmla="*/ 11640 w 28575"/>
                              <a:gd name="connsiteY201" fmla="*/ 4763 h 9525"/>
                              <a:gd name="connsiteX202" fmla="*/ 11640 w 28575"/>
                              <a:gd name="connsiteY202" fmla="*/ 4763 h 9525"/>
                              <a:gd name="connsiteX203" fmla="*/ 11640 w 28575"/>
                              <a:gd name="connsiteY203" fmla="*/ 4763 h 9525"/>
                              <a:gd name="connsiteX204" fmla="*/ 11640 w 28575"/>
                              <a:gd name="connsiteY204" fmla="*/ 4763 h 9525"/>
                              <a:gd name="connsiteX205" fmla="*/ 11640 w 28575"/>
                              <a:gd name="connsiteY205" fmla="*/ 4763 h 9525"/>
                              <a:gd name="connsiteX206" fmla="*/ 11640 w 28575"/>
                              <a:gd name="connsiteY206" fmla="*/ 9525 h 9525"/>
                              <a:gd name="connsiteX207" fmla="*/ 11640 w 28575"/>
                              <a:gd name="connsiteY207" fmla="*/ 9525 h 9525"/>
                              <a:gd name="connsiteX208" fmla="*/ 11640 w 28575"/>
                              <a:gd name="connsiteY208" fmla="*/ 9525 h 9525"/>
                              <a:gd name="connsiteX209" fmla="*/ 11640 w 28575"/>
                              <a:gd name="connsiteY209" fmla="*/ 9525 h 9525"/>
                              <a:gd name="connsiteX210" fmla="*/ 11640 w 28575"/>
                              <a:gd name="connsiteY210" fmla="*/ 9525 h 9525"/>
                              <a:gd name="connsiteX211" fmla="*/ 11640 w 28575"/>
                              <a:gd name="connsiteY211" fmla="*/ 4763 h 9525"/>
                              <a:gd name="connsiteX212" fmla="*/ 12697 w 28575"/>
                              <a:gd name="connsiteY212" fmla="*/ 4763 h 9525"/>
                              <a:gd name="connsiteX213" fmla="*/ 12697 w 28575"/>
                              <a:gd name="connsiteY213" fmla="*/ 4763 h 9525"/>
                              <a:gd name="connsiteX214" fmla="*/ 12697 w 28575"/>
                              <a:gd name="connsiteY214" fmla="*/ 4763 h 9525"/>
                              <a:gd name="connsiteX215" fmla="*/ 12697 w 28575"/>
                              <a:gd name="connsiteY215" fmla="*/ 4763 h 9525"/>
                              <a:gd name="connsiteX216" fmla="*/ 12697 w 28575"/>
                              <a:gd name="connsiteY216" fmla="*/ 9525 h 9525"/>
                              <a:gd name="connsiteX217" fmla="*/ 12697 w 28575"/>
                              <a:gd name="connsiteY217" fmla="*/ 9525 h 9525"/>
                              <a:gd name="connsiteX218" fmla="*/ 12697 w 28575"/>
                              <a:gd name="connsiteY218" fmla="*/ 9525 h 9525"/>
                              <a:gd name="connsiteX219" fmla="*/ 12697 w 28575"/>
                              <a:gd name="connsiteY219" fmla="*/ 9525 h 9525"/>
                              <a:gd name="connsiteX220" fmla="*/ 12697 w 28575"/>
                              <a:gd name="connsiteY220" fmla="*/ 4763 h 9525"/>
                              <a:gd name="connsiteX221" fmla="*/ 12697 w 28575"/>
                              <a:gd name="connsiteY221" fmla="*/ 4763 h 9525"/>
                              <a:gd name="connsiteX222" fmla="*/ 12697 w 28575"/>
                              <a:gd name="connsiteY222" fmla="*/ 4763 h 9525"/>
                              <a:gd name="connsiteX223" fmla="*/ 12697 w 28575"/>
                              <a:gd name="connsiteY223" fmla="*/ 4763 h 9525"/>
                              <a:gd name="connsiteX224" fmla="*/ 12697 w 28575"/>
                              <a:gd name="connsiteY224" fmla="*/ 4763 h 9525"/>
                              <a:gd name="connsiteX225" fmla="*/ 12697 w 28575"/>
                              <a:gd name="connsiteY225" fmla="*/ 4763 h 9525"/>
                              <a:gd name="connsiteX226" fmla="*/ 12697 w 28575"/>
                              <a:gd name="connsiteY226" fmla="*/ 9525 h 9525"/>
                              <a:gd name="connsiteX227" fmla="*/ 12697 w 28575"/>
                              <a:gd name="connsiteY227" fmla="*/ 9525 h 9525"/>
                              <a:gd name="connsiteX228" fmla="*/ 12697 w 28575"/>
                              <a:gd name="connsiteY228" fmla="*/ 4763 h 9525"/>
                              <a:gd name="connsiteX229" fmla="*/ 12697 w 28575"/>
                              <a:gd name="connsiteY229" fmla="*/ 4763 h 9525"/>
                              <a:gd name="connsiteX230" fmla="*/ 13754 w 28575"/>
                              <a:gd name="connsiteY230" fmla="*/ 4763 h 9525"/>
                              <a:gd name="connsiteX231" fmla="*/ 13754 w 28575"/>
                              <a:gd name="connsiteY231" fmla="*/ 4763 h 9525"/>
                              <a:gd name="connsiteX232" fmla="*/ 13754 w 28575"/>
                              <a:gd name="connsiteY232" fmla="*/ 4763 h 9525"/>
                              <a:gd name="connsiteX233" fmla="*/ 13754 w 28575"/>
                              <a:gd name="connsiteY233" fmla="*/ 0 h 9525"/>
                              <a:gd name="connsiteX234" fmla="*/ 13754 w 28575"/>
                              <a:gd name="connsiteY234" fmla="*/ 4763 h 9525"/>
                              <a:gd name="connsiteX235" fmla="*/ 13754 w 28575"/>
                              <a:gd name="connsiteY235" fmla="*/ 4763 h 9525"/>
                              <a:gd name="connsiteX236" fmla="*/ 13754 w 28575"/>
                              <a:gd name="connsiteY236" fmla="*/ 4763 h 9525"/>
                              <a:gd name="connsiteX237" fmla="*/ 13754 w 28575"/>
                              <a:gd name="connsiteY237" fmla="*/ 4763 h 9525"/>
                              <a:gd name="connsiteX238" fmla="*/ 13754 w 28575"/>
                              <a:gd name="connsiteY238" fmla="*/ 4763 h 9525"/>
                              <a:gd name="connsiteX239" fmla="*/ 13754 w 28575"/>
                              <a:gd name="connsiteY239" fmla="*/ 4763 h 9525"/>
                              <a:gd name="connsiteX240" fmla="*/ 13754 w 28575"/>
                              <a:gd name="connsiteY240" fmla="*/ 4763 h 9525"/>
                              <a:gd name="connsiteX241" fmla="*/ 13754 w 28575"/>
                              <a:gd name="connsiteY241" fmla="*/ 4763 h 9525"/>
                              <a:gd name="connsiteX242" fmla="*/ 13754 w 28575"/>
                              <a:gd name="connsiteY242" fmla="*/ 4763 h 9525"/>
                              <a:gd name="connsiteX243" fmla="*/ 13754 w 28575"/>
                              <a:gd name="connsiteY243" fmla="*/ 9525 h 9525"/>
                              <a:gd name="connsiteX244" fmla="*/ 13754 w 28575"/>
                              <a:gd name="connsiteY244" fmla="*/ 9525 h 9525"/>
                              <a:gd name="connsiteX245" fmla="*/ 13754 w 28575"/>
                              <a:gd name="connsiteY245" fmla="*/ 9525 h 9525"/>
                              <a:gd name="connsiteX246" fmla="*/ 13754 w 28575"/>
                              <a:gd name="connsiteY246" fmla="*/ 4763 h 9525"/>
                              <a:gd name="connsiteX247" fmla="*/ 13754 w 28575"/>
                              <a:gd name="connsiteY247" fmla="*/ 4763 h 9525"/>
                              <a:gd name="connsiteX248" fmla="*/ 13754 w 28575"/>
                              <a:gd name="connsiteY248" fmla="*/ 4763 h 9525"/>
                              <a:gd name="connsiteX249" fmla="*/ 13754 w 28575"/>
                              <a:gd name="connsiteY249" fmla="*/ 4763 h 9525"/>
                              <a:gd name="connsiteX250" fmla="*/ 14821 w 28575"/>
                              <a:gd name="connsiteY250" fmla="*/ 4763 h 9525"/>
                              <a:gd name="connsiteX251" fmla="*/ 14821 w 28575"/>
                              <a:gd name="connsiteY251" fmla="*/ 4763 h 9525"/>
                              <a:gd name="connsiteX252" fmla="*/ 14821 w 28575"/>
                              <a:gd name="connsiteY252" fmla="*/ 9525 h 9525"/>
                              <a:gd name="connsiteX253" fmla="*/ 14821 w 28575"/>
                              <a:gd name="connsiteY253" fmla="*/ 4763 h 9525"/>
                              <a:gd name="connsiteX254" fmla="*/ 14821 w 28575"/>
                              <a:gd name="connsiteY254" fmla="*/ 4763 h 9525"/>
                              <a:gd name="connsiteX255" fmla="*/ 14821 w 28575"/>
                              <a:gd name="connsiteY255" fmla="*/ 4763 h 9525"/>
                              <a:gd name="connsiteX256" fmla="*/ 14821 w 28575"/>
                              <a:gd name="connsiteY256" fmla="*/ 9525 h 9525"/>
                              <a:gd name="connsiteX257" fmla="*/ 14821 w 28575"/>
                              <a:gd name="connsiteY257" fmla="*/ 9525 h 9525"/>
                              <a:gd name="connsiteX258" fmla="*/ 14821 w 28575"/>
                              <a:gd name="connsiteY258" fmla="*/ 4763 h 9525"/>
                              <a:gd name="connsiteX259" fmla="*/ 14821 w 28575"/>
                              <a:gd name="connsiteY259" fmla="*/ 4763 h 9525"/>
                              <a:gd name="connsiteX260" fmla="*/ 14821 w 28575"/>
                              <a:gd name="connsiteY260" fmla="*/ 4763 h 9525"/>
                              <a:gd name="connsiteX261" fmla="*/ 14821 w 28575"/>
                              <a:gd name="connsiteY261" fmla="*/ 0 h 9525"/>
                              <a:gd name="connsiteX262" fmla="*/ 14821 w 28575"/>
                              <a:gd name="connsiteY262" fmla="*/ 4763 h 9525"/>
                              <a:gd name="connsiteX263" fmla="*/ 14821 w 28575"/>
                              <a:gd name="connsiteY263" fmla="*/ 4763 h 9525"/>
                              <a:gd name="connsiteX264" fmla="*/ 14821 w 28575"/>
                              <a:gd name="connsiteY264" fmla="*/ 4763 h 9525"/>
                              <a:gd name="connsiteX265" fmla="*/ 14821 w 28575"/>
                              <a:gd name="connsiteY265" fmla="*/ 9525 h 9525"/>
                              <a:gd name="connsiteX266" fmla="*/ 14821 w 28575"/>
                              <a:gd name="connsiteY266" fmla="*/ 4763 h 9525"/>
                              <a:gd name="connsiteX267" fmla="*/ 14821 w 28575"/>
                              <a:gd name="connsiteY267" fmla="*/ 4763 h 9525"/>
                              <a:gd name="connsiteX268" fmla="*/ 15878 w 28575"/>
                              <a:gd name="connsiteY268" fmla="*/ 4763 h 9525"/>
                              <a:gd name="connsiteX269" fmla="*/ 15878 w 28575"/>
                              <a:gd name="connsiteY269" fmla="*/ 4763 h 9525"/>
                              <a:gd name="connsiteX270" fmla="*/ 15878 w 28575"/>
                              <a:gd name="connsiteY270" fmla="*/ 4763 h 9525"/>
                              <a:gd name="connsiteX271" fmla="*/ 15878 w 28575"/>
                              <a:gd name="connsiteY271" fmla="*/ 4763 h 9525"/>
                              <a:gd name="connsiteX272" fmla="*/ 15878 w 28575"/>
                              <a:gd name="connsiteY272" fmla="*/ 4763 h 9525"/>
                              <a:gd name="connsiteX273" fmla="*/ 15878 w 28575"/>
                              <a:gd name="connsiteY273" fmla="*/ 4763 h 9525"/>
                              <a:gd name="connsiteX274" fmla="*/ 15878 w 28575"/>
                              <a:gd name="connsiteY274" fmla="*/ 0 h 9525"/>
                              <a:gd name="connsiteX275" fmla="*/ 15878 w 28575"/>
                              <a:gd name="connsiteY275" fmla="*/ 4763 h 9525"/>
                              <a:gd name="connsiteX276" fmla="*/ 15878 w 28575"/>
                              <a:gd name="connsiteY276" fmla="*/ 4763 h 9525"/>
                              <a:gd name="connsiteX277" fmla="*/ 15878 w 28575"/>
                              <a:gd name="connsiteY277" fmla="*/ 4763 h 9525"/>
                              <a:gd name="connsiteX278" fmla="*/ 15878 w 28575"/>
                              <a:gd name="connsiteY278" fmla="*/ 4763 h 9525"/>
                              <a:gd name="connsiteX279" fmla="*/ 15878 w 28575"/>
                              <a:gd name="connsiteY279" fmla="*/ 9525 h 9525"/>
                              <a:gd name="connsiteX280" fmla="*/ 15878 w 28575"/>
                              <a:gd name="connsiteY280" fmla="*/ 4763 h 9525"/>
                              <a:gd name="connsiteX281" fmla="*/ 15878 w 28575"/>
                              <a:gd name="connsiteY281" fmla="*/ 4763 h 9525"/>
                              <a:gd name="connsiteX282" fmla="*/ 15878 w 28575"/>
                              <a:gd name="connsiteY282" fmla="*/ 4763 h 9525"/>
                              <a:gd name="connsiteX283" fmla="*/ 15878 w 28575"/>
                              <a:gd name="connsiteY283" fmla="*/ 4763 h 9525"/>
                              <a:gd name="connsiteX284" fmla="*/ 15878 w 28575"/>
                              <a:gd name="connsiteY284" fmla="*/ 4763 h 9525"/>
                              <a:gd name="connsiteX285" fmla="*/ 15878 w 28575"/>
                              <a:gd name="connsiteY285" fmla="*/ 4763 h 9525"/>
                              <a:gd name="connsiteX286" fmla="*/ 16935 w 28575"/>
                              <a:gd name="connsiteY286" fmla="*/ 4763 h 9525"/>
                              <a:gd name="connsiteX287" fmla="*/ 16935 w 28575"/>
                              <a:gd name="connsiteY287" fmla="*/ 4763 h 9525"/>
                              <a:gd name="connsiteX288" fmla="*/ 16935 w 28575"/>
                              <a:gd name="connsiteY288" fmla="*/ 4763 h 9525"/>
                              <a:gd name="connsiteX289" fmla="*/ 16935 w 28575"/>
                              <a:gd name="connsiteY289" fmla="*/ 4763 h 9525"/>
                              <a:gd name="connsiteX290" fmla="*/ 16935 w 28575"/>
                              <a:gd name="connsiteY290" fmla="*/ 4763 h 9525"/>
                              <a:gd name="connsiteX291" fmla="*/ 16935 w 28575"/>
                              <a:gd name="connsiteY291" fmla="*/ 4763 h 9525"/>
                              <a:gd name="connsiteX292" fmla="*/ 16935 w 28575"/>
                              <a:gd name="connsiteY292" fmla="*/ 4763 h 9525"/>
                              <a:gd name="connsiteX293" fmla="*/ 16935 w 28575"/>
                              <a:gd name="connsiteY293" fmla="*/ 4763 h 9525"/>
                              <a:gd name="connsiteX294" fmla="*/ 16935 w 28575"/>
                              <a:gd name="connsiteY294" fmla="*/ 4763 h 9525"/>
                              <a:gd name="connsiteX295" fmla="*/ 16935 w 28575"/>
                              <a:gd name="connsiteY295" fmla="*/ 4763 h 9525"/>
                              <a:gd name="connsiteX296" fmla="*/ 16935 w 28575"/>
                              <a:gd name="connsiteY296" fmla="*/ 9525 h 9525"/>
                              <a:gd name="connsiteX297" fmla="*/ 16935 w 28575"/>
                              <a:gd name="connsiteY297" fmla="*/ 9525 h 9525"/>
                              <a:gd name="connsiteX298" fmla="*/ 16935 w 28575"/>
                              <a:gd name="connsiteY298" fmla="*/ 4763 h 9525"/>
                              <a:gd name="connsiteX299" fmla="*/ 16935 w 28575"/>
                              <a:gd name="connsiteY299" fmla="*/ 4763 h 9525"/>
                              <a:gd name="connsiteX300" fmla="*/ 16935 w 28575"/>
                              <a:gd name="connsiteY300" fmla="*/ 4763 h 9525"/>
                              <a:gd name="connsiteX301" fmla="*/ 16935 w 28575"/>
                              <a:gd name="connsiteY301" fmla="*/ 0 h 9525"/>
                              <a:gd name="connsiteX302" fmla="*/ 16935 w 28575"/>
                              <a:gd name="connsiteY302" fmla="*/ 4763 h 9525"/>
                              <a:gd name="connsiteX303" fmla="*/ 16935 w 28575"/>
                              <a:gd name="connsiteY303" fmla="*/ 4763 h 9525"/>
                              <a:gd name="connsiteX304" fmla="*/ 16935 w 28575"/>
                              <a:gd name="connsiteY304" fmla="*/ 4763 h 9525"/>
                              <a:gd name="connsiteX305" fmla="*/ 16935 w 28575"/>
                              <a:gd name="connsiteY305" fmla="*/ 9525 h 9525"/>
                              <a:gd name="connsiteX306" fmla="*/ 17993 w 28575"/>
                              <a:gd name="connsiteY306" fmla="*/ 9525 h 9525"/>
                              <a:gd name="connsiteX307" fmla="*/ 17993 w 28575"/>
                              <a:gd name="connsiteY307" fmla="*/ 9525 h 9525"/>
                              <a:gd name="connsiteX308" fmla="*/ 17993 w 28575"/>
                              <a:gd name="connsiteY308" fmla="*/ 4763 h 9525"/>
                              <a:gd name="connsiteX309" fmla="*/ 17993 w 28575"/>
                              <a:gd name="connsiteY309" fmla="*/ 4763 h 9525"/>
                              <a:gd name="connsiteX310" fmla="*/ 17993 w 28575"/>
                              <a:gd name="connsiteY310" fmla="*/ 4763 h 9525"/>
                              <a:gd name="connsiteX311" fmla="*/ 17993 w 28575"/>
                              <a:gd name="connsiteY311" fmla="*/ 4763 h 9525"/>
                              <a:gd name="connsiteX312" fmla="*/ 17993 w 28575"/>
                              <a:gd name="connsiteY312" fmla="*/ 4763 h 9525"/>
                              <a:gd name="connsiteX313" fmla="*/ 17993 w 28575"/>
                              <a:gd name="connsiteY313" fmla="*/ 4763 h 9525"/>
                              <a:gd name="connsiteX314" fmla="*/ 17993 w 28575"/>
                              <a:gd name="connsiteY314" fmla="*/ 4763 h 9525"/>
                              <a:gd name="connsiteX315" fmla="*/ 17993 w 28575"/>
                              <a:gd name="connsiteY315" fmla="*/ 4763 h 9525"/>
                              <a:gd name="connsiteX316" fmla="*/ 17993 w 28575"/>
                              <a:gd name="connsiteY316" fmla="*/ 4763 h 9525"/>
                              <a:gd name="connsiteX317" fmla="*/ 17993 w 28575"/>
                              <a:gd name="connsiteY317" fmla="*/ 4763 h 9525"/>
                              <a:gd name="connsiteX318" fmla="*/ 17993 w 28575"/>
                              <a:gd name="connsiteY318" fmla="*/ 4763 h 9525"/>
                              <a:gd name="connsiteX319" fmla="*/ 17993 w 28575"/>
                              <a:gd name="connsiteY319" fmla="*/ 4763 h 9525"/>
                              <a:gd name="connsiteX320" fmla="*/ 17993 w 28575"/>
                              <a:gd name="connsiteY320" fmla="*/ 4763 h 9525"/>
                              <a:gd name="connsiteX321" fmla="*/ 17993 w 28575"/>
                              <a:gd name="connsiteY321" fmla="*/ 4763 h 9525"/>
                              <a:gd name="connsiteX322" fmla="*/ 17993 w 28575"/>
                              <a:gd name="connsiteY322" fmla="*/ 4763 h 9525"/>
                              <a:gd name="connsiteX323" fmla="*/ 17993 w 28575"/>
                              <a:gd name="connsiteY323" fmla="*/ 4763 h 9525"/>
                              <a:gd name="connsiteX324" fmla="*/ 19050 w 28575"/>
                              <a:gd name="connsiteY324" fmla="*/ 9525 h 9525"/>
                              <a:gd name="connsiteX325" fmla="*/ 19050 w 28575"/>
                              <a:gd name="connsiteY325" fmla="*/ 9525 h 9525"/>
                              <a:gd name="connsiteX326" fmla="*/ 19050 w 28575"/>
                              <a:gd name="connsiteY326" fmla="*/ 9525 h 9525"/>
                              <a:gd name="connsiteX327" fmla="*/ 19050 w 28575"/>
                              <a:gd name="connsiteY327" fmla="*/ 9525 h 9525"/>
                              <a:gd name="connsiteX328" fmla="*/ 19050 w 28575"/>
                              <a:gd name="connsiteY328" fmla="*/ 4763 h 9525"/>
                              <a:gd name="connsiteX329" fmla="*/ 19050 w 28575"/>
                              <a:gd name="connsiteY329" fmla="*/ 4763 h 9525"/>
                              <a:gd name="connsiteX330" fmla="*/ 19050 w 28575"/>
                              <a:gd name="connsiteY330" fmla="*/ 4763 h 9525"/>
                              <a:gd name="connsiteX331" fmla="*/ 19050 w 28575"/>
                              <a:gd name="connsiteY331" fmla="*/ 4763 h 9525"/>
                              <a:gd name="connsiteX332" fmla="*/ 19050 w 28575"/>
                              <a:gd name="connsiteY332" fmla="*/ 4763 h 9525"/>
                              <a:gd name="connsiteX333" fmla="*/ 19050 w 28575"/>
                              <a:gd name="connsiteY333" fmla="*/ 4763 h 9525"/>
                              <a:gd name="connsiteX334" fmla="*/ 19050 w 28575"/>
                              <a:gd name="connsiteY334" fmla="*/ 4763 h 9525"/>
                              <a:gd name="connsiteX335" fmla="*/ 19050 w 28575"/>
                              <a:gd name="connsiteY335" fmla="*/ 4763 h 9525"/>
                              <a:gd name="connsiteX336" fmla="*/ 19050 w 28575"/>
                              <a:gd name="connsiteY336" fmla="*/ 4763 h 9525"/>
                              <a:gd name="connsiteX337" fmla="*/ 19050 w 28575"/>
                              <a:gd name="connsiteY337" fmla="*/ 9525 h 9525"/>
                              <a:gd name="connsiteX338" fmla="*/ 19050 w 28575"/>
                              <a:gd name="connsiteY338" fmla="*/ 4763 h 9525"/>
                              <a:gd name="connsiteX339" fmla="*/ 19050 w 28575"/>
                              <a:gd name="connsiteY339" fmla="*/ 4763 h 9525"/>
                              <a:gd name="connsiteX340" fmla="*/ 19050 w 28575"/>
                              <a:gd name="connsiteY340" fmla="*/ 4763 h 9525"/>
                              <a:gd name="connsiteX341" fmla="*/ 19050 w 28575"/>
                              <a:gd name="connsiteY341" fmla="*/ 4763 h 9525"/>
                              <a:gd name="connsiteX342" fmla="*/ 20107 w 28575"/>
                              <a:gd name="connsiteY342" fmla="*/ 4763 h 9525"/>
                              <a:gd name="connsiteX343" fmla="*/ 20107 w 28575"/>
                              <a:gd name="connsiteY343" fmla="*/ 4763 h 9525"/>
                              <a:gd name="connsiteX344" fmla="*/ 20107 w 28575"/>
                              <a:gd name="connsiteY344" fmla="*/ 4763 h 9525"/>
                              <a:gd name="connsiteX345" fmla="*/ 20107 w 28575"/>
                              <a:gd name="connsiteY345" fmla="*/ 4763 h 9525"/>
                              <a:gd name="connsiteX346" fmla="*/ 20107 w 28575"/>
                              <a:gd name="connsiteY346" fmla="*/ 4763 h 9525"/>
                              <a:gd name="connsiteX347" fmla="*/ 20107 w 28575"/>
                              <a:gd name="connsiteY347" fmla="*/ 4763 h 9525"/>
                              <a:gd name="connsiteX348" fmla="*/ 20107 w 28575"/>
                              <a:gd name="connsiteY348" fmla="*/ 4763 h 9525"/>
                              <a:gd name="connsiteX349" fmla="*/ 20107 w 28575"/>
                              <a:gd name="connsiteY349" fmla="*/ 4763 h 9525"/>
                              <a:gd name="connsiteX350" fmla="*/ 20107 w 28575"/>
                              <a:gd name="connsiteY350" fmla="*/ 4763 h 9525"/>
                              <a:gd name="connsiteX351" fmla="*/ 20107 w 28575"/>
                              <a:gd name="connsiteY351" fmla="*/ 4763 h 9525"/>
                              <a:gd name="connsiteX352" fmla="*/ 20107 w 28575"/>
                              <a:gd name="connsiteY352" fmla="*/ 4763 h 9525"/>
                              <a:gd name="connsiteX353" fmla="*/ 20107 w 28575"/>
                              <a:gd name="connsiteY353" fmla="*/ 4763 h 9525"/>
                              <a:gd name="connsiteX354" fmla="*/ 20107 w 28575"/>
                              <a:gd name="connsiteY354" fmla="*/ 4763 h 9525"/>
                              <a:gd name="connsiteX355" fmla="*/ 20107 w 28575"/>
                              <a:gd name="connsiteY355" fmla="*/ 4763 h 9525"/>
                              <a:gd name="connsiteX356" fmla="*/ 20107 w 28575"/>
                              <a:gd name="connsiteY356" fmla="*/ 4763 h 9525"/>
                              <a:gd name="connsiteX357" fmla="*/ 20107 w 28575"/>
                              <a:gd name="connsiteY357" fmla="*/ 4763 h 9525"/>
                              <a:gd name="connsiteX358" fmla="*/ 20107 w 28575"/>
                              <a:gd name="connsiteY358" fmla="*/ 4763 h 9525"/>
                              <a:gd name="connsiteX359" fmla="*/ 20107 w 28575"/>
                              <a:gd name="connsiteY359" fmla="*/ 9525 h 9525"/>
                              <a:gd name="connsiteX360" fmla="*/ 21165 w 28575"/>
                              <a:gd name="connsiteY360" fmla="*/ 4763 h 9525"/>
                              <a:gd name="connsiteX361" fmla="*/ 21165 w 28575"/>
                              <a:gd name="connsiteY361" fmla="*/ 4763 h 9525"/>
                              <a:gd name="connsiteX362" fmla="*/ 21165 w 28575"/>
                              <a:gd name="connsiteY362" fmla="*/ 4763 h 9525"/>
                              <a:gd name="connsiteX363" fmla="*/ 21165 w 28575"/>
                              <a:gd name="connsiteY363" fmla="*/ 4763 h 9525"/>
                              <a:gd name="connsiteX364" fmla="*/ 21165 w 28575"/>
                              <a:gd name="connsiteY364" fmla="*/ 4763 h 9525"/>
                              <a:gd name="connsiteX365" fmla="*/ 21165 w 28575"/>
                              <a:gd name="connsiteY365" fmla="*/ 4763 h 9525"/>
                              <a:gd name="connsiteX366" fmla="*/ 21165 w 28575"/>
                              <a:gd name="connsiteY366" fmla="*/ 4763 h 9525"/>
                              <a:gd name="connsiteX367" fmla="*/ 21165 w 28575"/>
                              <a:gd name="connsiteY367" fmla="*/ 4763 h 9525"/>
                              <a:gd name="connsiteX368" fmla="*/ 21165 w 28575"/>
                              <a:gd name="connsiteY368" fmla="*/ 4763 h 9525"/>
                              <a:gd name="connsiteX369" fmla="*/ 21165 w 28575"/>
                              <a:gd name="connsiteY369" fmla="*/ 4763 h 9525"/>
                              <a:gd name="connsiteX370" fmla="*/ 21165 w 28575"/>
                              <a:gd name="connsiteY370" fmla="*/ 4763 h 9525"/>
                              <a:gd name="connsiteX371" fmla="*/ 21165 w 28575"/>
                              <a:gd name="connsiteY371" fmla="*/ 4763 h 9525"/>
                              <a:gd name="connsiteX372" fmla="*/ 21165 w 28575"/>
                              <a:gd name="connsiteY372" fmla="*/ 4763 h 9525"/>
                              <a:gd name="connsiteX373" fmla="*/ 21165 w 28575"/>
                              <a:gd name="connsiteY373" fmla="*/ 4763 h 9525"/>
                              <a:gd name="connsiteX374" fmla="*/ 21165 w 28575"/>
                              <a:gd name="connsiteY374" fmla="*/ 4763 h 9525"/>
                              <a:gd name="connsiteX375" fmla="*/ 21165 w 28575"/>
                              <a:gd name="connsiteY375" fmla="*/ 4763 h 9525"/>
                              <a:gd name="connsiteX376" fmla="*/ 21165 w 28575"/>
                              <a:gd name="connsiteY376" fmla="*/ 9525 h 9525"/>
                              <a:gd name="connsiteX377" fmla="*/ 21165 w 28575"/>
                              <a:gd name="connsiteY377" fmla="*/ 9525 h 9525"/>
                              <a:gd name="connsiteX378" fmla="*/ 21165 w 28575"/>
                              <a:gd name="connsiteY378" fmla="*/ 9525 h 9525"/>
                              <a:gd name="connsiteX379" fmla="*/ 21165 w 28575"/>
                              <a:gd name="connsiteY379" fmla="*/ 4763 h 9525"/>
                              <a:gd name="connsiteX380" fmla="*/ 21165 w 28575"/>
                              <a:gd name="connsiteY380" fmla="*/ 4763 h 9525"/>
                              <a:gd name="connsiteX381" fmla="*/ 21165 w 28575"/>
                              <a:gd name="connsiteY381" fmla="*/ 4763 h 9525"/>
                              <a:gd name="connsiteX382" fmla="*/ 21165 w 28575"/>
                              <a:gd name="connsiteY382" fmla="*/ 4763 h 9525"/>
                              <a:gd name="connsiteX383" fmla="*/ 21165 w 28575"/>
                              <a:gd name="connsiteY383" fmla="*/ 4763 h 9525"/>
                              <a:gd name="connsiteX384" fmla="*/ 21165 w 28575"/>
                              <a:gd name="connsiteY384" fmla="*/ 0 h 9525"/>
                              <a:gd name="connsiteX385" fmla="*/ 21165 w 28575"/>
                              <a:gd name="connsiteY385" fmla="*/ 4763 h 9525"/>
                              <a:gd name="connsiteX386" fmla="*/ 22222 w 28575"/>
                              <a:gd name="connsiteY386" fmla="*/ 4763 h 9525"/>
                              <a:gd name="connsiteX387" fmla="*/ 22222 w 28575"/>
                              <a:gd name="connsiteY387" fmla="*/ 4763 h 9525"/>
                              <a:gd name="connsiteX388" fmla="*/ 22222 w 28575"/>
                              <a:gd name="connsiteY388" fmla="*/ 4763 h 9525"/>
                              <a:gd name="connsiteX389" fmla="*/ 22222 w 28575"/>
                              <a:gd name="connsiteY389" fmla="*/ 4763 h 9525"/>
                              <a:gd name="connsiteX390" fmla="*/ 22222 w 28575"/>
                              <a:gd name="connsiteY390" fmla="*/ 4763 h 9525"/>
                              <a:gd name="connsiteX391" fmla="*/ 22222 w 28575"/>
                              <a:gd name="connsiteY391" fmla="*/ 4763 h 9525"/>
                              <a:gd name="connsiteX392" fmla="*/ 22222 w 28575"/>
                              <a:gd name="connsiteY392" fmla="*/ 4763 h 9525"/>
                              <a:gd name="connsiteX393" fmla="*/ 22222 w 28575"/>
                              <a:gd name="connsiteY393" fmla="*/ 9525 h 9525"/>
                              <a:gd name="connsiteX394" fmla="*/ 22222 w 28575"/>
                              <a:gd name="connsiteY394" fmla="*/ 9525 h 9525"/>
                              <a:gd name="connsiteX395" fmla="*/ 22222 w 28575"/>
                              <a:gd name="connsiteY395" fmla="*/ 4763 h 9525"/>
                              <a:gd name="connsiteX396" fmla="*/ 22222 w 28575"/>
                              <a:gd name="connsiteY396" fmla="*/ 4763 h 9525"/>
                              <a:gd name="connsiteX397" fmla="*/ 22222 w 28575"/>
                              <a:gd name="connsiteY397" fmla="*/ 4763 h 9525"/>
                              <a:gd name="connsiteX398" fmla="*/ 22222 w 28575"/>
                              <a:gd name="connsiteY398" fmla="*/ 4763 h 9525"/>
                              <a:gd name="connsiteX399" fmla="*/ 22222 w 28575"/>
                              <a:gd name="connsiteY399" fmla="*/ 4763 h 9525"/>
                              <a:gd name="connsiteX400" fmla="*/ 22222 w 28575"/>
                              <a:gd name="connsiteY400" fmla="*/ 9525 h 9525"/>
                              <a:gd name="connsiteX401" fmla="*/ 22222 w 28575"/>
                              <a:gd name="connsiteY401" fmla="*/ 4763 h 9525"/>
                              <a:gd name="connsiteX402" fmla="*/ 22222 w 28575"/>
                              <a:gd name="connsiteY402" fmla="*/ 4763 h 9525"/>
                              <a:gd name="connsiteX403" fmla="*/ 22222 w 28575"/>
                              <a:gd name="connsiteY403" fmla="*/ 4763 h 9525"/>
                              <a:gd name="connsiteX404" fmla="*/ 23279 w 28575"/>
                              <a:gd name="connsiteY404" fmla="*/ 0 h 9525"/>
                              <a:gd name="connsiteX405" fmla="*/ 23279 w 28575"/>
                              <a:gd name="connsiteY405" fmla="*/ 4763 h 9525"/>
                              <a:gd name="connsiteX406" fmla="*/ 23279 w 28575"/>
                              <a:gd name="connsiteY406" fmla="*/ 4763 h 9525"/>
                              <a:gd name="connsiteX407" fmla="*/ 23279 w 28575"/>
                              <a:gd name="connsiteY407" fmla="*/ 4763 h 9525"/>
                              <a:gd name="connsiteX408" fmla="*/ 23279 w 28575"/>
                              <a:gd name="connsiteY408" fmla="*/ 4763 h 9525"/>
                              <a:gd name="connsiteX409" fmla="*/ 23279 w 28575"/>
                              <a:gd name="connsiteY409" fmla="*/ 4763 h 9525"/>
                              <a:gd name="connsiteX410" fmla="*/ 23279 w 28575"/>
                              <a:gd name="connsiteY410" fmla="*/ 4763 h 9525"/>
                              <a:gd name="connsiteX411" fmla="*/ 23279 w 28575"/>
                              <a:gd name="connsiteY411" fmla="*/ 4763 h 9525"/>
                              <a:gd name="connsiteX412" fmla="*/ 23279 w 28575"/>
                              <a:gd name="connsiteY412" fmla="*/ 4763 h 9525"/>
                              <a:gd name="connsiteX413" fmla="*/ 23279 w 28575"/>
                              <a:gd name="connsiteY413" fmla="*/ 9525 h 9525"/>
                              <a:gd name="connsiteX414" fmla="*/ 23279 w 28575"/>
                              <a:gd name="connsiteY414" fmla="*/ 9525 h 9525"/>
                              <a:gd name="connsiteX415" fmla="*/ 23279 w 28575"/>
                              <a:gd name="connsiteY415" fmla="*/ 4763 h 9525"/>
                              <a:gd name="connsiteX416" fmla="*/ 23279 w 28575"/>
                              <a:gd name="connsiteY416" fmla="*/ 4763 h 9525"/>
                              <a:gd name="connsiteX417" fmla="*/ 23279 w 28575"/>
                              <a:gd name="connsiteY417" fmla="*/ 4763 h 9525"/>
                              <a:gd name="connsiteX418" fmla="*/ 23279 w 28575"/>
                              <a:gd name="connsiteY418" fmla="*/ 4763 h 9525"/>
                              <a:gd name="connsiteX419" fmla="*/ 23279 w 28575"/>
                              <a:gd name="connsiteY419" fmla="*/ 4763 h 9525"/>
                              <a:gd name="connsiteX420" fmla="*/ 23279 w 28575"/>
                              <a:gd name="connsiteY420" fmla="*/ 9525 h 9525"/>
                              <a:gd name="connsiteX421" fmla="*/ 23279 w 28575"/>
                              <a:gd name="connsiteY421" fmla="*/ 9525 h 9525"/>
                              <a:gd name="connsiteX422" fmla="*/ 24346 w 28575"/>
                              <a:gd name="connsiteY422" fmla="*/ 9525 h 9525"/>
                              <a:gd name="connsiteX423" fmla="*/ 24346 w 28575"/>
                              <a:gd name="connsiteY423" fmla="*/ 9525 h 9525"/>
                              <a:gd name="connsiteX424" fmla="*/ 24346 w 28575"/>
                              <a:gd name="connsiteY424" fmla="*/ 9525 h 9525"/>
                              <a:gd name="connsiteX425" fmla="*/ 24346 w 28575"/>
                              <a:gd name="connsiteY425" fmla="*/ 9525 h 9525"/>
                              <a:gd name="connsiteX426" fmla="*/ 24346 w 28575"/>
                              <a:gd name="connsiteY426" fmla="*/ 4763 h 9525"/>
                              <a:gd name="connsiteX427" fmla="*/ 24346 w 28575"/>
                              <a:gd name="connsiteY427" fmla="*/ 4763 h 9525"/>
                              <a:gd name="connsiteX428" fmla="*/ 24346 w 28575"/>
                              <a:gd name="connsiteY428" fmla="*/ 4763 h 9525"/>
                              <a:gd name="connsiteX429" fmla="*/ 24346 w 28575"/>
                              <a:gd name="connsiteY429" fmla="*/ 4763 h 9525"/>
                              <a:gd name="connsiteX430" fmla="*/ 24346 w 28575"/>
                              <a:gd name="connsiteY430" fmla="*/ 4763 h 9525"/>
                              <a:gd name="connsiteX431" fmla="*/ 24346 w 28575"/>
                              <a:gd name="connsiteY431" fmla="*/ 4763 h 9525"/>
                              <a:gd name="connsiteX432" fmla="*/ 24346 w 28575"/>
                              <a:gd name="connsiteY432" fmla="*/ 4763 h 9525"/>
                              <a:gd name="connsiteX433" fmla="*/ 24346 w 28575"/>
                              <a:gd name="connsiteY433" fmla="*/ 4763 h 9525"/>
                              <a:gd name="connsiteX434" fmla="*/ 24346 w 28575"/>
                              <a:gd name="connsiteY434" fmla="*/ 4763 h 9525"/>
                              <a:gd name="connsiteX435" fmla="*/ 24346 w 28575"/>
                              <a:gd name="connsiteY435" fmla="*/ 4763 h 9525"/>
                              <a:gd name="connsiteX436" fmla="*/ 24346 w 28575"/>
                              <a:gd name="connsiteY436" fmla="*/ 4763 h 9525"/>
                              <a:gd name="connsiteX437" fmla="*/ 24346 w 28575"/>
                              <a:gd name="connsiteY437" fmla="*/ 4763 h 9525"/>
                              <a:gd name="connsiteX438" fmla="*/ 24346 w 28575"/>
                              <a:gd name="connsiteY438" fmla="*/ 4763 h 9525"/>
                              <a:gd name="connsiteX439" fmla="*/ 24346 w 28575"/>
                              <a:gd name="connsiteY439" fmla="*/ 4763 h 9525"/>
                              <a:gd name="connsiteX440" fmla="*/ 25403 w 28575"/>
                              <a:gd name="connsiteY440" fmla="*/ 4763 h 9525"/>
                              <a:gd name="connsiteX441" fmla="*/ 25403 w 28575"/>
                              <a:gd name="connsiteY441" fmla="*/ 4763 h 9525"/>
                              <a:gd name="connsiteX442" fmla="*/ 25403 w 28575"/>
                              <a:gd name="connsiteY442" fmla="*/ 4763 h 9525"/>
                              <a:gd name="connsiteX443" fmla="*/ 25403 w 28575"/>
                              <a:gd name="connsiteY443" fmla="*/ 4763 h 9525"/>
                              <a:gd name="connsiteX444" fmla="*/ 25403 w 28575"/>
                              <a:gd name="connsiteY444" fmla="*/ 4763 h 9525"/>
                              <a:gd name="connsiteX445" fmla="*/ 25403 w 28575"/>
                              <a:gd name="connsiteY445" fmla="*/ 4763 h 9525"/>
                              <a:gd name="connsiteX446" fmla="*/ 25403 w 28575"/>
                              <a:gd name="connsiteY446" fmla="*/ 4763 h 9525"/>
                              <a:gd name="connsiteX447" fmla="*/ 25403 w 28575"/>
                              <a:gd name="connsiteY447" fmla="*/ 4763 h 9525"/>
                              <a:gd name="connsiteX448" fmla="*/ 25403 w 28575"/>
                              <a:gd name="connsiteY448" fmla="*/ 4763 h 9525"/>
                              <a:gd name="connsiteX449" fmla="*/ 25403 w 28575"/>
                              <a:gd name="connsiteY449" fmla="*/ 4763 h 9525"/>
                              <a:gd name="connsiteX450" fmla="*/ 25403 w 28575"/>
                              <a:gd name="connsiteY450" fmla="*/ 4763 h 9525"/>
                              <a:gd name="connsiteX451" fmla="*/ 25403 w 28575"/>
                              <a:gd name="connsiteY451" fmla="*/ 4763 h 9525"/>
                              <a:gd name="connsiteX452" fmla="*/ 25403 w 28575"/>
                              <a:gd name="connsiteY452" fmla="*/ 4763 h 9525"/>
                              <a:gd name="connsiteX453" fmla="*/ 25403 w 28575"/>
                              <a:gd name="connsiteY453" fmla="*/ 4763 h 9525"/>
                              <a:gd name="connsiteX454" fmla="*/ 25403 w 28575"/>
                              <a:gd name="connsiteY454" fmla="*/ 4763 h 9525"/>
                              <a:gd name="connsiteX455" fmla="*/ 25403 w 28575"/>
                              <a:gd name="connsiteY455" fmla="*/ 4763 h 9525"/>
                              <a:gd name="connsiteX456" fmla="*/ 25403 w 28575"/>
                              <a:gd name="connsiteY456" fmla="*/ 9525 h 9525"/>
                              <a:gd name="connsiteX457" fmla="*/ 25403 w 28575"/>
                              <a:gd name="connsiteY457" fmla="*/ 4763 h 9525"/>
                              <a:gd name="connsiteX458" fmla="*/ 25403 w 28575"/>
                              <a:gd name="connsiteY458" fmla="*/ 4763 h 9525"/>
                              <a:gd name="connsiteX459" fmla="*/ 25403 w 28575"/>
                              <a:gd name="connsiteY459" fmla="*/ 4763 h 9525"/>
                              <a:gd name="connsiteX460" fmla="*/ 26460 w 28575"/>
                              <a:gd name="connsiteY460" fmla="*/ 4763 h 9525"/>
                              <a:gd name="connsiteX461" fmla="*/ 26460 w 28575"/>
                              <a:gd name="connsiteY461" fmla="*/ 4763 h 9525"/>
                              <a:gd name="connsiteX462" fmla="*/ 26460 w 28575"/>
                              <a:gd name="connsiteY462" fmla="*/ 4763 h 9525"/>
                              <a:gd name="connsiteX463" fmla="*/ 26460 w 28575"/>
                              <a:gd name="connsiteY463" fmla="*/ 4763 h 9525"/>
                              <a:gd name="connsiteX464" fmla="*/ 26460 w 28575"/>
                              <a:gd name="connsiteY464" fmla="*/ 4763 h 9525"/>
                              <a:gd name="connsiteX465" fmla="*/ 26460 w 28575"/>
                              <a:gd name="connsiteY465" fmla="*/ 4763 h 9525"/>
                              <a:gd name="connsiteX466" fmla="*/ 26460 w 28575"/>
                              <a:gd name="connsiteY466" fmla="*/ 4763 h 9525"/>
                              <a:gd name="connsiteX467" fmla="*/ 26460 w 28575"/>
                              <a:gd name="connsiteY467" fmla="*/ 4763 h 9525"/>
                              <a:gd name="connsiteX468" fmla="*/ 26460 w 28575"/>
                              <a:gd name="connsiteY468" fmla="*/ 4763 h 9525"/>
                              <a:gd name="connsiteX469" fmla="*/ 26460 w 28575"/>
                              <a:gd name="connsiteY469" fmla="*/ 4763 h 9525"/>
                              <a:gd name="connsiteX470" fmla="*/ 26460 w 28575"/>
                              <a:gd name="connsiteY470" fmla="*/ 4763 h 9525"/>
                              <a:gd name="connsiteX471" fmla="*/ 26460 w 28575"/>
                              <a:gd name="connsiteY471" fmla="*/ 4763 h 9525"/>
                              <a:gd name="connsiteX472" fmla="*/ 26460 w 28575"/>
                              <a:gd name="connsiteY472" fmla="*/ 4763 h 9525"/>
                              <a:gd name="connsiteX473" fmla="*/ 26460 w 28575"/>
                              <a:gd name="connsiteY473" fmla="*/ 4763 h 9525"/>
                              <a:gd name="connsiteX474" fmla="*/ 26460 w 28575"/>
                              <a:gd name="connsiteY474" fmla="*/ 4763 h 9525"/>
                              <a:gd name="connsiteX475" fmla="*/ 26460 w 28575"/>
                              <a:gd name="connsiteY475" fmla="*/ 4763 h 9525"/>
                              <a:gd name="connsiteX476" fmla="*/ 26460 w 28575"/>
                              <a:gd name="connsiteY476" fmla="*/ 4763 h 9525"/>
                              <a:gd name="connsiteX477" fmla="*/ 26460 w 28575"/>
                              <a:gd name="connsiteY477" fmla="*/ 4763 h 9525"/>
                              <a:gd name="connsiteX478" fmla="*/ 27518 w 28575"/>
                              <a:gd name="connsiteY478" fmla="*/ 4763 h 9525"/>
                              <a:gd name="connsiteX479" fmla="*/ 27518 w 28575"/>
                              <a:gd name="connsiteY479" fmla="*/ 4763 h 9525"/>
                              <a:gd name="connsiteX480" fmla="*/ 27518 w 28575"/>
                              <a:gd name="connsiteY480" fmla="*/ 4763 h 9525"/>
                              <a:gd name="connsiteX481" fmla="*/ 27518 w 28575"/>
                              <a:gd name="connsiteY481" fmla="*/ 4763 h 9525"/>
                              <a:gd name="connsiteX482" fmla="*/ 27518 w 28575"/>
                              <a:gd name="connsiteY482" fmla="*/ 4763 h 9525"/>
                              <a:gd name="connsiteX483" fmla="*/ 27518 w 28575"/>
                              <a:gd name="connsiteY483" fmla="*/ 4763 h 9525"/>
                              <a:gd name="connsiteX484" fmla="*/ 27518 w 28575"/>
                              <a:gd name="connsiteY484" fmla="*/ 4763 h 9525"/>
                              <a:gd name="connsiteX485" fmla="*/ 27518 w 28575"/>
                              <a:gd name="connsiteY485" fmla="*/ 4763 h 9525"/>
                              <a:gd name="connsiteX486" fmla="*/ 27518 w 28575"/>
                              <a:gd name="connsiteY486" fmla="*/ 9525 h 9525"/>
                              <a:gd name="connsiteX487" fmla="*/ 27518 w 28575"/>
                              <a:gd name="connsiteY487" fmla="*/ 9525 h 9525"/>
                              <a:gd name="connsiteX488" fmla="*/ 27518 w 28575"/>
                              <a:gd name="connsiteY488" fmla="*/ 9525 h 9525"/>
                              <a:gd name="connsiteX489" fmla="*/ 27518 w 28575"/>
                              <a:gd name="connsiteY489" fmla="*/ 4763 h 9525"/>
                              <a:gd name="connsiteX490" fmla="*/ 27518 w 28575"/>
                              <a:gd name="connsiteY490" fmla="*/ 4763 h 9525"/>
                              <a:gd name="connsiteX491" fmla="*/ 27518 w 28575"/>
                              <a:gd name="connsiteY491" fmla="*/ 4763 h 9525"/>
                              <a:gd name="connsiteX492" fmla="*/ 27518 w 28575"/>
                              <a:gd name="connsiteY492" fmla="*/ 4763 h 9525"/>
                              <a:gd name="connsiteX493" fmla="*/ 27518 w 28575"/>
                              <a:gd name="connsiteY493" fmla="*/ 4763 h 9525"/>
                              <a:gd name="connsiteX494" fmla="*/ 27518 w 28575"/>
                              <a:gd name="connsiteY494" fmla="*/ 4763 h 9525"/>
                              <a:gd name="connsiteX495" fmla="*/ 27518 w 28575"/>
                              <a:gd name="connsiteY495" fmla="*/ 4763 h 9525"/>
                              <a:gd name="connsiteX496" fmla="*/ 28575 w 28575"/>
                              <a:gd name="connsiteY496" fmla="*/ 4763 h 9525"/>
                              <a:gd name="connsiteX497" fmla="*/ 28575 w 28575"/>
                              <a:gd name="connsiteY497" fmla="*/ 4763 h 9525"/>
                              <a:gd name="connsiteX498" fmla="*/ 28575 w 28575"/>
                              <a:gd name="connsiteY498" fmla="*/ 4763 h 9525"/>
                              <a:gd name="connsiteX499" fmla="*/ 28575 w 28575"/>
                              <a:gd name="connsiteY499" fmla="*/ 4763 h 9525"/>
                              <a:gd name="connsiteX500" fmla="*/ 28575 w 28575"/>
                              <a:gd name="connsiteY500" fmla="*/ 4763 h 9525"/>
                              <a:gd name="connsiteX501" fmla="*/ 28575 w 28575"/>
                              <a:gd name="connsiteY501" fmla="*/ 4763 h 9525"/>
                              <a:gd name="connsiteX502" fmla="*/ 28575 w 28575"/>
                              <a:gd name="connsiteY502" fmla="*/ 4763 h 9525"/>
                              <a:gd name="connsiteX503" fmla="*/ 28575 w 28575"/>
                              <a:gd name="connsiteY503" fmla="*/ 4763 h 9525"/>
                              <a:gd name="connsiteX504" fmla="*/ 28575 w 28575"/>
                              <a:gd name="connsiteY504" fmla="*/ 4763 h 9525"/>
                              <a:gd name="connsiteX505" fmla="*/ 28575 w 28575"/>
                              <a:gd name="connsiteY505" fmla="*/ 4763 h 9525"/>
                              <a:gd name="connsiteX506" fmla="*/ 28575 w 28575"/>
                              <a:gd name="connsiteY506" fmla="*/ 4763 h 9525"/>
                              <a:gd name="connsiteX507" fmla="*/ 28575 w 28575"/>
                              <a:gd name="connsiteY507" fmla="*/ 4763 h 9525"/>
                              <a:gd name="connsiteX508" fmla="*/ 28575 w 28575"/>
                              <a:gd name="connsiteY508" fmla="*/ 0 h 9525"/>
                              <a:gd name="connsiteX509" fmla="*/ 28575 w 28575"/>
                              <a:gd name="connsiteY509" fmla="*/ 4763 h 9525"/>
                              <a:gd name="connsiteX510" fmla="*/ 28575 w 28575"/>
                              <a:gd name="connsiteY510" fmla="*/ 4763 h 9525"/>
                              <a:gd name="connsiteX511" fmla="*/ 28575 w 28575"/>
                              <a:gd name="connsiteY511" fmla="*/ 476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4763"/>
                                </a:moveTo>
                                <a:lnTo>
                                  <a:pt x="0" y="4763"/>
                                </a:lnTo>
                                <a:lnTo>
                                  <a:pt x="1057" y="4763"/>
                                </a:lnTo>
                                <a:lnTo>
                                  <a:pt x="1057" y="4763"/>
                                </a:lnTo>
                                <a:lnTo>
                                  <a:pt x="1057" y="4763"/>
                                </a:lnTo>
                                <a:lnTo>
                                  <a:pt x="1057" y="0"/>
                                </a:lnTo>
                                <a:lnTo>
                                  <a:pt x="1057" y="0"/>
                                </a:lnTo>
                                <a:lnTo>
                                  <a:pt x="1057" y="0"/>
                                </a:lnTo>
                                <a:lnTo>
                                  <a:pt x="1057" y="0"/>
                                </a:lnTo>
                                <a:lnTo>
                                  <a:pt x="1057" y="0"/>
                                </a:lnTo>
                                <a:lnTo>
                                  <a:pt x="1057" y="0"/>
                                </a:lnTo>
                                <a:lnTo>
                                  <a:pt x="1057" y="0"/>
                                </a:lnTo>
                                <a:lnTo>
                                  <a:pt x="1057" y="0"/>
                                </a:lnTo>
                                <a:lnTo>
                                  <a:pt x="1057" y="0"/>
                                </a:lnTo>
                                <a:lnTo>
                                  <a:pt x="1057" y="0"/>
                                </a:lnTo>
                                <a:lnTo>
                                  <a:pt x="1057" y="0"/>
                                </a:lnTo>
                                <a:lnTo>
                                  <a:pt x="1057" y="0"/>
                                </a:lnTo>
                                <a:lnTo>
                                  <a:pt x="1057" y="0"/>
                                </a:lnTo>
                                <a:lnTo>
                                  <a:pt x="1057" y="0"/>
                                </a:lnTo>
                                <a:lnTo>
                                  <a:pt x="1057" y="0"/>
                                </a:lnTo>
                                <a:lnTo>
                                  <a:pt x="1057" y="0"/>
                                </a:lnTo>
                                <a:lnTo>
                                  <a:pt x="1057" y="0"/>
                                </a:lnTo>
                                <a:lnTo>
                                  <a:pt x="2115" y="0"/>
                                </a:lnTo>
                                <a:lnTo>
                                  <a:pt x="2115" y="0"/>
                                </a:lnTo>
                                <a:lnTo>
                                  <a:pt x="2115" y="0"/>
                                </a:lnTo>
                                <a:lnTo>
                                  <a:pt x="2115" y="0"/>
                                </a:lnTo>
                                <a:lnTo>
                                  <a:pt x="2115" y="0"/>
                                </a:lnTo>
                                <a:lnTo>
                                  <a:pt x="2115" y="0"/>
                                </a:lnTo>
                                <a:lnTo>
                                  <a:pt x="2115" y="0"/>
                                </a:lnTo>
                                <a:lnTo>
                                  <a:pt x="2115" y="0"/>
                                </a:lnTo>
                                <a:lnTo>
                                  <a:pt x="2115" y="0"/>
                                </a:lnTo>
                                <a:lnTo>
                                  <a:pt x="2115" y="0"/>
                                </a:lnTo>
                                <a:lnTo>
                                  <a:pt x="2115" y="0"/>
                                </a:lnTo>
                                <a:lnTo>
                                  <a:pt x="2115" y="0"/>
                                </a:lnTo>
                                <a:lnTo>
                                  <a:pt x="2115" y="0"/>
                                </a:lnTo>
                                <a:lnTo>
                                  <a:pt x="2115" y="0"/>
                                </a:lnTo>
                                <a:lnTo>
                                  <a:pt x="2115" y="0"/>
                                </a:lnTo>
                                <a:lnTo>
                                  <a:pt x="2115" y="0"/>
                                </a:lnTo>
                                <a:lnTo>
                                  <a:pt x="2115" y="4763"/>
                                </a:lnTo>
                                <a:lnTo>
                                  <a:pt x="2115" y="4763"/>
                                </a:lnTo>
                                <a:lnTo>
                                  <a:pt x="3172" y="4763"/>
                                </a:lnTo>
                                <a:lnTo>
                                  <a:pt x="3172" y="4763"/>
                                </a:lnTo>
                                <a:lnTo>
                                  <a:pt x="3172" y="4763"/>
                                </a:lnTo>
                                <a:lnTo>
                                  <a:pt x="3172" y="0"/>
                                </a:lnTo>
                                <a:lnTo>
                                  <a:pt x="3172" y="0"/>
                                </a:lnTo>
                                <a:lnTo>
                                  <a:pt x="3172" y="0"/>
                                </a:lnTo>
                                <a:lnTo>
                                  <a:pt x="3172" y="0"/>
                                </a:lnTo>
                                <a:lnTo>
                                  <a:pt x="3172" y="0"/>
                                </a:lnTo>
                                <a:lnTo>
                                  <a:pt x="3172" y="4763"/>
                                </a:lnTo>
                                <a:lnTo>
                                  <a:pt x="3172" y="4763"/>
                                </a:lnTo>
                                <a:lnTo>
                                  <a:pt x="3172" y="0"/>
                                </a:lnTo>
                                <a:lnTo>
                                  <a:pt x="3172" y="4763"/>
                                </a:lnTo>
                                <a:lnTo>
                                  <a:pt x="3172" y="0"/>
                                </a:lnTo>
                                <a:lnTo>
                                  <a:pt x="3172" y="0"/>
                                </a:lnTo>
                                <a:lnTo>
                                  <a:pt x="3172" y="4763"/>
                                </a:lnTo>
                                <a:lnTo>
                                  <a:pt x="3172" y="4763"/>
                                </a:lnTo>
                                <a:lnTo>
                                  <a:pt x="3172" y="4763"/>
                                </a:lnTo>
                                <a:lnTo>
                                  <a:pt x="3172"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0"/>
                                </a:lnTo>
                                <a:lnTo>
                                  <a:pt x="5296" y="4763"/>
                                </a:lnTo>
                                <a:lnTo>
                                  <a:pt x="5296" y="4763"/>
                                </a:lnTo>
                                <a:lnTo>
                                  <a:pt x="5296" y="4763"/>
                                </a:lnTo>
                                <a:lnTo>
                                  <a:pt x="5296" y="4763"/>
                                </a:lnTo>
                                <a:lnTo>
                                  <a:pt x="5296" y="4763"/>
                                </a:lnTo>
                                <a:lnTo>
                                  <a:pt x="5296" y="4763"/>
                                </a:lnTo>
                                <a:lnTo>
                                  <a:pt x="5296" y="4763"/>
                                </a:lnTo>
                                <a:lnTo>
                                  <a:pt x="5296" y="4763"/>
                                </a:lnTo>
                                <a:lnTo>
                                  <a:pt x="5296" y="4763"/>
                                </a:lnTo>
                                <a:lnTo>
                                  <a:pt x="5296" y="0"/>
                                </a:lnTo>
                                <a:lnTo>
                                  <a:pt x="5296" y="0"/>
                                </a:lnTo>
                                <a:lnTo>
                                  <a:pt x="5296" y="4763"/>
                                </a:lnTo>
                                <a:lnTo>
                                  <a:pt x="5296" y="4763"/>
                                </a:lnTo>
                                <a:lnTo>
                                  <a:pt x="5296" y="4763"/>
                                </a:lnTo>
                                <a:lnTo>
                                  <a:pt x="5296" y="4763"/>
                                </a:lnTo>
                                <a:lnTo>
                                  <a:pt x="5296" y="4763"/>
                                </a:lnTo>
                                <a:lnTo>
                                  <a:pt x="5296" y="4763"/>
                                </a:lnTo>
                                <a:lnTo>
                                  <a:pt x="5296" y="4763"/>
                                </a:lnTo>
                                <a:lnTo>
                                  <a:pt x="5296" y="4763"/>
                                </a:lnTo>
                                <a:lnTo>
                                  <a:pt x="5296" y="0"/>
                                </a:lnTo>
                                <a:lnTo>
                                  <a:pt x="6353" y="0"/>
                                </a:lnTo>
                                <a:lnTo>
                                  <a:pt x="6353" y="0"/>
                                </a:lnTo>
                                <a:lnTo>
                                  <a:pt x="6353" y="4763"/>
                                </a:lnTo>
                                <a:lnTo>
                                  <a:pt x="6353" y="4763"/>
                                </a:lnTo>
                                <a:lnTo>
                                  <a:pt x="6353" y="4763"/>
                                </a:lnTo>
                                <a:lnTo>
                                  <a:pt x="6353" y="4763"/>
                                </a:lnTo>
                                <a:lnTo>
                                  <a:pt x="6353" y="4763"/>
                                </a:lnTo>
                                <a:lnTo>
                                  <a:pt x="6353" y="0"/>
                                </a:lnTo>
                                <a:lnTo>
                                  <a:pt x="6353" y="4763"/>
                                </a:lnTo>
                                <a:lnTo>
                                  <a:pt x="6353" y="4763"/>
                                </a:lnTo>
                                <a:lnTo>
                                  <a:pt x="6353" y="4763"/>
                                </a:lnTo>
                                <a:lnTo>
                                  <a:pt x="6353" y="9525"/>
                                </a:lnTo>
                                <a:lnTo>
                                  <a:pt x="6353" y="9525"/>
                                </a:lnTo>
                                <a:lnTo>
                                  <a:pt x="6353" y="4763"/>
                                </a:lnTo>
                                <a:lnTo>
                                  <a:pt x="6353" y="4763"/>
                                </a:lnTo>
                                <a:lnTo>
                                  <a:pt x="6353" y="4763"/>
                                </a:lnTo>
                                <a:lnTo>
                                  <a:pt x="6353" y="4763"/>
                                </a:lnTo>
                                <a:lnTo>
                                  <a:pt x="6353" y="4763"/>
                                </a:lnTo>
                                <a:lnTo>
                                  <a:pt x="7410" y="4763"/>
                                </a:lnTo>
                                <a:lnTo>
                                  <a:pt x="7410" y="4763"/>
                                </a:lnTo>
                                <a:lnTo>
                                  <a:pt x="7410" y="9525"/>
                                </a:lnTo>
                                <a:lnTo>
                                  <a:pt x="7410" y="9525"/>
                                </a:lnTo>
                                <a:lnTo>
                                  <a:pt x="7410" y="9525"/>
                                </a:lnTo>
                                <a:lnTo>
                                  <a:pt x="7410" y="9525"/>
                                </a:lnTo>
                                <a:lnTo>
                                  <a:pt x="7410" y="4763"/>
                                </a:lnTo>
                                <a:lnTo>
                                  <a:pt x="7410" y="9525"/>
                                </a:lnTo>
                                <a:lnTo>
                                  <a:pt x="7410" y="4763"/>
                                </a:lnTo>
                                <a:lnTo>
                                  <a:pt x="7410" y="4763"/>
                                </a:lnTo>
                                <a:lnTo>
                                  <a:pt x="7410" y="4763"/>
                                </a:lnTo>
                                <a:lnTo>
                                  <a:pt x="7410" y="4763"/>
                                </a:lnTo>
                                <a:lnTo>
                                  <a:pt x="7410" y="4763"/>
                                </a:lnTo>
                                <a:lnTo>
                                  <a:pt x="7410" y="4763"/>
                                </a:lnTo>
                                <a:lnTo>
                                  <a:pt x="7410" y="9525"/>
                                </a:lnTo>
                                <a:lnTo>
                                  <a:pt x="7410" y="4763"/>
                                </a:lnTo>
                                <a:lnTo>
                                  <a:pt x="7410" y="4763"/>
                                </a:lnTo>
                                <a:lnTo>
                                  <a:pt x="7410" y="4763"/>
                                </a:lnTo>
                                <a:lnTo>
                                  <a:pt x="8468" y="0"/>
                                </a:lnTo>
                                <a:lnTo>
                                  <a:pt x="8468" y="0"/>
                                </a:lnTo>
                                <a:lnTo>
                                  <a:pt x="8468" y="4763"/>
                                </a:lnTo>
                                <a:lnTo>
                                  <a:pt x="8468" y="4763"/>
                                </a:lnTo>
                                <a:lnTo>
                                  <a:pt x="8468" y="4763"/>
                                </a:lnTo>
                                <a:lnTo>
                                  <a:pt x="8468" y="9525"/>
                                </a:lnTo>
                                <a:lnTo>
                                  <a:pt x="8468" y="4763"/>
                                </a:lnTo>
                                <a:lnTo>
                                  <a:pt x="8468" y="4763"/>
                                </a:lnTo>
                                <a:lnTo>
                                  <a:pt x="8468" y="4763"/>
                                </a:lnTo>
                                <a:lnTo>
                                  <a:pt x="8468" y="4763"/>
                                </a:lnTo>
                                <a:lnTo>
                                  <a:pt x="8468" y="4763"/>
                                </a:lnTo>
                                <a:lnTo>
                                  <a:pt x="8468" y="4763"/>
                                </a:lnTo>
                                <a:lnTo>
                                  <a:pt x="8468" y="4763"/>
                                </a:lnTo>
                                <a:lnTo>
                                  <a:pt x="8468" y="4763"/>
                                </a:lnTo>
                                <a:lnTo>
                                  <a:pt x="8468" y="9525"/>
                                </a:lnTo>
                                <a:lnTo>
                                  <a:pt x="8468" y="9525"/>
                                </a:lnTo>
                                <a:lnTo>
                                  <a:pt x="8468" y="4763"/>
                                </a:lnTo>
                                <a:lnTo>
                                  <a:pt x="8468" y="4763"/>
                                </a:lnTo>
                                <a:lnTo>
                                  <a:pt x="8468" y="4763"/>
                                </a:lnTo>
                                <a:lnTo>
                                  <a:pt x="8468" y="4763"/>
                                </a:lnTo>
                                <a:lnTo>
                                  <a:pt x="8468" y="4763"/>
                                </a:lnTo>
                                <a:lnTo>
                                  <a:pt x="8468" y="4763"/>
                                </a:lnTo>
                                <a:lnTo>
                                  <a:pt x="8468" y="4763"/>
                                </a:lnTo>
                                <a:lnTo>
                                  <a:pt x="8468" y="4763"/>
                                </a:lnTo>
                                <a:lnTo>
                                  <a:pt x="9525" y="4763"/>
                                </a:lnTo>
                                <a:lnTo>
                                  <a:pt x="9525" y="4763"/>
                                </a:lnTo>
                                <a:lnTo>
                                  <a:pt x="9525" y="4763"/>
                                </a:lnTo>
                                <a:lnTo>
                                  <a:pt x="9525" y="4763"/>
                                </a:lnTo>
                                <a:lnTo>
                                  <a:pt x="9525" y="4763"/>
                                </a:lnTo>
                                <a:lnTo>
                                  <a:pt x="9525" y="4763"/>
                                </a:lnTo>
                                <a:lnTo>
                                  <a:pt x="9525" y="9525"/>
                                </a:lnTo>
                                <a:lnTo>
                                  <a:pt x="9525" y="9525"/>
                                </a:lnTo>
                                <a:lnTo>
                                  <a:pt x="9525" y="9525"/>
                                </a:lnTo>
                                <a:lnTo>
                                  <a:pt x="9525" y="4763"/>
                                </a:lnTo>
                                <a:lnTo>
                                  <a:pt x="9525" y="4763"/>
                                </a:lnTo>
                                <a:lnTo>
                                  <a:pt x="9525" y="4763"/>
                                </a:lnTo>
                                <a:lnTo>
                                  <a:pt x="9525" y="4763"/>
                                </a:lnTo>
                                <a:lnTo>
                                  <a:pt x="9525" y="4763"/>
                                </a:lnTo>
                                <a:lnTo>
                                  <a:pt x="9525" y="4763"/>
                                </a:lnTo>
                                <a:lnTo>
                                  <a:pt x="9525" y="4763"/>
                                </a:lnTo>
                                <a:lnTo>
                                  <a:pt x="9525" y="4763"/>
                                </a:lnTo>
                                <a:lnTo>
                                  <a:pt x="9525" y="9525"/>
                                </a:lnTo>
                                <a:lnTo>
                                  <a:pt x="9525" y="4763"/>
                                </a:lnTo>
                                <a:lnTo>
                                  <a:pt x="9525"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9525"/>
                                </a:lnTo>
                                <a:lnTo>
                                  <a:pt x="10582" y="4763"/>
                                </a:lnTo>
                                <a:lnTo>
                                  <a:pt x="10582" y="4763"/>
                                </a:lnTo>
                                <a:lnTo>
                                  <a:pt x="10582" y="4763"/>
                                </a:lnTo>
                                <a:lnTo>
                                  <a:pt x="10582" y="4763"/>
                                </a:lnTo>
                                <a:lnTo>
                                  <a:pt x="10582" y="4763"/>
                                </a:lnTo>
                                <a:lnTo>
                                  <a:pt x="10582" y="4763"/>
                                </a:lnTo>
                                <a:lnTo>
                                  <a:pt x="10582" y="4763"/>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1640" y="9525"/>
                                </a:lnTo>
                                <a:lnTo>
                                  <a:pt x="11640" y="9525"/>
                                </a:lnTo>
                                <a:lnTo>
                                  <a:pt x="11640" y="9525"/>
                                </a:lnTo>
                                <a:lnTo>
                                  <a:pt x="11640" y="9525"/>
                                </a:lnTo>
                                <a:lnTo>
                                  <a:pt x="11640" y="9525"/>
                                </a:lnTo>
                                <a:lnTo>
                                  <a:pt x="11640" y="4763"/>
                                </a:lnTo>
                                <a:lnTo>
                                  <a:pt x="12697" y="4763"/>
                                </a:lnTo>
                                <a:lnTo>
                                  <a:pt x="12697" y="4763"/>
                                </a:lnTo>
                                <a:lnTo>
                                  <a:pt x="12697" y="4763"/>
                                </a:lnTo>
                                <a:lnTo>
                                  <a:pt x="12697" y="4763"/>
                                </a:lnTo>
                                <a:lnTo>
                                  <a:pt x="12697" y="9525"/>
                                </a:lnTo>
                                <a:lnTo>
                                  <a:pt x="12697" y="9525"/>
                                </a:lnTo>
                                <a:lnTo>
                                  <a:pt x="12697" y="9525"/>
                                </a:lnTo>
                                <a:lnTo>
                                  <a:pt x="12697" y="9525"/>
                                </a:lnTo>
                                <a:lnTo>
                                  <a:pt x="12697" y="4763"/>
                                </a:lnTo>
                                <a:lnTo>
                                  <a:pt x="12697" y="4763"/>
                                </a:lnTo>
                                <a:lnTo>
                                  <a:pt x="12697" y="4763"/>
                                </a:lnTo>
                                <a:lnTo>
                                  <a:pt x="12697" y="4763"/>
                                </a:lnTo>
                                <a:lnTo>
                                  <a:pt x="12697" y="4763"/>
                                </a:lnTo>
                                <a:lnTo>
                                  <a:pt x="12697" y="4763"/>
                                </a:lnTo>
                                <a:lnTo>
                                  <a:pt x="12697" y="9525"/>
                                </a:lnTo>
                                <a:lnTo>
                                  <a:pt x="12697" y="9525"/>
                                </a:lnTo>
                                <a:lnTo>
                                  <a:pt x="12697" y="4763"/>
                                </a:lnTo>
                                <a:lnTo>
                                  <a:pt x="12697" y="4763"/>
                                </a:lnTo>
                                <a:lnTo>
                                  <a:pt x="13754" y="4763"/>
                                </a:lnTo>
                                <a:lnTo>
                                  <a:pt x="13754" y="4763"/>
                                </a:lnTo>
                                <a:lnTo>
                                  <a:pt x="13754" y="4763"/>
                                </a:lnTo>
                                <a:lnTo>
                                  <a:pt x="13754" y="0"/>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9525"/>
                                </a:lnTo>
                                <a:lnTo>
                                  <a:pt x="13754" y="9525"/>
                                </a:lnTo>
                                <a:lnTo>
                                  <a:pt x="13754" y="9525"/>
                                </a:lnTo>
                                <a:lnTo>
                                  <a:pt x="13754" y="4763"/>
                                </a:lnTo>
                                <a:lnTo>
                                  <a:pt x="13754" y="4763"/>
                                </a:lnTo>
                                <a:lnTo>
                                  <a:pt x="13754" y="4763"/>
                                </a:lnTo>
                                <a:lnTo>
                                  <a:pt x="13754" y="4763"/>
                                </a:lnTo>
                                <a:lnTo>
                                  <a:pt x="14821" y="4763"/>
                                </a:lnTo>
                                <a:lnTo>
                                  <a:pt x="14821" y="4763"/>
                                </a:lnTo>
                                <a:lnTo>
                                  <a:pt x="14821" y="9525"/>
                                </a:lnTo>
                                <a:lnTo>
                                  <a:pt x="14821" y="4763"/>
                                </a:lnTo>
                                <a:lnTo>
                                  <a:pt x="14821" y="4763"/>
                                </a:lnTo>
                                <a:lnTo>
                                  <a:pt x="14821" y="4763"/>
                                </a:lnTo>
                                <a:lnTo>
                                  <a:pt x="14821" y="9525"/>
                                </a:lnTo>
                                <a:lnTo>
                                  <a:pt x="14821" y="9525"/>
                                </a:lnTo>
                                <a:lnTo>
                                  <a:pt x="14821" y="4763"/>
                                </a:lnTo>
                                <a:lnTo>
                                  <a:pt x="14821" y="4763"/>
                                </a:lnTo>
                                <a:lnTo>
                                  <a:pt x="14821" y="4763"/>
                                </a:lnTo>
                                <a:lnTo>
                                  <a:pt x="14821" y="0"/>
                                </a:lnTo>
                                <a:lnTo>
                                  <a:pt x="14821" y="4763"/>
                                </a:lnTo>
                                <a:lnTo>
                                  <a:pt x="14821" y="4763"/>
                                </a:lnTo>
                                <a:lnTo>
                                  <a:pt x="14821" y="4763"/>
                                </a:lnTo>
                                <a:lnTo>
                                  <a:pt x="14821" y="9525"/>
                                </a:lnTo>
                                <a:lnTo>
                                  <a:pt x="14821" y="4763"/>
                                </a:lnTo>
                                <a:lnTo>
                                  <a:pt x="14821" y="4763"/>
                                </a:lnTo>
                                <a:lnTo>
                                  <a:pt x="15878" y="4763"/>
                                </a:lnTo>
                                <a:lnTo>
                                  <a:pt x="15878" y="4763"/>
                                </a:lnTo>
                                <a:lnTo>
                                  <a:pt x="15878" y="4763"/>
                                </a:lnTo>
                                <a:lnTo>
                                  <a:pt x="15878" y="4763"/>
                                </a:lnTo>
                                <a:lnTo>
                                  <a:pt x="15878" y="4763"/>
                                </a:lnTo>
                                <a:lnTo>
                                  <a:pt x="15878" y="4763"/>
                                </a:lnTo>
                                <a:lnTo>
                                  <a:pt x="15878" y="0"/>
                                </a:lnTo>
                                <a:lnTo>
                                  <a:pt x="15878" y="4763"/>
                                </a:lnTo>
                                <a:lnTo>
                                  <a:pt x="15878" y="4763"/>
                                </a:lnTo>
                                <a:lnTo>
                                  <a:pt x="15878" y="4763"/>
                                </a:lnTo>
                                <a:lnTo>
                                  <a:pt x="15878" y="4763"/>
                                </a:lnTo>
                                <a:lnTo>
                                  <a:pt x="15878" y="9525"/>
                                </a:lnTo>
                                <a:lnTo>
                                  <a:pt x="15878" y="4763"/>
                                </a:lnTo>
                                <a:lnTo>
                                  <a:pt x="15878" y="4763"/>
                                </a:lnTo>
                                <a:lnTo>
                                  <a:pt x="15878" y="4763"/>
                                </a:lnTo>
                                <a:lnTo>
                                  <a:pt x="15878" y="4763"/>
                                </a:lnTo>
                                <a:lnTo>
                                  <a:pt x="15878" y="4763"/>
                                </a:lnTo>
                                <a:lnTo>
                                  <a:pt x="15878" y="4763"/>
                                </a:lnTo>
                                <a:lnTo>
                                  <a:pt x="16935" y="4763"/>
                                </a:lnTo>
                                <a:lnTo>
                                  <a:pt x="16935" y="4763"/>
                                </a:lnTo>
                                <a:lnTo>
                                  <a:pt x="16935" y="4763"/>
                                </a:lnTo>
                                <a:lnTo>
                                  <a:pt x="16935" y="4763"/>
                                </a:lnTo>
                                <a:lnTo>
                                  <a:pt x="16935" y="4763"/>
                                </a:lnTo>
                                <a:lnTo>
                                  <a:pt x="16935" y="4763"/>
                                </a:lnTo>
                                <a:lnTo>
                                  <a:pt x="16935" y="4763"/>
                                </a:lnTo>
                                <a:lnTo>
                                  <a:pt x="16935" y="4763"/>
                                </a:lnTo>
                                <a:lnTo>
                                  <a:pt x="16935" y="4763"/>
                                </a:lnTo>
                                <a:lnTo>
                                  <a:pt x="16935" y="4763"/>
                                </a:lnTo>
                                <a:lnTo>
                                  <a:pt x="16935" y="9525"/>
                                </a:lnTo>
                                <a:lnTo>
                                  <a:pt x="16935" y="9525"/>
                                </a:lnTo>
                                <a:lnTo>
                                  <a:pt x="16935" y="4763"/>
                                </a:lnTo>
                                <a:lnTo>
                                  <a:pt x="16935" y="4763"/>
                                </a:lnTo>
                                <a:lnTo>
                                  <a:pt x="16935" y="4763"/>
                                </a:lnTo>
                                <a:lnTo>
                                  <a:pt x="16935" y="0"/>
                                </a:lnTo>
                                <a:lnTo>
                                  <a:pt x="16935" y="4763"/>
                                </a:lnTo>
                                <a:lnTo>
                                  <a:pt x="16935" y="4763"/>
                                </a:lnTo>
                                <a:lnTo>
                                  <a:pt x="16935" y="4763"/>
                                </a:lnTo>
                                <a:lnTo>
                                  <a:pt x="16935" y="9525"/>
                                </a:lnTo>
                                <a:lnTo>
                                  <a:pt x="17993" y="9525"/>
                                </a:lnTo>
                                <a:lnTo>
                                  <a:pt x="17993" y="9525"/>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9050" y="9525"/>
                                </a:lnTo>
                                <a:lnTo>
                                  <a:pt x="19050" y="9525"/>
                                </a:lnTo>
                                <a:lnTo>
                                  <a:pt x="19050" y="9525"/>
                                </a:lnTo>
                                <a:lnTo>
                                  <a:pt x="19050" y="9525"/>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9525"/>
                                </a:lnTo>
                                <a:lnTo>
                                  <a:pt x="19050" y="4763"/>
                                </a:lnTo>
                                <a:lnTo>
                                  <a:pt x="19050" y="4763"/>
                                </a:lnTo>
                                <a:lnTo>
                                  <a:pt x="19050" y="4763"/>
                                </a:lnTo>
                                <a:lnTo>
                                  <a:pt x="19050"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9525"/>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9525"/>
                                </a:lnTo>
                                <a:lnTo>
                                  <a:pt x="21165" y="9525"/>
                                </a:lnTo>
                                <a:lnTo>
                                  <a:pt x="21165" y="9525"/>
                                </a:lnTo>
                                <a:lnTo>
                                  <a:pt x="21165" y="4763"/>
                                </a:lnTo>
                                <a:lnTo>
                                  <a:pt x="21165" y="4763"/>
                                </a:lnTo>
                                <a:lnTo>
                                  <a:pt x="21165" y="4763"/>
                                </a:lnTo>
                                <a:lnTo>
                                  <a:pt x="21165" y="4763"/>
                                </a:lnTo>
                                <a:lnTo>
                                  <a:pt x="21165" y="4763"/>
                                </a:lnTo>
                                <a:lnTo>
                                  <a:pt x="21165" y="0"/>
                                </a:lnTo>
                                <a:lnTo>
                                  <a:pt x="21165" y="4763"/>
                                </a:lnTo>
                                <a:lnTo>
                                  <a:pt x="22222" y="4763"/>
                                </a:lnTo>
                                <a:lnTo>
                                  <a:pt x="22222" y="4763"/>
                                </a:lnTo>
                                <a:lnTo>
                                  <a:pt x="22222" y="4763"/>
                                </a:lnTo>
                                <a:lnTo>
                                  <a:pt x="22222" y="4763"/>
                                </a:lnTo>
                                <a:lnTo>
                                  <a:pt x="22222" y="4763"/>
                                </a:lnTo>
                                <a:lnTo>
                                  <a:pt x="22222" y="4763"/>
                                </a:lnTo>
                                <a:lnTo>
                                  <a:pt x="22222" y="4763"/>
                                </a:lnTo>
                                <a:lnTo>
                                  <a:pt x="22222" y="9525"/>
                                </a:lnTo>
                                <a:lnTo>
                                  <a:pt x="22222" y="9525"/>
                                </a:lnTo>
                                <a:lnTo>
                                  <a:pt x="22222" y="4763"/>
                                </a:lnTo>
                                <a:lnTo>
                                  <a:pt x="22222" y="4763"/>
                                </a:lnTo>
                                <a:lnTo>
                                  <a:pt x="22222" y="4763"/>
                                </a:lnTo>
                                <a:lnTo>
                                  <a:pt x="22222" y="4763"/>
                                </a:lnTo>
                                <a:lnTo>
                                  <a:pt x="22222" y="4763"/>
                                </a:lnTo>
                                <a:lnTo>
                                  <a:pt x="22222" y="9525"/>
                                </a:lnTo>
                                <a:lnTo>
                                  <a:pt x="22222" y="4763"/>
                                </a:lnTo>
                                <a:lnTo>
                                  <a:pt x="22222" y="4763"/>
                                </a:lnTo>
                                <a:lnTo>
                                  <a:pt x="22222" y="4763"/>
                                </a:lnTo>
                                <a:lnTo>
                                  <a:pt x="23279" y="0"/>
                                </a:lnTo>
                                <a:lnTo>
                                  <a:pt x="23279" y="4763"/>
                                </a:lnTo>
                                <a:lnTo>
                                  <a:pt x="23279" y="4763"/>
                                </a:lnTo>
                                <a:lnTo>
                                  <a:pt x="23279" y="4763"/>
                                </a:lnTo>
                                <a:lnTo>
                                  <a:pt x="23279" y="4763"/>
                                </a:lnTo>
                                <a:lnTo>
                                  <a:pt x="23279" y="4763"/>
                                </a:lnTo>
                                <a:lnTo>
                                  <a:pt x="23279" y="4763"/>
                                </a:lnTo>
                                <a:lnTo>
                                  <a:pt x="23279" y="4763"/>
                                </a:lnTo>
                                <a:lnTo>
                                  <a:pt x="23279" y="4763"/>
                                </a:lnTo>
                                <a:lnTo>
                                  <a:pt x="23279" y="9525"/>
                                </a:lnTo>
                                <a:lnTo>
                                  <a:pt x="23279" y="9525"/>
                                </a:lnTo>
                                <a:lnTo>
                                  <a:pt x="23279" y="4763"/>
                                </a:lnTo>
                                <a:lnTo>
                                  <a:pt x="23279" y="4763"/>
                                </a:lnTo>
                                <a:lnTo>
                                  <a:pt x="23279" y="4763"/>
                                </a:lnTo>
                                <a:lnTo>
                                  <a:pt x="23279" y="4763"/>
                                </a:lnTo>
                                <a:lnTo>
                                  <a:pt x="23279" y="4763"/>
                                </a:lnTo>
                                <a:lnTo>
                                  <a:pt x="23279" y="9525"/>
                                </a:lnTo>
                                <a:lnTo>
                                  <a:pt x="23279" y="9525"/>
                                </a:lnTo>
                                <a:lnTo>
                                  <a:pt x="24346" y="9525"/>
                                </a:lnTo>
                                <a:lnTo>
                                  <a:pt x="24346" y="9525"/>
                                </a:lnTo>
                                <a:lnTo>
                                  <a:pt x="24346" y="9525"/>
                                </a:lnTo>
                                <a:lnTo>
                                  <a:pt x="24346" y="9525"/>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9525"/>
                                </a:lnTo>
                                <a:lnTo>
                                  <a:pt x="25403" y="4763"/>
                                </a:lnTo>
                                <a:lnTo>
                                  <a:pt x="25403" y="4763"/>
                                </a:lnTo>
                                <a:lnTo>
                                  <a:pt x="25403" y="4763"/>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7518" y="4763"/>
                                </a:lnTo>
                                <a:lnTo>
                                  <a:pt x="27518" y="4763"/>
                                </a:lnTo>
                                <a:lnTo>
                                  <a:pt x="27518" y="4763"/>
                                </a:lnTo>
                                <a:lnTo>
                                  <a:pt x="27518" y="4763"/>
                                </a:lnTo>
                                <a:lnTo>
                                  <a:pt x="27518" y="4763"/>
                                </a:lnTo>
                                <a:lnTo>
                                  <a:pt x="27518" y="4763"/>
                                </a:lnTo>
                                <a:lnTo>
                                  <a:pt x="27518" y="4763"/>
                                </a:lnTo>
                                <a:lnTo>
                                  <a:pt x="27518" y="4763"/>
                                </a:lnTo>
                                <a:lnTo>
                                  <a:pt x="27518" y="9525"/>
                                </a:lnTo>
                                <a:lnTo>
                                  <a:pt x="27518" y="9525"/>
                                </a:lnTo>
                                <a:lnTo>
                                  <a:pt x="27518" y="9525"/>
                                </a:lnTo>
                                <a:lnTo>
                                  <a:pt x="27518" y="4763"/>
                                </a:lnTo>
                                <a:lnTo>
                                  <a:pt x="27518" y="4763"/>
                                </a:lnTo>
                                <a:lnTo>
                                  <a:pt x="27518" y="4763"/>
                                </a:lnTo>
                                <a:lnTo>
                                  <a:pt x="27518" y="4763"/>
                                </a:lnTo>
                                <a:lnTo>
                                  <a:pt x="27518" y="4763"/>
                                </a:lnTo>
                                <a:lnTo>
                                  <a:pt x="27518" y="4763"/>
                                </a:lnTo>
                                <a:lnTo>
                                  <a:pt x="27518" y="4763"/>
                                </a:lnTo>
                                <a:lnTo>
                                  <a:pt x="28575" y="4763"/>
                                </a:lnTo>
                                <a:lnTo>
                                  <a:pt x="28575" y="4763"/>
                                </a:lnTo>
                                <a:lnTo>
                                  <a:pt x="28575" y="4763"/>
                                </a:lnTo>
                                <a:lnTo>
                                  <a:pt x="28575" y="4763"/>
                                </a:lnTo>
                                <a:lnTo>
                                  <a:pt x="28575" y="4763"/>
                                </a:lnTo>
                                <a:lnTo>
                                  <a:pt x="28575" y="4763"/>
                                </a:lnTo>
                                <a:lnTo>
                                  <a:pt x="28575" y="4763"/>
                                </a:lnTo>
                                <a:lnTo>
                                  <a:pt x="28575" y="4763"/>
                                </a:lnTo>
                                <a:lnTo>
                                  <a:pt x="28575" y="4763"/>
                                </a:lnTo>
                                <a:lnTo>
                                  <a:pt x="28575" y="4763"/>
                                </a:lnTo>
                                <a:lnTo>
                                  <a:pt x="28575" y="4763"/>
                                </a:lnTo>
                                <a:lnTo>
                                  <a:pt x="28575" y="4763"/>
                                </a:lnTo>
                                <a:lnTo>
                                  <a:pt x="28575" y="0"/>
                                </a:lnTo>
                                <a:lnTo>
                                  <a:pt x="28575" y="4763"/>
                                </a:lnTo>
                                <a:lnTo>
                                  <a:pt x="28575" y="4763"/>
                                </a:lnTo>
                                <a:lnTo>
                                  <a:pt x="28575" y="476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19" name="Freeform: Shape 419"/>
                        <wps:cNvSpPr/>
                        <wps:spPr>
                          <a:xfrm>
                            <a:off x="1671637" y="3871912"/>
                            <a:ext cx="28575" cy="9525"/>
                          </a:xfrm>
                          <a:custGeom>
                            <a:avLst/>
                            <a:gdLst>
                              <a:gd name="connsiteX0" fmla="*/ 0 w 28575"/>
                              <a:gd name="connsiteY0" fmla="*/ 4763 h 9525"/>
                              <a:gd name="connsiteX1" fmla="*/ 0 w 28575"/>
                              <a:gd name="connsiteY1" fmla="*/ 0 h 9525"/>
                              <a:gd name="connsiteX2" fmla="*/ 0 w 28575"/>
                              <a:gd name="connsiteY2" fmla="*/ 4763 h 9525"/>
                              <a:gd name="connsiteX3" fmla="*/ 1057 w 28575"/>
                              <a:gd name="connsiteY3" fmla="*/ 4763 h 9525"/>
                              <a:gd name="connsiteX4" fmla="*/ 1057 w 28575"/>
                              <a:gd name="connsiteY4" fmla="*/ 4763 h 9525"/>
                              <a:gd name="connsiteX5" fmla="*/ 1057 w 28575"/>
                              <a:gd name="connsiteY5" fmla="*/ 4763 h 9525"/>
                              <a:gd name="connsiteX6" fmla="*/ 1057 w 28575"/>
                              <a:gd name="connsiteY6" fmla="*/ 4763 h 9525"/>
                              <a:gd name="connsiteX7" fmla="*/ 1057 w 28575"/>
                              <a:gd name="connsiteY7" fmla="*/ 4763 h 9525"/>
                              <a:gd name="connsiteX8" fmla="*/ 1057 w 28575"/>
                              <a:gd name="connsiteY8" fmla="*/ 9525 h 9525"/>
                              <a:gd name="connsiteX9" fmla="*/ 1057 w 28575"/>
                              <a:gd name="connsiteY9" fmla="*/ 9525 h 9525"/>
                              <a:gd name="connsiteX10" fmla="*/ 1057 w 28575"/>
                              <a:gd name="connsiteY10" fmla="*/ 9525 h 9525"/>
                              <a:gd name="connsiteX11" fmla="*/ 1057 w 28575"/>
                              <a:gd name="connsiteY11" fmla="*/ 9525 h 9525"/>
                              <a:gd name="connsiteX12" fmla="*/ 1057 w 28575"/>
                              <a:gd name="connsiteY12" fmla="*/ 9525 h 9525"/>
                              <a:gd name="connsiteX13" fmla="*/ 1057 w 28575"/>
                              <a:gd name="connsiteY13" fmla="*/ 9525 h 9525"/>
                              <a:gd name="connsiteX14" fmla="*/ 1057 w 28575"/>
                              <a:gd name="connsiteY14" fmla="*/ 9525 h 9525"/>
                              <a:gd name="connsiteX15" fmla="*/ 1057 w 28575"/>
                              <a:gd name="connsiteY15" fmla="*/ 4763 h 9525"/>
                              <a:gd name="connsiteX16" fmla="*/ 1057 w 28575"/>
                              <a:gd name="connsiteY16" fmla="*/ 4763 h 9525"/>
                              <a:gd name="connsiteX17" fmla="*/ 1057 w 28575"/>
                              <a:gd name="connsiteY17" fmla="*/ 4763 h 9525"/>
                              <a:gd name="connsiteX18" fmla="*/ 1057 w 28575"/>
                              <a:gd name="connsiteY18" fmla="*/ 0 h 9525"/>
                              <a:gd name="connsiteX19" fmla="*/ 1057 w 28575"/>
                              <a:gd name="connsiteY19" fmla="*/ 4763 h 9525"/>
                              <a:gd name="connsiteX20" fmla="*/ 1057 w 28575"/>
                              <a:gd name="connsiteY20" fmla="*/ 4763 h 9525"/>
                              <a:gd name="connsiteX21" fmla="*/ 1057 w 28575"/>
                              <a:gd name="connsiteY21" fmla="*/ 4763 h 9525"/>
                              <a:gd name="connsiteX22" fmla="*/ 1057 w 28575"/>
                              <a:gd name="connsiteY22" fmla="*/ 9525 h 9525"/>
                              <a:gd name="connsiteX23" fmla="*/ 2115 w 28575"/>
                              <a:gd name="connsiteY23" fmla="*/ 4763 h 9525"/>
                              <a:gd name="connsiteX24" fmla="*/ 2115 w 28575"/>
                              <a:gd name="connsiteY24" fmla="*/ 4763 h 9525"/>
                              <a:gd name="connsiteX25" fmla="*/ 2115 w 28575"/>
                              <a:gd name="connsiteY25" fmla="*/ 9525 h 9525"/>
                              <a:gd name="connsiteX26" fmla="*/ 2115 w 28575"/>
                              <a:gd name="connsiteY26" fmla="*/ 4763 h 9525"/>
                              <a:gd name="connsiteX27" fmla="*/ 2115 w 28575"/>
                              <a:gd name="connsiteY27" fmla="*/ 4763 h 9525"/>
                              <a:gd name="connsiteX28" fmla="*/ 2115 w 28575"/>
                              <a:gd name="connsiteY28" fmla="*/ 4763 h 9525"/>
                              <a:gd name="connsiteX29" fmla="*/ 2115 w 28575"/>
                              <a:gd name="connsiteY29" fmla="*/ 4763 h 9525"/>
                              <a:gd name="connsiteX30" fmla="*/ 2115 w 28575"/>
                              <a:gd name="connsiteY30" fmla="*/ 4763 h 9525"/>
                              <a:gd name="connsiteX31" fmla="*/ 2115 w 28575"/>
                              <a:gd name="connsiteY31" fmla="*/ 4763 h 9525"/>
                              <a:gd name="connsiteX32" fmla="*/ 2115 w 28575"/>
                              <a:gd name="connsiteY32" fmla="*/ 4763 h 9525"/>
                              <a:gd name="connsiteX33" fmla="*/ 2115 w 28575"/>
                              <a:gd name="connsiteY33" fmla="*/ 4763 h 9525"/>
                              <a:gd name="connsiteX34" fmla="*/ 2115 w 28575"/>
                              <a:gd name="connsiteY34" fmla="*/ 4763 h 9525"/>
                              <a:gd name="connsiteX35" fmla="*/ 2115 w 28575"/>
                              <a:gd name="connsiteY35" fmla="*/ 4763 h 9525"/>
                              <a:gd name="connsiteX36" fmla="*/ 2115 w 28575"/>
                              <a:gd name="connsiteY36" fmla="*/ 4763 h 9525"/>
                              <a:gd name="connsiteX37" fmla="*/ 2115 w 28575"/>
                              <a:gd name="connsiteY37" fmla="*/ 4763 h 9525"/>
                              <a:gd name="connsiteX38" fmla="*/ 2115 w 28575"/>
                              <a:gd name="connsiteY38" fmla="*/ 4763 h 9525"/>
                              <a:gd name="connsiteX39" fmla="*/ 2115 w 28575"/>
                              <a:gd name="connsiteY39" fmla="*/ 4763 h 9525"/>
                              <a:gd name="connsiteX40" fmla="*/ 2115 w 28575"/>
                              <a:gd name="connsiteY40" fmla="*/ 4763 h 9525"/>
                              <a:gd name="connsiteX41" fmla="*/ 3172 w 28575"/>
                              <a:gd name="connsiteY41" fmla="*/ 4763 h 9525"/>
                              <a:gd name="connsiteX42" fmla="*/ 3172 w 28575"/>
                              <a:gd name="connsiteY42" fmla="*/ 4763 h 9525"/>
                              <a:gd name="connsiteX43" fmla="*/ 3172 w 28575"/>
                              <a:gd name="connsiteY43" fmla="*/ 9525 h 9525"/>
                              <a:gd name="connsiteX44" fmla="*/ 3172 w 28575"/>
                              <a:gd name="connsiteY44" fmla="*/ 9525 h 9525"/>
                              <a:gd name="connsiteX45" fmla="*/ 3172 w 28575"/>
                              <a:gd name="connsiteY45" fmla="*/ 9525 h 9525"/>
                              <a:gd name="connsiteX46" fmla="*/ 3172 w 28575"/>
                              <a:gd name="connsiteY46" fmla="*/ 9525 h 9525"/>
                              <a:gd name="connsiteX47" fmla="*/ 3172 w 28575"/>
                              <a:gd name="connsiteY47" fmla="*/ 9525 h 9525"/>
                              <a:gd name="connsiteX48" fmla="*/ 3172 w 28575"/>
                              <a:gd name="connsiteY48" fmla="*/ 4763 h 9525"/>
                              <a:gd name="connsiteX49" fmla="*/ 3172 w 28575"/>
                              <a:gd name="connsiteY49" fmla="*/ 4763 h 9525"/>
                              <a:gd name="connsiteX50" fmla="*/ 3172 w 28575"/>
                              <a:gd name="connsiteY50" fmla="*/ 4763 h 9525"/>
                              <a:gd name="connsiteX51" fmla="*/ 3172 w 28575"/>
                              <a:gd name="connsiteY51" fmla="*/ 4763 h 9525"/>
                              <a:gd name="connsiteX52" fmla="*/ 3172 w 28575"/>
                              <a:gd name="connsiteY52" fmla="*/ 4763 h 9525"/>
                              <a:gd name="connsiteX53" fmla="*/ 3172 w 28575"/>
                              <a:gd name="connsiteY53" fmla="*/ 4763 h 9525"/>
                              <a:gd name="connsiteX54" fmla="*/ 3172 w 28575"/>
                              <a:gd name="connsiteY54" fmla="*/ 4763 h 9525"/>
                              <a:gd name="connsiteX55" fmla="*/ 3172 w 28575"/>
                              <a:gd name="connsiteY55" fmla="*/ 4763 h 9525"/>
                              <a:gd name="connsiteX56" fmla="*/ 3172 w 28575"/>
                              <a:gd name="connsiteY56" fmla="*/ 4763 h 9525"/>
                              <a:gd name="connsiteX57" fmla="*/ 3172 w 28575"/>
                              <a:gd name="connsiteY57" fmla="*/ 4763 h 9525"/>
                              <a:gd name="connsiteX58" fmla="*/ 3172 w 28575"/>
                              <a:gd name="connsiteY58" fmla="*/ 4763 h 9525"/>
                              <a:gd name="connsiteX59" fmla="*/ 4229 w 28575"/>
                              <a:gd name="connsiteY59" fmla="*/ 4763 h 9525"/>
                              <a:gd name="connsiteX60" fmla="*/ 4229 w 28575"/>
                              <a:gd name="connsiteY60" fmla="*/ 4763 h 9525"/>
                              <a:gd name="connsiteX61" fmla="*/ 4229 w 28575"/>
                              <a:gd name="connsiteY61" fmla="*/ 4763 h 9525"/>
                              <a:gd name="connsiteX62" fmla="*/ 4229 w 28575"/>
                              <a:gd name="connsiteY62" fmla="*/ 4763 h 9525"/>
                              <a:gd name="connsiteX63" fmla="*/ 4229 w 28575"/>
                              <a:gd name="connsiteY63" fmla="*/ 4763 h 9525"/>
                              <a:gd name="connsiteX64" fmla="*/ 4229 w 28575"/>
                              <a:gd name="connsiteY64" fmla="*/ 4763 h 9525"/>
                              <a:gd name="connsiteX65" fmla="*/ 4229 w 28575"/>
                              <a:gd name="connsiteY65" fmla="*/ 4763 h 9525"/>
                              <a:gd name="connsiteX66" fmla="*/ 4229 w 28575"/>
                              <a:gd name="connsiteY66" fmla="*/ 4763 h 9525"/>
                              <a:gd name="connsiteX67" fmla="*/ 4229 w 28575"/>
                              <a:gd name="connsiteY67" fmla="*/ 4763 h 9525"/>
                              <a:gd name="connsiteX68" fmla="*/ 4229 w 28575"/>
                              <a:gd name="connsiteY68" fmla="*/ 4763 h 9525"/>
                              <a:gd name="connsiteX69" fmla="*/ 4229 w 28575"/>
                              <a:gd name="connsiteY69" fmla="*/ 4763 h 9525"/>
                              <a:gd name="connsiteX70" fmla="*/ 4229 w 28575"/>
                              <a:gd name="connsiteY70" fmla="*/ 4763 h 9525"/>
                              <a:gd name="connsiteX71" fmla="*/ 4229 w 28575"/>
                              <a:gd name="connsiteY71" fmla="*/ 9525 h 9525"/>
                              <a:gd name="connsiteX72" fmla="*/ 4229 w 28575"/>
                              <a:gd name="connsiteY72" fmla="*/ 4763 h 9525"/>
                              <a:gd name="connsiteX73" fmla="*/ 4229 w 28575"/>
                              <a:gd name="connsiteY73" fmla="*/ 9525 h 9525"/>
                              <a:gd name="connsiteX74" fmla="*/ 4229 w 28575"/>
                              <a:gd name="connsiteY74" fmla="*/ 9525 h 9525"/>
                              <a:gd name="connsiteX75" fmla="*/ 4229 w 28575"/>
                              <a:gd name="connsiteY75" fmla="*/ 4763 h 9525"/>
                              <a:gd name="connsiteX76" fmla="*/ 4229 w 28575"/>
                              <a:gd name="connsiteY76" fmla="*/ 4763 h 9525"/>
                              <a:gd name="connsiteX77" fmla="*/ 4229 w 28575"/>
                              <a:gd name="connsiteY77" fmla="*/ 4763 h 9525"/>
                              <a:gd name="connsiteX78" fmla="*/ 4229 w 28575"/>
                              <a:gd name="connsiteY78" fmla="*/ 9525 h 9525"/>
                              <a:gd name="connsiteX79" fmla="*/ 4229 w 28575"/>
                              <a:gd name="connsiteY79" fmla="*/ 9525 h 9525"/>
                              <a:gd name="connsiteX80" fmla="*/ 4229 w 28575"/>
                              <a:gd name="connsiteY80" fmla="*/ 9525 h 9525"/>
                              <a:gd name="connsiteX81" fmla="*/ 4229 w 28575"/>
                              <a:gd name="connsiteY81" fmla="*/ 9525 h 9525"/>
                              <a:gd name="connsiteX82" fmla="*/ 4229 w 28575"/>
                              <a:gd name="connsiteY82" fmla="*/ 4763 h 9525"/>
                              <a:gd name="connsiteX83" fmla="*/ 4229 w 28575"/>
                              <a:gd name="connsiteY83" fmla="*/ 4763 h 9525"/>
                              <a:gd name="connsiteX84" fmla="*/ 4229 w 28575"/>
                              <a:gd name="connsiteY84" fmla="*/ 9525 h 9525"/>
                              <a:gd name="connsiteX85" fmla="*/ 5296 w 28575"/>
                              <a:gd name="connsiteY85" fmla="*/ 9525 h 9525"/>
                              <a:gd name="connsiteX86" fmla="*/ 5296 w 28575"/>
                              <a:gd name="connsiteY86" fmla="*/ 9525 h 9525"/>
                              <a:gd name="connsiteX87" fmla="*/ 5296 w 28575"/>
                              <a:gd name="connsiteY87" fmla="*/ 9525 h 9525"/>
                              <a:gd name="connsiteX88" fmla="*/ 5296 w 28575"/>
                              <a:gd name="connsiteY88" fmla="*/ 9525 h 9525"/>
                              <a:gd name="connsiteX89" fmla="*/ 5296 w 28575"/>
                              <a:gd name="connsiteY89" fmla="*/ 9525 h 9525"/>
                              <a:gd name="connsiteX90" fmla="*/ 5296 w 28575"/>
                              <a:gd name="connsiteY90" fmla="*/ 4763 h 9525"/>
                              <a:gd name="connsiteX91" fmla="*/ 5296 w 28575"/>
                              <a:gd name="connsiteY91" fmla="*/ 4763 h 9525"/>
                              <a:gd name="connsiteX92" fmla="*/ 5296 w 28575"/>
                              <a:gd name="connsiteY92" fmla="*/ 4763 h 9525"/>
                              <a:gd name="connsiteX93" fmla="*/ 5296 w 28575"/>
                              <a:gd name="connsiteY93" fmla="*/ 4763 h 9525"/>
                              <a:gd name="connsiteX94" fmla="*/ 5296 w 28575"/>
                              <a:gd name="connsiteY94" fmla="*/ 4763 h 9525"/>
                              <a:gd name="connsiteX95" fmla="*/ 5296 w 28575"/>
                              <a:gd name="connsiteY95" fmla="*/ 4763 h 9525"/>
                              <a:gd name="connsiteX96" fmla="*/ 5296 w 28575"/>
                              <a:gd name="connsiteY96" fmla="*/ 4763 h 9525"/>
                              <a:gd name="connsiteX97" fmla="*/ 5296 w 28575"/>
                              <a:gd name="connsiteY97" fmla="*/ 4763 h 9525"/>
                              <a:gd name="connsiteX98" fmla="*/ 5296 w 28575"/>
                              <a:gd name="connsiteY98" fmla="*/ 4763 h 9525"/>
                              <a:gd name="connsiteX99" fmla="*/ 5296 w 28575"/>
                              <a:gd name="connsiteY99" fmla="*/ 4763 h 9525"/>
                              <a:gd name="connsiteX100" fmla="*/ 5296 w 28575"/>
                              <a:gd name="connsiteY100" fmla="*/ 4763 h 9525"/>
                              <a:gd name="connsiteX101" fmla="*/ 5296 w 28575"/>
                              <a:gd name="connsiteY101" fmla="*/ 4763 h 9525"/>
                              <a:gd name="connsiteX102" fmla="*/ 5296 w 28575"/>
                              <a:gd name="connsiteY102" fmla="*/ 4763 h 9525"/>
                              <a:gd name="connsiteX103" fmla="*/ 6353 w 28575"/>
                              <a:gd name="connsiteY103" fmla="*/ 4763 h 9525"/>
                              <a:gd name="connsiteX104" fmla="*/ 6353 w 28575"/>
                              <a:gd name="connsiteY104" fmla="*/ 4763 h 9525"/>
                              <a:gd name="connsiteX105" fmla="*/ 6353 w 28575"/>
                              <a:gd name="connsiteY105" fmla="*/ 4763 h 9525"/>
                              <a:gd name="connsiteX106" fmla="*/ 6353 w 28575"/>
                              <a:gd name="connsiteY106" fmla="*/ 4763 h 9525"/>
                              <a:gd name="connsiteX107" fmla="*/ 6353 w 28575"/>
                              <a:gd name="connsiteY107" fmla="*/ 4763 h 9525"/>
                              <a:gd name="connsiteX108" fmla="*/ 6353 w 28575"/>
                              <a:gd name="connsiteY108" fmla="*/ 4763 h 9525"/>
                              <a:gd name="connsiteX109" fmla="*/ 6353 w 28575"/>
                              <a:gd name="connsiteY109" fmla="*/ 4763 h 9525"/>
                              <a:gd name="connsiteX110" fmla="*/ 6353 w 28575"/>
                              <a:gd name="connsiteY110" fmla="*/ 4763 h 9525"/>
                              <a:gd name="connsiteX111" fmla="*/ 6353 w 28575"/>
                              <a:gd name="connsiteY111" fmla="*/ 4763 h 9525"/>
                              <a:gd name="connsiteX112" fmla="*/ 6353 w 28575"/>
                              <a:gd name="connsiteY112" fmla="*/ 4763 h 9525"/>
                              <a:gd name="connsiteX113" fmla="*/ 6353 w 28575"/>
                              <a:gd name="connsiteY113" fmla="*/ 4763 h 9525"/>
                              <a:gd name="connsiteX114" fmla="*/ 6353 w 28575"/>
                              <a:gd name="connsiteY114" fmla="*/ 4763 h 9525"/>
                              <a:gd name="connsiteX115" fmla="*/ 6353 w 28575"/>
                              <a:gd name="connsiteY115" fmla="*/ 4763 h 9525"/>
                              <a:gd name="connsiteX116" fmla="*/ 6353 w 28575"/>
                              <a:gd name="connsiteY116" fmla="*/ 9525 h 9525"/>
                              <a:gd name="connsiteX117" fmla="*/ 6353 w 28575"/>
                              <a:gd name="connsiteY117" fmla="*/ 4763 h 9525"/>
                              <a:gd name="connsiteX118" fmla="*/ 6353 w 28575"/>
                              <a:gd name="connsiteY118" fmla="*/ 4763 h 9525"/>
                              <a:gd name="connsiteX119" fmla="*/ 6353 w 28575"/>
                              <a:gd name="connsiteY119" fmla="*/ 4763 h 9525"/>
                              <a:gd name="connsiteX120" fmla="*/ 6353 w 28575"/>
                              <a:gd name="connsiteY120" fmla="*/ 4763 h 9525"/>
                              <a:gd name="connsiteX121" fmla="*/ 7410 w 28575"/>
                              <a:gd name="connsiteY121" fmla="*/ 9525 h 9525"/>
                              <a:gd name="connsiteX122" fmla="*/ 7410 w 28575"/>
                              <a:gd name="connsiteY122" fmla="*/ 9525 h 9525"/>
                              <a:gd name="connsiteX123" fmla="*/ 7410 w 28575"/>
                              <a:gd name="connsiteY123" fmla="*/ 9525 h 9525"/>
                              <a:gd name="connsiteX124" fmla="*/ 7410 w 28575"/>
                              <a:gd name="connsiteY124" fmla="*/ 9525 h 9525"/>
                              <a:gd name="connsiteX125" fmla="*/ 7410 w 28575"/>
                              <a:gd name="connsiteY125" fmla="*/ 9525 h 9525"/>
                              <a:gd name="connsiteX126" fmla="*/ 7410 w 28575"/>
                              <a:gd name="connsiteY126" fmla="*/ 9525 h 9525"/>
                              <a:gd name="connsiteX127" fmla="*/ 7410 w 28575"/>
                              <a:gd name="connsiteY127" fmla="*/ 9525 h 9525"/>
                              <a:gd name="connsiteX128" fmla="*/ 7410 w 28575"/>
                              <a:gd name="connsiteY128" fmla="*/ 4763 h 9525"/>
                              <a:gd name="connsiteX129" fmla="*/ 7410 w 28575"/>
                              <a:gd name="connsiteY129" fmla="*/ 4763 h 9525"/>
                              <a:gd name="connsiteX130" fmla="*/ 7410 w 28575"/>
                              <a:gd name="connsiteY130" fmla="*/ 9525 h 9525"/>
                              <a:gd name="connsiteX131" fmla="*/ 7410 w 28575"/>
                              <a:gd name="connsiteY131" fmla="*/ 9525 h 9525"/>
                              <a:gd name="connsiteX132" fmla="*/ 7410 w 28575"/>
                              <a:gd name="connsiteY132" fmla="*/ 9525 h 9525"/>
                              <a:gd name="connsiteX133" fmla="*/ 7410 w 28575"/>
                              <a:gd name="connsiteY133" fmla="*/ 9525 h 9525"/>
                              <a:gd name="connsiteX134" fmla="*/ 7410 w 28575"/>
                              <a:gd name="connsiteY134" fmla="*/ 9525 h 9525"/>
                              <a:gd name="connsiteX135" fmla="*/ 7410 w 28575"/>
                              <a:gd name="connsiteY135" fmla="*/ 4763 h 9525"/>
                              <a:gd name="connsiteX136" fmla="*/ 7410 w 28575"/>
                              <a:gd name="connsiteY136" fmla="*/ 4763 h 9525"/>
                              <a:gd name="connsiteX137" fmla="*/ 7410 w 28575"/>
                              <a:gd name="connsiteY137" fmla="*/ 4763 h 9525"/>
                              <a:gd name="connsiteX138" fmla="*/ 7410 w 28575"/>
                              <a:gd name="connsiteY138" fmla="*/ 4763 h 9525"/>
                              <a:gd name="connsiteX139" fmla="*/ 8468 w 28575"/>
                              <a:gd name="connsiteY139" fmla="*/ 4763 h 9525"/>
                              <a:gd name="connsiteX140" fmla="*/ 8468 w 28575"/>
                              <a:gd name="connsiteY140" fmla="*/ 9525 h 9525"/>
                              <a:gd name="connsiteX141" fmla="*/ 8468 w 28575"/>
                              <a:gd name="connsiteY141" fmla="*/ 4763 h 9525"/>
                              <a:gd name="connsiteX142" fmla="*/ 8468 w 28575"/>
                              <a:gd name="connsiteY142" fmla="*/ 4763 h 9525"/>
                              <a:gd name="connsiteX143" fmla="*/ 8468 w 28575"/>
                              <a:gd name="connsiteY143" fmla="*/ 4763 h 9525"/>
                              <a:gd name="connsiteX144" fmla="*/ 8468 w 28575"/>
                              <a:gd name="connsiteY144" fmla="*/ 4763 h 9525"/>
                              <a:gd name="connsiteX145" fmla="*/ 8468 w 28575"/>
                              <a:gd name="connsiteY145" fmla="*/ 4763 h 9525"/>
                              <a:gd name="connsiteX146" fmla="*/ 8468 w 28575"/>
                              <a:gd name="connsiteY146" fmla="*/ 4763 h 9525"/>
                              <a:gd name="connsiteX147" fmla="*/ 8468 w 28575"/>
                              <a:gd name="connsiteY147" fmla="*/ 4763 h 9525"/>
                              <a:gd name="connsiteX148" fmla="*/ 8468 w 28575"/>
                              <a:gd name="connsiteY148" fmla="*/ 4763 h 9525"/>
                              <a:gd name="connsiteX149" fmla="*/ 8468 w 28575"/>
                              <a:gd name="connsiteY149" fmla="*/ 4763 h 9525"/>
                              <a:gd name="connsiteX150" fmla="*/ 8468 w 28575"/>
                              <a:gd name="connsiteY150" fmla="*/ 4763 h 9525"/>
                              <a:gd name="connsiteX151" fmla="*/ 8468 w 28575"/>
                              <a:gd name="connsiteY151" fmla="*/ 4763 h 9525"/>
                              <a:gd name="connsiteX152" fmla="*/ 8468 w 28575"/>
                              <a:gd name="connsiteY152" fmla="*/ 0 h 9525"/>
                              <a:gd name="connsiteX153" fmla="*/ 8468 w 28575"/>
                              <a:gd name="connsiteY153" fmla="*/ 4763 h 9525"/>
                              <a:gd name="connsiteX154" fmla="*/ 8468 w 28575"/>
                              <a:gd name="connsiteY154" fmla="*/ 0 h 9525"/>
                              <a:gd name="connsiteX155" fmla="*/ 8468 w 28575"/>
                              <a:gd name="connsiteY155" fmla="*/ 4763 h 9525"/>
                              <a:gd name="connsiteX156" fmla="*/ 8468 w 28575"/>
                              <a:gd name="connsiteY156" fmla="*/ 4763 h 9525"/>
                              <a:gd name="connsiteX157" fmla="*/ 8468 w 28575"/>
                              <a:gd name="connsiteY157" fmla="*/ 4763 h 9525"/>
                              <a:gd name="connsiteX158" fmla="*/ 8468 w 28575"/>
                              <a:gd name="connsiteY158" fmla="*/ 9525 h 9525"/>
                              <a:gd name="connsiteX159" fmla="*/ 9525 w 28575"/>
                              <a:gd name="connsiteY159" fmla="*/ 9525 h 9525"/>
                              <a:gd name="connsiteX160" fmla="*/ 9525 w 28575"/>
                              <a:gd name="connsiteY160" fmla="*/ 4763 h 9525"/>
                              <a:gd name="connsiteX161" fmla="*/ 9525 w 28575"/>
                              <a:gd name="connsiteY161" fmla="*/ 9525 h 9525"/>
                              <a:gd name="connsiteX162" fmla="*/ 9525 w 28575"/>
                              <a:gd name="connsiteY162" fmla="*/ 4763 h 9525"/>
                              <a:gd name="connsiteX163" fmla="*/ 9525 w 28575"/>
                              <a:gd name="connsiteY163" fmla="*/ 4763 h 9525"/>
                              <a:gd name="connsiteX164" fmla="*/ 9525 w 28575"/>
                              <a:gd name="connsiteY164" fmla="*/ 4763 h 9525"/>
                              <a:gd name="connsiteX165" fmla="*/ 9525 w 28575"/>
                              <a:gd name="connsiteY165" fmla="*/ 4763 h 9525"/>
                              <a:gd name="connsiteX166" fmla="*/ 9525 w 28575"/>
                              <a:gd name="connsiteY166" fmla="*/ 4763 h 9525"/>
                              <a:gd name="connsiteX167" fmla="*/ 9525 w 28575"/>
                              <a:gd name="connsiteY167" fmla="*/ 4763 h 9525"/>
                              <a:gd name="connsiteX168" fmla="*/ 9525 w 28575"/>
                              <a:gd name="connsiteY168" fmla="*/ 4763 h 9525"/>
                              <a:gd name="connsiteX169" fmla="*/ 9525 w 28575"/>
                              <a:gd name="connsiteY169" fmla="*/ 9525 h 9525"/>
                              <a:gd name="connsiteX170" fmla="*/ 9525 w 28575"/>
                              <a:gd name="connsiteY170" fmla="*/ 9525 h 9525"/>
                              <a:gd name="connsiteX171" fmla="*/ 9525 w 28575"/>
                              <a:gd name="connsiteY171" fmla="*/ 9525 h 9525"/>
                              <a:gd name="connsiteX172" fmla="*/ 9525 w 28575"/>
                              <a:gd name="connsiteY172" fmla="*/ 4763 h 9525"/>
                              <a:gd name="connsiteX173" fmla="*/ 9525 w 28575"/>
                              <a:gd name="connsiteY173" fmla="*/ 9525 h 9525"/>
                              <a:gd name="connsiteX174" fmla="*/ 9525 w 28575"/>
                              <a:gd name="connsiteY174" fmla="*/ 9525 h 9525"/>
                              <a:gd name="connsiteX175" fmla="*/ 9525 w 28575"/>
                              <a:gd name="connsiteY175" fmla="*/ 4763 h 9525"/>
                              <a:gd name="connsiteX176" fmla="*/ 9525 w 28575"/>
                              <a:gd name="connsiteY176" fmla="*/ 4763 h 9525"/>
                              <a:gd name="connsiteX177" fmla="*/ 10582 w 28575"/>
                              <a:gd name="connsiteY177" fmla="*/ 4763 h 9525"/>
                              <a:gd name="connsiteX178" fmla="*/ 10582 w 28575"/>
                              <a:gd name="connsiteY178" fmla="*/ 4763 h 9525"/>
                              <a:gd name="connsiteX179" fmla="*/ 10582 w 28575"/>
                              <a:gd name="connsiteY179" fmla="*/ 4763 h 9525"/>
                              <a:gd name="connsiteX180" fmla="*/ 10582 w 28575"/>
                              <a:gd name="connsiteY180" fmla="*/ 4763 h 9525"/>
                              <a:gd name="connsiteX181" fmla="*/ 10582 w 28575"/>
                              <a:gd name="connsiteY181" fmla="*/ 4763 h 9525"/>
                              <a:gd name="connsiteX182" fmla="*/ 10582 w 28575"/>
                              <a:gd name="connsiteY182" fmla="*/ 4763 h 9525"/>
                              <a:gd name="connsiteX183" fmla="*/ 10582 w 28575"/>
                              <a:gd name="connsiteY183" fmla="*/ 4763 h 9525"/>
                              <a:gd name="connsiteX184" fmla="*/ 10582 w 28575"/>
                              <a:gd name="connsiteY184" fmla="*/ 9525 h 9525"/>
                              <a:gd name="connsiteX185" fmla="*/ 10582 w 28575"/>
                              <a:gd name="connsiteY185" fmla="*/ 4763 h 9525"/>
                              <a:gd name="connsiteX186" fmla="*/ 10582 w 28575"/>
                              <a:gd name="connsiteY186" fmla="*/ 4763 h 9525"/>
                              <a:gd name="connsiteX187" fmla="*/ 10582 w 28575"/>
                              <a:gd name="connsiteY187" fmla="*/ 4763 h 9525"/>
                              <a:gd name="connsiteX188" fmla="*/ 10582 w 28575"/>
                              <a:gd name="connsiteY188" fmla="*/ 4763 h 9525"/>
                              <a:gd name="connsiteX189" fmla="*/ 10582 w 28575"/>
                              <a:gd name="connsiteY189" fmla="*/ 4763 h 9525"/>
                              <a:gd name="connsiteX190" fmla="*/ 10582 w 28575"/>
                              <a:gd name="connsiteY190" fmla="*/ 4763 h 9525"/>
                              <a:gd name="connsiteX191" fmla="*/ 10582 w 28575"/>
                              <a:gd name="connsiteY191" fmla="*/ 4763 h 9525"/>
                              <a:gd name="connsiteX192" fmla="*/ 10582 w 28575"/>
                              <a:gd name="connsiteY192" fmla="*/ 4763 h 9525"/>
                              <a:gd name="connsiteX193" fmla="*/ 10582 w 28575"/>
                              <a:gd name="connsiteY193" fmla="*/ 4763 h 9525"/>
                              <a:gd name="connsiteX194" fmla="*/ 10582 w 28575"/>
                              <a:gd name="connsiteY194" fmla="*/ 9525 h 9525"/>
                              <a:gd name="connsiteX195" fmla="*/ 11640 w 28575"/>
                              <a:gd name="connsiteY195" fmla="*/ 9525 h 9525"/>
                              <a:gd name="connsiteX196" fmla="*/ 11640 w 28575"/>
                              <a:gd name="connsiteY196" fmla="*/ 9525 h 9525"/>
                              <a:gd name="connsiteX197" fmla="*/ 11640 w 28575"/>
                              <a:gd name="connsiteY197" fmla="*/ 4763 h 9525"/>
                              <a:gd name="connsiteX198" fmla="*/ 11640 w 28575"/>
                              <a:gd name="connsiteY198" fmla="*/ 4763 h 9525"/>
                              <a:gd name="connsiteX199" fmla="*/ 11640 w 28575"/>
                              <a:gd name="connsiteY199" fmla="*/ 4763 h 9525"/>
                              <a:gd name="connsiteX200" fmla="*/ 11640 w 28575"/>
                              <a:gd name="connsiteY200" fmla="*/ 4763 h 9525"/>
                              <a:gd name="connsiteX201" fmla="*/ 11640 w 28575"/>
                              <a:gd name="connsiteY201" fmla="*/ 4763 h 9525"/>
                              <a:gd name="connsiteX202" fmla="*/ 11640 w 28575"/>
                              <a:gd name="connsiteY202" fmla="*/ 9525 h 9525"/>
                              <a:gd name="connsiteX203" fmla="*/ 11640 w 28575"/>
                              <a:gd name="connsiteY203" fmla="*/ 9525 h 9525"/>
                              <a:gd name="connsiteX204" fmla="*/ 11640 w 28575"/>
                              <a:gd name="connsiteY204" fmla="*/ 4763 h 9525"/>
                              <a:gd name="connsiteX205" fmla="*/ 11640 w 28575"/>
                              <a:gd name="connsiteY205" fmla="*/ 4763 h 9525"/>
                              <a:gd name="connsiteX206" fmla="*/ 11640 w 28575"/>
                              <a:gd name="connsiteY206" fmla="*/ 4763 h 9525"/>
                              <a:gd name="connsiteX207" fmla="*/ 11640 w 28575"/>
                              <a:gd name="connsiteY207" fmla="*/ 4763 h 9525"/>
                              <a:gd name="connsiteX208" fmla="*/ 11640 w 28575"/>
                              <a:gd name="connsiteY208" fmla="*/ 4763 h 9525"/>
                              <a:gd name="connsiteX209" fmla="*/ 11640 w 28575"/>
                              <a:gd name="connsiteY209" fmla="*/ 4763 h 9525"/>
                              <a:gd name="connsiteX210" fmla="*/ 11640 w 28575"/>
                              <a:gd name="connsiteY210" fmla="*/ 4763 h 9525"/>
                              <a:gd name="connsiteX211" fmla="*/ 11640 w 28575"/>
                              <a:gd name="connsiteY211" fmla="*/ 4763 h 9525"/>
                              <a:gd name="connsiteX212" fmla="*/ 11640 w 28575"/>
                              <a:gd name="connsiteY212" fmla="*/ 9525 h 9525"/>
                              <a:gd name="connsiteX213" fmla="*/ 12697 w 28575"/>
                              <a:gd name="connsiteY213" fmla="*/ 4763 h 9525"/>
                              <a:gd name="connsiteX214" fmla="*/ 12697 w 28575"/>
                              <a:gd name="connsiteY214" fmla="*/ 4763 h 9525"/>
                              <a:gd name="connsiteX215" fmla="*/ 12697 w 28575"/>
                              <a:gd name="connsiteY215" fmla="*/ 9525 h 9525"/>
                              <a:gd name="connsiteX216" fmla="*/ 12697 w 28575"/>
                              <a:gd name="connsiteY216" fmla="*/ 4763 h 9525"/>
                              <a:gd name="connsiteX217" fmla="*/ 12697 w 28575"/>
                              <a:gd name="connsiteY217" fmla="*/ 9525 h 9525"/>
                              <a:gd name="connsiteX218" fmla="*/ 12697 w 28575"/>
                              <a:gd name="connsiteY218" fmla="*/ 9525 h 9525"/>
                              <a:gd name="connsiteX219" fmla="*/ 12697 w 28575"/>
                              <a:gd name="connsiteY219" fmla="*/ 9525 h 9525"/>
                              <a:gd name="connsiteX220" fmla="*/ 12697 w 28575"/>
                              <a:gd name="connsiteY220" fmla="*/ 9525 h 9525"/>
                              <a:gd name="connsiteX221" fmla="*/ 12697 w 28575"/>
                              <a:gd name="connsiteY221" fmla="*/ 9525 h 9525"/>
                              <a:gd name="connsiteX222" fmla="*/ 12697 w 28575"/>
                              <a:gd name="connsiteY222" fmla="*/ 4763 h 9525"/>
                              <a:gd name="connsiteX223" fmla="*/ 12697 w 28575"/>
                              <a:gd name="connsiteY223" fmla="*/ 4763 h 9525"/>
                              <a:gd name="connsiteX224" fmla="*/ 12697 w 28575"/>
                              <a:gd name="connsiteY224" fmla="*/ 4763 h 9525"/>
                              <a:gd name="connsiteX225" fmla="*/ 12697 w 28575"/>
                              <a:gd name="connsiteY225" fmla="*/ 4763 h 9525"/>
                              <a:gd name="connsiteX226" fmla="*/ 12697 w 28575"/>
                              <a:gd name="connsiteY226" fmla="*/ 4763 h 9525"/>
                              <a:gd name="connsiteX227" fmla="*/ 12697 w 28575"/>
                              <a:gd name="connsiteY227" fmla="*/ 4763 h 9525"/>
                              <a:gd name="connsiteX228" fmla="*/ 12697 w 28575"/>
                              <a:gd name="connsiteY228" fmla="*/ 4763 h 9525"/>
                              <a:gd name="connsiteX229" fmla="*/ 12697 w 28575"/>
                              <a:gd name="connsiteY229" fmla="*/ 4763 h 9525"/>
                              <a:gd name="connsiteX230" fmla="*/ 12697 w 28575"/>
                              <a:gd name="connsiteY230" fmla="*/ 4763 h 9525"/>
                              <a:gd name="connsiteX231" fmla="*/ 12697 w 28575"/>
                              <a:gd name="connsiteY231" fmla="*/ 4763 h 9525"/>
                              <a:gd name="connsiteX232" fmla="*/ 12697 w 28575"/>
                              <a:gd name="connsiteY232" fmla="*/ 4763 h 9525"/>
                              <a:gd name="connsiteX233" fmla="*/ 13754 w 28575"/>
                              <a:gd name="connsiteY233" fmla="*/ 4763 h 9525"/>
                              <a:gd name="connsiteX234" fmla="*/ 13754 w 28575"/>
                              <a:gd name="connsiteY234" fmla="*/ 4763 h 9525"/>
                              <a:gd name="connsiteX235" fmla="*/ 13754 w 28575"/>
                              <a:gd name="connsiteY235" fmla="*/ 4763 h 9525"/>
                              <a:gd name="connsiteX236" fmla="*/ 13754 w 28575"/>
                              <a:gd name="connsiteY236" fmla="*/ 4763 h 9525"/>
                              <a:gd name="connsiteX237" fmla="*/ 13754 w 28575"/>
                              <a:gd name="connsiteY237" fmla="*/ 4763 h 9525"/>
                              <a:gd name="connsiteX238" fmla="*/ 13754 w 28575"/>
                              <a:gd name="connsiteY238" fmla="*/ 4763 h 9525"/>
                              <a:gd name="connsiteX239" fmla="*/ 13754 w 28575"/>
                              <a:gd name="connsiteY239" fmla="*/ 4763 h 9525"/>
                              <a:gd name="connsiteX240" fmla="*/ 13754 w 28575"/>
                              <a:gd name="connsiteY240" fmla="*/ 4763 h 9525"/>
                              <a:gd name="connsiteX241" fmla="*/ 13754 w 28575"/>
                              <a:gd name="connsiteY241" fmla="*/ 4763 h 9525"/>
                              <a:gd name="connsiteX242" fmla="*/ 13754 w 28575"/>
                              <a:gd name="connsiteY242" fmla="*/ 9525 h 9525"/>
                              <a:gd name="connsiteX243" fmla="*/ 13754 w 28575"/>
                              <a:gd name="connsiteY243" fmla="*/ 9525 h 9525"/>
                              <a:gd name="connsiteX244" fmla="*/ 13754 w 28575"/>
                              <a:gd name="connsiteY244" fmla="*/ 9525 h 9525"/>
                              <a:gd name="connsiteX245" fmla="*/ 13754 w 28575"/>
                              <a:gd name="connsiteY245" fmla="*/ 9525 h 9525"/>
                              <a:gd name="connsiteX246" fmla="*/ 13754 w 28575"/>
                              <a:gd name="connsiteY246" fmla="*/ 4763 h 9525"/>
                              <a:gd name="connsiteX247" fmla="*/ 13754 w 28575"/>
                              <a:gd name="connsiteY247" fmla="*/ 4763 h 9525"/>
                              <a:gd name="connsiteX248" fmla="*/ 13754 w 28575"/>
                              <a:gd name="connsiteY248" fmla="*/ 4763 h 9525"/>
                              <a:gd name="connsiteX249" fmla="*/ 13754 w 28575"/>
                              <a:gd name="connsiteY249" fmla="*/ 4763 h 9525"/>
                              <a:gd name="connsiteX250" fmla="*/ 13754 w 28575"/>
                              <a:gd name="connsiteY250" fmla="*/ 4763 h 9525"/>
                              <a:gd name="connsiteX251" fmla="*/ 14821 w 28575"/>
                              <a:gd name="connsiteY251" fmla="*/ 4763 h 9525"/>
                              <a:gd name="connsiteX252" fmla="*/ 14821 w 28575"/>
                              <a:gd name="connsiteY252" fmla="*/ 9525 h 9525"/>
                              <a:gd name="connsiteX253" fmla="*/ 14821 w 28575"/>
                              <a:gd name="connsiteY253" fmla="*/ 9525 h 9525"/>
                              <a:gd name="connsiteX254" fmla="*/ 14821 w 28575"/>
                              <a:gd name="connsiteY254" fmla="*/ 9525 h 9525"/>
                              <a:gd name="connsiteX255" fmla="*/ 14821 w 28575"/>
                              <a:gd name="connsiteY255" fmla="*/ 4763 h 9525"/>
                              <a:gd name="connsiteX256" fmla="*/ 14821 w 28575"/>
                              <a:gd name="connsiteY256" fmla="*/ 4763 h 9525"/>
                              <a:gd name="connsiteX257" fmla="*/ 14821 w 28575"/>
                              <a:gd name="connsiteY257" fmla="*/ 4763 h 9525"/>
                              <a:gd name="connsiteX258" fmla="*/ 14821 w 28575"/>
                              <a:gd name="connsiteY258" fmla="*/ 4763 h 9525"/>
                              <a:gd name="connsiteX259" fmla="*/ 14821 w 28575"/>
                              <a:gd name="connsiteY259" fmla="*/ 4763 h 9525"/>
                              <a:gd name="connsiteX260" fmla="*/ 14821 w 28575"/>
                              <a:gd name="connsiteY260" fmla="*/ 4763 h 9525"/>
                              <a:gd name="connsiteX261" fmla="*/ 14821 w 28575"/>
                              <a:gd name="connsiteY261" fmla="*/ 4763 h 9525"/>
                              <a:gd name="connsiteX262" fmla="*/ 14821 w 28575"/>
                              <a:gd name="connsiteY262" fmla="*/ 4763 h 9525"/>
                              <a:gd name="connsiteX263" fmla="*/ 14821 w 28575"/>
                              <a:gd name="connsiteY263" fmla="*/ 4763 h 9525"/>
                              <a:gd name="connsiteX264" fmla="*/ 14821 w 28575"/>
                              <a:gd name="connsiteY264" fmla="*/ 4763 h 9525"/>
                              <a:gd name="connsiteX265" fmla="*/ 14821 w 28575"/>
                              <a:gd name="connsiteY265" fmla="*/ 4763 h 9525"/>
                              <a:gd name="connsiteX266" fmla="*/ 14821 w 28575"/>
                              <a:gd name="connsiteY266" fmla="*/ 9525 h 9525"/>
                              <a:gd name="connsiteX267" fmla="*/ 14821 w 28575"/>
                              <a:gd name="connsiteY267" fmla="*/ 9525 h 9525"/>
                              <a:gd name="connsiteX268" fmla="*/ 14821 w 28575"/>
                              <a:gd name="connsiteY268" fmla="*/ 9525 h 9525"/>
                              <a:gd name="connsiteX269" fmla="*/ 15878 w 28575"/>
                              <a:gd name="connsiteY269" fmla="*/ 4763 h 9525"/>
                              <a:gd name="connsiteX270" fmla="*/ 15878 w 28575"/>
                              <a:gd name="connsiteY270" fmla="*/ 4763 h 9525"/>
                              <a:gd name="connsiteX271" fmla="*/ 15878 w 28575"/>
                              <a:gd name="connsiteY271" fmla="*/ 4763 h 9525"/>
                              <a:gd name="connsiteX272" fmla="*/ 15878 w 28575"/>
                              <a:gd name="connsiteY272" fmla="*/ 9525 h 9525"/>
                              <a:gd name="connsiteX273" fmla="*/ 15878 w 28575"/>
                              <a:gd name="connsiteY273" fmla="*/ 9525 h 9525"/>
                              <a:gd name="connsiteX274" fmla="*/ 15878 w 28575"/>
                              <a:gd name="connsiteY274" fmla="*/ 4763 h 9525"/>
                              <a:gd name="connsiteX275" fmla="*/ 15878 w 28575"/>
                              <a:gd name="connsiteY275" fmla="*/ 4763 h 9525"/>
                              <a:gd name="connsiteX276" fmla="*/ 15878 w 28575"/>
                              <a:gd name="connsiteY276" fmla="*/ 4763 h 9525"/>
                              <a:gd name="connsiteX277" fmla="*/ 15878 w 28575"/>
                              <a:gd name="connsiteY277" fmla="*/ 9525 h 9525"/>
                              <a:gd name="connsiteX278" fmla="*/ 15878 w 28575"/>
                              <a:gd name="connsiteY278" fmla="*/ 4763 h 9525"/>
                              <a:gd name="connsiteX279" fmla="*/ 15878 w 28575"/>
                              <a:gd name="connsiteY279" fmla="*/ 9525 h 9525"/>
                              <a:gd name="connsiteX280" fmla="*/ 15878 w 28575"/>
                              <a:gd name="connsiteY280" fmla="*/ 9525 h 9525"/>
                              <a:gd name="connsiteX281" fmla="*/ 15878 w 28575"/>
                              <a:gd name="connsiteY281" fmla="*/ 4763 h 9525"/>
                              <a:gd name="connsiteX282" fmla="*/ 15878 w 28575"/>
                              <a:gd name="connsiteY282" fmla="*/ 4763 h 9525"/>
                              <a:gd name="connsiteX283" fmla="*/ 15878 w 28575"/>
                              <a:gd name="connsiteY283" fmla="*/ 4763 h 9525"/>
                              <a:gd name="connsiteX284" fmla="*/ 15878 w 28575"/>
                              <a:gd name="connsiteY284" fmla="*/ 4763 h 9525"/>
                              <a:gd name="connsiteX285" fmla="*/ 15878 w 28575"/>
                              <a:gd name="connsiteY285" fmla="*/ 4763 h 9525"/>
                              <a:gd name="connsiteX286" fmla="*/ 15878 w 28575"/>
                              <a:gd name="connsiteY286" fmla="*/ 4763 h 9525"/>
                              <a:gd name="connsiteX287" fmla="*/ 16935 w 28575"/>
                              <a:gd name="connsiteY287" fmla="*/ 4763 h 9525"/>
                              <a:gd name="connsiteX288" fmla="*/ 16935 w 28575"/>
                              <a:gd name="connsiteY288" fmla="*/ 9525 h 9525"/>
                              <a:gd name="connsiteX289" fmla="*/ 16935 w 28575"/>
                              <a:gd name="connsiteY289" fmla="*/ 9525 h 9525"/>
                              <a:gd name="connsiteX290" fmla="*/ 16935 w 28575"/>
                              <a:gd name="connsiteY290" fmla="*/ 4763 h 9525"/>
                              <a:gd name="connsiteX291" fmla="*/ 16935 w 28575"/>
                              <a:gd name="connsiteY291" fmla="*/ 4763 h 9525"/>
                              <a:gd name="connsiteX292" fmla="*/ 16935 w 28575"/>
                              <a:gd name="connsiteY292" fmla="*/ 4763 h 9525"/>
                              <a:gd name="connsiteX293" fmla="*/ 16935 w 28575"/>
                              <a:gd name="connsiteY293" fmla="*/ 4763 h 9525"/>
                              <a:gd name="connsiteX294" fmla="*/ 16935 w 28575"/>
                              <a:gd name="connsiteY294" fmla="*/ 9525 h 9525"/>
                              <a:gd name="connsiteX295" fmla="*/ 16935 w 28575"/>
                              <a:gd name="connsiteY295" fmla="*/ 4763 h 9525"/>
                              <a:gd name="connsiteX296" fmla="*/ 16935 w 28575"/>
                              <a:gd name="connsiteY296" fmla="*/ 4763 h 9525"/>
                              <a:gd name="connsiteX297" fmla="*/ 16935 w 28575"/>
                              <a:gd name="connsiteY297" fmla="*/ 4763 h 9525"/>
                              <a:gd name="connsiteX298" fmla="*/ 16935 w 28575"/>
                              <a:gd name="connsiteY298" fmla="*/ 4763 h 9525"/>
                              <a:gd name="connsiteX299" fmla="*/ 16935 w 28575"/>
                              <a:gd name="connsiteY299" fmla="*/ 4763 h 9525"/>
                              <a:gd name="connsiteX300" fmla="*/ 16935 w 28575"/>
                              <a:gd name="connsiteY300" fmla="*/ 9525 h 9525"/>
                              <a:gd name="connsiteX301" fmla="*/ 16935 w 28575"/>
                              <a:gd name="connsiteY301" fmla="*/ 4763 h 9525"/>
                              <a:gd name="connsiteX302" fmla="*/ 16935 w 28575"/>
                              <a:gd name="connsiteY302" fmla="*/ 4763 h 9525"/>
                              <a:gd name="connsiteX303" fmla="*/ 16935 w 28575"/>
                              <a:gd name="connsiteY303" fmla="*/ 9525 h 9525"/>
                              <a:gd name="connsiteX304" fmla="*/ 16935 w 28575"/>
                              <a:gd name="connsiteY304" fmla="*/ 4763 h 9525"/>
                              <a:gd name="connsiteX305" fmla="*/ 16935 w 28575"/>
                              <a:gd name="connsiteY305" fmla="*/ 9525 h 9525"/>
                              <a:gd name="connsiteX306" fmla="*/ 16935 w 28575"/>
                              <a:gd name="connsiteY306" fmla="*/ 9525 h 9525"/>
                              <a:gd name="connsiteX307" fmla="*/ 16935 w 28575"/>
                              <a:gd name="connsiteY307" fmla="*/ 4763 h 9525"/>
                              <a:gd name="connsiteX308" fmla="*/ 16935 w 28575"/>
                              <a:gd name="connsiteY308" fmla="*/ 9525 h 9525"/>
                              <a:gd name="connsiteX309" fmla="*/ 16935 w 28575"/>
                              <a:gd name="connsiteY309" fmla="*/ 9525 h 9525"/>
                              <a:gd name="connsiteX310" fmla="*/ 16935 w 28575"/>
                              <a:gd name="connsiteY310" fmla="*/ 9525 h 9525"/>
                              <a:gd name="connsiteX311" fmla="*/ 16935 w 28575"/>
                              <a:gd name="connsiteY311" fmla="*/ 9525 h 9525"/>
                              <a:gd name="connsiteX312" fmla="*/ 16935 w 28575"/>
                              <a:gd name="connsiteY312" fmla="*/ 9525 h 9525"/>
                              <a:gd name="connsiteX313" fmla="*/ 17993 w 28575"/>
                              <a:gd name="connsiteY313" fmla="*/ 4763 h 9525"/>
                              <a:gd name="connsiteX314" fmla="*/ 17993 w 28575"/>
                              <a:gd name="connsiteY314" fmla="*/ 4763 h 9525"/>
                              <a:gd name="connsiteX315" fmla="*/ 17993 w 28575"/>
                              <a:gd name="connsiteY315" fmla="*/ 4763 h 9525"/>
                              <a:gd name="connsiteX316" fmla="*/ 17993 w 28575"/>
                              <a:gd name="connsiteY316" fmla="*/ 4763 h 9525"/>
                              <a:gd name="connsiteX317" fmla="*/ 17993 w 28575"/>
                              <a:gd name="connsiteY317" fmla="*/ 9525 h 9525"/>
                              <a:gd name="connsiteX318" fmla="*/ 17993 w 28575"/>
                              <a:gd name="connsiteY318" fmla="*/ 9525 h 9525"/>
                              <a:gd name="connsiteX319" fmla="*/ 17993 w 28575"/>
                              <a:gd name="connsiteY319" fmla="*/ 9525 h 9525"/>
                              <a:gd name="connsiteX320" fmla="*/ 17993 w 28575"/>
                              <a:gd name="connsiteY320" fmla="*/ 9525 h 9525"/>
                              <a:gd name="connsiteX321" fmla="*/ 17993 w 28575"/>
                              <a:gd name="connsiteY321" fmla="*/ 9525 h 9525"/>
                              <a:gd name="connsiteX322" fmla="*/ 17993 w 28575"/>
                              <a:gd name="connsiteY322" fmla="*/ 9525 h 9525"/>
                              <a:gd name="connsiteX323" fmla="*/ 17993 w 28575"/>
                              <a:gd name="connsiteY323" fmla="*/ 9525 h 9525"/>
                              <a:gd name="connsiteX324" fmla="*/ 17993 w 28575"/>
                              <a:gd name="connsiteY324" fmla="*/ 4763 h 9525"/>
                              <a:gd name="connsiteX325" fmla="*/ 17993 w 28575"/>
                              <a:gd name="connsiteY325" fmla="*/ 4763 h 9525"/>
                              <a:gd name="connsiteX326" fmla="*/ 17993 w 28575"/>
                              <a:gd name="connsiteY326" fmla="*/ 4763 h 9525"/>
                              <a:gd name="connsiteX327" fmla="*/ 17993 w 28575"/>
                              <a:gd name="connsiteY327" fmla="*/ 4763 h 9525"/>
                              <a:gd name="connsiteX328" fmla="*/ 17993 w 28575"/>
                              <a:gd name="connsiteY328" fmla="*/ 4763 h 9525"/>
                              <a:gd name="connsiteX329" fmla="*/ 17993 w 28575"/>
                              <a:gd name="connsiteY329" fmla="*/ 4763 h 9525"/>
                              <a:gd name="connsiteX330" fmla="*/ 17993 w 28575"/>
                              <a:gd name="connsiteY330" fmla="*/ 4763 h 9525"/>
                              <a:gd name="connsiteX331" fmla="*/ 19050 w 28575"/>
                              <a:gd name="connsiteY331" fmla="*/ 9525 h 9525"/>
                              <a:gd name="connsiteX332" fmla="*/ 19050 w 28575"/>
                              <a:gd name="connsiteY332" fmla="*/ 4763 h 9525"/>
                              <a:gd name="connsiteX333" fmla="*/ 19050 w 28575"/>
                              <a:gd name="connsiteY333" fmla="*/ 9525 h 9525"/>
                              <a:gd name="connsiteX334" fmla="*/ 19050 w 28575"/>
                              <a:gd name="connsiteY334" fmla="*/ 9525 h 9525"/>
                              <a:gd name="connsiteX335" fmla="*/ 19050 w 28575"/>
                              <a:gd name="connsiteY335" fmla="*/ 9525 h 9525"/>
                              <a:gd name="connsiteX336" fmla="*/ 19050 w 28575"/>
                              <a:gd name="connsiteY336" fmla="*/ 9525 h 9525"/>
                              <a:gd name="connsiteX337" fmla="*/ 19050 w 28575"/>
                              <a:gd name="connsiteY337" fmla="*/ 9525 h 9525"/>
                              <a:gd name="connsiteX338" fmla="*/ 19050 w 28575"/>
                              <a:gd name="connsiteY338" fmla="*/ 9525 h 9525"/>
                              <a:gd name="connsiteX339" fmla="*/ 19050 w 28575"/>
                              <a:gd name="connsiteY339" fmla="*/ 9525 h 9525"/>
                              <a:gd name="connsiteX340" fmla="*/ 19050 w 28575"/>
                              <a:gd name="connsiteY340" fmla="*/ 4763 h 9525"/>
                              <a:gd name="connsiteX341" fmla="*/ 19050 w 28575"/>
                              <a:gd name="connsiteY341" fmla="*/ 9525 h 9525"/>
                              <a:gd name="connsiteX342" fmla="*/ 19050 w 28575"/>
                              <a:gd name="connsiteY342" fmla="*/ 4763 h 9525"/>
                              <a:gd name="connsiteX343" fmla="*/ 19050 w 28575"/>
                              <a:gd name="connsiteY343" fmla="*/ 4763 h 9525"/>
                              <a:gd name="connsiteX344" fmla="*/ 19050 w 28575"/>
                              <a:gd name="connsiteY344" fmla="*/ 4763 h 9525"/>
                              <a:gd name="connsiteX345" fmla="*/ 19050 w 28575"/>
                              <a:gd name="connsiteY345" fmla="*/ 4763 h 9525"/>
                              <a:gd name="connsiteX346" fmla="*/ 19050 w 28575"/>
                              <a:gd name="connsiteY346" fmla="*/ 9525 h 9525"/>
                              <a:gd name="connsiteX347" fmla="*/ 19050 w 28575"/>
                              <a:gd name="connsiteY347" fmla="*/ 9525 h 9525"/>
                              <a:gd name="connsiteX348" fmla="*/ 19050 w 28575"/>
                              <a:gd name="connsiteY348" fmla="*/ 9525 h 9525"/>
                              <a:gd name="connsiteX349" fmla="*/ 20107 w 28575"/>
                              <a:gd name="connsiteY349" fmla="*/ 9525 h 9525"/>
                              <a:gd name="connsiteX350" fmla="*/ 20107 w 28575"/>
                              <a:gd name="connsiteY350" fmla="*/ 4763 h 9525"/>
                              <a:gd name="connsiteX351" fmla="*/ 20107 w 28575"/>
                              <a:gd name="connsiteY351" fmla="*/ 4763 h 9525"/>
                              <a:gd name="connsiteX352" fmla="*/ 20107 w 28575"/>
                              <a:gd name="connsiteY352" fmla="*/ 9525 h 9525"/>
                              <a:gd name="connsiteX353" fmla="*/ 20107 w 28575"/>
                              <a:gd name="connsiteY353" fmla="*/ 9525 h 9525"/>
                              <a:gd name="connsiteX354" fmla="*/ 20107 w 28575"/>
                              <a:gd name="connsiteY354" fmla="*/ 9525 h 9525"/>
                              <a:gd name="connsiteX355" fmla="*/ 20107 w 28575"/>
                              <a:gd name="connsiteY355" fmla="*/ 9525 h 9525"/>
                              <a:gd name="connsiteX356" fmla="*/ 20107 w 28575"/>
                              <a:gd name="connsiteY356" fmla="*/ 4763 h 9525"/>
                              <a:gd name="connsiteX357" fmla="*/ 20107 w 28575"/>
                              <a:gd name="connsiteY357" fmla="*/ 4763 h 9525"/>
                              <a:gd name="connsiteX358" fmla="*/ 20107 w 28575"/>
                              <a:gd name="connsiteY358" fmla="*/ 4763 h 9525"/>
                              <a:gd name="connsiteX359" fmla="*/ 20107 w 28575"/>
                              <a:gd name="connsiteY359" fmla="*/ 4763 h 9525"/>
                              <a:gd name="connsiteX360" fmla="*/ 20107 w 28575"/>
                              <a:gd name="connsiteY360" fmla="*/ 9525 h 9525"/>
                              <a:gd name="connsiteX361" fmla="*/ 20107 w 28575"/>
                              <a:gd name="connsiteY361" fmla="*/ 9525 h 9525"/>
                              <a:gd name="connsiteX362" fmla="*/ 20107 w 28575"/>
                              <a:gd name="connsiteY362" fmla="*/ 9525 h 9525"/>
                              <a:gd name="connsiteX363" fmla="*/ 20107 w 28575"/>
                              <a:gd name="connsiteY363" fmla="*/ 9525 h 9525"/>
                              <a:gd name="connsiteX364" fmla="*/ 20107 w 28575"/>
                              <a:gd name="connsiteY364" fmla="*/ 9525 h 9525"/>
                              <a:gd name="connsiteX365" fmla="*/ 20107 w 28575"/>
                              <a:gd name="connsiteY365" fmla="*/ 9525 h 9525"/>
                              <a:gd name="connsiteX366" fmla="*/ 20107 w 28575"/>
                              <a:gd name="connsiteY366" fmla="*/ 4763 h 9525"/>
                              <a:gd name="connsiteX367" fmla="*/ 20107 w 28575"/>
                              <a:gd name="connsiteY367" fmla="*/ 4763 h 9525"/>
                              <a:gd name="connsiteX368" fmla="*/ 20107 w 28575"/>
                              <a:gd name="connsiteY368" fmla="*/ 4763 h 9525"/>
                              <a:gd name="connsiteX369" fmla="*/ 21165 w 28575"/>
                              <a:gd name="connsiteY369" fmla="*/ 4763 h 9525"/>
                              <a:gd name="connsiteX370" fmla="*/ 21165 w 28575"/>
                              <a:gd name="connsiteY370" fmla="*/ 4763 h 9525"/>
                              <a:gd name="connsiteX371" fmla="*/ 21165 w 28575"/>
                              <a:gd name="connsiteY371" fmla="*/ 4763 h 9525"/>
                              <a:gd name="connsiteX372" fmla="*/ 21165 w 28575"/>
                              <a:gd name="connsiteY372" fmla="*/ 4763 h 9525"/>
                              <a:gd name="connsiteX373" fmla="*/ 21165 w 28575"/>
                              <a:gd name="connsiteY373" fmla="*/ 4763 h 9525"/>
                              <a:gd name="connsiteX374" fmla="*/ 21165 w 28575"/>
                              <a:gd name="connsiteY374" fmla="*/ 4763 h 9525"/>
                              <a:gd name="connsiteX375" fmla="*/ 21165 w 28575"/>
                              <a:gd name="connsiteY375" fmla="*/ 9525 h 9525"/>
                              <a:gd name="connsiteX376" fmla="*/ 21165 w 28575"/>
                              <a:gd name="connsiteY376" fmla="*/ 9525 h 9525"/>
                              <a:gd name="connsiteX377" fmla="*/ 21165 w 28575"/>
                              <a:gd name="connsiteY377" fmla="*/ 9525 h 9525"/>
                              <a:gd name="connsiteX378" fmla="*/ 21165 w 28575"/>
                              <a:gd name="connsiteY378" fmla="*/ 9525 h 9525"/>
                              <a:gd name="connsiteX379" fmla="*/ 21165 w 28575"/>
                              <a:gd name="connsiteY379" fmla="*/ 9525 h 9525"/>
                              <a:gd name="connsiteX380" fmla="*/ 21165 w 28575"/>
                              <a:gd name="connsiteY380" fmla="*/ 4763 h 9525"/>
                              <a:gd name="connsiteX381" fmla="*/ 21165 w 28575"/>
                              <a:gd name="connsiteY381" fmla="*/ 4763 h 9525"/>
                              <a:gd name="connsiteX382" fmla="*/ 21165 w 28575"/>
                              <a:gd name="connsiteY382" fmla="*/ 4763 h 9525"/>
                              <a:gd name="connsiteX383" fmla="*/ 21165 w 28575"/>
                              <a:gd name="connsiteY383" fmla="*/ 4763 h 9525"/>
                              <a:gd name="connsiteX384" fmla="*/ 21165 w 28575"/>
                              <a:gd name="connsiteY384" fmla="*/ 4763 h 9525"/>
                              <a:gd name="connsiteX385" fmla="*/ 21165 w 28575"/>
                              <a:gd name="connsiteY385" fmla="*/ 4763 h 9525"/>
                              <a:gd name="connsiteX386" fmla="*/ 21165 w 28575"/>
                              <a:gd name="connsiteY386" fmla="*/ 4763 h 9525"/>
                              <a:gd name="connsiteX387" fmla="*/ 22222 w 28575"/>
                              <a:gd name="connsiteY387" fmla="*/ 4763 h 9525"/>
                              <a:gd name="connsiteX388" fmla="*/ 22222 w 28575"/>
                              <a:gd name="connsiteY388" fmla="*/ 4763 h 9525"/>
                              <a:gd name="connsiteX389" fmla="*/ 22222 w 28575"/>
                              <a:gd name="connsiteY389" fmla="*/ 4763 h 9525"/>
                              <a:gd name="connsiteX390" fmla="*/ 22222 w 28575"/>
                              <a:gd name="connsiteY390" fmla="*/ 9525 h 9525"/>
                              <a:gd name="connsiteX391" fmla="*/ 22222 w 28575"/>
                              <a:gd name="connsiteY391" fmla="*/ 9525 h 9525"/>
                              <a:gd name="connsiteX392" fmla="*/ 22222 w 28575"/>
                              <a:gd name="connsiteY392" fmla="*/ 4763 h 9525"/>
                              <a:gd name="connsiteX393" fmla="*/ 22222 w 28575"/>
                              <a:gd name="connsiteY393" fmla="*/ 9525 h 9525"/>
                              <a:gd name="connsiteX394" fmla="*/ 22222 w 28575"/>
                              <a:gd name="connsiteY394" fmla="*/ 9525 h 9525"/>
                              <a:gd name="connsiteX395" fmla="*/ 22222 w 28575"/>
                              <a:gd name="connsiteY395" fmla="*/ 4763 h 9525"/>
                              <a:gd name="connsiteX396" fmla="*/ 22222 w 28575"/>
                              <a:gd name="connsiteY396" fmla="*/ 9525 h 9525"/>
                              <a:gd name="connsiteX397" fmla="*/ 22222 w 28575"/>
                              <a:gd name="connsiteY397" fmla="*/ 4763 h 9525"/>
                              <a:gd name="connsiteX398" fmla="*/ 22222 w 28575"/>
                              <a:gd name="connsiteY398" fmla="*/ 4763 h 9525"/>
                              <a:gd name="connsiteX399" fmla="*/ 22222 w 28575"/>
                              <a:gd name="connsiteY399" fmla="*/ 9525 h 9525"/>
                              <a:gd name="connsiteX400" fmla="*/ 22222 w 28575"/>
                              <a:gd name="connsiteY400" fmla="*/ 9525 h 9525"/>
                              <a:gd name="connsiteX401" fmla="*/ 22222 w 28575"/>
                              <a:gd name="connsiteY401" fmla="*/ 9525 h 9525"/>
                              <a:gd name="connsiteX402" fmla="*/ 22222 w 28575"/>
                              <a:gd name="connsiteY402" fmla="*/ 9525 h 9525"/>
                              <a:gd name="connsiteX403" fmla="*/ 22222 w 28575"/>
                              <a:gd name="connsiteY403" fmla="*/ 9525 h 9525"/>
                              <a:gd name="connsiteX404" fmla="*/ 22222 w 28575"/>
                              <a:gd name="connsiteY404" fmla="*/ 9525 h 9525"/>
                              <a:gd name="connsiteX405" fmla="*/ 23279 w 28575"/>
                              <a:gd name="connsiteY405" fmla="*/ 4763 h 9525"/>
                              <a:gd name="connsiteX406" fmla="*/ 23279 w 28575"/>
                              <a:gd name="connsiteY406" fmla="*/ 9525 h 9525"/>
                              <a:gd name="connsiteX407" fmla="*/ 23279 w 28575"/>
                              <a:gd name="connsiteY407" fmla="*/ 4763 h 9525"/>
                              <a:gd name="connsiteX408" fmla="*/ 23279 w 28575"/>
                              <a:gd name="connsiteY408" fmla="*/ 9525 h 9525"/>
                              <a:gd name="connsiteX409" fmla="*/ 23279 w 28575"/>
                              <a:gd name="connsiteY409" fmla="*/ 9525 h 9525"/>
                              <a:gd name="connsiteX410" fmla="*/ 23279 w 28575"/>
                              <a:gd name="connsiteY410" fmla="*/ 9525 h 9525"/>
                              <a:gd name="connsiteX411" fmla="*/ 23279 w 28575"/>
                              <a:gd name="connsiteY411" fmla="*/ 9525 h 9525"/>
                              <a:gd name="connsiteX412" fmla="*/ 23279 w 28575"/>
                              <a:gd name="connsiteY412" fmla="*/ 4763 h 9525"/>
                              <a:gd name="connsiteX413" fmla="*/ 23279 w 28575"/>
                              <a:gd name="connsiteY413" fmla="*/ 4763 h 9525"/>
                              <a:gd name="connsiteX414" fmla="*/ 23279 w 28575"/>
                              <a:gd name="connsiteY414" fmla="*/ 4763 h 9525"/>
                              <a:gd name="connsiteX415" fmla="*/ 23279 w 28575"/>
                              <a:gd name="connsiteY415" fmla="*/ 4763 h 9525"/>
                              <a:gd name="connsiteX416" fmla="*/ 23279 w 28575"/>
                              <a:gd name="connsiteY416" fmla="*/ 4763 h 9525"/>
                              <a:gd name="connsiteX417" fmla="*/ 23279 w 28575"/>
                              <a:gd name="connsiteY417" fmla="*/ 4763 h 9525"/>
                              <a:gd name="connsiteX418" fmla="*/ 23279 w 28575"/>
                              <a:gd name="connsiteY418" fmla="*/ 4763 h 9525"/>
                              <a:gd name="connsiteX419" fmla="*/ 23279 w 28575"/>
                              <a:gd name="connsiteY419" fmla="*/ 4763 h 9525"/>
                              <a:gd name="connsiteX420" fmla="*/ 23279 w 28575"/>
                              <a:gd name="connsiteY420" fmla="*/ 4763 h 9525"/>
                              <a:gd name="connsiteX421" fmla="*/ 23279 w 28575"/>
                              <a:gd name="connsiteY421" fmla="*/ 4763 h 9525"/>
                              <a:gd name="connsiteX422" fmla="*/ 23279 w 28575"/>
                              <a:gd name="connsiteY422" fmla="*/ 9525 h 9525"/>
                              <a:gd name="connsiteX423" fmla="*/ 24346 w 28575"/>
                              <a:gd name="connsiteY423" fmla="*/ 9525 h 9525"/>
                              <a:gd name="connsiteX424" fmla="*/ 24346 w 28575"/>
                              <a:gd name="connsiteY424" fmla="*/ 9525 h 9525"/>
                              <a:gd name="connsiteX425" fmla="*/ 24346 w 28575"/>
                              <a:gd name="connsiteY425" fmla="*/ 9525 h 9525"/>
                              <a:gd name="connsiteX426" fmla="*/ 24346 w 28575"/>
                              <a:gd name="connsiteY426" fmla="*/ 9525 h 9525"/>
                              <a:gd name="connsiteX427" fmla="*/ 24346 w 28575"/>
                              <a:gd name="connsiteY427" fmla="*/ 9525 h 9525"/>
                              <a:gd name="connsiteX428" fmla="*/ 24346 w 28575"/>
                              <a:gd name="connsiteY428" fmla="*/ 9525 h 9525"/>
                              <a:gd name="connsiteX429" fmla="*/ 24346 w 28575"/>
                              <a:gd name="connsiteY429" fmla="*/ 9525 h 9525"/>
                              <a:gd name="connsiteX430" fmla="*/ 24346 w 28575"/>
                              <a:gd name="connsiteY430" fmla="*/ 9525 h 9525"/>
                              <a:gd name="connsiteX431" fmla="*/ 24346 w 28575"/>
                              <a:gd name="connsiteY431" fmla="*/ 9525 h 9525"/>
                              <a:gd name="connsiteX432" fmla="*/ 24346 w 28575"/>
                              <a:gd name="connsiteY432" fmla="*/ 9525 h 9525"/>
                              <a:gd name="connsiteX433" fmla="*/ 24346 w 28575"/>
                              <a:gd name="connsiteY433" fmla="*/ 9525 h 9525"/>
                              <a:gd name="connsiteX434" fmla="*/ 24346 w 28575"/>
                              <a:gd name="connsiteY434" fmla="*/ 9525 h 9525"/>
                              <a:gd name="connsiteX435" fmla="*/ 24346 w 28575"/>
                              <a:gd name="connsiteY435" fmla="*/ 9525 h 9525"/>
                              <a:gd name="connsiteX436" fmla="*/ 24346 w 28575"/>
                              <a:gd name="connsiteY436" fmla="*/ 9525 h 9525"/>
                              <a:gd name="connsiteX437" fmla="*/ 24346 w 28575"/>
                              <a:gd name="connsiteY437" fmla="*/ 9525 h 9525"/>
                              <a:gd name="connsiteX438" fmla="*/ 24346 w 28575"/>
                              <a:gd name="connsiteY438" fmla="*/ 9525 h 9525"/>
                              <a:gd name="connsiteX439" fmla="*/ 24346 w 28575"/>
                              <a:gd name="connsiteY439" fmla="*/ 9525 h 9525"/>
                              <a:gd name="connsiteX440" fmla="*/ 24346 w 28575"/>
                              <a:gd name="connsiteY440" fmla="*/ 9525 h 9525"/>
                              <a:gd name="connsiteX441" fmla="*/ 24346 w 28575"/>
                              <a:gd name="connsiteY441" fmla="*/ 4763 h 9525"/>
                              <a:gd name="connsiteX442" fmla="*/ 24346 w 28575"/>
                              <a:gd name="connsiteY442" fmla="*/ 4763 h 9525"/>
                              <a:gd name="connsiteX443" fmla="*/ 25403 w 28575"/>
                              <a:gd name="connsiteY443" fmla="*/ 4763 h 9525"/>
                              <a:gd name="connsiteX444" fmla="*/ 25403 w 28575"/>
                              <a:gd name="connsiteY444" fmla="*/ 4763 h 9525"/>
                              <a:gd name="connsiteX445" fmla="*/ 25403 w 28575"/>
                              <a:gd name="connsiteY445" fmla="*/ 9525 h 9525"/>
                              <a:gd name="connsiteX446" fmla="*/ 25403 w 28575"/>
                              <a:gd name="connsiteY446" fmla="*/ 9525 h 9525"/>
                              <a:gd name="connsiteX447" fmla="*/ 25403 w 28575"/>
                              <a:gd name="connsiteY447" fmla="*/ 9525 h 9525"/>
                              <a:gd name="connsiteX448" fmla="*/ 25403 w 28575"/>
                              <a:gd name="connsiteY448" fmla="*/ 4763 h 9525"/>
                              <a:gd name="connsiteX449" fmla="*/ 25403 w 28575"/>
                              <a:gd name="connsiteY449" fmla="*/ 4763 h 9525"/>
                              <a:gd name="connsiteX450" fmla="*/ 25403 w 28575"/>
                              <a:gd name="connsiteY450" fmla="*/ 4763 h 9525"/>
                              <a:gd name="connsiteX451" fmla="*/ 25403 w 28575"/>
                              <a:gd name="connsiteY451" fmla="*/ 4763 h 9525"/>
                              <a:gd name="connsiteX452" fmla="*/ 25403 w 28575"/>
                              <a:gd name="connsiteY452" fmla="*/ 9525 h 9525"/>
                              <a:gd name="connsiteX453" fmla="*/ 25403 w 28575"/>
                              <a:gd name="connsiteY453" fmla="*/ 9525 h 9525"/>
                              <a:gd name="connsiteX454" fmla="*/ 25403 w 28575"/>
                              <a:gd name="connsiteY454" fmla="*/ 4763 h 9525"/>
                              <a:gd name="connsiteX455" fmla="*/ 25403 w 28575"/>
                              <a:gd name="connsiteY455" fmla="*/ 4763 h 9525"/>
                              <a:gd name="connsiteX456" fmla="*/ 25403 w 28575"/>
                              <a:gd name="connsiteY456" fmla="*/ 4763 h 9525"/>
                              <a:gd name="connsiteX457" fmla="*/ 25403 w 28575"/>
                              <a:gd name="connsiteY457" fmla="*/ 4763 h 9525"/>
                              <a:gd name="connsiteX458" fmla="*/ 25403 w 28575"/>
                              <a:gd name="connsiteY458" fmla="*/ 4763 h 9525"/>
                              <a:gd name="connsiteX459" fmla="*/ 25403 w 28575"/>
                              <a:gd name="connsiteY459" fmla="*/ 9525 h 9525"/>
                              <a:gd name="connsiteX460" fmla="*/ 25403 w 28575"/>
                              <a:gd name="connsiteY460" fmla="*/ 9525 h 9525"/>
                              <a:gd name="connsiteX461" fmla="*/ 26460 w 28575"/>
                              <a:gd name="connsiteY461" fmla="*/ 4763 h 9525"/>
                              <a:gd name="connsiteX462" fmla="*/ 26460 w 28575"/>
                              <a:gd name="connsiteY462" fmla="*/ 4763 h 9525"/>
                              <a:gd name="connsiteX463" fmla="*/ 26460 w 28575"/>
                              <a:gd name="connsiteY463" fmla="*/ 4763 h 9525"/>
                              <a:gd name="connsiteX464" fmla="*/ 26460 w 28575"/>
                              <a:gd name="connsiteY464" fmla="*/ 4763 h 9525"/>
                              <a:gd name="connsiteX465" fmla="*/ 26460 w 28575"/>
                              <a:gd name="connsiteY465" fmla="*/ 4763 h 9525"/>
                              <a:gd name="connsiteX466" fmla="*/ 26460 w 28575"/>
                              <a:gd name="connsiteY466" fmla="*/ 4763 h 9525"/>
                              <a:gd name="connsiteX467" fmla="*/ 26460 w 28575"/>
                              <a:gd name="connsiteY467" fmla="*/ 4763 h 9525"/>
                              <a:gd name="connsiteX468" fmla="*/ 26460 w 28575"/>
                              <a:gd name="connsiteY468" fmla="*/ 4763 h 9525"/>
                              <a:gd name="connsiteX469" fmla="*/ 26460 w 28575"/>
                              <a:gd name="connsiteY469" fmla="*/ 4763 h 9525"/>
                              <a:gd name="connsiteX470" fmla="*/ 26460 w 28575"/>
                              <a:gd name="connsiteY470" fmla="*/ 4763 h 9525"/>
                              <a:gd name="connsiteX471" fmla="*/ 26460 w 28575"/>
                              <a:gd name="connsiteY471" fmla="*/ 4763 h 9525"/>
                              <a:gd name="connsiteX472" fmla="*/ 26460 w 28575"/>
                              <a:gd name="connsiteY472" fmla="*/ 4763 h 9525"/>
                              <a:gd name="connsiteX473" fmla="*/ 26460 w 28575"/>
                              <a:gd name="connsiteY473" fmla="*/ 4763 h 9525"/>
                              <a:gd name="connsiteX474" fmla="*/ 26460 w 28575"/>
                              <a:gd name="connsiteY474" fmla="*/ 4763 h 9525"/>
                              <a:gd name="connsiteX475" fmla="*/ 26460 w 28575"/>
                              <a:gd name="connsiteY475" fmla="*/ 4763 h 9525"/>
                              <a:gd name="connsiteX476" fmla="*/ 26460 w 28575"/>
                              <a:gd name="connsiteY476" fmla="*/ 4763 h 9525"/>
                              <a:gd name="connsiteX477" fmla="*/ 26460 w 28575"/>
                              <a:gd name="connsiteY477" fmla="*/ 9525 h 9525"/>
                              <a:gd name="connsiteX478" fmla="*/ 26460 w 28575"/>
                              <a:gd name="connsiteY478" fmla="*/ 4763 h 9525"/>
                              <a:gd name="connsiteX479" fmla="*/ 27518 w 28575"/>
                              <a:gd name="connsiteY479" fmla="*/ 4763 h 9525"/>
                              <a:gd name="connsiteX480" fmla="*/ 27518 w 28575"/>
                              <a:gd name="connsiteY480" fmla="*/ 4763 h 9525"/>
                              <a:gd name="connsiteX481" fmla="*/ 27518 w 28575"/>
                              <a:gd name="connsiteY481" fmla="*/ 4763 h 9525"/>
                              <a:gd name="connsiteX482" fmla="*/ 27518 w 28575"/>
                              <a:gd name="connsiteY482" fmla="*/ 4763 h 9525"/>
                              <a:gd name="connsiteX483" fmla="*/ 27518 w 28575"/>
                              <a:gd name="connsiteY483" fmla="*/ 4763 h 9525"/>
                              <a:gd name="connsiteX484" fmla="*/ 27518 w 28575"/>
                              <a:gd name="connsiteY484" fmla="*/ 4763 h 9525"/>
                              <a:gd name="connsiteX485" fmla="*/ 27518 w 28575"/>
                              <a:gd name="connsiteY485" fmla="*/ 4763 h 9525"/>
                              <a:gd name="connsiteX486" fmla="*/ 27518 w 28575"/>
                              <a:gd name="connsiteY486" fmla="*/ 4763 h 9525"/>
                              <a:gd name="connsiteX487" fmla="*/ 27518 w 28575"/>
                              <a:gd name="connsiteY487" fmla="*/ 4763 h 9525"/>
                              <a:gd name="connsiteX488" fmla="*/ 27518 w 28575"/>
                              <a:gd name="connsiteY488" fmla="*/ 4763 h 9525"/>
                              <a:gd name="connsiteX489" fmla="*/ 27518 w 28575"/>
                              <a:gd name="connsiteY489" fmla="*/ 4763 h 9525"/>
                              <a:gd name="connsiteX490" fmla="*/ 27518 w 28575"/>
                              <a:gd name="connsiteY490" fmla="*/ 9525 h 9525"/>
                              <a:gd name="connsiteX491" fmla="*/ 27518 w 28575"/>
                              <a:gd name="connsiteY491" fmla="*/ 4763 h 9525"/>
                              <a:gd name="connsiteX492" fmla="*/ 27518 w 28575"/>
                              <a:gd name="connsiteY492" fmla="*/ 4763 h 9525"/>
                              <a:gd name="connsiteX493" fmla="*/ 27518 w 28575"/>
                              <a:gd name="connsiteY493" fmla="*/ 4763 h 9525"/>
                              <a:gd name="connsiteX494" fmla="*/ 27518 w 28575"/>
                              <a:gd name="connsiteY494" fmla="*/ 4763 h 9525"/>
                              <a:gd name="connsiteX495" fmla="*/ 27518 w 28575"/>
                              <a:gd name="connsiteY495" fmla="*/ 4763 h 9525"/>
                              <a:gd name="connsiteX496" fmla="*/ 27518 w 28575"/>
                              <a:gd name="connsiteY496" fmla="*/ 4763 h 9525"/>
                              <a:gd name="connsiteX497" fmla="*/ 28575 w 28575"/>
                              <a:gd name="connsiteY497" fmla="*/ 4763 h 9525"/>
                              <a:gd name="connsiteX498" fmla="*/ 28575 w 28575"/>
                              <a:gd name="connsiteY498" fmla="*/ 4763 h 9525"/>
                              <a:gd name="connsiteX499" fmla="*/ 28575 w 28575"/>
                              <a:gd name="connsiteY499" fmla="*/ 9525 h 9525"/>
                              <a:gd name="connsiteX500" fmla="*/ 28575 w 28575"/>
                              <a:gd name="connsiteY500" fmla="*/ 9525 h 9525"/>
                              <a:gd name="connsiteX501" fmla="*/ 28575 w 28575"/>
                              <a:gd name="connsiteY501" fmla="*/ 4763 h 9525"/>
                              <a:gd name="connsiteX502" fmla="*/ 28575 w 28575"/>
                              <a:gd name="connsiteY502" fmla="*/ 4763 h 9525"/>
                              <a:gd name="connsiteX503" fmla="*/ 28575 w 28575"/>
                              <a:gd name="connsiteY503" fmla="*/ 4763 h 9525"/>
                              <a:gd name="connsiteX504" fmla="*/ 28575 w 28575"/>
                              <a:gd name="connsiteY504" fmla="*/ 0 h 9525"/>
                              <a:gd name="connsiteX505" fmla="*/ 28575 w 28575"/>
                              <a:gd name="connsiteY505" fmla="*/ 0 h 9525"/>
                              <a:gd name="connsiteX506" fmla="*/ 28575 w 28575"/>
                              <a:gd name="connsiteY506" fmla="*/ 0 h 9525"/>
                              <a:gd name="connsiteX507" fmla="*/ 28575 w 28575"/>
                              <a:gd name="connsiteY507" fmla="*/ 4763 h 9525"/>
                              <a:gd name="connsiteX508" fmla="*/ 28575 w 28575"/>
                              <a:gd name="connsiteY508" fmla="*/ 4763 h 9525"/>
                              <a:gd name="connsiteX509" fmla="*/ 28575 w 28575"/>
                              <a:gd name="connsiteY509" fmla="*/ 4763 h 9525"/>
                              <a:gd name="connsiteX510" fmla="*/ 28575 w 28575"/>
                              <a:gd name="connsiteY510" fmla="*/ 4763 h 9525"/>
                              <a:gd name="connsiteX511" fmla="*/ 28575 w 28575"/>
                              <a:gd name="connsiteY511" fmla="*/ 476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4763"/>
                                </a:moveTo>
                                <a:lnTo>
                                  <a:pt x="0" y="0"/>
                                </a:lnTo>
                                <a:lnTo>
                                  <a:pt x="0" y="4763"/>
                                </a:lnTo>
                                <a:lnTo>
                                  <a:pt x="1057" y="4763"/>
                                </a:lnTo>
                                <a:lnTo>
                                  <a:pt x="1057" y="4763"/>
                                </a:lnTo>
                                <a:lnTo>
                                  <a:pt x="1057" y="4763"/>
                                </a:lnTo>
                                <a:lnTo>
                                  <a:pt x="1057" y="4763"/>
                                </a:lnTo>
                                <a:lnTo>
                                  <a:pt x="1057" y="4763"/>
                                </a:lnTo>
                                <a:lnTo>
                                  <a:pt x="1057" y="9525"/>
                                </a:lnTo>
                                <a:lnTo>
                                  <a:pt x="1057" y="9525"/>
                                </a:lnTo>
                                <a:lnTo>
                                  <a:pt x="1057" y="9525"/>
                                </a:lnTo>
                                <a:lnTo>
                                  <a:pt x="1057" y="9525"/>
                                </a:lnTo>
                                <a:lnTo>
                                  <a:pt x="1057" y="9525"/>
                                </a:lnTo>
                                <a:lnTo>
                                  <a:pt x="1057" y="9525"/>
                                </a:lnTo>
                                <a:lnTo>
                                  <a:pt x="1057" y="9525"/>
                                </a:lnTo>
                                <a:lnTo>
                                  <a:pt x="1057" y="4763"/>
                                </a:lnTo>
                                <a:lnTo>
                                  <a:pt x="1057" y="4763"/>
                                </a:lnTo>
                                <a:lnTo>
                                  <a:pt x="1057" y="4763"/>
                                </a:lnTo>
                                <a:lnTo>
                                  <a:pt x="1057" y="0"/>
                                </a:lnTo>
                                <a:lnTo>
                                  <a:pt x="1057" y="4763"/>
                                </a:lnTo>
                                <a:lnTo>
                                  <a:pt x="1057" y="4763"/>
                                </a:lnTo>
                                <a:lnTo>
                                  <a:pt x="1057" y="4763"/>
                                </a:lnTo>
                                <a:lnTo>
                                  <a:pt x="1057" y="9525"/>
                                </a:lnTo>
                                <a:lnTo>
                                  <a:pt x="2115" y="4763"/>
                                </a:lnTo>
                                <a:lnTo>
                                  <a:pt x="2115" y="4763"/>
                                </a:lnTo>
                                <a:lnTo>
                                  <a:pt x="2115" y="9525"/>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3172" y="4763"/>
                                </a:lnTo>
                                <a:lnTo>
                                  <a:pt x="3172" y="4763"/>
                                </a:lnTo>
                                <a:lnTo>
                                  <a:pt x="3172" y="9525"/>
                                </a:lnTo>
                                <a:lnTo>
                                  <a:pt x="3172" y="9525"/>
                                </a:lnTo>
                                <a:lnTo>
                                  <a:pt x="3172" y="9525"/>
                                </a:lnTo>
                                <a:lnTo>
                                  <a:pt x="3172" y="9525"/>
                                </a:lnTo>
                                <a:lnTo>
                                  <a:pt x="3172" y="9525"/>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9525"/>
                                </a:lnTo>
                                <a:lnTo>
                                  <a:pt x="4229" y="4763"/>
                                </a:lnTo>
                                <a:lnTo>
                                  <a:pt x="4229" y="9525"/>
                                </a:lnTo>
                                <a:lnTo>
                                  <a:pt x="4229" y="9525"/>
                                </a:lnTo>
                                <a:lnTo>
                                  <a:pt x="4229" y="4763"/>
                                </a:lnTo>
                                <a:lnTo>
                                  <a:pt x="4229" y="4763"/>
                                </a:lnTo>
                                <a:lnTo>
                                  <a:pt x="4229" y="4763"/>
                                </a:lnTo>
                                <a:lnTo>
                                  <a:pt x="4229" y="9525"/>
                                </a:lnTo>
                                <a:lnTo>
                                  <a:pt x="4229" y="9525"/>
                                </a:lnTo>
                                <a:lnTo>
                                  <a:pt x="4229" y="9525"/>
                                </a:lnTo>
                                <a:lnTo>
                                  <a:pt x="4229" y="9525"/>
                                </a:lnTo>
                                <a:lnTo>
                                  <a:pt x="4229" y="4763"/>
                                </a:lnTo>
                                <a:lnTo>
                                  <a:pt x="4229" y="4763"/>
                                </a:lnTo>
                                <a:lnTo>
                                  <a:pt x="4229" y="9525"/>
                                </a:lnTo>
                                <a:lnTo>
                                  <a:pt x="5296" y="9525"/>
                                </a:lnTo>
                                <a:lnTo>
                                  <a:pt x="5296" y="9525"/>
                                </a:lnTo>
                                <a:lnTo>
                                  <a:pt x="5296" y="9525"/>
                                </a:lnTo>
                                <a:lnTo>
                                  <a:pt x="5296" y="9525"/>
                                </a:lnTo>
                                <a:lnTo>
                                  <a:pt x="5296" y="9525"/>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9525"/>
                                </a:lnTo>
                                <a:lnTo>
                                  <a:pt x="6353" y="4763"/>
                                </a:lnTo>
                                <a:lnTo>
                                  <a:pt x="6353" y="4763"/>
                                </a:lnTo>
                                <a:lnTo>
                                  <a:pt x="6353" y="4763"/>
                                </a:lnTo>
                                <a:lnTo>
                                  <a:pt x="6353" y="4763"/>
                                </a:lnTo>
                                <a:lnTo>
                                  <a:pt x="7410" y="9525"/>
                                </a:lnTo>
                                <a:lnTo>
                                  <a:pt x="7410" y="9525"/>
                                </a:lnTo>
                                <a:lnTo>
                                  <a:pt x="7410" y="9525"/>
                                </a:lnTo>
                                <a:lnTo>
                                  <a:pt x="7410" y="9525"/>
                                </a:lnTo>
                                <a:lnTo>
                                  <a:pt x="7410" y="9525"/>
                                </a:lnTo>
                                <a:lnTo>
                                  <a:pt x="7410" y="9525"/>
                                </a:lnTo>
                                <a:lnTo>
                                  <a:pt x="7410" y="9525"/>
                                </a:lnTo>
                                <a:lnTo>
                                  <a:pt x="7410" y="4763"/>
                                </a:lnTo>
                                <a:lnTo>
                                  <a:pt x="7410" y="4763"/>
                                </a:lnTo>
                                <a:lnTo>
                                  <a:pt x="7410" y="9525"/>
                                </a:lnTo>
                                <a:lnTo>
                                  <a:pt x="7410" y="9525"/>
                                </a:lnTo>
                                <a:lnTo>
                                  <a:pt x="7410" y="9525"/>
                                </a:lnTo>
                                <a:lnTo>
                                  <a:pt x="7410" y="9525"/>
                                </a:lnTo>
                                <a:lnTo>
                                  <a:pt x="7410" y="9525"/>
                                </a:lnTo>
                                <a:lnTo>
                                  <a:pt x="7410" y="4763"/>
                                </a:lnTo>
                                <a:lnTo>
                                  <a:pt x="7410" y="4763"/>
                                </a:lnTo>
                                <a:lnTo>
                                  <a:pt x="7410" y="4763"/>
                                </a:lnTo>
                                <a:lnTo>
                                  <a:pt x="7410" y="4763"/>
                                </a:lnTo>
                                <a:lnTo>
                                  <a:pt x="8468" y="4763"/>
                                </a:lnTo>
                                <a:lnTo>
                                  <a:pt x="8468" y="9525"/>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0"/>
                                </a:lnTo>
                                <a:lnTo>
                                  <a:pt x="8468" y="4763"/>
                                </a:lnTo>
                                <a:lnTo>
                                  <a:pt x="8468" y="0"/>
                                </a:lnTo>
                                <a:lnTo>
                                  <a:pt x="8468" y="4763"/>
                                </a:lnTo>
                                <a:lnTo>
                                  <a:pt x="8468" y="4763"/>
                                </a:lnTo>
                                <a:lnTo>
                                  <a:pt x="8468" y="4763"/>
                                </a:lnTo>
                                <a:lnTo>
                                  <a:pt x="8468" y="9525"/>
                                </a:lnTo>
                                <a:lnTo>
                                  <a:pt x="9525" y="9525"/>
                                </a:lnTo>
                                <a:lnTo>
                                  <a:pt x="9525" y="4763"/>
                                </a:lnTo>
                                <a:lnTo>
                                  <a:pt x="9525" y="9525"/>
                                </a:lnTo>
                                <a:lnTo>
                                  <a:pt x="9525" y="4763"/>
                                </a:lnTo>
                                <a:lnTo>
                                  <a:pt x="9525" y="4763"/>
                                </a:lnTo>
                                <a:lnTo>
                                  <a:pt x="9525" y="4763"/>
                                </a:lnTo>
                                <a:lnTo>
                                  <a:pt x="9525" y="4763"/>
                                </a:lnTo>
                                <a:lnTo>
                                  <a:pt x="9525" y="4763"/>
                                </a:lnTo>
                                <a:lnTo>
                                  <a:pt x="9525" y="4763"/>
                                </a:lnTo>
                                <a:lnTo>
                                  <a:pt x="9525" y="4763"/>
                                </a:lnTo>
                                <a:lnTo>
                                  <a:pt x="9525" y="9525"/>
                                </a:lnTo>
                                <a:lnTo>
                                  <a:pt x="9525" y="9525"/>
                                </a:lnTo>
                                <a:lnTo>
                                  <a:pt x="9525" y="9525"/>
                                </a:lnTo>
                                <a:lnTo>
                                  <a:pt x="9525" y="4763"/>
                                </a:lnTo>
                                <a:lnTo>
                                  <a:pt x="9525" y="9525"/>
                                </a:lnTo>
                                <a:lnTo>
                                  <a:pt x="9525" y="9525"/>
                                </a:lnTo>
                                <a:lnTo>
                                  <a:pt x="9525" y="4763"/>
                                </a:lnTo>
                                <a:lnTo>
                                  <a:pt x="9525" y="4763"/>
                                </a:lnTo>
                                <a:lnTo>
                                  <a:pt x="10582" y="4763"/>
                                </a:lnTo>
                                <a:lnTo>
                                  <a:pt x="10582" y="4763"/>
                                </a:lnTo>
                                <a:lnTo>
                                  <a:pt x="10582" y="4763"/>
                                </a:lnTo>
                                <a:lnTo>
                                  <a:pt x="10582" y="4763"/>
                                </a:lnTo>
                                <a:lnTo>
                                  <a:pt x="10582" y="4763"/>
                                </a:lnTo>
                                <a:lnTo>
                                  <a:pt x="10582" y="4763"/>
                                </a:lnTo>
                                <a:lnTo>
                                  <a:pt x="10582" y="4763"/>
                                </a:lnTo>
                                <a:lnTo>
                                  <a:pt x="10582" y="9525"/>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9525"/>
                                </a:lnTo>
                                <a:lnTo>
                                  <a:pt x="11640" y="9525"/>
                                </a:lnTo>
                                <a:lnTo>
                                  <a:pt x="11640" y="9525"/>
                                </a:lnTo>
                                <a:lnTo>
                                  <a:pt x="11640" y="4763"/>
                                </a:lnTo>
                                <a:lnTo>
                                  <a:pt x="11640" y="4763"/>
                                </a:lnTo>
                                <a:lnTo>
                                  <a:pt x="11640" y="4763"/>
                                </a:lnTo>
                                <a:lnTo>
                                  <a:pt x="11640" y="4763"/>
                                </a:lnTo>
                                <a:lnTo>
                                  <a:pt x="11640" y="4763"/>
                                </a:lnTo>
                                <a:lnTo>
                                  <a:pt x="11640" y="9525"/>
                                </a:lnTo>
                                <a:lnTo>
                                  <a:pt x="11640" y="9525"/>
                                </a:lnTo>
                                <a:lnTo>
                                  <a:pt x="11640" y="4763"/>
                                </a:lnTo>
                                <a:lnTo>
                                  <a:pt x="11640" y="4763"/>
                                </a:lnTo>
                                <a:lnTo>
                                  <a:pt x="11640" y="4763"/>
                                </a:lnTo>
                                <a:lnTo>
                                  <a:pt x="11640" y="4763"/>
                                </a:lnTo>
                                <a:lnTo>
                                  <a:pt x="11640" y="4763"/>
                                </a:lnTo>
                                <a:lnTo>
                                  <a:pt x="11640" y="4763"/>
                                </a:lnTo>
                                <a:lnTo>
                                  <a:pt x="11640" y="4763"/>
                                </a:lnTo>
                                <a:lnTo>
                                  <a:pt x="11640" y="4763"/>
                                </a:lnTo>
                                <a:lnTo>
                                  <a:pt x="11640" y="9525"/>
                                </a:lnTo>
                                <a:lnTo>
                                  <a:pt x="12697" y="4763"/>
                                </a:lnTo>
                                <a:lnTo>
                                  <a:pt x="12697" y="4763"/>
                                </a:lnTo>
                                <a:lnTo>
                                  <a:pt x="12697" y="9525"/>
                                </a:lnTo>
                                <a:lnTo>
                                  <a:pt x="12697" y="4763"/>
                                </a:lnTo>
                                <a:lnTo>
                                  <a:pt x="12697" y="9525"/>
                                </a:lnTo>
                                <a:lnTo>
                                  <a:pt x="12697" y="9525"/>
                                </a:lnTo>
                                <a:lnTo>
                                  <a:pt x="12697" y="9525"/>
                                </a:lnTo>
                                <a:lnTo>
                                  <a:pt x="12697" y="9525"/>
                                </a:lnTo>
                                <a:lnTo>
                                  <a:pt x="12697" y="9525"/>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9525"/>
                                </a:lnTo>
                                <a:lnTo>
                                  <a:pt x="13754" y="9525"/>
                                </a:lnTo>
                                <a:lnTo>
                                  <a:pt x="13754" y="9525"/>
                                </a:lnTo>
                                <a:lnTo>
                                  <a:pt x="13754" y="9525"/>
                                </a:lnTo>
                                <a:lnTo>
                                  <a:pt x="13754" y="4763"/>
                                </a:lnTo>
                                <a:lnTo>
                                  <a:pt x="13754" y="4763"/>
                                </a:lnTo>
                                <a:lnTo>
                                  <a:pt x="13754" y="4763"/>
                                </a:lnTo>
                                <a:lnTo>
                                  <a:pt x="13754" y="4763"/>
                                </a:lnTo>
                                <a:lnTo>
                                  <a:pt x="13754" y="4763"/>
                                </a:lnTo>
                                <a:lnTo>
                                  <a:pt x="14821" y="4763"/>
                                </a:lnTo>
                                <a:lnTo>
                                  <a:pt x="14821" y="9525"/>
                                </a:lnTo>
                                <a:lnTo>
                                  <a:pt x="14821" y="9525"/>
                                </a:lnTo>
                                <a:lnTo>
                                  <a:pt x="14821" y="9525"/>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9525"/>
                                </a:lnTo>
                                <a:lnTo>
                                  <a:pt x="14821" y="9525"/>
                                </a:lnTo>
                                <a:lnTo>
                                  <a:pt x="14821" y="9525"/>
                                </a:lnTo>
                                <a:lnTo>
                                  <a:pt x="15878" y="4763"/>
                                </a:lnTo>
                                <a:lnTo>
                                  <a:pt x="15878" y="4763"/>
                                </a:lnTo>
                                <a:lnTo>
                                  <a:pt x="15878" y="4763"/>
                                </a:lnTo>
                                <a:lnTo>
                                  <a:pt x="15878" y="9525"/>
                                </a:lnTo>
                                <a:lnTo>
                                  <a:pt x="15878" y="9525"/>
                                </a:lnTo>
                                <a:lnTo>
                                  <a:pt x="15878" y="4763"/>
                                </a:lnTo>
                                <a:lnTo>
                                  <a:pt x="15878" y="4763"/>
                                </a:lnTo>
                                <a:lnTo>
                                  <a:pt x="15878" y="4763"/>
                                </a:lnTo>
                                <a:lnTo>
                                  <a:pt x="15878" y="9525"/>
                                </a:lnTo>
                                <a:lnTo>
                                  <a:pt x="15878" y="4763"/>
                                </a:lnTo>
                                <a:lnTo>
                                  <a:pt x="15878" y="9525"/>
                                </a:lnTo>
                                <a:lnTo>
                                  <a:pt x="15878" y="9525"/>
                                </a:lnTo>
                                <a:lnTo>
                                  <a:pt x="15878" y="4763"/>
                                </a:lnTo>
                                <a:lnTo>
                                  <a:pt x="15878" y="4763"/>
                                </a:lnTo>
                                <a:lnTo>
                                  <a:pt x="15878" y="4763"/>
                                </a:lnTo>
                                <a:lnTo>
                                  <a:pt x="15878" y="4763"/>
                                </a:lnTo>
                                <a:lnTo>
                                  <a:pt x="15878" y="4763"/>
                                </a:lnTo>
                                <a:lnTo>
                                  <a:pt x="15878" y="4763"/>
                                </a:lnTo>
                                <a:lnTo>
                                  <a:pt x="16935" y="4763"/>
                                </a:lnTo>
                                <a:lnTo>
                                  <a:pt x="16935" y="9525"/>
                                </a:lnTo>
                                <a:lnTo>
                                  <a:pt x="16935" y="9525"/>
                                </a:lnTo>
                                <a:lnTo>
                                  <a:pt x="16935" y="4763"/>
                                </a:lnTo>
                                <a:lnTo>
                                  <a:pt x="16935" y="4763"/>
                                </a:lnTo>
                                <a:lnTo>
                                  <a:pt x="16935" y="4763"/>
                                </a:lnTo>
                                <a:lnTo>
                                  <a:pt x="16935" y="4763"/>
                                </a:lnTo>
                                <a:lnTo>
                                  <a:pt x="16935" y="9525"/>
                                </a:lnTo>
                                <a:lnTo>
                                  <a:pt x="16935" y="4763"/>
                                </a:lnTo>
                                <a:lnTo>
                                  <a:pt x="16935" y="4763"/>
                                </a:lnTo>
                                <a:lnTo>
                                  <a:pt x="16935" y="4763"/>
                                </a:lnTo>
                                <a:lnTo>
                                  <a:pt x="16935" y="4763"/>
                                </a:lnTo>
                                <a:lnTo>
                                  <a:pt x="16935" y="4763"/>
                                </a:lnTo>
                                <a:lnTo>
                                  <a:pt x="16935" y="9525"/>
                                </a:lnTo>
                                <a:lnTo>
                                  <a:pt x="16935" y="4763"/>
                                </a:lnTo>
                                <a:lnTo>
                                  <a:pt x="16935" y="4763"/>
                                </a:lnTo>
                                <a:lnTo>
                                  <a:pt x="16935" y="9525"/>
                                </a:lnTo>
                                <a:lnTo>
                                  <a:pt x="16935" y="4763"/>
                                </a:lnTo>
                                <a:lnTo>
                                  <a:pt x="16935" y="9525"/>
                                </a:lnTo>
                                <a:lnTo>
                                  <a:pt x="16935" y="9525"/>
                                </a:lnTo>
                                <a:lnTo>
                                  <a:pt x="16935" y="4763"/>
                                </a:lnTo>
                                <a:lnTo>
                                  <a:pt x="16935" y="9525"/>
                                </a:lnTo>
                                <a:lnTo>
                                  <a:pt x="16935" y="9525"/>
                                </a:lnTo>
                                <a:lnTo>
                                  <a:pt x="16935" y="9525"/>
                                </a:lnTo>
                                <a:lnTo>
                                  <a:pt x="16935" y="9525"/>
                                </a:lnTo>
                                <a:lnTo>
                                  <a:pt x="16935" y="9525"/>
                                </a:lnTo>
                                <a:lnTo>
                                  <a:pt x="17993" y="4763"/>
                                </a:lnTo>
                                <a:lnTo>
                                  <a:pt x="17993" y="4763"/>
                                </a:lnTo>
                                <a:lnTo>
                                  <a:pt x="17993" y="4763"/>
                                </a:lnTo>
                                <a:lnTo>
                                  <a:pt x="17993" y="4763"/>
                                </a:lnTo>
                                <a:lnTo>
                                  <a:pt x="17993" y="9525"/>
                                </a:lnTo>
                                <a:lnTo>
                                  <a:pt x="17993" y="9525"/>
                                </a:lnTo>
                                <a:lnTo>
                                  <a:pt x="17993" y="9525"/>
                                </a:lnTo>
                                <a:lnTo>
                                  <a:pt x="17993" y="9525"/>
                                </a:lnTo>
                                <a:lnTo>
                                  <a:pt x="17993" y="9525"/>
                                </a:lnTo>
                                <a:lnTo>
                                  <a:pt x="17993" y="9525"/>
                                </a:lnTo>
                                <a:lnTo>
                                  <a:pt x="17993" y="9525"/>
                                </a:lnTo>
                                <a:lnTo>
                                  <a:pt x="17993" y="4763"/>
                                </a:lnTo>
                                <a:lnTo>
                                  <a:pt x="17993" y="4763"/>
                                </a:lnTo>
                                <a:lnTo>
                                  <a:pt x="17993" y="4763"/>
                                </a:lnTo>
                                <a:lnTo>
                                  <a:pt x="17993" y="4763"/>
                                </a:lnTo>
                                <a:lnTo>
                                  <a:pt x="17993" y="4763"/>
                                </a:lnTo>
                                <a:lnTo>
                                  <a:pt x="17993" y="4763"/>
                                </a:lnTo>
                                <a:lnTo>
                                  <a:pt x="17993" y="4763"/>
                                </a:lnTo>
                                <a:lnTo>
                                  <a:pt x="19050" y="9525"/>
                                </a:lnTo>
                                <a:lnTo>
                                  <a:pt x="19050" y="4763"/>
                                </a:lnTo>
                                <a:lnTo>
                                  <a:pt x="19050" y="9525"/>
                                </a:lnTo>
                                <a:lnTo>
                                  <a:pt x="19050" y="9525"/>
                                </a:lnTo>
                                <a:lnTo>
                                  <a:pt x="19050" y="9525"/>
                                </a:lnTo>
                                <a:lnTo>
                                  <a:pt x="19050" y="9525"/>
                                </a:lnTo>
                                <a:lnTo>
                                  <a:pt x="19050" y="9525"/>
                                </a:lnTo>
                                <a:lnTo>
                                  <a:pt x="19050" y="9525"/>
                                </a:lnTo>
                                <a:lnTo>
                                  <a:pt x="19050" y="9525"/>
                                </a:lnTo>
                                <a:lnTo>
                                  <a:pt x="19050" y="4763"/>
                                </a:lnTo>
                                <a:lnTo>
                                  <a:pt x="19050" y="9525"/>
                                </a:lnTo>
                                <a:lnTo>
                                  <a:pt x="19050" y="4763"/>
                                </a:lnTo>
                                <a:lnTo>
                                  <a:pt x="19050" y="4763"/>
                                </a:lnTo>
                                <a:lnTo>
                                  <a:pt x="19050" y="4763"/>
                                </a:lnTo>
                                <a:lnTo>
                                  <a:pt x="19050" y="4763"/>
                                </a:lnTo>
                                <a:lnTo>
                                  <a:pt x="19050" y="9525"/>
                                </a:lnTo>
                                <a:lnTo>
                                  <a:pt x="19050" y="9525"/>
                                </a:lnTo>
                                <a:lnTo>
                                  <a:pt x="19050" y="9525"/>
                                </a:lnTo>
                                <a:lnTo>
                                  <a:pt x="20107" y="9525"/>
                                </a:lnTo>
                                <a:lnTo>
                                  <a:pt x="20107" y="4763"/>
                                </a:lnTo>
                                <a:lnTo>
                                  <a:pt x="20107" y="4763"/>
                                </a:lnTo>
                                <a:lnTo>
                                  <a:pt x="20107" y="9525"/>
                                </a:lnTo>
                                <a:lnTo>
                                  <a:pt x="20107" y="9525"/>
                                </a:lnTo>
                                <a:lnTo>
                                  <a:pt x="20107" y="9525"/>
                                </a:lnTo>
                                <a:lnTo>
                                  <a:pt x="20107" y="9525"/>
                                </a:lnTo>
                                <a:lnTo>
                                  <a:pt x="20107" y="4763"/>
                                </a:lnTo>
                                <a:lnTo>
                                  <a:pt x="20107" y="4763"/>
                                </a:lnTo>
                                <a:lnTo>
                                  <a:pt x="20107" y="4763"/>
                                </a:lnTo>
                                <a:lnTo>
                                  <a:pt x="20107" y="4763"/>
                                </a:lnTo>
                                <a:lnTo>
                                  <a:pt x="20107" y="9525"/>
                                </a:lnTo>
                                <a:lnTo>
                                  <a:pt x="20107" y="9525"/>
                                </a:lnTo>
                                <a:lnTo>
                                  <a:pt x="20107" y="9525"/>
                                </a:lnTo>
                                <a:lnTo>
                                  <a:pt x="20107" y="9525"/>
                                </a:lnTo>
                                <a:lnTo>
                                  <a:pt x="20107" y="9525"/>
                                </a:lnTo>
                                <a:lnTo>
                                  <a:pt x="20107" y="9525"/>
                                </a:lnTo>
                                <a:lnTo>
                                  <a:pt x="20107" y="4763"/>
                                </a:lnTo>
                                <a:lnTo>
                                  <a:pt x="20107" y="4763"/>
                                </a:lnTo>
                                <a:lnTo>
                                  <a:pt x="20107" y="4763"/>
                                </a:lnTo>
                                <a:lnTo>
                                  <a:pt x="21165" y="4763"/>
                                </a:lnTo>
                                <a:lnTo>
                                  <a:pt x="21165" y="4763"/>
                                </a:lnTo>
                                <a:lnTo>
                                  <a:pt x="21165" y="4763"/>
                                </a:lnTo>
                                <a:lnTo>
                                  <a:pt x="21165" y="4763"/>
                                </a:lnTo>
                                <a:lnTo>
                                  <a:pt x="21165" y="4763"/>
                                </a:lnTo>
                                <a:lnTo>
                                  <a:pt x="21165" y="4763"/>
                                </a:lnTo>
                                <a:lnTo>
                                  <a:pt x="21165" y="9525"/>
                                </a:lnTo>
                                <a:lnTo>
                                  <a:pt x="21165" y="9525"/>
                                </a:lnTo>
                                <a:lnTo>
                                  <a:pt x="21165" y="9525"/>
                                </a:lnTo>
                                <a:lnTo>
                                  <a:pt x="21165" y="9525"/>
                                </a:lnTo>
                                <a:lnTo>
                                  <a:pt x="21165" y="9525"/>
                                </a:lnTo>
                                <a:lnTo>
                                  <a:pt x="21165" y="4763"/>
                                </a:lnTo>
                                <a:lnTo>
                                  <a:pt x="21165" y="4763"/>
                                </a:lnTo>
                                <a:lnTo>
                                  <a:pt x="21165" y="4763"/>
                                </a:lnTo>
                                <a:lnTo>
                                  <a:pt x="21165" y="4763"/>
                                </a:lnTo>
                                <a:lnTo>
                                  <a:pt x="21165" y="4763"/>
                                </a:lnTo>
                                <a:lnTo>
                                  <a:pt x="21165" y="4763"/>
                                </a:lnTo>
                                <a:lnTo>
                                  <a:pt x="21165" y="4763"/>
                                </a:lnTo>
                                <a:lnTo>
                                  <a:pt x="22222" y="4763"/>
                                </a:lnTo>
                                <a:lnTo>
                                  <a:pt x="22222" y="4763"/>
                                </a:lnTo>
                                <a:lnTo>
                                  <a:pt x="22222" y="4763"/>
                                </a:lnTo>
                                <a:lnTo>
                                  <a:pt x="22222" y="9525"/>
                                </a:lnTo>
                                <a:lnTo>
                                  <a:pt x="22222" y="9525"/>
                                </a:lnTo>
                                <a:lnTo>
                                  <a:pt x="22222" y="4763"/>
                                </a:lnTo>
                                <a:lnTo>
                                  <a:pt x="22222" y="9525"/>
                                </a:lnTo>
                                <a:lnTo>
                                  <a:pt x="22222" y="9525"/>
                                </a:lnTo>
                                <a:lnTo>
                                  <a:pt x="22222" y="4763"/>
                                </a:lnTo>
                                <a:lnTo>
                                  <a:pt x="22222" y="9525"/>
                                </a:lnTo>
                                <a:lnTo>
                                  <a:pt x="22222" y="4763"/>
                                </a:lnTo>
                                <a:lnTo>
                                  <a:pt x="22222" y="4763"/>
                                </a:lnTo>
                                <a:lnTo>
                                  <a:pt x="22222" y="9525"/>
                                </a:lnTo>
                                <a:lnTo>
                                  <a:pt x="22222" y="9525"/>
                                </a:lnTo>
                                <a:lnTo>
                                  <a:pt x="22222" y="9525"/>
                                </a:lnTo>
                                <a:lnTo>
                                  <a:pt x="22222" y="9525"/>
                                </a:lnTo>
                                <a:lnTo>
                                  <a:pt x="22222" y="9525"/>
                                </a:lnTo>
                                <a:lnTo>
                                  <a:pt x="22222" y="9525"/>
                                </a:lnTo>
                                <a:lnTo>
                                  <a:pt x="23279" y="4763"/>
                                </a:lnTo>
                                <a:lnTo>
                                  <a:pt x="23279" y="9525"/>
                                </a:lnTo>
                                <a:lnTo>
                                  <a:pt x="23279" y="4763"/>
                                </a:lnTo>
                                <a:lnTo>
                                  <a:pt x="23279" y="9525"/>
                                </a:lnTo>
                                <a:lnTo>
                                  <a:pt x="23279" y="9525"/>
                                </a:lnTo>
                                <a:lnTo>
                                  <a:pt x="23279" y="9525"/>
                                </a:lnTo>
                                <a:lnTo>
                                  <a:pt x="23279" y="9525"/>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9525"/>
                                </a:lnTo>
                                <a:lnTo>
                                  <a:pt x="24346" y="9525"/>
                                </a:lnTo>
                                <a:lnTo>
                                  <a:pt x="24346" y="9525"/>
                                </a:lnTo>
                                <a:lnTo>
                                  <a:pt x="24346" y="9525"/>
                                </a:lnTo>
                                <a:lnTo>
                                  <a:pt x="24346" y="9525"/>
                                </a:lnTo>
                                <a:lnTo>
                                  <a:pt x="24346" y="9525"/>
                                </a:lnTo>
                                <a:lnTo>
                                  <a:pt x="24346" y="9525"/>
                                </a:lnTo>
                                <a:lnTo>
                                  <a:pt x="24346" y="9525"/>
                                </a:lnTo>
                                <a:lnTo>
                                  <a:pt x="24346" y="9525"/>
                                </a:lnTo>
                                <a:lnTo>
                                  <a:pt x="24346" y="9525"/>
                                </a:lnTo>
                                <a:lnTo>
                                  <a:pt x="24346" y="9525"/>
                                </a:lnTo>
                                <a:lnTo>
                                  <a:pt x="24346" y="9525"/>
                                </a:lnTo>
                                <a:lnTo>
                                  <a:pt x="24346" y="9525"/>
                                </a:lnTo>
                                <a:lnTo>
                                  <a:pt x="24346" y="9525"/>
                                </a:lnTo>
                                <a:lnTo>
                                  <a:pt x="24346" y="9525"/>
                                </a:lnTo>
                                <a:lnTo>
                                  <a:pt x="24346" y="9525"/>
                                </a:lnTo>
                                <a:lnTo>
                                  <a:pt x="24346" y="9525"/>
                                </a:lnTo>
                                <a:lnTo>
                                  <a:pt x="24346" y="9525"/>
                                </a:lnTo>
                                <a:lnTo>
                                  <a:pt x="24346" y="9525"/>
                                </a:lnTo>
                                <a:lnTo>
                                  <a:pt x="24346" y="4763"/>
                                </a:lnTo>
                                <a:lnTo>
                                  <a:pt x="24346" y="4763"/>
                                </a:lnTo>
                                <a:lnTo>
                                  <a:pt x="25403" y="4763"/>
                                </a:lnTo>
                                <a:lnTo>
                                  <a:pt x="25403" y="4763"/>
                                </a:lnTo>
                                <a:lnTo>
                                  <a:pt x="25403" y="9525"/>
                                </a:lnTo>
                                <a:lnTo>
                                  <a:pt x="25403" y="9525"/>
                                </a:lnTo>
                                <a:lnTo>
                                  <a:pt x="25403" y="9525"/>
                                </a:lnTo>
                                <a:lnTo>
                                  <a:pt x="25403" y="4763"/>
                                </a:lnTo>
                                <a:lnTo>
                                  <a:pt x="25403" y="4763"/>
                                </a:lnTo>
                                <a:lnTo>
                                  <a:pt x="25403" y="4763"/>
                                </a:lnTo>
                                <a:lnTo>
                                  <a:pt x="25403" y="4763"/>
                                </a:lnTo>
                                <a:lnTo>
                                  <a:pt x="25403" y="9525"/>
                                </a:lnTo>
                                <a:lnTo>
                                  <a:pt x="25403" y="9525"/>
                                </a:lnTo>
                                <a:lnTo>
                                  <a:pt x="25403" y="4763"/>
                                </a:lnTo>
                                <a:lnTo>
                                  <a:pt x="25403" y="4763"/>
                                </a:lnTo>
                                <a:lnTo>
                                  <a:pt x="25403" y="4763"/>
                                </a:lnTo>
                                <a:lnTo>
                                  <a:pt x="25403" y="4763"/>
                                </a:lnTo>
                                <a:lnTo>
                                  <a:pt x="25403" y="4763"/>
                                </a:lnTo>
                                <a:lnTo>
                                  <a:pt x="25403" y="9525"/>
                                </a:lnTo>
                                <a:lnTo>
                                  <a:pt x="25403" y="9525"/>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6460" y="9525"/>
                                </a:lnTo>
                                <a:lnTo>
                                  <a:pt x="26460"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9525"/>
                                </a:lnTo>
                                <a:lnTo>
                                  <a:pt x="27518" y="4763"/>
                                </a:lnTo>
                                <a:lnTo>
                                  <a:pt x="27518" y="4763"/>
                                </a:lnTo>
                                <a:lnTo>
                                  <a:pt x="27518" y="4763"/>
                                </a:lnTo>
                                <a:lnTo>
                                  <a:pt x="27518" y="4763"/>
                                </a:lnTo>
                                <a:lnTo>
                                  <a:pt x="27518" y="4763"/>
                                </a:lnTo>
                                <a:lnTo>
                                  <a:pt x="27518" y="4763"/>
                                </a:lnTo>
                                <a:lnTo>
                                  <a:pt x="28575" y="4763"/>
                                </a:lnTo>
                                <a:lnTo>
                                  <a:pt x="28575" y="4763"/>
                                </a:lnTo>
                                <a:lnTo>
                                  <a:pt x="28575" y="9525"/>
                                </a:lnTo>
                                <a:lnTo>
                                  <a:pt x="28575" y="9525"/>
                                </a:lnTo>
                                <a:lnTo>
                                  <a:pt x="28575" y="4763"/>
                                </a:lnTo>
                                <a:lnTo>
                                  <a:pt x="28575" y="4763"/>
                                </a:lnTo>
                                <a:lnTo>
                                  <a:pt x="28575" y="4763"/>
                                </a:lnTo>
                                <a:lnTo>
                                  <a:pt x="28575" y="0"/>
                                </a:lnTo>
                                <a:lnTo>
                                  <a:pt x="28575" y="0"/>
                                </a:lnTo>
                                <a:lnTo>
                                  <a:pt x="28575" y="0"/>
                                </a:lnTo>
                                <a:lnTo>
                                  <a:pt x="28575" y="4763"/>
                                </a:lnTo>
                                <a:lnTo>
                                  <a:pt x="28575" y="4763"/>
                                </a:lnTo>
                                <a:lnTo>
                                  <a:pt x="28575" y="4763"/>
                                </a:lnTo>
                                <a:lnTo>
                                  <a:pt x="28575" y="4763"/>
                                </a:lnTo>
                                <a:lnTo>
                                  <a:pt x="28575" y="476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20" name="Freeform: Shape 420"/>
                        <wps:cNvSpPr/>
                        <wps:spPr>
                          <a:xfrm>
                            <a:off x="1700212" y="3871912"/>
                            <a:ext cx="28575" cy="9525"/>
                          </a:xfrm>
                          <a:custGeom>
                            <a:avLst/>
                            <a:gdLst>
                              <a:gd name="connsiteX0" fmla="*/ 0 w 28575"/>
                              <a:gd name="connsiteY0" fmla="*/ 3172 h 9525"/>
                              <a:gd name="connsiteX1" fmla="*/ 0 w 28575"/>
                              <a:gd name="connsiteY1" fmla="*/ 6353 h 9525"/>
                              <a:gd name="connsiteX2" fmla="*/ 0 w 28575"/>
                              <a:gd name="connsiteY2" fmla="*/ 3172 h 9525"/>
                              <a:gd name="connsiteX3" fmla="*/ 0 w 28575"/>
                              <a:gd name="connsiteY3" fmla="*/ 3172 h 9525"/>
                              <a:gd name="connsiteX4" fmla="*/ 0 w 28575"/>
                              <a:gd name="connsiteY4" fmla="*/ 3172 h 9525"/>
                              <a:gd name="connsiteX5" fmla="*/ 0 w 28575"/>
                              <a:gd name="connsiteY5" fmla="*/ 3172 h 9525"/>
                              <a:gd name="connsiteX6" fmla="*/ 1057 w 28575"/>
                              <a:gd name="connsiteY6" fmla="*/ 3172 h 9525"/>
                              <a:gd name="connsiteX7" fmla="*/ 1057 w 28575"/>
                              <a:gd name="connsiteY7" fmla="*/ 3172 h 9525"/>
                              <a:gd name="connsiteX8" fmla="*/ 1057 w 28575"/>
                              <a:gd name="connsiteY8" fmla="*/ 3172 h 9525"/>
                              <a:gd name="connsiteX9" fmla="*/ 1057 w 28575"/>
                              <a:gd name="connsiteY9" fmla="*/ 3172 h 9525"/>
                              <a:gd name="connsiteX10" fmla="*/ 1057 w 28575"/>
                              <a:gd name="connsiteY10" fmla="*/ 3172 h 9525"/>
                              <a:gd name="connsiteX11" fmla="*/ 1057 w 28575"/>
                              <a:gd name="connsiteY11" fmla="*/ 3172 h 9525"/>
                              <a:gd name="connsiteX12" fmla="*/ 1057 w 28575"/>
                              <a:gd name="connsiteY12" fmla="*/ 3172 h 9525"/>
                              <a:gd name="connsiteX13" fmla="*/ 1057 w 28575"/>
                              <a:gd name="connsiteY13" fmla="*/ 3172 h 9525"/>
                              <a:gd name="connsiteX14" fmla="*/ 1057 w 28575"/>
                              <a:gd name="connsiteY14" fmla="*/ 3172 h 9525"/>
                              <a:gd name="connsiteX15" fmla="*/ 1057 w 28575"/>
                              <a:gd name="connsiteY15" fmla="*/ 3172 h 9525"/>
                              <a:gd name="connsiteX16" fmla="*/ 1057 w 28575"/>
                              <a:gd name="connsiteY16" fmla="*/ 0 h 9525"/>
                              <a:gd name="connsiteX17" fmla="*/ 1057 w 28575"/>
                              <a:gd name="connsiteY17" fmla="*/ 3172 h 9525"/>
                              <a:gd name="connsiteX18" fmla="*/ 1057 w 28575"/>
                              <a:gd name="connsiteY18" fmla="*/ 3172 h 9525"/>
                              <a:gd name="connsiteX19" fmla="*/ 1057 w 28575"/>
                              <a:gd name="connsiteY19" fmla="*/ 3172 h 9525"/>
                              <a:gd name="connsiteX20" fmla="*/ 1057 w 28575"/>
                              <a:gd name="connsiteY20" fmla="*/ 3172 h 9525"/>
                              <a:gd name="connsiteX21" fmla="*/ 1057 w 28575"/>
                              <a:gd name="connsiteY21" fmla="*/ 3172 h 9525"/>
                              <a:gd name="connsiteX22" fmla="*/ 1057 w 28575"/>
                              <a:gd name="connsiteY22" fmla="*/ 3172 h 9525"/>
                              <a:gd name="connsiteX23" fmla="*/ 1057 w 28575"/>
                              <a:gd name="connsiteY23" fmla="*/ 3172 h 9525"/>
                              <a:gd name="connsiteX24" fmla="*/ 1057 w 28575"/>
                              <a:gd name="connsiteY24" fmla="*/ 3172 h 9525"/>
                              <a:gd name="connsiteX25" fmla="*/ 1057 w 28575"/>
                              <a:gd name="connsiteY25" fmla="*/ 3172 h 9525"/>
                              <a:gd name="connsiteX26" fmla="*/ 1057 w 28575"/>
                              <a:gd name="connsiteY26" fmla="*/ 3172 h 9525"/>
                              <a:gd name="connsiteX27" fmla="*/ 1057 w 28575"/>
                              <a:gd name="connsiteY27" fmla="*/ 3172 h 9525"/>
                              <a:gd name="connsiteX28" fmla="*/ 1057 w 28575"/>
                              <a:gd name="connsiteY28" fmla="*/ 3172 h 9525"/>
                              <a:gd name="connsiteX29" fmla="*/ 1057 w 28575"/>
                              <a:gd name="connsiteY29" fmla="*/ 3172 h 9525"/>
                              <a:gd name="connsiteX30" fmla="*/ 2115 w 28575"/>
                              <a:gd name="connsiteY30" fmla="*/ 0 h 9525"/>
                              <a:gd name="connsiteX31" fmla="*/ 2115 w 28575"/>
                              <a:gd name="connsiteY31" fmla="*/ 0 h 9525"/>
                              <a:gd name="connsiteX32" fmla="*/ 2115 w 28575"/>
                              <a:gd name="connsiteY32" fmla="*/ 0 h 9525"/>
                              <a:gd name="connsiteX33" fmla="*/ 2115 w 28575"/>
                              <a:gd name="connsiteY33" fmla="*/ 0 h 9525"/>
                              <a:gd name="connsiteX34" fmla="*/ 2115 w 28575"/>
                              <a:gd name="connsiteY34" fmla="*/ 0 h 9525"/>
                              <a:gd name="connsiteX35" fmla="*/ 2115 w 28575"/>
                              <a:gd name="connsiteY35" fmla="*/ 0 h 9525"/>
                              <a:gd name="connsiteX36" fmla="*/ 2115 w 28575"/>
                              <a:gd name="connsiteY36" fmla="*/ 0 h 9525"/>
                              <a:gd name="connsiteX37" fmla="*/ 2115 w 28575"/>
                              <a:gd name="connsiteY37" fmla="*/ 3172 h 9525"/>
                              <a:gd name="connsiteX38" fmla="*/ 2115 w 28575"/>
                              <a:gd name="connsiteY38" fmla="*/ 3172 h 9525"/>
                              <a:gd name="connsiteX39" fmla="*/ 2115 w 28575"/>
                              <a:gd name="connsiteY39" fmla="*/ 3172 h 9525"/>
                              <a:gd name="connsiteX40" fmla="*/ 2115 w 28575"/>
                              <a:gd name="connsiteY40" fmla="*/ 3172 h 9525"/>
                              <a:gd name="connsiteX41" fmla="*/ 2115 w 28575"/>
                              <a:gd name="connsiteY41" fmla="*/ 3172 h 9525"/>
                              <a:gd name="connsiteX42" fmla="*/ 2115 w 28575"/>
                              <a:gd name="connsiteY42" fmla="*/ 3172 h 9525"/>
                              <a:gd name="connsiteX43" fmla="*/ 2115 w 28575"/>
                              <a:gd name="connsiteY43" fmla="*/ 0 h 9525"/>
                              <a:gd name="connsiteX44" fmla="*/ 2115 w 28575"/>
                              <a:gd name="connsiteY44" fmla="*/ 0 h 9525"/>
                              <a:gd name="connsiteX45" fmla="*/ 2115 w 28575"/>
                              <a:gd name="connsiteY45" fmla="*/ 3172 h 9525"/>
                              <a:gd name="connsiteX46" fmla="*/ 2115 w 28575"/>
                              <a:gd name="connsiteY46" fmla="*/ 3172 h 9525"/>
                              <a:gd name="connsiteX47" fmla="*/ 2115 w 28575"/>
                              <a:gd name="connsiteY47" fmla="*/ 3172 h 9525"/>
                              <a:gd name="connsiteX48" fmla="*/ 3172 w 28575"/>
                              <a:gd name="connsiteY48" fmla="*/ 3172 h 9525"/>
                              <a:gd name="connsiteX49" fmla="*/ 3172 w 28575"/>
                              <a:gd name="connsiteY49" fmla="*/ 0 h 9525"/>
                              <a:gd name="connsiteX50" fmla="*/ 3172 w 28575"/>
                              <a:gd name="connsiteY50" fmla="*/ 0 h 9525"/>
                              <a:gd name="connsiteX51" fmla="*/ 3172 w 28575"/>
                              <a:gd name="connsiteY51" fmla="*/ 0 h 9525"/>
                              <a:gd name="connsiteX52" fmla="*/ 3172 w 28575"/>
                              <a:gd name="connsiteY52" fmla="*/ 0 h 9525"/>
                              <a:gd name="connsiteX53" fmla="*/ 3172 w 28575"/>
                              <a:gd name="connsiteY53" fmla="*/ 0 h 9525"/>
                              <a:gd name="connsiteX54" fmla="*/ 3172 w 28575"/>
                              <a:gd name="connsiteY54" fmla="*/ 0 h 9525"/>
                              <a:gd name="connsiteX55" fmla="*/ 3172 w 28575"/>
                              <a:gd name="connsiteY55" fmla="*/ 0 h 9525"/>
                              <a:gd name="connsiteX56" fmla="*/ 3172 w 28575"/>
                              <a:gd name="connsiteY56" fmla="*/ 0 h 9525"/>
                              <a:gd name="connsiteX57" fmla="*/ 3172 w 28575"/>
                              <a:gd name="connsiteY57" fmla="*/ 0 h 9525"/>
                              <a:gd name="connsiteX58" fmla="*/ 3172 w 28575"/>
                              <a:gd name="connsiteY58" fmla="*/ 0 h 9525"/>
                              <a:gd name="connsiteX59" fmla="*/ 3172 w 28575"/>
                              <a:gd name="connsiteY59" fmla="*/ 3172 h 9525"/>
                              <a:gd name="connsiteX60" fmla="*/ 3172 w 28575"/>
                              <a:gd name="connsiteY60" fmla="*/ 0 h 9525"/>
                              <a:gd name="connsiteX61" fmla="*/ 3172 w 28575"/>
                              <a:gd name="connsiteY61" fmla="*/ 3172 h 9525"/>
                              <a:gd name="connsiteX62" fmla="*/ 3172 w 28575"/>
                              <a:gd name="connsiteY62" fmla="*/ 3172 h 9525"/>
                              <a:gd name="connsiteX63" fmla="*/ 3172 w 28575"/>
                              <a:gd name="connsiteY63" fmla="*/ 3172 h 9525"/>
                              <a:gd name="connsiteX64" fmla="*/ 3172 w 28575"/>
                              <a:gd name="connsiteY64" fmla="*/ 3172 h 9525"/>
                              <a:gd name="connsiteX65" fmla="*/ 3172 w 28575"/>
                              <a:gd name="connsiteY65" fmla="*/ 0 h 9525"/>
                              <a:gd name="connsiteX66" fmla="*/ 3172 w 28575"/>
                              <a:gd name="connsiteY66" fmla="*/ 0 h 9525"/>
                              <a:gd name="connsiteX67" fmla="*/ 3172 w 28575"/>
                              <a:gd name="connsiteY67" fmla="*/ 0 h 9525"/>
                              <a:gd name="connsiteX68" fmla="*/ 4229 w 28575"/>
                              <a:gd name="connsiteY68" fmla="*/ 3172 h 9525"/>
                              <a:gd name="connsiteX69" fmla="*/ 4229 w 28575"/>
                              <a:gd name="connsiteY69" fmla="*/ 3172 h 9525"/>
                              <a:gd name="connsiteX70" fmla="*/ 4229 w 28575"/>
                              <a:gd name="connsiteY70" fmla="*/ 6353 h 9525"/>
                              <a:gd name="connsiteX71" fmla="*/ 4229 w 28575"/>
                              <a:gd name="connsiteY71" fmla="*/ 3172 h 9525"/>
                              <a:gd name="connsiteX72" fmla="*/ 4229 w 28575"/>
                              <a:gd name="connsiteY72" fmla="*/ 3172 h 9525"/>
                              <a:gd name="connsiteX73" fmla="*/ 4229 w 28575"/>
                              <a:gd name="connsiteY73" fmla="*/ 0 h 9525"/>
                              <a:gd name="connsiteX74" fmla="*/ 4229 w 28575"/>
                              <a:gd name="connsiteY74" fmla="*/ 0 h 9525"/>
                              <a:gd name="connsiteX75" fmla="*/ 4229 w 28575"/>
                              <a:gd name="connsiteY75" fmla="*/ 0 h 9525"/>
                              <a:gd name="connsiteX76" fmla="*/ 4229 w 28575"/>
                              <a:gd name="connsiteY76" fmla="*/ 0 h 9525"/>
                              <a:gd name="connsiteX77" fmla="*/ 4229 w 28575"/>
                              <a:gd name="connsiteY77" fmla="*/ 3172 h 9525"/>
                              <a:gd name="connsiteX78" fmla="*/ 4229 w 28575"/>
                              <a:gd name="connsiteY78" fmla="*/ 3172 h 9525"/>
                              <a:gd name="connsiteX79" fmla="*/ 4229 w 28575"/>
                              <a:gd name="connsiteY79" fmla="*/ 3172 h 9525"/>
                              <a:gd name="connsiteX80" fmla="*/ 4229 w 28575"/>
                              <a:gd name="connsiteY80" fmla="*/ 3172 h 9525"/>
                              <a:gd name="connsiteX81" fmla="*/ 4229 w 28575"/>
                              <a:gd name="connsiteY81" fmla="*/ 3172 h 9525"/>
                              <a:gd name="connsiteX82" fmla="*/ 4229 w 28575"/>
                              <a:gd name="connsiteY82" fmla="*/ 3172 h 9525"/>
                              <a:gd name="connsiteX83" fmla="*/ 4229 w 28575"/>
                              <a:gd name="connsiteY83" fmla="*/ 0 h 9525"/>
                              <a:gd name="connsiteX84" fmla="*/ 4229 w 28575"/>
                              <a:gd name="connsiteY84" fmla="*/ 0 h 9525"/>
                              <a:gd name="connsiteX85" fmla="*/ 4229 w 28575"/>
                              <a:gd name="connsiteY85" fmla="*/ 3172 h 9525"/>
                              <a:gd name="connsiteX86" fmla="*/ 5296 w 28575"/>
                              <a:gd name="connsiteY86" fmla="*/ 3172 h 9525"/>
                              <a:gd name="connsiteX87" fmla="*/ 5296 w 28575"/>
                              <a:gd name="connsiteY87" fmla="*/ 3172 h 9525"/>
                              <a:gd name="connsiteX88" fmla="*/ 5296 w 28575"/>
                              <a:gd name="connsiteY88" fmla="*/ 3172 h 9525"/>
                              <a:gd name="connsiteX89" fmla="*/ 5296 w 28575"/>
                              <a:gd name="connsiteY89" fmla="*/ 0 h 9525"/>
                              <a:gd name="connsiteX90" fmla="*/ 5296 w 28575"/>
                              <a:gd name="connsiteY90" fmla="*/ 0 h 9525"/>
                              <a:gd name="connsiteX91" fmla="*/ 5296 w 28575"/>
                              <a:gd name="connsiteY91" fmla="*/ 0 h 9525"/>
                              <a:gd name="connsiteX92" fmla="*/ 5296 w 28575"/>
                              <a:gd name="connsiteY92" fmla="*/ 0 h 9525"/>
                              <a:gd name="connsiteX93" fmla="*/ 5296 w 28575"/>
                              <a:gd name="connsiteY93" fmla="*/ 3172 h 9525"/>
                              <a:gd name="connsiteX94" fmla="*/ 5296 w 28575"/>
                              <a:gd name="connsiteY94" fmla="*/ 3172 h 9525"/>
                              <a:gd name="connsiteX95" fmla="*/ 5296 w 28575"/>
                              <a:gd name="connsiteY95" fmla="*/ 3172 h 9525"/>
                              <a:gd name="connsiteX96" fmla="*/ 5296 w 28575"/>
                              <a:gd name="connsiteY96" fmla="*/ 3172 h 9525"/>
                              <a:gd name="connsiteX97" fmla="*/ 5296 w 28575"/>
                              <a:gd name="connsiteY97" fmla="*/ 3172 h 9525"/>
                              <a:gd name="connsiteX98" fmla="*/ 5296 w 28575"/>
                              <a:gd name="connsiteY98" fmla="*/ 3172 h 9525"/>
                              <a:gd name="connsiteX99" fmla="*/ 5296 w 28575"/>
                              <a:gd name="connsiteY99" fmla="*/ 3172 h 9525"/>
                              <a:gd name="connsiteX100" fmla="*/ 5296 w 28575"/>
                              <a:gd name="connsiteY100" fmla="*/ 3172 h 9525"/>
                              <a:gd name="connsiteX101" fmla="*/ 5296 w 28575"/>
                              <a:gd name="connsiteY101" fmla="*/ 3172 h 9525"/>
                              <a:gd name="connsiteX102" fmla="*/ 5296 w 28575"/>
                              <a:gd name="connsiteY102" fmla="*/ 3172 h 9525"/>
                              <a:gd name="connsiteX103" fmla="*/ 5296 w 28575"/>
                              <a:gd name="connsiteY103" fmla="*/ 3172 h 9525"/>
                              <a:gd name="connsiteX104" fmla="*/ 6353 w 28575"/>
                              <a:gd name="connsiteY104" fmla="*/ 3172 h 9525"/>
                              <a:gd name="connsiteX105" fmla="*/ 6353 w 28575"/>
                              <a:gd name="connsiteY105" fmla="*/ 6353 h 9525"/>
                              <a:gd name="connsiteX106" fmla="*/ 6353 w 28575"/>
                              <a:gd name="connsiteY106" fmla="*/ 6353 h 9525"/>
                              <a:gd name="connsiteX107" fmla="*/ 6353 w 28575"/>
                              <a:gd name="connsiteY107" fmla="*/ 6353 h 9525"/>
                              <a:gd name="connsiteX108" fmla="*/ 6353 w 28575"/>
                              <a:gd name="connsiteY108" fmla="*/ 3172 h 9525"/>
                              <a:gd name="connsiteX109" fmla="*/ 6353 w 28575"/>
                              <a:gd name="connsiteY109" fmla="*/ 3172 h 9525"/>
                              <a:gd name="connsiteX110" fmla="*/ 6353 w 28575"/>
                              <a:gd name="connsiteY110" fmla="*/ 3172 h 9525"/>
                              <a:gd name="connsiteX111" fmla="*/ 6353 w 28575"/>
                              <a:gd name="connsiteY111" fmla="*/ 3172 h 9525"/>
                              <a:gd name="connsiteX112" fmla="*/ 6353 w 28575"/>
                              <a:gd name="connsiteY112" fmla="*/ 3172 h 9525"/>
                              <a:gd name="connsiteX113" fmla="*/ 6353 w 28575"/>
                              <a:gd name="connsiteY113" fmla="*/ 3172 h 9525"/>
                              <a:gd name="connsiteX114" fmla="*/ 6353 w 28575"/>
                              <a:gd name="connsiteY114" fmla="*/ 6353 h 9525"/>
                              <a:gd name="connsiteX115" fmla="*/ 6353 w 28575"/>
                              <a:gd name="connsiteY115" fmla="*/ 3172 h 9525"/>
                              <a:gd name="connsiteX116" fmla="*/ 6353 w 28575"/>
                              <a:gd name="connsiteY116" fmla="*/ 6353 h 9525"/>
                              <a:gd name="connsiteX117" fmla="*/ 6353 w 28575"/>
                              <a:gd name="connsiteY117" fmla="*/ 3172 h 9525"/>
                              <a:gd name="connsiteX118" fmla="*/ 6353 w 28575"/>
                              <a:gd name="connsiteY118" fmla="*/ 3172 h 9525"/>
                              <a:gd name="connsiteX119" fmla="*/ 6353 w 28575"/>
                              <a:gd name="connsiteY119" fmla="*/ 3172 h 9525"/>
                              <a:gd name="connsiteX120" fmla="*/ 6353 w 28575"/>
                              <a:gd name="connsiteY120" fmla="*/ 3172 h 9525"/>
                              <a:gd name="connsiteX121" fmla="*/ 6353 w 28575"/>
                              <a:gd name="connsiteY121" fmla="*/ 3172 h 9525"/>
                              <a:gd name="connsiteX122" fmla="*/ 7410 w 28575"/>
                              <a:gd name="connsiteY122" fmla="*/ 3172 h 9525"/>
                              <a:gd name="connsiteX123" fmla="*/ 7410 w 28575"/>
                              <a:gd name="connsiteY123" fmla="*/ 3172 h 9525"/>
                              <a:gd name="connsiteX124" fmla="*/ 7410 w 28575"/>
                              <a:gd name="connsiteY124" fmla="*/ 3172 h 9525"/>
                              <a:gd name="connsiteX125" fmla="*/ 7410 w 28575"/>
                              <a:gd name="connsiteY125" fmla="*/ 3172 h 9525"/>
                              <a:gd name="connsiteX126" fmla="*/ 7410 w 28575"/>
                              <a:gd name="connsiteY126" fmla="*/ 3172 h 9525"/>
                              <a:gd name="connsiteX127" fmla="*/ 7410 w 28575"/>
                              <a:gd name="connsiteY127" fmla="*/ 3172 h 9525"/>
                              <a:gd name="connsiteX128" fmla="*/ 7410 w 28575"/>
                              <a:gd name="connsiteY128" fmla="*/ 3172 h 9525"/>
                              <a:gd name="connsiteX129" fmla="*/ 7410 w 28575"/>
                              <a:gd name="connsiteY129" fmla="*/ 3172 h 9525"/>
                              <a:gd name="connsiteX130" fmla="*/ 7410 w 28575"/>
                              <a:gd name="connsiteY130" fmla="*/ 3172 h 9525"/>
                              <a:gd name="connsiteX131" fmla="*/ 7410 w 28575"/>
                              <a:gd name="connsiteY131" fmla="*/ 3172 h 9525"/>
                              <a:gd name="connsiteX132" fmla="*/ 7410 w 28575"/>
                              <a:gd name="connsiteY132" fmla="*/ 3172 h 9525"/>
                              <a:gd name="connsiteX133" fmla="*/ 7410 w 28575"/>
                              <a:gd name="connsiteY133" fmla="*/ 6353 h 9525"/>
                              <a:gd name="connsiteX134" fmla="*/ 7410 w 28575"/>
                              <a:gd name="connsiteY134" fmla="*/ 6353 h 9525"/>
                              <a:gd name="connsiteX135" fmla="*/ 7410 w 28575"/>
                              <a:gd name="connsiteY135" fmla="*/ 3172 h 9525"/>
                              <a:gd name="connsiteX136" fmla="*/ 7410 w 28575"/>
                              <a:gd name="connsiteY136" fmla="*/ 3172 h 9525"/>
                              <a:gd name="connsiteX137" fmla="*/ 7410 w 28575"/>
                              <a:gd name="connsiteY137" fmla="*/ 3172 h 9525"/>
                              <a:gd name="connsiteX138" fmla="*/ 7410 w 28575"/>
                              <a:gd name="connsiteY138" fmla="*/ 3172 h 9525"/>
                              <a:gd name="connsiteX139" fmla="*/ 7410 w 28575"/>
                              <a:gd name="connsiteY139" fmla="*/ 3172 h 9525"/>
                              <a:gd name="connsiteX140" fmla="*/ 7410 w 28575"/>
                              <a:gd name="connsiteY140" fmla="*/ 3172 h 9525"/>
                              <a:gd name="connsiteX141" fmla="*/ 7410 w 28575"/>
                              <a:gd name="connsiteY141" fmla="*/ 3172 h 9525"/>
                              <a:gd name="connsiteX142" fmla="*/ 8468 w 28575"/>
                              <a:gd name="connsiteY142" fmla="*/ 3172 h 9525"/>
                              <a:gd name="connsiteX143" fmla="*/ 8468 w 28575"/>
                              <a:gd name="connsiteY143" fmla="*/ 3172 h 9525"/>
                              <a:gd name="connsiteX144" fmla="*/ 8468 w 28575"/>
                              <a:gd name="connsiteY144" fmla="*/ 3172 h 9525"/>
                              <a:gd name="connsiteX145" fmla="*/ 8468 w 28575"/>
                              <a:gd name="connsiteY145" fmla="*/ 0 h 9525"/>
                              <a:gd name="connsiteX146" fmla="*/ 8468 w 28575"/>
                              <a:gd name="connsiteY146" fmla="*/ 0 h 9525"/>
                              <a:gd name="connsiteX147" fmla="*/ 8468 w 28575"/>
                              <a:gd name="connsiteY147" fmla="*/ 3172 h 9525"/>
                              <a:gd name="connsiteX148" fmla="*/ 8468 w 28575"/>
                              <a:gd name="connsiteY148" fmla="*/ 3172 h 9525"/>
                              <a:gd name="connsiteX149" fmla="*/ 8468 w 28575"/>
                              <a:gd name="connsiteY149" fmla="*/ 3172 h 9525"/>
                              <a:gd name="connsiteX150" fmla="*/ 8468 w 28575"/>
                              <a:gd name="connsiteY150" fmla="*/ 3172 h 9525"/>
                              <a:gd name="connsiteX151" fmla="*/ 8468 w 28575"/>
                              <a:gd name="connsiteY151" fmla="*/ 3172 h 9525"/>
                              <a:gd name="connsiteX152" fmla="*/ 8468 w 28575"/>
                              <a:gd name="connsiteY152" fmla="*/ 3172 h 9525"/>
                              <a:gd name="connsiteX153" fmla="*/ 8468 w 28575"/>
                              <a:gd name="connsiteY153" fmla="*/ 3172 h 9525"/>
                              <a:gd name="connsiteX154" fmla="*/ 8468 w 28575"/>
                              <a:gd name="connsiteY154" fmla="*/ 3172 h 9525"/>
                              <a:gd name="connsiteX155" fmla="*/ 8468 w 28575"/>
                              <a:gd name="connsiteY155" fmla="*/ 3172 h 9525"/>
                              <a:gd name="connsiteX156" fmla="*/ 8468 w 28575"/>
                              <a:gd name="connsiteY156" fmla="*/ 3172 h 9525"/>
                              <a:gd name="connsiteX157" fmla="*/ 8468 w 28575"/>
                              <a:gd name="connsiteY157" fmla="*/ 3172 h 9525"/>
                              <a:gd name="connsiteX158" fmla="*/ 8468 w 28575"/>
                              <a:gd name="connsiteY158" fmla="*/ 6353 h 9525"/>
                              <a:gd name="connsiteX159" fmla="*/ 8468 w 28575"/>
                              <a:gd name="connsiteY159" fmla="*/ 6353 h 9525"/>
                              <a:gd name="connsiteX160" fmla="*/ 9525 w 28575"/>
                              <a:gd name="connsiteY160" fmla="*/ 6353 h 9525"/>
                              <a:gd name="connsiteX161" fmla="*/ 9525 w 28575"/>
                              <a:gd name="connsiteY161" fmla="*/ 6353 h 9525"/>
                              <a:gd name="connsiteX162" fmla="*/ 9525 w 28575"/>
                              <a:gd name="connsiteY162" fmla="*/ 3172 h 9525"/>
                              <a:gd name="connsiteX163" fmla="*/ 9525 w 28575"/>
                              <a:gd name="connsiteY163" fmla="*/ 3172 h 9525"/>
                              <a:gd name="connsiteX164" fmla="*/ 9525 w 28575"/>
                              <a:gd name="connsiteY164" fmla="*/ 3172 h 9525"/>
                              <a:gd name="connsiteX165" fmla="*/ 9525 w 28575"/>
                              <a:gd name="connsiteY165" fmla="*/ 3172 h 9525"/>
                              <a:gd name="connsiteX166" fmla="*/ 9525 w 28575"/>
                              <a:gd name="connsiteY166" fmla="*/ 3172 h 9525"/>
                              <a:gd name="connsiteX167" fmla="*/ 9525 w 28575"/>
                              <a:gd name="connsiteY167" fmla="*/ 3172 h 9525"/>
                              <a:gd name="connsiteX168" fmla="*/ 9525 w 28575"/>
                              <a:gd name="connsiteY168" fmla="*/ 3172 h 9525"/>
                              <a:gd name="connsiteX169" fmla="*/ 9525 w 28575"/>
                              <a:gd name="connsiteY169" fmla="*/ 3172 h 9525"/>
                              <a:gd name="connsiteX170" fmla="*/ 9525 w 28575"/>
                              <a:gd name="connsiteY170" fmla="*/ 3172 h 9525"/>
                              <a:gd name="connsiteX171" fmla="*/ 9525 w 28575"/>
                              <a:gd name="connsiteY171" fmla="*/ 3172 h 9525"/>
                              <a:gd name="connsiteX172" fmla="*/ 9525 w 28575"/>
                              <a:gd name="connsiteY172" fmla="*/ 3172 h 9525"/>
                              <a:gd name="connsiteX173" fmla="*/ 9525 w 28575"/>
                              <a:gd name="connsiteY173" fmla="*/ 3172 h 9525"/>
                              <a:gd name="connsiteX174" fmla="*/ 9525 w 28575"/>
                              <a:gd name="connsiteY174" fmla="*/ 3172 h 9525"/>
                              <a:gd name="connsiteX175" fmla="*/ 9525 w 28575"/>
                              <a:gd name="connsiteY175" fmla="*/ 6353 h 9525"/>
                              <a:gd name="connsiteX176" fmla="*/ 9525 w 28575"/>
                              <a:gd name="connsiteY176" fmla="*/ 6353 h 9525"/>
                              <a:gd name="connsiteX177" fmla="*/ 9525 w 28575"/>
                              <a:gd name="connsiteY177" fmla="*/ 6353 h 9525"/>
                              <a:gd name="connsiteX178" fmla="*/ 10582 w 28575"/>
                              <a:gd name="connsiteY178" fmla="*/ 6353 h 9525"/>
                              <a:gd name="connsiteX179" fmla="*/ 10582 w 28575"/>
                              <a:gd name="connsiteY179" fmla="*/ 6353 h 9525"/>
                              <a:gd name="connsiteX180" fmla="*/ 10582 w 28575"/>
                              <a:gd name="connsiteY180" fmla="*/ 6353 h 9525"/>
                              <a:gd name="connsiteX181" fmla="*/ 10582 w 28575"/>
                              <a:gd name="connsiteY181" fmla="*/ 6353 h 9525"/>
                              <a:gd name="connsiteX182" fmla="*/ 10582 w 28575"/>
                              <a:gd name="connsiteY182" fmla="*/ 6353 h 9525"/>
                              <a:gd name="connsiteX183" fmla="*/ 10582 w 28575"/>
                              <a:gd name="connsiteY183" fmla="*/ 6353 h 9525"/>
                              <a:gd name="connsiteX184" fmla="*/ 10582 w 28575"/>
                              <a:gd name="connsiteY184" fmla="*/ 3172 h 9525"/>
                              <a:gd name="connsiteX185" fmla="*/ 10582 w 28575"/>
                              <a:gd name="connsiteY185" fmla="*/ 3172 h 9525"/>
                              <a:gd name="connsiteX186" fmla="*/ 10582 w 28575"/>
                              <a:gd name="connsiteY186" fmla="*/ 3172 h 9525"/>
                              <a:gd name="connsiteX187" fmla="*/ 10582 w 28575"/>
                              <a:gd name="connsiteY187" fmla="*/ 3172 h 9525"/>
                              <a:gd name="connsiteX188" fmla="*/ 10582 w 28575"/>
                              <a:gd name="connsiteY188" fmla="*/ 3172 h 9525"/>
                              <a:gd name="connsiteX189" fmla="*/ 10582 w 28575"/>
                              <a:gd name="connsiteY189" fmla="*/ 3172 h 9525"/>
                              <a:gd name="connsiteX190" fmla="*/ 10582 w 28575"/>
                              <a:gd name="connsiteY190" fmla="*/ 3172 h 9525"/>
                              <a:gd name="connsiteX191" fmla="*/ 10582 w 28575"/>
                              <a:gd name="connsiteY191" fmla="*/ 3172 h 9525"/>
                              <a:gd name="connsiteX192" fmla="*/ 10582 w 28575"/>
                              <a:gd name="connsiteY192" fmla="*/ 6353 h 9525"/>
                              <a:gd name="connsiteX193" fmla="*/ 10582 w 28575"/>
                              <a:gd name="connsiteY193" fmla="*/ 3172 h 9525"/>
                              <a:gd name="connsiteX194" fmla="*/ 10582 w 28575"/>
                              <a:gd name="connsiteY194" fmla="*/ 6353 h 9525"/>
                              <a:gd name="connsiteX195" fmla="*/ 10582 w 28575"/>
                              <a:gd name="connsiteY195" fmla="*/ 6353 h 9525"/>
                              <a:gd name="connsiteX196" fmla="*/ 11640 w 28575"/>
                              <a:gd name="connsiteY196" fmla="*/ 3172 h 9525"/>
                              <a:gd name="connsiteX197" fmla="*/ 11640 w 28575"/>
                              <a:gd name="connsiteY197" fmla="*/ 6353 h 9525"/>
                              <a:gd name="connsiteX198" fmla="*/ 11640 w 28575"/>
                              <a:gd name="connsiteY198" fmla="*/ 6353 h 9525"/>
                              <a:gd name="connsiteX199" fmla="*/ 11640 w 28575"/>
                              <a:gd name="connsiteY199" fmla="*/ 6353 h 9525"/>
                              <a:gd name="connsiteX200" fmla="*/ 11640 w 28575"/>
                              <a:gd name="connsiteY200" fmla="*/ 6353 h 9525"/>
                              <a:gd name="connsiteX201" fmla="*/ 11640 w 28575"/>
                              <a:gd name="connsiteY201" fmla="*/ 6353 h 9525"/>
                              <a:gd name="connsiteX202" fmla="*/ 11640 w 28575"/>
                              <a:gd name="connsiteY202" fmla="*/ 6353 h 9525"/>
                              <a:gd name="connsiteX203" fmla="*/ 11640 w 28575"/>
                              <a:gd name="connsiteY203" fmla="*/ 6353 h 9525"/>
                              <a:gd name="connsiteX204" fmla="*/ 11640 w 28575"/>
                              <a:gd name="connsiteY204" fmla="*/ 6353 h 9525"/>
                              <a:gd name="connsiteX205" fmla="*/ 11640 w 28575"/>
                              <a:gd name="connsiteY205" fmla="*/ 3172 h 9525"/>
                              <a:gd name="connsiteX206" fmla="*/ 11640 w 28575"/>
                              <a:gd name="connsiteY206" fmla="*/ 6353 h 9525"/>
                              <a:gd name="connsiteX207" fmla="*/ 11640 w 28575"/>
                              <a:gd name="connsiteY207" fmla="*/ 6353 h 9525"/>
                              <a:gd name="connsiteX208" fmla="*/ 11640 w 28575"/>
                              <a:gd name="connsiteY208" fmla="*/ 3172 h 9525"/>
                              <a:gd name="connsiteX209" fmla="*/ 11640 w 28575"/>
                              <a:gd name="connsiteY209" fmla="*/ 6353 h 9525"/>
                              <a:gd name="connsiteX210" fmla="*/ 11640 w 28575"/>
                              <a:gd name="connsiteY210" fmla="*/ 3172 h 9525"/>
                              <a:gd name="connsiteX211" fmla="*/ 11640 w 28575"/>
                              <a:gd name="connsiteY211" fmla="*/ 3172 h 9525"/>
                              <a:gd name="connsiteX212" fmla="*/ 11640 w 28575"/>
                              <a:gd name="connsiteY212" fmla="*/ 3172 h 9525"/>
                              <a:gd name="connsiteX213" fmla="*/ 11640 w 28575"/>
                              <a:gd name="connsiteY213" fmla="*/ 3172 h 9525"/>
                              <a:gd name="connsiteX214" fmla="*/ 11640 w 28575"/>
                              <a:gd name="connsiteY214" fmla="*/ 3172 h 9525"/>
                              <a:gd name="connsiteX215" fmla="*/ 11640 w 28575"/>
                              <a:gd name="connsiteY215" fmla="*/ 3172 h 9525"/>
                              <a:gd name="connsiteX216" fmla="*/ 12697 w 28575"/>
                              <a:gd name="connsiteY216" fmla="*/ 3172 h 9525"/>
                              <a:gd name="connsiteX217" fmla="*/ 12697 w 28575"/>
                              <a:gd name="connsiteY217" fmla="*/ 3172 h 9525"/>
                              <a:gd name="connsiteX218" fmla="*/ 12697 w 28575"/>
                              <a:gd name="connsiteY218" fmla="*/ 3172 h 9525"/>
                              <a:gd name="connsiteX219" fmla="*/ 12697 w 28575"/>
                              <a:gd name="connsiteY219" fmla="*/ 3172 h 9525"/>
                              <a:gd name="connsiteX220" fmla="*/ 12697 w 28575"/>
                              <a:gd name="connsiteY220" fmla="*/ 6353 h 9525"/>
                              <a:gd name="connsiteX221" fmla="*/ 12697 w 28575"/>
                              <a:gd name="connsiteY221" fmla="*/ 3172 h 9525"/>
                              <a:gd name="connsiteX222" fmla="*/ 12697 w 28575"/>
                              <a:gd name="connsiteY222" fmla="*/ 6353 h 9525"/>
                              <a:gd name="connsiteX223" fmla="*/ 12697 w 28575"/>
                              <a:gd name="connsiteY223" fmla="*/ 6353 h 9525"/>
                              <a:gd name="connsiteX224" fmla="*/ 12697 w 28575"/>
                              <a:gd name="connsiteY224" fmla="*/ 6353 h 9525"/>
                              <a:gd name="connsiteX225" fmla="*/ 12697 w 28575"/>
                              <a:gd name="connsiteY225" fmla="*/ 6353 h 9525"/>
                              <a:gd name="connsiteX226" fmla="*/ 12697 w 28575"/>
                              <a:gd name="connsiteY226" fmla="*/ 6353 h 9525"/>
                              <a:gd name="connsiteX227" fmla="*/ 12697 w 28575"/>
                              <a:gd name="connsiteY227" fmla="*/ 6353 h 9525"/>
                              <a:gd name="connsiteX228" fmla="*/ 12697 w 28575"/>
                              <a:gd name="connsiteY228" fmla="*/ 6353 h 9525"/>
                              <a:gd name="connsiteX229" fmla="*/ 12697 w 28575"/>
                              <a:gd name="connsiteY229" fmla="*/ 6353 h 9525"/>
                              <a:gd name="connsiteX230" fmla="*/ 12697 w 28575"/>
                              <a:gd name="connsiteY230" fmla="*/ 6353 h 9525"/>
                              <a:gd name="connsiteX231" fmla="*/ 12697 w 28575"/>
                              <a:gd name="connsiteY231" fmla="*/ 6353 h 9525"/>
                              <a:gd name="connsiteX232" fmla="*/ 12697 w 28575"/>
                              <a:gd name="connsiteY232" fmla="*/ 3172 h 9525"/>
                              <a:gd name="connsiteX233" fmla="*/ 12697 w 28575"/>
                              <a:gd name="connsiteY233" fmla="*/ 3172 h 9525"/>
                              <a:gd name="connsiteX234" fmla="*/ 12697 w 28575"/>
                              <a:gd name="connsiteY234" fmla="*/ 6353 h 9525"/>
                              <a:gd name="connsiteX235" fmla="*/ 12697 w 28575"/>
                              <a:gd name="connsiteY235" fmla="*/ 6353 h 9525"/>
                              <a:gd name="connsiteX236" fmla="*/ 12697 w 28575"/>
                              <a:gd name="connsiteY236" fmla="*/ 6353 h 9525"/>
                              <a:gd name="connsiteX237" fmla="*/ 12697 w 28575"/>
                              <a:gd name="connsiteY237" fmla="*/ 6353 h 9525"/>
                              <a:gd name="connsiteX238" fmla="*/ 12697 w 28575"/>
                              <a:gd name="connsiteY238" fmla="*/ 6353 h 9525"/>
                              <a:gd name="connsiteX239" fmla="*/ 12697 w 28575"/>
                              <a:gd name="connsiteY239" fmla="*/ 6353 h 9525"/>
                              <a:gd name="connsiteX240" fmla="*/ 13754 w 28575"/>
                              <a:gd name="connsiteY240" fmla="*/ 6353 h 9525"/>
                              <a:gd name="connsiteX241" fmla="*/ 13754 w 28575"/>
                              <a:gd name="connsiteY241" fmla="*/ 6353 h 9525"/>
                              <a:gd name="connsiteX242" fmla="*/ 13754 w 28575"/>
                              <a:gd name="connsiteY242" fmla="*/ 6353 h 9525"/>
                              <a:gd name="connsiteX243" fmla="*/ 13754 w 28575"/>
                              <a:gd name="connsiteY243" fmla="*/ 6353 h 9525"/>
                              <a:gd name="connsiteX244" fmla="*/ 13754 w 28575"/>
                              <a:gd name="connsiteY244" fmla="*/ 6353 h 9525"/>
                              <a:gd name="connsiteX245" fmla="*/ 13754 w 28575"/>
                              <a:gd name="connsiteY245" fmla="*/ 6353 h 9525"/>
                              <a:gd name="connsiteX246" fmla="*/ 13754 w 28575"/>
                              <a:gd name="connsiteY246" fmla="*/ 6353 h 9525"/>
                              <a:gd name="connsiteX247" fmla="*/ 13754 w 28575"/>
                              <a:gd name="connsiteY247" fmla="*/ 6353 h 9525"/>
                              <a:gd name="connsiteX248" fmla="*/ 13754 w 28575"/>
                              <a:gd name="connsiteY248" fmla="*/ 6353 h 9525"/>
                              <a:gd name="connsiteX249" fmla="*/ 13754 w 28575"/>
                              <a:gd name="connsiteY249" fmla="*/ 6353 h 9525"/>
                              <a:gd name="connsiteX250" fmla="*/ 13754 w 28575"/>
                              <a:gd name="connsiteY250" fmla="*/ 6353 h 9525"/>
                              <a:gd name="connsiteX251" fmla="*/ 13754 w 28575"/>
                              <a:gd name="connsiteY251" fmla="*/ 6353 h 9525"/>
                              <a:gd name="connsiteX252" fmla="*/ 13754 w 28575"/>
                              <a:gd name="connsiteY252" fmla="*/ 6353 h 9525"/>
                              <a:gd name="connsiteX253" fmla="*/ 13754 w 28575"/>
                              <a:gd name="connsiteY253" fmla="*/ 6353 h 9525"/>
                              <a:gd name="connsiteX254" fmla="*/ 13754 w 28575"/>
                              <a:gd name="connsiteY254" fmla="*/ 6353 h 9525"/>
                              <a:gd name="connsiteX255" fmla="*/ 13754 w 28575"/>
                              <a:gd name="connsiteY255" fmla="*/ 6353 h 9525"/>
                              <a:gd name="connsiteX256" fmla="*/ 13754 w 28575"/>
                              <a:gd name="connsiteY256" fmla="*/ 6353 h 9525"/>
                              <a:gd name="connsiteX257" fmla="*/ 13754 w 28575"/>
                              <a:gd name="connsiteY257" fmla="*/ 6353 h 9525"/>
                              <a:gd name="connsiteX258" fmla="*/ 14821 w 28575"/>
                              <a:gd name="connsiteY258" fmla="*/ 6353 h 9525"/>
                              <a:gd name="connsiteX259" fmla="*/ 14821 w 28575"/>
                              <a:gd name="connsiteY259" fmla="*/ 6353 h 9525"/>
                              <a:gd name="connsiteX260" fmla="*/ 14821 w 28575"/>
                              <a:gd name="connsiteY260" fmla="*/ 6353 h 9525"/>
                              <a:gd name="connsiteX261" fmla="*/ 14821 w 28575"/>
                              <a:gd name="connsiteY261" fmla="*/ 6353 h 9525"/>
                              <a:gd name="connsiteX262" fmla="*/ 14821 w 28575"/>
                              <a:gd name="connsiteY262" fmla="*/ 6353 h 9525"/>
                              <a:gd name="connsiteX263" fmla="*/ 14821 w 28575"/>
                              <a:gd name="connsiteY263" fmla="*/ 3172 h 9525"/>
                              <a:gd name="connsiteX264" fmla="*/ 14821 w 28575"/>
                              <a:gd name="connsiteY264" fmla="*/ 3172 h 9525"/>
                              <a:gd name="connsiteX265" fmla="*/ 14821 w 28575"/>
                              <a:gd name="connsiteY265" fmla="*/ 3172 h 9525"/>
                              <a:gd name="connsiteX266" fmla="*/ 14821 w 28575"/>
                              <a:gd name="connsiteY266" fmla="*/ 3172 h 9525"/>
                              <a:gd name="connsiteX267" fmla="*/ 14821 w 28575"/>
                              <a:gd name="connsiteY267" fmla="*/ 6353 h 9525"/>
                              <a:gd name="connsiteX268" fmla="*/ 14821 w 28575"/>
                              <a:gd name="connsiteY268" fmla="*/ 6353 h 9525"/>
                              <a:gd name="connsiteX269" fmla="*/ 14821 w 28575"/>
                              <a:gd name="connsiteY269" fmla="*/ 6353 h 9525"/>
                              <a:gd name="connsiteX270" fmla="*/ 14821 w 28575"/>
                              <a:gd name="connsiteY270" fmla="*/ 6353 h 9525"/>
                              <a:gd name="connsiteX271" fmla="*/ 14821 w 28575"/>
                              <a:gd name="connsiteY271" fmla="*/ 6353 h 9525"/>
                              <a:gd name="connsiteX272" fmla="*/ 14821 w 28575"/>
                              <a:gd name="connsiteY272" fmla="*/ 3172 h 9525"/>
                              <a:gd name="connsiteX273" fmla="*/ 14821 w 28575"/>
                              <a:gd name="connsiteY273" fmla="*/ 3172 h 9525"/>
                              <a:gd name="connsiteX274" fmla="*/ 14821 w 28575"/>
                              <a:gd name="connsiteY274" fmla="*/ 3172 h 9525"/>
                              <a:gd name="connsiteX275" fmla="*/ 14821 w 28575"/>
                              <a:gd name="connsiteY275" fmla="*/ 6353 h 9525"/>
                              <a:gd name="connsiteX276" fmla="*/ 15878 w 28575"/>
                              <a:gd name="connsiteY276" fmla="*/ 6353 h 9525"/>
                              <a:gd name="connsiteX277" fmla="*/ 15878 w 28575"/>
                              <a:gd name="connsiteY277" fmla="*/ 6353 h 9525"/>
                              <a:gd name="connsiteX278" fmla="*/ 15878 w 28575"/>
                              <a:gd name="connsiteY278" fmla="*/ 6353 h 9525"/>
                              <a:gd name="connsiteX279" fmla="*/ 15878 w 28575"/>
                              <a:gd name="connsiteY279" fmla="*/ 6353 h 9525"/>
                              <a:gd name="connsiteX280" fmla="*/ 15878 w 28575"/>
                              <a:gd name="connsiteY280" fmla="*/ 6353 h 9525"/>
                              <a:gd name="connsiteX281" fmla="*/ 15878 w 28575"/>
                              <a:gd name="connsiteY281" fmla="*/ 6353 h 9525"/>
                              <a:gd name="connsiteX282" fmla="*/ 15878 w 28575"/>
                              <a:gd name="connsiteY282" fmla="*/ 6353 h 9525"/>
                              <a:gd name="connsiteX283" fmla="*/ 15878 w 28575"/>
                              <a:gd name="connsiteY283" fmla="*/ 6353 h 9525"/>
                              <a:gd name="connsiteX284" fmla="*/ 15878 w 28575"/>
                              <a:gd name="connsiteY284" fmla="*/ 6353 h 9525"/>
                              <a:gd name="connsiteX285" fmla="*/ 15878 w 28575"/>
                              <a:gd name="connsiteY285" fmla="*/ 6353 h 9525"/>
                              <a:gd name="connsiteX286" fmla="*/ 15878 w 28575"/>
                              <a:gd name="connsiteY286" fmla="*/ 3172 h 9525"/>
                              <a:gd name="connsiteX287" fmla="*/ 15878 w 28575"/>
                              <a:gd name="connsiteY287" fmla="*/ 3172 h 9525"/>
                              <a:gd name="connsiteX288" fmla="*/ 15878 w 28575"/>
                              <a:gd name="connsiteY288" fmla="*/ 6353 h 9525"/>
                              <a:gd name="connsiteX289" fmla="*/ 15878 w 28575"/>
                              <a:gd name="connsiteY289" fmla="*/ 6353 h 9525"/>
                              <a:gd name="connsiteX290" fmla="*/ 15878 w 28575"/>
                              <a:gd name="connsiteY290" fmla="*/ 6353 h 9525"/>
                              <a:gd name="connsiteX291" fmla="*/ 15878 w 28575"/>
                              <a:gd name="connsiteY291" fmla="*/ 6353 h 9525"/>
                              <a:gd name="connsiteX292" fmla="*/ 15878 w 28575"/>
                              <a:gd name="connsiteY292" fmla="*/ 6353 h 9525"/>
                              <a:gd name="connsiteX293" fmla="*/ 15878 w 28575"/>
                              <a:gd name="connsiteY293" fmla="*/ 6353 h 9525"/>
                              <a:gd name="connsiteX294" fmla="*/ 15878 w 28575"/>
                              <a:gd name="connsiteY294" fmla="*/ 6353 h 9525"/>
                              <a:gd name="connsiteX295" fmla="*/ 15878 w 28575"/>
                              <a:gd name="connsiteY295" fmla="*/ 6353 h 9525"/>
                              <a:gd name="connsiteX296" fmla="*/ 16935 w 28575"/>
                              <a:gd name="connsiteY296" fmla="*/ 6353 h 9525"/>
                              <a:gd name="connsiteX297" fmla="*/ 16935 w 28575"/>
                              <a:gd name="connsiteY297" fmla="*/ 6353 h 9525"/>
                              <a:gd name="connsiteX298" fmla="*/ 16935 w 28575"/>
                              <a:gd name="connsiteY298" fmla="*/ 6353 h 9525"/>
                              <a:gd name="connsiteX299" fmla="*/ 16935 w 28575"/>
                              <a:gd name="connsiteY299" fmla="*/ 6353 h 9525"/>
                              <a:gd name="connsiteX300" fmla="*/ 16935 w 28575"/>
                              <a:gd name="connsiteY300" fmla="*/ 6353 h 9525"/>
                              <a:gd name="connsiteX301" fmla="*/ 16935 w 28575"/>
                              <a:gd name="connsiteY301" fmla="*/ 6353 h 9525"/>
                              <a:gd name="connsiteX302" fmla="*/ 16935 w 28575"/>
                              <a:gd name="connsiteY302" fmla="*/ 6353 h 9525"/>
                              <a:gd name="connsiteX303" fmla="*/ 16935 w 28575"/>
                              <a:gd name="connsiteY303" fmla="*/ 6353 h 9525"/>
                              <a:gd name="connsiteX304" fmla="*/ 16935 w 28575"/>
                              <a:gd name="connsiteY304" fmla="*/ 6353 h 9525"/>
                              <a:gd name="connsiteX305" fmla="*/ 16935 w 28575"/>
                              <a:gd name="connsiteY305" fmla="*/ 6353 h 9525"/>
                              <a:gd name="connsiteX306" fmla="*/ 16935 w 28575"/>
                              <a:gd name="connsiteY306" fmla="*/ 6353 h 9525"/>
                              <a:gd name="connsiteX307" fmla="*/ 16935 w 28575"/>
                              <a:gd name="connsiteY307" fmla="*/ 6353 h 9525"/>
                              <a:gd name="connsiteX308" fmla="*/ 16935 w 28575"/>
                              <a:gd name="connsiteY308" fmla="*/ 6353 h 9525"/>
                              <a:gd name="connsiteX309" fmla="*/ 16935 w 28575"/>
                              <a:gd name="connsiteY309" fmla="*/ 6353 h 9525"/>
                              <a:gd name="connsiteX310" fmla="*/ 16935 w 28575"/>
                              <a:gd name="connsiteY310" fmla="*/ 6353 h 9525"/>
                              <a:gd name="connsiteX311" fmla="*/ 16935 w 28575"/>
                              <a:gd name="connsiteY311" fmla="*/ 6353 h 9525"/>
                              <a:gd name="connsiteX312" fmla="*/ 16935 w 28575"/>
                              <a:gd name="connsiteY312" fmla="*/ 6353 h 9525"/>
                              <a:gd name="connsiteX313" fmla="*/ 16935 w 28575"/>
                              <a:gd name="connsiteY313" fmla="*/ 6353 h 9525"/>
                              <a:gd name="connsiteX314" fmla="*/ 17993 w 28575"/>
                              <a:gd name="connsiteY314" fmla="*/ 6353 h 9525"/>
                              <a:gd name="connsiteX315" fmla="*/ 17993 w 28575"/>
                              <a:gd name="connsiteY315" fmla="*/ 6353 h 9525"/>
                              <a:gd name="connsiteX316" fmla="*/ 17993 w 28575"/>
                              <a:gd name="connsiteY316" fmla="*/ 6353 h 9525"/>
                              <a:gd name="connsiteX317" fmla="*/ 17993 w 28575"/>
                              <a:gd name="connsiteY317" fmla="*/ 6353 h 9525"/>
                              <a:gd name="connsiteX318" fmla="*/ 17993 w 28575"/>
                              <a:gd name="connsiteY318" fmla="*/ 6353 h 9525"/>
                              <a:gd name="connsiteX319" fmla="*/ 17993 w 28575"/>
                              <a:gd name="connsiteY319" fmla="*/ 6353 h 9525"/>
                              <a:gd name="connsiteX320" fmla="*/ 17993 w 28575"/>
                              <a:gd name="connsiteY320" fmla="*/ 6353 h 9525"/>
                              <a:gd name="connsiteX321" fmla="*/ 17993 w 28575"/>
                              <a:gd name="connsiteY321" fmla="*/ 6353 h 9525"/>
                              <a:gd name="connsiteX322" fmla="*/ 17993 w 28575"/>
                              <a:gd name="connsiteY322" fmla="*/ 6353 h 9525"/>
                              <a:gd name="connsiteX323" fmla="*/ 17993 w 28575"/>
                              <a:gd name="connsiteY323" fmla="*/ 6353 h 9525"/>
                              <a:gd name="connsiteX324" fmla="*/ 17993 w 28575"/>
                              <a:gd name="connsiteY324" fmla="*/ 6353 h 9525"/>
                              <a:gd name="connsiteX325" fmla="*/ 17993 w 28575"/>
                              <a:gd name="connsiteY325" fmla="*/ 6353 h 9525"/>
                              <a:gd name="connsiteX326" fmla="*/ 17993 w 28575"/>
                              <a:gd name="connsiteY326" fmla="*/ 6353 h 9525"/>
                              <a:gd name="connsiteX327" fmla="*/ 17993 w 28575"/>
                              <a:gd name="connsiteY327" fmla="*/ 6353 h 9525"/>
                              <a:gd name="connsiteX328" fmla="*/ 17993 w 28575"/>
                              <a:gd name="connsiteY328" fmla="*/ 6353 h 9525"/>
                              <a:gd name="connsiteX329" fmla="*/ 17993 w 28575"/>
                              <a:gd name="connsiteY329" fmla="*/ 6353 h 9525"/>
                              <a:gd name="connsiteX330" fmla="*/ 17993 w 28575"/>
                              <a:gd name="connsiteY330" fmla="*/ 6353 h 9525"/>
                              <a:gd name="connsiteX331" fmla="*/ 17993 w 28575"/>
                              <a:gd name="connsiteY331" fmla="*/ 6353 h 9525"/>
                              <a:gd name="connsiteX332" fmla="*/ 19050 w 28575"/>
                              <a:gd name="connsiteY332" fmla="*/ 6353 h 9525"/>
                              <a:gd name="connsiteX333" fmla="*/ 19050 w 28575"/>
                              <a:gd name="connsiteY333" fmla="*/ 6353 h 9525"/>
                              <a:gd name="connsiteX334" fmla="*/ 19050 w 28575"/>
                              <a:gd name="connsiteY334" fmla="*/ 3172 h 9525"/>
                              <a:gd name="connsiteX335" fmla="*/ 19050 w 28575"/>
                              <a:gd name="connsiteY335" fmla="*/ 3172 h 9525"/>
                              <a:gd name="connsiteX336" fmla="*/ 19050 w 28575"/>
                              <a:gd name="connsiteY336" fmla="*/ 6353 h 9525"/>
                              <a:gd name="connsiteX337" fmla="*/ 19050 w 28575"/>
                              <a:gd name="connsiteY337" fmla="*/ 6353 h 9525"/>
                              <a:gd name="connsiteX338" fmla="*/ 19050 w 28575"/>
                              <a:gd name="connsiteY338" fmla="*/ 6353 h 9525"/>
                              <a:gd name="connsiteX339" fmla="*/ 19050 w 28575"/>
                              <a:gd name="connsiteY339" fmla="*/ 6353 h 9525"/>
                              <a:gd name="connsiteX340" fmla="*/ 19050 w 28575"/>
                              <a:gd name="connsiteY340" fmla="*/ 6353 h 9525"/>
                              <a:gd name="connsiteX341" fmla="*/ 19050 w 28575"/>
                              <a:gd name="connsiteY341" fmla="*/ 6353 h 9525"/>
                              <a:gd name="connsiteX342" fmla="*/ 19050 w 28575"/>
                              <a:gd name="connsiteY342" fmla="*/ 6353 h 9525"/>
                              <a:gd name="connsiteX343" fmla="*/ 19050 w 28575"/>
                              <a:gd name="connsiteY343" fmla="*/ 6353 h 9525"/>
                              <a:gd name="connsiteX344" fmla="*/ 19050 w 28575"/>
                              <a:gd name="connsiteY344" fmla="*/ 6353 h 9525"/>
                              <a:gd name="connsiteX345" fmla="*/ 19050 w 28575"/>
                              <a:gd name="connsiteY345" fmla="*/ 6353 h 9525"/>
                              <a:gd name="connsiteX346" fmla="*/ 19050 w 28575"/>
                              <a:gd name="connsiteY346" fmla="*/ 6353 h 9525"/>
                              <a:gd name="connsiteX347" fmla="*/ 19050 w 28575"/>
                              <a:gd name="connsiteY347" fmla="*/ 6353 h 9525"/>
                              <a:gd name="connsiteX348" fmla="*/ 19050 w 28575"/>
                              <a:gd name="connsiteY348" fmla="*/ 6353 h 9525"/>
                              <a:gd name="connsiteX349" fmla="*/ 19050 w 28575"/>
                              <a:gd name="connsiteY349" fmla="*/ 6353 h 9525"/>
                              <a:gd name="connsiteX350" fmla="*/ 20107 w 28575"/>
                              <a:gd name="connsiteY350" fmla="*/ 6353 h 9525"/>
                              <a:gd name="connsiteX351" fmla="*/ 20107 w 28575"/>
                              <a:gd name="connsiteY351" fmla="*/ 6353 h 9525"/>
                              <a:gd name="connsiteX352" fmla="*/ 20107 w 28575"/>
                              <a:gd name="connsiteY352" fmla="*/ 6353 h 9525"/>
                              <a:gd name="connsiteX353" fmla="*/ 20107 w 28575"/>
                              <a:gd name="connsiteY353" fmla="*/ 6353 h 9525"/>
                              <a:gd name="connsiteX354" fmla="*/ 20107 w 28575"/>
                              <a:gd name="connsiteY354" fmla="*/ 6353 h 9525"/>
                              <a:gd name="connsiteX355" fmla="*/ 20107 w 28575"/>
                              <a:gd name="connsiteY355" fmla="*/ 6353 h 9525"/>
                              <a:gd name="connsiteX356" fmla="*/ 20107 w 28575"/>
                              <a:gd name="connsiteY356" fmla="*/ 6353 h 9525"/>
                              <a:gd name="connsiteX357" fmla="*/ 20107 w 28575"/>
                              <a:gd name="connsiteY357" fmla="*/ 6353 h 9525"/>
                              <a:gd name="connsiteX358" fmla="*/ 20107 w 28575"/>
                              <a:gd name="connsiteY358" fmla="*/ 6353 h 9525"/>
                              <a:gd name="connsiteX359" fmla="*/ 20107 w 28575"/>
                              <a:gd name="connsiteY359" fmla="*/ 6353 h 9525"/>
                              <a:gd name="connsiteX360" fmla="*/ 20107 w 28575"/>
                              <a:gd name="connsiteY360" fmla="*/ 6353 h 9525"/>
                              <a:gd name="connsiteX361" fmla="*/ 20107 w 28575"/>
                              <a:gd name="connsiteY361" fmla="*/ 6353 h 9525"/>
                              <a:gd name="connsiteX362" fmla="*/ 20107 w 28575"/>
                              <a:gd name="connsiteY362" fmla="*/ 6353 h 9525"/>
                              <a:gd name="connsiteX363" fmla="*/ 20107 w 28575"/>
                              <a:gd name="connsiteY363" fmla="*/ 6353 h 9525"/>
                              <a:gd name="connsiteX364" fmla="*/ 20107 w 28575"/>
                              <a:gd name="connsiteY364" fmla="*/ 6353 h 9525"/>
                              <a:gd name="connsiteX365" fmla="*/ 20107 w 28575"/>
                              <a:gd name="connsiteY365" fmla="*/ 6353 h 9525"/>
                              <a:gd name="connsiteX366" fmla="*/ 20107 w 28575"/>
                              <a:gd name="connsiteY366" fmla="*/ 6353 h 9525"/>
                              <a:gd name="connsiteX367" fmla="*/ 20107 w 28575"/>
                              <a:gd name="connsiteY367" fmla="*/ 6353 h 9525"/>
                              <a:gd name="connsiteX368" fmla="*/ 20107 w 28575"/>
                              <a:gd name="connsiteY368" fmla="*/ 6353 h 9525"/>
                              <a:gd name="connsiteX369" fmla="*/ 20107 w 28575"/>
                              <a:gd name="connsiteY369" fmla="*/ 6353 h 9525"/>
                              <a:gd name="connsiteX370" fmla="*/ 21165 w 28575"/>
                              <a:gd name="connsiteY370" fmla="*/ 6353 h 9525"/>
                              <a:gd name="connsiteX371" fmla="*/ 21165 w 28575"/>
                              <a:gd name="connsiteY371" fmla="*/ 6353 h 9525"/>
                              <a:gd name="connsiteX372" fmla="*/ 21165 w 28575"/>
                              <a:gd name="connsiteY372" fmla="*/ 6353 h 9525"/>
                              <a:gd name="connsiteX373" fmla="*/ 21165 w 28575"/>
                              <a:gd name="connsiteY373" fmla="*/ 6353 h 9525"/>
                              <a:gd name="connsiteX374" fmla="*/ 21165 w 28575"/>
                              <a:gd name="connsiteY374" fmla="*/ 6353 h 9525"/>
                              <a:gd name="connsiteX375" fmla="*/ 21165 w 28575"/>
                              <a:gd name="connsiteY375" fmla="*/ 6353 h 9525"/>
                              <a:gd name="connsiteX376" fmla="*/ 21165 w 28575"/>
                              <a:gd name="connsiteY376" fmla="*/ 6353 h 9525"/>
                              <a:gd name="connsiteX377" fmla="*/ 21165 w 28575"/>
                              <a:gd name="connsiteY377" fmla="*/ 6353 h 9525"/>
                              <a:gd name="connsiteX378" fmla="*/ 21165 w 28575"/>
                              <a:gd name="connsiteY378" fmla="*/ 6353 h 9525"/>
                              <a:gd name="connsiteX379" fmla="*/ 21165 w 28575"/>
                              <a:gd name="connsiteY379" fmla="*/ 6353 h 9525"/>
                              <a:gd name="connsiteX380" fmla="*/ 21165 w 28575"/>
                              <a:gd name="connsiteY380" fmla="*/ 3172 h 9525"/>
                              <a:gd name="connsiteX381" fmla="*/ 21165 w 28575"/>
                              <a:gd name="connsiteY381" fmla="*/ 3172 h 9525"/>
                              <a:gd name="connsiteX382" fmla="*/ 21165 w 28575"/>
                              <a:gd name="connsiteY382" fmla="*/ 3172 h 9525"/>
                              <a:gd name="connsiteX383" fmla="*/ 21165 w 28575"/>
                              <a:gd name="connsiteY383" fmla="*/ 3172 h 9525"/>
                              <a:gd name="connsiteX384" fmla="*/ 21165 w 28575"/>
                              <a:gd name="connsiteY384" fmla="*/ 3172 h 9525"/>
                              <a:gd name="connsiteX385" fmla="*/ 21165 w 28575"/>
                              <a:gd name="connsiteY385" fmla="*/ 3172 h 9525"/>
                              <a:gd name="connsiteX386" fmla="*/ 21165 w 28575"/>
                              <a:gd name="connsiteY386" fmla="*/ 3172 h 9525"/>
                              <a:gd name="connsiteX387" fmla="*/ 21165 w 28575"/>
                              <a:gd name="connsiteY387" fmla="*/ 3172 h 9525"/>
                              <a:gd name="connsiteX388" fmla="*/ 22222 w 28575"/>
                              <a:gd name="connsiteY388" fmla="*/ 6353 h 9525"/>
                              <a:gd name="connsiteX389" fmla="*/ 22222 w 28575"/>
                              <a:gd name="connsiteY389" fmla="*/ 6353 h 9525"/>
                              <a:gd name="connsiteX390" fmla="*/ 22222 w 28575"/>
                              <a:gd name="connsiteY390" fmla="*/ 3172 h 9525"/>
                              <a:gd name="connsiteX391" fmla="*/ 22222 w 28575"/>
                              <a:gd name="connsiteY391" fmla="*/ 3172 h 9525"/>
                              <a:gd name="connsiteX392" fmla="*/ 22222 w 28575"/>
                              <a:gd name="connsiteY392" fmla="*/ 6353 h 9525"/>
                              <a:gd name="connsiteX393" fmla="*/ 22222 w 28575"/>
                              <a:gd name="connsiteY393" fmla="*/ 6353 h 9525"/>
                              <a:gd name="connsiteX394" fmla="*/ 22222 w 28575"/>
                              <a:gd name="connsiteY394" fmla="*/ 6353 h 9525"/>
                              <a:gd name="connsiteX395" fmla="*/ 22222 w 28575"/>
                              <a:gd name="connsiteY395" fmla="*/ 9525 h 9525"/>
                              <a:gd name="connsiteX396" fmla="*/ 22222 w 28575"/>
                              <a:gd name="connsiteY396" fmla="*/ 9525 h 9525"/>
                              <a:gd name="connsiteX397" fmla="*/ 22222 w 28575"/>
                              <a:gd name="connsiteY397" fmla="*/ 6353 h 9525"/>
                              <a:gd name="connsiteX398" fmla="*/ 22222 w 28575"/>
                              <a:gd name="connsiteY398" fmla="*/ 9525 h 9525"/>
                              <a:gd name="connsiteX399" fmla="*/ 22222 w 28575"/>
                              <a:gd name="connsiteY399" fmla="*/ 6353 h 9525"/>
                              <a:gd name="connsiteX400" fmla="*/ 22222 w 28575"/>
                              <a:gd name="connsiteY400" fmla="*/ 6353 h 9525"/>
                              <a:gd name="connsiteX401" fmla="*/ 22222 w 28575"/>
                              <a:gd name="connsiteY401" fmla="*/ 6353 h 9525"/>
                              <a:gd name="connsiteX402" fmla="*/ 22222 w 28575"/>
                              <a:gd name="connsiteY402" fmla="*/ 6353 h 9525"/>
                              <a:gd name="connsiteX403" fmla="*/ 22222 w 28575"/>
                              <a:gd name="connsiteY403" fmla="*/ 6353 h 9525"/>
                              <a:gd name="connsiteX404" fmla="*/ 22222 w 28575"/>
                              <a:gd name="connsiteY404" fmla="*/ 6353 h 9525"/>
                              <a:gd name="connsiteX405" fmla="*/ 22222 w 28575"/>
                              <a:gd name="connsiteY405" fmla="*/ 6353 h 9525"/>
                              <a:gd name="connsiteX406" fmla="*/ 23279 w 28575"/>
                              <a:gd name="connsiteY406" fmla="*/ 6353 h 9525"/>
                              <a:gd name="connsiteX407" fmla="*/ 23279 w 28575"/>
                              <a:gd name="connsiteY407" fmla="*/ 6353 h 9525"/>
                              <a:gd name="connsiteX408" fmla="*/ 23279 w 28575"/>
                              <a:gd name="connsiteY408" fmla="*/ 6353 h 9525"/>
                              <a:gd name="connsiteX409" fmla="*/ 23279 w 28575"/>
                              <a:gd name="connsiteY409" fmla="*/ 3172 h 9525"/>
                              <a:gd name="connsiteX410" fmla="*/ 23279 w 28575"/>
                              <a:gd name="connsiteY410" fmla="*/ 3172 h 9525"/>
                              <a:gd name="connsiteX411" fmla="*/ 23279 w 28575"/>
                              <a:gd name="connsiteY411" fmla="*/ 3172 h 9525"/>
                              <a:gd name="connsiteX412" fmla="*/ 23279 w 28575"/>
                              <a:gd name="connsiteY412" fmla="*/ 6353 h 9525"/>
                              <a:gd name="connsiteX413" fmla="*/ 23279 w 28575"/>
                              <a:gd name="connsiteY413" fmla="*/ 6353 h 9525"/>
                              <a:gd name="connsiteX414" fmla="*/ 23279 w 28575"/>
                              <a:gd name="connsiteY414" fmla="*/ 6353 h 9525"/>
                              <a:gd name="connsiteX415" fmla="*/ 23279 w 28575"/>
                              <a:gd name="connsiteY415" fmla="*/ 6353 h 9525"/>
                              <a:gd name="connsiteX416" fmla="*/ 23279 w 28575"/>
                              <a:gd name="connsiteY416" fmla="*/ 6353 h 9525"/>
                              <a:gd name="connsiteX417" fmla="*/ 23279 w 28575"/>
                              <a:gd name="connsiteY417" fmla="*/ 6353 h 9525"/>
                              <a:gd name="connsiteX418" fmla="*/ 23279 w 28575"/>
                              <a:gd name="connsiteY418" fmla="*/ 6353 h 9525"/>
                              <a:gd name="connsiteX419" fmla="*/ 23279 w 28575"/>
                              <a:gd name="connsiteY419" fmla="*/ 6353 h 9525"/>
                              <a:gd name="connsiteX420" fmla="*/ 23279 w 28575"/>
                              <a:gd name="connsiteY420" fmla="*/ 6353 h 9525"/>
                              <a:gd name="connsiteX421" fmla="*/ 23279 w 28575"/>
                              <a:gd name="connsiteY421" fmla="*/ 6353 h 9525"/>
                              <a:gd name="connsiteX422" fmla="*/ 23279 w 28575"/>
                              <a:gd name="connsiteY422" fmla="*/ 6353 h 9525"/>
                              <a:gd name="connsiteX423" fmla="*/ 23279 w 28575"/>
                              <a:gd name="connsiteY423" fmla="*/ 9525 h 9525"/>
                              <a:gd name="connsiteX424" fmla="*/ 23279 w 28575"/>
                              <a:gd name="connsiteY424" fmla="*/ 9525 h 9525"/>
                              <a:gd name="connsiteX425" fmla="*/ 23279 w 28575"/>
                              <a:gd name="connsiteY425" fmla="*/ 6353 h 9525"/>
                              <a:gd name="connsiteX426" fmla="*/ 24346 w 28575"/>
                              <a:gd name="connsiteY426" fmla="*/ 6353 h 9525"/>
                              <a:gd name="connsiteX427" fmla="*/ 24346 w 28575"/>
                              <a:gd name="connsiteY427" fmla="*/ 6353 h 9525"/>
                              <a:gd name="connsiteX428" fmla="*/ 24346 w 28575"/>
                              <a:gd name="connsiteY428" fmla="*/ 6353 h 9525"/>
                              <a:gd name="connsiteX429" fmla="*/ 24346 w 28575"/>
                              <a:gd name="connsiteY429" fmla="*/ 6353 h 9525"/>
                              <a:gd name="connsiteX430" fmla="*/ 24346 w 28575"/>
                              <a:gd name="connsiteY430" fmla="*/ 6353 h 9525"/>
                              <a:gd name="connsiteX431" fmla="*/ 24346 w 28575"/>
                              <a:gd name="connsiteY431" fmla="*/ 6353 h 9525"/>
                              <a:gd name="connsiteX432" fmla="*/ 24346 w 28575"/>
                              <a:gd name="connsiteY432" fmla="*/ 6353 h 9525"/>
                              <a:gd name="connsiteX433" fmla="*/ 24346 w 28575"/>
                              <a:gd name="connsiteY433" fmla="*/ 6353 h 9525"/>
                              <a:gd name="connsiteX434" fmla="*/ 24346 w 28575"/>
                              <a:gd name="connsiteY434" fmla="*/ 6353 h 9525"/>
                              <a:gd name="connsiteX435" fmla="*/ 24346 w 28575"/>
                              <a:gd name="connsiteY435" fmla="*/ 6353 h 9525"/>
                              <a:gd name="connsiteX436" fmla="*/ 24346 w 28575"/>
                              <a:gd name="connsiteY436" fmla="*/ 6353 h 9525"/>
                              <a:gd name="connsiteX437" fmla="*/ 24346 w 28575"/>
                              <a:gd name="connsiteY437" fmla="*/ 6353 h 9525"/>
                              <a:gd name="connsiteX438" fmla="*/ 24346 w 28575"/>
                              <a:gd name="connsiteY438" fmla="*/ 6353 h 9525"/>
                              <a:gd name="connsiteX439" fmla="*/ 24346 w 28575"/>
                              <a:gd name="connsiteY439" fmla="*/ 6353 h 9525"/>
                              <a:gd name="connsiteX440" fmla="*/ 24346 w 28575"/>
                              <a:gd name="connsiteY440" fmla="*/ 6353 h 9525"/>
                              <a:gd name="connsiteX441" fmla="*/ 24346 w 28575"/>
                              <a:gd name="connsiteY441" fmla="*/ 6353 h 9525"/>
                              <a:gd name="connsiteX442" fmla="*/ 24346 w 28575"/>
                              <a:gd name="connsiteY442" fmla="*/ 6353 h 9525"/>
                              <a:gd name="connsiteX443" fmla="*/ 24346 w 28575"/>
                              <a:gd name="connsiteY443" fmla="*/ 6353 h 9525"/>
                              <a:gd name="connsiteX444" fmla="*/ 25403 w 28575"/>
                              <a:gd name="connsiteY444" fmla="*/ 6353 h 9525"/>
                              <a:gd name="connsiteX445" fmla="*/ 25403 w 28575"/>
                              <a:gd name="connsiteY445" fmla="*/ 6353 h 9525"/>
                              <a:gd name="connsiteX446" fmla="*/ 25403 w 28575"/>
                              <a:gd name="connsiteY446" fmla="*/ 6353 h 9525"/>
                              <a:gd name="connsiteX447" fmla="*/ 25403 w 28575"/>
                              <a:gd name="connsiteY447" fmla="*/ 9525 h 9525"/>
                              <a:gd name="connsiteX448" fmla="*/ 25403 w 28575"/>
                              <a:gd name="connsiteY448" fmla="*/ 6353 h 9525"/>
                              <a:gd name="connsiteX449" fmla="*/ 25403 w 28575"/>
                              <a:gd name="connsiteY449" fmla="*/ 6353 h 9525"/>
                              <a:gd name="connsiteX450" fmla="*/ 25403 w 28575"/>
                              <a:gd name="connsiteY450" fmla="*/ 6353 h 9525"/>
                              <a:gd name="connsiteX451" fmla="*/ 25403 w 28575"/>
                              <a:gd name="connsiteY451" fmla="*/ 6353 h 9525"/>
                              <a:gd name="connsiteX452" fmla="*/ 25403 w 28575"/>
                              <a:gd name="connsiteY452" fmla="*/ 6353 h 9525"/>
                              <a:gd name="connsiteX453" fmla="*/ 25403 w 28575"/>
                              <a:gd name="connsiteY453" fmla="*/ 6353 h 9525"/>
                              <a:gd name="connsiteX454" fmla="*/ 25403 w 28575"/>
                              <a:gd name="connsiteY454" fmla="*/ 3172 h 9525"/>
                              <a:gd name="connsiteX455" fmla="*/ 25403 w 28575"/>
                              <a:gd name="connsiteY455" fmla="*/ 6353 h 9525"/>
                              <a:gd name="connsiteX456" fmla="*/ 25403 w 28575"/>
                              <a:gd name="connsiteY456" fmla="*/ 6353 h 9525"/>
                              <a:gd name="connsiteX457" fmla="*/ 25403 w 28575"/>
                              <a:gd name="connsiteY457" fmla="*/ 6353 h 9525"/>
                              <a:gd name="connsiteX458" fmla="*/ 25403 w 28575"/>
                              <a:gd name="connsiteY458" fmla="*/ 6353 h 9525"/>
                              <a:gd name="connsiteX459" fmla="*/ 25403 w 28575"/>
                              <a:gd name="connsiteY459" fmla="*/ 6353 h 9525"/>
                              <a:gd name="connsiteX460" fmla="*/ 25403 w 28575"/>
                              <a:gd name="connsiteY460" fmla="*/ 6353 h 9525"/>
                              <a:gd name="connsiteX461" fmla="*/ 25403 w 28575"/>
                              <a:gd name="connsiteY461" fmla="*/ 6353 h 9525"/>
                              <a:gd name="connsiteX462" fmla="*/ 25403 w 28575"/>
                              <a:gd name="connsiteY462" fmla="*/ 6353 h 9525"/>
                              <a:gd name="connsiteX463" fmla="*/ 25403 w 28575"/>
                              <a:gd name="connsiteY463" fmla="*/ 9525 h 9525"/>
                              <a:gd name="connsiteX464" fmla="*/ 25403 w 28575"/>
                              <a:gd name="connsiteY464" fmla="*/ 6353 h 9525"/>
                              <a:gd name="connsiteX465" fmla="*/ 25403 w 28575"/>
                              <a:gd name="connsiteY465" fmla="*/ 6353 h 9525"/>
                              <a:gd name="connsiteX466" fmla="*/ 25403 w 28575"/>
                              <a:gd name="connsiteY466" fmla="*/ 6353 h 9525"/>
                              <a:gd name="connsiteX467" fmla="*/ 25403 w 28575"/>
                              <a:gd name="connsiteY467" fmla="*/ 6353 h 9525"/>
                              <a:gd name="connsiteX468" fmla="*/ 26460 w 28575"/>
                              <a:gd name="connsiteY468" fmla="*/ 6353 h 9525"/>
                              <a:gd name="connsiteX469" fmla="*/ 26460 w 28575"/>
                              <a:gd name="connsiteY469" fmla="*/ 6353 h 9525"/>
                              <a:gd name="connsiteX470" fmla="*/ 26460 w 28575"/>
                              <a:gd name="connsiteY470" fmla="*/ 6353 h 9525"/>
                              <a:gd name="connsiteX471" fmla="*/ 26460 w 28575"/>
                              <a:gd name="connsiteY471" fmla="*/ 6353 h 9525"/>
                              <a:gd name="connsiteX472" fmla="*/ 26460 w 28575"/>
                              <a:gd name="connsiteY472" fmla="*/ 6353 h 9525"/>
                              <a:gd name="connsiteX473" fmla="*/ 26460 w 28575"/>
                              <a:gd name="connsiteY473" fmla="*/ 6353 h 9525"/>
                              <a:gd name="connsiteX474" fmla="*/ 26460 w 28575"/>
                              <a:gd name="connsiteY474" fmla="*/ 6353 h 9525"/>
                              <a:gd name="connsiteX475" fmla="*/ 26460 w 28575"/>
                              <a:gd name="connsiteY475" fmla="*/ 6353 h 9525"/>
                              <a:gd name="connsiteX476" fmla="*/ 26460 w 28575"/>
                              <a:gd name="connsiteY476" fmla="*/ 9525 h 9525"/>
                              <a:gd name="connsiteX477" fmla="*/ 26460 w 28575"/>
                              <a:gd name="connsiteY477" fmla="*/ 9525 h 9525"/>
                              <a:gd name="connsiteX478" fmla="*/ 26460 w 28575"/>
                              <a:gd name="connsiteY478" fmla="*/ 9525 h 9525"/>
                              <a:gd name="connsiteX479" fmla="*/ 26460 w 28575"/>
                              <a:gd name="connsiteY479" fmla="*/ 9525 h 9525"/>
                              <a:gd name="connsiteX480" fmla="*/ 26460 w 28575"/>
                              <a:gd name="connsiteY480" fmla="*/ 6353 h 9525"/>
                              <a:gd name="connsiteX481" fmla="*/ 26460 w 28575"/>
                              <a:gd name="connsiteY481" fmla="*/ 9525 h 9525"/>
                              <a:gd name="connsiteX482" fmla="*/ 26460 w 28575"/>
                              <a:gd name="connsiteY482" fmla="*/ 9525 h 9525"/>
                              <a:gd name="connsiteX483" fmla="*/ 26460 w 28575"/>
                              <a:gd name="connsiteY483" fmla="*/ 9525 h 9525"/>
                              <a:gd name="connsiteX484" fmla="*/ 26460 w 28575"/>
                              <a:gd name="connsiteY484" fmla="*/ 9525 h 9525"/>
                              <a:gd name="connsiteX485" fmla="*/ 26460 w 28575"/>
                              <a:gd name="connsiteY485" fmla="*/ 6353 h 9525"/>
                              <a:gd name="connsiteX486" fmla="*/ 27518 w 28575"/>
                              <a:gd name="connsiteY486" fmla="*/ 9525 h 9525"/>
                              <a:gd name="connsiteX487" fmla="*/ 27518 w 28575"/>
                              <a:gd name="connsiteY487" fmla="*/ 6353 h 9525"/>
                              <a:gd name="connsiteX488" fmla="*/ 27518 w 28575"/>
                              <a:gd name="connsiteY488" fmla="*/ 6353 h 9525"/>
                              <a:gd name="connsiteX489" fmla="*/ 27518 w 28575"/>
                              <a:gd name="connsiteY489" fmla="*/ 6353 h 9525"/>
                              <a:gd name="connsiteX490" fmla="*/ 27518 w 28575"/>
                              <a:gd name="connsiteY490" fmla="*/ 6353 h 9525"/>
                              <a:gd name="connsiteX491" fmla="*/ 27518 w 28575"/>
                              <a:gd name="connsiteY491" fmla="*/ 6353 h 9525"/>
                              <a:gd name="connsiteX492" fmla="*/ 27518 w 28575"/>
                              <a:gd name="connsiteY492" fmla="*/ 6353 h 9525"/>
                              <a:gd name="connsiteX493" fmla="*/ 27518 w 28575"/>
                              <a:gd name="connsiteY493" fmla="*/ 6353 h 9525"/>
                              <a:gd name="connsiteX494" fmla="*/ 27518 w 28575"/>
                              <a:gd name="connsiteY494" fmla="*/ 6353 h 9525"/>
                              <a:gd name="connsiteX495" fmla="*/ 27518 w 28575"/>
                              <a:gd name="connsiteY495" fmla="*/ 6353 h 9525"/>
                              <a:gd name="connsiteX496" fmla="*/ 27518 w 28575"/>
                              <a:gd name="connsiteY496" fmla="*/ 6353 h 9525"/>
                              <a:gd name="connsiteX497" fmla="*/ 27518 w 28575"/>
                              <a:gd name="connsiteY497" fmla="*/ 6353 h 9525"/>
                              <a:gd name="connsiteX498" fmla="*/ 27518 w 28575"/>
                              <a:gd name="connsiteY498" fmla="*/ 9525 h 9525"/>
                              <a:gd name="connsiteX499" fmla="*/ 27518 w 28575"/>
                              <a:gd name="connsiteY499" fmla="*/ 9525 h 9525"/>
                              <a:gd name="connsiteX500" fmla="*/ 27518 w 28575"/>
                              <a:gd name="connsiteY500" fmla="*/ 9525 h 9525"/>
                              <a:gd name="connsiteX501" fmla="*/ 27518 w 28575"/>
                              <a:gd name="connsiteY501" fmla="*/ 9525 h 9525"/>
                              <a:gd name="connsiteX502" fmla="*/ 27518 w 28575"/>
                              <a:gd name="connsiteY502" fmla="*/ 9525 h 9525"/>
                              <a:gd name="connsiteX503" fmla="*/ 27518 w 28575"/>
                              <a:gd name="connsiteY503" fmla="*/ 6353 h 9525"/>
                              <a:gd name="connsiteX504" fmla="*/ 27518 w 28575"/>
                              <a:gd name="connsiteY504" fmla="*/ 6353 h 9525"/>
                              <a:gd name="connsiteX505" fmla="*/ 27518 w 28575"/>
                              <a:gd name="connsiteY505" fmla="*/ 6353 h 9525"/>
                              <a:gd name="connsiteX506" fmla="*/ 28575 w 28575"/>
                              <a:gd name="connsiteY506" fmla="*/ 6353 h 9525"/>
                              <a:gd name="connsiteX507" fmla="*/ 28575 w 28575"/>
                              <a:gd name="connsiteY507" fmla="*/ 6353 h 9525"/>
                              <a:gd name="connsiteX508" fmla="*/ 28575 w 28575"/>
                              <a:gd name="connsiteY508" fmla="*/ 6353 h 9525"/>
                              <a:gd name="connsiteX509" fmla="*/ 28575 w 28575"/>
                              <a:gd name="connsiteY509" fmla="*/ 6353 h 9525"/>
                              <a:gd name="connsiteX510" fmla="*/ 28575 w 28575"/>
                              <a:gd name="connsiteY510" fmla="*/ 6353 h 9525"/>
                              <a:gd name="connsiteX511" fmla="*/ 28575 w 28575"/>
                              <a:gd name="connsiteY511" fmla="*/ 635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3172"/>
                                </a:moveTo>
                                <a:lnTo>
                                  <a:pt x="0" y="6353"/>
                                </a:lnTo>
                                <a:lnTo>
                                  <a:pt x="0" y="3172"/>
                                </a:lnTo>
                                <a:lnTo>
                                  <a:pt x="0" y="3172"/>
                                </a:lnTo>
                                <a:lnTo>
                                  <a:pt x="0" y="3172"/>
                                </a:lnTo>
                                <a:lnTo>
                                  <a:pt x="0" y="3172"/>
                                </a:lnTo>
                                <a:lnTo>
                                  <a:pt x="1057" y="3172"/>
                                </a:lnTo>
                                <a:lnTo>
                                  <a:pt x="1057" y="3172"/>
                                </a:lnTo>
                                <a:lnTo>
                                  <a:pt x="1057" y="3172"/>
                                </a:lnTo>
                                <a:lnTo>
                                  <a:pt x="1057" y="3172"/>
                                </a:lnTo>
                                <a:lnTo>
                                  <a:pt x="1057" y="3172"/>
                                </a:lnTo>
                                <a:lnTo>
                                  <a:pt x="1057" y="3172"/>
                                </a:lnTo>
                                <a:lnTo>
                                  <a:pt x="1057" y="3172"/>
                                </a:lnTo>
                                <a:lnTo>
                                  <a:pt x="1057" y="3172"/>
                                </a:lnTo>
                                <a:lnTo>
                                  <a:pt x="1057" y="3172"/>
                                </a:lnTo>
                                <a:lnTo>
                                  <a:pt x="1057" y="3172"/>
                                </a:lnTo>
                                <a:lnTo>
                                  <a:pt x="1057" y="0"/>
                                </a:lnTo>
                                <a:lnTo>
                                  <a:pt x="1057" y="3172"/>
                                </a:lnTo>
                                <a:lnTo>
                                  <a:pt x="1057" y="3172"/>
                                </a:lnTo>
                                <a:lnTo>
                                  <a:pt x="1057" y="3172"/>
                                </a:lnTo>
                                <a:lnTo>
                                  <a:pt x="1057" y="3172"/>
                                </a:lnTo>
                                <a:lnTo>
                                  <a:pt x="1057" y="3172"/>
                                </a:lnTo>
                                <a:lnTo>
                                  <a:pt x="1057" y="3172"/>
                                </a:lnTo>
                                <a:lnTo>
                                  <a:pt x="1057" y="3172"/>
                                </a:lnTo>
                                <a:lnTo>
                                  <a:pt x="1057" y="3172"/>
                                </a:lnTo>
                                <a:lnTo>
                                  <a:pt x="1057" y="3172"/>
                                </a:lnTo>
                                <a:lnTo>
                                  <a:pt x="1057" y="3172"/>
                                </a:lnTo>
                                <a:lnTo>
                                  <a:pt x="1057" y="3172"/>
                                </a:lnTo>
                                <a:lnTo>
                                  <a:pt x="1057" y="3172"/>
                                </a:lnTo>
                                <a:lnTo>
                                  <a:pt x="1057" y="3172"/>
                                </a:lnTo>
                                <a:lnTo>
                                  <a:pt x="2115" y="0"/>
                                </a:lnTo>
                                <a:lnTo>
                                  <a:pt x="2115" y="0"/>
                                </a:lnTo>
                                <a:lnTo>
                                  <a:pt x="2115" y="0"/>
                                </a:lnTo>
                                <a:lnTo>
                                  <a:pt x="2115" y="0"/>
                                </a:lnTo>
                                <a:lnTo>
                                  <a:pt x="2115" y="0"/>
                                </a:lnTo>
                                <a:lnTo>
                                  <a:pt x="2115" y="0"/>
                                </a:lnTo>
                                <a:lnTo>
                                  <a:pt x="2115" y="0"/>
                                </a:lnTo>
                                <a:lnTo>
                                  <a:pt x="2115" y="3172"/>
                                </a:lnTo>
                                <a:lnTo>
                                  <a:pt x="2115" y="3172"/>
                                </a:lnTo>
                                <a:lnTo>
                                  <a:pt x="2115" y="3172"/>
                                </a:lnTo>
                                <a:lnTo>
                                  <a:pt x="2115" y="3172"/>
                                </a:lnTo>
                                <a:lnTo>
                                  <a:pt x="2115" y="3172"/>
                                </a:lnTo>
                                <a:lnTo>
                                  <a:pt x="2115" y="3172"/>
                                </a:lnTo>
                                <a:lnTo>
                                  <a:pt x="2115" y="0"/>
                                </a:lnTo>
                                <a:lnTo>
                                  <a:pt x="2115" y="0"/>
                                </a:lnTo>
                                <a:lnTo>
                                  <a:pt x="2115" y="3172"/>
                                </a:lnTo>
                                <a:lnTo>
                                  <a:pt x="2115" y="3172"/>
                                </a:lnTo>
                                <a:lnTo>
                                  <a:pt x="2115" y="3172"/>
                                </a:lnTo>
                                <a:lnTo>
                                  <a:pt x="3172" y="3172"/>
                                </a:lnTo>
                                <a:lnTo>
                                  <a:pt x="3172" y="0"/>
                                </a:lnTo>
                                <a:lnTo>
                                  <a:pt x="3172" y="0"/>
                                </a:lnTo>
                                <a:lnTo>
                                  <a:pt x="3172" y="0"/>
                                </a:lnTo>
                                <a:lnTo>
                                  <a:pt x="3172" y="0"/>
                                </a:lnTo>
                                <a:lnTo>
                                  <a:pt x="3172" y="0"/>
                                </a:lnTo>
                                <a:lnTo>
                                  <a:pt x="3172" y="0"/>
                                </a:lnTo>
                                <a:lnTo>
                                  <a:pt x="3172" y="0"/>
                                </a:lnTo>
                                <a:lnTo>
                                  <a:pt x="3172" y="0"/>
                                </a:lnTo>
                                <a:lnTo>
                                  <a:pt x="3172" y="0"/>
                                </a:lnTo>
                                <a:lnTo>
                                  <a:pt x="3172" y="0"/>
                                </a:lnTo>
                                <a:lnTo>
                                  <a:pt x="3172" y="3172"/>
                                </a:lnTo>
                                <a:lnTo>
                                  <a:pt x="3172" y="0"/>
                                </a:lnTo>
                                <a:lnTo>
                                  <a:pt x="3172" y="3172"/>
                                </a:lnTo>
                                <a:lnTo>
                                  <a:pt x="3172" y="3172"/>
                                </a:lnTo>
                                <a:lnTo>
                                  <a:pt x="3172" y="3172"/>
                                </a:lnTo>
                                <a:lnTo>
                                  <a:pt x="3172" y="3172"/>
                                </a:lnTo>
                                <a:lnTo>
                                  <a:pt x="3172" y="0"/>
                                </a:lnTo>
                                <a:lnTo>
                                  <a:pt x="3172" y="0"/>
                                </a:lnTo>
                                <a:lnTo>
                                  <a:pt x="3172" y="0"/>
                                </a:lnTo>
                                <a:lnTo>
                                  <a:pt x="4229" y="3172"/>
                                </a:lnTo>
                                <a:lnTo>
                                  <a:pt x="4229" y="3172"/>
                                </a:lnTo>
                                <a:lnTo>
                                  <a:pt x="4229" y="6353"/>
                                </a:lnTo>
                                <a:lnTo>
                                  <a:pt x="4229" y="3172"/>
                                </a:lnTo>
                                <a:lnTo>
                                  <a:pt x="4229" y="3172"/>
                                </a:lnTo>
                                <a:lnTo>
                                  <a:pt x="4229" y="0"/>
                                </a:lnTo>
                                <a:lnTo>
                                  <a:pt x="4229" y="0"/>
                                </a:lnTo>
                                <a:lnTo>
                                  <a:pt x="4229" y="0"/>
                                </a:lnTo>
                                <a:lnTo>
                                  <a:pt x="4229" y="0"/>
                                </a:lnTo>
                                <a:lnTo>
                                  <a:pt x="4229" y="3172"/>
                                </a:lnTo>
                                <a:lnTo>
                                  <a:pt x="4229" y="3172"/>
                                </a:lnTo>
                                <a:lnTo>
                                  <a:pt x="4229" y="3172"/>
                                </a:lnTo>
                                <a:lnTo>
                                  <a:pt x="4229" y="3172"/>
                                </a:lnTo>
                                <a:lnTo>
                                  <a:pt x="4229" y="3172"/>
                                </a:lnTo>
                                <a:lnTo>
                                  <a:pt x="4229" y="3172"/>
                                </a:lnTo>
                                <a:lnTo>
                                  <a:pt x="4229" y="0"/>
                                </a:lnTo>
                                <a:lnTo>
                                  <a:pt x="4229" y="0"/>
                                </a:lnTo>
                                <a:lnTo>
                                  <a:pt x="4229" y="3172"/>
                                </a:lnTo>
                                <a:lnTo>
                                  <a:pt x="5296" y="3172"/>
                                </a:lnTo>
                                <a:lnTo>
                                  <a:pt x="5296" y="3172"/>
                                </a:lnTo>
                                <a:lnTo>
                                  <a:pt x="5296" y="3172"/>
                                </a:lnTo>
                                <a:lnTo>
                                  <a:pt x="5296" y="0"/>
                                </a:lnTo>
                                <a:lnTo>
                                  <a:pt x="5296" y="0"/>
                                </a:lnTo>
                                <a:lnTo>
                                  <a:pt x="5296" y="0"/>
                                </a:lnTo>
                                <a:lnTo>
                                  <a:pt x="5296" y="0"/>
                                </a:lnTo>
                                <a:lnTo>
                                  <a:pt x="5296" y="3172"/>
                                </a:lnTo>
                                <a:lnTo>
                                  <a:pt x="5296" y="3172"/>
                                </a:lnTo>
                                <a:lnTo>
                                  <a:pt x="5296" y="3172"/>
                                </a:lnTo>
                                <a:lnTo>
                                  <a:pt x="5296" y="3172"/>
                                </a:lnTo>
                                <a:lnTo>
                                  <a:pt x="5296" y="3172"/>
                                </a:lnTo>
                                <a:lnTo>
                                  <a:pt x="5296" y="3172"/>
                                </a:lnTo>
                                <a:lnTo>
                                  <a:pt x="5296" y="3172"/>
                                </a:lnTo>
                                <a:lnTo>
                                  <a:pt x="5296" y="3172"/>
                                </a:lnTo>
                                <a:lnTo>
                                  <a:pt x="5296" y="3172"/>
                                </a:lnTo>
                                <a:lnTo>
                                  <a:pt x="5296" y="3172"/>
                                </a:lnTo>
                                <a:lnTo>
                                  <a:pt x="5296" y="3172"/>
                                </a:lnTo>
                                <a:lnTo>
                                  <a:pt x="6353" y="3172"/>
                                </a:lnTo>
                                <a:lnTo>
                                  <a:pt x="6353" y="6353"/>
                                </a:lnTo>
                                <a:lnTo>
                                  <a:pt x="6353" y="6353"/>
                                </a:lnTo>
                                <a:lnTo>
                                  <a:pt x="6353" y="6353"/>
                                </a:lnTo>
                                <a:lnTo>
                                  <a:pt x="6353" y="3172"/>
                                </a:lnTo>
                                <a:lnTo>
                                  <a:pt x="6353" y="3172"/>
                                </a:lnTo>
                                <a:lnTo>
                                  <a:pt x="6353" y="3172"/>
                                </a:lnTo>
                                <a:lnTo>
                                  <a:pt x="6353" y="3172"/>
                                </a:lnTo>
                                <a:lnTo>
                                  <a:pt x="6353" y="3172"/>
                                </a:lnTo>
                                <a:lnTo>
                                  <a:pt x="6353" y="3172"/>
                                </a:lnTo>
                                <a:lnTo>
                                  <a:pt x="6353" y="6353"/>
                                </a:lnTo>
                                <a:lnTo>
                                  <a:pt x="6353" y="3172"/>
                                </a:lnTo>
                                <a:lnTo>
                                  <a:pt x="6353" y="6353"/>
                                </a:lnTo>
                                <a:lnTo>
                                  <a:pt x="6353" y="3172"/>
                                </a:lnTo>
                                <a:lnTo>
                                  <a:pt x="6353" y="3172"/>
                                </a:lnTo>
                                <a:lnTo>
                                  <a:pt x="6353" y="3172"/>
                                </a:lnTo>
                                <a:lnTo>
                                  <a:pt x="6353" y="3172"/>
                                </a:lnTo>
                                <a:lnTo>
                                  <a:pt x="6353" y="3172"/>
                                </a:lnTo>
                                <a:lnTo>
                                  <a:pt x="7410" y="3172"/>
                                </a:lnTo>
                                <a:lnTo>
                                  <a:pt x="7410" y="3172"/>
                                </a:lnTo>
                                <a:lnTo>
                                  <a:pt x="7410" y="3172"/>
                                </a:lnTo>
                                <a:lnTo>
                                  <a:pt x="7410" y="3172"/>
                                </a:lnTo>
                                <a:lnTo>
                                  <a:pt x="7410" y="3172"/>
                                </a:lnTo>
                                <a:lnTo>
                                  <a:pt x="7410" y="3172"/>
                                </a:lnTo>
                                <a:lnTo>
                                  <a:pt x="7410" y="3172"/>
                                </a:lnTo>
                                <a:lnTo>
                                  <a:pt x="7410" y="3172"/>
                                </a:lnTo>
                                <a:lnTo>
                                  <a:pt x="7410" y="3172"/>
                                </a:lnTo>
                                <a:lnTo>
                                  <a:pt x="7410" y="3172"/>
                                </a:lnTo>
                                <a:lnTo>
                                  <a:pt x="7410" y="3172"/>
                                </a:lnTo>
                                <a:lnTo>
                                  <a:pt x="7410" y="6353"/>
                                </a:lnTo>
                                <a:lnTo>
                                  <a:pt x="7410" y="6353"/>
                                </a:lnTo>
                                <a:lnTo>
                                  <a:pt x="7410" y="3172"/>
                                </a:lnTo>
                                <a:lnTo>
                                  <a:pt x="7410" y="3172"/>
                                </a:lnTo>
                                <a:lnTo>
                                  <a:pt x="7410" y="3172"/>
                                </a:lnTo>
                                <a:lnTo>
                                  <a:pt x="7410" y="3172"/>
                                </a:lnTo>
                                <a:lnTo>
                                  <a:pt x="7410" y="3172"/>
                                </a:lnTo>
                                <a:lnTo>
                                  <a:pt x="7410" y="3172"/>
                                </a:lnTo>
                                <a:lnTo>
                                  <a:pt x="7410" y="3172"/>
                                </a:lnTo>
                                <a:lnTo>
                                  <a:pt x="8468" y="3172"/>
                                </a:lnTo>
                                <a:lnTo>
                                  <a:pt x="8468" y="3172"/>
                                </a:lnTo>
                                <a:lnTo>
                                  <a:pt x="8468" y="3172"/>
                                </a:lnTo>
                                <a:lnTo>
                                  <a:pt x="8468" y="0"/>
                                </a:lnTo>
                                <a:lnTo>
                                  <a:pt x="8468" y="0"/>
                                </a:lnTo>
                                <a:lnTo>
                                  <a:pt x="8468" y="3172"/>
                                </a:lnTo>
                                <a:lnTo>
                                  <a:pt x="8468" y="3172"/>
                                </a:lnTo>
                                <a:lnTo>
                                  <a:pt x="8468" y="3172"/>
                                </a:lnTo>
                                <a:lnTo>
                                  <a:pt x="8468" y="3172"/>
                                </a:lnTo>
                                <a:lnTo>
                                  <a:pt x="8468" y="3172"/>
                                </a:lnTo>
                                <a:lnTo>
                                  <a:pt x="8468" y="3172"/>
                                </a:lnTo>
                                <a:lnTo>
                                  <a:pt x="8468" y="3172"/>
                                </a:lnTo>
                                <a:lnTo>
                                  <a:pt x="8468" y="3172"/>
                                </a:lnTo>
                                <a:lnTo>
                                  <a:pt x="8468" y="3172"/>
                                </a:lnTo>
                                <a:lnTo>
                                  <a:pt x="8468" y="3172"/>
                                </a:lnTo>
                                <a:lnTo>
                                  <a:pt x="8468" y="3172"/>
                                </a:lnTo>
                                <a:lnTo>
                                  <a:pt x="8468" y="6353"/>
                                </a:lnTo>
                                <a:lnTo>
                                  <a:pt x="8468" y="6353"/>
                                </a:lnTo>
                                <a:lnTo>
                                  <a:pt x="9525" y="6353"/>
                                </a:lnTo>
                                <a:lnTo>
                                  <a:pt x="9525" y="6353"/>
                                </a:lnTo>
                                <a:lnTo>
                                  <a:pt x="9525" y="3172"/>
                                </a:lnTo>
                                <a:lnTo>
                                  <a:pt x="9525" y="3172"/>
                                </a:lnTo>
                                <a:lnTo>
                                  <a:pt x="9525" y="3172"/>
                                </a:lnTo>
                                <a:lnTo>
                                  <a:pt x="9525" y="3172"/>
                                </a:lnTo>
                                <a:lnTo>
                                  <a:pt x="9525" y="3172"/>
                                </a:lnTo>
                                <a:lnTo>
                                  <a:pt x="9525" y="3172"/>
                                </a:lnTo>
                                <a:lnTo>
                                  <a:pt x="9525" y="3172"/>
                                </a:lnTo>
                                <a:lnTo>
                                  <a:pt x="9525" y="3172"/>
                                </a:lnTo>
                                <a:lnTo>
                                  <a:pt x="9525" y="3172"/>
                                </a:lnTo>
                                <a:lnTo>
                                  <a:pt x="9525" y="3172"/>
                                </a:lnTo>
                                <a:lnTo>
                                  <a:pt x="9525" y="3172"/>
                                </a:lnTo>
                                <a:lnTo>
                                  <a:pt x="9525" y="3172"/>
                                </a:lnTo>
                                <a:lnTo>
                                  <a:pt x="9525" y="3172"/>
                                </a:lnTo>
                                <a:lnTo>
                                  <a:pt x="9525" y="6353"/>
                                </a:lnTo>
                                <a:lnTo>
                                  <a:pt x="9525" y="6353"/>
                                </a:lnTo>
                                <a:lnTo>
                                  <a:pt x="9525" y="6353"/>
                                </a:lnTo>
                                <a:lnTo>
                                  <a:pt x="10582" y="6353"/>
                                </a:lnTo>
                                <a:lnTo>
                                  <a:pt x="10582" y="6353"/>
                                </a:lnTo>
                                <a:lnTo>
                                  <a:pt x="10582" y="6353"/>
                                </a:lnTo>
                                <a:lnTo>
                                  <a:pt x="10582" y="6353"/>
                                </a:lnTo>
                                <a:lnTo>
                                  <a:pt x="10582" y="6353"/>
                                </a:lnTo>
                                <a:lnTo>
                                  <a:pt x="10582" y="6353"/>
                                </a:lnTo>
                                <a:lnTo>
                                  <a:pt x="10582" y="3172"/>
                                </a:lnTo>
                                <a:lnTo>
                                  <a:pt x="10582" y="3172"/>
                                </a:lnTo>
                                <a:lnTo>
                                  <a:pt x="10582" y="3172"/>
                                </a:lnTo>
                                <a:lnTo>
                                  <a:pt x="10582" y="3172"/>
                                </a:lnTo>
                                <a:lnTo>
                                  <a:pt x="10582" y="3172"/>
                                </a:lnTo>
                                <a:lnTo>
                                  <a:pt x="10582" y="3172"/>
                                </a:lnTo>
                                <a:lnTo>
                                  <a:pt x="10582" y="3172"/>
                                </a:lnTo>
                                <a:lnTo>
                                  <a:pt x="10582" y="3172"/>
                                </a:lnTo>
                                <a:lnTo>
                                  <a:pt x="10582" y="6353"/>
                                </a:lnTo>
                                <a:lnTo>
                                  <a:pt x="10582" y="3172"/>
                                </a:lnTo>
                                <a:lnTo>
                                  <a:pt x="10582" y="6353"/>
                                </a:lnTo>
                                <a:lnTo>
                                  <a:pt x="10582" y="6353"/>
                                </a:lnTo>
                                <a:lnTo>
                                  <a:pt x="11640" y="3172"/>
                                </a:lnTo>
                                <a:lnTo>
                                  <a:pt x="11640" y="6353"/>
                                </a:lnTo>
                                <a:lnTo>
                                  <a:pt x="11640" y="6353"/>
                                </a:lnTo>
                                <a:lnTo>
                                  <a:pt x="11640" y="6353"/>
                                </a:lnTo>
                                <a:lnTo>
                                  <a:pt x="11640" y="6353"/>
                                </a:lnTo>
                                <a:lnTo>
                                  <a:pt x="11640" y="6353"/>
                                </a:lnTo>
                                <a:lnTo>
                                  <a:pt x="11640" y="6353"/>
                                </a:lnTo>
                                <a:lnTo>
                                  <a:pt x="11640" y="6353"/>
                                </a:lnTo>
                                <a:lnTo>
                                  <a:pt x="11640" y="6353"/>
                                </a:lnTo>
                                <a:lnTo>
                                  <a:pt x="11640" y="3172"/>
                                </a:lnTo>
                                <a:lnTo>
                                  <a:pt x="11640" y="6353"/>
                                </a:lnTo>
                                <a:lnTo>
                                  <a:pt x="11640" y="6353"/>
                                </a:lnTo>
                                <a:lnTo>
                                  <a:pt x="11640" y="3172"/>
                                </a:lnTo>
                                <a:lnTo>
                                  <a:pt x="11640" y="6353"/>
                                </a:lnTo>
                                <a:lnTo>
                                  <a:pt x="11640" y="3172"/>
                                </a:lnTo>
                                <a:lnTo>
                                  <a:pt x="11640" y="3172"/>
                                </a:lnTo>
                                <a:lnTo>
                                  <a:pt x="11640" y="3172"/>
                                </a:lnTo>
                                <a:lnTo>
                                  <a:pt x="11640" y="3172"/>
                                </a:lnTo>
                                <a:lnTo>
                                  <a:pt x="11640" y="3172"/>
                                </a:lnTo>
                                <a:lnTo>
                                  <a:pt x="11640" y="3172"/>
                                </a:lnTo>
                                <a:lnTo>
                                  <a:pt x="12697" y="3172"/>
                                </a:lnTo>
                                <a:lnTo>
                                  <a:pt x="12697" y="3172"/>
                                </a:lnTo>
                                <a:lnTo>
                                  <a:pt x="12697" y="3172"/>
                                </a:lnTo>
                                <a:lnTo>
                                  <a:pt x="12697" y="3172"/>
                                </a:lnTo>
                                <a:lnTo>
                                  <a:pt x="12697" y="6353"/>
                                </a:lnTo>
                                <a:lnTo>
                                  <a:pt x="12697" y="3172"/>
                                </a:lnTo>
                                <a:lnTo>
                                  <a:pt x="12697" y="6353"/>
                                </a:lnTo>
                                <a:lnTo>
                                  <a:pt x="12697" y="6353"/>
                                </a:lnTo>
                                <a:lnTo>
                                  <a:pt x="12697" y="6353"/>
                                </a:lnTo>
                                <a:lnTo>
                                  <a:pt x="12697" y="6353"/>
                                </a:lnTo>
                                <a:lnTo>
                                  <a:pt x="12697" y="6353"/>
                                </a:lnTo>
                                <a:lnTo>
                                  <a:pt x="12697" y="6353"/>
                                </a:lnTo>
                                <a:lnTo>
                                  <a:pt x="12697" y="6353"/>
                                </a:lnTo>
                                <a:lnTo>
                                  <a:pt x="12697" y="6353"/>
                                </a:lnTo>
                                <a:lnTo>
                                  <a:pt x="12697" y="6353"/>
                                </a:lnTo>
                                <a:lnTo>
                                  <a:pt x="12697" y="6353"/>
                                </a:lnTo>
                                <a:lnTo>
                                  <a:pt x="12697" y="3172"/>
                                </a:lnTo>
                                <a:lnTo>
                                  <a:pt x="12697" y="3172"/>
                                </a:lnTo>
                                <a:lnTo>
                                  <a:pt x="12697" y="6353"/>
                                </a:lnTo>
                                <a:lnTo>
                                  <a:pt x="12697" y="6353"/>
                                </a:lnTo>
                                <a:lnTo>
                                  <a:pt x="12697" y="6353"/>
                                </a:lnTo>
                                <a:lnTo>
                                  <a:pt x="12697" y="6353"/>
                                </a:lnTo>
                                <a:lnTo>
                                  <a:pt x="12697" y="6353"/>
                                </a:lnTo>
                                <a:lnTo>
                                  <a:pt x="12697" y="6353"/>
                                </a:lnTo>
                                <a:lnTo>
                                  <a:pt x="13754" y="6353"/>
                                </a:lnTo>
                                <a:lnTo>
                                  <a:pt x="13754" y="6353"/>
                                </a:lnTo>
                                <a:lnTo>
                                  <a:pt x="13754" y="6353"/>
                                </a:lnTo>
                                <a:lnTo>
                                  <a:pt x="13754" y="6353"/>
                                </a:lnTo>
                                <a:lnTo>
                                  <a:pt x="13754" y="6353"/>
                                </a:lnTo>
                                <a:lnTo>
                                  <a:pt x="13754" y="6353"/>
                                </a:lnTo>
                                <a:lnTo>
                                  <a:pt x="13754" y="6353"/>
                                </a:lnTo>
                                <a:lnTo>
                                  <a:pt x="13754" y="6353"/>
                                </a:lnTo>
                                <a:lnTo>
                                  <a:pt x="13754" y="6353"/>
                                </a:lnTo>
                                <a:lnTo>
                                  <a:pt x="13754" y="6353"/>
                                </a:lnTo>
                                <a:lnTo>
                                  <a:pt x="13754" y="6353"/>
                                </a:lnTo>
                                <a:lnTo>
                                  <a:pt x="13754" y="6353"/>
                                </a:lnTo>
                                <a:lnTo>
                                  <a:pt x="13754" y="6353"/>
                                </a:lnTo>
                                <a:lnTo>
                                  <a:pt x="13754" y="6353"/>
                                </a:lnTo>
                                <a:lnTo>
                                  <a:pt x="13754" y="6353"/>
                                </a:lnTo>
                                <a:lnTo>
                                  <a:pt x="13754" y="6353"/>
                                </a:lnTo>
                                <a:lnTo>
                                  <a:pt x="13754" y="6353"/>
                                </a:lnTo>
                                <a:lnTo>
                                  <a:pt x="13754" y="6353"/>
                                </a:lnTo>
                                <a:lnTo>
                                  <a:pt x="14821" y="6353"/>
                                </a:lnTo>
                                <a:lnTo>
                                  <a:pt x="14821" y="6353"/>
                                </a:lnTo>
                                <a:lnTo>
                                  <a:pt x="14821" y="6353"/>
                                </a:lnTo>
                                <a:lnTo>
                                  <a:pt x="14821" y="6353"/>
                                </a:lnTo>
                                <a:lnTo>
                                  <a:pt x="14821" y="6353"/>
                                </a:lnTo>
                                <a:lnTo>
                                  <a:pt x="14821" y="3172"/>
                                </a:lnTo>
                                <a:lnTo>
                                  <a:pt x="14821" y="3172"/>
                                </a:lnTo>
                                <a:lnTo>
                                  <a:pt x="14821" y="3172"/>
                                </a:lnTo>
                                <a:lnTo>
                                  <a:pt x="14821" y="3172"/>
                                </a:lnTo>
                                <a:lnTo>
                                  <a:pt x="14821" y="6353"/>
                                </a:lnTo>
                                <a:lnTo>
                                  <a:pt x="14821" y="6353"/>
                                </a:lnTo>
                                <a:lnTo>
                                  <a:pt x="14821" y="6353"/>
                                </a:lnTo>
                                <a:lnTo>
                                  <a:pt x="14821" y="6353"/>
                                </a:lnTo>
                                <a:lnTo>
                                  <a:pt x="14821" y="6353"/>
                                </a:lnTo>
                                <a:lnTo>
                                  <a:pt x="14821" y="3172"/>
                                </a:lnTo>
                                <a:lnTo>
                                  <a:pt x="14821" y="3172"/>
                                </a:lnTo>
                                <a:lnTo>
                                  <a:pt x="14821" y="3172"/>
                                </a:lnTo>
                                <a:lnTo>
                                  <a:pt x="14821" y="6353"/>
                                </a:lnTo>
                                <a:lnTo>
                                  <a:pt x="15878" y="6353"/>
                                </a:lnTo>
                                <a:lnTo>
                                  <a:pt x="15878" y="6353"/>
                                </a:lnTo>
                                <a:lnTo>
                                  <a:pt x="15878" y="6353"/>
                                </a:lnTo>
                                <a:lnTo>
                                  <a:pt x="15878" y="6353"/>
                                </a:lnTo>
                                <a:lnTo>
                                  <a:pt x="15878" y="6353"/>
                                </a:lnTo>
                                <a:lnTo>
                                  <a:pt x="15878" y="6353"/>
                                </a:lnTo>
                                <a:lnTo>
                                  <a:pt x="15878" y="6353"/>
                                </a:lnTo>
                                <a:lnTo>
                                  <a:pt x="15878" y="6353"/>
                                </a:lnTo>
                                <a:lnTo>
                                  <a:pt x="15878" y="6353"/>
                                </a:lnTo>
                                <a:lnTo>
                                  <a:pt x="15878" y="6353"/>
                                </a:lnTo>
                                <a:lnTo>
                                  <a:pt x="15878" y="3172"/>
                                </a:lnTo>
                                <a:lnTo>
                                  <a:pt x="15878" y="3172"/>
                                </a:lnTo>
                                <a:lnTo>
                                  <a:pt x="15878" y="6353"/>
                                </a:lnTo>
                                <a:lnTo>
                                  <a:pt x="15878" y="6353"/>
                                </a:lnTo>
                                <a:lnTo>
                                  <a:pt x="15878" y="6353"/>
                                </a:lnTo>
                                <a:lnTo>
                                  <a:pt x="15878" y="6353"/>
                                </a:lnTo>
                                <a:lnTo>
                                  <a:pt x="15878" y="6353"/>
                                </a:lnTo>
                                <a:lnTo>
                                  <a:pt x="15878" y="6353"/>
                                </a:lnTo>
                                <a:lnTo>
                                  <a:pt x="15878" y="6353"/>
                                </a:lnTo>
                                <a:lnTo>
                                  <a:pt x="15878" y="6353"/>
                                </a:lnTo>
                                <a:lnTo>
                                  <a:pt x="16935" y="6353"/>
                                </a:lnTo>
                                <a:lnTo>
                                  <a:pt x="16935" y="6353"/>
                                </a:lnTo>
                                <a:lnTo>
                                  <a:pt x="16935" y="6353"/>
                                </a:lnTo>
                                <a:lnTo>
                                  <a:pt x="16935" y="6353"/>
                                </a:lnTo>
                                <a:lnTo>
                                  <a:pt x="16935" y="6353"/>
                                </a:lnTo>
                                <a:lnTo>
                                  <a:pt x="16935" y="6353"/>
                                </a:lnTo>
                                <a:lnTo>
                                  <a:pt x="16935" y="6353"/>
                                </a:lnTo>
                                <a:lnTo>
                                  <a:pt x="16935" y="6353"/>
                                </a:lnTo>
                                <a:lnTo>
                                  <a:pt x="16935" y="6353"/>
                                </a:lnTo>
                                <a:lnTo>
                                  <a:pt x="16935" y="6353"/>
                                </a:lnTo>
                                <a:lnTo>
                                  <a:pt x="16935" y="6353"/>
                                </a:lnTo>
                                <a:lnTo>
                                  <a:pt x="16935" y="6353"/>
                                </a:lnTo>
                                <a:lnTo>
                                  <a:pt x="16935" y="6353"/>
                                </a:lnTo>
                                <a:lnTo>
                                  <a:pt x="16935" y="6353"/>
                                </a:lnTo>
                                <a:lnTo>
                                  <a:pt x="16935" y="6353"/>
                                </a:lnTo>
                                <a:lnTo>
                                  <a:pt x="16935" y="6353"/>
                                </a:lnTo>
                                <a:lnTo>
                                  <a:pt x="16935" y="6353"/>
                                </a:lnTo>
                                <a:lnTo>
                                  <a:pt x="16935" y="6353"/>
                                </a:lnTo>
                                <a:lnTo>
                                  <a:pt x="17993" y="6353"/>
                                </a:lnTo>
                                <a:lnTo>
                                  <a:pt x="17993" y="6353"/>
                                </a:lnTo>
                                <a:lnTo>
                                  <a:pt x="17993" y="6353"/>
                                </a:lnTo>
                                <a:lnTo>
                                  <a:pt x="17993" y="6353"/>
                                </a:lnTo>
                                <a:lnTo>
                                  <a:pt x="17993" y="6353"/>
                                </a:lnTo>
                                <a:lnTo>
                                  <a:pt x="17993" y="6353"/>
                                </a:lnTo>
                                <a:lnTo>
                                  <a:pt x="17993" y="6353"/>
                                </a:lnTo>
                                <a:lnTo>
                                  <a:pt x="17993" y="6353"/>
                                </a:lnTo>
                                <a:lnTo>
                                  <a:pt x="17993" y="6353"/>
                                </a:lnTo>
                                <a:lnTo>
                                  <a:pt x="17993" y="6353"/>
                                </a:lnTo>
                                <a:lnTo>
                                  <a:pt x="17993" y="6353"/>
                                </a:lnTo>
                                <a:lnTo>
                                  <a:pt x="17993" y="6353"/>
                                </a:lnTo>
                                <a:lnTo>
                                  <a:pt x="17993" y="6353"/>
                                </a:lnTo>
                                <a:lnTo>
                                  <a:pt x="17993" y="6353"/>
                                </a:lnTo>
                                <a:lnTo>
                                  <a:pt x="17993" y="6353"/>
                                </a:lnTo>
                                <a:lnTo>
                                  <a:pt x="17993" y="6353"/>
                                </a:lnTo>
                                <a:lnTo>
                                  <a:pt x="17993" y="6353"/>
                                </a:lnTo>
                                <a:lnTo>
                                  <a:pt x="17993" y="6353"/>
                                </a:lnTo>
                                <a:lnTo>
                                  <a:pt x="19050" y="6353"/>
                                </a:lnTo>
                                <a:lnTo>
                                  <a:pt x="19050" y="6353"/>
                                </a:lnTo>
                                <a:lnTo>
                                  <a:pt x="19050" y="3172"/>
                                </a:lnTo>
                                <a:lnTo>
                                  <a:pt x="19050" y="3172"/>
                                </a:lnTo>
                                <a:lnTo>
                                  <a:pt x="19050" y="6353"/>
                                </a:lnTo>
                                <a:lnTo>
                                  <a:pt x="19050" y="6353"/>
                                </a:lnTo>
                                <a:lnTo>
                                  <a:pt x="19050" y="6353"/>
                                </a:lnTo>
                                <a:lnTo>
                                  <a:pt x="19050" y="6353"/>
                                </a:lnTo>
                                <a:lnTo>
                                  <a:pt x="19050" y="6353"/>
                                </a:lnTo>
                                <a:lnTo>
                                  <a:pt x="19050" y="6353"/>
                                </a:lnTo>
                                <a:lnTo>
                                  <a:pt x="19050" y="6353"/>
                                </a:lnTo>
                                <a:lnTo>
                                  <a:pt x="19050" y="6353"/>
                                </a:lnTo>
                                <a:lnTo>
                                  <a:pt x="19050" y="6353"/>
                                </a:lnTo>
                                <a:lnTo>
                                  <a:pt x="19050" y="6353"/>
                                </a:lnTo>
                                <a:lnTo>
                                  <a:pt x="19050" y="6353"/>
                                </a:lnTo>
                                <a:lnTo>
                                  <a:pt x="19050" y="6353"/>
                                </a:lnTo>
                                <a:lnTo>
                                  <a:pt x="19050" y="6353"/>
                                </a:lnTo>
                                <a:lnTo>
                                  <a:pt x="19050" y="6353"/>
                                </a:lnTo>
                                <a:lnTo>
                                  <a:pt x="20107" y="6353"/>
                                </a:lnTo>
                                <a:lnTo>
                                  <a:pt x="20107" y="6353"/>
                                </a:lnTo>
                                <a:lnTo>
                                  <a:pt x="20107" y="6353"/>
                                </a:lnTo>
                                <a:lnTo>
                                  <a:pt x="20107" y="6353"/>
                                </a:lnTo>
                                <a:lnTo>
                                  <a:pt x="20107" y="6353"/>
                                </a:lnTo>
                                <a:lnTo>
                                  <a:pt x="20107" y="6353"/>
                                </a:lnTo>
                                <a:lnTo>
                                  <a:pt x="20107" y="6353"/>
                                </a:lnTo>
                                <a:lnTo>
                                  <a:pt x="20107" y="6353"/>
                                </a:lnTo>
                                <a:lnTo>
                                  <a:pt x="20107" y="6353"/>
                                </a:lnTo>
                                <a:lnTo>
                                  <a:pt x="20107" y="6353"/>
                                </a:lnTo>
                                <a:lnTo>
                                  <a:pt x="20107" y="6353"/>
                                </a:lnTo>
                                <a:lnTo>
                                  <a:pt x="20107" y="6353"/>
                                </a:lnTo>
                                <a:lnTo>
                                  <a:pt x="20107" y="6353"/>
                                </a:lnTo>
                                <a:lnTo>
                                  <a:pt x="20107" y="6353"/>
                                </a:lnTo>
                                <a:lnTo>
                                  <a:pt x="20107" y="6353"/>
                                </a:lnTo>
                                <a:lnTo>
                                  <a:pt x="20107" y="6353"/>
                                </a:lnTo>
                                <a:lnTo>
                                  <a:pt x="20107" y="6353"/>
                                </a:lnTo>
                                <a:lnTo>
                                  <a:pt x="20107" y="6353"/>
                                </a:lnTo>
                                <a:lnTo>
                                  <a:pt x="20107" y="6353"/>
                                </a:lnTo>
                                <a:lnTo>
                                  <a:pt x="20107" y="6353"/>
                                </a:lnTo>
                                <a:lnTo>
                                  <a:pt x="21165" y="6353"/>
                                </a:lnTo>
                                <a:lnTo>
                                  <a:pt x="21165" y="6353"/>
                                </a:lnTo>
                                <a:lnTo>
                                  <a:pt x="21165" y="6353"/>
                                </a:lnTo>
                                <a:lnTo>
                                  <a:pt x="21165" y="6353"/>
                                </a:lnTo>
                                <a:lnTo>
                                  <a:pt x="21165" y="6353"/>
                                </a:lnTo>
                                <a:lnTo>
                                  <a:pt x="21165" y="6353"/>
                                </a:lnTo>
                                <a:lnTo>
                                  <a:pt x="21165" y="6353"/>
                                </a:lnTo>
                                <a:lnTo>
                                  <a:pt x="21165" y="6353"/>
                                </a:lnTo>
                                <a:lnTo>
                                  <a:pt x="21165" y="6353"/>
                                </a:lnTo>
                                <a:lnTo>
                                  <a:pt x="21165" y="6353"/>
                                </a:lnTo>
                                <a:lnTo>
                                  <a:pt x="21165" y="3172"/>
                                </a:lnTo>
                                <a:lnTo>
                                  <a:pt x="21165" y="3172"/>
                                </a:lnTo>
                                <a:lnTo>
                                  <a:pt x="21165" y="3172"/>
                                </a:lnTo>
                                <a:lnTo>
                                  <a:pt x="21165" y="3172"/>
                                </a:lnTo>
                                <a:lnTo>
                                  <a:pt x="21165" y="3172"/>
                                </a:lnTo>
                                <a:lnTo>
                                  <a:pt x="21165" y="3172"/>
                                </a:lnTo>
                                <a:lnTo>
                                  <a:pt x="21165" y="3172"/>
                                </a:lnTo>
                                <a:lnTo>
                                  <a:pt x="21165" y="3172"/>
                                </a:lnTo>
                                <a:lnTo>
                                  <a:pt x="22222" y="6353"/>
                                </a:lnTo>
                                <a:lnTo>
                                  <a:pt x="22222" y="6353"/>
                                </a:lnTo>
                                <a:lnTo>
                                  <a:pt x="22222" y="3172"/>
                                </a:lnTo>
                                <a:lnTo>
                                  <a:pt x="22222" y="3172"/>
                                </a:lnTo>
                                <a:lnTo>
                                  <a:pt x="22222" y="6353"/>
                                </a:lnTo>
                                <a:lnTo>
                                  <a:pt x="22222" y="6353"/>
                                </a:lnTo>
                                <a:lnTo>
                                  <a:pt x="22222" y="6353"/>
                                </a:lnTo>
                                <a:lnTo>
                                  <a:pt x="22222" y="9525"/>
                                </a:lnTo>
                                <a:lnTo>
                                  <a:pt x="22222" y="9525"/>
                                </a:lnTo>
                                <a:lnTo>
                                  <a:pt x="22222" y="6353"/>
                                </a:lnTo>
                                <a:lnTo>
                                  <a:pt x="22222" y="9525"/>
                                </a:lnTo>
                                <a:lnTo>
                                  <a:pt x="22222" y="6353"/>
                                </a:lnTo>
                                <a:lnTo>
                                  <a:pt x="22222" y="6353"/>
                                </a:lnTo>
                                <a:lnTo>
                                  <a:pt x="22222" y="6353"/>
                                </a:lnTo>
                                <a:lnTo>
                                  <a:pt x="22222" y="6353"/>
                                </a:lnTo>
                                <a:lnTo>
                                  <a:pt x="22222" y="6353"/>
                                </a:lnTo>
                                <a:lnTo>
                                  <a:pt x="22222" y="6353"/>
                                </a:lnTo>
                                <a:lnTo>
                                  <a:pt x="22222" y="6353"/>
                                </a:lnTo>
                                <a:lnTo>
                                  <a:pt x="23279" y="6353"/>
                                </a:lnTo>
                                <a:lnTo>
                                  <a:pt x="23279" y="6353"/>
                                </a:lnTo>
                                <a:lnTo>
                                  <a:pt x="23279" y="6353"/>
                                </a:lnTo>
                                <a:lnTo>
                                  <a:pt x="23279" y="3172"/>
                                </a:lnTo>
                                <a:lnTo>
                                  <a:pt x="23279" y="3172"/>
                                </a:lnTo>
                                <a:lnTo>
                                  <a:pt x="23279" y="3172"/>
                                </a:lnTo>
                                <a:lnTo>
                                  <a:pt x="23279" y="6353"/>
                                </a:lnTo>
                                <a:lnTo>
                                  <a:pt x="23279" y="6353"/>
                                </a:lnTo>
                                <a:lnTo>
                                  <a:pt x="23279" y="6353"/>
                                </a:lnTo>
                                <a:lnTo>
                                  <a:pt x="23279" y="6353"/>
                                </a:lnTo>
                                <a:lnTo>
                                  <a:pt x="23279" y="6353"/>
                                </a:lnTo>
                                <a:lnTo>
                                  <a:pt x="23279" y="6353"/>
                                </a:lnTo>
                                <a:lnTo>
                                  <a:pt x="23279" y="6353"/>
                                </a:lnTo>
                                <a:lnTo>
                                  <a:pt x="23279" y="6353"/>
                                </a:lnTo>
                                <a:lnTo>
                                  <a:pt x="23279" y="6353"/>
                                </a:lnTo>
                                <a:lnTo>
                                  <a:pt x="23279" y="6353"/>
                                </a:lnTo>
                                <a:lnTo>
                                  <a:pt x="23279" y="6353"/>
                                </a:lnTo>
                                <a:lnTo>
                                  <a:pt x="23279" y="9525"/>
                                </a:lnTo>
                                <a:lnTo>
                                  <a:pt x="23279" y="9525"/>
                                </a:lnTo>
                                <a:lnTo>
                                  <a:pt x="23279" y="6353"/>
                                </a:lnTo>
                                <a:lnTo>
                                  <a:pt x="24346" y="6353"/>
                                </a:lnTo>
                                <a:lnTo>
                                  <a:pt x="24346" y="6353"/>
                                </a:lnTo>
                                <a:lnTo>
                                  <a:pt x="24346" y="6353"/>
                                </a:lnTo>
                                <a:lnTo>
                                  <a:pt x="24346" y="6353"/>
                                </a:lnTo>
                                <a:lnTo>
                                  <a:pt x="24346" y="6353"/>
                                </a:lnTo>
                                <a:lnTo>
                                  <a:pt x="24346" y="6353"/>
                                </a:lnTo>
                                <a:lnTo>
                                  <a:pt x="24346" y="6353"/>
                                </a:lnTo>
                                <a:lnTo>
                                  <a:pt x="24346" y="6353"/>
                                </a:lnTo>
                                <a:lnTo>
                                  <a:pt x="24346" y="6353"/>
                                </a:lnTo>
                                <a:lnTo>
                                  <a:pt x="24346" y="6353"/>
                                </a:lnTo>
                                <a:lnTo>
                                  <a:pt x="24346" y="6353"/>
                                </a:lnTo>
                                <a:lnTo>
                                  <a:pt x="24346" y="6353"/>
                                </a:lnTo>
                                <a:lnTo>
                                  <a:pt x="24346" y="6353"/>
                                </a:lnTo>
                                <a:lnTo>
                                  <a:pt x="24346" y="6353"/>
                                </a:lnTo>
                                <a:lnTo>
                                  <a:pt x="24346" y="6353"/>
                                </a:lnTo>
                                <a:lnTo>
                                  <a:pt x="24346" y="6353"/>
                                </a:lnTo>
                                <a:lnTo>
                                  <a:pt x="24346" y="6353"/>
                                </a:lnTo>
                                <a:lnTo>
                                  <a:pt x="24346" y="6353"/>
                                </a:lnTo>
                                <a:lnTo>
                                  <a:pt x="25403" y="6353"/>
                                </a:lnTo>
                                <a:lnTo>
                                  <a:pt x="25403" y="6353"/>
                                </a:lnTo>
                                <a:lnTo>
                                  <a:pt x="25403" y="6353"/>
                                </a:lnTo>
                                <a:lnTo>
                                  <a:pt x="25403" y="9525"/>
                                </a:lnTo>
                                <a:lnTo>
                                  <a:pt x="25403" y="6353"/>
                                </a:lnTo>
                                <a:lnTo>
                                  <a:pt x="25403" y="6353"/>
                                </a:lnTo>
                                <a:lnTo>
                                  <a:pt x="25403" y="6353"/>
                                </a:lnTo>
                                <a:lnTo>
                                  <a:pt x="25403" y="6353"/>
                                </a:lnTo>
                                <a:lnTo>
                                  <a:pt x="25403" y="6353"/>
                                </a:lnTo>
                                <a:lnTo>
                                  <a:pt x="25403" y="6353"/>
                                </a:lnTo>
                                <a:lnTo>
                                  <a:pt x="25403" y="3172"/>
                                </a:lnTo>
                                <a:lnTo>
                                  <a:pt x="25403" y="6353"/>
                                </a:lnTo>
                                <a:lnTo>
                                  <a:pt x="25403" y="6353"/>
                                </a:lnTo>
                                <a:lnTo>
                                  <a:pt x="25403" y="6353"/>
                                </a:lnTo>
                                <a:lnTo>
                                  <a:pt x="25403" y="6353"/>
                                </a:lnTo>
                                <a:lnTo>
                                  <a:pt x="25403" y="6353"/>
                                </a:lnTo>
                                <a:lnTo>
                                  <a:pt x="25403" y="6353"/>
                                </a:lnTo>
                                <a:lnTo>
                                  <a:pt x="25403" y="6353"/>
                                </a:lnTo>
                                <a:lnTo>
                                  <a:pt x="25403" y="6353"/>
                                </a:lnTo>
                                <a:lnTo>
                                  <a:pt x="25403" y="9525"/>
                                </a:lnTo>
                                <a:lnTo>
                                  <a:pt x="25403" y="6353"/>
                                </a:lnTo>
                                <a:lnTo>
                                  <a:pt x="25403" y="6353"/>
                                </a:lnTo>
                                <a:lnTo>
                                  <a:pt x="25403" y="6353"/>
                                </a:lnTo>
                                <a:lnTo>
                                  <a:pt x="25403" y="6353"/>
                                </a:lnTo>
                                <a:lnTo>
                                  <a:pt x="26460" y="6353"/>
                                </a:lnTo>
                                <a:lnTo>
                                  <a:pt x="26460" y="6353"/>
                                </a:lnTo>
                                <a:lnTo>
                                  <a:pt x="26460" y="6353"/>
                                </a:lnTo>
                                <a:lnTo>
                                  <a:pt x="26460" y="6353"/>
                                </a:lnTo>
                                <a:lnTo>
                                  <a:pt x="26460" y="6353"/>
                                </a:lnTo>
                                <a:lnTo>
                                  <a:pt x="26460" y="6353"/>
                                </a:lnTo>
                                <a:lnTo>
                                  <a:pt x="26460" y="6353"/>
                                </a:lnTo>
                                <a:lnTo>
                                  <a:pt x="26460" y="6353"/>
                                </a:lnTo>
                                <a:lnTo>
                                  <a:pt x="26460" y="9525"/>
                                </a:lnTo>
                                <a:lnTo>
                                  <a:pt x="26460" y="9525"/>
                                </a:lnTo>
                                <a:lnTo>
                                  <a:pt x="26460" y="9525"/>
                                </a:lnTo>
                                <a:lnTo>
                                  <a:pt x="26460" y="9525"/>
                                </a:lnTo>
                                <a:lnTo>
                                  <a:pt x="26460" y="6353"/>
                                </a:lnTo>
                                <a:lnTo>
                                  <a:pt x="26460" y="9525"/>
                                </a:lnTo>
                                <a:lnTo>
                                  <a:pt x="26460" y="9525"/>
                                </a:lnTo>
                                <a:lnTo>
                                  <a:pt x="26460" y="9525"/>
                                </a:lnTo>
                                <a:lnTo>
                                  <a:pt x="26460" y="9525"/>
                                </a:lnTo>
                                <a:lnTo>
                                  <a:pt x="26460" y="6353"/>
                                </a:lnTo>
                                <a:lnTo>
                                  <a:pt x="27518" y="9525"/>
                                </a:lnTo>
                                <a:lnTo>
                                  <a:pt x="27518" y="6353"/>
                                </a:lnTo>
                                <a:lnTo>
                                  <a:pt x="27518" y="6353"/>
                                </a:lnTo>
                                <a:lnTo>
                                  <a:pt x="27518" y="6353"/>
                                </a:lnTo>
                                <a:lnTo>
                                  <a:pt x="27518" y="6353"/>
                                </a:lnTo>
                                <a:lnTo>
                                  <a:pt x="27518" y="6353"/>
                                </a:lnTo>
                                <a:lnTo>
                                  <a:pt x="27518" y="6353"/>
                                </a:lnTo>
                                <a:lnTo>
                                  <a:pt x="27518" y="6353"/>
                                </a:lnTo>
                                <a:lnTo>
                                  <a:pt x="27518" y="6353"/>
                                </a:lnTo>
                                <a:lnTo>
                                  <a:pt x="27518" y="6353"/>
                                </a:lnTo>
                                <a:lnTo>
                                  <a:pt x="27518" y="6353"/>
                                </a:lnTo>
                                <a:lnTo>
                                  <a:pt x="27518" y="6353"/>
                                </a:lnTo>
                                <a:lnTo>
                                  <a:pt x="27518" y="9525"/>
                                </a:lnTo>
                                <a:lnTo>
                                  <a:pt x="27518" y="9525"/>
                                </a:lnTo>
                                <a:lnTo>
                                  <a:pt x="27518" y="9525"/>
                                </a:lnTo>
                                <a:lnTo>
                                  <a:pt x="27518" y="9525"/>
                                </a:lnTo>
                                <a:lnTo>
                                  <a:pt x="27518" y="9525"/>
                                </a:lnTo>
                                <a:lnTo>
                                  <a:pt x="27518" y="6353"/>
                                </a:lnTo>
                                <a:lnTo>
                                  <a:pt x="27518" y="6353"/>
                                </a:lnTo>
                                <a:lnTo>
                                  <a:pt x="27518" y="6353"/>
                                </a:lnTo>
                                <a:lnTo>
                                  <a:pt x="28575" y="6353"/>
                                </a:lnTo>
                                <a:lnTo>
                                  <a:pt x="28575" y="6353"/>
                                </a:lnTo>
                                <a:lnTo>
                                  <a:pt x="28575" y="6353"/>
                                </a:lnTo>
                                <a:lnTo>
                                  <a:pt x="28575" y="6353"/>
                                </a:lnTo>
                                <a:lnTo>
                                  <a:pt x="28575" y="6353"/>
                                </a:lnTo>
                                <a:lnTo>
                                  <a:pt x="28575" y="635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21" name="Freeform: Shape 421"/>
                        <wps:cNvSpPr/>
                        <wps:spPr>
                          <a:xfrm>
                            <a:off x="1728787" y="3871912"/>
                            <a:ext cx="28575" cy="9525"/>
                          </a:xfrm>
                          <a:custGeom>
                            <a:avLst/>
                            <a:gdLst>
                              <a:gd name="connsiteX0" fmla="*/ 0 w 28575"/>
                              <a:gd name="connsiteY0" fmla="*/ 4763 h 9525"/>
                              <a:gd name="connsiteX1" fmla="*/ 0 w 28575"/>
                              <a:gd name="connsiteY1" fmla="*/ 4763 h 9525"/>
                              <a:gd name="connsiteX2" fmla="*/ 0 w 28575"/>
                              <a:gd name="connsiteY2" fmla="*/ 4763 h 9525"/>
                              <a:gd name="connsiteX3" fmla="*/ 0 w 28575"/>
                              <a:gd name="connsiteY3" fmla="*/ 4763 h 9525"/>
                              <a:gd name="connsiteX4" fmla="*/ 0 w 28575"/>
                              <a:gd name="connsiteY4" fmla="*/ 4763 h 9525"/>
                              <a:gd name="connsiteX5" fmla="*/ 0 w 28575"/>
                              <a:gd name="connsiteY5" fmla="*/ 4763 h 9525"/>
                              <a:gd name="connsiteX6" fmla="*/ 0 w 28575"/>
                              <a:gd name="connsiteY6" fmla="*/ 4763 h 9525"/>
                              <a:gd name="connsiteX7" fmla="*/ 0 w 28575"/>
                              <a:gd name="connsiteY7" fmla="*/ 4763 h 9525"/>
                              <a:gd name="connsiteX8" fmla="*/ 0 w 28575"/>
                              <a:gd name="connsiteY8" fmla="*/ 9525 h 9525"/>
                              <a:gd name="connsiteX9" fmla="*/ 0 w 28575"/>
                              <a:gd name="connsiteY9" fmla="*/ 9525 h 9525"/>
                              <a:gd name="connsiteX10" fmla="*/ 0 w 28575"/>
                              <a:gd name="connsiteY10" fmla="*/ 9525 h 9525"/>
                              <a:gd name="connsiteX11" fmla="*/ 0 w 28575"/>
                              <a:gd name="connsiteY11" fmla="*/ 9525 h 9525"/>
                              <a:gd name="connsiteX12" fmla="*/ 0 w 28575"/>
                              <a:gd name="connsiteY12" fmla="*/ 9525 h 9525"/>
                              <a:gd name="connsiteX13" fmla="*/ 1057 w 28575"/>
                              <a:gd name="connsiteY13" fmla="*/ 4763 h 9525"/>
                              <a:gd name="connsiteX14" fmla="*/ 1057 w 28575"/>
                              <a:gd name="connsiteY14" fmla="*/ 4763 h 9525"/>
                              <a:gd name="connsiteX15" fmla="*/ 1057 w 28575"/>
                              <a:gd name="connsiteY15" fmla="*/ 4763 h 9525"/>
                              <a:gd name="connsiteX16" fmla="*/ 1057 w 28575"/>
                              <a:gd name="connsiteY16" fmla="*/ 4763 h 9525"/>
                              <a:gd name="connsiteX17" fmla="*/ 1057 w 28575"/>
                              <a:gd name="connsiteY17" fmla="*/ 4763 h 9525"/>
                              <a:gd name="connsiteX18" fmla="*/ 1057 w 28575"/>
                              <a:gd name="connsiteY18" fmla="*/ 4763 h 9525"/>
                              <a:gd name="connsiteX19" fmla="*/ 1057 w 28575"/>
                              <a:gd name="connsiteY19" fmla="*/ 4763 h 9525"/>
                              <a:gd name="connsiteX20" fmla="*/ 1057 w 28575"/>
                              <a:gd name="connsiteY20" fmla="*/ 4763 h 9525"/>
                              <a:gd name="connsiteX21" fmla="*/ 1057 w 28575"/>
                              <a:gd name="connsiteY21" fmla="*/ 4763 h 9525"/>
                              <a:gd name="connsiteX22" fmla="*/ 1057 w 28575"/>
                              <a:gd name="connsiteY22" fmla="*/ 4763 h 9525"/>
                              <a:gd name="connsiteX23" fmla="*/ 1057 w 28575"/>
                              <a:gd name="connsiteY23" fmla="*/ 9525 h 9525"/>
                              <a:gd name="connsiteX24" fmla="*/ 1057 w 28575"/>
                              <a:gd name="connsiteY24" fmla="*/ 9525 h 9525"/>
                              <a:gd name="connsiteX25" fmla="*/ 1057 w 28575"/>
                              <a:gd name="connsiteY25" fmla="*/ 9525 h 9525"/>
                              <a:gd name="connsiteX26" fmla="*/ 1057 w 28575"/>
                              <a:gd name="connsiteY26" fmla="*/ 9525 h 9525"/>
                              <a:gd name="connsiteX27" fmla="*/ 1057 w 28575"/>
                              <a:gd name="connsiteY27" fmla="*/ 9525 h 9525"/>
                              <a:gd name="connsiteX28" fmla="*/ 1057 w 28575"/>
                              <a:gd name="connsiteY28" fmla="*/ 9525 h 9525"/>
                              <a:gd name="connsiteX29" fmla="*/ 1057 w 28575"/>
                              <a:gd name="connsiteY29" fmla="*/ 9525 h 9525"/>
                              <a:gd name="connsiteX30" fmla="*/ 1057 w 28575"/>
                              <a:gd name="connsiteY30" fmla="*/ 9525 h 9525"/>
                              <a:gd name="connsiteX31" fmla="*/ 2115 w 28575"/>
                              <a:gd name="connsiteY31" fmla="*/ 4763 h 9525"/>
                              <a:gd name="connsiteX32" fmla="*/ 2115 w 28575"/>
                              <a:gd name="connsiteY32" fmla="*/ 9525 h 9525"/>
                              <a:gd name="connsiteX33" fmla="*/ 2115 w 28575"/>
                              <a:gd name="connsiteY33" fmla="*/ 4763 h 9525"/>
                              <a:gd name="connsiteX34" fmla="*/ 2115 w 28575"/>
                              <a:gd name="connsiteY34" fmla="*/ 4763 h 9525"/>
                              <a:gd name="connsiteX35" fmla="*/ 2115 w 28575"/>
                              <a:gd name="connsiteY35" fmla="*/ 4763 h 9525"/>
                              <a:gd name="connsiteX36" fmla="*/ 2115 w 28575"/>
                              <a:gd name="connsiteY36" fmla="*/ 4763 h 9525"/>
                              <a:gd name="connsiteX37" fmla="*/ 2115 w 28575"/>
                              <a:gd name="connsiteY37" fmla="*/ 4763 h 9525"/>
                              <a:gd name="connsiteX38" fmla="*/ 2115 w 28575"/>
                              <a:gd name="connsiteY38" fmla="*/ 4763 h 9525"/>
                              <a:gd name="connsiteX39" fmla="*/ 2115 w 28575"/>
                              <a:gd name="connsiteY39" fmla="*/ 4763 h 9525"/>
                              <a:gd name="connsiteX40" fmla="*/ 2115 w 28575"/>
                              <a:gd name="connsiteY40" fmla="*/ 4763 h 9525"/>
                              <a:gd name="connsiteX41" fmla="*/ 2115 w 28575"/>
                              <a:gd name="connsiteY41" fmla="*/ 4763 h 9525"/>
                              <a:gd name="connsiteX42" fmla="*/ 2115 w 28575"/>
                              <a:gd name="connsiteY42" fmla="*/ 4763 h 9525"/>
                              <a:gd name="connsiteX43" fmla="*/ 2115 w 28575"/>
                              <a:gd name="connsiteY43" fmla="*/ 4763 h 9525"/>
                              <a:gd name="connsiteX44" fmla="*/ 2115 w 28575"/>
                              <a:gd name="connsiteY44" fmla="*/ 4763 h 9525"/>
                              <a:gd name="connsiteX45" fmla="*/ 2115 w 28575"/>
                              <a:gd name="connsiteY45" fmla="*/ 4763 h 9525"/>
                              <a:gd name="connsiteX46" fmla="*/ 2115 w 28575"/>
                              <a:gd name="connsiteY46" fmla="*/ 9525 h 9525"/>
                              <a:gd name="connsiteX47" fmla="*/ 2115 w 28575"/>
                              <a:gd name="connsiteY47" fmla="*/ 9525 h 9525"/>
                              <a:gd name="connsiteX48" fmla="*/ 2115 w 28575"/>
                              <a:gd name="connsiteY48" fmla="*/ 9525 h 9525"/>
                              <a:gd name="connsiteX49" fmla="*/ 3172 w 28575"/>
                              <a:gd name="connsiteY49" fmla="*/ 9525 h 9525"/>
                              <a:gd name="connsiteX50" fmla="*/ 3172 w 28575"/>
                              <a:gd name="connsiteY50" fmla="*/ 9525 h 9525"/>
                              <a:gd name="connsiteX51" fmla="*/ 3172 w 28575"/>
                              <a:gd name="connsiteY51" fmla="*/ 9525 h 9525"/>
                              <a:gd name="connsiteX52" fmla="*/ 3172 w 28575"/>
                              <a:gd name="connsiteY52" fmla="*/ 9525 h 9525"/>
                              <a:gd name="connsiteX53" fmla="*/ 3172 w 28575"/>
                              <a:gd name="connsiteY53" fmla="*/ 9525 h 9525"/>
                              <a:gd name="connsiteX54" fmla="*/ 3172 w 28575"/>
                              <a:gd name="connsiteY54" fmla="*/ 4763 h 9525"/>
                              <a:gd name="connsiteX55" fmla="*/ 3172 w 28575"/>
                              <a:gd name="connsiteY55" fmla="*/ 4763 h 9525"/>
                              <a:gd name="connsiteX56" fmla="*/ 3172 w 28575"/>
                              <a:gd name="connsiteY56" fmla="*/ 4763 h 9525"/>
                              <a:gd name="connsiteX57" fmla="*/ 3172 w 28575"/>
                              <a:gd name="connsiteY57" fmla="*/ 4763 h 9525"/>
                              <a:gd name="connsiteX58" fmla="*/ 3172 w 28575"/>
                              <a:gd name="connsiteY58" fmla="*/ 4763 h 9525"/>
                              <a:gd name="connsiteX59" fmla="*/ 3172 w 28575"/>
                              <a:gd name="connsiteY59" fmla="*/ 4763 h 9525"/>
                              <a:gd name="connsiteX60" fmla="*/ 3172 w 28575"/>
                              <a:gd name="connsiteY60" fmla="*/ 4763 h 9525"/>
                              <a:gd name="connsiteX61" fmla="*/ 3172 w 28575"/>
                              <a:gd name="connsiteY61" fmla="*/ 4763 h 9525"/>
                              <a:gd name="connsiteX62" fmla="*/ 3172 w 28575"/>
                              <a:gd name="connsiteY62" fmla="*/ 4763 h 9525"/>
                              <a:gd name="connsiteX63" fmla="*/ 3172 w 28575"/>
                              <a:gd name="connsiteY63" fmla="*/ 4763 h 9525"/>
                              <a:gd name="connsiteX64" fmla="*/ 3172 w 28575"/>
                              <a:gd name="connsiteY64" fmla="*/ 0 h 9525"/>
                              <a:gd name="connsiteX65" fmla="*/ 3172 w 28575"/>
                              <a:gd name="connsiteY65" fmla="*/ 4763 h 9525"/>
                              <a:gd name="connsiteX66" fmla="*/ 3172 w 28575"/>
                              <a:gd name="connsiteY66" fmla="*/ 4763 h 9525"/>
                              <a:gd name="connsiteX67" fmla="*/ 3172 w 28575"/>
                              <a:gd name="connsiteY67" fmla="*/ 4763 h 9525"/>
                              <a:gd name="connsiteX68" fmla="*/ 3172 w 28575"/>
                              <a:gd name="connsiteY68" fmla="*/ 4763 h 9525"/>
                              <a:gd name="connsiteX69" fmla="*/ 4229 w 28575"/>
                              <a:gd name="connsiteY69" fmla="*/ 4763 h 9525"/>
                              <a:gd name="connsiteX70" fmla="*/ 4229 w 28575"/>
                              <a:gd name="connsiteY70" fmla="*/ 4763 h 9525"/>
                              <a:gd name="connsiteX71" fmla="*/ 4229 w 28575"/>
                              <a:gd name="connsiteY71" fmla="*/ 4763 h 9525"/>
                              <a:gd name="connsiteX72" fmla="*/ 4229 w 28575"/>
                              <a:gd name="connsiteY72" fmla="*/ 9525 h 9525"/>
                              <a:gd name="connsiteX73" fmla="*/ 4229 w 28575"/>
                              <a:gd name="connsiteY73" fmla="*/ 9525 h 9525"/>
                              <a:gd name="connsiteX74" fmla="*/ 4229 w 28575"/>
                              <a:gd name="connsiteY74" fmla="*/ 9525 h 9525"/>
                              <a:gd name="connsiteX75" fmla="*/ 4229 w 28575"/>
                              <a:gd name="connsiteY75" fmla="*/ 4763 h 9525"/>
                              <a:gd name="connsiteX76" fmla="*/ 4229 w 28575"/>
                              <a:gd name="connsiteY76" fmla="*/ 4763 h 9525"/>
                              <a:gd name="connsiteX77" fmla="*/ 4229 w 28575"/>
                              <a:gd name="connsiteY77" fmla="*/ 4763 h 9525"/>
                              <a:gd name="connsiteX78" fmla="*/ 4229 w 28575"/>
                              <a:gd name="connsiteY78" fmla="*/ 4763 h 9525"/>
                              <a:gd name="connsiteX79" fmla="*/ 4229 w 28575"/>
                              <a:gd name="connsiteY79" fmla="*/ 9525 h 9525"/>
                              <a:gd name="connsiteX80" fmla="*/ 4229 w 28575"/>
                              <a:gd name="connsiteY80" fmla="*/ 9525 h 9525"/>
                              <a:gd name="connsiteX81" fmla="*/ 4229 w 28575"/>
                              <a:gd name="connsiteY81" fmla="*/ 9525 h 9525"/>
                              <a:gd name="connsiteX82" fmla="*/ 4229 w 28575"/>
                              <a:gd name="connsiteY82" fmla="*/ 4763 h 9525"/>
                              <a:gd name="connsiteX83" fmla="*/ 4229 w 28575"/>
                              <a:gd name="connsiteY83" fmla="*/ 4763 h 9525"/>
                              <a:gd name="connsiteX84" fmla="*/ 4229 w 28575"/>
                              <a:gd name="connsiteY84" fmla="*/ 4763 h 9525"/>
                              <a:gd name="connsiteX85" fmla="*/ 4229 w 28575"/>
                              <a:gd name="connsiteY85" fmla="*/ 4763 h 9525"/>
                              <a:gd name="connsiteX86" fmla="*/ 4229 w 28575"/>
                              <a:gd name="connsiteY86" fmla="*/ 9525 h 9525"/>
                              <a:gd name="connsiteX87" fmla="*/ 5296 w 28575"/>
                              <a:gd name="connsiteY87" fmla="*/ 9525 h 9525"/>
                              <a:gd name="connsiteX88" fmla="*/ 5296 w 28575"/>
                              <a:gd name="connsiteY88" fmla="*/ 4763 h 9525"/>
                              <a:gd name="connsiteX89" fmla="*/ 5296 w 28575"/>
                              <a:gd name="connsiteY89" fmla="*/ 4763 h 9525"/>
                              <a:gd name="connsiteX90" fmla="*/ 5296 w 28575"/>
                              <a:gd name="connsiteY90" fmla="*/ 9525 h 9525"/>
                              <a:gd name="connsiteX91" fmla="*/ 5296 w 28575"/>
                              <a:gd name="connsiteY91" fmla="*/ 9525 h 9525"/>
                              <a:gd name="connsiteX92" fmla="*/ 5296 w 28575"/>
                              <a:gd name="connsiteY92" fmla="*/ 9525 h 9525"/>
                              <a:gd name="connsiteX93" fmla="*/ 5296 w 28575"/>
                              <a:gd name="connsiteY93" fmla="*/ 9525 h 9525"/>
                              <a:gd name="connsiteX94" fmla="*/ 5296 w 28575"/>
                              <a:gd name="connsiteY94" fmla="*/ 9525 h 9525"/>
                              <a:gd name="connsiteX95" fmla="*/ 5296 w 28575"/>
                              <a:gd name="connsiteY95" fmla="*/ 9525 h 9525"/>
                              <a:gd name="connsiteX96" fmla="*/ 5296 w 28575"/>
                              <a:gd name="connsiteY96" fmla="*/ 9525 h 9525"/>
                              <a:gd name="connsiteX97" fmla="*/ 5296 w 28575"/>
                              <a:gd name="connsiteY97" fmla="*/ 4763 h 9525"/>
                              <a:gd name="connsiteX98" fmla="*/ 5296 w 28575"/>
                              <a:gd name="connsiteY98" fmla="*/ 9525 h 9525"/>
                              <a:gd name="connsiteX99" fmla="*/ 5296 w 28575"/>
                              <a:gd name="connsiteY99" fmla="*/ 4763 h 9525"/>
                              <a:gd name="connsiteX100" fmla="*/ 5296 w 28575"/>
                              <a:gd name="connsiteY100" fmla="*/ 4763 h 9525"/>
                              <a:gd name="connsiteX101" fmla="*/ 5296 w 28575"/>
                              <a:gd name="connsiteY101" fmla="*/ 9525 h 9525"/>
                              <a:gd name="connsiteX102" fmla="*/ 5296 w 28575"/>
                              <a:gd name="connsiteY102" fmla="*/ 4763 h 9525"/>
                              <a:gd name="connsiteX103" fmla="*/ 5296 w 28575"/>
                              <a:gd name="connsiteY103" fmla="*/ 4763 h 9525"/>
                              <a:gd name="connsiteX104" fmla="*/ 5296 w 28575"/>
                              <a:gd name="connsiteY104" fmla="*/ 4763 h 9525"/>
                              <a:gd name="connsiteX105" fmla="*/ 6353 w 28575"/>
                              <a:gd name="connsiteY105" fmla="*/ 4763 h 9525"/>
                              <a:gd name="connsiteX106" fmla="*/ 6353 w 28575"/>
                              <a:gd name="connsiteY106" fmla="*/ 4763 h 9525"/>
                              <a:gd name="connsiteX107" fmla="*/ 6353 w 28575"/>
                              <a:gd name="connsiteY107" fmla="*/ 4763 h 9525"/>
                              <a:gd name="connsiteX108" fmla="*/ 6353 w 28575"/>
                              <a:gd name="connsiteY108" fmla="*/ 4763 h 9525"/>
                              <a:gd name="connsiteX109" fmla="*/ 6353 w 28575"/>
                              <a:gd name="connsiteY109" fmla="*/ 4763 h 9525"/>
                              <a:gd name="connsiteX110" fmla="*/ 6353 w 28575"/>
                              <a:gd name="connsiteY110" fmla="*/ 4763 h 9525"/>
                              <a:gd name="connsiteX111" fmla="*/ 6353 w 28575"/>
                              <a:gd name="connsiteY111" fmla="*/ 9525 h 9525"/>
                              <a:gd name="connsiteX112" fmla="*/ 6353 w 28575"/>
                              <a:gd name="connsiteY112" fmla="*/ 4763 h 9525"/>
                              <a:gd name="connsiteX113" fmla="*/ 6353 w 28575"/>
                              <a:gd name="connsiteY113" fmla="*/ 4763 h 9525"/>
                              <a:gd name="connsiteX114" fmla="*/ 6353 w 28575"/>
                              <a:gd name="connsiteY114" fmla="*/ 4763 h 9525"/>
                              <a:gd name="connsiteX115" fmla="*/ 6353 w 28575"/>
                              <a:gd name="connsiteY115" fmla="*/ 4763 h 9525"/>
                              <a:gd name="connsiteX116" fmla="*/ 6353 w 28575"/>
                              <a:gd name="connsiteY116" fmla="*/ 4763 h 9525"/>
                              <a:gd name="connsiteX117" fmla="*/ 6353 w 28575"/>
                              <a:gd name="connsiteY117" fmla="*/ 4763 h 9525"/>
                              <a:gd name="connsiteX118" fmla="*/ 6353 w 28575"/>
                              <a:gd name="connsiteY118" fmla="*/ 4763 h 9525"/>
                              <a:gd name="connsiteX119" fmla="*/ 6353 w 28575"/>
                              <a:gd name="connsiteY119" fmla="*/ 9525 h 9525"/>
                              <a:gd name="connsiteX120" fmla="*/ 6353 w 28575"/>
                              <a:gd name="connsiteY120" fmla="*/ 9525 h 9525"/>
                              <a:gd name="connsiteX121" fmla="*/ 6353 w 28575"/>
                              <a:gd name="connsiteY121" fmla="*/ 9525 h 9525"/>
                              <a:gd name="connsiteX122" fmla="*/ 6353 w 28575"/>
                              <a:gd name="connsiteY122" fmla="*/ 9525 h 9525"/>
                              <a:gd name="connsiteX123" fmla="*/ 7410 w 28575"/>
                              <a:gd name="connsiteY123" fmla="*/ 9525 h 9525"/>
                              <a:gd name="connsiteX124" fmla="*/ 7410 w 28575"/>
                              <a:gd name="connsiteY124" fmla="*/ 9525 h 9525"/>
                              <a:gd name="connsiteX125" fmla="*/ 7410 w 28575"/>
                              <a:gd name="connsiteY125" fmla="*/ 9525 h 9525"/>
                              <a:gd name="connsiteX126" fmla="*/ 7410 w 28575"/>
                              <a:gd name="connsiteY126" fmla="*/ 4763 h 9525"/>
                              <a:gd name="connsiteX127" fmla="*/ 7410 w 28575"/>
                              <a:gd name="connsiteY127" fmla="*/ 4763 h 9525"/>
                              <a:gd name="connsiteX128" fmla="*/ 7410 w 28575"/>
                              <a:gd name="connsiteY128" fmla="*/ 9525 h 9525"/>
                              <a:gd name="connsiteX129" fmla="*/ 7410 w 28575"/>
                              <a:gd name="connsiteY129" fmla="*/ 4763 h 9525"/>
                              <a:gd name="connsiteX130" fmla="*/ 7410 w 28575"/>
                              <a:gd name="connsiteY130" fmla="*/ 4763 h 9525"/>
                              <a:gd name="connsiteX131" fmla="*/ 7410 w 28575"/>
                              <a:gd name="connsiteY131" fmla="*/ 4763 h 9525"/>
                              <a:gd name="connsiteX132" fmla="*/ 7410 w 28575"/>
                              <a:gd name="connsiteY132" fmla="*/ 4763 h 9525"/>
                              <a:gd name="connsiteX133" fmla="*/ 7410 w 28575"/>
                              <a:gd name="connsiteY133" fmla="*/ 4763 h 9525"/>
                              <a:gd name="connsiteX134" fmla="*/ 7410 w 28575"/>
                              <a:gd name="connsiteY134" fmla="*/ 9525 h 9525"/>
                              <a:gd name="connsiteX135" fmla="*/ 7410 w 28575"/>
                              <a:gd name="connsiteY135" fmla="*/ 9525 h 9525"/>
                              <a:gd name="connsiteX136" fmla="*/ 7410 w 28575"/>
                              <a:gd name="connsiteY136" fmla="*/ 4763 h 9525"/>
                              <a:gd name="connsiteX137" fmla="*/ 7410 w 28575"/>
                              <a:gd name="connsiteY137" fmla="*/ 4763 h 9525"/>
                              <a:gd name="connsiteX138" fmla="*/ 7410 w 28575"/>
                              <a:gd name="connsiteY138" fmla="*/ 4763 h 9525"/>
                              <a:gd name="connsiteX139" fmla="*/ 7410 w 28575"/>
                              <a:gd name="connsiteY139" fmla="*/ 4763 h 9525"/>
                              <a:gd name="connsiteX140" fmla="*/ 7410 w 28575"/>
                              <a:gd name="connsiteY140" fmla="*/ 4763 h 9525"/>
                              <a:gd name="connsiteX141" fmla="*/ 7410 w 28575"/>
                              <a:gd name="connsiteY141" fmla="*/ 4763 h 9525"/>
                              <a:gd name="connsiteX142" fmla="*/ 7410 w 28575"/>
                              <a:gd name="connsiteY142" fmla="*/ 4763 h 9525"/>
                              <a:gd name="connsiteX143" fmla="*/ 8468 w 28575"/>
                              <a:gd name="connsiteY143" fmla="*/ 4763 h 9525"/>
                              <a:gd name="connsiteX144" fmla="*/ 8468 w 28575"/>
                              <a:gd name="connsiteY144" fmla="*/ 4763 h 9525"/>
                              <a:gd name="connsiteX145" fmla="*/ 8468 w 28575"/>
                              <a:gd name="connsiteY145" fmla="*/ 4763 h 9525"/>
                              <a:gd name="connsiteX146" fmla="*/ 8468 w 28575"/>
                              <a:gd name="connsiteY146" fmla="*/ 9525 h 9525"/>
                              <a:gd name="connsiteX147" fmla="*/ 8468 w 28575"/>
                              <a:gd name="connsiteY147" fmla="*/ 9525 h 9525"/>
                              <a:gd name="connsiteX148" fmla="*/ 8468 w 28575"/>
                              <a:gd name="connsiteY148" fmla="*/ 9525 h 9525"/>
                              <a:gd name="connsiteX149" fmla="*/ 8468 w 28575"/>
                              <a:gd name="connsiteY149" fmla="*/ 4763 h 9525"/>
                              <a:gd name="connsiteX150" fmla="*/ 8468 w 28575"/>
                              <a:gd name="connsiteY150" fmla="*/ 4763 h 9525"/>
                              <a:gd name="connsiteX151" fmla="*/ 8468 w 28575"/>
                              <a:gd name="connsiteY151" fmla="*/ 4763 h 9525"/>
                              <a:gd name="connsiteX152" fmla="*/ 8468 w 28575"/>
                              <a:gd name="connsiteY152" fmla="*/ 4763 h 9525"/>
                              <a:gd name="connsiteX153" fmla="*/ 8468 w 28575"/>
                              <a:gd name="connsiteY153" fmla="*/ 4763 h 9525"/>
                              <a:gd name="connsiteX154" fmla="*/ 8468 w 28575"/>
                              <a:gd name="connsiteY154" fmla="*/ 4763 h 9525"/>
                              <a:gd name="connsiteX155" fmla="*/ 8468 w 28575"/>
                              <a:gd name="connsiteY155" fmla="*/ 4763 h 9525"/>
                              <a:gd name="connsiteX156" fmla="*/ 8468 w 28575"/>
                              <a:gd name="connsiteY156" fmla="*/ 9525 h 9525"/>
                              <a:gd name="connsiteX157" fmla="*/ 8468 w 28575"/>
                              <a:gd name="connsiteY157" fmla="*/ 9525 h 9525"/>
                              <a:gd name="connsiteX158" fmla="*/ 8468 w 28575"/>
                              <a:gd name="connsiteY158" fmla="*/ 4763 h 9525"/>
                              <a:gd name="connsiteX159" fmla="*/ 8468 w 28575"/>
                              <a:gd name="connsiteY159" fmla="*/ 9525 h 9525"/>
                              <a:gd name="connsiteX160" fmla="*/ 8468 w 28575"/>
                              <a:gd name="connsiteY160" fmla="*/ 4763 h 9525"/>
                              <a:gd name="connsiteX161" fmla="*/ 8468 w 28575"/>
                              <a:gd name="connsiteY161" fmla="*/ 4763 h 9525"/>
                              <a:gd name="connsiteX162" fmla="*/ 8468 w 28575"/>
                              <a:gd name="connsiteY162" fmla="*/ 9525 h 9525"/>
                              <a:gd name="connsiteX163" fmla="*/ 8468 w 28575"/>
                              <a:gd name="connsiteY163" fmla="*/ 4763 h 9525"/>
                              <a:gd name="connsiteX164" fmla="*/ 8468 w 28575"/>
                              <a:gd name="connsiteY164" fmla="*/ 9525 h 9525"/>
                              <a:gd name="connsiteX165" fmla="*/ 8468 w 28575"/>
                              <a:gd name="connsiteY165" fmla="*/ 4763 h 9525"/>
                              <a:gd name="connsiteX166" fmla="*/ 8468 w 28575"/>
                              <a:gd name="connsiteY166" fmla="*/ 4763 h 9525"/>
                              <a:gd name="connsiteX167" fmla="*/ 9525 w 28575"/>
                              <a:gd name="connsiteY167" fmla="*/ 9525 h 9525"/>
                              <a:gd name="connsiteX168" fmla="*/ 9525 w 28575"/>
                              <a:gd name="connsiteY168" fmla="*/ 4763 h 9525"/>
                              <a:gd name="connsiteX169" fmla="*/ 9525 w 28575"/>
                              <a:gd name="connsiteY169" fmla="*/ 9525 h 9525"/>
                              <a:gd name="connsiteX170" fmla="*/ 9525 w 28575"/>
                              <a:gd name="connsiteY170" fmla="*/ 4763 h 9525"/>
                              <a:gd name="connsiteX171" fmla="*/ 9525 w 28575"/>
                              <a:gd name="connsiteY171" fmla="*/ 4763 h 9525"/>
                              <a:gd name="connsiteX172" fmla="*/ 9525 w 28575"/>
                              <a:gd name="connsiteY172" fmla="*/ 9525 h 9525"/>
                              <a:gd name="connsiteX173" fmla="*/ 9525 w 28575"/>
                              <a:gd name="connsiteY173" fmla="*/ 4763 h 9525"/>
                              <a:gd name="connsiteX174" fmla="*/ 9525 w 28575"/>
                              <a:gd name="connsiteY174" fmla="*/ 4763 h 9525"/>
                              <a:gd name="connsiteX175" fmla="*/ 9525 w 28575"/>
                              <a:gd name="connsiteY175" fmla="*/ 4763 h 9525"/>
                              <a:gd name="connsiteX176" fmla="*/ 9525 w 28575"/>
                              <a:gd name="connsiteY176" fmla="*/ 4763 h 9525"/>
                              <a:gd name="connsiteX177" fmla="*/ 9525 w 28575"/>
                              <a:gd name="connsiteY177" fmla="*/ 4763 h 9525"/>
                              <a:gd name="connsiteX178" fmla="*/ 9525 w 28575"/>
                              <a:gd name="connsiteY178" fmla="*/ 4763 h 9525"/>
                              <a:gd name="connsiteX179" fmla="*/ 9525 w 28575"/>
                              <a:gd name="connsiteY179" fmla="*/ 4763 h 9525"/>
                              <a:gd name="connsiteX180" fmla="*/ 9525 w 28575"/>
                              <a:gd name="connsiteY180" fmla="*/ 9525 h 9525"/>
                              <a:gd name="connsiteX181" fmla="*/ 9525 w 28575"/>
                              <a:gd name="connsiteY181" fmla="*/ 4763 h 9525"/>
                              <a:gd name="connsiteX182" fmla="*/ 9525 w 28575"/>
                              <a:gd name="connsiteY182" fmla="*/ 4763 h 9525"/>
                              <a:gd name="connsiteX183" fmla="*/ 9525 w 28575"/>
                              <a:gd name="connsiteY183" fmla="*/ 4763 h 9525"/>
                              <a:gd name="connsiteX184" fmla="*/ 9525 w 28575"/>
                              <a:gd name="connsiteY184" fmla="*/ 4763 h 9525"/>
                              <a:gd name="connsiteX185" fmla="*/ 10582 w 28575"/>
                              <a:gd name="connsiteY185" fmla="*/ 4763 h 9525"/>
                              <a:gd name="connsiteX186" fmla="*/ 10582 w 28575"/>
                              <a:gd name="connsiteY186" fmla="*/ 4763 h 9525"/>
                              <a:gd name="connsiteX187" fmla="*/ 10582 w 28575"/>
                              <a:gd name="connsiteY187" fmla="*/ 4763 h 9525"/>
                              <a:gd name="connsiteX188" fmla="*/ 10582 w 28575"/>
                              <a:gd name="connsiteY188" fmla="*/ 4763 h 9525"/>
                              <a:gd name="connsiteX189" fmla="*/ 10582 w 28575"/>
                              <a:gd name="connsiteY189" fmla="*/ 4763 h 9525"/>
                              <a:gd name="connsiteX190" fmla="*/ 10582 w 28575"/>
                              <a:gd name="connsiteY190" fmla="*/ 4763 h 9525"/>
                              <a:gd name="connsiteX191" fmla="*/ 10582 w 28575"/>
                              <a:gd name="connsiteY191" fmla="*/ 4763 h 9525"/>
                              <a:gd name="connsiteX192" fmla="*/ 10582 w 28575"/>
                              <a:gd name="connsiteY192" fmla="*/ 4763 h 9525"/>
                              <a:gd name="connsiteX193" fmla="*/ 10582 w 28575"/>
                              <a:gd name="connsiteY193" fmla="*/ 4763 h 9525"/>
                              <a:gd name="connsiteX194" fmla="*/ 10582 w 28575"/>
                              <a:gd name="connsiteY194" fmla="*/ 4763 h 9525"/>
                              <a:gd name="connsiteX195" fmla="*/ 10582 w 28575"/>
                              <a:gd name="connsiteY195" fmla="*/ 4763 h 9525"/>
                              <a:gd name="connsiteX196" fmla="*/ 10582 w 28575"/>
                              <a:gd name="connsiteY196" fmla="*/ 9525 h 9525"/>
                              <a:gd name="connsiteX197" fmla="*/ 10582 w 28575"/>
                              <a:gd name="connsiteY197" fmla="*/ 4763 h 9525"/>
                              <a:gd name="connsiteX198" fmla="*/ 10582 w 28575"/>
                              <a:gd name="connsiteY198" fmla="*/ 4763 h 9525"/>
                              <a:gd name="connsiteX199" fmla="*/ 10582 w 28575"/>
                              <a:gd name="connsiteY199" fmla="*/ 4763 h 9525"/>
                              <a:gd name="connsiteX200" fmla="*/ 10582 w 28575"/>
                              <a:gd name="connsiteY200" fmla="*/ 9525 h 9525"/>
                              <a:gd name="connsiteX201" fmla="*/ 10582 w 28575"/>
                              <a:gd name="connsiteY201" fmla="*/ 4763 h 9525"/>
                              <a:gd name="connsiteX202" fmla="*/ 10582 w 28575"/>
                              <a:gd name="connsiteY202" fmla="*/ 9525 h 9525"/>
                              <a:gd name="connsiteX203" fmla="*/ 10582 w 28575"/>
                              <a:gd name="connsiteY203" fmla="*/ 9525 h 9525"/>
                              <a:gd name="connsiteX204" fmla="*/ 10582 w 28575"/>
                              <a:gd name="connsiteY204" fmla="*/ 4763 h 9525"/>
                              <a:gd name="connsiteX205" fmla="*/ 11640 w 28575"/>
                              <a:gd name="connsiteY205" fmla="*/ 4763 h 9525"/>
                              <a:gd name="connsiteX206" fmla="*/ 11640 w 28575"/>
                              <a:gd name="connsiteY206" fmla="*/ 4763 h 9525"/>
                              <a:gd name="connsiteX207" fmla="*/ 11640 w 28575"/>
                              <a:gd name="connsiteY207" fmla="*/ 4763 h 9525"/>
                              <a:gd name="connsiteX208" fmla="*/ 11640 w 28575"/>
                              <a:gd name="connsiteY208" fmla="*/ 9525 h 9525"/>
                              <a:gd name="connsiteX209" fmla="*/ 11640 w 28575"/>
                              <a:gd name="connsiteY209" fmla="*/ 9525 h 9525"/>
                              <a:gd name="connsiteX210" fmla="*/ 11640 w 28575"/>
                              <a:gd name="connsiteY210" fmla="*/ 9525 h 9525"/>
                              <a:gd name="connsiteX211" fmla="*/ 11640 w 28575"/>
                              <a:gd name="connsiteY211" fmla="*/ 9525 h 9525"/>
                              <a:gd name="connsiteX212" fmla="*/ 11640 w 28575"/>
                              <a:gd name="connsiteY212" fmla="*/ 9525 h 9525"/>
                              <a:gd name="connsiteX213" fmla="*/ 11640 w 28575"/>
                              <a:gd name="connsiteY213" fmla="*/ 9525 h 9525"/>
                              <a:gd name="connsiteX214" fmla="*/ 11640 w 28575"/>
                              <a:gd name="connsiteY214" fmla="*/ 9525 h 9525"/>
                              <a:gd name="connsiteX215" fmla="*/ 11640 w 28575"/>
                              <a:gd name="connsiteY215" fmla="*/ 4763 h 9525"/>
                              <a:gd name="connsiteX216" fmla="*/ 11640 w 28575"/>
                              <a:gd name="connsiteY216" fmla="*/ 4763 h 9525"/>
                              <a:gd name="connsiteX217" fmla="*/ 11640 w 28575"/>
                              <a:gd name="connsiteY217" fmla="*/ 4763 h 9525"/>
                              <a:gd name="connsiteX218" fmla="*/ 11640 w 28575"/>
                              <a:gd name="connsiteY218" fmla="*/ 4763 h 9525"/>
                              <a:gd name="connsiteX219" fmla="*/ 11640 w 28575"/>
                              <a:gd name="connsiteY219" fmla="*/ 4763 h 9525"/>
                              <a:gd name="connsiteX220" fmla="*/ 11640 w 28575"/>
                              <a:gd name="connsiteY220" fmla="*/ 4763 h 9525"/>
                              <a:gd name="connsiteX221" fmla="*/ 11640 w 28575"/>
                              <a:gd name="connsiteY221" fmla="*/ 0 h 9525"/>
                              <a:gd name="connsiteX222" fmla="*/ 11640 w 28575"/>
                              <a:gd name="connsiteY222" fmla="*/ 0 h 9525"/>
                              <a:gd name="connsiteX223" fmla="*/ 12697 w 28575"/>
                              <a:gd name="connsiteY223" fmla="*/ 0 h 9525"/>
                              <a:gd name="connsiteX224" fmla="*/ 12697 w 28575"/>
                              <a:gd name="connsiteY224" fmla="*/ 4763 h 9525"/>
                              <a:gd name="connsiteX225" fmla="*/ 12697 w 28575"/>
                              <a:gd name="connsiteY225" fmla="*/ 4763 h 9525"/>
                              <a:gd name="connsiteX226" fmla="*/ 12697 w 28575"/>
                              <a:gd name="connsiteY226" fmla="*/ 4763 h 9525"/>
                              <a:gd name="connsiteX227" fmla="*/ 12697 w 28575"/>
                              <a:gd name="connsiteY227" fmla="*/ 4763 h 9525"/>
                              <a:gd name="connsiteX228" fmla="*/ 12697 w 28575"/>
                              <a:gd name="connsiteY228" fmla="*/ 9525 h 9525"/>
                              <a:gd name="connsiteX229" fmla="*/ 12697 w 28575"/>
                              <a:gd name="connsiteY229" fmla="*/ 9525 h 9525"/>
                              <a:gd name="connsiteX230" fmla="*/ 12697 w 28575"/>
                              <a:gd name="connsiteY230" fmla="*/ 9525 h 9525"/>
                              <a:gd name="connsiteX231" fmla="*/ 12697 w 28575"/>
                              <a:gd name="connsiteY231" fmla="*/ 9525 h 9525"/>
                              <a:gd name="connsiteX232" fmla="*/ 12697 w 28575"/>
                              <a:gd name="connsiteY232" fmla="*/ 9525 h 9525"/>
                              <a:gd name="connsiteX233" fmla="*/ 12697 w 28575"/>
                              <a:gd name="connsiteY233" fmla="*/ 9525 h 9525"/>
                              <a:gd name="connsiteX234" fmla="*/ 12697 w 28575"/>
                              <a:gd name="connsiteY234" fmla="*/ 4763 h 9525"/>
                              <a:gd name="connsiteX235" fmla="*/ 12697 w 28575"/>
                              <a:gd name="connsiteY235" fmla="*/ 4763 h 9525"/>
                              <a:gd name="connsiteX236" fmla="*/ 12697 w 28575"/>
                              <a:gd name="connsiteY236" fmla="*/ 4763 h 9525"/>
                              <a:gd name="connsiteX237" fmla="*/ 12697 w 28575"/>
                              <a:gd name="connsiteY237" fmla="*/ 4763 h 9525"/>
                              <a:gd name="connsiteX238" fmla="*/ 12697 w 28575"/>
                              <a:gd name="connsiteY238" fmla="*/ 4763 h 9525"/>
                              <a:gd name="connsiteX239" fmla="*/ 12697 w 28575"/>
                              <a:gd name="connsiteY239" fmla="*/ 4763 h 9525"/>
                              <a:gd name="connsiteX240" fmla="*/ 12697 w 28575"/>
                              <a:gd name="connsiteY240" fmla="*/ 4763 h 9525"/>
                              <a:gd name="connsiteX241" fmla="*/ 13754 w 28575"/>
                              <a:gd name="connsiteY241" fmla="*/ 9525 h 9525"/>
                              <a:gd name="connsiteX242" fmla="*/ 13754 w 28575"/>
                              <a:gd name="connsiteY242" fmla="*/ 9525 h 9525"/>
                              <a:gd name="connsiteX243" fmla="*/ 13754 w 28575"/>
                              <a:gd name="connsiteY243" fmla="*/ 9525 h 9525"/>
                              <a:gd name="connsiteX244" fmla="*/ 13754 w 28575"/>
                              <a:gd name="connsiteY244" fmla="*/ 9525 h 9525"/>
                              <a:gd name="connsiteX245" fmla="*/ 13754 w 28575"/>
                              <a:gd name="connsiteY245" fmla="*/ 9525 h 9525"/>
                              <a:gd name="connsiteX246" fmla="*/ 13754 w 28575"/>
                              <a:gd name="connsiteY246" fmla="*/ 9525 h 9525"/>
                              <a:gd name="connsiteX247" fmla="*/ 13754 w 28575"/>
                              <a:gd name="connsiteY247" fmla="*/ 4763 h 9525"/>
                              <a:gd name="connsiteX248" fmla="*/ 13754 w 28575"/>
                              <a:gd name="connsiteY248" fmla="*/ 4763 h 9525"/>
                              <a:gd name="connsiteX249" fmla="*/ 13754 w 28575"/>
                              <a:gd name="connsiteY249" fmla="*/ 4763 h 9525"/>
                              <a:gd name="connsiteX250" fmla="*/ 13754 w 28575"/>
                              <a:gd name="connsiteY250" fmla="*/ 4763 h 9525"/>
                              <a:gd name="connsiteX251" fmla="*/ 13754 w 28575"/>
                              <a:gd name="connsiteY251" fmla="*/ 4763 h 9525"/>
                              <a:gd name="connsiteX252" fmla="*/ 13754 w 28575"/>
                              <a:gd name="connsiteY252" fmla="*/ 4763 h 9525"/>
                              <a:gd name="connsiteX253" fmla="*/ 13754 w 28575"/>
                              <a:gd name="connsiteY253" fmla="*/ 4763 h 9525"/>
                              <a:gd name="connsiteX254" fmla="*/ 13754 w 28575"/>
                              <a:gd name="connsiteY254" fmla="*/ 9525 h 9525"/>
                              <a:gd name="connsiteX255" fmla="*/ 13754 w 28575"/>
                              <a:gd name="connsiteY255" fmla="*/ 9525 h 9525"/>
                              <a:gd name="connsiteX256" fmla="*/ 13754 w 28575"/>
                              <a:gd name="connsiteY256" fmla="*/ 4763 h 9525"/>
                              <a:gd name="connsiteX257" fmla="*/ 13754 w 28575"/>
                              <a:gd name="connsiteY257" fmla="*/ 4763 h 9525"/>
                              <a:gd name="connsiteX258" fmla="*/ 13754 w 28575"/>
                              <a:gd name="connsiteY258" fmla="*/ 4763 h 9525"/>
                              <a:gd name="connsiteX259" fmla="*/ 14821 w 28575"/>
                              <a:gd name="connsiteY259" fmla="*/ 4763 h 9525"/>
                              <a:gd name="connsiteX260" fmla="*/ 14821 w 28575"/>
                              <a:gd name="connsiteY260" fmla="*/ 4763 h 9525"/>
                              <a:gd name="connsiteX261" fmla="*/ 14821 w 28575"/>
                              <a:gd name="connsiteY261" fmla="*/ 4763 h 9525"/>
                              <a:gd name="connsiteX262" fmla="*/ 14821 w 28575"/>
                              <a:gd name="connsiteY262" fmla="*/ 4763 h 9525"/>
                              <a:gd name="connsiteX263" fmla="*/ 14821 w 28575"/>
                              <a:gd name="connsiteY263" fmla="*/ 4763 h 9525"/>
                              <a:gd name="connsiteX264" fmla="*/ 14821 w 28575"/>
                              <a:gd name="connsiteY264" fmla="*/ 4763 h 9525"/>
                              <a:gd name="connsiteX265" fmla="*/ 14821 w 28575"/>
                              <a:gd name="connsiteY265" fmla="*/ 9525 h 9525"/>
                              <a:gd name="connsiteX266" fmla="*/ 14821 w 28575"/>
                              <a:gd name="connsiteY266" fmla="*/ 9525 h 9525"/>
                              <a:gd name="connsiteX267" fmla="*/ 14821 w 28575"/>
                              <a:gd name="connsiteY267" fmla="*/ 4763 h 9525"/>
                              <a:gd name="connsiteX268" fmla="*/ 14821 w 28575"/>
                              <a:gd name="connsiteY268" fmla="*/ 4763 h 9525"/>
                              <a:gd name="connsiteX269" fmla="*/ 14821 w 28575"/>
                              <a:gd name="connsiteY269" fmla="*/ 4763 h 9525"/>
                              <a:gd name="connsiteX270" fmla="*/ 14821 w 28575"/>
                              <a:gd name="connsiteY270" fmla="*/ 4763 h 9525"/>
                              <a:gd name="connsiteX271" fmla="*/ 14821 w 28575"/>
                              <a:gd name="connsiteY271" fmla="*/ 4763 h 9525"/>
                              <a:gd name="connsiteX272" fmla="*/ 14821 w 28575"/>
                              <a:gd name="connsiteY272" fmla="*/ 4763 h 9525"/>
                              <a:gd name="connsiteX273" fmla="*/ 14821 w 28575"/>
                              <a:gd name="connsiteY273" fmla="*/ 4763 h 9525"/>
                              <a:gd name="connsiteX274" fmla="*/ 14821 w 28575"/>
                              <a:gd name="connsiteY274" fmla="*/ 4763 h 9525"/>
                              <a:gd name="connsiteX275" fmla="*/ 14821 w 28575"/>
                              <a:gd name="connsiteY275" fmla="*/ 4763 h 9525"/>
                              <a:gd name="connsiteX276" fmla="*/ 14821 w 28575"/>
                              <a:gd name="connsiteY276" fmla="*/ 4763 h 9525"/>
                              <a:gd name="connsiteX277" fmla="*/ 14821 w 28575"/>
                              <a:gd name="connsiteY277" fmla="*/ 4763 h 9525"/>
                              <a:gd name="connsiteX278" fmla="*/ 14821 w 28575"/>
                              <a:gd name="connsiteY278" fmla="*/ 4763 h 9525"/>
                              <a:gd name="connsiteX279" fmla="*/ 15878 w 28575"/>
                              <a:gd name="connsiteY279" fmla="*/ 4763 h 9525"/>
                              <a:gd name="connsiteX280" fmla="*/ 15878 w 28575"/>
                              <a:gd name="connsiteY280" fmla="*/ 4763 h 9525"/>
                              <a:gd name="connsiteX281" fmla="*/ 15878 w 28575"/>
                              <a:gd name="connsiteY281" fmla="*/ 4763 h 9525"/>
                              <a:gd name="connsiteX282" fmla="*/ 15878 w 28575"/>
                              <a:gd name="connsiteY282" fmla="*/ 4763 h 9525"/>
                              <a:gd name="connsiteX283" fmla="*/ 15878 w 28575"/>
                              <a:gd name="connsiteY283" fmla="*/ 0 h 9525"/>
                              <a:gd name="connsiteX284" fmla="*/ 15878 w 28575"/>
                              <a:gd name="connsiteY284" fmla="*/ 4763 h 9525"/>
                              <a:gd name="connsiteX285" fmla="*/ 15878 w 28575"/>
                              <a:gd name="connsiteY285" fmla="*/ 4763 h 9525"/>
                              <a:gd name="connsiteX286" fmla="*/ 15878 w 28575"/>
                              <a:gd name="connsiteY286" fmla="*/ 4763 h 9525"/>
                              <a:gd name="connsiteX287" fmla="*/ 15878 w 28575"/>
                              <a:gd name="connsiteY287" fmla="*/ 4763 h 9525"/>
                              <a:gd name="connsiteX288" fmla="*/ 15878 w 28575"/>
                              <a:gd name="connsiteY288" fmla="*/ 4763 h 9525"/>
                              <a:gd name="connsiteX289" fmla="*/ 15878 w 28575"/>
                              <a:gd name="connsiteY289" fmla="*/ 4763 h 9525"/>
                              <a:gd name="connsiteX290" fmla="*/ 15878 w 28575"/>
                              <a:gd name="connsiteY290" fmla="*/ 4763 h 9525"/>
                              <a:gd name="connsiteX291" fmla="*/ 15878 w 28575"/>
                              <a:gd name="connsiteY291" fmla="*/ 4763 h 9525"/>
                              <a:gd name="connsiteX292" fmla="*/ 15878 w 28575"/>
                              <a:gd name="connsiteY292" fmla="*/ 4763 h 9525"/>
                              <a:gd name="connsiteX293" fmla="*/ 15878 w 28575"/>
                              <a:gd name="connsiteY293" fmla="*/ 4763 h 9525"/>
                              <a:gd name="connsiteX294" fmla="*/ 15878 w 28575"/>
                              <a:gd name="connsiteY294" fmla="*/ 4763 h 9525"/>
                              <a:gd name="connsiteX295" fmla="*/ 15878 w 28575"/>
                              <a:gd name="connsiteY295" fmla="*/ 4763 h 9525"/>
                              <a:gd name="connsiteX296" fmla="*/ 15878 w 28575"/>
                              <a:gd name="connsiteY296" fmla="*/ 4763 h 9525"/>
                              <a:gd name="connsiteX297" fmla="*/ 16935 w 28575"/>
                              <a:gd name="connsiteY297" fmla="*/ 4763 h 9525"/>
                              <a:gd name="connsiteX298" fmla="*/ 16935 w 28575"/>
                              <a:gd name="connsiteY298" fmla="*/ 4763 h 9525"/>
                              <a:gd name="connsiteX299" fmla="*/ 16935 w 28575"/>
                              <a:gd name="connsiteY299" fmla="*/ 9525 h 9525"/>
                              <a:gd name="connsiteX300" fmla="*/ 16935 w 28575"/>
                              <a:gd name="connsiteY300" fmla="*/ 9525 h 9525"/>
                              <a:gd name="connsiteX301" fmla="*/ 16935 w 28575"/>
                              <a:gd name="connsiteY301" fmla="*/ 4763 h 9525"/>
                              <a:gd name="connsiteX302" fmla="*/ 16935 w 28575"/>
                              <a:gd name="connsiteY302" fmla="*/ 4763 h 9525"/>
                              <a:gd name="connsiteX303" fmla="*/ 16935 w 28575"/>
                              <a:gd name="connsiteY303" fmla="*/ 4763 h 9525"/>
                              <a:gd name="connsiteX304" fmla="*/ 16935 w 28575"/>
                              <a:gd name="connsiteY304" fmla="*/ 4763 h 9525"/>
                              <a:gd name="connsiteX305" fmla="*/ 16935 w 28575"/>
                              <a:gd name="connsiteY305" fmla="*/ 4763 h 9525"/>
                              <a:gd name="connsiteX306" fmla="*/ 16935 w 28575"/>
                              <a:gd name="connsiteY306" fmla="*/ 4763 h 9525"/>
                              <a:gd name="connsiteX307" fmla="*/ 16935 w 28575"/>
                              <a:gd name="connsiteY307" fmla="*/ 4763 h 9525"/>
                              <a:gd name="connsiteX308" fmla="*/ 16935 w 28575"/>
                              <a:gd name="connsiteY308" fmla="*/ 4763 h 9525"/>
                              <a:gd name="connsiteX309" fmla="*/ 16935 w 28575"/>
                              <a:gd name="connsiteY309" fmla="*/ 4763 h 9525"/>
                              <a:gd name="connsiteX310" fmla="*/ 16935 w 28575"/>
                              <a:gd name="connsiteY310" fmla="*/ 4763 h 9525"/>
                              <a:gd name="connsiteX311" fmla="*/ 16935 w 28575"/>
                              <a:gd name="connsiteY311" fmla="*/ 4763 h 9525"/>
                              <a:gd name="connsiteX312" fmla="*/ 16935 w 28575"/>
                              <a:gd name="connsiteY312" fmla="*/ 4763 h 9525"/>
                              <a:gd name="connsiteX313" fmla="*/ 16935 w 28575"/>
                              <a:gd name="connsiteY313" fmla="*/ 4763 h 9525"/>
                              <a:gd name="connsiteX314" fmla="*/ 16935 w 28575"/>
                              <a:gd name="connsiteY314" fmla="*/ 4763 h 9525"/>
                              <a:gd name="connsiteX315" fmla="*/ 17993 w 28575"/>
                              <a:gd name="connsiteY315" fmla="*/ 0 h 9525"/>
                              <a:gd name="connsiteX316" fmla="*/ 17993 w 28575"/>
                              <a:gd name="connsiteY316" fmla="*/ 0 h 9525"/>
                              <a:gd name="connsiteX317" fmla="*/ 17993 w 28575"/>
                              <a:gd name="connsiteY317" fmla="*/ 0 h 9525"/>
                              <a:gd name="connsiteX318" fmla="*/ 17993 w 28575"/>
                              <a:gd name="connsiteY318" fmla="*/ 4763 h 9525"/>
                              <a:gd name="connsiteX319" fmla="*/ 17993 w 28575"/>
                              <a:gd name="connsiteY319" fmla="*/ 4763 h 9525"/>
                              <a:gd name="connsiteX320" fmla="*/ 17993 w 28575"/>
                              <a:gd name="connsiteY320" fmla="*/ 4763 h 9525"/>
                              <a:gd name="connsiteX321" fmla="*/ 17993 w 28575"/>
                              <a:gd name="connsiteY321" fmla="*/ 4763 h 9525"/>
                              <a:gd name="connsiteX322" fmla="*/ 17993 w 28575"/>
                              <a:gd name="connsiteY322" fmla="*/ 4763 h 9525"/>
                              <a:gd name="connsiteX323" fmla="*/ 17993 w 28575"/>
                              <a:gd name="connsiteY323" fmla="*/ 9525 h 9525"/>
                              <a:gd name="connsiteX324" fmla="*/ 17993 w 28575"/>
                              <a:gd name="connsiteY324" fmla="*/ 4763 h 9525"/>
                              <a:gd name="connsiteX325" fmla="*/ 17993 w 28575"/>
                              <a:gd name="connsiteY325" fmla="*/ 9525 h 9525"/>
                              <a:gd name="connsiteX326" fmla="*/ 17993 w 28575"/>
                              <a:gd name="connsiteY326" fmla="*/ 4763 h 9525"/>
                              <a:gd name="connsiteX327" fmla="*/ 17993 w 28575"/>
                              <a:gd name="connsiteY327" fmla="*/ 4763 h 9525"/>
                              <a:gd name="connsiteX328" fmla="*/ 17993 w 28575"/>
                              <a:gd name="connsiteY328" fmla="*/ 4763 h 9525"/>
                              <a:gd name="connsiteX329" fmla="*/ 17993 w 28575"/>
                              <a:gd name="connsiteY329" fmla="*/ 4763 h 9525"/>
                              <a:gd name="connsiteX330" fmla="*/ 17993 w 28575"/>
                              <a:gd name="connsiteY330" fmla="*/ 4763 h 9525"/>
                              <a:gd name="connsiteX331" fmla="*/ 17993 w 28575"/>
                              <a:gd name="connsiteY331" fmla="*/ 4763 h 9525"/>
                              <a:gd name="connsiteX332" fmla="*/ 17993 w 28575"/>
                              <a:gd name="connsiteY332" fmla="*/ 4763 h 9525"/>
                              <a:gd name="connsiteX333" fmla="*/ 19050 w 28575"/>
                              <a:gd name="connsiteY333" fmla="*/ 4763 h 9525"/>
                              <a:gd name="connsiteX334" fmla="*/ 19050 w 28575"/>
                              <a:gd name="connsiteY334" fmla="*/ 4763 h 9525"/>
                              <a:gd name="connsiteX335" fmla="*/ 19050 w 28575"/>
                              <a:gd name="connsiteY335" fmla="*/ 4763 h 9525"/>
                              <a:gd name="connsiteX336" fmla="*/ 19050 w 28575"/>
                              <a:gd name="connsiteY336" fmla="*/ 4763 h 9525"/>
                              <a:gd name="connsiteX337" fmla="*/ 19050 w 28575"/>
                              <a:gd name="connsiteY337" fmla="*/ 4763 h 9525"/>
                              <a:gd name="connsiteX338" fmla="*/ 19050 w 28575"/>
                              <a:gd name="connsiteY338" fmla="*/ 4763 h 9525"/>
                              <a:gd name="connsiteX339" fmla="*/ 19050 w 28575"/>
                              <a:gd name="connsiteY339" fmla="*/ 4763 h 9525"/>
                              <a:gd name="connsiteX340" fmla="*/ 19050 w 28575"/>
                              <a:gd name="connsiteY340" fmla="*/ 4763 h 9525"/>
                              <a:gd name="connsiteX341" fmla="*/ 19050 w 28575"/>
                              <a:gd name="connsiteY341" fmla="*/ 4763 h 9525"/>
                              <a:gd name="connsiteX342" fmla="*/ 19050 w 28575"/>
                              <a:gd name="connsiteY342" fmla="*/ 4763 h 9525"/>
                              <a:gd name="connsiteX343" fmla="*/ 19050 w 28575"/>
                              <a:gd name="connsiteY343" fmla="*/ 0 h 9525"/>
                              <a:gd name="connsiteX344" fmla="*/ 19050 w 28575"/>
                              <a:gd name="connsiteY344" fmla="*/ 4763 h 9525"/>
                              <a:gd name="connsiteX345" fmla="*/ 19050 w 28575"/>
                              <a:gd name="connsiteY345" fmla="*/ 4763 h 9525"/>
                              <a:gd name="connsiteX346" fmla="*/ 19050 w 28575"/>
                              <a:gd name="connsiteY346" fmla="*/ 4763 h 9525"/>
                              <a:gd name="connsiteX347" fmla="*/ 19050 w 28575"/>
                              <a:gd name="connsiteY347" fmla="*/ 4763 h 9525"/>
                              <a:gd name="connsiteX348" fmla="*/ 19050 w 28575"/>
                              <a:gd name="connsiteY348" fmla="*/ 4763 h 9525"/>
                              <a:gd name="connsiteX349" fmla="*/ 19050 w 28575"/>
                              <a:gd name="connsiteY349" fmla="*/ 4763 h 9525"/>
                              <a:gd name="connsiteX350" fmla="*/ 19050 w 28575"/>
                              <a:gd name="connsiteY350" fmla="*/ 4763 h 9525"/>
                              <a:gd name="connsiteX351" fmla="*/ 19050 w 28575"/>
                              <a:gd name="connsiteY351" fmla="*/ 4763 h 9525"/>
                              <a:gd name="connsiteX352" fmla="*/ 19050 w 28575"/>
                              <a:gd name="connsiteY352" fmla="*/ 4763 h 9525"/>
                              <a:gd name="connsiteX353" fmla="*/ 20107 w 28575"/>
                              <a:gd name="connsiteY353" fmla="*/ 4763 h 9525"/>
                              <a:gd name="connsiteX354" fmla="*/ 20107 w 28575"/>
                              <a:gd name="connsiteY354" fmla="*/ 4763 h 9525"/>
                              <a:gd name="connsiteX355" fmla="*/ 20107 w 28575"/>
                              <a:gd name="connsiteY355" fmla="*/ 4763 h 9525"/>
                              <a:gd name="connsiteX356" fmla="*/ 20107 w 28575"/>
                              <a:gd name="connsiteY356" fmla="*/ 4763 h 9525"/>
                              <a:gd name="connsiteX357" fmla="*/ 20107 w 28575"/>
                              <a:gd name="connsiteY357" fmla="*/ 4763 h 9525"/>
                              <a:gd name="connsiteX358" fmla="*/ 20107 w 28575"/>
                              <a:gd name="connsiteY358" fmla="*/ 4763 h 9525"/>
                              <a:gd name="connsiteX359" fmla="*/ 20107 w 28575"/>
                              <a:gd name="connsiteY359" fmla="*/ 4763 h 9525"/>
                              <a:gd name="connsiteX360" fmla="*/ 20107 w 28575"/>
                              <a:gd name="connsiteY360" fmla="*/ 4763 h 9525"/>
                              <a:gd name="connsiteX361" fmla="*/ 20107 w 28575"/>
                              <a:gd name="connsiteY361" fmla="*/ 4763 h 9525"/>
                              <a:gd name="connsiteX362" fmla="*/ 20107 w 28575"/>
                              <a:gd name="connsiteY362" fmla="*/ 4763 h 9525"/>
                              <a:gd name="connsiteX363" fmla="*/ 20107 w 28575"/>
                              <a:gd name="connsiteY363" fmla="*/ 4763 h 9525"/>
                              <a:gd name="connsiteX364" fmla="*/ 20107 w 28575"/>
                              <a:gd name="connsiteY364" fmla="*/ 4763 h 9525"/>
                              <a:gd name="connsiteX365" fmla="*/ 20107 w 28575"/>
                              <a:gd name="connsiteY365" fmla="*/ 4763 h 9525"/>
                              <a:gd name="connsiteX366" fmla="*/ 20107 w 28575"/>
                              <a:gd name="connsiteY366" fmla="*/ 4763 h 9525"/>
                              <a:gd name="connsiteX367" fmla="*/ 20107 w 28575"/>
                              <a:gd name="connsiteY367" fmla="*/ 4763 h 9525"/>
                              <a:gd name="connsiteX368" fmla="*/ 20107 w 28575"/>
                              <a:gd name="connsiteY368" fmla="*/ 9525 h 9525"/>
                              <a:gd name="connsiteX369" fmla="*/ 20107 w 28575"/>
                              <a:gd name="connsiteY369" fmla="*/ 9525 h 9525"/>
                              <a:gd name="connsiteX370" fmla="*/ 20107 w 28575"/>
                              <a:gd name="connsiteY370" fmla="*/ 4763 h 9525"/>
                              <a:gd name="connsiteX371" fmla="*/ 21165 w 28575"/>
                              <a:gd name="connsiteY371" fmla="*/ 4763 h 9525"/>
                              <a:gd name="connsiteX372" fmla="*/ 21165 w 28575"/>
                              <a:gd name="connsiteY372" fmla="*/ 4763 h 9525"/>
                              <a:gd name="connsiteX373" fmla="*/ 21165 w 28575"/>
                              <a:gd name="connsiteY373" fmla="*/ 0 h 9525"/>
                              <a:gd name="connsiteX374" fmla="*/ 21165 w 28575"/>
                              <a:gd name="connsiteY374" fmla="*/ 0 h 9525"/>
                              <a:gd name="connsiteX375" fmla="*/ 21165 w 28575"/>
                              <a:gd name="connsiteY375" fmla="*/ 4763 h 9525"/>
                              <a:gd name="connsiteX376" fmla="*/ 21165 w 28575"/>
                              <a:gd name="connsiteY376" fmla="*/ 4763 h 9525"/>
                              <a:gd name="connsiteX377" fmla="*/ 21165 w 28575"/>
                              <a:gd name="connsiteY377" fmla="*/ 9525 h 9525"/>
                              <a:gd name="connsiteX378" fmla="*/ 21165 w 28575"/>
                              <a:gd name="connsiteY378" fmla="*/ 4763 h 9525"/>
                              <a:gd name="connsiteX379" fmla="*/ 21165 w 28575"/>
                              <a:gd name="connsiteY379" fmla="*/ 4763 h 9525"/>
                              <a:gd name="connsiteX380" fmla="*/ 21165 w 28575"/>
                              <a:gd name="connsiteY380" fmla="*/ 4763 h 9525"/>
                              <a:gd name="connsiteX381" fmla="*/ 21165 w 28575"/>
                              <a:gd name="connsiteY381" fmla="*/ 4763 h 9525"/>
                              <a:gd name="connsiteX382" fmla="*/ 21165 w 28575"/>
                              <a:gd name="connsiteY382" fmla="*/ 4763 h 9525"/>
                              <a:gd name="connsiteX383" fmla="*/ 21165 w 28575"/>
                              <a:gd name="connsiteY383" fmla="*/ 4763 h 9525"/>
                              <a:gd name="connsiteX384" fmla="*/ 21165 w 28575"/>
                              <a:gd name="connsiteY384" fmla="*/ 4763 h 9525"/>
                              <a:gd name="connsiteX385" fmla="*/ 21165 w 28575"/>
                              <a:gd name="connsiteY385" fmla="*/ 4763 h 9525"/>
                              <a:gd name="connsiteX386" fmla="*/ 21165 w 28575"/>
                              <a:gd name="connsiteY386" fmla="*/ 4763 h 9525"/>
                              <a:gd name="connsiteX387" fmla="*/ 21165 w 28575"/>
                              <a:gd name="connsiteY387" fmla="*/ 4763 h 9525"/>
                              <a:gd name="connsiteX388" fmla="*/ 21165 w 28575"/>
                              <a:gd name="connsiteY388" fmla="*/ 9525 h 9525"/>
                              <a:gd name="connsiteX389" fmla="*/ 21165 w 28575"/>
                              <a:gd name="connsiteY389" fmla="*/ 9525 h 9525"/>
                              <a:gd name="connsiteX390" fmla="*/ 21165 w 28575"/>
                              <a:gd name="connsiteY390" fmla="*/ 9525 h 9525"/>
                              <a:gd name="connsiteX391" fmla="*/ 21165 w 28575"/>
                              <a:gd name="connsiteY391" fmla="*/ 9525 h 9525"/>
                              <a:gd name="connsiteX392" fmla="*/ 21165 w 28575"/>
                              <a:gd name="connsiteY392" fmla="*/ 9525 h 9525"/>
                              <a:gd name="connsiteX393" fmla="*/ 21165 w 28575"/>
                              <a:gd name="connsiteY393" fmla="*/ 9525 h 9525"/>
                              <a:gd name="connsiteX394" fmla="*/ 21165 w 28575"/>
                              <a:gd name="connsiteY394" fmla="*/ 9525 h 9525"/>
                              <a:gd name="connsiteX395" fmla="*/ 22222 w 28575"/>
                              <a:gd name="connsiteY395" fmla="*/ 9525 h 9525"/>
                              <a:gd name="connsiteX396" fmla="*/ 22222 w 28575"/>
                              <a:gd name="connsiteY396" fmla="*/ 9525 h 9525"/>
                              <a:gd name="connsiteX397" fmla="*/ 22222 w 28575"/>
                              <a:gd name="connsiteY397" fmla="*/ 9525 h 9525"/>
                              <a:gd name="connsiteX398" fmla="*/ 22222 w 28575"/>
                              <a:gd name="connsiteY398" fmla="*/ 4763 h 9525"/>
                              <a:gd name="connsiteX399" fmla="*/ 22222 w 28575"/>
                              <a:gd name="connsiteY399" fmla="*/ 9525 h 9525"/>
                              <a:gd name="connsiteX400" fmla="*/ 22222 w 28575"/>
                              <a:gd name="connsiteY400" fmla="*/ 9525 h 9525"/>
                              <a:gd name="connsiteX401" fmla="*/ 22222 w 28575"/>
                              <a:gd name="connsiteY401" fmla="*/ 9525 h 9525"/>
                              <a:gd name="connsiteX402" fmla="*/ 22222 w 28575"/>
                              <a:gd name="connsiteY402" fmla="*/ 9525 h 9525"/>
                              <a:gd name="connsiteX403" fmla="*/ 22222 w 28575"/>
                              <a:gd name="connsiteY403" fmla="*/ 4763 h 9525"/>
                              <a:gd name="connsiteX404" fmla="*/ 22222 w 28575"/>
                              <a:gd name="connsiteY404" fmla="*/ 4763 h 9525"/>
                              <a:gd name="connsiteX405" fmla="*/ 22222 w 28575"/>
                              <a:gd name="connsiteY405" fmla="*/ 4763 h 9525"/>
                              <a:gd name="connsiteX406" fmla="*/ 22222 w 28575"/>
                              <a:gd name="connsiteY406" fmla="*/ 4763 h 9525"/>
                              <a:gd name="connsiteX407" fmla="*/ 22222 w 28575"/>
                              <a:gd name="connsiteY407" fmla="*/ 9525 h 9525"/>
                              <a:gd name="connsiteX408" fmla="*/ 22222 w 28575"/>
                              <a:gd name="connsiteY408" fmla="*/ 9525 h 9525"/>
                              <a:gd name="connsiteX409" fmla="*/ 22222 w 28575"/>
                              <a:gd name="connsiteY409" fmla="*/ 9525 h 9525"/>
                              <a:gd name="connsiteX410" fmla="*/ 22222 w 28575"/>
                              <a:gd name="connsiteY410" fmla="*/ 9525 h 9525"/>
                              <a:gd name="connsiteX411" fmla="*/ 22222 w 28575"/>
                              <a:gd name="connsiteY411" fmla="*/ 9525 h 9525"/>
                              <a:gd name="connsiteX412" fmla="*/ 22222 w 28575"/>
                              <a:gd name="connsiteY412" fmla="*/ 9525 h 9525"/>
                              <a:gd name="connsiteX413" fmla="*/ 22222 w 28575"/>
                              <a:gd name="connsiteY413" fmla="*/ 4763 h 9525"/>
                              <a:gd name="connsiteX414" fmla="*/ 22222 w 28575"/>
                              <a:gd name="connsiteY414" fmla="*/ 4763 h 9525"/>
                              <a:gd name="connsiteX415" fmla="*/ 23279 w 28575"/>
                              <a:gd name="connsiteY415" fmla="*/ 4763 h 9525"/>
                              <a:gd name="connsiteX416" fmla="*/ 23279 w 28575"/>
                              <a:gd name="connsiteY416" fmla="*/ 4763 h 9525"/>
                              <a:gd name="connsiteX417" fmla="*/ 23279 w 28575"/>
                              <a:gd name="connsiteY417" fmla="*/ 4763 h 9525"/>
                              <a:gd name="connsiteX418" fmla="*/ 23279 w 28575"/>
                              <a:gd name="connsiteY418" fmla="*/ 4763 h 9525"/>
                              <a:gd name="connsiteX419" fmla="*/ 23279 w 28575"/>
                              <a:gd name="connsiteY419" fmla="*/ 4763 h 9525"/>
                              <a:gd name="connsiteX420" fmla="*/ 23279 w 28575"/>
                              <a:gd name="connsiteY420" fmla="*/ 4763 h 9525"/>
                              <a:gd name="connsiteX421" fmla="*/ 23279 w 28575"/>
                              <a:gd name="connsiteY421" fmla="*/ 4763 h 9525"/>
                              <a:gd name="connsiteX422" fmla="*/ 23279 w 28575"/>
                              <a:gd name="connsiteY422" fmla="*/ 4763 h 9525"/>
                              <a:gd name="connsiteX423" fmla="*/ 23279 w 28575"/>
                              <a:gd name="connsiteY423" fmla="*/ 4763 h 9525"/>
                              <a:gd name="connsiteX424" fmla="*/ 23279 w 28575"/>
                              <a:gd name="connsiteY424" fmla="*/ 4763 h 9525"/>
                              <a:gd name="connsiteX425" fmla="*/ 23279 w 28575"/>
                              <a:gd name="connsiteY425" fmla="*/ 4763 h 9525"/>
                              <a:gd name="connsiteX426" fmla="*/ 23279 w 28575"/>
                              <a:gd name="connsiteY426" fmla="*/ 4763 h 9525"/>
                              <a:gd name="connsiteX427" fmla="*/ 23279 w 28575"/>
                              <a:gd name="connsiteY427" fmla="*/ 4763 h 9525"/>
                              <a:gd name="connsiteX428" fmla="*/ 23279 w 28575"/>
                              <a:gd name="connsiteY428" fmla="*/ 4763 h 9525"/>
                              <a:gd name="connsiteX429" fmla="*/ 23279 w 28575"/>
                              <a:gd name="connsiteY429" fmla="*/ 4763 h 9525"/>
                              <a:gd name="connsiteX430" fmla="*/ 23279 w 28575"/>
                              <a:gd name="connsiteY430" fmla="*/ 4763 h 9525"/>
                              <a:gd name="connsiteX431" fmla="*/ 23279 w 28575"/>
                              <a:gd name="connsiteY431" fmla="*/ 4763 h 9525"/>
                              <a:gd name="connsiteX432" fmla="*/ 23279 w 28575"/>
                              <a:gd name="connsiteY432" fmla="*/ 4763 h 9525"/>
                              <a:gd name="connsiteX433" fmla="*/ 24346 w 28575"/>
                              <a:gd name="connsiteY433" fmla="*/ 4763 h 9525"/>
                              <a:gd name="connsiteX434" fmla="*/ 24346 w 28575"/>
                              <a:gd name="connsiteY434" fmla="*/ 4763 h 9525"/>
                              <a:gd name="connsiteX435" fmla="*/ 24346 w 28575"/>
                              <a:gd name="connsiteY435" fmla="*/ 4763 h 9525"/>
                              <a:gd name="connsiteX436" fmla="*/ 24346 w 28575"/>
                              <a:gd name="connsiteY436" fmla="*/ 4763 h 9525"/>
                              <a:gd name="connsiteX437" fmla="*/ 24346 w 28575"/>
                              <a:gd name="connsiteY437" fmla="*/ 4763 h 9525"/>
                              <a:gd name="connsiteX438" fmla="*/ 24346 w 28575"/>
                              <a:gd name="connsiteY438" fmla="*/ 9525 h 9525"/>
                              <a:gd name="connsiteX439" fmla="*/ 24346 w 28575"/>
                              <a:gd name="connsiteY439" fmla="*/ 4763 h 9525"/>
                              <a:gd name="connsiteX440" fmla="*/ 24346 w 28575"/>
                              <a:gd name="connsiteY440" fmla="*/ 9525 h 9525"/>
                              <a:gd name="connsiteX441" fmla="*/ 24346 w 28575"/>
                              <a:gd name="connsiteY441" fmla="*/ 9525 h 9525"/>
                              <a:gd name="connsiteX442" fmla="*/ 24346 w 28575"/>
                              <a:gd name="connsiteY442" fmla="*/ 4763 h 9525"/>
                              <a:gd name="connsiteX443" fmla="*/ 24346 w 28575"/>
                              <a:gd name="connsiteY443" fmla="*/ 4763 h 9525"/>
                              <a:gd name="connsiteX444" fmla="*/ 24346 w 28575"/>
                              <a:gd name="connsiteY444" fmla="*/ 9525 h 9525"/>
                              <a:gd name="connsiteX445" fmla="*/ 24346 w 28575"/>
                              <a:gd name="connsiteY445" fmla="*/ 4763 h 9525"/>
                              <a:gd name="connsiteX446" fmla="*/ 24346 w 28575"/>
                              <a:gd name="connsiteY446" fmla="*/ 4763 h 9525"/>
                              <a:gd name="connsiteX447" fmla="*/ 24346 w 28575"/>
                              <a:gd name="connsiteY447" fmla="*/ 4763 h 9525"/>
                              <a:gd name="connsiteX448" fmla="*/ 24346 w 28575"/>
                              <a:gd name="connsiteY448" fmla="*/ 4763 h 9525"/>
                              <a:gd name="connsiteX449" fmla="*/ 24346 w 28575"/>
                              <a:gd name="connsiteY449" fmla="*/ 4763 h 9525"/>
                              <a:gd name="connsiteX450" fmla="*/ 24346 w 28575"/>
                              <a:gd name="connsiteY450" fmla="*/ 4763 h 9525"/>
                              <a:gd name="connsiteX451" fmla="*/ 25403 w 28575"/>
                              <a:gd name="connsiteY451" fmla="*/ 9525 h 9525"/>
                              <a:gd name="connsiteX452" fmla="*/ 25403 w 28575"/>
                              <a:gd name="connsiteY452" fmla="*/ 9525 h 9525"/>
                              <a:gd name="connsiteX453" fmla="*/ 25403 w 28575"/>
                              <a:gd name="connsiteY453" fmla="*/ 9525 h 9525"/>
                              <a:gd name="connsiteX454" fmla="*/ 25403 w 28575"/>
                              <a:gd name="connsiteY454" fmla="*/ 9525 h 9525"/>
                              <a:gd name="connsiteX455" fmla="*/ 25403 w 28575"/>
                              <a:gd name="connsiteY455" fmla="*/ 9525 h 9525"/>
                              <a:gd name="connsiteX456" fmla="*/ 25403 w 28575"/>
                              <a:gd name="connsiteY456" fmla="*/ 4763 h 9525"/>
                              <a:gd name="connsiteX457" fmla="*/ 25403 w 28575"/>
                              <a:gd name="connsiteY457" fmla="*/ 4763 h 9525"/>
                              <a:gd name="connsiteX458" fmla="*/ 25403 w 28575"/>
                              <a:gd name="connsiteY458" fmla="*/ 4763 h 9525"/>
                              <a:gd name="connsiteX459" fmla="*/ 25403 w 28575"/>
                              <a:gd name="connsiteY459" fmla="*/ 4763 h 9525"/>
                              <a:gd name="connsiteX460" fmla="*/ 25403 w 28575"/>
                              <a:gd name="connsiteY460" fmla="*/ 4763 h 9525"/>
                              <a:gd name="connsiteX461" fmla="*/ 25403 w 28575"/>
                              <a:gd name="connsiteY461" fmla="*/ 9525 h 9525"/>
                              <a:gd name="connsiteX462" fmla="*/ 25403 w 28575"/>
                              <a:gd name="connsiteY462" fmla="*/ 4763 h 9525"/>
                              <a:gd name="connsiteX463" fmla="*/ 25403 w 28575"/>
                              <a:gd name="connsiteY463" fmla="*/ 9525 h 9525"/>
                              <a:gd name="connsiteX464" fmla="*/ 25403 w 28575"/>
                              <a:gd name="connsiteY464" fmla="*/ 9525 h 9525"/>
                              <a:gd name="connsiteX465" fmla="*/ 25403 w 28575"/>
                              <a:gd name="connsiteY465" fmla="*/ 9525 h 9525"/>
                              <a:gd name="connsiteX466" fmla="*/ 25403 w 28575"/>
                              <a:gd name="connsiteY466" fmla="*/ 4763 h 9525"/>
                              <a:gd name="connsiteX467" fmla="*/ 25403 w 28575"/>
                              <a:gd name="connsiteY467" fmla="*/ 4763 h 9525"/>
                              <a:gd name="connsiteX468" fmla="*/ 25403 w 28575"/>
                              <a:gd name="connsiteY468" fmla="*/ 4763 h 9525"/>
                              <a:gd name="connsiteX469" fmla="*/ 26460 w 28575"/>
                              <a:gd name="connsiteY469" fmla="*/ 4763 h 9525"/>
                              <a:gd name="connsiteX470" fmla="*/ 26460 w 28575"/>
                              <a:gd name="connsiteY470" fmla="*/ 4763 h 9525"/>
                              <a:gd name="connsiteX471" fmla="*/ 26460 w 28575"/>
                              <a:gd name="connsiteY471" fmla="*/ 9525 h 9525"/>
                              <a:gd name="connsiteX472" fmla="*/ 26460 w 28575"/>
                              <a:gd name="connsiteY472" fmla="*/ 9525 h 9525"/>
                              <a:gd name="connsiteX473" fmla="*/ 26460 w 28575"/>
                              <a:gd name="connsiteY473" fmla="*/ 9525 h 9525"/>
                              <a:gd name="connsiteX474" fmla="*/ 26460 w 28575"/>
                              <a:gd name="connsiteY474" fmla="*/ 9525 h 9525"/>
                              <a:gd name="connsiteX475" fmla="*/ 26460 w 28575"/>
                              <a:gd name="connsiteY475" fmla="*/ 4763 h 9525"/>
                              <a:gd name="connsiteX476" fmla="*/ 26460 w 28575"/>
                              <a:gd name="connsiteY476" fmla="*/ 9525 h 9525"/>
                              <a:gd name="connsiteX477" fmla="*/ 26460 w 28575"/>
                              <a:gd name="connsiteY477" fmla="*/ 4763 h 9525"/>
                              <a:gd name="connsiteX478" fmla="*/ 26460 w 28575"/>
                              <a:gd name="connsiteY478" fmla="*/ 9525 h 9525"/>
                              <a:gd name="connsiteX479" fmla="*/ 26460 w 28575"/>
                              <a:gd name="connsiteY479" fmla="*/ 4763 h 9525"/>
                              <a:gd name="connsiteX480" fmla="*/ 26460 w 28575"/>
                              <a:gd name="connsiteY480" fmla="*/ 4763 h 9525"/>
                              <a:gd name="connsiteX481" fmla="*/ 26460 w 28575"/>
                              <a:gd name="connsiteY481" fmla="*/ 4763 h 9525"/>
                              <a:gd name="connsiteX482" fmla="*/ 26460 w 28575"/>
                              <a:gd name="connsiteY482" fmla="*/ 4763 h 9525"/>
                              <a:gd name="connsiteX483" fmla="*/ 26460 w 28575"/>
                              <a:gd name="connsiteY483" fmla="*/ 4763 h 9525"/>
                              <a:gd name="connsiteX484" fmla="*/ 26460 w 28575"/>
                              <a:gd name="connsiteY484" fmla="*/ 9525 h 9525"/>
                              <a:gd name="connsiteX485" fmla="*/ 26460 w 28575"/>
                              <a:gd name="connsiteY485" fmla="*/ 9525 h 9525"/>
                              <a:gd name="connsiteX486" fmla="*/ 26460 w 28575"/>
                              <a:gd name="connsiteY486" fmla="*/ 9525 h 9525"/>
                              <a:gd name="connsiteX487" fmla="*/ 26460 w 28575"/>
                              <a:gd name="connsiteY487" fmla="*/ 9525 h 9525"/>
                              <a:gd name="connsiteX488" fmla="*/ 26460 w 28575"/>
                              <a:gd name="connsiteY488" fmla="*/ 4763 h 9525"/>
                              <a:gd name="connsiteX489" fmla="*/ 27518 w 28575"/>
                              <a:gd name="connsiteY489" fmla="*/ 4763 h 9525"/>
                              <a:gd name="connsiteX490" fmla="*/ 27518 w 28575"/>
                              <a:gd name="connsiteY490" fmla="*/ 4763 h 9525"/>
                              <a:gd name="connsiteX491" fmla="*/ 27518 w 28575"/>
                              <a:gd name="connsiteY491" fmla="*/ 4763 h 9525"/>
                              <a:gd name="connsiteX492" fmla="*/ 27518 w 28575"/>
                              <a:gd name="connsiteY492" fmla="*/ 4763 h 9525"/>
                              <a:gd name="connsiteX493" fmla="*/ 27518 w 28575"/>
                              <a:gd name="connsiteY493" fmla="*/ 9525 h 9525"/>
                              <a:gd name="connsiteX494" fmla="*/ 27518 w 28575"/>
                              <a:gd name="connsiteY494" fmla="*/ 9525 h 9525"/>
                              <a:gd name="connsiteX495" fmla="*/ 27518 w 28575"/>
                              <a:gd name="connsiteY495" fmla="*/ 4763 h 9525"/>
                              <a:gd name="connsiteX496" fmla="*/ 27518 w 28575"/>
                              <a:gd name="connsiteY496" fmla="*/ 4763 h 9525"/>
                              <a:gd name="connsiteX497" fmla="*/ 27518 w 28575"/>
                              <a:gd name="connsiteY497" fmla="*/ 4763 h 9525"/>
                              <a:gd name="connsiteX498" fmla="*/ 27518 w 28575"/>
                              <a:gd name="connsiteY498" fmla="*/ 4763 h 9525"/>
                              <a:gd name="connsiteX499" fmla="*/ 27518 w 28575"/>
                              <a:gd name="connsiteY499" fmla="*/ 9525 h 9525"/>
                              <a:gd name="connsiteX500" fmla="*/ 27518 w 28575"/>
                              <a:gd name="connsiteY500" fmla="*/ 9525 h 9525"/>
                              <a:gd name="connsiteX501" fmla="*/ 27518 w 28575"/>
                              <a:gd name="connsiteY501" fmla="*/ 9525 h 9525"/>
                              <a:gd name="connsiteX502" fmla="*/ 27518 w 28575"/>
                              <a:gd name="connsiteY502" fmla="*/ 9525 h 9525"/>
                              <a:gd name="connsiteX503" fmla="*/ 27518 w 28575"/>
                              <a:gd name="connsiteY503" fmla="*/ 9525 h 9525"/>
                              <a:gd name="connsiteX504" fmla="*/ 27518 w 28575"/>
                              <a:gd name="connsiteY504" fmla="*/ 9525 h 9525"/>
                              <a:gd name="connsiteX505" fmla="*/ 27518 w 28575"/>
                              <a:gd name="connsiteY505" fmla="*/ 9525 h 9525"/>
                              <a:gd name="connsiteX506" fmla="*/ 27518 w 28575"/>
                              <a:gd name="connsiteY506" fmla="*/ 4763 h 9525"/>
                              <a:gd name="connsiteX507" fmla="*/ 28575 w 28575"/>
                              <a:gd name="connsiteY507" fmla="*/ 4763 h 9525"/>
                              <a:gd name="connsiteX508" fmla="*/ 28575 w 28575"/>
                              <a:gd name="connsiteY508" fmla="*/ 4763 h 9525"/>
                              <a:gd name="connsiteX509" fmla="*/ 28575 w 28575"/>
                              <a:gd name="connsiteY509" fmla="*/ 4763 h 9525"/>
                              <a:gd name="connsiteX510" fmla="*/ 28575 w 28575"/>
                              <a:gd name="connsiteY510" fmla="*/ 9525 h 9525"/>
                              <a:gd name="connsiteX511" fmla="*/ 28575 w 28575"/>
                              <a:gd name="connsiteY511" fmla="*/ 9525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4763"/>
                                </a:moveTo>
                                <a:lnTo>
                                  <a:pt x="0" y="4763"/>
                                </a:lnTo>
                                <a:lnTo>
                                  <a:pt x="0" y="4763"/>
                                </a:lnTo>
                                <a:lnTo>
                                  <a:pt x="0" y="4763"/>
                                </a:lnTo>
                                <a:lnTo>
                                  <a:pt x="0" y="4763"/>
                                </a:lnTo>
                                <a:lnTo>
                                  <a:pt x="0" y="4763"/>
                                </a:lnTo>
                                <a:lnTo>
                                  <a:pt x="0" y="4763"/>
                                </a:lnTo>
                                <a:lnTo>
                                  <a:pt x="0" y="4763"/>
                                </a:lnTo>
                                <a:lnTo>
                                  <a:pt x="0" y="9525"/>
                                </a:lnTo>
                                <a:lnTo>
                                  <a:pt x="0" y="9525"/>
                                </a:lnTo>
                                <a:lnTo>
                                  <a:pt x="0" y="9525"/>
                                </a:lnTo>
                                <a:lnTo>
                                  <a:pt x="0" y="9525"/>
                                </a:lnTo>
                                <a:lnTo>
                                  <a:pt x="0" y="9525"/>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9525"/>
                                </a:lnTo>
                                <a:lnTo>
                                  <a:pt x="1057" y="9525"/>
                                </a:lnTo>
                                <a:lnTo>
                                  <a:pt x="1057" y="9525"/>
                                </a:lnTo>
                                <a:lnTo>
                                  <a:pt x="1057" y="9525"/>
                                </a:lnTo>
                                <a:lnTo>
                                  <a:pt x="1057" y="9525"/>
                                </a:lnTo>
                                <a:lnTo>
                                  <a:pt x="1057" y="9525"/>
                                </a:lnTo>
                                <a:lnTo>
                                  <a:pt x="1057" y="9525"/>
                                </a:lnTo>
                                <a:lnTo>
                                  <a:pt x="1057" y="9525"/>
                                </a:lnTo>
                                <a:lnTo>
                                  <a:pt x="2115" y="4763"/>
                                </a:lnTo>
                                <a:lnTo>
                                  <a:pt x="2115" y="9525"/>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9525"/>
                                </a:lnTo>
                                <a:lnTo>
                                  <a:pt x="2115" y="9525"/>
                                </a:lnTo>
                                <a:lnTo>
                                  <a:pt x="2115" y="9525"/>
                                </a:lnTo>
                                <a:lnTo>
                                  <a:pt x="3172" y="9525"/>
                                </a:lnTo>
                                <a:lnTo>
                                  <a:pt x="3172" y="9525"/>
                                </a:lnTo>
                                <a:lnTo>
                                  <a:pt x="3172" y="9525"/>
                                </a:lnTo>
                                <a:lnTo>
                                  <a:pt x="3172" y="9525"/>
                                </a:lnTo>
                                <a:lnTo>
                                  <a:pt x="3172" y="9525"/>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0"/>
                                </a:lnTo>
                                <a:lnTo>
                                  <a:pt x="3172" y="4763"/>
                                </a:lnTo>
                                <a:lnTo>
                                  <a:pt x="3172" y="4763"/>
                                </a:lnTo>
                                <a:lnTo>
                                  <a:pt x="3172" y="4763"/>
                                </a:lnTo>
                                <a:lnTo>
                                  <a:pt x="3172" y="4763"/>
                                </a:lnTo>
                                <a:lnTo>
                                  <a:pt x="4229" y="4763"/>
                                </a:lnTo>
                                <a:lnTo>
                                  <a:pt x="4229" y="4763"/>
                                </a:lnTo>
                                <a:lnTo>
                                  <a:pt x="4229" y="4763"/>
                                </a:lnTo>
                                <a:lnTo>
                                  <a:pt x="4229" y="9525"/>
                                </a:lnTo>
                                <a:lnTo>
                                  <a:pt x="4229" y="9525"/>
                                </a:lnTo>
                                <a:lnTo>
                                  <a:pt x="4229" y="9525"/>
                                </a:lnTo>
                                <a:lnTo>
                                  <a:pt x="4229" y="4763"/>
                                </a:lnTo>
                                <a:lnTo>
                                  <a:pt x="4229" y="4763"/>
                                </a:lnTo>
                                <a:lnTo>
                                  <a:pt x="4229" y="4763"/>
                                </a:lnTo>
                                <a:lnTo>
                                  <a:pt x="4229" y="4763"/>
                                </a:lnTo>
                                <a:lnTo>
                                  <a:pt x="4229" y="9525"/>
                                </a:lnTo>
                                <a:lnTo>
                                  <a:pt x="4229" y="9525"/>
                                </a:lnTo>
                                <a:lnTo>
                                  <a:pt x="4229" y="9525"/>
                                </a:lnTo>
                                <a:lnTo>
                                  <a:pt x="4229" y="4763"/>
                                </a:lnTo>
                                <a:lnTo>
                                  <a:pt x="4229" y="4763"/>
                                </a:lnTo>
                                <a:lnTo>
                                  <a:pt x="4229" y="4763"/>
                                </a:lnTo>
                                <a:lnTo>
                                  <a:pt x="4229" y="4763"/>
                                </a:lnTo>
                                <a:lnTo>
                                  <a:pt x="4229" y="9525"/>
                                </a:lnTo>
                                <a:lnTo>
                                  <a:pt x="5296" y="9525"/>
                                </a:lnTo>
                                <a:lnTo>
                                  <a:pt x="5296" y="4763"/>
                                </a:lnTo>
                                <a:lnTo>
                                  <a:pt x="5296" y="4763"/>
                                </a:lnTo>
                                <a:lnTo>
                                  <a:pt x="5296" y="9525"/>
                                </a:lnTo>
                                <a:lnTo>
                                  <a:pt x="5296" y="9525"/>
                                </a:lnTo>
                                <a:lnTo>
                                  <a:pt x="5296" y="9525"/>
                                </a:lnTo>
                                <a:lnTo>
                                  <a:pt x="5296" y="9525"/>
                                </a:lnTo>
                                <a:lnTo>
                                  <a:pt x="5296" y="9525"/>
                                </a:lnTo>
                                <a:lnTo>
                                  <a:pt x="5296" y="9525"/>
                                </a:lnTo>
                                <a:lnTo>
                                  <a:pt x="5296" y="9525"/>
                                </a:lnTo>
                                <a:lnTo>
                                  <a:pt x="5296" y="4763"/>
                                </a:lnTo>
                                <a:lnTo>
                                  <a:pt x="5296" y="9525"/>
                                </a:lnTo>
                                <a:lnTo>
                                  <a:pt x="5296" y="4763"/>
                                </a:lnTo>
                                <a:lnTo>
                                  <a:pt x="5296" y="4763"/>
                                </a:lnTo>
                                <a:lnTo>
                                  <a:pt x="5296" y="9525"/>
                                </a:lnTo>
                                <a:lnTo>
                                  <a:pt x="5296" y="4763"/>
                                </a:lnTo>
                                <a:lnTo>
                                  <a:pt x="5296" y="4763"/>
                                </a:lnTo>
                                <a:lnTo>
                                  <a:pt x="5296" y="4763"/>
                                </a:lnTo>
                                <a:lnTo>
                                  <a:pt x="6353" y="4763"/>
                                </a:lnTo>
                                <a:lnTo>
                                  <a:pt x="6353" y="4763"/>
                                </a:lnTo>
                                <a:lnTo>
                                  <a:pt x="6353" y="4763"/>
                                </a:lnTo>
                                <a:lnTo>
                                  <a:pt x="6353" y="4763"/>
                                </a:lnTo>
                                <a:lnTo>
                                  <a:pt x="6353" y="4763"/>
                                </a:lnTo>
                                <a:lnTo>
                                  <a:pt x="6353" y="4763"/>
                                </a:lnTo>
                                <a:lnTo>
                                  <a:pt x="6353" y="9525"/>
                                </a:lnTo>
                                <a:lnTo>
                                  <a:pt x="6353" y="4763"/>
                                </a:lnTo>
                                <a:lnTo>
                                  <a:pt x="6353" y="4763"/>
                                </a:lnTo>
                                <a:lnTo>
                                  <a:pt x="6353" y="4763"/>
                                </a:lnTo>
                                <a:lnTo>
                                  <a:pt x="6353" y="4763"/>
                                </a:lnTo>
                                <a:lnTo>
                                  <a:pt x="6353" y="4763"/>
                                </a:lnTo>
                                <a:lnTo>
                                  <a:pt x="6353" y="4763"/>
                                </a:lnTo>
                                <a:lnTo>
                                  <a:pt x="6353" y="4763"/>
                                </a:lnTo>
                                <a:lnTo>
                                  <a:pt x="6353" y="9525"/>
                                </a:lnTo>
                                <a:lnTo>
                                  <a:pt x="6353" y="9525"/>
                                </a:lnTo>
                                <a:lnTo>
                                  <a:pt x="6353" y="9525"/>
                                </a:lnTo>
                                <a:lnTo>
                                  <a:pt x="6353" y="9525"/>
                                </a:lnTo>
                                <a:lnTo>
                                  <a:pt x="7410" y="9525"/>
                                </a:lnTo>
                                <a:lnTo>
                                  <a:pt x="7410" y="9525"/>
                                </a:lnTo>
                                <a:lnTo>
                                  <a:pt x="7410" y="9525"/>
                                </a:lnTo>
                                <a:lnTo>
                                  <a:pt x="7410" y="4763"/>
                                </a:lnTo>
                                <a:lnTo>
                                  <a:pt x="7410" y="4763"/>
                                </a:lnTo>
                                <a:lnTo>
                                  <a:pt x="7410" y="9525"/>
                                </a:lnTo>
                                <a:lnTo>
                                  <a:pt x="7410" y="4763"/>
                                </a:lnTo>
                                <a:lnTo>
                                  <a:pt x="7410" y="4763"/>
                                </a:lnTo>
                                <a:lnTo>
                                  <a:pt x="7410" y="4763"/>
                                </a:lnTo>
                                <a:lnTo>
                                  <a:pt x="7410" y="4763"/>
                                </a:lnTo>
                                <a:lnTo>
                                  <a:pt x="7410" y="4763"/>
                                </a:lnTo>
                                <a:lnTo>
                                  <a:pt x="7410" y="9525"/>
                                </a:lnTo>
                                <a:lnTo>
                                  <a:pt x="7410" y="9525"/>
                                </a:lnTo>
                                <a:lnTo>
                                  <a:pt x="7410" y="4763"/>
                                </a:lnTo>
                                <a:lnTo>
                                  <a:pt x="7410" y="4763"/>
                                </a:lnTo>
                                <a:lnTo>
                                  <a:pt x="7410" y="4763"/>
                                </a:lnTo>
                                <a:lnTo>
                                  <a:pt x="7410" y="4763"/>
                                </a:lnTo>
                                <a:lnTo>
                                  <a:pt x="7410" y="4763"/>
                                </a:lnTo>
                                <a:lnTo>
                                  <a:pt x="7410" y="4763"/>
                                </a:lnTo>
                                <a:lnTo>
                                  <a:pt x="7410" y="4763"/>
                                </a:lnTo>
                                <a:lnTo>
                                  <a:pt x="8468" y="4763"/>
                                </a:lnTo>
                                <a:lnTo>
                                  <a:pt x="8468" y="4763"/>
                                </a:lnTo>
                                <a:lnTo>
                                  <a:pt x="8468" y="4763"/>
                                </a:lnTo>
                                <a:lnTo>
                                  <a:pt x="8468" y="9525"/>
                                </a:lnTo>
                                <a:lnTo>
                                  <a:pt x="8468" y="9525"/>
                                </a:lnTo>
                                <a:lnTo>
                                  <a:pt x="8468" y="9525"/>
                                </a:lnTo>
                                <a:lnTo>
                                  <a:pt x="8468" y="4763"/>
                                </a:lnTo>
                                <a:lnTo>
                                  <a:pt x="8468" y="4763"/>
                                </a:lnTo>
                                <a:lnTo>
                                  <a:pt x="8468" y="4763"/>
                                </a:lnTo>
                                <a:lnTo>
                                  <a:pt x="8468" y="4763"/>
                                </a:lnTo>
                                <a:lnTo>
                                  <a:pt x="8468" y="4763"/>
                                </a:lnTo>
                                <a:lnTo>
                                  <a:pt x="8468" y="4763"/>
                                </a:lnTo>
                                <a:lnTo>
                                  <a:pt x="8468" y="4763"/>
                                </a:lnTo>
                                <a:lnTo>
                                  <a:pt x="8468" y="9525"/>
                                </a:lnTo>
                                <a:lnTo>
                                  <a:pt x="8468" y="9525"/>
                                </a:lnTo>
                                <a:lnTo>
                                  <a:pt x="8468" y="4763"/>
                                </a:lnTo>
                                <a:lnTo>
                                  <a:pt x="8468" y="9525"/>
                                </a:lnTo>
                                <a:lnTo>
                                  <a:pt x="8468" y="4763"/>
                                </a:lnTo>
                                <a:lnTo>
                                  <a:pt x="8468" y="4763"/>
                                </a:lnTo>
                                <a:lnTo>
                                  <a:pt x="8468" y="9525"/>
                                </a:lnTo>
                                <a:lnTo>
                                  <a:pt x="8468" y="4763"/>
                                </a:lnTo>
                                <a:lnTo>
                                  <a:pt x="8468" y="9525"/>
                                </a:lnTo>
                                <a:lnTo>
                                  <a:pt x="8468" y="4763"/>
                                </a:lnTo>
                                <a:lnTo>
                                  <a:pt x="8468" y="4763"/>
                                </a:lnTo>
                                <a:lnTo>
                                  <a:pt x="9525" y="9525"/>
                                </a:lnTo>
                                <a:lnTo>
                                  <a:pt x="9525" y="4763"/>
                                </a:lnTo>
                                <a:lnTo>
                                  <a:pt x="9525" y="9525"/>
                                </a:lnTo>
                                <a:lnTo>
                                  <a:pt x="9525" y="4763"/>
                                </a:lnTo>
                                <a:lnTo>
                                  <a:pt x="9525" y="4763"/>
                                </a:lnTo>
                                <a:lnTo>
                                  <a:pt x="9525" y="9525"/>
                                </a:lnTo>
                                <a:lnTo>
                                  <a:pt x="9525" y="4763"/>
                                </a:lnTo>
                                <a:lnTo>
                                  <a:pt x="9525" y="4763"/>
                                </a:lnTo>
                                <a:lnTo>
                                  <a:pt x="9525" y="4763"/>
                                </a:lnTo>
                                <a:lnTo>
                                  <a:pt x="9525" y="4763"/>
                                </a:lnTo>
                                <a:lnTo>
                                  <a:pt x="9525" y="4763"/>
                                </a:lnTo>
                                <a:lnTo>
                                  <a:pt x="9525" y="4763"/>
                                </a:lnTo>
                                <a:lnTo>
                                  <a:pt x="9525" y="4763"/>
                                </a:lnTo>
                                <a:lnTo>
                                  <a:pt x="9525" y="9525"/>
                                </a:lnTo>
                                <a:lnTo>
                                  <a:pt x="9525" y="4763"/>
                                </a:lnTo>
                                <a:lnTo>
                                  <a:pt x="9525" y="4763"/>
                                </a:lnTo>
                                <a:lnTo>
                                  <a:pt x="9525" y="4763"/>
                                </a:lnTo>
                                <a:lnTo>
                                  <a:pt x="9525"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9525"/>
                                </a:lnTo>
                                <a:lnTo>
                                  <a:pt x="10582" y="4763"/>
                                </a:lnTo>
                                <a:lnTo>
                                  <a:pt x="10582" y="4763"/>
                                </a:lnTo>
                                <a:lnTo>
                                  <a:pt x="10582" y="4763"/>
                                </a:lnTo>
                                <a:lnTo>
                                  <a:pt x="10582" y="9525"/>
                                </a:lnTo>
                                <a:lnTo>
                                  <a:pt x="10582" y="4763"/>
                                </a:lnTo>
                                <a:lnTo>
                                  <a:pt x="10582" y="9525"/>
                                </a:lnTo>
                                <a:lnTo>
                                  <a:pt x="10582" y="9525"/>
                                </a:lnTo>
                                <a:lnTo>
                                  <a:pt x="10582" y="4763"/>
                                </a:lnTo>
                                <a:lnTo>
                                  <a:pt x="11640" y="4763"/>
                                </a:lnTo>
                                <a:lnTo>
                                  <a:pt x="11640" y="4763"/>
                                </a:lnTo>
                                <a:lnTo>
                                  <a:pt x="11640" y="4763"/>
                                </a:lnTo>
                                <a:lnTo>
                                  <a:pt x="11640" y="9525"/>
                                </a:lnTo>
                                <a:lnTo>
                                  <a:pt x="11640" y="9525"/>
                                </a:lnTo>
                                <a:lnTo>
                                  <a:pt x="11640" y="9525"/>
                                </a:lnTo>
                                <a:lnTo>
                                  <a:pt x="11640" y="9525"/>
                                </a:lnTo>
                                <a:lnTo>
                                  <a:pt x="11640" y="9525"/>
                                </a:lnTo>
                                <a:lnTo>
                                  <a:pt x="11640" y="9525"/>
                                </a:lnTo>
                                <a:lnTo>
                                  <a:pt x="11640" y="9525"/>
                                </a:lnTo>
                                <a:lnTo>
                                  <a:pt x="11640" y="4763"/>
                                </a:lnTo>
                                <a:lnTo>
                                  <a:pt x="11640" y="4763"/>
                                </a:lnTo>
                                <a:lnTo>
                                  <a:pt x="11640" y="4763"/>
                                </a:lnTo>
                                <a:lnTo>
                                  <a:pt x="11640" y="4763"/>
                                </a:lnTo>
                                <a:lnTo>
                                  <a:pt x="11640" y="4763"/>
                                </a:lnTo>
                                <a:lnTo>
                                  <a:pt x="11640" y="4763"/>
                                </a:lnTo>
                                <a:lnTo>
                                  <a:pt x="11640" y="0"/>
                                </a:lnTo>
                                <a:lnTo>
                                  <a:pt x="11640" y="0"/>
                                </a:lnTo>
                                <a:lnTo>
                                  <a:pt x="12697" y="0"/>
                                </a:lnTo>
                                <a:lnTo>
                                  <a:pt x="12697" y="4763"/>
                                </a:lnTo>
                                <a:lnTo>
                                  <a:pt x="12697" y="4763"/>
                                </a:lnTo>
                                <a:lnTo>
                                  <a:pt x="12697" y="4763"/>
                                </a:lnTo>
                                <a:lnTo>
                                  <a:pt x="12697" y="4763"/>
                                </a:lnTo>
                                <a:lnTo>
                                  <a:pt x="12697" y="9525"/>
                                </a:lnTo>
                                <a:lnTo>
                                  <a:pt x="12697" y="9525"/>
                                </a:lnTo>
                                <a:lnTo>
                                  <a:pt x="12697" y="9525"/>
                                </a:lnTo>
                                <a:lnTo>
                                  <a:pt x="12697" y="9525"/>
                                </a:lnTo>
                                <a:lnTo>
                                  <a:pt x="12697" y="9525"/>
                                </a:lnTo>
                                <a:lnTo>
                                  <a:pt x="12697" y="9525"/>
                                </a:lnTo>
                                <a:lnTo>
                                  <a:pt x="12697" y="4763"/>
                                </a:lnTo>
                                <a:lnTo>
                                  <a:pt x="12697" y="4763"/>
                                </a:lnTo>
                                <a:lnTo>
                                  <a:pt x="12697" y="4763"/>
                                </a:lnTo>
                                <a:lnTo>
                                  <a:pt x="12697" y="4763"/>
                                </a:lnTo>
                                <a:lnTo>
                                  <a:pt x="12697" y="4763"/>
                                </a:lnTo>
                                <a:lnTo>
                                  <a:pt x="12697" y="4763"/>
                                </a:lnTo>
                                <a:lnTo>
                                  <a:pt x="12697" y="4763"/>
                                </a:lnTo>
                                <a:lnTo>
                                  <a:pt x="13754" y="9525"/>
                                </a:lnTo>
                                <a:lnTo>
                                  <a:pt x="13754" y="9525"/>
                                </a:lnTo>
                                <a:lnTo>
                                  <a:pt x="13754" y="9525"/>
                                </a:lnTo>
                                <a:lnTo>
                                  <a:pt x="13754" y="9525"/>
                                </a:lnTo>
                                <a:lnTo>
                                  <a:pt x="13754" y="9525"/>
                                </a:lnTo>
                                <a:lnTo>
                                  <a:pt x="13754" y="9525"/>
                                </a:lnTo>
                                <a:lnTo>
                                  <a:pt x="13754" y="4763"/>
                                </a:lnTo>
                                <a:lnTo>
                                  <a:pt x="13754" y="4763"/>
                                </a:lnTo>
                                <a:lnTo>
                                  <a:pt x="13754" y="4763"/>
                                </a:lnTo>
                                <a:lnTo>
                                  <a:pt x="13754" y="4763"/>
                                </a:lnTo>
                                <a:lnTo>
                                  <a:pt x="13754" y="4763"/>
                                </a:lnTo>
                                <a:lnTo>
                                  <a:pt x="13754" y="4763"/>
                                </a:lnTo>
                                <a:lnTo>
                                  <a:pt x="13754" y="4763"/>
                                </a:lnTo>
                                <a:lnTo>
                                  <a:pt x="13754" y="9525"/>
                                </a:lnTo>
                                <a:lnTo>
                                  <a:pt x="13754" y="9525"/>
                                </a:lnTo>
                                <a:lnTo>
                                  <a:pt x="13754" y="4763"/>
                                </a:lnTo>
                                <a:lnTo>
                                  <a:pt x="13754" y="4763"/>
                                </a:lnTo>
                                <a:lnTo>
                                  <a:pt x="13754" y="4763"/>
                                </a:lnTo>
                                <a:lnTo>
                                  <a:pt x="14821" y="4763"/>
                                </a:lnTo>
                                <a:lnTo>
                                  <a:pt x="14821" y="4763"/>
                                </a:lnTo>
                                <a:lnTo>
                                  <a:pt x="14821" y="4763"/>
                                </a:lnTo>
                                <a:lnTo>
                                  <a:pt x="14821" y="4763"/>
                                </a:lnTo>
                                <a:lnTo>
                                  <a:pt x="14821" y="4763"/>
                                </a:lnTo>
                                <a:lnTo>
                                  <a:pt x="14821" y="4763"/>
                                </a:lnTo>
                                <a:lnTo>
                                  <a:pt x="14821" y="9525"/>
                                </a:lnTo>
                                <a:lnTo>
                                  <a:pt x="14821" y="9525"/>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5878" y="4763"/>
                                </a:lnTo>
                                <a:lnTo>
                                  <a:pt x="15878" y="4763"/>
                                </a:lnTo>
                                <a:lnTo>
                                  <a:pt x="15878" y="4763"/>
                                </a:lnTo>
                                <a:lnTo>
                                  <a:pt x="15878" y="4763"/>
                                </a:lnTo>
                                <a:lnTo>
                                  <a:pt x="15878" y="0"/>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6935" y="4763"/>
                                </a:lnTo>
                                <a:lnTo>
                                  <a:pt x="16935" y="4763"/>
                                </a:lnTo>
                                <a:lnTo>
                                  <a:pt x="16935" y="9525"/>
                                </a:lnTo>
                                <a:lnTo>
                                  <a:pt x="16935" y="9525"/>
                                </a:lnTo>
                                <a:lnTo>
                                  <a:pt x="16935" y="4763"/>
                                </a:lnTo>
                                <a:lnTo>
                                  <a:pt x="16935" y="4763"/>
                                </a:lnTo>
                                <a:lnTo>
                                  <a:pt x="16935" y="4763"/>
                                </a:lnTo>
                                <a:lnTo>
                                  <a:pt x="16935" y="4763"/>
                                </a:lnTo>
                                <a:lnTo>
                                  <a:pt x="16935" y="4763"/>
                                </a:lnTo>
                                <a:lnTo>
                                  <a:pt x="16935" y="4763"/>
                                </a:lnTo>
                                <a:lnTo>
                                  <a:pt x="16935" y="4763"/>
                                </a:lnTo>
                                <a:lnTo>
                                  <a:pt x="16935" y="4763"/>
                                </a:lnTo>
                                <a:lnTo>
                                  <a:pt x="16935" y="4763"/>
                                </a:lnTo>
                                <a:lnTo>
                                  <a:pt x="16935" y="4763"/>
                                </a:lnTo>
                                <a:lnTo>
                                  <a:pt x="16935" y="4763"/>
                                </a:lnTo>
                                <a:lnTo>
                                  <a:pt x="16935" y="4763"/>
                                </a:lnTo>
                                <a:lnTo>
                                  <a:pt x="16935" y="4763"/>
                                </a:lnTo>
                                <a:lnTo>
                                  <a:pt x="16935" y="4763"/>
                                </a:lnTo>
                                <a:lnTo>
                                  <a:pt x="17993" y="0"/>
                                </a:lnTo>
                                <a:lnTo>
                                  <a:pt x="17993" y="0"/>
                                </a:lnTo>
                                <a:lnTo>
                                  <a:pt x="17993" y="0"/>
                                </a:lnTo>
                                <a:lnTo>
                                  <a:pt x="17993" y="4763"/>
                                </a:lnTo>
                                <a:lnTo>
                                  <a:pt x="17993" y="4763"/>
                                </a:lnTo>
                                <a:lnTo>
                                  <a:pt x="17993" y="4763"/>
                                </a:lnTo>
                                <a:lnTo>
                                  <a:pt x="17993" y="4763"/>
                                </a:lnTo>
                                <a:lnTo>
                                  <a:pt x="17993" y="4763"/>
                                </a:lnTo>
                                <a:lnTo>
                                  <a:pt x="17993" y="9525"/>
                                </a:lnTo>
                                <a:lnTo>
                                  <a:pt x="17993" y="4763"/>
                                </a:lnTo>
                                <a:lnTo>
                                  <a:pt x="17993" y="9525"/>
                                </a:lnTo>
                                <a:lnTo>
                                  <a:pt x="17993" y="4763"/>
                                </a:lnTo>
                                <a:lnTo>
                                  <a:pt x="17993" y="4763"/>
                                </a:lnTo>
                                <a:lnTo>
                                  <a:pt x="17993" y="4763"/>
                                </a:lnTo>
                                <a:lnTo>
                                  <a:pt x="17993" y="4763"/>
                                </a:lnTo>
                                <a:lnTo>
                                  <a:pt x="17993" y="4763"/>
                                </a:lnTo>
                                <a:lnTo>
                                  <a:pt x="17993" y="4763"/>
                                </a:lnTo>
                                <a:lnTo>
                                  <a:pt x="17993"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0"/>
                                </a:lnTo>
                                <a:lnTo>
                                  <a:pt x="19050" y="4763"/>
                                </a:lnTo>
                                <a:lnTo>
                                  <a:pt x="19050" y="4763"/>
                                </a:lnTo>
                                <a:lnTo>
                                  <a:pt x="19050" y="4763"/>
                                </a:lnTo>
                                <a:lnTo>
                                  <a:pt x="19050" y="4763"/>
                                </a:lnTo>
                                <a:lnTo>
                                  <a:pt x="19050" y="4763"/>
                                </a:lnTo>
                                <a:lnTo>
                                  <a:pt x="19050" y="4763"/>
                                </a:lnTo>
                                <a:lnTo>
                                  <a:pt x="19050" y="4763"/>
                                </a:lnTo>
                                <a:lnTo>
                                  <a:pt x="19050" y="4763"/>
                                </a:lnTo>
                                <a:lnTo>
                                  <a:pt x="19050"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9525"/>
                                </a:lnTo>
                                <a:lnTo>
                                  <a:pt x="20107" y="9525"/>
                                </a:lnTo>
                                <a:lnTo>
                                  <a:pt x="20107" y="4763"/>
                                </a:lnTo>
                                <a:lnTo>
                                  <a:pt x="21165" y="4763"/>
                                </a:lnTo>
                                <a:lnTo>
                                  <a:pt x="21165" y="4763"/>
                                </a:lnTo>
                                <a:lnTo>
                                  <a:pt x="21165" y="0"/>
                                </a:lnTo>
                                <a:lnTo>
                                  <a:pt x="21165" y="0"/>
                                </a:lnTo>
                                <a:lnTo>
                                  <a:pt x="21165" y="4763"/>
                                </a:lnTo>
                                <a:lnTo>
                                  <a:pt x="21165" y="4763"/>
                                </a:lnTo>
                                <a:lnTo>
                                  <a:pt x="21165" y="9525"/>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9525"/>
                                </a:lnTo>
                                <a:lnTo>
                                  <a:pt x="21165" y="9525"/>
                                </a:lnTo>
                                <a:lnTo>
                                  <a:pt x="21165" y="9525"/>
                                </a:lnTo>
                                <a:lnTo>
                                  <a:pt x="21165" y="9525"/>
                                </a:lnTo>
                                <a:lnTo>
                                  <a:pt x="21165" y="9525"/>
                                </a:lnTo>
                                <a:lnTo>
                                  <a:pt x="21165" y="9525"/>
                                </a:lnTo>
                                <a:lnTo>
                                  <a:pt x="21165" y="9525"/>
                                </a:lnTo>
                                <a:lnTo>
                                  <a:pt x="22222" y="9525"/>
                                </a:lnTo>
                                <a:lnTo>
                                  <a:pt x="22222" y="9525"/>
                                </a:lnTo>
                                <a:lnTo>
                                  <a:pt x="22222" y="9525"/>
                                </a:lnTo>
                                <a:lnTo>
                                  <a:pt x="22222" y="4763"/>
                                </a:lnTo>
                                <a:lnTo>
                                  <a:pt x="22222" y="9525"/>
                                </a:lnTo>
                                <a:lnTo>
                                  <a:pt x="22222" y="9525"/>
                                </a:lnTo>
                                <a:lnTo>
                                  <a:pt x="22222" y="9525"/>
                                </a:lnTo>
                                <a:lnTo>
                                  <a:pt x="22222" y="9525"/>
                                </a:lnTo>
                                <a:lnTo>
                                  <a:pt x="22222" y="4763"/>
                                </a:lnTo>
                                <a:lnTo>
                                  <a:pt x="22222" y="4763"/>
                                </a:lnTo>
                                <a:lnTo>
                                  <a:pt x="22222" y="4763"/>
                                </a:lnTo>
                                <a:lnTo>
                                  <a:pt x="22222" y="4763"/>
                                </a:lnTo>
                                <a:lnTo>
                                  <a:pt x="22222" y="9525"/>
                                </a:lnTo>
                                <a:lnTo>
                                  <a:pt x="22222" y="9525"/>
                                </a:lnTo>
                                <a:lnTo>
                                  <a:pt x="22222" y="9525"/>
                                </a:lnTo>
                                <a:lnTo>
                                  <a:pt x="22222" y="9525"/>
                                </a:lnTo>
                                <a:lnTo>
                                  <a:pt x="22222" y="9525"/>
                                </a:lnTo>
                                <a:lnTo>
                                  <a:pt x="22222" y="9525"/>
                                </a:lnTo>
                                <a:lnTo>
                                  <a:pt x="22222" y="4763"/>
                                </a:lnTo>
                                <a:lnTo>
                                  <a:pt x="22222"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4346" y="4763"/>
                                </a:lnTo>
                                <a:lnTo>
                                  <a:pt x="24346" y="4763"/>
                                </a:lnTo>
                                <a:lnTo>
                                  <a:pt x="24346" y="4763"/>
                                </a:lnTo>
                                <a:lnTo>
                                  <a:pt x="24346" y="4763"/>
                                </a:lnTo>
                                <a:lnTo>
                                  <a:pt x="24346" y="4763"/>
                                </a:lnTo>
                                <a:lnTo>
                                  <a:pt x="24346" y="9525"/>
                                </a:lnTo>
                                <a:lnTo>
                                  <a:pt x="24346" y="4763"/>
                                </a:lnTo>
                                <a:lnTo>
                                  <a:pt x="24346" y="9525"/>
                                </a:lnTo>
                                <a:lnTo>
                                  <a:pt x="24346" y="9525"/>
                                </a:lnTo>
                                <a:lnTo>
                                  <a:pt x="24346" y="4763"/>
                                </a:lnTo>
                                <a:lnTo>
                                  <a:pt x="24346" y="4763"/>
                                </a:lnTo>
                                <a:lnTo>
                                  <a:pt x="24346" y="9525"/>
                                </a:lnTo>
                                <a:lnTo>
                                  <a:pt x="24346" y="4763"/>
                                </a:lnTo>
                                <a:lnTo>
                                  <a:pt x="24346" y="4763"/>
                                </a:lnTo>
                                <a:lnTo>
                                  <a:pt x="24346" y="4763"/>
                                </a:lnTo>
                                <a:lnTo>
                                  <a:pt x="24346" y="4763"/>
                                </a:lnTo>
                                <a:lnTo>
                                  <a:pt x="24346" y="4763"/>
                                </a:lnTo>
                                <a:lnTo>
                                  <a:pt x="24346" y="4763"/>
                                </a:lnTo>
                                <a:lnTo>
                                  <a:pt x="25403" y="9525"/>
                                </a:lnTo>
                                <a:lnTo>
                                  <a:pt x="25403" y="9525"/>
                                </a:lnTo>
                                <a:lnTo>
                                  <a:pt x="25403" y="9525"/>
                                </a:lnTo>
                                <a:lnTo>
                                  <a:pt x="25403" y="9525"/>
                                </a:lnTo>
                                <a:lnTo>
                                  <a:pt x="25403" y="9525"/>
                                </a:lnTo>
                                <a:lnTo>
                                  <a:pt x="25403" y="4763"/>
                                </a:lnTo>
                                <a:lnTo>
                                  <a:pt x="25403" y="4763"/>
                                </a:lnTo>
                                <a:lnTo>
                                  <a:pt x="25403" y="4763"/>
                                </a:lnTo>
                                <a:lnTo>
                                  <a:pt x="25403" y="4763"/>
                                </a:lnTo>
                                <a:lnTo>
                                  <a:pt x="25403" y="4763"/>
                                </a:lnTo>
                                <a:lnTo>
                                  <a:pt x="25403" y="9525"/>
                                </a:lnTo>
                                <a:lnTo>
                                  <a:pt x="25403" y="4763"/>
                                </a:lnTo>
                                <a:lnTo>
                                  <a:pt x="25403" y="9525"/>
                                </a:lnTo>
                                <a:lnTo>
                                  <a:pt x="25403" y="9525"/>
                                </a:lnTo>
                                <a:lnTo>
                                  <a:pt x="25403" y="9525"/>
                                </a:lnTo>
                                <a:lnTo>
                                  <a:pt x="25403" y="4763"/>
                                </a:lnTo>
                                <a:lnTo>
                                  <a:pt x="25403" y="4763"/>
                                </a:lnTo>
                                <a:lnTo>
                                  <a:pt x="25403" y="4763"/>
                                </a:lnTo>
                                <a:lnTo>
                                  <a:pt x="26460" y="4763"/>
                                </a:lnTo>
                                <a:lnTo>
                                  <a:pt x="26460" y="4763"/>
                                </a:lnTo>
                                <a:lnTo>
                                  <a:pt x="26460" y="9525"/>
                                </a:lnTo>
                                <a:lnTo>
                                  <a:pt x="26460" y="9525"/>
                                </a:lnTo>
                                <a:lnTo>
                                  <a:pt x="26460" y="9525"/>
                                </a:lnTo>
                                <a:lnTo>
                                  <a:pt x="26460" y="9525"/>
                                </a:lnTo>
                                <a:lnTo>
                                  <a:pt x="26460" y="4763"/>
                                </a:lnTo>
                                <a:lnTo>
                                  <a:pt x="26460" y="9525"/>
                                </a:lnTo>
                                <a:lnTo>
                                  <a:pt x="26460" y="4763"/>
                                </a:lnTo>
                                <a:lnTo>
                                  <a:pt x="26460" y="9525"/>
                                </a:lnTo>
                                <a:lnTo>
                                  <a:pt x="26460" y="4763"/>
                                </a:lnTo>
                                <a:lnTo>
                                  <a:pt x="26460" y="4763"/>
                                </a:lnTo>
                                <a:lnTo>
                                  <a:pt x="26460" y="4763"/>
                                </a:lnTo>
                                <a:lnTo>
                                  <a:pt x="26460" y="4763"/>
                                </a:lnTo>
                                <a:lnTo>
                                  <a:pt x="26460" y="4763"/>
                                </a:lnTo>
                                <a:lnTo>
                                  <a:pt x="26460" y="9525"/>
                                </a:lnTo>
                                <a:lnTo>
                                  <a:pt x="26460" y="9525"/>
                                </a:lnTo>
                                <a:lnTo>
                                  <a:pt x="26460" y="9525"/>
                                </a:lnTo>
                                <a:lnTo>
                                  <a:pt x="26460" y="9525"/>
                                </a:lnTo>
                                <a:lnTo>
                                  <a:pt x="26460" y="4763"/>
                                </a:lnTo>
                                <a:lnTo>
                                  <a:pt x="27518" y="4763"/>
                                </a:lnTo>
                                <a:lnTo>
                                  <a:pt x="27518" y="4763"/>
                                </a:lnTo>
                                <a:lnTo>
                                  <a:pt x="27518" y="4763"/>
                                </a:lnTo>
                                <a:lnTo>
                                  <a:pt x="27518" y="4763"/>
                                </a:lnTo>
                                <a:lnTo>
                                  <a:pt x="27518" y="9525"/>
                                </a:lnTo>
                                <a:lnTo>
                                  <a:pt x="27518" y="9525"/>
                                </a:lnTo>
                                <a:lnTo>
                                  <a:pt x="27518" y="4763"/>
                                </a:lnTo>
                                <a:lnTo>
                                  <a:pt x="27518" y="4763"/>
                                </a:lnTo>
                                <a:lnTo>
                                  <a:pt x="27518" y="4763"/>
                                </a:lnTo>
                                <a:lnTo>
                                  <a:pt x="27518" y="4763"/>
                                </a:lnTo>
                                <a:lnTo>
                                  <a:pt x="27518" y="9525"/>
                                </a:lnTo>
                                <a:lnTo>
                                  <a:pt x="27518" y="9525"/>
                                </a:lnTo>
                                <a:lnTo>
                                  <a:pt x="27518" y="9525"/>
                                </a:lnTo>
                                <a:lnTo>
                                  <a:pt x="27518" y="9525"/>
                                </a:lnTo>
                                <a:lnTo>
                                  <a:pt x="27518" y="9525"/>
                                </a:lnTo>
                                <a:lnTo>
                                  <a:pt x="27518" y="9525"/>
                                </a:lnTo>
                                <a:lnTo>
                                  <a:pt x="27518" y="9525"/>
                                </a:lnTo>
                                <a:lnTo>
                                  <a:pt x="27518" y="4763"/>
                                </a:lnTo>
                                <a:lnTo>
                                  <a:pt x="28575" y="4763"/>
                                </a:lnTo>
                                <a:lnTo>
                                  <a:pt x="28575" y="4763"/>
                                </a:lnTo>
                                <a:lnTo>
                                  <a:pt x="28575" y="4763"/>
                                </a:lnTo>
                                <a:lnTo>
                                  <a:pt x="28575" y="9525"/>
                                </a:lnTo>
                                <a:lnTo>
                                  <a:pt x="28575"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22" name="Freeform: Shape 422"/>
                        <wps:cNvSpPr/>
                        <wps:spPr>
                          <a:xfrm>
                            <a:off x="1757362" y="2462212"/>
                            <a:ext cx="28575" cy="1409700"/>
                          </a:xfrm>
                          <a:custGeom>
                            <a:avLst/>
                            <a:gdLst>
                              <a:gd name="connsiteX0" fmla="*/ 0 w 28575"/>
                              <a:gd name="connsiteY0" fmla="*/ 1409700 h 1409700"/>
                              <a:gd name="connsiteX1" fmla="*/ 0 w 28575"/>
                              <a:gd name="connsiteY1" fmla="*/ 1409700 h 1409700"/>
                              <a:gd name="connsiteX2" fmla="*/ 0 w 28575"/>
                              <a:gd name="connsiteY2" fmla="*/ 1408671 h 1409700"/>
                              <a:gd name="connsiteX3" fmla="*/ 0 w 28575"/>
                              <a:gd name="connsiteY3" fmla="*/ 1409700 h 1409700"/>
                              <a:gd name="connsiteX4" fmla="*/ 0 w 28575"/>
                              <a:gd name="connsiteY4" fmla="*/ 1409700 h 1409700"/>
                              <a:gd name="connsiteX5" fmla="*/ 0 w 28575"/>
                              <a:gd name="connsiteY5" fmla="*/ 1408671 h 1409700"/>
                              <a:gd name="connsiteX6" fmla="*/ 0 w 28575"/>
                              <a:gd name="connsiteY6" fmla="*/ 1408671 h 1409700"/>
                              <a:gd name="connsiteX7" fmla="*/ 0 w 28575"/>
                              <a:gd name="connsiteY7" fmla="*/ 1408671 h 1409700"/>
                              <a:gd name="connsiteX8" fmla="*/ 0 w 28575"/>
                              <a:gd name="connsiteY8" fmla="*/ 1408671 h 1409700"/>
                              <a:gd name="connsiteX9" fmla="*/ 0 w 28575"/>
                              <a:gd name="connsiteY9" fmla="*/ 1409700 h 1409700"/>
                              <a:gd name="connsiteX10" fmla="*/ 0 w 28575"/>
                              <a:gd name="connsiteY10" fmla="*/ 1409700 h 1409700"/>
                              <a:gd name="connsiteX11" fmla="*/ 0 w 28575"/>
                              <a:gd name="connsiteY11" fmla="*/ 1409700 h 1409700"/>
                              <a:gd name="connsiteX12" fmla="*/ 0 w 28575"/>
                              <a:gd name="connsiteY12" fmla="*/ 1409700 h 1409700"/>
                              <a:gd name="connsiteX13" fmla="*/ 0 w 28575"/>
                              <a:gd name="connsiteY13" fmla="*/ 1409700 h 1409700"/>
                              <a:gd name="connsiteX14" fmla="*/ 1057 w 28575"/>
                              <a:gd name="connsiteY14" fmla="*/ 1409700 h 1409700"/>
                              <a:gd name="connsiteX15" fmla="*/ 1057 w 28575"/>
                              <a:gd name="connsiteY15" fmla="*/ 1408671 h 1409700"/>
                              <a:gd name="connsiteX16" fmla="*/ 1057 w 28575"/>
                              <a:gd name="connsiteY16" fmla="*/ 1408671 h 1409700"/>
                              <a:gd name="connsiteX17" fmla="*/ 1057 w 28575"/>
                              <a:gd name="connsiteY17" fmla="*/ 1408671 h 1409700"/>
                              <a:gd name="connsiteX18" fmla="*/ 1057 w 28575"/>
                              <a:gd name="connsiteY18" fmla="*/ 1409700 h 1409700"/>
                              <a:gd name="connsiteX19" fmla="*/ 1057 w 28575"/>
                              <a:gd name="connsiteY19" fmla="*/ 1409700 h 1409700"/>
                              <a:gd name="connsiteX20" fmla="*/ 1057 w 28575"/>
                              <a:gd name="connsiteY20" fmla="*/ 1409700 h 1409700"/>
                              <a:gd name="connsiteX21" fmla="*/ 1057 w 28575"/>
                              <a:gd name="connsiteY21" fmla="*/ 1409700 h 1409700"/>
                              <a:gd name="connsiteX22" fmla="*/ 1057 w 28575"/>
                              <a:gd name="connsiteY22" fmla="*/ 1409700 h 1409700"/>
                              <a:gd name="connsiteX23" fmla="*/ 1057 w 28575"/>
                              <a:gd name="connsiteY23" fmla="*/ 1409700 h 1409700"/>
                              <a:gd name="connsiteX24" fmla="*/ 1057 w 28575"/>
                              <a:gd name="connsiteY24" fmla="*/ 1408671 h 1409700"/>
                              <a:gd name="connsiteX25" fmla="*/ 1057 w 28575"/>
                              <a:gd name="connsiteY25" fmla="*/ 1409700 h 1409700"/>
                              <a:gd name="connsiteX26" fmla="*/ 1057 w 28575"/>
                              <a:gd name="connsiteY26" fmla="*/ 1409700 h 1409700"/>
                              <a:gd name="connsiteX27" fmla="*/ 1057 w 28575"/>
                              <a:gd name="connsiteY27" fmla="*/ 1408671 h 1409700"/>
                              <a:gd name="connsiteX28" fmla="*/ 1057 w 28575"/>
                              <a:gd name="connsiteY28" fmla="*/ 1408671 h 1409700"/>
                              <a:gd name="connsiteX29" fmla="*/ 1057 w 28575"/>
                              <a:gd name="connsiteY29" fmla="*/ 1408671 h 1409700"/>
                              <a:gd name="connsiteX30" fmla="*/ 1057 w 28575"/>
                              <a:gd name="connsiteY30" fmla="*/ 1409700 h 1409700"/>
                              <a:gd name="connsiteX31" fmla="*/ 1057 w 28575"/>
                              <a:gd name="connsiteY31" fmla="*/ 1409700 h 1409700"/>
                              <a:gd name="connsiteX32" fmla="*/ 2115 w 28575"/>
                              <a:gd name="connsiteY32" fmla="*/ 1408671 h 1409700"/>
                              <a:gd name="connsiteX33" fmla="*/ 2115 w 28575"/>
                              <a:gd name="connsiteY33" fmla="*/ 1408671 h 1409700"/>
                              <a:gd name="connsiteX34" fmla="*/ 2115 w 28575"/>
                              <a:gd name="connsiteY34" fmla="*/ 1408671 h 1409700"/>
                              <a:gd name="connsiteX35" fmla="*/ 2115 w 28575"/>
                              <a:gd name="connsiteY35" fmla="*/ 1408671 h 1409700"/>
                              <a:gd name="connsiteX36" fmla="*/ 2115 w 28575"/>
                              <a:gd name="connsiteY36" fmla="*/ 1408671 h 1409700"/>
                              <a:gd name="connsiteX37" fmla="*/ 2115 w 28575"/>
                              <a:gd name="connsiteY37" fmla="*/ 1409700 h 1409700"/>
                              <a:gd name="connsiteX38" fmla="*/ 2115 w 28575"/>
                              <a:gd name="connsiteY38" fmla="*/ 1409700 h 1409700"/>
                              <a:gd name="connsiteX39" fmla="*/ 2115 w 28575"/>
                              <a:gd name="connsiteY39" fmla="*/ 1409700 h 1409700"/>
                              <a:gd name="connsiteX40" fmla="*/ 2115 w 28575"/>
                              <a:gd name="connsiteY40" fmla="*/ 1409700 h 1409700"/>
                              <a:gd name="connsiteX41" fmla="*/ 2115 w 28575"/>
                              <a:gd name="connsiteY41" fmla="*/ 1409700 h 1409700"/>
                              <a:gd name="connsiteX42" fmla="*/ 2115 w 28575"/>
                              <a:gd name="connsiteY42" fmla="*/ 1408671 h 1409700"/>
                              <a:gd name="connsiteX43" fmla="*/ 2115 w 28575"/>
                              <a:gd name="connsiteY43" fmla="*/ 1409700 h 1409700"/>
                              <a:gd name="connsiteX44" fmla="*/ 2115 w 28575"/>
                              <a:gd name="connsiteY44" fmla="*/ 1409700 h 1409700"/>
                              <a:gd name="connsiteX45" fmla="*/ 2115 w 28575"/>
                              <a:gd name="connsiteY45" fmla="*/ 1409700 h 1409700"/>
                              <a:gd name="connsiteX46" fmla="*/ 2115 w 28575"/>
                              <a:gd name="connsiteY46" fmla="*/ 1409700 h 1409700"/>
                              <a:gd name="connsiteX47" fmla="*/ 2115 w 28575"/>
                              <a:gd name="connsiteY47" fmla="*/ 1409700 h 1409700"/>
                              <a:gd name="connsiteX48" fmla="*/ 2115 w 28575"/>
                              <a:gd name="connsiteY48" fmla="*/ 1409700 h 1409700"/>
                              <a:gd name="connsiteX49" fmla="*/ 2115 w 28575"/>
                              <a:gd name="connsiteY49" fmla="*/ 1409700 h 1409700"/>
                              <a:gd name="connsiteX50" fmla="*/ 2115 w 28575"/>
                              <a:gd name="connsiteY50" fmla="*/ 1409700 h 1409700"/>
                              <a:gd name="connsiteX51" fmla="*/ 2115 w 28575"/>
                              <a:gd name="connsiteY51" fmla="*/ 1409700 h 1409700"/>
                              <a:gd name="connsiteX52" fmla="*/ 3172 w 28575"/>
                              <a:gd name="connsiteY52" fmla="*/ 1409700 h 1409700"/>
                              <a:gd name="connsiteX53" fmla="*/ 3172 w 28575"/>
                              <a:gd name="connsiteY53" fmla="*/ 1409700 h 1409700"/>
                              <a:gd name="connsiteX54" fmla="*/ 3172 w 28575"/>
                              <a:gd name="connsiteY54" fmla="*/ 1409700 h 1409700"/>
                              <a:gd name="connsiteX55" fmla="*/ 3172 w 28575"/>
                              <a:gd name="connsiteY55" fmla="*/ 1408671 h 1409700"/>
                              <a:gd name="connsiteX56" fmla="*/ 3172 w 28575"/>
                              <a:gd name="connsiteY56" fmla="*/ 1409700 h 1409700"/>
                              <a:gd name="connsiteX57" fmla="*/ 3172 w 28575"/>
                              <a:gd name="connsiteY57" fmla="*/ 1409700 h 1409700"/>
                              <a:gd name="connsiteX58" fmla="*/ 3172 w 28575"/>
                              <a:gd name="connsiteY58" fmla="*/ 1408671 h 1409700"/>
                              <a:gd name="connsiteX59" fmla="*/ 3172 w 28575"/>
                              <a:gd name="connsiteY59" fmla="*/ 1408671 h 1409700"/>
                              <a:gd name="connsiteX60" fmla="*/ 3172 w 28575"/>
                              <a:gd name="connsiteY60" fmla="*/ 1408671 h 1409700"/>
                              <a:gd name="connsiteX61" fmla="*/ 3172 w 28575"/>
                              <a:gd name="connsiteY61" fmla="*/ 1408671 h 1409700"/>
                              <a:gd name="connsiteX62" fmla="*/ 3172 w 28575"/>
                              <a:gd name="connsiteY62" fmla="*/ 1408671 h 1409700"/>
                              <a:gd name="connsiteX63" fmla="*/ 3172 w 28575"/>
                              <a:gd name="connsiteY63" fmla="*/ 1408671 h 1409700"/>
                              <a:gd name="connsiteX64" fmla="*/ 3172 w 28575"/>
                              <a:gd name="connsiteY64" fmla="*/ 1408671 h 1409700"/>
                              <a:gd name="connsiteX65" fmla="*/ 3172 w 28575"/>
                              <a:gd name="connsiteY65" fmla="*/ 1409700 h 1409700"/>
                              <a:gd name="connsiteX66" fmla="*/ 3172 w 28575"/>
                              <a:gd name="connsiteY66" fmla="*/ 1409700 h 1409700"/>
                              <a:gd name="connsiteX67" fmla="*/ 3172 w 28575"/>
                              <a:gd name="connsiteY67" fmla="*/ 1408671 h 1409700"/>
                              <a:gd name="connsiteX68" fmla="*/ 3172 w 28575"/>
                              <a:gd name="connsiteY68" fmla="*/ 1408671 h 1409700"/>
                              <a:gd name="connsiteX69" fmla="*/ 3172 w 28575"/>
                              <a:gd name="connsiteY69" fmla="*/ 1408671 h 1409700"/>
                              <a:gd name="connsiteX70" fmla="*/ 4229 w 28575"/>
                              <a:gd name="connsiteY70" fmla="*/ 1408671 h 1409700"/>
                              <a:gd name="connsiteX71" fmla="*/ 4229 w 28575"/>
                              <a:gd name="connsiteY71" fmla="*/ 1408671 h 1409700"/>
                              <a:gd name="connsiteX72" fmla="*/ 4229 w 28575"/>
                              <a:gd name="connsiteY72" fmla="*/ 1408671 h 1409700"/>
                              <a:gd name="connsiteX73" fmla="*/ 4229 w 28575"/>
                              <a:gd name="connsiteY73" fmla="*/ 1408671 h 1409700"/>
                              <a:gd name="connsiteX74" fmla="*/ 4229 w 28575"/>
                              <a:gd name="connsiteY74" fmla="*/ 1409700 h 1409700"/>
                              <a:gd name="connsiteX75" fmla="*/ 4229 w 28575"/>
                              <a:gd name="connsiteY75" fmla="*/ 1409700 h 1409700"/>
                              <a:gd name="connsiteX76" fmla="*/ 4229 w 28575"/>
                              <a:gd name="connsiteY76" fmla="*/ 1409700 h 1409700"/>
                              <a:gd name="connsiteX77" fmla="*/ 4229 w 28575"/>
                              <a:gd name="connsiteY77" fmla="*/ 1409700 h 1409700"/>
                              <a:gd name="connsiteX78" fmla="*/ 4229 w 28575"/>
                              <a:gd name="connsiteY78" fmla="*/ 1409700 h 1409700"/>
                              <a:gd name="connsiteX79" fmla="*/ 4229 w 28575"/>
                              <a:gd name="connsiteY79" fmla="*/ 1409700 h 1409700"/>
                              <a:gd name="connsiteX80" fmla="*/ 4229 w 28575"/>
                              <a:gd name="connsiteY80" fmla="*/ 1409700 h 1409700"/>
                              <a:gd name="connsiteX81" fmla="*/ 4229 w 28575"/>
                              <a:gd name="connsiteY81" fmla="*/ 1409700 h 1409700"/>
                              <a:gd name="connsiteX82" fmla="*/ 4229 w 28575"/>
                              <a:gd name="connsiteY82" fmla="*/ 1409700 h 1409700"/>
                              <a:gd name="connsiteX83" fmla="*/ 4229 w 28575"/>
                              <a:gd name="connsiteY83" fmla="*/ 1409700 h 1409700"/>
                              <a:gd name="connsiteX84" fmla="*/ 4229 w 28575"/>
                              <a:gd name="connsiteY84" fmla="*/ 1409700 h 1409700"/>
                              <a:gd name="connsiteX85" fmla="*/ 4229 w 28575"/>
                              <a:gd name="connsiteY85" fmla="*/ 1409700 h 1409700"/>
                              <a:gd name="connsiteX86" fmla="*/ 4229 w 28575"/>
                              <a:gd name="connsiteY86" fmla="*/ 1408671 h 1409700"/>
                              <a:gd name="connsiteX87" fmla="*/ 4229 w 28575"/>
                              <a:gd name="connsiteY87" fmla="*/ 1408671 h 1409700"/>
                              <a:gd name="connsiteX88" fmla="*/ 5296 w 28575"/>
                              <a:gd name="connsiteY88" fmla="*/ 1409700 h 1409700"/>
                              <a:gd name="connsiteX89" fmla="*/ 5296 w 28575"/>
                              <a:gd name="connsiteY89" fmla="*/ 1409700 h 1409700"/>
                              <a:gd name="connsiteX90" fmla="*/ 5296 w 28575"/>
                              <a:gd name="connsiteY90" fmla="*/ 1409700 h 1409700"/>
                              <a:gd name="connsiteX91" fmla="*/ 5296 w 28575"/>
                              <a:gd name="connsiteY91" fmla="*/ 1409700 h 1409700"/>
                              <a:gd name="connsiteX92" fmla="*/ 5296 w 28575"/>
                              <a:gd name="connsiteY92" fmla="*/ 1409700 h 1409700"/>
                              <a:gd name="connsiteX93" fmla="*/ 5296 w 28575"/>
                              <a:gd name="connsiteY93" fmla="*/ 1409700 h 1409700"/>
                              <a:gd name="connsiteX94" fmla="*/ 5296 w 28575"/>
                              <a:gd name="connsiteY94" fmla="*/ 1408671 h 1409700"/>
                              <a:gd name="connsiteX95" fmla="*/ 5296 w 28575"/>
                              <a:gd name="connsiteY95" fmla="*/ 1408671 h 1409700"/>
                              <a:gd name="connsiteX96" fmla="*/ 5296 w 28575"/>
                              <a:gd name="connsiteY96" fmla="*/ 1408671 h 1409700"/>
                              <a:gd name="connsiteX97" fmla="*/ 5296 w 28575"/>
                              <a:gd name="connsiteY97" fmla="*/ 1409700 h 1409700"/>
                              <a:gd name="connsiteX98" fmla="*/ 5296 w 28575"/>
                              <a:gd name="connsiteY98" fmla="*/ 1409700 h 1409700"/>
                              <a:gd name="connsiteX99" fmla="*/ 5296 w 28575"/>
                              <a:gd name="connsiteY99" fmla="*/ 1409700 h 1409700"/>
                              <a:gd name="connsiteX100" fmla="*/ 5296 w 28575"/>
                              <a:gd name="connsiteY100" fmla="*/ 1409700 h 1409700"/>
                              <a:gd name="connsiteX101" fmla="*/ 5296 w 28575"/>
                              <a:gd name="connsiteY101" fmla="*/ 1409700 h 1409700"/>
                              <a:gd name="connsiteX102" fmla="*/ 5296 w 28575"/>
                              <a:gd name="connsiteY102" fmla="*/ 1409700 h 1409700"/>
                              <a:gd name="connsiteX103" fmla="*/ 5296 w 28575"/>
                              <a:gd name="connsiteY103" fmla="*/ 1409700 h 1409700"/>
                              <a:gd name="connsiteX104" fmla="*/ 5296 w 28575"/>
                              <a:gd name="connsiteY104" fmla="*/ 1409700 h 1409700"/>
                              <a:gd name="connsiteX105" fmla="*/ 5296 w 28575"/>
                              <a:gd name="connsiteY105" fmla="*/ 1408671 h 1409700"/>
                              <a:gd name="connsiteX106" fmla="*/ 5296 w 28575"/>
                              <a:gd name="connsiteY106" fmla="*/ 1408671 h 1409700"/>
                              <a:gd name="connsiteX107" fmla="*/ 5296 w 28575"/>
                              <a:gd name="connsiteY107" fmla="*/ 1409700 h 1409700"/>
                              <a:gd name="connsiteX108" fmla="*/ 5296 w 28575"/>
                              <a:gd name="connsiteY108" fmla="*/ 1409700 h 1409700"/>
                              <a:gd name="connsiteX109" fmla="*/ 5296 w 28575"/>
                              <a:gd name="connsiteY109" fmla="*/ 1408671 h 1409700"/>
                              <a:gd name="connsiteX110" fmla="*/ 5296 w 28575"/>
                              <a:gd name="connsiteY110" fmla="*/ 1408671 h 1409700"/>
                              <a:gd name="connsiteX111" fmla="*/ 5296 w 28575"/>
                              <a:gd name="connsiteY111" fmla="*/ 1408671 h 1409700"/>
                              <a:gd name="connsiteX112" fmla="*/ 6353 w 28575"/>
                              <a:gd name="connsiteY112" fmla="*/ 1409700 h 1409700"/>
                              <a:gd name="connsiteX113" fmla="*/ 6353 w 28575"/>
                              <a:gd name="connsiteY113" fmla="*/ 1409700 h 1409700"/>
                              <a:gd name="connsiteX114" fmla="*/ 6353 w 28575"/>
                              <a:gd name="connsiteY114" fmla="*/ 1409700 h 1409700"/>
                              <a:gd name="connsiteX115" fmla="*/ 6353 w 28575"/>
                              <a:gd name="connsiteY115" fmla="*/ 1408671 h 1409700"/>
                              <a:gd name="connsiteX116" fmla="*/ 6353 w 28575"/>
                              <a:gd name="connsiteY116" fmla="*/ 1408671 h 1409700"/>
                              <a:gd name="connsiteX117" fmla="*/ 6353 w 28575"/>
                              <a:gd name="connsiteY117" fmla="*/ 1408671 h 1409700"/>
                              <a:gd name="connsiteX118" fmla="*/ 6353 w 28575"/>
                              <a:gd name="connsiteY118" fmla="*/ 1408671 h 1409700"/>
                              <a:gd name="connsiteX119" fmla="*/ 6353 w 28575"/>
                              <a:gd name="connsiteY119" fmla="*/ 1408671 h 1409700"/>
                              <a:gd name="connsiteX120" fmla="*/ 6353 w 28575"/>
                              <a:gd name="connsiteY120" fmla="*/ 1408671 h 1409700"/>
                              <a:gd name="connsiteX121" fmla="*/ 6353 w 28575"/>
                              <a:gd name="connsiteY121" fmla="*/ 1408671 h 1409700"/>
                              <a:gd name="connsiteX122" fmla="*/ 6353 w 28575"/>
                              <a:gd name="connsiteY122" fmla="*/ 1409700 h 1409700"/>
                              <a:gd name="connsiteX123" fmla="*/ 6353 w 28575"/>
                              <a:gd name="connsiteY123" fmla="*/ 1409700 h 1409700"/>
                              <a:gd name="connsiteX124" fmla="*/ 6353 w 28575"/>
                              <a:gd name="connsiteY124" fmla="*/ 1408671 h 1409700"/>
                              <a:gd name="connsiteX125" fmla="*/ 6353 w 28575"/>
                              <a:gd name="connsiteY125" fmla="*/ 1409700 h 1409700"/>
                              <a:gd name="connsiteX126" fmla="*/ 6353 w 28575"/>
                              <a:gd name="connsiteY126" fmla="*/ 1408671 h 1409700"/>
                              <a:gd name="connsiteX127" fmla="*/ 6353 w 28575"/>
                              <a:gd name="connsiteY127" fmla="*/ 1408671 h 1409700"/>
                              <a:gd name="connsiteX128" fmla="*/ 6353 w 28575"/>
                              <a:gd name="connsiteY128" fmla="*/ 1408671 h 1409700"/>
                              <a:gd name="connsiteX129" fmla="*/ 6353 w 28575"/>
                              <a:gd name="connsiteY129" fmla="*/ 1408671 h 1409700"/>
                              <a:gd name="connsiteX130" fmla="*/ 6353 w 28575"/>
                              <a:gd name="connsiteY130" fmla="*/ 1408671 h 1409700"/>
                              <a:gd name="connsiteX131" fmla="*/ 6353 w 28575"/>
                              <a:gd name="connsiteY131" fmla="*/ 1408671 h 1409700"/>
                              <a:gd name="connsiteX132" fmla="*/ 7410 w 28575"/>
                              <a:gd name="connsiteY132" fmla="*/ 1408671 h 1409700"/>
                              <a:gd name="connsiteX133" fmla="*/ 7410 w 28575"/>
                              <a:gd name="connsiteY133" fmla="*/ 1408671 h 1409700"/>
                              <a:gd name="connsiteX134" fmla="*/ 7410 w 28575"/>
                              <a:gd name="connsiteY134" fmla="*/ 1408671 h 1409700"/>
                              <a:gd name="connsiteX135" fmla="*/ 7410 w 28575"/>
                              <a:gd name="connsiteY135" fmla="*/ 1409700 h 1409700"/>
                              <a:gd name="connsiteX136" fmla="*/ 7410 w 28575"/>
                              <a:gd name="connsiteY136" fmla="*/ 1409700 h 1409700"/>
                              <a:gd name="connsiteX137" fmla="*/ 7410 w 28575"/>
                              <a:gd name="connsiteY137" fmla="*/ 1409700 h 1409700"/>
                              <a:gd name="connsiteX138" fmla="*/ 7410 w 28575"/>
                              <a:gd name="connsiteY138" fmla="*/ 1408671 h 1409700"/>
                              <a:gd name="connsiteX139" fmla="*/ 7410 w 28575"/>
                              <a:gd name="connsiteY139" fmla="*/ 1408671 h 1409700"/>
                              <a:gd name="connsiteX140" fmla="*/ 7410 w 28575"/>
                              <a:gd name="connsiteY140" fmla="*/ 1409700 h 1409700"/>
                              <a:gd name="connsiteX141" fmla="*/ 7410 w 28575"/>
                              <a:gd name="connsiteY141" fmla="*/ 1409700 h 1409700"/>
                              <a:gd name="connsiteX142" fmla="*/ 7410 w 28575"/>
                              <a:gd name="connsiteY142" fmla="*/ 1409700 h 1409700"/>
                              <a:gd name="connsiteX143" fmla="*/ 7410 w 28575"/>
                              <a:gd name="connsiteY143" fmla="*/ 1409700 h 1409700"/>
                              <a:gd name="connsiteX144" fmla="*/ 7410 w 28575"/>
                              <a:gd name="connsiteY144" fmla="*/ 1409700 h 1409700"/>
                              <a:gd name="connsiteX145" fmla="*/ 7410 w 28575"/>
                              <a:gd name="connsiteY145" fmla="*/ 1409700 h 1409700"/>
                              <a:gd name="connsiteX146" fmla="*/ 7410 w 28575"/>
                              <a:gd name="connsiteY146" fmla="*/ 1409700 h 1409700"/>
                              <a:gd name="connsiteX147" fmla="*/ 7410 w 28575"/>
                              <a:gd name="connsiteY147" fmla="*/ 1409700 h 1409700"/>
                              <a:gd name="connsiteX148" fmla="*/ 7410 w 28575"/>
                              <a:gd name="connsiteY148" fmla="*/ 1409700 h 1409700"/>
                              <a:gd name="connsiteX149" fmla="*/ 7410 w 28575"/>
                              <a:gd name="connsiteY149" fmla="*/ 1409700 h 1409700"/>
                              <a:gd name="connsiteX150" fmla="*/ 8468 w 28575"/>
                              <a:gd name="connsiteY150" fmla="*/ 1409700 h 1409700"/>
                              <a:gd name="connsiteX151" fmla="*/ 8468 w 28575"/>
                              <a:gd name="connsiteY151" fmla="*/ 1409700 h 1409700"/>
                              <a:gd name="connsiteX152" fmla="*/ 8468 w 28575"/>
                              <a:gd name="connsiteY152" fmla="*/ 1409700 h 1409700"/>
                              <a:gd name="connsiteX153" fmla="*/ 8468 w 28575"/>
                              <a:gd name="connsiteY153" fmla="*/ 1409700 h 1409700"/>
                              <a:gd name="connsiteX154" fmla="*/ 8468 w 28575"/>
                              <a:gd name="connsiteY154" fmla="*/ 1408671 h 1409700"/>
                              <a:gd name="connsiteX155" fmla="*/ 8468 w 28575"/>
                              <a:gd name="connsiteY155" fmla="*/ 1408671 h 1409700"/>
                              <a:gd name="connsiteX156" fmla="*/ 8468 w 28575"/>
                              <a:gd name="connsiteY156" fmla="*/ 1408671 h 1409700"/>
                              <a:gd name="connsiteX157" fmla="*/ 8468 w 28575"/>
                              <a:gd name="connsiteY157" fmla="*/ 1409700 h 1409700"/>
                              <a:gd name="connsiteX158" fmla="*/ 8468 w 28575"/>
                              <a:gd name="connsiteY158" fmla="*/ 1408671 h 1409700"/>
                              <a:gd name="connsiteX159" fmla="*/ 8468 w 28575"/>
                              <a:gd name="connsiteY159" fmla="*/ 1408671 h 1409700"/>
                              <a:gd name="connsiteX160" fmla="*/ 8468 w 28575"/>
                              <a:gd name="connsiteY160" fmla="*/ 1409700 h 1409700"/>
                              <a:gd name="connsiteX161" fmla="*/ 8468 w 28575"/>
                              <a:gd name="connsiteY161" fmla="*/ 1408671 h 1409700"/>
                              <a:gd name="connsiteX162" fmla="*/ 8468 w 28575"/>
                              <a:gd name="connsiteY162" fmla="*/ 1408671 h 1409700"/>
                              <a:gd name="connsiteX163" fmla="*/ 8468 w 28575"/>
                              <a:gd name="connsiteY163" fmla="*/ 1408671 h 1409700"/>
                              <a:gd name="connsiteX164" fmla="*/ 8468 w 28575"/>
                              <a:gd name="connsiteY164" fmla="*/ 1408671 h 1409700"/>
                              <a:gd name="connsiteX165" fmla="*/ 8468 w 28575"/>
                              <a:gd name="connsiteY165" fmla="*/ 1409700 h 1409700"/>
                              <a:gd name="connsiteX166" fmla="*/ 8468 w 28575"/>
                              <a:gd name="connsiteY166" fmla="*/ 1409700 h 1409700"/>
                              <a:gd name="connsiteX167" fmla="*/ 8468 w 28575"/>
                              <a:gd name="connsiteY167" fmla="*/ 1409700 h 1409700"/>
                              <a:gd name="connsiteX168" fmla="*/ 9525 w 28575"/>
                              <a:gd name="connsiteY168" fmla="*/ 1409700 h 1409700"/>
                              <a:gd name="connsiteX169" fmla="*/ 9525 w 28575"/>
                              <a:gd name="connsiteY169" fmla="*/ 1408671 h 1409700"/>
                              <a:gd name="connsiteX170" fmla="*/ 9525 w 28575"/>
                              <a:gd name="connsiteY170" fmla="*/ 1408671 h 1409700"/>
                              <a:gd name="connsiteX171" fmla="*/ 9525 w 28575"/>
                              <a:gd name="connsiteY171" fmla="*/ 1409700 h 1409700"/>
                              <a:gd name="connsiteX172" fmla="*/ 9525 w 28575"/>
                              <a:gd name="connsiteY172" fmla="*/ 1409700 h 1409700"/>
                              <a:gd name="connsiteX173" fmla="*/ 9525 w 28575"/>
                              <a:gd name="connsiteY173" fmla="*/ 1409700 h 1409700"/>
                              <a:gd name="connsiteX174" fmla="*/ 9525 w 28575"/>
                              <a:gd name="connsiteY174" fmla="*/ 1409700 h 1409700"/>
                              <a:gd name="connsiteX175" fmla="*/ 9525 w 28575"/>
                              <a:gd name="connsiteY175" fmla="*/ 1409700 h 1409700"/>
                              <a:gd name="connsiteX176" fmla="*/ 9525 w 28575"/>
                              <a:gd name="connsiteY176" fmla="*/ 1409700 h 1409700"/>
                              <a:gd name="connsiteX177" fmla="*/ 9525 w 28575"/>
                              <a:gd name="connsiteY177" fmla="*/ 1409700 h 1409700"/>
                              <a:gd name="connsiteX178" fmla="*/ 9525 w 28575"/>
                              <a:gd name="connsiteY178" fmla="*/ 1409700 h 1409700"/>
                              <a:gd name="connsiteX179" fmla="*/ 9525 w 28575"/>
                              <a:gd name="connsiteY179" fmla="*/ 1409700 h 1409700"/>
                              <a:gd name="connsiteX180" fmla="*/ 9525 w 28575"/>
                              <a:gd name="connsiteY180" fmla="*/ 1409700 h 1409700"/>
                              <a:gd name="connsiteX181" fmla="*/ 9525 w 28575"/>
                              <a:gd name="connsiteY181" fmla="*/ 1408671 h 1409700"/>
                              <a:gd name="connsiteX182" fmla="*/ 9525 w 28575"/>
                              <a:gd name="connsiteY182" fmla="*/ 1408671 h 1409700"/>
                              <a:gd name="connsiteX183" fmla="*/ 9525 w 28575"/>
                              <a:gd name="connsiteY183" fmla="*/ 1408671 h 1409700"/>
                              <a:gd name="connsiteX184" fmla="*/ 9525 w 28575"/>
                              <a:gd name="connsiteY184" fmla="*/ 1408671 h 1409700"/>
                              <a:gd name="connsiteX185" fmla="*/ 9525 w 28575"/>
                              <a:gd name="connsiteY185" fmla="*/ 1408671 h 1409700"/>
                              <a:gd name="connsiteX186" fmla="*/ 9525 w 28575"/>
                              <a:gd name="connsiteY186" fmla="*/ 1408671 h 1409700"/>
                              <a:gd name="connsiteX187" fmla="*/ 9525 w 28575"/>
                              <a:gd name="connsiteY187" fmla="*/ 1409700 h 1409700"/>
                              <a:gd name="connsiteX188" fmla="*/ 10582 w 28575"/>
                              <a:gd name="connsiteY188" fmla="*/ 1409700 h 1409700"/>
                              <a:gd name="connsiteX189" fmla="*/ 10582 w 28575"/>
                              <a:gd name="connsiteY189" fmla="*/ 1409700 h 1409700"/>
                              <a:gd name="connsiteX190" fmla="*/ 10582 w 28575"/>
                              <a:gd name="connsiteY190" fmla="*/ 1409700 h 1409700"/>
                              <a:gd name="connsiteX191" fmla="*/ 10582 w 28575"/>
                              <a:gd name="connsiteY191" fmla="*/ 1409700 h 1409700"/>
                              <a:gd name="connsiteX192" fmla="*/ 10582 w 28575"/>
                              <a:gd name="connsiteY192" fmla="*/ 1409700 h 1409700"/>
                              <a:gd name="connsiteX193" fmla="*/ 10582 w 28575"/>
                              <a:gd name="connsiteY193" fmla="*/ 1408671 h 1409700"/>
                              <a:gd name="connsiteX194" fmla="*/ 10582 w 28575"/>
                              <a:gd name="connsiteY194" fmla="*/ 1408671 h 1409700"/>
                              <a:gd name="connsiteX195" fmla="*/ 10582 w 28575"/>
                              <a:gd name="connsiteY195" fmla="*/ 1408671 h 1409700"/>
                              <a:gd name="connsiteX196" fmla="*/ 10582 w 28575"/>
                              <a:gd name="connsiteY196" fmla="*/ 1408671 h 1409700"/>
                              <a:gd name="connsiteX197" fmla="*/ 10582 w 28575"/>
                              <a:gd name="connsiteY197" fmla="*/ 1408671 h 1409700"/>
                              <a:gd name="connsiteX198" fmla="*/ 10582 w 28575"/>
                              <a:gd name="connsiteY198" fmla="*/ 1409700 h 1409700"/>
                              <a:gd name="connsiteX199" fmla="*/ 10582 w 28575"/>
                              <a:gd name="connsiteY199" fmla="*/ 1409700 h 1409700"/>
                              <a:gd name="connsiteX200" fmla="*/ 10582 w 28575"/>
                              <a:gd name="connsiteY200" fmla="*/ 1409700 h 1409700"/>
                              <a:gd name="connsiteX201" fmla="*/ 10582 w 28575"/>
                              <a:gd name="connsiteY201" fmla="*/ 1409700 h 1409700"/>
                              <a:gd name="connsiteX202" fmla="*/ 10582 w 28575"/>
                              <a:gd name="connsiteY202" fmla="*/ 1409700 h 1409700"/>
                              <a:gd name="connsiteX203" fmla="*/ 10582 w 28575"/>
                              <a:gd name="connsiteY203" fmla="*/ 1409700 h 1409700"/>
                              <a:gd name="connsiteX204" fmla="*/ 10582 w 28575"/>
                              <a:gd name="connsiteY204" fmla="*/ 1409700 h 1409700"/>
                              <a:gd name="connsiteX205" fmla="*/ 10582 w 28575"/>
                              <a:gd name="connsiteY205" fmla="*/ 1409700 h 1409700"/>
                              <a:gd name="connsiteX206" fmla="*/ 11640 w 28575"/>
                              <a:gd name="connsiteY206" fmla="*/ 1409700 h 1409700"/>
                              <a:gd name="connsiteX207" fmla="*/ 11640 w 28575"/>
                              <a:gd name="connsiteY207" fmla="*/ 1409700 h 1409700"/>
                              <a:gd name="connsiteX208" fmla="*/ 11640 w 28575"/>
                              <a:gd name="connsiteY208" fmla="*/ 1408671 h 1409700"/>
                              <a:gd name="connsiteX209" fmla="*/ 11640 w 28575"/>
                              <a:gd name="connsiteY209" fmla="*/ 1408671 h 1409700"/>
                              <a:gd name="connsiteX210" fmla="*/ 11640 w 28575"/>
                              <a:gd name="connsiteY210" fmla="*/ 1408671 h 1409700"/>
                              <a:gd name="connsiteX211" fmla="*/ 11640 w 28575"/>
                              <a:gd name="connsiteY211" fmla="*/ 1408671 h 1409700"/>
                              <a:gd name="connsiteX212" fmla="*/ 11640 w 28575"/>
                              <a:gd name="connsiteY212" fmla="*/ 1408671 h 1409700"/>
                              <a:gd name="connsiteX213" fmla="*/ 11640 w 28575"/>
                              <a:gd name="connsiteY213" fmla="*/ 1408671 h 1409700"/>
                              <a:gd name="connsiteX214" fmla="*/ 11640 w 28575"/>
                              <a:gd name="connsiteY214" fmla="*/ 1409700 h 1409700"/>
                              <a:gd name="connsiteX215" fmla="*/ 11640 w 28575"/>
                              <a:gd name="connsiteY215" fmla="*/ 1409700 h 1409700"/>
                              <a:gd name="connsiteX216" fmla="*/ 11640 w 28575"/>
                              <a:gd name="connsiteY216" fmla="*/ 1409700 h 1409700"/>
                              <a:gd name="connsiteX217" fmla="*/ 11640 w 28575"/>
                              <a:gd name="connsiteY217" fmla="*/ 1409700 h 1409700"/>
                              <a:gd name="connsiteX218" fmla="*/ 11640 w 28575"/>
                              <a:gd name="connsiteY218" fmla="*/ 1409700 h 1409700"/>
                              <a:gd name="connsiteX219" fmla="*/ 11640 w 28575"/>
                              <a:gd name="connsiteY219" fmla="*/ 1409700 h 1409700"/>
                              <a:gd name="connsiteX220" fmla="*/ 11640 w 28575"/>
                              <a:gd name="connsiteY220" fmla="*/ 1408671 h 1409700"/>
                              <a:gd name="connsiteX221" fmla="*/ 11640 w 28575"/>
                              <a:gd name="connsiteY221" fmla="*/ 1408671 h 1409700"/>
                              <a:gd name="connsiteX222" fmla="*/ 11640 w 28575"/>
                              <a:gd name="connsiteY222" fmla="*/ 1408671 h 1409700"/>
                              <a:gd name="connsiteX223" fmla="*/ 11640 w 28575"/>
                              <a:gd name="connsiteY223" fmla="*/ 1408671 h 1409700"/>
                              <a:gd name="connsiteX224" fmla="*/ 12697 w 28575"/>
                              <a:gd name="connsiteY224" fmla="*/ 1408671 h 1409700"/>
                              <a:gd name="connsiteX225" fmla="*/ 12697 w 28575"/>
                              <a:gd name="connsiteY225" fmla="*/ 1408671 h 1409700"/>
                              <a:gd name="connsiteX226" fmla="*/ 12697 w 28575"/>
                              <a:gd name="connsiteY226" fmla="*/ 1408671 h 1409700"/>
                              <a:gd name="connsiteX227" fmla="*/ 12697 w 28575"/>
                              <a:gd name="connsiteY227" fmla="*/ 1408671 h 1409700"/>
                              <a:gd name="connsiteX228" fmla="*/ 12697 w 28575"/>
                              <a:gd name="connsiteY228" fmla="*/ 1408671 h 1409700"/>
                              <a:gd name="connsiteX229" fmla="*/ 12697 w 28575"/>
                              <a:gd name="connsiteY229" fmla="*/ 1408671 h 1409700"/>
                              <a:gd name="connsiteX230" fmla="*/ 12697 w 28575"/>
                              <a:gd name="connsiteY230" fmla="*/ 1408671 h 1409700"/>
                              <a:gd name="connsiteX231" fmla="*/ 12697 w 28575"/>
                              <a:gd name="connsiteY231" fmla="*/ 1408671 h 1409700"/>
                              <a:gd name="connsiteX232" fmla="*/ 12697 w 28575"/>
                              <a:gd name="connsiteY232" fmla="*/ 1408671 h 1409700"/>
                              <a:gd name="connsiteX233" fmla="*/ 12697 w 28575"/>
                              <a:gd name="connsiteY233" fmla="*/ 1408671 h 1409700"/>
                              <a:gd name="connsiteX234" fmla="*/ 12697 w 28575"/>
                              <a:gd name="connsiteY234" fmla="*/ 1408671 h 1409700"/>
                              <a:gd name="connsiteX235" fmla="*/ 12697 w 28575"/>
                              <a:gd name="connsiteY235" fmla="*/ 1408671 h 1409700"/>
                              <a:gd name="connsiteX236" fmla="*/ 12697 w 28575"/>
                              <a:gd name="connsiteY236" fmla="*/ 1408671 h 1409700"/>
                              <a:gd name="connsiteX237" fmla="*/ 12697 w 28575"/>
                              <a:gd name="connsiteY237" fmla="*/ 1408671 h 1409700"/>
                              <a:gd name="connsiteX238" fmla="*/ 12697 w 28575"/>
                              <a:gd name="connsiteY238" fmla="*/ 1408671 h 1409700"/>
                              <a:gd name="connsiteX239" fmla="*/ 12697 w 28575"/>
                              <a:gd name="connsiteY239" fmla="*/ 1408671 h 1409700"/>
                              <a:gd name="connsiteX240" fmla="*/ 12697 w 28575"/>
                              <a:gd name="connsiteY240" fmla="*/ 1408671 h 1409700"/>
                              <a:gd name="connsiteX241" fmla="*/ 12697 w 28575"/>
                              <a:gd name="connsiteY241" fmla="*/ 1408671 h 1409700"/>
                              <a:gd name="connsiteX242" fmla="*/ 13754 w 28575"/>
                              <a:gd name="connsiteY242" fmla="*/ 1408671 h 1409700"/>
                              <a:gd name="connsiteX243" fmla="*/ 13754 w 28575"/>
                              <a:gd name="connsiteY243" fmla="*/ 1408671 h 1409700"/>
                              <a:gd name="connsiteX244" fmla="*/ 13754 w 28575"/>
                              <a:gd name="connsiteY244" fmla="*/ 1407643 h 1409700"/>
                              <a:gd name="connsiteX245" fmla="*/ 13754 w 28575"/>
                              <a:gd name="connsiteY245" fmla="*/ 1408671 h 1409700"/>
                              <a:gd name="connsiteX246" fmla="*/ 13754 w 28575"/>
                              <a:gd name="connsiteY246" fmla="*/ 1407643 h 1409700"/>
                              <a:gd name="connsiteX247" fmla="*/ 13754 w 28575"/>
                              <a:gd name="connsiteY247" fmla="*/ 1407643 h 1409700"/>
                              <a:gd name="connsiteX248" fmla="*/ 13754 w 28575"/>
                              <a:gd name="connsiteY248" fmla="*/ 1407643 h 1409700"/>
                              <a:gd name="connsiteX249" fmla="*/ 13754 w 28575"/>
                              <a:gd name="connsiteY249" fmla="*/ 1407643 h 1409700"/>
                              <a:gd name="connsiteX250" fmla="*/ 13754 w 28575"/>
                              <a:gd name="connsiteY250" fmla="*/ 1407643 h 1409700"/>
                              <a:gd name="connsiteX251" fmla="*/ 13754 w 28575"/>
                              <a:gd name="connsiteY251" fmla="*/ 1407643 h 1409700"/>
                              <a:gd name="connsiteX252" fmla="*/ 13754 w 28575"/>
                              <a:gd name="connsiteY252" fmla="*/ 1408671 h 1409700"/>
                              <a:gd name="connsiteX253" fmla="*/ 13754 w 28575"/>
                              <a:gd name="connsiteY253" fmla="*/ 1408671 h 1409700"/>
                              <a:gd name="connsiteX254" fmla="*/ 13754 w 28575"/>
                              <a:gd name="connsiteY254" fmla="*/ 1407643 h 1409700"/>
                              <a:gd name="connsiteX255" fmla="*/ 13754 w 28575"/>
                              <a:gd name="connsiteY255" fmla="*/ 1407643 h 1409700"/>
                              <a:gd name="connsiteX256" fmla="*/ 13754 w 28575"/>
                              <a:gd name="connsiteY256" fmla="*/ 1407643 h 1409700"/>
                              <a:gd name="connsiteX257" fmla="*/ 13754 w 28575"/>
                              <a:gd name="connsiteY257" fmla="*/ 1407643 h 1409700"/>
                              <a:gd name="connsiteX258" fmla="*/ 13754 w 28575"/>
                              <a:gd name="connsiteY258" fmla="*/ 1407643 h 1409700"/>
                              <a:gd name="connsiteX259" fmla="*/ 13754 w 28575"/>
                              <a:gd name="connsiteY259" fmla="*/ 1407643 h 1409700"/>
                              <a:gd name="connsiteX260" fmla="*/ 13754 w 28575"/>
                              <a:gd name="connsiteY260" fmla="*/ 1407643 h 1409700"/>
                              <a:gd name="connsiteX261" fmla="*/ 13754 w 28575"/>
                              <a:gd name="connsiteY261" fmla="*/ 1406614 h 1409700"/>
                              <a:gd name="connsiteX262" fmla="*/ 14821 w 28575"/>
                              <a:gd name="connsiteY262" fmla="*/ 1406614 h 1409700"/>
                              <a:gd name="connsiteX263" fmla="*/ 14821 w 28575"/>
                              <a:gd name="connsiteY263" fmla="*/ 1407643 h 1409700"/>
                              <a:gd name="connsiteX264" fmla="*/ 14821 w 28575"/>
                              <a:gd name="connsiteY264" fmla="*/ 1406614 h 1409700"/>
                              <a:gd name="connsiteX265" fmla="*/ 14821 w 28575"/>
                              <a:gd name="connsiteY265" fmla="*/ 1406614 h 1409700"/>
                              <a:gd name="connsiteX266" fmla="*/ 14821 w 28575"/>
                              <a:gd name="connsiteY266" fmla="*/ 1406614 h 1409700"/>
                              <a:gd name="connsiteX267" fmla="*/ 14821 w 28575"/>
                              <a:gd name="connsiteY267" fmla="*/ 1405595 h 1409700"/>
                              <a:gd name="connsiteX268" fmla="*/ 14821 w 28575"/>
                              <a:gd name="connsiteY268" fmla="*/ 1406614 h 1409700"/>
                              <a:gd name="connsiteX269" fmla="*/ 14821 w 28575"/>
                              <a:gd name="connsiteY269" fmla="*/ 1405595 h 1409700"/>
                              <a:gd name="connsiteX270" fmla="*/ 14821 w 28575"/>
                              <a:gd name="connsiteY270" fmla="*/ 1405595 h 1409700"/>
                              <a:gd name="connsiteX271" fmla="*/ 14821 w 28575"/>
                              <a:gd name="connsiteY271" fmla="*/ 1405595 h 1409700"/>
                              <a:gd name="connsiteX272" fmla="*/ 14821 w 28575"/>
                              <a:gd name="connsiteY272" fmla="*/ 1404566 h 1409700"/>
                              <a:gd name="connsiteX273" fmla="*/ 14821 w 28575"/>
                              <a:gd name="connsiteY273" fmla="*/ 1405595 h 1409700"/>
                              <a:gd name="connsiteX274" fmla="*/ 14821 w 28575"/>
                              <a:gd name="connsiteY274" fmla="*/ 1404566 h 1409700"/>
                              <a:gd name="connsiteX275" fmla="*/ 14821 w 28575"/>
                              <a:gd name="connsiteY275" fmla="*/ 1404566 h 1409700"/>
                              <a:gd name="connsiteX276" fmla="*/ 14821 w 28575"/>
                              <a:gd name="connsiteY276" fmla="*/ 1404566 h 1409700"/>
                              <a:gd name="connsiteX277" fmla="*/ 14821 w 28575"/>
                              <a:gd name="connsiteY277" fmla="*/ 1403537 h 1409700"/>
                              <a:gd name="connsiteX278" fmla="*/ 14821 w 28575"/>
                              <a:gd name="connsiteY278" fmla="*/ 1403537 h 1409700"/>
                              <a:gd name="connsiteX279" fmla="*/ 14821 w 28575"/>
                              <a:gd name="connsiteY279" fmla="*/ 1403537 h 1409700"/>
                              <a:gd name="connsiteX280" fmla="*/ 15878 w 28575"/>
                              <a:gd name="connsiteY280" fmla="*/ 1402509 h 1409700"/>
                              <a:gd name="connsiteX281" fmla="*/ 15878 w 28575"/>
                              <a:gd name="connsiteY281" fmla="*/ 1402509 h 1409700"/>
                              <a:gd name="connsiteX282" fmla="*/ 15878 w 28575"/>
                              <a:gd name="connsiteY282" fmla="*/ 1401480 h 1409700"/>
                              <a:gd name="connsiteX283" fmla="*/ 15878 w 28575"/>
                              <a:gd name="connsiteY283" fmla="*/ 1401480 h 1409700"/>
                              <a:gd name="connsiteX284" fmla="*/ 15878 w 28575"/>
                              <a:gd name="connsiteY284" fmla="*/ 1401480 h 1409700"/>
                              <a:gd name="connsiteX285" fmla="*/ 15878 w 28575"/>
                              <a:gd name="connsiteY285" fmla="*/ 1401480 h 1409700"/>
                              <a:gd name="connsiteX286" fmla="*/ 15878 w 28575"/>
                              <a:gd name="connsiteY286" fmla="*/ 1400451 h 1409700"/>
                              <a:gd name="connsiteX287" fmla="*/ 15878 w 28575"/>
                              <a:gd name="connsiteY287" fmla="*/ 1400451 h 1409700"/>
                              <a:gd name="connsiteX288" fmla="*/ 15878 w 28575"/>
                              <a:gd name="connsiteY288" fmla="*/ 1399422 h 1409700"/>
                              <a:gd name="connsiteX289" fmla="*/ 15878 w 28575"/>
                              <a:gd name="connsiteY289" fmla="*/ 1399422 h 1409700"/>
                              <a:gd name="connsiteX290" fmla="*/ 15878 w 28575"/>
                              <a:gd name="connsiteY290" fmla="*/ 1398394 h 1409700"/>
                              <a:gd name="connsiteX291" fmla="*/ 15878 w 28575"/>
                              <a:gd name="connsiteY291" fmla="*/ 1398394 h 1409700"/>
                              <a:gd name="connsiteX292" fmla="*/ 15878 w 28575"/>
                              <a:gd name="connsiteY292" fmla="*/ 1398394 h 1409700"/>
                              <a:gd name="connsiteX293" fmla="*/ 15878 w 28575"/>
                              <a:gd name="connsiteY293" fmla="*/ 1397375 h 1409700"/>
                              <a:gd name="connsiteX294" fmla="*/ 15878 w 28575"/>
                              <a:gd name="connsiteY294" fmla="*/ 1396346 h 1409700"/>
                              <a:gd name="connsiteX295" fmla="*/ 15878 w 28575"/>
                              <a:gd name="connsiteY295" fmla="*/ 1395317 h 1409700"/>
                              <a:gd name="connsiteX296" fmla="*/ 15878 w 28575"/>
                              <a:gd name="connsiteY296" fmla="*/ 1394289 h 1409700"/>
                              <a:gd name="connsiteX297" fmla="*/ 15878 w 28575"/>
                              <a:gd name="connsiteY297" fmla="*/ 1394289 h 1409700"/>
                              <a:gd name="connsiteX298" fmla="*/ 16935 w 28575"/>
                              <a:gd name="connsiteY298" fmla="*/ 1394289 h 1409700"/>
                              <a:gd name="connsiteX299" fmla="*/ 16935 w 28575"/>
                              <a:gd name="connsiteY299" fmla="*/ 1393260 h 1409700"/>
                              <a:gd name="connsiteX300" fmla="*/ 16935 w 28575"/>
                              <a:gd name="connsiteY300" fmla="*/ 1392231 h 1409700"/>
                              <a:gd name="connsiteX301" fmla="*/ 16935 w 28575"/>
                              <a:gd name="connsiteY301" fmla="*/ 1391203 h 1409700"/>
                              <a:gd name="connsiteX302" fmla="*/ 16935 w 28575"/>
                              <a:gd name="connsiteY302" fmla="*/ 1390174 h 1409700"/>
                              <a:gd name="connsiteX303" fmla="*/ 16935 w 28575"/>
                              <a:gd name="connsiteY303" fmla="*/ 1389155 h 1409700"/>
                              <a:gd name="connsiteX304" fmla="*/ 16935 w 28575"/>
                              <a:gd name="connsiteY304" fmla="*/ 1389155 h 1409700"/>
                              <a:gd name="connsiteX305" fmla="*/ 16935 w 28575"/>
                              <a:gd name="connsiteY305" fmla="*/ 1388126 h 1409700"/>
                              <a:gd name="connsiteX306" fmla="*/ 16935 w 28575"/>
                              <a:gd name="connsiteY306" fmla="*/ 1387097 h 1409700"/>
                              <a:gd name="connsiteX307" fmla="*/ 16935 w 28575"/>
                              <a:gd name="connsiteY307" fmla="*/ 1386069 h 1409700"/>
                              <a:gd name="connsiteX308" fmla="*/ 16935 w 28575"/>
                              <a:gd name="connsiteY308" fmla="*/ 1385040 h 1409700"/>
                              <a:gd name="connsiteX309" fmla="*/ 16935 w 28575"/>
                              <a:gd name="connsiteY309" fmla="*/ 1384011 h 1409700"/>
                              <a:gd name="connsiteX310" fmla="*/ 16935 w 28575"/>
                              <a:gd name="connsiteY310" fmla="*/ 1382983 h 1409700"/>
                              <a:gd name="connsiteX311" fmla="*/ 16935 w 28575"/>
                              <a:gd name="connsiteY311" fmla="*/ 1381954 h 1409700"/>
                              <a:gd name="connsiteX312" fmla="*/ 16935 w 28575"/>
                              <a:gd name="connsiteY312" fmla="*/ 1380935 h 1409700"/>
                              <a:gd name="connsiteX313" fmla="*/ 16935 w 28575"/>
                              <a:gd name="connsiteY313" fmla="*/ 1379906 h 1409700"/>
                              <a:gd name="connsiteX314" fmla="*/ 16935 w 28575"/>
                              <a:gd name="connsiteY314" fmla="*/ 1377849 h 1409700"/>
                              <a:gd name="connsiteX315" fmla="*/ 16935 w 28575"/>
                              <a:gd name="connsiteY315" fmla="*/ 1376820 h 1409700"/>
                              <a:gd name="connsiteX316" fmla="*/ 16935 w 28575"/>
                              <a:gd name="connsiteY316" fmla="*/ 1375791 h 1409700"/>
                              <a:gd name="connsiteX317" fmla="*/ 16935 w 28575"/>
                              <a:gd name="connsiteY317" fmla="*/ 1373734 h 1409700"/>
                              <a:gd name="connsiteX318" fmla="*/ 16935 w 28575"/>
                              <a:gd name="connsiteY318" fmla="*/ 1371686 h 1409700"/>
                              <a:gd name="connsiteX319" fmla="*/ 16935 w 28575"/>
                              <a:gd name="connsiteY319" fmla="*/ 1369628 h 1409700"/>
                              <a:gd name="connsiteX320" fmla="*/ 16935 w 28575"/>
                              <a:gd name="connsiteY320" fmla="*/ 1367571 h 1409700"/>
                              <a:gd name="connsiteX321" fmla="*/ 16935 w 28575"/>
                              <a:gd name="connsiteY321" fmla="*/ 1366542 h 1409700"/>
                              <a:gd name="connsiteX322" fmla="*/ 17993 w 28575"/>
                              <a:gd name="connsiteY322" fmla="*/ 1365523 h 1409700"/>
                              <a:gd name="connsiteX323" fmla="*/ 17993 w 28575"/>
                              <a:gd name="connsiteY323" fmla="*/ 1364494 h 1409700"/>
                              <a:gd name="connsiteX324" fmla="*/ 17993 w 28575"/>
                              <a:gd name="connsiteY324" fmla="*/ 1362437 h 1409700"/>
                              <a:gd name="connsiteX325" fmla="*/ 17993 w 28575"/>
                              <a:gd name="connsiteY325" fmla="*/ 1359351 h 1409700"/>
                              <a:gd name="connsiteX326" fmla="*/ 17993 w 28575"/>
                              <a:gd name="connsiteY326" fmla="*/ 1357303 h 1409700"/>
                              <a:gd name="connsiteX327" fmla="*/ 17993 w 28575"/>
                              <a:gd name="connsiteY327" fmla="*/ 1355246 h 1409700"/>
                              <a:gd name="connsiteX328" fmla="*/ 17993 w 28575"/>
                              <a:gd name="connsiteY328" fmla="*/ 1353188 h 1409700"/>
                              <a:gd name="connsiteX329" fmla="*/ 17993 w 28575"/>
                              <a:gd name="connsiteY329" fmla="*/ 1351131 h 1409700"/>
                              <a:gd name="connsiteX330" fmla="*/ 17993 w 28575"/>
                              <a:gd name="connsiteY330" fmla="*/ 1349083 h 1409700"/>
                              <a:gd name="connsiteX331" fmla="*/ 17993 w 28575"/>
                              <a:gd name="connsiteY331" fmla="*/ 1345997 h 1409700"/>
                              <a:gd name="connsiteX332" fmla="*/ 17993 w 28575"/>
                              <a:gd name="connsiteY332" fmla="*/ 1343940 h 1409700"/>
                              <a:gd name="connsiteX333" fmla="*/ 17993 w 28575"/>
                              <a:gd name="connsiteY333" fmla="*/ 1340863 h 1409700"/>
                              <a:gd name="connsiteX334" fmla="*/ 17993 w 28575"/>
                              <a:gd name="connsiteY334" fmla="*/ 1337777 h 1409700"/>
                              <a:gd name="connsiteX335" fmla="*/ 17993 w 28575"/>
                              <a:gd name="connsiteY335" fmla="*/ 1334691 h 1409700"/>
                              <a:gd name="connsiteX336" fmla="*/ 17993 w 28575"/>
                              <a:gd name="connsiteY336" fmla="*/ 1331614 h 1409700"/>
                              <a:gd name="connsiteX337" fmla="*/ 17993 w 28575"/>
                              <a:gd name="connsiteY337" fmla="*/ 1329557 h 1409700"/>
                              <a:gd name="connsiteX338" fmla="*/ 17993 w 28575"/>
                              <a:gd name="connsiteY338" fmla="*/ 1325451 h 1409700"/>
                              <a:gd name="connsiteX339" fmla="*/ 17993 w 28575"/>
                              <a:gd name="connsiteY339" fmla="*/ 1322365 h 1409700"/>
                              <a:gd name="connsiteX340" fmla="*/ 17993 w 28575"/>
                              <a:gd name="connsiteY340" fmla="*/ 1319279 h 1409700"/>
                              <a:gd name="connsiteX341" fmla="*/ 17993 w 28575"/>
                              <a:gd name="connsiteY341" fmla="*/ 1316203 h 1409700"/>
                              <a:gd name="connsiteX342" fmla="*/ 19050 w 28575"/>
                              <a:gd name="connsiteY342" fmla="*/ 1312088 h 1409700"/>
                              <a:gd name="connsiteX343" fmla="*/ 19050 w 28575"/>
                              <a:gd name="connsiteY343" fmla="*/ 1309011 h 1409700"/>
                              <a:gd name="connsiteX344" fmla="*/ 19050 w 28575"/>
                              <a:gd name="connsiteY344" fmla="*/ 1304897 h 1409700"/>
                              <a:gd name="connsiteX345" fmla="*/ 19050 w 28575"/>
                              <a:gd name="connsiteY345" fmla="*/ 1300791 h 1409700"/>
                              <a:gd name="connsiteX346" fmla="*/ 19050 w 28575"/>
                              <a:gd name="connsiteY346" fmla="*/ 1297705 h 1409700"/>
                              <a:gd name="connsiteX347" fmla="*/ 19050 w 28575"/>
                              <a:gd name="connsiteY347" fmla="*/ 1293590 h 1409700"/>
                              <a:gd name="connsiteX348" fmla="*/ 19050 w 28575"/>
                              <a:gd name="connsiteY348" fmla="*/ 1289485 h 1409700"/>
                              <a:gd name="connsiteX349" fmla="*/ 19050 w 28575"/>
                              <a:gd name="connsiteY349" fmla="*/ 1285380 h 1409700"/>
                              <a:gd name="connsiteX350" fmla="*/ 19050 w 28575"/>
                              <a:gd name="connsiteY350" fmla="*/ 1280236 h 1409700"/>
                              <a:gd name="connsiteX351" fmla="*/ 19050 w 28575"/>
                              <a:gd name="connsiteY351" fmla="*/ 1276131 h 1409700"/>
                              <a:gd name="connsiteX352" fmla="*/ 19050 w 28575"/>
                              <a:gd name="connsiteY352" fmla="*/ 1270988 h 1409700"/>
                              <a:gd name="connsiteX353" fmla="*/ 19050 w 28575"/>
                              <a:gd name="connsiteY353" fmla="*/ 1266882 h 1409700"/>
                              <a:gd name="connsiteX354" fmla="*/ 19050 w 28575"/>
                              <a:gd name="connsiteY354" fmla="*/ 1260720 h 1409700"/>
                              <a:gd name="connsiteX355" fmla="*/ 19050 w 28575"/>
                              <a:gd name="connsiteY355" fmla="*/ 1255576 h 1409700"/>
                              <a:gd name="connsiteX356" fmla="*/ 19050 w 28575"/>
                              <a:gd name="connsiteY356" fmla="*/ 1250442 h 1409700"/>
                              <a:gd name="connsiteX357" fmla="*/ 19050 w 28575"/>
                              <a:gd name="connsiteY357" fmla="*/ 1245308 h 1409700"/>
                              <a:gd name="connsiteX358" fmla="*/ 19050 w 28575"/>
                              <a:gd name="connsiteY358" fmla="*/ 1239136 h 1409700"/>
                              <a:gd name="connsiteX359" fmla="*/ 19050 w 28575"/>
                              <a:gd name="connsiteY359" fmla="*/ 1234002 h 1409700"/>
                              <a:gd name="connsiteX360" fmla="*/ 20107 w 28575"/>
                              <a:gd name="connsiteY360" fmla="*/ 1228868 h 1409700"/>
                              <a:gd name="connsiteX361" fmla="*/ 20107 w 28575"/>
                              <a:gd name="connsiteY361" fmla="*/ 1222696 h 1409700"/>
                              <a:gd name="connsiteX362" fmla="*/ 20107 w 28575"/>
                              <a:gd name="connsiteY362" fmla="*/ 1216533 h 1409700"/>
                              <a:gd name="connsiteX363" fmla="*/ 20107 w 28575"/>
                              <a:gd name="connsiteY363" fmla="*/ 1210370 h 1409700"/>
                              <a:gd name="connsiteX364" fmla="*/ 20107 w 28575"/>
                              <a:gd name="connsiteY364" fmla="*/ 1204208 h 1409700"/>
                              <a:gd name="connsiteX365" fmla="*/ 20107 w 28575"/>
                              <a:gd name="connsiteY365" fmla="*/ 1197016 h 1409700"/>
                              <a:gd name="connsiteX366" fmla="*/ 20107 w 28575"/>
                              <a:gd name="connsiteY366" fmla="*/ 1190844 h 1409700"/>
                              <a:gd name="connsiteX367" fmla="*/ 20107 w 28575"/>
                              <a:gd name="connsiteY367" fmla="*/ 1184682 h 1409700"/>
                              <a:gd name="connsiteX368" fmla="*/ 20107 w 28575"/>
                              <a:gd name="connsiteY368" fmla="*/ 1178519 h 1409700"/>
                              <a:gd name="connsiteX369" fmla="*/ 20107 w 28575"/>
                              <a:gd name="connsiteY369" fmla="*/ 1171327 h 1409700"/>
                              <a:gd name="connsiteX370" fmla="*/ 20107 w 28575"/>
                              <a:gd name="connsiteY370" fmla="*/ 1164136 h 1409700"/>
                              <a:gd name="connsiteX371" fmla="*/ 20107 w 28575"/>
                              <a:gd name="connsiteY371" fmla="*/ 1155916 h 1409700"/>
                              <a:gd name="connsiteX372" fmla="*/ 20107 w 28575"/>
                              <a:gd name="connsiteY372" fmla="*/ 1148725 h 1409700"/>
                              <a:gd name="connsiteX373" fmla="*/ 20107 w 28575"/>
                              <a:gd name="connsiteY373" fmla="*/ 1141524 h 1409700"/>
                              <a:gd name="connsiteX374" fmla="*/ 20107 w 28575"/>
                              <a:gd name="connsiteY374" fmla="*/ 1133313 h 1409700"/>
                              <a:gd name="connsiteX375" fmla="*/ 20107 w 28575"/>
                              <a:gd name="connsiteY375" fmla="*/ 1125093 h 1409700"/>
                              <a:gd name="connsiteX376" fmla="*/ 20107 w 28575"/>
                              <a:gd name="connsiteY376" fmla="*/ 1117892 h 1409700"/>
                              <a:gd name="connsiteX377" fmla="*/ 20107 w 28575"/>
                              <a:gd name="connsiteY377" fmla="*/ 1109672 h 1409700"/>
                              <a:gd name="connsiteX378" fmla="*/ 21165 w 28575"/>
                              <a:gd name="connsiteY378" fmla="*/ 1101452 h 1409700"/>
                              <a:gd name="connsiteX379" fmla="*/ 21165 w 28575"/>
                              <a:gd name="connsiteY379" fmla="*/ 1092213 h 1409700"/>
                              <a:gd name="connsiteX380" fmla="*/ 21165 w 28575"/>
                              <a:gd name="connsiteY380" fmla="*/ 1082964 h 1409700"/>
                              <a:gd name="connsiteX381" fmla="*/ 21165 w 28575"/>
                              <a:gd name="connsiteY381" fmla="*/ 1073715 h 1409700"/>
                              <a:gd name="connsiteX382" fmla="*/ 21165 w 28575"/>
                              <a:gd name="connsiteY382" fmla="*/ 1065495 h 1409700"/>
                              <a:gd name="connsiteX383" fmla="*/ 21165 w 28575"/>
                              <a:gd name="connsiteY383" fmla="*/ 1056246 h 1409700"/>
                              <a:gd name="connsiteX384" fmla="*/ 21165 w 28575"/>
                              <a:gd name="connsiteY384" fmla="*/ 1046997 h 1409700"/>
                              <a:gd name="connsiteX385" fmla="*/ 21165 w 28575"/>
                              <a:gd name="connsiteY385" fmla="*/ 1037749 h 1409700"/>
                              <a:gd name="connsiteX386" fmla="*/ 21165 w 28575"/>
                              <a:gd name="connsiteY386" fmla="*/ 1027481 h 1409700"/>
                              <a:gd name="connsiteX387" fmla="*/ 21165 w 28575"/>
                              <a:gd name="connsiteY387" fmla="*/ 1019261 h 1409700"/>
                              <a:gd name="connsiteX388" fmla="*/ 21165 w 28575"/>
                              <a:gd name="connsiteY388" fmla="*/ 1008983 h 1409700"/>
                              <a:gd name="connsiteX389" fmla="*/ 21165 w 28575"/>
                              <a:gd name="connsiteY389" fmla="*/ 998706 h 1409700"/>
                              <a:gd name="connsiteX390" fmla="*/ 21165 w 28575"/>
                              <a:gd name="connsiteY390" fmla="*/ 989457 h 1409700"/>
                              <a:gd name="connsiteX391" fmla="*/ 21165 w 28575"/>
                              <a:gd name="connsiteY391" fmla="*/ 978160 h 1409700"/>
                              <a:gd name="connsiteX392" fmla="*/ 21165 w 28575"/>
                              <a:gd name="connsiteY392" fmla="*/ 967883 h 1409700"/>
                              <a:gd name="connsiteX393" fmla="*/ 21165 w 28575"/>
                              <a:gd name="connsiteY393" fmla="*/ 956586 h 1409700"/>
                              <a:gd name="connsiteX394" fmla="*/ 21165 w 28575"/>
                              <a:gd name="connsiteY394" fmla="*/ 945280 h 1409700"/>
                              <a:gd name="connsiteX395" fmla="*/ 21165 w 28575"/>
                              <a:gd name="connsiteY395" fmla="*/ 935003 h 1409700"/>
                              <a:gd name="connsiteX396" fmla="*/ 22222 w 28575"/>
                              <a:gd name="connsiteY396" fmla="*/ 923706 h 1409700"/>
                              <a:gd name="connsiteX397" fmla="*/ 22222 w 28575"/>
                              <a:gd name="connsiteY397" fmla="*/ 913429 h 1409700"/>
                              <a:gd name="connsiteX398" fmla="*/ 22222 w 28575"/>
                              <a:gd name="connsiteY398" fmla="*/ 902122 h 1409700"/>
                              <a:gd name="connsiteX399" fmla="*/ 22222 w 28575"/>
                              <a:gd name="connsiteY399" fmla="*/ 890826 h 1409700"/>
                              <a:gd name="connsiteX400" fmla="*/ 22222 w 28575"/>
                              <a:gd name="connsiteY400" fmla="*/ 880548 h 1409700"/>
                              <a:gd name="connsiteX401" fmla="*/ 22222 w 28575"/>
                              <a:gd name="connsiteY401" fmla="*/ 869242 h 1409700"/>
                              <a:gd name="connsiteX402" fmla="*/ 22222 w 28575"/>
                              <a:gd name="connsiteY402" fmla="*/ 857945 h 1409700"/>
                              <a:gd name="connsiteX403" fmla="*/ 22222 w 28575"/>
                              <a:gd name="connsiteY403" fmla="*/ 845611 h 1409700"/>
                              <a:gd name="connsiteX404" fmla="*/ 22222 w 28575"/>
                              <a:gd name="connsiteY404" fmla="*/ 833285 h 1409700"/>
                              <a:gd name="connsiteX405" fmla="*/ 22222 w 28575"/>
                              <a:gd name="connsiteY405" fmla="*/ 821979 h 1409700"/>
                              <a:gd name="connsiteX406" fmla="*/ 22222 w 28575"/>
                              <a:gd name="connsiteY406" fmla="*/ 809654 h 1409700"/>
                              <a:gd name="connsiteX407" fmla="*/ 22222 w 28575"/>
                              <a:gd name="connsiteY407" fmla="*/ 797319 h 1409700"/>
                              <a:gd name="connsiteX408" fmla="*/ 22222 w 28575"/>
                              <a:gd name="connsiteY408" fmla="*/ 784993 h 1409700"/>
                              <a:gd name="connsiteX409" fmla="*/ 22222 w 28575"/>
                              <a:gd name="connsiteY409" fmla="*/ 772668 h 1409700"/>
                              <a:gd name="connsiteX410" fmla="*/ 22222 w 28575"/>
                              <a:gd name="connsiteY410" fmla="*/ 760333 h 1409700"/>
                              <a:gd name="connsiteX411" fmla="*/ 22222 w 28575"/>
                              <a:gd name="connsiteY411" fmla="*/ 748008 h 1409700"/>
                              <a:gd name="connsiteX412" fmla="*/ 22222 w 28575"/>
                              <a:gd name="connsiteY412" fmla="*/ 735673 h 1409700"/>
                              <a:gd name="connsiteX413" fmla="*/ 22222 w 28575"/>
                              <a:gd name="connsiteY413" fmla="*/ 722319 h 1409700"/>
                              <a:gd name="connsiteX414" fmla="*/ 22222 w 28575"/>
                              <a:gd name="connsiteY414" fmla="*/ 709984 h 1409700"/>
                              <a:gd name="connsiteX415" fmla="*/ 22222 w 28575"/>
                              <a:gd name="connsiteY415" fmla="*/ 697659 h 1409700"/>
                              <a:gd name="connsiteX416" fmla="*/ 23279 w 28575"/>
                              <a:gd name="connsiteY416" fmla="*/ 684304 h 1409700"/>
                              <a:gd name="connsiteX417" fmla="*/ 23279 w 28575"/>
                              <a:gd name="connsiteY417" fmla="*/ 671970 h 1409700"/>
                              <a:gd name="connsiteX418" fmla="*/ 23279 w 28575"/>
                              <a:gd name="connsiteY418" fmla="*/ 658616 h 1409700"/>
                              <a:gd name="connsiteX419" fmla="*/ 23279 w 28575"/>
                              <a:gd name="connsiteY419" fmla="*/ 646281 h 1409700"/>
                              <a:gd name="connsiteX420" fmla="*/ 23279 w 28575"/>
                              <a:gd name="connsiteY420" fmla="*/ 633956 h 1409700"/>
                              <a:gd name="connsiteX421" fmla="*/ 23279 w 28575"/>
                              <a:gd name="connsiteY421" fmla="*/ 620601 h 1409700"/>
                              <a:gd name="connsiteX422" fmla="*/ 23279 w 28575"/>
                              <a:gd name="connsiteY422" fmla="*/ 608266 h 1409700"/>
                              <a:gd name="connsiteX423" fmla="*/ 23279 w 28575"/>
                              <a:gd name="connsiteY423" fmla="*/ 594913 h 1409700"/>
                              <a:gd name="connsiteX424" fmla="*/ 23279 w 28575"/>
                              <a:gd name="connsiteY424" fmla="*/ 581549 h 1409700"/>
                              <a:gd name="connsiteX425" fmla="*/ 23279 w 28575"/>
                              <a:gd name="connsiteY425" fmla="*/ 569223 h 1409700"/>
                              <a:gd name="connsiteX426" fmla="*/ 23279 w 28575"/>
                              <a:gd name="connsiteY426" fmla="*/ 555870 h 1409700"/>
                              <a:gd name="connsiteX427" fmla="*/ 23279 w 28575"/>
                              <a:gd name="connsiteY427" fmla="*/ 542506 h 1409700"/>
                              <a:gd name="connsiteX428" fmla="*/ 23279 w 28575"/>
                              <a:gd name="connsiteY428" fmla="*/ 530180 h 1409700"/>
                              <a:gd name="connsiteX429" fmla="*/ 23279 w 28575"/>
                              <a:gd name="connsiteY429" fmla="*/ 517846 h 1409700"/>
                              <a:gd name="connsiteX430" fmla="*/ 23279 w 28575"/>
                              <a:gd name="connsiteY430" fmla="*/ 504492 h 1409700"/>
                              <a:gd name="connsiteX431" fmla="*/ 23279 w 28575"/>
                              <a:gd name="connsiteY431" fmla="*/ 492166 h 1409700"/>
                              <a:gd name="connsiteX432" fmla="*/ 23279 w 28575"/>
                              <a:gd name="connsiteY432" fmla="*/ 478803 h 1409700"/>
                              <a:gd name="connsiteX433" fmla="*/ 23279 w 28575"/>
                              <a:gd name="connsiteY433" fmla="*/ 465449 h 1409700"/>
                              <a:gd name="connsiteX434" fmla="*/ 24346 w 28575"/>
                              <a:gd name="connsiteY434" fmla="*/ 453114 h 1409700"/>
                              <a:gd name="connsiteX435" fmla="*/ 24346 w 28575"/>
                              <a:gd name="connsiteY435" fmla="*/ 440789 h 1409700"/>
                              <a:gd name="connsiteX436" fmla="*/ 24346 w 28575"/>
                              <a:gd name="connsiteY436" fmla="*/ 427434 h 1409700"/>
                              <a:gd name="connsiteX437" fmla="*/ 24346 w 28575"/>
                              <a:gd name="connsiteY437" fmla="*/ 415099 h 1409700"/>
                              <a:gd name="connsiteX438" fmla="*/ 24346 w 28575"/>
                              <a:gd name="connsiteY438" fmla="*/ 402774 h 1409700"/>
                              <a:gd name="connsiteX439" fmla="*/ 24346 w 28575"/>
                              <a:gd name="connsiteY439" fmla="*/ 391468 h 1409700"/>
                              <a:gd name="connsiteX440" fmla="*/ 24346 w 28575"/>
                              <a:gd name="connsiteY440" fmla="*/ 380171 h 1409700"/>
                              <a:gd name="connsiteX441" fmla="*/ 24346 w 28575"/>
                              <a:gd name="connsiteY441" fmla="*/ 367837 h 1409700"/>
                              <a:gd name="connsiteX442" fmla="*/ 24346 w 28575"/>
                              <a:gd name="connsiteY442" fmla="*/ 355511 h 1409700"/>
                              <a:gd name="connsiteX443" fmla="*/ 24346 w 28575"/>
                              <a:gd name="connsiteY443" fmla="*/ 343176 h 1409700"/>
                              <a:gd name="connsiteX444" fmla="*/ 24346 w 28575"/>
                              <a:gd name="connsiteY444" fmla="*/ 330851 h 1409700"/>
                              <a:gd name="connsiteX445" fmla="*/ 24346 w 28575"/>
                              <a:gd name="connsiteY445" fmla="*/ 318516 h 1409700"/>
                              <a:gd name="connsiteX446" fmla="*/ 24346 w 28575"/>
                              <a:gd name="connsiteY446" fmla="*/ 307219 h 1409700"/>
                              <a:gd name="connsiteX447" fmla="*/ 24346 w 28575"/>
                              <a:gd name="connsiteY447" fmla="*/ 295913 h 1409700"/>
                              <a:gd name="connsiteX448" fmla="*/ 24346 w 28575"/>
                              <a:gd name="connsiteY448" fmla="*/ 285636 h 1409700"/>
                              <a:gd name="connsiteX449" fmla="*/ 24346 w 28575"/>
                              <a:gd name="connsiteY449" fmla="*/ 274339 h 1409700"/>
                              <a:gd name="connsiteX450" fmla="*/ 24346 w 28575"/>
                              <a:gd name="connsiteY450" fmla="*/ 264062 h 1409700"/>
                              <a:gd name="connsiteX451" fmla="*/ 24346 w 28575"/>
                              <a:gd name="connsiteY451" fmla="*/ 252756 h 1409700"/>
                              <a:gd name="connsiteX452" fmla="*/ 25403 w 28575"/>
                              <a:gd name="connsiteY452" fmla="*/ 241459 h 1409700"/>
                              <a:gd name="connsiteX453" fmla="*/ 25403 w 28575"/>
                              <a:gd name="connsiteY453" fmla="*/ 231181 h 1409700"/>
                              <a:gd name="connsiteX454" fmla="*/ 25403 w 28575"/>
                              <a:gd name="connsiteY454" fmla="*/ 220904 h 1409700"/>
                              <a:gd name="connsiteX455" fmla="*/ 25403 w 28575"/>
                              <a:gd name="connsiteY455" fmla="*/ 210636 h 1409700"/>
                              <a:gd name="connsiteX456" fmla="*/ 25403 w 28575"/>
                              <a:gd name="connsiteY456" fmla="*/ 200358 h 1409700"/>
                              <a:gd name="connsiteX457" fmla="*/ 25403 w 28575"/>
                              <a:gd name="connsiteY457" fmla="*/ 191110 h 1409700"/>
                              <a:gd name="connsiteX458" fmla="*/ 25403 w 28575"/>
                              <a:gd name="connsiteY458" fmla="*/ 181861 h 1409700"/>
                              <a:gd name="connsiteX459" fmla="*/ 25403 w 28575"/>
                              <a:gd name="connsiteY459" fmla="*/ 172612 h 1409700"/>
                              <a:gd name="connsiteX460" fmla="*/ 25403 w 28575"/>
                              <a:gd name="connsiteY460" fmla="*/ 163373 h 1409700"/>
                              <a:gd name="connsiteX461" fmla="*/ 25403 w 28575"/>
                              <a:gd name="connsiteY461" fmla="*/ 154124 h 1409700"/>
                              <a:gd name="connsiteX462" fmla="*/ 25403 w 28575"/>
                              <a:gd name="connsiteY462" fmla="*/ 146933 h 1409700"/>
                              <a:gd name="connsiteX463" fmla="*/ 25403 w 28575"/>
                              <a:gd name="connsiteY463" fmla="*/ 137684 h 1409700"/>
                              <a:gd name="connsiteX464" fmla="*/ 25403 w 28575"/>
                              <a:gd name="connsiteY464" fmla="*/ 130493 h 1409700"/>
                              <a:gd name="connsiteX465" fmla="*/ 25403 w 28575"/>
                              <a:gd name="connsiteY465" fmla="*/ 122272 h 1409700"/>
                              <a:gd name="connsiteX466" fmla="*/ 25403 w 28575"/>
                              <a:gd name="connsiteY466" fmla="*/ 115081 h 1409700"/>
                              <a:gd name="connsiteX467" fmla="*/ 25403 w 28575"/>
                              <a:gd name="connsiteY467" fmla="*/ 106861 h 1409700"/>
                              <a:gd name="connsiteX468" fmla="*/ 25403 w 28575"/>
                              <a:gd name="connsiteY468" fmla="*/ 99670 h 1409700"/>
                              <a:gd name="connsiteX469" fmla="*/ 25403 w 28575"/>
                              <a:gd name="connsiteY469" fmla="*/ 92469 h 1409700"/>
                              <a:gd name="connsiteX470" fmla="*/ 26460 w 28575"/>
                              <a:gd name="connsiteY470" fmla="*/ 85277 h 1409700"/>
                              <a:gd name="connsiteX471" fmla="*/ 26460 w 28575"/>
                              <a:gd name="connsiteY471" fmla="*/ 79115 h 1409700"/>
                              <a:gd name="connsiteX472" fmla="*/ 26460 w 28575"/>
                              <a:gd name="connsiteY472" fmla="*/ 71923 h 1409700"/>
                              <a:gd name="connsiteX473" fmla="*/ 26460 w 28575"/>
                              <a:gd name="connsiteY473" fmla="*/ 66789 h 1409700"/>
                              <a:gd name="connsiteX474" fmla="*/ 26460 w 28575"/>
                              <a:gd name="connsiteY474" fmla="*/ 60617 h 1409700"/>
                              <a:gd name="connsiteX475" fmla="*/ 26460 w 28575"/>
                              <a:gd name="connsiteY475" fmla="*/ 55483 h 1409700"/>
                              <a:gd name="connsiteX476" fmla="*/ 26460 w 28575"/>
                              <a:gd name="connsiteY476" fmla="*/ 50349 h 1409700"/>
                              <a:gd name="connsiteX477" fmla="*/ 26460 w 28575"/>
                              <a:gd name="connsiteY477" fmla="*/ 45206 h 1409700"/>
                              <a:gd name="connsiteX478" fmla="*/ 26460 w 28575"/>
                              <a:gd name="connsiteY478" fmla="*/ 40072 h 1409700"/>
                              <a:gd name="connsiteX479" fmla="*/ 26460 w 28575"/>
                              <a:gd name="connsiteY479" fmla="*/ 35966 h 1409700"/>
                              <a:gd name="connsiteX480" fmla="*/ 26460 w 28575"/>
                              <a:gd name="connsiteY480" fmla="*/ 30823 h 1409700"/>
                              <a:gd name="connsiteX481" fmla="*/ 26460 w 28575"/>
                              <a:gd name="connsiteY481" fmla="*/ 26718 h 1409700"/>
                              <a:gd name="connsiteX482" fmla="*/ 26460 w 28575"/>
                              <a:gd name="connsiteY482" fmla="*/ 23631 h 1409700"/>
                              <a:gd name="connsiteX483" fmla="*/ 26460 w 28575"/>
                              <a:gd name="connsiteY483" fmla="*/ 20546 h 1409700"/>
                              <a:gd name="connsiteX484" fmla="*/ 26460 w 28575"/>
                              <a:gd name="connsiteY484" fmla="*/ 17469 h 1409700"/>
                              <a:gd name="connsiteX485" fmla="*/ 26460 w 28575"/>
                              <a:gd name="connsiteY485" fmla="*/ 13354 h 1409700"/>
                              <a:gd name="connsiteX486" fmla="*/ 26460 w 28575"/>
                              <a:gd name="connsiteY486" fmla="*/ 11306 h 1409700"/>
                              <a:gd name="connsiteX487" fmla="*/ 26460 w 28575"/>
                              <a:gd name="connsiteY487" fmla="*/ 9249 h 1409700"/>
                              <a:gd name="connsiteX488" fmla="*/ 26460 w 28575"/>
                              <a:gd name="connsiteY488" fmla="*/ 7191 h 1409700"/>
                              <a:gd name="connsiteX489" fmla="*/ 26460 w 28575"/>
                              <a:gd name="connsiteY489" fmla="*/ 6163 h 1409700"/>
                              <a:gd name="connsiteX490" fmla="*/ 27518 w 28575"/>
                              <a:gd name="connsiteY490" fmla="*/ 4105 h 1409700"/>
                              <a:gd name="connsiteX491" fmla="*/ 27518 w 28575"/>
                              <a:gd name="connsiteY491" fmla="*/ 2057 h 1409700"/>
                              <a:gd name="connsiteX492" fmla="*/ 27518 w 28575"/>
                              <a:gd name="connsiteY492" fmla="*/ 1029 h 1409700"/>
                              <a:gd name="connsiteX493" fmla="*/ 27518 w 28575"/>
                              <a:gd name="connsiteY493" fmla="*/ 0 h 1409700"/>
                              <a:gd name="connsiteX494" fmla="*/ 27518 w 28575"/>
                              <a:gd name="connsiteY494" fmla="*/ 0 h 1409700"/>
                              <a:gd name="connsiteX495" fmla="*/ 27518 w 28575"/>
                              <a:gd name="connsiteY495" fmla="*/ 0 h 1409700"/>
                              <a:gd name="connsiteX496" fmla="*/ 27518 w 28575"/>
                              <a:gd name="connsiteY496" fmla="*/ 0 h 1409700"/>
                              <a:gd name="connsiteX497" fmla="*/ 27518 w 28575"/>
                              <a:gd name="connsiteY497" fmla="*/ 1029 h 1409700"/>
                              <a:gd name="connsiteX498" fmla="*/ 27518 w 28575"/>
                              <a:gd name="connsiteY498" fmla="*/ 1029 h 1409700"/>
                              <a:gd name="connsiteX499" fmla="*/ 27518 w 28575"/>
                              <a:gd name="connsiteY499" fmla="*/ 2057 h 1409700"/>
                              <a:gd name="connsiteX500" fmla="*/ 27518 w 28575"/>
                              <a:gd name="connsiteY500" fmla="*/ 4105 h 1409700"/>
                              <a:gd name="connsiteX501" fmla="*/ 27518 w 28575"/>
                              <a:gd name="connsiteY501" fmla="*/ 5134 h 1409700"/>
                              <a:gd name="connsiteX502" fmla="*/ 27518 w 28575"/>
                              <a:gd name="connsiteY502" fmla="*/ 7191 h 1409700"/>
                              <a:gd name="connsiteX503" fmla="*/ 27518 w 28575"/>
                              <a:gd name="connsiteY503" fmla="*/ 9249 h 1409700"/>
                              <a:gd name="connsiteX504" fmla="*/ 27518 w 28575"/>
                              <a:gd name="connsiteY504" fmla="*/ 12325 h 1409700"/>
                              <a:gd name="connsiteX505" fmla="*/ 27518 w 28575"/>
                              <a:gd name="connsiteY505" fmla="*/ 14383 h 1409700"/>
                              <a:gd name="connsiteX506" fmla="*/ 27518 w 28575"/>
                              <a:gd name="connsiteY506" fmla="*/ 16440 h 1409700"/>
                              <a:gd name="connsiteX507" fmla="*/ 27518 w 28575"/>
                              <a:gd name="connsiteY507" fmla="*/ 19526 h 1409700"/>
                              <a:gd name="connsiteX508" fmla="*/ 28575 w 28575"/>
                              <a:gd name="connsiteY508" fmla="*/ 22603 h 1409700"/>
                              <a:gd name="connsiteX509" fmla="*/ 28575 w 28575"/>
                              <a:gd name="connsiteY509" fmla="*/ 25689 h 1409700"/>
                              <a:gd name="connsiteX510" fmla="*/ 28575 w 28575"/>
                              <a:gd name="connsiteY510" fmla="*/ 29794 h 1409700"/>
                              <a:gd name="connsiteX511" fmla="*/ 28575 w 28575"/>
                              <a:gd name="connsiteY511" fmla="*/ 33909 h 14097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1409700">
                                <a:moveTo>
                                  <a:pt x="0" y="1409700"/>
                                </a:moveTo>
                                <a:lnTo>
                                  <a:pt x="0" y="1409700"/>
                                </a:lnTo>
                                <a:lnTo>
                                  <a:pt x="0" y="1408671"/>
                                </a:lnTo>
                                <a:lnTo>
                                  <a:pt x="0" y="1409700"/>
                                </a:lnTo>
                                <a:lnTo>
                                  <a:pt x="0" y="1409700"/>
                                </a:lnTo>
                                <a:lnTo>
                                  <a:pt x="0" y="1408671"/>
                                </a:lnTo>
                                <a:lnTo>
                                  <a:pt x="0" y="1408671"/>
                                </a:lnTo>
                                <a:lnTo>
                                  <a:pt x="0" y="1408671"/>
                                </a:lnTo>
                                <a:lnTo>
                                  <a:pt x="0" y="1408671"/>
                                </a:lnTo>
                                <a:lnTo>
                                  <a:pt x="0" y="1409700"/>
                                </a:lnTo>
                                <a:lnTo>
                                  <a:pt x="0" y="1409700"/>
                                </a:lnTo>
                                <a:lnTo>
                                  <a:pt x="0" y="1409700"/>
                                </a:lnTo>
                                <a:lnTo>
                                  <a:pt x="0" y="1409700"/>
                                </a:lnTo>
                                <a:lnTo>
                                  <a:pt x="0" y="1409700"/>
                                </a:lnTo>
                                <a:lnTo>
                                  <a:pt x="1057" y="1409700"/>
                                </a:lnTo>
                                <a:lnTo>
                                  <a:pt x="1057" y="1408671"/>
                                </a:lnTo>
                                <a:lnTo>
                                  <a:pt x="1057" y="1408671"/>
                                </a:lnTo>
                                <a:lnTo>
                                  <a:pt x="1057" y="1408671"/>
                                </a:lnTo>
                                <a:lnTo>
                                  <a:pt x="1057" y="1409700"/>
                                </a:lnTo>
                                <a:lnTo>
                                  <a:pt x="1057" y="1409700"/>
                                </a:lnTo>
                                <a:lnTo>
                                  <a:pt x="1057" y="1409700"/>
                                </a:lnTo>
                                <a:lnTo>
                                  <a:pt x="1057" y="1409700"/>
                                </a:lnTo>
                                <a:lnTo>
                                  <a:pt x="1057" y="1409700"/>
                                </a:lnTo>
                                <a:lnTo>
                                  <a:pt x="1057" y="1409700"/>
                                </a:lnTo>
                                <a:lnTo>
                                  <a:pt x="1057" y="1408671"/>
                                </a:lnTo>
                                <a:lnTo>
                                  <a:pt x="1057" y="1409700"/>
                                </a:lnTo>
                                <a:lnTo>
                                  <a:pt x="1057" y="1409700"/>
                                </a:lnTo>
                                <a:lnTo>
                                  <a:pt x="1057" y="1408671"/>
                                </a:lnTo>
                                <a:lnTo>
                                  <a:pt x="1057" y="1408671"/>
                                </a:lnTo>
                                <a:lnTo>
                                  <a:pt x="1057" y="1408671"/>
                                </a:lnTo>
                                <a:lnTo>
                                  <a:pt x="1057" y="1409700"/>
                                </a:lnTo>
                                <a:lnTo>
                                  <a:pt x="1057" y="1409700"/>
                                </a:lnTo>
                                <a:lnTo>
                                  <a:pt x="2115" y="1408671"/>
                                </a:lnTo>
                                <a:lnTo>
                                  <a:pt x="2115" y="1408671"/>
                                </a:lnTo>
                                <a:lnTo>
                                  <a:pt x="2115" y="1408671"/>
                                </a:lnTo>
                                <a:lnTo>
                                  <a:pt x="2115" y="1408671"/>
                                </a:lnTo>
                                <a:lnTo>
                                  <a:pt x="2115" y="1408671"/>
                                </a:lnTo>
                                <a:lnTo>
                                  <a:pt x="2115" y="1409700"/>
                                </a:lnTo>
                                <a:lnTo>
                                  <a:pt x="2115" y="1409700"/>
                                </a:lnTo>
                                <a:lnTo>
                                  <a:pt x="2115" y="1409700"/>
                                </a:lnTo>
                                <a:lnTo>
                                  <a:pt x="2115" y="1409700"/>
                                </a:lnTo>
                                <a:lnTo>
                                  <a:pt x="2115" y="1409700"/>
                                </a:lnTo>
                                <a:lnTo>
                                  <a:pt x="2115" y="1408671"/>
                                </a:lnTo>
                                <a:lnTo>
                                  <a:pt x="2115" y="1409700"/>
                                </a:lnTo>
                                <a:lnTo>
                                  <a:pt x="2115" y="1409700"/>
                                </a:lnTo>
                                <a:lnTo>
                                  <a:pt x="2115" y="1409700"/>
                                </a:lnTo>
                                <a:lnTo>
                                  <a:pt x="2115" y="1409700"/>
                                </a:lnTo>
                                <a:lnTo>
                                  <a:pt x="2115" y="1409700"/>
                                </a:lnTo>
                                <a:lnTo>
                                  <a:pt x="2115" y="1409700"/>
                                </a:lnTo>
                                <a:lnTo>
                                  <a:pt x="2115" y="1409700"/>
                                </a:lnTo>
                                <a:lnTo>
                                  <a:pt x="2115" y="1409700"/>
                                </a:lnTo>
                                <a:lnTo>
                                  <a:pt x="2115" y="1409700"/>
                                </a:lnTo>
                                <a:lnTo>
                                  <a:pt x="3172" y="1409700"/>
                                </a:lnTo>
                                <a:lnTo>
                                  <a:pt x="3172" y="1409700"/>
                                </a:lnTo>
                                <a:lnTo>
                                  <a:pt x="3172" y="1409700"/>
                                </a:lnTo>
                                <a:lnTo>
                                  <a:pt x="3172" y="1408671"/>
                                </a:lnTo>
                                <a:lnTo>
                                  <a:pt x="3172" y="1409700"/>
                                </a:lnTo>
                                <a:lnTo>
                                  <a:pt x="3172" y="1409700"/>
                                </a:lnTo>
                                <a:lnTo>
                                  <a:pt x="3172" y="1408671"/>
                                </a:lnTo>
                                <a:lnTo>
                                  <a:pt x="3172" y="1408671"/>
                                </a:lnTo>
                                <a:lnTo>
                                  <a:pt x="3172" y="1408671"/>
                                </a:lnTo>
                                <a:lnTo>
                                  <a:pt x="3172" y="1408671"/>
                                </a:lnTo>
                                <a:lnTo>
                                  <a:pt x="3172" y="1408671"/>
                                </a:lnTo>
                                <a:lnTo>
                                  <a:pt x="3172" y="1408671"/>
                                </a:lnTo>
                                <a:lnTo>
                                  <a:pt x="3172" y="1408671"/>
                                </a:lnTo>
                                <a:lnTo>
                                  <a:pt x="3172" y="1409700"/>
                                </a:lnTo>
                                <a:lnTo>
                                  <a:pt x="3172" y="1409700"/>
                                </a:lnTo>
                                <a:lnTo>
                                  <a:pt x="3172" y="1408671"/>
                                </a:lnTo>
                                <a:lnTo>
                                  <a:pt x="3172" y="1408671"/>
                                </a:lnTo>
                                <a:lnTo>
                                  <a:pt x="3172" y="1408671"/>
                                </a:lnTo>
                                <a:lnTo>
                                  <a:pt x="4229" y="1408671"/>
                                </a:lnTo>
                                <a:lnTo>
                                  <a:pt x="4229" y="1408671"/>
                                </a:lnTo>
                                <a:lnTo>
                                  <a:pt x="4229" y="1408671"/>
                                </a:lnTo>
                                <a:lnTo>
                                  <a:pt x="4229" y="1408671"/>
                                </a:lnTo>
                                <a:lnTo>
                                  <a:pt x="4229" y="1409700"/>
                                </a:lnTo>
                                <a:lnTo>
                                  <a:pt x="4229" y="1409700"/>
                                </a:lnTo>
                                <a:lnTo>
                                  <a:pt x="4229" y="1409700"/>
                                </a:lnTo>
                                <a:lnTo>
                                  <a:pt x="4229" y="1409700"/>
                                </a:lnTo>
                                <a:lnTo>
                                  <a:pt x="4229" y="1409700"/>
                                </a:lnTo>
                                <a:lnTo>
                                  <a:pt x="4229" y="1409700"/>
                                </a:lnTo>
                                <a:lnTo>
                                  <a:pt x="4229" y="1409700"/>
                                </a:lnTo>
                                <a:lnTo>
                                  <a:pt x="4229" y="1409700"/>
                                </a:lnTo>
                                <a:lnTo>
                                  <a:pt x="4229" y="1409700"/>
                                </a:lnTo>
                                <a:lnTo>
                                  <a:pt x="4229" y="1409700"/>
                                </a:lnTo>
                                <a:lnTo>
                                  <a:pt x="4229" y="1409700"/>
                                </a:lnTo>
                                <a:lnTo>
                                  <a:pt x="4229" y="1409700"/>
                                </a:lnTo>
                                <a:lnTo>
                                  <a:pt x="4229" y="1408671"/>
                                </a:lnTo>
                                <a:lnTo>
                                  <a:pt x="4229" y="1408671"/>
                                </a:lnTo>
                                <a:lnTo>
                                  <a:pt x="5296" y="1409700"/>
                                </a:lnTo>
                                <a:lnTo>
                                  <a:pt x="5296" y="1409700"/>
                                </a:lnTo>
                                <a:lnTo>
                                  <a:pt x="5296" y="1409700"/>
                                </a:lnTo>
                                <a:lnTo>
                                  <a:pt x="5296" y="1409700"/>
                                </a:lnTo>
                                <a:lnTo>
                                  <a:pt x="5296" y="1409700"/>
                                </a:lnTo>
                                <a:lnTo>
                                  <a:pt x="5296" y="1409700"/>
                                </a:lnTo>
                                <a:lnTo>
                                  <a:pt x="5296" y="1408671"/>
                                </a:lnTo>
                                <a:lnTo>
                                  <a:pt x="5296" y="1408671"/>
                                </a:lnTo>
                                <a:lnTo>
                                  <a:pt x="5296" y="1408671"/>
                                </a:lnTo>
                                <a:lnTo>
                                  <a:pt x="5296" y="1409700"/>
                                </a:lnTo>
                                <a:lnTo>
                                  <a:pt x="5296" y="1409700"/>
                                </a:lnTo>
                                <a:lnTo>
                                  <a:pt x="5296" y="1409700"/>
                                </a:lnTo>
                                <a:lnTo>
                                  <a:pt x="5296" y="1409700"/>
                                </a:lnTo>
                                <a:lnTo>
                                  <a:pt x="5296" y="1409700"/>
                                </a:lnTo>
                                <a:lnTo>
                                  <a:pt x="5296" y="1409700"/>
                                </a:lnTo>
                                <a:lnTo>
                                  <a:pt x="5296" y="1409700"/>
                                </a:lnTo>
                                <a:lnTo>
                                  <a:pt x="5296" y="1409700"/>
                                </a:lnTo>
                                <a:lnTo>
                                  <a:pt x="5296" y="1408671"/>
                                </a:lnTo>
                                <a:lnTo>
                                  <a:pt x="5296" y="1408671"/>
                                </a:lnTo>
                                <a:lnTo>
                                  <a:pt x="5296" y="1409700"/>
                                </a:lnTo>
                                <a:lnTo>
                                  <a:pt x="5296" y="1409700"/>
                                </a:lnTo>
                                <a:lnTo>
                                  <a:pt x="5296" y="1408671"/>
                                </a:lnTo>
                                <a:lnTo>
                                  <a:pt x="5296" y="1408671"/>
                                </a:lnTo>
                                <a:lnTo>
                                  <a:pt x="5296" y="1408671"/>
                                </a:lnTo>
                                <a:lnTo>
                                  <a:pt x="6353" y="1409700"/>
                                </a:lnTo>
                                <a:lnTo>
                                  <a:pt x="6353" y="1409700"/>
                                </a:lnTo>
                                <a:lnTo>
                                  <a:pt x="6353" y="1409700"/>
                                </a:lnTo>
                                <a:lnTo>
                                  <a:pt x="6353" y="1408671"/>
                                </a:lnTo>
                                <a:lnTo>
                                  <a:pt x="6353" y="1408671"/>
                                </a:lnTo>
                                <a:lnTo>
                                  <a:pt x="6353" y="1408671"/>
                                </a:lnTo>
                                <a:lnTo>
                                  <a:pt x="6353" y="1408671"/>
                                </a:lnTo>
                                <a:lnTo>
                                  <a:pt x="6353" y="1408671"/>
                                </a:lnTo>
                                <a:lnTo>
                                  <a:pt x="6353" y="1408671"/>
                                </a:lnTo>
                                <a:lnTo>
                                  <a:pt x="6353" y="1408671"/>
                                </a:lnTo>
                                <a:lnTo>
                                  <a:pt x="6353" y="1409700"/>
                                </a:lnTo>
                                <a:lnTo>
                                  <a:pt x="6353" y="1409700"/>
                                </a:lnTo>
                                <a:lnTo>
                                  <a:pt x="6353" y="1408671"/>
                                </a:lnTo>
                                <a:lnTo>
                                  <a:pt x="6353" y="1409700"/>
                                </a:lnTo>
                                <a:lnTo>
                                  <a:pt x="6353" y="1408671"/>
                                </a:lnTo>
                                <a:lnTo>
                                  <a:pt x="6353" y="1408671"/>
                                </a:lnTo>
                                <a:lnTo>
                                  <a:pt x="6353" y="1408671"/>
                                </a:lnTo>
                                <a:lnTo>
                                  <a:pt x="6353" y="1408671"/>
                                </a:lnTo>
                                <a:lnTo>
                                  <a:pt x="6353" y="1408671"/>
                                </a:lnTo>
                                <a:lnTo>
                                  <a:pt x="6353" y="1408671"/>
                                </a:lnTo>
                                <a:lnTo>
                                  <a:pt x="7410" y="1408671"/>
                                </a:lnTo>
                                <a:lnTo>
                                  <a:pt x="7410" y="1408671"/>
                                </a:lnTo>
                                <a:lnTo>
                                  <a:pt x="7410" y="1408671"/>
                                </a:lnTo>
                                <a:lnTo>
                                  <a:pt x="7410" y="1409700"/>
                                </a:lnTo>
                                <a:lnTo>
                                  <a:pt x="7410" y="1409700"/>
                                </a:lnTo>
                                <a:lnTo>
                                  <a:pt x="7410" y="1409700"/>
                                </a:lnTo>
                                <a:lnTo>
                                  <a:pt x="7410" y="1408671"/>
                                </a:lnTo>
                                <a:lnTo>
                                  <a:pt x="7410" y="1408671"/>
                                </a:lnTo>
                                <a:lnTo>
                                  <a:pt x="7410" y="1409700"/>
                                </a:lnTo>
                                <a:lnTo>
                                  <a:pt x="7410" y="1409700"/>
                                </a:lnTo>
                                <a:lnTo>
                                  <a:pt x="7410" y="1409700"/>
                                </a:lnTo>
                                <a:lnTo>
                                  <a:pt x="7410" y="1409700"/>
                                </a:lnTo>
                                <a:lnTo>
                                  <a:pt x="7410" y="1409700"/>
                                </a:lnTo>
                                <a:lnTo>
                                  <a:pt x="7410" y="1409700"/>
                                </a:lnTo>
                                <a:lnTo>
                                  <a:pt x="7410" y="1409700"/>
                                </a:lnTo>
                                <a:lnTo>
                                  <a:pt x="7410" y="1409700"/>
                                </a:lnTo>
                                <a:lnTo>
                                  <a:pt x="7410" y="1409700"/>
                                </a:lnTo>
                                <a:lnTo>
                                  <a:pt x="7410" y="1409700"/>
                                </a:lnTo>
                                <a:lnTo>
                                  <a:pt x="8468" y="1409700"/>
                                </a:lnTo>
                                <a:lnTo>
                                  <a:pt x="8468" y="1409700"/>
                                </a:lnTo>
                                <a:lnTo>
                                  <a:pt x="8468" y="1409700"/>
                                </a:lnTo>
                                <a:lnTo>
                                  <a:pt x="8468" y="1409700"/>
                                </a:lnTo>
                                <a:lnTo>
                                  <a:pt x="8468" y="1408671"/>
                                </a:lnTo>
                                <a:lnTo>
                                  <a:pt x="8468" y="1408671"/>
                                </a:lnTo>
                                <a:lnTo>
                                  <a:pt x="8468" y="1408671"/>
                                </a:lnTo>
                                <a:lnTo>
                                  <a:pt x="8468" y="1409700"/>
                                </a:lnTo>
                                <a:lnTo>
                                  <a:pt x="8468" y="1408671"/>
                                </a:lnTo>
                                <a:lnTo>
                                  <a:pt x="8468" y="1408671"/>
                                </a:lnTo>
                                <a:lnTo>
                                  <a:pt x="8468" y="1409700"/>
                                </a:lnTo>
                                <a:lnTo>
                                  <a:pt x="8468" y="1408671"/>
                                </a:lnTo>
                                <a:lnTo>
                                  <a:pt x="8468" y="1408671"/>
                                </a:lnTo>
                                <a:lnTo>
                                  <a:pt x="8468" y="1408671"/>
                                </a:lnTo>
                                <a:lnTo>
                                  <a:pt x="8468" y="1408671"/>
                                </a:lnTo>
                                <a:lnTo>
                                  <a:pt x="8468" y="1409700"/>
                                </a:lnTo>
                                <a:lnTo>
                                  <a:pt x="8468" y="1409700"/>
                                </a:lnTo>
                                <a:lnTo>
                                  <a:pt x="8468" y="1409700"/>
                                </a:lnTo>
                                <a:lnTo>
                                  <a:pt x="9525" y="1409700"/>
                                </a:lnTo>
                                <a:lnTo>
                                  <a:pt x="9525" y="1408671"/>
                                </a:lnTo>
                                <a:lnTo>
                                  <a:pt x="9525" y="1408671"/>
                                </a:lnTo>
                                <a:lnTo>
                                  <a:pt x="9525" y="1409700"/>
                                </a:lnTo>
                                <a:lnTo>
                                  <a:pt x="9525" y="1409700"/>
                                </a:lnTo>
                                <a:lnTo>
                                  <a:pt x="9525" y="1409700"/>
                                </a:lnTo>
                                <a:lnTo>
                                  <a:pt x="9525" y="1409700"/>
                                </a:lnTo>
                                <a:lnTo>
                                  <a:pt x="9525" y="1409700"/>
                                </a:lnTo>
                                <a:lnTo>
                                  <a:pt x="9525" y="1409700"/>
                                </a:lnTo>
                                <a:lnTo>
                                  <a:pt x="9525" y="1409700"/>
                                </a:lnTo>
                                <a:lnTo>
                                  <a:pt x="9525" y="1409700"/>
                                </a:lnTo>
                                <a:lnTo>
                                  <a:pt x="9525" y="1409700"/>
                                </a:lnTo>
                                <a:lnTo>
                                  <a:pt x="9525" y="1409700"/>
                                </a:lnTo>
                                <a:lnTo>
                                  <a:pt x="9525" y="1408671"/>
                                </a:lnTo>
                                <a:lnTo>
                                  <a:pt x="9525" y="1408671"/>
                                </a:lnTo>
                                <a:lnTo>
                                  <a:pt x="9525" y="1408671"/>
                                </a:lnTo>
                                <a:lnTo>
                                  <a:pt x="9525" y="1408671"/>
                                </a:lnTo>
                                <a:lnTo>
                                  <a:pt x="9525" y="1408671"/>
                                </a:lnTo>
                                <a:lnTo>
                                  <a:pt x="9525" y="1408671"/>
                                </a:lnTo>
                                <a:lnTo>
                                  <a:pt x="9525" y="1409700"/>
                                </a:lnTo>
                                <a:lnTo>
                                  <a:pt x="10582" y="1409700"/>
                                </a:lnTo>
                                <a:lnTo>
                                  <a:pt x="10582" y="1409700"/>
                                </a:lnTo>
                                <a:lnTo>
                                  <a:pt x="10582" y="1409700"/>
                                </a:lnTo>
                                <a:lnTo>
                                  <a:pt x="10582" y="1409700"/>
                                </a:lnTo>
                                <a:lnTo>
                                  <a:pt x="10582" y="1409700"/>
                                </a:lnTo>
                                <a:lnTo>
                                  <a:pt x="10582" y="1408671"/>
                                </a:lnTo>
                                <a:lnTo>
                                  <a:pt x="10582" y="1408671"/>
                                </a:lnTo>
                                <a:lnTo>
                                  <a:pt x="10582" y="1408671"/>
                                </a:lnTo>
                                <a:lnTo>
                                  <a:pt x="10582" y="1408671"/>
                                </a:lnTo>
                                <a:lnTo>
                                  <a:pt x="10582" y="1408671"/>
                                </a:lnTo>
                                <a:lnTo>
                                  <a:pt x="10582" y="1409700"/>
                                </a:lnTo>
                                <a:lnTo>
                                  <a:pt x="10582" y="1409700"/>
                                </a:lnTo>
                                <a:lnTo>
                                  <a:pt x="10582" y="1409700"/>
                                </a:lnTo>
                                <a:lnTo>
                                  <a:pt x="10582" y="1409700"/>
                                </a:lnTo>
                                <a:lnTo>
                                  <a:pt x="10582" y="1409700"/>
                                </a:lnTo>
                                <a:lnTo>
                                  <a:pt x="10582" y="1409700"/>
                                </a:lnTo>
                                <a:lnTo>
                                  <a:pt x="10582" y="1409700"/>
                                </a:lnTo>
                                <a:lnTo>
                                  <a:pt x="10582" y="1409700"/>
                                </a:lnTo>
                                <a:lnTo>
                                  <a:pt x="11640" y="1409700"/>
                                </a:lnTo>
                                <a:lnTo>
                                  <a:pt x="11640" y="1409700"/>
                                </a:lnTo>
                                <a:lnTo>
                                  <a:pt x="11640" y="1408671"/>
                                </a:lnTo>
                                <a:lnTo>
                                  <a:pt x="11640" y="1408671"/>
                                </a:lnTo>
                                <a:lnTo>
                                  <a:pt x="11640" y="1408671"/>
                                </a:lnTo>
                                <a:lnTo>
                                  <a:pt x="11640" y="1408671"/>
                                </a:lnTo>
                                <a:lnTo>
                                  <a:pt x="11640" y="1408671"/>
                                </a:lnTo>
                                <a:lnTo>
                                  <a:pt x="11640" y="1408671"/>
                                </a:lnTo>
                                <a:lnTo>
                                  <a:pt x="11640" y="1409700"/>
                                </a:lnTo>
                                <a:lnTo>
                                  <a:pt x="11640" y="1409700"/>
                                </a:lnTo>
                                <a:lnTo>
                                  <a:pt x="11640" y="1409700"/>
                                </a:lnTo>
                                <a:lnTo>
                                  <a:pt x="11640" y="1409700"/>
                                </a:lnTo>
                                <a:lnTo>
                                  <a:pt x="11640" y="1409700"/>
                                </a:lnTo>
                                <a:lnTo>
                                  <a:pt x="11640" y="1409700"/>
                                </a:lnTo>
                                <a:lnTo>
                                  <a:pt x="11640" y="1408671"/>
                                </a:lnTo>
                                <a:lnTo>
                                  <a:pt x="11640" y="1408671"/>
                                </a:lnTo>
                                <a:lnTo>
                                  <a:pt x="11640" y="1408671"/>
                                </a:lnTo>
                                <a:lnTo>
                                  <a:pt x="11640" y="1408671"/>
                                </a:lnTo>
                                <a:lnTo>
                                  <a:pt x="12697" y="1408671"/>
                                </a:lnTo>
                                <a:lnTo>
                                  <a:pt x="12697" y="1408671"/>
                                </a:lnTo>
                                <a:lnTo>
                                  <a:pt x="12697" y="1408671"/>
                                </a:lnTo>
                                <a:lnTo>
                                  <a:pt x="12697" y="1408671"/>
                                </a:lnTo>
                                <a:lnTo>
                                  <a:pt x="12697" y="1408671"/>
                                </a:lnTo>
                                <a:lnTo>
                                  <a:pt x="12697" y="1408671"/>
                                </a:lnTo>
                                <a:lnTo>
                                  <a:pt x="12697" y="1408671"/>
                                </a:lnTo>
                                <a:lnTo>
                                  <a:pt x="12697" y="1408671"/>
                                </a:lnTo>
                                <a:lnTo>
                                  <a:pt x="12697" y="1408671"/>
                                </a:lnTo>
                                <a:lnTo>
                                  <a:pt x="12697" y="1408671"/>
                                </a:lnTo>
                                <a:lnTo>
                                  <a:pt x="12697" y="1408671"/>
                                </a:lnTo>
                                <a:lnTo>
                                  <a:pt x="12697" y="1408671"/>
                                </a:lnTo>
                                <a:lnTo>
                                  <a:pt x="12697" y="1408671"/>
                                </a:lnTo>
                                <a:lnTo>
                                  <a:pt x="12697" y="1408671"/>
                                </a:lnTo>
                                <a:lnTo>
                                  <a:pt x="12697" y="1408671"/>
                                </a:lnTo>
                                <a:lnTo>
                                  <a:pt x="12697" y="1408671"/>
                                </a:lnTo>
                                <a:lnTo>
                                  <a:pt x="12697" y="1408671"/>
                                </a:lnTo>
                                <a:lnTo>
                                  <a:pt x="12697" y="1408671"/>
                                </a:lnTo>
                                <a:lnTo>
                                  <a:pt x="13754" y="1408671"/>
                                </a:lnTo>
                                <a:lnTo>
                                  <a:pt x="13754" y="1408671"/>
                                </a:lnTo>
                                <a:lnTo>
                                  <a:pt x="13754" y="1407643"/>
                                </a:lnTo>
                                <a:lnTo>
                                  <a:pt x="13754" y="1408671"/>
                                </a:lnTo>
                                <a:lnTo>
                                  <a:pt x="13754" y="1407643"/>
                                </a:lnTo>
                                <a:lnTo>
                                  <a:pt x="13754" y="1407643"/>
                                </a:lnTo>
                                <a:lnTo>
                                  <a:pt x="13754" y="1407643"/>
                                </a:lnTo>
                                <a:lnTo>
                                  <a:pt x="13754" y="1407643"/>
                                </a:lnTo>
                                <a:lnTo>
                                  <a:pt x="13754" y="1407643"/>
                                </a:lnTo>
                                <a:lnTo>
                                  <a:pt x="13754" y="1407643"/>
                                </a:lnTo>
                                <a:lnTo>
                                  <a:pt x="13754" y="1408671"/>
                                </a:lnTo>
                                <a:lnTo>
                                  <a:pt x="13754" y="1408671"/>
                                </a:lnTo>
                                <a:lnTo>
                                  <a:pt x="13754" y="1407643"/>
                                </a:lnTo>
                                <a:lnTo>
                                  <a:pt x="13754" y="1407643"/>
                                </a:lnTo>
                                <a:lnTo>
                                  <a:pt x="13754" y="1407643"/>
                                </a:lnTo>
                                <a:lnTo>
                                  <a:pt x="13754" y="1407643"/>
                                </a:lnTo>
                                <a:lnTo>
                                  <a:pt x="13754" y="1407643"/>
                                </a:lnTo>
                                <a:lnTo>
                                  <a:pt x="13754" y="1407643"/>
                                </a:lnTo>
                                <a:lnTo>
                                  <a:pt x="13754" y="1407643"/>
                                </a:lnTo>
                                <a:lnTo>
                                  <a:pt x="13754" y="1406614"/>
                                </a:lnTo>
                                <a:lnTo>
                                  <a:pt x="14821" y="1406614"/>
                                </a:lnTo>
                                <a:lnTo>
                                  <a:pt x="14821" y="1407643"/>
                                </a:lnTo>
                                <a:lnTo>
                                  <a:pt x="14821" y="1406614"/>
                                </a:lnTo>
                                <a:lnTo>
                                  <a:pt x="14821" y="1406614"/>
                                </a:lnTo>
                                <a:lnTo>
                                  <a:pt x="14821" y="1406614"/>
                                </a:lnTo>
                                <a:lnTo>
                                  <a:pt x="14821" y="1405595"/>
                                </a:lnTo>
                                <a:lnTo>
                                  <a:pt x="14821" y="1406614"/>
                                </a:lnTo>
                                <a:lnTo>
                                  <a:pt x="14821" y="1405595"/>
                                </a:lnTo>
                                <a:lnTo>
                                  <a:pt x="14821" y="1405595"/>
                                </a:lnTo>
                                <a:lnTo>
                                  <a:pt x="14821" y="1405595"/>
                                </a:lnTo>
                                <a:lnTo>
                                  <a:pt x="14821" y="1404566"/>
                                </a:lnTo>
                                <a:lnTo>
                                  <a:pt x="14821" y="1405595"/>
                                </a:lnTo>
                                <a:lnTo>
                                  <a:pt x="14821" y="1404566"/>
                                </a:lnTo>
                                <a:lnTo>
                                  <a:pt x="14821" y="1404566"/>
                                </a:lnTo>
                                <a:lnTo>
                                  <a:pt x="14821" y="1404566"/>
                                </a:lnTo>
                                <a:lnTo>
                                  <a:pt x="14821" y="1403537"/>
                                </a:lnTo>
                                <a:lnTo>
                                  <a:pt x="14821" y="1403537"/>
                                </a:lnTo>
                                <a:lnTo>
                                  <a:pt x="14821" y="1403537"/>
                                </a:lnTo>
                                <a:lnTo>
                                  <a:pt x="15878" y="1402509"/>
                                </a:lnTo>
                                <a:lnTo>
                                  <a:pt x="15878" y="1402509"/>
                                </a:lnTo>
                                <a:lnTo>
                                  <a:pt x="15878" y="1401480"/>
                                </a:lnTo>
                                <a:lnTo>
                                  <a:pt x="15878" y="1401480"/>
                                </a:lnTo>
                                <a:lnTo>
                                  <a:pt x="15878" y="1401480"/>
                                </a:lnTo>
                                <a:lnTo>
                                  <a:pt x="15878" y="1401480"/>
                                </a:lnTo>
                                <a:lnTo>
                                  <a:pt x="15878" y="1400451"/>
                                </a:lnTo>
                                <a:lnTo>
                                  <a:pt x="15878" y="1400451"/>
                                </a:lnTo>
                                <a:lnTo>
                                  <a:pt x="15878" y="1399422"/>
                                </a:lnTo>
                                <a:lnTo>
                                  <a:pt x="15878" y="1399422"/>
                                </a:lnTo>
                                <a:lnTo>
                                  <a:pt x="15878" y="1398394"/>
                                </a:lnTo>
                                <a:lnTo>
                                  <a:pt x="15878" y="1398394"/>
                                </a:lnTo>
                                <a:lnTo>
                                  <a:pt x="15878" y="1398394"/>
                                </a:lnTo>
                                <a:lnTo>
                                  <a:pt x="15878" y="1397375"/>
                                </a:lnTo>
                                <a:lnTo>
                                  <a:pt x="15878" y="1396346"/>
                                </a:lnTo>
                                <a:lnTo>
                                  <a:pt x="15878" y="1395317"/>
                                </a:lnTo>
                                <a:lnTo>
                                  <a:pt x="15878" y="1394289"/>
                                </a:lnTo>
                                <a:lnTo>
                                  <a:pt x="15878" y="1394289"/>
                                </a:lnTo>
                                <a:lnTo>
                                  <a:pt x="16935" y="1394289"/>
                                </a:lnTo>
                                <a:lnTo>
                                  <a:pt x="16935" y="1393260"/>
                                </a:lnTo>
                                <a:lnTo>
                                  <a:pt x="16935" y="1392231"/>
                                </a:lnTo>
                                <a:lnTo>
                                  <a:pt x="16935" y="1391203"/>
                                </a:lnTo>
                                <a:lnTo>
                                  <a:pt x="16935" y="1390174"/>
                                </a:lnTo>
                                <a:lnTo>
                                  <a:pt x="16935" y="1389155"/>
                                </a:lnTo>
                                <a:lnTo>
                                  <a:pt x="16935" y="1389155"/>
                                </a:lnTo>
                                <a:lnTo>
                                  <a:pt x="16935" y="1388126"/>
                                </a:lnTo>
                                <a:lnTo>
                                  <a:pt x="16935" y="1387097"/>
                                </a:lnTo>
                                <a:lnTo>
                                  <a:pt x="16935" y="1386069"/>
                                </a:lnTo>
                                <a:lnTo>
                                  <a:pt x="16935" y="1385040"/>
                                </a:lnTo>
                                <a:lnTo>
                                  <a:pt x="16935" y="1384011"/>
                                </a:lnTo>
                                <a:lnTo>
                                  <a:pt x="16935" y="1382983"/>
                                </a:lnTo>
                                <a:lnTo>
                                  <a:pt x="16935" y="1381954"/>
                                </a:lnTo>
                                <a:lnTo>
                                  <a:pt x="16935" y="1380935"/>
                                </a:lnTo>
                                <a:lnTo>
                                  <a:pt x="16935" y="1379906"/>
                                </a:lnTo>
                                <a:lnTo>
                                  <a:pt x="16935" y="1377849"/>
                                </a:lnTo>
                                <a:lnTo>
                                  <a:pt x="16935" y="1376820"/>
                                </a:lnTo>
                                <a:lnTo>
                                  <a:pt x="16935" y="1375791"/>
                                </a:lnTo>
                                <a:lnTo>
                                  <a:pt x="16935" y="1373734"/>
                                </a:lnTo>
                                <a:lnTo>
                                  <a:pt x="16935" y="1371686"/>
                                </a:lnTo>
                                <a:lnTo>
                                  <a:pt x="16935" y="1369628"/>
                                </a:lnTo>
                                <a:lnTo>
                                  <a:pt x="16935" y="1367571"/>
                                </a:lnTo>
                                <a:lnTo>
                                  <a:pt x="16935" y="1366542"/>
                                </a:lnTo>
                                <a:lnTo>
                                  <a:pt x="17993" y="1365523"/>
                                </a:lnTo>
                                <a:lnTo>
                                  <a:pt x="17993" y="1364494"/>
                                </a:lnTo>
                                <a:lnTo>
                                  <a:pt x="17993" y="1362437"/>
                                </a:lnTo>
                                <a:lnTo>
                                  <a:pt x="17993" y="1359351"/>
                                </a:lnTo>
                                <a:lnTo>
                                  <a:pt x="17993" y="1357303"/>
                                </a:lnTo>
                                <a:lnTo>
                                  <a:pt x="17993" y="1355246"/>
                                </a:lnTo>
                                <a:lnTo>
                                  <a:pt x="17993" y="1353188"/>
                                </a:lnTo>
                                <a:lnTo>
                                  <a:pt x="17993" y="1351131"/>
                                </a:lnTo>
                                <a:lnTo>
                                  <a:pt x="17993" y="1349083"/>
                                </a:lnTo>
                                <a:lnTo>
                                  <a:pt x="17993" y="1345997"/>
                                </a:lnTo>
                                <a:lnTo>
                                  <a:pt x="17993" y="1343940"/>
                                </a:lnTo>
                                <a:lnTo>
                                  <a:pt x="17993" y="1340863"/>
                                </a:lnTo>
                                <a:lnTo>
                                  <a:pt x="17993" y="1337777"/>
                                </a:lnTo>
                                <a:lnTo>
                                  <a:pt x="17993" y="1334691"/>
                                </a:lnTo>
                                <a:lnTo>
                                  <a:pt x="17993" y="1331614"/>
                                </a:lnTo>
                                <a:lnTo>
                                  <a:pt x="17993" y="1329557"/>
                                </a:lnTo>
                                <a:lnTo>
                                  <a:pt x="17993" y="1325451"/>
                                </a:lnTo>
                                <a:lnTo>
                                  <a:pt x="17993" y="1322365"/>
                                </a:lnTo>
                                <a:lnTo>
                                  <a:pt x="17993" y="1319279"/>
                                </a:lnTo>
                                <a:lnTo>
                                  <a:pt x="17993" y="1316203"/>
                                </a:lnTo>
                                <a:lnTo>
                                  <a:pt x="19050" y="1312088"/>
                                </a:lnTo>
                                <a:lnTo>
                                  <a:pt x="19050" y="1309011"/>
                                </a:lnTo>
                                <a:lnTo>
                                  <a:pt x="19050" y="1304897"/>
                                </a:lnTo>
                                <a:lnTo>
                                  <a:pt x="19050" y="1300791"/>
                                </a:lnTo>
                                <a:lnTo>
                                  <a:pt x="19050" y="1297705"/>
                                </a:lnTo>
                                <a:lnTo>
                                  <a:pt x="19050" y="1293590"/>
                                </a:lnTo>
                                <a:lnTo>
                                  <a:pt x="19050" y="1289485"/>
                                </a:lnTo>
                                <a:lnTo>
                                  <a:pt x="19050" y="1285380"/>
                                </a:lnTo>
                                <a:lnTo>
                                  <a:pt x="19050" y="1280236"/>
                                </a:lnTo>
                                <a:lnTo>
                                  <a:pt x="19050" y="1276131"/>
                                </a:lnTo>
                                <a:lnTo>
                                  <a:pt x="19050" y="1270988"/>
                                </a:lnTo>
                                <a:lnTo>
                                  <a:pt x="19050" y="1266882"/>
                                </a:lnTo>
                                <a:lnTo>
                                  <a:pt x="19050" y="1260720"/>
                                </a:lnTo>
                                <a:lnTo>
                                  <a:pt x="19050" y="1255576"/>
                                </a:lnTo>
                                <a:lnTo>
                                  <a:pt x="19050" y="1250442"/>
                                </a:lnTo>
                                <a:lnTo>
                                  <a:pt x="19050" y="1245308"/>
                                </a:lnTo>
                                <a:lnTo>
                                  <a:pt x="19050" y="1239136"/>
                                </a:lnTo>
                                <a:lnTo>
                                  <a:pt x="19050" y="1234002"/>
                                </a:lnTo>
                                <a:lnTo>
                                  <a:pt x="20107" y="1228868"/>
                                </a:lnTo>
                                <a:lnTo>
                                  <a:pt x="20107" y="1222696"/>
                                </a:lnTo>
                                <a:lnTo>
                                  <a:pt x="20107" y="1216533"/>
                                </a:lnTo>
                                <a:lnTo>
                                  <a:pt x="20107" y="1210370"/>
                                </a:lnTo>
                                <a:lnTo>
                                  <a:pt x="20107" y="1204208"/>
                                </a:lnTo>
                                <a:lnTo>
                                  <a:pt x="20107" y="1197016"/>
                                </a:lnTo>
                                <a:lnTo>
                                  <a:pt x="20107" y="1190844"/>
                                </a:lnTo>
                                <a:lnTo>
                                  <a:pt x="20107" y="1184682"/>
                                </a:lnTo>
                                <a:lnTo>
                                  <a:pt x="20107" y="1178519"/>
                                </a:lnTo>
                                <a:lnTo>
                                  <a:pt x="20107" y="1171327"/>
                                </a:lnTo>
                                <a:lnTo>
                                  <a:pt x="20107" y="1164136"/>
                                </a:lnTo>
                                <a:lnTo>
                                  <a:pt x="20107" y="1155916"/>
                                </a:lnTo>
                                <a:lnTo>
                                  <a:pt x="20107" y="1148725"/>
                                </a:lnTo>
                                <a:lnTo>
                                  <a:pt x="20107" y="1141524"/>
                                </a:lnTo>
                                <a:lnTo>
                                  <a:pt x="20107" y="1133313"/>
                                </a:lnTo>
                                <a:lnTo>
                                  <a:pt x="20107" y="1125093"/>
                                </a:lnTo>
                                <a:lnTo>
                                  <a:pt x="20107" y="1117892"/>
                                </a:lnTo>
                                <a:lnTo>
                                  <a:pt x="20107" y="1109672"/>
                                </a:lnTo>
                                <a:lnTo>
                                  <a:pt x="21165" y="1101452"/>
                                </a:lnTo>
                                <a:lnTo>
                                  <a:pt x="21165" y="1092213"/>
                                </a:lnTo>
                                <a:lnTo>
                                  <a:pt x="21165" y="1082964"/>
                                </a:lnTo>
                                <a:lnTo>
                                  <a:pt x="21165" y="1073715"/>
                                </a:lnTo>
                                <a:lnTo>
                                  <a:pt x="21165" y="1065495"/>
                                </a:lnTo>
                                <a:lnTo>
                                  <a:pt x="21165" y="1056246"/>
                                </a:lnTo>
                                <a:lnTo>
                                  <a:pt x="21165" y="1046997"/>
                                </a:lnTo>
                                <a:lnTo>
                                  <a:pt x="21165" y="1037749"/>
                                </a:lnTo>
                                <a:lnTo>
                                  <a:pt x="21165" y="1027481"/>
                                </a:lnTo>
                                <a:lnTo>
                                  <a:pt x="21165" y="1019261"/>
                                </a:lnTo>
                                <a:lnTo>
                                  <a:pt x="21165" y="1008983"/>
                                </a:lnTo>
                                <a:lnTo>
                                  <a:pt x="21165" y="998706"/>
                                </a:lnTo>
                                <a:lnTo>
                                  <a:pt x="21165" y="989457"/>
                                </a:lnTo>
                                <a:lnTo>
                                  <a:pt x="21165" y="978160"/>
                                </a:lnTo>
                                <a:lnTo>
                                  <a:pt x="21165" y="967883"/>
                                </a:lnTo>
                                <a:lnTo>
                                  <a:pt x="21165" y="956586"/>
                                </a:lnTo>
                                <a:lnTo>
                                  <a:pt x="21165" y="945280"/>
                                </a:lnTo>
                                <a:lnTo>
                                  <a:pt x="21165" y="935003"/>
                                </a:lnTo>
                                <a:lnTo>
                                  <a:pt x="22222" y="923706"/>
                                </a:lnTo>
                                <a:lnTo>
                                  <a:pt x="22222" y="913429"/>
                                </a:lnTo>
                                <a:lnTo>
                                  <a:pt x="22222" y="902122"/>
                                </a:lnTo>
                                <a:lnTo>
                                  <a:pt x="22222" y="890826"/>
                                </a:lnTo>
                                <a:lnTo>
                                  <a:pt x="22222" y="880548"/>
                                </a:lnTo>
                                <a:lnTo>
                                  <a:pt x="22222" y="869242"/>
                                </a:lnTo>
                                <a:lnTo>
                                  <a:pt x="22222" y="857945"/>
                                </a:lnTo>
                                <a:lnTo>
                                  <a:pt x="22222" y="845611"/>
                                </a:lnTo>
                                <a:lnTo>
                                  <a:pt x="22222" y="833285"/>
                                </a:lnTo>
                                <a:lnTo>
                                  <a:pt x="22222" y="821979"/>
                                </a:lnTo>
                                <a:lnTo>
                                  <a:pt x="22222" y="809654"/>
                                </a:lnTo>
                                <a:lnTo>
                                  <a:pt x="22222" y="797319"/>
                                </a:lnTo>
                                <a:lnTo>
                                  <a:pt x="22222" y="784993"/>
                                </a:lnTo>
                                <a:lnTo>
                                  <a:pt x="22222" y="772668"/>
                                </a:lnTo>
                                <a:lnTo>
                                  <a:pt x="22222" y="760333"/>
                                </a:lnTo>
                                <a:lnTo>
                                  <a:pt x="22222" y="748008"/>
                                </a:lnTo>
                                <a:lnTo>
                                  <a:pt x="22222" y="735673"/>
                                </a:lnTo>
                                <a:lnTo>
                                  <a:pt x="22222" y="722319"/>
                                </a:lnTo>
                                <a:lnTo>
                                  <a:pt x="22222" y="709984"/>
                                </a:lnTo>
                                <a:lnTo>
                                  <a:pt x="22222" y="697659"/>
                                </a:lnTo>
                                <a:lnTo>
                                  <a:pt x="23279" y="684304"/>
                                </a:lnTo>
                                <a:lnTo>
                                  <a:pt x="23279" y="671970"/>
                                </a:lnTo>
                                <a:lnTo>
                                  <a:pt x="23279" y="658616"/>
                                </a:lnTo>
                                <a:lnTo>
                                  <a:pt x="23279" y="646281"/>
                                </a:lnTo>
                                <a:lnTo>
                                  <a:pt x="23279" y="633956"/>
                                </a:lnTo>
                                <a:lnTo>
                                  <a:pt x="23279" y="620601"/>
                                </a:lnTo>
                                <a:lnTo>
                                  <a:pt x="23279" y="608266"/>
                                </a:lnTo>
                                <a:lnTo>
                                  <a:pt x="23279" y="594913"/>
                                </a:lnTo>
                                <a:lnTo>
                                  <a:pt x="23279" y="581549"/>
                                </a:lnTo>
                                <a:lnTo>
                                  <a:pt x="23279" y="569223"/>
                                </a:lnTo>
                                <a:lnTo>
                                  <a:pt x="23279" y="555870"/>
                                </a:lnTo>
                                <a:lnTo>
                                  <a:pt x="23279" y="542506"/>
                                </a:lnTo>
                                <a:lnTo>
                                  <a:pt x="23279" y="530180"/>
                                </a:lnTo>
                                <a:lnTo>
                                  <a:pt x="23279" y="517846"/>
                                </a:lnTo>
                                <a:lnTo>
                                  <a:pt x="23279" y="504492"/>
                                </a:lnTo>
                                <a:lnTo>
                                  <a:pt x="23279" y="492166"/>
                                </a:lnTo>
                                <a:lnTo>
                                  <a:pt x="23279" y="478803"/>
                                </a:lnTo>
                                <a:lnTo>
                                  <a:pt x="23279" y="465449"/>
                                </a:lnTo>
                                <a:lnTo>
                                  <a:pt x="24346" y="453114"/>
                                </a:lnTo>
                                <a:lnTo>
                                  <a:pt x="24346" y="440789"/>
                                </a:lnTo>
                                <a:lnTo>
                                  <a:pt x="24346" y="427434"/>
                                </a:lnTo>
                                <a:lnTo>
                                  <a:pt x="24346" y="415099"/>
                                </a:lnTo>
                                <a:lnTo>
                                  <a:pt x="24346" y="402774"/>
                                </a:lnTo>
                                <a:lnTo>
                                  <a:pt x="24346" y="391468"/>
                                </a:lnTo>
                                <a:lnTo>
                                  <a:pt x="24346" y="380171"/>
                                </a:lnTo>
                                <a:lnTo>
                                  <a:pt x="24346" y="367837"/>
                                </a:lnTo>
                                <a:lnTo>
                                  <a:pt x="24346" y="355511"/>
                                </a:lnTo>
                                <a:lnTo>
                                  <a:pt x="24346" y="343176"/>
                                </a:lnTo>
                                <a:lnTo>
                                  <a:pt x="24346" y="330851"/>
                                </a:lnTo>
                                <a:lnTo>
                                  <a:pt x="24346" y="318516"/>
                                </a:lnTo>
                                <a:lnTo>
                                  <a:pt x="24346" y="307219"/>
                                </a:lnTo>
                                <a:lnTo>
                                  <a:pt x="24346" y="295913"/>
                                </a:lnTo>
                                <a:lnTo>
                                  <a:pt x="24346" y="285636"/>
                                </a:lnTo>
                                <a:lnTo>
                                  <a:pt x="24346" y="274339"/>
                                </a:lnTo>
                                <a:lnTo>
                                  <a:pt x="24346" y="264062"/>
                                </a:lnTo>
                                <a:lnTo>
                                  <a:pt x="24346" y="252756"/>
                                </a:lnTo>
                                <a:lnTo>
                                  <a:pt x="25403" y="241459"/>
                                </a:lnTo>
                                <a:lnTo>
                                  <a:pt x="25403" y="231181"/>
                                </a:lnTo>
                                <a:lnTo>
                                  <a:pt x="25403" y="220904"/>
                                </a:lnTo>
                                <a:lnTo>
                                  <a:pt x="25403" y="210636"/>
                                </a:lnTo>
                                <a:lnTo>
                                  <a:pt x="25403" y="200358"/>
                                </a:lnTo>
                                <a:lnTo>
                                  <a:pt x="25403" y="191110"/>
                                </a:lnTo>
                                <a:lnTo>
                                  <a:pt x="25403" y="181861"/>
                                </a:lnTo>
                                <a:lnTo>
                                  <a:pt x="25403" y="172612"/>
                                </a:lnTo>
                                <a:lnTo>
                                  <a:pt x="25403" y="163373"/>
                                </a:lnTo>
                                <a:lnTo>
                                  <a:pt x="25403" y="154124"/>
                                </a:lnTo>
                                <a:lnTo>
                                  <a:pt x="25403" y="146933"/>
                                </a:lnTo>
                                <a:lnTo>
                                  <a:pt x="25403" y="137684"/>
                                </a:lnTo>
                                <a:lnTo>
                                  <a:pt x="25403" y="130493"/>
                                </a:lnTo>
                                <a:lnTo>
                                  <a:pt x="25403" y="122272"/>
                                </a:lnTo>
                                <a:lnTo>
                                  <a:pt x="25403" y="115081"/>
                                </a:lnTo>
                                <a:lnTo>
                                  <a:pt x="25403" y="106861"/>
                                </a:lnTo>
                                <a:lnTo>
                                  <a:pt x="25403" y="99670"/>
                                </a:lnTo>
                                <a:lnTo>
                                  <a:pt x="25403" y="92469"/>
                                </a:lnTo>
                                <a:lnTo>
                                  <a:pt x="26460" y="85277"/>
                                </a:lnTo>
                                <a:lnTo>
                                  <a:pt x="26460" y="79115"/>
                                </a:lnTo>
                                <a:lnTo>
                                  <a:pt x="26460" y="71923"/>
                                </a:lnTo>
                                <a:lnTo>
                                  <a:pt x="26460" y="66789"/>
                                </a:lnTo>
                                <a:lnTo>
                                  <a:pt x="26460" y="60617"/>
                                </a:lnTo>
                                <a:lnTo>
                                  <a:pt x="26460" y="55483"/>
                                </a:lnTo>
                                <a:lnTo>
                                  <a:pt x="26460" y="50349"/>
                                </a:lnTo>
                                <a:lnTo>
                                  <a:pt x="26460" y="45206"/>
                                </a:lnTo>
                                <a:lnTo>
                                  <a:pt x="26460" y="40072"/>
                                </a:lnTo>
                                <a:lnTo>
                                  <a:pt x="26460" y="35966"/>
                                </a:lnTo>
                                <a:lnTo>
                                  <a:pt x="26460" y="30823"/>
                                </a:lnTo>
                                <a:lnTo>
                                  <a:pt x="26460" y="26718"/>
                                </a:lnTo>
                                <a:lnTo>
                                  <a:pt x="26460" y="23631"/>
                                </a:lnTo>
                                <a:lnTo>
                                  <a:pt x="26460" y="20546"/>
                                </a:lnTo>
                                <a:lnTo>
                                  <a:pt x="26460" y="17469"/>
                                </a:lnTo>
                                <a:lnTo>
                                  <a:pt x="26460" y="13354"/>
                                </a:lnTo>
                                <a:lnTo>
                                  <a:pt x="26460" y="11306"/>
                                </a:lnTo>
                                <a:lnTo>
                                  <a:pt x="26460" y="9249"/>
                                </a:lnTo>
                                <a:lnTo>
                                  <a:pt x="26460" y="7191"/>
                                </a:lnTo>
                                <a:lnTo>
                                  <a:pt x="26460" y="6163"/>
                                </a:lnTo>
                                <a:lnTo>
                                  <a:pt x="27518" y="4105"/>
                                </a:lnTo>
                                <a:lnTo>
                                  <a:pt x="27518" y="2057"/>
                                </a:lnTo>
                                <a:lnTo>
                                  <a:pt x="27518" y="1029"/>
                                </a:lnTo>
                                <a:lnTo>
                                  <a:pt x="27518" y="0"/>
                                </a:lnTo>
                                <a:lnTo>
                                  <a:pt x="27518" y="0"/>
                                </a:lnTo>
                                <a:lnTo>
                                  <a:pt x="27518" y="0"/>
                                </a:lnTo>
                                <a:lnTo>
                                  <a:pt x="27518" y="0"/>
                                </a:lnTo>
                                <a:lnTo>
                                  <a:pt x="27518" y="1029"/>
                                </a:lnTo>
                                <a:lnTo>
                                  <a:pt x="27518" y="1029"/>
                                </a:lnTo>
                                <a:lnTo>
                                  <a:pt x="27518" y="2057"/>
                                </a:lnTo>
                                <a:lnTo>
                                  <a:pt x="27518" y="4105"/>
                                </a:lnTo>
                                <a:lnTo>
                                  <a:pt x="27518" y="5134"/>
                                </a:lnTo>
                                <a:lnTo>
                                  <a:pt x="27518" y="7191"/>
                                </a:lnTo>
                                <a:lnTo>
                                  <a:pt x="27518" y="9249"/>
                                </a:lnTo>
                                <a:lnTo>
                                  <a:pt x="27518" y="12325"/>
                                </a:lnTo>
                                <a:lnTo>
                                  <a:pt x="27518" y="14383"/>
                                </a:lnTo>
                                <a:lnTo>
                                  <a:pt x="27518" y="16440"/>
                                </a:lnTo>
                                <a:lnTo>
                                  <a:pt x="27518" y="19526"/>
                                </a:lnTo>
                                <a:lnTo>
                                  <a:pt x="28575" y="22603"/>
                                </a:lnTo>
                                <a:lnTo>
                                  <a:pt x="28575" y="25689"/>
                                </a:lnTo>
                                <a:lnTo>
                                  <a:pt x="28575" y="29794"/>
                                </a:lnTo>
                                <a:lnTo>
                                  <a:pt x="28575" y="33909"/>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23" name="Freeform: Shape 423"/>
                        <wps:cNvSpPr/>
                        <wps:spPr>
                          <a:xfrm>
                            <a:off x="1785937" y="2490787"/>
                            <a:ext cx="28575" cy="1381125"/>
                          </a:xfrm>
                          <a:custGeom>
                            <a:avLst/>
                            <a:gdLst>
                              <a:gd name="connsiteX0" fmla="*/ 0 w 28575"/>
                              <a:gd name="connsiteY0" fmla="*/ 0 h 1381125"/>
                              <a:gd name="connsiteX1" fmla="*/ 0 w 28575"/>
                              <a:gd name="connsiteY1" fmla="*/ 4134 h 1381125"/>
                              <a:gd name="connsiteX2" fmla="*/ 0 w 28575"/>
                              <a:gd name="connsiteY2" fmla="*/ 8268 h 1381125"/>
                              <a:gd name="connsiteX3" fmla="*/ 0 w 28575"/>
                              <a:gd name="connsiteY3" fmla="*/ 12402 h 1381125"/>
                              <a:gd name="connsiteX4" fmla="*/ 0 w 28575"/>
                              <a:gd name="connsiteY4" fmla="*/ 17574 h 1381125"/>
                              <a:gd name="connsiteX5" fmla="*/ 0 w 28575"/>
                              <a:gd name="connsiteY5" fmla="*/ 22746 h 1381125"/>
                              <a:gd name="connsiteX6" fmla="*/ 0 w 28575"/>
                              <a:gd name="connsiteY6" fmla="*/ 28946 h 1381125"/>
                              <a:gd name="connsiteX7" fmla="*/ 0 w 28575"/>
                              <a:gd name="connsiteY7" fmla="*/ 34119 h 1381125"/>
                              <a:gd name="connsiteX8" fmla="*/ 0 w 28575"/>
                              <a:gd name="connsiteY8" fmla="*/ 39281 h 1381125"/>
                              <a:gd name="connsiteX9" fmla="*/ 0 w 28575"/>
                              <a:gd name="connsiteY9" fmla="*/ 44453 h 1381125"/>
                              <a:gd name="connsiteX10" fmla="*/ 0 w 28575"/>
                              <a:gd name="connsiteY10" fmla="*/ 50654 h 1381125"/>
                              <a:gd name="connsiteX11" fmla="*/ 0 w 28575"/>
                              <a:gd name="connsiteY11" fmla="*/ 56855 h 1381125"/>
                              <a:gd name="connsiteX12" fmla="*/ 0 w 28575"/>
                              <a:gd name="connsiteY12" fmla="*/ 64094 h 1381125"/>
                              <a:gd name="connsiteX13" fmla="*/ 0 w 28575"/>
                              <a:gd name="connsiteY13" fmla="*/ 71333 h 1381125"/>
                              <a:gd name="connsiteX14" fmla="*/ 0 w 28575"/>
                              <a:gd name="connsiteY14" fmla="*/ 77534 h 1381125"/>
                              <a:gd name="connsiteX15" fmla="*/ 1095 w 28575"/>
                              <a:gd name="connsiteY15" fmla="*/ 84772 h 1381125"/>
                              <a:gd name="connsiteX16" fmla="*/ 1095 w 28575"/>
                              <a:gd name="connsiteY16" fmla="*/ 90973 h 1381125"/>
                              <a:gd name="connsiteX17" fmla="*/ 1095 w 28575"/>
                              <a:gd name="connsiteY17" fmla="*/ 99241 h 1381125"/>
                              <a:gd name="connsiteX18" fmla="*/ 1095 w 28575"/>
                              <a:gd name="connsiteY18" fmla="*/ 106480 h 1381125"/>
                              <a:gd name="connsiteX19" fmla="*/ 1095 w 28575"/>
                              <a:gd name="connsiteY19" fmla="*/ 113719 h 1381125"/>
                              <a:gd name="connsiteX20" fmla="*/ 1095 w 28575"/>
                              <a:gd name="connsiteY20" fmla="*/ 121987 h 1381125"/>
                              <a:gd name="connsiteX21" fmla="*/ 1095 w 28575"/>
                              <a:gd name="connsiteY21" fmla="*/ 129226 h 1381125"/>
                              <a:gd name="connsiteX22" fmla="*/ 1095 w 28575"/>
                              <a:gd name="connsiteY22" fmla="*/ 137493 h 1381125"/>
                              <a:gd name="connsiteX23" fmla="*/ 1095 w 28575"/>
                              <a:gd name="connsiteY23" fmla="*/ 144732 h 1381125"/>
                              <a:gd name="connsiteX24" fmla="*/ 1095 w 28575"/>
                              <a:gd name="connsiteY24" fmla="*/ 153000 h 1381125"/>
                              <a:gd name="connsiteX25" fmla="*/ 1095 w 28575"/>
                              <a:gd name="connsiteY25" fmla="*/ 161268 h 1381125"/>
                              <a:gd name="connsiteX26" fmla="*/ 1095 w 28575"/>
                              <a:gd name="connsiteY26" fmla="*/ 170574 h 1381125"/>
                              <a:gd name="connsiteX27" fmla="*/ 1095 w 28575"/>
                              <a:gd name="connsiteY27" fmla="*/ 179880 h 1381125"/>
                              <a:gd name="connsiteX28" fmla="*/ 1095 w 28575"/>
                              <a:gd name="connsiteY28" fmla="*/ 188147 h 1381125"/>
                              <a:gd name="connsiteX29" fmla="*/ 1095 w 28575"/>
                              <a:gd name="connsiteY29" fmla="*/ 197453 h 1381125"/>
                              <a:gd name="connsiteX30" fmla="*/ 1095 w 28575"/>
                              <a:gd name="connsiteY30" fmla="*/ 205721 h 1381125"/>
                              <a:gd name="connsiteX31" fmla="*/ 1095 w 28575"/>
                              <a:gd name="connsiteY31" fmla="*/ 215027 h 1381125"/>
                              <a:gd name="connsiteX32" fmla="*/ 1095 w 28575"/>
                              <a:gd name="connsiteY32" fmla="*/ 224333 h 1381125"/>
                              <a:gd name="connsiteX33" fmla="*/ 1095 w 28575"/>
                              <a:gd name="connsiteY33" fmla="*/ 232601 h 1381125"/>
                              <a:gd name="connsiteX34" fmla="*/ 1095 w 28575"/>
                              <a:gd name="connsiteY34" fmla="*/ 242935 h 1381125"/>
                              <a:gd name="connsiteX35" fmla="*/ 1095 w 28575"/>
                              <a:gd name="connsiteY35" fmla="*/ 253279 h 1381125"/>
                              <a:gd name="connsiteX36" fmla="*/ 1095 w 28575"/>
                              <a:gd name="connsiteY36" fmla="*/ 262576 h 1381125"/>
                              <a:gd name="connsiteX37" fmla="*/ 1095 w 28575"/>
                              <a:gd name="connsiteY37" fmla="*/ 272920 h 1381125"/>
                              <a:gd name="connsiteX38" fmla="*/ 1095 w 28575"/>
                              <a:gd name="connsiteY38" fmla="*/ 282216 h 1381125"/>
                              <a:gd name="connsiteX39" fmla="*/ 1095 w 28575"/>
                              <a:gd name="connsiteY39" fmla="*/ 291522 h 1381125"/>
                              <a:gd name="connsiteX40" fmla="*/ 1095 w 28575"/>
                              <a:gd name="connsiteY40" fmla="*/ 300828 h 1381125"/>
                              <a:gd name="connsiteX41" fmla="*/ 2200 w 28575"/>
                              <a:gd name="connsiteY41" fmla="*/ 311163 h 1381125"/>
                              <a:gd name="connsiteX42" fmla="*/ 2200 w 28575"/>
                              <a:gd name="connsiteY42" fmla="*/ 320469 h 1381125"/>
                              <a:gd name="connsiteX43" fmla="*/ 2200 w 28575"/>
                              <a:gd name="connsiteY43" fmla="*/ 330813 h 1381125"/>
                              <a:gd name="connsiteX44" fmla="*/ 2200 w 28575"/>
                              <a:gd name="connsiteY44" fmla="*/ 341148 h 1381125"/>
                              <a:gd name="connsiteX45" fmla="*/ 2200 w 28575"/>
                              <a:gd name="connsiteY45" fmla="*/ 351482 h 1381125"/>
                              <a:gd name="connsiteX46" fmla="*/ 2200 w 28575"/>
                              <a:gd name="connsiteY46" fmla="*/ 361826 h 1381125"/>
                              <a:gd name="connsiteX47" fmla="*/ 2200 w 28575"/>
                              <a:gd name="connsiteY47" fmla="*/ 371123 h 1381125"/>
                              <a:gd name="connsiteX48" fmla="*/ 2200 w 28575"/>
                              <a:gd name="connsiteY48" fmla="*/ 381467 h 1381125"/>
                              <a:gd name="connsiteX49" fmla="*/ 2200 w 28575"/>
                              <a:gd name="connsiteY49" fmla="*/ 391801 h 1381125"/>
                              <a:gd name="connsiteX50" fmla="*/ 2200 w 28575"/>
                              <a:gd name="connsiteY50" fmla="*/ 401107 h 1381125"/>
                              <a:gd name="connsiteX51" fmla="*/ 2200 w 28575"/>
                              <a:gd name="connsiteY51" fmla="*/ 410413 h 1381125"/>
                              <a:gd name="connsiteX52" fmla="*/ 2200 w 28575"/>
                              <a:gd name="connsiteY52" fmla="*/ 421777 h 1381125"/>
                              <a:gd name="connsiteX53" fmla="*/ 2200 w 28575"/>
                              <a:gd name="connsiteY53" fmla="*/ 432121 h 1381125"/>
                              <a:gd name="connsiteX54" fmla="*/ 2200 w 28575"/>
                              <a:gd name="connsiteY54" fmla="*/ 442455 h 1381125"/>
                              <a:gd name="connsiteX55" fmla="*/ 2200 w 28575"/>
                              <a:gd name="connsiteY55" fmla="*/ 452790 h 1381125"/>
                              <a:gd name="connsiteX56" fmla="*/ 2200 w 28575"/>
                              <a:gd name="connsiteY56" fmla="*/ 463134 h 1381125"/>
                              <a:gd name="connsiteX57" fmla="*/ 2200 w 28575"/>
                              <a:gd name="connsiteY57" fmla="*/ 472440 h 1381125"/>
                              <a:gd name="connsiteX58" fmla="*/ 2200 w 28575"/>
                              <a:gd name="connsiteY58" fmla="*/ 482775 h 1381125"/>
                              <a:gd name="connsiteX59" fmla="*/ 3296 w 28575"/>
                              <a:gd name="connsiteY59" fmla="*/ 493109 h 1381125"/>
                              <a:gd name="connsiteX60" fmla="*/ 3296 w 28575"/>
                              <a:gd name="connsiteY60" fmla="*/ 503453 h 1381125"/>
                              <a:gd name="connsiteX61" fmla="*/ 3296 w 28575"/>
                              <a:gd name="connsiteY61" fmla="*/ 513788 h 1381125"/>
                              <a:gd name="connsiteX62" fmla="*/ 3296 w 28575"/>
                              <a:gd name="connsiteY62" fmla="*/ 523094 h 1381125"/>
                              <a:gd name="connsiteX63" fmla="*/ 3296 w 28575"/>
                              <a:gd name="connsiteY63" fmla="*/ 533429 h 1381125"/>
                              <a:gd name="connsiteX64" fmla="*/ 3296 w 28575"/>
                              <a:gd name="connsiteY64" fmla="*/ 543763 h 1381125"/>
                              <a:gd name="connsiteX65" fmla="*/ 3296 w 28575"/>
                              <a:gd name="connsiteY65" fmla="*/ 554107 h 1381125"/>
                              <a:gd name="connsiteX66" fmla="*/ 3296 w 28575"/>
                              <a:gd name="connsiteY66" fmla="*/ 563404 h 1381125"/>
                              <a:gd name="connsiteX67" fmla="*/ 3296 w 28575"/>
                              <a:gd name="connsiteY67" fmla="*/ 573748 h 1381125"/>
                              <a:gd name="connsiteX68" fmla="*/ 3296 w 28575"/>
                              <a:gd name="connsiteY68" fmla="*/ 584083 h 1381125"/>
                              <a:gd name="connsiteX69" fmla="*/ 3296 w 28575"/>
                              <a:gd name="connsiteY69" fmla="*/ 594417 h 1381125"/>
                              <a:gd name="connsiteX70" fmla="*/ 3296 w 28575"/>
                              <a:gd name="connsiteY70" fmla="*/ 604761 h 1381125"/>
                              <a:gd name="connsiteX71" fmla="*/ 3296 w 28575"/>
                              <a:gd name="connsiteY71" fmla="*/ 614067 h 1381125"/>
                              <a:gd name="connsiteX72" fmla="*/ 3296 w 28575"/>
                              <a:gd name="connsiteY72" fmla="*/ 623364 h 1381125"/>
                              <a:gd name="connsiteX73" fmla="*/ 3296 w 28575"/>
                              <a:gd name="connsiteY73" fmla="*/ 632670 h 1381125"/>
                              <a:gd name="connsiteX74" fmla="*/ 3296 w 28575"/>
                              <a:gd name="connsiteY74" fmla="*/ 641975 h 1381125"/>
                              <a:gd name="connsiteX75" fmla="*/ 3296 w 28575"/>
                              <a:gd name="connsiteY75" fmla="*/ 652310 h 1381125"/>
                              <a:gd name="connsiteX76" fmla="*/ 3296 w 28575"/>
                              <a:gd name="connsiteY76" fmla="*/ 661616 h 1381125"/>
                              <a:gd name="connsiteX77" fmla="*/ 4401 w 28575"/>
                              <a:gd name="connsiteY77" fmla="*/ 670922 h 1381125"/>
                              <a:gd name="connsiteX78" fmla="*/ 4401 w 28575"/>
                              <a:gd name="connsiteY78" fmla="*/ 680228 h 1381125"/>
                              <a:gd name="connsiteX79" fmla="*/ 4401 w 28575"/>
                              <a:gd name="connsiteY79" fmla="*/ 690563 h 1381125"/>
                              <a:gd name="connsiteX80" fmla="*/ 4401 w 28575"/>
                              <a:gd name="connsiteY80" fmla="*/ 699868 h 1381125"/>
                              <a:gd name="connsiteX81" fmla="*/ 4401 w 28575"/>
                              <a:gd name="connsiteY81" fmla="*/ 709174 h 1381125"/>
                              <a:gd name="connsiteX82" fmla="*/ 4401 w 28575"/>
                              <a:gd name="connsiteY82" fmla="*/ 718471 h 1381125"/>
                              <a:gd name="connsiteX83" fmla="*/ 4401 w 28575"/>
                              <a:gd name="connsiteY83" fmla="*/ 726748 h 1381125"/>
                              <a:gd name="connsiteX84" fmla="*/ 4401 w 28575"/>
                              <a:gd name="connsiteY84" fmla="*/ 736044 h 1381125"/>
                              <a:gd name="connsiteX85" fmla="*/ 4401 w 28575"/>
                              <a:gd name="connsiteY85" fmla="*/ 744322 h 1381125"/>
                              <a:gd name="connsiteX86" fmla="*/ 4401 w 28575"/>
                              <a:gd name="connsiteY86" fmla="*/ 753628 h 1381125"/>
                              <a:gd name="connsiteX87" fmla="*/ 4401 w 28575"/>
                              <a:gd name="connsiteY87" fmla="*/ 761895 h 1381125"/>
                              <a:gd name="connsiteX88" fmla="*/ 4401 w 28575"/>
                              <a:gd name="connsiteY88" fmla="*/ 770163 h 1381125"/>
                              <a:gd name="connsiteX89" fmla="*/ 4401 w 28575"/>
                              <a:gd name="connsiteY89" fmla="*/ 779469 h 1381125"/>
                              <a:gd name="connsiteX90" fmla="*/ 4401 w 28575"/>
                              <a:gd name="connsiteY90" fmla="*/ 788775 h 1381125"/>
                              <a:gd name="connsiteX91" fmla="*/ 4401 w 28575"/>
                              <a:gd name="connsiteY91" fmla="*/ 797042 h 1381125"/>
                              <a:gd name="connsiteX92" fmla="*/ 4401 w 28575"/>
                              <a:gd name="connsiteY92" fmla="*/ 806348 h 1381125"/>
                              <a:gd name="connsiteX93" fmla="*/ 4401 w 28575"/>
                              <a:gd name="connsiteY93" fmla="*/ 814616 h 1381125"/>
                              <a:gd name="connsiteX94" fmla="*/ 4401 w 28575"/>
                              <a:gd name="connsiteY94" fmla="*/ 821855 h 1381125"/>
                              <a:gd name="connsiteX95" fmla="*/ 5496 w 28575"/>
                              <a:gd name="connsiteY95" fmla="*/ 830123 h 1381125"/>
                              <a:gd name="connsiteX96" fmla="*/ 5496 w 28575"/>
                              <a:gd name="connsiteY96" fmla="*/ 838390 h 1381125"/>
                              <a:gd name="connsiteX97" fmla="*/ 5496 w 28575"/>
                              <a:gd name="connsiteY97" fmla="*/ 846658 h 1381125"/>
                              <a:gd name="connsiteX98" fmla="*/ 5496 w 28575"/>
                              <a:gd name="connsiteY98" fmla="*/ 854935 h 1381125"/>
                              <a:gd name="connsiteX99" fmla="*/ 5496 w 28575"/>
                              <a:gd name="connsiteY99" fmla="*/ 862165 h 1381125"/>
                              <a:gd name="connsiteX100" fmla="*/ 5496 w 28575"/>
                              <a:gd name="connsiteY100" fmla="*/ 869404 h 1381125"/>
                              <a:gd name="connsiteX101" fmla="*/ 5496 w 28575"/>
                              <a:gd name="connsiteY101" fmla="*/ 877672 h 1381125"/>
                              <a:gd name="connsiteX102" fmla="*/ 5496 w 28575"/>
                              <a:gd name="connsiteY102" fmla="*/ 884911 h 1381125"/>
                              <a:gd name="connsiteX103" fmla="*/ 5496 w 28575"/>
                              <a:gd name="connsiteY103" fmla="*/ 893178 h 1381125"/>
                              <a:gd name="connsiteX104" fmla="*/ 5496 w 28575"/>
                              <a:gd name="connsiteY104" fmla="*/ 900417 h 1381125"/>
                              <a:gd name="connsiteX105" fmla="*/ 5496 w 28575"/>
                              <a:gd name="connsiteY105" fmla="*/ 907656 h 1381125"/>
                              <a:gd name="connsiteX106" fmla="*/ 5496 w 28575"/>
                              <a:gd name="connsiteY106" fmla="*/ 914895 h 1381125"/>
                              <a:gd name="connsiteX107" fmla="*/ 5496 w 28575"/>
                              <a:gd name="connsiteY107" fmla="*/ 922125 h 1381125"/>
                              <a:gd name="connsiteX108" fmla="*/ 5496 w 28575"/>
                              <a:gd name="connsiteY108" fmla="*/ 929364 h 1381125"/>
                              <a:gd name="connsiteX109" fmla="*/ 5496 w 28575"/>
                              <a:gd name="connsiteY109" fmla="*/ 936603 h 1381125"/>
                              <a:gd name="connsiteX110" fmla="*/ 5496 w 28575"/>
                              <a:gd name="connsiteY110" fmla="*/ 943842 h 1381125"/>
                              <a:gd name="connsiteX111" fmla="*/ 5496 w 28575"/>
                              <a:gd name="connsiteY111" fmla="*/ 950043 h 1381125"/>
                              <a:gd name="connsiteX112" fmla="*/ 5496 w 28575"/>
                              <a:gd name="connsiteY112" fmla="*/ 957272 h 1381125"/>
                              <a:gd name="connsiteX113" fmla="*/ 5496 w 28575"/>
                              <a:gd name="connsiteY113" fmla="*/ 963483 h 1381125"/>
                              <a:gd name="connsiteX114" fmla="*/ 5496 w 28575"/>
                              <a:gd name="connsiteY114" fmla="*/ 970712 h 1381125"/>
                              <a:gd name="connsiteX115" fmla="*/ 6591 w 28575"/>
                              <a:gd name="connsiteY115" fmla="*/ 976922 h 1381125"/>
                              <a:gd name="connsiteX116" fmla="*/ 6591 w 28575"/>
                              <a:gd name="connsiteY116" fmla="*/ 983123 h 1381125"/>
                              <a:gd name="connsiteX117" fmla="*/ 6591 w 28575"/>
                              <a:gd name="connsiteY117" fmla="*/ 989324 h 1381125"/>
                              <a:gd name="connsiteX118" fmla="*/ 6591 w 28575"/>
                              <a:gd name="connsiteY118" fmla="*/ 996563 h 1381125"/>
                              <a:gd name="connsiteX119" fmla="*/ 6591 w 28575"/>
                              <a:gd name="connsiteY119" fmla="*/ 1002764 h 1381125"/>
                              <a:gd name="connsiteX120" fmla="*/ 6591 w 28575"/>
                              <a:gd name="connsiteY120" fmla="*/ 1008964 h 1381125"/>
                              <a:gd name="connsiteX121" fmla="*/ 6591 w 28575"/>
                              <a:gd name="connsiteY121" fmla="*/ 1015165 h 1381125"/>
                              <a:gd name="connsiteX122" fmla="*/ 6591 w 28575"/>
                              <a:gd name="connsiteY122" fmla="*/ 1020337 h 1381125"/>
                              <a:gd name="connsiteX123" fmla="*/ 6591 w 28575"/>
                              <a:gd name="connsiteY123" fmla="*/ 1026538 h 1381125"/>
                              <a:gd name="connsiteX124" fmla="*/ 6591 w 28575"/>
                              <a:gd name="connsiteY124" fmla="*/ 1031710 h 1381125"/>
                              <a:gd name="connsiteX125" fmla="*/ 6591 w 28575"/>
                              <a:gd name="connsiteY125" fmla="*/ 1037911 h 1381125"/>
                              <a:gd name="connsiteX126" fmla="*/ 6591 w 28575"/>
                              <a:gd name="connsiteY126" fmla="*/ 1044112 h 1381125"/>
                              <a:gd name="connsiteX127" fmla="*/ 6591 w 28575"/>
                              <a:gd name="connsiteY127" fmla="*/ 1050312 h 1381125"/>
                              <a:gd name="connsiteX128" fmla="*/ 6591 w 28575"/>
                              <a:gd name="connsiteY128" fmla="*/ 1055484 h 1381125"/>
                              <a:gd name="connsiteX129" fmla="*/ 6591 w 28575"/>
                              <a:gd name="connsiteY129" fmla="*/ 1060657 h 1381125"/>
                              <a:gd name="connsiteX130" fmla="*/ 6591 w 28575"/>
                              <a:gd name="connsiteY130" fmla="*/ 1065819 h 1381125"/>
                              <a:gd name="connsiteX131" fmla="*/ 6591 w 28575"/>
                              <a:gd name="connsiteY131" fmla="*/ 1070991 h 1381125"/>
                              <a:gd name="connsiteX132" fmla="*/ 6591 w 28575"/>
                              <a:gd name="connsiteY132" fmla="*/ 1076163 h 1381125"/>
                              <a:gd name="connsiteX133" fmla="*/ 7696 w 28575"/>
                              <a:gd name="connsiteY133" fmla="*/ 1081326 h 1381125"/>
                              <a:gd name="connsiteX134" fmla="*/ 7696 w 28575"/>
                              <a:gd name="connsiteY134" fmla="*/ 1086498 h 1381125"/>
                              <a:gd name="connsiteX135" fmla="*/ 7696 w 28575"/>
                              <a:gd name="connsiteY135" fmla="*/ 1090632 h 1381125"/>
                              <a:gd name="connsiteX136" fmla="*/ 7696 w 28575"/>
                              <a:gd name="connsiteY136" fmla="*/ 1095804 h 1381125"/>
                              <a:gd name="connsiteX137" fmla="*/ 7696 w 28575"/>
                              <a:gd name="connsiteY137" fmla="*/ 1100976 h 1381125"/>
                              <a:gd name="connsiteX138" fmla="*/ 7696 w 28575"/>
                              <a:gd name="connsiteY138" fmla="*/ 1105110 h 1381125"/>
                              <a:gd name="connsiteX139" fmla="*/ 7696 w 28575"/>
                              <a:gd name="connsiteY139" fmla="*/ 1110272 h 1381125"/>
                              <a:gd name="connsiteX140" fmla="*/ 7696 w 28575"/>
                              <a:gd name="connsiteY140" fmla="*/ 1115444 h 1381125"/>
                              <a:gd name="connsiteX141" fmla="*/ 7696 w 28575"/>
                              <a:gd name="connsiteY141" fmla="*/ 1119578 h 1381125"/>
                              <a:gd name="connsiteX142" fmla="*/ 7696 w 28575"/>
                              <a:gd name="connsiteY142" fmla="*/ 1123712 h 1381125"/>
                              <a:gd name="connsiteX143" fmla="*/ 7696 w 28575"/>
                              <a:gd name="connsiteY143" fmla="*/ 1127846 h 1381125"/>
                              <a:gd name="connsiteX144" fmla="*/ 7696 w 28575"/>
                              <a:gd name="connsiteY144" fmla="*/ 1133018 h 1381125"/>
                              <a:gd name="connsiteX145" fmla="*/ 7696 w 28575"/>
                              <a:gd name="connsiteY145" fmla="*/ 1137152 h 1381125"/>
                              <a:gd name="connsiteX146" fmla="*/ 7696 w 28575"/>
                              <a:gd name="connsiteY146" fmla="*/ 1141286 h 1381125"/>
                              <a:gd name="connsiteX147" fmla="*/ 7696 w 28575"/>
                              <a:gd name="connsiteY147" fmla="*/ 1145419 h 1381125"/>
                              <a:gd name="connsiteX148" fmla="*/ 7696 w 28575"/>
                              <a:gd name="connsiteY148" fmla="*/ 1150591 h 1381125"/>
                              <a:gd name="connsiteX149" fmla="*/ 7696 w 28575"/>
                              <a:gd name="connsiteY149" fmla="*/ 1153697 h 1381125"/>
                              <a:gd name="connsiteX150" fmla="*/ 7696 w 28575"/>
                              <a:gd name="connsiteY150" fmla="*/ 1157831 h 1381125"/>
                              <a:gd name="connsiteX151" fmla="*/ 8792 w 28575"/>
                              <a:gd name="connsiteY151" fmla="*/ 1161964 h 1381125"/>
                              <a:gd name="connsiteX152" fmla="*/ 8792 w 28575"/>
                              <a:gd name="connsiteY152" fmla="*/ 1165069 h 1381125"/>
                              <a:gd name="connsiteX153" fmla="*/ 8792 w 28575"/>
                              <a:gd name="connsiteY153" fmla="*/ 1169203 h 1381125"/>
                              <a:gd name="connsiteX154" fmla="*/ 8792 w 28575"/>
                              <a:gd name="connsiteY154" fmla="*/ 1172299 h 1381125"/>
                              <a:gd name="connsiteX155" fmla="*/ 8792 w 28575"/>
                              <a:gd name="connsiteY155" fmla="*/ 1176433 h 1381125"/>
                              <a:gd name="connsiteX156" fmla="*/ 8792 w 28575"/>
                              <a:gd name="connsiteY156" fmla="*/ 1179538 h 1381125"/>
                              <a:gd name="connsiteX157" fmla="*/ 8792 w 28575"/>
                              <a:gd name="connsiteY157" fmla="*/ 1183672 h 1381125"/>
                              <a:gd name="connsiteX158" fmla="*/ 8792 w 28575"/>
                              <a:gd name="connsiteY158" fmla="*/ 1187806 h 1381125"/>
                              <a:gd name="connsiteX159" fmla="*/ 8792 w 28575"/>
                              <a:gd name="connsiteY159" fmla="*/ 1190911 h 1381125"/>
                              <a:gd name="connsiteX160" fmla="*/ 8792 w 28575"/>
                              <a:gd name="connsiteY160" fmla="*/ 1195045 h 1381125"/>
                              <a:gd name="connsiteX161" fmla="*/ 8792 w 28575"/>
                              <a:gd name="connsiteY161" fmla="*/ 1198150 h 1381125"/>
                              <a:gd name="connsiteX162" fmla="*/ 8792 w 28575"/>
                              <a:gd name="connsiteY162" fmla="*/ 1201245 h 1381125"/>
                              <a:gd name="connsiteX163" fmla="*/ 8792 w 28575"/>
                              <a:gd name="connsiteY163" fmla="*/ 1204351 h 1381125"/>
                              <a:gd name="connsiteX164" fmla="*/ 8792 w 28575"/>
                              <a:gd name="connsiteY164" fmla="*/ 1207446 h 1381125"/>
                              <a:gd name="connsiteX165" fmla="*/ 8792 w 28575"/>
                              <a:gd name="connsiteY165" fmla="*/ 1210551 h 1381125"/>
                              <a:gd name="connsiteX166" fmla="*/ 8792 w 28575"/>
                              <a:gd name="connsiteY166" fmla="*/ 1213657 h 1381125"/>
                              <a:gd name="connsiteX167" fmla="*/ 8792 w 28575"/>
                              <a:gd name="connsiteY167" fmla="*/ 1216752 h 1381125"/>
                              <a:gd name="connsiteX168" fmla="*/ 8792 w 28575"/>
                              <a:gd name="connsiteY168" fmla="*/ 1218819 h 1381125"/>
                              <a:gd name="connsiteX169" fmla="*/ 9887 w 28575"/>
                              <a:gd name="connsiteY169" fmla="*/ 1221924 h 1381125"/>
                              <a:gd name="connsiteX170" fmla="*/ 9887 w 28575"/>
                              <a:gd name="connsiteY170" fmla="*/ 1225029 h 1381125"/>
                              <a:gd name="connsiteX171" fmla="*/ 9887 w 28575"/>
                              <a:gd name="connsiteY171" fmla="*/ 1228125 h 1381125"/>
                              <a:gd name="connsiteX172" fmla="*/ 9887 w 28575"/>
                              <a:gd name="connsiteY172" fmla="*/ 1230192 h 1381125"/>
                              <a:gd name="connsiteX173" fmla="*/ 9887 w 28575"/>
                              <a:gd name="connsiteY173" fmla="*/ 1232259 h 1381125"/>
                              <a:gd name="connsiteX174" fmla="*/ 9887 w 28575"/>
                              <a:gd name="connsiteY174" fmla="*/ 1235364 h 1381125"/>
                              <a:gd name="connsiteX175" fmla="*/ 9887 w 28575"/>
                              <a:gd name="connsiteY175" fmla="*/ 1238460 h 1381125"/>
                              <a:gd name="connsiteX176" fmla="*/ 9887 w 28575"/>
                              <a:gd name="connsiteY176" fmla="*/ 1241565 h 1381125"/>
                              <a:gd name="connsiteX177" fmla="*/ 9887 w 28575"/>
                              <a:gd name="connsiteY177" fmla="*/ 1243632 h 1381125"/>
                              <a:gd name="connsiteX178" fmla="*/ 9887 w 28575"/>
                              <a:gd name="connsiteY178" fmla="*/ 1246737 h 1381125"/>
                              <a:gd name="connsiteX179" fmla="*/ 9887 w 28575"/>
                              <a:gd name="connsiteY179" fmla="*/ 1248804 h 1381125"/>
                              <a:gd name="connsiteX180" fmla="*/ 9887 w 28575"/>
                              <a:gd name="connsiteY180" fmla="*/ 1250871 h 1381125"/>
                              <a:gd name="connsiteX181" fmla="*/ 9887 w 28575"/>
                              <a:gd name="connsiteY181" fmla="*/ 1252938 h 1381125"/>
                              <a:gd name="connsiteX182" fmla="*/ 9887 w 28575"/>
                              <a:gd name="connsiteY182" fmla="*/ 1255005 h 1381125"/>
                              <a:gd name="connsiteX183" fmla="*/ 9887 w 28575"/>
                              <a:gd name="connsiteY183" fmla="*/ 1257072 h 1381125"/>
                              <a:gd name="connsiteX184" fmla="*/ 9887 w 28575"/>
                              <a:gd name="connsiteY184" fmla="*/ 1260177 h 1381125"/>
                              <a:gd name="connsiteX185" fmla="*/ 9887 w 28575"/>
                              <a:gd name="connsiteY185" fmla="*/ 1262244 h 1381125"/>
                              <a:gd name="connsiteX186" fmla="*/ 9887 w 28575"/>
                              <a:gd name="connsiteY186" fmla="*/ 1264310 h 1381125"/>
                              <a:gd name="connsiteX187" fmla="*/ 9887 w 28575"/>
                              <a:gd name="connsiteY187" fmla="*/ 1266377 h 1381125"/>
                              <a:gd name="connsiteX188" fmla="*/ 9887 w 28575"/>
                              <a:gd name="connsiteY188" fmla="*/ 1268444 h 1381125"/>
                              <a:gd name="connsiteX189" fmla="*/ 10992 w 28575"/>
                              <a:gd name="connsiteY189" fmla="*/ 1270511 h 1381125"/>
                              <a:gd name="connsiteX190" fmla="*/ 10992 w 28575"/>
                              <a:gd name="connsiteY190" fmla="*/ 1271540 h 1381125"/>
                              <a:gd name="connsiteX191" fmla="*/ 10992 w 28575"/>
                              <a:gd name="connsiteY191" fmla="*/ 1274645 h 1381125"/>
                              <a:gd name="connsiteX192" fmla="*/ 10992 w 28575"/>
                              <a:gd name="connsiteY192" fmla="*/ 1276712 h 1381125"/>
                              <a:gd name="connsiteX193" fmla="*/ 10992 w 28575"/>
                              <a:gd name="connsiteY193" fmla="*/ 1278779 h 1381125"/>
                              <a:gd name="connsiteX194" fmla="*/ 10992 w 28575"/>
                              <a:gd name="connsiteY194" fmla="*/ 1280846 h 1381125"/>
                              <a:gd name="connsiteX195" fmla="*/ 10992 w 28575"/>
                              <a:gd name="connsiteY195" fmla="*/ 1281884 h 1381125"/>
                              <a:gd name="connsiteX196" fmla="*/ 10992 w 28575"/>
                              <a:gd name="connsiteY196" fmla="*/ 1282913 h 1381125"/>
                              <a:gd name="connsiteX197" fmla="*/ 10992 w 28575"/>
                              <a:gd name="connsiteY197" fmla="*/ 1284980 h 1381125"/>
                              <a:gd name="connsiteX198" fmla="*/ 10992 w 28575"/>
                              <a:gd name="connsiteY198" fmla="*/ 1286018 h 1381125"/>
                              <a:gd name="connsiteX199" fmla="*/ 10992 w 28575"/>
                              <a:gd name="connsiteY199" fmla="*/ 1288085 h 1381125"/>
                              <a:gd name="connsiteX200" fmla="*/ 10992 w 28575"/>
                              <a:gd name="connsiteY200" fmla="*/ 1291190 h 1381125"/>
                              <a:gd name="connsiteX201" fmla="*/ 10992 w 28575"/>
                              <a:gd name="connsiteY201" fmla="*/ 1292219 h 1381125"/>
                              <a:gd name="connsiteX202" fmla="*/ 10992 w 28575"/>
                              <a:gd name="connsiteY202" fmla="*/ 1293257 h 1381125"/>
                              <a:gd name="connsiteX203" fmla="*/ 10992 w 28575"/>
                              <a:gd name="connsiteY203" fmla="*/ 1295324 h 1381125"/>
                              <a:gd name="connsiteX204" fmla="*/ 10992 w 28575"/>
                              <a:gd name="connsiteY204" fmla="*/ 1296353 h 1381125"/>
                              <a:gd name="connsiteX205" fmla="*/ 10992 w 28575"/>
                              <a:gd name="connsiteY205" fmla="*/ 1298419 h 1381125"/>
                              <a:gd name="connsiteX206" fmla="*/ 10992 w 28575"/>
                              <a:gd name="connsiteY206" fmla="*/ 1299458 h 1381125"/>
                              <a:gd name="connsiteX207" fmla="*/ 12087 w 28575"/>
                              <a:gd name="connsiteY207" fmla="*/ 1300486 h 1381125"/>
                              <a:gd name="connsiteX208" fmla="*/ 12087 w 28575"/>
                              <a:gd name="connsiteY208" fmla="*/ 1301525 h 1381125"/>
                              <a:gd name="connsiteX209" fmla="*/ 12087 w 28575"/>
                              <a:gd name="connsiteY209" fmla="*/ 1303591 h 1381125"/>
                              <a:gd name="connsiteX210" fmla="*/ 12087 w 28575"/>
                              <a:gd name="connsiteY210" fmla="*/ 1304630 h 1381125"/>
                              <a:gd name="connsiteX211" fmla="*/ 12087 w 28575"/>
                              <a:gd name="connsiteY211" fmla="*/ 1306697 h 1381125"/>
                              <a:gd name="connsiteX212" fmla="*/ 12087 w 28575"/>
                              <a:gd name="connsiteY212" fmla="*/ 1307725 h 1381125"/>
                              <a:gd name="connsiteX213" fmla="*/ 12087 w 28575"/>
                              <a:gd name="connsiteY213" fmla="*/ 1308764 h 1381125"/>
                              <a:gd name="connsiteX214" fmla="*/ 12087 w 28575"/>
                              <a:gd name="connsiteY214" fmla="*/ 1309792 h 1381125"/>
                              <a:gd name="connsiteX215" fmla="*/ 12087 w 28575"/>
                              <a:gd name="connsiteY215" fmla="*/ 1310831 h 1381125"/>
                              <a:gd name="connsiteX216" fmla="*/ 12087 w 28575"/>
                              <a:gd name="connsiteY216" fmla="*/ 1312898 h 1381125"/>
                              <a:gd name="connsiteX217" fmla="*/ 12087 w 28575"/>
                              <a:gd name="connsiteY217" fmla="*/ 1313926 h 1381125"/>
                              <a:gd name="connsiteX218" fmla="*/ 12087 w 28575"/>
                              <a:gd name="connsiteY218" fmla="*/ 1314964 h 1381125"/>
                              <a:gd name="connsiteX219" fmla="*/ 12087 w 28575"/>
                              <a:gd name="connsiteY219" fmla="*/ 1317031 h 1381125"/>
                              <a:gd name="connsiteX220" fmla="*/ 12087 w 28575"/>
                              <a:gd name="connsiteY220" fmla="*/ 1318070 h 1381125"/>
                              <a:gd name="connsiteX221" fmla="*/ 12087 w 28575"/>
                              <a:gd name="connsiteY221" fmla="*/ 1319098 h 1381125"/>
                              <a:gd name="connsiteX222" fmla="*/ 12087 w 28575"/>
                              <a:gd name="connsiteY222" fmla="*/ 1320136 h 1381125"/>
                              <a:gd name="connsiteX223" fmla="*/ 12087 w 28575"/>
                              <a:gd name="connsiteY223" fmla="*/ 1320136 h 1381125"/>
                              <a:gd name="connsiteX224" fmla="*/ 12087 w 28575"/>
                              <a:gd name="connsiteY224" fmla="*/ 1322203 h 1381125"/>
                              <a:gd name="connsiteX225" fmla="*/ 13192 w 28575"/>
                              <a:gd name="connsiteY225" fmla="*/ 1323232 h 1381125"/>
                              <a:gd name="connsiteX226" fmla="*/ 13192 w 28575"/>
                              <a:gd name="connsiteY226" fmla="*/ 1324270 h 1381125"/>
                              <a:gd name="connsiteX227" fmla="*/ 13192 w 28575"/>
                              <a:gd name="connsiteY227" fmla="*/ 1325299 h 1381125"/>
                              <a:gd name="connsiteX228" fmla="*/ 13192 w 28575"/>
                              <a:gd name="connsiteY228" fmla="*/ 1325299 h 1381125"/>
                              <a:gd name="connsiteX229" fmla="*/ 13192 w 28575"/>
                              <a:gd name="connsiteY229" fmla="*/ 1326337 h 1381125"/>
                              <a:gd name="connsiteX230" fmla="*/ 13192 w 28575"/>
                              <a:gd name="connsiteY230" fmla="*/ 1328404 h 1381125"/>
                              <a:gd name="connsiteX231" fmla="*/ 13192 w 28575"/>
                              <a:gd name="connsiteY231" fmla="*/ 1329433 h 1381125"/>
                              <a:gd name="connsiteX232" fmla="*/ 13192 w 28575"/>
                              <a:gd name="connsiteY232" fmla="*/ 1329433 h 1381125"/>
                              <a:gd name="connsiteX233" fmla="*/ 13192 w 28575"/>
                              <a:gd name="connsiteY233" fmla="*/ 1330471 h 1381125"/>
                              <a:gd name="connsiteX234" fmla="*/ 13192 w 28575"/>
                              <a:gd name="connsiteY234" fmla="*/ 1331500 h 1381125"/>
                              <a:gd name="connsiteX235" fmla="*/ 13192 w 28575"/>
                              <a:gd name="connsiteY235" fmla="*/ 1331500 h 1381125"/>
                              <a:gd name="connsiteX236" fmla="*/ 13192 w 28575"/>
                              <a:gd name="connsiteY236" fmla="*/ 1333567 h 1381125"/>
                              <a:gd name="connsiteX237" fmla="*/ 13192 w 28575"/>
                              <a:gd name="connsiteY237" fmla="*/ 1334605 h 1381125"/>
                              <a:gd name="connsiteX238" fmla="*/ 13192 w 28575"/>
                              <a:gd name="connsiteY238" fmla="*/ 1334605 h 1381125"/>
                              <a:gd name="connsiteX239" fmla="*/ 13192 w 28575"/>
                              <a:gd name="connsiteY239" fmla="*/ 1335643 h 1381125"/>
                              <a:gd name="connsiteX240" fmla="*/ 13192 w 28575"/>
                              <a:gd name="connsiteY240" fmla="*/ 1336672 h 1381125"/>
                              <a:gd name="connsiteX241" fmla="*/ 13192 w 28575"/>
                              <a:gd name="connsiteY241" fmla="*/ 1336672 h 1381125"/>
                              <a:gd name="connsiteX242" fmla="*/ 13192 w 28575"/>
                              <a:gd name="connsiteY242" fmla="*/ 1337710 h 1381125"/>
                              <a:gd name="connsiteX243" fmla="*/ 13192 w 28575"/>
                              <a:gd name="connsiteY243" fmla="*/ 1338739 h 1381125"/>
                              <a:gd name="connsiteX244" fmla="*/ 13192 w 28575"/>
                              <a:gd name="connsiteY244" fmla="*/ 1339777 h 1381125"/>
                              <a:gd name="connsiteX245" fmla="*/ 13192 w 28575"/>
                              <a:gd name="connsiteY245" fmla="*/ 1340806 h 1381125"/>
                              <a:gd name="connsiteX246" fmla="*/ 13192 w 28575"/>
                              <a:gd name="connsiteY246" fmla="*/ 1340806 h 1381125"/>
                              <a:gd name="connsiteX247" fmla="*/ 13192 w 28575"/>
                              <a:gd name="connsiteY247" fmla="*/ 1341844 h 1381125"/>
                              <a:gd name="connsiteX248" fmla="*/ 13192 w 28575"/>
                              <a:gd name="connsiteY248" fmla="*/ 1342873 h 1381125"/>
                              <a:gd name="connsiteX249" fmla="*/ 13192 w 28575"/>
                              <a:gd name="connsiteY249" fmla="*/ 1342873 h 1381125"/>
                              <a:gd name="connsiteX250" fmla="*/ 13192 w 28575"/>
                              <a:gd name="connsiteY250" fmla="*/ 1343911 h 1381125"/>
                              <a:gd name="connsiteX251" fmla="*/ 14288 w 28575"/>
                              <a:gd name="connsiteY251" fmla="*/ 1344939 h 1381125"/>
                              <a:gd name="connsiteX252" fmla="*/ 14288 w 28575"/>
                              <a:gd name="connsiteY252" fmla="*/ 1344939 h 1381125"/>
                              <a:gd name="connsiteX253" fmla="*/ 14288 w 28575"/>
                              <a:gd name="connsiteY253" fmla="*/ 1345978 h 1381125"/>
                              <a:gd name="connsiteX254" fmla="*/ 14288 w 28575"/>
                              <a:gd name="connsiteY254" fmla="*/ 1347007 h 1381125"/>
                              <a:gd name="connsiteX255" fmla="*/ 14288 w 28575"/>
                              <a:gd name="connsiteY255" fmla="*/ 1347007 h 1381125"/>
                              <a:gd name="connsiteX256" fmla="*/ 14288 w 28575"/>
                              <a:gd name="connsiteY256" fmla="*/ 1347007 h 1381125"/>
                              <a:gd name="connsiteX257" fmla="*/ 14288 w 28575"/>
                              <a:gd name="connsiteY257" fmla="*/ 1347007 h 1381125"/>
                              <a:gd name="connsiteX258" fmla="*/ 14288 w 28575"/>
                              <a:gd name="connsiteY258" fmla="*/ 1348045 h 1381125"/>
                              <a:gd name="connsiteX259" fmla="*/ 14288 w 28575"/>
                              <a:gd name="connsiteY259" fmla="*/ 1349074 h 1381125"/>
                              <a:gd name="connsiteX260" fmla="*/ 14288 w 28575"/>
                              <a:gd name="connsiteY260" fmla="*/ 1350112 h 1381125"/>
                              <a:gd name="connsiteX261" fmla="*/ 14288 w 28575"/>
                              <a:gd name="connsiteY261" fmla="*/ 1350112 h 1381125"/>
                              <a:gd name="connsiteX262" fmla="*/ 14288 w 28575"/>
                              <a:gd name="connsiteY262" fmla="*/ 1350112 h 1381125"/>
                              <a:gd name="connsiteX263" fmla="*/ 14288 w 28575"/>
                              <a:gd name="connsiteY263" fmla="*/ 1350112 h 1381125"/>
                              <a:gd name="connsiteX264" fmla="*/ 14288 w 28575"/>
                              <a:gd name="connsiteY264" fmla="*/ 1351150 h 1381125"/>
                              <a:gd name="connsiteX265" fmla="*/ 14288 w 28575"/>
                              <a:gd name="connsiteY265" fmla="*/ 1351150 h 1381125"/>
                              <a:gd name="connsiteX266" fmla="*/ 14288 w 28575"/>
                              <a:gd name="connsiteY266" fmla="*/ 1352179 h 1381125"/>
                              <a:gd name="connsiteX267" fmla="*/ 14288 w 28575"/>
                              <a:gd name="connsiteY267" fmla="*/ 1353217 h 1381125"/>
                              <a:gd name="connsiteX268" fmla="*/ 14288 w 28575"/>
                              <a:gd name="connsiteY268" fmla="*/ 1353217 h 1381125"/>
                              <a:gd name="connsiteX269" fmla="*/ 15383 w 28575"/>
                              <a:gd name="connsiteY269" fmla="*/ 1353217 h 1381125"/>
                              <a:gd name="connsiteX270" fmla="*/ 15383 w 28575"/>
                              <a:gd name="connsiteY270" fmla="*/ 1353217 h 1381125"/>
                              <a:gd name="connsiteX271" fmla="*/ 15383 w 28575"/>
                              <a:gd name="connsiteY271" fmla="*/ 1354246 h 1381125"/>
                              <a:gd name="connsiteX272" fmla="*/ 15383 w 28575"/>
                              <a:gd name="connsiteY272" fmla="*/ 1354246 h 1381125"/>
                              <a:gd name="connsiteX273" fmla="*/ 15383 w 28575"/>
                              <a:gd name="connsiteY273" fmla="*/ 1355284 h 1381125"/>
                              <a:gd name="connsiteX274" fmla="*/ 15383 w 28575"/>
                              <a:gd name="connsiteY274" fmla="*/ 1356312 h 1381125"/>
                              <a:gd name="connsiteX275" fmla="*/ 15383 w 28575"/>
                              <a:gd name="connsiteY275" fmla="*/ 1356312 h 1381125"/>
                              <a:gd name="connsiteX276" fmla="*/ 15383 w 28575"/>
                              <a:gd name="connsiteY276" fmla="*/ 1357351 h 1381125"/>
                              <a:gd name="connsiteX277" fmla="*/ 15383 w 28575"/>
                              <a:gd name="connsiteY277" fmla="*/ 1357351 h 1381125"/>
                              <a:gd name="connsiteX278" fmla="*/ 15383 w 28575"/>
                              <a:gd name="connsiteY278" fmla="*/ 1357351 h 1381125"/>
                              <a:gd name="connsiteX279" fmla="*/ 15383 w 28575"/>
                              <a:gd name="connsiteY279" fmla="*/ 1357351 h 1381125"/>
                              <a:gd name="connsiteX280" fmla="*/ 15383 w 28575"/>
                              <a:gd name="connsiteY280" fmla="*/ 1357351 h 1381125"/>
                              <a:gd name="connsiteX281" fmla="*/ 15383 w 28575"/>
                              <a:gd name="connsiteY281" fmla="*/ 1358379 h 1381125"/>
                              <a:gd name="connsiteX282" fmla="*/ 15383 w 28575"/>
                              <a:gd name="connsiteY282" fmla="*/ 1358379 h 1381125"/>
                              <a:gd name="connsiteX283" fmla="*/ 15383 w 28575"/>
                              <a:gd name="connsiteY283" fmla="*/ 1358379 h 1381125"/>
                              <a:gd name="connsiteX284" fmla="*/ 15383 w 28575"/>
                              <a:gd name="connsiteY284" fmla="*/ 1359418 h 1381125"/>
                              <a:gd name="connsiteX285" fmla="*/ 15383 w 28575"/>
                              <a:gd name="connsiteY285" fmla="*/ 1359418 h 1381125"/>
                              <a:gd name="connsiteX286" fmla="*/ 15383 w 28575"/>
                              <a:gd name="connsiteY286" fmla="*/ 1359418 h 1381125"/>
                              <a:gd name="connsiteX287" fmla="*/ 16488 w 28575"/>
                              <a:gd name="connsiteY287" fmla="*/ 1360446 h 1381125"/>
                              <a:gd name="connsiteX288" fmla="*/ 16488 w 28575"/>
                              <a:gd name="connsiteY288" fmla="*/ 1360446 h 1381125"/>
                              <a:gd name="connsiteX289" fmla="*/ 16488 w 28575"/>
                              <a:gd name="connsiteY289" fmla="*/ 1360446 h 1381125"/>
                              <a:gd name="connsiteX290" fmla="*/ 16488 w 28575"/>
                              <a:gd name="connsiteY290" fmla="*/ 1361484 h 1381125"/>
                              <a:gd name="connsiteX291" fmla="*/ 16488 w 28575"/>
                              <a:gd name="connsiteY291" fmla="*/ 1362513 h 1381125"/>
                              <a:gd name="connsiteX292" fmla="*/ 16488 w 28575"/>
                              <a:gd name="connsiteY292" fmla="*/ 1362513 h 1381125"/>
                              <a:gd name="connsiteX293" fmla="*/ 16488 w 28575"/>
                              <a:gd name="connsiteY293" fmla="*/ 1362513 h 1381125"/>
                              <a:gd name="connsiteX294" fmla="*/ 16488 w 28575"/>
                              <a:gd name="connsiteY294" fmla="*/ 1362513 h 1381125"/>
                              <a:gd name="connsiteX295" fmla="*/ 16488 w 28575"/>
                              <a:gd name="connsiteY295" fmla="*/ 1362513 h 1381125"/>
                              <a:gd name="connsiteX296" fmla="*/ 16488 w 28575"/>
                              <a:gd name="connsiteY296" fmla="*/ 1363551 h 1381125"/>
                              <a:gd name="connsiteX297" fmla="*/ 16488 w 28575"/>
                              <a:gd name="connsiteY297" fmla="*/ 1363551 h 1381125"/>
                              <a:gd name="connsiteX298" fmla="*/ 16488 w 28575"/>
                              <a:gd name="connsiteY298" fmla="*/ 1364580 h 1381125"/>
                              <a:gd name="connsiteX299" fmla="*/ 16488 w 28575"/>
                              <a:gd name="connsiteY299" fmla="*/ 1364580 h 1381125"/>
                              <a:gd name="connsiteX300" fmla="*/ 16488 w 28575"/>
                              <a:gd name="connsiteY300" fmla="*/ 1364580 h 1381125"/>
                              <a:gd name="connsiteX301" fmla="*/ 16488 w 28575"/>
                              <a:gd name="connsiteY301" fmla="*/ 1364580 h 1381125"/>
                              <a:gd name="connsiteX302" fmla="*/ 16488 w 28575"/>
                              <a:gd name="connsiteY302" fmla="*/ 1364580 h 1381125"/>
                              <a:gd name="connsiteX303" fmla="*/ 16488 w 28575"/>
                              <a:gd name="connsiteY303" fmla="*/ 1364580 h 1381125"/>
                              <a:gd name="connsiteX304" fmla="*/ 16488 w 28575"/>
                              <a:gd name="connsiteY304" fmla="*/ 1365618 h 1381125"/>
                              <a:gd name="connsiteX305" fmla="*/ 17583 w 28575"/>
                              <a:gd name="connsiteY305" fmla="*/ 1365618 h 1381125"/>
                              <a:gd name="connsiteX306" fmla="*/ 17583 w 28575"/>
                              <a:gd name="connsiteY306" fmla="*/ 1365618 h 1381125"/>
                              <a:gd name="connsiteX307" fmla="*/ 17583 w 28575"/>
                              <a:gd name="connsiteY307" fmla="*/ 1366656 h 1381125"/>
                              <a:gd name="connsiteX308" fmla="*/ 17583 w 28575"/>
                              <a:gd name="connsiteY308" fmla="*/ 1366656 h 1381125"/>
                              <a:gd name="connsiteX309" fmla="*/ 17583 w 28575"/>
                              <a:gd name="connsiteY309" fmla="*/ 1366656 h 1381125"/>
                              <a:gd name="connsiteX310" fmla="*/ 17583 w 28575"/>
                              <a:gd name="connsiteY310" fmla="*/ 1366656 h 1381125"/>
                              <a:gd name="connsiteX311" fmla="*/ 17583 w 28575"/>
                              <a:gd name="connsiteY311" fmla="*/ 1366656 h 1381125"/>
                              <a:gd name="connsiteX312" fmla="*/ 17583 w 28575"/>
                              <a:gd name="connsiteY312" fmla="*/ 1367685 h 1381125"/>
                              <a:gd name="connsiteX313" fmla="*/ 17583 w 28575"/>
                              <a:gd name="connsiteY313" fmla="*/ 1366656 h 1381125"/>
                              <a:gd name="connsiteX314" fmla="*/ 17583 w 28575"/>
                              <a:gd name="connsiteY314" fmla="*/ 1367685 h 1381125"/>
                              <a:gd name="connsiteX315" fmla="*/ 17583 w 28575"/>
                              <a:gd name="connsiteY315" fmla="*/ 1367685 h 1381125"/>
                              <a:gd name="connsiteX316" fmla="*/ 17583 w 28575"/>
                              <a:gd name="connsiteY316" fmla="*/ 1367685 h 1381125"/>
                              <a:gd name="connsiteX317" fmla="*/ 17583 w 28575"/>
                              <a:gd name="connsiteY317" fmla="*/ 1367685 h 1381125"/>
                              <a:gd name="connsiteX318" fmla="*/ 17583 w 28575"/>
                              <a:gd name="connsiteY318" fmla="*/ 1367685 h 1381125"/>
                              <a:gd name="connsiteX319" fmla="*/ 17583 w 28575"/>
                              <a:gd name="connsiteY319" fmla="*/ 1368723 h 1381125"/>
                              <a:gd name="connsiteX320" fmla="*/ 17583 w 28575"/>
                              <a:gd name="connsiteY320" fmla="*/ 1368723 h 1381125"/>
                              <a:gd name="connsiteX321" fmla="*/ 17583 w 28575"/>
                              <a:gd name="connsiteY321" fmla="*/ 1368723 h 1381125"/>
                              <a:gd name="connsiteX322" fmla="*/ 17583 w 28575"/>
                              <a:gd name="connsiteY322" fmla="*/ 1368723 h 1381125"/>
                              <a:gd name="connsiteX323" fmla="*/ 17583 w 28575"/>
                              <a:gd name="connsiteY323" fmla="*/ 1369752 h 1381125"/>
                              <a:gd name="connsiteX324" fmla="*/ 17583 w 28575"/>
                              <a:gd name="connsiteY324" fmla="*/ 1369752 h 1381125"/>
                              <a:gd name="connsiteX325" fmla="*/ 18688 w 28575"/>
                              <a:gd name="connsiteY325" fmla="*/ 1369752 h 1381125"/>
                              <a:gd name="connsiteX326" fmla="*/ 18688 w 28575"/>
                              <a:gd name="connsiteY326" fmla="*/ 1369752 h 1381125"/>
                              <a:gd name="connsiteX327" fmla="*/ 18688 w 28575"/>
                              <a:gd name="connsiteY327" fmla="*/ 1369752 h 1381125"/>
                              <a:gd name="connsiteX328" fmla="*/ 18688 w 28575"/>
                              <a:gd name="connsiteY328" fmla="*/ 1369752 h 1381125"/>
                              <a:gd name="connsiteX329" fmla="*/ 18688 w 28575"/>
                              <a:gd name="connsiteY329" fmla="*/ 1369752 h 1381125"/>
                              <a:gd name="connsiteX330" fmla="*/ 18688 w 28575"/>
                              <a:gd name="connsiteY330" fmla="*/ 1370791 h 1381125"/>
                              <a:gd name="connsiteX331" fmla="*/ 18688 w 28575"/>
                              <a:gd name="connsiteY331" fmla="*/ 1370791 h 1381125"/>
                              <a:gd name="connsiteX332" fmla="*/ 18688 w 28575"/>
                              <a:gd name="connsiteY332" fmla="*/ 1370791 h 1381125"/>
                              <a:gd name="connsiteX333" fmla="*/ 18688 w 28575"/>
                              <a:gd name="connsiteY333" fmla="*/ 1370791 h 1381125"/>
                              <a:gd name="connsiteX334" fmla="*/ 18688 w 28575"/>
                              <a:gd name="connsiteY334" fmla="*/ 1370791 h 1381125"/>
                              <a:gd name="connsiteX335" fmla="*/ 18688 w 28575"/>
                              <a:gd name="connsiteY335" fmla="*/ 1371819 h 1381125"/>
                              <a:gd name="connsiteX336" fmla="*/ 18688 w 28575"/>
                              <a:gd name="connsiteY336" fmla="*/ 1371819 h 1381125"/>
                              <a:gd name="connsiteX337" fmla="*/ 18688 w 28575"/>
                              <a:gd name="connsiteY337" fmla="*/ 1371819 h 1381125"/>
                              <a:gd name="connsiteX338" fmla="*/ 18688 w 28575"/>
                              <a:gd name="connsiteY338" fmla="*/ 1371819 h 1381125"/>
                              <a:gd name="connsiteX339" fmla="*/ 18688 w 28575"/>
                              <a:gd name="connsiteY339" fmla="*/ 1372857 h 1381125"/>
                              <a:gd name="connsiteX340" fmla="*/ 18688 w 28575"/>
                              <a:gd name="connsiteY340" fmla="*/ 1372857 h 1381125"/>
                              <a:gd name="connsiteX341" fmla="*/ 18688 w 28575"/>
                              <a:gd name="connsiteY341" fmla="*/ 1372857 h 1381125"/>
                              <a:gd name="connsiteX342" fmla="*/ 18688 w 28575"/>
                              <a:gd name="connsiteY342" fmla="*/ 1372857 h 1381125"/>
                              <a:gd name="connsiteX343" fmla="*/ 19783 w 28575"/>
                              <a:gd name="connsiteY343" fmla="*/ 1372857 h 1381125"/>
                              <a:gd name="connsiteX344" fmla="*/ 19783 w 28575"/>
                              <a:gd name="connsiteY344" fmla="*/ 1371819 h 1381125"/>
                              <a:gd name="connsiteX345" fmla="*/ 19783 w 28575"/>
                              <a:gd name="connsiteY345" fmla="*/ 1371819 h 1381125"/>
                              <a:gd name="connsiteX346" fmla="*/ 19783 w 28575"/>
                              <a:gd name="connsiteY346" fmla="*/ 1371819 h 1381125"/>
                              <a:gd name="connsiteX347" fmla="*/ 19783 w 28575"/>
                              <a:gd name="connsiteY347" fmla="*/ 1371819 h 1381125"/>
                              <a:gd name="connsiteX348" fmla="*/ 19783 w 28575"/>
                              <a:gd name="connsiteY348" fmla="*/ 1371819 h 1381125"/>
                              <a:gd name="connsiteX349" fmla="*/ 19783 w 28575"/>
                              <a:gd name="connsiteY349" fmla="*/ 1372857 h 1381125"/>
                              <a:gd name="connsiteX350" fmla="*/ 19783 w 28575"/>
                              <a:gd name="connsiteY350" fmla="*/ 1372857 h 1381125"/>
                              <a:gd name="connsiteX351" fmla="*/ 19783 w 28575"/>
                              <a:gd name="connsiteY351" fmla="*/ 1372857 h 1381125"/>
                              <a:gd name="connsiteX352" fmla="*/ 19783 w 28575"/>
                              <a:gd name="connsiteY352" fmla="*/ 1372857 h 1381125"/>
                              <a:gd name="connsiteX353" fmla="*/ 19783 w 28575"/>
                              <a:gd name="connsiteY353" fmla="*/ 1372857 h 1381125"/>
                              <a:gd name="connsiteX354" fmla="*/ 19783 w 28575"/>
                              <a:gd name="connsiteY354" fmla="*/ 1372857 h 1381125"/>
                              <a:gd name="connsiteX355" fmla="*/ 19783 w 28575"/>
                              <a:gd name="connsiteY355" fmla="*/ 1373886 h 1381125"/>
                              <a:gd name="connsiteX356" fmla="*/ 19783 w 28575"/>
                              <a:gd name="connsiteY356" fmla="*/ 1373886 h 1381125"/>
                              <a:gd name="connsiteX357" fmla="*/ 19783 w 28575"/>
                              <a:gd name="connsiteY357" fmla="*/ 1373886 h 1381125"/>
                              <a:gd name="connsiteX358" fmla="*/ 19783 w 28575"/>
                              <a:gd name="connsiteY358" fmla="*/ 1373886 h 1381125"/>
                              <a:gd name="connsiteX359" fmla="*/ 19783 w 28575"/>
                              <a:gd name="connsiteY359" fmla="*/ 1373886 h 1381125"/>
                              <a:gd name="connsiteX360" fmla="*/ 19783 w 28575"/>
                              <a:gd name="connsiteY360" fmla="*/ 1373886 h 1381125"/>
                              <a:gd name="connsiteX361" fmla="*/ 20879 w 28575"/>
                              <a:gd name="connsiteY361" fmla="*/ 1373886 h 1381125"/>
                              <a:gd name="connsiteX362" fmla="*/ 20879 w 28575"/>
                              <a:gd name="connsiteY362" fmla="*/ 1373886 h 1381125"/>
                              <a:gd name="connsiteX363" fmla="*/ 20879 w 28575"/>
                              <a:gd name="connsiteY363" fmla="*/ 1373886 h 1381125"/>
                              <a:gd name="connsiteX364" fmla="*/ 20879 w 28575"/>
                              <a:gd name="connsiteY364" fmla="*/ 1373886 h 1381125"/>
                              <a:gd name="connsiteX365" fmla="*/ 20879 w 28575"/>
                              <a:gd name="connsiteY365" fmla="*/ 1373886 h 1381125"/>
                              <a:gd name="connsiteX366" fmla="*/ 20879 w 28575"/>
                              <a:gd name="connsiteY366" fmla="*/ 1373886 h 1381125"/>
                              <a:gd name="connsiteX367" fmla="*/ 20879 w 28575"/>
                              <a:gd name="connsiteY367" fmla="*/ 1374924 h 1381125"/>
                              <a:gd name="connsiteX368" fmla="*/ 20879 w 28575"/>
                              <a:gd name="connsiteY368" fmla="*/ 1374924 h 1381125"/>
                              <a:gd name="connsiteX369" fmla="*/ 20879 w 28575"/>
                              <a:gd name="connsiteY369" fmla="*/ 1374924 h 1381125"/>
                              <a:gd name="connsiteX370" fmla="*/ 20879 w 28575"/>
                              <a:gd name="connsiteY370" fmla="*/ 1374924 h 1381125"/>
                              <a:gd name="connsiteX371" fmla="*/ 20879 w 28575"/>
                              <a:gd name="connsiteY371" fmla="*/ 1374924 h 1381125"/>
                              <a:gd name="connsiteX372" fmla="*/ 20879 w 28575"/>
                              <a:gd name="connsiteY372" fmla="*/ 1374924 h 1381125"/>
                              <a:gd name="connsiteX373" fmla="*/ 20879 w 28575"/>
                              <a:gd name="connsiteY373" fmla="*/ 1374924 h 1381125"/>
                              <a:gd name="connsiteX374" fmla="*/ 20879 w 28575"/>
                              <a:gd name="connsiteY374" fmla="*/ 1374924 h 1381125"/>
                              <a:gd name="connsiteX375" fmla="*/ 20879 w 28575"/>
                              <a:gd name="connsiteY375" fmla="*/ 1374924 h 1381125"/>
                              <a:gd name="connsiteX376" fmla="*/ 20879 w 28575"/>
                              <a:gd name="connsiteY376" fmla="*/ 1374924 h 1381125"/>
                              <a:gd name="connsiteX377" fmla="*/ 20879 w 28575"/>
                              <a:gd name="connsiteY377" fmla="*/ 1374924 h 1381125"/>
                              <a:gd name="connsiteX378" fmla="*/ 20879 w 28575"/>
                              <a:gd name="connsiteY378" fmla="*/ 1374924 h 1381125"/>
                              <a:gd name="connsiteX379" fmla="*/ 21984 w 28575"/>
                              <a:gd name="connsiteY379" fmla="*/ 1374924 h 1381125"/>
                              <a:gd name="connsiteX380" fmla="*/ 21984 w 28575"/>
                              <a:gd name="connsiteY380" fmla="*/ 1375953 h 1381125"/>
                              <a:gd name="connsiteX381" fmla="*/ 21984 w 28575"/>
                              <a:gd name="connsiteY381" fmla="*/ 1375953 h 1381125"/>
                              <a:gd name="connsiteX382" fmla="*/ 21984 w 28575"/>
                              <a:gd name="connsiteY382" fmla="*/ 1375953 h 1381125"/>
                              <a:gd name="connsiteX383" fmla="*/ 21984 w 28575"/>
                              <a:gd name="connsiteY383" fmla="*/ 1376991 h 1381125"/>
                              <a:gd name="connsiteX384" fmla="*/ 21984 w 28575"/>
                              <a:gd name="connsiteY384" fmla="*/ 1376991 h 1381125"/>
                              <a:gd name="connsiteX385" fmla="*/ 21984 w 28575"/>
                              <a:gd name="connsiteY385" fmla="*/ 1376991 h 1381125"/>
                              <a:gd name="connsiteX386" fmla="*/ 21984 w 28575"/>
                              <a:gd name="connsiteY386" fmla="*/ 1375953 h 1381125"/>
                              <a:gd name="connsiteX387" fmla="*/ 21984 w 28575"/>
                              <a:gd name="connsiteY387" fmla="*/ 1375953 h 1381125"/>
                              <a:gd name="connsiteX388" fmla="*/ 21984 w 28575"/>
                              <a:gd name="connsiteY388" fmla="*/ 1375953 h 1381125"/>
                              <a:gd name="connsiteX389" fmla="*/ 21984 w 28575"/>
                              <a:gd name="connsiteY389" fmla="*/ 1376991 h 1381125"/>
                              <a:gd name="connsiteX390" fmla="*/ 21984 w 28575"/>
                              <a:gd name="connsiteY390" fmla="*/ 1376991 h 1381125"/>
                              <a:gd name="connsiteX391" fmla="*/ 21984 w 28575"/>
                              <a:gd name="connsiteY391" fmla="*/ 1376991 h 1381125"/>
                              <a:gd name="connsiteX392" fmla="*/ 21984 w 28575"/>
                              <a:gd name="connsiteY392" fmla="*/ 1376991 h 1381125"/>
                              <a:gd name="connsiteX393" fmla="*/ 21984 w 28575"/>
                              <a:gd name="connsiteY393" fmla="*/ 1376991 h 1381125"/>
                              <a:gd name="connsiteX394" fmla="*/ 21984 w 28575"/>
                              <a:gd name="connsiteY394" fmla="*/ 1378020 h 1381125"/>
                              <a:gd name="connsiteX395" fmla="*/ 21984 w 28575"/>
                              <a:gd name="connsiteY395" fmla="*/ 1378020 h 1381125"/>
                              <a:gd name="connsiteX396" fmla="*/ 21984 w 28575"/>
                              <a:gd name="connsiteY396" fmla="*/ 1378020 h 1381125"/>
                              <a:gd name="connsiteX397" fmla="*/ 21984 w 28575"/>
                              <a:gd name="connsiteY397" fmla="*/ 1378020 h 1381125"/>
                              <a:gd name="connsiteX398" fmla="*/ 21984 w 28575"/>
                              <a:gd name="connsiteY398" fmla="*/ 1378020 h 1381125"/>
                              <a:gd name="connsiteX399" fmla="*/ 23079 w 28575"/>
                              <a:gd name="connsiteY399" fmla="*/ 1378020 h 1381125"/>
                              <a:gd name="connsiteX400" fmla="*/ 23079 w 28575"/>
                              <a:gd name="connsiteY400" fmla="*/ 1378020 h 1381125"/>
                              <a:gd name="connsiteX401" fmla="*/ 23079 w 28575"/>
                              <a:gd name="connsiteY401" fmla="*/ 1378020 h 1381125"/>
                              <a:gd name="connsiteX402" fmla="*/ 23079 w 28575"/>
                              <a:gd name="connsiteY402" fmla="*/ 1376991 h 1381125"/>
                              <a:gd name="connsiteX403" fmla="*/ 23079 w 28575"/>
                              <a:gd name="connsiteY403" fmla="*/ 1376991 h 1381125"/>
                              <a:gd name="connsiteX404" fmla="*/ 23079 w 28575"/>
                              <a:gd name="connsiteY404" fmla="*/ 1376991 h 1381125"/>
                              <a:gd name="connsiteX405" fmla="*/ 23079 w 28575"/>
                              <a:gd name="connsiteY405" fmla="*/ 1376991 h 1381125"/>
                              <a:gd name="connsiteX406" fmla="*/ 23079 w 28575"/>
                              <a:gd name="connsiteY406" fmla="*/ 1376991 h 1381125"/>
                              <a:gd name="connsiteX407" fmla="*/ 23079 w 28575"/>
                              <a:gd name="connsiteY407" fmla="*/ 1376991 h 1381125"/>
                              <a:gd name="connsiteX408" fmla="*/ 23079 w 28575"/>
                              <a:gd name="connsiteY408" fmla="*/ 1376991 h 1381125"/>
                              <a:gd name="connsiteX409" fmla="*/ 23079 w 28575"/>
                              <a:gd name="connsiteY409" fmla="*/ 1376991 h 1381125"/>
                              <a:gd name="connsiteX410" fmla="*/ 23079 w 28575"/>
                              <a:gd name="connsiteY410" fmla="*/ 1376991 h 1381125"/>
                              <a:gd name="connsiteX411" fmla="*/ 23079 w 28575"/>
                              <a:gd name="connsiteY411" fmla="*/ 1376991 h 1381125"/>
                              <a:gd name="connsiteX412" fmla="*/ 23079 w 28575"/>
                              <a:gd name="connsiteY412" fmla="*/ 1376991 h 1381125"/>
                              <a:gd name="connsiteX413" fmla="*/ 23079 w 28575"/>
                              <a:gd name="connsiteY413" fmla="*/ 1376991 h 1381125"/>
                              <a:gd name="connsiteX414" fmla="*/ 23079 w 28575"/>
                              <a:gd name="connsiteY414" fmla="*/ 1378020 h 1381125"/>
                              <a:gd name="connsiteX415" fmla="*/ 23079 w 28575"/>
                              <a:gd name="connsiteY415" fmla="*/ 1378020 h 1381125"/>
                              <a:gd name="connsiteX416" fmla="*/ 23079 w 28575"/>
                              <a:gd name="connsiteY416" fmla="*/ 1378020 h 1381125"/>
                              <a:gd name="connsiteX417" fmla="*/ 24174 w 28575"/>
                              <a:gd name="connsiteY417" fmla="*/ 1378020 h 1381125"/>
                              <a:gd name="connsiteX418" fmla="*/ 24174 w 28575"/>
                              <a:gd name="connsiteY418" fmla="*/ 1378020 h 1381125"/>
                              <a:gd name="connsiteX419" fmla="*/ 24174 w 28575"/>
                              <a:gd name="connsiteY419" fmla="*/ 1378020 h 1381125"/>
                              <a:gd name="connsiteX420" fmla="*/ 24174 w 28575"/>
                              <a:gd name="connsiteY420" fmla="*/ 1378020 h 1381125"/>
                              <a:gd name="connsiteX421" fmla="*/ 24174 w 28575"/>
                              <a:gd name="connsiteY421" fmla="*/ 1378020 h 1381125"/>
                              <a:gd name="connsiteX422" fmla="*/ 24174 w 28575"/>
                              <a:gd name="connsiteY422" fmla="*/ 1378020 h 1381125"/>
                              <a:gd name="connsiteX423" fmla="*/ 24174 w 28575"/>
                              <a:gd name="connsiteY423" fmla="*/ 1378020 h 1381125"/>
                              <a:gd name="connsiteX424" fmla="*/ 24174 w 28575"/>
                              <a:gd name="connsiteY424" fmla="*/ 1379058 h 1381125"/>
                              <a:gd name="connsiteX425" fmla="*/ 24174 w 28575"/>
                              <a:gd name="connsiteY425" fmla="*/ 1379058 h 1381125"/>
                              <a:gd name="connsiteX426" fmla="*/ 24174 w 28575"/>
                              <a:gd name="connsiteY426" fmla="*/ 1379058 h 1381125"/>
                              <a:gd name="connsiteX427" fmla="*/ 24174 w 28575"/>
                              <a:gd name="connsiteY427" fmla="*/ 1379058 h 1381125"/>
                              <a:gd name="connsiteX428" fmla="*/ 24174 w 28575"/>
                              <a:gd name="connsiteY428" fmla="*/ 1379058 h 1381125"/>
                              <a:gd name="connsiteX429" fmla="*/ 24174 w 28575"/>
                              <a:gd name="connsiteY429" fmla="*/ 1379058 h 1381125"/>
                              <a:gd name="connsiteX430" fmla="*/ 24174 w 28575"/>
                              <a:gd name="connsiteY430" fmla="*/ 1379058 h 1381125"/>
                              <a:gd name="connsiteX431" fmla="*/ 24174 w 28575"/>
                              <a:gd name="connsiteY431" fmla="*/ 1379058 h 1381125"/>
                              <a:gd name="connsiteX432" fmla="*/ 24174 w 28575"/>
                              <a:gd name="connsiteY432" fmla="*/ 1379058 h 1381125"/>
                              <a:gd name="connsiteX433" fmla="*/ 24174 w 28575"/>
                              <a:gd name="connsiteY433" fmla="*/ 1379058 h 1381125"/>
                              <a:gd name="connsiteX434" fmla="*/ 24174 w 28575"/>
                              <a:gd name="connsiteY434" fmla="*/ 1379058 h 1381125"/>
                              <a:gd name="connsiteX435" fmla="*/ 25279 w 28575"/>
                              <a:gd name="connsiteY435" fmla="*/ 1379058 h 1381125"/>
                              <a:gd name="connsiteX436" fmla="*/ 25279 w 28575"/>
                              <a:gd name="connsiteY436" fmla="*/ 1379058 h 1381125"/>
                              <a:gd name="connsiteX437" fmla="*/ 25279 w 28575"/>
                              <a:gd name="connsiteY437" fmla="*/ 1379058 h 1381125"/>
                              <a:gd name="connsiteX438" fmla="*/ 25279 w 28575"/>
                              <a:gd name="connsiteY438" fmla="*/ 1379058 h 1381125"/>
                              <a:gd name="connsiteX439" fmla="*/ 25279 w 28575"/>
                              <a:gd name="connsiteY439" fmla="*/ 1379058 h 1381125"/>
                              <a:gd name="connsiteX440" fmla="*/ 25279 w 28575"/>
                              <a:gd name="connsiteY440" fmla="*/ 1379058 h 1381125"/>
                              <a:gd name="connsiteX441" fmla="*/ 25279 w 28575"/>
                              <a:gd name="connsiteY441" fmla="*/ 1379058 h 1381125"/>
                              <a:gd name="connsiteX442" fmla="*/ 25279 w 28575"/>
                              <a:gd name="connsiteY442" fmla="*/ 1379058 h 1381125"/>
                              <a:gd name="connsiteX443" fmla="*/ 25279 w 28575"/>
                              <a:gd name="connsiteY443" fmla="*/ 1379058 h 1381125"/>
                              <a:gd name="connsiteX444" fmla="*/ 25279 w 28575"/>
                              <a:gd name="connsiteY444" fmla="*/ 1380087 h 1381125"/>
                              <a:gd name="connsiteX445" fmla="*/ 25279 w 28575"/>
                              <a:gd name="connsiteY445" fmla="*/ 1380087 h 1381125"/>
                              <a:gd name="connsiteX446" fmla="*/ 25279 w 28575"/>
                              <a:gd name="connsiteY446" fmla="*/ 1379058 h 1381125"/>
                              <a:gd name="connsiteX447" fmla="*/ 25279 w 28575"/>
                              <a:gd name="connsiteY447" fmla="*/ 1379058 h 1381125"/>
                              <a:gd name="connsiteX448" fmla="*/ 25279 w 28575"/>
                              <a:gd name="connsiteY448" fmla="*/ 1379058 h 1381125"/>
                              <a:gd name="connsiteX449" fmla="*/ 25279 w 28575"/>
                              <a:gd name="connsiteY449" fmla="*/ 1379058 h 1381125"/>
                              <a:gd name="connsiteX450" fmla="*/ 25279 w 28575"/>
                              <a:gd name="connsiteY450" fmla="*/ 1380087 h 1381125"/>
                              <a:gd name="connsiteX451" fmla="*/ 25279 w 28575"/>
                              <a:gd name="connsiteY451" fmla="*/ 1380087 h 1381125"/>
                              <a:gd name="connsiteX452" fmla="*/ 25279 w 28575"/>
                              <a:gd name="connsiteY452" fmla="*/ 1379058 h 1381125"/>
                              <a:gd name="connsiteX453" fmla="*/ 26375 w 28575"/>
                              <a:gd name="connsiteY453" fmla="*/ 1379058 h 1381125"/>
                              <a:gd name="connsiteX454" fmla="*/ 26375 w 28575"/>
                              <a:gd name="connsiteY454" fmla="*/ 1379058 h 1381125"/>
                              <a:gd name="connsiteX455" fmla="*/ 26375 w 28575"/>
                              <a:gd name="connsiteY455" fmla="*/ 1379058 h 1381125"/>
                              <a:gd name="connsiteX456" fmla="*/ 26375 w 28575"/>
                              <a:gd name="connsiteY456" fmla="*/ 1380087 h 1381125"/>
                              <a:gd name="connsiteX457" fmla="*/ 26375 w 28575"/>
                              <a:gd name="connsiteY457" fmla="*/ 1380087 h 1381125"/>
                              <a:gd name="connsiteX458" fmla="*/ 26375 w 28575"/>
                              <a:gd name="connsiteY458" fmla="*/ 1379058 h 1381125"/>
                              <a:gd name="connsiteX459" fmla="*/ 26375 w 28575"/>
                              <a:gd name="connsiteY459" fmla="*/ 1379058 h 1381125"/>
                              <a:gd name="connsiteX460" fmla="*/ 26375 w 28575"/>
                              <a:gd name="connsiteY460" fmla="*/ 1379058 h 1381125"/>
                              <a:gd name="connsiteX461" fmla="*/ 26375 w 28575"/>
                              <a:gd name="connsiteY461" fmla="*/ 1379058 h 1381125"/>
                              <a:gd name="connsiteX462" fmla="*/ 26375 w 28575"/>
                              <a:gd name="connsiteY462" fmla="*/ 1379058 h 1381125"/>
                              <a:gd name="connsiteX463" fmla="*/ 26375 w 28575"/>
                              <a:gd name="connsiteY463" fmla="*/ 1379058 h 1381125"/>
                              <a:gd name="connsiteX464" fmla="*/ 26375 w 28575"/>
                              <a:gd name="connsiteY464" fmla="*/ 1379058 h 1381125"/>
                              <a:gd name="connsiteX465" fmla="*/ 26375 w 28575"/>
                              <a:gd name="connsiteY465" fmla="*/ 1379058 h 1381125"/>
                              <a:gd name="connsiteX466" fmla="*/ 26375 w 28575"/>
                              <a:gd name="connsiteY466" fmla="*/ 1379058 h 1381125"/>
                              <a:gd name="connsiteX467" fmla="*/ 26375 w 28575"/>
                              <a:gd name="connsiteY467" fmla="*/ 1379058 h 1381125"/>
                              <a:gd name="connsiteX468" fmla="*/ 26375 w 28575"/>
                              <a:gd name="connsiteY468" fmla="*/ 1379058 h 1381125"/>
                              <a:gd name="connsiteX469" fmla="*/ 26375 w 28575"/>
                              <a:gd name="connsiteY469" fmla="*/ 1379058 h 1381125"/>
                              <a:gd name="connsiteX470" fmla="*/ 26375 w 28575"/>
                              <a:gd name="connsiteY470" fmla="*/ 1379058 h 1381125"/>
                              <a:gd name="connsiteX471" fmla="*/ 26375 w 28575"/>
                              <a:gd name="connsiteY471" fmla="*/ 1379058 h 1381125"/>
                              <a:gd name="connsiteX472" fmla="*/ 26375 w 28575"/>
                              <a:gd name="connsiteY472" fmla="*/ 1380087 h 1381125"/>
                              <a:gd name="connsiteX473" fmla="*/ 26375 w 28575"/>
                              <a:gd name="connsiteY473" fmla="*/ 1380087 h 1381125"/>
                              <a:gd name="connsiteX474" fmla="*/ 26375 w 28575"/>
                              <a:gd name="connsiteY474" fmla="*/ 1379058 h 1381125"/>
                              <a:gd name="connsiteX475" fmla="*/ 26375 w 28575"/>
                              <a:gd name="connsiteY475" fmla="*/ 1379058 h 1381125"/>
                              <a:gd name="connsiteX476" fmla="*/ 26375 w 28575"/>
                              <a:gd name="connsiteY476" fmla="*/ 1379058 h 1381125"/>
                              <a:gd name="connsiteX477" fmla="*/ 26375 w 28575"/>
                              <a:gd name="connsiteY477" fmla="*/ 1379058 h 1381125"/>
                              <a:gd name="connsiteX478" fmla="*/ 26375 w 28575"/>
                              <a:gd name="connsiteY478" fmla="*/ 1379058 h 1381125"/>
                              <a:gd name="connsiteX479" fmla="*/ 27480 w 28575"/>
                              <a:gd name="connsiteY479" fmla="*/ 1379058 h 1381125"/>
                              <a:gd name="connsiteX480" fmla="*/ 27480 w 28575"/>
                              <a:gd name="connsiteY480" fmla="*/ 1379058 h 1381125"/>
                              <a:gd name="connsiteX481" fmla="*/ 27480 w 28575"/>
                              <a:gd name="connsiteY481" fmla="*/ 1380087 h 1381125"/>
                              <a:gd name="connsiteX482" fmla="*/ 27480 w 28575"/>
                              <a:gd name="connsiteY482" fmla="*/ 1380087 h 1381125"/>
                              <a:gd name="connsiteX483" fmla="*/ 27480 w 28575"/>
                              <a:gd name="connsiteY483" fmla="*/ 1380087 h 1381125"/>
                              <a:gd name="connsiteX484" fmla="*/ 27480 w 28575"/>
                              <a:gd name="connsiteY484" fmla="*/ 1380087 h 1381125"/>
                              <a:gd name="connsiteX485" fmla="*/ 27480 w 28575"/>
                              <a:gd name="connsiteY485" fmla="*/ 1380087 h 1381125"/>
                              <a:gd name="connsiteX486" fmla="*/ 27480 w 28575"/>
                              <a:gd name="connsiteY486" fmla="*/ 1380087 h 1381125"/>
                              <a:gd name="connsiteX487" fmla="*/ 27480 w 28575"/>
                              <a:gd name="connsiteY487" fmla="*/ 1380087 h 1381125"/>
                              <a:gd name="connsiteX488" fmla="*/ 27480 w 28575"/>
                              <a:gd name="connsiteY488" fmla="*/ 1380087 h 1381125"/>
                              <a:gd name="connsiteX489" fmla="*/ 27480 w 28575"/>
                              <a:gd name="connsiteY489" fmla="*/ 1380087 h 1381125"/>
                              <a:gd name="connsiteX490" fmla="*/ 27480 w 28575"/>
                              <a:gd name="connsiteY490" fmla="*/ 1380087 h 1381125"/>
                              <a:gd name="connsiteX491" fmla="*/ 27480 w 28575"/>
                              <a:gd name="connsiteY491" fmla="*/ 1380087 h 1381125"/>
                              <a:gd name="connsiteX492" fmla="*/ 27480 w 28575"/>
                              <a:gd name="connsiteY492" fmla="*/ 1380087 h 1381125"/>
                              <a:gd name="connsiteX493" fmla="*/ 27480 w 28575"/>
                              <a:gd name="connsiteY493" fmla="*/ 1380087 h 1381125"/>
                              <a:gd name="connsiteX494" fmla="*/ 27480 w 28575"/>
                              <a:gd name="connsiteY494" fmla="*/ 1380087 h 1381125"/>
                              <a:gd name="connsiteX495" fmla="*/ 27480 w 28575"/>
                              <a:gd name="connsiteY495" fmla="*/ 1380087 h 1381125"/>
                              <a:gd name="connsiteX496" fmla="*/ 27480 w 28575"/>
                              <a:gd name="connsiteY496" fmla="*/ 1380087 h 1381125"/>
                              <a:gd name="connsiteX497" fmla="*/ 28575 w 28575"/>
                              <a:gd name="connsiteY497" fmla="*/ 1381125 h 1381125"/>
                              <a:gd name="connsiteX498" fmla="*/ 28575 w 28575"/>
                              <a:gd name="connsiteY498" fmla="*/ 1381125 h 1381125"/>
                              <a:gd name="connsiteX499" fmla="*/ 28575 w 28575"/>
                              <a:gd name="connsiteY499" fmla="*/ 1380087 h 1381125"/>
                              <a:gd name="connsiteX500" fmla="*/ 28575 w 28575"/>
                              <a:gd name="connsiteY500" fmla="*/ 1380087 h 1381125"/>
                              <a:gd name="connsiteX501" fmla="*/ 28575 w 28575"/>
                              <a:gd name="connsiteY501" fmla="*/ 1380087 h 1381125"/>
                              <a:gd name="connsiteX502" fmla="*/ 28575 w 28575"/>
                              <a:gd name="connsiteY502" fmla="*/ 1380087 h 1381125"/>
                              <a:gd name="connsiteX503" fmla="*/ 28575 w 28575"/>
                              <a:gd name="connsiteY503" fmla="*/ 1380087 h 1381125"/>
                              <a:gd name="connsiteX504" fmla="*/ 28575 w 28575"/>
                              <a:gd name="connsiteY504" fmla="*/ 1380087 h 1381125"/>
                              <a:gd name="connsiteX505" fmla="*/ 28575 w 28575"/>
                              <a:gd name="connsiteY505" fmla="*/ 1380087 h 1381125"/>
                              <a:gd name="connsiteX506" fmla="*/ 28575 w 28575"/>
                              <a:gd name="connsiteY506" fmla="*/ 1380087 h 1381125"/>
                              <a:gd name="connsiteX507" fmla="*/ 28575 w 28575"/>
                              <a:gd name="connsiteY507" fmla="*/ 1380087 h 1381125"/>
                              <a:gd name="connsiteX508" fmla="*/ 28575 w 28575"/>
                              <a:gd name="connsiteY508" fmla="*/ 1380087 h 1381125"/>
                              <a:gd name="connsiteX509" fmla="*/ 28575 w 28575"/>
                              <a:gd name="connsiteY509" fmla="*/ 1380087 h 1381125"/>
                              <a:gd name="connsiteX510" fmla="*/ 28575 w 28575"/>
                              <a:gd name="connsiteY510" fmla="*/ 1380087 h 1381125"/>
                              <a:gd name="connsiteX511" fmla="*/ 28575 w 28575"/>
                              <a:gd name="connsiteY511" fmla="*/ 1381125 h 13811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1381125">
                                <a:moveTo>
                                  <a:pt x="0" y="0"/>
                                </a:moveTo>
                                <a:lnTo>
                                  <a:pt x="0" y="4134"/>
                                </a:lnTo>
                                <a:lnTo>
                                  <a:pt x="0" y="8268"/>
                                </a:lnTo>
                                <a:lnTo>
                                  <a:pt x="0" y="12402"/>
                                </a:lnTo>
                                <a:lnTo>
                                  <a:pt x="0" y="17574"/>
                                </a:lnTo>
                                <a:lnTo>
                                  <a:pt x="0" y="22746"/>
                                </a:lnTo>
                                <a:lnTo>
                                  <a:pt x="0" y="28946"/>
                                </a:lnTo>
                                <a:lnTo>
                                  <a:pt x="0" y="34119"/>
                                </a:lnTo>
                                <a:lnTo>
                                  <a:pt x="0" y="39281"/>
                                </a:lnTo>
                                <a:lnTo>
                                  <a:pt x="0" y="44453"/>
                                </a:lnTo>
                                <a:lnTo>
                                  <a:pt x="0" y="50654"/>
                                </a:lnTo>
                                <a:lnTo>
                                  <a:pt x="0" y="56855"/>
                                </a:lnTo>
                                <a:lnTo>
                                  <a:pt x="0" y="64094"/>
                                </a:lnTo>
                                <a:lnTo>
                                  <a:pt x="0" y="71333"/>
                                </a:lnTo>
                                <a:lnTo>
                                  <a:pt x="0" y="77534"/>
                                </a:lnTo>
                                <a:lnTo>
                                  <a:pt x="1095" y="84772"/>
                                </a:lnTo>
                                <a:lnTo>
                                  <a:pt x="1095" y="90973"/>
                                </a:lnTo>
                                <a:lnTo>
                                  <a:pt x="1095" y="99241"/>
                                </a:lnTo>
                                <a:lnTo>
                                  <a:pt x="1095" y="106480"/>
                                </a:lnTo>
                                <a:lnTo>
                                  <a:pt x="1095" y="113719"/>
                                </a:lnTo>
                                <a:lnTo>
                                  <a:pt x="1095" y="121987"/>
                                </a:lnTo>
                                <a:lnTo>
                                  <a:pt x="1095" y="129226"/>
                                </a:lnTo>
                                <a:lnTo>
                                  <a:pt x="1095" y="137493"/>
                                </a:lnTo>
                                <a:lnTo>
                                  <a:pt x="1095" y="144732"/>
                                </a:lnTo>
                                <a:lnTo>
                                  <a:pt x="1095" y="153000"/>
                                </a:lnTo>
                                <a:lnTo>
                                  <a:pt x="1095" y="161268"/>
                                </a:lnTo>
                                <a:lnTo>
                                  <a:pt x="1095" y="170574"/>
                                </a:lnTo>
                                <a:lnTo>
                                  <a:pt x="1095" y="179880"/>
                                </a:lnTo>
                                <a:lnTo>
                                  <a:pt x="1095" y="188147"/>
                                </a:lnTo>
                                <a:lnTo>
                                  <a:pt x="1095" y="197453"/>
                                </a:lnTo>
                                <a:lnTo>
                                  <a:pt x="1095" y="205721"/>
                                </a:lnTo>
                                <a:lnTo>
                                  <a:pt x="1095" y="215027"/>
                                </a:lnTo>
                                <a:lnTo>
                                  <a:pt x="1095" y="224333"/>
                                </a:lnTo>
                                <a:lnTo>
                                  <a:pt x="1095" y="232601"/>
                                </a:lnTo>
                                <a:lnTo>
                                  <a:pt x="1095" y="242935"/>
                                </a:lnTo>
                                <a:lnTo>
                                  <a:pt x="1095" y="253279"/>
                                </a:lnTo>
                                <a:lnTo>
                                  <a:pt x="1095" y="262576"/>
                                </a:lnTo>
                                <a:lnTo>
                                  <a:pt x="1095" y="272920"/>
                                </a:lnTo>
                                <a:lnTo>
                                  <a:pt x="1095" y="282216"/>
                                </a:lnTo>
                                <a:lnTo>
                                  <a:pt x="1095" y="291522"/>
                                </a:lnTo>
                                <a:lnTo>
                                  <a:pt x="1095" y="300828"/>
                                </a:lnTo>
                                <a:lnTo>
                                  <a:pt x="2200" y="311163"/>
                                </a:lnTo>
                                <a:lnTo>
                                  <a:pt x="2200" y="320469"/>
                                </a:lnTo>
                                <a:lnTo>
                                  <a:pt x="2200" y="330813"/>
                                </a:lnTo>
                                <a:lnTo>
                                  <a:pt x="2200" y="341148"/>
                                </a:lnTo>
                                <a:lnTo>
                                  <a:pt x="2200" y="351482"/>
                                </a:lnTo>
                                <a:lnTo>
                                  <a:pt x="2200" y="361826"/>
                                </a:lnTo>
                                <a:lnTo>
                                  <a:pt x="2200" y="371123"/>
                                </a:lnTo>
                                <a:lnTo>
                                  <a:pt x="2200" y="381467"/>
                                </a:lnTo>
                                <a:lnTo>
                                  <a:pt x="2200" y="391801"/>
                                </a:lnTo>
                                <a:lnTo>
                                  <a:pt x="2200" y="401107"/>
                                </a:lnTo>
                                <a:lnTo>
                                  <a:pt x="2200" y="410413"/>
                                </a:lnTo>
                                <a:lnTo>
                                  <a:pt x="2200" y="421777"/>
                                </a:lnTo>
                                <a:lnTo>
                                  <a:pt x="2200" y="432121"/>
                                </a:lnTo>
                                <a:lnTo>
                                  <a:pt x="2200" y="442455"/>
                                </a:lnTo>
                                <a:lnTo>
                                  <a:pt x="2200" y="452790"/>
                                </a:lnTo>
                                <a:lnTo>
                                  <a:pt x="2200" y="463134"/>
                                </a:lnTo>
                                <a:lnTo>
                                  <a:pt x="2200" y="472440"/>
                                </a:lnTo>
                                <a:lnTo>
                                  <a:pt x="2200" y="482775"/>
                                </a:lnTo>
                                <a:lnTo>
                                  <a:pt x="3296" y="493109"/>
                                </a:lnTo>
                                <a:lnTo>
                                  <a:pt x="3296" y="503453"/>
                                </a:lnTo>
                                <a:lnTo>
                                  <a:pt x="3296" y="513788"/>
                                </a:lnTo>
                                <a:lnTo>
                                  <a:pt x="3296" y="523094"/>
                                </a:lnTo>
                                <a:lnTo>
                                  <a:pt x="3296" y="533429"/>
                                </a:lnTo>
                                <a:lnTo>
                                  <a:pt x="3296" y="543763"/>
                                </a:lnTo>
                                <a:lnTo>
                                  <a:pt x="3296" y="554107"/>
                                </a:lnTo>
                                <a:lnTo>
                                  <a:pt x="3296" y="563404"/>
                                </a:lnTo>
                                <a:lnTo>
                                  <a:pt x="3296" y="573748"/>
                                </a:lnTo>
                                <a:lnTo>
                                  <a:pt x="3296" y="584083"/>
                                </a:lnTo>
                                <a:lnTo>
                                  <a:pt x="3296" y="594417"/>
                                </a:lnTo>
                                <a:lnTo>
                                  <a:pt x="3296" y="604761"/>
                                </a:lnTo>
                                <a:lnTo>
                                  <a:pt x="3296" y="614067"/>
                                </a:lnTo>
                                <a:lnTo>
                                  <a:pt x="3296" y="623364"/>
                                </a:lnTo>
                                <a:lnTo>
                                  <a:pt x="3296" y="632670"/>
                                </a:lnTo>
                                <a:lnTo>
                                  <a:pt x="3296" y="641975"/>
                                </a:lnTo>
                                <a:lnTo>
                                  <a:pt x="3296" y="652310"/>
                                </a:lnTo>
                                <a:lnTo>
                                  <a:pt x="3296" y="661616"/>
                                </a:lnTo>
                                <a:lnTo>
                                  <a:pt x="4401" y="670922"/>
                                </a:lnTo>
                                <a:lnTo>
                                  <a:pt x="4401" y="680228"/>
                                </a:lnTo>
                                <a:lnTo>
                                  <a:pt x="4401" y="690563"/>
                                </a:lnTo>
                                <a:lnTo>
                                  <a:pt x="4401" y="699868"/>
                                </a:lnTo>
                                <a:lnTo>
                                  <a:pt x="4401" y="709174"/>
                                </a:lnTo>
                                <a:lnTo>
                                  <a:pt x="4401" y="718471"/>
                                </a:lnTo>
                                <a:lnTo>
                                  <a:pt x="4401" y="726748"/>
                                </a:lnTo>
                                <a:lnTo>
                                  <a:pt x="4401" y="736044"/>
                                </a:lnTo>
                                <a:lnTo>
                                  <a:pt x="4401" y="744322"/>
                                </a:lnTo>
                                <a:lnTo>
                                  <a:pt x="4401" y="753628"/>
                                </a:lnTo>
                                <a:lnTo>
                                  <a:pt x="4401" y="761895"/>
                                </a:lnTo>
                                <a:lnTo>
                                  <a:pt x="4401" y="770163"/>
                                </a:lnTo>
                                <a:lnTo>
                                  <a:pt x="4401" y="779469"/>
                                </a:lnTo>
                                <a:lnTo>
                                  <a:pt x="4401" y="788775"/>
                                </a:lnTo>
                                <a:lnTo>
                                  <a:pt x="4401" y="797042"/>
                                </a:lnTo>
                                <a:lnTo>
                                  <a:pt x="4401" y="806348"/>
                                </a:lnTo>
                                <a:lnTo>
                                  <a:pt x="4401" y="814616"/>
                                </a:lnTo>
                                <a:lnTo>
                                  <a:pt x="4401" y="821855"/>
                                </a:lnTo>
                                <a:lnTo>
                                  <a:pt x="5496" y="830123"/>
                                </a:lnTo>
                                <a:lnTo>
                                  <a:pt x="5496" y="838390"/>
                                </a:lnTo>
                                <a:lnTo>
                                  <a:pt x="5496" y="846658"/>
                                </a:lnTo>
                                <a:lnTo>
                                  <a:pt x="5496" y="854935"/>
                                </a:lnTo>
                                <a:lnTo>
                                  <a:pt x="5496" y="862165"/>
                                </a:lnTo>
                                <a:lnTo>
                                  <a:pt x="5496" y="869404"/>
                                </a:lnTo>
                                <a:lnTo>
                                  <a:pt x="5496" y="877672"/>
                                </a:lnTo>
                                <a:lnTo>
                                  <a:pt x="5496" y="884911"/>
                                </a:lnTo>
                                <a:lnTo>
                                  <a:pt x="5496" y="893178"/>
                                </a:lnTo>
                                <a:lnTo>
                                  <a:pt x="5496" y="900417"/>
                                </a:lnTo>
                                <a:lnTo>
                                  <a:pt x="5496" y="907656"/>
                                </a:lnTo>
                                <a:lnTo>
                                  <a:pt x="5496" y="914895"/>
                                </a:lnTo>
                                <a:lnTo>
                                  <a:pt x="5496" y="922125"/>
                                </a:lnTo>
                                <a:lnTo>
                                  <a:pt x="5496" y="929364"/>
                                </a:lnTo>
                                <a:lnTo>
                                  <a:pt x="5496" y="936603"/>
                                </a:lnTo>
                                <a:lnTo>
                                  <a:pt x="5496" y="943842"/>
                                </a:lnTo>
                                <a:lnTo>
                                  <a:pt x="5496" y="950043"/>
                                </a:lnTo>
                                <a:lnTo>
                                  <a:pt x="5496" y="957272"/>
                                </a:lnTo>
                                <a:lnTo>
                                  <a:pt x="5496" y="963483"/>
                                </a:lnTo>
                                <a:lnTo>
                                  <a:pt x="5496" y="970712"/>
                                </a:lnTo>
                                <a:lnTo>
                                  <a:pt x="6591" y="976922"/>
                                </a:lnTo>
                                <a:lnTo>
                                  <a:pt x="6591" y="983123"/>
                                </a:lnTo>
                                <a:lnTo>
                                  <a:pt x="6591" y="989324"/>
                                </a:lnTo>
                                <a:lnTo>
                                  <a:pt x="6591" y="996563"/>
                                </a:lnTo>
                                <a:lnTo>
                                  <a:pt x="6591" y="1002764"/>
                                </a:lnTo>
                                <a:lnTo>
                                  <a:pt x="6591" y="1008964"/>
                                </a:lnTo>
                                <a:lnTo>
                                  <a:pt x="6591" y="1015165"/>
                                </a:lnTo>
                                <a:lnTo>
                                  <a:pt x="6591" y="1020337"/>
                                </a:lnTo>
                                <a:lnTo>
                                  <a:pt x="6591" y="1026538"/>
                                </a:lnTo>
                                <a:lnTo>
                                  <a:pt x="6591" y="1031710"/>
                                </a:lnTo>
                                <a:lnTo>
                                  <a:pt x="6591" y="1037911"/>
                                </a:lnTo>
                                <a:lnTo>
                                  <a:pt x="6591" y="1044112"/>
                                </a:lnTo>
                                <a:lnTo>
                                  <a:pt x="6591" y="1050312"/>
                                </a:lnTo>
                                <a:lnTo>
                                  <a:pt x="6591" y="1055484"/>
                                </a:lnTo>
                                <a:lnTo>
                                  <a:pt x="6591" y="1060657"/>
                                </a:lnTo>
                                <a:lnTo>
                                  <a:pt x="6591" y="1065819"/>
                                </a:lnTo>
                                <a:lnTo>
                                  <a:pt x="6591" y="1070991"/>
                                </a:lnTo>
                                <a:lnTo>
                                  <a:pt x="6591" y="1076163"/>
                                </a:lnTo>
                                <a:lnTo>
                                  <a:pt x="7696" y="1081326"/>
                                </a:lnTo>
                                <a:lnTo>
                                  <a:pt x="7696" y="1086498"/>
                                </a:lnTo>
                                <a:lnTo>
                                  <a:pt x="7696" y="1090632"/>
                                </a:lnTo>
                                <a:lnTo>
                                  <a:pt x="7696" y="1095804"/>
                                </a:lnTo>
                                <a:lnTo>
                                  <a:pt x="7696" y="1100976"/>
                                </a:lnTo>
                                <a:lnTo>
                                  <a:pt x="7696" y="1105110"/>
                                </a:lnTo>
                                <a:lnTo>
                                  <a:pt x="7696" y="1110272"/>
                                </a:lnTo>
                                <a:lnTo>
                                  <a:pt x="7696" y="1115444"/>
                                </a:lnTo>
                                <a:lnTo>
                                  <a:pt x="7696" y="1119578"/>
                                </a:lnTo>
                                <a:lnTo>
                                  <a:pt x="7696" y="1123712"/>
                                </a:lnTo>
                                <a:lnTo>
                                  <a:pt x="7696" y="1127846"/>
                                </a:lnTo>
                                <a:lnTo>
                                  <a:pt x="7696" y="1133018"/>
                                </a:lnTo>
                                <a:lnTo>
                                  <a:pt x="7696" y="1137152"/>
                                </a:lnTo>
                                <a:lnTo>
                                  <a:pt x="7696" y="1141286"/>
                                </a:lnTo>
                                <a:lnTo>
                                  <a:pt x="7696" y="1145419"/>
                                </a:lnTo>
                                <a:lnTo>
                                  <a:pt x="7696" y="1150591"/>
                                </a:lnTo>
                                <a:lnTo>
                                  <a:pt x="7696" y="1153697"/>
                                </a:lnTo>
                                <a:lnTo>
                                  <a:pt x="7696" y="1157831"/>
                                </a:lnTo>
                                <a:lnTo>
                                  <a:pt x="8792" y="1161964"/>
                                </a:lnTo>
                                <a:lnTo>
                                  <a:pt x="8792" y="1165069"/>
                                </a:lnTo>
                                <a:lnTo>
                                  <a:pt x="8792" y="1169203"/>
                                </a:lnTo>
                                <a:lnTo>
                                  <a:pt x="8792" y="1172299"/>
                                </a:lnTo>
                                <a:lnTo>
                                  <a:pt x="8792" y="1176433"/>
                                </a:lnTo>
                                <a:lnTo>
                                  <a:pt x="8792" y="1179538"/>
                                </a:lnTo>
                                <a:lnTo>
                                  <a:pt x="8792" y="1183672"/>
                                </a:lnTo>
                                <a:lnTo>
                                  <a:pt x="8792" y="1187806"/>
                                </a:lnTo>
                                <a:lnTo>
                                  <a:pt x="8792" y="1190911"/>
                                </a:lnTo>
                                <a:lnTo>
                                  <a:pt x="8792" y="1195045"/>
                                </a:lnTo>
                                <a:lnTo>
                                  <a:pt x="8792" y="1198150"/>
                                </a:lnTo>
                                <a:lnTo>
                                  <a:pt x="8792" y="1201245"/>
                                </a:lnTo>
                                <a:lnTo>
                                  <a:pt x="8792" y="1204351"/>
                                </a:lnTo>
                                <a:lnTo>
                                  <a:pt x="8792" y="1207446"/>
                                </a:lnTo>
                                <a:lnTo>
                                  <a:pt x="8792" y="1210551"/>
                                </a:lnTo>
                                <a:lnTo>
                                  <a:pt x="8792" y="1213657"/>
                                </a:lnTo>
                                <a:lnTo>
                                  <a:pt x="8792" y="1216752"/>
                                </a:lnTo>
                                <a:lnTo>
                                  <a:pt x="8792" y="1218819"/>
                                </a:lnTo>
                                <a:lnTo>
                                  <a:pt x="9887" y="1221924"/>
                                </a:lnTo>
                                <a:lnTo>
                                  <a:pt x="9887" y="1225029"/>
                                </a:lnTo>
                                <a:lnTo>
                                  <a:pt x="9887" y="1228125"/>
                                </a:lnTo>
                                <a:lnTo>
                                  <a:pt x="9887" y="1230192"/>
                                </a:lnTo>
                                <a:lnTo>
                                  <a:pt x="9887" y="1232259"/>
                                </a:lnTo>
                                <a:lnTo>
                                  <a:pt x="9887" y="1235364"/>
                                </a:lnTo>
                                <a:lnTo>
                                  <a:pt x="9887" y="1238460"/>
                                </a:lnTo>
                                <a:lnTo>
                                  <a:pt x="9887" y="1241565"/>
                                </a:lnTo>
                                <a:lnTo>
                                  <a:pt x="9887" y="1243632"/>
                                </a:lnTo>
                                <a:lnTo>
                                  <a:pt x="9887" y="1246737"/>
                                </a:lnTo>
                                <a:lnTo>
                                  <a:pt x="9887" y="1248804"/>
                                </a:lnTo>
                                <a:lnTo>
                                  <a:pt x="9887" y="1250871"/>
                                </a:lnTo>
                                <a:lnTo>
                                  <a:pt x="9887" y="1252938"/>
                                </a:lnTo>
                                <a:lnTo>
                                  <a:pt x="9887" y="1255005"/>
                                </a:lnTo>
                                <a:lnTo>
                                  <a:pt x="9887" y="1257072"/>
                                </a:lnTo>
                                <a:lnTo>
                                  <a:pt x="9887" y="1260177"/>
                                </a:lnTo>
                                <a:lnTo>
                                  <a:pt x="9887" y="1262244"/>
                                </a:lnTo>
                                <a:lnTo>
                                  <a:pt x="9887" y="1264310"/>
                                </a:lnTo>
                                <a:lnTo>
                                  <a:pt x="9887" y="1266377"/>
                                </a:lnTo>
                                <a:lnTo>
                                  <a:pt x="9887" y="1268444"/>
                                </a:lnTo>
                                <a:lnTo>
                                  <a:pt x="10992" y="1270511"/>
                                </a:lnTo>
                                <a:lnTo>
                                  <a:pt x="10992" y="1271540"/>
                                </a:lnTo>
                                <a:lnTo>
                                  <a:pt x="10992" y="1274645"/>
                                </a:lnTo>
                                <a:lnTo>
                                  <a:pt x="10992" y="1276712"/>
                                </a:lnTo>
                                <a:lnTo>
                                  <a:pt x="10992" y="1278779"/>
                                </a:lnTo>
                                <a:lnTo>
                                  <a:pt x="10992" y="1280846"/>
                                </a:lnTo>
                                <a:lnTo>
                                  <a:pt x="10992" y="1281884"/>
                                </a:lnTo>
                                <a:lnTo>
                                  <a:pt x="10992" y="1282913"/>
                                </a:lnTo>
                                <a:lnTo>
                                  <a:pt x="10992" y="1284980"/>
                                </a:lnTo>
                                <a:lnTo>
                                  <a:pt x="10992" y="1286018"/>
                                </a:lnTo>
                                <a:lnTo>
                                  <a:pt x="10992" y="1288085"/>
                                </a:lnTo>
                                <a:lnTo>
                                  <a:pt x="10992" y="1291190"/>
                                </a:lnTo>
                                <a:lnTo>
                                  <a:pt x="10992" y="1292219"/>
                                </a:lnTo>
                                <a:lnTo>
                                  <a:pt x="10992" y="1293257"/>
                                </a:lnTo>
                                <a:lnTo>
                                  <a:pt x="10992" y="1295324"/>
                                </a:lnTo>
                                <a:lnTo>
                                  <a:pt x="10992" y="1296353"/>
                                </a:lnTo>
                                <a:lnTo>
                                  <a:pt x="10992" y="1298419"/>
                                </a:lnTo>
                                <a:lnTo>
                                  <a:pt x="10992" y="1299458"/>
                                </a:lnTo>
                                <a:lnTo>
                                  <a:pt x="12087" y="1300486"/>
                                </a:lnTo>
                                <a:lnTo>
                                  <a:pt x="12087" y="1301525"/>
                                </a:lnTo>
                                <a:lnTo>
                                  <a:pt x="12087" y="1303591"/>
                                </a:lnTo>
                                <a:lnTo>
                                  <a:pt x="12087" y="1304630"/>
                                </a:lnTo>
                                <a:lnTo>
                                  <a:pt x="12087" y="1306697"/>
                                </a:lnTo>
                                <a:lnTo>
                                  <a:pt x="12087" y="1307725"/>
                                </a:lnTo>
                                <a:lnTo>
                                  <a:pt x="12087" y="1308764"/>
                                </a:lnTo>
                                <a:lnTo>
                                  <a:pt x="12087" y="1309792"/>
                                </a:lnTo>
                                <a:lnTo>
                                  <a:pt x="12087" y="1310831"/>
                                </a:lnTo>
                                <a:lnTo>
                                  <a:pt x="12087" y="1312898"/>
                                </a:lnTo>
                                <a:lnTo>
                                  <a:pt x="12087" y="1313926"/>
                                </a:lnTo>
                                <a:lnTo>
                                  <a:pt x="12087" y="1314964"/>
                                </a:lnTo>
                                <a:lnTo>
                                  <a:pt x="12087" y="1317031"/>
                                </a:lnTo>
                                <a:lnTo>
                                  <a:pt x="12087" y="1318070"/>
                                </a:lnTo>
                                <a:lnTo>
                                  <a:pt x="12087" y="1319098"/>
                                </a:lnTo>
                                <a:lnTo>
                                  <a:pt x="12087" y="1320136"/>
                                </a:lnTo>
                                <a:lnTo>
                                  <a:pt x="12087" y="1320136"/>
                                </a:lnTo>
                                <a:lnTo>
                                  <a:pt x="12087" y="1322203"/>
                                </a:lnTo>
                                <a:lnTo>
                                  <a:pt x="13192" y="1323232"/>
                                </a:lnTo>
                                <a:lnTo>
                                  <a:pt x="13192" y="1324270"/>
                                </a:lnTo>
                                <a:lnTo>
                                  <a:pt x="13192" y="1325299"/>
                                </a:lnTo>
                                <a:lnTo>
                                  <a:pt x="13192" y="1325299"/>
                                </a:lnTo>
                                <a:lnTo>
                                  <a:pt x="13192" y="1326337"/>
                                </a:lnTo>
                                <a:lnTo>
                                  <a:pt x="13192" y="1328404"/>
                                </a:lnTo>
                                <a:lnTo>
                                  <a:pt x="13192" y="1329433"/>
                                </a:lnTo>
                                <a:lnTo>
                                  <a:pt x="13192" y="1329433"/>
                                </a:lnTo>
                                <a:lnTo>
                                  <a:pt x="13192" y="1330471"/>
                                </a:lnTo>
                                <a:lnTo>
                                  <a:pt x="13192" y="1331500"/>
                                </a:lnTo>
                                <a:lnTo>
                                  <a:pt x="13192" y="1331500"/>
                                </a:lnTo>
                                <a:lnTo>
                                  <a:pt x="13192" y="1333567"/>
                                </a:lnTo>
                                <a:lnTo>
                                  <a:pt x="13192" y="1334605"/>
                                </a:lnTo>
                                <a:lnTo>
                                  <a:pt x="13192" y="1334605"/>
                                </a:lnTo>
                                <a:lnTo>
                                  <a:pt x="13192" y="1335643"/>
                                </a:lnTo>
                                <a:lnTo>
                                  <a:pt x="13192" y="1336672"/>
                                </a:lnTo>
                                <a:lnTo>
                                  <a:pt x="13192" y="1336672"/>
                                </a:lnTo>
                                <a:lnTo>
                                  <a:pt x="13192" y="1337710"/>
                                </a:lnTo>
                                <a:lnTo>
                                  <a:pt x="13192" y="1338739"/>
                                </a:lnTo>
                                <a:lnTo>
                                  <a:pt x="13192" y="1339777"/>
                                </a:lnTo>
                                <a:lnTo>
                                  <a:pt x="13192" y="1340806"/>
                                </a:lnTo>
                                <a:lnTo>
                                  <a:pt x="13192" y="1340806"/>
                                </a:lnTo>
                                <a:lnTo>
                                  <a:pt x="13192" y="1341844"/>
                                </a:lnTo>
                                <a:lnTo>
                                  <a:pt x="13192" y="1342873"/>
                                </a:lnTo>
                                <a:lnTo>
                                  <a:pt x="13192" y="1342873"/>
                                </a:lnTo>
                                <a:lnTo>
                                  <a:pt x="13192" y="1343911"/>
                                </a:lnTo>
                                <a:lnTo>
                                  <a:pt x="14288" y="1344939"/>
                                </a:lnTo>
                                <a:lnTo>
                                  <a:pt x="14288" y="1344939"/>
                                </a:lnTo>
                                <a:lnTo>
                                  <a:pt x="14288" y="1345978"/>
                                </a:lnTo>
                                <a:lnTo>
                                  <a:pt x="14288" y="1347007"/>
                                </a:lnTo>
                                <a:lnTo>
                                  <a:pt x="14288" y="1347007"/>
                                </a:lnTo>
                                <a:lnTo>
                                  <a:pt x="14288" y="1347007"/>
                                </a:lnTo>
                                <a:lnTo>
                                  <a:pt x="14288" y="1347007"/>
                                </a:lnTo>
                                <a:lnTo>
                                  <a:pt x="14288" y="1348045"/>
                                </a:lnTo>
                                <a:lnTo>
                                  <a:pt x="14288" y="1349074"/>
                                </a:lnTo>
                                <a:lnTo>
                                  <a:pt x="14288" y="1350112"/>
                                </a:lnTo>
                                <a:lnTo>
                                  <a:pt x="14288" y="1350112"/>
                                </a:lnTo>
                                <a:lnTo>
                                  <a:pt x="14288" y="1350112"/>
                                </a:lnTo>
                                <a:lnTo>
                                  <a:pt x="14288" y="1350112"/>
                                </a:lnTo>
                                <a:lnTo>
                                  <a:pt x="14288" y="1351150"/>
                                </a:lnTo>
                                <a:lnTo>
                                  <a:pt x="14288" y="1351150"/>
                                </a:lnTo>
                                <a:lnTo>
                                  <a:pt x="14288" y="1352179"/>
                                </a:lnTo>
                                <a:lnTo>
                                  <a:pt x="14288" y="1353217"/>
                                </a:lnTo>
                                <a:lnTo>
                                  <a:pt x="14288" y="1353217"/>
                                </a:lnTo>
                                <a:lnTo>
                                  <a:pt x="15383" y="1353217"/>
                                </a:lnTo>
                                <a:lnTo>
                                  <a:pt x="15383" y="1353217"/>
                                </a:lnTo>
                                <a:lnTo>
                                  <a:pt x="15383" y="1354246"/>
                                </a:lnTo>
                                <a:lnTo>
                                  <a:pt x="15383" y="1354246"/>
                                </a:lnTo>
                                <a:lnTo>
                                  <a:pt x="15383" y="1355284"/>
                                </a:lnTo>
                                <a:lnTo>
                                  <a:pt x="15383" y="1356312"/>
                                </a:lnTo>
                                <a:lnTo>
                                  <a:pt x="15383" y="1356312"/>
                                </a:lnTo>
                                <a:lnTo>
                                  <a:pt x="15383" y="1357351"/>
                                </a:lnTo>
                                <a:lnTo>
                                  <a:pt x="15383" y="1357351"/>
                                </a:lnTo>
                                <a:lnTo>
                                  <a:pt x="15383" y="1357351"/>
                                </a:lnTo>
                                <a:lnTo>
                                  <a:pt x="15383" y="1357351"/>
                                </a:lnTo>
                                <a:lnTo>
                                  <a:pt x="15383" y="1357351"/>
                                </a:lnTo>
                                <a:lnTo>
                                  <a:pt x="15383" y="1358379"/>
                                </a:lnTo>
                                <a:lnTo>
                                  <a:pt x="15383" y="1358379"/>
                                </a:lnTo>
                                <a:lnTo>
                                  <a:pt x="15383" y="1358379"/>
                                </a:lnTo>
                                <a:lnTo>
                                  <a:pt x="15383" y="1359418"/>
                                </a:lnTo>
                                <a:lnTo>
                                  <a:pt x="15383" y="1359418"/>
                                </a:lnTo>
                                <a:lnTo>
                                  <a:pt x="15383" y="1359418"/>
                                </a:lnTo>
                                <a:lnTo>
                                  <a:pt x="16488" y="1360446"/>
                                </a:lnTo>
                                <a:lnTo>
                                  <a:pt x="16488" y="1360446"/>
                                </a:lnTo>
                                <a:lnTo>
                                  <a:pt x="16488" y="1360446"/>
                                </a:lnTo>
                                <a:lnTo>
                                  <a:pt x="16488" y="1361484"/>
                                </a:lnTo>
                                <a:lnTo>
                                  <a:pt x="16488" y="1362513"/>
                                </a:lnTo>
                                <a:lnTo>
                                  <a:pt x="16488" y="1362513"/>
                                </a:lnTo>
                                <a:lnTo>
                                  <a:pt x="16488" y="1362513"/>
                                </a:lnTo>
                                <a:lnTo>
                                  <a:pt x="16488" y="1362513"/>
                                </a:lnTo>
                                <a:lnTo>
                                  <a:pt x="16488" y="1362513"/>
                                </a:lnTo>
                                <a:lnTo>
                                  <a:pt x="16488" y="1363551"/>
                                </a:lnTo>
                                <a:lnTo>
                                  <a:pt x="16488" y="1363551"/>
                                </a:lnTo>
                                <a:lnTo>
                                  <a:pt x="16488" y="1364580"/>
                                </a:lnTo>
                                <a:lnTo>
                                  <a:pt x="16488" y="1364580"/>
                                </a:lnTo>
                                <a:lnTo>
                                  <a:pt x="16488" y="1364580"/>
                                </a:lnTo>
                                <a:lnTo>
                                  <a:pt x="16488" y="1364580"/>
                                </a:lnTo>
                                <a:lnTo>
                                  <a:pt x="16488" y="1364580"/>
                                </a:lnTo>
                                <a:lnTo>
                                  <a:pt x="16488" y="1364580"/>
                                </a:lnTo>
                                <a:lnTo>
                                  <a:pt x="16488" y="1365618"/>
                                </a:lnTo>
                                <a:lnTo>
                                  <a:pt x="17583" y="1365618"/>
                                </a:lnTo>
                                <a:lnTo>
                                  <a:pt x="17583" y="1365618"/>
                                </a:lnTo>
                                <a:lnTo>
                                  <a:pt x="17583" y="1366656"/>
                                </a:lnTo>
                                <a:lnTo>
                                  <a:pt x="17583" y="1366656"/>
                                </a:lnTo>
                                <a:lnTo>
                                  <a:pt x="17583" y="1366656"/>
                                </a:lnTo>
                                <a:lnTo>
                                  <a:pt x="17583" y="1366656"/>
                                </a:lnTo>
                                <a:lnTo>
                                  <a:pt x="17583" y="1366656"/>
                                </a:lnTo>
                                <a:lnTo>
                                  <a:pt x="17583" y="1367685"/>
                                </a:lnTo>
                                <a:lnTo>
                                  <a:pt x="17583" y="1366656"/>
                                </a:lnTo>
                                <a:lnTo>
                                  <a:pt x="17583" y="1367685"/>
                                </a:lnTo>
                                <a:lnTo>
                                  <a:pt x="17583" y="1367685"/>
                                </a:lnTo>
                                <a:lnTo>
                                  <a:pt x="17583" y="1367685"/>
                                </a:lnTo>
                                <a:lnTo>
                                  <a:pt x="17583" y="1367685"/>
                                </a:lnTo>
                                <a:lnTo>
                                  <a:pt x="17583" y="1367685"/>
                                </a:lnTo>
                                <a:lnTo>
                                  <a:pt x="17583" y="1368723"/>
                                </a:lnTo>
                                <a:lnTo>
                                  <a:pt x="17583" y="1368723"/>
                                </a:lnTo>
                                <a:lnTo>
                                  <a:pt x="17583" y="1368723"/>
                                </a:lnTo>
                                <a:lnTo>
                                  <a:pt x="17583" y="1368723"/>
                                </a:lnTo>
                                <a:lnTo>
                                  <a:pt x="17583" y="1369752"/>
                                </a:lnTo>
                                <a:lnTo>
                                  <a:pt x="17583" y="1369752"/>
                                </a:lnTo>
                                <a:lnTo>
                                  <a:pt x="18688" y="1369752"/>
                                </a:lnTo>
                                <a:lnTo>
                                  <a:pt x="18688" y="1369752"/>
                                </a:lnTo>
                                <a:lnTo>
                                  <a:pt x="18688" y="1369752"/>
                                </a:lnTo>
                                <a:lnTo>
                                  <a:pt x="18688" y="1369752"/>
                                </a:lnTo>
                                <a:lnTo>
                                  <a:pt x="18688" y="1369752"/>
                                </a:lnTo>
                                <a:lnTo>
                                  <a:pt x="18688" y="1370791"/>
                                </a:lnTo>
                                <a:lnTo>
                                  <a:pt x="18688" y="1370791"/>
                                </a:lnTo>
                                <a:lnTo>
                                  <a:pt x="18688" y="1370791"/>
                                </a:lnTo>
                                <a:lnTo>
                                  <a:pt x="18688" y="1370791"/>
                                </a:lnTo>
                                <a:lnTo>
                                  <a:pt x="18688" y="1370791"/>
                                </a:lnTo>
                                <a:lnTo>
                                  <a:pt x="18688" y="1371819"/>
                                </a:lnTo>
                                <a:lnTo>
                                  <a:pt x="18688" y="1371819"/>
                                </a:lnTo>
                                <a:lnTo>
                                  <a:pt x="18688" y="1371819"/>
                                </a:lnTo>
                                <a:lnTo>
                                  <a:pt x="18688" y="1371819"/>
                                </a:lnTo>
                                <a:lnTo>
                                  <a:pt x="18688" y="1372857"/>
                                </a:lnTo>
                                <a:lnTo>
                                  <a:pt x="18688" y="1372857"/>
                                </a:lnTo>
                                <a:lnTo>
                                  <a:pt x="18688" y="1372857"/>
                                </a:lnTo>
                                <a:lnTo>
                                  <a:pt x="18688" y="1372857"/>
                                </a:lnTo>
                                <a:lnTo>
                                  <a:pt x="19783" y="1372857"/>
                                </a:lnTo>
                                <a:lnTo>
                                  <a:pt x="19783" y="1371819"/>
                                </a:lnTo>
                                <a:lnTo>
                                  <a:pt x="19783" y="1371819"/>
                                </a:lnTo>
                                <a:lnTo>
                                  <a:pt x="19783" y="1371819"/>
                                </a:lnTo>
                                <a:lnTo>
                                  <a:pt x="19783" y="1371819"/>
                                </a:lnTo>
                                <a:lnTo>
                                  <a:pt x="19783" y="1371819"/>
                                </a:lnTo>
                                <a:lnTo>
                                  <a:pt x="19783" y="1372857"/>
                                </a:lnTo>
                                <a:lnTo>
                                  <a:pt x="19783" y="1372857"/>
                                </a:lnTo>
                                <a:lnTo>
                                  <a:pt x="19783" y="1372857"/>
                                </a:lnTo>
                                <a:lnTo>
                                  <a:pt x="19783" y="1372857"/>
                                </a:lnTo>
                                <a:lnTo>
                                  <a:pt x="19783" y="1372857"/>
                                </a:lnTo>
                                <a:lnTo>
                                  <a:pt x="19783" y="1372857"/>
                                </a:lnTo>
                                <a:lnTo>
                                  <a:pt x="19783" y="1373886"/>
                                </a:lnTo>
                                <a:lnTo>
                                  <a:pt x="19783" y="1373886"/>
                                </a:lnTo>
                                <a:lnTo>
                                  <a:pt x="19783" y="1373886"/>
                                </a:lnTo>
                                <a:lnTo>
                                  <a:pt x="19783" y="1373886"/>
                                </a:lnTo>
                                <a:lnTo>
                                  <a:pt x="19783" y="1373886"/>
                                </a:lnTo>
                                <a:lnTo>
                                  <a:pt x="19783" y="1373886"/>
                                </a:lnTo>
                                <a:lnTo>
                                  <a:pt x="20879" y="1373886"/>
                                </a:lnTo>
                                <a:lnTo>
                                  <a:pt x="20879" y="1373886"/>
                                </a:lnTo>
                                <a:lnTo>
                                  <a:pt x="20879" y="1373886"/>
                                </a:lnTo>
                                <a:lnTo>
                                  <a:pt x="20879" y="1373886"/>
                                </a:lnTo>
                                <a:lnTo>
                                  <a:pt x="20879" y="1373886"/>
                                </a:lnTo>
                                <a:lnTo>
                                  <a:pt x="20879" y="1373886"/>
                                </a:lnTo>
                                <a:lnTo>
                                  <a:pt x="20879" y="1374924"/>
                                </a:lnTo>
                                <a:lnTo>
                                  <a:pt x="20879" y="1374924"/>
                                </a:lnTo>
                                <a:lnTo>
                                  <a:pt x="20879" y="1374924"/>
                                </a:lnTo>
                                <a:lnTo>
                                  <a:pt x="20879" y="1374924"/>
                                </a:lnTo>
                                <a:lnTo>
                                  <a:pt x="20879" y="1374924"/>
                                </a:lnTo>
                                <a:lnTo>
                                  <a:pt x="20879" y="1374924"/>
                                </a:lnTo>
                                <a:lnTo>
                                  <a:pt x="20879" y="1374924"/>
                                </a:lnTo>
                                <a:lnTo>
                                  <a:pt x="20879" y="1374924"/>
                                </a:lnTo>
                                <a:lnTo>
                                  <a:pt x="20879" y="1374924"/>
                                </a:lnTo>
                                <a:lnTo>
                                  <a:pt x="20879" y="1374924"/>
                                </a:lnTo>
                                <a:lnTo>
                                  <a:pt x="20879" y="1374924"/>
                                </a:lnTo>
                                <a:lnTo>
                                  <a:pt x="20879" y="1374924"/>
                                </a:lnTo>
                                <a:lnTo>
                                  <a:pt x="21984" y="1374924"/>
                                </a:lnTo>
                                <a:lnTo>
                                  <a:pt x="21984" y="1375953"/>
                                </a:lnTo>
                                <a:lnTo>
                                  <a:pt x="21984" y="1375953"/>
                                </a:lnTo>
                                <a:lnTo>
                                  <a:pt x="21984" y="1375953"/>
                                </a:lnTo>
                                <a:lnTo>
                                  <a:pt x="21984" y="1376991"/>
                                </a:lnTo>
                                <a:lnTo>
                                  <a:pt x="21984" y="1376991"/>
                                </a:lnTo>
                                <a:lnTo>
                                  <a:pt x="21984" y="1376991"/>
                                </a:lnTo>
                                <a:lnTo>
                                  <a:pt x="21984" y="1375953"/>
                                </a:lnTo>
                                <a:lnTo>
                                  <a:pt x="21984" y="1375953"/>
                                </a:lnTo>
                                <a:lnTo>
                                  <a:pt x="21984" y="1375953"/>
                                </a:lnTo>
                                <a:lnTo>
                                  <a:pt x="21984" y="1376991"/>
                                </a:lnTo>
                                <a:lnTo>
                                  <a:pt x="21984" y="1376991"/>
                                </a:lnTo>
                                <a:lnTo>
                                  <a:pt x="21984" y="1376991"/>
                                </a:lnTo>
                                <a:lnTo>
                                  <a:pt x="21984" y="1376991"/>
                                </a:lnTo>
                                <a:lnTo>
                                  <a:pt x="21984" y="1376991"/>
                                </a:lnTo>
                                <a:lnTo>
                                  <a:pt x="21984" y="1378020"/>
                                </a:lnTo>
                                <a:lnTo>
                                  <a:pt x="21984" y="1378020"/>
                                </a:lnTo>
                                <a:lnTo>
                                  <a:pt x="21984" y="1378020"/>
                                </a:lnTo>
                                <a:lnTo>
                                  <a:pt x="21984" y="1378020"/>
                                </a:lnTo>
                                <a:lnTo>
                                  <a:pt x="21984" y="1378020"/>
                                </a:lnTo>
                                <a:lnTo>
                                  <a:pt x="23079" y="1378020"/>
                                </a:lnTo>
                                <a:lnTo>
                                  <a:pt x="23079" y="1378020"/>
                                </a:lnTo>
                                <a:lnTo>
                                  <a:pt x="23079" y="1378020"/>
                                </a:lnTo>
                                <a:lnTo>
                                  <a:pt x="23079" y="1376991"/>
                                </a:lnTo>
                                <a:lnTo>
                                  <a:pt x="23079" y="1376991"/>
                                </a:lnTo>
                                <a:lnTo>
                                  <a:pt x="23079" y="1376991"/>
                                </a:lnTo>
                                <a:lnTo>
                                  <a:pt x="23079" y="1376991"/>
                                </a:lnTo>
                                <a:lnTo>
                                  <a:pt x="23079" y="1376991"/>
                                </a:lnTo>
                                <a:lnTo>
                                  <a:pt x="23079" y="1376991"/>
                                </a:lnTo>
                                <a:lnTo>
                                  <a:pt x="23079" y="1376991"/>
                                </a:lnTo>
                                <a:lnTo>
                                  <a:pt x="23079" y="1376991"/>
                                </a:lnTo>
                                <a:lnTo>
                                  <a:pt x="23079" y="1376991"/>
                                </a:lnTo>
                                <a:lnTo>
                                  <a:pt x="23079" y="1376991"/>
                                </a:lnTo>
                                <a:lnTo>
                                  <a:pt x="23079" y="1376991"/>
                                </a:lnTo>
                                <a:lnTo>
                                  <a:pt x="23079" y="1376991"/>
                                </a:lnTo>
                                <a:lnTo>
                                  <a:pt x="23079" y="1378020"/>
                                </a:lnTo>
                                <a:lnTo>
                                  <a:pt x="23079" y="1378020"/>
                                </a:lnTo>
                                <a:lnTo>
                                  <a:pt x="23079" y="1378020"/>
                                </a:lnTo>
                                <a:lnTo>
                                  <a:pt x="24174" y="1378020"/>
                                </a:lnTo>
                                <a:lnTo>
                                  <a:pt x="24174" y="1378020"/>
                                </a:lnTo>
                                <a:lnTo>
                                  <a:pt x="24174" y="1378020"/>
                                </a:lnTo>
                                <a:lnTo>
                                  <a:pt x="24174" y="1378020"/>
                                </a:lnTo>
                                <a:lnTo>
                                  <a:pt x="24174" y="1378020"/>
                                </a:lnTo>
                                <a:lnTo>
                                  <a:pt x="24174" y="1378020"/>
                                </a:lnTo>
                                <a:lnTo>
                                  <a:pt x="24174" y="1378020"/>
                                </a:lnTo>
                                <a:lnTo>
                                  <a:pt x="24174" y="1379058"/>
                                </a:lnTo>
                                <a:lnTo>
                                  <a:pt x="24174" y="1379058"/>
                                </a:lnTo>
                                <a:lnTo>
                                  <a:pt x="24174" y="1379058"/>
                                </a:lnTo>
                                <a:lnTo>
                                  <a:pt x="24174" y="1379058"/>
                                </a:lnTo>
                                <a:lnTo>
                                  <a:pt x="24174" y="1379058"/>
                                </a:lnTo>
                                <a:lnTo>
                                  <a:pt x="24174" y="1379058"/>
                                </a:lnTo>
                                <a:lnTo>
                                  <a:pt x="24174" y="1379058"/>
                                </a:lnTo>
                                <a:lnTo>
                                  <a:pt x="24174" y="1379058"/>
                                </a:lnTo>
                                <a:lnTo>
                                  <a:pt x="24174" y="1379058"/>
                                </a:lnTo>
                                <a:lnTo>
                                  <a:pt x="24174" y="1379058"/>
                                </a:lnTo>
                                <a:lnTo>
                                  <a:pt x="24174" y="1379058"/>
                                </a:lnTo>
                                <a:lnTo>
                                  <a:pt x="25279" y="1379058"/>
                                </a:lnTo>
                                <a:lnTo>
                                  <a:pt x="25279" y="1379058"/>
                                </a:lnTo>
                                <a:lnTo>
                                  <a:pt x="25279" y="1379058"/>
                                </a:lnTo>
                                <a:lnTo>
                                  <a:pt x="25279" y="1379058"/>
                                </a:lnTo>
                                <a:lnTo>
                                  <a:pt x="25279" y="1379058"/>
                                </a:lnTo>
                                <a:lnTo>
                                  <a:pt x="25279" y="1379058"/>
                                </a:lnTo>
                                <a:lnTo>
                                  <a:pt x="25279" y="1379058"/>
                                </a:lnTo>
                                <a:lnTo>
                                  <a:pt x="25279" y="1379058"/>
                                </a:lnTo>
                                <a:lnTo>
                                  <a:pt x="25279" y="1379058"/>
                                </a:lnTo>
                                <a:lnTo>
                                  <a:pt x="25279" y="1380087"/>
                                </a:lnTo>
                                <a:lnTo>
                                  <a:pt x="25279" y="1380087"/>
                                </a:lnTo>
                                <a:lnTo>
                                  <a:pt x="25279" y="1379058"/>
                                </a:lnTo>
                                <a:lnTo>
                                  <a:pt x="25279" y="1379058"/>
                                </a:lnTo>
                                <a:lnTo>
                                  <a:pt x="25279" y="1379058"/>
                                </a:lnTo>
                                <a:lnTo>
                                  <a:pt x="25279" y="1379058"/>
                                </a:lnTo>
                                <a:lnTo>
                                  <a:pt x="25279" y="1380087"/>
                                </a:lnTo>
                                <a:lnTo>
                                  <a:pt x="25279" y="1380087"/>
                                </a:lnTo>
                                <a:lnTo>
                                  <a:pt x="25279" y="1379058"/>
                                </a:lnTo>
                                <a:lnTo>
                                  <a:pt x="26375" y="1379058"/>
                                </a:lnTo>
                                <a:lnTo>
                                  <a:pt x="26375" y="1379058"/>
                                </a:lnTo>
                                <a:lnTo>
                                  <a:pt x="26375" y="1379058"/>
                                </a:lnTo>
                                <a:lnTo>
                                  <a:pt x="26375" y="1380087"/>
                                </a:lnTo>
                                <a:lnTo>
                                  <a:pt x="26375" y="1380087"/>
                                </a:lnTo>
                                <a:lnTo>
                                  <a:pt x="26375" y="1379058"/>
                                </a:lnTo>
                                <a:lnTo>
                                  <a:pt x="26375" y="1379058"/>
                                </a:lnTo>
                                <a:lnTo>
                                  <a:pt x="26375" y="1379058"/>
                                </a:lnTo>
                                <a:lnTo>
                                  <a:pt x="26375" y="1379058"/>
                                </a:lnTo>
                                <a:lnTo>
                                  <a:pt x="26375" y="1379058"/>
                                </a:lnTo>
                                <a:lnTo>
                                  <a:pt x="26375" y="1379058"/>
                                </a:lnTo>
                                <a:lnTo>
                                  <a:pt x="26375" y="1379058"/>
                                </a:lnTo>
                                <a:lnTo>
                                  <a:pt x="26375" y="1379058"/>
                                </a:lnTo>
                                <a:lnTo>
                                  <a:pt x="26375" y="1379058"/>
                                </a:lnTo>
                                <a:lnTo>
                                  <a:pt x="26375" y="1379058"/>
                                </a:lnTo>
                                <a:lnTo>
                                  <a:pt x="26375" y="1379058"/>
                                </a:lnTo>
                                <a:lnTo>
                                  <a:pt x="26375" y="1379058"/>
                                </a:lnTo>
                                <a:lnTo>
                                  <a:pt x="26375" y="1379058"/>
                                </a:lnTo>
                                <a:lnTo>
                                  <a:pt x="26375" y="1379058"/>
                                </a:lnTo>
                                <a:lnTo>
                                  <a:pt x="26375" y="1380087"/>
                                </a:lnTo>
                                <a:lnTo>
                                  <a:pt x="26375" y="1380087"/>
                                </a:lnTo>
                                <a:lnTo>
                                  <a:pt x="26375" y="1379058"/>
                                </a:lnTo>
                                <a:lnTo>
                                  <a:pt x="26375" y="1379058"/>
                                </a:lnTo>
                                <a:lnTo>
                                  <a:pt x="26375" y="1379058"/>
                                </a:lnTo>
                                <a:lnTo>
                                  <a:pt x="26375" y="1379058"/>
                                </a:lnTo>
                                <a:lnTo>
                                  <a:pt x="26375" y="1379058"/>
                                </a:lnTo>
                                <a:lnTo>
                                  <a:pt x="27480" y="1379058"/>
                                </a:lnTo>
                                <a:lnTo>
                                  <a:pt x="27480" y="1379058"/>
                                </a:lnTo>
                                <a:lnTo>
                                  <a:pt x="27480" y="1380087"/>
                                </a:lnTo>
                                <a:lnTo>
                                  <a:pt x="27480" y="1380087"/>
                                </a:lnTo>
                                <a:lnTo>
                                  <a:pt x="27480" y="1380087"/>
                                </a:lnTo>
                                <a:lnTo>
                                  <a:pt x="27480" y="1380087"/>
                                </a:lnTo>
                                <a:lnTo>
                                  <a:pt x="27480" y="1380087"/>
                                </a:lnTo>
                                <a:lnTo>
                                  <a:pt x="27480" y="1380087"/>
                                </a:lnTo>
                                <a:lnTo>
                                  <a:pt x="27480" y="1380087"/>
                                </a:lnTo>
                                <a:lnTo>
                                  <a:pt x="27480" y="1380087"/>
                                </a:lnTo>
                                <a:lnTo>
                                  <a:pt x="27480" y="1380087"/>
                                </a:lnTo>
                                <a:lnTo>
                                  <a:pt x="27480" y="1380087"/>
                                </a:lnTo>
                                <a:lnTo>
                                  <a:pt x="27480" y="1380087"/>
                                </a:lnTo>
                                <a:lnTo>
                                  <a:pt x="27480" y="1380087"/>
                                </a:lnTo>
                                <a:lnTo>
                                  <a:pt x="27480" y="1380087"/>
                                </a:lnTo>
                                <a:lnTo>
                                  <a:pt x="27480" y="1380087"/>
                                </a:lnTo>
                                <a:lnTo>
                                  <a:pt x="27480" y="1380087"/>
                                </a:lnTo>
                                <a:lnTo>
                                  <a:pt x="27480" y="1380087"/>
                                </a:lnTo>
                                <a:lnTo>
                                  <a:pt x="28575" y="1381125"/>
                                </a:lnTo>
                                <a:lnTo>
                                  <a:pt x="28575" y="1381125"/>
                                </a:lnTo>
                                <a:lnTo>
                                  <a:pt x="28575" y="1380087"/>
                                </a:lnTo>
                                <a:lnTo>
                                  <a:pt x="28575" y="1380087"/>
                                </a:lnTo>
                                <a:lnTo>
                                  <a:pt x="28575" y="1380087"/>
                                </a:lnTo>
                                <a:lnTo>
                                  <a:pt x="28575" y="1380087"/>
                                </a:lnTo>
                                <a:lnTo>
                                  <a:pt x="28575" y="1380087"/>
                                </a:lnTo>
                                <a:lnTo>
                                  <a:pt x="28575" y="1380087"/>
                                </a:lnTo>
                                <a:lnTo>
                                  <a:pt x="28575" y="1380087"/>
                                </a:lnTo>
                                <a:lnTo>
                                  <a:pt x="28575" y="1380087"/>
                                </a:lnTo>
                                <a:lnTo>
                                  <a:pt x="28575" y="1380087"/>
                                </a:lnTo>
                                <a:lnTo>
                                  <a:pt x="28575" y="1380087"/>
                                </a:lnTo>
                                <a:lnTo>
                                  <a:pt x="28575" y="1380087"/>
                                </a:lnTo>
                                <a:lnTo>
                                  <a:pt x="28575" y="1380087"/>
                                </a:lnTo>
                                <a:lnTo>
                                  <a:pt x="28575" y="13811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24" name="Freeform: Shape 424"/>
                        <wps:cNvSpPr/>
                        <wps:spPr>
                          <a:xfrm>
                            <a:off x="1814512" y="3862387"/>
                            <a:ext cx="28575" cy="9525"/>
                          </a:xfrm>
                          <a:custGeom>
                            <a:avLst/>
                            <a:gdLst>
                              <a:gd name="connsiteX0" fmla="*/ 0 w 28575"/>
                              <a:gd name="connsiteY0" fmla="*/ 2381 h 9525"/>
                              <a:gd name="connsiteX1" fmla="*/ 0 w 28575"/>
                              <a:gd name="connsiteY1" fmla="*/ 0 h 9525"/>
                              <a:gd name="connsiteX2" fmla="*/ 0 w 28575"/>
                              <a:gd name="connsiteY2" fmla="*/ 0 h 9525"/>
                              <a:gd name="connsiteX3" fmla="*/ 0 w 28575"/>
                              <a:gd name="connsiteY3" fmla="*/ 2381 h 9525"/>
                              <a:gd name="connsiteX4" fmla="*/ 1057 w 28575"/>
                              <a:gd name="connsiteY4" fmla="*/ 2381 h 9525"/>
                              <a:gd name="connsiteX5" fmla="*/ 1057 w 28575"/>
                              <a:gd name="connsiteY5" fmla="*/ 2381 h 9525"/>
                              <a:gd name="connsiteX6" fmla="*/ 1057 w 28575"/>
                              <a:gd name="connsiteY6" fmla="*/ 2381 h 9525"/>
                              <a:gd name="connsiteX7" fmla="*/ 1057 w 28575"/>
                              <a:gd name="connsiteY7" fmla="*/ 2381 h 9525"/>
                              <a:gd name="connsiteX8" fmla="*/ 1057 w 28575"/>
                              <a:gd name="connsiteY8" fmla="*/ 2381 h 9525"/>
                              <a:gd name="connsiteX9" fmla="*/ 1057 w 28575"/>
                              <a:gd name="connsiteY9" fmla="*/ 2381 h 9525"/>
                              <a:gd name="connsiteX10" fmla="*/ 1057 w 28575"/>
                              <a:gd name="connsiteY10" fmla="*/ 2381 h 9525"/>
                              <a:gd name="connsiteX11" fmla="*/ 1057 w 28575"/>
                              <a:gd name="connsiteY11" fmla="*/ 2381 h 9525"/>
                              <a:gd name="connsiteX12" fmla="*/ 1057 w 28575"/>
                              <a:gd name="connsiteY12" fmla="*/ 2381 h 9525"/>
                              <a:gd name="connsiteX13" fmla="*/ 1057 w 28575"/>
                              <a:gd name="connsiteY13" fmla="*/ 0 h 9525"/>
                              <a:gd name="connsiteX14" fmla="*/ 1057 w 28575"/>
                              <a:gd name="connsiteY14" fmla="*/ 0 h 9525"/>
                              <a:gd name="connsiteX15" fmla="*/ 1057 w 28575"/>
                              <a:gd name="connsiteY15" fmla="*/ 0 h 9525"/>
                              <a:gd name="connsiteX16" fmla="*/ 1057 w 28575"/>
                              <a:gd name="connsiteY16" fmla="*/ 0 h 9525"/>
                              <a:gd name="connsiteX17" fmla="*/ 1057 w 28575"/>
                              <a:gd name="connsiteY17" fmla="*/ 0 h 9525"/>
                              <a:gd name="connsiteX18" fmla="*/ 1057 w 28575"/>
                              <a:gd name="connsiteY18" fmla="*/ 2381 h 9525"/>
                              <a:gd name="connsiteX19" fmla="*/ 1057 w 28575"/>
                              <a:gd name="connsiteY19" fmla="*/ 2381 h 9525"/>
                              <a:gd name="connsiteX20" fmla="*/ 1057 w 28575"/>
                              <a:gd name="connsiteY20" fmla="*/ 2381 h 9525"/>
                              <a:gd name="connsiteX21" fmla="*/ 1057 w 28575"/>
                              <a:gd name="connsiteY21" fmla="*/ 2381 h 9525"/>
                              <a:gd name="connsiteX22" fmla="*/ 1057 w 28575"/>
                              <a:gd name="connsiteY22" fmla="*/ 2381 h 9525"/>
                              <a:gd name="connsiteX23" fmla="*/ 1057 w 28575"/>
                              <a:gd name="connsiteY23" fmla="*/ 2381 h 9525"/>
                              <a:gd name="connsiteX24" fmla="*/ 2115 w 28575"/>
                              <a:gd name="connsiteY24" fmla="*/ 2381 h 9525"/>
                              <a:gd name="connsiteX25" fmla="*/ 2115 w 28575"/>
                              <a:gd name="connsiteY25" fmla="*/ 2381 h 9525"/>
                              <a:gd name="connsiteX26" fmla="*/ 2115 w 28575"/>
                              <a:gd name="connsiteY26" fmla="*/ 2381 h 9525"/>
                              <a:gd name="connsiteX27" fmla="*/ 2115 w 28575"/>
                              <a:gd name="connsiteY27" fmla="*/ 2381 h 9525"/>
                              <a:gd name="connsiteX28" fmla="*/ 2115 w 28575"/>
                              <a:gd name="connsiteY28" fmla="*/ 2381 h 9525"/>
                              <a:gd name="connsiteX29" fmla="*/ 2115 w 28575"/>
                              <a:gd name="connsiteY29" fmla="*/ 2381 h 9525"/>
                              <a:gd name="connsiteX30" fmla="*/ 2115 w 28575"/>
                              <a:gd name="connsiteY30" fmla="*/ 2381 h 9525"/>
                              <a:gd name="connsiteX31" fmla="*/ 2115 w 28575"/>
                              <a:gd name="connsiteY31" fmla="*/ 0 h 9525"/>
                              <a:gd name="connsiteX32" fmla="*/ 2115 w 28575"/>
                              <a:gd name="connsiteY32" fmla="*/ 2381 h 9525"/>
                              <a:gd name="connsiteX33" fmla="*/ 2115 w 28575"/>
                              <a:gd name="connsiteY33" fmla="*/ 2381 h 9525"/>
                              <a:gd name="connsiteX34" fmla="*/ 2115 w 28575"/>
                              <a:gd name="connsiteY34" fmla="*/ 2381 h 9525"/>
                              <a:gd name="connsiteX35" fmla="*/ 2115 w 28575"/>
                              <a:gd name="connsiteY35" fmla="*/ 2381 h 9525"/>
                              <a:gd name="connsiteX36" fmla="*/ 2115 w 28575"/>
                              <a:gd name="connsiteY36" fmla="*/ 2381 h 9525"/>
                              <a:gd name="connsiteX37" fmla="*/ 2115 w 28575"/>
                              <a:gd name="connsiteY37" fmla="*/ 2381 h 9525"/>
                              <a:gd name="connsiteX38" fmla="*/ 2115 w 28575"/>
                              <a:gd name="connsiteY38" fmla="*/ 2381 h 9525"/>
                              <a:gd name="connsiteX39" fmla="*/ 2115 w 28575"/>
                              <a:gd name="connsiteY39" fmla="*/ 2381 h 9525"/>
                              <a:gd name="connsiteX40" fmla="*/ 2115 w 28575"/>
                              <a:gd name="connsiteY40" fmla="*/ 2381 h 9525"/>
                              <a:gd name="connsiteX41" fmla="*/ 2115 w 28575"/>
                              <a:gd name="connsiteY41" fmla="*/ 2381 h 9525"/>
                              <a:gd name="connsiteX42" fmla="*/ 3172 w 28575"/>
                              <a:gd name="connsiteY42" fmla="*/ 2381 h 9525"/>
                              <a:gd name="connsiteX43" fmla="*/ 3172 w 28575"/>
                              <a:gd name="connsiteY43" fmla="*/ 2381 h 9525"/>
                              <a:gd name="connsiteX44" fmla="*/ 3172 w 28575"/>
                              <a:gd name="connsiteY44" fmla="*/ 2381 h 9525"/>
                              <a:gd name="connsiteX45" fmla="*/ 3172 w 28575"/>
                              <a:gd name="connsiteY45" fmla="*/ 2381 h 9525"/>
                              <a:gd name="connsiteX46" fmla="*/ 3172 w 28575"/>
                              <a:gd name="connsiteY46" fmla="*/ 2381 h 9525"/>
                              <a:gd name="connsiteX47" fmla="*/ 3172 w 28575"/>
                              <a:gd name="connsiteY47" fmla="*/ 2381 h 9525"/>
                              <a:gd name="connsiteX48" fmla="*/ 3172 w 28575"/>
                              <a:gd name="connsiteY48" fmla="*/ 2381 h 9525"/>
                              <a:gd name="connsiteX49" fmla="*/ 3172 w 28575"/>
                              <a:gd name="connsiteY49" fmla="*/ 2381 h 9525"/>
                              <a:gd name="connsiteX50" fmla="*/ 3172 w 28575"/>
                              <a:gd name="connsiteY50" fmla="*/ 2381 h 9525"/>
                              <a:gd name="connsiteX51" fmla="*/ 3172 w 28575"/>
                              <a:gd name="connsiteY51" fmla="*/ 2381 h 9525"/>
                              <a:gd name="connsiteX52" fmla="*/ 3172 w 28575"/>
                              <a:gd name="connsiteY52" fmla="*/ 2381 h 9525"/>
                              <a:gd name="connsiteX53" fmla="*/ 3172 w 28575"/>
                              <a:gd name="connsiteY53" fmla="*/ 2381 h 9525"/>
                              <a:gd name="connsiteX54" fmla="*/ 3172 w 28575"/>
                              <a:gd name="connsiteY54" fmla="*/ 2381 h 9525"/>
                              <a:gd name="connsiteX55" fmla="*/ 3172 w 28575"/>
                              <a:gd name="connsiteY55" fmla="*/ 4763 h 9525"/>
                              <a:gd name="connsiteX56" fmla="*/ 3172 w 28575"/>
                              <a:gd name="connsiteY56" fmla="*/ 4763 h 9525"/>
                              <a:gd name="connsiteX57" fmla="*/ 3172 w 28575"/>
                              <a:gd name="connsiteY57" fmla="*/ 4763 h 9525"/>
                              <a:gd name="connsiteX58" fmla="*/ 3172 w 28575"/>
                              <a:gd name="connsiteY58" fmla="*/ 2381 h 9525"/>
                              <a:gd name="connsiteX59" fmla="*/ 3172 w 28575"/>
                              <a:gd name="connsiteY59" fmla="*/ 2381 h 9525"/>
                              <a:gd name="connsiteX60" fmla="*/ 4229 w 28575"/>
                              <a:gd name="connsiteY60" fmla="*/ 2381 h 9525"/>
                              <a:gd name="connsiteX61" fmla="*/ 4229 w 28575"/>
                              <a:gd name="connsiteY61" fmla="*/ 2381 h 9525"/>
                              <a:gd name="connsiteX62" fmla="*/ 4229 w 28575"/>
                              <a:gd name="connsiteY62" fmla="*/ 2381 h 9525"/>
                              <a:gd name="connsiteX63" fmla="*/ 4229 w 28575"/>
                              <a:gd name="connsiteY63" fmla="*/ 2381 h 9525"/>
                              <a:gd name="connsiteX64" fmla="*/ 4229 w 28575"/>
                              <a:gd name="connsiteY64" fmla="*/ 2381 h 9525"/>
                              <a:gd name="connsiteX65" fmla="*/ 4229 w 28575"/>
                              <a:gd name="connsiteY65" fmla="*/ 2381 h 9525"/>
                              <a:gd name="connsiteX66" fmla="*/ 4229 w 28575"/>
                              <a:gd name="connsiteY66" fmla="*/ 2381 h 9525"/>
                              <a:gd name="connsiteX67" fmla="*/ 4229 w 28575"/>
                              <a:gd name="connsiteY67" fmla="*/ 2381 h 9525"/>
                              <a:gd name="connsiteX68" fmla="*/ 4229 w 28575"/>
                              <a:gd name="connsiteY68" fmla="*/ 2381 h 9525"/>
                              <a:gd name="connsiteX69" fmla="*/ 4229 w 28575"/>
                              <a:gd name="connsiteY69" fmla="*/ 2381 h 9525"/>
                              <a:gd name="connsiteX70" fmla="*/ 4229 w 28575"/>
                              <a:gd name="connsiteY70" fmla="*/ 2381 h 9525"/>
                              <a:gd name="connsiteX71" fmla="*/ 4229 w 28575"/>
                              <a:gd name="connsiteY71" fmla="*/ 2381 h 9525"/>
                              <a:gd name="connsiteX72" fmla="*/ 4229 w 28575"/>
                              <a:gd name="connsiteY72" fmla="*/ 2381 h 9525"/>
                              <a:gd name="connsiteX73" fmla="*/ 4229 w 28575"/>
                              <a:gd name="connsiteY73" fmla="*/ 2381 h 9525"/>
                              <a:gd name="connsiteX74" fmla="*/ 4229 w 28575"/>
                              <a:gd name="connsiteY74" fmla="*/ 2381 h 9525"/>
                              <a:gd name="connsiteX75" fmla="*/ 4229 w 28575"/>
                              <a:gd name="connsiteY75" fmla="*/ 2381 h 9525"/>
                              <a:gd name="connsiteX76" fmla="*/ 4229 w 28575"/>
                              <a:gd name="connsiteY76" fmla="*/ 2381 h 9525"/>
                              <a:gd name="connsiteX77" fmla="*/ 4229 w 28575"/>
                              <a:gd name="connsiteY77" fmla="*/ 2381 h 9525"/>
                              <a:gd name="connsiteX78" fmla="*/ 5296 w 28575"/>
                              <a:gd name="connsiteY78" fmla="*/ 2381 h 9525"/>
                              <a:gd name="connsiteX79" fmla="*/ 5296 w 28575"/>
                              <a:gd name="connsiteY79" fmla="*/ 2381 h 9525"/>
                              <a:gd name="connsiteX80" fmla="*/ 5296 w 28575"/>
                              <a:gd name="connsiteY80" fmla="*/ 2381 h 9525"/>
                              <a:gd name="connsiteX81" fmla="*/ 5296 w 28575"/>
                              <a:gd name="connsiteY81" fmla="*/ 4763 h 9525"/>
                              <a:gd name="connsiteX82" fmla="*/ 5296 w 28575"/>
                              <a:gd name="connsiteY82" fmla="*/ 4763 h 9525"/>
                              <a:gd name="connsiteX83" fmla="*/ 5296 w 28575"/>
                              <a:gd name="connsiteY83" fmla="*/ 4763 h 9525"/>
                              <a:gd name="connsiteX84" fmla="*/ 5296 w 28575"/>
                              <a:gd name="connsiteY84" fmla="*/ 4763 h 9525"/>
                              <a:gd name="connsiteX85" fmla="*/ 5296 w 28575"/>
                              <a:gd name="connsiteY85" fmla="*/ 4763 h 9525"/>
                              <a:gd name="connsiteX86" fmla="*/ 5296 w 28575"/>
                              <a:gd name="connsiteY86" fmla="*/ 4763 h 9525"/>
                              <a:gd name="connsiteX87" fmla="*/ 5296 w 28575"/>
                              <a:gd name="connsiteY87" fmla="*/ 4763 h 9525"/>
                              <a:gd name="connsiteX88" fmla="*/ 5296 w 28575"/>
                              <a:gd name="connsiteY88" fmla="*/ 4763 h 9525"/>
                              <a:gd name="connsiteX89" fmla="*/ 5296 w 28575"/>
                              <a:gd name="connsiteY89" fmla="*/ 4763 h 9525"/>
                              <a:gd name="connsiteX90" fmla="*/ 5296 w 28575"/>
                              <a:gd name="connsiteY90" fmla="*/ 4763 h 9525"/>
                              <a:gd name="connsiteX91" fmla="*/ 5296 w 28575"/>
                              <a:gd name="connsiteY91" fmla="*/ 4763 h 9525"/>
                              <a:gd name="connsiteX92" fmla="*/ 5296 w 28575"/>
                              <a:gd name="connsiteY92" fmla="*/ 4763 h 9525"/>
                              <a:gd name="connsiteX93" fmla="*/ 5296 w 28575"/>
                              <a:gd name="connsiteY93" fmla="*/ 4763 h 9525"/>
                              <a:gd name="connsiteX94" fmla="*/ 5296 w 28575"/>
                              <a:gd name="connsiteY94" fmla="*/ 2381 h 9525"/>
                              <a:gd name="connsiteX95" fmla="*/ 5296 w 28575"/>
                              <a:gd name="connsiteY95" fmla="*/ 2381 h 9525"/>
                              <a:gd name="connsiteX96" fmla="*/ 5296 w 28575"/>
                              <a:gd name="connsiteY96" fmla="*/ 2381 h 9525"/>
                              <a:gd name="connsiteX97" fmla="*/ 5296 w 28575"/>
                              <a:gd name="connsiteY97" fmla="*/ 2381 h 9525"/>
                              <a:gd name="connsiteX98" fmla="*/ 6353 w 28575"/>
                              <a:gd name="connsiteY98" fmla="*/ 4763 h 9525"/>
                              <a:gd name="connsiteX99" fmla="*/ 6353 w 28575"/>
                              <a:gd name="connsiteY99" fmla="*/ 4763 h 9525"/>
                              <a:gd name="connsiteX100" fmla="*/ 6353 w 28575"/>
                              <a:gd name="connsiteY100" fmla="*/ 4763 h 9525"/>
                              <a:gd name="connsiteX101" fmla="*/ 6353 w 28575"/>
                              <a:gd name="connsiteY101" fmla="*/ 4763 h 9525"/>
                              <a:gd name="connsiteX102" fmla="*/ 6353 w 28575"/>
                              <a:gd name="connsiteY102" fmla="*/ 4763 h 9525"/>
                              <a:gd name="connsiteX103" fmla="*/ 6353 w 28575"/>
                              <a:gd name="connsiteY103" fmla="*/ 4763 h 9525"/>
                              <a:gd name="connsiteX104" fmla="*/ 6353 w 28575"/>
                              <a:gd name="connsiteY104" fmla="*/ 4763 h 9525"/>
                              <a:gd name="connsiteX105" fmla="*/ 6353 w 28575"/>
                              <a:gd name="connsiteY105" fmla="*/ 4763 h 9525"/>
                              <a:gd name="connsiteX106" fmla="*/ 6353 w 28575"/>
                              <a:gd name="connsiteY106" fmla="*/ 4763 h 9525"/>
                              <a:gd name="connsiteX107" fmla="*/ 6353 w 28575"/>
                              <a:gd name="connsiteY107" fmla="*/ 7144 h 9525"/>
                              <a:gd name="connsiteX108" fmla="*/ 6353 w 28575"/>
                              <a:gd name="connsiteY108" fmla="*/ 4763 h 9525"/>
                              <a:gd name="connsiteX109" fmla="*/ 6353 w 28575"/>
                              <a:gd name="connsiteY109" fmla="*/ 4763 h 9525"/>
                              <a:gd name="connsiteX110" fmla="*/ 6353 w 28575"/>
                              <a:gd name="connsiteY110" fmla="*/ 4763 h 9525"/>
                              <a:gd name="connsiteX111" fmla="*/ 6353 w 28575"/>
                              <a:gd name="connsiteY111" fmla="*/ 4763 h 9525"/>
                              <a:gd name="connsiteX112" fmla="*/ 6353 w 28575"/>
                              <a:gd name="connsiteY112" fmla="*/ 4763 h 9525"/>
                              <a:gd name="connsiteX113" fmla="*/ 6353 w 28575"/>
                              <a:gd name="connsiteY113" fmla="*/ 4763 h 9525"/>
                              <a:gd name="connsiteX114" fmla="*/ 6353 w 28575"/>
                              <a:gd name="connsiteY114" fmla="*/ 4763 h 9525"/>
                              <a:gd name="connsiteX115" fmla="*/ 6353 w 28575"/>
                              <a:gd name="connsiteY115" fmla="*/ 4763 h 9525"/>
                              <a:gd name="connsiteX116" fmla="*/ 7410 w 28575"/>
                              <a:gd name="connsiteY116" fmla="*/ 4763 h 9525"/>
                              <a:gd name="connsiteX117" fmla="*/ 7410 w 28575"/>
                              <a:gd name="connsiteY117" fmla="*/ 4763 h 9525"/>
                              <a:gd name="connsiteX118" fmla="*/ 7410 w 28575"/>
                              <a:gd name="connsiteY118" fmla="*/ 4763 h 9525"/>
                              <a:gd name="connsiteX119" fmla="*/ 7410 w 28575"/>
                              <a:gd name="connsiteY119" fmla="*/ 4763 h 9525"/>
                              <a:gd name="connsiteX120" fmla="*/ 7410 w 28575"/>
                              <a:gd name="connsiteY120" fmla="*/ 4763 h 9525"/>
                              <a:gd name="connsiteX121" fmla="*/ 7410 w 28575"/>
                              <a:gd name="connsiteY121" fmla="*/ 4763 h 9525"/>
                              <a:gd name="connsiteX122" fmla="*/ 7410 w 28575"/>
                              <a:gd name="connsiteY122" fmla="*/ 4763 h 9525"/>
                              <a:gd name="connsiteX123" fmla="*/ 7410 w 28575"/>
                              <a:gd name="connsiteY123" fmla="*/ 4763 h 9525"/>
                              <a:gd name="connsiteX124" fmla="*/ 7410 w 28575"/>
                              <a:gd name="connsiteY124" fmla="*/ 4763 h 9525"/>
                              <a:gd name="connsiteX125" fmla="*/ 7410 w 28575"/>
                              <a:gd name="connsiteY125" fmla="*/ 2381 h 9525"/>
                              <a:gd name="connsiteX126" fmla="*/ 7410 w 28575"/>
                              <a:gd name="connsiteY126" fmla="*/ 4763 h 9525"/>
                              <a:gd name="connsiteX127" fmla="*/ 7410 w 28575"/>
                              <a:gd name="connsiteY127" fmla="*/ 2381 h 9525"/>
                              <a:gd name="connsiteX128" fmla="*/ 7410 w 28575"/>
                              <a:gd name="connsiteY128" fmla="*/ 4763 h 9525"/>
                              <a:gd name="connsiteX129" fmla="*/ 7410 w 28575"/>
                              <a:gd name="connsiteY129" fmla="*/ 4763 h 9525"/>
                              <a:gd name="connsiteX130" fmla="*/ 7410 w 28575"/>
                              <a:gd name="connsiteY130" fmla="*/ 4763 h 9525"/>
                              <a:gd name="connsiteX131" fmla="*/ 7410 w 28575"/>
                              <a:gd name="connsiteY131" fmla="*/ 4763 h 9525"/>
                              <a:gd name="connsiteX132" fmla="*/ 7410 w 28575"/>
                              <a:gd name="connsiteY132" fmla="*/ 4763 h 9525"/>
                              <a:gd name="connsiteX133" fmla="*/ 7410 w 28575"/>
                              <a:gd name="connsiteY133" fmla="*/ 4763 h 9525"/>
                              <a:gd name="connsiteX134" fmla="*/ 8468 w 28575"/>
                              <a:gd name="connsiteY134" fmla="*/ 4763 h 9525"/>
                              <a:gd name="connsiteX135" fmla="*/ 8468 w 28575"/>
                              <a:gd name="connsiteY135" fmla="*/ 4763 h 9525"/>
                              <a:gd name="connsiteX136" fmla="*/ 8468 w 28575"/>
                              <a:gd name="connsiteY136" fmla="*/ 2381 h 9525"/>
                              <a:gd name="connsiteX137" fmla="*/ 8468 w 28575"/>
                              <a:gd name="connsiteY137" fmla="*/ 4763 h 9525"/>
                              <a:gd name="connsiteX138" fmla="*/ 8468 w 28575"/>
                              <a:gd name="connsiteY138" fmla="*/ 4763 h 9525"/>
                              <a:gd name="connsiteX139" fmla="*/ 8468 w 28575"/>
                              <a:gd name="connsiteY139" fmla="*/ 4763 h 9525"/>
                              <a:gd name="connsiteX140" fmla="*/ 8468 w 28575"/>
                              <a:gd name="connsiteY140" fmla="*/ 4763 h 9525"/>
                              <a:gd name="connsiteX141" fmla="*/ 8468 w 28575"/>
                              <a:gd name="connsiteY141" fmla="*/ 4763 h 9525"/>
                              <a:gd name="connsiteX142" fmla="*/ 8468 w 28575"/>
                              <a:gd name="connsiteY142" fmla="*/ 4763 h 9525"/>
                              <a:gd name="connsiteX143" fmla="*/ 8468 w 28575"/>
                              <a:gd name="connsiteY143" fmla="*/ 4763 h 9525"/>
                              <a:gd name="connsiteX144" fmla="*/ 8468 w 28575"/>
                              <a:gd name="connsiteY144" fmla="*/ 4763 h 9525"/>
                              <a:gd name="connsiteX145" fmla="*/ 8468 w 28575"/>
                              <a:gd name="connsiteY145" fmla="*/ 4763 h 9525"/>
                              <a:gd name="connsiteX146" fmla="*/ 8468 w 28575"/>
                              <a:gd name="connsiteY146" fmla="*/ 4763 h 9525"/>
                              <a:gd name="connsiteX147" fmla="*/ 8468 w 28575"/>
                              <a:gd name="connsiteY147" fmla="*/ 4763 h 9525"/>
                              <a:gd name="connsiteX148" fmla="*/ 8468 w 28575"/>
                              <a:gd name="connsiteY148" fmla="*/ 4763 h 9525"/>
                              <a:gd name="connsiteX149" fmla="*/ 8468 w 28575"/>
                              <a:gd name="connsiteY149" fmla="*/ 7144 h 9525"/>
                              <a:gd name="connsiteX150" fmla="*/ 8468 w 28575"/>
                              <a:gd name="connsiteY150" fmla="*/ 4763 h 9525"/>
                              <a:gd name="connsiteX151" fmla="*/ 8468 w 28575"/>
                              <a:gd name="connsiteY151" fmla="*/ 4763 h 9525"/>
                              <a:gd name="connsiteX152" fmla="*/ 9525 w 28575"/>
                              <a:gd name="connsiteY152" fmla="*/ 4763 h 9525"/>
                              <a:gd name="connsiteX153" fmla="*/ 9525 w 28575"/>
                              <a:gd name="connsiteY153" fmla="*/ 4763 h 9525"/>
                              <a:gd name="connsiteX154" fmla="*/ 9525 w 28575"/>
                              <a:gd name="connsiteY154" fmla="*/ 4763 h 9525"/>
                              <a:gd name="connsiteX155" fmla="*/ 9525 w 28575"/>
                              <a:gd name="connsiteY155" fmla="*/ 7144 h 9525"/>
                              <a:gd name="connsiteX156" fmla="*/ 9525 w 28575"/>
                              <a:gd name="connsiteY156" fmla="*/ 4763 h 9525"/>
                              <a:gd name="connsiteX157" fmla="*/ 9525 w 28575"/>
                              <a:gd name="connsiteY157" fmla="*/ 4763 h 9525"/>
                              <a:gd name="connsiteX158" fmla="*/ 9525 w 28575"/>
                              <a:gd name="connsiteY158" fmla="*/ 4763 h 9525"/>
                              <a:gd name="connsiteX159" fmla="*/ 9525 w 28575"/>
                              <a:gd name="connsiteY159" fmla="*/ 4763 h 9525"/>
                              <a:gd name="connsiteX160" fmla="*/ 9525 w 28575"/>
                              <a:gd name="connsiteY160" fmla="*/ 4763 h 9525"/>
                              <a:gd name="connsiteX161" fmla="*/ 9525 w 28575"/>
                              <a:gd name="connsiteY161" fmla="*/ 4763 h 9525"/>
                              <a:gd name="connsiteX162" fmla="*/ 9525 w 28575"/>
                              <a:gd name="connsiteY162" fmla="*/ 4763 h 9525"/>
                              <a:gd name="connsiteX163" fmla="*/ 9525 w 28575"/>
                              <a:gd name="connsiteY163" fmla="*/ 4763 h 9525"/>
                              <a:gd name="connsiteX164" fmla="*/ 9525 w 28575"/>
                              <a:gd name="connsiteY164" fmla="*/ 4763 h 9525"/>
                              <a:gd name="connsiteX165" fmla="*/ 9525 w 28575"/>
                              <a:gd name="connsiteY165" fmla="*/ 4763 h 9525"/>
                              <a:gd name="connsiteX166" fmla="*/ 9525 w 28575"/>
                              <a:gd name="connsiteY166" fmla="*/ 4763 h 9525"/>
                              <a:gd name="connsiteX167" fmla="*/ 9525 w 28575"/>
                              <a:gd name="connsiteY167" fmla="*/ 4763 h 9525"/>
                              <a:gd name="connsiteX168" fmla="*/ 9525 w 28575"/>
                              <a:gd name="connsiteY168" fmla="*/ 4763 h 9525"/>
                              <a:gd name="connsiteX169" fmla="*/ 9525 w 28575"/>
                              <a:gd name="connsiteY169" fmla="*/ 7144 h 9525"/>
                              <a:gd name="connsiteX170" fmla="*/ 9525 w 28575"/>
                              <a:gd name="connsiteY170" fmla="*/ 4763 h 9525"/>
                              <a:gd name="connsiteX171" fmla="*/ 9525 w 28575"/>
                              <a:gd name="connsiteY171" fmla="*/ 4763 h 9525"/>
                              <a:gd name="connsiteX172" fmla="*/ 10582 w 28575"/>
                              <a:gd name="connsiteY172" fmla="*/ 4763 h 9525"/>
                              <a:gd name="connsiteX173" fmla="*/ 10582 w 28575"/>
                              <a:gd name="connsiteY173" fmla="*/ 2381 h 9525"/>
                              <a:gd name="connsiteX174" fmla="*/ 10582 w 28575"/>
                              <a:gd name="connsiteY174" fmla="*/ 2381 h 9525"/>
                              <a:gd name="connsiteX175" fmla="*/ 10582 w 28575"/>
                              <a:gd name="connsiteY175" fmla="*/ 4763 h 9525"/>
                              <a:gd name="connsiteX176" fmla="*/ 10582 w 28575"/>
                              <a:gd name="connsiteY176" fmla="*/ 4763 h 9525"/>
                              <a:gd name="connsiteX177" fmla="*/ 10582 w 28575"/>
                              <a:gd name="connsiteY177" fmla="*/ 4763 h 9525"/>
                              <a:gd name="connsiteX178" fmla="*/ 10582 w 28575"/>
                              <a:gd name="connsiteY178" fmla="*/ 4763 h 9525"/>
                              <a:gd name="connsiteX179" fmla="*/ 10582 w 28575"/>
                              <a:gd name="connsiteY179" fmla="*/ 4763 h 9525"/>
                              <a:gd name="connsiteX180" fmla="*/ 10582 w 28575"/>
                              <a:gd name="connsiteY180" fmla="*/ 4763 h 9525"/>
                              <a:gd name="connsiteX181" fmla="*/ 10582 w 28575"/>
                              <a:gd name="connsiteY181" fmla="*/ 4763 h 9525"/>
                              <a:gd name="connsiteX182" fmla="*/ 10582 w 28575"/>
                              <a:gd name="connsiteY182" fmla="*/ 4763 h 9525"/>
                              <a:gd name="connsiteX183" fmla="*/ 10582 w 28575"/>
                              <a:gd name="connsiteY183" fmla="*/ 4763 h 9525"/>
                              <a:gd name="connsiteX184" fmla="*/ 10582 w 28575"/>
                              <a:gd name="connsiteY184" fmla="*/ 4763 h 9525"/>
                              <a:gd name="connsiteX185" fmla="*/ 10582 w 28575"/>
                              <a:gd name="connsiteY185" fmla="*/ 4763 h 9525"/>
                              <a:gd name="connsiteX186" fmla="*/ 10582 w 28575"/>
                              <a:gd name="connsiteY186" fmla="*/ 4763 h 9525"/>
                              <a:gd name="connsiteX187" fmla="*/ 10582 w 28575"/>
                              <a:gd name="connsiteY187" fmla="*/ 4763 h 9525"/>
                              <a:gd name="connsiteX188" fmla="*/ 10582 w 28575"/>
                              <a:gd name="connsiteY188" fmla="*/ 4763 h 9525"/>
                              <a:gd name="connsiteX189" fmla="*/ 10582 w 28575"/>
                              <a:gd name="connsiteY189" fmla="*/ 4763 h 9525"/>
                              <a:gd name="connsiteX190" fmla="*/ 10582 w 28575"/>
                              <a:gd name="connsiteY190" fmla="*/ 4763 h 9525"/>
                              <a:gd name="connsiteX191" fmla="*/ 10582 w 28575"/>
                              <a:gd name="connsiteY191" fmla="*/ 4763 h 9525"/>
                              <a:gd name="connsiteX192" fmla="*/ 10582 w 28575"/>
                              <a:gd name="connsiteY192" fmla="*/ 4763 h 9525"/>
                              <a:gd name="connsiteX193" fmla="*/ 10582 w 28575"/>
                              <a:gd name="connsiteY193" fmla="*/ 4763 h 9525"/>
                              <a:gd name="connsiteX194" fmla="*/ 10582 w 28575"/>
                              <a:gd name="connsiteY194" fmla="*/ 4763 h 9525"/>
                              <a:gd name="connsiteX195" fmla="*/ 10582 w 28575"/>
                              <a:gd name="connsiteY195" fmla="*/ 4763 h 9525"/>
                              <a:gd name="connsiteX196" fmla="*/ 11640 w 28575"/>
                              <a:gd name="connsiteY196" fmla="*/ 4763 h 9525"/>
                              <a:gd name="connsiteX197" fmla="*/ 11640 w 28575"/>
                              <a:gd name="connsiteY197" fmla="*/ 4763 h 9525"/>
                              <a:gd name="connsiteX198" fmla="*/ 11640 w 28575"/>
                              <a:gd name="connsiteY198" fmla="*/ 4763 h 9525"/>
                              <a:gd name="connsiteX199" fmla="*/ 11640 w 28575"/>
                              <a:gd name="connsiteY199" fmla="*/ 7144 h 9525"/>
                              <a:gd name="connsiteX200" fmla="*/ 11640 w 28575"/>
                              <a:gd name="connsiteY200" fmla="*/ 7144 h 9525"/>
                              <a:gd name="connsiteX201" fmla="*/ 11640 w 28575"/>
                              <a:gd name="connsiteY201" fmla="*/ 4763 h 9525"/>
                              <a:gd name="connsiteX202" fmla="*/ 11640 w 28575"/>
                              <a:gd name="connsiteY202" fmla="*/ 4763 h 9525"/>
                              <a:gd name="connsiteX203" fmla="*/ 11640 w 28575"/>
                              <a:gd name="connsiteY203" fmla="*/ 4763 h 9525"/>
                              <a:gd name="connsiteX204" fmla="*/ 11640 w 28575"/>
                              <a:gd name="connsiteY204" fmla="*/ 4763 h 9525"/>
                              <a:gd name="connsiteX205" fmla="*/ 11640 w 28575"/>
                              <a:gd name="connsiteY205" fmla="*/ 4763 h 9525"/>
                              <a:gd name="connsiteX206" fmla="*/ 11640 w 28575"/>
                              <a:gd name="connsiteY206" fmla="*/ 4763 h 9525"/>
                              <a:gd name="connsiteX207" fmla="*/ 11640 w 28575"/>
                              <a:gd name="connsiteY207" fmla="*/ 4763 h 9525"/>
                              <a:gd name="connsiteX208" fmla="*/ 11640 w 28575"/>
                              <a:gd name="connsiteY208" fmla="*/ 4763 h 9525"/>
                              <a:gd name="connsiteX209" fmla="*/ 11640 w 28575"/>
                              <a:gd name="connsiteY209" fmla="*/ 4763 h 9525"/>
                              <a:gd name="connsiteX210" fmla="*/ 11640 w 28575"/>
                              <a:gd name="connsiteY210" fmla="*/ 4763 h 9525"/>
                              <a:gd name="connsiteX211" fmla="*/ 11640 w 28575"/>
                              <a:gd name="connsiteY211" fmla="*/ 4763 h 9525"/>
                              <a:gd name="connsiteX212" fmla="*/ 11640 w 28575"/>
                              <a:gd name="connsiteY212" fmla="*/ 4763 h 9525"/>
                              <a:gd name="connsiteX213" fmla="*/ 11640 w 28575"/>
                              <a:gd name="connsiteY213" fmla="*/ 4763 h 9525"/>
                              <a:gd name="connsiteX214" fmla="*/ 12697 w 28575"/>
                              <a:gd name="connsiteY214" fmla="*/ 4763 h 9525"/>
                              <a:gd name="connsiteX215" fmla="*/ 12697 w 28575"/>
                              <a:gd name="connsiteY215" fmla="*/ 4763 h 9525"/>
                              <a:gd name="connsiteX216" fmla="*/ 12697 w 28575"/>
                              <a:gd name="connsiteY216" fmla="*/ 4763 h 9525"/>
                              <a:gd name="connsiteX217" fmla="*/ 12697 w 28575"/>
                              <a:gd name="connsiteY217" fmla="*/ 4763 h 9525"/>
                              <a:gd name="connsiteX218" fmla="*/ 12697 w 28575"/>
                              <a:gd name="connsiteY218" fmla="*/ 4763 h 9525"/>
                              <a:gd name="connsiteX219" fmla="*/ 12697 w 28575"/>
                              <a:gd name="connsiteY219" fmla="*/ 4763 h 9525"/>
                              <a:gd name="connsiteX220" fmla="*/ 12697 w 28575"/>
                              <a:gd name="connsiteY220" fmla="*/ 4763 h 9525"/>
                              <a:gd name="connsiteX221" fmla="*/ 12697 w 28575"/>
                              <a:gd name="connsiteY221" fmla="*/ 4763 h 9525"/>
                              <a:gd name="connsiteX222" fmla="*/ 12697 w 28575"/>
                              <a:gd name="connsiteY222" fmla="*/ 7144 h 9525"/>
                              <a:gd name="connsiteX223" fmla="*/ 12697 w 28575"/>
                              <a:gd name="connsiteY223" fmla="*/ 4763 h 9525"/>
                              <a:gd name="connsiteX224" fmla="*/ 12697 w 28575"/>
                              <a:gd name="connsiteY224" fmla="*/ 4763 h 9525"/>
                              <a:gd name="connsiteX225" fmla="*/ 12697 w 28575"/>
                              <a:gd name="connsiteY225" fmla="*/ 4763 h 9525"/>
                              <a:gd name="connsiteX226" fmla="*/ 12697 w 28575"/>
                              <a:gd name="connsiteY226" fmla="*/ 4763 h 9525"/>
                              <a:gd name="connsiteX227" fmla="*/ 12697 w 28575"/>
                              <a:gd name="connsiteY227" fmla="*/ 4763 h 9525"/>
                              <a:gd name="connsiteX228" fmla="*/ 12697 w 28575"/>
                              <a:gd name="connsiteY228" fmla="*/ 4763 h 9525"/>
                              <a:gd name="connsiteX229" fmla="*/ 12697 w 28575"/>
                              <a:gd name="connsiteY229" fmla="*/ 4763 h 9525"/>
                              <a:gd name="connsiteX230" fmla="*/ 12697 w 28575"/>
                              <a:gd name="connsiteY230" fmla="*/ 4763 h 9525"/>
                              <a:gd name="connsiteX231" fmla="*/ 12697 w 28575"/>
                              <a:gd name="connsiteY231" fmla="*/ 4763 h 9525"/>
                              <a:gd name="connsiteX232" fmla="*/ 13754 w 28575"/>
                              <a:gd name="connsiteY232" fmla="*/ 4763 h 9525"/>
                              <a:gd name="connsiteX233" fmla="*/ 13754 w 28575"/>
                              <a:gd name="connsiteY233" fmla="*/ 4763 h 9525"/>
                              <a:gd name="connsiteX234" fmla="*/ 13754 w 28575"/>
                              <a:gd name="connsiteY234" fmla="*/ 4763 h 9525"/>
                              <a:gd name="connsiteX235" fmla="*/ 13754 w 28575"/>
                              <a:gd name="connsiteY235" fmla="*/ 4763 h 9525"/>
                              <a:gd name="connsiteX236" fmla="*/ 13754 w 28575"/>
                              <a:gd name="connsiteY236" fmla="*/ 4763 h 9525"/>
                              <a:gd name="connsiteX237" fmla="*/ 13754 w 28575"/>
                              <a:gd name="connsiteY237" fmla="*/ 4763 h 9525"/>
                              <a:gd name="connsiteX238" fmla="*/ 13754 w 28575"/>
                              <a:gd name="connsiteY238" fmla="*/ 4763 h 9525"/>
                              <a:gd name="connsiteX239" fmla="*/ 13754 w 28575"/>
                              <a:gd name="connsiteY239" fmla="*/ 4763 h 9525"/>
                              <a:gd name="connsiteX240" fmla="*/ 13754 w 28575"/>
                              <a:gd name="connsiteY240" fmla="*/ 4763 h 9525"/>
                              <a:gd name="connsiteX241" fmla="*/ 13754 w 28575"/>
                              <a:gd name="connsiteY241" fmla="*/ 4763 h 9525"/>
                              <a:gd name="connsiteX242" fmla="*/ 13754 w 28575"/>
                              <a:gd name="connsiteY242" fmla="*/ 4763 h 9525"/>
                              <a:gd name="connsiteX243" fmla="*/ 13754 w 28575"/>
                              <a:gd name="connsiteY243" fmla="*/ 4763 h 9525"/>
                              <a:gd name="connsiteX244" fmla="*/ 13754 w 28575"/>
                              <a:gd name="connsiteY244" fmla="*/ 4763 h 9525"/>
                              <a:gd name="connsiteX245" fmla="*/ 13754 w 28575"/>
                              <a:gd name="connsiteY245" fmla="*/ 4763 h 9525"/>
                              <a:gd name="connsiteX246" fmla="*/ 13754 w 28575"/>
                              <a:gd name="connsiteY246" fmla="*/ 7144 h 9525"/>
                              <a:gd name="connsiteX247" fmla="*/ 13754 w 28575"/>
                              <a:gd name="connsiteY247" fmla="*/ 7144 h 9525"/>
                              <a:gd name="connsiteX248" fmla="*/ 13754 w 28575"/>
                              <a:gd name="connsiteY248" fmla="*/ 7144 h 9525"/>
                              <a:gd name="connsiteX249" fmla="*/ 13754 w 28575"/>
                              <a:gd name="connsiteY249" fmla="*/ 7144 h 9525"/>
                              <a:gd name="connsiteX250" fmla="*/ 13754 w 28575"/>
                              <a:gd name="connsiteY250" fmla="*/ 7144 h 9525"/>
                              <a:gd name="connsiteX251" fmla="*/ 13754 w 28575"/>
                              <a:gd name="connsiteY251" fmla="*/ 4763 h 9525"/>
                              <a:gd name="connsiteX252" fmla="*/ 14821 w 28575"/>
                              <a:gd name="connsiteY252" fmla="*/ 4763 h 9525"/>
                              <a:gd name="connsiteX253" fmla="*/ 14821 w 28575"/>
                              <a:gd name="connsiteY253" fmla="*/ 4763 h 9525"/>
                              <a:gd name="connsiteX254" fmla="*/ 14821 w 28575"/>
                              <a:gd name="connsiteY254" fmla="*/ 4763 h 9525"/>
                              <a:gd name="connsiteX255" fmla="*/ 14821 w 28575"/>
                              <a:gd name="connsiteY255" fmla="*/ 4763 h 9525"/>
                              <a:gd name="connsiteX256" fmla="*/ 14821 w 28575"/>
                              <a:gd name="connsiteY256" fmla="*/ 4763 h 9525"/>
                              <a:gd name="connsiteX257" fmla="*/ 14821 w 28575"/>
                              <a:gd name="connsiteY257" fmla="*/ 4763 h 9525"/>
                              <a:gd name="connsiteX258" fmla="*/ 14821 w 28575"/>
                              <a:gd name="connsiteY258" fmla="*/ 7144 h 9525"/>
                              <a:gd name="connsiteX259" fmla="*/ 14821 w 28575"/>
                              <a:gd name="connsiteY259" fmla="*/ 7144 h 9525"/>
                              <a:gd name="connsiteX260" fmla="*/ 14821 w 28575"/>
                              <a:gd name="connsiteY260" fmla="*/ 7144 h 9525"/>
                              <a:gd name="connsiteX261" fmla="*/ 14821 w 28575"/>
                              <a:gd name="connsiteY261" fmla="*/ 4763 h 9525"/>
                              <a:gd name="connsiteX262" fmla="*/ 14821 w 28575"/>
                              <a:gd name="connsiteY262" fmla="*/ 4763 h 9525"/>
                              <a:gd name="connsiteX263" fmla="*/ 14821 w 28575"/>
                              <a:gd name="connsiteY263" fmla="*/ 4763 h 9525"/>
                              <a:gd name="connsiteX264" fmla="*/ 14821 w 28575"/>
                              <a:gd name="connsiteY264" fmla="*/ 4763 h 9525"/>
                              <a:gd name="connsiteX265" fmla="*/ 14821 w 28575"/>
                              <a:gd name="connsiteY265" fmla="*/ 4763 h 9525"/>
                              <a:gd name="connsiteX266" fmla="*/ 14821 w 28575"/>
                              <a:gd name="connsiteY266" fmla="*/ 4763 h 9525"/>
                              <a:gd name="connsiteX267" fmla="*/ 14821 w 28575"/>
                              <a:gd name="connsiteY267" fmla="*/ 4763 h 9525"/>
                              <a:gd name="connsiteX268" fmla="*/ 14821 w 28575"/>
                              <a:gd name="connsiteY268" fmla="*/ 4763 h 9525"/>
                              <a:gd name="connsiteX269" fmla="*/ 14821 w 28575"/>
                              <a:gd name="connsiteY269" fmla="*/ 4763 h 9525"/>
                              <a:gd name="connsiteX270" fmla="*/ 15878 w 28575"/>
                              <a:gd name="connsiteY270" fmla="*/ 4763 h 9525"/>
                              <a:gd name="connsiteX271" fmla="*/ 15878 w 28575"/>
                              <a:gd name="connsiteY271" fmla="*/ 4763 h 9525"/>
                              <a:gd name="connsiteX272" fmla="*/ 15878 w 28575"/>
                              <a:gd name="connsiteY272" fmla="*/ 4763 h 9525"/>
                              <a:gd name="connsiteX273" fmla="*/ 15878 w 28575"/>
                              <a:gd name="connsiteY273" fmla="*/ 4763 h 9525"/>
                              <a:gd name="connsiteX274" fmla="*/ 15878 w 28575"/>
                              <a:gd name="connsiteY274" fmla="*/ 4763 h 9525"/>
                              <a:gd name="connsiteX275" fmla="*/ 15878 w 28575"/>
                              <a:gd name="connsiteY275" fmla="*/ 4763 h 9525"/>
                              <a:gd name="connsiteX276" fmla="*/ 15878 w 28575"/>
                              <a:gd name="connsiteY276" fmla="*/ 4763 h 9525"/>
                              <a:gd name="connsiteX277" fmla="*/ 15878 w 28575"/>
                              <a:gd name="connsiteY277" fmla="*/ 4763 h 9525"/>
                              <a:gd name="connsiteX278" fmla="*/ 15878 w 28575"/>
                              <a:gd name="connsiteY278" fmla="*/ 4763 h 9525"/>
                              <a:gd name="connsiteX279" fmla="*/ 15878 w 28575"/>
                              <a:gd name="connsiteY279" fmla="*/ 4763 h 9525"/>
                              <a:gd name="connsiteX280" fmla="*/ 15878 w 28575"/>
                              <a:gd name="connsiteY280" fmla="*/ 4763 h 9525"/>
                              <a:gd name="connsiteX281" fmla="*/ 15878 w 28575"/>
                              <a:gd name="connsiteY281" fmla="*/ 7144 h 9525"/>
                              <a:gd name="connsiteX282" fmla="*/ 15878 w 28575"/>
                              <a:gd name="connsiteY282" fmla="*/ 7144 h 9525"/>
                              <a:gd name="connsiteX283" fmla="*/ 15878 w 28575"/>
                              <a:gd name="connsiteY283" fmla="*/ 4763 h 9525"/>
                              <a:gd name="connsiteX284" fmla="*/ 15878 w 28575"/>
                              <a:gd name="connsiteY284" fmla="*/ 4763 h 9525"/>
                              <a:gd name="connsiteX285" fmla="*/ 15878 w 28575"/>
                              <a:gd name="connsiteY285" fmla="*/ 4763 h 9525"/>
                              <a:gd name="connsiteX286" fmla="*/ 15878 w 28575"/>
                              <a:gd name="connsiteY286" fmla="*/ 4763 h 9525"/>
                              <a:gd name="connsiteX287" fmla="*/ 15878 w 28575"/>
                              <a:gd name="connsiteY287" fmla="*/ 4763 h 9525"/>
                              <a:gd name="connsiteX288" fmla="*/ 16935 w 28575"/>
                              <a:gd name="connsiteY288" fmla="*/ 4763 h 9525"/>
                              <a:gd name="connsiteX289" fmla="*/ 16935 w 28575"/>
                              <a:gd name="connsiteY289" fmla="*/ 4763 h 9525"/>
                              <a:gd name="connsiteX290" fmla="*/ 16935 w 28575"/>
                              <a:gd name="connsiteY290" fmla="*/ 4763 h 9525"/>
                              <a:gd name="connsiteX291" fmla="*/ 16935 w 28575"/>
                              <a:gd name="connsiteY291" fmla="*/ 4763 h 9525"/>
                              <a:gd name="connsiteX292" fmla="*/ 16935 w 28575"/>
                              <a:gd name="connsiteY292" fmla="*/ 4763 h 9525"/>
                              <a:gd name="connsiteX293" fmla="*/ 16935 w 28575"/>
                              <a:gd name="connsiteY293" fmla="*/ 7144 h 9525"/>
                              <a:gd name="connsiteX294" fmla="*/ 16935 w 28575"/>
                              <a:gd name="connsiteY294" fmla="*/ 4763 h 9525"/>
                              <a:gd name="connsiteX295" fmla="*/ 16935 w 28575"/>
                              <a:gd name="connsiteY295" fmla="*/ 4763 h 9525"/>
                              <a:gd name="connsiteX296" fmla="*/ 16935 w 28575"/>
                              <a:gd name="connsiteY296" fmla="*/ 4763 h 9525"/>
                              <a:gd name="connsiteX297" fmla="*/ 16935 w 28575"/>
                              <a:gd name="connsiteY297" fmla="*/ 4763 h 9525"/>
                              <a:gd name="connsiteX298" fmla="*/ 16935 w 28575"/>
                              <a:gd name="connsiteY298" fmla="*/ 4763 h 9525"/>
                              <a:gd name="connsiteX299" fmla="*/ 16935 w 28575"/>
                              <a:gd name="connsiteY299" fmla="*/ 7144 h 9525"/>
                              <a:gd name="connsiteX300" fmla="*/ 16935 w 28575"/>
                              <a:gd name="connsiteY300" fmla="*/ 7144 h 9525"/>
                              <a:gd name="connsiteX301" fmla="*/ 16935 w 28575"/>
                              <a:gd name="connsiteY301" fmla="*/ 7144 h 9525"/>
                              <a:gd name="connsiteX302" fmla="*/ 16935 w 28575"/>
                              <a:gd name="connsiteY302" fmla="*/ 7144 h 9525"/>
                              <a:gd name="connsiteX303" fmla="*/ 16935 w 28575"/>
                              <a:gd name="connsiteY303" fmla="*/ 7144 h 9525"/>
                              <a:gd name="connsiteX304" fmla="*/ 16935 w 28575"/>
                              <a:gd name="connsiteY304" fmla="*/ 7144 h 9525"/>
                              <a:gd name="connsiteX305" fmla="*/ 16935 w 28575"/>
                              <a:gd name="connsiteY305" fmla="*/ 7144 h 9525"/>
                              <a:gd name="connsiteX306" fmla="*/ 16935 w 28575"/>
                              <a:gd name="connsiteY306" fmla="*/ 7144 h 9525"/>
                              <a:gd name="connsiteX307" fmla="*/ 16935 w 28575"/>
                              <a:gd name="connsiteY307" fmla="*/ 7144 h 9525"/>
                              <a:gd name="connsiteX308" fmla="*/ 17993 w 28575"/>
                              <a:gd name="connsiteY308" fmla="*/ 7144 h 9525"/>
                              <a:gd name="connsiteX309" fmla="*/ 17993 w 28575"/>
                              <a:gd name="connsiteY309" fmla="*/ 7144 h 9525"/>
                              <a:gd name="connsiteX310" fmla="*/ 17993 w 28575"/>
                              <a:gd name="connsiteY310" fmla="*/ 4763 h 9525"/>
                              <a:gd name="connsiteX311" fmla="*/ 17993 w 28575"/>
                              <a:gd name="connsiteY311" fmla="*/ 4763 h 9525"/>
                              <a:gd name="connsiteX312" fmla="*/ 17993 w 28575"/>
                              <a:gd name="connsiteY312" fmla="*/ 4763 h 9525"/>
                              <a:gd name="connsiteX313" fmla="*/ 17993 w 28575"/>
                              <a:gd name="connsiteY313" fmla="*/ 4763 h 9525"/>
                              <a:gd name="connsiteX314" fmla="*/ 17993 w 28575"/>
                              <a:gd name="connsiteY314" fmla="*/ 4763 h 9525"/>
                              <a:gd name="connsiteX315" fmla="*/ 17993 w 28575"/>
                              <a:gd name="connsiteY315" fmla="*/ 4763 h 9525"/>
                              <a:gd name="connsiteX316" fmla="*/ 17993 w 28575"/>
                              <a:gd name="connsiteY316" fmla="*/ 7144 h 9525"/>
                              <a:gd name="connsiteX317" fmla="*/ 17993 w 28575"/>
                              <a:gd name="connsiteY317" fmla="*/ 7144 h 9525"/>
                              <a:gd name="connsiteX318" fmla="*/ 17993 w 28575"/>
                              <a:gd name="connsiteY318" fmla="*/ 4763 h 9525"/>
                              <a:gd name="connsiteX319" fmla="*/ 17993 w 28575"/>
                              <a:gd name="connsiteY319" fmla="*/ 4763 h 9525"/>
                              <a:gd name="connsiteX320" fmla="*/ 17993 w 28575"/>
                              <a:gd name="connsiteY320" fmla="*/ 4763 h 9525"/>
                              <a:gd name="connsiteX321" fmla="*/ 17993 w 28575"/>
                              <a:gd name="connsiteY321" fmla="*/ 4763 h 9525"/>
                              <a:gd name="connsiteX322" fmla="*/ 17993 w 28575"/>
                              <a:gd name="connsiteY322" fmla="*/ 4763 h 9525"/>
                              <a:gd name="connsiteX323" fmla="*/ 17993 w 28575"/>
                              <a:gd name="connsiteY323" fmla="*/ 7144 h 9525"/>
                              <a:gd name="connsiteX324" fmla="*/ 17993 w 28575"/>
                              <a:gd name="connsiteY324" fmla="*/ 4763 h 9525"/>
                              <a:gd name="connsiteX325" fmla="*/ 17993 w 28575"/>
                              <a:gd name="connsiteY325" fmla="*/ 4763 h 9525"/>
                              <a:gd name="connsiteX326" fmla="*/ 19050 w 28575"/>
                              <a:gd name="connsiteY326" fmla="*/ 7144 h 9525"/>
                              <a:gd name="connsiteX327" fmla="*/ 19050 w 28575"/>
                              <a:gd name="connsiteY327" fmla="*/ 7144 h 9525"/>
                              <a:gd name="connsiteX328" fmla="*/ 19050 w 28575"/>
                              <a:gd name="connsiteY328" fmla="*/ 4763 h 9525"/>
                              <a:gd name="connsiteX329" fmla="*/ 19050 w 28575"/>
                              <a:gd name="connsiteY329" fmla="*/ 7144 h 9525"/>
                              <a:gd name="connsiteX330" fmla="*/ 19050 w 28575"/>
                              <a:gd name="connsiteY330" fmla="*/ 4763 h 9525"/>
                              <a:gd name="connsiteX331" fmla="*/ 19050 w 28575"/>
                              <a:gd name="connsiteY331" fmla="*/ 4763 h 9525"/>
                              <a:gd name="connsiteX332" fmla="*/ 19050 w 28575"/>
                              <a:gd name="connsiteY332" fmla="*/ 7144 h 9525"/>
                              <a:gd name="connsiteX333" fmla="*/ 19050 w 28575"/>
                              <a:gd name="connsiteY333" fmla="*/ 7144 h 9525"/>
                              <a:gd name="connsiteX334" fmla="*/ 19050 w 28575"/>
                              <a:gd name="connsiteY334" fmla="*/ 7144 h 9525"/>
                              <a:gd name="connsiteX335" fmla="*/ 19050 w 28575"/>
                              <a:gd name="connsiteY335" fmla="*/ 7144 h 9525"/>
                              <a:gd name="connsiteX336" fmla="*/ 19050 w 28575"/>
                              <a:gd name="connsiteY336" fmla="*/ 7144 h 9525"/>
                              <a:gd name="connsiteX337" fmla="*/ 19050 w 28575"/>
                              <a:gd name="connsiteY337" fmla="*/ 7144 h 9525"/>
                              <a:gd name="connsiteX338" fmla="*/ 19050 w 28575"/>
                              <a:gd name="connsiteY338" fmla="*/ 7144 h 9525"/>
                              <a:gd name="connsiteX339" fmla="*/ 19050 w 28575"/>
                              <a:gd name="connsiteY339" fmla="*/ 4763 h 9525"/>
                              <a:gd name="connsiteX340" fmla="*/ 19050 w 28575"/>
                              <a:gd name="connsiteY340" fmla="*/ 4763 h 9525"/>
                              <a:gd name="connsiteX341" fmla="*/ 19050 w 28575"/>
                              <a:gd name="connsiteY341" fmla="*/ 4763 h 9525"/>
                              <a:gd name="connsiteX342" fmla="*/ 19050 w 28575"/>
                              <a:gd name="connsiteY342" fmla="*/ 4763 h 9525"/>
                              <a:gd name="connsiteX343" fmla="*/ 19050 w 28575"/>
                              <a:gd name="connsiteY343" fmla="*/ 7144 h 9525"/>
                              <a:gd name="connsiteX344" fmla="*/ 20107 w 28575"/>
                              <a:gd name="connsiteY344" fmla="*/ 7144 h 9525"/>
                              <a:gd name="connsiteX345" fmla="*/ 20107 w 28575"/>
                              <a:gd name="connsiteY345" fmla="*/ 7144 h 9525"/>
                              <a:gd name="connsiteX346" fmla="*/ 20107 w 28575"/>
                              <a:gd name="connsiteY346" fmla="*/ 7144 h 9525"/>
                              <a:gd name="connsiteX347" fmla="*/ 20107 w 28575"/>
                              <a:gd name="connsiteY347" fmla="*/ 9525 h 9525"/>
                              <a:gd name="connsiteX348" fmla="*/ 20107 w 28575"/>
                              <a:gd name="connsiteY348" fmla="*/ 7144 h 9525"/>
                              <a:gd name="connsiteX349" fmla="*/ 20107 w 28575"/>
                              <a:gd name="connsiteY349" fmla="*/ 7144 h 9525"/>
                              <a:gd name="connsiteX350" fmla="*/ 20107 w 28575"/>
                              <a:gd name="connsiteY350" fmla="*/ 7144 h 9525"/>
                              <a:gd name="connsiteX351" fmla="*/ 20107 w 28575"/>
                              <a:gd name="connsiteY351" fmla="*/ 7144 h 9525"/>
                              <a:gd name="connsiteX352" fmla="*/ 20107 w 28575"/>
                              <a:gd name="connsiteY352" fmla="*/ 7144 h 9525"/>
                              <a:gd name="connsiteX353" fmla="*/ 20107 w 28575"/>
                              <a:gd name="connsiteY353" fmla="*/ 7144 h 9525"/>
                              <a:gd name="connsiteX354" fmla="*/ 20107 w 28575"/>
                              <a:gd name="connsiteY354" fmla="*/ 4763 h 9525"/>
                              <a:gd name="connsiteX355" fmla="*/ 20107 w 28575"/>
                              <a:gd name="connsiteY355" fmla="*/ 7144 h 9525"/>
                              <a:gd name="connsiteX356" fmla="*/ 20107 w 28575"/>
                              <a:gd name="connsiteY356" fmla="*/ 7144 h 9525"/>
                              <a:gd name="connsiteX357" fmla="*/ 20107 w 28575"/>
                              <a:gd name="connsiteY357" fmla="*/ 7144 h 9525"/>
                              <a:gd name="connsiteX358" fmla="*/ 20107 w 28575"/>
                              <a:gd name="connsiteY358" fmla="*/ 7144 h 9525"/>
                              <a:gd name="connsiteX359" fmla="*/ 20107 w 28575"/>
                              <a:gd name="connsiteY359" fmla="*/ 7144 h 9525"/>
                              <a:gd name="connsiteX360" fmla="*/ 20107 w 28575"/>
                              <a:gd name="connsiteY360" fmla="*/ 7144 h 9525"/>
                              <a:gd name="connsiteX361" fmla="*/ 20107 w 28575"/>
                              <a:gd name="connsiteY361" fmla="*/ 7144 h 9525"/>
                              <a:gd name="connsiteX362" fmla="*/ 21165 w 28575"/>
                              <a:gd name="connsiteY362" fmla="*/ 7144 h 9525"/>
                              <a:gd name="connsiteX363" fmla="*/ 21165 w 28575"/>
                              <a:gd name="connsiteY363" fmla="*/ 4763 h 9525"/>
                              <a:gd name="connsiteX364" fmla="*/ 21165 w 28575"/>
                              <a:gd name="connsiteY364" fmla="*/ 4763 h 9525"/>
                              <a:gd name="connsiteX365" fmla="*/ 21165 w 28575"/>
                              <a:gd name="connsiteY365" fmla="*/ 7144 h 9525"/>
                              <a:gd name="connsiteX366" fmla="*/ 21165 w 28575"/>
                              <a:gd name="connsiteY366" fmla="*/ 4763 h 9525"/>
                              <a:gd name="connsiteX367" fmla="*/ 21165 w 28575"/>
                              <a:gd name="connsiteY367" fmla="*/ 7144 h 9525"/>
                              <a:gd name="connsiteX368" fmla="*/ 21165 w 28575"/>
                              <a:gd name="connsiteY368" fmla="*/ 7144 h 9525"/>
                              <a:gd name="connsiteX369" fmla="*/ 21165 w 28575"/>
                              <a:gd name="connsiteY369" fmla="*/ 7144 h 9525"/>
                              <a:gd name="connsiteX370" fmla="*/ 21165 w 28575"/>
                              <a:gd name="connsiteY370" fmla="*/ 9525 h 9525"/>
                              <a:gd name="connsiteX371" fmla="*/ 21165 w 28575"/>
                              <a:gd name="connsiteY371" fmla="*/ 9525 h 9525"/>
                              <a:gd name="connsiteX372" fmla="*/ 21165 w 28575"/>
                              <a:gd name="connsiteY372" fmla="*/ 7144 h 9525"/>
                              <a:gd name="connsiteX373" fmla="*/ 21165 w 28575"/>
                              <a:gd name="connsiteY373" fmla="*/ 7144 h 9525"/>
                              <a:gd name="connsiteX374" fmla="*/ 21165 w 28575"/>
                              <a:gd name="connsiteY374" fmla="*/ 7144 h 9525"/>
                              <a:gd name="connsiteX375" fmla="*/ 21165 w 28575"/>
                              <a:gd name="connsiteY375" fmla="*/ 7144 h 9525"/>
                              <a:gd name="connsiteX376" fmla="*/ 21165 w 28575"/>
                              <a:gd name="connsiteY376" fmla="*/ 7144 h 9525"/>
                              <a:gd name="connsiteX377" fmla="*/ 21165 w 28575"/>
                              <a:gd name="connsiteY377" fmla="*/ 7144 h 9525"/>
                              <a:gd name="connsiteX378" fmla="*/ 21165 w 28575"/>
                              <a:gd name="connsiteY378" fmla="*/ 7144 h 9525"/>
                              <a:gd name="connsiteX379" fmla="*/ 21165 w 28575"/>
                              <a:gd name="connsiteY379" fmla="*/ 7144 h 9525"/>
                              <a:gd name="connsiteX380" fmla="*/ 21165 w 28575"/>
                              <a:gd name="connsiteY380" fmla="*/ 7144 h 9525"/>
                              <a:gd name="connsiteX381" fmla="*/ 21165 w 28575"/>
                              <a:gd name="connsiteY381" fmla="*/ 7144 h 9525"/>
                              <a:gd name="connsiteX382" fmla="*/ 22222 w 28575"/>
                              <a:gd name="connsiteY382" fmla="*/ 7144 h 9525"/>
                              <a:gd name="connsiteX383" fmla="*/ 22222 w 28575"/>
                              <a:gd name="connsiteY383" fmla="*/ 7144 h 9525"/>
                              <a:gd name="connsiteX384" fmla="*/ 22222 w 28575"/>
                              <a:gd name="connsiteY384" fmla="*/ 7144 h 9525"/>
                              <a:gd name="connsiteX385" fmla="*/ 22222 w 28575"/>
                              <a:gd name="connsiteY385" fmla="*/ 7144 h 9525"/>
                              <a:gd name="connsiteX386" fmla="*/ 22222 w 28575"/>
                              <a:gd name="connsiteY386" fmla="*/ 7144 h 9525"/>
                              <a:gd name="connsiteX387" fmla="*/ 22222 w 28575"/>
                              <a:gd name="connsiteY387" fmla="*/ 4763 h 9525"/>
                              <a:gd name="connsiteX388" fmla="*/ 22222 w 28575"/>
                              <a:gd name="connsiteY388" fmla="*/ 7144 h 9525"/>
                              <a:gd name="connsiteX389" fmla="*/ 22222 w 28575"/>
                              <a:gd name="connsiteY389" fmla="*/ 7144 h 9525"/>
                              <a:gd name="connsiteX390" fmla="*/ 22222 w 28575"/>
                              <a:gd name="connsiteY390" fmla="*/ 7144 h 9525"/>
                              <a:gd name="connsiteX391" fmla="*/ 22222 w 28575"/>
                              <a:gd name="connsiteY391" fmla="*/ 7144 h 9525"/>
                              <a:gd name="connsiteX392" fmla="*/ 22222 w 28575"/>
                              <a:gd name="connsiteY392" fmla="*/ 7144 h 9525"/>
                              <a:gd name="connsiteX393" fmla="*/ 22222 w 28575"/>
                              <a:gd name="connsiteY393" fmla="*/ 4763 h 9525"/>
                              <a:gd name="connsiteX394" fmla="*/ 22222 w 28575"/>
                              <a:gd name="connsiteY394" fmla="*/ 7144 h 9525"/>
                              <a:gd name="connsiteX395" fmla="*/ 22222 w 28575"/>
                              <a:gd name="connsiteY395" fmla="*/ 7144 h 9525"/>
                              <a:gd name="connsiteX396" fmla="*/ 22222 w 28575"/>
                              <a:gd name="connsiteY396" fmla="*/ 7144 h 9525"/>
                              <a:gd name="connsiteX397" fmla="*/ 22222 w 28575"/>
                              <a:gd name="connsiteY397" fmla="*/ 7144 h 9525"/>
                              <a:gd name="connsiteX398" fmla="*/ 22222 w 28575"/>
                              <a:gd name="connsiteY398" fmla="*/ 7144 h 9525"/>
                              <a:gd name="connsiteX399" fmla="*/ 22222 w 28575"/>
                              <a:gd name="connsiteY399" fmla="*/ 7144 h 9525"/>
                              <a:gd name="connsiteX400" fmla="*/ 22222 w 28575"/>
                              <a:gd name="connsiteY400" fmla="*/ 7144 h 9525"/>
                              <a:gd name="connsiteX401" fmla="*/ 22222 w 28575"/>
                              <a:gd name="connsiteY401" fmla="*/ 4763 h 9525"/>
                              <a:gd name="connsiteX402" fmla="*/ 22222 w 28575"/>
                              <a:gd name="connsiteY402" fmla="*/ 4763 h 9525"/>
                              <a:gd name="connsiteX403" fmla="*/ 22222 w 28575"/>
                              <a:gd name="connsiteY403" fmla="*/ 7144 h 9525"/>
                              <a:gd name="connsiteX404" fmla="*/ 22222 w 28575"/>
                              <a:gd name="connsiteY404" fmla="*/ 7144 h 9525"/>
                              <a:gd name="connsiteX405" fmla="*/ 22222 w 28575"/>
                              <a:gd name="connsiteY405" fmla="*/ 7144 h 9525"/>
                              <a:gd name="connsiteX406" fmla="*/ 23279 w 28575"/>
                              <a:gd name="connsiteY406" fmla="*/ 7144 h 9525"/>
                              <a:gd name="connsiteX407" fmla="*/ 23279 w 28575"/>
                              <a:gd name="connsiteY407" fmla="*/ 7144 h 9525"/>
                              <a:gd name="connsiteX408" fmla="*/ 23279 w 28575"/>
                              <a:gd name="connsiteY408" fmla="*/ 7144 h 9525"/>
                              <a:gd name="connsiteX409" fmla="*/ 23279 w 28575"/>
                              <a:gd name="connsiteY409" fmla="*/ 7144 h 9525"/>
                              <a:gd name="connsiteX410" fmla="*/ 23279 w 28575"/>
                              <a:gd name="connsiteY410" fmla="*/ 7144 h 9525"/>
                              <a:gd name="connsiteX411" fmla="*/ 23279 w 28575"/>
                              <a:gd name="connsiteY411" fmla="*/ 7144 h 9525"/>
                              <a:gd name="connsiteX412" fmla="*/ 23279 w 28575"/>
                              <a:gd name="connsiteY412" fmla="*/ 7144 h 9525"/>
                              <a:gd name="connsiteX413" fmla="*/ 23279 w 28575"/>
                              <a:gd name="connsiteY413" fmla="*/ 7144 h 9525"/>
                              <a:gd name="connsiteX414" fmla="*/ 23279 w 28575"/>
                              <a:gd name="connsiteY414" fmla="*/ 7144 h 9525"/>
                              <a:gd name="connsiteX415" fmla="*/ 23279 w 28575"/>
                              <a:gd name="connsiteY415" fmla="*/ 7144 h 9525"/>
                              <a:gd name="connsiteX416" fmla="*/ 23279 w 28575"/>
                              <a:gd name="connsiteY416" fmla="*/ 7144 h 9525"/>
                              <a:gd name="connsiteX417" fmla="*/ 23279 w 28575"/>
                              <a:gd name="connsiteY417" fmla="*/ 7144 h 9525"/>
                              <a:gd name="connsiteX418" fmla="*/ 23279 w 28575"/>
                              <a:gd name="connsiteY418" fmla="*/ 7144 h 9525"/>
                              <a:gd name="connsiteX419" fmla="*/ 23279 w 28575"/>
                              <a:gd name="connsiteY419" fmla="*/ 7144 h 9525"/>
                              <a:gd name="connsiteX420" fmla="*/ 23279 w 28575"/>
                              <a:gd name="connsiteY420" fmla="*/ 7144 h 9525"/>
                              <a:gd name="connsiteX421" fmla="*/ 23279 w 28575"/>
                              <a:gd name="connsiteY421" fmla="*/ 7144 h 9525"/>
                              <a:gd name="connsiteX422" fmla="*/ 23279 w 28575"/>
                              <a:gd name="connsiteY422" fmla="*/ 7144 h 9525"/>
                              <a:gd name="connsiteX423" fmla="*/ 23279 w 28575"/>
                              <a:gd name="connsiteY423" fmla="*/ 7144 h 9525"/>
                              <a:gd name="connsiteX424" fmla="*/ 24346 w 28575"/>
                              <a:gd name="connsiteY424" fmla="*/ 7144 h 9525"/>
                              <a:gd name="connsiteX425" fmla="*/ 24346 w 28575"/>
                              <a:gd name="connsiteY425" fmla="*/ 7144 h 9525"/>
                              <a:gd name="connsiteX426" fmla="*/ 24346 w 28575"/>
                              <a:gd name="connsiteY426" fmla="*/ 7144 h 9525"/>
                              <a:gd name="connsiteX427" fmla="*/ 24346 w 28575"/>
                              <a:gd name="connsiteY427" fmla="*/ 7144 h 9525"/>
                              <a:gd name="connsiteX428" fmla="*/ 24346 w 28575"/>
                              <a:gd name="connsiteY428" fmla="*/ 7144 h 9525"/>
                              <a:gd name="connsiteX429" fmla="*/ 24346 w 28575"/>
                              <a:gd name="connsiteY429" fmla="*/ 7144 h 9525"/>
                              <a:gd name="connsiteX430" fmla="*/ 24346 w 28575"/>
                              <a:gd name="connsiteY430" fmla="*/ 7144 h 9525"/>
                              <a:gd name="connsiteX431" fmla="*/ 24346 w 28575"/>
                              <a:gd name="connsiteY431" fmla="*/ 7144 h 9525"/>
                              <a:gd name="connsiteX432" fmla="*/ 24346 w 28575"/>
                              <a:gd name="connsiteY432" fmla="*/ 7144 h 9525"/>
                              <a:gd name="connsiteX433" fmla="*/ 24346 w 28575"/>
                              <a:gd name="connsiteY433" fmla="*/ 7144 h 9525"/>
                              <a:gd name="connsiteX434" fmla="*/ 24346 w 28575"/>
                              <a:gd name="connsiteY434" fmla="*/ 7144 h 9525"/>
                              <a:gd name="connsiteX435" fmla="*/ 24346 w 28575"/>
                              <a:gd name="connsiteY435" fmla="*/ 7144 h 9525"/>
                              <a:gd name="connsiteX436" fmla="*/ 24346 w 28575"/>
                              <a:gd name="connsiteY436" fmla="*/ 7144 h 9525"/>
                              <a:gd name="connsiteX437" fmla="*/ 24346 w 28575"/>
                              <a:gd name="connsiteY437" fmla="*/ 7144 h 9525"/>
                              <a:gd name="connsiteX438" fmla="*/ 24346 w 28575"/>
                              <a:gd name="connsiteY438" fmla="*/ 7144 h 9525"/>
                              <a:gd name="connsiteX439" fmla="*/ 24346 w 28575"/>
                              <a:gd name="connsiteY439" fmla="*/ 7144 h 9525"/>
                              <a:gd name="connsiteX440" fmla="*/ 24346 w 28575"/>
                              <a:gd name="connsiteY440" fmla="*/ 7144 h 9525"/>
                              <a:gd name="connsiteX441" fmla="*/ 24346 w 28575"/>
                              <a:gd name="connsiteY441" fmla="*/ 7144 h 9525"/>
                              <a:gd name="connsiteX442" fmla="*/ 25403 w 28575"/>
                              <a:gd name="connsiteY442" fmla="*/ 7144 h 9525"/>
                              <a:gd name="connsiteX443" fmla="*/ 25403 w 28575"/>
                              <a:gd name="connsiteY443" fmla="*/ 7144 h 9525"/>
                              <a:gd name="connsiteX444" fmla="*/ 25403 w 28575"/>
                              <a:gd name="connsiteY444" fmla="*/ 7144 h 9525"/>
                              <a:gd name="connsiteX445" fmla="*/ 25403 w 28575"/>
                              <a:gd name="connsiteY445" fmla="*/ 7144 h 9525"/>
                              <a:gd name="connsiteX446" fmla="*/ 25403 w 28575"/>
                              <a:gd name="connsiteY446" fmla="*/ 7144 h 9525"/>
                              <a:gd name="connsiteX447" fmla="*/ 25403 w 28575"/>
                              <a:gd name="connsiteY447" fmla="*/ 7144 h 9525"/>
                              <a:gd name="connsiteX448" fmla="*/ 25403 w 28575"/>
                              <a:gd name="connsiteY448" fmla="*/ 7144 h 9525"/>
                              <a:gd name="connsiteX449" fmla="*/ 25403 w 28575"/>
                              <a:gd name="connsiteY449" fmla="*/ 7144 h 9525"/>
                              <a:gd name="connsiteX450" fmla="*/ 25403 w 28575"/>
                              <a:gd name="connsiteY450" fmla="*/ 7144 h 9525"/>
                              <a:gd name="connsiteX451" fmla="*/ 25403 w 28575"/>
                              <a:gd name="connsiteY451" fmla="*/ 7144 h 9525"/>
                              <a:gd name="connsiteX452" fmla="*/ 25403 w 28575"/>
                              <a:gd name="connsiteY452" fmla="*/ 4763 h 9525"/>
                              <a:gd name="connsiteX453" fmla="*/ 25403 w 28575"/>
                              <a:gd name="connsiteY453" fmla="*/ 4763 h 9525"/>
                              <a:gd name="connsiteX454" fmla="*/ 25403 w 28575"/>
                              <a:gd name="connsiteY454" fmla="*/ 7144 h 9525"/>
                              <a:gd name="connsiteX455" fmla="*/ 25403 w 28575"/>
                              <a:gd name="connsiteY455" fmla="*/ 7144 h 9525"/>
                              <a:gd name="connsiteX456" fmla="*/ 25403 w 28575"/>
                              <a:gd name="connsiteY456" fmla="*/ 7144 h 9525"/>
                              <a:gd name="connsiteX457" fmla="*/ 25403 w 28575"/>
                              <a:gd name="connsiteY457" fmla="*/ 7144 h 9525"/>
                              <a:gd name="connsiteX458" fmla="*/ 25403 w 28575"/>
                              <a:gd name="connsiteY458" fmla="*/ 7144 h 9525"/>
                              <a:gd name="connsiteX459" fmla="*/ 25403 w 28575"/>
                              <a:gd name="connsiteY459" fmla="*/ 7144 h 9525"/>
                              <a:gd name="connsiteX460" fmla="*/ 25403 w 28575"/>
                              <a:gd name="connsiteY460" fmla="*/ 7144 h 9525"/>
                              <a:gd name="connsiteX461" fmla="*/ 25403 w 28575"/>
                              <a:gd name="connsiteY461" fmla="*/ 9525 h 9525"/>
                              <a:gd name="connsiteX462" fmla="*/ 26460 w 28575"/>
                              <a:gd name="connsiteY462" fmla="*/ 7144 h 9525"/>
                              <a:gd name="connsiteX463" fmla="*/ 26460 w 28575"/>
                              <a:gd name="connsiteY463" fmla="*/ 7144 h 9525"/>
                              <a:gd name="connsiteX464" fmla="*/ 26460 w 28575"/>
                              <a:gd name="connsiteY464" fmla="*/ 7144 h 9525"/>
                              <a:gd name="connsiteX465" fmla="*/ 26460 w 28575"/>
                              <a:gd name="connsiteY465" fmla="*/ 7144 h 9525"/>
                              <a:gd name="connsiteX466" fmla="*/ 26460 w 28575"/>
                              <a:gd name="connsiteY466" fmla="*/ 7144 h 9525"/>
                              <a:gd name="connsiteX467" fmla="*/ 26460 w 28575"/>
                              <a:gd name="connsiteY467" fmla="*/ 7144 h 9525"/>
                              <a:gd name="connsiteX468" fmla="*/ 26460 w 28575"/>
                              <a:gd name="connsiteY468" fmla="*/ 7144 h 9525"/>
                              <a:gd name="connsiteX469" fmla="*/ 26460 w 28575"/>
                              <a:gd name="connsiteY469" fmla="*/ 7144 h 9525"/>
                              <a:gd name="connsiteX470" fmla="*/ 26460 w 28575"/>
                              <a:gd name="connsiteY470" fmla="*/ 7144 h 9525"/>
                              <a:gd name="connsiteX471" fmla="*/ 26460 w 28575"/>
                              <a:gd name="connsiteY471" fmla="*/ 4763 h 9525"/>
                              <a:gd name="connsiteX472" fmla="*/ 26460 w 28575"/>
                              <a:gd name="connsiteY472" fmla="*/ 7144 h 9525"/>
                              <a:gd name="connsiteX473" fmla="*/ 26460 w 28575"/>
                              <a:gd name="connsiteY473" fmla="*/ 7144 h 9525"/>
                              <a:gd name="connsiteX474" fmla="*/ 26460 w 28575"/>
                              <a:gd name="connsiteY474" fmla="*/ 7144 h 9525"/>
                              <a:gd name="connsiteX475" fmla="*/ 26460 w 28575"/>
                              <a:gd name="connsiteY475" fmla="*/ 7144 h 9525"/>
                              <a:gd name="connsiteX476" fmla="*/ 26460 w 28575"/>
                              <a:gd name="connsiteY476" fmla="*/ 7144 h 9525"/>
                              <a:gd name="connsiteX477" fmla="*/ 26460 w 28575"/>
                              <a:gd name="connsiteY477" fmla="*/ 7144 h 9525"/>
                              <a:gd name="connsiteX478" fmla="*/ 26460 w 28575"/>
                              <a:gd name="connsiteY478" fmla="*/ 7144 h 9525"/>
                              <a:gd name="connsiteX479" fmla="*/ 26460 w 28575"/>
                              <a:gd name="connsiteY479" fmla="*/ 7144 h 9525"/>
                              <a:gd name="connsiteX480" fmla="*/ 27518 w 28575"/>
                              <a:gd name="connsiteY480" fmla="*/ 7144 h 9525"/>
                              <a:gd name="connsiteX481" fmla="*/ 27518 w 28575"/>
                              <a:gd name="connsiteY481" fmla="*/ 7144 h 9525"/>
                              <a:gd name="connsiteX482" fmla="*/ 27518 w 28575"/>
                              <a:gd name="connsiteY482" fmla="*/ 7144 h 9525"/>
                              <a:gd name="connsiteX483" fmla="*/ 27518 w 28575"/>
                              <a:gd name="connsiteY483" fmla="*/ 7144 h 9525"/>
                              <a:gd name="connsiteX484" fmla="*/ 27518 w 28575"/>
                              <a:gd name="connsiteY484" fmla="*/ 7144 h 9525"/>
                              <a:gd name="connsiteX485" fmla="*/ 27518 w 28575"/>
                              <a:gd name="connsiteY485" fmla="*/ 7144 h 9525"/>
                              <a:gd name="connsiteX486" fmla="*/ 27518 w 28575"/>
                              <a:gd name="connsiteY486" fmla="*/ 7144 h 9525"/>
                              <a:gd name="connsiteX487" fmla="*/ 27518 w 28575"/>
                              <a:gd name="connsiteY487" fmla="*/ 7144 h 9525"/>
                              <a:gd name="connsiteX488" fmla="*/ 27518 w 28575"/>
                              <a:gd name="connsiteY488" fmla="*/ 7144 h 9525"/>
                              <a:gd name="connsiteX489" fmla="*/ 27518 w 28575"/>
                              <a:gd name="connsiteY489" fmla="*/ 7144 h 9525"/>
                              <a:gd name="connsiteX490" fmla="*/ 27518 w 28575"/>
                              <a:gd name="connsiteY490" fmla="*/ 7144 h 9525"/>
                              <a:gd name="connsiteX491" fmla="*/ 27518 w 28575"/>
                              <a:gd name="connsiteY491" fmla="*/ 7144 h 9525"/>
                              <a:gd name="connsiteX492" fmla="*/ 27518 w 28575"/>
                              <a:gd name="connsiteY492" fmla="*/ 7144 h 9525"/>
                              <a:gd name="connsiteX493" fmla="*/ 27518 w 28575"/>
                              <a:gd name="connsiteY493" fmla="*/ 7144 h 9525"/>
                              <a:gd name="connsiteX494" fmla="*/ 27518 w 28575"/>
                              <a:gd name="connsiteY494" fmla="*/ 7144 h 9525"/>
                              <a:gd name="connsiteX495" fmla="*/ 27518 w 28575"/>
                              <a:gd name="connsiteY495" fmla="*/ 7144 h 9525"/>
                              <a:gd name="connsiteX496" fmla="*/ 27518 w 28575"/>
                              <a:gd name="connsiteY496" fmla="*/ 7144 h 9525"/>
                              <a:gd name="connsiteX497" fmla="*/ 27518 w 28575"/>
                              <a:gd name="connsiteY497" fmla="*/ 7144 h 9525"/>
                              <a:gd name="connsiteX498" fmla="*/ 28575 w 28575"/>
                              <a:gd name="connsiteY498" fmla="*/ 7144 h 9525"/>
                              <a:gd name="connsiteX499" fmla="*/ 28575 w 28575"/>
                              <a:gd name="connsiteY499" fmla="*/ 7144 h 9525"/>
                              <a:gd name="connsiteX500" fmla="*/ 28575 w 28575"/>
                              <a:gd name="connsiteY500" fmla="*/ 7144 h 9525"/>
                              <a:gd name="connsiteX501" fmla="*/ 28575 w 28575"/>
                              <a:gd name="connsiteY501" fmla="*/ 7144 h 9525"/>
                              <a:gd name="connsiteX502" fmla="*/ 28575 w 28575"/>
                              <a:gd name="connsiteY502" fmla="*/ 7144 h 9525"/>
                              <a:gd name="connsiteX503" fmla="*/ 28575 w 28575"/>
                              <a:gd name="connsiteY503" fmla="*/ 7144 h 9525"/>
                              <a:gd name="connsiteX504" fmla="*/ 28575 w 28575"/>
                              <a:gd name="connsiteY504" fmla="*/ 7144 h 9525"/>
                              <a:gd name="connsiteX505" fmla="*/ 28575 w 28575"/>
                              <a:gd name="connsiteY505" fmla="*/ 7144 h 9525"/>
                              <a:gd name="connsiteX506" fmla="*/ 28575 w 28575"/>
                              <a:gd name="connsiteY506" fmla="*/ 7144 h 9525"/>
                              <a:gd name="connsiteX507" fmla="*/ 28575 w 28575"/>
                              <a:gd name="connsiteY507" fmla="*/ 7144 h 9525"/>
                              <a:gd name="connsiteX508" fmla="*/ 28575 w 28575"/>
                              <a:gd name="connsiteY508" fmla="*/ 7144 h 9525"/>
                              <a:gd name="connsiteX509" fmla="*/ 28575 w 28575"/>
                              <a:gd name="connsiteY509" fmla="*/ 7144 h 9525"/>
                              <a:gd name="connsiteX510" fmla="*/ 28575 w 28575"/>
                              <a:gd name="connsiteY510" fmla="*/ 7144 h 9525"/>
                              <a:gd name="connsiteX511" fmla="*/ 28575 w 28575"/>
                              <a:gd name="connsiteY511" fmla="*/ 7144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2381"/>
                                </a:moveTo>
                                <a:lnTo>
                                  <a:pt x="0" y="0"/>
                                </a:lnTo>
                                <a:lnTo>
                                  <a:pt x="0" y="0"/>
                                </a:lnTo>
                                <a:lnTo>
                                  <a:pt x="0" y="2381"/>
                                </a:lnTo>
                                <a:lnTo>
                                  <a:pt x="1057" y="2381"/>
                                </a:lnTo>
                                <a:lnTo>
                                  <a:pt x="1057" y="2381"/>
                                </a:lnTo>
                                <a:lnTo>
                                  <a:pt x="1057" y="2381"/>
                                </a:lnTo>
                                <a:lnTo>
                                  <a:pt x="1057" y="2381"/>
                                </a:lnTo>
                                <a:lnTo>
                                  <a:pt x="1057" y="2381"/>
                                </a:lnTo>
                                <a:lnTo>
                                  <a:pt x="1057" y="2381"/>
                                </a:lnTo>
                                <a:lnTo>
                                  <a:pt x="1057" y="2381"/>
                                </a:lnTo>
                                <a:lnTo>
                                  <a:pt x="1057" y="2381"/>
                                </a:lnTo>
                                <a:lnTo>
                                  <a:pt x="1057" y="2381"/>
                                </a:lnTo>
                                <a:lnTo>
                                  <a:pt x="1057" y="0"/>
                                </a:lnTo>
                                <a:lnTo>
                                  <a:pt x="1057" y="0"/>
                                </a:lnTo>
                                <a:lnTo>
                                  <a:pt x="1057" y="0"/>
                                </a:lnTo>
                                <a:lnTo>
                                  <a:pt x="1057" y="0"/>
                                </a:lnTo>
                                <a:lnTo>
                                  <a:pt x="1057" y="0"/>
                                </a:lnTo>
                                <a:lnTo>
                                  <a:pt x="1057" y="2381"/>
                                </a:lnTo>
                                <a:lnTo>
                                  <a:pt x="1057" y="2381"/>
                                </a:lnTo>
                                <a:lnTo>
                                  <a:pt x="1057" y="2381"/>
                                </a:lnTo>
                                <a:lnTo>
                                  <a:pt x="1057" y="2381"/>
                                </a:lnTo>
                                <a:lnTo>
                                  <a:pt x="1057" y="2381"/>
                                </a:lnTo>
                                <a:lnTo>
                                  <a:pt x="1057" y="2381"/>
                                </a:lnTo>
                                <a:lnTo>
                                  <a:pt x="2115" y="2381"/>
                                </a:lnTo>
                                <a:lnTo>
                                  <a:pt x="2115" y="2381"/>
                                </a:lnTo>
                                <a:lnTo>
                                  <a:pt x="2115" y="2381"/>
                                </a:lnTo>
                                <a:lnTo>
                                  <a:pt x="2115" y="2381"/>
                                </a:lnTo>
                                <a:lnTo>
                                  <a:pt x="2115" y="2381"/>
                                </a:lnTo>
                                <a:lnTo>
                                  <a:pt x="2115" y="2381"/>
                                </a:lnTo>
                                <a:lnTo>
                                  <a:pt x="2115" y="2381"/>
                                </a:lnTo>
                                <a:lnTo>
                                  <a:pt x="2115" y="0"/>
                                </a:lnTo>
                                <a:lnTo>
                                  <a:pt x="2115" y="2381"/>
                                </a:lnTo>
                                <a:lnTo>
                                  <a:pt x="2115" y="2381"/>
                                </a:lnTo>
                                <a:lnTo>
                                  <a:pt x="2115" y="2381"/>
                                </a:lnTo>
                                <a:lnTo>
                                  <a:pt x="2115" y="2381"/>
                                </a:lnTo>
                                <a:lnTo>
                                  <a:pt x="2115" y="2381"/>
                                </a:lnTo>
                                <a:lnTo>
                                  <a:pt x="2115" y="2381"/>
                                </a:lnTo>
                                <a:lnTo>
                                  <a:pt x="2115" y="2381"/>
                                </a:lnTo>
                                <a:lnTo>
                                  <a:pt x="2115" y="2381"/>
                                </a:lnTo>
                                <a:lnTo>
                                  <a:pt x="2115" y="2381"/>
                                </a:lnTo>
                                <a:lnTo>
                                  <a:pt x="2115" y="2381"/>
                                </a:lnTo>
                                <a:lnTo>
                                  <a:pt x="3172" y="2381"/>
                                </a:lnTo>
                                <a:lnTo>
                                  <a:pt x="3172" y="2381"/>
                                </a:lnTo>
                                <a:lnTo>
                                  <a:pt x="3172" y="2381"/>
                                </a:lnTo>
                                <a:lnTo>
                                  <a:pt x="3172" y="2381"/>
                                </a:lnTo>
                                <a:lnTo>
                                  <a:pt x="3172" y="2381"/>
                                </a:lnTo>
                                <a:lnTo>
                                  <a:pt x="3172" y="2381"/>
                                </a:lnTo>
                                <a:lnTo>
                                  <a:pt x="3172" y="2381"/>
                                </a:lnTo>
                                <a:lnTo>
                                  <a:pt x="3172" y="2381"/>
                                </a:lnTo>
                                <a:lnTo>
                                  <a:pt x="3172" y="2381"/>
                                </a:lnTo>
                                <a:lnTo>
                                  <a:pt x="3172" y="2381"/>
                                </a:lnTo>
                                <a:lnTo>
                                  <a:pt x="3172" y="2381"/>
                                </a:lnTo>
                                <a:lnTo>
                                  <a:pt x="3172" y="2381"/>
                                </a:lnTo>
                                <a:lnTo>
                                  <a:pt x="3172" y="2381"/>
                                </a:lnTo>
                                <a:lnTo>
                                  <a:pt x="3172" y="4763"/>
                                </a:lnTo>
                                <a:lnTo>
                                  <a:pt x="3172" y="4763"/>
                                </a:lnTo>
                                <a:lnTo>
                                  <a:pt x="3172" y="4763"/>
                                </a:lnTo>
                                <a:lnTo>
                                  <a:pt x="3172" y="2381"/>
                                </a:lnTo>
                                <a:lnTo>
                                  <a:pt x="3172" y="2381"/>
                                </a:lnTo>
                                <a:lnTo>
                                  <a:pt x="4229" y="2381"/>
                                </a:lnTo>
                                <a:lnTo>
                                  <a:pt x="4229" y="2381"/>
                                </a:lnTo>
                                <a:lnTo>
                                  <a:pt x="4229" y="2381"/>
                                </a:lnTo>
                                <a:lnTo>
                                  <a:pt x="4229" y="2381"/>
                                </a:lnTo>
                                <a:lnTo>
                                  <a:pt x="4229" y="2381"/>
                                </a:lnTo>
                                <a:lnTo>
                                  <a:pt x="4229" y="2381"/>
                                </a:lnTo>
                                <a:lnTo>
                                  <a:pt x="4229" y="2381"/>
                                </a:lnTo>
                                <a:lnTo>
                                  <a:pt x="4229" y="2381"/>
                                </a:lnTo>
                                <a:lnTo>
                                  <a:pt x="4229" y="2381"/>
                                </a:lnTo>
                                <a:lnTo>
                                  <a:pt x="4229" y="2381"/>
                                </a:lnTo>
                                <a:lnTo>
                                  <a:pt x="4229" y="2381"/>
                                </a:lnTo>
                                <a:lnTo>
                                  <a:pt x="4229" y="2381"/>
                                </a:lnTo>
                                <a:lnTo>
                                  <a:pt x="4229" y="2381"/>
                                </a:lnTo>
                                <a:lnTo>
                                  <a:pt x="4229" y="2381"/>
                                </a:lnTo>
                                <a:lnTo>
                                  <a:pt x="4229" y="2381"/>
                                </a:lnTo>
                                <a:lnTo>
                                  <a:pt x="4229" y="2381"/>
                                </a:lnTo>
                                <a:lnTo>
                                  <a:pt x="4229" y="2381"/>
                                </a:lnTo>
                                <a:lnTo>
                                  <a:pt x="4229" y="2381"/>
                                </a:lnTo>
                                <a:lnTo>
                                  <a:pt x="5296" y="2381"/>
                                </a:lnTo>
                                <a:lnTo>
                                  <a:pt x="5296" y="2381"/>
                                </a:lnTo>
                                <a:lnTo>
                                  <a:pt x="5296" y="2381"/>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2381"/>
                                </a:lnTo>
                                <a:lnTo>
                                  <a:pt x="5296" y="2381"/>
                                </a:lnTo>
                                <a:lnTo>
                                  <a:pt x="5296" y="2381"/>
                                </a:lnTo>
                                <a:lnTo>
                                  <a:pt x="5296" y="2381"/>
                                </a:lnTo>
                                <a:lnTo>
                                  <a:pt x="6353" y="4763"/>
                                </a:lnTo>
                                <a:lnTo>
                                  <a:pt x="6353" y="4763"/>
                                </a:lnTo>
                                <a:lnTo>
                                  <a:pt x="6353" y="4763"/>
                                </a:lnTo>
                                <a:lnTo>
                                  <a:pt x="6353" y="4763"/>
                                </a:lnTo>
                                <a:lnTo>
                                  <a:pt x="6353" y="4763"/>
                                </a:lnTo>
                                <a:lnTo>
                                  <a:pt x="6353" y="4763"/>
                                </a:lnTo>
                                <a:lnTo>
                                  <a:pt x="6353" y="4763"/>
                                </a:lnTo>
                                <a:lnTo>
                                  <a:pt x="6353" y="4763"/>
                                </a:lnTo>
                                <a:lnTo>
                                  <a:pt x="6353" y="4763"/>
                                </a:lnTo>
                                <a:lnTo>
                                  <a:pt x="6353" y="7144"/>
                                </a:lnTo>
                                <a:lnTo>
                                  <a:pt x="6353" y="4763"/>
                                </a:lnTo>
                                <a:lnTo>
                                  <a:pt x="6353" y="4763"/>
                                </a:lnTo>
                                <a:lnTo>
                                  <a:pt x="6353" y="4763"/>
                                </a:lnTo>
                                <a:lnTo>
                                  <a:pt x="6353" y="4763"/>
                                </a:lnTo>
                                <a:lnTo>
                                  <a:pt x="6353" y="4763"/>
                                </a:lnTo>
                                <a:lnTo>
                                  <a:pt x="6353" y="4763"/>
                                </a:lnTo>
                                <a:lnTo>
                                  <a:pt x="6353" y="4763"/>
                                </a:lnTo>
                                <a:lnTo>
                                  <a:pt x="6353" y="4763"/>
                                </a:lnTo>
                                <a:lnTo>
                                  <a:pt x="7410" y="4763"/>
                                </a:lnTo>
                                <a:lnTo>
                                  <a:pt x="7410" y="4763"/>
                                </a:lnTo>
                                <a:lnTo>
                                  <a:pt x="7410" y="4763"/>
                                </a:lnTo>
                                <a:lnTo>
                                  <a:pt x="7410" y="4763"/>
                                </a:lnTo>
                                <a:lnTo>
                                  <a:pt x="7410" y="4763"/>
                                </a:lnTo>
                                <a:lnTo>
                                  <a:pt x="7410" y="4763"/>
                                </a:lnTo>
                                <a:lnTo>
                                  <a:pt x="7410" y="4763"/>
                                </a:lnTo>
                                <a:lnTo>
                                  <a:pt x="7410" y="4763"/>
                                </a:lnTo>
                                <a:lnTo>
                                  <a:pt x="7410" y="4763"/>
                                </a:lnTo>
                                <a:lnTo>
                                  <a:pt x="7410" y="2381"/>
                                </a:lnTo>
                                <a:lnTo>
                                  <a:pt x="7410" y="4763"/>
                                </a:lnTo>
                                <a:lnTo>
                                  <a:pt x="7410" y="2381"/>
                                </a:lnTo>
                                <a:lnTo>
                                  <a:pt x="7410" y="4763"/>
                                </a:lnTo>
                                <a:lnTo>
                                  <a:pt x="7410" y="4763"/>
                                </a:lnTo>
                                <a:lnTo>
                                  <a:pt x="7410" y="4763"/>
                                </a:lnTo>
                                <a:lnTo>
                                  <a:pt x="7410" y="4763"/>
                                </a:lnTo>
                                <a:lnTo>
                                  <a:pt x="7410" y="4763"/>
                                </a:lnTo>
                                <a:lnTo>
                                  <a:pt x="7410" y="4763"/>
                                </a:lnTo>
                                <a:lnTo>
                                  <a:pt x="8468" y="4763"/>
                                </a:lnTo>
                                <a:lnTo>
                                  <a:pt x="8468" y="4763"/>
                                </a:lnTo>
                                <a:lnTo>
                                  <a:pt x="8468" y="2381"/>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7144"/>
                                </a:lnTo>
                                <a:lnTo>
                                  <a:pt x="8468" y="4763"/>
                                </a:lnTo>
                                <a:lnTo>
                                  <a:pt x="8468" y="4763"/>
                                </a:lnTo>
                                <a:lnTo>
                                  <a:pt x="9525" y="4763"/>
                                </a:lnTo>
                                <a:lnTo>
                                  <a:pt x="9525" y="4763"/>
                                </a:lnTo>
                                <a:lnTo>
                                  <a:pt x="9525" y="4763"/>
                                </a:lnTo>
                                <a:lnTo>
                                  <a:pt x="9525" y="7144"/>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7144"/>
                                </a:lnTo>
                                <a:lnTo>
                                  <a:pt x="9525" y="4763"/>
                                </a:lnTo>
                                <a:lnTo>
                                  <a:pt x="9525" y="4763"/>
                                </a:lnTo>
                                <a:lnTo>
                                  <a:pt x="10582" y="4763"/>
                                </a:lnTo>
                                <a:lnTo>
                                  <a:pt x="10582" y="2381"/>
                                </a:lnTo>
                                <a:lnTo>
                                  <a:pt x="10582" y="2381"/>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1640" y="4763"/>
                                </a:lnTo>
                                <a:lnTo>
                                  <a:pt x="11640" y="4763"/>
                                </a:lnTo>
                                <a:lnTo>
                                  <a:pt x="11640" y="4763"/>
                                </a:lnTo>
                                <a:lnTo>
                                  <a:pt x="11640" y="7144"/>
                                </a:lnTo>
                                <a:lnTo>
                                  <a:pt x="11640" y="7144"/>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2697" y="4763"/>
                                </a:lnTo>
                                <a:lnTo>
                                  <a:pt x="12697" y="4763"/>
                                </a:lnTo>
                                <a:lnTo>
                                  <a:pt x="12697" y="4763"/>
                                </a:lnTo>
                                <a:lnTo>
                                  <a:pt x="12697" y="4763"/>
                                </a:lnTo>
                                <a:lnTo>
                                  <a:pt x="12697" y="4763"/>
                                </a:lnTo>
                                <a:lnTo>
                                  <a:pt x="12697" y="4763"/>
                                </a:lnTo>
                                <a:lnTo>
                                  <a:pt x="12697" y="4763"/>
                                </a:lnTo>
                                <a:lnTo>
                                  <a:pt x="12697" y="4763"/>
                                </a:lnTo>
                                <a:lnTo>
                                  <a:pt x="12697" y="7144"/>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7144"/>
                                </a:lnTo>
                                <a:lnTo>
                                  <a:pt x="13754" y="7144"/>
                                </a:lnTo>
                                <a:lnTo>
                                  <a:pt x="13754" y="7144"/>
                                </a:lnTo>
                                <a:lnTo>
                                  <a:pt x="13754" y="7144"/>
                                </a:lnTo>
                                <a:lnTo>
                                  <a:pt x="13754" y="7144"/>
                                </a:lnTo>
                                <a:lnTo>
                                  <a:pt x="13754" y="4763"/>
                                </a:lnTo>
                                <a:lnTo>
                                  <a:pt x="14821" y="4763"/>
                                </a:lnTo>
                                <a:lnTo>
                                  <a:pt x="14821" y="4763"/>
                                </a:lnTo>
                                <a:lnTo>
                                  <a:pt x="14821" y="4763"/>
                                </a:lnTo>
                                <a:lnTo>
                                  <a:pt x="14821" y="4763"/>
                                </a:lnTo>
                                <a:lnTo>
                                  <a:pt x="14821" y="4763"/>
                                </a:lnTo>
                                <a:lnTo>
                                  <a:pt x="14821" y="4763"/>
                                </a:lnTo>
                                <a:lnTo>
                                  <a:pt x="14821" y="7144"/>
                                </a:lnTo>
                                <a:lnTo>
                                  <a:pt x="14821" y="7144"/>
                                </a:lnTo>
                                <a:lnTo>
                                  <a:pt x="14821" y="7144"/>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7144"/>
                                </a:lnTo>
                                <a:lnTo>
                                  <a:pt x="15878" y="7144"/>
                                </a:lnTo>
                                <a:lnTo>
                                  <a:pt x="15878" y="4763"/>
                                </a:lnTo>
                                <a:lnTo>
                                  <a:pt x="15878" y="4763"/>
                                </a:lnTo>
                                <a:lnTo>
                                  <a:pt x="15878" y="4763"/>
                                </a:lnTo>
                                <a:lnTo>
                                  <a:pt x="15878" y="4763"/>
                                </a:lnTo>
                                <a:lnTo>
                                  <a:pt x="15878" y="4763"/>
                                </a:lnTo>
                                <a:lnTo>
                                  <a:pt x="16935" y="4763"/>
                                </a:lnTo>
                                <a:lnTo>
                                  <a:pt x="16935" y="4763"/>
                                </a:lnTo>
                                <a:lnTo>
                                  <a:pt x="16935" y="4763"/>
                                </a:lnTo>
                                <a:lnTo>
                                  <a:pt x="16935" y="4763"/>
                                </a:lnTo>
                                <a:lnTo>
                                  <a:pt x="16935" y="4763"/>
                                </a:lnTo>
                                <a:lnTo>
                                  <a:pt x="16935" y="7144"/>
                                </a:lnTo>
                                <a:lnTo>
                                  <a:pt x="16935" y="4763"/>
                                </a:lnTo>
                                <a:lnTo>
                                  <a:pt x="16935" y="4763"/>
                                </a:lnTo>
                                <a:lnTo>
                                  <a:pt x="16935" y="4763"/>
                                </a:lnTo>
                                <a:lnTo>
                                  <a:pt x="16935" y="4763"/>
                                </a:lnTo>
                                <a:lnTo>
                                  <a:pt x="16935" y="4763"/>
                                </a:lnTo>
                                <a:lnTo>
                                  <a:pt x="16935" y="7144"/>
                                </a:lnTo>
                                <a:lnTo>
                                  <a:pt x="16935" y="7144"/>
                                </a:lnTo>
                                <a:lnTo>
                                  <a:pt x="16935" y="7144"/>
                                </a:lnTo>
                                <a:lnTo>
                                  <a:pt x="16935" y="7144"/>
                                </a:lnTo>
                                <a:lnTo>
                                  <a:pt x="16935" y="7144"/>
                                </a:lnTo>
                                <a:lnTo>
                                  <a:pt x="16935" y="7144"/>
                                </a:lnTo>
                                <a:lnTo>
                                  <a:pt x="16935" y="7144"/>
                                </a:lnTo>
                                <a:lnTo>
                                  <a:pt x="16935" y="7144"/>
                                </a:lnTo>
                                <a:lnTo>
                                  <a:pt x="16935" y="7144"/>
                                </a:lnTo>
                                <a:lnTo>
                                  <a:pt x="17993" y="7144"/>
                                </a:lnTo>
                                <a:lnTo>
                                  <a:pt x="17993" y="7144"/>
                                </a:lnTo>
                                <a:lnTo>
                                  <a:pt x="17993" y="4763"/>
                                </a:lnTo>
                                <a:lnTo>
                                  <a:pt x="17993" y="4763"/>
                                </a:lnTo>
                                <a:lnTo>
                                  <a:pt x="17993" y="4763"/>
                                </a:lnTo>
                                <a:lnTo>
                                  <a:pt x="17993" y="4763"/>
                                </a:lnTo>
                                <a:lnTo>
                                  <a:pt x="17993" y="4763"/>
                                </a:lnTo>
                                <a:lnTo>
                                  <a:pt x="17993" y="4763"/>
                                </a:lnTo>
                                <a:lnTo>
                                  <a:pt x="17993" y="7144"/>
                                </a:lnTo>
                                <a:lnTo>
                                  <a:pt x="17993" y="7144"/>
                                </a:lnTo>
                                <a:lnTo>
                                  <a:pt x="17993" y="4763"/>
                                </a:lnTo>
                                <a:lnTo>
                                  <a:pt x="17993" y="4763"/>
                                </a:lnTo>
                                <a:lnTo>
                                  <a:pt x="17993" y="4763"/>
                                </a:lnTo>
                                <a:lnTo>
                                  <a:pt x="17993" y="4763"/>
                                </a:lnTo>
                                <a:lnTo>
                                  <a:pt x="17993" y="4763"/>
                                </a:lnTo>
                                <a:lnTo>
                                  <a:pt x="17993" y="7144"/>
                                </a:lnTo>
                                <a:lnTo>
                                  <a:pt x="17993" y="4763"/>
                                </a:lnTo>
                                <a:lnTo>
                                  <a:pt x="17993" y="4763"/>
                                </a:lnTo>
                                <a:lnTo>
                                  <a:pt x="19050" y="7144"/>
                                </a:lnTo>
                                <a:lnTo>
                                  <a:pt x="19050" y="7144"/>
                                </a:lnTo>
                                <a:lnTo>
                                  <a:pt x="19050" y="4763"/>
                                </a:lnTo>
                                <a:lnTo>
                                  <a:pt x="19050" y="7144"/>
                                </a:lnTo>
                                <a:lnTo>
                                  <a:pt x="19050" y="4763"/>
                                </a:lnTo>
                                <a:lnTo>
                                  <a:pt x="19050" y="4763"/>
                                </a:lnTo>
                                <a:lnTo>
                                  <a:pt x="19050" y="7144"/>
                                </a:lnTo>
                                <a:lnTo>
                                  <a:pt x="19050" y="7144"/>
                                </a:lnTo>
                                <a:lnTo>
                                  <a:pt x="19050" y="7144"/>
                                </a:lnTo>
                                <a:lnTo>
                                  <a:pt x="19050" y="7144"/>
                                </a:lnTo>
                                <a:lnTo>
                                  <a:pt x="19050" y="7144"/>
                                </a:lnTo>
                                <a:lnTo>
                                  <a:pt x="19050" y="7144"/>
                                </a:lnTo>
                                <a:lnTo>
                                  <a:pt x="19050" y="7144"/>
                                </a:lnTo>
                                <a:lnTo>
                                  <a:pt x="19050" y="4763"/>
                                </a:lnTo>
                                <a:lnTo>
                                  <a:pt x="19050" y="4763"/>
                                </a:lnTo>
                                <a:lnTo>
                                  <a:pt x="19050" y="4763"/>
                                </a:lnTo>
                                <a:lnTo>
                                  <a:pt x="19050" y="4763"/>
                                </a:lnTo>
                                <a:lnTo>
                                  <a:pt x="19050" y="7144"/>
                                </a:lnTo>
                                <a:lnTo>
                                  <a:pt x="20107" y="7144"/>
                                </a:lnTo>
                                <a:lnTo>
                                  <a:pt x="20107" y="7144"/>
                                </a:lnTo>
                                <a:lnTo>
                                  <a:pt x="20107" y="7144"/>
                                </a:lnTo>
                                <a:lnTo>
                                  <a:pt x="20107" y="9525"/>
                                </a:lnTo>
                                <a:lnTo>
                                  <a:pt x="20107" y="7144"/>
                                </a:lnTo>
                                <a:lnTo>
                                  <a:pt x="20107" y="7144"/>
                                </a:lnTo>
                                <a:lnTo>
                                  <a:pt x="20107" y="7144"/>
                                </a:lnTo>
                                <a:lnTo>
                                  <a:pt x="20107" y="7144"/>
                                </a:lnTo>
                                <a:lnTo>
                                  <a:pt x="20107" y="7144"/>
                                </a:lnTo>
                                <a:lnTo>
                                  <a:pt x="20107" y="7144"/>
                                </a:lnTo>
                                <a:lnTo>
                                  <a:pt x="20107" y="4763"/>
                                </a:lnTo>
                                <a:lnTo>
                                  <a:pt x="20107" y="7144"/>
                                </a:lnTo>
                                <a:lnTo>
                                  <a:pt x="20107" y="7144"/>
                                </a:lnTo>
                                <a:lnTo>
                                  <a:pt x="20107" y="7144"/>
                                </a:lnTo>
                                <a:lnTo>
                                  <a:pt x="20107" y="7144"/>
                                </a:lnTo>
                                <a:lnTo>
                                  <a:pt x="20107" y="7144"/>
                                </a:lnTo>
                                <a:lnTo>
                                  <a:pt x="20107" y="7144"/>
                                </a:lnTo>
                                <a:lnTo>
                                  <a:pt x="20107" y="7144"/>
                                </a:lnTo>
                                <a:lnTo>
                                  <a:pt x="21165" y="7144"/>
                                </a:lnTo>
                                <a:lnTo>
                                  <a:pt x="21165" y="4763"/>
                                </a:lnTo>
                                <a:lnTo>
                                  <a:pt x="21165" y="4763"/>
                                </a:lnTo>
                                <a:lnTo>
                                  <a:pt x="21165" y="7144"/>
                                </a:lnTo>
                                <a:lnTo>
                                  <a:pt x="21165" y="4763"/>
                                </a:lnTo>
                                <a:lnTo>
                                  <a:pt x="21165" y="7144"/>
                                </a:lnTo>
                                <a:lnTo>
                                  <a:pt x="21165" y="7144"/>
                                </a:lnTo>
                                <a:lnTo>
                                  <a:pt x="21165" y="7144"/>
                                </a:lnTo>
                                <a:lnTo>
                                  <a:pt x="21165" y="9525"/>
                                </a:lnTo>
                                <a:lnTo>
                                  <a:pt x="21165" y="9525"/>
                                </a:lnTo>
                                <a:lnTo>
                                  <a:pt x="21165" y="7144"/>
                                </a:lnTo>
                                <a:lnTo>
                                  <a:pt x="21165" y="7144"/>
                                </a:lnTo>
                                <a:lnTo>
                                  <a:pt x="21165" y="7144"/>
                                </a:lnTo>
                                <a:lnTo>
                                  <a:pt x="21165" y="7144"/>
                                </a:lnTo>
                                <a:lnTo>
                                  <a:pt x="21165" y="7144"/>
                                </a:lnTo>
                                <a:lnTo>
                                  <a:pt x="21165" y="7144"/>
                                </a:lnTo>
                                <a:lnTo>
                                  <a:pt x="21165" y="7144"/>
                                </a:lnTo>
                                <a:lnTo>
                                  <a:pt x="21165" y="7144"/>
                                </a:lnTo>
                                <a:lnTo>
                                  <a:pt x="21165" y="7144"/>
                                </a:lnTo>
                                <a:lnTo>
                                  <a:pt x="21165" y="7144"/>
                                </a:lnTo>
                                <a:lnTo>
                                  <a:pt x="22222" y="7144"/>
                                </a:lnTo>
                                <a:lnTo>
                                  <a:pt x="22222" y="7144"/>
                                </a:lnTo>
                                <a:lnTo>
                                  <a:pt x="22222" y="7144"/>
                                </a:lnTo>
                                <a:lnTo>
                                  <a:pt x="22222" y="7144"/>
                                </a:lnTo>
                                <a:lnTo>
                                  <a:pt x="22222" y="7144"/>
                                </a:lnTo>
                                <a:lnTo>
                                  <a:pt x="22222" y="4763"/>
                                </a:lnTo>
                                <a:lnTo>
                                  <a:pt x="22222" y="7144"/>
                                </a:lnTo>
                                <a:lnTo>
                                  <a:pt x="22222" y="7144"/>
                                </a:lnTo>
                                <a:lnTo>
                                  <a:pt x="22222" y="7144"/>
                                </a:lnTo>
                                <a:lnTo>
                                  <a:pt x="22222" y="7144"/>
                                </a:lnTo>
                                <a:lnTo>
                                  <a:pt x="22222" y="7144"/>
                                </a:lnTo>
                                <a:lnTo>
                                  <a:pt x="22222" y="4763"/>
                                </a:lnTo>
                                <a:lnTo>
                                  <a:pt x="22222" y="7144"/>
                                </a:lnTo>
                                <a:lnTo>
                                  <a:pt x="22222" y="7144"/>
                                </a:lnTo>
                                <a:lnTo>
                                  <a:pt x="22222" y="7144"/>
                                </a:lnTo>
                                <a:lnTo>
                                  <a:pt x="22222" y="7144"/>
                                </a:lnTo>
                                <a:lnTo>
                                  <a:pt x="22222" y="7144"/>
                                </a:lnTo>
                                <a:lnTo>
                                  <a:pt x="22222" y="7144"/>
                                </a:lnTo>
                                <a:lnTo>
                                  <a:pt x="22222" y="7144"/>
                                </a:lnTo>
                                <a:lnTo>
                                  <a:pt x="22222" y="4763"/>
                                </a:lnTo>
                                <a:lnTo>
                                  <a:pt x="22222" y="4763"/>
                                </a:lnTo>
                                <a:lnTo>
                                  <a:pt x="22222" y="7144"/>
                                </a:lnTo>
                                <a:lnTo>
                                  <a:pt x="22222" y="7144"/>
                                </a:lnTo>
                                <a:lnTo>
                                  <a:pt x="22222" y="7144"/>
                                </a:lnTo>
                                <a:lnTo>
                                  <a:pt x="23279" y="7144"/>
                                </a:lnTo>
                                <a:lnTo>
                                  <a:pt x="23279" y="7144"/>
                                </a:lnTo>
                                <a:lnTo>
                                  <a:pt x="23279" y="7144"/>
                                </a:lnTo>
                                <a:lnTo>
                                  <a:pt x="23279" y="7144"/>
                                </a:lnTo>
                                <a:lnTo>
                                  <a:pt x="23279" y="7144"/>
                                </a:lnTo>
                                <a:lnTo>
                                  <a:pt x="23279" y="7144"/>
                                </a:lnTo>
                                <a:lnTo>
                                  <a:pt x="23279" y="7144"/>
                                </a:lnTo>
                                <a:lnTo>
                                  <a:pt x="23279" y="7144"/>
                                </a:lnTo>
                                <a:lnTo>
                                  <a:pt x="23279" y="7144"/>
                                </a:lnTo>
                                <a:lnTo>
                                  <a:pt x="23279" y="7144"/>
                                </a:lnTo>
                                <a:lnTo>
                                  <a:pt x="23279" y="7144"/>
                                </a:lnTo>
                                <a:lnTo>
                                  <a:pt x="23279" y="7144"/>
                                </a:lnTo>
                                <a:lnTo>
                                  <a:pt x="23279" y="7144"/>
                                </a:lnTo>
                                <a:lnTo>
                                  <a:pt x="23279" y="7144"/>
                                </a:lnTo>
                                <a:lnTo>
                                  <a:pt x="23279" y="7144"/>
                                </a:lnTo>
                                <a:lnTo>
                                  <a:pt x="23279" y="7144"/>
                                </a:lnTo>
                                <a:lnTo>
                                  <a:pt x="23279" y="7144"/>
                                </a:lnTo>
                                <a:lnTo>
                                  <a:pt x="23279" y="7144"/>
                                </a:lnTo>
                                <a:lnTo>
                                  <a:pt x="24346" y="7144"/>
                                </a:lnTo>
                                <a:lnTo>
                                  <a:pt x="24346" y="7144"/>
                                </a:lnTo>
                                <a:lnTo>
                                  <a:pt x="24346" y="7144"/>
                                </a:lnTo>
                                <a:lnTo>
                                  <a:pt x="24346" y="7144"/>
                                </a:lnTo>
                                <a:lnTo>
                                  <a:pt x="24346" y="7144"/>
                                </a:lnTo>
                                <a:lnTo>
                                  <a:pt x="24346" y="7144"/>
                                </a:lnTo>
                                <a:lnTo>
                                  <a:pt x="24346" y="7144"/>
                                </a:lnTo>
                                <a:lnTo>
                                  <a:pt x="24346" y="7144"/>
                                </a:lnTo>
                                <a:lnTo>
                                  <a:pt x="24346" y="7144"/>
                                </a:lnTo>
                                <a:lnTo>
                                  <a:pt x="24346" y="7144"/>
                                </a:lnTo>
                                <a:lnTo>
                                  <a:pt x="24346" y="7144"/>
                                </a:lnTo>
                                <a:lnTo>
                                  <a:pt x="24346" y="7144"/>
                                </a:lnTo>
                                <a:lnTo>
                                  <a:pt x="24346" y="7144"/>
                                </a:lnTo>
                                <a:lnTo>
                                  <a:pt x="24346" y="7144"/>
                                </a:lnTo>
                                <a:lnTo>
                                  <a:pt x="24346" y="7144"/>
                                </a:lnTo>
                                <a:lnTo>
                                  <a:pt x="24346" y="7144"/>
                                </a:lnTo>
                                <a:lnTo>
                                  <a:pt x="24346" y="7144"/>
                                </a:lnTo>
                                <a:lnTo>
                                  <a:pt x="24346" y="7144"/>
                                </a:lnTo>
                                <a:lnTo>
                                  <a:pt x="25403" y="7144"/>
                                </a:lnTo>
                                <a:lnTo>
                                  <a:pt x="25403" y="7144"/>
                                </a:lnTo>
                                <a:lnTo>
                                  <a:pt x="25403" y="7144"/>
                                </a:lnTo>
                                <a:lnTo>
                                  <a:pt x="25403" y="7144"/>
                                </a:lnTo>
                                <a:lnTo>
                                  <a:pt x="25403" y="7144"/>
                                </a:lnTo>
                                <a:lnTo>
                                  <a:pt x="25403" y="7144"/>
                                </a:lnTo>
                                <a:lnTo>
                                  <a:pt x="25403" y="7144"/>
                                </a:lnTo>
                                <a:lnTo>
                                  <a:pt x="25403" y="7144"/>
                                </a:lnTo>
                                <a:lnTo>
                                  <a:pt x="25403" y="7144"/>
                                </a:lnTo>
                                <a:lnTo>
                                  <a:pt x="25403" y="7144"/>
                                </a:lnTo>
                                <a:lnTo>
                                  <a:pt x="25403" y="4763"/>
                                </a:lnTo>
                                <a:lnTo>
                                  <a:pt x="25403" y="4763"/>
                                </a:lnTo>
                                <a:lnTo>
                                  <a:pt x="25403" y="7144"/>
                                </a:lnTo>
                                <a:lnTo>
                                  <a:pt x="25403" y="7144"/>
                                </a:lnTo>
                                <a:lnTo>
                                  <a:pt x="25403" y="7144"/>
                                </a:lnTo>
                                <a:lnTo>
                                  <a:pt x="25403" y="7144"/>
                                </a:lnTo>
                                <a:lnTo>
                                  <a:pt x="25403" y="7144"/>
                                </a:lnTo>
                                <a:lnTo>
                                  <a:pt x="25403" y="7144"/>
                                </a:lnTo>
                                <a:lnTo>
                                  <a:pt x="25403" y="7144"/>
                                </a:lnTo>
                                <a:lnTo>
                                  <a:pt x="25403" y="9525"/>
                                </a:lnTo>
                                <a:lnTo>
                                  <a:pt x="26460" y="7144"/>
                                </a:lnTo>
                                <a:lnTo>
                                  <a:pt x="26460" y="7144"/>
                                </a:lnTo>
                                <a:lnTo>
                                  <a:pt x="26460" y="7144"/>
                                </a:lnTo>
                                <a:lnTo>
                                  <a:pt x="26460" y="7144"/>
                                </a:lnTo>
                                <a:lnTo>
                                  <a:pt x="26460" y="7144"/>
                                </a:lnTo>
                                <a:lnTo>
                                  <a:pt x="26460" y="7144"/>
                                </a:lnTo>
                                <a:lnTo>
                                  <a:pt x="26460" y="7144"/>
                                </a:lnTo>
                                <a:lnTo>
                                  <a:pt x="26460" y="7144"/>
                                </a:lnTo>
                                <a:lnTo>
                                  <a:pt x="26460" y="7144"/>
                                </a:lnTo>
                                <a:lnTo>
                                  <a:pt x="26460" y="4763"/>
                                </a:lnTo>
                                <a:lnTo>
                                  <a:pt x="26460" y="7144"/>
                                </a:lnTo>
                                <a:lnTo>
                                  <a:pt x="26460" y="7144"/>
                                </a:lnTo>
                                <a:lnTo>
                                  <a:pt x="26460" y="7144"/>
                                </a:lnTo>
                                <a:lnTo>
                                  <a:pt x="26460" y="7144"/>
                                </a:lnTo>
                                <a:lnTo>
                                  <a:pt x="26460" y="7144"/>
                                </a:lnTo>
                                <a:lnTo>
                                  <a:pt x="26460" y="7144"/>
                                </a:lnTo>
                                <a:lnTo>
                                  <a:pt x="26460" y="7144"/>
                                </a:lnTo>
                                <a:lnTo>
                                  <a:pt x="26460" y="7144"/>
                                </a:lnTo>
                                <a:lnTo>
                                  <a:pt x="27518" y="7144"/>
                                </a:lnTo>
                                <a:lnTo>
                                  <a:pt x="27518" y="7144"/>
                                </a:lnTo>
                                <a:lnTo>
                                  <a:pt x="27518" y="7144"/>
                                </a:lnTo>
                                <a:lnTo>
                                  <a:pt x="27518" y="7144"/>
                                </a:lnTo>
                                <a:lnTo>
                                  <a:pt x="27518" y="7144"/>
                                </a:lnTo>
                                <a:lnTo>
                                  <a:pt x="27518" y="7144"/>
                                </a:lnTo>
                                <a:lnTo>
                                  <a:pt x="27518" y="7144"/>
                                </a:lnTo>
                                <a:lnTo>
                                  <a:pt x="27518" y="7144"/>
                                </a:lnTo>
                                <a:lnTo>
                                  <a:pt x="27518" y="7144"/>
                                </a:lnTo>
                                <a:lnTo>
                                  <a:pt x="27518" y="7144"/>
                                </a:lnTo>
                                <a:lnTo>
                                  <a:pt x="27518" y="7144"/>
                                </a:lnTo>
                                <a:lnTo>
                                  <a:pt x="27518" y="7144"/>
                                </a:lnTo>
                                <a:lnTo>
                                  <a:pt x="27518" y="7144"/>
                                </a:lnTo>
                                <a:lnTo>
                                  <a:pt x="27518" y="7144"/>
                                </a:lnTo>
                                <a:lnTo>
                                  <a:pt x="27518" y="7144"/>
                                </a:lnTo>
                                <a:lnTo>
                                  <a:pt x="27518" y="7144"/>
                                </a:lnTo>
                                <a:lnTo>
                                  <a:pt x="27518" y="7144"/>
                                </a:lnTo>
                                <a:lnTo>
                                  <a:pt x="27518" y="7144"/>
                                </a:lnTo>
                                <a:lnTo>
                                  <a:pt x="28575" y="7144"/>
                                </a:lnTo>
                                <a:lnTo>
                                  <a:pt x="28575" y="7144"/>
                                </a:lnTo>
                                <a:lnTo>
                                  <a:pt x="28575" y="7144"/>
                                </a:lnTo>
                                <a:lnTo>
                                  <a:pt x="28575" y="7144"/>
                                </a:lnTo>
                                <a:lnTo>
                                  <a:pt x="28575" y="7144"/>
                                </a:lnTo>
                                <a:lnTo>
                                  <a:pt x="28575" y="7144"/>
                                </a:lnTo>
                                <a:lnTo>
                                  <a:pt x="28575" y="7144"/>
                                </a:lnTo>
                                <a:lnTo>
                                  <a:pt x="28575" y="7144"/>
                                </a:lnTo>
                                <a:lnTo>
                                  <a:pt x="28575" y="7144"/>
                                </a:lnTo>
                                <a:lnTo>
                                  <a:pt x="28575" y="7144"/>
                                </a:lnTo>
                                <a:lnTo>
                                  <a:pt x="28575" y="7144"/>
                                </a:lnTo>
                                <a:lnTo>
                                  <a:pt x="28575" y="7144"/>
                                </a:lnTo>
                                <a:lnTo>
                                  <a:pt x="28575" y="7144"/>
                                </a:lnTo>
                                <a:lnTo>
                                  <a:pt x="28575" y="7144"/>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25" name="Freeform: Shape 425"/>
                        <wps:cNvSpPr/>
                        <wps:spPr>
                          <a:xfrm>
                            <a:off x="1843087" y="3871912"/>
                            <a:ext cx="28575" cy="9525"/>
                          </a:xfrm>
                          <a:custGeom>
                            <a:avLst/>
                            <a:gdLst>
                              <a:gd name="connsiteX0" fmla="*/ 0 w 28575"/>
                              <a:gd name="connsiteY0" fmla="*/ 3172 h 9525"/>
                              <a:gd name="connsiteX1" fmla="*/ 0 w 28575"/>
                              <a:gd name="connsiteY1" fmla="*/ 3172 h 9525"/>
                              <a:gd name="connsiteX2" fmla="*/ 0 w 28575"/>
                              <a:gd name="connsiteY2" fmla="*/ 3172 h 9525"/>
                              <a:gd name="connsiteX3" fmla="*/ 0 w 28575"/>
                              <a:gd name="connsiteY3" fmla="*/ 3172 h 9525"/>
                              <a:gd name="connsiteX4" fmla="*/ 0 w 28575"/>
                              <a:gd name="connsiteY4" fmla="*/ 3172 h 9525"/>
                              <a:gd name="connsiteX5" fmla="*/ 1057 w 28575"/>
                              <a:gd name="connsiteY5" fmla="*/ 0 h 9525"/>
                              <a:gd name="connsiteX6" fmla="*/ 1057 w 28575"/>
                              <a:gd name="connsiteY6" fmla="*/ 0 h 9525"/>
                              <a:gd name="connsiteX7" fmla="*/ 1057 w 28575"/>
                              <a:gd name="connsiteY7" fmla="*/ 0 h 9525"/>
                              <a:gd name="connsiteX8" fmla="*/ 1057 w 28575"/>
                              <a:gd name="connsiteY8" fmla="*/ 3172 h 9525"/>
                              <a:gd name="connsiteX9" fmla="*/ 1057 w 28575"/>
                              <a:gd name="connsiteY9" fmla="*/ 3172 h 9525"/>
                              <a:gd name="connsiteX10" fmla="*/ 1057 w 28575"/>
                              <a:gd name="connsiteY10" fmla="*/ 3172 h 9525"/>
                              <a:gd name="connsiteX11" fmla="*/ 1057 w 28575"/>
                              <a:gd name="connsiteY11" fmla="*/ 3172 h 9525"/>
                              <a:gd name="connsiteX12" fmla="*/ 1057 w 28575"/>
                              <a:gd name="connsiteY12" fmla="*/ 3172 h 9525"/>
                              <a:gd name="connsiteX13" fmla="*/ 1057 w 28575"/>
                              <a:gd name="connsiteY13" fmla="*/ 3172 h 9525"/>
                              <a:gd name="connsiteX14" fmla="*/ 1057 w 28575"/>
                              <a:gd name="connsiteY14" fmla="*/ 3172 h 9525"/>
                              <a:gd name="connsiteX15" fmla="*/ 1057 w 28575"/>
                              <a:gd name="connsiteY15" fmla="*/ 3172 h 9525"/>
                              <a:gd name="connsiteX16" fmla="*/ 1057 w 28575"/>
                              <a:gd name="connsiteY16" fmla="*/ 3172 h 9525"/>
                              <a:gd name="connsiteX17" fmla="*/ 1057 w 28575"/>
                              <a:gd name="connsiteY17" fmla="*/ 3172 h 9525"/>
                              <a:gd name="connsiteX18" fmla="*/ 1057 w 28575"/>
                              <a:gd name="connsiteY18" fmla="*/ 3172 h 9525"/>
                              <a:gd name="connsiteX19" fmla="*/ 1057 w 28575"/>
                              <a:gd name="connsiteY19" fmla="*/ 3172 h 9525"/>
                              <a:gd name="connsiteX20" fmla="*/ 1057 w 28575"/>
                              <a:gd name="connsiteY20" fmla="*/ 3172 h 9525"/>
                              <a:gd name="connsiteX21" fmla="*/ 1057 w 28575"/>
                              <a:gd name="connsiteY21" fmla="*/ 3172 h 9525"/>
                              <a:gd name="connsiteX22" fmla="*/ 1057 w 28575"/>
                              <a:gd name="connsiteY22" fmla="*/ 3172 h 9525"/>
                              <a:gd name="connsiteX23" fmla="*/ 1057 w 28575"/>
                              <a:gd name="connsiteY23" fmla="*/ 3172 h 9525"/>
                              <a:gd name="connsiteX24" fmla="*/ 1057 w 28575"/>
                              <a:gd name="connsiteY24" fmla="*/ 6353 h 9525"/>
                              <a:gd name="connsiteX25" fmla="*/ 2115 w 28575"/>
                              <a:gd name="connsiteY25" fmla="*/ 6353 h 9525"/>
                              <a:gd name="connsiteX26" fmla="*/ 2115 w 28575"/>
                              <a:gd name="connsiteY26" fmla="*/ 6353 h 9525"/>
                              <a:gd name="connsiteX27" fmla="*/ 2115 w 28575"/>
                              <a:gd name="connsiteY27" fmla="*/ 6353 h 9525"/>
                              <a:gd name="connsiteX28" fmla="*/ 2115 w 28575"/>
                              <a:gd name="connsiteY28" fmla="*/ 6353 h 9525"/>
                              <a:gd name="connsiteX29" fmla="*/ 2115 w 28575"/>
                              <a:gd name="connsiteY29" fmla="*/ 3172 h 9525"/>
                              <a:gd name="connsiteX30" fmla="*/ 2115 w 28575"/>
                              <a:gd name="connsiteY30" fmla="*/ 3172 h 9525"/>
                              <a:gd name="connsiteX31" fmla="*/ 2115 w 28575"/>
                              <a:gd name="connsiteY31" fmla="*/ 3172 h 9525"/>
                              <a:gd name="connsiteX32" fmla="*/ 2115 w 28575"/>
                              <a:gd name="connsiteY32" fmla="*/ 3172 h 9525"/>
                              <a:gd name="connsiteX33" fmla="*/ 2115 w 28575"/>
                              <a:gd name="connsiteY33" fmla="*/ 3172 h 9525"/>
                              <a:gd name="connsiteX34" fmla="*/ 2115 w 28575"/>
                              <a:gd name="connsiteY34" fmla="*/ 3172 h 9525"/>
                              <a:gd name="connsiteX35" fmla="*/ 2115 w 28575"/>
                              <a:gd name="connsiteY35" fmla="*/ 3172 h 9525"/>
                              <a:gd name="connsiteX36" fmla="*/ 2115 w 28575"/>
                              <a:gd name="connsiteY36" fmla="*/ 3172 h 9525"/>
                              <a:gd name="connsiteX37" fmla="*/ 2115 w 28575"/>
                              <a:gd name="connsiteY37" fmla="*/ 6353 h 9525"/>
                              <a:gd name="connsiteX38" fmla="*/ 2115 w 28575"/>
                              <a:gd name="connsiteY38" fmla="*/ 3172 h 9525"/>
                              <a:gd name="connsiteX39" fmla="*/ 2115 w 28575"/>
                              <a:gd name="connsiteY39" fmla="*/ 3172 h 9525"/>
                              <a:gd name="connsiteX40" fmla="*/ 2115 w 28575"/>
                              <a:gd name="connsiteY40" fmla="*/ 3172 h 9525"/>
                              <a:gd name="connsiteX41" fmla="*/ 2115 w 28575"/>
                              <a:gd name="connsiteY41" fmla="*/ 3172 h 9525"/>
                              <a:gd name="connsiteX42" fmla="*/ 2115 w 28575"/>
                              <a:gd name="connsiteY42" fmla="*/ 3172 h 9525"/>
                              <a:gd name="connsiteX43" fmla="*/ 3172 w 28575"/>
                              <a:gd name="connsiteY43" fmla="*/ 3172 h 9525"/>
                              <a:gd name="connsiteX44" fmla="*/ 3172 w 28575"/>
                              <a:gd name="connsiteY44" fmla="*/ 3172 h 9525"/>
                              <a:gd name="connsiteX45" fmla="*/ 3172 w 28575"/>
                              <a:gd name="connsiteY45" fmla="*/ 6353 h 9525"/>
                              <a:gd name="connsiteX46" fmla="*/ 3172 w 28575"/>
                              <a:gd name="connsiteY46" fmla="*/ 6353 h 9525"/>
                              <a:gd name="connsiteX47" fmla="*/ 3172 w 28575"/>
                              <a:gd name="connsiteY47" fmla="*/ 6353 h 9525"/>
                              <a:gd name="connsiteX48" fmla="*/ 3172 w 28575"/>
                              <a:gd name="connsiteY48" fmla="*/ 3172 h 9525"/>
                              <a:gd name="connsiteX49" fmla="*/ 3172 w 28575"/>
                              <a:gd name="connsiteY49" fmla="*/ 3172 h 9525"/>
                              <a:gd name="connsiteX50" fmla="*/ 3172 w 28575"/>
                              <a:gd name="connsiteY50" fmla="*/ 3172 h 9525"/>
                              <a:gd name="connsiteX51" fmla="*/ 3172 w 28575"/>
                              <a:gd name="connsiteY51" fmla="*/ 3172 h 9525"/>
                              <a:gd name="connsiteX52" fmla="*/ 3172 w 28575"/>
                              <a:gd name="connsiteY52" fmla="*/ 3172 h 9525"/>
                              <a:gd name="connsiteX53" fmla="*/ 3172 w 28575"/>
                              <a:gd name="connsiteY53" fmla="*/ 3172 h 9525"/>
                              <a:gd name="connsiteX54" fmla="*/ 3172 w 28575"/>
                              <a:gd name="connsiteY54" fmla="*/ 3172 h 9525"/>
                              <a:gd name="connsiteX55" fmla="*/ 3172 w 28575"/>
                              <a:gd name="connsiteY55" fmla="*/ 3172 h 9525"/>
                              <a:gd name="connsiteX56" fmla="*/ 3172 w 28575"/>
                              <a:gd name="connsiteY56" fmla="*/ 3172 h 9525"/>
                              <a:gd name="connsiteX57" fmla="*/ 3172 w 28575"/>
                              <a:gd name="connsiteY57" fmla="*/ 3172 h 9525"/>
                              <a:gd name="connsiteX58" fmla="*/ 3172 w 28575"/>
                              <a:gd name="connsiteY58" fmla="*/ 3172 h 9525"/>
                              <a:gd name="connsiteX59" fmla="*/ 3172 w 28575"/>
                              <a:gd name="connsiteY59" fmla="*/ 3172 h 9525"/>
                              <a:gd name="connsiteX60" fmla="*/ 3172 w 28575"/>
                              <a:gd name="connsiteY60" fmla="*/ 6353 h 9525"/>
                              <a:gd name="connsiteX61" fmla="*/ 4229 w 28575"/>
                              <a:gd name="connsiteY61" fmla="*/ 6353 h 9525"/>
                              <a:gd name="connsiteX62" fmla="*/ 4229 w 28575"/>
                              <a:gd name="connsiteY62" fmla="*/ 6353 h 9525"/>
                              <a:gd name="connsiteX63" fmla="*/ 4229 w 28575"/>
                              <a:gd name="connsiteY63" fmla="*/ 6353 h 9525"/>
                              <a:gd name="connsiteX64" fmla="*/ 4229 w 28575"/>
                              <a:gd name="connsiteY64" fmla="*/ 6353 h 9525"/>
                              <a:gd name="connsiteX65" fmla="*/ 4229 w 28575"/>
                              <a:gd name="connsiteY65" fmla="*/ 6353 h 9525"/>
                              <a:gd name="connsiteX66" fmla="*/ 4229 w 28575"/>
                              <a:gd name="connsiteY66" fmla="*/ 6353 h 9525"/>
                              <a:gd name="connsiteX67" fmla="*/ 4229 w 28575"/>
                              <a:gd name="connsiteY67" fmla="*/ 6353 h 9525"/>
                              <a:gd name="connsiteX68" fmla="*/ 4229 w 28575"/>
                              <a:gd name="connsiteY68" fmla="*/ 6353 h 9525"/>
                              <a:gd name="connsiteX69" fmla="*/ 4229 w 28575"/>
                              <a:gd name="connsiteY69" fmla="*/ 6353 h 9525"/>
                              <a:gd name="connsiteX70" fmla="*/ 4229 w 28575"/>
                              <a:gd name="connsiteY70" fmla="*/ 3172 h 9525"/>
                              <a:gd name="connsiteX71" fmla="*/ 4229 w 28575"/>
                              <a:gd name="connsiteY71" fmla="*/ 3172 h 9525"/>
                              <a:gd name="connsiteX72" fmla="*/ 4229 w 28575"/>
                              <a:gd name="connsiteY72" fmla="*/ 3172 h 9525"/>
                              <a:gd name="connsiteX73" fmla="*/ 4229 w 28575"/>
                              <a:gd name="connsiteY73" fmla="*/ 3172 h 9525"/>
                              <a:gd name="connsiteX74" fmla="*/ 4229 w 28575"/>
                              <a:gd name="connsiteY74" fmla="*/ 3172 h 9525"/>
                              <a:gd name="connsiteX75" fmla="*/ 4229 w 28575"/>
                              <a:gd name="connsiteY75" fmla="*/ 3172 h 9525"/>
                              <a:gd name="connsiteX76" fmla="*/ 4229 w 28575"/>
                              <a:gd name="connsiteY76" fmla="*/ 3172 h 9525"/>
                              <a:gd name="connsiteX77" fmla="*/ 4229 w 28575"/>
                              <a:gd name="connsiteY77" fmla="*/ 3172 h 9525"/>
                              <a:gd name="connsiteX78" fmla="*/ 4229 w 28575"/>
                              <a:gd name="connsiteY78" fmla="*/ 3172 h 9525"/>
                              <a:gd name="connsiteX79" fmla="*/ 5296 w 28575"/>
                              <a:gd name="connsiteY79" fmla="*/ 3172 h 9525"/>
                              <a:gd name="connsiteX80" fmla="*/ 5296 w 28575"/>
                              <a:gd name="connsiteY80" fmla="*/ 6353 h 9525"/>
                              <a:gd name="connsiteX81" fmla="*/ 5296 w 28575"/>
                              <a:gd name="connsiteY81" fmla="*/ 3172 h 9525"/>
                              <a:gd name="connsiteX82" fmla="*/ 5296 w 28575"/>
                              <a:gd name="connsiteY82" fmla="*/ 6353 h 9525"/>
                              <a:gd name="connsiteX83" fmla="*/ 5296 w 28575"/>
                              <a:gd name="connsiteY83" fmla="*/ 3172 h 9525"/>
                              <a:gd name="connsiteX84" fmla="*/ 5296 w 28575"/>
                              <a:gd name="connsiteY84" fmla="*/ 3172 h 9525"/>
                              <a:gd name="connsiteX85" fmla="*/ 5296 w 28575"/>
                              <a:gd name="connsiteY85" fmla="*/ 3172 h 9525"/>
                              <a:gd name="connsiteX86" fmla="*/ 5296 w 28575"/>
                              <a:gd name="connsiteY86" fmla="*/ 3172 h 9525"/>
                              <a:gd name="connsiteX87" fmla="*/ 5296 w 28575"/>
                              <a:gd name="connsiteY87" fmla="*/ 3172 h 9525"/>
                              <a:gd name="connsiteX88" fmla="*/ 5296 w 28575"/>
                              <a:gd name="connsiteY88" fmla="*/ 3172 h 9525"/>
                              <a:gd name="connsiteX89" fmla="*/ 5296 w 28575"/>
                              <a:gd name="connsiteY89" fmla="*/ 3172 h 9525"/>
                              <a:gd name="connsiteX90" fmla="*/ 5296 w 28575"/>
                              <a:gd name="connsiteY90" fmla="*/ 3172 h 9525"/>
                              <a:gd name="connsiteX91" fmla="*/ 5296 w 28575"/>
                              <a:gd name="connsiteY91" fmla="*/ 3172 h 9525"/>
                              <a:gd name="connsiteX92" fmla="*/ 5296 w 28575"/>
                              <a:gd name="connsiteY92" fmla="*/ 3172 h 9525"/>
                              <a:gd name="connsiteX93" fmla="*/ 5296 w 28575"/>
                              <a:gd name="connsiteY93" fmla="*/ 3172 h 9525"/>
                              <a:gd name="connsiteX94" fmla="*/ 5296 w 28575"/>
                              <a:gd name="connsiteY94" fmla="*/ 6353 h 9525"/>
                              <a:gd name="connsiteX95" fmla="*/ 5296 w 28575"/>
                              <a:gd name="connsiteY95" fmla="*/ 3172 h 9525"/>
                              <a:gd name="connsiteX96" fmla="*/ 5296 w 28575"/>
                              <a:gd name="connsiteY96" fmla="*/ 3172 h 9525"/>
                              <a:gd name="connsiteX97" fmla="*/ 5296 w 28575"/>
                              <a:gd name="connsiteY97" fmla="*/ 3172 h 9525"/>
                              <a:gd name="connsiteX98" fmla="*/ 5296 w 28575"/>
                              <a:gd name="connsiteY98" fmla="*/ 3172 h 9525"/>
                              <a:gd name="connsiteX99" fmla="*/ 6353 w 28575"/>
                              <a:gd name="connsiteY99" fmla="*/ 6353 h 9525"/>
                              <a:gd name="connsiteX100" fmla="*/ 6353 w 28575"/>
                              <a:gd name="connsiteY100" fmla="*/ 6353 h 9525"/>
                              <a:gd name="connsiteX101" fmla="*/ 6353 w 28575"/>
                              <a:gd name="connsiteY101" fmla="*/ 6353 h 9525"/>
                              <a:gd name="connsiteX102" fmla="*/ 6353 w 28575"/>
                              <a:gd name="connsiteY102" fmla="*/ 3172 h 9525"/>
                              <a:gd name="connsiteX103" fmla="*/ 6353 w 28575"/>
                              <a:gd name="connsiteY103" fmla="*/ 3172 h 9525"/>
                              <a:gd name="connsiteX104" fmla="*/ 6353 w 28575"/>
                              <a:gd name="connsiteY104" fmla="*/ 3172 h 9525"/>
                              <a:gd name="connsiteX105" fmla="*/ 6353 w 28575"/>
                              <a:gd name="connsiteY105" fmla="*/ 3172 h 9525"/>
                              <a:gd name="connsiteX106" fmla="*/ 6353 w 28575"/>
                              <a:gd name="connsiteY106" fmla="*/ 3172 h 9525"/>
                              <a:gd name="connsiteX107" fmla="*/ 6353 w 28575"/>
                              <a:gd name="connsiteY107" fmla="*/ 3172 h 9525"/>
                              <a:gd name="connsiteX108" fmla="*/ 6353 w 28575"/>
                              <a:gd name="connsiteY108" fmla="*/ 3172 h 9525"/>
                              <a:gd name="connsiteX109" fmla="*/ 6353 w 28575"/>
                              <a:gd name="connsiteY109" fmla="*/ 3172 h 9525"/>
                              <a:gd name="connsiteX110" fmla="*/ 6353 w 28575"/>
                              <a:gd name="connsiteY110" fmla="*/ 3172 h 9525"/>
                              <a:gd name="connsiteX111" fmla="*/ 6353 w 28575"/>
                              <a:gd name="connsiteY111" fmla="*/ 3172 h 9525"/>
                              <a:gd name="connsiteX112" fmla="*/ 6353 w 28575"/>
                              <a:gd name="connsiteY112" fmla="*/ 3172 h 9525"/>
                              <a:gd name="connsiteX113" fmla="*/ 6353 w 28575"/>
                              <a:gd name="connsiteY113" fmla="*/ 3172 h 9525"/>
                              <a:gd name="connsiteX114" fmla="*/ 6353 w 28575"/>
                              <a:gd name="connsiteY114" fmla="*/ 3172 h 9525"/>
                              <a:gd name="connsiteX115" fmla="*/ 6353 w 28575"/>
                              <a:gd name="connsiteY115" fmla="*/ 3172 h 9525"/>
                              <a:gd name="connsiteX116" fmla="*/ 6353 w 28575"/>
                              <a:gd name="connsiteY116" fmla="*/ 3172 h 9525"/>
                              <a:gd name="connsiteX117" fmla="*/ 6353 w 28575"/>
                              <a:gd name="connsiteY117" fmla="*/ 3172 h 9525"/>
                              <a:gd name="connsiteX118" fmla="*/ 6353 w 28575"/>
                              <a:gd name="connsiteY118" fmla="*/ 3172 h 9525"/>
                              <a:gd name="connsiteX119" fmla="*/ 6353 w 28575"/>
                              <a:gd name="connsiteY119" fmla="*/ 3172 h 9525"/>
                              <a:gd name="connsiteX120" fmla="*/ 6353 w 28575"/>
                              <a:gd name="connsiteY120" fmla="*/ 3172 h 9525"/>
                              <a:gd name="connsiteX121" fmla="*/ 6353 w 28575"/>
                              <a:gd name="connsiteY121" fmla="*/ 3172 h 9525"/>
                              <a:gd name="connsiteX122" fmla="*/ 6353 w 28575"/>
                              <a:gd name="connsiteY122" fmla="*/ 3172 h 9525"/>
                              <a:gd name="connsiteX123" fmla="*/ 7410 w 28575"/>
                              <a:gd name="connsiteY123" fmla="*/ 3172 h 9525"/>
                              <a:gd name="connsiteX124" fmla="*/ 7410 w 28575"/>
                              <a:gd name="connsiteY124" fmla="*/ 3172 h 9525"/>
                              <a:gd name="connsiteX125" fmla="*/ 7410 w 28575"/>
                              <a:gd name="connsiteY125" fmla="*/ 6353 h 9525"/>
                              <a:gd name="connsiteX126" fmla="*/ 7410 w 28575"/>
                              <a:gd name="connsiteY126" fmla="*/ 3172 h 9525"/>
                              <a:gd name="connsiteX127" fmla="*/ 7410 w 28575"/>
                              <a:gd name="connsiteY127" fmla="*/ 3172 h 9525"/>
                              <a:gd name="connsiteX128" fmla="*/ 7410 w 28575"/>
                              <a:gd name="connsiteY128" fmla="*/ 3172 h 9525"/>
                              <a:gd name="connsiteX129" fmla="*/ 7410 w 28575"/>
                              <a:gd name="connsiteY129" fmla="*/ 6353 h 9525"/>
                              <a:gd name="connsiteX130" fmla="*/ 7410 w 28575"/>
                              <a:gd name="connsiteY130" fmla="*/ 6353 h 9525"/>
                              <a:gd name="connsiteX131" fmla="*/ 7410 w 28575"/>
                              <a:gd name="connsiteY131" fmla="*/ 3172 h 9525"/>
                              <a:gd name="connsiteX132" fmla="*/ 7410 w 28575"/>
                              <a:gd name="connsiteY132" fmla="*/ 3172 h 9525"/>
                              <a:gd name="connsiteX133" fmla="*/ 7410 w 28575"/>
                              <a:gd name="connsiteY133" fmla="*/ 3172 h 9525"/>
                              <a:gd name="connsiteX134" fmla="*/ 7410 w 28575"/>
                              <a:gd name="connsiteY134" fmla="*/ 3172 h 9525"/>
                              <a:gd name="connsiteX135" fmla="*/ 7410 w 28575"/>
                              <a:gd name="connsiteY135" fmla="*/ 3172 h 9525"/>
                              <a:gd name="connsiteX136" fmla="*/ 7410 w 28575"/>
                              <a:gd name="connsiteY136" fmla="*/ 3172 h 9525"/>
                              <a:gd name="connsiteX137" fmla="*/ 7410 w 28575"/>
                              <a:gd name="connsiteY137" fmla="*/ 3172 h 9525"/>
                              <a:gd name="connsiteX138" fmla="*/ 7410 w 28575"/>
                              <a:gd name="connsiteY138" fmla="*/ 3172 h 9525"/>
                              <a:gd name="connsiteX139" fmla="*/ 7410 w 28575"/>
                              <a:gd name="connsiteY139" fmla="*/ 6353 h 9525"/>
                              <a:gd name="connsiteX140" fmla="*/ 7410 w 28575"/>
                              <a:gd name="connsiteY140" fmla="*/ 3172 h 9525"/>
                              <a:gd name="connsiteX141" fmla="*/ 8468 w 28575"/>
                              <a:gd name="connsiteY141" fmla="*/ 3172 h 9525"/>
                              <a:gd name="connsiteX142" fmla="*/ 8468 w 28575"/>
                              <a:gd name="connsiteY142" fmla="*/ 6353 h 9525"/>
                              <a:gd name="connsiteX143" fmla="*/ 8468 w 28575"/>
                              <a:gd name="connsiteY143" fmla="*/ 3172 h 9525"/>
                              <a:gd name="connsiteX144" fmla="*/ 8468 w 28575"/>
                              <a:gd name="connsiteY144" fmla="*/ 3172 h 9525"/>
                              <a:gd name="connsiteX145" fmla="*/ 8468 w 28575"/>
                              <a:gd name="connsiteY145" fmla="*/ 3172 h 9525"/>
                              <a:gd name="connsiteX146" fmla="*/ 8468 w 28575"/>
                              <a:gd name="connsiteY146" fmla="*/ 3172 h 9525"/>
                              <a:gd name="connsiteX147" fmla="*/ 8468 w 28575"/>
                              <a:gd name="connsiteY147" fmla="*/ 3172 h 9525"/>
                              <a:gd name="connsiteX148" fmla="*/ 8468 w 28575"/>
                              <a:gd name="connsiteY148" fmla="*/ 3172 h 9525"/>
                              <a:gd name="connsiteX149" fmla="*/ 8468 w 28575"/>
                              <a:gd name="connsiteY149" fmla="*/ 3172 h 9525"/>
                              <a:gd name="connsiteX150" fmla="*/ 8468 w 28575"/>
                              <a:gd name="connsiteY150" fmla="*/ 3172 h 9525"/>
                              <a:gd name="connsiteX151" fmla="*/ 8468 w 28575"/>
                              <a:gd name="connsiteY151" fmla="*/ 3172 h 9525"/>
                              <a:gd name="connsiteX152" fmla="*/ 8468 w 28575"/>
                              <a:gd name="connsiteY152" fmla="*/ 3172 h 9525"/>
                              <a:gd name="connsiteX153" fmla="*/ 8468 w 28575"/>
                              <a:gd name="connsiteY153" fmla="*/ 3172 h 9525"/>
                              <a:gd name="connsiteX154" fmla="*/ 8468 w 28575"/>
                              <a:gd name="connsiteY154" fmla="*/ 3172 h 9525"/>
                              <a:gd name="connsiteX155" fmla="*/ 8468 w 28575"/>
                              <a:gd name="connsiteY155" fmla="*/ 3172 h 9525"/>
                              <a:gd name="connsiteX156" fmla="*/ 8468 w 28575"/>
                              <a:gd name="connsiteY156" fmla="*/ 3172 h 9525"/>
                              <a:gd name="connsiteX157" fmla="*/ 8468 w 28575"/>
                              <a:gd name="connsiteY157" fmla="*/ 3172 h 9525"/>
                              <a:gd name="connsiteX158" fmla="*/ 8468 w 28575"/>
                              <a:gd name="connsiteY158" fmla="*/ 3172 h 9525"/>
                              <a:gd name="connsiteX159" fmla="*/ 8468 w 28575"/>
                              <a:gd name="connsiteY159" fmla="*/ 6353 h 9525"/>
                              <a:gd name="connsiteX160" fmla="*/ 8468 w 28575"/>
                              <a:gd name="connsiteY160" fmla="*/ 6353 h 9525"/>
                              <a:gd name="connsiteX161" fmla="*/ 9525 w 28575"/>
                              <a:gd name="connsiteY161" fmla="*/ 3172 h 9525"/>
                              <a:gd name="connsiteX162" fmla="*/ 9525 w 28575"/>
                              <a:gd name="connsiteY162" fmla="*/ 6353 h 9525"/>
                              <a:gd name="connsiteX163" fmla="*/ 9525 w 28575"/>
                              <a:gd name="connsiteY163" fmla="*/ 6353 h 9525"/>
                              <a:gd name="connsiteX164" fmla="*/ 9525 w 28575"/>
                              <a:gd name="connsiteY164" fmla="*/ 6353 h 9525"/>
                              <a:gd name="connsiteX165" fmla="*/ 9525 w 28575"/>
                              <a:gd name="connsiteY165" fmla="*/ 3172 h 9525"/>
                              <a:gd name="connsiteX166" fmla="*/ 9525 w 28575"/>
                              <a:gd name="connsiteY166" fmla="*/ 3172 h 9525"/>
                              <a:gd name="connsiteX167" fmla="*/ 9525 w 28575"/>
                              <a:gd name="connsiteY167" fmla="*/ 3172 h 9525"/>
                              <a:gd name="connsiteX168" fmla="*/ 9525 w 28575"/>
                              <a:gd name="connsiteY168" fmla="*/ 3172 h 9525"/>
                              <a:gd name="connsiteX169" fmla="*/ 9525 w 28575"/>
                              <a:gd name="connsiteY169" fmla="*/ 3172 h 9525"/>
                              <a:gd name="connsiteX170" fmla="*/ 9525 w 28575"/>
                              <a:gd name="connsiteY170" fmla="*/ 3172 h 9525"/>
                              <a:gd name="connsiteX171" fmla="*/ 9525 w 28575"/>
                              <a:gd name="connsiteY171" fmla="*/ 3172 h 9525"/>
                              <a:gd name="connsiteX172" fmla="*/ 9525 w 28575"/>
                              <a:gd name="connsiteY172" fmla="*/ 3172 h 9525"/>
                              <a:gd name="connsiteX173" fmla="*/ 9525 w 28575"/>
                              <a:gd name="connsiteY173" fmla="*/ 3172 h 9525"/>
                              <a:gd name="connsiteX174" fmla="*/ 9525 w 28575"/>
                              <a:gd name="connsiteY174" fmla="*/ 3172 h 9525"/>
                              <a:gd name="connsiteX175" fmla="*/ 9525 w 28575"/>
                              <a:gd name="connsiteY175" fmla="*/ 3172 h 9525"/>
                              <a:gd name="connsiteX176" fmla="*/ 9525 w 28575"/>
                              <a:gd name="connsiteY176" fmla="*/ 6353 h 9525"/>
                              <a:gd name="connsiteX177" fmla="*/ 9525 w 28575"/>
                              <a:gd name="connsiteY177" fmla="*/ 6353 h 9525"/>
                              <a:gd name="connsiteX178" fmla="*/ 9525 w 28575"/>
                              <a:gd name="connsiteY178" fmla="*/ 3172 h 9525"/>
                              <a:gd name="connsiteX179" fmla="*/ 10582 w 28575"/>
                              <a:gd name="connsiteY179" fmla="*/ 6353 h 9525"/>
                              <a:gd name="connsiteX180" fmla="*/ 10582 w 28575"/>
                              <a:gd name="connsiteY180" fmla="*/ 6353 h 9525"/>
                              <a:gd name="connsiteX181" fmla="*/ 10582 w 28575"/>
                              <a:gd name="connsiteY181" fmla="*/ 3172 h 9525"/>
                              <a:gd name="connsiteX182" fmla="*/ 10582 w 28575"/>
                              <a:gd name="connsiteY182" fmla="*/ 3172 h 9525"/>
                              <a:gd name="connsiteX183" fmla="*/ 10582 w 28575"/>
                              <a:gd name="connsiteY183" fmla="*/ 3172 h 9525"/>
                              <a:gd name="connsiteX184" fmla="*/ 10582 w 28575"/>
                              <a:gd name="connsiteY184" fmla="*/ 3172 h 9525"/>
                              <a:gd name="connsiteX185" fmla="*/ 10582 w 28575"/>
                              <a:gd name="connsiteY185" fmla="*/ 3172 h 9525"/>
                              <a:gd name="connsiteX186" fmla="*/ 10582 w 28575"/>
                              <a:gd name="connsiteY186" fmla="*/ 3172 h 9525"/>
                              <a:gd name="connsiteX187" fmla="*/ 10582 w 28575"/>
                              <a:gd name="connsiteY187" fmla="*/ 6353 h 9525"/>
                              <a:gd name="connsiteX188" fmla="*/ 10582 w 28575"/>
                              <a:gd name="connsiteY188" fmla="*/ 6353 h 9525"/>
                              <a:gd name="connsiteX189" fmla="*/ 10582 w 28575"/>
                              <a:gd name="connsiteY189" fmla="*/ 6353 h 9525"/>
                              <a:gd name="connsiteX190" fmla="*/ 10582 w 28575"/>
                              <a:gd name="connsiteY190" fmla="*/ 6353 h 9525"/>
                              <a:gd name="connsiteX191" fmla="*/ 10582 w 28575"/>
                              <a:gd name="connsiteY191" fmla="*/ 3172 h 9525"/>
                              <a:gd name="connsiteX192" fmla="*/ 10582 w 28575"/>
                              <a:gd name="connsiteY192" fmla="*/ 3172 h 9525"/>
                              <a:gd name="connsiteX193" fmla="*/ 10582 w 28575"/>
                              <a:gd name="connsiteY193" fmla="*/ 3172 h 9525"/>
                              <a:gd name="connsiteX194" fmla="*/ 10582 w 28575"/>
                              <a:gd name="connsiteY194" fmla="*/ 3172 h 9525"/>
                              <a:gd name="connsiteX195" fmla="*/ 10582 w 28575"/>
                              <a:gd name="connsiteY195" fmla="*/ 3172 h 9525"/>
                              <a:gd name="connsiteX196" fmla="*/ 10582 w 28575"/>
                              <a:gd name="connsiteY196" fmla="*/ 6353 h 9525"/>
                              <a:gd name="connsiteX197" fmla="*/ 11640 w 28575"/>
                              <a:gd name="connsiteY197" fmla="*/ 6353 h 9525"/>
                              <a:gd name="connsiteX198" fmla="*/ 11640 w 28575"/>
                              <a:gd name="connsiteY198" fmla="*/ 3172 h 9525"/>
                              <a:gd name="connsiteX199" fmla="*/ 11640 w 28575"/>
                              <a:gd name="connsiteY199" fmla="*/ 3172 h 9525"/>
                              <a:gd name="connsiteX200" fmla="*/ 11640 w 28575"/>
                              <a:gd name="connsiteY200" fmla="*/ 6353 h 9525"/>
                              <a:gd name="connsiteX201" fmla="*/ 11640 w 28575"/>
                              <a:gd name="connsiteY201" fmla="*/ 6353 h 9525"/>
                              <a:gd name="connsiteX202" fmla="*/ 11640 w 28575"/>
                              <a:gd name="connsiteY202" fmla="*/ 6353 h 9525"/>
                              <a:gd name="connsiteX203" fmla="*/ 11640 w 28575"/>
                              <a:gd name="connsiteY203" fmla="*/ 6353 h 9525"/>
                              <a:gd name="connsiteX204" fmla="*/ 11640 w 28575"/>
                              <a:gd name="connsiteY204" fmla="*/ 3172 h 9525"/>
                              <a:gd name="connsiteX205" fmla="*/ 11640 w 28575"/>
                              <a:gd name="connsiteY205" fmla="*/ 6353 h 9525"/>
                              <a:gd name="connsiteX206" fmla="*/ 11640 w 28575"/>
                              <a:gd name="connsiteY206" fmla="*/ 3172 h 9525"/>
                              <a:gd name="connsiteX207" fmla="*/ 11640 w 28575"/>
                              <a:gd name="connsiteY207" fmla="*/ 6353 h 9525"/>
                              <a:gd name="connsiteX208" fmla="*/ 11640 w 28575"/>
                              <a:gd name="connsiteY208" fmla="*/ 6353 h 9525"/>
                              <a:gd name="connsiteX209" fmla="*/ 11640 w 28575"/>
                              <a:gd name="connsiteY209" fmla="*/ 6353 h 9525"/>
                              <a:gd name="connsiteX210" fmla="*/ 11640 w 28575"/>
                              <a:gd name="connsiteY210" fmla="*/ 6353 h 9525"/>
                              <a:gd name="connsiteX211" fmla="*/ 11640 w 28575"/>
                              <a:gd name="connsiteY211" fmla="*/ 3172 h 9525"/>
                              <a:gd name="connsiteX212" fmla="*/ 11640 w 28575"/>
                              <a:gd name="connsiteY212" fmla="*/ 3172 h 9525"/>
                              <a:gd name="connsiteX213" fmla="*/ 11640 w 28575"/>
                              <a:gd name="connsiteY213" fmla="*/ 3172 h 9525"/>
                              <a:gd name="connsiteX214" fmla="*/ 11640 w 28575"/>
                              <a:gd name="connsiteY214" fmla="*/ 6353 h 9525"/>
                              <a:gd name="connsiteX215" fmla="*/ 12697 w 28575"/>
                              <a:gd name="connsiteY215" fmla="*/ 6353 h 9525"/>
                              <a:gd name="connsiteX216" fmla="*/ 12697 w 28575"/>
                              <a:gd name="connsiteY216" fmla="*/ 6353 h 9525"/>
                              <a:gd name="connsiteX217" fmla="*/ 12697 w 28575"/>
                              <a:gd name="connsiteY217" fmla="*/ 6353 h 9525"/>
                              <a:gd name="connsiteX218" fmla="*/ 12697 w 28575"/>
                              <a:gd name="connsiteY218" fmla="*/ 6353 h 9525"/>
                              <a:gd name="connsiteX219" fmla="*/ 12697 w 28575"/>
                              <a:gd name="connsiteY219" fmla="*/ 3172 h 9525"/>
                              <a:gd name="connsiteX220" fmla="*/ 12697 w 28575"/>
                              <a:gd name="connsiteY220" fmla="*/ 3172 h 9525"/>
                              <a:gd name="connsiteX221" fmla="*/ 12697 w 28575"/>
                              <a:gd name="connsiteY221" fmla="*/ 3172 h 9525"/>
                              <a:gd name="connsiteX222" fmla="*/ 12697 w 28575"/>
                              <a:gd name="connsiteY222" fmla="*/ 3172 h 9525"/>
                              <a:gd name="connsiteX223" fmla="*/ 12697 w 28575"/>
                              <a:gd name="connsiteY223" fmla="*/ 3172 h 9525"/>
                              <a:gd name="connsiteX224" fmla="*/ 12697 w 28575"/>
                              <a:gd name="connsiteY224" fmla="*/ 3172 h 9525"/>
                              <a:gd name="connsiteX225" fmla="*/ 12697 w 28575"/>
                              <a:gd name="connsiteY225" fmla="*/ 6353 h 9525"/>
                              <a:gd name="connsiteX226" fmla="*/ 12697 w 28575"/>
                              <a:gd name="connsiteY226" fmla="*/ 3172 h 9525"/>
                              <a:gd name="connsiteX227" fmla="*/ 12697 w 28575"/>
                              <a:gd name="connsiteY227" fmla="*/ 3172 h 9525"/>
                              <a:gd name="connsiteX228" fmla="*/ 12697 w 28575"/>
                              <a:gd name="connsiteY228" fmla="*/ 3172 h 9525"/>
                              <a:gd name="connsiteX229" fmla="*/ 12697 w 28575"/>
                              <a:gd name="connsiteY229" fmla="*/ 3172 h 9525"/>
                              <a:gd name="connsiteX230" fmla="*/ 12697 w 28575"/>
                              <a:gd name="connsiteY230" fmla="*/ 3172 h 9525"/>
                              <a:gd name="connsiteX231" fmla="*/ 12697 w 28575"/>
                              <a:gd name="connsiteY231" fmla="*/ 3172 h 9525"/>
                              <a:gd name="connsiteX232" fmla="*/ 12697 w 28575"/>
                              <a:gd name="connsiteY232" fmla="*/ 6353 h 9525"/>
                              <a:gd name="connsiteX233" fmla="*/ 12697 w 28575"/>
                              <a:gd name="connsiteY233" fmla="*/ 6353 h 9525"/>
                              <a:gd name="connsiteX234" fmla="*/ 12697 w 28575"/>
                              <a:gd name="connsiteY234" fmla="*/ 3172 h 9525"/>
                              <a:gd name="connsiteX235" fmla="*/ 13754 w 28575"/>
                              <a:gd name="connsiteY235" fmla="*/ 3172 h 9525"/>
                              <a:gd name="connsiteX236" fmla="*/ 13754 w 28575"/>
                              <a:gd name="connsiteY236" fmla="*/ 3172 h 9525"/>
                              <a:gd name="connsiteX237" fmla="*/ 13754 w 28575"/>
                              <a:gd name="connsiteY237" fmla="*/ 3172 h 9525"/>
                              <a:gd name="connsiteX238" fmla="*/ 13754 w 28575"/>
                              <a:gd name="connsiteY238" fmla="*/ 3172 h 9525"/>
                              <a:gd name="connsiteX239" fmla="*/ 13754 w 28575"/>
                              <a:gd name="connsiteY239" fmla="*/ 6353 h 9525"/>
                              <a:gd name="connsiteX240" fmla="*/ 13754 w 28575"/>
                              <a:gd name="connsiteY240" fmla="*/ 3172 h 9525"/>
                              <a:gd name="connsiteX241" fmla="*/ 13754 w 28575"/>
                              <a:gd name="connsiteY241" fmla="*/ 3172 h 9525"/>
                              <a:gd name="connsiteX242" fmla="*/ 13754 w 28575"/>
                              <a:gd name="connsiteY242" fmla="*/ 3172 h 9525"/>
                              <a:gd name="connsiteX243" fmla="*/ 13754 w 28575"/>
                              <a:gd name="connsiteY243" fmla="*/ 3172 h 9525"/>
                              <a:gd name="connsiteX244" fmla="*/ 13754 w 28575"/>
                              <a:gd name="connsiteY244" fmla="*/ 3172 h 9525"/>
                              <a:gd name="connsiteX245" fmla="*/ 13754 w 28575"/>
                              <a:gd name="connsiteY245" fmla="*/ 3172 h 9525"/>
                              <a:gd name="connsiteX246" fmla="*/ 13754 w 28575"/>
                              <a:gd name="connsiteY246" fmla="*/ 3172 h 9525"/>
                              <a:gd name="connsiteX247" fmla="*/ 13754 w 28575"/>
                              <a:gd name="connsiteY247" fmla="*/ 3172 h 9525"/>
                              <a:gd name="connsiteX248" fmla="*/ 13754 w 28575"/>
                              <a:gd name="connsiteY248" fmla="*/ 3172 h 9525"/>
                              <a:gd name="connsiteX249" fmla="*/ 13754 w 28575"/>
                              <a:gd name="connsiteY249" fmla="*/ 3172 h 9525"/>
                              <a:gd name="connsiteX250" fmla="*/ 13754 w 28575"/>
                              <a:gd name="connsiteY250" fmla="*/ 3172 h 9525"/>
                              <a:gd name="connsiteX251" fmla="*/ 13754 w 28575"/>
                              <a:gd name="connsiteY251" fmla="*/ 3172 h 9525"/>
                              <a:gd name="connsiteX252" fmla="*/ 13754 w 28575"/>
                              <a:gd name="connsiteY252" fmla="*/ 3172 h 9525"/>
                              <a:gd name="connsiteX253" fmla="*/ 14821 w 28575"/>
                              <a:gd name="connsiteY253" fmla="*/ 3172 h 9525"/>
                              <a:gd name="connsiteX254" fmla="*/ 14821 w 28575"/>
                              <a:gd name="connsiteY254" fmla="*/ 6353 h 9525"/>
                              <a:gd name="connsiteX255" fmla="*/ 14821 w 28575"/>
                              <a:gd name="connsiteY255" fmla="*/ 6353 h 9525"/>
                              <a:gd name="connsiteX256" fmla="*/ 14821 w 28575"/>
                              <a:gd name="connsiteY256" fmla="*/ 6353 h 9525"/>
                              <a:gd name="connsiteX257" fmla="*/ 14821 w 28575"/>
                              <a:gd name="connsiteY257" fmla="*/ 6353 h 9525"/>
                              <a:gd name="connsiteX258" fmla="*/ 14821 w 28575"/>
                              <a:gd name="connsiteY258" fmla="*/ 6353 h 9525"/>
                              <a:gd name="connsiteX259" fmla="*/ 14821 w 28575"/>
                              <a:gd name="connsiteY259" fmla="*/ 3172 h 9525"/>
                              <a:gd name="connsiteX260" fmla="*/ 14821 w 28575"/>
                              <a:gd name="connsiteY260" fmla="*/ 3172 h 9525"/>
                              <a:gd name="connsiteX261" fmla="*/ 14821 w 28575"/>
                              <a:gd name="connsiteY261" fmla="*/ 3172 h 9525"/>
                              <a:gd name="connsiteX262" fmla="*/ 14821 w 28575"/>
                              <a:gd name="connsiteY262" fmla="*/ 3172 h 9525"/>
                              <a:gd name="connsiteX263" fmla="*/ 14821 w 28575"/>
                              <a:gd name="connsiteY263" fmla="*/ 3172 h 9525"/>
                              <a:gd name="connsiteX264" fmla="*/ 14821 w 28575"/>
                              <a:gd name="connsiteY264" fmla="*/ 3172 h 9525"/>
                              <a:gd name="connsiteX265" fmla="*/ 14821 w 28575"/>
                              <a:gd name="connsiteY265" fmla="*/ 3172 h 9525"/>
                              <a:gd name="connsiteX266" fmla="*/ 14821 w 28575"/>
                              <a:gd name="connsiteY266" fmla="*/ 6353 h 9525"/>
                              <a:gd name="connsiteX267" fmla="*/ 14821 w 28575"/>
                              <a:gd name="connsiteY267" fmla="*/ 6353 h 9525"/>
                              <a:gd name="connsiteX268" fmla="*/ 14821 w 28575"/>
                              <a:gd name="connsiteY268" fmla="*/ 3172 h 9525"/>
                              <a:gd name="connsiteX269" fmla="*/ 14821 w 28575"/>
                              <a:gd name="connsiteY269" fmla="*/ 3172 h 9525"/>
                              <a:gd name="connsiteX270" fmla="*/ 14821 w 28575"/>
                              <a:gd name="connsiteY270" fmla="*/ 3172 h 9525"/>
                              <a:gd name="connsiteX271" fmla="*/ 15878 w 28575"/>
                              <a:gd name="connsiteY271" fmla="*/ 3172 h 9525"/>
                              <a:gd name="connsiteX272" fmla="*/ 15878 w 28575"/>
                              <a:gd name="connsiteY272" fmla="*/ 3172 h 9525"/>
                              <a:gd name="connsiteX273" fmla="*/ 15878 w 28575"/>
                              <a:gd name="connsiteY273" fmla="*/ 3172 h 9525"/>
                              <a:gd name="connsiteX274" fmla="*/ 15878 w 28575"/>
                              <a:gd name="connsiteY274" fmla="*/ 3172 h 9525"/>
                              <a:gd name="connsiteX275" fmla="*/ 15878 w 28575"/>
                              <a:gd name="connsiteY275" fmla="*/ 3172 h 9525"/>
                              <a:gd name="connsiteX276" fmla="*/ 15878 w 28575"/>
                              <a:gd name="connsiteY276" fmla="*/ 3172 h 9525"/>
                              <a:gd name="connsiteX277" fmla="*/ 15878 w 28575"/>
                              <a:gd name="connsiteY277" fmla="*/ 3172 h 9525"/>
                              <a:gd name="connsiteX278" fmla="*/ 15878 w 28575"/>
                              <a:gd name="connsiteY278" fmla="*/ 3172 h 9525"/>
                              <a:gd name="connsiteX279" fmla="*/ 15878 w 28575"/>
                              <a:gd name="connsiteY279" fmla="*/ 3172 h 9525"/>
                              <a:gd name="connsiteX280" fmla="*/ 15878 w 28575"/>
                              <a:gd name="connsiteY280" fmla="*/ 3172 h 9525"/>
                              <a:gd name="connsiteX281" fmla="*/ 15878 w 28575"/>
                              <a:gd name="connsiteY281" fmla="*/ 3172 h 9525"/>
                              <a:gd name="connsiteX282" fmla="*/ 15878 w 28575"/>
                              <a:gd name="connsiteY282" fmla="*/ 3172 h 9525"/>
                              <a:gd name="connsiteX283" fmla="*/ 15878 w 28575"/>
                              <a:gd name="connsiteY283" fmla="*/ 3172 h 9525"/>
                              <a:gd name="connsiteX284" fmla="*/ 15878 w 28575"/>
                              <a:gd name="connsiteY284" fmla="*/ 3172 h 9525"/>
                              <a:gd name="connsiteX285" fmla="*/ 15878 w 28575"/>
                              <a:gd name="connsiteY285" fmla="*/ 6353 h 9525"/>
                              <a:gd name="connsiteX286" fmla="*/ 15878 w 28575"/>
                              <a:gd name="connsiteY286" fmla="*/ 6353 h 9525"/>
                              <a:gd name="connsiteX287" fmla="*/ 15878 w 28575"/>
                              <a:gd name="connsiteY287" fmla="*/ 3172 h 9525"/>
                              <a:gd name="connsiteX288" fmla="*/ 15878 w 28575"/>
                              <a:gd name="connsiteY288" fmla="*/ 6353 h 9525"/>
                              <a:gd name="connsiteX289" fmla="*/ 16935 w 28575"/>
                              <a:gd name="connsiteY289" fmla="*/ 6353 h 9525"/>
                              <a:gd name="connsiteX290" fmla="*/ 16935 w 28575"/>
                              <a:gd name="connsiteY290" fmla="*/ 6353 h 9525"/>
                              <a:gd name="connsiteX291" fmla="*/ 16935 w 28575"/>
                              <a:gd name="connsiteY291" fmla="*/ 6353 h 9525"/>
                              <a:gd name="connsiteX292" fmla="*/ 16935 w 28575"/>
                              <a:gd name="connsiteY292" fmla="*/ 3172 h 9525"/>
                              <a:gd name="connsiteX293" fmla="*/ 16935 w 28575"/>
                              <a:gd name="connsiteY293" fmla="*/ 3172 h 9525"/>
                              <a:gd name="connsiteX294" fmla="*/ 16935 w 28575"/>
                              <a:gd name="connsiteY294" fmla="*/ 3172 h 9525"/>
                              <a:gd name="connsiteX295" fmla="*/ 16935 w 28575"/>
                              <a:gd name="connsiteY295" fmla="*/ 3172 h 9525"/>
                              <a:gd name="connsiteX296" fmla="*/ 16935 w 28575"/>
                              <a:gd name="connsiteY296" fmla="*/ 3172 h 9525"/>
                              <a:gd name="connsiteX297" fmla="*/ 16935 w 28575"/>
                              <a:gd name="connsiteY297" fmla="*/ 3172 h 9525"/>
                              <a:gd name="connsiteX298" fmla="*/ 16935 w 28575"/>
                              <a:gd name="connsiteY298" fmla="*/ 3172 h 9525"/>
                              <a:gd name="connsiteX299" fmla="*/ 16935 w 28575"/>
                              <a:gd name="connsiteY299" fmla="*/ 3172 h 9525"/>
                              <a:gd name="connsiteX300" fmla="*/ 16935 w 28575"/>
                              <a:gd name="connsiteY300" fmla="*/ 6353 h 9525"/>
                              <a:gd name="connsiteX301" fmla="*/ 16935 w 28575"/>
                              <a:gd name="connsiteY301" fmla="*/ 3172 h 9525"/>
                              <a:gd name="connsiteX302" fmla="*/ 16935 w 28575"/>
                              <a:gd name="connsiteY302" fmla="*/ 3172 h 9525"/>
                              <a:gd name="connsiteX303" fmla="*/ 16935 w 28575"/>
                              <a:gd name="connsiteY303" fmla="*/ 3172 h 9525"/>
                              <a:gd name="connsiteX304" fmla="*/ 16935 w 28575"/>
                              <a:gd name="connsiteY304" fmla="*/ 6353 h 9525"/>
                              <a:gd name="connsiteX305" fmla="*/ 16935 w 28575"/>
                              <a:gd name="connsiteY305" fmla="*/ 6353 h 9525"/>
                              <a:gd name="connsiteX306" fmla="*/ 16935 w 28575"/>
                              <a:gd name="connsiteY306" fmla="*/ 6353 h 9525"/>
                              <a:gd name="connsiteX307" fmla="*/ 16935 w 28575"/>
                              <a:gd name="connsiteY307" fmla="*/ 6353 h 9525"/>
                              <a:gd name="connsiteX308" fmla="*/ 16935 w 28575"/>
                              <a:gd name="connsiteY308" fmla="*/ 3172 h 9525"/>
                              <a:gd name="connsiteX309" fmla="*/ 17993 w 28575"/>
                              <a:gd name="connsiteY309" fmla="*/ 3172 h 9525"/>
                              <a:gd name="connsiteX310" fmla="*/ 17993 w 28575"/>
                              <a:gd name="connsiteY310" fmla="*/ 6353 h 9525"/>
                              <a:gd name="connsiteX311" fmla="*/ 17993 w 28575"/>
                              <a:gd name="connsiteY311" fmla="*/ 6353 h 9525"/>
                              <a:gd name="connsiteX312" fmla="*/ 17993 w 28575"/>
                              <a:gd name="connsiteY312" fmla="*/ 6353 h 9525"/>
                              <a:gd name="connsiteX313" fmla="*/ 17993 w 28575"/>
                              <a:gd name="connsiteY313" fmla="*/ 6353 h 9525"/>
                              <a:gd name="connsiteX314" fmla="*/ 17993 w 28575"/>
                              <a:gd name="connsiteY314" fmla="*/ 3172 h 9525"/>
                              <a:gd name="connsiteX315" fmla="*/ 17993 w 28575"/>
                              <a:gd name="connsiteY315" fmla="*/ 3172 h 9525"/>
                              <a:gd name="connsiteX316" fmla="*/ 17993 w 28575"/>
                              <a:gd name="connsiteY316" fmla="*/ 3172 h 9525"/>
                              <a:gd name="connsiteX317" fmla="*/ 17993 w 28575"/>
                              <a:gd name="connsiteY317" fmla="*/ 3172 h 9525"/>
                              <a:gd name="connsiteX318" fmla="*/ 17993 w 28575"/>
                              <a:gd name="connsiteY318" fmla="*/ 6353 h 9525"/>
                              <a:gd name="connsiteX319" fmla="*/ 17993 w 28575"/>
                              <a:gd name="connsiteY319" fmla="*/ 6353 h 9525"/>
                              <a:gd name="connsiteX320" fmla="*/ 17993 w 28575"/>
                              <a:gd name="connsiteY320" fmla="*/ 6353 h 9525"/>
                              <a:gd name="connsiteX321" fmla="*/ 17993 w 28575"/>
                              <a:gd name="connsiteY321" fmla="*/ 3172 h 9525"/>
                              <a:gd name="connsiteX322" fmla="*/ 17993 w 28575"/>
                              <a:gd name="connsiteY322" fmla="*/ 3172 h 9525"/>
                              <a:gd name="connsiteX323" fmla="*/ 17993 w 28575"/>
                              <a:gd name="connsiteY323" fmla="*/ 3172 h 9525"/>
                              <a:gd name="connsiteX324" fmla="*/ 17993 w 28575"/>
                              <a:gd name="connsiteY324" fmla="*/ 3172 h 9525"/>
                              <a:gd name="connsiteX325" fmla="*/ 17993 w 28575"/>
                              <a:gd name="connsiteY325" fmla="*/ 3172 h 9525"/>
                              <a:gd name="connsiteX326" fmla="*/ 17993 w 28575"/>
                              <a:gd name="connsiteY326" fmla="*/ 3172 h 9525"/>
                              <a:gd name="connsiteX327" fmla="*/ 17993 w 28575"/>
                              <a:gd name="connsiteY327" fmla="*/ 3172 h 9525"/>
                              <a:gd name="connsiteX328" fmla="*/ 17993 w 28575"/>
                              <a:gd name="connsiteY328" fmla="*/ 3172 h 9525"/>
                              <a:gd name="connsiteX329" fmla="*/ 17993 w 28575"/>
                              <a:gd name="connsiteY329" fmla="*/ 6353 h 9525"/>
                              <a:gd name="connsiteX330" fmla="*/ 17993 w 28575"/>
                              <a:gd name="connsiteY330" fmla="*/ 6353 h 9525"/>
                              <a:gd name="connsiteX331" fmla="*/ 17993 w 28575"/>
                              <a:gd name="connsiteY331" fmla="*/ 6353 h 9525"/>
                              <a:gd name="connsiteX332" fmla="*/ 17993 w 28575"/>
                              <a:gd name="connsiteY332" fmla="*/ 3172 h 9525"/>
                              <a:gd name="connsiteX333" fmla="*/ 19050 w 28575"/>
                              <a:gd name="connsiteY333" fmla="*/ 3172 h 9525"/>
                              <a:gd name="connsiteX334" fmla="*/ 19050 w 28575"/>
                              <a:gd name="connsiteY334" fmla="*/ 3172 h 9525"/>
                              <a:gd name="connsiteX335" fmla="*/ 19050 w 28575"/>
                              <a:gd name="connsiteY335" fmla="*/ 6353 h 9525"/>
                              <a:gd name="connsiteX336" fmla="*/ 19050 w 28575"/>
                              <a:gd name="connsiteY336" fmla="*/ 6353 h 9525"/>
                              <a:gd name="connsiteX337" fmla="*/ 19050 w 28575"/>
                              <a:gd name="connsiteY337" fmla="*/ 6353 h 9525"/>
                              <a:gd name="connsiteX338" fmla="*/ 19050 w 28575"/>
                              <a:gd name="connsiteY338" fmla="*/ 6353 h 9525"/>
                              <a:gd name="connsiteX339" fmla="*/ 19050 w 28575"/>
                              <a:gd name="connsiteY339" fmla="*/ 3172 h 9525"/>
                              <a:gd name="connsiteX340" fmla="*/ 19050 w 28575"/>
                              <a:gd name="connsiteY340" fmla="*/ 3172 h 9525"/>
                              <a:gd name="connsiteX341" fmla="*/ 19050 w 28575"/>
                              <a:gd name="connsiteY341" fmla="*/ 6353 h 9525"/>
                              <a:gd name="connsiteX342" fmla="*/ 19050 w 28575"/>
                              <a:gd name="connsiteY342" fmla="*/ 6353 h 9525"/>
                              <a:gd name="connsiteX343" fmla="*/ 19050 w 28575"/>
                              <a:gd name="connsiteY343" fmla="*/ 6353 h 9525"/>
                              <a:gd name="connsiteX344" fmla="*/ 19050 w 28575"/>
                              <a:gd name="connsiteY344" fmla="*/ 6353 h 9525"/>
                              <a:gd name="connsiteX345" fmla="*/ 19050 w 28575"/>
                              <a:gd name="connsiteY345" fmla="*/ 3172 h 9525"/>
                              <a:gd name="connsiteX346" fmla="*/ 19050 w 28575"/>
                              <a:gd name="connsiteY346" fmla="*/ 3172 h 9525"/>
                              <a:gd name="connsiteX347" fmla="*/ 19050 w 28575"/>
                              <a:gd name="connsiteY347" fmla="*/ 3172 h 9525"/>
                              <a:gd name="connsiteX348" fmla="*/ 19050 w 28575"/>
                              <a:gd name="connsiteY348" fmla="*/ 3172 h 9525"/>
                              <a:gd name="connsiteX349" fmla="*/ 19050 w 28575"/>
                              <a:gd name="connsiteY349" fmla="*/ 3172 h 9525"/>
                              <a:gd name="connsiteX350" fmla="*/ 19050 w 28575"/>
                              <a:gd name="connsiteY350" fmla="*/ 3172 h 9525"/>
                              <a:gd name="connsiteX351" fmla="*/ 20107 w 28575"/>
                              <a:gd name="connsiteY351" fmla="*/ 3172 h 9525"/>
                              <a:gd name="connsiteX352" fmla="*/ 20107 w 28575"/>
                              <a:gd name="connsiteY352" fmla="*/ 6353 h 9525"/>
                              <a:gd name="connsiteX353" fmla="*/ 20107 w 28575"/>
                              <a:gd name="connsiteY353" fmla="*/ 6353 h 9525"/>
                              <a:gd name="connsiteX354" fmla="*/ 20107 w 28575"/>
                              <a:gd name="connsiteY354" fmla="*/ 6353 h 9525"/>
                              <a:gd name="connsiteX355" fmla="*/ 20107 w 28575"/>
                              <a:gd name="connsiteY355" fmla="*/ 6353 h 9525"/>
                              <a:gd name="connsiteX356" fmla="*/ 20107 w 28575"/>
                              <a:gd name="connsiteY356" fmla="*/ 6353 h 9525"/>
                              <a:gd name="connsiteX357" fmla="*/ 20107 w 28575"/>
                              <a:gd name="connsiteY357" fmla="*/ 6353 h 9525"/>
                              <a:gd name="connsiteX358" fmla="*/ 20107 w 28575"/>
                              <a:gd name="connsiteY358" fmla="*/ 6353 h 9525"/>
                              <a:gd name="connsiteX359" fmla="*/ 20107 w 28575"/>
                              <a:gd name="connsiteY359" fmla="*/ 6353 h 9525"/>
                              <a:gd name="connsiteX360" fmla="*/ 20107 w 28575"/>
                              <a:gd name="connsiteY360" fmla="*/ 6353 h 9525"/>
                              <a:gd name="connsiteX361" fmla="*/ 20107 w 28575"/>
                              <a:gd name="connsiteY361" fmla="*/ 6353 h 9525"/>
                              <a:gd name="connsiteX362" fmla="*/ 20107 w 28575"/>
                              <a:gd name="connsiteY362" fmla="*/ 6353 h 9525"/>
                              <a:gd name="connsiteX363" fmla="*/ 20107 w 28575"/>
                              <a:gd name="connsiteY363" fmla="*/ 6353 h 9525"/>
                              <a:gd name="connsiteX364" fmla="*/ 20107 w 28575"/>
                              <a:gd name="connsiteY364" fmla="*/ 6353 h 9525"/>
                              <a:gd name="connsiteX365" fmla="*/ 20107 w 28575"/>
                              <a:gd name="connsiteY365" fmla="*/ 9525 h 9525"/>
                              <a:gd name="connsiteX366" fmla="*/ 20107 w 28575"/>
                              <a:gd name="connsiteY366" fmla="*/ 9525 h 9525"/>
                              <a:gd name="connsiteX367" fmla="*/ 20107 w 28575"/>
                              <a:gd name="connsiteY367" fmla="*/ 6353 h 9525"/>
                              <a:gd name="connsiteX368" fmla="*/ 20107 w 28575"/>
                              <a:gd name="connsiteY368" fmla="*/ 6353 h 9525"/>
                              <a:gd name="connsiteX369" fmla="*/ 20107 w 28575"/>
                              <a:gd name="connsiteY369" fmla="*/ 6353 h 9525"/>
                              <a:gd name="connsiteX370" fmla="*/ 20107 w 28575"/>
                              <a:gd name="connsiteY370" fmla="*/ 3172 h 9525"/>
                              <a:gd name="connsiteX371" fmla="*/ 21165 w 28575"/>
                              <a:gd name="connsiteY371" fmla="*/ 3172 h 9525"/>
                              <a:gd name="connsiteX372" fmla="*/ 21165 w 28575"/>
                              <a:gd name="connsiteY372" fmla="*/ 3172 h 9525"/>
                              <a:gd name="connsiteX373" fmla="*/ 21165 w 28575"/>
                              <a:gd name="connsiteY373" fmla="*/ 3172 h 9525"/>
                              <a:gd name="connsiteX374" fmla="*/ 21165 w 28575"/>
                              <a:gd name="connsiteY374" fmla="*/ 3172 h 9525"/>
                              <a:gd name="connsiteX375" fmla="*/ 21165 w 28575"/>
                              <a:gd name="connsiteY375" fmla="*/ 3172 h 9525"/>
                              <a:gd name="connsiteX376" fmla="*/ 21165 w 28575"/>
                              <a:gd name="connsiteY376" fmla="*/ 3172 h 9525"/>
                              <a:gd name="connsiteX377" fmla="*/ 21165 w 28575"/>
                              <a:gd name="connsiteY377" fmla="*/ 3172 h 9525"/>
                              <a:gd name="connsiteX378" fmla="*/ 21165 w 28575"/>
                              <a:gd name="connsiteY378" fmla="*/ 3172 h 9525"/>
                              <a:gd name="connsiteX379" fmla="*/ 21165 w 28575"/>
                              <a:gd name="connsiteY379" fmla="*/ 3172 h 9525"/>
                              <a:gd name="connsiteX380" fmla="*/ 21165 w 28575"/>
                              <a:gd name="connsiteY380" fmla="*/ 6353 h 9525"/>
                              <a:gd name="connsiteX381" fmla="*/ 21165 w 28575"/>
                              <a:gd name="connsiteY381" fmla="*/ 3172 h 9525"/>
                              <a:gd name="connsiteX382" fmla="*/ 21165 w 28575"/>
                              <a:gd name="connsiteY382" fmla="*/ 6353 h 9525"/>
                              <a:gd name="connsiteX383" fmla="*/ 21165 w 28575"/>
                              <a:gd name="connsiteY383" fmla="*/ 6353 h 9525"/>
                              <a:gd name="connsiteX384" fmla="*/ 21165 w 28575"/>
                              <a:gd name="connsiteY384" fmla="*/ 6353 h 9525"/>
                              <a:gd name="connsiteX385" fmla="*/ 21165 w 28575"/>
                              <a:gd name="connsiteY385" fmla="*/ 6353 h 9525"/>
                              <a:gd name="connsiteX386" fmla="*/ 21165 w 28575"/>
                              <a:gd name="connsiteY386" fmla="*/ 6353 h 9525"/>
                              <a:gd name="connsiteX387" fmla="*/ 21165 w 28575"/>
                              <a:gd name="connsiteY387" fmla="*/ 6353 h 9525"/>
                              <a:gd name="connsiteX388" fmla="*/ 21165 w 28575"/>
                              <a:gd name="connsiteY388" fmla="*/ 6353 h 9525"/>
                              <a:gd name="connsiteX389" fmla="*/ 22222 w 28575"/>
                              <a:gd name="connsiteY389" fmla="*/ 6353 h 9525"/>
                              <a:gd name="connsiteX390" fmla="*/ 22222 w 28575"/>
                              <a:gd name="connsiteY390" fmla="*/ 6353 h 9525"/>
                              <a:gd name="connsiteX391" fmla="*/ 22222 w 28575"/>
                              <a:gd name="connsiteY391" fmla="*/ 6353 h 9525"/>
                              <a:gd name="connsiteX392" fmla="*/ 22222 w 28575"/>
                              <a:gd name="connsiteY392" fmla="*/ 6353 h 9525"/>
                              <a:gd name="connsiteX393" fmla="*/ 22222 w 28575"/>
                              <a:gd name="connsiteY393" fmla="*/ 6353 h 9525"/>
                              <a:gd name="connsiteX394" fmla="*/ 22222 w 28575"/>
                              <a:gd name="connsiteY394" fmla="*/ 6353 h 9525"/>
                              <a:gd name="connsiteX395" fmla="*/ 22222 w 28575"/>
                              <a:gd name="connsiteY395" fmla="*/ 6353 h 9525"/>
                              <a:gd name="connsiteX396" fmla="*/ 22222 w 28575"/>
                              <a:gd name="connsiteY396" fmla="*/ 3172 h 9525"/>
                              <a:gd name="connsiteX397" fmla="*/ 22222 w 28575"/>
                              <a:gd name="connsiteY397" fmla="*/ 6353 h 9525"/>
                              <a:gd name="connsiteX398" fmla="*/ 22222 w 28575"/>
                              <a:gd name="connsiteY398" fmla="*/ 6353 h 9525"/>
                              <a:gd name="connsiteX399" fmla="*/ 22222 w 28575"/>
                              <a:gd name="connsiteY399" fmla="*/ 6353 h 9525"/>
                              <a:gd name="connsiteX400" fmla="*/ 22222 w 28575"/>
                              <a:gd name="connsiteY400" fmla="*/ 6353 h 9525"/>
                              <a:gd name="connsiteX401" fmla="*/ 22222 w 28575"/>
                              <a:gd name="connsiteY401" fmla="*/ 6353 h 9525"/>
                              <a:gd name="connsiteX402" fmla="*/ 22222 w 28575"/>
                              <a:gd name="connsiteY402" fmla="*/ 6353 h 9525"/>
                              <a:gd name="connsiteX403" fmla="*/ 22222 w 28575"/>
                              <a:gd name="connsiteY403" fmla="*/ 6353 h 9525"/>
                              <a:gd name="connsiteX404" fmla="*/ 22222 w 28575"/>
                              <a:gd name="connsiteY404" fmla="*/ 6353 h 9525"/>
                              <a:gd name="connsiteX405" fmla="*/ 22222 w 28575"/>
                              <a:gd name="connsiteY405" fmla="*/ 6353 h 9525"/>
                              <a:gd name="connsiteX406" fmla="*/ 22222 w 28575"/>
                              <a:gd name="connsiteY406" fmla="*/ 3172 h 9525"/>
                              <a:gd name="connsiteX407" fmla="*/ 23279 w 28575"/>
                              <a:gd name="connsiteY407" fmla="*/ 3172 h 9525"/>
                              <a:gd name="connsiteX408" fmla="*/ 23279 w 28575"/>
                              <a:gd name="connsiteY408" fmla="*/ 3172 h 9525"/>
                              <a:gd name="connsiteX409" fmla="*/ 23279 w 28575"/>
                              <a:gd name="connsiteY409" fmla="*/ 6353 h 9525"/>
                              <a:gd name="connsiteX410" fmla="*/ 23279 w 28575"/>
                              <a:gd name="connsiteY410" fmla="*/ 3172 h 9525"/>
                              <a:gd name="connsiteX411" fmla="*/ 23279 w 28575"/>
                              <a:gd name="connsiteY411" fmla="*/ 6353 h 9525"/>
                              <a:gd name="connsiteX412" fmla="*/ 23279 w 28575"/>
                              <a:gd name="connsiteY412" fmla="*/ 6353 h 9525"/>
                              <a:gd name="connsiteX413" fmla="*/ 23279 w 28575"/>
                              <a:gd name="connsiteY413" fmla="*/ 6353 h 9525"/>
                              <a:gd name="connsiteX414" fmla="*/ 23279 w 28575"/>
                              <a:gd name="connsiteY414" fmla="*/ 6353 h 9525"/>
                              <a:gd name="connsiteX415" fmla="*/ 23279 w 28575"/>
                              <a:gd name="connsiteY415" fmla="*/ 6353 h 9525"/>
                              <a:gd name="connsiteX416" fmla="*/ 23279 w 28575"/>
                              <a:gd name="connsiteY416" fmla="*/ 6353 h 9525"/>
                              <a:gd name="connsiteX417" fmla="*/ 23279 w 28575"/>
                              <a:gd name="connsiteY417" fmla="*/ 6353 h 9525"/>
                              <a:gd name="connsiteX418" fmla="*/ 23279 w 28575"/>
                              <a:gd name="connsiteY418" fmla="*/ 6353 h 9525"/>
                              <a:gd name="connsiteX419" fmla="*/ 23279 w 28575"/>
                              <a:gd name="connsiteY419" fmla="*/ 6353 h 9525"/>
                              <a:gd name="connsiteX420" fmla="*/ 23279 w 28575"/>
                              <a:gd name="connsiteY420" fmla="*/ 3172 h 9525"/>
                              <a:gd name="connsiteX421" fmla="*/ 23279 w 28575"/>
                              <a:gd name="connsiteY421" fmla="*/ 3172 h 9525"/>
                              <a:gd name="connsiteX422" fmla="*/ 23279 w 28575"/>
                              <a:gd name="connsiteY422" fmla="*/ 3172 h 9525"/>
                              <a:gd name="connsiteX423" fmla="*/ 23279 w 28575"/>
                              <a:gd name="connsiteY423" fmla="*/ 3172 h 9525"/>
                              <a:gd name="connsiteX424" fmla="*/ 23279 w 28575"/>
                              <a:gd name="connsiteY424" fmla="*/ 3172 h 9525"/>
                              <a:gd name="connsiteX425" fmla="*/ 24346 w 28575"/>
                              <a:gd name="connsiteY425" fmla="*/ 3172 h 9525"/>
                              <a:gd name="connsiteX426" fmla="*/ 24346 w 28575"/>
                              <a:gd name="connsiteY426" fmla="*/ 3172 h 9525"/>
                              <a:gd name="connsiteX427" fmla="*/ 24346 w 28575"/>
                              <a:gd name="connsiteY427" fmla="*/ 6353 h 9525"/>
                              <a:gd name="connsiteX428" fmla="*/ 24346 w 28575"/>
                              <a:gd name="connsiteY428" fmla="*/ 6353 h 9525"/>
                              <a:gd name="connsiteX429" fmla="*/ 24346 w 28575"/>
                              <a:gd name="connsiteY429" fmla="*/ 6353 h 9525"/>
                              <a:gd name="connsiteX430" fmla="*/ 24346 w 28575"/>
                              <a:gd name="connsiteY430" fmla="*/ 6353 h 9525"/>
                              <a:gd name="connsiteX431" fmla="*/ 24346 w 28575"/>
                              <a:gd name="connsiteY431" fmla="*/ 6353 h 9525"/>
                              <a:gd name="connsiteX432" fmla="*/ 24346 w 28575"/>
                              <a:gd name="connsiteY432" fmla="*/ 6353 h 9525"/>
                              <a:gd name="connsiteX433" fmla="*/ 24346 w 28575"/>
                              <a:gd name="connsiteY433" fmla="*/ 6353 h 9525"/>
                              <a:gd name="connsiteX434" fmla="*/ 24346 w 28575"/>
                              <a:gd name="connsiteY434" fmla="*/ 6353 h 9525"/>
                              <a:gd name="connsiteX435" fmla="*/ 24346 w 28575"/>
                              <a:gd name="connsiteY435" fmla="*/ 6353 h 9525"/>
                              <a:gd name="connsiteX436" fmla="*/ 24346 w 28575"/>
                              <a:gd name="connsiteY436" fmla="*/ 3172 h 9525"/>
                              <a:gd name="connsiteX437" fmla="*/ 24346 w 28575"/>
                              <a:gd name="connsiteY437" fmla="*/ 3172 h 9525"/>
                              <a:gd name="connsiteX438" fmla="*/ 24346 w 28575"/>
                              <a:gd name="connsiteY438" fmla="*/ 3172 h 9525"/>
                              <a:gd name="connsiteX439" fmla="*/ 24346 w 28575"/>
                              <a:gd name="connsiteY439" fmla="*/ 3172 h 9525"/>
                              <a:gd name="connsiteX440" fmla="*/ 24346 w 28575"/>
                              <a:gd name="connsiteY440" fmla="*/ 3172 h 9525"/>
                              <a:gd name="connsiteX441" fmla="*/ 24346 w 28575"/>
                              <a:gd name="connsiteY441" fmla="*/ 3172 h 9525"/>
                              <a:gd name="connsiteX442" fmla="*/ 24346 w 28575"/>
                              <a:gd name="connsiteY442" fmla="*/ 6353 h 9525"/>
                              <a:gd name="connsiteX443" fmla="*/ 24346 w 28575"/>
                              <a:gd name="connsiteY443" fmla="*/ 6353 h 9525"/>
                              <a:gd name="connsiteX444" fmla="*/ 24346 w 28575"/>
                              <a:gd name="connsiteY444" fmla="*/ 6353 h 9525"/>
                              <a:gd name="connsiteX445" fmla="*/ 25403 w 28575"/>
                              <a:gd name="connsiteY445" fmla="*/ 9525 h 9525"/>
                              <a:gd name="connsiteX446" fmla="*/ 25403 w 28575"/>
                              <a:gd name="connsiteY446" fmla="*/ 6353 h 9525"/>
                              <a:gd name="connsiteX447" fmla="*/ 25403 w 28575"/>
                              <a:gd name="connsiteY447" fmla="*/ 6353 h 9525"/>
                              <a:gd name="connsiteX448" fmla="*/ 25403 w 28575"/>
                              <a:gd name="connsiteY448" fmla="*/ 6353 h 9525"/>
                              <a:gd name="connsiteX449" fmla="*/ 25403 w 28575"/>
                              <a:gd name="connsiteY449" fmla="*/ 3172 h 9525"/>
                              <a:gd name="connsiteX450" fmla="*/ 25403 w 28575"/>
                              <a:gd name="connsiteY450" fmla="*/ 3172 h 9525"/>
                              <a:gd name="connsiteX451" fmla="*/ 25403 w 28575"/>
                              <a:gd name="connsiteY451" fmla="*/ 6353 h 9525"/>
                              <a:gd name="connsiteX452" fmla="*/ 25403 w 28575"/>
                              <a:gd name="connsiteY452" fmla="*/ 6353 h 9525"/>
                              <a:gd name="connsiteX453" fmla="*/ 25403 w 28575"/>
                              <a:gd name="connsiteY453" fmla="*/ 6353 h 9525"/>
                              <a:gd name="connsiteX454" fmla="*/ 25403 w 28575"/>
                              <a:gd name="connsiteY454" fmla="*/ 6353 h 9525"/>
                              <a:gd name="connsiteX455" fmla="*/ 25403 w 28575"/>
                              <a:gd name="connsiteY455" fmla="*/ 6353 h 9525"/>
                              <a:gd name="connsiteX456" fmla="*/ 25403 w 28575"/>
                              <a:gd name="connsiteY456" fmla="*/ 6353 h 9525"/>
                              <a:gd name="connsiteX457" fmla="*/ 25403 w 28575"/>
                              <a:gd name="connsiteY457" fmla="*/ 6353 h 9525"/>
                              <a:gd name="connsiteX458" fmla="*/ 25403 w 28575"/>
                              <a:gd name="connsiteY458" fmla="*/ 6353 h 9525"/>
                              <a:gd name="connsiteX459" fmla="*/ 25403 w 28575"/>
                              <a:gd name="connsiteY459" fmla="*/ 6353 h 9525"/>
                              <a:gd name="connsiteX460" fmla="*/ 25403 w 28575"/>
                              <a:gd name="connsiteY460" fmla="*/ 6353 h 9525"/>
                              <a:gd name="connsiteX461" fmla="*/ 25403 w 28575"/>
                              <a:gd name="connsiteY461" fmla="*/ 6353 h 9525"/>
                              <a:gd name="connsiteX462" fmla="*/ 25403 w 28575"/>
                              <a:gd name="connsiteY462" fmla="*/ 3172 h 9525"/>
                              <a:gd name="connsiteX463" fmla="*/ 26460 w 28575"/>
                              <a:gd name="connsiteY463" fmla="*/ 3172 h 9525"/>
                              <a:gd name="connsiteX464" fmla="*/ 26460 w 28575"/>
                              <a:gd name="connsiteY464" fmla="*/ 3172 h 9525"/>
                              <a:gd name="connsiteX465" fmla="*/ 26460 w 28575"/>
                              <a:gd name="connsiteY465" fmla="*/ 6353 h 9525"/>
                              <a:gd name="connsiteX466" fmla="*/ 26460 w 28575"/>
                              <a:gd name="connsiteY466" fmla="*/ 3172 h 9525"/>
                              <a:gd name="connsiteX467" fmla="*/ 26460 w 28575"/>
                              <a:gd name="connsiteY467" fmla="*/ 6353 h 9525"/>
                              <a:gd name="connsiteX468" fmla="*/ 26460 w 28575"/>
                              <a:gd name="connsiteY468" fmla="*/ 6353 h 9525"/>
                              <a:gd name="connsiteX469" fmla="*/ 26460 w 28575"/>
                              <a:gd name="connsiteY469" fmla="*/ 6353 h 9525"/>
                              <a:gd name="connsiteX470" fmla="*/ 26460 w 28575"/>
                              <a:gd name="connsiteY470" fmla="*/ 6353 h 9525"/>
                              <a:gd name="connsiteX471" fmla="*/ 26460 w 28575"/>
                              <a:gd name="connsiteY471" fmla="*/ 3172 h 9525"/>
                              <a:gd name="connsiteX472" fmla="*/ 26460 w 28575"/>
                              <a:gd name="connsiteY472" fmla="*/ 3172 h 9525"/>
                              <a:gd name="connsiteX473" fmla="*/ 26460 w 28575"/>
                              <a:gd name="connsiteY473" fmla="*/ 3172 h 9525"/>
                              <a:gd name="connsiteX474" fmla="*/ 26460 w 28575"/>
                              <a:gd name="connsiteY474" fmla="*/ 3172 h 9525"/>
                              <a:gd name="connsiteX475" fmla="*/ 26460 w 28575"/>
                              <a:gd name="connsiteY475" fmla="*/ 3172 h 9525"/>
                              <a:gd name="connsiteX476" fmla="*/ 26460 w 28575"/>
                              <a:gd name="connsiteY476" fmla="*/ 6353 h 9525"/>
                              <a:gd name="connsiteX477" fmla="*/ 26460 w 28575"/>
                              <a:gd name="connsiteY477" fmla="*/ 3172 h 9525"/>
                              <a:gd name="connsiteX478" fmla="*/ 26460 w 28575"/>
                              <a:gd name="connsiteY478" fmla="*/ 6353 h 9525"/>
                              <a:gd name="connsiteX479" fmla="*/ 26460 w 28575"/>
                              <a:gd name="connsiteY479" fmla="*/ 6353 h 9525"/>
                              <a:gd name="connsiteX480" fmla="*/ 26460 w 28575"/>
                              <a:gd name="connsiteY480" fmla="*/ 6353 h 9525"/>
                              <a:gd name="connsiteX481" fmla="*/ 27518 w 28575"/>
                              <a:gd name="connsiteY481" fmla="*/ 3172 h 9525"/>
                              <a:gd name="connsiteX482" fmla="*/ 27518 w 28575"/>
                              <a:gd name="connsiteY482" fmla="*/ 6353 h 9525"/>
                              <a:gd name="connsiteX483" fmla="*/ 27518 w 28575"/>
                              <a:gd name="connsiteY483" fmla="*/ 3172 h 9525"/>
                              <a:gd name="connsiteX484" fmla="*/ 27518 w 28575"/>
                              <a:gd name="connsiteY484" fmla="*/ 3172 h 9525"/>
                              <a:gd name="connsiteX485" fmla="*/ 27518 w 28575"/>
                              <a:gd name="connsiteY485" fmla="*/ 6353 h 9525"/>
                              <a:gd name="connsiteX486" fmla="*/ 27518 w 28575"/>
                              <a:gd name="connsiteY486" fmla="*/ 6353 h 9525"/>
                              <a:gd name="connsiteX487" fmla="*/ 27518 w 28575"/>
                              <a:gd name="connsiteY487" fmla="*/ 6353 h 9525"/>
                              <a:gd name="connsiteX488" fmla="*/ 27518 w 28575"/>
                              <a:gd name="connsiteY488" fmla="*/ 6353 h 9525"/>
                              <a:gd name="connsiteX489" fmla="*/ 27518 w 28575"/>
                              <a:gd name="connsiteY489" fmla="*/ 6353 h 9525"/>
                              <a:gd name="connsiteX490" fmla="*/ 27518 w 28575"/>
                              <a:gd name="connsiteY490" fmla="*/ 6353 h 9525"/>
                              <a:gd name="connsiteX491" fmla="*/ 27518 w 28575"/>
                              <a:gd name="connsiteY491" fmla="*/ 6353 h 9525"/>
                              <a:gd name="connsiteX492" fmla="*/ 27518 w 28575"/>
                              <a:gd name="connsiteY492" fmla="*/ 6353 h 9525"/>
                              <a:gd name="connsiteX493" fmla="*/ 27518 w 28575"/>
                              <a:gd name="connsiteY493" fmla="*/ 6353 h 9525"/>
                              <a:gd name="connsiteX494" fmla="*/ 27518 w 28575"/>
                              <a:gd name="connsiteY494" fmla="*/ 6353 h 9525"/>
                              <a:gd name="connsiteX495" fmla="*/ 27518 w 28575"/>
                              <a:gd name="connsiteY495" fmla="*/ 6353 h 9525"/>
                              <a:gd name="connsiteX496" fmla="*/ 27518 w 28575"/>
                              <a:gd name="connsiteY496" fmla="*/ 6353 h 9525"/>
                              <a:gd name="connsiteX497" fmla="*/ 27518 w 28575"/>
                              <a:gd name="connsiteY497" fmla="*/ 6353 h 9525"/>
                              <a:gd name="connsiteX498" fmla="*/ 27518 w 28575"/>
                              <a:gd name="connsiteY498" fmla="*/ 6353 h 9525"/>
                              <a:gd name="connsiteX499" fmla="*/ 28575 w 28575"/>
                              <a:gd name="connsiteY499" fmla="*/ 3172 h 9525"/>
                              <a:gd name="connsiteX500" fmla="*/ 28575 w 28575"/>
                              <a:gd name="connsiteY500" fmla="*/ 6353 h 9525"/>
                              <a:gd name="connsiteX501" fmla="*/ 28575 w 28575"/>
                              <a:gd name="connsiteY501" fmla="*/ 6353 h 9525"/>
                              <a:gd name="connsiteX502" fmla="*/ 28575 w 28575"/>
                              <a:gd name="connsiteY502" fmla="*/ 6353 h 9525"/>
                              <a:gd name="connsiteX503" fmla="*/ 28575 w 28575"/>
                              <a:gd name="connsiteY503" fmla="*/ 3172 h 9525"/>
                              <a:gd name="connsiteX504" fmla="*/ 28575 w 28575"/>
                              <a:gd name="connsiteY504" fmla="*/ 3172 h 9525"/>
                              <a:gd name="connsiteX505" fmla="*/ 28575 w 28575"/>
                              <a:gd name="connsiteY505" fmla="*/ 3172 h 9525"/>
                              <a:gd name="connsiteX506" fmla="*/ 28575 w 28575"/>
                              <a:gd name="connsiteY506" fmla="*/ 3172 h 9525"/>
                              <a:gd name="connsiteX507" fmla="*/ 28575 w 28575"/>
                              <a:gd name="connsiteY507" fmla="*/ 6353 h 9525"/>
                              <a:gd name="connsiteX508" fmla="*/ 28575 w 28575"/>
                              <a:gd name="connsiteY508" fmla="*/ 3172 h 9525"/>
                              <a:gd name="connsiteX509" fmla="*/ 28575 w 28575"/>
                              <a:gd name="connsiteY509" fmla="*/ 3172 h 9525"/>
                              <a:gd name="connsiteX510" fmla="*/ 28575 w 28575"/>
                              <a:gd name="connsiteY510" fmla="*/ 3172 h 9525"/>
                              <a:gd name="connsiteX511" fmla="*/ 28575 w 28575"/>
                              <a:gd name="connsiteY511" fmla="*/ 3172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3172"/>
                                </a:moveTo>
                                <a:lnTo>
                                  <a:pt x="0" y="3172"/>
                                </a:lnTo>
                                <a:lnTo>
                                  <a:pt x="0" y="3172"/>
                                </a:lnTo>
                                <a:lnTo>
                                  <a:pt x="0" y="3172"/>
                                </a:lnTo>
                                <a:lnTo>
                                  <a:pt x="0" y="3172"/>
                                </a:lnTo>
                                <a:lnTo>
                                  <a:pt x="1057" y="0"/>
                                </a:lnTo>
                                <a:lnTo>
                                  <a:pt x="1057" y="0"/>
                                </a:lnTo>
                                <a:lnTo>
                                  <a:pt x="1057" y="0"/>
                                </a:lnTo>
                                <a:lnTo>
                                  <a:pt x="1057" y="3172"/>
                                </a:lnTo>
                                <a:lnTo>
                                  <a:pt x="1057" y="3172"/>
                                </a:lnTo>
                                <a:lnTo>
                                  <a:pt x="1057" y="3172"/>
                                </a:lnTo>
                                <a:lnTo>
                                  <a:pt x="1057" y="3172"/>
                                </a:lnTo>
                                <a:lnTo>
                                  <a:pt x="1057" y="3172"/>
                                </a:lnTo>
                                <a:lnTo>
                                  <a:pt x="1057" y="3172"/>
                                </a:lnTo>
                                <a:lnTo>
                                  <a:pt x="1057" y="3172"/>
                                </a:lnTo>
                                <a:lnTo>
                                  <a:pt x="1057" y="3172"/>
                                </a:lnTo>
                                <a:lnTo>
                                  <a:pt x="1057" y="3172"/>
                                </a:lnTo>
                                <a:lnTo>
                                  <a:pt x="1057" y="3172"/>
                                </a:lnTo>
                                <a:lnTo>
                                  <a:pt x="1057" y="3172"/>
                                </a:lnTo>
                                <a:lnTo>
                                  <a:pt x="1057" y="3172"/>
                                </a:lnTo>
                                <a:lnTo>
                                  <a:pt x="1057" y="3172"/>
                                </a:lnTo>
                                <a:lnTo>
                                  <a:pt x="1057" y="3172"/>
                                </a:lnTo>
                                <a:lnTo>
                                  <a:pt x="1057" y="3172"/>
                                </a:lnTo>
                                <a:lnTo>
                                  <a:pt x="1057" y="3172"/>
                                </a:lnTo>
                                <a:lnTo>
                                  <a:pt x="1057" y="6353"/>
                                </a:lnTo>
                                <a:lnTo>
                                  <a:pt x="2115" y="6353"/>
                                </a:lnTo>
                                <a:lnTo>
                                  <a:pt x="2115" y="6353"/>
                                </a:lnTo>
                                <a:lnTo>
                                  <a:pt x="2115" y="6353"/>
                                </a:lnTo>
                                <a:lnTo>
                                  <a:pt x="2115" y="6353"/>
                                </a:lnTo>
                                <a:lnTo>
                                  <a:pt x="2115" y="3172"/>
                                </a:lnTo>
                                <a:lnTo>
                                  <a:pt x="2115" y="3172"/>
                                </a:lnTo>
                                <a:lnTo>
                                  <a:pt x="2115" y="3172"/>
                                </a:lnTo>
                                <a:lnTo>
                                  <a:pt x="2115" y="3172"/>
                                </a:lnTo>
                                <a:lnTo>
                                  <a:pt x="2115" y="3172"/>
                                </a:lnTo>
                                <a:lnTo>
                                  <a:pt x="2115" y="3172"/>
                                </a:lnTo>
                                <a:lnTo>
                                  <a:pt x="2115" y="3172"/>
                                </a:lnTo>
                                <a:lnTo>
                                  <a:pt x="2115" y="3172"/>
                                </a:lnTo>
                                <a:lnTo>
                                  <a:pt x="2115" y="6353"/>
                                </a:lnTo>
                                <a:lnTo>
                                  <a:pt x="2115" y="3172"/>
                                </a:lnTo>
                                <a:lnTo>
                                  <a:pt x="2115" y="3172"/>
                                </a:lnTo>
                                <a:lnTo>
                                  <a:pt x="2115" y="3172"/>
                                </a:lnTo>
                                <a:lnTo>
                                  <a:pt x="2115" y="3172"/>
                                </a:lnTo>
                                <a:lnTo>
                                  <a:pt x="2115" y="3172"/>
                                </a:lnTo>
                                <a:lnTo>
                                  <a:pt x="3172" y="3172"/>
                                </a:lnTo>
                                <a:lnTo>
                                  <a:pt x="3172" y="3172"/>
                                </a:lnTo>
                                <a:lnTo>
                                  <a:pt x="3172" y="6353"/>
                                </a:lnTo>
                                <a:lnTo>
                                  <a:pt x="3172" y="6353"/>
                                </a:lnTo>
                                <a:lnTo>
                                  <a:pt x="3172" y="6353"/>
                                </a:lnTo>
                                <a:lnTo>
                                  <a:pt x="3172" y="3172"/>
                                </a:lnTo>
                                <a:lnTo>
                                  <a:pt x="3172" y="3172"/>
                                </a:lnTo>
                                <a:lnTo>
                                  <a:pt x="3172" y="3172"/>
                                </a:lnTo>
                                <a:lnTo>
                                  <a:pt x="3172" y="3172"/>
                                </a:lnTo>
                                <a:lnTo>
                                  <a:pt x="3172" y="3172"/>
                                </a:lnTo>
                                <a:lnTo>
                                  <a:pt x="3172" y="3172"/>
                                </a:lnTo>
                                <a:lnTo>
                                  <a:pt x="3172" y="3172"/>
                                </a:lnTo>
                                <a:lnTo>
                                  <a:pt x="3172" y="3172"/>
                                </a:lnTo>
                                <a:lnTo>
                                  <a:pt x="3172" y="3172"/>
                                </a:lnTo>
                                <a:lnTo>
                                  <a:pt x="3172" y="3172"/>
                                </a:lnTo>
                                <a:lnTo>
                                  <a:pt x="3172" y="3172"/>
                                </a:lnTo>
                                <a:lnTo>
                                  <a:pt x="3172" y="3172"/>
                                </a:lnTo>
                                <a:lnTo>
                                  <a:pt x="3172" y="6353"/>
                                </a:lnTo>
                                <a:lnTo>
                                  <a:pt x="4229" y="6353"/>
                                </a:lnTo>
                                <a:lnTo>
                                  <a:pt x="4229" y="6353"/>
                                </a:lnTo>
                                <a:lnTo>
                                  <a:pt x="4229" y="6353"/>
                                </a:lnTo>
                                <a:lnTo>
                                  <a:pt x="4229" y="6353"/>
                                </a:lnTo>
                                <a:lnTo>
                                  <a:pt x="4229" y="6353"/>
                                </a:lnTo>
                                <a:lnTo>
                                  <a:pt x="4229" y="6353"/>
                                </a:lnTo>
                                <a:lnTo>
                                  <a:pt x="4229" y="6353"/>
                                </a:lnTo>
                                <a:lnTo>
                                  <a:pt x="4229" y="6353"/>
                                </a:lnTo>
                                <a:lnTo>
                                  <a:pt x="4229" y="6353"/>
                                </a:lnTo>
                                <a:lnTo>
                                  <a:pt x="4229" y="3172"/>
                                </a:lnTo>
                                <a:lnTo>
                                  <a:pt x="4229" y="3172"/>
                                </a:lnTo>
                                <a:lnTo>
                                  <a:pt x="4229" y="3172"/>
                                </a:lnTo>
                                <a:lnTo>
                                  <a:pt x="4229" y="3172"/>
                                </a:lnTo>
                                <a:lnTo>
                                  <a:pt x="4229" y="3172"/>
                                </a:lnTo>
                                <a:lnTo>
                                  <a:pt x="4229" y="3172"/>
                                </a:lnTo>
                                <a:lnTo>
                                  <a:pt x="4229" y="3172"/>
                                </a:lnTo>
                                <a:lnTo>
                                  <a:pt x="4229" y="3172"/>
                                </a:lnTo>
                                <a:lnTo>
                                  <a:pt x="4229" y="3172"/>
                                </a:lnTo>
                                <a:lnTo>
                                  <a:pt x="5296" y="3172"/>
                                </a:lnTo>
                                <a:lnTo>
                                  <a:pt x="5296" y="6353"/>
                                </a:lnTo>
                                <a:lnTo>
                                  <a:pt x="5296" y="3172"/>
                                </a:lnTo>
                                <a:lnTo>
                                  <a:pt x="5296" y="6353"/>
                                </a:lnTo>
                                <a:lnTo>
                                  <a:pt x="5296" y="3172"/>
                                </a:lnTo>
                                <a:lnTo>
                                  <a:pt x="5296" y="3172"/>
                                </a:lnTo>
                                <a:lnTo>
                                  <a:pt x="5296" y="3172"/>
                                </a:lnTo>
                                <a:lnTo>
                                  <a:pt x="5296" y="3172"/>
                                </a:lnTo>
                                <a:lnTo>
                                  <a:pt x="5296" y="3172"/>
                                </a:lnTo>
                                <a:lnTo>
                                  <a:pt x="5296" y="3172"/>
                                </a:lnTo>
                                <a:lnTo>
                                  <a:pt x="5296" y="3172"/>
                                </a:lnTo>
                                <a:lnTo>
                                  <a:pt x="5296" y="3172"/>
                                </a:lnTo>
                                <a:lnTo>
                                  <a:pt x="5296" y="3172"/>
                                </a:lnTo>
                                <a:lnTo>
                                  <a:pt x="5296" y="3172"/>
                                </a:lnTo>
                                <a:lnTo>
                                  <a:pt x="5296" y="3172"/>
                                </a:lnTo>
                                <a:lnTo>
                                  <a:pt x="5296" y="6353"/>
                                </a:lnTo>
                                <a:lnTo>
                                  <a:pt x="5296" y="3172"/>
                                </a:lnTo>
                                <a:lnTo>
                                  <a:pt x="5296" y="3172"/>
                                </a:lnTo>
                                <a:lnTo>
                                  <a:pt x="5296" y="3172"/>
                                </a:lnTo>
                                <a:lnTo>
                                  <a:pt x="5296" y="3172"/>
                                </a:lnTo>
                                <a:lnTo>
                                  <a:pt x="6353" y="6353"/>
                                </a:lnTo>
                                <a:lnTo>
                                  <a:pt x="6353" y="6353"/>
                                </a:lnTo>
                                <a:lnTo>
                                  <a:pt x="6353" y="6353"/>
                                </a:lnTo>
                                <a:lnTo>
                                  <a:pt x="6353" y="3172"/>
                                </a:lnTo>
                                <a:lnTo>
                                  <a:pt x="6353" y="3172"/>
                                </a:lnTo>
                                <a:lnTo>
                                  <a:pt x="6353" y="3172"/>
                                </a:lnTo>
                                <a:lnTo>
                                  <a:pt x="6353" y="3172"/>
                                </a:lnTo>
                                <a:lnTo>
                                  <a:pt x="6353" y="3172"/>
                                </a:lnTo>
                                <a:lnTo>
                                  <a:pt x="6353" y="3172"/>
                                </a:lnTo>
                                <a:lnTo>
                                  <a:pt x="6353" y="3172"/>
                                </a:lnTo>
                                <a:lnTo>
                                  <a:pt x="6353" y="3172"/>
                                </a:lnTo>
                                <a:lnTo>
                                  <a:pt x="6353" y="3172"/>
                                </a:lnTo>
                                <a:lnTo>
                                  <a:pt x="6353" y="3172"/>
                                </a:lnTo>
                                <a:lnTo>
                                  <a:pt x="6353" y="3172"/>
                                </a:lnTo>
                                <a:lnTo>
                                  <a:pt x="6353" y="3172"/>
                                </a:lnTo>
                                <a:lnTo>
                                  <a:pt x="6353" y="3172"/>
                                </a:lnTo>
                                <a:lnTo>
                                  <a:pt x="6353" y="3172"/>
                                </a:lnTo>
                                <a:lnTo>
                                  <a:pt x="6353" y="3172"/>
                                </a:lnTo>
                                <a:lnTo>
                                  <a:pt x="6353" y="3172"/>
                                </a:lnTo>
                                <a:lnTo>
                                  <a:pt x="6353" y="3172"/>
                                </a:lnTo>
                                <a:lnTo>
                                  <a:pt x="6353" y="3172"/>
                                </a:lnTo>
                                <a:lnTo>
                                  <a:pt x="6353" y="3172"/>
                                </a:lnTo>
                                <a:lnTo>
                                  <a:pt x="6353" y="3172"/>
                                </a:lnTo>
                                <a:lnTo>
                                  <a:pt x="6353" y="3172"/>
                                </a:lnTo>
                                <a:lnTo>
                                  <a:pt x="7410" y="3172"/>
                                </a:lnTo>
                                <a:lnTo>
                                  <a:pt x="7410" y="3172"/>
                                </a:lnTo>
                                <a:lnTo>
                                  <a:pt x="7410" y="6353"/>
                                </a:lnTo>
                                <a:lnTo>
                                  <a:pt x="7410" y="3172"/>
                                </a:lnTo>
                                <a:lnTo>
                                  <a:pt x="7410" y="3172"/>
                                </a:lnTo>
                                <a:lnTo>
                                  <a:pt x="7410" y="3172"/>
                                </a:lnTo>
                                <a:lnTo>
                                  <a:pt x="7410" y="6353"/>
                                </a:lnTo>
                                <a:lnTo>
                                  <a:pt x="7410" y="6353"/>
                                </a:lnTo>
                                <a:lnTo>
                                  <a:pt x="7410" y="3172"/>
                                </a:lnTo>
                                <a:lnTo>
                                  <a:pt x="7410" y="3172"/>
                                </a:lnTo>
                                <a:lnTo>
                                  <a:pt x="7410" y="3172"/>
                                </a:lnTo>
                                <a:lnTo>
                                  <a:pt x="7410" y="3172"/>
                                </a:lnTo>
                                <a:lnTo>
                                  <a:pt x="7410" y="3172"/>
                                </a:lnTo>
                                <a:lnTo>
                                  <a:pt x="7410" y="3172"/>
                                </a:lnTo>
                                <a:lnTo>
                                  <a:pt x="7410" y="3172"/>
                                </a:lnTo>
                                <a:lnTo>
                                  <a:pt x="7410" y="3172"/>
                                </a:lnTo>
                                <a:lnTo>
                                  <a:pt x="7410" y="6353"/>
                                </a:lnTo>
                                <a:lnTo>
                                  <a:pt x="7410" y="3172"/>
                                </a:lnTo>
                                <a:lnTo>
                                  <a:pt x="8468" y="3172"/>
                                </a:lnTo>
                                <a:lnTo>
                                  <a:pt x="8468" y="6353"/>
                                </a:lnTo>
                                <a:lnTo>
                                  <a:pt x="8468" y="3172"/>
                                </a:lnTo>
                                <a:lnTo>
                                  <a:pt x="8468" y="3172"/>
                                </a:lnTo>
                                <a:lnTo>
                                  <a:pt x="8468" y="3172"/>
                                </a:lnTo>
                                <a:lnTo>
                                  <a:pt x="8468" y="3172"/>
                                </a:lnTo>
                                <a:lnTo>
                                  <a:pt x="8468" y="3172"/>
                                </a:lnTo>
                                <a:lnTo>
                                  <a:pt x="8468" y="3172"/>
                                </a:lnTo>
                                <a:lnTo>
                                  <a:pt x="8468" y="3172"/>
                                </a:lnTo>
                                <a:lnTo>
                                  <a:pt x="8468" y="3172"/>
                                </a:lnTo>
                                <a:lnTo>
                                  <a:pt x="8468" y="3172"/>
                                </a:lnTo>
                                <a:lnTo>
                                  <a:pt x="8468" y="3172"/>
                                </a:lnTo>
                                <a:lnTo>
                                  <a:pt x="8468" y="3172"/>
                                </a:lnTo>
                                <a:lnTo>
                                  <a:pt x="8468" y="3172"/>
                                </a:lnTo>
                                <a:lnTo>
                                  <a:pt x="8468" y="3172"/>
                                </a:lnTo>
                                <a:lnTo>
                                  <a:pt x="8468" y="3172"/>
                                </a:lnTo>
                                <a:lnTo>
                                  <a:pt x="8468" y="3172"/>
                                </a:lnTo>
                                <a:lnTo>
                                  <a:pt x="8468" y="3172"/>
                                </a:lnTo>
                                <a:lnTo>
                                  <a:pt x="8468" y="6353"/>
                                </a:lnTo>
                                <a:lnTo>
                                  <a:pt x="8468" y="6353"/>
                                </a:lnTo>
                                <a:lnTo>
                                  <a:pt x="9525" y="3172"/>
                                </a:lnTo>
                                <a:lnTo>
                                  <a:pt x="9525" y="6353"/>
                                </a:lnTo>
                                <a:lnTo>
                                  <a:pt x="9525" y="6353"/>
                                </a:lnTo>
                                <a:lnTo>
                                  <a:pt x="9525" y="6353"/>
                                </a:lnTo>
                                <a:lnTo>
                                  <a:pt x="9525" y="3172"/>
                                </a:lnTo>
                                <a:lnTo>
                                  <a:pt x="9525" y="3172"/>
                                </a:lnTo>
                                <a:lnTo>
                                  <a:pt x="9525" y="3172"/>
                                </a:lnTo>
                                <a:lnTo>
                                  <a:pt x="9525" y="3172"/>
                                </a:lnTo>
                                <a:lnTo>
                                  <a:pt x="9525" y="3172"/>
                                </a:lnTo>
                                <a:lnTo>
                                  <a:pt x="9525" y="3172"/>
                                </a:lnTo>
                                <a:lnTo>
                                  <a:pt x="9525" y="3172"/>
                                </a:lnTo>
                                <a:lnTo>
                                  <a:pt x="9525" y="3172"/>
                                </a:lnTo>
                                <a:lnTo>
                                  <a:pt x="9525" y="3172"/>
                                </a:lnTo>
                                <a:lnTo>
                                  <a:pt x="9525" y="3172"/>
                                </a:lnTo>
                                <a:lnTo>
                                  <a:pt x="9525" y="3172"/>
                                </a:lnTo>
                                <a:lnTo>
                                  <a:pt x="9525" y="6353"/>
                                </a:lnTo>
                                <a:lnTo>
                                  <a:pt x="9525" y="6353"/>
                                </a:lnTo>
                                <a:lnTo>
                                  <a:pt x="9525" y="3172"/>
                                </a:lnTo>
                                <a:lnTo>
                                  <a:pt x="10582" y="6353"/>
                                </a:lnTo>
                                <a:lnTo>
                                  <a:pt x="10582" y="6353"/>
                                </a:lnTo>
                                <a:lnTo>
                                  <a:pt x="10582" y="3172"/>
                                </a:lnTo>
                                <a:lnTo>
                                  <a:pt x="10582" y="3172"/>
                                </a:lnTo>
                                <a:lnTo>
                                  <a:pt x="10582" y="3172"/>
                                </a:lnTo>
                                <a:lnTo>
                                  <a:pt x="10582" y="3172"/>
                                </a:lnTo>
                                <a:lnTo>
                                  <a:pt x="10582" y="3172"/>
                                </a:lnTo>
                                <a:lnTo>
                                  <a:pt x="10582" y="3172"/>
                                </a:lnTo>
                                <a:lnTo>
                                  <a:pt x="10582" y="6353"/>
                                </a:lnTo>
                                <a:lnTo>
                                  <a:pt x="10582" y="6353"/>
                                </a:lnTo>
                                <a:lnTo>
                                  <a:pt x="10582" y="6353"/>
                                </a:lnTo>
                                <a:lnTo>
                                  <a:pt x="10582" y="6353"/>
                                </a:lnTo>
                                <a:lnTo>
                                  <a:pt x="10582" y="3172"/>
                                </a:lnTo>
                                <a:lnTo>
                                  <a:pt x="10582" y="3172"/>
                                </a:lnTo>
                                <a:lnTo>
                                  <a:pt x="10582" y="3172"/>
                                </a:lnTo>
                                <a:lnTo>
                                  <a:pt x="10582" y="3172"/>
                                </a:lnTo>
                                <a:lnTo>
                                  <a:pt x="10582" y="3172"/>
                                </a:lnTo>
                                <a:lnTo>
                                  <a:pt x="10582" y="6353"/>
                                </a:lnTo>
                                <a:lnTo>
                                  <a:pt x="11640" y="6353"/>
                                </a:lnTo>
                                <a:lnTo>
                                  <a:pt x="11640" y="3172"/>
                                </a:lnTo>
                                <a:lnTo>
                                  <a:pt x="11640" y="3172"/>
                                </a:lnTo>
                                <a:lnTo>
                                  <a:pt x="11640" y="6353"/>
                                </a:lnTo>
                                <a:lnTo>
                                  <a:pt x="11640" y="6353"/>
                                </a:lnTo>
                                <a:lnTo>
                                  <a:pt x="11640" y="6353"/>
                                </a:lnTo>
                                <a:lnTo>
                                  <a:pt x="11640" y="6353"/>
                                </a:lnTo>
                                <a:lnTo>
                                  <a:pt x="11640" y="3172"/>
                                </a:lnTo>
                                <a:lnTo>
                                  <a:pt x="11640" y="6353"/>
                                </a:lnTo>
                                <a:lnTo>
                                  <a:pt x="11640" y="3172"/>
                                </a:lnTo>
                                <a:lnTo>
                                  <a:pt x="11640" y="6353"/>
                                </a:lnTo>
                                <a:lnTo>
                                  <a:pt x="11640" y="6353"/>
                                </a:lnTo>
                                <a:lnTo>
                                  <a:pt x="11640" y="6353"/>
                                </a:lnTo>
                                <a:lnTo>
                                  <a:pt x="11640" y="6353"/>
                                </a:lnTo>
                                <a:lnTo>
                                  <a:pt x="11640" y="3172"/>
                                </a:lnTo>
                                <a:lnTo>
                                  <a:pt x="11640" y="3172"/>
                                </a:lnTo>
                                <a:lnTo>
                                  <a:pt x="11640" y="3172"/>
                                </a:lnTo>
                                <a:lnTo>
                                  <a:pt x="11640" y="6353"/>
                                </a:lnTo>
                                <a:lnTo>
                                  <a:pt x="12697" y="6353"/>
                                </a:lnTo>
                                <a:lnTo>
                                  <a:pt x="12697" y="6353"/>
                                </a:lnTo>
                                <a:lnTo>
                                  <a:pt x="12697" y="6353"/>
                                </a:lnTo>
                                <a:lnTo>
                                  <a:pt x="12697" y="6353"/>
                                </a:lnTo>
                                <a:lnTo>
                                  <a:pt x="12697" y="3172"/>
                                </a:lnTo>
                                <a:lnTo>
                                  <a:pt x="12697" y="3172"/>
                                </a:lnTo>
                                <a:lnTo>
                                  <a:pt x="12697" y="3172"/>
                                </a:lnTo>
                                <a:lnTo>
                                  <a:pt x="12697" y="3172"/>
                                </a:lnTo>
                                <a:lnTo>
                                  <a:pt x="12697" y="3172"/>
                                </a:lnTo>
                                <a:lnTo>
                                  <a:pt x="12697" y="3172"/>
                                </a:lnTo>
                                <a:lnTo>
                                  <a:pt x="12697" y="6353"/>
                                </a:lnTo>
                                <a:lnTo>
                                  <a:pt x="12697" y="3172"/>
                                </a:lnTo>
                                <a:lnTo>
                                  <a:pt x="12697" y="3172"/>
                                </a:lnTo>
                                <a:lnTo>
                                  <a:pt x="12697" y="3172"/>
                                </a:lnTo>
                                <a:lnTo>
                                  <a:pt x="12697" y="3172"/>
                                </a:lnTo>
                                <a:lnTo>
                                  <a:pt x="12697" y="3172"/>
                                </a:lnTo>
                                <a:lnTo>
                                  <a:pt x="12697" y="3172"/>
                                </a:lnTo>
                                <a:lnTo>
                                  <a:pt x="12697" y="6353"/>
                                </a:lnTo>
                                <a:lnTo>
                                  <a:pt x="12697" y="6353"/>
                                </a:lnTo>
                                <a:lnTo>
                                  <a:pt x="12697" y="3172"/>
                                </a:lnTo>
                                <a:lnTo>
                                  <a:pt x="13754" y="3172"/>
                                </a:lnTo>
                                <a:lnTo>
                                  <a:pt x="13754" y="3172"/>
                                </a:lnTo>
                                <a:lnTo>
                                  <a:pt x="13754" y="3172"/>
                                </a:lnTo>
                                <a:lnTo>
                                  <a:pt x="13754" y="3172"/>
                                </a:lnTo>
                                <a:lnTo>
                                  <a:pt x="13754" y="6353"/>
                                </a:lnTo>
                                <a:lnTo>
                                  <a:pt x="13754" y="3172"/>
                                </a:lnTo>
                                <a:lnTo>
                                  <a:pt x="13754" y="3172"/>
                                </a:lnTo>
                                <a:lnTo>
                                  <a:pt x="13754" y="3172"/>
                                </a:lnTo>
                                <a:lnTo>
                                  <a:pt x="13754" y="3172"/>
                                </a:lnTo>
                                <a:lnTo>
                                  <a:pt x="13754" y="3172"/>
                                </a:lnTo>
                                <a:lnTo>
                                  <a:pt x="13754" y="3172"/>
                                </a:lnTo>
                                <a:lnTo>
                                  <a:pt x="13754" y="3172"/>
                                </a:lnTo>
                                <a:lnTo>
                                  <a:pt x="13754" y="3172"/>
                                </a:lnTo>
                                <a:lnTo>
                                  <a:pt x="13754" y="3172"/>
                                </a:lnTo>
                                <a:lnTo>
                                  <a:pt x="13754" y="3172"/>
                                </a:lnTo>
                                <a:lnTo>
                                  <a:pt x="13754" y="3172"/>
                                </a:lnTo>
                                <a:lnTo>
                                  <a:pt x="13754" y="3172"/>
                                </a:lnTo>
                                <a:lnTo>
                                  <a:pt x="13754" y="3172"/>
                                </a:lnTo>
                                <a:lnTo>
                                  <a:pt x="14821" y="3172"/>
                                </a:lnTo>
                                <a:lnTo>
                                  <a:pt x="14821" y="6353"/>
                                </a:lnTo>
                                <a:lnTo>
                                  <a:pt x="14821" y="6353"/>
                                </a:lnTo>
                                <a:lnTo>
                                  <a:pt x="14821" y="6353"/>
                                </a:lnTo>
                                <a:lnTo>
                                  <a:pt x="14821" y="6353"/>
                                </a:lnTo>
                                <a:lnTo>
                                  <a:pt x="14821" y="6353"/>
                                </a:lnTo>
                                <a:lnTo>
                                  <a:pt x="14821" y="3172"/>
                                </a:lnTo>
                                <a:lnTo>
                                  <a:pt x="14821" y="3172"/>
                                </a:lnTo>
                                <a:lnTo>
                                  <a:pt x="14821" y="3172"/>
                                </a:lnTo>
                                <a:lnTo>
                                  <a:pt x="14821" y="3172"/>
                                </a:lnTo>
                                <a:lnTo>
                                  <a:pt x="14821" y="3172"/>
                                </a:lnTo>
                                <a:lnTo>
                                  <a:pt x="14821" y="3172"/>
                                </a:lnTo>
                                <a:lnTo>
                                  <a:pt x="14821" y="3172"/>
                                </a:lnTo>
                                <a:lnTo>
                                  <a:pt x="14821" y="6353"/>
                                </a:lnTo>
                                <a:lnTo>
                                  <a:pt x="14821" y="6353"/>
                                </a:lnTo>
                                <a:lnTo>
                                  <a:pt x="14821" y="3172"/>
                                </a:lnTo>
                                <a:lnTo>
                                  <a:pt x="14821" y="3172"/>
                                </a:lnTo>
                                <a:lnTo>
                                  <a:pt x="14821" y="3172"/>
                                </a:lnTo>
                                <a:lnTo>
                                  <a:pt x="15878" y="3172"/>
                                </a:lnTo>
                                <a:lnTo>
                                  <a:pt x="15878" y="3172"/>
                                </a:lnTo>
                                <a:lnTo>
                                  <a:pt x="15878" y="3172"/>
                                </a:lnTo>
                                <a:lnTo>
                                  <a:pt x="15878" y="3172"/>
                                </a:lnTo>
                                <a:lnTo>
                                  <a:pt x="15878" y="3172"/>
                                </a:lnTo>
                                <a:lnTo>
                                  <a:pt x="15878" y="3172"/>
                                </a:lnTo>
                                <a:lnTo>
                                  <a:pt x="15878" y="3172"/>
                                </a:lnTo>
                                <a:lnTo>
                                  <a:pt x="15878" y="3172"/>
                                </a:lnTo>
                                <a:lnTo>
                                  <a:pt x="15878" y="3172"/>
                                </a:lnTo>
                                <a:lnTo>
                                  <a:pt x="15878" y="3172"/>
                                </a:lnTo>
                                <a:lnTo>
                                  <a:pt x="15878" y="3172"/>
                                </a:lnTo>
                                <a:lnTo>
                                  <a:pt x="15878" y="3172"/>
                                </a:lnTo>
                                <a:lnTo>
                                  <a:pt x="15878" y="3172"/>
                                </a:lnTo>
                                <a:lnTo>
                                  <a:pt x="15878" y="3172"/>
                                </a:lnTo>
                                <a:lnTo>
                                  <a:pt x="15878" y="6353"/>
                                </a:lnTo>
                                <a:lnTo>
                                  <a:pt x="15878" y="6353"/>
                                </a:lnTo>
                                <a:lnTo>
                                  <a:pt x="15878" y="3172"/>
                                </a:lnTo>
                                <a:lnTo>
                                  <a:pt x="15878" y="6353"/>
                                </a:lnTo>
                                <a:lnTo>
                                  <a:pt x="16935" y="6353"/>
                                </a:lnTo>
                                <a:lnTo>
                                  <a:pt x="16935" y="6353"/>
                                </a:lnTo>
                                <a:lnTo>
                                  <a:pt x="16935" y="6353"/>
                                </a:lnTo>
                                <a:lnTo>
                                  <a:pt x="16935" y="3172"/>
                                </a:lnTo>
                                <a:lnTo>
                                  <a:pt x="16935" y="3172"/>
                                </a:lnTo>
                                <a:lnTo>
                                  <a:pt x="16935" y="3172"/>
                                </a:lnTo>
                                <a:lnTo>
                                  <a:pt x="16935" y="3172"/>
                                </a:lnTo>
                                <a:lnTo>
                                  <a:pt x="16935" y="3172"/>
                                </a:lnTo>
                                <a:lnTo>
                                  <a:pt x="16935" y="3172"/>
                                </a:lnTo>
                                <a:lnTo>
                                  <a:pt x="16935" y="3172"/>
                                </a:lnTo>
                                <a:lnTo>
                                  <a:pt x="16935" y="3172"/>
                                </a:lnTo>
                                <a:lnTo>
                                  <a:pt x="16935" y="6353"/>
                                </a:lnTo>
                                <a:lnTo>
                                  <a:pt x="16935" y="3172"/>
                                </a:lnTo>
                                <a:lnTo>
                                  <a:pt x="16935" y="3172"/>
                                </a:lnTo>
                                <a:lnTo>
                                  <a:pt x="16935" y="3172"/>
                                </a:lnTo>
                                <a:lnTo>
                                  <a:pt x="16935" y="6353"/>
                                </a:lnTo>
                                <a:lnTo>
                                  <a:pt x="16935" y="6353"/>
                                </a:lnTo>
                                <a:lnTo>
                                  <a:pt x="16935" y="6353"/>
                                </a:lnTo>
                                <a:lnTo>
                                  <a:pt x="16935" y="6353"/>
                                </a:lnTo>
                                <a:lnTo>
                                  <a:pt x="16935" y="3172"/>
                                </a:lnTo>
                                <a:lnTo>
                                  <a:pt x="17993" y="3172"/>
                                </a:lnTo>
                                <a:lnTo>
                                  <a:pt x="17993" y="6353"/>
                                </a:lnTo>
                                <a:lnTo>
                                  <a:pt x="17993" y="6353"/>
                                </a:lnTo>
                                <a:lnTo>
                                  <a:pt x="17993" y="6353"/>
                                </a:lnTo>
                                <a:lnTo>
                                  <a:pt x="17993" y="6353"/>
                                </a:lnTo>
                                <a:lnTo>
                                  <a:pt x="17993" y="3172"/>
                                </a:lnTo>
                                <a:lnTo>
                                  <a:pt x="17993" y="3172"/>
                                </a:lnTo>
                                <a:lnTo>
                                  <a:pt x="17993" y="3172"/>
                                </a:lnTo>
                                <a:lnTo>
                                  <a:pt x="17993" y="3172"/>
                                </a:lnTo>
                                <a:lnTo>
                                  <a:pt x="17993" y="6353"/>
                                </a:lnTo>
                                <a:lnTo>
                                  <a:pt x="17993" y="6353"/>
                                </a:lnTo>
                                <a:lnTo>
                                  <a:pt x="17993" y="6353"/>
                                </a:lnTo>
                                <a:lnTo>
                                  <a:pt x="17993" y="3172"/>
                                </a:lnTo>
                                <a:lnTo>
                                  <a:pt x="17993" y="3172"/>
                                </a:lnTo>
                                <a:lnTo>
                                  <a:pt x="17993" y="3172"/>
                                </a:lnTo>
                                <a:lnTo>
                                  <a:pt x="17993" y="3172"/>
                                </a:lnTo>
                                <a:lnTo>
                                  <a:pt x="17993" y="3172"/>
                                </a:lnTo>
                                <a:lnTo>
                                  <a:pt x="17993" y="3172"/>
                                </a:lnTo>
                                <a:lnTo>
                                  <a:pt x="17993" y="3172"/>
                                </a:lnTo>
                                <a:lnTo>
                                  <a:pt x="17993" y="3172"/>
                                </a:lnTo>
                                <a:lnTo>
                                  <a:pt x="17993" y="6353"/>
                                </a:lnTo>
                                <a:lnTo>
                                  <a:pt x="17993" y="6353"/>
                                </a:lnTo>
                                <a:lnTo>
                                  <a:pt x="17993" y="6353"/>
                                </a:lnTo>
                                <a:lnTo>
                                  <a:pt x="17993" y="3172"/>
                                </a:lnTo>
                                <a:lnTo>
                                  <a:pt x="19050" y="3172"/>
                                </a:lnTo>
                                <a:lnTo>
                                  <a:pt x="19050" y="3172"/>
                                </a:lnTo>
                                <a:lnTo>
                                  <a:pt x="19050" y="6353"/>
                                </a:lnTo>
                                <a:lnTo>
                                  <a:pt x="19050" y="6353"/>
                                </a:lnTo>
                                <a:lnTo>
                                  <a:pt x="19050" y="6353"/>
                                </a:lnTo>
                                <a:lnTo>
                                  <a:pt x="19050" y="6353"/>
                                </a:lnTo>
                                <a:lnTo>
                                  <a:pt x="19050" y="3172"/>
                                </a:lnTo>
                                <a:lnTo>
                                  <a:pt x="19050" y="3172"/>
                                </a:lnTo>
                                <a:lnTo>
                                  <a:pt x="19050" y="6353"/>
                                </a:lnTo>
                                <a:lnTo>
                                  <a:pt x="19050" y="6353"/>
                                </a:lnTo>
                                <a:lnTo>
                                  <a:pt x="19050" y="6353"/>
                                </a:lnTo>
                                <a:lnTo>
                                  <a:pt x="19050" y="6353"/>
                                </a:lnTo>
                                <a:lnTo>
                                  <a:pt x="19050" y="3172"/>
                                </a:lnTo>
                                <a:lnTo>
                                  <a:pt x="19050" y="3172"/>
                                </a:lnTo>
                                <a:lnTo>
                                  <a:pt x="19050" y="3172"/>
                                </a:lnTo>
                                <a:lnTo>
                                  <a:pt x="19050" y="3172"/>
                                </a:lnTo>
                                <a:lnTo>
                                  <a:pt x="19050" y="3172"/>
                                </a:lnTo>
                                <a:lnTo>
                                  <a:pt x="19050" y="3172"/>
                                </a:lnTo>
                                <a:lnTo>
                                  <a:pt x="20107" y="3172"/>
                                </a:lnTo>
                                <a:lnTo>
                                  <a:pt x="20107" y="6353"/>
                                </a:lnTo>
                                <a:lnTo>
                                  <a:pt x="20107" y="6353"/>
                                </a:lnTo>
                                <a:lnTo>
                                  <a:pt x="20107" y="6353"/>
                                </a:lnTo>
                                <a:lnTo>
                                  <a:pt x="20107" y="6353"/>
                                </a:lnTo>
                                <a:lnTo>
                                  <a:pt x="20107" y="6353"/>
                                </a:lnTo>
                                <a:lnTo>
                                  <a:pt x="20107" y="6353"/>
                                </a:lnTo>
                                <a:lnTo>
                                  <a:pt x="20107" y="6353"/>
                                </a:lnTo>
                                <a:lnTo>
                                  <a:pt x="20107" y="6353"/>
                                </a:lnTo>
                                <a:lnTo>
                                  <a:pt x="20107" y="6353"/>
                                </a:lnTo>
                                <a:lnTo>
                                  <a:pt x="20107" y="6353"/>
                                </a:lnTo>
                                <a:lnTo>
                                  <a:pt x="20107" y="6353"/>
                                </a:lnTo>
                                <a:lnTo>
                                  <a:pt x="20107" y="6353"/>
                                </a:lnTo>
                                <a:lnTo>
                                  <a:pt x="20107" y="6353"/>
                                </a:lnTo>
                                <a:lnTo>
                                  <a:pt x="20107" y="9525"/>
                                </a:lnTo>
                                <a:lnTo>
                                  <a:pt x="20107" y="9525"/>
                                </a:lnTo>
                                <a:lnTo>
                                  <a:pt x="20107" y="6353"/>
                                </a:lnTo>
                                <a:lnTo>
                                  <a:pt x="20107" y="6353"/>
                                </a:lnTo>
                                <a:lnTo>
                                  <a:pt x="20107" y="6353"/>
                                </a:lnTo>
                                <a:lnTo>
                                  <a:pt x="20107" y="3172"/>
                                </a:lnTo>
                                <a:lnTo>
                                  <a:pt x="21165" y="3172"/>
                                </a:lnTo>
                                <a:lnTo>
                                  <a:pt x="21165" y="3172"/>
                                </a:lnTo>
                                <a:lnTo>
                                  <a:pt x="21165" y="3172"/>
                                </a:lnTo>
                                <a:lnTo>
                                  <a:pt x="21165" y="3172"/>
                                </a:lnTo>
                                <a:lnTo>
                                  <a:pt x="21165" y="3172"/>
                                </a:lnTo>
                                <a:lnTo>
                                  <a:pt x="21165" y="3172"/>
                                </a:lnTo>
                                <a:lnTo>
                                  <a:pt x="21165" y="3172"/>
                                </a:lnTo>
                                <a:lnTo>
                                  <a:pt x="21165" y="3172"/>
                                </a:lnTo>
                                <a:lnTo>
                                  <a:pt x="21165" y="3172"/>
                                </a:lnTo>
                                <a:lnTo>
                                  <a:pt x="21165" y="6353"/>
                                </a:lnTo>
                                <a:lnTo>
                                  <a:pt x="21165" y="3172"/>
                                </a:lnTo>
                                <a:lnTo>
                                  <a:pt x="21165" y="6353"/>
                                </a:lnTo>
                                <a:lnTo>
                                  <a:pt x="21165" y="6353"/>
                                </a:lnTo>
                                <a:lnTo>
                                  <a:pt x="21165" y="6353"/>
                                </a:lnTo>
                                <a:lnTo>
                                  <a:pt x="21165" y="6353"/>
                                </a:lnTo>
                                <a:lnTo>
                                  <a:pt x="21165" y="6353"/>
                                </a:lnTo>
                                <a:lnTo>
                                  <a:pt x="21165" y="6353"/>
                                </a:lnTo>
                                <a:lnTo>
                                  <a:pt x="21165" y="6353"/>
                                </a:lnTo>
                                <a:lnTo>
                                  <a:pt x="22222" y="6353"/>
                                </a:lnTo>
                                <a:lnTo>
                                  <a:pt x="22222" y="6353"/>
                                </a:lnTo>
                                <a:lnTo>
                                  <a:pt x="22222" y="6353"/>
                                </a:lnTo>
                                <a:lnTo>
                                  <a:pt x="22222" y="6353"/>
                                </a:lnTo>
                                <a:lnTo>
                                  <a:pt x="22222" y="6353"/>
                                </a:lnTo>
                                <a:lnTo>
                                  <a:pt x="22222" y="6353"/>
                                </a:lnTo>
                                <a:lnTo>
                                  <a:pt x="22222" y="6353"/>
                                </a:lnTo>
                                <a:lnTo>
                                  <a:pt x="22222" y="3172"/>
                                </a:lnTo>
                                <a:lnTo>
                                  <a:pt x="22222" y="6353"/>
                                </a:lnTo>
                                <a:lnTo>
                                  <a:pt x="22222" y="6353"/>
                                </a:lnTo>
                                <a:lnTo>
                                  <a:pt x="22222" y="6353"/>
                                </a:lnTo>
                                <a:lnTo>
                                  <a:pt x="22222" y="6353"/>
                                </a:lnTo>
                                <a:lnTo>
                                  <a:pt x="22222" y="6353"/>
                                </a:lnTo>
                                <a:lnTo>
                                  <a:pt x="22222" y="6353"/>
                                </a:lnTo>
                                <a:lnTo>
                                  <a:pt x="22222" y="6353"/>
                                </a:lnTo>
                                <a:lnTo>
                                  <a:pt x="22222" y="6353"/>
                                </a:lnTo>
                                <a:lnTo>
                                  <a:pt x="22222" y="6353"/>
                                </a:lnTo>
                                <a:lnTo>
                                  <a:pt x="22222" y="3172"/>
                                </a:lnTo>
                                <a:lnTo>
                                  <a:pt x="23279" y="3172"/>
                                </a:lnTo>
                                <a:lnTo>
                                  <a:pt x="23279" y="3172"/>
                                </a:lnTo>
                                <a:lnTo>
                                  <a:pt x="23279" y="6353"/>
                                </a:lnTo>
                                <a:lnTo>
                                  <a:pt x="23279" y="3172"/>
                                </a:lnTo>
                                <a:lnTo>
                                  <a:pt x="23279" y="6353"/>
                                </a:lnTo>
                                <a:lnTo>
                                  <a:pt x="23279" y="6353"/>
                                </a:lnTo>
                                <a:lnTo>
                                  <a:pt x="23279" y="6353"/>
                                </a:lnTo>
                                <a:lnTo>
                                  <a:pt x="23279" y="6353"/>
                                </a:lnTo>
                                <a:lnTo>
                                  <a:pt x="23279" y="6353"/>
                                </a:lnTo>
                                <a:lnTo>
                                  <a:pt x="23279" y="6353"/>
                                </a:lnTo>
                                <a:lnTo>
                                  <a:pt x="23279" y="6353"/>
                                </a:lnTo>
                                <a:lnTo>
                                  <a:pt x="23279" y="6353"/>
                                </a:lnTo>
                                <a:lnTo>
                                  <a:pt x="23279" y="6353"/>
                                </a:lnTo>
                                <a:lnTo>
                                  <a:pt x="23279" y="3172"/>
                                </a:lnTo>
                                <a:lnTo>
                                  <a:pt x="23279" y="3172"/>
                                </a:lnTo>
                                <a:lnTo>
                                  <a:pt x="23279" y="3172"/>
                                </a:lnTo>
                                <a:lnTo>
                                  <a:pt x="23279" y="3172"/>
                                </a:lnTo>
                                <a:lnTo>
                                  <a:pt x="23279" y="3172"/>
                                </a:lnTo>
                                <a:lnTo>
                                  <a:pt x="24346" y="3172"/>
                                </a:lnTo>
                                <a:lnTo>
                                  <a:pt x="24346" y="3172"/>
                                </a:lnTo>
                                <a:lnTo>
                                  <a:pt x="24346" y="6353"/>
                                </a:lnTo>
                                <a:lnTo>
                                  <a:pt x="24346" y="6353"/>
                                </a:lnTo>
                                <a:lnTo>
                                  <a:pt x="24346" y="6353"/>
                                </a:lnTo>
                                <a:lnTo>
                                  <a:pt x="24346" y="6353"/>
                                </a:lnTo>
                                <a:lnTo>
                                  <a:pt x="24346" y="6353"/>
                                </a:lnTo>
                                <a:lnTo>
                                  <a:pt x="24346" y="6353"/>
                                </a:lnTo>
                                <a:lnTo>
                                  <a:pt x="24346" y="6353"/>
                                </a:lnTo>
                                <a:lnTo>
                                  <a:pt x="24346" y="6353"/>
                                </a:lnTo>
                                <a:lnTo>
                                  <a:pt x="24346" y="6353"/>
                                </a:lnTo>
                                <a:lnTo>
                                  <a:pt x="24346" y="3172"/>
                                </a:lnTo>
                                <a:lnTo>
                                  <a:pt x="24346" y="3172"/>
                                </a:lnTo>
                                <a:lnTo>
                                  <a:pt x="24346" y="3172"/>
                                </a:lnTo>
                                <a:lnTo>
                                  <a:pt x="24346" y="3172"/>
                                </a:lnTo>
                                <a:lnTo>
                                  <a:pt x="24346" y="3172"/>
                                </a:lnTo>
                                <a:lnTo>
                                  <a:pt x="24346" y="3172"/>
                                </a:lnTo>
                                <a:lnTo>
                                  <a:pt x="24346" y="6353"/>
                                </a:lnTo>
                                <a:lnTo>
                                  <a:pt x="24346" y="6353"/>
                                </a:lnTo>
                                <a:lnTo>
                                  <a:pt x="24346" y="6353"/>
                                </a:lnTo>
                                <a:lnTo>
                                  <a:pt x="25403" y="9525"/>
                                </a:lnTo>
                                <a:lnTo>
                                  <a:pt x="25403" y="6353"/>
                                </a:lnTo>
                                <a:lnTo>
                                  <a:pt x="25403" y="6353"/>
                                </a:lnTo>
                                <a:lnTo>
                                  <a:pt x="25403" y="6353"/>
                                </a:lnTo>
                                <a:lnTo>
                                  <a:pt x="25403" y="3172"/>
                                </a:lnTo>
                                <a:lnTo>
                                  <a:pt x="25403" y="3172"/>
                                </a:lnTo>
                                <a:lnTo>
                                  <a:pt x="25403" y="6353"/>
                                </a:lnTo>
                                <a:lnTo>
                                  <a:pt x="25403" y="6353"/>
                                </a:lnTo>
                                <a:lnTo>
                                  <a:pt x="25403" y="6353"/>
                                </a:lnTo>
                                <a:lnTo>
                                  <a:pt x="25403" y="6353"/>
                                </a:lnTo>
                                <a:lnTo>
                                  <a:pt x="25403" y="6353"/>
                                </a:lnTo>
                                <a:lnTo>
                                  <a:pt x="25403" y="6353"/>
                                </a:lnTo>
                                <a:lnTo>
                                  <a:pt x="25403" y="6353"/>
                                </a:lnTo>
                                <a:lnTo>
                                  <a:pt x="25403" y="6353"/>
                                </a:lnTo>
                                <a:lnTo>
                                  <a:pt x="25403" y="6353"/>
                                </a:lnTo>
                                <a:lnTo>
                                  <a:pt x="25403" y="6353"/>
                                </a:lnTo>
                                <a:lnTo>
                                  <a:pt x="25403" y="6353"/>
                                </a:lnTo>
                                <a:lnTo>
                                  <a:pt x="25403" y="3172"/>
                                </a:lnTo>
                                <a:lnTo>
                                  <a:pt x="26460" y="3172"/>
                                </a:lnTo>
                                <a:lnTo>
                                  <a:pt x="26460" y="3172"/>
                                </a:lnTo>
                                <a:lnTo>
                                  <a:pt x="26460" y="6353"/>
                                </a:lnTo>
                                <a:lnTo>
                                  <a:pt x="26460" y="3172"/>
                                </a:lnTo>
                                <a:lnTo>
                                  <a:pt x="26460" y="6353"/>
                                </a:lnTo>
                                <a:lnTo>
                                  <a:pt x="26460" y="6353"/>
                                </a:lnTo>
                                <a:lnTo>
                                  <a:pt x="26460" y="6353"/>
                                </a:lnTo>
                                <a:lnTo>
                                  <a:pt x="26460" y="6353"/>
                                </a:lnTo>
                                <a:lnTo>
                                  <a:pt x="26460" y="3172"/>
                                </a:lnTo>
                                <a:lnTo>
                                  <a:pt x="26460" y="3172"/>
                                </a:lnTo>
                                <a:lnTo>
                                  <a:pt x="26460" y="3172"/>
                                </a:lnTo>
                                <a:lnTo>
                                  <a:pt x="26460" y="3172"/>
                                </a:lnTo>
                                <a:lnTo>
                                  <a:pt x="26460" y="3172"/>
                                </a:lnTo>
                                <a:lnTo>
                                  <a:pt x="26460" y="6353"/>
                                </a:lnTo>
                                <a:lnTo>
                                  <a:pt x="26460" y="3172"/>
                                </a:lnTo>
                                <a:lnTo>
                                  <a:pt x="26460" y="6353"/>
                                </a:lnTo>
                                <a:lnTo>
                                  <a:pt x="26460" y="6353"/>
                                </a:lnTo>
                                <a:lnTo>
                                  <a:pt x="26460" y="6353"/>
                                </a:lnTo>
                                <a:lnTo>
                                  <a:pt x="27518" y="3172"/>
                                </a:lnTo>
                                <a:lnTo>
                                  <a:pt x="27518" y="6353"/>
                                </a:lnTo>
                                <a:lnTo>
                                  <a:pt x="27518" y="3172"/>
                                </a:lnTo>
                                <a:lnTo>
                                  <a:pt x="27518" y="3172"/>
                                </a:lnTo>
                                <a:lnTo>
                                  <a:pt x="27518" y="6353"/>
                                </a:lnTo>
                                <a:lnTo>
                                  <a:pt x="27518" y="6353"/>
                                </a:lnTo>
                                <a:lnTo>
                                  <a:pt x="27518" y="6353"/>
                                </a:lnTo>
                                <a:lnTo>
                                  <a:pt x="27518" y="6353"/>
                                </a:lnTo>
                                <a:lnTo>
                                  <a:pt x="27518" y="6353"/>
                                </a:lnTo>
                                <a:lnTo>
                                  <a:pt x="27518" y="6353"/>
                                </a:lnTo>
                                <a:lnTo>
                                  <a:pt x="27518" y="6353"/>
                                </a:lnTo>
                                <a:lnTo>
                                  <a:pt x="27518" y="6353"/>
                                </a:lnTo>
                                <a:lnTo>
                                  <a:pt x="27518" y="6353"/>
                                </a:lnTo>
                                <a:lnTo>
                                  <a:pt x="27518" y="6353"/>
                                </a:lnTo>
                                <a:lnTo>
                                  <a:pt x="27518" y="6353"/>
                                </a:lnTo>
                                <a:lnTo>
                                  <a:pt x="27518" y="6353"/>
                                </a:lnTo>
                                <a:lnTo>
                                  <a:pt x="27518" y="6353"/>
                                </a:lnTo>
                                <a:lnTo>
                                  <a:pt x="27518" y="6353"/>
                                </a:lnTo>
                                <a:lnTo>
                                  <a:pt x="28575" y="3172"/>
                                </a:lnTo>
                                <a:lnTo>
                                  <a:pt x="28575" y="6353"/>
                                </a:lnTo>
                                <a:lnTo>
                                  <a:pt x="28575" y="6353"/>
                                </a:lnTo>
                                <a:lnTo>
                                  <a:pt x="28575" y="6353"/>
                                </a:lnTo>
                                <a:lnTo>
                                  <a:pt x="28575" y="3172"/>
                                </a:lnTo>
                                <a:lnTo>
                                  <a:pt x="28575" y="3172"/>
                                </a:lnTo>
                                <a:lnTo>
                                  <a:pt x="28575" y="3172"/>
                                </a:lnTo>
                                <a:lnTo>
                                  <a:pt x="28575" y="3172"/>
                                </a:lnTo>
                                <a:lnTo>
                                  <a:pt x="28575" y="6353"/>
                                </a:lnTo>
                                <a:lnTo>
                                  <a:pt x="28575" y="3172"/>
                                </a:lnTo>
                                <a:lnTo>
                                  <a:pt x="28575" y="3172"/>
                                </a:lnTo>
                                <a:lnTo>
                                  <a:pt x="28575" y="3172"/>
                                </a:lnTo>
                                <a:lnTo>
                                  <a:pt x="28575" y="3172"/>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26" name="Freeform: Shape 426"/>
                        <wps:cNvSpPr/>
                        <wps:spPr>
                          <a:xfrm>
                            <a:off x="1871662" y="3871912"/>
                            <a:ext cx="28575" cy="9525"/>
                          </a:xfrm>
                          <a:custGeom>
                            <a:avLst/>
                            <a:gdLst>
                              <a:gd name="connsiteX0" fmla="*/ 0 w 28575"/>
                              <a:gd name="connsiteY0" fmla="*/ 0 h 9525"/>
                              <a:gd name="connsiteX1" fmla="*/ 0 w 28575"/>
                              <a:gd name="connsiteY1" fmla="*/ 0 h 9525"/>
                              <a:gd name="connsiteX2" fmla="*/ 0 w 28575"/>
                              <a:gd name="connsiteY2" fmla="*/ 0 h 9525"/>
                              <a:gd name="connsiteX3" fmla="*/ 0 w 28575"/>
                              <a:gd name="connsiteY3" fmla="*/ 0 h 9525"/>
                              <a:gd name="connsiteX4" fmla="*/ 0 w 28575"/>
                              <a:gd name="connsiteY4" fmla="*/ 0 h 9525"/>
                              <a:gd name="connsiteX5" fmla="*/ 0 w 28575"/>
                              <a:gd name="connsiteY5" fmla="*/ 0 h 9525"/>
                              <a:gd name="connsiteX6" fmla="*/ 0 w 28575"/>
                              <a:gd name="connsiteY6" fmla="*/ 0 h 9525"/>
                              <a:gd name="connsiteX7" fmla="*/ 0 w 28575"/>
                              <a:gd name="connsiteY7" fmla="*/ 0 h 9525"/>
                              <a:gd name="connsiteX8" fmla="*/ 1057 w 28575"/>
                              <a:gd name="connsiteY8" fmla="*/ 4763 h 9525"/>
                              <a:gd name="connsiteX9" fmla="*/ 1057 w 28575"/>
                              <a:gd name="connsiteY9" fmla="*/ 4763 h 9525"/>
                              <a:gd name="connsiteX10" fmla="*/ 1057 w 28575"/>
                              <a:gd name="connsiteY10" fmla="*/ 0 h 9525"/>
                              <a:gd name="connsiteX11" fmla="*/ 1057 w 28575"/>
                              <a:gd name="connsiteY11" fmla="*/ 0 h 9525"/>
                              <a:gd name="connsiteX12" fmla="*/ 1057 w 28575"/>
                              <a:gd name="connsiteY12" fmla="*/ 0 h 9525"/>
                              <a:gd name="connsiteX13" fmla="*/ 1057 w 28575"/>
                              <a:gd name="connsiteY13" fmla="*/ 0 h 9525"/>
                              <a:gd name="connsiteX14" fmla="*/ 1057 w 28575"/>
                              <a:gd name="connsiteY14" fmla="*/ 0 h 9525"/>
                              <a:gd name="connsiteX15" fmla="*/ 1057 w 28575"/>
                              <a:gd name="connsiteY15" fmla="*/ 4763 h 9525"/>
                              <a:gd name="connsiteX16" fmla="*/ 1057 w 28575"/>
                              <a:gd name="connsiteY16" fmla="*/ 4763 h 9525"/>
                              <a:gd name="connsiteX17" fmla="*/ 1057 w 28575"/>
                              <a:gd name="connsiteY17" fmla="*/ 4763 h 9525"/>
                              <a:gd name="connsiteX18" fmla="*/ 1057 w 28575"/>
                              <a:gd name="connsiteY18" fmla="*/ 4763 h 9525"/>
                              <a:gd name="connsiteX19" fmla="*/ 1057 w 28575"/>
                              <a:gd name="connsiteY19" fmla="*/ 4763 h 9525"/>
                              <a:gd name="connsiteX20" fmla="*/ 1057 w 28575"/>
                              <a:gd name="connsiteY20" fmla="*/ 4763 h 9525"/>
                              <a:gd name="connsiteX21" fmla="*/ 1057 w 28575"/>
                              <a:gd name="connsiteY21" fmla="*/ 0 h 9525"/>
                              <a:gd name="connsiteX22" fmla="*/ 1057 w 28575"/>
                              <a:gd name="connsiteY22" fmla="*/ 4763 h 9525"/>
                              <a:gd name="connsiteX23" fmla="*/ 1057 w 28575"/>
                              <a:gd name="connsiteY23" fmla="*/ 0 h 9525"/>
                              <a:gd name="connsiteX24" fmla="*/ 1057 w 28575"/>
                              <a:gd name="connsiteY24" fmla="*/ 0 h 9525"/>
                              <a:gd name="connsiteX25" fmla="*/ 1057 w 28575"/>
                              <a:gd name="connsiteY25" fmla="*/ 0 h 9525"/>
                              <a:gd name="connsiteX26" fmla="*/ 2115 w 28575"/>
                              <a:gd name="connsiteY26" fmla="*/ 0 h 9525"/>
                              <a:gd name="connsiteX27" fmla="*/ 2115 w 28575"/>
                              <a:gd name="connsiteY27" fmla="*/ 4763 h 9525"/>
                              <a:gd name="connsiteX28" fmla="*/ 2115 w 28575"/>
                              <a:gd name="connsiteY28" fmla="*/ 4763 h 9525"/>
                              <a:gd name="connsiteX29" fmla="*/ 2115 w 28575"/>
                              <a:gd name="connsiteY29" fmla="*/ 4763 h 9525"/>
                              <a:gd name="connsiteX30" fmla="*/ 2115 w 28575"/>
                              <a:gd name="connsiteY30" fmla="*/ 4763 h 9525"/>
                              <a:gd name="connsiteX31" fmla="*/ 2115 w 28575"/>
                              <a:gd name="connsiteY31" fmla="*/ 4763 h 9525"/>
                              <a:gd name="connsiteX32" fmla="*/ 2115 w 28575"/>
                              <a:gd name="connsiteY32" fmla="*/ 4763 h 9525"/>
                              <a:gd name="connsiteX33" fmla="*/ 2115 w 28575"/>
                              <a:gd name="connsiteY33" fmla="*/ 4763 h 9525"/>
                              <a:gd name="connsiteX34" fmla="*/ 2115 w 28575"/>
                              <a:gd name="connsiteY34" fmla="*/ 4763 h 9525"/>
                              <a:gd name="connsiteX35" fmla="*/ 2115 w 28575"/>
                              <a:gd name="connsiteY35" fmla="*/ 4763 h 9525"/>
                              <a:gd name="connsiteX36" fmla="*/ 2115 w 28575"/>
                              <a:gd name="connsiteY36" fmla="*/ 4763 h 9525"/>
                              <a:gd name="connsiteX37" fmla="*/ 2115 w 28575"/>
                              <a:gd name="connsiteY37" fmla="*/ 4763 h 9525"/>
                              <a:gd name="connsiteX38" fmla="*/ 2115 w 28575"/>
                              <a:gd name="connsiteY38" fmla="*/ 4763 h 9525"/>
                              <a:gd name="connsiteX39" fmla="*/ 2115 w 28575"/>
                              <a:gd name="connsiteY39" fmla="*/ 0 h 9525"/>
                              <a:gd name="connsiteX40" fmla="*/ 2115 w 28575"/>
                              <a:gd name="connsiteY40" fmla="*/ 4763 h 9525"/>
                              <a:gd name="connsiteX41" fmla="*/ 2115 w 28575"/>
                              <a:gd name="connsiteY41" fmla="*/ 4763 h 9525"/>
                              <a:gd name="connsiteX42" fmla="*/ 2115 w 28575"/>
                              <a:gd name="connsiteY42" fmla="*/ 0 h 9525"/>
                              <a:gd name="connsiteX43" fmla="*/ 2115 w 28575"/>
                              <a:gd name="connsiteY43" fmla="*/ 4763 h 9525"/>
                              <a:gd name="connsiteX44" fmla="*/ 2115 w 28575"/>
                              <a:gd name="connsiteY44" fmla="*/ 4763 h 9525"/>
                              <a:gd name="connsiteX45" fmla="*/ 2115 w 28575"/>
                              <a:gd name="connsiteY45" fmla="*/ 4763 h 9525"/>
                              <a:gd name="connsiteX46" fmla="*/ 2115 w 28575"/>
                              <a:gd name="connsiteY46" fmla="*/ 4763 h 9525"/>
                              <a:gd name="connsiteX47" fmla="*/ 2115 w 28575"/>
                              <a:gd name="connsiteY47" fmla="*/ 4763 h 9525"/>
                              <a:gd name="connsiteX48" fmla="*/ 2115 w 28575"/>
                              <a:gd name="connsiteY48" fmla="*/ 4763 h 9525"/>
                              <a:gd name="connsiteX49" fmla="*/ 2115 w 28575"/>
                              <a:gd name="connsiteY49" fmla="*/ 4763 h 9525"/>
                              <a:gd name="connsiteX50" fmla="*/ 3172 w 28575"/>
                              <a:gd name="connsiteY50" fmla="*/ 4763 h 9525"/>
                              <a:gd name="connsiteX51" fmla="*/ 3172 w 28575"/>
                              <a:gd name="connsiteY51" fmla="*/ 4763 h 9525"/>
                              <a:gd name="connsiteX52" fmla="*/ 3172 w 28575"/>
                              <a:gd name="connsiteY52" fmla="*/ 4763 h 9525"/>
                              <a:gd name="connsiteX53" fmla="*/ 3172 w 28575"/>
                              <a:gd name="connsiteY53" fmla="*/ 4763 h 9525"/>
                              <a:gd name="connsiteX54" fmla="*/ 3172 w 28575"/>
                              <a:gd name="connsiteY54" fmla="*/ 4763 h 9525"/>
                              <a:gd name="connsiteX55" fmla="*/ 3172 w 28575"/>
                              <a:gd name="connsiteY55" fmla="*/ 4763 h 9525"/>
                              <a:gd name="connsiteX56" fmla="*/ 3172 w 28575"/>
                              <a:gd name="connsiteY56" fmla="*/ 4763 h 9525"/>
                              <a:gd name="connsiteX57" fmla="*/ 3172 w 28575"/>
                              <a:gd name="connsiteY57" fmla="*/ 4763 h 9525"/>
                              <a:gd name="connsiteX58" fmla="*/ 3172 w 28575"/>
                              <a:gd name="connsiteY58" fmla="*/ 4763 h 9525"/>
                              <a:gd name="connsiteX59" fmla="*/ 3172 w 28575"/>
                              <a:gd name="connsiteY59" fmla="*/ 4763 h 9525"/>
                              <a:gd name="connsiteX60" fmla="*/ 3172 w 28575"/>
                              <a:gd name="connsiteY60" fmla="*/ 4763 h 9525"/>
                              <a:gd name="connsiteX61" fmla="*/ 3172 w 28575"/>
                              <a:gd name="connsiteY61" fmla="*/ 4763 h 9525"/>
                              <a:gd name="connsiteX62" fmla="*/ 3172 w 28575"/>
                              <a:gd name="connsiteY62" fmla="*/ 4763 h 9525"/>
                              <a:gd name="connsiteX63" fmla="*/ 3172 w 28575"/>
                              <a:gd name="connsiteY63" fmla="*/ 4763 h 9525"/>
                              <a:gd name="connsiteX64" fmla="*/ 3172 w 28575"/>
                              <a:gd name="connsiteY64" fmla="*/ 4763 h 9525"/>
                              <a:gd name="connsiteX65" fmla="*/ 3172 w 28575"/>
                              <a:gd name="connsiteY65" fmla="*/ 4763 h 9525"/>
                              <a:gd name="connsiteX66" fmla="*/ 3172 w 28575"/>
                              <a:gd name="connsiteY66" fmla="*/ 4763 h 9525"/>
                              <a:gd name="connsiteX67" fmla="*/ 3172 w 28575"/>
                              <a:gd name="connsiteY67" fmla="*/ 4763 h 9525"/>
                              <a:gd name="connsiteX68" fmla="*/ 4229 w 28575"/>
                              <a:gd name="connsiteY68" fmla="*/ 4763 h 9525"/>
                              <a:gd name="connsiteX69" fmla="*/ 4229 w 28575"/>
                              <a:gd name="connsiteY69" fmla="*/ 0 h 9525"/>
                              <a:gd name="connsiteX70" fmla="*/ 4229 w 28575"/>
                              <a:gd name="connsiteY70" fmla="*/ 4763 h 9525"/>
                              <a:gd name="connsiteX71" fmla="*/ 4229 w 28575"/>
                              <a:gd name="connsiteY71" fmla="*/ 4763 h 9525"/>
                              <a:gd name="connsiteX72" fmla="*/ 4229 w 28575"/>
                              <a:gd name="connsiteY72" fmla="*/ 4763 h 9525"/>
                              <a:gd name="connsiteX73" fmla="*/ 4229 w 28575"/>
                              <a:gd name="connsiteY73" fmla="*/ 4763 h 9525"/>
                              <a:gd name="connsiteX74" fmla="*/ 4229 w 28575"/>
                              <a:gd name="connsiteY74" fmla="*/ 4763 h 9525"/>
                              <a:gd name="connsiteX75" fmla="*/ 4229 w 28575"/>
                              <a:gd name="connsiteY75" fmla="*/ 4763 h 9525"/>
                              <a:gd name="connsiteX76" fmla="*/ 4229 w 28575"/>
                              <a:gd name="connsiteY76" fmla="*/ 0 h 9525"/>
                              <a:gd name="connsiteX77" fmla="*/ 4229 w 28575"/>
                              <a:gd name="connsiteY77" fmla="*/ 0 h 9525"/>
                              <a:gd name="connsiteX78" fmla="*/ 4229 w 28575"/>
                              <a:gd name="connsiteY78" fmla="*/ 0 h 9525"/>
                              <a:gd name="connsiteX79" fmla="*/ 4229 w 28575"/>
                              <a:gd name="connsiteY79" fmla="*/ 0 h 9525"/>
                              <a:gd name="connsiteX80" fmla="*/ 4229 w 28575"/>
                              <a:gd name="connsiteY80" fmla="*/ 0 h 9525"/>
                              <a:gd name="connsiteX81" fmla="*/ 4229 w 28575"/>
                              <a:gd name="connsiteY81" fmla="*/ 0 h 9525"/>
                              <a:gd name="connsiteX82" fmla="*/ 4229 w 28575"/>
                              <a:gd name="connsiteY82" fmla="*/ 4763 h 9525"/>
                              <a:gd name="connsiteX83" fmla="*/ 4229 w 28575"/>
                              <a:gd name="connsiteY83" fmla="*/ 4763 h 9525"/>
                              <a:gd name="connsiteX84" fmla="*/ 4229 w 28575"/>
                              <a:gd name="connsiteY84" fmla="*/ 4763 h 9525"/>
                              <a:gd name="connsiteX85" fmla="*/ 4229 w 28575"/>
                              <a:gd name="connsiteY85" fmla="*/ 4763 h 9525"/>
                              <a:gd name="connsiteX86" fmla="*/ 4229 w 28575"/>
                              <a:gd name="connsiteY86" fmla="*/ 4763 h 9525"/>
                              <a:gd name="connsiteX87" fmla="*/ 4229 w 28575"/>
                              <a:gd name="connsiteY87" fmla="*/ 4763 h 9525"/>
                              <a:gd name="connsiteX88" fmla="*/ 5296 w 28575"/>
                              <a:gd name="connsiteY88" fmla="*/ 4763 h 9525"/>
                              <a:gd name="connsiteX89" fmla="*/ 5296 w 28575"/>
                              <a:gd name="connsiteY89" fmla="*/ 4763 h 9525"/>
                              <a:gd name="connsiteX90" fmla="*/ 5296 w 28575"/>
                              <a:gd name="connsiteY90" fmla="*/ 4763 h 9525"/>
                              <a:gd name="connsiteX91" fmla="*/ 5296 w 28575"/>
                              <a:gd name="connsiteY91" fmla="*/ 4763 h 9525"/>
                              <a:gd name="connsiteX92" fmla="*/ 5296 w 28575"/>
                              <a:gd name="connsiteY92" fmla="*/ 4763 h 9525"/>
                              <a:gd name="connsiteX93" fmla="*/ 5296 w 28575"/>
                              <a:gd name="connsiteY93" fmla="*/ 4763 h 9525"/>
                              <a:gd name="connsiteX94" fmla="*/ 5296 w 28575"/>
                              <a:gd name="connsiteY94" fmla="*/ 4763 h 9525"/>
                              <a:gd name="connsiteX95" fmla="*/ 5296 w 28575"/>
                              <a:gd name="connsiteY95" fmla="*/ 4763 h 9525"/>
                              <a:gd name="connsiteX96" fmla="*/ 5296 w 28575"/>
                              <a:gd name="connsiteY96" fmla="*/ 4763 h 9525"/>
                              <a:gd name="connsiteX97" fmla="*/ 5296 w 28575"/>
                              <a:gd name="connsiteY97" fmla="*/ 4763 h 9525"/>
                              <a:gd name="connsiteX98" fmla="*/ 5296 w 28575"/>
                              <a:gd name="connsiteY98" fmla="*/ 4763 h 9525"/>
                              <a:gd name="connsiteX99" fmla="*/ 5296 w 28575"/>
                              <a:gd name="connsiteY99" fmla="*/ 4763 h 9525"/>
                              <a:gd name="connsiteX100" fmla="*/ 5296 w 28575"/>
                              <a:gd name="connsiteY100" fmla="*/ 4763 h 9525"/>
                              <a:gd name="connsiteX101" fmla="*/ 5296 w 28575"/>
                              <a:gd name="connsiteY101" fmla="*/ 4763 h 9525"/>
                              <a:gd name="connsiteX102" fmla="*/ 5296 w 28575"/>
                              <a:gd name="connsiteY102" fmla="*/ 0 h 9525"/>
                              <a:gd name="connsiteX103" fmla="*/ 5296 w 28575"/>
                              <a:gd name="connsiteY103" fmla="*/ 0 h 9525"/>
                              <a:gd name="connsiteX104" fmla="*/ 5296 w 28575"/>
                              <a:gd name="connsiteY104" fmla="*/ 0 h 9525"/>
                              <a:gd name="connsiteX105" fmla="*/ 5296 w 28575"/>
                              <a:gd name="connsiteY105" fmla="*/ 4763 h 9525"/>
                              <a:gd name="connsiteX106" fmla="*/ 6353 w 28575"/>
                              <a:gd name="connsiteY106" fmla="*/ 4763 h 9525"/>
                              <a:gd name="connsiteX107" fmla="*/ 6353 w 28575"/>
                              <a:gd name="connsiteY107" fmla="*/ 4763 h 9525"/>
                              <a:gd name="connsiteX108" fmla="*/ 6353 w 28575"/>
                              <a:gd name="connsiteY108" fmla="*/ 4763 h 9525"/>
                              <a:gd name="connsiteX109" fmla="*/ 6353 w 28575"/>
                              <a:gd name="connsiteY109" fmla="*/ 4763 h 9525"/>
                              <a:gd name="connsiteX110" fmla="*/ 6353 w 28575"/>
                              <a:gd name="connsiteY110" fmla="*/ 4763 h 9525"/>
                              <a:gd name="connsiteX111" fmla="*/ 6353 w 28575"/>
                              <a:gd name="connsiteY111" fmla="*/ 4763 h 9525"/>
                              <a:gd name="connsiteX112" fmla="*/ 6353 w 28575"/>
                              <a:gd name="connsiteY112" fmla="*/ 4763 h 9525"/>
                              <a:gd name="connsiteX113" fmla="*/ 6353 w 28575"/>
                              <a:gd name="connsiteY113" fmla="*/ 4763 h 9525"/>
                              <a:gd name="connsiteX114" fmla="*/ 6353 w 28575"/>
                              <a:gd name="connsiteY114" fmla="*/ 4763 h 9525"/>
                              <a:gd name="connsiteX115" fmla="*/ 6353 w 28575"/>
                              <a:gd name="connsiteY115" fmla="*/ 4763 h 9525"/>
                              <a:gd name="connsiteX116" fmla="*/ 6353 w 28575"/>
                              <a:gd name="connsiteY116" fmla="*/ 4763 h 9525"/>
                              <a:gd name="connsiteX117" fmla="*/ 6353 w 28575"/>
                              <a:gd name="connsiteY117" fmla="*/ 4763 h 9525"/>
                              <a:gd name="connsiteX118" fmla="*/ 6353 w 28575"/>
                              <a:gd name="connsiteY118" fmla="*/ 4763 h 9525"/>
                              <a:gd name="connsiteX119" fmla="*/ 6353 w 28575"/>
                              <a:gd name="connsiteY119" fmla="*/ 4763 h 9525"/>
                              <a:gd name="connsiteX120" fmla="*/ 6353 w 28575"/>
                              <a:gd name="connsiteY120" fmla="*/ 4763 h 9525"/>
                              <a:gd name="connsiteX121" fmla="*/ 6353 w 28575"/>
                              <a:gd name="connsiteY121" fmla="*/ 4763 h 9525"/>
                              <a:gd name="connsiteX122" fmla="*/ 6353 w 28575"/>
                              <a:gd name="connsiteY122" fmla="*/ 4763 h 9525"/>
                              <a:gd name="connsiteX123" fmla="*/ 6353 w 28575"/>
                              <a:gd name="connsiteY123" fmla="*/ 4763 h 9525"/>
                              <a:gd name="connsiteX124" fmla="*/ 7410 w 28575"/>
                              <a:gd name="connsiteY124" fmla="*/ 4763 h 9525"/>
                              <a:gd name="connsiteX125" fmla="*/ 7410 w 28575"/>
                              <a:gd name="connsiteY125" fmla="*/ 4763 h 9525"/>
                              <a:gd name="connsiteX126" fmla="*/ 7410 w 28575"/>
                              <a:gd name="connsiteY126" fmla="*/ 4763 h 9525"/>
                              <a:gd name="connsiteX127" fmla="*/ 7410 w 28575"/>
                              <a:gd name="connsiteY127" fmla="*/ 4763 h 9525"/>
                              <a:gd name="connsiteX128" fmla="*/ 7410 w 28575"/>
                              <a:gd name="connsiteY128" fmla="*/ 4763 h 9525"/>
                              <a:gd name="connsiteX129" fmla="*/ 7410 w 28575"/>
                              <a:gd name="connsiteY129" fmla="*/ 4763 h 9525"/>
                              <a:gd name="connsiteX130" fmla="*/ 7410 w 28575"/>
                              <a:gd name="connsiteY130" fmla="*/ 4763 h 9525"/>
                              <a:gd name="connsiteX131" fmla="*/ 7410 w 28575"/>
                              <a:gd name="connsiteY131" fmla="*/ 4763 h 9525"/>
                              <a:gd name="connsiteX132" fmla="*/ 7410 w 28575"/>
                              <a:gd name="connsiteY132" fmla="*/ 4763 h 9525"/>
                              <a:gd name="connsiteX133" fmla="*/ 7410 w 28575"/>
                              <a:gd name="connsiteY133" fmla="*/ 4763 h 9525"/>
                              <a:gd name="connsiteX134" fmla="*/ 7410 w 28575"/>
                              <a:gd name="connsiteY134" fmla="*/ 4763 h 9525"/>
                              <a:gd name="connsiteX135" fmla="*/ 7410 w 28575"/>
                              <a:gd name="connsiteY135" fmla="*/ 4763 h 9525"/>
                              <a:gd name="connsiteX136" fmla="*/ 7410 w 28575"/>
                              <a:gd name="connsiteY136" fmla="*/ 4763 h 9525"/>
                              <a:gd name="connsiteX137" fmla="*/ 7410 w 28575"/>
                              <a:gd name="connsiteY137" fmla="*/ 4763 h 9525"/>
                              <a:gd name="connsiteX138" fmla="*/ 7410 w 28575"/>
                              <a:gd name="connsiteY138" fmla="*/ 4763 h 9525"/>
                              <a:gd name="connsiteX139" fmla="*/ 7410 w 28575"/>
                              <a:gd name="connsiteY139" fmla="*/ 4763 h 9525"/>
                              <a:gd name="connsiteX140" fmla="*/ 7410 w 28575"/>
                              <a:gd name="connsiteY140" fmla="*/ 4763 h 9525"/>
                              <a:gd name="connsiteX141" fmla="*/ 7410 w 28575"/>
                              <a:gd name="connsiteY141" fmla="*/ 4763 h 9525"/>
                              <a:gd name="connsiteX142" fmla="*/ 7410 w 28575"/>
                              <a:gd name="connsiteY142" fmla="*/ 4763 h 9525"/>
                              <a:gd name="connsiteX143" fmla="*/ 7410 w 28575"/>
                              <a:gd name="connsiteY143" fmla="*/ 4763 h 9525"/>
                              <a:gd name="connsiteX144" fmla="*/ 8468 w 28575"/>
                              <a:gd name="connsiteY144" fmla="*/ 4763 h 9525"/>
                              <a:gd name="connsiteX145" fmla="*/ 8468 w 28575"/>
                              <a:gd name="connsiteY145" fmla="*/ 4763 h 9525"/>
                              <a:gd name="connsiteX146" fmla="*/ 8468 w 28575"/>
                              <a:gd name="connsiteY146" fmla="*/ 4763 h 9525"/>
                              <a:gd name="connsiteX147" fmla="*/ 8468 w 28575"/>
                              <a:gd name="connsiteY147" fmla="*/ 4763 h 9525"/>
                              <a:gd name="connsiteX148" fmla="*/ 8468 w 28575"/>
                              <a:gd name="connsiteY148" fmla="*/ 0 h 9525"/>
                              <a:gd name="connsiteX149" fmla="*/ 8468 w 28575"/>
                              <a:gd name="connsiteY149" fmla="*/ 0 h 9525"/>
                              <a:gd name="connsiteX150" fmla="*/ 8468 w 28575"/>
                              <a:gd name="connsiteY150" fmla="*/ 0 h 9525"/>
                              <a:gd name="connsiteX151" fmla="*/ 8468 w 28575"/>
                              <a:gd name="connsiteY151" fmla="*/ 0 h 9525"/>
                              <a:gd name="connsiteX152" fmla="*/ 8468 w 28575"/>
                              <a:gd name="connsiteY152" fmla="*/ 0 h 9525"/>
                              <a:gd name="connsiteX153" fmla="*/ 8468 w 28575"/>
                              <a:gd name="connsiteY153" fmla="*/ 0 h 9525"/>
                              <a:gd name="connsiteX154" fmla="*/ 8468 w 28575"/>
                              <a:gd name="connsiteY154" fmla="*/ 0 h 9525"/>
                              <a:gd name="connsiteX155" fmla="*/ 8468 w 28575"/>
                              <a:gd name="connsiteY155" fmla="*/ 4763 h 9525"/>
                              <a:gd name="connsiteX156" fmla="*/ 8468 w 28575"/>
                              <a:gd name="connsiteY156" fmla="*/ 4763 h 9525"/>
                              <a:gd name="connsiteX157" fmla="*/ 8468 w 28575"/>
                              <a:gd name="connsiteY157" fmla="*/ 4763 h 9525"/>
                              <a:gd name="connsiteX158" fmla="*/ 8468 w 28575"/>
                              <a:gd name="connsiteY158" fmla="*/ 4763 h 9525"/>
                              <a:gd name="connsiteX159" fmla="*/ 8468 w 28575"/>
                              <a:gd name="connsiteY159" fmla="*/ 4763 h 9525"/>
                              <a:gd name="connsiteX160" fmla="*/ 8468 w 28575"/>
                              <a:gd name="connsiteY160" fmla="*/ 0 h 9525"/>
                              <a:gd name="connsiteX161" fmla="*/ 8468 w 28575"/>
                              <a:gd name="connsiteY161" fmla="*/ 0 h 9525"/>
                              <a:gd name="connsiteX162" fmla="*/ 9525 w 28575"/>
                              <a:gd name="connsiteY162" fmla="*/ 4763 h 9525"/>
                              <a:gd name="connsiteX163" fmla="*/ 9525 w 28575"/>
                              <a:gd name="connsiteY163" fmla="*/ 4763 h 9525"/>
                              <a:gd name="connsiteX164" fmla="*/ 9525 w 28575"/>
                              <a:gd name="connsiteY164" fmla="*/ 4763 h 9525"/>
                              <a:gd name="connsiteX165" fmla="*/ 9525 w 28575"/>
                              <a:gd name="connsiteY165" fmla="*/ 4763 h 9525"/>
                              <a:gd name="connsiteX166" fmla="*/ 9525 w 28575"/>
                              <a:gd name="connsiteY166" fmla="*/ 4763 h 9525"/>
                              <a:gd name="connsiteX167" fmla="*/ 9525 w 28575"/>
                              <a:gd name="connsiteY167" fmla="*/ 4763 h 9525"/>
                              <a:gd name="connsiteX168" fmla="*/ 9525 w 28575"/>
                              <a:gd name="connsiteY168" fmla="*/ 4763 h 9525"/>
                              <a:gd name="connsiteX169" fmla="*/ 9525 w 28575"/>
                              <a:gd name="connsiteY169" fmla="*/ 0 h 9525"/>
                              <a:gd name="connsiteX170" fmla="*/ 9525 w 28575"/>
                              <a:gd name="connsiteY170" fmla="*/ 4763 h 9525"/>
                              <a:gd name="connsiteX171" fmla="*/ 9525 w 28575"/>
                              <a:gd name="connsiteY171" fmla="*/ 4763 h 9525"/>
                              <a:gd name="connsiteX172" fmla="*/ 9525 w 28575"/>
                              <a:gd name="connsiteY172" fmla="*/ 4763 h 9525"/>
                              <a:gd name="connsiteX173" fmla="*/ 9525 w 28575"/>
                              <a:gd name="connsiteY173" fmla="*/ 4763 h 9525"/>
                              <a:gd name="connsiteX174" fmla="*/ 9525 w 28575"/>
                              <a:gd name="connsiteY174" fmla="*/ 9525 h 9525"/>
                              <a:gd name="connsiteX175" fmla="*/ 9525 w 28575"/>
                              <a:gd name="connsiteY175" fmla="*/ 4763 h 9525"/>
                              <a:gd name="connsiteX176" fmla="*/ 9525 w 28575"/>
                              <a:gd name="connsiteY176" fmla="*/ 4763 h 9525"/>
                              <a:gd name="connsiteX177" fmla="*/ 9525 w 28575"/>
                              <a:gd name="connsiteY177" fmla="*/ 4763 h 9525"/>
                              <a:gd name="connsiteX178" fmla="*/ 9525 w 28575"/>
                              <a:gd name="connsiteY178" fmla="*/ 4763 h 9525"/>
                              <a:gd name="connsiteX179" fmla="*/ 9525 w 28575"/>
                              <a:gd name="connsiteY179" fmla="*/ 4763 h 9525"/>
                              <a:gd name="connsiteX180" fmla="*/ 10582 w 28575"/>
                              <a:gd name="connsiteY180" fmla="*/ 0 h 9525"/>
                              <a:gd name="connsiteX181" fmla="*/ 10582 w 28575"/>
                              <a:gd name="connsiteY181" fmla="*/ 0 h 9525"/>
                              <a:gd name="connsiteX182" fmla="*/ 10582 w 28575"/>
                              <a:gd name="connsiteY182" fmla="*/ 0 h 9525"/>
                              <a:gd name="connsiteX183" fmla="*/ 10582 w 28575"/>
                              <a:gd name="connsiteY183" fmla="*/ 4763 h 9525"/>
                              <a:gd name="connsiteX184" fmla="*/ 10582 w 28575"/>
                              <a:gd name="connsiteY184" fmla="*/ 4763 h 9525"/>
                              <a:gd name="connsiteX185" fmla="*/ 10582 w 28575"/>
                              <a:gd name="connsiteY185" fmla="*/ 4763 h 9525"/>
                              <a:gd name="connsiteX186" fmla="*/ 10582 w 28575"/>
                              <a:gd name="connsiteY186" fmla="*/ 4763 h 9525"/>
                              <a:gd name="connsiteX187" fmla="*/ 10582 w 28575"/>
                              <a:gd name="connsiteY187" fmla="*/ 4763 h 9525"/>
                              <a:gd name="connsiteX188" fmla="*/ 10582 w 28575"/>
                              <a:gd name="connsiteY188" fmla="*/ 4763 h 9525"/>
                              <a:gd name="connsiteX189" fmla="*/ 10582 w 28575"/>
                              <a:gd name="connsiteY189" fmla="*/ 4763 h 9525"/>
                              <a:gd name="connsiteX190" fmla="*/ 10582 w 28575"/>
                              <a:gd name="connsiteY190" fmla="*/ 4763 h 9525"/>
                              <a:gd name="connsiteX191" fmla="*/ 10582 w 28575"/>
                              <a:gd name="connsiteY191" fmla="*/ 4763 h 9525"/>
                              <a:gd name="connsiteX192" fmla="*/ 10582 w 28575"/>
                              <a:gd name="connsiteY192" fmla="*/ 9525 h 9525"/>
                              <a:gd name="connsiteX193" fmla="*/ 10582 w 28575"/>
                              <a:gd name="connsiteY193" fmla="*/ 9525 h 9525"/>
                              <a:gd name="connsiteX194" fmla="*/ 10582 w 28575"/>
                              <a:gd name="connsiteY194" fmla="*/ 9525 h 9525"/>
                              <a:gd name="connsiteX195" fmla="*/ 10582 w 28575"/>
                              <a:gd name="connsiteY195" fmla="*/ 9525 h 9525"/>
                              <a:gd name="connsiteX196" fmla="*/ 10582 w 28575"/>
                              <a:gd name="connsiteY196" fmla="*/ 4763 h 9525"/>
                              <a:gd name="connsiteX197" fmla="*/ 10582 w 28575"/>
                              <a:gd name="connsiteY197" fmla="*/ 4763 h 9525"/>
                              <a:gd name="connsiteX198" fmla="*/ 11640 w 28575"/>
                              <a:gd name="connsiteY198" fmla="*/ 4763 h 9525"/>
                              <a:gd name="connsiteX199" fmla="*/ 11640 w 28575"/>
                              <a:gd name="connsiteY199" fmla="*/ 4763 h 9525"/>
                              <a:gd name="connsiteX200" fmla="*/ 11640 w 28575"/>
                              <a:gd name="connsiteY200" fmla="*/ 4763 h 9525"/>
                              <a:gd name="connsiteX201" fmla="*/ 11640 w 28575"/>
                              <a:gd name="connsiteY201" fmla="*/ 4763 h 9525"/>
                              <a:gd name="connsiteX202" fmla="*/ 11640 w 28575"/>
                              <a:gd name="connsiteY202" fmla="*/ 9525 h 9525"/>
                              <a:gd name="connsiteX203" fmla="*/ 11640 w 28575"/>
                              <a:gd name="connsiteY203" fmla="*/ 4763 h 9525"/>
                              <a:gd name="connsiteX204" fmla="*/ 11640 w 28575"/>
                              <a:gd name="connsiteY204" fmla="*/ 9525 h 9525"/>
                              <a:gd name="connsiteX205" fmla="*/ 11640 w 28575"/>
                              <a:gd name="connsiteY205" fmla="*/ 4763 h 9525"/>
                              <a:gd name="connsiteX206" fmla="*/ 11640 w 28575"/>
                              <a:gd name="connsiteY206" fmla="*/ 4763 h 9525"/>
                              <a:gd name="connsiteX207" fmla="*/ 11640 w 28575"/>
                              <a:gd name="connsiteY207" fmla="*/ 4763 h 9525"/>
                              <a:gd name="connsiteX208" fmla="*/ 11640 w 28575"/>
                              <a:gd name="connsiteY208" fmla="*/ 4763 h 9525"/>
                              <a:gd name="connsiteX209" fmla="*/ 11640 w 28575"/>
                              <a:gd name="connsiteY209" fmla="*/ 4763 h 9525"/>
                              <a:gd name="connsiteX210" fmla="*/ 11640 w 28575"/>
                              <a:gd name="connsiteY210" fmla="*/ 4763 h 9525"/>
                              <a:gd name="connsiteX211" fmla="*/ 11640 w 28575"/>
                              <a:gd name="connsiteY211" fmla="*/ 4763 h 9525"/>
                              <a:gd name="connsiteX212" fmla="*/ 11640 w 28575"/>
                              <a:gd name="connsiteY212" fmla="*/ 4763 h 9525"/>
                              <a:gd name="connsiteX213" fmla="*/ 11640 w 28575"/>
                              <a:gd name="connsiteY213" fmla="*/ 4763 h 9525"/>
                              <a:gd name="connsiteX214" fmla="*/ 11640 w 28575"/>
                              <a:gd name="connsiteY214" fmla="*/ 4763 h 9525"/>
                              <a:gd name="connsiteX215" fmla="*/ 11640 w 28575"/>
                              <a:gd name="connsiteY215" fmla="*/ 9525 h 9525"/>
                              <a:gd name="connsiteX216" fmla="*/ 11640 w 28575"/>
                              <a:gd name="connsiteY216" fmla="*/ 4763 h 9525"/>
                              <a:gd name="connsiteX217" fmla="*/ 11640 w 28575"/>
                              <a:gd name="connsiteY217" fmla="*/ 4763 h 9525"/>
                              <a:gd name="connsiteX218" fmla="*/ 12697 w 28575"/>
                              <a:gd name="connsiteY218" fmla="*/ 4763 h 9525"/>
                              <a:gd name="connsiteX219" fmla="*/ 12697 w 28575"/>
                              <a:gd name="connsiteY219" fmla="*/ 4763 h 9525"/>
                              <a:gd name="connsiteX220" fmla="*/ 12697 w 28575"/>
                              <a:gd name="connsiteY220" fmla="*/ 4763 h 9525"/>
                              <a:gd name="connsiteX221" fmla="*/ 12697 w 28575"/>
                              <a:gd name="connsiteY221" fmla="*/ 4763 h 9525"/>
                              <a:gd name="connsiteX222" fmla="*/ 12697 w 28575"/>
                              <a:gd name="connsiteY222" fmla="*/ 4763 h 9525"/>
                              <a:gd name="connsiteX223" fmla="*/ 12697 w 28575"/>
                              <a:gd name="connsiteY223" fmla="*/ 4763 h 9525"/>
                              <a:gd name="connsiteX224" fmla="*/ 12697 w 28575"/>
                              <a:gd name="connsiteY224" fmla="*/ 4763 h 9525"/>
                              <a:gd name="connsiteX225" fmla="*/ 12697 w 28575"/>
                              <a:gd name="connsiteY225" fmla="*/ 4763 h 9525"/>
                              <a:gd name="connsiteX226" fmla="*/ 12697 w 28575"/>
                              <a:gd name="connsiteY226" fmla="*/ 9525 h 9525"/>
                              <a:gd name="connsiteX227" fmla="*/ 12697 w 28575"/>
                              <a:gd name="connsiteY227" fmla="*/ 9525 h 9525"/>
                              <a:gd name="connsiteX228" fmla="*/ 12697 w 28575"/>
                              <a:gd name="connsiteY228" fmla="*/ 9525 h 9525"/>
                              <a:gd name="connsiteX229" fmla="*/ 12697 w 28575"/>
                              <a:gd name="connsiteY229" fmla="*/ 4763 h 9525"/>
                              <a:gd name="connsiteX230" fmla="*/ 12697 w 28575"/>
                              <a:gd name="connsiteY230" fmla="*/ 4763 h 9525"/>
                              <a:gd name="connsiteX231" fmla="*/ 12697 w 28575"/>
                              <a:gd name="connsiteY231" fmla="*/ 4763 h 9525"/>
                              <a:gd name="connsiteX232" fmla="*/ 12697 w 28575"/>
                              <a:gd name="connsiteY232" fmla="*/ 4763 h 9525"/>
                              <a:gd name="connsiteX233" fmla="*/ 12697 w 28575"/>
                              <a:gd name="connsiteY233" fmla="*/ 4763 h 9525"/>
                              <a:gd name="connsiteX234" fmla="*/ 12697 w 28575"/>
                              <a:gd name="connsiteY234" fmla="*/ 4763 h 9525"/>
                              <a:gd name="connsiteX235" fmla="*/ 12697 w 28575"/>
                              <a:gd name="connsiteY235" fmla="*/ 4763 h 9525"/>
                              <a:gd name="connsiteX236" fmla="*/ 13754 w 28575"/>
                              <a:gd name="connsiteY236" fmla="*/ 4763 h 9525"/>
                              <a:gd name="connsiteX237" fmla="*/ 13754 w 28575"/>
                              <a:gd name="connsiteY237" fmla="*/ 4763 h 9525"/>
                              <a:gd name="connsiteX238" fmla="*/ 13754 w 28575"/>
                              <a:gd name="connsiteY238" fmla="*/ 4763 h 9525"/>
                              <a:gd name="connsiteX239" fmla="*/ 13754 w 28575"/>
                              <a:gd name="connsiteY239" fmla="*/ 4763 h 9525"/>
                              <a:gd name="connsiteX240" fmla="*/ 13754 w 28575"/>
                              <a:gd name="connsiteY240" fmla="*/ 4763 h 9525"/>
                              <a:gd name="connsiteX241" fmla="*/ 13754 w 28575"/>
                              <a:gd name="connsiteY241" fmla="*/ 4763 h 9525"/>
                              <a:gd name="connsiteX242" fmla="*/ 13754 w 28575"/>
                              <a:gd name="connsiteY242" fmla="*/ 4763 h 9525"/>
                              <a:gd name="connsiteX243" fmla="*/ 13754 w 28575"/>
                              <a:gd name="connsiteY243" fmla="*/ 4763 h 9525"/>
                              <a:gd name="connsiteX244" fmla="*/ 13754 w 28575"/>
                              <a:gd name="connsiteY244" fmla="*/ 4763 h 9525"/>
                              <a:gd name="connsiteX245" fmla="*/ 13754 w 28575"/>
                              <a:gd name="connsiteY245" fmla="*/ 4763 h 9525"/>
                              <a:gd name="connsiteX246" fmla="*/ 13754 w 28575"/>
                              <a:gd name="connsiteY246" fmla="*/ 4763 h 9525"/>
                              <a:gd name="connsiteX247" fmla="*/ 13754 w 28575"/>
                              <a:gd name="connsiteY247" fmla="*/ 4763 h 9525"/>
                              <a:gd name="connsiteX248" fmla="*/ 13754 w 28575"/>
                              <a:gd name="connsiteY248" fmla="*/ 4763 h 9525"/>
                              <a:gd name="connsiteX249" fmla="*/ 13754 w 28575"/>
                              <a:gd name="connsiteY249" fmla="*/ 4763 h 9525"/>
                              <a:gd name="connsiteX250" fmla="*/ 13754 w 28575"/>
                              <a:gd name="connsiteY250" fmla="*/ 4763 h 9525"/>
                              <a:gd name="connsiteX251" fmla="*/ 13754 w 28575"/>
                              <a:gd name="connsiteY251" fmla="*/ 4763 h 9525"/>
                              <a:gd name="connsiteX252" fmla="*/ 13754 w 28575"/>
                              <a:gd name="connsiteY252" fmla="*/ 4763 h 9525"/>
                              <a:gd name="connsiteX253" fmla="*/ 13754 w 28575"/>
                              <a:gd name="connsiteY253" fmla="*/ 4763 h 9525"/>
                              <a:gd name="connsiteX254" fmla="*/ 14821 w 28575"/>
                              <a:gd name="connsiteY254" fmla="*/ 4763 h 9525"/>
                              <a:gd name="connsiteX255" fmla="*/ 14821 w 28575"/>
                              <a:gd name="connsiteY255" fmla="*/ 4763 h 9525"/>
                              <a:gd name="connsiteX256" fmla="*/ 14821 w 28575"/>
                              <a:gd name="connsiteY256" fmla="*/ 4763 h 9525"/>
                              <a:gd name="connsiteX257" fmla="*/ 14821 w 28575"/>
                              <a:gd name="connsiteY257" fmla="*/ 4763 h 9525"/>
                              <a:gd name="connsiteX258" fmla="*/ 14821 w 28575"/>
                              <a:gd name="connsiteY258" fmla="*/ 9525 h 9525"/>
                              <a:gd name="connsiteX259" fmla="*/ 14821 w 28575"/>
                              <a:gd name="connsiteY259" fmla="*/ 4763 h 9525"/>
                              <a:gd name="connsiteX260" fmla="*/ 14821 w 28575"/>
                              <a:gd name="connsiteY260" fmla="*/ 4763 h 9525"/>
                              <a:gd name="connsiteX261" fmla="*/ 14821 w 28575"/>
                              <a:gd name="connsiteY261" fmla="*/ 0 h 9525"/>
                              <a:gd name="connsiteX262" fmla="*/ 14821 w 28575"/>
                              <a:gd name="connsiteY262" fmla="*/ 0 h 9525"/>
                              <a:gd name="connsiteX263" fmla="*/ 14821 w 28575"/>
                              <a:gd name="connsiteY263" fmla="*/ 0 h 9525"/>
                              <a:gd name="connsiteX264" fmla="*/ 14821 w 28575"/>
                              <a:gd name="connsiteY264" fmla="*/ 4763 h 9525"/>
                              <a:gd name="connsiteX265" fmla="*/ 14821 w 28575"/>
                              <a:gd name="connsiteY265" fmla="*/ 4763 h 9525"/>
                              <a:gd name="connsiteX266" fmla="*/ 14821 w 28575"/>
                              <a:gd name="connsiteY266" fmla="*/ 4763 h 9525"/>
                              <a:gd name="connsiteX267" fmla="*/ 14821 w 28575"/>
                              <a:gd name="connsiteY267" fmla="*/ 4763 h 9525"/>
                              <a:gd name="connsiteX268" fmla="*/ 14821 w 28575"/>
                              <a:gd name="connsiteY268" fmla="*/ 4763 h 9525"/>
                              <a:gd name="connsiteX269" fmla="*/ 14821 w 28575"/>
                              <a:gd name="connsiteY269" fmla="*/ 4763 h 9525"/>
                              <a:gd name="connsiteX270" fmla="*/ 14821 w 28575"/>
                              <a:gd name="connsiteY270" fmla="*/ 4763 h 9525"/>
                              <a:gd name="connsiteX271" fmla="*/ 14821 w 28575"/>
                              <a:gd name="connsiteY271" fmla="*/ 4763 h 9525"/>
                              <a:gd name="connsiteX272" fmla="*/ 14821 w 28575"/>
                              <a:gd name="connsiteY272" fmla="*/ 4763 h 9525"/>
                              <a:gd name="connsiteX273" fmla="*/ 14821 w 28575"/>
                              <a:gd name="connsiteY273" fmla="*/ 4763 h 9525"/>
                              <a:gd name="connsiteX274" fmla="*/ 14821 w 28575"/>
                              <a:gd name="connsiteY274" fmla="*/ 4763 h 9525"/>
                              <a:gd name="connsiteX275" fmla="*/ 14821 w 28575"/>
                              <a:gd name="connsiteY275" fmla="*/ 4763 h 9525"/>
                              <a:gd name="connsiteX276" fmla="*/ 14821 w 28575"/>
                              <a:gd name="connsiteY276" fmla="*/ 4763 h 9525"/>
                              <a:gd name="connsiteX277" fmla="*/ 14821 w 28575"/>
                              <a:gd name="connsiteY277" fmla="*/ 4763 h 9525"/>
                              <a:gd name="connsiteX278" fmla="*/ 15878 w 28575"/>
                              <a:gd name="connsiteY278" fmla="*/ 4763 h 9525"/>
                              <a:gd name="connsiteX279" fmla="*/ 15878 w 28575"/>
                              <a:gd name="connsiteY279" fmla="*/ 4763 h 9525"/>
                              <a:gd name="connsiteX280" fmla="*/ 15878 w 28575"/>
                              <a:gd name="connsiteY280" fmla="*/ 4763 h 9525"/>
                              <a:gd name="connsiteX281" fmla="*/ 15878 w 28575"/>
                              <a:gd name="connsiteY281" fmla="*/ 4763 h 9525"/>
                              <a:gd name="connsiteX282" fmla="*/ 15878 w 28575"/>
                              <a:gd name="connsiteY282" fmla="*/ 4763 h 9525"/>
                              <a:gd name="connsiteX283" fmla="*/ 15878 w 28575"/>
                              <a:gd name="connsiteY283" fmla="*/ 4763 h 9525"/>
                              <a:gd name="connsiteX284" fmla="*/ 15878 w 28575"/>
                              <a:gd name="connsiteY284" fmla="*/ 4763 h 9525"/>
                              <a:gd name="connsiteX285" fmla="*/ 15878 w 28575"/>
                              <a:gd name="connsiteY285" fmla="*/ 4763 h 9525"/>
                              <a:gd name="connsiteX286" fmla="*/ 15878 w 28575"/>
                              <a:gd name="connsiteY286" fmla="*/ 4763 h 9525"/>
                              <a:gd name="connsiteX287" fmla="*/ 15878 w 28575"/>
                              <a:gd name="connsiteY287" fmla="*/ 0 h 9525"/>
                              <a:gd name="connsiteX288" fmla="*/ 15878 w 28575"/>
                              <a:gd name="connsiteY288" fmla="*/ 0 h 9525"/>
                              <a:gd name="connsiteX289" fmla="*/ 15878 w 28575"/>
                              <a:gd name="connsiteY289" fmla="*/ 0 h 9525"/>
                              <a:gd name="connsiteX290" fmla="*/ 15878 w 28575"/>
                              <a:gd name="connsiteY290" fmla="*/ 0 h 9525"/>
                              <a:gd name="connsiteX291" fmla="*/ 15878 w 28575"/>
                              <a:gd name="connsiteY291" fmla="*/ 0 h 9525"/>
                              <a:gd name="connsiteX292" fmla="*/ 15878 w 28575"/>
                              <a:gd name="connsiteY292" fmla="*/ 0 h 9525"/>
                              <a:gd name="connsiteX293" fmla="*/ 15878 w 28575"/>
                              <a:gd name="connsiteY293" fmla="*/ 0 h 9525"/>
                              <a:gd name="connsiteX294" fmla="*/ 15878 w 28575"/>
                              <a:gd name="connsiteY294" fmla="*/ 4763 h 9525"/>
                              <a:gd name="connsiteX295" fmla="*/ 15878 w 28575"/>
                              <a:gd name="connsiteY295" fmla="*/ 4763 h 9525"/>
                              <a:gd name="connsiteX296" fmla="*/ 15878 w 28575"/>
                              <a:gd name="connsiteY296" fmla="*/ 4763 h 9525"/>
                              <a:gd name="connsiteX297" fmla="*/ 15878 w 28575"/>
                              <a:gd name="connsiteY297" fmla="*/ 4763 h 9525"/>
                              <a:gd name="connsiteX298" fmla="*/ 16935 w 28575"/>
                              <a:gd name="connsiteY298" fmla="*/ 4763 h 9525"/>
                              <a:gd name="connsiteX299" fmla="*/ 16935 w 28575"/>
                              <a:gd name="connsiteY299" fmla="*/ 0 h 9525"/>
                              <a:gd name="connsiteX300" fmla="*/ 16935 w 28575"/>
                              <a:gd name="connsiteY300" fmla="*/ 0 h 9525"/>
                              <a:gd name="connsiteX301" fmla="*/ 16935 w 28575"/>
                              <a:gd name="connsiteY301" fmla="*/ 4763 h 9525"/>
                              <a:gd name="connsiteX302" fmla="*/ 16935 w 28575"/>
                              <a:gd name="connsiteY302" fmla="*/ 4763 h 9525"/>
                              <a:gd name="connsiteX303" fmla="*/ 16935 w 28575"/>
                              <a:gd name="connsiteY303" fmla="*/ 4763 h 9525"/>
                              <a:gd name="connsiteX304" fmla="*/ 16935 w 28575"/>
                              <a:gd name="connsiteY304" fmla="*/ 4763 h 9525"/>
                              <a:gd name="connsiteX305" fmla="*/ 16935 w 28575"/>
                              <a:gd name="connsiteY305" fmla="*/ 9525 h 9525"/>
                              <a:gd name="connsiteX306" fmla="*/ 16935 w 28575"/>
                              <a:gd name="connsiteY306" fmla="*/ 9525 h 9525"/>
                              <a:gd name="connsiteX307" fmla="*/ 16935 w 28575"/>
                              <a:gd name="connsiteY307" fmla="*/ 9525 h 9525"/>
                              <a:gd name="connsiteX308" fmla="*/ 16935 w 28575"/>
                              <a:gd name="connsiteY308" fmla="*/ 9525 h 9525"/>
                              <a:gd name="connsiteX309" fmla="*/ 16935 w 28575"/>
                              <a:gd name="connsiteY309" fmla="*/ 4763 h 9525"/>
                              <a:gd name="connsiteX310" fmla="*/ 16935 w 28575"/>
                              <a:gd name="connsiteY310" fmla="*/ 4763 h 9525"/>
                              <a:gd name="connsiteX311" fmla="*/ 16935 w 28575"/>
                              <a:gd name="connsiteY311" fmla="*/ 4763 h 9525"/>
                              <a:gd name="connsiteX312" fmla="*/ 16935 w 28575"/>
                              <a:gd name="connsiteY312" fmla="*/ 4763 h 9525"/>
                              <a:gd name="connsiteX313" fmla="*/ 16935 w 28575"/>
                              <a:gd name="connsiteY313" fmla="*/ 4763 h 9525"/>
                              <a:gd name="connsiteX314" fmla="*/ 16935 w 28575"/>
                              <a:gd name="connsiteY314" fmla="*/ 4763 h 9525"/>
                              <a:gd name="connsiteX315" fmla="*/ 16935 w 28575"/>
                              <a:gd name="connsiteY315" fmla="*/ 4763 h 9525"/>
                              <a:gd name="connsiteX316" fmla="*/ 17993 w 28575"/>
                              <a:gd name="connsiteY316" fmla="*/ 4763 h 9525"/>
                              <a:gd name="connsiteX317" fmla="*/ 17993 w 28575"/>
                              <a:gd name="connsiteY317" fmla="*/ 4763 h 9525"/>
                              <a:gd name="connsiteX318" fmla="*/ 17993 w 28575"/>
                              <a:gd name="connsiteY318" fmla="*/ 4763 h 9525"/>
                              <a:gd name="connsiteX319" fmla="*/ 17993 w 28575"/>
                              <a:gd name="connsiteY319" fmla="*/ 4763 h 9525"/>
                              <a:gd name="connsiteX320" fmla="*/ 17993 w 28575"/>
                              <a:gd name="connsiteY320" fmla="*/ 0 h 9525"/>
                              <a:gd name="connsiteX321" fmla="*/ 17993 w 28575"/>
                              <a:gd name="connsiteY321" fmla="*/ 0 h 9525"/>
                              <a:gd name="connsiteX322" fmla="*/ 17993 w 28575"/>
                              <a:gd name="connsiteY322" fmla="*/ 0 h 9525"/>
                              <a:gd name="connsiteX323" fmla="*/ 17993 w 28575"/>
                              <a:gd name="connsiteY323" fmla="*/ 0 h 9525"/>
                              <a:gd name="connsiteX324" fmla="*/ 17993 w 28575"/>
                              <a:gd name="connsiteY324" fmla="*/ 0 h 9525"/>
                              <a:gd name="connsiteX325" fmla="*/ 17993 w 28575"/>
                              <a:gd name="connsiteY325" fmla="*/ 4763 h 9525"/>
                              <a:gd name="connsiteX326" fmla="*/ 17993 w 28575"/>
                              <a:gd name="connsiteY326" fmla="*/ 4763 h 9525"/>
                              <a:gd name="connsiteX327" fmla="*/ 17993 w 28575"/>
                              <a:gd name="connsiteY327" fmla="*/ 4763 h 9525"/>
                              <a:gd name="connsiteX328" fmla="*/ 17993 w 28575"/>
                              <a:gd name="connsiteY328" fmla="*/ 4763 h 9525"/>
                              <a:gd name="connsiteX329" fmla="*/ 17993 w 28575"/>
                              <a:gd name="connsiteY329" fmla="*/ 4763 h 9525"/>
                              <a:gd name="connsiteX330" fmla="*/ 17993 w 28575"/>
                              <a:gd name="connsiteY330" fmla="*/ 4763 h 9525"/>
                              <a:gd name="connsiteX331" fmla="*/ 17993 w 28575"/>
                              <a:gd name="connsiteY331" fmla="*/ 4763 h 9525"/>
                              <a:gd name="connsiteX332" fmla="*/ 17993 w 28575"/>
                              <a:gd name="connsiteY332" fmla="*/ 4763 h 9525"/>
                              <a:gd name="connsiteX333" fmla="*/ 17993 w 28575"/>
                              <a:gd name="connsiteY333" fmla="*/ 0 h 9525"/>
                              <a:gd name="connsiteX334" fmla="*/ 19050 w 28575"/>
                              <a:gd name="connsiteY334" fmla="*/ 4763 h 9525"/>
                              <a:gd name="connsiteX335" fmla="*/ 19050 w 28575"/>
                              <a:gd name="connsiteY335" fmla="*/ 4763 h 9525"/>
                              <a:gd name="connsiteX336" fmla="*/ 19050 w 28575"/>
                              <a:gd name="connsiteY336" fmla="*/ 4763 h 9525"/>
                              <a:gd name="connsiteX337" fmla="*/ 19050 w 28575"/>
                              <a:gd name="connsiteY337" fmla="*/ 4763 h 9525"/>
                              <a:gd name="connsiteX338" fmla="*/ 19050 w 28575"/>
                              <a:gd name="connsiteY338" fmla="*/ 4763 h 9525"/>
                              <a:gd name="connsiteX339" fmla="*/ 19050 w 28575"/>
                              <a:gd name="connsiteY339" fmla="*/ 4763 h 9525"/>
                              <a:gd name="connsiteX340" fmla="*/ 19050 w 28575"/>
                              <a:gd name="connsiteY340" fmla="*/ 4763 h 9525"/>
                              <a:gd name="connsiteX341" fmla="*/ 19050 w 28575"/>
                              <a:gd name="connsiteY341" fmla="*/ 4763 h 9525"/>
                              <a:gd name="connsiteX342" fmla="*/ 19050 w 28575"/>
                              <a:gd name="connsiteY342" fmla="*/ 4763 h 9525"/>
                              <a:gd name="connsiteX343" fmla="*/ 19050 w 28575"/>
                              <a:gd name="connsiteY343" fmla="*/ 4763 h 9525"/>
                              <a:gd name="connsiteX344" fmla="*/ 19050 w 28575"/>
                              <a:gd name="connsiteY344" fmla="*/ 4763 h 9525"/>
                              <a:gd name="connsiteX345" fmla="*/ 19050 w 28575"/>
                              <a:gd name="connsiteY345" fmla="*/ 4763 h 9525"/>
                              <a:gd name="connsiteX346" fmla="*/ 19050 w 28575"/>
                              <a:gd name="connsiteY346" fmla="*/ 4763 h 9525"/>
                              <a:gd name="connsiteX347" fmla="*/ 19050 w 28575"/>
                              <a:gd name="connsiteY347" fmla="*/ 4763 h 9525"/>
                              <a:gd name="connsiteX348" fmla="*/ 19050 w 28575"/>
                              <a:gd name="connsiteY348" fmla="*/ 4763 h 9525"/>
                              <a:gd name="connsiteX349" fmla="*/ 19050 w 28575"/>
                              <a:gd name="connsiteY349" fmla="*/ 4763 h 9525"/>
                              <a:gd name="connsiteX350" fmla="*/ 19050 w 28575"/>
                              <a:gd name="connsiteY350" fmla="*/ 4763 h 9525"/>
                              <a:gd name="connsiteX351" fmla="*/ 19050 w 28575"/>
                              <a:gd name="connsiteY351" fmla="*/ 0 h 9525"/>
                              <a:gd name="connsiteX352" fmla="*/ 20107 w 28575"/>
                              <a:gd name="connsiteY352" fmla="*/ 0 h 9525"/>
                              <a:gd name="connsiteX353" fmla="*/ 20107 w 28575"/>
                              <a:gd name="connsiteY353" fmla="*/ 0 h 9525"/>
                              <a:gd name="connsiteX354" fmla="*/ 20107 w 28575"/>
                              <a:gd name="connsiteY354" fmla="*/ 0 h 9525"/>
                              <a:gd name="connsiteX355" fmla="*/ 20107 w 28575"/>
                              <a:gd name="connsiteY355" fmla="*/ 0 h 9525"/>
                              <a:gd name="connsiteX356" fmla="*/ 20107 w 28575"/>
                              <a:gd name="connsiteY356" fmla="*/ 4763 h 9525"/>
                              <a:gd name="connsiteX357" fmla="*/ 20107 w 28575"/>
                              <a:gd name="connsiteY357" fmla="*/ 4763 h 9525"/>
                              <a:gd name="connsiteX358" fmla="*/ 20107 w 28575"/>
                              <a:gd name="connsiteY358" fmla="*/ 4763 h 9525"/>
                              <a:gd name="connsiteX359" fmla="*/ 20107 w 28575"/>
                              <a:gd name="connsiteY359" fmla="*/ 4763 h 9525"/>
                              <a:gd name="connsiteX360" fmla="*/ 20107 w 28575"/>
                              <a:gd name="connsiteY360" fmla="*/ 4763 h 9525"/>
                              <a:gd name="connsiteX361" fmla="*/ 20107 w 28575"/>
                              <a:gd name="connsiteY361" fmla="*/ 4763 h 9525"/>
                              <a:gd name="connsiteX362" fmla="*/ 20107 w 28575"/>
                              <a:gd name="connsiteY362" fmla="*/ 4763 h 9525"/>
                              <a:gd name="connsiteX363" fmla="*/ 20107 w 28575"/>
                              <a:gd name="connsiteY363" fmla="*/ 4763 h 9525"/>
                              <a:gd name="connsiteX364" fmla="*/ 20107 w 28575"/>
                              <a:gd name="connsiteY364" fmla="*/ 4763 h 9525"/>
                              <a:gd name="connsiteX365" fmla="*/ 20107 w 28575"/>
                              <a:gd name="connsiteY365" fmla="*/ 4763 h 9525"/>
                              <a:gd name="connsiteX366" fmla="*/ 20107 w 28575"/>
                              <a:gd name="connsiteY366" fmla="*/ 4763 h 9525"/>
                              <a:gd name="connsiteX367" fmla="*/ 20107 w 28575"/>
                              <a:gd name="connsiteY367" fmla="*/ 4763 h 9525"/>
                              <a:gd name="connsiteX368" fmla="*/ 20107 w 28575"/>
                              <a:gd name="connsiteY368" fmla="*/ 4763 h 9525"/>
                              <a:gd name="connsiteX369" fmla="*/ 20107 w 28575"/>
                              <a:gd name="connsiteY369" fmla="*/ 0 h 9525"/>
                              <a:gd name="connsiteX370" fmla="*/ 20107 w 28575"/>
                              <a:gd name="connsiteY370" fmla="*/ 4763 h 9525"/>
                              <a:gd name="connsiteX371" fmla="*/ 20107 w 28575"/>
                              <a:gd name="connsiteY371" fmla="*/ 4763 h 9525"/>
                              <a:gd name="connsiteX372" fmla="*/ 21165 w 28575"/>
                              <a:gd name="connsiteY372" fmla="*/ 4763 h 9525"/>
                              <a:gd name="connsiteX373" fmla="*/ 21165 w 28575"/>
                              <a:gd name="connsiteY373" fmla="*/ 4763 h 9525"/>
                              <a:gd name="connsiteX374" fmla="*/ 21165 w 28575"/>
                              <a:gd name="connsiteY374" fmla="*/ 4763 h 9525"/>
                              <a:gd name="connsiteX375" fmla="*/ 21165 w 28575"/>
                              <a:gd name="connsiteY375" fmla="*/ 4763 h 9525"/>
                              <a:gd name="connsiteX376" fmla="*/ 21165 w 28575"/>
                              <a:gd name="connsiteY376" fmla="*/ 4763 h 9525"/>
                              <a:gd name="connsiteX377" fmla="*/ 21165 w 28575"/>
                              <a:gd name="connsiteY377" fmla="*/ 4763 h 9525"/>
                              <a:gd name="connsiteX378" fmla="*/ 21165 w 28575"/>
                              <a:gd name="connsiteY378" fmla="*/ 4763 h 9525"/>
                              <a:gd name="connsiteX379" fmla="*/ 21165 w 28575"/>
                              <a:gd name="connsiteY379" fmla="*/ 0 h 9525"/>
                              <a:gd name="connsiteX380" fmla="*/ 21165 w 28575"/>
                              <a:gd name="connsiteY380" fmla="*/ 4763 h 9525"/>
                              <a:gd name="connsiteX381" fmla="*/ 21165 w 28575"/>
                              <a:gd name="connsiteY381" fmla="*/ 4763 h 9525"/>
                              <a:gd name="connsiteX382" fmla="*/ 21165 w 28575"/>
                              <a:gd name="connsiteY382" fmla="*/ 4763 h 9525"/>
                              <a:gd name="connsiteX383" fmla="*/ 21165 w 28575"/>
                              <a:gd name="connsiteY383" fmla="*/ 4763 h 9525"/>
                              <a:gd name="connsiteX384" fmla="*/ 21165 w 28575"/>
                              <a:gd name="connsiteY384" fmla="*/ 4763 h 9525"/>
                              <a:gd name="connsiteX385" fmla="*/ 21165 w 28575"/>
                              <a:gd name="connsiteY385" fmla="*/ 4763 h 9525"/>
                              <a:gd name="connsiteX386" fmla="*/ 21165 w 28575"/>
                              <a:gd name="connsiteY386" fmla="*/ 4763 h 9525"/>
                              <a:gd name="connsiteX387" fmla="*/ 21165 w 28575"/>
                              <a:gd name="connsiteY387" fmla="*/ 4763 h 9525"/>
                              <a:gd name="connsiteX388" fmla="*/ 21165 w 28575"/>
                              <a:gd name="connsiteY388" fmla="*/ 4763 h 9525"/>
                              <a:gd name="connsiteX389" fmla="*/ 21165 w 28575"/>
                              <a:gd name="connsiteY389" fmla="*/ 4763 h 9525"/>
                              <a:gd name="connsiteX390" fmla="*/ 22222 w 28575"/>
                              <a:gd name="connsiteY390" fmla="*/ 4763 h 9525"/>
                              <a:gd name="connsiteX391" fmla="*/ 22222 w 28575"/>
                              <a:gd name="connsiteY391" fmla="*/ 4763 h 9525"/>
                              <a:gd name="connsiteX392" fmla="*/ 22222 w 28575"/>
                              <a:gd name="connsiteY392" fmla="*/ 4763 h 9525"/>
                              <a:gd name="connsiteX393" fmla="*/ 22222 w 28575"/>
                              <a:gd name="connsiteY393" fmla="*/ 4763 h 9525"/>
                              <a:gd name="connsiteX394" fmla="*/ 22222 w 28575"/>
                              <a:gd name="connsiteY394" fmla="*/ 4763 h 9525"/>
                              <a:gd name="connsiteX395" fmla="*/ 22222 w 28575"/>
                              <a:gd name="connsiteY395" fmla="*/ 4763 h 9525"/>
                              <a:gd name="connsiteX396" fmla="*/ 22222 w 28575"/>
                              <a:gd name="connsiteY396" fmla="*/ 4763 h 9525"/>
                              <a:gd name="connsiteX397" fmla="*/ 22222 w 28575"/>
                              <a:gd name="connsiteY397" fmla="*/ 4763 h 9525"/>
                              <a:gd name="connsiteX398" fmla="*/ 22222 w 28575"/>
                              <a:gd name="connsiteY398" fmla="*/ 4763 h 9525"/>
                              <a:gd name="connsiteX399" fmla="*/ 22222 w 28575"/>
                              <a:gd name="connsiteY399" fmla="*/ 9525 h 9525"/>
                              <a:gd name="connsiteX400" fmla="*/ 22222 w 28575"/>
                              <a:gd name="connsiteY400" fmla="*/ 9525 h 9525"/>
                              <a:gd name="connsiteX401" fmla="*/ 22222 w 28575"/>
                              <a:gd name="connsiteY401" fmla="*/ 4763 h 9525"/>
                              <a:gd name="connsiteX402" fmla="*/ 22222 w 28575"/>
                              <a:gd name="connsiteY402" fmla="*/ 4763 h 9525"/>
                              <a:gd name="connsiteX403" fmla="*/ 22222 w 28575"/>
                              <a:gd name="connsiteY403" fmla="*/ 4763 h 9525"/>
                              <a:gd name="connsiteX404" fmla="*/ 22222 w 28575"/>
                              <a:gd name="connsiteY404" fmla="*/ 4763 h 9525"/>
                              <a:gd name="connsiteX405" fmla="*/ 22222 w 28575"/>
                              <a:gd name="connsiteY405" fmla="*/ 4763 h 9525"/>
                              <a:gd name="connsiteX406" fmla="*/ 22222 w 28575"/>
                              <a:gd name="connsiteY406" fmla="*/ 4763 h 9525"/>
                              <a:gd name="connsiteX407" fmla="*/ 22222 w 28575"/>
                              <a:gd name="connsiteY407" fmla="*/ 4763 h 9525"/>
                              <a:gd name="connsiteX408" fmla="*/ 23279 w 28575"/>
                              <a:gd name="connsiteY408" fmla="*/ 4763 h 9525"/>
                              <a:gd name="connsiteX409" fmla="*/ 23279 w 28575"/>
                              <a:gd name="connsiteY409" fmla="*/ 4763 h 9525"/>
                              <a:gd name="connsiteX410" fmla="*/ 23279 w 28575"/>
                              <a:gd name="connsiteY410" fmla="*/ 4763 h 9525"/>
                              <a:gd name="connsiteX411" fmla="*/ 23279 w 28575"/>
                              <a:gd name="connsiteY411" fmla="*/ 4763 h 9525"/>
                              <a:gd name="connsiteX412" fmla="*/ 23279 w 28575"/>
                              <a:gd name="connsiteY412" fmla="*/ 4763 h 9525"/>
                              <a:gd name="connsiteX413" fmla="*/ 23279 w 28575"/>
                              <a:gd name="connsiteY413" fmla="*/ 4763 h 9525"/>
                              <a:gd name="connsiteX414" fmla="*/ 23279 w 28575"/>
                              <a:gd name="connsiteY414" fmla="*/ 4763 h 9525"/>
                              <a:gd name="connsiteX415" fmla="*/ 23279 w 28575"/>
                              <a:gd name="connsiteY415" fmla="*/ 4763 h 9525"/>
                              <a:gd name="connsiteX416" fmla="*/ 23279 w 28575"/>
                              <a:gd name="connsiteY416" fmla="*/ 4763 h 9525"/>
                              <a:gd name="connsiteX417" fmla="*/ 23279 w 28575"/>
                              <a:gd name="connsiteY417" fmla="*/ 4763 h 9525"/>
                              <a:gd name="connsiteX418" fmla="*/ 23279 w 28575"/>
                              <a:gd name="connsiteY418" fmla="*/ 4763 h 9525"/>
                              <a:gd name="connsiteX419" fmla="*/ 23279 w 28575"/>
                              <a:gd name="connsiteY419" fmla="*/ 4763 h 9525"/>
                              <a:gd name="connsiteX420" fmla="*/ 23279 w 28575"/>
                              <a:gd name="connsiteY420" fmla="*/ 0 h 9525"/>
                              <a:gd name="connsiteX421" fmla="*/ 23279 w 28575"/>
                              <a:gd name="connsiteY421" fmla="*/ 4763 h 9525"/>
                              <a:gd name="connsiteX422" fmla="*/ 23279 w 28575"/>
                              <a:gd name="connsiteY422" fmla="*/ 4763 h 9525"/>
                              <a:gd name="connsiteX423" fmla="*/ 23279 w 28575"/>
                              <a:gd name="connsiteY423" fmla="*/ 0 h 9525"/>
                              <a:gd name="connsiteX424" fmla="*/ 23279 w 28575"/>
                              <a:gd name="connsiteY424" fmla="*/ 4763 h 9525"/>
                              <a:gd name="connsiteX425" fmla="*/ 23279 w 28575"/>
                              <a:gd name="connsiteY425" fmla="*/ 4763 h 9525"/>
                              <a:gd name="connsiteX426" fmla="*/ 23279 w 28575"/>
                              <a:gd name="connsiteY426" fmla="*/ 4763 h 9525"/>
                              <a:gd name="connsiteX427" fmla="*/ 23279 w 28575"/>
                              <a:gd name="connsiteY427" fmla="*/ 4763 h 9525"/>
                              <a:gd name="connsiteX428" fmla="*/ 24346 w 28575"/>
                              <a:gd name="connsiteY428" fmla="*/ 4763 h 9525"/>
                              <a:gd name="connsiteX429" fmla="*/ 24346 w 28575"/>
                              <a:gd name="connsiteY429" fmla="*/ 4763 h 9525"/>
                              <a:gd name="connsiteX430" fmla="*/ 24346 w 28575"/>
                              <a:gd name="connsiteY430" fmla="*/ 4763 h 9525"/>
                              <a:gd name="connsiteX431" fmla="*/ 24346 w 28575"/>
                              <a:gd name="connsiteY431" fmla="*/ 4763 h 9525"/>
                              <a:gd name="connsiteX432" fmla="*/ 24346 w 28575"/>
                              <a:gd name="connsiteY432" fmla="*/ 4763 h 9525"/>
                              <a:gd name="connsiteX433" fmla="*/ 24346 w 28575"/>
                              <a:gd name="connsiteY433" fmla="*/ 4763 h 9525"/>
                              <a:gd name="connsiteX434" fmla="*/ 24346 w 28575"/>
                              <a:gd name="connsiteY434" fmla="*/ 4763 h 9525"/>
                              <a:gd name="connsiteX435" fmla="*/ 24346 w 28575"/>
                              <a:gd name="connsiteY435" fmla="*/ 4763 h 9525"/>
                              <a:gd name="connsiteX436" fmla="*/ 24346 w 28575"/>
                              <a:gd name="connsiteY436" fmla="*/ 4763 h 9525"/>
                              <a:gd name="connsiteX437" fmla="*/ 24346 w 28575"/>
                              <a:gd name="connsiteY437" fmla="*/ 4763 h 9525"/>
                              <a:gd name="connsiteX438" fmla="*/ 24346 w 28575"/>
                              <a:gd name="connsiteY438" fmla="*/ 4763 h 9525"/>
                              <a:gd name="connsiteX439" fmla="*/ 24346 w 28575"/>
                              <a:gd name="connsiteY439" fmla="*/ 4763 h 9525"/>
                              <a:gd name="connsiteX440" fmla="*/ 24346 w 28575"/>
                              <a:gd name="connsiteY440" fmla="*/ 4763 h 9525"/>
                              <a:gd name="connsiteX441" fmla="*/ 24346 w 28575"/>
                              <a:gd name="connsiteY441" fmla="*/ 4763 h 9525"/>
                              <a:gd name="connsiteX442" fmla="*/ 24346 w 28575"/>
                              <a:gd name="connsiteY442" fmla="*/ 4763 h 9525"/>
                              <a:gd name="connsiteX443" fmla="*/ 24346 w 28575"/>
                              <a:gd name="connsiteY443" fmla="*/ 4763 h 9525"/>
                              <a:gd name="connsiteX444" fmla="*/ 24346 w 28575"/>
                              <a:gd name="connsiteY444" fmla="*/ 4763 h 9525"/>
                              <a:gd name="connsiteX445" fmla="*/ 24346 w 28575"/>
                              <a:gd name="connsiteY445" fmla="*/ 4763 h 9525"/>
                              <a:gd name="connsiteX446" fmla="*/ 25403 w 28575"/>
                              <a:gd name="connsiteY446" fmla="*/ 4763 h 9525"/>
                              <a:gd name="connsiteX447" fmla="*/ 25403 w 28575"/>
                              <a:gd name="connsiteY447" fmla="*/ 4763 h 9525"/>
                              <a:gd name="connsiteX448" fmla="*/ 25403 w 28575"/>
                              <a:gd name="connsiteY448" fmla="*/ 4763 h 9525"/>
                              <a:gd name="connsiteX449" fmla="*/ 25403 w 28575"/>
                              <a:gd name="connsiteY449" fmla="*/ 4763 h 9525"/>
                              <a:gd name="connsiteX450" fmla="*/ 25403 w 28575"/>
                              <a:gd name="connsiteY450" fmla="*/ 4763 h 9525"/>
                              <a:gd name="connsiteX451" fmla="*/ 25403 w 28575"/>
                              <a:gd name="connsiteY451" fmla="*/ 4763 h 9525"/>
                              <a:gd name="connsiteX452" fmla="*/ 25403 w 28575"/>
                              <a:gd name="connsiteY452" fmla="*/ 4763 h 9525"/>
                              <a:gd name="connsiteX453" fmla="*/ 25403 w 28575"/>
                              <a:gd name="connsiteY453" fmla="*/ 4763 h 9525"/>
                              <a:gd name="connsiteX454" fmla="*/ 25403 w 28575"/>
                              <a:gd name="connsiteY454" fmla="*/ 4763 h 9525"/>
                              <a:gd name="connsiteX455" fmla="*/ 25403 w 28575"/>
                              <a:gd name="connsiteY455" fmla="*/ 4763 h 9525"/>
                              <a:gd name="connsiteX456" fmla="*/ 25403 w 28575"/>
                              <a:gd name="connsiteY456" fmla="*/ 4763 h 9525"/>
                              <a:gd name="connsiteX457" fmla="*/ 25403 w 28575"/>
                              <a:gd name="connsiteY457" fmla="*/ 4763 h 9525"/>
                              <a:gd name="connsiteX458" fmla="*/ 25403 w 28575"/>
                              <a:gd name="connsiteY458" fmla="*/ 0 h 9525"/>
                              <a:gd name="connsiteX459" fmla="*/ 25403 w 28575"/>
                              <a:gd name="connsiteY459" fmla="*/ 0 h 9525"/>
                              <a:gd name="connsiteX460" fmla="*/ 25403 w 28575"/>
                              <a:gd name="connsiteY460" fmla="*/ 4763 h 9525"/>
                              <a:gd name="connsiteX461" fmla="*/ 25403 w 28575"/>
                              <a:gd name="connsiteY461" fmla="*/ 0 h 9525"/>
                              <a:gd name="connsiteX462" fmla="*/ 25403 w 28575"/>
                              <a:gd name="connsiteY462" fmla="*/ 4763 h 9525"/>
                              <a:gd name="connsiteX463" fmla="*/ 25403 w 28575"/>
                              <a:gd name="connsiteY463" fmla="*/ 4763 h 9525"/>
                              <a:gd name="connsiteX464" fmla="*/ 26460 w 28575"/>
                              <a:gd name="connsiteY464" fmla="*/ 4763 h 9525"/>
                              <a:gd name="connsiteX465" fmla="*/ 26460 w 28575"/>
                              <a:gd name="connsiteY465" fmla="*/ 4763 h 9525"/>
                              <a:gd name="connsiteX466" fmla="*/ 26460 w 28575"/>
                              <a:gd name="connsiteY466" fmla="*/ 4763 h 9525"/>
                              <a:gd name="connsiteX467" fmla="*/ 26460 w 28575"/>
                              <a:gd name="connsiteY467" fmla="*/ 4763 h 9525"/>
                              <a:gd name="connsiteX468" fmla="*/ 26460 w 28575"/>
                              <a:gd name="connsiteY468" fmla="*/ 4763 h 9525"/>
                              <a:gd name="connsiteX469" fmla="*/ 26460 w 28575"/>
                              <a:gd name="connsiteY469" fmla="*/ 4763 h 9525"/>
                              <a:gd name="connsiteX470" fmla="*/ 26460 w 28575"/>
                              <a:gd name="connsiteY470" fmla="*/ 4763 h 9525"/>
                              <a:gd name="connsiteX471" fmla="*/ 26460 w 28575"/>
                              <a:gd name="connsiteY471" fmla="*/ 4763 h 9525"/>
                              <a:gd name="connsiteX472" fmla="*/ 26460 w 28575"/>
                              <a:gd name="connsiteY472" fmla="*/ 4763 h 9525"/>
                              <a:gd name="connsiteX473" fmla="*/ 26460 w 28575"/>
                              <a:gd name="connsiteY473" fmla="*/ 4763 h 9525"/>
                              <a:gd name="connsiteX474" fmla="*/ 26460 w 28575"/>
                              <a:gd name="connsiteY474" fmla="*/ 4763 h 9525"/>
                              <a:gd name="connsiteX475" fmla="*/ 26460 w 28575"/>
                              <a:gd name="connsiteY475" fmla="*/ 4763 h 9525"/>
                              <a:gd name="connsiteX476" fmla="*/ 26460 w 28575"/>
                              <a:gd name="connsiteY476" fmla="*/ 4763 h 9525"/>
                              <a:gd name="connsiteX477" fmla="*/ 26460 w 28575"/>
                              <a:gd name="connsiteY477" fmla="*/ 4763 h 9525"/>
                              <a:gd name="connsiteX478" fmla="*/ 26460 w 28575"/>
                              <a:gd name="connsiteY478" fmla="*/ 4763 h 9525"/>
                              <a:gd name="connsiteX479" fmla="*/ 26460 w 28575"/>
                              <a:gd name="connsiteY479" fmla="*/ 4763 h 9525"/>
                              <a:gd name="connsiteX480" fmla="*/ 26460 w 28575"/>
                              <a:gd name="connsiteY480" fmla="*/ 4763 h 9525"/>
                              <a:gd name="connsiteX481" fmla="*/ 26460 w 28575"/>
                              <a:gd name="connsiteY481" fmla="*/ 4763 h 9525"/>
                              <a:gd name="connsiteX482" fmla="*/ 26460 w 28575"/>
                              <a:gd name="connsiteY482" fmla="*/ 4763 h 9525"/>
                              <a:gd name="connsiteX483" fmla="*/ 26460 w 28575"/>
                              <a:gd name="connsiteY483" fmla="*/ 4763 h 9525"/>
                              <a:gd name="connsiteX484" fmla="*/ 26460 w 28575"/>
                              <a:gd name="connsiteY484" fmla="*/ 9525 h 9525"/>
                              <a:gd name="connsiteX485" fmla="*/ 26460 w 28575"/>
                              <a:gd name="connsiteY485" fmla="*/ 9525 h 9525"/>
                              <a:gd name="connsiteX486" fmla="*/ 26460 w 28575"/>
                              <a:gd name="connsiteY486" fmla="*/ 9525 h 9525"/>
                              <a:gd name="connsiteX487" fmla="*/ 26460 w 28575"/>
                              <a:gd name="connsiteY487" fmla="*/ 4763 h 9525"/>
                              <a:gd name="connsiteX488" fmla="*/ 27518 w 28575"/>
                              <a:gd name="connsiteY488" fmla="*/ 0 h 9525"/>
                              <a:gd name="connsiteX489" fmla="*/ 27518 w 28575"/>
                              <a:gd name="connsiteY489" fmla="*/ 4763 h 9525"/>
                              <a:gd name="connsiteX490" fmla="*/ 27518 w 28575"/>
                              <a:gd name="connsiteY490" fmla="*/ 4763 h 9525"/>
                              <a:gd name="connsiteX491" fmla="*/ 27518 w 28575"/>
                              <a:gd name="connsiteY491" fmla="*/ 4763 h 9525"/>
                              <a:gd name="connsiteX492" fmla="*/ 27518 w 28575"/>
                              <a:gd name="connsiteY492" fmla="*/ 4763 h 9525"/>
                              <a:gd name="connsiteX493" fmla="*/ 27518 w 28575"/>
                              <a:gd name="connsiteY493" fmla="*/ 4763 h 9525"/>
                              <a:gd name="connsiteX494" fmla="*/ 27518 w 28575"/>
                              <a:gd name="connsiteY494" fmla="*/ 4763 h 9525"/>
                              <a:gd name="connsiteX495" fmla="*/ 27518 w 28575"/>
                              <a:gd name="connsiteY495" fmla="*/ 4763 h 9525"/>
                              <a:gd name="connsiteX496" fmla="*/ 27518 w 28575"/>
                              <a:gd name="connsiteY496" fmla="*/ 4763 h 9525"/>
                              <a:gd name="connsiteX497" fmla="*/ 27518 w 28575"/>
                              <a:gd name="connsiteY497" fmla="*/ 4763 h 9525"/>
                              <a:gd name="connsiteX498" fmla="*/ 27518 w 28575"/>
                              <a:gd name="connsiteY498" fmla="*/ 4763 h 9525"/>
                              <a:gd name="connsiteX499" fmla="*/ 27518 w 28575"/>
                              <a:gd name="connsiteY499" fmla="*/ 4763 h 9525"/>
                              <a:gd name="connsiteX500" fmla="*/ 27518 w 28575"/>
                              <a:gd name="connsiteY500" fmla="*/ 4763 h 9525"/>
                              <a:gd name="connsiteX501" fmla="*/ 27518 w 28575"/>
                              <a:gd name="connsiteY501" fmla="*/ 4763 h 9525"/>
                              <a:gd name="connsiteX502" fmla="*/ 27518 w 28575"/>
                              <a:gd name="connsiteY502" fmla="*/ 4763 h 9525"/>
                              <a:gd name="connsiteX503" fmla="*/ 27518 w 28575"/>
                              <a:gd name="connsiteY503" fmla="*/ 4763 h 9525"/>
                              <a:gd name="connsiteX504" fmla="*/ 27518 w 28575"/>
                              <a:gd name="connsiteY504" fmla="*/ 4763 h 9525"/>
                              <a:gd name="connsiteX505" fmla="*/ 27518 w 28575"/>
                              <a:gd name="connsiteY505" fmla="*/ 4763 h 9525"/>
                              <a:gd name="connsiteX506" fmla="*/ 27518 w 28575"/>
                              <a:gd name="connsiteY506" fmla="*/ 4763 h 9525"/>
                              <a:gd name="connsiteX507" fmla="*/ 27518 w 28575"/>
                              <a:gd name="connsiteY507" fmla="*/ 4763 h 9525"/>
                              <a:gd name="connsiteX508" fmla="*/ 28575 w 28575"/>
                              <a:gd name="connsiteY508" fmla="*/ 4763 h 9525"/>
                              <a:gd name="connsiteX509" fmla="*/ 28575 w 28575"/>
                              <a:gd name="connsiteY509" fmla="*/ 4763 h 9525"/>
                              <a:gd name="connsiteX510" fmla="*/ 28575 w 28575"/>
                              <a:gd name="connsiteY510" fmla="*/ 4763 h 9525"/>
                              <a:gd name="connsiteX511" fmla="*/ 28575 w 28575"/>
                              <a:gd name="connsiteY511" fmla="*/ 476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0"/>
                                </a:moveTo>
                                <a:lnTo>
                                  <a:pt x="0" y="0"/>
                                </a:lnTo>
                                <a:lnTo>
                                  <a:pt x="0" y="0"/>
                                </a:lnTo>
                                <a:lnTo>
                                  <a:pt x="0" y="0"/>
                                </a:lnTo>
                                <a:lnTo>
                                  <a:pt x="0" y="0"/>
                                </a:lnTo>
                                <a:lnTo>
                                  <a:pt x="0" y="0"/>
                                </a:lnTo>
                                <a:lnTo>
                                  <a:pt x="0" y="0"/>
                                </a:lnTo>
                                <a:lnTo>
                                  <a:pt x="0" y="0"/>
                                </a:lnTo>
                                <a:lnTo>
                                  <a:pt x="1057" y="4763"/>
                                </a:lnTo>
                                <a:lnTo>
                                  <a:pt x="1057" y="4763"/>
                                </a:lnTo>
                                <a:lnTo>
                                  <a:pt x="1057" y="0"/>
                                </a:lnTo>
                                <a:lnTo>
                                  <a:pt x="1057" y="0"/>
                                </a:lnTo>
                                <a:lnTo>
                                  <a:pt x="1057" y="0"/>
                                </a:lnTo>
                                <a:lnTo>
                                  <a:pt x="1057" y="0"/>
                                </a:lnTo>
                                <a:lnTo>
                                  <a:pt x="1057" y="0"/>
                                </a:lnTo>
                                <a:lnTo>
                                  <a:pt x="1057" y="4763"/>
                                </a:lnTo>
                                <a:lnTo>
                                  <a:pt x="1057" y="4763"/>
                                </a:lnTo>
                                <a:lnTo>
                                  <a:pt x="1057" y="4763"/>
                                </a:lnTo>
                                <a:lnTo>
                                  <a:pt x="1057" y="4763"/>
                                </a:lnTo>
                                <a:lnTo>
                                  <a:pt x="1057" y="4763"/>
                                </a:lnTo>
                                <a:lnTo>
                                  <a:pt x="1057" y="4763"/>
                                </a:lnTo>
                                <a:lnTo>
                                  <a:pt x="1057" y="0"/>
                                </a:lnTo>
                                <a:lnTo>
                                  <a:pt x="1057" y="4763"/>
                                </a:lnTo>
                                <a:lnTo>
                                  <a:pt x="1057" y="0"/>
                                </a:lnTo>
                                <a:lnTo>
                                  <a:pt x="1057" y="0"/>
                                </a:lnTo>
                                <a:lnTo>
                                  <a:pt x="1057" y="0"/>
                                </a:lnTo>
                                <a:lnTo>
                                  <a:pt x="2115" y="0"/>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0"/>
                                </a:lnTo>
                                <a:lnTo>
                                  <a:pt x="2115" y="4763"/>
                                </a:lnTo>
                                <a:lnTo>
                                  <a:pt x="2115" y="4763"/>
                                </a:lnTo>
                                <a:lnTo>
                                  <a:pt x="2115" y="0"/>
                                </a:lnTo>
                                <a:lnTo>
                                  <a:pt x="2115" y="4763"/>
                                </a:lnTo>
                                <a:lnTo>
                                  <a:pt x="2115" y="4763"/>
                                </a:lnTo>
                                <a:lnTo>
                                  <a:pt x="2115" y="4763"/>
                                </a:lnTo>
                                <a:lnTo>
                                  <a:pt x="2115" y="4763"/>
                                </a:lnTo>
                                <a:lnTo>
                                  <a:pt x="2115" y="4763"/>
                                </a:lnTo>
                                <a:lnTo>
                                  <a:pt x="2115" y="4763"/>
                                </a:lnTo>
                                <a:lnTo>
                                  <a:pt x="2115"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4229" y="4763"/>
                                </a:lnTo>
                                <a:lnTo>
                                  <a:pt x="4229" y="0"/>
                                </a:lnTo>
                                <a:lnTo>
                                  <a:pt x="4229" y="4763"/>
                                </a:lnTo>
                                <a:lnTo>
                                  <a:pt x="4229" y="4763"/>
                                </a:lnTo>
                                <a:lnTo>
                                  <a:pt x="4229" y="4763"/>
                                </a:lnTo>
                                <a:lnTo>
                                  <a:pt x="4229" y="4763"/>
                                </a:lnTo>
                                <a:lnTo>
                                  <a:pt x="4229" y="4763"/>
                                </a:lnTo>
                                <a:lnTo>
                                  <a:pt x="4229" y="4763"/>
                                </a:lnTo>
                                <a:lnTo>
                                  <a:pt x="4229" y="0"/>
                                </a:lnTo>
                                <a:lnTo>
                                  <a:pt x="4229" y="0"/>
                                </a:lnTo>
                                <a:lnTo>
                                  <a:pt x="4229" y="0"/>
                                </a:lnTo>
                                <a:lnTo>
                                  <a:pt x="4229" y="0"/>
                                </a:lnTo>
                                <a:lnTo>
                                  <a:pt x="4229" y="0"/>
                                </a:lnTo>
                                <a:lnTo>
                                  <a:pt x="4229" y="0"/>
                                </a:lnTo>
                                <a:lnTo>
                                  <a:pt x="4229" y="4763"/>
                                </a:lnTo>
                                <a:lnTo>
                                  <a:pt x="4229" y="4763"/>
                                </a:lnTo>
                                <a:lnTo>
                                  <a:pt x="4229" y="4763"/>
                                </a:lnTo>
                                <a:lnTo>
                                  <a:pt x="4229" y="4763"/>
                                </a:lnTo>
                                <a:lnTo>
                                  <a:pt x="4229" y="4763"/>
                                </a:lnTo>
                                <a:lnTo>
                                  <a:pt x="4229"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0"/>
                                </a:lnTo>
                                <a:lnTo>
                                  <a:pt x="5296" y="0"/>
                                </a:lnTo>
                                <a:lnTo>
                                  <a:pt x="5296" y="0"/>
                                </a:lnTo>
                                <a:lnTo>
                                  <a:pt x="5296"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7410" y="4763"/>
                                </a:lnTo>
                                <a:lnTo>
                                  <a:pt x="7410" y="4763"/>
                                </a:lnTo>
                                <a:lnTo>
                                  <a:pt x="7410" y="4763"/>
                                </a:lnTo>
                                <a:lnTo>
                                  <a:pt x="7410" y="4763"/>
                                </a:lnTo>
                                <a:lnTo>
                                  <a:pt x="7410" y="4763"/>
                                </a:lnTo>
                                <a:lnTo>
                                  <a:pt x="7410" y="4763"/>
                                </a:lnTo>
                                <a:lnTo>
                                  <a:pt x="7410" y="4763"/>
                                </a:lnTo>
                                <a:lnTo>
                                  <a:pt x="7410" y="4763"/>
                                </a:lnTo>
                                <a:lnTo>
                                  <a:pt x="7410" y="4763"/>
                                </a:lnTo>
                                <a:lnTo>
                                  <a:pt x="7410" y="4763"/>
                                </a:lnTo>
                                <a:lnTo>
                                  <a:pt x="7410" y="4763"/>
                                </a:lnTo>
                                <a:lnTo>
                                  <a:pt x="7410" y="4763"/>
                                </a:lnTo>
                                <a:lnTo>
                                  <a:pt x="7410" y="4763"/>
                                </a:lnTo>
                                <a:lnTo>
                                  <a:pt x="7410" y="4763"/>
                                </a:lnTo>
                                <a:lnTo>
                                  <a:pt x="7410" y="4763"/>
                                </a:lnTo>
                                <a:lnTo>
                                  <a:pt x="7410" y="4763"/>
                                </a:lnTo>
                                <a:lnTo>
                                  <a:pt x="7410" y="4763"/>
                                </a:lnTo>
                                <a:lnTo>
                                  <a:pt x="7410" y="4763"/>
                                </a:lnTo>
                                <a:lnTo>
                                  <a:pt x="7410" y="4763"/>
                                </a:lnTo>
                                <a:lnTo>
                                  <a:pt x="7410" y="4763"/>
                                </a:lnTo>
                                <a:lnTo>
                                  <a:pt x="8468" y="4763"/>
                                </a:lnTo>
                                <a:lnTo>
                                  <a:pt x="8468" y="4763"/>
                                </a:lnTo>
                                <a:lnTo>
                                  <a:pt x="8468" y="4763"/>
                                </a:lnTo>
                                <a:lnTo>
                                  <a:pt x="8468" y="4763"/>
                                </a:lnTo>
                                <a:lnTo>
                                  <a:pt x="8468" y="0"/>
                                </a:lnTo>
                                <a:lnTo>
                                  <a:pt x="8468" y="0"/>
                                </a:lnTo>
                                <a:lnTo>
                                  <a:pt x="8468" y="0"/>
                                </a:lnTo>
                                <a:lnTo>
                                  <a:pt x="8468" y="0"/>
                                </a:lnTo>
                                <a:lnTo>
                                  <a:pt x="8468" y="0"/>
                                </a:lnTo>
                                <a:lnTo>
                                  <a:pt x="8468" y="0"/>
                                </a:lnTo>
                                <a:lnTo>
                                  <a:pt x="8468" y="0"/>
                                </a:lnTo>
                                <a:lnTo>
                                  <a:pt x="8468" y="4763"/>
                                </a:lnTo>
                                <a:lnTo>
                                  <a:pt x="8468" y="4763"/>
                                </a:lnTo>
                                <a:lnTo>
                                  <a:pt x="8468" y="4763"/>
                                </a:lnTo>
                                <a:lnTo>
                                  <a:pt x="8468" y="4763"/>
                                </a:lnTo>
                                <a:lnTo>
                                  <a:pt x="8468" y="4763"/>
                                </a:lnTo>
                                <a:lnTo>
                                  <a:pt x="8468" y="0"/>
                                </a:lnTo>
                                <a:lnTo>
                                  <a:pt x="8468" y="0"/>
                                </a:lnTo>
                                <a:lnTo>
                                  <a:pt x="9525" y="4763"/>
                                </a:lnTo>
                                <a:lnTo>
                                  <a:pt x="9525" y="4763"/>
                                </a:lnTo>
                                <a:lnTo>
                                  <a:pt x="9525" y="4763"/>
                                </a:lnTo>
                                <a:lnTo>
                                  <a:pt x="9525" y="4763"/>
                                </a:lnTo>
                                <a:lnTo>
                                  <a:pt x="9525" y="4763"/>
                                </a:lnTo>
                                <a:lnTo>
                                  <a:pt x="9525" y="4763"/>
                                </a:lnTo>
                                <a:lnTo>
                                  <a:pt x="9525" y="4763"/>
                                </a:lnTo>
                                <a:lnTo>
                                  <a:pt x="9525" y="0"/>
                                </a:lnTo>
                                <a:lnTo>
                                  <a:pt x="9525" y="4763"/>
                                </a:lnTo>
                                <a:lnTo>
                                  <a:pt x="9525" y="4763"/>
                                </a:lnTo>
                                <a:lnTo>
                                  <a:pt x="9525" y="4763"/>
                                </a:lnTo>
                                <a:lnTo>
                                  <a:pt x="9525" y="4763"/>
                                </a:lnTo>
                                <a:lnTo>
                                  <a:pt x="9525" y="9525"/>
                                </a:lnTo>
                                <a:lnTo>
                                  <a:pt x="9525" y="4763"/>
                                </a:lnTo>
                                <a:lnTo>
                                  <a:pt x="9525" y="4763"/>
                                </a:lnTo>
                                <a:lnTo>
                                  <a:pt x="9525" y="4763"/>
                                </a:lnTo>
                                <a:lnTo>
                                  <a:pt x="9525" y="4763"/>
                                </a:lnTo>
                                <a:lnTo>
                                  <a:pt x="9525" y="4763"/>
                                </a:lnTo>
                                <a:lnTo>
                                  <a:pt x="10582" y="0"/>
                                </a:lnTo>
                                <a:lnTo>
                                  <a:pt x="10582" y="0"/>
                                </a:lnTo>
                                <a:lnTo>
                                  <a:pt x="10582" y="0"/>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9525"/>
                                </a:lnTo>
                                <a:lnTo>
                                  <a:pt x="10582" y="9525"/>
                                </a:lnTo>
                                <a:lnTo>
                                  <a:pt x="10582" y="9525"/>
                                </a:lnTo>
                                <a:lnTo>
                                  <a:pt x="10582" y="9525"/>
                                </a:lnTo>
                                <a:lnTo>
                                  <a:pt x="10582" y="4763"/>
                                </a:lnTo>
                                <a:lnTo>
                                  <a:pt x="10582" y="4763"/>
                                </a:lnTo>
                                <a:lnTo>
                                  <a:pt x="11640" y="4763"/>
                                </a:lnTo>
                                <a:lnTo>
                                  <a:pt x="11640" y="4763"/>
                                </a:lnTo>
                                <a:lnTo>
                                  <a:pt x="11640" y="4763"/>
                                </a:lnTo>
                                <a:lnTo>
                                  <a:pt x="11640" y="4763"/>
                                </a:lnTo>
                                <a:lnTo>
                                  <a:pt x="11640" y="9525"/>
                                </a:lnTo>
                                <a:lnTo>
                                  <a:pt x="11640" y="4763"/>
                                </a:lnTo>
                                <a:lnTo>
                                  <a:pt x="11640" y="9525"/>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1640" y="9525"/>
                                </a:lnTo>
                                <a:lnTo>
                                  <a:pt x="11640" y="4763"/>
                                </a:lnTo>
                                <a:lnTo>
                                  <a:pt x="11640" y="4763"/>
                                </a:lnTo>
                                <a:lnTo>
                                  <a:pt x="12697" y="4763"/>
                                </a:lnTo>
                                <a:lnTo>
                                  <a:pt x="12697" y="4763"/>
                                </a:lnTo>
                                <a:lnTo>
                                  <a:pt x="12697" y="4763"/>
                                </a:lnTo>
                                <a:lnTo>
                                  <a:pt x="12697" y="4763"/>
                                </a:lnTo>
                                <a:lnTo>
                                  <a:pt x="12697" y="4763"/>
                                </a:lnTo>
                                <a:lnTo>
                                  <a:pt x="12697" y="4763"/>
                                </a:lnTo>
                                <a:lnTo>
                                  <a:pt x="12697" y="4763"/>
                                </a:lnTo>
                                <a:lnTo>
                                  <a:pt x="12697" y="4763"/>
                                </a:lnTo>
                                <a:lnTo>
                                  <a:pt x="12697" y="9525"/>
                                </a:lnTo>
                                <a:lnTo>
                                  <a:pt x="12697" y="9525"/>
                                </a:lnTo>
                                <a:lnTo>
                                  <a:pt x="12697" y="9525"/>
                                </a:lnTo>
                                <a:lnTo>
                                  <a:pt x="12697" y="4763"/>
                                </a:lnTo>
                                <a:lnTo>
                                  <a:pt x="12697" y="4763"/>
                                </a:lnTo>
                                <a:lnTo>
                                  <a:pt x="12697" y="4763"/>
                                </a:lnTo>
                                <a:lnTo>
                                  <a:pt x="12697" y="4763"/>
                                </a:lnTo>
                                <a:lnTo>
                                  <a:pt x="12697" y="4763"/>
                                </a:lnTo>
                                <a:lnTo>
                                  <a:pt x="12697" y="4763"/>
                                </a:lnTo>
                                <a:lnTo>
                                  <a:pt x="12697"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4821" y="4763"/>
                                </a:lnTo>
                                <a:lnTo>
                                  <a:pt x="14821" y="4763"/>
                                </a:lnTo>
                                <a:lnTo>
                                  <a:pt x="14821" y="4763"/>
                                </a:lnTo>
                                <a:lnTo>
                                  <a:pt x="14821" y="4763"/>
                                </a:lnTo>
                                <a:lnTo>
                                  <a:pt x="14821" y="9525"/>
                                </a:lnTo>
                                <a:lnTo>
                                  <a:pt x="14821" y="4763"/>
                                </a:lnTo>
                                <a:lnTo>
                                  <a:pt x="14821" y="4763"/>
                                </a:lnTo>
                                <a:lnTo>
                                  <a:pt x="14821" y="0"/>
                                </a:lnTo>
                                <a:lnTo>
                                  <a:pt x="14821" y="0"/>
                                </a:lnTo>
                                <a:lnTo>
                                  <a:pt x="14821" y="0"/>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0"/>
                                </a:lnTo>
                                <a:lnTo>
                                  <a:pt x="15878" y="0"/>
                                </a:lnTo>
                                <a:lnTo>
                                  <a:pt x="15878" y="0"/>
                                </a:lnTo>
                                <a:lnTo>
                                  <a:pt x="15878" y="0"/>
                                </a:lnTo>
                                <a:lnTo>
                                  <a:pt x="15878" y="0"/>
                                </a:lnTo>
                                <a:lnTo>
                                  <a:pt x="15878" y="0"/>
                                </a:lnTo>
                                <a:lnTo>
                                  <a:pt x="15878" y="0"/>
                                </a:lnTo>
                                <a:lnTo>
                                  <a:pt x="15878" y="4763"/>
                                </a:lnTo>
                                <a:lnTo>
                                  <a:pt x="15878" y="4763"/>
                                </a:lnTo>
                                <a:lnTo>
                                  <a:pt x="15878" y="4763"/>
                                </a:lnTo>
                                <a:lnTo>
                                  <a:pt x="15878" y="4763"/>
                                </a:lnTo>
                                <a:lnTo>
                                  <a:pt x="16935" y="4763"/>
                                </a:lnTo>
                                <a:lnTo>
                                  <a:pt x="16935" y="0"/>
                                </a:lnTo>
                                <a:lnTo>
                                  <a:pt x="16935" y="0"/>
                                </a:lnTo>
                                <a:lnTo>
                                  <a:pt x="16935" y="4763"/>
                                </a:lnTo>
                                <a:lnTo>
                                  <a:pt x="16935" y="4763"/>
                                </a:lnTo>
                                <a:lnTo>
                                  <a:pt x="16935" y="4763"/>
                                </a:lnTo>
                                <a:lnTo>
                                  <a:pt x="16935" y="4763"/>
                                </a:lnTo>
                                <a:lnTo>
                                  <a:pt x="16935" y="9525"/>
                                </a:lnTo>
                                <a:lnTo>
                                  <a:pt x="16935" y="9525"/>
                                </a:lnTo>
                                <a:lnTo>
                                  <a:pt x="16935" y="9525"/>
                                </a:lnTo>
                                <a:lnTo>
                                  <a:pt x="16935" y="9525"/>
                                </a:lnTo>
                                <a:lnTo>
                                  <a:pt x="16935" y="4763"/>
                                </a:lnTo>
                                <a:lnTo>
                                  <a:pt x="16935" y="4763"/>
                                </a:lnTo>
                                <a:lnTo>
                                  <a:pt x="16935" y="4763"/>
                                </a:lnTo>
                                <a:lnTo>
                                  <a:pt x="16935" y="4763"/>
                                </a:lnTo>
                                <a:lnTo>
                                  <a:pt x="16935" y="4763"/>
                                </a:lnTo>
                                <a:lnTo>
                                  <a:pt x="16935" y="4763"/>
                                </a:lnTo>
                                <a:lnTo>
                                  <a:pt x="16935" y="4763"/>
                                </a:lnTo>
                                <a:lnTo>
                                  <a:pt x="17993" y="4763"/>
                                </a:lnTo>
                                <a:lnTo>
                                  <a:pt x="17993" y="4763"/>
                                </a:lnTo>
                                <a:lnTo>
                                  <a:pt x="17993" y="4763"/>
                                </a:lnTo>
                                <a:lnTo>
                                  <a:pt x="17993" y="4763"/>
                                </a:lnTo>
                                <a:lnTo>
                                  <a:pt x="17993" y="0"/>
                                </a:lnTo>
                                <a:lnTo>
                                  <a:pt x="17993" y="0"/>
                                </a:lnTo>
                                <a:lnTo>
                                  <a:pt x="17993" y="0"/>
                                </a:lnTo>
                                <a:lnTo>
                                  <a:pt x="17993" y="0"/>
                                </a:lnTo>
                                <a:lnTo>
                                  <a:pt x="17993" y="0"/>
                                </a:lnTo>
                                <a:lnTo>
                                  <a:pt x="17993" y="4763"/>
                                </a:lnTo>
                                <a:lnTo>
                                  <a:pt x="17993" y="4763"/>
                                </a:lnTo>
                                <a:lnTo>
                                  <a:pt x="17993" y="4763"/>
                                </a:lnTo>
                                <a:lnTo>
                                  <a:pt x="17993" y="4763"/>
                                </a:lnTo>
                                <a:lnTo>
                                  <a:pt x="17993" y="4763"/>
                                </a:lnTo>
                                <a:lnTo>
                                  <a:pt x="17993" y="4763"/>
                                </a:lnTo>
                                <a:lnTo>
                                  <a:pt x="17993" y="4763"/>
                                </a:lnTo>
                                <a:lnTo>
                                  <a:pt x="17993" y="4763"/>
                                </a:lnTo>
                                <a:lnTo>
                                  <a:pt x="17993" y="0"/>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0"/>
                                </a:lnTo>
                                <a:lnTo>
                                  <a:pt x="20107" y="0"/>
                                </a:lnTo>
                                <a:lnTo>
                                  <a:pt x="20107" y="0"/>
                                </a:lnTo>
                                <a:lnTo>
                                  <a:pt x="20107" y="0"/>
                                </a:lnTo>
                                <a:lnTo>
                                  <a:pt x="20107" y="0"/>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0"/>
                                </a:lnTo>
                                <a:lnTo>
                                  <a:pt x="20107" y="4763"/>
                                </a:lnTo>
                                <a:lnTo>
                                  <a:pt x="20107" y="4763"/>
                                </a:lnTo>
                                <a:lnTo>
                                  <a:pt x="21165" y="4763"/>
                                </a:lnTo>
                                <a:lnTo>
                                  <a:pt x="21165" y="4763"/>
                                </a:lnTo>
                                <a:lnTo>
                                  <a:pt x="21165" y="4763"/>
                                </a:lnTo>
                                <a:lnTo>
                                  <a:pt x="21165" y="4763"/>
                                </a:lnTo>
                                <a:lnTo>
                                  <a:pt x="21165" y="4763"/>
                                </a:lnTo>
                                <a:lnTo>
                                  <a:pt x="21165" y="4763"/>
                                </a:lnTo>
                                <a:lnTo>
                                  <a:pt x="21165" y="4763"/>
                                </a:lnTo>
                                <a:lnTo>
                                  <a:pt x="21165" y="0"/>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9525"/>
                                </a:lnTo>
                                <a:lnTo>
                                  <a:pt x="22222" y="9525"/>
                                </a:lnTo>
                                <a:lnTo>
                                  <a:pt x="22222" y="4763"/>
                                </a:lnTo>
                                <a:lnTo>
                                  <a:pt x="22222" y="4763"/>
                                </a:lnTo>
                                <a:lnTo>
                                  <a:pt x="22222" y="4763"/>
                                </a:lnTo>
                                <a:lnTo>
                                  <a:pt x="22222" y="4763"/>
                                </a:lnTo>
                                <a:lnTo>
                                  <a:pt x="22222" y="4763"/>
                                </a:lnTo>
                                <a:lnTo>
                                  <a:pt x="22222" y="4763"/>
                                </a:lnTo>
                                <a:lnTo>
                                  <a:pt x="22222"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0"/>
                                </a:lnTo>
                                <a:lnTo>
                                  <a:pt x="23279" y="4763"/>
                                </a:lnTo>
                                <a:lnTo>
                                  <a:pt x="23279" y="4763"/>
                                </a:lnTo>
                                <a:lnTo>
                                  <a:pt x="23279" y="0"/>
                                </a:lnTo>
                                <a:lnTo>
                                  <a:pt x="23279" y="4763"/>
                                </a:lnTo>
                                <a:lnTo>
                                  <a:pt x="23279" y="4763"/>
                                </a:lnTo>
                                <a:lnTo>
                                  <a:pt x="23279" y="4763"/>
                                </a:lnTo>
                                <a:lnTo>
                                  <a:pt x="23279"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0"/>
                                </a:lnTo>
                                <a:lnTo>
                                  <a:pt x="25403" y="0"/>
                                </a:lnTo>
                                <a:lnTo>
                                  <a:pt x="25403" y="4763"/>
                                </a:lnTo>
                                <a:lnTo>
                                  <a:pt x="25403" y="0"/>
                                </a:lnTo>
                                <a:lnTo>
                                  <a:pt x="25403" y="4763"/>
                                </a:lnTo>
                                <a:lnTo>
                                  <a:pt x="25403" y="4763"/>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6460" y="9525"/>
                                </a:lnTo>
                                <a:lnTo>
                                  <a:pt x="26460" y="9525"/>
                                </a:lnTo>
                                <a:lnTo>
                                  <a:pt x="26460" y="9525"/>
                                </a:lnTo>
                                <a:lnTo>
                                  <a:pt x="26460" y="4763"/>
                                </a:lnTo>
                                <a:lnTo>
                                  <a:pt x="27518" y="0"/>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8575" y="4763"/>
                                </a:lnTo>
                                <a:lnTo>
                                  <a:pt x="28575" y="4763"/>
                                </a:lnTo>
                                <a:lnTo>
                                  <a:pt x="28575" y="4763"/>
                                </a:lnTo>
                                <a:lnTo>
                                  <a:pt x="28575" y="476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27" name="Freeform: Shape 427"/>
                        <wps:cNvSpPr/>
                        <wps:spPr>
                          <a:xfrm>
                            <a:off x="1900237" y="3871912"/>
                            <a:ext cx="28575" cy="9525"/>
                          </a:xfrm>
                          <a:custGeom>
                            <a:avLst/>
                            <a:gdLst>
                              <a:gd name="connsiteX0" fmla="*/ 0 w 28575"/>
                              <a:gd name="connsiteY0" fmla="*/ 4763 h 9525"/>
                              <a:gd name="connsiteX1" fmla="*/ 0 w 28575"/>
                              <a:gd name="connsiteY1" fmla="*/ 4763 h 9525"/>
                              <a:gd name="connsiteX2" fmla="*/ 0 w 28575"/>
                              <a:gd name="connsiteY2" fmla="*/ 4763 h 9525"/>
                              <a:gd name="connsiteX3" fmla="*/ 0 w 28575"/>
                              <a:gd name="connsiteY3" fmla="*/ 9525 h 9525"/>
                              <a:gd name="connsiteX4" fmla="*/ 0 w 28575"/>
                              <a:gd name="connsiteY4" fmla="*/ 9525 h 9525"/>
                              <a:gd name="connsiteX5" fmla="*/ 0 w 28575"/>
                              <a:gd name="connsiteY5" fmla="*/ 9525 h 9525"/>
                              <a:gd name="connsiteX6" fmla="*/ 0 w 28575"/>
                              <a:gd name="connsiteY6" fmla="*/ 9525 h 9525"/>
                              <a:gd name="connsiteX7" fmla="*/ 0 w 28575"/>
                              <a:gd name="connsiteY7" fmla="*/ 4763 h 9525"/>
                              <a:gd name="connsiteX8" fmla="*/ 0 w 28575"/>
                              <a:gd name="connsiteY8" fmla="*/ 4763 h 9525"/>
                              <a:gd name="connsiteX9" fmla="*/ 0 w 28575"/>
                              <a:gd name="connsiteY9" fmla="*/ 4763 h 9525"/>
                              <a:gd name="connsiteX10" fmla="*/ 0 w 28575"/>
                              <a:gd name="connsiteY10" fmla="*/ 4763 h 9525"/>
                              <a:gd name="connsiteX11" fmla="*/ 0 w 28575"/>
                              <a:gd name="connsiteY11" fmla="*/ 4763 h 9525"/>
                              <a:gd name="connsiteX12" fmla="*/ 0 w 28575"/>
                              <a:gd name="connsiteY12" fmla="*/ 4763 h 9525"/>
                              <a:gd name="connsiteX13" fmla="*/ 0 w 28575"/>
                              <a:gd name="connsiteY13" fmla="*/ 4763 h 9525"/>
                              <a:gd name="connsiteX14" fmla="*/ 0 w 28575"/>
                              <a:gd name="connsiteY14" fmla="*/ 4763 h 9525"/>
                              <a:gd name="connsiteX15" fmla="*/ 1057 w 28575"/>
                              <a:gd name="connsiteY15" fmla="*/ 4763 h 9525"/>
                              <a:gd name="connsiteX16" fmla="*/ 1057 w 28575"/>
                              <a:gd name="connsiteY16" fmla="*/ 4763 h 9525"/>
                              <a:gd name="connsiteX17" fmla="*/ 1057 w 28575"/>
                              <a:gd name="connsiteY17" fmla="*/ 4763 h 9525"/>
                              <a:gd name="connsiteX18" fmla="*/ 1057 w 28575"/>
                              <a:gd name="connsiteY18" fmla="*/ 4763 h 9525"/>
                              <a:gd name="connsiteX19" fmla="*/ 1057 w 28575"/>
                              <a:gd name="connsiteY19" fmla="*/ 4763 h 9525"/>
                              <a:gd name="connsiteX20" fmla="*/ 1057 w 28575"/>
                              <a:gd name="connsiteY20" fmla="*/ 4763 h 9525"/>
                              <a:gd name="connsiteX21" fmla="*/ 1057 w 28575"/>
                              <a:gd name="connsiteY21" fmla="*/ 4763 h 9525"/>
                              <a:gd name="connsiteX22" fmla="*/ 1057 w 28575"/>
                              <a:gd name="connsiteY22" fmla="*/ 4763 h 9525"/>
                              <a:gd name="connsiteX23" fmla="*/ 1057 w 28575"/>
                              <a:gd name="connsiteY23" fmla="*/ 4763 h 9525"/>
                              <a:gd name="connsiteX24" fmla="*/ 1057 w 28575"/>
                              <a:gd name="connsiteY24" fmla="*/ 4763 h 9525"/>
                              <a:gd name="connsiteX25" fmla="*/ 1057 w 28575"/>
                              <a:gd name="connsiteY25" fmla="*/ 0 h 9525"/>
                              <a:gd name="connsiteX26" fmla="*/ 1057 w 28575"/>
                              <a:gd name="connsiteY26" fmla="*/ 0 h 9525"/>
                              <a:gd name="connsiteX27" fmla="*/ 1057 w 28575"/>
                              <a:gd name="connsiteY27" fmla="*/ 4763 h 9525"/>
                              <a:gd name="connsiteX28" fmla="*/ 1057 w 28575"/>
                              <a:gd name="connsiteY28" fmla="*/ 4763 h 9525"/>
                              <a:gd name="connsiteX29" fmla="*/ 1057 w 28575"/>
                              <a:gd name="connsiteY29" fmla="*/ 4763 h 9525"/>
                              <a:gd name="connsiteX30" fmla="*/ 1057 w 28575"/>
                              <a:gd name="connsiteY30" fmla="*/ 4763 h 9525"/>
                              <a:gd name="connsiteX31" fmla="*/ 1057 w 28575"/>
                              <a:gd name="connsiteY31" fmla="*/ 4763 h 9525"/>
                              <a:gd name="connsiteX32" fmla="*/ 1057 w 28575"/>
                              <a:gd name="connsiteY32" fmla="*/ 4763 h 9525"/>
                              <a:gd name="connsiteX33" fmla="*/ 2115 w 28575"/>
                              <a:gd name="connsiteY33" fmla="*/ 4763 h 9525"/>
                              <a:gd name="connsiteX34" fmla="*/ 2115 w 28575"/>
                              <a:gd name="connsiteY34" fmla="*/ 4763 h 9525"/>
                              <a:gd name="connsiteX35" fmla="*/ 2115 w 28575"/>
                              <a:gd name="connsiteY35" fmla="*/ 4763 h 9525"/>
                              <a:gd name="connsiteX36" fmla="*/ 2115 w 28575"/>
                              <a:gd name="connsiteY36" fmla="*/ 4763 h 9525"/>
                              <a:gd name="connsiteX37" fmla="*/ 2115 w 28575"/>
                              <a:gd name="connsiteY37" fmla="*/ 4763 h 9525"/>
                              <a:gd name="connsiteX38" fmla="*/ 2115 w 28575"/>
                              <a:gd name="connsiteY38" fmla="*/ 4763 h 9525"/>
                              <a:gd name="connsiteX39" fmla="*/ 2115 w 28575"/>
                              <a:gd name="connsiteY39" fmla="*/ 4763 h 9525"/>
                              <a:gd name="connsiteX40" fmla="*/ 2115 w 28575"/>
                              <a:gd name="connsiteY40" fmla="*/ 4763 h 9525"/>
                              <a:gd name="connsiteX41" fmla="*/ 2115 w 28575"/>
                              <a:gd name="connsiteY41" fmla="*/ 4763 h 9525"/>
                              <a:gd name="connsiteX42" fmla="*/ 2115 w 28575"/>
                              <a:gd name="connsiteY42" fmla="*/ 4763 h 9525"/>
                              <a:gd name="connsiteX43" fmla="*/ 2115 w 28575"/>
                              <a:gd name="connsiteY43" fmla="*/ 4763 h 9525"/>
                              <a:gd name="connsiteX44" fmla="*/ 2115 w 28575"/>
                              <a:gd name="connsiteY44" fmla="*/ 4763 h 9525"/>
                              <a:gd name="connsiteX45" fmla="*/ 2115 w 28575"/>
                              <a:gd name="connsiteY45" fmla="*/ 4763 h 9525"/>
                              <a:gd name="connsiteX46" fmla="*/ 2115 w 28575"/>
                              <a:gd name="connsiteY46" fmla="*/ 9525 h 9525"/>
                              <a:gd name="connsiteX47" fmla="*/ 2115 w 28575"/>
                              <a:gd name="connsiteY47" fmla="*/ 9525 h 9525"/>
                              <a:gd name="connsiteX48" fmla="*/ 2115 w 28575"/>
                              <a:gd name="connsiteY48" fmla="*/ 9525 h 9525"/>
                              <a:gd name="connsiteX49" fmla="*/ 2115 w 28575"/>
                              <a:gd name="connsiteY49" fmla="*/ 9525 h 9525"/>
                              <a:gd name="connsiteX50" fmla="*/ 2115 w 28575"/>
                              <a:gd name="connsiteY50" fmla="*/ 4763 h 9525"/>
                              <a:gd name="connsiteX51" fmla="*/ 3172 w 28575"/>
                              <a:gd name="connsiteY51" fmla="*/ 4763 h 9525"/>
                              <a:gd name="connsiteX52" fmla="*/ 3172 w 28575"/>
                              <a:gd name="connsiteY52" fmla="*/ 4763 h 9525"/>
                              <a:gd name="connsiteX53" fmla="*/ 3172 w 28575"/>
                              <a:gd name="connsiteY53" fmla="*/ 4763 h 9525"/>
                              <a:gd name="connsiteX54" fmla="*/ 3172 w 28575"/>
                              <a:gd name="connsiteY54" fmla="*/ 4763 h 9525"/>
                              <a:gd name="connsiteX55" fmla="*/ 3172 w 28575"/>
                              <a:gd name="connsiteY55" fmla="*/ 4763 h 9525"/>
                              <a:gd name="connsiteX56" fmla="*/ 3172 w 28575"/>
                              <a:gd name="connsiteY56" fmla="*/ 4763 h 9525"/>
                              <a:gd name="connsiteX57" fmla="*/ 3172 w 28575"/>
                              <a:gd name="connsiteY57" fmla="*/ 4763 h 9525"/>
                              <a:gd name="connsiteX58" fmla="*/ 3172 w 28575"/>
                              <a:gd name="connsiteY58" fmla="*/ 9525 h 9525"/>
                              <a:gd name="connsiteX59" fmla="*/ 3172 w 28575"/>
                              <a:gd name="connsiteY59" fmla="*/ 9525 h 9525"/>
                              <a:gd name="connsiteX60" fmla="*/ 3172 w 28575"/>
                              <a:gd name="connsiteY60" fmla="*/ 4763 h 9525"/>
                              <a:gd name="connsiteX61" fmla="*/ 3172 w 28575"/>
                              <a:gd name="connsiteY61" fmla="*/ 4763 h 9525"/>
                              <a:gd name="connsiteX62" fmla="*/ 3172 w 28575"/>
                              <a:gd name="connsiteY62" fmla="*/ 4763 h 9525"/>
                              <a:gd name="connsiteX63" fmla="*/ 3172 w 28575"/>
                              <a:gd name="connsiteY63" fmla="*/ 4763 h 9525"/>
                              <a:gd name="connsiteX64" fmla="*/ 3172 w 28575"/>
                              <a:gd name="connsiteY64" fmla="*/ 0 h 9525"/>
                              <a:gd name="connsiteX65" fmla="*/ 3172 w 28575"/>
                              <a:gd name="connsiteY65" fmla="*/ 4763 h 9525"/>
                              <a:gd name="connsiteX66" fmla="*/ 3172 w 28575"/>
                              <a:gd name="connsiteY66" fmla="*/ 4763 h 9525"/>
                              <a:gd name="connsiteX67" fmla="*/ 3172 w 28575"/>
                              <a:gd name="connsiteY67" fmla="*/ 4763 h 9525"/>
                              <a:gd name="connsiteX68" fmla="*/ 3172 w 28575"/>
                              <a:gd name="connsiteY68" fmla="*/ 4763 h 9525"/>
                              <a:gd name="connsiteX69" fmla="*/ 3172 w 28575"/>
                              <a:gd name="connsiteY69" fmla="*/ 4763 h 9525"/>
                              <a:gd name="connsiteX70" fmla="*/ 3172 w 28575"/>
                              <a:gd name="connsiteY70" fmla="*/ 4763 h 9525"/>
                              <a:gd name="connsiteX71" fmla="*/ 4229 w 28575"/>
                              <a:gd name="connsiteY71" fmla="*/ 4763 h 9525"/>
                              <a:gd name="connsiteX72" fmla="*/ 4229 w 28575"/>
                              <a:gd name="connsiteY72" fmla="*/ 4763 h 9525"/>
                              <a:gd name="connsiteX73" fmla="*/ 4229 w 28575"/>
                              <a:gd name="connsiteY73" fmla="*/ 4763 h 9525"/>
                              <a:gd name="connsiteX74" fmla="*/ 4229 w 28575"/>
                              <a:gd name="connsiteY74" fmla="*/ 4763 h 9525"/>
                              <a:gd name="connsiteX75" fmla="*/ 4229 w 28575"/>
                              <a:gd name="connsiteY75" fmla="*/ 4763 h 9525"/>
                              <a:gd name="connsiteX76" fmla="*/ 4229 w 28575"/>
                              <a:gd name="connsiteY76" fmla="*/ 4763 h 9525"/>
                              <a:gd name="connsiteX77" fmla="*/ 4229 w 28575"/>
                              <a:gd name="connsiteY77" fmla="*/ 4763 h 9525"/>
                              <a:gd name="connsiteX78" fmla="*/ 4229 w 28575"/>
                              <a:gd name="connsiteY78" fmla="*/ 4763 h 9525"/>
                              <a:gd name="connsiteX79" fmla="*/ 4229 w 28575"/>
                              <a:gd name="connsiteY79" fmla="*/ 9525 h 9525"/>
                              <a:gd name="connsiteX80" fmla="*/ 4229 w 28575"/>
                              <a:gd name="connsiteY80" fmla="*/ 4763 h 9525"/>
                              <a:gd name="connsiteX81" fmla="*/ 4229 w 28575"/>
                              <a:gd name="connsiteY81" fmla="*/ 4763 h 9525"/>
                              <a:gd name="connsiteX82" fmla="*/ 4229 w 28575"/>
                              <a:gd name="connsiteY82" fmla="*/ 4763 h 9525"/>
                              <a:gd name="connsiteX83" fmla="*/ 4229 w 28575"/>
                              <a:gd name="connsiteY83" fmla="*/ 4763 h 9525"/>
                              <a:gd name="connsiteX84" fmla="*/ 4229 w 28575"/>
                              <a:gd name="connsiteY84" fmla="*/ 4763 h 9525"/>
                              <a:gd name="connsiteX85" fmla="*/ 4229 w 28575"/>
                              <a:gd name="connsiteY85" fmla="*/ 4763 h 9525"/>
                              <a:gd name="connsiteX86" fmla="*/ 4229 w 28575"/>
                              <a:gd name="connsiteY86" fmla="*/ 4763 h 9525"/>
                              <a:gd name="connsiteX87" fmla="*/ 4229 w 28575"/>
                              <a:gd name="connsiteY87" fmla="*/ 4763 h 9525"/>
                              <a:gd name="connsiteX88" fmla="*/ 4229 w 28575"/>
                              <a:gd name="connsiteY88" fmla="*/ 4763 h 9525"/>
                              <a:gd name="connsiteX89" fmla="*/ 5296 w 28575"/>
                              <a:gd name="connsiteY89" fmla="*/ 4763 h 9525"/>
                              <a:gd name="connsiteX90" fmla="*/ 5296 w 28575"/>
                              <a:gd name="connsiteY90" fmla="*/ 4763 h 9525"/>
                              <a:gd name="connsiteX91" fmla="*/ 5296 w 28575"/>
                              <a:gd name="connsiteY91" fmla="*/ 0 h 9525"/>
                              <a:gd name="connsiteX92" fmla="*/ 5296 w 28575"/>
                              <a:gd name="connsiteY92" fmla="*/ 0 h 9525"/>
                              <a:gd name="connsiteX93" fmla="*/ 5296 w 28575"/>
                              <a:gd name="connsiteY93" fmla="*/ 4763 h 9525"/>
                              <a:gd name="connsiteX94" fmla="*/ 5296 w 28575"/>
                              <a:gd name="connsiteY94" fmla="*/ 4763 h 9525"/>
                              <a:gd name="connsiteX95" fmla="*/ 5296 w 28575"/>
                              <a:gd name="connsiteY95" fmla="*/ 4763 h 9525"/>
                              <a:gd name="connsiteX96" fmla="*/ 5296 w 28575"/>
                              <a:gd name="connsiteY96" fmla="*/ 4763 h 9525"/>
                              <a:gd name="connsiteX97" fmla="*/ 5296 w 28575"/>
                              <a:gd name="connsiteY97" fmla="*/ 4763 h 9525"/>
                              <a:gd name="connsiteX98" fmla="*/ 5296 w 28575"/>
                              <a:gd name="connsiteY98" fmla="*/ 4763 h 9525"/>
                              <a:gd name="connsiteX99" fmla="*/ 5296 w 28575"/>
                              <a:gd name="connsiteY99" fmla="*/ 4763 h 9525"/>
                              <a:gd name="connsiteX100" fmla="*/ 5296 w 28575"/>
                              <a:gd name="connsiteY100" fmla="*/ 4763 h 9525"/>
                              <a:gd name="connsiteX101" fmla="*/ 5296 w 28575"/>
                              <a:gd name="connsiteY101" fmla="*/ 4763 h 9525"/>
                              <a:gd name="connsiteX102" fmla="*/ 5296 w 28575"/>
                              <a:gd name="connsiteY102" fmla="*/ 4763 h 9525"/>
                              <a:gd name="connsiteX103" fmla="*/ 5296 w 28575"/>
                              <a:gd name="connsiteY103" fmla="*/ 4763 h 9525"/>
                              <a:gd name="connsiteX104" fmla="*/ 5296 w 28575"/>
                              <a:gd name="connsiteY104" fmla="*/ 4763 h 9525"/>
                              <a:gd name="connsiteX105" fmla="*/ 5296 w 28575"/>
                              <a:gd name="connsiteY105" fmla="*/ 4763 h 9525"/>
                              <a:gd name="connsiteX106" fmla="*/ 5296 w 28575"/>
                              <a:gd name="connsiteY106" fmla="*/ 4763 h 9525"/>
                              <a:gd name="connsiteX107" fmla="*/ 6353 w 28575"/>
                              <a:gd name="connsiteY107" fmla="*/ 4763 h 9525"/>
                              <a:gd name="connsiteX108" fmla="*/ 6353 w 28575"/>
                              <a:gd name="connsiteY108" fmla="*/ 4763 h 9525"/>
                              <a:gd name="connsiteX109" fmla="*/ 6353 w 28575"/>
                              <a:gd name="connsiteY109" fmla="*/ 4763 h 9525"/>
                              <a:gd name="connsiteX110" fmla="*/ 6353 w 28575"/>
                              <a:gd name="connsiteY110" fmla="*/ 4763 h 9525"/>
                              <a:gd name="connsiteX111" fmla="*/ 6353 w 28575"/>
                              <a:gd name="connsiteY111" fmla="*/ 4763 h 9525"/>
                              <a:gd name="connsiteX112" fmla="*/ 6353 w 28575"/>
                              <a:gd name="connsiteY112" fmla="*/ 4763 h 9525"/>
                              <a:gd name="connsiteX113" fmla="*/ 6353 w 28575"/>
                              <a:gd name="connsiteY113" fmla="*/ 4763 h 9525"/>
                              <a:gd name="connsiteX114" fmla="*/ 6353 w 28575"/>
                              <a:gd name="connsiteY114" fmla="*/ 4763 h 9525"/>
                              <a:gd name="connsiteX115" fmla="*/ 6353 w 28575"/>
                              <a:gd name="connsiteY115" fmla="*/ 4763 h 9525"/>
                              <a:gd name="connsiteX116" fmla="*/ 6353 w 28575"/>
                              <a:gd name="connsiteY116" fmla="*/ 9525 h 9525"/>
                              <a:gd name="connsiteX117" fmla="*/ 6353 w 28575"/>
                              <a:gd name="connsiteY117" fmla="*/ 9525 h 9525"/>
                              <a:gd name="connsiteX118" fmla="*/ 6353 w 28575"/>
                              <a:gd name="connsiteY118" fmla="*/ 9525 h 9525"/>
                              <a:gd name="connsiteX119" fmla="*/ 6353 w 28575"/>
                              <a:gd name="connsiteY119" fmla="*/ 4763 h 9525"/>
                              <a:gd name="connsiteX120" fmla="*/ 6353 w 28575"/>
                              <a:gd name="connsiteY120" fmla="*/ 4763 h 9525"/>
                              <a:gd name="connsiteX121" fmla="*/ 6353 w 28575"/>
                              <a:gd name="connsiteY121" fmla="*/ 4763 h 9525"/>
                              <a:gd name="connsiteX122" fmla="*/ 6353 w 28575"/>
                              <a:gd name="connsiteY122" fmla="*/ 4763 h 9525"/>
                              <a:gd name="connsiteX123" fmla="*/ 6353 w 28575"/>
                              <a:gd name="connsiteY123" fmla="*/ 4763 h 9525"/>
                              <a:gd name="connsiteX124" fmla="*/ 6353 w 28575"/>
                              <a:gd name="connsiteY124" fmla="*/ 0 h 9525"/>
                              <a:gd name="connsiteX125" fmla="*/ 7410 w 28575"/>
                              <a:gd name="connsiteY125" fmla="*/ 0 h 9525"/>
                              <a:gd name="connsiteX126" fmla="*/ 7410 w 28575"/>
                              <a:gd name="connsiteY126" fmla="*/ 0 h 9525"/>
                              <a:gd name="connsiteX127" fmla="*/ 7410 w 28575"/>
                              <a:gd name="connsiteY127" fmla="*/ 4763 h 9525"/>
                              <a:gd name="connsiteX128" fmla="*/ 7410 w 28575"/>
                              <a:gd name="connsiteY128" fmla="*/ 4763 h 9525"/>
                              <a:gd name="connsiteX129" fmla="*/ 7410 w 28575"/>
                              <a:gd name="connsiteY129" fmla="*/ 4763 h 9525"/>
                              <a:gd name="connsiteX130" fmla="*/ 7410 w 28575"/>
                              <a:gd name="connsiteY130" fmla="*/ 4763 h 9525"/>
                              <a:gd name="connsiteX131" fmla="*/ 7410 w 28575"/>
                              <a:gd name="connsiteY131" fmla="*/ 4763 h 9525"/>
                              <a:gd name="connsiteX132" fmla="*/ 7410 w 28575"/>
                              <a:gd name="connsiteY132" fmla="*/ 4763 h 9525"/>
                              <a:gd name="connsiteX133" fmla="*/ 7410 w 28575"/>
                              <a:gd name="connsiteY133" fmla="*/ 4763 h 9525"/>
                              <a:gd name="connsiteX134" fmla="*/ 7410 w 28575"/>
                              <a:gd name="connsiteY134" fmla="*/ 4763 h 9525"/>
                              <a:gd name="connsiteX135" fmla="*/ 7410 w 28575"/>
                              <a:gd name="connsiteY135" fmla="*/ 0 h 9525"/>
                              <a:gd name="connsiteX136" fmla="*/ 7410 w 28575"/>
                              <a:gd name="connsiteY136" fmla="*/ 4763 h 9525"/>
                              <a:gd name="connsiteX137" fmla="*/ 7410 w 28575"/>
                              <a:gd name="connsiteY137" fmla="*/ 4763 h 9525"/>
                              <a:gd name="connsiteX138" fmla="*/ 7410 w 28575"/>
                              <a:gd name="connsiteY138" fmla="*/ 4763 h 9525"/>
                              <a:gd name="connsiteX139" fmla="*/ 7410 w 28575"/>
                              <a:gd name="connsiteY139" fmla="*/ 4763 h 9525"/>
                              <a:gd name="connsiteX140" fmla="*/ 7410 w 28575"/>
                              <a:gd name="connsiteY140" fmla="*/ 4763 h 9525"/>
                              <a:gd name="connsiteX141" fmla="*/ 7410 w 28575"/>
                              <a:gd name="connsiteY141" fmla="*/ 4763 h 9525"/>
                              <a:gd name="connsiteX142" fmla="*/ 7410 w 28575"/>
                              <a:gd name="connsiteY142" fmla="*/ 4763 h 9525"/>
                              <a:gd name="connsiteX143" fmla="*/ 7410 w 28575"/>
                              <a:gd name="connsiteY143" fmla="*/ 4763 h 9525"/>
                              <a:gd name="connsiteX144" fmla="*/ 7410 w 28575"/>
                              <a:gd name="connsiteY144" fmla="*/ 4763 h 9525"/>
                              <a:gd name="connsiteX145" fmla="*/ 8468 w 28575"/>
                              <a:gd name="connsiteY145" fmla="*/ 0 h 9525"/>
                              <a:gd name="connsiteX146" fmla="*/ 8468 w 28575"/>
                              <a:gd name="connsiteY146" fmla="*/ 4763 h 9525"/>
                              <a:gd name="connsiteX147" fmla="*/ 8468 w 28575"/>
                              <a:gd name="connsiteY147" fmla="*/ 4763 h 9525"/>
                              <a:gd name="connsiteX148" fmla="*/ 8468 w 28575"/>
                              <a:gd name="connsiteY148" fmla="*/ 4763 h 9525"/>
                              <a:gd name="connsiteX149" fmla="*/ 8468 w 28575"/>
                              <a:gd name="connsiteY149" fmla="*/ 4763 h 9525"/>
                              <a:gd name="connsiteX150" fmla="*/ 8468 w 28575"/>
                              <a:gd name="connsiteY150" fmla="*/ 4763 h 9525"/>
                              <a:gd name="connsiteX151" fmla="*/ 8468 w 28575"/>
                              <a:gd name="connsiteY151" fmla="*/ 4763 h 9525"/>
                              <a:gd name="connsiteX152" fmla="*/ 8468 w 28575"/>
                              <a:gd name="connsiteY152" fmla="*/ 4763 h 9525"/>
                              <a:gd name="connsiteX153" fmla="*/ 8468 w 28575"/>
                              <a:gd name="connsiteY153" fmla="*/ 4763 h 9525"/>
                              <a:gd name="connsiteX154" fmla="*/ 8468 w 28575"/>
                              <a:gd name="connsiteY154" fmla="*/ 4763 h 9525"/>
                              <a:gd name="connsiteX155" fmla="*/ 8468 w 28575"/>
                              <a:gd name="connsiteY155" fmla="*/ 4763 h 9525"/>
                              <a:gd name="connsiteX156" fmla="*/ 8468 w 28575"/>
                              <a:gd name="connsiteY156" fmla="*/ 4763 h 9525"/>
                              <a:gd name="connsiteX157" fmla="*/ 8468 w 28575"/>
                              <a:gd name="connsiteY157" fmla="*/ 4763 h 9525"/>
                              <a:gd name="connsiteX158" fmla="*/ 8468 w 28575"/>
                              <a:gd name="connsiteY158" fmla="*/ 4763 h 9525"/>
                              <a:gd name="connsiteX159" fmla="*/ 8468 w 28575"/>
                              <a:gd name="connsiteY159" fmla="*/ 0 h 9525"/>
                              <a:gd name="connsiteX160" fmla="*/ 8468 w 28575"/>
                              <a:gd name="connsiteY160" fmla="*/ 4763 h 9525"/>
                              <a:gd name="connsiteX161" fmla="*/ 8468 w 28575"/>
                              <a:gd name="connsiteY161" fmla="*/ 4763 h 9525"/>
                              <a:gd name="connsiteX162" fmla="*/ 8468 w 28575"/>
                              <a:gd name="connsiteY162" fmla="*/ 4763 h 9525"/>
                              <a:gd name="connsiteX163" fmla="*/ 9525 w 28575"/>
                              <a:gd name="connsiteY163" fmla="*/ 4763 h 9525"/>
                              <a:gd name="connsiteX164" fmla="*/ 9525 w 28575"/>
                              <a:gd name="connsiteY164" fmla="*/ 4763 h 9525"/>
                              <a:gd name="connsiteX165" fmla="*/ 9525 w 28575"/>
                              <a:gd name="connsiteY165" fmla="*/ 4763 h 9525"/>
                              <a:gd name="connsiteX166" fmla="*/ 9525 w 28575"/>
                              <a:gd name="connsiteY166" fmla="*/ 4763 h 9525"/>
                              <a:gd name="connsiteX167" fmla="*/ 9525 w 28575"/>
                              <a:gd name="connsiteY167" fmla="*/ 4763 h 9525"/>
                              <a:gd name="connsiteX168" fmla="*/ 9525 w 28575"/>
                              <a:gd name="connsiteY168" fmla="*/ 9525 h 9525"/>
                              <a:gd name="connsiteX169" fmla="*/ 9525 w 28575"/>
                              <a:gd name="connsiteY169" fmla="*/ 4763 h 9525"/>
                              <a:gd name="connsiteX170" fmla="*/ 9525 w 28575"/>
                              <a:gd name="connsiteY170" fmla="*/ 4763 h 9525"/>
                              <a:gd name="connsiteX171" fmla="*/ 9525 w 28575"/>
                              <a:gd name="connsiteY171" fmla="*/ 4763 h 9525"/>
                              <a:gd name="connsiteX172" fmla="*/ 9525 w 28575"/>
                              <a:gd name="connsiteY172" fmla="*/ 4763 h 9525"/>
                              <a:gd name="connsiteX173" fmla="*/ 9525 w 28575"/>
                              <a:gd name="connsiteY173" fmla="*/ 9525 h 9525"/>
                              <a:gd name="connsiteX174" fmla="*/ 9525 w 28575"/>
                              <a:gd name="connsiteY174" fmla="*/ 4763 h 9525"/>
                              <a:gd name="connsiteX175" fmla="*/ 9525 w 28575"/>
                              <a:gd name="connsiteY175" fmla="*/ 4763 h 9525"/>
                              <a:gd name="connsiteX176" fmla="*/ 9525 w 28575"/>
                              <a:gd name="connsiteY176" fmla="*/ 4763 h 9525"/>
                              <a:gd name="connsiteX177" fmla="*/ 9525 w 28575"/>
                              <a:gd name="connsiteY177" fmla="*/ 4763 h 9525"/>
                              <a:gd name="connsiteX178" fmla="*/ 9525 w 28575"/>
                              <a:gd name="connsiteY178" fmla="*/ 4763 h 9525"/>
                              <a:gd name="connsiteX179" fmla="*/ 9525 w 28575"/>
                              <a:gd name="connsiteY179" fmla="*/ 4763 h 9525"/>
                              <a:gd name="connsiteX180" fmla="*/ 9525 w 28575"/>
                              <a:gd name="connsiteY180" fmla="*/ 4763 h 9525"/>
                              <a:gd name="connsiteX181" fmla="*/ 10582 w 28575"/>
                              <a:gd name="connsiteY181" fmla="*/ 4763 h 9525"/>
                              <a:gd name="connsiteX182" fmla="*/ 10582 w 28575"/>
                              <a:gd name="connsiteY182" fmla="*/ 4763 h 9525"/>
                              <a:gd name="connsiteX183" fmla="*/ 10582 w 28575"/>
                              <a:gd name="connsiteY183" fmla="*/ 4763 h 9525"/>
                              <a:gd name="connsiteX184" fmla="*/ 10582 w 28575"/>
                              <a:gd name="connsiteY184" fmla="*/ 4763 h 9525"/>
                              <a:gd name="connsiteX185" fmla="*/ 10582 w 28575"/>
                              <a:gd name="connsiteY185" fmla="*/ 4763 h 9525"/>
                              <a:gd name="connsiteX186" fmla="*/ 10582 w 28575"/>
                              <a:gd name="connsiteY186" fmla="*/ 4763 h 9525"/>
                              <a:gd name="connsiteX187" fmla="*/ 10582 w 28575"/>
                              <a:gd name="connsiteY187" fmla="*/ 4763 h 9525"/>
                              <a:gd name="connsiteX188" fmla="*/ 10582 w 28575"/>
                              <a:gd name="connsiteY188" fmla="*/ 4763 h 9525"/>
                              <a:gd name="connsiteX189" fmla="*/ 10582 w 28575"/>
                              <a:gd name="connsiteY189" fmla="*/ 9525 h 9525"/>
                              <a:gd name="connsiteX190" fmla="*/ 10582 w 28575"/>
                              <a:gd name="connsiteY190" fmla="*/ 4763 h 9525"/>
                              <a:gd name="connsiteX191" fmla="*/ 10582 w 28575"/>
                              <a:gd name="connsiteY191" fmla="*/ 4763 h 9525"/>
                              <a:gd name="connsiteX192" fmla="*/ 10582 w 28575"/>
                              <a:gd name="connsiteY192" fmla="*/ 4763 h 9525"/>
                              <a:gd name="connsiteX193" fmla="*/ 10582 w 28575"/>
                              <a:gd name="connsiteY193" fmla="*/ 4763 h 9525"/>
                              <a:gd name="connsiteX194" fmla="*/ 10582 w 28575"/>
                              <a:gd name="connsiteY194" fmla="*/ 4763 h 9525"/>
                              <a:gd name="connsiteX195" fmla="*/ 10582 w 28575"/>
                              <a:gd name="connsiteY195" fmla="*/ 4763 h 9525"/>
                              <a:gd name="connsiteX196" fmla="*/ 10582 w 28575"/>
                              <a:gd name="connsiteY196" fmla="*/ 4763 h 9525"/>
                              <a:gd name="connsiteX197" fmla="*/ 10582 w 28575"/>
                              <a:gd name="connsiteY197" fmla="*/ 4763 h 9525"/>
                              <a:gd name="connsiteX198" fmla="*/ 10582 w 28575"/>
                              <a:gd name="connsiteY198" fmla="*/ 4763 h 9525"/>
                              <a:gd name="connsiteX199" fmla="*/ 10582 w 28575"/>
                              <a:gd name="connsiteY199" fmla="*/ 4763 h 9525"/>
                              <a:gd name="connsiteX200" fmla="*/ 10582 w 28575"/>
                              <a:gd name="connsiteY200" fmla="*/ 4763 h 9525"/>
                              <a:gd name="connsiteX201" fmla="*/ 10582 w 28575"/>
                              <a:gd name="connsiteY201" fmla="*/ 4763 h 9525"/>
                              <a:gd name="connsiteX202" fmla="*/ 10582 w 28575"/>
                              <a:gd name="connsiteY202" fmla="*/ 4763 h 9525"/>
                              <a:gd name="connsiteX203" fmla="*/ 10582 w 28575"/>
                              <a:gd name="connsiteY203" fmla="*/ 4763 h 9525"/>
                              <a:gd name="connsiteX204" fmla="*/ 10582 w 28575"/>
                              <a:gd name="connsiteY204" fmla="*/ 4763 h 9525"/>
                              <a:gd name="connsiteX205" fmla="*/ 10582 w 28575"/>
                              <a:gd name="connsiteY205" fmla="*/ 4763 h 9525"/>
                              <a:gd name="connsiteX206" fmla="*/ 10582 w 28575"/>
                              <a:gd name="connsiteY206" fmla="*/ 4763 h 9525"/>
                              <a:gd name="connsiteX207" fmla="*/ 11640 w 28575"/>
                              <a:gd name="connsiteY207" fmla="*/ 4763 h 9525"/>
                              <a:gd name="connsiteX208" fmla="*/ 11640 w 28575"/>
                              <a:gd name="connsiteY208" fmla="*/ 4763 h 9525"/>
                              <a:gd name="connsiteX209" fmla="*/ 11640 w 28575"/>
                              <a:gd name="connsiteY209" fmla="*/ 4763 h 9525"/>
                              <a:gd name="connsiteX210" fmla="*/ 11640 w 28575"/>
                              <a:gd name="connsiteY210" fmla="*/ 4763 h 9525"/>
                              <a:gd name="connsiteX211" fmla="*/ 11640 w 28575"/>
                              <a:gd name="connsiteY211" fmla="*/ 4763 h 9525"/>
                              <a:gd name="connsiteX212" fmla="*/ 11640 w 28575"/>
                              <a:gd name="connsiteY212" fmla="*/ 4763 h 9525"/>
                              <a:gd name="connsiteX213" fmla="*/ 11640 w 28575"/>
                              <a:gd name="connsiteY213" fmla="*/ 4763 h 9525"/>
                              <a:gd name="connsiteX214" fmla="*/ 11640 w 28575"/>
                              <a:gd name="connsiteY214" fmla="*/ 4763 h 9525"/>
                              <a:gd name="connsiteX215" fmla="*/ 11640 w 28575"/>
                              <a:gd name="connsiteY215" fmla="*/ 0 h 9525"/>
                              <a:gd name="connsiteX216" fmla="*/ 11640 w 28575"/>
                              <a:gd name="connsiteY216" fmla="*/ 4763 h 9525"/>
                              <a:gd name="connsiteX217" fmla="*/ 11640 w 28575"/>
                              <a:gd name="connsiteY217" fmla="*/ 4763 h 9525"/>
                              <a:gd name="connsiteX218" fmla="*/ 11640 w 28575"/>
                              <a:gd name="connsiteY218" fmla="*/ 4763 h 9525"/>
                              <a:gd name="connsiteX219" fmla="*/ 11640 w 28575"/>
                              <a:gd name="connsiteY219" fmla="*/ 4763 h 9525"/>
                              <a:gd name="connsiteX220" fmla="*/ 11640 w 28575"/>
                              <a:gd name="connsiteY220" fmla="*/ 4763 h 9525"/>
                              <a:gd name="connsiteX221" fmla="*/ 11640 w 28575"/>
                              <a:gd name="connsiteY221" fmla="*/ 4763 h 9525"/>
                              <a:gd name="connsiteX222" fmla="*/ 11640 w 28575"/>
                              <a:gd name="connsiteY222" fmla="*/ 4763 h 9525"/>
                              <a:gd name="connsiteX223" fmla="*/ 11640 w 28575"/>
                              <a:gd name="connsiteY223" fmla="*/ 4763 h 9525"/>
                              <a:gd name="connsiteX224" fmla="*/ 11640 w 28575"/>
                              <a:gd name="connsiteY224" fmla="*/ 4763 h 9525"/>
                              <a:gd name="connsiteX225" fmla="*/ 12697 w 28575"/>
                              <a:gd name="connsiteY225" fmla="*/ 4763 h 9525"/>
                              <a:gd name="connsiteX226" fmla="*/ 12697 w 28575"/>
                              <a:gd name="connsiteY226" fmla="*/ 4763 h 9525"/>
                              <a:gd name="connsiteX227" fmla="*/ 12697 w 28575"/>
                              <a:gd name="connsiteY227" fmla="*/ 4763 h 9525"/>
                              <a:gd name="connsiteX228" fmla="*/ 12697 w 28575"/>
                              <a:gd name="connsiteY228" fmla="*/ 4763 h 9525"/>
                              <a:gd name="connsiteX229" fmla="*/ 12697 w 28575"/>
                              <a:gd name="connsiteY229" fmla="*/ 4763 h 9525"/>
                              <a:gd name="connsiteX230" fmla="*/ 12697 w 28575"/>
                              <a:gd name="connsiteY230" fmla="*/ 4763 h 9525"/>
                              <a:gd name="connsiteX231" fmla="*/ 12697 w 28575"/>
                              <a:gd name="connsiteY231" fmla="*/ 4763 h 9525"/>
                              <a:gd name="connsiteX232" fmla="*/ 12697 w 28575"/>
                              <a:gd name="connsiteY232" fmla="*/ 4763 h 9525"/>
                              <a:gd name="connsiteX233" fmla="*/ 12697 w 28575"/>
                              <a:gd name="connsiteY233" fmla="*/ 4763 h 9525"/>
                              <a:gd name="connsiteX234" fmla="*/ 12697 w 28575"/>
                              <a:gd name="connsiteY234" fmla="*/ 4763 h 9525"/>
                              <a:gd name="connsiteX235" fmla="*/ 12697 w 28575"/>
                              <a:gd name="connsiteY235" fmla="*/ 4763 h 9525"/>
                              <a:gd name="connsiteX236" fmla="*/ 12697 w 28575"/>
                              <a:gd name="connsiteY236" fmla="*/ 4763 h 9525"/>
                              <a:gd name="connsiteX237" fmla="*/ 12697 w 28575"/>
                              <a:gd name="connsiteY237" fmla="*/ 4763 h 9525"/>
                              <a:gd name="connsiteX238" fmla="*/ 12697 w 28575"/>
                              <a:gd name="connsiteY238" fmla="*/ 0 h 9525"/>
                              <a:gd name="connsiteX239" fmla="*/ 12697 w 28575"/>
                              <a:gd name="connsiteY239" fmla="*/ 0 h 9525"/>
                              <a:gd name="connsiteX240" fmla="*/ 12697 w 28575"/>
                              <a:gd name="connsiteY240" fmla="*/ 0 h 9525"/>
                              <a:gd name="connsiteX241" fmla="*/ 12697 w 28575"/>
                              <a:gd name="connsiteY241" fmla="*/ 0 h 9525"/>
                              <a:gd name="connsiteX242" fmla="*/ 12697 w 28575"/>
                              <a:gd name="connsiteY242" fmla="*/ 4763 h 9525"/>
                              <a:gd name="connsiteX243" fmla="*/ 13754 w 28575"/>
                              <a:gd name="connsiteY243" fmla="*/ 4763 h 9525"/>
                              <a:gd name="connsiteX244" fmla="*/ 13754 w 28575"/>
                              <a:gd name="connsiteY244" fmla="*/ 4763 h 9525"/>
                              <a:gd name="connsiteX245" fmla="*/ 13754 w 28575"/>
                              <a:gd name="connsiteY245" fmla="*/ 4763 h 9525"/>
                              <a:gd name="connsiteX246" fmla="*/ 13754 w 28575"/>
                              <a:gd name="connsiteY246" fmla="*/ 4763 h 9525"/>
                              <a:gd name="connsiteX247" fmla="*/ 13754 w 28575"/>
                              <a:gd name="connsiteY247" fmla="*/ 4763 h 9525"/>
                              <a:gd name="connsiteX248" fmla="*/ 13754 w 28575"/>
                              <a:gd name="connsiteY248" fmla="*/ 4763 h 9525"/>
                              <a:gd name="connsiteX249" fmla="*/ 13754 w 28575"/>
                              <a:gd name="connsiteY249" fmla="*/ 4763 h 9525"/>
                              <a:gd name="connsiteX250" fmla="*/ 13754 w 28575"/>
                              <a:gd name="connsiteY250" fmla="*/ 4763 h 9525"/>
                              <a:gd name="connsiteX251" fmla="*/ 13754 w 28575"/>
                              <a:gd name="connsiteY251" fmla="*/ 4763 h 9525"/>
                              <a:gd name="connsiteX252" fmla="*/ 13754 w 28575"/>
                              <a:gd name="connsiteY252" fmla="*/ 4763 h 9525"/>
                              <a:gd name="connsiteX253" fmla="*/ 13754 w 28575"/>
                              <a:gd name="connsiteY253" fmla="*/ 4763 h 9525"/>
                              <a:gd name="connsiteX254" fmla="*/ 13754 w 28575"/>
                              <a:gd name="connsiteY254" fmla="*/ 4763 h 9525"/>
                              <a:gd name="connsiteX255" fmla="*/ 13754 w 28575"/>
                              <a:gd name="connsiteY255" fmla="*/ 4763 h 9525"/>
                              <a:gd name="connsiteX256" fmla="*/ 13754 w 28575"/>
                              <a:gd name="connsiteY256" fmla="*/ 0 h 9525"/>
                              <a:gd name="connsiteX257" fmla="*/ 13754 w 28575"/>
                              <a:gd name="connsiteY257" fmla="*/ 0 h 9525"/>
                              <a:gd name="connsiteX258" fmla="*/ 13754 w 28575"/>
                              <a:gd name="connsiteY258" fmla="*/ 0 h 9525"/>
                              <a:gd name="connsiteX259" fmla="*/ 13754 w 28575"/>
                              <a:gd name="connsiteY259" fmla="*/ 4763 h 9525"/>
                              <a:gd name="connsiteX260" fmla="*/ 13754 w 28575"/>
                              <a:gd name="connsiteY260" fmla="*/ 4763 h 9525"/>
                              <a:gd name="connsiteX261" fmla="*/ 14821 w 28575"/>
                              <a:gd name="connsiteY261" fmla="*/ 4763 h 9525"/>
                              <a:gd name="connsiteX262" fmla="*/ 14821 w 28575"/>
                              <a:gd name="connsiteY262" fmla="*/ 4763 h 9525"/>
                              <a:gd name="connsiteX263" fmla="*/ 14821 w 28575"/>
                              <a:gd name="connsiteY263" fmla="*/ 4763 h 9525"/>
                              <a:gd name="connsiteX264" fmla="*/ 14821 w 28575"/>
                              <a:gd name="connsiteY264" fmla="*/ 4763 h 9525"/>
                              <a:gd name="connsiteX265" fmla="*/ 14821 w 28575"/>
                              <a:gd name="connsiteY265" fmla="*/ 4763 h 9525"/>
                              <a:gd name="connsiteX266" fmla="*/ 14821 w 28575"/>
                              <a:gd name="connsiteY266" fmla="*/ 4763 h 9525"/>
                              <a:gd name="connsiteX267" fmla="*/ 14821 w 28575"/>
                              <a:gd name="connsiteY267" fmla="*/ 4763 h 9525"/>
                              <a:gd name="connsiteX268" fmla="*/ 14821 w 28575"/>
                              <a:gd name="connsiteY268" fmla="*/ 4763 h 9525"/>
                              <a:gd name="connsiteX269" fmla="*/ 14821 w 28575"/>
                              <a:gd name="connsiteY269" fmla="*/ 4763 h 9525"/>
                              <a:gd name="connsiteX270" fmla="*/ 14821 w 28575"/>
                              <a:gd name="connsiteY270" fmla="*/ 4763 h 9525"/>
                              <a:gd name="connsiteX271" fmla="*/ 14821 w 28575"/>
                              <a:gd name="connsiteY271" fmla="*/ 4763 h 9525"/>
                              <a:gd name="connsiteX272" fmla="*/ 14821 w 28575"/>
                              <a:gd name="connsiteY272" fmla="*/ 4763 h 9525"/>
                              <a:gd name="connsiteX273" fmla="*/ 14821 w 28575"/>
                              <a:gd name="connsiteY273" fmla="*/ 4763 h 9525"/>
                              <a:gd name="connsiteX274" fmla="*/ 14821 w 28575"/>
                              <a:gd name="connsiteY274" fmla="*/ 9525 h 9525"/>
                              <a:gd name="connsiteX275" fmla="*/ 14821 w 28575"/>
                              <a:gd name="connsiteY275" fmla="*/ 4763 h 9525"/>
                              <a:gd name="connsiteX276" fmla="*/ 14821 w 28575"/>
                              <a:gd name="connsiteY276" fmla="*/ 4763 h 9525"/>
                              <a:gd name="connsiteX277" fmla="*/ 14821 w 28575"/>
                              <a:gd name="connsiteY277" fmla="*/ 4763 h 9525"/>
                              <a:gd name="connsiteX278" fmla="*/ 14821 w 28575"/>
                              <a:gd name="connsiteY278" fmla="*/ 0 h 9525"/>
                              <a:gd name="connsiteX279" fmla="*/ 14821 w 28575"/>
                              <a:gd name="connsiteY279" fmla="*/ 0 h 9525"/>
                              <a:gd name="connsiteX280" fmla="*/ 14821 w 28575"/>
                              <a:gd name="connsiteY280" fmla="*/ 4763 h 9525"/>
                              <a:gd name="connsiteX281" fmla="*/ 15878 w 28575"/>
                              <a:gd name="connsiteY281" fmla="*/ 4763 h 9525"/>
                              <a:gd name="connsiteX282" fmla="*/ 15878 w 28575"/>
                              <a:gd name="connsiteY282" fmla="*/ 4763 h 9525"/>
                              <a:gd name="connsiteX283" fmla="*/ 15878 w 28575"/>
                              <a:gd name="connsiteY283" fmla="*/ 4763 h 9525"/>
                              <a:gd name="connsiteX284" fmla="*/ 15878 w 28575"/>
                              <a:gd name="connsiteY284" fmla="*/ 4763 h 9525"/>
                              <a:gd name="connsiteX285" fmla="*/ 15878 w 28575"/>
                              <a:gd name="connsiteY285" fmla="*/ 4763 h 9525"/>
                              <a:gd name="connsiteX286" fmla="*/ 15878 w 28575"/>
                              <a:gd name="connsiteY286" fmla="*/ 4763 h 9525"/>
                              <a:gd name="connsiteX287" fmla="*/ 15878 w 28575"/>
                              <a:gd name="connsiteY287" fmla="*/ 4763 h 9525"/>
                              <a:gd name="connsiteX288" fmla="*/ 15878 w 28575"/>
                              <a:gd name="connsiteY288" fmla="*/ 4763 h 9525"/>
                              <a:gd name="connsiteX289" fmla="*/ 15878 w 28575"/>
                              <a:gd name="connsiteY289" fmla="*/ 4763 h 9525"/>
                              <a:gd name="connsiteX290" fmla="*/ 15878 w 28575"/>
                              <a:gd name="connsiteY290" fmla="*/ 4763 h 9525"/>
                              <a:gd name="connsiteX291" fmla="*/ 15878 w 28575"/>
                              <a:gd name="connsiteY291" fmla="*/ 4763 h 9525"/>
                              <a:gd name="connsiteX292" fmla="*/ 15878 w 28575"/>
                              <a:gd name="connsiteY292" fmla="*/ 4763 h 9525"/>
                              <a:gd name="connsiteX293" fmla="*/ 15878 w 28575"/>
                              <a:gd name="connsiteY293" fmla="*/ 4763 h 9525"/>
                              <a:gd name="connsiteX294" fmla="*/ 15878 w 28575"/>
                              <a:gd name="connsiteY294" fmla="*/ 4763 h 9525"/>
                              <a:gd name="connsiteX295" fmla="*/ 15878 w 28575"/>
                              <a:gd name="connsiteY295" fmla="*/ 4763 h 9525"/>
                              <a:gd name="connsiteX296" fmla="*/ 15878 w 28575"/>
                              <a:gd name="connsiteY296" fmla="*/ 4763 h 9525"/>
                              <a:gd name="connsiteX297" fmla="*/ 15878 w 28575"/>
                              <a:gd name="connsiteY297" fmla="*/ 4763 h 9525"/>
                              <a:gd name="connsiteX298" fmla="*/ 15878 w 28575"/>
                              <a:gd name="connsiteY298" fmla="*/ 4763 h 9525"/>
                              <a:gd name="connsiteX299" fmla="*/ 16935 w 28575"/>
                              <a:gd name="connsiteY299" fmla="*/ 4763 h 9525"/>
                              <a:gd name="connsiteX300" fmla="*/ 16935 w 28575"/>
                              <a:gd name="connsiteY300" fmla="*/ 4763 h 9525"/>
                              <a:gd name="connsiteX301" fmla="*/ 16935 w 28575"/>
                              <a:gd name="connsiteY301" fmla="*/ 4763 h 9525"/>
                              <a:gd name="connsiteX302" fmla="*/ 16935 w 28575"/>
                              <a:gd name="connsiteY302" fmla="*/ 4763 h 9525"/>
                              <a:gd name="connsiteX303" fmla="*/ 16935 w 28575"/>
                              <a:gd name="connsiteY303" fmla="*/ 4763 h 9525"/>
                              <a:gd name="connsiteX304" fmla="*/ 16935 w 28575"/>
                              <a:gd name="connsiteY304" fmla="*/ 0 h 9525"/>
                              <a:gd name="connsiteX305" fmla="*/ 16935 w 28575"/>
                              <a:gd name="connsiteY305" fmla="*/ 4763 h 9525"/>
                              <a:gd name="connsiteX306" fmla="*/ 16935 w 28575"/>
                              <a:gd name="connsiteY306" fmla="*/ 4763 h 9525"/>
                              <a:gd name="connsiteX307" fmla="*/ 16935 w 28575"/>
                              <a:gd name="connsiteY307" fmla="*/ 0 h 9525"/>
                              <a:gd name="connsiteX308" fmla="*/ 16935 w 28575"/>
                              <a:gd name="connsiteY308" fmla="*/ 4763 h 9525"/>
                              <a:gd name="connsiteX309" fmla="*/ 16935 w 28575"/>
                              <a:gd name="connsiteY309" fmla="*/ 4763 h 9525"/>
                              <a:gd name="connsiteX310" fmla="*/ 16935 w 28575"/>
                              <a:gd name="connsiteY310" fmla="*/ 4763 h 9525"/>
                              <a:gd name="connsiteX311" fmla="*/ 16935 w 28575"/>
                              <a:gd name="connsiteY311" fmla="*/ 4763 h 9525"/>
                              <a:gd name="connsiteX312" fmla="*/ 16935 w 28575"/>
                              <a:gd name="connsiteY312" fmla="*/ 4763 h 9525"/>
                              <a:gd name="connsiteX313" fmla="*/ 16935 w 28575"/>
                              <a:gd name="connsiteY313" fmla="*/ 4763 h 9525"/>
                              <a:gd name="connsiteX314" fmla="*/ 16935 w 28575"/>
                              <a:gd name="connsiteY314" fmla="*/ 4763 h 9525"/>
                              <a:gd name="connsiteX315" fmla="*/ 16935 w 28575"/>
                              <a:gd name="connsiteY315" fmla="*/ 4763 h 9525"/>
                              <a:gd name="connsiteX316" fmla="*/ 16935 w 28575"/>
                              <a:gd name="connsiteY316" fmla="*/ 4763 h 9525"/>
                              <a:gd name="connsiteX317" fmla="*/ 17993 w 28575"/>
                              <a:gd name="connsiteY317" fmla="*/ 4763 h 9525"/>
                              <a:gd name="connsiteX318" fmla="*/ 17993 w 28575"/>
                              <a:gd name="connsiteY318" fmla="*/ 4763 h 9525"/>
                              <a:gd name="connsiteX319" fmla="*/ 17993 w 28575"/>
                              <a:gd name="connsiteY319" fmla="*/ 9525 h 9525"/>
                              <a:gd name="connsiteX320" fmla="*/ 17993 w 28575"/>
                              <a:gd name="connsiteY320" fmla="*/ 9525 h 9525"/>
                              <a:gd name="connsiteX321" fmla="*/ 17993 w 28575"/>
                              <a:gd name="connsiteY321" fmla="*/ 4763 h 9525"/>
                              <a:gd name="connsiteX322" fmla="*/ 17993 w 28575"/>
                              <a:gd name="connsiteY322" fmla="*/ 4763 h 9525"/>
                              <a:gd name="connsiteX323" fmla="*/ 17993 w 28575"/>
                              <a:gd name="connsiteY323" fmla="*/ 4763 h 9525"/>
                              <a:gd name="connsiteX324" fmla="*/ 17993 w 28575"/>
                              <a:gd name="connsiteY324" fmla="*/ 4763 h 9525"/>
                              <a:gd name="connsiteX325" fmla="*/ 17993 w 28575"/>
                              <a:gd name="connsiteY325" fmla="*/ 4763 h 9525"/>
                              <a:gd name="connsiteX326" fmla="*/ 17993 w 28575"/>
                              <a:gd name="connsiteY326" fmla="*/ 4763 h 9525"/>
                              <a:gd name="connsiteX327" fmla="*/ 17993 w 28575"/>
                              <a:gd name="connsiteY327" fmla="*/ 4763 h 9525"/>
                              <a:gd name="connsiteX328" fmla="*/ 17993 w 28575"/>
                              <a:gd name="connsiteY328" fmla="*/ 4763 h 9525"/>
                              <a:gd name="connsiteX329" fmla="*/ 17993 w 28575"/>
                              <a:gd name="connsiteY329" fmla="*/ 4763 h 9525"/>
                              <a:gd name="connsiteX330" fmla="*/ 17993 w 28575"/>
                              <a:gd name="connsiteY330" fmla="*/ 4763 h 9525"/>
                              <a:gd name="connsiteX331" fmla="*/ 17993 w 28575"/>
                              <a:gd name="connsiteY331" fmla="*/ 4763 h 9525"/>
                              <a:gd name="connsiteX332" fmla="*/ 17993 w 28575"/>
                              <a:gd name="connsiteY332" fmla="*/ 0 h 9525"/>
                              <a:gd name="connsiteX333" fmla="*/ 17993 w 28575"/>
                              <a:gd name="connsiteY333" fmla="*/ 0 h 9525"/>
                              <a:gd name="connsiteX334" fmla="*/ 17993 w 28575"/>
                              <a:gd name="connsiteY334" fmla="*/ 4763 h 9525"/>
                              <a:gd name="connsiteX335" fmla="*/ 19050 w 28575"/>
                              <a:gd name="connsiteY335" fmla="*/ 4763 h 9525"/>
                              <a:gd name="connsiteX336" fmla="*/ 19050 w 28575"/>
                              <a:gd name="connsiteY336" fmla="*/ 4763 h 9525"/>
                              <a:gd name="connsiteX337" fmla="*/ 19050 w 28575"/>
                              <a:gd name="connsiteY337" fmla="*/ 4763 h 9525"/>
                              <a:gd name="connsiteX338" fmla="*/ 19050 w 28575"/>
                              <a:gd name="connsiteY338" fmla="*/ 4763 h 9525"/>
                              <a:gd name="connsiteX339" fmla="*/ 19050 w 28575"/>
                              <a:gd name="connsiteY339" fmla="*/ 4763 h 9525"/>
                              <a:gd name="connsiteX340" fmla="*/ 19050 w 28575"/>
                              <a:gd name="connsiteY340" fmla="*/ 4763 h 9525"/>
                              <a:gd name="connsiteX341" fmla="*/ 19050 w 28575"/>
                              <a:gd name="connsiteY341" fmla="*/ 4763 h 9525"/>
                              <a:gd name="connsiteX342" fmla="*/ 19050 w 28575"/>
                              <a:gd name="connsiteY342" fmla="*/ 4763 h 9525"/>
                              <a:gd name="connsiteX343" fmla="*/ 19050 w 28575"/>
                              <a:gd name="connsiteY343" fmla="*/ 4763 h 9525"/>
                              <a:gd name="connsiteX344" fmla="*/ 19050 w 28575"/>
                              <a:gd name="connsiteY344" fmla="*/ 4763 h 9525"/>
                              <a:gd name="connsiteX345" fmla="*/ 19050 w 28575"/>
                              <a:gd name="connsiteY345" fmla="*/ 4763 h 9525"/>
                              <a:gd name="connsiteX346" fmla="*/ 19050 w 28575"/>
                              <a:gd name="connsiteY346" fmla="*/ 4763 h 9525"/>
                              <a:gd name="connsiteX347" fmla="*/ 19050 w 28575"/>
                              <a:gd name="connsiteY347" fmla="*/ 4763 h 9525"/>
                              <a:gd name="connsiteX348" fmla="*/ 19050 w 28575"/>
                              <a:gd name="connsiteY348" fmla="*/ 4763 h 9525"/>
                              <a:gd name="connsiteX349" fmla="*/ 19050 w 28575"/>
                              <a:gd name="connsiteY349" fmla="*/ 4763 h 9525"/>
                              <a:gd name="connsiteX350" fmla="*/ 19050 w 28575"/>
                              <a:gd name="connsiteY350" fmla="*/ 4763 h 9525"/>
                              <a:gd name="connsiteX351" fmla="*/ 19050 w 28575"/>
                              <a:gd name="connsiteY351" fmla="*/ 4763 h 9525"/>
                              <a:gd name="connsiteX352" fmla="*/ 19050 w 28575"/>
                              <a:gd name="connsiteY352" fmla="*/ 4763 h 9525"/>
                              <a:gd name="connsiteX353" fmla="*/ 19050 w 28575"/>
                              <a:gd name="connsiteY353" fmla="*/ 4763 h 9525"/>
                              <a:gd name="connsiteX354" fmla="*/ 19050 w 28575"/>
                              <a:gd name="connsiteY354" fmla="*/ 4763 h 9525"/>
                              <a:gd name="connsiteX355" fmla="*/ 20107 w 28575"/>
                              <a:gd name="connsiteY355" fmla="*/ 4763 h 9525"/>
                              <a:gd name="connsiteX356" fmla="*/ 20107 w 28575"/>
                              <a:gd name="connsiteY356" fmla="*/ 4763 h 9525"/>
                              <a:gd name="connsiteX357" fmla="*/ 20107 w 28575"/>
                              <a:gd name="connsiteY357" fmla="*/ 4763 h 9525"/>
                              <a:gd name="connsiteX358" fmla="*/ 20107 w 28575"/>
                              <a:gd name="connsiteY358" fmla="*/ 0 h 9525"/>
                              <a:gd name="connsiteX359" fmla="*/ 20107 w 28575"/>
                              <a:gd name="connsiteY359" fmla="*/ 0 h 9525"/>
                              <a:gd name="connsiteX360" fmla="*/ 20107 w 28575"/>
                              <a:gd name="connsiteY360" fmla="*/ 4763 h 9525"/>
                              <a:gd name="connsiteX361" fmla="*/ 20107 w 28575"/>
                              <a:gd name="connsiteY361" fmla="*/ 4763 h 9525"/>
                              <a:gd name="connsiteX362" fmla="*/ 20107 w 28575"/>
                              <a:gd name="connsiteY362" fmla="*/ 4763 h 9525"/>
                              <a:gd name="connsiteX363" fmla="*/ 20107 w 28575"/>
                              <a:gd name="connsiteY363" fmla="*/ 9525 h 9525"/>
                              <a:gd name="connsiteX364" fmla="*/ 20107 w 28575"/>
                              <a:gd name="connsiteY364" fmla="*/ 4763 h 9525"/>
                              <a:gd name="connsiteX365" fmla="*/ 20107 w 28575"/>
                              <a:gd name="connsiteY365" fmla="*/ 4763 h 9525"/>
                              <a:gd name="connsiteX366" fmla="*/ 20107 w 28575"/>
                              <a:gd name="connsiteY366" fmla="*/ 9525 h 9525"/>
                              <a:gd name="connsiteX367" fmla="*/ 20107 w 28575"/>
                              <a:gd name="connsiteY367" fmla="*/ 9525 h 9525"/>
                              <a:gd name="connsiteX368" fmla="*/ 20107 w 28575"/>
                              <a:gd name="connsiteY368" fmla="*/ 4763 h 9525"/>
                              <a:gd name="connsiteX369" fmla="*/ 20107 w 28575"/>
                              <a:gd name="connsiteY369" fmla="*/ 4763 h 9525"/>
                              <a:gd name="connsiteX370" fmla="*/ 20107 w 28575"/>
                              <a:gd name="connsiteY370" fmla="*/ 0 h 9525"/>
                              <a:gd name="connsiteX371" fmla="*/ 20107 w 28575"/>
                              <a:gd name="connsiteY371" fmla="*/ 0 h 9525"/>
                              <a:gd name="connsiteX372" fmla="*/ 20107 w 28575"/>
                              <a:gd name="connsiteY372" fmla="*/ 0 h 9525"/>
                              <a:gd name="connsiteX373" fmla="*/ 21165 w 28575"/>
                              <a:gd name="connsiteY373" fmla="*/ 0 h 9525"/>
                              <a:gd name="connsiteX374" fmla="*/ 21165 w 28575"/>
                              <a:gd name="connsiteY374" fmla="*/ 4763 h 9525"/>
                              <a:gd name="connsiteX375" fmla="*/ 21165 w 28575"/>
                              <a:gd name="connsiteY375" fmla="*/ 4763 h 9525"/>
                              <a:gd name="connsiteX376" fmla="*/ 21165 w 28575"/>
                              <a:gd name="connsiteY376" fmla="*/ 4763 h 9525"/>
                              <a:gd name="connsiteX377" fmla="*/ 21165 w 28575"/>
                              <a:gd name="connsiteY377" fmla="*/ 4763 h 9525"/>
                              <a:gd name="connsiteX378" fmla="*/ 21165 w 28575"/>
                              <a:gd name="connsiteY378" fmla="*/ 0 h 9525"/>
                              <a:gd name="connsiteX379" fmla="*/ 21165 w 28575"/>
                              <a:gd name="connsiteY379" fmla="*/ 0 h 9525"/>
                              <a:gd name="connsiteX380" fmla="*/ 21165 w 28575"/>
                              <a:gd name="connsiteY380" fmla="*/ 0 h 9525"/>
                              <a:gd name="connsiteX381" fmla="*/ 21165 w 28575"/>
                              <a:gd name="connsiteY381" fmla="*/ 4763 h 9525"/>
                              <a:gd name="connsiteX382" fmla="*/ 21165 w 28575"/>
                              <a:gd name="connsiteY382" fmla="*/ 4763 h 9525"/>
                              <a:gd name="connsiteX383" fmla="*/ 21165 w 28575"/>
                              <a:gd name="connsiteY383" fmla="*/ 4763 h 9525"/>
                              <a:gd name="connsiteX384" fmla="*/ 21165 w 28575"/>
                              <a:gd name="connsiteY384" fmla="*/ 4763 h 9525"/>
                              <a:gd name="connsiteX385" fmla="*/ 21165 w 28575"/>
                              <a:gd name="connsiteY385" fmla="*/ 4763 h 9525"/>
                              <a:gd name="connsiteX386" fmla="*/ 21165 w 28575"/>
                              <a:gd name="connsiteY386" fmla="*/ 4763 h 9525"/>
                              <a:gd name="connsiteX387" fmla="*/ 21165 w 28575"/>
                              <a:gd name="connsiteY387" fmla="*/ 4763 h 9525"/>
                              <a:gd name="connsiteX388" fmla="*/ 21165 w 28575"/>
                              <a:gd name="connsiteY388" fmla="*/ 4763 h 9525"/>
                              <a:gd name="connsiteX389" fmla="*/ 21165 w 28575"/>
                              <a:gd name="connsiteY389" fmla="*/ 4763 h 9525"/>
                              <a:gd name="connsiteX390" fmla="*/ 21165 w 28575"/>
                              <a:gd name="connsiteY390" fmla="*/ 4763 h 9525"/>
                              <a:gd name="connsiteX391" fmla="*/ 22222 w 28575"/>
                              <a:gd name="connsiteY391" fmla="*/ 4763 h 9525"/>
                              <a:gd name="connsiteX392" fmla="*/ 22222 w 28575"/>
                              <a:gd name="connsiteY392" fmla="*/ 4763 h 9525"/>
                              <a:gd name="connsiteX393" fmla="*/ 22222 w 28575"/>
                              <a:gd name="connsiteY393" fmla="*/ 4763 h 9525"/>
                              <a:gd name="connsiteX394" fmla="*/ 22222 w 28575"/>
                              <a:gd name="connsiteY394" fmla="*/ 4763 h 9525"/>
                              <a:gd name="connsiteX395" fmla="*/ 22222 w 28575"/>
                              <a:gd name="connsiteY395" fmla="*/ 4763 h 9525"/>
                              <a:gd name="connsiteX396" fmla="*/ 22222 w 28575"/>
                              <a:gd name="connsiteY396" fmla="*/ 4763 h 9525"/>
                              <a:gd name="connsiteX397" fmla="*/ 22222 w 28575"/>
                              <a:gd name="connsiteY397" fmla="*/ 4763 h 9525"/>
                              <a:gd name="connsiteX398" fmla="*/ 22222 w 28575"/>
                              <a:gd name="connsiteY398" fmla="*/ 4763 h 9525"/>
                              <a:gd name="connsiteX399" fmla="*/ 22222 w 28575"/>
                              <a:gd name="connsiteY399" fmla="*/ 4763 h 9525"/>
                              <a:gd name="connsiteX400" fmla="*/ 22222 w 28575"/>
                              <a:gd name="connsiteY400" fmla="*/ 9525 h 9525"/>
                              <a:gd name="connsiteX401" fmla="*/ 22222 w 28575"/>
                              <a:gd name="connsiteY401" fmla="*/ 4763 h 9525"/>
                              <a:gd name="connsiteX402" fmla="*/ 22222 w 28575"/>
                              <a:gd name="connsiteY402" fmla="*/ 4763 h 9525"/>
                              <a:gd name="connsiteX403" fmla="*/ 22222 w 28575"/>
                              <a:gd name="connsiteY403" fmla="*/ 4763 h 9525"/>
                              <a:gd name="connsiteX404" fmla="*/ 22222 w 28575"/>
                              <a:gd name="connsiteY404" fmla="*/ 4763 h 9525"/>
                              <a:gd name="connsiteX405" fmla="*/ 22222 w 28575"/>
                              <a:gd name="connsiteY405" fmla="*/ 4763 h 9525"/>
                              <a:gd name="connsiteX406" fmla="*/ 22222 w 28575"/>
                              <a:gd name="connsiteY406" fmla="*/ 4763 h 9525"/>
                              <a:gd name="connsiteX407" fmla="*/ 22222 w 28575"/>
                              <a:gd name="connsiteY407" fmla="*/ 4763 h 9525"/>
                              <a:gd name="connsiteX408" fmla="*/ 22222 w 28575"/>
                              <a:gd name="connsiteY408" fmla="*/ 4763 h 9525"/>
                              <a:gd name="connsiteX409" fmla="*/ 22222 w 28575"/>
                              <a:gd name="connsiteY409" fmla="*/ 4763 h 9525"/>
                              <a:gd name="connsiteX410" fmla="*/ 22222 w 28575"/>
                              <a:gd name="connsiteY410" fmla="*/ 4763 h 9525"/>
                              <a:gd name="connsiteX411" fmla="*/ 22222 w 28575"/>
                              <a:gd name="connsiteY411" fmla="*/ 4763 h 9525"/>
                              <a:gd name="connsiteX412" fmla="*/ 22222 w 28575"/>
                              <a:gd name="connsiteY412" fmla="*/ 4763 h 9525"/>
                              <a:gd name="connsiteX413" fmla="*/ 22222 w 28575"/>
                              <a:gd name="connsiteY413" fmla="*/ 4763 h 9525"/>
                              <a:gd name="connsiteX414" fmla="*/ 22222 w 28575"/>
                              <a:gd name="connsiteY414" fmla="*/ 4763 h 9525"/>
                              <a:gd name="connsiteX415" fmla="*/ 22222 w 28575"/>
                              <a:gd name="connsiteY415" fmla="*/ 4763 h 9525"/>
                              <a:gd name="connsiteX416" fmla="*/ 22222 w 28575"/>
                              <a:gd name="connsiteY416" fmla="*/ 4763 h 9525"/>
                              <a:gd name="connsiteX417" fmla="*/ 23279 w 28575"/>
                              <a:gd name="connsiteY417" fmla="*/ 4763 h 9525"/>
                              <a:gd name="connsiteX418" fmla="*/ 23279 w 28575"/>
                              <a:gd name="connsiteY418" fmla="*/ 4763 h 9525"/>
                              <a:gd name="connsiteX419" fmla="*/ 23279 w 28575"/>
                              <a:gd name="connsiteY419" fmla="*/ 4763 h 9525"/>
                              <a:gd name="connsiteX420" fmla="*/ 23279 w 28575"/>
                              <a:gd name="connsiteY420" fmla="*/ 4763 h 9525"/>
                              <a:gd name="connsiteX421" fmla="*/ 23279 w 28575"/>
                              <a:gd name="connsiteY421" fmla="*/ 4763 h 9525"/>
                              <a:gd name="connsiteX422" fmla="*/ 23279 w 28575"/>
                              <a:gd name="connsiteY422" fmla="*/ 4763 h 9525"/>
                              <a:gd name="connsiteX423" fmla="*/ 23279 w 28575"/>
                              <a:gd name="connsiteY423" fmla="*/ 4763 h 9525"/>
                              <a:gd name="connsiteX424" fmla="*/ 23279 w 28575"/>
                              <a:gd name="connsiteY424" fmla="*/ 4763 h 9525"/>
                              <a:gd name="connsiteX425" fmla="*/ 23279 w 28575"/>
                              <a:gd name="connsiteY425" fmla="*/ 4763 h 9525"/>
                              <a:gd name="connsiteX426" fmla="*/ 23279 w 28575"/>
                              <a:gd name="connsiteY426" fmla="*/ 4763 h 9525"/>
                              <a:gd name="connsiteX427" fmla="*/ 23279 w 28575"/>
                              <a:gd name="connsiteY427" fmla="*/ 4763 h 9525"/>
                              <a:gd name="connsiteX428" fmla="*/ 23279 w 28575"/>
                              <a:gd name="connsiteY428" fmla="*/ 4763 h 9525"/>
                              <a:gd name="connsiteX429" fmla="*/ 23279 w 28575"/>
                              <a:gd name="connsiteY429" fmla="*/ 4763 h 9525"/>
                              <a:gd name="connsiteX430" fmla="*/ 23279 w 28575"/>
                              <a:gd name="connsiteY430" fmla="*/ 4763 h 9525"/>
                              <a:gd name="connsiteX431" fmla="*/ 23279 w 28575"/>
                              <a:gd name="connsiteY431" fmla="*/ 4763 h 9525"/>
                              <a:gd name="connsiteX432" fmla="*/ 23279 w 28575"/>
                              <a:gd name="connsiteY432" fmla="*/ 4763 h 9525"/>
                              <a:gd name="connsiteX433" fmla="*/ 23279 w 28575"/>
                              <a:gd name="connsiteY433" fmla="*/ 4763 h 9525"/>
                              <a:gd name="connsiteX434" fmla="*/ 23279 w 28575"/>
                              <a:gd name="connsiteY434" fmla="*/ 4763 h 9525"/>
                              <a:gd name="connsiteX435" fmla="*/ 24346 w 28575"/>
                              <a:gd name="connsiteY435" fmla="*/ 4763 h 9525"/>
                              <a:gd name="connsiteX436" fmla="*/ 24346 w 28575"/>
                              <a:gd name="connsiteY436" fmla="*/ 4763 h 9525"/>
                              <a:gd name="connsiteX437" fmla="*/ 24346 w 28575"/>
                              <a:gd name="connsiteY437" fmla="*/ 4763 h 9525"/>
                              <a:gd name="connsiteX438" fmla="*/ 24346 w 28575"/>
                              <a:gd name="connsiteY438" fmla="*/ 4763 h 9525"/>
                              <a:gd name="connsiteX439" fmla="*/ 24346 w 28575"/>
                              <a:gd name="connsiteY439" fmla="*/ 4763 h 9525"/>
                              <a:gd name="connsiteX440" fmla="*/ 24346 w 28575"/>
                              <a:gd name="connsiteY440" fmla="*/ 4763 h 9525"/>
                              <a:gd name="connsiteX441" fmla="*/ 24346 w 28575"/>
                              <a:gd name="connsiteY441" fmla="*/ 4763 h 9525"/>
                              <a:gd name="connsiteX442" fmla="*/ 24346 w 28575"/>
                              <a:gd name="connsiteY442" fmla="*/ 9525 h 9525"/>
                              <a:gd name="connsiteX443" fmla="*/ 24346 w 28575"/>
                              <a:gd name="connsiteY443" fmla="*/ 9525 h 9525"/>
                              <a:gd name="connsiteX444" fmla="*/ 24346 w 28575"/>
                              <a:gd name="connsiteY444" fmla="*/ 4763 h 9525"/>
                              <a:gd name="connsiteX445" fmla="*/ 24346 w 28575"/>
                              <a:gd name="connsiteY445" fmla="*/ 4763 h 9525"/>
                              <a:gd name="connsiteX446" fmla="*/ 24346 w 28575"/>
                              <a:gd name="connsiteY446" fmla="*/ 4763 h 9525"/>
                              <a:gd name="connsiteX447" fmla="*/ 24346 w 28575"/>
                              <a:gd name="connsiteY447" fmla="*/ 4763 h 9525"/>
                              <a:gd name="connsiteX448" fmla="*/ 24346 w 28575"/>
                              <a:gd name="connsiteY448" fmla="*/ 4763 h 9525"/>
                              <a:gd name="connsiteX449" fmla="*/ 24346 w 28575"/>
                              <a:gd name="connsiteY449" fmla="*/ 4763 h 9525"/>
                              <a:gd name="connsiteX450" fmla="*/ 24346 w 28575"/>
                              <a:gd name="connsiteY450" fmla="*/ 4763 h 9525"/>
                              <a:gd name="connsiteX451" fmla="*/ 24346 w 28575"/>
                              <a:gd name="connsiteY451" fmla="*/ 4763 h 9525"/>
                              <a:gd name="connsiteX452" fmla="*/ 24346 w 28575"/>
                              <a:gd name="connsiteY452" fmla="*/ 4763 h 9525"/>
                              <a:gd name="connsiteX453" fmla="*/ 25403 w 28575"/>
                              <a:gd name="connsiteY453" fmla="*/ 4763 h 9525"/>
                              <a:gd name="connsiteX454" fmla="*/ 25403 w 28575"/>
                              <a:gd name="connsiteY454" fmla="*/ 4763 h 9525"/>
                              <a:gd name="connsiteX455" fmla="*/ 25403 w 28575"/>
                              <a:gd name="connsiteY455" fmla="*/ 4763 h 9525"/>
                              <a:gd name="connsiteX456" fmla="*/ 25403 w 28575"/>
                              <a:gd name="connsiteY456" fmla="*/ 4763 h 9525"/>
                              <a:gd name="connsiteX457" fmla="*/ 25403 w 28575"/>
                              <a:gd name="connsiteY457" fmla="*/ 4763 h 9525"/>
                              <a:gd name="connsiteX458" fmla="*/ 25403 w 28575"/>
                              <a:gd name="connsiteY458" fmla="*/ 4763 h 9525"/>
                              <a:gd name="connsiteX459" fmla="*/ 25403 w 28575"/>
                              <a:gd name="connsiteY459" fmla="*/ 4763 h 9525"/>
                              <a:gd name="connsiteX460" fmla="*/ 25403 w 28575"/>
                              <a:gd name="connsiteY460" fmla="*/ 4763 h 9525"/>
                              <a:gd name="connsiteX461" fmla="*/ 25403 w 28575"/>
                              <a:gd name="connsiteY461" fmla="*/ 9525 h 9525"/>
                              <a:gd name="connsiteX462" fmla="*/ 25403 w 28575"/>
                              <a:gd name="connsiteY462" fmla="*/ 4763 h 9525"/>
                              <a:gd name="connsiteX463" fmla="*/ 25403 w 28575"/>
                              <a:gd name="connsiteY463" fmla="*/ 4763 h 9525"/>
                              <a:gd name="connsiteX464" fmla="*/ 25403 w 28575"/>
                              <a:gd name="connsiteY464" fmla="*/ 4763 h 9525"/>
                              <a:gd name="connsiteX465" fmla="*/ 25403 w 28575"/>
                              <a:gd name="connsiteY465" fmla="*/ 0 h 9525"/>
                              <a:gd name="connsiteX466" fmla="*/ 25403 w 28575"/>
                              <a:gd name="connsiteY466" fmla="*/ 0 h 9525"/>
                              <a:gd name="connsiteX467" fmla="*/ 25403 w 28575"/>
                              <a:gd name="connsiteY467" fmla="*/ 4763 h 9525"/>
                              <a:gd name="connsiteX468" fmla="*/ 25403 w 28575"/>
                              <a:gd name="connsiteY468" fmla="*/ 0 h 9525"/>
                              <a:gd name="connsiteX469" fmla="*/ 25403 w 28575"/>
                              <a:gd name="connsiteY469" fmla="*/ 4763 h 9525"/>
                              <a:gd name="connsiteX470" fmla="*/ 25403 w 28575"/>
                              <a:gd name="connsiteY470" fmla="*/ 4763 h 9525"/>
                              <a:gd name="connsiteX471" fmla="*/ 26460 w 28575"/>
                              <a:gd name="connsiteY471" fmla="*/ 0 h 9525"/>
                              <a:gd name="connsiteX472" fmla="*/ 26460 w 28575"/>
                              <a:gd name="connsiteY472" fmla="*/ 4763 h 9525"/>
                              <a:gd name="connsiteX473" fmla="*/ 26460 w 28575"/>
                              <a:gd name="connsiteY473" fmla="*/ 4763 h 9525"/>
                              <a:gd name="connsiteX474" fmla="*/ 26460 w 28575"/>
                              <a:gd name="connsiteY474" fmla="*/ 4763 h 9525"/>
                              <a:gd name="connsiteX475" fmla="*/ 26460 w 28575"/>
                              <a:gd name="connsiteY475" fmla="*/ 4763 h 9525"/>
                              <a:gd name="connsiteX476" fmla="*/ 26460 w 28575"/>
                              <a:gd name="connsiteY476" fmla="*/ 4763 h 9525"/>
                              <a:gd name="connsiteX477" fmla="*/ 26460 w 28575"/>
                              <a:gd name="connsiteY477" fmla="*/ 4763 h 9525"/>
                              <a:gd name="connsiteX478" fmla="*/ 26460 w 28575"/>
                              <a:gd name="connsiteY478" fmla="*/ 4763 h 9525"/>
                              <a:gd name="connsiteX479" fmla="*/ 26460 w 28575"/>
                              <a:gd name="connsiteY479" fmla="*/ 4763 h 9525"/>
                              <a:gd name="connsiteX480" fmla="*/ 26460 w 28575"/>
                              <a:gd name="connsiteY480" fmla="*/ 4763 h 9525"/>
                              <a:gd name="connsiteX481" fmla="*/ 26460 w 28575"/>
                              <a:gd name="connsiteY481" fmla="*/ 9525 h 9525"/>
                              <a:gd name="connsiteX482" fmla="*/ 26460 w 28575"/>
                              <a:gd name="connsiteY482" fmla="*/ 4763 h 9525"/>
                              <a:gd name="connsiteX483" fmla="*/ 26460 w 28575"/>
                              <a:gd name="connsiteY483" fmla="*/ 4763 h 9525"/>
                              <a:gd name="connsiteX484" fmla="*/ 26460 w 28575"/>
                              <a:gd name="connsiteY484" fmla="*/ 9525 h 9525"/>
                              <a:gd name="connsiteX485" fmla="*/ 26460 w 28575"/>
                              <a:gd name="connsiteY485" fmla="*/ 4763 h 9525"/>
                              <a:gd name="connsiteX486" fmla="*/ 26460 w 28575"/>
                              <a:gd name="connsiteY486" fmla="*/ 4763 h 9525"/>
                              <a:gd name="connsiteX487" fmla="*/ 26460 w 28575"/>
                              <a:gd name="connsiteY487" fmla="*/ 4763 h 9525"/>
                              <a:gd name="connsiteX488" fmla="*/ 26460 w 28575"/>
                              <a:gd name="connsiteY488" fmla="*/ 0 h 9525"/>
                              <a:gd name="connsiteX489" fmla="*/ 26460 w 28575"/>
                              <a:gd name="connsiteY489" fmla="*/ 0 h 9525"/>
                              <a:gd name="connsiteX490" fmla="*/ 26460 w 28575"/>
                              <a:gd name="connsiteY490" fmla="*/ 0 h 9525"/>
                              <a:gd name="connsiteX491" fmla="*/ 27518 w 28575"/>
                              <a:gd name="connsiteY491" fmla="*/ 4763 h 9525"/>
                              <a:gd name="connsiteX492" fmla="*/ 27518 w 28575"/>
                              <a:gd name="connsiteY492" fmla="*/ 4763 h 9525"/>
                              <a:gd name="connsiteX493" fmla="*/ 27518 w 28575"/>
                              <a:gd name="connsiteY493" fmla="*/ 4763 h 9525"/>
                              <a:gd name="connsiteX494" fmla="*/ 27518 w 28575"/>
                              <a:gd name="connsiteY494" fmla="*/ 4763 h 9525"/>
                              <a:gd name="connsiteX495" fmla="*/ 27518 w 28575"/>
                              <a:gd name="connsiteY495" fmla="*/ 4763 h 9525"/>
                              <a:gd name="connsiteX496" fmla="*/ 27518 w 28575"/>
                              <a:gd name="connsiteY496" fmla="*/ 4763 h 9525"/>
                              <a:gd name="connsiteX497" fmla="*/ 27518 w 28575"/>
                              <a:gd name="connsiteY497" fmla="*/ 9525 h 9525"/>
                              <a:gd name="connsiteX498" fmla="*/ 27518 w 28575"/>
                              <a:gd name="connsiteY498" fmla="*/ 4763 h 9525"/>
                              <a:gd name="connsiteX499" fmla="*/ 27518 w 28575"/>
                              <a:gd name="connsiteY499" fmla="*/ 9525 h 9525"/>
                              <a:gd name="connsiteX500" fmla="*/ 27518 w 28575"/>
                              <a:gd name="connsiteY500" fmla="*/ 4763 h 9525"/>
                              <a:gd name="connsiteX501" fmla="*/ 27518 w 28575"/>
                              <a:gd name="connsiteY501" fmla="*/ 4763 h 9525"/>
                              <a:gd name="connsiteX502" fmla="*/ 27518 w 28575"/>
                              <a:gd name="connsiteY502" fmla="*/ 4763 h 9525"/>
                              <a:gd name="connsiteX503" fmla="*/ 27518 w 28575"/>
                              <a:gd name="connsiteY503" fmla="*/ 4763 h 9525"/>
                              <a:gd name="connsiteX504" fmla="*/ 27518 w 28575"/>
                              <a:gd name="connsiteY504" fmla="*/ 4763 h 9525"/>
                              <a:gd name="connsiteX505" fmla="*/ 27518 w 28575"/>
                              <a:gd name="connsiteY505" fmla="*/ 9525 h 9525"/>
                              <a:gd name="connsiteX506" fmla="*/ 27518 w 28575"/>
                              <a:gd name="connsiteY506" fmla="*/ 4763 h 9525"/>
                              <a:gd name="connsiteX507" fmla="*/ 27518 w 28575"/>
                              <a:gd name="connsiteY507" fmla="*/ 4763 h 9525"/>
                              <a:gd name="connsiteX508" fmla="*/ 27518 w 28575"/>
                              <a:gd name="connsiteY508" fmla="*/ 4763 h 9525"/>
                              <a:gd name="connsiteX509" fmla="*/ 28575 w 28575"/>
                              <a:gd name="connsiteY509" fmla="*/ 4763 h 9525"/>
                              <a:gd name="connsiteX510" fmla="*/ 28575 w 28575"/>
                              <a:gd name="connsiteY510" fmla="*/ 4763 h 9525"/>
                              <a:gd name="connsiteX511" fmla="*/ 28575 w 28575"/>
                              <a:gd name="connsiteY511" fmla="*/ 476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4763"/>
                                </a:moveTo>
                                <a:lnTo>
                                  <a:pt x="0" y="4763"/>
                                </a:lnTo>
                                <a:lnTo>
                                  <a:pt x="0" y="4763"/>
                                </a:lnTo>
                                <a:lnTo>
                                  <a:pt x="0" y="9525"/>
                                </a:lnTo>
                                <a:lnTo>
                                  <a:pt x="0" y="9525"/>
                                </a:lnTo>
                                <a:lnTo>
                                  <a:pt x="0" y="9525"/>
                                </a:lnTo>
                                <a:lnTo>
                                  <a:pt x="0" y="9525"/>
                                </a:lnTo>
                                <a:lnTo>
                                  <a:pt x="0" y="4763"/>
                                </a:lnTo>
                                <a:lnTo>
                                  <a:pt x="0" y="4763"/>
                                </a:lnTo>
                                <a:lnTo>
                                  <a:pt x="0" y="4763"/>
                                </a:lnTo>
                                <a:lnTo>
                                  <a:pt x="0" y="4763"/>
                                </a:lnTo>
                                <a:lnTo>
                                  <a:pt x="0" y="4763"/>
                                </a:lnTo>
                                <a:lnTo>
                                  <a:pt x="0" y="4763"/>
                                </a:lnTo>
                                <a:lnTo>
                                  <a:pt x="0" y="4763"/>
                                </a:lnTo>
                                <a:lnTo>
                                  <a:pt x="0"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0"/>
                                </a:lnTo>
                                <a:lnTo>
                                  <a:pt x="1057" y="0"/>
                                </a:lnTo>
                                <a:lnTo>
                                  <a:pt x="1057" y="4763"/>
                                </a:lnTo>
                                <a:lnTo>
                                  <a:pt x="1057" y="4763"/>
                                </a:lnTo>
                                <a:lnTo>
                                  <a:pt x="1057" y="4763"/>
                                </a:lnTo>
                                <a:lnTo>
                                  <a:pt x="1057" y="4763"/>
                                </a:lnTo>
                                <a:lnTo>
                                  <a:pt x="1057" y="4763"/>
                                </a:lnTo>
                                <a:lnTo>
                                  <a:pt x="1057"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9525"/>
                                </a:lnTo>
                                <a:lnTo>
                                  <a:pt x="2115" y="9525"/>
                                </a:lnTo>
                                <a:lnTo>
                                  <a:pt x="2115" y="9525"/>
                                </a:lnTo>
                                <a:lnTo>
                                  <a:pt x="2115" y="9525"/>
                                </a:lnTo>
                                <a:lnTo>
                                  <a:pt x="2115" y="4763"/>
                                </a:lnTo>
                                <a:lnTo>
                                  <a:pt x="3172" y="4763"/>
                                </a:lnTo>
                                <a:lnTo>
                                  <a:pt x="3172" y="4763"/>
                                </a:lnTo>
                                <a:lnTo>
                                  <a:pt x="3172" y="4763"/>
                                </a:lnTo>
                                <a:lnTo>
                                  <a:pt x="3172" y="4763"/>
                                </a:lnTo>
                                <a:lnTo>
                                  <a:pt x="3172" y="4763"/>
                                </a:lnTo>
                                <a:lnTo>
                                  <a:pt x="3172" y="4763"/>
                                </a:lnTo>
                                <a:lnTo>
                                  <a:pt x="3172" y="4763"/>
                                </a:lnTo>
                                <a:lnTo>
                                  <a:pt x="3172" y="9525"/>
                                </a:lnTo>
                                <a:lnTo>
                                  <a:pt x="3172" y="9525"/>
                                </a:lnTo>
                                <a:lnTo>
                                  <a:pt x="3172" y="4763"/>
                                </a:lnTo>
                                <a:lnTo>
                                  <a:pt x="3172" y="4763"/>
                                </a:lnTo>
                                <a:lnTo>
                                  <a:pt x="3172" y="4763"/>
                                </a:lnTo>
                                <a:lnTo>
                                  <a:pt x="3172" y="4763"/>
                                </a:lnTo>
                                <a:lnTo>
                                  <a:pt x="3172" y="0"/>
                                </a:lnTo>
                                <a:lnTo>
                                  <a:pt x="3172" y="4763"/>
                                </a:lnTo>
                                <a:lnTo>
                                  <a:pt x="3172" y="4763"/>
                                </a:lnTo>
                                <a:lnTo>
                                  <a:pt x="3172" y="4763"/>
                                </a:lnTo>
                                <a:lnTo>
                                  <a:pt x="3172" y="4763"/>
                                </a:lnTo>
                                <a:lnTo>
                                  <a:pt x="3172" y="4763"/>
                                </a:lnTo>
                                <a:lnTo>
                                  <a:pt x="3172" y="4763"/>
                                </a:lnTo>
                                <a:lnTo>
                                  <a:pt x="4229" y="4763"/>
                                </a:lnTo>
                                <a:lnTo>
                                  <a:pt x="4229" y="4763"/>
                                </a:lnTo>
                                <a:lnTo>
                                  <a:pt x="4229" y="4763"/>
                                </a:lnTo>
                                <a:lnTo>
                                  <a:pt x="4229" y="4763"/>
                                </a:lnTo>
                                <a:lnTo>
                                  <a:pt x="4229" y="4763"/>
                                </a:lnTo>
                                <a:lnTo>
                                  <a:pt x="4229" y="4763"/>
                                </a:lnTo>
                                <a:lnTo>
                                  <a:pt x="4229" y="4763"/>
                                </a:lnTo>
                                <a:lnTo>
                                  <a:pt x="4229" y="4763"/>
                                </a:lnTo>
                                <a:lnTo>
                                  <a:pt x="4229" y="9525"/>
                                </a:lnTo>
                                <a:lnTo>
                                  <a:pt x="4229" y="4763"/>
                                </a:lnTo>
                                <a:lnTo>
                                  <a:pt x="4229" y="4763"/>
                                </a:lnTo>
                                <a:lnTo>
                                  <a:pt x="4229" y="4763"/>
                                </a:lnTo>
                                <a:lnTo>
                                  <a:pt x="4229" y="4763"/>
                                </a:lnTo>
                                <a:lnTo>
                                  <a:pt x="4229" y="4763"/>
                                </a:lnTo>
                                <a:lnTo>
                                  <a:pt x="4229" y="4763"/>
                                </a:lnTo>
                                <a:lnTo>
                                  <a:pt x="4229" y="4763"/>
                                </a:lnTo>
                                <a:lnTo>
                                  <a:pt x="4229" y="4763"/>
                                </a:lnTo>
                                <a:lnTo>
                                  <a:pt x="4229" y="4763"/>
                                </a:lnTo>
                                <a:lnTo>
                                  <a:pt x="5296" y="4763"/>
                                </a:lnTo>
                                <a:lnTo>
                                  <a:pt x="5296" y="4763"/>
                                </a:lnTo>
                                <a:lnTo>
                                  <a:pt x="5296" y="0"/>
                                </a:lnTo>
                                <a:lnTo>
                                  <a:pt x="5296" y="0"/>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9525"/>
                                </a:lnTo>
                                <a:lnTo>
                                  <a:pt x="6353" y="9525"/>
                                </a:lnTo>
                                <a:lnTo>
                                  <a:pt x="6353" y="9525"/>
                                </a:lnTo>
                                <a:lnTo>
                                  <a:pt x="6353" y="4763"/>
                                </a:lnTo>
                                <a:lnTo>
                                  <a:pt x="6353" y="4763"/>
                                </a:lnTo>
                                <a:lnTo>
                                  <a:pt x="6353" y="4763"/>
                                </a:lnTo>
                                <a:lnTo>
                                  <a:pt x="6353" y="4763"/>
                                </a:lnTo>
                                <a:lnTo>
                                  <a:pt x="6353" y="4763"/>
                                </a:lnTo>
                                <a:lnTo>
                                  <a:pt x="6353" y="0"/>
                                </a:lnTo>
                                <a:lnTo>
                                  <a:pt x="7410" y="0"/>
                                </a:lnTo>
                                <a:lnTo>
                                  <a:pt x="7410" y="0"/>
                                </a:lnTo>
                                <a:lnTo>
                                  <a:pt x="7410" y="4763"/>
                                </a:lnTo>
                                <a:lnTo>
                                  <a:pt x="7410" y="4763"/>
                                </a:lnTo>
                                <a:lnTo>
                                  <a:pt x="7410" y="4763"/>
                                </a:lnTo>
                                <a:lnTo>
                                  <a:pt x="7410" y="4763"/>
                                </a:lnTo>
                                <a:lnTo>
                                  <a:pt x="7410" y="4763"/>
                                </a:lnTo>
                                <a:lnTo>
                                  <a:pt x="7410" y="4763"/>
                                </a:lnTo>
                                <a:lnTo>
                                  <a:pt x="7410" y="4763"/>
                                </a:lnTo>
                                <a:lnTo>
                                  <a:pt x="7410" y="4763"/>
                                </a:lnTo>
                                <a:lnTo>
                                  <a:pt x="7410" y="0"/>
                                </a:lnTo>
                                <a:lnTo>
                                  <a:pt x="7410" y="4763"/>
                                </a:lnTo>
                                <a:lnTo>
                                  <a:pt x="7410" y="4763"/>
                                </a:lnTo>
                                <a:lnTo>
                                  <a:pt x="7410" y="4763"/>
                                </a:lnTo>
                                <a:lnTo>
                                  <a:pt x="7410" y="4763"/>
                                </a:lnTo>
                                <a:lnTo>
                                  <a:pt x="7410" y="4763"/>
                                </a:lnTo>
                                <a:lnTo>
                                  <a:pt x="7410" y="4763"/>
                                </a:lnTo>
                                <a:lnTo>
                                  <a:pt x="7410" y="4763"/>
                                </a:lnTo>
                                <a:lnTo>
                                  <a:pt x="7410" y="4763"/>
                                </a:lnTo>
                                <a:lnTo>
                                  <a:pt x="7410" y="4763"/>
                                </a:lnTo>
                                <a:lnTo>
                                  <a:pt x="8468" y="0"/>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0"/>
                                </a:lnTo>
                                <a:lnTo>
                                  <a:pt x="8468" y="4763"/>
                                </a:lnTo>
                                <a:lnTo>
                                  <a:pt x="8468" y="4763"/>
                                </a:lnTo>
                                <a:lnTo>
                                  <a:pt x="8468" y="4763"/>
                                </a:lnTo>
                                <a:lnTo>
                                  <a:pt x="9525" y="4763"/>
                                </a:lnTo>
                                <a:lnTo>
                                  <a:pt x="9525" y="4763"/>
                                </a:lnTo>
                                <a:lnTo>
                                  <a:pt x="9525" y="4763"/>
                                </a:lnTo>
                                <a:lnTo>
                                  <a:pt x="9525" y="4763"/>
                                </a:lnTo>
                                <a:lnTo>
                                  <a:pt x="9525" y="4763"/>
                                </a:lnTo>
                                <a:lnTo>
                                  <a:pt x="9525" y="9525"/>
                                </a:lnTo>
                                <a:lnTo>
                                  <a:pt x="9525" y="4763"/>
                                </a:lnTo>
                                <a:lnTo>
                                  <a:pt x="9525" y="4763"/>
                                </a:lnTo>
                                <a:lnTo>
                                  <a:pt x="9525" y="4763"/>
                                </a:lnTo>
                                <a:lnTo>
                                  <a:pt x="9525" y="4763"/>
                                </a:lnTo>
                                <a:lnTo>
                                  <a:pt x="9525" y="9525"/>
                                </a:lnTo>
                                <a:lnTo>
                                  <a:pt x="9525" y="4763"/>
                                </a:lnTo>
                                <a:lnTo>
                                  <a:pt x="9525" y="4763"/>
                                </a:lnTo>
                                <a:lnTo>
                                  <a:pt x="9525" y="4763"/>
                                </a:lnTo>
                                <a:lnTo>
                                  <a:pt x="9525" y="4763"/>
                                </a:lnTo>
                                <a:lnTo>
                                  <a:pt x="9525" y="4763"/>
                                </a:lnTo>
                                <a:lnTo>
                                  <a:pt x="9525" y="4763"/>
                                </a:lnTo>
                                <a:lnTo>
                                  <a:pt x="9525" y="4763"/>
                                </a:lnTo>
                                <a:lnTo>
                                  <a:pt x="10582" y="4763"/>
                                </a:lnTo>
                                <a:lnTo>
                                  <a:pt x="10582" y="4763"/>
                                </a:lnTo>
                                <a:lnTo>
                                  <a:pt x="10582" y="4763"/>
                                </a:lnTo>
                                <a:lnTo>
                                  <a:pt x="10582" y="4763"/>
                                </a:lnTo>
                                <a:lnTo>
                                  <a:pt x="10582" y="4763"/>
                                </a:lnTo>
                                <a:lnTo>
                                  <a:pt x="10582" y="4763"/>
                                </a:lnTo>
                                <a:lnTo>
                                  <a:pt x="10582" y="4763"/>
                                </a:lnTo>
                                <a:lnTo>
                                  <a:pt x="10582" y="4763"/>
                                </a:lnTo>
                                <a:lnTo>
                                  <a:pt x="10582" y="9525"/>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1640" y="4763"/>
                                </a:lnTo>
                                <a:lnTo>
                                  <a:pt x="11640" y="4763"/>
                                </a:lnTo>
                                <a:lnTo>
                                  <a:pt x="11640" y="4763"/>
                                </a:lnTo>
                                <a:lnTo>
                                  <a:pt x="11640" y="4763"/>
                                </a:lnTo>
                                <a:lnTo>
                                  <a:pt x="11640" y="4763"/>
                                </a:lnTo>
                                <a:lnTo>
                                  <a:pt x="11640" y="4763"/>
                                </a:lnTo>
                                <a:lnTo>
                                  <a:pt x="11640" y="4763"/>
                                </a:lnTo>
                                <a:lnTo>
                                  <a:pt x="11640" y="4763"/>
                                </a:lnTo>
                                <a:lnTo>
                                  <a:pt x="11640" y="0"/>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0"/>
                                </a:lnTo>
                                <a:lnTo>
                                  <a:pt x="12697" y="0"/>
                                </a:lnTo>
                                <a:lnTo>
                                  <a:pt x="12697" y="0"/>
                                </a:lnTo>
                                <a:lnTo>
                                  <a:pt x="12697" y="0"/>
                                </a:lnTo>
                                <a:lnTo>
                                  <a:pt x="12697"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0"/>
                                </a:lnTo>
                                <a:lnTo>
                                  <a:pt x="13754" y="0"/>
                                </a:lnTo>
                                <a:lnTo>
                                  <a:pt x="13754" y="0"/>
                                </a:lnTo>
                                <a:lnTo>
                                  <a:pt x="13754" y="4763"/>
                                </a:lnTo>
                                <a:lnTo>
                                  <a:pt x="13754"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9525"/>
                                </a:lnTo>
                                <a:lnTo>
                                  <a:pt x="14821" y="4763"/>
                                </a:lnTo>
                                <a:lnTo>
                                  <a:pt x="14821" y="4763"/>
                                </a:lnTo>
                                <a:lnTo>
                                  <a:pt x="14821" y="4763"/>
                                </a:lnTo>
                                <a:lnTo>
                                  <a:pt x="14821" y="0"/>
                                </a:lnTo>
                                <a:lnTo>
                                  <a:pt x="14821" y="0"/>
                                </a:lnTo>
                                <a:lnTo>
                                  <a:pt x="14821"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6935" y="4763"/>
                                </a:lnTo>
                                <a:lnTo>
                                  <a:pt x="16935" y="4763"/>
                                </a:lnTo>
                                <a:lnTo>
                                  <a:pt x="16935" y="4763"/>
                                </a:lnTo>
                                <a:lnTo>
                                  <a:pt x="16935" y="4763"/>
                                </a:lnTo>
                                <a:lnTo>
                                  <a:pt x="16935" y="4763"/>
                                </a:lnTo>
                                <a:lnTo>
                                  <a:pt x="16935" y="0"/>
                                </a:lnTo>
                                <a:lnTo>
                                  <a:pt x="16935" y="4763"/>
                                </a:lnTo>
                                <a:lnTo>
                                  <a:pt x="16935" y="4763"/>
                                </a:lnTo>
                                <a:lnTo>
                                  <a:pt x="16935" y="0"/>
                                </a:lnTo>
                                <a:lnTo>
                                  <a:pt x="16935" y="4763"/>
                                </a:lnTo>
                                <a:lnTo>
                                  <a:pt x="16935" y="4763"/>
                                </a:lnTo>
                                <a:lnTo>
                                  <a:pt x="16935" y="4763"/>
                                </a:lnTo>
                                <a:lnTo>
                                  <a:pt x="16935" y="4763"/>
                                </a:lnTo>
                                <a:lnTo>
                                  <a:pt x="16935" y="4763"/>
                                </a:lnTo>
                                <a:lnTo>
                                  <a:pt x="16935" y="4763"/>
                                </a:lnTo>
                                <a:lnTo>
                                  <a:pt x="16935" y="4763"/>
                                </a:lnTo>
                                <a:lnTo>
                                  <a:pt x="16935" y="4763"/>
                                </a:lnTo>
                                <a:lnTo>
                                  <a:pt x="16935" y="4763"/>
                                </a:lnTo>
                                <a:lnTo>
                                  <a:pt x="17993" y="4763"/>
                                </a:lnTo>
                                <a:lnTo>
                                  <a:pt x="17993" y="4763"/>
                                </a:lnTo>
                                <a:lnTo>
                                  <a:pt x="17993" y="9525"/>
                                </a:lnTo>
                                <a:lnTo>
                                  <a:pt x="17993" y="9525"/>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0"/>
                                </a:lnTo>
                                <a:lnTo>
                                  <a:pt x="17993" y="0"/>
                                </a:lnTo>
                                <a:lnTo>
                                  <a:pt x="17993"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20107" y="4763"/>
                                </a:lnTo>
                                <a:lnTo>
                                  <a:pt x="20107" y="4763"/>
                                </a:lnTo>
                                <a:lnTo>
                                  <a:pt x="20107" y="4763"/>
                                </a:lnTo>
                                <a:lnTo>
                                  <a:pt x="20107" y="0"/>
                                </a:lnTo>
                                <a:lnTo>
                                  <a:pt x="20107" y="0"/>
                                </a:lnTo>
                                <a:lnTo>
                                  <a:pt x="20107" y="4763"/>
                                </a:lnTo>
                                <a:lnTo>
                                  <a:pt x="20107" y="4763"/>
                                </a:lnTo>
                                <a:lnTo>
                                  <a:pt x="20107" y="4763"/>
                                </a:lnTo>
                                <a:lnTo>
                                  <a:pt x="20107" y="9525"/>
                                </a:lnTo>
                                <a:lnTo>
                                  <a:pt x="20107" y="4763"/>
                                </a:lnTo>
                                <a:lnTo>
                                  <a:pt x="20107" y="4763"/>
                                </a:lnTo>
                                <a:lnTo>
                                  <a:pt x="20107" y="9525"/>
                                </a:lnTo>
                                <a:lnTo>
                                  <a:pt x="20107" y="9525"/>
                                </a:lnTo>
                                <a:lnTo>
                                  <a:pt x="20107" y="4763"/>
                                </a:lnTo>
                                <a:lnTo>
                                  <a:pt x="20107" y="4763"/>
                                </a:lnTo>
                                <a:lnTo>
                                  <a:pt x="20107" y="0"/>
                                </a:lnTo>
                                <a:lnTo>
                                  <a:pt x="20107" y="0"/>
                                </a:lnTo>
                                <a:lnTo>
                                  <a:pt x="20107" y="0"/>
                                </a:lnTo>
                                <a:lnTo>
                                  <a:pt x="21165" y="0"/>
                                </a:lnTo>
                                <a:lnTo>
                                  <a:pt x="21165" y="4763"/>
                                </a:lnTo>
                                <a:lnTo>
                                  <a:pt x="21165" y="4763"/>
                                </a:lnTo>
                                <a:lnTo>
                                  <a:pt x="21165" y="4763"/>
                                </a:lnTo>
                                <a:lnTo>
                                  <a:pt x="21165" y="4763"/>
                                </a:lnTo>
                                <a:lnTo>
                                  <a:pt x="21165" y="0"/>
                                </a:lnTo>
                                <a:lnTo>
                                  <a:pt x="21165" y="0"/>
                                </a:lnTo>
                                <a:lnTo>
                                  <a:pt x="21165" y="0"/>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9525"/>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4346" y="4763"/>
                                </a:lnTo>
                                <a:lnTo>
                                  <a:pt x="24346" y="4763"/>
                                </a:lnTo>
                                <a:lnTo>
                                  <a:pt x="24346" y="4763"/>
                                </a:lnTo>
                                <a:lnTo>
                                  <a:pt x="24346" y="4763"/>
                                </a:lnTo>
                                <a:lnTo>
                                  <a:pt x="24346" y="4763"/>
                                </a:lnTo>
                                <a:lnTo>
                                  <a:pt x="24346" y="4763"/>
                                </a:lnTo>
                                <a:lnTo>
                                  <a:pt x="24346" y="4763"/>
                                </a:lnTo>
                                <a:lnTo>
                                  <a:pt x="24346" y="9525"/>
                                </a:lnTo>
                                <a:lnTo>
                                  <a:pt x="24346" y="9525"/>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5403" y="4763"/>
                                </a:lnTo>
                                <a:lnTo>
                                  <a:pt x="25403" y="4763"/>
                                </a:lnTo>
                                <a:lnTo>
                                  <a:pt x="25403" y="4763"/>
                                </a:lnTo>
                                <a:lnTo>
                                  <a:pt x="25403" y="4763"/>
                                </a:lnTo>
                                <a:lnTo>
                                  <a:pt x="25403" y="4763"/>
                                </a:lnTo>
                                <a:lnTo>
                                  <a:pt x="25403" y="4763"/>
                                </a:lnTo>
                                <a:lnTo>
                                  <a:pt x="25403" y="4763"/>
                                </a:lnTo>
                                <a:lnTo>
                                  <a:pt x="25403" y="4763"/>
                                </a:lnTo>
                                <a:lnTo>
                                  <a:pt x="25403" y="9525"/>
                                </a:lnTo>
                                <a:lnTo>
                                  <a:pt x="25403" y="4763"/>
                                </a:lnTo>
                                <a:lnTo>
                                  <a:pt x="25403" y="4763"/>
                                </a:lnTo>
                                <a:lnTo>
                                  <a:pt x="25403" y="4763"/>
                                </a:lnTo>
                                <a:lnTo>
                                  <a:pt x="25403" y="0"/>
                                </a:lnTo>
                                <a:lnTo>
                                  <a:pt x="25403" y="0"/>
                                </a:lnTo>
                                <a:lnTo>
                                  <a:pt x="25403" y="4763"/>
                                </a:lnTo>
                                <a:lnTo>
                                  <a:pt x="25403" y="0"/>
                                </a:lnTo>
                                <a:lnTo>
                                  <a:pt x="25403" y="4763"/>
                                </a:lnTo>
                                <a:lnTo>
                                  <a:pt x="25403" y="4763"/>
                                </a:lnTo>
                                <a:lnTo>
                                  <a:pt x="26460" y="0"/>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6460" y="9525"/>
                                </a:lnTo>
                                <a:lnTo>
                                  <a:pt x="26460" y="4763"/>
                                </a:lnTo>
                                <a:lnTo>
                                  <a:pt x="26460" y="4763"/>
                                </a:lnTo>
                                <a:lnTo>
                                  <a:pt x="26460" y="9525"/>
                                </a:lnTo>
                                <a:lnTo>
                                  <a:pt x="26460" y="4763"/>
                                </a:lnTo>
                                <a:lnTo>
                                  <a:pt x="26460" y="4763"/>
                                </a:lnTo>
                                <a:lnTo>
                                  <a:pt x="26460" y="4763"/>
                                </a:lnTo>
                                <a:lnTo>
                                  <a:pt x="26460" y="0"/>
                                </a:lnTo>
                                <a:lnTo>
                                  <a:pt x="26460" y="0"/>
                                </a:lnTo>
                                <a:lnTo>
                                  <a:pt x="26460" y="0"/>
                                </a:lnTo>
                                <a:lnTo>
                                  <a:pt x="27518" y="4763"/>
                                </a:lnTo>
                                <a:lnTo>
                                  <a:pt x="27518" y="4763"/>
                                </a:lnTo>
                                <a:lnTo>
                                  <a:pt x="27518" y="4763"/>
                                </a:lnTo>
                                <a:lnTo>
                                  <a:pt x="27518" y="4763"/>
                                </a:lnTo>
                                <a:lnTo>
                                  <a:pt x="27518" y="4763"/>
                                </a:lnTo>
                                <a:lnTo>
                                  <a:pt x="27518" y="4763"/>
                                </a:lnTo>
                                <a:lnTo>
                                  <a:pt x="27518" y="9525"/>
                                </a:lnTo>
                                <a:lnTo>
                                  <a:pt x="27518" y="4763"/>
                                </a:lnTo>
                                <a:lnTo>
                                  <a:pt x="27518" y="9525"/>
                                </a:lnTo>
                                <a:lnTo>
                                  <a:pt x="27518" y="4763"/>
                                </a:lnTo>
                                <a:lnTo>
                                  <a:pt x="27518" y="4763"/>
                                </a:lnTo>
                                <a:lnTo>
                                  <a:pt x="27518" y="4763"/>
                                </a:lnTo>
                                <a:lnTo>
                                  <a:pt x="27518" y="4763"/>
                                </a:lnTo>
                                <a:lnTo>
                                  <a:pt x="27518" y="4763"/>
                                </a:lnTo>
                                <a:lnTo>
                                  <a:pt x="27518" y="9525"/>
                                </a:lnTo>
                                <a:lnTo>
                                  <a:pt x="27518" y="4763"/>
                                </a:lnTo>
                                <a:lnTo>
                                  <a:pt x="27518" y="4763"/>
                                </a:lnTo>
                                <a:lnTo>
                                  <a:pt x="27518" y="4763"/>
                                </a:lnTo>
                                <a:lnTo>
                                  <a:pt x="28575" y="4763"/>
                                </a:lnTo>
                                <a:lnTo>
                                  <a:pt x="28575" y="4763"/>
                                </a:lnTo>
                                <a:lnTo>
                                  <a:pt x="28575" y="476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28" name="Freeform: Shape 428"/>
                        <wps:cNvSpPr/>
                        <wps:spPr>
                          <a:xfrm>
                            <a:off x="1928812" y="3871912"/>
                            <a:ext cx="28575" cy="9525"/>
                          </a:xfrm>
                          <a:custGeom>
                            <a:avLst/>
                            <a:gdLst>
                              <a:gd name="connsiteX0" fmla="*/ 0 w 28575"/>
                              <a:gd name="connsiteY0" fmla="*/ 4763 h 9525"/>
                              <a:gd name="connsiteX1" fmla="*/ 0 w 28575"/>
                              <a:gd name="connsiteY1" fmla="*/ 9525 h 9525"/>
                              <a:gd name="connsiteX2" fmla="*/ 0 w 28575"/>
                              <a:gd name="connsiteY2" fmla="*/ 9525 h 9525"/>
                              <a:gd name="connsiteX3" fmla="*/ 0 w 28575"/>
                              <a:gd name="connsiteY3" fmla="*/ 9525 h 9525"/>
                              <a:gd name="connsiteX4" fmla="*/ 0 w 28575"/>
                              <a:gd name="connsiteY4" fmla="*/ 4763 h 9525"/>
                              <a:gd name="connsiteX5" fmla="*/ 0 w 28575"/>
                              <a:gd name="connsiteY5" fmla="*/ 4763 h 9525"/>
                              <a:gd name="connsiteX6" fmla="*/ 0 w 28575"/>
                              <a:gd name="connsiteY6" fmla="*/ 4763 h 9525"/>
                              <a:gd name="connsiteX7" fmla="*/ 0 w 28575"/>
                              <a:gd name="connsiteY7" fmla="*/ 4763 h 9525"/>
                              <a:gd name="connsiteX8" fmla="*/ 0 w 28575"/>
                              <a:gd name="connsiteY8" fmla="*/ 4763 h 9525"/>
                              <a:gd name="connsiteX9" fmla="*/ 0 w 28575"/>
                              <a:gd name="connsiteY9" fmla="*/ 4763 h 9525"/>
                              <a:gd name="connsiteX10" fmla="*/ 0 w 28575"/>
                              <a:gd name="connsiteY10" fmla="*/ 0 h 9525"/>
                              <a:gd name="connsiteX11" fmla="*/ 0 w 28575"/>
                              <a:gd name="connsiteY11" fmla="*/ 0 h 9525"/>
                              <a:gd name="connsiteX12" fmla="*/ 0 w 28575"/>
                              <a:gd name="connsiteY12" fmla="*/ 0 h 9525"/>
                              <a:gd name="connsiteX13" fmla="*/ 0 w 28575"/>
                              <a:gd name="connsiteY13" fmla="*/ 0 h 9525"/>
                              <a:gd name="connsiteX14" fmla="*/ 0 w 28575"/>
                              <a:gd name="connsiteY14" fmla="*/ 4763 h 9525"/>
                              <a:gd name="connsiteX15" fmla="*/ 0 w 28575"/>
                              <a:gd name="connsiteY15" fmla="*/ 4763 h 9525"/>
                              <a:gd name="connsiteX16" fmla="*/ 1057 w 28575"/>
                              <a:gd name="connsiteY16" fmla="*/ 9525 h 9525"/>
                              <a:gd name="connsiteX17" fmla="*/ 1057 w 28575"/>
                              <a:gd name="connsiteY17" fmla="*/ 4763 h 9525"/>
                              <a:gd name="connsiteX18" fmla="*/ 1057 w 28575"/>
                              <a:gd name="connsiteY18" fmla="*/ 4763 h 9525"/>
                              <a:gd name="connsiteX19" fmla="*/ 1057 w 28575"/>
                              <a:gd name="connsiteY19" fmla="*/ 4763 h 9525"/>
                              <a:gd name="connsiteX20" fmla="*/ 1057 w 28575"/>
                              <a:gd name="connsiteY20" fmla="*/ 4763 h 9525"/>
                              <a:gd name="connsiteX21" fmla="*/ 1057 w 28575"/>
                              <a:gd name="connsiteY21" fmla="*/ 4763 h 9525"/>
                              <a:gd name="connsiteX22" fmla="*/ 1057 w 28575"/>
                              <a:gd name="connsiteY22" fmla="*/ 4763 h 9525"/>
                              <a:gd name="connsiteX23" fmla="*/ 1057 w 28575"/>
                              <a:gd name="connsiteY23" fmla="*/ 4763 h 9525"/>
                              <a:gd name="connsiteX24" fmla="*/ 1057 w 28575"/>
                              <a:gd name="connsiteY24" fmla="*/ 4763 h 9525"/>
                              <a:gd name="connsiteX25" fmla="*/ 1057 w 28575"/>
                              <a:gd name="connsiteY25" fmla="*/ 4763 h 9525"/>
                              <a:gd name="connsiteX26" fmla="*/ 1057 w 28575"/>
                              <a:gd name="connsiteY26" fmla="*/ 4763 h 9525"/>
                              <a:gd name="connsiteX27" fmla="*/ 1057 w 28575"/>
                              <a:gd name="connsiteY27" fmla="*/ 4763 h 9525"/>
                              <a:gd name="connsiteX28" fmla="*/ 1057 w 28575"/>
                              <a:gd name="connsiteY28" fmla="*/ 4763 h 9525"/>
                              <a:gd name="connsiteX29" fmla="*/ 1057 w 28575"/>
                              <a:gd name="connsiteY29" fmla="*/ 4763 h 9525"/>
                              <a:gd name="connsiteX30" fmla="*/ 1057 w 28575"/>
                              <a:gd name="connsiteY30" fmla="*/ 4763 h 9525"/>
                              <a:gd name="connsiteX31" fmla="*/ 1057 w 28575"/>
                              <a:gd name="connsiteY31" fmla="*/ 4763 h 9525"/>
                              <a:gd name="connsiteX32" fmla="*/ 1057 w 28575"/>
                              <a:gd name="connsiteY32" fmla="*/ 4763 h 9525"/>
                              <a:gd name="connsiteX33" fmla="*/ 1057 w 28575"/>
                              <a:gd name="connsiteY33" fmla="*/ 4763 h 9525"/>
                              <a:gd name="connsiteX34" fmla="*/ 2115 w 28575"/>
                              <a:gd name="connsiteY34" fmla="*/ 4763 h 9525"/>
                              <a:gd name="connsiteX35" fmla="*/ 2115 w 28575"/>
                              <a:gd name="connsiteY35" fmla="*/ 4763 h 9525"/>
                              <a:gd name="connsiteX36" fmla="*/ 2115 w 28575"/>
                              <a:gd name="connsiteY36" fmla="*/ 0 h 9525"/>
                              <a:gd name="connsiteX37" fmla="*/ 2115 w 28575"/>
                              <a:gd name="connsiteY37" fmla="*/ 4763 h 9525"/>
                              <a:gd name="connsiteX38" fmla="*/ 2115 w 28575"/>
                              <a:gd name="connsiteY38" fmla="*/ 4763 h 9525"/>
                              <a:gd name="connsiteX39" fmla="*/ 2115 w 28575"/>
                              <a:gd name="connsiteY39" fmla="*/ 4763 h 9525"/>
                              <a:gd name="connsiteX40" fmla="*/ 2115 w 28575"/>
                              <a:gd name="connsiteY40" fmla="*/ 9525 h 9525"/>
                              <a:gd name="connsiteX41" fmla="*/ 2115 w 28575"/>
                              <a:gd name="connsiteY41" fmla="*/ 4763 h 9525"/>
                              <a:gd name="connsiteX42" fmla="*/ 2115 w 28575"/>
                              <a:gd name="connsiteY42" fmla="*/ 4763 h 9525"/>
                              <a:gd name="connsiteX43" fmla="*/ 2115 w 28575"/>
                              <a:gd name="connsiteY43" fmla="*/ 4763 h 9525"/>
                              <a:gd name="connsiteX44" fmla="*/ 2115 w 28575"/>
                              <a:gd name="connsiteY44" fmla="*/ 4763 h 9525"/>
                              <a:gd name="connsiteX45" fmla="*/ 2115 w 28575"/>
                              <a:gd name="connsiteY45" fmla="*/ 4763 h 9525"/>
                              <a:gd name="connsiteX46" fmla="*/ 2115 w 28575"/>
                              <a:gd name="connsiteY46" fmla="*/ 0 h 9525"/>
                              <a:gd name="connsiteX47" fmla="*/ 2115 w 28575"/>
                              <a:gd name="connsiteY47" fmla="*/ 4763 h 9525"/>
                              <a:gd name="connsiteX48" fmla="*/ 2115 w 28575"/>
                              <a:gd name="connsiteY48" fmla="*/ 4763 h 9525"/>
                              <a:gd name="connsiteX49" fmla="*/ 2115 w 28575"/>
                              <a:gd name="connsiteY49" fmla="*/ 4763 h 9525"/>
                              <a:gd name="connsiteX50" fmla="*/ 2115 w 28575"/>
                              <a:gd name="connsiteY50" fmla="*/ 4763 h 9525"/>
                              <a:gd name="connsiteX51" fmla="*/ 2115 w 28575"/>
                              <a:gd name="connsiteY51" fmla="*/ 4763 h 9525"/>
                              <a:gd name="connsiteX52" fmla="*/ 2115 w 28575"/>
                              <a:gd name="connsiteY52" fmla="*/ 4763 h 9525"/>
                              <a:gd name="connsiteX53" fmla="*/ 2115 w 28575"/>
                              <a:gd name="connsiteY53" fmla="*/ 4763 h 9525"/>
                              <a:gd name="connsiteX54" fmla="*/ 3172 w 28575"/>
                              <a:gd name="connsiteY54" fmla="*/ 4763 h 9525"/>
                              <a:gd name="connsiteX55" fmla="*/ 3172 w 28575"/>
                              <a:gd name="connsiteY55" fmla="*/ 4763 h 9525"/>
                              <a:gd name="connsiteX56" fmla="*/ 3172 w 28575"/>
                              <a:gd name="connsiteY56" fmla="*/ 4763 h 9525"/>
                              <a:gd name="connsiteX57" fmla="*/ 3172 w 28575"/>
                              <a:gd name="connsiteY57" fmla="*/ 4763 h 9525"/>
                              <a:gd name="connsiteX58" fmla="*/ 3172 w 28575"/>
                              <a:gd name="connsiteY58" fmla="*/ 4763 h 9525"/>
                              <a:gd name="connsiteX59" fmla="*/ 3172 w 28575"/>
                              <a:gd name="connsiteY59" fmla="*/ 4763 h 9525"/>
                              <a:gd name="connsiteX60" fmla="*/ 3172 w 28575"/>
                              <a:gd name="connsiteY60" fmla="*/ 4763 h 9525"/>
                              <a:gd name="connsiteX61" fmla="*/ 3172 w 28575"/>
                              <a:gd name="connsiteY61" fmla="*/ 4763 h 9525"/>
                              <a:gd name="connsiteX62" fmla="*/ 3172 w 28575"/>
                              <a:gd name="connsiteY62" fmla="*/ 4763 h 9525"/>
                              <a:gd name="connsiteX63" fmla="*/ 3172 w 28575"/>
                              <a:gd name="connsiteY63" fmla="*/ 4763 h 9525"/>
                              <a:gd name="connsiteX64" fmla="*/ 3172 w 28575"/>
                              <a:gd name="connsiteY64" fmla="*/ 4763 h 9525"/>
                              <a:gd name="connsiteX65" fmla="*/ 3172 w 28575"/>
                              <a:gd name="connsiteY65" fmla="*/ 4763 h 9525"/>
                              <a:gd name="connsiteX66" fmla="*/ 3172 w 28575"/>
                              <a:gd name="connsiteY66" fmla="*/ 4763 h 9525"/>
                              <a:gd name="connsiteX67" fmla="*/ 3172 w 28575"/>
                              <a:gd name="connsiteY67" fmla="*/ 4763 h 9525"/>
                              <a:gd name="connsiteX68" fmla="*/ 3172 w 28575"/>
                              <a:gd name="connsiteY68" fmla="*/ 4763 h 9525"/>
                              <a:gd name="connsiteX69" fmla="*/ 3172 w 28575"/>
                              <a:gd name="connsiteY69" fmla="*/ 4763 h 9525"/>
                              <a:gd name="connsiteX70" fmla="*/ 3172 w 28575"/>
                              <a:gd name="connsiteY70" fmla="*/ 4763 h 9525"/>
                              <a:gd name="connsiteX71" fmla="*/ 3172 w 28575"/>
                              <a:gd name="connsiteY71" fmla="*/ 0 h 9525"/>
                              <a:gd name="connsiteX72" fmla="*/ 4229 w 28575"/>
                              <a:gd name="connsiteY72" fmla="*/ 4763 h 9525"/>
                              <a:gd name="connsiteX73" fmla="*/ 4229 w 28575"/>
                              <a:gd name="connsiteY73" fmla="*/ 4763 h 9525"/>
                              <a:gd name="connsiteX74" fmla="*/ 4229 w 28575"/>
                              <a:gd name="connsiteY74" fmla="*/ 4763 h 9525"/>
                              <a:gd name="connsiteX75" fmla="*/ 4229 w 28575"/>
                              <a:gd name="connsiteY75" fmla="*/ 4763 h 9525"/>
                              <a:gd name="connsiteX76" fmla="*/ 4229 w 28575"/>
                              <a:gd name="connsiteY76" fmla="*/ 4763 h 9525"/>
                              <a:gd name="connsiteX77" fmla="*/ 4229 w 28575"/>
                              <a:gd name="connsiteY77" fmla="*/ 4763 h 9525"/>
                              <a:gd name="connsiteX78" fmla="*/ 4229 w 28575"/>
                              <a:gd name="connsiteY78" fmla="*/ 4763 h 9525"/>
                              <a:gd name="connsiteX79" fmla="*/ 4229 w 28575"/>
                              <a:gd name="connsiteY79" fmla="*/ 4763 h 9525"/>
                              <a:gd name="connsiteX80" fmla="*/ 4229 w 28575"/>
                              <a:gd name="connsiteY80" fmla="*/ 4763 h 9525"/>
                              <a:gd name="connsiteX81" fmla="*/ 4229 w 28575"/>
                              <a:gd name="connsiteY81" fmla="*/ 4763 h 9525"/>
                              <a:gd name="connsiteX82" fmla="*/ 4229 w 28575"/>
                              <a:gd name="connsiteY82" fmla="*/ 4763 h 9525"/>
                              <a:gd name="connsiteX83" fmla="*/ 4229 w 28575"/>
                              <a:gd name="connsiteY83" fmla="*/ 4763 h 9525"/>
                              <a:gd name="connsiteX84" fmla="*/ 4229 w 28575"/>
                              <a:gd name="connsiteY84" fmla="*/ 4763 h 9525"/>
                              <a:gd name="connsiteX85" fmla="*/ 4229 w 28575"/>
                              <a:gd name="connsiteY85" fmla="*/ 4763 h 9525"/>
                              <a:gd name="connsiteX86" fmla="*/ 4229 w 28575"/>
                              <a:gd name="connsiteY86" fmla="*/ 4763 h 9525"/>
                              <a:gd name="connsiteX87" fmla="*/ 4229 w 28575"/>
                              <a:gd name="connsiteY87" fmla="*/ 4763 h 9525"/>
                              <a:gd name="connsiteX88" fmla="*/ 4229 w 28575"/>
                              <a:gd name="connsiteY88" fmla="*/ 9525 h 9525"/>
                              <a:gd name="connsiteX89" fmla="*/ 4229 w 28575"/>
                              <a:gd name="connsiteY89" fmla="*/ 4763 h 9525"/>
                              <a:gd name="connsiteX90" fmla="*/ 5296 w 28575"/>
                              <a:gd name="connsiteY90" fmla="*/ 4763 h 9525"/>
                              <a:gd name="connsiteX91" fmla="*/ 5296 w 28575"/>
                              <a:gd name="connsiteY91" fmla="*/ 4763 h 9525"/>
                              <a:gd name="connsiteX92" fmla="*/ 5296 w 28575"/>
                              <a:gd name="connsiteY92" fmla="*/ 4763 h 9525"/>
                              <a:gd name="connsiteX93" fmla="*/ 5296 w 28575"/>
                              <a:gd name="connsiteY93" fmla="*/ 4763 h 9525"/>
                              <a:gd name="connsiteX94" fmla="*/ 5296 w 28575"/>
                              <a:gd name="connsiteY94" fmla="*/ 4763 h 9525"/>
                              <a:gd name="connsiteX95" fmla="*/ 5296 w 28575"/>
                              <a:gd name="connsiteY95" fmla="*/ 4763 h 9525"/>
                              <a:gd name="connsiteX96" fmla="*/ 5296 w 28575"/>
                              <a:gd name="connsiteY96" fmla="*/ 4763 h 9525"/>
                              <a:gd name="connsiteX97" fmla="*/ 5296 w 28575"/>
                              <a:gd name="connsiteY97" fmla="*/ 9525 h 9525"/>
                              <a:gd name="connsiteX98" fmla="*/ 5296 w 28575"/>
                              <a:gd name="connsiteY98" fmla="*/ 4763 h 9525"/>
                              <a:gd name="connsiteX99" fmla="*/ 5296 w 28575"/>
                              <a:gd name="connsiteY99" fmla="*/ 4763 h 9525"/>
                              <a:gd name="connsiteX100" fmla="*/ 5296 w 28575"/>
                              <a:gd name="connsiteY100" fmla="*/ 4763 h 9525"/>
                              <a:gd name="connsiteX101" fmla="*/ 5296 w 28575"/>
                              <a:gd name="connsiteY101" fmla="*/ 4763 h 9525"/>
                              <a:gd name="connsiteX102" fmla="*/ 5296 w 28575"/>
                              <a:gd name="connsiteY102" fmla="*/ 4763 h 9525"/>
                              <a:gd name="connsiteX103" fmla="*/ 5296 w 28575"/>
                              <a:gd name="connsiteY103" fmla="*/ 4763 h 9525"/>
                              <a:gd name="connsiteX104" fmla="*/ 5296 w 28575"/>
                              <a:gd name="connsiteY104" fmla="*/ 4763 h 9525"/>
                              <a:gd name="connsiteX105" fmla="*/ 5296 w 28575"/>
                              <a:gd name="connsiteY105" fmla="*/ 4763 h 9525"/>
                              <a:gd name="connsiteX106" fmla="*/ 5296 w 28575"/>
                              <a:gd name="connsiteY106" fmla="*/ 4763 h 9525"/>
                              <a:gd name="connsiteX107" fmla="*/ 5296 w 28575"/>
                              <a:gd name="connsiteY107" fmla="*/ 4763 h 9525"/>
                              <a:gd name="connsiteX108" fmla="*/ 6353 w 28575"/>
                              <a:gd name="connsiteY108" fmla="*/ 4763 h 9525"/>
                              <a:gd name="connsiteX109" fmla="*/ 6353 w 28575"/>
                              <a:gd name="connsiteY109" fmla="*/ 4763 h 9525"/>
                              <a:gd name="connsiteX110" fmla="*/ 6353 w 28575"/>
                              <a:gd name="connsiteY110" fmla="*/ 4763 h 9525"/>
                              <a:gd name="connsiteX111" fmla="*/ 6353 w 28575"/>
                              <a:gd name="connsiteY111" fmla="*/ 4763 h 9525"/>
                              <a:gd name="connsiteX112" fmla="*/ 6353 w 28575"/>
                              <a:gd name="connsiteY112" fmla="*/ 4763 h 9525"/>
                              <a:gd name="connsiteX113" fmla="*/ 6353 w 28575"/>
                              <a:gd name="connsiteY113" fmla="*/ 4763 h 9525"/>
                              <a:gd name="connsiteX114" fmla="*/ 6353 w 28575"/>
                              <a:gd name="connsiteY114" fmla="*/ 4763 h 9525"/>
                              <a:gd name="connsiteX115" fmla="*/ 6353 w 28575"/>
                              <a:gd name="connsiteY115" fmla="*/ 4763 h 9525"/>
                              <a:gd name="connsiteX116" fmla="*/ 6353 w 28575"/>
                              <a:gd name="connsiteY116" fmla="*/ 4763 h 9525"/>
                              <a:gd name="connsiteX117" fmla="*/ 6353 w 28575"/>
                              <a:gd name="connsiteY117" fmla="*/ 4763 h 9525"/>
                              <a:gd name="connsiteX118" fmla="*/ 6353 w 28575"/>
                              <a:gd name="connsiteY118" fmla="*/ 4763 h 9525"/>
                              <a:gd name="connsiteX119" fmla="*/ 6353 w 28575"/>
                              <a:gd name="connsiteY119" fmla="*/ 4763 h 9525"/>
                              <a:gd name="connsiteX120" fmla="*/ 6353 w 28575"/>
                              <a:gd name="connsiteY120" fmla="*/ 4763 h 9525"/>
                              <a:gd name="connsiteX121" fmla="*/ 6353 w 28575"/>
                              <a:gd name="connsiteY121" fmla="*/ 4763 h 9525"/>
                              <a:gd name="connsiteX122" fmla="*/ 6353 w 28575"/>
                              <a:gd name="connsiteY122" fmla="*/ 4763 h 9525"/>
                              <a:gd name="connsiteX123" fmla="*/ 6353 w 28575"/>
                              <a:gd name="connsiteY123" fmla="*/ 4763 h 9525"/>
                              <a:gd name="connsiteX124" fmla="*/ 6353 w 28575"/>
                              <a:gd name="connsiteY124" fmla="*/ 4763 h 9525"/>
                              <a:gd name="connsiteX125" fmla="*/ 6353 w 28575"/>
                              <a:gd name="connsiteY125" fmla="*/ 4763 h 9525"/>
                              <a:gd name="connsiteX126" fmla="*/ 6353 w 28575"/>
                              <a:gd name="connsiteY126" fmla="*/ 4763 h 9525"/>
                              <a:gd name="connsiteX127" fmla="*/ 6353 w 28575"/>
                              <a:gd name="connsiteY127" fmla="*/ 4763 h 9525"/>
                              <a:gd name="connsiteX128" fmla="*/ 6353 w 28575"/>
                              <a:gd name="connsiteY128" fmla="*/ 4763 h 9525"/>
                              <a:gd name="connsiteX129" fmla="*/ 6353 w 28575"/>
                              <a:gd name="connsiteY129" fmla="*/ 4763 h 9525"/>
                              <a:gd name="connsiteX130" fmla="*/ 6353 w 28575"/>
                              <a:gd name="connsiteY130" fmla="*/ 4763 h 9525"/>
                              <a:gd name="connsiteX131" fmla="*/ 6353 w 28575"/>
                              <a:gd name="connsiteY131" fmla="*/ 4763 h 9525"/>
                              <a:gd name="connsiteX132" fmla="*/ 6353 w 28575"/>
                              <a:gd name="connsiteY132" fmla="*/ 0 h 9525"/>
                              <a:gd name="connsiteX133" fmla="*/ 6353 w 28575"/>
                              <a:gd name="connsiteY133" fmla="*/ 0 h 9525"/>
                              <a:gd name="connsiteX134" fmla="*/ 7410 w 28575"/>
                              <a:gd name="connsiteY134" fmla="*/ 4763 h 9525"/>
                              <a:gd name="connsiteX135" fmla="*/ 7410 w 28575"/>
                              <a:gd name="connsiteY135" fmla="*/ 4763 h 9525"/>
                              <a:gd name="connsiteX136" fmla="*/ 7410 w 28575"/>
                              <a:gd name="connsiteY136" fmla="*/ 4763 h 9525"/>
                              <a:gd name="connsiteX137" fmla="*/ 7410 w 28575"/>
                              <a:gd name="connsiteY137" fmla="*/ 4763 h 9525"/>
                              <a:gd name="connsiteX138" fmla="*/ 7410 w 28575"/>
                              <a:gd name="connsiteY138" fmla="*/ 4763 h 9525"/>
                              <a:gd name="connsiteX139" fmla="*/ 7410 w 28575"/>
                              <a:gd name="connsiteY139" fmla="*/ 4763 h 9525"/>
                              <a:gd name="connsiteX140" fmla="*/ 7410 w 28575"/>
                              <a:gd name="connsiteY140" fmla="*/ 4763 h 9525"/>
                              <a:gd name="connsiteX141" fmla="*/ 7410 w 28575"/>
                              <a:gd name="connsiteY141" fmla="*/ 4763 h 9525"/>
                              <a:gd name="connsiteX142" fmla="*/ 7410 w 28575"/>
                              <a:gd name="connsiteY142" fmla="*/ 4763 h 9525"/>
                              <a:gd name="connsiteX143" fmla="*/ 7410 w 28575"/>
                              <a:gd name="connsiteY143" fmla="*/ 4763 h 9525"/>
                              <a:gd name="connsiteX144" fmla="*/ 7410 w 28575"/>
                              <a:gd name="connsiteY144" fmla="*/ 4763 h 9525"/>
                              <a:gd name="connsiteX145" fmla="*/ 7410 w 28575"/>
                              <a:gd name="connsiteY145" fmla="*/ 4763 h 9525"/>
                              <a:gd name="connsiteX146" fmla="*/ 7410 w 28575"/>
                              <a:gd name="connsiteY146" fmla="*/ 4763 h 9525"/>
                              <a:gd name="connsiteX147" fmla="*/ 7410 w 28575"/>
                              <a:gd name="connsiteY147" fmla="*/ 4763 h 9525"/>
                              <a:gd name="connsiteX148" fmla="*/ 7410 w 28575"/>
                              <a:gd name="connsiteY148" fmla="*/ 4763 h 9525"/>
                              <a:gd name="connsiteX149" fmla="*/ 7410 w 28575"/>
                              <a:gd name="connsiteY149" fmla="*/ 4763 h 9525"/>
                              <a:gd name="connsiteX150" fmla="*/ 7410 w 28575"/>
                              <a:gd name="connsiteY150" fmla="*/ 4763 h 9525"/>
                              <a:gd name="connsiteX151" fmla="*/ 7410 w 28575"/>
                              <a:gd name="connsiteY151" fmla="*/ 4763 h 9525"/>
                              <a:gd name="connsiteX152" fmla="*/ 8468 w 28575"/>
                              <a:gd name="connsiteY152" fmla="*/ 4763 h 9525"/>
                              <a:gd name="connsiteX153" fmla="*/ 8468 w 28575"/>
                              <a:gd name="connsiteY153" fmla="*/ 4763 h 9525"/>
                              <a:gd name="connsiteX154" fmla="*/ 8468 w 28575"/>
                              <a:gd name="connsiteY154" fmla="*/ 4763 h 9525"/>
                              <a:gd name="connsiteX155" fmla="*/ 8468 w 28575"/>
                              <a:gd name="connsiteY155" fmla="*/ 4763 h 9525"/>
                              <a:gd name="connsiteX156" fmla="*/ 8468 w 28575"/>
                              <a:gd name="connsiteY156" fmla="*/ 4763 h 9525"/>
                              <a:gd name="connsiteX157" fmla="*/ 8468 w 28575"/>
                              <a:gd name="connsiteY157" fmla="*/ 4763 h 9525"/>
                              <a:gd name="connsiteX158" fmla="*/ 8468 w 28575"/>
                              <a:gd name="connsiteY158" fmla="*/ 4763 h 9525"/>
                              <a:gd name="connsiteX159" fmla="*/ 8468 w 28575"/>
                              <a:gd name="connsiteY159" fmla="*/ 4763 h 9525"/>
                              <a:gd name="connsiteX160" fmla="*/ 8468 w 28575"/>
                              <a:gd name="connsiteY160" fmla="*/ 4763 h 9525"/>
                              <a:gd name="connsiteX161" fmla="*/ 8468 w 28575"/>
                              <a:gd name="connsiteY161" fmla="*/ 4763 h 9525"/>
                              <a:gd name="connsiteX162" fmla="*/ 8468 w 28575"/>
                              <a:gd name="connsiteY162" fmla="*/ 4763 h 9525"/>
                              <a:gd name="connsiteX163" fmla="*/ 8468 w 28575"/>
                              <a:gd name="connsiteY163" fmla="*/ 4763 h 9525"/>
                              <a:gd name="connsiteX164" fmla="*/ 8468 w 28575"/>
                              <a:gd name="connsiteY164" fmla="*/ 4763 h 9525"/>
                              <a:gd name="connsiteX165" fmla="*/ 8468 w 28575"/>
                              <a:gd name="connsiteY165" fmla="*/ 4763 h 9525"/>
                              <a:gd name="connsiteX166" fmla="*/ 8468 w 28575"/>
                              <a:gd name="connsiteY166" fmla="*/ 4763 h 9525"/>
                              <a:gd name="connsiteX167" fmla="*/ 8468 w 28575"/>
                              <a:gd name="connsiteY167" fmla="*/ 4763 h 9525"/>
                              <a:gd name="connsiteX168" fmla="*/ 8468 w 28575"/>
                              <a:gd name="connsiteY168" fmla="*/ 4763 h 9525"/>
                              <a:gd name="connsiteX169" fmla="*/ 8468 w 28575"/>
                              <a:gd name="connsiteY169" fmla="*/ 4763 h 9525"/>
                              <a:gd name="connsiteX170" fmla="*/ 9525 w 28575"/>
                              <a:gd name="connsiteY170" fmla="*/ 4763 h 9525"/>
                              <a:gd name="connsiteX171" fmla="*/ 9525 w 28575"/>
                              <a:gd name="connsiteY171" fmla="*/ 9525 h 9525"/>
                              <a:gd name="connsiteX172" fmla="*/ 9525 w 28575"/>
                              <a:gd name="connsiteY172" fmla="*/ 9525 h 9525"/>
                              <a:gd name="connsiteX173" fmla="*/ 9525 w 28575"/>
                              <a:gd name="connsiteY173" fmla="*/ 9525 h 9525"/>
                              <a:gd name="connsiteX174" fmla="*/ 9525 w 28575"/>
                              <a:gd name="connsiteY174" fmla="*/ 9525 h 9525"/>
                              <a:gd name="connsiteX175" fmla="*/ 9525 w 28575"/>
                              <a:gd name="connsiteY175" fmla="*/ 4763 h 9525"/>
                              <a:gd name="connsiteX176" fmla="*/ 9525 w 28575"/>
                              <a:gd name="connsiteY176" fmla="*/ 4763 h 9525"/>
                              <a:gd name="connsiteX177" fmla="*/ 9525 w 28575"/>
                              <a:gd name="connsiteY177" fmla="*/ 4763 h 9525"/>
                              <a:gd name="connsiteX178" fmla="*/ 9525 w 28575"/>
                              <a:gd name="connsiteY178" fmla="*/ 0 h 9525"/>
                              <a:gd name="connsiteX179" fmla="*/ 9525 w 28575"/>
                              <a:gd name="connsiteY179" fmla="*/ 4763 h 9525"/>
                              <a:gd name="connsiteX180" fmla="*/ 9525 w 28575"/>
                              <a:gd name="connsiteY180" fmla="*/ 4763 h 9525"/>
                              <a:gd name="connsiteX181" fmla="*/ 9525 w 28575"/>
                              <a:gd name="connsiteY181" fmla="*/ 4763 h 9525"/>
                              <a:gd name="connsiteX182" fmla="*/ 9525 w 28575"/>
                              <a:gd name="connsiteY182" fmla="*/ 4763 h 9525"/>
                              <a:gd name="connsiteX183" fmla="*/ 9525 w 28575"/>
                              <a:gd name="connsiteY183" fmla="*/ 4763 h 9525"/>
                              <a:gd name="connsiteX184" fmla="*/ 9525 w 28575"/>
                              <a:gd name="connsiteY184" fmla="*/ 4763 h 9525"/>
                              <a:gd name="connsiteX185" fmla="*/ 9525 w 28575"/>
                              <a:gd name="connsiteY185" fmla="*/ 4763 h 9525"/>
                              <a:gd name="connsiteX186" fmla="*/ 9525 w 28575"/>
                              <a:gd name="connsiteY186" fmla="*/ 4763 h 9525"/>
                              <a:gd name="connsiteX187" fmla="*/ 9525 w 28575"/>
                              <a:gd name="connsiteY187" fmla="*/ 4763 h 9525"/>
                              <a:gd name="connsiteX188" fmla="*/ 10582 w 28575"/>
                              <a:gd name="connsiteY188" fmla="*/ 4763 h 9525"/>
                              <a:gd name="connsiteX189" fmla="*/ 10582 w 28575"/>
                              <a:gd name="connsiteY189" fmla="*/ 4763 h 9525"/>
                              <a:gd name="connsiteX190" fmla="*/ 10582 w 28575"/>
                              <a:gd name="connsiteY190" fmla="*/ 9525 h 9525"/>
                              <a:gd name="connsiteX191" fmla="*/ 10582 w 28575"/>
                              <a:gd name="connsiteY191" fmla="*/ 4763 h 9525"/>
                              <a:gd name="connsiteX192" fmla="*/ 10582 w 28575"/>
                              <a:gd name="connsiteY192" fmla="*/ 4763 h 9525"/>
                              <a:gd name="connsiteX193" fmla="*/ 10582 w 28575"/>
                              <a:gd name="connsiteY193" fmla="*/ 4763 h 9525"/>
                              <a:gd name="connsiteX194" fmla="*/ 10582 w 28575"/>
                              <a:gd name="connsiteY194" fmla="*/ 4763 h 9525"/>
                              <a:gd name="connsiteX195" fmla="*/ 10582 w 28575"/>
                              <a:gd name="connsiteY195" fmla="*/ 4763 h 9525"/>
                              <a:gd name="connsiteX196" fmla="*/ 10582 w 28575"/>
                              <a:gd name="connsiteY196" fmla="*/ 4763 h 9525"/>
                              <a:gd name="connsiteX197" fmla="*/ 10582 w 28575"/>
                              <a:gd name="connsiteY197" fmla="*/ 4763 h 9525"/>
                              <a:gd name="connsiteX198" fmla="*/ 10582 w 28575"/>
                              <a:gd name="connsiteY198" fmla="*/ 4763 h 9525"/>
                              <a:gd name="connsiteX199" fmla="*/ 10582 w 28575"/>
                              <a:gd name="connsiteY199" fmla="*/ 4763 h 9525"/>
                              <a:gd name="connsiteX200" fmla="*/ 10582 w 28575"/>
                              <a:gd name="connsiteY200" fmla="*/ 4763 h 9525"/>
                              <a:gd name="connsiteX201" fmla="*/ 10582 w 28575"/>
                              <a:gd name="connsiteY201" fmla="*/ 4763 h 9525"/>
                              <a:gd name="connsiteX202" fmla="*/ 10582 w 28575"/>
                              <a:gd name="connsiteY202" fmla="*/ 4763 h 9525"/>
                              <a:gd name="connsiteX203" fmla="*/ 10582 w 28575"/>
                              <a:gd name="connsiteY203" fmla="*/ 4763 h 9525"/>
                              <a:gd name="connsiteX204" fmla="*/ 10582 w 28575"/>
                              <a:gd name="connsiteY204" fmla="*/ 4763 h 9525"/>
                              <a:gd name="connsiteX205" fmla="*/ 10582 w 28575"/>
                              <a:gd name="connsiteY205" fmla="*/ 4763 h 9525"/>
                              <a:gd name="connsiteX206" fmla="*/ 10582 w 28575"/>
                              <a:gd name="connsiteY206" fmla="*/ 4763 h 9525"/>
                              <a:gd name="connsiteX207" fmla="*/ 10582 w 28575"/>
                              <a:gd name="connsiteY207" fmla="*/ 4763 h 9525"/>
                              <a:gd name="connsiteX208" fmla="*/ 11640 w 28575"/>
                              <a:gd name="connsiteY208" fmla="*/ 4763 h 9525"/>
                              <a:gd name="connsiteX209" fmla="*/ 11640 w 28575"/>
                              <a:gd name="connsiteY209" fmla="*/ 4763 h 9525"/>
                              <a:gd name="connsiteX210" fmla="*/ 11640 w 28575"/>
                              <a:gd name="connsiteY210" fmla="*/ 4763 h 9525"/>
                              <a:gd name="connsiteX211" fmla="*/ 11640 w 28575"/>
                              <a:gd name="connsiteY211" fmla="*/ 4763 h 9525"/>
                              <a:gd name="connsiteX212" fmla="*/ 11640 w 28575"/>
                              <a:gd name="connsiteY212" fmla="*/ 4763 h 9525"/>
                              <a:gd name="connsiteX213" fmla="*/ 11640 w 28575"/>
                              <a:gd name="connsiteY213" fmla="*/ 4763 h 9525"/>
                              <a:gd name="connsiteX214" fmla="*/ 11640 w 28575"/>
                              <a:gd name="connsiteY214" fmla="*/ 0 h 9525"/>
                              <a:gd name="connsiteX215" fmla="*/ 11640 w 28575"/>
                              <a:gd name="connsiteY215" fmla="*/ 4763 h 9525"/>
                              <a:gd name="connsiteX216" fmla="*/ 11640 w 28575"/>
                              <a:gd name="connsiteY216" fmla="*/ 4763 h 9525"/>
                              <a:gd name="connsiteX217" fmla="*/ 11640 w 28575"/>
                              <a:gd name="connsiteY217" fmla="*/ 4763 h 9525"/>
                              <a:gd name="connsiteX218" fmla="*/ 11640 w 28575"/>
                              <a:gd name="connsiteY218" fmla="*/ 4763 h 9525"/>
                              <a:gd name="connsiteX219" fmla="*/ 11640 w 28575"/>
                              <a:gd name="connsiteY219" fmla="*/ 4763 h 9525"/>
                              <a:gd name="connsiteX220" fmla="*/ 11640 w 28575"/>
                              <a:gd name="connsiteY220" fmla="*/ 4763 h 9525"/>
                              <a:gd name="connsiteX221" fmla="*/ 11640 w 28575"/>
                              <a:gd name="connsiteY221" fmla="*/ 4763 h 9525"/>
                              <a:gd name="connsiteX222" fmla="*/ 11640 w 28575"/>
                              <a:gd name="connsiteY222" fmla="*/ 9525 h 9525"/>
                              <a:gd name="connsiteX223" fmla="*/ 11640 w 28575"/>
                              <a:gd name="connsiteY223" fmla="*/ 9525 h 9525"/>
                              <a:gd name="connsiteX224" fmla="*/ 11640 w 28575"/>
                              <a:gd name="connsiteY224" fmla="*/ 9525 h 9525"/>
                              <a:gd name="connsiteX225" fmla="*/ 11640 w 28575"/>
                              <a:gd name="connsiteY225" fmla="*/ 9525 h 9525"/>
                              <a:gd name="connsiteX226" fmla="*/ 12697 w 28575"/>
                              <a:gd name="connsiteY226" fmla="*/ 4763 h 9525"/>
                              <a:gd name="connsiteX227" fmla="*/ 12697 w 28575"/>
                              <a:gd name="connsiteY227" fmla="*/ 4763 h 9525"/>
                              <a:gd name="connsiteX228" fmla="*/ 12697 w 28575"/>
                              <a:gd name="connsiteY228" fmla="*/ 4763 h 9525"/>
                              <a:gd name="connsiteX229" fmla="*/ 12697 w 28575"/>
                              <a:gd name="connsiteY229" fmla="*/ 4763 h 9525"/>
                              <a:gd name="connsiteX230" fmla="*/ 12697 w 28575"/>
                              <a:gd name="connsiteY230" fmla="*/ 4763 h 9525"/>
                              <a:gd name="connsiteX231" fmla="*/ 12697 w 28575"/>
                              <a:gd name="connsiteY231" fmla="*/ 4763 h 9525"/>
                              <a:gd name="connsiteX232" fmla="*/ 12697 w 28575"/>
                              <a:gd name="connsiteY232" fmla="*/ 4763 h 9525"/>
                              <a:gd name="connsiteX233" fmla="*/ 12697 w 28575"/>
                              <a:gd name="connsiteY233" fmla="*/ 4763 h 9525"/>
                              <a:gd name="connsiteX234" fmla="*/ 12697 w 28575"/>
                              <a:gd name="connsiteY234" fmla="*/ 4763 h 9525"/>
                              <a:gd name="connsiteX235" fmla="*/ 12697 w 28575"/>
                              <a:gd name="connsiteY235" fmla="*/ 4763 h 9525"/>
                              <a:gd name="connsiteX236" fmla="*/ 12697 w 28575"/>
                              <a:gd name="connsiteY236" fmla="*/ 4763 h 9525"/>
                              <a:gd name="connsiteX237" fmla="*/ 12697 w 28575"/>
                              <a:gd name="connsiteY237" fmla="*/ 4763 h 9525"/>
                              <a:gd name="connsiteX238" fmla="*/ 12697 w 28575"/>
                              <a:gd name="connsiteY238" fmla="*/ 4763 h 9525"/>
                              <a:gd name="connsiteX239" fmla="*/ 12697 w 28575"/>
                              <a:gd name="connsiteY239" fmla="*/ 4763 h 9525"/>
                              <a:gd name="connsiteX240" fmla="*/ 12697 w 28575"/>
                              <a:gd name="connsiteY240" fmla="*/ 4763 h 9525"/>
                              <a:gd name="connsiteX241" fmla="*/ 12697 w 28575"/>
                              <a:gd name="connsiteY241" fmla="*/ 4763 h 9525"/>
                              <a:gd name="connsiteX242" fmla="*/ 12697 w 28575"/>
                              <a:gd name="connsiteY242" fmla="*/ 4763 h 9525"/>
                              <a:gd name="connsiteX243" fmla="*/ 12697 w 28575"/>
                              <a:gd name="connsiteY243" fmla="*/ 4763 h 9525"/>
                              <a:gd name="connsiteX244" fmla="*/ 13754 w 28575"/>
                              <a:gd name="connsiteY244" fmla="*/ 4763 h 9525"/>
                              <a:gd name="connsiteX245" fmla="*/ 13754 w 28575"/>
                              <a:gd name="connsiteY245" fmla="*/ 4763 h 9525"/>
                              <a:gd name="connsiteX246" fmla="*/ 13754 w 28575"/>
                              <a:gd name="connsiteY246" fmla="*/ 4763 h 9525"/>
                              <a:gd name="connsiteX247" fmla="*/ 13754 w 28575"/>
                              <a:gd name="connsiteY247" fmla="*/ 4763 h 9525"/>
                              <a:gd name="connsiteX248" fmla="*/ 13754 w 28575"/>
                              <a:gd name="connsiteY248" fmla="*/ 4763 h 9525"/>
                              <a:gd name="connsiteX249" fmla="*/ 13754 w 28575"/>
                              <a:gd name="connsiteY249" fmla="*/ 4763 h 9525"/>
                              <a:gd name="connsiteX250" fmla="*/ 13754 w 28575"/>
                              <a:gd name="connsiteY250" fmla="*/ 4763 h 9525"/>
                              <a:gd name="connsiteX251" fmla="*/ 13754 w 28575"/>
                              <a:gd name="connsiteY251" fmla="*/ 4763 h 9525"/>
                              <a:gd name="connsiteX252" fmla="*/ 13754 w 28575"/>
                              <a:gd name="connsiteY252" fmla="*/ 4763 h 9525"/>
                              <a:gd name="connsiteX253" fmla="*/ 13754 w 28575"/>
                              <a:gd name="connsiteY253" fmla="*/ 4763 h 9525"/>
                              <a:gd name="connsiteX254" fmla="*/ 13754 w 28575"/>
                              <a:gd name="connsiteY254" fmla="*/ 4763 h 9525"/>
                              <a:gd name="connsiteX255" fmla="*/ 13754 w 28575"/>
                              <a:gd name="connsiteY255" fmla="*/ 4763 h 9525"/>
                              <a:gd name="connsiteX256" fmla="*/ 13754 w 28575"/>
                              <a:gd name="connsiteY256" fmla="*/ 4763 h 9525"/>
                              <a:gd name="connsiteX257" fmla="*/ 13754 w 28575"/>
                              <a:gd name="connsiteY257" fmla="*/ 4763 h 9525"/>
                              <a:gd name="connsiteX258" fmla="*/ 13754 w 28575"/>
                              <a:gd name="connsiteY258" fmla="*/ 4763 h 9525"/>
                              <a:gd name="connsiteX259" fmla="*/ 13754 w 28575"/>
                              <a:gd name="connsiteY259" fmla="*/ 4763 h 9525"/>
                              <a:gd name="connsiteX260" fmla="*/ 13754 w 28575"/>
                              <a:gd name="connsiteY260" fmla="*/ 4763 h 9525"/>
                              <a:gd name="connsiteX261" fmla="*/ 13754 w 28575"/>
                              <a:gd name="connsiteY261" fmla="*/ 4763 h 9525"/>
                              <a:gd name="connsiteX262" fmla="*/ 13754 w 28575"/>
                              <a:gd name="connsiteY262" fmla="*/ 4763 h 9525"/>
                              <a:gd name="connsiteX263" fmla="*/ 13754 w 28575"/>
                              <a:gd name="connsiteY263" fmla="*/ 4763 h 9525"/>
                              <a:gd name="connsiteX264" fmla="*/ 14821 w 28575"/>
                              <a:gd name="connsiteY264" fmla="*/ 4763 h 9525"/>
                              <a:gd name="connsiteX265" fmla="*/ 14821 w 28575"/>
                              <a:gd name="connsiteY265" fmla="*/ 4763 h 9525"/>
                              <a:gd name="connsiteX266" fmla="*/ 14821 w 28575"/>
                              <a:gd name="connsiteY266" fmla="*/ 4763 h 9525"/>
                              <a:gd name="connsiteX267" fmla="*/ 14821 w 28575"/>
                              <a:gd name="connsiteY267" fmla="*/ 4763 h 9525"/>
                              <a:gd name="connsiteX268" fmla="*/ 14821 w 28575"/>
                              <a:gd name="connsiteY268" fmla="*/ 4763 h 9525"/>
                              <a:gd name="connsiteX269" fmla="*/ 14821 w 28575"/>
                              <a:gd name="connsiteY269" fmla="*/ 4763 h 9525"/>
                              <a:gd name="connsiteX270" fmla="*/ 14821 w 28575"/>
                              <a:gd name="connsiteY270" fmla="*/ 4763 h 9525"/>
                              <a:gd name="connsiteX271" fmla="*/ 14821 w 28575"/>
                              <a:gd name="connsiteY271" fmla="*/ 4763 h 9525"/>
                              <a:gd name="connsiteX272" fmla="*/ 14821 w 28575"/>
                              <a:gd name="connsiteY272" fmla="*/ 4763 h 9525"/>
                              <a:gd name="connsiteX273" fmla="*/ 14821 w 28575"/>
                              <a:gd name="connsiteY273" fmla="*/ 4763 h 9525"/>
                              <a:gd name="connsiteX274" fmla="*/ 14821 w 28575"/>
                              <a:gd name="connsiteY274" fmla="*/ 4763 h 9525"/>
                              <a:gd name="connsiteX275" fmla="*/ 14821 w 28575"/>
                              <a:gd name="connsiteY275" fmla="*/ 4763 h 9525"/>
                              <a:gd name="connsiteX276" fmla="*/ 14821 w 28575"/>
                              <a:gd name="connsiteY276" fmla="*/ 4763 h 9525"/>
                              <a:gd name="connsiteX277" fmla="*/ 14821 w 28575"/>
                              <a:gd name="connsiteY277" fmla="*/ 4763 h 9525"/>
                              <a:gd name="connsiteX278" fmla="*/ 14821 w 28575"/>
                              <a:gd name="connsiteY278" fmla="*/ 4763 h 9525"/>
                              <a:gd name="connsiteX279" fmla="*/ 14821 w 28575"/>
                              <a:gd name="connsiteY279" fmla="*/ 4763 h 9525"/>
                              <a:gd name="connsiteX280" fmla="*/ 14821 w 28575"/>
                              <a:gd name="connsiteY280" fmla="*/ 4763 h 9525"/>
                              <a:gd name="connsiteX281" fmla="*/ 14821 w 28575"/>
                              <a:gd name="connsiteY281" fmla="*/ 4763 h 9525"/>
                              <a:gd name="connsiteX282" fmla="*/ 15878 w 28575"/>
                              <a:gd name="connsiteY282" fmla="*/ 4763 h 9525"/>
                              <a:gd name="connsiteX283" fmla="*/ 15878 w 28575"/>
                              <a:gd name="connsiteY283" fmla="*/ 4763 h 9525"/>
                              <a:gd name="connsiteX284" fmla="*/ 15878 w 28575"/>
                              <a:gd name="connsiteY284" fmla="*/ 4763 h 9525"/>
                              <a:gd name="connsiteX285" fmla="*/ 15878 w 28575"/>
                              <a:gd name="connsiteY285" fmla="*/ 4763 h 9525"/>
                              <a:gd name="connsiteX286" fmla="*/ 15878 w 28575"/>
                              <a:gd name="connsiteY286" fmla="*/ 4763 h 9525"/>
                              <a:gd name="connsiteX287" fmla="*/ 15878 w 28575"/>
                              <a:gd name="connsiteY287" fmla="*/ 4763 h 9525"/>
                              <a:gd name="connsiteX288" fmla="*/ 15878 w 28575"/>
                              <a:gd name="connsiteY288" fmla="*/ 4763 h 9525"/>
                              <a:gd name="connsiteX289" fmla="*/ 15878 w 28575"/>
                              <a:gd name="connsiteY289" fmla="*/ 4763 h 9525"/>
                              <a:gd name="connsiteX290" fmla="*/ 15878 w 28575"/>
                              <a:gd name="connsiteY290" fmla="*/ 4763 h 9525"/>
                              <a:gd name="connsiteX291" fmla="*/ 15878 w 28575"/>
                              <a:gd name="connsiteY291" fmla="*/ 4763 h 9525"/>
                              <a:gd name="connsiteX292" fmla="*/ 15878 w 28575"/>
                              <a:gd name="connsiteY292" fmla="*/ 4763 h 9525"/>
                              <a:gd name="connsiteX293" fmla="*/ 15878 w 28575"/>
                              <a:gd name="connsiteY293" fmla="*/ 4763 h 9525"/>
                              <a:gd name="connsiteX294" fmla="*/ 15878 w 28575"/>
                              <a:gd name="connsiteY294" fmla="*/ 0 h 9525"/>
                              <a:gd name="connsiteX295" fmla="*/ 15878 w 28575"/>
                              <a:gd name="connsiteY295" fmla="*/ 0 h 9525"/>
                              <a:gd name="connsiteX296" fmla="*/ 15878 w 28575"/>
                              <a:gd name="connsiteY296" fmla="*/ 4763 h 9525"/>
                              <a:gd name="connsiteX297" fmla="*/ 15878 w 28575"/>
                              <a:gd name="connsiteY297" fmla="*/ 0 h 9525"/>
                              <a:gd name="connsiteX298" fmla="*/ 15878 w 28575"/>
                              <a:gd name="connsiteY298" fmla="*/ 0 h 9525"/>
                              <a:gd name="connsiteX299" fmla="*/ 15878 w 28575"/>
                              <a:gd name="connsiteY299" fmla="*/ 4763 h 9525"/>
                              <a:gd name="connsiteX300" fmla="*/ 16935 w 28575"/>
                              <a:gd name="connsiteY300" fmla="*/ 4763 h 9525"/>
                              <a:gd name="connsiteX301" fmla="*/ 16935 w 28575"/>
                              <a:gd name="connsiteY301" fmla="*/ 4763 h 9525"/>
                              <a:gd name="connsiteX302" fmla="*/ 16935 w 28575"/>
                              <a:gd name="connsiteY302" fmla="*/ 4763 h 9525"/>
                              <a:gd name="connsiteX303" fmla="*/ 16935 w 28575"/>
                              <a:gd name="connsiteY303" fmla="*/ 4763 h 9525"/>
                              <a:gd name="connsiteX304" fmla="*/ 16935 w 28575"/>
                              <a:gd name="connsiteY304" fmla="*/ 4763 h 9525"/>
                              <a:gd name="connsiteX305" fmla="*/ 16935 w 28575"/>
                              <a:gd name="connsiteY305" fmla="*/ 4763 h 9525"/>
                              <a:gd name="connsiteX306" fmla="*/ 16935 w 28575"/>
                              <a:gd name="connsiteY306" fmla="*/ 4763 h 9525"/>
                              <a:gd name="connsiteX307" fmla="*/ 16935 w 28575"/>
                              <a:gd name="connsiteY307" fmla="*/ 4763 h 9525"/>
                              <a:gd name="connsiteX308" fmla="*/ 16935 w 28575"/>
                              <a:gd name="connsiteY308" fmla="*/ 4763 h 9525"/>
                              <a:gd name="connsiteX309" fmla="*/ 16935 w 28575"/>
                              <a:gd name="connsiteY309" fmla="*/ 4763 h 9525"/>
                              <a:gd name="connsiteX310" fmla="*/ 16935 w 28575"/>
                              <a:gd name="connsiteY310" fmla="*/ 4763 h 9525"/>
                              <a:gd name="connsiteX311" fmla="*/ 16935 w 28575"/>
                              <a:gd name="connsiteY311" fmla="*/ 4763 h 9525"/>
                              <a:gd name="connsiteX312" fmla="*/ 16935 w 28575"/>
                              <a:gd name="connsiteY312" fmla="*/ 4763 h 9525"/>
                              <a:gd name="connsiteX313" fmla="*/ 16935 w 28575"/>
                              <a:gd name="connsiteY313" fmla="*/ 4763 h 9525"/>
                              <a:gd name="connsiteX314" fmla="*/ 16935 w 28575"/>
                              <a:gd name="connsiteY314" fmla="*/ 4763 h 9525"/>
                              <a:gd name="connsiteX315" fmla="*/ 16935 w 28575"/>
                              <a:gd name="connsiteY315" fmla="*/ 4763 h 9525"/>
                              <a:gd name="connsiteX316" fmla="*/ 16935 w 28575"/>
                              <a:gd name="connsiteY316" fmla="*/ 4763 h 9525"/>
                              <a:gd name="connsiteX317" fmla="*/ 16935 w 28575"/>
                              <a:gd name="connsiteY317" fmla="*/ 9525 h 9525"/>
                              <a:gd name="connsiteX318" fmla="*/ 17993 w 28575"/>
                              <a:gd name="connsiteY318" fmla="*/ 4763 h 9525"/>
                              <a:gd name="connsiteX319" fmla="*/ 17993 w 28575"/>
                              <a:gd name="connsiteY319" fmla="*/ 4763 h 9525"/>
                              <a:gd name="connsiteX320" fmla="*/ 17993 w 28575"/>
                              <a:gd name="connsiteY320" fmla="*/ 4763 h 9525"/>
                              <a:gd name="connsiteX321" fmla="*/ 17993 w 28575"/>
                              <a:gd name="connsiteY321" fmla="*/ 4763 h 9525"/>
                              <a:gd name="connsiteX322" fmla="*/ 17993 w 28575"/>
                              <a:gd name="connsiteY322" fmla="*/ 4763 h 9525"/>
                              <a:gd name="connsiteX323" fmla="*/ 17993 w 28575"/>
                              <a:gd name="connsiteY323" fmla="*/ 4763 h 9525"/>
                              <a:gd name="connsiteX324" fmla="*/ 17993 w 28575"/>
                              <a:gd name="connsiteY324" fmla="*/ 4763 h 9525"/>
                              <a:gd name="connsiteX325" fmla="*/ 17993 w 28575"/>
                              <a:gd name="connsiteY325" fmla="*/ 4763 h 9525"/>
                              <a:gd name="connsiteX326" fmla="*/ 17993 w 28575"/>
                              <a:gd name="connsiteY326" fmla="*/ 4763 h 9525"/>
                              <a:gd name="connsiteX327" fmla="*/ 17993 w 28575"/>
                              <a:gd name="connsiteY327" fmla="*/ 4763 h 9525"/>
                              <a:gd name="connsiteX328" fmla="*/ 17993 w 28575"/>
                              <a:gd name="connsiteY328" fmla="*/ 4763 h 9525"/>
                              <a:gd name="connsiteX329" fmla="*/ 17993 w 28575"/>
                              <a:gd name="connsiteY329" fmla="*/ 4763 h 9525"/>
                              <a:gd name="connsiteX330" fmla="*/ 17993 w 28575"/>
                              <a:gd name="connsiteY330" fmla="*/ 4763 h 9525"/>
                              <a:gd name="connsiteX331" fmla="*/ 17993 w 28575"/>
                              <a:gd name="connsiteY331" fmla="*/ 4763 h 9525"/>
                              <a:gd name="connsiteX332" fmla="*/ 17993 w 28575"/>
                              <a:gd name="connsiteY332" fmla="*/ 4763 h 9525"/>
                              <a:gd name="connsiteX333" fmla="*/ 17993 w 28575"/>
                              <a:gd name="connsiteY333" fmla="*/ 4763 h 9525"/>
                              <a:gd name="connsiteX334" fmla="*/ 17993 w 28575"/>
                              <a:gd name="connsiteY334" fmla="*/ 4763 h 9525"/>
                              <a:gd name="connsiteX335" fmla="*/ 17993 w 28575"/>
                              <a:gd name="connsiteY335" fmla="*/ 4763 h 9525"/>
                              <a:gd name="connsiteX336" fmla="*/ 17993 w 28575"/>
                              <a:gd name="connsiteY336" fmla="*/ 0 h 9525"/>
                              <a:gd name="connsiteX337" fmla="*/ 17993 w 28575"/>
                              <a:gd name="connsiteY337" fmla="*/ 4763 h 9525"/>
                              <a:gd name="connsiteX338" fmla="*/ 17993 w 28575"/>
                              <a:gd name="connsiteY338" fmla="*/ 4763 h 9525"/>
                              <a:gd name="connsiteX339" fmla="*/ 17993 w 28575"/>
                              <a:gd name="connsiteY339" fmla="*/ 4763 h 9525"/>
                              <a:gd name="connsiteX340" fmla="*/ 17993 w 28575"/>
                              <a:gd name="connsiteY340" fmla="*/ 9525 h 9525"/>
                              <a:gd name="connsiteX341" fmla="*/ 17993 w 28575"/>
                              <a:gd name="connsiteY341" fmla="*/ 9525 h 9525"/>
                              <a:gd name="connsiteX342" fmla="*/ 17993 w 28575"/>
                              <a:gd name="connsiteY342" fmla="*/ 9525 h 9525"/>
                              <a:gd name="connsiteX343" fmla="*/ 17993 w 28575"/>
                              <a:gd name="connsiteY343" fmla="*/ 4763 h 9525"/>
                              <a:gd name="connsiteX344" fmla="*/ 19050 w 28575"/>
                              <a:gd name="connsiteY344" fmla="*/ 4763 h 9525"/>
                              <a:gd name="connsiteX345" fmla="*/ 19050 w 28575"/>
                              <a:gd name="connsiteY345" fmla="*/ 4763 h 9525"/>
                              <a:gd name="connsiteX346" fmla="*/ 19050 w 28575"/>
                              <a:gd name="connsiteY346" fmla="*/ 4763 h 9525"/>
                              <a:gd name="connsiteX347" fmla="*/ 19050 w 28575"/>
                              <a:gd name="connsiteY347" fmla="*/ 4763 h 9525"/>
                              <a:gd name="connsiteX348" fmla="*/ 19050 w 28575"/>
                              <a:gd name="connsiteY348" fmla="*/ 4763 h 9525"/>
                              <a:gd name="connsiteX349" fmla="*/ 19050 w 28575"/>
                              <a:gd name="connsiteY349" fmla="*/ 4763 h 9525"/>
                              <a:gd name="connsiteX350" fmla="*/ 19050 w 28575"/>
                              <a:gd name="connsiteY350" fmla="*/ 4763 h 9525"/>
                              <a:gd name="connsiteX351" fmla="*/ 19050 w 28575"/>
                              <a:gd name="connsiteY351" fmla="*/ 4763 h 9525"/>
                              <a:gd name="connsiteX352" fmla="*/ 19050 w 28575"/>
                              <a:gd name="connsiteY352" fmla="*/ 4763 h 9525"/>
                              <a:gd name="connsiteX353" fmla="*/ 19050 w 28575"/>
                              <a:gd name="connsiteY353" fmla="*/ 4763 h 9525"/>
                              <a:gd name="connsiteX354" fmla="*/ 19050 w 28575"/>
                              <a:gd name="connsiteY354" fmla="*/ 4763 h 9525"/>
                              <a:gd name="connsiteX355" fmla="*/ 19050 w 28575"/>
                              <a:gd name="connsiteY355" fmla="*/ 4763 h 9525"/>
                              <a:gd name="connsiteX356" fmla="*/ 19050 w 28575"/>
                              <a:gd name="connsiteY356" fmla="*/ 4763 h 9525"/>
                              <a:gd name="connsiteX357" fmla="*/ 19050 w 28575"/>
                              <a:gd name="connsiteY357" fmla="*/ 4763 h 9525"/>
                              <a:gd name="connsiteX358" fmla="*/ 19050 w 28575"/>
                              <a:gd name="connsiteY358" fmla="*/ 4763 h 9525"/>
                              <a:gd name="connsiteX359" fmla="*/ 19050 w 28575"/>
                              <a:gd name="connsiteY359" fmla="*/ 4763 h 9525"/>
                              <a:gd name="connsiteX360" fmla="*/ 19050 w 28575"/>
                              <a:gd name="connsiteY360" fmla="*/ 4763 h 9525"/>
                              <a:gd name="connsiteX361" fmla="*/ 19050 w 28575"/>
                              <a:gd name="connsiteY361" fmla="*/ 4763 h 9525"/>
                              <a:gd name="connsiteX362" fmla="*/ 20107 w 28575"/>
                              <a:gd name="connsiteY362" fmla="*/ 4763 h 9525"/>
                              <a:gd name="connsiteX363" fmla="*/ 20107 w 28575"/>
                              <a:gd name="connsiteY363" fmla="*/ 4763 h 9525"/>
                              <a:gd name="connsiteX364" fmla="*/ 20107 w 28575"/>
                              <a:gd name="connsiteY364" fmla="*/ 4763 h 9525"/>
                              <a:gd name="connsiteX365" fmla="*/ 20107 w 28575"/>
                              <a:gd name="connsiteY365" fmla="*/ 4763 h 9525"/>
                              <a:gd name="connsiteX366" fmla="*/ 20107 w 28575"/>
                              <a:gd name="connsiteY366" fmla="*/ 4763 h 9525"/>
                              <a:gd name="connsiteX367" fmla="*/ 20107 w 28575"/>
                              <a:gd name="connsiteY367" fmla="*/ 4763 h 9525"/>
                              <a:gd name="connsiteX368" fmla="*/ 20107 w 28575"/>
                              <a:gd name="connsiteY368" fmla="*/ 4763 h 9525"/>
                              <a:gd name="connsiteX369" fmla="*/ 20107 w 28575"/>
                              <a:gd name="connsiteY369" fmla="*/ 4763 h 9525"/>
                              <a:gd name="connsiteX370" fmla="*/ 20107 w 28575"/>
                              <a:gd name="connsiteY370" fmla="*/ 4763 h 9525"/>
                              <a:gd name="connsiteX371" fmla="*/ 20107 w 28575"/>
                              <a:gd name="connsiteY371" fmla="*/ 4763 h 9525"/>
                              <a:gd name="connsiteX372" fmla="*/ 20107 w 28575"/>
                              <a:gd name="connsiteY372" fmla="*/ 4763 h 9525"/>
                              <a:gd name="connsiteX373" fmla="*/ 20107 w 28575"/>
                              <a:gd name="connsiteY373" fmla="*/ 4763 h 9525"/>
                              <a:gd name="connsiteX374" fmla="*/ 20107 w 28575"/>
                              <a:gd name="connsiteY374" fmla="*/ 4763 h 9525"/>
                              <a:gd name="connsiteX375" fmla="*/ 20107 w 28575"/>
                              <a:gd name="connsiteY375" fmla="*/ 4763 h 9525"/>
                              <a:gd name="connsiteX376" fmla="*/ 20107 w 28575"/>
                              <a:gd name="connsiteY376" fmla="*/ 4763 h 9525"/>
                              <a:gd name="connsiteX377" fmla="*/ 20107 w 28575"/>
                              <a:gd name="connsiteY377" fmla="*/ 4763 h 9525"/>
                              <a:gd name="connsiteX378" fmla="*/ 20107 w 28575"/>
                              <a:gd name="connsiteY378" fmla="*/ 4763 h 9525"/>
                              <a:gd name="connsiteX379" fmla="*/ 20107 w 28575"/>
                              <a:gd name="connsiteY379" fmla="*/ 4763 h 9525"/>
                              <a:gd name="connsiteX380" fmla="*/ 21165 w 28575"/>
                              <a:gd name="connsiteY380" fmla="*/ 4763 h 9525"/>
                              <a:gd name="connsiteX381" fmla="*/ 21165 w 28575"/>
                              <a:gd name="connsiteY381" fmla="*/ 4763 h 9525"/>
                              <a:gd name="connsiteX382" fmla="*/ 21165 w 28575"/>
                              <a:gd name="connsiteY382" fmla="*/ 4763 h 9525"/>
                              <a:gd name="connsiteX383" fmla="*/ 21165 w 28575"/>
                              <a:gd name="connsiteY383" fmla="*/ 4763 h 9525"/>
                              <a:gd name="connsiteX384" fmla="*/ 21165 w 28575"/>
                              <a:gd name="connsiteY384" fmla="*/ 4763 h 9525"/>
                              <a:gd name="connsiteX385" fmla="*/ 21165 w 28575"/>
                              <a:gd name="connsiteY385" fmla="*/ 4763 h 9525"/>
                              <a:gd name="connsiteX386" fmla="*/ 21165 w 28575"/>
                              <a:gd name="connsiteY386" fmla="*/ 9525 h 9525"/>
                              <a:gd name="connsiteX387" fmla="*/ 21165 w 28575"/>
                              <a:gd name="connsiteY387" fmla="*/ 9525 h 9525"/>
                              <a:gd name="connsiteX388" fmla="*/ 21165 w 28575"/>
                              <a:gd name="connsiteY388" fmla="*/ 9525 h 9525"/>
                              <a:gd name="connsiteX389" fmla="*/ 21165 w 28575"/>
                              <a:gd name="connsiteY389" fmla="*/ 4763 h 9525"/>
                              <a:gd name="connsiteX390" fmla="*/ 21165 w 28575"/>
                              <a:gd name="connsiteY390" fmla="*/ 4763 h 9525"/>
                              <a:gd name="connsiteX391" fmla="*/ 21165 w 28575"/>
                              <a:gd name="connsiteY391" fmla="*/ 4763 h 9525"/>
                              <a:gd name="connsiteX392" fmla="*/ 21165 w 28575"/>
                              <a:gd name="connsiteY392" fmla="*/ 4763 h 9525"/>
                              <a:gd name="connsiteX393" fmla="*/ 21165 w 28575"/>
                              <a:gd name="connsiteY393" fmla="*/ 4763 h 9525"/>
                              <a:gd name="connsiteX394" fmla="*/ 21165 w 28575"/>
                              <a:gd name="connsiteY394" fmla="*/ 4763 h 9525"/>
                              <a:gd name="connsiteX395" fmla="*/ 21165 w 28575"/>
                              <a:gd name="connsiteY395" fmla="*/ 4763 h 9525"/>
                              <a:gd name="connsiteX396" fmla="*/ 21165 w 28575"/>
                              <a:gd name="connsiteY396" fmla="*/ 9525 h 9525"/>
                              <a:gd name="connsiteX397" fmla="*/ 21165 w 28575"/>
                              <a:gd name="connsiteY397" fmla="*/ 4763 h 9525"/>
                              <a:gd name="connsiteX398" fmla="*/ 22222 w 28575"/>
                              <a:gd name="connsiteY398" fmla="*/ 4763 h 9525"/>
                              <a:gd name="connsiteX399" fmla="*/ 22222 w 28575"/>
                              <a:gd name="connsiteY399" fmla="*/ 4763 h 9525"/>
                              <a:gd name="connsiteX400" fmla="*/ 22222 w 28575"/>
                              <a:gd name="connsiteY400" fmla="*/ 4763 h 9525"/>
                              <a:gd name="connsiteX401" fmla="*/ 22222 w 28575"/>
                              <a:gd name="connsiteY401" fmla="*/ 4763 h 9525"/>
                              <a:gd name="connsiteX402" fmla="*/ 22222 w 28575"/>
                              <a:gd name="connsiteY402" fmla="*/ 4763 h 9525"/>
                              <a:gd name="connsiteX403" fmla="*/ 22222 w 28575"/>
                              <a:gd name="connsiteY403" fmla="*/ 4763 h 9525"/>
                              <a:gd name="connsiteX404" fmla="*/ 22222 w 28575"/>
                              <a:gd name="connsiteY404" fmla="*/ 4763 h 9525"/>
                              <a:gd name="connsiteX405" fmla="*/ 22222 w 28575"/>
                              <a:gd name="connsiteY405" fmla="*/ 4763 h 9525"/>
                              <a:gd name="connsiteX406" fmla="*/ 22222 w 28575"/>
                              <a:gd name="connsiteY406" fmla="*/ 4763 h 9525"/>
                              <a:gd name="connsiteX407" fmla="*/ 22222 w 28575"/>
                              <a:gd name="connsiteY407" fmla="*/ 4763 h 9525"/>
                              <a:gd name="connsiteX408" fmla="*/ 22222 w 28575"/>
                              <a:gd name="connsiteY408" fmla="*/ 4763 h 9525"/>
                              <a:gd name="connsiteX409" fmla="*/ 22222 w 28575"/>
                              <a:gd name="connsiteY409" fmla="*/ 4763 h 9525"/>
                              <a:gd name="connsiteX410" fmla="*/ 22222 w 28575"/>
                              <a:gd name="connsiteY410" fmla="*/ 4763 h 9525"/>
                              <a:gd name="connsiteX411" fmla="*/ 22222 w 28575"/>
                              <a:gd name="connsiteY411" fmla="*/ 9525 h 9525"/>
                              <a:gd name="connsiteX412" fmla="*/ 22222 w 28575"/>
                              <a:gd name="connsiteY412" fmla="*/ 9525 h 9525"/>
                              <a:gd name="connsiteX413" fmla="*/ 22222 w 28575"/>
                              <a:gd name="connsiteY413" fmla="*/ 9525 h 9525"/>
                              <a:gd name="connsiteX414" fmla="*/ 22222 w 28575"/>
                              <a:gd name="connsiteY414" fmla="*/ 9525 h 9525"/>
                              <a:gd name="connsiteX415" fmla="*/ 22222 w 28575"/>
                              <a:gd name="connsiteY415" fmla="*/ 4763 h 9525"/>
                              <a:gd name="connsiteX416" fmla="*/ 22222 w 28575"/>
                              <a:gd name="connsiteY416" fmla="*/ 4763 h 9525"/>
                              <a:gd name="connsiteX417" fmla="*/ 22222 w 28575"/>
                              <a:gd name="connsiteY417" fmla="*/ 4763 h 9525"/>
                              <a:gd name="connsiteX418" fmla="*/ 23279 w 28575"/>
                              <a:gd name="connsiteY418" fmla="*/ 4763 h 9525"/>
                              <a:gd name="connsiteX419" fmla="*/ 23279 w 28575"/>
                              <a:gd name="connsiteY419" fmla="*/ 4763 h 9525"/>
                              <a:gd name="connsiteX420" fmla="*/ 23279 w 28575"/>
                              <a:gd name="connsiteY420" fmla="*/ 4763 h 9525"/>
                              <a:gd name="connsiteX421" fmla="*/ 23279 w 28575"/>
                              <a:gd name="connsiteY421" fmla="*/ 4763 h 9525"/>
                              <a:gd name="connsiteX422" fmla="*/ 23279 w 28575"/>
                              <a:gd name="connsiteY422" fmla="*/ 4763 h 9525"/>
                              <a:gd name="connsiteX423" fmla="*/ 23279 w 28575"/>
                              <a:gd name="connsiteY423" fmla="*/ 4763 h 9525"/>
                              <a:gd name="connsiteX424" fmla="*/ 23279 w 28575"/>
                              <a:gd name="connsiteY424" fmla="*/ 4763 h 9525"/>
                              <a:gd name="connsiteX425" fmla="*/ 23279 w 28575"/>
                              <a:gd name="connsiteY425" fmla="*/ 4763 h 9525"/>
                              <a:gd name="connsiteX426" fmla="*/ 23279 w 28575"/>
                              <a:gd name="connsiteY426" fmla="*/ 4763 h 9525"/>
                              <a:gd name="connsiteX427" fmla="*/ 23279 w 28575"/>
                              <a:gd name="connsiteY427" fmla="*/ 4763 h 9525"/>
                              <a:gd name="connsiteX428" fmla="*/ 23279 w 28575"/>
                              <a:gd name="connsiteY428" fmla="*/ 0 h 9525"/>
                              <a:gd name="connsiteX429" fmla="*/ 23279 w 28575"/>
                              <a:gd name="connsiteY429" fmla="*/ 4763 h 9525"/>
                              <a:gd name="connsiteX430" fmla="*/ 23279 w 28575"/>
                              <a:gd name="connsiteY430" fmla="*/ 4763 h 9525"/>
                              <a:gd name="connsiteX431" fmla="*/ 23279 w 28575"/>
                              <a:gd name="connsiteY431" fmla="*/ 4763 h 9525"/>
                              <a:gd name="connsiteX432" fmla="*/ 23279 w 28575"/>
                              <a:gd name="connsiteY432" fmla="*/ 4763 h 9525"/>
                              <a:gd name="connsiteX433" fmla="*/ 23279 w 28575"/>
                              <a:gd name="connsiteY433" fmla="*/ 4763 h 9525"/>
                              <a:gd name="connsiteX434" fmla="*/ 23279 w 28575"/>
                              <a:gd name="connsiteY434" fmla="*/ 4763 h 9525"/>
                              <a:gd name="connsiteX435" fmla="*/ 23279 w 28575"/>
                              <a:gd name="connsiteY435" fmla="*/ 4763 h 9525"/>
                              <a:gd name="connsiteX436" fmla="*/ 24346 w 28575"/>
                              <a:gd name="connsiteY436" fmla="*/ 4763 h 9525"/>
                              <a:gd name="connsiteX437" fmla="*/ 24346 w 28575"/>
                              <a:gd name="connsiteY437" fmla="*/ 4763 h 9525"/>
                              <a:gd name="connsiteX438" fmla="*/ 24346 w 28575"/>
                              <a:gd name="connsiteY438" fmla="*/ 4763 h 9525"/>
                              <a:gd name="connsiteX439" fmla="*/ 24346 w 28575"/>
                              <a:gd name="connsiteY439" fmla="*/ 4763 h 9525"/>
                              <a:gd name="connsiteX440" fmla="*/ 24346 w 28575"/>
                              <a:gd name="connsiteY440" fmla="*/ 4763 h 9525"/>
                              <a:gd name="connsiteX441" fmla="*/ 24346 w 28575"/>
                              <a:gd name="connsiteY441" fmla="*/ 4763 h 9525"/>
                              <a:gd name="connsiteX442" fmla="*/ 24346 w 28575"/>
                              <a:gd name="connsiteY442" fmla="*/ 4763 h 9525"/>
                              <a:gd name="connsiteX443" fmla="*/ 24346 w 28575"/>
                              <a:gd name="connsiteY443" fmla="*/ 4763 h 9525"/>
                              <a:gd name="connsiteX444" fmla="*/ 24346 w 28575"/>
                              <a:gd name="connsiteY444" fmla="*/ 4763 h 9525"/>
                              <a:gd name="connsiteX445" fmla="*/ 24346 w 28575"/>
                              <a:gd name="connsiteY445" fmla="*/ 4763 h 9525"/>
                              <a:gd name="connsiteX446" fmla="*/ 24346 w 28575"/>
                              <a:gd name="connsiteY446" fmla="*/ 4763 h 9525"/>
                              <a:gd name="connsiteX447" fmla="*/ 24346 w 28575"/>
                              <a:gd name="connsiteY447" fmla="*/ 4763 h 9525"/>
                              <a:gd name="connsiteX448" fmla="*/ 24346 w 28575"/>
                              <a:gd name="connsiteY448" fmla="*/ 4763 h 9525"/>
                              <a:gd name="connsiteX449" fmla="*/ 24346 w 28575"/>
                              <a:gd name="connsiteY449" fmla="*/ 4763 h 9525"/>
                              <a:gd name="connsiteX450" fmla="*/ 24346 w 28575"/>
                              <a:gd name="connsiteY450" fmla="*/ 4763 h 9525"/>
                              <a:gd name="connsiteX451" fmla="*/ 24346 w 28575"/>
                              <a:gd name="connsiteY451" fmla="*/ 4763 h 9525"/>
                              <a:gd name="connsiteX452" fmla="*/ 24346 w 28575"/>
                              <a:gd name="connsiteY452" fmla="*/ 4763 h 9525"/>
                              <a:gd name="connsiteX453" fmla="*/ 24346 w 28575"/>
                              <a:gd name="connsiteY453" fmla="*/ 4763 h 9525"/>
                              <a:gd name="connsiteX454" fmla="*/ 25403 w 28575"/>
                              <a:gd name="connsiteY454" fmla="*/ 4763 h 9525"/>
                              <a:gd name="connsiteX455" fmla="*/ 25403 w 28575"/>
                              <a:gd name="connsiteY455" fmla="*/ 4763 h 9525"/>
                              <a:gd name="connsiteX456" fmla="*/ 25403 w 28575"/>
                              <a:gd name="connsiteY456" fmla="*/ 4763 h 9525"/>
                              <a:gd name="connsiteX457" fmla="*/ 25403 w 28575"/>
                              <a:gd name="connsiteY457" fmla="*/ 4763 h 9525"/>
                              <a:gd name="connsiteX458" fmla="*/ 25403 w 28575"/>
                              <a:gd name="connsiteY458" fmla="*/ 4763 h 9525"/>
                              <a:gd name="connsiteX459" fmla="*/ 25403 w 28575"/>
                              <a:gd name="connsiteY459" fmla="*/ 4763 h 9525"/>
                              <a:gd name="connsiteX460" fmla="*/ 25403 w 28575"/>
                              <a:gd name="connsiteY460" fmla="*/ 4763 h 9525"/>
                              <a:gd name="connsiteX461" fmla="*/ 25403 w 28575"/>
                              <a:gd name="connsiteY461" fmla="*/ 4763 h 9525"/>
                              <a:gd name="connsiteX462" fmla="*/ 25403 w 28575"/>
                              <a:gd name="connsiteY462" fmla="*/ 4763 h 9525"/>
                              <a:gd name="connsiteX463" fmla="*/ 25403 w 28575"/>
                              <a:gd name="connsiteY463" fmla="*/ 0 h 9525"/>
                              <a:gd name="connsiteX464" fmla="*/ 25403 w 28575"/>
                              <a:gd name="connsiteY464" fmla="*/ 4763 h 9525"/>
                              <a:gd name="connsiteX465" fmla="*/ 25403 w 28575"/>
                              <a:gd name="connsiteY465" fmla="*/ 4763 h 9525"/>
                              <a:gd name="connsiteX466" fmla="*/ 25403 w 28575"/>
                              <a:gd name="connsiteY466" fmla="*/ 4763 h 9525"/>
                              <a:gd name="connsiteX467" fmla="*/ 25403 w 28575"/>
                              <a:gd name="connsiteY467" fmla="*/ 4763 h 9525"/>
                              <a:gd name="connsiteX468" fmla="*/ 25403 w 28575"/>
                              <a:gd name="connsiteY468" fmla="*/ 4763 h 9525"/>
                              <a:gd name="connsiteX469" fmla="*/ 25403 w 28575"/>
                              <a:gd name="connsiteY469" fmla="*/ 4763 h 9525"/>
                              <a:gd name="connsiteX470" fmla="*/ 25403 w 28575"/>
                              <a:gd name="connsiteY470" fmla="*/ 4763 h 9525"/>
                              <a:gd name="connsiteX471" fmla="*/ 25403 w 28575"/>
                              <a:gd name="connsiteY471" fmla="*/ 4763 h 9525"/>
                              <a:gd name="connsiteX472" fmla="*/ 26460 w 28575"/>
                              <a:gd name="connsiteY472" fmla="*/ 4763 h 9525"/>
                              <a:gd name="connsiteX473" fmla="*/ 26460 w 28575"/>
                              <a:gd name="connsiteY473" fmla="*/ 4763 h 9525"/>
                              <a:gd name="connsiteX474" fmla="*/ 26460 w 28575"/>
                              <a:gd name="connsiteY474" fmla="*/ 4763 h 9525"/>
                              <a:gd name="connsiteX475" fmla="*/ 26460 w 28575"/>
                              <a:gd name="connsiteY475" fmla="*/ 4763 h 9525"/>
                              <a:gd name="connsiteX476" fmla="*/ 26460 w 28575"/>
                              <a:gd name="connsiteY476" fmla="*/ 9525 h 9525"/>
                              <a:gd name="connsiteX477" fmla="*/ 26460 w 28575"/>
                              <a:gd name="connsiteY477" fmla="*/ 4763 h 9525"/>
                              <a:gd name="connsiteX478" fmla="*/ 26460 w 28575"/>
                              <a:gd name="connsiteY478" fmla="*/ 4763 h 9525"/>
                              <a:gd name="connsiteX479" fmla="*/ 26460 w 28575"/>
                              <a:gd name="connsiteY479" fmla="*/ 9525 h 9525"/>
                              <a:gd name="connsiteX480" fmla="*/ 26460 w 28575"/>
                              <a:gd name="connsiteY480" fmla="*/ 4763 h 9525"/>
                              <a:gd name="connsiteX481" fmla="*/ 26460 w 28575"/>
                              <a:gd name="connsiteY481" fmla="*/ 4763 h 9525"/>
                              <a:gd name="connsiteX482" fmla="*/ 26460 w 28575"/>
                              <a:gd name="connsiteY482" fmla="*/ 4763 h 9525"/>
                              <a:gd name="connsiteX483" fmla="*/ 26460 w 28575"/>
                              <a:gd name="connsiteY483" fmla="*/ 4763 h 9525"/>
                              <a:gd name="connsiteX484" fmla="*/ 26460 w 28575"/>
                              <a:gd name="connsiteY484" fmla="*/ 4763 h 9525"/>
                              <a:gd name="connsiteX485" fmla="*/ 26460 w 28575"/>
                              <a:gd name="connsiteY485" fmla="*/ 4763 h 9525"/>
                              <a:gd name="connsiteX486" fmla="*/ 26460 w 28575"/>
                              <a:gd name="connsiteY486" fmla="*/ 4763 h 9525"/>
                              <a:gd name="connsiteX487" fmla="*/ 26460 w 28575"/>
                              <a:gd name="connsiteY487" fmla="*/ 4763 h 9525"/>
                              <a:gd name="connsiteX488" fmla="*/ 26460 w 28575"/>
                              <a:gd name="connsiteY488" fmla="*/ 4763 h 9525"/>
                              <a:gd name="connsiteX489" fmla="*/ 26460 w 28575"/>
                              <a:gd name="connsiteY489" fmla="*/ 4763 h 9525"/>
                              <a:gd name="connsiteX490" fmla="*/ 26460 w 28575"/>
                              <a:gd name="connsiteY490" fmla="*/ 9525 h 9525"/>
                              <a:gd name="connsiteX491" fmla="*/ 26460 w 28575"/>
                              <a:gd name="connsiteY491" fmla="*/ 9525 h 9525"/>
                              <a:gd name="connsiteX492" fmla="*/ 27518 w 28575"/>
                              <a:gd name="connsiteY492" fmla="*/ 9525 h 9525"/>
                              <a:gd name="connsiteX493" fmla="*/ 27518 w 28575"/>
                              <a:gd name="connsiteY493" fmla="*/ 9525 h 9525"/>
                              <a:gd name="connsiteX494" fmla="*/ 27518 w 28575"/>
                              <a:gd name="connsiteY494" fmla="*/ 9525 h 9525"/>
                              <a:gd name="connsiteX495" fmla="*/ 27518 w 28575"/>
                              <a:gd name="connsiteY495" fmla="*/ 9525 h 9525"/>
                              <a:gd name="connsiteX496" fmla="*/ 27518 w 28575"/>
                              <a:gd name="connsiteY496" fmla="*/ 9525 h 9525"/>
                              <a:gd name="connsiteX497" fmla="*/ 27518 w 28575"/>
                              <a:gd name="connsiteY497" fmla="*/ 4763 h 9525"/>
                              <a:gd name="connsiteX498" fmla="*/ 27518 w 28575"/>
                              <a:gd name="connsiteY498" fmla="*/ 4763 h 9525"/>
                              <a:gd name="connsiteX499" fmla="*/ 27518 w 28575"/>
                              <a:gd name="connsiteY499" fmla="*/ 4763 h 9525"/>
                              <a:gd name="connsiteX500" fmla="*/ 27518 w 28575"/>
                              <a:gd name="connsiteY500" fmla="*/ 4763 h 9525"/>
                              <a:gd name="connsiteX501" fmla="*/ 27518 w 28575"/>
                              <a:gd name="connsiteY501" fmla="*/ 4763 h 9525"/>
                              <a:gd name="connsiteX502" fmla="*/ 27518 w 28575"/>
                              <a:gd name="connsiteY502" fmla="*/ 4763 h 9525"/>
                              <a:gd name="connsiteX503" fmla="*/ 27518 w 28575"/>
                              <a:gd name="connsiteY503" fmla="*/ 4763 h 9525"/>
                              <a:gd name="connsiteX504" fmla="*/ 27518 w 28575"/>
                              <a:gd name="connsiteY504" fmla="*/ 4763 h 9525"/>
                              <a:gd name="connsiteX505" fmla="*/ 27518 w 28575"/>
                              <a:gd name="connsiteY505" fmla="*/ 4763 h 9525"/>
                              <a:gd name="connsiteX506" fmla="*/ 27518 w 28575"/>
                              <a:gd name="connsiteY506" fmla="*/ 4763 h 9525"/>
                              <a:gd name="connsiteX507" fmla="*/ 27518 w 28575"/>
                              <a:gd name="connsiteY507" fmla="*/ 4763 h 9525"/>
                              <a:gd name="connsiteX508" fmla="*/ 27518 w 28575"/>
                              <a:gd name="connsiteY508" fmla="*/ 4763 h 9525"/>
                              <a:gd name="connsiteX509" fmla="*/ 27518 w 28575"/>
                              <a:gd name="connsiteY509" fmla="*/ 4763 h 9525"/>
                              <a:gd name="connsiteX510" fmla="*/ 28575 w 28575"/>
                              <a:gd name="connsiteY510" fmla="*/ 4763 h 9525"/>
                              <a:gd name="connsiteX511" fmla="*/ 28575 w 28575"/>
                              <a:gd name="connsiteY511" fmla="*/ 476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4763"/>
                                </a:moveTo>
                                <a:lnTo>
                                  <a:pt x="0" y="9525"/>
                                </a:lnTo>
                                <a:lnTo>
                                  <a:pt x="0" y="9525"/>
                                </a:lnTo>
                                <a:lnTo>
                                  <a:pt x="0" y="9525"/>
                                </a:lnTo>
                                <a:lnTo>
                                  <a:pt x="0" y="4763"/>
                                </a:lnTo>
                                <a:lnTo>
                                  <a:pt x="0" y="4763"/>
                                </a:lnTo>
                                <a:lnTo>
                                  <a:pt x="0" y="4763"/>
                                </a:lnTo>
                                <a:lnTo>
                                  <a:pt x="0" y="4763"/>
                                </a:lnTo>
                                <a:lnTo>
                                  <a:pt x="0" y="4763"/>
                                </a:lnTo>
                                <a:lnTo>
                                  <a:pt x="0" y="4763"/>
                                </a:lnTo>
                                <a:lnTo>
                                  <a:pt x="0" y="0"/>
                                </a:lnTo>
                                <a:lnTo>
                                  <a:pt x="0" y="0"/>
                                </a:lnTo>
                                <a:lnTo>
                                  <a:pt x="0" y="0"/>
                                </a:lnTo>
                                <a:lnTo>
                                  <a:pt x="0" y="0"/>
                                </a:lnTo>
                                <a:lnTo>
                                  <a:pt x="0" y="4763"/>
                                </a:lnTo>
                                <a:lnTo>
                                  <a:pt x="0" y="4763"/>
                                </a:lnTo>
                                <a:lnTo>
                                  <a:pt x="1057" y="9525"/>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2115" y="4763"/>
                                </a:lnTo>
                                <a:lnTo>
                                  <a:pt x="2115" y="4763"/>
                                </a:lnTo>
                                <a:lnTo>
                                  <a:pt x="2115" y="0"/>
                                </a:lnTo>
                                <a:lnTo>
                                  <a:pt x="2115" y="4763"/>
                                </a:lnTo>
                                <a:lnTo>
                                  <a:pt x="2115" y="4763"/>
                                </a:lnTo>
                                <a:lnTo>
                                  <a:pt x="2115" y="4763"/>
                                </a:lnTo>
                                <a:lnTo>
                                  <a:pt x="2115" y="9525"/>
                                </a:lnTo>
                                <a:lnTo>
                                  <a:pt x="2115" y="4763"/>
                                </a:lnTo>
                                <a:lnTo>
                                  <a:pt x="2115" y="4763"/>
                                </a:lnTo>
                                <a:lnTo>
                                  <a:pt x="2115" y="4763"/>
                                </a:lnTo>
                                <a:lnTo>
                                  <a:pt x="2115" y="4763"/>
                                </a:lnTo>
                                <a:lnTo>
                                  <a:pt x="2115" y="4763"/>
                                </a:lnTo>
                                <a:lnTo>
                                  <a:pt x="2115" y="0"/>
                                </a:lnTo>
                                <a:lnTo>
                                  <a:pt x="2115" y="4763"/>
                                </a:lnTo>
                                <a:lnTo>
                                  <a:pt x="2115" y="4763"/>
                                </a:lnTo>
                                <a:lnTo>
                                  <a:pt x="2115" y="4763"/>
                                </a:lnTo>
                                <a:lnTo>
                                  <a:pt x="2115" y="4763"/>
                                </a:lnTo>
                                <a:lnTo>
                                  <a:pt x="2115" y="4763"/>
                                </a:lnTo>
                                <a:lnTo>
                                  <a:pt x="2115" y="4763"/>
                                </a:lnTo>
                                <a:lnTo>
                                  <a:pt x="2115"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0"/>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9525"/>
                                </a:lnTo>
                                <a:lnTo>
                                  <a:pt x="4229" y="4763"/>
                                </a:lnTo>
                                <a:lnTo>
                                  <a:pt x="5296" y="4763"/>
                                </a:lnTo>
                                <a:lnTo>
                                  <a:pt x="5296" y="4763"/>
                                </a:lnTo>
                                <a:lnTo>
                                  <a:pt x="5296" y="4763"/>
                                </a:lnTo>
                                <a:lnTo>
                                  <a:pt x="5296" y="4763"/>
                                </a:lnTo>
                                <a:lnTo>
                                  <a:pt x="5296" y="4763"/>
                                </a:lnTo>
                                <a:lnTo>
                                  <a:pt x="5296" y="4763"/>
                                </a:lnTo>
                                <a:lnTo>
                                  <a:pt x="5296" y="4763"/>
                                </a:lnTo>
                                <a:lnTo>
                                  <a:pt x="5296" y="9525"/>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0"/>
                                </a:lnTo>
                                <a:lnTo>
                                  <a:pt x="6353" y="0"/>
                                </a:lnTo>
                                <a:lnTo>
                                  <a:pt x="7410" y="4763"/>
                                </a:lnTo>
                                <a:lnTo>
                                  <a:pt x="7410" y="4763"/>
                                </a:lnTo>
                                <a:lnTo>
                                  <a:pt x="7410" y="4763"/>
                                </a:lnTo>
                                <a:lnTo>
                                  <a:pt x="7410" y="4763"/>
                                </a:lnTo>
                                <a:lnTo>
                                  <a:pt x="7410" y="4763"/>
                                </a:lnTo>
                                <a:lnTo>
                                  <a:pt x="7410" y="4763"/>
                                </a:lnTo>
                                <a:lnTo>
                                  <a:pt x="7410" y="4763"/>
                                </a:lnTo>
                                <a:lnTo>
                                  <a:pt x="7410" y="4763"/>
                                </a:lnTo>
                                <a:lnTo>
                                  <a:pt x="7410" y="4763"/>
                                </a:lnTo>
                                <a:lnTo>
                                  <a:pt x="7410" y="4763"/>
                                </a:lnTo>
                                <a:lnTo>
                                  <a:pt x="7410" y="4763"/>
                                </a:lnTo>
                                <a:lnTo>
                                  <a:pt x="7410" y="4763"/>
                                </a:lnTo>
                                <a:lnTo>
                                  <a:pt x="7410" y="4763"/>
                                </a:lnTo>
                                <a:lnTo>
                                  <a:pt x="7410" y="4763"/>
                                </a:lnTo>
                                <a:lnTo>
                                  <a:pt x="7410" y="4763"/>
                                </a:lnTo>
                                <a:lnTo>
                                  <a:pt x="7410" y="4763"/>
                                </a:lnTo>
                                <a:lnTo>
                                  <a:pt x="7410" y="4763"/>
                                </a:lnTo>
                                <a:lnTo>
                                  <a:pt x="7410"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9525" y="4763"/>
                                </a:lnTo>
                                <a:lnTo>
                                  <a:pt x="9525" y="9525"/>
                                </a:lnTo>
                                <a:lnTo>
                                  <a:pt x="9525" y="9525"/>
                                </a:lnTo>
                                <a:lnTo>
                                  <a:pt x="9525" y="9525"/>
                                </a:lnTo>
                                <a:lnTo>
                                  <a:pt x="9525" y="9525"/>
                                </a:lnTo>
                                <a:lnTo>
                                  <a:pt x="9525" y="4763"/>
                                </a:lnTo>
                                <a:lnTo>
                                  <a:pt x="9525" y="4763"/>
                                </a:lnTo>
                                <a:lnTo>
                                  <a:pt x="9525" y="4763"/>
                                </a:lnTo>
                                <a:lnTo>
                                  <a:pt x="9525" y="0"/>
                                </a:lnTo>
                                <a:lnTo>
                                  <a:pt x="9525" y="4763"/>
                                </a:lnTo>
                                <a:lnTo>
                                  <a:pt x="9525" y="4763"/>
                                </a:lnTo>
                                <a:lnTo>
                                  <a:pt x="9525" y="4763"/>
                                </a:lnTo>
                                <a:lnTo>
                                  <a:pt x="9525" y="4763"/>
                                </a:lnTo>
                                <a:lnTo>
                                  <a:pt x="9525" y="4763"/>
                                </a:lnTo>
                                <a:lnTo>
                                  <a:pt x="9525" y="4763"/>
                                </a:lnTo>
                                <a:lnTo>
                                  <a:pt x="9525" y="4763"/>
                                </a:lnTo>
                                <a:lnTo>
                                  <a:pt x="9525" y="4763"/>
                                </a:lnTo>
                                <a:lnTo>
                                  <a:pt x="9525" y="4763"/>
                                </a:lnTo>
                                <a:lnTo>
                                  <a:pt x="10582" y="4763"/>
                                </a:lnTo>
                                <a:lnTo>
                                  <a:pt x="10582" y="4763"/>
                                </a:lnTo>
                                <a:lnTo>
                                  <a:pt x="10582" y="9525"/>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1640" y="4763"/>
                                </a:lnTo>
                                <a:lnTo>
                                  <a:pt x="11640" y="4763"/>
                                </a:lnTo>
                                <a:lnTo>
                                  <a:pt x="11640" y="4763"/>
                                </a:lnTo>
                                <a:lnTo>
                                  <a:pt x="11640" y="4763"/>
                                </a:lnTo>
                                <a:lnTo>
                                  <a:pt x="11640" y="4763"/>
                                </a:lnTo>
                                <a:lnTo>
                                  <a:pt x="11640" y="4763"/>
                                </a:lnTo>
                                <a:lnTo>
                                  <a:pt x="11640" y="0"/>
                                </a:lnTo>
                                <a:lnTo>
                                  <a:pt x="11640" y="4763"/>
                                </a:lnTo>
                                <a:lnTo>
                                  <a:pt x="11640" y="4763"/>
                                </a:lnTo>
                                <a:lnTo>
                                  <a:pt x="11640" y="4763"/>
                                </a:lnTo>
                                <a:lnTo>
                                  <a:pt x="11640" y="4763"/>
                                </a:lnTo>
                                <a:lnTo>
                                  <a:pt x="11640" y="4763"/>
                                </a:lnTo>
                                <a:lnTo>
                                  <a:pt x="11640" y="4763"/>
                                </a:lnTo>
                                <a:lnTo>
                                  <a:pt x="11640" y="4763"/>
                                </a:lnTo>
                                <a:lnTo>
                                  <a:pt x="11640" y="9525"/>
                                </a:lnTo>
                                <a:lnTo>
                                  <a:pt x="11640" y="9525"/>
                                </a:lnTo>
                                <a:lnTo>
                                  <a:pt x="11640" y="9525"/>
                                </a:lnTo>
                                <a:lnTo>
                                  <a:pt x="11640" y="9525"/>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0"/>
                                </a:lnTo>
                                <a:lnTo>
                                  <a:pt x="15878" y="0"/>
                                </a:lnTo>
                                <a:lnTo>
                                  <a:pt x="15878" y="4763"/>
                                </a:lnTo>
                                <a:lnTo>
                                  <a:pt x="15878" y="0"/>
                                </a:lnTo>
                                <a:lnTo>
                                  <a:pt x="15878" y="0"/>
                                </a:lnTo>
                                <a:lnTo>
                                  <a:pt x="15878" y="4763"/>
                                </a:lnTo>
                                <a:lnTo>
                                  <a:pt x="16935" y="4763"/>
                                </a:lnTo>
                                <a:lnTo>
                                  <a:pt x="16935" y="4763"/>
                                </a:lnTo>
                                <a:lnTo>
                                  <a:pt x="16935" y="4763"/>
                                </a:lnTo>
                                <a:lnTo>
                                  <a:pt x="16935" y="4763"/>
                                </a:lnTo>
                                <a:lnTo>
                                  <a:pt x="16935" y="4763"/>
                                </a:lnTo>
                                <a:lnTo>
                                  <a:pt x="16935" y="4763"/>
                                </a:lnTo>
                                <a:lnTo>
                                  <a:pt x="16935" y="4763"/>
                                </a:lnTo>
                                <a:lnTo>
                                  <a:pt x="16935" y="4763"/>
                                </a:lnTo>
                                <a:lnTo>
                                  <a:pt x="16935" y="4763"/>
                                </a:lnTo>
                                <a:lnTo>
                                  <a:pt x="16935" y="4763"/>
                                </a:lnTo>
                                <a:lnTo>
                                  <a:pt x="16935" y="4763"/>
                                </a:lnTo>
                                <a:lnTo>
                                  <a:pt x="16935" y="4763"/>
                                </a:lnTo>
                                <a:lnTo>
                                  <a:pt x="16935" y="4763"/>
                                </a:lnTo>
                                <a:lnTo>
                                  <a:pt x="16935" y="4763"/>
                                </a:lnTo>
                                <a:lnTo>
                                  <a:pt x="16935" y="4763"/>
                                </a:lnTo>
                                <a:lnTo>
                                  <a:pt x="16935" y="4763"/>
                                </a:lnTo>
                                <a:lnTo>
                                  <a:pt x="16935" y="4763"/>
                                </a:lnTo>
                                <a:lnTo>
                                  <a:pt x="16935" y="9525"/>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0"/>
                                </a:lnTo>
                                <a:lnTo>
                                  <a:pt x="17993" y="4763"/>
                                </a:lnTo>
                                <a:lnTo>
                                  <a:pt x="17993" y="4763"/>
                                </a:lnTo>
                                <a:lnTo>
                                  <a:pt x="17993" y="4763"/>
                                </a:lnTo>
                                <a:lnTo>
                                  <a:pt x="17993" y="9525"/>
                                </a:lnTo>
                                <a:lnTo>
                                  <a:pt x="17993" y="9525"/>
                                </a:lnTo>
                                <a:lnTo>
                                  <a:pt x="17993" y="9525"/>
                                </a:lnTo>
                                <a:lnTo>
                                  <a:pt x="17993"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1165" y="4763"/>
                                </a:lnTo>
                                <a:lnTo>
                                  <a:pt x="21165" y="4763"/>
                                </a:lnTo>
                                <a:lnTo>
                                  <a:pt x="21165" y="4763"/>
                                </a:lnTo>
                                <a:lnTo>
                                  <a:pt x="21165" y="4763"/>
                                </a:lnTo>
                                <a:lnTo>
                                  <a:pt x="21165" y="4763"/>
                                </a:lnTo>
                                <a:lnTo>
                                  <a:pt x="21165" y="4763"/>
                                </a:lnTo>
                                <a:lnTo>
                                  <a:pt x="21165" y="9525"/>
                                </a:lnTo>
                                <a:lnTo>
                                  <a:pt x="21165" y="9525"/>
                                </a:lnTo>
                                <a:lnTo>
                                  <a:pt x="21165" y="9525"/>
                                </a:lnTo>
                                <a:lnTo>
                                  <a:pt x="21165" y="4763"/>
                                </a:lnTo>
                                <a:lnTo>
                                  <a:pt x="21165" y="4763"/>
                                </a:lnTo>
                                <a:lnTo>
                                  <a:pt x="21165" y="4763"/>
                                </a:lnTo>
                                <a:lnTo>
                                  <a:pt x="21165" y="4763"/>
                                </a:lnTo>
                                <a:lnTo>
                                  <a:pt x="21165" y="4763"/>
                                </a:lnTo>
                                <a:lnTo>
                                  <a:pt x="21165" y="4763"/>
                                </a:lnTo>
                                <a:lnTo>
                                  <a:pt x="21165" y="4763"/>
                                </a:lnTo>
                                <a:lnTo>
                                  <a:pt x="21165" y="9525"/>
                                </a:lnTo>
                                <a:lnTo>
                                  <a:pt x="21165"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9525"/>
                                </a:lnTo>
                                <a:lnTo>
                                  <a:pt x="22222" y="9525"/>
                                </a:lnTo>
                                <a:lnTo>
                                  <a:pt x="22222" y="9525"/>
                                </a:lnTo>
                                <a:lnTo>
                                  <a:pt x="22222" y="9525"/>
                                </a:lnTo>
                                <a:lnTo>
                                  <a:pt x="22222" y="4763"/>
                                </a:lnTo>
                                <a:lnTo>
                                  <a:pt x="22222" y="4763"/>
                                </a:lnTo>
                                <a:lnTo>
                                  <a:pt x="22222"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0"/>
                                </a:lnTo>
                                <a:lnTo>
                                  <a:pt x="23279" y="4763"/>
                                </a:lnTo>
                                <a:lnTo>
                                  <a:pt x="23279" y="4763"/>
                                </a:lnTo>
                                <a:lnTo>
                                  <a:pt x="23279" y="4763"/>
                                </a:lnTo>
                                <a:lnTo>
                                  <a:pt x="23279" y="4763"/>
                                </a:lnTo>
                                <a:lnTo>
                                  <a:pt x="23279" y="4763"/>
                                </a:lnTo>
                                <a:lnTo>
                                  <a:pt x="23279" y="4763"/>
                                </a:lnTo>
                                <a:lnTo>
                                  <a:pt x="23279"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0"/>
                                </a:lnTo>
                                <a:lnTo>
                                  <a:pt x="25403" y="4763"/>
                                </a:lnTo>
                                <a:lnTo>
                                  <a:pt x="25403" y="4763"/>
                                </a:lnTo>
                                <a:lnTo>
                                  <a:pt x="25403" y="4763"/>
                                </a:lnTo>
                                <a:lnTo>
                                  <a:pt x="25403" y="4763"/>
                                </a:lnTo>
                                <a:lnTo>
                                  <a:pt x="25403" y="4763"/>
                                </a:lnTo>
                                <a:lnTo>
                                  <a:pt x="25403" y="4763"/>
                                </a:lnTo>
                                <a:lnTo>
                                  <a:pt x="25403" y="4763"/>
                                </a:lnTo>
                                <a:lnTo>
                                  <a:pt x="25403" y="4763"/>
                                </a:lnTo>
                                <a:lnTo>
                                  <a:pt x="26460" y="4763"/>
                                </a:lnTo>
                                <a:lnTo>
                                  <a:pt x="26460" y="4763"/>
                                </a:lnTo>
                                <a:lnTo>
                                  <a:pt x="26460" y="4763"/>
                                </a:lnTo>
                                <a:lnTo>
                                  <a:pt x="26460" y="4763"/>
                                </a:lnTo>
                                <a:lnTo>
                                  <a:pt x="26460" y="9525"/>
                                </a:lnTo>
                                <a:lnTo>
                                  <a:pt x="26460" y="4763"/>
                                </a:lnTo>
                                <a:lnTo>
                                  <a:pt x="26460" y="4763"/>
                                </a:lnTo>
                                <a:lnTo>
                                  <a:pt x="26460" y="9525"/>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6460" y="9525"/>
                                </a:lnTo>
                                <a:lnTo>
                                  <a:pt x="26460" y="9525"/>
                                </a:lnTo>
                                <a:lnTo>
                                  <a:pt x="27518" y="9525"/>
                                </a:lnTo>
                                <a:lnTo>
                                  <a:pt x="27518" y="9525"/>
                                </a:lnTo>
                                <a:lnTo>
                                  <a:pt x="27518" y="9525"/>
                                </a:lnTo>
                                <a:lnTo>
                                  <a:pt x="27518" y="9525"/>
                                </a:lnTo>
                                <a:lnTo>
                                  <a:pt x="27518" y="9525"/>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8575" y="4763"/>
                                </a:lnTo>
                                <a:lnTo>
                                  <a:pt x="28575" y="476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29" name="Freeform: Shape 429"/>
                        <wps:cNvSpPr/>
                        <wps:spPr>
                          <a:xfrm>
                            <a:off x="1957387" y="3871912"/>
                            <a:ext cx="28575" cy="9525"/>
                          </a:xfrm>
                          <a:custGeom>
                            <a:avLst/>
                            <a:gdLst>
                              <a:gd name="connsiteX0" fmla="*/ 0 w 28575"/>
                              <a:gd name="connsiteY0" fmla="*/ 6353 h 9525"/>
                              <a:gd name="connsiteX1" fmla="*/ 0 w 28575"/>
                              <a:gd name="connsiteY1" fmla="*/ 6353 h 9525"/>
                              <a:gd name="connsiteX2" fmla="*/ 0 w 28575"/>
                              <a:gd name="connsiteY2" fmla="*/ 6353 h 9525"/>
                              <a:gd name="connsiteX3" fmla="*/ 0 w 28575"/>
                              <a:gd name="connsiteY3" fmla="*/ 6353 h 9525"/>
                              <a:gd name="connsiteX4" fmla="*/ 0 w 28575"/>
                              <a:gd name="connsiteY4" fmla="*/ 6353 h 9525"/>
                              <a:gd name="connsiteX5" fmla="*/ 0 w 28575"/>
                              <a:gd name="connsiteY5" fmla="*/ 6353 h 9525"/>
                              <a:gd name="connsiteX6" fmla="*/ 0 w 28575"/>
                              <a:gd name="connsiteY6" fmla="*/ 6353 h 9525"/>
                              <a:gd name="connsiteX7" fmla="*/ 0 w 28575"/>
                              <a:gd name="connsiteY7" fmla="*/ 6353 h 9525"/>
                              <a:gd name="connsiteX8" fmla="*/ 0 w 28575"/>
                              <a:gd name="connsiteY8" fmla="*/ 6353 h 9525"/>
                              <a:gd name="connsiteX9" fmla="*/ 0 w 28575"/>
                              <a:gd name="connsiteY9" fmla="*/ 6353 h 9525"/>
                              <a:gd name="connsiteX10" fmla="*/ 0 w 28575"/>
                              <a:gd name="connsiteY10" fmla="*/ 6353 h 9525"/>
                              <a:gd name="connsiteX11" fmla="*/ 0 w 28575"/>
                              <a:gd name="connsiteY11" fmla="*/ 6353 h 9525"/>
                              <a:gd name="connsiteX12" fmla="*/ 0 w 28575"/>
                              <a:gd name="connsiteY12" fmla="*/ 6353 h 9525"/>
                              <a:gd name="connsiteX13" fmla="*/ 0 w 28575"/>
                              <a:gd name="connsiteY13" fmla="*/ 6353 h 9525"/>
                              <a:gd name="connsiteX14" fmla="*/ 0 w 28575"/>
                              <a:gd name="connsiteY14" fmla="*/ 6353 h 9525"/>
                              <a:gd name="connsiteX15" fmla="*/ 0 w 28575"/>
                              <a:gd name="connsiteY15" fmla="*/ 6353 h 9525"/>
                              <a:gd name="connsiteX16" fmla="*/ 0 w 28575"/>
                              <a:gd name="connsiteY16" fmla="*/ 6353 h 9525"/>
                              <a:gd name="connsiteX17" fmla="*/ 1095 w 28575"/>
                              <a:gd name="connsiteY17" fmla="*/ 6353 h 9525"/>
                              <a:gd name="connsiteX18" fmla="*/ 1095 w 28575"/>
                              <a:gd name="connsiteY18" fmla="*/ 6353 h 9525"/>
                              <a:gd name="connsiteX19" fmla="*/ 1095 w 28575"/>
                              <a:gd name="connsiteY19" fmla="*/ 6353 h 9525"/>
                              <a:gd name="connsiteX20" fmla="*/ 1095 w 28575"/>
                              <a:gd name="connsiteY20" fmla="*/ 6353 h 9525"/>
                              <a:gd name="connsiteX21" fmla="*/ 1095 w 28575"/>
                              <a:gd name="connsiteY21" fmla="*/ 6353 h 9525"/>
                              <a:gd name="connsiteX22" fmla="*/ 1095 w 28575"/>
                              <a:gd name="connsiteY22" fmla="*/ 6353 h 9525"/>
                              <a:gd name="connsiteX23" fmla="*/ 1095 w 28575"/>
                              <a:gd name="connsiteY23" fmla="*/ 6353 h 9525"/>
                              <a:gd name="connsiteX24" fmla="*/ 1095 w 28575"/>
                              <a:gd name="connsiteY24" fmla="*/ 6353 h 9525"/>
                              <a:gd name="connsiteX25" fmla="*/ 1095 w 28575"/>
                              <a:gd name="connsiteY25" fmla="*/ 6353 h 9525"/>
                              <a:gd name="connsiteX26" fmla="*/ 1095 w 28575"/>
                              <a:gd name="connsiteY26" fmla="*/ 6353 h 9525"/>
                              <a:gd name="connsiteX27" fmla="*/ 1095 w 28575"/>
                              <a:gd name="connsiteY27" fmla="*/ 6353 h 9525"/>
                              <a:gd name="connsiteX28" fmla="*/ 1095 w 28575"/>
                              <a:gd name="connsiteY28" fmla="*/ 6353 h 9525"/>
                              <a:gd name="connsiteX29" fmla="*/ 1095 w 28575"/>
                              <a:gd name="connsiteY29" fmla="*/ 6353 h 9525"/>
                              <a:gd name="connsiteX30" fmla="*/ 1095 w 28575"/>
                              <a:gd name="connsiteY30" fmla="*/ 6353 h 9525"/>
                              <a:gd name="connsiteX31" fmla="*/ 1095 w 28575"/>
                              <a:gd name="connsiteY31" fmla="*/ 6353 h 9525"/>
                              <a:gd name="connsiteX32" fmla="*/ 1095 w 28575"/>
                              <a:gd name="connsiteY32" fmla="*/ 6353 h 9525"/>
                              <a:gd name="connsiteX33" fmla="*/ 1095 w 28575"/>
                              <a:gd name="connsiteY33" fmla="*/ 6353 h 9525"/>
                              <a:gd name="connsiteX34" fmla="*/ 1095 w 28575"/>
                              <a:gd name="connsiteY34" fmla="*/ 6353 h 9525"/>
                              <a:gd name="connsiteX35" fmla="*/ 1095 w 28575"/>
                              <a:gd name="connsiteY35" fmla="*/ 6353 h 9525"/>
                              <a:gd name="connsiteX36" fmla="*/ 1095 w 28575"/>
                              <a:gd name="connsiteY36" fmla="*/ 6353 h 9525"/>
                              <a:gd name="connsiteX37" fmla="*/ 2200 w 28575"/>
                              <a:gd name="connsiteY37" fmla="*/ 6353 h 9525"/>
                              <a:gd name="connsiteX38" fmla="*/ 2200 w 28575"/>
                              <a:gd name="connsiteY38" fmla="*/ 6353 h 9525"/>
                              <a:gd name="connsiteX39" fmla="*/ 2200 w 28575"/>
                              <a:gd name="connsiteY39" fmla="*/ 6353 h 9525"/>
                              <a:gd name="connsiteX40" fmla="*/ 2200 w 28575"/>
                              <a:gd name="connsiteY40" fmla="*/ 6353 h 9525"/>
                              <a:gd name="connsiteX41" fmla="*/ 2200 w 28575"/>
                              <a:gd name="connsiteY41" fmla="*/ 6353 h 9525"/>
                              <a:gd name="connsiteX42" fmla="*/ 2200 w 28575"/>
                              <a:gd name="connsiteY42" fmla="*/ 6353 h 9525"/>
                              <a:gd name="connsiteX43" fmla="*/ 2200 w 28575"/>
                              <a:gd name="connsiteY43" fmla="*/ 6353 h 9525"/>
                              <a:gd name="connsiteX44" fmla="*/ 2200 w 28575"/>
                              <a:gd name="connsiteY44" fmla="*/ 6353 h 9525"/>
                              <a:gd name="connsiteX45" fmla="*/ 2200 w 28575"/>
                              <a:gd name="connsiteY45" fmla="*/ 6353 h 9525"/>
                              <a:gd name="connsiteX46" fmla="*/ 2200 w 28575"/>
                              <a:gd name="connsiteY46" fmla="*/ 6353 h 9525"/>
                              <a:gd name="connsiteX47" fmla="*/ 2200 w 28575"/>
                              <a:gd name="connsiteY47" fmla="*/ 6353 h 9525"/>
                              <a:gd name="connsiteX48" fmla="*/ 2200 w 28575"/>
                              <a:gd name="connsiteY48" fmla="*/ 6353 h 9525"/>
                              <a:gd name="connsiteX49" fmla="*/ 2200 w 28575"/>
                              <a:gd name="connsiteY49" fmla="*/ 6353 h 9525"/>
                              <a:gd name="connsiteX50" fmla="*/ 2200 w 28575"/>
                              <a:gd name="connsiteY50" fmla="*/ 6353 h 9525"/>
                              <a:gd name="connsiteX51" fmla="*/ 2200 w 28575"/>
                              <a:gd name="connsiteY51" fmla="*/ 6353 h 9525"/>
                              <a:gd name="connsiteX52" fmla="*/ 2200 w 28575"/>
                              <a:gd name="connsiteY52" fmla="*/ 6353 h 9525"/>
                              <a:gd name="connsiteX53" fmla="*/ 2200 w 28575"/>
                              <a:gd name="connsiteY53" fmla="*/ 6353 h 9525"/>
                              <a:gd name="connsiteX54" fmla="*/ 2200 w 28575"/>
                              <a:gd name="connsiteY54" fmla="*/ 6353 h 9525"/>
                              <a:gd name="connsiteX55" fmla="*/ 2200 w 28575"/>
                              <a:gd name="connsiteY55" fmla="*/ 6353 h 9525"/>
                              <a:gd name="connsiteX56" fmla="*/ 2200 w 28575"/>
                              <a:gd name="connsiteY56" fmla="*/ 6353 h 9525"/>
                              <a:gd name="connsiteX57" fmla="*/ 2200 w 28575"/>
                              <a:gd name="connsiteY57" fmla="*/ 6353 h 9525"/>
                              <a:gd name="connsiteX58" fmla="*/ 2200 w 28575"/>
                              <a:gd name="connsiteY58" fmla="*/ 6353 h 9525"/>
                              <a:gd name="connsiteX59" fmla="*/ 2200 w 28575"/>
                              <a:gd name="connsiteY59" fmla="*/ 6353 h 9525"/>
                              <a:gd name="connsiteX60" fmla="*/ 2200 w 28575"/>
                              <a:gd name="connsiteY60" fmla="*/ 6353 h 9525"/>
                              <a:gd name="connsiteX61" fmla="*/ 3296 w 28575"/>
                              <a:gd name="connsiteY61" fmla="*/ 6353 h 9525"/>
                              <a:gd name="connsiteX62" fmla="*/ 3296 w 28575"/>
                              <a:gd name="connsiteY62" fmla="*/ 6353 h 9525"/>
                              <a:gd name="connsiteX63" fmla="*/ 3296 w 28575"/>
                              <a:gd name="connsiteY63" fmla="*/ 6353 h 9525"/>
                              <a:gd name="connsiteX64" fmla="*/ 3296 w 28575"/>
                              <a:gd name="connsiteY64" fmla="*/ 6353 h 9525"/>
                              <a:gd name="connsiteX65" fmla="*/ 3296 w 28575"/>
                              <a:gd name="connsiteY65" fmla="*/ 6353 h 9525"/>
                              <a:gd name="connsiteX66" fmla="*/ 3296 w 28575"/>
                              <a:gd name="connsiteY66" fmla="*/ 9525 h 9525"/>
                              <a:gd name="connsiteX67" fmla="*/ 3296 w 28575"/>
                              <a:gd name="connsiteY67" fmla="*/ 9525 h 9525"/>
                              <a:gd name="connsiteX68" fmla="*/ 3296 w 28575"/>
                              <a:gd name="connsiteY68" fmla="*/ 6353 h 9525"/>
                              <a:gd name="connsiteX69" fmla="*/ 3296 w 28575"/>
                              <a:gd name="connsiteY69" fmla="*/ 6353 h 9525"/>
                              <a:gd name="connsiteX70" fmla="*/ 3296 w 28575"/>
                              <a:gd name="connsiteY70" fmla="*/ 6353 h 9525"/>
                              <a:gd name="connsiteX71" fmla="*/ 3296 w 28575"/>
                              <a:gd name="connsiteY71" fmla="*/ 6353 h 9525"/>
                              <a:gd name="connsiteX72" fmla="*/ 3296 w 28575"/>
                              <a:gd name="connsiteY72" fmla="*/ 6353 h 9525"/>
                              <a:gd name="connsiteX73" fmla="*/ 3296 w 28575"/>
                              <a:gd name="connsiteY73" fmla="*/ 6353 h 9525"/>
                              <a:gd name="connsiteX74" fmla="*/ 3296 w 28575"/>
                              <a:gd name="connsiteY74" fmla="*/ 6353 h 9525"/>
                              <a:gd name="connsiteX75" fmla="*/ 3296 w 28575"/>
                              <a:gd name="connsiteY75" fmla="*/ 6353 h 9525"/>
                              <a:gd name="connsiteX76" fmla="*/ 3296 w 28575"/>
                              <a:gd name="connsiteY76" fmla="*/ 6353 h 9525"/>
                              <a:gd name="connsiteX77" fmla="*/ 3296 w 28575"/>
                              <a:gd name="connsiteY77" fmla="*/ 6353 h 9525"/>
                              <a:gd name="connsiteX78" fmla="*/ 3296 w 28575"/>
                              <a:gd name="connsiteY78" fmla="*/ 6353 h 9525"/>
                              <a:gd name="connsiteX79" fmla="*/ 4401 w 28575"/>
                              <a:gd name="connsiteY79" fmla="*/ 6353 h 9525"/>
                              <a:gd name="connsiteX80" fmla="*/ 4401 w 28575"/>
                              <a:gd name="connsiteY80" fmla="*/ 6353 h 9525"/>
                              <a:gd name="connsiteX81" fmla="*/ 4401 w 28575"/>
                              <a:gd name="connsiteY81" fmla="*/ 3172 h 9525"/>
                              <a:gd name="connsiteX82" fmla="*/ 4401 w 28575"/>
                              <a:gd name="connsiteY82" fmla="*/ 3172 h 9525"/>
                              <a:gd name="connsiteX83" fmla="*/ 4401 w 28575"/>
                              <a:gd name="connsiteY83" fmla="*/ 3172 h 9525"/>
                              <a:gd name="connsiteX84" fmla="*/ 4401 w 28575"/>
                              <a:gd name="connsiteY84" fmla="*/ 6353 h 9525"/>
                              <a:gd name="connsiteX85" fmla="*/ 4401 w 28575"/>
                              <a:gd name="connsiteY85" fmla="*/ 3172 h 9525"/>
                              <a:gd name="connsiteX86" fmla="*/ 4401 w 28575"/>
                              <a:gd name="connsiteY86" fmla="*/ 6353 h 9525"/>
                              <a:gd name="connsiteX87" fmla="*/ 4401 w 28575"/>
                              <a:gd name="connsiteY87" fmla="*/ 6353 h 9525"/>
                              <a:gd name="connsiteX88" fmla="*/ 4401 w 28575"/>
                              <a:gd name="connsiteY88" fmla="*/ 6353 h 9525"/>
                              <a:gd name="connsiteX89" fmla="*/ 4401 w 28575"/>
                              <a:gd name="connsiteY89" fmla="*/ 6353 h 9525"/>
                              <a:gd name="connsiteX90" fmla="*/ 4401 w 28575"/>
                              <a:gd name="connsiteY90" fmla="*/ 6353 h 9525"/>
                              <a:gd name="connsiteX91" fmla="*/ 4401 w 28575"/>
                              <a:gd name="connsiteY91" fmla="*/ 6353 h 9525"/>
                              <a:gd name="connsiteX92" fmla="*/ 4401 w 28575"/>
                              <a:gd name="connsiteY92" fmla="*/ 6353 h 9525"/>
                              <a:gd name="connsiteX93" fmla="*/ 4401 w 28575"/>
                              <a:gd name="connsiteY93" fmla="*/ 6353 h 9525"/>
                              <a:gd name="connsiteX94" fmla="*/ 4401 w 28575"/>
                              <a:gd name="connsiteY94" fmla="*/ 6353 h 9525"/>
                              <a:gd name="connsiteX95" fmla="*/ 4401 w 28575"/>
                              <a:gd name="connsiteY95" fmla="*/ 6353 h 9525"/>
                              <a:gd name="connsiteX96" fmla="*/ 4401 w 28575"/>
                              <a:gd name="connsiteY96" fmla="*/ 6353 h 9525"/>
                              <a:gd name="connsiteX97" fmla="*/ 5496 w 28575"/>
                              <a:gd name="connsiteY97" fmla="*/ 6353 h 9525"/>
                              <a:gd name="connsiteX98" fmla="*/ 5496 w 28575"/>
                              <a:gd name="connsiteY98" fmla="*/ 9525 h 9525"/>
                              <a:gd name="connsiteX99" fmla="*/ 5496 w 28575"/>
                              <a:gd name="connsiteY99" fmla="*/ 6353 h 9525"/>
                              <a:gd name="connsiteX100" fmla="*/ 5496 w 28575"/>
                              <a:gd name="connsiteY100" fmla="*/ 6353 h 9525"/>
                              <a:gd name="connsiteX101" fmla="*/ 5496 w 28575"/>
                              <a:gd name="connsiteY101" fmla="*/ 6353 h 9525"/>
                              <a:gd name="connsiteX102" fmla="*/ 5496 w 28575"/>
                              <a:gd name="connsiteY102" fmla="*/ 6353 h 9525"/>
                              <a:gd name="connsiteX103" fmla="*/ 5496 w 28575"/>
                              <a:gd name="connsiteY103" fmla="*/ 6353 h 9525"/>
                              <a:gd name="connsiteX104" fmla="*/ 5496 w 28575"/>
                              <a:gd name="connsiteY104" fmla="*/ 6353 h 9525"/>
                              <a:gd name="connsiteX105" fmla="*/ 5496 w 28575"/>
                              <a:gd name="connsiteY105" fmla="*/ 6353 h 9525"/>
                              <a:gd name="connsiteX106" fmla="*/ 5496 w 28575"/>
                              <a:gd name="connsiteY106" fmla="*/ 6353 h 9525"/>
                              <a:gd name="connsiteX107" fmla="*/ 5496 w 28575"/>
                              <a:gd name="connsiteY107" fmla="*/ 6353 h 9525"/>
                              <a:gd name="connsiteX108" fmla="*/ 5496 w 28575"/>
                              <a:gd name="connsiteY108" fmla="*/ 6353 h 9525"/>
                              <a:gd name="connsiteX109" fmla="*/ 5496 w 28575"/>
                              <a:gd name="connsiteY109" fmla="*/ 6353 h 9525"/>
                              <a:gd name="connsiteX110" fmla="*/ 5496 w 28575"/>
                              <a:gd name="connsiteY110" fmla="*/ 6353 h 9525"/>
                              <a:gd name="connsiteX111" fmla="*/ 5496 w 28575"/>
                              <a:gd name="connsiteY111" fmla="*/ 6353 h 9525"/>
                              <a:gd name="connsiteX112" fmla="*/ 5496 w 28575"/>
                              <a:gd name="connsiteY112" fmla="*/ 6353 h 9525"/>
                              <a:gd name="connsiteX113" fmla="*/ 5496 w 28575"/>
                              <a:gd name="connsiteY113" fmla="*/ 6353 h 9525"/>
                              <a:gd name="connsiteX114" fmla="*/ 5496 w 28575"/>
                              <a:gd name="connsiteY114" fmla="*/ 6353 h 9525"/>
                              <a:gd name="connsiteX115" fmla="*/ 5496 w 28575"/>
                              <a:gd name="connsiteY115" fmla="*/ 6353 h 9525"/>
                              <a:gd name="connsiteX116" fmla="*/ 5496 w 28575"/>
                              <a:gd name="connsiteY116" fmla="*/ 6353 h 9525"/>
                              <a:gd name="connsiteX117" fmla="*/ 6591 w 28575"/>
                              <a:gd name="connsiteY117" fmla="*/ 6353 h 9525"/>
                              <a:gd name="connsiteX118" fmla="*/ 6591 w 28575"/>
                              <a:gd name="connsiteY118" fmla="*/ 6353 h 9525"/>
                              <a:gd name="connsiteX119" fmla="*/ 6591 w 28575"/>
                              <a:gd name="connsiteY119" fmla="*/ 6353 h 9525"/>
                              <a:gd name="connsiteX120" fmla="*/ 6591 w 28575"/>
                              <a:gd name="connsiteY120" fmla="*/ 6353 h 9525"/>
                              <a:gd name="connsiteX121" fmla="*/ 6591 w 28575"/>
                              <a:gd name="connsiteY121" fmla="*/ 6353 h 9525"/>
                              <a:gd name="connsiteX122" fmla="*/ 6591 w 28575"/>
                              <a:gd name="connsiteY122" fmla="*/ 6353 h 9525"/>
                              <a:gd name="connsiteX123" fmla="*/ 6591 w 28575"/>
                              <a:gd name="connsiteY123" fmla="*/ 6353 h 9525"/>
                              <a:gd name="connsiteX124" fmla="*/ 6591 w 28575"/>
                              <a:gd name="connsiteY124" fmla="*/ 6353 h 9525"/>
                              <a:gd name="connsiteX125" fmla="*/ 6591 w 28575"/>
                              <a:gd name="connsiteY125" fmla="*/ 6353 h 9525"/>
                              <a:gd name="connsiteX126" fmla="*/ 6591 w 28575"/>
                              <a:gd name="connsiteY126" fmla="*/ 6353 h 9525"/>
                              <a:gd name="connsiteX127" fmla="*/ 6591 w 28575"/>
                              <a:gd name="connsiteY127" fmla="*/ 6353 h 9525"/>
                              <a:gd name="connsiteX128" fmla="*/ 6591 w 28575"/>
                              <a:gd name="connsiteY128" fmla="*/ 6353 h 9525"/>
                              <a:gd name="connsiteX129" fmla="*/ 6591 w 28575"/>
                              <a:gd name="connsiteY129" fmla="*/ 6353 h 9525"/>
                              <a:gd name="connsiteX130" fmla="*/ 6591 w 28575"/>
                              <a:gd name="connsiteY130" fmla="*/ 6353 h 9525"/>
                              <a:gd name="connsiteX131" fmla="*/ 6591 w 28575"/>
                              <a:gd name="connsiteY131" fmla="*/ 6353 h 9525"/>
                              <a:gd name="connsiteX132" fmla="*/ 6591 w 28575"/>
                              <a:gd name="connsiteY132" fmla="*/ 6353 h 9525"/>
                              <a:gd name="connsiteX133" fmla="*/ 6591 w 28575"/>
                              <a:gd name="connsiteY133" fmla="*/ 6353 h 9525"/>
                              <a:gd name="connsiteX134" fmla="*/ 6591 w 28575"/>
                              <a:gd name="connsiteY134" fmla="*/ 6353 h 9525"/>
                              <a:gd name="connsiteX135" fmla="*/ 7696 w 28575"/>
                              <a:gd name="connsiteY135" fmla="*/ 6353 h 9525"/>
                              <a:gd name="connsiteX136" fmla="*/ 7696 w 28575"/>
                              <a:gd name="connsiteY136" fmla="*/ 6353 h 9525"/>
                              <a:gd name="connsiteX137" fmla="*/ 7696 w 28575"/>
                              <a:gd name="connsiteY137" fmla="*/ 3172 h 9525"/>
                              <a:gd name="connsiteX138" fmla="*/ 7696 w 28575"/>
                              <a:gd name="connsiteY138" fmla="*/ 6353 h 9525"/>
                              <a:gd name="connsiteX139" fmla="*/ 7696 w 28575"/>
                              <a:gd name="connsiteY139" fmla="*/ 6353 h 9525"/>
                              <a:gd name="connsiteX140" fmla="*/ 7696 w 28575"/>
                              <a:gd name="connsiteY140" fmla="*/ 6353 h 9525"/>
                              <a:gd name="connsiteX141" fmla="*/ 7696 w 28575"/>
                              <a:gd name="connsiteY141" fmla="*/ 6353 h 9525"/>
                              <a:gd name="connsiteX142" fmla="*/ 7696 w 28575"/>
                              <a:gd name="connsiteY142" fmla="*/ 6353 h 9525"/>
                              <a:gd name="connsiteX143" fmla="*/ 7696 w 28575"/>
                              <a:gd name="connsiteY143" fmla="*/ 6353 h 9525"/>
                              <a:gd name="connsiteX144" fmla="*/ 7696 w 28575"/>
                              <a:gd name="connsiteY144" fmla="*/ 6353 h 9525"/>
                              <a:gd name="connsiteX145" fmla="*/ 7696 w 28575"/>
                              <a:gd name="connsiteY145" fmla="*/ 9525 h 9525"/>
                              <a:gd name="connsiteX146" fmla="*/ 7696 w 28575"/>
                              <a:gd name="connsiteY146" fmla="*/ 6353 h 9525"/>
                              <a:gd name="connsiteX147" fmla="*/ 7696 w 28575"/>
                              <a:gd name="connsiteY147" fmla="*/ 9525 h 9525"/>
                              <a:gd name="connsiteX148" fmla="*/ 7696 w 28575"/>
                              <a:gd name="connsiteY148" fmla="*/ 9525 h 9525"/>
                              <a:gd name="connsiteX149" fmla="*/ 7696 w 28575"/>
                              <a:gd name="connsiteY149" fmla="*/ 9525 h 9525"/>
                              <a:gd name="connsiteX150" fmla="*/ 7696 w 28575"/>
                              <a:gd name="connsiteY150" fmla="*/ 9525 h 9525"/>
                              <a:gd name="connsiteX151" fmla="*/ 7696 w 28575"/>
                              <a:gd name="connsiteY151" fmla="*/ 9525 h 9525"/>
                              <a:gd name="connsiteX152" fmla="*/ 7696 w 28575"/>
                              <a:gd name="connsiteY152" fmla="*/ 9525 h 9525"/>
                              <a:gd name="connsiteX153" fmla="*/ 8792 w 28575"/>
                              <a:gd name="connsiteY153" fmla="*/ 6353 h 9525"/>
                              <a:gd name="connsiteX154" fmla="*/ 8792 w 28575"/>
                              <a:gd name="connsiteY154" fmla="*/ 6353 h 9525"/>
                              <a:gd name="connsiteX155" fmla="*/ 8792 w 28575"/>
                              <a:gd name="connsiteY155" fmla="*/ 6353 h 9525"/>
                              <a:gd name="connsiteX156" fmla="*/ 8792 w 28575"/>
                              <a:gd name="connsiteY156" fmla="*/ 6353 h 9525"/>
                              <a:gd name="connsiteX157" fmla="*/ 8792 w 28575"/>
                              <a:gd name="connsiteY157" fmla="*/ 6353 h 9525"/>
                              <a:gd name="connsiteX158" fmla="*/ 8792 w 28575"/>
                              <a:gd name="connsiteY158" fmla="*/ 6353 h 9525"/>
                              <a:gd name="connsiteX159" fmla="*/ 8792 w 28575"/>
                              <a:gd name="connsiteY159" fmla="*/ 6353 h 9525"/>
                              <a:gd name="connsiteX160" fmla="*/ 8792 w 28575"/>
                              <a:gd name="connsiteY160" fmla="*/ 9525 h 9525"/>
                              <a:gd name="connsiteX161" fmla="*/ 8792 w 28575"/>
                              <a:gd name="connsiteY161" fmla="*/ 6353 h 9525"/>
                              <a:gd name="connsiteX162" fmla="*/ 8792 w 28575"/>
                              <a:gd name="connsiteY162" fmla="*/ 6353 h 9525"/>
                              <a:gd name="connsiteX163" fmla="*/ 8792 w 28575"/>
                              <a:gd name="connsiteY163" fmla="*/ 6353 h 9525"/>
                              <a:gd name="connsiteX164" fmla="*/ 8792 w 28575"/>
                              <a:gd name="connsiteY164" fmla="*/ 6353 h 9525"/>
                              <a:gd name="connsiteX165" fmla="*/ 8792 w 28575"/>
                              <a:gd name="connsiteY165" fmla="*/ 6353 h 9525"/>
                              <a:gd name="connsiteX166" fmla="*/ 8792 w 28575"/>
                              <a:gd name="connsiteY166" fmla="*/ 6353 h 9525"/>
                              <a:gd name="connsiteX167" fmla="*/ 8792 w 28575"/>
                              <a:gd name="connsiteY167" fmla="*/ 6353 h 9525"/>
                              <a:gd name="connsiteX168" fmla="*/ 8792 w 28575"/>
                              <a:gd name="connsiteY168" fmla="*/ 6353 h 9525"/>
                              <a:gd name="connsiteX169" fmla="*/ 8792 w 28575"/>
                              <a:gd name="connsiteY169" fmla="*/ 6353 h 9525"/>
                              <a:gd name="connsiteX170" fmla="*/ 8792 w 28575"/>
                              <a:gd name="connsiteY170" fmla="*/ 6353 h 9525"/>
                              <a:gd name="connsiteX171" fmla="*/ 9887 w 28575"/>
                              <a:gd name="connsiteY171" fmla="*/ 6353 h 9525"/>
                              <a:gd name="connsiteX172" fmla="*/ 9887 w 28575"/>
                              <a:gd name="connsiteY172" fmla="*/ 6353 h 9525"/>
                              <a:gd name="connsiteX173" fmla="*/ 9887 w 28575"/>
                              <a:gd name="connsiteY173" fmla="*/ 9525 h 9525"/>
                              <a:gd name="connsiteX174" fmla="*/ 9887 w 28575"/>
                              <a:gd name="connsiteY174" fmla="*/ 6353 h 9525"/>
                              <a:gd name="connsiteX175" fmla="*/ 9887 w 28575"/>
                              <a:gd name="connsiteY175" fmla="*/ 6353 h 9525"/>
                              <a:gd name="connsiteX176" fmla="*/ 9887 w 28575"/>
                              <a:gd name="connsiteY176" fmla="*/ 6353 h 9525"/>
                              <a:gd name="connsiteX177" fmla="*/ 9887 w 28575"/>
                              <a:gd name="connsiteY177" fmla="*/ 6353 h 9525"/>
                              <a:gd name="connsiteX178" fmla="*/ 9887 w 28575"/>
                              <a:gd name="connsiteY178" fmla="*/ 6353 h 9525"/>
                              <a:gd name="connsiteX179" fmla="*/ 9887 w 28575"/>
                              <a:gd name="connsiteY179" fmla="*/ 9525 h 9525"/>
                              <a:gd name="connsiteX180" fmla="*/ 9887 w 28575"/>
                              <a:gd name="connsiteY180" fmla="*/ 9525 h 9525"/>
                              <a:gd name="connsiteX181" fmla="*/ 9887 w 28575"/>
                              <a:gd name="connsiteY181" fmla="*/ 6353 h 9525"/>
                              <a:gd name="connsiteX182" fmla="*/ 9887 w 28575"/>
                              <a:gd name="connsiteY182" fmla="*/ 6353 h 9525"/>
                              <a:gd name="connsiteX183" fmla="*/ 9887 w 28575"/>
                              <a:gd name="connsiteY183" fmla="*/ 6353 h 9525"/>
                              <a:gd name="connsiteX184" fmla="*/ 9887 w 28575"/>
                              <a:gd name="connsiteY184" fmla="*/ 6353 h 9525"/>
                              <a:gd name="connsiteX185" fmla="*/ 9887 w 28575"/>
                              <a:gd name="connsiteY185" fmla="*/ 6353 h 9525"/>
                              <a:gd name="connsiteX186" fmla="*/ 9887 w 28575"/>
                              <a:gd name="connsiteY186" fmla="*/ 6353 h 9525"/>
                              <a:gd name="connsiteX187" fmla="*/ 9887 w 28575"/>
                              <a:gd name="connsiteY187" fmla="*/ 6353 h 9525"/>
                              <a:gd name="connsiteX188" fmla="*/ 9887 w 28575"/>
                              <a:gd name="connsiteY188" fmla="*/ 6353 h 9525"/>
                              <a:gd name="connsiteX189" fmla="*/ 9887 w 28575"/>
                              <a:gd name="connsiteY189" fmla="*/ 6353 h 9525"/>
                              <a:gd name="connsiteX190" fmla="*/ 9887 w 28575"/>
                              <a:gd name="connsiteY190" fmla="*/ 6353 h 9525"/>
                              <a:gd name="connsiteX191" fmla="*/ 10992 w 28575"/>
                              <a:gd name="connsiteY191" fmla="*/ 6353 h 9525"/>
                              <a:gd name="connsiteX192" fmla="*/ 10992 w 28575"/>
                              <a:gd name="connsiteY192" fmla="*/ 6353 h 9525"/>
                              <a:gd name="connsiteX193" fmla="*/ 10992 w 28575"/>
                              <a:gd name="connsiteY193" fmla="*/ 6353 h 9525"/>
                              <a:gd name="connsiteX194" fmla="*/ 10992 w 28575"/>
                              <a:gd name="connsiteY194" fmla="*/ 6353 h 9525"/>
                              <a:gd name="connsiteX195" fmla="*/ 10992 w 28575"/>
                              <a:gd name="connsiteY195" fmla="*/ 6353 h 9525"/>
                              <a:gd name="connsiteX196" fmla="*/ 10992 w 28575"/>
                              <a:gd name="connsiteY196" fmla="*/ 9525 h 9525"/>
                              <a:gd name="connsiteX197" fmla="*/ 10992 w 28575"/>
                              <a:gd name="connsiteY197" fmla="*/ 9525 h 9525"/>
                              <a:gd name="connsiteX198" fmla="*/ 10992 w 28575"/>
                              <a:gd name="connsiteY198" fmla="*/ 9525 h 9525"/>
                              <a:gd name="connsiteX199" fmla="*/ 10992 w 28575"/>
                              <a:gd name="connsiteY199" fmla="*/ 9525 h 9525"/>
                              <a:gd name="connsiteX200" fmla="*/ 10992 w 28575"/>
                              <a:gd name="connsiteY200" fmla="*/ 9525 h 9525"/>
                              <a:gd name="connsiteX201" fmla="*/ 10992 w 28575"/>
                              <a:gd name="connsiteY201" fmla="*/ 9525 h 9525"/>
                              <a:gd name="connsiteX202" fmla="*/ 10992 w 28575"/>
                              <a:gd name="connsiteY202" fmla="*/ 9525 h 9525"/>
                              <a:gd name="connsiteX203" fmla="*/ 10992 w 28575"/>
                              <a:gd name="connsiteY203" fmla="*/ 6353 h 9525"/>
                              <a:gd name="connsiteX204" fmla="*/ 10992 w 28575"/>
                              <a:gd name="connsiteY204" fmla="*/ 6353 h 9525"/>
                              <a:gd name="connsiteX205" fmla="*/ 10992 w 28575"/>
                              <a:gd name="connsiteY205" fmla="*/ 6353 h 9525"/>
                              <a:gd name="connsiteX206" fmla="*/ 10992 w 28575"/>
                              <a:gd name="connsiteY206" fmla="*/ 3172 h 9525"/>
                              <a:gd name="connsiteX207" fmla="*/ 10992 w 28575"/>
                              <a:gd name="connsiteY207" fmla="*/ 6353 h 9525"/>
                              <a:gd name="connsiteX208" fmla="*/ 10992 w 28575"/>
                              <a:gd name="connsiteY208" fmla="*/ 6353 h 9525"/>
                              <a:gd name="connsiteX209" fmla="*/ 12087 w 28575"/>
                              <a:gd name="connsiteY209" fmla="*/ 6353 h 9525"/>
                              <a:gd name="connsiteX210" fmla="*/ 12087 w 28575"/>
                              <a:gd name="connsiteY210" fmla="*/ 9525 h 9525"/>
                              <a:gd name="connsiteX211" fmla="*/ 12087 w 28575"/>
                              <a:gd name="connsiteY211" fmla="*/ 6353 h 9525"/>
                              <a:gd name="connsiteX212" fmla="*/ 12087 w 28575"/>
                              <a:gd name="connsiteY212" fmla="*/ 9525 h 9525"/>
                              <a:gd name="connsiteX213" fmla="*/ 12087 w 28575"/>
                              <a:gd name="connsiteY213" fmla="*/ 9525 h 9525"/>
                              <a:gd name="connsiteX214" fmla="*/ 12087 w 28575"/>
                              <a:gd name="connsiteY214" fmla="*/ 6353 h 9525"/>
                              <a:gd name="connsiteX215" fmla="*/ 12087 w 28575"/>
                              <a:gd name="connsiteY215" fmla="*/ 6353 h 9525"/>
                              <a:gd name="connsiteX216" fmla="*/ 12087 w 28575"/>
                              <a:gd name="connsiteY216" fmla="*/ 6353 h 9525"/>
                              <a:gd name="connsiteX217" fmla="*/ 12087 w 28575"/>
                              <a:gd name="connsiteY217" fmla="*/ 6353 h 9525"/>
                              <a:gd name="connsiteX218" fmla="*/ 12087 w 28575"/>
                              <a:gd name="connsiteY218" fmla="*/ 6353 h 9525"/>
                              <a:gd name="connsiteX219" fmla="*/ 12087 w 28575"/>
                              <a:gd name="connsiteY219" fmla="*/ 6353 h 9525"/>
                              <a:gd name="connsiteX220" fmla="*/ 12087 w 28575"/>
                              <a:gd name="connsiteY220" fmla="*/ 3172 h 9525"/>
                              <a:gd name="connsiteX221" fmla="*/ 12087 w 28575"/>
                              <a:gd name="connsiteY221" fmla="*/ 6353 h 9525"/>
                              <a:gd name="connsiteX222" fmla="*/ 12087 w 28575"/>
                              <a:gd name="connsiteY222" fmla="*/ 6353 h 9525"/>
                              <a:gd name="connsiteX223" fmla="*/ 12087 w 28575"/>
                              <a:gd name="connsiteY223" fmla="*/ 6353 h 9525"/>
                              <a:gd name="connsiteX224" fmla="*/ 12087 w 28575"/>
                              <a:gd name="connsiteY224" fmla="*/ 6353 h 9525"/>
                              <a:gd name="connsiteX225" fmla="*/ 12087 w 28575"/>
                              <a:gd name="connsiteY225" fmla="*/ 6353 h 9525"/>
                              <a:gd name="connsiteX226" fmla="*/ 12087 w 28575"/>
                              <a:gd name="connsiteY226" fmla="*/ 6353 h 9525"/>
                              <a:gd name="connsiteX227" fmla="*/ 13192 w 28575"/>
                              <a:gd name="connsiteY227" fmla="*/ 6353 h 9525"/>
                              <a:gd name="connsiteX228" fmla="*/ 13192 w 28575"/>
                              <a:gd name="connsiteY228" fmla="*/ 6353 h 9525"/>
                              <a:gd name="connsiteX229" fmla="*/ 13192 w 28575"/>
                              <a:gd name="connsiteY229" fmla="*/ 6353 h 9525"/>
                              <a:gd name="connsiteX230" fmla="*/ 13192 w 28575"/>
                              <a:gd name="connsiteY230" fmla="*/ 6353 h 9525"/>
                              <a:gd name="connsiteX231" fmla="*/ 13192 w 28575"/>
                              <a:gd name="connsiteY231" fmla="*/ 6353 h 9525"/>
                              <a:gd name="connsiteX232" fmla="*/ 13192 w 28575"/>
                              <a:gd name="connsiteY232" fmla="*/ 6353 h 9525"/>
                              <a:gd name="connsiteX233" fmla="*/ 13192 w 28575"/>
                              <a:gd name="connsiteY233" fmla="*/ 6353 h 9525"/>
                              <a:gd name="connsiteX234" fmla="*/ 13192 w 28575"/>
                              <a:gd name="connsiteY234" fmla="*/ 6353 h 9525"/>
                              <a:gd name="connsiteX235" fmla="*/ 13192 w 28575"/>
                              <a:gd name="connsiteY235" fmla="*/ 6353 h 9525"/>
                              <a:gd name="connsiteX236" fmla="*/ 13192 w 28575"/>
                              <a:gd name="connsiteY236" fmla="*/ 6353 h 9525"/>
                              <a:gd name="connsiteX237" fmla="*/ 13192 w 28575"/>
                              <a:gd name="connsiteY237" fmla="*/ 6353 h 9525"/>
                              <a:gd name="connsiteX238" fmla="*/ 13192 w 28575"/>
                              <a:gd name="connsiteY238" fmla="*/ 6353 h 9525"/>
                              <a:gd name="connsiteX239" fmla="*/ 13192 w 28575"/>
                              <a:gd name="connsiteY239" fmla="*/ 6353 h 9525"/>
                              <a:gd name="connsiteX240" fmla="*/ 13192 w 28575"/>
                              <a:gd name="connsiteY240" fmla="*/ 6353 h 9525"/>
                              <a:gd name="connsiteX241" fmla="*/ 13192 w 28575"/>
                              <a:gd name="connsiteY241" fmla="*/ 6353 h 9525"/>
                              <a:gd name="connsiteX242" fmla="*/ 13192 w 28575"/>
                              <a:gd name="connsiteY242" fmla="*/ 6353 h 9525"/>
                              <a:gd name="connsiteX243" fmla="*/ 13192 w 28575"/>
                              <a:gd name="connsiteY243" fmla="*/ 6353 h 9525"/>
                              <a:gd name="connsiteX244" fmla="*/ 13192 w 28575"/>
                              <a:gd name="connsiteY244" fmla="*/ 6353 h 9525"/>
                              <a:gd name="connsiteX245" fmla="*/ 14288 w 28575"/>
                              <a:gd name="connsiteY245" fmla="*/ 6353 h 9525"/>
                              <a:gd name="connsiteX246" fmla="*/ 14288 w 28575"/>
                              <a:gd name="connsiteY246" fmla="*/ 6353 h 9525"/>
                              <a:gd name="connsiteX247" fmla="*/ 14288 w 28575"/>
                              <a:gd name="connsiteY247" fmla="*/ 6353 h 9525"/>
                              <a:gd name="connsiteX248" fmla="*/ 14288 w 28575"/>
                              <a:gd name="connsiteY248" fmla="*/ 6353 h 9525"/>
                              <a:gd name="connsiteX249" fmla="*/ 14288 w 28575"/>
                              <a:gd name="connsiteY249" fmla="*/ 6353 h 9525"/>
                              <a:gd name="connsiteX250" fmla="*/ 14288 w 28575"/>
                              <a:gd name="connsiteY250" fmla="*/ 3172 h 9525"/>
                              <a:gd name="connsiteX251" fmla="*/ 14288 w 28575"/>
                              <a:gd name="connsiteY251" fmla="*/ 3172 h 9525"/>
                              <a:gd name="connsiteX252" fmla="*/ 14288 w 28575"/>
                              <a:gd name="connsiteY252" fmla="*/ 3172 h 9525"/>
                              <a:gd name="connsiteX253" fmla="*/ 14288 w 28575"/>
                              <a:gd name="connsiteY253" fmla="*/ 6353 h 9525"/>
                              <a:gd name="connsiteX254" fmla="*/ 14288 w 28575"/>
                              <a:gd name="connsiteY254" fmla="*/ 6353 h 9525"/>
                              <a:gd name="connsiteX255" fmla="*/ 14288 w 28575"/>
                              <a:gd name="connsiteY255" fmla="*/ 6353 h 9525"/>
                              <a:gd name="connsiteX256" fmla="*/ 14288 w 28575"/>
                              <a:gd name="connsiteY256" fmla="*/ 6353 h 9525"/>
                              <a:gd name="connsiteX257" fmla="*/ 14288 w 28575"/>
                              <a:gd name="connsiteY257" fmla="*/ 6353 h 9525"/>
                              <a:gd name="connsiteX258" fmla="*/ 14288 w 28575"/>
                              <a:gd name="connsiteY258" fmla="*/ 6353 h 9525"/>
                              <a:gd name="connsiteX259" fmla="*/ 14288 w 28575"/>
                              <a:gd name="connsiteY259" fmla="*/ 6353 h 9525"/>
                              <a:gd name="connsiteX260" fmla="*/ 14288 w 28575"/>
                              <a:gd name="connsiteY260" fmla="*/ 6353 h 9525"/>
                              <a:gd name="connsiteX261" fmla="*/ 14288 w 28575"/>
                              <a:gd name="connsiteY261" fmla="*/ 6353 h 9525"/>
                              <a:gd name="connsiteX262" fmla="*/ 14288 w 28575"/>
                              <a:gd name="connsiteY262" fmla="*/ 6353 h 9525"/>
                              <a:gd name="connsiteX263" fmla="*/ 14288 w 28575"/>
                              <a:gd name="connsiteY263" fmla="*/ 6353 h 9525"/>
                              <a:gd name="connsiteX264" fmla="*/ 14288 w 28575"/>
                              <a:gd name="connsiteY264" fmla="*/ 6353 h 9525"/>
                              <a:gd name="connsiteX265" fmla="*/ 15383 w 28575"/>
                              <a:gd name="connsiteY265" fmla="*/ 6353 h 9525"/>
                              <a:gd name="connsiteX266" fmla="*/ 15383 w 28575"/>
                              <a:gd name="connsiteY266" fmla="*/ 6353 h 9525"/>
                              <a:gd name="connsiteX267" fmla="*/ 15383 w 28575"/>
                              <a:gd name="connsiteY267" fmla="*/ 6353 h 9525"/>
                              <a:gd name="connsiteX268" fmla="*/ 15383 w 28575"/>
                              <a:gd name="connsiteY268" fmla="*/ 6353 h 9525"/>
                              <a:gd name="connsiteX269" fmla="*/ 15383 w 28575"/>
                              <a:gd name="connsiteY269" fmla="*/ 6353 h 9525"/>
                              <a:gd name="connsiteX270" fmla="*/ 15383 w 28575"/>
                              <a:gd name="connsiteY270" fmla="*/ 6353 h 9525"/>
                              <a:gd name="connsiteX271" fmla="*/ 15383 w 28575"/>
                              <a:gd name="connsiteY271" fmla="*/ 6353 h 9525"/>
                              <a:gd name="connsiteX272" fmla="*/ 15383 w 28575"/>
                              <a:gd name="connsiteY272" fmla="*/ 6353 h 9525"/>
                              <a:gd name="connsiteX273" fmla="*/ 15383 w 28575"/>
                              <a:gd name="connsiteY273" fmla="*/ 6353 h 9525"/>
                              <a:gd name="connsiteX274" fmla="*/ 15383 w 28575"/>
                              <a:gd name="connsiteY274" fmla="*/ 6353 h 9525"/>
                              <a:gd name="connsiteX275" fmla="*/ 15383 w 28575"/>
                              <a:gd name="connsiteY275" fmla="*/ 6353 h 9525"/>
                              <a:gd name="connsiteX276" fmla="*/ 15383 w 28575"/>
                              <a:gd name="connsiteY276" fmla="*/ 6353 h 9525"/>
                              <a:gd name="connsiteX277" fmla="*/ 15383 w 28575"/>
                              <a:gd name="connsiteY277" fmla="*/ 6353 h 9525"/>
                              <a:gd name="connsiteX278" fmla="*/ 15383 w 28575"/>
                              <a:gd name="connsiteY278" fmla="*/ 6353 h 9525"/>
                              <a:gd name="connsiteX279" fmla="*/ 15383 w 28575"/>
                              <a:gd name="connsiteY279" fmla="*/ 6353 h 9525"/>
                              <a:gd name="connsiteX280" fmla="*/ 15383 w 28575"/>
                              <a:gd name="connsiteY280" fmla="*/ 6353 h 9525"/>
                              <a:gd name="connsiteX281" fmla="*/ 15383 w 28575"/>
                              <a:gd name="connsiteY281" fmla="*/ 6353 h 9525"/>
                              <a:gd name="connsiteX282" fmla="*/ 15383 w 28575"/>
                              <a:gd name="connsiteY282" fmla="*/ 6353 h 9525"/>
                              <a:gd name="connsiteX283" fmla="*/ 15383 w 28575"/>
                              <a:gd name="connsiteY283" fmla="*/ 6353 h 9525"/>
                              <a:gd name="connsiteX284" fmla="*/ 15383 w 28575"/>
                              <a:gd name="connsiteY284" fmla="*/ 6353 h 9525"/>
                              <a:gd name="connsiteX285" fmla="*/ 15383 w 28575"/>
                              <a:gd name="connsiteY285" fmla="*/ 6353 h 9525"/>
                              <a:gd name="connsiteX286" fmla="*/ 15383 w 28575"/>
                              <a:gd name="connsiteY286" fmla="*/ 6353 h 9525"/>
                              <a:gd name="connsiteX287" fmla="*/ 15383 w 28575"/>
                              <a:gd name="connsiteY287" fmla="*/ 6353 h 9525"/>
                              <a:gd name="connsiteX288" fmla="*/ 15383 w 28575"/>
                              <a:gd name="connsiteY288" fmla="*/ 6353 h 9525"/>
                              <a:gd name="connsiteX289" fmla="*/ 16488 w 28575"/>
                              <a:gd name="connsiteY289" fmla="*/ 6353 h 9525"/>
                              <a:gd name="connsiteX290" fmla="*/ 16488 w 28575"/>
                              <a:gd name="connsiteY290" fmla="*/ 6353 h 9525"/>
                              <a:gd name="connsiteX291" fmla="*/ 16488 w 28575"/>
                              <a:gd name="connsiteY291" fmla="*/ 3172 h 9525"/>
                              <a:gd name="connsiteX292" fmla="*/ 16488 w 28575"/>
                              <a:gd name="connsiteY292" fmla="*/ 3172 h 9525"/>
                              <a:gd name="connsiteX293" fmla="*/ 16488 w 28575"/>
                              <a:gd name="connsiteY293" fmla="*/ 3172 h 9525"/>
                              <a:gd name="connsiteX294" fmla="*/ 16488 w 28575"/>
                              <a:gd name="connsiteY294" fmla="*/ 3172 h 9525"/>
                              <a:gd name="connsiteX295" fmla="*/ 16488 w 28575"/>
                              <a:gd name="connsiteY295" fmla="*/ 3172 h 9525"/>
                              <a:gd name="connsiteX296" fmla="*/ 16488 w 28575"/>
                              <a:gd name="connsiteY296" fmla="*/ 6353 h 9525"/>
                              <a:gd name="connsiteX297" fmla="*/ 16488 w 28575"/>
                              <a:gd name="connsiteY297" fmla="*/ 6353 h 9525"/>
                              <a:gd name="connsiteX298" fmla="*/ 16488 w 28575"/>
                              <a:gd name="connsiteY298" fmla="*/ 6353 h 9525"/>
                              <a:gd name="connsiteX299" fmla="*/ 16488 w 28575"/>
                              <a:gd name="connsiteY299" fmla="*/ 6353 h 9525"/>
                              <a:gd name="connsiteX300" fmla="*/ 16488 w 28575"/>
                              <a:gd name="connsiteY300" fmla="*/ 6353 h 9525"/>
                              <a:gd name="connsiteX301" fmla="*/ 16488 w 28575"/>
                              <a:gd name="connsiteY301" fmla="*/ 6353 h 9525"/>
                              <a:gd name="connsiteX302" fmla="*/ 16488 w 28575"/>
                              <a:gd name="connsiteY302" fmla="*/ 6353 h 9525"/>
                              <a:gd name="connsiteX303" fmla="*/ 16488 w 28575"/>
                              <a:gd name="connsiteY303" fmla="*/ 6353 h 9525"/>
                              <a:gd name="connsiteX304" fmla="*/ 16488 w 28575"/>
                              <a:gd name="connsiteY304" fmla="*/ 6353 h 9525"/>
                              <a:gd name="connsiteX305" fmla="*/ 16488 w 28575"/>
                              <a:gd name="connsiteY305" fmla="*/ 6353 h 9525"/>
                              <a:gd name="connsiteX306" fmla="*/ 16488 w 28575"/>
                              <a:gd name="connsiteY306" fmla="*/ 6353 h 9525"/>
                              <a:gd name="connsiteX307" fmla="*/ 17583 w 28575"/>
                              <a:gd name="connsiteY307" fmla="*/ 6353 h 9525"/>
                              <a:gd name="connsiteX308" fmla="*/ 17583 w 28575"/>
                              <a:gd name="connsiteY308" fmla="*/ 6353 h 9525"/>
                              <a:gd name="connsiteX309" fmla="*/ 17583 w 28575"/>
                              <a:gd name="connsiteY309" fmla="*/ 3172 h 9525"/>
                              <a:gd name="connsiteX310" fmla="*/ 17583 w 28575"/>
                              <a:gd name="connsiteY310" fmla="*/ 6353 h 9525"/>
                              <a:gd name="connsiteX311" fmla="*/ 17583 w 28575"/>
                              <a:gd name="connsiteY311" fmla="*/ 6353 h 9525"/>
                              <a:gd name="connsiteX312" fmla="*/ 17583 w 28575"/>
                              <a:gd name="connsiteY312" fmla="*/ 6353 h 9525"/>
                              <a:gd name="connsiteX313" fmla="*/ 17583 w 28575"/>
                              <a:gd name="connsiteY313" fmla="*/ 6353 h 9525"/>
                              <a:gd name="connsiteX314" fmla="*/ 17583 w 28575"/>
                              <a:gd name="connsiteY314" fmla="*/ 6353 h 9525"/>
                              <a:gd name="connsiteX315" fmla="*/ 17583 w 28575"/>
                              <a:gd name="connsiteY315" fmla="*/ 6353 h 9525"/>
                              <a:gd name="connsiteX316" fmla="*/ 17583 w 28575"/>
                              <a:gd name="connsiteY316" fmla="*/ 6353 h 9525"/>
                              <a:gd name="connsiteX317" fmla="*/ 17583 w 28575"/>
                              <a:gd name="connsiteY317" fmla="*/ 6353 h 9525"/>
                              <a:gd name="connsiteX318" fmla="*/ 17583 w 28575"/>
                              <a:gd name="connsiteY318" fmla="*/ 6353 h 9525"/>
                              <a:gd name="connsiteX319" fmla="*/ 17583 w 28575"/>
                              <a:gd name="connsiteY319" fmla="*/ 6353 h 9525"/>
                              <a:gd name="connsiteX320" fmla="*/ 17583 w 28575"/>
                              <a:gd name="connsiteY320" fmla="*/ 6353 h 9525"/>
                              <a:gd name="connsiteX321" fmla="*/ 17583 w 28575"/>
                              <a:gd name="connsiteY321" fmla="*/ 6353 h 9525"/>
                              <a:gd name="connsiteX322" fmla="*/ 17583 w 28575"/>
                              <a:gd name="connsiteY322" fmla="*/ 6353 h 9525"/>
                              <a:gd name="connsiteX323" fmla="*/ 17583 w 28575"/>
                              <a:gd name="connsiteY323" fmla="*/ 6353 h 9525"/>
                              <a:gd name="connsiteX324" fmla="*/ 17583 w 28575"/>
                              <a:gd name="connsiteY324" fmla="*/ 6353 h 9525"/>
                              <a:gd name="connsiteX325" fmla="*/ 17583 w 28575"/>
                              <a:gd name="connsiteY325" fmla="*/ 6353 h 9525"/>
                              <a:gd name="connsiteX326" fmla="*/ 17583 w 28575"/>
                              <a:gd name="connsiteY326" fmla="*/ 6353 h 9525"/>
                              <a:gd name="connsiteX327" fmla="*/ 18688 w 28575"/>
                              <a:gd name="connsiteY327" fmla="*/ 3172 h 9525"/>
                              <a:gd name="connsiteX328" fmla="*/ 18688 w 28575"/>
                              <a:gd name="connsiteY328" fmla="*/ 6353 h 9525"/>
                              <a:gd name="connsiteX329" fmla="*/ 18688 w 28575"/>
                              <a:gd name="connsiteY329" fmla="*/ 6353 h 9525"/>
                              <a:gd name="connsiteX330" fmla="*/ 18688 w 28575"/>
                              <a:gd name="connsiteY330" fmla="*/ 6353 h 9525"/>
                              <a:gd name="connsiteX331" fmla="*/ 18688 w 28575"/>
                              <a:gd name="connsiteY331" fmla="*/ 6353 h 9525"/>
                              <a:gd name="connsiteX332" fmla="*/ 18688 w 28575"/>
                              <a:gd name="connsiteY332" fmla="*/ 6353 h 9525"/>
                              <a:gd name="connsiteX333" fmla="*/ 18688 w 28575"/>
                              <a:gd name="connsiteY333" fmla="*/ 3172 h 9525"/>
                              <a:gd name="connsiteX334" fmla="*/ 18688 w 28575"/>
                              <a:gd name="connsiteY334" fmla="*/ 3172 h 9525"/>
                              <a:gd name="connsiteX335" fmla="*/ 18688 w 28575"/>
                              <a:gd name="connsiteY335" fmla="*/ 6353 h 9525"/>
                              <a:gd name="connsiteX336" fmla="*/ 18688 w 28575"/>
                              <a:gd name="connsiteY336" fmla="*/ 3172 h 9525"/>
                              <a:gd name="connsiteX337" fmla="*/ 18688 w 28575"/>
                              <a:gd name="connsiteY337" fmla="*/ 6353 h 9525"/>
                              <a:gd name="connsiteX338" fmla="*/ 18688 w 28575"/>
                              <a:gd name="connsiteY338" fmla="*/ 6353 h 9525"/>
                              <a:gd name="connsiteX339" fmla="*/ 18688 w 28575"/>
                              <a:gd name="connsiteY339" fmla="*/ 6353 h 9525"/>
                              <a:gd name="connsiteX340" fmla="*/ 18688 w 28575"/>
                              <a:gd name="connsiteY340" fmla="*/ 6353 h 9525"/>
                              <a:gd name="connsiteX341" fmla="*/ 18688 w 28575"/>
                              <a:gd name="connsiteY341" fmla="*/ 6353 h 9525"/>
                              <a:gd name="connsiteX342" fmla="*/ 18688 w 28575"/>
                              <a:gd name="connsiteY342" fmla="*/ 6353 h 9525"/>
                              <a:gd name="connsiteX343" fmla="*/ 18688 w 28575"/>
                              <a:gd name="connsiteY343" fmla="*/ 6353 h 9525"/>
                              <a:gd name="connsiteX344" fmla="*/ 18688 w 28575"/>
                              <a:gd name="connsiteY344" fmla="*/ 6353 h 9525"/>
                              <a:gd name="connsiteX345" fmla="*/ 19783 w 28575"/>
                              <a:gd name="connsiteY345" fmla="*/ 6353 h 9525"/>
                              <a:gd name="connsiteX346" fmla="*/ 19783 w 28575"/>
                              <a:gd name="connsiteY346" fmla="*/ 6353 h 9525"/>
                              <a:gd name="connsiteX347" fmla="*/ 19783 w 28575"/>
                              <a:gd name="connsiteY347" fmla="*/ 6353 h 9525"/>
                              <a:gd name="connsiteX348" fmla="*/ 19783 w 28575"/>
                              <a:gd name="connsiteY348" fmla="*/ 6353 h 9525"/>
                              <a:gd name="connsiteX349" fmla="*/ 19783 w 28575"/>
                              <a:gd name="connsiteY349" fmla="*/ 6353 h 9525"/>
                              <a:gd name="connsiteX350" fmla="*/ 19783 w 28575"/>
                              <a:gd name="connsiteY350" fmla="*/ 6353 h 9525"/>
                              <a:gd name="connsiteX351" fmla="*/ 19783 w 28575"/>
                              <a:gd name="connsiteY351" fmla="*/ 6353 h 9525"/>
                              <a:gd name="connsiteX352" fmla="*/ 19783 w 28575"/>
                              <a:gd name="connsiteY352" fmla="*/ 6353 h 9525"/>
                              <a:gd name="connsiteX353" fmla="*/ 19783 w 28575"/>
                              <a:gd name="connsiteY353" fmla="*/ 6353 h 9525"/>
                              <a:gd name="connsiteX354" fmla="*/ 19783 w 28575"/>
                              <a:gd name="connsiteY354" fmla="*/ 6353 h 9525"/>
                              <a:gd name="connsiteX355" fmla="*/ 19783 w 28575"/>
                              <a:gd name="connsiteY355" fmla="*/ 6353 h 9525"/>
                              <a:gd name="connsiteX356" fmla="*/ 19783 w 28575"/>
                              <a:gd name="connsiteY356" fmla="*/ 6353 h 9525"/>
                              <a:gd name="connsiteX357" fmla="*/ 19783 w 28575"/>
                              <a:gd name="connsiteY357" fmla="*/ 6353 h 9525"/>
                              <a:gd name="connsiteX358" fmla="*/ 19783 w 28575"/>
                              <a:gd name="connsiteY358" fmla="*/ 6353 h 9525"/>
                              <a:gd name="connsiteX359" fmla="*/ 19783 w 28575"/>
                              <a:gd name="connsiteY359" fmla="*/ 6353 h 9525"/>
                              <a:gd name="connsiteX360" fmla="*/ 19783 w 28575"/>
                              <a:gd name="connsiteY360" fmla="*/ 6353 h 9525"/>
                              <a:gd name="connsiteX361" fmla="*/ 19783 w 28575"/>
                              <a:gd name="connsiteY361" fmla="*/ 3172 h 9525"/>
                              <a:gd name="connsiteX362" fmla="*/ 19783 w 28575"/>
                              <a:gd name="connsiteY362" fmla="*/ 6353 h 9525"/>
                              <a:gd name="connsiteX363" fmla="*/ 20879 w 28575"/>
                              <a:gd name="connsiteY363" fmla="*/ 6353 h 9525"/>
                              <a:gd name="connsiteX364" fmla="*/ 20879 w 28575"/>
                              <a:gd name="connsiteY364" fmla="*/ 6353 h 9525"/>
                              <a:gd name="connsiteX365" fmla="*/ 20879 w 28575"/>
                              <a:gd name="connsiteY365" fmla="*/ 6353 h 9525"/>
                              <a:gd name="connsiteX366" fmla="*/ 20879 w 28575"/>
                              <a:gd name="connsiteY366" fmla="*/ 6353 h 9525"/>
                              <a:gd name="connsiteX367" fmla="*/ 20879 w 28575"/>
                              <a:gd name="connsiteY367" fmla="*/ 6353 h 9525"/>
                              <a:gd name="connsiteX368" fmla="*/ 20879 w 28575"/>
                              <a:gd name="connsiteY368" fmla="*/ 6353 h 9525"/>
                              <a:gd name="connsiteX369" fmla="*/ 20879 w 28575"/>
                              <a:gd name="connsiteY369" fmla="*/ 6353 h 9525"/>
                              <a:gd name="connsiteX370" fmla="*/ 20879 w 28575"/>
                              <a:gd name="connsiteY370" fmla="*/ 3172 h 9525"/>
                              <a:gd name="connsiteX371" fmla="*/ 20879 w 28575"/>
                              <a:gd name="connsiteY371" fmla="*/ 3172 h 9525"/>
                              <a:gd name="connsiteX372" fmla="*/ 20879 w 28575"/>
                              <a:gd name="connsiteY372" fmla="*/ 6353 h 9525"/>
                              <a:gd name="connsiteX373" fmla="*/ 20879 w 28575"/>
                              <a:gd name="connsiteY373" fmla="*/ 6353 h 9525"/>
                              <a:gd name="connsiteX374" fmla="*/ 20879 w 28575"/>
                              <a:gd name="connsiteY374" fmla="*/ 6353 h 9525"/>
                              <a:gd name="connsiteX375" fmla="*/ 20879 w 28575"/>
                              <a:gd name="connsiteY375" fmla="*/ 6353 h 9525"/>
                              <a:gd name="connsiteX376" fmla="*/ 20879 w 28575"/>
                              <a:gd name="connsiteY376" fmla="*/ 6353 h 9525"/>
                              <a:gd name="connsiteX377" fmla="*/ 20879 w 28575"/>
                              <a:gd name="connsiteY377" fmla="*/ 3172 h 9525"/>
                              <a:gd name="connsiteX378" fmla="*/ 20879 w 28575"/>
                              <a:gd name="connsiteY378" fmla="*/ 3172 h 9525"/>
                              <a:gd name="connsiteX379" fmla="*/ 20879 w 28575"/>
                              <a:gd name="connsiteY379" fmla="*/ 3172 h 9525"/>
                              <a:gd name="connsiteX380" fmla="*/ 20879 w 28575"/>
                              <a:gd name="connsiteY380" fmla="*/ 3172 h 9525"/>
                              <a:gd name="connsiteX381" fmla="*/ 21984 w 28575"/>
                              <a:gd name="connsiteY381" fmla="*/ 6353 h 9525"/>
                              <a:gd name="connsiteX382" fmla="*/ 21984 w 28575"/>
                              <a:gd name="connsiteY382" fmla="*/ 6353 h 9525"/>
                              <a:gd name="connsiteX383" fmla="*/ 21984 w 28575"/>
                              <a:gd name="connsiteY383" fmla="*/ 6353 h 9525"/>
                              <a:gd name="connsiteX384" fmla="*/ 21984 w 28575"/>
                              <a:gd name="connsiteY384" fmla="*/ 6353 h 9525"/>
                              <a:gd name="connsiteX385" fmla="*/ 21984 w 28575"/>
                              <a:gd name="connsiteY385" fmla="*/ 3172 h 9525"/>
                              <a:gd name="connsiteX386" fmla="*/ 21984 w 28575"/>
                              <a:gd name="connsiteY386" fmla="*/ 3172 h 9525"/>
                              <a:gd name="connsiteX387" fmla="*/ 21984 w 28575"/>
                              <a:gd name="connsiteY387" fmla="*/ 3172 h 9525"/>
                              <a:gd name="connsiteX388" fmla="*/ 21984 w 28575"/>
                              <a:gd name="connsiteY388" fmla="*/ 6353 h 9525"/>
                              <a:gd name="connsiteX389" fmla="*/ 21984 w 28575"/>
                              <a:gd name="connsiteY389" fmla="*/ 6353 h 9525"/>
                              <a:gd name="connsiteX390" fmla="*/ 21984 w 28575"/>
                              <a:gd name="connsiteY390" fmla="*/ 6353 h 9525"/>
                              <a:gd name="connsiteX391" fmla="*/ 21984 w 28575"/>
                              <a:gd name="connsiteY391" fmla="*/ 6353 h 9525"/>
                              <a:gd name="connsiteX392" fmla="*/ 21984 w 28575"/>
                              <a:gd name="connsiteY392" fmla="*/ 6353 h 9525"/>
                              <a:gd name="connsiteX393" fmla="*/ 21984 w 28575"/>
                              <a:gd name="connsiteY393" fmla="*/ 3172 h 9525"/>
                              <a:gd name="connsiteX394" fmla="*/ 21984 w 28575"/>
                              <a:gd name="connsiteY394" fmla="*/ 6353 h 9525"/>
                              <a:gd name="connsiteX395" fmla="*/ 21984 w 28575"/>
                              <a:gd name="connsiteY395" fmla="*/ 3172 h 9525"/>
                              <a:gd name="connsiteX396" fmla="*/ 21984 w 28575"/>
                              <a:gd name="connsiteY396" fmla="*/ 3172 h 9525"/>
                              <a:gd name="connsiteX397" fmla="*/ 21984 w 28575"/>
                              <a:gd name="connsiteY397" fmla="*/ 6353 h 9525"/>
                              <a:gd name="connsiteX398" fmla="*/ 21984 w 28575"/>
                              <a:gd name="connsiteY398" fmla="*/ 3172 h 9525"/>
                              <a:gd name="connsiteX399" fmla="*/ 21984 w 28575"/>
                              <a:gd name="connsiteY399" fmla="*/ 3172 h 9525"/>
                              <a:gd name="connsiteX400" fmla="*/ 21984 w 28575"/>
                              <a:gd name="connsiteY400" fmla="*/ 6353 h 9525"/>
                              <a:gd name="connsiteX401" fmla="*/ 23079 w 28575"/>
                              <a:gd name="connsiteY401" fmla="*/ 6353 h 9525"/>
                              <a:gd name="connsiteX402" fmla="*/ 23079 w 28575"/>
                              <a:gd name="connsiteY402" fmla="*/ 6353 h 9525"/>
                              <a:gd name="connsiteX403" fmla="*/ 23079 w 28575"/>
                              <a:gd name="connsiteY403" fmla="*/ 3172 h 9525"/>
                              <a:gd name="connsiteX404" fmla="*/ 23079 w 28575"/>
                              <a:gd name="connsiteY404" fmla="*/ 3172 h 9525"/>
                              <a:gd name="connsiteX405" fmla="*/ 23079 w 28575"/>
                              <a:gd name="connsiteY405" fmla="*/ 3172 h 9525"/>
                              <a:gd name="connsiteX406" fmla="*/ 23079 w 28575"/>
                              <a:gd name="connsiteY406" fmla="*/ 3172 h 9525"/>
                              <a:gd name="connsiteX407" fmla="*/ 23079 w 28575"/>
                              <a:gd name="connsiteY407" fmla="*/ 3172 h 9525"/>
                              <a:gd name="connsiteX408" fmla="*/ 23079 w 28575"/>
                              <a:gd name="connsiteY408" fmla="*/ 3172 h 9525"/>
                              <a:gd name="connsiteX409" fmla="*/ 23079 w 28575"/>
                              <a:gd name="connsiteY409" fmla="*/ 6353 h 9525"/>
                              <a:gd name="connsiteX410" fmla="*/ 23079 w 28575"/>
                              <a:gd name="connsiteY410" fmla="*/ 6353 h 9525"/>
                              <a:gd name="connsiteX411" fmla="*/ 23079 w 28575"/>
                              <a:gd name="connsiteY411" fmla="*/ 6353 h 9525"/>
                              <a:gd name="connsiteX412" fmla="*/ 23079 w 28575"/>
                              <a:gd name="connsiteY412" fmla="*/ 6353 h 9525"/>
                              <a:gd name="connsiteX413" fmla="*/ 23079 w 28575"/>
                              <a:gd name="connsiteY413" fmla="*/ 6353 h 9525"/>
                              <a:gd name="connsiteX414" fmla="*/ 23079 w 28575"/>
                              <a:gd name="connsiteY414" fmla="*/ 3172 h 9525"/>
                              <a:gd name="connsiteX415" fmla="*/ 23079 w 28575"/>
                              <a:gd name="connsiteY415" fmla="*/ 3172 h 9525"/>
                              <a:gd name="connsiteX416" fmla="*/ 23079 w 28575"/>
                              <a:gd name="connsiteY416" fmla="*/ 3172 h 9525"/>
                              <a:gd name="connsiteX417" fmla="*/ 23079 w 28575"/>
                              <a:gd name="connsiteY417" fmla="*/ 3172 h 9525"/>
                              <a:gd name="connsiteX418" fmla="*/ 23079 w 28575"/>
                              <a:gd name="connsiteY418" fmla="*/ 3172 h 9525"/>
                              <a:gd name="connsiteX419" fmla="*/ 24174 w 28575"/>
                              <a:gd name="connsiteY419" fmla="*/ 3172 h 9525"/>
                              <a:gd name="connsiteX420" fmla="*/ 24174 w 28575"/>
                              <a:gd name="connsiteY420" fmla="*/ 3172 h 9525"/>
                              <a:gd name="connsiteX421" fmla="*/ 24174 w 28575"/>
                              <a:gd name="connsiteY421" fmla="*/ 6353 h 9525"/>
                              <a:gd name="connsiteX422" fmla="*/ 24174 w 28575"/>
                              <a:gd name="connsiteY422" fmla="*/ 6353 h 9525"/>
                              <a:gd name="connsiteX423" fmla="*/ 24174 w 28575"/>
                              <a:gd name="connsiteY423" fmla="*/ 6353 h 9525"/>
                              <a:gd name="connsiteX424" fmla="*/ 24174 w 28575"/>
                              <a:gd name="connsiteY424" fmla="*/ 6353 h 9525"/>
                              <a:gd name="connsiteX425" fmla="*/ 24174 w 28575"/>
                              <a:gd name="connsiteY425" fmla="*/ 6353 h 9525"/>
                              <a:gd name="connsiteX426" fmla="*/ 24174 w 28575"/>
                              <a:gd name="connsiteY426" fmla="*/ 3172 h 9525"/>
                              <a:gd name="connsiteX427" fmla="*/ 24174 w 28575"/>
                              <a:gd name="connsiteY427" fmla="*/ 3172 h 9525"/>
                              <a:gd name="connsiteX428" fmla="*/ 24174 w 28575"/>
                              <a:gd name="connsiteY428" fmla="*/ 3172 h 9525"/>
                              <a:gd name="connsiteX429" fmla="*/ 24174 w 28575"/>
                              <a:gd name="connsiteY429" fmla="*/ 3172 h 9525"/>
                              <a:gd name="connsiteX430" fmla="*/ 24174 w 28575"/>
                              <a:gd name="connsiteY430" fmla="*/ 6353 h 9525"/>
                              <a:gd name="connsiteX431" fmla="*/ 24174 w 28575"/>
                              <a:gd name="connsiteY431" fmla="*/ 6353 h 9525"/>
                              <a:gd name="connsiteX432" fmla="*/ 24174 w 28575"/>
                              <a:gd name="connsiteY432" fmla="*/ 3172 h 9525"/>
                              <a:gd name="connsiteX433" fmla="*/ 24174 w 28575"/>
                              <a:gd name="connsiteY433" fmla="*/ 3172 h 9525"/>
                              <a:gd name="connsiteX434" fmla="*/ 24174 w 28575"/>
                              <a:gd name="connsiteY434" fmla="*/ 3172 h 9525"/>
                              <a:gd name="connsiteX435" fmla="*/ 24174 w 28575"/>
                              <a:gd name="connsiteY435" fmla="*/ 3172 h 9525"/>
                              <a:gd name="connsiteX436" fmla="*/ 24174 w 28575"/>
                              <a:gd name="connsiteY436" fmla="*/ 3172 h 9525"/>
                              <a:gd name="connsiteX437" fmla="*/ 25279 w 28575"/>
                              <a:gd name="connsiteY437" fmla="*/ 6353 h 9525"/>
                              <a:gd name="connsiteX438" fmla="*/ 25279 w 28575"/>
                              <a:gd name="connsiteY438" fmla="*/ 3172 h 9525"/>
                              <a:gd name="connsiteX439" fmla="*/ 25279 w 28575"/>
                              <a:gd name="connsiteY439" fmla="*/ 3172 h 9525"/>
                              <a:gd name="connsiteX440" fmla="*/ 25279 w 28575"/>
                              <a:gd name="connsiteY440" fmla="*/ 3172 h 9525"/>
                              <a:gd name="connsiteX441" fmla="*/ 25279 w 28575"/>
                              <a:gd name="connsiteY441" fmla="*/ 3172 h 9525"/>
                              <a:gd name="connsiteX442" fmla="*/ 25279 w 28575"/>
                              <a:gd name="connsiteY442" fmla="*/ 6353 h 9525"/>
                              <a:gd name="connsiteX443" fmla="*/ 25279 w 28575"/>
                              <a:gd name="connsiteY443" fmla="*/ 6353 h 9525"/>
                              <a:gd name="connsiteX444" fmla="*/ 25279 w 28575"/>
                              <a:gd name="connsiteY444" fmla="*/ 6353 h 9525"/>
                              <a:gd name="connsiteX445" fmla="*/ 25279 w 28575"/>
                              <a:gd name="connsiteY445" fmla="*/ 6353 h 9525"/>
                              <a:gd name="connsiteX446" fmla="*/ 25279 w 28575"/>
                              <a:gd name="connsiteY446" fmla="*/ 3172 h 9525"/>
                              <a:gd name="connsiteX447" fmla="*/ 25279 w 28575"/>
                              <a:gd name="connsiteY447" fmla="*/ 3172 h 9525"/>
                              <a:gd name="connsiteX448" fmla="*/ 25279 w 28575"/>
                              <a:gd name="connsiteY448" fmla="*/ 3172 h 9525"/>
                              <a:gd name="connsiteX449" fmla="*/ 25279 w 28575"/>
                              <a:gd name="connsiteY449" fmla="*/ 3172 h 9525"/>
                              <a:gd name="connsiteX450" fmla="*/ 25279 w 28575"/>
                              <a:gd name="connsiteY450" fmla="*/ 3172 h 9525"/>
                              <a:gd name="connsiteX451" fmla="*/ 25279 w 28575"/>
                              <a:gd name="connsiteY451" fmla="*/ 3172 h 9525"/>
                              <a:gd name="connsiteX452" fmla="*/ 25279 w 28575"/>
                              <a:gd name="connsiteY452" fmla="*/ 3172 h 9525"/>
                              <a:gd name="connsiteX453" fmla="*/ 25279 w 28575"/>
                              <a:gd name="connsiteY453" fmla="*/ 6353 h 9525"/>
                              <a:gd name="connsiteX454" fmla="*/ 25279 w 28575"/>
                              <a:gd name="connsiteY454" fmla="*/ 3172 h 9525"/>
                              <a:gd name="connsiteX455" fmla="*/ 26375 w 28575"/>
                              <a:gd name="connsiteY455" fmla="*/ 3172 h 9525"/>
                              <a:gd name="connsiteX456" fmla="*/ 26375 w 28575"/>
                              <a:gd name="connsiteY456" fmla="*/ 3172 h 9525"/>
                              <a:gd name="connsiteX457" fmla="*/ 26375 w 28575"/>
                              <a:gd name="connsiteY457" fmla="*/ 3172 h 9525"/>
                              <a:gd name="connsiteX458" fmla="*/ 26375 w 28575"/>
                              <a:gd name="connsiteY458" fmla="*/ 3172 h 9525"/>
                              <a:gd name="connsiteX459" fmla="*/ 26375 w 28575"/>
                              <a:gd name="connsiteY459" fmla="*/ 3172 h 9525"/>
                              <a:gd name="connsiteX460" fmla="*/ 26375 w 28575"/>
                              <a:gd name="connsiteY460" fmla="*/ 3172 h 9525"/>
                              <a:gd name="connsiteX461" fmla="*/ 26375 w 28575"/>
                              <a:gd name="connsiteY461" fmla="*/ 3172 h 9525"/>
                              <a:gd name="connsiteX462" fmla="*/ 26375 w 28575"/>
                              <a:gd name="connsiteY462" fmla="*/ 3172 h 9525"/>
                              <a:gd name="connsiteX463" fmla="*/ 26375 w 28575"/>
                              <a:gd name="connsiteY463" fmla="*/ 3172 h 9525"/>
                              <a:gd name="connsiteX464" fmla="*/ 26375 w 28575"/>
                              <a:gd name="connsiteY464" fmla="*/ 3172 h 9525"/>
                              <a:gd name="connsiteX465" fmla="*/ 26375 w 28575"/>
                              <a:gd name="connsiteY465" fmla="*/ 3172 h 9525"/>
                              <a:gd name="connsiteX466" fmla="*/ 26375 w 28575"/>
                              <a:gd name="connsiteY466" fmla="*/ 3172 h 9525"/>
                              <a:gd name="connsiteX467" fmla="*/ 26375 w 28575"/>
                              <a:gd name="connsiteY467" fmla="*/ 3172 h 9525"/>
                              <a:gd name="connsiteX468" fmla="*/ 26375 w 28575"/>
                              <a:gd name="connsiteY468" fmla="*/ 3172 h 9525"/>
                              <a:gd name="connsiteX469" fmla="*/ 26375 w 28575"/>
                              <a:gd name="connsiteY469" fmla="*/ 3172 h 9525"/>
                              <a:gd name="connsiteX470" fmla="*/ 26375 w 28575"/>
                              <a:gd name="connsiteY470" fmla="*/ 6353 h 9525"/>
                              <a:gd name="connsiteX471" fmla="*/ 26375 w 28575"/>
                              <a:gd name="connsiteY471" fmla="*/ 3172 h 9525"/>
                              <a:gd name="connsiteX472" fmla="*/ 26375 w 28575"/>
                              <a:gd name="connsiteY472" fmla="*/ 3172 h 9525"/>
                              <a:gd name="connsiteX473" fmla="*/ 26375 w 28575"/>
                              <a:gd name="connsiteY473" fmla="*/ 3172 h 9525"/>
                              <a:gd name="connsiteX474" fmla="*/ 26375 w 28575"/>
                              <a:gd name="connsiteY474" fmla="*/ 3172 h 9525"/>
                              <a:gd name="connsiteX475" fmla="*/ 27480 w 28575"/>
                              <a:gd name="connsiteY475" fmla="*/ 3172 h 9525"/>
                              <a:gd name="connsiteX476" fmla="*/ 27480 w 28575"/>
                              <a:gd name="connsiteY476" fmla="*/ 3172 h 9525"/>
                              <a:gd name="connsiteX477" fmla="*/ 27480 w 28575"/>
                              <a:gd name="connsiteY477" fmla="*/ 6353 h 9525"/>
                              <a:gd name="connsiteX478" fmla="*/ 27480 w 28575"/>
                              <a:gd name="connsiteY478" fmla="*/ 6353 h 9525"/>
                              <a:gd name="connsiteX479" fmla="*/ 27480 w 28575"/>
                              <a:gd name="connsiteY479" fmla="*/ 3172 h 9525"/>
                              <a:gd name="connsiteX480" fmla="*/ 27480 w 28575"/>
                              <a:gd name="connsiteY480" fmla="*/ 3172 h 9525"/>
                              <a:gd name="connsiteX481" fmla="*/ 27480 w 28575"/>
                              <a:gd name="connsiteY481" fmla="*/ 3172 h 9525"/>
                              <a:gd name="connsiteX482" fmla="*/ 27480 w 28575"/>
                              <a:gd name="connsiteY482" fmla="*/ 3172 h 9525"/>
                              <a:gd name="connsiteX483" fmla="*/ 27480 w 28575"/>
                              <a:gd name="connsiteY483" fmla="*/ 3172 h 9525"/>
                              <a:gd name="connsiteX484" fmla="*/ 27480 w 28575"/>
                              <a:gd name="connsiteY484" fmla="*/ 3172 h 9525"/>
                              <a:gd name="connsiteX485" fmla="*/ 27480 w 28575"/>
                              <a:gd name="connsiteY485" fmla="*/ 3172 h 9525"/>
                              <a:gd name="connsiteX486" fmla="*/ 27480 w 28575"/>
                              <a:gd name="connsiteY486" fmla="*/ 3172 h 9525"/>
                              <a:gd name="connsiteX487" fmla="*/ 27480 w 28575"/>
                              <a:gd name="connsiteY487" fmla="*/ 0 h 9525"/>
                              <a:gd name="connsiteX488" fmla="*/ 27480 w 28575"/>
                              <a:gd name="connsiteY488" fmla="*/ 0 h 9525"/>
                              <a:gd name="connsiteX489" fmla="*/ 27480 w 28575"/>
                              <a:gd name="connsiteY489" fmla="*/ 3172 h 9525"/>
                              <a:gd name="connsiteX490" fmla="*/ 27480 w 28575"/>
                              <a:gd name="connsiteY490" fmla="*/ 3172 h 9525"/>
                              <a:gd name="connsiteX491" fmla="*/ 27480 w 28575"/>
                              <a:gd name="connsiteY491" fmla="*/ 6353 h 9525"/>
                              <a:gd name="connsiteX492" fmla="*/ 27480 w 28575"/>
                              <a:gd name="connsiteY492" fmla="*/ 3172 h 9525"/>
                              <a:gd name="connsiteX493" fmla="*/ 27480 w 28575"/>
                              <a:gd name="connsiteY493" fmla="*/ 3172 h 9525"/>
                              <a:gd name="connsiteX494" fmla="*/ 27480 w 28575"/>
                              <a:gd name="connsiteY494" fmla="*/ 3172 h 9525"/>
                              <a:gd name="connsiteX495" fmla="*/ 27480 w 28575"/>
                              <a:gd name="connsiteY495" fmla="*/ 3172 h 9525"/>
                              <a:gd name="connsiteX496" fmla="*/ 27480 w 28575"/>
                              <a:gd name="connsiteY496" fmla="*/ 3172 h 9525"/>
                              <a:gd name="connsiteX497" fmla="*/ 27480 w 28575"/>
                              <a:gd name="connsiteY497" fmla="*/ 6353 h 9525"/>
                              <a:gd name="connsiteX498" fmla="*/ 27480 w 28575"/>
                              <a:gd name="connsiteY498" fmla="*/ 6353 h 9525"/>
                              <a:gd name="connsiteX499" fmla="*/ 28575 w 28575"/>
                              <a:gd name="connsiteY499" fmla="*/ 3172 h 9525"/>
                              <a:gd name="connsiteX500" fmla="*/ 28575 w 28575"/>
                              <a:gd name="connsiteY500" fmla="*/ 3172 h 9525"/>
                              <a:gd name="connsiteX501" fmla="*/ 28575 w 28575"/>
                              <a:gd name="connsiteY501" fmla="*/ 3172 h 9525"/>
                              <a:gd name="connsiteX502" fmla="*/ 28575 w 28575"/>
                              <a:gd name="connsiteY502" fmla="*/ 3172 h 9525"/>
                              <a:gd name="connsiteX503" fmla="*/ 28575 w 28575"/>
                              <a:gd name="connsiteY503" fmla="*/ 3172 h 9525"/>
                              <a:gd name="connsiteX504" fmla="*/ 28575 w 28575"/>
                              <a:gd name="connsiteY504" fmla="*/ 3172 h 9525"/>
                              <a:gd name="connsiteX505" fmla="*/ 28575 w 28575"/>
                              <a:gd name="connsiteY505" fmla="*/ 3172 h 9525"/>
                              <a:gd name="connsiteX506" fmla="*/ 28575 w 28575"/>
                              <a:gd name="connsiteY506" fmla="*/ 3172 h 9525"/>
                              <a:gd name="connsiteX507" fmla="*/ 28575 w 28575"/>
                              <a:gd name="connsiteY507" fmla="*/ 3172 h 9525"/>
                              <a:gd name="connsiteX508" fmla="*/ 28575 w 28575"/>
                              <a:gd name="connsiteY508" fmla="*/ 3172 h 9525"/>
                              <a:gd name="connsiteX509" fmla="*/ 28575 w 28575"/>
                              <a:gd name="connsiteY509" fmla="*/ 3172 h 9525"/>
                              <a:gd name="connsiteX510" fmla="*/ 28575 w 28575"/>
                              <a:gd name="connsiteY510" fmla="*/ 3172 h 9525"/>
                              <a:gd name="connsiteX511" fmla="*/ 28575 w 28575"/>
                              <a:gd name="connsiteY511" fmla="*/ 3172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6353"/>
                                </a:moveTo>
                                <a:lnTo>
                                  <a:pt x="0" y="6353"/>
                                </a:lnTo>
                                <a:lnTo>
                                  <a:pt x="0" y="6353"/>
                                </a:lnTo>
                                <a:lnTo>
                                  <a:pt x="0" y="6353"/>
                                </a:lnTo>
                                <a:lnTo>
                                  <a:pt x="0" y="6353"/>
                                </a:lnTo>
                                <a:lnTo>
                                  <a:pt x="0" y="6353"/>
                                </a:lnTo>
                                <a:lnTo>
                                  <a:pt x="0" y="6353"/>
                                </a:lnTo>
                                <a:lnTo>
                                  <a:pt x="0" y="6353"/>
                                </a:lnTo>
                                <a:lnTo>
                                  <a:pt x="0" y="6353"/>
                                </a:lnTo>
                                <a:lnTo>
                                  <a:pt x="0" y="6353"/>
                                </a:lnTo>
                                <a:lnTo>
                                  <a:pt x="0" y="6353"/>
                                </a:lnTo>
                                <a:lnTo>
                                  <a:pt x="0" y="6353"/>
                                </a:lnTo>
                                <a:lnTo>
                                  <a:pt x="0" y="6353"/>
                                </a:lnTo>
                                <a:lnTo>
                                  <a:pt x="0" y="6353"/>
                                </a:lnTo>
                                <a:lnTo>
                                  <a:pt x="0" y="6353"/>
                                </a:lnTo>
                                <a:lnTo>
                                  <a:pt x="0" y="6353"/>
                                </a:lnTo>
                                <a:lnTo>
                                  <a:pt x="0" y="6353"/>
                                </a:lnTo>
                                <a:lnTo>
                                  <a:pt x="1095" y="6353"/>
                                </a:lnTo>
                                <a:lnTo>
                                  <a:pt x="1095" y="6353"/>
                                </a:lnTo>
                                <a:lnTo>
                                  <a:pt x="1095" y="6353"/>
                                </a:lnTo>
                                <a:lnTo>
                                  <a:pt x="1095" y="6353"/>
                                </a:lnTo>
                                <a:lnTo>
                                  <a:pt x="1095" y="6353"/>
                                </a:lnTo>
                                <a:lnTo>
                                  <a:pt x="1095" y="6353"/>
                                </a:lnTo>
                                <a:lnTo>
                                  <a:pt x="1095" y="6353"/>
                                </a:lnTo>
                                <a:lnTo>
                                  <a:pt x="1095" y="6353"/>
                                </a:lnTo>
                                <a:lnTo>
                                  <a:pt x="1095" y="6353"/>
                                </a:lnTo>
                                <a:lnTo>
                                  <a:pt x="1095" y="6353"/>
                                </a:lnTo>
                                <a:lnTo>
                                  <a:pt x="1095" y="6353"/>
                                </a:lnTo>
                                <a:lnTo>
                                  <a:pt x="1095" y="6353"/>
                                </a:lnTo>
                                <a:lnTo>
                                  <a:pt x="1095" y="6353"/>
                                </a:lnTo>
                                <a:lnTo>
                                  <a:pt x="1095" y="6353"/>
                                </a:lnTo>
                                <a:lnTo>
                                  <a:pt x="1095" y="6353"/>
                                </a:lnTo>
                                <a:lnTo>
                                  <a:pt x="1095" y="6353"/>
                                </a:lnTo>
                                <a:lnTo>
                                  <a:pt x="1095" y="6353"/>
                                </a:lnTo>
                                <a:lnTo>
                                  <a:pt x="1095" y="6353"/>
                                </a:lnTo>
                                <a:lnTo>
                                  <a:pt x="1095" y="6353"/>
                                </a:lnTo>
                                <a:lnTo>
                                  <a:pt x="1095" y="6353"/>
                                </a:lnTo>
                                <a:lnTo>
                                  <a:pt x="2200" y="6353"/>
                                </a:lnTo>
                                <a:lnTo>
                                  <a:pt x="2200" y="6353"/>
                                </a:lnTo>
                                <a:lnTo>
                                  <a:pt x="2200" y="6353"/>
                                </a:lnTo>
                                <a:lnTo>
                                  <a:pt x="2200" y="6353"/>
                                </a:lnTo>
                                <a:lnTo>
                                  <a:pt x="2200" y="6353"/>
                                </a:lnTo>
                                <a:lnTo>
                                  <a:pt x="2200" y="6353"/>
                                </a:lnTo>
                                <a:lnTo>
                                  <a:pt x="2200" y="6353"/>
                                </a:lnTo>
                                <a:lnTo>
                                  <a:pt x="2200" y="6353"/>
                                </a:lnTo>
                                <a:lnTo>
                                  <a:pt x="2200" y="6353"/>
                                </a:lnTo>
                                <a:lnTo>
                                  <a:pt x="2200" y="6353"/>
                                </a:lnTo>
                                <a:lnTo>
                                  <a:pt x="2200" y="6353"/>
                                </a:lnTo>
                                <a:lnTo>
                                  <a:pt x="2200" y="6353"/>
                                </a:lnTo>
                                <a:lnTo>
                                  <a:pt x="2200" y="6353"/>
                                </a:lnTo>
                                <a:lnTo>
                                  <a:pt x="2200" y="6353"/>
                                </a:lnTo>
                                <a:lnTo>
                                  <a:pt x="2200" y="6353"/>
                                </a:lnTo>
                                <a:lnTo>
                                  <a:pt x="2200" y="6353"/>
                                </a:lnTo>
                                <a:lnTo>
                                  <a:pt x="2200" y="6353"/>
                                </a:lnTo>
                                <a:lnTo>
                                  <a:pt x="2200" y="6353"/>
                                </a:lnTo>
                                <a:lnTo>
                                  <a:pt x="2200" y="6353"/>
                                </a:lnTo>
                                <a:lnTo>
                                  <a:pt x="2200" y="6353"/>
                                </a:lnTo>
                                <a:lnTo>
                                  <a:pt x="2200" y="6353"/>
                                </a:lnTo>
                                <a:lnTo>
                                  <a:pt x="2200" y="6353"/>
                                </a:lnTo>
                                <a:lnTo>
                                  <a:pt x="2200" y="6353"/>
                                </a:lnTo>
                                <a:lnTo>
                                  <a:pt x="2200" y="6353"/>
                                </a:lnTo>
                                <a:lnTo>
                                  <a:pt x="3296" y="6353"/>
                                </a:lnTo>
                                <a:lnTo>
                                  <a:pt x="3296" y="6353"/>
                                </a:lnTo>
                                <a:lnTo>
                                  <a:pt x="3296" y="6353"/>
                                </a:lnTo>
                                <a:lnTo>
                                  <a:pt x="3296" y="6353"/>
                                </a:lnTo>
                                <a:lnTo>
                                  <a:pt x="3296" y="6353"/>
                                </a:lnTo>
                                <a:lnTo>
                                  <a:pt x="3296" y="9525"/>
                                </a:lnTo>
                                <a:lnTo>
                                  <a:pt x="3296" y="9525"/>
                                </a:lnTo>
                                <a:lnTo>
                                  <a:pt x="3296" y="6353"/>
                                </a:lnTo>
                                <a:lnTo>
                                  <a:pt x="3296" y="6353"/>
                                </a:lnTo>
                                <a:lnTo>
                                  <a:pt x="3296" y="6353"/>
                                </a:lnTo>
                                <a:lnTo>
                                  <a:pt x="3296" y="6353"/>
                                </a:lnTo>
                                <a:lnTo>
                                  <a:pt x="3296" y="6353"/>
                                </a:lnTo>
                                <a:lnTo>
                                  <a:pt x="3296" y="6353"/>
                                </a:lnTo>
                                <a:lnTo>
                                  <a:pt x="3296" y="6353"/>
                                </a:lnTo>
                                <a:lnTo>
                                  <a:pt x="3296" y="6353"/>
                                </a:lnTo>
                                <a:lnTo>
                                  <a:pt x="3296" y="6353"/>
                                </a:lnTo>
                                <a:lnTo>
                                  <a:pt x="3296" y="6353"/>
                                </a:lnTo>
                                <a:lnTo>
                                  <a:pt x="3296" y="6353"/>
                                </a:lnTo>
                                <a:lnTo>
                                  <a:pt x="4401" y="6353"/>
                                </a:lnTo>
                                <a:lnTo>
                                  <a:pt x="4401" y="6353"/>
                                </a:lnTo>
                                <a:lnTo>
                                  <a:pt x="4401" y="3172"/>
                                </a:lnTo>
                                <a:lnTo>
                                  <a:pt x="4401" y="3172"/>
                                </a:lnTo>
                                <a:lnTo>
                                  <a:pt x="4401" y="3172"/>
                                </a:lnTo>
                                <a:lnTo>
                                  <a:pt x="4401" y="6353"/>
                                </a:lnTo>
                                <a:lnTo>
                                  <a:pt x="4401" y="3172"/>
                                </a:lnTo>
                                <a:lnTo>
                                  <a:pt x="4401" y="6353"/>
                                </a:lnTo>
                                <a:lnTo>
                                  <a:pt x="4401" y="6353"/>
                                </a:lnTo>
                                <a:lnTo>
                                  <a:pt x="4401" y="6353"/>
                                </a:lnTo>
                                <a:lnTo>
                                  <a:pt x="4401" y="6353"/>
                                </a:lnTo>
                                <a:lnTo>
                                  <a:pt x="4401" y="6353"/>
                                </a:lnTo>
                                <a:lnTo>
                                  <a:pt x="4401" y="6353"/>
                                </a:lnTo>
                                <a:lnTo>
                                  <a:pt x="4401" y="6353"/>
                                </a:lnTo>
                                <a:lnTo>
                                  <a:pt x="4401" y="6353"/>
                                </a:lnTo>
                                <a:lnTo>
                                  <a:pt x="4401" y="6353"/>
                                </a:lnTo>
                                <a:lnTo>
                                  <a:pt x="4401" y="6353"/>
                                </a:lnTo>
                                <a:lnTo>
                                  <a:pt x="4401" y="6353"/>
                                </a:lnTo>
                                <a:lnTo>
                                  <a:pt x="5496" y="6353"/>
                                </a:lnTo>
                                <a:lnTo>
                                  <a:pt x="5496" y="9525"/>
                                </a:lnTo>
                                <a:lnTo>
                                  <a:pt x="5496" y="6353"/>
                                </a:lnTo>
                                <a:lnTo>
                                  <a:pt x="5496" y="6353"/>
                                </a:lnTo>
                                <a:lnTo>
                                  <a:pt x="5496" y="6353"/>
                                </a:lnTo>
                                <a:lnTo>
                                  <a:pt x="5496" y="6353"/>
                                </a:lnTo>
                                <a:lnTo>
                                  <a:pt x="5496" y="6353"/>
                                </a:lnTo>
                                <a:lnTo>
                                  <a:pt x="5496" y="6353"/>
                                </a:lnTo>
                                <a:lnTo>
                                  <a:pt x="5496" y="6353"/>
                                </a:lnTo>
                                <a:lnTo>
                                  <a:pt x="5496" y="6353"/>
                                </a:lnTo>
                                <a:lnTo>
                                  <a:pt x="5496" y="6353"/>
                                </a:lnTo>
                                <a:lnTo>
                                  <a:pt x="5496" y="6353"/>
                                </a:lnTo>
                                <a:lnTo>
                                  <a:pt x="5496" y="6353"/>
                                </a:lnTo>
                                <a:lnTo>
                                  <a:pt x="5496" y="6353"/>
                                </a:lnTo>
                                <a:lnTo>
                                  <a:pt x="5496" y="6353"/>
                                </a:lnTo>
                                <a:lnTo>
                                  <a:pt x="5496" y="6353"/>
                                </a:lnTo>
                                <a:lnTo>
                                  <a:pt x="5496" y="6353"/>
                                </a:lnTo>
                                <a:lnTo>
                                  <a:pt x="5496" y="6353"/>
                                </a:lnTo>
                                <a:lnTo>
                                  <a:pt x="5496" y="6353"/>
                                </a:lnTo>
                                <a:lnTo>
                                  <a:pt x="5496" y="6353"/>
                                </a:lnTo>
                                <a:lnTo>
                                  <a:pt x="6591" y="6353"/>
                                </a:lnTo>
                                <a:lnTo>
                                  <a:pt x="6591" y="6353"/>
                                </a:lnTo>
                                <a:lnTo>
                                  <a:pt x="6591" y="6353"/>
                                </a:lnTo>
                                <a:lnTo>
                                  <a:pt x="6591" y="6353"/>
                                </a:lnTo>
                                <a:lnTo>
                                  <a:pt x="6591" y="6353"/>
                                </a:lnTo>
                                <a:lnTo>
                                  <a:pt x="6591" y="6353"/>
                                </a:lnTo>
                                <a:lnTo>
                                  <a:pt x="6591" y="6353"/>
                                </a:lnTo>
                                <a:lnTo>
                                  <a:pt x="6591" y="6353"/>
                                </a:lnTo>
                                <a:lnTo>
                                  <a:pt x="6591" y="6353"/>
                                </a:lnTo>
                                <a:lnTo>
                                  <a:pt x="6591" y="6353"/>
                                </a:lnTo>
                                <a:lnTo>
                                  <a:pt x="6591" y="6353"/>
                                </a:lnTo>
                                <a:lnTo>
                                  <a:pt x="6591" y="6353"/>
                                </a:lnTo>
                                <a:lnTo>
                                  <a:pt x="6591" y="6353"/>
                                </a:lnTo>
                                <a:lnTo>
                                  <a:pt x="6591" y="6353"/>
                                </a:lnTo>
                                <a:lnTo>
                                  <a:pt x="6591" y="6353"/>
                                </a:lnTo>
                                <a:lnTo>
                                  <a:pt x="6591" y="6353"/>
                                </a:lnTo>
                                <a:lnTo>
                                  <a:pt x="6591" y="6353"/>
                                </a:lnTo>
                                <a:lnTo>
                                  <a:pt x="6591" y="6353"/>
                                </a:lnTo>
                                <a:lnTo>
                                  <a:pt x="7696" y="6353"/>
                                </a:lnTo>
                                <a:lnTo>
                                  <a:pt x="7696" y="6353"/>
                                </a:lnTo>
                                <a:lnTo>
                                  <a:pt x="7696" y="3172"/>
                                </a:lnTo>
                                <a:lnTo>
                                  <a:pt x="7696" y="6353"/>
                                </a:lnTo>
                                <a:lnTo>
                                  <a:pt x="7696" y="6353"/>
                                </a:lnTo>
                                <a:lnTo>
                                  <a:pt x="7696" y="6353"/>
                                </a:lnTo>
                                <a:lnTo>
                                  <a:pt x="7696" y="6353"/>
                                </a:lnTo>
                                <a:lnTo>
                                  <a:pt x="7696" y="6353"/>
                                </a:lnTo>
                                <a:lnTo>
                                  <a:pt x="7696" y="6353"/>
                                </a:lnTo>
                                <a:lnTo>
                                  <a:pt x="7696" y="6353"/>
                                </a:lnTo>
                                <a:lnTo>
                                  <a:pt x="7696" y="9525"/>
                                </a:lnTo>
                                <a:lnTo>
                                  <a:pt x="7696" y="6353"/>
                                </a:lnTo>
                                <a:lnTo>
                                  <a:pt x="7696" y="9525"/>
                                </a:lnTo>
                                <a:lnTo>
                                  <a:pt x="7696" y="9525"/>
                                </a:lnTo>
                                <a:lnTo>
                                  <a:pt x="7696" y="9525"/>
                                </a:lnTo>
                                <a:lnTo>
                                  <a:pt x="7696" y="9525"/>
                                </a:lnTo>
                                <a:lnTo>
                                  <a:pt x="7696" y="9525"/>
                                </a:lnTo>
                                <a:lnTo>
                                  <a:pt x="7696" y="9525"/>
                                </a:lnTo>
                                <a:lnTo>
                                  <a:pt x="8792" y="6353"/>
                                </a:lnTo>
                                <a:lnTo>
                                  <a:pt x="8792" y="6353"/>
                                </a:lnTo>
                                <a:lnTo>
                                  <a:pt x="8792" y="6353"/>
                                </a:lnTo>
                                <a:lnTo>
                                  <a:pt x="8792" y="6353"/>
                                </a:lnTo>
                                <a:lnTo>
                                  <a:pt x="8792" y="6353"/>
                                </a:lnTo>
                                <a:lnTo>
                                  <a:pt x="8792" y="6353"/>
                                </a:lnTo>
                                <a:lnTo>
                                  <a:pt x="8792" y="6353"/>
                                </a:lnTo>
                                <a:lnTo>
                                  <a:pt x="8792" y="9525"/>
                                </a:lnTo>
                                <a:lnTo>
                                  <a:pt x="8792" y="6353"/>
                                </a:lnTo>
                                <a:lnTo>
                                  <a:pt x="8792" y="6353"/>
                                </a:lnTo>
                                <a:lnTo>
                                  <a:pt x="8792" y="6353"/>
                                </a:lnTo>
                                <a:lnTo>
                                  <a:pt x="8792" y="6353"/>
                                </a:lnTo>
                                <a:lnTo>
                                  <a:pt x="8792" y="6353"/>
                                </a:lnTo>
                                <a:lnTo>
                                  <a:pt x="8792" y="6353"/>
                                </a:lnTo>
                                <a:lnTo>
                                  <a:pt x="8792" y="6353"/>
                                </a:lnTo>
                                <a:lnTo>
                                  <a:pt x="8792" y="6353"/>
                                </a:lnTo>
                                <a:lnTo>
                                  <a:pt x="8792" y="6353"/>
                                </a:lnTo>
                                <a:lnTo>
                                  <a:pt x="8792" y="6353"/>
                                </a:lnTo>
                                <a:lnTo>
                                  <a:pt x="9887" y="6353"/>
                                </a:lnTo>
                                <a:lnTo>
                                  <a:pt x="9887" y="6353"/>
                                </a:lnTo>
                                <a:lnTo>
                                  <a:pt x="9887" y="9525"/>
                                </a:lnTo>
                                <a:lnTo>
                                  <a:pt x="9887" y="6353"/>
                                </a:lnTo>
                                <a:lnTo>
                                  <a:pt x="9887" y="6353"/>
                                </a:lnTo>
                                <a:lnTo>
                                  <a:pt x="9887" y="6353"/>
                                </a:lnTo>
                                <a:lnTo>
                                  <a:pt x="9887" y="6353"/>
                                </a:lnTo>
                                <a:lnTo>
                                  <a:pt x="9887" y="6353"/>
                                </a:lnTo>
                                <a:lnTo>
                                  <a:pt x="9887" y="9525"/>
                                </a:lnTo>
                                <a:lnTo>
                                  <a:pt x="9887" y="9525"/>
                                </a:lnTo>
                                <a:lnTo>
                                  <a:pt x="9887" y="6353"/>
                                </a:lnTo>
                                <a:lnTo>
                                  <a:pt x="9887" y="6353"/>
                                </a:lnTo>
                                <a:lnTo>
                                  <a:pt x="9887" y="6353"/>
                                </a:lnTo>
                                <a:lnTo>
                                  <a:pt x="9887" y="6353"/>
                                </a:lnTo>
                                <a:lnTo>
                                  <a:pt x="9887" y="6353"/>
                                </a:lnTo>
                                <a:lnTo>
                                  <a:pt x="9887" y="6353"/>
                                </a:lnTo>
                                <a:lnTo>
                                  <a:pt x="9887" y="6353"/>
                                </a:lnTo>
                                <a:lnTo>
                                  <a:pt x="9887" y="6353"/>
                                </a:lnTo>
                                <a:lnTo>
                                  <a:pt x="9887" y="6353"/>
                                </a:lnTo>
                                <a:lnTo>
                                  <a:pt x="9887" y="6353"/>
                                </a:lnTo>
                                <a:lnTo>
                                  <a:pt x="10992" y="6353"/>
                                </a:lnTo>
                                <a:lnTo>
                                  <a:pt x="10992" y="6353"/>
                                </a:lnTo>
                                <a:lnTo>
                                  <a:pt x="10992" y="6353"/>
                                </a:lnTo>
                                <a:lnTo>
                                  <a:pt x="10992" y="6353"/>
                                </a:lnTo>
                                <a:lnTo>
                                  <a:pt x="10992" y="6353"/>
                                </a:lnTo>
                                <a:lnTo>
                                  <a:pt x="10992" y="9525"/>
                                </a:lnTo>
                                <a:lnTo>
                                  <a:pt x="10992" y="9525"/>
                                </a:lnTo>
                                <a:lnTo>
                                  <a:pt x="10992" y="9525"/>
                                </a:lnTo>
                                <a:lnTo>
                                  <a:pt x="10992" y="9525"/>
                                </a:lnTo>
                                <a:lnTo>
                                  <a:pt x="10992" y="9525"/>
                                </a:lnTo>
                                <a:lnTo>
                                  <a:pt x="10992" y="9525"/>
                                </a:lnTo>
                                <a:lnTo>
                                  <a:pt x="10992" y="9525"/>
                                </a:lnTo>
                                <a:lnTo>
                                  <a:pt x="10992" y="6353"/>
                                </a:lnTo>
                                <a:lnTo>
                                  <a:pt x="10992" y="6353"/>
                                </a:lnTo>
                                <a:lnTo>
                                  <a:pt x="10992" y="6353"/>
                                </a:lnTo>
                                <a:lnTo>
                                  <a:pt x="10992" y="3172"/>
                                </a:lnTo>
                                <a:lnTo>
                                  <a:pt x="10992" y="6353"/>
                                </a:lnTo>
                                <a:lnTo>
                                  <a:pt x="10992" y="6353"/>
                                </a:lnTo>
                                <a:lnTo>
                                  <a:pt x="12087" y="6353"/>
                                </a:lnTo>
                                <a:lnTo>
                                  <a:pt x="12087" y="9525"/>
                                </a:lnTo>
                                <a:lnTo>
                                  <a:pt x="12087" y="6353"/>
                                </a:lnTo>
                                <a:lnTo>
                                  <a:pt x="12087" y="9525"/>
                                </a:lnTo>
                                <a:lnTo>
                                  <a:pt x="12087" y="9525"/>
                                </a:lnTo>
                                <a:lnTo>
                                  <a:pt x="12087" y="6353"/>
                                </a:lnTo>
                                <a:lnTo>
                                  <a:pt x="12087" y="6353"/>
                                </a:lnTo>
                                <a:lnTo>
                                  <a:pt x="12087" y="6353"/>
                                </a:lnTo>
                                <a:lnTo>
                                  <a:pt x="12087" y="6353"/>
                                </a:lnTo>
                                <a:lnTo>
                                  <a:pt x="12087" y="6353"/>
                                </a:lnTo>
                                <a:lnTo>
                                  <a:pt x="12087" y="6353"/>
                                </a:lnTo>
                                <a:lnTo>
                                  <a:pt x="12087" y="3172"/>
                                </a:lnTo>
                                <a:lnTo>
                                  <a:pt x="12087" y="6353"/>
                                </a:lnTo>
                                <a:lnTo>
                                  <a:pt x="12087" y="6353"/>
                                </a:lnTo>
                                <a:lnTo>
                                  <a:pt x="12087" y="6353"/>
                                </a:lnTo>
                                <a:lnTo>
                                  <a:pt x="12087" y="6353"/>
                                </a:lnTo>
                                <a:lnTo>
                                  <a:pt x="12087" y="6353"/>
                                </a:lnTo>
                                <a:lnTo>
                                  <a:pt x="12087" y="6353"/>
                                </a:lnTo>
                                <a:lnTo>
                                  <a:pt x="13192" y="6353"/>
                                </a:lnTo>
                                <a:lnTo>
                                  <a:pt x="13192" y="6353"/>
                                </a:lnTo>
                                <a:lnTo>
                                  <a:pt x="13192" y="6353"/>
                                </a:lnTo>
                                <a:lnTo>
                                  <a:pt x="13192" y="6353"/>
                                </a:lnTo>
                                <a:lnTo>
                                  <a:pt x="13192" y="6353"/>
                                </a:lnTo>
                                <a:lnTo>
                                  <a:pt x="13192" y="6353"/>
                                </a:lnTo>
                                <a:lnTo>
                                  <a:pt x="13192" y="6353"/>
                                </a:lnTo>
                                <a:lnTo>
                                  <a:pt x="13192" y="6353"/>
                                </a:lnTo>
                                <a:lnTo>
                                  <a:pt x="13192" y="6353"/>
                                </a:lnTo>
                                <a:lnTo>
                                  <a:pt x="13192" y="6353"/>
                                </a:lnTo>
                                <a:lnTo>
                                  <a:pt x="13192" y="6353"/>
                                </a:lnTo>
                                <a:lnTo>
                                  <a:pt x="13192" y="6353"/>
                                </a:lnTo>
                                <a:lnTo>
                                  <a:pt x="13192" y="6353"/>
                                </a:lnTo>
                                <a:lnTo>
                                  <a:pt x="13192" y="6353"/>
                                </a:lnTo>
                                <a:lnTo>
                                  <a:pt x="13192" y="6353"/>
                                </a:lnTo>
                                <a:lnTo>
                                  <a:pt x="13192" y="6353"/>
                                </a:lnTo>
                                <a:lnTo>
                                  <a:pt x="13192" y="6353"/>
                                </a:lnTo>
                                <a:lnTo>
                                  <a:pt x="13192" y="6353"/>
                                </a:lnTo>
                                <a:lnTo>
                                  <a:pt x="14288" y="6353"/>
                                </a:lnTo>
                                <a:lnTo>
                                  <a:pt x="14288" y="6353"/>
                                </a:lnTo>
                                <a:lnTo>
                                  <a:pt x="14288" y="6353"/>
                                </a:lnTo>
                                <a:lnTo>
                                  <a:pt x="14288" y="6353"/>
                                </a:lnTo>
                                <a:lnTo>
                                  <a:pt x="14288" y="6353"/>
                                </a:lnTo>
                                <a:lnTo>
                                  <a:pt x="14288" y="3172"/>
                                </a:lnTo>
                                <a:lnTo>
                                  <a:pt x="14288" y="3172"/>
                                </a:lnTo>
                                <a:lnTo>
                                  <a:pt x="14288" y="3172"/>
                                </a:lnTo>
                                <a:lnTo>
                                  <a:pt x="14288" y="6353"/>
                                </a:lnTo>
                                <a:lnTo>
                                  <a:pt x="14288" y="6353"/>
                                </a:lnTo>
                                <a:lnTo>
                                  <a:pt x="14288" y="6353"/>
                                </a:lnTo>
                                <a:lnTo>
                                  <a:pt x="14288" y="6353"/>
                                </a:lnTo>
                                <a:lnTo>
                                  <a:pt x="14288" y="6353"/>
                                </a:lnTo>
                                <a:lnTo>
                                  <a:pt x="14288" y="6353"/>
                                </a:lnTo>
                                <a:lnTo>
                                  <a:pt x="14288" y="6353"/>
                                </a:lnTo>
                                <a:lnTo>
                                  <a:pt x="14288" y="6353"/>
                                </a:lnTo>
                                <a:lnTo>
                                  <a:pt x="14288" y="6353"/>
                                </a:lnTo>
                                <a:lnTo>
                                  <a:pt x="14288" y="6353"/>
                                </a:lnTo>
                                <a:lnTo>
                                  <a:pt x="14288" y="6353"/>
                                </a:lnTo>
                                <a:lnTo>
                                  <a:pt x="14288" y="6353"/>
                                </a:lnTo>
                                <a:lnTo>
                                  <a:pt x="15383" y="6353"/>
                                </a:lnTo>
                                <a:lnTo>
                                  <a:pt x="15383" y="6353"/>
                                </a:lnTo>
                                <a:lnTo>
                                  <a:pt x="15383" y="6353"/>
                                </a:lnTo>
                                <a:lnTo>
                                  <a:pt x="15383" y="6353"/>
                                </a:lnTo>
                                <a:lnTo>
                                  <a:pt x="15383" y="6353"/>
                                </a:lnTo>
                                <a:lnTo>
                                  <a:pt x="15383" y="6353"/>
                                </a:lnTo>
                                <a:lnTo>
                                  <a:pt x="15383" y="6353"/>
                                </a:lnTo>
                                <a:lnTo>
                                  <a:pt x="15383" y="6353"/>
                                </a:lnTo>
                                <a:lnTo>
                                  <a:pt x="15383" y="6353"/>
                                </a:lnTo>
                                <a:lnTo>
                                  <a:pt x="15383" y="6353"/>
                                </a:lnTo>
                                <a:lnTo>
                                  <a:pt x="15383" y="6353"/>
                                </a:lnTo>
                                <a:lnTo>
                                  <a:pt x="15383" y="6353"/>
                                </a:lnTo>
                                <a:lnTo>
                                  <a:pt x="15383" y="6353"/>
                                </a:lnTo>
                                <a:lnTo>
                                  <a:pt x="15383" y="6353"/>
                                </a:lnTo>
                                <a:lnTo>
                                  <a:pt x="15383" y="6353"/>
                                </a:lnTo>
                                <a:lnTo>
                                  <a:pt x="15383" y="6353"/>
                                </a:lnTo>
                                <a:lnTo>
                                  <a:pt x="15383" y="6353"/>
                                </a:lnTo>
                                <a:lnTo>
                                  <a:pt x="15383" y="6353"/>
                                </a:lnTo>
                                <a:lnTo>
                                  <a:pt x="15383" y="6353"/>
                                </a:lnTo>
                                <a:lnTo>
                                  <a:pt x="15383" y="6353"/>
                                </a:lnTo>
                                <a:lnTo>
                                  <a:pt x="15383" y="6353"/>
                                </a:lnTo>
                                <a:lnTo>
                                  <a:pt x="15383" y="6353"/>
                                </a:lnTo>
                                <a:lnTo>
                                  <a:pt x="15383" y="6353"/>
                                </a:lnTo>
                                <a:lnTo>
                                  <a:pt x="15383" y="6353"/>
                                </a:lnTo>
                                <a:lnTo>
                                  <a:pt x="16488" y="6353"/>
                                </a:lnTo>
                                <a:lnTo>
                                  <a:pt x="16488" y="6353"/>
                                </a:lnTo>
                                <a:lnTo>
                                  <a:pt x="16488" y="3172"/>
                                </a:lnTo>
                                <a:lnTo>
                                  <a:pt x="16488" y="3172"/>
                                </a:lnTo>
                                <a:lnTo>
                                  <a:pt x="16488" y="3172"/>
                                </a:lnTo>
                                <a:lnTo>
                                  <a:pt x="16488" y="3172"/>
                                </a:lnTo>
                                <a:lnTo>
                                  <a:pt x="16488" y="3172"/>
                                </a:lnTo>
                                <a:lnTo>
                                  <a:pt x="16488" y="6353"/>
                                </a:lnTo>
                                <a:lnTo>
                                  <a:pt x="16488" y="6353"/>
                                </a:lnTo>
                                <a:lnTo>
                                  <a:pt x="16488" y="6353"/>
                                </a:lnTo>
                                <a:lnTo>
                                  <a:pt x="16488" y="6353"/>
                                </a:lnTo>
                                <a:lnTo>
                                  <a:pt x="16488" y="6353"/>
                                </a:lnTo>
                                <a:lnTo>
                                  <a:pt x="16488" y="6353"/>
                                </a:lnTo>
                                <a:lnTo>
                                  <a:pt x="16488" y="6353"/>
                                </a:lnTo>
                                <a:lnTo>
                                  <a:pt x="16488" y="6353"/>
                                </a:lnTo>
                                <a:lnTo>
                                  <a:pt x="16488" y="6353"/>
                                </a:lnTo>
                                <a:lnTo>
                                  <a:pt x="16488" y="6353"/>
                                </a:lnTo>
                                <a:lnTo>
                                  <a:pt x="16488" y="6353"/>
                                </a:lnTo>
                                <a:lnTo>
                                  <a:pt x="17583" y="6353"/>
                                </a:lnTo>
                                <a:lnTo>
                                  <a:pt x="17583" y="6353"/>
                                </a:lnTo>
                                <a:lnTo>
                                  <a:pt x="17583" y="3172"/>
                                </a:lnTo>
                                <a:lnTo>
                                  <a:pt x="17583" y="6353"/>
                                </a:lnTo>
                                <a:lnTo>
                                  <a:pt x="17583" y="6353"/>
                                </a:lnTo>
                                <a:lnTo>
                                  <a:pt x="17583" y="6353"/>
                                </a:lnTo>
                                <a:lnTo>
                                  <a:pt x="17583" y="6353"/>
                                </a:lnTo>
                                <a:lnTo>
                                  <a:pt x="17583" y="6353"/>
                                </a:lnTo>
                                <a:lnTo>
                                  <a:pt x="17583" y="6353"/>
                                </a:lnTo>
                                <a:lnTo>
                                  <a:pt x="17583" y="6353"/>
                                </a:lnTo>
                                <a:lnTo>
                                  <a:pt x="17583" y="6353"/>
                                </a:lnTo>
                                <a:lnTo>
                                  <a:pt x="17583" y="6353"/>
                                </a:lnTo>
                                <a:lnTo>
                                  <a:pt x="17583" y="6353"/>
                                </a:lnTo>
                                <a:lnTo>
                                  <a:pt x="17583" y="6353"/>
                                </a:lnTo>
                                <a:lnTo>
                                  <a:pt x="17583" y="6353"/>
                                </a:lnTo>
                                <a:lnTo>
                                  <a:pt x="17583" y="6353"/>
                                </a:lnTo>
                                <a:lnTo>
                                  <a:pt x="17583" y="6353"/>
                                </a:lnTo>
                                <a:lnTo>
                                  <a:pt x="17583" y="6353"/>
                                </a:lnTo>
                                <a:lnTo>
                                  <a:pt x="17583" y="6353"/>
                                </a:lnTo>
                                <a:lnTo>
                                  <a:pt x="17583" y="6353"/>
                                </a:lnTo>
                                <a:lnTo>
                                  <a:pt x="18688" y="3172"/>
                                </a:lnTo>
                                <a:lnTo>
                                  <a:pt x="18688" y="6353"/>
                                </a:lnTo>
                                <a:lnTo>
                                  <a:pt x="18688" y="6353"/>
                                </a:lnTo>
                                <a:lnTo>
                                  <a:pt x="18688" y="6353"/>
                                </a:lnTo>
                                <a:lnTo>
                                  <a:pt x="18688" y="6353"/>
                                </a:lnTo>
                                <a:lnTo>
                                  <a:pt x="18688" y="6353"/>
                                </a:lnTo>
                                <a:lnTo>
                                  <a:pt x="18688" y="3172"/>
                                </a:lnTo>
                                <a:lnTo>
                                  <a:pt x="18688" y="3172"/>
                                </a:lnTo>
                                <a:lnTo>
                                  <a:pt x="18688" y="6353"/>
                                </a:lnTo>
                                <a:lnTo>
                                  <a:pt x="18688" y="3172"/>
                                </a:lnTo>
                                <a:lnTo>
                                  <a:pt x="18688" y="6353"/>
                                </a:lnTo>
                                <a:lnTo>
                                  <a:pt x="18688" y="6353"/>
                                </a:lnTo>
                                <a:lnTo>
                                  <a:pt x="18688" y="6353"/>
                                </a:lnTo>
                                <a:lnTo>
                                  <a:pt x="18688" y="6353"/>
                                </a:lnTo>
                                <a:lnTo>
                                  <a:pt x="18688" y="6353"/>
                                </a:lnTo>
                                <a:lnTo>
                                  <a:pt x="18688" y="6353"/>
                                </a:lnTo>
                                <a:lnTo>
                                  <a:pt x="18688" y="6353"/>
                                </a:lnTo>
                                <a:lnTo>
                                  <a:pt x="18688" y="6353"/>
                                </a:lnTo>
                                <a:lnTo>
                                  <a:pt x="19783" y="6353"/>
                                </a:lnTo>
                                <a:lnTo>
                                  <a:pt x="19783" y="6353"/>
                                </a:lnTo>
                                <a:lnTo>
                                  <a:pt x="19783" y="6353"/>
                                </a:lnTo>
                                <a:lnTo>
                                  <a:pt x="19783" y="6353"/>
                                </a:lnTo>
                                <a:lnTo>
                                  <a:pt x="19783" y="6353"/>
                                </a:lnTo>
                                <a:lnTo>
                                  <a:pt x="19783" y="6353"/>
                                </a:lnTo>
                                <a:lnTo>
                                  <a:pt x="19783" y="6353"/>
                                </a:lnTo>
                                <a:lnTo>
                                  <a:pt x="19783" y="6353"/>
                                </a:lnTo>
                                <a:lnTo>
                                  <a:pt x="19783" y="6353"/>
                                </a:lnTo>
                                <a:lnTo>
                                  <a:pt x="19783" y="6353"/>
                                </a:lnTo>
                                <a:lnTo>
                                  <a:pt x="19783" y="6353"/>
                                </a:lnTo>
                                <a:lnTo>
                                  <a:pt x="19783" y="6353"/>
                                </a:lnTo>
                                <a:lnTo>
                                  <a:pt x="19783" y="6353"/>
                                </a:lnTo>
                                <a:lnTo>
                                  <a:pt x="19783" y="6353"/>
                                </a:lnTo>
                                <a:lnTo>
                                  <a:pt x="19783" y="6353"/>
                                </a:lnTo>
                                <a:lnTo>
                                  <a:pt x="19783" y="6353"/>
                                </a:lnTo>
                                <a:lnTo>
                                  <a:pt x="19783" y="3172"/>
                                </a:lnTo>
                                <a:lnTo>
                                  <a:pt x="19783" y="6353"/>
                                </a:lnTo>
                                <a:lnTo>
                                  <a:pt x="20879" y="6353"/>
                                </a:lnTo>
                                <a:lnTo>
                                  <a:pt x="20879" y="6353"/>
                                </a:lnTo>
                                <a:lnTo>
                                  <a:pt x="20879" y="6353"/>
                                </a:lnTo>
                                <a:lnTo>
                                  <a:pt x="20879" y="6353"/>
                                </a:lnTo>
                                <a:lnTo>
                                  <a:pt x="20879" y="6353"/>
                                </a:lnTo>
                                <a:lnTo>
                                  <a:pt x="20879" y="6353"/>
                                </a:lnTo>
                                <a:lnTo>
                                  <a:pt x="20879" y="6353"/>
                                </a:lnTo>
                                <a:lnTo>
                                  <a:pt x="20879" y="3172"/>
                                </a:lnTo>
                                <a:lnTo>
                                  <a:pt x="20879" y="3172"/>
                                </a:lnTo>
                                <a:lnTo>
                                  <a:pt x="20879" y="6353"/>
                                </a:lnTo>
                                <a:lnTo>
                                  <a:pt x="20879" y="6353"/>
                                </a:lnTo>
                                <a:lnTo>
                                  <a:pt x="20879" y="6353"/>
                                </a:lnTo>
                                <a:lnTo>
                                  <a:pt x="20879" y="6353"/>
                                </a:lnTo>
                                <a:lnTo>
                                  <a:pt x="20879" y="6353"/>
                                </a:lnTo>
                                <a:lnTo>
                                  <a:pt x="20879" y="3172"/>
                                </a:lnTo>
                                <a:lnTo>
                                  <a:pt x="20879" y="3172"/>
                                </a:lnTo>
                                <a:lnTo>
                                  <a:pt x="20879" y="3172"/>
                                </a:lnTo>
                                <a:lnTo>
                                  <a:pt x="20879" y="3172"/>
                                </a:lnTo>
                                <a:lnTo>
                                  <a:pt x="21984" y="6353"/>
                                </a:lnTo>
                                <a:lnTo>
                                  <a:pt x="21984" y="6353"/>
                                </a:lnTo>
                                <a:lnTo>
                                  <a:pt x="21984" y="6353"/>
                                </a:lnTo>
                                <a:lnTo>
                                  <a:pt x="21984" y="6353"/>
                                </a:lnTo>
                                <a:lnTo>
                                  <a:pt x="21984" y="3172"/>
                                </a:lnTo>
                                <a:lnTo>
                                  <a:pt x="21984" y="3172"/>
                                </a:lnTo>
                                <a:lnTo>
                                  <a:pt x="21984" y="3172"/>
                                </a:lnTo>
                                <a:lnTo>
                                  <a:pt x="21984" y="6353"/>
                                </a:lnTo>
                                <a:lnTo>
                                  <a:pt x="21984" y="6353"/>
                                </a:lnTo>
                                <a:lnTo>
                                  <a:pt x="21984" y="6353"/>
                                </a:lnTo>
                                <a:lnTo>
                                  <a:pt x="21984" y="6353"/>
                                </a:lnTo>
                                <a:lnTo>
                                  <a:pt x="21984" y="6353"/>
                                </a:lnTo>
                                <a:lnTo>
                                  <a:pt x="21984" y="3172"/>
                                </a:lnTo>
                                <a:lnTo>
                                  <a:pt x="21984" y="6353"/>
                                </a:lnTo>
                                <a:lnTo>
                                  <a:pt x="21984" y="3172"/>
                                </a:lnTo>
                                <a:lnTo>
                                  <a:pt x="21984" y="3172"/>
                                </a:lnTo>
                                <a:lnTo>
                                  <a:pt x="21984" y="6353"/>
                                </a:lnTo>
                                <a:lnTo>
                                  <a:pt x="21984" y="3172"/>
                                </a:lnTo>
                                <a:lnTo>
                                  <a:pt x="21984" y="3172"/>
                                </a:lnTo>
                                <a:lnTo>
                                  <a:pt x="21984" y="6353"/>
                                </a:lnTo>
                                <a:lnTo>
                                  <a:pt x="23079" y="6353"/>
                                </a:lnTo>
                                <a:lnTo>
                                  <a:pt x="23079" y="6353"/>
                                </a:lnTo>
                                <a:lnTo>
                                  <a:pt x="23079" y="3172"/>
                                </a:lnTo>
                                <a:lnTo>
                                  <a:pt x="23079" y="3172"/>
                                </a:lnTo>
                                <a:lnTo>
                                  <a:pt x="23079" y="3172"/>
                                </a:lnTo>
                                <a:lnTo>
                                  <a:pt x="23079" y="3172"/>
                                </a:lnTo>
                                <a:lnTo>
                                  <a:pt x="23079" y="3172"/>
                                </a:lnTo>
                                <a:lnTo>
                                  <a:pt x="23079" y="3172"/>
                                </a:lnTo>
                                <a:lnTo>
                                  <a:pt x="23079" y="6353"/>
                                </a:lnTo>
                                <a:lnTo>
                                  <a:pt x="23079" y="6353"/>
                                </a:lnTo>
                                <a:lnTo>
                                  <a:pt x="23079" y="6353"/>
                                </a:lnTo>
                                <a:lnTo>
                                  <a:pt x="23079" y="6353"/>
                                </a:lnTo>
                                <a:lnTo>
                                  <a:pt x="23079" y="6353"/>
                                </a:lnTo>
                                <a:lnTo>
                                  <a:pt x="23079" y="3172"/>
                                </a:lnTo>
                                <a:lnTo>
                                  <a:pt x="23079" y="3172"/>
                                </a:lnTo>
                                <a:lnTo>
                                  <a:pt x="23079" y="3172"/>
                                </a:lnTo>
                                <a:lnTo>
                                  <a:pt x="23079" y="3172"/>
                                </a:lnTo>
                                <a:lnTo>
                                  <a:pt x="23079" y="3172"/>
                                </a:lnTo>
                                <a:lnTo>
                                  <a:pt x="24174" y="3172"/>
                                </a:lnTo>
                                <a:lnTo>
                                  <a:pt x="24174" y="3172"/>
                                </a:lnTo>
                                <a:lnTo>
                                  <a:pt x="24174" y="6353"/>
                                </a:lnTo>
                                <a:lnTo>
                                  <a:pt x="24174" y="6353"/>
                                </a:lnTo>
                                <a:lnTo>
                                  <a:pt x="24174" y="6353"/>
                                </a:lnTo>
                                <a:lnTo>
                                  <a:pt x="24174" y="6353"/>
                                </a:lnTo>
                                <a:lnTo>
                                  <a:pt x="24174" y="6353"/>
                                </a:lnTo>
                                <a:lnTo>
                                  <a:pt x="24174" y="3172"/>
                                </a:lnTo>
                                <a:lnTo>
                                  <a:pt x="24174" y="3172"/>
                                </a:lnTo>
                                <a:lnTo>
                                  <a:pt x="24174" y="3172"/>
                                </a:lnTo>
                                <a:lnTo>
                                  <a:pt x="24174" y="3172"/>
                                </a:lnTo>
                                <a:lnTo>
                                  <a:pt x="24174" y="6353"/>
                                </a:lnTo>
                                <a:lnTo>
                                  <a:pt x="24174" y="6353"/>
                                </a:lnTo>
                                <a:lnTo>
                                  <a:pt x="24174" y="3172"/>
                                </a:lnTo>
                                <a:lnTo>
                                  <a:pt x="24174" y="3172"/>
                                </a:lnTo>
                                <a:lnTo>
                                  <a:pt x="24174" y="3172"/>
                                </a:lnTo>
                                <a:lnTo>
                                  <a:pt x="24174" y="3172"/>
                                </a:lnTo>
                                <a:lnTo>
                                  <a:pt x="24174" y="3172"/>
                                </a:lnTo>
                                <a:lnTo>
                                  <a:pt x="25279" y="6353"/>
                                </a:lnTo>
                                <a:lnTo>
                                  <a:pt x="25279" y="3172"/>
                                </a:lnTo>
                                <a:lnTo>
                                  <a:pt x="25279" y="3172"/>
                                </a:lnTo>
                                <a:lnTo>
                                  <a:pt x="25279" y="3172"/>
                                </a:lnTo>
                                <a:lnTo>
                                  <a:pt x="25279" y="3172"/>
                                </a:lnTo>
                                <a:lnTo>
                                  <a:pt x="25279" y="6353"/>
                                </a:lnTo>
                                <a:lnTo>
                                  <a:pt x="25279" y="6353"/>
                                </a:lnTo>
                                <a:lnTo>
                                  <a:pt x="25279" y="6353"/>
                                </a:lnTo>
                                <a:lnTo>
                                  <a:pt x="25279" y="6353"/>
                                </a:lnTo>
                                <a:lnTo>
                                  <a:pt x="25279" y="3172"/>
                                </a:lnTo>
                                <a:lnTo>
                                  <a:pt x="25279" y="3172"/>
                                </a:lnTo>
                                <a:lnTo>
                                  <a:pt x="25279" y="3172"/>
                                </a:lnTo>
                                <a:lnTo>
                                  <a:pt x="25279" y="3172"/>
                                </a:lnTo>
                                <a:lnTo>
                                  <a:pt x="25279" y="3172"/>
                                </a:lnTo>
                                <a:lnTo>
                                  <a:pt x="25279" y="3172"/>
                                </a:lnTo>
                                <a:lnTo>
                                  <a:pt x="25279" y="3172"/>
                                </a:lnTo>
                                <a:lnTo>
                                  <a:pt x="25279" y="6353"/>
                                </a:lnTo>
                                <a:lnTo>
                                  <a:pt x="25279" y="3172"/>
                                </a:lnTo>
                                <a:lnTo>
                                  <a:pt x="26375" y="3172"/>
                                </a:lnTo>
                                <a:lnTo>
                                  <a:pt x="26375" y="3172"/>
                                </a:lnTo>
                                <a:lnTo>
                                  <a:pt x="26375" y="3172"/>
                                </a:lnTo>
                                <a:lnTo>
                                  <a:pt x="26375" y="3172"/>
                                </a:lnTo>
                                <a:lnTo>
                                  <a:pt x="26375" y="3172"/>
                                </a:lnTo>
                                <a:lnTo>
                                  <a:pt x="26375" y="3172"/>
                                </a:lnTo>
                                <a:lnTo>
                                  <a:pt x="26375" y="3172"/>
                                </a:lnTo>
                                <a:lnTo>
                                  <a:pt x="26375" y="3172"/>
                                </a:lnTo>
                                <a:lnTo>
                                  <a:pt x="26375" y="3172"/>
                                </a:lnTo>
                                <a:lnTo>
                                  <a:pt x="26375" y="3172"/>
                                </a:lnTo>
                                <a:lnTo>
                                  <a:pt x="26375" y="3172"/>
                                </a:lnTo>
                                <a:lnTo>
                                  <a:pt x="26375" y="3172"/>
                                </a:lnTo>
                                <a:lnTo>
                                  <a:pt x="26375" y="3172"/>
                                </a:lnTo>
                                <a:lnTo>
                                  <a:pt x="26375" y="3172"/>
                                </a:lnTo>
                                <a:lnTo>
                                  <a:pt x="26375" y="3172"/>
                                </a:lnTo>
                                <a:lnTo>
                                  <a:pt x="26375" y="6353"/>
                                </a:lnTo>
                                <a:lnTo>
                                  <a:pt x="26375" y="3172"/>
                                </a:lnTo>
                                <a:lnTo>
                                  <a:pt x="26375" y="3172"/>
                                </a:lnTo>
                                <a:lnTo>
                                  <a:pt x="26375" y="3172"/>
                                </a:lnTo>
                                <a:lnTo>
                                  <a:pt x="26375" y="3172"/>
                                </a:lnTo>
                                <a:lnTo>
                                  <a:pt x="27480" y="3172"/>
                                </a:lnTo>
                                <a:lnTo>
                                  <a:pt x="27480" y="3172"/>
                                </a:lnTo>
                                <a:lnTo>
                                  <a:pt x="27480" y="6353"/>
                                </a:lnTo>
                                <a:lnTo>
                                  <a:pt x="27480" y="6353"/>
                                </a:lnTo>
                                <a:lnTo>
                                  <a:pt x="27480" y="3172"/>
                                </a:lnTo>
                                <a:lnTo>
                                  <a:pt x="27480" y="3172"/>
                                </a:lnTo>
                                <a:lnTo>
                                  <a:pt x="27480" y="3172"/>
                                </a:lnTo>
                                <a:lnTo>
                                  <a:pt x="27480" y="3172"/>
                                </a:lnTo>
                                <a:lnTo>
                                  <a:pt x="27480" y="3172"/>
                                </a:lnTo>
                                <a:lnTo>
                                  <a:pt x="27480" y="3172"/>
                                </a:lnTo>
                                <a:lnTo>
                                  <a:pt x="27480" y="3172"/>
                                </a:lnTo>
                                <a:lnTo>
                                  <a:pt x="27480" y="3172"/>
                                </a:lnTo>
                                <a:lnTo>
                                  <a:pt x="27480" y="0"/>
                                </a:lnTo>
                                <a:lnTo>
                                  <a:pt x="27480" y="0"/>
                                </a:lnTo>
                                <a:lnTo>
                                  <a:pt x="27480" y="3172"/>
                                </a:lnTo>
                                <a:lnTo>
                                  <a:pt x="27480" y="3172"/>
                                </a:lnTo>
                                <a:lnTo>
                                  <a:pt x="27480" y="6353"/>
                                </a:lnTo>
                                <a:lnTo>
                                  <a:pt x="27480" y="3172"/>
                                </a:lnTo>
                                <a:lnTo>
                                  <a:pt x="27480" y="3172"/>
                                </a:lnTo>
                                <a:lnTo>
                                  <a:pt x="27480" y="3172"/>
                                </a:lnTo>
                                <a:lnTo>
                                  <a:pt x="27480" y="3172"/>
                                </a:lnTo>
                                <a:lnTo>
                                  <a:pt x="27480" y="3172"/>
                                </a:lnTo>
                                <a:lnTo>
                                  <a:pt x="27480" y="6353"/>
                                </a:lnTo>
                                <a:lnTo>
                                  <a:pt x="27480" y="6353"/>
                                </a:lnTo>
                                <a:lnTo>
                                  <a:pt x="28575" y="3172"/>
                                </a:lnTo>
                                <a:lnTo>
                                  <a:pt x="28575" y="3172"/>
                                </a:lnTo>
                                <a:lnTo>
                                  <a:pt x="28575" y="3172"/>
                                </a:lnTo>
                                <a:lnTo>
                                  <a:pt x="28575" y="3172"/>
                                </a:lnTo>
                                <a:lnTo>
                                  <a:pt x="28575" y="3172"/>
                                </a:lnTo>
                                <a:lnTo>
                                  <a:pt x="28575" y="3172"/>
                                </a:lnTo>
                                <a:lnTo>
                                  <a:pt x="28575" y="3172"/>
                                </a:lnTo>
                                <a:lnTo>
                                  <a:pt x="28575" y="3172"/>
                                </a:lnTo>
                                <a:lnTo>
                                  <a:pt x="28575" y="3172"/>
                                </a:lnTo>
                                <a:lnTo>
                                  <a:pt x="28575" y="3172"/>
                                </a:lnTo>
                                <a:lnTo>
                                  <a:pt x="28575" y="3172"/>
                                </a:lnTo>
                                <a:lnTo>
                                  <a:pt x="28575" y="3172"/>
                                </a:lnTo>
                                <a:lnTo>
                                  <a:pt x="28575" y="3172"/>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30" name="Freeform: Shape 430"/>
                        <wps:cNvSpPr/>
                        <wps:spPr>
                          <a:xfrm>
                            <a:off x="1985962" y="3871912"/>
                            <a:ext cx="28575" cy="9525"/>
                          </a:xfrm>
                          <a:custGeom>
                            <a:avLst/>
                            <a:gdLst>
                              <a:gd name="connsiteX0" fmla="*/ 0 w 28575"/>
                              <a:gd name="connsiteY0" fmla="*/ 3172 h 9525"/>
                              <a:gd name="connsiteX1" fmla="*/ 0 w 28575"/>
                              <a:gd name="connsiteY1" fmla="*/ 3172 h 9525"/>
                              <a:gd name="connsiteX2" fmla="*/ 0 w 28575"/>
                              <a:gd name="connsiteY2" fmla="*/ 3172 h 9525"/>
                              <a:gd name="connsiteX3" fmla="*/ 0 w 28575"/>
                              <a:gd name="connsiteY3" fmla="*/ 3172 h 9525"/>
                              <a:gd name="connsiteX4" fmla="*/ 0 w 28575"/>
                              <a:gd name="connsiteY4" fmla="*/ 3172 h 9525"/>
                              <a:gd name="connsiteX5" fmla="*/ 0 w 28575"/>
                              <a:gd name="connsiteY5" fmla="*/ 3172 h 9525"/>
                              <a:gd name="connsiteX6" fmla="*/ 1057 w 28575"/>
                              <a:gd name="connsiteY6" fmla="*/ 3172 h 9525"/>
                              <a:gd name="connsiteX7" fmla="*/ 1057 w 28575"/>
                              <a:gd name="connsiteY7" fmla="*/ 3172 h 9525"/>
                              <a:gd name="connsiteX8" fmla="*/ 1057 w 28575"/>
                              <a:gd name="connsiteY8" fmla="*/ 3172 h 9525"/>
                              <a:gd name="connsiteX9" fmla="*/ 1057 w 28575"/>
                              <a:gd name="connsiteY9" fmla="*/ 3172 h 9525"/>
                              <a:gd name="connsiteX10" fmla="*/ 1057 w 28575"/>
                              <a:gd name="connsiteY10" fmla="*/ 3172 h 9525"/>
                              <a:gd name="connsiteX11" fmla="*/ 1057 w 28575"/>
                              <a:gd name="connsiteY11" fmla="*/ 3172 h 9525"/>
                              <a:gd name="connsiteX12" fmla="*/ 1057 w 28575"/>
                              <a:gd name="connsiteY12" fmla="*/ 3172 h 9525"/>
                              <a:gd name="connsiteX13" fmla="*/ 1057 w 28575"/>
                              <a:gd name="connsiteY13" fmla="*/ 3172 h 9525"/>
                              <a:gd name="connsiteX14" fmla="*/ 1057 w 28575"/>
                              <a:gd name="connsiteY14" fmla="*/ 3172 h 9525"/>
                              <a:gd name="connsiteX15" fmla="*/ 1057 w 28575"/>
                              <a:gd name="connsiteY15" fmla="*/ 3172 h 9525"/>
                              <a:gd name="connsiteX16" fmla="*/ 1057 w 28575"/>
                              <a:gd name="connsiteY16" fmla="*/ 3172 h 9525"/>
                              <a:gd name="connsiteX17" fmla="*/ 1057 w 28575"/>
                              <a:gd name="connsiteY17" fmla="*/ 3172 h 9525"/>
                              <a:gd name="connsiteX18" fmla="*/ 1057 w 28575"/>
                              <a:gd name="connsiteY18" fmla="*/ 3172 h 9525"/>
                              <a:gd name="connsiteX19" fmla="*/ 1057 w 28575"/>
                              <a:gd name="connsiteY19" fmla="*/ 3172 h 9525"/>
                              <a:gd name="connsiteX20" fmla="*/ 1057 w 28575"/>
                              <a:gd name="connsiteY20" fmla="*/ 3172 h 9525"/>
                              <a:gd name="connsiteX21" fmla="*/ 1057 w 28575"/>
                              <a:gd name="connsiteY21" fmla="*/ 6353 h 9525"/>
                              <a:gd name="connsiteX22" fmla="*/ 1057 w 28575"/>
                              <a:gd name="connsiteY22" fmla="*/ 3172 h 9525"/>
                              <a:gd name="connsiteX23" fmla="*/ 1057 w 28575"/>
                              <a:gd name="connsiteY23" fmla="*/ 3172 h 9525"/>
                              <a:gd name="connsiteX24" fmla="*/ 1057 w 28575"/>
                              <a:gd name="connsiteY24" fmla="*/ 3172 h 9525"/>
                              <a:gd name="connsiteX25" fmla="*/ 1057 w 28575"/>
                              <a:gd name="connsiteY25" fmla="*/ 3172 h 9525"/>
                              <a:gd name="connsiteX26" fmla="*/ 2115 w 28575"/>
                              <a:gd name="connsiteY26" fmla="*/ 6353 h 9525"/>
                              <a:gd name="connsiteX27" fmla="*/ 2115 w 28575"/>
                              <a:gd name="connsiteY27" fmla="*/ 6353 h 9525"/>
                              <a:gd name="connsiteX28" fmla="*/ 2115 w 28575"/>
                              <a:gd name="connsiteY28" fmla="*/ 3172 h 9525"/>
                              <a:gd name="connsiteX29" fmla="*/ 2115 w 28575"/>
                              <a:gd name="connsiteY29" fmla="*/ 3172 h 9525"/>
                              <a:gd name="connsiteX30" fmla="*/ 2115 w 28575"/>
                              <a:gd name="connsiteY30" fmla="*/ 3172 h 9525"/>
                              <a:gd name="connsiteX31" fmla="*/ 2115 w 28575"/>
                              <a:gd name="connsiteY31" fmla="*/ 3172 h 9525"/>
                              <a:gd name="connsiteX32" fmla="*/ 2115 w 28575"/>
                              <a:gd name="connsiteY32" fmla="*/ 3172 h 9525"/>
                              <a:gd name="connsiteX33" fmla="*/ 2115 w 28575"/>
                              <a:gd name="connsiteY33" fmla="*/ 3172 h 9525"/>
                              <a:gd name="connsiteX34" fmla="*/ 2115 w 28575"/>
                              <a:gd name="connsiteY34" fmla="*/ 3172 h 9525"/>
                              <a:gd name="connsiteX35" fmla="*/ 2115 w 28575"/>
                              <a:gd name="connsiteY35" fmla="*/ 3172 h 9525"/>
                              <a:gd name="connsiteX36" fmla="*/ 2115 w 28575"/>
                              <a:gd name="connsiteY36" fmla="*/ 3172 h 9525"/>
                              <a:gd name="connsiteX37" fmla="*/ 2115 w 28575"/>
                              <a:gd name="connsiteY37" fmla="*/ 3172 h 9525"/>
                              <a:gd name="connsiteX38" fmla="*/ 2115 w 28575"/>
                              <a:gd name="connsiteY38" fmla="*/ 3172 h 9525"/>
                              <a:gd name="connsiteX39" fmla="*/ 2115 w 28575"/>
                              <a:gd name="connsiteY39" fmla="*/ 3172 h 9525"/>
                              <a:gd name="connsiteX40" fmla="*/ 2115 w 28575"/>
                              <a:gd name="connsiteY40" fmla="*/ 3172 h 9525"/>
                              <a:gd name="connsiteX41" fmla="*/ 2115 w 28575"/>
                              <a:gd name="connsiteY41" fmla="*/ 3172 h 9525"/>
                              <a:gd name="connsiteX42" fmla="*/ 2115 w 28575"/>
                              <a:gd name="connsiteY42" fmla="*/ 3172 h 9525"/>
                              <a:gd name="connsiteX43" fmla="*/ 2115 w 28575"/>
                              <a:gd name="connsiteY43" fmla="*/ 3172 h 9525"/>
                              <a:gd name="connsiteX44" fmla="*/ 3172 w 28575"/>
                              <a:gd name="connsiteY44" fmla="*/ 3172 h 9525"/>
                              <a:gd name="connsiteX45" fmla="*/ 3172 w 28575"/>
                              <a:gd name="connsiteY45" fmla="*/ 3172 h 9525"/>
                              <a:gd name="connsiteX46" fmla="*/ 3172 w 28575"/>
                              <a:gd name="connsiteY46" fmla="*/ 3172 h 9525"/>
                              <a:gd name="connsiteX47" fmla="*/ 3172 w 28575"/>
                              <a:gd name="connsiteY47" fmla="*/ 3172 h 9525"/>
                              <a:gd name="connsiteX48" fmla="*/ 3172 w 28575"/>
                              <a:gd name="connsiteY48" fmla="*/ 3172 h 9525"/>
                              <a:gd name="connsiteX49" fmla="*/ 3172 w 28575"/>
                              <a:gd name="connsiteY49" fmla="*/ 3172 h 9525"/>
                              <a:gd name="connsiteX50" fmla="*/ 3172 w 28575"/>
                              <a:gd name="connsiteY50" fmla="*/ 3172 h 9525"/>
                              <a:gd name="connsiteX51" fmla="*/ 3172 w 28575"/>
                              <a:gd name="connsiteY51" fmla="*/ 3172 h 9525"/>
                              <a:gd name="connsiteX52" fmla="*/ 3172 w 28575"/>
                              <a:gd name="connsiteY52" fmla="*/ 3172 h 9525"/>
                              <a:gd name="connsiteX53" fmla="*/ 3172 w 28575"/>
                              <a:gd name="connsiteY53" fmla="*/ 3172 h 9525"/>
                              <a:gd name="connsiteX54" fmla="*/ 3172 w 28575"/>
                              <a:gd name="connsiteY54" fmla="*/ 3172 h 9525"/>
                              <a:gd name="connsiteX55" fmla="*/ 3172 w 28575"/>
                              <a:gd name="connsiteY55" fmla="*/ 3172 h 9525"/>
                              <a:gd name="connsiteX56" fmla="*/ 3172 w 28575"/>
                              <a:gd name="connsiteY56" fmla="*/ 3172 h 9525"/>
                              <a:gd name="connsiteX57" fmla="*/ 3172 w 28575"/>
                              <a:gd name="connsiteY57" fmla="*/ 3172 h 9525"/>
                              <a:gd name="connsiteX58" fmla="*/ 3172 w 28575"/>
                              <a:gd name="connsiteY58" fmla="*/ 3172 h 9525"/>
                              <a:gd name="connsiteX59" fmla="*/ 3172 w 28575"/>
                              <a:gd name="connsiteY59" fmla="*/ 3172 h 9525"/>
                              <a:gd name="connsiteX60" fmla="*/ 3172 w 28575"/>
                              <a:gd name="connsiteY60" fmla="*/ 3172 h 9525"/>
                              <a:gd name="connsiteX61" fmla="*/ 3172 w 28575"/>
                              <a:gd name="connsiteY61" fmla="*/ 3172 h 9525"/>
                              <a:gd name="connsiteX62" fmla="*/ 4229 w 28575"/>
                              <a:gd name="connsiteY62" fmla="*/ 3172 h 9525"/>
                              <a:gd name="connsiteX63" fmla="*/ 4229 w 28575"/>
                              <a:gd name="connsiteY63" fmla="*/ 3172 h 9525"/>
                              <a:gd name="connsiteX64" fmla="*/ 4229 w 28575"/>
                              <a:gd name="connsiteY64" fmla="*/ 3172 h 9525"/>
                              <a:gd name="connsiteX65" fmla="*/ 4229 w 28575"/>
                              <a:gd name="connsiteY65" fmla="*/ 3172 h 9525"/>
                              <a:gd name="connsiteX66" fmla="*/ 4229 w 28575"/>
                              <a:gd name="connsiteY66" fmla="*/ 3172 h 9525"/>
                              <a:gd name="connsiteX67" fmla="*/ 4229 w 28575"/>
                              <a:gd name="connsiteY67" fmla="*/ 3172 h 9525"/>
                              <a:gd name="connsiteX68" fmla="*/ 4229 w 28575"/>
                              <a:gd name="connsiteY68" fmla="*/ 3172 h 9525"/>
                              <a:gd name="connsiteX69" fmla="*/ 4229 w 28575"/>
                              <a:gd name="connsiteY69" fmla="*/ 3172 h 9525"/>
                              <a:gd name="connsiteX70" fmla="*/ 4229 w 28575"/>
                              <a:gd name="connsiteY70" fmla="*/ 3172 h 9525"/>
                              <a:gd name="connsiteX71" fmla="*/ 4229 w 28575"/>
                              <a:gd name="connsiteY71" fmla="*/ 3172 h 9525"/>
                              <a:gd name="connsiteX72" fmla="*/ 4229 w 28575"/>
                              <a:gd name="connsiteY72" fmla="*/ 3172 h 9525"/>
                              <a:gd name="connsiteX73" fmla="*/ 4229 w 28575"/>
                              <a:gd name="connsiteY73" fmla="*/ 3172 h 9525"/>
                              <a:gd name="connsiteX74" fmla="*/ 4229 w 28575"/>
                              <a:gd name="connsiteY74" fmla="*/ 3172 h 9525"/>
                              <a:gd name="connsiteX75" fmla="*/ 4229 w 28575"/>
                              <a:gd name="connsiteY75" fmla="*/ 3172 h 9525"/>
                              <a:gd name="connsiteX76" fmla="*/ 4229 w 28575"/>
                              <a:gd name="connsiteY76" fmla="*/ 3172 h 9525"/>
                              <a:gd name="connsiteX77" fmla="*/ 4229 w 28575"/>
                              <a:gd name="connsiteY77" fmla="*/ 3172 h 9525"/>
                              <a:gd name="connsiteX78" fmla="*/ 4229 w 28575"/>
                              <a:gd name="connsiteY78" fmla="*/ 3172 h 9525"/>
                              <a:gd name="connsiteX79" fmla="*/ 4229 w 28575"/>
                              <a:gd name="connsiteY79" fmla="*/ 3172 h 9525"/>
                              <a:gd name="connsiteX80" fmla="*/ 5296 w 28575"/>
                              <a:gd name="connsiteY80" fmla="*/ 3172 h 9525"/>
                              <a:gd name="connsiteX81" fmla="*/ 5296 w 28575"/>
                              <a:gd name="connsiteY81" fmla="*/ 3172 h 9525"/>
                              <a:gd name="connsiteX82" fmla="*/ 5296 w 28575"/>
                              <a:gd name="connsiteY82" fmla="*/ 3172 h 9525"/>
                              <a:gd name="connsiteX83" fmla="*/ 5296 w 28575"/>
                              <a:gd name="connsiteY83" fmla="*/ 3172 h 9525"/>
                              <a:gd name="connsiteX84" fmla="*/ 5296 w 28575"/>
                              <a:gd name="connsiteY84" fmla="*/ 3172 h 9525"/>
                              <a:gd name="connsiteX85" fmla="*/ 5296 w 28575"/>
                              <a:gd name="connsiteY85" fmla="*/ 3172 h 9525"/>
                              <a:gd name="connsiteX86" fmla="*/ 5296 w 28575"/>
                              <a:gd name="connsiteY86" fmla="*/ 3172 h 9525"/>
                              <a:gd name="connsiteX87" fmla="*/ 5296 w 28575"/>
                              <a:gd name="connsiteY87" fmla="*/ 3172 h 9525"/>
                              <a:gd name="connsiteX88" fmla="*/ 5296 w 28575"/>
                              <a:gd name="connsiteY88" fmla="*/ 3172 h 9525"/>
                              <a:gd name="connsiteX89" fmla="*/ 5296 w 28575"/>
                              <a:gd name="connsiteY89" fmla="*/ 3172 h 9525"/>
                              <a:gd name="connsiteX90" fmla="*/ 5296 w 28575"/>
                              <a:gd name="connsiteY90" fmla="*/ 3172 h 9525"/>
                              <a:gd name="connsiteX91" fmla="*/ 5296 w 28575"/>
                              <a:gd name="connsiteY91" fmla="*/ 3172 h 9525"/>
                              <a:gd name="connsiteX92" fmla="*/ 5296 w 28575"/>
                              <a:gd name="connsiteY92" fmla="*/ 3172 h 9525"/>
                              <a:gd name="connsiteX93" fmla="*/ 5296 w 28575"/>
                              <a:gd name="connsiteY93" fmla="*/ 3172 h 9525"/>
                              <a:gd name="connsiteX94" fmla="*/ 5296 w 28575"/>
                              <a:gd name="connsiteY94" fmla="*/ 3172 h 9525"/>
                              <a:gd name="connsiteX95" fmla="*/ 5296 w 28575"/>
                              <a:gd name="connsiteY95" fmla="*/ 3172 h 9525"/>
                              <a:gd name="connsiteX96" fmla="*/ 5296 w 28575"/>
                              <a:gd name="connsiteY96" fmla="*/ 3172 h 9525"/>
                              <a:gd name="connsiteX97" fmla="*/ 5296 w 28575"/>
                              <a:gd name="connsiteY97" fmla="*/ 3172 h 9525"/>
                              <a:gd name="connsiteX98" fmla="*/ 5296 w 28575"/>
                              <a:gd name="connsiteY98" fmla="*/ 3172 h 9525"/>
                              <a:gd name="connsiteX99" fmla="*/ 5296 w 28575"/>
                              <a:gd name="connsiteY99" fmla="*/ 3172 h 9525"/>
                              <a:gd name="connsiteX100" fmla="*/ 6353 w 28575"/>
                              <a:gd name="connsiteY100" fmla="*/ 3172 h 9525"/>
                              <a:gd name="connsiteX101" fmla="*/ 6353 w 28575"/>
                              <a:gd name="connsiteY101" fmla="*/ 3172 h 9525"/>
                              <a:gd name="connsiteX102" fmla="*/ 6353 w 28575"/>
                              <a:gd name="connsiteY102" fmla="*/ 6353 h 9525"/>
                              <a:gd name="connsiteX103" fmla="*/ 6353 w 28575"/>
                              <a:gd name="connsiteY103" fmla="*/ 3172 h 9525"/>
                              <a:gd name="connsiteX104" fmla="*/ 6353 w 28575"/>
                              <a:gd name="connsiteY104" fmla="*/ 3172 h 9525"/>
                              <a:gd name="connsiteX105" fmla="*/ 6353 w 28575"/>
                              <a:gd name="connsiteY105" fmla="*/ 3172 h 9525"/>
                              <a:gd name="connsiteX106" fmla="*/ 6353 w 28575"/>
                              <a:gd name="connsiteY106" fmla="*/ 3172 h 9525"/>
                              <a:gd name="connsiteX107" fmla="*/ 6353 w 28575"/>
                              <a:gd name="connsiteY107" fmla="*/ 6353 h 9525"/>
                              <a:gd name="connsiteX108" fmla="*/ 6353 w 28575"/>
                              <a:gd name="connsiteY108" fmla="*/ 6353 h 9525"/>
                              <a:gd name="connsiteX109" fmla="*/ 6353 w 28575"/>
                              <a:gd name="connsiteY109" fmla="*/ 6353 h 9525"/>
                              <a:gd name="connsiteX110" fmla="*/ 6353 w 28575"/>
                              <a:gd name="connsiteY110" fmla="*/ 3172 h 9525"/>
                              <a:gd name="connsiteX111" fmla="*/ 6353 w 28575"/>
                              <a:gd name="connsiteY111" fmla="*/ 3172 h 9525"/>
                              <a:gd name="connsiteX112" fmla="*/ 6353 w 28575"/>
                              <a:gd name="connsiteY112" fmla="*/ 3172 h 9525"/>
                              <a:gd name="connsiteX113" fmla="*/ 6353 w 28575"/>
                              <a:gd name="connsiteY113" fmla="*/ 3172 h 9525"/>
                              <a:gd name="connsiteX114" fmla="*/ 6353 w 28575"/>
                              <a:gd name="connsiteY114" fmla="*/ 3172 h 9525"/>
                              <a:gd name="connsiteX115" fmla="*/ 6353 w 28575"/>
                              <a:gd name="connsiteY115" fmla="*/ 3172 h 9525"/>
                              <a:gd name="connsiteX116" fmla="*/ 6353 w 28575"/>
                              <a:gd name="connsiteY116" fmla="*/ 3172 h 9525"/>
                              <a:gd name="connsiteX117" fmla="*/ 6353 w 28575"/>
                              <a:gd name="connsiteY117" fmla="*/ 3172 h 9525"/>
                              <a:gd name="connsiteX118" fmla="*/ 7410 w 28575"/>
                              <a:gd name="connsiteY118" fmla="*/ 3172 h 9525"/>
                              <a:gd name="connsiteX119" fmla="*/ 7410 w 28575"/>
                              <a:gd name="connsiteY119" fmla="*/ 3172 h 9525"/>
                              <a:gd name="connsiteX120" fmla="*/ 7410 w 28575"/>
                              <a:gd name="connsiteY120" fmla="*/ 6353 h 9525"/>
                              <a:gd name="connsiteX121" fmla="*/ 7410 w 28575"/>
                              <a:gd name="connsiteY121" fmla="*/ 3172 h 9525"/>
                              <a:gd name="connsiteX122" fmla="*/ 7410 w 28575"/>
                              <a:gd name="connsiteY122" fmla="*/ 3172 h 9525"/>
                              <a:gd name="connsiteX123" fmla="*/ 7410 w 28575"/>
                              <a:gd name="connsiteY123" fmla="*/ 3172 h 9525"/>
                              <a:gd name="connsiteX124" fmla="*/ 7410 w 28575"/>
                              <a:gd name="connsiteY124" fmla="*/ 3172 h 9525"/>
                              <a:gd name="connsiteX125" fmla="*/ 7410 w 28575"/>
                              <a:gd name="connsiteY125" fmla="*/ 3172 h 9525"/>
                              <a:gd name="connsiteX126" fmla="*/ 7410 w 28575"/>
                              <a:gd name="connsiteY126" fmla="*/ 3172 h 9525"/>
                              <a:gd name="connsiteX127" fmla="*/ 7410 w 28575"/>
                              <a:gd name="connsiteY127" fmla="*/ 3172 h 9525"/>
                              <a:gd name="connsiteX128" fmla="*/ 7410 w 28575"/>
                              <a:gd name="connsiteY128" fmla="*/ 0 h 9525"/>
                              <a:gd name="connsiteX129" fmla="*/ 7410 w 28575"/>
                              <a:gd name="connsiteY129" fmla="*/ 3172 h 9525"/>
                              <a:gd name="connsiteX130" fmla="*/ 7410 w 28575"/>
                              <a:gd name="connsiteY130" fmla="*/ 3172 h 9525"/>
                              <a:gd name="connsiteX131" fmla="*/ 7410 w 28575"/>
                              <a:gd name="connsiteY131" fmla="*/ 3172 h 9525"/>
                              <a:gd name="connsiteX132" fmla="*/ 7410 w 28575"/>
                              <a:gd name="connsiteY132" fmla="*/ 3172 h 9525"/>
                              <a:gd name="connsiteX133" fmla="*/ 7410 w 28575"/>
                              <a:gd name="connsiteY133" fmla="*/ 3172 h 9525"/>
                              <a:gd name="connsiteX134" fmla="*/ 7410 w 28575"/>
                              <a:gd name="connsiteY134" fmla="*/ 3172 h 9525"/>
                              <a:gd name="connsiteX135" fmla="*/ 7410 w 28575"/>
                              <a:gd name="connsiteY135" fmla="*/ 3172 h 9525"/>
                              <a:gd name="connsiteX136" fmla="*/ 8468 w 28575"/>
                              <a:gd name="connsiteY136" fmla="*/ 3172 h 9525"/>
                              <a:gd name="connsiteX137" fmla="*/ 8468 w 28575"/>
                              <a:gd name="connsiteY137" fmla="*/ 3172 h 9525"/>
                              <a:gd name="connsiteX138" fmla="*/ 8468 w 28575"/>
                              <a:gd name="connsiteY138" fmla="*/ 3172 h 9525"/>
                              <a:gd name="connsiteX139" fmla="*/ 8468 w 28575"/>
                              <a:gd name="connsiteY139" fmla="*/ 3172 h 9525"/>
                              <a:gd name="connsiteX140" fmla="*/ 8468 w 28575"/>
                              <a:gd name="connsiteY140" fmla="*/ 3172 h 9525"/>
                              <a:gd name="connsiteX141" fmla="*/ 8468 w 28575"/>
                              <a:gd name="connsiteY141" fmla="*/ 3172 h 9525"/>
                              <a:gd name="connsiteX142" fmla="*/ 8468 w 28575"/>
                              <a:gd name="connsiteY142" fmla="*/ 3172 h 9525"/>
                              <a:gd name="connsiteX143" fmla="*/ 8468 w 28575"/>
                              <a:gd name="connsiteY143" fmla="*/ 3172 h 9525"/>
                              <a:gd name="connsiteX144" fmla="*/ 8468 w 28575"/>
                              <a:gd name="connsiteY144" fmla="*/ 3172 h 9525"/>
                              <a:gd name="connsiteX145" fmla="*/ 8468 w 28575"/>
                              <a:gd name="connsiteY145" fmla="*/ 3172 h 9525"/>
                              <a:gd name="connsiteX146" fmla="*/ 8468 w 28575"/>
                              <a:gd name="connsiteY146" fmla="*/ 6353 h 9525"/>
                              <a:gd name="connsiteX147" fmla="*/ 8468 w 28575"/>
                              <a:gd name="connsiteY147" fmla="*/ 6353 h 9525"/>
                              <a:gd name="connsiteX148" fmla="*/ 8468 w 28575"/>
                              <a:gd name="connsiteY148" fmla="*/ 3172 h 9525"/>
                              <a:gd name="connsiteX149" fmla="*/ 8468 w 28575"/>
                              <a:gd name="connsiteY149" fmla="*/ 6353 h 9525"/>
                              <a:gd name="connsiteX150" fmla="*/ 8468 w 28575"/>
                              <a:gd name="connsiteY150" fmla="*/ 3172 h 9525"/>
                              <a:gd name="connsiteX151" fmla="*/ 8468 w 28575"/>
                              <a:gd name="connsiteY151" fmla="*/ 6353 h 9525"/>
                              <a:gd name="connsiteX152" fmla="*/ 8468 w 28575"/>
                              <a:gd name="connsiteY152" fmla="*/ 6353 h 9525"/>
                              <a:gd name="connsiteX153" fmla="*/ 8468 w 28575"/>
                              <a:gd name="connsiteY153" fmla="*/ 6353 h 9525"/>
                              <a:gd name="connsiteX154" fmla="*/ 9525 w 28575"/>
                              <a:gd name="connsiteY154" fmla="*/ 6353 h 9525"/>
                              <a:gd name="connsiteX155" fmla="*/ 9525 w 28575"/>
                              <a:gd name="connsiteY155" fmla="*/ 3172 h 9525"/>
                              <a:gd name="connsiteX156" fmla="*/ 9525 w 28575"/>
                              <a:gd name="connsiteY156" fmla="*/ 6353 h 9525"/>
                              <a:gd name="connsiteX157" fmla="*/ 9525 w 28575"/>
                              <a:gd name="connsiteY157" fmla="*/ 6353 h 9525"/>
                              <a:gd name="connsiteX158" fmla="*/ 9525 w 28575"/>
                              <a:gd name="connsiteY158" fmla="*/ 3172 h 9525"/>
                              <a:gd name="connsiteX159" fmla="*/ 9525 w 28575"/>
                              <a:gd name="connsiteY159" fmla="*/ 3172 h 9525"/>
                              <a:gd name="connsiteX160" fmla="*/ 9525 w 28575"/>
                              <a:gd name="connsiteY160" fmla="*/ 3172 h 9525"/>
                              <a:gd name="connsiteX161" fmla="*/ 9525 w 28575"/>
                              <a:gd name="connsiteY161" fmla="*/ 3172 h 9525"/>
                              <a:gd name="connsiteX162" fmla="*/ 9525 w 28575"/>
                              <a:gd name="connsiteY162" fmla="*/ 3172 h 9525"/>
                              <a:gd name="connsiteX163" fmla="*/ 9525 w 28575"/>
                              <a:gd name="connsiteY163" fmla="*/ 3172 h 9525"/>
                              <a:gd name="connsiteX164" fmla="*/ 9525 w 28575"/>
                              <a:gd name="connsiteY164" fmla="*/ 3172 h 9525"/>
                              <a:gd name="connsiteX165" fmla="*/ 9525 w 28575"/>
                              <a:gd name="connsiteY165" fmla="*/ 6353 h 9525"/>
                              <a:gd name="connsiteX166" fmla="*/ 9525 w 28575"/>
                              <a:gd name="connsiteY166" fmla="*/ 6353 h 9525"/>
                              <a:gd name="connsiteX167" fmla="*/ 9525 w 28575"/>
                              <a:gd name="connsiteY167" fmla="*/ 6353 h 9525"/>
                              <a:gd name="connsiteX168" fmla="*/ 9525 w 28575"/>
                              <a:gd name="connsiteY168" fmla="*/ 6353 h 9525"/>
                              <a:gd name="connsiteX169" fmla="*/ 9525 w 28575"/>
                              <a:gd name="connsiteY169" fmla="*/ 6353 h 9525"/>
                              <a:gd name="connsiteX170" fmla="*/ 9525 w 28575"/>
                              <a:gd name="connsiteY170" fmla="*/ 6353 h 9525"/>
                              <a:gd name="connsiteX171" fmla="*/ 9525 w 28575"/>
                              <a:gd name="connsiteY171" fmla="*/ 6353 h 9525"/>
                              <a:gd name="connsiteX172" fmla="*/ 9525 w 28575"/>
                              <a:gd name="connsiteY172" fmla="*/ 3172 h 9525"/>
                              <a:gd name="connsiteX173" fmla="*/ 9525 w 28575"/>
                              <a:gd name="connsiteY173" fmla="*/ 3172 h 9525"/>
                              <a:gd name="connsiteX174" fmla="*/ 10582 w 28575"/>
                              <a:gd name="connsiteY174" fmla="*/ 3172 h 9525"/>
                              <a:gd name="connsiteX175" fmla="*/ 10582 w 28575"/>
                              <a:gd name="connsiteY175" fmla="*/ 6353 h 9525"/>
                              <a:gd name="connsiteX176" fmla="*/ 10582 w 28575"/>
                              <a:gd name="connsiteY176" fmla="*/ 6353 h 9525"/>
                              <a:gd name="connsiteX177" fmla="*/ 10582 w 28575"/>
                              <a:gd name="connsiteY177" fmla="*/ 6353 h 9525"/>
                              <a:gd name="connsiteX178" fmla="*/ 10582 w 28575"/>
                              <a:gd name="connsiteY178" fmla="*/ 6353 h 9525"/>
                              <a:gd name="connsiteX179" fmla="*/ 10582 w 28575"/>
                              <a:gd name="connsiteY179" fmla="*/ 3172 h 9525"/>
                              <a:gd name="connsiteX180" fmla="*/ 10582 w 28575"/>
                              <a:gd name="connsiteY180" fmla="*/ 3172 h 9525"/>
                              <a:gd name="connsiteX181" fmla="*/ 10582 w 28575"/>
                              <a:gd name="connsiteY181" fmla="*/ 3172 h 9525"/>
                              <a:gd name="connsiteX182" fmla="*/ 10582 w 28575"/>
                              <a:gd name="connsiteY182" fmla="*/ 3172 h 9525"/>
                              <a:gd name="connsiteX183" fmla="*/ 10582 w 28575"/>
                              <a:gd name="connsiteY183" fmla="*/ 3172 h 9525"/>
                              <a:gd name="connsiteX184" fmla="*/ 10582 w 28575"/>
                              <a:gd name="connsiteY184" fmla="*/ 3172 h 9525"/>
                              <a:gd name="connsiteX185" fmla="*/ 10582 w 28575"/>
                              <a:gd name="connsiteY185" fmla="*/ 3172 h 9525"/>
                              <a:gd name="connsiteX186" fmla="*/ 10582 w 28575"/>
                              <a:gd name="connsiteY186" fmla="*/ 6353 h 9525"/>
                              <a:gd name="connsiteX187" fmla="*/ 10582 w 28575"/>
                              <a:gd name="connsiteY187" fmla="*/ 6353 h 9525"/>
                              <a:gd name="connsiteX188" fmla="*/ 10582 w 28575"/>
                              <a:gd name="connsiteY188" fmla="*/ 6353 h 9525"/>
                              <a:gd name="connsiteX189" fmla="*/ 10582 w 28575"/>
                              <a:gd name="connsiteY189" fmla="*/ 3172 h 9525"/>
                              <a:gd name="connsiteX190" fmla="*/ 10582 w 28575"/>
                              <a:gd name="connsiteY190" fmla="*/ 3172 h 9525"/>
                              <a:gd name="connsiteX191" fmla="*/ 10582 w 28575"/>
                              <a:gd name="connsiteY191" fmla="*/ 3172 h 9525"/>
                              <a:gd name="connsiteX192" fmla="*/ 11640 w 28575"/>
                              <a:gd name="connsiteY192" fmla="*/ 3172 h 9525"/>
                              <a:gd name="connsiteX193" fmla="*/ 11640 w 28575"/>
                              <a:gd name="connsiteY193" fmla="*/ 6353 h 9525"/>
                              <a:gd name="connsiteX194" fmla="*/ 11640 w 28575"/>
                              <a:gd name="connsiteY194" fmla="*/ 6353 h 9525"/>
                              <a:gd name="connsiteX195" fmla="*/ 11640 w 28575"/>
                              <a:gd name="connsiteY195" fmla="*/ 6353 h 9525"/>
                              <a:gd name="connsiteX196" fmla="*/ 11640 w 28575"/>
                              <a:gd name="connsiteY196" fmla="*/ 3172 h 9525"/>
                              <a:gd name="connsiteX197" fmla="*/ 11640 w 28575"/>
                              <a:gd name="connsiteY197" fmla="*/ 3172 h 9525"/>
                              <a:gd name="connsiteX198" fmla="*/ 11640 w 28575"/>
                              <a:gd name="connsiteY198" fmla="*/ 3172 h 9525"/>
                              <a:gd name="connsiteX199" fmla="*/ 11640 w 28575"/>
                              <a:gd name="connsiteY199" fmla="*/ 3172 h 9525"/>
                              <a:gd name="connsiteX200" fmla="*/ 11640 w 28575"/>
                              <a:gd name="connsiteY200" fmla="*/ 3172 h 9525"/>
                              <a:gd name="connsiteX201" fmla="*/ 11640 w 28575"/>
                              <a:gd name="connsiteY201" fmla="*/ 6353 h 9525"/>
                              <a:gd name="connsiteX202" fmla="*/ 11640 w 28575"/>
                              <a:gd name="connsiteY202" fmla="*/ 6353 h 9525"/>
                              <a:gd name="connsiteX203" fmla="*/ 11640 w 28575"/>
                              <a:gd name="connsiteY203" fmla="*/ 6353 h 9525"/>
                              <a:gd name="connsiteX204" fmla="*/ 11640 w 28575"/>
                              <a:gd name="connsiteY204" fmla="*/ 6353 h 9525"/>
                              <a:gd name="connsiteX205" fmla="*/ 11640 w 28575"/>
                              <a:gd name="connsiteY205" fmla="*/ 6353 h 9525"/>
                              <a:gd name="connsiteX206" fmla="*/ 11640 w 28575"/>
                              <a:gd name="connsiteY206" fmla="*/ 3172 h 9525"/>
                              <a:gd name="connsiteX207" fmla="*/ 11640 w 28575"/>
                              <a:gd name="connsiteY207" fmla="*/ 3172 h 9525"/>
                              <a:gd name="connsiteX208" fmla="*/ 11640 w 28575"/>
                              <a:gd name="connsiteY208" fmla="*/ 3172 h 9525"/>
                              <a:gd name="connsiteX209" fmla="*/ 11640 w 28575"/>
                              <a:gd name="connsiteY209" fmla="*/ 3172 h 9525"/>
                              <a:gd name="connsiteX210" fmla="*/ 11640 w 28575"/>
                              <a:gd name="connsiteY210" fmla="*/ 6353 h 9525"/>
                              <a:gd name="connsiteX211" fmla="*/ 11640 w 28575"/>
                              <a:gd name="connsiteY211" fmla="*/ 6353 h 9525"/>
                              <a:gd name="connsiteX212" fmla="*/ 11640 w 28575"/>
                              <a:gd name="connsiteY212" fmla="*/ 6353 h 9525"/>
                              <a:gd name="connsiteX213" fmla="*/ 11640 w 28575"/>
                              <a:gd name="connsiteY213" fmla="*/ 6353 h 9525"/>
                              <a:gd name="connsiteX214" fmla="*/ 11640 w 28575"/>
                              <a:gd name="connsiteY214" fmla="*/ 6353 h 9525"/>
                              <a:gd name="connsiteX215" fmla="*/ 11640 w 28575"/>
                              <a:gd name="connsiteY215" fmla="*/ 6353 h 9525"/>
                              <a:gd name="connsiteX216" fmla="*/ 12697 w 28575"/>
                              <a:gd name="connsiteY216" fmla="*/ 6353 h 9525"/>
                              <a:gd name="connsiteX217" fmla="*/ 12697 w 28575"/>
                              <a:gd name="connsiteY217" fmla="*/ 6353 h 9525"/>
                              <a:gd name="connsiteX218" fmla="*/ 12697 w 28575"/>
                              <a:gd name="connsiteY218" fmla="*/ 6353 h 9525"/>
                              <a:gd name="connsiteX219" fmla="*/ 12697 w 28575"/>
                              <a:gd name="connsiteY219" fmla="*/ 3172 h 9525"/>
                              <a:gd name="connsiteX220" fmla="*/ 12697 w 28575"/>
                              <a:gd name="connsiteY220" fmla="*/ 3172 h 9525"/>
                              <a:gd name="connsiteX221" fmla="*/ 12697 w 28575"/>
                              <a:gd name="connsiteY221" fmla="*/ 3172 h 9525"/>
                              <a:gd name="connsiteX222" fmla="*/ 12697 w 28575"/>
                              <a:gd name="connsiteY222" fmla="*/ 3172 h 9525"/>
                              <a:gd name="connsiteX223" fmla="*/ 12697 w 28575"/>
                              <a:gd name="connsiteY223" fmla="*/ 6353 h 9525"/>
                              <a:gd name="connsiteX224" fmla="*/ 12697 w 28575"/>
                              <a:gd name="connsiteY224" fmla="*/ 6353 h 9525"/>
                              <a:gd name="connsiteX225" fmla="*/ 12697 w 28575"/>
                              <a:gd name="connsiteY225" fmla="*/ 6353 h 9525"/>
                              <a:gd name="connsiteX226" fmla="*/ 12697 w 28575"/>
                              <a:gd name="connsiteY226" fmla="*/ 6353 h 9525"/>
                              <a:gd name="connsiteX227" fmla="*/ 12697 w 28575"/>
                              <a:gd name="connsiteY227" fmla="*/ 6353 h 9525"/>
                              <a:gd name="connsiteX228" fmla="*/ 12697 w 28575"/>
                              <a:gd name="connsiteY228" fmla="*/ 3172 h 9525"/>
                              <a:gd name="connsiteX229" fmla="*/ 12697 w 28575"/>
                              <a:gd name="connsiteY229" fmla="*/ 6353 h 9525"/>
                              <a:gd name="connsiteX230" fmla="*/ 12697 w 28575"/>
                              <a:gd name="connsiteY230" fmla="*/ 6353 h 9525"/>
                              <a:gd name="connsiteX231" fmla="*/ 12697 w 28575"/>
                              <a:gd name="connsiteY231" fmla="*/ 6353 h 9525"/>
                              <a:gd name="connsiteX232" fmla="*/ 12697 w 28575"/>
                              <a:gd name="connsiteY232" fmla="*/ 6353 h 9525"/>
                              <a:gd name="connsiteX233" fmla="*/ 12697 w 28575"/>
                              <a:gd name="connsiteY233" fmla="*/ 6353 h 9525"/>
                              <a:gd name="connsiteX234" fmla="*/ 13754 w 28575"/>
                              <a:gd name="connsiteY234" fmla="*/ 6353 h 9525"/>
                              <a:gd name="connsiteX235" fmla="*/ 13754 w 28575"/>
                              <a:gd name="connsiteY235" fmla="*/ 6353 h 9525"/>
                              <a:gd name="connsiteX236" fmla="*/ 13754 w 28575"/>
                              <a:gd name="connsiteY236" fmla="*/ 6353 h 9525"/>
                              <a:gd name="connsiteX237" fmla="*/ 13754 w 28575"/>
                              <a:gd name="connsiteY237" fmla="*/ 6353 h 9525"/>
                              <a:gd name="connsiteX238" fmla="*/ 13754 w 28575"/>
                              <a:gd name="connsiteY238" fmla="*/ 6353 h 9525"/>
                              <a:gd name="connsiteX239" fmla="*/ 13754 w 28575"/>
                              <a:gd name="connsiteY239" fmla="*/ 3172 h 9525"/>
                              <a:gd name="connsiteX240" fmla="*/ 13754 w 28575"/>
                              <a:gd name="connsiteY240" fmla="*/ 3172 h 9525"/>
                              <a:gd name="connsiteX241" fmla="*/ 13754 w 28575"/>
                              <a:gd name="connsiteY241" fmla="*/ 3172 h 9525"/>
                              <a:gd name="connsiteX242" fmla="*/ 13754 w 28575"/>
                              <a:gd name="connsiteY242" fmla="*/ 3172 h 9525"/>
                              <a:gd name="connsiteX243" fmla="*/ 13754 w 28575"/>
                              <a:gd name="connsiteY243" fmla="*/ 6353 h 9525"/>
                              <a:gd name="connsiteX244" fmla="*/ 13754 w 28575"/>
                              <a:gd name="connsiteY244" fmla="*/ 6353 h 9525"/>
                              <a:gd name="connsiteX245" fmla="*/ 13754 w 28575"/>
                              <a:gd name="connsiteY245" fmla="*/ 6353 h 9525"/>
                              <a:gd name="connsiteX246" fmla="*/ 13754 w 28575"/>
                              <a:gd name="connsiteY246" fmla="*/ 6353 h 9525"/>
                              <a:gd name="connsiteX247" fmla="*/ 13754 w 28575"/>
                              <a:gd name="connsiteY247" fmla="*/ 6353 h 9525"/>
                              <a:gd name="connsiteX248" fmla="*/ 13754 w 28575"/>
                              <a:gd name="connsiteY248" fmla="*/ 6353 h 9525"/>
                              <a:gd name="connsiteX249" fmla="*/ 13754 w 28575"/>
                              <a:gd name="connsiteY249" fmla="*/ 6353 h 9525"/>
                              <a:gd name="connsiteX250" fmla="*/ 13754 w 28575"/>
                              <a:gd name="connsiteY250" fmla="*/ 6353 h 9525"/>
                              <a:gd name="connsiteX251" fmla="*/ 13754 w 28575"/>
                              <a:gd name="connsiteY251" fmla="*/ 6353 h 9525"/>
                              <a:gd name="connsiteX252" fmla="*/ 13754 w 28575"/>
                              <a:gd name="connsiteY252" fmla="*/ 6353 h 9525"/>
                              <a:gd name="connsiteX253" fmla="*/ 13754 w 28575"/>
                              <a:gd name="connsiteY253" fmla="*/ 6353 h 9525"/>
                              <a:gd name="connsiteX254" fmla="*/ 14821 w 28575"/>
                              <a:gd name="connsiteY254" fmla="*/ 6353 h 9525"/>
                              <a:gd name="connsiteX255" fmla="*/ 14821 w 28575"/>
                              <a:gd name="connsiteY255" fmla="*/ 6353 h 9525"/>
                              <a:gd name="connsiteX256" fmla="*/ 14821 w 28575"/>
                              <a:gd name="connsiteY256" fmla="*/ 6353 h 9525"/>
                              <a:gd name="connsiteX257" fmla="*/ 14821 w 28575"/>
                              <a:gd name="connsiteY257" fmla="*/ 3172 h 9525"/>
                              <a:gd name="connsiteX258" fmla="*/ 14821 w 28575"/>
                              <a:gd name="connsiteY258" fmla="*/ 3172 h 9525"/>
                              <a:gd name="connsiteX259" fmla="*/ 14821 w 28575"/>
                              <a:gd name="connsiteY259" fmla="*/ 3172 h 9525"/>
                              <a:gd name="connsiteX260" fmla="*/ 14821 w 28575"/>
                              <a:gd name="connsiteY260" fmla="*/ 6353 h 9525"/>
                              <a:gd name="connsiteX261" fmla="*/ 14821 w 28575"/>
                              <a:gd name="connsiteY261" fmla="*/ 6353 h 9525"/>
                              <a:gd name="connsiteX262" fmla="*/ 14821 w 28575"/>
                              <a:gd name="connsiteY262" fmla="*/ 6353 h 9525"/>
                              <a:gd name="connsiteX263" fmla="*/ 14821 w 28575"/>
                              <a:gd name="connsiteY263" fmla="*/ 6353 h 9525"/>
                              <a:gd name="connsiteX264" fmla="*/ 14821 w 28575"/>
                              <a:gd name="connsiteY264" fmla="*/ 6353 h 9525"/>
                              <a:gd name="connsiteX265" fmla="*/ 14821 w 28575"/>
                              <a:gd name="connsiteY265" fmla="*/ 6353 h 9525"/>
                              <a:gd name="connsiteX266" fmla="*/ 14821 w 28575"/>
                              <a:gd name="connsiteY266" fmla="*/ 6353 h 9525"/>
                              <a:gd name="connsiteX267" fmla="*/ 14821 w 28575"/>
                              <a:gd name="connsiteY267" fmla="*/ 6353 h 9525"/>
                              <a:gd name="connsiteX268" fmla="*/ 14821 w 28575"/>
                              <a:gd name="connsiteY268" fmla="*/ 6353 h 9525"/>
                              <a:gd name="connsiteX269" fmla="*/ 14821 w 28575"/>
                              <a:gd name="connsiteY269" fmla="*/ 6353 h 9525"/>
                              <a:gd name="connsiteX270" fmla="*/ 14821 w 28575"/>
                              <a:gd name="connsiteY270" fmla="*/ 6353 h 9525"/>
                              <a:gd name="connsiteX271" fmla="*/ 14821 w 28575"/>
                              <a:gd name="connsiteY271" fmla="*/ 6353 h 9525"/>
                              <a:gd name="connsiteX272" fmla="*/ 15878 w 28575"/>
                              <a:gd name="connsiteY272" fmla="*/ 6353 h 9525"/>
                              <a:gd name="connsiteX273" fmla="*/ 15878 w 28575"/>
                              <a:gd name="connsiteY273" fmla="*/ 3172 h 9525"/>
                              <a:gd name="connsiteX274" fmla="*/ 15878 w 28575"/>
                              <a:gd name="connsiteY274" fmla="*/ 6353 h 9525"/>
                              <a:gd name="connsiteX275" fmla="*/ 15878 w 28575"/>
                              <a:gd name="connsiteY275" fmla="*/ 6353 h 9525"/>
                              <a:gd name="connsiteX276" fmla="*/ 15878 w 28575"/>
                              <a:gd name="connsiteY276" fmla="*/ 6353 h 9525"/>
                              <a:gd name="connsiteX277" fmla="*/ 15878 w 28575"/>
                              <a:gd name="connsiteY277" fmla="*/ 6353 h 9525"/>
                              <a:gd name="connsiteX278" fmla="*/ 15878 w 28575"/>
                              <a:gd name="connsiteY278" fmla="*/ 6353 h 9525"/>
                              <a:gd name="connsiteX279" fmla="*/ 15878 w 28575"/>
                              <a:gd name="connsiteY279" fmla="*/ 6353 h 9525"/>
                              <a:gd name="connsiteX280" fmla="*/ 15878 w 28575"/>
                              <a:gd name="connsiteY280" fmla="*/ 6353 h 9525"/>
                              <a:gd name="connsiteX281" fmla="*/ 15878 w 28575"/>
                              <a:gd name="connsiteY281" fmla="*/ 6353 h 9525"/>
                              <a:gd name="connsiteX282" fmla="*/ 15878 w 28575"/>
                              <a:gd name="connsiteY282" fmla="*/ 6353 h 9525"/>
                              <a:gd name="connsiteX283" fmla="*/ 15878 w 28575"/>
                              <a:gd name="connsiteY283" fmla="*/ 6353 h 9525"/>
                              <a:gd name="connsiteX284" fmla="*/ 15878 w 28575"/>
                              <a:gd name="connsiteY284" fmla="*/ 6353 h 9525"/>
                              <a:gd name="connsiteX285" fmla="*/ 15878 w 28575"/>
                              <a:gd name="connsiteY285" fmla="*/ 6353 h 9525"/>
                              <a:gd name="connsiteX286" fmla="*/ 15878 w 28575"/>
                              <a:gd name="connsiteY286" fmla="*/ 6353 h 9525"/>
                              <a:gd name="connsiteX287" fmla="*/ 15878 w 28575"/>
                              <a:gd name="connsiteY287" fmla="*/ 6353 h 9525"/>
                              <a:gd name="connsiteX288" fmla="*/ 15878 w 28575"/>
                              <a:gd name="connsiteY288" fmla="*/ 6353 h 9525"/>
                              <a:gd name="connsiteX289" fmla="*/ 15878 w 28575"/>
                              <a:gd name="connsiteY289" fmla="*/ 6353 h 9525"/>
                              <a:gd name="connsiteX290" fmla="*/ 16935 w 28575"/>
                              <a:gd name="connsiteY290" fmla="*/ 6353 h 9525"/>
                              <a:gd name="connsiteX291" fmla="*/ 16935 w 28575"/>
                              <a:gd name="connsiteY291" fmla="*/ 6353 h 9525"/>
                              <a:gd name="connsiteX292" fmla="*/ 16935 w 28575"/>
                              <a:gd name="connsiteY292" fmla="*/ 3172 h 9525"/>
                              <a:gd name="connsiteX293" fmla="*/ 16935 w 28575"/>
                              <a:gd name="connsiteY293" fmla="*/ 6353 h 9525"/>
                              <a:gd name="connsiteX294" fmla="*/ 16935 w 28575"/>
                              <a:gd name="connsiteY294" fmla="*/ 6353 h 9525"/>
                              <a:gd name="connsiteX295" fmla="*/ 16935 w 28575"/>
                              <a:gd name="connsiteY295" fmla="*/ 6353 h 9525"/>
                              <a:gd name="connsiteX296" fmla="*/ 16935 w 28575"/>
                              <a:gd name="connsiteY296" fmla="*/ 6353 h 9525"/>
                              <a:gd name="connsiteX297" fmla="*/ 16935 w 28575"/>
                              <a:gd name="connsiteY297" fmla="*/ 6353 h 9525"/>
                              <a:gd name="connsiteX298" fmla="*/ 16935 w 28575"/>
                              <a:gd name="connsiteY298" fmla="*/ 3172 h 9525"/>
                              <a:gd name="connsiteX299" fmla="*/ 16935 w 28575"/>
                              <a:gd name="connsiteY299" fmla="*/ 3172 h 9525"/>
                              <a:gd name="connsiteX300" fmla="*/ 16935 w 28575"/>
                              <a:gd name="connsiteY300" fmla="*/ 3172 h 9525"/>
                              <a:gd name="connsiteX301" fmla="*/ 16935 w 28575"/>
                              <a:gd name="connsiteY301" fmla="*/ 6353 h 9525"/>
                              <a:gd name="connsiteX302" fmla="*/ 16935 w 28575"/>
                              <a:gd name="connsiteY302" fmla="*/ 6353 h 9525"/>
                              <a:gd name="connsiteX303" fmla="*/ 16935 w 28575"/>
                              <a:gd name="connsiteY303" fmla="*/ 6353 h 9525"/>
                              <a:gd name="connsiteX304" fmla="*/ 16935 w 28575"/>
                              <a:gd name="connsiteY304" fmla="*/ 6353 h 9525"/>
                              <a:gd name="connsiteX305" fmla="*/ 16935 w 28575"/>
                              <a:gd name="connsiteY305" fmla="*/ 6353 h 9525"/>
                              <a:gd name="connsiteX306" fmla="*/ 16935 w 28575"/>
                              <a:gd name="connsiteY306" fmla="*/ 9525 h 9525"/>
                              <a:gd name="connsiteX307" fmla="*/ 16935 w 28575"/>
                              <a:gd name="connsiteY307" fmla="*/ 6353 h 9525"/>
                              <a:gd name="connsiteX308" fmla="*/ 17993 w 28575"/>
                              <a:gd name="connsiteY308" fmla="*/ 6353 h 9525"/>
                              <a:gd name="connsiteX309" fmla="*/ 17993 w 28575"/>
                              <a:gd name="connsiteY309" fmla="*/ 6353 h 9525"/>
                              <a:gd name="connsiteX310" fmla="*/ 17993 w 28575"/>
                              <a:gd name="connsiteY310" fmla="*/ 6353 h 9525"/>
                              <a:gd name="connsiteX311" fmla="*/ 17993 w 28575"/>
                              <a:gd name="connsiteY311" fmla="*/ 6353 h 9525"/>
                              <a:gd name="connsiteX312" fmla="*/ 17993 w 28575"/>
                              <a:gd name="connsiteY312" fmla="*/ 6353 h 9525"/>
                              <a:gd name="connsiteX313" fmla="*/ 17993 w 28575"/>
                              <a:gd name="connsiteY313" fmla="*/ 6353 h 9525"/>
                              <a:gd name="connsiteX314" fmla="*/ 17993 w 28575"/>
                              <a:gd name="connsiteY314" fmla="*/ 6353 h 9525"/>
                              <a:gd name="connsiteX315" fmla="*/ 17993 w 28575"/>
                              <a:gd name="connsiteY315" fmla="*/ 6353 h 9525"/>
                              <a:gd name="connsiteX316" fmla="*/ 17993 w 28575"/>
                              <a:gd name="connsiteY316" fmla="*/ 6353 h 9525"/>
                              <a:gd name="connsiteX317" fmla="*/ 17993 w 28575"/>
                              <a:gd name="connsiteY317" fmla="*/ 6353 h 9525"/>
                              <a:gd name="connsiteX318" fmla="*/ 17993 w 28575"/>
                              <a:gd name="connsiteY318" fmla="*/ 6353 h 9525"/>
                              <a:gd name="connsiteX319" fmla="*/ 17993 w 28575"/>
                              <a:gd name="connsiteY319" fmla="*/ 6353 h 9525"/>
                              <a:gd name="connsiteX320" fmla="*/ 17993 w 28575"/>
                              <a:gd name="connsiteY320" fmla="*/ 6353 h 9525"/>
                              <a:gd name="connsiteX321" fmla="*/ 17993 w 28575"/>
                              <a:gd name="connsiteY321" fmla="*/ 6353 h 9525"/>
                              <a:gd name="connsiteX322" fmla="*/ 17993 w 28575"/>
                              <a:gd name="connsiteY322" fmla="*/ 6353 h 9525"/>
                              <a:gd name="connsiteX323" fmla="*/ 17993 w 28575"/>
                              <a:gd name="connsiteY323" fmla="*/ 6353 h 9525"/>
                              <a:gd name="connsiteX324" fmla="*/ 17993 w 28575"/>
                              <a:gd name="connsiteY324" fmla="*/ 3172 h 9525"/>
                              <a:gd name="connsiteX325" fmla="*/ 17993 w 28575"/>
                              <a:gd name="connsiteY325" fmla="*/ 6353 h 9525"/>
                              <a:gd name="connsiteX326" fmla="*/ 17993 w 28575"/>
                              <a:gd name="connsiteY326" fmla="*/ 6353 h 9525"/>
                              <a:gd name="connsiteX327" fmla="*/ 17993 w 28575"/>
                              <a:gd name="connsiteY327" fmla="*/ 6353 h 9525"/>
                              <a:gd name="connsiteX328" fmla="*/ 19050 w 28575"/>
                              <a:gd name="connsiteY328" fmla="*/ 6353 h 9525"/>
                              <a:gd name="connsiteX329" fmla="*/ 19050 w 28575"/>
                              <a:gd name="connsiteY329" fmla="*/ 6353 h 9525"/>
                              <a:gd name="connsiteX330" fmla="*/ 19050 w 28575"/>
                              <a:gd name="connsiteY330" fmla="*/ 6353 h 9525"/>
                              <a:gd name="connsiteX331" fmla="*/ 19050 w 28575"/>
                              <a:gd name="connsiteY331" fmla="*/ 6353 h 9525"/>
                              <a:gd name="connsiteX332" fmla="*/ 19050 w 28575"/>
                              <a:gd name="connsiteY332" fmla="*/ 6353 h 9525"/>
                              <a:gd name="connsiteX333" fmla="*/ 19050 w 28575"/>
                              <a:gd name="connsiteY333" fmla="*/ 6353 h 9525"/>
                              <a:gd name="connsiteX334" fmla="*/ 19050 w 28575"/>
                              <a:gd name="connsiteY334" fmla="*/ 6353 h 9525"/>
                              <a:gd name="connsiteX335" fmla="*/ 19050 w 28575"/>
                              <a:gd name="connsiteY335" fmla="*/ 6353 h 9525"/>
                              <a:gd name="connsiteX336" fmla="*/ 19050 w 28575"/>
                              <a:gd name="connsiteY336" fmla="*/ 6353 h 9525"/>
                              <a:gd name="connsiteX337" fmla="*/ 19050 w 28575"/>
                              <a:gd name="connsiteY337" fmla="*/ 6353 h 9525"/>
                              <a:gd name="connsiteX338" fmla="*/ 19050 w 28575"/>
                              <a:gd name="connsiteY338" fmla="*/ 6353 h 9525"/>
                              <a:gd name="connsiteX339" fmla="*/ 19050 w 28575"/>
                              <a:gd name="connsiteY339" fmla="*/ 6353 h 9525"/>
                              <a:gd name="connsiteX340" fmla="*/ 19050 w 28575"/>
                              <a:gd name="connsiteY340" fmla="*/ 6353 h 9525"/>
                              <a:gd name="connsiteX341" fmla="*/ 19050 w 28575"/>
                              <a:gd name="connsiteY341" fmla="*/ 6353 h 9525"/>
                              <a:gd name="connsiteX342" fmla="*/ 19050 w 28575"/>
                              <a:gd name="connsiteY342" fmla="*/ 6353 h 9525"/>
                              <a:gd name="connsiteX343" fmla="*/ 19050 w 28575"/>
                              <a:gd name="connsiteY343" fmla="*/ 6353 h 9525"/>
                              <a:gd name="connsiteX344" fmla="*/ 19050 w 28575"/>
                              <a:gd name="connsiteY344" fmla="*/ 6353 h 9525"/>
                              <a:gd name="connsiteX345" fmla="*/ 19050 w 28575"/>
                              <a:gd name="connsiteY345" fmla="*/ 6353 h 9525"/>
                              <a:gd name="connsiteX346" fmla="*/ 20107 w 28575"/>
                              <a:gd name="connsiteY346" fmla="*/ 6353 h 9525"/>
                              <a:gd name="connsiteX347" fmla="*/ 20107 w 28575"/>
                              <a:gd name="connsiteY347" fmla="*/ 6353 h 9525"/>
                              <a:gd name="connsiteX348" fmla="*/ 20107 w 28575"/>
                              <a:gd name="connsiteY348" fmla="*/ 6353 h 9525"/>
                              <a:gd name="connsiteX349" fmla="*/ 20107 w 28575"/>
                              <a:gd name="connsiteY349" fmla="*/ 6353 h 9525"/>
                              <a:gd name="connsiteX350" fmla="*/ 20107 w 28575"/>
                              <a:gd name="connsiteY350" fmla="*/ 6353 h 9525"/>
                              <a:gd name="connsiteX351" fmla="*/ 20107 w 28575"/>
                              <a:gd name="connsiteY351" fmla="*/ 6353 h 9525"/>
                              <a:gd name="connsiteX352" fmla="*/ 20107 w 28575"/>
                              <a:gd name="connsiteY352" fmla="*/ 6353 h 9525"/>
                              <a:gd name="connsiteX353" fmla="*/ 20107 w 28575"/>
                              <a:gd name="connsiteY353" fmla="*/ 6353 h 9525"/>
                              <a:gd name="connsiteX354" fmla="*/ 20107 w 28575"/>
                              <a:gd name="connsiteY354" fmla="*/ 6353 h 9525"/>
                              <a:gd name="connsiteX355" fmla="*/ 20107 w 28575"/>
                              <a:gd name="connsiteY355" fmla="*/ 6353 h 9525"/>
                              <a:gd name="connsiteX356" fmla="*/ 20107 w 28575"/>
                              <a:gd name="connsiteY356" fmla="*/ 6353 h 9525"/>
                              <a:gd name="connsiteX357" fmla="*/ 20107 w 28575"/>
                              <a:gd name="connsiteY357" fmla="*/ 6353 h 9525"/>
                              <a:gd name="connsiteX358" fmla="*/ 20107 w 28575"/>
                              <a:gd name="connsiteY358" fmla="*/ 6353 h 9525"/>
                              <a:gd name="connsiteX359" fmla="*/ 20107 w 28575"/>
                              <a:gd name="connsiteY359" fmla="*/ 6353 h 9525"/>
                              <a:gd name="connsiteX360" fmla="*/ 20107 w 28575"/>
                              <a:gd name="connsiteY360" fmla="*/ 6353 h 9525"/>
                              <a:gd name="connsiteX361" fmla="*/ 20107 w 28575"/>
                              <a:gd name="connsiteY361" fmla="*/ 6353 h 9525"/>
                              <a:gd name="connsiteX362" fmla="*/ 20107 w 28575"/>
                              <a:gd name="connsiteY362" fmla="*/ 6353 h 9525"/>
                              <a:gd name="connsiteX363" fmla="*/ 20107 w 28575"/>
                              <a:gd name="connsiteY363" fmla="*/ 6353 h 9525"/>
                              <a:gd name="connsiteX364" fmla="*/ 21165 w 28575"/>
                              <a:gd name="connsiteY364" fmla="*/ 6353 h 9525"/>
                              <a:gd name="connsiteX365" fmla="*/ 21165 w 28575"/>
                              <a:gd name="connsiteY365" fmla="*/ 6353 h 9525"/>
                              <a:gd name="connsiteX366" fmla="*/ 21165 w 28575"/>
                              <a:gd name="connsiteY366" fmla="*/ 9525 h 9525"/>
                              <a:gd name="connsiteX367" fmla="*/ 21165 w 28575"/>
                              <a:gd name="connsiteY367" fmla="*/ 6353 h 9525"/>
                              <a:gd name="connsiteX368" fmla="*/ 21165 w 28575"/>
                              <a:gd name="connsiteY368" fmla="*/ 6353 h 9525"/>
                              <a:gd name="connsiteX369" fmla="*/ 21165 w 28575"/>
                              <a:gd name="connsiteY369" fmla="*/ 6353 h 9525"/>
                              <a:gd name="connsiteX370" fmla="*/ 21165 w 28575"/>
                              <a:gd name="connsiteY370" fmla="*/ 6353 h 9525"/>
                              <a:gd name="connsiteX371" fmla="*/ 21165 w 28575"/>
                              <a:gd name="connsiteY371" fmla="*/ 6353 h 9525"/>
                              <a:gd name="connsiteX372" fmla="*/ 21165 w 28575"/>
                              <a:gd name="connsiteY372" fmla="*/ 6353 h 9525"/>
                              <a:gd name="connsiteX373" fmla="*/ 21165 w 28575"/>
                              <a:gd name="connsiteY373" fmla="*/ 6353 h 9525"/>
                              <a:gd name="connsiteX374" fmla="*/ 21165 w 28575"/>
                              <a:gd name="connsiteY374" fmla="*/ 6353 h 9525"/>
                              <a:gd name="connsiteX375" fmla="*/ 21165 w 28575"/>
                              <a:gd name="connsiteY375" fmla="*/ 6353 h 9525"/>
                              <a:gd name="connsiteX376" fmla="*/ 21165 w 28575"/>
                              <a:gd name="connsiteY376" fmla="*/ 6353 h 9525"/>
                              <a:gd name="connsiteX377" fmla="*/ 21165 w 28575"/>
                              <a:gd name="connsiteY377" fmla="*/ 6353 h 9525"/>
                              <a:gd name="connsiteX378" fmla="*/ 21165 w 28575"/>
                              <a:gd name="connsiteY378" fmla="*/ 6353 h 9525"/>
                              <a:gd name="connsiteX379" fmla="*/ 21165 w 28575"/>
                              <a:gd name="connsiteY379" fmla="*/ 6353 h 9525"/>
                              <a:gd name="connsiteX380" fmla="*/ 21165 w 28575"/>
                              <a:gd name="connsiteY380" fmla="*/ 6353 h 9525"/>
                              <a:gd name="connsiteX381" fmla="*/ 21165 w 28575"/>
                              <a:gd name="connsiteY381" fmla="*/ 6353 h 9525"/>
                              <a:gd name="connsiteX382" fmla="*/ 21165 w 28575"/>
                              <a:gd name="connsiteY382" fmla="*/ 6353 h 9525"/>
                              <a:gd name="connsiteX383" fmla="*/ 21165 w 28575"/>
                              <a:gd name="connsiteY383" fmla="*/ 6353 h 9525"/>
                              <a:gd name="connsiteX384" fmla="*/ 22222 w 28575"/>
                              <a:gd name="connsiteY384" fmla="*/ 9525 h 9525"/>
                              <a:gd name="connsiteX385" fmla="*/ 22222 w 28575"/>
                              <a:gd name="connsiteY385" fmla="*/ 9525 h 9525"/>
                              <a:gd name="connsiteX386" fmla="*/ 22222 w 28575"/>
                              <a:gd name="connsiteY386" fmla="*/ 9525 h 9525"/>
                              <a:gd name="connsiteX387" fmla="*/ 22222 w 28575"/>
                              <a:gd name="connsiteY387" fmla="*/ 6353 h 9525"/>
                              <a:gd name="connsiteX388" fmla="*/ 22222 w 28575"/>
                              <a:gd name="connsiteY388" fmla="*/ 6353 h 9525"/>
                              <a:gd name="connsiteX389" fmla="*/ 22222 w 28575"/>
                              <a:gd name="connsiteY389" fmla="*/ 6353 h 9525"/>
                              <a:gd name="connsiteX390" fmla="*/ 22222 w 28575"/>
                              <a:gd name="connsiteY390" fmla="*/ 6353 h 9525"/>
                              <a:gd name="connsiteX391" fmla="*/ 22222 w 28575"/>
                              <a:gd name="connsiteY391" fmla="*/ 6353 h 9525"/>
                              <a:gd name="connsiteX392" fmla="*/ 22222 w 28575"/>
                              <a:gd name="connsiteY392" fmla="*/ 6353 h 9525"/>
                              <a:gd name="connsiteX393" fmla="*/ 22222 w 28575"/>
                              <a:gd name="connsiteY393" fmla="*/ 6353 h 9525"/>
                              <a:gd name="connsiteX394" fmla="*/ 22222 w 28575"/>
                              <a:gd name="connsiteY394" fmla="*/ 6353 h 9525"/>
                              <a:gd name="connsiteX395" fmla="*/ 22222 w 28575"/>
                              <a:gd name="connsiteY395" fmla="*/ 6353 h 9525"/>
                              <a:gd name="connsiteX396" fmla="*/ 22222 w 28575"/>
                              <a:gd name="connsiteY396" fmla="*/ 6353 h 9525"/>
                              <a:gd name="connsiteX397" fmla="*/ 22222 w 28575"/>
                              <a:gd name="connsiteY397" fmla="*/ 6353 h 9525"/>
                              <a:gd name="connsiteX398" fmla="*/ 22222 w 28575"/>
                              <a:gd name="connsiteY398" fmla="*/ 6353 h 9525"/>
                              <a:gd name="connsiteX399" fmla="*/ 22222 w 28575"/>
                              <a:gd name="connsiteY399" fmla="*/ 6353 h 9525"/>
                              <a:gd name="connsiteX400" fmla="*/ 22222 w 28575"/>
                              <a:gd name="connsiteY400" fmla="*/ 6353 h 9525"/>
                              <a:gd name="connsiteX401" fmla="*/ 22222 w 28575"/>
                              <a:gd name="connsiteY401" fmla="*/ 6353 h 9525"/>
                              <a:gd name="connsiteX402" fmla="*/ 23279 w 28575"/>
                              <a:gd name="connsiteY402" fmla="*/ 6353 h 9525"/>
                              <a:gd name="connsiteX403" fmla="*/ 23279 w 28575"/>
                              <a:gd name="connsiteY403" fmla="*/ 3172 h 9525"/>
                              <a:gd name="connsiteX404" fmla="*/ 23279 w 28575"/>
                              <a:gd name="connsiteY404" fmla="*/ 6353 h 9525"/>
                              <a:gd name="connsiteX405" fmla="*/ 23279 w 28575"/>
                              <a:gd name="connsiteY405" fmla="*/ 6353 h 9525"/>
                              <a:gd name="connsiteX406" fmla="*/ 23279 w 28575"/>
                              <a:gd name="connsiteY406" fmla="*/ 6353 h 9525"/>
                              <a:gd name="connsiteX407" fmla="*/ 23279 w 28575"/>
                              <a:gd name="connsiteY407" fmla="*/ 6353 h 9525"/>
                              <a:gd name="connsiteX408" fmla="*/ 23279 w 28575"/>
                              <a:gd name="connsiteY408" fmla="*/ 6353 h 9525"/>
                              <a:gd name="connsiteX409" fmla="*/ 23279 w 28575"/>
                              <a:gd name="connsiteY409" fmla="*/ 6353 h 9525"/>
                              <a:gd name="connsiteX410" fmla="*/ 23279 w 28575"/>
                              <a:gd name="connsiteY410" fmla="*/ 9525 h 9525"/>
                              <a:gd name="connsiteX411" fmla="*/ 23279 w 28575"/>
                              <a:gd name="connsiteY411" fmla="*/ 9525 h 9525"/>
                              <a:gd name="connsiteX412" fmla="*/ 23279 w 28575"/>
                              <a:gd name="connsiteY412" fmla="*/ 6353 h 9525"/>
                              <a:gd name="connsiteX413" fmla="*/ 23279 w 28575"/>
                              <a:gd name="connsiteY413" fmla="*/ 6353 h 9525"/>
                              <a:gd name="connsiteX414" fmla="*/ 23279 w 28575"/>
                              <a:gd name="connsiteY414" fmla="*/ 6353 h 9525"/>
                              <a:gd name="connsiteX415" fmla="*/ 23279 w 28575"/>
                              <a:gd name="connsiteY415" fmla="*/ 6353 h 9525"/>
                              <a:gd name="connsiteX416" fmla="*/ 23279 w 28575"/>
                              <a:gd name="connsiteY416" fmla="*/ 6353 h 9525"/>
                              <a:gd name="connsiteX417" fmla="*/ 23279 w 28575"/>
                              <a:gd name="connsiteY417" fmla="*/ 6353 h 9525"/>
                              <a:gd name="connsiteX418" fmla="*/ 23279 w 28575"/>
                              <a:gd name="connsiteY418" fmla="*/ 6353 h 9525"/>
                              <a:gd name="connsiteX419" fmla="*/ 23279 w 28575"/>
                              <a:gd name="connsiteY419" fmla="*/ 6353 h 9525"/>
                              <a:gd name="connsiteX420" fmla="*/ 23279 w 28575"/>
                              <a:gd name="connsiteY420" fmla="*/ 6353 h 9525"/>
                              <a:gd name="connsiteX421" fmla="*/ 23279 w 28575"/>
                              <a:gd name="connsiteY421" fmla="*/ 6353 h 9525"/>
                              <a:gd name="connsiteX422" fmla="*/ 23279 w 28575"/>
                              <a:gd name="connsiteY422" fmla="*/ 6353 h 9525"/>
                              <a:gd name="connsiteX423" fmla="*/ 23279 w 28575"/>
                              <a:gd name="connsiteY423" fmla="*/ 6353 h 9525"/>
                              <a:gd name="connsiteX424" fmla="*/ 23279 w 28575"/>
                              <a:gd name="connsiteY424" fmla="*/ 6353 h 9525"/>
                              <a:gd name="connsiteX425" fmla="*/ 23279 w 28575"/>
                              <a:gd name="connsiteY425" fmla="*/ 6353 h 9525"/>
                              <a:gd name="connsiteX426" fmla="*/ 24346 w 28575"/>
                              <a:gd name="connsiteY426" fmla="*/ 6353 h 9525"/>
                              <a:gd name="connsiteX427" fmla="*/ 24346 w 28575"/>
                              <a:gd name="connsiteY427" fmla="*/ 6353 h 9525"/>
                              <a:gd name="connsiteX428" fmla="*/ 24346 w 28575"/>
                              <a:gd name="connsiteY428" fmla="*/ 6353 h 9525"/>
                              <a:gd name="connsiteX429" fmla="*/ 24346 w 28575"/>
                              <a:gd name="connsiteY429" fmla="*/ 6353 h 9525"/>
                              <a:gd name="connsiteX430" fmla="*/ 24346 w 28575"/>
                              <a:gd name="connsiteY430" fmla="*/ 6353 h 9525"/>
                              <a:gd name="connsiteX431" fmla="*/ 24346 w 28575"/>
                              <a:gd name="connsiteY431" fmla="*/ 6353 h 9525"/>
                              <a:gd name="connsiteX432" fmla="*/ 24346 w 28575"/>
                              <a:gd name="connsiteY432" fmla="*/ 3172 h 9525"/>
                              <a:gd name="connsiteX433" fmla="*/ 24346 w 28575"/>
                              <a:gd name="connsiteY433" fmla="*/ 3172 h 9525"/>
                              <a:gd name="connsiteX434" fmla="*/ 24346 w 28575"/>
                              <a:gd name="connsiteY434" fmla="*/ 6353 h 9525"/>
                              <a:gd name="connsiteX435" fmla="*/ 24346 w 28575"/>
                              <a:gd name="connsiteY435" fmla="*/ 6353 h 9525"/>
                              <a:gd name="connsiteX436" fmla="*/ 24346 w 28575"/>
                              <a:gd name="connsiteY436" fmla="*/ 6353 h 9525"/>
                              <a:gd name="connsiteX437" fmla="*/ 24346 w 28575"/>
                              <a:gd name="connsiteY437" fmla="*/ 3172 h 9525"/>
                              <a:gd name="connsiteX438" fmla="*/ 24346 w 28575"/>
                              <a:gd name="connsiteY438" fmla="*/ 3172 h 9525"/>
                              <a:gd name="connsiteX439" fmla="*/ 24346 w 28575"/>
                              <a:gd name="connsiteY439" fmla="*/ 3172 h 9525"/>
                              <a:gd name="connsiteX440" fmla="*/ 24346 w 28575"/>
                              <a:gd name="connsiteY440" fmla="*/ 3172 h 9525"/>
                              <a:gd name="connsiteX441" fmla="*/ 24346 w 28575"/>
                              <a:gd name="connsiteY441" fmla="*/ 3172 h 9525"/>
                              <a:gd name="connsiteX442" fmla="*/ 24346 w 28575"/>
                              <a:gd name="connsiteY442" fmla="*/ 6353 h 9525"/>
                              <a:gd name="connsiteX443" fmla="*/ 24346 w 28575"/>
                              <a:gd name="connsiteY443" fmla="*/ 3172 h 9525"/>
                              <a:gd name="connsiteX444" fmla="*/ 25403 w 28575"/>
                              <a:gd name="connsiteY444" fmla="*/ 6353 h 9525"/>
                              <a:gd name="connsiteX445" fmla="*/ 25403 w 28575"/>
                              <a:gd name="connsiteY445" fmla="*/ 6353 h 9525"/>
                              <a:gd name="connsiteX446" fmla="*/ 25403 w 28575"/>
                              <a:gd name="connsiteY446" fmla="*/ 6353 h 9525"/>
                              <a:gd name="connsiteX447" fmla="*/ 25403 w 28575"/>
                              <a:gd name="connsiteY447" fmla="*/ 9525 h 9525"/>
                              <a:gd name="connsiteX448" fmla="*/ 25403 w 28575"/>
                              <a:gd name="connsiteY448" fmla="*/ 6353 h 9525"/>
                              <a:gd name="connsiteX449" fmla="*/ 25403 w 28575"/>
                              <a:gd name="connsiteY449" fmla="*/ 6353 h 9525"/>
                              <a:gd name="connsiteX450" fmla="*/ 25403 w 28575"/>
                              <a:gd name="connsiteY450" fmla="*/ 6353 h 9525"/>
                              <a:gd name="connsiteX451" fmla="*/ 25403 w 28575"/>
                              <a:gd name="connsiteY451" fmla="*/ 6353 h 9525"/>
                              <a:gd name="connsiteX452" fmla="*/ 25403 w 28575"/>
                              <a:gd name="connsiteY452" fmla="*/ 6353 h 9525"/>
                              <a:gd name="connsiteX453" fmla="*/ 25403 w 28575"/>
                              <a:gd name="connsiteY453" fmla="*/ 6353 h 9525"/>
                              <a:gd name="connsiteX454" fmla="*/ 25403 w 28575"/>
                              <a:gd name="connsiteY454" fmla="*/ 6353 h 9525"/>
                              <a:gd name="connsiteX455" fmla="*/ 25403 w 28575"/>
                              <a:gd name="connsiteY455" fmla="*/ 6353 h 9525"/>
                              <a:gd name="connsiteX456" fmla="*/ 25403 w 28575"/>
                              <a:gd name="connsiteY456" fmla="*/ 6353 h 9525"/>
                              <a:gd name="connsiteX457" fmla="*/ 25403 w 28575"/>
                              <a:gd name="connsiteY457" fmla="*/ 6353 h 9525"/>
                              <a:gd name="connsiteX458" fmla="*/ 25403 w 28575"/>
                              <a:gd name="connsiteY458" fmla="*/ 6353 h 9525"/>
                              <a:gd name="connsiteX459" fmla="*/ 25403 w 28575"/>
                              <a:gd name="connsiteY459" fmla="*/ 6353 h 9525"/>
                              <a:gd name="connsiteX460" fmla="*/ 25403 w 28575"/>
                              <a:gd name="connsiteY460" fmla="*/ 6353 h 9525"/>
                              <a:gd name="connsiteX461" fmla="*/ 25403 w 28575"/>
                              <a:gd name="connsiteY461" fmla="*/ 6353 h 9525"/>
                              <a:gd name="connsiteX462" fmla="*/ 25403 w 28575"/>
                              <a:gd name="connsiteY462" fmla="*/ 6353 h 9525"/>
                              <a:gd name="connsiteX463" fmla="*/ 25403 w 28575"/>
                              <a:gd name="connsiteY463" fmla="*/ 6353 h 9525"/>
                              <a:gd name="connsiteX464" fmla="*/ 26460 w 28575"/>
                              <a:gd name="connsiteY464" fmla="*/ 6353 h 9525"/>
                              <a:gd name="connsiteX465" fmla="*/ 26460 w 28575"/>
                              <a:gd name="connsiteY465" fmla="*/ 6353 h 9525"/>
                              <a:gd name="connsiteX466" fmla="*/ 26460 w 28575"/>
                              <a:gd name="connsiteY466" fmla="*/ 6353 h 9525"/>
                              <a:gd name="connsiteX467" fmla="*/ 26460 w 28575"/>
                              <a:gd name="connsiteY467" fmla="*/ 3172 h 9525"/>
                              <a:gd name="connsiteX468" fmla="*/ 26460 w 28575"/>
                              <a:gd name="connsiteY468" fmla="*/ 3172 h 9525"/>
                              <a:gd name="connsiteX469" fmla="*/ 26460 w 28575"/>
                              <a:gd name="connsiteY469" fmla="*/ 6353 h 9525"/>
                              <a:gd name="connsiteX470" fmla="*/ 26460 w 28575"/>
                              <a:gd name="connsiteY470" fmla="*/ 6353 h 9525"/>
                              <a:gd name="connsiteX471" fmla="*/ 26460 w 28575"/>
                              <a:gd name="connsiteY471" fmla="*/ 6353 h 9525"/>
                              <a:gd name="connsiteX472" fmla="*/ 26460 w 28575"/>
                              <a:gd name="connsiteY472" fmla="*/ 6353 h 9525"/>
                              <a:gd name="connsiteX473" fmla="*/ 26460 w 28575"/>
                              <a:gd name="connsiteY473" fmla="*/ 6353 h 9525"/>
                              <a:gd name="connsiteX474" fmla="*/ 26460 w 28575"/>
                              <a:gd name="connsiteY474" fmla="*/ 6353 h 9525"/>
                              <a:gd name="connsiteX475" fmla="*/ 26460 w 28575"/>
                              <a:gd name="connsiteY475" fmla="*/ 6353 h 9525"/>
                              <a:gd name="connsiteX476" fmla="*/ 26460 w 28575"/>
                              <a:gd name="connsiteY476" fmla="*/ 6353 h 9525"/>
                              <a:gd name="connsiteX477" fmla="*/ 26460 w 28575"/>
                              <a:gd name="connsiteY477" fmla="*/ 6353 h 9525"/>
                              <a:gd name="connsiteX478" fmla="*/ 26460 w 28575"/>
                              <a:gd name="connsiteY478" fmla="*/ 6353 h 9525"/>
                              <a:gd name="connsiteX479" fmla="*/ 26460 w 28575"/>
                              <a:gd name="connsiteY479" fmla="*/ 6353 h 9525"/>
                              <a:gd name="connsiteX480" fmla="*/ 26460 w 28575"/>
                              <a:gd name="connsiteY480" fmla="*/ 6353 h 9525"/>
                              <a:gd name="connsiteX481" fmla="*/ 26460 w 28575"/>
                              <a:gd name="connsiteY481" fmla="*/ 6353 h 9525"/>
                              <a:gd name="connsiteX482" fmla="*/ 27518 w 28575"/>
                              <a:gd name="connsiteY482" fmla="*/ 6353 h 9525"/>
                              <a:gd name="connsiteX483" fmla="*/ 27518 w 28575"/>
                              <a:gd name="connsiteY483" fmla="*/ 6353 h 9525"/>
                              <a:gd name="connsiteX484" fmla="*/ 27518 w 28575"/>
                              <a:gd name="connsiteY484" fmla="*/ 3172 h 9525"/>
                              <a:gd name="connsiteX485" fmla="*/ 27518 w 28575"/>
                              <a:gd name="connsiteY485" fmla="*/ 6353 h 9525"/>
                              <a:gd name="connsiteX486" fmla="*/ 27518 w 28575"/>
                              <a:gd name="connsiteY486" fmla="*/ 6353 h 9525"/>
                              <a:gd name="connsiteX487" fmla="*/ 27518 w 28575"/>
                              <a:gd name="connsiteY487" fmla="*/ 6353 h 9525"/>
                              <a:gd name="connsiteX488" fmla="*/ 27518 w 28575"/>
                              <a:gd name="connsiteY488" fmla="*/ 6353 h 9525"/>
                              <a:gd name="connsiteX489" fmla="*/ 27518 w 28575"/>
                              <a:gd name="connsiteY489" fmla="*/ 6353 h 9525"/>
                              <a:gd name="connsiteX490" fmla="*/ 27518 w 28575"/>
                              <a:gd name="connsiteY490" fmla="*/ 6353 h 9525"/>
                              <a:gd name="connsiteX491" fmla="*/ 27518 w 28575"/>
                              <a:gd name="connsiteY491" fmla="*/ 6353 h 9525"/>
                              <a:gd name="connsiteX492" fmla="*/ 27518 w 28575"/>
                              <a:gd name="connsiteY492" fmla="*/ 6353 h 9525"/>
                              <a:gd name="connsiteX493" fmla="*/ 27518 w 28575"/>
                              <a:gd name="connsiteY493" fmla="*/ 6353 h 9525"/>
                              <a:gd name="connsiteX494" fmla="*/ 27518 w 28575"/>
                              <a:gd name="connsiteY494" fmla="*/ 6353 h 9525"/>
                              <a:gd name="connsiteX495" fmla="*/ 27518 w 28575"/>
                              <a:gd name="connsiteY495" fmla="*/ 6353 h 9525"/>
                              <a:gd name="connsiteX496" fmla="*/ 27518 w 28575"/>
                              <a:gd name="connsiteY496" fmla="*/ 6353 h 9525"/>
                              <a:gd name="connsiteX497" fmla="*/ 27518 w 28575"/>
                              <a:gd name="connsiteY497" fmla="*/ 6353 h 9525"/>
                              <a:gd name="connsiteX498" fmla="*/ 27518 w 28575"/>
                              <a:gd name="connsiteY498" fmla="*/ 6353 h 9525"/>
                              <a:gd name="connsiteX499" fmla="*/ 27518 w 28575"/>
                              <a:gd name="connsiteY499" fmla="*/ 6353 h 9525"/>
                              <a:gd name="connsiteX500" fmla="*/ 28575 w 28575"/>
                              <a:gd name="connsiteY500" fmla="*/ 9525 h 9525"/>
                              <a:gd name="connsiteX501" fmla="*/ 28575 w 28575"/>
                              <a:gd name="connsiteY501" fmla="*/ 6353 h 9525"/>
                              <a:gd name="connsiteX502" fmla="*/ 28575 w 28575"/>
                              <a:gd name="connsiteY502" fmla="*/ 6353 h 9525"/>
                              <a:gd name="connsiteX503" fmla="*/ 28575 w 28575"/>
                              <a:gd name="connsiteY503" fmla="*/ 6353 h 9525"/>
                              <a:gd name="connsiteX504" fmla="*/ 28575 w 28575"/>
                              <a:gd name="connsiteY504" fmla="*/ 6353 h 9525"/>
                              <a:gd name="connsiteX505" fmla="*/ 28575 w 28575"/>
                              <a:gd name="connsiteY505" fmla="*/ 6353 h 9525"/>
                              <a:gd name="connsiteX506" fmla="*/ 28575 w 28575"/>
                              <a:gd name="connsiteY506" fmla="*/ 6353 h 9525"/>
                              <a:gd name="connsiteX507" fmla="*/ 28575 w 28575"/>
                              <a:gd name="connsiteY507" fmla="*/ 6353 h 9525"/>
                              <a:gd name="connsiteX508" fmla="*/ 28575 w 28575"/>
                              <a:gd name="connsiteY508" fmla="*/ 9525 h 9525"/>
                              <a:gd name="connsiteX509" fmla="*/ 28575 w 28575"/>
                              <a:gd name="connsiteY509" fmla="*/ 9525 h 9525"/>
                              <a:gd name="connsiteX510" fmla="*/ 28575 w 28575"/>
                              <a:gd name="connsiteY510" fmla="*/ 6353 h 9525"/>
                              <a:gd name="connsiteX511" fmla="*/ 28575 w 28575"/>
                              <a:gd name="connsiteY511" fmla="*/ 635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3172"/>
                                </a:moveTo>
                                <a:lnTo>
                                  <a:pt x="0" y="3172"/>
                                </a:lnTo>
                                <a:lnTo>
                                  <a:pt x="0" y="3172"/>
                                </a:lnTo>
                                <a:lnTo>
                                  <a:pt x="0" y="3172"/>
                                </a:lnTo>
                                <a:lnTo>
                                  <a:pt x="0" y="3172"/>
                                </a:lnTo>
                                <a:lnTo>
                                  <a:pt x="0" y="3172"/>
                                </a:lnTo>
                                <a:lnTo>
                                  <a:pt x="1057" y="3172"/>
                                </a:lnTo>
                                <a:lnTo>
                                  <a:pt x="1057" y="3172"/>
                                </a:lnTo>
                                <a:lnTo>
                                  <a:pt x="1057" y="3172"/>
                                </a:lnTo>
                                <a:lnTo>
                                  <a:pt x="1057" y="3172"/>
                                </a:lnTo>
                                <a:lnTo>
                                  <a:pt x="1057" y="3172"/>
                                </a:lnTo>
                                <a:lnTo>
                                  <a:pt x="1057" y="3172"/>
                                </a:lnTo>
                                <a:lnTo>
                                  <a:pt x="1057" y="3172"/>
                                </a:lnTo>
                                <a:lnTo>
                                  <a:pt x="1057" y="3172"/>
                                </a:lnTo>
                                <a:lnTo>
                                  <a:pt x="1057" y="3172"/>
                                </a:lnTo>
                                <a:lnTo>
                                  <a:pt x="1057" y="3172"/>
                                </a:lnTo>
                                <a:lnTo>
                                  <a:pt x="1057" y="3172"/>
                                </a:lnTo>
                                <a:lnTo>
                                  <a:pt x="1057" y="3172"/>
                                </a:lnTo>
                                <a:lnTo>
                                  <a:pt x="1057" y="3172"/>
                                </a:lnTo>
                                <a:lnTo>
                                  <a:pt x="1057" y="3172"/>
                                </a:lnTo>
                                <a:lnTo>
                                  <a:pt x="1057" y="3172"/>
                                </a:lnTo>
                                <a:lnTo>
                                  <a:pt x="1057" y="6353"/>
                                </a:lnTo>
                                <a:lnTo>
                                  <a:pt x="1057" y="3172"/>
                                </a:lnTo>
                                <a:lnTo>
                                  <a:pt x="1057" y="3172"/>
                                </a:lnTo>
                                <a:lnTo>
                                  <a:pt x="1057" y="3172"/>
                                </a:lnTo>
                                <a:lnTo>
                                  <a:pt x="1057" y="3172"/>
                                </a:lnTo>
                                <a:lnTo>
                                  <a:pt x="2115" y="6353"/>
                                </a:lnTo>
                                <a:lnTo>
                                  <a:pt x="2115" y="6353"/>
                                </a:lnTo>
                                <a:lnTo>
                                  <a:pt x="2115" y="3172"/>
                                </a:lnTo>
                                <a:lnTo>
                                  <a:pt x="2115" y="3172"/>
                                </a:lnTo>
                                <a:lnTo>
                                  <a:pt x="2115" y="3172"/>
                                </a:lnTo>
                                <a:lnTo>
                                  <a:pt x="2115" y="3172"/>
                                </a:lnTo>
                                <a:lnTo>
                                  <a:pt x="2115" y="3172"/>
                                </a:lnTo>
                                <a:lnTo>
                                  <a:pt x="2115" y="3172"/>
                                </a:lnTo>
                                <a:lnTo>
                                  <a:pt x="2115" y="3172"/>
                                </a:lnTo>
                                <a:lnTo>
                                  <a:pt x="2115" y="3172"/>
                                </a:lnTo>
                                <a:lnTo>
                                  <a:pt x="2115" y="3172"/>
                                </a:lnTo>
                                <a:lnTo>
                                  <a:pt x="2115" y="3172"/>
                                </a:lnTo>
                                <a:lnTo>
                                  <a:pt x="2115" y="3172"/>
                                </a:lnTo>
                                <a:lnTo>
                                  <a:pt x="2115" y="3172"/>
                                </a:lnTo>
                                <a:lnTo>
                                  <a:pt x="2115" y="3172"/>
                                </a:lnTo>
                                <a:lnTo>
                                  <a:pt x="2115" y="3172"/>
                                </a:lnTo>
                                <a:lnTo>
                                  <a:pt x="2115" y="3172"/>
                                </a:lnTo>
                                <a:lnTo>
                                  <a:pt x="2115" y="3172"/>
                                </a:lnTo>
                                <a:lnTo>
                                  <a:pt x="3172" y="3172"/>
                                </a:lnTo>
                                <a:lnTo>
                                  <a:pt x="3172" y="3172"/>
                                </a:lnTo>
                                <a:lnTo>
                                  <a:pt x="3172" y="3172"/>
                                </a:lnTo>
                                <a:lnTo>
                                  <a:pt x="3172" y="3172"/>
                                </a:lnTo>
                                <a:lnTo>
                                  <a:pt x="3172" y="3172"/>
                                </a:lnTo>
                                <a:lnTo>
                                  <a:pt x="3172" y="3172"/>
                                </a:lnTo>
                                <a:lnTo>
                                  <a:pt x="3172" y="3172"/>
                                </a:lnTo>
                                <a:lnTo>
                                  <a:pt x="3172" y="3172"/>
                                </a:lnTo>
                                <a:lnTo>
                                  <a:pt x="3172" y="3172"/>
                                </a:lnTo>
                                <a:lnTo>
                                  <a:pt x="3172" y="3172"/>
                                </a:lnTo>
                                <a:lnTo>
                                  <a:pt x="3172" y="3172"/>
                                </a:lnTo>
                                <a:lnTo>
                                  <a:pt x="3172" y="3172"/>
                                </a:lnTo>
                                <a:lnTo>
                                  <a:pt x="3172" y="3172"/>
                                </a:lnTo>
                                <a:lnTo>
                                  <a:pt x="3172" y="3172"/>
                                </a:lnTo>
                                <a:lnTo>
                                  <a:pt x="3172" y="3172"/>
                                </a:lnTo>
                                <a:lnTo>
                                  <a:pt x="3172" y="3172"/>
                                </a:lnTo>
                                <a:lnTo>
                                  <a:pt x="3172" y="3172"/>
                                </a:lnTo>
                                <a:lnTo>
                                  <a:pt x="3172" y="3172"/>
                                </a:lnTo>
                                <a:lnTo>
                                  <a:pt x="4229" y="3172"/>
                                </a:lnTo>
                                <a:lnTo>
                                  <a:pt x="4229" y="3172"/>
                                </a:lnTo>
                                <a:lnTo>
                                  <a:pt x="4229" y="3172"/>
                                </a:lnTo>
                                <a:lnTo>
                                  <a:pt x="4229" y="3172"/>
                                </a:lnTo>
                                <a:lnTo>
                                  <a:pt x="4229" y="3172"/>
                                </a:lnTo>
                                <a:lnTo>
                                  <a:pt x="4229" y="3172"/>
                                </a:lnTo>
                                <a:lnTo>
                                  <a:pt x="4229" y="3172"/>
                                </a:lnTo>
                                <a:lnTo>
                                  <a:pt x="4229" y="3172"/>
                                </a:lnTo>
                                <a:lnTo>
                                  <a:pt x="4229" y="3172"/>
                                </a:lnTo>
                                <a:lnTo>
                                  <a:pt x="4229" y="3172"/>
                                </a:lnTo>
                                <a:lnTo>
                                  <a:pt x="4229" y="3172"/>
                                </a:lnTo>
                                <a:lnTo>
                                  <a:pt x="4229" y="3172"/>
                                </a:lnTo>
                                <a:lnTo>
                                  <a:pt x="4229" y="3172"/>
                                </a:lnTo>
                                <a:lnTo>
                                  <a:pt x="4229" y="3172"/>
                                </a:lnTo>
                                <a:lnTo>
                                  <a:pt x="4229" y="3172"/>
                                </a:lnTo>
                                <a:lnTo>
                                  <a:pt x="4229" y="3172"/>
                                </a:lnTo>
                                <a:lnTo>
                                  <a:pt x="4229" y="3172"/>
                                </a:lnTo>
                                <a:lnTo>
                                  <a:pt x="4229" y="3172"/>
                                </a:lnTo>
                                <a:lnTo>
                                  <a:pt x="5296" y="3172"/>
                                </a:lnTo>
                                <a:lnTo>
                                  <a:pt x="5296" y="3172"/>
                                </a:lnTo>
                                <a:lnTo>
                                  <a:pt x="5296" y="3172"/>
                                </a:lnTo>
                                <a:lnTo>
                                  <a:pt x="5296" y="3172"/>
                                </a:lnTo>
                                <a:lnTo>
                                  <a:pt x="5296" y="3172"/>
                                </a:lnTo>
                                <a:lnTo>
                                  <a:pt x="5296" y="3172"/>
                                </a:lnTo>
                                <a:lnTo>
                                  <a:pt x="5296" y="3172"/>
                                </a:lnTo>
                                <a:lnTo>
                                  <a:pt x="5296" y="3172"/>
                                </a:lnTo>
                                <a:lnTo>
                                  <a:pt x="5296" y="3172"/>
                                </a:lnTo>
                                <a:lnTo>
                                  <a:pt x="5296" y="3172"/>
                                </a:lnTo>
                                <a:lnTo>
                                  <a:pt x="5296" y="3172"/>
                                </a:lnTo>
                                <a:lnTo>
                                  <a:pt x="5296" y="3172"/>
                                </a:lnTo>
                                <a:lnTo>
                                  <a:pt x="5296" y="3172"/>
                                </a:lnTo>
                                <a:lnTo>
                                  <a:pt x="5296" y="3172"/>
                                </a:lnTo>
                                <a:lnTo>
                                  <a:pt x="5296" y="3172"/>
                                </a:lnTo>
                                <a:lnTo>
                                  <a:pt x="5296" y="3172"/>
                                </a:lnTo>
                                <a:lnTo>
                                  <a:pt x="5296" y="3172"/>
                                </a:lnTo>
                                <a:lnTo>
                                  <a:pt x="5296" y="3172"/>
                                </a:lnTo>
                                <a:lnTo>
                                  <a:pt x="5296" y="3172"/>
                                </a:lnTo>
                                <a:lnTo>
                                  <a:pt x="5296" y="3172"/>
                                </a:lnTo>
                                <a:lnTo>
                                  <a:pt x="6353" y="3172"/>
                                </a:lnTo>
                                <a:lnTo>
                                  <a:pt x="6353" y="3172"/>
                                </a:lnTo>
                                <a:lnTo>
                                  <a:pt x="6353" y="6353"/>
                                </a:lnTo>
                                <a:lnTo>
                                  <a:pt x="6353" y="3172"/>
                                </a:lnTo>
                                <a:lnTo>
                                  <a:pt x="6353" y="3172"/>
                                </a:lnTo>
                                <a:lnTo>
                                  <a:pt x="6353" y="3172"/>
                                </a:lnTo>
                                <a:lnTo>
                                  <a:pt x="6353" y="3172"/>
                                </a:lnTo>
                                <a:lnTo>
                                  <a:pt x="6353" y="6353"/>
                                </a:lnTo>
                                <a:lnTo>
                                  <a:pt x="6353" y="6353"/>
                                </a:lnTo>
                                <a:lnTo>
                                  <a:pt x="6353" y="6353"/>
                                </a:lnTo>
                                <a:lnTo>
                                  <a:pt x="6353" y="3172"/>
                                </a:lnTo>
                                <a:lnTo>
                                  <a:pt x="6353" y="3172"/>
                                </a:lnTo>
                                <a:lnTo>
                                  <a:pt x="6353" y="3172"/>
                                </a:lnTo>
                                <a:lnTo>
                                  <a:pt x="6353" y="3172"/>
                                </a:lnTo>
                                <a:lnTo>
                                  <a:pt x="6353" y="3172"/>
                                </a:lnTo>
                                <a:lnTo>
                                  <a:pt x="6353" y="3172"/>
                                </a:lnTo>
                                <a:lnTo>
                                  <a:pt x="6353" y="3172"/>
                                </a:lnTo>
                                <a:lnTo>
                                  <a:pt x="6353" y="3172"/>
                                </a:lnTo>
                                <a:lnTo>
                                  <a:pt x="7410" y="3172"/>
                                </a:lnTo>
                                <a:lnTo>
                                  <a:pt x="7410" y="3172"/>
                                </a:lnTo>
                                <a:lnTo>
                                  <a:pt x="7410" y="6353"/>
                                </a:lnTo>
                                <a:lnTo>
                                  <a:pt x="7410" y="3172"/>
                                </a:lnTo>
                                <a:lnTo>
                                  <a:pt x="7410" y="3172"/>
                                </a:lnTo>
                                <a:lnTo>
                                  <a:pt x="7410" y="3172"/>
                                </a:lnTo>
                                <a:lnTo>
                                  <a:pt x="7410" y="3172"/>
                                </a:lnTo>
                                <a:lnTo>
                                  <a:pt x="7410" y="3172"/>
                                </a:lnTo>
                                <a:lnTo>
                                  <a:pt x="7410" y="3172"/>
                                </a:lnTo>
                                <a:lnTo>
                                  <a:pt x="7410" y="3172"/>
                                </a:lnTo>
                                <a:lnTo>
                                  <a:pt x="7410" y="0"/>
                                </a:lnTo>
                                <a:lnTo>
                                  <a:pt x="7410" y="3172"/>
                                </a:lnTo>
                                <a:lnTo>
                                  <a:pt x="7410" y="3172"/>
                                </a:lnTo>
                                <a:lnTo>
                                  <a:pt x="7410" y="3172"/>
                                </a:lnTo>
                                <a:lnTo>
                                  <a:pt x="7410" y="3172"/>
                                </a:lnTo>
                                <a:lnTo>
                                  <a:pt x="7410" y="3172"/>
                                </a:lnTo>
                                <a:lnTo>
                                  <a:pt x="7410" y="3172"/>
                                </a:lnTo>
                                <a:lnTo>
                                  <a:pt x="7410" y="3172"/>
                                </a:lnTo>
                                <a:lnTo>
                                  <a:pt x="8468" y="3172"/>
                                </a:lnTo>
                                <a:lnTo>
                                  <a:pt x="8468" y="3172"/>
                                </a:lnTo>
                                <a:lnTo>
                                  <a:pt x="8468" y="3172"/>
                                </a:lnTo>
                                <a:lnTo>
                                  <a:pt x="8468" y="3172"/>
                                </a:lnTo>
                                <a:lnTo>
                                  <a:pt x="8468" y="3172"/>
                                </a:lnTo>
                                <a:lnTo>
                                  <a:pt x="8468" y="3172"/>
                                </a:lnTo>
                                <a:lnTo>
                                  <a:pt x="8468" y="3172"/>
                                </a:lnTo>
                                <a:lnTo>
                                  <a:pt x="8468" y="3172"/>
                                </a:lnTo>
                                <a:lnTo>
                                  <a:pt x="8468" y="3172"/>
                                </a:lnTo>
                                <a:lnTo>
                                  <a:pt x="8468" y="3172"/>
                                </a:lnTo>
                                <a:lnTo>
                                  <a:pt x="8468" y="6353"/>
                                </a:lnTo>
                                <a:lnTo>
                                  <a:pt x="8468" y="6353"/>
                                </a:lnTo>
                                <a:lnTo>
                                  <a:pt x="8468" y="3172"/>
                                </a:lnTo>
                                <a:lnTo>
                                  <a:pt x="8468" y="6353"/>
                                </a:lnTo>
                                <a:lnTo>
                                  <a:pt x="8468" y="3172"/>
                                </a:lnTo>
                                <a:lnTo>
                                  <a:pt x="8468" y="6353"/>
                                </a:lnTo>
                                <a:lnTo>
                                  <a:pt x="8468" y="6353"/>
                                </a:lnTo>
                                <a:lnTo>
                                  <a:pt x="8468" y="6353"/>
                                </a:lnTo>
                                <a:lnTo>
                                  <a:pt x="9525" y="6353"/>
                                </a:lnTo>
                                <a:lnTo>
                                  <a:pt x="9525" y="3172"/>
                                </a:lnTo>
                                <a:lnTo>
                                  <a:pt x="9525" y="6353"/>
                                </a:lnTo>
                                <a:lnTo>
                                  <a:pt x="9525" y="6353"/>
                                </a:lnTo>
                                <a:lnTo>
                                  <a:pt x="9525" y="3172"/>
                                </a:lnTo>
                                <a:lnTo>
                                  <a:pt x="9525" y="3172"/>
                                </a:lnTo>
                                <a:lnTo>
                                  <a:pt x="9525" y="3172"/>
                                </a:lnTo>
                                <a:lnTo>
                                  <a:pt x="9525" y="3172"/>
                                </a:lnTo>
                                <a:lnTo>
                                  <a:pt x="9525" y="3172"/>
                                </a:lnTo>
                                <a:lnTo>
                                  <a:pt x="9525" y="3172"/>
                                </a:lnTo>
                                <a:lnTo>
                                  <a:pt x="9525" y="3172"/>
                                </a:lnTo>
                                <a:lnTo>
                                  <a:pt x="9525" y="6353"/>
                                </a:lnTo>
                                <a:lnTo>
                                  <a:pt x="9525" y="6353"/>
                                </a:lnTo>
                                <a:lnTo>
                                  <a:pt x="9525" y="6353"/>
                                </a:lnTo>
                                <a:lnTo>
                                  <a:pt x="9525" y="6353"/>
                                </a:lnTo>
                                <a:lnTo>
                                  <a:pt x="9525" y="6353"/>
                                </a:lnTo>
                                <a:lnTo>
                                  <a:pt x="9525" y="6353"/>
                                </a:lnTo>
                                <a:lnTo>
                                  <a:pt x="9525" y="6353"/>
                                </a:lnTo>
                                <a:lnTo>
                                  <a:pt x="9525" y="3172"/>
                                </a:lnTo>
                                <a:lnTo>
                                  <a:pt x="9525" y="3172"/>
                                </a:lnTo>
                                <a:lnTo>
                                  <a:pt x="10582" y="3172"/>
                                </a:lnTo>
                                <a:lnTo>
                                  <a:pt x="10582" y="6353"/>
                                </a:lnTo>
                                <a:lnTo>
                                  <a:pt x="10582" y="6353"/>
                                </a:lnTo>
                                <a:lnTo>
                                  <a:pt x="10582" y="6353"/>
                                </a:lnTo>
                                <a:lnTo>
                                  <a:pt x="10582" y="6353"/>
                                </a:lnTo>
                                <a:lnTo>
                                  <a:pt x="10582" y="3172"/>
                                </a:lnTo>
                                <a:lnTo>
                                  <a:pt x="10582" y="3172"/>
                                </a:lnTo>
                                <a:lnTo>
                                  <a:pt x="10582" y="3172"/>
                                </a:lnTo>
                                <a:lnTo>
                                  <a:pt x="10582" y="3172"/>
                                </a:lnTo>
                                <a:lnTo>
                                  <a:pt x="10582" y="3172"/>
                                </a:lnTo>
                                <a:lnTo>
                                  <a:pt x="10582" y="3172"/>
                                </a:lnTo>
                                <a:lnTo>
                                  <a:pt x="10582" y="3172"/>
                                </a:lnTo>
                                <a:lnTo>
                                  <a:pt x="10582" y="6353"/>
                                </a:lnTo>
                                <a:lnTo>
                                  <a:pt x="10582" y="6353"/>
                                </a:lnTo>
                                <a:lnTo>
                                  <a:pt x="10582" y="6353"/>
                                </a:lnTo>
                                <a:lnTo>
                                  <a:pt x="10582" y="3172"/>
                                </a:lnTo>
                                <a:lnTo>
                                  <a:pt x="10582" y="3172"/>
                                </a:lnTo>
                                <a:lnTo>
                                  <a:pt x="10582" y="3172"/>
                                </a:lnTo>
                                <a:lnTo>
                                  <a:pt x="11640" y="3172"/>
                                </a:lnTo>
                                <a:lnTo>
                                  <a:pt x="11640" y="6353"/>
                                </a:lnTo>
                                <a:lnTo>
                                  <a:pt x="11640" y="6353"/>
                                </a:lnTo>
                                <a:lnTo>
                                  <a:pt x="11640" y="6353"/>
                                </a:lnTo>
                                <a:lnTo>
                                  <a:pt x="11640" y="3172"/>
                                </a:lnTo>
                                <a:lnTo>
                                  <a:pt x="11640" y="3172"/>
                                </a:lnTo>
                                <a:lnTo>
                                  <a:pt x="11640" y="3172"/>
                                </a:lnTo>
                                <a:lnTo>
                                  <a:pt x="11640" y="3172"/>
                                </a:lnTo>
                                <a:lnTo>
                                  <a:pt x="11640" y="3172"/>
                                </a:lnTo>
                                <a:lnTo>
                                  <a:pt x="11640" y="6353"/>
                                </a:lnTo>
                                <a:lnTo>
                                  <a:pt x="11640" y="6353"/>
                                </a:lnTo>
                                <a:lnTo>
                                  <a:pt x="11640" y="6353"/>
                                </a:lnTo>
                                <a:lnTo>
                                  <a:pt x="11640" y="6353"/>
                                </a:lnTo>
                                <a:lnTo>
                                  <a:pt x="11640" y="6353"/>
                                </a:lnTo>
                                <a:lnTo>
                                  <a:pt x="11640" y="3172"/>
                                </a:lnTo>
                                <a:lnTo>
                                  <a:pt x="11640" y="3172"/>
                                </a:lnTo>
                                <a:lnTo>
                                  <a:pt x="11640" y="3172"/>
                                </a:lnTo>
                                <a:lnTo>
                                  <a:pt x="11640" y="3172"/>
                                </a:lnTo>
                                <a:lnTo>
                                  <a:pt x="11640" y="6353"/>
                                </a:lnTo>
                                <a:lnTo>
                                  <a:pt x="11640" y="6353"/>
                                </a:lnTo>
                                <a:lnTo>
                                  <a:pt x="11640" y="6353"/>
                                </a:lnTo>
                                <a:lnTo>
                                  <a:pt x="11640" y="6353"/>
                                </a:lnTo>
                                <a:lnTo>
                                  <a:pt x="11640" y="6353"/>
                                </a:lnTo>
                                <a:lnTo>
                                  <a:pt x="11640" y="6353"/>
                                </a:lnTo>
                                <a:lnTo>
                                  <a:pt x="12697" y="6353"/>
                                </a:lnTo>
                                <a:lnTo>
                                  <a:pt x="12697" y="6353"/>
                                </a:lnTo>
                                <a:lnTo>
                                  <a:pt x="12697" y="6353"/>
                                </a:lnTo>
                                <a:lnTo>
                                  <a:pt x="12697" y="3172"/>
                                </a:lnTo>
                                <a:lnTo>
                                  <a:pt x="12697" y="3172"/>
                                </a:lnTo>
                                <a:lnTo>
                                  <a:pt x="12697" y="3172"/>
                                </a:lnTo>
                                <a:lnTo>
                                  <a:pt x="12697" y="3172"/>
                                </a:lnTo>
                                <a:lnTo>
                                  <a:pt x="12697" y="6353"/>
                                </a:lnTo>
                                <a:lnTo>
                                  <a:pt x="12697" y="6353"/>
                                </a:lnTo>
                                <a:lnTo>
                                  <a:pt x="12697" y="6353"/>
                                </a:lnTo>
                                <a:lnTo>
                                  <a:pt x="12697" y="6353"/>
                                </a:lnTo>
                                <a:lnTo>
                                  <a:pt x="12697" y="6353"/>
                                </a:lnTo>
                                <a:lnTo>
                                  <a:pt x="12697" y="3172"/>
                                </a:lnTo>
                                <a:lnTo>
                                  <a:pt x="12697" y="6353"/>
                                </a:lnTo>
                                <a:lnTo>
                                  <a:pt x="12697" y="6353"/>
                                </a:lnTo>
                                <a:lnTo>
                                  <a:pt x="12697" y="6353"/>
                                </a:lnTo>
                                <a:lnTo>
                                  <a:pt x="12697" y="6353"/>
                                </a:lnTo>
                                <a:lnTo>
                                  <a:pt x="12697" y="6353"/>
                                </a:lnTo>
                                <a:lnTo>
                                  <a:pt x="13754" y="6353"/>
                                </a:lnTo>
                                <a:lnTo>
                                  <a:pt x="13754" y="6353"/>
                                </a:lnTo>
                                <a:lnTo>
                                  <a:pt x="13754" y="6353"/>
                                </a:lnTo>
                                <a:lnTo>
                                  <a:pt x="13754" y="6353"/>
                                </a:lnTo>
                                <a:lnTo>
                                  <a:pt x="13754" y="6353"/>
                                </a:lnTo>
                                <a:lnTo>
                                  <a:pt x="13754" y="3172"/>
                                </a:lnTo>
                                <a:lnTo>
                                  <a:pt x="13754" y="3172"/>
                                </a:lnTo>
                                <a:lnTo>
                                  <a:pt x="13754" y="3172"/>
                                </a:lnTo>
                                <a:lnTo>
                                  <a:pt x="13754" y="3172"/>
                                </a:lnTo>
                                <a:lnTo>
                                  <a:pt x="13754" y="6353"/>
                                </a:lnTo>
                                <a:lnTo>
                                  <a:pt x="13754" y="6353"/>
                                </a:lnTo>
                                <a:lnTo>
                                  <a:pt x="13754" y="6353"/>
                                </a:lnTo>
                                <a:lnTo>
                                  <a:pt x="13754" y="6353"/>
                                </a:lnTo>
                                <a:lnTo>
                                  <a:pt x="13754" y="6353"/>
                                </a:lnTo>
                                <a:lnTo>
                                  <a:pt x="13754" y="6353"/>
                                </a:lnTo>
                                <a:lnTo>
                                  <a:pt x="13754" y="6353"/>
                                </a:lnTo>
                                <a:lnTo>
                                  <a:pt x="13754" y="6353"/>
                                </a:lnTo>
                                <a:lnTo>
                                  <a:pt x="13754" y="6353"/>
                                </a:lnTo>
                                <a:lnTo>
                                  <a:pt x="13754" y="6353"/>
                                </a:lnTo>
                                <a:lnTo>
                                  <a:pt x="13754" y="6353"/>
                                </a:lnTo>
                                <a:lnTo>
                                  <a:pt x="14821" y="6353"/>
                                </a:lnTo>
                                <a:lnTo>
                                  <a:pt x="14821" y="6353"/>
                                </a:lnTo>
                                <a:lnTo>
                                  <a:pt x="14821" y="6353"/>
                                </a:lnTo>
                                <a:lnTo>
                                  <a:pt x="14821" y="3172"/>
                                </a:lnTo>
                                <a:lnTo>
                                  <a:pt x="14821" y="3172"/>
                                </a:lnTo>
                                <a:lnTo>
                                  <a:pt x="14821" y="3172"/>
                                </a:lnTo>
                                <a:lnTo>
                                  <a:pt x="14821" y="6353"/>
                                </a:lnTo>
                                <a:lnTo>
                                  <a:pt x="14821" y="6353"/>
                                </a:lnTo>
                                <a:lnTo>
                                  <a:pt x="14821" y="6353"/>
                                </a:lnTo>
                                <a:lnTo>
                                  <a:pt x="14821" y="6353"/>
                                </a:lnTo>
                                <a:lnTo>
                                  <a:pt x="14821" y="6353"/>
                                </a:lnTo>
                                <a:lnTo>
                                  <a:pt x="14821" y="6353"/>
                                </a:lnTo>
                                <a:lnTo>
                                  <a:pt x="14821" y="6353"/>
                                </a:lnTo>
                                <a:lnTo>
                                  <a:pt x="14821" y="6353"/>
                                </a:lnTo>
                                <a:lnTo>
                                  <a:pt x="14821" y="6353"/>
                                </a:lnTo>
                                <a:lnTo>
                                  <a:pt x="14821" y="6353"/>
                                </a:lnTo>
                                <a:lnTo>
                                  <a:pt x="14821" y="6353"/>
                                </a:lnTo>
                                <a:lnTo>
                                  <a:pt x="14821" y="6353"/>
                                </a:lnTo>
                                <a:lnTo>
                                  <a:pt x="15878" y="6353"/>
                                </a:lnTo>
                                <a:lnTo>
                                  <a:pt x="15878" y="3172"/>
                                </a:lnTo>
                                <a:lnTo>
                                  <a:pt x="15878" y="6353"/>
                                </a:lnTo>
                                <a:lnTo>
                                  <a:pt x="15878" y="6353"/>
                                </a:lnTo>
                                <a:lnTo>
                                  <a:pt x="15878" y="6353"/>
                                </a:lnTo>
                                <a:lnTo>
                                  <a:pt x="15878" y="6353"/>
                                </a:lnTo>
                                <a:lnTo>
                                  <a:pt x="15878" y="6353"/>
                                </a:lnTo>
                                <a:lnTo>
                                  <a:pt x="15878" y="6353"/>
                                </a:lnTo>
                                <a:lnTo>
                                  <a:pt x="15878" y="6353"/>
                                </a:lnTo>
                                <a:lnTo>
                                  <a:pt x="15878" y="6353"/>
                                </a:lnTo>
                                <a:lnTo>
                                  <a:pt x="15878" y="6353"/>
                                </a:lnTo>
                                <a:lnTo>
                                  <a:pt x="15878" y="6353"/>
                                </a:lnTo>
                                <a:lnTo>
                                  <a:pt x="15878" y="6353"/>
                                </a:lnTo>
                                <a:lnTo>
                                  <a:pt x="15878" y="6353"/>
                                </a:lnTo>
                                <a:lnTo>
                                  <a:pt x="15878" y="6353"/>
                                </a:lnTo>
                                <a:lnTo>
                                  <a:pt x="15878" y="6353"/>
                                </a:lnTo>
                                <a:lnTo>
                                  <a:pt x="15878" y="6353"/>
                                </a:lnTo>
                                <a:lnTo>
                                  <a:pt x="15878" y="6353"/>
                                </a:lnTo>
                                <a:lnTo>
                                  <a:pt x="16935" y="6353"/>
                                </a:lnTo>
                                <a:lnTo>
                                  <a:pt x="16935" y="6353"/>
                                </a:lnTo>
                                <a:lnTo>
                                  <a:pt x="16935" y="3172"/>
                                </a:lnTo>
                                <a:lnTo>
                                  <a:pt x="16935" y="6353"/>
                                </a:lnTo>
                                <a:lnTo>
                                  <a:pt x="16935" y="6353"/>
                                </a:lnTo>
                                <a:lnTo>
                                  <a:pt x="16935" y="6353"/>
                                </a:lnTo>
                                <a:lnTo>
                                  <a:pt x="16935" y="6353"/>
                                </a:lnTo>
                                <a:lnTo>
                                  <a:pt x="16935" y="6353"/>
                                </a:lnTo>
                                <a:lnTo>
                                  <a:pt x="16935" y="3172"/>
                                </a:lnTo>
                                <a:lnTo>
                                  <a:pt x="16935" y="3172"/>
                                </a:lnTo>
                                <a:lnTo>
                                  <a:pt x="16935" y="3172"/>
                                </a:lnTo>
                                <a:lnTo>
                                  <a:pt x="16935" y="6353"/>
                                </a:lnTo>
                                <a:lnTo>
                                  <a:pt x="16935" y="6353"/>
                                </a:lnTo>
                                <a:lnTo>
                                  <a:pt x="16935" y="6353"/>
                                </a:lnTo>
                                <a:lnTo>
                                  <a:pt x="16935" y="6353"/>
                                </a:lnTo>
                                <a:lnTo>
                                  <a:pt x="16935" y="6353"/>
                                </a:lnTo>
                                <a:lnTo>
                                  <a:pt x="16935" y="9525"/>
                                </a:lnTo>
                                <a:lnTo>
                                  <a:pt x="16935" y="6353"/>
                                </a:lnTo>
                                <a:lnTo>
                                  <a:pt x="17993" y="6353"/>
                                </a:lnTo>
                                <a:lnTo>
                                  <a:pt x="17993" y="6353"/>
                                </a:lnTo>
                                <a:lnTo>
                                  <a:pt x="17993" y="6353"/>
                                </a:lnTo>
                                <a:lnTo>
                                  <a:pt x="17993" y="6353"/>
                                </a:lnTo>
                                <a:lnTo>
                                  <a:pt x="17993" y="6353"/>
                                </a:lnTo>
                                <a:lnTo>
                                  <a:pt x="17993" y="6353"/>
                                </a:lnTo>
                                <a:lnTo>
                                  <a:pt x="17993" y="6353"/>
                                </a:lnTo>
                                <a:lnTo>
                                  <a:pt x="17993" y="6353"/>
                                </a:lnTo>
                                <a:lnTo>
                                  <a:pt x="17993" y="6353"/>
                                </a:lnTo>
                                <a:lnTo>
                                  <a:pt x="17993" y="6353"/>
                                </a:lnTo>
                                <a:lnTo>
                                  <a:pt x="17993" y="6353"/>
                                </a:lnTo>
                                <a:lnTo>
                                  <a:pt x="17993" y="6353"/>
                                </a:lnTo>
                                <a:lnTo>
                                  <a:pt x="17993" y="6353"/>
                                </a:lnTo>
                                <a:lnTo>
                                  <a:pt x="17993" y="6353"/>
                                </a:lnTo>
                                <a:lnTo>
                                  <a:pt x="17993" y="6353"/>
                                </a:lnTo>
                                <a:lnTo>
                                  <a:pt x="17993" y="6353"/>
                                </a:lnTo>
                                <a:lnTo>
                                  <a:pt x="17993" y="3172"/>
                                </a:lnTo>
                                <a:lnTo>
                                  <a:pt x="17993" y="6353"/>
                                </a:lnTo>
                                <a:lnTo>
                                  <a:pt x="17993" y="6353"/>
                                </a:lnTo>
                                <a:lnTo>
                                  <a:pt x="17993" y="6353"/>
                                </a:lnTo>
                                <a:lnTo>
                                  <a:pt x="19050" y="6353"/>
                                </a:lnTo>
                                <a:lnTo>
                                  <a:pt x="19050" y="6353"/>
                                </a:lnTo>
                                <a:lnTo>
                                  <a:pt x="19050" y="6353"/>
                                </a:lnTo>
                                <a:lnTo>
                                  <a:pt x="19050" y="6353"/>
                                </a:lnTo>
                                <a:lnTo>
                                  <a:pt x="19050" y="6353"/>
                                </a:lnTo>
                                <a:lnTo>
                                  <a:pt x="19050" y="6353"/>
                                </a:lnTo>
                                <a:lnTo>
                                  <a:pt x="19050" y="6353"/>
                                </a:lnTo>
                                <a:lnTo>
                                  <a:pt x="19050" y="6353"/>
                                </a:lnTo>
                                <a:lnTo>
                                  <a:pt x="19050" y="6353"/>
                                </a:lnTo>
                                <a:lnTo>
                                  <a:pt x="19050" y="6353"/>
                                </a:lnTo>
                                <a:lnTo>
                                  <a:pt x="19050" y="6353"/>
                                </a:lnTo>
                                <a:lnTo>
                                  <a:pt x="19050" y="6353"/>
                                </a:lnTo>
                                <a:lnTo>
                                  <a:pt x="19050" y="6353"/>
                                </a:lnTo>
                                <a:lnTo>
                                  <a:pt x="19050" y="6353"/>
                                </a:lnTo>
                                <a:lnTo>
                                  <a:pt x="19050" y="6353"/>
                                </a:lnTo>
                                <a:lnTo>
                                  <a:pt x="19050" y="6353"/>
                                </a:lnTo>
                                <a:lnTo>
                                  <a:pt x="19050" y="6353"/>
                                </a:lnTo>
                                <a:lnTo>
                                  <a:pt x="19050" y="6353"/>
                                </a:lnTo>
                                <a:lnTo>
                                  <a:pt x="20107" y="6353"/>
                                </a:lnTo>
                                <a:lnTo>
                                  <a:pt x="20107" y="6353"/>
                                </a:lnTo>
                                <a:lnTo>
                                  <a:pt x="20107" y="6353"/>
                                </a:lnTo>
                                <a:lnTo>
                                  <a:pt x="20107" y="6353"/>
                                </a:lnTo>
                                <a:lnTo>
                                  <a:pt x="20107" y="6353"/>
                                </a:lnTo>
                                <a:lnTo>
                                  <a:pt x="20107" y="6353"/>
                                </a:lnTo>
                                <a:lnTo>
                                  <a:pt x="20107" y="6353"/>
                                </a:lnTo>
                                <a:lnTo>
                                  <a:pt x="20107" y="6353"/>
                                </a:lnTo>
                                <a:lnTo>
                                  <a:pt x="20107" y="6353"/>
                                </a:lnTo>
                                <a:lnTo>
                                  <a:pt x="20107" y="6353"/>
                                </a:lnTo>
                                <a:lnTo>
                                  <a:pt x="20107" y="6353"/>
                                </a:lnTo>
                                <a:lnTo>
                                  <a:pt x="20107" y="6353"/>
                                </a:lnTo>
                                <a:lnTo>
                                  <a:pt x="20107" y="6353"/>
                                </a:lnTo>
                                <a:lnTo>
                                  <a:pt x="20107" y="6353"/>
                                </a:lnTo>
                                <a:lnTo>
                                  <a:pt x="20107" y="6353"/>
                                </a:lnTo>
                                <a:lnTo>
                                  <a:pt x="20107" y="6353"/>
                                </a:lnTo>
                                <a:lnTo>
                                  <a:pt x="20107" y="6353"/>
                                </a:lnTo>
                                <a:lnTo>
                                  <a:pt x="20107" y="6353"/>
                                </a:lnTo>
                                <a:lnTo>
                                  <a:pt x="21165" y="6353"/>
                                </a:lnTo>
                                <a:lnTo>
                                  <a:pt x="21165" y="6353"/>
                                </a:lnTo>
                                <a:lnTo>
                                  <a:pt x="21165" y="9525"/>
                                </a:lnTo>
                                <a:lnTo>
                                  <a:pt x="21165" y="6353"/>
                                </a:lnTo>
                                <a:lnTo>
                                  <a:pt x="21165" y="6353"/>
                                </a:lnTo>
                                <a:lnTo>
                                  <a:pt x="21165" y="6353"/>
                                </a:lnTo>
                                <a:lnTo>
                                  <a:pt x="21165" y="6353"/>
                                </a:lnTo>
                                <a:lnTo>
                                  <a:pt x="21165" y="6353"/>
                                </a:lnTo>
                                <a:lnTo>
                                  <a:pt x="21165" y="6353"/>
                                </a:lnTo>
                                <a:lnTo>
                                  <a:pt x="21165" y="6353"/>
                                </a:lnTo>
                                <a:lnTo>
                                  <a:pt x="21165" y="6353"/>
                                </a:lnTo>
                                <a:lnTo>
                                  <a:pt x="21165" y="6353"/>
                                </a:lnTo>
                                <a:lnTo>
                                  <a:pt x="21165" y="6353"/>
                                </a:lnTo>
                                <a:lnTo>
                                  <a:pt x="21165" y="6353"/>
                                </a:lnTo>
                                <a:lnTo>
                                  <a:pt x="21165" y="6353"/>
                                </a:lnTo>
                                <a:lnTo>
                                  <a:pt x="21165" y="6353"/>
                                </a:lnTo>
                                <a:lnTo>
                                  <a:pt x="21165" y="6353"/>
                                </a:lnTo>
                                <a:lnTo>
                                  <a:pt x="21165" y="6353"/>
                                </a:lnTo>
                                <a:lnTo>
                                  <a:pt x="21165" y="6353"/>
                                </a:lnTo>
                                <a:lnTo>
                                  <a:pt x="21165" y="6353"/>
                                </a:lnTo>
                                <a:lnTo>
                                  <a:pt x="22222" y="9525"/>
                                </a:lnTo>
                                <a:lnTo>
                                  <a:pt x="22222" y="9525"/>
                                </a:lnTo>
                                <a:lnTo>
                                  <a:pt x="22222" y="9525"/>
                                </a:lnTo>
                                <a:lnTo>
                                  <a:pt x="22222" y="6353"/>
                                </a:lnTo>
                                <a:lnTo>
                                  <a:pt x="22222" y="6353"/>
                                </a:lnTo>
                                <a:lnTo>
                                  <a:pt x="22222" y="6353"/>
                                </a:lnTo>
                                <a:lnTo>
                                  <a:pt x="22222" y="6353"/>
                                </a:lnTo>
                                <a:lnTo>
                                  <a:pt x="22222" y="6353"/>
                                </a:lnTo>
                                <a:lnTo>
                                  <a:pt x="22222" y="6353"/>
                                </a:lnTo>
                                <a:lnTo>
                                  <a:pt x="22222" y="6353"/>
                                </a:lnTo>
                                <a:lnTo>
                                  <a:pt x="22222" y="6353"/>
                                </a:lnTo>
                                <a:lnTo>
                                  <a:pt x="22222" y="6353"/>
                                </a:lnTo>
                                <a:lnTo>
                                  <a:pt x="22222" y="6353"/>
                                </a:lnTo>
                                <a:lnTo>
                                  <a:pt x="22222" y="6353"/>
                                </a:lnTo>
                                <a:lnTo>
                                  <a:pt x="22222" y="6353"/>
                                </a:lnTo>
                                <a:lnTo>
                                  <a:pt x="22222" y="6353"/>
                                </a:lnTo>
                                <a:lnTo>
                                  <a:pt x="22222" y="6353"/>
                                </a:lnTo>
                                <a:lnTo>
                                  <a:pt x="22222" y="6353"/>
                                </a:lnTo>
                                <a:lnTo>
                                  <a:pt x="23279" y="6353"/>
                                </a:lnTo>
                                <a:lnTo>
                                  <a:pt x="23279" y="3172"/>
                                </a:lnTo>
                                <a:lnTo>
                                  <a:pt x="23279" y="6353"/>
                                </a:lnTo>
                                <a:lnTo>
                                  <a:pt x="23279" y="6353"/>
                                </a:lnTo>
                                <a:lnTo>
                                  <a:pt x="23279" y="6353"/>
                                </a:lnTo>
                                <a:lnTo>
                                  <a:pt x="23279" y="6353"/>
                                </a:lnTo>
                                <a:lnTo>
                                  <a:pt x="23279" y="6353"/>
                                </a:lnTo>
                                <a:lnTo>
                                  <a:pt x="23279" y="6353"/>
                                </a:lnTo>
                                <a:lnTo>
                                  <a:pt x="23279" y="9525"/>
                                </a:lnTo>
                                <a:lnTo>
                                  <a:pt x="23279" y="9525"/>
                                </a:lnTo>
                                <a:lnTo>
                                  <a:pt x="23279" y="6353"/>
                                </a:lnTo>
                                <a:lnTo>
                                  <a:pt x="23279" y="6353"/>
                                </a:lnTo>
                                <a:lnTo>
                                  <a:pt x="23279" y="6353"/>
                                </a:lnTo>
                                <a:lnTo>
                                  <a:pt x="23279" y="6353"/>
                                </a:lnTo>
                                <a:lnTo>
                                  <a:pt x="23279" y="6353"/>
                                </a:lnTo>
                                <a:lnTo>
                                  <a:pt x="23279" y="6353"/>
                                </a:lnTo>
                                <a:lnTo>
                                  <a:pt x="23279" y="6353"/>
                                </a:lnTo>
                                <a:lnTo>
                                  <a:pt x="23279" y="6353"/>
                                </a:lnTo>
                                <a:lnTo>
                                  <a:pt x="23279" y="6353"/>
                                </a:lnTo>
                                <a:lnTo>
                                  <a:pt x="23279" y="6353"/>
                                </a:lnTo>
                                <a:lnTo>
                                  <a:pt x="23279" y="6353"/>
                                </a:lnTo>
                                <a:lnTo>
                                  <a:pt x="23279" y="6353"/>
                                </a:lnTo>
                                <a:lnTo>
                                  <a:pt x="23279" y="6353"/>
                                </a:lnTo>
                                <a:lnTo>
                                  <a:pt x="23279" y="6353"/>
                                </a:lnTo>
                                <a:lnTo>
                                  <a:pt x="24346" y="6353"/>
                                </a:lnTo>
                                <a:lnTo>
                                  <a:pt x="24346" y="6353"/>
                                </a:lnTo>
                                <a:lnTo>
                                  <a:pt x="24346" y="6353"/>
                                </a:lnTo>
                                <a:lnTo>
                                  <a:pt x="24346" y="6353"/>
                                </a:lnTo>
                                <a:lnTo>
                                  <a:pt x="24346" y="6353"/>
                                </a:lnTo>
                                <a:lnTo>
                                  <a:pt x="24346" y="6353"/>
                                </a:lnTo>
                                <a:lnTo>
                                  <a:pt x="24346" y="3172"/>
                                </a:lnTo>
                                <a:lnTo>
                                  <a:pt x="24346" y="3172"/>
                                </a:lnTo>
                                <a:lnTo>
                                  <a:pt x="24346" y="6353"/>
                                </a:lnTo>
                                <a:lnTo>
                                  <a:pt x="24346" y="6353"/>
                                </a:lnTo>
                                <a:lnTo>
                                  <a:pt x="24346" y="6353"/>
                                </a:lnTo>
                                <a:lnTo>
                                  <a:pt x="24346" y="3172"/>
                                </a:lnTo>
                                <a:lnTo>
                                  <a:pt x="24346" y="3172"/>
                                </a:lnTo>
                                <a:lnTo>
                                  <a:pt x="24346" y="3172"/>
                                </a:lnTo>
                                <a:lnTo>
                                  <a:pt x="24346" y="3172"/>
                                </a:lnTo>
                                <a:lnTo>
                                  <a:pt x="24346" y="3172"/>
                                </a:lnTo>
                                <a:lnTo>
                                  <a:pt x="24346" y="6353"/>
                                </a:lnTo>
                                <a:lnTo>
                                  <a:pt x="24346" y="3172"/>
                                </a:lnTo>
                                <a:lnTo>
                                  <a:pt x="25403" y="6353"/>
                                </a:lnTo>
                                <a:lnTo>
                                  <a:pt x="25403" y="6353"/>
                                </a:lnTo>
                                <a:lnTo>
                                  <a:pt x="25403" y="6353"/>
                                </a:lnTo>
                                <a:lnTo>
                                  <a:pt x="25403" y="9525"/>
                                </a:lnTo>
                                <a:lnTo>
                                  <a:pt x="25403" y="6353"/>
                                </a:lnTo>
                                <a:lnTo>
                                  <a:pt x="25403" y="6353"/>
                                </a:lnTo>
                                <a:lnTo>
                                  <a:pt x="25403" y="6353"/>
                                </a:lnTo>
                                <a:lnTo>
                                  <a:pt x="25403" y="6353"/>
                                </a:lnTo>
                                <a:lnTo>
                                  <a:pt x="25403" y="6353"/>
                                </a:lnTo>
                                <a:lnTo>
                                  <a:pt x="25403" y="6353"/>
                                </a:lnTo>
                                <a:lnTo>
                                  <a:pt x="25403" y="6353"/>
                                </a:lnTo>
                                <a:lnTo>
                                  <a:pt x="25403" y="6353"/>
                                </a:lnTo>
                                <a:lnTo>
                                  <a:pt x="25403" y="6353"/>
                                </a:lnTo>
                                <a:lnTo>
                                  <a:pt x="25403" y="6353"/>
                                </a:lnTo>
                                <a:lnTo>
                                  <a:pt x="25403" y="6353"/>
                                </a:lnTo>
                                <a:lnTo>
                                  <a:pt x="25403" y="6353"/>
                                </a:lnTo>
                                <a:lnTo>
                                  <a:pt x="25403" y="6353"/>
                                </a:lnTo>
                                <a:lnTo>
                                  <a:pt x="25403" y="6353"/>
                                </a:lnTo>
                                <a:lnTo>
                                  <a:pt x="25403" y="6353"/>
                                </a:lnTo>
                                <a:lnTo>
                                  <a:pt x="25403" y="6353"/>
                                </a:lnTo>
                                <a:lnTo>
                                  <a:pt x="26460" y="6353"/>
                                </a:lnTo>
                                <a:lnTo>
                                  <a:pt x="26460" y="6353"/>
                                </a:lnTo>
                                <a:lnTo>
                                  <a:pt x="26460" y="6353"/>
                                </a:lnTo>
                                <a:lnTo>
                                  <a:pt x="26460" y="3172"/>
                                </a:lnTo>
                                <a:lnTo>
                                  <a:pt x="26460" y="3172"/>
                                </a:lnTo>
                                <a:lnTo>
                                  <a:pt x="26460" y="6353"/>
                                </a:lnTo>
                                <a:lnTo>
                                  <a:pt x="26460" y="6353"/>
                                </a:lnTo>
                                <a:lnTo>
                                  <a:pt x="26460" y="6353"/>
                                </a:lnTo>
                                <a:lnTo>
                                  <a:pt x="26460" y="6353"/>
                                </a:lnTo>
                                <a:lnTo>
                                  <a:pt x="26460" y="6353"/>
                                </a:lnTo>
                                <a:lnTo>
                                  <a:pt x="26460" y="6353"/>
                                </a:lnTo>
                                <a:lnTo>
                                  <a:pt x="26460" y="6353"/>
                                </a:lnTo>
                                <a:lnTo>
                                  <a:pt x="26460" y="6353"/>
                                </a:lnTo>
                                <a:lnTo>
                                  <a:pt x="26460" y="6353"/>
                                </a:lnTo>
                                <a:lnTo>
                                  <a:pt x="26460" y="6353"/>
                                </a:lnTo>
                                <a:lnTo>
                                  <a:pt x="26460" y="6353"/>
                                </a:lnTo>
                                <a:lnTo>
                                  <a:pt x="26460" y="6353"/>
                                </a:lnTo>
                                <a:lnTo>
                                  <a:pt x="26460" y="6353"/>
                                </a:lnTo>
                                <a:lnTo>
                                  <a:pt x="27518" y="6353"/>
                                </a:lnTo>
                                <a:lnTo>
                                  <a:pt x="27518" y="6353"/>
                                </a:lnTo>
                                <a:lnTo>
                                  <a:pt x="27518" y="3172"/>
                                </a:lnTo>
                                <a:lnTo>
                                  <a:pt x="27518" y="6353"/>
                                </a:lnTo>
                                <a:lnTo>
                                  <a:pt x="27518" y="6353"/>
                                </a:lnTo>
                                <a:lnTo>
                                  <a:pt x="27518" y="6353"/>
                                </a:lnTo>
                                <a:lnTo>
                                  <a:pt x="27518" y="6353"/>
                                </a:lnTo>
                                <a:lnTo>
                                  <a:pt x="27518" y="6353"/>
                                </a:lnTo>
                                <a:lnTo>
                                  <a:pt x="27518" y="6353"/>
                                </a:lnTo>
                                <a:lnTo>
                                  <a:pt x="27518" y="6353"/>
                                </a:lnTo>
                                <a:lnTo>
                                  <a:pt x="27518" y="6353"/>
                                </a:lnTo>
                                <a:lnTo>
                                  <a:pt x="27518" y="6353"/>
                                </a:lnTo>
                                <a:lnTo>
                                  <a:pt x="27518" y="6353"/>
                                </a:lnTo>
                                <a:lnTo>
                                  <a:pt x="27518" y="6353"/>
                                </a:lnTo>
                                <a:lnTo>
                                  <a:pt x="27518" y="6353"/>
                                </a:lnTo>
                                <a:lnTo>
                                  <a:pt x="27518" y="6353"/>
                                </a:lnTo>
                                <a:lnTo>
                                  <a:pt x="27518" y="6353"/>
                                </a:lnTo>
                                <a:lnTo>
                                  <a:pt x="27518" y="6353"/>
                                </a:lnTo>
                                <a:lnTo>
                                  <a:pt x="28575" y="9525"/>
                                </a:lnTo>
                                <a:lnTo>
                                  <a:pt x="28575" y="6353"/>
                                </a:lnTo>
                                <a:lnTo>
                                  <a:pt x="28575" y="6353"/>
                                </a:lnTo>
                                <a:lnTo>
                                  <a:pt x="28575" y="6353"/>
                                </a:lnTo>
                                <a:lnTo>
                                  <a:pt x="28575" y="6353"/>
                                </a:lnTo>
                                <a:lnTo>
                                  <a:pt x="28575" y="6353"/>
                                </a:lnTo>
                                <a:lnTo>
                                  <a:pt x="28575" y="6353"/>
                                </a:lnTo>
                                <a:lnTo>
                                  <a:pt x="28575" y="6353"/>
                                </a:lnTo>
                                <a:lnTo>
                                  <a:pt x="28575" y="9525"/>
                                </a:lnTo>
                                <a:lnTo>
                                  <a:pt x="28575" y="9525"/>
                                </a:lnTo>
                                <a:lnTo>
                                  <a:pt x="28575" y="6353"/>
                                </a:lnTo>
                                <a:lnTo>
                                  <a:pt x="28575" y="635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31" name="Freeform: Shape 431"/>
                        <wps:cNvSpPr/>
                        <wps:spPr>
                          <a:xfrm>
                            <a:off x="2014537" y="3871912"/>
                            <a:ext cx="19050" cy="9525"/>
                          </a:xfrm>
                          <a:custGeom>
                            <a:avLst/>
                            <a:gdLst>
                              <a:gd name="connsiteX0" fmla="*/ 0 w 19050"/>
                              <a:gd name="connsiteY0" fmla="*/ 4763 h 9525"/>
                              <a:gd name="connsiteX1" fmla="*/ 0 w 19050"/>
                              <a:gd name="connsiteY1" fmla="*/ 4763 h 9525"/>
                              <a:gd name="connsiteX2" fmla="*/ 0 w 19050"/>
                              <a:gd name="connsiteY2" fmla="*/ 4763 h 9525"/>
                              <a:gd name="connsiteX3" fmla="*/ 0 w 19050"/>
                              <a:gd name="connsiteY3" fmla="*/ 4763 h 9525"/>
                              <a:gd name="connsiteX4" fmla="*/ 0 w 19050"/>
                              <a:gd name="connsiteY4" fmla="*/ 4763 h 9525"/>
                              <a:gd name="connsiteX5" fmla="*/ 0 w 19050"/>
                              <a:gd name="connsiteY5" fmla="*/ 4763 h 9525"/>
                              <a:gd name="connsiteX6" fmla="*/ 0 w 19050"/>
                              <a:gd name="connsiteY6" fmla="*/ 4763 h 9525"/>
                              <a:gd name="connsiteX7" fmla="*/ 705 w 19050"/>
                              <a:gd name="connsiteY7" fmla="*/ 0 h 9525"/>
                              <a:gd name="connsiteX8" fmla="*/ 705 w 19050"/>
                              <a:gd name="connsiteY8" fmla="*/ 0 h 9525"/>
                              <a:gd name="connsiteX9" fmla="*/ 705 w 19050"/>
                              <a:gd name="connsiteY9" fmla="*/ 4763 h 9525"/>
                              <a:gd name="connsiteX10" fmla="*/ 705 w 19050"/>
                              <a:gd name="connsiteY10" fmla="*/ 4763 h 9525"/>
                              <a:gd name="connsiteX11" fmla="*/ 705 w 19050"/>
                              <a:gd name="connsiteY11" fmla="*/ 4763 h 9525"/>
                              <a:gd name="connsiteX12" fmla="*/ 705 w 19050"/>
                              <a:gd name="connsiteY12" fmla="*/ 4763 h 9525"/>
                              <a:gd name="connsiteX13" fmla="*/ 705 w 19050"/>
                              <a:gd name="connsiteY13" fmla="*/ 0 h 9525"/>
                              <a:gd name="connsiteX14" fmla="*/ 705 w 19050"/>
                              <a:gd name="connsiteY14" fmla="*/ 0 h 9525"/>
                              <a:gd name="connsiteX15" fmla="*/ 705 w 19050"/>
                              <a:gd name="connsiteY15" fmla="*/ 0 h 9525"/>
                              <a:gd name="connsiteX16" fmla="*/ 705 w 19050"/>
                              <a:gd name="connsiteY16" fmla="*/ 0 h 9525"/>
                              <a:gd name="connsiteX17" fmla="*/ 705 w 19050"/>
                              <a:gd name="connsiteY17" fmla="*/ 4763 h 9525"/>
                              <a:gd name="connsiteX18" fmla="*/ 705 w 19050"/>
                              <a:gd name="connsiteY18" fmla="*/ 4763 h 9525"/>
                              <a:gd name="connsiteX19" fmla="*/ 705 w 19050"/>
                              <a:gd name="connsiteY19" fmla="*/ 4763 h 9525"/>
                              <a:gd name="connsiteX20" fmla="*/ 705 w 19050"/>
                              <a:gd name="connsiteY20" fmla="*/ 4763 h 9525"/>
                              <a:gd name="connsiteX21" fmla="*/ 705 w 19050"/>
                              <a:gd name="connsiteY21" fmla="*/ 4763 h 9525"/>
                              <a:gd name="connsiteX22" fmla="*/ 705 w 19050"/>
                              <a:gd name="connsiteY22" fmla="*/ 4763 h 9525"/>
                              <a:gd name="connsiteX23" fmla="*/ 705 w 19050"/>
                              <a:gd name="connsiteY23" fmla="*/ 4763 h 9525"/>
                              <a:gd name="connsiteX24" fmla="*/ 705 w 19050"/>
                              <a:gd name="connsiteY24" fmla="*/ 4763 h 9525"/>
                              <a:gd name="connsiteX25" fmla="*/ 705 w 19050"/>
                              <a:gd name="connsiteY25" fmla="*/ 4763 h 9525"/>
                              <a:gd name="connsiteX26" fmla="*/ 705 w 19050"/>
                              <a:gd name="connsiteY26" fmla="*/ 4763 h 9525"/>
                              <a:gd name="connsiteX27" fmla="*/ 1410 w 19050"/>
                              <a:gd name="connsiteY27" fmla="*/ 4763 h 9525"/>
                              <a:gd name="connsiteX28" fmla="*/ 1410 w 19050"/>
                              <a:gd name="connsiteY28" fmla="*/ 4763 h 9525"/>
                              <a:gd name="connsiteX29" fmla="*/ 1410 w 19050"/>
                              <a:gd name="connsiteY29" fmla="*/ 4763 h 9525"/>
                              <a:gd name="connsiteX30" fmla="*/ 1410 w 19050"/>
                              <a:gd name="connsiteY30" fmla="*/ 4763 h 9525"/>
                              <a:gd name="connsiteX31" fmla="*/ 1410 w 19050"/>
                              <a:gd name="connsiteY31" fmla="*/ 0 h 9525"/>
                              <a:gd name="connsiteX32" fmla="*/ 1410 w 19050"/>
                              <a:gd name="connsiteY32" fmla="*/ 4763 h 9525"/>
                              <a:gd name="connsiteX33" fmla="*/ 1410 w 19050"/>
                              <a:gd name="connsiteY33" fmla="*/ 4763 h 9525"/>
                              <a:gd name="connsiteX34" fmla="*/ 1410 w 19050"/>
                              <a:gd name="connsiteY34" fmla="*/ 4763 h 9525"/>
                              <a:gd name="connsiteX35" fmla="*/ 1410 w 19050"/>
                              <a:gd name="connsiteY35" fmla="*/ 4763 h 9525"/>
                              <a:gd name="connsiteX36" fmla="*/ 1410 w 19050"/>
                              <a:gd name="connsiteY36" fmla="*/ 4763 h 9525"/>
                              <a:gd name="connsiteX37" fmla="*/ 1410 w 19050"/>
                              <a:gd name="connsiteY37" fmla="*/ 4763 h 9525"/>
                              <a:gd name="connsiteX38" fmla="*/ 1410 w 19050"/>
                              <a:gd name="connsiteY38" fmla="*/ 4763 h 9525"/>
                              <a:gd name="connsiteX39" fmla="*/ 1410 w 19050"/>
                              <a:gd name="connsiteY39" fmla="*/ 4763 h 9525"/>
                              <a:gd name="connsiteX40" fmla="*/ 1410 w 19050"/>
                              <a:gd name="connsiteY40" fmla="*/ 4763 h 9525"/>
                              <a:gd name="connsiteX41" fmla="*/ 1410 w 19050"/>
                              <a:gd name="connsiteY41" fmla="*/ 4763 h 9525"/>
                              <a:gd name="connsiteX42" fmla="*/ 1410 w 19050"/>
                              <a:gd name="connsiteY42" fmla="*/ 4763 h 9525"/>
                              <a:gd name="connsiteX43" fmla="*/ 1410 w 19050"/>
                              <a:gd name="connsiteY43" fmla="*/ 4763 h 9525"/>
                              <a:gd name="connsiteX44" fmla="*/ 1410 w 19050"/>
                              <a:gd name="connsiteY44" fmla="*/ 4763 h 9525"/>
                              <a:gd name="connsiteX45" fmla="*/ 2115 w 19050"/>
                              <a:gd name="connsiteY45" fmla="*/ 4763 h 9525"/>
                              <a:gd name="connsiteX46" fmla="*/ 2115 w 19050"/>
                              <a:gd name="connsiteY46" fmla="*/ 4763 h 9525"/>
                              <a:gd name="connsiteX47" fmla="*/ 2115 w 19050"/>
                              <a:gd name="connsiteY47" fmla="*/ 4763 h 9525"/>
                              <a:gd name="connsiteX48" fmla="*/ 2115 w 19050"/>
                              <a:gd name="connsiteY48" fmla="*/ 4763 h 9525"/>
                              <a:gd name="connsiteX49" fmla="*/ 2115 w 19050"/>
                              <a:gd name="connsiteY49" fmla="*/ 4763 h 9525"/>
                              <a:gd name="connsiteX50" fmla="*/ 2115 w 19050"/>
                              <a:gd name="connsiteY50" fmla="*/ 4763 h 9525"/>
                              <a:gd name="connsiteX51" fmla="*/ 2115 w 19050"/>
                              <a:gd name="connsiteY51" fmla="*/ 9525 h 9525"/>
                              <a:gd name="connsiteX52" fmla="*/ 2115 w 19050"/>
                              <a:gd name="connsiteY52" fmla="*/ 9525 h 9525"/>
                              <a:gd name="connsiteX53" fmla="*/ 2115 w 19050"/>
                              <a:gd name="connsiteY53" fmla="*/ 4763 h 9525"/>
                              <a:gd name="connsiteX54" fmla="*/ 2115 w 19050"/>
                              <a:gd name="connsiteY54" fmla="*/ 4763 h 9525"/>
                              <a:gd name="connsiteX55" fmla="*/ 2115 w 19050"/>
                              <a:gd name="connsiteY55" fmla="*/ 4763 h 9525"/>
                              <a:gd name="connsiteX56" fmla="*/ 2115 w 19050"/>
                              <a:gd name="connsiteY56" fmla="*/ 4763 h 9525"/>
                              <a:gd name="connsiteX57" fmla="*/ 2115 w 19050"/>
                              <a:gd name="connsiteY57" fmla="*/ 4763 h 9525"/>
                              <a:gd name="connsiteX58" fmla="*/ 2115 w 19050"/>
                              <a:gd name="connsiteY58" fmla="*/ 4763 h 9525"/>
                              <a:gd name="connsiteX59" fmla="*/ 2115 w 19050"/>
                              <a:gd name="connsiteY59" fmla="*/ 4763 h 9525"/>
                              <a:gd name="connsiteX60" fmla="*/ 2115 w 19050"/>
                              <a:gd name="connsiteY60" fmla="*/ 4763 h 9525"/>
                              <a:gd name="connsiteX61" fmla="*/ 2115 w 19050"/>
                              <a:gd name="connsiteY61" fmla="*/ 4763 h 9525"/>
                              <a:gd name="connsiteX62" fmla="*/ 2115 w 19050"/>
                              <a:gd name="connsiteY62" fmla="*/ 4763 h 9525"/>
                              <a:gd name="connsiteX63" fmla="*/ 2819 w 19050"/>
                              <a:gd name="connsiteY63" fmla="*/ 4763 h 9525"/>
                              <a:gd name="connsiteX64" fmla="*/ 2819 w 19050"/>
                              <a:gd name="connsiteY64" fmla="*/ 4763 h 9525"/>
                              <a:gd name="connsiteX65" fmla="*/ 2819 w 19050"/>
                              <a:gd name="connsiteY65" fmla="*/ 4763 h 9525"/>
                              <a:gd name="connsiteX66" fmla="*/ 2819 w 19050"/>
                              <a:gd name="connsiteY66" fmla="*/ 4763 h 9525"/>
                              <a:gd name="connsiteX67" fmla="*/ 2819 w 19050"/>
                              <a:gd name="connsiteY67" fmla="*/ 4763 h 9525"/>
                              <a:gd name="connsiteX68" fmla="*/ 2819 w 19050"/>
                              <a:gd name="connsiteY68" fmla="*/ 4763 h 9525"/>
                              <a:gd name="connsiteX69" fmla="*/ 2819 w 19050"/>
                              <a:gd name="connsiteY69" fmla="*/ 4763 h 9525"/>
                              <a:gd name="connsiteX70" fmla="*/ 2819 w 19050"/>
                              <a:gd name="connsiteY70" fmla="*/ 4763 h 9525"/>
                              <a:gd name="connsiteX71" fmla="*/ 2819 w 19050"/>
                              <a:gd name="connsiteY71" fmla="*/ 4763 h 9525"/>
                              <a:gd name="connsiteX72" fmla="*/ 2819 w 19050"/>
                              <a:gd name="connsiteY72" fmla="*/ 4763 h 9525"/>
                              <a:gd name="connsiteX73" fmla="*/ 2819 w 19050"/>
                              <a:gd name="connsiteY73" fmla="*/ 4763 h 9525"/>
                              <a:gd name="connsiteX74" fmla="*/ 2819 w 19050"/>
                              <a:gd name="connsiteY74" fmla="*/ 0 h 9525"/>
                              <a:gd name="connsiteX75" fmla="*/ 2819 w 19050"/>
                              <a:gd name="connsiteY75" fmla="*/ 4763 h 9525"/>
                              <a:gd name="connsiteX76" fmla="*/ 2819 w 19050"/>
                              <a:gd name="connsiteY76" fmla="*/ 4763 h 9525"/>
                              <a:gd name="connsiteX77" fmla="*/ 2819 w 19050"/>
                              <a:gd name="connsiteY77" fmla="*/ 4763 h 9525"/>
                              <a:gd name="connsiteX78" fmla="*/ 2819 w 19050"/>
                              <a:gd name="connsiteY78" fmla="*/ 9525 h 9525"/>
                              <a:gd name="connsiteX79" fmla="*/ 2819 w 19050"/>
                              <a:gd name="connsiteY79" fmla="*/ 9525 h 9525"/>
                              <a:gd name="connsiteX80" fmla="*/ 2819 w 19050"/>
                              <a:gd name="connsiteY80" fmla="*/ 4763 h 9525"/>
                              <a:gd name="connsiteX81" fmla="*/ 3524 w 19050"/>
                              <a:gd name="connsiteY81" fmla="*/ 4763 h 9525"/>
                              <a:gd name="connsiteX82" fmla="*/ 3524 w 19050"/>
                              <a:gd name="connsiteY82" fmla="*/ 4763 h 9525"/>
                              <a:gd name="connsiteX83" fmla="*/ 3524 w 19050"/>
                              <a:gd name="connsiteY83" fmla="*/ 4763 h 9525"/>
                              <a:gd name="connsiteX84" fmla="*/ 3524 w 19050"/>
                              <a:gd name="connsiteY84" fmla="*/ 4763 h 9525"/>
                              <a:gd name="connsiteX85" fmla="*/ 3524 w 19050"/>
                              <a:gd name="connsiteY85" fmla="*/ 4763 h 9525"/>
                              <a:gd name="connsiteX86" fmla="*/ 3524 w 19050"/>
                              <a:gd name="connsiteY86" fmla="*/ 4763 h 9525"/>
                              <a:gd name="connsiteX87" fmla="*/ 3524 w 19050"/>
                              <a:gd name="connsiteY87" fmla="*/ 4763 h 9525"/>
                              <a:gd name="connsiteX88" fmla="*/ 3524 w 19050"/>
                              <a:gd name="connsiteY88" fmla="*/ 4763 h 9525"/>
                              <a:gd name="connsiteX89" fmla="*/ 3524 w 19050"/>
                              <a:gd name="connsiteY89" fmla="*/ 4763 h 9525"/>
                              <a:gd name="connsiteX90" fmla="*/ 3524 w 19050"/>
                              <a:gd name="connsiteY90" fmla="*/ 4763 h 9525"/>
                              <a:gd name="connsiteX91" fmla="*/ 3524 w 19050"/>
                              <a:gd name="connsiteY91" fmla="*/ 4763 h 9525"/>
                              <a:gd name="connsiteX92" fmla="*/ 3524 w 19050"/>
                              <a:gd name="connsiteY92" fmla="*/ 4763 h 9525"/>
                              <a:gd name="connsiteX93" fmla="*/ 3524 w 19050"/>
                              <a:gd name="connsiteY93" fmla="*/ 4763 h 9525"/>
                              <a:gd name="connsiteX94" fmla="*/ 3524 w 19050"/>
                              <a:gd name="connsiteY94" fmla="*/ 4763 h 9525"/>
                              <a:gd name="connsiteX95" fmla="*/ 3524 w 19050"/>
                              <a:gd name="connsiteY95" fmla="*/ 4763 h 9525"/>
                              <a:gd name="connsiteX96" fmla="*/ 3524 w 19050"/>
                              <a:gd name="connsiteY96" fmla="*/ 4763 h 9525"/>
                              <a:gd name="connsiteX97" fmla="*/ 3524 w 19050"/>
                              <a:gd name="connsiteY97" fmla="*/ 4763 h 9525"/>
                              <a:gd name="connsiteX98" fmla="*/ 3524 w 19050"/>
                              <a:gd name="connsiteY98" fmla="*/ 4763 h 9525"/>
                              <a:gd name="connsiteX99" fmla="*/ 3524 w 19050"/>
                              <a:gd name="connsiteY99" fmla="*/ 9525 h 9525"/>
                              <a:gd name="connsiteX100" fmla="*/ 3524 w 19050"/>
                              <a:gd name="connsiteY100" fmla="*/ 9525 h 9525"/>
                              <a:gd name="connsiteX101" fmla="*/ 4229 w 19050"/>
                              <a:gd name="connsiteY101" fmla="*/ 4763 h 9525"/>
                              <a:gd name="connsiteX102" fmla="*/ 4229 w 19050"/>
                              <a:gd name="connsiteY102" fmla="*/ 4763 h 9525"/>
                              <a:gd name="connsiteX103" fmla="*/ 4229 w 19050"/>
                              <a:gd name="connsiteY103" fmla="*/ 4763 h 9525"/>
                              <a:gd name="connsiteX104" fmla="*/ 4229 w 19050"/>
                              <a:gd name="connsiteY104" fmla="*/ 4763 h 9525"/>
                              <a:gd name="connsiteX105" fmla="*/ 4229 w 19050"/>
                              <a:gd name="connsiteY105" fmla="*/ 4763 h 9525"/>
                              <a:gd name="connsiteX106" fmla="*/ 4229 w 19050"/>
                              <a:gd name="connsiteY106" fmla="*/ 4763 h 9525"/>
                              <a:gd name="connsiteX107" fmla="*/ 4229 w 19050"/>
                              <a:gd name="connsiteY107" fmla="*/ 4763 h 9525"/>
                              <a:gd name="connsiteX108" fmla="*/ 4229 w 19050"/>
                              <a:gd name="connsiteY108" fmla="*/ 4763 h 9525"/>
                              <a:gd name="connsiteX109" fmla="*/ 4229 w 19050"/>
                              <a:gd name="connsiteY109" fmla="*/ 4763 h 9525"/>
                              <a:gd name="connsiteX110" fmla="*/ 4229 w 19050"/>
                              <a:gd name="connsiteY110" fmla="*/ 4763 h 9525"/>
                              <a:gd name="connsiteX111" fmla="*/ 4229 w 19050"/>
                              <a:gd name="connsiteY111" fmla="*/ 4763 h 9525"/>
                              <a:gd name="connsiteX112" fmla="*/ 4229 w 19050"/>
                              <a:gd name="connsiteY112" fmla="*/ 4763 h 9525"/>
                              <a:gd name="connsiteX113" fmla="*/ 4229 w 19050"/>
                              <a:gd name="connsiteY113" fmla="*/ 4763 h 9525"/>
                              <a:gd name="connsiteX114" fmla="*/ 4229 w 19050"/>
                              <a:gd name="connsiteY114" fmla="*/ 4763 h 9525"/>
                              <a:gd name="connsiteX115" fmla="*/ 4229 w 19050"/>
                              <a:gd name="connsiteY115" fmla="*/ 4763 h 9525"/>
                              <a:gd name="connsiteX116" fmla="*/ 4229 w 19050"/>
                              <a:gd name="connsiteY116" fmla="*/ 4763 h 9525"/>
                              <a:gd name="connsiteX117" fmla="*/ 4229 w 19050"/>
                              <a:gd name="connsiteY117" fmla="*/ 4763 h 9525"/>
                              <a:gd name="connsiteX118" fmla="*/ 4229 w 19050"/>
                              <a:gd name="connsiteY118" fmla="*/ 4763 h 9525"/>
                              <a:gd name="connsiteX119" fmla="*/ 4943 w 19050"/>
                              <a:gd name="connsiteY119" fmla="*/ 4763 h 9525"/>
                              <a:gd name="connsiteX120" fmla="*/ 4943 w 19050"/>
                              <a:gd name="connsiteY120" fmla="*/ 4763 h 9525"/>
                              <a:gd name="connsiteX121" fmla="*/ 4943 w 19050"/>
                              <a:gd name="connsiteY121" fmla="*/ 0 h 9525"/>
                              <a:gd name="connsiteX122" fmla="*/ 4943 w 19050"/>
                              <a:gd name="connsiteY122" fmla="*/ 4763 h 9525"/>
                              <a:gd name="connsiteX123" fmla="*/ 4943 w 19050"/>
                              <a:gd name="connsiteY123" fmla="*/ 4763 h 9525"/>
                              <a:gd name="connsiteX124" fmla="*/ 4943 w 19050"/>
                              <a:gd name="connsiteY124" fmla="*/ 4763 h 9525"/>
                              <a:gd name="connsiteX125" fmla="*/ 4943 w 19050"/>
                              <a:gd name="connsiteY125" fmla="*/ 9525 h 9525"/>
                              <a:gd name="connsiteX126" fmla="*/ 4943 w 19050"/>
                              <a:gd name="connsiteY126" fmla="*/ 4763 h 9525"/>
                              <a:gd name="connsiteX127" fmla="*/ 4943 w 19050"/>
                              <a:gd name="connsiteY127" fmla="*/ 4763 h 9525"/>
                              <a:gd name="connsiteX128" fmla="*/ 4943 w 19050"/>
                              <a:gd name="connsiteY128" fmla="*/ 9525 h 9525"/>
                              <a:gd name="connsiteX129" fmla="*/ 4943 w 19050"/>
                              <a:gd name="connsiteY129" fmla="*/ 9525 h 9525"/>
                              <a:gd name="connsiteX130" fmla="*/ 4943 w 19050"/>
                              <a:gd name="connsiteY130" fmla="*/ 9525 h 9525"/>
                              <a:gd name="connsiteX131" fmla="*/ 4943 w 19050"/>
                              <a:gd name="connsiteY131" fmla="*/ 4763 h 9525"/>
                              <a:gd name="connsiteX132" fmla="*/ 4943 w 19050"/>
                              <a:gd name="connsiteY132" fmla="*/ 4763 h 9525"/>
                              <a:gd name="connsiteX133" fmla="*/ 4943 w 19050"/>
                              <a:gd name="connsiteY133" fmla="*/ 4763 h 9525"/>
                              <a:gd name="connsiteX134" fmla="*/ 4943 w 19050"/>
                              <a:gd name="connsiteY134" fmla="*/ 4763 h 9525"/>
                              <a:gd name="connsiteX135" fmla="*/ 4943 w 19050"/>
                              <a:gd name="connsiteY135" fmla="*/ 4763 h 9525"/>
                              <a:gd name="connsiteX136" fmla="*/ 4943 w 19050"/>
                              <a:gd name="connsiteY136" fmla="*/ 4763 h 9525"/>
                              <a:gd name="connsiteX137" fmla="*/ 4943 w 19050"/>
                              <a:gd name="connsiteY137" fmla="*/ 4763 h 9525"/>
                              <a:gd name="connsiteX138" fmla="*/ 4943 w 19050"/>
                              <a:gd name="connsiteY138" fmla="*/ 4763 h 9525"/>
                              <a:gd name="connsiteX139" fmla="*/ 4943 w 19050"/>
                              <a:gd name="connsiteY139" fmla="*/ 4763 h 9525"/>
                              <a:gd name="connsiteX140" fmla="*/ 4943 w 19050"/>
                              <a:gd name="connsiteY140" fmla="*/ 4763 h 9525"/>
                              <a:gd name="connsiteX141" fmla="*/ 4943 w 19050"/>
                              <a:gd name="connsiteY141" fmla="*/ 9525 h 9525"/>
                              <a:gd name="connsiteX142" fmla="*/ 4943 w 19050"/>
                              <a:gd name="connsiteY142" fmla="*/ 9525 h 9525"/>
                              <a:gd name="connsiteX143" fmla="*/ 5648 w 19050"/>
                              <a:gd name="connsiteY143" fmla="*/ 9525 h 9525"/>
                              <a:gd name="connsiteX144" fmla="*/ 5648 w 19050"/>
                              <a:gd name="connsiteY144" fmla="*/ 9525 h 9525"/>
                              <a:gd name="connsiteX145" fmla="*/ 5648 w 19050"/>
                              <a:gd name="connsiteY145" fmla="*/ 4763 h 9525"/>
                              <a:gd name="connsiteX146" fmla="*/ 5648 w 19050"/>
                              <a:gd name="connsiteY146" fmla="*/ 4763 h 9525"/>
                              <a:gd name="connsiteX147" fmla="*/ 5648 w 19050"/>
                              <a:gd name="connsiteY147" fmla="*/ 4763 h 9525"/>
                              <a:gd name="connsiteX148" fmla="*/ 5648 w 19050"/>
                              <a:gd name="connsiteY148" fmla="*/ 4763 h 9525"/>
                              <a:gd name="connsiteX149" fmla="*/ 5648 w 19050"/>
                              <a:gd name="connsiteY149" fmla="*/ 4763 h 9525"/>
                              <a:gd name="connsiteX150" fmla="*/ 5648 w 19050"/>
                              <a:gd name="connsiteY150" fmla="*/ 4763 h 9525"/>
                              <a:gd name="connsiteX151" fmla="*/ 5648 w 19050"/>
                              <a:gd name="connsiteY151" fmla="*/ 4763 h 9525"/>
                              <a:gd name="connsiteX152" fmla="*/ 5648 w 19050"/>
                              <a:gd name="connsiteY152" fmla="*/ 4763 h 9525"/>
                              <a:gd name="connsiteX153" fmla="*/ 5648 w 19050"/>
                              <a:gd name="connsiteY153" fmla="*/ 4763 h 9525"/>
                              <a:gd name="connsiteX154" fmla="*/ 5648 w 19050"/>
                              <a:gd name="connsiteY154" fmla="*/ 4763 h 9525"/>
                              <a:gd name="connsiteX155" fmla="*/ 5648 w 19050"/>
                              <a:gd name="connsiteY155" fmla="*/ 4763 h 9525"/>
                              <a:gd name="connsiteX156" fmla="*/ 5648 w 19050"/>
                              <a:gd name="connsiteY156" fmla="*/ 4763 h 9525"/>
                              <a:gd name="connsiteX157" fmla="*/ 5648 w 19050"/>
                              <a:gd name="connsiteY157" fmla="*/ 4763 h 9525"/>
                              <a:gd name="connsiteX158" fmla="*/ 5648 w 19050"/>
                              <a:gd name="connsiteY158" fmla="*/ 4763 h 9525"/>
                              <a:gd name="connsiteX159" fmla="*/ 5648 w 19050"/>
                              <a:gd name="connsiteY159" fmla="*/ 4763 h 9525"/>
                              <a:gd name="connsiteX160" fmla="*/ 5648 w 19050"/>
                              <a:gd name="connsiteY160" fmla="*/ 4763 h 9525"/>
                              <a:gd name="connsiteX161" fmla="*/ 5648 w 19050"/>
                              <a:gd name="connsiteY161" fmla="*/ 9525 h 9525"/>
                              <a:gd name="connsiteX162" fmla="*/ 5648 w 19050"/>
                              <a:gd name="connsiteY162" fmla="*/ 9525 h 9525"/>
                              <a:gd name="connsiteX163" fmla="*/ 6353 w 19050"/>
                              <a:gd name="connsiteY163" fmla="*/ 9525 h 9525"/>
                              <a:gd name="connsiteX164" fmla="*/ 6353 w 19050"/>
                              <a:gd name="connsiteY164" fmla="*/ 9525 h 9525"/>
                              <a:gd name="connsiteX165" fmla="*/ 6353 w 19050"/>
                              <a:gd name="connsiteY165" fmla="*/ 4763 h 9525"/>
                              <a:gd name="connsiteX166" fmla="*/ 6353 w 19050"/>
                              <a:gd name="connsiteY166" fmla="*/ 4763 h 9525"/>
                              <a:gd name="connsiteX167" fmla="*/ 6353 w 19050"/>
                              <a:gd name="connsiteY167" fmla="*/ 9525 h 9525"/>
                              <a:gd name="connsiteX168" fmla="*/ 6353 w 19050"/>
                              <a:gd name="connsiteY168" fmla="*/ 4763 h 9525"/>
                              <a:gd name="connsiteX169" fmla="*/ 6353 w 19050"/>
                              <a:gd name="connsiteY169" fmla="*/ 9525 h 9525"/>
                              <a:gd name="connsiteX170" fmla="*/ 6353 w 19050"/>
                              <a:gd name="connsiteY170" fmla="*/ 4763 h 9525"/>
                              <a:gd name="connsiteX171" fmla="*/ 6353 w 19050"/>
                              <a:gd name="connsiteY171" fmla="*/ 4763 h 9525"/>
                              <a:gd name="connsiteX172" fmla="*/ 6353 w 19050"/>
                              <a:gd name="connsiteY172" fmla="*/ 4763 h 9525"/>
                              <a:gd name="connsiteX173" fmla="*/ 6353 w 19050"/>
                              <a:gd name="connsiteY173" fmla="*/ 4763 h 9525"/>
                              <a:gd name="connsiteX174" fmla="*/ 6353 w 19050"/>
                              <a:gd name="connsiteY174" fmla="*/ 4763 h 9525"/>
                              <a:gd name="connsiteX175" fmla="*/ 6353 w 19050"/>
                              <a:gd name="connsiteY175" fmla="*/ 4763 h 9525"/>
                              <a:gd name="connsiteX176" fmla="*/ 6353 w 19050"/>
                              <a:gd name="connsiteY176" fmla="*/ 9525 h 9525"/>
                              <a:gd name="connsiteX177" fmla="*/ 6353 w 19050"/>
                              <a:gd name="connsiteY177" fmla="*/ 9525 h 9525"/>
                              <a:gd name="connsiteX178" fmla="*/ 6353 w 19050"/>
                              <a:gd name="connsiteY178" fmla="*/ 9525 h 9525"/>
                              <a:gd name="connsiteX179" fmla="*/ 6353 w 19050"/>
                              <a:gd name="connsiteY179" fmla="*/ 9525 h 9525"/>
                              <a:gd name="connsiteX180" fmla="*/ 6353 w 19050"/>
                              <a:gd name="connsiteY180" fmla="*/ 4763 h 9525"/>
                              <a:gd name="connsiteX181" fmla="*/ 7058 w 19050"/>
                              <a:gd name="connsiteY181" fmla="*/ 4763 h 9525"/>
                              <a:gd name="connsiteX182" fmla="*/ 7058 w 19050"/>
                              <a:gd name="connsiteY182" fmla="*/ 4763 h 9525"/>
                              <a:gd name="connsiteX183" fmla="*/ 7058 w 19050"/>
                              <a:gd name="connsiteY183" fmla="*/ 4763 h 9525"/>
                              <a:gd name="connsiteX184" fmla="*/ 7058 w 19050"/>
                              <a:gd name="connsiteY184" fmla="*/ 4763 h 9525"/>
                              <a:gd name="connsiteX185" fmla="*/ 7058 w 19050"/>
                              <a:gd name="connsiteY185" fmla="*/ 4763 h 9525"/>
                              <a:gd name="connsiteX186" fmla="*/ 7058 w 19050"/>
                              <a:gd name="connsiteY186" fmla="*/ 4763 h 9525"/>
                              <a:gd name="connsiteX187" fmla="*/ 7058 w 19050"/>
                              <a:gd name="connsiteY187" fmla="*/ 4763 h 9525"/>
                              <a:gd name="connsiteX188" fmla="*/ 7058 w 19050"/>
                              <a:gd name="connsiteY188" fmla="*/ 4763 h 9525"/>
                              <a:gd name="connsiteX189" fmla="*/ 7058 w 19050"/>
                              <a:gd name="connsiteY189" fmla="*/ 4763 h 9525"/>
                              <a:gd name="connsiteX190" fmla="*/ 7058 w 19050"/>
                              <a:gd name="connsiteY190" fmla="*/ 4763 h 9525"/>
                              <a:gd name="connsiteX191" fmla="*/ 7058 w 19050"/>
                              <a:gd name="connsiteY191" fmla="*/ 4763 h 9525"/>
                              <a:gd name="connsiteX192" fmla="*/ 7058 w 19050"/>
                              <a:gd name="connsiteY192" fmla="*/ 4763 h 9525"/>
                              <a:gd name="connsiteX193" fmla="*/ 7058 w 19050"/>
                              <a:gd name="connsiteY193" fmla="*/ 4763 h 9525"/>
                              <a:gd name="connsiteX194" fmla="*/ 7058 w 19050"/>
                              <a:gd name="connsiteY194" fmla="*/ 4763 h 9525"/>
                              <a:gd name="connsiteX195" fmla="*/ 7058 w 19050"/>
                              <a:gd name="connsiteY195" fmla="*/ 4763 h 9525"/>
                              <a:gd name="connsiteX196" fmla="*/ 7058 w 19050"/>
                              <a:gd name="connsiteY196" fmla="*/ 4763 h 9525"/>
                              <a:gd name="connsiteX197" fmla="*/ 7058 w 19050"/>
                              <a:gd name="connsiteY197" fmla="*/ 4763 h 9525"/>
                              <a:gd name="connsiteX198" fmla="*/ 7058 w 19050"/>
                              <a:gd name="connsiteY198" fmla="*/ 4763 h 9525"/>
                              <a:gd name="connsiteX199" fmla="*/ 7763 w 19050"/>
                              <a:gd name="connsiteY199" fmla="*/ 4763 h 9525"/>
                              <a:gd name="connsiteX200" fmla="*/ 7763 w 19050"/>
                              <a:gd name="connsiteY200" fmla="*/ 4763 h 9525"/>
                              <a:gd name="connsiteX201" fmla="*/ 7763 w 19050"/>
                              <a:gd name="connsiteY201" fmla="*/ 4763 h 9525"/>
                              <a:gd name="connsiteX202" fmla="*/ 7763 w 19050"/>
                              <a:gd name="connsiteY202" fmla="*/ 4763 h 9525"/>
                              <a:gd name="connsiteX203" fmla="*/ 7763 w 19050"/>
                              <a:gd name="connsiteY203" fmla="*/ 4763 h 9525"/>
                              <a:gd name="connsiteX204" fmla="*/ 7763 w 19050"/>
                              <a:gd name="connsiteY204" fmla="*/ 4763 h 9525"/>
                              <a:gd name="connsiteX205" fmla="*/ 7763 w 19050"/>
                              <a:gd name="connsiteY205" fmla="*/ 4763 h 9525"/>
                              <a:gd name="connsiteX206" fmla="*/ 7763 w 19050"/>
                              <a:gd name="connsiteY206" fmla="*/ 4763 h 9525"/>
                              <a:gd name="connsiteX207" fmla="*/ 7763 w 19050"/>
                              <a:gd name="connsiteY207" fmla="*/ 0 h 9525"/>
                              <a:gd name="connsiteX208" fmla="*/ 7763 w 19050"/>
                              <a:gd name="connsiteY208" fmla="*/ 4763 h 9525"/>
                              <a:gd name="connsiteX209" fmla="*/ 7763 w 19050"/>
                              <a:gd name="connsiteY209" fmla="*/ 4763 h 9525"/>
                              <a:gd name="connsiteX210" fmla="*/ 7763 w 19050"/>
                              <a:gd name="connsiteY210" fmla="*/ 4763 h 9525"/>
                              <a:gd name="connsiteX211" fmla="*/ 7763 w 19050"/>
                              <a:gd name="connsiteY211" fmla="*/ 4763 h 9525"/>
                              <a:gd name="connsiteX212" fmla="*/ 7763 w 19050"/>
                              <a:gd name="connsiteY212" fmla="*/ 4763 h 9525"/>
                              <a:gd name="connsiteX213" fmla="*/ 7763 w 19050"/>
                              <a:gd name="connsiteY213" fmla="*/ 4763 h 9525"/>
                              <a:gd name="connsiteX214" fmla="*/ 7763 w 19050"/>
                              <a:gd name="connsiteY214" fmla="*/ 4763 h 9525"/>
                              <a:gd name="connsiteX215" fmla="*/ 7763 w 19050"/>
                              <a:gd name="connsiteY215" fmla="*/ 4763 h 9525"/>
                              <a:gd name="connsiteX216" fmla="*/ 7763 w 19050"/>
                              <a:gd name="connsiteY216" fmla="*/ 4763 h 9525"/>
                              <a:gd name="connsiteX217" fmla="*/ 8468 w 19050"/>
                              <a:gd name="connsiteY217" fmla="*/ 4763 h 9525"/>
                              <a:gd name="connsiteX218" fmla="*/ 8468 w 19050"/>
                              <a:gd name="connsiteY218" fmla="*/ 4763 h 9525"/>
                              <a:gd name="connsiteX219" fmla="*/ 8468 w 19050"/>
                              <a:gd name="connsiteY219" fmla="*/ 4763 h 9525"/>
                              <a:gd name="connsiteX220" fmla="*/ 8468 w 19050"/>
                              <a:gd name="connsiteY220" fmla="*/ 4763 h 9525"/>
                              <a:gd name="connsiteX221" fmla="*/ 8468 w 19050"/>
                              <a:gd name="connsiteY221" fmla="*/ 4763 h 9525"/>
                              <a:gd name="connsiteX222" fmla="*/ 8468 w 19050"/>
                              <a:gd name="connsiteY222" fmla="*/ 0 h 9525"/>
                              <a:gd name="connsiteX223" fmla="*/ 8468 w 19050"/>
                              <a:gd name="connsiteY223" fmla="*/ 4763 h 9525"/>
                              <a:gd name="connsiteX224" fmla="*/ 8468 w 19050"/>
                              <a:gd name="connsiteY224" fmla="*/ 4763 h 9525"/>
                              <a:gd name="connsiteX225" fmla="*/ 8468 w 19050"/>
                              <a:gd name="connsiteY225" fmla="*/ 4763 h 9525"/>
                              <a:gd name="connsiteX226" fmla="*/ 8468 w 19050"/>
                              <a:gd name="connsiteY226" fmla="*/ 4763 h 9525"/>
                              <a:gd name="connsiteX227" fmla="*/ 8468 w 19050"/>
                              <a:gd name="connsiteY227" fmla="*/ 4763 h 9525"/>
                              <a:gd name="connsiteX228" fmla="*/ 8468 w 19050"/>
                              <a:gd name="connsiteY228" fmla="*/ 4763 h 9525"/>
                              <a:gd name="connsiteX229" fmla="*/ 8468 w 19050"/>
                              <a:gd name="connsiteY229" fmla="*/ 0 h 9525"/>
                              <a:gd name="connsiteX230" fmla="*/ 8468 w 19050"/>
                              <a:gd name="connsiteY230" fmla="*/ 0 h 9525"/>
                              <a:gd name="connsiteX231" fmla="*/ 8468 w 19050"/>
                              <a:gd name="connsiteY231" fmla="*/ 4763 h 9525"/>
                              <a:gd name="connsiteX232" fmla="*/ 8468 w 19050"/>
                              <a:gd name="connsiteY232" fmla="*/ 4763 h 9525"/>
                              <a:gd name="connsiteX233" fmla="*/ 8468 w 19050"/>
                              <a:gd name="connsiteY233" fmla="*/ 4763 h 9525"/>
                              <a:gd name="connsiteX234" fmla="*/ 8468 w 19050"/>
                              <a:gd name="connsiteY234" fmla="*/ 4763 h 9525"/>
                              <a:gd name="connsiteX235" fmla="*/ 8468 w 19050"/>
                              <a:gd name="connsiteY235" fmla="*/ 4763 h 9525"/>
                              <a:gd name="connsiteX236" fmla="*/ 8468 w 19050"/>
                              <a:gd name="connsiteY236" fmla="*/ 4763 h 9525"/>
                              <a:gd name="connsiteX237" fmla="*/ 9173 w 19050"/>
                              <a:gd name="connsiteY237" fmla="*/ 4763 h 9525"/>
                              <a:gd name="connsiteX238" fmla="*/ 9173 w 19050"/>
                              <a:gd name="connsiteY238" fmla="*/ 0 h 9525"/>
                              <a:gd name="connsiteX239" fmla="*/ 9173 w 19050"/>
                              <a:gd name="connsiteY239" fmla="*/ 4763 h 9525"/>
                              <a:gd name="connsiteX240" fmla="*/ 9173 w 19050"/>
                              <a:gd name="connsiteY240" fmla="*/ 4763 h 9525"/>
                              <a:gd name="connsiteX241" fmla="*/ 9173 w 19050"/>
                              <a:gd name="connsiteY241" fmla="*/ 4763 h 9525"/>
                              <a:gd name="connsiteX242" fmla="*/ 9173 w 19050"/>
                              <a:gd name="connsiteY242" fmla="*/ 4763 h 9525"/>
                              <a:gd name="connsiteX243" fmla="*/ 9173 w 19050"/>
                              <a:gd name="connsiteY243" fmla="*/ 4763 h 9525"/>
                              <a:gd name="connsiteX244" fmla="*/ 9173 w 19050"/>
                              <a:gd name="connsiteY244" fmla="*/ 4763 h 9525"/>
                              <a:gd name="connsiteX245" fmla="*/ 9173 w 19050"/>
                              <a:gd name="connsiteY245" fmla="*/ 4763 h 9525"/>
                              <a:gd name="connsiteX246" fmla="*/ 9173 w 19050"/>
                              <a:gd name="connsiteY246" fmla="*/ 4763 h 9525"/>
                              <a:gd name="connsiteX247" fmla="*/ 9173 w 19050"/>
                              <a:gd name="connsiteY247" fmla="*/ 4763 h 9525"/>
                              <a:gd name="connsiteX248" fmla="*/ 9173 w 19050"/>
                              <a:gd name="connsiteY248" fmla="*/ 4763 h 9525"/>
                              <a:gd name="connsiteX249" fmla="*/ 9173 w 19050"/>
                              <a:gd name="connsiteY249" fmla="*/ 4763 h 9525"/>
                              <a:gd name="connsiteX250" fmla="*/ 9173 w 19050"/>
                              <a:gd name="connsiteY250" fmla="*/ 4763 h 9525"/>
                              <a:gd name="connsiteX251" fmla="*/ 9173 w 19050"/>
                              <a:gd name="connsiteY251" fmla="*/ 4763 h 9525"/>
                              <a:gd name="connsiteX252" fmla="*/ 9173 w 19050"/>
                              <a:gd name="connsiteY252" fmla="*/ 4763 h 9525"/>
                              <a:gd name="connsiteX253" fmla="*/ 9173 w 19050"/>
                              <a:gd name="connsiteY253" fmla="*/ 4763 h 9525"/>
                              <a:gd name="connsiteX254" fmla="*/ 9173 w 19050"/>
                              <a:gd name="connsiteY254" fmla="*/ 4763 h 9525"/>
                              <a:gd name="connsiteX255" fmla="*/ 9877 w 19050"/>
                              <a:gd name="connsiteY255" fmla="*/ 4763 h 9525"/>
                              <a:gd name="connsiteX256" fmla="*/ 9877 w 19050"/>
                              <a:gd name="connsiteY256" fmla="*/ 4763 h 9525"/>
                              <a:gd name="connsiteX257" fmla="*/ 9877 w 19050"/>
                              <a:gd name="connsiteY257" fmla="*/ 4763 h 9525"/>
                              <a:gd name="connsiteX258" fmla="*/ 9877 w 19050"/>
                              <a:gd name="connsiteY258" fmla="*/ 4763 h 9525"/>
                              <a:gd name="connsiteX259" fmla="*/ 9877 w 19050"/>
                              <a:gd name="connsiteY259" fmla="*/ 0 h 9525"/>
                              <a:gd name="connsiteX260" fmla="*/ 9877 w 19050"/>
                              <a:gd name="connsiteY260" fmla="*/ 4763 h 9525"/>
                              <a:gd name="connsiteX261" fmla="*/ 9877 w 19050"/>
                              <a:gd name="connsiteY261" fmla="*/ 4763 h 9525"/>
                              <a:gd name="connsiteX262" fmla="*/ 9877 w 19050"/>
                              <a:gd name="connsiteY262" fmla="*/ 9525 h 9525"/>
                              <a:gd name="connsiteX263" fmla="*/ 9877 w 19050"/>
                              <a:gd name="connsiteY263" fmla="*/ 4763 h 9525"/>
                              <a:gd name="connsiteX264" fmla="*/ 9877 w 19050"/>
                              <a:gd name="connsiteY264" fmla="*/ 4763 h 9525"/>
                              <a:gd name="connsiteX265" fmla="*/ 9877 w 19050"/>
                              <a:gd name="connsiteY265" fmla="*/ 4763 h 9525"/>
                              <a:gd name="connsiteX266" fmla="*/ 9877 w 19050"/>
                              <a:gd name="connsiteY266" fmla="*/ 4763 h 9525"/>
                              <a:gd name="connsiteX267" fmla="*/ 9877 w 19050"/>
                              <a:gd name="connsiteY267" fmla="*/ 4763 h 9525"/>
                              <a:gd name="connsiteX268" fmla="*/ 9877 w 19050"/>
                              <a:gd name="connsiteY268" fmla="*/ 4763 h 9525"/>
                              <a:gd name="connsiteX269" fmla="*/ 9877 w 19050"/>
                              <a:gd name="connsiteY269" fmla="*/ 4763 h 9525"/>
                              <a:gd name="connsiteX270" fmla="*/ 9877 w 19050"/>
                              <a:gd name="connsiteY270" fmla="*/ 4763 h 9525"/>
                              <a:gd name="connsiteX271" fmla="*/ 9877 w 19050"/>
                              <a:gd name="connsiteY271" fmla="*/ 4763 h 9525"/>
                              <a:gd name="connsiteX272" fmla="*/ 9877 w 19050"/>
                              <a:gd name="connsiteY272" fmla="*/ 4763 h 9525"/>
                              <a:gd name="connsiteX273" fmla="*/ 10582 w 19050"/>
                              <a:gd name="connsiteY273" fmla="*/ 4763 h 9525"/>
                              <a:gd name="connsiteX274" fmla="*/ 10582 w 19050"/>
                              <a:gd name="connsiteY274" fmla="*/ 4763 h 9525"/>
                              <a:gd name="connsiteX275" fmla="*/ 10582 w 19050"/>
                              <a:gd name="connsiteY275" fmla="*/ 4763 h 9525"/>
                              <a:gd name="connsiteX276" fmla="*/ 10582 w 19050"/>
                              <a:gd name="connsiteY276" fmla="*/ 4763 h 9525"/>
                              <a:gd name="connsiteX277" fmla="*/ 10582 w 19050"/>
                              <a:gd name="connsiteY277" fmla="*/ 4763 h 9525"/>
                              <a:gd name="connsiteX278" fmla="*/ 10582 w 19050"/>
                              <a:gd name="connsiteY278" fmla="*/ 4763 h 9525"/>
                              <a:gd name="connsiteX279" fmla="*/ 10582 w 19050"/>
                              <a:gd name="connsiteY279" fmla="*/ 4763 h 9525"/>
                              <a:gd name="connsiteX280" fmla="*/ 10582 w 19050"/>
                              <a:gd name="connsiteY280" fmla="*/ 4763 h 9525"/>
                              <a:gd name="connsiteX281" fmla="*/ 10582 w 19050"/>
                              <a:gd name="connsiteY281" fmla="*/ 4763 h 9525"/>
                              <a:gd name="connsiteX282" fmla="*/ 10582 w 19050"/>
                              <a:gd name="connsiteY282" fmla="*/ 4763 h 9525"/>
                              <a:gd name="connsiteX283" fmla="*/ 10582 w 19050"/>
                              <a:gd name="connsiteY283" fmla="*/ 4763 h 9525"/>
                              <a:gd name="connsiteX284" fmla="*/ 10582 w 19050"/>
                              <a:gd name="connsiteY284" fmla="*/ 4763 h 9525"/>
                              <a:gd name="connsiteX285" fmla="*/ 10582 w 19050"/>
                              <a:gd name="connsiteY285" fmla="*/ 4763 h 9525"/>
                              <a:gd name="connsiteX286" fmla="*/ 10582 w 19050"/>
                              <a:gd name="connsiteY286" fmla="*/ 4763 h 9525"/>
                              <a:gd name="connsiteX287" fmla="*/ 10582 w 19050"/>
                              <a:gd name="connsiteY287" fmla="*/ 4763 h 9525"/>
                              <a:gd name="connsiteX288" fmla="*/ 10582 w 19050"/>
                              <a:gd name="connsiteY288" fmla="*/ 4763 h 9525"/>
                              <a:gd name="connsiteX289" fmla="*/ 10582 w 19050"/>
                              <a:gd name="connsiteY289" fmla="*/ 4763 h 9525"/>
                              <a:gd name="connsiteX290" fmla="*/ 10582 w 19050"/>
                              <a:gd name="connsiteY290" fmla="*/ 4763 h 9525"/>
                              <a:gd name="connsiteX291" fmla="*/ 11287 w 19050"/>
                              <a:gd name="connsiteY291" fmla="*/ 4763 h 9525"/>
                              <a:gd name="connsiteX292" fmla="*/ 11287 w 19050"/>
                              <a:gd name="connsiteY292" fmla="*/ 4763 h 9525"/>
                              <a:gd name="connsiteX293" fmla="*/ 11287 w 19050"/>
                              <a:gd name="connsiteY293" fmla="*/ 4763 h 9525"/>
                              <a:gd name="connsiteX294" fmla="*/ 11287 w 19050"/>
                              <a:gd name="connsiteY294" fmla="*/ 4763 h 9525"/>
                              <a:gd name="connsiteX295" fmla="*/ 11287 w 19050"/>
                              <a:gd name="connsiteY295" fmla="*/ 4763 h 9525"/>
                              <a:gd name="connsiteX296" fmla="*/ 11287 w 19050"/>
                              <a:gd name="connsiteY296" fmla="*/ 4763 h 9525"/>
                              <a:gd name="connsiteX297" fmla="*/ 11287 w 19050"/>
                              <a:gd name="connsiteY297" fmla="*/ 4763 h 9525"/>
                              <a:gd name="connsiteX298" fmla="*/ 11287 w 19050"/>
                              <a:gd name="connsiteY298" fmla="*/ 4763 h 9525"/>
                              <a:gd name="connsiteX299" fmla="*/ 11287 w 19050"/>
                              <a:gd name="connsiteY299" fmla="*/ 4763 h 9525"/>
                              <a:gd name="connsiteX300" fmla="*/ 11287 w 19050"/>
                              <a:gd name="connsiteY300" fmla="*/ 4763 h 9525"/>
                              <a:gd name="connsiteX301" fmla="*/ 11287 w 19050"/>
                              <a:gd name="connsiteY301" fmla="*/ 4763 h 9525"/>
                              <a:gd name="connsiteX302" fmla="*/ 11287 w 19050"/>
                              <a:gd name="connsiteY302" fmla="*/ 9525 h 9525"/>
                              <a:gd name="connsiteX303" fmla="*/ 11287 w 19050"/>
                              <a:gd name="connsiteY303" fmla="*/ 4763 h 9525"/>
                              <a:gd name="connsiteX304" fmla="*/ 11287 w 19050"/>
                              <a:gd name="connsiteY304" fmla="*/ 4763 h 9525"/>
                              <a:gd name="connsiteX305" fmla="*/ 11287 w 19050"/>
                              <a:gd name="connsiteY305" fmla="*/ 4763 h 9525"/>
                              <a:gd name="connsiteX306" fmla="*/ 11287 w 19050"/>
                              <a:gd name="connsiteY306" fmla="*/ 4763 h 9525"/>
                              <a:gd name="connsiteX307" fmla="*/ 11287 w 19050"/>
                              <a:gd name="connsiteY307" fmla="*/ 4763 h 9525"/>
                              <a:gd name="connsiteX308" fmla="*/ 11287 w 19050"/>
                              <a:gd name="connsiteY308" fmla="*/ 4763 h 9525"/>
                              <a:gd name="connsiteX309" fmla="*/ 11287 w 19050"/>
                              <a:gd name="connsiteY309" fmla="*/ 4763 h 9525"/>
                              <a:gd name="connsiteX310" fmla="*/ 11287 w 19050"/>
                              <a:gd name="connsiteY310" fmla="*/ 4763 h 9525"/>
                              <a:gd name="connsiteX311" fmla="*/ 11992 w 19050"/>
                              <a:gd name="connsiteY311" fmla="*/ 4763 h 9525"/>
                              <a:gd name="connsiteX312" fmla="*/ 11992 w 19050"/>
                              <a:gd name="connsiteY312" fmla="*/ 4763 h 9525"/>
                              <a:gd name="connsiteX313" fmla="*/ 11992 w 19050"/>
                              <a:gd name="connsiteY313" fmla="*/ 9525 h 9525"/>
                              <a:gd name="connsiteX314" fmla="*/ 11992 w 19050"/>
                              <a:gd name="connsiteY314" fmla="*/ 4763 h 9525"/>
                              <a:gd name="connsiteX315" fmla="*/ 11992 w 19050"/>
                              <a:gd name="connsiteY315" fmla="*/ 4763 h 9525"/>
                              <a:gd name="connsiteX316" fmla="*/ 11992 w 19050"/>
                              <a:gd name="connsiteY316" fmla="*/ 4763 h 9525"/>
                              <a:gd name="connsiteX317" fmla="*/ 11992 w 19050"/>
                              <a:gd name="connsiteY317" fmla="*/ 4763 h 9525"/>
                              <a:gd name="connsiteX318" fmla="*/ 11992 w 19050"/>
                              <a:gd name="connsiteY318" fmla="*/ 4763 h 9525"/>
                              <a:gd name="connsiteX319" fmla="*/ 11992 w 19050"/>
                              <a:gd name="connsiteY319" fmla="*/ 4763 h 9525"/>
                              <a:gd name="connsiteX320" fmla="*/ 11992 w 19050"/>
                              <a:gd name="connsiteY320" fmla="*/ 4763 h 9525"/>
                              <a:gd name="connsiteX321" fmla="*/ 11992 w 19050"/>
                              <a:gd name="connsiteY321" fmla="*/ 9525 h 9525"/>
                              <a:gd name="connsiteX322" fmla="*/ 11992 w 19050"/>
                              <a:gd name="connsiteY322" fmla="*/ 4763 h 9525"/>
                              <a:gd name="connsiteX323" fmla="*/ 11992 w 19050"/>
                              <a:gd name="connsiteY323" fmla="*/ 9525 h 9525"/>
                              <a:gd name="connsiteX324" fmla="*/ 11992 w 19050"/>
                              <a:gd name="connsiteY324" fmla="*/ 4763 h 9525"/>
                              <a:gd name="connsiteX325" fmla="*/ 11992 w 19050"/>
                              <a:gd name="connsiteY325" fmla="*/ 4763 h 9525"/>
                              <a:gd name="connsiteX326" fmla="*/ 11992 w 19050"/>
                              <a:gd name="connsiteY326" fmla="*/ 9525 h 9525"/>
                              <a:gd name="connsiteX327" fmla="*/ 11992 w 19050"/>
                              <a:gd name="connsiteY327" fmla="*/ 9525 h 9525"/>
                              <a:gd name="connsiteX328" fmla="*/ 11992 w 19050"/>
                              <a:gd name="connsiteY328" fmla="*/ 9525 h 9525"/>
                              <a:gd name="connsiteX329" fmla="*/ 12697 w 19050"/>
                              <a:gd name="connsiteY329" fmla="*/ 9525 h 9525"/>
                              <a:gd name="connsiteX330" fmla="*/ 12697 w 19050"/>
                              <a:gd name="connsiteY330" fmla="*/ 4763 h 9525"/>
                              <a:gd name="connsiteX331" fmla="*/ 12697 w 19050"/>
                              <a:gd name="connsiteY331" fmla="*/ 4763 h 9525"/>
                              <a:gd name="connsiteX332" fmla="*/ 12697 w 19050"/>
                              <a:gd name="connsiteY332" fmla="*/ 4763 h 9525"/>
                              <a:gd name="connsiteX333" fmla="*/ 12697 w 19050"/>
                              <a:gd name="connsiteY333" fmla="*/ 4763 h 9525"/>
                              <a:gd name="connsiteX334" fmla="*/ 12697 w 19050"/>
                              <a:gd name="connsiteY334" fmla="*/ 4763 h 9525"/>
                              <a:gd name="connsiteX335" fmla="*/ 12697 w 19050"/>
                              <a:gd name="connsiteY335" fmla="*/ 4763 h 9525"/>
                              <a:gd name="connsiteX336" fmla="*/ 12697 w 19050"/>
                              <a:gd name="connsiteY336" fmla="*/ 4763 h 9525"/>
                              <a:gd name="connsiteX337" fmla="*/ 12697 w 19050"/>
                              <a:gd name="connsiteY337" fmla="*/ 4763 h 9525"/>
                              <a:gd name="connsiteX338" fmla="*/ 12697 w 19050"/>
                              <a:gd name="connsiteY338" fmla="*/ 4763 h 9525"/>
                              <a:gd name="connsiteX339" fmla="*/ 12697 w 19050"/>
                              <a:gd name="connsiteY339" fmla="*/ 9525 h 9525"/>
                              <a:gd name="connsiteX340" fmla="*/ 12697 w 19050"/>
                              <a:gd name="connsiteY340" fmla="*/ 9525 h 9525"/>
                              <a:gd name="connsiteX341" fmla="*/ 12697 w 19050"/>
                              <a:gd name="connsiteY341" fmla="*/ 9525 h 9525"/>
                              <a:gd name="connsiteX342" fmla="*/ 12697 w 19050"/>
                              <a:gd name="connsiteY342" fmla="*/ 9525 h 9525"/>
                              <a:gd name="connsiteX343" fmla="*/ 12697 w 19050"/>
                              <a:gd name="connsiteY343" fmla="*/ 9525 h 9525"/>
                              <a:gd name="connsiteX344" fmla="*/ 12697 w 19050"/>
                              <a:gd name="connsiteY344" fmla="*/ 9525 h 9525"/>
                              <a:gd name="connsiteX345" fmla="*/ 12697 w 19050"/>
                              <a:gd name="connsiteY345" fmla="*/ 4763 h 9525"/>
                              <a:gd name="connsiteX346" fmla="*/ 12697 w 19050"/>
                              <a:gd name="connsiteY346" fmla="*/ 4763 h 9525"/>
                              <a:gd name="connsiteX347" fmla="*/ 13402 w 19050"/>
                              <a:gd name="connsiteY347" fmla="*/ 4763 h 9525"/>
                              <a:gd name="connsiteX348" fmla="*/ 13402 w 19050"/>
                              <a:gd name="connsiteY348" fmla="*/ 4763 h 9525"/>
                              <a:gd name="connsiteX349" fmla="*/ 13402 w 19050"/>
                              <a:gd name="connsiteY349" fmla="*/ 4763 h 9525"/>
                              <a:gd name="connsiteX350" fmla="*/ 13402 w 19050"/>
                              <a:gd name="connsiteY350" fmla="*/ 4763 h 9525"/>
                              <a:gd name="connsiteX351" fmla="*/ 13402 w 19050"/>
                              <a:gd name="connsiteY351" fmla="*/ 4763 h 9525"/>
                              <a:gd name="connsiteX352" fmla="*/ 13402 w 19050"/>
                              <a:gd name="connsiteY352" fmla="*/ 4763 h 9525"/>
                              <a:gd name="connsiteX353" fmla="*/ 13402 w 19050"/>
                              <a:gd name="connsiteY353" fmla="*/ 4763 h 9525"/>
                              <a:gd name="connsiteX354" fmla="*/ 13402 w 19050"/>
                              <a:gd name="connsiteY354" fmla="*/ 4763 h 9525"/>
                              <a:gd name="connsiteX355" fmla="*/ 13402 w 19050"/>
                              <a:gd name="connsiteY355" fmla="*/ 4763 h 9525"/>
                              <a:gd name="connsiteX356" fmla="*/ 13402 w 19050"/>
                              <a:gd name="connsiteY356" fmla="*/ 4763 h 9525"/>
                              <a:gd name="connsiteX357" fmla="*/ 13402 w 19050"/>
                              <a:gd name="connsiteY357" fmla="*/ 4763 h 9525"/>
                              <a:gd name="connsiteX358" fmla="*/ 13402 w 19050"/>
                              <a:gd name="connsiteY358" fmla="*/ 4763 h 9525"/>
                              <a:gd name="connsiteX359" fmla="*/ 13402 w 19050"/>
                              <a:gd name="connsiteY359" fmla="*/ 4763 h 9525"/>
                              <a:gd name="connsiteX360" fmla="*/ 13402 w 19050"/>
                              <a:gd name="connsiteY360" fmla="*/ 4763 h 9525"/>
                              <a:gd name="connsiteX361" fmla="*/ 13402 w 19050"/>
                              <a:gd name="connsiteY361" fmla="*/ 4763 h 9525"/>
                              <a:gd name="connsiteX362" fmla="*/ 13402 w 19050"/>
                              <a:gd name="connsiteY362" fmla="*/ 4763 h 9525"/>
                              <a:gd name="connsiteX363" fmla="*/ 13402 w 19050"/>
                              <a:gd name="connsiteY363" fmla="*/ 9525 h 9525"/>
                              <a:gd name="connsiteX364" fmla="*/ 13402 w 19050"/>
                              <a:gd name="connsiteY364" fmla="*/ 9525 h 9525"/>
                              <a:gd name="connsiteX365" fmla="*/ 13402 w 19050"/>
                              <a:gd name="connsiteY365" fmla="*/ 4763 h 9525"/>
                              <a:gd name="connsiteX366" fmla="*/ 13402 w 19050"/>
                              <a:gd name="connsiteY366" fmla="*/ 9525 h 9525"/>
                              <a:gd name="connsiteX367" fmla="*/ 13402 w 19050"/>
                              <a:gd name="connsiteY367" fmla="*/ 9525 h 9525"/>
                              <a:gd name="connsiteX368" fmla="*/ 13402 w 19050"/>
                              <a:gd name="connsiteY368" fmla="*/ 9525 h 9525"/>
                              <a:gd name="connsiteX369" fmla="*/ 13402 w 19050"/>
                              <a:gd name="connsiteY369" fmla="*/ 9525 h 9525"/>
                              <a:gd name="connsiteX370" fmla="*/ 13402 w 19050"/>
                              <a:gd name="connsiteY370" fmla="*/ 4763 h 9525"/>
                              <a:gd name="connsiteX371" fmla="*/ 13402 w 19050"/>
                              <a:gd name="connsiteY371" fmla="*/ 4763 h 9525"/>
                              <a:gd name="connsiteX372" fmla="*/ 13402 w 19050"/>
                              <a:gd name="connsiteY372" fmla="*/ 4763 h 9525"/>
                              <a:gd name="connsiteX373" fmla="*/ 14107 w 19050"/>
                              <a:gd name="connsiteY373" fmla="*/ 4763 h 9525"/>
                              <a:gd name="connsiteX374" fmla="*/ 14107 w 19050"/>
                              <a:gd name="connsiteY374" fmla="*/ 4763 h 9525"/>
                              <a:gd name="connsiteX375" fmla="*/ 14107 w 19050"/>
                              <a:gd name="connsiteY375" fmla="*/ 4763 h 9525"/>
                              <a:gd name="connsiteX376" fmla="*/ 14107 w 19050"/>
                              <a:gd name="connsiteY376" fmla="*/ 4763 h 9525"/>
                              <a:gd name="connsiteX377" fmla="*/ 14107 w 19050"/>
                              <a:gd name="connsiteY377" fmla="*/ 4763 h 9525"/>
                              <a:gd name="connsiteX378" fmla="*/ 14107 w 19050"/>
                              <a:gd name="connsiteY378" fmla="*/ 4763 h 9525"/>
                              <a:gd name="connsiteX379" fmla="*/ 14107 w 19050"/>
                              <a:gd name="connsiteY379" fmla="*/ 4763 h 9525"/>
                              <a:gd name="connsiteX380" fmla="*/ 14107 w 19050"/>
                              <a:gd name="connsiteY380" fmla="*/ 4763 h 9525"/>
                              <a:gd name="connsiteX381" fmla="*/ 14107 w 19050"/>
                              <a:gd name="connsiteY381" fmla="*/ 4763 h 9525"/>
                              <a:gd name="connsiteX382" fmla="*/ 14107 w 19050"/>
                              <a:gd name="connsiteY382" fmla="*/ 4763 h 9525"/>
                              <a:gd name="connsiteX383" fmla="*/ 14107 w 19050"/>
                              <a:gd name="connsiteY383" fmla="*/ 4763 h 9525"/>
                              <a:gd name="connsiteX384" fmla="*/ 14107 w 19050"/>
                              <a:gd name="connsiteY384" fmla="*/ 4763 h 9525"/>
                              <a:gd name="connsiteX385" fmla="*/ 14107 w 19050"/>
                              <a:gd name="connsiteY385" fmla="*/ 9525 h 9525"/>
                              <a:gd name="connsiteX386" fmla="*/ 14107 w 19050"/>
                              <a:gd name="connsiteY386" fmla="*/ 9525 h 9525"/>
                              <a:gd name="connsiteX387" fmla="*/ 14107 w 19050"/>
                              <a:gd name="connsiteY387" fmla="*/ 9525 h 9525"/>
                              <a:gd name="connsiteX388" fmla="*/ 14107 w 19050"/>
                              <a:gd name="connsiteY388" fmla="*/ 9525 h 9525"/>
                              <a:gd name="connsiteX389" fmla="*/ 14107 w 19050"/>
                              <a:gd name="connsiteY389" fmla="*/ 4763 h 9525"/>
                              <a:gd name="connsiteX390" fmla="*/ 14107 w 19050"/>
                              <a:gd name="connsiteY390" fmla="*/ 4763 h 9525"/>
                              <a:gd name="connsiteX391" fmla="*/ 14821 w 19050"/>
                              <a:gd name="connsiteY391" fmla="*/ 4763 h 9525"/>
                              <a:gd name="connsiteX392" fmla="*/ 14821 w 19050"/>
                              <a:gd name="connsiteY392" fmla="*/ 4763 h 9525"/>
                              <a:gd name="connsiteX393" fmla="*/ 14821 w 19050"/>
                              <a:gd name="connsiteY393" fmla="*/ 4763 h 9525"/>
                              <a:gd name="connsiteX394" fmla="*/ 14821 w 19050"/>
                              <a:gd name="connsiteY394" fmla="*/ 4763 h 9525"/>
                              <a:gd name="connsiteX395" fmla="*/ 14821 w 19050"/>
                              <a:gd name="connsiteY395" fmla="*/ 4763 h 9525"/>
                              <a:gd name="connsiteX396" fmla="*/ 14821 w 19050"/>
                              <a:gd name="connsiteY396" fmla="*/ 4763 h 9525"/>
                              <a:gd name="connsiteX397" fmla="*/ 14821 w 19050"/>
                              <a:gd name="connsiteY397" fmla="*/ 4763 h 9525"/>
                              <a:gd name="connsiteX398" fmla="*/ 14821 w 19050"/>
                              <a:gd name="connsiteY398" fmla="*/ 4763 h 9525"/>
                              <a:gd name="connsiteX399" fmla="*/ 14821 w 19050"/>
                              <a:gd name="connsiteY399" fmla="*/ 4763 h 9525"/>
                              <a:gd name="connsiteX400" fmla="*/ 14821 w 19050"/>
                              <a:gd name="connsiteY400" fmla="*/ 4763 h 9525"/>
                              <a:gd name="connsiteX401" fmla="*/ 14821 w 19050"/>
                              <a:gd name="connsiteY401" fmla="*/ 4763 h 9525"/>
                              <a:gd name="connsiteX402" fmla="*/ 14821 w 19050"/>
                              <a:gd name="connsiteY402" fmla="*/ 4763 h 9525"/>
                              <a:gd name="connsiteX403" fmla="*/ 14821 w 19050"/>
                              <a:gd name="connsiteY403" fmla="*/ 4763 h 9525"/>
                              <a:gd name="connsiteX404" fmla="*/ 14821 w 19050"/>
                              <a:gd name="connsiteY404" fmla="*/ 4763 h 9525"/>
                              <a:gd name="connsiteX405" fmla="*/ 14821 w 19050"/>
                              <a:gd name="connsiteY405" fmla="*/ 4763 h 9525"/>
                              <a:gd name="connsiteX406" fmla="*/ 14821 w 19050"/>
                              <a:gd name="connsiteY406" fmla="*/ 4763 h 9525"/>
                              <a:gd name="connsiteX407" fmla="*/ 14821 w 19050"/>
                              <a:gd name="connsiteY407" fmla="*/ 4763 h 9525"/>
                              <a:gd name="connsiteX408" fmla="*/ 14821 w 19050"/>
                              <a:gd name="connsiteY408" fmla="*/ 4763 h 9525"/>
                              <a:gd name="connsiteX409" fmla="*/ 15526 w 19050"/>
                              <a:gd name="connsiteY409" fmla="*/ 4763 h 9525"/>
                              <a:gd name="connsiteX410" fmla="*/ 15526 w 19050"/>
                              <a:gd name="connsiteY410" fmla="*/ 4763 h 9525"/>
                              <a:gd name="connsiteX411" fmla="*/ 15526 w 19050"/>
                              <a:gd name="connsiteY411" fmla="*/ 4763 h 9525"/>
                              <a:gd name="connsiteX412" fmla="*/ 15526 w 19050"/>
                              <a:gd name="connsiteY412" fmla="*/ 4763 h 9525"/>
                              <a:gd name="connsiteX413" fmla="*/ 15526 w 19050"/>
                              <a:gd name="connsiteY413" fmla="*/ 4763 h 9525"/>
                              <a:gd name="connsiteX414" fmla="*/ 15526 w 19050"/>
                              <a:gd name="connsiteY414" fmla="*/ 4763 h 9525"/>
                              <a:gd name="connsiteX415" fmla="*/ 15526 w 19050"/>
                              <a:gd name="connsiteY415" fmla="*/ 4763 h 9525"/>
                              <a:gd name="connsiteX416" fmla="*/ 15526 w 19050"/>
                              <a:gd name="connsiteY416" fmla="*/ 4763 h 9525"/>
                              <a:gd name="connsiteX417" fmla="*/ 15526 w 19050"/>
                              <a:gd name="connsiteY417" fmla="*/ 4763 h 9525"/>
                              <a:gd name="connsiteX418" fmla="*/ 15526 w 19050"/>
                              <a:gd name="connsiteY418" fmla="*/ 4763 h 9525"/>
                              <a:gd name="connsiteX419" fmla="*/ 15526 w 19050"/>
                              <a:gd name="connsiteY419" fmla="*/ 4763 h 9525"/>
                              <a:gd name="connsiteX420" fmla="*/ 15526 w 19050"/>
                              <a:gd name="connsiteY420" fmla="*/ 4763 h 9525"/>
                              <a:gd name="connsiteX421" fmla="*/ 15526 w 19050"/>
                              <a:gd name="connsiteY421" fmla="*/ 4763 h 9525"/>
                              <a:gd name="connsiteX422" fmla="*/ 15526 w 19050"/>
                              <a:gd name="connsiteY422" fmla="*/ 4763 h 9525"/>
                              <a:gd name="connsiteX423" fmla="*/ 15526 w 19050"/>
                              <a:gd name="connsiteY423" fmla="*/ 4763 h 9525"/>
                              <a:gd name="connsiteX424" fmla="*/ 15526 w 19050"/>
                              <a:gd name="connsiteY424" fmla="*/ 0 h 9525"/>
                              <a:gd name="connsiteX425" fmla="*/ 15526 w 19050"/>
                              <a:gd name="connsiteY425" fmla="*/ 4763 h 9525"/>
                              <a:gd name="connsiteX426" fmla="*/ 15526 w 19050"/>
                              <a:gd name="connsiteY426" fmla="*/ 4763 h 9525"/>
                              <a:gd name="connsiteX427" fmla="*/ 16231 w 19050"/>
                              <a:gd name="connsiteY427" fmla="*/ 4763 h 9525"/>
                              <a:gd name="connsiteX428" fmla="*/ 16231 w 19050"/>
                              <a:gd name="connsiteY428" fmla="*/ 4763 h 9525"/>
                              <a:gd name="connsiteX429" fmla="*/ 16231 w 19050"/>
                              <a:gd name="connsiteY429" fmla="*/ 4763 h 9525"/>
                              <a:gd name="connsiteX430" fmla="*/ 16231 w 19050"/>
                              <a:gd name="connsiteY430" fmla="*/ 4763 h 9525"/>
                              <a:gd name="connsiteX431" fmla="*/ 16231 w 19050"/>
                              <a:gd name="connsiteY431" fmla="*/ 4763 h 9525"/>
                              <a:gd name="connsiteX432" fmla="*/ 16231 w 19050"/>
                              <a:gd name="connsiteY432" fmla="*/ 9525 h 9525"/>
                              <a:gd name="connsiteX433" fmla="*/ 16231 w 19050"/>
                              <a:gd name="connsiteY433" fmla="*/ 9525 h 9525"/>
                              <a:gd name="connsiteX434" fmla="*/ 16231 w 19050"/>
                              <a:gd name="connsiteY434" fmla="*/ 9525 h 9525"/>
                              <a:gd name="connsiteX435" fmla="*/ 16231 w 19050"/>
                              <a:gd name="connsiteY435" fmla="*/ 4763 h 9525"/>
                              <a:gd name="connsiteX436" fmla="*/ 16231 w 19050"/>
                              <a:gd name="connsiteY436" fmla="*/ 4763 h 9525"/>
                              <a:gd name="connsiteX437" fmla="*/ 16231 w 19050"/>
                              <a:gd name="connsiteY437" fmla="*/ 4763 h 9525"/>
                              <a:gd name="connsiteX438" fmla="*/ 16231 w 19050"/>
                              <a:gd name="connsiteY438" fmla="*/ 4763 h 9525"/>
                              <a:gd name="connsiteX439" fmla="*/ 16231 w 19050"/>
                              <a:gd name="connsiteY439" fmla="*/ 4763 h 9525"/>
                              <a:gd name="connsiteX440" fmla="*/ 16231 w 19050"/>
                              <a:gd name="connsiteY440" fmla="*/ 4763 h 9525"/>
                              <a:gd name="connsiteX441" fmla="*/ 16231 w 19050"/>
                              <a:gd name="connsiteY441" fmla="*/ 4763 h 9525"/>
                              <a:gd name="connsiteX442" fmla="*/ 16231 w 19050"/>
                              <a:gd name="connsiteY442" fmla="*/ 4763 h 9525"/>
                              <a:gd name="connsiteX443" fmla="*/ 16231 w 19050"/>
                              <a:gd name="connsiteY443" fmla="*/ 4763 h 9525"/>
                              <a:gd name="connsiteX444" fmla="*/ 16231 w 19050"/>
                              <a:gd name="connsiteY444" fmla="*/ 4763 h 9525"/>
                              <a:gd name="connsiteX445" fmla="*/ 16231 w 19050"/>
                              <a:gd name="connsiteY445" fmla="*/ 9525 h 9525"/>
                              <a:gd name="connsiteX446" fmla="*/ 16231 w 19050"/>
                              <a:gd name="connsiteY446" fmla="*/ 4763 h 9525"/>
                              <a:gd name="connsiteX447" fmla="*/ 16935 w 19050"/>
                              <a:gd name="connsiteY447" fmla="*/ 4763 h 9525"/>
                              <a:gd name="connsiteX448" fmla="*/ 16935 w 19050"/>
                              <a:gd name="connsiteY448" fmla="*/ 4763 h 9525"/>
                              <a:gd name="connsiteX449" fmla="*/ 16935 w 19050"/>
                              <a:gd name="connsiteY449" fmla="*/ 4763 h 9525"/>
                              <a:gd name="connsiteX450" fmla="*/ 16935 w 19050"/>
                              <a:gd name="connsiteY450" fmla="*/ 4763 h 9525"/>
                              <a:gd name="connsiteX451" fmla="*/ 16935 w 19050"/>
                              <a:gd name="connsiteY451" fmla="*/ 4763 h 9525"/>
                              <a:gd name="connsiteX452" fmla="*/ 16935 w 19050"/>
                              <a:gd name="connsiteY452" fmla="*/ 0 h 9525"/>
                              <a:gd name="connsiteX453" fmla="*/ 16935 w 19050"/>
                              <a:gd name="connsiteY453" fmla="*/ 4763 h 9525"/>
                              <a:gd name="connsiteX454" fmla="*/ 16935 w 19050"/>
                              <a:gd name="connsiteY454" fmla="*/ 4763 h 9525"/>
                              <a:gd name="connsiteX455" fmla="*/ 16935 w 19050"/>
                              <a:gd name="connsiteY455" fmla="*/ 9525 h 9525"/>
                              <a:gd name="connsiteX456" fmla="*/ 16935 w 19050"/>
                              <a:gd name="connsiteY456" fmla="*/ 9525 h 9525"/>
                              <a:gd name="connsiteX457" fmla="*/ 16935 w 19050"/>
                              <a:gd name="connsiteY457" fmla="*/ 9525 h 9525"/>
                              <a:gd name="connsiteX458" fmla="*/ 16935 w 19050"/>
                              <a:gd name="connsiteY458" fmla="*/ 4763 h 9525"/>
                              <a:gd name="connsiteX459" fmla="*/ 16935 w 19050"/>
                              <a:gd name="connsiteY459" fmla="*/ 4763 h 9525"/>
                              <a:gd name="connsiteX460" fmla="*/ 16935 w 19050"/>
                              <a:gd name="connsiteY460" fmla="*/ 4763 h 9525"/>
                              <a:gd name="connsiteX461" fmla="*/ 16935 w 19050"/>
                              <a:gd name="connsiteY461" fmla="*/ 4763 h 9525"/>
                              <a:gd name="connsiteX462" fmla="*/ 16935 w 19050"/>
                              <a:gd name="connsiteY462" fmla="*/ 4763 h 9525"/>
                              <a:gd name="connsiteX463" fmla="*/ 16935 w 19050"/>
                              <a:gd name="connsiteY463" fmla="*/ 4763 h 9525"/>
                              <a:gd name="connsiteX464" fmla="*/ 16935 w 19050"/>
                              <a:gd name="connsiteY464" fmla="*/ 9525 h 9525"/>
                              <a:gd name="connsiteX465" fmla="*/ 17640 w 19050"/>
                              <a:gd name="connsiteY465" fmla="*/ 4763 h 9525"/>
                              <a:gd name="connsiteX466" fmla="*/ 17640 w 19050"/>
                              <a:gd name="connsiteY466" fmla="*/ 4763 h 9525"/>
                              <a:gd name="connsiteX467" fmla="*/ 17640 w 19050"/>
                              <a:gd name="connsiteY467" fmla="*/ 4763 h 9525"/>
                              <a:gd name="connsiteX468" fmla="*/ 17640 w 19050"/>
                              <a:gd name="connsiteY468" fmla="*/ 4763 h 9525"/>
                              <a:gd name="connsiteX469" fmla="*/ 17640 w 19050"/>
                              <a:gd name="connsiteY469" fmla="*/ 4763 h 9525"/>
                              <a:gd name="connsiteX470" fmla="*/ 17640 w 19050"/>
                              <a:gd name="connsiteY470" fmla="*/ 9525 h 9525"/>
                              <a:gd name="connsiteX471" fmla="*/ 17640 w 19050"/>
                              <a:gd name="connsiteY471" fmla="*/ 9525 h 9525"/>
                              <a:gd name="connsiteX472" fmla="*/ 17640 w 19050"/>
                              <a:gd name="connsiteY472" fmla="*/ 9525 h 9525"/>
                              <a:gd name="connsiteX473" fmla="*/ 17640 w 19050"/>
                              <a:gd name="connsiteY473" fmla="*/ 9525 h 9525"/>
                              <a:gd name="connsiteX474" fmla="*/ 17640 w 19050"/>
                              <a:gd name="connsiteY474" fmla="*/ 9525 h 9525"/>
                              <a:gd name="connsiteX475" fmla="*/ 17640 w 19050"/>
                              <a:gd name="connsiteY475" fmla="*/ 9525 h 9525"/>
                              <a:gd name="connsiteX476" fmla="*/ 17640 w 19050"/>
                              <a:gd name="connsiteY476" fmla="*/ 4763 h 9525"/>
                              <a:gd name="connsiteX477" fmla="*/ 17640 w 19050"/>
                              <a:gd name="connsiteY477" fmla="*/ 4763 h 9525"/>
                              <a:gd name="connsiteX478" fmla="*/ 17640 w 19050"/>
                              <a:gd name="connsiteY478" fmla="*/ 4763 h 9525"/>
                              <a:gd name="connsiteX479" fmla="*/ 17640 w 19050"/>
                              <a:gd name="connsiteY479" fmla="*/ 4763 h 9525"/>
                              <a:gd name="connsiteX480" fmla="*/ 17640 w 19050"/>
                              <a:gd name="connsiteY480" fmla="*/ 4763 h 9525"/>
                              <a:gd name="connsiteX481" fmla="*/ 17640 w 19050"/>
                              <a:gd name="connsiteY481" fmla="*/ 4763 h 9525"/>
                              <a:gd name="connsiteX482" fmla="*/ 17640 w 19050"/>
                              <a:gd name="connsiteY482" fmla="*/ 4763 h 9525"/>
                              <a:gd name="connsiteX483" fmla="*/ 18345 w 19050"/>
                              <a:gd name="connsiteY483" fmla="*/ 4763 h 9525"/>
                              <a:gd name="connsiteX484" fmla="*/ 18345 w 19050"/>
                              <a:gd name="connsiteY484" fmla="*/ 4763 h 9525"/>
                              <a:gd name="connsiteX485" fmla="*/ 18345 w 19050"/>
                              <a:gd name="connsiteY485" fmla="*/ 4763 h 9525"/>
                              <a:gd name="connsiteX486" fmla="*/ 18345 w 19050"/>
                              <a:gd name="connsiteY486" fmla="*/ 4763 h 9525"/>
                              <a:gd name="connsiteX487" fmla="*/ 18345 w 19050"/>
                              <a:gd name="connsiteY487" fmla="*/ 4763 h 9525"/>
                              <a:gd name="connsiteX488" fmla="*/ 18345 w 19050"/>
                              <a:gd name="connsiteY488" fmla="*/ 4763 h 9525"/>
                              <a:gd name="connsiteX489" fmla="*/ 18345 w 19050"/>
                              <a:gd name="connsiteY489" fmla="*/ 4763 h 9525"/>
                              <a:gd name="connsiteX490" fmla="*/ 18345 w 19050"/>
                              <a:gd name="connsiteY490" fmla="*/ 4763 h 9525"/>
                              <a:gd name="connsiteX491" fmla="*/ 18345 w 19050"/>
                              <a:gd name="connsiteY491" fmla="*/ 4763 h 9525"/>
                              <a:gd name="connsiteX492" fmla="*/ 18345 w 19050"/>
                              <a:gd name="connsiteY492" fmla="*/ 0 h 9525"/>
                              <a:gd name="connsiteX493" fmla="*/ 18345 w 19050"/>
                              <a:gd name="connsiteY493" fmla="*/ 4763 h 9525"/>
                              <a:gd name="connsiteX494" fmla="*/ 18345 w 19050"/>
                              <a:gd name="connsiteY494" fmla="*/ 4763 h 9525"/>
                              <a:gd name="connsiteX495" fmla="*/ 18345 w 19050"/>
                              <a:gd name="connsiteY495" fmla="*/ 4763 h 9525"/>
                              <a:gd name="connsiteX496" fmla="*/ 18345 w 19050"/>
                              <a:gd name="connsiteY496" fmla="*/ 4763 h 9525"/>
                              <a:gd name="connsiteX497" fmla="*/ 18345 w 19050"/>
                              <a:gd name="connsiteY497" fmla="*/ 4763 h 9525"/>
                              <a:gd name="connsiteX498" fmla="*/ 18345 w 19050"/>
                              <a:gd name="connsiteY498" fmla="*/ 4763 h 9525"/>
                              <a:gd name="connsiteX499" fmla="*/ 18345 w 19050"/>
                              <a:gd name="connsiteY499" fmla="*/ 4763 h 9525"/>
                              <a:gd name="connsiteX500" fmla="*/ 18345 w 19050"/>
                              <a:gd name="connsiteY500" fmla="*/ 4763 h 9525"/>
                              <a:gd name="connsiteX501" fmla="*/ 19050 w 19050"/>
                              <a:gd name="connsiteY501" fmla="*/ 4763 h 9525"/>
                              <a:gd name="connsiteX502" fmla="*/ 19050 w 19050"/>
                              <a:gd name="connsiteY502" fmla="*/ 4763 h 9525"/>
                              <a:gd name="connsiteX503" fmla="*/ 19050 w 19050"/>
                              <a:gd name="connsiteY503" fmla="*/ 4763 h 9525"/>
                              <a:gd name="connsiteX504" fmla="*/ 19050 w 19050"/>
                              <a:gd name="connsiteY504" fmla="*/ 4763 h 9525"/>
                              <a:gd name="connsiteX505" fmla="*/ 19050 w 19050"/>
                              <a:gd name="connsiteY505" fmla="*/ 4763 h 9525"/>
                              <a:gd name="connsiteX506" fmla="*/ 19050 w 19050"/>
                              <a:gd name="connsiteY506" fmla="*/ 4763 h 9525"/>
                              <a:gd name="connsiteX507" fmla="*/ 19050 w 19050"/>
                              <a:gd name="connsiteY507" fmla="*/ 9525 h 9525"/>
                              <a:gd name="connsiteX508" fmla="*/ 19050 w 19050"/>
                              <a:gd name="connsiteY508" fmla="*/ 4763 h 9525"/>
                              <a:gd name="connsiteX509" fmla="*/ 19050 w 19050"/>
                              <a:gd name="connsiteY509" fmla="*/ 4763 h 9525"/>
                              <a:gd name="connsiteX510" fmla="*/ 19050 w 19050"/>
                              <a:gd name="connsiteY510" fmla="*/ 4763 h 9525"/>
                              <a:gd name="connsiteX511" fmla="*/ 19050 w 19050"/>
                              <a:gd name="connsiteY511" fmla="*/ 476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19050" h="9525">
                                <a:moveTo>
                                  <a:pt x="0" y="4763"/>
                                </a:moveTo>
                                <a:lnTo>
                                  <a:pt x="0" y="4763"/>
                                </a:lnTo>
                                <a:lnTo>
                                  <a:pt x="0" y="4763"/>
                                </a:lnTo>
                                <a:lnTo>
                                  <a:pt x="0" y="4763"/>
                                </a:lnTo>
                                <a:lnTo>
                                  <a:pt x="0" y="4763"/>
                                </a:lnTo>
                                <a:lnTo>
                                  <a:pt x="0" y="4763"/>
                                </a:lnTo>
                                <a:lnTo>
                                  <a:pt x="0" y="4763"/>
                                </a:lnTo>
                                <a:lnTo>
                                  <a:pt x="705" y="0"/>
                                </a:lnTo>
                                <a:lnTo>
                                  <a:pt x="705" y="0"/>
                                </a:lnTo>
                                <a:lnTo>
                                  <a:pt x="705" y="4763"/>
                                </a:lnTo>
                                <a:lnTo>
                                  <a:pt x="705" y="4763"/>
                                </a:lnTo>
                                <a:lnTo>
                                  <a:pt x="705" y="4763"/>
                                </a:lnTo>
                                <a:lnTo>
                                  <a:pt x="705" y="4763"/>
                                </a:lnTo>
                                <a:lnTo>
                                  <a:pt x="705" y="0"/>
                                </a:lnTo>
                                <a:lnTo>
                                  <a:pt x="705" y="0"/>
                                </a:lnTo>
                                <a:lnTo>
                                  <a:pt x="705" y="0"/>
                                </a:lnTo>
                                <a:lnTo>
                                  <a:pt x="705" y="0"/>
                                </a:lnTo>
                                <a:lnTo>
                                  <a:pt x="705" y="4763"/>
                                </a:lnTo>
                                <a:lnTo>
                                  <a:pt x="705" y="4763"/>
                                </a:lnTo>
                                <a:lnTo>
                                  <a:pt x="705" y="4763"/>
                                </a:lnTo>
                                <a:lnTo>
                                  <a:pt x="705" y="4763"/>
                                </a:lnTo>
                                <a:lnTo>
                                  <a:pt x="705" y="4763"/>
                                </a:lnTo>
                                <a:lnTo>
                                  <a:pt x="705" y="4763"/>
                                </a:lnTo>
                                <a:lnTo>
                                  <a:pt x="705" y="4763"/>
                                </a:lnTo>
                                <a:lnTo>
                                  <a:pt x="705" y="4763"/>
                                </a:lnTo>
                                <a:lnTo>
                                  <a:pt x="705" y="4763"/>
                                </a:lnTo>
                                <a:lnTo>
                                  <a:pt x="705" y="4763"/>
                                </a:lnTo>
                                <a:lnTo>
                                  <a:pt x="1410" y="4763"/>
                                </a:lnTo>
                                <a:lnTo>
                                  <a:pt x="1410" y="4763"/>
                                </a:lnTo>
                                <a:lnTo>
                                  <a:pt x="1410" y="4763"/>
                                </a:lnTo>
                                <a:lnTo>
                                  <a:pt x="1410" y="4763"/>
                                </a:lnTo>
                                <a:lnTo>
                                  <a:pt x="1410" y="0"/>
                                </a:lnTo>
                                <a:lnTo>
                                  <a:pt x="1410" y="4763"/>
                                </a:lnTo>
                                <a:lnTo>
                                  <a:pt x="1410" y="4763"/>
                                </a:lnTo>
                                <a:lnTo>
                                  <a:pt x="1410" y="4763"/>
                                </a:lnTo>
                                <a:lnTo>
                                  <a:pt x="1410" y="4763"/>
                                </a:lnTo>
                                <a:lnTo>
                                  <a:pt x="1410" y="4763"/>
                                </a:lnTo>
                                <a:lnTo>
                                  <a:pt x="1410" y="4763"/>
                                </a:lnTo>
                                <a:lnTo>
                                  <a:pt x="1410" y="4763"/>
                                </a:lnTo>
                                <a:lnTo>
                                  <a:pt x="1410" y="4763"/>
                                </a:lnTo>
                                <a:lnTo>
                                  <a:pt x="1410" y="4763"/>
                                </a:lnTo>
                                <a:lnTo>
                                  <a:pt x="1410" y="4763"/>
                                </a:lnTo>
                                <a:lnTo>
                                  <a:pt x="1410" y="4763"/>
                                </a:lnTo>
                                <a:lnTo>
                                  <a:pt x="1410" y="4763"/>
                                </a:lnTo>
                                <a:lnTo>
                                  <a:pt x="1410" y="4763"/>
                                </a:lnTo>
                                <a:lnTo>
                                  <a:pt x="2115" y="4763"/>
                                </a:lnTo>
                                <a:lnTo>
                                  <a:pt x="2115" y="4763"/>
                                </a:lnTo>
                                <a:lnTo>
                                  <a:pt x="2115" y="4763"/>
                                </a:lnTo>
                                <a:lnTo>
                                  <a:pt x="2115" y="4763"/>
                                </a:lnTo>
                                <a:lnTo>
                                  <a:pt x="2115" y="4763"/>
                                </a:lnTo>
                                <a:lnTo>
                                  <a:pt x="2115" y="4763"/>
                                </a:lnTo>
                                <a:lnTo>
                                  <a:pt x="2115" y="9525"/>
                                </a:lnTo>
                                <a:lnTo>
                                  <a:pt x="2115" y="9525"/>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819" y="4763"/>
                                </a:lnTo>
                                <a:lnTo>
                                  <a:pt x="2819" y="4763"/>
                                </a:lnTo>
                                <a:lnTo>
                                  <a:pt x="2819" y="4763"/>
                                </a:lnTo>
                                <a:lnTo>
                                  <a:pt x="2819" y="4763"/>
                                </a:lnTo>
                                <a:lnTo>
                                  <a:pt x="2819" y="4763"/>
                                </a:lnTo>
                                <a:lnTo>
                                  <a:pt x="2819" y="4763"/>
                                </a:lnTo>
                                <a:lnTo>
                                  <a:pt x="2819" y="4763"/>
                                </a:lnTo>
                                <a:lnTo>
                                  <a:pt x="2819" y="4763"/>
                                </a:lnTo>
                                <a:lnTo>
                                  <a:pt x="2819" y="4763"/>
                                </a:lnTo>
                                <a:lnTo>
                                  <a:pt x="2819" y="4763"/>
                                </a:lnTo>
                                <a:lnTo>
                                  <a:pt x="2819" y="4763"/>
                                </a:lnTo>
                                <a:lnTo>
                                  <a:pt x="2819" y="0"/>
                                </a:lnTo>
                                <a:lnTo>
                                  <a:pt x="2819" y="4763"/>
                                </a:lnTo>
                                <a:lnTo>
                                  <a:pt x="2819" y="4763"/>
                                </a:lnTo>
                                <a:lnTo>
                                  <a:pt x="2819" y="4763"/>
                                </a:lnTo>
                                <a:lnTo>
                                  <a:pt x="2819" y="9525"/>
                                </a:lnTo>
                                <a:lnTo>
                                  <a:pt x="2819" y="9525"/>
                                </a:lnTo>
                                <a:lnTo>
                                  <a:pt x="2819" y="4763"/>
                                </a:lnTo>
                                <a:lnTo>
                                  <a:pt x="3524" y="4763"/>
                                </a:lnTo>
                                <a:lnTo>
                                  <a:pt x="3524" y="4763"/>
                                </a:lnTo>
                                <a:lnTo>
                                  <a:pt x="3524" y="4763"/>
                                </a:lnTo>
                                <a:lnTo>
                                  <a:pt x="3524" y="4763"/>
                                </a:lnTo>
                                <a:lnTo>
                                  <a:pt x="3524" y="4763"/>
                                </a:lnTo>
                                <a:lnTo>
                                  <a:pt x="3524" y="4763"/>
                                </a:lnTo>
                                <a:lnTo>
                                  <a:pt x="3524" y="4763"/>
                                </a:lnTo>
                                <a:lnTo>
                                  <a:pt x="3524" y="4763"/>
                                </a:lnTo>
                                <a:lnTo>
                                  <a:pt x="3524" y="4763"/>
                                </a:lnTo>
                                <a:lnTo>
                                  <a:pt x="3524" y="4763"/>
                                </a:lnTo>
                                <a:lnTo>
                                  <a:pt x="3524" y="4763"/>
                                </a:lnTo>
                                <a:lnTo>
                                  <a:pt x="3524" y="4763"/>
                                </a:lnTo>
                                <a:lnTo>
                                  <a:pt x="3524" y="4763"/>
                                </a:lnTo>
                                <a:lnTo>
                                  <a:pt x="3524" y="4763"/>
                                </a:lnTo>
                                <a:lnTo>
                                  <a:pt x="3524" y="4763"/>
                                </a:lnTo>
                                <a:lnTo>
                                  <a:pt x="3524" y="4763"/>
                                </a:lnTo>
                                <a:lnTo>
                                  <a:pt x="3524" y="4763"/>
                                </a:lnTo>
                                <a:lnTo>
                                  <a:pt x="3524" y="4763"/>
                                </a:lnTo>
                                <a:lnTo>
                                  <a:pt x="3524" y="9525"/>
                                </a:lnTo>
                                <a:lnTo>
                                  <a:pt x="3524" y="9525"/>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943" y="4763"/>
                                </a:lnTo>
                                <a:lnTo>
                                  <a:pt x="4943" y="4763"/>
                                </a:lnTo>
                                <a:lnTo>
                                  <a:pt x="4943" y="0"/>
                                </a:lnTo>
                                <a:lnTo>
                                  <a:pt x="4943" y="4763"/>
                                </a:lnTo>
                                <a:lnTo>
                                  <a:pt x="4943" y="4763"/>
                                </a:lnTo>
                                <a:lnTo>
                                  <a:pt x="4943" y="4763"/>
                                </a:lnTo>
                                <a:lnTo>
                                  <a:pt x="4943" y="9525"/>
                                </a:lnTo>
                                <a:lnTo>
                                  <a:pt x="4943" y="4763"/>
                                </a:lnTo>
                                <a:lnTo>
                                  <a:pt x="4943" y="4763"/>
                                </a:lnTo>
                                <a:lnTo>
                                  <a:pt x="4943" y="9525"/>
                                </a:lnTo>
                                <a:lnTo>
                                  <a:pt x="4943" y="9525"/>
                                </a:lnTo>
                                <a:lnTo>
                                  <a:pt x="4943" y="9525"/>
                                </a:lnTo>
                                <a:lnTo>
                                  <a:pt x="4943" y="4763"/>
                                </a:lnTo>
                                <a:lnTo>
                                  <a:pt x="4943" y="4763"/>
                                </a:lnTo>
                                <a:lnTo>
                                  <a:pt x="4943" y="4763"/>
                                </a:lnTo>
                                <a:lnTo>
                                  <a:pt x="4943" y="4763"/>
                                </a:lnTo>
                                <a:lnTo>
                                  <a:pt x="4943" y="4763"/>
                                </a:lnTo>
                                <a:lnTo>
                                  <a:pt x="4943" y="4763"/>
                                </a:lnTo>
                                <a:lnTo>
                                  <a:pt x="4943" y="4763"/>
                                </a:lnTo>
                                <a:lnTo>
                                  <a:pt x="4943" y="4763"/>
                                </a:lnTo>
                                <a:lnTo>
                                  <a:pt x="4943" y="4763"/>
                                </a:lnTo>
                                <a:lnTo>
                                  <a:pt x="4943" y="4763"/>
                                </a:lnTo>
                                <a:lnTo>
                                  <a:pt x="4943" y="9525"/>
                                </a:lnTo>
                                <a:lnTo>
                                  <a:pt x="4943" y="9525"/>
                                </a:lnTo>
                                <a:lnTo>
                                  <a:pt x="5648" y="9525"/>
                                </a:lnTo>
                                <a:lnTo>
                                  <a:pt x="5648" y="9525"/>
                                </a:lnTo>
                                <a:lnTo>
                                  <a:pt x="5648" y="4763"/>
                                </a:lnTo>
                                <a:lnTo>
                                  <a:pt x="5648" y="4763"/>
                                </a:lnTo>
                                <a:lnTo>
                                  <a:pt x="5648" y="4763"/>
                                </a:lnTo>
                                <a:lnTo>
                                  <a:pt x="5648" y="4763"/>
                                </a:lnTo>
                                <a:lnTo>
                                  <a:pt x="5648" y="4763"/>
                                </a:lnTo>
                                <a:lnTo>
                                  <a:pt x="5648" y="4763"/>
                                </a:lnTo>
                                <a:lnTo>
                                  <a:pt x="5648" y="4763"/>
                                </a:lnTo>
                                <a:lnTo>
                                  <a:pt x="5648" y="4763"/>
                                </a:lnTo>
                                <a:lnTo>
                                  <a:pt x="5648" y="4763"/>
                                </a:lnTo>
                                <a:lnTo>
                                  <a:pt x="5648" y="4763"/>
                                </a:lnTo>
                                <a:lnTo>
                                  <a:pt x="5648" y="4763"/>
                                </a:lnTo>
                                <a:lnTo>
                                  <a:pt x="5648" y="4763"/>
                                </a:lnTo>
                                <a:lnTo>
                                  <a:pt x="5648" y="4763"/>
                                </a:lnTo>
                                <a:lnTo>
                                  <a:pt x="5648" y="4763"/>
                                </a:lnTo>
                                <a:lnTo>
                                  <a:pt x="5648" y="4763"/>
                                </a:lnTo>
                                <a:lnTo>
                                  <a:pt x="5648" y="4763"/>
                                </a:lnTo>
                                <a:lnTo>
                                  <a:pt x="5648" y="9525"/>
                                </a:lnTo>
                                <a:lnTo>
                                  <a:pt x="5648" y="9525"/>
                                </a:lnTo>
                                <a:lnTo>
                                  <a:pt x="6353" y="9525"/>
                                </a:lnTo>
                                <a:lnTo>
                                  <a:pt x="6353" y="9525"/>
                                </a:lnTo>
                                <a:lnTo>
                                  <a:pt x="6353" y="4763"/>
                                </a:lnTo>
                                <a:lnTo>
                                  <a:pt x="6353" y="4763"/>
                                </a:lnTo>
                                <a:lnTo>
                                  <a:pt x="6353" y="9525"/>
                                </a:lnTo>
                                <a:lnTo>
                                  <a:pt x="6353" y="4763"/>
                                </a:lnTo>
                                <a:lnTo>
                                  <a:pt x="6353" y="9525"/>
                                </a:lnTo>
                                <a:lnTo>
                                  <a:pt x="6353" y="4763"/>
                                </a:lnTo>
                                <a:lnTo>
                                  <a:pt x="6353" y="4763"/>
                                </a:lnTo>
                                <a:lnTo>
                                  <a:pt x="6353" y="4763"/>
                                </a:lnTo>
                                <a:lnTo>
                                  <a:pt x="6353" y="4763"/>
                                </a:lnTo>
                                <a:lnTo>
                                  <a:pt x="6353" y="4763"/>
                                </a:lnTo>
                                <a:lnTo>
                                  <a:pt x="6353" y="4763"/>
                                </a:lnTo>
                                <a:lnTo>
                                  <a:pt x="6353" y="9525"/>
                                </a:lnTo>
                                <a:lnTo>
                                  <a:pt x="6353" y="9525"/>
                                </a:lnTo>
                                <a:lnTo>
                                  <a:pt x="6353" y="9525"/>
                                </a:lnTo>
                                <a:lnTo>
                                  <a:pt x="6353" y="9525"/>
                                </a:lnTo>
                                <a:lnTo>
                                  <a:pt x="6353" y="4763"/>
                                </a:lnTo>
                                <a:lnTo>
                                  <a:pt x="7058" y="4763"/>
                                </a:lnTo>
                                <a:lnTo>
                                  <a:pt x="7058" y="4763"/>
                                </a:lnTo>
                                <a:lnTo>
                                  <a:pt x="7058" y="4763"/>
                                </a:lnTo>
                                <a:lnTo>
                                  <a:pt x="7058" y="4763"/>
                                </a:lnTo>
                                <a:lnTo>
                                  <a:pt x="7058" y="4763"/>
                                </a:lnTo>
                                <a:lnTo>
                                  <a:pt x="7058" y="4763"/>
                                </a:lnTo>
                                <a:lnTo>
                                  <a:pt x="7058" y="4763"/>
                                </a:lnTo>
                                <a:lnTo>
                                  <a:pt x="7058" y="4763"/>
                                </a:lnTo>
                                <a:lnTo>
                                  <a:pt x="7058" y="4763"/>
                                </a:lnTo>
                                <a:lnTo>
                                  <a:pt x="7058" y="4763"/>
                                </a:lnTo>
                                <a:lnTo>
                                  <a:pt x="7058" y="4763"/>
                                </a:lnTo>
                                <a:lnTo>
                                  <a:pt x="7058" y="4763"/>
                                </a:lnTo>
                                <a:lnTo>
                                  <a:pt x="7058" y="4763"/>
                                </a:lnTo>
                                <a:lnTo>
                                  <a:pt x="7058" y="4763"/>
                                </a:lnTo>
                                <a:lnTo>
                                  <a:pt x="7058" y="4763"/>
                                </a:lnTo>
                                <a:lnTo>
                                  <a:pt x="7058" y="4763"/>
                                </a:lnTo>
                                <a:lnTo>
                                  <a:pt x="7058" y="4763"/>
                                </a:lnTo>
                                <a:lnTo>
                                  <a:pt x="7058" y="4763"/>
                                </a:lnTo>
                                <a:lnTo>
                                  <a:pt x="7763" y="4763"/>
                                </a:lnTo>
                                <a:lnTo>
                                  <a:pt x="7763" y="4763"/>
                                </a:lnTo>
                                <a:lnTo>
                                  <a:pt x="7763" y="4763"/>
                                </a:lnTo>
                                <a:lnTo>
                                  <a:pt x="7763" y="4763"/>
                                </a:lnTo>
                                <a:lnTo>
                                  <a:pt x="7763" y="4763"/>
                                </a:lnTo>
                                <a:lnTo>
                                  <a:pt x="7763" y="4763"/>
                                </a:lnTo>
                                <a:lnTo>
                                  <a:pt x="7763" y="4763"/>
                                </a:lnTo>
                                <a:lnTo>
                                  <a:pt x="7763" y="4763"/>
                                </a:lnTo>
                                <a:lnTo>
                                  <a:pt x="7763" y="0"/>
                                </a:lnTo>
                                <a:lnTo>
                                  <a:pt x="7763" y="4763"/>
                                </a:lnTo>
                                <a:lnTo>
                                  <a:pt x="7763" y="4763"/>
                                </a:lnTo>
                                <a:lnTo>
                                  <a:pt x="7763" y="4763"/>
                                </a:lnTo>
                                <a:lnTo>
                                  <a:pt x="7763" y="4763"/>
                                </a:lnTo>
                                <a:lnTo>
                                  <a:pt x="7763" y="4763"/>
                                </a:lnTo>
                                <a:lnTo>
                                  <a:pt x="7763" y="4763"/>
                                </a:lnTo>
                                <a:lnTo>
                                  <a:pt x="7763" y="4763"/>
                                </a:lnTo>
                                <a:lnTo>
                                  <a:pt x="7763" y="4763"/>
                                </a:lnTo>
                                <a:lnTo>
                                  <a:pt x="7763" y="4763"/>
                                </a:lnTo>
                                <a:lnTo>
                                  <a:pt x="8468" y="4763"/>
                                </a:lnTo>
                                <a:lnTo>
                                  <a:pt x="8468" y="4763"/>
                                </a:lnTo>
                                <a:lnTo>
                                  <a:pt x="8468" y="4763"/>
                                </a:lnTo>
                                <a:lnTo>
                                  <a:pt x="8468" y="4763"/>
                                </a:lnTo>
                                <a:lnTo>
                                  <a:pt x="8468" y="4763"/>
                                </a:lnTo>
                                <a:lnTo>
                                  <a:pt x="8468" y="0"/>
                                </a:lnTo>
                                <a:lnTo>
                                  <a:pt x="8468" y="4763"/>
                                </a:lnTo>
                                <a:lnTo>
                                  <a:pt x="8468" y="4763"/>
                                </a:lnTo>
                                <a:lnTo>
                                  <a:pt x="8468" y="4763"/>
                                </a:lnTo>
                                <a:lnTo>
                                  <a:pt x="8468" y="4763"/>
                                </a:lnTo>
                                <a:lnTo>
                                  <a:pt x="8468" y="4763"/>
                                </a:lnTo>
                                <a:lnTo>
                                  <a:pt x="8468" y="4763"/>
                                </a:lnTo>
                                <a:lnTo>
                                  <a:pt x="8468" y="0"/>
                                </a:lnTo>
                                <a:lnTo>
                                  <a:pt x="8468" y="0"/>
                                </a:lnTo>
                                <a:lnTo>
                                  <a:pt x="8468" y="4763"/>
                                </a:lnTo>
                                <a:lnTo>
                                  <a:pt x="8468" y="4763"/>
                                </a:lnTo>
                                <a:lnTo>
                                  <a:pt x="8468" y="4763"/>
                                </a:lnTo>
                                <a:lnTo>
                                  <a:pt x="8468" y="4763"/>
                                </a:lnTo>
                                <a:lnTo>
                                  <a:pt x="8468" y="4763"/>
                                </a:lnTo>
                                <a:lnTo>
                                  <a:pt x="8468" y="4763"/>
                                </a:lnTo>
                                <a:lnTo>
                                  <a:pt x="9173" y="4763"/>
                                </a:lnTo>
                                <a:lnTo>
                                  <a:pt x="9173" y="0"/>
                                </a:lnTo>
                                <a:lnTo>
                                  <a:pt x="9173" y="4763"/>
                                </a:lnTo>
                                <a:lnTo>
                                  <a:pt x="9173" y="4763"/>
                                </a:lnTo>
                                <a:lnTo>
                                  <a:pt x="9173" y="4763"/>
                                </a:lnTo>
                                <a:lnTo>
                                  <a:pt x="9173" y="4763"/>
                                </a:lnTo>
                                <a:lnTo>
                                  <a:pt x="9173" y="4763"/>
                                </a:lnTo>
                                <a:lnTo>
                                  <a:pt x="9173" y="4763"/>
                                </a:lnTo>
                                <a:lnTo>
                                  <a:pt x="9173" y="4763"/>
                                </a:lnTo>
                                <a:lnTo>
                                  <a:pt x="9173" y="4763"/>
                                </a:lnTo>
                                <a:lnTo>
                                  <a:pt x="9173" y="4763"/>
                                </a:lnTo>
                                <a:lnTo>
                                  <a:pt x="9173" y="4763"/>
                                </a:lnTo>
                                <a:lnTo>
                                  <a:pt x="9173" y="4763"/>
                                </a:lnTo>
                                <a:lnTo>
                                  <a:pt x="9173" y="4763"/>
                                </a:lnTo>
                                <a:lnTo>
                                  <a:pt x="9173" y="4763"/>
                                </a:lnTo>
                                <a:lnTo>
                                  <a:pt x="9173" y="4763"/>
                                </a:lnTo>
                                <a:lnTo>
                                  <a:pt x="9173" y="4763"/>
                                </a:lnTo>
                                <a:lnTo>
                                  <a:pt x="9173" y="4763"/>
                                </a:lnTo>
                                <a:lnTo>
                                  <a:pt x="9877" y="4763"/>
                                </a:lnTo>
                                <a:lnTo>
                                  <a:pt x="9877" y="4763"/>
                                </a:lnTo>
                                <a:lnTo>
                                  <a:pt x="9877" y="4763"/>
                                </a:lnTo>
                                <a:lnTo>
                                  <a:pt x="9877" y="4763"/>
                                </a:lnTo>
                                <a:lnTo>
                                  <a:pt x="9877" y="0"/>
                                </a:lnTo>
                                <a:lnTo>
                                  <a:pt x="9877" y="4763"/>
                                </a:lnTo>
                                <a:lnTo>
                                  <a:pt x="9877" y="4763"/>
                                </a:lnTo>
                                <a:lnTo>
                                  <a:pt x="9877" y="9525"/>
                                </a:lnTo>
                                <a:lnTo>
                                  <a:pt x="9877" y="4763"/>
                                </a:lnTo>
                                <a:lnTo>
                                  <a:pt x="9877" y="4763"/>
                                </a:lnTo>
                                <a:lnTo>
                                  <a:pt x="9877" y="4763"/>
                                </a:lnTo>
                                <a:lnTo>
                                  <a:pt x="9877" y="4763"/>
                                </a:lnTo>
                                <a:lnTo>
                                  <a:pt x="9877" y="4763"/>
                                </a:lnTo>
                                <a:lnTo>
                                  <a:pt x="9877" y="4763"/>
                                </a:lnTo>
                                <a:lnTo>
                                  <a:pt x="9877" y="4763"/>
                                </a:lnTo>
                                <a:lnTo>
                                  <a:pt x="9877" y="4763"/>
                                </a:lnTo>
                                <a:lnTo>
                                  <a:pt x="9877" y="4763"/>
                                </a:lnTo>
                                <a:lnTo>
                                  <a:pt x="9877"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1287" y="4763"/>
                                </a:lnTo>
                                <a:lnTo>
                                  <a:pt x="11287" y="4763"/>
                                </a:lnTo>
                                <a:lnTo>
                                  <a:pt x="11287" y="4763"/>
                                </a:lnTo>
                                <a:lnTo>
                                  <a:pt x="11287" y="4763"/>
                                </a:lnTo>
                                <a:lnTo>
                                  <a:pt x="11287" y="4763"/>
                                </a:lnTo>
                                <a:lnTo>
                                  <a:pt x="11287" y="4763"/>
                                </a:lnTo>
                                <a:lnTo>
                                  <a:pt x="11287" y="4763"/>
                                </a:lnTo>
                                <a:lnTo>
                                  <a:pt x="11287" y="4763"/>
                                </a:lnTo>
                                <a:lnTo>
                                  <a:pt x="11287" y="4763"/>
                                </a:lnTo>
                                <a:lnTo>
                                  <a:pt x="11287" y="4763"/>
                                </a:lnTo>
                                <a:lnTo>
                                  <a:pt x="11287" y="4763"/>
                                </a:lnTo>
                                <a:lnTo>
                                  <a:pt x="11287" y="9525"/>
                                </a:lnTo>
                                <a:lnTo>
                                  <a:pt x="11287" y="4763"/>
                                </a:lnTo>
                                <a:lnTo>
                                  <a:pt x="11287" y="4763"/>
                                </a:lnTo>
                                <a:lnTo>
                                  <a:pt x="11287" y="4763"/>
                                </a:lnTo>
                                <a:lnTo>
                                  <a:pt x="11287" y="4763"/>
                                </a:lnTo>
                                <a:lnTo>
                                  <a:pt x="11287" y="4763"/>
                                </a:lnTo>
                                <a:lnTo>
                                  <a:pt x="11287" y="4763"/>
                                </a:lnTo>
                                <a:lnTo>
                                  <a:pt x="11287" y="4763"/>
                                </a:lnTo>
                                <a:lnTo>
                                  <a:pt x="11287" y="4763"/>
                                </a:lnTo>
                                <a:lnTo>
                                  <a:pt x="11992" y="4763"/>
                                </a:lnTo>
                                <a:lnTo>
                                  <a:pt x="11992" y="4763"/>
                                </a:lnTo>
                                <a:lnTo>
                                  <a:pt x="11992" y="9525"/>
                                </a:lnTo>
                                <a:lnTo>
                                  <a:pt x="11992" y="4763"/>
                                </a:lnTo>
                                <a:lnTo>
                                  <a:pt x="11992" y="4763"/>
                                </a:lnTo>
                                <a:lnTo>
                                  <a:pt x="11992" y="4763"/>
                                </a:lnTo>
                                <a:lnTo>
                                  <a:pt x="11992" y="4763"/>
                                </a:lnTo>
                                <a:lnTo>
                                  <a:pt x="11992" y="4763"/>
                                </a:lnTo>
                                <a:lnTo>
                                  <a:pt x="11992" y="4763"/>
                                </a:lnTo>
                                <a:lnTo>
                                  <a:pt x="11992" y="4763"/>
                                </a:lnTo>
                                <a:lnTo>
                                  <a:pt x="11992" y="9525"/>
                                </a:lnTo>
                                <a:lnTo>
                                  <a:pt x="11992" y="4763"/>
                                </a:lnTo>
                                <a:lnTo>
                                  <a:pt x="11992" y="9525"/>
                                </a:lnTo>
                                <a:lnTo>
                                  <a:pt x="11992" y="4763"/>
                                </a:lnTo>
                                <a:lnTo>
                                  <a:pt x="11992" y="4763"/>
                                </a:lnTo>
                                <a:lnTo>
                                  <a:pt x="11992" y="9525"/>
                                </a:lnTo>
                                <a:lnTo>
                                  <a:pt x="11992" y="9525"/>
                                </a:lnTo>
                                <a:lnTo>
                                  <a:pt x="11992" y="9525"/>
                                </a:lnTo>
                                <a:lnTo>
                                  <a:pt x="12697" y="9525"/>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9525"/>
                                </a:lnTo>
                                <a:lnTo>
                                  <a:pt x="12697" y="9525"/>
                                </a:lnTo>
                                <a:lnTo>
                                  <a:pt x="12697" y="9525"/>
                                </a:lnTo>
                                <a:lnTo>
                                  <a:pt x="12697" y="9525"/>
                                </a:lnTo>
                                <a:lnTo>
                                  <a:pt x="12697" y="9525"/>
                                </a:lnTo>
                                <a:lnTo>
                                  <a:pt x="12697" y="9525"/>
                                </a:lnTo>
                                <a:lnTo>
                                  <a:pt x="12697" y="4763"/>
                                </a:lnTo>
                                <a:lnTo>
                                  <a:pt x="12697" y="4763"/>
                                </a:lnTo>
                                <a:lnTo>
                                  <a:pt x="13402" y="4763"/>
                                </a:lnTo>
                                <a:lnTo>
                                  <a:pt x="13402" y="4763"/>
                                </a:lnTo>
                                <a:lnTo>
                                  <a:pt x="13402" y="4763"/>
                                </a:lnTo>
                                <a:lnTo>
                                  <a:pt x="13402" y="4763"/>
                                </a:lnTo>
                                <a:lnTo>
                                  <a:pt x="13402" y="4763"/>
                                </a:lnTo>
                                <a:lnTo>
                                  <a:pt x="13402" y="4763"/>
                                </a:lnTo>
                                <a:lnTo>
                                  <a:pt x="13402" y="4763"/>
                                </a:lnTo>
                                <a:lnTo>
                                  <a:pt x="13402" y="4763"/>
                                </a:lnTo>
                                <a:lnTo>
                                  <a:pt x="13402" y="4763"/>
                                </a:lnTo>
                                <a:lnTo>
                                  <a:pt x="13402" y="4763"/>
                                </a:lnTo>
                                <a:lnTo>
                                  <a:pt x="13402" y="4763"/>
                                </a:lnTo>
                                <a:lnTo>
                                  <a:pt x="13402" y="4763"/>
                                </a:lnTo>
                                <a:lnTo>
                                  <a:pt x="13402" y="4763"/>
                                </a:lnTo>
                                <a:lnTo>
                                  <a:pt x="13402" y="4763"/>
                                </a:lnTo>
                                <a:lnTo>
                                  <a:pt x="13402" y="4763"/>
                                </a:lnTo>
                                <a:lnTo>
                                  <a:pt x="13402" y="4763"/>
                                </a:lnTo>
                                <a:lnTo>
                                  <a:pt x="13402" y="9525"/>
                                </a:lnTo>
                                <a:lnTo>
                                  <a:pt x="13402" y="9525"/>
                                </a:lnTo>
                                <a:lnTo>
                                  <a:pt x="13402" y="4763"/>
                                </a:lnTo>
                                <a:lnTo>
                                  <a:pt x="13402" y="9525"/>
                                </a:lnTo>
                                <a:lnTo>
                                  <a:pt x="13402" y="9525"/>
                                </a:lnTo>
                                <a:lnTo>
                                  <a:pt x="13402" y="9525"/>
                                </a:lnTo>
                                <a:lnTo>
                                  <a:pt x="13402" y="9525"/>
                                </a:lnTo>
                                <a:lnTo>
                                  <a:pt x="13402" y="4763"/>
                                </a:lnTo>
                                <a:lnTo>
                                  <a:pt x="13402" y="4763"/>
                                </a:lnTo>
                                <a:lnTo>
                                  <a:pt x="13402" y="4763"/>
                                </a:lnTo>
                                <a:lnTo>
                                  <a:pt x="14107" y="4763"/>
                                </a:lnTo>
                                <a:lnTo>
                                  <a:pt x="14107" y="4763"/>
                                </a:lnTo>
                                <a:lnTo>
                                  <a:pt x="14107" y="4763"/>
                                </a:lnTo>
                                <a:lnTo>
                                  <a:pt x="14107" y="4763"/>
                                </a:lnTo>
                                <a:lnTo>
                                  <a:pt x="14107" y="4763"/>
                                </a:lnTo>
                                <a:lnTo>
                                  <a:pt x="14107" y="4763"/>
                                </a:lnTo>
                                <a:lnTo>
                                  <a:pt x="14107" y="4763"/>
                                </a:lnTo>
                                <a:lnTo>
                                  <a:pt x="14107" y="4763"/>
                                </a:lnTo>
                                <a:lnTo>
                                  <a:pt x="14107" y="4763"/>
                                </a:lnTo>
                                <a:lnTo>
                                  <a:pt x="14107" y="4763"/>
                                </a:lnTo>
                                <a:lnTo>
                                  <a:pt x="14107" y="4763"/>
                                </a:lnTo>
                                <a:lnTo>
                                  <a:pt x="14107" y="4763"/>
                                </a:lnTo>
                                <a:lnTo>
                                  <a:pt x="14107" y="9525"/>
                                </a:lnTo>
                                <a:lnTo>
                                  <a:pt x="14107" y="9525"/>
                                </a:lnTo>
                                <a:lnTo>
                                  <a:pt x="14107" y="9525"/>
                                </a:lnTo>
                                <a:lnTo>
                                  <a:pt x="14107" y="9525"/>
                                </a:lnTo>
                                <a:lnTo>
                                  <a:pt x="14107" y="4763"/>
                                </a:lnTo>
                                <a:lnTo>
                                  <a:pt x="14107"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5526" y="4763"/>
                                </a:lnTo>
                                <a:lnTo>
                                  <a:pt x="15526" y="4763"/>
                                </a:lnTo>
                                <a:lnTo>
                                  <a:pt x="15526" y="4763"/>
                                </a:lnTo>
                                <a:lnTo>
                                  <a:pt x="15526" y="4763"/>
                                </a:lnTo>
                                <a:lnTo>
                                  <a:pt x="15526" y="4763"/>
                                </a:lnTo>
                                <a:lnTo>
                                  <a:pt x="15526" y="4763"/>
                                </a:lnTo>
                                <a:lnTo>
                                  <a:pt x="15526" y="4763"/>
                                </a:lnTo>
                                <a:lnTo>
                                  <a:pt x="15526" y="4763"/>
                                </a:lnTo>
                                <a:lnTo>
                                  <a:pt x="15526" y="4763"/>
                                </a:lnTo>
                                <a:lnTo>
                                  <a:pt x="15526" y="4763"/>
                                </a:lnTo>
                                <a:lnTo>
                                  <a:pt x="15526" y="4763"/>
                                </a:lnTo>
                                <a:lnTo>
                                  <a:pt x="15526" y="4763"/>
                                </a:lnTo>
                                <a:lnTo>
                                  <a:pt x="15526" y="4763"/>
                                </a:lnTo>
                                <a:lnTo>
                                  <a:pt x="15526" y="4763"/>
                                </a:lnTo>
                                <a:lnTo>
                                  <a:pt x="15526" y="4763"/>
                                </a:lnTo>
                                <a:lnTo>
                                  <a:pt x="15526" y="0"/>
                                </a:lnTo>
                                <a:lnTo>
                                  <a:pt x="15526" y="4763"/>
                                </a:lnTo>
                                <a:lnTo>
                                  <a:pt x="15526" y="4763"/>
                                </a:lnTo>
                                <a:lnTo>
                                  <a:pt x="16231" y="4763"/>
                                </a:lnTo>
                                <a:lnTo>
                                  <a:pt x="16231" y="4763"/>
                                </a:lnTo>
                                <a:lnTo>
                                  <a:pt x="16231" y="4763"/>
                                </a:lnTo>
                                <a:lnTo>
                                  <a:pt x="16231" y="4763"/>
                                </a:lnTo>
                                <a:lnTo>
                                  <a:pt x="16231" y="4763"/>
                                </a:lnTo>
                                <a:lnTo>
                                  <a:pt x="16231" y="9525"/>
                                </a:lnTo>
                                <a:lnTo>
                                  <a:pt x="16231" y="9525"/>
                                </a:lnTo>
                                <a:lnTo>
                                  <a:pt x="16231" y="9525"/>
                                </a:lnTo>
                                <a:lnTo>
                                  <a:pt x="16231" y="4763"/>
                                </a:lnTo>
                                <a:lnTo>
                                  <a:pt x="16231" y="4763"/>
                                </a:lnTo>
                                <a:lnTo>
                                  <a:pt x="16231" y="4763"/>
                                </a:lnTo>
                                <a:lnTo>
                                  <a:pt x="16231" y="4763"/>
                                </a:lnTo>
                                <a:lnTo>
                                  <a:pt x="16231" y="4763"/>
                                </a:lnTo>
                                <a:lnTo>
                                  <a:pt x="16231" y="4763"/>
                                </a:lnTo>
                                <a:lnTo>
                                  <a:pt x="16231" y="4763"/>
                                </a:lnTo>
                                <a:lnTo>
                                  <a:pt x="16231" y="4763"/>
                                </a:lnTo>
                                <a:lnTo>
                                  <a:pt x="16231" y="4763"/>
                                </a:lnTo>
                                <a:lnTo>
                                  <a:pt x="16231" y="4763"/>
                                </a:lnTo>
                                <a:lnTo>
                                  <a:pt x="16231" y="9525"/>
                                </a:lnTo>
                                <a:lnTo>
                                  <a:pt x="16231" y="4763"/>
                                </a:lnTo>
                                <a:lnTo>
                                  <a:pt x="16935" y="4763"/>
                                </a:lnTo>
                                <a:lnTo>
                                  <a:pt x="16935" y="4763"/>
                                </a:lnTo>
                                <a:lnTo>
                                  <a:pt x="16935" y="4763"/>
                                </a:lnTo>
                                <a:lnTo>
                                  <a:pt x="16935" y="4763"/>
                                </a:lnTo>
                                <a:lnTo>
                                  <a:pt x="16935" y="4763"/>
                                </a:lnTo>
                                <a:lnTo>
                                  <a:pt x="16935" y="0"/>
                                </a:lnTo>
                                <a:lnTo>
                                  <a:pt x="16935" y="4763"/>
                                </a:lnTo>
                                <a:lnTo>
                                  <a:pt x="16935" y="4763"/>
                                </a:lnTo>
                                <a:lnTo>
                                  <a:pt x="16935" y="9525"/>
                                </a:lnTo>
                                <a:lnTo>
                                  <a:pt x="16935" y="9525"/>
                                </a:lnTo>
                                <a:lnTo>
                                  <a:pt x="16935" y="9525"/>
                                </a:lnTo>
                                <a:lnTo>
                                  <a:pt x="16935" y="4763"/>
                                </a:lnTo>
                                <a:lnTo>
                                  <a:pt x="16935" y="4763"/>
                                </a:lnTo>
                                <a:lnTo>
                                  <a:pt x="16935" y="4763"/>
                                </a:lnTo>
                                <a:lnTo>
                                  <a:pt x="16935" y="4763"/>
                                </a:lnTo>
                                <a:lnTo>
                                  <a:pt x="16935" y="4763"/>
                                </a:lnTo>
                                <a:lnTo>
                                  <a:pt x="16935" y="4763"/>
                                </a:lnTo>
                                <a:lnTo>
                                  <a:pt x="16935" y="9525"/>
                                </a:lnTo>
                                <a:lnTo>
                                  <a:pt x="17640" y="4763"/>
                                </a:lnTo>
                                <a:lnTo>
                                  <a:pt x="17640" y="4763"/>
                                </a:lnTo>
                                <a:lnTo>
                                  <a:pt x="17640" y="4763"/>
                                </a:lnTo>
                                <a:lnTo>
                                  <a:pt x="17640" y="4763"/>
                                </a:lnTo>
                                <a:lnTo>
                                  <a:pt x="17640" y="4763"/>
                                </a:lnTo>
                                <a:lnTo>
                                  <a:pt x="17640" y="9525"/>
                                </a:lnTo>
                                <a:lnTo>
                                  <a:pt x="17640" y="9525"/>
                                </a:lnTo>
                                <a:lnTo>
                                  <a:pt x="17640" y="9525"/>
                                </a:lnTo>
                                <a:lnTo>
                                  <a:pt x="17640" y="9525"/>
                                </a:lnTo>
                                <a:lnTo>
                                  <a:pt x="17640" y="9525"/>
                                </a:lnTo>
                                <a:lnTo>
                                  <a:pt x="17640" y="9525"/>
                                </a:lnTo>
                                <a:lnTo>
                                  <a:pt x="17640" y="4763"/>
                                </a:lnTo>
                                <a:lnTo>
                                  <a:pt x="17640" y="4763"/>
                                </a:lnTo>
                                <a:lnTo>
                                  <a:pt x="17640" y="4763"/>
                                </a:lnTo>
                                <a:lnTo>
                                  <a:pt x="17640" y="4763"/>
                                </a:lnTo>
                                <a:lnTo>
                                  <a:pt x="17640" y="4763"/>
                                </a:lnTo>
                                <a:lnTo>
                                  <a:pt x="17640" y="4763"/>
                                </a:lnTo>
                                <a:lnTo>
                                  <a:pt x="17640" y="4763"/>
                                </a:lnTo>
                                <a:lnTo>
                                  <a:pt x="18345" y="4763"/>
                                </a:lnTo>
                                <a:lnTo>
                                  <a:pt x="18345" y="4763"/>
                                </a:lnTo>
                                <a:lnTo>
                                  <a:pt x="18345" y="4763"/>
                                </a:lnTo>
                                <a:lnTo>
                                  <a:pt x="18345" y="4763"/>
                                </a:lnTo>
                                <a:lnTo>
                                  <a:pt x="18345" y="4763"/>
                                </a:lnTo>
                                <a:lnTo>
                                  <a:pt x="18345" y="4763"/>
                                </a:lnTo>
                                <a:lnTo>
                                  <a:pt x="18345" y="4763"/>
                                </a:lnTo>
                                <a:lnTo>
                                  <a:pt x="18345" y="4763"/>
                                </a:lnTo>
                                <a:lnTo>
                                  <a:pt x="18345" y="4763"/>
                                </a:lnTo>
                                <a:lnTo>
                                  <a:pt x="18345" y="0"/>
                                </a:lnTo>
                                <a:lnTo>
                                  <a:pt x="18345" y="4763"/>
                                </a:lnTo>
                                <a:lnTo>
                                  <a:pt x="18345" y="4763"/>
                                </a:lnTo>
                                <a:lnTo>
                                  <a:pt x="18345" y="4763"/>
                                </a:lnTo>
                                <a:lnTo>
                                  <a:pt x="18345" y="4763"/>
                                </a:lnTo>
                                <a:lnTo>
                                  <a:pt x="18345" y="4763"/>
                                </a:lnTo>
                                <a:lnTo>
                                  <a:pt x="18345" y="4763"/>
                                </a:lnTo>
                                <a:lnTo>
                                  <a:pt x="18345" y="4763"/>
                                </a:lnTo>
                                <a:lnTo>
                                  <a:pt x="18345" y="4763"/>
                                </a:lnTo>
                                <a:lnTo>
                                  <a:pt x="19050" y="4763"/>
                                </a:lnTo>
                                <a:lnTo>
                                  <a:pt x="19050" y="4763"/>
                                </a:lnTo>
                                <a:lnTo>
                                  <a:pt x="19050" y="4763"/>
                                </a:lnTo>
                                <a:lnTo>
                                  <a:pt x="19050" y="4763"/>
                                </a:lnTo>
                                <a:lnTo>
                                  <a:pt x="19050" y="4763"/>
                                </a:lnTo>
                                <a:lnTo>
                                  <a:pt x="19050" y="4763"/>
                                </a:lnTo>
                                <a:lnTo>
                                  <a:pt x="19050" y="9525"/>
                                </a:lnTo>
                                <a:lnTo>
                                  <a:pt x="19050" y="4763"/>
                                </a:lnTo>
                                <a:lnTo>
                                  <a:pt x="19050" y="4763"/>
                                </a:lnTo>
                                <a:lnTo>
                                  <a:pt x="19050" y="4763"/>
                                </a:lnTo>
                                <a:lnTo>
                                  <a:pt x="19050" y="476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32" name="Freeform: Shape 432"/>
                        <wps:cNvSpPr/>
                        <wps:spPr>
                          <a:xfrm>
                            <a:off x="2033587" y="3871912"/>
                            <a:ext cx="28575" cy="9525"/>
                          </a:xfrm>
                          <a:custGeom>
                            <a:avLst/>
                            <a:gdLst>
                              <a:gd name="connsiteX0" fmla="*/ 0 w 28575"/>
                              <a:gd name="connsiteY0" fmla="*/ 4763 h 9525"/>
                              <a:gd name="connsiteX1" fmla="*/ 0 w 28575"/>
                              <a:gd name="connsiteY1" fmla="*/ 4763 h 9525"/>
                              <a:gd name="connsiteX2" fmla="*/ 0 w 28575"/>
                              <a:gd name="connsiteY2" fmla="*/ 4763 h 9525"/>
                              <a:gd name="connsiteX3" fmla="*/ 0 w 28575"/>
                              <a:gd name="connsiteY3" fmla="*/ 4763 h 9525"/>
                              <a:gd name="connsiteX4" fmla="*/ 0 w 28575"/>
                              <a:gd name="connsiteY4" fmla="*/ 4763 h 9525"/>
                              <a:gd name="connsiteX5" fmla="*/ 0 w 28575"/>
                              <a:gd name="connsiteY5" fmla="*/ 9525 h 9525"/>
                              <a:gd name="connsiteX6" fmla="*/ 0 w 28575"/>
                              <a:gd name="connsiteY6" fmla="*/ 4763 h 9525"/>
                              <a:gd name="connsiteX7" fmla="*/ 0 w 28575"/>
                              <a:gd name="connsiteY7" fmla="*/ 4763 h 9525"/>
                              <a:gd name="connsiteX8" fmla="*/ 0 w 28575"/>
                              <a:gd name="connsiteY8" fmla="*/ 4763 h 9525"/>
                              <a:gd name="connsiteX9" fmla="*/ 0 w 28575"/>
                              <a:gd name="connsiteY9" fmla="*/ 4763 h 9525"/>
                              <a:gd name="connsiteX10" fmla="*/ 1057 w 28575"/>
                              <a:gd name="connsiteY10" fmla="*/ 4763 h 9525"/>
                              <a:gd name="connsiteX11" fmla="*/ 1057 w 28575"/>
                              <a:gd name="connsiteY11" fmla="*/ 4763 h 9525"/>
                              <a:gd name="connsiteX12" fmla="*/ 1057 w 28575"/>
                              <a:gd name="connsiteY12" fmla="*/ 4763 h 9525"/>
                              <a:gd name="connsiteX13" fmla="*/ 1057 w 28575"/>
                              <a:gd name="connsiteY13" fmla="*/ 4763 h 9525"/>
                              <a:gd name="connsiteX14" fmla="*/ 1057 w 28575"/>
                              <a:gd name="connsiteY14" fmla="*/ 4763 h 9525"/>
                              <a:gd name="connsiteX15" fmla="*/ 1057 w 28575"/>
                              <a:gd name="connsiteY15" fmla="*/ 4763 h 9525"/>
                              <a:gd name="connsiteX16" fmla="*/ 1057 w 28575"/>
                              <a:gd name="connsiteY16" fmla="*/ 4763 h 9525"/>
                              <a:gd name="connsiteX17" fmla="*/ 1057 w 28575"/>
                              <a:gd name="connsiteY17" fmla="*/ 4763 h 9525"/>
                              <a:gd name="connsiteX18" fmla="*/ 1057 w 28575"/>
                              <a:gd name="connsiteY18" fmla="*/ 4763 h 9525"/>
                              <a:gd name="connsiteX19" fmla="*/ 1057 w 28575"/>
                              <a:gd name="connsiteY19" fmla="*/ 4763 h 9525"/>
                              <a:gd name="connsiteX20" fmla="*/ 1057 w 28575"/>
                              <a:gd name="connsiteY20" fmla="*/ 4763 h 9525"/>
                              <a:gd name="connsiteX21" fmla="*/ 1057 w 28575"/>
                              <a:gd name="connsiteY21" fmla="*/ 4763 h 9525"/>
                              <a:gd name="connsiteX22" fmla="*/ 1057 w 28575"/>
                              <a:gd name="connsiteY22" fmla="*/ 4763 h 9525"/>
                              <a:gd name="connsiteX23" fmla="*/ 1057 w 28575"/>
                              <a:gd name="connsiteY23" fmla="*/ 4763 h 9525"/>
                              <a:gd name="connsiteX24" fmla="*/ 1057 w 28575"/>
                              <a:gd name="connsiteY24" fmla="*/ 4763 h 9525"/>
                              <a:gd name="connsiteX25" fmla="*/ 1057 w 28575"/>
                              <a:gd name="connsiteY25" fmla="*/ 4763 h 9525"/>
                              <a:gd name="connsiteX26" fmla="*/ 1057 w 28575"/>
                              <a:gd name="connsiteY26" fmla="*/ 4763 h 9525"/>
                              <a:gd name="connsiteX27" fmla="*/ 1057 w 28575"/>
                              <a:gd name="connsiteY27" fmla="*/ 4763 h 9525"/>
                              <a:gd name="connsiteX28" fmla="*/ 2115 w 28575"/>
                              <a:gd name="connsiteY28" fmla="*/ 9525 h 9525"/>
                              <a:gd name="connsiteX29" fmla="*/ 2115 w 28575"/>
                              <a:gd name="connsiteY29" fmla="*/ 9525 h 9525"/>
                              <a:gd name="connsiteX30" fmla="*/ 2115 w 28575"/>
                              <a:gd name="connsiteY30" fmla="*/ 9525 h 9525"/>
                              <a:gd name="connsiteX31" fmla="*/ 2115 w 28575"/>
                              <a:gd name="connsiteY31" fmla="*/ 4763 h 9525"/>
                              <a:gd name="connsiteX32" fmla="*/ 2115 w 28575"/>
                              <a:gd name="connsiteY32" fmla="*/ 4763 h 9525"/>
                              <a:gd name="connsiteX33" fmla="*/ 2115 w 28575"/>
                              <a:gd name="connsiteY33" fmla="*/ 4763 h 9525"/>
                              <a:gd name="connsiteX34" fmla="*/ 2115 w 28575"/>
                              <a:gd name="connsiteY34" fmla="*/ 4763 h 9525"/>
                              <a:gd name="connsiteX35" fmla="*/ 2115 w 28575"/>
                              <a:gd name="connsiteY35" fmla="*/ 4763 h 9525"/>
                              <a:gd name="connsiteX36" fmla="*/ 2115 w 28575"/>
                              <a:gd name="connsiteY36" fmla="*/ 4763 h 9525"/>
                              <a:gd name="connsiteX37" fmla="*/ 2115 w 28575"/>
                              <a:gd name="connsiteY37" fmla="*/ 4763 h 9525"/>
                              <a:gd name="connsiteX38" fmla="*/ 2115 w 28575"/>
                              <a:gd name="connsiteY38" fmla="*/ 9525 h 9525"/>
                              <a:gd name="connsiteX39" fmla="*/ 2115 w 28575"/>
                              <a:gd name="connsiteY39" fmla="*/ 4763 h 9525"/>
                              <a:gd name="connsiteX40" fmla="*/ 2115 w 28575"/>
                              <a:gd name="connsiteY40" fmla="*/ 9525 h 9525"/>
                              <a:gd name="connsiteX41" fmla="*/ 2115 w 28575"/>
                              <a:gd name="connsiteY41" fmla="*/ 4763 h 9525"/>
                              <a:gd name="connsiteX42" fmla="*/ 2115 w 28575"/>
                              <a:gd name="connsiteY42" fmla="*/ 4763 h 9525"/>
                              <a:gd name="connsiteX43" fmla="*/ 2115 w 28575"/>
                              <a:gd name="connsiteY43" fmla="*/ 4763 h 9525"/>
                              <a:gd name="connsiteX44" fmla="*/ 2115 w 28575"/>
                              <a:gd name="connsiteY44" fmla="*/ 4763 h 9525"/>
                              <a:gd name="connsiteX45" fmla="*/ 2115 w 28575"/>
                              <a:gd name="connsiteY45" fmla="*/ 4763 h 9525"/>
                              <a:gd name="connsiteX46" fmla="*/ 3172 w 28575"/>
                              <a:gd name="connsiteY46" fmla="*/ 4763 h 9525"/>
                              <a:gd name="connsiteX47" fmla="*/ 3172 w 28575"/>
                              <a:gd name="connsiteY47" fmla="*/ 4763 h 9525"/>
                              <a:gd name="connsiteX48" fmla="*/ 3172 w 28575"/>
                              <a:gd name="connsiteY48" fmla="*/ 4763 h 9525"/>
                              <a:gd name="connsiteX49" fmla="*/ 3172 w 28575"/>
                              <a:gd name="connsiteY49" fmla="*/ 9525 h 9525"/>
                              <a:gd name="connsiteX50" fmla="*/ 3172 w 28575"/>
                              <a:gd name="connsiteY50" fmla="*/ 4763 h 9525"/>
                              <a:gd name="connsiteX51" fmla="*/ 3172 w 28575"/>
                              <a:gd name="connsiteY51" fmla="*/ 4763 h 9525"/>
                              <a:gd name="connsiteX52" fmla="*/ 3172 w 28575"/>
                              <a:gd name="connsiteY52" fmla="*/ 9525 h 9525"/>
                              <a:gd name="connsiteX53" fmla="*/ 3172 w 28575"/>
                              <a:gd name="connsiteY53" fmla="*/ 9525 h 9525"/>
                              <a:gd name="connsiteX54" fmla="*/ 3172 w 28575"/>
                              <a:gd name="connsiteY54" fmla="*/ 4763 h 9525"/>
                              <a:gd name="connsiteX55" fmla="*/ 3172 w 28575"/>
                              <a:gd name="connsiteY55" fmla="*/ 4763 h 9525"/>
                              <a:gd name="connsiteX56" fmla="*/ 3172 w 28575"/>
                              <a:gd name="connsiteY56" fmla="*/ 4763 h 9525"/>
                              <a:gd name="connsiteX57" fmla="*/ 3172 w 28575"/>
                              <a:gd name="connsiteY57" fmla="*/ 4763 h 9525"/>
                              <a:gd name="connsiteX58" fmla="*/ 3172 w 28575"/>
                              <a:gd name="connsiteY58" fmla="*/ 4763 h 9525"/>
                              <a:gd name="connsiteX59" fmla="*/ 3172 w 28575"/>
                              <a:gd name="connsiteY59" fmla="*/ 4763 h 9525"/>
                              <a:gd name="connsiteX60" fmla="*/ 3172 w 28575"/>
                              <a:gd name="connsiteY60" fmla="*/ 4763 h 9525"/>
                              <a:gd name="connsiteX61" fmla="*/ 3172 w 28575"/>
                              <a:gd name="connsiteY61" fmla="*/ 4763 h 9525"/>
                              <a:gd name="connsiteX62" fmla="*/ 3172 w 28575"/>
                              <a:gd name="connsiteY62" fmla="*/ 4763 h 9525"/>
                              <a:gd name="connsiteX63" fmla="*/ 3172 w 28575"/>
                              <a:gd name="connsiteY63" fmla="*/ 4763 h 9525"/>
                              <a:gd name="connsiteX64" fmla="*/ 3172 w 28575"/>
                              <a:gd name="connsiteY64" fmla="*/ 4763 h 9525"/>
                              <a:gd name="connsiteX65" fmla="*/ 3172 w 28575"/>
                              <a:gd name="connsiteY65" fmla="*/ 4763 h 9525"/>
                              <a:gd name="connsiteX66" fmla="*/ 3172 w 28575"/>
                              <a:gd name="connsiteY66" fmla="*/ 4763 h 9525"/>
                              <a:gd name="connsiteX67" fmla="*/ 3172 w 28575"/>
                              <a:gd name="connsiteY67" fmla="*/ 4763 h 9525"/>
                              <a:gd name="connsiteX68" fmla="*/ 3172 w 28575"/>
                              <a:gd name="connsiteY68" fmla="*/ 9525 h 9525"/>
                              <a:gd name="connsiteX69" fmla="*/ 3172 w 28575"/>
                              <a:gd name="connsiteY69" fmla="*/ 9525 h 9525"/>
                              <a:gd name="connsiteX70" fmla="*/ 4229 w 28575"/>
                              <a:gd name="connsiteY70" fmla="*/ 9525 h 9525"/>
                              <a:gd name="connsiteX71" fmla="*/ 4229 w 28575"/>
                              <a:gd name="connsiteY71" fmla="*/ 4763 h 9525"/>
                              <a:gd name="connsiteX72" fmla="*/ 4229 w 28575"/>
                              <a:gd name="connsiteY72" fmla="*/ 4763 h 9525"/>
                              <a:gd name="connsiteX73" fmla="*/ 4229 w 28575"/>
                              <a:gd name="connsiteY73" fmla="*/ 4763 h 9525"/>
                              <a:gd name="connsiteX74" fmla="*/ 4229 w 28575"/>
                              <a:gd name="connsiteY74" fmla="*/ 4763 h 9525"/>
                              <a:gd name="connsiteX75" fmla="*/ 4229 w 28575"/>
                              <a:gd name="connsiteY75" fmla="*/ 9525 h 9525"/>
                              <a:gd name="connsiteX76" fmla="*/ 4229 w 28575"/>
                              <a:gd name="connsiteY76" fmla="*/ 9525 h 9525"/>
                              <a:gd name="connsiteX77" fmla="*/ 4229 w 28575"/>
                              <a:gd name="connsiteY77" fmla="*/ 9525 h 9525"/>
                              <a:gd name="connsiteX78" fmla="*/ 4229 w 28575"/>
                              <a:gd name="connsiteY78" fmla="*/ 9525 h 9525"/>
                              <a:gd name="connsiteX79" fmla="*/ 4229 w 28575"/>
                              <a:gd name="connsiteY79" fmla="*/ 9525 h 9525"/>
                              <a:gd name="connsiteX80" fmla="*/ 4229 w 28575"/>
                              <a:gd name="connsiteY80" fmla="*/ 4763 h 9525"/>
                              <a:gd name="connsiteX81" fmla="*/ 4229 w 28575"/>
                              <a:gd name="connsiteY81" fmla="*/ 4763 h 9525"/>
                              <a:gd name="connsiteX82" fmla="*/ 4229 w 28575"/>
                              <a:gd name="connsiteY82" fmla="*/ 4763 h 9525"/>
                              <a:gd name="connsiteX83" fmla="*/ 4229 w 28575"/>
                              <a:gd name="connsiteY83" fmla="*/ 4763 h 9525"/>
                              <a:gd name="connsiteX84" fmla="*/ 4229 w 28575"/>
                              <a:gd name="connsiteY84" fmla="*/ 4763 h 9525"/>
                              <a:gd name="connsiteX85" fmla="*/ 4229 w 28575"/>
                              <a:gd name="connsiteY85" fmla="*/ 4763 h 9525"/>
                              <a:gd name="connsiteX86" fmla="*/ 4229 w 28575"/>
                              <a:gd name="connsiteY86" fmla="*/ 4763 h 9525"/>
                              <a:gd name="connsiteX87" fmla="*/ 4229 w 28575"/>
                              <a:gd name="connsiteY87" fmla="*/ 4763 h 9525"/>
                              <a:gd name="connsiteX88" fmla="*/ 4229 w 28575"/>
                              <a:gd name="connsiteY88" fmla="*/ 4763 h 9525"/>
                              <a:gd name="connsiteX89" fmla="*/ 4229 w 28575"/>
                              <a:gd name="connsiteY89" fmla="*/ 4763 h 9525"/>
                              <a:gd name="connsiteX90" fmla="*/ 5296 w 28575"/>
                              <a:gd name="connsiteY90" fmla="*/ 4763 h 9525"/>
                              <a:gd name="connsiteX91" fmla="*/ 5296 w 28575"/>
                              <a:gd name="connsiteY91" fmla="*/ 9525 h 9525"/>
                              <a:gd name="connsiteX92" fmla="*/ 5296 w 28575"/>
                              <a:gd name="connsiteY92" fmla="*/ 9525 h 9525"/>
                              <a:gd name="connsiteX93" fmla="*/ 5296 w 28575"/>
                              <a:gd name="connsiteY93" fmla="*/ 4763 h 9525"/>
                              <a:gd name="connsiteX94" fmla="*/ 5296 w 28575"/>
                              <a:gd name="connsiteY94" fmla="*/ 4763 h 9525"/>
                              <a:gd name="connsiteX95" fmla="*/ 5296 w 28575"/>
                              <a:gd name="connsiteY95" fmla="*/ 4763 h 9525"/>
                              <a:gd name="connsiteX96" fmla="*/ 5296 w 28575"/>
                              <a:gd name="connsiteY96" fmla="*/ 4763 h 9525"/>
                              <a:gd name="connsiteX97" fmla="*/ 5296 w 28575"/>
                              <a:gd name="connsiteY97" fmla="*/ 4763 h 9525"/>
                              <a:gd name="connsiteX98" fmla="*/ 5296 w 28575"/>
                              <a:gd name="connsiteY98" fmla="*/ 4763 h 9525"/>
                              <a:gd name="connsiteX99" fmla="*/ 5296 w 28575"/>
                              <a:gd name="connsiteY99" fmla="*/ 4763 h 9525"/>
                              <a:gd name="connsiteX100" fmla="*/ 5296 w 28575"/>
                              <a:gd name="connsiteY100" fmla="*/ 4763 h 9525"/>
                              <a:gd name="connsiteX101" fmla="*/ 5296 w 28575"/>
                              <a:gd name="connsiteY101" fmla="*/ 9525 h 9525"/>
                              <a:gd name="connsiteX102" fmla="*/ 5296 w 28575"/>
                              <a:gd name="connsiteY102" fmla="*/ 4763 h 9525"/>
                              <a:gd name="connsiteX103" fmla="*/ 5296 w 28575"/>
                              <a:gd name="connsiteY103" fmla="*/ 4763 h 9525"/>
                              <a:gd name="connsiteX104" fmla="*/ 5296 w 28575"/>
                              <a:gd name="connsiteY104" fmla="*/ 4763 h 9525"/>
                              <a:gd name="connsiteX105" fmla="*/ 5296 w 28575"/>
                              <a:gd name="connsiteY105" fmla="*/ 4763 h 9525"/>
                              <a:gd name="connsiteX106" fmla="*/ 5296 w 28575"/>
                              <a:gd name="connsiteY106" fmla="*/ 4763 h 9525"/>
                              <a:gd name="connsiteX107" fmla="*/ 5296 w 28575"/>
                              <a:gd name="connsiteY107" fmla="*/ 4763 h 9525"/>
                              <a:gd name="connsiteX108" fmla="*/ 6353 w 28575"/>
                              <a:gd name="connsiteY108" fmla="*/ 4763 h 9525"/>
                              <a:gd name="connsiteX109" fmla="*/ 6353 w 28575"/>
                              <a:gd name="connsiteY109" fmla="*/ 4763 h 9525"/>
                              <a:gd name="connsiteX110" fmla="*/ 6353 w 28575"/>
                              <a:gd name="connsiteY110" fmla="*/ 4763 h 9525"/>
                              <a:gd name="connsiteX111" fmla="*/ 6353 w 28575"/>
                              <a:gd name="connsiteY111" fmla="*/ 4763 h 9525"/>
                              <a:gd name="connsiteX112" fmla="*/ 6353 w 28575"/>
                              <a:gd name="connsiteY112" fmla="*/ 4763 h 9525"/>
                              <a:gd name="connsiteX113" fmla="*/ 6353 w 28575"/>
                              <a:gd name="connsiteY113" fmla="*/ 4763 h 9525"/>
                              <a:gd name="connsiteX114" fmla="*/ 6353 w 28575"/>
                              <a:gd name="connsiteY114" fmla="*/ 4763 h 9525"/>
                              <a:gd name="connsiteX115" fmla="*/ 6353 w 28575"/>
                              <a:gd name="connsiteY115" fmla="*/ 4763 h 9525"/>
                              <a:gd name="connsiteX116" fmla="*/ 6353 w 28575"/>
                              <a:gd name="connsiteY116" fmla="*/ 4763 h 9525"/>
                              <a:gd name="connsiteX117" fmla="*/ 6353 w 28575"/>
                              <a:gd name="connsiteY117" fmla="*/ 4763 h 9525"/>
                              <a:gd name="connsiteX118" fmla="*/ 6353 w 28575"/>
                              <a:gd name="connsiteY118" fmla="*/ 4763 h 9525"/>
                              <a:gd name="connsiteX119" fmla="*/ 6353 w 28575"/>
                              <a:gd name="connsiteY119" fmla="*/ 4763 h 9525"/>
                              <a:gd name="connsiteX120" fmla="*/ 6353 w 28575"/>
                              <a:gd name="connsiteY120" fmla="*/ 4763 h 9525"/>
                              <a:gd name="connsiteX121" fmla="*/ 6353 w 28575"/>
                              <a:gd name="connsiteY121" fmla="*/ 4763 h 9525"/>
                              <a:gd name="connsiteX122" fmla="*/ 6353 w 28575"/>
                              <a:gd name="connsiteY122" fmla="*/ 4763 h 9525"/>
                              <a:gd name="connsiteX123" fmla="*/ 6353 w 28575"/>
                              <a:gd name="connsiteY123" fmla="*/ 4763 h 9525"/>
                              <a:gd name="connsiteX124" fmla="*/ 6353 w 28575"/>
                              <a:gd name="connsiteY124" fmla="*/ 4763 h 9525"/>
                              <a:gd name="connsiteX125" fmla="*/ 6353 w 28575"/>
                              <a:gd name="connsiteY125" fmla="*/ 4763 h 9525"/>
                              <a:gd name="connsiteX126" fmla="*/ 7410 w 28575"/>
                              <a:gd name="connsiteY126" fmla="*/ 4763 h 9525"/>
                              <a:gd name="connsiteX127" fmla="*/ 7410 w 28575"/>
                              <a:gd name="connsiteY127" fmla="*/ 4763 h 9525"/>
                              <a:gd name="connsiteX128" fmla="*/ 7410 w 28575"/>
                              <a:gd name="connsiteY128" fmla="*/ 4763 h 9525"/>
                              <a:gd name="connsiteX129" fmla="*/ 7410 w 28575"/>
                              <a:gd name="connsiteY129" fmla="*/ 4763 h 9525"/>
                              <a:gd name="connsiteX130" fmla="*/ 7410 w 28575"/>
                              <a:gd name="connsiteY130" fmla="*/ 9525 h 9525"/>
                              <a:gd name="connsiteX131" fmla="*/ 7410 w 28575"/>
                              <a:gd name="connsiteY131" fmla="*/ 9525 h 9525"/>
                              <a:gd name="connsiteX132" fmla="*/ 7410 w 28575"/>
                              <a:gd name="connsiteY132" fmla="*/ 9525 h 9525"/>
                              <a:gd name="connsiteX133" fmla="*/ 7410 w 28575"/>
                              <a:gd name="connsiteY133" fmla="*/ 4763 h 9525"/>
                              <a:gd name="connsiteX134" fmla="*/ 7410 w 28575"/>
                              <a:gd name="connsiteY134" fmla="*/ 4763 h 9525"/>
                              <a:gd name="connsiteX135" fmla="*/ 7410 w 28575"/>
                              <a:gd name="connsiteY135" fmla="*/ 4763 h 9525"/>
                              <a:gd name="connsiteX136" fmla="*/ 7410 w 28575"/>
                              <a:gd name="connsiteY136" fmla="*/ 4763 h 9525"/>
                              <a:gd name="connsiteX137" fmla="*/ 7410 w 28575"/>
                              <a:gd name="connsiteY137" fmla="*/ 4763 h 9525"/>
                              <a:gd name="connsiteX138" fmla="*/ 7410 w 28575"/>
                              <a:gd name="connsiteY138" fmla="*/ 4763 h 9525"/>
                              <a:gd name="connsiteX139" fmla="*/ 7410 w 28575"/>
                              <a:gd name="connsiteY139" fmla="*/ 9525 h 9525"/>
                              <a:gd name="connsiteX140" fmla="*/ 7410 w 28575"/>
                              <a:gd name="connsiteY140" fmla="*/ 9525 h 9525"/>
                              <a:gd name="connsiteX141" fmla="*/ 7410 w 28575"/>
                              <a:gd name="connsiteY141" fmla="*/ 9525 h 9525"/>
                              <a:gd name="connsiteX142" fmla="*/ 7410 w 28575"/>
                              <a:gd name="connsiteY142" fmla="*/ 9525 h 9525"/>
                              <a:gd name="connsiteX143" fmla="*/ 7410 w 28575"/>
                              <a:gd name="connsiteY143" fmla="*/ 4763 h 9525"/>
                              <a:gd name="connsiteX144" fmla="*/ 7410 w 28575"/>
                              <a:gd name="connsiteY144" fmla="*/ 4763 h 9525"/>
                              <a:gd name="connsiteX145" fmla="*/ 7410 w 28575"/>
                              <a:gd name="connsiteY145" fmla="*/ 4763 h 9525"/>
                              <a:gd name="connsiteX146" fmla="*/ 8468 w 28575"/>
                              <a:gd name="connsiteY146" fmla="*/ 4763 h 9525"/>
                              <a:gd name="connsiteX147" fmla="*/ 8468 w 28575"/>
                              <a:gd name="connsiteY147" fmla="*/ 4763 h 9525"/>
                              <a:gd name="connsiteX148" fmla="*/ 8468 w 28575"/>
                              <a:gd name="connsiteY148" fmla="*/ 4763 h 9525"/>
                              <a:gd name="connsiteX149" fmla="*/ 8468 w 28575"/>
                              <a:gd name="connsiteY149" fmla="*/ 4763 h 9525"/>
                              <a:gd name="connsiteX150" fmla="*/ 8468 w 28575"/>
                              <a:gd name="connsiteY150" fmla="*/ 4763 h 9525"/>
                              <a:gd name="connsiteX151" fmla="*/ 8468 w 28575"/>
                              <a:gd name="connsiteY151" fmla="*/ 4763 h 9525"/>
                              <a:gd name="connsiteX152" fmla="*/ 8468 w 28575"/>
                              <a:gd name="connsiteY152" fmla="*/ 4763 h 9525"/>
                              <a:gd name="connsiteX153" fmla="*/ 8468 w 28575"/>
                              <a:gd name="connsiteY153" fmla="*/ 4763 h 9525"/>
                              <a:gd name="connsiteX154" fmla="*/ 8468 w 28575"/>
                              <a:gd name="connsiteY154" fmla="*/ 4763 h 9525"/>
                              <a:gd name="connsiteX155" fmla="*/ 8468 w 28575"/>
                              <a:gd name="connsiteY155" fmla="*/ 4763 h 9525"/>
                              <a:gd name="connsiteX156" fmla="*/ 8468 w 28575"/>
                              <a:gd name="connsiteY156" fmla="*/ 4763 h 9525"/>
                              <a:gd name="connsiteX157" fmla="*/ 8468 w 28575"/>
                              <a:gd name="connsiteY157" fmla="*/ 4763 h 9525"/>
                              <a:gd name="connsiteX158" fmla="*/ 8468 w 28575"/>
                              <a:gd name="connsiteY158" fmla="*/ 4763 h 9525"/>
                              <a:gd name="connsiteX159" fmla="*/ 8468 w 28575"/>
                              <a:gd name="connsiteY159" fmla="*/ 4763 h 9525"/>
                              <a:gd name="connsiteX160" fmla="*/ 8468 w 28575"/>
                              <a:gd name="connsiteY160" fmla="*/ 4763 h 9525"/>
                              <a:gd name="connsiteX161" fmla="*/ 8468 w 28575"/>
                              <a:gd name="connsiteY161" fmla="*/ 4763 h 9525"/>
                              <a:gd name="connsiteX162" fmla="*/ 8468 w 28575"/>
                              <a:gd name="connsiteY162" fmla="*/ 4763 h 9525"/>
                              <a:gd name="connsiteX163" fmla="*/ 8468 w 28575"/>
                              <a:gd name="connsiteY163" fmla="*/ 4763 h 9525"/>
                              <a:gd name="connsiteX164" fmla="*/ 9525 w 28575"/>
                              <a:gd name="connsiteY164" fmla="*/ 4763 h 9525"/>
                              <a:gd name="connsiteX165" fmla="*/ 9525 w 28575"/>
                              <a:gd name="connsiteY165" fmla="*/ 4763 h 9525"/>
                              <a:gd name="connsiteX166" fmla="*/ 9525 w 28575"/>
                              <a:gd name="connsiteY166" fmla="*/ 9525 h 9525"/>
                              <a:gd name="connsiteX167" fmla="*/ 9525 w 28575"/>
                              <a:gd name="connsiteY167" fmla="*/ 9525 h 9525"/>
                              <a:gd name="connsiteX168" fmla="*/ 9525 w 28575"/>
                              <a:gd name="connsiteY168" fmla="*/ 4763 h 9525"/>
                              <a:gd name="connsiteX169" fmla="*/ 9525 w 28575"/>
                              <a:gd name="connsiteY169" fmla="*/ 4763 h 9525"/>
                              <a:gd name="connsiteX170" fmla="*/ 9525 w 28575"/>
                              <a:gd name="connsiteY170" fmla="*/ 4763 h 9525"/>
                              <a:gd name="connsiteX171" fmla="*/ 9525 w 28575"/>
                              <a:gd name="connsiteY171" fmla="*/ 4763 h 9525"/>
                              <a:gd name="connsiteX172" fmla="*/ 9525 w 28575"/>
                              <a:gd name="connsiteY172" fmla="*/ 4763 h 9525"/>
                              <a:gd name="connsiteX173" fmla="*/ 9525 w 28575"/>
                              <a:gd name="connsiteY173" fmla="*/ 4763 h 9525"/>
                              <a:gd name="connsiteX174" fmla="*/ 9525 w 28575"/>
                              <a:gd name="connsiteY174" fmla="*/ 4763 h 9525"/>
                              <a:gd name="connsiteX175" fmla="*/ 9525 w 28575"/>
                              <a:gd name="connsiteY175" fmla="*/ 4763 h 9525"/>
                              <a:gd name="connsiteX176" fmla="*/ 9525 w 28575"/>
                              <a:gd name="connsiteY176" fmla="*/ 4763 h 9525"/>
                              <a:gd name="connsiteX177" fmla="*/ 9525 w 28575"/>
                              <a:gd name="connsiteY177" fmla="*/ 4763 h 9525"/>
                              <a:gd name="connsiteX178" fmla="*/ 9525 w 28575"/>
                              <a:gd name="connsiteY178" fmla="*/ 4763 h 9525"/>
                              <a:gd name="connsiteX179" fmla="*/ 9525 w 28575"/>
                              <a:gd name="connsiteY179" fmla="*/ 9525 h 9525"/>
                              <a:gd name="connsiteX180" fmla="*/ 9525 w 28575"/>
                              <a:gd name="connsiteY180" fmla="*/ 9525 h 9525"/>
                              <a:gd name="connsiteX181" fmla="*/ 9525 w 28575"/>
                              <a:gd name="connsiteY181" fmla="*/ 4763 h 9525"/>
                              <a:gd name="connsiteX182" fmla="*/ 10582 w 28575"/>
                              <a:gd name="connsiteY182" fmla="*/ 4763 h 9525"/>
                              <a:gd name="connsiteX183" fmla="*/ 10582 w 28575"/>
                              <a:gd name="connsiteY183" fmla="*/ 4763 h 9525"/>
                              <a:gd name="connsiteX184" fmla="*/ 10582 w 28575"/>
                              <a:gd name="connsiteY184" fmla="*/ 4763 h 9525"/>
                              <a:gd name="connsiteX185" fmla="*/ 10582 w 28575"/>
                              <a:gd name="connsiteY185" fmla="*/ 4763 h 9525"/>
                              <a:gd name="connsiteX186" fmla="*/ 10582 w 28575"/>
                              <a:gd name="connsiteY186" fmla="*/ 4763 h 9525"/>
                              <a:gd name="connsiteX187" fmla="*/ 10582 w 28575"/>
                              <a:gd name="connsiteY187" fmla="*/ 9525 h 9525"/>
                              <a:gd name="connsiteX188" fmla="*/ 10582 w 28575"/>
                              <a:gd name="connsiteY188" fmla="*/ 9525 h 9525"/>
                              <a:gd name="connsiteX189" fmla="*/ 10582 w 28575"/>
                              <a:gd name="connsiteY189" fmla="*/ 9525 h 9525"/>
                              <a:gd name="connsiteX190" fmla="*/ 10582 w 28575"/>
                              <a:gd name="connsiteY190" fmla="*/ 4763 h 9525"/>
                              <a:gd name="connsiteX191" fmla="*/ 10582 w 28575"/>
                              <a:gd name="connsiteY191" fmla="*/ 4763 h 9525"/>
                              <a:gd name="connsiteX192" fmla="*/ 10582 w 28575"/>
                              <a:gd name="connsiteY192" fmla="*/ 9525 h 9525"/>
                              <a:gd name="connsiteX193" fmla="*/ 10582 w 28575"/>
                              <a:gd name="connsiteY193" fmla="*/ 4763 h 9525"/>
                              <a:gd name="connsiteX194" fmla="*/ 10582 w 28575"/>
                              <a:gd name="connsiteY194" fmla="*/ 4763 h 9525"/>
                              <a:gd name="connsiteX195" fmla="*/ 10582 w 28575"/>
                              <a:gd name="connsiteY195" fmla="*/ 9525 h 9525"/>
                              <a:gd name="connsiteX196" fmla="*/ 10582 w 28575"/>
                              <a:gd name="connsiteY196" fmla="*/ 4763 h 9525"/>
                              <a:gd name="connsiteX197" fmla="*/ 10582 w 28575"/>
                              <a:gd name="connsiteY197" fmla="*/ 4763 h 9525"/>
                              <a:gd name="connsiteX198" fmla="*/ 10582 w 28575"/>
                              <a:gd name="connsiteY198" fmla="*/ 4763 h 9525"/>
                              <a:gd name="connsiteX199" fmla="*/ 10582 w 28575"/>
                              <a:gd name="connsiteY199" fmla="*/ 4763 h 9525"/>
                              <a:gd name="connsiteX200" fmla="*/ 11640 w 28575"/>
                              <a:gd name="connsiteY200" fmla="*/ 4763 h 9525"/>
                              <a:gd name="connsiteX201" fmla="*/ 11640 w 28575"/>
                              <a:gd name="connsiteY201" fmla="*/ 0 h 9525"/>
                              <a:gd name="connsiteX202" fmla="*/ 11640 w 28575"/>
                              <a:gd name="connsiteY202" fmla="*/ 0 h 9525"/>
                              <a:gd name="connsiteX203" fmla="*/ 11640 w 28575"/>
                              <a:gd name="connsiteY203" fmla="*/ 4763 h 9525"/>
                              <a:gd name="connsiteX204" fmla="*/ 11640 w 28575"/>
                              <a:gd name="connsiteY204" fmla="*/ 4763 h 9525"/>
                              <a:gd name="connsiteX205" fmla="*/ 11640 w 28575"/>
                              <a:gd name="connsiteY205" fmla="*/ 4763 h 9525"/>
                              <a:gd name="connsiteX206" fmla="*/ 11640 w 28575"/>
                              <a:gd name="connsiteY206" fmla="*/ 4763 h 9525"/>
                              <a:gd name="connsiteX207" fmla="*/ 11640 w 28575"/>
                              <a:gd name="connsiteY207" fmla="*/ 9525 h 9525"/>
                              <a:gd name="connsiteX208" fmla="*/ 11640 w 28575"/>
                              <a:gd name="connsiteY208" fmla="*/ 4763 h 9525"/>
                              <a:gd name="connsiteX209" fmla="*/ 11640 w 28575"/>
                              <a:gd name="connsiteY209" fmla="*/ 9525 h 9525"/>
                              <a:gd name="connsiteX210" fmla="*/ 11640 w 28575"/>
                              <a:gd name="connsiteY210" fmla="*/ 4763 h 9525"/>
                              <a:gd name="connsiteX211" fmla="*/ 11640 w 28575"/>
                              <a:gd name="connsiteY211" fmla="*/ 4763 h 9525"/>
                              <a:gd name="connsiteX212" fmla="*/ 11640 w 28575"/>
                              <a:gd name="connsiteY212" fmla="*/ 4763 h 9525"/>
                              <a:gd name="connsiteX213" fmla="*/ 11640 w 28575"/>
                              <a:gd name="connsiteY213" fmla="*/ 4763 h 9525"/>
                              <a:gd name="connsiteX214" fmla="*/ 11640 w 28575"/>
                              <a:gd name="connsiteY214" fmla="*/ 4763 h 9525"/>
                              <a:gd name="connsiteX215" fmla="*/ 11640 w 28575"/>
                              <a:gd name="connsiteY215" fmla="*/ 4763 h 9525"/>
                              <a:gd name="connsiteX216" fmla="*/ 11640 w 28575"/>
                              <a:gd name="connsiteY216" fmla="*/ 4763 h 9525"/>
                              <a:gd name="connsiteX217" fmla="*/ 11640 w 28575"/>
                              <a:gd name="connsiteY217" fmla="*/ 4763 h 9525"/>
                              <a:gd name="connsiteX218" fmla="*/ 11640 w 28575"/>
                              <a:gd name="connsiteY218" fmla="*/ 4763 h 9525"/>
                              <a:gd name="connsiteX219" fmla="*/ 11640 w 28575"/>
                              <a:gd name="connsiteY219" fmla="*/ 4763 h 9525"/>
                              <a:gd name="connsiteX220" fmla="*/ 12697 w 28575"/>
                              <a:gd name="connsiteY220" fmla="*/ 9525 h 9525"/>
                              <a:gd name="connsiteX221" fmla="*/ 12697 w 28575"/>
                              <a:gd name="connsiteY221" fmla="*/ 9525 h 9525"/>
                              <a:gd name="connsiteX222" fmla="*/ 12697 w 28575"/>
                              <a:gd name="connsiteY222" fmla="*/ 9525 h 9525"/>
                              <a:gd name="connsiteX223" fmla="*/ 12697 w 28575"/>
                              <a:gd name="connsiteY223" fmla="*/ 9525 h 9525"/>
                              <a:gd name="connsiteX224" fmla="*/ 12697 w 28575"/>
                              <a:gd name="connsiteY224" fmla="*/ 4763 h 9525"/>
                              <a:gd name="connsiteX225" fmla="*/ 12697 w 28575"/>
                              <a:gd name="connsiteY225" fmla="*/ 4763 h 9525"/>
                              <a:gd name="connsiteX226" fmla="*/ 12697 w 28575"/>
                              <a:gd name="connsiteY226" fmla="*/ 4763 h 9525"/>
                              <a:gd name="connsiteX227" fmla="*/ 12697 w 28575"/>
                              <a:gd name="connsiteY227" fmla="*/ 4763 h 9525"/>
                              <a:gd name="connsiteX228" fmla="*/ 12697 w 28575"/>
                              <a:gd name="connsiteY228" fmla="*/ 4763 h 9525"/>
                              <a:gd name="connsiteX229" fmla="*/ 12697 w 28575"/>
                              <a:gd name="connsiteY229" fmla="*/ 4763 h 9525"/>
                              <a:gd name="connsiteX230" fmla="*/ 12697 w 28575"/>
                              <a:gd name="connsiteY230" fmla="*/ 4763 h 9525"/>
                              <a:gd name="connsiteX231" fmla="*/ 12697 w 28575"/>
                              <a:gd name="connsiteY231" fmla="*/ 4763 h 9525"/>
                              <a:gd name="connsiteX232" fmla="*/ 12697 w 28575"/>
                              <a:gd name="connsiteY232" fmla="*/ 4763 h 9525"/>
                              <a:gd name="connsiteX233" fmla="*/ 12697 w 28575"/>
                              <a:gd name="connsiteY233" fmla="*/ 4763 h 9525"/>
                              <a:gd name="connsiteX234" fmla="*/ 12697 w 28575"/>
                              <a:gd name="connsiteY234" fmla="*/ 4763 h 9525"/>
                              <a:gd name="connsiteX235" fmla="*/ 12697 w 28575"/>
                              <a:gd name="connsiteY235" fmla="*/ 4763 h 9525"/>
                              <a:gd name="connsiteX236" fmla="*/ 12697 w 28575"/>
                              <a:gd name="connsiteY236" fmla="*/ 4763 h 9525"/>
                              <a:gd name="connsiteX237" fmla="*/ 12697 w 28575"/>
                              <a:gd name="connsiteY237" fmla="*/ 4763 h 9525"/>
                              <a:gd name="connsiteX238" fmla="*/ 13754 w 28575"/>
                              <a:gd name="connsiteY238" fmla="*/ 4763 h 9525"/>
                              <a:gd name="connsiteX239" fmla="*/ 13754 w 28575"/>
                              <a:gd name="connsiteY239" fmla="*/ 4763 h 9525"/>
                              <a:gd name="connsiteX240" fmla="*/ 13754 w 28575"/>
                              <a:gd name="connsiteY240" fmla="*/ 4763 h 9525"/>
                              <a:gd name="connsiteX241" fmla="*/ 13754 w 28575"/>
                              <a:gd name="connsiteY241" fmla="*/ 9525 h 9525"/>
                              <a:gd name="connsiteX242" fmla="*/ 13754 w 28575"/>
                              <a:gd name="connsiteY242" fmla="*/ 9525 h 9525"/>
                              <a:gd name="connsiteX243" fmla="*/ 13754 w 28575"/>
                              <a:gd name="connsiteY243" fmla="*/ 4763 h 9525"/>
                              <a:gd name="connsiteX244" fmla="*/ 13754 w 28575"/>
                              <a:gd name="connsiteY244" fmla="*/ 4763 h 9525"/>
                              <a:gd name="connsiteX245" fmla="*/ 13754 w 28575"/>
                              <a:gd name="connsiteY245" fmla="*/ 4763 h 9525"/>
                              <a:gd name="connsiteX246" fmla="*/ 13754 w 28575"/>
                              <a:gd name="connsiteY246" fmla="*/ 4763 h 9525"/>
                              <a:gd name="connsiteX247" fmla="*/ 13754 w 28575"/>
                              <a:gd name="connsiteY247" fmla="*/ 4763 h 9525"/>
                              <a:gd name="connsiteX248" fmla="*/ 13754 w 28575"/>
                              <a:gd name="connsiteY248" fmla="*/ 4763 h 9525"/>
                              <a:gd name="connsiteX249" fmla="*/ 13754 w 28575"/>
                              <a:gd name="connsiteY249" fmla="*/ 4763 h 9525"/>
                              <a:gd name="connsiteX250" fmla="*/ 13754 w 28575"/>
                              <a:gd name="connsiteY250" fmla="*/ 4763 h 9525"/>
                              <a:gd name="connsiteX251" fmla="*/ 13754 w 28575"/>
                              <a:gd name="connsiteY251" fmla="*/ 4763 h 9525"/>
                              <a:gd name="connsiteX252" fmla="*/ 13754 w 28575"/>
                              <a:gd name="connsiteY252" fmla="*/ 4763 h 9525"/>
                              <a:gd name="connsiteX253" fmla="*/ 13754 w 28575"/>
                              <a:gd name="connsiteY253" fmla="*/ 4763 h 9525"/>
                              <a:gd name="connsiteX254" fmla="*/ 13754 w 28575"/>
                              <a:gd name="connsiteY254" fmla="*/ 4763 h 9525"/>
                              <a:gd name="connsiteX255" fmla="*/ 13754 w 28575"/>
                              <a:gd name="connsiteY255" fmla="*/ 4763 h 9525"/>
                              <a:gd name="connsiteX256" fmla="*/ 14821 w 28575"/>
                              <a:gd name="connsiteY256" fmla="*/ 4763 h 9525"/>
                              <a:gd name="connsiteX257" fmla="*/ 14821 w 28575"/>
                              <a:gd name="connsiteY257" fmla="*/ 9525 h 9525"/>
                              <a:gd name="connsiteX258" fmla="*/ 14821 w 28575"/>
                              <a:gd name="connsiteY258" fmla="*/ 4763 h 9525"/>
                              <a:gd name="connsiteX259" fmla="*/ 14821 w 28575"/>
                              <a:gd name="connsiteY259" fmla="*/ 4763 h 9525"/>
                              <a:gd name="connsiteX260" fmla="*/ 14821 w 28575"/>
                              <a:gd name="connsiteY260" fmla="*/ 4763 h 9525"/>
                              <a:gd name="connsiteX261" fmla="*/ 14821 w 28575"/>
                              <a:gd name="connsiteY261" fmla="*/ 4763 h 9525"/>
                              <a:gd name="connsiteX262" fmla="*/ 14821 w 28575"/>
                              <a:gd name="connsiteY262" fmla="*/ 4763 h 9525"/>
                              <a:gd name="connsiteX263" fmla="*/ 14821 w 28575"/>
                              <a:gd name="connsiteY263" fmla="*/ 4763 h 9525"/>
                              <a:gd name="connsiteX264" fmla="*/ 14821 w 28575"/>
                              <a:gd name="connsiteY264" fmla="*/ 4763 h 9525"/>
                              <a:gd name="connsiteX265" fmla="*/ 14821 w 28575"/>
                              <a:gd name="connsiteY265" fmla="*/ 4763 h 9525"/>
                              <a:gd name="connsiteX266" fmla="*/ 14821 w 28575"/>
                              <a:gd name="connsiteY266" fmla="*/ 4763 h 9525"/>
                              <a:gd name="connsiteX267" fmla="*/ 14821 w 28575"/>
                              <a:gd name="connsiteY267" fmla="*/ 4763 h 9525"/>
                              <a:gd name="connsiteX268" fmla="*/ 14821 w 28575"/>
                              <a:gd name="connsiteY268" fmla="*/ 4763 h 9525"/>
                              <a:gd name="connsiteX269" fmla="*/ 14821 w 28575"/>
                              <a:gd name="connsiteY269" fmla="*/ 4763 h 9525"/>
                              <a:gd name="connsiteX270" fmla="*/ 14821 w 28575"/>
                              <a:gd name="connsiteY270" fmla="*/ 4763 h 9525"/>
                              <a:gd name="connsiteX271" fmla="*/ 14821 w 28575"/>
                              <a:gd name="connsiteY271" fmla="*/ 4763 h 9525"/>
                              <a:gd name="connsiteX272" fmla="*/ 14821 w 28575"/>
                              <a:gd name="connsiteY272" fmla="*/ 4763 h 9525"/>
                              <a:gd name="connsiteX273" fmla="*/ 14821 w 28575"/>
                              <a:gd name="connsiteY273" fmla="*/ 4763 h 9525"/>
                              <a:gd name="connsiteX274" fmla="*/ 15878 w 28575"/>
                              <a:gd name="connsiteY274" fmla="*/ 4763 h 9525"/>
                              <a:gd name="connsiteX275" fmla="*/ 15878 w 28575"/>
                              <a:gd name="connsiteY275" fmla="*/ 4763 h 9525"/>
                              <a:gd name="connsiteX276" fmla="*/ 15878 w 28575"/>
                              <a:gd name="connsiteY276" fmla="*/ 9525 h 9525"/>
                              <a:gd name="connsiteX277" fmla="*/ 15878 w 28575"/>
                              <a:gd name="connsiteY277" fmla="*/ 9525 h 9525"/>
                              <a:gd name="connsiteX278" fmla="*/ 15878 w 28575"/>
                              <a:gd name="connsiteY278" fmla="*/ 9525 h 9525"/>
                              <a:gd name="connsiteX279" fmla="*/ 15878 w 28575"/>
                              <a:gd name="connsiteY279" fmla="*/ 9525 h 9525"/>
                              <a:gd name="connsiteX280" fmla="*/ 15878 w 28575"/>
                              <a:gd name="connsiteY280" fmla="*/ 9525 h 9525"/>
                              <a:gd name="connsiteX281" fmla="*/ 15878 w 28575"/>
                              <a:gd name="connsiteY281" fmla="*/ 9525 h 9525"/>
                              <a:gd name="connsiteX282" fmla="*/ 15878 w 28575"/>
                              <a:gd name="connsiteY282" fmla="*/ 4763 h 9525"/>
                              <a:gd name="connsiteX283" fmla="*/ 15878 w 28575"/>
                              <a:gd name="connsiteY283" fmla="*/ 4763 h 9525"/>
                              <a:gd name="connsiteX284" fmla="*/ 15878 w 28575"/>
                              <a:gd name="connsiteY284" fmla="*/ 4763 h 9525"/>
                              <a:gd name="connsiteX285" fmla="*/ 15878 w 28575"/>
                              <a:gd name="connsiteY285" fmla="*/ 4763 h 9525"/>
                              <a:gd name="connsiteX286" fmla="*/ 15878 w 28575"/>
                              <a:gd name="connsiteY286" fmla="*/ 4763 h 9525"/>
                              <a:gd name="connsiteX287" fmla="*/ 15878 w 28575"/>
                              <a:gd name="connsiteY287" fmla="*/ 4763 h 9525"/>
                              <a:gd name="connsiteX288" fmla="*/ 15878 w 28575"/>
                              <a:gd name="connsiteY288" fmla="*/ 4763 h 9525"/>
                              <a:gd name="connsiteX289" fmla="*/ 15878 w 28575"/>
                              <a:gd name="connsiteY289" fmla="*/ 4763 h 9525"/>
                              <a:gd name="connsiteX290" fmla="*/ 15878 w 28575"/>
                              <a:gd name="connsiteY290" fmla="*/ 4763 h 9525"/>
                              <a:gd name="connsiteX291" fmla="*/ 15878 w 28575"/>
                              <a:gd name="connsiteY291" fmla="*/ 4763 h 9525"/>
                              <a:gd name="connsiteX292" fmla="*/ 15878 w 28575"/>
                              <a:gd name="connsiteY292" fmla="*/ 4763 h 9525"/>
                              <a:gd name="connsiteX293" fmla="*/ 15878 w 28575"/>
                              <a:gd name="connsiteY293" fmla="*/ 4763 h 9525"/>
                              <a:gd name="connsiteX294" fmla="*/ 15878 w 28575"/>
                              <a:gd name="connsiteY294" fmla="*/ 4763 h 9525"/>
                              <a:gd name="connsiteX295" fmla="*/ 15878 w 28575"/>
                              <a:gd name="connsiteY295" fmla="*/ 9525 h 9525"/>
                              <a:gd name="connsiteX296" fmla="*/ 15878 w 28575"/>
                              <a:gd name="connsiteY296" fmla="*/ 9525 h 9525"/>
                              <a:gd name="connsiteX297" fmla="*/ 15878 w 28575"/>
                              <a:gd name="connsiteY297" fmla="*/ 9525 h 9525"/>
                              <a:gd name="connsiteX298" fmla="*/ 15878 w 28575"/>
                              <a:gd name="connsiteY298" fmla="*/ 9525 h 9525"/>
                              <a:gd name="connsiteX299" fmla="*/ 15878 w 28575"/>
                              <a:gd name="connsiteY299" fmla="*/ 9525 h 9525"/>
                              <a:gd name="connsiteX300" fmla="*/ 16935 w 28575"/>
                              <a:gd name="connsiteY300" fmla="*/ 4763 h 9525"/>
                              <a:gd name="connsiteX301" fmla="*/ 16935 w 28575"/>
                              <a:gd name="connsiteY301" fmla="*/ 4763 h 9525"/>
                              <a:gd name="connsiteX302" fmla="*/ 16935 w 28575"/>
                              <a:gd name="connsiteY302" fmla="*/ 4763 h 9525"/>
                              <a:gd name="connsiteX303" fmla="*/ 16935 w 28575"/>
                              <a:gd name="connsiteY303" fmla="*/ 4763 h 9525"/>
                              <a:gd name="connsiteX304" fmla="*/ 16935 w 28575"/>
                              <a:gd name="connsiteY304" fmla="*/ 4763 h 9525"/>
                              <a:gd name="connsiteX305" fmla="*/ 16935 w 28575"/>
                              <a:gd name="connsiteY305" fmla="*/ 9525 h 9525"/>
                              <a:gd name="connsiteX306" fmla="*/ 16935 w 28575"/>
                              <a:gd name="connsiteY306" fmla="*/ 4763 h 9525"/>
                              <a:gd name="connsiteX307" fmla="*/ 16935 w 28575"/>
                              <a:gd name="connsiteY307" fmla="*/ 4763 h 9525"/>
                              <a:gd name="connsiteX308" fmla="*/ 16935 w 28575"/>
                              <a:gd name="connsiteY308" fmla="*/ 4763 h 9525"/>
                              <a:gd name="connsiteX309" fmla="*/ 16935 w 28575"/>
                              <a:gd name="connsiteY309" fmla="*/ 4763 h 9525"/>
                              <a:gd name="connsiteX310" fmla="*/ 16935 w 28575"/>
                              <a:gd name="connsiteY310" fmla="*/ 4763 h 9525"/>
                              <a:gd name="connsiteX311" fmla="*/ 16935 w 28575"/>
                              <a:gd name="connsiteY311" fmla="*/ 4763 h 9525"/>
                              <a:gd name="connsiteX312" fmla="*/ 16935 w 28575"/>
                              <a:gd name="connsiteY312" fmla="*/ 4763 h 9525"/>
                              <a:gd name="connsiteX313" fmla="*/ 16935 w 28575"/>
                              <a:gd name="connsiteY313" fmla="*/ 4763 h 9525"/>
                              <a:gd name="connsiteX314" fmla="*/ 16935 w 28575"/>
                              <a:gd name="connsiteY314" fmla="*/ 4763 h 9525"/>
                              <a:gd name="connsiteX315" fmla="*/ 16935 w 28575"/>
                              <a:gd name="connsiteY315" fmla="*/ 4763 h 9525"/>
                              <a:gd name="connsiteX316" fmla="*/ 16935 w 28575"/>
                              <a:gd name="connsiteY316" fmla="*/ 4763 h 9525"/>
                              <a:gd name="connsiteX317" fmla="*/ 16935 w 28575"/>
                              <a:gd name="connsiteY317" fmla="*/ 4763 h 9525"/>
                              <a:gd name="connsiteX318" fmla="*/ 17993 w 28575"/>
                              <a:gd name="connsiteY318" fmla="*/ 4763 h 9525"/>
                              <a:gd name="connsiteX319" fmla="*/ 17993 w 28575"/>
                              <a:gd name="connsiteY319" fmla="*/ 4763 h 9525"/>
                              <a:gd name="connsiteX320" fmla="*/ 17993 w 28575"/>
                              <a:gd name="connsiteY320" fmla="*/ 4763 h 9525"/>
                              <a:gd name="connsiteX321" fmla="*/ 17993 w 28575"/>
                              <a:gd name="connsiteY321" fmla="*/ 4763 h 9525"/>
                              <a:gd name="connsiteX322" fmla="*/ 17993 w 28575"/>
                              <a:gd name="connsiteY322" fmla="*/ 4763 h 9525"/>
                              <a:gd name="connsiteX323" fmla="*/ 17993 w 28575"/>
                              <a:gd name="connsiteY323" fmla="*/ 4763 h 9525"/>
                              <a:gd name="connsiteX324" fmla="*/ 17993 w 28575"/>
                              <a:gd name="connsiteY324" fmla="*/ 4763 h 9525"/>
                              <a:gd name="connsiteX325" fmla="*/ 17993 w 28575"/>
                              <a:gd name="connsiteY325" fmla="*/ 4763 h 9525"/>
                              <a:gd name="connsiteX326" fmla="*/ 17993 w 28575"/>
                              <a:gd name="connsiteY326" fmla="*/ 4763 h 9525"/>
                              <a:gd name="connsiteX327" fmla="*/ 17993 w 28575"/>
                              <a:gd name="connsiteY327" fmla="*/ 4763 h 9525"/>
                              <a:gd name="connsiteX328" fmla="*/ 17993 w 28575"/>
                              <a:gd name="connsiteY328" fmla="*/ 4763 h 9525"/>
                              <a:gd name="connsiteX329" fmla="*/ 17993 w 28575"/>
                              <a:gd name="connsiteY329" fmla="*/ 4763 h 9525"/>
                              <a:gd name="connsiteX330" fmla="*/ 17993 w 28575"/>
                              <a:gd name="connsiteY330" fmla="*/ 4763 h 9525"/>
                              <a:gd name="connsiteX331" fmla="*/ 17993 w 28575"/>
                              <a:gd name="connsiteY331" fmla="*/ 4763 h 9525"/>
                              <a:gd name="connsiteX332" fmla="*/ 17993 w 28575"/>
                              <a:gd name="connsiteY332" fmla="*/ 4763 h 9525"/>
                              <a:gd name="connsiteX333" fmla="*/ 17993 w 28575"/>
                              <a:gd name="connsiteY333" fmla="*/ 4763 h 9525"/>
                              <a:gd name="connsiteX334" fmla="*/ 17993 w 28575"/>
                              <a:gd name="connsiteY334" fmla="*/ 9525 h 9525"/>
                              <a:gd name="connsiteX335" fmla="*/ 17993 w 28575"/>
                              <a:gd name="connsiteY335" fmla="*/ 4763 h 9525"/>
                              <a:gd name="connsiteX336" fmla="*/ 19050 w 28575"/>
                              <a:gd name="connsiteY336" fmla="*/ 9525 h 9525"/>
                              <a:gd name="connsiteX337" fmla="*/ 19050 w 28575"/>
                              <a:gd name="connsiteY337" fmla="*/ 4763 h 9525"/>
                              <a:gd name="connsiteX338" fmla="*/ 19050 w 28575"/>
                              <a:gd name="connsiteY338" fmla="*/ 4763 h 9525"/>
                              <a:gd name="connsiteX339" fmla="*/ 19050 w 28575"/>
                              <a:gd name="connsiteY339" fmla="*/ 4763 h 9525"/>
                              <a:gd name="connsiteX340" fmla="*/ 19050 w 28575"/>
                              <a:gd name="connsiteY340" fmla="*/ 4763 h 9525"/>
                              <a:gd name="connsiteX341" fmla="*/ 19050 w 28575"/>
                              <a:gd name="connsiteY341" fmla="*/ 4763 h 9525"/>
                              <a:gd name="connsiteX342" fmla="*/ 19050 w 28575"/>
                              <a:gd name="connsiteY342" fmla="*/ 4763 h 9525"/>
                              <a:gd name="connsiteX343" fmla="*/ 19050 w 28575"/>
                              <a:gd name="connsiteY343" fmla="*/ 4763 h 9525"/>
                              <a:gd name="connsiteX344" fmla="*/ 19050 w 28575"/>
                              <a:gd name="connsiteY344" fmla="*/ 4763 h 9525"/>
                              <a:gd name="connsiteX345" fmla="*/ 19050 w 28575"/>
                              <a:gd name="connsiteY345" fmla="*/ 4763 h 9525"/>
                              <a:gd name="connsiteX346" fmla="*/ 19050 w 28575"/>
                              <a:gd name="connsiteY346" fmla="*/ 4763 h 9525"/>
                              <a:gd name="connsiteX347" fmla="*/ 19050 w 28575"/>
                              <a:gd name="connsiteY347" fmla="*/ 4763 h 9525"/>
                              <a:gd name="connsiteX348" fmla="*/ 19050 w 28575"/>
                              <a:gd name="connsiteY348" fmla="*/ 9525 h 9525"/>
                              <a:gd name="connsiteX349" fmla="*/ 19050 w 28575"/>
                              <a:gd name="connsiteY349" fmla="*/ 9525 h 9525"/>
                              <a:gd name="connsiteX350" fmla="*/ 19050 w 28575"/>
                              <a:gd name="connsiteY350" fmla="*/ 9525 h 9525"/>
                              <a:gd name="connsiteX351" fmla="*/ 19050 w 28575"/>
                              <a:gd name="connsiteY351" fmla="*/ 4763 h 9525"/>
                              <a:gd name="connsiteX352" fmla="*/ 19050 w 28575"/>
                              <a:gd name="connsiteY352" fmla="*/ 9525 h 9525"/>
                              <a:gd name="connsiteX353" fmla="*/ 19050 w 28575"/>
                              <a:gd name="connsiteY353" fmla="*/ 4763 h 9525"/>
                              <a:gd name="connsiteX354" fmla="*/ 20107 w 28575"/>
                              <a:gd name="connsiteY354" fmla="*/ 9525 h 9525"/>
                              <a:gd name="connsiteX355" fmla="*/ 20107 w 28575"/>
                              <a:gd name="connsiteY355" fmla="*/ 9525 h 9525"/>
                              <a:gd name="connsiteX356" fmla="*/ 20107 w 28575"/>
                              <a:gd name="connsiteY356" fmla="*/ 4763 h 9525"/>
                              <a:gd name="connsiteX357" fmla="*/ 20107 w 28575"/>
                              <a:gd name="connsiteY357" fmla="*/ 4763 h 9525"/>
                              <a:gd name="connsiteX358" fmla="*/ 20107 w 28575"/>
                              <a:gd name="connsiteY358" fmla="*/ 4763 h 9525"/>
                              <a:gd name="connsiteX359" fmla="*/ 20107 w 28575"/>
                              <a:gd name="connsiteY359" fmla="*/ 4763 h 9525"/>
                              <a:gd name="connsiteX360" fmla="*/ 20107 w 28575"/>
                              <a:gd name="connsiteY360" fmla="*/ 4763 h 9525"/>
                              <a:gd name="connsiteX361" fmla="*/ 20107 w 28575"/>
                              <a:gd name="connsiteY361" fmla="*/ 4763 h 9525"/>
                              <a:gd name="connsiteX362" fmla="*/ 20107 w 28575"/>
                              <a:gd name="connsiteY362" fmla="*/ 4763 h 9525"/>
                              <a:gd name="connsiteX363" fmla="*/ 20107 w 28575"/>
                              <a:gd name="connsiteY363" fmla="*/ 4763 h 9525"/>
                              <a:gd name="connsiteX364" fmla="*/ 20107 w 28575"/>
                              <a:gd name="connsiteY364" fmla="*/ 4763 h 9525"/>
                              <a:gd name="connsiteX365" fmla="*/ 20107 w 28575"/>
                              <a:gd name="connsiteY365" fmla="*/ 9525 h 9525"/>
                              <a:gd name="connsiteX366" fmla="*/ 20107 w 28575"/>
                              <a:gd name="connsiteY366" fmla="*/ 4763 h 9525"/>
                              <a:gd name="connsiteX367" fmla="*/ 20107 w 28575"/>
                              <a:gd name="connsiteY367" fmla="*/ 4763 h 9525"/>
                              <a:gd name="connsiteX368" fmla="*/ 20107 w 28575"/>
                              <a:gd name="connsiteY368" fmla="*/ 4763 h 9525"/>
                              <a:gd name="connsiteX369" fmla="*/ 20107 w 28575"/>
                              <a:gd name="connsiteY369" fmla="*/ 4763 h 9525"/>
                              <a:gd name="connsiteX370" fmla="*/ 20107 w 28575"/>
                              <a:gd name="connsiteY370" fmla="*/ 4763 h 9525"/>
                              <a:gd name="connsiteX371" fmla="*/ 20107 w 28575"/>
                              <a:gd name="connsiteY371" fmla="*/ 4763 h 9525"/>
                              <a:gd name="connsiteX372" fmla="*/ 20107 w 28575"/>
                              <a:gd name="connsiteY372" fmla="*/ 4763 h 9525"/>
                              <a:gd name="connsiteX373" fmla="*/ 20107 w 28575"/>
                              <a:gd name="connsiteY373" fmla="*/ 4763 h 9525"/>
                              <a:gd name="connsiteX374" fmla="*/ 21165 w 28575"/>
                              <a:gd name="connsiteY374" fmla="*/ 4763 h 9525"/>
                              <a:gd name="connsiteX375" fmla="*/ 21165 w 28575"/>
                              <a:gd name="connsiteY375" fmla="*/ 4763 h 9525"/>
                              <a:gd name="connsiteX376" fmla="*/ 21165 w 28575"/>
                              <a:gd name="connsiteY376" fmla="*/ 4763 h 9525"/>
                              <a:gd name="connsiteX377" fmla="*/ 21165 w 28575"/>
                              <a:gd name="connsiteY377" fmla="*/ 4763 h 9525"/>
                              <a:gd name="connsiteX378" fmla="*/ 21165 w 28575"/>
                              <a:gd name="connsiteY378" fmla="*/ 4763 h 9525"/>
                              <a:gd name="connsiteX379" fmla="*/ 21165 w 28575"/>
                              <a:gd name="connsiteY379" fmla="*/ 4763 h 9525"/>
                              <a:gd name="connsiteX380" fmla="*/ 21165 w 28575"/>
                              <a:gd name="connsiteY380" fmla="*/ 4763 h 9525"/>
                              <a:gd name="connsiteX381" fmla="*/ 21165 w 28575"/>
                              <a:gd name="connsiteY381" fmla="*/ 4763 h 9525"/>
                              <a:gd name="connsiteX382" fmla="*/ 21165 w 28575"/>
                              <a:gd name="connsiteY382" fmla="*/ 4763 h 9525"/>
                              <a:gd name="connsiteX383" fmla="*/ 21165 w 28575"/>
                              <a:gd name="connsiteY383" fmla="*/ 4763 h 9525"/>
                              <a:gd name="connsiteX384" fmla="*/ 21165 w 28575"/>
                              <a:gd name="connsiteY384" fmla="*/ 4763 h 9525"/>
                              <a:gd name="connsiteX385" fmla="*/ 21165 w 28575"/>
                              <a:gd name="connsiteY385" fmla="*/ 4763 h 9525"/>
                              <a:gd name="connsiteX386" fmla="*/ 21165 w 28575"/>
                              <a:gd name="connsiteY386" fmla="*/ 4763 h 9525"/>
                              <a:gd name="connsiteX387" fmla="*/ 21165 w 28575"/>
                              <a:gd name="connsiteY387" fmla="*/ 9525 h 9525"/>
                              <a:gd name="connsiteX388" fmla="*/ 21165 w 28575"/>
                              <a:gd name="connsiteY388" fmla="*/ 9525 h 9525"/>
                              <a:gd name="connsiteX389" fmla="*/ 21165 w 28575"/>
                              <a:gd name="connsiteY389" fmla="*/ 9525 h 9525"/>
                              <a:gd name="connsiteX390" fmla="*/ 21165 w 28575"/>
                              <a:gd name="connsiteY390" fmla="*/ 9525 h 9525"/>
                              <a:gd name="connsiteX391" fmla="*/ 21165 w 28575"/>
                              <a:gd name="connsiteY391" fmla="*/ 4763 h 9525"/>
                              <a:gd name="connsiteX392" fmla="*/ 22222 w 28575"/>
                              <a:gd name="connsiteY392" fmla="*/ 4763 h 9525"/>
                              <a:gd name="connsiteX393" fmla="*/ 22222 w 28575"/>
                              <a:gd name="connsiteY393" fmla="*/ 4763 h 9525"/>
                              <a:gd name="connsiteX394" fmla="*/ 22222 w 28575"/>
                              <a:gd name="connsiteY394" fmla="*/ 4763 h 9525"/>
                              <a:gd name="connsiteX395" fmla="*/ 22222 w 28575"/>
                              <a:gd name="connsiteY395" fmla="*/ 4763 h 9525"/>
                              <a:gd name="connsiteX396" fmla="*/ 22222 w 28575"/>
                              <a:gd name="connsiteY396" fmla="*/ 4763 h 9525"/>
                              <a:gd name="connsiteX397" fmla="*/ 22222 w 28575"/>
                              <a:gd name="connsiteY397" fmla="*/ 4763 h 9525"/>
                              <a:gd name="connsiteX398" fmla="*/ 22222 w 28575"/>
                              <a:gd name="connsiteY398" fmla="*/ 4763 h 9525"/>
                              <a:gd name="connsiteX399" fmla="*/ 22222 w 28575"/>
                              <a:gd name="connsiteY399" fmla="*/ 4763 h 9525"/>
                              <a:gd name="connsiteX400" fmla="*/ 22222 w 28575"/>
                              <a:gd name="connsiteY400" fmla="*/ 4763 h 9525"/>
                              <a:gd name="connsiteX401" fmla="*/ 22222 w 28575"/>
                              <a:gd name="connsiteY401" fmla="*/ 4763 h 9525"/>
                              <a:gd name="connsiteX402" fmla="*/ 22222 w 28575"/>
                              <a:gd name="connsiteY402" fmla="*/ 4763 h 9525"/>
                              <a:gd name="connsiteX403" fmla="*/ 22222 w 28575"/>
                              <a:gd name="connsiteY403" fmla="*/ 4763 h 9525"/>
                              <a:gd name="connsiteX404" fmla="*/ 22222 w 28575"/>
                              <a:gd name="connsiteY404" fmla="*/ 9525 h 9525"/>
                              <a:gd name="connsiteX405" fmla="*/ 22222 w 28575"/>
                              <a:gd name="connsiteY405" fmla="*/ 9525 h 9525"/>
                              <a:gd name="connsiteX406" fmla="*/ 22222 w 28575"/>
                              <a:gd name="connsiteY406" fmla="*/ 9525 h 9525"/>
                              <a:gd name="connsiteX407" fmla="*/ 22222 w 28575"/>
                              <a:gd name="connsiteY407" fmla="*/ 4763 h 9525"/>
                              <a:gd name="connsiteX408" fmla="*/ 22222 w 28575"/>
                              <a:gd name="connsiteY408" fmla="*/ 4763 h 9525"/>
                              <a:gd name="connsiteX409" fmla="*/ 22222 w 28575"/>
                              <a:gd name="connsiteY409" fmla="*/ 4763 h 9525"/>
                              <a:gd name="connsiteX410" fmla="*/ 23279 w 28575"/>
                              <a:gd name="connsiteY410" fmla="*/ 4763 h 9525"/>
                              <a:gd name="connsiteX411" fmla="*/ 23279 w 28575"/>
                              <a:gd name="connsiteY411" fmla="*/ 4763 h 9525"/>
                              <a:gd name="connsiteX412" fmla="*/ 23279 w 28575"/>
                              <a:gd name="connsiteY412" fmla="*/ 4763 h 9525"/>
                              <a:gd name="connsiteX413" fmla="*/ 23279 w 28575"/>
                              <a:gd name="connsiteY413" fmla="*/ 4763 h 9525"/>
                              <a:gd name="connsiteX414" fmla="*/ 23279 w 28575"/>
                              <a:gd name="connsiteY414" fmla="*/ 4763 h 9525"/>
                              <a:gd name="connsiteX415" fmla="*/ 23279 w 28575"/>
                              <a:gd name="connsiteY415" fmla="*/ 4763 h 9525"/>
                              <a:gd name="connsiteX416" fmla="*/ 23279 w 28575"/>
                              <a:gd name="connsiteY416" fmla="*/ 4763 h 9525"/>
                              <a:gd name="connsiteX417" fmla="*/ 23279 w 28575"/>
                              <a:gd name="connsiteY417" fmla="*/ 9525 h 9525"/>
                              <a:gd name="connsiteX418" fmla="*/ 23279 w 28575"/>
                              <a:gd name="connsiteY418" fmla="*/ 4763 h 9525"/>
                              <a:gd name="connsiteX419" fmla="*/ 23279 w 28575"/>
                              <a:gd name="connsiteY419" fmla="*/ 4763 h 9525"/>
                              <a:gd name="connsiteX420" fmla="*/ 23279 w 28575"/>
                              <a:gd name="connsiteY420" fmla="*/ 4763 h 9525"/>
                              <a:gd name="connsiteX421" fmla="*/ 23279 w 28575"/>
                              <a:gd name="connsiteY421" fmla="*/ 4763 h 9525"/>
                              <a:gd name="connsiteX422" fmla="*/ 23279 w 28575"/>
                              <a:gd name="connsiteY422" fmla="*/ 4763 h 9525"/>
                              <a:gd name="connsiteX423" fmla="*/ 23279 w 28575"/>
                              <a:gd name="connsiteY423" fmla="*/ 4763 h 9525"/>
                              <a:gd name="connsiteX424" fmla="*/ 23279 w 28575"/>
                              <a:gd name="connsiteY424" fmla="*/ 9525 h 9525"/>
                              <a:gd name="connsiteX425" fmla="*/ 23279 w 28575"/>
                              <a:gd name="connsiteY425" fmla="*/ 9525 h 9525"/>
                              <a:gd name="connsiteX426" fmla="*/ 23279 w 28575"/>
                              <a:gd name="connsiteY426" fmla="*/ 9525 h 9525"/>
                              <a:gd name="connsiteX427" fmla="*/ 23279 w 28575"/>
                              <a:gd name="connsiteY427" fmla="*/ 9525 h 9525"/>
                              <a:gd name="connsiteX428" fmla="*/ 24346 w 28575"/>
                              <a:gd name="connsiteY428" fmla="*/ 9525 h 9525"/>
                              <a:gd name="connsiteX429" fmla="*/ 24346 w 28575"/>
                              <a:gd name="connsiteY429" fmla="*/ 9525 h 9525"/>
                              <a:gd name="connsiteX430" fmla="*/ 24346 w 28575"/>
                              <a:gd name="connsiteY430" fmla="*/ 9525 h 9525"/>
                              <a:gd name="connsiteX431" fmla="*/ 24346 w 28575"/>
                              <a:gd name="connsiteY431" fmla="*/ 9525 h 9525"/>
                              <a:gd name="connsiteX432" fmla="*/ 24346 w 28575"/>
                              <a:gd name="connsiteY432" fmla="*/ 4763 h 9525"/>
                              <a:gd name="connsiteX433" fmla="*/ 24346 w 28575"/>
                              <a:gd name="connsiteY433" fmla="*/ 4763 h 9525"/>
                              <a:gd name="connsiteX434" fmla="*/ 24346 w 28575"/>
                              <a:gd name="connsiteY434" fmla="*/ 4763 h 9525"/>
                              <a:gd name="connsiteX435" fmla="*/ 24346 w 28575"/>
                              <a:gd name="connsiteY435" fmla="*/ 4763 h 9525"/>
                              <a:gd name="connsiteX436" fmla="*/ 24346 w 28575"/>
                              <a:gd name="connsiteY436" fmla="*/ 4763 h 9525"/>
                              <a:gd name="connsiteX437" fmla="*/ 24346 w 28575"/>
                              <a:gd name="connsiteY437" fmla="*/ 4763 h 9525"/>
                              <a:gd name="connsiteX438" fmla="*/ 24346 w 28575"/>
                              <a:gd name="connsiteY438" fmla="*/ 4763 h 9525"/>
                              <a:gd name="connsiteX439" fmla="*/ 24346 w 28575"/>
                              <a:gd name="connsiteY439" fmla="*/ 9525 h 9525"/>
                              <a:gd name="connsiteX440" fmla="*/ 24346 w 28575"/>
                              <a:gd name="connsiteY440" fmla="*/ 4763 h 9525"/>
                              <a:gd name="connsiteX441" fmla="*/ 24346 w 28575"/>
                              <a:gd name="connsiteY441" fmla="*/ 4763 h 9525"/>
                              <a:gd name="connsiteX442" fmla="*/ 24346 w 28575"/>
                              <a:gd name="connsiteY442" fmla="*/ 4763 h 9525"/>
                              <a:gd name="connsiteX443" fmla="*/ 24346 w 28575"/>
                              <a:gd name="connsiteY443" fmla="*/ 4763 h 9525"/>
                              <a:gd name="connsiteX444" fmla="*/ 24346 w 28575"/>
                              <a:gd name="connsiteY444" fmla="*/ 4763 h 9525"/>
                              <a:gd name="connsiteX445" fmla="*/ 24346 w 28575"/>
                              <a:gd name="connsiteY445" fmla="*/ 4763 h 9525"/>
                              <a:gd name="connsiteX446" fmla="*/ 24346 w 28575"/>
                              <a:gd name="connsiteY446" fmla="*/ 4763 h 9525"/>
                              <a:gd name="connsiteX447" fmla="*/ 24346 w 28575"/>
                              <a:gd name="connsiteY447" fmla="*/ 9525 h 9525"/>
                              <a:gd name="connsiteX448" fmla="*/ 25403 w 28575"/>
                              <a:gd name="connsiteY448" fmla="*/ 4763 h 9525"/>
                              <a:gd name="connsiteX449" fmla="*/ 25403 w 28575"/>
                              <a:gd name="connsiteY449" fmla="*/ 4763 h 9525"/>
                              <a:gd name="connsiteX450" fmla="*/ 25403 w 28575"/>
                              <a:gd name="connsiteY450" fmla="*/ 4763 h 9525"/>
                              <a:gd name="connsiteX451" fmla="*/ 25403 w 28575"/>
                              <a:gd name="connsiteY451" fmla="*/ 4763 h 9525"/>
                              <a:gd name="connsiteX452" fmla="*/ 25403 w 28575"/>
                              <a:gd name="connsiteY452" fmla="*/ 4763 h 9525"/>
                              <a:gd name="connsiteX453" fmla="*/ 25403 w 28575"/>
                              <a:gd name="connsiteY453" fmla="*/ 4763 h 9525"/>
                              <a:gd name="connsiteX454" fmla="*/ 25403 w 28575"/>
                              <a:gd name="connsiteY454" fmla="*/ 4763 h 9525"/>
                              <a:gd name="connsiteX455" fmla="*/ 25403 w 28575"/>
                              <a:gd name="connsiteY455" fmla="*/ 4763 h 9525"/>
                              <a:gd name="connsiteX456" fmla="*/ 25403 w 28575"/>
                              <a:gd name="connsiteY456" fmla="*/ 4763 h 9525"/>
                              <a:gd name="connsiteX457" fmla="*/ 25403 w 28575"/>
                              <a:gd name="connsiteY457" fmla="*/ 4763 h 9525"/>
                              <a:gd name="connsiteX458" fmla="*/ 25403 w 28575"/>
                              <a:gd name="connsiteY458" fmla="*/ 4763 h 9525"/>
                              <a:gd name="connsiteX459" fmla="*/ 25403 w 28575"/>
                              <a:gd name="connsiteY459" fmla="*/ 4763 h 9525"/>
                              <a:gd name="connsiteX460" fmla="*/ 25403 w 28575"/>
                              <a:gd name="connsiteY460" fmla="*/ 4763 h 9525"/>
                              <a:gd name="connsiteX461" fmla="*/ 25403 w 28575"/>
                              <a:gd name="connsiteY461" fmla="*/ 4763 h 9525"/>
                              <a:gd name="connsiteX462" fmla="*/ 25403 w 28575"/>
                              <a:gd name="connsiteY462" fmla="*/ 4763 h 9525"/>
                              <a:gd name="connsiteX463" fmla="*/ 25403 w 28575"/>
                              <a:gd name="connsiteY463" fmla="*/ 4763 h 9525"/>
                              <a:gd name="connsiteX464" fmla="*/ 25403 w 28575"/>
                              <a:gd name="connsiteY464" fmla="*/ 9525 h 9525"/>
                              <a:gd name="connsiteX465" fmla="*/ 25403 w 28575"/>
                              <a:gd name="connsiteY465" fmla="*/ 9525 h 9525"/>
                              <a:gd name="connsiteX466" fmla="*/ 26460 w 28575"/>
                              <a:gd name="connsiteY466" fmla="*/ 4763 h 9525"/>
                              <a:gd name="connsiteX467" fmla="*/ 26460 w 28575"/>
                              <a:gd name="connsiteY467" fmla="*/ 4763 h 9525"/>
                              <a:gd name="connsiteX468" fmla="*/ 26460 w 28575"/>
                              <a:gd name="connsiteY468" fmla="*/ 9525 h 9525"/>
                              <a:gd name="connsiteX469" fmla="*/ 26460 w 28575"/>
                              <a:gd name="connsiteY469" fmla="*/ 9525 h 9525"/>
                              <a:gd name="connsiteX470" fmla="*/ 26460 w 28575"/>
                              <a:gd name="connsiteY470" fmla="*/ 4763 h 9525"/>
                              <a:gd name="connsiteX471" fmla="*/ 26460 w 28575"/>
                              <a:gd name="connsiteY471" fmla="*/ 4763 h 9525"/>
                              <a:gd name="connsiteX472" fmla="*/ 26460 w 28575"/>
                              <a:gd name="connsiteY472" fmla="*/ 4763 h 9525"/>
                              <a:gd name="connsiteX473" fmla="*/ 26460 w 28575"/>
                              <a:gd name="connsiteY473" fmla="*/ 4763 h 9525"/>
                              <a:gd name="connsiteX474" fmla="*/ 26460 w 28575"/>
                              <a:gd name="connsiteY474" fmla="*/ 4763 h 9525"/>
                              <a:gd name="connsiteX475" fmla="*/ 26460 w 28575"/>
                              <a:gd name="connsiteY475" fmla="*/ 4763 h 9525"/>
                              <a:gd name="connsiteX476" fmla="*/ 26460 w 28575"/>
                              <a:gd name="connsiteY476" fmla="*/ 4763 h 9525"/>
                              <a:gd name="connsiteX477" fmla="*/ 26460 w 28575"/>
                              <a:gd name="connsiteY477" fmla="*/ 4763 h 9525"/>
                              <a:gd name="connsiteX478" fmla="*/ 26460 w 28575"/>
                              <a:gd name="connsiteY478" fmla="*/ 9525 h 9525"/>
                              <a:gd name="connsiteX479" fmla="*/ 26460 w 28575"/>
                              <a:gd name="connsiteY479" fmla="*/ 4763 h 9525"/>
                              <a:gd name="connsiteX480" fmla="*/ 26460 w 28575"/>
                              <a:gd name="connsiteY480" fmla="*/ 9525 h 9525"/>
                              <a:gd name="connsiteX481" fmla="*/ 26460 w 28575"/>
                              <a:gd name="connsiteY481" fmla="*/ 4763 h 9525"/>
                              <a:gd name="connsiteX482" fmla="*/ 26460 w 28575"/>
                              <a:gd name="connsiteY482" fmla="*/ 4763 h 9525"/>
                              <a:gd name="connsiteX483" fmla="*/ 26460 w 28575"/>
                              <a:gd name="connsiteY483" fmla="*/ 4763 h 9525"/>
                              <a:gd name="connsiteX484" fmla="*/ 27518 w 28575"/>
                              <a:gd name="connsiteY484" fmla="*/ 4763 h 9525"/>
                              <a:gd name="connsiteX485" fmla="*/ 27518 w 28575"/>
                              <a:gd name="connsiteY485" fmla="*/ 4763 h 9525"/>
                              <a:gd name="connsiteX486" fmla="*/ 27518 w 28575"/>
                              <a:gd name="connsiteY486" fmla="*/ 4763 h 9525"/>
                              <a:gd name="connsiteX487" fmla="*/ 27518 w 28575"/>
                              <a:gd name="connsiteY487" fmla="*/ 4763 h 9525"/>
                              <a:gd name="connsiteX488" fmla="*/ 27518 w 28575"/>
                              <a:gd name="connsiteY488" fmla="*/ 9525 h 9525"/>
                              <a:gd name="connsiteX489" fmla="*/ 27518 w 28575"/>
                              <a:gd name="connsiteY489" fmla="*/ 9525 h 9525"/>
                              <a:gd name="connsiteX490" fmla="*/ 27518 w 28575"/>
                              <a:gd name="connsiteY490" fmla="*/ 4763 h 9525"/>
                              <a:gd name="connsiteX491" fmla="*/ 27518 w 28575"/>
                              <a:gd name="connsiteY491" fmla="*/ 4763 h 9525"/>
                              <a:gd name="connsiteX492" fmla="*/ 27518 w 28575"/>
                              <a:gd name="connsiteY492" fmla="*/ 4763 h 9525"/>
                              <a:gd name="connsiteX493" fmla="*/ 27518 w 28575"/>
                              <a:gd name="connsiteY493" fmla="*/ 4763 h 9525"/>
                              <a:gd name="connsiteX494" fmla="*/ 27518 w 28575"/>
                              <a:gd name="connsiteY494" fmla="*/ 4763 h 9525"/>
                              <a:gd name="connsiteX495" fmla="*/ 27518 w 28575"/>
                              <a:gd name="connsiteY495" fmla="*/ 9525 h 9525"/>
                              <a:gd name="connsiteX496" fmla="*/ 27518 w 28575"/>
                              <a:gd name="connsiteY496" fmla="*/ 4763 h 9525"/>
                              <a:gd name="connsiteX497" fmla="*/ 27518 w 28575"/>
                              <a:gd name="connsiteY497" fmla="*/ 9525 h 9525"/>
                              <a:gd name="connsiteX498" fmla="*/ 27518 w 28575"/>
                              <a:gd name="connsiteY498" fmla="*/ 4763 h 9525"/>
                              <a:gd name="connsiteX499" fmla="*/ 27518 w 28575"/>
                              <a:gd name="connsiteY499" fmla="*/ 4763 h 9525"/>
                              <a:gd name="connsiteX500" fmla="*/ 27518 w 28575"/>
                              <a:gd name="connsiteY500" fmla="*/ 4763 h 9525"/>
                              <a:gd name="connsiteX501" fmla="*/ 27518 w 28575"/>
                              <a:gd name="connsiteY501" fmla="*/ 4763 h 9525"/>
                              <a:gd name="connsiteX502" fmla="*/ 27518 w 28575"/>
                              <a:gd name="connsiteY502" fmla="*/ 4763 h 9525"/>
                              <a:gd name="connsiteX503" fmla="*/ 27518 w 28575"/>
                              <a:gd name="connsiteY503" fmla="*/ 4763 h 9525"/>
                              <a:gd name="connsiteX504" fmla="*/ 27518 w 28575"/>
                              <a:gd name="connsiteY504" fmla="*/ 4763 h 9525"/>
                              <a:gd name="connsiteX505" fmla="*/ 27518 w 28575"/>
                              <a:gd name="connsiteY505" fmla="*/ 4763 h 9525"/>
                              <a:gd name="connsiteX506" fmla="*/ 27518 w 28575"/>
                              <a:gd name="connsiteY506" fmla="*/ 4763 h 9525"/>
                              <a:gd name="connsiteX507" fmla="*/ 27518 w 28575"/>
                              <a:gd name="connsiteY507" fmla="*/ 4763 h 9525"/>
                              <a:gd name="connsiteX508" fmla="*/ 27518 w 28575"/>
                              <a:gd name="connsiteY508" fmla="*/ 4763 h 9525"/>
                              <a:gd name="connsiteX509" fmla="*/ 27518 w 28575"/>
                              <a:gd name="connsiteY509" fmla="*/ 9525 h 9525"/>
                              <a:gd name="connsiteX510" fmla="*/ 28575 w 28575"/>
                              <a:gd name="connsiteY510" fmla="*/ 9525 h 9525"/>
                              <a:gd name="connsiteX511" fmla="*/ 28575 w 28575"/>
                              <a:gd name="connsiteY511" fmla="*/ 476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4763"/>
                                </a:moveTo>
                                <a:lnTo>
                                  <a:pt x="0" y="4763"/>
                                </a:lnTo>
                                <a:lnTo>
                                  <a:pt x="0" y="4763"/>
                                </a:lnTo>
                                <a:lnTo>
                                  <a:pt x="0" y="4763"/>
                                </a:lnTo>
                                <a:lnTo>
                                  <a:pt x="0" y="4763"/>
                                </a:lnTo>
                                <a:lnTo>
                                  <a:pt x="0" y="9525"/>
                                </a:lnTo>
                                <a:lnTo>
                                  <a:pt x="0" y="4763"/>
                                </a:lnTo>
                                <a:lnTo>
                                  <a:pt x="0" y="4763"/>
                                </a:lnTo>
                                <a:lnTo>
                                  <a:pt x="0" y="4763"/>
                                </a:lnTo>
                                <a:lnTo>
                                  <a:pt x="0"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2115" y="9525"/>
                                </a:lnTo>
                                <a:lnTo>
                                  <a:pt x="2115" y="9525"/>
                                </a:lnTo>
                                <a:lnTo>
                                  <a:pt x="2115" y="9525"/>
                                </a:lnTo>
                                <a:lnTo>
                                  <a:pt x="2115" y="4763"/>
                                </a:lnTo>
                                <a:lnTo>
                                  <a:pt x="2115" y="4763"/>
                                </a:lnTo>
                                <a:lnTo>
                                  <a:pt x="2115" y="4763"/>
                                </a:lnTo>
                                <a:lnTo>
                                  <a:pt x="2115" y="4763"/>
                                </a:lnTo>
                                <a:lnTo>
                                  <a:pt x="2115" y="4763"/>
                                </a:lnTo>
                                <a:lnTo>
                                  <a:pt x="2115" y="4763"/>
                                </a:lnTo>
                                <a:lnTo>
                                  <a:pt x="2115" y="4763"/>
                                </a:lnTo>
                                <a:lnTo>
                                  <a:pt x="2115" y="9525"/>
                                </a:lnTo>
                                <a:lnTo>
                                  <a:pt x="2115" y="4763"/>
                                </a:lnTo>
                                <a:lnTo>
                                  <a:pt x="2115" y="9525"/>
                                </a:lnTo>
                                <a:lnTo>
                                  <a:pt x="2115" y="4763"/>
                                </a:lnTo>
                                <a:lnTo>
                                  <a:pt x="2115" y="4763"/>
                                </a:lnTo>
                                <a:lnTo>
                                  <a:pt x="2115" y="4763"/>
                                </a:lnTo>
                                <a:lnTo>
                                  <a:pt x="2115" y="4763"/>
                                </a:lnTo>
                                <a:lnTo>
                                  <a:pt x="2115" y="4763"/>
                                </a:lnTo>
                                <a:lnTo>
                                  <a:pt x="3172" y="4763"/>
                                </a:lnTo>
                                <a:lnTo>
                                  <a:pt x="3172" y="4763"/>
                                </a:lnTo>
                                <a:lnTo>
                                  <a:pt x="3172" y="4763"/>
                                </a:lnTo>
                                <a:lnTo>
                                  <a:pt x="3172" y="9525"/>
                                </a:lnTo>
                                <a:lnTo>
                                  <a:pt x="3172" y="4763"/>
                                </a:lnTo>
                                <a:lnTo>
                                  <a:pt x="3172" y="4763"/>
                                </a:lnTo>
                                <a:lnTo>
                                  <a:pt x="3172" y="9525"/>
                                </a:lnTo>
                                <a:lnTo>
                                  <a:pt x="3172" y="9525"/>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9525"/>
                                </a:lnTo>
                                <a:lnTo>
                                  <a:pt x="3172" y="9525"/>
                                </a:lnTo>
                                <a:lnTo>
                                  <a:pt x="4229" y="9525"/>
                                </a:lnTo>
                                <a:lnTo>
                                  <a:pt x="4229" y="4763"/>
                                </a:lnTo>
                                <a:lnTo>
                                  <a:pt x="4229" y="4763"/>
                                </a:lnTo>
                                <a:lnTo>
                                  <a:pt x="4229" y="4763"/>
                                </a:lnTo>
                                <a:lnTo>
                                  <a:pt x="4229" y="4763"/>
                                </a:lnTo>
                                <a:lnTo>
                                  <a:pt x="4229" y="9525"/>
                                </a:lnTo>
                                <a:lnTo>
                                  <a:pt x="4229" y="9525"/>
                                </a:lnTo>
                                <a:lnTo>
                                  <a:pt x="4229" y="9525"/>
                                </a:lnTo>
                                <a:lnTo>
                                  <a:pt x="4229" y="9525"/>
                                </a:lnTo>
                                <a:lnTo>
                                  <a:pt x="4229" y="9525"/>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5296" y="4763"/>
                                </a:lnTo>
                                <a:lnTo>
                                  <a:pt x="5296" y="9525"/>
                                </a:lnTo>
                                <a:lnTo>
                                  <a:pt x="5296" y="9525"/>
                                </a:lnTo>
                                <a:lnTo>
                                  <a:pt x="5296" y="4763"/>
                                </a:lnTo>
                                <a:lnTo>
                                  <a:pt x="5296" y="4763"/>
                                </a:lnTo>
                                <a:lnTo>
                                  <a:pt x="5296" y="4763"/>
                                </a:lnTo>
                                <a:lnTo>
                                  <a:pt x="5296" y="4763"/>
                                </a:lnTo>
                                <a:lnTo>
                                  <a:pt x="5296" y="4763"/>
                                </a:lnTo>
                                <a:lnTo>
                                  <a:pt x="5296" y="4763"/>
                                </a:lnTo>
                                <a:lnTo>
                                  <a:pt x="5296" y="4763"/>
                                </a:lnTo>
                                <a:lnTo>
                                  <a:pt x="5296" y="4763"/>
                                </a:lnTo>
                                <a:lnTo>
                                  <a:pt x="5296" y="9525"/>
                                </a:lnTo>
                                <a:lnTo>
                                  <a:pt x="5296" y="4763"/>
                                </a:lnTo>
                                <a:lnTo>
                                  <a:pt x="5296" y="4763"/>
                                </a:lnTo>
                                <a:lnTo>
                                  <a:pt x="5296" y="4763"/>
                                </a:lnTo>
                                <a:lnTo>
                                  <a:pt x="5296" y="4763"/>
                                </a:lnTo>
                                <a:lnTo>
                                  <a:pt x="5296" y="4763"/>
                                </a:lnTo>
                                <a:lnTo>
                                  <a:pt x="5296"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7410" y="4763"/>
                                </a:lnTo>
                                <a:lnTo>
                                  <a:pt x="7410" y="4763"/>
                                </a:lnTo>
                                <a:lnTo>
                                  <a:pt x="7410" y="4763"/>
                                </a:lnTo>
                                <a:lnTo>
                                  <a:pt x="7410" y="4763"/>
                                </a:lnTo>
                                <a:lnTo>
                                  <a:pt x="7410" y="9525"/>
                                </a:lnTo>
                                <a:lnTo>
                                  <a:pt x="7410" y="9525"/>
                                </a:lnTo>
                                <a:lnTo>
                                  <a:pt x="7410" y="9525"/>
                                </a:lnTo>
                                <a:lnTo>
                                  <a:pt x="7410" y="4763"/>
                                </a:lnTo>
                                <a:lnTo>
                                  <a:pt x="7410" y="4763"/>
                                </a:lnTo>
                                <a:lnTo>
                                  <a:pt x="7410" y="4763"/>
                                </a:lnTo>
                                <a:lnTo>
                                  <a:pt x="7410" y="4763"/>
                                </a:lnTo>
                                <a:lnTo>
                                  <a:pt x="7410" y="4763"/>
                                </a:lnTo>
                                <a:lnTo>
                                  <a:pt x="7410" y="4763"/>
                                </a:lnTo>
                                <a:lnTo>
                                  <a:pt x="7410" y="9525"/>
                                </a:lnTo>
                                <a:lnTo>
                                  <a:pt x="7410" y="9525"/>
                                </a:lnTo>
                                <a:lnTo>
                                  <a:pt x="7410" y="9525"/>
                                </a:lnTo>
                                <a:lnTo>
                                  <a:pt x="7410" y="9525"/>
                                </a:lnTo>
                                <a:lnTo>
                                  <a:pt x="7410" y="4763"/>
                                </a:lnTo>
                                <a:lnTo>
                                  <a:pt x="7410" y="4763"/>
                                </a:lnTo>
                                <a:lnTo>
                                  <a:pt x="7410"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9525" y="4763"/>
                                </a:lnTo>
                                <a:lnTo>
                                  <a:pt x="9525" y="4763"/>
                                </a:lnTo>
                                <a:lnTo>
                                  <a:pt x="9525" y="9525"/>
                                </a:lnTo>
                                <a:lnTo>
                                  <a:pt x="9525" y="9525"/>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9525"/>
                                </a:lnTo>
                                <a:lnTo>
                                  <a:pt x="9525" y="9525"/>
                                </a:lnTo>
                                <a:lnTo>
                                  <a:pt x="9525" y="4763"/>
                                </a:lnTo>
                                <a:lnTo>
                                  <a:pt x="10582" y="4763"/>
                                </a:lnTo>
                                <a:lnTo>
                                  <a:pt x="10582" y="4763"/>
                                </a:lnTo>
                                <a:lnTo>
                                  <a:pt x="10582" y="4763"/>
                                </a:lnTo>
                                <a:lnTo>
                                  <a:pt x="10582" y="4763"/>
                                </a:lnTo>
                                <a:lnTo>
                                  <a:pt x="10582" y="4763"/>
                                </a:lnTo>
                                <a:lnTo>
                                  <a:pt x="10582" y="9525"/>
                                </a:lnTo>
                                <a:lnTo>
                                  <a:pt x="10582" y="9525"/>
                                </a:lnTo>
                                <a:lnTo>
                                  <a:pt x="10582" y="9525"/>
                                </a:lnTo>
                                <a:lnTo>
                                  <a:pt x="10582" y="4763"/>
                                </a:lnTo>
                                <a:lnTo>
                                  <a:pt x="10582" y="4763"/>
                                </a:lnTo>
                                <a:lnTo>
                                  <a:pt x="10582" y="9525"/>
                                </a:lnTo>
                                <a:lnTo>
                                  <a:pt x="10582" y="4763"/>
                                </a:lnTo>
                                <a:lnTo>
                                  <a:pt x="10582" y="4763"/>
                                </a:lnTo>
                                <a:lnTo>
                                  <a:pt x="10582" y="9525"/>
                                </a:lnTo>
                                <a:lnTo>
                                  <a:pt x="10582" y="4763"/>
                                </a:lnTo>
                                <a:lnTo>
                                  <a:pt x="10582" y="4763"/>
                                </a:lnTo>
                                <a:lnTo>
                                  <a:pt x="10582" y="4763"/>
                                </a:lnTo>
                                <a:lnTo>
                                  <a:pt x="10582" y="4763"/>
                                </a:lnTo>
                                <a:lnTo>
                                  <a:pt x="11640" y="4763"/>
                                </a:lnTo>
                                <a:lnTo>
                                  <a:pt x="11640" y="0"/>
                                </a:lnTo>
                                <a:lnTo>
                                  <a:pt x="11640" y="0"/>
                                </a:lnTo>
                                <a:lnTo>
                                  <a:pt x="11640" y="4763"/>
                                </a:lnTo>
                                <a:lnTo>
                                  <a:pt x="11640" y="4763"/>
                                </a:lnTo>
                                <a:lnTo>
                                  <a:pt x="11640" y="4763"/>
                                </a:lnTo>
                                <a:lnTo>
                                  <a:pt x="11640" y="4763"/>
                                </a:lnTo>
                                <a:lnTo>
                                  <a:pt x="11640" y="9525"/>
                                </a:lnTo>
                                <a:lnTo>
                                  <a:pt x="11640" y="4763"/>
                                </a:lnTo>
                                <a:lnTo>
                                  <a:pt x="11640" y="9525"/>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2697" y="9525"/>
                                </a:lnTo>
                                <a:lnTo>
                                  <a:pt x="12697" y="9525"/>
                                </a:lnTo>
                                <a:lnTo>
                                  <a:pt x="12697" y="9525"/>
                                </a:lnTo>
                                <a:lnTo>
                                  <a:pt x="12697" y="9525"/>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3754" y="4763"/>
                                </a:lnTo>
                                <a:lnTo>
                                  <a:pt x="13754" y="4763"/>
                                </a:lnTo>
                                <a:lnTo>
                                  <a:pt x="13754" y="4763"/>
                                </a:lnTo>
                                <a:lnTo>
                                  <a:pt x="13754" y="9525"/>
                                </a:lnTo>
                                <a:lnTo>
                                  <a:pt x="13754" y="9525"/>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4821" y="4763"/>
                                </a:lnTo>
                                <a:lnTo>
                                  <a:pt x="14821" y="9525"/>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5878" y="4763"/>
                                </a:lnTo>
                                <a:lnTo>
                                  <a:pt x="15878" y="4763"/>
                                </a:lnTo>
                                <a:lnTo>
                                  <a:pt x="15878" y="9525"/>
                                </a:lnTo>
                                <a:lnTo>
                                  <a:pt x="15878" y="9525"/>
                                </a:lnTo>
                                <a:lnTo>
                                  <a:pt x="15878" y="9525"/>
                                </a:lnTo>
                                <a:lnTo>
                                  <a:pt x="15878" y="9525"/>
                                </a:lnTo>
                                <a:lnTo>
                                  <a:pt x="15878" y="9525"/>
                                </a:lnTo>
                                <a:lnTo>
                                  <a:pt x="15878" y="9525"/>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9525"/>
                                </a:lnTo>
                                <a:lnTo>
                                  <a:pt x="15878" y="9525"/>
                                </a:lnTo>
                                <a:lnTo>
                                  <a:pt x="15878" y="9525"/>
                                </a:lnTo>
                                <a:lnTo>
                                  <a:pt x="15878" y="9525"/>
                                </a:lnTo>
                                <a:lnTo>
                                  <a:pt x="15878" y="9525"/>
                                </a:lnTo>
                                <a:lnTo>
                                  <a:pt x="16935" y="4763"/>
                                </a:lnTo>
                                <a:lnTo>
                                  <a:pt x="16935" y="4763"/>
                                </a:lnTo>
                                <a:lnTo>
                                  <a:pt x="16935" y="4763"/>
                                </a:lnTo>
                                <a:lnTo>
                                  <a:pt x="16935" y="4763"/>
                                </a:lnTo>
                                <a:lnTo>
                                  <a:pt x="16935" y="4763"/>
                                </a:lnTo>
                                <a:lnTo>
                                  <a:pt x="16935" y="9525"/>
                                </a:lnTo>
                                <a:lnTo>
                                  <a:pt x="16935" y="4763"/>
                                </a:lnTo>
                                <a:lnTo>
                                  <a:pt x="16935" y="4763"/>
                                </a:lnTo>
                                <a:lnTo>
                                  <a:pt x="16935" y="4763"/>
                                </a:lnTo>
                                <a:lnTo>
                                  <a:pt x="16935" y="4763"/>
                                </a:lnTo>
                                <a:lnTo>
                                  <a:pt x="16935" y="4763"/>
                                </a:lnTo>
                                <a:lnTo>
                                  <a:pt x="16935" y="4763"/>
                                </a:lnTo>
                                <a:lnTo>
                                  <a:pt x="16935" y="4763"/>
                                </a:lnTo>
                                <a:lnTo>
                                  <a:pt x="16935" y="4763"/>
                                </a:lnTo>
                                <a:lnTo>
                                  <a:pt x="16935" y="4763"/>
                                </a:lnTo>
                                <a:lnTo>
                                  <a:pt x="16935" y="4763"/>
                                </a:lnTo>
                                <a:lnTo>
                                  <a:pt x="16935" y="4763"/>
                                </a:lnTo>
                                <a:lnTo>
                                  <a:pt x="16935"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9525"/>
                                </a:lnTo>
                                <a:lnTo>
                                  <a:pt x="17993" y="4763"/>
                                </a:lnTo>
                                <a:lnTo>
                                  <a:pt x="19050" y="9525"/>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9525"/>
                                </a:lnTo>
                                <a:lnTo>
                                  <a:pt x="19050" y="9525"/>
                                </a:lnTo>
                                <a:lnTo>
                                  <a:pt x="19050" y="9525"/>
                                </a:lnTo>
                                <a:lnTo>
                                  <a:pt x="19050" y="4763"/>
                                </a:lnTo>
                                <a:lnTo>
                                  <a:pt x="19050" y="9525"/>
                                </a:lnTo>
                                <a:lnTo>
                                  <a:pt x="19050" y="4763"/>
                                </a:lnTo>
                                <a:lnTo>
                                  <a:pt x="20107" y="9525"/>
                                </a:lnTo>
                                <a:lnTo>
                                  <a:pt x="20107" y="9525"/>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9525"/>
                                </a:lnTo>
                                <a:lnTo>
                                  <a:pt x="20107" y="4763"/>
                                </a:lnTo>
                                <a:lnTo>
                                  <a:pt x="20107" y="4763"/>
                                </a:lnTo>
                                <a:lnTo>
                                  <a:pt x="20107" y="4763"/>
                                </a:lnTo>
                                <a:lnTo>
                                  <a:pt x="20107" y="4763"/>
                                </a:lnTo>
                                <a:lnTo>
                                  <a:pt x="20107" y="4763"/>
                                </a:lnTo>
                                <a:lnTo>
                                  <a:pt x="20107" y="4763"/>
                                </a:lnTo>
                                <a:lnTo>
                                  <a:pt x="20107" y="4763"/>
                                </a:lnTo>
                                <a:lnTo>
                                  <a:pt x="20107"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9525"/>
                                </a:lnTo>
                                <a:lnTo>
                                  <a:pt x="21165" y="9525"/>
                                </a:lnTo>
                                <a:lnTo>
                                  <a:pt x="21165" y="9525"/>
                                </a:lnTo>
                                <a:lnTo>
                                  <a:pt x="21165" y="9525"/>
                                </a:lnTo>
                                <a:lnTo>
                                  <a:pt x="21165"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9525"/>
                                </a:lnTo>
                                <a:lnTo>
                                  <a:pt x="22222" y="9525"/>
                                </a:lnTo>
                                <a:lnTo>
                                  <a:pt x="22222" y="9525"/>
                                </a:lnTo>
                                <a:lnTo>
                                  <a:pt x="22222" y="4763"/>
                                </a:lnTo>
                                <a:lnTo>
                                  <a:pt x="22222" y="4763"/>
                                </a:lnTo>
                                <a:lnTo>
                                  <a:pt x="22222" y="4763"/>
                                </a:lnTo>
                                <a:lnTo>
                                  <a:pt x="23279" y="4763"/>
                                </a:lnTo>
                                <a:lnTo>
                                  <a:pt x="23279" y="4763"/>
                                </a:lnTo>
                                <a:lnTo>
                                  <a:pt x="23279" y="4763"/>
                                </a:lnTo>
                                <a:lnTo>
                                  <a:pt x="23279" y="4763"/>
                                </a:lnTo>
                                <a:lnTo>
                                  <a:pt x="23279" y="4763"/>
                                </a:lnTo>
                                <a:lnTo>
                                  <a:pt x="23279" y="4763"/>
                                </a:lnTo>
                                <a:lnTo>
                                  <a:pt x="23279" y="4763"/>
                                </a:lnTo>
                                <a:lnTo>
                                  <a:pt x="23279" y="9525"/>
                                </a:lnTo>
                                <a:lnTo>
                                  <a:pt x="23279" y="4763"/>
                                </a:lnTo>
                                <a:lnTo>
                                  <a:pt x="23279" y="4763"/>
                                </a:lnTo>
                                <a:lnTo>
                                  <a:pt x="23279" y="4763"/>
                                </a:lnTo>
                                <a:lnTo>
                                  <a:pt x="23279" y="4763"/>
                                </a:lnTo>
                                <a:lnTo>
                                  <a:pt x="23279" y="4763"/>
                                </a:lnTo>
                                <a:lnTo>
                                  <a:pt x="23279" y="4763"/>
                                </a:lnTo>
                                <a:lnTo>
                                  <a:pt x="23279" y="9525"/>
                                </a:lnTo>
                                <a:lnTo>
                                  <a:pt x="23279" y="9525"/>
                                </a:lnTo>
                                <a:lnTo>
                                  <a:pt x="23279" y="9525"/>
                                </a:lnTo>
                                <a:lnTo>
                                  <a:pt x="23279" y="9525"/>
                                </a:lnTo>
                                <a:lnTo>
                                  <a:pt x="24346" y="9525"/>
                                </a:lnTo>
                                <a:lnTo>
                                  <a:pt x="24346" y="9525"/>
                                </a:lnTo>
                                <a:lnTo>
                                  <a:pt x="24346" y="9525"/>
                                </a:lnTo>
                                <a:lnTo>
                                  <a:pt x="24346" y="9525"/>
                                </a:lnTo>
                                <a:lnTo>
                                  <a:pt x="24346" y="4763"/>
                                </a:lnTo>
                                <a:lnTo>
                                  <a:pt x="24346" y="4763"/>
                                </a:lnTo>
                                <a:lnTo>
                                  <a:pt x="24346" y="4763"/>
                                </a:lnTo>
                                <a:lnTo>
                                  <a:pt x="24346" y="4763"/>
                                </a:lnTo>
                                <a:lnTo>
                                  <a:pt x="24346" y="4763"/>
                                </a:lnTo>
                                <a:lnTo>
                                  <a:pt x="24346" y="4763"/>
                                </a:lnTo>
                                <a:lnTo>
                                  <a:pt x="24346" y="4763"/>
                                </a:lnTo>
                                <a:lnTo>
                                  <a:pt x="24346" y="9525"/>
                                </a:lnTo>
                                <a:lnTo>
                                  <a:pt x="24346" y="4763"/>
                                </a:lnTo>
                                <a:lnTo>
                                  <a:pt x="24346" y="4763"/>
                                </a:lnTo>
                                <a:lnTo>
                                  <a:pt x="24346" y="4763"/>
                                </a:lnTo>
                                <a:lnTo>
                                  <a:pt x="24346" y="4763"/>
                                </a:lnTo>
                                <a:lnTo>
                                  <a:pt x="24346" y="4763"/>
                                </a:lnTo>
                                <a:lnTo>
                                  <a:pt x="24346" y="4763"/>
                                </a:lnTo>
                                <a:lnTo>
                                  <a:pt x="24346" y="4763"/>
                                </a:lnTo>
                                <a:lnTo>
                                  <a:pt x="24346" y="9525"/>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9525"/>
                                </a:lnTo>
                                <a:lnTo>
                                  <a:pt x="25403" y="9525"/>
                                </a:lnTo>
                                <a:lnTo>
                                  <a:pt x="26460" y="4763"/>
                                </a:lnTo>
                                <a:lnTo>
                                  <a:pt x="26460" y="4763"/>
                                </a:lnTo>
                                <a:lnTo>
                                  <a:pt x="26460" y="9525"/>
                                </a:lnTo>
                                <a:lnTo>
                                  <a:pt x="26460" y="9525"/>
                                </a:lnTo>
                                <a:lnTo>
                                  <a:pt x="26460" y="4763"/>
                                </a:lnTo>
                                <a:lnTo>
                                  <a:pt x="26460" y="4763"/>
                                </a:lnTo>
                                <a:lnTo>
                                  <a:pt x="26460" y="4763"/>
                                </a:lnTo>
                                <a:lnTo>
                                  <a:pt x="26460" y="4763"/>
                                </a:lnTo>
                                <a:lnTo>
                                  <a:pt x="26460" y="4763"/>
                                </a:lnTo>
                                <a:lnTo>
                                  <a:pt x="26460" y="4763"/>
                                </a:lnTo>
                                <a:lnTo>
                                  <a:pt x="26460" y="4763"/>
                                </a:lnTo>
                                <a:lnTo>
                                  <a:pt x="26460" y="4763"/>
                                </a:lnTo>
                                <a:lnTo>
                                  <a:pt x="26460" y="9525"/>
                                </a:lnTo>
                                <a:lnTo>
                                  <a:pt x="26460" y="4763"/>
                                </a:lnTo>
                                <a:lnTo>
                                  <a:pt x="26460" y="9525"/>
                                </a:lnTo>
                                <a:lnTo>
                                  <a:pt x="26460" y="4763"/>
                                </a:lnTo>
                                <a:lnTo>
                                  <a:pt x="26460" y="4763"/>
                                </a:lnTo>
                                <a:lnTo>
                                  <a:pt x="26460" y="4763"/>
                                </a:lnTo>
                                <a:lnTo>
                                  <a:pt x="27518" y="4763"/>
                                </a:lnTo>
                                <a:lnTo>
                                  <a:pt x="27518" y="4763"/>
                                </a:lnTo>
                                <a:lnTo>
                                  <a:pt x="27518" y="4763"/>
                                </a:lnTo>
                                <a:lnTo>
                                  <a:pt x="27518" y="4763"/>
                                </a:lnTo>
                                <a:lnTo>
                                  <a:pt x="27518" y="9525"/>
                                </a:lnTo>
                                <a:lnTo>
                                  <a:pt x="27518" y="9525"/>
                                </a:lnTo>
                                <a:lnTo>
                                  <a:pt x="27518" y="4763"/>
                                </a:lnTo>
                                <a:lnTo>
                                  <a:pt x="27518" y="4763"/>
                                </a:lnTo>
                                <a:lnTo>
                                  <a:pt x="27518" y="4763"/>
                                </a:lnTo>
                                <a:lnTo>
                                  <a:pt x="27518" y="4763"/>
                                </a:lnTo>
                                <a:lnTo>
                                  <a:pt x="27518" y="4763"/>
                                </a:lnTo>
                                <a:lnTo>
                                  <a:pt x="27518" y="9525"/>
                                </a:lnTo>
                                <a:lnTo>
                                  <a:pt x="27518" y="4763"/>
                                </a:lnTo>
                                <a:lnTo>
                                  <a:pt x="27518" y="9525"/>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9525"/>
                                </a:lnTo>
                                <a:lnTo>
                                  <a:pt x="28575" y="9525"/>
                                </a:lnTo>
                                <a:lnTo>
                                  <a:pt x="28575" y="476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33" name="Freeform: Shape 433"/>
                        <wps:cNvSpPr/>
                        <wps:spPr>
                          <a:xfrm>
                            <a:off x="2062162" y="3509962"/>
                            <a:ext cx="28575" cy="361950"/>
                          </a:xfrm>
                          <a:custGeom>
                            <a:avLst/>
                            <a:gdLst>
                              <a:gd name="connsiteX0" fmla="*/ 0 w 28575"/>
                              <a:gd name="connsiteY0" fmla="*/ 361950 h 361950"/>
                              <a:gd name="connsiteX1" fmla="*/ 0 w 28575"/>
                              <a:gd name="connsiteY1" fmla="*/ 361950 h 361950"/>
                              <a:gd name="connsiteX2" fmla="*/ 0 w 28575"/>
                              <a:gd name="connsiteY2" fmla="*/ 360931 h 361950"/>
                              <a:gd name="connsiteX3" fmla="*/ 0 w 28575"/>
                              <a:gd name="connsiteY3" fmla="*/ 360931 h 361950"/>
                              <a:gd name="connsiteX4" fmla="*/ 0 w 28575"/>
                              <a:gd name="connsiteY4" fmla="*/ 361950 h 361950"/>
                              <a:gd name="connsiteX5" fmla="*/ 0 w 28575"/>
                              <a:gd name="connsiteY5" fmla="*/ 361950 h 361950"/>
                              <a:gd name="connsiteX6" fmla="*/ 0 w 28575"/>
                              <a:gd name="connsiteY6" fmla="*/ 361950 h 361950"/>
                              <a:gd name="connsiteX7" fmla="*/ 0 w 28575"/>
                              <a:gd name="connsiteY7" fmla="*/ 361950 h 361950"/>
                              <a:gd name="connsiteX8" fmla="*/ 0 w 28575"/>
                              <a:gd name="connsiteY8" fmla="*/ 361950 h 361950"/>
                              <a:gd name="connsiteX9" fmla="*/ 0 w 28575"/>
                              <a:gd name="connsiteY9" fmla="*/ 361950 h 361950"/>
                              <a:gd name="connsiteX10" fmla="*/ 0 w 28575"/>
                              <a:gd name="connsiteY10" fmla="*/ 361950 h 361950"/>
                              <a:gd name="connsiteX11" fmla="*/ 0 w 28575"/>
                              <a:gd name="connsiteY11" fmla="*/ 361950 h 361950"/>
                              <a:gd name="connsiteX12" fmla="*/ 0 w 28575"/>
                              <a:gd name="connsiteY12" fmla="*/ 361950 h 361950"/>
                              <a:gd name="connsiteX13" fmla="*/ 0 w 28575"/>
                              <a:gd name="connsiteY13" fmla="*/ 361950 h 361950"/>
                              <a:gd name="connsiteX14" fmla="*/ 0 w 28575"/>
                              <a:gd name="connsiteY14" fmla="*/ 361950 h 361950"/>
                              <a:gd name="connsiteX15" fmla="*/ 0 w 28575"/>
                              <a:gd name="connsiteY15" fmla="*/ 361950 h 361950"/>
                              <a:gd name="connsiteX16" fmla="*/ 0 w 28575"/>
                              <a:gd name="connsiteY16" fmla="*/ 361950 h 361950"/>
                              <a:gd name="connsiteX17" fmla="*/ 1057 w 28575"/>
                              <a:gd name="connsiteY17" fmla="*/ 361950 h 361950"/>
                              <a:gd name="connsiteX18" fmla="*/ 1057 w 28575"/>
                              <a:gd name="connsiteY18" fmla="*/ 361950 h 361950"/>
                              <a:gd name="connsiteX19" fmla="*/ 1057 w 28575"/>
                              <a:gd name="connsiteY19" fmla="*/ 361950 h 361950"/>
                              <a:gd name="connsiteX20" fmla="*/ 1057 w 28575"/>
                              <a:gd name="connsiteY20" fmla="*/ 361950 h 361950"/>
                              <a:gd name="connsiteX21" fmla="*/ 1057 w 28575"/>
                              <a:gd name="connsiteY21" fmla="*/ 361950 h 361950"/>
                              <a:gd name="connsiteX22" fmla="*/ 1057 w 28575"/>
                              <a:gd name="connsiteY22" fmla="*/ 361950 h 361950"/>
                              <a:gd name="connsiteX23" fmla="*/ 1057 w 28575"/>
                              <a:gd name="connsiteY23" fmla="*/ 361950 h 361950"/>
                              <a:gd name="connsiteX24" fmla="*/ 1057 w 28575"/>
                              <a:gd name="connsiteY24" fmla="*/ 361950 h 361950"/>
                              <a:gd name="connsiteX25" fmla="*/ 1057 w 28575"/>
                              <a:gd name="connsiteY25" fmla="*/ 361950 h 361950"/>
                              <a:gd name="connsiteX26" fmla="*/ 1057 w 28575"/>
                              <a:gd name="connsiteY26" fmla="*/ 361950 h 361950"/>
                              <a:gd name="connsiteX27" fmla="*/ 1057 w 28575"/>
                              <a:gd name="connsiteY27" fmla="*/ 361950 h 361950"/>
                              <a:gd name="connsiteX28" fmla="*/ 1057 w 28575"/>
                              <a:gd name="connsiteY28" fmla="*/ 361950 h 361950"/>
                              <a:gd name="connsiteX29" fmla="*/ 1057 w 28575"/>
                              <a:gd name="connsiteY29" fmla="*/ 361950 h 361950"/>
                              <a:gd name="connsiteX30" fmla="*/ 1057 w 28575"/>
                              <a:gd name="connsiteY30" fmla="*/ 360931 h 361950"/>
                              <a:gd name="connsiteX31" fmla="*/ 1057 w 28575"/>
                              <a:gd name="connsiteY31" fmla="*/ 360931 h 361950"/>
                              <a:gd name="connsiteX32" fmla="*/ 1057 w 28575"/>
                              <a:gd name="connsiteY32" fmla="*/ 361950 h 361950"/>
                              <a:gd name="connsiteX33" fmla="*/ 1057 w 28575"/>
                              <a:gd name="connsiteY33" fmla="*/ 361950 h 361950"/>
                              <a:gd name="connsiteX34" fmla="*/ 1057 w 28575"/>
                              <a:gd name="connsiteY34" fmla="*/ 361950 h 361950"/>
                              <a:gd name="connsiteX35" fmla="*/ 2115 w 28575"/>
                              <a:gd name="connsiteY35" fmla="*/ 361950 h 361950"/>
                              <a:gd name="connsiteX36" fmla="*/ 2115 w 28575"/>
                              <a:gd name="connsiteY36" fmla="*/ 361950 h 361950"/>
                              <a:gd name="connsiteX37" fmla="*/ 2115 w 28575"/>
                              <a:gd name="connsiteY37" fmla="*/ 361950 h 361950"/>
                              <a:gd name="connsiteX38" fmla="*/ 2115 w 28575"/>
                              <a:gd name="connsiteY38" fmla="*/ 361950 h 361950"/>
                              <a:gd name="connsiteX39" fmla="*/ 2115 w 28575"/>
                              <a:gd name="connsiteY39" fmla="*/ 360931 h 361950"/>
                              <a:gd name="connsiteX40" fmla="*/ 2115 w 28575"/>
                              <a:gd name="connsiteY40" fmla="*/ 360931 h 361950"/>
                              <a:gd name="connsiteX41" fmla="*/ 2115 w 28575"/>
                              <a:gd name="connsiteY41" fmla="*/ 360931 h 361950"/>
                              <a:gd name="connsiteX42" fmla="*/ 2115 w 28575"/>
                              <a:gd name="connsiteY42" fmla="*/ 360931 h 361950"/>
                              <a:gd name="connsiteX43" fmla="*/ 2115 w 28575"/>
                              <a:gd name="connsiteY43" fmla="*/ 361950 h 361950"/>
                              <a:gd name="connsiteX44" fmla="*/ 2115 w 28575"/>
                              <a:gd name="connsiteY44" fmla="*/ 361950 h 361950"/>
                              <a:gd name="connsiteX45" fmla="*/ 2115 w 28575"/>
                              <a:gd name="connsiteY45" fmla="*/ 360931 h 361950"/>
                              <a:gd name="connsiteX46" fmla="*/ 2115 w 28575"/>
                              <a:gd name="connsiteY46" fmla="*/ 361950 h 361950"/>
                              <a:gd name="connsiteX47" fmla="*/ 2115 w 28575"/>
                              <a:gd name="connsiteY47" fmla="*/ 360931 h 361950"/>
                              <a:gd name="connsiteX48" fmla="*/ 2115 w 28575"/>
                              <a:gd name="connsiteY48" fmla="*/ 360931 h 361950"/>
                              <a:gd name="connsiteX49" fmla="*/ 2115 w 28575"/>
                              <a:gd name="connsiteY49" fmla="*/ 360931 h 361950"/>
                              <a:gd name="connsiteX50" fmla="*/ 2115 w 28575"/>
                              <a:gd name="connsiteY50" fmla="*/ 360931 h 361950"/>
                              <a:gd name="connsiteX51" fmla="*/ 2115 w 28575"/>
                              <a:gd name="connsiteY51" fmla="*/ 360931 h 361950"/>
                              <a:gd name="connsiteX52" fmla="*/ 2115 w 28575"/>
                              <a:gd name="connsiteY52" fmla="*/ 360931 h 361950"/>
                              <a:gd name="connsiteX53" fmla="*/ 3172 w 28575"/>
                              <a:gd name="connsiteY53" fmla="*/ 360931 h 361950"/>
                              <a:gd name="connsiteX54" fmla="*/ 3172 w 28575"/>
                              <a:gd name="connsiteY54" fmla="*/ 360931 h 361950"/>
                              <a:gd name="connsiteX55" fmla="*/ 3172 w 28575"/>
                              <a:gd name="connsiteY55" fmla="*/ 361950 h 361950"/>
                              <a:gd name="connsiteX56" fmla="*/ 3172 w 28575"/>
                              <a:gd name="connsiteY56" fmla="*/ 360931 h 361950"/>
                              <a:gd name="connsiteX57" fmla="*/ 3172 w 28575"/>
                              <a:gd name="connsiteY57" fmla="*/ 361950 h 361950"/>
                              <a:gd name="connsiteX58" fmla="*/ 3172 w 28575"/>
                              <a:gd name="connsiteY58" fmla="*/ 361950 h 361950"/>
                              <a:gd name="connsiteX59" fmla="*/ 3172 w 28575"/>
                              <a:gd name="connsiteY59" fmla="*/ 360931 h 361950"/>
                              <a:gd name="connsiteX60" fmla="*/ 3172 w 28575"/>
                              <a:gd name="connsiteY60" fmla="*/ 361950 h 361950"/>
                              <a:gd name="connsiteX61" fmla="*/ 3172 w 28575"/>
                              <a:gd name="connsiteY61" fmla="*/ 360931 h 361950"/>
                              <a:gd name="connsiteX62" fmla="*/ 3172 w 28575"/>
                              <a:gd name="connsiteY62" fmla="*/ 360931 h 361950"/>
                              <a:gd name="connsiteX63" fmla="*/ 3172 w 28575"/>
                              <a:gd name="connsiteY63" fmla="*/ 360931 h 361950"/>
                              <a:gd name="connsiteX64" fmla="*/ 3172 w 28575"/>
                              <a:gd name="connsiteY64" fmla="*/ 360931 h 361950"/>
                              <a:gd name="connsiteX65" fmla="*/ 3172 w 28575"/>
                              <a:gd name="connsiteY65" fmla="*/ 359902 h 361950"/>
                              <a:gd name="connsiteX66" fmla="*/ 3172 w 28575"/>
                              <a:gd name="connsiteY66" fmla="*/ 359902 h 361950"/>
                              <a:gd name="connsiteX67" fmla="*/ 3172 w 28575"/>
                              <a:gd name="connsiteY67" fmla="*/ 359902 h 361950"/>
                              <a:gd name="connsiteX68" fmla="*/ 3172 w 28575"/>
                              <a:gd name="connsiteY68" fmla="*/ 360931 h 361950"/>
                              <a:gd name="connsiteX69" fmla="*/ 3172 w 28575"/>
                              <a:gd name="connsiteY69" fmla="*/ 360931 h 361950"/>
                              <a:gd name="connsiteX70" fmla="*/ 3172 w 28575"/>
                              <a:gd name="connsiteY70" fmla="*/ 360931 h 361950"/>
                              <a:gd name="connsiteX71" fmla="*/ 3172 w 28575"/>
                              <a:gd name="connsiteY71" fmla="*/ 360931 h 361950"/>
                              <a:gd name="connsiteX72" fmla="*/ 3172 w 28575"/>
                              <a:gd name="connsiteY72" fmla="*/ 360931 h 361950"/>
                              <a:gd name="connsiteX73" fmla="*/ 4229 w 28575"/>
                              <a:gd name="connsiteY73" fmla="*/ 360931 h 361950"/>
                              <a:gd name="connsiteX74" fmla="*/ 4229 w 28575"/>
                              <a:gd name="connsiteY74" fmla="*/ 360931 h 361950"/>
                              <a:gd name="connsiteX75" fmla="*/ 4229 w 28575"/>
                              <a:gd name="connsiteY75" fmla="*/ 360931 h 361950"/>
                              <a:gd name="connsiteX76" fmla="*/ 4229 w 28575"/>
                              <a:gd name="connsiteY76" fmla="*/ 359902 h 361950"/>
                              <a:gd name="connsiteX77" fmla="*/ 4229 w 28575"/>
                              <a:gd name="connsiteY77" fmla="*/ 360931 h 361950"/>
                              <a:gd name="connsiteX78" fmla="*/ 4229 w 28575"/>
                              <a:gd name="connsiteY78" fmla="*/ 360931 h 361950"/>
                              <a:gd name="connsiteX79" fmla="*/ 4229 w 28575"/>
                              <a:gd name="connsiteY79" fmla="*/ 360931 h 361950"/>
                              <a:gd name="connsiteX80" fmla="*/ 4229 w 28575"/>
                              <a:gd name="connsiteY80" fmla="*/ 360931 h 361950"/>
                              <a:gd name="connsiteX81" fmla="*/ 4229 w 28575"/>
                              <a:gd name="connsiteY81" fmla="*/ 360931 h 361950"/>
                              <a:gd name="connsiteX82" fmla="*/ 4229 w 28575"/>
                              <a:gd name="connsiteY82" fmla="*/ 359902 h 361950"/>
                              <a:gd name="connsiteX83" fmla="*/ 4229 w 28575"/>
                              <a:gd name="connsiteY83" fmla="*/ 359902 h 361950"/>
                              <a:gd name="connsiteX84" fmla="*/ 4229 w 28575"/>
                              <a:gd name="connsiteY84" fmla="*/ 359902 h 361950"/>
                              <a:gd name="connsiteX85" fmla="*/ 4229 w 28575"/>
                              <a:gd name="connsiteY85" fmla="*/ 359902 h 361950"/>
                              <a:gd name="connsiteX86" fmla="*/ 4229 w 28575"/>
                              <a:gd name="connsiteY86" fmla="*/ 359902 h 361950"/>
                              <a:gd name="connsiteX87" fmla="*/ 4229 w 28575"/>
                              <a:gd name="connsiteY87" fmla="*/ 359902 h 361950"/>
                              <a:gd name="connsiteX88" fmla="*/ 4229 w 28575"/>
                              <a:gd name="connsiteY88" fmla="*/ 359902 h 361950"/>
                              <a:gd name="connsiteX89" fmla="*/ 4229 w 28575"/>
                              <a:gd name="connsiteY89" fmla="*/ 359902 h 361950"/>
                              <a:gd name="connsiteX90" fmla="*/ 4229 w 28575"/>
                              <a:gd name="connsiteY90" fmla="*/ 359902 h 361950"/>
                              <a:gd name="connsiteX91" fmla="*/ 5296 w 28575"/>
                              <a:gd name="connsiteY91" fmla="*/ 359902 h 361950"/>
                              <a:gd name="connsiteX92" fmla="*/ 5296 w 28575"/>
                              <a:gd name="connsiteY92" fmla="*/ 359902 h 361950"/>
                              <a:gd name="connsiteX93" fmla="*/ 5296 w 28575"/>
                              <a:gd name="connsiteY93" fmla="*/ 359902 h 361950"/>
                              <a:gd name="connsiteX94" fmla="*/ 5296 w 28575"/>
                              <a:gd name="connsiteY94" fmla="*/ 359902 h 361950"/>
                              <a:gd name="connsiteX95" fmla="*/ 5296 w 28575"/>
                              <a:gd name="connsiteY95" fmla="*/ 359902 h 361950"/>
                              <a:gd name="connsiteX96" fmla="*/ 5296 w 28575"/>
                              <a:gd name="connsiteY96" fmla="*/ 358883 h 361950"/>
                              <a:gd name="connsiteX97" fmla="*/ 5296 w 28575"/>
                              <a:gd name="connsiteY97" fmla="*/ 358883 h 361950"/>
                              <a:gd name="connsiteX98" fmla="*/ 5296 w 28575"/>
                              <a:gd name="connsiteY98" fmla="*/ 358883 h 361950"/>
                              <a:gd name="connsiteX99" fmla="*/ 5296 w 28575"/>
                              <a:gd name="connsiteY99" fmla="*/ 358883 h 361950"/>
                              <a:gd name="connsiteX100" fmla="*/ 5296 w 28575"/>
                              <a:gd name="connsiteY100" fmla="*/ 358883 h 361950"/>
                              <a:gd name="connsiteX101" fmla="*/ 5296 w 28575"/>
                              <a:gd name="connsiteY101" fmla="*/ 358883 h 361950"/>
                              <a:gd name="connsiteX102" fmla="*/ 5296 w 28575"/>
                              <a:gd name="connsiteY102" fmla="*/ 358883 h 361950"/>
                              <a:gd name="connsiteX103" fmla="*/ 5296 w 28575"/>
                              <a:gd name="connsiteY103" fmla="*/ 358883 h 361950"/>
                              <a:gd name="connsiteX104" fmla="*/ 5296 w 28575"/>
                              <a:gd name="connsiteY104" fmla="*/ 357864 h 361950"/>
                              <a:gd name="connsiteX105" fmla="*/ 5296 w 28575"/>
                              <a:gd name="connsiteY105" fmla="*/ 357864 h 361950"/>
                              <a:gd name="connsiteX106" fmla="*/ 5296 w 28575"/>
                              <a:gd name="connsiteY106" fmla="*/ 358883 h 361950"/>
                              <a:gd name="connsiteX107" fmla="*/ 5296 w 28575"/>
                              <a:gd name="connsiteY107" fmla="*/ 357864 h 361950"/>
                              <a:gd name="connsiteX108" fmla="*/ 5296 w 28575"/>
                              <a:gd name="connsiteY108" fmla="*/ 357864 h 361950"/>
                              <a:gd name="connsiteX109" fmla="*/ 6353 w 28575"/>
                              <a:gd name="connsiteY109" fmla="*/ 357864 h 361950"/>
                              <a:gd name="connsiteX110" fmla="*/ 6353 w 28575"/>
                              <a:gd name="connsiteY110" fmla="*/ 357864 h 361950"/>
                              <a:gd name="connsiteX111" fmla="*/ 6353 w 28575"/>
                              <a:gd name="connsiteY111" fmla="*/ 357864 h 361950"/>
                              <a:gd name="connsiteX112" fmla="*/ 6353 w 28575"/>
                              <a:gd name="connsiteY112" fmla="*/ 357864 h 361950"/>
                              <a:gd name="connsiteX113" fmla="*/ 6353 w 28575"/>
                              <a:gd name="connsiteY113" fmla="*/ 357864 h 361950"/>
                              <a:gd name="connsiteX114" fmla="*/ 6353 w 28575"/>
                              <a:gd name="connsiteY114" fmla="*/ 357864 h 361950"/>
                              <a:gd name="connsiteX115" fmla="*/ 6353 w 28575"/>
                              <a:gd name="connsiteY115" fmla="*/ 357864 h 361950"/>
                              <a:gd name="connsiteX116" fmla="*/ 6353 w 28575"/>
                              <a:gd name="connsiteY116" fmla="*/ 357864 h 361950"/>
                              <a:gd name="connsiteX117" fmla="*/ 6353 w 28575"/>
                              <a:gd name="connsiteY117" fmla="*/ 357864 h 361950"/>
                              <a:gd name="connsiteX118" fmla="*/ 6353 w 28575"/>
                              <a:gd name="connsiteY118" fmla="*/ 357864 h 361950"/>
                              <a:gd name="connsiteX119" fmla="*/ 6353 w 28575"/>
                              <a:gd name="connsiteY119" fmla="*/ 357864 h 361950"/>
                              <a:gd name="connsiteX120" fmla="*/ 6353 w 28575"/>
                              <a:gd name="connsiteY120" fmla="*/ 356835 h 361950"/>
                              <a:gd name="connsiteX121" fmla="*/ 6353 w 28575"/>
                              <a:gd name="connsiteY121" fmla="*/ 356835 h 361950"/>
                              <a:gd name="connsiteX122" fmla="*/ 6353 w 28575"/>
                              <a:gd name="connsiteY122" fmla="*/ 356835 h 361950"/>
                              <a:gd name="connsiteX123" fmla="*/ 6353 w 28575"/>
                              <a:gd name="connsiteY123" fmla="*/ 356835 h 361950"/>
                              <a:gd name="connsiteX124" fmla="*/ 6353 w 28575"/>
                              <a:gd name="connsiteY124" fmla="*/ 356835 h 361950"/>
                              <a:gd name="connsiteX125" fmla="*/ 6353 w 28575"/>
                              <a:gd name="connsiteY125" fmla="*/ 355816 h 361950"/>
                              <a:gd name="connsiteX126" fmla="*/ 6353 w 28575"/>
                              <a:gd name="connsiteY126" fmla="*/ 355816 h 361950"/>
                              <a:gd name="connsiteX127" fmla="*/ 7410 w 28575"/>
                              <a:gd name="connsiteY127" fmla="*/ 355816 h 361950"/>
                              <a:gd name="connsiteX128" fmla="*/ 7410 w 28575"/>
                              <a:gd name="connsiteY128" fmla="*/ 355816 h 361950"/>
                              <a:gd name="connsiteX129" fmla="*/ 7410 w 28575"/>
                              <a:gd name="connsiteY129" fmla="*/ 355816 h 361950"/>
                              <a:gd name="connsiteX130" fmla="*/ 7410 w 28575"/>
                              <a:gd name="connsiteY130" fmla="*/ 355816 h 361950"/>
                              <a:gd name="connsiteX131" fmla="*/ 7410 w 28575"/>
                              <a:gd name="connsiteY131" fmla="*/ 355816 h 361950"/>
                              <a:gd name="connsiteX132" fmla="*/ 7410 w 28575"/>
                              <a:gd name="connsiteY132" fmla="*/ 355816 h 361950"/>
                              <a:gd name="connsiteX133" fmla="*/ 7410 w 28575"/>
                              <a:gd name="connsiteY133" fmla="*/ 355816 h 361950"/>
                              <a:gd name="connsiteX134" fmla="*/ 7410 w 28575"/>
                              <a:gd name="connsiteY134" fmla="*/ 355816 h 361950"/>
                              <a:gd name="connsiteX135" fmla="*/ 7410 w 28575"/>
                              <a:gd name="connsiteY135" fmla="*/ 355816 h 361950"/>
                              <a:gd name="connsiteX136" fmla="*/ 7410 w 28575"/>
                              <a:gd name="connsiteY136" fmla="*/ 355816 h 361950"/>
                              <a:gd name="connsiteX137" fmla="*/ 7410 w 28575"/>
                              <a:gd name="connsiteY137" fmla="*/ 354797 h 361950"/>
                              <a:gd name="connsiteX138" fmla="*/ 7410 w 28575"/>
                              <a:gd name="connsiteY138" fmla="*/ 354797 h 361950"/>
                              <a:gd name="connsiteX139" fmla="*/ 7410 w 28575"/>
                              <a:gd name="connsiteY139" fmla="*/ 354797 h 361950"/>
                              <a:gd name="connsiteX140" fmla="*/ 7410 w 28575"/>
                              <a:gd name="connsiteY140" fmla="*/ 354797 h 361950"/>
                              <a:gd name="connsiteX141" fmla="*/ 7410 w 28575"/>
                              <a:gd name="connsiteY141" fmla="*/ 353768 h 361950"/>
                              <a:gd name="connsiteX142" fmla="*/ 7410 w 28575"/>
                              <a:gd name="connsiteY142" fmla="*/ 353768 h 361950"/>
                              <a:gd name="connsiteX143" fmla="*/ 7410 w 28575"/>
                              <a:gd name="connsiteY143" fmla="*/ 354797 h 361950"/>
                              <a:gd name="connsiteX144" fmla="*/ 7410 w 28575"/>
                              <a:gd name="connsiteY144" fmla="*/ 353768 h 361950"/>
                              <a:gd name="connsiteX145" fmla="*/ 7410 w 28575"/>
                              <a:gd name="connsiteY145" fmla="*/ 353768 h 361950"/>
                              <a:gd name="connsiteX146" fmla="*/ 7410 w 28575"/>
                              <a:gd name="connsiteY146" fmla="*/ 353768 h 361950"/>
                              <a:gd name="connsiteX147" fmla="*/ 8468 w 28575"/>
                              <a:gd name="connsiteY147" fmla="*/ 352749 h 361950"/>
                              <a:gd name="connsiteX148" fmla="*/ 8468 w 28575"/>
                              <a:gd name="connsiteY148" fmla="*/ 352749 h 361950"/>
                              <a:gd name="connsiteX149" fmla="*/ 8468 w 28575"/>
                              <a:gd name="connsiteY149" fmla="*/ 352749 h 361950"/>
                              <a:gd name="connsiteX150" fmla="*/ 8468 w 28575"/>
                              <a:gd name="connsiteY150" fmla="*/ 352749 h 361950"/>
                              <a:gd name="connsiteX151" fmla="*/ 8468 w 28575"/>
                              <a:gd name="connsiteY151" fmla="*/ 352749 h 361950"/>
                              <a:gd name="connsiteX152" fmla="*/ 8468 w 28575"/>
                              <a:gd name="connsiteY152" fmla="*/ 352749 h 361950"/>
                              <a:gd name="connsiteX153" fmla="*/ 8468 w 28575"/>
                              <a:gd name="connsiteY153" fmla="*/ 351730 h 361950"/>
                              <a:gd name="connsiteX154" fmla="*/ 8468 w 28575"/>
                              <a:gd name="connsiteY154" fmla="*/ 351730 h 361950"/>
                              <a:gd name="connsiteX155" fmla="*/ 8468 w 28575"/>
                              <a:gd name="connsiteY155" fmla="*/ 351730 h 361950"/>
                              <a:gd name="connsiteX156" fmla="*/ 8468 w 28575"/>
                              <a:gd name="connsiteY156" fmla="*/ 351730 h 361950"/>
                              <a:gd name="connsiteX157" fmla="*/ 8468 w 28575"/>
                              <a:gd name="connsiteY157" fmla="*/ 351730 h 361950"/>
                              <a:gd name="connsiteX158" fmla="*/ 8468 w 28575"/>
                              <a:gd name="connsiteY158" fmla="*/ 350701 h 361950"/>
                              <a:gd name="connsiteX159" fmla="*/ 8468 w 28575"/>
                              <a:gd name="connsiteY159" fmla="*/ 350701 h 361950"/>
                              <a:gd name="connsiteX160" fmla="*/ 8468 w 28575"/>
                              <a:gd name="connsiteY160" fmla="*/ 350701 h 361950"/>
                              <a:gd name="connsiteX161" fmla="*/ 8468 w 28575"/>
                              <a:gd name="connsiteY161" fmla="*/ 350701 h 361950"/>
                              <a:gd name="connsiteX162" fmla="*/ 8468 w 28575"/>
                              <a:gd name="connsiteY162" fmla="*/ 349682 h 361950"/>
                              <a:gd name="connsiteX163" fmla="*/ 8468 w 28575"/>
                              <a:gd name="connsiteY163" fmla="*/ 349682 h 361950"/>
                              <a:gd name="connsiteX164" fmla="*/ 8468 w 28575"/>
                              <a:gd name="connsiteY164" fmla="*/ 349682 h 361950"/>
                              <a:gd name="connsiteX165" fmla="*/ 9525 w 28575"/>
                              <a:gd name="connsiteY165" fmla="*/ 348663 h 361950"/>
                              <a:gd name="connsiteX166" fmla="*/ 9525 w 28575"/>
                              <a:gd name="connsiteY166" fmla="*/ 348663 h 361950"/>
                              <a:gd name="connsiteX167" fmla="*/ 9525 w 28575"/>
                              <a:gd name="connsiteY167" fmla="*/ 348663 h 361950"/>
                              <a:gd name="connsiteX168" fmla="*/ 9525 w 28575"/>
                              <a:gd name="connsiteY168" fmla="*/ 348663 h 361950"/>
                              <a:gd name="connsiteX169" fmla="*/ 9525 w 28575"/>
                              <a:gd name="connsiteY169" fmla="*/ 348663 h 361950"/>
                              <a:gd name="connsiteX170" fmla="*/ 9525 w 28575"/>
                              <a:gd name="connsiteY170" fmla="*/ 348663 h 361950"/>
                              <a:gd name="connsiteX171" fmla="*/ 9525 w 28575"/>
                              <a:gd name="connsiteY171" fmla="*/ 347634 h 361950"/>
                              <a:gd name="connsiteX172" fmla="*/ 9525 w 28575"/>
                              <a:gd name="connsiteY172" fmla="*/ 347634 h 361950"/>
                              <a:gd name="connsiteX173" fmla="*/ 9525 w 28575"/>
                              <a:gd name="connsiteY173" fmla="*/ 346615 h 361950"/>
                              <a:gd name="connsiteX174" fmla="*/ 9525 w 28575"/>
                              <a:gd name="connsiteY174" fmla="*/ 346615 h 361950"/>
                              <a:gd name="connsiteX175" fmla="*/ 9525 w 28575"/>
                              <a:gd name="connsiteY175" fmla="*/ 346615 h 361950"/>
                              <a:gd name="connsiteX176" fmla="*/ 9525 w 28575"/>
                              <a:gd name="connsiteY176" fmla="*/ 345586 h 361950"/>
                              <a:gd name="connsiteX177" fmla="*/ 9525 w 28575"/>
                              <a:gd name="connsiteY177" fmla="*/ 345586 h 361950"/>
                              <a:gd name="connsiteX178" fmla="*/ 9525 w 28575"/>
                              <a:gd name="connsiteY178" fmla="*/ 345586 h 361950"/>
                              <a:gd name="connsiteX179" fmla="*/ 9525 w 28575"/>
                              <a:gd name="connsiteY179" fmla="*/ 345586 h 361950"/>
                              <a:gd name="connsiteX180" fmla="*/ 9525 w 28575"/>
                              <a:gd name="connsiteY180" fmla="*/ 345586 h 361950"/>
                              <a:gd name="connsiteX181" fmla="*/ 9525 w 28575"/>
                              <a:gd name="connsiteY181" fmla="*/ 344567 h 361950"/>
                              <a:gd name="connsiteX182" fmla="*/ 9525 w 28575"/>
                              <a:gd name="connsiteY182" fmla="*/ 344567 h 361950"/>
                              <a:gd name="connsiteX183" fmla="*/ 10582 w 28575"/>
                              <a:gd name="connsiteY183" fmla="*/ 343548 h 361950"/>
                              <a:gd name="connsiteX184" fmla="*/ 10582 w 28575"/>
                              <a:gd name="connsiteY184" fmla="*/ 343548 h 361950"/>
                              <a:gd name="connsiteX185" fmla="*/ 10582 w 28575"/>
                              <a:gd name="connsiteY185" fmla="*/ 342519 h 361950"/>
                              <a:gd name="connsiteX186" fmla="*/ 10582 w 28575"/>
                              <a:gd name="connsiteY186" fmla="*/ 342519 h 361950"/>
                              <a:gd name="connsiteX187" fmla="*/ 10582 w 28575"/>
                              <a:gd name="connsiteY187" fmla="*/ 341500 h 361950"/>
                              <a:gd name="connsiteX188" fmla="*/ 10582 w 28575"/>
                              <a:gd name="connsiteY188" fmla="*/ 341500 h 361950"/>
                              <a:gd name="connsiteX189" fmla="*/ 10582 w 28575"/>
                              <a:gd name="connsiteY189" fmla="*/ 341500 h 361950"/>
                              <a:gd name="connsiteX190" fmla="*/ 10582 w 28575"/>
                              <a:gd name="connsiteY190" fmla="*/ 341500 h 361950"/>
                              <a:gd name="connsiteX191" fmla="*/ 10582 w 28575"/>
                              <a:gd name="connsiteY191" fmla="*/ 340481 h 361950"/>
                              <a:gd name="connsiteX192" fmla="*/ 10582 w 28575"/>
                              <a:gd name="connsiteY192" fmla="*/ 340481 h 361950"/>
                              <a:gd name="connsiteX193" fmla="*/ 10582 w 28575"/>
                              <a:gd name="connsiteY193" fmla="*/ 339452 h 361950"/>
                              <a:gd name="connsiteX194" fmla="*/ 10582 w 28575"/>
                              <a:gd name="connsiteY194" fmla="*/ 339452 h 361950"/>
                              <a:gd name="connsiteX195" fmla="*/ 10582 w 28575"/>
                              <a:gd name="connsiteY195" fmla="*/ 339452 h 361950"/>
                              <a:gd name="connsiteX196" fmla="*/ 10582 w 28575"/>
                              <a:gd name="connsiteY196" fmla="*/ 338433 h 361950"/>
                              <a:gd name="connsiteX197" fmla="*/ 10582 w 28575"/>
                              <a:gd name="connsiteY197" fmla="*/ 338433 h 361950"/>
                              <a:gd name="connsiteX198" fmla="*/ 10582 w 28575"/>
                              <a:gd name="connsiteY198" fmla="*/ 337414 h 361950"/>
                              <a:gd name="connsiteX199" fmla="*/ 10582 w 28575"/>
                              <a:gd name="connsiteY199" fmla="*/ 337414 h 361950"/>
                              <a:gd name="connsiteX200" fmla="*/ 10582 w 28575"/>
                              <a:gd name="connsiteY200" fmla="*/ 336385 h 361950"/>
                              <a:gd name="connsiteX201" fmla="*/ 11640 w 28575"/>
                              <a:gd name="connsiteY201" fmla="*/ 336385 h 361950"/>
                              <a:gd name="connsiteX202" fmla="*/ 11640 w 28575"/>
                              <a:gd name="connsiteY202" fmla="*/ 335366 h 361950"/>
                              <a:gd name="connsiteX203" fmla="*/ 11640 w 28575"/>
                              <a:gd name="connsiteY203" fmla="*/ 335366 h 361950"/>
                              <a:gd name="connsiteX204" fmla="*/ 11640 w 28575"/>
                              <a:gd name="connsiteY204" fmla="*/ 334346 h 361950"/>
                              <a:gd name="connsiteX205" fmla="*/ 11640 w 28575"/>
                              <a:gd name="connsiteY205" fmla="*/ 334346 h 361950"/>
                              <a:gd name="connsiteX206" fmla="*/ 11640 w 28575"/>
                              <a:gd name="connsiteY206" fmla="*/ 334346 h 361950"/>
                              <a:gd name="connsiteX207" fmla="*/ 11640 w 28575"/>
                              <a:gd name="connsiteY207" fmla="*/ 333318 h 361950"/>
                              <a:gd name="connsiteX208" fmla="*/ 11640 w 28575"/>
                              <a:gd name="connsiteY208" fmla="*/ 332299 h 361950"/>
                              <a:gd name="connsiteX209" fmla="*/ 11640 w 28575"/>
                              <a:gd name="connsiteY209" fmla="*/ 332299 h 361950"/>
                              <a:gd name="connsiteX210" fmla="*/ 11640 w 28575"/>
                              <a:gd name="connsiteY210" fmla="*/ 331280 h 361950"/>
                              <a:gd name="connsiteX211" fmla="*/ 11640 w 28575"/>
                              <a:gd name="connsiteY211" fmla="*/ 331280 h 361950"/>
                              <a:gd name="connsiteX212" fmla="*/ 11640 w 28575"/>
                              <a:gd name="connsiteY212" fmla="*/ 330251 h 361950"/>
                              <a:gd name="connsiteX213" fmla="*/ 11640 w 28575"/>
                              <a:gd name="connsiteY213" fmla="*/ 330251 h 361950"/>
                              <a:gd name="connsiteX214" fmla="*/ 11640 w 28575"/>
                              <a:gd name="connsiteY214" fmla="*/ 329232 h 361950"/>
                              <a:gd name="connsiteX215" fmla="*/ 11640 w 28575"/>
                              <a:gd name="connsiteY215" fmla="*/ 329232 h 361950"/>
                              <a:gd name="connsiteX216" fmla="*/ 11640 w 28575"/>
                              <a:gd name="connsiteY216" fmla="*/ 328213 h 361950"/>
                              <a:gd name="connsiteX217" fmla="*/ 11640 w 28575"/>
                              <a:gd name="connsiteY217" fmla="*/ 328213 h 361950"/>
                              <a:gd name="connsiteX218" fmla="*/ 11640 w 28575"/>
                              <a:gd name="connsiteY218" fmla="*/ 327184 h 361950"/>
                              <a:gd name="connsiteX219" fmla="*/ 11640 w 28575"/>
                              <a:gd name="connsiteY219" fmla="*/ 326165 h 361950"/>
                              <a:gd name="connsiteX220" fmla="*/ 11640 w 28575"/>
                              <a:gd name="connsiteY220" fmla="*/ 326165 h 361950"/>
                              <a:gd name="connsiteX221" fmla="*/ 11640 w 28575"/>
                              <a:gd name="connsiteY221" fmla="*/ 325145 h 361950"/>
                              <a:gd name="connsiteX222" fmla="*/ 11640 w 28575"/>
                              <a:gd name="connsiteY222" fmla="*/ 325145 h 361950"/>
                              <a:gd name="connsiteX223" fmla="*/ 11640 w 28575"/>
                              <a:gd name="connsiteY223" fmla="*/ 324117 h 361950"/>
                              <a:gd name="connsiteX224" fmla="*/ 11640 w 28575"/>
                              <a:gd name="connsiteY224" fmla="*/ 324117 h 361950"/>
                              <a:gd name="connsiteX225" fmla="*/ 11640 w 28575"/>
                              <a:gd name="connsiteY225" fmla="*/ 323097 h 361950"/>
                              <a:gd name="connsiteX226" fmla="*/ 11640 w 28575"/>
                              <a:gd name="connsiteY226" fmla="*/ 323097 h 361950"/>
                              <a:gd name="connsiteX227" fmla="*/ 12697 w 28575"/>
                              <a:gd name="connsiteY227" fmla="*/ 322078 h 361950"/>
                              <a:gd name="connsiteX228" fmla="*/ 12697 w 28575"/>
                              <a:gd name="connsiteY228" fmla="*/ 321050 h 361950"/>
                              <a:gd name="connsiteX229" fmla="*/ 12697 w 28575"/>
                              <a:gd name="connsiteY229" fmla="*/ 320030 h 361950"/>
                              <a:gd name="connsiteX230" fmla="*/ 12697 w 28575"/>
                              <a:gd name="connsiteY230" fmla="*/ 320030 h 361950"/>
                              <a:gd name="connsiteX231" fmla="*/ 12697 w 28575"/>
                              <a:gd name="connsiteY231" fmla="*/ 319011 h 361950"/>
                              <a:gd name="connsiteX232" fmla="*/ 12697 w 28575"/>
                              <a:gd name="connsiteY232" fmla="*/ 317983 h 361950"/>
                              <a:gd name="connsiteX233" fmla="*/ 12697 w 28575"/>
                              <a:gd name="connsiteY233" fmla="*/ 317983 h 361950"/>
                              <a:gd name="connsiteX234" fmla="*/ 12697 w 28575"/>
                              <a:gd name="connsiteY234" fmla="*/ 316964 h 361950"/>
                              <a:gd name="connsiteX235" fmla="*/ 12697 w 28575"/>
                              <a:gd name="connsiteY235" fmla="*/ 315935 h 361950"/>
                              <a:gd name="connsiteX236" fmla="*/ 12697 w 28575"/>
                              <a:gd name="connsiteY236" fmla="*/ 314916 h 361950"/>
                              <a:gd name="connsiteX237" fmla="*/ 12697 w 28575"/>
                              <a:gd name="connsiteY237" fmla="*/ 313896 h 361950"/>
                              <a:gd name="connsiteX238" fmla="*/ 12697 w 28575"/>
                              <a:gd name="connsiteY238" fmla="*/ 313896 h 361950"/>
                              <a:gd name="connsiteX239" fmla="*/ 12697 w 28575"/>
                              <a:gd name="connsiteY239" fmla="*/ 312868 h 361950"/>
                              <a:gd name="connsiteX240" fmla="*/ 12697 w 28575"/>
                              <a:gd name="connsiteY240" fmla="*/ 311848 h 361950"/>
                              <a:gd name="connsiteX241" fmla="*/ 12697 w 28575"/>
                              <a:gd name="connsiteY241" fmla="*/ 311848 h 361950"/>
                              <a:gd name="connsiteX242" fmla="*/ 12697 w 28575"/>
                              <a:gd name="connsiteY242" fmla="*/ 310829 h 361950"/>
                              <a:gd name="connsiteX243" fmla="*/ 12697 w 28575"/>
                              <a:gd name="connsiteY243" fmla="*/ 309801 h 361950"/>
                              <a:gd name="connsiteX244" fmla="*/ 12697 w 28575"/>
                              <a:gd name="connsiteY244" fmla="*/ 308781 h 361950"/>
                              <a:gd name="connsiteX245" fmla="*/ 13754 w 28575"/>
                              <a:gd name="connsiteY245" fmla="*/ 307762 h 361950"/>
                              <a:gd name="connsiteX246" fmla="*/ 13754 w 28575"/>
                              <a:gd name="connsiteY246" fmla="*/ 307762 h 361950"/>
                              <a:gd name="connsiteX247" fmla="*/ 13754 w 28575"/>
                              <a:gd name="connsiteY247" fmla="*/ 306734 h 361950"/>
                              <a:gd name="connsiteX248" fmla="*/ 13754 w 28575"/>
                              <a:gd name="connsiteY248" fmla="*/ 305714 h 361950"/>
                              <a:gd name="connsiteX249" fmla="*/ 13754 w 28575"/>
                              <a:gd name="connsiteY249" fmla="*/ 305714 h 361950"/>
                              <a:gd name="connsiteX250" fmla="*/ 13754 w 28575"/>
                              <a:gd name="connsiteY250" fmla="*/ 304695 h 361950"/>
                              <a:gd name="connsiteX251" fmla="*/ 13754 w 28575"/>
                              <a:gd name="connsiteY251" fmla="*/ 303667 h 361950"/>
                              <a:gd name="connsiteX252" fmla="*/ 13754 w 28575"/>
                              <a:gd name="connsiteY252" fmla="*/ 301628 h 361950"/>
                              <a:gd name="connsiteX253" fmla="*/ 13754 w 28575"/>
                              <a:gd name="connsiteY253" fmla="*/ 300599 h 361950"/>
                              <a:gd name="connsiteX254" fmla="*/ 13754 w 28575"/>
                              <a:gd name="connsiteY254" fmla="*/ 299580 h 361950"/>
                              <a:gd name="connsiteX255" fmla="*/ 13754 w 28575"/>
                              <a:gd name="connsiteY255" fmla="*/ 298561 h 361950"/>
                              <a:gd name="connsiteX256" fmla="*/ 13754 w 28575"/>
                              <a:gd name="connsiteY256" fmla="*/ 298561 h 361950"/>
                              <a:gd name="connsiteX257" fmla="*/ 13754 w 28575"/>
                              <a:gd name="connsiteY257" fmla="*/ 297532 h 361950"/>
                              <a:gd name="connsiteX258" fmla="*/ 13754 w 28575"/>
                              <a:gd name="connsiteY258" fmla="*/ 296513 h 361950"/>
                              <a:gd name="connsiteX259" fmla="*/ 13754 w 28575"/>
                              <a:gd name="connsiteY259" fmla="*/ 295494 h 361950"/>
                              <a:gd name="connsiteX260" fmla="*/ 13754 w 28575"/>
                              <a:gd name="connsiteY260" fmla="*/ 295494 h 361950"/>
                              <a:gd name="connsiteX261" fmla="*/ 13754 w 28575"/>
                              <a:gd name="connsiteY261" fmla="*/ 293446 h 361950"/>
                              <a:gd name="connsiteX262" fmla="*/ 13754 w 28575"/>
                              <a:gd name="connsiteY262" fmla="*/ 292427 h 361950"/>
                              <a:gd name="connsiteX263" fmla="*/ 14821 w 28575"/>
                              <a:gd name="connsiteY263" fmla="*/ 291398 h 361950"/>
                              <a:gd name="connsiteX264" fmla="*/ 14821 w 28575"/>
                              <a:gd name="connsiteY264" fmla="*/ 290379 h 361950"/>
                              <a:gd name="connsiteX265" fmla="*/ 14821 w 28575"/>
                              <a:gd name="connsiteY265" fmla="*/ 289360 h 361950"/>
                              <a:gd name="connsiteX266" fmla="*/ 14821 w 28575"/>
                              <a:gd name="connsiteY266" fmla="*/ 288331 h 361950"/>
                              <a:gd name="connsiteX267" fmla="*/ 14821 w 28575"/>
                              <a:gd name="connsiteY267" fmla="*/ 287312 h 361950"/>
                              <a:gd name="connsiteX268" fmla="*/ 14821 w 28575"/>
                              <a:gd name="connsiteY268" fmla="*/ 285264 h 361950"/>
                              <a:gd name="connsiteX269" fmla="*/ 14821 w 28575"/>
                              <a:gd name="connsiteY269" fmla="*/ 284245 h 361950"/>
                              <a:gd name="connsiteX270" fmla="*/ 14821 w 28575"/>
                              <a:gd name="connsiteY270" fmla="*/ 283216 h 361950"/>
                              <a:gd name="connsiteX271" fmla="*/ 14821 w 28575"/>
                              <a:gd name="connsiteY271" fmla="*/ 283216 h 361950"/>
                              <a:gd name="connsiteX272" fmla="*/ 14821 w 28575"/>
                              <a:gd name="connsiteY272" fmla="*/ 282197 h 361950"/>
                              <a:gd name="connsiteX273" fmla="*/ 14821 w 28575"/>
                              <a:gd name="connsiteY273" fmla="*/ 280149 h 361950"/>
                              <a:gd name="connsiteX274" fmla="*/ 14821 w 28575"/>
                              <a:gd name="connsiteY274" fmla="*/ 279130 h 361950"/>
                              <a:gd name="connsiteX275" fmla="*/ 14821 w 28575"/>
                              <a:gd name="connsiteY275" fmla="*/ 277082 h 361950"/>
                              <a:gd name="connsiteX276" fmla="*/ 14821 w 28575"/>
                              <a:gd name="connsiteY276" fmla="*/ 276063 h 361950"/>
                              <a:gd name="connsiteX277" fmla="*/ 14821 w 28575"/>
                              <a:gd name="connsiteY277" fmla="*/ 276063 h 361950"/>
                              <a:gd name="connsiteX278" fmla="*/ 14821 w 28575"/>
                              <a:gd name="connsiteY278" fmla="*/ 275044 h 361950"/>
                              <a:gd name="connsiteX279" fmla="*/ 14821 w 28575"/>
                              <a:gd name="connsiteY279" fmla="*/ 274015 h 361950"/>
                              <a:gd name="connsiteX280" fmla="*/ 14821 w 28575"/>
                              <a:gd name="connsiteY280" fmla="*/ 272996 h 361950"/>
                              <a:gd name="connsiteX281" fmla="*/ 14821 w 28575"/>
                              <a:gd name="connsiteY281" fmla="*/ 270948 h 361950"/>
                              <a:gd name="connsiteX282" fmla="*/ 14821 w 28575"/>
                              <a:gd name="connsiteY282" fmla="*/ 269929 h 361950"/>
                              <a:gd name="connsiteX283" fmla="*/ 15878 w 28575"/>
                              <a:gd name="connsiteY283" fmla="*/ 268910 h 361950"/>
                              <a:gd name="connsiteX284" fmla="*/ 15878 w 28575"/>
                              <a:gd name="connsiteY284" fmla="*/ 267881 h 361950"/>
                              <a:gd name="connsiteX285" fmla="*/ 15878 w 28575"/>
                              <a:gd name="connsiteY285" fmla="*/ 265843 h 361950"/>
                              <a:gd name="connsiteX286" fmla="*/ 15878 w 28575"/>
                              <a:gd name="connsiteY286" fmla="*/ 264814 h 361950"/>
                              <a:gd name="connsiteX287" fmla="*/ 15878 w 28575"/>
                              <a:gd name="connsiteY287" fmla="*/ 263795 h 361950"/>
                              <a:gd name="connsiteX288" fmla="*/ 15878 w 28575"/>
                              <a:gd name="connsiteY288" fmla="*/ 262776 h 361950"/>
                              <a:gd name="connsiteX289" fmla="*/ 15878 w 28575"/>
                              <a:gd name="connsiteY289" fmla="*/ 261747 h 361950"/>
                              <a:gd name="connsiteX290" fmla="*/ 15878 w 28575"/>
                              <a:gd name="connsiteY290" fmla="*/ 259709 h 361950"/>
                              <a:gd name="connsiteX291" fmla="*/ 15878 w 28575"/>
                              <a:gd name="connsiteY291" fmla="*/ 258680 h 361950"/>
                              <a:gd name="connsiteX292" fmla="*/ 15878 w 28575"/>
                              <a:gd name="connsiteY292" fmla="*/ 256642 h 361950"/>
                              <a:gd name="connsiteX293" fmla="*/ 15878 w 28575"/>
                              <a:gd name="connsiteY293" fmla="*/ 255613 h 361950"/>
                              <a:gd name="connsiteX294" fmla="*/ 15878 w 28575"/>
                              <a:gd name="connsiteY294" fmla="*/ 254594 h 361950"/>
                              <a:gd name="connsiteX295" fmla="*/ 15878 w 28575"/>
                              <a:gd name="connsiteY295" fmla="*/ 253565 h 361950"/>
                              <a:gd name="connsiteX296" fmla="*/ 15878 w 28575"/>
                              <a:gd name="connsiteY296" fmla="*/ 252546 h 361950"/>
                              <a:gd name="connsiteX297" fmla="*/ 15878 w 28575"/>
                              <a:gd name="connsiteY297" fmla="*/ 250498 h 361950"/>
                              <a:gd name="connsiteX298" fmla="*/ 15878 w 28575"/>
                              <a:gd name="connsiteY298" fmla="*/ 249479 h 361950"/>
                              <a:gd name="connsiteX299" fmla="*/ 15878 w 28575"/>
                              <a:gd name="connsiteY299" fmla="*/ 247431 h 361950"/>
                              <a:gd name="connsiteX300" fmla="*/ 15878 w 28575"/>
                              <a:gd name="connsiteY300" fmla="*/ 246412 h 361950"/>
                              <a:gd name="connsiteX301" fmla="*/ 16935 w 28575"/>
                              <a:gd name="connsiteY301" fmla="*/ 245393 h 361950"/>
                              <a:gd name="connsiteX302" fmla="*/ 16935 w 28575"/>
                              <a:gd name="connsiteY302" fmla="*/ 244364 h 361950"/>
                              <a:gd name="connsiteX303" fmla="*/ 16935 w 28575"/>
                              <a:gd name="connsiteY303" fmla="*/ 243345 h 361950"/>
                              <a:gd name="connsiteX304" fmla="*/ 16935 w 28575"/>
                              <a:gd name="connsiteY304" fmla="*/ 241297 h 361950"/>
                              <a:gd name="connsiteX305" fmla="*/ 16935 w 28575"/>
                              <a:gd name="connsiteY305" fmla="*/ 240278 h 361950"/>
                              <a:gd name="connsiteX306" fmla="*/ 16935 w 28575"/>
                              <a:gd name="connsiteY306" fmla="*/ 238230 h 361950"/>
                              <a:gd name="connsiteX307" fmla="*/ 16935 w 28575"/>
                              <a:gd name="connsiteY307" fmla="*/ 237211 h 361950"/>
                              <a:gd name="connsiteX308" fmla="*/ 16935 w 28575"/>
                              <a:gd name="connsiteY308" fmla="*/ 235163 h 361950"/>
                              <a:gd name="connsiteX309" fmla="*/ 16935 w 28575"/>
                              <a:gd name="connsiteY309" fmla="*/ 234144 h 361950"/>
                              <a:gd name="connsiteX310" fmla="*/ 16935 w 28575"/>
                              <a:gd name="connsiteY310" fmla="*/ 232096 h 361950"/>
                              <a:gd name="connsiteX311" fmla="*/ 16935 w 28575"/>
                              <a:gd name="connsiteY311" fmla="*/ 231077 h 361950"/>
                              <a:gd name="connsiteX312" fmla="*/ 16935 w 28575"/>
                              <a:gd name="connsiteY312" fmla="*/ 229029 h 361950"/>
                              <a:gd name="connsiteX313" fmla="*/ 16935 w 28575"/>
                              <a:gd name="connsiteY313" fmla="*/ 228009 h 361950"/>
                              <a:gd name="connsiteX314" fmla="*/ 16935 w 28575"/>
                              <a:gd name="connsiteY314" fmla="*/ 225962 h 361950"/>
                              <a:gd name="connsiteX315" fmla="*/ 16935 w 28575"/>
                              <a:gd name="connsiteY315" fmla="*/ 224942 h 361950"/>
                              <a:gd name="connsiteX316" fmla="*/ 16935 w 28575"/>
                              <a:gd name="connsiteY316" fmla="*/ 223914 h 361950"/>
                              <a:gd name="connsiteX317" fmla="*/ 16935 w 28575"/>
                              <a:gd name="connsiteY317" fmla="*/ 221875 h 361950"/>
                              <a:gd name="connsiteX318" fmla="*/ 16935 w 28575"/>
                              <a:gd name="connsiteY318" fmla="*/ 220847 h 361950"/>
                              <a:gd name="connsiteX319" fmla="*/ 17993 w 28575"/>
                              <a:gd name="connsiteY319" fmla="*/ 218808 h 361950"/>
                              <a:gd name="connsiteX320" fmla="*/ 17993 w 28575"/>
                              <a:gd name="connsiteY320" fmla="*/ 217780 h 361950"/>
                              <a:gd name="connsiteX321" fmla="*/ 17993 w 28575"/>
                              <a:gd name="connsiteY321" fmla="*/ 216760 h 361950"/>
                              <a:gd name="connsiteX322" fmla="*/ 17993 w 28575"/>
                              <a:gd name="connsiteY322" fmla="*/ 214712 h 361950"/>
                              <a:gd name="connsiteX323" fmla="*/ 17993 w 28575"/>
                              <a:gd name="connsiteY323" fmla="*/ 212674 h 361950"/>
                              <a:gd name="connsiteX324" fmla="*/ 17993 w 28575"/>
                              <a:gd name="connsiteY324" fmla="*/ 211646 h 361950"/>
                              <a:gd name="connsiteX325" fmla="*/ 17993 w 28575"/>
                              <a:gd name="connsiteY325" fmla="*/ 209607 h 361950"/>
                              <a:gd name="connsiteX326" fmla="*/ 17993 w 28575"/>
                              <a:gd name="connsiteY326" fmla="*/ 208579 h 361950"/>
                              <a:gd name="connsiteX327" fmla="*/ 17993 w 28575"/>
                              <a:gd name="connsiteY327" fmla="*/ 206540 h 361950"/>
                              <a:gd name="connsiteX328" fmla="*/ 17993 w 28575"/>
                              <a:gd name="connsiteY328" fmla="*/ 204492 h 361950"/>
                              <a:gd name="connsiteX329" fmla="*/ 17993 w 28575"/>
                              <a:gd name="connsiteY329" fmla="*/ 203473 h 361950"/>
                              <a:gd name="connsiteX330" fmla="*/ 17993 w 28575"/>
                              <a:gd name="connsiteY330" fmla="*/ 201425 h 361950"/>
                              <a:gd name="connsiteX331" fmla="*/ 17993 w 28575"/>
                              <a:gd name="connsiteY331" fmla="*/ 200406 h 361950"/>
                              <a:gd name="connsiteX332" fmla="*/ 17993 w 28575"/>
                              <a:gd name="connsiteY332" fmla="*/ 198358 h 361950"/>
                              <a:gd name="connsiteX333" fmla="*/ 17993 w 28575"/>
                              <a:gd name="connsiteY333" fmla="*/ 197339 h 361950"/>
                              <a:gd name="connsiteX334" fmla="*/ 17993 w 28575"/>
                              <a:gd name="connsiteY334" fmla="*/ 195291 h 361950"/>
                              <a:gd name="connsiteX335" fmla="*/ 17993 w 28575"/>
                              <a:gd name="connsiteY335" fmla="*/ 193243 h 361950"/>
                              <a:gd name="connsiteX336" fmla="*/ 17993 w 28575"/>
                              <a:gd name="connsiteY336" fmla="*/ 192224 h 361950"/>
                              <a:gd name="connsiteX337" fmla="*/ 19050 w 28575"/>
                              <a:gd name="connsiteY337" fmla="*/ 190176 h 361950"/>
                              <a:gd name="connsiteX338" fmla="*/ 19050 w 28575"/>
                              <a:gd name="connsiteY338" fmla="*/ 189157 h 361950"/>
                              <a:gd name="connsiteX339" fmla="*/ 19050 w 28575"/>
                              <a:gd name="connsiteY339" fmla="*/ 187109 h 361950"/>
                              <a:gd name="connsiteX340" fmla="*/ 19050 w 28575"/>
                              <a:gd name="connsiteY340" fmla="*/ 185061 h 361950"/>
                              <a:gd name="connsiteX341" fmla="*/ 19050 w 28575"/>
                              <a:gd name="connsiteY341" fmla="*/ 183023 h 361950"/>
                              <a:gd name="connsiteX342" fmla="*/ 19050 w 28575"/>
                              <a:gd name="connsiteY342" fmla="*/ 181994 h 361950"/>
                              <a:gd name="connsiteX343" fmla="*/ 19050 w 28575"/>
                              <a:gd name="connsiteY343" fmla="*/ 179956 h 361950"/>
                              <a:gd name="connsiteX344" fmla="*/ 19050 w 28575"/>
                              <a:gd name="connsiteY344" fmla="*/ 178927 h 361950"/>
                              <a:gd name="connsiteX345" fmla="*/ 19050 w 28575"/>
                              <a:gd name="connsiteY345" fmla="*/ 176889 h 361950"/>
                              <a:gd name="connsiteX346" fmla="*/ 19050 w 28575"/>
                              <a:gd name="connsiteY346" fmla="*/ 175860 h 361950"/>
                              <a:gd name="connsiteX347" fmla="*/ 19050 w 28575"/>
                              <a:gd name="connsiteY347" fmla="*/ 173822 h 361950"/>
                              <a:gd name="connsiteX348" fmla="*/ 19050 w 28575"/>
                              <a:gd name="connsiteY348" fmla="*/ 171774 h 361950"/>
                              <a:gd name="connsiteX349" fmla="*/ 19050 w 28575"/>
                              <a:gd name="connsiteY349" fmla="*/ 170755 h 361950"/>
                              <a:gd name="connsiteX350" fmla="*/ 19050 w 28575"/>
                              <a:gd name="connsiteY350" fmla="*/ 168707 h 361950"/>
                              <a:gd name="connsiteX351" fmla="*/ 19050 w 28575"/>
                              <a:gd name="connsiteY351" fmla="*/ 167688 h 361950"/>
                              <a:gd name="connsiteX352" fmla="*/ 19050 w 28575"/>
                              <a:gd name="connsiteY352" fmla="*/ 165640 h 361950"/>
                              <a:gd name="connsiteX353" fmla="*/ 19050 w 28575"/>
                              <a:gd name="connsiteY353" fmla="*/ 163592 h 361950"/>
                              <a:gd name="connsiteX354" fmla="*/ 19050 w 28575"/>
                              <a:gd name="connsiteY354" fmla="*/ 161544 h 361950"/>
                              <a:gd name="connsiteX355" fmla="*/ 19050 w 28575"/>
                              <a:gd name="connsiteY355" fmla="*/ 160525 h 361950"/>
                              <a:gd name="connsiteX356" fmla="*/ 19050 w 28575"/>
                              <a:gd name="connsiteY356" fmla="*/ 158477 h 361950"/>
                              <a:gd name="connsiteX357" fmla="*/ 20107 w 28575"/>
                              <a:gd name="connsiteY357" fmla="*/ 157458 h 361950"/>
                              <a:gd name="connsiteX358" fmla="*/ 20107 w 28575"/>
                              <a:gd name="connsiteY358" fmla="*/ 155410 h 361950"/>
                              <a:gd name="connsiteX359" fmla="*/ 20107 w 28575"/>
                              <a:gd name="connsiteY359" fmla="*/ 153371 h 361950"/>
                              <a:gd name="connsiteX360" fmla="*/ 20107 w 28575"/>
                              <a:gd name="connsiteY360" fmla="*/ 151324 h 361950"/>
                              <a:gd name="connsiteX361" fmla="*/ 20107 w 28575"/>
                              <a:gd name="connsiteY361" fmla="*/ 149276 h 361950"/>
                              <a:gd name="connsiteX362" fmla="*/ 20107 w 28575"/>
                              <a:gd name="connsiteY362" fmla="*/ 148257 h 361950"/>
                              <a:gd name="connsiteX363" fmla="*/ 20107 w 28575"/>
                              <a:gd name="connsiteY363" fmla="*/ 146209 h 361950"/>
                              <a:gd name="connsiteX364" fmla="*/ 20107 w 28575"/>
                              <a:gd name="connsiteY364" fmla="*/ 145190 h 361950"/>
                              <a:gd name="connsiteX365" fmla="*/ 20107 w 28575"/>
                              <a:gd name="connsiteY365" fmla="*/ 143142 h 361950"/>
                              <a:gd name="connsiteX366" fmla="*/ 20107 w 28575"/>
                              <a:gd name="connsiteY366" fmla="*/ 141103 h 361950"/>
                              <a:gd name="connsiteX367" fmla="*/ 20107 w 28575"/>
                              <a:gd name="connsiteY367" fmla="*/ 140075 h 361950"/>
                              <a:gd name="connsiteX368" fmla="*/ 20107 w 28575"/>
                              <a:gd name="connsiteY368" fmla="*/ 138036 h 361950"/>
                              <a:gd name="connsiteX369" fmla="*/ 20107 w 28575"/>
                              <a:gd name="connsiteY369" fmla="*/ 135989 h 361950"/>
                              <a:gd name="connsiteX370" fmla="*/ 20107 w 28575"/>
                              <a:gd name="connsiteY370" fmla="*/ 134960 h 361950"/>
                              <a:gd name="connsiteX371" fmla="*/ 20107 w 28575"/>
                              <a:gd name="connsiteY371" fmla="*/ 132921 h 361950"/>
                              <a:gd name="connsiteX372" fmla="*/ 20107 w 28575"/>
                              <a:gd name="connsiteY372" fmla="*/ 130873 h 361950"/>
                              <a:gd name="connsiteX373" fmla="*/ 20107 w 28575"/>
                              <a:gd name="connsiteY373" fmla="*/ 129854 h 361950"/>
                              <a:gd name="connsiteX374" fmla="*/ 20107 w 28575"/>
                              <a:gd name="connsiteY374" fmla="*/ 127806 h 361950"/>
                              <a:gd name="connsiteX375" fmla="*/ 21165 w 28575"/>
                              <a:gd name="connsiteY375" fmla="*/ 125759 h 361950"/>
                              <a:gd name="connsiteX376" fmla="*/ 21165 w 28575"/>
                              <a:gd name="connsiteY376" fmla="*/ 124739 h 361950"/>
                              <a:gd name="connsiteX377" fmla="*/ 21165 w 28575"/>
                              <a:gd name="connsiteY377" fmla="*/ 122692 h 361950"/>
                              <a:gd name="connsiteX378" fmla="*/ 21165 w 28575"/>
                              <a:gd name="connsiteY378" fmla="*/ 120653 h 361950"/>
                              <a:gd name="connsiteX379" fmla="*/ 21165 w 28575"/>
                              <a:gd name="connsiteY379" fmla="*/ 119624 h 361950"/>
                              <a:gd name="connsiteX380" fmla="*/ 21165 w 28575"/>
                              <a:gd name="connsiteY380" fmla="*/ 117586 h 361950"/>
                              <a:gd name="connsiteX381" fmla="*/ 21165 w 28575"/>
                              <a:gd name="connsiteY381" fmla="*/ 116557 h 361950"/>
                              <a:gd name="connsiteX382" fmla="*/ 21165 w 28575"/>
                              <a:gd name="connsiteY382" fmla="*/ 115538 h 361950"/>
                              <a:gd name="connsiteX383" fmla="*/ 21165 w 28575"/>
                              <a:gd name="connsiteY383" fmla="*/ 113490 h 361950"/>
                              <a:gd name="connsiteX384" fmla="*/ 21165 w 28575"/>
                              <a:gd name="connsiteY384" fmla="*/ 111452 h 361950"/>
                              <a:gd name="connsiteX385" fmla="*/ 21165 w 28575"/>
                              <a:gd name="connsiteY385" fmla="*/ 109404 h 361950"/>
                              <a:gd name="connsiteX386" fmla="*/ 21165 w 28575"/>
                              <a:gd name="connsiteY386" fmla="*/ 108385 h 361950"/>
                              <a:gd name="connsiteX387" fmla="*/ 21165 w 28575"/>
                              <a:gd name="connsiteY387" fmla="*/ 106337 h 361950"/>
                              <a:gd name="connsiteX388" fmla="*/ 21165 w 28575"/>
                              <a:gd name="connsiteY388" fmla="*/ 104289 h 361950"/>
                              <a:gd name="connsiteX389" fmla="*/ 21165 w 28575"/>
                              <a:gd name="connsiteY389" fmla="*/ 102241 h 361950"/>
                              <a:gd name="connsiteX390" fmla="*/ 21165 w 28575"/>
                              <a:gd name="connsiteY390" fmla="*/ 101222 h 361950"/>
                              <a:gd name="connsiteX391" fmla="*/ 21165 w 28575"/>
                              <a:gd name="connsiteY391" fmla="*/ 100203 h 361950"/>
                              <a:gd name="connsiteX392" fmla="*/ 21165 w 28575"/>
                              <a:gd name="connsiteY392" fmla="*/ 98155 h 361950"/>
                              <a:gd name="connsiteX393" fmla="*/ 22222 w 28575"/>
                              <a:gd name="connsiteY393" fmla="*/ 97136 h 361950"/>
                              <a:gd name="connsiteX394" fmla="*/ 22222 w 28575"/>
                              <a:gd name="connsiteY394" fmla="*/ 95088 h 361950"/>
                              <a:gd name="connsiteX395" fmla="*/ 22222 w 28575"/>
                              <a:gd name="connsiteY395" fmla="*/ 94069 h 361950"/>
                              <a:gd name="connsiteX396" fmla="*/ 22222 w 28575"/>
                              <a:gd name="connsiteY396" fmla="*/ 92021 h 361950"/>
                              <a:gd name="connsiteX397" fmla="*/ 22222 w 28575"/>
                              <a:gd name="connsiteY397" fmla="*/ 89973 h 361950"/>
                              <a:gd name="connsiteX398" fmla="*/ 22222 w 28575"/>
                              <a:gd name="connsiteY398" fmla="*/ 88954 h 361950"/>
                              <a:gd name="connsiteX399" fmla="*/ 22222 w 28575"/>
                              <a:gd name="connsiteY399" fmla="*/ 86906 h 361950"/>
                              <a:gd name="connsiteX400" fmla="*/ 22222 w 28575"/>
                              <a:gd name="connsiteY400" fmla="*/ 85887 h 361950"/>
                              <a:gd name="connsiteX401" fmla="*/ 22222 w 28575"/>
                              <a:gd name="connsiteY401" fmla="*/ 83839 h 361950"/>
                              <a:gd name="connsiteX402" fmla="*/ 22222 w 28575"/>
                              <a:gd name="connsiteY402" fmla="*/ 81801 h 361950"/>
                              <a:gd name="connsiteX403" fmla="*/ 22222 w 28575"/>
                              <a:gd name="connsiteY403" fmla="*/ 81801 h 361950"/>
                              <a:gd name="connsiteX404" fmla="*/ 22222 w 28575"/>
                              <a:gd name="connsiteY404" fmla="*/ 79753 h 361950"/>
                              <a:gd name="connsiteX405" fmla="*/ 22222 w 28575"/>
                              <a:gd name="connsiteY405" fmla="*/ 78734 h 361950"/>
                              <a:gd name="connsiteX406" fmla="*/ 22222 w 28575"/>
                              <a:gd name="connsiteY406" fmla="*/ 77705 h 361950"/>
                              <a:gd name="connsiteX407" fmla="*/ 22222 w 28575"/>
                              <a:gd name="connsiteY407" fmla="*/ 75667 h 361950"/>
                              <a:gd name="connsiteX408" fmla="*/ 22222 w 28575"/>
                              <a:gd name="connsiteY408" fmla="*/ 74638 h 361950"/>
                              <a:gd name="connsiteX409" fmla="*/ 22222 w 28575"/>
                              <a:gd name="connsiteY409" fmla="*/ 72590 h 361950"/>
                              <a:gd name="connsiteX410" fmla="*/ 22222 w 28575"/>
                              <a:gd name="connsiteY410" fmla="*/ 70552 h 361950"/>
                              <a:gd name="connsiteX411" fmla="*/ 23279 w 28575"/>
                              <a:gd name="connsiteY411" fmla="*/ 69523 h 361950"/>
                              <a:gd name="connsiteX412" fmla="*/ 23279 w 28575"/>
                              <a:gd name="connsiteY412" fmla="*/ 67485 h 361950"/>
                              <a:gd name="connsiteX413" fmla="*/ 23279 w 28575"/>
                              <a:gd name="connsiteY413" fmla="*/ 66456 h 361950"/>
                              <a:gd name="connsiteX414" fmla="*/ 23279 w 28575"/>
                              <a:gd name="connsiteY414" fmla="*/ 64418 h 361950"/>
                              <a:gd name="connsiteX415" fmla="*/ 23279 w 28575"/>
                              <a:gd name="connsiteY415" fmla="*/ 63389 h 361950"/>
                              <a:gd name="connsiteX416" fmla="*/ 23279 w 28575"/>
                              <a:gd name="connsiteY416" fmla="*/ 62370 h 361950"/>
                              <a:gd name="connsiteX417" fmla="*/ 23279 w 28575"/>
                              <a:gd name="connsiteY417" fmla="*/ 60322 h 361950"/>
                              <a:gd name="connsiteX418" fmla="*/ 23279 w 28575"/>
                              <a:gd name="connsiteY418" fmla="*/ 59303 h 361950"/>
                              <a:gd name="connsiteX419" fmla="*/ 23279 w 28575"/>
                              <a:gd name="connsiteY419" fmla="*/ 58283 h 361950"/>
                              <a:gd name="connsiteX420" fmla="*/ 23279 w 28575"/>
                              <a:gd name="connsiteY420" fmla="*/ 57255 h 361950"/>
                              <a:gd name="connsiteX421" fmla="*/ 23279 w 28575"/>
                              <a:gd name="connsiteY421" fmla="*/ 56236 h 361950"/>
                              <a:gd name="connsiteX422" fmla="*/ 23279 w 28575"/>
                              <a:gd name="connsiteY422" fmla="*/ 54188 h 361950"/>
                              <a:gd name="connsiteX423" fmla="*/ 23279 w 28575"/>
                              <a:gd name="connsiteY423" fmla="*/ 53169 h 361950"/>
                              <a:gd name="connsiteX424" fmla="*/ 23279 w 28575"/>
                              <a:gd name="connsiteY424" fmla="*/ 52149 h 361950"/>
                              <a:gd name="connsiteX425" fmla="*/ 23279 w 28575"/>
                              <a:gd name="connsiteY425" fmla="*/ 51121 h 361950"/>
                              <a:gd name="connsiteX426" fmla="*/ 23279 w 28575"/>
                              <a:gd name="connsiteY426" fmla="*/ 50102 h 361950"/>
                              <a:gd name="connsiteX427" fmla="*/ 23279 w 28575"/>
                              <a:gd name="connsiteY427" fmla="*/ 48054 h 361950"/>
                              <a:gd name="connsiteX428" fmla="*/ 23279 w 28575"/>
                              <a:gd name="connsiteY428" fmla="*/ 47034 h 361950"/>
                              <a:gd name="connsiteX429" fmla="*/ 23279 w 28575"/>
                              <a:gd name="connsiteY429" fmla="*/ 44987 h 361950"/>
                              <a:gd name="connsiteX430" fmla="*/ 23279 w 28575"/>
                              <a:gd name="connsiteY430" fmla="*/ 43967 h 361950"/>
                              <a:gd name="connsiteX431" fmla="*/ 24346 w 28575"/>
                              <a:gd name="connsiteY431" fmla="*/ 42939 h 361950"/>
                              <a:gd name="connsiteX432" fmla="*/ 24346 w 28575"/>
                              <a:gd name="connsiteY432" fmla="*/ 41920 h 361950"/>
                              <a:gd name="connsiteX433" fmla="*/ 24346 w 28575"/>
                              <a:gd name="connsiteY433" fmla="*/ 40900 h 361950"/>
                              <a:gd name="connsiteX434" fmla="*/ 24346 w 28575"/>
                              <a:gd name="connsiteY434" fmla="*/ 39872 h 361950"/>
                              <a:gd name="connsiteX435" fmla="*/ 24346 w 28575"/>
                              <a:gd name="connsiteY435" fmla="*/ 38853 h 361950"/>
                              <a:gd name="connsiteX436" fmla="*/ 24346 w 28575"/>
                              <a:gd name="connsiteY436" fmla="*/ 37833 h 361950"/>
                              <a:gd name="connsiteX437" fmla="*/ 24346 w 28575"/>
                              <a:gd name="connsiteY437" fmla="*/ 36805 h 361950"/>
                              <a:gd name="connsiteX438" fmla="*/ 24346 w 28575"/>
                              <a:gd name="connsiteY438" fmla="*/ 35785 h 361950"/>
                              <a:gd name="connsiteX439" fmla="*/ 24346 w 28575"/>
                              <a:gd name="connsiteY439" fmla="*/ 34766 h 361950"/>
                              <a:gd name="connsiteX440" fmla="*/ 24346 w 28575"/>
                              <a:gd name="connsiteY440" fmla="*/ 32718 h 361950"/>
                              <a:gd name="connsiteX441" fmla="*/ 24346 w 28575"/>
                              <a:gd name="connsiteY441" fmla="*/ 32718 h 361950"/>
                              <a:gd name="connsiteX442" fmla="*/ 24346 w 28575"/>
                              <a:gd name="connsiteY442" fmla="*/ 31699 h 361950"/>
                              <a:gd name="connsiteX443" fmla="*/ 24346 w 28575"/>
                              <a:gd name="connsiteY443" fmla="*/ 30671 h 361950"/>
                              <a:gd name="connsiteX444" fmla="*/ 24346 w 28575"/>
                              <a:gd name="connsiteY444" fmla="*/ 29651 h 361950"/>
                              <a:gd name="connsiteX445" fmla="*/ 24346 w 28575"/>
                              <a:gd name="connsiteY445" fmla="*/ 27604 h 361950"/>
                              <a:gd name="connsiteX446" fmla="*/ 24346 w 28575"/>
                              <a:gd name="connsiteY446" fmla="*/ 27604 h 361950"/>
                              <a:gd name="connsiteX447" fmla="*/ 24346 w 28575"/>
                              <a:gd name="connsiteY447" fmla="*/ 25565 h 361950"/>
                              <a:gd name="connsiteX448" fmla="*/ 24346 w 28575"/>
                              <a:gd name="connsiteY448" fmla="*/ 24536 h 361950"/>
                              <a:gd name="connsiteX449" fmla="*/ 24346 w 28575"/>
                              <a:gd name="connsiteY449" fmla="*/ 24536 h 361950"/>
                              <a:gd name="connsiteX450" fmla="*/ 24346 w 28575"/>
                              <a:gd name="connsiteY450" fmla="*/ 23517 h 361950"/>
                              <a:gd name="connsiteX451" fmla="*/ 24346 w 28575"/>
                              <a:gd name="connsiteY451" fmla="*/ 22498 h 361950"/>
                              <a:gd name="connsiteX452" fmla="*/ 24346 w 28575"/>
                              <a:gd name="connsiteY452" fmla="*/ 21469 h 361950"/>
                              <a:gd name="connsiteX453" fmla="*/ 24346 w 28575"/>
                              <a:gd name="connsiteY453" fmla="*/ 20450 h 361950"/>
                              <a:gd name="connsiteX454" fmla="*/ 24346 w 28575"/>
                              <a:gd name="connsiteY454" fmla="*/ 19431 h 361950"/>
                              <a:gd name="connsiteX455" fmla="*/ 25403 w 28575"/>
                              <a:gd name="connsiteY455" fmla="*/ 18402 h 361950"/>
                              <a:gd name="connsiteX456" fmla="*/ 25403 w 28575"/>
                              <a:gd name="connsiteY456" fmla="*/ 18402 h 361950"/>
                              <a:gd name="connsiteX457" fmla="*/ 25403 w 28575"/>
                              <a:gd name="connsiteY457" fmla="*/ 17383 h 361950"/>
                              <a:gd name="connsiteX458" fmla="*/ 25403 w 28575"/>
                              <a:gd name="connsiteY458" fmla="*/ 16364 h 361950"/>
                              <a:gd name="connsiteX459" fmla="*/ 25403 w 28575"/>
                              <a:gd name="connsiteY459" fmla="*/ 15335 h 361950"/>
                              <a:gd name="connsiteX460" fmla="*/ 25403 w 28575"/>
                              <a:gd name="connsiteY460" fmla="*/ 15335 h 361950"/>
                              <a:gd name="connsiteX461" fmla="*/ 25403 w 28575"/>
                              <a:gd name="connsiteY461" fmla="*/ 14316 h 361950"/>
                              <a:gd name="connsiteX462" fmla="*/ 25403 w 28575"/>
                              <a:gd name="connsiteY462" fmla="*/ 14316 h 361950"/>
                              <a:gd name="connsiteX463" fmla="*/ 25403 w 28575"/>
                              <a:gd name="connsiteY463" fmla="*/ 13287 h 361950"/>
                              <a:gd name="connsiteX464" fmla="*/ 25403 w 28575"/>
                              <a:gd name="connsiteY464" fmla="*/ 12268 h 361950"/>
                              <a:gd name="connsiteX465" fmla="*/ 25403 w 28575"/>
                              <a:gd name="connsiteY465" fmla="*/ 11249 h 361950"/>
                              <a:gd name="connsiteX466" fmla="*/ 25403 w 28575"/>
                              <a:gd name="connsiteY466" fmla="*/ 10220 h 361950"/>
                              <a:gd name="connsiteX467" fmla="*/ 25403 w 28575"/>
                              <a:gd name="connsiteY467" fmla="*/ 9201 h 361950"/>
                              <a:gd name="connsiteX468" fmla="*/ 25403 w 28575"/>
                              <a:gd name="connsiteY468" fmla="*/ 9201 h 361950"/>
                              <a:gd name="connsiteX469" fmla="*/ 25403 w 28575"/>
                              <a:gd name="connsiteY469" fmla="*/ 9201 h 361950"/>
                              <a:gd name="connsiteX470" fmla="*/ 25403 w 28575"/>
                              <a:gd name="connsiteY470" fmla="*/ 8182 h 361950"/>
                              <a:gd name="connsiteX471" fmla="*/ 25403 w 28575"/>
                              <a:gd name="connsiteY471" fmla="*/ 8182 h 361950"/>
                              <a:gd name="connsiteX472" fmla="*/ 25403 w 28575"/>
                              <a:gd name="connsiteY472" fmla="*/ 7153 h 361950"/>
                              <a:gd name="connsiteX473" fmla="*/ 26460 w 28575"/>
                              <a:gd name="connsiteY473" fmla="*/ 7153 h 361950"/>
                              <a:gd name="connsiteX474" fmla="*/ 26460 w 28575"/>
                              <a:gd name="connsiteY474" fmla="*/ 6134 h 361950"/>
                              <a:gd name="connsiteX475" fmla="*/ 26460 w 28575"/>
                              <a:gd name="connsiteY475" fmla="*/ 6134 h 361950"/>
                              <a:gd name="connsiteX476" fmla="*/ 26460 w 28575"/>
                              <a:gd name="connsiteY476" fmla="*/ 5115 h 361950"/>
                              <a:gd name="connsiteX477" fmla="*/ 26460 w 28575"/>
                              <a:gd name="connsiteY477" fmla="*/ 5115 h 361950"/>
                              <a:gd name="connsiteX478" fmla="*/ 26460 w 28575"/>
                              <a:gd name="connsiteY478" fmla="*/ 4086 h 361950"/>
                              <a:gd name="connsiteX479" fmla="*/ 26460 w 28575"/>
                              <a:gd name="connsiteY479" fmla="*/ 4086 h 361950"/>
                              <a:gd name="connsiteX480" fmla="*/ 26460 w 28575"/>
                              <a:gd name="connsiteY480" fmla="*/ 4086 h 361950"/>
                              <a:gd name="connsiteX481" fmla="*/ 26460 w 28575"/>
                              <a:gd name="connsiteY481" fmla="*/ 3067 h 361950"/>
                              <a:gd name="connsiteX482" fmla="*/ 26460 w 28575"/>
                              <a:gd name="connsiteY482" fmla="*/ 3067 h 361950"/>
                              <a:gd name="connsiteX483" fmla="*/ 26460 w 28575"/>
                              <a:gd name="connsiteY483" fmla="*/ 3067 h 361950"/>
                              <a:gd name="connsiteX484" fmla="*/ 26460 w 28575"/>
                              <a:gd name="connsiteY484" fmla="*/ 3067 h 361950"/>
                              <a:gd name="connsiteX485" fmla="*/ 26460 w 28575"/>
                              <a:gd name="connsiteY485" fmla="*/ 3067 h 361950"/>
                              <a:gd name="connsiteX486" fmla="*/ 26460 w 28575"/>
                              <a:gd name="connsiteY486" fmla="*/ 2048 h 361950"/>
                              <a:gd name="connsiteX487" fmla="*/ 26460 w 28575"/>
                              <a:gd name="connsiteY487" fmla="*/ 2048 h 361950"/>
                              <a:gd name="connsiteX488" fmla="*/ 26460 w 28575"/>
                              <a:gd name="connsiteY488" fmla="*/ 1019 h 361950"/>
                              <a:gd name="connsiteX489" fmla="*/ 26460 w 28575"/>
                              <a:gd name="connsiteY489" fmla="*/ 1019 h 361950"/>
                              <a:gd name="connsiteX490" fmla="*/ 26460 w 28575"/>
                              <a:gd name="connsiteY490" fmla="*/ 1019 h 361950"/>
                              <a:gd name="connsiteX491" fmla="*/ 26460 w 28575"/>
                              <a:gd name="connsiteY491" fmla="*/ 1019 h 361950"/>
                              <a:gd name="connsiteX492" fmla="*/ 26460 w 28575"/>
                              <a:gd name="connsiteY492" fmla="*/ 1019 h 361950"/>
                              <a:gd name="connsiteX493" fmla="*/ 27518 w 28575"/>
                              <a:gd name="connsiteY493" fmla="*/ 1019 h 361950"/>
                              <a:gd name="connsiteX494" fmla="*/ 27518 w 28575"/>
                              <a:gd name="connsiteY494" fmla="*/ 1019 h 361950"/>
                              <a:gd name="connsiteX495" fmla="*/ 27518 w 28575"/>
                              <a:gd name="connsiteY495" fmla="*/ 1019 h 361950"/>
                              <a:gd name="connsiteX496" fmla="*/ 27518 w 28575"/>
                              <a:gd name="connsiteY496" fmla="*/ 0 h 361950"/>
                              <a:gd name="connsiteX497" fmla="*/ 27518 w 28575"/>
                              <a:gd name="connsiteY497" fmla="*/ 0 h 361950"/>
                              <a:gd name="connsiteX498" fmla="*/ 27518 w 28575"/>
                              <a:gd name="connsiteY498" fmla="*/ 0 h 361950"/>
                              <a:gd name="connsiteX499" fmla="*/ 27518 w 28575"/>
                              <a:gd name="connsiteY499" fmla="*/ 0 h 361950"/>
                              <a:gd name="connsiteX500" fmla="*/ 27518 w 28575"/>
                              <a:gd name="connsiteY500" fmla="*/ 0 h 361950"/>
                              <a:gd name="connsiteX501" fmla="*/ 27518 w 28575"/>
                              <a:gd name="connsiteY501" fmla="*/ 0 h 361950"/>
                              <a:gd name="connsiteX502" fmla="*/ 27518 w 28575"/>
                              <a:gd name="connsiteY502" fmla="*/ 0 h 361950"/>
                              <a:gd name="connsiteX503" fmla="*/ 27518 w 28575"/>
                              <a:gd name="connsiteY503" fmla="*/ 0 h 361950"/>
                              <a:gd name="connsiteX504" fmla="*/ 27518 w 28575"/>
                              <a:gd name="connsiteY504" fmla="*/ 0 h 361950"/>
                              <a:gd name="connsiteX505" fmla="*/ 27518 w 28575"/>
                              <a:gd name="connsiteY505" fmla="*/ 0 h 361950"/>
                              <a:gd name="connsiteX506" fmla="*/ 27518 w 28575"/>
                              <a:gd name="connsiteY506" fmla="*/ 0 h 361950"/>
                              <a:gd name="connsiteX507" fmla="*/ 27518 w 28575"/>
                              <a:gd name="connsiteY507" fmla="*/ 1019 h 361950"/>
                              <a:gd name="connsiteX508" fmla="*/ 27518 w 28575"/>
                              <a:gd name="connsiteY508" fmla="*/ 1019 h 361950"/>
                              <a:gd name="connsiteX509" fmla="*/ 27518 w 28575"/>
                              <a:gd name="connsiteY509" fmla="*/ 2048 h 361950"/>
                              <a:gd name="connsiteX510" fmla="*/ 27518 w 28575"/>
                              <a:gd name="connsiteY510" fmla="*/ 2048 h 361950"/>
                              <a:gd name="connsiteX511" fmla="*/ 28575 w 28575"/>
                              <a:gd name="connsiteY511" fmla="*/ 2048 h 3619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361950">
                                <a:moveTo>
                                  <a:pt x="0" y="361950"/>
                                </a:moveTo>
                                <a:lnTo>
                                  <a:pt x="0" y="361950"/>
                                </a:lnTo>
                                <a:lnTo>
                                  <a:pt x="0" y="360931"/>
                                </a:lnTo>
                                <a:lnTo>
                                  <a:pt x="0" y="360931"/>
                                </a:lnTo>
                                <a:lnTo>
                                  <a:pt x="0" y="361950"/>
                                </a:lnTo>
                                <a:lnTo>
                                  <a:pt x="0" y="361950"/>
                                </a:lnTo>
                                <a:lnTo>
                                  <a:pt x="0" y="361950"/>
                                </a:lnTo>
                                <a:lnTo>
                                  <a:pt x="0" y="361950"/>
                                </a:lnTo>
                                <a:lnTo>
                                  <a:pt x="0" y="361950"/>
                                </a:lnTo>
                                <a:lnTo>
                                  <a:pt x="0" y="361950"/>
                                </a:lnTo>
                                <a:lnTo>
                                  <a:pt x="0" y="361950"/>
                                </a:lnTo>
                                <a:lnTo>
                                  <a:pt x="0" y="361950"/>
                                </a:lnTo>
                                <a:lnTo>
                                  <a:pt x="0" y="361950"/>
                                </a:lnTo>
                                <a:lnTo>
                                  <a:pt x="0" y="361950"/>
                                </a:lnTo>
                                <a:lnTo>
                                  <a:pt x="0" y="361950"/>
                                </a:lnTo>
                                <a:lnTo>
                                  <a:pt x="0" y="361950"/>
                                </a:lnTo>
                                <a:lnTo>
                                  <a:pt x="0" y="361950"/>
                                </a:lnTo>
                                <a:lnTo>
                                  <a:pt x="1057" y="361950"/>
                                </a:lnTo>
                                <a:lnTo>
                                  <a:pt x="1057" y="361950"/>
                                </a:lnTo>
                                <a:lnTo>
                                  <a:pt x="1057" y="361950"/>
                                </a:lnTo>
                                <a:lnTo>
                                  <a:pt x="1057" y="361950"/>
                                </a:lnTo>
                                <a:lnTo>
                                  <a:pt x="1057" y="361950"/>
                                </a:lnTo>
                                <a:lnTo>
                                  <a:pt x="1057" y="361950"/>
                                </a:lnTo>
                                <a:lnTo>
                                  <a:pt x="1057" y="361950"/>
                                </a:lnTo>
                                <a:lnTo>
                                  <a:pt x="1057" y="361950"/>
                                </a:lnTo>
                                <a:lnTo>
                                  <a:pt x="1057" y="361950"/>
                                </a:lnTo>
                                <a:lnTo>
                                  <a:pt x="1057" y="361950"/>
                                </a:lnTo>
                                <a:lnTo>
                                  <a:pt x="1057" y="361950"/>
                                </a:lnTo>
                                <a:lnTo>
                                  <a:pt x="1057" y="361950"/>
                                </a:lnTo>
                                <a:lnTo>
                                  <a:pt x="1057" y="361950"/>
                                </a:lnTo>
                                <a:lnTo>
                                  <a:pt x="1057" y="360931"/>
                                </a:lnTo>
                                <a:lnTo>
                                  <a:pt x="1057" y="360931"/>
                                </a:lnTo>
                                <a:lnTo>
                                  <a:pt x="1057" y="361950"/>
                                </a:lnTo>
                                <a:lnTo>
                                  <a:pt x="1057" y="361950"/>
                                </a:lnTo>
                                <a:lnTo>
                                  <a:pt x="1057" y="361950"/>
                                </a:lnTo>
                                <a:lnTo>
                                  <a:pt x="2115" y="361950"/>
                                </a:lnTo>
                                <a:lnTo>
                                  <a:pt x="2115" y="361950"/>
                                </a:lnTo>
                                <a:lnTo>
                                  <a:pt x="2115" y="361950"/>
                                </a:lnTo>
                                <a:lnTo>
                                  <a:pt x="2115" y="361950"/>
                                </a:lnTo>
                                <a:lnTo>
                                  <a:pt x="2115" y="360931"/>
                                </a:lnTo>
                                <a:lnTo>
                                  <a:pt x="2115" y="360931"/>
                                </a:lnTo>
                                <a:lnTo>
                                  <a:pt x="2115" y="360931"/>
                                </a:lnTo>
                                <a:lnTo>
                                  <a:pt x="2115" y="360931"/>
                                </a:lnTo>
                                <a:lnTo>
                                  <a:pt x="2115" y="361950"/>
                                </a:lnTo>
                                <a:lnTo>
                                  <a:pt x="2115" y="361950"/>
                                </a:lnTo>
                                <a:lnTo>
                                  <a:pt x="2115" y="360931"/>
                                </a:lnTo>
                                <a:lnTo>
                                  <a:pt x="2115" y="361950"/>
                                </a:lnTo>
                                <a:lnTo>
                                  <a:pt x="2115" y="360931"/>
                                </a:lnTo>
                                <a:lnTo>
                                  <a:pt x="2115" y="360931"/>
                                </a:lnTo>
                                <a:lnTo>
                                  <a:pt x="2115" y="360931"/>
                                </a:lnTo>
                                <a:lnTo>
                                  <a:pt x="2115" y="360931"/>
                                </a:lnTo>
                                <a:lnTo>
                                  <a:pt x="2115" y="360931"/>
                                </a:lnTo>
                                <a:lnTo>
                                  <a:pt x="2115" y="360931"/>
                                </a:lnTo>
                                <a:lnTo>
                                  <a:pt x="3172" y="360931"/>
                                </a:lnTo>
                                <a:lnTo>
                                  <a:pt x="3172" y="360931"/>
                                </a:lnTo>
                                <a:lnTo>
                                  <a:pt x="3172" y="361950"/>
                                </a:lnTo>
                                <a:lnTo>
                                  <a:pt x="3172" y="360931"/>
                                </a:lnTo>
                                <a:lnTo>
                                  <a:pt x="3172" y="361950"/>
                                </a:lnTo>
                                <a:lnTo>
                                  <a:pt x="3172" y="361950"/>
                                </a:lnTo>
                                <a:lnTo>
                                  <a:pt x="3172" y="360931"/>
                                </a:lnTo>
                                <a:lnTo>
                                  <a:pt x="3172" y="361950"/>
                                </a:lnTo>
                                <a:lnTo>
                                  <a:pt x="3172" y="360931"/>
                                </a:lnTo>
                                <a:lnTo>
                                  <a:pt x="3172" y="360931"/>
                                </a:lnTo>
                                <a:lnTo>
                                  <a:pt x="3172" y="360931"/>
                                </a:lnTo>
                                <a:lnTo>
                                  <a:pt x="3172" y="360931"/>
                                </a:lnTo>
                                <a:lnTo>
                                  <a:pt x="3172" y="359902"/>
                                </a:lnTo>
                                <a:lnTo>
                                  <a:pt x="3172" y="359902"/>
                                </a:lnTo>
                                <a:lnTo>
                                  <a:pt x="3172" y="359902"/>
                                </a:lnTo>
                                <a:lnTo>
                                  <a:pt x="3172" y="360931"/>
                                </a:lnTo>
                                <a:lnTo>
                                  <a:pt x="3172" y="360931"/>
                                </a:lnTo>
                                <a:lnTo>
                                  <a:pt x="3172" y="360931"/>
                                </a:lnTo>
                                <a:lnTo>
                                  <a:pt x="3172" y="360931"/>
                                </a:lnTo>
                                <a:lnTo>
                                  <a:pt x="3172" y="360931"/>
                                </a:lnTo>
                                <a:lnTo>
                                  <a:pt x="4229" y="360931"/>
                                </a:lnTo>
                                <a:lnTo>
                                  <a:pt x="4229" y="360931"/>
                                </a:lnTo>
                                <a:lnTo>
                                  <a:pt x="4229" y="360931"/>
                                </a:lnTo>
                                <a:lnTo>
                                  <a:pt x="4229" y="359902"/>
                                </a:lnTo>
                                <a:lnTo>
                                  <a:pt x="4229" y="360931"/>
                                </a:lnTo>
                                <a:lnTo>
                                  <a:pt x="4229" y="360931"/>
                                </a:lnTo>
                                <a:lnTo>
                                  <a:pt x="4229" y="360931"/>
                                </a:lnTo>
                                <a:lnTo>
                                  <a:pt x="4229" y="360931"/>
                                </a:lnTo>
                                <a:lnTo>
                                  <a:pt x="4229" y="360931"/>
                                </a:lnTo>
                                <a:lnTo>
                                  <a:pt x="4229" y="359902"/>
                                </a:lnTo>
                                <a:lnTo>
                                  <a:pt x="4229" y="359902"/>
                                </a:lnTo>
                                <a:lnTo>
                                  <a:pt x="4229" y="359902"/>
                                </a:lnTo>
                                <a:lnTo>
                                  <a:pt x="4229" y="359902"/>
                                </a:lnTo>
                                <a:lnTo>
                                  <a:pt x="4229" y="359902"/>
                                </a:lnTo>
                                <a:lnTo>
                                  <a:pt x="4229" y="359902"/>
                                </a:lnTo>
                                <a:lnTo>
                                  <a:pt x="4229" y="359902"/>
                                </a:lnTo>
                                <a:lnTo>
                                  <a:pt x="4229" y="359902"/>
                                </a:lnTo>
                                <a:lnTo>
                                  <a:pt x="4229" y="359902"/>
                                </a:lnTo>
                                <a:lnTo>
                                  <a:pt x="5296" y="359902"/>
                                </a:lnTo>
                                <a:lnTo>
                                  <a:pt x="5296" y="359902"/>
                                </a:lnTo>
                                <a:lnTo>
                                  <a:pt x="5296" y="359902"/>
                                </a:lnTo>
                                <a:lnTo>
                                  <a:pt x="5296" y="359902"/>
                                </a:lnTo>
                                <a:lnTo>
                                  <a:pt x="5296" y="359902"/>
                                </a:lnTo>
                                <a:lnTo>
                                  <a:pt x="5296" y="358883"/>
                                </a:lnTo>
                                <a:lnTo>
                                  <a:pt x="5296" y="358883"/>
                                </a:lnTo>
                                <a:lnTo>
                                  <a:pt x="5296" y="358883"/>
                                </a:lnTo>
                                <a:lnTo>
                                  <a:pt x="5296" y="358883"/>
                                </a:lnTo>
                                <a:lnTo>
                                  <a:pt x="5296" y="358883"/>
                                </a:lnTo>
                                <a:lnTo>
                                  <a:pt x="5296" y="358883"/>
                                </a:lnTo>
                                <a:lnTo>
                                  <a:pt x="5296" y="358883"/>
                                </a:lnTo>
                                <a:lnTo>
                                  <a:pt x="5296" y="358883"/>
                                </a:lnTo>
                                <a:lnTo>
                                  <a:pt x="5296" y="357864"/>
                                </a:lnTo>
                                <a:lnTo>
                                  <a:pt x="5296" y="357864"/>
                                </a:lnTo>
                                <a:lnTo>
                                  <a:pt x="5296" y="358883"/>
                                </a:lnTo>
                                <a:lnTo>
                                  <a:pt x="5296" y="357864"/>
                                </a:lnTo>
                                <a:lnTo>
                                  <a:pt x="5296" y="357864"/>
                                </a:lnTo>
                                <a:lnTo>
                                  <a:pt x="6353" y="357864"/>
                                </a:lnTo>
                                <a:lnTo>
                                  <a:pt x="6353" y="357864"/>
                                </a:lnTo>
                                <a:lnTo>
                                  <a:pt x="6353" y="357864"/>
                                </a:lnTo>
                                <a:lnTo>
                                  <a:pt x="6353" y="357864"/>
                                </a:lnTo>
                                <a:lnTo>
                                  <a:pt x="6353" y="357864"/>
                                </a:lnTo>
                                <a:lnTo>
                                  <a:pt x="6353" y="357864"/>
                                </a:lnTo>
                                <a:lnTo>
                                  <a:pt x="6353" y="357864"/>
                                </a:lnTo>
                                <a:lnTo>
                                  <a:pt x="6353" y="357864"/>
                                </a:lnTo>
                                <a:lnTo>
                                  <a:pt x="6353" y="357864"/>
                                </a:lnTo>
                                <a:lnTo>
                                  <a:pt x="6353" y="357864"/>
                                </a:lnTo>
                                <a:lnTo>
                                  <a:pt x="6353" y="357864"/>
                                </a:lnTo>
                                <a:lnTo>
                                  <a:pt x="6353" y="356835"/>
                                </a:lnTo>
                                <a:lnTo>
                                  <a:pt x="6353" y="356835"/>
                                </a:lnTo>
                                <a:lnTo>
                                  <a:pt x="6353" y="356835"/>
                                </a:lnTo>
                                <a:lnTo>
                                  <a:pt x="6353" y="356835"/>
                                </a:lnTo>
                                <a:lnTo>
                                  <a:pt x="6353" y="356835"/>
                                </a:lnTo>
                                <a:lnTo>
                                  <a:pt x="6353" y="355816"/>
                                </a:lnTo>
                                <a:lnTo>
                                  <a:pt x="6353" y="355816"/>
                                </a:lnTo>
                                <a:lnTo>
                                  <a:pt x="7410" y="355816"/>
                                </a:lnTo>
                                <a:lnTo>
                                  <a:pt x="7410" y="355816"/>
                                </a:lnTo>
                                <a:lnTo>
                                  <a:pt x="7410" y="355816"/>
                                </a:lnTo>
                                <a:lnTo>
                                  <a:pt x="7410" y="355816"/>
                                </a:lnTo>
                                <a:lnTo>
                                  <a:pt x="7410" y="355816"/>
                                </a:lnTo>
                                <a:lnTo>
                                  <a:pt x="7410" y="355816"/>
                                </a:lnTo>
                                <a:lnTo>
                                  <a:pt x="7410" y="355816"/>
                                </a:lnTo>
                                <a:lnTo>
                                  <a:pt x="7410" y="355816"/>
                                </a:lnTo>
                                <a:lnTo>
                                  <a:pt x="7410" y="355816"/>
                                </a:lnTo>
                                <a:lnTo>
                                  <a:pt x="7410" y="355816"/>
                                </a:lnTo>
                                <a:lnTo>
                                  <a:pt x="7410" y="354797"/>
                                </a:lnTo>
                                <a:lnTo>
                                  <a:pt x="7410" y="354797"/>
                                </a:lnTo>
                                <a:lnTo>
                                  <a:pt x="7410" y="354797"/>
                                </a:lnTo>
                                <a:lnTo>
                                  <a:pt x="7410" y="354797"/>
                                </a:lnTo>
                                <a:lnTo>
                                  <a:pt x="7410" y="353768"/>
                                </a:lnTo>
                                <a:lnTo>
                                  <a:pt x="7410" y="353768"/>
                                </a:lnTo>
                                <a:lnTo>
                                  <a:pt x="7410" y="354797"/>
                                </a:lnTo>
                                <a:lnTo>
                                  <a:pt x="7410" y="353768"/>
                                </a:lnTo>
                                <a:lnTo>
                                  <a:pt x="7410" y="353768"/>
                                </a:lnTo>
                                <a:lnTo>
                                  <a:pt x="7410" y="353768"/>
                                </a:lnTo>
                                <a:lnTo>
                                  <a:pt x="8468" y="352749"/>
                                </a:lnTo>
                                <a:lnTo>
                                  <a:pt x="8468" y="352749"/>
                                </a:lnTo>
                                <a:lnTo>
                                  <a:pt x="8468" y="352749"/>
                                </a:lnTo>
                                <a:lnTo>
                                  <a:pt x="8468" y="352749"/>
                                </a:lnTo>
                                <a:lnTo>
                                  <a:pt x="8468" y="352749"/>
                                </a:lnTo>
                                <a:lnTo>
                                  <a:pt x="8468" y="352749"/>
                                </a:lnTo>
                                <a:lnTo>
                                  <a:pt x="8468" y="351730"/>
                                </a:lnTo>
                                <a:lnTo>
                                  <a:pt x="8468" y="351730"/>
                                </a:lnTo>
                                <a:lnTo>
                                  <a:pt x="8468" y="351730"/>
                                </a:lnTo>
                                <a:lnTo>
                                  <a:pt x="8468" y="351730"/>
                                </a:lnTo>
                                <a:lnTo>
                                  <a:pt x="8468" y="351730"/>
                                </a:lnTo>
                                <a:lnTo>
                                  <a:pt x="8468" y="350701"/>
                                </a:lnTo>
                                <a:lnTo>
                                  <a:pt x="8468" y="350701"/>
                                </a:lnTo>
                                <a:lnTo>
                                  <a:pt x="8468" y="350701"/>
                                </a:lnTo>
                                <a:lnTo>
                                  <a:pt x="8468" y="350701"/>
                                </a:lnTo>
                                <a:lnTo>
                                  <a:pt x="8468" y="349682"/>
                                </a:lnTo>
                                <a:lnTo>
                                  <a:pt x="8468" y="349682"/>
                                </a:lnTo>
                                <a:lnTo>
                                  <a:pt x="8468" y="349682"/>
                                </a:lnTo>
                                <a:lnTo>
                                  <a:pt x="9525" y="348663"/>
                                </a:lnTo>
                                <a:lnTo>
                                  <a:pt x="9525" y="348663"/>
                                </a:lnTo>
                                <a:lnTo>
                                  <a:pt x="9525" y="348663"/>
                                </a:lnTo>
                                <a:lnTo>
                                  <a:pt x="9525" y="348663"/>
                                </a:lnTo>
                                <a:lnTo>
                                  <a:pt x="9525" y="348663"/>
                                </a:lnTo>
                                <a:lnTo>
                                  <a:pt x="9525" y="348663"/>
                                </a:lnTo>
                                <a:lnTo>
                                  <a:pt x="9525" y="347634"/>
                                </a:lnTo>
                                <a:lnTo>
                                  <a:pt x="9525" y="347634"/>
                                </a:lnTo>
                                <a:lnTo>
                                  <a:pt x="9525" y="346615"/>
                                </a:lnTo>
                                <a:lnTo>
                                  <a:pt x="9525" y="346615"/>
                                </a:lnTo>
                                <a:lnTo>
                                  <a:pt x="9525" y="346615"/>
                                </a:lnTo>
                                <a:lnTo>
                                  <a:pt x="9525" y="345586"/>
                                </a:lnTo>
                                <a:lnTo>
                                  <a:pt x="9525" y="345586"/>
                                </a:lnTo>
                                <a:lnTo>
                                  <a:pt x="9525" y="345586"/>
                                </a:lnTo>
                                <a:lnTo>
                                  <a:pt x="9525" y="345586"/>
                                </a:lnTo>
                                <a:lnTo>
                                  <a:pt x="9525" y="345586"/>
                                </a:lnTo>
                                <a:lnTo>
                                  <a:pt x="9525" y="344567"/>
                                </a:lnTo>
                                <a:lnTo>
                                  <a:pt x="9525" y="344567"/>
                                </a:lnTo>
                                <a:lnTo>
                                  <a:pt x="10582" y="343548"/>
                                </a:lnTo>
                                <a:lnTo>
                                  <a:pt x="10582" y="343548"/>
                                </a:lnTo>
                                <a:lnTo>
                                  <a:pt x="10582" y="342519"/>
                                </a:lnTo>
                                <a:lnTo>
                                  <a:pt x="10582" y="342519"/>
                                </a:lnTo>
                                <a:lnTo>
                                  <a:pt x="10582" y="341500"/>
                                </a:lnTo>
                                <a:lnTo>
                                  <a:pt x="10582" y="341500"/>
                                </a:lnTo>
                                <a:lnTo>
                                  <a:pt x="10582" y="341500"/>
                                </a:lnTo>
                                <a:lnTo>
                                  <a:pt x="10582" y="341500"/>
                                </a:lnTo>
                                <a:lnTo>
                                  <a:pt x="10582" y="340481"/>
                                </a:lnTo>
                                <a:lnTo>
                                  <a:pt x="10582" y="340481"/>
                                </a:lnTo>
                                <a:lnTo>
                                  <a:pt x="10582" y="339452"/>
                                </a:lnTo>
                                <a:lnTo>
                                  <a:pt x="10582" y="339452"/>
                                </a:lnTo>
                                <a:lnTo>
                                  <a:pt x="10582" y="339452"/>
                                </a:lnTo>
                                <a:lnTo>
                                  <a:pt x="10582" y="338433"/>
                                </a:lnTo>
                                <a:lnTo>
                                  <a:pt x="10582" y="338433"/>
                                </a:lnTo>
                                <a:lnTo>
                                  <a:pt x="10582" y="337414"/>
                                </a:lnTo>
                                <a:lnTo>
                                  <a:pt x="10582" y="337414"/>
                                </a:lnTo>
                                <a:lnTo>
                                  <a:pt x="10582" y="336385"/>
                                </a:lnTo>
                                <a:lnTo>
                                  <a:pt x="11640" y="336385"/>
                                </a:lnTo>
                                <a:lnTo>
                                  <a:pt x="11640" y="335366"/>
                                </a:lnTo>
                                <a:lnTo>
                                  <a:pt x="11640" y="335366"/>
                                </a:lnTo>
                                <a:lnTo>
                                  <a:pt x="11640" y="334346"/>
                                </a:lnTo>
                                <a:lnTo>
                                  <a:pt x="11640" y="334346"/>
                                </a:lnTo>
                                <a:lnTo>
                                  <a:pt x="11640" y="334346"/>
                                </a:lnTo>
                                <a:lnTo>
                                  <a:pt x="11640" y="333318"/>
                                </a:lnTo>
                                <a:lnTo>
                                  <a:pt x="11640" y="332299"/>
                                </a:lnTo>
                                <a:lnTo>
                                  <a:pt x="11640" y="332299"/>
                                </a:lnTo>
                                <a:lnTo>
                                  <a:pt x="11640" y="331280"/>
                                </a:lnTo>
                                <a:lnTo>
                                  <a:pt x="11640" y="331280"/>
                                </a:lnTo>
                                <a:lnTo>
                                  <a:pt x="11640" y="330251"/>
                                </a:lnTo>
                                <a:lnTo>
                                  <a:pt x="11640" y="330251"/>
                                </a:lnTo>
                                <a:lnTo>
                                  <a:pt x="11640" y="329232"/>
                                </a:lnTo>
                                <a:lnTo>
                                  <a:pt x="11640" y="329232"/>
                                </a:lnTo>
                                <a:lnTo>
                                  <a:pt x="11640" y="328213"/>
                                </a:lnTo>
                                <a:lnTo>
                                  <a:pt x="11640" y="328213"/>
                                </a:lnTo>
                                <a:lnTo>
                                  <a:pt x="11640" y="327184"/>
                                </a:lnTo>
                                <a:lnTo>
                                  <a:pt x="11640" y="326165"/>
                                </a:lnTo>
                                <a:lnTo>
                                  <a:pt x="11640" y="326165"/>
                                </a:lnTo>
                                <a:lnTo>
                                  <a:pt x="11640" y="325145"/>
                                </a:lnTo>
                                <a:lnTo>
                                  <a:pt x="11640" y="325145"/>
                                </a:lnTo>
                                <a:lnTo>
                                  <a:pt x="11640" y="324117"/>
                                </a:lnTo>
                                <a:lnTo>
                                  <a:pt x="11640" y="324117"/>
                                </a:lnTo>
                                <a:lnTo>
                                  <a:pt x="11640" y="323097"/>
                                </a:lnTo>
                                <a:lnTo>
                                  <a:pt x="11640" y="323097"/>
                                </a:lnTo>
                                <a:lnTo>
                                  <a:pt x="12697" y="322078"/>
                                </a:lnTo>
                                <a:lnTo>
                                  <a:pt x="12697" y="321050"/>
                                </a:lnTo>
                                <a:lnTo>
                                  <a:pt x="12697" y="320030"/>
                                </a:lnTo>
                                <a:lnTo>
                                  <a:pt x="12697" y="320030"/>
                                </a:lnTo>
                                <a:lnTo>
                                  <a:pt x="12697" y="319011"/>
                                </a:lnTo>
                                <a:lnTo>
                                  <a:pt x="12697" y="317983"/>
                                </a:lnTo>
                                <a:lnTo>
                                  <a:pt x="12697" y="317983"/>
                                </a:lnTo>
                                <a:lnTo>
                                  <a:pt x="12697" y="316964"/>
                                </a:lnTo>
                                <a:lnTo>
                                  <a:pt x="12697" y="315935"/>
                                </a:lnTo>
                                <a:lnTo>
                                  <a:pt x="12697" y="314916"/>
                                </a:lnTo>
                                <a:lnTo>
                                  <a:pt x="12697" y="313896"/>
                                </a:lnTo>
                                <a:lnTo>
                                  <a:pt x="12697" y="313896"/>
                                </a:lnTo>
                                <a:lnTo>
                                  <a:pt x="12697" y="312868"/>
                                </a:lnTo>
                                <a:lnTo>
                                  <a:pt x="12697" y="311848"/>
                                </a:lnTo>
                                <a:lnTo>
                                  <a:pt x="12697" y="311848"/>
                                </a:lnTo>
                                <a:lnTo>
                                  <a:pt x="12697" y="310829"/>
                                </a:lnTo>
                                <a:lnTo>
                                  <a:pt x="12697" y="309801"/>
                                </a:lnTo>
                                <a:lnTo>
                                  <a:pt x="12697" y="308781"/>
                                </a:lnTo>
                                <a:lnTo>
                                  <a:pt x="13754" y="307762"/>
                                </a:lnTo>
                                <a:lnTo>
                                  <a:pt x="13754" y="307762"/>
                                </a:lnTo>
                                <a:lnTo>
                                  <a:pt x="13754" y="306734"/>
                                </a:lnTo>
                                <a:lnTo>
                                  <a:pt x="13754" y="305714"/>
                                </a:lnTo>
                                <a:lnTo>
                                  <a:pt x="13754" y="305714"/>
                                </a:lnTo>
                                <a:lnTo>
                                  <a:pt x="13754" y="304695"/>
                                </a:lnTo>
                                <a:lnTo>
                                  <a:pt x="13754" y="303667"/>
                                </a:lnTo>
                                <a:lnTo>
                                  <a:pt x="13754" y="301628"/>
                                </a:lnTo>
                                <a:lnTo>
                                  <a:pt x="13754" y="300599"/>
                                </a:lnTo>
                                <a:lnTo>
                                  <a:pt x="13754" y="299580"/>
                                </a:lnTo>
                                <a:lnTo>
                                  <a:pt x="13754" y="298561"/>
                                </a:lnTo>
                                <a:lnTo>
                                  <a:pt x="13754" y="298561"/>
                                </a:lnTo>
                                <a:lnTo>
                                  <a:pt x="13754" y="297532"/>
                                </a:lnTo>
                                <a:lnTo>
                                  <a:pt x="13754" y="296513"/>
                                </a:lnTo>
                                <a:lnTo>
                                  <a:pt x="13754" y="295494"/>
                                </a:lnTo>
                                <a:lnTo>
                                  <a:pt x="13754" y="295494"/>
                                </a:lnTo>
                                <a:lnTo>
                                  <a:pt x="13754" y="293446"/>
                                </a:lnTo>
                                <a:lnTo>
                                  <a:pt x="13754" y="292427"/>
                                </a:lnTo>
                                <a:lnTo>
                                  <a:pt x="14821" y="291398"/>
                                </a:lnTo>
                                <a:lnTo>
                                  <a:pt x="14821" y="290379"/>
                                </a:lnTo>
                                <a:lnTo>
                                  <a:pt x="14821" y="289360"/>
                                </a:lnTo>
                                <a:lnTo>
                                  <a:pt x="14821" y="288331"/>
                                </a:lnTo>
                                <a:lnTo>
                                  <a:pt x="14821" y="287312"/>
                                </a:lnTo>
                                <a:lnTo>
                                  <a:pt x="14821" y="285264"/>
                                </a:lnTo>
                                <a:lnTo>
                                  <a:pt x="14821" y="284245"/>
                                </a:lnTo>
                                <a:lnTo>
                                  <a:pt x="14821" y="283216"/>
                                </a:lnTo>
                                <a:lnTo>
                                  <a:pt x="14821" y="283216"/>
                                </a:lnTo>
                                <a:lnTo>
                                  <a:pt x="14821" y="282197"/>
                                </a:lnTo>
                                <a:lnTo>
                                  <a:pt x="14821" y="280149"/>
                                </a:lnTo>
                                <a:lnTo>
                                  <a:pt x="14821" y="279130"/>
                                </a:lnTo>
                                <a:lnTo>
                                  <a:pt x="14821" y="277082"/>
                                </a:lnTo>
                                <a:lnTo>
                                  <a:pt x="14821" y="276063"/>
                                </a:lnTo>
                                <a:lnTo>
                                  <a:pt x="14821" y="276063"/>
                                </a:lnTo>
                                <a:lnTo>
                                  <a:pt x="14821" y="275044"/>
                                </a:lnTo>
                                <a:lnTo>
                                  <a:pt x="14821" y="274015"/>
                                </a:lnTo>
                                <a:lnTo>
                                  <a:pt x="14821" y="272996"/>
                                </a:lnTo>
                                <a:lnTo>
                                  <a:pt x="14821" y="270948"/>
                                </a:lnTo>
                                <a:lnTo>
                                  <a:pt x="14821" y="269929"/>
                                </a:lnTo>
                                <a:lnTo>
                                  <a:pt x="15878" y="268910"/>
                                </a:lnTo>
                                <a:lnTo>
                                  <a:pt x="15878" y="267881"/>
                                </a:lnTo>
                                <a:lnTo>
                                  <a:pt x="15878" y="265843"/>
                                </a:lnTo>
                                <a:lnTo>
                                  <a:pt x="15878" y="264814"/>
                                </a:lnTo>
                                <a:lnTo>
                                  <a:pt x="15878" y="263795"/>
                                </a:lnTo>
                                <a:lnTo>
                                  <a:pt x="15878" y="262776"/>
                                </a:lnTo>
                                <a:lnTo>
                                  <a:pt x="15878" y="261747"/>
                                </a:lnTo>
                                <a:lnTo>
                                  <a:pt x="15878" y="259709"/>
                                </a:lnTo>
                                <a:lnTo>
                                  <a:pt x="15878" y="258680"/>
                                </a:lnTo>
                                <a:lnTo>
                                  <a:pt x="15878" y="256642"/>
                                </a:lnTo>
                                <a:lnTo>
                                  <a:pt x="15878" y="255613"/>
                                </a:lnTo>
                                <a:lnTo>
                                  <a:pt x="15878" y="254594"/>
                                </a:lnTo>
                                <a:lnTo>
                                  <a:pt x="15878" y="253565"/>
                                </a:lnTo>
                                <a:lnTo>
                                  <a:pt x="15878" y="252546"/>
                                </a:lnTo>
                                <a:lnTo>
                                  <a:pt x="15878" y="250498"/>
                                </a:lnTo>
                                <a:lnTo>
                                  <a:pt x="15878" y="249479"/>
                                </a:lnTo>
                                <a:lnTo>
                                  <a:pt x="15878" y="247431"/>
                                </a:lnTo>
                                <a:lnTo>
                                  <a:pt x="15878" y="246412"/>
                                </a:lnTo>
                                <a:lnTo>
                                  <a:pt x="16935" y="245393"/>
                                </a:lnTo>
                                <a:lnTo>
                                  <a:pt x="16935" y="244364"/>
                                </a:lnTo>
                                <a:lnTo>
                                  <a:pt x="16935" y="243345"/>
                                </a:lnTo>
                                <a:lnTo>
                                  <a:pt x="16935" y="241297"/>
                                </a:lnTo>
                                <a:lnTo>
                                  <a:pt x="16935" y="240278"/>
                                </a:lnTo>
                                <a:lnTo>
                                  <a:pt x="16935" y="238230"/>
                                </a:lnTo>
                                <a:lnTo>
                                  <a:pt x="16935" y="237211"/>
                                </a:lnTo>
                                <a:lnTo>
                                  <a:pt x="16935" y="235163"/>
                                </a:lnTo>
                                <a:lnTo>
                                  <a:pt x="16935" y="234144"/>
                                </a:lnTo>
                                <a:lnTo>
                                  <a:pt x="16935" y="232096"/>
                                </a:lnTo>
                                <a:lnTo>
                                  <a:pt x="16935" y="231077"/>
                                </a:lnTo>
                                <a:lnTo>
                                  <a:pt x="16935" y="229029"/>
                                </a:lnTo>
                                <a:lnTo>
                                  <a:pt x="16935" y="228009"/>
                                </a:lnTo>
                                <a:lnTo>
                                  <a:pt x="16935" y="225962"/>
                                </a:lnTo>
                                <a:lnTo>
                                  <a:pt x="16935" y="224942"/>
                                </a:lnTo>
                                <a:lnTo>
                                  <a:pt x="16935" y="223914"/>
                                </a:lnTo>
                                <a:lnTo>
                                  <a:pt x="16935" y="221875"/>
                                </a:lnTo>
                                <a:lnTo>
                                  <a:pt x="16935" y="220847"/>
                                </a:lnTo>
                                <a:lnTo>
                                  <a:pt x="17993" y="218808"/>
                                </a:lnTo>
                                <a:lnTo>
                                  <a:pt x="17993" y="217780"/>
                                </a:lnTo>
                                <a:lnTo>
                                  <a:pt x="17993" y="216760"/>
                                </a:lnTo>
                                <a:lnTo>
                                  <a:pt x="17993" y="214712"/>
                                </a:lnTo>
                                <a:lnTo>
                                  <a:pt x="17993" y="212674"/>
                                </a:lnTo>
                                <a:lnTo>
                                  <a:pt x="17993" y="211646"/>
                                </a:lnTo>
                                <a:lnTo>
                                  <a:pt x="17993" y="209607"/>
                                </a:lnTo>
                                <a:lnTo>
                                  <a:pt x="17993" y="208579"/>
                                </a:lnTo>
                                <a:lnTo>
                                  <a:pt x="17993" y="206540"/>
                                </a:lnTo>
                                <a:lnTo>
                                  <a:pt x="17993" y="204492"/>
                                </a:lnTo>
                                <a:lnTo>
                                  <a:pt x="17993" y="203473"/>
                                </a:lnTo>
                                <a:lnTo>
                                  <a:pt x="17993" y="201425"/>
                                </a:lnTo>
                                <a:lnTo>
                                  <a:pt x="17993" y="200406"/>
                                </a:lnTo>
                                <a:lnTo>
                                  <a:pt x="17993" y="198358"/>
                                </a:lnTo>
                                <a:lnTo>
                                  <a:pt x="17993" y="197339"/>
                                </a:lnTo>
                                <a:lnTo>
                                  <a:pt x="17993" y="195291"/>
                                </a:lnTo>
                                <a:lnTo>
                                  <a:pt x="17993" y="193243"/>
                                </a:lnTo>
                                <a:lnTo>
                                  <a:pt x="17993" y="192224"/>
                                </a:lnTo>
                                <a:lnTo>
                                  <a:pt x="19050" y="190176"/>
                                </a:lnTo>
                                <a:lnTo>
                                  <a:pt x="19050" y="189157"/>
                                </a:lnTo>
                                <a:lnTo>
                                  <a:pt x="19050" y="187109"/>
                                </a:lnTo>
                                <a:lnTo>
                                  <a:pt x="19050" y="185061"/>
                                </a:lnTo>
                                <a:lnTo>
                                  <a:pt x="19050" y="183023"/>
                                </a:lnTo>
                                <a:lnTo>
                                  <a:pt x="19050" y="181994"/>
                                </a:lnTo>
                                <a:lnTo>
                                  <a:pt x="19050" y="179956"/>
                                </a:lnTo>
                                <a:lnTo>
                                  <a:pt x="19050" y="178927"/>
                                </a:lnTo>
                                <a:lnTo>
                                  <a:pt x="19050" y="176889"/>
                                </a:lnTo>
                                <a:lnTo>
                                  <a:pt x="19050" y="175860"/>
                                </a:lnTo>
                                <a:lnTo>
                                  <a:pt x="19050" y="173822"/>
                                </a:lnTo>
                                <a:lnTo>
                                  <a:pt x="19050" y="171774"/>
                                </a:lnTo>
                                <a:lnTo>
                                  <a:pt x="19050" y="170755"/>
                                </a:lnTo>
                                <a:lnTo>
                                  <a:pt x="19050" y="168707"/>
                                </a:lnTo>
                                <a:lnTo>
                                  <a:pt x="19050" y="167688"/>
                                </a:lnTo>
                                <a:lnTo>
                                  <a:pt x="19050" y="165640"/>
                                </a:lnTo>
                                <a:lnTo>
                                  <a:pt x="19050" y="163592"/>
                                </a:lnTo>
                                <a:lnTo>
                                  <a:pt x="19050" y="161544"/>
                                </a:lnTo>
                                <a:lnTo>
                                  <a:pt x="19050" y="160525"/>
                                </a:lnTo>
                                <a:lnTo>
                                  <a:pt x="19050" y="158477"/>
                                </a:lnTo>
                                <a:lnTo>
                                  <a:pt x="20107" y="157458"/>
                                </a:lnTo>
                                <a:lnTo>
                                  <a:pt x="20107" y="155410"/>
                                </a:lnTo>
                                <a:lnTo>
                                  <a:pt x="20107" y="153371"/>
                                </a:lnTo>
                                <a:lnTo>
                                  <a:pt x="20107" y="151324"/>
                                </a:lnTo>
                                <a:lnTo>
                                  <a:pt x="20107" y="149276"/>
                                </a:lnTo>
                                <a:lnTo>
                                  <a:pt x="20107" y="148257"/>
                                </a:lnTo>
                                <a:lnTo>
                                  <a:pt x="20107" y="146209"/>
                                </a:lnTo>
                                <a:lnTo>
                                  <a:pt x="20107" y="145190"/>
                                </a:lnTo>
                                <a:lnTo>
                                  <a:pt x="20107" y="143142"/>
                                </a:lnTo>
                                <a:lnTo>
                                  <a:pt x="20107" y="141103"/>
                                </a:lnTo>
                                <a:lnTo>
                                  <a:pt x="20107" y="140075"/>
                                </a:lnTo>
                                <a:lnTo>
                                  <a:pt x="20107" y="138036"/>
                                </a:lnTo>
                                <a:lnTo>
                                  <a:pt x="20107" y="135989"/>
                                </a:lnTo>
                                <a:lnTo>
                                  <a:pt x="20107" y="134960"/>
                                </a:lnTo>
                                <a:lnTo>
                                  <a:pt x="20107" y="132921"/>
                                </a:lnTo>
                                <a:lnTo>
                                  <a:pt x="20107" y="130873"/>
                                </a:lnTo>
                                <a:lnTo>
                                  <a:pt x="20107" y="129854"/>
                                </a:lnTo>
                                <a:lnTo>
                                  <a:pt x="20107" y="127806"/>
                                </a:lnTo>
                                <a:lnTo>
                                  <a:pt x="21165" y="125759"/>
                                </a:lnTo>
                                <a:lnTo>
                                  <a:pt x="21165" y="124739"/>
                                </a:lnTo>
                                <a:lnTo>
                                  <a:pt x="21165" y="122692"/>
                                </a:lnTo>
                                <a:lnTo>
                                  <a:pt x="21165" y="120653"/>
                                </a:lnTo>
                                <a:lnTo>
                                  <a:pt x="21165" y="119624"/>
                                </a:lnTo>
                                <a:lnTo>
                                  <a:pt x="21165" y="117586"/>
                                </a:lnTo>
                                <a:lnTo>
                                  <a:pt x="21165" y="116557"/>
                                </a:lnTo>
                                <a:lnTo>
                                  <a:pt x="21165" y="115538"/>
                                </a:lnTo>
                                <a:lnTo>
                                  <a:pt x="21165" y="113490"/>
                                </a:lnTo>
                                <a:lnTo>
                                  <a:pt x="21165" y="111452"/>
                                </a:lnTo>
                                <a:lnTo>
                                  <a:pt x="21165" y="109404"/>
                                </a:lnTo>
                                <a:lnTo>
                                  <a:pt x="21165" y="108385"/>
                                </a:lnTo>
                                <a:lnTo>
                                  <a:pt x="21165" y="106337"/>
                                </a:lnTo>
                                <a:lnTo>
                                  <a:pt x="21165" y="104289"/>
                                </a:lnTo>
                                <a:lnTo>
                                  <a:pt x="21165" y="102241"/>
                                </a:lnTo>
                                <a:lnTo>
                                  <a:pt x="21165" y="101222"/>
                                </a:lnTo>
                                <a:lnTo>
                                  <a:pt x="21165" y="100203"/>
                                </a:lnTo>
                                <a:lnTo>
                                  <a:pt x="21165" y="98155"/>
                                </a:lnTo>
                                <a:lnTo>
                                  <a:pt x="22222" y="97136"/>
                                </a:lnTo>
                                <a:lnTo>
                                  <a:pt x="22222" y="95088"/>
                                </a:lnTo>
                                <a:lnTo>
                                  <a:pt x="22222" y="94069"/>
                                </a:lnTo>
                                <a:lnTo>
                                  <a:pt x="22222" y="92021"/>
                                </a:lnTo>
                                <a:lnTo>
                                  <a:pt x="22222" y="89973"/>
                                </a:lnTo>
                                <a:lnTo>
                                  <a:pt x="22222" y="88954"/>
                                </a:lnTo>
                                <a:lnTo>
                                  <a:pt x="22222" y="86906"/>
                                </a:lnTo>
                                <a:lnTo>
                                  <a:pt x="22222" y="85887"/>
                                </a:lnTo>
                                <a:lnTo>
                                  <a:pt x="22222" y="83839"/>
                                </a:lnTo>
                                <a:lnTo>
                                  <a:pt x="22222" y="81801"/>
                                </a:lnTo>
                                <a:lnTo>
                                  <a:pt x="22222" y="81801"/>
                                </a:lnTo>
                                <a:lnTo>
                                  <a:pt x="22222" y="79753"/>
                                </a:lnTo>
                                <a:lnTo>
                                  <a:pt x="22222" y="78734"/>
                                </a:lnTo>
                                <a:lnTo>
                                  <a:pt x="22222" y="77705"/>
                                </a:lnTo>
                                <a:lnTo>
                                  <a:pt x="22222" y="75667"/>
                                </a:lnTo>
                                <a:lnTo>
                                  <a:pt x="22222" y="74638"/>
                                </a:lnTo>
                                <a:lnTo>
                                  <a:pt x="22222" y="72590"/>
                                </a:lnTo>
                                <a:lnTo>
                                  <a:pt x="22222" y="70552"/>
                                </a:lnTo>
                                <a:lnTo>
                                  <a:pt x="23279" y="69523"/>
                                </a:lnTo>
                                <a:lnTo>
                                  <a:pt x="23279" y="67485"/>
                                </a:lnTo>
                                <a:lnTo>
                                  <a:pt x="23279" y="66456"/>
                                </a:lnTo>
                                <a:lnTo>
                                  <a:pt x="23279" y="64418"/>
                                </a:lnTo>
                                <a:lnTo>
                                  <a:pt x="23279" y="63389"/>
                                </a:lnTo>
                                <a:lnTo>
                                  <a:pt x="23279" y="62370"/>
                                </a:lnTo>
                                <a:lnTo>
                                  <a:pt x="23279" y="60322"/>
                                </a:lnTo>
                                <a:lnTo>
                                  <a:pt x="23279" y="59303"/>
                                </a:lnTo>
                                <a:lnTo>
                                  <a:pt x="23279" y="58283"/>
                                </a:lnTo>
                                <a:lnTo>
                                  <a:pt x="23279" y="57255"/>
                                </a:lnTo>
                                <a:lnTo>
                                  <a:pt x="23279" y="56236"/>
                                </a:lnTo>
                                <a:lnTo>
                                  <a:pt x="23279" y="54188"/>
                                </a:lnTo>
                                <a:lnTo>
                                  <a:pt x="23279" y="53169"/>
                                </a:lnTo>
                                <a:lnTo>
                                  <a:pt x="23279" y="52149"/>
                                </a:lnTo>
                                <a:lnTo>
                                  <a:pt x="23279" y="51121"/>
                                </a:lnTo>
                                <a:lnTo>
                                  <a:pt x="23279" y="50102"/>
                                </a:lnTo>
                                <a:lnTo>
                                  <a:pt x="23279" y="48054"/>
                                </a:lnTo>
                                <a:lnTo>
                                  <a:pt x="23279" y="47034"/>
                                </a:lnTo>
                                <a:lnTo>
                                  <a:pt x="23279" y="44987"/>
                                </a:lnTo>
                                <a:lnTo>
                                  <a:pt x="23279" y="43967"/>
                                </a:lnTo>
                                <a:lnTo>
                                  <a:pt x="24346" y="42939"/>
                                </a:lnTo>
                                <a:lnTo>
                                  <a:pt x="24346" y="41920"/>
                                </a:lnTo>
                                <a:lnTo>
                                  <a:pt x="24346" y="40900"/>
                                </a:lnTo>
                                <a:lnTo>
                                  <a:pt x="24346" y="39872"/>
                                </a:lnTo>
                                <a:lnTo>
                                  <a:pt x="24346" y="38853"/>
                                </a:lnTo>
                                <a:lnTo>
                                  <a:pt x="24346" y="37833"/>
                                </a:lnTo>
                                <a:lnTo>
                                  <a:pt x="24346" y="36805"/>
                                </a:lnTo>
                                <a:lnTo>
                                  <a:pt x="24346" y="35785"/>
                                </a:lnTo>
                                <a:lnTo>
                                  <a:pt x="24346" y="34766"/>
                                </a:lnTo>
                                <a:lnTo>
                                  <a:pt x="24346" y="32718"/>
                                </a:lnTo>
                                <a:lnTo>
                                  <a:pt x="24346" y="32718"/>
                                </a:lnTo>
                                <a:lnTo>
                                  <a:pt x="24346" y="31699"/>
                                </a:lnTo>
                                <a:lnTo>
                                  <a:pt x="24346" y="30671"/>
                                </a:lnTo>
                                <a:lnTo>
                                  <a:pt x="24346" y="29651"/>
                                </a:lnTo>
                                <a:lnTo>
                                  <a:pt x="24346" y="27604"/>
                                </a:lnTo>
                                <a:lnTo>
                                  <a:pt x="24346" y="27604"/>
                                </a:lnTo>
                                <a:lnTo>
                                  <a:pt x="24346" y="25565"/>
                                </a:lnTo>
                                <a:lnTo>
                                  <a:pt x="24346" y="24536"/>
                                </a:lnTo>
                                <a:lnTo>
                                  <a:pt x="24346" y="24536"/>
                                </a:lnTo>
                                <a:lnTo>
                                  <a:pt x="24346" y="23517"/>
                                </a:lnTo>
                                <a:lnTo>
                                  <a:pt x="24346" y="22498"/>
                                </a:lnTo>
                                <a:lnTo>
                                  <a:pt x="24346" y="21469"/>
                                </a:lnTo>
                                <a:lnTo>
                                  <a:pt x="24346" y="20450"/>
                                </a:lnTo>
                                <a:lnTo>
                                  <a:pt x="24346" y="19431"/>
                                </a:lnTo>
                                <a:lnTo>
                                  <a:pt x="25403" y="18402"/>
                                </a:lnTo>
                                <a:lnTo>
                                  <a:pt x="25403" y="18402"/>
                                </a:lnTo>
                                <a:lnTo>
                                  <a:pt x="25403" y="17383"/>
                                </a:lnTo>
                                <a:lnTo>
                                  <a:pt x="25403" y="16364"/>
                                </a:lnTo>
                                <a:lnTo>
                                  <a:pt x="25403" y="15335"/>
                                </a:lnTo>
                                <a:lnTo>
                                  <a:pt x="25403" y="15335"/>
                                </a:lnTo>
                                <a:lnTo>
                                  <a:pt x="25403" y="14316"/>
                                </a:lnTo>
                                <a:lnTo>
                                  <a:pt x="25403" y="14316"/>
                                </a:lnTo>
                                <a:lnTo>
                                  <a:pt x="25403" y="13287"/>
                                </a:lnTo>
                                <a:lnTo>
                                  <a:pt x="25403" y="12268"/>
                                </a:lnTo>
                                <a:lnTo>
                                  <a:pt x="25403" y="11249"/>
                                </a:lnTo>
                                <a:lnTo>
                                  <a:pt x="25403" y="10220"/>
                                </a:lnTo>
                                <a:lnTo>
                                  <a:pt x="25403" y="9201"/>
                                </a:lnTo>
                                <a:lnTo>
                                  <a:pt x="25403" y="9201"/>
                                </a:lnTo>
                                <a:lnTo>
                                  <a:pt x="25403" y="9201"/>
                                </a:lnTo>
                                <a:lnTo>
                                  <a:pt x="25403" y="8182"/>
                                </a:lnTo>
                                <a:lnTo>
                                  <a:pt x="25403" y="8182"/>
                                </a:lnTo>
                                <a:lnTo>
                                  <a:pt x="25403" y="7153"/>
                                </a:lnTo>
                                <a:lnTo>
                                  <a:pt x="26460" y="7153"/>
                                </a:lnTo>
                                <a:lnTo>
                                  <a:pt x="26460" y="6134"/>
                                </a:lnTo>
                                <a:lnTo>
                                  <a:pt x="26460" y="6134"/>
                                </a:lnTo>
                                <a:lnTo>
                                  <a:pt x="26460" y="5115"/>
                                </a:lnTo>
                                <a:lnTo>
                                  <a:pt x="26460" y="5115"/>
                                </a:lnTo>
                                <a:lnTo>
                                  <a:pt x="26460" y="4086"/>
                                </a:lnTo>
                                <a:lnTo>
                                  <a:pt x="26460" y="4086"/>
                                </a:lnTo>
                                <a:lnTo>
                                  <a:pt x="26460" y="4086"/>
                                </a:lnTo>
                                <a:lnTo>
                                  <a:pt x="26460" y="3067"/>
                                </a:lnTo>
                                <a:lnTo>
                                  <a:pt x="26460" y="3067"/>
                                </a:lnTo>
                                <a:lnTo>
                                  <a:pt x="26460" y="3067"/>
                                </a:lnTo>
                                <a:lnTo>
                                  <a:pt x="26460" y="3067"/>
                                </a:lnTo>
                                <a:lnTo>
                                  <a:pt x="26460" y="3067"/>
                                </a:lnTo>
                                <a:lnTo>
                                  <a:pt x="26460" y="2048"/>
                                </a:lnTo>
                                <a:lnTo>
                                  <a:pt x="26460" y="2048"/>
                                </a:lnTo>
                                <a:lnTo>
                                  <a:pt x="26460" y="1019"/>
                                </a:lnTo>
                                <a:lnTo>
                                  <a:pt x="26460" y="1019"/>
                                </a:lnTo>
                                <a:lnTo>
                                  <a:pt x="26460" y="1019"/>
                                </a:lnTo>
                                <a:lnTo>
                                  <a:pt x="26460" y="1019"/>
                                </a:lnTo>
                                <a:lnTo>
                                  <a:pt x="26460" y="1019"/>
                                </a:lnTo>
                                <a:lnTo>
                                  <a:pt x="27518" y="1019"/>
                                </a:lnTo>
                                <a:lnTo>
                                  <a:pt x="27518" y="1019"/>
                                </a:lnTo>
                                <a:lnTo>
                                  <a:pt x="27518" y="1019"/>
                                </a:lnTo>
                                <a:lnTo>
                                  <a:pt x="27518" y="0"/>
                                </a:lnTo>
                                <a:lnTo>
                                  <a:pt x="27518" y="0"/>
                                </a:lnTo>
                                <a:lnTo>
                                  <a:pt x="27518" y="0"/>
                                </a:lnTo>
                                <a:lnTo>
                                  <a:pt x="27518" y="0"/>
                                </a:lnTo>
                                <a:lnTo>
                                  <a:pt x="27518" y="0"/>
                                </a:lnTo>
                                <a:lnTo>
                                  <a:pt x="27518" y="0"/>
                                </a:lnTo>
                                <a:lnTo>
                                  <a:pt x="27518" y="0"/>
                                </a:lnTo>
                                <a:lnTo>
                                  <a:pt x="27518" y="0"/>
                                </a:lnTo>
                                <a:lnTo>
                                  <a:pt x="27518" y="0"/>
                                </a:lnTo>
                                <a:lnTo>
                                  <a:pt x="27518" y="0"/>
                                </a:lnTo>
                                <a:lnTo>
                                  <a:pt x="27518" y="0"/>
                                </a:lnTo>
                                <a:lnTo>
                                  <a:pt x="27518" y="1019"/>
                                </a:lnTo>
                                <a:lnTo>
                                  <a:pt x="27518" y="1019"/>
                                </a:lnTo>
                                <a:lnTo>
                                  <a:pt x="27518" y="2048"/>
                                </a:lnTo>
                                <a:lnTo>
                                  <a:pt x="27518" y="2048"/>
                                </a:lnTo>
                                <a:lnTo>
                                  <a:pt x="28575" y="2048"/>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34" name="Freeform: Shape 434"/>
                        <wps:cNvSpPr/>
                        <wps:spPr>
                          <a:xfrm>
                            <a:off x="2090737" y="3509962"/>
                            <a:ext cx="28575" cy="333375"/>
                          </a:xfrm>
                          <a:custGeom>
                            <a:avLst/>
                            <a:gdLst>
                              <a:gd name="connsiteX0" fmla="*/ 0 w 28575"/>
                              <a:gd name="connsiteY0" fmla="*/ 1010 h 333375"/>
                              <a:gd name="connsiteX1" fmla="*/ 0 w 28575"/>
                              <a:gd name="connsiteY1" fmla="*/ 1010 h 333375"/>
                              <a:gd name="connsiteX2" fmla="*/ 0 w 28575"/>
                              <a:gd name="connsiteY2" fmla="*/ 1010 h 333375"/>
                              <a:gd name="connsiteX3" fmla="*/ 0 w 28575"/>
                              <a:gd name="connsiteY3" fmla="*/ 0 h 333375"/>
                              <a:gd name="connsiteX4" fmla="*/ 0 w 28575"/>
                              <a:gd name="connsiteY4" fmla="*/ 1010 h 333375"/>
                              <a:gd name="connsiteX5" fmla="*/ 0 w 28575"/>
                              <a:gd name="connsiteY5" fmla="*/ 1010 h 333375"/>
                              <a:gd name="connsiteX6" fmla="*/ 0 w 28575"/>
                              <a:gd name="connsiteY6" fmla="*/ 1010 h 333375"/>
                              <a:gd name="connsiteX7" fmla="*/ 0 w 28575"/>
                              <a:gd name="connsiteY7" fmla="*/ 2019 h 333375"/>
                              <a:gd name="connsiteX8" fmla="*/ 0 w 28575"/>
                              <a:gd name="connsiteY8" fmla="*/ 2019 h 333375"/>
                              <a:gd name="connsiteX9" fmla="*/ 0 w 28575"/>
                              <a:gd name="connsiteY9" fmla="*/ 3029 h 333375"/>
                              <a:gd name="connsiteX10" fmla="*/ 0 w 28575"/>
                              <a:gd name="connsiteY10" fmla="*/ 4039 h 333375"/>
                              <a:gd name="connsiteX11" fmla="*/ 0 w 28575"/>
                              <a:gd name="connsiteY11" fmla="*/ 4039 h 333375"/>
                              <a:gd name="connsiteX12" fmla="*/ 0 w 28575"/>
                              <a:gd name="connsiteY12" fmla="*/ 4039 h 333375"/>
                              <a:gd name="connsiteX13" fmla="*/ 0 w 28575"/>
                              <a:gd name="connsiteY13" fmla="*/ 5048 h 333375"/>
                              <a:gd name="connsiteX14" fmla="*/ 0 w 28575"/>
                              <a:gd name="connsiteY14" fmla="*/ 5048 h 333375"/>
                              <a:gd name="connsiteX15" fmla="*/ 0 w 28575"/>
                              <a:gd name="connsiteY15" fmla="*/ 5048 h 333375"/>
                              <a:gd name="connsiteX16" fmla="*/ 0 w 28575"/>
                              <a:gd name="connsiteY16" fmla="*/ 6058 h 333375"/>
                              <a:gd name="connsiteX17" fmla="*/ 0 w 28575"/>
                              <a:gd name="connsiteY17" fmla="*/ 6058 h 333375"/>
                              <a:gd name="connsiteX18" fmla="*/ 1095 w 28575"/>
                              <a:gd name="connsiteY18" fmla="*/ 6058 h 333375"/>
                              <a:gd name="connsiteX19" fmla="*/ 1095 w 28575"/>
                              <a:gd name="connsiteY19" fmla="*/ 7068 h 333375"/>
                              <a:gd name="connsiteX20" fmla="*/ 1095 w 28575"/>
                              <a:gd name="connsiteY20" fmla="*/ 7068 h 333375"/>
                              <a:gd name="connsiteX21" fmla="*/ 1095 w 28575"/>
                              <a:gd name="connsiteY21" fmla="*/ 8077 h 333375"/>
                              <a:gd name="connsiteX22" fmla="*/ 1095 w 28575"/>
                              <a:gd name="connsiteY22" fmla="*/ 8077 h 333375"/>
                              <a:gd name="connsiteX23" fmla="*/ 1095 w 28575"/>
                              <a:gd name="connsiteY23" fmla="*/ 10106 h 333375"/>
                              <a:gd name="connsiteX24" fmla="*/ 1095 w 28575"/>
                              <a:gd name="connsiteY24" fmla="*/ 10106 h 333375"/>
                              <a:gd name="connsiteX25" fmla="*/ 1095 w 28575"/>
                              <a:gd name="connsiteY25" fmla="*/ 10106 h 333375"/>
                              <a:gd name="connsiteX26" fmla="*/ 1095 w 28575"/>
                              <a:gd name="connsiteY26" fmla="*/ 11116 h 333375"/>
                              <a:gd name="connsiteX27" fmla="*/ 1095 w 28575"/>
                              <a:gd name="connsiteY27" fmla="*/ 11116 h 333375"/>
                              <a:gd name="connsiteX28" fmla="*/ 1095 w 28575"/>
                              <a:gd name="connsiteY28" fmla="*/ 12125 h 333375"/>
                              <a:gd name="connsiteX29" fmla="*/ 1095 w 28575"/>
                              <a:gd name="connsiteY29" fmla="*/ 13135 h 333375"/>
                              <a:gd name="connsiteX30" fmla="*/ 1095 w 28575"/>
                              <a:gd name="connsiteY30" fmla="*/ 14144 h 333375"/>
                              <a:gd name="connsiteX31" fmla="*/ 1095 w 28575"/>
                              <a:gd name="connsiteY31" fmla="*/ 14144 h 333375"/>
                              <a:gd name="connsiteX32" fmla="*/ 1095 w 28575"/>
                              <a:gd name="connsiteY32" fmla="*/ 15154 h 333375"/>
                              <a:gd name="connsiteX33" fmla="*/ 1095 w 28575"/>
                              <a:gd name="connsiteY33" fmla="*/ 16164 h 333375"/>
                              <a:gd name="connsiteX34" fmla="*/ 1095 w 28575"/>
                              <a:gd name="connsiteY34" fmla="*/ 17174 h 333375"/>
                              <a:gd name="connsiteX35" fmla="*/ 1095 w 28575"/>
                              <a:gd name="connsiteY35" fmla="*/ 18183 h 333375"/>
                              <a:gd name="connsiteX36" fmla="*/ 2200 w 28575"/>
                              <a:gd name="connsiteY36" fmla="*/ 18183 h 333375"/>
                              <a:gd name="connsiteX37" fmla="*/ 2200 w 28575"/>
                              <a:gd name="connsiteY37" fmla="*/ 19193 h 333375"/>
                              <a:gd name="connsiteX38" fmla="*/ 2200 w 28575"/>
                              <a:gd name="connsiteY38" fmla="*/ 20203 h 333375"/>
                              <a:gd name="connsiteX39" fmla="*/ 2200 w 28575"/>
                              <a:gd name="connsiteY39" fmla="*/ 20203 h 333375"/>
                              <a:gd name="connsiteX40" fmla="*/ 2200 w 28575"/>
                              <a:gd name="connsiteY40" fmla="*/ 21212 h 333375"/>
                              <a:gd name="connsiteX41" fmla="*/ 2200 w 28575"/>
                              <a:gd name="connsiteY41" fmla="*/ 22222 h 333375"/>
                              <a:gd name="connsiteX42" fmla="*/ 2200 w 28575"/>
                              <a:gd name="connsiteY42" fmla="*/ 23231 h 333375"/>
                              <a:gd name="connsiteX43" fmla="*/ 2200 w 28575"/>
                              <a:gd name="connsiteY43" fmla="*/ 23231 h 333375"/>
                              <a:gd name="connsiteX44" fmla="*/ 2200 w 28575"/>
                              <a:gd name="connsiteY44" fmla="*/ 24241 h 333375"/>
                              <a:gd name="connsiteX45" fmla="*/ 2200 w 28575"/>
                              <a:gd name="connsiteY45" fmla="*/ 25260 h 333375"/>
                              <a:gd name="connsiteX46" fmla="*/ 2200 w 28575"/>
                              <a:gd name="connsiteY46" fmla="*/ 26270 h 333375"/>
                              <a:gd name="connsiteX47" fmla="*/ 2200 w 28575"/>
                              <a:gd name="connsiteY47" fmla="*/ 27280 h 333375"/>
                              <a:gd name="connsiteX48" fmla="*/ 2200 w 28575"/>
                              <a:gd name="connsiteY48" fmla="*/ 27280 h 333375"/>
                              <a:gd name="connsiteX49" fmla="*/ 2200 w 28575"/>
                              <a:gd name="connsiteY49" fmla="*/ 28289 h 333375"/>
                              <a:gd name="connsiteX50" fmla="*/ 2200 w 28575"/>
                              <a:gd name="connsiteY50" fmla="*/ 29299 h 333375"/>
                              <a:gd name="connsiteX51" fmla="*/ 2200 w 28575"/>
                              <a:gd name="connsiteY51" fmla="*/ 30309 h 333375"/>
                              <a:gd name="connsiteX52" fmla="*/ 2200 w 28575"/>
                              <a:gd name="connsiteY52" fmla="*/ 31318 h 333375"/>
                              <a:gd name="connsiteX53" fmla="*/ 2200 w 28575"/>
                              <a:gd name="connsiteY53" fmla="*/ 32328 h 333375"/>
                              <a:gd name="connsiteX54" fmla="*/ 2200 w 28575"/>
                              <a:gd name="connsiteY54" fmla="*/ 33338 h 333375"/>
                              <a:gd name="connsiteX55" fmla="*/ 2200 w 28575"/>
                              <a:gd name="connsiteY55" fmla="*/ 34347 h 333375"/>
                              <a:gd name="connsiteX56" fmla="*/ 3296 w 28575"/>
                              <a:gd name="connsiteY56" fmla="*/ 35357 h 333375"/>
                              <a:gd name="connsiteX57" fmla="*/ 3296 w 28575"/>
                              <a:gd name="connsiteY57" fmla="*/ 36366 h 333375"/>
                              <a:gd name="connsiteX58" fmla="*/ 3296 w 28575"/>
                              <a:gd name="connsiteY58" fmla="*/ 37376 h 333375"/>
                              <a:gd name="connsiteX59" fmla="*/ 3296 w 28575"/>
                              <a:gd name="connsiteY59" fmla="*/ 38386 h 333375"/>
                              <a:gd name="connsiteX60" fmla="*/ 3296 w 28575"/>
                              <a:gd name="connsiteY60" fmla="*/ 39395 h 333375"/>
                              <a:gd name="connsiteX61" fmla="*/ 3296 w 28575"/>
                              <a:gd name="connsiteY61" fmla="*/ 40405 h 333375"/>
                              <a:gd name="connsiteX62" fmla="*/ 3296 w 28575"/>
                              <a:gd name="connsiteY62" fmla="*/ 42434 h 333375"/>
                              <a:gd name="connsiteX63" fmla="*/ 3296 w 28575"/>
                              <a:gd name="connsiteY63" fmla="*/ 43444 h 333375"/>
                              <a:gd name="connsiteX64" fmla="*/ 3296 w 28575"/>
                              <a:gd name="connsiteY64" fmla="*/ 43444 h 333375"/>
                              <a:gd name="connsiteX65" fmla="*/ 3296 w 28575"/>
                              <a:gd name="connsiteY65" fmla="*/ 44453 h 333375"/>
                              <a:gd name="connsiteX66" fmla="*/ 3296 w 28575"/>
                              <a:gd name="connsiteY66" fmla="*/ 45463 h 333375"/>
                              <a:gd name="connsiteX67" fmla="*/ 3296 w 28575"/>
                              <a:gd name="connsiteY67" fmla="*/ 46472 h 333375"/>
                              <a:gd name="connsiteX68" fmla="*/ 3296 w 28575"/>
                              <a:gd name="connsiteY68" fmla="*/ 47482 h 333375"/>
                              <a:gd name="connsiteX69" fmla="*/ 3296 w 28575"/>
                              <a:gd name="connsiteY69" fmla="*/ 48492 h 333375"/>
                              <a:gd name="connsiteX70" fmla="*/ 3296 w 28575"/>
                              <a:gd name="connsiteY70" fmla="*/ 49501 h 333375"/>
                              <a:gd name="connsiteX71" fmla="*/ 3296 w 28575"/>
                              <a:gd name="connsiteY71" fmla="*/ 50511 h 333375"/>
                              <a:gd name="connsiteX72" fmla="*/ 3296 w 28575"/>
                              <a:gd name="connsiteY72" fmla="*/ 52531 h 333375"/>
                              <a:gd name="connsiteX73" fmla="*/ 3296 w 28575"/>
                              <a:gd name="connsiteY73" fmla="*/ 53540 h 333375"/>
                              <a:gd name="connsiteX74" fmla="*/ 4401 w 28575"/>
                              <a:gd name="connsiteY74" fmla="*/ 54550 h 333375"/>
                              <a:gd name="connsiteX75" fmla="*/ 4401 w 28575"/>
                              <a:gd name="connsiteY75" fmla="*/ 55559 h 333375"/>
                              <a:gd name="connsiteX76" fmla="*/ 4401 w 28575"/>
                              <a:gd name="connsiteY76" fmla="*/ 56569 h 333375"/>
                              <a:gd name="connsiteX77" fmla="*/ 4401 w 28575"/>
                              <a:gd name="connsiteY77" fmla="*/ 57579 h 333375"/>
                              <a:gd name="connsiteX78" fmla="*/ 4401 w 28575"/>
                              <a:gd name="connsiteY78" fmla="*/ 58598 h 333375"/>
                              <a:gd name="connsiteX79" fmla="*/ 4401 w 28575"/>
                              <a:gd name="connsiteY79" fmla="*/ 59607 h 333375"/>
                              <a:gd name="connsiteX80" fmla="*/ 4401 w 28575"/>
                              <a:gd name="connsiteY80" fmla="*/ 60617 h 333375"/>
                              <a:gd name="connsiteX81" fmla="*/ 4401 w 28575"/>
                              <a:gd name="connsiteY81" fmla="*/ 61627 h 333375"/>
                              <a:gd name="connsiteX82" fmla="*/ 4401 w 28575"/>
                              <a:gd name="connsiteY82" fmla="*/ 62636 h 333375"/>
                              <a:gd name="connsiteX83" fmla="*/ 4401 w 28575"/>
                              <a:gd name="connsiteY83" fmla="*/ 63646 h 333375"/>
                              <a:gd name="connsiteX84" fmla="*/ 4401 w 28575"/>
                              <a:gd name="connsiteY84" fmla="*/ 64656 h 333375"/>
                              <a:gd name="connsiteX85" fmla="*/ 4401 w 28575"/>
                              <a:gd name="connsiteY85" fmla="*/ 65665 h 333375"/>
                              <a:gd name="connsiteX86" fmla="*/ 4401 w 28575"/>
                              <a:gd name="connsiteY86" fmla="*/ 66675 h 333375"/>
                              <a:gd name="connsiteX87" fmla="*/ 4401 w 28575"/>
                              <a:gd name="connsiteY87" fmla="*/ 68694 h 333375"/>
                              <a:gd name="connsiteX88" fmla="*/ 4401 w 28575"/>
                              <a:gd name="connsiteY88" fmla="*/ 69704 h 333375"/>
                              <a:gd name="connsiteX89" fmla="*/ 4401 w 28575"/>
                              <a:gd name="connsiteY89" fmla="*/ 71723 h 333375"/>
                              <a:gd name="connsiteX90" fmla="*/ 4401 w 28575"/>
                              <a:gd name="connsiteY90" fmla="*/ 72733 h 333375"/>
                              <a:gd name="connsiteX91" fmla="*/ 4401 w 28575"/>
                              <a:gd name="connsiteY91" fmla="*/ 73743 h 333375"/>
                              <a:gd name="connsiteX92" fmla="*/ 5496 w 28575"/>
                              <a:gd name="connsiteY92" fmla="*/ 74752 h 333375"/>
                              <a:gd name="connsiteX93" fmla="*/ 5496 w 28575"/>
                              <a:gd name="connsiteY93" fmla="*/ 76781 h 333375"/>
                              <a:gd name="connsiteX94" fmla="*/ 5496 w 28575"/>
                              <a:gd name="connsiteY94" fmla="*/ 77791 h 333375"/>
                              <a:gd name="connsiteX95" fmla="*/ 5496 w 28575"/>
                              <a:gd name="connsiteY95" fmla="*/ 78800 h 333375"/>
                              <a:gd name="connsiteX96" fmla="*/ 5496 w 28575"/>
                              <a:gd name="connsiteY96" fmla="*/ 79810 h 333375"/>
                              <a:gd name="connsiteX97" fmla="*/ 5496 w 28575"/>
                              <a:gd name="connsiteY97" fmla="*/ 80819 h 333375"/>
                              <a:gd name="connsiteX98" fmla="*/ 5496 w 28575"/>
                              <a:gd name="connsiteY98" fmla="*/ 81829 h 333375"/>
                              <a:gd name="connsiteX99" fmla="*/ 5496 w 28575"/>
                              <a:gd name="connsiteY99" fmla="*/ 83849 h 333375"/>
                              <a:gd name="connsiteX100" fmla="*/ 5496 w 28575"/>
                              <a:gd name="connsiteY100" fmla="*/ 84858 h 333375"/>
                              <a:gd name="connsiteX101" fmla="*/ 5496 w 28575"/>
                              <a:gd name="connsiteY101" fmla="*/ 85868 h 333375"/>
                              <a:gd name="connsiteX102" fmla="*/ 5496 w 28575"/>
                              <a:gd name="connsiteY102" fmla="*/ 86878 h 333375"/>
                              <a:gd name="connsiteX103" fmla="*/ 5496 w 28575"/>
                              <a:gd name="connsiteY103" fmla="*/ 87887 h 333375"/>
                              <a:gd name="connsiteX104" fmla="*/ 5496 w 28575"/>
                              <a:gd name="connsiteY104" fmla="*/ 88897 h 333375"/>
                              <a:gd name="connsiteX105" fmla="*/ 5496 w 28575"/>
                              <a:gd name="connsiteY105" fmla="*/ 89906 h 333375"/>
                              <a:gd name="connsiteX106" fmla="*/ 5496 w 28575"/>
                              <a:gd name="connsiteY106" fmla="*/ 91935 h 333375"/>
                              <a:gd name="connsiteX107" fmla="*/ 5496 w 28575"/>
                              <a:gd name="connsiteY107" fmla="*/ 92945 h 333375"/>
                              <a:gd name="connsiteX108" fmla="*/ 5496 w 28575"/>
                              <a:gd name="connsiteY108" fmla="*/ 93955 h 333375"/>
                              <a:gd name="connsiteX109" fmla="*/ 5496 w 28575"/>
                              <a:gd name="connsiteY109" fmla="*/ 94964 h 333375"/>
                              <a:gd name="connsiteX110" fmla="*/ 6591 w 28575"/>
                              <a:gd name="connsiteY110" fmla="*/ 96984 h 333375"/>
                              <a:gd name="connsiteX111" fmla="*/ 6591 w 28575"/>
                              <a:gd name="connsiteY111" fmla="*/ 97993 h 333375"/>
                              <a:gd name="connsiteX112" fmla="*/ 6591 w 28575"/>
                              <a:gd name="connsiteY112" fmla="*/ 100013 h 333375"/>
                              <a:gd name="connsiteX113" fmla="*/ 6591 w 28575"/>
                              <a:gd name="connsiteY113" fmla="*/ 101022 h 333375"/>
                              <a:gd name="connsiteX114" fmla="*/ 6591 w 28575"/>
                              <a:gd name="connsiteY114" fmla="*/ 102032 h 333375"/>
                              <a:gd name="connsiteX115" fmla="*/ 6591 w 28575"/>
                              <a:gd name="connsiteY115" fmla="*/ 103041 h 333375"/>
                              <a:gd name="connsiteX116" fmla="*/ 6591 w 28575"/>
                              <a:gd name="connsiteY116" fmla="*/ 105061 h 333375"/>
                              <a:gd name="connsiteX117" fmla="*/ 6591 w 28575"/>
                              <a:gd name="connsiteY117" fmla="*/ 107080 h 333375"/>
                              <a:gd name="connsiteX118" fmla="*/ 6591 w 28575"/>
                              <a:gd name="connsiteY118" fmla="*/ 108090 h 333375"/>
                              <a:gd name="connsiteX119" fmla="*/ 6591 w 28575"/>
                              <a:gd name="connsiteY119" fmla="*/ 109109 h 333375"/>
                              <a:gd name="connsiteX120" fmla="*/ 6591 w 28575"/>
                              <a:gd name="connsiteY120" fmla="*/ 110119 h 333375"/>
                              <a:gd name="connsiteX121" fmla="*/ 6591 w 28575"/>
                              <a:gd name="connsiteY121" fmla="*/ 111128 h 333375"/>
                              <a:gd name="connsiteX122" fmla="*/ 6591 w 28575"/>
                              <a:gd name="connsiteY122" fmla="*/ 112138 h 333375"/>
                              <a:gd name="connsiteX123" fmla="*/ 6591 w 28575"/>
                              <a:gd name="connsiteY123" fmla="*/ 113147 h 333375"/>
                              <a:gd name="connsiteX124" fmla="*/ 6591 w 28575"/>
                              <a:gd name="connsiteY124" fmla="*/ 114157 h 333375"/>
                              <a:gd name="connsiteX125" fmla="*/ 6591 w 28575"/>
                              <a:gd name="connsiteY125" fmla="*/ 115167 h 333375"/>
                              <a:gd name="connsiteX126" fmla="*/ 6591 w 28575"/>
                              <a:gd name="connsiteY126" fmla="*/ 117186 h 333375"/>
                              <a:gd name="connsiteX127" fmla="*/ 6591 w 28575"/>
                              <a:gd name="connsiteY127" fmla="*/ 119206 h 333375"/>
                              <a:gd name="connsiteX128" fmla="*/ 6591 w 28575"/>
                              <a:gd name="connsiteY128" fmla="*/ 120215 h 333375"/>
                              <a:gd name="connsiteX129" fmla="*/ 6591 w 28575"/>
                              <a:gd name="connsiteY129" fmla="*/ 121225 h 333375"/>
                              <a:gd name="connsiteX130" fmla="*/ 7696 w 28575"/>
                              <a:gd name="connsiteY130" fmla="*/ 122234 h 333375"/>
                              <a:gd name="connsiteX131" fmla="*/ 7696 w 28575"/>
                              <a:gd name="connsiteY131" fmla="*/ 123244 h 333375"/>
                              <a:gd name="connsiteX132" fmla="*/ 7696 w 28575"/>
                              <a:gd name="connsiteY132" fmla="*/ 124254 h 333375"/>
                              <a:gd name="connsiteX133" fmla="*/ 7696 w 28575"/>
                              <a:gd name="connsiteY133" fmla="*/ 126282 h 333375"/>
                              <a:gd name="connsiteX134" fmla="*/ 7696 w 28575"/>
                              <a:gd name="connsiteY134" fmla="*/ 127292 h 333375"/>
                              <a:gd name="connsiteX135" fmla="*/ 7696 w 28575"/>
                              <a:gd name="connsiteY135" fmla="*/ 129311 h 333375"/>
                              <a:gd name="connsiteX136" fmla="*/ 7696 w 28575"/>
                              <a:gd name="connsiteY136" fmla="*/ 130321 h 333375"/>
                              <a:gd name="connsiteX137" fmla="*/ 7696 w 28575"/>
                              <a:gd name="connsiteY137" fmla="*/ 132340 h 333375"/>
                              <a:gd name="connsiteX138" fmla="*/ 7696 w 28575"/>
                              <a:gd name="connsiteY138" fmla="*/ 132340 h 333375"/>
                              <a:gd name="connsiteX139" fmla="*/ 7696 w 28575"/>
                              <a:gd name="connsiteY139" fmla="*/ 134360 h 333375"/>
                              <a:gd name="connsiteX140" fmla="*/ 7696 w 28575"/>
                              <a:gd name="connsiteY140" fmla="*/ 135369 h 333375"/>
                              <a:gd name="connsiteX141" fmla="*/ 7696 w 28575"/>
                              <a:gd name="connsiteY141" fmla="*/ 136379 h 333375"/>
                              <a:gd name="connsiteX142" fmla="*/ 7696 w 28575"/>
                              <a:gd name="connsiteY142" fmla="*/ 138398 h 333375"/>
                              <a:gd name="connsiteX143" fmla="*/ 7696 w 28575"/>
                              <a:gd name="connsiteY143" fmla="*/ 138398 h 333375"/>
                              <a:gd name="connsiteX144" fmla="*/ 7696 w 28575"/>
                              <a:gd name="connsiteY144" fmla="*/ 140418 h 333375"/>
                              <a:gd name="connsiteX145" fmla="*/ 7696 w 28575"/>
                              <a:gd name="connsiteY145" fmla="*/ 141427 h 333375"/>
                              <a:gd name="connsiteX146" fmla="*/ 7696 w 28575"/>
                              <a:gd name="connsiteY146" fmla="*/ 142446 h 333375"/>
                              <a:gd name="connsiteX147" fmla="*/ 7696 w 28575"/>
                              <a:gd name="connsiteY147" fmla="*/ 143456 h 333375"/>
                              <a:gd name="connsiteX148" fmla="*/ 7696 w 28575"/>
                              <a:gd name="connsiteY148" fmla="*/ 144466 h 333375"/>
                              <a:gd name="connsiteX149" fmla="*/ 7696 w 28575"/>
                              <a:gd name="connsiteY149" fmla="*/ 146485 h 333375"/>
                              <a:gd name="connsiteX150" fmla="*/ 7696 w 28575"/>
                              <a:gd name="connsiteY150" fmla="*/ 147494 h 333375"/>
                              <a:gd name="connsiteX151" fmla="*/ 7696 w 28575"/>
                              <a:gd name="connsiteY151" fmla="*/ 148504 h 333375"/>
                              <a:gd name="connsiteX152" fmla="*/ 7696 w 28575"/>
                              <a:gd name="connsiteY152" fmla="*/ 149514 h 333375"/>
                              <a:gd name="connsiteX153" fmla="*/ 7696 w 28575"/>
                              <a:gd name="connsiteY153" fmla="*/ 150524 h 333375"/>
                              <a:gd name="connsiteX154" fmla="*/ 8792 w 28575"/>
                              <a:gd name="connsiteY154" fmla="*/ 152543 h 333375"/>
                              <a:gd name="connsiteX155" fmla="*/ 8792 w 28575"/>
                              <a:gd name="connsiteY155" fmla="*/ 153553 h 333375"/>
                              <a:gd name="connsiteX156" fmla="*/ 8792 w 28575"/>
                              <a:gd name="connsiteY156" fmla="*/ 154562 h 333375"/>
                              <a:gd name="connsiteX157" fmla="*/ 8792 w 28575"/>
                              <a:gd name="connsiteY157" fmla="*/ 155572 h 333375"/>
                              <a:gd name="connsiteX158" fmla="*/ 8792 w 28575"/>
                              <a:gd name="connsiteY158" fmla="*/ 156581 h 333375"/>
                              <a:gd name="connsiteX159" fmla="*/ 8792 w 28575"/>
                              <a:gd name="connsiteY159" fmla="*/ 157591 h 333375"/>
                              <a:gd name="connsiteX160" fmla="*/ 8792 w 28575"/>
                              <a:gd name="connsiteY160" fmla="*/ 159620 h 333375"/>
                              <a:gd name="connsiteX161" fmla="*/ 8792 w 28575"/>
                              <a:gd name="connsiteY161" fmla="*/ 160630 h 333375"/>
                              <a:gd name="connsiteX162" fmla="*/ 8792 w 28575"/>
                              <a:gd name="connsiteY162" fmla="*/ 161639 h 333375"/>
                              <a:gd name="connsiteX163" fmla="*/ 8792 w 28575"/>
                              <a:gd name="connsiteY163" fmla="*/ 162649 h 333375"/>
                              <a:gd name="connsiteX164" fmla="*/ 8792 w 28575"/>
                              <a:gd name="connsiteY164" fmla="*/ 163659 h 333375"/>
                              <a:gd name="connsiteX165" fmla="*/ 8792 w 28575"/>
                              <a:gd name="connsiteY165" fmla="*/ 164668 h 333375"/>
                              <a:gd name="connsiteX166" fmla="*/ 8792 w 28575"/>
                              <a:gd name="connsiteY166" fmla="*/ 165678 h 333375"/>
                              <a:gd name="connsiteX167" fmla="*/ 8792 w 28575"/>
                              <a:gd name="connsiteY167" fmla="*/ 167697 h 333375"/>
                              <a:gd name="connsiteX168" fmla="*/ 8792 w 28575"/>
                              <a:gd name="connsiteY168" fmla="*/ 168707 h 333375"/>
                              <a:gd name="connsiteX169" fmla="*/ 8792 w 28575"/>
                              <a:gd name="connsiteY169" fmla="*/ 169716 h 333375"/>
                              <a:gd name="connsiteX170" fmla="*/ 8792 w 28575"/>
                              <a:gd name="connsiteY170" fmla="*/ 169716 h 333375"/>
                              <a:gd name="connsiteX171" fmla="*/ 8792 w 28575"/>
                              <a:gd name="connsiteY171" fmla="*/ 171736 h 333375"/>
                              <a:gd name="connsiteX172" fmla="*/ 9887 w 28575"/>
                              <a:gd name="connsiteY172" fmla="*/ 172745 h 333375"/>
                              <a:gd name="connsiteX173" fmla="*/ 9887 w 28575"/>
                              <a:gd name="connsiteY173" fmla="*/ 174765 h 333375"/>
                              <a:gd name="connsiteX174" fmla="*/ 9887 w 28575"/>
                              <a:gd name="connsiteY174" fmla="*/ 175784 h 333375"/>
                              <a:gd name="connsiteX175" fmla="*/ 9887 w 28575"/>
                              <a:gd name="connsiteY175" fmla="*/ 176794 h 333375"/>
                              <a:gd name="connsiteX176" fmla="*/ 9887 w 28575"/>
                              <a:gd name="connsiteY176" fmla="*/ 177803 h 333375"/>
                              <a:gd name="connsiteX177" fmla="*/ 9887 w 28575"/>
                              <a:gd name="connsiteY177" fmla="*/ 178813 h 333375"/>
                              <a:gd name="connsiteX178" fmla="*/ 9887 w 28575"/>
                              <a:gd name="connsiteY178" fmla="*/ 179822 h 333375"/>
                              <a:gd name="connsiteX179" fmla="*/ 9887 w 28575"/>
                              <a:gd name="connsiteY179" fmla="*/ 180832 h 333375"/>
                              <a:gd name="connsiteX180" fmla="*/ 9887 w 28575"/>
                              <a:gd name="connsiteY180" fmla="*/ 181842 h 333375"/>
                              <a:gd name="connsiteX181" fmla="*/ 9887 w 28575"/>
                              <a:gd name="connsiteY181" fmla="*/ 183861 h 333375"/>
                              <a:gd name="connsiteX182" fmla="*/ 9887 w 28575"/>
                              <a:gd name="connsiteY182" fmla="*/ 184871 h 333375"/>
                              <a:gd name="connsiteX183" fmla="*/ 9887 w 28575"/>
                              <a:gd name="connsiteY183" fmla="*/ 185881 h 333375"/>
                              <a:gd name="connsiteX184" fmla="*/ 9887 w 28575"/>
                              <a:gd name="connsiteY184" fmla="*/ 186890 h 333375"/>
                              <a:gd name="connsiteX185" fmla="*/ 9887 w 28575"/>
                              <a:gd name="connsiteY185" fmla="*/ 187900 h 333375"/>
                              <a:gd name="connsiteX186" fmla="*/ 9887 w 28575"/>
                              <a:gd name="connsiteY186" fmla="*/ 188909 h 333375"/>
                              <a:gd name="connsiteX187" fmla="*/ 9887 w 28575"/>
                              <a:gd name="connsiteY187" fmla="*/ 190929 h 333375"/>
                              <a:gd name="connsiteX188" fmla="*/ 9887 w 28575"/>
                              <a:gd name="connsiteY188" fmla="*/ 190929 h 333375"/>
                              <a:gd name="connsiteX189" fmla="*/ 9887 w 28575"/>
                              <a:gd name="connsiteY189" fmla="*/ 191948 h 333375"/>
                              <a:gd name="connsiteX190" fmla="*/ 10992 w 28575"/>
                              <a:gd name="connsiteY190" fmla="*/ 192957 h 333375"/>
                              <a:gd name="connsiteX191" fmla="*/ 10992 w 28575"/>
                              <a:gd name="connsiteY191" fmla="*/ 193967 h 333375"/>
                              <a:gd name="connsiteX192" fmla="*/ 10992 w 28575"/>
                              <a:gd name="connsiteY192" fmla="*/ 194977 h 333375"/>
                              <a:gd name="connsiteX193" fmla="*/ 10992 w 28575"/>
                              <a:gd name="connsiteY193" fmla="*/ 195986 h 333375"/>
                              <a:gd name="connsiteX194" fmla="*/ 10992 w 28575"/>
                              <a:gd name="connsiteY194" fmla="*/ 196996 h 333375"/>
                              <a:gd name="connsiteX195" fmla="*/ 10992 w 28575"/>
                              <a:gd name="connsiteY195" fmla="*/ 198006 h 333375"/>
                              <a:gd name="connsiteX196" fmla="*/ 10992 w 28575"/>
                              <a:gd name="connsiteY196" fmla="*/ 199015 h 333375"/>
                              <a:gd name="connsiteX197" fmla="*/ 10992 w 28575"/>
                              <a:gd name="connsiteY197" fmla="*/ 200025 h 333375"/>
                              <a:gd name="connsiteX198" fmla="*/ 10992 w 28575"/>
                              <a:gd name="connsiteY198" fmla="*/ 201035 h 333375"/>
                              <a:gd name="connsiteX199" fmla="*/ 10992 w 28575"/>
                              <a:gd name="connsiteY199" fmla="*/ 203054 h 333375"/>
                              <a:gd name="connsiteX200" fmla="*/ 10992 w 28575"/>
                              <a:gd name="connsiteY200" fmla="*/ 204064 h 333375"/>
                              <a:gd name="connsiteX201" fmla="*/ 10992 w 28575"/>
                              <a:gd name="connsiteY201" fmla="*/ 205073 h 333375"/>
                              <a:gd name="connsiteX202" fmla="*/ 10992 w 28575"/>
                              <a:gd name="connsiteY202" fmla="*/ 206083 h 333375"/>
                              <a:gd name="connsiteX203" fmla="*/ 10992 w 28575"/>
                              <a:gd name="connsiteY203" fmla="*/ 206083 h 333375"/>
                              <a:gd name="connsiteX204" fmla="*/ 10992 w 28575"/>
                              <a:gd name="connsiteY204" fmla="*/ 207093 h 333375"/>
                              <a:gd name="connsiteX205" fmla="*/ 10992 w 28575"/>
                              <a:gd name="connsiteY205" fmla="*/ 208102 h 333375"/>
                              <a:gd name="connsiteX206" fmla="*/ 10992 w 28575"/>
                              <a:gd name="connsiteY206" fmla="*/ 210131 h 333375"/>
                              <a:gd name="connsiteX207" fmla="*/ 10992 w 28575"/>
                              <a:gd name="connsiteY207" fmla="*/ 211141 h 333375"/>
                              <a:gd name="connsiteX208" fmla="*/ 10992 w 28575"/>
                              <a:gd name="connsiteY208" fmla="*/ 212150 h 333375"/>
                              <a:gd name="connsiteX209" fmla="*/ 10992 w 28575"/>
                              <a:gd name="connsiteY209" fmla="*/ 212150 h 333375"/>
                              <a:gd name="connsiteX210" fmla="*/ 12087 w 28575"/>
                              <a:gd name="connsiteY210" fmla="*/ 213160 h 333375"/>
                              <a:gd name="connsiteX211" fmla="*/ 12087 w 28575"/>
                              <a:gd name="connsiteY211" fmla="*/ 214169 h 333375"/>
                              <a:gd name="connsiteX212" fmla="*/ 12087 w 28575"/>
                              <a:gd name="connsiteY212" fmla="*/ 215179 h 333375"/>
                              <a:gd name="connsiteX213" fmla="*/ 12087 w 28575"/>
                              <a:gd name="connsiteY213" fmla="*/ 216189 h 333375"/>
                              <a:gd name="connsiteX214" fmla="*/ 12087 w 28575"/>
                              <a:gd name="connsiteY214" fmla="*/ 217199 h 333375"/>
                              <a:gd name="connsiteX215" fmla="*/ 12087 w 28575"/>
                              <a:gd name="connsiteY215" fmla="*/ 218208 h 333375"/>
                              <a:gd name="connsiteX216" fmla="*/ 12087 w 28575"/>
                              <a:gd name="connsiteY216" fmla="*/ 219218 h 333375"/>
                              <a:gd name="connsiteX217" fmla="*/ 12087 w 28575"/>
                              <a:gd name="connsiteY217" fmla="*/ 220228 h 333375"/>
                              <a:gd name="connsiteX218" fmla="*/ 12087 w 28575"/>
                              <a:gd name="connsiteY218" fmla="*/ 221237 h 333375"/>
                              <a:gd name="connsiteX219" fmla="*/ 12087 w 28575"/>
                              <a:gd name="connsiteY219" fmla="*/ 222247 h 333375"/>
                              <a:gd name="connsiteX220" fmla="*/ 12087 w 28575"/>
                              <a:gd name="connsiteY220" fmla="*/ 222247 h 333375"/>
                              <a:gd name="connsiteX221" fmla="*/ 12087 w 28575"/>
                              <a:gd name="connsiteY221" fmla="*/ 223256 h 333375"/>
                              <a:gd name="connsiteX222" fmla="*/ 12087 w 28575"/>
                              <a:gd name="connsiteY222" fmla="*/ 224266 h 333375"/>
                              <a:gd name="connsiteX223" fmla="*/ 12087 w 28575"/>
                              <a:gd name="connsiteY223" fmla="*/ 225285 h 333375"/>
                              <a:gd name="connsiteX224" fmla="*/ 12087 w 28575"/>
                              <a:gd name="connsiteY224" fmla="*/ 226295 h 333375"/>
                              <a:gd name="connsiteX225" fmla="*/ 12087 w 28575"/>
                              <a:gd name="connsiteY225" fmla="*/ 227305 h 333375"/>
                              <a:gd name="connsiteX226" fmla="*/ 12087 w 28575"/>
                              <a:gd name="connsiteY226" fmla="*/ 228314 h 333375"/>
                              <a:gd name="connsiteX227" fmla="*/ 12087 w 28575"/>
                              <a:gd name="connsiteY227" fmla="*/ 228314 h 333375"/>
                              <a:gd name="connsiteX228" fmla="*/ 13192 w 28575"/>
                              <a:gd name="connsiteY228" fmla="*/ 229324 h 333375"/>
                              <a:gd name="connsiteX229" fmla="*/ 13192 w 28575"/>
                              <a:gd name="connsiteY229" fmla="*/ 230334 h 333375"/>
                              <a:gd name="connsiteX230" fmla="*/ 13192 w 28575"/>
                              <a:gd name="connsiteY230" fmla="*/ 231343 h 333375"/>
                              <a:gd name="connsiteX231" fmla="*/ 13192 w 28575"/>
                              <a:gd name="connsiteY231" fmla="*/ 232353 h 333375"/>
                              <a:gd name="connsiteX232" fmla="*/ 13192 w 28575"/>
                              <a:gd name="connsiteY232" fmla="*/ 232353 h 333375"/>
                              <a:gd name="connsiteX233" fmla="*/ 13192 w 28575"/>
                              <a:gd name="connsiteY233" fmla="*/ 233363 h 333375"/>
                              <a:gd name="connsiteX234" fmla="*/ 13192 w 28575"/>
                              <a:gd name="connsiteY234" fmla="*/ 234372 h 333375"/>
                              <a:gd name="connsiteX235" fmla="*/ 13192 w 28575"/>
                              <a:gd name="connsiteY235" fmla="*/ 235382 h 333375"/>
                              <a:gd name="connsiteX236" fmla="*/ 13192 w 28575"/>
                              <a:gd name="connsiteY236" fmla="*/ 236391 h 333375"/>
                              <a:gd name="connsiteX237" fmla="*/ 13192 w 28575"/>
                              <a:gd name="connsiteY237" fmla="*/ 237401 h 333375"/>
                              <a:gd name="connsiteX238" fmla="*/ 13192 w 28575"/>
                              <a:gd name="connsiteY238" fmla="*/ 237401 h 333375"/>
                              <a:gd name="connsiteX239" fmla="*/ 13192 w 28575"/>
                              <a:gd name="connsiteY239" fmla="*/ 238411 h 333375"/>
                              <a:gd name="connsiteX240" fmla="*/ 13192 w 28575"/>
                              <a:gd name="connsiteY240" fmla="*/ 239420 h 333375"/>
                              <a:gd name="connsiteX241" fmla="*/ 13192 w 28575"/>
                              <a:gd name="connsiteY241" fmla="*/ 240430 h 333375"/>
                              <a:gd name="connsiteX242" fmla="*/ 13192 w 28575"/>
                              <a:gd name="connsiteY242" fmla="*/ 240430 h 333375"/>
                              <a:gd name="connsiteX243" fmla="*/ 13192 w 28575"/>
                              <a:gd name="connsiteY243" fmla="*/ 242459 h 333375"/>
                              <a:gd name="connsiteX244" fmla="*/ 13192 w 28575"/>
                              <a:gd name="connsiteY244" fmla="*/ 242459 h 333375"/>
                              <a:gd name="connsiteX245" fmla="*/ 13192 w 28575"/>
                              <a:gd name="connsiteY245" fmla="*/ 243469 h 333375"/>
                              <a:gd name="connsiteX246" fmla="*/ 14288 w 28575"/>
                              <a:gd name="connsiteY246" fmla="*/ 243469 h 333375"/>
                              <a:gd name="connsiteX247" fmla="*/ 14288 w 28575"/>
                              <a:gd name="connsiteY247" fmla="*/ 244478 h 333375"/>
                              <a:gd name="connsiteX248" fmla="*/ 14288 w 28575"/>
                              <a:gd name="connsiteY248" fmla="*/ 245488 h 333375"/>
                              <a:gd name="connsiteX249" fmla="*/ 14288 w 28575"/>
                              <a:gd name="connsiteY249" fmla="*/ 246497 h 333375"/>
                              <a:gd name="connsiteX250" fmla="*/ 14288 w 28575"/>
                              <a:gd name="connsiteY250" fmla="*/ 246497 h 333375"/>
                              <a:gd name="connsiteX251" fmla="*/ 14288 w 28575"/>
                              <a:gd name="connsiteY251" fmla="*/ 247507 h 333375"/>
                              <a:gd name="connsiteX252" fmla="*/ 14288 w 28575"/>
                              <a:gd name="connsiteY252" fmla="*/ 248517 h 333375"/>
                              <a:gd name="connsiteX253" fmla="*/ 14288 w 28575"/>
                              <a:gd name="connsiteY253" fmla="*/ 249526 h 333375"/>
                              <a:gd name="connsiteX254" fmla="*/ 14288 w 28575"/>
                              <a:gd name="connsiteY254" fmla="*/ 250536 h 333375"/>
                              <a:gd name="connsiteX255" fmla="*/ 14288 w 28575"/>
                              <a:gd name="connsiteY255" fmla="*/ 250536 h 333375"/>
                              <a:gd name="connsiteX256" fmla="*/ 14288 w 28575"/>
                              <a:gd name="connsiteY256" fmla="*/ 251546 h 333375"/>
                              <a:gd name="connsiteX257" fmla="*/ 14288 w 28575"/>
                              <a:gd name="connsiteY257" fmla="*/ 252556 h 333375"/>
                              <a:gd name="connsiteX258" fmla="*/ 14288 w 28575"/>
                              <a:gd name="connsiteY258" fmla="*/ 253565 h 333375"/>
                              <a:gd name="connsiteX259" fmla="*/ 14288 w 28575"/>
                              <a:gd name="connsiteY259" fmla="*/ 253565 h 333375"/>
                              <a:gd name="connsiteX260" fmla="*/ 14288 w 28575"/>
                              <a:gd name="connsiteY260" fmla="*/ 254575 h 333375"/>
                              <a:gd name="connsiteX261" fmla="*/ 14288 w 28575"/>
                              <a:gd name="connsiteY261" fmla="*/ 255584 h 333375"/>
                              <a:gd name="connsiteX262" fmla="*/ 14288 w 28575"/>
                              <a:gd name="connsiteY262" fmla="*/ 255584 h 333375"/>
                              <a:gd name="connsiteX263" fmla="*/ 14288 w 28575"/>
                              <a:gd name="connsiteY263" fmla="*/ 256594 h 333375"/>
                              <a:gd name="connsiteX264" fmla="*/ 14288 w 28575"/>
                              <a:gd name="connsiteY264" fmla="*/ 257604 h 333375"/>
                              <a:gd name="connsiteX265" fmla="*/ 14288 w 28575"/>
                              <a:gd name="connsiteY265" fmla="*/ 257604 h 333375"/>
                              <a:gd name="connsiteX266" fmla="*/ 15383 w 28575"/>
                              <a:gd name="connsiteY266" fmla="*/ 258623 h 333375"/>
                              <a:gd name="connsiteX267" fmla="*/ 15383 w 28575"/>
                              <a:gd name="connsiteY267" fmla="*/ 259632 h 333375"/>
                              <a:gd name="connsiteX268" fmla="*/ 15383 w 28575"/>
                              <a:gd name="connsiteY268" fmla="*/ 259632 h 333375"/>
                              <a:gd name="connsiteX269" fmla="*/ 15383 w 28575"/>
                              <a:gd name="connsiteY269" fmla="*/ 260642 h 333375"/>
                              <a:gd name="connsiteX270" fmla="*/ 15383 w 28575"/>
                              <a:gd name="connsiteY270" fmla="*/ 260642 h 333375"/>
                              <a:gd name="connsiteX271" fmla="*/ 15383 w 28575"/>
                              <a:gd name="connsiteY271" fmla="*/ 261652 h 333375"/>
                              <a:gd name="connsiteX272" fmla="*/ 15383 w 28575"/>
                              <a:gd name="connsiteY272" fmla="*/ 262661 h 333375"/>
                              <a:gd name="connsiteX273" fmla="*/ 15383 w 28575"/>
                              <a:gd name="connsiteY273" fmla="*/ 262661 h 333375"/>
                              <a:gd name="connsiteX274" fmla="*/ 15383 w 28575"/>
                              <a:gd name="connsiteY274" fmla="*/ 263671 h 333375"/>
                              <a:gd name="connsiteX275" fmla="*/ 15383 w 28575"/>
                              <a:gd name="connsiteY275" fmla="*/ 264681 h 333375"/>
                              <a:gd name="connsiteX276" fmla="*/ 15383 w 28575"/>
                              <a:gd name="connsiteY276" fmla="*/ 264681 h 333375"/>
                              <a:gd name="connsiteX277" fmla="*/ 15383 w 28575"/>
                              <a:gd name="connsiteY277" fmla="*/ 265690 h 333375"/>
                              <a:gd name="connsiteX278" fmla="*/ 15383 w 28575"/>
                              <a:gd name="connsiteY278" fmla="*/ 266700 h 333375"/>
                              <a:gd name="connsiteX279" fmla="*/ 15383 w 28575"/>
                              <a:gd name="connsiteY279" fmla="*/ 267710 h 333375"/>
                              <a:gd name="connsiteX280" fmla="*/ 15383 w 28575"/>
                              <a:gd name="connsiteY280" fmla="*/ 267710 h 333375"/>
                              <a:gd name="connsiteX281" fmla="*/ 15383 w 28575"/>
                              <a:gd name="connsiteY281" fmla="*/ 268719 h 333375"/>
                              <a:gd name="connsiteX282" fmla="*/ 15383 w 28575"/>
                              <a:gd name="connsiteY282" fmla="*/ 268719 h 333375"/>
                              <a:gd name="connsiteX283" fmla="*/ 15383 w 28575"/>
                              <a:gd name="connsiteY283" fmla="*/ 268719 h 333375"/>
                              <a:gd name="connsiteX284" fmla="*/ 16488 w 28575"/>
                              <a:gd name="connsiteY284" fmla="*/ 269729 h 333375"/>
                              <a:gd name="connsiteX285" fmla="*/ 16488 w 28575"/>
                              <a:gd name="connsiteY285" fmla="*/ 269729 h 333375"/>
                              <a:gd name="connsiteX286" fmla="*/ 16488 w 28575"/>
                              <a:gd name="connsiteY286" fmla="*/ 270739 h 333375"/>
                              <a:gd name="connsiteX287" fmla="*/ 16488 w 28575"/>
                              <a:gd name="connsiteY287" fmla="*/ 271748 h 333375"/>
                              <a:gd name="connsiteX288" fmla="*/ 16488 w 28575"/>
                              <a:gd name="connsiteY288" fmla="*/ 271748 h 333375"/>
                              <a:gd name="connsiteX289" fmla="*/ 16488 w 28575"/>
                              <a:gd name="connsiteY289" fmla="*/ 272758 h 333375"/>
                              <a:gd name="connsiteX290" fmla="*/ 16488 w 28575"/>
                              <a:gd name="connsiteY290" fmla="*/ 272758 h 333375"/>
                              <a:gd name="connsiteX291" fmla="*/ 16488 w 28575"/>
                              <a:gd name="connsiteY291" fmla="*/ 273768 h 333375"/>
                              <a:gd name="connsiteX292" fmla="*/ 16488 w 28575"/>
                              <a:gd name="connsiteY292" fmla="*/ 274777 h 333375"/>
                              <a:gd name="connsiteX293" fmla="*/ 16488 w 28575"/>
                              <a:gd name="connsiteY293" fmla="*/ 274777 h 333375"/>
                              <a:gd name="connsiteX294" fmla="*/ 16488 w 28575"/>
                              <a:gd name="connsiteY294" fmla="*/ 275796 h 333375"/>
                              <a:gd name="connsiteX295" fmla="*/ 16488 w 28575"/>
                              <a:gd name="connsiteY295" fmla="*/ 276806 h 333375"/>
                              <a:gd name="connsiteX296" fmla="*/ 16488 w 28575"/>
                              <a:gd name="connsiteY296" fmla="*/ 276806 h 333375"/>
                              <a:gd name="connsiteX297" fmla="*/ 16488 w 28575"/>
                              <a:gd name="connsiteY297" fmla="*/ 277816 h 333375"/>
                              <a:gd name="connsiteX298" fmla="*/ 16488 w 28575"/>
                              <a:gd name="connsiteY298" fmla="*/ 277816 h 333375"/>
                              <a:gd name="connsiteX299" fmla="*/ 16488 w 28575"/>
                              <a:gd name="connsiteY299" fmla="*/ 277816 h 333375"/>
                              <a:gd name="connsiteX300" fmla="*/ 16488 w 28575"/>
                              <a:gd name="connsiteY300" fmla="*/ 278825 h 333375"/>
                              <a:gd name="connsiteX301" fmla="*/ 16488 w 28575"/>
                              <a:gd name="connsiteY301" fmla="*/ 278825 h 333375"/>
                              <a:gd name="connsiteX302" fmla="*/ 17583 w 28575"/>
                              <a:gd name="connsiteY302" fmla="*/ 279835 h 333375"/>
                              <a:gd name="connsiteX303" fmla="*/ 17583 w 28575"/>
                              <a:gd name="connsiteY303" fmla="*/ 279835 h 333375"/>
                              <a:gd name="connsiteX304" fmla="*/ 17583 w 28575"/>
                              <a:gd name="connsiteY304" fmla="*/ 280845 h 333375"/>
                              <a:gd name="connsiteX305" fmla="*/ 17583 w 28575"/>
                              <a:gd name="connsiteY305" fmla="*/ 281854 h 333375"/>
                              <a:gd name="connsiteX306" fmla="*/ 17583 w 28575"/>
                              <a:gd name="connsiteY306" fmla="*/ 281854 h 333375"/>
                              <a:gd name="connsiteX307" fmla="*/ 17583 w 28575"/>
                              <a:gd name="connsiteY307" fmla="*/ 281854 h 333375"/>
                              <a:gd name="connsiteX308" fmla="*/ 17583 w 28575"/>
                              <a:gd name="connsiteY308" fmla="*/ 281854 h 333375"/>
                              <a:gd name="connsiteX309" fmla="*/ 17583 w 28575"/>
                              <a:gd name="connsiteY309" fmla="*/ 282864 h 333375"/>
                              <a:gd name="connsiteX310" fmla="*/ 17583 w 28575"/>
                              <a:gd name="connsiteY310" fmla="*/ 282864 h 333375"/>
                              <a:gd name="connsiteX311" fmla="*/ 17583 w 28575"/>
                              <a:gd name="connsiteY311" fmla="*/ 283874 h 333375"/>
                              <a:gd name="connsiteX312" fmla="*/ 17583 w 28575"/>
                              <a:gd name="connsiteY312" fmla="*/ 284883 h 333375"/>
                              <a:gd name="connsiteX313" fmla="*/ 17583 w 28575"/>
                              <a:gd name="connsiteY313" fmla="*/ 284883 h 333375"/>
                              <a:gd name="connsiteX314" fmla="*/ 17583 w 28575"/>
                              <a:gd name="connsiteY314" fmla="*/ 285893 h 333375"/>
                              <a:gd name="connsiteX315" fmla="*/ 17583 w 28575"/>
                              <a:gd name="connsiteY315" fmla="*/ 285893 h 333375"/>
                              <a:gd name="connsiteX316" fmla="*/ 17583 w 28575"/>
                              <a:gd name="connsiteY316" fmla="*/ 286903 h 333375"/>
                              <a:gd name="connsiteX317" fmla="*/ 17583 w 28575"/>
                              <a:gd name="connsiteY317" fmla="*/ 286903 h 333375"/>
                              <a:gd name="connsiteX318" fmla="*/ 17583 w 28575"/>
                              <a:gd name="connsiteY318" fmla="*/ 287912 h 333375"/>
                              <a:gd name="connsiteX319" fmla="*/ 17583 w 28575"/>
                              <a:gd name="connsiteY319" fmla="*/ 288922 h 333375"/>
                              <a:gd name="connsiteX320" fmla="*/ 18688 w 28575"/>
                              <a:gd name="connsiteY320" fmla="*/ 288922 h 333375"/>
                              <a:gd name="connsiteX321" fmla="*/ 18688 w 28575"/>
                              <a:gd name="connsiteY321" fmla="*/ 288922 h 333375"/>
                              <a:gd name="connsiteX322" fmla="*/ 18688 w 28575"/>
                              <a:gd name="connsiteY322" fmla="*/ 289931 h 333375"/>
                              <a:gd name="connsiteX323" fmla="*/ 18688 w 28575"/>
                              <a:gd name="connsiteY323" fmla="*/ 289931 h 333375"/>
                              <a:gd name="connsiteX324" fmla="*/ 18688 w 28575"/>
                              <a:gd name="connsiteY324" fmla="*/ 289931 h 333375"/>
                              <a:gd name="connsiteX325" fmla="*/ 18688 w 28575"/>
                              <a:gd name="connsiteY325" fmla="*/ 289931 h 333375"/>
                              <a:gd name="connsiteX326" fmla="*/ 18688 w 28575"/>
                              <a:gd name="connsiteY326" fmla="*/ 290941 h 333375"/>
                              <a:gd name="connsiteX327" fmla="*/ 18688 w 28575"/>
                              <a:gd name="connsiteY327" fmla="*/ 290941 h 333375"/>
                              <a:gd name="connsiteX328" fmla="*/ 18688 w 28575"/>
                              <a:gd name="connsiteY328" fmla="*/ 291960 h 333375"/>
                              <a:gd name="connsiteX329" fmla="*/ 18688 w 28575"/>
                              <a:gd name="connsiteY329" fmla="*/ 292970 h 333375"/>
                              <a:gd name="connsiteX330" fmla="*/ 18688 w 28575"/>
                              <a:gd name="connsiteY330" fmla="*/ 292970 h 333375"/>
                              <a:gd name="connsiteX331" fmla="*/ 18688 w 28575"/>
                              <a:gd name="connsiteY331" fmla="*/ 292970 h 333375"/>
                              <a:gd name="connsiteX332" fmla="*/ 18688 w 28575"/>
                              <a:gd name="connsiteY332" fmla="*/ 293980 h 333375"/>
                              <a:gd name="connsiteX333" fmla="*/ 18688 w 28575"/>
                              <a:gd name="connsiteY333" fmla="*/ 293980 h 333375"/>
                              <a:gd name="connsiteX334" fmla="*/ 18688 w 28575"/>
                              <a:gd name="connsiteY334" fmla="*/ 293980 h 333375"/>
                              <a:gd name="connsiteX335" fmla="*/ 18688 w 28575"/>
                              <a:gd name="connsiteY335" fmla="*/ 293980 h 333375"/>
                              <a:gd name="connsiteX336" fmla="*/ 18688 w 28575"/>
                              <a:gd name="connsiteY336" fmla="*/ 294989 h 333375"/>
                              <a:gd name="connsiteX337" fmla="*/ 18688 w 28575"/>
                              <a:gd name="connsiteY337" fmla="*/ 294989 h 333375"/>
                              <a:gd name="connsiteX338" fmla="*/ 18688 w 28575"/>
                              <a:gd name="connsiteY338" fmla="*/ 295999 h 333375"/>
                              <a:gd name="connsiteX339" fmla="*/ 18688 w 28575"/>
                              <a:gd name="connsiteY339" fmla="*/ 295999 h 333375"/>
                              <a:gd name="connsiteX340" fmla="*/ 19783 w 28575"/>
                              <a:gd name="connsiteY340" fmla="*/ 297009 h 333375"/>
                              <a:gd name="connsiteX341" fmla="*/ 19783 w 28575"/>
                              <a:gd name="connsiteY341" fmla="*/ 297009 h 333375"/>
                              <a:gd name="connsiteX342" fmla="*/ 19783 w 28575"/>
                              <a:gd name="connsiteY342" fmla="*/ 297009 h 333375"/>
                              <a:gd name="connsiteX343" fmla="*/ 19783 w 28575"/>
                              <a:gd name="connsiteY343" fmla="*/ 298018 h 333375"/>
                              <a:gd name="connsiteX344" fmla="*/ 19783 w 28575"/>
                              <a:gd name="connsiteY344" fmla="*/ 299028 h 333375"/>
                              <a:gd name="connsiteX345" fmla="*/ 19783 w 28575"/>
                              <a:gd name="connsiteY345" fmla="*/ 299028 h 333375"/>
                              <a:gd name="connsiteX346" fmla="*/ 19783 w 28575"/>
                              <a:gd name="connsiteY346" fmla="*/ 300038 h 333375"/>
                              <a:gd name="connsiteX347" fmla="*/ 19783 w 28575"/>
                              <a:gd name="connsiteY347" fmla="*/ 300038 h 333375"/>
                              <a:gd name="connsiteX348" fmla="*/ 19783 w 28575"/>
                              <a:gd name="connsiteY348" fmla="*/ 301047 h 333375"/>
                              <a:gd name="connsiteX349" fmla="*/ 19783 w 28575"/>
                              <a:gd name="connsiteY349" fmla="*/ 301047 h 333375"/>
                              <a:gd name="connsiteX350" fmla="*/ 19783 w 28575"/>
                              <a:gd name="connsiteY350" fmla="*/ 301047 h 333375"/>
                              <a:gd name="connsiteX351" fmla="*/ 19783 w 28575"/>
                              <a:gd name="connsiteY351" fmla="*/ 302057 h 333375"/>
                              <a:gd name="connsiteX352" fmla="*/ 19783 w 28575"/>
                              <a:gd name="connsiteY352" fmla="*/ 302057 h 333375"/>
                              <a:gd name="connsiteX353" fmla="*/ 19783 w 28575"/>
                              <a:gd name="connsiteY353" fmla="*/ 302057 h 333375"/>
                              <a:gd name="connsiteX354" fmla="*/ 19783 w 28575"/>
                              <a:gd name="connsiteY354" fmla="*/ 302057 h 333375"/>
                              <a:gd name="connsiteX355" fmla="*/ 19783 w 28575"/>
                              <a:gd name="connsiteY355" fmla="*/ 302057 h 333375"/>
                              <a:gd name="connsiteX356" fmla="*/ 19783 w 28575"/>
                              <a:gd name="connsiteY356" fmla="*/ 303066 h 333375"/>
                              <a:gd name="connsiteX357" fmla="*/ 19783 w 28575"/>
                              <a:gd name="connsiteY357" fmla="*/ 303066 h 333375"/>
                              <a:gd name="connsiteX358" fmla="*/ 20879 w 28575"/>
                              <a:gd name="connsiteY358" fmla="*/ 303066 h 333375"/>
                              <a:gd name="connsiteX359" fmla="*/ 20879 w 28575"/>
                              <a:gd name="connsiteY359" fmla="*/ 304076 h 333375"/>
                              <a:gd name="connsiteX360" fmla="*/ 20879 w 28575"/>
                              <a:gd name="connsiteY360" fmla="*/ 304076 h 333375"/>
                              <a:gd name="connsiteX361" fmla="*/ 20879 w 28575"/>
                              <a:gd name="connsiteY361" fmla="*/ 304076 h 333375"/>
                              <a:gd name="connsiteX362" fmla="*/ 20879 w 28575"/>
                              <a:gd name="connsiteY362" fmla="*/ 304076 h 333375"/>
                              <a:gd name="connsiteX363" fmla="*/ 20879 w 28575"/>
                              <a:gd name="connsiteY363" fmla="*/ 304076 h 333375"/>
                              <a:gd name="connsiteX364" fmla="*/ 20879 w 28575"/>
                              <a:gd name="connsiteY364" fmla="*/ 305086 h 333375"/>
                              <a:gd name="connsiteX365" fmla="*/ 20879 w 28575"/>
                              <a:gd name="connsiteY365" fmla="*/ 305086 h 333375"/>
                              <a:gd name="connsiteX366" fmla="*/ 20879 w 28575"/>
                              <a:gd name="connsiteY366" fmla="*/ 305086 h 333375"/>
                              <a:gd name="connsiteX367" fmla="*/ 20879 w 28575"/>
                              <a:gd name="connsiteY367" fmla="*/ 306095 h 333375"/>
                              <a:gd name="connsiteX368" fmla="*/ 20879 w 28575"/>
                              <a:gd name="connsiteY368" fmla="*/ 307105 h 333375"/>
                              <a:gd name="connsiteX369" fmla="*/ 20879 w 28575"/>
                              <a:gd name="connsiteY369" fmla="*/ 307105 h 333375"/>
                              <a:gd name="connsiteX370" fmla="*/ 20879 w 28575"/>
                              <a:gd name="connsiteY370" fmla="*/ 307105 h 333375"/>
                              <a:gd name="connsiteX371" fmla="*/ 20879 w 28575"/>
                              <a:gd name="connsiteY371" fmla="*/ 308115 h 333375"/>
                              <a:gd name="connsiteX372" fmla="*/ 20879 w 28575"/>
                              <a:gd name="connsiteY372" fmla="*/ 308115 h 333375"/>
                              <a:gd name="connsiteX373" fmla="*/ 20879 w 28575"/>
                              <a:gd name="connsiteY373" fmla="*/ 308115 h 333375"/>
                              <a:gd name="connsiteX374" fmla="*/ 20879 w 28575"/>
                              <a:gd name="connsiteY374" fmla="*/ 309134 h 333375"/>
                              <a:gd name="connsiteX375" fmla="*/ 20879 w 28575"/>
                              <a:gd name="connsiteY375" fmla="*/ 309134 h 333375"/>
                              <a:gd name="connsiteX376" fmla="*/ 20879 w 28575"/>
                              <a:gd name="connsiteY376" fmla="*/ 309134 h 333375"/>
                              <a:gd name="connsiteX377" fmla="*/ 20879 w 28575"/>
                              <a:gd name="connsiteY377" fmla="*/ 310144 h 333375"/>
                              <a:gd name="connsiteX378" fmla="*/ 20879 w 28575"/>
                              <a:gd name="connsiteY378" fmla="*/ 310144 h 333375"/>
                              <a:gd name="connsiteX379" fmla="*/ 20879 w 28575"/>
                              <a:gd name="connsiteY379" fmla="*/ 310144 h 333375"/>
                              <a:gd name="connsiteX380" fmla="*/ 20879 w 28575"/>
                              <a:gd name="connsiteY380" fmla="*/ 310144 h 333375"/>
                              <a:gd name="connsiteX381" fmla="*/ 20879 w 28575"/>
                              <a:gd name="connsiteY381" fmla="*/ 310144 h 333375"/>
                              <a:gd name="connsiteX382" fmla="*/ 21984 w 28575"/>
                              <a:gd name="connsiteY382" fmla="*/ 310144 h 333375"/>
                              <a:gd name="connsiteX383" fmla="*/ 21984 w 28575"/>
                              <a:gd name="connsiteY383" fmla="*/ 311153 h 333375"/>
                              <a:gd name="connsiteX384" fmla="*/ 21984 w 28575"/>
                              <a:gd name="connsiteY384" fmla="*/ 311153 h 333375"/>
                              <a:gd name="connsiteX385" fmla="*/ 21984 w 28575"/>
                              <a:gd name="connsiteY385" fmla="*/ 311153 h 333375"/>
                              <a:gd name="connsiteX386" fmla="*/ 21984 w 28575"/>
                              <a:gd name="connsiteY386" fmla="*/ 312163 h 333375"/>
                              <a:gd name="connsiteX387" fmla="*/ 21984 w 28575"/>
                              <a:gd name="connsiteY387" fmla="*/ 312163 h 333375"/>
                              <a:gd name="connsiteX388" fmla="*/ 21984 w 28575"/>
                              <a:gd name="connsiteY388" fmla="*/ 313172 h 333375"/>
                              <a:gd name="connsiteX389" fmla="*/ 21984 w 28575"/>
                              <a:gd name="connsiteY389" fmla="*/ 313172 h 333375"/>
                              <a:gd name="connsiteX390" fmla="*/ 21984 w 28575"/>
                              <a:gd name="connsiteY390" fmla="*/ 313172 h 333375"/>
                              <a:gd name="connsiteX391" fmla="*/ 21984 w 28575"/>
                              <a:gd name="connsiteY391" fmla="*/ 313172 h 333375"/>
                              <a:gd name="connsiteX392" fmla="*/ 21984 w 28575"/>
                              <a:gd name="connsiteY392" fmla="*/ 313172 h 333375"/>
                              <a:gd name="connsiteX393" fmla="*/ 21984 w 28575"/>
                              <a:gd name="connsiteY393" fmla="*/ 313172 h 333375"/>
                              <a:gd name="connsiteX394" fmla="*/ 21984 w 28575"/>
                              <a:gd name="connsiteY394" fmla="*/ 314182 h 333375"/>
                              <a:gd name="connsiteX395" fmla="*/ 21984 w 28575"/>
                              <a:gd name="connsiteY395" fmla="*/ 314182 h 333375"/>
                              <a:gd name="connsiteX396" fmla="*/ 21984 w 28575"/>
                              <a:gd name="connsiteY396" fmla="*/ 314182 h 333375"/>
                              <a:gd name="connsiteX397" fmla="*/ 21984 w 28575"/>
                              <a:gd name="connsiteY397" fmla="*/ 314182 h 333375"/>
                              <a:gd name="connsiteX398" fmla="*/ 21984 w 28575"/>
                              <a:gd name="connsiteY398" fmla="*/ 315192 h 333375"/>
                              <a:gd name="connsiteX399" fmla="*/ 21984 w 28575"/>
                              <a:gd name="connsiteY399" fmla="*/ 315192 h 333375"/>
                              <a:gd name="connsiteX400" fmla="*/ 23079 w 28575"/>
                              <a:gd name="connsiteY400" fmla="*/ 315192 h 333375"/>
                              <a:gd name="connsiteX401" fmla="*/ 23079 w 28575"/>
                              <a:gd name="connsiteY401" fmla="*/ 315192 h 333375"/>
                              <a:gd name="connsiteX402" fmla="*/ 23079 w 28575"/>
                              <a:gd name="connsiteY402" fmla="*/ 315192 h 333375"/>
                              <a:gd name="connsiteX403" fmla="*/ 23079 w 28575"/>
                              <a:gd name="connsiteY403" fmla="*/ 315192 h 333375"/>
                              <a:gd name="connsiteX404" fmla="*/ 23079 w 28575"/>
                              <a:gd name="connsiteY404" fmla="*/ 316201 h 333375"/>
                              <a:gd name="connsiteX405" fmla="*/ 23079 w 28575"/>
                              <a:gd name="connsiteY405" fmla="*/ 316201 h 333375"/>
                              <a:gd name="connsiteX406" fmla="*/ 23079 w 28575"/>
                              <a:gd name="connsiteY406" fmla="*/ 316201 h 333375"/>
                              <a:gd name="connsiteX407" fmla="*/ 23079 w 28575"/>
                              <a:gd name="connsiteY407" fmla="*/ 317211 h 333375"/>
                              <a:gd name="connsiteX408" fmla="*/ 23079 w 28575"/>
                              <a:gd name="connsiteY408" fmla="*/ 317211 h 333375"/>
                              <a:gd name="connsiteX409" fmla="*/ 23079 w 28575"/>
                              <a:gd name="connsiteY409" fmla="*/ 317211 h 333375"/>
                              <a:gd name="connsiteX410" fmla="*/ 23079 w 28575"/>
                              <a:gd name="connsiteY410" fmla="*/ 317211 h 333375"/>
                              <a:gd name="connsiteX411" fmla="*/ 23079 w 28575"/>
                              <a:gd name="connsiteY411" fmla="*/ 318221 h 333375"/>
                              <a:gd name="connsiteX412" fmla="*/ 23079 w 28575"/>
                              <a:gd name="connsiteY412" fmla="*/ 318221 h 333375"/>
                              <a:gd name="connsiteX413" fmla="*/ 23079 w 28575"/>
                              <a:gd name="connsiteY413" fmla="*/ 318221 h 333375"/>
                              <a:gd name="connsiteX414" fmla="*/ 23079 w 28575"/>
                              <a:gd name="connsiteY414" fmla="*/ 318221 h 333375"/>
                              <a:gd name="connsiteX415" fmla="*/ 23079 w 28575"/>
                              <a:gd name="connsiteY415" fmla="*/ 318221 h 333375"/>
                              <a:gd name="connsiteX416" fmla="*/ 23079 w 28575"/>
                              <a:gd name="connsiteY416" fmla="*/ 318221 h 333375"/>
                              <a:gd name="connsiteX417" fmla="*/ 23079 w 28575"/>
                              <a:gd name="connsiteY417" fmla="*/ 319231 h 333375"/>
                              <a:gd name="connsiteX418" fmla="*/ 23079 w 28575"/>
                              <a:gd name="connsiteY418" fmla="*/ 319231 h 333375"/>
                              <a:gd name="connsiteX419" fmla="*/ 23079 w 28575"/>
                              <a:gd name="connsiteY419" fmla="*/ 319231 h 333375"/>
                              <a:gd name="connsiteX420" fmla="*/ 24174 w 28575"/>
                              <a:gd name="connsiteY420" fmla="*/ 319231 h 333375"/>
                              <a:gd name="connsiteX421" fmla="*/ 24174 w 28575"/>
                              <a:gd name="connsiteY421" fmla="*/ 319231 h 333375"/>
                              <a:gd name="connsiteX422" fmla="*/ 24174 w 28575"/>
                              <a:gd name="connsiteY422" fmla="*/ 320240 h 333375"/>
                              <a:gd name="connsiteX423" fmla="*/ 24174 w 28575"/>
                              <a:gd name="connsiteY423" fmla="*/ 320240 h 333375"/>
                              <a:gd name="connsiteX424" fmla="*/ 24174 w 28575"/>
                              <a:gd name="connsiteY424" fmla="*/ 320240 h 333375"/>
                              <a:gd name="connsiteX425" fmla="*/ 24174 w 28575"/>
                              <a:gd name="connsiteY425" fmla="*/ 320240 h 333375"/>
                              <a:gd name="connsiteX426" fmla="*/ 24174 w 28575"/>
                              <a:gd name="connsiteY426" fmla="*/ 321250 h 333375"/>
                              <a:gd name="connsiteX427" fmla="*/ 24174 w 28575"/>
                              <a:gd name="connsiteY427" fmla="*/ 321250 h 333375"/>
                              <a:gd name="connsiteX428" fmla="*/ 24174 w 28575"/>
                              <a:gd name="connsiteY428" fmla="*/ 321250 h 333375"/>
                              <a:gd name="connsiteX429" fmla="*/ 24174 w 28575"/>
                              <a:gd name="connsiteY429" fmla="*/ 321250 h 333375"/>
                              <a:gd name="connsiteX430" fmla="*/ 24174 w 28575"/>
                              <a:gd name="connsiteY430" fmla="*/ 321250 h 333375"/>
                              <a:gd name="connsiteX431" fmla="*/ 24174 w 28575"/>
                              <a:gd name="connsiteY431" fmla="*/ 321250 h 333375"/>
                              <a:gd name="connsiteX432" fmla="*/ 24174 w 28575"/>
                              <a:gd name="connsiteY432" fmla="*/ 321250 h 333375"/>
                              <a:gd name="connsiteX433" fmla="*/ 24174 w 28575"/>
                              <a:gd name="connsiteY433" fmla="*/ 321250 h 333375"/>
                              <a:gd name="connsiteX434" fmla="*/ 24174 w 28575"/>
                              <a:gd name="connsiteY434" fmla="*/ 321250 h 333375"/>
                              <a:gd name="connsiteX435" fmla="*/ 24174 w 28575"/>
                              <a:gd name="connsiteY435" fmla="*/ 322259 h 333375"/>
                              <a:gd name="connsiteX436" fmla="*/ 24174 w 28575"/>
                              <a:gd name="connsiteY436" fmla="*/ 322259 h 333375"/>
                              <a:gd name="connsiteX437" fmla="*/ 24174 w 28575"/>
                              <a:gd name="connsiteY437" fmla="*/ 323269 h 333375"/>
                              <a:gd name="connsiteX438" fmla="*/ 25279 w 28575"/>
                              <a:gd name="connsiteY438" fmla="*/ 323269 h 333375"/>
                              <a:gd name="connsiteX439" fmla="*/ 25279 w 28575"/>
                              <a:gd name="connsiteY439" fmla="*/ 323269 h 333375"/>
                              <a:gd name="connsiteX440" fmla="*/ 25279 w 28575"/>
                              <a:gd name="connsiteY440" fmla="*/ 323269 h 333375"/>
                              <a:gd name="connsiteX441" fmla="*/ 25279 w 28575"/>
                              <a:gd name="connsiteY441" fmla="*/ 323269 h 333375"/>
                              <a:gd name="connsiteX442" fmla="*/ 25279 w 28575"/>
                              <a:gd name="connsiteY442" fmla="*/ 322259 h 333375"/>
                              <a:gd name="connsiteX443" fmla="*/ 25279 w 28575"/>
                              <a:gd name="connsiteY443" fmla="*/ 323269 h 333375"/>
                              <a:gd name="connsiteX444" fmla="*/ 25279 w 28575"/>
                              <a:gd name="connsiteY444" fmla="*/ 323269 h 333375"/>
                              <a:gd name="connsiteX445" fmla="*/ 25279 w 28575"/>
                              <a:gd name="connsiteY445" fmla="*/ 324279 h 333375"/>
                              <a:gd name="connsiteX446" fmla="*/ 25279 w 28575"/>
                              <a:gd name="connsiteY446" fmla="*/ 324279 h 333375"/>
                              <a:gd name="connsiteX447" fmla="*/ 25279 w 28575"/>
                              <a:gd name="connsiteY447" fmla="*/ 325298 h 333375"/>
                              <a:gd name="connsiteX448" fmla="*/ 25279 w 28575"/>
                              <a:gd name="connsiteY448" fmla="*/ 325298 h 333375"/>
                              <a:gd name="connsiteX449" fmla="*/ 25279 w 28575"/>
                              <a:gd name="connsiteY449" fmla="*/ 324279 h 333375"/>
                              <a:gd name="connsiteX450" fmla="*/ 25279 w 28575"/>
                              <a:gd name="connsiteY450" fmla="*/ 325298 h 333375"/>
                              <a:gd name="connsiteX451" fmla="*/ 25279 w 28575"/>
                              <a:gd name="connsiteY451" fmla="*/ 325298 h 333375"/>
                              <a:gd name="connsiteX452" fmla="*/ 25279 w 28575"/>
                              <a:gd name="connsiteY452" fmla="*/ 325298 h 333375"/>
                              <a:gd name="connsiteX453" fmla="*/ 25279 w 28575"/>
                              <a:gd name="connsiteY453" fmla="*/ 325298 h 333375"/>
                              <a:gd name="connsiteX454" fmla="*/ 25279 w 28575"/>
                              <a:gd name="connsiteY454" fmla="*/ 325298 h 333375"/>
                              <a:gd name="connsiteX455" fmla="*/ 25279 w 28575"/>
                              <a:gd name="connsiteY455" fmla="*/ 326307 h 333375"/>
                              <a:gd name="connsiteX456" fmla="*/ 26375 w 28575"/>
                              <a:gd name="connsiteY456" fmla="*/ 326307 h 333375"/>
                              <a:gd name="connsiteX457" fmla="*/ 26375 w 28575"/>
                              <a:gd name="connsiteY457" fmla="*/ 326307 h 333375"/>
                              <a:gd name="connsiteX458" fmla="*/ 26375 w 28575"/>
                              <a:gd name="connsiteY458" fmla="*/ 326307 h 333375"/>
                              <a:gd name="connsiteX459" fmla="*/ 26375 w 28575"/>
                              <a:gd name="connsiteY459" fmla="*/ 326307 h 333375"/>
                              <a:gd name="connsiteX460" fmla="*/ 26375 w 28575"/>
                              <a:gd name="connsiteY460" fmla="*/ 326307 h 333375"/>
                              <a:gd name="connsiteX461" fmla="*/ 26375 w 28575"/>
                              <a:gd name="connsiteY461" fmla="*/ 326307 h 333375"/>
                              <a:gd name="connsiteX462" fmla="*/ 26375 w 28575"/>
                              <a:gd name="connsiteY462" fmla="*/ 326307 h 333375"/>
                              <a:gd name="connsiteX463" fmla="*/ 26375 w 28575"/>
                              <a:gd name="connsiteY463" fmla="*/ 326307 h 333375"/>
                              <a:gd name="connsiteX464" fmla="*/ 26375 w 28575"/>
                              <a:gd name="connsiteY464" fmla="*/ 327317 h 333375"/>
                              <a:gd name="connsiteX465" fmla="*/ 26375 w 28575"/>
                              <a:gd name="connsiteY465" fmla="*/ 327317 h 333375"/>
                              <a:gd name="connsiteX466" fmla="*/ 26375 w 28575"/>
                              <a:gd name="connsiteY466" fmla="*/ 327317 h 333375"/>
                              <a:gd name="connsiteX467" fmla="*/ 26375 w 28575"/>
                              <a:gd name="connsiteY467" fmla="*/ 327317 h 333375"/>
                              <a:gd name="connsiteX468" fmla="*/ 26375 w 28575"/>
                              <a:gd name="connsiteY468" fmla="*/ 327317 h 333375"/>
                              <a:gd name="connsiteX469" fmla="*/ 26375 w 28575"/>
                              <a:gd name="connsiteY469" fmla="*/ 326307 h 333375"/>
                              <a:gd name="connsiteX470" fmla="*/ 26375 w 28575"/>
                              <a:gd name="connsiteY470" fmla="*/ 327317 h 333375"/>
                              <a:gd name="connsiteX471" fmla="*/ 26375 w 28575"/>
                              <a:gd name="connsiteY471" fmla="*/ 327317 h 333375"/>
                              <a:gd name="connsiteX472" fmla="*/ 26375 w 28575"/>
                              <a:gd name="connsiteY472" fmla="*/ 327317 h 333375"/>
                              <a:gd name="connsiteX473" fmla="*/ 26375 w 28575"/>
                              <a:gd name="connsiteY473" fmla="*/ 328327 h 333375"/>
                              <a:gd name="connsiteX474" fmla="*/ 27480 w 28575"/>
                              <a:gd name="connsiteY474" fmla="*/ 328327 h 333375"/>
                              <a:gd name="connsiteX475" fmla="*/ 27480 w 28575"/>
                              <a:gd name="connsiteY475" fmla="*/ 328327 h 333375"/>
                              <a:gd name="connsiteX476" fmla="*/ 27480 w 28575"/>
                              <a:gd name="connsiteY476" fmla="*/ 328327 h 333375"/>
                              <a:gd name="connsiteX477" fmla="*/ 27480 w 28575"/>
                              <a:gd name="connsiteY477" fmla="*/ 329336 h 333375"/>
                              <a:gd name="connsiteX478" fmla="*/ 27480 w 28575"/>
                              <a:gd name="connsiteY478" fmla="*/ 329336 h 333375"/>
                              <a:gd name="connsiteX479" fmla="*/ 27480 w 28575"/>
                              <a:gd name="connsiteY479" fmla="*/ 329336 h 333375"/>
                              <a:gd name="connsiteX480" fmla="*/ 27480 w 28575"/>
                              <a:gd name="connsiteY480" fmla="*/ 329336 h 333375"/>
                              <a:gd name="connsiteX481" fmla="*/ 27480 w 28575"/>
                              <a:gd name="connsiteY481" fmla="*/ 329336 h 333375"/>
                              <a:gd name="connsiteX482" fmla="*/ 27480 w 28575"/>
                              <a:gd name="connsiteY482" fmla="*/ 329336 h 333375"/>
                              <a:gd name="connsiteX483" fmla="*/ 27480 w 28575"/>
                              <a:gd name="connsiteY483" fmla="*/ 329336 h 333375"/>
                              <a:gd name="connsiteX484" fmla="*/ 27480 w 28575"/>
                              <a:gd name="connsiteY484" fmla="*/ 329336 h 333375"/>
                              <a:gd name="connsiteX485" fmla="*/ 27480 w 28575"/>
                              <a:gd name="connsiteY485" fmla="*/ 329336 h 333375"/>
                              <a:gd name="connsiteX486" fmla="*/ 27480 w 28575"/>
                              <a:gd name="connsiteY486" fmla="*/ 329336 h 333375"/>
                              <a:gd name="connsiteX487" fmla="*/ 27480 w 28575"/>
                              <a:gd name="connsiteY487" fmla="*/ 330346 h 333375"/>
                              <a:gd name="connsiteX488" fmla="*/ 27480 w 28575"/>
                              <a:gd name="connsiteY488" fmla="*/ 330346 h 333375"/>
                              <a:gd name="connsiteX489" fmla="*/ 27480 w 28575"/>
                              <a:gd name="connsiteY489" fmla="*/ 330346 h 333375"/>
                              <a:gd name="connsiteX490" fmla="*/ 27480 w 28575"/>
                              <a:gd name="connsiteY490" fmla="*/ 330346 h 333375"/>
                              <a:gd name="connsiteX491" fmla="*/ 27480 w 28575"/>
                              <a:gd name="connsiteY491" fmla="*/ 330346 h 333375"/>
                              <a:gd name="connsiteX492" fmla="*/ 27480 w 28575"/>
                              <a:gd name="connsiteY492" fmla="*/ 330346 h 333375"/>
                              <a:gd name="connsiteX493" fmla="*/ 27480 w 28575"/>
                              <a:gd name="connsiteY493" fmla="*/ 330346 h 333375"/>
                              <a:gd name="connsiteX494" fmla="*/ 28575 w 28575"/>
                              <a:gd name="connsiteY494" fmla="*/ 330346 h 333375"/>
                              <a:gd name="connsiteX495" fmla="*/ 28575 w 28575"/>
                              <a:gd name="connsiteY495" fmla="*/ 331356 h 333375"/>
                              <a:gd name="connsiteX496" fmla="*/ 28575 w 28575"/>
                              <a:gd name="connsiteY496" fmla="*/ 331356 h 333375"/>
                              <a:gd name="connsiteX497" fmla="*/ 28575 w 28575"/>
                              <a:gd name="connsiteY497" fmla="*/ 331356 h 333375"/>
                              <a:gd name="connsiteX498" fmla="*/ 28575 w 28575"/>
                              <a:gd name="connsiteY498" fmla="*/ 331356 h 333375"/>
                              <a:gd name="connsiteX499" fmla="*/ 28575 w 28575"/>
                              <a:gd name="connsiteY499" fmla="*/ 332365 h 333375"/>
                              <a:gd name="connsiteX500" fmla="*/ 28575 w 28575"/>
                              <a:gd name="connsiteY500" fmla="*/ 332365 h 333375"/>
                              <a:gd name="connsiteX501" fmla="*/ 28575 w 28575"/>
                              <a:gd name="connsiteY501" fmla="*/ 332365 h 333375"/>
                              <a:gd name="connsiteX502" fmla="*/ 28575 w 28575"/>
                              <a:gd name="connsiteY502" fmla="*/ 332365 h 333375"/>
                              <a:gd name="connsiteX503" fmla="*/ 28575 w 28575"/>
                              <a:gd name="connsiteY503" fmla="*/ 331356 h 333375"/>
                              <a:gd name="connsiteX504" fmla="*/ 28575 w 28575"/>
                              <a:gd name="connsiteY504" fmla="*/ 332365 h 333375"/>
                              <a:gd name="connsiteX505" fmla="*/ 28575 w 28575"/>
                              <a:gd name="connsiteY505" fmla="*/ 332365 h 333375"/>
                              <a:gd name="connsiteX506" fmla="*/ 28575 w 28575"/>
                              <a:gd name="connsiteY506" fmla="*/ 332365 h 333375"/>
                              <a:gd name="connsiteX507" fmla="*/ 28575 w 28575"/>
                              <a:gd name="connsiteY507" fmla="*/ 332365 h 333375"/>
                              <a:gd name="connsiteX508" fmla="*/ 28575 w 28575"/>
                              <a:gd name="connsiteY508" fmla="*/ 332365 h 333375"/>
                              <a:gd name="connsiteX509" fmla="*/ 28575 w 28575"/>
                              <a:gd name="connsiteY509" fmla="*/ 333375 h 333375"/>
                              <a:gd name="connsiteX510" fmla="*/ 28575 w 28575"/>
                              <a:gd name="connsiteY510" fmla="*/ 332365 h 333375"/>
                              <a:gd name="connsiteX511" fmla="*/ 28575 w 28575"/>
                              <a:gd name="connsiteY511" fmla="*/ 333375 h 3333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333375">
                                <a:moveTo>
                                  <a:pt x="0" y="1010"/>
                                </a:moveTo>
                                <a:lnTo>
                                  <a:pt x="0" y="1010"/>
                                </a:lnTo>
                                <a:lnTo>
                                  <a:pt x="0" y="1010"/>
                                </a:lnTo>
                                <a:lnTo>
                                  <a:pt x="0" y="0"/>
                                </a:lnTo>
                                <a:lnTo>
                                  <a:pt x="0" y="1010"/>
                                </a:lnTo>
                                <a:lnTo>
                                  <a:pt x="0" y="1010"/>
                                </a:lnTo>
                                <a:lnTo>
                                  <a:pt x="0" y="1010"/>
                                </a:lnTo>
                                <a:lnTo>
                                  <a:pt x="0" y="2019"/>
                                </a:lnTo>
                                <a:lnTo>
                                  <a:pt x="0" y="2019"/>
                                </a:lnTo>
                                <a:lnTo>
                                  <a:pt x="0" y="3029"/>
                                </a:lnTo>
                                <a:lnTo>
                                  <a:pt x="0" y="4039"/>
                                </a:lnTo>
                                <a:lnTo>
                                  <a:pt x="0" y="4039"/>
                                </a:lnTo>
                                <a:lnTo>
                                  <a:pt x="0" y="4039"/>
                                </a:lnTo>
                                <a:lnTo>
                                  <a:pt x="0" y="5048"/>
                                </a:lnTo>
                                <a:lnTo>
                                  <a:pt x="0" y="5048"/>
                                </a:lnTo>
                                <a:lnTo>
                                  <a:pt x="0" y="5048"/>
                                </a:lnTo>
                                <a:lnTo>
                                  <a:pt x="0" y="6058"/>
                                </a:lnTo>
                                <a:lnTo>
                                  <a:pt x="0" y="6058"/>
                                </a:lnTo>
                                <a:lnTo>
                                  <a:pt x="1095" y="6058"/>
                                </a:lnTo>
                                <a:lnTo>
                                  <a:pt x="1095" y="7068"/>
                                </a:lnTo>
                                <a:lnTo>
                                  <a:pt x="1095" y="7068"/>
                                </a:lnTo>
                                <a:lnTo>
                                  <a:pt x="1095" y="8077"/>
                                </a:lnTo>
                                <a:lnTo>
                                  <a:pt x="1095" y="8077"/>
                                </a:lnTo>
                                <a:lnTo>
                                  <a:pt x="1095" y="10106"/>
                                </a:lnTo>
                                <a:lnTo>
                                  <a:pt x="1095" y="10106"/>
                                </a:lnTo>
                                <a:lnTo>
                                  <a:pt x="1095" y="10106"/>
                                </a:lnTo>
                                <a:lnTo>
                                  <a:pt x="1095" y="11116"/>
                                </a:lnTo>
                                <a:lnTo>
                                  <a:pt x="1095" y="11116"/>
                                </a:lnTo>
                                <a:lnTo>
                                  <a:pt x="1095" y="12125"/>
                                </a:lnTo>
                                <a:lnTo>
                                  <a:pt x="1095" y="13135"/>
                                </a:lnTo>
                                <a:lnTo>
                                  <a:pt x="1095" y="14144"/>
                                </a:lnTo>
                                <a:lnTo>
                                  <a:pt x="1095" y="14144"/>
                                </a:lnTo>
                                <a:lnTo>
                                  <a:pt x="1095" y="15154"/>
                                </a:lnTo>
                                <a:lnTo>
                                  <a:pt x="1095" y="16164"/>
                                </a:lnTo>
                                <a:lnTo>
                                  <a:pt x="1095" y="17174"/>
                                </a:lnTo>
                                <a:lnTo>
                                  <a:pt x="1095" y="18183"/>
                                </a:lnTo>
                                <a:lnTo>
                                  <a:pt x="2200" y="18183"/>
                                </a:lnTo>
                                <a:lnTo>
                                  <a:pt x="2200" y="19193"/>
                                </a:lnTo>
                                <a:lnTo>
                                  <a:pt x="2200" y="20203"/>
                                </a:lnTo>
                                <a:lnTo>
                                  <a:pt x="2200" y="20203"/>
                                </a:lnTo>
                                <a:lnTo>
                                  <a:pt x="2200" y="21212"/>
                                </a:lnTo>
                                <a:lnTo>
                                  <a:pt x="2200" y="22222"/>
                                </a:lnTo>
                                <a:lnTo>
                                  <a:pt x="2200" y="23231"/>
                                </a:lnTo>
                                <a:lnTo>
                                  <a:pt x="2200" y="23231"/>
                                </a:lnTo>
                                <a:lnTo>
                                  <a:pt x="2200" y="24241"/>
                                </a:lnTo>
                                <a:lnTo>
                                  <a:pt x="2200" y="25260"/>
                                </a:lnTo>
                                <a:lnTo>
                                  <a:pt x="2200" y="26270"/>
                                </a:lnTo>
                                <a:lnTo>
                                  <a:pt x="2200" y="27280"/>
                                </a:lnTo>
                                <a:lnTo>
                                  <a:pt x="2200" y="27280"/>
                                </a:lnTo>
                                <a:lnTo>
                                  <a:pt x="2200" y="28289"/>
                                </a:lnTo>
                                <a:lnTo>
                                  <a:pt x="2200" y="29299"/>
                                </a:lnTo>
                                <a:lnTo>
                                  <a:pt x="2200" y="30309"/>
                                </a:lnTo>
                                <a:lnTo>
                                  <a:pt x="2200" y="31318"/>
                                </a:lnTo>
                                <a:lnTo>
                                  <a:pt x="2200" y="32328"/>
                                </a:lnTo>
                                <a:lnTo>
                                  <a:pt x="2200" y="33338"/>
                                </a:lnTo>
                                <a:lnTo>
                                  <a:pt x="2200" y="34347"/>
                                </a:lnTo>
                                <a:lnTo>
                                  <a:pt x="3296" y="35357"/>
                                </a:lnTo>
                                <a:lnTo>
                                  <a:pt x="3296" y="36366"/>
                                </a:lnTo>
                                <a:lnTo>
                                  <a:pt x="3296" y="37376"/>
                                </a:lnTo>
                                <a:lnTo>
                                  <a:pt x="3296" y="38386"/>
                                </a:lnTo>
                                <a:lnTo>
                                  <a:pt x="3296" y="39395"/>
                                </a:lnTo>
                                <a:lnTo>
                                  <a:pt x="3296" y="40405"/>
                                </a:lnTo>
                                <a:lnTo>
                                  <a:pt x="3296" y="42434"/>
                                </a:lnTo>
                                <a:lnTo>
                                  <a:pt x="3296" y="43444"/>
                                </a:lnTo>
                                <a:lnTo>
                                  <a:pt x="3296" y="43444"/>
                                </a:lnTo>
                                <a:lnTo>
                                  <a:pt x="3296" y="44453"/>
                                </a:lnTo>
                                <a:lnTo>
                                  <a:pt x="3296" y="45463"/>
                                </a:lnTo>
                                <a:lnTo>
                                  <a:pt x="3296" y="46472"/>
                                </a:lnTo>
                                <a:lnTo>
                                  <a:pt x="3296" y="47482"/>
                                </a:lnTo>
                                <a:lnTo>
                                  <a:pt x="3296" y="48492"/>
                                </a:lnTo>
                                <a:lnTo>
                                  <a:pt x="3296" y="49501"/>
                                </a:lnTo>
                                <a:lnTo>
                                  <a:pt x="3296" y="50511"/>
                                </a:lnTo>
                                <a:lnTo>
                                  <a:pt x="3296" y="52531"/>
                                </a:lnTo>
                                <a:lnTo>
                                  <a:pt x="3296" y="53540"/>
                                </a:lnTo>
                                <a:lnTo>
                                  <a:pt x="4401" y="54550"/>
                                </a:lnTo>
                                <a:lnTo>
                                  <a:pt x="4401" y="55559"/>
                                </a:lnTo>
                                <a:lnTo>
                                  <a:pt x="4401" y="56569"/>
                                </a:lnTo>
                                <a:lnTo>
                                  <a:pt x="4401" y="57579"/>
                                </a:lnTo>
                                <a:lnTo>
                                  <a:pt x="4401" y="58598"/>
                                </a:lnTo>
                                <a:lnTo>
                                  <a:pt x="4401" y="59607"/>
                                </a:lnTo>
                                <a:lnTo>
                                  <a:pt x="4401" y="60617"/>
                                </a:lnTo>
                                <a:lnTo>
                                  <a:pt x="4401" y="61627"/>
                                </a:lnTo>
                                <a:lnTo>
                                  <a:pt x="4401" y="62636"/>
                                </a:lnTo>
                                <a:lnTo>
                                  <a:pt x="4401" y="63646"/>
                                </a:lnTo>
                                <a:lnTo>
                                  <a:pt x="4401" y="64656"/>
                                </a:lnTo>
                                <a:lnTo>
                                  <a:pt x="4401" y="65665"/>
                                </a:lnTo>
                                <a:lnTo>
                                  <a:pt x="4401" y="66675"/>
                                </a:lnTo>
                                <a:lnTo>
                                  <a:pt x="4401" y="68694"/>
                                </a:lnTo>
                                <a:lnTo>
                                  <a:pt x="4401" y="69704"/>
                                </a:lnTo>
                                <a:lnTo>
                                  <a:pt x="4401" y="71723"/>
                                </a:lnTo>
                                <a:lnTo>
                                  <a:pt x="4401" y="72733"/>
                                </a:lnTo>
                                <a:lnTo>
                                  <a:pt x="4401" y="73743"/>
                                </a:lnTo>
                                <a:lnTo>
                                  <a:pt x="5496" y="74752"/>
                                </a:lnTo>
                                <a:lnTo>
                                  <a:pt x="5496" y="76781"/>
                                </a:lnTo>
                                <a:lnTo>
                                  <a:pt x="5496" y="77791"/>
                                </a:lnTo>
                                <a:lnTo>
                                  <a:pt x="5496" y="78800"/>
                                </a:lnTo>
                                <a:lnTo>
                                  <a:pt x="5496" y="79810"/>
                                </a:lnTo>
                                <a:lnTo>
                                  <a:pt x="5496" y="80819"/>
                                </a:lnTo>
                                <a:lnTo>
                                  <a:pt x="5496" y="81829"/>
                                </a:lnTo>
                                <a:lnTo>
                                  <a:pt x="5496" y="83849"/>
                                </a:lnTo>
                                <a:lnTo>
                                  <a:pt x="5496" y="84858"/>
                                </a:lnTo>
                                <a:lnTo>
                                  <a:pt x="5496" y="85868"/>
                                </a:lnTo>
                                <a:lnTo>
                                  <a:pt x="5496" y="86878"/>
                                </a:lnTo>
                                <a:lnTo>
                                  <a:pt x="5496" y="87887"/>
                                </a:lnTo>
                                <a:lnTo>
                                  <a:pt x="5496" y="88897"/>
                                </a:lnTo>
                                <a:lnTo>
                                  <a:pt x="5496" y="89906"/>
                                </a:lnTo>
                                <a:lnTo>
                                  <a:pt x="5496" y="91935"/>
                                </a:lnTo>
                                <a:lnTo>
                                  <a:pt x="5496" y="92945"/>
                                </a:lnTo>
                                <a:lnTo>
                                  <a:pt x="5496" y="93955"/>
                                </a:lnTo>
                                <a:lnTo>
                                  <a:pt x="5496" y="94964"/>
                                </a:lnTo>
                                <a:lnTo>
                                  <a:pt x="6591" y="96984"/>
                                </a:lnTo>
                                <a:lnTo>
                                  <a:pt x="6591" y="97993"/>
                                </a:lnTo>
                                <a:lnTo>
                                  <a:pt x="6591" y="100013"/>
                                </a:lnTo>
                                <a:lnTo>
                                  <a:pt x="6591" y="101022"/>
                                </a:lnTo>
                                <a:lnTo>
                                  <a:pt x="6591" y="102032"/>
                                </a:lnTo>
                                <a:lnTo>
                                  <a:pt x="6591" y="103041"/>
                                </a:lnTo>
                                <a:lnTo>
                                  <a:pt x="6591" y="105061"/>
                                </a:lnTo>
                                <a:lnTo>
                                  <a:pt x="6591" y="107080"/>
                                </a:lnTo>
                                <a:lnTo>
                                  <a:pt x="6591" y="108090"/>
                                </a:lnTo>
                                <a:lnTo>
                                  <a:pt x="6591" y="109109"/>
                                </a:lnTo>
                                <a:lnTo>
                                  <a:pt x="6591" y="110119"/>
                                </a:lnTo>
                                <a:lnTo>
                                  <a:pt x="6591" y="111128"/>
                                </a:lnTo>
                                <a:lnTo>
                                  <a:pt x="6591" y="112138"/>
                                </a:lnTo>
                                <a:lnTo>
                                  <a:pt x="6591" y="113147"/>
                                </a:lnTo>
                                <a:lnTo>
                                  <a:pt x="6591" y="114157"/>
                                </a:lnTo>
                                <a:lnTo>
                                  <a:pt x="6591" y="115167"/>
                                </a:lnTo>
                                <a:lnTo>
                                  <a:pt x="6591" y="117186"/>
                                </a:lnTo>
                                <a:lnTo>
                                  <a:pt x="6591" y="119206"/>
                                </a:lnTo>
                                <a:lnTo>
                                  <a:pt x="6591" y="120215"/>
                                </a:lnTo>
                                <a:lnTo>
                                  <a:pt x="6591" y="121225"/>
                                </a:lnTo>
                                <a:lnTo>
                                  <a:pt x="7696" y="122234"/>
                                </a:lnTo>
                                <a:lnTo>
                                  <a:pt x="7696" y="123244"/>
                                </a:lnTo>
                                <a:lnTo>
                                  <a:pt x="7696" y="124254"/>
                                </a:lnTo>
                                <a:lnTo>
                                  <a:pt x="7696" y="126282"/>
                                </a:lnTo>
                                <a:lnTo>
                                  <a:pt x="7696" y="127292"/>
                                </a:lnTo>
                                <a:lnTo>
                                  <a:pt x="7696" y="129311"/>
                                </a:lnTo>
                                <a:lnTo>
                                  <a:pt x="7696" y="130321"/>
                                </a:lnTo>
                                <a:lnTo>
                                  <a:pt x="7696" y="132340"/>
                                </a:lnTo>
                                <a:lnTo>
                                  <a:pt x="7696" y="132340"/>
                                </a:lnTo>
                                <a:lnTo>
                                  <a:pt x="7696" y="134360"/>
                                </a:lnTo>
                                <a:lnTo>
                                  <a:pt x="7696" y="135369"/>
                                </a:lnTo>
                                <a:lnTo>
                                  <a:pt x="7696" y="136379"/>
                                </a:lnTo>
                                <a:lnTo>
                                  <a:pt x="7696" y="138398"/>
                                </a:lnTo>
                                <a:lnTo>
                                  <a:pt x="7696" y="138398"/>
                                </a:lnTo>
                                <a:lnTo>
                                  <a:pt x="7696" y="140418"/>
                                </a:lnTo>
                                <a:lnTo>
                                  <a:pt x="7696" y="141427"/>
                                </a:lnTo>
                                <a:lnTo>
                                  <a:pt x="7696" y="142446"/>
                                </a:lnTo>
                                <a:lnTo>
                                  <a:pt x="7696" y="143456"/>
                                </a:lnTo>
                                <a:lnTo>
                                  <a:pt x="7696" y="144466"/>
                                </a:lnTo>
                                <a:lnTo>
                                  <a:pt x="7696" y="146485"/>
                                </a:lnTo>
                                <a:lnTo>
                                  <a:pt x="7696" y="147494"/>
                                </a:lnTo>
                                <a:lnTo>
                                  <a:pt x="7696" y="148504"/>
                                </a:lnTo>
                                <a:lnTo>
                                  <a:pt x="7696" y="149514"/>
                                </a:lnTo>
                                <a:lnTo>
                                  <a:pt x="7696" y="150524"/>
                                </a:lnTo>
                                <a:lnTo>
                                  <a:pt x="8792" y="152543"/>
                                </a:lnTo>
                                <a:lnTo>
                                  <a:pt x="8792" y="153553"/>
                                </a:lnTo>
                                <a:lnTo>
                                  <a:pt x="8792" y="154562"/>
                                </a:lnTo>
                                <a:lnTo>
                                  <a:pt x="8792" y="155572"/>
                                </a:lnTo>
                                <a:lnTo>
                                  <a:pt x="8792" y="156581"/>
                                </a:lnTo>
                                <a:lnTo>
                                  <a:pt x="8792" y="157591"/>
                                </a:lnTo>
                                <a:lnTo>
                                  <a:pt x="8792" y="159620"/>
                                </a:lnTo>
                                <a:lnTo>
                                  <a:pt x="8792" y="160630"/>
                                </a:lnTo>
                                <a:lnTo>
                                  <a:pt x="8792" y="161639"/>
                                </a:lnTo>
                                <a:lnTo>
                                  <a:pt x="8792" y="162649"/>
                                </a:lnTo>
                                <a:lnTo>
                                  <a:pt x="8792" y="163659"/>
                                </a:lnTo>
                                <a:lnTo>
                                  <a:pt x="8792" y="164668"/>
                                </a:lnTo>
                                <a:lnTo>
                                  <a:pt x="8792" y="165678"/>
                                </a:lnTo>
                                <a:lnTo>
                                  <a:pt x="8792" y="167697"/>
                                </a:lnTo>
                                <a:lnTo>
                                  <a:pt x="8792" y="168707"/>
                                </a:lnTo>
                                <a:lnTo>
                                  <a:pt x="8792" y="169716"/>
                                </a:lnTo>
                                <a:lnTo>
                                  <a:pt x="8792" y="169716"/>
                                </a:lnTo>
                                <a:lnTo>
                                  <a:pt x="8792" y="171736"/>
                                </a:lnTo>
                                <a:lnTo>
                                  <a:pt x="9887" y="172745"/>
                                </a:lnTo>
                                <a:lnTo>
                                  <a:pt x="9887" y="174765"/>
                                </a:lnTo>
                                <a:lnTo>
                                  <a:pt x="9887" y="175784"/>
                                </a:lnTo>
                                <a:lnTo>
                                  <a:pt x="9887" y="176794"/>
                                </a:lnTo>
                                <a:lnTo>
                                  <a:pt x="9887" y="177803"/>
                                </a:lnTo>
                                <a:lnTo>
                                  <a:pt x="9887" y="178813"/>
                                </a:lnTo>
                                <a:lnTo>
                                  <a:pt x="9887" y="179822"/>
                                </a:lnTo>
                                <a:lnTo>
                                  <a:pt x="9887" y="180832"/>
                                </a:lnTo>
                                <a:lnTo>
                                  <a:pt x="9887" y="181842"/>
                                </a:lnTo>
                                <a:lnTo>
                                  <a:pt x="9887" y="183861"/>
                                </a:lnTo>
                                <a:lnTo>
                                  <a:pt x="9887" y="184871"/>
                                </a:lnTo>
                                <a:lnTo>
                                  <a:pt x="9887" y="185881"/>
                                </a:lnTo>
                                <a:lnTo>
                                  <a:pt x="9887" y="186890"/>
                                </a:lnTo>
                                <a:lnTo>
                                  <a:pt x="9887" y="187900"/>
                                </a:lnTo>
                                <a:lnTo>
                                  <a:pt x="9887" y="188909"/>
                                </a:lnTo>
                                <a:lnTo>
                                  <a:pt x="9887" y="190929"/>
                                </a:lnTo>
                                <a:lnTo>
                                  <a:pt x="9887" y="190929"/>
                                </a:lnTo>
                                <a:lnTo>
                                  <a:pt x="9887" y="191948"/>
                                </a:lnTo>
                                <a:lnTo>
                                  <a:pt x="10992" y="192957"/>
                                </a:lnTo>
                                <a:lnTo>
                                  <a:pt x="10992" y="193967"/>
                                </a:lnTo>
                                <a:lnTo>
                                  <a:pt x="10992" y="194977"/>
                                </a:lnTo>
                                <a:lnTo>
                                  <a:pt x="10992" y="195986"/>
                                </a:lnTo>
                                <a:lnTo>
                                  <a:pt x="10992" y="196996"/>
                                </a:lnTo>
                                <a:lnTo>
                                  <a:pt x="10992" y="198006"/>
                                </a:lnTo>
                                <a:lnTo>
                                  <a:pt x="10992" y="199015"/>
                                </a:lnTo>
                                <a:lnTo>
                                  <a:pt x="10992" y="200025"/>
                                </a:lnTo>
                                <a:lnTo>
                                  <a:pt x="10992" y="201035"/>
                                </a:lnTo>
                                <a:lnTo>
                                  <a:pt x="10992" y="203054"/>
                                </a:lnTo>
                                <a:lnTo>
                                  <a:pt x="10992" y="204064"/>
                                </a:lnTo>
                                <a:lnTo>
                                  <a:pt x="10992" y="205073"/>
                                </a:lnTo>
                                <a:lnTo>
                                  <a:pt x="10992" y="206083"/>
                                </a:lnTo>
                                <a:lnTo>
                                  <a:pt x="10992" y="206083"/>
                                </a:lnTo>
                                <a:lnTo>
                                  <a:pt x="10992" y="207093"/>
                                </a:lnTo>
                                <a:lnTo>
                                  <a:pt x="10992" y="208102"/>
                                </a:lnTo>
                                <a:lnTo>
                                  <a:pt x="10992" y="210131"/>
                                </a:lnTo>
                                <a:lnTo>
                                  <a:pt x="10992" y="211141"/>
                                </a:lnTo>
                                <a:lnTo>
                                  <a:pt x="10992" y="212150"/>
                                </a:lnTo>
                                <a:lnTo>
                                  <a:pt x="10992" y="212150"/>
                                </a:lnTo>
                                <a:lnTo>
                                  <a:pt x="12087" y="213160"/>
                                </a:lnTo>
                                <a:lnTo>
                                  <a:pt x="12087" y="214169"/>
                                </a:lnTo>
                                <a:lnTo>
                                  <a:pt x="12087" y="215179"/>
                                </a:lnTo>
                                <a:lnTo>
                                  <a:pt x="12087" y="216189"/>
                                </a:lnTo>
                                <a:lnTo>
                                  <a:pt x="12087" y="217199"/>
                                </a:lnTo>
                                <a:lnTo>
                                  <a:pt x="12087" y="218208"/>
                                </a:lnTo>
                                <a:lnTo>
                                  <a:pt x="12087" y="219218"/>
                                </a:lnTo>
                                <a:lnTo>
                                  <a:pt x="12087" y="220228"/>
                                </a:lnTo>
                                <a:lnTo>
                                  <a:pt x="12087" y="221237"/>
                                </a:lnTo>
                                <a:lnTo>
                                  <a:pt x="12087" y="222247"/>
                                </a:lnTo>
                                <a:lnTo>
                                  <a:pt x="12087" y="222247"/>
                                </a:lnTo>
                                <a:lnTo>
                                  <a:pt x="12087" y="223256"/>
                                </a:lnTo>
                                <a:lnTo>
                                  <a:pt x="12087" y="224266"/>
                                </a:lnTo>
                                <a:lnTo>
                                  <a:pt x="12087" y="225285"/>
                                </a:lnTo>
                                <a:lnTo>
                                  <a:pt x="12087" y="226295"/>
                                </a:lnTo>
                                <a:lnTo>
                                  <a:pt x="12087" y="227305"/>
                                </a:lnTo>
                                <a:lnTo>
                                  <a:pt x="12087" y="228314"/>
                                </a:lnTo>
                                <a:lnTo>
                                  <a:pt x="12087" y="228314"/>
                                </a:lnTo>
                                <a:lnTo>
                                  <a:pt x="13192" y="229324"/>
                                </a:lnTo>
                                <a:lnTo>
                                  <a:pt x="13192" y="230334"/>
                                </a:lnTo>
                                <a:lnTo>
                                  <a:pt x="13192" y="231343"/>
                                </a:lnTo>
                                <a:lnTo>
                                  <a:pt x="13192" y="232353"/>
                                </a:lnTo>
                                <a:lnTo>
                                  <a:pt x="13192" y="232353"/>
                                </a:lnTo>
                                <a:lnTo>
                                  <a:pt x="13192" y="233363"/>
                                </a:lnTo>
                                <a:lnTo>
                                  <a:pt x="13192" y="234372"/>
                                </a:lnTo>
                                <a:lnTo>
                                  <a:pt x="13192" y="235382"/>
                                </a:lnTo>
                                <a:lnTo>
                                  <a:pt x="13192" y="236391"/>
                                </a:lnTo>
                                <a:lnTo>
                                  <a:pt x="13192" y="237401"/>
                                </a:lnTo>
                                <a:lnTo>
                                  <a:pt x="13192" y="237401"/>
                                </a:lnTo>
                                <a:lnTo>
                                  <a:pt x="13192" y="238411"/>
                                </a:lnTo>
                                <a:lnTo>
                                  <a:pt x="13192" y="239420"/>
                                </a:lnTo>
                                <a:lnTo>
                                  <a:pt x="13192" y="240430"/>
                                </a:lnTo>
                                <a:lnTo>
                                  <a:pt x="13192" y="240430"/>
                                </a:lnTo>
                                <a:lnTo>
                                  <a:pt x="13192" y="242459"/>
                                </a:lnTo>
                                <a:lnTo>
                                  <a:pt x="13192" y="242459"/>
                                </a:lnTo>
                                <a:lnTo>
                                  <a:pt x="13192" y="243469"/>
                                </a:lnTo>
                                <a:lnTo>
                                  <a:pt x="14288" y="243469"/>
                                </a:lnTo>
                                <a:lnTo>
                                  <a:pt x="14288" y="244478"/>
                                </a:lnTo>
                                <a:lnTo>
                                  <a:pt x="14288" y="245488"/>
                                </a:lnTo>
                                <a:lnTo>
                                  <a:pt x="14288" y="246497"/>
                                </a:lnTo>
                                <a:lnTo>
                                  <a:pt x="14288" y="246497"/>
                                </a:lnTo>
                                <a:lnTo>
                                  <a:pt x="14288" y="247507"/>
                                </a:lnTo>
                                <a:lnTo>
                                  <a:pt x="14288" y="248517"/>
                                </a:lnTo>
                                <a:lnTo>
                                  <a:pt x="14288" y="249526"/>
                                </a:lnTo>
                                <a:lnTo>
                                  <a:pt x="14288" y="250536"/>
                                </a:lnTo>
                                <a:lnTo>
                                  <a:pt x="14288" y="250536"/>
                                </a:lnTo>
                                <a:lnTo>
                                  <a:pt x="14288" y="251546"/>
                                </a:lnTo>
                                <a:lnTo>
                                  <a:pt x="14288" y="252556"/>
                                </a:lnTo>
                                <a:lnTo>
                                  <a:pt x="14288" y="253565"/>
                                </a:lnTo>
                                <a:lnTo>
                                  <a:pt x="14288" y="253565"/>
                                </a:lnTo>
                                <a:lnTo>
                                  <a:pt x="14288" y="254575"/>
                                </a:lnTo>
                                <a:lnTo>
                                  <a:pt x="14288" y="255584"/>
                                </a:lnTo>
                                <a:lnTo>
                                  <a:pt x="14288" y="255584"/>
                                </a:lnTo>
                                <a:lnTo>
                                  <a:pt x="14288" y="256594"/>
                                </a:lnTo>
                                <a:lnTo>
                                  <a:pt x="14288" y="257604"/>
                                </a:lnTo>
                                <a:lnTo>
                                  <a:pt x="14288" y="257604"/>
                                </a:lnTo>
                                <a:lnTo>
                                  <a:pt x="15383" y="258623"/>
                                </a:lnTo>
                                <a:lnTo>
                                  <a:pt x="15383" y="259632"/>
                                </a:lnTo>
                                <a:lnTo>
                                  <a:pt x="15383" y="259632"/>
                                </a:lnTo>
                                <a:lnTo>
                                  <a:pt x="15383" y="260642"/>
                                </a:lnTo>
                                <a:lnTo>
                                  <a:pt x="15383" y="260642"/>
                                </a:lnTo>
                                <a:lnTo>
                                  <a:pt x="15383" y="261652"/>
                                </a:lnTo>
                                <a:lnTo>
                                  <a:pt x="15383" y="262661"/>
                                </a:lnTo>
                                <a:lnTo>
                                  <a:pt x="15383" y="262661"/>
                                </a:lnTo>
                                <a:lnTo>
                                  <a:pt x="15383" y="263671"/>
                                </a:lnTo>
                                <a:lnTo>
                                  <a:pt x="15383" y="264681"/>
                                </a:lnTo>
                                <a:lnTo>
                                  <a:pt x="15383" y="264681"/>
                                </a:lnTo>
                                <a:lnTo>
                                  <a:pt x="15383" y="265690"/>
                                </a:lnTo>
                                <a:lnTo>
                                  <a:pt x="15383" y="266700"/>
                                </a:lnTo>
                                <a:lnTo>
                                  <a:pt x="15383" y="267710"/>
                                </a:lnTo>
                                <a:lnTo>
                                  <a:pt x="15383" y="267710"/>
                                </a:lnTo>
                                <a:lnTo>
                                  <a:pt x="15383" y="268719"/>
                                </a:lnTo>
                                <a:lnTo>
                                  <a:pt x="15383" y="268719"/>
                                </a:lnTo>
                                <a:lnTo>
                                  <a:pt x="15383" y="268719"/>
                                </a:lnTo>
                                <a:lnTo>
                                  <a:pt x="16488" y="269729"/>
                                </a:lnTo>
                                <a:lnTo>
                                  <a:pt x="16488" y="269729"/>
                                </a:lnTo>
                                <a:lnTo>
                                  <a:pt x="16488" y="270739"/>
                                </a:lnTo>
                                <a:lnTo>
                                  <a:pt x="16488" y="271748"/>
                                </a:lnTo>
                                <a:lnTo>
                                  <a:pt x="16488" y="271748"/>
                                </a:lnTo>
                                <a:lnTo>
                                  <a:pt x="16488" y="272758"/>
                                </a:lnTo>
                                <a:lnTo>
                                  <a:pt x="16488" y="272758"/>
                                </a:lnTo>
                                <a:lnTo>
                                  <a:pt x="16488" y="273768"/>
                                </a:lnTo>
                                <a:lnTo>
                                  <a:pt x="16488" y="274777"/>
                                </a:lnTo>
                                <a:lnTo>
                                  <a:pt x="16488" y="274777"/>
                                </a:lnTo>
                                <a:lnTo>
                                  <a:pt x="16488" y="275796"/>
                                </a:lnTo>
                                <a:lnTo>
                                  <a:pt x="16488" y="276806"/>
                                </a:lnTo>
                                <a:lnTo>
                                  <a:pt x="16488" y="276806"/>
                                </a:lnTo>
                                <a:lnTo>
                                  <a:pt x="16488" y="277816"/>
                                </a:lnTo>
                                <a:lnTo>
                                  <a:pt x="16488" y="277816"/>
                                </a:lnTo>
                                <a:lnTo>
                                  <a:pt x="16488" y="277816"/>
                                </a:lnTo>
                                <a:lnTo>
                                  <a:pt x="16488" y="278825"/>
                                </a:lnTo>
                                <a:lnTo>
                                  <a:pt x="16488" y="278825"/>
                                </a:lnTo>
                                <a:lnTo>
                                  <a:pt x="17583" y="279835"/>
                                </a:lnTo>
                                <a:lnTo>
                                  <a:pt x="17583" y="279835"/>
                                </a:lnTo>
                                <a:lnTo>
                                  <a:pt x="17583" y="280845"/>
                                </a:lnTo>
                                <a:lnTo>
                                  <a:pt x="17583" y="281854"/>
                                </a:lnTo>
                                <a:lnTo>
                                  <a:pt x="17583" y="281854"/>
                                </a:lnTo>
                                <a:lnTo>
                                  <a:pt x="17583" y="281854"/>
                                </a:lnTo>
                                <a:lnTo>
                                  <a:pt x="17583" y="281854"/>
                                </a:lnTo>
                                <a:lnTo>
                                  <a:pt x="17583" y="282864"/>
                                </a:lnTo>
                                <a:lnTo>
                                  <a:pt x="17583" y="282864"/>
                                </a:lnTo>
                                <a:lnTo>
                                  <a:pt x="17583" y="283874"/>
                                </a:lnTo>
                                <a:lnTo>
                                  <a:pt x="17583" y="284883"/>
                                </a:lnTo>
                                <a:lnTo>
                                  <a:pt x="17583" y="284883"/>
                                </a:lnTo>
                                <a:lnTo>
                                  <a:pt x="17583" y="285893"/>
                                </a:lnTo>
                                <a:lnTo>
                                  <a:pt x="17583" y="285893"/>
                                </a:lnTo>
                                <a:lnTo>
                                  <a:pt x="17583" y="286903"/>
                                </a:lnTo>
                                <a:lnTo>
                                  <a:pt x="17583" y="286903"/>
                                </a:lnTo>
                                <a:lnTo>
                                  <a:pt x="17583" y="287912"/>
                                </a:lnTo>
                                <a:lnTo>
                                  <a:pt x="17583" y="288922"/>
                                </a:lnTo>
                                <a:lnTo>
                                  <a:pt x="18688" y="288922"/>
                                </a:lnTo>
                                <a:lnTo>
                                  <a:pt x="18688" y="288922"/>
                                </a:lnTo>
                                <a:lnTo>
                                  <a:pt x="18688" y="289931"/>
                                </a:lnTo>
                                <a:lnTo>
                                  <a:pt x="18688" y="289931"/>
                                </a:lnTo>
                                <a:lnTo>
                                  <a:pt x="18688" y="289931"/>
                                </a:lnTo>
                                <a:lnTo>
                                  <a:pt x="18688" y="289931"/>
                                </a:lnTo>
                                <a:lnTo>
                                  <a:pt x="18688" y="290941"/>
                                </a:lnTo>
                                <a:lnTo>
                                  <a:pt x="18688" y="290941"/>
                                </a:lnTo>
                                <a:lnTo>
                                  <a:pt x="18688" y="291960"/>
                                </a:lnTo>
                                <a:lnTo>
                                  <a:pt x="18688" y="292970"/>
                                </a:lnTo>
                                <a:lnTo>
                                  <a:pt x="18688" y="292970"/>
                                </a:lnTo>
                                <a:lnTo>
                                  <a:pt x="18688" y="292970"/>
                                </a:lnTo>
                                <a:lnTo>
                                  <a:pt x="18688" y="293980"/>
                                </a:lnTo>
                                <a:lnTo>
                                  <a:pt x="18688" y="293980"/>
                                </a:lnTo>
                                <a:lnTo>
                                  <a:pt x="18688" y="293980"/>
                                </a:lnTo>
                                <a:lnTo>
                                  <a:pt x="18688" y="293980"/>
                                </a:lnTo>
                                <a:lnTo>
                                  <a:pt x="18688" y="294989"/>
                                </a:lnTo>
                                <a:lnTo>
                                  <a:pt x="18688" y="294989"/>
                                </a:lnTo>
                                <a:lnTo>
                                  <a:pt x="18688" y="295999"/>
                                </a:lnTo>
                                <a:lnTo>
                                  <a:pt x="18688" y="295999"/>
                                </a:lnTo>
                                <a:lnTo>
                                  <a:pt x="19783" y="297009"/>
                                </a:lnTo>
                                <a:lnTo>
                                  <a:pt x="19783" y="297009"/>
                                </a:lnTo>
                                <a:lnTo>
                                  <a:pt x="19783" y="297009"/>
                                </a:lnTo>
                                <a:lnTo>
                                  <a:pt x="19783" y="298018"/>
                                </a:lnTo>
                                <a:lnTo>
                                  <a:pt x="19783" y="299028"/>
                                </a:lnTo>
                                <a:lnTo>
                                  <a:pt x="19783" y="299028"/>
                                </a:lnTo>
                                <a:lnTo>
                                  <a:pt x="19783" y="300038"/>
                                </a:lnTo>
                                <a:lnTo>
                                  <a:pt x="19783" y="300038"/>
                                </a:lnTo>
                                <a:lnTo>
                                  <a:pt x="19783" y="301047"/>
                                </a:lnTo>
                                <a:lnTo>
                                  <a:pt x="19783" y="301047"/>
                                </a:lnTo>
                                <a:lnTo>
                                  <a:pt x="19783" y="301047"/>
                                </a:lnTo>
                                <a:lnTo>
                                  <a:pt x="19783" y="302057"/>
                                </a:lnTo>
                                <a:lnTo>
                                  <a:pt x="19783" y="302057"/>
                                </a:lnTo>
                                <a:lnTo>
                                  <a:pt x="19783" y="302057"/>
                                </a:lnTo>
                                <a:lnTo>
                                  <a:pt x="19783" y="302057"/>
                                </a:lnTo>
                                <a:lnTo>
                                  <a:pt x="19783" y="302057"/>
                                </a:lnTo>
                                <a:lnTo>
                                  <a:pt x="19783" y="303066"/>
                                </a:lnTo>
                                <a:lnTo>
                                  <a:pt x="19783" y="303066"/>
                                </a:lnTo>
                                <a:lnTo>
                                  <a:pt x="20879" y="303066"/>
                                </a:lnTo>
                                <a:lnTo>
                                  <a:pt x="20879" y="304076"/>
                                </a:lnTo>
                                <a:lnTo>
                                  <a:pt x="20879" y="304076"/>
                                </a:lnTo>
                                <a:lnTo>
                                  <a:pt x="20879" y="304076"/>
                                </a:lnTo>
                                <a:lnTo>
                                  <a:pt x="20879" y="304076"/>
                                </a:lnTo>
                                <a:lnTo>
                                  <a:pt x="20879" y="304076"/>
                                </a:lnTo>
                                <a:lnTo>
                                  <a:pt x="20879" y="305086"/>
                                </a:lnTo>
                                <a:lnTo>
                                  <a:pt x="20879" y="305086"/>
                                </a:lnTo>
                                <a:lnTo>
                                  <a:pt x="20879" y="305086"/>
                                </a:lnTo>
                                <a:lnTo>
                                  <a:pt x="20879" y="306095"/>
                                </a:lnTo>
                                <a:lnTo>
                                  <a:pt x="20879" y="307105"/>
                                </a:lnTo>
                                <a:lnTo>
                                  <a:pt x="20879" y="307105"/>
                                </a:lnTo>
                                <a:lnTo>
                                  <a:pt x="20879" y="307105"/>
                                </a:lnTo>
                                <a:lnTo>
                                  <a:pt x="20879" y="308115"/>
                                </a:lnTo>
                                <a:lnTo>
                                  <a:pt x="20879" y="308115"/>
                                </a:lnTo>
                                <a:lnTo>
                                  <a:pt x="20879" y="308115"/>
                                </a:lnTo>
                                <a:lnTo>
                                  <a:pt x="20879" y="309134"/>
                                </a:lnTo>
                                <a:lnTo>
                                  <a:pt x="20879" y="309134"/>
                                </a:lnTo>
                                <a:lnTo>
                                  <a:pt x="20879" y="309134"/>
                                </a:lnTo>
                                <a:lnTo>
                                  <a:pt x="20879" y="310144"/>
                                </a:lnTo>
                                <a:lnTo>
                                  <a:pt x="20879" y="310144"/>
                                </a:lnTo>
                                <a:lnTo>
                                  <a:pt x="20879" y="310144"/>
                                </a:lnTo>
                                <a:lnTo>
                                  <a:pt x="20879" y="310144"/>
                                </a:lnTo>
                                <a:lnTo>
                                  <a:pt x="20879" y="310144"/>
                                </a:lnTo>
                                <a:lnTo>
                                  <a:pt x="21984" y="310144"/>
                                </a:lnTo>
                                <a:lnTo>
                                  <a:pt x="21984" y="311153"/>
                                </a:lnTo>
                                <a:lnTo>
                                  <a:pt x="21984" y="311153"/>
                                </a:lnTo>
                                <a:lnTo>
                                  <a:pt x="21984" y="311153"/>
                                </a:lnTo>
                                <a:lnTo>
                                  <a:pt x="21984" y="312163"/>
                                </a:lnTo>
                                <a:lnTo>
                                  <a:pt x="21984" y="312163"/>
                                </a:lnTo>
                                <a:lnTo>
                                  <a:pt x="21984" y="313172"/>
                                </a:lnTo>
                                <a:lnTo>
                                  <a:pt x="21984" y="313172"/>
                                </a:lnTo>
                                <a:lnTo>
                                  <a:pt x="21984" y="313172"/>
                                </a:lnTo>
                                <a:lnTo>
                                  <a:pt x="21984" y="313172"/>
                                </a:lnTo>
                                <a:lnTo>
                                  <a:pt x="21984" y="313172"/>
                                </a:lnTo>
                                <a:lnTo>
                                  <a:pt x="21984" y="313172"/>
                                </a:lnTo>
                                <a:lnTo>
                                  <a:pt x="21984" y="314182"/>
                                </a:lnTo>
                                <a:lnTo>
                                  <a:pt x="21984" y="314182"/>
                                </a:lnTo>
                                <a:lnTo>
                                  <a:pt x="21984" y="314182"/>
                                </a:lnTo>
                                <a:lnTo>
                                  <a:pt x="21984" y="314182"/>
                                </a:lnTo>
                                <a:lnTo>
                                  <a:pt x="21984" y="315192"/>
                                </a:lnTo>
                                <a:lnTo>
                                  <a:pt x="21984" y="315192"/>
                                </a:lnTo>
                                <a:lnTo>
                                  <a:pt x="23079" y="315192"/>
                                </a:lnTo>
                                <a:lnTo>
                                  <a:pt x="23079" y="315192"/>
                                </a:lnTo>
                                <a:lnTo>
                                  <a:pt x="23079" y="315192"/>
                                </a:lnTo>
                                <a:lnTo>
                                  <a:pt x="23079" y="315192"/>
                                </a:lnTo>
                                <a:lnTo>
                                  <a:pt x="23079" y="316201"/>
                                </a:lnTo>
                                <a:lnTo>
                                  <a:pt x="23079" y="316201"/>
                                </a:lnTo>
                                <a:lnTo>
                                  <a:pt x="23079" y="316201"/>
                                </a:lnTo>
                                <a:lnTo>
                                  <a:pt x="23079" y="317211"/>
                                </a:lnTo>
                                <a:lnTo>
                                  <a:pt x="23079" y="317211"/>
                                </a:lnTo>
                                <a:lnTo>
                                  <a:pt x="23079" y="317211"/>
                                </a:lnTo>
                                <a:lnTo>
                                  <a:pt x="23079" y="317211"/>
                                </a:lnTo>
                                <a:lnTo>
                                  <a:pt x="23079" y="318221"/>
                                </a:lnTo>
                                <a:lnTo>
                                  <a:pt x="23079" y="318221"/>
                                </a:lnTo>
                                <a:lnTo>
                                  <a:pt x="23079" y="318221"/>
                                </a:lnTo>
                                <a:lnTo>
                                  <a:pt x="23079" y="318221"/>
                                </a:lnTo>
                                <a:lnTo>
                                  <a:pt x="23079" y="318221"/>
                                </a:lnTo>
                                <a:lnTo>
                                  <a:pt x="23079" y="318221"/>
                                </a:lnTo>
                                <a:lnTo>
                                  <a:pt x="23079" y="319231"/>
                                </a:lnTo>
                                <a:lnTo>
                                  <a:pt x="23079" y="319231"/>
                                </a:lnTo>
                                <a:lnTo>
                                  <a:pt x="23079" y="319231"/>
                                </a:lnTo>
                                <a:lnTo>
                                  <a:pt x="24174" y="319231"/>
                                </a:lnTo>
                                <a:lnTo>
                                  <a:pt x="24174" y="319231"/>
                                </a:lnTo>
                                <a:lnTo>
                                  <a:pt x="24174" y="320240"/>
                                </a:lnTo>
                                <a:lnTo>
                                  <a:pt x="24174" y="320240"/>
                                </a:lnTo>
                                <a:lnTo>
                                  <a:pt x="24174" y="320240"/>
                                </a:lnTo>
                                <a:lnTo>
                                  <a:pt x="24174" y="320240"/>
                                </a:lnTo>
                                <a:lnTo>
                                  <a:pt x="24174" y="321250"/>
                                </a:lnTo>
                                <a:lnTo>
                                  <a:pt x="24174" y="321250"/>
                                </a:lnTo>
                                <a:lnTo>
                                  <a:pt x="24174" y="321250"/>
                                </a:lnTo>
                                <a:lnTo>
                                  <a:pt x="24174" y="321250"/>
                                </a:lnTo>
                                <a:lnTo>
                                  <a:pt x="24174" y="321250"/>
                                </a:lnTo>
                                <a:lnTo>
                                  <a:pt x="24174" y="321250"/>
                                </a:lnTo>
                                <a:lnTo>
                                  <a:pt x="24174" y="321250"/>
                                </a:lnTo>
                                <a:lnTo>
                                  <a:pt x="24174" y="321250"/>
                                </a:lnTo>
                                <a:lnTo>
                                  <a:pt x="24174" y="321250"/>
                                </a:lnTo>
                                <a:lnTo>
                                  <a:pt x="24174" y="322259"/>
                                </a:lnTo>
                                <a:lnTo>
                                  <a:pt x="24174" y="322259"/>
                                </a:lnTo>
                                <a:lnTo>
                                  <a:pt x="24174" y="323269"/>
                                </a:lnTo>
                                <a:lnTo>
                                  <a:pt x="25279" y="323269"/>
                                </a:lnTo>
                                <a:lnTo>
                                  <a:pt x="25279" y="323269"/>
                                </a:lnTo>
                                <a:lnTo>
                                  <a:pt x="25279" y="323269"/>
                                </a:lnTo>
                                <a:lnTo>
                                  <a:pt x="25279" y="323269"/>
                                </a:lnTo>
                                <a:lnTo>
                                  <a:pt x="25279" y="322259"/>
                                </a:lnTo>
                                <a:lnTo>
                                  <a:pt x="25279" y="323269"/>
                                </a:lnTo>
                                <a:lnTo>
                                  <a:pt x="25279" y="323269"/>
                                </a:lnTo>
                                <a:lnTo>
                                  <a:pt x="25279" y="324279"/>
                                </a:lnTo>
                                <a:lnTo>
                                  <a:pt x="25279" y="324279"/>
                                </a:lnTo>
                                <a:lnTo>
                                  <a:pt x="25279" y="325298"/>
                                </a:lnTo>
                                <a:lnTo>
                                  <a:pt x="25279" y="325298"/>
                                </a:lnTo>
                                <a:lnTo>
                                  <a:pt x="25279" y="324279"/>
                                </a:lnTo>
                                <a:lnTo>
                                  <a:pt x="25279" y="325298"/>
                                </a:lnTo>
                                <a:lnTo>
                                  <a:pt x="25279" y="325298"/>
                                </a:lnTo>
                                <a:lnTo>
                                  <a:pt x="25279" y="325298"/>
                                </a:lnTo>
                                <a:lnTo>
                                  <a:pt x="25279" y="325298"/>
                                </a:lnTo>
                                <a:lnTo>
                                  <a:pt x="25279" y="325298"/>
                                </a:lnTo>
                                <a:lnTo>
                                  <a:pt x="25279" y="326307"/>
                                </a:lnTo>
                                <a:lnTo>
                                  <a:pt x="26375" y="326307"/>
                                </a:lnTo>
                                <a:lnTo>
                                  <a:pt x="26375" y="326307"/>
                                </a:lnTo>
                                <a:lnTo>
                                  <a:pt x="26375" y="326307"/>
                                </a:lnTo>
                                <a:lnTo>
                                  <a:pt x="26375" y="326307"/>
                                </a:lnTo>
                                <a:lnTo>
                                  <a:pt x="26375" y="326307"/>
                                </a:lnTo>
                                <a:lnTo>
                                  <a:pt x="26375" y="326307"/>
                                </a:lnTo>
                                <a:lnTo>
                                  <a:pt x="26375" y="326307"/>
                                </a:lnTo>
                                <a:lnTo>
                                  <a:pt x="26375" y="326307"/>
                                </a:lnTo>
                                <a:lnTo>
                                  <a:pt x="26375" y="327317"/>
                                </a:lnTo>
                                <a:lnTo>
                                  <a:pt x="26375" y="327317"/>
                                </a:lnTo>
                                <a:lnTo>
                                  <a:pt x="26375" y="327317"/>
                                </a:lnTo>
                                <a:lnTo>
                                  <a:pt x="26375" y="327317"/>
                                </a:lnTo>
                                <a:lnTo>
                                  <a:pt x="26375" y="327317"/>
                                </a:lnTo>
                                <a:lnTo>
                                  <a:pt x="26375" y="326307"/>
                                </a:lnTo>
                                <a:lnTo>
                                  <a:pt x="26375" y="327317"/>
                                </a:lnTo>
                                <a:lnTo>
                                  <a:pt x="26375" y="327317"/>
                                </a:lnTo>
                                <a:lnTo>
                                  <a:pt x="26375" y="327317"/>
                                </a:lnTo>
                                <a:lnTo>
                                  <a:pt x="26375" y="328327"/>
                                </a:lnTo>
                                <a:lnTo>
                                  <a:pt x="27480" y="328327"/>
                                </a:lnTo>
                                <a:lnTo>
                                  <a:pt x="27480" y="328327"/>
                                </a:lnTo>
                                <a:lnTo>
                                  <a:pt x="27480" y="328327"/>
                                </a:lnTo>
                                <a:lnTo>
                                  <a:pt x="27480" y="329336"/>
                                </a:lnTo>
                                <a:lnTo>
                                  <a:pt x="27480" y="329336"/>
                                </a:lnTo>
                                <a:lnTo>
                                  <a:pt x="27480" y="329336"/>
                                </a:lnTo>
                                <a:lnTo>
                                  <a:pt x="27480" y="329336"/>
                                </a:lnTo>
                                <a:lnTo>
                                  <a:pt x="27480" y="329336"/>
                                </a:lnTo>
                                <a:lnTo>
                                  <a:pt x="27480" y="329336"/>
                                </a:lnTo>
                                <a:lnTo>
                                  <a:pt x="27480" y="329336"/>
                                </a:lnTo>
                                <a:lnTo>
                                  <a:pt x="27480" y="329336"/>
                                </a:lnTo>
                                <a:lnTo>
                                  <a:pt x="27480" y="329336"/>
                                </a:lnTo>
                                <a:lnTo>
                                  <a:pt x="27480" y="329336"/>
                                </a:lnTo>
                                <a:lnTo>
                                  <a:pt x="27480" y="330346"/>
                                </a:lnTo>
                                <a:lnTo>
                                  <a:pt x="27480" y="330346"/>
                                </a:lnTo>
                                <a:lnTo>
                                  <a:pt x="27480" y="330346"/>
                                </a:lnTo>
                                <a:lnTo>
                                  <a:pt x="27480" y="330346"/>
                                </a:lnTo>
                                <a:lnTo>
                                  <a:pt x="27480" y="330346"/>
                                </a:lnTo>
                                <a:lnTo>
                                  <a:pt x="27480" y="330346"/>
                                </a:lnTo>
                                <a:lnTo>
                                  <a:pt x="27480" y="330346"/>
                                </a:lnTo>
                                <a:lnTo>
                                  <a:pt x="28575" y="330346"/>
                                </a:lnTo>
                                <a:lnTo>
                                  <a:pt x="28575" y="331356"/>
                                </a:lnTo>
                                <a:lnTo>
                                  <a:pt x="28575" y="331356"/>
                                </a:lnTo>
                                <a:lnTo>
                                  <a:pt x="28575" y="331356"/>
                                </a:lnTo>
                                <a:lnTo>
                                  <a:pt x="28575" y="331356"/>
                                </a:lnTo>
                                <a:lnTo>
                                  <a:pt x="28575" y="332365"/>
                                </a:lnTo>
                                <a:lnTo>
                                  <a:pt x="28575" y="332365"/>
                                </a:lnTo>
                                <a:lnTo>
                                  <a:pt x="28575" y="332365"/>
                                </a:lnTo>
                                <a:lnTo>
                                  <a:pt x="28575" y="332365"/>
                                </a:lnTo>
                                <a:lnTo>
                                  <a:pt x="28575" y="331356"/>
                                </a:lnTo>
                                <a:lnTo>
                                  <a:pt x="28575" y="332365"/>
                                </a:lnTo>
                                <a:lnTo>
                                  <a:pt x="28575" y="332365"/>
                                </a:lnTo>
                                <a:lnTo>
                                  <a:pt x="28575" y="332365"/>
                                </a:lnTo>
                                <a:lnTo>
                                  <a:pt x="28575" y="332365"/>
                                </a:lnTo>
                                <a:lnTo>
                                  <a:pt x="28575" y="332365"/>
                                </a:lnTo>
                                <a:lnTo>
                                  <a:pt x="28575" y="333375"/>
                                </a:lnTo>
                                <a:lnTo>
                                  <a:pt x="28575" y="332365"/>
                                </a:lnTo>
                                <a:lnTo>
                                  <a:pt x="28575" y="33337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35" name="Freeform: Shape 435"/>
                        <wps:cNvSpPr/>
                        <wps:spPr>
                          <a:xfrm>
                            <a:off x="2119312" y="3843337"/>
                            <a:ext cx="28575" cy="19050"/>
                          </a:xfrm>
                          <a:custGeom>
                            <a:avLst/>
                            <a:gdLst>
                              <a:gd name="connsiteX0" fmla="*/ 0 w 28575"/>
                              <a:gd name="connsiteY0" fmla="*/ 0 h 19050"/>
                              <a:gd name="connsiteX1" fmla="*/ 1057 w 28575"/>
                              <a:gd name="connsiteY1" fmla="*/ 0 h 19050"/>
                              <a:gd name="connsiteX2" fmla="*/ 1057 w 28575"/>
                              <a:gd name="connsiteY2" fmla="*/ 0 h 19050"/>
                              <a:gd name="connsiteX3" fmla="*/ 1057 w 28575"/>
                              <a:gd name="connsiteY3" fmla="*/ 0 h 19050"/>
                              <a:gd name="connsiteX4" fmla="*/ 1057 w 28575"/>
                              <a:gd name="connsiteY4" fmla="*/ 0 h 19050"/>
                              <a:gd name="connsiteX5" fmla="*/ 1057 w 28575"/>
                              <a:gd name="connsiteY5" fmla="*/ 0 h 19050"/>
                              <a:gd name="connsiteX6" fmla="*/ 1057 w 28575"/>
                              <a:gd name="connsiteY6" fmla="*/ 0 h 19050"/>
                              <a:gd name="connsiteX7" fmla="*/ 1057 w 28575"/>
                              <a:gd name="connsiteY7" fmla="*/ 1000 h 19050"/>
                              <a:gd name="connsiteX8" fmla="*/ 1057 w 28575"/>
                              <a:gd name="connsiteY8" fmla="*/ 1000 h 19050"/>
                              <a:gd name="connsiteX9" fmla="*/ 1057 w 28575"/>
                              <a:gd name="connsiteY9" fmla="*/ 1000 h 19050"/>
                              <a:gd name="connsiteX10" fmla="*/ 1057 w 28575"/>
                              <a:gd name="connsiteY10" fmla="*/ 1000 h 19050"/>
                              <a:gd name="connsiteX11" fmla="*/ 1057 w 28575"/>
                              <a:gd name="connsiteY11" fmla="*/ 0 h 19050"/>
                              <a:gd name="connsiteX12" fmla="*/ 1057 w 28575"/>
                              <a:gd name="connsiteY12" fmla="*/ 0 h 19050"/>
                              <a:gd name="connsiteX13" fmla="*/ 1057 w 28575"/>
                              <a:gd name="connsiteY13" fmla="*/ 0 h 19050"/>
                              <a:gd name="connsiteX14" fmla="*/ 1057 w 28575"/>
                              <a:gd name="connsiteY14" fmla="*/ 1000 h 19050"/>
                              <a:gd name="connsiteX15" fmla="*/ 1057 w 28575"/>
                              <a:gd name="connsiteY15" fmla="*/ 2010 h 19050"/>
                              <a:gd name="connsiteX16" fmla="*/ 1057 w 28575"/>
                              <a:gd name="connsiteY16" fmla="*/ 2010 h 19050"/>
                              <a:gd name="connsiteX17" fmla="*/ 1057 w 28575"/>
                              <a:gd name="connsiteY17" fmla="*/ 2010 h 19050"/>
                              <a:gd name="connsiteX18" fmla="*/ 1057 w 28575"/>
                              <a:gd name="connsiteY18" fmla="*/ 1000 h 19050"/>
                              <a:gd name="connsiteX19" fmla="*/ 2115 w 28575"/>
                              <a:gd name="connsiteY19" fmla="*/ 1000 h 19050"/>
                              <a:gd name="connsiteX20" fmla="*/ 2115 w 28575"/>
                              <a:gd name="connsiteY20" fmla="*/ 1000 h 19050"/>
                              <a:gd name="connsiteX21" fmla="*/ 2115 w 28575"/>
                              <a:gd name="connsiteY21" fmla="*/ 2010 h 19050"/>
                              <a:gd name="connsiteX22" fmla="*/ 2115 w 28575"/>
                              <a:gd name="connsiteY22" fmla="*/ 2010 h 19050"/>
                              <a:gd name="connsiteX23" fmla="*/ 2115 w 28575"/>
                              <a:gd name="connsiteY23" fmla="*/ 2010 h 19050"/>
                              <a:gd name="connsiteX24" fmla="*/ 2115 w 28575"/>
                              <a:gd name="connsiteY24" fmla="*/ 2010 h 19050"/>
                              <a:gd name="connsiteX25" fmla="*/ 2115 w 28575"/>
                              <a:gd name="connsiteY25" fmla="*/ 3010 h 19050"/>
                              <a:gd name="connsiteX26" fmla="*/ 2115 w 28575"/>
                              <a:gd name="connsiteY26" fmla="*/ 3010 h 19050"/>
                              <a:gd name="connsiteX27" fmla="*/ 2115 w 28575"/>
                              <a:gd name="connsiteY27" fmla="*/ 3010 h 19050"/>
                              <a:gd name="connsiteX28" fmla="*/ 2115 w 28575"/>
                              <a:gd name="connsiteY28" fmla="*/ 3010 h 19050"/>
                              <a:gd name="connsiteX29" fmla="*/ 2115 w 28575"/>
                              <a:gd name="connsiteY29" fmla="*/ 3010 h 19050"/>
                              <a:gd name="connsiteX30" fmla="*/ 2115 w 28575"/>
                              <a:gd name="connsiteY30" fmla="*/ 3010 h 19050"/>
                              <a:gd name="connsiteX31" fmla="*/ 2115 w 28575"/>
                              <a:gd name="connsiteY31" fmla="*/ 3010 h 19050"/>
                              <a:gd name="connsiteX32" fmla="*/ 2115 w 28575"/>
                              <a:gd name="connsiteY32" fmla="*/ 3010 h 19050"/>
                              <a:gd name="connsiteX33" fmla="*/ 2115 w 28575"/>
                              <a:gd name="connsiteY33" fmla="*/ 3010 h 19050"/>
                              <a:gd name="connsiteX34" fmla="*/ 2115 w 28575"/>
                              <a:gd name="connsiteY34" fmla="*/ 3010 h 19050"/>
                              <a:gd name="connsiteX35" fmla="*/ 2115 w 28575"/>
                              <a:gd name="connsiteY35" fmla="*/ 3010 h 19050"/>
                              <a:gd name="connsiteX36" fmla="*/ 2115 w 28575"/>
                              <a:gd name="connsiteY36" fmla="*/ 3010 h 19050"/>
                              <a:gd name="connsiteX37" fmla="*/ 3172 w 28575"/>
                              <a:gd name="connsiteY37" fmla="*/ 3010 h 19050"/>
                              <a:gd name="connsiteX38" fmla="*/ 3172 w 28575"/>
                              <a:gd name="connsiteY38" fmla="*/ 3010 h 19050"/>
                              <a:gd name="connsiteX39" fmla="*/ 3172 w 28575"/>
                              <a:gd name="connsiteY39" fmla="*/ 3010 h 19050"/>
                              <a:gd name="connsiteX40" fmla="*/ 3172 w 28575"/>
                              <a:gd name="connsiteY40" fmla="*/ 3010 h 19050"/>
                              <a:gd name="connsiteX41" fmla="*/ 3172 w 28575"/>
                              <a:gd name="connsiteY41" fmla="*/ 3010 h 19050"/>
                              <a:gd name="connsiteX42" fmla="*/ 3172 w 28575"/>
                              <a:gd name="connsiteY42" fmla="*/ 3010 h 19050"/>
                              <a:gd name="connsiteX43" fmla="*/ 3172 w 28575"/>
                              <a:gd name="connsiteY43" fmla="*/ 3010 h 19050"/>
                              <a:gd name="connsiteX44" fmla="*/ 3172 w 28575"/>
                              <a:gd name="connsiteY44" fmla="*/ 4010 h 19050"/>
                              <a:gd name="connsiteX45" fmla="*/ 3172 w 28575"/>
                              <a:gd name="connsiteY45" fmla="*/ 3010 h 19050"/>
                              <a:gd name="connsiteX46" fmla="*/ 3172 w 28575"/>
                              <a:gd name="connsiteY46" fmla="*/ 4010 h 19050"/>
                              <a:gd name="connsiteX47" fmla="*/ 3172 w 28575"/>
                              <a:gd name="connsiteY47" fmla="*/ 4010 h 19050"/>
                              <a:gd name="connsiteX48" fmla="*/ 3172 w 28575"/>
                              <a:gd name="connsiteY48" fmla="*/ 4010 h 19050"/>
                              <a:gd name="connsiteX49" fmla="*/ 3172 w 28575"/>
                              <a:gd name="connsiteY49" fmla="*/ 4010 h 19050"/>
                              <a:gd name="connsiteX50" fmla="*/ 3172 w 28575"/>
                              <a:gd name="connsiteY50" fmla="*/ 4010 h 19050"/>
                              <a:gd name="connsiteX51" fmla="*/ 3172 w 28575"/>
                              <a:gd name="connsiteY51" fmla="*/ 4010 h 19050"/>
                              <a:gd name="connsiteX52" fmla="*/ 3172 w 28575"/>
                              <a:gd name="connsiteY52" fmla="*/ 4010 h 19050"/>
                              <a:gd name="connsiteX53" fmla="*/ 3172 w 28575"/>
                              <a:gd name="connsiteY53" fmla="*/ 5010 h 19050"/>
                              <a:gd name="connsiteX54" fmla="*/ 3172 w 28575"/>
                              <a:gd name="connsiteY54" fmla="*/ 5010 h 19050"/>
                              <a:gd name="connsiteX55" fmla="*/ 3172 w 28575"/>
                              <a:gd name="connsiteY55" fmla="*/ 5010 h 19050"/>
                              <a:gd name="connsiteX56" fmla="*/ 3172 w 28575"/>
                              <a:gd name="connsiteY56" fmla="*/ 4010 h 19050"/>
                              <a:gd name="connsiteX57" fmla="*/ 4229 w 28575"/>
                              <a:gd name="connsiteY57" fmla="*/ 4010 h 19050"/>
                              <a:gd name="connsiteX58" fmla="*/ 4229 w 28575"/>
                              <a:gd name="connsiteY58" fmla="*/ 4010 h 19050"/>
                              <a:gd name="connsiteX59" fmla="*/ 4229 w 28575"/>
                              <a:gd name="connsiteY59" fmla="*/ 4010 h 19050"/>
                              <a:gd name="connsiteX60" fmla="*/ 4229 w 28575"/>
                              <a:gd name="connsiteY60" fmla="*/ 4010 h 19050"/>
                              <a:gd name="connsiteX61" fmla="*/ 4229 w 28575"/>
                              <a:gd name="connsiteY61" fmla="*/ 5010 h 19050"/>
                              <a:gd name="connsiteX62" fmla="*/ 4229 w 28575"/>
                              <a:gd name="connsiteY62" fmla="*/ 5010 h 19050"/>
                              <a:gd name="connsiteX63" fmla="*/ 4229 w 28575"/>
                              <a:gd name="connsiteY63" fmla="*/ 5010 h 19050"/>
                              <a:gd name="connsiteX64" fmla="*/ 4229 w 28575"/>
                              <a:gd name="connsiteY64" fmla="*/ 5010 h 19050"/>
                              <a:gd name="connsiteX65" fmla="*/ 4229 w 28575"/>
                              <a:gd name="connsiteY65" fmla="*/ 5010 h 19050"/>
                              <a:gd name="connsiteX66" fmla="*/ 4229 w 28575"/>
                              <a:gd name="connsiteY66" fmla="*/ 6020 h 19050"/>
                              <a:gd name="connsiteX67" fmla="*/ 4229 w 28575"/>
                              <a:gd name="connsiteY67" fmla="*/ 6020 h 19050"/>
                              <a:gd name="connsiteX68" fmla="*/ 4229 w 28575"/>
                              <a:gd name="connsiteY68" fmla="*/ 6020 h 19050"/>
                              <a:gd name="connsiteX69" fmla="*/ 4229 w 28575"/>
                              <a:gd name="connsiteY69" fmla="*/ 6020 h 19050"/>
                              <a:gd name="connsiteX70" fmla="*/ 4229 w 28575"/>
                              <a:gd name="connsiteY70" fmla="*/ 6020 h 19050"/>
                              <a:gd name="connsiteX71" fmla="*/ 4229 w 28575"/>
                              <a:gd name="connsiteY71" fmla="*/ 6020 h 19050"/>
                              <a:gd name="connsiteX72" fmla="*/ 4229 w 28575"/>
                              <a:gd name="connsiteY72" fmla="*/ 6020 h 19050"/>
                              <a:gd name="connsiteX73" fmla="*/ 4229 w 28575"/>
                              <a:gd name="connsiteY73" fmla="*/ 6020 h 19050"/>
                              <a:gd name="connsiteX74" fmla="*/ 4229 w 28575"/>
                              <a:gd name="connsiteY74" fmla="*/ 6020 h 19050"/>
                              <a:gd name="connsiteX75" fmla="*/ 4229 w 28575"/>
                              <a:gd name="connsiteY75" fmla="*/ 6020 h 19050"/>
                              <a:gd name="connsiteX76" fmla="*/ 4229 w 28575"/>
                              <a:gd name="connsiteY76" fmla="*/ 6020 h 19050"/>
                              <a:gd name="connsiteX77" fmla="*/ 4229 w 28575"/>
                              <a:gd name="connsiteY77" fmla="*/ 6020 h 19050"/>
                              <a:gd name="connsiteX78" fmla="*/ 4229 w 28575"/>
                              <a:gd name="connsiteY78" fmla="*/ 6020 h 19050"/>
                              <a:gd name="connsiteX79" fmla="*/ 4229 w 28575"/>
                              <a:gd name="connsiteY79" fmla="*/ 6020 h 19050"/>
                              <a:gd name="connsiteX80" fmla="*/ 4229 w 28575"/>
                              <a:gd name="connsiteY80" fmla="*/ 7020 h 19050"/>
                              <a:gd name="connsiteX81" fmla="*/ 5296 w 28575"/>
                              <a:gd name="connsiteY81" fmla="*/ 7020 h 19050"/>
                              <a:gd name="connsiteX82" fmla="*/ 5296 w 28575"/>
                              <a:gd name="connsiteY82" fmla="*/ 6020 h 19050"/>
                              <a:gd name="connsiteX83" fmla="*/ 5296 w 28575"/>
                              <a:gd name="connsiteY83" fmla="*/ 6020 h 19050"/>
                              <a:gd name="connsiteX84" fmla="*/ 5296 w 28575"/>
                              <a:gd name="connsiteY84" fmla="*/ 6020 h 19050"/>
                              <a:gd name="connsiteX85" fmla="*/ 5296 w 28575"/>
                              <a:gd name="connsiteY85" fmla="*/ 6020 h 19050"/>
                              <a:gd name="connsiteX86" fmla="*/ 5296 w 28575"/>
                              <a:gd name="connsiteY86" fmla="*/ 6020 h 19050"/>
                              <a:gd name="connsiteX87" fmla="*/ 5296 w 28575"/>
                              <a:gd name="connsiteY87" fmla="*/ 7020 h 19050"/>
                              <a:gd name="connsiteX88" fmla="*/ 5296 w 28575"/>
                              <a:gd name="connsiteY88" fmla="*/ 7020 h 19050"/>
                              <a:gd name="connsiteX89" fmla="*/ 5296 w 28575"/>
                              <a:gd name="connsiteY89" fmla="*/ 7020 h 19050"/>
                              <a:gd name="connsiteX90" fmla="*/ 5296 w 28575"/>
                              <a:gd name="connsiteY90" fmla="*/ 7020 h 19050"/>
                              <a:gd name="connsiteX91" fmla="*/ 5296 w 28575"/>
                              <a:gd name="connsiteY91" fmla="*/ 6020 h 19050"/>
                              <a:gd name="connsiteX92" fmla="*/ 5296 w 28575"/>
                              <a:gd name="connsiteY92" fmla="*/ 7020 h 19050"/>
                              <a:gd name="connsiteX93" fmla="*/ 5296 w 28575"/>
                              <a:gd name="connsiteY93" fmla="*/ 7020 h 19050"/>
                              <a:gd name="connsiteX94" fmla="*/ 5296 w 28575"/>
                              <a:gd name="connsiteY94" fmla="*/ 7020 h 19050"/>
                              <a:gd name="connsiteX95" fmla="*/ 5296 w 28575"/>
                              <a:gd name="connsiteY95" fmla="*/ 7020 h 19050"/>
                              <a:gd name="connsiteX96" fmla="*/ 5296 w 28575"/>
                              <a:gd name="connsiteY96" fmla="*/ 7020 h 19050"/>
                              <a:gd name="connsiteX97" fmla="*/ 5296 w 28575"/>
                              <a:gd name="connsiteY97" fmla="*/ 7020 h 19050"/>
                              <a:gd name="connsiteX98" fmla="*/ 5296 w 28575"/>
                              <a:gd name="connsiteY98" fmla="*/ 7020 h 19050"/>
                              <a:gd name="connsiteX99" fmla="*/ 6353 w 28575"/>
                              <a:gd name="connsiteY99" fmla="*/ 7020 h 19050"/>
                              <a:gd name="connsiteX100" fmla="*/ 6353 w 28575"/>
                              <a:gd name="connsiteY100" fmla="*/ 8020 h 19050"/>
                              <a:gd name="connsiteX101" fmla="*/ 6353 w 28575"/>
                              <a:gd name="connsiteY101" fmla="*/ 8020 h 19050"/>
                              <a:gd name="connsiteX102" fmla="*/ 6353 w 28575"/>
                              <a:gd name="connsiteY102" fmla="*/ 8020 h 19050"/>
                              <a:gd name="connsiteX103" fmla="*/ 6353 w 28575"/>
                              <a:gd name="connsiteY103" fmla="*/ 8020 h 19050"/>
                              <a:gd name="connsiteX104" fmla="*/ 6353 w 28575"/>
                              <a:gd name="connsiteY104" fmla="*/ 8020 h 19050"/>
                              <a:gd name="connsiteX105" fmla="*/ 6353 w 28575"/>
                              <a:gd name="connsiteY105" fmla="*/ 8020 h 19050"/>
                              <a:gd name="connsiteX106" fmla="*/ 6353 w 28575"/>
                              <a:gd name="connsiteY106" fmla="*/ 7020 h 19050"/>
                              <a:gd name="connsiteX107" fmla="*/ 6353 w 28575"/>
                              <a:gd name="connsiteY107" fmla="*/ 7020 h 19050"/>
                              <a:gd name="connsiteX108" fmla="*/ 6353 w 28575"/>
                              <a:gd name="connsiteY108" fmla="*/ 7020 h 19050"/>
                              <a:gd name="connsiteX109" fmla="*/ 6353 w 28575"/>
                              <a:gd name="connsiteY109" fmla="*/ 7020 h 19050"/>
                              <a:gd name="connsiteX110" fmla="*/ 6353 w 28575"/>
                              <a:gd name="connsiteY110" fmla="*/ 7020 h 19050"/>
                              <a:gd name="connsiteX111" fmla="*/ 6353 w 28575"/>
                              <a:gd name="connsiteY111" fmla="*/ 8020 h 19050"/>
                              <a:gd name="connsiteX112" fmla="*/ 6353 w 28575"/>
                              <a:gd name="connsiteY112" fmla="*/ 8020 h 19050"/>
                              <a:gd name="connsiteX113" fmla="*/ 6353 w 28575"/>
                              <a:gd name="connsiteY113" fmla="*/ 8020 h 19050"/>
                              <a:gd name="connsiteX114" fmla="*/ 6353 w 28575"/>
                              <a:gd name="connsiteY114" fmla="*/ 8020 h 19050"/>
                              <a:gd name="connsiteX115" fmla="*/ 6353 w 28575"/>
                              <a:gd name="connsiteY115" fmla="*/ 8020 h 19050"/>
                              <a:gd name="connsiteX116" fmla="*/ 6353 w 28575"/>
                              <a:gd name="connsiteY116" fmla="*/ 8020 h 19050"/>
                              <a:gd name="connsiteX117" fmla="*/ 6353 w 28575"/>
                              <a:gd name="connsiteY117" fmla="*/ 8020 h 19050"/>
                              <a:gd name="connsiteX118" fmla="*/ 6353 w 28575"/>
                              <a:gd name="connsiteY118" fmla="*/ 8020 h 19050"/>
                              <a:gd name="connsiteX119" fmla="*/ 7410 w 28575"/>
                              <a:gd name="connsiteY119" fmla="*/ 9020 h 19050"/>
                              <a:gd name="connsiteX120" fmla="*/ 7410 w 28575"/>
                              <a:gd name="connsiteY120" fmla="*/ 9020 h 19050"/>
                              <a:gd name="connsiteX121" fmla="*/ 7410 w 28575"/>
                              <a:gd name="connsiteY121" fmla="*/ 9020 h 19050"/>
                              <a:gd name="connsiteX122" fmla="*/ 7410 w 28575"/>
                              <a:gd name="connsiteY122" fmla="*/ 9020 h 19050"/>
                              <a:gd name="connsiteX123" fmla="*/ 7410 w 28575"/>
                              <a:gd name="connsiteY123" fmla="*/ 9020 h 19050"/>
                              <a:gd name="connsiteX124" fmla="*/ 7410 w 28575"/>
                              <a:gd name="connsiteY124" fmla="*/ 9020 h 19050"/>
                              <a:gd name="connsiteX125" fmla="*/ 7410 w 28575"/>
                              <a:gd name="connsiteY125" fmla="*/ 9020 h 19050"/>
                              <a:gd name="connsiteX126" fmla="*/ 7410 w 28575"/>
                              <a:gd name="connsiteY126" fmla="*/ 9020 h 19050"/>
                              <a:gd name="connsiteX127" fmla="*/ 7410 w 28575"/>
                              <a:gd name="connsiteY127" fmla="*/ 9020 h 19050"/>
                              <a:gd name="connsiteX128" fmla="*/ 7410 w 28575"/>
                              <a:gd name="connsiteY128" fmla="*/ 9020 h 19050"/>
                              <a:gd name="connsiteX129" fmla="*/ 7410 w 28575"/>
                              <a:gd name="connsiteY129" fmla="*/ 9020 h 19050"/>
                              <a:gd name="connsiteX130" fmla="*/ 7410 w 28575"/>
                              <a:gd name="connsiteY130" fmla="*/ 10030 h 19050"/>
                              <a:gd name="connsiteX131" fmla="*/ 7410 w 28575"/>
                              <a:gd name="connsiteY131" fmla="*/ 10030 h 19050"/>
                              <a:gd name="connsiteX132" fmla="*/ 7410 w 28575"/>
                              <a:gd name="connsiteY132" fmla="*/ 10030 h 19050"/>
                              <a:gd name="connsiteX133" fmla="*/ 7410 w 28575"/>
                              <a:gd name="connsiteY133" fmla="*/ 10030 h 19050"/>
                              <a:gd name="connsiteX134" fmla="*/ 7410 w 28575"/>
                              <a:gd name="connsiteY134" fmla="*/ 10030 h 19050"/>
                              <a:gd name="connsiteX135" fmla="*/ 7410 w 28575"/>
                              <a:gd name="connsiteY135" fmla="*/ 10030 h 19050"/>
                              <a:gd name="connsiteX136" fmla="*/ 7410 w 28575"/>
                              <a:gd name="connsiteY136" fmla="*/ 10030 h 19050"/>
                              <a:gd name="connsiteX137" fmla="*/ 8468 w 28575"/>
                              <a:gd name="connsiteY137" fmla="*/ 10030 h 19050"/>
                              <a:gd name="connsiteX138" fmla="*/ 8468 w 28575"/>
                              <a:gd name="connsiteY138" fmla="*/ 10030 h 19050"/>
                              <a:gd name="connsiteX139" fmla="*/ 8468 w 28575"/>
                              <a:gd name="connsiteY139" fmla="*/ 10030 h 19050"/>
                              <a:gd name="connsiteX140" fmla="*/ 8468 w 28575"/>
                              <a:gd name="connsiteY140" fmla="*/ 10030 h 19050"/>
                              <a:gd name="connsiteX141" fmla="*/ 8468 w 28575"/>
                              <a:gd name="connsiteY141" fmla="*/ 10030 h 19050"/>
                              <a:gd name="connsiteX142" fmla="*/ 8468 w 28575"/>
                              <a:gd name="connsiteY142" fmla="*/ 10030 h 19050"/>
                              <a:gd name="connsiteX143" fmla="*/ 8468 w 28575"/>
                              <a:gd name="connsiteY143" fmla="*/ 10030 h 19050"/>
                              <a:gd name="connsiteX144" fmla="*/ 8468 w 28575"/>
                              <a:gd name="connsiteY144" fmla="*/ 10030 h 19050"/>
                              <a:gd name="connsiteX145" fmla="*/ 8468 w 28575"/>
                              <a:gd name="connsiteY145" fmla="*/ 10030 h 19050"/>
                              <a:gd name="connsiteX146" fmla="*/ 8468 w 28575"/>
                              <a:gd name="connsiteY146" fmla="*/ 10030 h 19050"/>
                              <a:gd name="connsiteX147" fmla="*/ 8468 w 28575"/>
                              <a:gd name="connsiteY147" fmla="*/ 10030 h 19050"/>
                              <a:gd name="connsiteX148" fmla="*/ 8468 w 28575"/>
                              <a:gd name="connsiteY148" fmla="*/ 10030 h 19050"/>
                              <a:gd name="connsiteX149" fmla="*/ 8468 w 28575"/>
                              <a:gd name="connsiteY149" fmla="*/ 10030 h 19050"/>
                              <a:gd name="connsiteX150" fmla="*/ 8468 w 28575"/>
                              <a:gd name="connsiteY150" fmla="*/ 10030 h 19050"/>
                              <a:gd name="connsiteX151" fmla="*/ 8468 w 28575"/>
                              <a:gd name="connsiteY151" fmla="*/ 11030 h 19050"/>
                              <a:gd name="connsiteX152" fmla="*/ 8468 w 28575"/>
                              <a:gd name="connsiteY152" fmla="*/ 11030 h 19050"/>
                              <a:gd name="connsiteX153" fmla="*/ 8468 w 28575"/>
                              <a:gd name="connsiteY153" fmla="*/ 11030 h 19050"/>
                              <a:gd name="connsiteX154" fmla="*/ 8468 w 28575"/>
                              <a:gd name="connsiteY154" fmla="*/ 10030 h 19050"/>
                              <a:gd name="connsiteX155" fmla="*/ 9525 w 28575"/>
                              <a:gd name="connsiteY155" fmla="*/ 11030 h 19050"/>
                              <a:gd name="connsiteX156" fmla="*/ 9525 w 28575"/>
                              <a:gd name="connsiteY156" fmla="*/ 11030 h 19050"/>
                              <a:gd name="connsiteX157" fmla="*/ 9525 w 28575"/>
                              <a:gd name="connsiteY157" fmla="*/ 10030 h 19050"/>
                              <a:gd name="connsiteX158" fmla="*/ 9525 w 28575"/>
                              <a:gd name="connsiteY158" fmla="*/ 11030 h 19050"/>
                              <a:gd name="connsiteX159" fmla="*/ 9525 w 28575"/>
                              <a:gd name="connsiteY159" fmla="*/ 11030 h 19050"/>
                              <a:gd name="connsiteX160" fmla="*/ 9525 w 28575"/>
                              <a:gd name="connsiteY160" fmla="*/ 11030 h 19050"/>
                              <a:gd name="connsiteX161" fmla="*/ 9525 w 28575"/>
                              <a:gd name="connsiteY161" fmla="*/ 11030 h 19050"/>
                              <a:gd name="connsiteX162" fmla="*/ 9525 w 28575"/>
                              <a:gd name="connsiteY162" fmla="*/ 10030 h 19050"/>
                              <a:gd name="connsiteX163" fmla="*/ 9525 w 28575"/>
                              <a:gd name="connsiteY163" fmla="*/ 10030 h 19050"/>
                              <a:gd name="connsiteX164" fmla="*/ 9525 w 28575"/>
                              <a:gd name="connsiteY164" fmla="*/ 11030 h 19050"/>
                              <a:gd name="connsiteX165" fmla="*/ 9525 w 28575"/>
                              <a:gd name="connsiteY165" fmla="*/ 11030 h 19050"/>
                              <a:gd name="connsiteX166" fmla="*/ 9525 w 28575"/>
                              <a:gd name="connsiteY166" fmla="*/ 11030 h 19050"/>
                              <a:gd name="connsiteX167" fmla="*/ 9525 w 28575"/>
                              <a:gd name="connsiteY167" fmla="*/ 11030 h 19050"/>
                              <a:gd name="connsiteX168" fmla="*/ 9525 w 28575"/>
                              <a:gd name="connsiteY168" fmla="*/ 11030 h 19050"/>
                              <a:gd name="connsiteX169" fmla="*/ 9525 w 28575"/>
                              <a:gd name="connsiteY169" fmla="*/ 11030 h 19050"/>
                              <a:gd name="connsiteX170" fmla="*/ 9525 w 28575"/>
                              <a:gd name="connsiteY170" fmla="*/ 11030 h 19050"/>
                              <a:gd name="connsiteX171" fmla="*/ 9525 w 28575"/>
                              <a:gd name="connsiteY171" fmla="*/ 11030 h 19050"/>
                              <a:gd name="connsiteX172" fmla="*/ 9525 w 28575"/>
                              <a:gd name="connsiteY172" fmla="*/ 11030 h 19050"/>
                              <a:gd name="connsiteX173" fmla="*/ 10582 w 28575"/>
                              <a:gd name="connsiteY173" fmla="*/ 11030 h 19050"/>
                              <a:gd name="connsiteX174" fmla="*/ 10582 w 28575"/>
                              <a:gd name="connsiteY174" fmla="*/ 11030 h 19050"/>
                              <a:gd name="connsiteX175" fmla="*/ 10582 w 28575"/>
                              <a:gd name="connsiteY175" fmla="*/ 11030 h 19050"/>
                              <a:gd name="connsiteX176" fmla="*/ 10582 w 28575"/>
                              <a:gd name="connsiteY176" fmla="*/ 11030 h 19050"/>
                              <a:gd name="connsiteX177" fmla="*/ 10582 w 28575"/>
                              <a:gd name="connsiteY177" fmla="*/ 11030 h 19050"/>
                              <a:gd name="connsiteX178" fmla="*/ 10582 w 28575"/>
                              <a:gd name="connsiteY178" fmla="*/ 11030 h 19050"/>
                              <a:gd name="connsiteX179" fmla="*/ 10582 w 28575"/>
                              <a:gd name="connsiteY179" fmla="*/ 12030 h 19050"/>
                              <a:gd name="connsiteX180" fmla="*/ 10582 w 28575"/>
                              <a:gd name="connsiteY180" fmla="*/ 11030 h 19050"/>
                              <a:gd name="connsiteX181" fmla="*/ 10582 w 28575"/>
                              <a:gd name="connsiteY181" fmla="*/ 11030 h 19050"/>
                              <a:gd name="connsiteX182" fmla="*/ 10582 w 28575"/>
                              <a:gd name="connsiteY182" fmla="*/ 12030 h 19050"/>
                              <a:gd name="connsiteX183" fmla="*/ 10582 w 28575"/>
                              <a:gd name="connsiteY183" fmla="*/ 11030 h 19050"/>
                              <a:gd name="connsiteX184" fmla="*/ 10582 w 28575"/>
                              <a:gd name="connsiteY184" fmla="*/ 11030 h 19050"/>
                              <a:gd name="connsiteX185" fmla="*/ 10582 w 28575"/>
                              <a:gd name="connsiteY185" fmla="*/ 11030 h 19050"/>
                              <a:gd name="connsiteX186" fmla="*/ 10582 w 28575"/>
                              <a:gd name="connsiteY186" fmla="*/ 11030 h 19050"/>
                              <a:gd name="connsiteX187" fmla="*/ 10582 w 28575"/>
                              <a:gd name="connsiteY187" fmla="*/ 11030 h 19050"/>
                              <a:gd name="connsiteX188" fmla="*/ 10582 w 28575"/>
                              <a:gd name="connsiteY188" fmla="*/ 11030 h 19050"/>
                              <a:gd name="connsiteX189" fmla="*/ 10582 w 28575"/>
                              <a:gd name="connsiteY189" fmla="*/ 11030 h 19050"/>
                              <a:gd name="connsiteX190" fmla="*/ 10582 w 28575"/>
                              <a:gd name="connsiteY190" fmla="*/ 12030 h 19050"/>
                              <a:gd name="connsiteX191" fmla="*/ 10582 w 28575"/>
                              <a:gd name="connsiteY191" fmla="*/ 12030 h 19050"/>
                              <a:gd name="connsiteX192" fmla="*/ 10582 w 28575"/>
                              <a:gd name="connsiteY192" fmla="*/ 12030 h 19050"/>
                              <a:gd name="connsiteX193" fmla="*/ 11640 w 28575"/>
                              <a:gd name="connsiteY193" fmla="*/ 12030 h 19050"/>
                              <a:gd name="connsiteX194" fmla="*/ 11640 w 28575"/>
                              <a:gd name="connsiteY194" fmla="*/ 12030 h 19050"/>
                              <a:gd name="connsiteX195" fmla="*/ 11640 w 28575"/>
                              <a:gd name="connsiteY195" fmla="*/ 12030 h 19050"/>
                              <a:gd name="connsiteX196" fmla="*/ 11640 w 28575"/>
                              <a:gd name="connsiteY196" fmla="*/ 11030 h 19050"/>
                              <a:gd name="connsiteX197" fmla="*/ 11640 w 28575"/>
                              <a:gd name="connsiteY197" fmla="*/ 12030 h 19050"/>
                              <a:gd name="connsiteX198" fmla="*/ 11640 w 28575"/>
                              <a:gd name="connsiteY198" fmla="*/ 12030 h 19050"/>
                              <a:gd name="connsiteX199" fmla="*/ 11640 w 28575"/>
                              <a:gd name="connsiteY199" fmla="*/ 12030 h 19050"/>
                              <a:gd name="connsiteX200" fmla="*/ 11640 w 28575"/>
                              <a:gd name="connsiteY200" fmla="*/ 12030 h 19050"/>
                              <a:gd name="connsiteX201" fmla="*/ 11640 w 28575"/>
                              <a:gd name="connsiteY201" fmla="*/ 12030 h 19050"/>
                              <a:gd name="connsiteX202" fmla="*/ 11640 w 28575"/>
                              <a:gd name="connsiteY202" fmla="*/ 12030 h 19050"/>
                              <a:gd name="connsiteX203" fmla="*/ 11640 w 28575"/>
                              <a:gd name="connsiteY203" fmla="*/ 12030 h 19050"/>
                              <a:gd name="connsiteX204" fmla="*/ 11640 w 28575"/>
                              <a:gd name="connsiteY204" fmla="*/ 12030 h 19050"/>
                              <a:gd name="connsiteX205" fmla="*/ 11640 w 28575"/>
                              <a:gd name="connsiteY205" fmla="*/ 12030 h 19050"/>
                              <a:gd name="connsiteX206" fmla="*/ 11640 w 28575"/>
                              <a:gd name="connsiteY206" fmla="*/ 13030 h 19050"/>
                              <a:gd name="connsiteX207" fmla="*/ 11640 w 28575"/>
                              <a:gd name="connsiteY207" fmla="*/ 13030 h 19050"/>
                              <a:gd name="connsiteX208" fmla="*/ 11640 w 28575"/>
                              <a:gd name="connsiteY208" fmla="*/ 13030 h 19050"/>
                              <a:gd name="connsiteX209" fmla="*/ 11640 w 28575"/>
                              <a:gd name="connsiteY209" fmla="*/ 12030 h 19050"/>
                              <a:gd name="connsiteX210" fmla="*/ 11640 w 28575"/>
                              <a:gd name="connsiteY210" fmla="*/ 12030 h 19050"/>
                              <a:gd name="connsiteX211" fmla="*/ 12697 w 28575"/>
                              <a:gd name="connsiteY211" fmla="*/ 12030 h 19050"/>
                              <a:gd name="connsiteX212" fmla="*/ 12697 w 28575"/>
                              <a:gd name="connsiteY212" fmla="*/ 12030 h 19050"/>
                              <a:gd name="connsiteX213" fmla="*/ 12697 w 28575"/>
                              <a:gd name="connsiteY213" fmla="*/ 13030 h 19050"/>
                              <a:gd name="connsiteX214" fmla="*/ 12697 w 28575"/>
                              <a:gd name="connsiteY214" fmla="*/ 13030 h 19050"/>
                              <a:gd name="connsiteX215" fmla="*/ 12697 w 28575"/>
                              <a:gd name="connsiteY215" fmla="*/ 13030 h 19050"/>
                              <a:gd name="connsiteX216" fmla="*/ 12697 w 28575"/>
                              <a:gd name="connsiteY216" fmla="*/ 12030 h 19050"/>
                              <a:gd name="connsiteX217" fmla="*/ 12697 w 28575"/>
                              <a:gd name="connsiteY217" fmla="*/ 12030 h 19050"/>
                              <a:gd name="connsiteX218" fmla="*/ 12697 w 28575"/>
                              <a:gd name="connsiteY218" fmla="*/ 12030 h 19050"/>
                              <a:gd name="connsiteX219" fmla="*/ 12697 w 28575"/>
                              <a:gd name="connsiteY219" fmla="*/ 12030 h 19050"/>
                              <a:gd name="connsiteX220" fmla="*/ 12697 w 28575"/>
                              <a:gd name="connsiteY220" fmla="*/ 13030 h 19050"/>
                              <a:gd name="connsiteX221" fmla="*/ 12697 w 28575"/>
                              <a:gd name="connsiteY221" fmla="*/ 13030 h 19050"/>
                              <a:gd name="connsiteX222" fmla="*/ 12697 w 28575"/>
                              <a:gd name="connsiteY222" fmla="*/ 13030 h 19050"/>
                              <a:gd name="connsiteX223" fmla="*/ 12697 w 28575"/>
                              <a:gd name="connsiteY223" fmla="*/ 13030 h 19050"/>
                              <a:gd name="connsiteX224" fmla="*/ 12697 w 28575"/>
                              <a:gd name="connsiteY224" fmla="*/ 12030 h 19050"/>
                              <a:gd name="connsiteX225" fmla="*/ 12697 w 28575"/>
                              <a:gd name="connsiteY225" fmla="*/ 12030 h 19050"/>
                              <a:gd name="connsiteX226" fmla="*/ 12697 w 28575"/>
                              <a:gd name="connsiteY226" fmla="*/ 12030 h 19050"/>
                              <a:gd name="connsiteX227" fmla="*/ 12697 w 28575"/>
                              <a:gd name="connsiteY227" fmla="*/ 12030 h 19050"/>
                              <a:gd name="connsiteX228" fmla="*/ 12697 w 28575"/>
                              <a:gd name="connsiteY228" fmla="*/ 13030 h 19050"/>
                              <a:gd name="connsiteX229" fmla="*/ 13754 w 28575"/>
                              <a:gd name="connsiteY229" fmla="*/ 13030 h 19050"/>
                              <a:gd name="connsiteX230" fmla="*/ 13754 w 28575"/>
                              <a:gd name="connsiteY230" fmla="*/ 13030 h 19050"/>
                              <a:gd name="connsiteX231" fmla="*/ 13754 w 28575"/>
                              <a:gd name="connsiteY231" fmla="*/ 13030 h 19050"/>
                              <a:gd name="connsiteX232" fmla="*/ 13754 w 28575"/>
                              <a:gd name="connsiteY232" fmla="*/ 13030 h 19050"/>
                              <a:gd name="connsiteX233" fmla="*/ 13754 w 28575"/>
                              <a:gd name="connsiteY233" fmla="*/ 13030 h 19050"/>
                              <a:gd name="connsiteX234" fmla="*/ 13754 w 28575"/>
                              <a:gd name="connsiteY234" fmla="*/ 13030 h 19050"/>
                              <a:gd name="connsiteX235" fmla="*/ 13754 w 28575"/>
                              <a:gd name="connsiteY235" fmla="*/ 13030 h 19050"/>
                              <a:gd name="connsiteX236" fmla="*/ 13754 w 28575"/>
                              <a:gd name="connsiteY236" fmla="*/ 13030 h 19050"/>
                              <a:gd name="connsiteX237" fmla="*/ 13754 w 28575"/>
                              <a:gd name="connsiteY237" fmla="*/ 13030 h 19050"/>
                              <a:gd name="connsiteX238" fmla="*/ 13754 w 28575"/>
                              <a:gd name="connsiteY238" fmla="*/ 13030 h 19050"/>
                              <a:gd name="connsiteX239" fmla="*/ 13754 w 28575"/>
                              <a:gd name="connsiteY239" fmla="*/ 13030 h 19050"/>
                              <a:gd name="connsiteX240" fmla="*/ 13754 w 28575"/>
                              <a:gd name="connsiteY240" fmla="*/ 13030 h 19050"/>
                              <a:gd name="connsiteX241" fmla="*/ 13754 w 28575"/>
                              <a:gd name="connsiteY241" fmla="*/ 14040 h 19050"/>
                              <a:gd name="connsiteX242" fmla="*/ 13754 w 28575"/>
                              <a:gd name="connsiteY242" fmla="*/ 14040 h 19050"/>
                              <a:gd name="connsiteX243" fmla="*/ 13754 w 28575"/>
                              <a:gd name="connsiteY243" fmla="*/ 14040 h 19050"/>
                              <a:gd name="connsiteX244" fmla="*/ 13754 w 28575"/>
                              <a:gd name="connsiteY244" fmla="*/ 13030 h 19050"/>
                              <a:gd name="connsiteX245" fmla="*/ 13754 w 28575"/>
                              <a:gd name="connsiteY245" fmla="*/ 13030 h 19050"/>
                              <a:gd name="connsiteX246" fmla="*/ 13754 w 28575"/>
                              <a:gd name="connsiteY246" fmla="*/ 13030 h 19050"/>
                              <a:gd name="connsiteX247" fmla="*/ 14821 w 28575"/>
                              <a:gd name="connsiteY247" fmla="*/ 13030 h 19050"/>
                              <a:gd name="connsiteX248" fmla="*/ 14821 w 28575"/>
                              <a:gd name="connsiteY248" fmla="*/ 14040 h 19050"/>
                              <a:gd name="connsiteX249" fmla="*/ 14821 w 28575"/>
                              <a:gd name="connsiteY249" fmla="*/ 14040 h 19050"/>
                              <a:gd name="connsiteX250" fmla="*/ 14821 w 28575"/>
                              <a:gd name="connsiteY250" fmla="*/ 14040 h 19050"/>
                              <a:gd name="connsiteX251" fmla="*/ 14821 w 28575"/>
                              <a:gd name="connsiteY251" fmla="*/ 14040 h 19050"/>
                              <a:gd name="connsiteX252" fmla="*/ 14821 w 28575"/>
                              <a:gd name="connsiteY252" fmla="*/ 14040 h 19050"/>
                              <a:gd name="connsiteX253" fmla="*/ 14821 w 28575"/>
                              <a:gd name="connsiteY253" fmla="*/ 14040 h 19050"/>
                              <a:gd name="connsiteX254" fmla="*/ 14821 w 28575"/>
                              <a:gd name="connsiteY254" fmla="*/ 14040 h 19050"/>
                              <a:gd name="connsiteX255" fmla="*/ 14821 w 28575"/>
                              <a:gd name="connsiteY255" fmla="*/ 14040 h 19050"/>
                              <a:gd name="connsiteX256" fmla="*/ 14821 w 28575"/>
                              <a:gd name="connsiteY256" fmla="*/ 14040 h 19050"/>
                              <a:gd name="connsiteX257" fmla="*/ 14821 w 28575"/>
                              <a:gd name="connsiteY257" fmla="*/ 14040 h 19050"/>
                              <a:gd name="connsiteX258" fmla="*/ 14821 w 28575"/>
                              <a:gd name="connsiteY258" fmla="*/ 14040 h 19050"/>
                              <a:gd name="connsiteX259" fmla="*/ 14821 w 28575"/>
                              <a:gd name="connsiteY259" fmla="*/ 14040 h 19050"/>
                              <a:gd name="connsiteX260" fmla="*/ 14821 w 28575"/>
                              <a:gd name="connsiteY260" fmla="*/ 14040 h 19050"/>
                              <a:gd name="connsiteX261" fmla="*/ 14821 w 28575"/>
                              <a:gd name="connsiteY261" fmla="*/ 14040 h 19050"/>
                              <a:gd name="connsiteX262" fmla="*/ 14821 w 28575"/>
                              <a:gd name="connsiteY262" fmla="*/ 14040 h 19050"/>
                              <a:gd name="connsiteX263" fmla="*/ 14821 w 28575"/>
                              <a:gd name="connsiteY263" fmla="*/ 14040 h 19050"/>
                              <a:gd name="connsiteX264" fmla="*/ 14821 w 28575"/>
                              <a:gd name="connsiteY264" fmla="*/ 14040 h 19050"/>
                              <a:gd name="connsiteX265" fmla="*/ 14821 w 28575"/>
                              <a:gd name="connsiteY265" fmla="*/ 14040 h 19050"/>
                              <a:gd name="connsiteX266" fmla="*/ 14821 w 28575"/>
                              <a:gd name="connsiteY266" fmla="*/ 14040 h 19050"/>
                              <a:gd name="connsiteX267" fmla="*/ 15878 w 28575"/>
                              <a:gd name="connsiteY267" fmla="*/ 14040 h 19050"/>
                              <a:gd name="connsiteX268" fmla="*/ 15878 w 28575"/>
                              <a:gd name="connsiteY268" fmla="*/ 14040 h 19050"/>
                              <a:gd name="connsiteX269" fmla="*/ 15878 w 28575"/>
                              <a:gd name="connsiteY269" fmla="*/ 14040 h 19050"/>
                              <a:gd name="connsiteX270" fmla="*/ 15878 w 28575"/>
                              <a:gd name="connsiteY270" fmla="*/ 14040 h 19050"/>
                              <a:gd name="connsiteX271" fmla="*/ 15878 w 28575"/>
                              <a:gd name="connsiteY271" fmla="*/ 14040 h 19050"/>
                              <a:gd name="connsiteX272" fmla="*/ 15878 w 28575"/>
                              <a:gd name="connsiteY272" fmla="*/ 14040 h 19050"/>
                              <a:gd name="connsiteX273" fmla="*/ 15878 w 28575"/>
                              <a:gd name="connsiteY273" fmla="*/ 14040 h 19050"/>
                              <a:gd name="connsiteX274" fmla="*/ 15878 w 28575"/>
                              <a:gd name="connsiteY274" fmla="*/ 15040 h 19050"/>
                              <a:gd name="connsiteX275" fmla="*/ 15878 w 28575"/>
                              <a:gd name="connsiteY275" fmla="*/ 15040 h 19050"/>
                              <a:gd name="connsiteX276" fmla="*/ 15878 w 28575"/>
                              <a:gd name="connsiteY276" fmla="*/ 15040 h 19050"/>
                              <a:gd name="connsiteX277" fmla="*/ 15878 w 28575"/>
                              <a:gd name="connsiteY277" fmla="*/ 15040 h 19050"/>
                              <a:gd name="connsiteX278" fmla="*/ 15878 w 28575"/>
                              <a:gd name="connsiteY278" fmla="*/ 14040 h 19050"/>
                              <a:gd name="connsiteX279" fmla="*/ 15878 w 28575"/>
                              <a:gd name="connsiteY279" fmla="*/ 15040 h 19050"/>
                              <a:gd name="connsiteX280" fmla="*/ 15878 w 28575"/>
                              <a:gd name="connsiteY280" fmla="*/ 15040 h 19050"/>
                              <a:gd name="connsiteX281" fmla="*/ 15878 w 28575"/>
                              <a:gd name="connsiteY281" fmla="*/ 15040 h 19050"/>
                              <a:gd name="connsiteX282" fmla="*/ 15878 w 28575"/>
                              <a:gd name="connsiteY282" fmla="*/ 15040 h 19050"/>
                              <a:gd name="connsiteX283" fmla="*/ 15878 w 28575"/>
                              <a:gd name="connsiteY283" fmla="*/ 15040 h 19050"/>
                              <a:gd name="connsiteX284" fmla="*/ 15878 w 28575"/>
                              <a:gd name="connsiteY284" fmla="*/ 15040 h 19050"/>
                              <a:gd name="connsiteX285" fmla="*/ 16935 w 28575"/>
                              <a:gd name="connsiteY285" fmla="*/ 15040 h 19050"/>
                              <a:gd name="connsiteX286" fmla="*/ 16935 w 28575"/>
                              <a:gd name="connsiteY286" fmla="*/ 15040 h 19050"/>
                              <a:gd name="connsiteX287" fmla="*/ 16935 w 28575"/>
                              <a:gd name="connsiteY287" fmla="*/ 15040 h 19050"/>
                              <a:gd name="connsiteX288" fmla="*/ 16935 w 28575"/>
                              <a:gd name="connsiteY288" fmla="*/ 14040 h 19050"/>
                              <a:gd name="connsiteX289" fmla="*/ 16935 w 28575"/>
                              <a:gd name="connsiteY289" fmla="*/ 15040 h 19050"/>
                              <a:gd name="connsiteX290" fmla="*/ 16935 w 28575"/>
                              <a:gd name="connsiteY290" fmla="*/ 14040 h 19050"/>
                              <a:gd name="connsiteX291" fmla="*/ 16935 w 28575"/>
                              <a:gd name="connsiteY291" fmla="*/ 15040 h 19050"/>
                              <a:gd name="connsiteX292" fmla="*/ 16935 w 28575"/>
                              <a:gd name="connsiteY292" fmla="*/ 15040 h 19050"/>
                              <a:gd name="connsiteX293" fmla="*/ 16935 w 28575"/>
                              <a:gd name="connsiteY293" fmla="*/ 15040 h 19050"/>
                              <a:gd name="connsiteX294" fmla="*/ 16935 w 28575"/>
                              <a:gd name="connsiteY294" fmla="*/ 15040 h 19050"/>
                              <a:gd name="connsiteX295" fmla="*/ 16935 w 28575"/>
                              <a:gd name="connsiteY295" fmla="*/ 15040 h 19050"/>
                              <a:gd name="connsiteX296" fmla="*/ 16935 w 28575"/>
                              <a:gd name="connsiteY296" fmla="*/ 15040 h 19050"/>
                              <a:gd name="connsiteX297" fmla="*/ 16935 w 28575"/>
                              <a:gd name="connsiteY297" fmla="*/ 15040 h 19050"/>
                              <a:gd name="connsiteX298" fmla="*/ 16935 w 28575"/>
                              <a:gd name="connsiteY298" fmla="*/ 15040 h 19050"/>
                              <a:gd name="connsiteX299" fmla="*/ 16935 w 28575"/>
                              <a:gd name="connsiteY299" fmla="*/ 15040 h 19050"/>
                              <a:gd name="connsiteX300" fmla="*/ 16935 w 28575"/>
                              <a:gd name="connsiteY300" fmla="*/ 15040 h 19050"/>
                              <a:gd name="connsiteX301" fmla="*/ 16935 w 28575"/>
                              <a:gd name="connsiteY301" fmla="*/ 15040 h 19050"/>
                              <a:gd name="connsiteX302" fmla="*/ 16935 w 28575"/>
                              <a:gd name="connsiteY302" fmla="*/ 15040 h 19050"/>
                              <a:gd name="connsiteX303" fmla="*/ 16935 w 28575"/>
                              <a:gd name="connsiteY303" fmla="*/ 15040 h 19050"/>
                              <a:gd name="connsiteX304" fmla="*/ 16935 w 28575"/>
                              <a:gd name="connsiteY304" fmla="*/ 15040 h 19050"/>
                              <a:gd name="connsiteX305" fmla="*/ 16935 w 28575"/>
                              <a:gd name="connsiteY305" fmla="*/ 15040 h 19050"/>
                              <a:gd name="connsiteX306" fmla="*/ 16935 w 28575"/>
                              <a:gd name="connsiteY306" fmla="*/ 14040 h 19050"/>
                              <a:gd name="connsiteX307" fmla="*/ 16935 w 28575"/>
                              <a:gd name="connsiteY307" fmla="*/ 15040 h 19050"/>
                              <a:gd name="connsiteX308" fmla="*/ 16935 w 28575"/>
                              <a:gd name="connsiteY308" fmla="*/ 15040 h 19050"/>
                              <a:gd name="connsiteX309" fmla="*/ 17993 w 28575"/>
                              <a:gd name="connsiteY309" fmla="*/ 16040 h 19050"/>
                              <a:gd name="connsiteX310" fmla="*/ 17993 w 28575"/>
                              <a:gd name="connsiteY310" fmla="*/ 15040 h 19050"/>
                              <a:gd name="connsiteX311" fmla="*/ 17993 w 28575"/>
                              <a:gd name="connsiteY311" fmla="*/ 15040 h 19050"/>
                              <a:gd name="connsiteX312" fmla="*/ 17993 w 28575"/>
                              <a:gd name="connsiteY312" fmla="*/ 15040 h 19050"/>
                              <a:gd name="connsiteX313" fmla="*/ 17993 w 28575"/>
                              <a:gd name="connsiteY313" fmla="*/ 15040 h 19050"/>
                              <a:gd name="connsiteX314" fmla="*/ 17993 w 28575"/>
                              <a:gd name="connsiteY314" fmla="*/ 15040 h 19050"/>
                              <a:gd name="connsiteX315" fmla="*/ 17993 w 28575"/>
                              <a:gd name="connsiteY315" fmla="*/ 15040 h 19050"/>
                              <a:gd name="connsiteX316" fmla="*/ 17993 w 28575"/>
                              <a:gd name="connsiteY316" fmla="*/ 15040 h 19050"/>
                              <a:gd name="connsiteX317" fmla="*/ 17993 w 28575"/>
                              <a:gd name="connsiteY317" fmla="*/ 15040 h 19050"/>
                              <a:gd name="connsiteX318" fmla="*/ 17993 w 28575"/>
                              <a:gd name="connsiteY318" fmla="*/ 16040 h 19050"/>
                              <a:gd name="connsiteX319" fmla="*/ 17993 w 28575"/>
                              <a:gd name="connsiteY319" fmla="*/ 16040 h 19050"/>
                              <a:gd name="connsiteX320" fmla="*/ 17993 w 28575"/>
                              <a:gd name="connsiteY320" fmla="*/ 16040 h 19050"/>
                              <a:gd name="connsiteX321" fmla="*/ 17993 w 28575"/>
                              <a:gd name="connsiteY321" fmla="*/ 16040 h 19050"/>
                              <a:gd name="connsiteX322" fmla="*/ 17993 w 28575"/>
                              <a:gd name="connsiteY322" fmla="*/ 15040 h 19050"/>
                              <a:gd name="connsiteX323" fmla="*/ 17993 w 28575"/>
                              <a:gd name="connsiteY323" fmla="*/ 15040 h 19050"/>
                              <a:gd name="connsiteX324" fmla="*/ 17993 w 28575"/>
                              <a:gd name="connsiteY324" fmla="*/ 16040 h 19050"/>
                              <a:gd name="connsiteX325" fmla="*/ 17993 w 28575"/>
                              <a:gd name="connsiteY325" fmla="*/ 16040 h 19050"/>
                              <a:gd name="connsiteX326" fmla="*/ 17993 w 28575"/>
                              <a:gd name="connsiteY326" fmla="*/ 16040 h 19050"/>
                              <a:gd name="connsiteX327" fmla="*/ 17993 w 28575"/>
                              <a:gd name="connsiteY327" fmla="*/ 15040 h 19050"/>
                              <a:gd name="connsiteX328" fmla="*/ 17993 w 28575"/>
                              <a:gd name="connsiteY328" fmla="*/ 15040 h 19050"/>
                              <a:gd name="connsiteX329" fmla="*/ 19050 w 28575"/>
                              <a:gd name="connsiteY329" fmla="*/ 15040 h 19050"/>
                              <a:gd name="connsiteX330" fmla="*/ 19050 w 28575"/>
                              <a:gd name="connsiteY330" fmla="*/ 15040 h 19050"/>
                              <a:gd name="connsiteX331" fmla="*/ 19050 w 28575"/>
                              <a:gd name="connsiteY331" fmla="*/ 16040 h 19050"/>
                              <a:gd name="connsiteX332" fmla="*/ 19050 w 28575"/>
                              <a:gd name="connsiteY332" fmla="*/ 16040 h 19050"/>
                              <a:gd name="connsiteX333" fmla="*/ 19050 w 28575"/>
                              <a:gd name="connsiteY333" fmla="*/ 16040 h 19050"/>
                              <a:gd name="connsiteX334" fmla="*/ 19050 w 28575"/>
                              <a:gd name="connsiteY334" fmla="*/ 16040 h 19050"/>
                              <a:gd name="connsiteX335" fmla="*/ 19050 w 28575"/>
                              <a:gd name="connsiteY335" fmla="*/ 16040 h 19050"/>
                              <a:gd name="connsiteX336" fmla="*/ 19050 w 28575"/>
                              <a:gd name="connsiteY336" fmla="*/ 16040 h 19050"/>
                              <a:gd name="connsiteX337" fmla="*/ 19050 w 28575"/>
                              <a:gd name="connsiteY337" fmla="*/ 16040 h 19050"/>
                              <a:gd name="connsiteX338" fmla="*/ 19050 w 28575"/>
                              <a:gd name="connsiteY338" fmla="*/ 16040 h 19050"/>
                              <a:gd name="connsiteX339" fmla="*/ 19050 w 28575"/>
                              <a:gd name="connsiteY339" fmla="*/ 16040 h 19050"/>
                              <a:gd name="connsiteX340" fmla="*/ 19050 w 28575"/>
                              <a:gd name="connsiteY340" fmla="*/ 16040 h 19050"/>
                              <a:gd name="connsiteX341" fmla="*/ 19050 w 28575"/>
                              <a:gd name="connsiteY341" fmla="*/ 16040 h 19050"/>
                              <a:gd name="connsiteX342" fmla="*/ 19050 w 28575"/>
                              <a:gd name="connsiteY342" fmla="*/ 16040 h 19050"/>
                              <a:gd name="connsiteX343" fmla="*/ 19050 w 28575"/>
                              <a:gd name="connsiteY343" fmla="*/ 16040 h 19050"/>
                              <a:gd name="connsiteX344" fmla="*/ 19050 w 28575"/>
                              <a:gd name="connsiteY344" fmla="*/ 16040 h 19050"/>
                              <a:gd name="connsiteX345" fmla="*/ 19050 w 28575"/>
                              <a:gd name="connsiteY345" fmla="*/ 16040 h 19050"/>
                              <a:gd name="connsiteX346" fmla="*/ 19050 w 28575"/>
                              <a:gd name="connsiteY346" fmla="*/ 16040 h 19050"/>
                              <a:gd name="connsiteX347" fmla="*/ 20107 w 28575"/>
                              <a:gd name="connsiteY347" fmla="*/ 16040 h 19050"/>
                              <a:gd name="connsiteX348" fmla="*/ 20107 w 28575"/>
                              <a:gd name="connsiteY348" fmla="*/ 16040 h 19050"/>
                              <a:gd name="connsiteX349" fmla="*/ 20107 w 28575"/>
                              <a:gd name="connsiteY349" fmla="*/ 16040 h 19050"/>
                              <a:gd name="connsiteX350" fmla="*/ 20107 w 28575"/>
                              <a:gd name="connsiteY350" fmla="*/ 16040 h 19050"/>
                              <a:gd name="connsiteX351" fmla="*/ 20107 w 28575"/>
                              <a:gd name="connsiteY351" fmla="*/ 16040 h 19050"/>
                              <a:gd name="connsiteX352" fmla="*/ 20107 w 28575"/>
                              <a:gd name="connsiteY352" fmla="*/ 16040 h 19050"/>
                              <a:gd name="connsiteX353" fmla="*/ 20107 w 28575"/>
                              <a:gd name="connsiteY353" fmla="*/ 16040 h 19050"/>
                              <a:gd name="connsiteX354" fmla="*/ 20107 w 28575"/>
                              <a:gd name="connsiteY354" fmla="*/ 16040 h 19050"/>
                              <a:gd name="connsiteX355" fmla="*/ 20107 w 28575"/>
                              <a:gd name="connsiteY355" fmla="*/ 16040 h 19050"/>
                              <a:gd name="connsiteX356" fmla="*/ 20107 w 28575"/>
                              <a:gd name="connsiteY356" fmla="*/ 16040 h 19050"/>
                              <a:gd name="connsiteX357" fmla="*/ 20107 w 28575"/>
                              <a:gd name="connsiteY357" fmla="*/ 16040 h 19050"/>
                              <a:gd name="connsiteX358" fmla="*/ 20107 w 28575"/>
                              <a:gd name="connsiteY358" fmla="*/ 16040 h 19050"/>
                              <a:gd name="connsiteX359" fmla="*/ 20107 w 28575"/>
                              <a:gd name="connsiteY359" fmla="*/ 16040 h 19050"/>
                              <a:gd name="connsiteX360" fmla="*/ 20107 w 28575"/>
                              <a:gd name="connsiteY360" fmla="*/ 16040 h 19050"/>
                              <a:gd name="connsiteX361" fmla="*/ 20107 w 28575"/>
                              <a:gd name="connsiteY361" fmla="*/ 15040 h 19050"/>
                              <a:gd name="connsiteX362" fmla="*/ 20107 w 28575"/>
                              <a:gd name="connsiteY362" fmla="*/ 16040 h 19050"/>
                              <a:gd name="connsiteX363" fmla="*/ 20107 w 28575"/>
                              <a:gd name="connsiteY363" fmla="*/ 17040 h 19050"/>
                              <a:gd name="connsiteX364" fmla="*/ 20107 w 28575"/>
                              <a:gd name="connsiteY364" fmla="*/ 17040 h 19050"/>
                              <a:gd name="connsiteX365" fmla="*/ 21165 w 28575"/>
                              <a:gd name="connsiteY365" fmla="*/ 17040 h 19050"/>
                              <a:gd name="connsiteX366" fmla="*/ 21165 w 28575"/>
                              <a:gd name="connsiteY366" fmla="*/ 17040 h 19050"/>
                              <a:gd name="connsiteX367" fmla="*/ 21165 w 28575"/>
                              <a:gd name="connsiteY367" fmla="*/ 17040 h 19050"/>
                              <a:gd name="connsiteX368" fmla="*/ 21165 w 28575"/>
                              <a:gd name="connsiteY368" fmla="*/ 17040 h 19050"/>
                              <a:gd name="connsiteX369" fmla="*/ 21165 w 28575"/>
                              <a:gd name="connsiteY369" fmla="*/ 17040 h 19050"/>
                              <a:gd name="connsiteX370" fmla="*/ 21165 w 28575"/>
                              <a:gd name="connsiteY370" fmla="*/ 16040 h 19050"/>
                              <a:gd name="connsiteX371" fmla="*/ 21165 w 28575"/>
                              <a:gd name="connsiteY371" fmla="*/ 16040 h 19050"/>
                              <a:gd name="connsiteX372" fmla="*/ 21165 w 28575"/>
                              <a:gd name="connsiteY372" fmla="*/ 16040 h 19050"/>
                              <a:gd name="connsiteX373" fmla="*/ 21165 w 28575"/>
                              <a:gd name="connsiteY373" fmla="*/ 16040 h 19050"/>
                              <a:gd name="connsiteX374" fmla="*/ 21165 w 28575"/>
                              <a:gd name="connsiteY374" fmla="*/ 16040 h 19050"/>
                              <a:gd name="connsiteX375" fmla="*/ 21165 w 28575"/>
                              <a:gd name="connsiteY375" fmla="*/ 16040 h 19050"/>
                              <a:gd name="connsiteX376" fmla="*/ 21165 w 28575"/>
                              <a:gd name="connsiteY376" fmla="*/ 16040 h 19050"/>
                              <a:gd name="connsiteX377" fmla="*/ 21165 w 28575"/>
                              <a:gd name="connsiteY377" fmla="*/ 16040 h 19050"/>
                              <a:gd name="connsiteX378" fmla="*/ 21165 w 28575"/>
                              <a:gd name="connsiteY378" fmla="*/ 16040 h 19050"/>
                              <a:gd name="connsiteX379" fmla="*/ 21165 w 28575"/>
                              <a:gd name="connsiteY379" fmla="*/ 16040 h 19050"/>
                              <a:gd name="connsiteX380" fmla="*/ 21165 w 28575"/>
                              <a:gd name="connsiteY380" fmla="*/ 16040 h 19050"/>
                              <a:gd name="connsiteX381" fmla="*/ 21165 w 28575"/>
                              <a:gd name="connsiteY381" fmla="*/ 16040 h 19050"/>
                              <a:gd name="connsiteX382" fmla="*/ 21165 w 28575"/>
                              <a:gd name="connsiteY382" fmla="*/ 17040 h 19050"/>
                              <a:gd name="connsiteX383" fmla="*/ 22222 w 28575"/>
                              <a:gd name="connsiteY383" fmla="*/ 17040 h 19050"/>
                              <a:gd name="connsiteX384" fmla="*/ 22222 w 28575"/>
                              <a:gd name="connsiteY384" fmla="*/ 17040 h 19050"/>
                              <a:gd name="connsiteX385" fmla="*/ 22222 w 28575"/>
                              <a:gd name="connsiteY385" fmla="*/ 17040 h 19050"/>
                              <a:gd name="connsiteX386" fmla="*/ 22222 w 28575"/>
                              <a:gd name="connsiteY386" fmla="*/ 17040 h 19050"/>
                              <a:gd name="connsiteX387" fmla="*/ 22222 w 28575"/>
                              <a:gd name="connsiteY387" fmla="*/ 17040 h 19050"/>
                              <a:gd name="connsiteX388" fmla="*/ 22222 w 28575"/>
                              <a:gd name="connsiteY388" fmla="*/ 17040 h 19050"/>
                              <a:gd name="connsiteX389" fmla="*/ 22222 w 28575"/>
                              <a:gd name="connsiteY389" fmla="*/ 17040 h 19050"/>
                              <a:gd name="connsiteX390" fmla="*/ 22222 w 28575"/>
                              <a:gd name="connsiteY390" fmla="*/ 16040 h 19050"/>
                              <a:gd name="connsiteX391" fmla="*/ 22222 w 28575"/>
                              <a:gd name="connsiteY391" fmla="*/ 16040 h 19050"/>
                              <a:gd name="connsiteX392" fmla="*/ 22222 w 28575"/>
                              <a:gd name="connsiteY392" fmla="*/ 16040 h 19050"/>
                              <a:gd name="connsiteX393" fmla="*/ 22222 w 28575"/>
                              <a:gd name="connsiteY393" fmla="*/ 16040 h 19050"/>
                              <a:gd name="connsiteX394" fmla="*/ 22222 w 28575"/>
                              <a:gd name="connsiteY394" fmla="*/ 16040 h 19050"/>
                              <a:gd name="connsiteX395" fmla="*/ 22222 w 28575"/>
                              <a:gd name="connsiteY395" fmla="*/ 17040 h 19050"/>
                              <a:gd name="connsiteX396" fmla="*/ 22222 w 28575"/>
                              <a:gd name="connsiteY396" fmla="*/ 17040 h 19050"/>
                              <a:gd name="connsiteX397" fmla="*/ 22222 w 28575"/>
                              <a:gd name="connsiteY397" fmla="*/ 17040 h 19050"/>
                              <a:gd name="connsiteX398" fmla="*/ 22222 w 28575"/>
                              <a:gd name="connsiteY398" fmla="*/ 17040 h 19050"/>
                              <a:gd name="connsiteX399" fmla="*/ 22222 w 28575"/>
                              <a:gd name="connsiteY399" fmla="*/ 17040 h 19050"/>
                              <a:gd name="connsiteX400" fmla="*/ 22222 w 28575"/>
                              <a:gd name="connsiteY400" fmla="*/ 17040 h 19050"/>
                              <a:gd name="connsiteX401" fmla="*/ 22222 w 28575"/>
                              <a:gd name="connsiteY401" fmla="*/ 17040 h 19050"/>
                              <a:gd name="connsiteX402" fmla="*/ 22222 w 28575"/>
                              <a:gd name="connsiteY402" fmla="*/ 17040 h 19050"/>
                              <a:gd name="connsiteX403" fmla="*/ 23279 w 28575"/>
                              <a:gd name="connsiteY403" fmla="*/ 17040 h 19050"/>
                              <a:gd name="connsiteX404" fmla="*/ 23279 w 28575"/>
                              <a:gd name="connsiteY404" fmla="*/ 17040 h 19050"/>
                              <a:gd name="connsiteX405" fmla="*/ 23279 w 28575"/>
                              <a:gd name="connsiteY405" fmla="*/ 18050 h 19050"/>
                              <a:gd name="connsiteX406" fmla="*/ 23279 w 28575"/>
                              <a:gd name="connsiteY406" fmla="*/ 18050 h 19050"/>
                              <a:gd name="connsiteX407" fmla="*/ 23279 w 28575"/>
                              <a:gd name="connsiteY407" fmla="*/ 17040 h 19050"/>
                              <a:gd name="connsiteX408" fmla="*/ 23279 w 28575"/>
                              <a:gd name="connsiteY408" fmla="*/ 17040 h 19050"/>
                              <a:gd name="connsiteX409" fmla="*/ 23279 w 28575"/>
                              <a:gd name="connsiteY409" fmla="*/ 17040 h 19050"/>
                              <a:gd name="connsiteX410" fmla="*/ 23279 w 28575"/>
                              <a:gd name="connsiteY410" fmla="*/ 17040 h 19050"/>
                              <a:gd name="connsiteX411" fmla="*/ 23279 w 28575"/>
                              <a:gd name="connsiteY411" fmla="*/ 18050 h 19050"/>
                              <a:gd name="connsiteX412" fmla="*/ 23279 w 28575"/>
                              <a:gd name="connsiteY412" fmla="*/ 18050 h 19050"/>
                              <a:gd name="connsiteX413" fmla="*/ 23279 w 28575"/>
                              <a:gd name="connsiteY413" fmla="*/ 18050 h 19050"/>
                              <a:gd name="connsiteX414" fmla="*/ 23279 w 28575"/>
                              <a:gd name="connsiteY414" fmla="*/ 17040 h 19050"/>
                              <a:gd name="connsiteX415" fmla="*/ 23279 w 28575"/>
                              <a:gd name="connsiteY415" fmla="*/ 17040 h 19050"/>
                              <a:gd name="connsiteX416" fmla="*/ 23279 w 28575"/>
                              <a:gd name="connsiteY416" fmla="*/ 17040 h 19050"/>
                              <a:gd name="connsiteX417" fmla="*/ 23279 w 28575"/>
                              <a:gd name="connsiteY417" fmla="*/ 17040 h 19050"/>
                              <a:gd name="connsiteX418" fmla="*/ 23279 w 28575"/>
                              <a:gd name="connsiteY418" fmla="*/ 17040 h 19050"/>
                              <a:gd name="connsiteX419" fmla="*/ 23279 w 28575"/>
                              <a:gd name="connsiteY419" fmla="*/ 17040 h 19050"/>
                              <a:gd name="connsiteX420" fmla="*/ 23279 w 28575"/>
                              <a:gd name="connsiteY420" fmla="*/ 17040 h 19050"/>
                              <a:gd name="connsiteX421" fmla="*/ 24346 w 28575"/>
                              <a:gd name="connsiteY421" fmla="*/ 17040 h 19050"/>
                              <a:gd name="connsiteX422" fmla="*/ 24346 w 28575"/>
                              <a:gd name="connsiteY422" fmla="*/ 17040 h 19050"/>
                              <a:gd name="connsiteX423" fmla="*/ 24346 w 28575"/>
                              <a:gd name="connsiteY423" fmla="*/ 17040 h 19050"/>
                              <a:gd name="connsiteX424" fmla="*/ 24346 w 28575"/>
                              <a:gd name="connsiteY424" fmla="*/ 17040 h 19050"/>
                              <a:gd name="connsiteX425" fmla="*/ 24346 w 28575"/>
                              <a:gd name="connsiteY425" fmla="*/ 17040 h 19050"/>
                              <a:gd name="connsiteX426" fmla="*/ 24346 w 28575"/>
                              <a:gd name="connsiteY426" fmla="*/ 17040 h 19050"/>
                              <a:gd name="connsiteX427" fmla="*/ 24346 w 28575"/>
                              <a:gd name="connsiteY427" fmla="*/ 17040 h 19050"/>
                              <a:gd name="connsiteX428" fmla="*/ 24346 w 28575"/>
                              <a:gd name="connsiteY428" fmla="*/ 17040 h 19050"/>
                              <a:gd name="connsiteX429" fmla="*/ 24346 w 28575"/>
                              <a:gd name="connsiteY429" fmla="*/ 17040 h 19050"/>
                              <a:gd name="connsiteX430" fmla="*/ 24346 w 28575"/>
                              <a:gd name="connsiteY430" fmla="*/ 17040 h 19050"/>
                              <a:gd name="connsiteX431" fmla="*/ 24346 w 28575"/>
                              <a:gd name="connsiteY431" fmla="*/ 17040 h 19050"/>
                              <a:gd name="connsiteX432" fmla="*/ 24346 w 28575"/>
                              <a:gd name="connsiteY432" fmla="*/ 17040 h 19050"/>
                              <a:gd name="connsiteX433" fmla="*/ 24346 w 28575"/>
                              <a:gd name="connsiteY433" fmla="*/ 17040 h 19050"/>
                              <a:gd name="connsiteX434" fmla="*/ 24346 w 28575"/>
                              <a:gd name="connsiteY434" fmla="*/ 17040 h 19050"/>
                              <a:gd name="connsiteX435" fmla="*/ 24346 w 28575"/>
                              <a:gd name="connsiteY435" fmla="*/ 17040 h 19050"/>
                              <a:gd name="connsiteX436" fmla="*/ 24346 w 28575"/>
                              <a:gd name="connsiteY436" fmla="*/ 17040 h 19050"/>
                              <a:gd name="connsiteX437" fmla="*/ 24346 w 28575"/>
                              <a:gd name="connsiteY437" fmla="*/ 18050 h 19050"/>
                              <a:gd name="connsiteX438" fmla="*/ 24346 w 28575"/>
                              <a:gd name="connsiteY438" fmla="*/ 18050 h 19050"/>
                              <a:gd name="connsiteX439" fmla="*/ 25403 w 28575"/>
                              <a:gd name="connsiteY439" fmla="*/ 17040 h 19050"/>
                              <a:gd name="connsiteX440" fmla="*/ 25403 w 28575"/>
                              <a:gd name="connsiteY440" fmla="*/ 17040 h 19050"/>
                              <a:gd name="connsiteX441" fmla="*/ 25403 w 28575"/>
                              <a:gd name="connsiteY441" fmla="*/ 17040 h 19050"/>
                              <a:gd name="connsiteX442" fmla="*/ 25403 w 28575"/>
                              <a:gd name="connsiteY442" fmla="*/ 17040 h 19050"/>
                              <a:gd name="connsiteX443" fmla="*/ 25403 w 28575"/>
                              <a:gd name="connsiteY443" fmla="*/ 17040 h 19050"/>
                              <a:gd name="connsiteX444" fmla="*/ 25403 w 28575"/>
                              <a:gd name="connsiteY444" fmla="*/ 17040 h 19050"/>
                              <a:gd name="connsiteX445" fmla="*/ 25403 w 28575"/>
                              <a:gd name="connsiteY445" fmla="*/ 17040 h 19050"/>
                              <a:gd name="connsiteX446" fmla="*/ 25403 w 28575"/>
                              <a:gd name="connsiteY446" fmla="*/ 17040 h 19050"/>
                              <a:gd name="connsiteX447" fmla="*/ 25403 w 28575"/>
                              <a:gd name="connsiteY447" fmla="*/ 17040 h 19050"/>
                              <a:gd name="connsiteX448" fmla="*/ 25403 w 28575"/>
                              <a:gd name="connsiteY448" fmla="*/ 17040 h 19050"/>
                              <a:gd name="connsiteX449" fmla="*/ 25403 w 28575"/>
                              <a:gd name="connsiteY449" fmla="*/ 17040 h 19050"/>
                              <a:gd name="connsiteX450" fmla="*/ 25403 w 28575"/>
                              <a:gd name="connsiteY450" fmla="*/ 17040 h 19050"/>
                              <a:gd name="connsiteX451" fmla="*/ 25403 w 28575"/>
                              <a:gd name="connsiteY451" fmla="*/ 17040 h 19050"/>
                              <a:gd name="connsiteX452" fmla="*/ 25403 w 28575"/>
                              <a:gd name="connsiteY452" fmla="*/ 16040 h 19050"/>
                              <a:gd name="connsiteX453" fmla="*/ 25403 w 28575"/>
                              <a:gd name="connsiteY453" fmla="*/ 17040 h 19050"/>
                              <a:gd name="connsiteX454" fmla="*/ 25403 w 28575"/>
                              <a:gd name="connsiteY454" fmla="*/ 17040 h 19050"/>
                              <a:gd name="connsiteX455" fmla="*/ 25403 w 28575"/>
                              <a:gd name="connsiteY455" fmla="*/ 17040 h 19050"/>
                              <a:gd name="connsiteX456" fmla="*/ 25403 w 28575"/>
                              <a:gd name="connsiteY456" fmla="*/ 18050 h 19050"/>
                              <a:gd name="connsiteX457" fmla="*/ 26460 w 28575"/>
                              <a:gd name="connsiteY457" fmla="*/ 18050 h 19050"/>
                              <a:gd name="connsiteX458" fmla="*/ 26460 w 28575"/>
                              <a:gd name="connsiteY458" fmla="*/ 18050 h 19050"/>
                              <a:gd name="connsiteX459" fmla="*/ 26460 w 28575"/>
                              <a:gd name="connsiteY459" fmla="*/ 18050 h 19050"/>
                              <a:gd name="connsiteX460" fmla="*/ 26460 w 28575"/>
                              <a:gd name="connsiteY460" fmla="*/ 18050 h 19050"/>
                              <a:gd name="connsiteX461" fmla="*/ 26460 w 28575"/>
                              <a:gd name="connsiteY461" fmla="*/ 17040 h 19050"/>
                              <a:gd name="connsiteX462" fmla="*/ 26460 w 28575"/>
                              <a:gd name="connsiteY462" fmla="*/ 17040 h 19050"/>
                              <a:gd name="connsiteX463" fmla="*/ 26460 w 28575"/>
                              <a:gd name="connsiteY463" fmla="*/ 18050 h 19050"/>
                              <a:gd name="connsiteX464" fmla="*/ 26460 w 28575"/>
                              <a:gd name="connsiteY464" fmla="*/ 17040 h 19050"/>
                              <a:gd name="connsiteX465" fmla="*/ 26460 w 28575"/>
                              <a:gd name="connsiteY465" fmla="*/ 18050 h 19050"/>
                              <a:gd name="connsiteX466" fmla="*/ 26460 w 28575"/>
                              <a:gd name="connsiteY466" fmla="*/ 18050 h 19050"/>
                              <a:gd name="connsiteX467" fmla="*/ 26460 w 28575"/>
                              <a:gd name="connsiteY467" fmla="*/ 18050 h 19050"/>
                              <a:gd name="connsiteX468" fmla="*/ 26460 w 28575"/>
                              <a:gd name="connsiteY468" fmla="*/ 17040 h 19050"/>
                              <a:gd name="connsiteX469" fmla="*/ 26460 w 28575"/>
                              <a:gd name="connsiteY469" fmla="*/ 17040 h 19050"/>
                              <a:gd name="connsiteX470" fmla="*/ 26460 w 28575"/>
                              <a:gd name="connsiteY470" fmla="*/ 17040 h 19050"/>
                              <a:gd name="connsiteX471" fmla="*/ 26460 w 28575"/>
                              <a:gd name="connsiteY471" fmla="*/ 17040 h 19050"/>
                              <a:gd name="connsiteX472" fmla="*/ 26460 w 28575"/>
                              <a:gd name="connsiteY472" fmla="*/ 17040 h 19050"/>
                              <a:gd name="connsiteX473" fmla="*/ 26460 w 28575"/>
                              <a:gd name="connsiteY473" fmla="*/ 17040 h 19050"/>
                              <a:gd name="connsiteX474" fmla="*/ 26460 w 28575"/>
                              <a:gd name="connsiteY474" fmla="*/ 17040 h 19050"/>
                              <a:gd name="connsiteX475" fmla="*/ 26460 w 28575"/>
                              <a:gd name="connsiteY475" fmla="*/ 18050 h 19050"/>
                              <a:gd name="connsiteX476" fmla="*/ 26460 w 28575"/>
                              <a:gd name="connsiteY476" fmla="*/ 18050 h 19050"/>
                              <a:gd name="connsiteX477" fmla="*/ 27518 w 28575"/>
                              <a:gd name="connsiteY477" fmla="*/ 18050 h 19050"/>
                              <a:gd name="connsiteX478" fmla="*/ 27518 w 28575"/>
                              <a:gd name="connsiteY478" fmla="*/ 18050 h 19050"/>
                              <a:gd name="connsiteX479" fmla="*/ 27518 w 28575"/>
                              <a:gd name="connsiteY479" fmla="*/ 18050 h 19050"/>
                              <a:gd name="connsiteX480" fmla="*/ 27518 w 28575"/>
                              <a:gd name="connsiteY480" fmla="*/ 18050 h 19050"/>
                              <a:gd name="connsiteX481" fmla="*/ 27518 w 28575"/>
                              <a:gd name="connsiteY481" fmla="*/ 18050 h 19050"/>
                              <a:gd name="connsiteX482" fmla="*/ 27518 w 28575"/>
                              <a:gd name="connsiteY482" fmla="*/ 18050 h 19050"/>
                              <a:gd name="connsiteX483" fmla="*/ 27518 w 28575"/>
                              <a:gd name="connsiteY483" fmla="*/ 18050 h 19050"/>
                              <a:gd name="connsiteX484" fmla="*/ 27518 w 28575"/>
                              <a:gd name="connsiteY484" fmla="*/ 18050 h 19050"/>
                              <a:gd name="connsiteX485" fmla="*/ 27518 w 28575"/>
                              <a:gd name="connsiteY485" fmla="*/ 18050 h 19050"/>
                              <a:gd name="connsiteX486" fmla="*/ 27518 w 28575"/>
                              <a:gd name="connsiteY486" fmla="*/ 18050 h 19050"/>
                              <a:gd name="connsiteX487" fmla="*/ 27518 w 28575"/>
                              <a:gd name="connsiteY487" fmla="*/ 18050 h 19050"/>
                              <a:gd name="connsiteX488" fmla="*/ 27518 w 28575"/>
                              <a:gd name="connsiteY488" fmla="*/ 18050 h 19050"/>
                              <a:gd name="connsiteX489" fmla="*/ 27518 w 28575"/>
                              <a:gd name="connsiteY489" fmla="*/ 18050 h 19050"/>
                              <a:gd name="connsiteX490" fmla="*/ 27518 w 28575"/>
                              <a:gd name="connsiteY490" fmla="*/ 18050 h 19050"/>
                              <a:gd name="connsiteX491" fmla="*/ 27518 w 28575"/>
                              <a:gd name="connsiteY491" fmla="*/ 18050 h 19050"/>
                              <a:gd name="connsiteX492" fmla="*/ 27518 w 28575"/>
                              <a:gd name="connsiteY492" fmla="*/ 18050 h 19050"/>
                              <a:gd name="connsiteX493" fmla="*/ 27518 w 28575"/>
                              <a:gd name="connsiteY493" fmla="*/ 18050 h 19050"/>
                              <a:gd name="connsiteX494" fmla="*/ 27518 w 28575"/>
                              <a:gd name="connsiteY494" fmla="*/ 18050 h 19050"/>
                              <a:gd name="connsiteX495" fmla="*/ 28575 w 28575"/>
                              <a:gd name="connsiteY495" fmla="*/ 18050 h 19050"/>
                              <a:gd name="connsiteX496" fmla="*/ 28575 w 28575"/>
                              <a:gd name="connsiteY496" fmla="*/ 17040 h 19050"/>
                              <a:gd name="connsiteX497" fmla="*/ 28575 w 28575"/>
                              <a:gd name="connsiteY497" fmla="*/ 17040 h 19050"/>
                              <a:gd name="connsiteX498" fmla="*/ 28575 w 28575"/>
                              <a:gd name="connsiteY498" fmla="*/ 17040 h 19050"/>
                              <a:gd name="connsiteX499" fmla="*/ 28575 w 28575"/>
                              <a:gd name="connsiteY499" fmla="*/ 18050 h 19050"/>
                              <a:gd name="connsiteX500" fmla="*/ 28575 w 28575"/>
                              <a:gd name="connsiteY500" fmla="*/ 18050 h 19050"/>
                              <a:gd name="connsiteX501" fmla="*/ 28575 w 28575"/>
                              <a:gd name="connsiteY501" fmla="*/ 18050 h 19050"/>
                              <a:gd name="connsiteX502" fmla="*/ 28575 w 28575"/>
                              <a:gd name="connsiteY502" fmla="*/ 18050 h 19050"/>
                              <a:gd name="connsiteX503" fmla="*/ 28575 w 28575"/>
                              <a:gd name="connsiteY503" fmla="*/ 18050 h 19050"/>
                              <a:gd name="connsiteX504" fmla="*/ 28575 w 28575"/>
                              <a:gd name="connsiteY504" fmla="*/ 18050 h 19050"/>
                              <a:gd name="connsiteX505" fmla="*/ 28575 w 28575"/>
                              <a:gd name="connsiteY505" fmla="*/ 18050 h 19050"/>
                              <a:gd name="connsiteX506" fmla="*/ 28575 w 28575"/>
                              <a:gd name="connsiteY506" fmla="*/ 18050 h 19050"/>
                              <a:gd name="connsiteX507" fmla="*/ 28575 w 28575"/>
                              <a:gd name="connsiteY507" fmla="*/ 18050 h 19050"/>
                              <a:gd name="connsiteX508" fmla="*/ 28575 w 28575"/>
                              <a:gd name="connsiteY508" fmla="*/ 19050 h 19050"/>
                              <a:gd name="connsiteX509" fmla="*/ 28575 w 28575"/>
                              <a:gd name="connsiteY509" fmla="*/ 19050 h 19050"/>
                              <a:gd name="connsiteX510" fmla="*/ 28575 w 28575"/>
                              <a:gd name="connsiteY510" fmla="*/ 18050 h 19050"/>
                              <a:gd name="connsiteX511" fmla="*/ 28575 w 28575"/>
                              <a:gd name="connsiteY511" fmla="*/ 18050 h 190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19050">
                                <a:moveTo>
                                  <a:pt x="0" y="0"/>
                                </a:moveTo>
                                <a:lnTo>
                                  <a:pt x="1057" y="0"/>
                                </a:lnTo>
                                <a:lnTo>
                                  <a:pt x="1057" y="0"/>
                                </a:lnTo>
                                <a:lnTo>
                                  <a:pt x="1057" y="0"/>
                                </a:lnTo>
                                <a:lnTo>
                                  <a:pt x="1057" y="0"/>
                                </a:lnTo>
                                <a:lnTo>
                                  <a:pt x="1057" y="0"/>
                                </a:lnTo>
                                <a:lnTo>
                                  <a:pt x="1057" y="0"/>
                                </a:lnTo>
                                <a:lnTo>
                                  <a:pt x="1057" y="1000"/>
                                </a:lnTo>
                                <a:lnTo>
                                  <a:pt x="1057" y="1000"/>
                                </a:lnTo>
                                <a:lnTo>
                                  <a:pt x="1057" y="1000"/>
                                </a:lnTo>
                                <a:lnTo>
                                  <a:pt x="1057" y="1000"/>
                                </a:lnTo>
                                <a:lnTo>
                                  <a:pt x="1057" y="0"/>
                                </a:lnTo>
                                <a:lnTo>
                                  <a:pt x="1057" y="0"/>
                                </a:lnTo>
                                <a:lnTo>
                                  <a:pt x="1057" y="0"/>
                                </a:lnTo>
                                <a:lnTo>
                                  <a:pt x="1057" y="1000"/>
                                </a:lnTo>
                                <a:lnTo>
                                  <a:pt x="1057" y="2010"/>
                                </a:lnTo>
                                <a:lnTo>
                                  <a:pt x="1057" y="2010"/>
                                </a:lnTo>
                                <a:lnTo>
                                  <a:pt x="1057" y="2010"/>
                                </a:lnTo>
                                <a:lnTo>
                                  <a:pt x="1057" y="1000"/>
                                </a:lnTo>
                                <a:lnTo>
                                  <a:pt x="2115" y="1000"/>
                                </a:lnTo>
                                <a:lnTo>
                                  <a:pt x="2115" y="1000"/>
                                </a:lnTo>
                                <a:lnTo>
                                  <a:pt x="2115" y="2010"/>
                                </a:lnTo>
                                <a:lnTo>
                                  <a:pt x="2115" y="2010"/>
                                </a:lnTo>
                                <a:lnTo>
                                  <a:pt x="2115" y="2010"/>
                                </a:lnTo>
                                <a:lnTo>
                                  <a:pt x="2115" y="2010"/>
                                </a:lnTo>
                                <a:lnTo>
                                  <a:pt x="2115" y="3010"/>
                                </a:lnTo>
                                <a:lnTo>
                                  <a:pt x="2115" y="3010"/>
                                </a:lnTo>
                                <a:lnTo>
                                  <a:pt x="2115" y="3010"/>
                                </a:lnTo>
                                <a:lnTo>
                                  <a:pt x="2115" y="3010"/>
                                </a:lnTo>
                                <a:lnTo>
                                  <a:pt x="2115" y="3010"/>
                                </a:lnTo>
                                <a:lnTo>
                                  <a:pt x="2115" y="3010"/>
                                </a:lnTo>
                                <a:lnTo>
                                  <a:pt x="2115" y="3010"/>
                                </a:lnTo>
                                <a:lnTo>
                                  <a:pt x="2115" y="3010"/>
                                </a:lnTo>
                                <a:lnTo>
                                  <a:pt x="2115" y="3010"/>
                                </a:lnTo>
                                <a:lnTo>
                                  <a:pt x="2115" y="3010"/>
                                </a:lnTo>
                                <a:lnTo>
                                  <a:pt x="2115" y="3010"/>
                                </a:lnTo>
                                <a:lnTo>
                                  <a:pt x="2115" y="3010"/>
                                </a:lnTo>
                                <a:lnTo>
                                  <a:pt x="3172" y="3010"/>
                                </a:lnTo>
                                <a:lnTo>
                                  <a:pt x="3172" y="3010"/>
                                </a:lnTo>
                                <a:lnTo>
                                  <a:pt x="3172" y="3010"/>
                                </a:lnTo>
                                <a:lnTo>
                                  <a:pt x="3172" y="3010"/>
                                </a:lnTo>
                                <a:lnTo>
                                  <a:pt x="3172" y="3010"/>
                                </a:lnTo>
                                <a:lnTo>
                                  <a:pt x="3172" y="3010"/>
                                </a:lnTo>
                                <a:lnTo>
                                  <a:pt x="3172" y="3010"/>
                                </a:lnTo>
                                <a:lnTo>
                                  <a:pt x="3172" y="4010"/>
                                </a:lnTo>
                                <a:lnTo>
                                  <a:pt x="3172" y="3010"/>
                                </a:lnTo>
                                <a:lnTo>
                                  <a:pt x="3172" y="4010"/>
                                </a:lnTo>
                                <a:lnTo>
                                  <a:pt x="3172" y="4010"/>
                                </a:lnTo>
                                <a:lnTo>
                                  <a:pt x="3172" y="4010"/>
                                </a:lnTo>
                                <a:lnTo>
                                  <a:pt x="3172" y="4010"/>
                                </a:lnTo>
                                <a:lnTo>
                                  <a:pt x="3172" y="4010"/>
                                </a:lnTo>
                                <a:lnTo>
                                  <a:pt x="3172" y="4010"/>
                                </a:lnTo>
                                <a:lnTo>
                                  <a:pt x="3172" y="4010"/>
                                </a:lnTo>
                                <a:lnTo>
                                  <a:pt x="3172" y="5010"/>
                                </a:lnTo>
                                <a:lnTo>
                                  <a:pt x="3172" y="5010"/>
                                </a:lnTo>
                                <a:lnTo>
                                  <a:pt x="3172" y="5010"/>
                                </a:lnTo>
                                <a:lnTo>
                                  <a:pt x="3172" y="4010"/>
                                </a:lnTo>
                                <a:lnTo>
                                  <a:pt x="4229" y="4010"/>
                                </a:lnTo>
                                <a:lnTo>
                                  <a:pt x="4229" y="4010"/>
                                </a:lnTo>
                                <a:lnTo>
                                  <a:pt x="4229" y="4010"/>
                                </a:lnTo>
                                <a:lnTo>
                                  <a:pt x="4229" y="4010"/>
                                </a:lnTo>
                                <a:lnTo>
                                  <a:pt x="4229" y="5010"/>
                                </a:lnTo>
                                <a:lnTo>
                                  <a:pt x="4229" y="5010"/>
                                </a:lnTo>
                                <a:lnTo>
                                  <a:pt x="4229" y="5010"/>
                                </a:lnTo>
                                <a:lnTo>
                                  <a:pt x="4229" y="5010"/>
                                </a:lnTo>
                                <a:lnTo>
                                  <a:pt x="4229" y="5010"/>
                                </a:lnTo>
                                <a:lnTo>
                                  <a:pt x="4229" y="6020"/>
                                </a:lnTo>
                                <a:lnTo>
                                  <a:pt x="4229" y="6020"/>
                                </a:lnTo>
                                <a:lnTo>
                                  <a:pt x="4229" y="6020"/>
                                </a:lnTo>
                                <a:lnTo>
                                  <a:pt x="4229" y="6020"/>
                                </a:lnTo>
                                <a:lnTo>
                                  <a:pt x="4229" y="6020"/>
                                </a:lnTo>
                                <a:lnTo>
                                  <a:pt x="4229" y="6020"/>
                                </a:lnTo>
                                <a:lnTo>
                                  <a:pt x="4229" y="6020"/>
                                </a:lnTo>
                                <a:lnTo>
                                  <a:pt x="4229" y="6020"/>
                                </a:lnTo>
                                <a:lnTo>
                                  <a:pt x="4229" y="6020"/>
                                </a:lnTo>
                                <a:lnTo>
                                  <a:pt x="4229" y="6020"/>
                                </a:lnTo>
                                <a:lnTo>
                                  <a:pt x="4229" y="6020"/>
                                </a:lnTo>
                                <a:lnTo>
                                  <a:pt x="4229" y="6020"/>
                                </a:lnTo>
                                <a:lnTo>
                                  <a:pt x="4229" y="6020"/>
                                </a:lnTo>
                                <a:lnTo>
                                  <a:pt x="4229" y="6020"/>
                                </a:lnTo>
                                <a:lnTo>
                                  <a:pt x="4229" y="7020"/>
                                </a:lnTo>
                                <a:lnTo>
                                  <a:pt x="5296" y="7020"/>
                                </a:lnTo>
                                <a:lnTo>
                                  <a:pt x="5296" y="6020"/>
                                </a:lnTo>
                                <a:lnTo>
                                  <a:pt x="5296" y="6020"/>
                                </a:lnTo>
                                <a:lnTo>
                                  <a:pt x="5296" y="6020"/>
                                </a:lnTo>
                                <a:lnTo>
                                  <a:pt x="5296" y="6020"/>
                                </a:lnTo>
                                <a:lnTo>
                                  <a:pt x="5296" y="6020"/>
                                </a:lnTo>
                                <a:lnTo>
                                  <a:pt x="5296" y="7020"/>
                                </a:lnTo>
                                <a:lnTo>
                                  <a:pt x="5296" y="7020"/>
                                </a:lnTo>
                                <a:lnTo>
                                  <a:pt x="5296" y="7020"/>
                                </a:lnTo>
                                <a:lnTo>
                                  <a:pt x="5296" y="7020"/>
                                </a:lnTo>
                                <a:lnTo>
                                  <a:pt x="5296" y="6020"/>
                                </a:lnTo>
                                <a:lnTo>
                                  <a:pt x="5296" y="7020"/>
                                </a:lnTo>
                                <a:lnTo>
                                  <a:pt x="5296" y="7020"/>
                                </a:lnTo>
                                <a:lnTo>
                                  <a:pt x="5296" y="7020"/>
                                </a:lnTo>
                                <a:lnTo>
                                  <a:pt x="5296" y="7020"/>
                                </a:lnTo>
                                <a:lnTo>
                                  <a:pt x="5296" y="7020"/>
                                </a:lnTo>
                                <a:lnTo>
                                  <a:pt x="5296" y="7020"/>
                                </a:lnTo>
                                <a:lnTo>
                                  <a:pt x="5296" y="7020"/>
                                </a:lnTo>
                                <a:lnTo>
                                  <a:pt x="6353" y="7020"/>
                                </a:lnTo>
                                <a:lnTo>
                                  <a:pt x="6353" y="8020"/>
                                </a:lnTo>
                                <a:lnTo>
                                  <a:pt x="6353" y="8020"/>
                                </a:lnTo>
                                <a:lnTo>
                                  <a:pt x="6353" y="8020"/>
                                </a:lnTo>
                                <a:lnTo>
                                  <a:pt x="6353" y="8020"/>
                                </a:lnTo>
                                <a:lnTo>
                                  <a:pt x="6353" y="8020"/>
                                </a:lnTo>
                                <a:lnTo>
                                  <a:pt x="6353" y="8020"/>
                                </a:lnTo>
                                <a:lnTo>
                                  <a:pt x="6353" y="7020"/>
                                </a:lnTo>
                                <a:lnTo>
                                  <a:pt x="6353" y="7020"/>
                                </a:lnTo>
                                <a:lnTo>
                                  <a:pt x="6353" y="7020"/>
                                </a:lnTo>
                                <a:lnTo>
                                  <a:pt x="6353" y="7020"/>
                                </a:lnTo>
                                <a:lnTo>
                                  <a:pt x="6353" y="7020"/>
                                </a:lnTo>
                                <a:lnTo>
                                  <a:pt x="6353" y="8020"/>
                                </a:lnTo>
                                <a:lnTo>
                                  <a:pt x="6353" y="8020"/>
                                </a:lnTo>
                                <a:lnTo>
                                  <a:pt x="6353" y="8020"/>
                                </a:lnTo>
                                <a:lnTo>
                                  <a:pt x="6353" y="8020"/>
                                </a:lnTo>
                                <a:lnTo>
                                  <a:pt x="6353" y="8020"/>
                                </a:lnTo>
                                <a:lnTo>
                                  <a:pt x="6353" y="8020"/>
                                </a:lnTo>
                                <a:lnTo>
                                  <a:pt x="6353" y="8020"/>
                                </a:lnTo>
                                <a:lnTo>
                                  <a:pt x="6353" y="8020"/>
                                </a:lnTo>
                                <a:lnTo>
                                  <a:pt x="7410" y="9020"/>
                                </a:lnTo>
                                <a:lnTo>
                                  <a:pt x="7410" y="9020"/>
                                </a:lnTo>
                                <a:lnTo>
                                  <a:pt x="7410" y="9020"/>
                                </a:lnTo>
                                <a:lnTo>
                                  <a:pt x="7410" y="9020"/>
                                </a:lnTo>
                                <a:lnTo>
                                  <a:pt x="7410" y="9020"/>
                                </a:lnTo>
                                <a:lnTo>
                                  <a:pt x="7410" y="9020"/>
                                </a:lnTo>
                                <a:lnTo>
                                  <a:pt x="7410" y="9020"/>
                                </a:lnTo>
                                <a:lnTo>
                                  <a:pt x="7410" y="9020"/>
                                </a:lnTo>
                                <a:lnTo>
                                  <a:pt x="7410" y="9020"/>
                                </a:lnTo>
                                <a:lnTo>
                                  <a:pt x="7410" y="9020"/>
                                </a:lnTo>
                                <a:lnTo>
                                  <a:pt x="7410" y="9020"/>
                                </a:lnTo>
                                <a:lnTo>
                                  <a:pt x="7410" y="10030"/>
                                </a:lnTo>
                                <a:lnTo>
                                  <a:pt x="7410" y="10030"/>
                                </a:lnTo>
                                <a:lnTo>
                                  <a:pt x="7410" y="10030"/>
                                </a:lnTo>
                                <a:lnTo>
                                  <a:pt x="7410" y="10030"/>
                                </a:lnTo>
                                <a:lnTo>
                                  <a:pt x="7410" y="10030"/>
                                </a:lnTo>
                                <a:lnTo>
                                  <a:pt x="7410" y="10030"/>
                                </a:lnTo>
                                <a:lnTo>
                                  <a:pt x="7410" y="10030"/>
                                </a:lnTo>
                                <a:lnTo>
                                  <a:pt x="8468" y="10030"/>
                                </a:lnTo>
                                <a:lnTo>
                                  <a:pt x="8468" y="10030"/>
                                </a:lnTo>
                                <a:lnTo>
                                  <a:pt x="8468" y="10030"/>
                                </a:lnTo>
                                <a:lnTo>
                                  <a:pt x="8468" y="10030"/>
                                </a:lnTo>
                                <a:lnTo>
                                  <a:pt x="8468" y="10030"/>
                                </a:lnTo>
                                <a:lnTo>
                                  <a:pt x="8468" y="10030"/>
                                </a:lnTo>
                                <a:lnTo>
                                  <a:pt x="8468" y="10030"/>
                                </a:lnTo>
                                <a:lnTo>
                                  <a:pt x="8468" y="10030"/>
                                </a:lnTo>
                                <a:lnTo>
                                  <a:pt x="8468" y="10030"/>
                                </a:lnTo>
                                <a:lnTo>
                                  <a:pt x="8468" y="10030"/>
                                </a:lnTo>
                                <a:lnTo>
                                  <a:pt x="8468" y="10030"/>
                                </a:lnTo>
                                <a:lnTo>
                                  <a:pt x="8468" y="10030"/>
                                </a:lnTo>
                                <a:lnTo>
                                  <a:pt x="8468" y="10030"/>
                                </a:lnTo>
                                <a:lnTo>
                                  <a:pt x="8468" y="10030"/>
                                </a:lnTo>
                                <a:lnTo>
                                  <a:pt x="8468" y="11030"/>
                                </a:lnTo>
                                <a:lnTo>
                                  <a:pt x="8468" y="11030"/>
                                </a:lnTo>
                                <a:lnTo>
                                  <a:pt x="8468" y="11030"/>
                                </a:lnTo>
                                <a:lnTo>
                                  <a:pt x="8468" y="10030"/>
                                </a:lnTo>
                                <a:lnTo>
                                  <a:pt x="9525" y="11030"/>
                                </a:lnTo>
                                <a:lnTo>
                                  <a:pt x="9525" y="11030"/>
                                </a:lnTo>
                                <a:lnTo>
                                  <a:pt x="9525" y="10030"/>
                                </a:lnTo>
                                <a:lnTo>
                                  <a:pt x="9525" y="11030"/>
                                </a:lnTo>
                                <a:lnTo>
                                  <a:pt x="9525" y="11030"/>
                                </a:lnTo>
                                <a:lnTo>
                                  <a:pt x="9525" y="11030"/>
                                </a:lnTo>
                                <a:lnTo>
                                  <a:pt x="9525" y="11030"/>
                                </a:lnTo>
                                <a:lnTo>
                                  <a:pt x="9525" y="10030"/>
                                </a:lnTo>
                                <a:lnTo>
                                  <a:pt x="9525" y="10030"/>
                                </a:lnTo>
                                <a:lnTo>
                                  <a:pt x="9525" y="11030"/>
                                </a:lnTo>
                                <a:lnTo>
                                  <a:pt x="9525" y="11030"/>
                                </a:lnTo>
                                <a:lnTo>
                                  <a:pt x="9525" y="11030"/>
                                </a:lnTo>
                                <a:lnTo>
                                  <a:pt x="9525" y="11030"/>
                                </a:lnTo>
                                <a:lnTo>
                                  <a:pt x="9525" y="11030"/>
                                </a:lnTo>
                                <a:lnTo>
                                  <a:pt x="9525" y="11030"/>
                                </a:lnTo>
                                <a:lnTo>
                                  <a:pt x="9525" y="11030"/>
                                </a:lnTo>
                                <a:lnTo>
                                  <a:pt x="9525" y="11030"/>
                                </a:lnTo>
                                <a:lnTo>
                                  <a:pt x="9525" y="11030"/>
                                </a:lnTo>
                                <a:lnTo>
                                  <a:pt x="10582" y="11030"/>
                                </a:lnTo>
                                <a:lnTo>
                                  <a:pt x="10582" y="11030"/>
                                </a:lnTo>
                                <a:lnTo>
                                  <a:pt x="10582" y="11030"/>
                                </a:lnTo>
                                <a:lnTo>
                                  <a:pt x="10582" y="11030"/>
                                </a:lnTo>
                                <a:lnTo>
                                  <a:pt x="10582" y="11030"/>
                                </a:lnTo>
                                <a:lnTo>
                                  <a:pt x="10582" y="11030"/>
                                </a:lnTo>
                                <a:lnTo>
                                  <a:pt x="10582" y="12030"/>
                                </a:lnTo>
                                <a:lnTo>
                                  <a:pt x="10582" y="11030"/>
                                </a:lnTo>
                                <a:lnTo>
                                  <a:pt x="10582" y="11030"/>
                                </a:lnTo>
                                <a:lnTo>
                                  <a:pt x="10582" y="12030"/>
                                </a:lnTo>
                                <a:lnTo>
                                  <a:pt x="10582" y="11030"/>
                                </a:lnTo>
                                <a:lnTo>
                                  <a:pt x="10582" y="11030"/>
                                </a:lnTo>
                                <a:lnTo>
                                  <a:pt x="10582" y="11030"/>
                                </a:lnTo>
                                <a:lnTo>
                                  <a:pt x="10582" y="11030"/>
                                </a:lnTo>
                                <a:lnTo>
                                  <a:pt x="10582" y="11030"/>
                                </a:lnTo>
                                <a:lnTo>
                                  <a:pt x="10582" y="11030"/>
                                </a:lnTo>
                                <a:lnTo>
                                  <a:pt x="10582" y="11030"/>
                                </a:lnTo>
                                <a:lnTo>
                                  <a:pt x="10582" y="12030"/>
                                </a:lnTo>
                                <a:lnTo>
                                  <a:pt x="10582" y="12030"/>
                                </a:lnTo>
                                <a:lnTo>
                                  <a:pt x="10582" y="12030"/>
                                </a:lnTo>
                                <a:lnTo>
                                  <a:pt x="11640" y="12030"/>
                                </a:lnTo>
                                <a:lnTo>
                                  <a:pt x="11640" y="12030"/>
                                </a:lnTo>
                                <a:lnTo>
                                  <a:pt x="11640" y="12030"/>
                                </a:lnTo>
                                <a:lnTo>
                                  <a:pt x="11640" y="11030"/>
                                </a:lnTo>
                                <a:lnTo>
                                  <a:pt x="11640" y="12030"/>
                                </a:lnTo>
                                <a:lnTo>
                                  <a:pt x="11640" y="12030"/>
                                </a:lnTo>
                                <a:lnTo>
                                  <a:pt x="11640" y="12030"/>
                                </a:lnTo>
                                <a:lnTo>
                                  <a:pt x="11640" y="12030"/>
                                </a:lnTo>
                                <a:lnTo>
                                  <a:pt x="11640" y="12030"/>
                                </a:lnTo>
                                <a:lnTo>
                                  <a:pt x="11640" y="12030"/>
                                </a:lnTo>
                                <a:lnTo>
                                  <a:pt x="11640" y="12030"/>
                                </a:lnTo>
                                <a:lnTo>
                                  <a:pt x="11640" y="12030"/>
                                </a:lnTo>
                                <a:lnTo>
                                  <a:pt x="11640" y="12030"/>
                                </a:lnTo>
                                <a:lnTo>
                                  <a:pt x="11640" y="13030"/>
                                </a:lnTo>
                                <a:lnTo>
                                  <a:pt x="11640" y="13030"/>
                                </a:lnTo>
                                <a:lnTo>
                                  <a:pt x="11640" y="13030"/>
                                </a:lnTo>
                                <a:lnTo>
                                  <a:pt x="11640" y="12030"/>
                                </a:lnTo>
                                <a:lnTo>
                                  <a:pt x="11640" y="12030"/>
                                </a:lnTo>
                                <a:lnTo>
                                  <a:pt x="12697" y="12030"/>
                                </a:lnTo>
                                <a:lnTo>
                                  <a:pt x="12697" y="12030"/>
                                </a:lnTo>
                                <a:lnTo>
                                  <a:pt x="12697" y="13030"/>
                                </a:lnTo>
                                <a:lnTo>
                                  <a:pt x="12697" y="13030"/>
                                </a:lnTo>
                                <a:lnTo>
                                  <a:pt x="12697" y="13030"/>
                                </a:lnTo>
                                <a:lnTo>
                                  <a:pt x="12697" y="12030"/>
                                </a:lnTo>
                                <a:lnTo>
                                  <a:pt x="12697" y="12030"/>
                                </a:lnTo>
                                <a:lnTo>
                                  <a:pt x="12697" y="12030"/>
                                </a:lnTo>
                                <a:lnTo>
                                  <a:pt x="12697" y="12030"/>
                                </a:lnTo>
                                <a:lnTo>
                                  <a:pt x="12697" y="13030"/>
                                </a:lnTo>
                                <a:lnTo>
                                  <a:pt x="12697" y="13030"/>
                                </a:lnTo>
                                <a:lnTo>
                                  <a:pt x="12697" y="13030"/>
                                </a:lnTo>
                                <a:lnTo>
                                  <a:pt x="12697" y="13030"/>
                                </a:lnTo>
                                <a:lnTo>
                                  <a:pt x="12697" y="12030"/>
                                </a:lnTo>
                                <a:lnTo>
                                  <a:pt x="12697" y="12030"/>
                                </a:lnTo>
                                <a:lnTo>
                                  <a:pt x="12697" y="12030"/>
                                </a:lnTo>
                                <a:lnTo>
                                  <a:pt x="12697" y="12030"/>
                                </a:lnTo>
                                <a:lnTo>
                                  <a:pt x="12697" y="13030"/>
                                </a:lnTo>
                                <a:lnTo>
                                  <a:pt x="13754" y="13030"/>
                                </a:lnTo>
                                <a:lnTo>
                                  <a:pt x="13754" y="13030"/>
                                </a:lnTo>
                                <a:lnTo>
                                  <a:pt x="13754" y="13030"/>
                                </a:lnTo>
                                <a:lnTo>
                                  <a:pt x="13754" y="13030"/>
                                </a:lnTo>
                                <a:lnTo>
                                  <a:pt x="13754" y="13030"/>
                                </a:lnTo>
                                <a:lnTo>
                                  <a:pt x="13754" y="13030"/>
                                </a:lnTo>
                                <a:lnTo>
                                  <a:pt x="13754" y="13030"/>
                                </a:lnTo>
                                <a:lnTo>
                                  <a:pt x="13754" y="13030"/>
                                </a:lnTo>
                                <a:lnTo>
                                  <a:pt x="13754" y="13030"/>
                                </a:lnTo>
                                <a:lnTo>
                                  <a:pt x="13754" y="13030"/>
                                </a:lnTo>
                                <a:lnTo>
                                  <a:pt x="13754" y="13030"/>
                                </a:lnTo>
                                <a:lnTo>
                                  <a:pt x="13754" y="13030"/>
                                </a:lnTo>
                                <a:lnTo>
                                  <a:pt x="13754" y="14040"/>
                                </a:lnTo>
                                <a:lnTo>
                                  <a:pt x="13754" y="14040"/>
                                </a:lnTo>
                                <a:lnTo>
                                  <a:pt x="13754" y="14040"/>
                                </a:lnTo>
                                <a:lnTo>
                                  <a:pt x="13754" y="13030"/>
                                </a:lnTo>
                                <a:lnTo>
                                  <a:pt x="13754" y="13030"/>
                                </a:lnTo>
                                <a:lnTo>
                                  <a:pt x="13754" y="13030"/>
                                </a:lnTo>
                                <a:lnTo>
                                  <a:pt x="14821" y="13030"/>
                                </a:lnTo>
                                <a:lnTo>
                                  <a:pt x="14821" y="14040"/>
                                </a:lnTo>
                                <a:lnTo>
                                  <a:pt x="14821" y="14040"/>
                                </a:lnTo>
                                <a:lnTo>
                                  <a:pt x="14821" y="14040"/>
                                </a:lnTo>
                                <a:lnTo>
                                  <a:pt x="14821" y="14040"/>
                                </a:lnTo>
                                <a:lnTo>
                                  <a:pt x="14821" y="14040"/>
                                </a:lnTo>
                                <a:lnTo>
                                  <a:pt x="14821" y="14040"/>
                                </a:lnTo>
                                <a:lnTo>
                                  <a:pt x="14821" y="14040"/>
                                </a:lnTo>
                                <a:lnTo>
                                  <a:pt x="14821" y="14040"/>
                                </a:lnTo>
                                <a:lnTo>
                                  <a:pt x="14821" y="14040"/>
                                </a:lnTo>
                                <a:lnTo>
                                  <a:pt x="14821" y="14040"/>
                                </a:lnTo>
                                <a:lnTo>
                                  <a:pt x="14821" y="14040"/>
                                </a:lnTo>
                                <a:lnTo>
                                  <a:pt x="14821" y="14040"/>
                                </a:lnTo>
                                <a:lnTo>
                                  <a:pt x="14821" y="14040"/>
                                </a:lnTo>
                                <a:lnTo>
                                  <a:pt x="14821" y="14040"/>
                                </a:lnTo>
                                <a:lnTo>
                                  <a:pt x="14821" y="14040"/>
                                </a:lnTo>
                                <a:lnTo>
                                  <a:pt x="14821" y="14040"/>
                                </a:lnTo>
                                <a:lnTo>
                                  <a:pt x="14821" y="14040"/>
                                </a:lnTo>
                                <a:lnTo>
                                  <a:pt x="14821" y="14040"/>
                                </a:lnTo>
                                <a:lnTo>
                                  <a:pt x="14821" y="14040"/>
                                </a:lnTo>
                                <a:lnTo>
                                  <a:pt x="15878" y="14040"/>
                                </a:lnTo>
                                <a:lnTo>
                                  <a:pt x="15878" y="14040"/>
                                </a:lnTo>
                                <a:lnTo>
                                  <a:pt x="15878" y="14040"/>
                                </a:lnTo>
                                <a:lnTo>
                                  <a:pt x="15878" y="14040"/>
                                </a:lnTo>
                                <a:lnTo>
                                  <a:pt x="15878" y="14040"/>
                                </a:lnTo>
                                <a:lnTo>
                                  <a:pt x="15878" y="14040"/>
                                </a:lnTo>
                                <a:lnTo>
                                  <a:pt x="15878" y="14040"/>
                                </a:lnTo>
                                <a:lnTo>
                                  <a:pt x="15878" y="15040"/>
                                </a:lnTo>
                                <a:lnTo>
                                  <a:pt x="15878" y="15040"/>
                                </a:lnTo>
                                <a:lnTo>
                                  <a:pt x="15878" y="15040"/>
                                </a:lnTo>
                                <a:lnTo>
                                  <a:pt x="15878" y="15040"/>
                                </a:lnTo>
                                <a:lnTo>
                                  <a:pt x="15878" y="14040"/>
                                </a:lnTo>
                                <a:lnTo>
                                  <a:pt x="15878" y="15040"/>
                                </a:lnTo>
                                <a:lnTo>
                                  <a:pt x="15878" y="15040"/>
                                </a:lnTo>
                                <a:lnTo>
                                  <a:pt x="15878" y="15040"/>
                                </a:lnTo>
                                <a:lnTo>
                                  <a:pt x="15878" y="15040"/>
                                </a:lnTo>
                                <a:lnTo>
                                  <a:pt x="15878" y="15040"/>
                                </a:lnTo>
                                <a:lnTo>
                                  <a:pt x="15878" y="15040"/>
                                </a:lnTo>
                                <a:lnTo>
                                  <a:pt x="16935" y="15040"/>
                                </a:lnTo>
                                <a:lnTo>
                                  <a:pt x="16935" y="15040"/>
                                </a:lnTo>
                                <a:lnTo>
                                  <a:pt x="16935" y="15040"/>
                                </a:lnTo>
                                <a:lnTo>
                                  <a:pt x="16935" y="14040"/>
                                </a:lnTo>
                                <a:lnTo>
                                  <a:pt x="16935" y="15040"/>
                                </a:lnTo>
                                <a:lnTo>
                                  <a:pt x="16935" y="14040"/>
                                </a:lnTo>
                                <a:lnTo>
                                  <a:pt x="16935" y="15040"/>
                                </a:lnTo>
                                <a:lnTo>
                                  <a:pt x="16935" y="15040"/>
                                </a:lnTo>
                                <a:lnTo>
                                  <a:pt x="16935" y="15040"/>
                                </a:lnTo>
                                <a:lnTo>
                                  <a:pt x="16935" y="15040"/>
                                </a:lnTo>
                                <a:lnTo>
                                  <a:pt x="16935" y="15040"/>
                                </a:lnTo>
                                <a:lnTo>
                                  <a:pt x="16935" y="15040"/>
                                </a:lnTo>
                                <a:lnTo>
                                  <a:pt x="16935" y="15040"/>
                                </a:lnTo>
                                <a:lnTo>
                                  <a:pt x="16935" y="15040"/>
                                </a:lnTo>
                                <a:lnTo>
                                  <a:pt x="16935" y="15040"/>
                                </a:lnTo>
                                <a:lnTo>
                                  <a:pt x="16935" y="15040"/>
                                </a:lnTo>
                                <a:lnTo>
                                  <a:pt x="16935" y="15040"/>
                                </a:lnTo>
                                <a:lnTo>
                                  <a:pt x="16935" y="15040"/>
                                </a:lnTo>
                                <a:lnTo>
                                  <a:pt x="16935" y="15040"/>
                                </a:lnTo>
                                <a:lnTo>
                                  <a:pt x="16935" y="15040"/>
                                </a:lnTo>
                                <a:lnTo>
                                  <a:pt x="16935" y="15040"/>
                                </a:lnTo>
                                <a:lnTo>
                                  <a:pt x="16935" y="14040"/>
                                </a:lnTo>
                                <a:lnTo>
                                  <a:pt x="16935" y="15040"/>
                                </a:lnTo>
                                <a:lnTo>
                                  <a:pt x="16935" y="15040"/>
                                </a:lnTo>
                                <a:lnTo>
                                  <a:pt x="17993" y="16040"/>
                                </a:lnTo>
                                <a:lnTo>
                                  <a:pt x="17993" y="15040"/>
                                </a:lnTo>
                                <a:lnTo>
                                  <a:pt x="17993" y="15040"/>
                                </a:lnTo>
                                <a:lnTo>
                                  <a:pt x="17993" y="15040"/>
                                </a:lnTo>
                                <a:lnTo>
                                  <a:pt x="17993" y="15040"/>
                                </a:lnTo>
                                <a:lnTo>
                                  <a:pt x="17993" y="15040"/>
                                </a:lnTo>
                                <a:lnTo>
                                  <a:pt x="17993" y="15040"/>
                                </a:lnTo>
                                <a:lnTo>
                                  <a:pt x="17993" y="15040"/>
                                </a:lnTo>
                                <a:lnTo>
                                  <a:pt x="17993" y="15040"/>
                                </a:lnTo>
                                <a:lnTo>
                                  <a:pt x="17993" y="16040"/>
                                </a:lnTo>
                                <a:lnTo>
                                  <a:pt x="17993" y="16040"/>
                                </a:lnTo>
                                <a:lnTo>
                                  <a:pt x="17993" y="16040"/>
                                </a:lnTo>
                                <a:lnTo>
                                  <a:pt x="17993" y="16040"/>
                                </a:lnTo>
                                <a:lnTo>
                                  <a:pt x="17993" y="15040"/>
                                </a:lnTo>
                                <a:lnTo>
                                  <a:pt x="17993" y="15040"/>
                                </a:lnTo>
                                <a:lnTo>
                                  <a:pt x="17993" y="16040"/>
                                </a:lnTo>
                                <a:lnTo>
                                  <a:pt x="17993" y="16040"/>
                                </a:lnTo>
                                <a:lnTo>
                                  <a:pt x="17993" y="16040"/>
                                </a:lnTo>
                                <a:lnTo>
                                  <a:pt x="17993" y="15040"/>
                                </a:lnTo>
                                <a:lnTo>
                                  <a:pt x="17993" y="15040"/>
                                </a:lnTo>
                                <a:lnTo>
                                  <a:pt x="19050" y="15040"/>
                                </a:lnTo>
                                <a:lnTo>
                                  <a:pt x="19050" y="15040"/>
                                </a:lnTo>
                                <a:lnTo>
                                  <a:pt x="19050" y="16040"/>
                                </a:lnTo>
                                <a:lnTo>
                                  <a:pt x="19050" y="16040"/>
                                </a:lnTo>
                                <a:lnTo>
                                  <a:pt x="19050" y="16040"/>
                                </a:lnTo>
                                <a:lnTo>
                                  <a:pt x="19050" y="16040"/>
                                </a:lnTo>
                                <a:lnTo>
                                  <a:pt x="19050" y="16040"/>
                                </a:lnTo>
                                <a:lnTo>
                                  <a:pt x="19050" y="16040"/>
                                </a:lnTo>
                                <a:lnTo>
                                  <a:pt x="19050" y="16040"/>
                                </a:lnTo>
                                <a:lnTo>
                                  <a:pt x="19050" y="16040"/>
                                </a:lnTo>
                                <a:lnTo>
                                  <a:pt x="19050" y="16040"/>
                                </a:lnTo>
                                <a:lnTo>
                                  <a:pt x="19050" y="16040"/>
                                </a:lnTo>
                                <a:lnTo>
                                  <a:pt x="19050" y="16040"/>
                                </a:lnTo>
                                <a:lnTo>
                                  <a:pt x="19050" y="16040"/>
                                </a:lnTo>
                                <a:lnTo>
                                  <a:pt x="19050" y="16040"/>
                                </a:lnTo>
                                <a:lnTo>
                                  <a:pt x="19050" y="16040"/>
                                </a:lnTo>
                                <a:lnTo>
                                  <a:pt x="19050" y="16040"/>
                                </a:lnTo>
                                <a:lnTo>
                                  <a:pt x="19050" y="16040"/>
                                </a:lnTo>
                                <a:lnTo>
                                  <a:pt x="20107" y="16040"/>
                                </a:lnTo>
                                <a:lnTo>
                                  <a:pt x="20107" y="16040"/>
                                </a:lnTo>
                                <a:lnTo>
                                  <a:pt x="20107" y="16040"/>
                                </a:lnTo>
                                <a:lnTo>
                                  <a:pt x="20107" y="16040"/>
                                </a:lnTo>
                                <a:lnTo>
                                  <a:pt x="20107" y="16040"/>
                                </a:lnTo>
                                <a:lnTo>
                                  <a:pt x="20107" y="16040"/>
                                </a:lnTo>
                                <a:lnTo>
                                  <a:pt x="20107" y="16040"/>
                                </a:lnTo>
                                <a:lnTo>
                                  <a:pt x="20107" y="16040"/>
                                </a:lnTo>
                                <a:lnTo>
                                  <a:pt x="20107" y="16040"/>
                                </a:lnTo>
                                <a:lnTo>
                                  <a:pt x="20107" y="16040"/>
                                </a:lnTo>
                                <a:lnTo>
                                  <a:pt x="20107" y="16040"/>
                                </a:lnTo>
                                <a:lnTo>
                                  <a:pt x="20107" y="16040"/>
                                </a:lnTo>
                                <a:lnTo>
                                  <a:pt x="20107" y="16040"/>
                                </a:lnTo>
                                <a:lnTo>
                                  <a:pt x="20107" y="16040"/>
                                </a:lnTo>
                                <a:lnTo>
                                  <a:pt x="20107" y="15040"/>
                                </a:lnTo>
                                <a:lnTo>
                                  <a:pt x="20107" y="16040"/>
                                </a:lnTo>
                                <a:lnTo>
                                  <a:pt x="20107" y="17040"/>
                                </a:lnTo>
                                <a:lnTo>
                                  <a:pt x="20107" y="17040"/>
                                </a:lnTo>
                                <a:lnTo>
                                  <a:pt x="21165" y="17040"/>
                                </a:lnTo>
                                <a:lnTo>
                                  <a:pt x="21165" y="17040"/>
                                </a:lnTo>
                                <a:lnTo>
                                  <a:pt x="21165" y="17040"/>
                                </a:lnTo>
                                <a:lnTo>
                                  <a:pt x="21165" y="17040"/>
                                </a:lnTo>
                                <a:lnTo>
                                  <a:pt x="21165" y="17040"/>
                                </a:lnTo>
                                <a:lnTo>
                                  <a:pt x="21165" y="16040"/>
                                </a:lnTo>
                                <a:lnTo>
                                  <a:pt x="21165" y="16040"/>
                                </a:lnTo>
                                <a:lnTo>
                                  <a:pt x="21165" y="16040"/>
                                </a:lnTo>
                                <a:lnTo>
                                  <a:pt x="21165" y="16040"/>
                                </a:lnTo>
                                <a:lnTo>
                                  <a:pt x="21165" y="16040"/>
                                </a:lnTo>
                                <a:lnTo>
                                  <a:pt x="21165" y="16040"/>
                                </a:lnTo>
                                <a:lnTo>
                                  <a:pt x="21165" y="16040"/>
                                </a:lnTo>
                                <a:lnTo>
                                  <a:pt x="21165" y="16040"/>
                                </a:lnTo>
                                <a:lnTo>
                                  <a:pt x="21165" y="16040"/>
                                </a:lnTo>
                                <a:lnTo>
                                  <a:pt x="21165" y="16040"/>
                                </a:lnTo>
                                <a:lnTo>
                                  <a:pt x="21165" y="16040"/>
                                </a:lnTo>
                                <a:lnTo>
                                  <a:pt x="21165" y="16040"/>
                                </a:lnTo>
                                <a:lnTo>
                                  <a:pt x="21165" y="17040"/>
                                </a:lnTo>
                                <a:lnTo>
                                  <a:pt x="22222" y="17040"/>
                                </a:lnTo>
                                <a:lnTo>
                                  <a:pt x="22222" y="17040"/>
                                </a:lnTo>
                                <a:lnTo>
                                  <a:pt x="22222" y="17040"/>
                                </a:lnTo>
                                <a:lnTo>
                                  <a:pt x="22222" y="17040"/>
                                </a:lnTo>
                                <a:lnTo>
                                  <a:pt x="22222" y="17040"/>
                                </a:lnTo>
                                <a:lnTo>
                                  <a:pt x="22222" y="17040"/>
                                </a:lnTo>
                                <a:lnTo>
                                  <a:pt x="22222" y="17040"/>
                                </a:lnTo>
                                <a:lnTo>
                                  <a:pt x="22222" y="16040"/>
                                </a:lnTo>
                                <a:lnTo>
                                  <a:pt x="22222" y="16040"/>
                                </a:lnTo>
                                <a:lnTo>
                                  <a:pt x="22222" y="16040"/>
                                </a:lnTo>
                                <a:lnTo>
                                  <a:pt x="22222" y="16040"/>
                                </a:lnTo>
                                <a:lnTo>
                                  <a:pt x="22222" y="16040"/>
                                </a:lnTo>
                                <a:lnTo>
                                  <a:pt x="22222" y="17040"/>
                                </a:lnTo>
                                <a:lnTo>
                                  <a:pt x="22222" y="17040"/>
                                </a:lnTo>
                                <a:lnTo>
                                  <a:pt x="22222" y="17040"/>
                                </a:lnTo>
                                <a:lnTo>
                                  <a:pt x="22222" y="17040"/>
                                </a:lnTo>
                                <a:lnTo>
                                  <a:pt x="22222" y="17040"/>
                                </a:lnTo>
                                <a:lnTo>
                                  <a:pt x="22222" y="17040"/>
                                </a:lnTo>
                                <a:lnTo>
                                  <a:pt x="22222" y="17040"/>
                                </a:lnTo>
                                <a:lnTo>
                                  <a:pt x="22222" y="17040"/>
                                </a:lnTo>
                                <a:lnTo>
                                  <a:pt x="23279" y="17040"/>
                                </a:lnTo>
                                <a:lnTo>
                                  <a:pt x="23279" y="17040"/>
                                </a:lnTo>
                                <a:lnTo>
                                  <a:pt x="23279" y="18050"/>
                                </a:lnTo>
                                <a:lnTo>
                                  <a:pt x="23279" y="18050"/>
                                </a:lnTo>
                                <a:lnTo>
                                  <a:pt x="23279" y="17040"/>
                                </a:lnTo>
                                <a:lnTo>
                                  <a:pt x="23279" y="17040"/>
                                </a:lnTo>
                                <a:lnTo>
                                  <a:pt x="23279" y="17040"/>
                                </a:lnTo>
                                <a:lnTo>
                                  <a:pt x="23279" y="17040"/>
                                </a:lnTo>
                                <a:lnTo>
                                  <a:pt x="23279" y="18050"/>
                                </a:lnTo>
                                <a:lnTo>
                                  <a:pt x="23279" y="18050"/>
                                </a:lnTo>
                                <a:lnTo>
                                  <a:pt x="23279" y="18050"/>
                                </a:lnTo>
                                <a:lnTo>
                                  <a:pt x="23279" y="17040"/>
                                </a:lnTo>
                                <a:lnTo>
                                  <a:pt x="23279" y="17040"/>
                                </a:lnTo>
                                <a:lnTo>
                                  <a:pt x="23279" y="17040"/>
                                </a:lnTo>
                                <a:lnTo>
                                  <a:pt x="23279" y="17040"/>
                                </a:lnTo>
                                <a:lnTo>
                                  <a:pt x="23279" y="17040"/>
                                </a:lnTo>
                                <a:lnTo>
                                  <a:pt x="23279" y="17040"/>
                                </a:lnTo>
                                <a:lnTo>
                                  <a:pt x="23279" y="17040"/>
                                </a:lnTo>
                                <a:lnTo>
                                  <a:pt x="24346" y="17040"/>
                                </a:lnTo>
                                <a:lnTo>
                                  <a:pt x="24346" y="17040"/>
                                </a:lnTo>
                                <a:lnTo>
                                  <a:pt x="24346" y="17040"/>
                                </a:lnTo>
                                <a:lnTo>
                                  <a:pt x="24346" y="17040"/>
                                </a:lnTo>
                                <a:lnTo>
                                  <a:pt x="24346" y="17040"/>
                                </a:lnTo>
                                <a:lnTo>
                                  <a:pt x="24346" y="17040"/>
                                </a:lnTo>
                                <a:lnTo>
                                  <a:pt x="24346" y="17040"/>
                                </a:lnTo>
                                <a:lnTo>
                                  <a:pt x="24346" y="17040"/>
                                </a:lnTo>
                                <a:lnTo>
                                  <a:pt x="24346" y="17040"/>
                                </a:lnTo>
                                <a:lnTo>
                                  <a:pt x="24346" y="17040"/>
                                </a:lnTo>
                                <a:lnTo>
                                  <a:pt x="24346" y="17040"/>
                                </a:lnTo>
                                <a:lnTo>
                                  <a:pt x="24346" y="17040"/>
                                </a:lnTo>
                                <a:lnTo>
                                  <a:pt x="24346" y="17040"/>
                                </a:lnTo>
                                <a:lnTo>
                                  <a:pt x="24346" y="17040"/>
                                </a:lnTo>
                                <a:lnTo>
                                  <a:pt x="24346" y="17040"/>
                                </a:lnTo>
                                <a:lnTo>
                                  <a:pt x="24346" y="17040"/>
                                </a:lnTo>
                                <a:lnTo>
                                  <a:pt x="24346" y="18050"/>
                                </a:lnTo>
                                <a:lnTo>
                                  <a:pt x="24346" y="18050"/>
                                </a:lnTo>
                                <a:lnTo>
                                  <a:pt x="25403" y="17040"/>
                                </a:lnTo>
                                <a:lnTo>
                                  <a:pt x="25403" y="17040"/>
                                </a:lnTo>
                                <a:lnTo>
                                  <a:pt x="25403" y="17040"/>
                                </a:lnTo>
                                <a:lnTo>
                                  <a:pt x="25403" y="17040"/>
                                </a:lnTo>
                                <a:lnTo>
                                  <a:pt x="25403" y="17040"/>
                                </a:lnTo>
                                <a:lnTo>
                                  <a:pt x="25403" y="17040"/>
                                </a:lnTo>
                                <a:lnTo>
                                  <a:pt x="25403" y="17040"/>
                                </a:lnTo>
                                <a:lnTo>
                                  <a:pt x="25403" y="17040"/>
                                </a:lnTo>
                                <a:lnTo>
                                  <a:pt x="25403" y="17040"/>
                                </a:lnTo>
                                <a:lnTo>
                                  <a:pt x="25403" y="17040"/>
                                </a:lnTo>
                                <a:lnTo>
                                  <a:pt x="25403" y="17040"/>
                                </a:lnTo>
                                <a:lnTo>
                                  <a:pt x="25403" y="17040"/>
                                </a:lnTo>
                                <a:lnTo>
                                  <a:pt x="25403" y="17040"/>
                                </a:lnTo>
                                <a:lnTo>
                                  <a:pt x="25403" y="16040"/>
                                </a:lnTo>
                                <a:lnTo>
                                  <a:pt x="25403" y="17040"/>
                                </a:lnTo>
                                <a:lnTo>
                                  <a:pt x="25403" y="17040"/>
                                </a:lnTo>
                                <a:lnTo>
                                  <a:pt x="25403" y="17040"/>
                                </a:lnTo>
                                <a:lnTo>
                                  <a:pt x="25403" y="18050"/>
                                </a:lnTo>
                                <a:lnTo>
                                  <a:pt x="26460" y="18050"/>
                                </a:lnTo>
                                <a:lnTo>
                                  <a:pt x="26460" y="18050"/>
                                </a:lnTo>
                                <a:lnTo>
                                  <a:pt x="26460" y="18050"/>
                                </a:lnTo>
                                <a:lnTo>
                                  <a:pt x="26460" y="18050"/>
                                </a:lnTo>
                                <a:lnTo>
                                  <a:pt x="26460" y="17040"/>
                                </a:lnTo>
                                <a:lnTo>
                                  <a:pt x="26460" y="17040"/>
                                </a:lnTo>
                                <a:lnTo>
                                  <a:pt x="26460" y="18050"/>
                                </a:lnTo>
                                <a:lnTo>
                                  <a:pt x="26460" y="17040"/>
                                </a:lnTo>
                                <a:lnTo>
                                  <a:pt x="26460" y="18050"/>
                                </a:lnTo>
                                <a:lnTo>
                                  <a:pt x="26460" y="18050"/>
                                </a:lnTo>
                                <a:lnTo>
                                  <a:pt x="26460" y="18050"/>
                                </a:lnTo>
                                <a:lnTo>
                                  <a:pt x="26460" y="17040"/>
                                </a:lnTo>
                                <a:lnTo>
                                  <a:pt x="26460" y="17040"/>
                                </a:lnTo>
                                <a:lnTo>
                                  <a:pt x="26460" y="17040"/>
                                </a:lnTo>
                                <a:lnTo>
                                  <a:pt x="26460" y="17040"/>
                                </a:lnTo>
                                <a:lnTo>
                                  <a:pt x="26460" y="17040"/>
                                </a:lnTo>
                                <a:lnTo>
                                  <a:pt x="26460" y="17040"/>
                                </a:lnTo>
                                <a:lnTo>
                                  <a:pt x="26460" y="17040"/>
                                </a:lnTo>
                                <a:lnTo>
                                  <a:pt x="26460" y="18050"/>
                                </a:lnTo>
                                <a:lnTo>
                                  <a:pt x="26460" y="18050"/>
                                </a:lnTo>
                                <a:lnTo>
                                  <a:pt x="27518" y="18050"/>
                                </a:lnTo>
                                <a:lnTo>
                                  <a:pt x="27518" y="18050"/>
                                </a:lnTo>
                                <a:lnTo>
                                  <a:pt x="27518" y="18050"/>
                                </a:lnTo>
                                <a:lnTo>
                                  <a:pt x="27518" y="18050"/>
                                </a:lnTo>
                                <a:lnTo>
                                  <a:pt x="27518" y="18050"/>
                                </a:lnTo>
                                <a:lnTo>
                                  <a:pt x="27518" y="18050"/>
                                </a:lnTo>
                                <a:lnTo>
                                  <a:pt x="27518" y="18050"/>
                                </a:lnTo>
                                <a:lnTo>
                                  <a:pt x="27518" y="18050"/>
                                </a:lnTo>
                                <a:lnTo>
                                  <a:pt x="27518" y="18050"/>
                                </a:lnTo>
                                <a:lnTo>
                                  <a:pt x="27518" y="18050"/>
                                </a:lnTo>
                                <a:lnTo>
                                  <a:pt x="27518" y="18050"/>
                                </a:lnTo>
                                <a:lnTo>
                                  <a:pt x="27518" y="18050"/>
                                </a:lnTo>
                                <a:lnTo>
                                  <a:pt x="27518" y="18050"/>
                                </a:lnTo>
                                <a:lnTo>
                                  <a:pt x="27518" y="18050"/>
                                </a:lnTo>
                                <a:lnTo>
                                  <a:pt x="27518" y="18050"/>
                                </a:lnTo>
                                <a:lnTo>
                                  <a:pt x="27518" y="18050"/>
                                </a:lnTo>
                                <a:lnTo>
                                  <a:pt x="27518" y="18050"/>
                                </a:lnTo>
                                <a:lnTo>
                                  <a:pt x="27518" y="18050"/>
                                </a:lnTo>
                                <a:lnTo>
                                  <a:pt x="28575" y="18050"/>
                                </a:lnTo>
                                <a:lnTo>
                                  <a:pt x="28575" y="17040"/>
                                </a:lnTo>
                                <a:lnTo>
                                  <a:pt x="28575" y="17040"/>
                                </a:lnTo>
                                <a:lnTo>
                                  <a:pt x="28575" y="17040"/>
                                </a:lnTo>
                                <a:lnTo>
                                  <a:pt x="28575" y="18050"/>
                                </a:lnTo>
                                <a:lnTo>
                                  <a:pt x="28575" y="18050"/>
                                </a:lnTo>
                                <a:lnTo>
                                  <a:pt x="28575" y="18050"/>
                                </a:lnTo>
                                <a:lnTo>
                                  <a:pt x="28575" y="18050"/>
                                </a:lnTo>
                                <a:lnTo>
                                  <a:pt x="28575" y="18050"/>
                                </a:lnTo>
                                <a:lnTo>
                                  <a:pt x="28575" y="18050"/>
                                </a:lnTo>
                                <a:lnTo>
                                  <a:pt x="28575" y="18050"/>
                                </a:lnTo>
                                <a:lnTo>
                                  <a:pt x="28575" y="18050"/>
                                </a:lnTo>
                                <a:lnTo>
                                  <a:pt x="28575" y="18050"/>
                                </a:lnTo>
                                <a:lnTo>
                                  <a:pt x="28575" y="19050"/>
                                </a:lnTo>
                                <a:lnTo>
                                  <a:pt x="28575" y="19050"/>
                                </a:lnTo>
                                <a:lnTo>
                                  <a:pt x="28575" y="18050"/>
                                </a:lnTo>
                                <a:lnTo>
                                  <a:pt x="28575" y="18050"/>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36" name="Freeform: Shape 436"/>
                        <wps:cNvSpPr/>
                        <wps:spPr>
                          <a:xfrm>
                            <a:off x="2147887" y="3862387"/>
                            <a:ext cx="28575" cy="9525"/>
                          </a:xfrm>
                          <a:custGeom>
                            <a:avLst/>
                            <a:gdLst>
                              <a:gd name="connsiteX0" fmla="*/ 0 w 28575"/>
                              <a:gd name="connsiteY0" fmla="*/ 0 h 9525"/>
                              <a:gd name="connsiteX1" fmla="*/ 0 w 28575"/>
                              <a:gd name="connsiteY1" fmla="*/ 0 h 9525"/>
                              <a:gd name="connsiteX2" fmla="*/ 1057 w 28575"/>
                              <a:gd name="connsiteY2" fmla="*/ 0 h 9525"/>
                              <a:gd name="connsiteX3" fmla="*/ 1057 w 28575"/>
                              <a:gd name="connsiteY3" fmla="*/ 0 h 9525"/>
                              <a:gd name="connsiteX4" fmla="*/ 1057 w 28575"/>
                              <a:gd name="connsiteY4" fmla="*/ 0 h 9525"/>
                              <a:gd name="connsiteX5" fmla="*/ 1057 w 28575"/>
                              <a:gd name="connsiteY5" fmla="*/ 0 h 9525"/>
                              <a:gd name="connsiteX6" fmla="*/ 1057 w 28575"/>
                              <a:gd name="connsiteY6" fmla="*/ 0 h 9525"/>
                              <a:gd name="connsiteX7" fmla="*/ 1057 w 28575"/>
                              <a:gd name="connsiteY7" fmla="*/ 0 h 9525"/>
                              <a:gd name="connsiteX8" fmla="*/ 1057 w 28575"/>
                              <a:gd name="connsiteY8" fmla="*/ 0 h 9525"/>
                              <a:gd name="connsiteX9" fmla="*/ 1057 w 28575"/>
                              <a:gd name="connsiteY9" fmla="*/ 0 h 9525"/>
                              <a:gd name="connsiteX10" fmla="*/ 1057 w 28575"/>
                              <a:gd name="connsiteY10" fmla="*/ 0 h 9525"/>
                              <a:gd name="connsiteX11" fmla="*/ 1057 w 28575"/>
                              <a:gd name="connsiteY11" fmla="*/ 3172 h 9525"/>
                              <a:gd name="connsiteX12" fmla="*/ 1057 w 28575"/>
                              <a:gd name="connsiteY12" fmla="*/ 3172 h 9525"/>
                              <a:gd name="connsiteX13" fmla="*/ 1057 w 28575"/>
                              <a:gd name="connsiteY13" fmla="*/ 0 h 9525"/>
                              <a:gd name="connsiteX14" fmla="*/ 1057 w 28575"/>
                              <a:gd name="connsiteY14" fmla="*/ 3172 h 9525"/>
                              <a:gd name="connsiteX15" fmla="*/ 1057 w 28575"/>
                              <a:gd name="connsiteY15" fmla="*/ 0 h 9525"/>
                              <a:gd name="connsiteX16" fmla="*/ 1057 w 28575"/>
                              <a:gd name="connsiteY16" fmla="*/ 0 h 9525"/>
                              <a:gd name="connsiteX17" fmla="*/ 1057 w 28575"/>
                              <a:gd name="connsiteY17" fmla="*/ 0 h 9525"/>
                              <a:gd name="connsiteX18" fmla="*/ 1057 w 28575"/>
                              <a:gd name="connsiteY18" fmla="*/ 0 h 9525"/>
                              <a:gd name="connsiteX19" fmla="*/ 1057 w 28575"/>
                              <a:gd name="connsiteY19" fmla="*/ 3172 h 9525"/>
                              <a:gd name="connsiteX20" fmla="*/ 1057 w 28575"/>
                              <a:gd name="connsiteY20" fmla="*/ 3172 h 9525"/>
                              <a:gd name="connsiteX21" fmla="*/ 1057 w 28575"/>
                              <a:gd name="connsiteY21" fmla="*/ 3172 h 9525"/>
                              <a:gd name="connsiteX22" fmla="*/ 1057 w 28575"/>
                              <a:gd name="connsiteY22" fmla="*/ 3172 h 9525"/>
                              <a:gd name="connsiteX23" fmla="*/ 1057 w 28575"/>
                              <a:gd name="connsiteY23" fmla="*/ 0 h 9525"/>
                              <a:gd name="connsiteX24" fmla="*/ 1057 w 28575"/>
                              <a:gd name="connsiteY24" fmla="*/ 0 h 9525"/>
                              <a:gd name="connsiteX25" fmla="*/ 1057 w 28575"/>
                              <a:gd name="connsiteY25" fmla="*/ 0 h 9525"/>
                              <a:gd name="connsiteX26" fmla="*/ 2115 w 28575"/>
                              <a:gd name="connsiteY26" fmla="*/ 0 h 9525"/>
                              <a:gd name="connsiteX27" fmla="*/ 2115 w 28575"/>
                              <a:gd name="connsiteY27" fmla="*/ 0 h 9525"/>
                              <a:gd name="connsiteX28" fmla="*/ 2115 w 28575"/>
                              <a:gd name="connsiteY28" fmla="*/ 3172 h 9525"/>
                              <a:gd name="connsiteX29" fmla="*/ 2115 w 28575"/>
                              <a:gd name="connsiteY29" fmla="*/ 0 h 9525"/>
                              <a:gd name="connsiteX30" fmla="*/ 2115 w 28575"/>
                              <a:gd name="connsiteY30" fmla="*/ 0 h 9525"/>
                              <a:gd name="connsiteX31" fmla="*/ 2115 w 28575"/>
                              <a:gd name="connsiteY31" fmla="*/ 0 h 9525"/>
                              <a:gd name="connsiteX32" fmla="*/ 2115 w 28575"/>
                              <a:gd name="connsiteY32" fmla="*/ 3172 h 9525"/>
                              <a:gd name="connsiteX33" fmla="*/ 2115 w 28575"/>
                              <a:gd name="connsiteY33" fmla="*/ 3172 h 9525"/>
                              <a:gd name="connsiteX34" fmla="*/ 2115 w 28575"/>
                              <a:gd name="connsiteY34" fmla="*/ 3172 h 9525"/>
                              <a:gd name="connsiteX35" fmla="*/ 2115 w 28575"/>
                              <a:gd name="connsiteY35" fmla="*/ 3172 h 9525"/>
                              <a:gd name="connsiteX36" fmla="*/ 2115 w 28575"/>
                              <a:gd name="connsiteY36" fmla="*/ 0 h 9525"/>
                              <a:gd name="connsiteX37" fmla="*/ 2115 w 28575"/>
                              <a:gd name="connsiteY37" fmla="*/ 0 h 9525"/>
                              <a:gd name="connsiteX38" fmla="*/ 2115 w 28575"/>
                              <a:gd name="connsiteY38" fmla="*/ 0 h 9525"/>
                              <a:gd name="connsiteX39" fmla="*/ 2115 w 28575"/>
                              <a:gd name="connsiteY39" fmla="*/ 0 h 9525"/>
                              <a:gd name="connsiteX40" fmla="*/ 2115 w 28575"/>
                              <a:gd name="connsiteY40" fmla="*/ 0 h 9525"/>
                              <a:gd name="connsiteX41" fmla="*/ 2115 w 28575"/>
                              <a:gd name="connsiteY41" fmla="*/ 0 h 9525"/>
                              <a:gd name="connsiteX42" fmla="*/ 2115 w 28575"/>
                              <a:gd name="connsiteY42" fmla="*/ 0 h 9525"/>
                              <a:gd name="connsiteX43" fmla="*/ 2115 w 28575"/>
                              <a:gd name="connsiteY43" fmla="*/ 0 h 9525"/>
                              <a:gd name="connsiteX44" fmla="*/ 2115 w 28575"/>
                              <a:gd name="connsiteY44" fmla="*/ 3172 h 9525"/>
                              <a:gd name="connsiteX45" fmla="*/ 2115 w 28575"/>
                              <a:gd name="connsiteY45" fmla="*/ 0 h 9525"/>
                              <a:gd name="connsiteX46" fmla="*/ 3172 w 28575"/>
                              <a:gd name="connsiteY46" fmla="*/ 3172 h 9525"/>
                              <a:gd name="connsiteX47" fmla="*/ 3172 w 28575"/>
                              <a:gd name="connsiteY47" fmla="*/ 3172 h 9525"/>
                              <a:gd name="connsiteX48" fmla="*/ 3172 w 28575"/>
                              <a:gd name="connsiteY48" fmla="*/ 0 h 9525"/>
                              <a:gd name="connsiteX49" fmla="*/ 3172 w 28575"/>
                              <a:gd name="connsiteY49" fmla="*/ 3172 h 9525"/>
                              <a:gd name="connsiteX50" fmla="*/ 3172 w 28575"/>
                              <a:gd name="connsiteY50" fmla="*/ 3172 h 9525"/>
                              <a:gd name="connsiteX51" fmla="*/ 3172 w 28575"/>
                              <a:gd name="connsiteY51" fmla="*/ 0 h 9525"/>
                              <a:gd name="connsiteX52" fmla="*/ 3172 w 28575"/>
                              <a:gd name="connsiteY52" fmla="*/ 3172 h 9525"/>
                              <a:gd name="connsiteX53" fmla="*/ 3172 w 28575"/>
                              <a:gd name="connsiteY53" fmla="*/ 0 h 9525"/>
                              <a:gd name="connsiteX54" fmla="*/ 3172 w 28575"/>
                              <a:gd name="connsiteY54" fmla="*/ 0 h 9525"/>
                              <a:gd name="connsiteX55" fmla="*/ 3172 w 28575"/>
                              <a:gd name="connsiteY55" fmla="*/ 0 h 9525"/>
                              <a:gd name="connsiteX56" fmla="*/ 3172 w 28575"/>
                              <a:gd name="connsiteY56" fmla="*/ 0 h 9525"/>
                              <a:gd name="connsiteX57" fmla="*/ 3172 w 28575"/>
                              <a:gd name="connsiteY57" fmla="*/ 3172 h 9525"/>
                              <a:gd name="connsiteX58" fmla="*/ 3172 w 28575"/>
                              <a:gd name="connsiteY58" fmla="*/ 0 h 9525"/>
                              <a:gd name="connsiteX59" fmla="*/ 3172 w 28575"/>
                              <a:gd name="connsiteY59" fmla="*/ 3172 h 9525"/>
                              <a:gd name="connsiteX60" fmla="*/ 3172 w 28575"/>
                              <a:gd name="connsiteY60" fmla="*/ 3172 h 9525"/>
                              <a:gd name="connsiteX61" fmla="*/ 3172 w 28575"/>
                              <a:gd name="connsiteY61" fmla="*/ 3172 h 9525"/>
                              <a:gd name="connsiteX62" fmla="*/ 3172 w 28575"/>
                              <a:gd name="connsiteY62" fmla="*/ 3172 h 9525"/>
                              <a:gd name="connsiteX63" fmla="*/ 3172 w 28575"/>
                              <a:gd name="connsiteY63" fmla="*/ 3172 h 9525"/>
                              <a:gd name="connsiteX64" fmla="*/ 4229 w 28575"/>
                              <a:gd name="connsiteY64" fmla="*/ 0 h 9525"/>
                              <a:gd name="connsiteX65" fmla="*/ 4229 w 28575"/>
                              <a:gd name="connsiteY65" fmla="*/ 0 h 9525"/>
                              <a:gd name="connsiteX66" fmla="*/ 4229 w 28575"/>
                              <a:gd name="connsiteY66" fmla="*/ 0 h 9525"/>
                              <a:gd name="connsiteX67" fmla="*/ 4229 w 28575"/>
                              <a:gd name="connsiteY67" fmla="*/ 0 h 9525"/>
                              <a:gd name="connsiteX68" fmla="*/ 4229 w 28575"/>
                              <a:gd name="connsiteY68" fmla="*/ 3172 h 9525"/>
                              <a:gd name="connsiteX69" fmla="*/ 4229 w 28575"/>
                              <a:gd name="connsiteY69" fmla="*/ 3172 h 9525"/>
                              <a:gd name="connsiteX70" fmla="*/ 4229 w 28575"/>
                              <a:gd name="connsiteY70" fmla="*/ 3172 h 9525"/>
                              <a:gd name="connsiteX71" fmla="*/ 4229 w 28575"/>
                              <a:gd name="connsiteY71" fmla="*/ 3172 h 9525"/>
                              <a:gd name="connsiteX72" fmla="*/ 4229 w 28575"/>
                              <a:gd name="connsiteY72" fmla="*/ 3172 h 9525"/>
                              <a:gd name="connsiteX73" fmla="*/ 4229 w 28575"/>
                              <a:gd name="connsiteY73" fmla="*/ 6353 h 9525"/>
                              <a:gd name="connsiteX74" fmla="*/ 4229 w 28575"/>
                              <a:gd name="connsiteY74" fmla="*/ 3172 h 9525"/>
                              <a:gd name="connsiteX75" fmla="*/ 4229 w 28575"/>
                              <a:gd name="connsiteY75" fmla="*/ 3172 h 9525"/>
                              <a:gd name="connsiteX76" fmla="*/ 4229 w 28575"/>
                              <a:gd name="connsiteY76" fmla="*/ 3172 h 9525"/>
                              <a:gd name="connsiteX77" fmla="*/ 4229 w 28575"/>
                              <a:gd name="connsiteY77" fmla="*/ 0 h 9525"/>
                              <a:gd name="connsiteX78" fmla="*/ 4229 w 28575"/>
                              <a:gd name="connsiteY78" fmla="*/ 0 h 9525"/>
                              <a:gd name="connsiteX79" fmla="*/ 4229 w 28575"/>
                              <a:gd name="connsiteY79" fmla="*/ 0 h 9525"/>
                              <a:gd name="connsiteX80" fmla="*/ 4229 w 28575"/>
                              <a:gd name="connsiteY80" fmla="*/ 0 h 9525"/>
                              <a:gd name="connsiteX81" fmla="*/ 4229 w 28575"/>
                              <a:gd name="connsiteY81" fmla="*/ 0 h 9525"/>
                              <a:gd name="connsiteX82" fmla="*/ 5296 w 28575"/>
                              <a:gd name="connsiteY82" fmla="*/ 0 h 9525"/>
                              <a:gd name="connsiteX83" fmla="*/ 5296 w 28575"/>
                              <a:gd name="connsiteY83" fmla="*/ 3172 h 9525"/>
                              <a:gd name="connsiteX84" fmla="*/ 5296 w 28575"/>
                              <a:gd name="connsiteY84" fmla="*/ 3172 h 9525"/>
                              <a:gd name="connsiteX85" fmla="*/ 5296 w 28575"/>
                              <a:gd name="connsiteY85" fmla="*/ 3172 h 9525"/>
                              <a:gd name="connsiteX86" fmla="*/ 5296 w 28575"/>
                              <a:gd name="connsiteY86" fmla="*/ 0 h 9525"/>
                              <a:gd name="connsiteX87" fmla="*/ 5296 w 28575"/>
                              <a:gd name="connsiteY87" fmla="*/ 0 h 9525"/>
                              <a:gd name="connsiteX88" fmla="*/ 5296 w 28575"/>
                              <a:gd name="connsiteY88" fmla="*/ 3172 h 9525"/>
                              <a:gd name="connsiteX89" fmla="*/ 5296 w 28575"/>
                              <a:gd name="connsiteY89" fmla="*/ 3172 h 9525"/>
                              <a:gd name="connsiteX90" fmla="*/ 5296 w 28575"/>
                              <a:gd name="connsiteY90" fmla="*/ 3172 h 9525"/>
                              <a:gd name="connsiteX91" fmla="*/ 5296 w 28575"/>
                              <a:gd name="connsiteY91" fmla="*/ 3172 h 9525"/>
                              <a:gd name="connsiteX92" fmla="*/ 5296 w 28575"/>
                              <a:gd name="connsiteY92" fmla="*/ 3172 h 9525"/>
                              <a:gd name="connsiteX93" fmla="*/ 5296 w 28575"/>
                              <a:gd name="connsiteY93" fmla="*/ 3172 h 9525"/>
                              <a:gd name="connsiteX94" fmla="*/ 5296 w 28575"/>
                              <a:gd name="connsiteY94" fmla="*/ 3172 h 9525"/>
                              <a:gd name="connsiteX95" fmla="*/ 5296 w 28575"/>
                              <a:gd name="connsiteY95" fmla="*/ 3172 h 9525"/>
                              <a:gd name="connsiteX96" fmla="*/ 5296 w 28575"/>
                              <a:gd name="connsiteY96" fmla="*/ 3172 h 9525"/>
                              <a:gd name="connsiteX97" fmla="*/ 5296 w 28575"/>
                              <a:gd name="connsiteY97" fmla="*/ 6353 h 9525"/>
                              <a:gd name="connsiteX98" fmla="*/ 5296 w 28575"/>
                              <a:gd name="connsiteY98" fmla="*/ 6353 h 9525"/>
                              <a:gd name="connsiteX99" fmla="*/ 5296 w 28575"/>
                              <a:gd name="connsiteY99" fmla="*/ 6353 h 9525"/>
                              <a:gd name="connsiteX100" fmla="*/ 5296 w 28575"/>
                              <a:gd name="connsiteY100" fmla="*/ 6353 h 9525"/>
                              <a:gd name="connsiteX101" fmla="*/ 5296 w 28575"/>
                              <a:gd name="connsiteY101" fmla="*/ 3172 h 9525"/>
                              <a:gd name="connsiteX102" fmla="*/ 6353 w 28575"/>
                              <a:gd name="connsiteY102" fmla="*/ 3172 h 9525"/>
                              <a:gd name="connsiteX103" fmla="*/ 6353 w 28575"/>
                              <a:gd name="connsiteY103" fmla="*/ 3172 h 9525"/>
                              <a:gd name="connsiteX104" fmla="*/ 6353 w 28575"/>
                              <a:gd name="connsiteY104" fmla="*/ 3172 h 9525"/>
                              <a:gd name="connsiteX105" fmla="*/ 6353 w 28575"/>
                              <a:gd name="connsiteY105" fmla="*/ 3172 h 9525"/>
                              <a:gd name="connsiteX106" fmla="*/ 6353 w 28575"/>
                              <a:gd name="connsiteY106" fmla="*/ 3172 h 9525"/>
                              <a:gd name="connsiteX107" fmla="*/ 6353 w 28575"/>
                              <a:gd name="connsiteY107" fmla="*/ 6353 h 9525"/>
                              <a:gd name="connsiteX108" fmla="*/ 6353 w 28575"/>
                              <a:gd name="connsiteY108" fmla="*/ 6353 h 9525"/>
                              <a:gd name="connsiteX109" fmla="*/ 6353 w 28575"/>
                              <a:gd name="connsiteY109" fmla="*/ 3172 h 9525"/>
                              <a:gd name="connsiteX110" fmla="*/ 6353 w 28575"/>
                              <a:gd name="connsiteY110" fmla="*/ 3172 h 9525"/>
                              <a:gd name="connsiteX111" fmla="*/ 6353 w 28575"/>
                              <a:gd name="connsiteY111" fmla="*/ 3172 h 9525"/>
                              <a:gd name="connsiteX112" fmla="*/ 6353 w 28575"/>
                              <a:gd name="connsiteY112" fmla="*/ 3172 h 9525"/>
                              <a:gd name="connsiteX113" fmla="*/ 6353 w 28575"/>
                              <a:gd name="connsiteY113" fmla="*/ 3172 h 9525"/>
                              <a:gd name="connsiteX114" fmla="*/ 6353 w 28575"/>
                              <a:gd name="connsiteY114" fmla="*/ 6353 h 9525"/>
                              <a:gd name="connsiteX115" fmla="*/ 6353 w 28575"/>
                              <a:gd name="connsiteY115" fmla="*/ 6353 h 9525"/>
                              <a:gd name="connsiteX116" fmla="*/ 6353 w 28575"/>
                              <a:gd name="connsiteY116" fmla="*/ 3172 h 9525"/>
                              <a:gd name="connsiteX117" fmla="*/ 6353 w 28575"/>
                              <a:gd name="connsiteY117" fmla="*/ 6353 h 9525"/>
                              <a:gd name="connsiteX118" fmla="*/ 6353 w 28575"/>
                              <a:gd name="connsiteY118" fmla="*/ 3172 h 9525"/>
                              <a:gd name="connsiteX119" fmla="*/ 6353 w 28575"/>
                              <a:gd name="connsiteY119" fmla="*/ 3172 h 9525"/>
                              <a:gd name="connsiteX120" fmla="*/ 7410 w 28575"/>
                              <a:gd name="connsiteY120" fmla="*/ 6353 h 9525"/>
                              <a:gd name="connsiteX121" fmla="*/ 7410 w 28575"/>
                              <a:gd name="connsiteY121" fmla="*/ 6353 h 9525"/>
                              <a:gd name="connsiteX122" fmla="*/ 7410 w 28575"/>
                              <a:gd name="connsiteY122" fmla="*/ 3172 h 9525"/>
                              <a:gd name="connsiteX123" fmla="*/ 7410 w 28575"/>
                              <a:gd name="connsiteY123" fmla="*/ 3172 h 9525"/>
                              <a:gd name="connsiteX124" fmla="*/ 7410 w 28575"/>
                              <a:gd name="connsiteY124" fmla="*/ 3172 h 9525"/>
                              <a:gd name="connsiteX125" fmla="*/ 7410 w 28575"/>
                              <a:gd name="connsiteY125" fmla="*/ 3172 h 9525"/>
                              <a:gd name="connsiteX126" fmla="*/ 7410 w 28575"/>
                              <a:gd name="connsiteY126" fmla="*/ 3172 h 9525"/>
                              <a:gd name="connsiteX127" fmla="*/ 7410 w 28575"/>
                              <a:gd name="connsiteY127" fmla="*/ 3172 h 9525"/>
                              <a:gd name="connsiteX128" fmla="*/ 7410 w 28575"/>
                              <a:gd name="connsiteY128" fmla="*/ 3172 h 9525"/>
                              <a:gd name="connsiteX129" fmla="*/ 7410 w 28575"/>
                              <a:gd name="connsiteY129" fmla="*/ 3172 h 9525"/>
                              <a:gd name="connsiteX130" fmla="*/ 7410 w 28575"/>
                              <a:gd name="connsiteY130" fmla="*/ 3172 h 9525"/>
                              <a:gd name="connsiteX131" fmla="*/ 7410 w 28575"/>
                              <a:gd name="connsiteY131" fmla="*/ 3172 h 9525"/>
                              <a:gd name="connsiteX132" fmla="*/ 7410 w 28575"/>
                              <a:gd name="connsiteY132" fmla="*/ 3172 h 9525"/>
                              <a:gd name="connsiteX133" fmla="*/ 7410 w 28575"/>
                              <a:gd name="connsiteY133" fmla="*/ 3172 h 9525"/>
                              <a:gd name="connsiteX134" fmla="*/ 7410 w 28575"/>
                              <a:gd name="connsiteY134" fmla="*/ 3172 h 9525"/>
                              <a:gd name="connsiteX135" fmla="*/ 7410 w 28575"/>
                              <a:gd name="connsiteY135" fmla="*/ 3172 h 9525"/>
                              <a:gd name="connsiteX136" fmla="*/ 7410 w 28575"/>
                              <a:gd name="connsiteY136" fmla="*/ 6353 h 9525"/>
                              <a:gd name="connsiteX137" fmla="*/ 7410 w 28575"/>
                              <a:gd name="connsiteY137" fmla="*/ 6353 h 9525"/>
                              <a:gd name="connsiteX138" fmla="*/ 8468 w 28575"/>
                              <a:gd name="connsiteY138" fmla="*/ 6353 h 9525"/>
                              <a:gd name="connsiteX139" fmla="*/ 8468 w 28575"/>
                              <a:gd name="connsiteY139" fmla="*/ 6353 h 9525"/>
                              <a:gd name="connsiteX140" fmla="*/ 8468 w 28575"/>
                              <a:gd name="connsiteY140" fmla="*/ 6353 h 9525"/>
                              <a:gd name="connsiteX141" fmla="*/ 8468 w 28575"/>
                              <a:gd name="connsiteY141" fmla="*/ 6353 h 9525"/>
                              <a:gd name="connsiteX142" fmla="*/ 8468 w 28575"/>
                              <a:gd name="connsiteY142" fmla="*/ 6353 h 9525"/>
                              <a:gd name="connsiteX143" fmla="*/ 8468 w 28575"/>
                              <a:gd name="connsiteY143" fmla="*/ 3172 h 9525"/>
                              <a:gd name="connsiteX144" fmla="*/ 8468 w 28575"/>
                              <a:gd name="connsiteY144" fmla="*/ 3172 h 9525"/>
                              <a:gd name="connsiteX145" fmla="*/ 8468 w 28575"/>
                              <a:gd name="connsiteY145" fmla="*/ 3172 h 9525"/>
                              <a:gd name="connsiteX146" fmla="*/ 8468 w 28575"/>
                              <a:gd name="connsiteY146" fmla="*/ 6353 h 9525"/>
                              <a:gd name="connsiteX147" fmla="*/ 8468 w 28575"/>
                              <a:gd name="connsiteY147" fmla="*/ 6353 h 9525"/>
                              <a:gd name="connsiteX148" fmla="*/ 8468 w 28575"/>
                              <a:gd name="connsiteY148" fmla="*/ 6353 h 9525"/>
                              <a:gd name="connsiteX149" fmla="*/ 8468 w 28575"/>
                              <a:gd name="connsiteY149" fmla="*/ 3172 h 9525"/>
                              <a:gd name="connsiteX150" fmla="*/ 8468 w 28575"/>
                              <a:gd name="connsiteY150" fmla="*/ 3172 h 9525"/>
                              <a:gd name="connsiteX151" fmla="*/ 8468 w 28575"/>
                              <a:gd name="connsiteY151" fmla="*/ 3172 h 9525"/>
                              <a:gd name="connsiteX152" fmla="*/ 8468 w 28575"/>
                              <a:gd name="connsiteY152" fmla="*/ 3172 h 9525"/>
                              <a:gd name="connsiteX153" fmla="*/ 8468 w 28575"/>
                              <a:gd name="connsiteY153" fmla="*/ 6353 h 9525"/>
                              <a:gd name="connsiteX154" fmla="*/ 8468 w 28575"/>
                              <a:gd name="connsiteY154" fmla="*/ 6353 h 9525"/>
                              <a:gd name="connsiteX155" fmla="*/ 8468 w 28575"/>
                              <a:gd name="connsiteY155" fmla="*/ 6353 h 9525"/>
                              <a:gd name="connsiteX156" fmla="*/ 9525 w 28575"/>
                              <a:gd name="connsiteY156" fmla="*/ 6353 h 9525"/>
                              <a:gd name="connsiteX157" fmla="*/ 9525 w 28575"/>
                              <a:gd name="connsiteY157" fmla="*/ 6353 h 9525"/>
                              <a:gd name="connsiteX158" fmla="*/ 9525 w 28575"/>
                              <a:gd name="connsiteY158" fmla="*/ 6353 h 9525"/>
                              <a:gd name="connsiteX159" fmla="*/ 9525 w 28575"/>
                              <a:gd name="connsiteY159" fmla="*/ 6353 h 9525"/>
                              <a:gd name="connsiteX160" fmla="*/ 9525 w 28575"/>
                              <a:gd name="connsiteY160" fmla="*/ 6353 h 9525"/>
                              <a:gd name="connsiteX161" fmla="*/ 9525 w 28575"/>
                              <a:gd name="connsiteY161" fmla="*/ 6353 h 9525"/>
                              <a:gd name="connsiteX162" fmla="*/ 9525 w 28575"/>
                              <a:gd name="connsiteY162" fmla="*/ 6353 h 9525"/>
                              <a:gd name="connsiteX163" fmla="*/ 9525 w 28575"/>
                              <a:gd name="connsiteY163" fmla="*/ 6353 h 9525"/>
                              <a:gd name="connsiteX164" fmla="*/ 9525 w 28575"/>
                              <a:gd name="connsiteY164" fmla="*/ 6353 h 9525"/>
                              <a:gd name="connsiteX165" fmla="*/ 9525 w 28575"/>
                              <a:gd name="connsiteY165" fmla="*/ 6353 h 9525"/>
                              <a:gd name="connsiteX166" fmla="*/ 9525 w 28575"/>
                              <a:gd name="connsiteY166" fmla="*/ 6353 h 9525"/>
                              <a:gd name="connsiteX167" fmla="*/ 9525 w 28575"/>
                              <a:gd name="connsiteY167" fmla="*/ 3172 h 9525"/>
                              <a:gd name="connsiteX168" fmla="*/ 9525 w 28575"/>
                              <a:gd name="connsiteY168" fmla="*/ 3172 h 9525"/>
                              <a:gd name="connsiteX169" fmla="*/ 9525 w 28575"/>
                              <a:gd name="connsiteY169" fmla="*/ 3172 h 9525"/>
                              <a:gd name="connsiteX170" fmla="*/ 9525 w 28575"/>
                              <a:gd name="connsiteY170" fmla="*/ 3172 h 9525"/>
                              <a:gd name="connsiteX171" fmla="*/ 9525 w 28575"/>
                              <a:gd name="connsiteY171" fmla="*/ 6353 h 9525"/>
                              <a:gd name="connsiteX172" fmla="*/ 9525 w 28575"/>
                              <a:gd name="connsiteY172" fmla="*/ 6353 h 9525"/>
                              <a:gd name="connsiteX173" fmla="*/ 9525 w 28575"/>
                              <a:gd name="connsiteY173" fmla="*/ 6353 h 9525"/>
                              <a:gd name="connsiteX174" fmla="*/ 9525 w 28575"/>
                              <a:gd name="connsiteY174" fmla="*/ 6353 h 9525"/>
                              <a:gd name="connsiteX175" fmla="*/ 9525 w 28575"/>
                              <a:gd name="connsiteY175" fmla="*/ 3172 h 9525"/>
                              <a:gd name="connsiteX176" fmla="*/ 10582 w 28575"/>
                              <a:gd name="connsiteY176" fmla="*/ 6353 h 9525"/>
                              <a:gd name="connsiteX177" fmla="*/ 10582 w 28575"/>
                              <a:gd name="connsiteY177" fmla="*/ 3172 h 9525"/>
                              <a:gd name="connsiteX178" fmla="*/ 10582 w 28575"/>
                              <a:gd name="connsiteY178" fmla="*/ 3172 h 9525"/>
                              <a:gd name="connsiteX179" fmla="*/ 10582 w 28575"/>
                              <a:gd name="connsiteY179" fmla="*/ 6353 h 9525"/>
                              <a:gd name="connsiteX180" fmla="*/ 10582 w 28575"/>
                              <a:gd name="connsiteY180" fmla="*/ 6353 h 9525"/>
                              <a:gd name="connsiteX181" fmla="*/ 10582 w 28575"/>
                              <a:gd name="connsiteY181" fmla="*/ 6353 h 9525"/>
                              <a:gd name="connsiteX182" fmla="*/ 10582 w 28575"/>
                              <a:gd name="connsiteY182" fmla="*/ 6353 h 9525"/>
                              <a:gd name="connsiteX183" fmla="*/ 10582 w 28575"/>
                              <a:gd name="connsiteY183" fmla="*/ 6353 h 9525"/>
                              <a:gd name="connsiteX184" fmla="*/ 10582 w 28575"/>
                              <a:gd name="connsiteY184" fmla="*/ 3172 h 9525"/>
                              <a:gd name="connsiteX185" fmla="*/ 10582 w 28575"/>
                              <a:gd name="connsiteY185" fmla="*/ 3172 h 9525"/>
                              <a:gd name="connsiteX186" fmla="*/ 10582 w 28575"/>
                              <a:gd name="connsiteY186" fmla="*/ 6353 h 9525"/>
                              <a:gd name="connsiteX187" fmla="*/ 10582 w 28575"/>
                              <a:gd name="connsiteY187" fmla="*/ 3172 h 9525"/>
                              <a:gd name="connsiteX188" fmla="*/ 10582 w 28575"/>
                              <a:gd name="connsiteY188" fmla="*/ 3172 h 9525"/>
                              <a:gd name="connsiteX189" fmla="*/ 10582 w 28575"/>
                              <a:gd name="connsiteY189" fmla="*/ 3172 h 9525"/>
                              <a:gd name="connsiteX190" fmla="*/ 10582 w 28575"/>
                              <a:gd name="connsiteY190" fmla="*/ 6353 h 9525"/>
                              <a:gd name="connsiteX191" fmla="*/ 10582 w 28575"/>
                              <a:gd name="connsiteY191" fmla="*/ 6353 h 9525"/>
                              <a:gd name="connsiteX192" fmla="*/ 10582 w 28575"/>
                              <a:gd name="connsiteY192" fmla="*/ 6353 h 9525"/>
                              <a:gd name="connsiteX193" fmla="*/ 10582 w 28575"/>
                              <a:gd name="connsiteY193" fmla="*/ 6353 h 9525"/>
                              <a:gd name="connsiteX194" fmla="*/ 11640 w 28575"/>
                              <a:gd name="connsiteY194" fmla="*/ 6353 h 9525"/>
                              <a:gd name="connsiteX195" fmla="*/ 11640 w 28575"/>
                              <a:gd name="connsiteY195" fmla="*/ 6353 h 9525"/>
                              <a:gd name="connsiteX196" fmla="*/ 11640 w 28575"/>
                              <a:gd name="connsiteY196" fmla="*/ 6353 h 9525"/>
                              <a:gd name="connsiteX197" fmla="*/ 11640 w 28575"/>
                              <a:gd name="connsiteY197" fmla="*/ 6353 h 9525"/>
                              <a:gd name="connsiteX198" fmla="*/ 11640 w 28575"/>
                              <a:gd name="connsiteY198" fmla="*/ 6353 h 9525"/>
                              <a:gd name="connsiteX199" fmla="*/ 11640 w 28575"/>
                              <a:gd name="connsiteY199" fmla="*/ 6353 h 9525"/>
                              <a:gd name="connsiteX200" fmla="*/ 11640 w 28575"/>
                              <a:gd name="connsiteY200" fmla="*/ 6353 h 9525"/>
                              <a:gd name="connsiteX201" fmla="*/ 11640 w 28575"/>
                              <a:gd name="connsiteY201" fmla="*/ 6353 h 9525"/>
                              <a:gd name="connsiteX202" fmla="*/ 11640 w 28575"/>
                              <a:gd name="connsiteY202" fmla="*/ 6353 h 9525"/>
                              <a:gd name="connsiteX203" fmla="*/ 11640 w 28575"/>
                              <a:gd name="connsiteY203" fmla="*/ 6353 h 9525"/>
                              <a:gd name="connsiteX204" fmla="*/ 11640 w 28575"/>
                              <a:gd name="connsiteY204" fmla="*/ 6353 h 9525"/>
                              <a:gd name="connsiteX205" fmla="*/ 11640 w 28575"/>
                              <a:gd name="connsiteY205" fmla="*/ 6353 h 9525"/>
                              <a:gd name="connsiteX206" fmla="*/ 11640 w 28575"/>
                              <a:gd name="connsiteY206" fmla="*/ 6353 h 9525"/>
                              <a:gd name="connsiteX207" fmla="*/ 11640 w 28575"/>
                              <a:gd name="connsiteY207" fmla="*/ 6353 h 9525"/>
                              <a:gd name="connsiteX208" fmla="*/ 11640 w 28575"/>
                              <a:gd name="connsiteY208" fmla="*/ 6353 h 9525"/>
                              <a:gd name="connsiteX209" fmla="*/ 11640 w 28575"/>
                              <a:gd name="connsiteY209" fmla="*/ 3172 h 9525"/>
                              <a:gd name="connsiteX210" fmla="*/ 11640 w 28575"/>
                              <a:gd name="connsiteY210" fmla="*/ 3172 h 9525"/>
                              <a:gd name="connsiteX211" fmla="*/ 11640 w 28575"/>
                              <a:gd name="connsiteY211" fmla="*/ 3172 h 9525"/>
                              <a:gd name="connsiteX212" fmla="*/ 12697 w 28575"/>
                              <a:gd name="connsiteY212" fmla="*/ 3172 h 9525"/>
                              <a:gd name="connsiteX213" fmla="*/ 12697 w 28575"/>
                              <a:gd name="connsiteY213" fmla="*/ 6353 h 9525"/>
                              <a:gd name="connsiteX214" fmla="*/ 12697 w 28575"/>
                              <a:gd name="connsiteY214" fmla="*/ 6353 h 9525"/>
                              <a:gd name="connsiteX215" fmla="*/ 12697 w 28575"/>
                              <a:gd name="connsiteY215" fmla="*/ 6353 h 9525"/>
                              <a:gd name="connsiteX216" fmla="*/ 12697 w 28575"/>
                              <a:gd name="connsiteY216" fmla="*/ 6353 h 9525"/>
                              <a:gd name="connsiteX217" fmla="*/ 12697 w 28575"/>
                              <a:gd name="connsiteY217" fmla="*/ 6353 h 9525"/>
                              <a:gd name="connsiteX218" fmla="*/ 12697 w 28575"/>
                              <a:gd name="connsiteY218" fmla="*/ 6353 h 9525"/>
                              <a:gd name="connsiteX219" fmla="*/ 12697 w 28575"/>
                              <a:gd name="connsiteY219" fmla="*/ 6353 h 9525"/>
                              <a:gd name="connsiteX220" fmla="*/ 12697 w 28575"/>
                              <a:gd name="connsiteY220" fmla="*/ 6353 h 9525"/>
                              <a:gd name="connsiteX221" fmla="*/ 12697 w 28575"/>
                              <a:gd name="connsiteY221" fmla="*/ 3172 h 9525"/>
                              <a:gd name="connsiteX222" fmla="*/ 12697 w 28575"/>
                              <a:gd name="connsiteY222" fmla="*/ 6353 h 9525"/>
                              <a:gd name="connsiteX223" fmla="*/ 12697 w 28575"/>
                              <a:gd name="connsiteY223" fmla="*/ 3172 h 9525"/>
                              <a:gd name="connsiteX224" fmla="*/ 12697 w 28575"/>
                              <a:gd name="connsiteY224" fmla="*/ 6353 h 9525"/>
                              <a:gd name="connsiteX225" fmla="*/ 12697 w 28575"/>
                              <a:gd name="connsiteY225" fmla="*/ 3172 h 9525"/>
                              <a:gd name="connsiteX226" fmla="*/ 12697 w 28575"/>
                              <a:gd name="connsiteY226" fmla="*/ 3172 h 9525"/>
                              <a:gd name="connsiteX227" fmla="*/ 12697 w 28575"/>
                              <a:gd name="connsiteY227" fmla="*/ 3172 h 9525"/>
                              <a:gd name="connsiteX228" fmla="*/ 12697 w 28575"/>
                              <a:gd name="connsiteY228" fmla="*/ 3172 h 9525"/>
                              <a:gd name="connsiteX229" fmla="*/ 12697 w 28575"/>
                              <a:gd name="connsiteY229" fmla="*/ 6353 h 9525"/>
                              <a:gd name="connsiteX230" fmla="*/ 12697 w 28575"/>
                              <a:gd name="connsiteY230" fmla="*/ 6353 h 9525"/>
                              <a:gd name="connsiteX231" fmla="*/ 12697 w 28575"/>
                              <a:gd name="connsiteY231" fmla="*/ 6353 h 9525"/>
                              <a:gd name="connsiteX232" fmla="*/ 12697 w 28575"/>
                              <a:gd name="connsiteY232" fmla="*/ 6353 h 9525"/>
                              <a:gd name="connsiteX233" fmla="*/ 12697 w 28575"/>
                              <a:gd name="connsiteY233" fmla="*/ 6353 h 9525"/>
                              <a:gd name="connsiteX234" fmla="*/ 12697 w 28575"/>
                              <a:gd name="connsiteY234" fmla="*/ 6353 h 9525"/>
                              <a:gd name="connsiteX235" fmla="*/ 12697 w 28575"/>
                              <a:gd name="connsiteY235" fmla="*/ 3172 h 9525"/>
                              <a:gd name="connsiteX236" fmla="*/ 13754 w 28575"/>
                              <a:gd name="connsiteY236" fmla="*/ 3172 h 9525"/>
                              <a:gd name="connsiteX237" fmla="*/ 13754 w 28575"/>
                              <a:gd name="connsiteY237" fmla="*/ 3172 h 9525"/>
                              <a:gd name="connsiteX238" fmla="*/ 13754 w 28575"/>
                              <a:gd name="connsiteY238" fmla="*/ 6353 h 9525"/>
                              <a:gd name="connsiteX239" fmla="*/ 13754 w 28575"/>
                              <a:gd name="connsiteY239" fmla="*/ 6353 h 9525"/>
                              <a:gd name="connsiteX240" fmla="*/ 13754 w 28575"/>
                              <a:gd name="connsiteY240" fmla="*/ 6353 h 9525"/>
                              <a:gd name="connsiteX241" fmla="*/ 13754 w 28575"/>
                              <a:gd name="connsiteY241" fmla="*/ 6353 h 9525"/>
                              <a:gd name="connsiteX242" fmla="*/ 13754 w 28575"/>
                              <a:gd name="connsiteY242" fmla="*/ 6353 h 9525"/>
                              <a:gd name="connsiteX243" fmla="*/ 13754 w 28575"/>
                              <a:gd name="connsiteY243" fmla="*/ 6353 h 9525"/>
                              <a:gd name="connsiteX244" fmla="*/ 13754 w 28575"/>
                              <a:gd name="connsiteY244" fmla="*/ 6353 h 9525"/>
                              <a:gd name="connsiteX245" fmla="*/ 13754 w 28575"/>
                              <a:gd name="connsiteY245" fmla="*/ 6353 h 9525"/>
                              <a:gd name="connsiteX246" fmla="*/ 13754 w 28575"/>
                              <a:gd name="connsiteY246" fmla="*/ 6353 h 9525"/>
                              <a:gd name="connsiteX247" fmla="*/ 13754 w 28575"/>
                              <a:gd name="connsiteY247" fmla="*/ 6353 h 9525"/>
                              <a:gd name="connsiteX248" fmla="*/ 13754 w 28575"/>
                              <a:gd name="connsiteY248" fmla="*/ 6353 h 9525"/>
                              <a:gd name="connsiteX249" fmla="*/ 13754 w 28575"/>
                              <a:gd name="connsiteY249" fmla="*/ 6353 h 9525"/>
                              <a:gd name="connsiteX250" fmla="*/ 13754 w 28575"/>
                              <a:gd name="connsiteY250" fmla="*/ 3172 h 9525"/>
                              <a:gd name="connsiteX251" fmla="*/ 13754 w 28575"/>
                              <a:gd name="connsiteY251" fmla="*/ 3172 h 9525"/>
                              <a:gd name="connsiteX252" fmla="*/ 13754 w 28575"/>
                              <a:gd name="connsiteY252" fmla="*/ 6353 h 9525"/>
                              <a:gd name="connsiteX253" fmla="*/ 13754 w 28575"/>
                              <a:gd name="connsiteY253" fmla="*/ 6353 h 9525"/>
                              <a:gd name="connsiteX254" fmla="*/ 13754 w 28575"/>
                              <a:gd name="connsiteY254" fmla="*/ 6353 h 9525"/>
                              <a:gd name="connsiteX255" fmla="*/ 13754 w 28575"/>
                              <a:gd name="connsiteY255" fmla="*/ 9525 h 9525"/>
                              <a:gd name="connsiteX256" fmla="*/ 14821 w 28575"/>
                              <a:gd name="connsiteY256" fmla="*/ 9525 h 9525"/>
                              <a:gd name="connsiteX257" fmla="*/ 14821 w 28575"/>
                              <a:gd name="connsiteY257" fmla="*/ 6353 h 9525"/>
                              <a:gd name="connsiteX258" fmla="*/ 14821 w 28575"/>
                              <a:gd name="connsiteY258" fmla="*/ 6353 h 9525"/>
                              <a:gd name="connsiteX259" fmla="*/ 14821 w 28575"/>
                              <a:gd name="connsiteY259" fmla="*/ 6353 h 9525"/>
                              <a:gd name="connsiteX260" fmla="*/ 14821 w 28575"/>
                              <a:gd name="connsiteY260" fmla="*/ 6353 h 9525"/>
                              <a:gd name="connsiteX261" fmla="*/ 14821 w 28575"/>
                              <a:gd name="connsiteY261" fmla="*/ 6353 h 9525"/>
                              <a:gd name="connsiteX262" fmla="*/ 14821 w 28575"/>
                              <a:gd name="connsiteY262" fmla="*/ 6353 h 9525"/>
                              <a:gd name="connsiteX263" fmla="*/ 14821 w 28575"/>
                              <a:gd name="connsiteY263" fmla="*/ 6353 h 9525"/>
                              <a:gd name="connsiteX264" fmla="*/ 14821 w 28575"/>
                              <a:gd name="connsiteY264" fmla="*/ 6353 h 9525"/>
                              <a:gd name="connsiteX265" fmla="*/ 14821 w 28575"/>
                              <a:gd name="connsiteY265" fmla="*/ 6353 h 9525"/>
                              <a:gd name="connsiteX266" fmla="*/ 14821 w 28575"/>
                              <a:gd name="connsiteY266" fmla="*/ 6353 h 9525"/>
                              <a:gd name="connsiteX267" fmla="*/ 14821 w 28575"/>
                              <a:gd name="connsiteY267" fmla="*/ 6353 h 9525"/>
                              <a:gd name="connsiteX268" fmla="*/ 14821 w 28575"/>
                              <a:gd name="connsiteY268" fmla="*/ 6353 h 9525"/>
                              <a:gd name="connsiteX269" fmla="*/ 14821 w 28575"/>
                              <a:gd name="connsiteY269" fmla="*/ 6353 h 9525"/>
                              <a:gd name="connsiteX270" fmla="*/ 14821 w 28575"/>
                              <a:gd name="connsiteY270" fmla="*/ 6353 h 9525"/>
                              <a:gd name="connsiteX271" fmla="*/ 14821 w 28575"/>
                              <a:gd name="connsiteY271" fmla="*/ 6353 h 9525"/>
                              <a:gd name="connsiteX272" fmla="*/ 14821 w 28575"/>
                              <a:gd name="connsiteY272" fmla="*/ 6353 h 9525"/>
                              <a:gd name="connsiteX273" fmla="*/ 14821 w 28575"/>
                              <a:gd name="connsiteY273" fmla="*/ 6353 h 9525"/>
                              <a:gd name="connsiteX274" fmla="*/ 15878 w 28575"/>
                              <a:gd name="connsiteY274" fmla="*/ 6353 h 9525"/>
                              <a:gd name="connsiteX275" fmla="*/ 15878 w 28575"/>
                              <a:gd name="connsiteY275" fmla="*/ 6353 h 9525"/>
                              <a:gd name="connsiteX276" fmla="*/ 15878 w 28575"/>
                              <a:gd name="connsiteY276" fmla="*/ 6353 h 9525"/>
                              <a:gd name="connsiteX277" fmla="*/ 15878 w 28575"/>
                              <a:gd name="connsiteY277" fmla="*/ 6353 h 9525"/>
                              <a:gd name="connsiteX278" fmla="*/ 15878 w 28575"/>
                              <a:gd name="connsiteY278" fmla="*/ 6353 h 9525"/>
                              <a:gd name="connsiteX279" fmla="*/ 15878 w 28575"/>
                              <a:gd name="connsiteY279" fmla="*/ 6353 h 9525"/>
                              <a:gd name="connsiteX280" fmla="*/ 15878 w 28575"/>
                              <a:gd name="connsiteY280" fmla="*/ 6353 h 9525"/>
                              <a:gd name="connsiteX281" fmla="*/ 15878 w 28575"/>
                              <a:gd name="connsiteY281" fmla="*/ 6353 h 9525"/>
                              <a:gd name="connsiteX282" fmla="*/ 15878 w 28575"/>
                              <a:gd name="connsiteY282" fmla="*/ 6353 h 9525"/>
                              <a:gd name="connsiteX283" fmla="*/ 15878 w 28575"/>
                              <a:gd name="connsiteY283" fmla="*/ 6353 h 9525"/>
                              <a:gd name="connsiteX284" fmla="*/ 15878 w 28575"/>
                              <a:gd name="connsiteY284" fmla="*/ 6353 h 9525"/>
                              <a:gd name="connsiteX285" fmla="*/ 15878 w 28575"/>
                              <a:gd name="connsiteY285" fmla="*/ 6353 h 9525"/>
                              <a:gd name="connsiteX286" fmla="*/ 15878 w 28575"/>
                              <a:gd name="connsiteY286" fmla="*/ 9525 h 9525"/>
                              <a:gd name="connsiteX287" fmla="*/ 15878 w 28575"/>
                              <a:gd name="connsiteY287" fmla="*/ 6353 h 9525"/>
                              <a:gd name="connsiteX288" fmla="*/ 15878 w 28575"/>
                              <a:gd name="connsiteY288" fmla="*/ 9525 h 9525"/>
                              <a:gd name="connsiteX289" fmla="*/ 15878 w 28575"/>
                              <a:gd name="connsiteY289" fmla="*/ 9525 h 9525"/>
                              <a:gd name="connsiteX290" fmla="*/ 15878 w 28575"/>
                              <a:gd name="connsiteY290" fmla="*/ 6353 h 9525"/>
                              <a:gd name="connsiteX291" fmla="*/ 15878 w 28575"/>
                              <a:gd name="connsiteY291" fmla="*/ 6353 h 9525"/>
                              <a:gd name="connsiteX292" fmla="*/ 16935 w 28575"/>
                              <a:gd name="connsiteY292" fmla="*/ 6353 h 9525"/>
                              <a:gd name="connsiteX293" fmla="*/ 16935 w 28575"/>
                              <a:gd name="connsiteY293" fmla="*/ 6353 h 9525"/>
                              <a:gd name="connsiteX294" fmla="*/ 16935 w 28575"/>
                              <a:gd name="connsiteY294" fmla="*/ 9525 h 9525"/>
                              <a:gd name="connsiteX295" fmla="*/ 16935 w 28575"/>
                              <a:gd name="connsiteY295" fmla="*/ 9525 h 9525"/>
                              <a:gd name="connsiteX296" fmla="*/ 16935 w 28575"/>
                              <a:gd name="connsiteY296" fmla="*/ 9525 h 9525"/>
                              <a:gd name="connsiteX297" fmla="*/ 16935 w 28575"/>
                              <a:gd name="connsiteY297" fmla="*/ 9525 h 9525"/>
                              <a:gd name="connsiteX298" fmla="*/ 16935 w 28575"/>
                              <a:gd name="connsiteY298" fmla="*/ 6353 h 9525"/>
                              <a:gd name="connsiteX299" fmla="*/ 16935 w 28575"/>
                              <a:gd name="connsiteY299" fmla="*/ 6353 h 9525"/>
                              <a:gd name="connsiteX300" fmla="*/ 16935 w 28575"/>
                              <a:gd name="connsiteY300" fmla="*/ 6353 h 9525"/>
                              <a:gd name="connsiteX301" fmla="*/ 16935 w 28575"/>
                              <a:gd name="connsiteY301" fmla="*/ 6353 h 9525"/>
                              <a:gd name="connsiteX302" fmla="*/ 16935 w 28575"/>
                              <a:gd name="connsiteY302" fmla="*/ 6353 h 9525"/>
                              <a:gd name="connsiteX303" fmla="*/ 16935 w 28575"/>
                              <a:gd name="connsiteY303" fmla="*/ 6353 h 9525"/>
                              <a:gd name="connsiteX304" fmla="*/ 16935 w 28575"/>
                              <a:gd name="connsiteY304" fmla="*/ 6353 h 9525"/>
                              <a:gd name="connsiteX305" fmla="*/ 16935 w 28575"/>
                              <a:gd name="connsiteY305" fmla="*/ 6353 h 9525"/>
                              <a:gd name="connsiteX306" fmla="*/ 16935 w 28575"/>
                              <a:gd name="connsiteY306" fmla="*/ 6353 h 9525"/>
                              <a:gd name="connsiteX307" fmla="*/ 16935 w 28575"/>
                              <a:gd name="connsiteY307" fmla="*/ 6353 h 9525"/>
                              <a:gd name="connsiteX308" fmla="*/ 16935 w 28575"/>
                              <a:gd name="connsiteY308" fmla="*/ 6353 h 9525"/>
                              <a:gd name="connsiteX309" fmla="*/ 16935 w 28575"/>
                              <a:gd name="connsiteY309" fmla="*/ 9525 h 9525"/>
                              <a:gd name="connsiteX310" fmla="*/ 17993 w 28575"/>
                              <a:gd name="connsiteY310" fmla="*/ 9525 h 9525"/>
                              <a:gd name="connsiteX311" fmla="*/ 17993 w 28575"/>
                              <a:gd name="connsiteY311" fmla="*/ 6353 h 9525"/>
                              <a:gd name="connsiteX312" fmla="*/ 17993 w 28575"/>
                              <a:gd name="connsiteY312" fmla="*/ 6353 h 9525"/>
                              <a:gd name="connsiteX313" fmla="*/ 17993 w 28575"/>
                              <a:gd name="connsiteY313" fmla="*/ 6353 h 9525"/>
                              <a:gd name="connsiteX314" fmla="*/ 17993 w 28575"/>
                              <a:gd name="connsiteY314" fmla="*/ 6353 h 9525"/>
                              <a:gd name="connsiteX315" fmla="*/ 17993 w 28575"/>
                              <a:gd name="connsiteY315" fmla="*/ 6353 h 9525"/>
                              <a:gd name="connsiteX316" fmla="*/ 17993 w 28575"/>
                              <a:gd name="connsiteY316" fmla="*/ 6353 h 9525"/>
                              <a:gd name="connsiteX317" fmla="*/ 17993 w 28575"/>
                              <a:gd name="connsiteY317" fmla="*/ 9525 h 9525"/>
                              <a:gd name="connsiteX318" fmla="*/ 17993 w 28575"/>
                              <a:gd name="connsiteY318" fmla="*/ 6353 h 9525"/>
                              <a:gd name="connsiteX319" fmla="*/ 17993 w 28575"/>
                              <a:gd name="connsiteY319" fmla="*/ 6353 h 9525"/>
                              <a:gd name="connsiteX320" fmla="*/ 17993 w 28575"/>
                              <a:gd name="connsiteY320" fmla="*/ 6353 h 9525"/>
                              <a:gd name="connsiteX321" fmla="*/ 17993 w 28575"/>
                              <a:gd name="connsiteY321" fmla="*/ 6353 h 9525"/>
                              <a:gd name="connsiteX322" fmla="*/ 17993 w 28575"/>
                              <a:gd name="connsiteY322" fmla="*/ 6353 h 9525"/>
                              <a:gd name="connsiteX323" fmla="*/ 17993 w 28575"/>
                              <a:gd name="connsiteY323" fmla="*/ 6353 h 9525"/>
                              <a:gd name="connsiteX324" fmla="*/ 17993 w 28575"/>
                              <a:gd name="connsiteY324" fmla="*/ 6353 h 9525"/>
                              <a:gd name="connsiteX325" fmla="*/ 17993 w 28575"/>
                              <a:gd name="connsiteY325" fmla="*/ 9525 h 9525"/>
                              <a:gd name="connsiteX326" fmla="*/ 17993 w 28575"/>
                              <a:gd name="connsiteY326" fmla="*/ 6353 h 9525"/>
                              <a:gd name="connsiteX327" fmla="*/ 17993 w 28575"/>
                              <a:gd name="connsiteY327" fmla="*/ 6353 h 9525"/>
                              <a:gd name="connsiteX328" fmla="*/ 17993 w 28575"/>
                              <a:gd name="connsiteY328" fmla="*/ 9525 h 9525"/>
                              <a:gd name="connsiteX329" fmla="*/ 17993 w 28575"/>
                              <a:gd name="connsiteY329" fmla="*/ 6353 h 9525"/>
                              <a:gd name="connsiteX330" fmla="*/ 19050 w 28575"/>
                              <a:gd name="connsiteY330" fmla="*/ 9525 h 9525"/>
                              <a:gd name="connsiteX331" fmla="*/ 19050 w 28575"/>
                              <a:gd name="connsiteY331" fmla="*/ 9525 h 9525"/>
                              <a:gd name="connsiteX332" fmla="*/ 19050 w 28575"/>
                              <a:gd name="connsiteY332" fmla="*/ 9525 h 9525"/>
                              <a:gd name="connsiteX333" fmla="*/ 19050 w 28575"/>
                              <a:gd name="connsiteY333" fmla="*/ 9525 h 9525"/>
                              <a:gd name="connsiteX334" fmla="*/ 19050 w 28575"/>
                              <a:gd name="connsiteY334" fmla="*/ 9525 h 9525"/>
                              <a:gd name="connsiteX335" fmla="*/ 19050 w 28575"/>
                              <a:gd name="connsiteY335" fmla="*/ 9525 h 9525"/>
                              <a:gd name="connsiteX336" fmla="*/ 19050 w 28575"/>
                              <a:gd name="connsiteY336" fmla="*/ 9525 h 9525"/>
                              <a:gd name="connsiteX337" fmla="*/ 19050 w 28575"/>
                              <a:gd name="connsiteY337" fmla="*/ 9525 h 9525"/>
                              <a:gd name="connsiteX338" fmla="*/ 19050 w 28575"/>
                              <a:gd name="connsiteY338" fmla="*/ 6353 h 9525"/>
                              <a:gd name="connsiteX339" fmla="*/ 19050 w 28575"/>
                              <a:gd name="connsiteY339" fmla="*/ 6353 h 9525"/>
                              <a:gd name="connsiteX340" fmla="*/ 19050 w 28575"/>
                              <a:gd name="connsiteY340" fmla="*/ 6353 h 9525"/>
                              <a:gd name="connsiteX341" fmla="*/ 19050 w 28575"/>
                              <a:gd name="connsiteY341" fmla="*/ 9525 h 9525"/>
                              <a:gd name="connsiteX342" fmla="*/ 19050 w 28575"/>
                              <a:gd name="connsiteY342" fmla="*/ 9525 h 9525"/>
                              <a:gd name="connsiteX343" fmla="*/ 19050 w 28575"/>
                              <a:gd name="connsiteY343" fmla="*/ 9525 h 9525"/>
                              <a:gd name="connsiteX344" fmla="*/ 19050 w 28575"/>
                              <a:gd name="connsiteY344" fmla="*/ 6353 h 9525"/>
                              <a:gd name="connsiteX345" fmla="*/ 19050 w 28575"/>
                              <a:gd name="connsiteY345" fmla="*/ 6353 h 9525"/>
                              <a:gd name="connsiteX346" fmla="*/ 19050 w 28575"/>
                              <a:gd name="connsiteY346" fmla="*/ 6353 h 9525"/>
                              <a:gd name="connsiteX347" fmla="*/ 19050 w 28575"/>
                              <a:gd name="connsiteY347" fmla="*/ 6353 h 9525"/>
                              <a:gd name="connsiteX348" fmla="*/ 20107 w 28575"/>
                              <a:gd name="connsiteY348" fmla="*/ 6353 h 9525"/>
                              <a:gd name="connsiteX349" fmla="*/ 20107 w 28575"/>
                              <a:gd name="connsiteY349" fmla="*/ 6353 h 9525"/>
                              <a:gd name="connsiteX350" fmla="*/ 20107 w 28575"/>
                              <a:gd name="connsiteY350" fmla="*/ 6353 h 9525"/>
                              <a:gd name="connsiteX351" fmla="*/ 20107 w 28575"/>
                              <a:gd name="connsiteY351" fmla="*/ 6353 h 9525"/>
                              <a:gd name="connsiteX352" fmla="*/ 20107 w 28575"/>
                              <a:gd name="connsiteY352" fmla="*/ 6353 h 9525"/>
                              <a:gd name="connsiteX353" fmla="*/ 20107 w 28575"/>
                              <a:gd name="connsiteY353" fmla="*/ 6353 h 9525"/>
                              <a:gd name="connsiteX354" fmla="*/ 20107 w 28575"/>
                              <a:gd name="connsiteY354" fmla="*/ 6353 h 9525"/>
                              <a:gd name="connsiteX355" fmla="*/ 20107 w 28575"/>
                              <a:gd name="connsiteY355" fmla="*/ 6353 h 9525"/>
                              <a:gd name="connsiteX356" fmla="*/ 20107 w 28575"/>
                              <a:gd name="connsiteY356" fmla="*/ 9525 h 9525"/>
                              <a:gd name="connsiteX357" fmla="*/ 20107 w 28575"/>
                              <a:gd name="connsiteY357" fmla="*/ 6353 h 9525"/>
                              <a:gd name="connsiteX358" fmla="*/ 20107 w 28575"/>
                              <a:gd name="connsiteY358" fmla="*/ 9525 h 9525"/>
                              <a:gd name="connsiteX359" fmla="*/ 20107 w 28575"/>
                              <a:gd name="connsiteY359" fmla="*/ 9525 h 9525"/>
                              <a:gd name="connsiteX360" fmla="*/ 20107 w 28575"/>
                              <a:gd name="connsiteY360" fmla="*/ 6353 h 9525"/>
                              <a:gd name="connsiteX361" fmla="*/ 20107 w 28575"/>
                              <a:gd name="connsiteY361" fmla="*/ 9525 h 9525"/>
                              <a:gd name="connsiteX362" fmla="*/ 20107 w 28575"/>
                              <a:gd name="connsiteY362" fmla="*/ 9525 h 9525"/>
                              <a:gd name="connsiteX363" fmla="*/ 20107 w 28575"/>
                              <a:gd name="connsiteY363" fmla="*/ 6353 h 9525"/>
                              <a:gd name="connsiteX364" fmla="*/ 20107 w 28575"/>
                              <a:gd name="connsiteY364" fmla="*/ 9525 h 9525"/>
                              <a:gd name="connsiteX365" fmla="*/ 20107 w 28575"/>
                              <a:gd name="connsiteY365" fmla="*/ 9525 h 9525"/>
                              <a:gd name="connsiteX366" fmla="*/ 21165 w 28575"/>
                              <a:gd name="connsiteY366" fmla="*/ 9525 h 9525"/>
                              <a:gd name="connsiteX367" fmla="*/ 21165 w 28575"/>
                              <a:gd name="connsiteY367" fmla="*/ 9525 h 9525"/>
                              <a:gd name="connsiteX368" fmla="*/ 21165 w 28575"/>
                              <a:gd name="connsiteY368" fmla="*/ 6353 h 9525"/>
                              <a:gd name="connsiteX369" fmla="*/ 21165 w 28575"/>
                              <a:gd name="connsiteY369" fmla="*/ 6353 h 9525"/>
                              <a:gd name="connsiteX370" fmla="*/ 21165 w 28575"/>
                              <a:gd name="connsiteY370" fmla="*/ 6353 h 9525"/>
                              <a:gd name="connsiteX371" fmla="*/ 21165 w 28575"/>
                              <a:gd name="connsiteY371" fmla="*/ 6353 h 9525"/>
                              <a:gd name="connsiteX372" fmla="*/ 21165 w 28575"/>
                              <a:gd name="connsiteY372" fmla="*/ 6353 h 9525"/>
                              <a:gd name="connsiteX373" fmla="*/ 21165 w 28575"/>
                              <a:gd name="connsiteY373" fmla="*/ 6353 h 9525"/>
                              <a:gd name="connsiteX374" fmla="*/ 21165 w 28575"/>
                              <a:gd name="connsiteY374" fmla="*/ 6353 h 9525"/>
                              <a:gd name="connsiteX375" fmla="*/ 21165 w 28575"/>
                              <a:gd name="connsiteY375" fmla="*/ 9525 h 9525"/>
                              <a:gd name="connsiteX376" fmla="*/ 21165 w 28575"/>
                              <a:gd name="connsiteY376" fmla="*/ 9525 h 9525"/>
                              <a:gd name="connsiteX377" fmla="*/ 21165 w 28575"/>
                              <a:gd name="connsiteY377" fmla="*/ 9525 h 9525"/>
                              <a:gd name="connsiteX378" fmla="*/ 21165 w 28575"/>
                              <a:gd name="connsiteY378" fmla="*/ 9525 h 9525"/>
                              <a:gd name="connsiteX379" fmla="*/ 21165 w 28575"/>
                              <a:gd name="connsiteY379" fmla="*/ 9525 h 9525"/>
                              <a:gd name="connsiteX380" fmla="*/ 21165 w 28575"/>
                              <a:gd name="connsiteY380" fmla="*/ 9525 h 9525"/>
                              <a:gd name="connsiteX381" fmla="*/ 21165 w 28575"/>
                              <a:gd name="connsiteY381" fmla="*/ 9525 h 9525"/>
                              <a:gd name="connsiteX382" fmla="*/ 21165 w 28575"/>
                              <a:gd name="connsiteY382" fmla="*/ 9525 h 9525"/>
                              <a:gd name="connsiteX383" fmla="*/ 21165 w 28575"/>
                              <a:gd name="connsiteY383" fmla="*/ 9525 h 9525"/>
                              <a:gd name="connsiteX384" fmla="*/ 21165 w 28575"/>
                              <a:gd name="connsiteY384" fmla="*/ 9525 h 9525"/>
                              <a:gd name="connsiteX385" fmla="*/ 21165 w 28575"/>
                              <a:gd name="connsiteY385" fmla="*/ 9525 h 9525"/>
                              <a:gd name="connsiteX386" fmla="*/ 22222 w 28575"/>
                              <a:gd name="connsiteY386" fmla="*/ 9525 h 9525"/>
                              <a:gd name="connsiteX387" fmla="*/ 22222 w 28575"/>
                              <a:gd name="connsiteY387" fmla="*/ 9525 h 9525"/>
                              <a:gd name="connsiteX388" fmla="*/ 22222 w 28575"/>
                              <a:gd name="connsiteY388" fmla="*/ 6353 h 9525"/>
                              <a:gd name="connsiteX389" fmla="*/ 22222 w 28575"/>
                              <a:gd name="connsiteY389" fmla="*/ 9525 h 9525"/>
                              <a:gd name="connsiteX390" fmla="*/ 22222 w 28575"/>
                              <a:gd name="connsiteY390" fmla="*/ 6353 h 9525"/>
                              <a:gd name="connsiteX391" fmla="*/ 22222 w 28575"/>
                              <a:gd name="connsiteY391" fmla="*/ 6353 h 9525"/>
                              <a:gd name="connsiteX392" fmla="*/ 22222 w 28575"/>
                              <a:gd name="connsiteY392" fmla="*/ 6353 h 9525"/>
                              <a:gd name="connsiteX393" fmla="*/ 22222 w 28575"/>
                              <a:gd name="connsiteY393" fmla="*/ 6353 h 9525"/>
                              <a:gd name="connsiteX394" fmla="*/ 22222 w 28575"/>
                              <a:gd name="connsiteY394" fmla="*/ 6353 h 9525"/>
                              <a:gd name="connsiteX395" fmla="*/ 22222 w 28575"/>
                              <a:gd name="connsiteY395" fmla="*/ 6353 h 9525"/>
                              <a:gd name="connsiteX396" fmla="*/ 22222 w 28575"/>
                              <a:gd name="connsiteY396" fmla="*/ 9525 h 9525"/>
                              <a:gd name="connsiteX397" fmla="*/ 22222 w 28575"/>
                              <a:gd name="connsiteY397" fmla="*/ 9525 h 9525"/>
                              <a:gd name="connsiteX398" fmla="*/ 22222 w 28575"/>
                              <a:gd name="connsiteY398" fmla="*/ 9525 h 9525"/>
                              <a:gd name="connsiteX399" fmla="*/ 22222 w 28575"/>
                              <a:gd name="connsiteY399" fmla="*/ 9525 h 9525"/>
                              <a:gd name="connsiteX400" fmla="*/ 22222 w 28575"/>
                              <a:gd name="connsiteY400" fmla="*/ 9525 h 9525"/>
                              <a:gd name="connsiteX401" fmla="*/ 22222 w 28575"/>
                              <a:gd name="connsiteY401" fmla="*/ 6353 h 9525"/>
                              <a:gd name="connsiteX402" fmla="*/ 22222 w 28575"/>
                              <a:gd name="connsiteY402" fmla="*/ 9525 h 9525"/>
                              <a:gd name="connsiteX403" fmla="*/ 22222 w 28575"/>
                              <a:gd name="connsiteY403" fmla="*/ 9525 h 9525"/>
                              <a:gd name="connsiteX404" fmla="*/ 23279 w 28575"/>
                              <a:gd name="connsiteY404" fmla="*/ 9525 h 9525"/>
                              <a:gd name="connsiteX405" fmla="*/ 23279 w 28575"/>
                              <a:gd name="connsiteY405" fmla="*/ 9525 h 9525"/>
                              <a:gd name="connsiteX406" fmla="*/ 23279 w 28575"/>
                              <a:gd name="connsiteY406" fmla="*/ 6353 h 9525"/>
                              <a:gd name="connsiteX407" fmla="*/ 23279 w 28575"/>
                              <a:gd name="connsiteY407" fmla="*/ 6353 h 9525"/>
                              <a:gd name="connsiteX408" fmla="*/ 23279 w 28575"/>
                              <a:gd name="connsiteY408" fmla="*/ 6353 h 9525"/>
                              <a:gd name="connsiteX409" fmla="*/ 23279 w 28575"/>
                              <a:gd name="connsiteY409" fmla="*/ 6353 h 9525"/>
                              <a:gd name="connsiteX410" fmla="*/ 23279 w 28575"/>
                              <a:gd name="connsiteY410" fmla="*/ 9525 h 9525"/>
                              <a:gd name="connsiteX411" fmla="*/ 23279 w 28575"/>
                              <a:gd name="connsiteY411" fmla="*/ 9525 h 9525"/>
                              <a:gd name="connsiteX412" fmla="*/ 23279 w 28575"/>
                              <a:gd name="connsiteY412" fmla="*/ 9525 h 9525"/>
                              <a:gd name="connsiteX413" fmla="*/ 23279 w 28575"/>
                              <a:gd name="connsiteY413" fmla="*/ 9525 h 9525"/>
                              <a:gd name="connsiteX414" fmla="*/ 23279 w 28575"/>
                              <a:gd name="connsiteY414" fmla="*/ 9525 h 9525"/>
                              <a:gd name="connsiteX415" fmla="*/ 23279 w 28575"/>
                              <a:gd name="connsiteY415" fmla="*/ 9525 h 9525"/>
                              <a:gd name="connsiteX416" fmla="*/ 23279 w 28575"/>
                              <a:gd name="connsiteY416" fmla="*/ 9525 h 9525"/>
                              <a:gd name="connsiteX417" fmla="*/ 23279 w 28575"/>
                              <a:gd name="connsiteY417" fmla="*/ 9525 h 9525"/>
                              <a:gd name="connsiteX418" fmla="*/ 23279 w 28575"/>
                              <a:gd name="connsiteY418" fmla="*/ 6353 h 9525"/>
                              <a:gd name="connsiteX419" fmla="*/ 23279 w 28575"/>
                              <a:gd name="connsiteY419" fmla="*/ 6353 h 9525"/>
                              <a:gd name="connsiteX420" fmla="*/ 23279 w 28575"/>
                              <a:gd name="connsiteY420" fmla="*/ 6353 h 9525"/>
                              <a:gd name="connsiteX421" fmla="*/ 23279 w 28575"/>
                              <a:gd name="connsiteY421" fmla="*/ 6353 h 9525"/>
                              <a:gd name="connsiteX422" fmla="*/ 24346 w 28575"/>
                              <a:gd name="connsiteY422" fmla="*/ 6353 h 9525"/>
                              <a:gd name="connsiteX423" fmla="*/ 24346 w 28575"/>
                              <a:gd name="connsiteY423" fmla="*/ 6353 h 9525"/>
                              <a:gd name="connsiteX424" fmla="*/ 24346 w 28575"/>
                              <a:gd name="connsiteY424" fmla="*/ 9525 h 9525"/>
                              <a:gd name="connsiteX425" fmla="*/ 24346 w 28575"/>
                              <a:gd name="connsiteY425" fmla="*/ 6353 h 9525"/>
                              <a:gd name="connsiteX426" fmla="*/ 24346 w 28575"/>
                              <a:gd name="connsiteY426" fmla="*/ 6353 h 9525"/>
                              <a:gd name="connsiteX427" fmla="*/ 24346 w 28575"/>
                              <a:gd name="connsiteY427" fmla="*/ 9525 h 9525"/>
                              <a:gd name="connsiteX428" fmla="*/ 24346 w 28575"/>
                              <a:gd name="connsiteY428" fmla="*/ 6353 h 9525"/>
                              <a:gd name="connsiteX429" fmla="*/ 24346 w 28575"/>
                              <a:gd name="connsiteY429" fmla="*/ 9525 h 9525"/>
                              <a:gd name="connsiteX430" fmla="*/ 24346 w 28575"/>
                              <a:gd name="connsiteY430" fmla="*/ 9525 h 9525"/>
                              <a:gd name="connsiteX431" fmla="*/ 24346 w 28575"/>
                              <a:gd name="connsiteY431" fmla="*/ 9525 h 9525"/>
                              <a:gd name="connsiteX432" fmla="*/ 24346 w 28575"/>
                              <a:gd name="connsiteY432" fmla="*/ 9525 h 9525"/>
                              <a:gd name="connsiteX433" fmla="*/ 24346 w 28575"/>
                              <a:gd name="connsiteY433" fmla="*/ 9525 h 9525"/>
                              <a:gd name="connsiteX434" fmla="*/ 24346 w 28575"/>
                              <a:gd name="connsiteY434" fmla="*/ 9525 h 9525"/>
                              <a:gd name="connsiteX435" fmla="*/ 24346 w 28575"/>
                              <a:gd name="connsiteY435" fmla="*/ 9525 h 9525"/>
                              <a:gd name="connsiteX436" fmla="*/ 24346 w 28575"/>
                              <a:gd name="connsiteY436" fmla="*/ 9525 h 9525"/>
                              <a:gd name="connsiteX437" fmla="*/ 24346 w 28575"/>
                              <a:gd name="connsiteY437" fmla="*/ 9525 h 9525"/>
                              <a:gd name="connsiteX438" fmla="*/ 24346 w 28575"/>
                              <a:gd name="connsiteY438" fmla="*/ 9525 h 9525"/>
                              <a:gd name="connsiteX439" fmla="*/ 24346 w 28575"/>
                              <a:gd name="connsiteY439" fmla="*/ 6353 h 9525"/>
                              <a:gd name="connsiteX440" fmla="*/ 25403 w 28575"/>
                              <a:gd name="connsiteY440" fmla="*/ 9525 h 9525"/>
                              <a:gd name="connsiteX441" fmla="*/ 25403 w 28575"/>
                              <a:gd name="connsiteY441" fmla="*/ 9525 h 9525"/>
                              <a:gd name="connsiteX442" fmla="*/ 25403 w 28575"/>
                              <a:gd name="connsiteY442" fmla="*/ 9525 h 9525"/>
                              <a:gd name="connsiteX443" fmla="*/ 25403 w 28575"/>
                              <a:gd name="connsiteY443" fmla="*/ 9525 h 9525"/>
                              <a:gd name="connsiteX444" fmla="*/ 25403 w 28575"/>
                              <a:gd name="connsiteY444" fmla="*/ 9525 h 9525"/>
                              <a:gd name="connsiteX445" fmla="*/ 25403 w 28575"/>
                              <a:gd name="connsiteY445" fmla="*/ 9525 h 9525"/>
                              <a:gd name="connsiteX446" fmla="*/ 25403 w 28575"/>
                              <a:gd name="connsiteY446" fmla="*/ 9525 h 9525"/>
                              <a:gd name="connsiteX447" fmla="*/ 25403 w 28575"/>
                              <a:gd name="connsiteY447" fmla="*/ 9525 h 9525"/>
                              <a:gd name="connsiteX448" fmla="*/ 25403 w 28575"/>
                              <a:gd name="connsiteY448" fmla="*/ 6353 h 9525"/>
                              <a:gd name="connsiteX449" fmla="*/ 25403 w 28575"/>
                              <a:gd name="connsiteY449" fmla="*/ 6353 h 9525"/>
                              <a:gd name="connsiteX450" fmla="*/ 25403 w 28575"/>
                              <a:gd name="connsiteY450" fmla="*/ 9525 h 9525"/>
                              <a:gd name="connsiteX451" fmla="*/ 25403 w 28575"/>
                              <a:gd name="connsiteY451" fmla="*/ 9525 h 9525"/>
                              <a:gd name="connsiteX452" fmla="*/ 25403 w 28575"/>
                              <a:gd name="connsiteY452" fmla="*/ 9525 h 9525"/>
                              <a:gd name="connsiteX453" fmla="*/ 25403 w 28575"/>
                              <a:gd name="connsiteY453" fmla="*/ 9525 h 9525"/>
                              <a:gd name="connsiteX454" fmla="*/ 25403 w 28575"/>
                              <a:gd name="connsiteY454" fmla="*/ 6353 h 9525"/>
                              <a:gd name="connsiteX455" fmla="*/ 25403 w 28575"/>
                              <a:gd name="connsiteY455" fmla="*/ 6353 h 9525"/>
                              <a:gd name="connsiteX456" fmla="*/ 25403 w 28575"/>
                              <a:gd name="connsiteY456" fmla="*/ 6353 h 9525"/>
                              <a:gd name="connsiteX457" fmla="*/ 25403 w 28575"/>
                              <a:gd name="connsiteY457" fmla="*/ 6353 h 9525"/>
                              <a:gd name="connsiteX458" fmla="*/ 25403 w 28575"/>
                              <a:gd name="connsiteY458" fmla="*/ 9525 h 9525"/>
                              <a:gd name="connsiteX459" fmla="*/ 25403 w 28575"/>
                              <a:gd name="connsiteY459" fmla="*/ 9525 h 9525"/>
                              <a:gd name="connsiteX460" fmla="*/ 25403 w 28575"/>
                              <a:gd name="connsiteY460" fmla="*/ 9525 h 9525"/>
                              <a:gd name="connsiteX461" fmla="*/ 25403 w 28575"/>
                              <a:gd name="connsiteY461" fmla="*/ 9525 h 9525"/>
                              <a:gd name="connsiteX462" fmla="*/ 25403 w 28575"/>
                              <a:gd name="connsiteY462" fmla="*/ 6353 h 9525"/>
                              <a:gd name="connsiteX463" fmla="*/ 25403 w 28575"/>
                              <a:gd name="connsiteY463" fmla="*/ 6353 h 9525"/>
                              <a:gd name="connsiteX464" fmla="*/ 25403 w 28575"/>
                              <a:gd name="connsiteY464" fmla="*/ 9525 h 9525"/>
                              <a:gd name="connsiteX465" fmla="*/ 25403 w 28575"/>
                              <a:gd name="connsiteY465" fmla="*/ 9525 h 9525"/>
                              <a:gd name="connsiteX466" fmla="*/ 26460 w 28575"/>
                              <a:gd name="connsiteY466" fmla="*/ 9525 h 9525"/>
                              <a:gd name="connsiteX467" fmla="*/ 26460 w 28575"/>
                              <a:gd name="connsiteY467" fmla="*/ 9525 h 9525"/>
                              <a:gd name="connsiteX468" fmla="*/ 26460 w 28575"/>
                              <a:gd name="connsiteY468" fmla="*/ 9525 h 9525"/>
                              <a:gd name="connsiteX469" fmla="*/ 26460 w 28575"/>
                              <a:gd name="connsiteY469" fmla="*/ 9525 h 9525"/>
                              <a:gd name="connsiteX470" fmla="*/ 26460 w 28575"/>
                              <a:gd name="connsiteY470" fmla="*/ 9525 h 9525"/>
                              <a:gd name="connsiteX471" fmla="*/ 26460 w 28575"/>
                              <a:gd name="connsiteY471" fmla="*/ 6353 h 9525"/>
                              <a:gd name="connsiteX472" fmla="*/ 26460 w 28575"/>
                              <a:gd name="connsiteY472" fmla="*/ 9525 h 9525"/>
                              <a:gd name="connsiteX473" fmla="*/ 26460 w 28575"/>
                              <a:gd name="connsiteY473" fmla="*/ 9525 h 9525"/>
                              <a:gd name="connsiteX474" fmla="*/ 26460 w 28575"/>
                              <a:gd name="connsiteY474" fmla="*/ 9525 h 9525"/>
                              <a:gd name="connsiteX475" fmla="*/ 26460 w 28575"/>
                              <a:gd name="connsiteY475" fmla="*/ 9525 h 9525"/>
                              <a:gd name="connsiteX476" fmla="*/ 26460 w 28575"/>
                              <a:gd name="connsiteY476" fmla="*/ 9525 h 9525"/>
                              <a:gd name="connsiteX477" fmla="*/ 26460 w 28575"/>
                              <a:gd name="connsiteY477" fmla="*/ 9525 h 9525"/>
                              <a:gd name="connsiteX478" fmla="*/ 26460 w 28575"/>
                              <a:gd name="connsiteY478" fmla="*/ 9525 h 9525"/>
                              <a:gd name="connsiteX479" fmla="*/ 26460 w 28575"/>
                              <a:gd name="connsiteY479" fmla="*/ 9525 h 9525"/>
                              <a:gd name="connsiteX480" fmla="*/ 26460 w 28575"/>
                              <a:gd name="connsiteY480" fmla="*/ 9525 h 9525"/>
                              <a:gd name="connsiteX481" fmla="*/ 26460 w 28575"/>
                              <a:gd name="connsiteY481" fmla="*/ 9525 h 9525"/>
                              <a:gd name="connsiteX482" fmla="*/ 26460 w 28575"/>
                              <a:gd name="connsiteY482" fmla="*/ 9525 h 9525"/>
                              <a:gd name="connsiteX483" fmla="*/ 26460 w 28575"/>
                              <a:gd name="connsiteY483" fmla="*/ 9525 h 9525"/>
                              <a:gd name="connsiteX484" fmla="*/ 27518 w 28575"/>
                              <a:gd name="connsiteY484" fmla="*/ 9525 h 9525"/>
                              <a:gd name="connsiteX485" fmla="*/ 27518 w 28575"/>
                              <a:gd name="connsiteY485" fmla="*/ 9525 h 9525"/>
                              <a:gd name="connsiteX486" fmla="*/ 27518 w 28575"/>
                              <a:gd name="connsiteY486" fmla="*/ 9525 h 9525"/>
                              <a:gd name="connsiteX487" fmla="*/ 27518 w 28575"/>
                              <a:gd name="connsiteY487" fmla="*/ 9525 h 9525"/>
                              <a:gd name="connsiteX488" fmla="*/ 27518 w 28575"/>
                              <a:gd name="connsiteY488" fmla="*/ 9525 h 9525"/>
                              <a:gd name="connsiteX489" fmla="*/ 27518 w 28575"/>
                              <a:gd name="connsiteY489" fmla="*/ 9525 h 9525"/>
                              <a:gd name="connsiteX490" fmla="*/ 27518 w 28575"/>
                              <a:gd name="connsiteY490" fmla="*/ 9525 h 9525"/>
                              <a:gd name="connsiteX491" fmla="*/ 27518 w 28575"/>
                              <a:gd name="connsiteY491" fmla="*/ 9525 h 9525"/>
                              <a:gd name="connsiteX492" fmla="*/ 27518 w 28575"/>
                              <a:gd name="connsiteY492" fmla="*/ 9525 h 9525"/>
                              <a:gd name="connsiteX493" fmla="*/ 27518 w 28575"/>
                              <a:gd name="connsiteY493" fmla="*/ 9525 h 9525"/>
                              <a:gd name="connsiteX494" fmla="*/ 27518 w 28575"/>
                              <a:gd name="connsiteY494" fmla="*/ 9525 h 9525"/>
                              <a:gd name="connsiteX495" fmla="*/ 27518 w 28575"/>
                              <a:gd name="connsiteY495" fmla="*/ 9525 h 9525"/>
                              <a:gd name="connsiteX496" fmla="*/ 27518 w 28575"/>
                              <a:gd name="connsiteY496" fmla="*/ 9525 h 9525"/>
                              <a:gd name="connsiteX497" fmla="*/ 27518 w 28575"/>
                              <a:gd name="connsiteY497" fmla="*/ 9525 h 9525"/>
                              <a:gd name="connsiteX498" fmla="*/ 27518 w 28575"/>
                              <a:gd name="connsiteY498" fmla="*/ 6353 h 9525"/>
                              <a:gd name="connsiteX499" fmla="*/ 27518 w 28575"/>
                              <a:gd name="connsiteY499" fmla="*/ 6353 h 9525"/>
                              <a:gd name="connsiteX500" fmla="*/ 27518 w 28575"/>
                              <a:gd name="connsiteY500" fmla="*/ 6353 h 9525"/>
                              <a:gd name="connsiteX501" fmla="*/ 27518 w 28575"/>
                              <a:gd name="connsiteY501" fmla="*/ 9525 h 9525"/>
                              <a:gd name="connsiteX502" fmla="*/ 28575 w 28575"/>
                              <a:gd name="connsiteY502" fmla="*/ 9525 h 9525"/>
                              <a:gd name="connsiteX503" fmla="*/ 28575 w 28575"/>
                              <a:gd name="connsiteY503" fmla="*/ 9525 h 9525"/>
                              <a:gd name="connsiteX504" fmla="*/ 28575 w 28575"/>
                              <a:gd name="connsiteY504" fmla="*/ 9525 h 9525"/>
                              <a:gd name="connsiteX505" fmla="*/ 28575 w 28575"/>
                              <a:gd name="connsiteY505" fmla="*/ 9525 h 9525"/>
                              <a:gd name="connsiteX506" fmla="*/ 28575 w 28575"/>
                              <a:gd name="connsiteY506" fmla="*/ 9525 h 9525"/>
                              <a:gd name="connsiteX507" fmla="*/ 28575 w 28575"/>
                              <a:gd name="connsiteY507" fmla="*/ 9525 h 9525"/>
                              <a:gd name="connsiteX508" fmla="*/ 28575 w 28575"/>
                              <a:gd name="connsiteY508" fmla="*/ 9525 h 9525"/>
                              <a:gd name="connsiteX509" fmla="*/ 28575 w 28575"/>
                              <a:gd name="connsiteY509" fmla="*/ 9525 h 9525"/>
                              <a:gd name="connsiteX510" fmla="*/ 28575 w 28575"/>
                              <a:gd name="connsiteY510" fmla="*/ 9525 h 9525"/>
                              <a:gd name="connsiteX511" fmla="*/ 28575 w 28575"/>
                              <a:gd name="connsiteY511" fmla="*/ 9525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0"/>
                                </a:moveTo>
                                <a:lnTo>
                                  <a:pt x="0" y="0"/>
                                </a:lnTo>
                                <a:lnTo>
                                  <a:pt x="1057" y="0"/>
                                </a:lnTo>
                                <a:lnTo>
                                  <a:pt x="1057" y="0"/>
                                </a:lnTo>
                                <a:lnTo>
                                  <a:pt x="1057" y="0"/>
                                </a:lnTo>
                                <a:lnTo>
                                  <a:pt x="1057" y="0"/>
                                </a:lnTo>
                                <a:lnTo>
                                  <a:pt x="1057" y="0"/>
                                </a:lnTo>
                                <a:lnTo>
                                  <a:pt x="1057" y="0"/>
                                </a:lnTo>
                                <a:lnTo>
                                  <a:pt x="1057" y="0"/>
                                </a:lnTo>
                                <a:lnTo>
                                  <a:pt x="1057" y="0"/>
                                </a:lnTo>
                                <a:lnTo>
                                  <a:pt x="1057" y="0"/>
                                </a:lnTo>
                                <a:lnTo>
                                  <a:pt x="1057" y="3172"/>
                                </a:lnTo>
                                <a:lnTo>
                                  <a:pt x="1057" y="3172"/>
                                </a:lnTo>
                                <a:lnTo>
                                  <a:pt x="1057" y="0"/>
                                </a:lnTo>
                                <a:lnTo>
                                  <a:pt x="1057" y="3172"/>
                                </a:lnTo>
                                <a:lnTo>
                                  <a:pt x="1057" y="0"/>
                                </a:lnTo>
                                <a:lnTo>
                                  <a:pt x="1057" y="0"/>
                                </a:lnTo>
                                <a:lnTo>
                                  <a:pt x="1057" y="0"/>
                                </a:lnTo>
                                <a:lnTo>
                                  <a:pt x="1057" y="0"/>
                                </a:lnTo>
                                <a:lnTo>
                                  <a:pt x="1057" y="3172"/>
                                </a:lnTo>
                                <a:lnTo>
                                  <a:pt x="1057" y="3172"/>
                                </a:lnTo>
                                <a:lnTo>
                                  <a:pt x="1057" y="3172"/>
                                </a:lnTo>
                                <a:lnTo>
                                  <a:pt x="1057" y="3172"/>
                                </a:lnTo>
                                <a:lnTo>
                                  <a:pt x="1057" y="0"/>
                                </a:lnTo>
                                <a:lnTo>
                                  <a:pt x="1057" y="0"/>
                                </a:lnTo>
                                <a:lnTo>
                                  <a:pt x="1057" y="0"/>
                                </a:lnTo>
                                <a:lnTo>
                                  <a:pt x="2115" y="0"/>
                                </a:lnTo>
                                <a:lnTo>
                                  <a:pt x="2115" y="0"/>
                                </a:lnTo>
                                <a:lnTo>
                                  <a:pt x="2115" y="3172"/>
                                </a:lnTo>
                                <a:lnTo>
                                  <a:pt x="2115" y="0"/>
                                </a:lnTo>
                                <a:lnTo>
                                  <a:pt x="2115" y="0"/>
                                </a:lnTo>
                                <a:lnTo>
                                  <a:pt x="2115" y="0"/>
                                </a:lnTo>
                                <a:lnTo>
                                  <a:pt x="2115" y="3172"/>
                                </a:lnTo>
                                <a:lnTo>
                                  <a:pt x="2115" y="3172"/>
                                </a:lnTo>
                                <a:lnTo>
                                  <a:pt x="2115" y="3172"/>
                                </a:lnTo>
                                <a:lnTo>
                                  <a:pt x="2115" y="3172"/>
                                </a:lnTo>
                                <a:lnTo>
                                  <a:pt x="2115" y="0"/>
                                </a:lnTo>
                                <a:lnTo>
                                  <a:pt x="2115" y="0"/>
                                </a:lnTo>
                                <a:lnTo>
                                  <a:pt x="2115" y="0"/>
                                </a:lnTo>
                                <a:lnTo>
                                  <a:pt x="2115" y="0"/>
                                </a:lnTo>
                                <a:lnTo>
                                  <a:pt x="2115" y="0"/>
                                </a:lnTo>
                                <a:lnTo>
                                  <a:pt x="2115" y="0"/>
                                </a:lnTo>
                                <a:lnTo>
                                  <a:pt x="2115" y="0"/>
                                </a:lnTo>
                                <a:lnTo>
                                  <a:pt x="2115" y="0"/>
                                </a:lnTo>
                                <a:lnTo>
                                  <a:pt x="2115" y="3172"/>
                                </a:lnTo>
                                <a:lnTo>
                                  <a:pt x="2115" y="0"/>
                                </a:lnTo>
                                <a:lnTo>
                                  <a:pt x="3172" y="3172"/>
                                </a:lnTo>
                                <a:lnTo>
                                  <a:pt x="3172" y="3172"/>
                                </a:lnTo>
                                <a:lnTo>
                                  <a:pt x="3172" y="0"/>
                                </a:lnTo>
                                <a:lnTo>
                                  <a:pt x="3172" y="3172"/>
                                </a:lnTo>
                                <a:lnTo>
                                  <a:pt x="3172" y="3172"/>
                                </a:lnTo>
                                <a:lnTo>
                                  <a:pt x="3172" y="0"/>
                                </a:lnTo>
                                <a:lnTo>
                                  <a:pt x="3172" y="3172"/>
                                </a:lnTo>
                                <a:lnTo>
                                  <a:pt x="3172" y="0"/>
                                </a:lnTo>
                                <a:lnTo>
                                  <a:pt x="3172" y="0"/>
                                </a:lnTo>
                                <a:lnTo>
                                  <a:pt x="3172" y="0"/>
                                </a:lnTo>
                                <a:lnTo>
                                  <a:pt x="3172" y="0"/>
                                </a:lnTo>
                                <a:lnTo>
                                  <a:pt x="3172" y="3172"/>
                                </a:lnTo>
                                <a:lnTo>
                                  <a:pt x="3172" y="0"/>
                                </a:lnTo>
                                <a:lnTo>
                                  <a:pt x="3172" y="3172"/>
                                </a:lnTo>
                                <a:lnTo>
                                  <a:pt x="3172" y="3172"/>
                                </a:lnTo>
                                <a:lnTo>
                                  <a:pt x="3172" y="3172"/>
                                </a:lnTo>
                                <a:lnTo>
                                  <a:pt x="3172" y="3172"/>
                                </a:lnTo>
                                <a:lnTo>
                                  <a:pt x="3172" y="3172"/>
                                </a:lnTo>
                                <a:lnTo>
                                  <a:pt x="4229" y="0"/>
                                </a:lnTo>
                                <a:lnTo>
                                  <a:pt x="4229" y="0"/>
                                </a:lnTo>
                                <a:lnTo>
                                  <a:pt x="4229" y="0"/>
                                </a:lnTo>
                                <a:lnTo>
                                  <a:pt x="4229" y="0"/>
                                </a:lnTo>
                                <a:lnTo>
                                  <a:pt x="4229" y="3172"/>
                                </a:lnTo>
                                <a:lnTo>
                                  <a:pt x="4229" y="3172"/>
                                </a:lnTo>
                                <a:lnTo>
                                  <a:pt x="4229" y="3172"/>
                                </a:lnTo>
                                <a:lnTo>
                                  <a:pt x="4229" y="3172"/>
                                </a:lnTo>
                                <a:lnTo>
                                  <a:pt x="4229" y="3172"/>
                                </a:lnTo>
                                <a:lnTo>
                                  <a:pt x="4229" y="6353"/>
                                </a:lnTo>
                                <a:lnTo>
                                  <a:pt x="4229" y="3172"/>
                                </a:lnTo>
                                <a:lnTo>
                                  <a:pt x="4229" y="3172"/>
                                </a:lnTo>
                                <a:lnTo>
                                  <a:pt x="4229" y="3172"/>
                                </a:lnTo>
                                <a:lnTo>
                                  <a:pt x="4229" y="0"/>
                                </a:lnTo>
                                <a:lnTo>
                                  <a:pt x="4229" y="0"/>
                                </a:lnTo>
                                <a:lnTo>
                                  <a:pt x="4229" y="0"/>
                                </a:lnTo>
                                <a:lnTo>
                                  <a:pt x="4229" y="0"/>
                                </a:lnTo>
                                <a:lnTo>
                                  <a:pt x="4229" y="0"/>
                                </a:lnTo>
                                <a:lnTo>
                                  <a:pt x="5296" y="0"/>
                                </a:lnTo>
                                <a:lnTo>
                                  <a:pt x="5296" y="3172"/>
                                </a:lnTo>
                                <a:lnTo>
                                  <a:pt x="5296" y="3172"/>
                                </a:lnTo>
                                <a:lnTo>
                                  <a:pt x="5296" y="3172"/>
                                </a:lnTo>
                                <a:lnTo>
                                  <a:pt x="5296" y="0"/>
                                </a:lnTo>
                                <a:lnTo>
                                  <a:pt x="5296" y="0"/>
                                </a:lnTo>
                                <a:lnTo>
                                  <a:pt x="5296" y="3172"/>
                                </a:lnTo>
                                <a:lnTo>
                                  <a:pt x="5296" y="3172"/>
                                </a:lnTo>
                                <a:lnTo>
                                  <a:pt x="5296" y="3172"/>
                                </a:lnTo>
                                <a:lnTo>
                                  <a:pt x="5296" y="3172"/>
                                </a:lnTo>
                                <a:lnTo>
                                  <a:pt x="5296" y="3172"/>
                                </a:lnTo>
                                <a:lnTo>
                                  <a:pt x="5296" y="3172"/>
                                </a:lnTo>
                                <a:lnTo>
                                  <a:pt x="5296" y="3172"/>
                                </a:lnTo>
                                <a:lnTo>
                                  <a:pt x="5296" y="3172"/>
                                </a:lnTo>
                                <a:lnTo>
                                  <a:pt x="5296" y="3172"/>
                                </a:lnTo>
                                <a:lnTo>
                                  <a:pt x="5296" y="6353"/>
                                </a:lnTo>
                                <a:lnTo>
                                  <a:pt x="5296" y="6353"/>
                                </a:lnTo>
                                <a:lnTo>
                                  <a:pt x="5296" y="6353"/>
                                </a:lnTo>
                                <a:lnTo>
                                  <a:pt x="5296" y="6353"/>
                                </a:lnTo>
                                <a:lnTo>
                                  <a:pt x="5296" y="3172"/>
                                </a:lnTo>
                                <a:lnTo>
                                  <a:pt x="6353" y="3172"/>
                                </a:lnTo>
                                <a:lnTo>
                                  <a:pt x="6353" y="3172"/>
                                </a:lnTo>
                                <a:lnTo>
                                  <a:pt x="6353" y="3172"/>
                                </a:lnTo>
                                <a:lnTo>
                                  <a:pt x="6353" y="3172"/>
                                </a:lnTo>
                                <a:lnTo>
                                  <a:pt x="6353" y="3172"/>
                                </a:lnTo>
                                <a:lnTo>
                                  <a:pt x="6353" y="6353"/>
                                </a:lnTo>
                                <a:lnTo>
                                  <a:pt x="6353" y="6353"/>
                                </a:lnTo>
                                <a:lnTo>
                                  <a:pt x="6353" y="3172"/>
                                </a:lnTo>
                                <a:lnTo>
                                  <a:pt x="6353" y="3172"/>
                                </a:lnTo>
                                <a:lnTo>
                                  <a:pt x="6353" y="3172"/>
                                </a:lnTo>
                                <a:lnTo>
                                  <a:pt x="6353" y="3172"/>
                                </a:lnTo>
                                <a:lnTo>
                                  <a:pt x="6353" y="3172"/>
                                </a:lnTo>
                                <a:lnTo>
                                  <a:pt x="6353" y="6353"/>
                                </a:lnTo>
                                <a:lnTo>
                                  <a:pt x="6353" y="6353"/>
                                </a:lnTo>
                                <a:lnTo>
                                  <a:pt x="6353" y="3172"/>
                                </a:lnTo>
                                <a:lnTo>
                                  <a:pt x="6353" y="6353"/>
                                </a:lnTo>
                                <a:lnTo>
                                  <a:pt x="6353" y="3172"/>
                                </a:lnTo>
                                <a:lnTo>
                                  <a:pt x="6353" y="3172"/>
                                </a:lnTo>
                                <a:lnTo>
                                  <a:pt x="7410" y="6353"/>
                                </a:lnTo>
                                <a:lnTo>
                                  <a:pt x="7410" y="6353"/>
                                </a:lnTo>
                                <a:lnTo>
                                  <a:pt x="7410" y="3172"/>
                                </a:lnTo>
                                <a:lnTo>
                                  <a:pt x="7410" y="3172"/>
                                </a:lnTo>
                                <a:lnTo>
                                  <a:pt x="7410" y="3172"/>
                                </a:lnTo>
                                <a:lnTo>
                                  <a:pt x="7410" y="3172"/>
                                </a:lnTo>
                                <a:lnTo>
                                  <a:pt x="7410" y="3172"/>
                                </a:lnTo>
                                <a:lnTo>
                                  <a:pt x="7410" y="3172"/>
                                </a:lnTo>
                                <a:lnTo>
                                  <a:pt x="7410" y="3172"/>
                                </a:lnTo>
                                <a:lnTo>
                                  <a:pt x="7410" y="3172"/>
                                </a:lnTo>
                                <a:lnTo>
                                  <a:pt x="7410" y="3172"/>
                                </a:lnTo>
                                <a:lnTo>
                                  <a:pt x="7410" y="3172"/>
                                </a:lnTo>
                                <a:lnTo>
                                  <a:pt x="7410" y="3172"/>
                                </a:lnTo>
                                <a:lnTo>
                                  <a:pt x="7410" y="3172"/>
                                </a:lnTo>
                                <a:lnTo>
                                  <a:pt x="7410" y="3172"/>
                                </a:lnTo>
                                <a:lnTo>
                                  <a:pt x="7410" y="3172"/>
                                </a:lnTo>
                                <a:lnTo>
                                  <a:pt x="7410" y="6353"/>
                                </a:lnTo>
                                <a:lnTo>
                                  <a:pt x="7410" y="6353"/>
                                </a:lnTo>
                                <a:lnTo>
                                  <a:pt x="8468" y="6353"/>
                                </a:lnTo>
                                <a:lnTo>
                                  <a:pt x="8468" y="6353"/>
                                </a:lnTo>
                                <a:lnTo>
                                  <a:pt x="8468" y="6353"/>
                                </a:lnTo>
                                <a:lnTo>
                                  <a:pt x="8468" y="6353"/>
                                </a:lnTo>
                                <a:lnTo>
                                  <a:pt x="8468" y="6353"/>
                                </a:lnTo>
                                <a:lnTo>
                                  <a:pt x="8468" y="3172"/>
                                </a:lnTo>
                                <a:lnTo>
                                  <a:pt x="8468" y="3172"/>
                                </a:lnTo>
                                <a:lnTo>
                                  <a:pt x="8468" y="3172"/>
                                </a:lnTo>
                                <a:lnTo>
                                  <a:pt x="8468" y="6353"/>
                                </a:lnTo>
                                <a:lnTo>
                                  <a:pt x="8468" y="6353"/>
                                </a:lnTo>
                                <a:lnTo>
                                  <a:pt x="8468" y="6353"/>
                                </a:lnTo>
                                <a:lnTo>
                                  <a:pt x="8468" y="3172"/>
                                </a:lnTo>
                                <a:lnTo>
                                  <a:pt x="8468" y="3172"/>
                                </a:lnTo>
                                <a:lnTo>
                                  <a:pt x="8468" y="3172"/>
                                </a:lnTo>
                                <a:lnTo>
                                  <a:pt x="8468" y="3172"/>
                                </a:lnTo>
                                <a:lnTo>
                                  <a:pt x="8468" y="6353"/>
                                </a:lnTo>
                                <a:lnTo>
                                  <a:pt x="8468" y="6353"/>
                                </a:lnTo>
                                <a:lnTo>
                                  <a:pt x="8468" y="6353"/>
                                </a:lnTo>
                                <a:lnTo>
                                  <a:pt x="9525" y="6353"/>
                                </a:lnTo>
                                <a:lnTo>
                                  <a:pt x="9525" y="6353"/>
                                </a:lnTo>
                                <a:lnTo>
                                  <a:pt x="9525" y="6353"/>
                                </a:lnTo>
                                <a:lnTo>
                                  <a:pt x="9525" y="6353"/>
                                </a:lnTo>
                                <a:lnTo>
                                  <a:pt x="9525" y="6353"/>
                                </a:lnTo>
                                <a:lnTo>
                                  <a:pt x="9525" y="6353"/>
                                </a:lnTo>
                                <a:lnTo>
                                  <a:pt x="9525" y="6353"/>
                                </a:lnTo>
                                <a:lnTo>
                                  <a:pt x="9525" y="6353"/>
                                </a:lnTo>
                                <a:lnTo>
                                  <a:pt x="9525" y="6353"/>
                                </a:lnTo>
                                <a:lnTo>
                                  <a:pt x="9525" y="6353"/>
                                </a:lnTo>
                                <a:lnTo>
                                  <a:pt x="9525" y="6353"/>
                                </a:lnTo>
                                <a:lnTo>
                                  <a:pt x="9525" y="3172"/>
                                </a:lnTo>
                                <a:lnTo>
                                  <a:pt x="9525" y="3172"/>
                                </a:lnTo>
                                <a:lnTo>
                                  <a:pt x="9525" y="3172"/>
                                </a:lnTo>
                                <a:lnTo>
                                  <a:pt x="9525" y="3172"/>
                                </a:lnTo>
                                <a:lnTo>
                                  <a:pt x="9525" y="6353"/>
                                </a:lnTo>
                                <a:lnTo>
                                  <a:pt x="9525" y="6353"/>
                                </a:lnTo>
                                <a:lnTo>
                                  <a:pt x="9525" y="6353"/>
                                </a:lnTo>
                                <a:lnTo>
                                  <a:pt x="9525" y="6353"/>
                                </a:lnTo>
                                <a:lnTo>
                                  <a:pt x="9525" y="3172"/>
                                </a:lnTo>
                                <a:lnTo>
                                  <a:pt x="10582" y="6353"/>
                                </a:lnTo>
                                <a:lnTo>
                                  <a:pt x="10582" y="3172"/>
                                </a:lnTo>
                                <a:lnTo>
                                  <a:pt x="10582" y="3172"/>
                                </a:lnTo>
                                <a:lnTo>
                                  <a:pt x="10582" y="6353"/>
                                </a:lnTo>
                                <a:lnTo>
                                  <a:pt x="10582" y="6353"/>
                                </a:lnTo>
                                <a:lnTo>
                                  <a:pt x="10582" y="6353"/>
                                </a:lnTo>
                                <a:lnTo>
                                  <a:pt x="10582" y="6353"/>
                                </a:lnTo>
                                <a:lnTo>
                                  <a:pt x="10582" y="6353"/>
                                </a:lnTo>
                                <a:lnTo>
                                  <a:pt x="10582" y="3172"/>
                                </a:lnTo>
                                <a:lnTo>
                                  <a:pt x="10582" y="3172"/>
                                </a:lnTo>
                                <a:lnTo>
                                  <a:pt x="10582" y="6353"/>
                                </a:lnTo>
                                <a:lnTo>
                                  <a:pt x="10582" y="3172"/>
                                </a:lnTo>
                                <a:lnTo>
                                  <a:pt x="10582" y="3172"/>
                                </a:lnTo>
                                <a:lnTo>
                                  <a:pt x="10582" y="3172"/>
                                </a:lnTo>
                                <a:lnTo>
                                  <a:pt x="10582" y="6353"/>
                                </a:lnTo>
                                <a:lnTo>
                                  <a:pt x="10582" y="6353"/>
                                </a:lnTo>
                                <a:lnTo>
                                  <a:pt x="10582" y="6353"/>
                                </a:lnTo>
                                <a:lnTo>
                                  <a:pt x="10582" y="6353"/>
                                </a:lnTo>
                                <a:lnTo>
                                  <a:pt x="11640" y="6353"/>
                                </a:lnTo>
                                <a:lnTo>
                                  <a:pt x="11640" y="6353"/>
                                </a:lnTo>
                                <a:lnTo>
                                  <a:pt x="11640" y="6353"/>
                                </a:lnTo>
                                <a:lnTo>
                                  <a:pt x="11640" y="6353"/>
                                </a:lnTo>
                                <a:lnTo>
                                  <a:pt x="11640" y="6353"/>
                                </a:lnTo>
                                <a:lnTo>
                                  <a:pt x="11640" y="6353"/>
                                </a:lnTo>
                                <a:lnTo>
                                  <a:pt x="11640" y="6353"/>
                                </a:lnTo>
                                <a:lnTo>
                                  <a:pt x="11640" y="6353"/>
                                </a:lnTo>
                                <a:lnTo>
                                  <a:pt x="11640" y="6353"/>
                                </a:lnTo>
                                <a:lnTo>
                                  <a:pt x="11640" y="6353"/>
                                </a:lnTo>
                                <a:lnTo>
                                  <a:pt x="11640" y="6353"/>
                                </a:lnTo>
                                <a:lnTo>
                                  <a:pt x="11640" y="6353"/>
                                </a:lnTo>
                                <a:lnTo>
                                  <a:pt x="11640" y="6353"/>
                                </a:lnTo>
                                <a:lnTo>
                                  <a:pt x="11640" y="6353"/>
                                </a:lnTo>
                                <a:lnTo>
                                  <a:pt x="11640" y="6353"/>
                                </a:lnTo>
                                <a:lnTo>
                                  <a:pt x="11640" y="3172"/>
                                </a:lnTo>
                                <a:lnTo>
                                  <a:pt x="11640" y="3172"/>
                                </a:lnTo>
                                <a:lnTo>
                                  <a:pt x="11640" y="3172"/>
                                </a:lnTo>
                                <a:lnTo>
                                  <a:pt x="12697" y="3172"/>
                                </a:lnTo>
                                <a:lnTo>
                                  <a:pt x="12697" y="6353"/>
                                </a:lnTo>
                                <a:lnTo>
                                  <a:pt x="12697" y="6353"/>
                                </a:lnTo>
                                <a:lnTo>
                                  <a:pt x="12697" y="6353"/>
                                </a:lnTo>
                                <a:lnTo>
                                  <a:pt x="12697" y="6353"/>
                                </a:lnTo>
                                <a:lnTo>
                                  <a:pt x="12697" y="6353"/>
                                </a:lnTo>
                                <a:lnTo>
                                  <a:pt x="12697" y="6353"/>
                                </a:lnTo>
                                <a:lnTo>
                                  <a:pt x="12697" y="6353"/>
                                </a:lnTo>
                                <a:lnTo>
                                  <a:pt x="12697" y="6353"/>
                                </a:lnTo>
                                <a:lnTo>
                                  <a:pt x="12697" y="3172"/>
                                </a:lnTo>
                                <a:lnTo>
                                  <a:pt x="12697" y="6353"/>
                                </a:lnTo>
                                <a:lnTo>
                                  <a:pt x="12697" y="3172"/>
                                </a:lnTo>
                                <a:lnTo>
                                  <a:pt x="12697" y="6353"/>
                                </a:lnTo>
                                <a:lnTo>
                                  <a:pt x="12697" y="3172"/>
                                </a:lnTo>
                                <a:lnTo>
                                  <a:pt x="12697" y="3172"/>
                                </a:lnTo>
                                <a:lnTo>
                                  <a:pt x="12697" y="3172"/>
                                </a:lnTo>
                                <a:lnTo>
                                  <a:pt x="12697" y="3172"/>
                                </a:lnTo>
                                <a:lnTo>
                                  <a:pt x="12697" y="6353"/>
                                </a:lnTo>
                                <a:lnTo>
                                  <a:pt x="12697" y="6353"/>
                                </a:lnTo>
                                <a:lnTo>
                                  <a:pt x="12697" y="6353"/>
                                </a:lnTo>
                                <a:lnTo>
                                  <a:pt x="12697" y="6353"/>
                                </a:lnTo>
                                <a:lnTo>
                                  <a:pt x="12697" y="6353"/>
                                </a:lnTo>
                                <a:lnTo>
                                  <a:pt x="12697" y="6353"/>
                                </a:lnTo>
                                <a:lnTo>
                                  <a:pt x="12697" y="3172"/>
                                </a:lnTo>
                                <a:lnTo>
                                  <a:pt x="13754" y="3172"/>
                                </a:lnTo>
                                <a:lnTo>
                                  <a:pt x="13754" y="3172"/>
                                </a:lnTo>
                                <a:lnTo>
                                  <a:pt x="13754" y="6353"/>
                                </a:lnTo>
                                <a:lnTo>
                                  <a:pt x="13754" y="6353"/>
                                </a:lnTo>
                                <a:lnTo>
                                  <a:pt x="13754" y="6353"/>
                                </a:lnTo>
                                <a:lnTo>
                                  <a:pt x="13754" y="6353"/>
                                </a:lnTo>
                                <a:lnTo>
                                  <a:pt x="13754" y="6353"/>
                                </a:lnTo>
                                <a:lnTo>
                                  <a:pt x="13754" y="6353"/>
                                </a:lnTo>
                                <a:lnTo>
                                  <a:pt x="13754" y="6353"/>
                                </a:lnTo>
                                <a:lnTo>
                                  <a:pt x="13754" y="6353"/>
                                </a:lnTo>
                                <a:lnTo>
                                  <a:pt x="13754" y="6353"/>
                                </a:lnTo>
                                <a:lnTo>
                                  <a:pt x="13754" y="6353"/>
                                </a:lnTo>
                                <a:lnTo>
                                  <a:pt x="13754" y="6353"/>
                                </a:lnTo>
                                <a:lnTo>
                                  <a:pt x="13754" y="6353"/>
                                </a:lnTo>
                                <a:lnTo>
                                  <a:pt x="13754" y="3172"/>
                                </a:lnTo>
                                <a:lnTo>
                                  <a:pt x="13754" y="3172"/>
                                </a:lnTo>
                                <a:lnTo>
                                  <a:pt x="13754" y="6353"/>
                                </a:lnTo>
                                <a:lnTo>
                                  <a:pt x="13754" y="6353"/>
                                </a:lnTo>
                                <a:lnTo>
                                  <a:pt x="13754" y="6353"/>
                                </a:lnTo>
                                <a:lnTo>
                                  <a:pt x="13754" y="9525"/>
                                </a:lnTo>
                                <a:lnTo>
                                  <a:pt x="14821" y="9525"/>
                                </a:lnTo>
                                <a:lnTo>
                                  <a:pt x="14821" y="6353"/>
                                </a:lnTo>
                                <a:lnTo>
                                  <a:pt x="14821" y="6353"/>
                                </a:lnTo>
                                <a:lnTo>
                                  <a:pt x="14821" y="6353"/>
                                </a:lnTo>
                                <a:lnTo>
                                  <a:pt x="14821" y="6353"/>
                                </a:lnTo>
                                <a:lnTo>
                                  <a:pt x="14821" y="6353"/>
                                </a:lnTo>
                                <a:lnTo>
                                  <a:pt x="14821" y="6353"/>
                                </a:lnTo>
                                <a:lnTo>
                                  <a:pt x="14821" y="6353"/>
                                </a:lnTo>
                                <a:lnTo>
                                  <a:pt x="14821" y="6353"/>
                                </a:lnTo>
                                <a:lnTo>
                                  <a:pt x="14821" y="6353"/>
                                </a:lnTo>
                                <a:lnTo>
                                  <a:pt x="14821" y="6353"/>
                                </a:lnTo>
                                <a:lnTo>
                                  <a:pt x="14821" y="6353"/>
                                </a:lnTo>
                                <a:lnTo>
                                  <a:pt x="14821" y="6353"/>
                                </a:lnTo>
                                <a:lnTo>
                                  <a:pt x="14821" y="6353"/>
                                </a:lnTo>
                                <a:lnTo>
                                  <a:pt x="14821" y="6353"/>
                                </a:lnTo>
                                <a:lnTo>
                                  <a:pt x="14821" y="6353"/>
                                </a:lnTo>
                                <a:lnTo>
                                  <a:pt x="14821" y="6353"/>
                                </a:lnTo>
                                <a:lnTo>
                                  <a:pt x="14821" y="6353"/>
                                </a:lnTo>
                                <a:lnTo>
                                  <a:pt x="15878" y="6353"/>
                                </a:lnTo>
                                <a:lnTo>
                                  <a:pt x="15878" y="6353"/>
                                </a:lnTo>
                                <a:lnTo>
                                  <a:pt x="15878" y="6353"/>
                                </a:lnTo>
                                <a:lnTo>
                                  <a:pt x="15878" y="6353"/>
                                </a:lnTo>
                                <a:lnTo>
                                  <a:pt x="15878" y="6353"/>
                                </a:lnTo>
                                <a:lnTo>
                                  <a:pt x="15878" y="6353"/>
                                </a:lnTo>
                                <a:lnTo>
                                  <a:pt x="15878" y="6353"/>
                                </a:lnTo>
                                <a:lnTo>
                                  <a:pt x="15878" y="6353"/>
                                </a:lnTo>
                                <a:lnTo>
                                  <a:pt x="15878" y="6353"/>
                                </a:lnTo>
                                <a:lnTo>
                                  <a:pt x="15878" y="6353"/>
                                </a:lnTo>
                                <a:lnTo>
                                  <a:pt x="15878" y="6353"/>
                                </a:lnTo>
                                <a:lnTo>
                                  <a:pt x="15878" y="6353"/>
                                </a:lnTo>
                                <a:lnTo>
                                  <a:pt x="15878" y="9525"/>
                                </a:lnTo>
                                <a:lnTo>
                                  <a:pt x="15878" y="6353"/>
                                </a:lnTo>
                                <a:lnTo>
                                  <a:pt x="15878" y="9525"/>
                                </a:lnTo>
                                <a:lnTo>
                                  <a:pt x="15878" y="9525"/>
                                </a:lnTo>
                                <a:lnTo>
                                  <a:pt x="15878" y="6353"/>
                                </a:lnTo>
                                <a:lnTo>
                                  <a:pt x="15878" y="6353"/>
                                </a:lnTo>
                                <a:lnTo>
                                  <a:pt x="16935" y="6353"/>
                                </a:lnTo>
                                <a:lnTo>
                                  <a:pt x="16935" y="6353"/>
                                </a:lnTo>
                                <a:lnTo>
                                  <a:pt x="16935" y="9525"/>
                                </a:lnTo>
                                <a:lnTo>
                                  <a:pt x="16935" y="9525"/>
                                </a:lnTo>
                                <a:lnTo>
                                  <a:pt x="16935" y="9525"/>
                                </a:lnTo>
                                <a:lnTo>
                                  <a:pt x="16935" y="9525"/>
                                </a:lnTo>
                                <a:lnTo>
                                  <a:pt x="16935" y="6353"/>
                                </a:lnTo>
                                <a:lnTo>
                                  <a:pt x="16935" y="6353"/>
                                </a:lnTo>
                                <a:lnTo>
                                  <a:pt x="16935" y="6353"/>
                                </a:lnTo>
                                <a:lnTo>
                                  <a:pt x="16935" y="6353"/>
                                </a:lnTo>
                                <a:lnTo>
                                  <a:pt x="16935" y="6353"/>
                                </a:lnTo>
                                <a:lnTo>
                                  <a:pt x="16935" y="6353"/>
                                </a:lnTo>
                                <a:lnTo>
                                  <a:pt x="16935" y="6353"/>
                                </a:lnTo>
                                <a:lnTo>
                                  <a:pt x="16935" y="6353"/>
                                </a:lnTo>
                                <a:lnTo>
                                  <a:pt x="16935" y="6353"/>
                                </a:lnTo>
                                <a:lnTo>
                                  <a:pt x="16935" y="6353"/>
                                </a:lnTo>
                                <a:lnTo>
                                  <a:pt x="16935" y="6353"/>
                                </a:lnTo>
                                <a:lnTo>
                                  <a:pt x="16935" y="9525"/>
                                </a:lnTo>
                                <a:lnTo>
                                  <a:pt x="17993" y="9525"/>
                                </a:lnTo>
                                <a:lnTo>
                                  <a:pt x="17993" y="6353"/>
                                </a:lnTo>
                                <a:lnTo>
                                  <a:pt x="17993" y="6353"/>
                                </a:lnTo>
                                <a:lnTo>
                                  <a:pt x="17993" y="6353"/>
                                </a:lnTo>
                                <a:lnTo>
                                  <a:pt x="17993" y="6353"/>
                                </a:lnTo>
                                <a:lnTo>
                                  <a:pt x="17993" y="6353"/>
                                </a:lnTo>
                                <a:lnTo>
                                  <a:pt x="17993" y="6353"/>
                                </a:lnTo>
                                <a:lnTo>
                                  <a:pt x="17993" y="9525"/>
                                </a:lnTo>
                                <a:lnTo>
                                  <a:pt x="17993" y="6353"/>
                                </a:lnTo>
                                <a:lnTo>
                                  <a:pt x="17993" y="6353"/>
                                </a:lnTo>
                                <a:lnTo>
                                  <a:pt x="17993" y="6353"/>
                                </a:lnTo>
                                <a:lnTo>
                                  <a:pt x="17993" y="6353"/>
                                </a:lnTo>
                                <a:lnTo>
                                  <a:pt x="17993" y="6353"/>
                                </a:lnTo>
                                <a:lnTo>
                                  <a:pt x="17993" y="6353"/>
                                </a:lnTo>
                                <a:lnTo>
                                  <a:pt x="17993" y="6353"/>
                                </a:lnTo>
                                <a:lnTo>
                                  <a:pt x="17993" y="9525"/>
                                </a:lnTo>
                                <a:lnTo>
                                  <a:pt x="17993" y="6353"/>
                                </a:lnTo>
                                <a:lnTo>
                                  <a:pt x="17993" y="6353"/>
                                </a:lnTo>
                                <a:lnTo>
                                  <a:pt x="17993" y="9525"/>
                                </a:lnTo>
                                <a:lnTo>
                                  <a:pt x="17993" y="6353"/>
                                </a:lnTo>
                                <a:lnTo>
                                  <a:pt x="19050" y="9525"/>
                                </a:lnTo>
                                <a:lnTo>
                                  <a:pt x="19050" y="9525"/>
                                </a:lnTo>
                                <a:lnTo>
                                  <a:pt x="19050" y="9525"/>
                                </a:lnTo>
                                <a:lnTo>
                                  <a:pt x="19050" y="9525"/>
                                </a:lnTo>
                                <a:lnTo>
                                  <a:pt x="19050" y="9525"/>
                                </a:lnTo>
                                <a:lnTo>
                                  <a:pt x="19050" y="9525"/>
                                </a:lnTo>
                                <a:lnTo>
                                  <a:pt x="19050" y="9525"/>
                                </a:lnTo>
                                <a:lnTo>
                                  <a:pt x="19050" y="9525"/>
                                </a:lnTo>
                                <a:lnTo>
                                  <a:pt x="19050" y="6353"/>
                                </a:lnTo>
                                <a:lnTo>
                                  <a:pt x="19050" y="6353"/>
                                </a:lnTo>
                                <a:lnTo>
                                  <a:pt x="19050" y="6353"/>
                                </a:lnTo>
                                <a:lnTo>
                                  <a:pt x="19050" y="9525"/>
                                </a:lnTo>
                                <a:lnTo>
                                  <a:pt x="19050" y="9525"/>
                                </a:lnTo>
                                <a:lnTo>
                                  <a:pt x="19050" y="9525"/>
                                </a:lnTo>
                                <a:lnTo>
                                  <a:pt x="19050" y="6353"/>
                                </a:lnTo>
                                <a:lnTo>
                                  <a:pt x="19050" y="6353"/>
                                </a:lnTo>
                                <a:lnTo>
                                  <a:pt x="19050" y="6353"/>
                                </a:lnTo>
                                <a:lnTo>
                                  <a:pt x="19050" y="6353"/>
                                </a:lnTo>
                                <a:lnTo>
                                  <a:pt x="20107" y="6353"/>
                                </a:lnTo>
                                <a:lnTo>
                                  <a:pt x="20107" y="6353"/>
                                </a:lnTo>
                                <a:lnTo>
                                  <a:pt x="20107" y="6353"/>
                                </a:lnTo>
                                <a:lnTo>
                                  <a:pt x="20107" y="6353"/>
                                </a:lnTo>
                                <a:lnTo>
                                  <a:pt x="20107" y="6353"/>
                                </a:lnTo>
                                <a:lnTo>
                                  <a:pt x="20107" y="6353"/>
                                </a:lnTo>
                                <a:lnTo>
                                  <a:pt x="20107" y="6353"/>
                                </a:lnTo>
                                <a:lnTo>
                                  <a:pt x="20107" y="6353"/>
                                </a:lnTo>
                                <a:lnTo>
                                  <a:pt x="20107" y="9525"/>
                                </a:lnTo>
                                <a:lnTo>
                                  <a:pt x="20107" y="6353"/>
                                </a:lnTo>
                                <a:lnTo>
                                  <a:pt x="20107" y="9525"/>
                                </a:lnTo>
                                <a:lnTo>
                                  <a:pt x="20107" y="9525"/>
                                </a:lnTo>
                                <a:lnTo>
                                  <a:pt x="20107" y="6353"/>
                                </a:lnTo>
                                <a:lnTo>
                                  <a:pt x="20107" y="9525"/>
                                </a:lnTo>
                                <a:lnTo>
                                  <a:pt x="20107" y="9525"/>
                                </a:lnTo>
                                <a:lnTo>
                                  <a:pt x="20107" y="6353"/>
                                </a:lnTo>
                                <a:lnTo>
                                  <a:pt x="20107" y="9525"/>
                                </a:lnTo>
                                <a:lnTo>
                                  <a:pt x="20107" y="9525"/>
                                </a:lnTo>
                                <a:lnTo>
                                  <a:pt x="21165" y="9525"/>
                                </a:lnTo>
                                <a:lnTo>
                                  <a:pt x="21165" y="9525"/>
                                </a:lnTo>
                                <a:lnTo>
                                  <a:pt x="21165" y="6353"/>
                                </a:lnTo>
                                <a:lnTo>
                                  <a:pt x="21165" y="6353"/>
                                </a:lnTo>
                                <a:lnTo>
                                  <a:pt x="21165" y="6353"/>
                                </a:lnTo>
                                <a:lnTo>
                                  <a:pt x="21165" y="6353"/>
                                </a:lnTo>
                                <a:lnTo>
                                  <a:pt x="21165" y="6353"/>
                                </a:lnTo>
                                <a:lnTo>
                                  <a:pt x="21165" y="6353"/>
                                </a:lnTo>
                                <a:lnTo>
                                  <a:pt x="21165" y="6353"/>
                                </a:lnTo>
                                <a:lnTo>
                                  <a:pt x="21165" y="9525"/>
                                </a:lnTo>
                                <a:lnTo>
                                  <a:pt x="21165" y="9525"/>
                                </a:lnTo>
                                <a:lnTo>
                                  <a:pt x="21165" y="9525"/>
                                </a:lnTo>
                                <a:lnTo>
                                  <a:pt x="21165" y="9525"/>
                                </a:lnTo>
                                <a:lnTo>
                                  <a:pt x="21165" y="9525"/>
                                </a:lnTo>
                                <a:lnTo>
                                  <a:pt x="21165" y="9525"/>
                                </a:lnTo>
                                <a:lnTo>
                                  <a:pt x="21165" y="9525"/>
                                </a:lnTo>
                                <a:lnTo>
                                  <a:pt x="21165" y="9525"/>
                                </a:lnTo>
                                <a:lnTo>
                                  <a:pt x="21165" y="9525"/>
                                </a:lnTo>
                                <a:lnTo>
                                  <a:pt x="21165" y="9525"/>
                                </a:lnTo>
                                <a:lnTo>
                                  <a:pt x="21165" y="9525"/>
                                </a:lnTo>
                                <a:lnTo>
                                  <a:pt x="22222" y="9525"/>
                                </a:lnTo>
                                <a:lnTo>
                                  <a:pt x="22222" y="9525"/>
                                </a:lnTo>
                                <a:lnTo>
                                  <a:pt x="22222" y="6353"/>
                                </a:lnTo>
                                <a:lnTo>
                                  <a:pt x="22222" y="9525"/>
                                </a:lnTo>
                                <a:lnTo>
                                  <a:pt x="22222" y="6353"/>
                                </a:lnTo>
                                <a:lnTo>
                                  <a:pt x="22222" y="6353"/>
                                </a:lnTo>
                                <a:lnTo>
                                  <a:pt x="22222" y="6353"/>
                                </a:lnTo>
                                <a:lnTo>
                                  <a:pt x="22222" y="6353"/>
                                </a:lnTo>
                                <a:lnTo>
                                  <a:pt x="22222" y="6353"/>
                                </a:lnTo>
                                <a:lnTo>
                                  <a:pt x="22222" y="6353"/>
                                </a:lnTo>
                                <a:lnTo>
                                  <a:pt x="22222" y="9525"/>
                                </a:lnTo>
                                <a:lnTo>
                                  <a:pt x="22222" y="9525"/>
                                </a:lnTo>
                                <a:lnTo>
                                  <a:pt x="22222" y="9525"/>
                                </a:lnTo>
                                <a:lnTo>
                                  <a:pt x="22222" y="9525"/>
                                </a:lnTo>
                                <a:lnTo>
                                  <a:pt x="22222" y="9525"/>
                                </a:lnTo>
                                <a:lnTo>
                                  <a:pt x="22222" y="6353"/>
                                </a:lnTo>
                                <a:lnTo>
                                  <a:pt x="22222" y="9525"/>
                                </a:lnTo>
                                <a:lnTo>
                                  <a:pt x="22222" y="9525"/>
                                </a:lnTo>
                                <a:lnTo>
                                  <a:pt x="23279" y="9525"/>
                                </a:lnTo>
                                <a:lnTo>
                                  <a:pt x="23279" y="9525"/>
                                </a:lnTo>
                                <a:lnTo>
                                  <a:pt x="23279" y="6353"/>
                                </a:lnTo>
                                <a:lnTo>
                                  <a:pt x="23279" y="6353"/>
                                </a:lnTo>
                                <a:lnTo>
                                  <a:pt x="23279" y="6353"/>
                                </a:lnTo>
                                <a:lnTo>
                                  <a:pt x="23279" y="6353"/>
                                </a:lnTo>
                                <a:lnTo>
                                  <a:pt x="23279" y="9525"/>
                                </a:lnTo>
                                <a:lnTo>
                                  <a:pt x="23279" y="9525"/>
                                </a:lnTo>
                                <a:lnTo>
                                  <a:pt x="23279" y="9525"/>
                                </a:lnTo>
                                <a:lnTo>
                                  <a:pt x="23279" y="9525"/>
                                </a:lnTo>
                                <a:lnTo>
                                  <a:pt x="23279" y="9525"/>
                                </a:lnTo>
                                <a:lnTo>
                                  <a:pt x="23279" y="9525"/>
                                </a:lnTo>
                                <a:lnTo>
                                  <a:pt x="23279" y="9525"/>
                                </a:lnTo>
                                <a:lnTo>
                                  <a:pt x="23279" y="9525"/>
                                </a:lnTo>
                                <a:lnTo>
                                  <a:pt x="23279" y="6353"/>
                                </a:lnTo>
                                <a:lnTo>
                                  <a:pt x="23279" y="6353"/>
                                </a:lnTo>
                                <a:lnTo>
                                  <a:pt x="23279" y="6353"/>
                                </a:lnTo>
                                <a:lnTo>
                                  <a:pt x="23279" y="6353"/>
                                </a:lnTo>
                                <a:lnTo>
                                  <a:pt x="24346" y="6353"/>
                                </a:lnTo>
                                <a:lnTo>
                                  <a:pt x="24346" y="6353"/>
                                </a:lnTo>
                                <a:lnTo>
                                  <a:pt x="24346" y="9525"/>
                                </a:lnTo>
                                <a:lnTo>
                                  <a:pt x="24346" y="6353"/>
                                </a:lnTo>
                                <a:lnTo>
                                  <a:pt x="24346" y="6353"/>
                                </a:lnTo>
                                <a:lnTo>
                                  <a:pt x="24346" y="9525"/>
                                </a:lnTo>
                                <a:lnTo>
                                  <a:pt x="24346" y="6353"/>
                                </a:lnTo>
                                <a:lnTo>
                                  <a:pt x="24346" y="9525"/>
                                </a:lnTo>
                                <a:lnTo>
                                  <a:pt x="24346" y="9525"/>
                                </a:lnTo>
                                <a:lnTo>
                                  <a:pt x="24346" y="9525"/>
                                </a:lnTo>
                                <a:lnTo>
                                  <a:pt x="24346" y="9525"/>
                                </a:lnTo>
                                <a:lnTo>
                                  <a:pt x="24346" y="9525"/>
                                </a:lnTo>
                                <a:lnTo>
                                  <a:pt x="24346" y="9525"/>
                                </a:lnTo>
                                <a:lnTo>
                                  <a:pt x="24346" y="9525"/>
                                </a:lnTo>
                                <a:lnTo>
                                  <a:pt x="24346" y="9525"/>
                                </a:lnTo>
                                <a:lnTo>
                                  <a:pt x="24346" y="9525"/>
                                </a:lnTo>
                                <a:lnTo>
                                  <a:pt x="24346" y="9525"/>
                                </a:lnTo>
                                <a:lnTo>
                                  <a:pt x="24346" y="6353"/>
                                </a:lnTo>
                                <a:lnTo>
                                  <a:pt x="25403" y="9525"/>
                                </a:lnTo>
                                <a:lnTo>
                                  <a:pt x="25403" y="9525"/>
                                </a:lnTo>
                                <a:lnTo>
                                  <a:pt x="25403" y="9525"/>
                                </a:lnTo>
                                <a:lnTo>
                                  <a:pt x="25403" y="9525"/>
                                </a:lnTo>
                                <a:lnTo>
                                  <a:pt x="25403" y="9525"/>
                                </a:lnTo>
                                <a:lnTo>
                                  <a:pt x="25403" y="9525"/>
                                </a:lnTo>
                                <a:lnTo>
                                  <a:pt x="25403" y="9525"/>
                                </a:lnTo>
                                <a:lnTo>
                                  <a:pt x="25403" y="9525"/>
                                </a:lnTo>
                                <a:lnTo>
                                  <a:pt x="25403" y="6353"/>
                                </a:lnTo>
                                <a:lnTo>
                                  <a:pt x="25403" y="6353"/>
                                </a:lnTo>
                                <a:lnTo>
                                  <a:pt x="25403" y="9525"/>
                                </a:lnTo>
                                <a:lnTo>
                                  <a:pt x="25403" y="9525"/>
                                </a:lnTo>
                                <a:lnTo>
                                  <a:pt x="25403" y="9525"/>
                                </a:lnTo>
                                <a:lnTo>
                                  <a:pt x="25403" y="9525"/>
                                </a:lnTo>
                                <a:lnTo>
                                  <a:pt x="25403" y="6353"/>
                                </a:lnTo>
                                <a:lnTo>
                                  <a:pt x="25403" y="6353"/>
                                </a:lnTo>
                                <a:lnTo>
                                  <a:pt x="25403" y="6353"/>
                                </a:lnTo>
                                <a:lnTo>
                                  <a:pt x="25403" y="6353"/>
                                </a:lnTo>
                                <a:lnTo>
                                  <a:pt x="25403" y="9525"/>
                                </a:lnTo>
                                <a:lnTo>
                                  <a:pt x="25403" y="9525"/>
                                </a:lnTo>
                                <a:lnTo>
                                  <a:pt x="25403" y="9525"/>
                                </a:lnTo>
                                <a:lnTo>
                                  <a:pt x="25403" y="9525"/>
                                </a:lnTo>
                                <a:lnTo>
                                  <a:pt x="25403" y="6353"/>
                                </a:lnTo>
                                <a:lnTo>
                                  <a:pt x="25403" y="6353"/>
                                </a:lnTo>
                                <a:lnTo>
                                  <a:pt x="25403" y="9525"/>
                                </a:lnTo>
                                <a:lnTo>
                                  <a:pt x="25403" y="9525"/>
                                </a:lnTo>
                                <a:lnTo>
                                  <a:pt x="26460" y="9525"/>
                                </a:lnTo>
                                <a:lnTo>
                                  <a:pt x="26460" y="9525"/>
                                </a:lnTo>
                                <a:lnTo>
                                  <a:pt x="26460" y="9525"/>
                                </a:lnTo>
                                <a:lnTo>
                                  <a:pt x="26460" y="9525"/>
                                </a:lnTo>
                                <a:lnTo>
                                  <a:pt x="26460" y="9525"/>
                                </a:lnTo>
                                <a:lnTo>
                                  <a:pt x="26460" y="6353"/>
                                </a:lnTo>
                                <a:lnTo>
                                  <a:pt x="26460" y="9525"/>
                                </a:lnTo>
                                <a:lnTo>
                                  <a:pt x="26460" y="9525"/>
                                </a:lnTo>
                                <a:lnTo>
                                  <a:pt x="26460" y="9525"/>
                                </a:lnTo>
                                <a:lnTo>
                                  <a:pt x="26460" y="9525"/>
                                </a:lnTo>
                                <a:lnTo>
                                  <a:pt x="26460" y="9525"/>
                                </a:lnTo>
                                <a:lnTo>
                                  <a:pt x="26460" y="9525"/>
                                </a:lnTo>
                                <a:lnTo>
                                  <a:pt x="26460" y="9525"/>
                                </a:lnTo>
                                <a:lnTo>
                                  <a:pt x="26460" y="9525"/>
                                </a:lnTo>
                                <a:lnTo>
                                  <a:pt x="26460" y="9525"/>
                                </a:lnTo>
                                <a:lnTo>
                                  <a:pt x="26460" y="9525"/>
                                </a:lnTo>
                                <a:lnTo>
                                  <a:pt x="26460" y="9525"/>
                                </a:lnTo>
                                <a:lnTo>
                                  <a:pt x="26460" y="9525"/>
                                </a:lnTo>
                                <a:lnTo>
                                  <a:pt x="27518" y="9525"/>
                                </a:lnTo>
                                <a:lnTo>
                                  <a:pt x="27518" y="9525"/>
                                </a:lnTo>
                                <a:lnTo>
                                  <a:pt x="27518" y="9525"/>
                                </a:lnTo>
                                <a:lnTo>
                                  <a:pt x="27518" y="9525"/>
                                </a:lnTo>
                                <a:lnTo>
                                  <a:pt x="27518" y="9525"/>
                                </a:lnTo>
                                <a:lnTo>
                                  <a:pt x="27518" y="9525"/>
                                </a:lnTo>
                                <a:lnTo>
                                  <a:pt x="27518" y="9525"/>
                                </a:lnTo>
                                <a:lnTo>
                                  <a:pt x="27518" y="9525"/>
                                </a:lnTo>
                                <a:lnTo>
                                  <a:pt x="27518" y="9525"/>
                                </a:lnTo>
                                <a:lnTo>
                                  <a:pt x="27518" y="9525"/>
                                </a:lnTo>
                                <a:lnTo>
                                  <a:pt x="27518" y="9525"/>
                                </a:lnTo>
                                <a:lnTo>
                                  <a:pt x="27518" y="9525"/>
                                </a:lnTo>
                                <a:lnTo>
                                  <a:pt x="27518" y="9525"/>
                                </a:lnTo>
                                <a:lnTo>
                                  <a:pt x="27518" y="9525"/>
                                </a:lnTo>
                                <a:lnTo>
                                  <a:pt x="27518" y="6353"/>
                                </a:lnTo>
                                <a:lnTo>
                                  <a:pt x="27518" y="6353"/>
                                </a:lnTo>
                                <a:lnTo>
                                  <a:pt x="27518" y="6353"/>
                                </a:lnTo>
                                <a:lnTo>
                                  <a:pt x="27518" y="9525"/>
                                </a:lnTo>
                                <a:lnTo>
                                  <a:pt x="28575" y="9525"/>
                                </a:lnTo>
                                <a:lnTo>
                                  <a:pt x="28575" y="9525"/>
                                </a:lnTo>
                                <a:lnTo>
                                  <a:pt x="28575" y="9525"/>
                                </a:lnTo>
                                <a:lnTo>
                                  <a:pt x="28575" y="9525"/>
                                </a:lnTo>
                                <a:lnTo>
                                  <a:pt x="28575" y="9525"/>
                                </a:lnTo>
                                <a:lnTo>
                                  <a:pt x="28575" y="9525"/>
                                </a:lnTo>
                                <a:lnTo>
                                  <a:pt x="28575" y="9525"/>
                                </a:lnTo>
                                <a:lnTo>
                                  <a:pt x="28575" y="9525"/>
                                </a:lnTo>
                                <a:lnTo>
                                  <a:pt x="28575" y="9525"/>
                                </a:lnTo>
                                <a:lnTo>
                                  <a:pt x="28575"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37" name="Freeform: Shape 437"/>
                        <wps:cNvSpPr/>
                        <wps:spPr>
                          <a:xfrm>
                            <a:off x="2176462" y="3871912"/>
                            <a:ext cx="28575" cy="9525"/>
                          </a:xfrm>
                          <a:custGeom>
                            <a:avLst/>
                            <a:gdLst>
                              <a:gd name="connsiteX0" fmla="*/ 0 w 28575"/>
                              <a:gd name="connsiteY0" fmla="*/ 3172 h 9525"/>
                              <a:gd name="connsiteX1" fmla="*/ 0 w 28575"/>
                              <a:gd name="connsiteY1" fmla="*/ 3172 h 9525"/>
                              <a:gd name="connsiteX2" fmla="*/ 0 w 28575"/>
                              <a:gd name="connsiteY2" fmla="*/ 6353 h 9525"/>
                              <a:gd name="connsiteX3" fmla="*/ 0 w 28575"/>
                              <a:gd name="connsiteY3" fmla="*/ 6353 h 9525"/>
                              <a:gd name="connsiteX4" fmla="*/ 0 w 28575"/>
                              <a:gd name="connsiteY4" fmla="*/ 3172 h 9525"/>
                              <a:gd name="connsiteX5" fmla="*/ 0 w 28575"/>
                              <a:gd name="connsiteY5" fmla="*/ 3172 h 9525"/>
                              <a:gd name="connsiteX6" fmla="*/ 0 w 28575"/>
                              <a:gd name="connsiteY6" fmla="*/ 3172 h 9525"/>
                              <a:gd name="connsiteX7" fmla="*/ 0 w 28575"/>
                              <a:gd name="connsiteY7" fmla="*/ 3172 h 9525"/>
                              <a:gd name="connsiteX8" fmla="*/ 0 w 28575"/>
                              <a:gd name="connsiteY8" fmla="*/ 3172 h 9525"/>
                              <a:gd name="connsiteX9" fmla="*/ 1057 w 28575"/>
                              <a:gd name="connsiteY9" fmla="*/ 3172 h 9525"/>
                              <a:gd name="connsiteX10" fmla="*/ 1057 w 28575"/>
                              <a:gd name="connsiteY10" fmla="*/ 3172 h 9525"/>
                              <a:gd name="connsiteX11" fmla="*/ 1057 w 28575"/>
                              <a:gd name="connsiteY11" fmla="*/ 3172 h 9525"/>
                              <a:gd name="connsiteX12" fmla="*/ 1057 w 28575"/>
                              <a:gd name="connsiteY12" fmla="*/ 3172 h 9525"/>
                              <a:gd name="connsiteX13" fmla="*/ 1057 w 28575"/>
                              <a:gd name="connsiteY13" fmla="*/ 3172 h 9525"/>
                              <a:gd name="connsiteX14" fmla="*/ 1057 w 28575"/>
                              <a:gd name="connsiteY14" fmla="*/ 3172 h 9525"/>
                              <a:gd name="connsiteX15" fmla="*/ 1057 w 28575"/>
                              <a:gd name="connsiteY15" fmla="*/ 3172 h 9525"/>
                              <a:gd name="connsiteX16" fmla="*/ 1057 w 28575"/>
                              <a:gd name="connsiteY16" fmla="*/ 3172 h 9525"/>
                              <a:gd name="connsiteX17" fmla="*/ 1057 w 28575"/>
                              <a:gd name="connsiteY17" fmla="*/ 3172 h 9525"/>
                              <a:gd name="connsiteX18" fmla="*/ 1057 w 28575"/>
                              <a:gd name="connsiteY18" fmla="*/ 3172 h 9525"/>
                              <a:gd name="connsiteX19" fmla="*/ 1057 w 28575"/>
                              <a:gd name="connsiteY19" fmla="*/ 3172 h 9525"/>
                              <a:gd name="connsiteX20" fmla="*/ 1057 w 28575"/>
                              <a:gd name="connsiteY20" fmla="*/ 3172 h 9525"/>
                              <a:gd name="connsiteX21" fmla="*/ 1057 w 28575"/>
                              <a:gd name="connsiteY21" fmla="*/ 3172 h 9525"/>
                              <a:gd name="connsiteX22" fmla="*/ 1057 w 28575"/>
                              <a:gd name="connsiteY22" fmla="*/ 3172 h 9525"/>
                              <a:gd name="connsiteX23" fmla="*/ 1057 w 28575"/>
                              <a:gd name="connsiteY23" fmla="*/ 3172 h 9525"/>
                              <a:gd name="connsiteX24" fmla="*/ 1057 w 28575"/>
                              <a:gd name="connsiteY24" fmla="*/ 3172 h 9525"/>
                              <a:gd name="connsiteX25" fmla="*/ 1057 w 28575"/>
                              <a:gd name="connsiteY25" fmla="*/ 3172 h 9525"/>
                              <a:gd name="connsiteX26" fmla="*/ 1057 w 28575"/>
                              <a:gd name="connsiteY26" fmla="*/ 6353 h 9525"/>
                              <a:gd name="connsiteX27" fmla="*/ 1057 w 28575"/>
                              <a:gd name="connsiteY27" fmla="*/ 3172 h 9525"/>
                              <a:gd name="connsiteX28" fmla="*/ 1057 w 28575"/>
                              <a:gd name="connsiteY28" fmla="*/ 3172 h 9525"/>
                              <a:gd name="connsiteX29" fmla="*/ 2115 w 28575"/>
                              <a:gd name="connsiteY29" fmla="*/ 3172 h 9525"/>
                              <a:gd name="connsiteX30" fmla="*/ 2115 w 28575"/>
                              <a:gd name="connsiteY30" fmla="*/ 3172 h 9525"/>
                              <a:gd name="connsiteX31" fmla="*/ 2115 w 28575"/>
                              <a:gd name="connsiteY31" fmla="*/ 3172 h 9525"/>
                              <a:gd name="connsiteX32" fmla="*/ 2115 w 28575"/>
                              <a:gd name="connsiteY32" fmla="*/ 3172 h 9525"/>
                              <a:gd name="connsiteX33" fmla="*/ 2115 w 28575"/>
                              <a:gd name="connsiteY33" fmla="*/ 6353 h 9525"/>
                              <a:gd name="connsiteX34" fmla="*/ 2115 w 28575"/>
                              <a:gd name="connsiteY34" fmla="*/ 6353 h 9525"/>
                              <a:gd name="connsiteX35" fmla="*/ 2115 w 28575"/>
                              <a:gd name="connsiteY35" fmla="*/ 3172 h 9525"/>
                              <a:gd name="connsiteX36" fmla="*/ 2115 w 28575"/>
                              <a:gd name="connsiteY36" fmla="*/ 6353 h 9525"/>
                              <a:gd name="connsiteX37" fmla="*/ 2115 w 28575"/>
                              <a:gd name="connsiteY37" fmla="*/ 3172 h 9525"/>
                              <a:gd name="connsiteX38" fmla="*/ 2115 w 28575"/>
                              <a:gd name="connsiteY38" fmla="*/ 3172 h 9525"/>
                              <a:gd name="connsiteX39" fmla="*/ 2115 w 28575"/>
                              <a:gd name="connsiteY39" fmla="*/ 3172 h 9525"/>
                              <a:gd name="connsiteX40" fmla="*/ 2115 w 28575"/>
                              <a:gd name="connsiteY40" fmla="*/ 3172 h 9525"/>
                              <a:gd name="connsiteX41" fmla="*/ 2115 w 28575"/>
                              <a:gd name="connsiteY41" fmla="*/ 3172 h 9525"/>
                              <a:gd name="connsiteX42" fmla="*/ 2115 w 28575"/>
                              <a:gd name="connsiteY42" fmla="*/ 3172 h 9525"/>
                              <a:gd name="connsiteX43" fmla="*/ 2115 w 28575"/>
                              <a:gd name="connsiteY43" fmla="*/ 3172 h 9525"/>
                              <a:gd name="connsiteX44" fmla="*/ 2115 w 28575"/>
                              <a:gd name="connsiteY44" fmla="*/ 3172 h 9525"/>
                              <a:gd name="connsiteX45" fmla="*/ 2115 w 28575"/>
                              <a:gd name="connsiteY45" fmla="*/ 3172 h 9525"/>
                              <a:gd name="connsiteX46" fmla="*/ 2115 w 28575"/>
                              <a:gd name="connsiteY46" fmla="*/ 3172 h 9525"/>
                              <a:gd name="connsiteX47" fmla="*/ 3172 w 28575"/>
                              <a:gd name="connsiteY47" fmla="*/ 3172 h 9525"/>
                              <a:gd name="connsiteX48" fmla="*/ 3172 w 28575"/>
                              <a:gd name="connsiteY48" fmla="*/ 3172 h 9525"/>
                              <a:gd name="connsiteX49" fmla="*/ 3172 w 28575"/>
                              <a:gd name="connsiteY49" fmla="*/ 3172 h 9525"/>
                              <a:gd name="connsiteX50" fmla="*/ 3172 w 28575"/>
                              <a:gd name="connsiteY50" fmla="*/ 3172 h 9525"/>
                              <a:gd name="connsiteX51" fmla="*/ 3172 w 28575"/>
                              <a:gd name="connsiteY51" fmla="*/ 6353 h 9525"/>
                              <a:gd name="connsiteX52" fmla="*/ 3172 w 28575"/>
                              <a:gd name="connsiteY52" fmla="*/ 6353 h 9525"/>
                              <a:gd name="connsiteX53" fmla="*/ 3172 w 28575"/>
                              <a:gd name="connsiteY53" fmla="*/ 3172 h 9525"/>
                              <a:gd name="connsiteX54" fmla="*/ 3172 w 28575"/>
                              <a:gd name="connsiteY54" fmla="*/ 6353 h 9525"/>
                              <a:gd name="connsiteX55" fmla="*/ 3172 w 28575"/>
                              <a:gd name="connsiteY55" fmla="*/ 3172 h 9525"/>
                              <a:gd name="connsiteX56" fmla="*/ 3172 w 28575"/>
                              <a:gd name="connsiteY56" fmla="*/ 3172 h 9525"/>
                              <a:gd name="connsiteX57" fmla="*/ 3172 w 28575"/>
                              <a:gd name="connsiteY57" fmla="*/ 6353 h 9525"/>
                              <a:gd name="connsiteX58" fmla="*/ 3172 w 28575"/>
                              <a:gd name="connsiteY58" fmla="*/ 3172 h 9525"/>
                              <a:gd name="connsiteX59" fmla="*/ 3172 w 28575"/>
                              <a:gd name="connsiteY59" fmla="*/ 3172 h 9525"/>
                              <a:gd name="connsiteX60" fmla="*/ 3172 w 28575"/>
                              <a:gd name="connsiteY60" fmla="*/ 3172 h 9525"/>
                              <a:gd name="connsiteX61" fmla="*/ 3172 w 28575"/>
                              <a:gd name="connsiteY61" fmla="*/ 3172 h 9525"/>
                              <a:gd name="connsiteX62" fmla="*/ 3172 w 28575"/>
                              <a:gd name="connsiteY62" fmla="*/ 3172 h 9525"/>
                              <a:gd name="connsiteX63" fmla="*/ 3172 w 28575"/>
                              <a:gd name="connsiteY63" fmla="*/ 3172 h 9525"/>
                              <a:gd name="connsiteX64" fmla="*/ 3172 w 28575"/>
                              <a:gd name="connsiteY64" fmla="*/ 0 h 9525"/>
                              <a:gd name="connsiteX65" fmla="*/ 4229 w 28575"/>
                              <a:gd name="connsiteY65" fmla="*/ 0 h 9525"/>
                              <a:gd name="connsiteX66" fmla="*/ 4229 w 28575"/>
                              <a:gd name="connsiteY66" fmla="*/ 0 h 9525"/>
                              <a:gd name="connsiteX67" fmla="*/ 4229 w 28575"/>
                              <a:gd name="connsiteY67" fmla="*/ 3172 h 9525"/>
                              <a:gd name="connsiteX68" fmla="*/ 4229 w 28575"/>
                              <a:gd name="connsiteY68" fmla="*/ 3172 h 9525"/>
                              <a:gd name="connsiteX69" fmla="*/ 4229 w 28575"/>
                              <a:gd name="connsiteY69" fmla="*/ 3172 h 9525"/>
                              <a:gd name="connsiteX70" fmla="*/ 4229 w 28575"/>
                              <a:gd name="connsiteY70" fmla="*/ 3172 h 9525"/>
                              <a:gd name="connsiteX71" fmla="*/ 4229 w 28575"/>
                              <a:gd name="connsiteY71" fmla="*/ 3172 h 9525"/>
                              <a:gd name="connsiteX72" fmla="*/ 4229 w 28575"/>
                              <a:gd name="connsiteY72" fmla="*/ 3172 h 9525"/>
                              <a:gd name="connsiteX73" fmla="*/ 4229 w 28575"/>
                              <a:gd name="connsiteY73" fmla="*/ 3172 h 9525"/>
                              <a:gd name="connsiteX74" fmla="*/ 4229 w 28575"/>
                              <a:gd name="connsiteY74" fmla="*/ 3172 h 9525"/>
                              <a:gd name="connsiteX75" fmla="*/ 4229 w 28575"/>
                              <a:gd name="connsiteY75" fmla="*/ 3172 h 9525"/>
                              <a:gd name="connsiteX76" fmla="*/ 4229 w 28575"/>
                              <a:gd name="connsiteY76" fmla="*/ 3172 h 9525"/>
                              <a:gd name="connsiteX77" fmla="*/ 4229 w 28575"/>
                              <a:gd name="connsiteY77" fmla="*/ 3172 h 9525"/>
                              <a:gd name="connsiteX78" fmla="*/ 4229 w 28575"/>
                              <a:gd name="connsiteY78" fmla="*/ 3172 h 9525"/>
                              <a:gd name="connsiteX79" fmla="*/ 4229 w 28575"/>
                              <a:gd name="connsiteY79" fmla="*/ 3172 h 9525"/>
                              <a:gd name="connsiteX80" fmla="*/ 4229 w 28575"/>
                              <a:gd name="connsiteY80" fmla="*/ 6353 h 9525"/>
                              <a:gd name="connsiteX81" fmla="*/ 4229 w 28575"/>
                              <a:gd name="connsiteY81" fmla="*/ 6353 h 9525"/>
                              <a:gd name="connsiteX82" fmla="*/ 4229 w 28575"/>
                              <a:gd name="connsiteY82" fmla="*/ 6353 h 9525"/>
                              <a:gd name="connsiteX83" fmla="*/ 5296 w 28575"/>
                              <a:gd name="connsiteY83" fmla="*/ 3172 h 9525"/>
                              <a:gd name="connsiteX84" fmla="*/ 5296 w 28575"/>
                              <a:gd name="connsiteY84" fmla="*/ 3172 h 9525"/>
                              <a:gd name="connsiteX85" fmla="*/ 5296 w 28575"/>
                              <a:gd name="connsiteY85" fmla="*/ 3172 h 9525"/>
                              <a:gd name="connsiteX86" fmla="*/ 5296 w 28575"/>
                              <a:gd name="connsiteY86" fmla="*/ 3172 h 9525"/>
                              <a:gd name="connsiteX87" fmla="*/ 5296 w 28575"/>
                              <a:gd name="connsiteY87" fmla="*/ 3172 h 9525"/>
                              <a:gd name="connsiteX88" fmla="*/ 5296 w 28575"/>
                              <a:gd name="connsiteY88" fmla="*/ 3172 h 9525"/>
                              <a:gd name="connsiteX89" fmla="*/ 5296 w 28575"/>
                              <a:gd name="connsiteY89" fmla="*/ 6353 h 9525"/>
                              <a:gd name="connsiteX90" fmla="*/ 5296 w 28575"/>
                              <a:gd name="connsiteY90" fmla="*/ 6353 h 9525"/>
                              <a:gd name="connsiteX91" fmla="*/ 5296 w 28575"/>
                              <a:gd name="connsiteY91" fmla="*/ 6353 h 9525"/>
                              <a:gd name="connsiteX92" fmla="*/ 5296 w 28575"/>
                              <a:gd name="connsiteY92" fmla="*/ 3172 h 9525"/>
                              <a:gd name="connsiteX93" fmla="*/ 5296 w 28575"/>
                              <a:gd name="connsiteY93" fmla="*/ 3172 h 9525"/>
                              <a:gd name="connsiteX94" fmla="*/ 5296 w 28575"/>
                              <a:gd name="connsiteY94" fmla="*/ 3172 h 9525"/>
                              <a:gd name="connsiteX95" fmla="*/ 5296 w 28575"/>
                              <a:gd name="connsiteY95" fmla="*/ 3172 h 9525"/>
                              <a:gd name="connsiteX96" fmla="*/ 5296 w 28575"/>
                              <a:gd name="connsiteY96" fmla="*/ 3172 h 9525"/>
                              <a:gd name="connsiteX97" fmla="*/ 5296 w 28575"/>
                              <a:gd name="connsiteY97" fmla="*/ 0 h 9525"/>
                              <a:gd name="connsiteX98" fmla="*/ 5296 w 28575"/>
                              <a:gd name="connsiteY98" fmla="*/ 3172 h 9525"/>
                              <a:gd name="connsiteX99" fmla="*/ 5296 w 28575"/>
                              <a:gd name="connsiteY99" fmla="*/ 3172 h 9525"/>
                              <a:gd name="connsiteX100" fmla="*/ 5296 w 28575"/>
                              <a:gd name="connsiteY100" fmla="*/ 3172 h 9525"/>
                              <a:gd name="connsiteX101" fmla="*/ 5296 w 28575"/>
                              <a:gd name="connsiteY101" fmla="*/ 3172 h 9525"/>
                              <a:gd name="connsiteX102" fmla="*/ 5296 w 28575"/>
                              <a:gd name="connsiteY102" fmla="*/ 6353 h 9525"/>
                              <a:gd name="connsiteX103" fmla="*/ 6353 w 28575"/>
                              <a:gd name="connsiteY103" fmla="*/ 6353 h 9525"/>
                              <a:gd name="connsiteX104" fmla="*/ 6353 w 28575"/>
                              <a:gd name="connsiteY104" fmla="*/ 6353 h 9525"/>
                              <a:gd name="connsiteX105" fmla="*/ 6353 w 28575"/>
                              <a:gd name="connsiteY105" fmla="*/ 6353 h 9525"/>
                              <a:gd name="connsiteX106" fmla="*/ 6353 w 28575"/>
                              <a:gd name="connsiteY106" fmla="*/ 3172 h 9525"/>
                              <a:gd name="connsiteX107" fmla="*/ 6353 w 28575"/>
                              <a:gd name="connsiteY107" fmla="*/ 3172 h 9525"/>
                              <a:gd name="connsiteX108" fmla="*/ 6353 w 28575"/>
                              <a:gd name="connsiteY108" fmla="*/ 3172 h 9525"/>
                              <a:gd name="connsiteX109" fmla="*/ 6353 w 28575"/>
                              <a:gd name="connsiteY109" fmla="*/ 0 h 9525"/>
                              <a:gd name="connsiteX110" fmla="*/ 6353 w 28575"/>
                              <a:gd name="connsiteY110" fmla="*/ 3172 h 9525"/>
                              <a:gd name="connsiteX111" fmla="*/ 6353 w 28575"/>
                              <a:gd name="connsiteY111" fmla="*/ 3172 h 9525"/>
                              <a:gd name="connsiteX112" fmla="*/ 6353 w 28575"/>
                              <a:gd name="connsiteY112" fmla="*/ 3172 h 9525"/>
                              <a:gd name="connsiteX113" fmla="*/ 6353 w 28575"/>
                              <a:gd name="connsiteY113" fmla="*/ 3172 h 9525"/>
                              <a:gd name="connsiteX114" fmla="*/ 6353 w 28575"/>
                              <a:gd name="connsiteY114" fmla="*/ 3172 h 9525"/>
                              <a:gd name="connsiteX115" fmla="*/ 6353 w 28575"/>
                              <a:gd name="connsiteY115" fmla="*/ 3172 h 9525"/>
                              <a:gd name="connsiteX116" fmla="*/ 6353 w 28575"/>
                              <a:gd name="connsiteY116" fmla="*/ 3172 h 9525"/>
                              <a:gd name="connsiteX117" fmla="*/ 6353 w 28575"/>
                              <a:gd name="connsiteY117" fmla="*/ 3172 h 9525"/>
                              <a:gd name="connsiteX118" fmla="*/ 6353 w 28575"/>
                              <a:gd name="connsiteY118" fmla="*/ 3172 h 9525"/>
                              <a:gd name="connsiteX119" fmla="*/ 6353 w 28575"/>
                              <a:gd name="connsiteY119" fmla="*/ 3172 h 9525"/>
                              <a:gd name="connsiteX120" fmla="*/ 6353 w 28575"/>
                              <a:gd name="connsiteY120" fmla="*/ 3172 h 9525"/>
                              <a:gd name="connsiteX121" fmla="*/ 7410 w 28575"/>
                              <a:gd name="connsiteY121" fmla="*/ 3172 h 9525"/>
                              <a:gd name="connsiteX122" fmla="*/ 7410 w 28575"/>
                              <a:gd name="connsiteY122" fmla="*/ 6353 h 9525"/>
                              <a:gd name="connsiteX123" fmla="*/ 7410 w 28575"/>
                              <a:gd name="connsiteY123" fmla="*/ 6353 h 9525"/>
                              <a:gd name="connsiteX124" fmla="*/ 7410 w 28575"/>
                              <a:gd name="connsiteY124" fmla="*/ 3172 h 9525"/>
                              <a:gd name="connsiteX125" fmla="*/ 7410 w 28575"/>
                              <a:gd name="connsiteY125" fmla="*/ 3172 h 9525"/>
                              <a:gd name="connsiteX126" fmla="*/ 7410 w 28575"/>
                              <a:gd name="connsiteY126" fmla="*/ 3172 h 9525"/>
                              <a:gd name="connsiteX127" fmla="*/ 7410 w 28575"/>
                              <a:gd name="connsiteY127" fmla="*/ 3172 h 9525"/>
                              <a:gd name="connsiteX128" fmla="*/ 7410 w 28575"/>
                              <a:gd name="connsiteY128" fmla="*/ 3172 h 9525"/>
                              <a:gd name="connsiteX129" fmla="*/ 7410 w 28575"/>
                              <a:gd name="connsiteY129" fmla="*/ 6353 h 9525"/>
                              <a:gd name="connsiteX130" fmla="*/ 7410 w 28575"/>
                              <a:gd name="connsiteY130" fmla="*/ 6353 h 9525"/>
                              <a:gd name="connsiteX131" fmla="*/ 7410 w 28575"/>
                              <a:gd name="connsiteY131" fmla="*/ 3172 h 9525"/>
                              <a:gd name="connsiteX132" fmla="*/ 7410 w 28575"/>
                              <a:gd name="connsiteY132" fmla="*/ 3172 h 9525"/>
                              <a:gd name="connsiteX133" fmla="*/ 7410 w 28575"/>
                              <a:gd name="connsiteY133" fmla="*/ 3172 h 9525"/>
                              <a:gd name="connsiteX134" fmla="*/ 7410 w 28575"/>
                              <a:gd name="connsiteY134" fmla="*/ 3172 h 9525"/>
                              <a:gd name="connsiteX135" fmla="*/ 7410 w 28575"/>
                              <a:gd name="connsiteY135" fmla="*/ 3172 h 9525"/>
                              <a:gd name="connsiteX136" fmla="*/ 7410 w 28575"/>
                              <a:gd name="connsiteY136" fmla="*/ 3172 h 9525"/>
                              <a:gd name="connsiteX137" fmla="*/ 7410 w 28575"/>
                              <a:gd name="connsiteY137" fmla="*/ 3172 h 9525"/>
                              <a:gd name="connsiteX138" fmla="*/ 7410 w 28575"/>
                              <a:gd name="connsiteY138" fmla="*/ 6353 h 9525"/>
                              <a:gd name="connsiteX139" fmla="*/ 8468 w 28575"/>
                              <a:gd name="connsiteY139" fmla="*/ 6353 h 9525"/>
                              <a:gd name="connsiteX140" fmla="*/ 8468 w 28575"/>
                              <a:gd name="connsiteY140" fmla="*/ 6353 h 9525"/>
                              <a:gd name="connsiteX141" fmla="*/ 8468 w 28575"/>
                              <a:gd name="connsiteY141" fmla="*/ 3172 h 9525"/>
                              <a:gd name="connsiteX142" fmla="*/ 8468 w 28575"/>
                              <a:gd name="connsiteY142" fmla="*/ 3172 h 9525"/>
                              <a:gd name="connsiteX143" fmla="*/ 8468 w 28575"/>
                              <a:gd name="connsiteY143" fmla="*/ 3172 h 9525"/>
                              <a:gd name="connsiteX144" fmla="*/ 8468 w 28575"/>
                              <a:gd name="connsiteY144" fmla="*/ 3172 h 9525"/>
                              <a:gd name="connsiteX145" fmla="*/ 8468 w 28575"/>
                              <a:gd name="connsiteY145" fmla="*/ 3172 h 9525"/>
                              <a:gd name="connsiteX146" fmla="*/ 8468 w 28575"/>
                              <a:gd name="connsiteY146" fmla="*/ 6353 h 9525"/>
                              <a:gd name="connsiteX147" fmla="*/ 8468 w 28575"/>
                              <a:gd name="connsiteY147" fmla="*/ 6353 h 9525"/>
                              <a:gd name="connsiteX148" fmla="*/ 8468 w 28575"/>
                              <a:gd name="connsiteY148" fmla="*/ 3172 h 9525"/>
                              <a:gd name="connsiteX149" fmla="*/ 8468 w 28575"/>
                              <a:gd name="connsiteY149" fmla="*/ 3172 h 9525"/>
                              <a:gd name="connsiteX150" fmla="*/ 8468 w 28575"/>
                              <a:gd name="connsiteY150" fmla="*/ 3172 h 9525"/>
                              <a:gd name="connsiteX151" fmla="*/ 8468 w 28575"/>
                              <a:gd name="connsiteY151" fmla="*/ 3172 h 9525"/>
                              <a:gd name="connsiteX152" fmla="*/ 8468 w 28575"/>
                              <a:gd name="connsiteY152" fmla="*/ 3172 h 9525"/>
                              <a:gd name="connsiteX153" fmla="*/ 8468 w 28575"/>
                              <a:gd name="connsiteY153" fmla="*/ 3172 h 9525"/>
                              <a:gd name="connsiteX154" fmla="*/ 8468 w 28575"/>
                              <a:gd name="connsiteY154" fmla="*/ 6353 h 9525"/>
                              <a:gd name="connsiteX155" fmla="*/ 8468 w 28575"/>
                              <a:gd name="connsiteY155" fmla="*/ 6353 h 9525"/>
                              <a:gd name="connsiteX156" fmla="*/ 8468 w 28575"/>
                              <a:gd name="connsiteY156" fmla="*/ 6353 h 9525"/>
                              <a:gd name="connsiteX157" fmla="*/ 8468 w 28575"/>
                              <a:gd name="connsiteY157" fmla="*/ 6353 h 9525"/>
                              <a:gd name="connsiteX158" fmla="*/ 8468 w 28575"/>
                              <a:gd name="connsiteY158" fmla="*/ 6353 h 9525"/>
                              <a:gd name="connsiteX159" fmla="*/ 8468 w 28575"/>
                              <a:gd name="connsiteY159" fmla="*/ 3172 h 9525"/>
                              <a:gd name="connsiteX160" fmla="*/ 8468 w 28575"/>
                              <a:gd name="connsiteY160" fmla="*/ 3172 h 9525"/>
                              <a:gd name="connsiteX161" fmla="*/ 8468 w 28575"/>
                              <a:gd name="connsiteY161" fmla="*/ 3172 h 9525"/>
                              <a:gd name="connsiteX162" fmla="*/ 8468 w 28575"/>
                              <a:gd name="connsiteY162" fmla="*/ 3172 h 9525"/>
                              <a:gd name="connsiteX163" fmla="*/ 8468 w 28575"/>
                              <a:gd name="connsiteY163" fmla="*/ 3172 h 9525"/>
                              <a:gd name="connsiteX164" fmla="*/ 8468 w 28575"/>
                              <a:gd name="connsiteY164" fmla="*/ 3172 h 9525"/>
                              <a:gd name="connsiteX165" fmla="*/ 9525 w 28575"/>
                              <a:gd name="connsiteY165" fmla="*/ 3172 h 9525"/>
                              <a:gd name="connsiteX166" fmla="*/ 9525 w 28575"/>
                              <a:gd name="connsiteY166" fmla="*/ 3172 h 9525"/>
                              <a:gd name="connsiteX167" fmla="*/ 9525 w 28575"/>
                              <a:gd name="connsiteY167" fmla="*/ 3172 h 9525"/>
                              <a:gd name="connsiteX168" fmla="*/ 9525 w 28575"/>
                              <a:gd name="connsiteY168" fmla="*/ 6353 h 9525"/>
                              <a:gd name="connsiteX169" fmla="*/ 9525 w 28575"/>
                              <a:gd name="connsiteY169" fmla="*/ 6353 h 9525"/>
                              <a:gd name="connsiteX170" fmla="*/ 9525 w 28575"/>
                              <a:gd name="connsiteY170" fmla="*/ 6353 h 9525"/>
                              <a:gd name="connsiteX171" fmla="*/ 9525 w 28575"/>
                              <a:gd name="connsiteY171" fmla="*/ 6353 h 9525"/>
                              <a:gd name="connsiteX172" fmla="*/ 9525 w 28575"/>
                              <a:gd name="connsiteY172" fmla="*/ 3172 h 9525"/>
                              <a:gd name="connsiteX173" fmla="*/ 9525 w 28575"/>
                              <a:gd name="connsiteY173" fmla="*/ 3172 h 9525"/>
                              <a:gd name="connsiteX174" fmla="*/ 9525 w 28575"/>
                              <a:gd name="connsiteY174" fmla="*/ 3172 h 9525"/>
                              <a:gd name="connsiteX175" fmla="*/ 9525 w 28575"/>
                              <a:gd name="connsiteY175" fmla="*/ 3172 h 9525"/>
                              <a:gd name="connsiteX176" fmla="*/ 9525 w 28575"/>
                              <a:gd name="connsiteY176" fmla="*/ 3172 h 9525"/>
                              <a:gd name="connsiteX177" fmla="*/ 9525 w 28575"/>
                              <a:gd name="connsiteY177" fmla="*/ 3172 h 9525"/>
                              <a:gd name="connsiteX178" fmla="*/ 9525 w 28575"/>
                              <a:gd name="connsiteY178" fmla="*/ 3172 h 9525"/>
                              <a:gd name="connsiteX179" fmla="*/ 9525 w 28575"/>
                              <a:gd name="connsiteY179" fmla="*/ 3172 h 9525"/>
                              <a:gd name="connsiteX180" fmla="*/ 9525 w 28575"/>
                              <a:gd name="connsiteY180" fmla="*/ 3172 h 9525"/>
                              <a:gd name="connsiteX181" fmla="*/ 9525 w 28575"/>
                              <a:gd name="connsiteY181" fmla="*/ 3172 h 9525"/>
                              <a:gd name="connsiteX182" fmla="*/ 9525 w 28575"/>
                              <a:gd name="connsiteY182" fmla="*/ 3172 h 9525"/>
                              <a:gd name="connsiteX183" fmla="*/ 10582 w 28575"/>
                              <a:gd name="connsiteY183" fmla="*/ 3172 h 9525"/>
                              <a:gd name="connsiteX184" fmla="*/ 10582 w 28575"/>
                              <a:gd name="connsiteY184" fmla="*/ 6353 h 9525"/>
                              <a:gd name="connsiteX185" fmla="*/ 10582 w 28575"/>
                              <a:gd name="connsiteY185" fmla="*/ 3172 h 9525"/>
                              <a:gd name="connsiteX186" fmla="*/ 10582 w 28575"/>
                              <a:gd name="connsiteY186" fmla="*/ 3172 h 9525"/>
                              <a:gd name="connsiteX187" fmla="*/ 10582 w 28575"/>
                              <a:gd name="connsiteY187" fmla="*/ 3172 h 9525"/>
                              <a:gd name="connsiteX188" fmla="*/ 10582 w 28575"/>
                              <a:gd name="connsiteY188" fmla="*/ 6353 h 9525"/>
                              <a:gd name="connsiteX189" fmla="*/ 10582 w 28575"/>
                              <a:gd name="connsiteY189" fmla="*/ 6353 h 9525"/>
                              <a:gd name="connsiteX190" fmla="*/ 10582 w 28575"/>
                              <a:gd name="connsiteY190" fmla="*/ 6353 h 9525"/>
                              <a:gd name="connsiteX191" fmla="*/ 10582 w 28575"/>
                              <a:gd name="connsiteY191" fmla="*/ 6353 h 9525"/>
                              <a:gd name="connsiteX192" fmla="*/ 10582 w 28575"/>
                              <a:gd name="connsiteY192" fmla="*/ 6353 h 9525"/>
                              <a:gd name="connsiteX193" fmla="*/ 10582 w 28575"/>
                              <a:gd name="connsiteY193" fmla="*/ 3172 h 9525"/>
                              <a:gd name="connsiteX194" fmla="*/ 10582 w 28575"/>
                              <a:gd name="connsiteY194" fmla="*/ 6353 h 9525"/>
                              <a:gd name="connsiteX195" fmla="*/ 10582 w 28575"/>
                              <a:gd name="connsiteY195" fmla="*/ 6353 h 9525"/>
                              <a:gd name="connsiteX196" fmla="*/ 10582 w 28575"/>
                              <a:gd name="connsiteY196" fmla="*/ 3172 h 9525"/>
                              <a:gd name="connsiteX197" fmla="*/ 10582 w 28575"/>
                              <a:gd name="connsiteY197" fmla="*/ 3172 h 9525"/>
                              <a:gd name="connsiteX198" fmla="*/ 10582 w 28575"/>
                              <a:gd name="connsiteY198" fmla="*/ 3172 h 9525"/>
                              <a:gd name="connsiteX199" fmla="*/ 10582 w 28575"/>
                              <a:gd name="connsiteY199" fmla="*/ 6353 h 9525"/>
                              <a:gd name="connsiteX200" fmla="*/ 10582 w 28575"/>
                              <a:gd name="connsiteY200" fmla="*/ 3172 h 9525"/>
                              <a:gd name="connsiteX201" fmla="*/ 11640 w 28575"/>
                              <a:gd name="connsiteY201" fmla="*/ 6353 h 9525"/>
                              <a:gd name="connsiteX202" fmla="*/ 11640 w 28575"/>
                              <a:gd name="connsiteY202" fmla="*/ 3172 h 9525"/>
                              <a:gd name="connsiteX203" fmla="*/ 11640 w 28575"/>
                              <a:gd name="connsiteY203" fmla="*/ 3172 h 9525"/>
                              <a:gd name="connsiteX204" fmla="*/ 11640 w 28575"/>
                              <a:gd name="connsiteY204" fmla="*/ 3172 h 9525"/>
                              <a:gd name="connsiteX205" fmla="*/ 11640 w 28575"/>
                              <a:gd name="connsiteY205" fmla="*/ 3172 h 9525"/>
                              <a:gd name="connsiteX206" fmla="*/ 11640 w 28575"/>
                              <a:gd name="connsiteY206" fmla="*/ 3172 h 9525"/>
                              <a:gd name="connsiteX207" fmla="*/ 11640 w 28575"/>
                              <a:gd name="connsiteY207" fmla="*/ 3172 h 9525"/>
                              <a:gd name="connsiteX208" fmla="*/ 11640 w 28575"/>
                              <a:gd name="connsiteY208" fmla="*/ 3172 h 9525"/>
                              <a:gd name="connsiteX209" fmla="*/ 11640 w 28575"/>
                              <a:gd name="connsiteY209" fmla="*/ 3172 h 9525"/>
                              <a:gd name="connsiteX210" fmla="*/ 11640 w 28575"/>
                              <a:gd name="connsiteY210" fmla="*/ 3172 h 9525"/>
                              <a:gd name="connsiteX211" fmla="*/ 11640 w 28575"/>
                              <a:gd name="connsiteY211" fmla="*/ 3172 h 9525"/>
                              <a:gd name="connsiteX212" fmla="*/ 11640 w 28575"/>
                              <a:gd name="connsiteY212" fmla="*/ 3172 h 9525"/>
                              <a:gd name="connsiteX213" fmla="*/ 11640 w 28575"/>
                              <a:gd name="connsiteY213" fmla="*/ 3172 h 9525"/>
                              <a:gd name="connsiteX214" fmla="*/ 11640 w 28575"/>
                              <a:gd name="connsiteY214" fmla="*/ 3172 h 9525"/>
                              <a:gd name="connsiteX215" fmla="*/ 11640 w 28575"/>
                              <a:gd name="connsiteY215" fmla="*/ 6353 h 9525"/>
                              <a:gd name="connsiteX216" fmla="*/ 11640 w 28575"/>
                              <a:gd name="connsiteY216" fmla="*/ 6353 h 9525"/>
                              <a:gd name="connsiteX217" fmla="*/ 11640 w 28575"/>
                              <a:gd name="connsiteY217" fmla="*/ 6353 h 9525"/>
                              <a:gd name="connsiteX218" fmla="*/ 11640 w 28575"/>
                              <a:gd name="connsiteY218" fmla="*/ 6353 h 9525"/>
                              <a:gd name="connsiteX219" fmla="*/ 12697 w 28575"/>
                              <a:gd name="connsiteY219" fmla="*/ 3172 h 9525"/>
                              <a:gd name="connsiteX220" fmla="*/ 12697 w 28575"/>
                              <a:gd name="connsiteY220" fmla="*/ 3172 h 9525"/>
                              <a:gd name="connsiteX221" fmla="*/ 12697 w 28575"/>
                              <a:gd name="connsiteY221" fmla="*/ 3172 h 9525"/>
                              <a:gd name="connsiteX222" fmla="*/ 12697 w 28575"/>
                              <a:gd name="connsiteY222" fmla="*/ 6353 h 9525"/>
                              <a:gd name="connsiteX223" fmla="*/ 12697 w 28575"/>
                              <a:gd name="connsiteY223" fmla="*/ 6353 h 9525"/>
                              <a:gd name="connsiteX224" fmla="*/ 12697 w 28575"/>
                              <a:gd name="connsiteY224" fmla="*/ 6353 h 9525"/>
                              <a:gd name="connsiteX225" fmla="*/ 12697 w 28575"/>
                              <a:gd name="connsiteY225" fmla="*/ 6353 h 9525"/>
                              <a:gd name="connsiteX226" fmla="*/ 12697 w 28575"/>
                              <a:gd name="connsiteY226" fmla="*/ 6353 h 9525"/>
                              <a:gd name="connsiteX227" fmla="*/ 12697 w 28575"/>
                              <a:gd name="connsiteY227" fmla="*/ 6353 h 9525"/>
                              <a:gd name="connsiteX228" fmla="*/ 12697 w 28575"/>
                              <a:gd name="connsiteY228" fmla="*/ 6353 h 9525"/>
                              <a:gd name="connsiteX229" fmla="*/ 12697 w 28575"/>
                              <a:gd name="connsiteY229" fmla="*/ 6353 h 9525"/>
                              <a:gd name="connsiteX230" fmla="*/ 12697 w 28575"/>
                              <a:gd name="connsiteY230" fmla="*/ 6353 h 9525"/>
                              <a:gd name="connsiteX231" fmla="*/ 12697 w 28575"/>
                              <a:gd name="connsiteY231" fmla="*/ 6353 h 9525"/>
                              <a:gd name="connsiteX232" fmla="*/ 12697 w 28575"/>
                              <a:gd name="connsiteY232" fmla="*/ 6353 h 9525"/>
                              <a:gd name="connsiteX233" fmla="*/ 12697 w 28575"/>
                              <a:gd name="connsiteY233" fmla="*/ 6353 h 9525"/>
                              <a:gd name="connsiteX234" fmla="*/ 12697 w 28575"/>
                              <a:gd name="connsiteY234" fmla="*/ 6353 h 9525"/>
                              <a:gd name="connsiteX235" fmla="*/ 12697 w 28575"/>
                              <a:gd name="connsiteY235" fmla="*/ 6353 h 9525"/>
                              <a:gd name="connsiteX236" fmla="*/ 12697 w 28575"/>
                              <a:gd name="connsiteY236" fmla="*/ 3172 h 9525"/>
                              <a:gd name="connsiteX237" fmla="*/ 12697 w 28575"/>
                              <a:gd name="connsiteY237" fmla="*/ 3172 h 9525"/>
                              <a:gd name="connsiteX238" fmla="*/ 12697 w 28575"/>
                              <a:gd name="connsiteY238" fmla="*/ 3172 h 9525"/>
                              <a:gd name="connsiteX239" fmla="*/ 13754 w 28575"/>
                              <a:gd name="connsiteY239" fmla="*/ 6353 h 9525"/>
                              <a:gd name="connsiteX240" fmla="*/ 13754 w 28575"/>
                              <a:gd name="connsiteY240" fmla="*/ 6353 h 9525"/>
                              <a:gd name="connsiteX241" fmla="*/ 13754 w 28575"/>
                              <a:gd name="connsiteY241" fmla="*/ 6353 h 9525"/>
                              <a:gd name="connsiteX242" fmla="*/ 13754 w 28575"/>
                              <a:gd name="connsiteY242" fmla="*/ 6353 h 9525"/>
                              <a:gd name="connsiteX243" fmla="*/ 13754 w 28575"/>
                              <a:gd name="connsiteY243" fmla="*/ 3172 h 9525"/>
                              <a:gd name="connsiteX244" fmla="*/ 13754 w 28575"/>
                              <a:gd name="connsiteY244" fmla="*/ 3172 h 9525"/>
                              <a:gd name="connsiteX245" fmla="*/ 13754 w 28575"/>
                              <a:gd name="connsiteY245" fmla="*/ 3172 h 9525"/>
                              <a:gd name="connsiteX246" fmla="*/ 13754 w 28575"/>
                              <a:gd name="connsiteY246" fmla="*/ 3172 h 9525"/>
                              <a:gd name="connsiteX247" fmla="*/ 13754 w 28575"/>
                              <a:gd name="connsiteY247" fmla="*/ 3172 h 9525"/>
                              <a:gd name="connsiteX248" fmla="*/ 13754 w 28575"/>
                              <a:gd name="connsiteY248" fmla="*/ 3172 h 9525"/>
                              <a:gd name="connsiteX249" fmla="*/ 13754 w 28575"/>
                              <a:gd name="connsiteY249" fmla="*/ 3172 h 9525"/>
                              <a:gd name="connsiteX250" fmla="*/ 13754 w 28575"/>
                              <a:gd name="connsiteY250" fmla="*/ 6353 h 9525"/>
                              <a:gd name="connsiteX251" fmla="*/ 13754 w 28575"/>
                              <a:gd name="connsiteY251" fmla="*/ 6353 h 9525"/>
                              <a:gd name="connsiteX252" fmla="*/ 13754 w 28575"/>
                              <a:gd name="connsiteY252" fmla="*/ 6353 h 9525"/>
                              <a:gd name="connsiteX253" fmla="*/ 13754 w 28575"/>
                              <a:gd name="connsiteY253" fmla="*/ 6353 h 9525"/>
                              <a:gd name="connsiteX254" fmla="*/ 13754 w 28575"/>
                              <a:gd name="connsiteY254" fmla="*/ 6353 h 9525"/>
                              <a:gd name="connsiteX255" fmla="*/ 13754 w 28575"/>
                              <a:gd name="connsiteY255" fmla="*/ 6353 h 9525"/>
                              <a:gd name="connsiteX256" fmla="*/ 13754 w 28575"/>
                              <a:gd name="connsiteY256" fmla="*/ 6353 h 9525"/>
                              <a:gd name="connsiteX257" fmla="*/ 14821 w 28575"/>
                              <a:gd name="connsiteY257" fmla="*/ 6353 h 9525"/>
                              <a:gd name="connsiteX258" fmla="*/ 14821 w 28575"/>
                              <a:gd name="connsiteY258" fmla="*/ 6353 h 9525"/>
                              <a:gd name="connsiteX259" fmla="*/ 14821 w 28575"/>
                              <a:gd name="connsiteY259" fmla="*/ 6353 h 9525"/>
                              <a:gd name="connsiteX260" fmla="*/ 14821 w 28575"/>
                              <a:gd name="connsiteY260" fmla="*/ 3172 h 9525"/>
                              <a:gd name="connsiteX261" fmla="*/ 14821 w 28575"/>
                              <a:gd name="connsiteY261" fmla="*/ 3172 h 9525"/>
                              <a:gd name="connsiteX262" fmla="*/ 14821 w 28575"/>
                              <a:gd name="connsiteY262" fmla="*/ 3172 h 9525"/>
                              <a:gd name="connsiteX263" fmla="*/ 14821 w 28575"/>
                              <a:gd name="connsiteY263" fmla="*/ 3172 h 9525"/>
                              <a:gd name="connsiteX264" fmla="*/ 14821 w 28575"/>
                              <a:gd name="connsiteY264" fmla="*/ 3172 h 9525"/>
                              <a:gd name="connsiteX265" fmla="*/ 14821 w 28575"/>
                              <a:gd name="connsiteY265" fmla="*/ 3172 h 9525"/>
                              <a:gd name="connsiteX266" fmla="*/ 14821 w 28575"/>
                              <a:gd name="connsiteY266" fmla="*/ 3172 h 9525"/>
                              <a:gd name="connsiteX267" fmla="*/ 14821 w 28575"/>
                              <a:gd name="connsiteY267" fmla="*/ 3172 h 9525"/>
                              <a:gd name="connsiteX268" fmla="*/ 14821 w 28575"/>
                              <a:gd name="connsiteY268" fmla="*/ 3172 h 9525"/>
                              <a:gd name="connsiteX269" fmla="*/ 14821 w 28575"/>
                              <a:gd name="connsiteY269" fmla="*/ 3172 h 9525"/>
                              <a:gd name="connsiteX270" fmla="*/ 14821 w 28575"/>
                              <a:gd name="connsiteY270" fmla="*/ 3172 h 9525"/>
                              <a:gd name="connsiteX271" fmla="*/ 14821 w 28575"/>
                              <a:gd name="connsiteY271" fmla="*/ 6353 h 9525"/>
                              <a:gd name="connsiteX272" fmla="*/ 14821 w 28575"/>
                              <a:gd name="connsiteY272" fmla="*/ 6353 h 9525"/>
                              <a:gd name="connsiteX273" fmla="*/ 14821 w 28575"/>
                              <a:gd name="connsiteY273" fmla="*/ 6353 h 9525"/>
                              <a:gd name="connsiteX274" fmla="*/ 14821 w 28575"/>
                              <a:gd name="connsiteY274" fmla="*/ 6353 h 9525"/>
                              <a:gd name="connsiteX275" fmla="*/ 15878 w 28575"/>
                              <a:gd name="connsiteY275" fmla="*/ 3172 h 9525"/>
                              <a:gd name="connsiteX276" fmla="*/ 15878 w 28575"/>
                              <a:gd name="connsiteY276" fmla="*/ 3172 h 9525"/>
                              <a:gd name="connsiteX277" fmla="*/ 15878 w 28575"/>
                              <a:gd name="connsiteY277" fmla="*/ 6353 h 9525"/>
                              <a:gd name="connsiteX278" fmla="*/ 15878 w 28575"/>
                              <a:gd name="connsiteY278" fmla="*/ 6353 h 9525"/>
                              <a:gd name="connsiteX279" fmla="*/ 15878 w 28575"/>
                              <a:gd name="connsiteY279" fmla="*/ 6353 h 9525"/>
                              <a:gd name="connsiteX280" fmla="*/ 15878 w 28575"/>
                              <a:gd name="connsiteY280" fmla="*/ 6353 h 9525"/>
                              <a:gd name="connsiteX281" fmla="*/ 15878 w 28575"/>
                              <a:gd name="connsiteY281" fmla="*/ 6353 h 9525"/>
                              <a:gd name="connsiteX282" fmla="*/ 15878 w 28575"/>
                              <a:gd name="connsiteY282" fmla="*/ 6353 h 9525"/>
                              <a:gd name="connsiteX283" fmla="*/ 15878 w 28575"/>
                              <a:gd name="connsiteY283" fmla="*/ 6353 h 9525"/>
                              <a:gd name="connsiteX284" fmla="*/ 15878 w 28575"/>
                              <a:gd name="connsiteY284" fmla="*/ 6353 h 9525"/>
                              <a:gd name="connsiteX285" fmla="*/ 15878 w 28575"/>
                              <a:gd name="connsiteY285" fmla="*/ 6353 h 9525"/>
                              <a:gd name="connsiteX286" fmla="*/ 15878 w 28575"/>
                              <a:gd name="connsiteY286" fmla="*/ 3172 h 9525"/>
                              <a:gd name="connsiteX287" fmla="*/ 15878 w 28575"/>
                              <a:gd name="connsiteY287" fmla="*/ 6353 h 9525"/>
                              <a:gd name="connsiteX288" fmla="*/ 15878 w 28575"/>
                              <a:gd name="connsiteY288" fmla="*/ 6353 h 9525"/>
                              <a:gd name="connsiteX289" fmla="*/ 15878 w 28575"/>
                              <a:gd name="connsiteY289" fmla="*/ 6353 h 9525"/>
                              <a:gd name="connsiteX290" fmla="*/ 15878 w 28575"/>
                              <a:gd name="connsiteY290" fmla="*/ 6353 h 9525"/>
                              <a:gd name="connsiteX291" fmla="*/ 15878 w 28575"/>
                              <a:gd name="connsiteY291" fmla="*/ 6353 h 9525"/>
                              <a:gd name="connsiteX292" fmla="*/ 15878 w 28575"/>
                              <a:gd name="connsiteY292" fmla="*/ 6353 h 9525"/>
                              <a:gd name="connsiteX293" fmla="*/ 16935 w 28575"/>
                              <a:gd name="connsiteY293" fmla="*/ 3172 h 9525"/>
                              <a:gd name="connsiteX294" fmla="*/ 16935 w 28575"/>
                              <a:gd name="connsiteY294" fmla="*/ 3172 h 9525"/>
                              <a:gd name="connsiteX295" fmla="*/ 16935 w 28575"/>
                              <a:gd name="connsiteY295" fmla="*/ 3172 h 9525"/>
                              <a:gd name="connsiteX296" fmla="*/ 16935 w 28575"/>
                              <a:gd name="connsiteY296" fmla="*/ 3172 h 9525"/>
                              <a:gd name="connsiteX297" fmla="*/ 16935 w 28575"/>
                              <a:gd name="connsiteY297" fmla="*/ 3172 h 9525"/>
                              <a:gd name="connsiteX298" fmla="*/ 16935 w 28575"/>
                              <a:gd name="connsiteY298" fmla="*/ 3172 h 9525"/>
                              <a:gd name="connsiteX299" fmla="*/ 16935 w 28575"/>
                              <a:gd name="connsiteY299" fmla="*/ 3172 h 9525"/>
                              <a:gd name="connsiteX300" fmla="*/ 16935 w 28575"/>
                              <a:gd name="connsiteY300" fmla="*/ 6353 h 9525"/>
                              <a:gd name="connsiteX301" fmla="*/ 16935 w 28575"/>
                              <a:gd name="connsiteY301" fmla="*/ 6353 h 9525"/>
                              <a:gd name="connsiteX302" fmla="*/ 16935 w 28575"/>
                              <a:gd name="connsiteY302" fmla="*/ 6353 h 9525"/>
                              <a:gd name="connsiteX303" fmla="*/ 16935 w 28575"/>
                              <a:gd name="connsiteY303" fmla="*/ 6353 h 9525"/>
                              <a:gd name="connsiteX304" fmla="*/ 16935 w 28575"/>
                              <a:gd name="connsiteY304" fmla="*/ 6353 h 9525"/>
                              <a:gd name="connsiteX305" fmla="*/ 16935 w 28575"/>
                              <a:gd name="connsiteY305" fmla="*/ 6353 h 9525"/>
                              <a:gd name="connsiteX306" fmla="*/ 16935 w 28575"/>
                              <a:gd name="connsiteY306" fmla="*/ 6353 h 9525"/>
                              <a:gd name="connsiteX307" fmla="*/ 16935 w 28575"/>
                              <a:gd name="connsiteY307" fmla="*/ 6353 h 9525"/>
                              <a:gd name="connsiteX308" fmla="*/ 16935 w 28575"/>
                              <a:gd name="connsiteY308" fmla="*/ 6353 h 9525"/>
                              <a:gd name="connsiteX309" fmla="*/ 16935 w 28575"/>
                              <a:gd name="connsiteY309" fmla="*/ 6353 h 9525"/>
                              <a:gd name="connsiteX310" fmla="*/ 16935 w 28575"/>
                              <a:gd name="connsiteY310" fmla="*/ 6353 h 9525"/>
                              <a:gd name="connsiteX311" fmla="*/ 16935 w 28575"/>
                              <a:gd name="connsiteY311" fmla="*/ 3172 h 9525"/>
                              <a:gd name="connsiteX312" fmla="*/ 16935 w 28575"/>
                              <a:gd name="connsiteY312" fmla="*/ 3172 h 9525"/>
                              <a:gd name="connsiteX313" fmla="*/ 17993 w 28575"/>
                              <a:gd name="connsiteY313" fmla="*/ 3172 h 9525"/>
                              <a:gd name="connsiteX314" fmla="*/ 17993 w 28575"/>
                              <a:gd name="connsiteY314" fmla="*/ 3172 h 9525"/>
                              <a:gd name="connsiteX315" fmla="*/ 17993 w 28575"/>
                              <a:gd name="connsiteY315" fmla="*/ 3172 h 9525"/>
                              <a:gd name="connsiteX316" fmla="*/ 17993 w 28575"/>
                              <a:gd name="connsiteY316" fmla="*/ 6353 h 9525"/>
                              <a:gd name="connsiteX317" fmla="*/ 17993 w 28575"/>
                              <a:gd name="connsiteY317" fmla="*/ 6353 h 9525"/>
                              <a:gd name="connsiteX318" fmla="*/ 17993 w 28575"/>
                              <a:gd name="connsiteY318" fmla="*/ 6353 h 9525"/>
                              <a:gd name="connsiteX319" fmla="*/ 17993 w 28575"/>
                              <a:gd name="connsiteY319" fmla="*/ 6353 h 9525"/>
                              <a:gd name="connsiteX320" fmla="*/ 17993 w 28575"/>
                              <a:gd name="connsiteY320" fmla="*/ 3172 h 9525"/>
                              <a:gd name="connsiteX321" fmla="*/ 17993 w 28575"/>
                              <a:gd name="connsiteY321" fmla="*/ 3172 h 9525"/>
                              <a:gd name="connsiteX322" fmla="*/ 17993 w 28575"/>
                              <a:gd name="connsiteY322" fmla="*/ 6353 h 9525"/>
                              <a:gd name="connsiteX323" fmla="*/ 17993 w 28575"/>
                              <a:gd name="connsiteY323" fmla="*/ 6353 h 9525"/>
                              <a:gd name="connsiteX324" fmla="*/ 17993 w 28575"/>
                              <a:gd name="connsiteY324" fmla="*/ 6353 h 9525"/>
                              <a:gd name="connsiteX325" fmla="*/ 17993 w 28575"/>
                              <a:gd name="connsiteY325" fmla="*/ 6353 h 9525"/>
                              <a:gd name="connsiteX326" fmla="*/ 17993 w 28575"/>
                              <a:gd name="connsiteY326" fmla="*/ 6353 h 9525"/>
                              <a:gd name="connsiteX327" fmla="*/ 17993 w 28575"/>
                              <a:gd name="connsiteY327" fmla="*/ 6353 h 9525"/>
                              <a:gd name="connsiteX328" fmla="*/ 17993 w 28575"/>
                              <a:gd name="connsiteY328" fmla="*/ 6353 h 9525"/>
                              <a:gd name="connsiteX329" fmla="*/ 17993 w 28575"/>
                              <a:gd name="connsiteY329" fmla="*/ 6353 h 9525"/>
                              <a:gd name="connsiteX330" fmla="*/ 17993 w 28575"/>
                              <a:gd name="connsiteY330" fmla="*/ 6353 h 9525"/>
                              <a:gd name="connsiteX331" fmla="*/ 19050 w 28575"/>
                              <a:gd name="connsiteY331" fmla="*/ 6353 h 9525"/>
                              <a:gd name="connsiteX332" fmla="*/ 19050 w 28575"/>
                              <a:gd name="connsiteY332" fmla="*/ 6353 h 9525"/>
                              <a:gd name="connsiteX333" fmla="*/ 19050 w 28575"/>
                              <a:gd name="connsiteY333" fmla="*/ 6353 h 9525"/>
                              <a:gd name="connsiteX334" fmla="*/ 19050 w 28575"/>
                              <a:gd name="connsiteY334" fmla="*/ 3172 h 9525"/>
                              <a:gd name="connsiteX335" fmla="*/ 19050 w 28575"/>
                              <a:gd name="connsiteY335" fmla="*/ 3172 h 9525"/>
                              <a:gd name="connsiteX336" fmla="*/ 19050 w 28575"/>
                              <a:gd name="connsiteY336" fmla="*/ 3172 h 9525"/>
                              <a:gd name="connsiteX337" fmla="*/ 19050 w 28575"/>
                              <a:gd name="connsiteY337" fmla="*/ 3172 h 9525"/>
                              <a:gd name="connsiteX338" fmla="*/ 19050 w 28575"/>
                              <a:gd name="connsiteY338" fmla="*/ 3172 h 9525"/>
                              <a:gd name="connsiteX339" fmla="*/ 19050 w 28575"/>
                              <a:gd name="connsiteY339" fmla="*/ 3172 h 9525"/>
                              <a:gd name="connsiteX340" fmla="*/ 19050 w 28575"/>
                              <a:gd name="connsiteY340" fmla="*/ 3172 h 9525"/>
                              <a:gd name="connsiteX341" fmla="*/ 19050 w 28575"/>
                              <a:gd name="connsiteY341" fmla="*/ 3172 h 9525"/>
                              <a:gd name="connsiteX342" fmla="*/ 19050 w 28575"/>
                              <a:gd name="connsiteY342" fmla="*/ 3172 h 9525"/>
                              <a:gd name="connsiteX343" fmla="*/ 19050 w 28575"/>
                              <a:gd name="connsiteY343" fmla="*/ 6353 h 9525"/>
                              <a:gd name="connsiteX344" fmla="*/ 19050 w 28575"/>
                              <a:gd name="connsiteY344" fmla="*/ 6353 h 9525"/>
                              <a:gd name="connsiteX345" fmla="*/ 19050 w 28575"/>
                              <a:gd name="connsiteY345" fmla="*/ 6353 h 9525"/>
                              <a:gd name="connsiteX346" fmla="*/ 19050 w 28575"/>
                              <a:gd name="connsiteY346" fmla="*/ 6353 h 9525"/>
                              <a:gd name="connsiteX347" fmla="*/ 19050 w 28575"/>
                              <a:gd name="connsiteY347" fmla="*/ 6353 h 9525"/>
                              <a:gd name="connsiteX348" fmla="*/ 19050 w 28575"/>
                              <a:gd name="connsiteY348" fmla="*/ 6353 h 9525"/>
                              <a:gd name="connsiteX349" fmla="*/ 20107 w 28575"/>
                              <a:gd name="connsiteY349" fmla="*/ 6353 h 9525"/>
                              <a:gd name="connsiteX350" fmla="*/ 20107 w 28575"/>
                              <a:gd name="connsiteY350" fmla="*/ 3172 h 9525"/>
                              <a:gd name="connsiteX351" fmla="*/ 20107 w 28575"/>
                              <a:gd name="connsiteY351" fmla="*/ 6353 h 9525"/>
                              <a:gd name="connsiteX352" fmla="*/ 20107 w 28575"/>
                              <a:gd name="connsiteY352" fmla="*/ 6353 h 9525"/>
                              <a:gd name="connsiteX353" fmla="*/ 20107 w 28575"/>
                              <a:gd name="connsiteY353" fmla="*/ 6353 h 9525"/>
                              <a:gd name="connsiteX354" fmla="*/ 20107 w 28575"/>
                              <a:gd name="connsiteY354" fmla="*/ 6353 h 9525"/>
                              <a:gd name="connsiteX355" fmla="*/ 20107 w 28575"/>
                              <a:gd name="connsiteY355" fmla="*/ 6353 h 9525"/>
                              <a:gd name="connsiteX356" fmla="*/ 20107 w 28575"/>
                              <a:gd name="connsiteY356" fmla="*/ 6353 h 9525"/>
                              <a:gd name="connsiteX357" fmla="*/ 20107 w 28575"/>
                              <a:gd name="connsiteY357" fmla="*/ 3172 h 9525"/>
                              <a:gd name="connsiteX358" fmla="*/ 20107 w 28575"/>
                              <a:gd name="connsiteY358" fmla="*/ 3172 h 9525"/>
                              <a:gd name="connsiteX359" fmla="*/ 20107 w 28575"/>
                              <a:gd name="connsiteY359" fmla="*/ 3172 h 9525"/>
                              <a:gd name="connsiteX360" fmla="*/ 20107 w 28575"/>
                              <a:gd name="connsiteY360" fmla="*/ 6353 h 9525"/>
                              <a:gd name="connsiteX361" fmla="*/ 20107 w 28575"/>
                              <a:gd name="connsiteY361" fmla="*/ 6353 h 9525"/>
                              <a:gd name="connsiteX362" fmla="*/ 20107 w 28575"/>
                              <a:gd name="connsiteY362" fmla="*/ 6353 h 9525"/>
                              <a:gd name="connsiteX363" fmla="*/ 20107 w 28575"/>
                              <a:gd name="connsiteY363" fmla="*/ 6353 h 9525"/>
                              <a:gd name="connsiteX364" fmla="*/ 20107 w 28575"/>
                              <a:gd name="connsiteY364" fmla="*/ 6353 h 9525"/>
                              <a:gd name="connsiteX365" fmla="*/ 20107 w 28575"/>
                              <a:gd name="connsiteY365" fmla="*/ 6353 h 9525"/>
                              <a:gd name="connsiteX366" fmla="*/ 20107 w 28575"/>
                              <a:gd name="connsiteY366" fmla="*/ 6353 h 9525"/>
                              <a:gd name="connsiteX367" fmla="*/ 21165 w 28575"/>
                              <a:gd name="connsiteY367" fmla="*/ 6353 h 9525"/>
                              <a:gd name="connsiteX368" fmla="*/ 21165 w 28575"/>
                              <a:gd name="connsiteY368" fmla="*/ 6353 h 9525"/>
                              <a:gd name="connsiteX369" fmla="*/ 21165 w 28575"/>
                              <a:gd name="connsiteY369" fmla="*/ 6353 h 9525"/>
                              <a:gd name="connsiteX370" fmla="*/ 21165 w 28575"/>
                              <a:gd name="connsiteY370" fmla="*/ 6353 h 9525"/>
                              <a:gd name="connsiteX371" fmla="*/ 21165 w 28575"/>
                              <a:gd name="connsiteY371" fmla="*/ 6353 h 9525"/>
                              <a:gd name="connsiteX372" fmla="*/ 21165 w 28575"/>
                              <a:gd name="connsiteY372" fmla="*/ 6353 h 9525"/>
                              <a:gd name="connsiteX373" fmla="*/ 21165 w 28575"/>
                              <a:gd name="connsiteY373" fmla="*/ 6353 h 9525"/>
                              <a:gd name="connsiteX374" fmla="*/ 21165 w 28575"/>
                              <a:gd name="connsiteY374" fmla="*/ 6353 h 9525"/>
                              <a:gd name="connsiteX375" fmla="*/ 21165 w 28575"/>
                              <a:gd name="connsiteY375" fmla="*/ 6353 h 9525"/>
                              <a:gd name="connsiteX376" fmla="*/ 21165 w 28575"/>
                              <a:gd name="connsiteY376" fmla="*/ 6353 h 9525"/>
                              <a:gd name="connsiteX377" fmla="*/ 21165 w 28575"/>
                              <a:gd name="connsiteY377" fmla="*/ 6353 h 9525"/>
                              <a:gd name="connsiteX378" fmla="*/ 21165 w 28575"/>
                              <a:gd name="connsiteY378" fmla="*/ 6353 h 9525"/>
                              <a:gd name="connsiteX379" fmla="*/ 21165 w 28575"/>
                              <a:gd name="connsiteY379" fmla="*/ 6353 h 9525"/>
                              <a:gd name="connsiteX380" fmla="*/ 21165 w 28575"/>
                              <a:gd name="connsiteY380" fmla="*/ 6353 h 9525"/>
                              <a:gd name="connsiteX381" fmla="*/ 21165 w 28575"/>
                              <a:gd name="connsiteY381" fmla="*/ 6353 h 9525"/>
                              <a:gd name="connsiteX382" fmla="*/ 21165 w 28575"/>
                              <a:gd name="connsiteY382" fmla="*/ 6353 h 9525"/>
                              <a:gd name="connsiteX383" fmla="*/ 21165 w 28575"/>
                              <a:gd name="connsiteY383" fmla="*/ 6353 h 9525"/>
                              <a:gd name="connsiteX384" fmla="*/ 21165 w 28575"/>
                              <a:gd name="connsiteY384" fmla="*/ 6353 h 9525"/>
                              <a:gd name="connsiteX385" fmla="*/ 21165 w 28575"/>
                              <a:gd name="connsiteY385" fmla="*/ 6353 h 9525"/>
                              <a:gd name="connsiteX386" fmla="*/ 21165 w 28575"/>
                              <a:gd name="connsiteY386" fmla="*/ 6353 h 9525"/>
                              <a:gd name="connsiteX387" fmla="*/ 21165 w 28575"/>
                              <a:gd name="connsiteY387" fmla="*/ 6353 h 9525"/>
                              <a:gd name="connsiteX388" fmla="*/ 21165 w 28575"/>
                              <a:gd name="connsiteY388" fmla="*/ 6353 h 9525"/>
                              <a:gd name="connsiteX389" fmla="*/ 21165 w 28575"/>
                              <a:gd name="connsiteY389" fmla="*/ 6353 h 9525"/>
                              <a:gd name="connsiteX390" fmla="*/ 21165 w 28575"/>
                              <a:gd name="connsiteY390" fmla="*/ 6353 h 9525"/>
                              <a:gd name="connsiteX391" fmla="*/ 21165 w 28575"/>
                              <a:gd name="connsiteY391" fmla="*/ 6353 h 9525"/>
                              <a:gd name="connsiteX392" fmla="*/ 21165 w 28575"/>
                              <a:gd name="connsiteY392" fmla="*/ 6353 h 9525"/>
                              <a:gd name="connsiteX393" fmla="*/ 22222 w 28575"/>
                              <a:gd name="connsiteY393" fmla="*/ 6353 h 9525"/>
                              <a:gd name="connsiteX394" fmla="*/ 22222 w 28575"/>
                              <a:gd name="connsiteY394" fmla="*/ 3172 h 9525"/>
                              <a:gd name="connsiteX395" fmla="*/ 22222 w 28575"/>
                              <a:gd name="connsiteY395" fmla="*/ 6353 h 9525"/>
                              <a:gd name="connsiteX396" fmla="*/ 22222 w 28575"/>
                              <a:gd name="connsiteY396" fmla="*/ 3172 h 9525"/>
                              <a:gd name="connsiteX397" fmla="*/ 22222 w 28575"/>
                              <a:gd name="connsiteY397" fmla="*/ 3172 h 9525"/>
                              <a:gd name="connsiteX398" fmla="*/ 22222 w 28575"/>
                              <a:gd name="connsiteY398" fmla="*/ 6353 h 9525"/>
                              <a:gd name="connsiteX399" fmla="*/ 22222 w 28575"/>
                              <a:gd name="connsiteY399" fmla="*/ 6353 h 9525"/>
                              <a:gd name="connsiteX400" fmla="*/ 22222 w 28575"/>
                              <a:gd name="connsiteY400" fmla="*/ 6353 h 9525"/>
                              <a:gd name="connsiteX401" fmla="*/ 22222 w 28575"/>
                              <a:gd name="connsiteY401" fmla="*/ 6353 h 9525"/>
                              <a:gd name="connsiteX402" fmla="*/ 22222 w 28575"/>
                              <a:gd name="connsiteY402" fmla="*/ 6353 h 9525"/>
                              <a:gd name="connsiteX403" fmla="*/ 22222 w 28575"/>
                              <a:gd name="connsiteY403" fmla="*/ 6353 h 9525"/>
                              <a:gd name="connsiteX404" fmla="*/ 22222 w 28575"/>
                              <a:gd name="connsiteY404" fmla="*/ 6353 h 9525"/>
                              <a:gd name="connsiteX405" fmla="*/ 22222 w 28575"/>
                              <a:gd name="connsiteY405" fmla="*/ 6353 h 9525"/>
                              <a:gd name="connsiteX406" fmla="*/ 22222 w 28575"/>
                              <a:gd name="connsiteY406" fmla="*/ 6353 h 9525"/>
                              <a:gd name="connsiteX407" fmla="*/ 22222 w 28575"/>
                              <a:gd name="connsiteY407" fmla="*/ 6353 h 9525"/>
                              <a:gd name="connsiteX408" fmla="*/ 22222 w 28575"/>
                              <a:gd name="connsiteY408" fmla="*/ 6353 h 9525"/>
                              <a:gd name="connsiteX409" fmla="*/ 22222 w 28575"/>
                              <a:gd name="connsiteY409" fmla="*/ 6353 h 9525"/>
                              <a:gd name="connsiteX410" fmla="*/ 22222 w 28575"/>
                              <a:gd name="connsiteY410" fmla="*/ 6353 h 9525"/>
                              <a:gd name="connsiteX411" fmla="*/ 23279 w 28575"/>
                              <a:gd name="connsiteY411" fmla="*/ 6353 h 9525"/>
                              <a:gd name="connsiteX412" fmla="*/ 23279 w 28575"/>
                              <a:gd name="connsiteY412" fmla="*/ 6353 h 9525"/>
                              <a:gd name="connsiteX413" fmla="*/ 23279 w 28575"/>
                              <a:gd name="connsiteY413" fmla="*/ 3172 h 9525"/>
                              <a:gd name="connsiteX414" fmla="*/ 23279 w 28575"/>
                              <a:gd name="connsiteY414" fmla="*/ 6353 h 9525"/>
                              <a:gd name="connsiteX415" fmla="*/ 23279 w 28575"/>
                              <a:gd name="connsiteY415" fmla="*/ 6353 h 9525"/>
                              <a:gd name="connsiteX416" fmla="*/ 23279 w 28575"/>
                              <a:gd name="connsiteY416" fmla="*/ 6353 h 9525"/>
                              <a:gd name="connsiteX417" fmla="*/ 23279 w 28575"/>
                              <a:gd name="connsiteY417" fmla="*/ 6353 h 9525"/>
                              <a:gd name="connsiteX418" fmla="*/ 23279 w 28575"/>
                              <a:gd name="connsiteY418" fmla="*/ 6353 h 9525"/>
                              <a:gd name="connsiteX419" fmla="*/ 23279 w 28575"/>
                              <a:gd name="connsiteY419" fmla="*/ 6353 h 9525"/>
                              <a:gd name="connsiteX420" fmla="*/ 23279 w 28575"/>
                              <a:gd name="connsiteY420" fmla="*/ 6353 h 9525"/>
                              <a:gd name="connsiteX421" fmla="*/ 23279 w 28575"/>
                              <a:gd name="connsiteY421" fmla="*/ 6353 h 9525"/>
                              <a:gd name="connsiteX422" fmla="*/ 23279 w 28575"/>
                              <a:gd name="connsiteY422" fmla="*/ 6353 h 9525"/>
                              <a:gd name="connsiteX423" fmla="*/ 23279 w 28575"/>
                              <a:gd name="connsiteY423" fmla="*/ 3172 h 9525"/>
                              <a:gd name="connsiteX424" fmla="*/ 23279 w 28575"/>
                              <a:gd name="connsiteY424" fmla="*/ 3172 h 9525"/>
                              <a:gd name="connsiteX425" fmla="*/ 23279 w 28575"/>
                              <a:gd name="connsiteY425" fmla="*/ 3172 h 9525"/>
                              <a:gd name="connsiteX426" fmla="*/ 23279 w 28575"/>
                              <a:gd name="connsiteY426" fmla="*/ 3172 h 9525"/>
                              <a:gd name="connsiteX427" fmla="*/ 23279 w 28575"/>
                              <a:gd name="connsiteY427" fmla="*/ 6353 h 9525"/>
                              <a:gd name="connsiteX428" fmla="*/ 23279 w 28575"/>
                              <a:gd name="connsiteY428" fmla="*/ 6353 h 9525"/>
                              <a:gd name="connsiteX429" fmla="*/ 24346 w 28575"/>
                              <a:gd name="connsiteY429" fmla="*/ 6353 h 9525"/>
                              <a:gd name="connsiteX430" fmla="*/ 24346 w 28575"/>
                              <a:gd name="connsiteY430" fmla="*/ 6353 h 9525"/>
                              <a:gd name="connsiteX431" fmla="*/ 24346 w 28575"/>
                              <a:gd name="connsiteY431" fmla="*/ 6353 h 9525"/>
                              <a:gd name="connsiteX432" fmla="*/ 24346 w 28575"/>
                              <a:gd name="connsiteY432" fmla="*/ 6353 h 9525"/>
                              <a:gd name="connsiteX433" fmla="*/ 24346 w 28575"/>
                              <a:gd name="connsiteY433" fmla="*/ 6353 h 9525"/>
                              <a:gd name="connsiteX434" fmla="*/ 24346 w 28575"/>
                              <a:gd name="connsiteY434" fmla="*/ 6353 h 9525"/>
                              <a:gd name="connsiteX435" fmla="*/ 24346 w 28575"/>
                              <a:gd name="connsiteY435" fmla="*/ 6353 h 9525"/>
                              <a:gd name="connsiteX436" fmla="*/ 24346 w 28575"/>
                              <a:gd name="connsiteY436" fmla="*/ 6353 h 9525"/>
                              <a:gd name="connsiteX437" fmla="*/ 24346 w 28575"/>
                              <a:gd name="connsiteY437" fmla="*/ 6353 h 9525"/>
                              <a:gd name="connsiteX438" fmla="*/ 24346 w 28575"/>
                              <a:gd name="connsiteY438" fmla="*/ 3172 h 9525"/>
                              <a:gd name="connsiteX439" fmla="*/ 24346 w 28575"/>
                              <a:gd name="connsiteY439" fmla="*/ 3172 h 9525"/>
                              <a:gd name="connsiteX440" fmla="*/ 24346 w 28575"/>
                              <a:gd name="connsiteY440" fmla="*/ 3172 h 9525"/>
                              <a:gd name="connsiteX441" fmla="*/ 24346 w 28575"/>
                              <a:gd name="connsiteY441" fmla="*/ 6353 h 9525"/>
                              <a:gd name="connsiteX442" fmla="*/ 24346 w 28575"/>
                              <a:gd name="connsiteY442" fmla="*/ 6353 h 9525"/>
                              <a:gd name="connsiteX443" fmla="*/ 24346 w 28575"/>
                              <a:gd name="connsiteY443" fmla="*/ 6353 h 9525"/>
                              <a:gd name="connsiteX444" fmla="*/ 24346 w 28575"/>
                              <a:gd name="connsiteY444" fmla="*/ 6353 h 9525"/>
                              <a:gd name="connsiteX445" fmla="*/ 24346 w 28575"/>
                              <a:gd name="connsiteY445" fmla="*/ 6353 h 9525"/>
                              <a:gd name="connsiteX446" fmla="*/ 24346 w 28575"/>
                              <a:gd name="connsiteY446" fmla="*/ 6353 h 9525"/>
                              <a:gd name="connsiteX447" fmla="*/ 24346 w 28575"/>
                              <a:gd name="connsiteY447" fmla="*/ 3172 h 9525"/>
                              <a:gd name="connsiteX448" fmla="*/ 24346 w 28575"/>
                              <a:gd name="connsiteY448" fmla="*/ 6353 h 9525"/>
                              <a:gd name="connsiteX449" fmla="*/ 25403 w 28575"/>
                              <a:gd name="connsiteY449" fmla="*/ 6353 h 9525"/>
                              <a:gd name="connsiteX450" fmla="*/ 25403 w 28575"/>
                              <a:gd name="connsiteY450" fmla="*/ 3172 h 9525"/>
                              <a:gd name="connsiteX451" fmla="*/ 25403 w 28575"/>
                              <a:gd name="connsiteY451" fmla="*/ 3172 h 9525"/>
                              <a:gd name="connsiteX452" fmla="*/ 25403 w 28575"/>
                              <a:gd name="connsiteY452" fmla="*/ 3172 h 9525"/>
                              <a:gd name="connsiteX453" fmla="*/ 25403 w 28575"/>
                              <a:gd name="connsiteY453" fmla="*/ 3172 h 9525"/>
                              <a:gd name="connsiteX454" fmla="*/ 25403 w 28575"/>
                              <a:gd name="connsiteY454" fmla="*/ 3172 h 9525"/>
                              <a:gd name="connsiteX455" fmla="*/ 25403 w 28575"/>
                              <a:gd name="connsiteY455" fmla="*/ 3172 h 9525"/>
                              <a:gd name="connsiteX456" fmla="*/ 25403 w 28575"/>
                              <a:gd name="connsiteY456" fmla="*/ 6353 h 9525"/>
                              <a:gd name="connsiteX457" fmla="*/ 25403 w 28575"/>
                              <a:gd name="connsiteY457" fmla="*/ 3172 h 9525"/>
                              <a:gd name="connsiteX458" fmla="*/ 25403 w 28575"/>
                              <a:gd name="connsiteY458" fmla="*/ 3172 h 9525"/>
                              <a:gd name="connsiteX459" fmla="*/ 25403 w 28575"/>
                              <a:gd name="connsiteY459" fmla="*/ 6353 h 9525"/>
                              <a:gd name="connsiteX460" fmla="*/ 25403 w 28575"/>
                              <a:gd name="connsiteY460" fmla="*/ 6353 h 9525"/>
                              <a:gd name="connsiteX461" fmla="*/ 25403 w 28575"/>
                              <a:gd name="connsiteY461" fmla="*/ 6353 h 9525"/>
                              <a:gd name="connsiteX462" fmla="*/ 25403 w 28575"/>
                              <a:gd name="connsiteY462" fmla="*/ 6353 h 9525"/>
                              <a:gd name="connsiteX463" fmla="*/ 25403 w 28575"/>
                              <a:gd name="connsiteY463" fmla="*/ 3172 h 9525"/>
                              <a:gd name="connsiteX464" fmla="*/ 25403 w 28575"/>
                              <a:gd name="connsiteY464" fmla="*/ 3172 h 9525"/>
                              <a:gd name="connsiteX465" fmla="*/ 25403 w 28575"/>
                              <a:gd name="connsiteY465" fmla="*/ 3172 h 9525"/>
                              <a:gd name="connsiteX466" fmla="*/ 25403 w 28575"/>
                              <a:gd name="connsiteY466" fmla="*/ 3172 h 9525"/>
                              <a:gd name="connsiteX467" fmla="*/ 26460 w 28575"/>
                              <a:gd name="connsiteY467" fmla="*/ 6353 h 9525"/>
                              <a:gd name="connsiteX468" fmla="*/ 26460 w 28575"/>
                              <a:gd name="connsiteY468" fmla="*/ 6353 h 9525"/>
                              <a:gd name="connsiteX469" fmla="*/ 26460 w 28575"/>
                              <a:gd name="connsiteY469" fmla="*/ 6353 h 9525"/>
                              <a:gd name="connsiteX470" fmla="*/ 26460 w 28575"/>
                              <a:gd name="connsiteY470" fmla="*/ 6353 h 9525"/>
                              <a:gd name="connsiteX471" fmla="*/ 26460 w 28575"/>
                              <a:gd name="connsiteY471" fmla="*/ 6353 h 9525"/>
                              <a:gd name="connsiteX472" fmla="*/ 26460 w 28575"/>
                              <a:gd name="connsiteY472" fmla="*/ 6353 h 9525"/>
                              <a:gd name="connsiteX473" fmla="*/ 26460 w 28575"/>
                              <a:gd name="connsiteY473" fmla="*/ 6353 h 9525"/>
                              <a:gd name="connsiteX474" fmla="*/ 26460 w 28575"/>
                              <a:gd name="connsiteY474" fmla="*/ 6353 h 9525"/>
                              <a:gd name="connsiteX475" fmla="*/ 26460 w 28575"/>
                              <a:gd name="connsiteY475" fmla="*/ 6353 h 9525"/>
                              <a:gd name="connsiteX476" fmla="*/ 26460 w 28575"/>
                              <a:gd name="connsiteY476" fmla="*/ 6353 h 9525"/>
                              <a:gd name="connsiteX477" fmla="*/ 26460 w 28575"/>
                              <a:gd name="connsiteY477" fmla="*/ 6353 h 9525"/>
                              <a:gd name="connsiteX478" fmla="*/ 26460 w 28575"/>
                              <a:gd name="connsiteY478" fmla="*/ 6353 h 9525"/>
                              <a:gd name="connsiteX479" fmla="*/ 26460 w 28575"/>
                              <a:gd name="connsiteY479" fmla="*/ 6353 h 9525"/>
                              <a:gd name="connsiteX480" fmla="*/ 26460 w 28575"/>
                              <a:gd name="connsiteY480" fmla="*/ 6353 h 9525"/>
                              <a:gd name="connsiteX481" fmla="*/ 26460 w 28575"/>
                              <a:gd name="connsiteY481" fmla="*/ 6353 h 9525"/>
                              <a:gd name="connsiteX482" fmla="*/ 26460 w 28575"/>
                              <a:gd name="connsiteY482" fmla="*/ 6353 h 9525"/>
                              <a:gd name="connsiteX483" fmla="*/ 26460 w 28575"/>
                              <a:gd name="connsiteY483" fmla="*/ 6353 h 9525"/>
                              <a:gd name="connsiteX484" fmla="*/ 26460 w 28575"/>
                              <a:gd name="connsiteY484" fmla="*/ 9525 h 9525"/>
                              <a:gd name="connsiteX485" fmla="*/ 27518 w 28575"/>
                              <a:gd name="connsiteY485" fmla="*/ 6353 h 9525"/>
                              <a:gd name="connsiteX486" fmla="*/ 27518 w 28575"/>
                              <a:gd name="connsiteY486" fmla="*/ 6353 h 9525"/>
                              <a:gd name="connsiteX487" fmla="*/ 27518 w 28575"/>
                              <a:gd name="connsiteY487" fmla="*/ 6353 h 9525"/>
                              <a:gd name="connsiteX488" fmla="*/ 27518 w 28575"/>
                              <a:gd name="connsiteY488" fmla="*/ 6353 h 9525"/>
                              <a:gd name="connsiteX489" fmla="*/ 27518 w 28575"/>
                              <a:gd name="connsiteY489" fmla="*/ 6353 h 9525"/>
                              <a:gd name="connsiteX490" fmla="*/ 27518 w 28575"/>
                              <a:gd name="connsiteY490" fmla="*/ 6353 h 9525"/>
                              <a:gd name="connsiteX491" fmla="*/ 27518 w 28575"/>
                              <a:gd name="connsiteY491" fmla="*/ 6353 h 9525"/>
                              <a:gd name="connsiteX492" fmla="*/ 27518 w 28575"/>
                              <a:gd name="connsiteY492" fmla="*/ 3172 h 9525"/>
                              <a:gd name="connsiteX493" fmla="*/ 27518 w 28575"/>
                              <a:gd name="connsiteY493" fmla="*/ 6353 h 9525"/>
                              <a:gd name="connsiteX494" fmla="*/ 27518 w 28575"/>
                              <a:gd name="connsiteY494" fmla="*/ 6353 h 9525"/>
                              <a:gd name="connsiteX495" fmla="*/ 27518 w 28575"/>
                              <a:gd name="connsiteY495" fmla="*/ 6353 h 9525"/>
                              <a:gd name="connsiteX496" fmla="*/ 27518 w 28575"/>
                              <a:gd name="connsiteY496" fmla="*/ 6353 h 9525"/>
                              <a:gd name="connsiteX497" fmla="*/ 27518 w 28575"/>
                              <a:gd name="connsiteY497" fmla="*/ 6353 h 9525"/>
                              <a:gd name="connsiteX498" fmla="*/ 27518 w 28575"/>
                              <a:gd name="connsiteY498" fmla="*/ 6353 h 9525"/>
                              <a:gd name="connsiteX499" fmla="*/ 27518 w 28575"/>
                              <a:gd name="connsiteY499" fmla="*/ 6353 h 9525"/>
                              <a:gd name="connsiteX500" fmla="*/ 27518 w 28575"/>
                              <a:gd name="connsiteY500" fmla="*/ 6353 h 9525"/>
                              <a:gd name="connsiteX501" fmla="*/ 27518 w 28575"/>
                              <a:gd name="connsiteY501" fmla="*/ 6353 h 9525"/>
                              <a:gd name="connsiteX502" fmla="*/ 27518 w 28575"/>
                              <a:gd name="connsiteY502" fmla="*/ 6353 h 9525"/>
                              <a:gd name="connsiteX503" fmla="*/ 28575 w 28575"/>
                              <a:gd name="connsiteY503" fmla="*/ 9525 h 9525"/>
                              <a:gd name="connsiteX504" fmla="*/ 28575 w 28575"/>
                              <a:gd name="connsiteY504" fmla="*/ 6353 h 9525"/>
                              <a:gd name="connsiteX505" fmla="*/ 28575 w 28575"/>
                              <a:gd name="connsiteY505" fmla="*/ 6353 h 9525"/>
                              <a:gd name="connsiteX506" fmla="*/ 28575 w 28575"/>
                              <a:gd name="connsiteY506" fmla="*/ 6353 h 9525"/>
                              <a:gd name="connsiteX507" fmla="*/ 28575 w 28575"/>
                              <a:gd name="connsiteY507" fmla="*/ 6353 h 9525"/>
                              <a:gd name="connsiteX508" fmla="*/ 28575 w 28575"/>
                              <a:gd name="connsiteY508" fmla="*/ 6353 h 9525"/>
                              <a:gd name="connsiteX509" fmla="*/ 28575 w 28575"/>
                              <a:gd name="connsiteY509" fmla="*/ 6353 h 9525"/>
                              <a:gd name="connsiteX510" fmla="*/ 28575 w 28575"/>
                              <a:gd name="connsiteY510" fmla="*/ 6353 h 9525"/>
                              <a:gd name="connsiteX511" fmla="*/ 28575 w 28575"/>
                              <a:gd name="connsiteY511" fmla="*/ 635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3172"/>
                                </a:moveTo>
                                <a:lnTo>
                                  <a:pt x="0" y="3172"/>
                                </a:lnTo>
                                <a:lnTo>
                                  <a:pt x="0" y="6353"/>
                                </a:lnTo>
                                <a:lnTo>
                                  <a:pt x="0" y="6353"/>
                                </a:lnTo>
                                <a:lnTo>
                                  <a:pt x="0" y="3172"/>
                                </a:lnTo>
                                <a:lnTo>
                                  <a:pt x="0" y="3172"/>
                                </a:lnTo>
                                <a:lnTo>
                                  <a:pt x="0" y="3172"/>
                                </a:lnTo>
                                <a:lnTo>
                                  <a:pt x="0" y="3172"/>
                                </a:lnTo>
                                <a:lnTo>
                                  <a:pt x="0" y="3172"/>
                                </a:lnTo>
                                <a:lnTo>
                                  <a:pt x="1057" y="3172"/>
                                </a:lnTo>
                                <a:lnTo>
                                  <a:pt x="1057" y="3172"/>
                                </a:lnTo>
                                <a:lnTo>
                                  <a:pt x="1057" y="3172"/>
                                </a:lnTo>
                                <a:lnTo>
                                  <a:pt x="1057" y="3172"/>
                                </a:lnTo>
                                <a:lnTo>
                                  <a:pt x="1057" y="3172"/>
                                </a:lnTo>
                                <a:lnTo>
                                  <a:pt x="1057" y="3172"/>
                                </a:lnTo>
                                <a:lnTo>
                                  <a:pt x="1057" y="3172"/>
                                </a:lnTo>
                                <a:lnTo>
                                  <a:pt x="1057" y="3172"/>
                                </a:lnTo>
                                <a:lnTo>
                                  <a:pt x="1057" y="3172"/>
                                </a:lnTo>
                                <a:lnTo>
                                  <a:pt x="1057" y="3172"/>
                                </a:lnTo>
                                <a:lnTo>
                                  <a:pt x="1057" y="3172"/>
                                </a:lnTo>
                                <a:lnTo>
                                  <a:pt x="1057" y="3172"/>
                                </a:lnTo>
                                <a:lnTo>
                                  <a:pt x="1057" y="3172"/>
                                </a:lnTo>
                                <a:lnTo>
                                  <a:pt x="1057" y="3172"/>
                                </a:lnTo>
                                <a:lnTo>
                                  <a:pt x="1057" y="3172"/>
                                </a:lnTo>
                                <a:lnTo>
                                  <a:pt x="1057" y="3172"/>
                                </a:lnTo>
                                <a:lnTo>
                                  <a:pt x="1057" y="3172"/>
                                </a:lnTo>
                                <a:lnTo>
                                  <a:pt x="1057" y="6353"/>
                                </a:lnTo>
                                <a:lnTo>
                                  <a:pt x="1057" y="3172"/>
                                </a:lnTo>
                                <a:lnTo>
                                  <a:pt x="1057" y="3172"/>
                                </a:lnTo>
                                <a:lnTo>
                                  <a:pt x="2115" y="3172"/>
                                </a:lnTo>
                                <a:lnTo>
                                  <a:pt x="2115" y="3172"/>
                                </a:lnTo>
                                <a:lnTo>
                                  <a:pt x="2115" y="3172"/>
                                </a:lnTo>
                                <a:lnTo>
                                  <a:pt x="2115" y="3172"/>
                                </a:lnTo>
                                <a:lnTo>
                                  <a:pt x="2115" y="6353"/>
                                </a:lnTo>
                                <a:lnTo>
                                  <a:pt x="2115" y="6353"/>
                                </a:lnTo>
                                <a:lnTo>
                                  <a:pt x="2115" y="3172"/>
                                </a:lnTo>
                                <a:lnTo>
                                  <a:pt x="2115" y="6353"/>
                                </a:lnTo>
                                <a:lnTo>
                                  <a:pt x="2115" y="3172"/>
                                </a:lnTo>
                                <a:lnTo>
                                  <a:pt x="2115" y="3172"/>
                                </a:lnTo>
                                <a:lnTo>
                                  <a:pt x="2115" y="3172"/>
                                </a:lnTo>
                                <a:lnTo>
                                  <a:pt x="2115" y="3172"/>
                                </a:lnTo>
                                <a:lnTo>
                                  <a:pt x="2115" y="3172"/>
                                </a:lnTo>
                                <a:lnTo>
                                  <a:pt x="2115" y="3172"/>
                                </a:lnTo>
                                <a:lnTo>
                                  <a:pt x="2115" y="3172"/>
                                </a:lnTo>
                                <a:lnTo>
                                  <a:pt x="2115" y="3172"/>
                                </a:lnTo>
                                <a:lnTo>
                                  <a:pt x="2115" y="3172"/>
                                </a:lnTo>
                                <a:lnTo>
                                  <a:pt x="2115" y="3172"/>
                                </a:lnTo>
                                <a:lnTo>
                                  <a:pt x="3172" y="3172"/>
                                </a:lnTo>
                                <a:lnTo>
                                  <a:pt x="3172" y="3172"/>
                                </a:lnTo>
                                <a:lnTo>
                                  <a:pt x="3172" y="3172"/>
                                </a:lnTo>
                                <a:lnTo>
                                  <a:pt x="3172" y="3172"/>
                                </a:lnTo>
                                <a:lnTo>
                                  <a:pt x="3172" y="6353"/>
                                </a:lnTo>
                                <a:lnTo>
                                  <a:pt x="3172" y="6353"/>
                                </a:lnTo>
                                <a:lnTo>
                                  <a:pt x="3172" y="3172"/>
                                </a:lnTo>
                                <a:lnTo>
                                  <a:pt x="3172" y="6353"/>
                                </a:lnTo>
                                <a:lnTo>
                                  <a:pt x="3172" y="3172"/>
                                </a:lnTo>
                                <a:lnTo>
                                  <a:pt x="3172" y="3172"/>
                                </a:lnTo>
                                <a:lnTo>
                                  <a:pt x="3172" y="6353"/>
                                </a:lnTo>
                                <a:lnTo>
                                  <a:pt x="3172" y="3172"/>
                                </a:lnTo>
                                <a:lnTo>
                                  <a:pt x="3172" y="3172"/>
                                </a:lnTo>
                                <a:lnTo>
                                  <a:pt x="3172" y="3172"/>
                                </a:lnTo>
                                <a:lnTo>
                                  <a:pt x="3172" y="3172"/>
                                </a:lnTo>
                                <a:lnTo>
                                  <a:pt x="3172" y="3172"/>
                                </a:lnTo>
                                <a:lnTo>
                                  <a:pt x="3172" y="3172"/>
                                </a:lnTo>
                                <a:lnTo>
                                  <a:pt x="3172" y="0"/>
                                </a:lnTo>
                                <a:lnTo>
                                  <a:pt x="4229" y="0"/>
                                </a:lnTo>
                                <a:lnTo>
                                  <a:pt x="4229" y="0"/>
                                </a:lnTo>
                                <a:lnTo>
                                  <a:pt x="4229" y="3172"/>
                                </a:lnTo>
                                <a:lnTo>
                                  <a:pt x="4229" y="3172"/>
                                </a:lnTo>
                                <a:lnTo>
                                  <a:pt x="4229" y="3172"/>
                                </a:lnTo>
                                <a:lnTo>
                                  <a:pt x="4229" y="3172"/>
                                </a:lnTo>
                                <a:lnTo>
                                  <a:pt x="4229" y="3172"/>
                                </a:lnTo>
                                <a:lnTo>
                                  <a:pt x="4229" y="3172"/>
                                </a:lnTo>
                                <a:lnTo>
                                  <a:pt x="4229" y="3172"/>
                                </a:lnTo>
                                <a:lnTo>
                                  <a:pt x="4229" y="3172"/>
                                </a:lnTo>
                                <a:lnTo>
                                  <a:pt x="4229" y="3172"/>
                                </a:lnTo>
                                <a:lnTo>
                                  <a:pt x="4229" y="3172"/>
                                </a:lnTo>
                                <a:lnTo>
                                  <a:pt x="4229" y="3172"/>
                                </a:lnTo>
                                <a:lnTo>
                                  <a:pt x="4229" y="3172"/>
                                </a:lnTo>
                                <a:lnTo>
                                  <a:pt x="4229" y="3172"/>
                                </a:lnTo>
                                <a:lnTo>
                                  <a:pt x="4229" y="6353"/>
                                </a:lnTo>
                                <a:lnTo>
                                  <a:pt x="4229" y="6353"/>
                                </a:lnTo>
                                <a:lnTo>
                                  <a:pt x="4229" y="6353"/>
                                </a:lnTo>
                                <a:lnTo>
                                  <a:pt x="5296" y="3172"/>
                                </a:lnTo>
                                <a:lnTo>
                                  <a:pt x="5296" y="3172"/>
                                </a:lnTo>
                                <a:lnTo>
                                  <a:pt x="5296" y="3172"/>
                                </a:lnTo>
                                <a:lnTo>
                                  <a:pt x="5296" y="3172"/>
                                </a:lnTo>
                                <a:lnTo>
                                  <a:pt x="5296" y="3172"/>
                                </a:lnTo>
                                <a:lnTo>
                                  <a:pt x="5296" y="3172"/>
                                </a:lnTo>
                                <a:lnTo>
                                  <a:pt x="5296" y="6353"/>
                                </a:lnTo>
                                <a:lnTo>
                                  <a:pt x="5296" y="6353"/>
                                </a:lnTo>
                                <a:lnTo>
                                  <a:pt x="5296" y="6353"/>
                                </a:lnTo>
                                <a:lnTo>
                                  <a:pt x="5296" y="3172"/>
                                </a:lnTo>
                                <a:lnTo>
                                  <a:pt x="5296" y="3172"/>
                                </a:lnTo>
                                <a:lnTo>
                                  <a:pt x="5296" y="3172"/>
                                </a:lnTo>
                                <a:lnTo>
                                  <a:pt x="5296" y="3172"/>
                                </a:lnTo>
                                <a:lnTo>
                                  <a:pt x="5296" y="3172"/>
                                </a:lnTo>
                                <a:lnTo>
                                  <a:pt x="5296" y="0"/>
                                </a:lnTo>
                                <a:lnTo>
                                  <a:pt x="5296" y="3172"/>
                                </a:lnTo>
                                <a:lnTo>
                                  <a:pt x="5296" y="3172"/>
                                </a:lnTo>
                                <a:lnTo>
                                  <a:pt x="5296" y="3172"/>
                                </a:lnTo>
                                <a:lnTo>
                                  <a:pt x="5296" y="3172"/>
                                </a:lnTo>
                                <a:lnTo>
                                  <a:pt x="5296" y="6353"/>
                                </a:lnTo>
                                <a:lnTo>
                                  <a:pt x="6353" y="6353"/>
                                </a:lnTo>
                                <a:lnTo>
                                  <a:pt x="6353" y="6353"/>
                                </a:lnTo>
                                <a:lnTo>
                                  <a:pt x="6353" y="6353"/>
                                </a:lnTo>
                                <a:lnTo>
                                  <a:pt x="6353" y="3172"/>
                                </a:lnTo>
                                <a:lnTo>
                                  <a:pt x="6353" y="3172"/>
                                </a:lnTo>
                                <a:lnTo>
                                  <a:pt x="6353" y="3172"/>
                                </a:lnTo>
                                <a:lnTo>
                                  <a:pt x="6353" y="0"/>
                                </a:lnTo>
                                <a:lnTo>
                                  <a:pt x="6353" y="3172"/>
                                </a:lnTo>
                                <a:lnTo>
                                  <a:pt x="6353" y="3172"/>
                                </a:lnTo>
                                <a:lnTo>
                                  <a:pt x="6353" y="3172"/>
                                </a:lnTo>
                                <a:lnTo>
                                  <a:pt x="6353" y="3172"/>
                                </a:lnTo>
                                <a:lnTo>
                                  <a:pt x="6353" y="3172"/>
                                </a:lnTo>
                                <a:lnTo>
                                  <a:pt x="6353" y="3172"/>
                                </a:lnTo>
                                <a:lnTo>
                                  <a:pt x="6353" y="3172"/>
                                </a:lnTo>
                                <a:lnTo>
                                  <a:pt x="6353" y="3172"/>
                                </a:lnTo>
                                <a:lnTo>
                                  <a:pt x="6353" y="3172"/>
                                </a:lnTo>
                                <a:lnTo>
                                  <a:pt x="6353" y="3172"/>
                                </a:lnTo>
                                <a:lnTo>
                                  <a:pt x="6353" y="3172"/>
                                </a:lnTo>
                                <a:lnTo>
                                  <a:pt x="7410" y="3172"/>
                                </a:lnTo>
                                <a:lnTo>
                                  <a:pt x="7410" y="6353"/>
                                </a:lnTo>
                                <a:lnTo>
                                  <a:pt x="7410" y="6353"/>
                                </a:lnTo>
                                <a:lnTo>
                                  <a:pt x="7410" y="3172"/>
                                </a:lnTo>
                                <a:lnTo>
                                  <a:pt x="7410" y="3172"/>
                                </a:lnTo>
                                <a:lnTo>
                                  <a:pt x="7410" y="3172"/>
                                </a:lnTo>
                                <a:lnTo>
                                  <a:pt x="7410" y="3172"/>
                                </a:lnTo>
                                <a:lnTo>
                                  <a:pt x="7410" y="3172"/>
                                </a:lnTo>
                                <a:lnTo>
                                  <a:pt x="7410" y="6353"/>
                                </a:lnTo>
                                <a:lnTo>
                                  <a:pt x="7410" y="6353"/>
                                </a:lnTo>
                                <a:lnTo>
                                  <a:pt x="7410" y="3172"/>
                                </a:lnTo>
                                <a:lnTo>
                                  <a:pt x="7410" y="3172"/>
                                </a:lnTo>
                                <a:lnTo>
                                  <a:pt x="7410" y="3172"/>
                                </a:lnTo>
                                <a:lnTo>
                                  <a:pt x="7410" y="3172"/>
                                </a:lnTo>
                                <a:lnTo>
                                  <a:pt x="7410" y="3172"/>
                                </a:lnTo>
                                <a:lnTo>
                                  <a:pt x="7410" y="3172"/>
                                </a:lnTo>
                                <a:lnTo>
                                  <a:pt x="7410" y="3172"/>
                                </a:lnTo>
                                <a:lnTo>
                                  <a:pt x="7410" y="6353"/>
                                </a:lnTo>
                                <a:lnTo>
                                  <a:pt x="8468" y="6353"/>
                                </a:lnTo>
                                <a:lnTo>
                                  <a:pt x="8468" y="6353"/>
                                </a:lnTo>
                                <a:lnTo>
                                  <a:pt x="8468" y="3172"/>
                                </a:lnTo>
                                <a:lnTo>
                                  <a:pt x="8468" y="3172"/>
                                </a:lnTo>
                                <a:lnTo>
                                  <a:pt x="8468" y="3172"/>
                                </a:lnTo>
                                <a:lnTo>
                                  <a:pt x="8468" y="3172"/>
                                </a:lnTo>
                                <a:lnTo>
                                  <a:pt x="8468" y="3172"/>
                                </a:lnTo>
                                <a:lnTo>
                                  <a:pt x="8468" y="6353"/>
                                </a:lnTo>
                                <a:lnTo>
                                  <a:pt x="8468" y="6353"/>
                                </a:lnTo>
                                <a:lnTo>
                                  <a:pt x="8468" y="3172"/>
                                </a:lnTo>
                                <a:lnTo>
                                  <a:pt x="8468" y="3172"/>
                                </a:lnTo>
                                <a:lnTo>
                                  <a:pt x="8468" y="3172"/>
                                </a:lnTo>
                                <a:lnTo>
                                  <a:pt x="8468" y="3172"/>
                                </a:lnTo>
                                <a:lnTo>
                                  <a:pt x="8468" y="3172"/>
                                </a:lnTo>
                                <a:lnTo>
                                  <a:pt x="8468" y="3172"/>
                                </a:lnTo>
                                <a:lnTo>
                                  <a:pt x="8468" y="6353"/>
                                </a:lnTo>
                                <a:lnTo>
                                  <a:pt x="8468" y="6353"/>
                                </a:lnTo>
                                <a:lnTo>
                                  <a:pt x="8468" y="6353"/>
                                </a:lnTo>
                                <a:lnTo>
                                  <a:pt x="8468" y="6353"/>
                                </a:lnTo>
                                <a:lnTo>
                                  <a:pt x="8468" y="6353"/>
                                </a:lnTo>
                                <a:lnTo>
                                  <a:pt x="8468" y="3172"/>
                                </a:lnTo>
                                <a:lnTo>
                                  <a:pt x="8468" y="3172"/>
                                </a:lnTo>
                                <a:lnTo>
                                  <a:pt x="8468" y="3172"/>
                                </a:lnTo>
                                <a:lnTo>
                                  <a:pt x="8468" y="3172"/>
                                </a:lnTo>
                                <a:lnTo>
                                  <a:pt x="8468" y="3172"/>
                                </a:lnTo>
                                <a:lnTo>
                                  <a:pt x="8468" y="3172"/>
                                </a:lnTo>
                                <a:lnTo>
                                  <a:pt x="9525" y="3172"/>
                                </a:lnTo>
                                <a:lnTo>
                                  <a:pt x="9525" y="3172"/>
                                </a:lnTo>
                                <a:lnTo>
                                  <a:pt x="9525" y="3172"/>
                                </a:lnTo>
                                <a:lnTo>
                                  <a:pt x="9525" y="6353"/>
                                </a:lnTo>
                                <a:lnTo>
                                  <a:pt x="9525" y="6353"/>
                                </a:lnTo>
                                <a:lnTo>
                                  <a:pt x="9525" y="6353"/>
                                </a:lnTo>
                                <a:lnTo>
                                  <a:pt x="9525" y="6353"/>
                                </a:lnTo>
                                <a:lnTo>
                                  <a:pt x="9525" y="3172"/>
                                </a:lnTo>
                                <a:lnTo>
                                  <a:pt x="9525" y="3172"/>
                                </a:lnTo>
                                <a:lnTo>
                                  <a:pt x="9525" y="3172"/>
                                </a:lnTo>
                                <a:lnTo>
                                  <a:pt x="9525" y="3172"/>
                                </a:lnTo>
                                <a:lnTo>
                                  <a:pt x="9525" y="3172"/>
                                </a:lnTo>
                                <a:lnTo>
                                  <a:pt x="9525" y="3172"/>
                                </a:lnTo>
                                <a:lnTo>
                                  <a:pt x="9525" y="3172"/>
                                </a:lnTo>
                                <a:lnTo>
                                  <a:pt x="9525" y="3172"/>
                                </a:lnTo>
                                <a:lnTo>
                                  <a:pt x="9525" y="3172"/>
                                </a:lnTo>
                                <a:lnTo>
                                  <a:pt x="9525" y="3172"/>
                                </a:lnTo>
                                <a:lnTo>
                                  <a:pt x="9525" y="3172"/>
                                </a:lnTo>
                                <a:lnTo>
                                  <a:pt x="10582" y="3172"/>
                                </a:lnTo>
                                <a:lnTo>
                                  <a:pt x="10582" y="6353"/>
                                </a:lnTo>
                                <a:lnTo>
                                  <a:pt x="10582" y="3172"/>
                                </a:lnTo>
                                <a:lnTo>
                                  <a:pt x="10582" y="3172"/>
                                </a:lnTo>
                                <a:lnTo>
                                  <a:pt x="10582" y="3172"/>
                                </a:lnTo>
                                <a:lnTo>
                                  <a:pt x="10582" y="6353"/>
                                </a:lnTo>
                                <a:lnTo>
                                  <a:pt x="10582" y="6353"/>
                                </a:lnTo>
                                <a:lnTo>
                                  <a:pt x="10582" y="6353"/>
                                </a:lnTo>
                                <a:lnTo>
                                  <a:pt x="10582" y="6353"/>
                                </a:lnTo>
                                <a:lnTo>
                                  <a:pt x="10582" y="6353"/>
                                </a:lnTo>
                                <a:lnTo>
                                  <a:pt x="10582" y="3172"/>
                                </a:lnTo>
                                <a:lnTo>
                                  <a:pt x="10582" y="6353"/>
                                </a:lnTo>
                                <a:lnTo>
                                  <a:pt x="10582" y="6353"/>
                                </a:lnTo>
                                <a:lnTo>
                                  <a:pt x="10582" y="3172"/>
                                </a:lnTo>
                                <a:lnTo>
                                  <a:pt x="10582" y="3172"/>
                                </a:lnTo>
                                <a:lnTo>
                                  <a:pt x="10582" y="3172"/>
                                </a:lnTo>
                                <a:lnTo>
                                  <a:pt x="10582" y="6353"/>
                                </a:lnTo>
                                <a:lnTo>
                                  <a:pt x="10582" y="3172"/>
                                </a:lnTo>
                                <a:lnTo>
                                  <a:pt x="11640" y="6353"/>
                                </a:lnTo>
                                <a:lnTo>
                                  <a:pt x="11640" y="3172"/>
                                </a:lnTo>
                                <a:lnTo>
                                  <a:pt x="11640" y="3172"/>
                                </a:lnTo>
                                <a:lnTo>
                                  <a:pt x="11640" y="3172"/>
                                </a:lnTo>
                                <a:lnTo>
                                  <a:pt x="11640" y="3172"/>
                                </a:lnTo>
                                <a:lnTo>
                                  <a:pt x="11640" y="3172"/>
                                </a:lnTo>
                                <a:lnTo>
                                  <a:pt x="11640" y="3172"/>
                                </a:lnTo>
                                <a:lnTo>
                                  <a:pt x="11640" y="3172"/>
                                </a:lnTo>
                                <a:lnTo>
                                  <a:pt x="11640" y="3172"/>
                                </a:lnTo>
                                <a:lnTo>
                                  <a:pt x="11640" y="3172"/>
                                </a:lnTo>
                                <a:lnTo>
                                  <a:pt x="11640" y="3172"/>
                                </a:lnTo>
                                <a:lnTo>
                                  <a:pt x="11640" y="3172"/>
                                </a:lnTo>
                                <a:lnTo>
                                  <a:pt x="11640" y="3172"/>
                                </a:lnTo>
                                <a:lnTo>
                                  <a:pt x="11640" y="3172"/>
                                </a:lnTo>
                                <a:lnTo>
                                  <a:pt x="11640" y="6353"/>
                                </a:lnTo>
                                <a:lnTo>
                                  <a:pt x="11640" y="6353"/>
                                </a:lnTo>
                                <a:lnTo>
                                  <a:pt x="11640" y="6353"/>
                                </a:lnTo>
                                <a:lnTo>
                                  <a:pt x="11640" y="6353"/>
                                </a:lnTo>
                                <a:lnTo>
                                  <a:pt x="12697" y="3172"/>
                                </a:lnTo>
                                <a:lnTo>
                                  <a:pt x="12697" y="3172"/>
                                </a:lnTo>
                                <a:lnTo>
                                  <a:pt x="12697" y="3172"/>
                                </a:lnTo>
                                <a:lnTo>
                                  <a:pt x="12697" y="6353"/>
                                </a:lnTo>
                                <a:lnTo>
                                  <a:pt x="12697" y="6353"/>
                                </a:lnTo>
                                <a:lnTo>
                                  <a:pt x="12697" y="6353"/>
                                </a:lnTo>
                                <a:lnTo>
                                  <a:pt x="12697" y="6353"/>
                                </a:lnTo>
                                <a:lnTo>
                                  <a:pt x="12697" y="6353"/>
                                </a:lnTo>
                                <a:lnTo>
                                  <a:pt x="12697" y="6353"/>
                                </a:lnTo>
                                <a:lnTo>
                                  <a:pt x="12697" y="6353"/>
                                </a:lnTo>
                                <a:lnTo>
                                  <a:pt x="12697" y="6353"/>
                                </a:lnTo>
                                <a:lnTo>
                                  <a:pt x="12697" y="6353"/>
                                </a:lnTo>
                                <a:lnTo>
                                  <a:pt x="12697" y="6353"/>
                                </a:lnTo>
                                <a:lnTo>
                                  <a:pt x="12697" y="6353"/>
                                </a:lnTo>
                                <a:lnTo>
                                  <a:pt x="12697" y="6353"/>
                                </a:lnTo>
                                <a:lnTo>
                                  <a:pt x="12697" y="6353"/>
                                </a:lnTo>
                                <a:lnTo>
                                  <a:pt x="12697" y="6353"/>
                                </a:lnTo>
                                <a:lnTo>
                                  <a:pt x="12697" y="3172"/>
                                </a:lnTo>
                                <a:lnTo>
                                  <a:pt x="12697" y="3172"/>
                                </a:lnTo>
                                <a:lnTo>
                                  <a:pt x="12697" y="3172"/>
                                </a:lnTo>
                                <a:lnTo>
                                  <a:pt x="13754" y="6353"/>
                                </a:lnTo>
                                <a:lnTo>
                                  <a:pt x="13754" y="6353"/>
                                </a:lnTo>
                                <a:lnTo>
                                  <a:pt x="13754" y="6353"/>
                                </a:lnTo>
                                <a:lnTo>
                                  <a:pt x="13754" y="6353"/>
                                </a:lnTo>
                                <a:lnTo>
                                  <a:pt x="13754" y="3172"/>
                                </a:lnTo>
                                <a:lnTo>
                                  <a:pt x="13754" y="3172"/>
                                </a:lnTo>
                                <a:lnTo>
                                  <a:pt x="13754" y="3172"/>
                                </a:lnTo>
                                <a:lnTo>
                                  <a:pt x="13754" y="3172"/>
                                </a:lnTo>
                                <a:lnTo>
                                  <a:pt x="13754" y="3172"/>
                                </a:lnTo>
                                <a:lnTo>
                                  <a:pt x="13754" y="3172"/>
                                </a:lnTo>
                                <a:lnTo>
                                  <a:pt x="13754" y="3172"/>
                                </a:lnTo>
                                <a:lnTo>
                                  <a:pt x="13754" y="6353"/>
                                </a:lnTo>
                                <a:lnTo>
                                  <a:pt x="13754" y="6353"/>
                                </a:lnTo>
                                <a:lnTo>
                                  <a:pt x="13754" y="6353"/>
                                </a:lnTo>
                                <a:lnTo>
                                  <a:pt x="13754" y="6353"/>
                                </a:lnTo>
                                <a:lnTo>
                                  <a:pt x="13754" y="6353"/>
                                </a:lnTo>
                                <a:lnTo>
                                  <a:pt x="13754" y="6353"/>
                                </a:lnTo>
                                <a:lnTo>
                                  <a:pt x="13754" y="6353"/>
                                </a:lnTo>
                                <a:lnTo>
                                  <a:pt x="14821" y="6353"/>
                                </a:lnTo>
                                <a:lnTo>
                                  <a:pt x="14821" y="6353"/>
                                </a:lnTo>
                                <a:lnTo>
                                  <a:pt x="14821" y="6353"/>
                                </a:lnTo>
                                <a:lnTo>
                                  <a:pt x="14821" y="3172"/>
                                </a:lnTo>
                                <a:lnTo>
                                  <a:pt x="14821" y="3172"/>
                                </a:lnTo>
                                <a:lnTo>
                                  <a:pt x="14821" y="3172"/>
                                </a:lnTo>
                                <a:lnTo>
                                  <a:pt x="14821" y="3172"/>
                                </a:lnTo>
                                <a:lnTo>
                                  <a:pt x="14821" y="3172"/>
                                </a:lnTo>
                                <a:lnTo>
                                  <a:pt x="14821" y="3172"/>
                                </a:lnTo>
                                <a:lnTo>
                                  <a:pt x="14821" y="3172"/>
                                </a:lnTo>
                                <a:lnTo>
                                  <a:pt x="14821" y="3172"/>
                                </a:lnTo>
                                <a:lnTo>
                                  <a:pt x="14821" y="3172"/>
                                </a:lnTo>
                                <a:lnTo>
                                  <a:pt x="14821" y="3172"/>
                                </a:lnTo>
                                <a:lnTo>
                                  <a:pt x="14821" y="3172"/>
                                </a:lnTo>
                                <a:lnTo>
                                  <a:pt x="14821" y="6353"/>
                                </a:lnTo>
                                <a:lnTo>
                                  <a:pt x="14821" y="6353"/>
                                </a:lnTo>
                                <a:lnTo>
                                  <a:pt x="14821" y="6353"/>
                                </a:lnTo>
                                <a:lnTo>
                                  <a:pt x="14821" y="6353"/>
                                </a:lnTo>
                                <a:lnTo>
                                  <a:pt x="15878" y="3172"/>
                                </a:lnTo>
                                <a:lnTo>
                                  <a:pt x="15878" y="3172"/>
                                </a:lnTo>
                                <a:lnTo>
                                  <a:pt x="15878" y="6353"/>
                                </a:lnTo>
                                <a:lnTo>
                                  <a:pt x="15878" y="6353"/>
                                </a:lnTo>
                                <a:lnTo>
                                  <a:pt x="15878" y="6353"/>
                                </a:lnTo>
                                <a:lnTo>
                                  <a:pt x="15878" y="6353"/>
                                </a:lnTo>
                                <a:lnTo>
                                  <a:pt x="15878" y="6353"/>
                                </a:lnTo>
                                <a:lnTo>
                                  <a:pt x="15878" y="6353"/>
                                </a:lnTo>
                                <a:lnTo>
                                  <a:pt x="15878" y="6353"/>
                                </a:lnTo>
                                <a:lnTo>
                                  <a:pt x="15878" y="6353"/>
                                </a:lnTo>
                                <a:lnTo>
                                  <a:pt x="15878" y="6353"/>
                                </a:lnTo>
                                <a:lnTo>
                                  <a:pt x="15878" y="3172"/>
                                </a:lnTo>
                                <a:lnTo>
                                  <a:pt x="15878" y="6353"/>
                                </a:lnTo>
                                <a:lnTo>
                                  <a:pt x="15878" y="6353"/>
                                </a:lnTo>
                                <a:lnTo>
                                  <a:pt x="15878" y="6353"/>
                                </a:lnTo>
                                <a:lnTo>
                                  <a:pt x="15878" y="6353"/>
                                </a:lnTo>
                                <a:lnTo>
                                  <a:pt x="15878" y="6353"/>
                                </a:lnTo>
                                <a:lnTo>
                                  <a:pt x="15878" y="6353"/>
                                </a:lnTo>
                                <a:lnTo>
                                  <a:pt x="16935" y="3172"/>
                                </a:lnTo>
                                <a:lnTo>
                                  <a:pt x="16935" y="3172"/>
                                </a:lnTo>
                                <a:lnTo>
                                  <a:pt x="16935" y="3172"/>
                                </a:lnTo>
                                <a:lnTo>
                                  <a:pt x="16935" y="3172"/>
                                </a:lnTo>
                                <a:lnTo>
                                  <a:pt x="16935" y="3172"/>
                                </a:lnTo>
                                <a:lnTo>
                                  <a:pt x="16935" y="3172"/>
                                </a:lnTo>
                                <a:lnTo>
                                  <a:pt x="16935" y="3172"/>
                                </a:lnTo>
                                <a:lnTo>
                                  <a:pt x="16935" y="6353"/>
                                </a:lnTo>
                                <a:lnTo>
                                  <a:pt x="16935" y="6353"/>
                                </a:lnTo>
                                <a:lnTo>
                                  <a:pt x="16935" y="6353"/>
                                </a:lnTo>
                                <a:lnTo>
                                  <a:pt x="16935" y="6353"/>
                                </a:lnTo>
                                <a:lnTo>
                                  <a:pt x="16935" y="6353"/>
                                </a:lnTo>
                                <a:lnTo>
                                  <a:pt x="16935" y="6353"/>
                                </a:lnTo>
                                <a:lnTo>
                                  <a:pt x="16935" y="6353"/>
                                </a:lnTo>
                                <a:lnTo>
                                  <a:pt x="16935" y="6353"/>
                                </a:lnTo>
                                <a:lnTo>
                                  <a:pt x="16935" y="6353"/>
                                </a:lnTo>
                                <a:lnTo>
                                  <a:pt x="16935" y="6353"/>
                                </a:lnTo>
                                <a:lnTo>
                                  <a:pt x="16935" y="6353"/>
                                </a:lnTo>
                                <a:lnTo>
                                  <a:pt x="16935" y="3172"/>
                                </a:lnTo>
                                <a:lnTo>
                                  <a:pt x="16935" y="3172"/>
                                </a:lnTo>
                                <a:lnTo>
                                  <a:pt x="17993" y="3172"/>
                                </a:lnTo>
                                <a:lnTo>
                                  <a:pt x="17993" y="3172"/>
                                </a:lnTo>
                                <a:lnTo>
                                  <a:pt x="17993" y="3172"/>
                                </a:lnTo>
                                <a:lnTo>
                                  <a:pt x="17993" y="6353"/>
                                </a:lnTo>
                                <a:lnTo>
                                  <a:pt x="17993" y="6353"/>
                                </a:lnTo>
                                <a:lnTo>
                                  <a:pt x="17993" y="6353"/>
                                </a:lnTo>
                                <a:lnTo>
                                  <a:pt x="17993" y="6353"/>
                                </a:lnTo>
                                <a:lnTo>
                                  <a:pt x="17993" y="3172"/>
                                </a:lnTo>
                                <a:lnTo>
                                  <a:pt x="17993" y="3172"/>
                                </a:lnTo>
                                <a:lnTo>
                                  <a:pt x="17993" y="6353"/>
                                </a:lnTo>
                                <a:lnTo>
                                  <a:pt x="17993" y="6353"/>
                                </a:lnTo>
                                <a:lnTo>
                                  <a:pt x="17993" y="6353"/>
                                </a:lnTo>
                                <a:lnTo>
                                  <a:pt x="17993" y="6353"/>
                                </a:lnTo>
                                <a:lnTo>
                                  <a:pt x="17993" y="6353"/>
                                </a:lnTo>
                                <a:lnTo>
                                  <a:pt x="17993" y="6353"/>
                                </a:lnTo>
                                <a:lnTo>
                                  <a:pt x="17993" y="6353"/>
                                </a:lnTo>
                                <a:lnTo>
                                  <a:pt x="17993" y="6353"/>
                                </a:lnTo>
                                <a:lnTo>
                                  <a:pt x="17993" y="6353"/>
                                </a:lnTo>
                                <a:lnTo>
                                  <a:pt x="19050" y="6353"/>
                                </a:lnTo>
                                <a:lnTo>
                                  <a:pt x="19050" y="6353"/>
                                </a:lnTo>
                                <a:lnTo>
                                  <a:pt x="19050" y="6353"/>
                                </a:lnTo>
                                <a:lnTo>
                                  <a:pt x="19050" y="3172"/>
                                </a:lnTo>
                                <a:lnTo>
                                  <a:pt x="19050" y="3172"/>
                                </a:lnTo>
                                <a:lnTo>
                                  <a:pt x="19050" y="3172"/>
                                </a:lnTo>
                                <a:lnTo>
                                  <a:pt x="19050" y="3172"/>
                                </a:lnTo>
                                <a:lnTo>
                                  <a:pt x="19050" y="3172"/>
                                </a:lnTo>
                                <a:lnTo>
                                  <a:pt x="19050" y="3172"/>
                                </a:lnTo>
                                <a:lnTo>
                                  <a:pt x="19050" y="3172"/>
                                </a:lnTo>
                                <a:lnTo>
                                  <a:pt x="19050" y="3172"/>
                                </a:lnTo>
                                <a:lnTo>
                                  <a:pt x="19050" y="3172"/>
                                </a:lnTo>
                                <a:lnTo>
                                  <a:pt x="19050" y="6353"/>
                                </a:lnTo>
                                <a:lnTo>
                                  <a:pt x="19050" y="6353"/>
                                </a:lnTo>
                                <a:lnTo>
                                  <a:pt x="19050" y="6353"/>
                                </a:lnTo>
                                <a:lnTo>
                                  <a:pt x="19050" y="6353"/>
                                </a:lnTo>
                                <a:lnTo>
                                  <a:pt x="19050" y="6353"/>
                                </a:lnTo>
                                <a:lnTo>
                                  <a:pt x="19050" y="6353"/>
                                </a:lnTo>
                                <a:lnTo>
                                  <a:pt x="20107" y="6353"/>
                                </a:lnTo>
                                <a:lnTo>
                                  <a:pt x="20107" y="3172"/>
                                </a:lnTo>
                                <a:lnTo>
                                  <a:pt x="20107" y="6353"/>
                                </a:lnTo>
                                <a:lnTo>
                                  <a:pt x="20107" y="6353"/>
                                </a:lnTo>
                                <a:lnTo>
                                  <a:pt x="20107" y="6353"/>
                                </a:lnTo>
                                <a:lnTo>
                                  <a:pt x="20107" y="6353"/>
                                </a:lnTo>
                                <a:lnTo>
                                  <a:pt x="20107" y="6353"/>
                                </a:lnTo>
                                <a:lnTo>
                                  <a:pt x="20107" y="6353"/>
                                </a:lnTo>
                                <a:lnTo>
                                  <a:pt x="20107" y="3172"/>
                                </a:lnTo>
                                <a:lnTo>
                                  <a:pt x="20107" y="3172"/>
                                </a:lnTo>
                                <a:lnTo>
                                  <a:pt x="20107" y="3172"/>
                                </a:lnTo>
                                <a:lnTo>
                                  <a:pt x="20107" y="6353"/>
                                </a:lnTo>
                                <a:lnTo>
                                  <a:pt x="20107" y="6353"/>
                                </a:lnTo>
                                <a:lnTo>
                                  <a:pt x="20107" y="6353"/>
                                </a:lnTo>
                                <a:lnTo>
                                  <a:pt x="20107" y="6353"/>
                                </a:lnTo>
                                <a:lnTo>
                                  <a:pt x="20107" y="6353"/>
                                </a:lnTo>
                                <a:lnTo>
                                  <a:pt x="20107" y="6353"/>
                                </a:lnTo>
                                <a:lnTo>
                                  <a:pt x="20107" y="6353"/>
                                </a:lnTo>
                                <a:lnTo>
                                  <a:pt x="21165" y="6353"/>
                                </a:lnTo>
                                <a:lnTo>
                                  <a:pt x="21165" y="6353"/>
                                </a:lnTo>
                                <a:lnTo>
                                  <a:pt x="21165" y="6353"/>
                                </a:lnTo>
                                <a:lnTo>
                                  <a:pt x="21165" y="6353"/>
                                </a:lnTo>
                                <a:lnTo>
                                  <a:pt x="21165" y="6353"/>
                                </a:lnTo>
                                <a:lnTo>
                                  <a:pt x="21165" y="6353"/>
                                </a:lnTo>
                                <a:lnTo>
                                  <a:pt x="21165" y="6353"/>
                                </a:lnTo>
                                <a:lnTo>
                                  <a:pt x="21165" y="6353"/>
                                </a:lnTo>
                                <a:lnTo>
                                  <a:pt x="21165" y="6353"/>
                                </a:lnTo>
                                <a:lnTo>
                                  <a:pt x="21165" y="6353"/>
                                </a:lnTo>
                                <a:lnTo>
                                  <a:pt x="21165" y="6353"/>
                                </a:lnTo>
                                <a:lnTo>
                                  <a:pt x="21165" y="6353"/>
                                </a:lnTo>
                                <a:lnTo>
                                  <a:pt x="21165" y="6353"/>
                                </a:lnTo>
                                <a:lnTo>
                                  <a:pt x="21165" y="6353"/>
                                </a:lnTo>
                                <a:lnTo>
                                  <a:pt x="21165" y="6353"/>
                                </a:lnTo>
                                <a:lnTo>
                                  <a:pt x="21165" y="6353"/>
                                </a:lnTo>
                                <a:lnTo>
                                  <a:pt x="21165" y="6353"/>
                                </a:lnTo>
                                <a:lnTo>
                                  <a:pt x="21165" y="6353"/>
                                </a:lnTo>
                                <a:lnTo>
                                  <a:pt x="21165" y="6353"/>
                                </a:lnTo>
                                <a:lnTo>
                                  <a:pt x="21165" y="6353"/>
                                </a:lnTo>
                                <a:lnTo>
                                  <a:pt x="21165" y="6353"/>
                                </a:lnTo>
                                <a:lnTo>
                                  <a:pt x="21165" y="6353"/>
                                </a:lnTo>
                                <a:lnTo>
                                  <a:pt x="21165" y="6353"/>
                                </a:lnTo>
                                <a:lnTo>
                                  <a:pt x="21165" y="6353"/>
                                </a:lnTo>
                                <a:lnTo>
                                  <a:pt x="21165" y="6353"/>
                                </a:lnTo>
                                <a:lnTo>
                                  <a:pt x="21165" y="6353"/>
                                </a:lnTo>
                                <a:lnTo>
                                  <a:pt x="22222" y="6353"/>
                                </a:lnTo>
                                <a:lnTo>
                                  <a:pt x="22222" y="3172"/>
                                </a:lnTo>
                                <a:lnTo>
                                  <a:pt x="22222" y="6353"/>
                                </a:lnTo>
                                <a:lnTo>
                                  <a:pt x="22222" y="3172"/>
                                </a:lnTo>
                                <a:lnTo>
                                  <a:pt x="22222" y="3172"/>
                                </a:lnTo>
                                <a:lnTo>
                                  <a:pt x="22222" y="6353"/>
                                </a:lnTo>
                                <a:lnTo>
                                  <a:pt x="22222" y="6353"/>
                                </a:lnTo>
                                <a:lnTo>
                                  <a:pt x="22222" y="6353"/>
                                </a:lnTo>
                                <a:lnTo>
                                  <a:pt x="22222" y="6353"/>
                                </a:lnTo>
                                <a:lnTo>
                                  <a:pt x="22222" y="6353"/>
                                </a:lnTo>
                                <a:lnTo>
                                  <a:pt x="22222" y="6353"/>
                                </a:lnTo>
                                <a:lnTo>
                                  <a:pt x="22222" y="6353"/>
                                </a:lnTo>
                                <a:lnTo>
                                  <a:pt x="22222" y="6353"/>
                                </a:lnTo>
                                <a:lnTo>
                                  <a:pt x="22222" y="6353"/>
                                </a:lnTo>
                                <a:lnTo>
                                  <a:pt x="22222" y="6353"/>
                                </a:lnTo>
                                <a:lnTo>
                                  <a:pt x="22222" y="6353"/>
                                </a:lnTo>
                                <a:lnTo>
                                  <a:pt x="22222" y="6353"/>
                                </a:lnTo>
                                <a:lnTo>
                                  <a:pt x="22222" y="6353"/>
                                </a:lnTo>
                                <a:lnTo>
                                  <a:pt x="23279" y="6353"/>
                                </a:lnTo>
                                <a:lnTo>
                                  <a:pt x="23279" y="6353"/>
                                </a:lnTo>
                                <a:lnTo>
                                  <a:pt x="23279" y="3172"/>
                                </a:lnTo>
                                <a:lnTo>
                                  <a:pt x="23279" y="6353"/>
                                </a:lnTo>
                                <a:lnTo>
                                  <a:pt x="23279" y="6353"/>
                                </a:lnTo>
                                <a:lnTo>
                                  <a:pt x="23279" y="6353"/>
                                </a:lnTo>
                                <a:lnTo>
                                  <a:pt x="23279" y="6353"/>
                                </a:lnTo>
                                <a:lnTo>
                                  <a:pt x="23279" y="6353"/>
                                </a:lnTo>
                                <a:lnTo>
                                  <a:pt x="23279" y="6353"/>
                                </a:lnTo>
                                <a:lnTo>
                                  <a:pt x="23279" y="6353"/>
                                </a:lnTo>
                                <a:lnTo>
                                  <a:pt x="23279" y="6353"/>
                                </a:lnTo>
                                <a:lnTo>
                                  <a:pt x="23279" y="6353"/>
                                </a:lnTo>
                                <a:lnTo>
                                  <a:pt x="23279" y="3172"/>
                                </a:lnTo>
                                <a:lnTo>
                                  <a:pt x="23279" y="3172"/>
                                </a:lnTo>
                                <a:lnTo>
                                  <a:pt x="23279" y="3172"/>
                                </a:lnTo>
                                <a:lnTo>
                                  <a:pt x="23279" y="3172"/>
                                </a:lnTo>
                                <a:lnTo>
                                  <a:pt x="23279" y="6353"/>
                                </a:lnTo>
                                <a:lnTo>
                                  <a:pt x="23279" y="6353"/>
                                </a:lnTo>
                                <a:lnTo>
                                  <a:pt x="24346" y="6353"/>
                                </a:lnTo>
                                <a:lnTo>
                                  <a:pt x="24346" y="6353"/>
                                </a:lnTo>
                                <a:lnTo>
                                  <a:pt x="24346" y="6353"/>
                                </a:lnTo>
                                <a:lnTo>
                                  <a:pt x="24346" y="6353"/>
                                </a:lnTo>
                                <a:lnTo>
                                  <a:pt x="24346" y="6353"/>
                                </a:lnTo>
                                <a:lnTo>
                                  <a:pt x="24346" y="6353"/>
                                </a:lnTo>
                                <a:lnTo>
                                  <a:pt x="24346" y="6353"/>
                                </a:lnTo>
                                <a:lnTo>
                                  <a:pt x="24346" y="6353"/>
                                </a:lnTo>
                                <a:lnTo>
                                  <a:pt x="24346" y="6353"/>
                                </a:lnTo>
                                <a:lnTo>
                                  <a:pt x="24346" y="3172"/>
                                </a:lnTo>
                                <a:lnTo>
                                  <a:pt x="24346" y="3172"/>
                                </a:lnTo>
                                <a:lnTo>
                                  <a:pt x="24346" y="3172"/>
                                </a:lnTo>
                                <a:lnTo>
                                  <a:pt x="24346" y="6353"/>
                                </a:lnTo>
                                <a:lnTo>
                                  <a:pt x="24346" y="6353"/>
                                </a:lnTo>
                                <a:lnTo>
                                  <a:pt x="24346" y="6353"/>
                                </a:lnTo>
                                <a:lnTo>
                                  <a:pt x="24346" y="6353"/>
                                </a:lnTo>
                                <a:lnTo>
                                  <a:pt x="24346" y="6353"/>
                                </a:lnTo>
                                <a:lnTo>
                                  <a:pt x="24346" y="6353"/>
                                </a:lnTo>
                                <a:lnTo>
                                  <a:pt x="24346" y="3172"/>
                                </a:lnTo>
                                <a:lnTo>
                                  <a:pt x="24346" y="6353"/>
                                </a:lnTo>
                                <a:lnTo>
                                  <a:pt x="25403" y="6353"/>
                                </a:lnTo>
                                <a:lnTo>
                                  <a:pt x="25403" y="3172"/>
                                </a:lnTo>
                                <a:lnTo>
                                  <a:pt x="25403" y="3172"/>
                                </a:lnTo>
                                <a:lnTo>
                                  <a:pt x="25403" y="3172"/>
                                </a:lnTo>
                                <a:lnTo>
                                  <a:pt x="25403" y="3172"/>
                                </a:lnTo>
                                <a:lnTo>
                                  <a:pt x="25403" y="3172"/>
                                </a:lnTo>
                                <a:lnTo>
                                  <a:pt x="25403" y="3172"/>
                                </a:lnTo>
                                <a:lnTo>
                                  <a:pt x="25403" y="6353"/>
                                </a:lnTo>
                                <a:lnTo>
                                  <a:pt x="25403" y="3172"/>
                                </a:lnTo>
                                <a:lnTo>
                                  <a:pt x="25403" y="3172"/>
                                </a:lnTo>
                                <a:lnTo>
                                  <a:pt x="25403" y="6353"/>
                                </a:lnTo>
                                <a:lnTo>
                                  <a:pt x="25403" y="6353"/>
                                </a:lnTo>
                                <a:lnTo>
                                  <a:pt x="25403" y="6353"/>
                                </a:lnTo>
                                <a:lnTo>
                                  <a:pt x="25403" y="6353"/>
                                </a:lnTo>
                                <a:lnTo>
                                  <a:pt x="25403" y="3172"/>
                                </a:lnTo>
                                <a:lnTo>
                                  <a:pt x="25403" y="3172"/>
                                </a:lnTo>
                                <a:lnTo>
                                  <a:pt x="25403" y="3172"/>
                                </a:lnTo>
                                <a:lnTo>
                                  <a:pt x="25403" y="3172"/>
                                </a:lnTo>
                                <a:lnTo>
                                  <a:pt x="26460" y="6353"/>
                                </a:lnTo>
                                <a:lnTo>
                                  <a:pt x="26460" y="6353"/>
                                </a:lnTo>
                                <a:lnTo>
                                  <a:pt x="26460" y="6353"/>
                                </a:lnTo>
                                <a:lnTo>
                                  <a:pt x="26460" y="6353"/>
                                </a:lnTo>
                                <a:lnTo>
                                  <a:pt x="26460" y="6353"/>
                                </a:lnTo>
                                <a:lnTo>
                                  <a:pt x="26460" y="6353"/>
                                </a:lnTo>
                                <a:lnTo>
                                  <a:pt x="26460" y="6353"/>
                                </a:lnTo>
                                <a:lnTo>
                                  <a:pt x="26460" y="6353"/>
                                </a:lnTo>
                                <a:lnTo>
                                  <a:pt x="26460" y="6353"/>
                                </a:lnTo>
                                <a:lnTo>
                                  <a:pt x="26460" y="6353"/>
                                </a:lnTo>
                                <a:lnTo>
                                  <a:pt x="26460" y="6353"/>
                                </a:lnTo>
                                <a:lnTo>
                                  <a:pt x="26460" y="6353"/>
                                </a:lnTo>
                                <a:lnTo>
                                  <a:pt x="26460" y="6353"/>
                                </a:lnTo>
                                <a:lnTo>
                                  <a:pt x="26460" y="6353"/>
                                </a:lnTo>
                                <a:lnTo>
                                  <a:pt x="26460" y="6353"/>
                                </a:lnTo>
                                <a:lnTo>
                                  <a:pt x="26460" y="6353"/>
                                </a:lnTo>
                                <a:lnTo>
                                  <a:pt x="26460" y="6353"/>
                                </a:lnTo>
                                <a:lnTo>
                                  <a:pt x="26460" y="9525"/>
                                </a:lnTo>
                                <a:lnTo>
                                  <a:pt x="27518" y="6353"/>
                                </a:lnTo>
                                <a:lnTo>
                                  <a:pt x="27518" y="6353"/>
                                </a:lnTo>
                                <a:lnTo>
                                  <a:pt x="27518" y="6353"/>
                                </a:lnTo>
                                <a:lnTo>
                                  <a:pt x="27518" y="6353"/>
                                </a:lnTo>
                                <a:lnTo>
                                  <a:pt x="27518" y="6353"/>
                                </a:lnTo>
                                <a:lnTo>
                                  <a:pt x="27518" y="6353"/>
                                </a:lnTo>
                                <a:lnTo>
                                  <a:pt x="27518" y="6353"/>
                                </a:lnTo>
                                <a:lnTo>
                                  <a:pt x="27518" y="3172"/>
                                </a:lnTo>
                                <a:lnTo>
                                  <a:pt x="27518" y="6353"/>
                                </a:lnTo>
                                <a:lnTo>
                                  <a:pt x="27518" y="6353"/>
                                </a:lnTo>
                                <a:lnTo>
                                  <a:pt x="27518" y="6353"/>
                                </a:lnTo>
                                <a:lnTo>
                                  <a:pt x="27518" y="6353"/>
                                </a:lnTo>
                                <a:lnTo>
                                  <a:pt x="27518" y="6353"/>
                                </a:lnTo>
                                <a:lnTo>
                                  <a:pt x="27518" y="6353"/>
                                </a:lnTo>
                                <a:lnTo>
                                  <a:pt x="27518" y="6353"/>
                                </a:lnTo>
                                <a:lnTo>
                                  <a:pt x="27518" y="6353"/>
                                </a:lnTo>
                                <a:lnTo>
                                  <a:pt x="27518" y="6353"/>
                                </a:lnTo>
                                <a:lnTo>
                                  <a:pt x="27518" y="6353"/>
                                </a:lnTo>
                                <a:lnTo>
                                  <a:pt x="28575" y="9525"/>
                                </a:lnTo>
                                <a:lnTo>
                                  <a:pt x="28575" y="6353"/>
                                </a:lnTo>
                                <a:lnTo>
                                  <a:pt x="28575" y="6353"/>
                                </a:lnTo>
                                <a:lnTo>
                                  <a:pt x="28575" y="6353"/>
                                </a:lnTo>
                                <a:lnTo>
                                  <a:pt x="28575" y="6353"/>
                                </a:lnTo>
                                <a:lnTo>
                                  <a:pt x="28575" y="6353"/>
                                </a:lnTo>
                                <a:lnTo>
                                  <a:pt x="28575" y="6353"/>
                                </a:lnTo>
                                <a:lnTo>
                                  <a:pt x="28575" y="6353"/>
                                </a:lnTo>
                                <a:lnTo>
                                  <a:pt x="28575" y="635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38" name="Freeform: Shape 438"/>
                        <wps:cNvSpPr/>
                        <wps:spPr>
                          <a:xfrm>
                            <a:off x="2205037" y="3871912"/>
                            <a:ext cx="28575" cy="9525"/>
                          </a:xfrm>
                          <a:custGeom>
                            <a:avLst/>
                            <a:gdLst>
                              <a:gd name="connsiteX0" fmla="*/ 0 w 28575"/>
                              <a:gd name="connsiteY0" fmla="*/ 4763 h 9525"/>
                              <a:gd name="connsiteX1" fmla="*/ 0 w 28575"/>
                              <a:gd name="connsiteY1" fmla="*/ 4763 h 9525"/>
                              <a:gd name="connsiteX2" fmla="*/ 0 w 28575"/>
                              <a:gd name="connsiteY2" fmla="*/ 4763 h 9525"/>
                              <a:gd name="connsiteX3" fmla="*/ 0 w 28575"/>
                              <a:gd name="connsiteY3" fmla="*/ 4763 h 9525"/>
                              <a:gd name="connsiteX4" fmla="*/ 0 w 28575"/>
                              <a:gd name="connsiteY4" fmla="*/ 4763 h 9525"/>
                              <a:gd name="connsiteX5" fmla="*/ 0 w 28575"/>
                              <a:gd name="connsiteY5" fmla="*/ 4763 h 9525"/>
                              <a:gd name="connsiteX6" fmla="*/ 0 w 28575"/>
                              <a:gd name="connsiteY6" fmla="*/ 4763 h 9525"/>
                              <a:gd name="connsiteX7" fmla="*/ 0 w 28575"/>
                              <a:gd name="connsiteY7" fmla="*/ 4763 h 9525"/>
                              <a:gd name="connsiteX8" fmla="*/ 0 w 28575"/>
                              <a:gd name="connsiteY8" fmla="*/ 4763 h 9525"/>
                              <a:gd name="connsiteX9" fmla="*/ 0 w 28575"/>
                              <a:gd name="connsiteY9" fmla="*/ 4763 h 9525"/>
                              <a:gd name="connsiteX10" fmla="*/ 0 w 28575"/>
                              <a:gd name="connsiteY10" fmla="*/ 4763 h 9525"/>
                              <a:gd name="connsiteX11" fmla="*/ 0 w 28575"/>
                              <a:gd name="connsiteY11" fmla="*/ 4763 h 9525"/>
                              <a:gd name="connsiteX12" fmla="*/ 1057 w 28575"/>
                              <a:gd name="connsiteY12" fmla="*/ 9525 h 9525"/>
                              <a:gd name="connsiteX13" fmla="*/ 1057 w 28575"/>
                              <a:gd name="connsiteY13" fmla="*/ 9525 h 9525"/>
                              <a:gd name="connsiteX14" fmla="*/ 1057 w 28575"/>
                              <a:gd name="connsiteY14" fmla="*/ 9525 h 9525"/>
                              <a:gd name="connsiteX15" fmla="*/ 1057 w 28575"/>
                              <a:gd name="connsiteY15" fmla="*/ 4763 h 9525"/>
                              <a:gd name="connsiteX16" fmla="*/ 1057 w 28575"/>
                              <a:gd name="connsiteY16" fmla="*/ 4763 h 9525"/>
                              <a:gd name="connsiteX17" fmla="*/ 1057 w 28575"/>
                              <a:gd name="connsiteY17" fmla="*/ 4763 h 9525"/>
                              <a:gd name="connsiteX18" fmla="*/ 1057 w 28575"/>
                              <a:gd name="connsiteY18" fmla="*/ 4763 h 9525"/>
                              <a:gd name="connsiteX19" fmla="*/ 1057 w 28575"/>
                              <a:gd name="connsiteY19" fmla="*/ 4763 h 9525"/>
                              <a:gd name="connsiteX20" fmla="*/ 1057 w 28575"/>
                              <a:gd name="connsiteY20" fmla="*/ 4763 h 9525"/>
                              <a:gd name="connsiteX21" fmla="*/ 1057 w 28575"/>
                              <a:gd name="connsiteY21" fmla="*/ 9525 h 9525"/>
                              <a:gd name="connsiteX22" fmla="*/ 1057 w 28575"/>
                              <a:gd name="connsiteY22" fmla="*/ 9525 h 9525"/>
                              <a:gd name="connsiteX23" fmla="*/ 1057 w 28575"/>
                              <a:gd name="connsiteY23" fmla="*/ 9525 h 9525"/>
                              <a:gd name="connsiteX24" fmla="*/ 1057 w 28575"/>
                              <a:gd name="connsiteY24" fmla="*/ 9525 h 9525"/>
                              <a:gd name="connsiteX25" fmla="*/ 1057 w 28575"/>
                              <a:gd name="connsiteY25" fmla="*/ 9525 h 9525"/>
                              <a:gd name="connsiteX26" fmla="*/ 1057 w 28575"/>
                              <a:gd name="connsiteY26" fmla="*/ 4763 h 9525"/>
                              <a:gd name="connsiteX27" fmla="*/ 1057 w 28575"/>
                              <a:gd name="connsiteY27" fmla="*/ 4763 h 9525"/>
                              <a:gd name="connsiteX28" fmla="*/ 1057 w 28575"/>
                              <a:gd name="connsiteY28" fmla="*/ 4763 h 9525"/>
                              <a:gd name="connsiteX29" fmla="*/ 1057 w 28575"/>
                              <a:gd name="connsiteY29" fmla="*/ 4763 h 9525"/>
                              <a:gd name="connsiteX30" fmla="*/ 2115 w 28575"/>
                              <a:gd name="connsiteY30" fmla="*/ 4763 h 9525"/>
                              <a:gd name="connsiteX31" fmla="*/ 2115 w 28575"/>
                              <a:gd name="connsiteY31" fmla="*/ 4763 h 9525"/>
                              <a:gd name="connsiteX32" fmla="*/ 2115 w 28575"/>
                              <a:gd name="connsiteY32" fmla="*/ 4763 h 9525"/>
                              <a:gd name="connsiteX33" fmla="*/ 2115 w 28575"/>
                              <a:gd name="connsiteY33" fmla="*/ 4763 h 9525"/>
                              <a:gd name="connsiteX34" fmla="*/ 2115 w 28575"/>
                              <a:gd name="connsiteY34" fmla="*/ 4763 h 9525"/>
                              <a:gd name="connsiteX35" fmla="*/ 2115 w 28575"/>
                              <a:gd name="connsiteY35" fmla="*/ 0 h 9525"/>
                              <a:gd name="connsiteX36" fmla="*/ 2115 w 28575"/>
                              <a:gd name="connsiteY36" fmla="*/ 0 h 9525"/>
                              <a:gd name="connsiteX37" fmla="*/ 2115 w 28575"/>
                              <a:gd name="connsiteY37" fmla="*/ 4763 h 9525"/>
                              <a:gd name="connsiteX38" fmla="*/ 2115 w 28575"/>
                              <a:gd name="connsiteY38" fmla="*/ 0 h 9525"/>
                              <a:gd name="connsiteX39" fmla="*/ 2115 w 28575"/>
                              <a:gd name="connsiteY39" fmla="*/ 4763 h 9525"/>
                              <a:gd name="connsiteX40" fmla="*/ 2115 w 28575"/>
                              <a:gd name="connsiteY40" fmla="*/ 4763 h 9525"/>
                              <a:gd name="connsiteX41" fmla="*/ 2115 w 28575"/>
                              <a:gd name="connsiteY41" fmla="*/ 4763 h 9525"/>
                              <a:gd name="connsiteX42" fmla="*/ 2115 w 28575"/>
                              <a:gd name="connsiteY42" fmla="*/ 4763 h 9525"/>
                              <a:gd name="connsiteX43" fmla="*/ 2115 w 28575"/>
                              <a:gd name="connsiteY43" fmla="*/ 4763 h 9525"/>
                              <a:gd name="connsiteX44" fmla="*/ 2115 w 28575"/>
                              <a:gd name="connsiteY44" fmla="*/ 4763 h 9525"/>
                              <a:gd name="connsiteX45" fmla="*/ 2115 w 28575"/>
                              <a:gd name="connsiteY45" fmla="*/ 4763 h 9525"/>
                              <a:gd name="connsiteX46" fmla="*/ 2115 w 28575"/>
                              <a:gd name="connsiteY46" fmla="*/ 4763 h 9525"/>
                              <a:gd name="connsiteX47" fmla="*/ 2115 w 28575"/>
                              <a:gd name="connsiteY47" fmla="*/ 4763 h 9525"/>
                              <a:gd name="connsiteX48" fmla="*/ 3172 w 28575"/>
                              <a:gd name="connsiteY48" fmla="*/ 4763 h 9525"/>
                              <a:gd name="connsiteX49" fmla="*/ 3172 w 28575"/>
                              <a:gd name="connsiteY49" fmla="*/ 4763 h 9525"/>
                              <a:gd name="connsiteX50" fmla="*/ 3172 w 28575"/>
                              <a:gd name="connsiteY50" fmla="*/ 4763 h 9525"/>
                              <a:gd name="connsiteX51" fmla="*/ 3172 w 28575"/>
                              <a:gd name="connsiteY51" fmla="*/ 4763 h 9525"/>
                              <a:gd name="connsiteX52" fmla="*/ 3172 w 28575"/>
                              <a:gd name="connsiteY52" fmla="*/ 4763 h 9525"/>
                              <a:gd name="connsiteX53" fmla="*/ 3172 w 28575"/>
                              <a:gd name="connsiteY53" fmla="*/ 4763 h 9525"/>
                              <a:gd name="connsiteX54" fmla="*/ 3172 w 28575"/>
                              <a:gd name="connsiteY54" fmla="*/ 4763 h 9525"/>
                              <a:gd name="connsiteX55" fmla="*/ 3172 w 28575"/>
                              <a:gd name="connsiteY55" fmla="*/ 4763 h 9525"/>
                              <a:gd name="connsiteX56" fmla="*/ 3172 w 28575"/>
                              <a:gd name="connsiteY56" fmla="*/ 4763 h 9525"/>
                              <a:gd name="connsiteX57" fmla="*/ 3172 w 28575"/>
                              <a:gd name="connsiteY57" fmla="*/ 4763 h 9525"/>
                              <a:gd name="connsiteX58" fmla="*/ 3172 w 28575"/>
                              <a:gd name="connsiteY58" fmla="*/ 4763 h 9525"/>
                              <a:gd name="connsiteX59" fmla="*/ 3172 w 28575"/>
                              <a:gd name="connsiteY59" fmla="*/ 4763 h 9525"/>
                              <a:gd name="connsiteX60" fmla="*/ 3172 w 28575"/>
                              <a:gd name="connsiteY60" fmla="*/ 4763 h 9525"/>
                              <a:gd name="connsiteX61" fmla="*/ 3172 w 28575"/>
                              <a:gd name="connsiteY61" fmla="*/ 4763 h 9525"/>
                              <a:gd name="connsiteX62" fmla="*/ 3172 w 28575"/>
                              <a:gd name="connsiteY62" fmla="*/ 9525 h 9525"/>
                              <a:gd name="connsiteX63" fmla="*/ 3172 w 28575"/>
                              <a:gd name="connsiteY63" fmla="*/ 4763 h 9525"/>
                              <a:gd name="connsiteX64" fmla="*/ 3172 w 28575"/>
                              <a:gd name="connsiteY64" fmla="*/ 4763 h 9525"/>
                              <a:gd name="connsiteX65" fmla="*/ 3172 w 28575"/>
                              <a:gd name="connsiteY65" fmla="*/ 4763 h 9525"/>
                              <a:gd name="connsiteX66" fmla="*/ 4229 w 28575"/>
                              <a:gd name="connsiteY66" fmla="*/ 4763 h 9525"/>
                              <a:gd name="connsiteX67" fmla="*/ 4229 w 28575"/>
                              <a:gd name="connsiteY67" fmla="*/ 4763 h 9525"/>
                              <a:gd name="connsiteX68" fmla="*/ 4229 w 28575"/>
                              <a:gd name="connsiteY68" fmla="*/ 4763 h 9525"/>
                              <a:gd name="connsiteX69" fmla="*/ 4229 w 28575"/>
                              <a:gd name="connsiteY69" fmla="*/ 4763 h 9525"/>
                              <a:gd name="connsiteX70" fmla="*/ 4229 w 28575"/>
                              <a:gd name="connsiteY70" fmla="*/ 4763 h 9525"/>
                              <a:gd name="connsiteX71" fmla="*/ 4229 w 28575"/>
                              <a:gd name="connsiteY71" fmla="*/ 4763 h 9525"/>
                              <a:gd name="connsiteX72" fmla="*/ 4229 w 28575"/>
                              <a:gd name="connsiteY72" fmla="*/ 4763 h 9525"/>
                              <a:gd name="connsiteX73" fmla="*/ 4229 w 28575"/>
                              <a:gd name="connsiteY73" fmla="*/ 4763 h 9525"/>
                              <a:gd name="connsiteX74" fmla="*/ 4229 w 28575"/>
                              <a:gd name="connsiteY74" fmla="*/ 4763 h 9525"/>
                              <a:gd name="connsiteX75" fmla="*/ 4229 w 28575"/>
                              <a:gd name="connsiteY75" fmla="*/ 4763 h 9525"/>
                              <a:gd name="connsiteX76" fmla="*/ 4229 w 28575"/>
                              <a:gd name="connsiteY76" fmla="*/ 4763 h 9525"/>
                              <a:gd name="connsiteX77" fmla="*/ 4229 w 28575"/>
                              <a:gd name="connsiteY77" fmla="*/ 4763 h 9525"/>
                              <a:gd name="connsiteX78" fmla="*/ 4229 w 28575"/>
                              <a:gd name="connsiteY78" fmla="*/ 4763 h 9525"/>
                              <a:gd name="connsiteX79" fmla="*/ 4229 w 28575"/>
                              <a:gd name="connsiteY79" fmla="*/ 9525 h 9525"/>
                              <a:gd name="connsiteX80" fmla="*/ 4229 w 28575"/>
                              <a:gd name="connsiteY80" fmla="*/ 9525 h 9525"/>
                              <a:gd name="connsiteX81" fmla="*/ 4229 w 28575"/>
                              <a:gd name="connsiteY81" fmla="*/ 4763 h 9525"/>
                              <a:gd name="connsiteX82" fmla="*/ 4229 w 28575"/>
                              <a:gd name="connsiteY82" fmla="*/ 4763 h 9525"/>
                              <a:gd name="connsiteX83" fmla="*/ 4229 w 28575"/>
                              <a:gd name="connsiteY83" fmla="*/ 4763 h 9525"/>
                              <a:gd name="connsiteX84" fmla="*/ 4229 w 28575"/>
                              <a:gd name="connsiteY84" fmla="*/ 4763 h 9525"/>
                              <a:gd name="connsiteX85" fmla="*/ 4229 w 28575"/>
                              <a:gd name="connsiteY85" fmla="*/ 4763 h 9525"/>
                              <a:gd name="connsiteX86" fmla="*/ 5296 w 28575"/>
                              <a:gd name="connsiteY86" fmla="*/ 4763 h 9525"/>
                              <a:gd name="connsiteX87" fmla="*/ 5296 w 28575"/>
                              <a:gd name="connsiteY87" fmla="*/ 9525 h 9525"/>
                              <a:gd name="connsiteX88" fmla="*/ 5296 w 28575"/>
                              <a:gd name="connsiteY88" fmla="*/ 4763 h 9525"/>
                              <a:gd name="connsiteX89" fmla="*/ 5296 w 28575"/>
                              <a:gd name="connsiteY89" fmla="*/ 4763 h 9525"/>
                              <a:gd name="connsiteX90" fmla="*/ 5296 w 28575"/>
                              <a:gd name="connsiteY90" fmla="*/ 4763 h 9525"/>
                              <a:gd name="connsiteX91" fmla="*/ 5296 w 28575"/>
                              <a:gd name="connsiteY91" fmla="*/ 4763 h 9525"/>
                              <a:gd name="connsiteX92" fmla="*/ 5296 w 28575"/>
                              <a:gd name="connsiteY92" fmla="*/ 4763 h 9525"/>
                              <a:gd name="connsiteX93" fmla="*/ 5296 w 28575"/>
                              <a:gd name="connsiteY93" fmla="*/ 4763 h 9525"/>
                              <a:gd name="connsiteX94" fmla="*/ 5296 w 28575"/>
                              <a:gd name="connsiteY94" fmla="*/ 0 h 9525"/>
                              <a:gd name="connsiteX95" fmla="*/ 5296 w 28575"/>
                              <a:gd name="connsiteY95" fmla="*/ 0 h 9525"/>
                              <a:gd name="connsiteX96" fmla="*/ 5296 w 28575"/>
                              <a:gd name="connsiteY96" fmla="*/ 4763 h 9525"/>
                              <a:gd name="connsiteX97" fmla="*/ 5296 w 28575"/>
                              <a:gd name="connsiteY97" fmla="*/ 4763 h 9525"/>
                              <a:gd name="connsiteX98" fmla="*/ 5296 w 28575"/>
                              <a:gd name="connsiteY98" fmla="*/ 4763 h 9525"/>
                              <a:gd name="connsiteX99" fmla="*/ 5296 w 28575"/>
                              <a:gd name="connsiteY99" fmla="*/ 4763 h 9525"/>
                              <a:gd name="connsiteX100" fmla="*/ 5296 w 28575"/>
                              <a:gd name="connsiteY100" fmla="*/ 4763 h 9525"/>
                              <a:gd name="connsiteX101" fmla="*/ 5296 w 28575"/>
                              <a:gd name="connsiteY101" fmla="*/ 4763 h 9525"/>
                              <a:gd name="connsiteX102" fmla="*/ 5296 w 28575"/>
                              <a:gd name="connsiteY102" fmla="*/ 4763 h 9525"/>
                              <a:gd name="connsiteX103" fmla="*/ 5296 w 28575"/>
                              <a:gd name="connsiteY103" fmla="*/ 4763 h 9525"/>
                              <a:gd name="connsiteX104" fmla="*/ 5296 w 28575"/>
                              <a:gd name="connsiteY104" fmla="*/ 4763 h 9525"/>
                              <a:gd name="connsiteX105" fmla="*/ 5296 w 28575"/>
                              <a:gd name="connsiteY105" fmla="*/ 0 h 9525"/>
                              <a:gd name="connsiteX106" fmla="*/ 5296 w 28575"/>
                              <a:gd name="connsiteY106" fmla="*/ 4763 h 9525"/>
                              <a:gd name="connsiteX107" fmla="*/ 5296 w 28575"/>
                              <a:gd name="connsiteY107" fmla="*/ 4763 h 9525"/>
                              <a:gd name="connsiteX108" fmla="*/ 5296 w 28575"/>
                              <a:gd name="connsiteY108" fmla="*/ 4763 h 9525"/>
                              <a:gd name="connsiteX109" fmla="*/ 5296 w 28575"/>
                              <a:gd name="connsiteY109" fmla="*/ 9525 h 9525"/>
                              <a:gd name="connsiteX110" fmla="*/ 6353 w 28575"/>
                              <a:gd name="connsiteY110" fmla="*/ 4763 h 9525"/>
                              <a:gd name="connsiteX111" fmla="*/ 6353 w 28575"/>
                              <a:gd name="connsiteY111" fmla="*/ 4763 h 9525"/>
                              <a:gd name="connsiteX112" fmla="*/ 6353 w 28575"/>
                              <a:gd name="connsiteY112" fmla="*/ 4763 h 9525"/>
                              <a:gd name="connsiteX113" fmla="*/ 6353 w 28575"/>
                              <a:gd name="connsiteY113" fmla="*/ 4763 h 9525"/>
                              <a:gd name="connsiteX114" fmla="*/ 6353 w 28575"/>
                              <a:gd name="connsiteY114" fmla="*/ 4763 h 9525"/>
                              <a:gd name="connsiteX115" fmla="*/ 6353 w 28575"/>
                              <a:gd name="connsiteY115" fmla="*/ 4763 h 9525"/>
                              <a:gd name="connsiteX116" fmla="*/ 6353 w 28575"/>
                              <a:gd name="connsiteY116" fmla="*/ 4763 h 9525"/>
                              <a:gd name="connsiteX117" fmla="*/ 6353 w 28575"/>
                              <a:gd name="connsiteY117" fmla="*/ 9525 h 9525"/>
                              <a:gd name="connsiteX118" fmla="*/ 6353 w 28575"/>
                              <a:gd name="connsiteY118" fmla="*/ 4763 h 9525"/>
                              <a:gd name="connsiteX119" fmla="*/ 6353 w 28575"/>
                              <a:gd name="connsiteY119" fmla="*/ 4763 h 9525"/>
                              <a:gd name="connsiteX120" fmla="*/ 6353 w 28575"/>
                              <a:gd name="connsiteY120" fmla="*/ 4763 h 9525"/>
                              <a:gd name="connsiteX121" fmla="*/ 6353 w 28575"/>
                              <a:gd name="connsiteY121" fmla="*/ 4763 h 9525"/>
                              <a:gd name="connsiteX122" fmla="*/ 6353 w 28575"/>
                              <a:gd name="connsiteY122" fmla="*/ 4763 h 9525"/>
                              <a:gd name="connsiteX123" fmla="*/ 6353 w 28575"/>
                              <a:gd name="connsiteY123" fmla="*/ 4763 h 9525"/>
                              <a:gd name="connsiteX124" fmla="*/ 6353 w 28575"/>
                              <a:gd name="connsiteY124" fmla="*/ 4763 h 9525"/>
                              <a:gd name="connsiteX125" fmla="*/ 6353 w 28575"/>
                              <a:gd name="connsiteY125" fmla="*/ 4763 h 9525"/>
                              <a:gd name="connsiteX126" fmla="*/ 6353 w 28575"/>
                              <a:gd name="connsiteY126" fmla="*/ 4763 h 9525"/>
                              <a:gd name="connsiteX127" fmla="*/ 6353 w 28575"/>
                              <a:gd name="connsiteY127" fmla="*/ 4763 h 9525"/>
                              <a:gd name="connsiteX128" fmla="*/ 7410 w 28575"/>
                              <a:gd name="connsiteY128" fmla="*/ 4763 h 9525"/>
                              <a:gd name="connsiteX129" fmla="*/ 7410 w 28575"/>
                              <a:gd name="connsiteY129" fmla="*/ 4763 h 9525"/>
                              <a:gd name="connsiteX130" fmla="*/ 7410 w 28575"/>
                              <a:gd name="connsiteY130" fmla="*/ 9525 h 9525"/>
                              <a:gd name="connsiteX131" fmla="*/ 7410 w 28575"/>
                              <a:gd name="connsiteY131" fmla="*/ 4763 h 9525"/>
                              <a:gd name="connsiteX132" fmla="*/ 7410 w 28575"/>
                              <a:gd name="connsiteY132" fmla="*/ 4763 h 9525"/>
                              <a:gd name="connsiteX133" fmla="*/ 7410 w 28575"/>
                              <a:gd name="connsiteY133" fmla="*/ 4763 h 9525"/>
                              <a:gd name="connsiteX134" fmla="*/ 7410 w 28575"/>
                              <a:gd name="connsiteY134" fmla="*/ 4763 h 9525"/>
                              <a:gd name="connsiteX135" fmla="*/ 7410 w 28575"/>
                              <a:gd name="connsiteY135" fmla="*/ 4763 h 9525"/>
                              <a:gd name="connsiteX136" fmla="*/ 7410 w 28575"/>
                              <a:gd name="connsiteY136" fmla="*/ 4763 h 9525"/>
                              <a:gd name="connsiteX137" fmla="*/ 7410 w 28575"/>
                              <a:gd name="connsiteY137" fmla="*/ 4763 h 9525"/>
                              <a:gd name="connsiteX138" fmla="*/ 7410 w 28575"/>
                              <a:gd name="connsiteY138" fmla="*/ 4763 h 9525"/>
                              <a:gd name="connsiteX139" fmla="*/ 7410 w 28575"/>
                              <a:gd name="connsiteY139" fmla="*/ 4763 h 9525"/>
                              <a:gd name="connsiteX140" fmla="*/ 7410 w 28575"/>
                              <a:gd name="connsiteY140" fmla="*/ 4763 h 9525"/>
                              <a:gd name="connsiteX141" fmla="*/ 7410 w 28575"/>
                              <a:gd name="connsiteY141" fmla="*/ 4763 h 9525"/>
                              <a:gd name="connsiteX142" fmla="*/ 7410 w 28575"/>
                              <a:gd name="connsiteY142" fmla="*/ 4763 h 9525"/>
                              <a:gd name="connsiteX143" fmla="*/ 7410 w 28575"/>
                              <a:gd name="connsiteY143" fmla="*/ 4763 h 9525"/>
                              <a:gd name="connsiteX144" fmla="*/ 7410 w 28575"/>
                              <a:gd name="connsiteY144" fmla="*/ 4763 h 9525"/>
                              <a:gd name="connsiteX145" fmla="*/ 7410 w 28575"/>
                              <a:gd name="connsiteY145" fmla="*/ 4763 h 9525"/>
                              <a:gd name="connsiteX146" fmla="*/ 8468 w 28575"/>
                              <a:gd name="connsiteY146" fmla="*/ 4763 h 9525"/>
                              <a:gd name="connsiteX147" fmla="*/ 8468 w 28575"/>
                              <a:gd name="connsiteY147" fmla="*/ 4763 h 9525"/>
                              <a:gd name="connsiteX148" fmla="*/ 8468 w 28575"/>
                              <a:gd name="connsiteY148" fmla="*/ 4763 h 9525"/>
                              <a:gd name="connsiteX149" fmla="*/ 8468 w 28575"/>
                              <a:gd name="connsiteY149" fmla="*/ 4763 h 9525"/>
                              <a:gd name="connsiteX150" fmla="*/ 8468 w 28575"/>
                              <a:gd name="connsiteY150" fmla="*/ 4763 h 9525"/>
                              <a:gd name="connsiteX151" fmla="*/ 8468 w 28575"/>
                              <a:gd name="connsiteY151" fmla="*/ 4763 h 9525"/>
                              <a:gd name="connsiteX152" fmla="*/ 8468 w 28575"/>
                              <a:gd name="connsiteY152" fmla="*/ 4763 h 9525"/>
                              <a:gd name="connsiteX153" fmla="*/ 8468 w 28575"/>
                              <a:gd name="connsiteY153" fmla="*/ 4763 h 9525"/>
                              <a:gd name="connsiteX154" fmla="*/ 8468 w 28575"/>
                              <a:gd name="connsiteY154" fmla="*/ 4763 h 9525"/>
                              <a:gd name="connsiteX155" fmla="*/ 8468 w 28575"/>
                              <a:gd name="connsiteY155" fmla="*/ 9525 h 9525"/>
                              <a:gd name="connsiteX156" fmla="*/ 8468 w 28575"/>
                              <a:gd name="connsiteY156" fmla="*/ 4763 h 9525"/>
                              <a:gd name="connsiteX157" fmla="*/ 8468 w 28575"/>
                              <a:gd name="connsiteY157" fmla="*/ 4763 h 9525"/>
                              <a:gd name="connsiteX158" fmla="*/ 8468 w 28575"/>
                              <a:gd name="connsiteY158" fmla="*/ 4763 h 9525"/>
                              <a:gd name="connsiteX159" fmla="*/ 8468 w 28575"/>
                              <a:gd name="connsiteY159" fmla="*/ 4763 h 9525"/>
                              <a:gd name="connsiteX160" fmla="*/ 8468 w 28575"/>
                              <a:gd name="connsiteY160" fmla="*/ 4763 h 9525"/>
                              <a:gd name="connsiteX161" fmla="*/ 8468 w 28575"/>
                              <a:gd name="connsiteY161" fmla="*/ 9525 h 9525"/>
                              <a:gd name="connsiteX162" fmla="*/ 8468 w 28575"/>
                              <a:gd name="connsiteY162" fmla="*/ 9525 h 9525"/>
                              <a:gd name="connsiteX163" fmla="*/ 8468 w 28575"/>
                              <a:gd name="connsiteY163" fmla="*/ 4763 h 9525"/>
                              <a:gd name="connsiteX164" fmla="*/ 8468 w 28575"/>
                              <a:gd name="connsiteY164" fmla="*/ 4763 h 9525"/>
                              <a:gd name="connsiteX165" fmla="*/ 8468 w 28575"/>
                              <a:gd name="connsiteY165" fmla="*/ 4763 h 9525"/>
                              <a:gd name="connsiteX166" fmla="*/ 9525 w 28575"/>
                              <a:gd name="connsiteY166" fmla="*/ 4763 h 9525"/>
                              <a:gd name="connsiteX167" fmla="*/ 9525 w 28575"/>
                              <a:gd name="connsiteY167" fmla="*/ 4763 h 9525"/>
                              <a:gd name="connsiteX168" fmla="*/ 9525 w 28575"/>
                              <a:gd name="connsiteY168" fmla="*/ 9525 h 9525"/>
                              <a:gd name="connsiteX169" fmla="*/ 9525 w 28575"/>
                              <a:gd name="connsiteY169" fmla="*/ 4763 h 9525"/>
                              <a:gd name="connsiteX170" fmla="*/ 9525 w 28575"/>
                              <a:gd name="connsiteY170" fmla="*/ 4763 h 9525"/>
                              <a:gd name="connsiteX171" fmla="*/ 9525 w 28575"/>
                              <a:gd name="connsiteY171" fmla="*/ 4763 h 9525"/>
                              <a:gd name="connsiteX172" fmla="*/ 9525 w 28575"/>
                              <a:gd name="connsiteY172" fmla="*/ 4763 h 9525"/>
                              <a:gd name="connsiteX173" fmla="*/ 9525 w 28575"/>
                              <a:gd name="connsiteY173" fmla="*/ 4763 h 9525"/>
                              <a:gd name="connsiteX174" fmla="*/ 9525 w 28575"/>
                              <a:gd name="connsiteY174" fmla="*/ 4763 h 9525"/>
                              <a:gd name="connsiteX175" fmla="*/ 9525 w 28575"/>
                              <a:gd name="connsiteY175" fmla="*/ 9525 h 9525"/>
                              <a:gd name="connsiteX176" fmla="*/ 9525 w 28575"/>
                              <a:gd name="connsiteY176" fmla="*/ 9525 h 9525"/>
                              <a:gd name="connsiteX177" fmla="*/ 9525 w 28575"/>
                              <a:gd name="connsiteY177" fmla="*/ 9525 h 9525"/>
                              <a:gd name="connsiteX178" fmla="*/ 9525 w 28575"/>
                              <a:gd name="connsiteY178" fmla="*/ 4763 h 9525"/>
                              <a:gd name="connsiteX179" fmla="*/ 9525 w 28575"/>
                              <a:gd name="connsiteY179" fmla="*/ 4763 h 9525"/>
                              <a:gd name="connsiteX180" fmla="*/ 9525 w 28575"/>
                              <a:gd name="connsiteY180" fmla="*/ 4763 h 9525"/>
                              <a:gd name="connsiteX181" fmla="*/ 9525 w 28575"/>
                              <a:gd name="connsiteY181" fmla="*/ 4763 h 9525"/>
                              <a:gd name="connsiteX182" fmla="*/ 9525 w 28575"/>
                              <a:gd name="connsiteY182" fmla="*/ 4763 h 9525"/>
                              <a:gd name="connsiteX183" fmla="*/ 9525 w 28575"/>
                              <a:gd name="connsiteY183" fmla="*/ 4763 h 9525"/>
                              <a:gd name="connsiteX184" fmla="*/ 10582 w 28575"/>
                              <a:gd name="connsiteY184" fmla="*/ 4763 h 9525"/>
                              <a:gd name="connsiteX185" fmla="*/ 10582 w 28575"/>
                              <a:gd name="connsiteY185" fmla="*/ 4763 h 9525"/>
                              <a:gd name="connsiteX186" fmla="*/ 10582 w 28575"/>
                              <a:gd name="connsiteY186" fmla="*/ 4763 h 9525"/>
                              <a:gd name="connsiteX187" fmla="*/ 10582 w 28575"/>
                              <a:gd name="connsiteY187" fmla="*/ 4763 h 9525"/>
                              <a:gd name="connsiteX188" fmla="*/ 10582 w 28575"/>
                              <a:gd name="connsiteY188" fmla="*/ 4763 h 9525"/>
                              <a:gd name="connsiteX189" fmla="*/ 10582 w 28575"/>
                              <a:gd name="connsiteY189" fmla="*/ 4763 h 9525"/>
                              <a:gd name="connsiteX190" fmla="*/ 10582 w 28575"/>
                              <a:gd name="connsiteY190" fmla="*/ 4763 h 9525"/>
                              <a:gd name="connsiteX191" fmla="*/ 10582 w 28575"/>
                              <a:gd name="connsiteY191" fmla="*/ 4763 h 9525"/>
                              <a:gd name="connsiteX192" fmla="*/ 10582 w 28575"/>
                              <a:gd name="connsiteY192" fmla="*/ 4763 h 9525"/>
                              <a:gd name="connsiteX193" fmla="*/ 10582 w 28575"/>
                              <a:gd name="connsiteY193" fmla="*/ 4763 h 9525"/>
                              <a:gd name="connsiteX194" fmla="*/ 10582 w 28575"/>
                              <a:gd name="connsiteY194" fmla="*/ 4763 h 9525"/>
                              <a:gd name="connsiteX195" fmla="*/ 10582 w 28575"/>
                              <a:gd name="connsiteY195" fmla="*/ 4763 h 9525"/>
                              <a:gd name="connsiteX196" fmla="*/ 10582 w 28575"/>
                              <a:gd name="connsiteY196" fmla="*/ 4763 h 9525"/>
                              <a:gd name="connsiteX197" fmla="*/ 10582 w 28575"/>
                              <a:gd name="connsiteY197" fmla="*/ 4763 h 9525"/>
                              <a:gd name="connsiteX198" fmla="*/ 10582 w 28575"/>
                              <a:gd name="connsiteY198" fmla="*/ 4763 h 9525"/>
                              <a:gd name="connsiteX199" fmla="*/ 10582 w 28575"/>
                              <a:gd name="connsiteY199" fmla="*/ 4763 h 9525"/>
                              <a:gd name="connsiteX200" fmla="*/ 10582 w 28575"/>
                              <a:gd name="connsiteY200" fmla="*/ 4763 h 9525"/>
                              <a:gd name="connsiteX201" fmla="*/ 10582 w 28575"/>
                              <a:gd name="connsiteY201" fmla="*/ 4763 h 9525"/>
                              <a:gd name="connsiteX202" fmla="*/ 11640 w 28575"/>
                              <a:gd name="connsiteY202" fmla="*/ 4763 h 9525"/>
                              <a:gd name="connsiteX203" fmla="*/ 11640 w 28575"/>
                              <a:gd name="connsiteY203" fmla="*/ 4763 h 9525"/>
                              <a:gd name="connsiteX204" fmla="*/ 11640 w 28575"/>
                              <a:gd name="connsiteY204" fmla="*/ 4763 h 9525"/>
                              <a:gd name="connsiteX205" fmla="*/ 11640 w 28575"/>
                              <a:gd name="connsiteY205" fmla="*/ 4763 h 9525"/>
                              <a:gd name="connsiteX206" fmla="*/ 11640 w 28575"/>
                              <a:gd name="connsiteY206" fmla="*/ 4763 h 9525"/>
                              <a:gd name="connsiteX207" fmla="*/ 11640 w 28575"/>
                              <a:gd name="connsiteY207" fmla="*/ 4763 h 9525"/>
                              <a:gd name="connsiteX208" fmla="*/ 11640 w 28575"/>
                              <a:gd name="connsiteY208" fmla="*/ 4763 h 9525"/>
                              <a:gd name="connsiteX209" fmla="*/ 11640 w 28575"/>
                              <a:gd name="connsiteY209" fmla="*/ 4763 h 9525"/>
                              <a:gd name="connsiteX210" fmla="*/ 11640 w 28575"/>
                              <a:gd name="connsiteY210" fmla="*/ 4763 h 9525"/>
                              <a:gd name="connsiteX211" fmla="*/ 11640 w 28575"/>
                              <a:gd name="connsiteY211" fmla="*/ 4763 h 9525"/>
                              <a:gd name="connsiteX212" fmla="*/ 11640 w 28575"/>
                              <a:gd name="connsiteY212" fmla="*/ 4763 h 9525"/>
                              <a:gd name="connsiteX213" fmla="*/ 11640 w 28575"/>
                              <a:gd name="connsiteY213" fmla="*/ 4763 h 9525"/>
                              <a:gd name="connsiteX214" fmla="*/ 11640 w 28575"/>
                              <a:gd name="connsiteY214" fmla="*/ 4763 h 9525"/>
                              <a:gd name="connsiteX215" fmla="*/ 11640 w 28575"/>
                              <a:gd name="connsiteY215" fmla="*/ 4763 h 9525"/>
                              <a:gd name="connsiteX216" fmla="*/ 11640 w 28575"/>
                              <a:gd name="connsiteY216" fmla="*/ 4763 h 9525"/>
                              <a:gd name="connsiteX217" fmla="*/ 11640 w 28575"/>
                              <a:gd name="connsiteY217" fmla="*/ 4763 h 9525"/>
                              <a:gd name="connsiteX218" fmla="*/ 11640 w 28575"/>
                              <a:gd name="connsiteY218" fmla="*/ 4763 h 9525"/>
                              <a:gd name="connsiteX219" fmla="*/ 11640 w 28575"/>
                              <a:gd name="connsiteY219" fmla="*/ 4763 h 9525"/>
                              <a:gd name="connsiteX220" fmla="*/ 11640 w 28575"/>
                              <a:gd name="connsiteY220" fmla="*/ 4763 h 9525"/>
                              <a:gd name="connsiteX221" fmla="*/ 11640 w 28575"/>
                              <a:gd name="connsiteY221" fmla="*/ 4763 h 9525"/>
                              <a:gd name="connsiteX222" fmla="*/ 12697 w 28575"/>
                              <a:gd name="connsiteY222" fmla="*/ 4763 h 9525"/>
                              <a:gd name="connsiteX223" fmla="*/ 12697 w 28575"/>
                              <a:gd name="connsiteY223" fmla="*/ 4763 h 9525"/>
                              <a:gd name="connsiteX224" fmla="*/ 12697 w 28575"/>
                              <a:gd name="connsiteY224" fmla="*/ 4763 h 9525"/>
                              <a:gd name="connsiteX225" fmla="*/ 12697 w 28575"/>
                              <a:gd name="connsiteY225" fmla="*/ 4763 h 9525"/>
                              <a:gd name="connsiteX226" fmla="*/ 12697 w 28575"/>
                              <a:gd name="connsiteY226" fmla="*/ 9525 h 9525"/>
                              <a:gd name="connsiteX227" fmla="*/ 12697 w 28575"/>
                              <a:gd name="connsiteY227" fmla="*/ 9525 h 9525"/>
                              <a:gd name="connsiteX228" fmla="*/ 12697 w 28575"/>
                              <a:gd name="connsiteY228" fmla="*/ 9525 h 9525"/>
                              <a:gd name="connsiteX229" fmla="*/ 12697 w 28575"/>
                              <a:gd name="connsiteY229" fmla="*/ 4763 h 9525"/>
                              <a:gd name="connsiteX230" fmla="*/ 12697 w 28575"/>
                              <a:gd name="connsiteY230" fmla="*/ 4763 h 9525"/>
                              <a:gd name="connsiteX231" fmla="*/ 12697 w 28575"/>
                              <a:gd name="connsiteY231" fmla="*/ 4763 h 9525"/>
                              <a:gd name="connsiteX232" fmla="*/ 12697 w 28575"/>
                              <a:gd name="connsiteY232" fmla="*/ 4763 h 9525"/>
                              <a:gd name="connsiteX233" fmla="*/ 12697 w 28575"/>
                              <a:gd name="connsiteY233" fmla="*/ 4763 h 9525"/>
                              <a:gd name="connsiteX234" fmla="*/ 12697 w 28575"/>
                              <a:gd name="connsiteY234" fmla="*/ 4763 h 9525"/>
                              <a:gd name="connsiteX235" fmla="*/ 12697 w 28575"/>
                              <a:gd name="connsiteY235" fmla="*/ 4763 h 9525"/>
                              <a:gd name="connsiteX236" fmla="*/ 12697 w 28575"/>
                              <a:gd name="connsiteY236" fmla="*/ 4763 h 9525"/>
                              <a:gd name="connsiteX237" fmla="*/ 12697 w 28575"/>
                              <a:gd name="connsiteY237" fmla="*/ 9525 h 9525"/>
                              <a:gd name="connsiteX238" fmla="*/ 12697 w 28575"/>
                              <a:gd name="connsiteY238" fmla="*/ 9525 h 9525"/>
                              <a:gd name="connsiteX239" fmla="*/ 12697 w 28575"/>
                              <a:gd name="connsiteY239" fmla="*/ 4763 h 9525"/>
                              <a:gd name="connsiteX240" fmla="*/ 13754 w 28575"/>
                              <a:gd name="connsiteY240" fmla="*/ 4763 h 9525"/>
                              <a:gd name="connsiteX241" fmla="*/ 13754 w 28575"/>
                              <a:gd name="connsiteY241" fmla="*/ 4763 h 9525"/>
                              <a:gd name="connsiteX242" fmla="*/ 13754 w 28575"/>
                              <a:gd name="connsiteY242" fmla="*/ 4763 h 9525"/>
                              <a:gd name="connsiteX243" fmla="*/ 13754 w 28575"/>
                              <a:gd name="connsiteY243" fmla="*/ 9525 h 9525"/>
                              <a:gd name="connsiteX244" fmla="*/ 13754 w 28575"/>
                              <a:gd name="connsiteY244" fmla="*/ 4763 h 9525"/>
                              <a:gd name="connsiteX245" fmla="*/ 13754 w 28575"/>
                              <a:gd name="connsiteY245" fmla="*/ 4763 h 9525"/>
                              <a:gd name="connsiteX246" fmla="*/ 13754 w 28575"/>
                              <a:gd name="connsiteY246" fmla="*/ 4763 h 9525"/>
                              <a:gd name="connsiteX247" fmla="*/ 13754 w 28575"/>
                              <a:gd name="connsiteY247" fmla="*/ 4763 h 9525"/>
                              <a:gd name="connsiteX248" fmla="*/ 13754 w 28575"/>
                              <a:gd name="connsiteY248" fmla="*/ 4763 h 9525"/>
                              <a:gd name="connsiteX249" fmla="*/ 13754 w 28575"/>
                              <a:gd name="connsiteY249" fmla="*/ 4763 h 9525"/>
                              <a:gd name="connsiteX250" fmla="*/ 13754 w 28575"/>
                              <a:gd name="connsiteY250" fmla="*/ 4763 h 9525"/>
                              <a:gd name="connsiteX251" fmla="*/ 13754 w 28575"/>
                              <a:gd name="connsiteY251" fmla="*/ 4763 h 9525"/>
                              <a:gd name="connsiteX252" fmla="*/ 13754 w 28575"/>
                              <a:gd name="connsiteY252" fmla="*/ 4763 h 9525"/>
                              <a:gd name="connsiteX253" fmla="*/ 13754 w 28575"/>
                              <a:gd name="connsiteY253" fmla="*/ 4763 h 9525"/>
                              <a:gd name="connsiteX254" fmla="*/ 13754 w 28575"/>
                              <a:gd name="connsiteY254" fmla="*/ 4763 h 9525"/>
                              <a:gd name="connsiteX255" fmla="*/ 13754 w 28575"/>
                              <a:gd name="connsiteY255" fmla="*/ 9525 h 9525"/>
                              <a:gd name="connsiteX256" fmla="*/ 13754 w 28575"/>
                              <a:gd name="connsiteY256" fmla="*/ 9525 h 9525"/>
                              <a:gd name="connsiteX257" fmla="*/ 13754 w 28575"/>
                              <a:gd name="connsiteY257" fmla="*/ 9525 h 9525"/>
                              <a:gd name="connsiteX258" fmla="*/ 14821 w 28575"/>
                              <a:gd name="connsiteY258" fmla="*/ 9525 h 9525"/>
                              <a:gd name="connsiteX259" fmla="*/ 14821 w 28575"/>
                              <a:gd name="connsiteY259" fmla="*/ 9525 h 9525"/>
                              <a:gd name="connsiteX260" fmla="*/ 14821 w 28575"/>
                              <a:gd name="connsiteY260" fmla="*/ 4763 h 9525"/>
                              <a:gd name="connsiteX261" fmla="*/ 14821 w 28575"/>
                              <a:gd name="connsiteY261" fmla="*/ 4763 h 9525"/>
                              <a:gd name="connsiteX262" fmla="*/ 14821 w 28575"/>
                              <a:gd name="connsiteY262" fmla="*/ 4763 h 9525"/>
                              <a:gd name="connsiteX263" fmla="*/ 14821 w 28575"/>
                              <a:gd name="connsiteY263" fmla="*/ 4763 h 9525"/>
                              <a:gd name="connsiteX264" fmla="*/ 14821 w 28575"/>
                              <a:gd name="connsiteY264" fmla="*/ 4763 h 9525"/>
                              <a:gd name="connsiteX265" fmla="*/ 14821 w 28575"/>
                              <a:gd name="connsiteY265" fmla="*/ 4763 h 9525"/>
                              <a:gd name="connsiteX266" fmla="*/ 14821 w 28575"/>
                              <a:gd name="connsiteY266" fmla="*/ 4763 h 9525"/>
                              <a:gd name="connsiteX267" fmla="*/ 14821 w 28575"/>
                              <a:gd name="connsiteY267" fmla="*/ 4763 h 9525"/>
                              <a:gd name="connsiteX268" fmla="*/ 14821 w 28575"/>
                              <a:gd name="connsiteY268" fmla="*/ 4763 h 9525"/>
                              <a:gd name="connsiteX269" fmla="*/ 14821 w 28575"/>
                              <a:gd name="connsiteY269" fmla="*/ 4763 h 9525"/>
                              <a:gd name="connsiteX270" fmla="*/ 14821 w 28575"/>
                              <a:gd name="connsiteY270" fmla="*/ 4763 h 9525"/>
                              <a:gd name="connsiteX271" fmla="*/ 14821 w 28575"/>
                              <a:gd name="connsiteY271" fmla="*/ 4763 h 9525"/>
                              <a:gd name="connsiteX272" fmla="*/ 14821 w 28575"/>
                              <a:gd name="connsiteY272" fmla="*/ 4763 h 9525"/>
                              <a:gd name="connsiteX273" fmla="*/ 14821 w 28575"/>
                              <a:gd name="connsiteY273" fmla="*/ 4763 h 9525"/>
                              <a:gd name="connsiteX274" fmla="*/ 14821 w 28575"/>
                              <a:gd name="connsiteY274" fmla="*/ 4763 h 9525"/>
                              <a:gd name="connsiteX275" fmla="*/ 14821 w 28575"/>
                              <a:gd name="connsiteY275" fmla="*/ 4763 h 9525"/>
                              <a:gd name="connsiteX276" fmla="*/ 15878 w 28575"/>
                              <a:gd name="connsiteY276" fmla="*/ 4763 h 9525"/>
                              <a:gd name="connsiteX277" fmla="*/ 15878 w 28575"/>
                              <a:gd name="connsiteY277" fmla="*/ 4763 h 9525"/>
                              <a:gd name="connsiteX278" fmla="*/ 15878 w 28575"/>
                              <a:gd name="connsiteY278" fmla="*/ 4763 h 9525"/>
                              <a:gd name="connsiteX279" fmla="*/ 15878 w 28575"/>
                              <a:gd name="connsiteY279" fmla="*/ 4763 h 9525"/>
                              <a:gd name="connsiteX280" fmla="*/ 15878 w 28575"/>
                              <a:gd name="connsiteY280" fmla="*/ 4763 h 9525"/>
                              <a:gd name="connsiteX281" fmla="*/ 15878 w 28575"/>
                              <a:gd name="connsiteY281" fmla="*/ 4763 h 9525"/>
                              <a:gd name="connsiteX282" fmla="*/ 15878 w 28575"/>
                              <a:gd name="connsiteY282" fmla="*/ 4763 h 9525"/>
                              <a:gd name="connsiteX283" fmla="*/ 15878 w 28575"/>
                              <a:gd name="connsiteY283" fmla="*/ 4763 h 9525"/>
                              <a:gd name="connsiteX284" fmla="*/ 15878 w 28575"/>
                              <a:gd name="connsiteY284" fmla="*/ 4763 h 9525"/>
                              <a:gd name="connsiteX285" fmla="*/ 15878 w 28575"/>
                              <a:gd name="connsiteY285" fmla="*/ 4763 h 9525"/>
                              <a:gd name="connsiteX286" fmla="*/ 15878 w 28575"/>
                              <a:gd name="connsiteY286" fmla="*/ 4763 h 9525"/>
                              <a:gd name="connsiteX287" fmla="*/ 15878 w 28575"/>
                              <a:gd name="connsiteY287" fmla="*/ 4763 h 9525"/>
                              <a:gd name="connsiteX288" fmla="*/ 15878 w 28575"/>
                              <a:gd name="connsiteY288" fmla="*/ 4763 h 9525"/>
                              <a:gd name="connsiteX289" fmla="*/ 15878 w 28575"/>
                              <a:gd name="connsiteY289" fmla="*/ 4763 h 9525"/>
                              <a:gd name="connsiteX290" fmla="*/ 15878 w 28575"/>
                              <a:gd name="connsiteY290" fmla="*/ 0 h 9525"/>
                              <a:gd name="connsiteX291" fmla="*/ 15878 w 28575"/>
                              <a:gd name="connsiteY291" fmla="*/ 0 h 9525"/>
                              <a:gd name="connsiteX292" fmla="*/ 15878 w 28575"/>
                              <a:gd name="connsiteY292" fmla="*/ 0 h 9525"/>
                              <a:gd name="connsiteX293" fmla="*/ 15878 w 28575"/>
                              <a:gd name="connsiteY293" fmla="*/ 0 h 9525"/>
                              <a:gd name="connsiteX294" fmla="*/ 15878 w 28575"/>
                              <a:gd name="connsiteY294" fmla="*/ 4763 h 9525"/>
                              <a:gd name="connsiteX295" fmla="*/ 15878 w 28575"/>
                              <a:gd name="connsiteY295" fmla="*/ 4763 h 9525"/>
                              <a:gd name="connsiteX296" fmla="*/ 16935 w 28575"/>
                              <a:gd name="connsiteY296" fmla="*/ 4763 h 9525"/>
                              <a:gd name="connsiteX297" fmla="*/ 16935 w 28575"/>
                              <a:gd name="connsiteY297" fmla="*/ 4763 h 9525"/>
                              <a:gd name="connsiteX298" fmla="*/ 16935 w 28575"/>
                              <a:gd name="connsiteY298" fmla="*/ 4763 h 9525"/>
                              <a:gd name="connsiteX299" fmla="*/ 16935 w 28575"/>
                              <a:gd name="connsiteY299" fmla="*/ 4763 h 9525"/>
                              <a:gd name="connsiteX300" fmla="*/ 16935 w 28575"/>
                              <a:gd name="connsiteY300" fmla="*/ 4763 h 9525"/>
                              <a:gd name="connsiteX301" fmla="*/ 16935 w 28575"/>
                              <a:gd name="connsiteY301" fmla="*/ 4763 h 9525"/>
                              <a:gd name="connsiteX302" fmla="*/ 16935 w 28575"/>
                              <a:gd name="connsiteY302" fmla="*/ 4763 h 9525"/>
                              <a:gd name="connsiteX303" fmla="*/ 16935 w 28575"/>
                              <a:gd name="connsiteY303" fmla="*/ 4763 h 9525"/>
                              <a:gd name="connsiteX304" fmla="*/ 16935 w 28575"/>
                              <a:gd name="connsiteY304" fmla="*/ 4763 h 9525"/>
                              <a:gd name="connsiteX305" fmla="*/ 16935 w 28575"/>
                              <a:gd name="connsiteY305" fmla="*/ 4763 h 9525"/>
                              <a:gd name="connsiteX306" fmla="*/ 16935 w 28575"/>
                              <a:gd name="connsiteY306" fmla="*/ 4763 h 9525"/>
                              <a:gd name="connsiteX307" fmla="*/ 16935 w 28575"/>
                              <a:gd name="connsiteY307" fmla="*/ 4763 h 9525"/>
                              <a:gd name="connsiteX308" fmla="*/ 16935 w 28575"/>
                              <a:gd name="connsiteY308" fmla="*/ 4763 h 9525"/>
                              <a:gd name="connsiteX309" fmla="*/ 16935 w 28575"/>
                              <a:gd name="connsiteY309" fmla="*/ 4763 h 9525"/>
                              <a:gd name="connsiteX310" fmla="*/ 16935 w 28575"/>
                              <a:gd name="connsiteY310" fmla="*/ 9525 h 9525"/>
                              <a:gd name="connsiteX311" fmla="*/ 16935 w 28575"/>
                              <a:gd name="connsiteY311" fmla="*/ 4763 h 9525"/>
                              <a:gd name="connsiteX312" fmla="*/ 16935 w 28575"/>
                              <a:gd name="connsiteY312" fmla="*/ 4763 h 9525"/>
                              <a:gd name="connsiteX313" fmla="*/ 16935 w 28575"/>
                              <a:gd name="connsiteY313" fmla="*/ 4763 h 9525"/>
                              <a:gd name="connsiteX314" fmla="*/ 16935 w 28575"/>
                              <a:gd name="connsiteY314" fmla="*/ 4763 h 9525"/>
                              <a:gd name="connsiteX315" fmla="*/ 16935 w 28575"/>
                              <a:gd name="connsiteY315" fmla="*/ 4763 h 9525"/>
                              <a:gd name="connsiteX316" fmla="*/ 16935 w 28575"/>
                              <a:gd name="connsiteY316" fmla="*/ 4763 h 9525"/>
                              <a:gd name="connsiteX317" fmla="*/ 16935 w 28575"/>
                              <a:gd name="connsiteY317" fmla="*/ 4763 h 9525"/>
                              <a:gd name="connsiteX318" fmla="*/ 16935 w 28575"/>
                              <a:gd name="connsiteY318" fmla="*/ 4763 h 9525"/>
                              <a:gd name="connsiteX319" fmla="*/ 16935 w 28575"/>
                              <a:gd name="connsiteY319" fmla="*/ 4763 h 9525"/>
                              <a:gd name="connsiteX320" fmla="*/ 17993 w 28575"/>
                              <a:gd name="connsiteY320" fmla="*/ 4763 h 9525"/>
                              <a:gd name="connsiteX321" fmla="*/ 17993 w 28575"/>
                              <a:gd name="connsiteY321" fmla="*/ 4763 h 9525"/>
                              <a:gd name="connsiteX322" fmla="*/ 17993 w 28575"/>
                              <a:gd name="connsiteY322" fmla="*/ 4763 h 9525"/>
                              <a:gd name="connsiteX323" fmla="*/ 17993 w 28575"/>
                              <a:gd name="connsiteY323" fmla="*/ 4763 h 9525"/>
                              <a:gd name="connsiteX324" fmla="*/ 17993 w 28575"/>
                              <a:gd name="connsiteY324" fmla="*/ 4763 h 9525"/>
                              <a:gd name="connsiteX325" fmla="*/ 17993 w 28575"/>
                              <a:gd name="connsiteY325" fmla="*/ 4763 h 9525"/>
                              <a:gd name="connsiteX326" fmla="*/ 17993 w 28575"/>
                              <a:gd name="connsiteY326" fmla="*/ 4763 h 9525"/>
                              <a:gd name="connsiteX327" fmla="*/ 17993 w 28575"/>
                              <a:gd name="connsiteY327" fmla="*/ 4763 h 9525"/>
                              <a:gd name="connsiteX328" fmla="*/ 17993 w 28575"/>
                              <a:gd name="connsiteY328" fmla="*/ 9525 h 9525"/>
                              <a:gd name="connsiteX329" fmla="*/ 17993 w 28575"/>
                              <a:gd name="connsiteY329" fmla="*/ 4763 h 9525"/>
                              <a:gd name="connsiteX330" fmla="*/ 17993 w 28575"/>
                              <a:gd name="connsiteY330" fmla="*/ 9525 h 9525"/>
                              <a:gd name="connsiteX331" fmla="*/ 17993 w 28575"/>
                              <a:gd name="connsiteY331" fmla="*/ 4763 h 9525"/>
                              <a:gd name="connsiteX332" fmla="*/ 17993 w 28575"/>
                              <a:gd name="connsiteY332" fmla="*/ 4763 h 9525"/>
                              <a:gd name="connsiteX333" fmla="*/ 17993 w 28575"/>
                              <a:gd name="connsiteY333" fmla="*/ 4763 h 9525"/>
                              <a:gd name="connsiteX334" fmla="*/ 17993 w 28575"/>
                              <a:gd name="connsiteY334" fmla="*/ 4763 h 9525"/>
                              <a:gd name="connsiteX335" fmla="*/ 17993 w 28575"/>
                              <a:gd name="connsiteY335" fmla="*/ 4763 h 9525"/>
                              <a:gd name="connsiteX336" fmla="*/ 17993 w 28575"/>
                              <a:gd name="connsiteY336" fmla="*/ 9525 h 9525"/>
                              <a:gd name="connsiteX337" fmla="*/ 17993 w 28575"/>
                              <a:gd name="connsiteY337" fmla="*/ 9525 h 9525"/>
                              <a:gd name="connsiteX338" fmla="*/ 19050 w 28575"/>
                              <a:gd name="connsiteY338" fmla="*/ 9525 h 9525"/>
                              <a:gd name="connsiteX339" fmla="*/ 19050 w 28575"/>
                              <a:gd name="connsiteY339" fmla="*/ 4763 h 9525"/>
                              <a:gd name="connsiteX340" fmla="*/ 19050 w 28575"/>
                              <a:gd name="connsiteY340" fmla="*/ 4763 h 9525"/>
                              <a:gd name="connsiteX341" fmla="*/ 19050 w 28575"/>
                              <a:gd name="connsiteY341" fmla="*/ 4763 h 9525"/>
                              <a:gd name="connsiteX342" fmla="*/ 19050 w 28575"/>
                              <a:gd name="connsiteY342" fmla="*/ 4763 h 9525"/>
                              <a:gd name="connsiteX343" fmla="*/ 19050 w 28575"/>
                              <a:gd name="connsiteY343" fmla="*/ 4763 h 9525"/>
                              <a:gd name="connsiteX344" fmla="*/ 19050 w 28575"/>
                              <a:gd name="connsiteY344" fmla="*/ 9525 h 9525"/>
                              <a:gd name="connsiteX345" fmla="*/ 19050 w 28575"/>
                              <a:gd name="connsiteY345" fmla="*/ 4763 h 9525"/>
                              <a:gd name="connsiteX346" fmla="*/ 19050 w 28575"/>
                              <a:gd name="connsiteY346" fmla="*/ 4763 h 9525"/>
                              <a:gd name="connsiteX347" fmla="*/ 19050 w 28575"/>
                              <a:gd name="connsiteY347" fmla="*/ 9525 h 9525"/>
                              <a:gd name="connsiteX348" fmla="*/ 19050 w 28575"/>
                              <a:gd name="connsiteY348" fmla="*/ 4763 h 9525"/>
                              <a:gd name="connsiteX349" fmla="*/ 19050 w 28575"/>
                              <a:gd name="connsiteY349" fmla="*/ 4763 h 9525"/>
                              <a:gd name="connsiteX350" fmla="*/ 19050 w 28575"/>
                              <a:gd name="connsiteY350" fmla="*/ 4763 h 9525"/>
                              <a:gd name="connsiteX351" fmla="*/ 19050 w 28575"/>
                              <a:gd name="connsiteY351" fmla="*/ 4763 h 9525"/>
                              <a:gd name="connsiteX352" fmla="*/ 19050 w 28575"/>
                              <a:gd name="connsiteY352" fmla="*/ 4763 h 9525"/>
                              <a:gd name="connsiteX353" fmla="*/ 19050 w 28575"/>
                              <a:gd name="connsiteY353" fmla="*/ 4763 h 9525"/>
                              <a:gd name="connsiteX354" fmla="*/ 19050 w 28575"/>
                              <a:gd name="connsiteY354" fmla="*/ 4763 h 9525"/>
                              <a:gd name="connsiteX355" fmla="*/ 19050 w 28575"/>
                              <a:gd name="connsiteY355" fmla="*/ 4763 h 9525"/>
                              <a:gd name="connsiteX356" fmla="*/ 20107 w 28575"/>
                              <a:gd name="connsiteY356" fmla="*/ 4763 h 9525"/>
                              <a:gd name="connsiteX357" fmla="*/ 20107 w 28575"/>
                              <a:gd name="connsiteY357" fmla="*/ 4763 h 9525"/>
                              <a:gd name="connsiteX358" fmla="*/ 20107 w 28575"/>
                              <a:gd name="connsiteY358" fmla="*/ 4763 h 9525"/>
                              <a:gd name="connsiteX359" fmla="*/ 20107 w 28575"/>
                              <a:gd name="connsiteY359" fmla="*/ 4763 h 9525"/>
                              <a:gd name="connsiteX360" fmla="*/ 20107 w 28575"/>
                              <a:gd name="connsiteY360" fmla="*/ 4763 h 9525"/>
                              <a:gd name="connsiteX361" fmla="*/ 20107 w 28575"/>
                              <a:gd name="connsiteY361" fmla="*/ 4763 h 9525"/>
                              <a:gd name="connsiteX362" fmla="*/ 20107 w 28575"/>
                              <a:gd name="connsiteY362" fmla="*/ 4763 h 9525"/>
                              <a:gd name="connsiteX363" fmla="*/ 20107 w 28575"/>
                              <a:gd name="connsiteY363" fmla="*/ 4763 h 9525"/>
                              <a:gd name="connsiteX364" fmla="*/ 20107 w 28575"/>
                              <a:gd name="connsiteY364" fmla="*/ 9525 h 9525"/>
                              <a:gd name="connsiteX365" fmla="*/ 20107 w 28575"/>
                              <a:gd name="connsiteY365" fmla="*/ 4763 h 9525"/>
                              <a:gd name="connsiteX366" fmla="*/ 20107 w 28575"/>
                              <a:gd name="connsiteY366" fmla="*/ 4763 h 9525"/>
                              <a:gd name="connsiteX367" fmla="*/ 20107 w 28575"/>
                              <a:gd name="connsiteY367" fmla="*/ 4763 h 9525"/>
                              <a:gd name="connsiteX368" fmla="*/ 20107 w 28575"/>
                              <a:gd name="connsiteY368" fmla="*/ 4763 h 9525"/>
                              <a:gd name="connsiteX369" fmla="*/ 20107 w 28575"/>
                              <a:gd name="connsiteY369" fmla="*/ 4763 h 9525"/>
                              <a:gd name="connsiteX370" fmla="*/ 20107 w 28575"/>
                              <a:gd name="connsiteY370" fmla="*/ 4763 h 9525"/>
                              <a:gd name="connsiteX371" fmla="*/ 20107 w 28575"/>
                              <a:gd name="connsiteY371" fmla="*/ 9525 h 9525"/>
                              <a:gd name="connsiteX372" fmla="*/ 20107 w 28575"/>
                              <a:gd name="connsiteY372" fmla="*/ 9525 h 9525"/>
                              <a:gd name="connsiteX373" fmla="*/ 20107 w 28575"/>
                              <a:gd name="connsiteY373" fmla="*/ 4763 h 9525"/>
                              <a:gd name="connsiteX374" fmla="*/ 20107 w 28575"/>
                              <a:gd name="connsiteY374" fmla="*/ 4763 h 9525"/>
                              <a:gd name="connsiteX375" fmla="*/ 20107 w 28575"/>
                              <a:gd name="connsiteY375" fmla="*/ 4763 h 9525"/>
                              <a:gd name="connsiteX376" fmla="*/ 21165 w 28575"/>
                              <a:gd name="connsiteY376" fmla="*/ 4763 h 9525"/>
                              <a:gd name="connsiteX377" fmla="*/ 21165 w 28575"/>
                              <a:gd name="connsiteY377" fmla="*/ 4763 h 9525"/>
                              <a:gd name="connsiteX378" fmla="*/ 21165 w 28575"/>
                              <a:gd name="connsiteY378" fmla="*/ 4763 h 9525"/>
                              <a:gd name="connsiteX379" fmla="*/ 21165 w 28575"/>
                              <a:gd name="connsiteY379" fmla="*/ 4763 h 9525"/>
                              <a:gd name="connsiteX380" fmla="*/ 21165 w 28575"/>
                              <a:gd name="connsiteY380" fmla="*/ 4763 h 9525"/>
                              <a:gd name="connsiteX381" fmla="*/ 21165 w 28575"/>
                              <a:gd name="connsiteY381" fmla="*/ 4763 h 9525"/>
                              <a:gd name="connsiteX382" fmla="*/ 21165 w 28575"/>
                              <a:gd name="connsiteY382" fmla="*/ 4763 h 9525"/>
                              <a:gd name="connsiteX383" fmla="*/ 21165 w 28575"/>
                              <a:gd name="connsiteY383" fmla="*/ 4763 h 9525"/>
                              <a:gd name="connsiteX384" fmla="*/ 21165 w 28575"/>
                              <a:gd name="connsiteY384" fmla="*/ 4763 h 9525"/>
                              <a:gd name="connsiteX385" fmla="*/ 21165 w 28575"/>
                              <a:gd name="connsiteY385" fmla="*/ 4763 h 9525"/>
                              <a:gd name="connsiteX386" fmla="*/ 21165 w 28575"/>
                              <a:gd name="connsiteY386" fmla="*/ 4763 h 9525"/>
                              <a:gd name="connsiteX387" fmla="*/ 21165 w 28575"/>
                              <a:gd name="connsiteY387" fmla="*/ 4763 h 9525"/>
                              <a:gd name="connsiteX388" fmla="*/ 21165 w 28575"/>
                              <a:gd name="connsiteY388" fmla="*/ 4763 h 9525"/>
                              <a:gd name="connsiteX389" fmla="*/ 21165 w 28575"/>
                              <a:gd name="connsiteY389" fmla="*/ 4763 h 9525"/>
                              <a:gd name="connsiteX390" fmla="*/ 21165 w 28575"/>
                              <a:gd name="connsiteY390" fmla="*/ 4763 h 9525"/>
                              <a:gd name="connsiteX391" fmla="*/ 21165 w 28575"/>
                              <a:gd name="connsiteY391" fmla="*/ 4763 h 9525"/>
                              <a:gd name="connsiteX392" fmla="*/ 21165 w 28575"/>
                              <a:gd name="connsiteY392" fmla="*/ 9525 h 9525"/>
                              <a:gd name="connsiteX393" fmla="*/ 21165 w 28575"/>
                              <a:gd name="connsiteY393" fmla="*/ 9525 h 9525"/>
                              <a:gd name="connsiteX394" fmla="*/ 22222 w 28575"/>
                              <a:gd name="connsiteY394" fmla="*/ 9525 h 9525"/>
                              <a:gd name="connsiteX395" fmla="*/ 22222 w 28575"/>
                              <a:gd name="connsiteY395" fmla="*/ 9525 h 9525"/>
                              <a:gd name="connsiteX396" fmla="*/ 22222 w 28575"/>
                              <a:gd name="connsiteY396" fmla="*/ 9525 h 9525"/>
                              <a:gd name="connsiteX397" fmla="*/ 22222 w 28575"/>
                              <a:gd name="connsiteY397" fmla="*/ 9525 h 9525"/>
                              <a:gd name="connsiteX398" fmla="*/ 22222 w 28575"/>
                              <a:gd name="connsiteY398" fmla="*/ 4763 h 9525"/>
                              <a:gd name="connsiteX399" fmla="*/ 22222 w 28575"/>
                              <a:gd name="connsiteY399" fmla="*/ 9525 h 9525"/>
                              <a:gd name="connsiteX400" fmla="*/ 22222 w 28575"/>
                              <a:gd name="connsiteY400" fmla="*/ 9525 h 9525"/>
                              <a:gd name="connsiteX401" fmla="*/ 22222 w 28575"/>
                              <a:gd name="connsiteY401" fmla="*/ 9525 h 9525"/>
                              <a:gd name="connsiteX402" fmla="*/ 22222 w 28575"/>
                              <a:gd name="connsiteY402" fmla="*/ 9525 h 9525"/>
                              <a:gd name="connsiteX403" fmla="*/ 22222 w 28575"/>
                              <a:gd name="connsiteY403" fmla="*/ 4763 h 9525"/>
                              <a:gd name="connsiteX404" fmla="*/ 22222 w 28575"/>
                              <a:gd name="connsiteY404" fmla="*/ 4763 h 9525"/>
                              <a:gd name="connsiteX405" fmla="*/ 22222 w 28575"/>
                              <a:gd name="connsiteY405" fmla="*/ 4763 h 9525"/>
                              <a:gd name="connsiteX406" fmla="*/ 22222 w 28575"/>
                              <a:gd name="connsiteY406" fmla="*/ 4763 h 9525"/>
                              <a:gd name="connsiteX407" fmla="*/ 22222 w 28575"/>
                              <a:gd name="connsiteY407" fmla="*/ 4763 h 9525"/>
                              <a:gd name="connsiteX408" fmla="*/ 22222 w 28575"/>
                              <a:gd name="connsiteY408" fmla="*/ 4763 h 9525"/>
                              <a:gd name="connsiteX409" fmla="*/ 22222 w 28575"/>
                              <a:gd name="connsiteY409" fmla="*/ 4763 h 9525"/>
                              <a:gd name="connsiteX410" fmla="*/ 22222 w 28575"/>
                              <a:gd name="connsiteY410" fmla="*/ 4763 h 9525"/>
                              <a:gd name="connsiteX411" fmla="*/ 22222 w 28575"/>
                              <a:gd name="connsiteY411" fmla="*/ 4763 h 9525"/>
                              <a:gd name="connsiteX412" fmla="*/ 23279 w 28575"/>
                              <a:gd name="connsiteY412" fmla="*/ 4763 h 9525"/>
                              <a:gd name="connsiteX413" fmla="*/ 23279 w 28575"/>
                              <a:gd name="connsiteY413" fmla="*/ 4763 h 9525"/>
                              <a:gd name="connsiteX414" fmla="*/ 23279 w 28575"/>
                              <a:gd name="connsiteY414" fmla="*/ 4763 h 9525"/>
                              <a:gd name="connsiteX415" fmla="*/ 23279 w 28575"/>
                              <a:gd name="connsiteY415" fmla="*/ 9525 h 9525"/>
                              <a:gd name="connsiteX416" fmla="*/ 23279 w 28575"/>
                              <a:gd name="connsiteY416" fmla="*/ 9525 h 9525"/>
                              <a:gd name="connsiteX417" fmla="*/ 23279 w 28575"/>
                              <a:gd name="connsiteY417" fmla="*/ 9525 h 9525"/>
                              <a:gd name="connsiteX418" fmla="*/ 23279 w 28575"/>
                              <a:gd name="connsiteY418" fmla="*/ 4763 h 9525"/>
                              <a:gd name="connsiteX419" fmla="*/ 23279 w 28575"/>
                              <a:gd name="connsiteY419" fmla="*/ 4763 h 9525"/>
                              <a:gd name="connsiteX420" fmla="*/ 23279 w 28575"/>
                              <a:gd name="connsiteY420" fmla="*/ 4763 h 9525"/>
                              <a:gd name="connsiteX421" fmla="*/ 23279 w 28575"/>
                              <a:gd name="connsiteY421" fmla="*/ 9525 h 9525"/>
                              <a:gd name="connsiteX422" fmla="*/ 23279 w 28575"/>
                              <a:gd name="connsiteY422" fmla="*/ 9525 h 9525"/>
                              <a:gd name="connsiteX423" fmla="*/ 23279 w 28575"/>
                              <a:gd name="connsiteY423" fmla="*/ 9525 h 9525"/>
                              <a:gd name="connsiteX424" fmla="*/ 23279 w 28575"/>
                              <a:gd name="connsiteY424" fmla="*/ 4763 h 9525"/>
                              <a:gd name="connsiteX425" fmla="*/ 23279 w 28575"/>
                              <a:gd name="connsiteY425" fmla="*/ 4763 h 9525"/>
                              <a:gd name="connsiteX426" fmla="*/ 23279 w 28575"/>
                              <a:gd name="connsiteY426" fmla="*/ 4763 h 9525"/>
                              <a:gd name="connsiteX427" fmla="*/ 23279 w 28575"/>
                              <a:gd name="connsiteY427" fmla="*/ 4763 h 9525"/>
                              <a:gd name="connsiteX428" fmla="*/ 23279 w 28575"/>
                              <a:gd name="connsiteY428" fmla="*/ 4763 h 9525"/>
                              <a:gd name="connsiteX429" fmla="*/ 23279 w 28575"/>
                              <a:gd name="connsiteY429" fmla="*/ 4763 h 9525"/>
                              <a:gd name="connsiteX430" fmla="*/ 24346 w 28575"/>
                              <a:gd name="connsiteY430" fmla="*/ 4763 h 9525"/>
                              <a:gd name="connsiteX431" fmla="*/ 24346 w 28575"/>
                              <a:gd name="connsiteY431" fmla="*/ 9525 h 9525"/>
                              <a:gd name="connsiteX432" fmla="*/ 24346 w 28575"/>
                              <a:gd name="connsiteY432" fmla="*/ 9525 h 9525"/>
                              <a:gd name="connsiteX433" fmla="*/ 24346 w 28575"/>
                              <a:gd name="connsiteY433" fmla="*/ 4763 h 9525"/>
                              <a:gd name="connsiteX434" fmla="*/ 24346 w 28575"/>
                              <a:gd name="connsiteY434" fmla="*/ 4763 h 9525"/>
                              <a:gd name="connsiteX435" fmla="*/ 24346 w 28575"/>
                              <a:gd name="connsiteY435" fmla="*/ 4763 h 9525"/>
                              <a:gd name="connsiteX436" fmla="*/ 24346 w 28575"/>
                              <a:gd name="connsiteY436" fmla="*/ 4763 h 9525"/>
                              <a:gd name="connsiteX437" fmla="*/ 24346 w 28575"/>
                              <a:gd name="connsiteY437" fmla="*/ 4763 h 9525"/>
                              <a:gd name="connsiteX438" fmla="*/ 24346 w 28575"/>
                              <a:gd name="connsiteY438" fmla="*/ 4763 h 9525"/>
                              <a:gd name="connsiteX439" fmla="*/ 24346 w 28575"/>
                              <a:gd name="connsiteY439" fmla="*/ 9525 h 9525"/>
                              <a:gd name="connsiteX440" fmla="*/ 24346 w 28575"/>
                              <a:gd name="connsiteY440" fmla="*/ 4763 h 9525"/>
                              <a:gd name="connsiteX441" fmla="*/ 24346 w 28575"/>
                              <a:gd name="connsiteY441" fmla="*/ 4763 h 9525"/>
                              <a:gd name="connsiteX442" fmla="*/ 24346 w 28575"/>
                              <a:gd name="connsiteY442" fmla="*/ 4763 h 9525"/>
                              <a:gd name="connsiteX443" fmla="*/ 24346 w 28575"/>
                              <a:gd name="connsiteY443" fmla="*/ 4763 h 9525"/>
                              <a:gd name="connsiteX444" fmla="*/ 24346 w 28575"/>
                              <a:gd name="connsiteY444" fmla="*/ 4763 h 9525"/>
                              <a:gd name="connsiteX445" fmla="*/ 24346 w 28575"/>
                              <a:gd name="connsiteY445" fmla="*/ 4763 h 9525"/>
                              <a:gd name="connsiteX446" fmla="*/ 24346 w 28575"/>
                              <a:gd name="connsiteY446" fmla="*/ 4763 h 9525"/>
                              <a:gd name="connsiteX447" fmla="*/ 24346 w 28575"/>
                              <a:gd name="connsiteY447" fmla="*/ 9525 h 9525"/>
                              <a:gd name="connsiteX448" fmla="*/ 24346 w 28575"/>
                              <a:gd name="connsiteY448" fmla="*/ 9525 h 9525"/>
                              <a:gd name="connsiteX449" fmla="*/ 24346 w 28575"/>
                              <a:gd name="connsiteY449" fmla="*/ 9525 h 9525"/>
                              <a:gd name="connsiteX450" fmla="*/ 25403 w 28575"/>
                              <a:gd name="connsiteY450" fmla="*/ 9525 h 9525"/>
                              <a:gd name="connsiteX451" fmla="*/ 25403 w 28575"/>
                              <a:gd name="connsiteY451" fmla="*/ 4763 h 9525"/>
                              <a:gd name="connsiteX452" fmla="*/ 25403 w 28575"/>
                              <a:gd name="connsiteY452" fmla="*/ 4763 h 9525"/>
                              <a:gd name="connsiteX453" fmla="*/ 25403 w 28575"/>
                              <a:gd name="connsiteY453" fmla="*/ 4763 h 9525"/>
                              <a:gd name="connsiteX454" fmla="*/ 25403 w 28575"/>
                              <a:gd name="connsiteY454" fmla="*/ 4763 h 9525"/>
                              <a:gd name="connsiteX455" fmla="*/ 25403 w 28575"/>
                              <a:gd name="connsiteY455" fmla="*/ 4763 h 9525"/>
                              <a:gd name="connsiteX456" fmla="*/ 25403 w 28575"/>
                              <a:gd name="connsiteY456" fmla="*/ 9525 h 9525"/>
                              <a:gd name="connsiteX457" fmla="*/ 25403 w 28575"/>
                              <a:gd name="connsiteY457" fmla="*/ 4763 h 9525"/>
                              <a:gd name="connsiteX458" fmla="*/ 25403 w 28575"/>
                              <a:gd name="connsiteY458" fmla="*/ 4763 h 9525"/>
                              <a:gd name="connsiteX459" fmla="*/ 25403 w 28575"/>
                              <a:gd name="connsiteY459" fmla="*/ 9525 h 9525"/>
                              <a:gd name="connsiteX460" fmla="*/ 25403 w 28575"/>
                              <a:gd name="connsiteY460" fmla="*/ 4763 h 9525"/>
                              <a:gd name="connsiteX461" fmla="*/ 25403 w 28575"/>
                              <a:gd name="connsiteY461" fmla="*/ 4763 h 9525"/>
                              <a:gd name="connsiteX462" fmla="*/ 25403 w 28575"/>
                              <a:gd name="connsiteY462" fmla="*/ 4763 h 9525"/>
                              <a:gd name="connsiteX463" fmla="*/ 25403 w 28575"/>
                              <a:gd name="connsiteY463" fmla="*/ 4763 h 9525"/>
                              <a:gd name="connsiteX464" fmla="*/ 25403 w 28575"/>
                              <a:gd name="connsiteY464" fmla="*/ 4763 h 9525"/>
                              <a:gd name="connsiteX465" fmla="*/ 25403 w 28575"/>
                              <a:gd name="connsiteY465" fmla="*/ 4763 h 9525"/>
                              <a:gd name="connsiteX466" fmla="*/ 25403 w 28575"/>
                              <a:gd name="connsiteY466" fmla="*/ 4763 h 9525"/>
                              <a:gd name="connsiteX467" fmla="*/ 25403 w 28575"/>
                              <a:gd name="connsiteY467" fmla="*/ 9525 h 9525"/>
                              <a:gd name="connsiteX468" fmla="*/ 26460 w 28575"/>
                              <a:gd name="connsiteY468" fmla="*/ 9525 h 9525"/>
                              <a:gd name="connsiteX469" fmla="*/ 26460 w 28575"/>
                              <a:gd name="connsiteY469" fmla="*/ 9525 h 9525"/>
                              <a:gd name="connsiteX470" fmla="*/ 26460 w 28575"/>
                              <a:gd name="connsiteY470" fmla="*/ 9525 h 9525"/>
                              <a:gd name="connsiteX471" fmla="*/ 26460 w 28575"/>
                              <a:gd name="connsiteY471" fmla="*/ 9525 h 9525"/>
                              <a:gd name="connsiteX472" fmla="*/ 26460 w 28575"/>
                              <a:gd name="connsiteY472" fmla="*/ 4763 h 9525"/>
                              <a:gd name="connsiteX473" fmla="*/ 26460 w 28575"/>
                              <a:gd name="connsiteY473" fmla="*/ 9525 h 9525"/>
                              <a:gd name="connsiteX474" fmla="*/ 26460 w 28575"/>
                              <a:gd name="connsiteY474" fmla="*/ 9525 h 9525"/>
                              <a:gd name="connsiteX475" fmla="*/ 26460 w 28575"/>
                              <a:gd name="connsiteY475" fmla="*/ 9525 h 9525"/>
                              <a:gd name="connsiteX476" fmla="*/ 26460 w 28575"/>
                              <a:gd name="connsiteY476" fmla="*/ 4763 h 9525"/>
                              <a:gd name="connsiteX477" fmla="*/ 26460 w 28575"/>
                              <a:gd name="connsiteY477" fmla="*/ 4763 h 9525"/>
                              <a:gd name="connsiteX478" fmla="*/ 26460 w 28575"/>
                              <a:gd name="connsiteY478" fmla="*/ 4763 h 9525"/>
                              <a:gd name="connsiteX479" fmla="*/ 26460 w 28575"/>
                              <a:gd name="connsiteY479" fmla="*/ 4763 h 9525"/>
                              <a:gd name="connsiteX480" fmla="*/ 26460 w 28575"/>
                              <a:gd name="connsiteY480" fmla="*/ 4763 h 9525"/>
                              <a:gd name="connsiteX481" fmla="*/ 26460 w 28575"/>
                              <a:gd name="connsiteY481" fmla="*/ 4763 h 9525"/>
                              <a:gd name="connsiteX482" fmla="*/ 26460 w 28575"/>
                              <a:gd name="connsiteY482" fmla="*/ 4763 h 9525"/>
                              <a:gd name="connsiteX483" fmla="*/ 26460 w 28575"/>
                              <a:gd name="connsiteY483" fmla="*/ 4763 h 9525"/>
                              <a:gd name="connsiteX484" fmla="*/ 26460 w 28575"/>
                              <a:gd name="connsiteY484" fmla="*/ 4763 h 9525"/>
                              <a:gd name="connsiteX485" fmla="*/ 26460 w 28575"/>
                              <a:gd name="connsiteY485" fmla="*/ 4763 h 9525"/>
                              <a:gd name="connsiteX486" fmla="*/ 27518 w 28575"/>
                              <a:gd name="connsiteY486" fmla="*/ 9525 h 9525"/>
                              <a:gd name="connsiteX487" fmla="*/ 27518 w 28575"/>
                              <a:gd name="connsiteY487" fmla="*/ 4763 h 9525"/>
                              <a:gd name="connsiteX488" fmla="*/ 27518 w 28575"/>
                              <a:gd name="connsiteY488" fmla="*/ 4763 h 9525"/>
                              <a:gd name="connsiteX489" fmla="*/ 27518 w 28575"/>
                              <a:gd name="connsiteY489" fmla="*/ 4763 h 9525"/>
                              <a:gd name="connsiteX490" fmla="*/ 27518 w 28575"/>
                              <a:gd name="connsiteY490" fmla="*/ 4763 h 9525"/>
                              <a:gd name="connsiteX491" fmla="*/ 27518 w 28575"/>
                              <a:gd name="connsiteY491" fmla="*/ 9525 h 9525"/>
                              <a:gd name="connsiteX492" fmla="*/ 27518 w 28575"/>
                              <a:gd name="connsiteY492" fmla="*/ 9525 h 9525"/>
                              <a:gd name="connsiteX493" fmla="*/ 27518 w 28575"/>
                              <a:gd name="connsiteY493" fmla="*/ 9525 h 9525"/>
                              <a:gd name="connsiteX494" fmla="*/ 27518 w 28575"/>
                              <a:gd name="connsiteY494" fmla="*/ 9525 h 9525"/>
                              <a:gd name="connsiteX495" fmla="*/ 27518 w 28575"/>
                              <a:gd name="connsiteY495" fmla="*/ 9525 h 9525"/>
                              <a:gd name="connsiteX496" fmla="*/ 27518 w 28575"/>
                              <a:gd name="connsiteY496" fmla="*/ 4763 h 9525"/>
                              <a:gd name="connsiteX497" fmla="*/ 27518 w 28575"/>
                              <a:gd name="connsiteY497" fmla="*/ 4763 h 9525"/>
                              <a:gd name="connsiteX498" fmla="*/ 27518 w 28575"/>
                              <a:gd name="connsiteY498" fmla="*/ 4763 h 9525"/>
                              <a:gd name="connsiteX499" fmla="*/ 27518 w 28575"/>
                              <a:gd name="connsiteY499" fmla="*/ 4763 h 9525"/>
                              <a:gd name="connsiteX500" fmla="*/ 27518 w 28575"/>
                              <a:gd name="connsiteY500" fmla="*/ 4763 h 9525"/>
                              <a:gd name="connsiteX501" fmla="*/ 27518 w 28575"/>
                              <a:gd name="connsiteY501" fmla="*/ 9525 h 9525"/>
                              <a:gd name="connsiteX502" fmla="*/ 27518 w 28575"/>
                              <a:gd name="connsiteY502" fmla="*/ 9525 h 9525"/>
                              <a:gd name="connsiteX503" fmla="*/ 27518 w 28575"/>
                              <a:gd name="connsiteY503" fmla="*/ 4763 h 9525"/>
                              <a:gd name="connsiteX504" fmla="*/ 27518 w 28575"/>
                              <a:gd name="connsiteY504" fmla="*/ 9525 h 9525"/>
                              <a:gd name="connsiteX505" fmla="*/ 27518 w 28575"/>
                              <a:gd name="connsiteY505" fmla="*/ 4763 h 9525"/>
                              <a:gd name="connsiteX506" fmla="*/ 28575 w 28575"/>
                              <a:gd name="connsiteY506" fmla="*/ 4763 h 9525"/>
                              <a:gd name="connsiteX507" fmla="*/ 28575 w 28575"/>
                              <a:gd name="connsiteY507" fmla="*/ 4763 h 9525"/>
                              <a:gd name="connsiteX508" fmla="*/ 28575 w 28575"/>
                              <a:gd name="connsiteY508" fmla="*/ 4763 h 9525"/>
                              <a:gd name="connsiteX509" fmla="*/ 28575 w 28575"/>
                              <a:gd name="connsiteY509" fmla="*/ 4763 h 9525"/>
                              <a:gd name="connsiteX510" fmla="*/ 28575 w 28575"/>
                              <a:gd name="connsiteY510" fmla="*/ 9525 h 9525"/>
                              <a:gd name="connsiteX511" fmla="*/ 28575 w 28575"/>
                              <a:gd name="connsiteY511" fmla="*/ 476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4763"/>
                                </a:moveTo>
                                <a:lnTo>
                                  <a:pt x="0" y="4763"/>
                                </a:lnTo>
                                <a:lnTo>
                                  <a:pt x="0" y="4763"/>
                                </a:lnTo>
                                <a:lnTo>
                                  <a:pt x="0" y="4763"/>
                                </a:lnTo>
                                <a:lnTo>
                                  <a:pt x="0" y="4763"/>
                                </a:lnTo>
                                <a:lnTo>
                                  <a:pt x="0" y="4763"/>
                                </a:lnTo>
                                <a:lnTo>
                                  <a:pt x="0" y="4763"/>
                                </a:lnTo>
                                <a:lnTo>
                                  <a:pt x="0" y="4763"/>
                                </a:lnTo>
                                <a:lnTo>
                                  <a:pt x="0" y="4763"/>
                                </a:lnTo>
                                <a:lnTo>
                                  <a:pt x="0" y="4763"/>
                                </a:lnTo>
                                <a:lnTo>
                                  <a:pt x="0" y="4763"/>
                                </a:lnTo>
                                <a:lnTo>
                                  <a:pt x="0" y="4763"/>
                                </a:lnTo>
                                <a:lnTo>
                                  <a:pt x="1057" y="9525"/>
                                </a:lnTo>
                                <a:lnTo>
                                  <a:pt x="1057" y="9525"/>
                                </a:lnTo>
                                <a:lnTo>
                                  <a:pt x="1057" y="9525"/>
                                </a:lnTo>
                                <a:lnTo>
                                  <a:pt x="1057" y="4763"/>
                                </a:lnTo>
                                <a:lnTo>
                                  <a:pt x="1057" y="4763"/>
                                </a:lnTo>
                                <a:lnTo>
                                  <a:pt x="1057" y="4763"/>
                                </a:lnTo>
                                <a:lnTo>
                                  <a:pt x="1057" y="4763"/>
                                </a:lnTo>
                                <a:lnTo>
                                  <a:pt x="1057" y="4763"/>
                                </a:lnTo>
                                <a:lnTo>
                                  <a:pt x="1057" y="4763"/>
                                </a:lnTo>
                                <a:lnTo>
                                  <a:pt x="1057" y="9525"/>
                                </a:lnTo>
                                <a:lnTo>
                                  <a:pt x="1057" y="9525"/>
                                </a:lnTo>
                                <a:lnTo>
                                  <a:pt x="1057" y="9525"/>
                                </a:lnTo>
                                <a:lnTo>
                                  <a:pt x="1057" y="9525"/>
                                </a:lnTo>
                                <a:lnTo>
                                  <a:pt x="1057" y="9525"/>
                                </a:lnTo>
                                <a:lnTo>
                                  <a:pt x="1057" y="4763"/>
                                </a:lnTo>
                                <a:lnTo>
                                  <a:pt x="1057" y="4763"/>
                                </a:lnTo>
                                <a:lnTo>
                                  <a:pt x="1057" y="4763"/>
                                </a:lnTo>
                                <a:lnTo>
                                  <a:pt x="1057" y="4763"/>
                                </a:lnTo>
                                <a:lnTo>
                                  <a:pt x="2115" y="4763"/>
                                </a:lnTo>
                                <a:lnTo>
                                  <a:pt x="2115" y="4763"/>
                                </a:lnTo>
                                <a:lnTo>
                                  <a:pt x="2115" y="4763"/>
                                </a:lnTo>
                                <a:lnTo>
                                  <a:pt x="2115" y="4763"/>
                                </a:lnTo>
                                <a:lnTo>
                                  <a:pt x="2115" y="4763"/>
                                </a:lnTo>
                                <a:lnTo>
                                  <a:pt x="2115" y="0"/>
                                </a:lnTo>
                                <a:lnTo>
                                  <a:pt x="2115" y="0"/>
                                </a:lnTo>
                                <a:lnTo>
                                  <a:pt x="2115" y="4763"/>
                                </a:lnTo>
                                <a:lnTo>
                                  <a:pt x="2115" y="0"/>
                                </a:lnTo>
                                <a:lnTo>
                                  <a:pt x="2115" y="4763"/>
                                </a:lnTo>
                                <a:lnTo>
                                  <a:pt x="2115" y="4763"/>
                                </a:lnTo>
                                <a:lnTo>
                                  <a:pt x="2115" y="4763"/>
                                </a:lnTo>
                                <a:lnTo>
                                  <a:pt x="2115" y="4763"/>
                                </a:lnTo>
                                <a:lnTo>
                                  <a:pt x="2115" y="4763"/>
                                </a:lnTo>
                                <a:lnTo>
                                  <a:pt x="2115" y="4763"/>
                                </a:lnTo>
                                <a:lnTo>
                                  <a:pt x="2115" y="4763"/>
                                </a:lnTo>
                                <a:lnTo>
                                  <a:pt x="2115" y="4763"/>
                                </a:lnTo>
                                <a:lnTo>
                                  <a:pt x="2115"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9525"/>
                                </a:lnTo>
                                <a:lnTo>
                                  <a:pt x="3172" y="4763"/>
                                </a:lnTo>
                                <a:lnTo>
                                  <a:pt x="3172" y="4763"/>
                                </a:lnTo>
                                <a:lnTo>
                                  <a:pt x="3172"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9525"/>
                                </a:lnTo>
                                <a:lnTo>
                                  <a:pt x="4229" y="9525"/>
                                </a:lnTo>
                                <a:lnTo>
                                  <a:pt x="4229" y="4763"/>
                                </a:lnTo>
                                <a:lnTo>
                                  <a:pt x="4229" y="4763"/>
                                </a:lnTo>
                                <a:lnTo>
                                  <a:pt x="4229" y="4763"/>
                                </a:lnTo>
                                <a:lnTo>
                                  <a:pt x="4229" y="4763"/>
                                </a:lnTo>
                                <a:lnTo>
                                  <a:pt x="4229" y="4763"/>
                                </a:lnTo>
                                <a:lnTo>
                                  <a:pt x="5296" y="4763"/>
                                </a:lnTo>
                                <a:lnTo>
                                  <a:pt x="5296" y="9525"/>
                                </a:lnTo>
                                <a:lnTo>
                                  <a:pt x="5296" y="4763"/>
                                </a:lnTo>
                                <a:lnTo>
                                  <a:pt x="5296" y="4763"/>
                                </a:lnTo>
                                <a:lnTo>
                                  <a:pt x="5296" y="4763"/>
                                </a:lnTo>
                                <a:lnTo>
                                  <a:pt x="5296" y="4763"/>
                                </a:lnTo>
                                <a:lnTo>
                                  <a:pt x="5296" y="4763"/>
                                </a:lnTo>
                                <a:lnTo>
                                  <a:pt x="5296" y="4763"/>
                                </a:lnTo>
                                <a:lnTo>
                                  <a:pt x="5296" y="0"/>
                                </a:lnTo>
                                <a:lnTo>
                                  <a:pt x="5296" y="0"/>
                                </a:lnTo>
                                <a:lnTo>
                                  <a:pt x="5296" y="4763"/>
                                </a:lnTo>
                                <a:lnTo>
                                  <a:pt x="5296" y="4763"/>
                                </a:lnTo>
                                <a:lnTo>
                                  <a:pt x="5296" y="4763"/>
                                </a:lnTo>
                                <a:lnTo>
                                  <a:pt x="5296" y="4763"/>
                                </a:lnTo>
                                <a:lnTo>
                                  <a:pt x="5296" y="4763"/>
                                </a:lnTo>
                                <a:lnTo>
                                  <a:pt x="5296" y="4763"/>
                                </a:lnTo>
                                <a:lnTo>
                                  <a:pt x="5296" y="4763"/>
                                </a:lnTo>
                                <a:lnTo>
                                  <a:pt x="5296" y="4763"/>
                                </a:lnTo>
                                <a:lnTo>
                                  <a:pt x="5296" y="4763"/>
                                </a:lnTo>
                                <a:lnTo>
                                  <a:pt x="5296" y="0"/>
                                </a:lnTo>
                                <a:lnTo>
                                  <a:pt x="5296" y="4763"/>
                                </a:lnTo>
                                <a:lnTo>
                                  <a:pt x="5296" y="4763"/>
                                </a:lnTo>
                                <a:lnTo>
                                  <a:pt x="5296" y="4763"/>
                                </a:lnTo>
                                <a:lnTo>
                                  <a:pt x="5296" y="9525"/>
                                </a:lnTo>
                                <a:lnTo>
                                  <a:pt x="6353" y="4763"/>
                                </a:lnTo>
                                <a:lnTo>
                                  <a:pt x="6353" y="4763"/>
                                </a:lnTo>
                                <a:lnTo>
                                  <a:pt x="6353" y="4763"/>
                                </a:lnTo>
                                <a:lnTo>
                                  <a:pt x="6353" y="4763"/>
                                </a:lnTo>
                                <a:lnTo>
                                  <a:pt x="6353" y="4763"/>
                                </a:lnTo>
                                <a:lnTo>
                                  <a:pt x="6353" y="4763"/>
                                </a:lnTo>
                                <a:lnTo>
                                  <a:pt x="6353" y="4763"/>
                                </a:lnTo>
                                <a:lnTo>
                                  <a:pt x="6353" y="9525"/>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7410" y="4763"/>
                                </a:lnTo>
                                <a:lnTo>
                                  <a:pt x="7410" y="4763"/>
                                </a:lnTo>
                                <a:lnTo>
                                  <a:pt x="7410" y="9525"/>
                                </a:lnTo>
                                <a:lnTo>
                                  <a:pt x="7410" y="4763"/>
                                </a:lnTo>
                                <a:lnTo>
                                  <a:pt x="7410" y="4763"/>
                                </a:lnTo>
                                <a:lnTo>
                                  <a:pt x="7410" y="4763"/>
                                </a:lnTo>
                                <a:lnTo>
                                  <a:pt x="7410" y="4763"/>
                                </a:lnTo>
                                <a:lnTo>
                                  <a:pt x="7410" y="4763"/>
                                </a:lnTo>
                                <a:lnTo>
                                  <a:pt x="7410" y="4763"/>
                                </a:lnTo>
                                <a:lnTo>
                                  <a:pt x="7410" y="4763"/>
                                </a:lnTo>
                                <a:lnTo>
                                  <a:pt x="7410" y="4763"/>
                                </a:lnTo>
                                <a:lnTo>
                                  <a:pt x="7410" y="4763"/>
                                </a:lnTo>
                                <a:lnTo>
                                  <a:pt x="7410" y="4763"/>
                                </a:lnTo>
                                <a:lnTo>
                                  <a:pt x="7410" y="4763"/>
                                </a:lnTo>
                                <a:lnTo>
                                  <a:pt x="7410" y="4763"/>
                                </a:lnTo>
                                <a:lnTo>
                                  <a:pt x="7410" y="4763"/>
                                </a:lnTo>
                                <a:lnTo>
                                  <a:pt x="7410" y="4763"/>
                                </a:lnTo>
                                <a:lnTo>
                                  <a:pt x="7410"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9525"/>
                                </a:lnTo>
                                <a:lnTo>
                                  <a:pt x="8468" y="4763"/>
                                </a:lnTo>
                                <a:lnTo>
                                  <a:pt x="8468" y="4763"/>
                                </a:lnTo>
                                <a:lnTo>
                                  <a:pt x="8468" y="4763"/>
                                </a:lnTo>
                                <a:lnTo>
                                  <a:pt x="8468" y="4763"/>
                                </a:lnTo>
                                <a:lnTo>
                                  <a:pt x="8468" y="4763"/>
                                </a:lnTo>
                                <a:lnTo>
                                  <a:pt x="8468" y="9525"/>
                                </a:lnTo>
                                <a:lnTo>
                                  <a:pt x="8468" y="9525"/>
                                </a:lnTo>
                                <a:lnTo>
                                  <a:pt x="8468" y="4763"/>
                                </a:lnTo>
                                <a:lnTo>
                                  <a:pt x="8468" y="4763"/>
                                </a:lnTo>
                                <a:lnTo>
                                  <a:pt x="8468" y="4763"/>
                                </a:lnTo>
                                <a:lnTo>
                                  <a:pt x="9525" y="4763"/>
                                </a:lnTo>
                                <a:lnTo>
                                  <a:pt x="9525" y="4763"/>
                                </a:lnTo>
                                <a:lnTo>
                                  <a:pt x="9525" y="9525"/>
                                </a:lnTo>
                                <a:lnTo>
                                  <a:pt x="9525" y="4763"/>
                                </a:lnTo>
                                <a:lnTo>
                                  <a:pt x="9525" y="4763"/>
                                </a:lnTo>
                                <a:lnTo>
                                  <a:pt x="9525" y="4763"/>
                                </a:lnTo>
                                <a:lnTo>
                                  <a:pt x="9525" y="4763"/>
                                </a:lnTo>
                                <a:lnTo>
                                  <a:pt x="9525" y="4763"/>
                                </a:lnTo>
                                <a:lnTo>
                                  <a:pt x="9525" y="4763"/>
                                </a:lnTo>
                                <a:lnTo>
                                  <a:pt x="9525" y="9525"/>
                                </a:lnTo>
                                <a:lnTo>
                                  <a:pt x="9525" y="9525"/>
                                </a:lnTo>
                                <a:lnTo>
                                  <a:pt x="9525" y="9525"/>
                                </a:lnTo>
                                <a:lnTo>
                                  <a:pt x="9525" y="4763"/>
                                </a:lnTo>
                                <a:lnTo>
                                  <a:pt x="9525" y="4763"/>
                                </a:lnTo>
                                <a:lnTo>
                                  <a:pt x="9525" y="4763"/>
                                </a:lnTo>
                                <a:lnTo>
                                  <a:pt x="9525" y="4763"/>
                                </a:lnTo>
                                <a:lnTo>
                                  <a:pt x="9525" y="4763"/>
                                </a:lnTo>
                                <a:lnTo>
                                  <a:pt x="9525"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2697" y="4763"/>
                                </a:lnTo>
                                <a:lnTo>
                                  <a:pt x="12697" y="4763"/>
                                </a:lnTo>
                                <a:lnTo>
                                  <a:pt x="12697" y="4763"/>
                                </a:lnTo>
                                <a:lnTo>
                                  <a:pt x="12697" y="4763"/>
                                </a:lnTo>
                                <a:lnTo>
                                  <a:pt x="12697" y="9525"/>
                                </a:lnTo>
                                <a:lnTo>
                                  <a:pt x="12697" y="9525"/>
                                </a:lnTo>
                                <a:lnTo>
                                  <a:pt x="12697" y="9525"/>
                                </a:lnTo>
                                <a:lnTo>
                                  <a:pt x="12697" y="4763"/>
                                </a:lnTo>
                                <a:lnTo>
                                  <a:pt x="12697" y="4763"/>
                                </a:lnTo>
                                <a:lnTo>
                                  <a:pt x="12697" y="4763"/>
                                </a:lnTo>
                                <a:lnTo>
                                  <a:pt x="12697" y="4763"/>
                                </a:lnTo>
                                <a:lnTo>
                                  <a:pt x="12697" y="4763"/>
                                </a:lnTo>
                                <a:lnTo>
                                  <a:pt x="12697" y="4763"/>
                                </a:lnTo>
                                <a:lnTo>
                                  <a:pt x="12697" y="4763"/>
                                </a:lnTo>
                                <a:lnTo>
                                  <a:pt x="12697" y="4763"/>
                                </a:lnTo>
                                <a:lnTo>
                                  <a:pt x="12697" y="9525"/>
                                </a:lnTo>
                                <a:lnTo>
                                  <a:pt x="12697" y="9525"/>
                                </a:lnTo>
                                <a:lnTo>
                                  <a:pt x="12697" y="4763"/>
                                </a:lnTo>
                                <a:lnTo>
                                  <a:pt x="13754" y="4763"/>
                                </a:lnTo>
                                <a:lnTo>
                                  <a:pt x="13754" y="4763"/>
                                </a:lnTo>
                                <a:lnTo>
                                  <a:pt x="13754" y="4763"/>
                                </a:lnTo>
                                <a:lnTo>
                                  <a:pt x="13754" y="9525"/>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9525"/>
                                </a:lnTo>
                                <a:lnTo>
                                  <a:pt x="13754" y="9525"/>
                                </a:lnTo>
                                <a:lnTo>
                                  <a:pt x="13754" y="9525"/>
                                </a:lnTo>
                                <a:lnTo>
                                  <a:pt x="14821" y="9525"/>
                                </a:lnTo>
                                <a:lnTo>
                                  <a:pt x="14821" y="9525"/>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0"/>
                                </a:lnTo>
                                <a:lnTo>
                                  <a:pt x="15878" y="0"/>
                                </a:lnTo>
                                <a:lnTo>
                                  <a:pt x="15878" y="0"/>
                                </a:lnTo>
                                <a:lnTo>
                                  <a:pt x="15878" y="0"/>
                                </a:lnTo>
                                <a:lnTo>
                                  <a:pt x="15878" y="4763"/>
                                </a:lnTo>
                                <a:lnTo>
                                  <a:pt x="15878" y="4763"/>
                                </a:lnTo>
                                <a:lnTo>
                                  <a:pt x="16935" y="4763"/>
                                </a:lnTo>
                                <a:lnTo>
                                  <a:pt x="16935" y="4763"/>
                                </a:lnTo>
                                <a:lnTo>
                                  <a:pt x="16935" y="4763"/>
                                </a:lnTo>
                                <a:lnTo>
                                  <a:pt x="16935" y="4763"/>
                                </a:lnTo>
                                <a:lnTo>
                                  <a:pt x="16935" y="4763"/>
                                </a:lnTo>
                                <a:lnTo>
                                  <a:pt x="16935" y="4763"/>
                                </a:lnTo>
                                <a:lnTo>
                                  <a:pt x="16935" y="4763"/>
                                </a:lnTo>
                                <a:lnTo>
                                  <a:pt x="16935" y="4763"/>
                                </a:lnTo>
                                <a:lnTo>
                                  <a:pt x="16935" y="4763"/>
                                </a:lnTo>
                                <a:lnTo>
                                  <a:pt x="16935" y="4763"/>
                                </a:lnTo>
                                <a:lnTo>
                                  <a:pt x="16935" y="4763"/>
                                </a:lnTo>
                                <a:lnTo>
                                  <a:pt x="16935" y="4763"/>
                                </a:lnTo>
                                <a:lnTo>
                                  <a:pt x="16935" y="4763"/>
                                </a:lnTo>
                                <a:lnTo>
                                  <a:pt x="16935" y="4763"/>
                                </a:lnTo>
                                <a:lnTo>
                                  <a:pt x="16935" y="9525"/>
                                </a:lnTo>
                                <a:lnTo>
                                  <a:pt x="16935" y="4763"/>
                                </a:lnTo>
                                <a:lnTo>
                                  <a:pt x="16935" y="4763"/>
                                </a:lnTo>
                                <a:lnTo>
                                  <a:pt x="16935" y="4763"/>
                                </a:lnTo>
                                <a:lnTo>
                                  <a:pt x="16935" y="4763"/>
                                </a:lnTo>
                                <a:lnTo>
                                  <a:pt x="16935" y="4763"/>
                                </a:lnTo>
                                <a:lnTo>
                                  <a:pt x="16935" y="4763"/>
                                </a:lnTo>
                                <a:lnTo>
                                  <a:pt x="16935" y="4763"/>
                                </a:lnTo>
                                <a:lnTo>
                                  <a:pt x="16935" y="4763"/>
                                </a:lnTo>
                                <a:lnTo>
                                  <a:pt x="16935" y="4763"/>
                                </a:lnTo>
                                <a:lnTo>
                                  <a:pt x="17993" y="4763"/>
                                </a:lnTo>
                                <a:lnTo>
                                  <a:pt x="17993" y="4763"/>
                                </a:lnTo>
                                <a:lnTo>
                                  <a:pt x="17993" y="4763"/>
                                </a:lnTo>
                                <a:lnTo>
                                  <a:pt x="17993" y="4763"/>
                                </a:lnTo>
                                <a:lnTo>
                                  <a:pt x="17993" y="4763"/>
                                </a:lnTo>
                                <a:lnTo>
                                  <a:pt x="17993" y="4763"/>
                                </a:lnTo>
                                <a:lnTo>
                                  <a:pt x="17993" y="4763"/>
                                </a:lnTo>
                                <a:lnTo>
                                  <a:pt x="17993" y="4763"/>
                                </a:lnTo>
                                <a:lnTo>
                                  <a:pt x="17993" y="9525"/>
                                </a:lnTo>
                                <a:lnTo>
                                  <a:pt x="17993" y="4763"/>
                                </a:lnTo>
                                <a:lnTo>
                                  <a:pt x="17993" y="9525"/>
                                </a:lnTo>
                                <a:lnTo>
                                  <a:pt x="17993" y="4763"/>
                                </a:lnTo>
                                <a:lnTo>
                                  <a:pt x="17993" y="4763"/>
                                </a:lnTo>
                                <a:lnTo>
                                  <a:pt x="17993" y="4763"/>
                                </a:lnTo>
                                <a:lnTo>
                                  <a:pt x="17993" y="4763"/>
                                </a:lnTo>
                                <a:lnTo>
                                  <a:pt x="17993" y="4763"/>
                                </a:lnTo>
                                <a:lnTo>
                                  <a:pt x="17993" y="9525"/>
                                </a:lnTo>
                                <a:lnTo>
                                  <a:pt x="17993" y="9525"/>
                                </a:lnTo>
                                <a:lnTo>
                                  <a:pt x="19050" y="9525"/>
                                </a:lnTo>
                                <a:lnTo>
                                  <a:pt x="19050" y="4763"/>
                                </a:lnTo>
                                <a:lnTo>
                                  <a:pt x="19050" y="4763"/>
                                </a:lnTo>
                                <a:lnTo>
                                  <a:pt x="19050" y="4763"/>
                                </a:lnTo>
                                <a:lnTo>
                                  <a:pt x="19050" y="4763"/>
                                </a:lnTo>
                                <a:lnTo>
                                  <a:pt x="19050" y="4763"/>
                                </a:lnTo>
                                <a:lnTo>
                                  <a:pt x="19050" y="9525"/>
                                </a:lnTo>
                                <a:lnTo>
                                  <a:pt x="19050" y="4763"/>
                                </a:lnTo>
                                <a:lnTo>
                                  <a:pt x="19050" y="4763"/>
                                </a:lnTo>
                                <a:lnTo>
                                  <a:pt x="19050" y="9525"/>
                                </a:lnTo>
                                <a:lnTo>
                                  <a:pt x="19050" y="4763"/>
                                </a:lnTo>
                                <a:lnTo>
                                  <a:pt x="19050" y="4763"/>
                                </a:lnTo>
                                <a:lnTo>
                                  <a:pt x="19050" y="4763"/>
                                </a:lnTo>
                                <a:lnTo>
                                  <a:pt x="19050" y="4763"/>
                                </a:lnTo>
                                <a:lnTo>
                                  <a:pt x="19050" y="4763"/>
                                </a:lnTo>
                                <a:lnTo>
                                  <a:pt x="19050" y="4763"/>
                                </a:lnTo>
                                <a:lnTo>
                                  <a:pt x="19050" y="4763"/>
                                </a:lnTo>
                                <a:lnTo>
                                  <a:pt x="19050" y="4763"/>
                                </a:lnTo>
                                <a:lnTo>
                                  <a:pt x="20107" y="4763"/>
                                </a:lnTo>
                                <a:lnTo>
                                  <a:pt x="20107" y="4763"/>
                                </a:lnTo>
                                <a:lnTo>
                                  <a:pt x="20107" y="4763"/>
                                </a:lnTo>
                                <a:lnTo>
                                  <a:pt x="20107" y="4763"/>
                                </a:lnTo>
                                <a:lnTo>
                                  <a:pt x="20107" y="4763"/>
                                </a:lnTo>
                                <a:lnTo>
                                  <a:pt x="20107" y="4763"/>
                                </a:lnTo>
                                <a:lnTo>
                                  <a:pt x="20107" y="4763"/>
                                </a:lnTo>
                                <a:lnTo>
                                  <a:pt x="20107" y="4763"/>
                                </a:lnTo>
                                <a:lnTo>
                                  <a:pt x="20107" y="9525"/>
                                </a:lnTo>
                                <a:lnTo>
                                  <a:pt x="20107" y="4763"/>
                                </a:lnTo>
                                <a:lnTo>
                                  <a:pt x="20107" y="4763"/>
                                </a:lnTo>
                                <a:lnTo>
                                  <a:pt x="20107" y="4763"/>
                                </a:lnTo>
                                <a:lnTo>
                                  <a:pt x="20107" y="4763"/>
                                </a:lnTo>
                                <a:lnTo>
                                  <a:pt x="20107" y="4763"/>
                                </a:lnTo>
                                <a:lnTo>
                                  <a:pt x="20107" y="4763"/>
                                </a:lnTo>
                                <a:lnTo>
                                  <a:pt x="20107" y="9525"/>
                                </a:lnTo>
                                <a:lnTo>
                                  <a:pt x="20107" y="9525"/>
                                </a:lnTo>
                                <a:lnTo>
                                  <a:pt x="20107" y="4763"/>
                                </a:lnTo>
                                <a:lnTo>
                                  <a:pt x="20107" y="4763"/>
                                </a:lnTo>
                                <a:lnTo>
                                  <a:pt x="20107"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9525"/>
                                </a:lnTo>
                                <a:lnTo>
                                  <a:pt x="21165" y="9525"/>
                                </a:lnTo>
                                <a:lnTo>
                                  <a:pt x="22222" y="9525"/>
                                </a:lnTo>
                                <a:lnTo>
                                  <a:pt x="22222" y="9525"/>
                                </a:lnTo>
                                <a:lnTo>
                                  <a:pt x="22222" y="9525"/>
                                </a:lnTo>
                                <a:lnTo>
                                  <a:pt x="22222" y="9525"/>
                                </a:lnTo>
                                <a:lnTo>
                                  <a:pt x="22222" y="4763"/>
                                </a:lnTo>
                                <a:lnTo>
                                  <a:pt x="22222" y="9525"/>
                                </a:lnTo>
                                <a:lnTo>
                                  <a:pt x="22222" y="9525"/>
                                </a:lnTo>
                                <a:lnTo>
                                  <a:pt x="22222" y="9525"/>
                                </a:lnTo>
                                <a:lnTo>
                                  <a:pt x="22222" y="9525"/>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3279" y="4763"/>
                                </a:lnTo>
                                <a:lnTo>
                                  <a:pt x="23279" y="4763"/>
                                </a:lnTo>
                                <a:lnTo>
                                  <a:pt x="23279" y="4763"/>
                                </a:lnTo>
                                <a:lnTo>
                                  <a:pt x="23279" y="9525"/>
                                </a:lnTo>
                                <a:lnTo>
                                  <a:pt x="23279" y="9525"/>
                                </a:lnTo>
                                <a:lnTo>
                                  <a:pt x="23279" y="9525"/>
                                </a:lnTo>
                                <a:lnTo>
                                  <a:pt x="23279" y="4763"/>
                                </a:lnTo>
                                <a:lnTo>
                                  <a:pt x="23279" y="4763"/>
                                </a:lnTo>
                                <a:lnTo>
                                  <a:pt x="23279" y="4763"/>
                                </a:lnTo>
                                <a:lnTo>
                                  <a:pt x="23279" y="9525"/>
                                </a:lnTo>
                                <a:lnTo>
                                  <a:pt x="23279" y="9525"/>
                                </a:lnTo>
                                <a:lnTo>
                                  <a:pt x="23279" y="9525"/>
                                </a:lnTo>
                                <a:lnTo>
                                  <a:pt x="23279" y="4763"/>
                                </a:lnTo>
                                <a:lnTo>
                                  <a:pt x="23279" y="4763"/>
                                </a:lnTo>
                                <a:lnTo>
                                  <a:pt x="23279" y="4763"/>
                                </a:lnTo>
                                <a:lnTo>
                                  <a:pt x="23279" y="4763"/>
                                </a:lnTo>
                                <a:lnTo>
                                  <a:pt x="23279" y="4763"/>
                                </a:lnTo>
                                <a:lnTo>
                                  <a:pt x="23279" y="4763"/>
                                </a:lnTo>
                                <a:lnTo>
                                  <a:pt x="24346" y="4763"/>
                                </a:lnTo>
                                <a:lnTo>
                                  <a:pt x="24346" y="9525"/>
                                </a:lnTo>
                                <a:lnTo>
                                  <a:pt x="24346" y="9525"/>
                                </a:lnTo>
                                <a:lnTo>
                                  <a:pt x="24346" y="4763"/>
                                </a:lnTo>
                                <a:lnTo>
                                  <a:pt x="24346" y="4763"/>
                                </a:lnTo>
                                <a:lnTo>
                                  <a:pt x="24346" y="4763"/>
                                </a:lnTo>
                                <a:lnTo>
                                  <a:pt x="24346" y="4763"/>
                                </a:lnTo>
                                <a:lnTo>
                                  <a:pt x="24346" y="4763"/>
                                </a:lnTo>
                                <a:lnTo>
                                  <a:pt x="24346" y="4763"/>
                                </a:lnTo>
                                <a:lnTo>
                                  <a:pt x="24346" y="9525"/>
                                </a:lnTo>
                                <a:lnTo>
                                  <a:pt x="24346" y="4763"/>
                                </a:lnTo>
                                <a:lnTo>
                                  <a:pt x="24346" y="4763"/>
                                </a:lnTo>
                                <a:lnTo>
                                  <a:pt x="24346" y="4763"/>
                                </a:lnTo>
                                <a:lnTo>
                                  <a:pt x="24346" y="4763"/>
                                </a:lnTo>
                                <a:lnTo>
                                  <a:pt x="24346" y="4763"/>
                                </a:lnTo>
                                <a:lnTo>
                                  <a:pt x="24346" y="4763"/>
                                </a:lnTo>
                                <a:lnTo>
                                  <a:pt x="24346" y="4763"/>
                                </a:lnTo>
                                <a:lnTo>
                                  <a:pt x="24346" y="9525"/>
                                </a:lnTo>
                                <a:lnTo>
                                  <a:pt x="24346" y="9525"/>
                                </a:lnTo>
                                <a:lnTo>
                                  <a:pt x="24346" y="9525"/>
                                </a:lnTo>
                                <a:lnTo>
                                  <a:pt x="25403" y="9525"/>
                                </a:lnTo>
                                <a:lnTo>
                                  <a:pt x="25403" y="4763"/>
                                </a:lnTo>
                                <a:lnTo>
                                  <a:pt x="25403" y="4763"/>
                                </a:lnTo>
                                <a:lnTo>
                                  <a:pt x="25403" y="4763"/>
                                </a:lnTo>
                                <a:lnTo>
                                  <a:pt x="25403" y="4763"/>
                                </a:lnTo>
                                <a:lnTo>
                                  <a:pt x="25403" y="4763"/>
                                </a:lnTo>
                                <a:lnTo>
                                  <a:pt x="25403" y="9525"/>
                                </a:lnTo>
                                <a:lnTo>
                                  <a:pt x="25403" y="4763"/>
                                </a:lnTo>
                                <a:lnTo>
                                  <a:pt x="25403" y="4763"/>
                                </a:lnTo>
                                <a:lnTo>
                                  <a:pt x="25403" y="9525"/>
                                </a:lnTo>
                                <a:lnTo>
                                  <a:pt x="25403" y="4763"/>
                                </a:lnTo>
                                <a:lnTo>
                                  <a:pt x="25403" y="4763"/>
                                </a:lnTo>
                                <a:lnTo>
                                  <a:pt x="25403" y="4763"/>
                                </a:lnTo>
                                <a:lnTo>
                                  <a:pt x="25403" y="4763"/>
                                </a:lnTo>
                                <a:lnTo>
                                  <a:pt x="25403" y="4763"/>
                                </a:lnTo>
                                <a:lnTo>
                                  <a:pt x="25403" y="4763"/>
                                </a:lnTo>
                                <a:lnTo>
                                  <a:pt x="25403" y="4763"/>
                                </a:lnTo>
                                <a:lnTo>
                                  <a:pt x="25403" y="9525"/>
                                </a:lnTo>
                                <a:lnTo>
                                  <a:pt x="26460" y="9525"/>
                                </a:lnTo>
                                <a:lnTo>
                                  <a:pt x="26460" y="9525"/>
                                </a:lnTo>
                                <a:lnTo>
                                  <a:pt x="26460" y="9525"/>
                                </a:lnTo>
                                <a:lnTo>
                                  <a:pt x="26460" y="9525"/>
                                </a:lnTo>
                                <a:lnTo>
                                  <a:pt x="26460" y="4763"/>
                                </a:lnTo>
                                <a:lnTo>
                                  <a:pt x="26460" y="9525"/>
                                </a:lnTo>
                                <a:lnTo>
                                  <a:pt x="26460" y="9525"/>
                                </a:lnTo>
                                <a:lnTo>
                                  <a:pt x="26460" y="9525"/>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7518" y="9525"/>
                                </a:lnTo>
                                <a:lnTo>
                                  <a:pt x="27518" y="4763"/>
                                </a:lnTo>
                                <a:lnTo>
                                  <a:pt x="27518" y="4763"/>
                                </a:lnTo>
                                <a:lnTo>
                                  <a:pt x="27518" y="4763"/>
                                </a:lnTo>
                                <a:lnTo>
                                  <a:pt x="27518" y="4763"/>
                                </a:lnTo>
                                <a:lnTo>
                                  <a:pt x="27518" y="9525"/>
                                </a:lnTo>
                                <a:lnTo>
                                  <a:pt x="27518" y="9525"/>
                                </a:lnTo>
                                <a:lnTo>
                                  <a:pt x="27518" y="9525"/>
                                </a:lnTo>
                                <a:lnTo>
                                  <a:pt x="27518" y="9525"/>
                                </a:lnTo>
                                <a:lnTo>
                                  <a:pt x="27518" y="9525"/>
                                </a:lnTo>
                                <a:lnTo>
                                  <a:pt x="27518" y="4763"/>
                                </a:lnTo>
                                <a:lnTo>
                                  <a:pt x="27518" y="4763"/>
                                </a:lnTo>
                                <a:lnTo>
                                  <a:pt x="27518" y="4763"/>
                                </a:lnTo>
                                <a:lnTo>
                                  <a:pt x="27518" y="4763"/>
                                </a:lnTo>
                                <a:lnTo>
                                  <a:pt x="27518" y="4763"/>
                                </a:lnTo>
                                <a:lnTo>
                                  <a:pt x="27518" y="9525"/>
                                </a:lnTo>
                                <a:lnTo>
                                  <a:pt x="27518" y="9525"/>
                                </a:lnTo>
                                <a:lnTo>
                                  <a:pt x="27518" y="4763"/>
                                </a:lnTo>
                                <a:lnTo>
                                  <a:pt x="27518" y="9525"/>
                                </a:lnTo>
                                <a:lnTo>
                                  <a:pt x="27518" y="4763"/>
                                </a:lnTo>
                                <a:lnTo>
                                  <a:pt x="28575" y="4763"/>
                                </a:lnTo>
                                <a:lnTo>
                                  <a:pt x="28575" y="4763"/>
                                </a:lnTo>
                                <a:lnTo>
                                  <a:pt x="28575" y="4763"/>
                                </a:lnTo>
                                <a:lnTo>
                                  <a:pt x="28575" y="4763"/>
                                </a:lnTo>
                                <a:lnTo>
                                  <a:pt x="28575" y="9525"/>
                                </a:lnTo>
                                <a:lnTo>
                                  <a:pt x="28575" y="476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39" name="Freeform: Shape 439"/>
                        <wps:cNvSpPr/>
                        <wps:spPr>
                          <a:xfrm>
                            <a:off x="2233612" y="3824287"/>
                            <a:ext cx="28575" cy="47625"/>
                          </a:xfrm>
                          <a:custGeom>
                            <a:avLst/>
                            <a:gdLst>
                              <a:gd name="connsiteX0" fmla="*/ 0 w 28575"/>
                              <a:gd name="connsiteY0" fmla="*/ 45644 h 47625"/>
                              <a:gd name="connsiteX1" fmla="*/ 0 w 28575"/>
                              <a:gd name="connsiteY1" fmla="*/ 45644 h 47625"/>
                              <a:gd name="connsiteX2" fmla="*/ 0 w 28575"/>
                              <a:gd name="connsiteY2" fmla="*/ 45644 h 47625"/>
                              <a:gd name="connsiteX3" fmla="*/ 0 w 28575"/>
                              <a:gd name="connsiteY3" fmla="*/ 45644 h 47625"/>
                              <a:gd name="connsiteX4" fmla="*/ 0 w 28575"/>
                              <a:gd name="connsiteY4" fmla="*/ 46634 h 47625"/>
                              <a:gd name="connsiteX5" fmla="*/ 0 w 28575"/>
                              <a:gd name="connsiteY5" fmla="*/ 46634 h 47625"/>
                              <a:gd name="connsiteX6" fmla="*/ 0 w 28575"/>
                              <a:gd name="connsiteY6" fmla="*/ 46634 h 47625"/>
                              <a:gd name="connsiteX7" fmla="*/ 0 w 28575"/>
                              <a:gd name="connsiteY7" fmla="*/ 46634 h 47625"/>
                              <a:gd name="connsiteX8" fmla="*/ 0 w 28575"/>
                              <a:gd name="connsiteY8" fmla="*/ 45644 h 47625"/>
                              <a:gd name="connsiteX9" fmla="*/ 0 w 28575"/>
                              <a:gd name="connsiteY9" fmla="*/ 45644 h 47625"/>
                              <a:gd name="connsiteX10" fmla="*/ 0 w 28575"/>
                              <a:gd name="connsiteY10" fmla="*/ 45644 h 47625"/>
                              <a:gd name="connsiteX11" fmla="*/ 0 w 28575"/>
                              <a:gd name="connsiteY11" fmla="*/ 46634 h 47625"/>
                              <a:gd name="connsiteX12" fmla="*/ 0 w 28575"/>
                              <a:gd name="connsiteY12" fmla="*/ 46634 h 47625"/>
                              <a:gd name="connsiteX13" fmla="*/ 1095 w 28575"/>
                              <a:gd name="connsiteY13" fmla="*/ 46634 h 47625"/>
                              <a:gd name="connsiteX14" fmla="*/ 1095 w 28575"/>
                              <a:gd name="connsiteY14" fmla="*/ 47625 h 47625"/>
                              <a:gd name="connsiteX15" fmla="*/ 1095 w 28575"/>
                              <a:gd name="connsiteY15" fmla="*/ 46634 h 47625"/>
                              <a:gd name="connsiteX16" fmla="*/ 1095 w 28575"/>
                              <a:gd name="connsiteY16" fmla="*/ 46634 h 47625"/>
                              <a:gd name="connsiteX17" fmla="*/ 1095 w 28575"/>
                              <a:gd name="connsiteY17" fmla="*/ 46634 h 47625"/>
                              <a:gd name="connsiteX18" fmla="*/ 1095 w 28575"/>
                              <a:gd name="connsiteY18" fmla="*/ 45644 h 47625"/>
                              <a:gd name="connsiteX19" fmla="*/ 1095 w 28575"/>
                              <a:gd name="connsiteY19" fmla="*/ 45644 h 47625"/>
                              <a:gd name="connsiteX20" fmla="*/ 1095 w 28575"/>
                              <a:gd name="connsiteY20" fmla="*/ 45644 h 47625"/>
                              <a:gd name="connsiteX21" fmla="*/ 1095 w 28575"/>
                              <a:gd name="connsiteY21" fmla="*/ 45644 h 47625"/>
                              <a:gd name="connsiteX22" fmla="*/ 1095 w 28575"/>
                              <a:gd name="connsiteY22" fmla="*/ 46634 h 47625"/>
                              <a:gd name="connsiteX23" fmla="*/ 1095 w 28575"/>
                              <a:gd name="connsiteY23" fmla="*/ 46634 h 47625"/>
                              <a:gd name="connsiteX24" fmla="*/ 1095 w 28575"/>
                              <a:gd name="connsiteY24" fmla="*/ 46634 h 47625"/>
                              <a:gd name="connsiteX25" fmla="*/ 1095 w 28575"/>
                              <a:gd name="connsiteY25" fmla="*/ 46634 h 47625"/>
                              <a:gd name="connsiteX26" fmla="*/ 1095 w 28575"/>
                              <a:gd name="connsiteY26" fmla="*/ 46634 h 47625"/>
                              <a:gd name="connsiteX27" fmla="*/ 1095 w 28575"/>
                              <a:gd name="connsiteY27" fmla="*/ 46634 h 47625"/>
                              <a:gd name="connsiteX28" fmla="*/ 1095 w 28575"/>
                              <a:gd name="connsiteY28" fmla="*/ 46634 h 47625"/>
                              <a:gd name="connsiteX29" fmla="*/ 1095 w 28575"/>
                              <a:gd name="connsiteY29" fmla="*/ 45644 h 47625"/>
                              <a:gd name="connsiteX30" fmla="*/ 1095 w 28575"/>
                              <a:gd name="connsiteY30" fmla="*/ 45644 h 47625"/>
                              <a:gd name="connsiteX31" fmla="*/ 1095 w 28575"/>
                              <a:gd name="connsiteY31" fmla="*/ 45644 h 47625"/>
                              <a:gd name="connsiteX32" fmla="*/ 1095 w 28575"/>
                              <a:gd name="connsiteY32" fmla="*/ 45644 h 47625"/>
                              <a:gd name="connsiteX33" fmla="*/ 1095 w 28575"/>
                              <a:gd name="connsiteY33" fmla="*/ 45644 h 47625"/>
                              <a:gd name="connsiteX34" fmla="*/ 1095 w 28575"/>
                              <a:gd name="connsiteY34" fmla="*/ 45644 h 47625"/>
                              <a:gd name="connsiteX35" fmla="*/ 1095 w 28575"/>
                              <a:gd name="connsiteY35" fmla="*/ 46634 h 47625"/>
                              <a:gd name="connsiteX36" fmla="*/ 1095 w 28575"/>
                              <a:gd name="connsiteY36" fmla="*/ 46634 h 47625"/>
                              <a:gd name="connsiteX37" fmla="*/ 2200 w 28575"/>
                              <a:gd name="connsiteY37" fmla="*/ 46634 h 47625"/>
                              <a:gd name="connsiteX38" fmla="*/ 2200 w 28575"/>
                              <a:gd name="connsiteY38" fmla="*/ 46634 h 47625"/>
                              <a:gd name="connsiteX39" fmla="*/ 2200 w 28575"/>
                              <a:gd name="connsiteY39" fmla="*/ 46634 h 47625"/>
                              <a:gd name="connsiteX40" fmla="*/ 2200 w 28575"/>
                              <a:gd name="connsiteY40" fmla="*/ 46634 h 47625"/>
                              <a:gd name="connsiteX41" fmla="*/ 2200 w 28575"/>
                              <a:gd name="connsiteY41" fmla="*/ 46634 h 47625"/>
                              <a:gd name="connsiteX42" fmla="*/ 2200 w 28575"/>
                              <a:gd name="connsiteY42" fmla="*/ 46634 h 47625"/>
                              <a:gd name="connsiteX43" fmla="*/ 2200 w 28575"/>
                              <a:gd name="connsiteY43" fmla="*/ 46634 h 47625"/>
                              <a:gd name="connsiteX44" fmla="*/ 2200 w 28575"/>
                              <a:gd name="connsiteY44" fmla="*/ 45644 h 47625"/>
                              <a:gd name="connsiteX45" fmla="*/ 2200 w 28575"/>
                              <a:gd name="connsiteY45" fmla="*/ 45644 h 47625"/>
                              <a:gd name="connsiteX46" fmla="*/ 2200 w 28575"/>
                              <a:gd name="connsiteY46" fmla="*/ 46634 h 47625"/>
                              <a:gd name="connsiteX47" fmla="*/ 2200 w 28575"/>
                              <a:gd name="connsiteY47" fmla="*/ 45644 h 47625"/>
                              <a:gd name="connsiteX48" fmla="*/ 2200 w 28575"/>
                              <a:gd name="connsiteY48" fmla="*/ 45644 h 47625"/>
                              <a:gd name="connsiteX49" fmla="*/ 2200 w 28575"/>
                              <a:gd name="connsiteY49" fmla="*/ 45644 h 47625"/>
                              <a:gd name="connsiteX50" fmla="*/ 2200 w 28575"/>
                              <a:gd name="connsiteY50" fmla="*/ 45644 h 47625"/>
                              <a:gd name="connsiteX51" fmla="*/ 2200 w 28575"/>
                              <a:gd name="connsiteY51" fmla="*/ 45644 h 47625"/>
                              <a:gd name="connsiteX52" fmla="*/ 2200 w 28575"/>
                              <a:gd name="connsiteY52" fmla="*/ 45644 h 47625"/>
                              <a:gd name="connsiteX53" fmla="*/ 2200 w 28575"/>
                              <a:gd name="connsiteY53" fmla="*/ 45644 h 47625"/>
                              <a:gd name="connsiteX54" fmla="*/ 2200 w 28575"/>
                              <a:gd name="connsiteY54" fmla="*/ 45644 h 47625"/>
                              <a:gd name="connsiteX55" fmla="*/ 3296 w 28575"/>
                              <a:gd name="connsiteY55" fmla="*/ 45644 h 47625"/>
                              <a:gd name="connsiteX56" fmla="*/ 3296 w 28575"/>
                              <a:gd name="connsiteY56" fmla="*/ 45644 h 47625"/>
                              <a:gd name="connsiteX57" fmla="*/ 3296 w 28575"/>
                              <a:gd name="connsiteY57" fmla="*/ 45644 h 47625"/>
                              <a:gd name="connsiteX58" fmla="*/ 3296 w 28575"/>
                              <a:gd name="connsiteY58" fmla="*/ 45644 h 47625"/>
                              <a:gd name="connsiteX59" fmla="*/ 3296 w 28575"/>
                              <a:gd name="connsiteY59" fmla="*/ 45644 h 47625"/>
                              <a:gd name="connsiteX60" fmla="*/ 3296 w 28575"/>
                              <a:gd name="connsiteY60" fmla="*/ 46634 h 47625"/>
                              <a:gd name="connsiteX61" fmla="*/ 3296 w 28575"/>
                              <a:gd name="connsiteY61" fmla="*/ 45644 h 47625"/>
                              <a:gd name="connsiteX62" fmla="*/ 3296 w 28575"/>
                              <a:gd name="connsiteY62" fmla="*/ 45644 h 47625"/>
                              <a:gd name="connsiteX63" fmla="*/ 3296 w 28575"/>
                              <a:gd name="connsiteY63" fmla="*/ 45644 h 47625"/>
                              <a:gd name="connsiteX64" fmla="*/ 3296 w 28575"/>
                              <a:gd name="connsiteY64" fmla="*/ 45644 h 47625"/>
                              <a:gd name="connsiteX65" fmla="*/ 3296 w 28575"/>
                              <a:gd name="connsiteY65" fmla="*/ 45644 h 47625"/>
                              <a:gd name="connsiteX66" fmla="*/ 3296 w 28575"/>
                              <a:gd name="connsiteY66" fmla="*/ 45644 h 47625"/>
                              <a:gd name="connsiteX67" fmla="*/ 3296 w 28575"/>
                              <a:gd name="connsiteY67" fmla="*/ 45644 h 47625"/>
                              <a:gd name="connsiteX68" fmla="*/ 3296 w 28575"/>
                              <a:gd name="connsiteY68" fmla="*/ 45644 h 47625"/>
                              <a:gd name="connsiteX69" fmla="*/ 3296 w 28575"/>
                              <a:gd name="connsiteY69" fmla="*/ 45644 h 47625"/>
                              <a:gd name="connsiteX70" fmla="*/ 3296 w 28575"/>
                              <a:gd name="connsiteY70" fmla="*/ 45644 h 47625"/>
                              <a:gd name="connsiteX71" fmla="*/ 3296 w 28575"/>
                              <a:gd name="connsiteY71" fmla="*/ 45644 h 47625"/>
                              <a:gd name="connsiteX72" fmla="*/ 3296 w 28575"/>
                              <a:gd name="connsiteY72" fmla="*/ 46634 h 47625"/>
                              <a:gd name="connsiteX73" fmla="*/ 3296 w 28575"/>
                              <a:gd name="connsiteY73" fmla="*/ 46634 h 47625"/>
                              <a:gd name="connsiteX74" fmla="*/ 3296 w 28575"/>
                              <a:gd name="connsiteY74" fmla="*/ 46634 h 47625"/>
                              <a:gd name="connsiteX75" fmla="*/ 4401 w 28575"/>
                              <a:gd name="connsiteY75" fmla="*/ 46634 h 47625"/>
                              <a:gd name="connsiteX76" fmla="*/ 4401 w 28575"/>
                              <a:gd name="connsiteY76" fmla="*/ 46634 h 47625"/>
                              <a:gd name="connsiteX77" fmla="*/ 4401 w 28575"/>
                              <a:gd name="connsiteY77" fmla="*/ 46634 h 47625"/>
                              <a:gd name="connsiteX78" fmla="*/ 4401 w 28575"/>
                              <a:gd name="connsiteY78" fmla="*/ 46634 h 47625"/>
                              <a:gd name="connsiteX79" fmla="*/ 4401 w 28575"/>
                              <a:gd name="connsiteY79" fmla="*/ 45644 h 47625"/>
                              <a:gd name="connsiteX80" fmla="*/ 4401 w 28575"/>
                              <a:gd name="connsiteY80" fmla="*/ 45644 h 47625"/>
                              <a:gd name="connsiteX81" fmla="*/ 4401 w 28575"/>
                              <a:gd name="connsiteY81" fmla="*/ 45644 h 47625"/>
                              <a:gd name="connsiteX82" fmla="*/ 4401 w 28575"/>
                              <a:gd name="connsiteY82" fmla="*/ 45644 h 47625"/>
                              <a:gd name="connsiteX83" fmla="*/ 4401 w 28575"/>
                              <a:gd name="connsiteY83" fmla="*/ 46634 h 47625"/>
                              <a:gd name="connsiteX84" fmla="*/ 4401 w 28575"/>
                              <a:gd name="connsiteY84" fmla="*/ 46634 h 47625"/>
                              <a:gd name="connsiteX85" fmla="*/ 4401 w 28575"/>
                              <a:gd name="connsiteY85" fmla="*/ 46634 h 47625"/>
                              <a:gd name="connsiteX86" fmla="*/ 4401 w 28575"/>
                              <a:gd name="connsiteY86" fmla="*/ 45644 h 47625"/>
                              <a:gd name="connsiteX87" fmla="*/ 4401 w 28575"/>
                              <a:gd name="connsiteY87" fmla="*/ 45644 h 47625"/>
                              <a:gd name="connsiteX88" fmla="*/ 4401 w 28575"/>
                              <a:gd name="connsiteY88" fmla="*/ 45644 h 47625"/>
                              <a:gd name="connsiteX89" fmla="*/ 4401 w 28575"/>
                              <a:gd name="connsiteY89" fmla="*/ 45644 h 47625"/>
                              <a:gd name="connsiteX90" fmla="*/ 4401 w 28575"/>
                              <a:gd name="connsiteY90" fmla="*/ 45644 h 47625"/>
                              <a:gd name="connsiteX91" fmla="*/ 4401 w 28575"/>
                              <a:gd name="connsiteY91" fmla="*/ 45644 h 47625"/>
                              <a:gd name="connsiteX92" fmla="*/ 4401 w 28575"/>
                              <a:gd name="connsiteY92" fmla="*/ 45644 h 47625"/>
                              <a:gd name="connsiteX93" fmla="*/ 5496 w 28575"/>
                              <a:gd name="connsiteY93" fmla="*/ 45644 h 47625"/>
                              <a:gd name="connsiteX94" fmla="*/ 5496 w 28575"/>
                              <a:gd name="connsiteY94" fmla="*/ 45644 h 47625"/>
                              <a:gd name="connsiteX95" fmla="*/ 5496 w 28575"/>
                              <a:gd name="connsiteY95" fmla="*/ 45644 h 47625"/>
                              <a:gd name="connsiteX96" fmla="*/ 5496 w 28575"/>
                              <a:gd name="connsiteY96" fmla="*/ 45644 h 47625"/>
                              <a:gd name="connsiteX97" fmla="*/ 5496 w 28575"/>
                              <a:gd name="connsiteY97" fmla="*/ 45644 h 47625"/>
                              <a:gd name="connsiteX98" fmla="*/ 5496 w 28575"/>
                              <a:gd name="connsiteY98" fmla="*/ 45644 h 47625"/>
                              <a:gd name="connsiteX99" fmla="*/ 5496 w 28575"/>
                              <a:gd name="connsiteY99" fmla="*/ 45644 h 47625"/>
                              <a:gd name="connsiteX100" fmla="*/ 5496 w 28575"/>
                              <a:gd name="connsiteY100" fmla="*/ 45644 h 47625"/>
                              <a:gd name="connsiteX101" fmla="*/ 5496 w 28575"/>
                              <a:gd name="connsiteY101" fmla="*/ 45644 h 47625"/>
                              <a:gd name="connsiteX102" fmla="*/ 5496 w 28575"/>
                              <a:gd name="connsiteY102" fmla="*/ 45644 h 47625"/>
                              <a:gd name="connsiteX103" fmla="*/ 5496 w 28575"/>
                              <a:gd name="connsiteY103" fmla="*/ 45644 h 47625"/>
                              <a:gd name="connsiteX104" fmla="*/ 5496 w 28575"/>
                              <a:gd name="connsiteY104" fmla="*/ 45644 h 47625"/>
                              <a:gd name="connsiteX105" fmla="*/ 5496 w 28575"/>
                              <a:gd name="connsiteY105" fmla="*/ 45644 h 47625"/>
                              <a:gd name="connsiteX106" fmla="*/ 5496 w 28575"/>
                              <a:gd name="connsiteY106" fmla="*/ 45644 h 47625"/>
                              <a:gd name="connsiteX107" fmla="*/ 5496 w 28575"/>
                              <a:gd name="connsiteY107" fmla="*/ 45644 h 47625"/>
                              <a:gd name="connsiteX108" fmla="*/ 5496 w 28575"/>
                              <a:gd name="connsiteY108" fmla="*/ 45644 h 47625"/>
                              <a:gd name="connsiteX109" fmla="*/ 5496 w 28575"/>
                              <a:gd name="connsiteY109" fmla="*/ 46634 h 47625"/>
                              <a:gd name="connsiteX110" fmla="*/ 5496 w 28575"/>
                              <a:gd name="connsiteY110" fmla="*/ 46634 h 47625"/>
                              <a:gd name="connsiteX111" fmla="*/ 6591 w 28575"/>
                              <a:gd name="connsiteY111" fmla="*/ 46634 h 47625"/>
                              <a:gd name="connsiteX112" fmla="*/ 6591 w 28575"/>
                              <a:gd name="connsiteY112" fmla="*/ 46634 h 47625"/>
                              <a:gd name="connsiteX113" fmla="*/ 6591 w 28575"/>
                              <a:gd name="connsiteY113" fmla="*/ 45644 h 47625"/>
                              <a:gd name="connsiteX114" fmla="*/ 6591 w 28575"/>
                              <a:gd name="connsiteY114" fmla="*/ 45644 h 47625"/>
                              <a:gd name="connsiteX115" fmla="*/ 6591 w 28575"/>
                              <a:gd name="connsiteY115" fmla="*/ 45644 h 47625"/>
                              <a:gd name="connsiteX116" fmla="*/ 6591 w 28575"/>
                              <a:gd name="connsiteY116" fmla="*/ 45644 h 47625"/>
                              <a:gd name="connsiteX117" fmla="*/ 6591 w 28575"/>
                              <a:gd name="connsiteY117" fmla="*/ 45644 h 47625"/>
                              <a:gd name="connsiteX118" fmla="*/ 6591 w 28575"/>
                              <a:gd name="connsiteY118" fmla="*/ 45644 h 47625"/>
                              <a:gd name="connsiteX119" fmla="*/ 6591 w 28575"/>
                              <a:gd name="connsiteY119" fmla="*/ 45644 h 47625"/>
                              <a:gd name="connsiteX120" fmla="*/ 6591 w 28575"/>
                              <a:gd name="connsiteY120" fmla="*/ 45644 h 47625"/>
                              <a:gd name="connsiteX121" fmla="*/ 6591 w 28575"/>
                              <a:gd name="connsiteY121" fmla="*/ 46634 h 47625"/>
                              <a:gd name="connsiteX122" fmla="*/ 6591 w 28575"/>
                              <a:gd name="connsiteY122" fmla="*/ 46634 h 47625"/>
                              <a:gd name="connsiteX123" fmla="*/ 6591 w 28575"/>
                              <a:gd name="connsiteY123" fmla="*/ 46634 h 47625"/>
                              <a:gd name="connsiteX124" fmla="*/ 6591 w 28575"/>
                              <a:gd name="connsiteY124" fmla="*/ 46634 h 47625"/>
                              <a:gd name="connsiteX125" fmla="*/ 6591 w 28575"/>
                              <a:gd name="connsiteY125" fmla="*/ 46634 h 47625"/>
                              <a:gd name="connsiteX126" fmla="*/ 6591 w 28575"/>
                              <a:gd name="connsiteY126" fmla="*/ 46634 h 47625"/>
                              <a:gd name="connsiteX127" fmla="*/ 6591 w 28575"/>
                              <a:gd name="connsiteY127" fmla="*/ 45644 h 47625"/>
                              <a:gd name="connsiteX128" fmla="*/ 6591 w 28575"/>
                              <a:gd name="connsiteY128" fmla="*/ 46634 h 47625"/>
                              <a:gd name="connsiteX129" fmla="*/ 7696 w 28575"/>
                              <a:gd name="connsiteY129" fmla="*/ 46634 h 47625"/>
                              <a:gd name="connsiteX130" fmla="*/ 7696 w 28575"/>
                              <a:gd name="connsiteY130" fmla="*/ 46634 h 47625"/>
                              <a:gd name="connsiteX131" fmla="*/ 7696 w 28575"/>
                              <a:gd name="connsiteY131" fmla="*/ 46634 h 47625"/>
                              <a:gd name="connsiteX132" fmla="*/ 7696 w 28575"/>
                              <a:gd name="connsiteY132" fmla="*/ 46634 h 47625"/>
                              <a:gd name="connsiteX133" fmla="*/ 7696 w 28575"/>
                              <a:gd name="connsiteY133" fmla="*/ 45644 h 47625"/>
                              <a:gd name="connsiteX134" fmla="*/ 7696 w 28575"/>
                              <a:gd name="connsiteY134" fmla="*/ 45644 h 47625"/>
                              <a:gd name="connsiteX135" fmla="*/ 7696 w 28575"/>
                              <a:gd name="connsiteY135" fmla="*/ 45644 h 47625"/>
                              <a:gd name="connsiteX136" fmla="*/ 7696 w 28575"/>
                              <a:gd name="connsiteY136" fmla="*/ 45644 h 47625"/>
                              <a:gd name="connsiteX137" fmla="*/ 7696 w 28575"/>
                              <a:gd name="connsiteY137" fmla="*/ 45644 h 47625"/>
                              <a:gd name="connsiteX138" fmla="*/ 7696 w 28575"/>
                              <a:gd name="connsiteY138" fmla="*/ 45644 h 47625"/>
                              <a:gd name="connsiteX139" fmla="*/ 7696 w 28575"/>
                              <a:gd name="connsiteY139" fmla="*/ 45644 h 47625"/>
                              <a:gd name="connsiteX140" fmla="*/ 7696 w 28575"/>
                              <a:gd name="connsiteY140" fmla="*/ 45644 h 47625"/>
                              <a:gd name="connsiteX141" fmla="*/ 7696 w 28575"/>
                              <a:gd name="connsiteY141" fmla="*/ 45644 h 47625"/>
                              <a:gd name="connsiteX142" fmla="*/ 7696 w 28575"/>
                              <a:gd name="connsiteY142" fmla="*/ 45644 h 47625"/>
                              <a:gd name="connsiteX143" fmla="*/ 7696 w 28575"/>
                              <a:gd name="connsiteY143" fmla="*/ 45644 h 47625"/>
                              <a:gd name="connsiteX144" fmla="*/ 7696 w 28575"/>
                              <a:gd name="connsiteY144" fmla="*/ 45644 h 47625"/>
                              <a:gd name="connsiteX145" fmla="*/ 7696 w 28575"/>
                              <a:gd name="connsiteY145" fmla="*/ 45644 h 47625"/>
                              <a:gd name="connsiteX146" fmla="*/ 7696 w 28575"/>
                              <a:gd name="connsiteY146" fmla="*/ 45644 h 47625"/>
                              <a:gd name="connsiteX147" fmla="*/ 7696 w 28575"/>
                              <a:gd name="connsiteY147" fmla="*/ 45644 h 47625"/>
                              <a:gd name="connsiteX148" fmla="*/ 7696 w 28575"/>
                              <a:gd name="connsiteY148" fmla="*/ 45644 h 47625"/>
                              <a:gd name="connsiteX149" fmla="*/ 8792 w 28575"/>
                              <a:gd name="connsiteY149" fmla="*/ 45644 h 47625"/>
                              <a:gd name="connsiteX150" fmla="*/ 8792 w 28575"/>
                              <a:gd name="connsiteY150" fmla="*/ 45644 h 47625"/>
                              <a:gd name="connsiteX151" fmla="*/ 8792 w 28575"/>
                              <a:gd name="connsiteY151" fmla="*/ 45644 h 47625"/>
                              <a:gd name="connsiteX152" fmla="*/ 8792 w 28575"/>
                              <a:gd name="connsiteY152" fmla="*/ 45644 h 47625"/>
                              <a:gd name="connsiteX153" fmla="*/ 8792 w 28575"/>
                              <a:gd name="connsiteY153" fmla="*/ 45644 h 47625"/>
                              <a:gd name="connsiteX154" fmla="*/ 8792 w 28575"/>
                              <a:gd name="connsiteY154" fmla="*/ 46634 h 47625"/>
                              <a:gd name="connsiteX155" fmla="*/ 8792 w 28575"/>
                              <a:gd name="connsiteY155" fmla="*/ 45644 h 47625"/>
                              <a:gd name="connsiteX156" fmla="*/ 8792 w 28575"/>
                              <a:gd name="connsiteY156" fmla="*/ 45644 h 47625"/>
                              <a:gd name="connsiteX157" fmla="*/ 8792 w 28575"/>
                              <a:gd name="connsiteY157" fmla="*/ 45644 h 47625"/>
                              <a:gd name="connsiteX158" fmla="*/ 8792 w 28575"/>
                              <a:gd name="connsiteY158" fmla="*/ 45644 h 47625"/>
                              <a:gd name="connsiteX159" fmla="*/ 8792 w 28575"/>
                              <a:gd name="connsiteY159" fmla="*/ 46634 h 47625"/>
                              <a:gd name="connsiteX160" fmla="*/ 8792 w 28575"/>
                              <a:gd name="connsiteY160" fmla="*/ 46634 h 47625"/>
                              <a:gd name="connsiteX161" fmla="*/ 8792 w 28575"/>
                              <a:gd name="connsiteY161" fmla="*/ 45644 h 47625"/>
                              <a:gd name="connsiteX162" fmla="*/ 8792 w 28575"/>
                              <a:gd name="connsiteY162" fmla="*/ 45644 h 47625"/>
                              <a:gd name="connsiteX163" fmla="*/ 8792 w 28575"/>
                              <a:gd name="connsiteY163" fmla="*/ 45644 h 47625"/>
                              <a:gd name="connsiteX164" fmla="*/ 8792 w 28575"/>
                              <a:gd name="connsiteY164" fmla="*/ 45644 h 47625"/>
                              <a:gd name="connsiteX165" fmla="*/ 8792 w 28575"/>
                              <a:gd name="connsiteY165" fmla="*/ 46634 h 47625"/>
                              <a:gd name="connsiteX166" fmla="*/ 8792 w 28575"/>
                              <a:gd name="connsiteY166" fmla="*/ 46634 h 47625"/>
                              <a:gd name="connsiteX167" fmla="*/ 9887 w 28575"/>
                              <a:gd name="connsiteY167" fmla="*/ 46634 h 47625"/>
                              <a:gd name="connsiteX168" fmla="*/ 9887 w 28575"/>
                              <a:gd name="connsiteY168" fmla="*/ 46634 h 47625"/>
                              <a:gd name="connsiteX169" fmla="*/ 9887 w 28575"/>
                              <a:gd name="connsiteY169" fmla="*/ 46634 h 47625"/>
                              <a:gd name="connsiteX170" fmla="*/ 9887 w 28575"/>
                              <a:gd name="connsiteY170" fmla="*/ 46634 h 47625"/>
                              <a:gd name="connsiteX171" fmla="*/ 9887 w 28575"/>
                              <a:gd name="connsiteY171" fmla="*/ 46634 h 47625"/>
                              <a:gd name="connsiteX172" fmla="*/ 9887 w 28575"/>
                              <a:gd name="connsiteY172" fmla="*/ 46634 h 47625"/>
                              <a:gd name="connsiteX173" fmla="*/ 9887 w 28575"/>
                              <a:gd name="connsiteY173" fmla="*/ 46634 h 47625"/>
                              <a:gd name="connsiteX174" fmla="*/ 9887 w 28575"/>
                              <a:gd name="connsiteY174" fmla="*/ 46634 h 47625"/>
                              <a:gd name="connsiteX175" fmla="*/ 9887 w 28575"/>
                              <a:gd name="connsiteY175" fmla="*/ 46634 h 47625"/>
                              <a:gd name="connsiteX176" fmla="*/ 9887 w 28575"/>
                              <a:gd name="connsiteY176" fmla="*/ 45644 h 47625"/>
                              <a:gd name="connsiteX177" fmla="*/ 9887 w 28575"/>
                              <a:gd name="connsiteY177" fmla="*/ 45644 h 47625"/>
                              <a:gd name="connsiteX178" fmla="*/ 9887 w 28575"/>
                              <a:gd name="connsiteY178" fmla="*/ 45644 h 47625"/>
                              <a:gd name="connsiteX179" fmla="*/ 9887 w 28575"/>
                              <a:gd name="connsiteY179" fmla="*/ 45644 h 47625"/>
                              <a:gd name="connsiteX180" fmla="*/ 9887 w 28575"/>
                              <a:gd name="connsiteY180" fmla="*/ 45644 h 47625"/>
                              <a:gd name="connsiteX181" fmla="*/ 9887 w 28575"/>
                              <a:gd name="connsiteY181" fmla="*/ 45644 h 47625"/>
                              <a:gd name="connsiteX182" fmla="*/ 9887 w 28575"/>
                              <a:gd name="connsiteY182" fmla="*/ 45644 h 47625"/>
                              <a:gd name="connsiteX183" fmla="*/ 9887 w 28575"/>
                              <a:gd name="connsiteY183" fmla="*/ 45644 h 47625"/>
                              <a:gd name="connsiteX184" fmla="*/ 9887 w 28575"/>
                              <a:gd name="connsiteY184" fmla="*/ 45644 h 47625"/>
                              <a:gd name="connsiteX185" fmla="*/ 10992 w 28575"/>
                              <a:gd name="connsiteY185" fmla="*/ 45644 h 47625"/>
                              <a:gd name="connsiteX186" fmla="*/ 10992 w 28575"/>
                              <a:gd name="connsiteY186" fmla="*/ 45644 h 47625"/>
                              <a:gd name="connsiteX187" fmla="*/ 10992 w 28575"/>
                              <a:gd name="connsiteY187" fmla="*/ 45644 h 47625"/>
                              <a:gd name="connsiteX188" fmla="*/ 10992 w 28575"/>
                              <a:gd name="connsiteY188" fmla="*/ 45644 h 47625"/>
                              <a:gd name="connsiteX189" fmla="*/ 10992 w 28575"/>
                              <a:gd name="connsiteY189" fmla="*/ 45644 h 47625"/>
                              <a:gd name="connsiteX190" fmla="*/ 10992 w 28575"/>
                              <a:gd name="connsiteY190" fmla="*/ 45644 h 47625"/>
                              <a:gd name="connsiteX191" fmla="*/ 10992 w 28575"/>
                              <a:gd name="connsiteY191" fmla="*/ 45644 h 47625"/>
                              <a:gd name="connsiteX192" fmla="*/ 10992 w 28575"/>
                              <a:gd name="connsiteY192" fmla="*/ 45644 h 47625"/>
                              <a:gd name="connsiteX193" fmla="*/ 10992 w 28575"/>
                              <a:gd name="connsiteY193" fmla="*/ 46634 h 47625"/>
                              <a:gd name="connsiteX194" fmla="*/ 10992 w 28575"/>
                              <a:gd name="connsiteY194" fmla="*/ 46634 h 47625"/>
                              <a:gd name="connsiteX195" fmla="*/ 10992 w 28575"/>
                              <a:gd name="connsiteY195" fmla="*/ 46634 h 47625"/>
                              <a:gd name="connsiteX196" fmla="*/ 10992 w 28575"/>
                              <a:gd name="connsiteY196" fmla="*/ 46634 h 47625"/>
                              <a:gd name="connsiteX197" fmla="*/ 10992 w 28575"/>
                              <a:gd name="connsiteY197" fmla="*/ 46634 h 47625"/>
                              <a:gd name="connsiteX198" fmla="*/ 10992 w 28575"/>
                              <a:gd name="connsiteY198" fmla="*/ 46634 h 47625"/>
                              <a:gd name="connsiteX199" fmla="*/ 10992 w 28575"/>
                              <a:gd name="connsiteY199" fmla="*/ 46634 h 47625"/>
                              <a:gd name="connsiteX200" fmla="*/ 10992 w 28575"/>
                              <a:gd name="connsiteY200" fmla="*/ 46634 h 47625"/>
                              <a:gd name="connsiteX201" fmla="*/ 10992 w 28575"/>
                              <a:gd name="connsiteY201" fmla="*/ 45644 h 47625"/>
                              <a:gd name="connsiteX202" fmla="*/ 10992 w 28575"/>
                              <a:gd name="connsiteY202" fmla="*/ 45644 h 47625"/>
                              <a:gd name="connsiteX203" fmla="*/ 12087 w 28575"/>
                              <a:gd name="connsiteY203" fmla="*/ 45644 h 47625"/>
                              <a:gd name="connsiteX204" fmla="*/ 12087 w 28575"/>
                              <a:gd name="connsiteY204" fmla="*/ 45644 h 47625"/>
                              <a:gd name="connsiteX205" fmla="*/ 12087 w 28575"/>
                              <a:gd name="connsiteY205" fmla="*/ 45644 h 47625"/>
                              <a:gd name="connsiteX206" fmla="*/ 12087 w 28575"/>
                              <a:gd name="connsiteY206" fmla="*/ 45644 h 47625"/>
                              <a:gd name="connsiteX207" fmla="*/ 12087 w 28575"/>
                              <a:gd name="connsiteY207" fmla="*/ 45644 h 47625"/>
                              <a:gd name="connsiteX208" fmla="*/ 12087 w 28575"/>
                              <a:gd name="connsiteY208" fmla="*/ 45644 h 47625"/>
                              <a:gd name="connsiteX209" fmla="*/ 12087 w 28575"/>
                              <a:gd name="connsiteY209" fmla="*/ 45644 h 47625"/>
                              <a:gd name="connsiteX210" fmla="*/ 12087 w 28575"/>
                              <a:gd name="connsiteY210" fmla="*/ 45644 h 47625"/>
                              <a:gd name="connsiteX211" fmla="*/ 12087 w 28575"/>
                              <a:gd name="connsiteY211" fmla="*/ 45644 h 47625"/>
                              <a:gd name="connsiteX212" fmla="*/ 12087 w 28575"/>
                              <a:gd name="connsiteY212" fmla="*/ 45644 h 47625"/>
                              <a:gd name="connsiteX213" fmla="*/ 12087 w 28575"/>
                              <a:gd name="connsiteY213" fmla="*/ 45644 h 47625"/>
                              <a:gd name="connsiteX214" fmla="*/ 12087 w 28575"/>
                              <a:gd name="connsiteY214" fmla="*/ 45644 h 47625"/>
                              <a:gd name="connsiteX215" fmla="*/ 12087 w 28575"/>
                              <a:gd name="connsiteY215" fmla="*/ 45644 h 47625"/>
                              <a:gd name="connsiteX216" fmla="*/ 12087 w 28575"/>
                              <a:gd name="connsiteY216" fmla="*/ 45644 h 47625"/>
                              <a:gd name="connsiteX217" fmla="*/ 12087 w 28575"/>
                              <a:gd name="connsiteY217" fmla="*/ 45644 h 47625"/>
                              <a:gd name="connsiteX218" fmla="*/ 12087 w 28575"/>
                              <a:gd name="connsiteY218" fmla="*/ 45644 h 47625"/>
                              <a:gd name="connsiteX219" fmla="*/ 12087 w 28575"/>
                              <a:gd name="connsiteY219" fmla="*/ 45644 h 47625"/>
                              <a:gd name="connsiteX220" fmla="*/ 12087 w 28575"/>
                              <a:gd name="connsiteY220" fmla="*/ 45644 h 47625"/>
                              <a:gd name="connsiteX221" fmla="*/ 12087 w 28575"/>
                              <a:gd name="connsiteY221" fmla="*/ 45644 h 47625"/>
                              <a:gd name="connsiteX222" fmla="*/ 12087 w 28575"/>
                              <a:gd name="connsiteY222" fmla="*/ 45644 h 47625"/>
                              <a:gd name="connsiteX223" fmla="*/ 13192 w 28575"/>
                              <a:gd name="connsiteY223" fmla="*/ 45644 h 47625"/>
                              <a:gd name="connsiteX224" fmla="*/ 13192 w 28575"/>
                              <a:gd name="connsiteY224" fmla="*/ 45644 h 47625"/>
                              <a:gd name="connsiteX225" fmla="*/ 13192 w 28575"/>
                              <a:gd name="connsiteY225" fmla="*/ 45644 h 47625"/>
                              <a:gd name="connsiteX226" fmla="*/ 13192 w 28575"/>
                              <a:gd name="connsiteY226" fmla="*/ 45644 h 47625"/>
                              <a:gd name="connsiteX227" fmla="*/ 13192 w 28575"/>
                              <a:gd name="connsiteY227" fmla="*/ 45644 h 47625"/>
                              <a:gd name="connsiteX228" fmla="*/ 13192 w 28575"/>
                              <a:gd name="connsiteY228" fmla="*/ 44653 h 47625"/>
                              <a:gd name="connsiteX229" fmla="*/ 13192 w 28575"/>
                              <a:gd name="connsiteY229" fmla="*/ 44653 h 47625"/>
                              <a:gd name="connsiteX230" fmla="*/ 13192 w 28575"/>
                              <a:gd name="connsiteY230" fmla="*/ 44653 h 47625"/>
                              <a:gd name="connsiteX231" fmla="*/ 13192 w 28575"/>
                              <a:gd name="connsiteY231" fmla="*/ 44653 h 47625"/>
                              <a:gd name="connsiteX232" fmla="*/ 13192 w 28575"/>
                              <a:gd name="connsiteY232" fmla="*/ 45644 h 47625"/>
                              <a:gd name="connsiteX233" fmla="*/ 13192 w 28575"/>
                              <a:gd name="connsiteY233" fmla="*/ 45644 h 47625"/>
                              <a:gd name="connsiteX234" fmla="*/ 13192 w 28575"/>
                              <a:gd name="connsiteY234" fmla="*/ 45644 h 47625"/>
                              <a:gd name="connsiteX235" fmla="*/ 13192 w 28575"/>
                              <a:gd name="connsiteY235" fmla="*/ 45644 h 47625"/>
                              <a:gd name="connsiteX236" fmla="*/ 13192 w 28575"/>
                              <a:gd name="connsiteY236" fmla="*/ 45644 h 47625"/>
                              <a:gd name="connsiteX237" fmla="*/ 13192 w 28575"/>
                              <a:gd name="connsiteY237" fmla="*/ 45644 h 47625"/>
                              <a:gd name="connsiteX238" fmla="*/ 13192 w 28575"/>
                              <a:gd name="connsiteY238" fmla="*/ 45644 h 47625"/>
                              <a:gd name="connsiteX239" fmla="*/ 13192 w 28575"/>
                              <a:gd name="connsiteY239" fmla="*/ 45644 h 47625"/>
                              <a:gd name="connsiteX240" fmla="*/ 13192 w 28575"/>
                              <a:gd name="connsiteY240" fmla="*/ 45644 h 47625"/>
                              <a:gd name="connsiteX241" fmla="*/ 13192 w 28575"/>
                              <a:gd name="connsiteY241" fmla="*/ 45644 h 47625"/>
                              <a:gd name="connsiteX242" fmla="*/ 13192 w 28575"/>
                              <a:gd name="connsiteY242" fmla="*/ 45644 h 47625"/>
                              <a:gd name="connsiteX243" fmla="*/ 13192 w 28575"/>
                              <a:gd name="connsiteY243" fmla="*/ 45644 h 47625"/>
                              <a:gd name="connsiteX244" fmla="*/ 13192 w 28575"/>
                              <a:gd name="connsiteY244" fmla="*/ 45644 h 47625"/>
                              <a:gd name="connsiteX245" fmla="*/ 13192 w 28575"/>
                              <a:gd name="connsiteY245" fmla="*/ 45644 h 47625"/>
                              <a:gd name="connsiteX246" fmla="*/ 13192 w 28575"/>
                              <a:gd name="connsiteY246" fmla="*/ 45644 h 47625"/>
                              <a:gd name="connsiteX247" fmla="*/ 14288 w 28575"/>
                              <a:gd name="connsiteY247" fmla="*/ 45644 h 47625"/>
                              <a:gd name="connsiteX248" fmla="*/ 14288 w 28575"/>
                              <a:gd name="connsiteY248" fmla="*/ 45644 h 47625"/>
                              <a:gd name="connsiteX249" fmla="*/ 14288 w 28575"/>
                              <a:gd name="connsiteY249" fmla="*/ 45644 h 47625"/>
                              <a:gd name="connsiteX250" fmla="*/ 14288 w 28575"/>
                              <a:gd name="connsiteY250" fmla="*/ 45644 h 47625"/>
                              <a:gd name="connsiteX251" fmla="*/ 14288 w 28575"/>
                              <a:gd name="connsiteY251" fmla="*/ 45644 h 47625"/>
                              <a:gd name="connsiteX252" fmla="*/ 14288 w 28575"/>
                              <a:gd name="connsiteY252" fmla="*/ 45644 h 47625"/>
                              <a:gd name="connsiteX253" fmla="*/ 14288 w 28575"/>
                              <a:gd name="connsiteY253" fmla="*/ 44653 h 47625"/>
                              <a:gd name="connsiteX254" fmla="*/ 14288 w 28575"/>
                              <a:gd name="connsiteY254" fmla="*/ 45644 h 47625"/>
                              <a:gd name="connsiteX255" fmla="*/ 14288 w 28575"/>
                              <a:gd name="connsiteY255" fmla="*/ 45644 h 47625"/>
                              <a:gd name="connsiteX256" fmla="*/ 14288 w 28575"/>
                              <a:gd name="connsiteY256" fmla="*/ 45644 h 47625"/>
                              <a:gd name="connsiteX257" fmla="*/ 14288 w 28575"/>
                              <a:gd name="connsiteY257" fmla="*/ 45644 h 47625"/>
                              <a:gd name="connsiteX258" fmla="*/ 14288 w 28575"/>
                              <a:gd name="connsiteY258" fmla="*/ 45644 h 47625"/>
                              <a:gd name="connsiteX259" fmla="*/ 14288 w 28575"/>
                              <a:gd name="connsiteY259" fmla="*/ 45644 h 47625"/>
                              <a:gd name="connsiteX260" fmla="*/ 14288 w 28575"/>
                              <a:gd name="connsiteY260" fmla="*/ 45644 h 47625"/>
                              <a:gd name="connsiteX261" fmla="*/ 14288 w 28575"/>
                              <a:gd name="connsiteY261" fmla="*/ 45644 h 47625"/>
                              <a:gd name="connsiteX262" fmla="*/ 14288 w 28575"/>
                              <a:gd name="connsiteY262" fmla="*/ 45644 h 47625"/>
                              <a:gd name="connsiteX263" fmla="*/ 14288 w 28575"/>
                              <a:gd name="connsiteY263" fmla="*/ 45644 h 47625"/>
                              <a:gd name="connsiteX264" fmla="*/ 14288 w 28575"/>
                              <a:gd name="connsiteY264" fmla="*/ 45644 h 47625"/>
                              <a:gd name="connsiteX265" fmla="*/ 15383 w 28575"/>
                              <a:gd name="connsiteY265" fmla="*/ 45644 h 47625"/>
                              <a:gd name="connsiteX266" fmla="*/ 15383 w 28575"/>
                              <a:gd name="connsiteY266" fmla="*/ 45644 h 47625"/>
                              <a:gd name="connsiteX267" fmla="*/ 15383 w 28575"/>
                              <a:gd name="connsiteY267" fmla="*/ 45644 h 47625"/>
                              <a:gd name="connsiteX268" fmla="*/ 15383 w 28575"/>
                              <a:gd name="connsiteY268" fmla="*/ 45644 h 47625"/>
                              <a:gd name="connsiteX269" fmla="*/ 15383 w 28575"/>
                              <a:gd name="connsiteY269" fmla="*/ 45644 h 47625"/>
                              <a:gd name="connsiteX270" fmla="*/ 15383 w 28575"/>
                              <a:gd name="connsiteY270" fmla="*/ 44653 h 47625"/>
                              <a:gd name="connsiteX271" fmla="*/ 15383 w 28575"/>
                              <a:gd name="connsiteY271" fmla="*/ 44653 h 47625"/>
                              <a:gd name="connsiteX272" fmla="*/ 15383 w 28575"/>
                              <a:gd name="connsiteY272" fmla="*/ 45644 h 47625"/>
                              <a:gd name="connsiteX273" fmla="*/ 15383 w 28575"/>
                              <a:gd name="connsiteY273" fmla="*/ 45644 h 47625"/>
                              <a:gd name="connsiteX274" fmla="*/ 15383 w 28575"/>
                              <a:gd name="connsiteY274" fmla="*/ 45644 h 47625"/>
                              <a:gd name="connsiteX275" fmla="*/ 15383 w 28575"/>
                              <a:gd name="connsiteY275" fmla="*/ 45644 h 47625"/>
                              <a:gd name="connsiteX276" fmla="*/ 15383 w 28575"/>
                              <a:gd name="connsiteY276" fmla="*/ 45644 h 47625"/>
                              <a:gd name="connsiteX277" fmla="*/ 15383 w 28575"/>
                              <a:gd name="connsiteY277" fmla="*/ 45644 h 47625"/>
                              <a:gd name="connsiteX278" fmla="*/ 15383 w 28575"/>
                              <a:gd name="connsiteY278" fmla="*/ 44653 h 47625"/>
                              <a:gd name="connsiteX279" fmla="*/ 15383 w 28575"/>
                              <a:gd name="connsiteY279" fmla="*/ 45644 h 47625"/>
                              <a:gd name="connsiteX280" fmla="*/ 15383 w 28575"/>
                              <a:gd name="connsiteY280" fmla="*/ 45644 h 47625"/>
                              <a:gd name="connsiteX281" fmla="*/ 15383 w 28575"/>
                              <a:gd name="connsiteY281" fmla="*/ 45644 h 47625"/>
                              <a:gd name="connsiteX282" fmla="*/ 15383 w 28575"/>
                              <a:gd name="connsiteY282" fmla="*/ 45644 h 47625"/>
                              <a:gd name="connsiteX283" fmla="*/ 15383 w 28575"/>
                              <a:gd name="connsiteY283" fmla="*/ 45644 h 47625"/>
                              <a:gd name="connsiteX284" fmla="*/ 15383 w 28575"/>
                              <a:gd name="connsiteY284" fmla="*/ 45644 h 47625"/>
                              <a:gd name="connsiteX285" fmla="*/ 16488 w 28575"/>
                              <a:gd name="connsiteY285" fmla="*/ 45644 h 47625"/>
                              <a:gd name="connsiteX286" fmla="*/ 16488 w 28575"/>
                              <a:gd name="connsiteY286" fmla="*/ 45644 h 47625"/>
                              <a:gd name="connsiteX287" fmla="*/ 16488 w 28575"/>
                              <a:gd name="connsiteY287" fmla="*/ 44653 h 47625"/>
                              <a:gd name="connsiteX288" fmla="*/ 16488 w 28575"/>
                              <a:gd name="connsiteY288" fmla="*/ 44653 h 47625"/>
                              <a:gd name="connsiteX289" fmla="*/ 16488 w 28575"/>
                              <a:gd name="connsiteY289" fmla="*/ 44653 h 47625"/>
                              <a:gd name="connsiteX290" fmla="*/ 16488 w 28575"/>
                              <a:gd name="connsiteY290" fmla="*/ 45644 h 47625"/>
                              <a:gd name="connsiteX291" fmla="*/ 16488 w 28575"/>
                              <a:gd name="connsiteY291" fmla="*/ 45644 h 47625"/>
                              <a:gd name="connsiteX292" fmla="*/ 16488 w 28575"/>
                              <a:gd name="connsiteY292" fmla="*/ 45644 h 47625"/>
                              <a:gd name="connsiteX293" fmla="*/ 16488 w 28575"/>
                              <a:gd name="connsiteY293" fmla="*/ 45644 h 47625"/>
                              <a:gd name="connsiteX294" fmla="*/ 16488 w 28575"/>
                              <a:gd name="connsiteY294" fmla="*/ 45644 h 47625"/>
                              <a:gd name="connsiteX295" fmla="*/ 16488 w 28575"/>
                              <a:gd name="connsiteY295" fmla="*/ 44653 h 47625"/>
                              <a:gd name="connsiteX296" fmla="*/ 16488 w 28575"/>
                              <a:gd name="connsiteY296" fmla="*/ 44653 h 47625"/>
                              <a:gd name="connsiteX297" fmla="*/ 16488 w 28575"/>
                              <a:gd name="connsiteY297" fmla="*/ 44653 h 47625"/>
                              <a:gd name="connsiteX298" fmla="*/ 16488 w 28575"/>
                              <a:gd name="connsiteY298" fmla="*/ 43653 h 47625"/>
                              <a:gd name="connsiteX299" fmla="*/ 16488 w 28575"/>
                              <a:gd name="connsiteY299" fmla="*/ 43653 h 47625"/>
                              <a:gd name="connsiteX300" fmla="*/ 16488 w 28575"/>
                              <a:gd name="connsiteY300" fmla="*/ 44653 h 47625"/>
                              <a:gd name="connsiteX301" fmla="*/ 16488 w 28575"/>
                              <a:gd name="connsiteY301" fmla="*/ 43653 h 47625"/>
                              <a:gd name="connsiteX302" fmla="*/ 16488 w 28575"/>
                              <a:gd name="connsiteY302" fmla="*/ 43653 h 47625"/>
                              <a:gd name="connsiteX303" fmla="*/ 17583 w 28575"/>
                              <a:gd name="connsiteY303" fmla="*/ 44653 h 47625"/>
                              <a:gd name="connsiteX304" fmla="*/ 17583 w 28575"/>
                              <a:gd name="connsiteY304" fmla="*/ 44653 h 47625"/>
                              <a:gd name="connsiteX305" fmla="*/ 17583 w 28575"/>
                              <a:gd name="connsiteY305" fmla="*/ 44653 h 47625"/>
                              <a:gd name="connsiteX306" fmla="*/ 17583 w 28575"/>
                              <a:gd name="connsiteY306" fmla="*/ 44653 h 47625"/>
                              <a:gd name="connsiteX307" fmla="*/ 17583 w 28575"/>
                              <a:gd name="connsiteY307" fmla="*/ 44653 h 47625"/>
                              <a:gd name="connsiteX308" fmla="*/ 17583 w 28575"/>
                              <a:gd name="connsiteY308" fmla="*/ 44653 h 47625"/>
                              <a:gd name="connsiteX309" fmla="*/ 17583 w 28575"/>
                              <a:gd name="connsiteY309" fmla="*/ 44653 h 47625"/>
                              <a:gd name="connsiteX310" fmla="*/ 17583 w 28575"/>
                              <a:gd name="connsiteY310" fmla="*/ 43653 h 47625"/>
                              <a:gd name="connsiteX311" fmla="*/ 17583 w 28575"/>
                              <a:gd name="connsiteY311" fmla="*/ 43653 h 47625"/>
                              <a:gd name="connsiteX312" fmla="*/ 17583 w 28575"/>
                              <a:gd name="connsiteY312" fmla="*/ 43653 h 47625"/>
                              <a:gd name="connsiteX313" fmla="*/ 17583 w 28575"/>
                              <a:gd name="connsiteY313" fmla="*/ 43653 h 47625"/>
                              <a:gd name="connsiteX314" fmla="*/ 17583 w 28575"/>
                              <a:gd name="connsiteY314" fmla="*/ 43653 h 47625"/>
                              <a:gd name="connsiteX315" fmla="*/ 17583 w 28575"/>
                              <a:gd name="connsiteY315" fmla="*/ 43653 h 47625"/>
                              <a:gd name="connsiteX316" fmla="*/ 17583 w 28575"/>
                              <a:gd name="connsiteY316" fmla="*/ 43653 h 47625"/>
                              <a:gd name="connsiteX317" fmla="*/ 17583 w 28575"/>
                              <a:gd name="connsiteY317" fmla="*/ 43653 h 47625"/>
                              <a:gd name="connsiteX318" fmla="*/ 17583 w 28575"/>
                              <a:gd name="connsiteY318" fmla="*/ 43653 h 47625"/>
                              <a:gd name="connsiteX319" fmla="*/ 17583 w 28575"/>
                              <a:gd name="connsiteY319" fmla="*/ 44653 h 47625"/>
                              <a:gd name="connsiteX320" fmla="*/ 17583 w 28575"/>
                              <a:gd name="connsiteY320" fmla="*/ 44653 h 47625"/>
                              <a:gd name="connsiteX321" fmla="*/ 18688 w 28575"/>
                              <a:gd name="connsiteY321" fmla="*/ 43653 h 47625"/>
                              <a:gd name="connsiteX322" fmla="*/ 18688 w 28575"/>
                              <a:gd name="connsiteY322" fmla="*/ 43653 h 47625"/>
                              <a:gd name="connsiteX323" fmla="*/ 18688 w 28575"/>
                              <a:gd name="connsiteY323" fmla="*/ 43653 h 47625"/>
                              <a:gd name="connsiteX324" fmla="*/ 18688 w 28575"/>
                              <a:gd name="connsiteY324" fmla="*/ 43653 h 47625"/>
                              <a:gd name="connsiteX325" fmla="*/ 18688 w 28575"/>
                              <a:gd name="connsiteY325" fmla="*/ 43653 h 47625"/>
                              <a:gd name="connsiteX326" fmla="*/ 18688 w 28575"/>
                              <a:gd name="connsiteY326" fmla="*/ 42663 h 47625"/>
                              <a:gd name="connsiteX327" fmla="*/ 18688 w 28575"/>
                              <a:gd name="connsiteY327" fmla="*/ 42663 h 47625"/>
                              <a:gd name="connsiteX328" fmla="*/ 18688 w 28575"/>
                              <a:gd name="connsiteY328" fmla="*/ 42663 h 47625"/>
                              <a:gd name="connsiteX329" fmla="*/ 18688 w 28575"/>
                              <a:gd name="connsiteY329" fmla="*/ 42663 h 47625"/>
                              <a:gd name="connsiteX330" fmla="*/ 18688 w 28575"/>
                              <a:gd name="connsiteY330" fmla="*/ 42663 h 47625"/>
                              <a:gd name="connsiteX331" fmla="*/ 18688 w 28575"/>
                              <a:gd name="connsiteY331" fmla="*/ 43653 h 47625"/>
                              <a:gd name="connsiteX332" fmla="*/ 18688 w 28575"/>
                              <a:gd name="connsiteY332" fmla="*/ 42663 h 47625"/>
                              <a:gd name="connsiteX333" fmla="*/ 18688 w 28575"/>
                              <a:gd name="connsiteY333" fmla="*/ 42663 h 47625"/>
                              <a:gd name="connsiteX334" fmla="*/ 18688 w 28575"/>
                              <a:gd name="connsiteY334" fmla="*/ 43653 h 47625"/>
                              <a:gd name="connsiteX335" fmla="*/ 18688 w 28575"/>
                              <a:gd name="connsiteY335" fmla="*/ 42663 h 47625"/>
                              <a:gd name="connsiteX336" fmla="*/ 18688 w 28575"/>
                              <a:gd name="connsiteY336" fmla="*/ 43653 h 47625"/>
                              <a:gd name="connsiteX337" fmla="*/ 18688 w 28575"/>
                              <a:gd name="connsiteY337" fmla="*/ 42663 h 47625"/>
                              <a:gd name="connsiteX338" fmla="*/ 18688 w 28575"/>
                              <a:gd name="connsiteY338" fmla="*/ 42663 h 47625"/>
                              <a:gd name="connsiteX339" fmla="*/ 19783 w 28575"/>
                              <a:gd name="connsiteY339" fmla="*/ 42663 h 47625"/>
                              <a:gd name="connsiteX340" fmla="*/ 19783 w 28575"/>
                              <a:gd name="connsiteY340" fmla="*/ 42663 h 47625"/>
                              <a:gd name="connsiteX341" fmla="*/ 19783 w 28575"/>
                              <a:gd name="connsiteY341" fmla="*/ 42663 h 47625"/>
                              <a:gd name="connsiteX342" fmla="*/ 19783 w 28575"/>
                              <a:gd name="connsiteY342" fmla="*/ 42663 h 47625"/>
                              <a:gd name="connsiteX343" fmla="*/ 19783 w 28575"/>
                              <a:gd name="connsiteY343" fmla="*/ 42663 h 47625"/>
                              <a:gd name="connsiteX344" fmla="*/ 19783 w 28575"/>
                              <a:gd name="connsiteY344" fmla="*/ 42663 h 47625"/>
                              <a:gd name="connsiteX345" fmla="*/ 19783 w 28575"/>
                              <a:gd name="connsiteY345" fmla="*/ 42663 h 47625"/>
                              <a:gd name="connsiteX346" fmla="*/ 19783 w 28575"/>
                              <a:gd name="connsiteY346" fmla="*/ 42663 h 47625"/>
                              <a:gd name="connsiteX347" fmla="*/ 19783 w 28575"/>
                              <a:gd name="connsiteY347" fmla="*/ 41672 h 47625"/>
                              <a:gd name="connsiteX348" fmla="*/ 19783 w 28575"/>
                              <a:gd name="connsiteY348" fmla="*/ 41672 h 47625"/>
                              <a:gd name="connsiteX349" fmla="*/ 19783 w 28575"/>
                              <a:gd name="connsiteY349" fmla="*/ 41672 h 47625"/>
                              <a:gd name="connsiteX350" fmla="*/ 19783 w 28575"/>
                              <a:gd name="connsiteY350" fmla="*/ 41672 h 47625"/>
                              <a:gd name="connsiteX351" fmla="*/ 19783 w 28575"/>
                              <a:gd name="connsiteY351" fmla="*/ 42663 h 47625"/>
                              <a:gd name="connsiteX352" fmla="*/ 19783 w 28575"/>
                              <a:gd name="connsiteY352" fmla="*/ 42663 h 47625"/>
                              <a:gd name="connsiteX353" fmla="*/ 19783 w 28575"/>
                              <a:gd name="connsiteY353" fmla="*/ 41672 h 47625"/>
                              <a:gd name="connsiteX354" fmla="*/ 19783 w 28575"/>
                              <a:gd name="connsiteY354" fmla="*/ 41672 h 47625"/>
                              <a:gd name="connsiteX355" fmla="*/ 19783 w 28575"/>
                              <a:gd name="connsiteY355" fmla="*/ 41672 h 47625"/>
                              <a:gd name="connsiteX356" fmla="*/ 19783 w 28575"/>
                              <a:gd name="connsiteY356" fmla="*/ 41672 h 47625"/>
                              <a:gd name="connsiteX357" fmla="*/ 19783 w 28575"/>
                              <a:gd name="connsiteY357" fmla="*/ 41672 h 47625"/>
                              <a:gd name="connsiteX358" fmla="*/ 19783 w 28575"/>
                              <a:gd name="connsiteY358" fmla="*/ 41672 h 47625"/>
                              <a:gd name="connsiteX359" fmla="*/ 20879 w 28575"/>
                              <a:gd name="connsiteY359" fmla="*/ 40681 h 47625"/>
                              <a:gd name="connsiteX360" fmla="*/ 20879 w 28575"/>
                              <a:gd name="connsiteY360" fmla="*/ 40681 h 47625"/>
                              <a:gd name="connsiteX361" fmla="*/ 20879 w 28575"/>
                              <a:gd name="connsiteY361" fmla="*/ 40681 h 47625"/>
                              <a:gd name="connsiteX362" fmla="*/ 20879 w 28575"/>
                              <a:gd name="connsiteY362" fmla="*/ 40681 h 47625"/>
                              <a:gd name="connsiteX363" fmla="*/ 20879 w 28575"/>
                              <a:gd name="connsiteY363" fmla="*/ 40681 h 47625"/>
                              <a:gd name="connsiteX364" fmla="*/ 20879 w 28575"/>
                              <a:gd name="connsiteY364" fmla="*/ 40681 h 47625"/>
                              <a:gd name="connsiteX365" fmla="*/ 20879 w 28575"/>
                              <a:gd name="connsiteY365" fmla="*/ 40681 h 47625"/>
                              <a:gd name="connsiteX366" fmla="*/ 20879 w 28575"/>
                              <a:gd name="connsiteY366" fmla="*/ 40681 h 47625"/>
                              <a:gd name="connsiteX367" fmla="*/ 20879 w 28575"/>
                              <a:gd name="connsiteY367" fmla="*/ 40681 h 47625"/>
                              <a:gd name="connsiteX368" fmla="*/ 20879 w 28575"/>
                              <a:gd name="connsiteY368" fmla="*/ 40681 h 47625"/>
                              <a:gd name="connsiteX369" fmla="*/ 20879 w 28575"/>
                              <a:gd name="connsiteY369" fmla="*/ 40681 h 47625"/>
                              <a:gd name="connsiteX370" fmla="*/ 20879 w 28575"/>
                              <a:gd name="connsiteY370" fmla="*/ 39691 h 47625"/>
                              <a:gd name="connsiteX371" fmla="*/ 20879 w 28575"/>
                              <a:gd name="connsiteY371" fmla="*/ 39691 h 47625"/>
                              <a:gd name="connsiteX372" fmla="*/ 20879 w 28575"/>
                              <a:gd name="connsiteY372" fmla="*/ 40681 h 47625"/>
                              <a:gd name="connsiteX373" fmla="*/ 20879 w 28575"/>
                              <a:gd name="connsiteY373" fmla="*/ 40681 h 47625"/>
                              <a:gd name="connsiteX374" fmla="*/ 20879 w 28575"/>
                              <a:gd name="connsiteY374" fmla="*/ 40681 h 47625"/>
                              <a:gd name="connsiteX375" fmla="*/ 20879 w 28575"/>
                              <a:gd name="connsiteY375" fmla="*/ 39691 h 47625"/>
                              <a:gd name="connsiteX376" fmla="*/ 20879 w 28575"/>
                              <a:gd name="connsiteY376" fmla="*/ 39691 h 47625"/>
                              <a:gd name="connsiteX377" fmla="*/ 21984 w 28575"/>
                              <a:gd name="connsiteY377" fmla="*/ 39691 h 47625"/>
                              <a:gd name="connsiteX378" fmla="*/ 21984 w 28575"/>
                              <a:gd name="connsiteY378" fmla="*/ 39691 h 47625"/>
                              <a:gd name="connsiteX379" fmla="*/ 21984 w 28575"/>
                              <a:gd name="connsiteY379" fmla="*/ 39691 h 47625"/>
                              <a:gd name="connsiteX380" fmla="*/ 21984 w 28575"/>
                              <a:gd name="connsiteY380" fmla="*/ 39691 h 47625"/>
                              <a:gd name="connsiteX381" fmla="*/ 21984 w 28575"/>
                              <a:gd name="connsiteY381" fmla="*/ 38691 h 47625"/>
                              <a:gd name="connsiteX382" fmla="*/ 21984 w 28575"/>
                              <a:gd name="connsiteY382" fmla="*/ 38691 h 47625"/>
                              <a:gd name="connsiteX383" fmla="*/ 21984 w 28575"/>
                              <a:gd name="connsiteY383" fmla="*/ 38691 h 47625"/>
                              <a:gd name="connsiteX384" fmla="*/ 21984 w 28575"/>
                              <a:gd name="connsiteY384" fmla="*/ 38691 h 47625"/>
                              <a:gd name="connsiteX385" fmla="*/ 21984 w 28575"/>
                              <a:gd name="connsiteY385" fmla="*/ 38691 h 47625"/>
                              <a:gd name="connsiteX386" fmla="*/ 21984 w 28575"/>
                              <a:gd name="connsiteY386" fmla="*/ 38691 h 47625"/>
                              <a:gd name="connsiteX387" fmla="*/ 21984 w 28575"/>
                              <a:gd name="connsiteY387" fmla="*/ 38691 h 47625"/>
                              <a:gd name="connsiteX388" fmla="*/ 21984 w 28575"/>
                              <a:gd name="connsiteY388" fmla="*/ 38691 h 47625"/>
                              <a:gd name="connsiteX389" fmla="*/ 21984 w 28575"/>
                              <a:gd name="connsiteY389" fmla="*/ 37700 h 47625"/>
                              <a:gd name="connsiteX390" fmla="*/ 21984 w 28575"/>
                              <a:gd name="connsiteY390" fmla="*/ 37700 h 47625"/>
                              <a:gd name="connsiteX391" fmla="*/ 21984 w 28575"/>
                              <a:gd name="connsiteY391" fmla="*/ 37700 h 47625"/>
                              <a:gd name="connsiteX392" fmla="*/ 21984 w 28575"/>
                              <a:gd name="connsiteY392" fmla="*/ 37700 h 47625"/>
                              <a:gd name="connsiteX393" fmla="*/ 21984 w 28575"/>
                              <a:gd name="connsiteY393" fmla="*/ 37700 h 47625"/>
                              <a:gd name="connsiteX394" fmla="*/ 21984 w 28575"/>
                              <a:gd name="connsiteY394" fmla="*/ 37700 h 47625"/>
                              <a:gd name="connsiteX395" fmla="*/ 23079 w 28575"/>
                              <a:gd name="connsiteY395" fmla="*/ 37700 h 47625"/>
                              <a:gd name="connsiteX396" fmla="*/ 23079 w 28575"/>
                              <a:gd name="connsiteY396" fmla="*/ 37700 h 47625"/>
                              <a:gd name="connsiteX397" fmla="*/ 23079 w 28575"/>
                              <a:gd name="connsiteY397" fmla="*/ 37700 h 47625"/>
                              <a:gd name="connsiteX398" fmla="*/ 23079 w 28575"/>
                              <a:gd name="connsiteY398" fmla="*/ 36709 h 47625"/>
                              <a:gd name="connsiteX399" fmla="*/ 23079 w 28575"/>
                              <a:gd name="connsiteY399" fmla="*/ 36709 h 47625"/>
                              <a:gd name="connsiteX400" fmla="*/ 23079 w 28575"/>
                              <a:gd name="connsiteY400" fmla="*/ 36709 h 47625"/>
                              <a:gd name="connsiteX401" fmla="*/ 23079 w 28575"/>
                              <a:gd name="connsiteY401" fmla="*/ 36709 h 47625"/>
                              <a:gd name="connsiteX402" fmla="*/ 23079 w 28575"/>
                              <a:gd name="connsiteY402" fmla="*/ 36709 h 47625"/>
                              <a:gd name="connsiteX403" fmla="*/ 23079 w 28575"/>
                              <a:gd name="connsiteY403" fmla="*/ 36709 h 47625"/>
                              <a:gd name="connsiteX404" fmla="*/ 23079 w 28575"/>
                              <a:gd name="connsiteY404" fmla="*/ 35719 h 47625"/>
                              <a:gd name="connsiteX405" fmla="*/ 23079 w 28575"/>
                              <a:gd name="connsiteY405" fmla="*/ 35719 h 47625"/>
                              <a:gd name="connsiteX406" fmla="*/ 23079 w 28575"/>
                              <a:gd name="connsiteY406" fmla="*/ 35719 h 47625"/>
                              <a:gd name="connsiteX407" fmla="*/ 23079 w 28575"/>
                              <a:gd name="connsiteY407" fmla="*/ 35719 h 47625"/>
                              <a:gd name="connsiteX408" fmla="*/ 23079 w 28575"/>
                              <a:gd name="connsiteY408" fmla="*/ 35719 h 47625"/>
                              <a:gd name="connsiteX409" fmla="*/ 23079 w 28575"/>
                              <a:gd name="connsiteY409" fmla="*/ 35719 h 47625"/>
                              <a:gd name="connsiteX410" fmla="*/ 23079 w 28575"/>
                              <a:gd name="connsiteY410" fmla="*/ 34728 h 47625"/>
                              <a:gd name="connsiteX411" fmla="*/ 23079 w 28575"/>
                              <a:gd name="connsiteY411" fmla="*/ 34728 h 47625"/>
                              <a:gd name="connsiteX412" fmla="*/ 23079 w 28575"/>
                              <a:gd name="connsiteY412" fmla="*/ 34728 h 47625"/>
                              <a:gd name="connsiteX413" fmla="*/ 24174 w 28575"/>
                              <a:gd name="connsiteY413" fmla="*/ 34728 h 47625"/>
                              <a:gd name="connsiteX414" fmla="*/ 24174 w 28575"/>
                              <a:gd name="connsiteY414" fmla="*/ 33737 h 47625"/>
                              <a:gd name="connsiteX415" fmla="*/ 24174 w 28575"/>
                              <a:gd name="connsiteY415" fmla="*/ 33737 h 47625"/>
                              <a:gd name="connsiteX416" fmla="*/ 24174 w 28575"/>
                              <a:gd name="connsiteY416" fmla="*/ 34728 h 47625"/>
                              <a:gd name="connsiteX417" fmla="*/ 24174 w 28575"/>
                              <a:gd name="connsiteY417" fmla="*/ 33737 h 47625"/>
                              <a:gd name="connsiteX418" fmla="*/ 24174 w 28575"/>
                              <a:gd name="connsiteY418" fmla="*/ 33737 h 47625"/>
                              <a:gd name="connsiteX419" fmla="*/ 24174 w 28575"/>
                              <a:gd name="connsiteY419" fmla="*/ 33737 h 47625"/>
                              <a:gd name="connsiteX420" fmla="*/ 24174 w 28575"/>
                              <a:gd name="connsiteY420" fmla="*/ 32747 h 47625"/>
                              <a:gd name="connsiteX421" fmla="*/ 24174 w 28575"/>
                              <a:gd name="connsiteY421" fmla="*/ 32747 h 47625"/>
                              <a:gd name="connsiteX422" fmla="*/ 24174 w 28575"/>
                              <a:gd name="connsiteY422" fmla="*/ 32747 h 47625"/>
                              <a:gd name="connsiteX423" fmla="*/ 24174 w 28575"/>
                              <a:gd name="connsiteY423" fmla="*/ 31747 h 47625"/>
                              <a:gd name="connsiteX424" fmla="*/ 24174 w 28575"/>
                              <a:gd name="connsiteY424" fmla="*/ 31747 h 47625"/>
                              <a:gd name="connsiteX425" fmla="*/ 24174 w 28575"/>
                              <a:gd name="connsiteY425" fmla="*/ 30756 h 47625"/>
                              <a:gd name="connsiteX426" fmla="*/ 24174 w 28575"/>
                              <a:gd name="connsiteY426" fmla="*/ 31747 h 47625"/>
                              <a:gd name="connsiteX427" fmla="*/ 24174 w 28575"/>
                              <a:gd name="connsiteY427" fmla="*/ 30756 h 47625"/>
                              <a:gd name="connsiteX428" fmla="*/ 24174 w 28575"/>
                              <a:gd name="connsiteY428" fmla="*/ 30756 h 47625"/>
                              <a:gd name="connsiteX429" fmla="*/ 24174 w 28575"/>
                              <a:gd name="connsiteY429" fmla="*/ 30756 h 47625"/>
                              <a:gd name="connsiteX430" fmla="*/ 24174 w 28575"/>
                              <a:gd name="connsiteY430" fmla="*/ 30756 h 47625"/>
                              <a:gd name="connsiteX431" fmla="*/ 24174 w 28575"/>
                              <a:gd name="connsiteY431" fmla="*/ 30756 h 47625"/>
                              <a:gd name="connsiteX432" fmla="*/ 24174 w 28575"/>
                              <a:gd name="connsiteY432" fmla="*/ 29766 h 47625"/>
                              <a:gd name="connsiteX433" fmla="*/ 25279 w 28575"/>
                              <a:gd name="connsiteY433" fmla="*/ 29766 h 47625"/>
                              <a:gd name="connsiteX434" fmla="*/ 25279 w 28575"/>
                              <a:gd name="connsiteY434" fmla="*/ 29766 h 47625"/>
                              <a:gd name="connsiteX435" fmla="*/ 25279 w 28575"/>
                              <a:gd name="connsiteY435" fmla="*/ 28775 h 47625"/>
                              <a:gd name="connsiteX436" fmla="*/ 25279 w 28575"/>
                              <a:gd name="connsiteY436" fmla="*/ 28775 h 47625"/>
                              <a:gd name="connsiteX437" fmla="*/ 25279 w 28575"/>
                              <a:gd name="connsiteY437" fmla="*/ 28775 h 47625"/>
                              <a:gd name="connsiteX438" fmla="*/ 25279 w 28575"/>
                              <a:gd name="connsiteY438" fmla="*/ 28775 h 47625"/>
                              <a:gd name="connsiteX439" fmla="*/ 25279 w 28575"/>
                              <a:gd name="connsiteY439" fmla="*/ 28775 h 47625"/>
                              <a:gd name="connsiteX440" fmla="*/ 25279 w 28575"/>
                              <a:gd name="connsiteY440" fmla="*/ 27784 h 47625"/>
                              <a:gd name="connsiteX441" fmla="*/ 25279 w 28575"/>
                              <a:gd name="connsiteY441" fmla="*/ 27784 h 47625"/>
                              <a:gd name="connsiteX442" fmla="*/ 25279 w 28575"/>
                              <a:gd name="connsiteY442" fmla="*/ 27784 h 47625"/>
                              <a:gd name="connsiteX443" fmla="*/ 25279 w 28575"/>
                              <a:gd name="connsiteY443" fmla="*/ 26784 h 47625"/>
                              <a:gd name="connsiteX444" fmla="*/ 25279 w 28575"/>
                              <a:gd name="connsiteY444" fmla="*/ 26784 h 47625"/>
                              <a:gd name="connsiteX445" fmla="*/ 25279 w 28575"/>
                              <a:gd name="connsiteY445" fmla="*/ 26784 h 47625"/>
                              <a:gd name="connsiteX446" fmla="*/ 25279 w 28575"/>
                              <a:gd name="connsiteY446" fmla="*/ 26784 h 47625"/>
                              <a:gd name="connsiteX447" fmla="*/ 25279 w 28575"/>
                              <a:gd name="connsiteY447" fmla="*/ 26784 h 47625"/>
                              <a:gd name="connsiteX448" fmla="*/ 25279 w 28575"/>
                              <a:gd name="connsiteY448" fmla="*/ 26784 h 47625"/>
                              <a:gd name="connsiteX449" fmla="*/ 25279 w 28575"/>
                              <a:gd name="connsiteY449" fmla="*/ 25794 h 47625"/>
                              <a:gd name="connsiteX450" fmla="*/ 25279 w 28575"/>
                              <a:gd name="connsiteY450" fmla="*/ 25794 h 47625"/>
                              <a:gd name="connsiteX451" fmla="*/ 26375 w 28575"/>
                              <a:gd name="connsiteY451" fmla="*/ 25794 h 47625"/>
                              <a:gd name="connsiteX452" fmla="*/ 26375 w 28575"/>
                              <a:gd name="connsiteY452" fmla="*/ 24803 h 47625"/>
                              <a:gd name="connsiteX453" fmla="*/ 26375 w 28575"/>
                              <a:gd name="connsiteY453" fmla="*/ 24803 h 47625"/>
                              <a:gd name="connsiteX454" fmla="*/ 26375 w 28575"/>
                              <a:gd name="connsiteY454" fmla="*/ 23813 h 47625"/>
                              <a:gd name="connsiteX455" fmla="*/ 26375 w 28575"/>
                              <a:gd name="connsiteY455" fmla="*/ 23813 h 47625"/>
                              <a:gd name="connsiteX456" fmla="*/ 26375 w 28575"/>
                              <a:gd name="connsiteY456" fmla="*/ 22822 h 47625"/>
                              <a:gd name="connsiteX457" fmla="*/ 26375 w 28575"/>
                              <a:gd name="connsiteY457" fmla="*/ 22822 h 47625"/>
                              <a:gd name="connsiteX458" fmla="*/ 26375 w 28575"/>
                              <a:gd name="connsiteY458" fmla="*/ 22822 h 47625"/>
                              <a:gd name="connsiteX459" fmla="*/ 26375 w 28575"/>
                              <a:gd name="connsiteY459" fmla="*/ 22822 h 47625"/>
                              <a:gd name="connsiteX460" fmla="*/ 26375 w 28575"/>
                              <a:gd name="connsiteY460" fmla="*/ 21831 h 47625"/>
                              <a:gd name="connsiteX461" fmla="*/ 26375 w 28575"/>
                              <a:gd name="connsiteY461" fmla="*/ 21831 h 47625"/>
                              <a:gd name="connsiteX462" fmla="*/ 26375 w 28575"/>
                              <a:gd name="connsiteY462" fmla="*/ 20841 h 47625"/>
                              <a:gd name="connsiteX463" fmla="*/ 26375 w 28575"/>
                              <a:gd name="connsiteY463" fmla="*/ 20841 h 47625"/>
                              <a:gd name="connsiteX464" fmla="*/ 26375 w 28575"/>
                              <a:gd name="connsiteY464" fmla="*/ 19841 h 47625"/>
                              <a:gd name="connsiteX465" fmla="*/ 26375 w 28575"/>
                              <a:gd name="connsiteY465" fmla="*/ 19841 h 47625"/>
                              <a:gd name="connsiteX466" fmla="*/ 26375 w 28575"/>
                              <a:gd name="connsiteY466" fmla="*/ 19841 h 47625"/>
                              <a:gd name="connsiteX467" fmla="*/ 26375 w 28575"/>
                              <a:gd name="connsiteY467" fmla="*/ 19841 h 47625"/>
                              <a:gd name="connsiteX468" fmla="*/ 26375 w 28575"/>
                              <a:gd name="connsiteY468" fmla="*/ 19841 h 47625"/>
                              <a:gd name="connsiteX469" fmla="*/ 26375 w 28575"/>
                              <a:gd name="connsiteY469" fmla="*/ 18850 h 47625"/>
                              <a:gd name="connsiteX470" fmla="*/ 26375 w 28575"/>
                              <a:gd name="connsiteY470" fmla="*/ 18850 h 47625"/>
                              <a:gd name="connsiteX471" fmla="*/ 26375 w 28575"/>
                              <a:gd name="connsiteY471" fmla="*/ 17859 h 47625"/>
                              <a:gd name="connsiteX472" fmla="*/ 26375 w 28575"/>
                              <a:gd name="connsiteY472" fmla="*/ 17859 h 47625"/>
                              <a:gd name="connsiteX473" fmla="*/ 26375 w 28575"/>
                              <a:gd name="connsiteY473" fmla="*/ 17859 h 47625"/>
                              <a:gd name="connsiteX474" fmla="*/ 26375 w 28575"/>
                              <a:gd name="connsiteY474" fmla="*/ 16869 h 47625"/>
                              <a:gd name="connsiteX475" fmla="*/ 27480 w 28575"/>
                              <a:gd name="connsiteY475" fmla="*/ 16869 h 47625"/>
                              <a:gd name="connsiteX476" fmla="*/ 27480 w 28575"/>
                              <a:gd name="connsiteY476" fmla="*/ 15878 h 47625"/>
                              <a:gd name="connsiteX477" fmla="*/ 27480 w 28575"/>
                              <a:gd name="connsiteY477" fmla="*/ 15878 h 47625"/>
                              <a:gd name="connsiteX478" fmla="*/ 27480 w 28575"/>
                              <a:gd name="connsiteY478" fmla="*/ 14878 h 47625"/>
                              <a:gd name="connsiteX479" fmla="*/ 27480 w 28575"/>
                              <a:gd name="connsiteY479" fmla="*/ 14878 h 47625"/>
                              <a:gd name="connsiteX480" fmla="*/ 27480 w 28575"/>
                              <a:gd name="connsiteY480" fmla="*/ 13888 h 47625"/>
                              <a:gd name="connsiteX481" fmla="*/ 27480 w 28575"/>
                              <a:gd name="connsiteY481" fmla="*/ 13888 h 47625"/>
                              <a:gd name="connsiteX482" fmla="*/ 27480 w 28575"/>
                              <a:gd name="connsiteY482" fmla="*/ 13888 h 47625"/>
                              <a:gd name="connsiteX483" fmla="*/ 27480 w 28575"/>
                              <a:gd name="connsiteY483" fmla="*/ 12897 h 47625"/>
                              <a:gd name="connsiteX484" fmla="*/ 27480 w 28575"/>
                              <a:gd name="connsiteY484" fmla="*/ 12897 h 47625"/>
                              <a:gd name="connsiteX485" fmla="*/ 27480 w 28575"/>
                              <a:gd name="connsiteY485" fmla="*/ 12897 h 47625"/>
                              <a:gd name="connsiteX486" fmla="*/ 27480 w 28575"/>
                              <a:gd name="connsiteY486" fmla="*/ 11906 h 47625"/>
                              <a:gd name="connsiteX487" fmla="*/ 27480 w 28575"/>
                              <a:gd name="connsiteY487" fmla="*/ 11906 h 47625"/>
                              <a:gd name="connsiteX488" fmla="*/ 27480 w 28575"/>
                              <a:gd name="connsiteY488" fmla="*/ 10916 h 47625"/>
                              <a:gd name="connsiteX489" fmla="*/ 27480 w 28575"/>
                              <a:gd name="connsiteY489" fmla="*/ 10916 h 47625"/>
                              <a:gd name="connsiteX490" fmla="*/ 27480 w 28575"/>
                              <a:gd name="connsiteY490" fmla="*/ 9925 h 47625"/>
                              <a:gd name="connsiteX491" fmla="*/ 27480 w 28575"/>
                              <a:gd name="connsiteY491" fmla="*/ 9925 h 47625"/>
                              <a:gd name="connsiteX492" fmla="*/ 27480 w 28575"/>
                              <a:gd name="connsiteY492" fmla="*/ 8934 h 47625"/>
                              <a:gd name="connsiteX493" fmla="*/ 27480 w 28575"/>
                              <a:gd name="connsiteY493" fmla="*/ 8934 h 47625"/>
                              <a:gd name="connsiteX494" fmla="*/ 27480 w 28575"/>
                              <a:gd name="connsiteY494" fmla="*/ 8934 h 47625"/>
                              <a:gd name="connsiteX495" fmla="*/ 28575 w 28575"/>
                              <a:gd name="connsiteY495" fmla="*/ 8934 h 47625"/>
                              <a:gd name="connsiteX496" fmla="*/ 28575 w 28575"/>
                              <a:gd name="connsiteY496" fmla="*/ 8934 h 47625"/>
                              <a:gd name="connsiteX497" fmla="*/ 28575 w 28575"/>
                              <a:gd name="connsiteY497" fmla="*/ 7934 h 47625"/>
                              <a:gd name="connsiteX498" fmla="*/ 28575 w 28575"/>
                              <a:gd name="connsiteY498" fmla="*/ 7934 h 47625"/>
                              <a:gd name="connsiteX499" fmla="*/ 28575 w 28575"/>
                              <a:gd name="connsiteY499" fmla="*/ 6944 h 47625"/>
                              <a:gd name="connsiteX500" fmla="*/ 28575 w 28575"/>
                              <a:gd name="connsiteY500" fmla="*/ 6944 h 47625"/>
                              <a:gd name="connsiteX501" fmla="*/ 28575 w 28575"/>
                              <a:gd name="connsiteY501" fmla="*/ 5953 h 47625"/>
                              <a:gd name="connsiteX502" fmla="*/ 28575 w 28575"/>
                              <a:gd name="connsiteY502" fmla="*/ 4962 h 47625"/>
                              <a:gd name="connsiteX503" fmla="*/ 28575 w 28575"/>
                              <a:gd name="connsiteY503" fmla="*/ 4962 h 47625"/>
                              <a:gd name="connsiteX504" fmla="*/ 28575 w 28575"/>
                              <a:gd name="connsiteY504" fmla="*/ 3972 h 47625"/>
                              <a:gd name="connsiteX505" fmla="*/ 28575 w 28575"/>
                              <a:gd name="connsiteY505" fmla="*/ 3972 h 47625"/>
                              <a:gd name="connsiteX506" fmla="*/ 28575 w 28575"/>
                              <a:gd name="connsiteY506" fmla="*/ 2972 h 47625"/>
                              <a:gd name="connsiteX507" fmla="*/ 28575 w 28575"/>
                              <a:gd name="connsiteY507" fmla="*/ 1981 h 47625"/>
                              <a:gd name="connsiteX508" fmla="*/ 28575 w 28575"/>
                              <a:gd name="connsiteY508" fmla="*/ 991 h 47625"/>
                              <a:gd name="connsiteX509" fmla="*/ 28575 w 28575"/>
                              <a:gd name="connsiteY509" fmla="*/ 991 h 47625"/>
                              <a:gd name="connsiteX510" fmla="*/ 28575 w 28575"/>
                              <a:gd name="connsiteY510" fmla="*/ 0 h 47625"/>
                              <a:gd name="connsiteX511" fmla="*/ 28575 w 28575"/>
                              <a:gd name="connsiteY511" fmla="*/ 0 h 476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47625">
                                <a:moveTo>
                                  <a:pt x="0" y="45644"/>
                                </a:moveTo>
                                <a:lnTo>
                                  <a:pt x="0" y="45644"/>
                                </a:lnTo>
                                <a:lnTo>
                                  <a:pt x="0" y="45644"/>
                                </a:lnTo>
                                <a:lnTo>
                                  <a:pt x="0" y="45644"/>
                                </a:lnTo>
                                <a:lnTo>
                                  <a:pt x="0" y="46634"/>
                                </a:lnTo>
                                <a:lnTo>
                                  <a:pt x="0" y="46634"/>
                                </a:lnTo>
                                <a:lnTo>
                                  <a:pt x="0" y="46634"/>
                                </a:lnTo>
                                <a:lnTo>
                                  <a:pt x="0" y="46634"/>
                                </a:lnTo>
                                <a:lnTo>
                                  <a:pt x="0" y="45644"/>
                                </a:lnTo>
                                <a:lnTo>
                                  <a:pt x="0" y="45644"/>
                                </a:lnTo>
                                <a:lnTo>
                                  <a:pt x="0" y="45644"/>
                                </a:lnTo>
                                <a:lnTo>
                                  <a:pt x="0" y="46634"/>
                                </a:lnTo>
                                <a:lnTo>
                                  <a:pt x="0" y="46634"/>
                                </a:lnTo>
                                <a:lnTo>
                                  <a:pt x="1095" y="46634"/>
                                </a:lnTo>
                                <a:lnTo>
                                  <a:pt x="1095" y="47625"/>
                                </a:lnTo>
                                <a:lnTo>
                                  <a:pt x="1095" y="46634"/>
                                </a:lnTo>
                                <a:lnTo>
                                  <a:pt x="1095" y="46634"/>
                                </a:lnTo>
                                <a:lnTo>
                                  <a:pt x="1095" y="46634"/>
                                </a:lnTo>
                                <a:lnTo>
                                  <a:pt x="1095" y="45644"/>
                                </a:lnTo>
                                <a:lnTo>
                                  <a:pt x="1095" y="45644"/>
                                </a:lnTo>
                                <a:lnTo>
                                  <a:pt x="1095" y="45644"/>
                                </a:lnTo>
                                <a:lnTo>
                                  <a:pt x="1095" y="45644"/>
                                </a:lnTo>
                                <a:lnTo>
                                  <a:pt x="1095" y="46634"/>
                                </a:lnTo>
                                <a:lnTo>
                                  <a:pt x="1095" y="46634"/>
                                </a:lnTo>
                                <a:lnTo>
                                  <a:pt x="1095" y="46634"/>
                                </a:lnTo>
                                <a:lnTo>
                                  <a:pt x="1095" y="46634"/>
                                </a:lnTo>
                                <a:lnTo>
                                  <a:pt x="1095" y="46634"/>
                                </a:lnTo>
                                <a:lnTo>
                                  <a:pt x="1095" y="46634"/>
                                </a:lnTo>
                                <a:lnTo>
                                  <a:pt x="1095" y="46634"/>
                                </a:lnTo>
                                <a:lnTo>
                                  <a:pt x="1095" y="45644"/>
                                </a:lnTo>
                                <a:lnTo>
                                  <a:pt x="1095" y="45644"/>
                                </a:lnTo>
                                <a:lnTo>
                                  <a:pt x="1095" y="45644"/>
                                </a:lnTo>
                                <a:lnTo>
                                  <a:pt x="1095" y="45644"/>
                                </a:lnTo>
                                <a:lnTo>
                                  <a:pt x="1095" y="45644"/>
                                </a:lnTo>
                                <a:lnTo>
                                  <a:pt x="1095" y="45644"/>
                                </a:lnTo>
                                <a:lnTo>
                                  <a:pt x="1095" y="46634"/>
                                </a:lnTo>
                                <a:lnTo>
                                  <a:pt x="1095" y="46634"/>
                                </a:lnTo>
                                <a:lnTo>
                                  <a:pt x="2200" y="46634"/>
                                </a:lnTo>
                                <a:lnTo>
                                  <a:pt x="2200" y="46634"/>
                                </a:lnTo>
                                <a:lnTo>
                                  <a:pt x="2200" y="46634"/>
                                </a:lnTo>
                                <a:lnTo>
                                  <a:pt x="2200" y="46634"/>
                                </a:lnTo>
                                <a:lnTo>
                                  <a:pt x="2200" y="46634"/>
                                </a:lnTo>
                                <a:lnTo>
                                  <a:pt x="2200" y="46634"/>
                                </a:lnTo>
                                <a:lnTo>
                                  <a:pt x="2200" y="46634"/>
                                </a:lnTo>
                                <a:lnTo>
                                  <a:pt x="2200" y="45644"/>
                                </a:lnTo>
                                <a:lnTo>
                                  <a:pt x="2200" y="45644"/>
                                </a:lnTo>
                                <a:lnTo>
                                  <a:pt x="2200" y="46634"/>
                                </a:lnTo>
                                <a:lnTo>
                                  <a:pt x="2200" y="45644"/>
                                </a:lnTo>
                                <a:lnTo>
                                  <a:pt x="2200" y="45644"/>
                                </a:lnTo>
                                <a:lnTo>
                                  <a:pt x="2200" y="45644"/>
                                </a:lnTo>
                                <a:lnTo>
                                  <a:pt x="2200" y="45644"/>
                                </a:lnTo>
                                <a:lnTo>
                                  <a:pt x="2200" y="45644"/>
                                </a:lnTo>
                                <a:lnTo>
                                  <a:pt x="2200" y="45644"/>
                                </a:lnTo>
                                <a:lnTo>
                                  <a:pt x="2200" y="45644"/>
                                </a:lnTo>
                                <a:lnTo>
                                  <a:pt x="2200" y="45644"/>
                                </a:lnTo>
                                <a:lnTo>
                                  <a:pt x="3296" y="45644"/>
                                </a:lnTo>
                                <a:lnTo>
                                  <a:pt x="3296" y="45644"/>
                                </a:lnTo>
                                <a:lnTo>
                                  <a:pt x="3296" y="45644"/>
                                </a:lnTo>
                                <a:lnTo>
                                  <a:pt x="3296" y="45644"/>
                                </a:lnTo>
                                <a:lnTo>
                                  <a:pt x="3296" y="45644"/>
                                </a:lnTo>
                                <a:lnTo>
                                  <a:pt x="3296" y="46634"/>
                                </a:lnTo>
                                <a:lnTo>
                                  <a:pt x="3296" y="45644"/>
                                </a:lnTo>
                                <a:lnTo>
                                  <a:pt x="3296" y="45644"/>
                                </a:lnTo>
                                <a:lnTo>
                                  <a:pt x="3296" y="45644"/>
                                </a:lnTo>
                                <a:lnTo>
                                  <a:pt x="3296" y="45644"/>
                                </a:lnTo>
                                <a:lnTo>
                                  <a:pt x="3296" y="45644"/>
                                </a:lnTo>
                                <a:lnTo>
                                  <a:pt x="3296" y="45644"/>
                                </a:lnTo>
                                <a:lnTo>
                                  <a:pt x="3296" y="45644"/>
                                </a:lnTo>
                                <a:lnTo>
                                  <a:pt x="3296" y="45644"/>
                                </a:lnTo>
                                <a:lnTo>
                                  <a:pt x="3296" y="45644"/>
                                </a:lnTo>
                                <a:lnTo>
                                  <a:pt x="3296" y="45644"/>
                                </a:lnTo>
                                <a:lnTo>
                                  <a:pt x="3296" y="45644"/>
                                </a:lnTo>
                                <a:lnTo>
                                  <a:pt x="3296" y="46634"/>
                                </a:lnTo>
                                <a:lnTo>
                                  <a:pt x="3296" y="46634"/>
                                </a:lnTo>
                                <a:lnTo>
                                  <a:pt x="3296" y="46634"/>
                                </a:lnTo>
                                <a:lnTo>
                                  <a:pt x="4401" y="46634"/>
                                </a:lnTo>
                                <a:lnTo>
                                  <a:pt x="4401" y="46634"/>
                                </a:lnTo>
                                <a:lnTo>
                                  <a:pt x="4401" y="46634"/>
                                </a:lnTo>
                                <a:lnTo>
                                  <a:pt x="4401" y="46634"/>
                                </a:lnTo>
                                <a:lnTo>
                                  <a:pt x="4401" y="45644"/>
                                </a:lnTo>
                                <a:lnTo>
                                  <a:pt x="4401" y="45644"/>
                                </a:lnTo>
                                <a:lnTo>
                                  <a:pt x="4401" y="45644"/>
                                </a:lnTo>
                                <a:lnTo>
                                  <a:pt x="4401" y="45644"/>
                                </a:lnTo>
                                <a:lnTo>
                                  <a:pt x="4401" y="46634"/>
                                </a:lnTo>
                                <a:lnTo>
                                  <a:pt x="4401" y="46634"/>
                                </a:lnTo>
                                <a:lnTo>
                                  <a:pt x="4401" y="46634"/>
                                </a:lnTo>
                                <a:lnTo>
                                  <a:pt x="4401" y="45644"/>
                                </a:lnTo>
                                <a:lnTo>
                                  <a:pt x="4401" y="45644"/>
                                </a:lnTo>
                                <a:lnTo>
                                  <a:pt x="4401" y="45644"/>
                                </a:lnTo>
                                <a:lnTo>
                                  <a:pt x="4401" y="45644"/>
                                </a:lnTo>
                                <a:lnTo>
                                  <a:pt x="4401" y="45644"/>
                                </a:lnTo>
                                <a:lnTo>
                                  <a:pt x="4401" y="45644"/>
                                </a:lnTo>
                                <a:lnTo>
                                  <a:pt x="4401" y="45644"/>
                                </a:lnTo>
                                <a:lnTo>
                                  <a:pt x="5496" y="45644"/>
                                </a:lnTo>
                                <a:lnTo>
                                  <a:pt x="5496" y="45644"/>
                                </a:lnTo>
                                <a:lnTo>
                                  <a:pt x="5496" y="45644"/>
                                </a:lnTo>
                                <a:lnTo>
                                  <a:pt x="5496" y="45644"/>
                                </a:lnTo>
                                <a:lnTo>
                                  <a:pt x="5496" y="45644"/>
                                </a:lnTo>
                                <a:lnTo>
                                  <a:pt x="5496" y="45644"/>
                                </a:lnTo>
                                <a:lnTo>
                                  <a:pt x="5496" y="45644"/>
                                </a:lnTo>
                                <a:lnTo>
                                  <a:pt x="5496" y="45644"/>
                                </a:lnTo>
                                <a:lnTo>
                                  <a:pt x="5496" y="45644"/>
                                </a:lnTo>
                                <a:lnTo>
                                  <a:pt x="5496" y="45644"/>
                                </a:lnTo>
                                <a:lnTo>
                                  <a:pt x="5496" y="45644"/>
                                </a:lnTo>
                                <a:lnTo>
                                  <a:pt x="5496" y="45644"/>
                                </a:lnTo>
                                <a:lnTo>
                                  <a:pt x="5496" y="45644"/>
                                </a:lnTo>
                                <a:lnTo>
                                  <a:pt x="5496" y="45644"/>
                                </a:lnTo>
                                <a:lnTo>
                                  <a:pt x="5496" y="45644"/>
                                </a:lnTo>
                                <a:lnTo>
                                  <a:pt x="5496" y="45644"/>
                                </a:lnTo>
                                <a:lnTo>
                                  <a:pt x="5496" y="46634"/>
                                </a:lnTo>
                                <a:lnTo>
                                  <a:pt x="5496" y="46634"/>
                                </a:lnTo>
                                <a:lnTo>
                                  <a:pt x="6591" y="46634"/>
                                </a:lnTo>
                                <a:lnTo>
                                  <a:pt x="6591" y="46634"/>
                                </a:lnTo>
                                <a:lnTo>
                                  <a:pt x="6591" y="45644"/>
                                </a:lnTo>
                                <a:lnTo>
                                  <a:pt x="6591" y="45644"/>
                                </a:lnTo>
                                <a:lnTo>
                                  <a:pt x="6591" y="45644"/>
                                </a:lnTo>
                                <a:lnTo>
                                  <a:pt x="6591" y="45644"/>
                                </a:lnTo>
                                <a:lnTo>
                                  <a:pt x="6591" y="45644"/>
                                </a:lnTo>
                                <a:lnTo>
                                  <a:pt x="6591" y="45644"/>
                                </a:lnTo>
                                <a:lnTo>
                                  <a:pt x="6591" y="45644"/>
                                </a:lnTo>
                                <a:lnTo>
                                  <a:pt x="6591" y="45644"/>
                                </a:lnTo>
                                <a:lnTo>
                                  <a:pt x="6591" y="46634"/>
                                </a:lnTo>
                                <a:lnTo>
                                  <a:pt x="6591" y="46634"/>
                                </a:lnTo>
                                <a:lnTo>
                                  <a:pt x="6591" y="46634"/>
                                </a:lnTo>
                                <a:lnTo>
                                  <a:pt x="6591" y="46634"/>
                                </a:lnTo>
                                <a:lnTo>
                                  <a:pt x="6591" y="46634"/>
                                </a:lnTo>
                                <a:lnTo>
                                  <a:pt x="6591" y="46634"/>
                                </a:lnTo>
                                <a:lnTo>
                                  <a:pt x="6591" y="45644"/>
                                </a:lnTo>
                                <a:lnTo>
                                  <a:pt x="6591" y="46634"/>
                                </a:lnTo>
                                <a:lnTo>
                                  <a:pt x="7696" y="46634"/>
                                </a:lnTo>
                                <a:lnTo>
                                  <a:pt x="7696" y="46634"/>
                                </a:lnTo>
                                <a:lnTo>
                                  <a:pt x="7696" y="46634"/>
                                </a:lnTo>
                                <a:lnTo>
                                  <a:pt x="7696" y="46634"/>
                                </a:lnTo>
                                <a:lnTo>
                                  <a:pt x="7696" y="45644"/>
                                </a:lnTo>
                                <a:lnTo>
                                  <a:pt x="7696" y="45644"/>
                                </a:lnTo>
                                <a:lnTo>
                                  <a:pt x="7696" y="45644"/>
                                </a:lnTo>
                                <a:lnTo>
                                  <a:pt x="7696" y="45644"/>
                                </a:lnTo>
                                <a:lnTo>
                                  <a:pt x="7696" y="45644"/>
                                </a:lnTo>
                                <a:lnTo>
                                  <a:pt x="7696" y="45644"/>
                                </a:lnTo>
                                <a:lnTo>
                                  <a:pt x="7696" y="45644"/>
                                </a:lnTo>
                                <a:lnTo>
                                  <a:pt x="7696" y="45644"/>
                                </a:lnTo>
                                <a:lnTo>
                                  <a:pt x="7696" y="45644"/>
                                </a:lnTo>
                                <a:lnTo>
                                  <a:pt x="7696" y="45644"/>
                                </a:lnTo>
                                <a:lnTo>
                                  <a:pt x="7696" y="45644"/>
                                </a:lnTo>
                                <a:lnTo>
                                  <a:pt x="7696" y="45644"/>
                                </a:lnTo>
                                <a:lnTo>
                                  <a:pt x="7696" y="45644"/>
                                </a:lnTo>
                                <a:lnTo>
                                  <a:pt x="7696" y="45644"/>
                                </a:lnTo>
                                <a:lnTo>
                                  <a:pt x="7696" y="45644"/>
                                </a:lnTo>
                                <a:lnTo>
                                  <a:pt x="7696" y="45644"/>
                                </a:lnTo>
                                <a:lnTo>
                                  <a:pt x="8792" y="45644"/>
                                </a:lnTo>
                                <a:lnTo>
                                  <a:pt x="8792" y="45644"/>
                                </a:lnTo>
                                <a:lnTo>
                                  <a:pt x="8792" y="45644"/>
                                </a:lnTo>
                                <a:lnTo>
                                  <a:pt x="8792" y="45644"/>
                                </a:lnTo>
                                <a:lnTo>
                                  <a:pt x="8792" y="45644"/>
                                </a:lnTo>
                                <a:lnTo>
                                  <a:pt x="8792" y="46634"/>
                                </a:lnTo>
                                <a:lnTo>
                                  <a:pt x="8792" y="45644"/>
                                </a:lnTo>
                                <a:lnTo>
                                  <a:pt x="8792" y="45644"/>
                                </a:lnTo>
                                <a:lnTo>
                                  <a:pt x="8792" y="45644"/>
                                </a:lnTo>
                                <a:lnTo>
                                  <a:pt x="8792" y="45644"/>
                                </a:lnTo>
                                <a:lnTo>
                                  <a:pt x="8792" y="46634"/>
                                </a:lnTo>
                                <a:lnTo>
                                  <a:pt x="8792" y="46634"/>
                                </a:lnTo>
                                <a:lnTo>
                                  <a:pt x="8792" y="45644"/>
                                </a:lnTo>
                                <a:lnTo>
                                  <a:pt x="8792" y="45644"/>
                                </a:lnTo>
                                <a:lnTo>
                                  <a:pt x="8792" y="45644"/>
                                </a:lnTo>
                                <a:lnTo>
                                  <a:pt x="8792" y="45644"/>
                                </a:lnTo>
                                <a:lnTo>
                                  <a:pt x="8792" y="46634"/>
                                </a:lnTo>
                                <a:lnTo>
                                  <a:pt x="8792" y="46634"/>
                                </a:lnTo>
                                <a:lnTo>
                                  <a:pt x="9887" y="46634"/>
                                </a:lnTo>
                                <a:lnTo>
                                  <a:pt x="9887" y="46634"/>
                                </a:lnTo>
                                <a:lnTo>
                                  <a:pt x="9887" y="46634"/>
                                </a:lnTo>
                                <a:lnTo>
                                  <a:pt x="9887" y="46634"/>
                                </a:lnTo>
                                <a:lnTo>
                                  <a:pt x="9887" y="46634"/>
                                </a:lnTo>
                                <a:lnTo>
                                  <a:pt x="9887" y="46634"/>
                                </a:lnTo>
                                <a:lnTo>
                                  <a:pt x="9887" y="46634"/>
                                </a:lnTo>
                                <a:lnTo>
                                  <a:pt x="9887" y="46634"/>
                                </a:lnTo>
                                <a:lnTo>
                                  <a:pt x="9887" y="46634"/>
                                </a:lnTo>
                                <a:lnTo>
                                  <a:pt x="9887" y="45644"/>
                                </a:lnTo>
                                <a:lnTo>
                                  <a:pt x="9887" y="45644"/>
                                </a:lnTo>
                                <a:lnTo>
                                  <a:pt x="9887" y="45644"/>
                                </a:lnTo>
                                <a:lnTo>
                                  <a:pt x="9887" y="45644"/>
                                </a:lnTo>
                                <a:lnTo>
                                  <a:pt x="9887" y="45644"/>
                                </a:lnTo>
                                <a:lnTo>
                                  <a:pt x="9887" y="45644"/>
                                </a:lnTo>
                                <a:lnTo>
                                  <a:pt x="9887" y="45644"/>
                                </a:lnTo>
                                <a:lnTo>
                                  <a:pt x="9887" y="45644"/>
                                </a:lnTo>
                                <a:lnTo>
                                  <a:pt x="9887" y="45644"/>
                                </a:lnTo>
                                <a:lnTo>
                                  <a:pt x="10992" y="45644"/>
                                </a:lnTo>
                                <a:lnTo>
                                  <a:pt x="10992" y="45644"/>
                                </a:lnTo>
                                <a:lnTo>
                                  <a:pt x="10992" y="45644"/>
                                </a:lnTo>
                                <a:lnTo>
                                  <a:pt x="10992" y="45644"/>
                                </a:lnTo>
                                <a:lnTo>
                                  <a:pt x="10992" y="45644"/>
                                </a:lnTo>
                                <a:lnTo>
                                  <a:pt x="10992" y="45644"/>
                                </a:lnTo>
                                <a:lnTo>
                                  <a:pt x="10992" y="45644"/>
                                </a:lnTo>
                                <a:lnTo>
                                  <a:pt x="10992" y="45644"/>
                                </a:lnTo>
                                <a:lnTo>
                                  <a:pt x="10992" y="46634"/>
                                </a:lnTo>
                                <a:lnTo>
                                  <a:pt x="10992" y="46634"/>
                                </a:lnTo>
                                <a:lnTo>
                                  <a:pt x="10992" y="46634"/>
                                </a:lnTo>
                                <a:lnTo>
                                  <a:pt x="10992" y="46634"/>
                                </a:lnTo>
                                <a:lnTo>
                                  <a:pt x="10992" y="46634"/>
                                </a:lnTo>
                                <a:lnTo>
                                  <a:pt x="10992" y="46634"/>
                                </a:lnTo>
                                <a:lnTo>
                                  <a:pt x="10992" y="46634"/>
                                </a:lnTo>
                                <a:lnTo>
                                  <a:pt x="10992" y="46634"/>
                                </a:lnTo>
                                <a:lnTo>
                                  <a:pt x="10992" y="45644"/>
                                </a:lnTo>
                                <a:lnTo>
                                  <a:pt x="10992" y="45644"/>
                                </a:lnTo>
                                <a:lnTo>
                                  <a:pt x="12087" y="45644"/>
                                </a:lnTo>
                                <a:lnTo>
                                  <a:pt x="12087" y="45644"/>
                                </a:lnTo>
                                <a:lnTo>
                                  <a:pt x="12087" y="45644"/>
                                </a:lnTo>
                                <a:lnTo>
                                  <a:pt x="12087" y="45644"/>
                                </a:lnTo>
                                <a:lnTo>
                                  <a:pt x="12087" y="45644"/>
                                </a:lnTo>
                                <a:lnTo>
                                  <a:pt x="12087" y="45644"/>
                                </a:lnTo>
                                <a:lnTo>
                                  <a:pt x="12087" y="45644"/>
                                </a:lnTo>
                                <a:lnTo>
                                  <a:pt x="12087" y="45644"/>
                                </a:lnTo>
                                <a:lnTo>
                                  <a:pt x="12087" y="45644"/>
                                </a:lnTo>
                                <a:lnTo>
                                  <a:pt x="12087" y="45644"/>
                                </a:lnTo>
                                <a:lnTo>
                                  <a:pt x="12087" y="45644"/>
                                </a:lnTo>
                                <a:lnTo>
                                  <a:pt x="12087" y="45644"/>
                                </a:lnTo>
                                <a:lnTo>
                                  <a:pt x="12087" y="45644"/>
                                </a:lnTo>
                                <a:lnTo>
                                  <a:pt x="12087" y="45644"/>
                                </a:lnTo>
                                <a:lnTo>
                                  <a:pt x="12087" y="45644"/>
                                </a:lnTo>
                                <a:lnTo>
                                  <a:pt x="12087" y="45644"/>
                                </a:lnTo>
                                <a:lnTo>
                                  <a:pt x="12087" y="45644"/>
                                </a:lnTo>
                                <a:lnTo>
                                  <a:pt x="12087" y="45644"/>
                                </a:lnTo>
                                <a:lnTo>
                                  <a:pt x="12087" y="45644"/>
                                </a:lnTo>
                                <a:lnTo>
                                  <a:pt x="12087" y="45644"/>
                                </a:lnTo>
                                <a:lnTo>
                                  <a:pt x="13192" y="45644"/>
                                </a:lnTo>
                                <a:lnTo>
                                  <a:pt x="13192" y="45644"/>
                                </a:lnTo>
                                <a:lnTo>
                                  <a:pt x="13192" y="45644"/>
                                </a:lnTo>
                                <a:lnTo>
                                  <a:pt x="13192" y="45644"/>
                                </a:lnTo>
                                <a:lnTo>
                                  <a:pt x="13192" y="45644"/>
                                </a:lnTo>
                                <a:lnTo>
                                  <a:pt x="13192" y="44653"/>
                                </a:lnTo>
                                <a:lnTo>
                                  <a:pt x="13192" y="44653"/>
                                </a:lnTo>
                                <a:lnTo>
                                  <a:pt x="13192" y="44653"/>
                                </a:lnTo>
                                <a:lnTo>
                                  <a:pt x="13192" y="44653"/>
                                </a:lnTo>
                                <a:lnTo>
                                  <a:pt x="13192" y="45644"/>
                                </a:lnTo>
                                <a:lnTo>
                                  <a:pt x="13192" y="45644"/>
                                </a:lnTo>
                                <a:lnTo>
                                  <a:pt x="13192" y="45644"/>
                                </a:lnTo>
                                <a:lnTo>
                                  <a:pt x="13192" y="45644"/>
                                </a:lnTo>
                                <a:lnTo>
                                  <a:pt x="13192" y="45644"/>
                                </a:lnTo>
                                <a:lnTo>
                                  <a:pt x="13192" y="45644"/>
                                </a:lnTo>
                                <a:lnTo>
                                  <a:pt x="13192" y="45644"/>
                                </a:lnTo>
                                <a:lnTo>
                                  <a:pt x="13192" y="45644"/>
                                </a:lnTo>
                                <a:lnTo>
                                  <a:pt x="13192" y="45644"/>
                                </a:lnTo>
                                <a:lnTo>
                                  <a:pt x="13192" y="45644"/>
                                </a:lnTo>
                                <a:lnTo>
                                  <a:pt x="13192" y="45644"/>
                                </a:lnTo>
                                <a:lnTo>
                                  <a:pt x="13192" y="45644"/>
                                </a:lnTo>
                                <a:lnTo>
                                  <a:pt x="13192" y="45644"/>
                                </a:lnTo>
                                <a:lnTo>
                                  <a:pt x="13192" y="45644"/>
                                </a:lnTo>
                                <a:lnTo>
                                  <a:pt x="13192" y="45644"/>
                                </a:lnTo>
                                <a:lnTo>
                                  <a:pt x="14288" y="45644"/>
                                </a:lnTo>
                                <a:lnTo>
                                  <a:pt x="14288" y="45644"/>
                                </a:lnTo>
                                <a:lnTo>
                                  <a:pt x="14288" y="45644"/>
                                </a:lnTo>
                                <a:lnTo>
                                  <a:pt x="14288" y="45644"/>
                                </a:lnTo>
                                <a:lnTo>
                                  <a:pt x="14288" y="45644"/>
                                </a:lnTo>
                                <a:lnTo>
                                  <a:pt x="14288" y="45644"/>
                                </a:lnTo>
                                <a:lnTo>
                                  <a:pt x="14288" y="44653"/>
                                </a:lnTo>
                                <a:lnTo>
                                  <a:pt x="14288" y="45644"/>
                                </a:lnTo>
                                <a:lnTo>
                                  <a:pt x="14288" y="45644"/>
                                </a:lnTo>
                                <a:lnTo>
                                  <a:pt x="14288" y="45644"/>
                                </a:lnTo>
                                <a:lnTo>
                                  <a:pt x="14288" y="45644"/>
                                </a:lnTo>
                                <a:lnTo>
                                  <a:pt x="14288" y="45644"/>
                                </a:lnTo>
                                <a:lnTo>
                                  <a:pt x="14288" y="45644"/>
                                </a:lnTo>
                                <a:lnTo>
                                  <a:pt x="14288" y="45644"/>
                                </a:lnTo>
                                <a:lnTo>
                                  <a:pt x="14288" y="45644"/>
                                </a:lnTo>
                                <a:lnTo>
                                  <a:pt x="14288" y="45644"/>
                                </a:lnTo>
                                <a:lnTo>
                                  <a:pt x="14288" y="45644"/>
                                </a:lnTo>
                                <a:lnTo>
                                  <a:pt x="14288" y="45644"/>
                                </a:lnTo>
                                <a:lnTo>
                                  <a:pt x="15383" y="45644"/>
                                </a:lnTo>
                                <a:lnTo>
                                  <a:pt x="15383" y="45644"/>
                                </a:lnTo>
                                <a:lnTo>
                                  <a:pt x="15383" y="45644"/>
                                </a:lnTo>
                                <a:lnTo>
                                  <a:pt x="15383" y="45644"/>
                                </a:lnTo>
                                <a:lnTo>
                                  <a:pt x="15383" y="45644"/>
                                </a:lnTo>
                                <a:lnTo>
                                  <a:pt x="15383" y="44653"/>
                                </a:lnTo>
                                <a:lnTo>
                                  <a:pt x="15383" y="44653"/>
                                </a:lnTo>
                                <a:lnTo>
                                  <a:pt x="15383" y="45644"/>
                                </a:lnTo>
                                <a:lnTo>
                                  <a:pt x="15383" y="45644"/>
                                </a:lnTo>
                                <a:lnTo>
                                  <a:pt x="15383" y="45644"/>
                                </a:lnTo>
                                <a:lnTo>
                                  <a:pt x="15383" y="45644"/>
                                </a:lnTo>
                                <a:lnTo>
                                  <a:pt x="15383" y="45644"/>
                                </a:lnTo>
                                <a:lnTo>
                                  <a:pt x="15383" y="45644"/>
                                </a:lnTo>
                                <a:lnTo>
                                  <a:pt x="15383" y="44653"/>
                                </a:lnTo>
                                <a:lnTo>
                                  <a:pt x="15383" y="45644"/>
                                </a:lnTo>
                                <a:lnTo>
                                  <a:pt x="15383" y="45644"/>
                                </a:lnTo>
                                <a:lnTo>
                                  <a:pt x="15383" y="45644"/>
                                </a:lnTo>
                                <a:lnTo>
                                  <a:pt x="15383" y="45644"/>
                                </a:lnTo>
                                <a:lnTo>
                                  <a:pt x="15383" y="45644"/>
                                </a:lnTo>
                                <a:lnTo>
                                  <a:pt x="15383" y="45644"/>
                                </a:lnTo>
                                <a:lnTo>
                                  <a:pt x="16488" y="45644"/>
                                </a:lnTo>
                                <a:lnTo>
                                  <a:pt x="16488" y="45644"/>
                                </a:lnTo>
                                <a:lnTo>
                                  <a:pt x="16488" y="44653"/>
                                </a:lnTo>
                                <a:lnTo>
                                  <a:pt x="16488" y="44653"/>
                                </a:lnTo>
                                <a:lnTo>
                                  <a:pt x="16488" y="44653"/>
                                </a:lnTo>
                                <a:lnTo>
                                  <a:pt x="16488" y="45644"/>
                                </a:lnTo>
                                <a:lnTo>
                                  <a:pt x="16488" y="45644"/>
                                </a:lnTo>
                                <a:lnTo>
                                  <a:pt x="16488" y="45644"/>
                                </a:lnTo>
                                <a:lnTo>
                                  <a:pt x="16488" y="45644"/>
                                </a:lnTo>
                                <a:lnTo>
                                  <a:pt x="16488" y="45644"/>
                                </a:lnTo>
                                <a:lnTo>
                                  <a:pt x="16488" y="44653"/>
                                </a:lnTo>
                                <a:lnTo>
                                  <a:pt x="16488" y="44653"/>
                                </a:lnTo>
                                <a:lnTo>
                                  <a:pt x="16488" y="44653"/>
                                </a:lnTo>
                                <a:lnTo>
                                  <a:pt x="16488" y="43653"/>
                                </a:lnTo>
                                <a:lnTo>
                                  <a:pt x="16488" y="43653"/>
                                </a:lnTo>
                                <a:lnTo>
                                  <a:pt x="16488" y="44653"/>
                                </a:lnTo>
                                <a:lnTo>
                                  <a:pt x="16488" y="43653"/>
                                </a:lnTo>
                                <a:lnTo>
                                  <a:pt x="16488" y="43653"/>
                                </a:lnTo>
                                <a:lnTo>
                                  <a:pt x="17583" y="44653"/>
                                </a:lnTo>
                                <a:lnTo>
                                  <a:pt x="17583" y="44653"/>
                                </a:lnTo>
                                <a:lnTo>
                                  <a:pt x="17583" y="44653"/>
                                </a:lnTo>
                                <a:lnTo>
                                  <a:pt x="17583" y="44653"/>
                                </a:lnTo>
                                <a:lnTo>
                                  <a:pt x="17583" y="44653"/>
                                </a:lnTo>
                                <a:lnTo>
                                  <a:pt x="17583" y="44653"/>
                                </a:lnTo>
                                <a:lnTo>
                                  <a:pt x="17583" y="44653"/>
                                </a:lnTo>
                                <a:lnTo>
                                  <a:pt x="17583" y="43653"/>
                                </a:lnTo>
                                <a:lnTo>
                                  <a:pt x="17583" y="43653"/>
                                </a:lnTo>
                                <a:lnTo>
                                  <a:pt x="17583" y="43653"/>
                                </a:lnTo>
                                <a:lnTo>
                                  <a:pt x="17583" y="43653"/>
                                </a:lnTo>
                                <a:lnTo>
                                  <a:pt x="17583" y="43653"/>
                                </a:lnTo>
                                <a:lnTo>
                                  <a:pt x="17583" y="43653"/>
                                </a:lnTo>
                                <a:lnTo>
                                  <a:pt x="17583" y="43653"/>
                                </a:lnTo>
                                <a:lnTo>
                                  <a:pt x="17583" y="43653"/>
                                </a:lnTo>
                                <a:lnTo>
                                  <a:pt x="17583" y="43653"/>
                                </a:lnTo>
                                <a:lnTo>
                                  <a:pt x="17583" y="44653"/>
                                </a:lnTo>
                                <a:lnTo>
                                  <a:pt x="17583" y="44653"/>
                                </a:lnTo>
                                <a:lnTo>
                                  <a:pt x="18688" y="43653"/>
                                </a:lnTo>
                                <a:lnTo>
                                  <a:pt x="18688" y="43653"/>
                                </a:lnTo>
                                <a:lnTo>
                                  <a:pt x="18688" y="43653"/>
                                </a:lnTo>
                                <a:lnTo>
                                  <a:pt x="18688" y="43653"/>
                                </a:lnTo>
                                <a:lnTo>
                                  <a:pt x="18688" y="43653"/>
                                </a:lnTo>
                                <a:lnTo>
                                  <a:pt x="18688" y="42663"/>
                                </a:lnTo>
                                <a:lnTo>
                                  <a:pt x="18688" y="42663"/>
                                </a:lnTo>
                                <a:lnTo>
                                  <a:pt x="18688" y="42663"/>
                                </a:lnTo>
                                <a:lnTo>
                                  <a:pt x="18688" y="42663"/>
                                </a:lnTo>
                                <a:lnTo>
                                  <a:pt x="18688" y="42663"/>
                                </a:lnTo>
                                <a:lnTo>
                                  <a:pt x="18688" y="43653"/>
                                </a:lnTo>
                                <a:lnTo>
                                  <a:pt x="18688" y="42663"/>
                                </a:lnTo>
                                <a:lnTo>
                                  <a:pt x="18688" y="42663"/>
                                </a:lnTo>
                                <a:lnTo>
                                  <a:pt x="18688" y="43653"/>
                                </a:lnTo>
                                <a:lnTo>
                                  <a:pt x="18688" y="42663"/>
                                </a:lnTo>
                                <a:lnTo>
                                  <a:pt x="18688" y="43653"/>
                                </a:lnTo>
                                <a:lnTo>
                                  <a:pt x="18688" y="42663"/>
                                </a:lnTo>
                                <a:lnTo>
                                  <a:pt x="18688" y="42663"/>
                                </a:lnTo>
                                <a:lnTo>
                                  <a:pt x="19783" y="42663"/>
                                </a:lnTo>
                                <a:lnTo>
                                  <a:pt x="19783" y="42663"/>
                                </a:lnTo>
                                <a:lnTo>
                                  <a:pt x="19783" y="42663"/>
                                </a:lnTo>
                                <a:lnTo>
                                  <a:pt x="19783" y="42663"/>
                                </a:lnTo>
                                <a:lnTo>
                                  <a:pt x="19783" y="42663"/>
                                </a:lnTo>
                                <a:lnTo>
                                  <a:pt x="19783" y="42663"/>
                                </a:lnTo>
                                <a:lnTo>
                                  <a:pt x="19783" y="42663"/>
                                </a:lnTo>
                                <a:lnTo>
                                  <a:pt x="19783" y="42663"/>
                                </a:lnTo>
                                <a:lnTo>
                                  <a:pt x="19783" y="41672"/>
                                </a:lnTo>
                                <a:lnTo>
                                  <a:pt x="19783" y="41672"/>
                                </a:lnTo>
                                <a:lnTo>
                                  <a:pt x="19783" y="41672"/>
                                </a:lnTo>
                                <a:lnTo>
                                  <a:pt x="19783" y="41672"/>
                                </a:lnTo>
                                <a:lnTo>
                                  <a:pt x="19783" y="42663"/>
                                </a:lnTo>
                                <a:lnTo>
                                  <a:pt x="19783" y="42663"/>
                                </a:lnTo>
                                <a:lnTo>
                                  <a:pt x="19783" y="41672"/>
                                </a:lnTo>
                                <a:lnTo>
                                  <a:pt x="19783" y="41672"/>
                                </a:lnTo>
                                <a:lnTo>
                                  <a:pt x="19783" y="41672"/>
                                </a:lnTo>
                                <a:lnTo>
                                  <a:pt x="19783" y="41672"/>
                                </a:lnTo>
                                <a:lnTo>
                                  <a:pt x="19783" y="41672"/>
                                </a:lnTo>
                                <a:lnTo>
                                  <a:pt x="19783" y="41672"/>
                                </a:lnTo>
                                <a:lnTo>
                                  <a:pt x="20879" y="40681"/>
                                </a:lnTo>
                                <a:lnTo>
                                  <a:pt x="20879" y="40681"/>
                                </a:lnTo>
                                <a:lnTo>
                                  <a:pt x="20879" y="40681"/>
                                </a:lnTo>
                                <a:lnTo>
                                  <a:pt x="20879" y="40681"/>
                                </a:lnTo>
                                <a:lnTo>
                                  <a:pt x="20879" y="40681"/>
                                </a:lnTo>
                                <a:lnTo>
                                  <a:pt x="20879" y="40681"/>
                                </a:lnTo>
                                <a:lnTo>
                                  <a:pt x="20879" y="40681"/>
                                </a:lnTo>
                                <a:lnTo>
                                  <a:pt x="20879" y="40681"/>
                                </a:lnTo>
                                <a:lnTo>
                                  <a:pt x="20879" y="40681"/>
                                </a:lnTo>
                                <a:lnTo>
                                  <a:pt x="20879" y="40681"/>
                                </a:lnTo>
                                <a:lnTo>
                                  <a:pt x="20879" y="40681"/>
                                </a:lnTo>
                                <a:lnTo>
                                  <a:pt x="20879" y="39691"/>
                                </a:lnTo>
                                <a:lnTo>
                                  <a:pt x="20879" y="39691"/>
                                </a:lnTo>
                                <a:lnTo>
                                  <a:pt x="20879" y="40681"/>
                                </a:lnTo>
                                <a:lnTo>
                                  <a:pt x="20879" y="40681"/>
                                </a:lnTo>
                                <a:lnTo>
                                  <a:pt x="20879" y="40681"/>
                                </a:lnTo>
                                <a:lnTo>
                                  <a:pt x="20879" y="39691"/>
                                </a:lnTo>
                                <a:lnTo>
                                  <a:pt x="20879" y="39691"/>
                                </a:lnTo>
                                <a:lnTo>
                                  <a:pt x="21984" y="39691"/>
                                </a:lnTo>
                                <a:lnTo>
                                  <a:pt x="21984" y="39691"/>
                                </a:lnTo>
                                <a:lnTo>
                                  <a:pt x="21984" y="39691"/>
                                </a:lnTo>
                                <a:lnTo>
                                  <a:pt x="21984" y="39691"/>
                                </a:lnTo>
                                <a:lnTo>
                                  <a:pt x="21984" y="38691"/>
                                </a:lnTo>
                                <a:lnTo>
                                  <a:pt x="21984" y="38691"/>
                                </a:lnTo>
                                <a:lnTo>
                                  <a:pt x="21984" y="38691"/>
                                </a:lnTo>
                                <a:lnTo>
                                  <a:pt x="21984" y="38691"/>
                                </a:lnTo>
                                <a:lnTo>
                                  <a:pt x="21984" y="38691"/>
                                </a:lnTo>
                                <a:lnTo>
                                  <a:pt x="21984" y="38691"/>
                                </a:lnTo>
                                <a:lnTo>
                                  <a:pt x="21984" y="38691"/>
                                </a:lnTo>
                                <a:lnTo>
                                  <a:pt x="21984" y="38691"/>
                                </a:lnTo>
                                <a:lnTo>
                                  <a:pt x="21984" y="37700"/>
                                </a:lnTo>
                                <a:lnTo>
                                  <a:pt x="21984" y="37700"/>
                                </a:lnTo>
                                <a:lnTo>
                                  <a:pt x="21984" y="37700"/>
                                </a:lnTo>
                                <a:lnTo>
                                  <a:pt x="21984" y="37700"/>
                                </a:lnTo>
                                <a:lnTo>
                                  <a:pt x="21984" y="37700"/>
                                </a:lnTo>
                                <a:lnTo>
                                  <a:pt x="21984" y="37700"/>
                                </a:lnTo>
                                <a:lnTo>
                                  <a:pt x="23079" y="37700"/>
                                </a:lnTo>
                                <a:lnTo>
                                  <a:pt x="23079" y="37700"/>
                                </a:lnTo>
                                <a:lnTo>
                                  <a:pt x="23079" y="37700"/>
                                </a:lnTo>
                                <a:lnTo>
                                  <a:pt x="23079" y="36709"/>
                                </a:lnTo>
                                <a:lnTo>
                                  <a:pt x="23079" y="36709"/>
                                </a:lnTo>
                                <a:lnTo>
                                  <a:pt x="23079" y="36709"/>
                                </a:lnTo>
                                <a:lnTo>
                                  <a:pt x="23079" y="36709"/>
                                </a:lnTo>
                                <a:lnTo>
                                  <a:pt x="23079" y="36709"/>
                                </a:lnTo>
                                <a:lnTo>
                                  <a:pt x="23079" y="36709"/>
                                </a:lnTo>
                                <a:lnTo>
                                  <a:pt x="23079" y="35719"/>
                                </a:lnTo>
                                <a:lnTo>
                                  <a:pt x="23079" y="35719"/>
                                </a:lnTo>
                                <a:lnTo>
                                  <a:pt x="23079" y="35719"/>
                                </a:lnTo>
                                <a:lnTo>
                                  <a:pt x="23079" y="35719"/>
                                </a:lnTo>
                                <a:lnTo>
                                  <a:pt x="23079" y="35719"/>
                                </a:lnTo>
                                <a:lnTo>
                                  <a:pt x="23079" y="35719"/>
                                </a:lnTo>
                                <a:lnTo>
                                  <a:pt x="23079" y="34728"/>
                                </a:lnTo>
                                <a:lnTo>
                                  <a:pt x="23079" y="34728"/>
                                </a:lnTo>
                                <a:lnTo>
                                  <a:pt x="23079" y="34728"/>
                                </a:lnTo>
                                <a:lnTo>
                                  <a:pt x="24174" y="34728"/>
                                </a:lnTo>
                                <a:lnTo>
                                  <a:pt x="24174" y="33737"/>
                                </a:lnTo>
                                <a:lnTo>
                                  <a:pt x="24174" y="33737"/>
                                </a:lnTo>
                                <a:lnTo>
                                  <a:pt x="24174" y="34728"/>
                                </a:lnTo>
                                <a:lnTo>
                                  <a:pt x="24174" y="33737"/>
                                </a:lnTo>
                                <a:lnTo>
                                  <a:pt x="24174" y="33737"/>
                                </a:lnTo>
                                <a:lnTo>
                                  <a:pt x="24174" y="33737"/>
                                </a:lnTo>
                                <a:lnTo>
                                  <a:pt x="24174" y="32747"/>
                                </a:lnTo>
                                <a:lnTo>
                                  <a:pt x="24174" y="32747"/>
                                </a:lnTo>
                                <a:lnTo>
                                  <a:pt x="24174" y="32747"/>
                                </a:lnTo>
                                <a:lnTo>
                                  <a:pt x="24174" y="31747"/>
                                </a:lnTo>
                                <a:lnTo>
                                  <a:pt x="24174" y="31747"/>
                                </a:lnTo>
                                <a:lnTo>
                                  <a:pt x="24174" y="30756"/>
                                </a:lnTo>
                                <a:lnTo>
                                  <a:pt x="24174" y="31747"/>
                                </a:lnTo>
                                <a:lnTo>
                                  <a:pt x="24174" y="30756"/>
                                </a:lnTo>
                                <a:lnTo>
                                  <a:pt x="24174" y="30756"/>
                                </a:lnTo>
                                <a:lnTo>
                                  <a:pt x="24174" y="30756"/>
                                </a:lnTo>
                                <a:lnTo>
                                  <a:pt x="24174" y="30756"/>
                                </a:lnTo>
                                <a:lnTo>
                                  <a:pt x="24174" y="30756"/>
                                </a:lnTo>
                                <a:lnTo>
                                  <a:pt x="24174" y="29766"/>
                                </a:lnTo>
                                <a:lnTo>
                                  <a:pt x="25279" y="29766"/>
                                </a:lnTo>
                                <a:lnTo>
                                  <a:pt x="25279" y="29766"/>
                                </a:lnTo>
                                <a:lnTo>
                                  <a:pt x="25279" y="28775"/>
                                </a:lnTo>
                                <a:lnTo>
                                  <a:pt x="25279" y="28775"/>
                                </a:lnTo>
                                <a:lnTo>
                                  <a:pt x="25279" y="28775"/>
                                </a:lnTo>
                                <a:lnTo>
                                  <a:pt x="25279" y="28775"/>
                                </a:lnTo>
                                <a:lnTo>
                                  <a:pt x="25279" y="28775"/>
                                </a:lnTo>
                                <a:lnTo>
                                  <a:pt x="25279" y="27784"/>
                                </a:lnTo>
                                <a:lnTo>
                                  <a:pt x="25279" y="27784"/>
                                </a:lnTo>
                                <a:lnTo>
                                  <a:pt x="25279" y="27784"/>
                                </a:lnTo>
                                <a:lnTo>
                                  <a:pt x="25279" y="26784"/>
                                </a:lnTo>
                                <a:lnTo>
                                  <a:pt x="25279" y="26784"/>
                                </a:lnTo>
                                <a:lnTo>
                                  <a:pt x="25279" y="26784"/>
                                </a:lnTo>
                                <a:lnTo>
                                  <a:pt x="25279" y="26784"/>
                                </a:lnTo>
                                <a:lnTo>
                                  <a:pt x="25279" y="26784"/>
                                </a:lnTo>
                                <a:lnTo>
                                  <a:pt x="25279" y="26784"/>
                                </a:lnTo>
                                <a:lnTo>
                                  <a:pt x="25279" y="25794"/>
                                </a:lnTo>
                                <a:lnTo>
                                  <a:pt x="25279" y="25794"/>
                                </a:lnTo>
                                <a:lnTo>
                                  <a:pt x="26375" y="25794"/>
                                </a:lnTo>
                                <a:lnTo>
                                  <a:pt x="26375" y="24803"/>
                                </a:lnTo>
                                <a:lnTo>
                                  <a:pt x="26375" y="24803"/>
                                </a:lnTo>
                                <a:lnTo>
                                  <a:pt x="26375" y="23813"/>
                                </a:lnTo>
                                <a:lnTo>
                                  <a:pt x="26375" y="23813"/>
                                </a:lnTo>
                                <a:lnTo>
                                  <a:pt x="26375" y="22822"/>
                                </a:lnTo>
                                <a:lnTo>
                                  <a:pt x="26375" y="22822"/>
                                </a:lnTo>
                                <a:lnTo>
                                  <a:pt x="26375" y="22822"/>
                                </a:lnTo>
                                <a:lnTo>
                                  <a:pt x="26375" y="22822"/>
                                </a:lnTo>
                                <a:lnTo>
                                  <a:pt x="26375" y="21831"/>
                                </a:lnTo>
                                <a:lnTo>
                                  <a:pt x="26375" y="21831"/>
                                </a:lnTo>
                                <a:lnTo>
                                  <a:pt x="26375" y="20841"/>
                                </a:lnTo>
                                <a:lnTo>
                                  <a:pt x="26375" y="20841"/>
                                </a:lnTo>
                                <a:lnTo>
                                  <a:pt x="26375" y="19841"/>
                                </a:lnTo>
                                <a:lnTo>
                                  <a:pt x="26375" y="19841"/>
                                </a:lnTo>
                                <a:lnTo>
                                  <a:pt x="26375" y="19841"/>
                                </a:lnTo>
                                <a:lnTo>
                                  <a:pt x="26375" y="19841"/>
                                </a:lnTo>
                                <a:lnTo>
                                  <a:pt x="26375" y="19841"/>
                                </a:lnTo>
                                <a:lnTo>
                                  <a:pt x="26375" y="18850"/>
                                </a:lnTo>
                                <a:lnTo>
                                  <a:pt x="26375" y="18850"/>
                                </a:lnTo>
                                <a:lnTo>
                                  <a:pt x="26375" y="17859"/>
                                </a:lnTo>
                                <a:lnTo>
                                  <a:pt x="26375" y="17859"/>
                                </a:lnTo>
                                <a:lnTo>
                                  <a:pt x="26375" y="17859"/>
                                </a:lnTo>
                                <a:lnTo>
                                  <a:pt x="26375" y="16869"/>
                                </a:lnTo>
                                <a:lnTo>
                                  <a:pt x="27480" y="16869"/>
                                </a:lnTo>
                                <a:lnTo>
                                  <a:pt x="27480" y="15878"/>
                                </a:lnTo>
                                <a:lnTo>
                                  <a:pt x="27480" y="15878"/>
                                </a:lnTo>
                                <a:lnTo>
                                  <a:pt x="27480" y="14878"/>
                                </a:lnTo>
                                <a:lnTo>
                                  <a:pt x="27480" y="14878"/>
                                </a:lnTo>
                                <a:lnTo>
                                  <a:pt x="27480" y="13888"/>
                                </a:lnTo>
                                <a:lnTo>
                                  <a:pt x="27480" y="13888"/>
                                </a:lnTo>
                                <a:lnTo>
                                  <a:pt x="27480" y="13888"/>
                                </a:lnTo>
                                <a:lnTo>
                                  <a:pt x="27480" y="12897"/>
                                </a:lnTo>
                                <a:lnTo>
                                  <a:pt x="27480" y="12897"/>
                                </a:lnTo>
                                <a:lnTo>
                                  <a:pt x="27480" y="12897"/>
                                </a:lnTo>
                                <a:lnTo>
                                  <a:pt x="27480" y="11906"/>
                                </a:lnTo>
                                <a:lnTo>
                                  <a:pt x="27480" y="11906"/>
                                </a:lnTo>
                                <a:lnTo>
                                  <a:pt x="27480" y="10916"/>
                                </a:lnTo>
                                <a:lnTo>
                                  <a:pt x="27480" y="10916"/>
                                </a:lnTo>
                                <a:lnTo>
                                  <a:pt x="27480" y="9925"/>
                                </a:lnTo>
                                <a:lnTo>
                                  <a:pt x="27480" y="9925"/>
                                </a:lnTo>
                                <a:lnTo>
                                  <a:pt x="27480" y="8934"/>
                                </a:lnTo>
                                <a:lnTo>
                                  <a:pt x="27480" y="8934"/>
                                </a:lnTo>
                                <a:lnTo>
                                  <a:pt x="27480" y="8934"/>
                                </a:lnTo>
                                <a:lnTo>
                                  <a:pt x="28575" y="8934"/>
                                </a:lnTo>
                                <a:lnTo>
                                  <a:pt x="28575" y="8934"/>
                                </a:lnTo>
                                <a:lnTo>
                                  <a:pt x="28575" y="7934"/>
                                </a:lnTo>
                                <a:lnTo>
                                  <a:pt x="28575" y="7934"/>
                                </a:lnTo>
                                <a:lnTo>
                                  <a:pt x="28575" y="6944"/>
                                </a:lnTo>
                                <a:lnTo>
                                  <a:pt x="28575" y="6944"/>
                                </a:lnTo>
                                <a:lnTo>
                                  <a:pt x="28575" y="5953"/>
                                </a:lnTo>
                                <a:lnTo>
                                  <a:pt x="28575" y="4962"/>
                                </a:lnTo>
                                <a:lnTo>
                                  <a:pt x="28575" y="4962"/>
                                </a:lnTo>
                                <a:lnTo>
                                  <a:pt x="28575" y="3972"/>
                                </a:lnTo>
                                <a:lnTo>
                                  <a:pt x="28575" y="3972"/>
                                </a:lnTo>
                                <a:lnTo>
                                  <a:pt x="28575" y="2972"/>
                                </a:lnTo>
                                <a:lnTo>
                                  <a:pt x="28575" y="1981"/>
                                </a:lnTo>
                                <a:lnTo>
                                  <a:pt x="28575" y="991"/>
                                </a:lnTo>
                                <a:lnTo>
                                  <a:pt x="28575" y="991"/>
                                </a:lnTo>
                                <a:lnTo>
                                  <a:pt x="28575" y="0"/>
                                </a:lnTo>
                                <a:lnTo>
                                  <a:pt x="28575" y="0"/>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40" name="Freeform: Shape 440"/>
                        <wps:cNvSpPr/>
                        <wps:spPr>
                          <a:xfrm>
                            <a:off x="2262187" y="3576637"/>
                            <a:ext cx="28575" cy="247650"/>
                          </a:xfrm>
                          <a:custGeom>
                            <a:avLst/>
                            <a:gdLst>
                              <a:gd name="connsiteX0" fmla="*/ 0 w 28575"/>
                              <a:gd name="connsiteY0" fmla="*/ 247650 h 247650"/>
                              <a:gd name="connsiteX1" fmla="*/ 0 w 28575"/>
                              <a:gd name="connsiteY1" fmla="*/ 246612 h 247650"/>
                              <a:gd name="connsiteX2" fmla="*/ 1057 w 28575"/>
                              <a:gd name="connsiteY2" fmla="*/ 245574 h 247650"/>
                              <a:gd name="connsiteX3" fmla="*/ 1057 w 28575"/>
                              <a:gd name="connsiteY3" fmla="*/ 245574 h 247650"/>
                              <a:gd name="connsiteX4" fmla="*/ 1057 w 28575"/>
                              <a:gd name="connsiteY4" fmla="*/ 244545 h 247650"/>
                              <a:gd name="connsiteX5" fmla="*/ 1057 w 28575"/>
                              <a:gd name="connsiteY5" fmla="*/ 244545 h 247650"/>
                              <a:gd name="connsiteX6" fmla="*/ 1057 w 28575"/>
                              <a:gd name="connsiteY6" fmla="*/ 244545 h 247650"/>
                              <a:gd name="connsiteX7" fmla="*/ 1057 w 28575"/>
                              <a:gd name="connsiteY7" fmla="*/ 243507 h 247650"/>
                              <a:gd name="connsiteX8" fmla="*/ 1057 w 28575"/>
                              <a:gd name="connsiteY8" fmla="*/ 243507 h 247650"/>
                              <a:gd name="connsiteX9" fmla="*/ 1057 w 28575"/>
                              <a:gd name="connsiteY9" fmla="*/ 242468 h 247650"/>
                              <a:gd name="connsiteX10" fmla="*/ 1057 w 28575"/>
                              <a:gd name="connsiteY10" fmla="*/ 241430 h 247650"/>
                              <a:gd name="connsiteX11" fmla="*/ 1057 w 28575"/>
                              <a:gd name="connsiteY11" fmla="*/ 240392 h 247650"/>
                              <a:gd name="connsiteX12" fmla="*/ 1057 w 28575"/>
                              <a:gd name="connsiteY12" fmla="*/ 240392 h 247650"/>
                              <a:gd name="connsiteX13" fmla="*/ 1057 w 28575"/>
                              <a:gd name="connsiteY13" fmla="*/ 239363 h 247650"/>
                              <a:gd name="connsiteX14" fmla="*/ 1057 w 28575"/>
                              <a:gd name="connsiteY14" fmla="*/ 238325 h 247650"/>
                              <a:gd name="connsiteX15" fmla="*/ 1057 w 28575"/>
                              <a:gd name="connsiteY15" fmla="*/ 237287 h 247650"/>
                              <a:gd name="connsiteX16" fmla="*/ 1057 w 28575"/>
                              <a:gd name="connsiteY16" fmla="*/ 237287 h 247650"/>
                              <a:gd name="connsiteX17" fmla="*/ 1057 w 28575"/>
                              <a:gd name="connsiteY17" fmla="*/ 236249 h 247650"/>
                              <a:gd name="connsiteX18" fmla="*/ 1057 w 28575"/>
                              <a:gd name="connsiteY18" fmla="*/ 236249 h 247650"/>
                              <a:gd name="connsiteX19" fmla="*/ 1057 w 28575"/>
                              <a:gd name="connsiteY19" fmla="*/ 235220 h 247650"/>
                              <a:gd name="connsiteX20" fmla="*/ 2115 w 28575"/>
                              <a:gd name="connsiteY20" fmla="*/ 235220 h 247650"/>
                              <a:gd name="connsiteX21" fmla="*/ 2115 w 28575"/>
                              <a:gd name="connsiteY21" fmla="*/ 234182 h 247650"/>
                              <a:gd name="connsiteX22" fmla="*/ 2115 w 28575"/>
                              <a:gd name="connsiteY22" fmla="*/ 233143 h 247650"/>
                              <a:gd name="connsiteX23" fmla="*/ 2115 w 28575"/>
                              <a:gd name="connsiteY23" fmla="*/ 232105 h 247650"/>
                              <a:gd name="connsiteX24" fmla="*/ 2115 w 28575"/>
                              <a:gd name="connsiteY24" fmla="*/ 231067 h 247650"/>
                              <a:gd name="connsiteX25" fmla="*/ 2115 w 28575"/>
                              <a:gd name="connsiteY25" fmla="*/ 230038 h 247650"/>
                              <a:gd name="connsiteX26" fmla="*/ 2115 w 28575"/>
                              <a:gd name="connsiteY26" fmla="*/ 230038 h 247650"/>
                              <a:gd name="connsiteX27" fmla="*/ 2115 w 28575"/>
                              <a:gd name="connsiteY27" fmla="*/ 230038 h 247650"/>
                              <a:gd name="connsiteX28" fmla="*/ 2115 w 28575"/>
                              <a:gd name="connsiteY28" fmla="*/ 229000 h 247650"/>
                              <a:gd name="connsiteX29" fmla="*/ 2115 w 28575"/>
                              <a:gd name="connsiteY29" fmla="*/ 227962 h 247650"/>
                              <a:gd name="connsiteX30" fmla="*/ 2115 w 28575"/>
                              <a:gd name="connsiteY30" fmla="*/ 226924 h 247650"/>
                              <a:gd name="connsiteX31" fmla="*/ 2115 w 28575"/>
                              <a:gd name="connsiteY31" fmla="*/ 225885 h 247650"/>
                              <a:gd name="connsiteX32" fmla="*/ 2115 w 28575"/>
                              <a:gd name="connsiteY32" fmla="*/ 224857 h 247650"/>
                              <a:gd name="connsiteX33" fmla="*/ 2115 w 28575"/>
                              <a:gd name="connsiteY33" fmla="*/ 224857 h 247650"/>
                              <a:gd name="connsiteX34" fmla="*/ 2115 w 28575"/>
                              <a:gd name="connsiteY34" fmla="*/ 223818 h 247650"/>
                              <a:gd name="connsiteX35" fmla="*/ 2115 w 28575"/>
                              <a:gd name="connsiteY35" fmla="*/ 222780 h 247650"/>
                              <a:gd name="connsiteX36" fmla="*/ 2115 w 28575"/>
                              <a:gd name="connsiteY36" fmla="*/ 221742 h 247650"/>
                              <a:gd name="connsiteX37" fmla="*/ 2115 w 28575"/>
                              <a:gd name="connsiteY37" fmla="*/ 220713 h 247650"/>
                              <a:gd name="connsiteX38" fmla="*/ 3172 w 28575"/>
                              <a:gd name="connsiteY38" fmla="*/ 219675 h 247650"/>
                              <a:gd name="connsiteX39" fmla="*/ 3172 w 28575"/>
                              <a:gd name="connsiteY39" fmla="*/ 218637 h 247650"/>
                              <a:gd name="connsiteX40" fmla="*/ 3172 w 28575"/>
                              <a:gd name="connsiteY40" fmla="*/ 218637 h 247650"/>
                              <a:gd name="connsiteX41" fmla="*/ 3172 w 28575"/>
                              <a:gd name="connsiteY41" fmla="*/ 217599 h 247650"/>
                              <a:gd name="connsiteX42" fmla="*/ 3172 w 28575"/>
                              <a:gd name="connsiteY42" fmla="*/ 216560 h 247650"/>
                              <a:gd name="connsiteX43" fmla="*/ 3172 w 28575"/>
                              <a:gd name="connsiteY43" fmla="*/ 215532 h 247650"/>
                              <a:gd name="connsiteX44" fmla="*/ 3172 w 28575"/>
                              <a:gd name="connsiteY44" fmla="*/ 215532 h 247650"/>
                              <a:gd name="connsiteX45" fmla="*/ 3172 w 28575"/>
                              <a:gd name="connsiteY45" fmla="*/ 214494 h 247650"/>
                              <a:gd name="connsiteX46" fmla="*/ 3172 w 28575"/>
                              <a:gd name="connsiteY46" fmla="*/ 213455 h 247650"/>
                              <a:gd name="connsiteX47" fmla="*/ 3172 w 28575"/>
                              <a:gd name="connsiteY47" fmla="*/ 213455 h 247650"/>
                              <a:gd name="connsiteX48" fmla="*/ 3172 w 28575"/>
                              <a:gd name="connsiteY48" fmla="*/ 212417 h 247650"/>
                              <a:gd name="connsiteX49" fmla="*/ 3172 w 28575"/>
                              <a:gd name="connsiteY49" fmla="*/ 211379 h 247650"/>
                              <a:gd name="connsiteX50" fmla="*/ 3172 w 28575"/>
                              <a:gd name="connsiteY50" fmla="*/ 210350 h 247650"/>
                              <a:gd name="connsiteX51" fmla="*/ 3172 w 28575"/>
                              <a:gd name="connsiteY51" fmla="*/ 209312 h 247650"/>
                              <a:gd name="connsiteX52" fmla="*/ 3172 w 28575"/>
                              <a:gd name="connsiteY52" fmla="*/ 208274 h 247650"/>
                              <a:gd name="connsiteX53" fmla="*/ 3172 w 28575"/>
                              <a:gd name="connsiteY53" fmla="*/ 207235 h 247650"/>
                              <a:gd name="connsiteX54" fmla="*/ 3172 w 28575"/>
                              <a:gd name="connsiteY54" fmla="*/ 206207 h 247650"/>
                              <a:gd name="connsiteX55" fmla="*/ 3172 w 28575"/>
                              <a:gd name="connsiteY55" fmla="*/ 205169 h 247650"/>
                              <a:gd name="connsiteX56" fmla="*/ 3172 w 28575"/>
                              <a:gd name="connsiteY56" fmla="*/ 205169 h 247650"/>
                              <a:gd name="connsiteX57" fmla="*/ 3172 w 28575"/>
                              <a:gd name="connsiteY57" fmla="*/ 204130 h 247650"/>
                              <a:gd name="connsiteX58" fmla="*/ 4229 w 28575"/>
                              <a:gd name="connsiteY58" fmla="*/ 203092 h 247650"/>
                              <a:gd name="connsiteX59" fmla="*/ 4229 w 28575"/>
                              <a:gd name="connsiteY59" fmla="*/ 202054 h 247650"/>
                              <a:gd name="connsiteX60" fmla="*/ 4229 w 28575"/>
                              <a:gd name="connsiteY60" fmla="*/ 201025 h 247650"/>
                              <a:gd name="connsiteX61" fmla="*/ 4229 w 28575"/>
                              <a:gd name="connsiteY61" fmla="*/ 199987 h 247650"/>
                              <a:gd name="connsiteX62" fmla="*/ 4229 w 28575"/>
                              <a:gd name="connsiteY62" fmla="*/ 198949 h 247650"/>
                              <a:gd name="connsiteX63" fmla="*/ 4229 w 28575"/>
                              <a:gd name="connsiteY63" fmla="*/ 197911 h 247650"/>
                              <a:gd name="connsiteX64" fmla="*/ 4229 w 28575"/>
                              <a:gd name="connsiteY64" fmla="*/ 196872 h 247650"/>
                              <a:gd name="connsiteX65" fmla="*/ 4229 w 28575"/>
                              <a:gd name="connsiteY65" fmla="*/ 195844 h 247650"/>
                              <a:gd name="connsiteX66" fmla="*/ 4229 w 28575"/>
                              <a:gd name="connsiteY66" fmla="*/ 194805 h 247650"/>
                              <a:gd name="connsiteX67" fmla="*/ 4229 w 28575"/>
                              <a:gd name="connsiteY67" fmla="*/ 193767 h 247650"/>
                              <a:gd name="connsiteX68" fmla="*/ 4229 w 28575"/>
                              <a:gd name="connsiteY68" fmla="*/ 193767 h 247650"/>
                              <a:gd name="connsiteX69" fmla="*/ 4229 w 28575"/>
                              <a:gd name="connsiteY69" fmla="*/ 192729 h 247650"/>
                              <a:gd name="connsiteX70" fmla="*/ 4229 w 28575"/>
                              <a:gd name="connsiteY70" fmla="*/ 191700 h 247650"/>
                              <a:gd name="connsiteX71" fmla="*/ 4229 w 28575"/>
                              <a:gd name="connsiteY71" fmla="*/ 190662 h 247650"/>
                              <a:gd name="connsiteX72" fmla="*/ 4229 w 28575"/>
                              <a:gd name="connsiteY72" fmla="*/ 189624 h 247650"/>
                              <a:gd name="connsiteX73" fmla="*/ 4229 w 28575"/>
                              <a:gd name="connsiteY73" fmla="*/ 188586 h 247650"/>
                              <a:gd name="connsiteX74" fmla="*/ 4229 w 28575"/>
                              <a:gd name="connsiteY74" fmla="*/ 187547 h 247650"/>
                              <a:gd name="connsiteX75" fmla="*/ 4229 w 28575"/>
                              <a:gd name="connsiteY75" fmla="*/ 187547 h 247650"/>
                              <a:gd name="connsiteX76" fmla="*/ 5296 w 28575"/>
                              <a:gd name="connsiteY76" fmla="*/ 186519 h 247650"/>
                              <a:gd name="connsiteX77" fmla="*/ 5296 w 28575"/>
                              <a:gd name="connsiteY77" fmla="*/ 185480 h 247650"/>
                              <a:gd name="connsiteX78" fmla="*/ 5296 w 28575"/>
                              <a:gd name="connsiteY78" fmla="*/ 183404 h 247650"/>
                              <a:gd name="connsiteX79" fmla="*/ 5296 w 28575"/>
                              <a:gd name="connsiteY79" fmla="*/ 182366 h 247650"/>
                              <a:gd name="connsiteX80" fmla="*/ 5296 w 28575"/>
                              <a:gd name="connsiteY80" fmla="*/ 181337 h 247650"/>
                              <a:gd name="connsiteX81" fmla="*/ 5296 w 28575"/>
                              <a:gd name="connsiteY81" fmla="*/ 180299 h 247650"/>
                              <a:gd name="connsiteX82" fmla="*/ 5296 w 28575"/>
                              <a:gd name="connsiteY82" fmla="*/ 179261 h 247650"/>
                              <a:gd name="connsiteX83" fmla="*/ 5296 w 28575"/>
                              <a:gd name="connsiteY83" fmla="*/ 178222 h 247650"/>
                              <a:gd name="connsiteX84" fmla="*/ 5296 w 28575"/>
                              <a:gd name="connsiteY84" fmla="*/ 177194 h 247650"/>
                              <a:gd name="connsiteX85" fmla="*/ 5296 w 28575"/>
                              <a:gd name="connsiteY85" fmla="*/ 176155 h 247650"/>
                              <a:gd name="connsiteX86" fmla="*/ 5296 w 28575"/>
                              <a:gd name="connsiteY86" fmla="*/ 175117 h 247650"/>
                              <a:gd name="connsiteX87" fmla="*/ 5296 w 28575"/>
                              <a:gd name="connsiteY87" fmla="*/ 174079 h 247650"/>
                              <a:gd name="connsiteX88" fmla="*/ 5296 w 28575"/>
                              <a:gd name="connsiteY88" fmla="*/ 173041 h 247650"/>
                              <a:gd name="connsiteX89" fmla="*/ 5296 w 28575"/>
                              <a:gd name="connsiteY89" fmla="*/ 173041 h 247650"/>
                              <a:gd name="connsiteX90" fmla="*/ 5296 w 28575"/>
                              <a:gd name="connsiteY90" fmla="*/ 172012 h 247650"/>
                              <a:gd name="connsiteX91" fmla="*/ 5296 w 28575"/>
                              <a:gd name="connsiteY91" fmla="*/ 170974 h 247650"/>
                              <a:gd name="connsiteX92" fmla="*/ 5296 w 28575"/>
                              <a:gd name="connsiteY92" fmla="*/ 169936 h 247650"/>
                              <a:gd name="connsiteX93" fmla="*/ 5296 w 28575"/>
                              <a:gd name="connsiteY93" fmla="*/ 167859 h 247650"/>
                              <a:gd name="connsiteX94" fmla="*/ 6353 w 28575"/>
                              <a:gd name="connsiteY94" fmla="*/ 166831 h 247650"/>
                              <a:gd name="connsiteX95" fmla="*/ 6353 w 28575"/>
                              <a:gd name="connsiteY95" fmla="*/ 165792 h 247650"/>
                              <a:gd name="connsiteX96" fmla="*/ 6353 w 28575"/>
                              <a:gd name="connsiteY96" fmla="*/ 165792 h 247650"/>
                              <a:gd name="connsiteX97" fmla="*/ 6353 w 28575"/>
                              <a:gd name="connsiteY97" fmla="*/ 163716 h 247650"/>
                              <a:gd name="connsiteX98" fmla="*/ 6353 w 28575"/>
                              <a:gd name="connsiteY98" fmla="*/ 162678 h 247650"/>
                              <a:gd name="connsiteX99" fmla="*/ 6353 w 28575"/>
                              <a:gd name="connsiteY99" fmla="*/ 162678 h 247650"/>
                              <a:gd name="connsiteX100" fmla="*/ 6353 w 28575"/>
                              <a:gd name="connsiteY100" fmla="*/ 160611 h 247650"/>
                              <a:gd name="connsiteX101" fmla="*/ 6353 w 28575"/>
                              <a:gd name="connsiteY101" fmla="*/ 159572 h 247650"/>
                              <a:gd name="connsiteX102" fmla="*/ 6353 w 28575"/>
                              <a:gd name="connsiteY102" fmla="*/ 158534 h 247650"/>
                              <a:gd name="connsiteX103" fmla="*/ 6353 w 28575"/>
                              <a:gd name="connsiteY103" fmla="*/ 157506 h 247650"/>
                              <a:gd name="connsiteX104" fmla="*/ 6353 w 28575"/>
                              <a:gd name="connsiteY104" fmla="*/ 156467 h 247650"/>
                              <a:gd name="connsiteX105" fmla="*/ 6353 w 28575"/>
                              <a:gd name="connsiteY105" fmla="*/ 155429 h 247650"/>
                              <a:gd name="connsiteX106" fmla="*/ 6353 w 28575"/>
                              <a:gd name="connsiteY106" fmla="*/ 154391 h 247650"/>
                              <a:gd name="connsiteX107" fmla="*/ 6353 w 28575"/>
                              <a:gd name="connsiteY107" fmla="*/ 153353 h 247650"/>
                              <a:gd name="connsiteX108" fmla="*/ 6353 w 28575"/>
                              <a:gd name="connsiteY108" fmla="*/ 151286 h 247650"/>
                              <a:gd name="connsiteX109" fmla="*/ 6353 w 28575"/>
                              <a:gd name="connsiteY109" fmla="*/ 150247 h 247650"/>
                              <a:gd name="connsiteX110" fmla="*/ 6353 w 28575"/>
                              <a:gd name="connsiteY110" fmla="*/ 149209 h 247650"/>
                              <a:gd name="connsiteX111" fmla="*/ 6353 w 28575"/>
                              <a:gd name="connsiteY111" fmla="*/ 148171 h 247650"/>
                              <a:gd name="connsiteX112" fmla="*/ 7410 w 28575"/>
                              <a:gd name="connsiteY112" fmla="*/ 147142 h 247650"/>
                              <a:gd name="connsiteX113" fmla="*/ 7410 w 28575"/>
                              <a:gd name="connsiteY113" fmla="*/ 145066 h 247650"/>
                              <a:gd name="connsiteX114" fmla="*/ 7410 w 28575"/>
                              <a:gd name="connsiteY114" fmla="*/ 144028 h 247650"/>
                              <a:gd name="connsiteX115" fmla="*/ 7410 w 28575"/>
                              <a:gd name="connsiteY115" fmla="*/ 142999 h 247650"/>
                              <a:gd name="connsiteX116" fmla="*/ 7410 w 28575"/>
                              <a:gd name="connsiteY116" fmla="*/ 141961 h 247650"/>
                              <a:gd name="connsiteX117" fmla="*/ 7410 w 28575"/>
                              <a:gd name="connsiteY117" fmla="*/ 141961 h 247650"/>
                              <a:gd name="connsiteX118" fmla="*/ 7410 w 28575"/>
                              <a:gd name="connsiteY118" fmla="*/ 140923 h 247650"/>
                              <a:gd name="connsiteX119" fmla="*/ 7410 w 28575"/>
                              <a:gd name="connsiteY119" fmla="*/ 139884 h 247650"/>
                              <a:gd name="connsiteX120" fmla="*/ 7410 w 28575"/>
                              <a:gd name="connsiteY120" fmla="*/ 138846 h 247650"/>
                              <a:gd name="connsiteX121" fmla="*/ 7410 w 28575"/>
                              <a:gd name="connsiteY121" fmla="*/ 136779 h 247650"/>
                              <a:gd name="connsiteX122" fmla="*/ 7410 w 28575"/>
                              <a:gd name="connsiteY122" fmla="*/ 135741 h 247650"/>
                              <a:gd name="connsiteX123" fmla="*/ 7410 w 28575"/>
                              <a:gd name="connsiteY123" fmla="*/ 134703 h 247650"/>
                              <a:gd name="connsiteX124" fmla="*/ 7410 w 28575"/>
                              <a:gd name="connsiteY124" fmla="*/ 133664 h 247650"/>
                              <a:gd name="connsiteX125" fmla="*/ 7410 w 28575"/>
                              <a:gd name="connsiteY125" fmla="*/ 132636 h 247650"/>
                              <a:gd name="connsiteX126" fmla="*/ 7410 w 28575"/>
                              <a:gd name="connsiteY126" fmla="*/ 130559 h 247650"/>
                              <a:gd name="connsiteX127" fmla="*/ 7410 w 28575"/>
                              <a:gd name="connsiteY127" fmla="*/ 129521 h 247650"/>
                              <a:gd name="connsiteX128" fmla="*/ 7410 w 28575"/>
                              <a:gd name="connsiteY128" fmla="*/ 128492 h 247650"/>
                              <a:gd name="connsiteX129" fmla="*/ 7410 w 28575"/>
                              <a:gd name="connsiteY129" fmla="*/ 127454 h 247650"/>
                              <a:gd name="connsiteX130" fmla="*/ 7410 w 28575"/>
                              <a:gd name="connsiteY130" fmla="*/ 126416 h 247650"/>
                              <a:gd name="connsiteX131" fmla="*/ 7410 w 28575"/>
                              <a:gd name="connsiteY131" fmla="*/ 124339 h 247650"/>
                              <a:gd name="connsiteX132" fmla="*/ 8468 w 28575"/>
                              <a:gd name="connsiteY132" fmla="*/ 123311 h 247650"/>
                              <a:gd name="connsiteX133" fmla="*/ 8468 w 28575"/>
                              <a:gd name="connsiteY133" fmla="*/ 123311 h 247650"/>
                              <a:gd name="connsiteX134" fmla="*/ 8468 w 28575"/>
                              <a:gd name="connsiteY134" fmla="*/ 122272 h 247650"/>
                              <a:gd name="connsiteX135" fmla="*/ 8468 w 28575"/>
                              <a:gd name="connsiteY135" fmla="*/ 121234 h 247650"/>
                              <a:gd name="connsiteX136" fmla="*/ 8468 w 28575"/>
                              <a:gd name="connsiteY136" fmla="*/ 120196 h 247650"/>
                              <a:gd name="connsiteX137" fmla="*/ 8468 w 28575"/>
                              <a:gd name="connsiteY137" fmla="*/ 119158 h 247650"/>
                              <a:gd name="connsiteX138" fmla="*/ 8468 w 28575"/>
                              <a:gd name="connsiteY138" fmla="*/ 117091 h 247650"/>
                              <a:gd name="connsiteX139" fmla="*/ 8468 w 28575"/>
                              <a:gd name="connsiteY139" fmla="*/ 116053 h 247650"/>
                              <a:gd name="connsiteX140" fmla="*/ 8468 w 28575"/>
                              <a:gd name="connsiteY140" fmla="*/ 115014 h 247650"/>
                              <a:gd name="connsiteX141" fmla="*/ 8468 w 28575"/>
                              <a:gd name="connsiteY141" fmla="*/ 113986 h 247650"/>
                              <a:gd name="connsiteX142" fmla="*/ 8468 w 28575"/>
                              <a:gd name="connsiteY142" fmla="*/ 112947 h 247650"/>
                              <a:gd name="connsiteX143" fmla="*/ 8468 w 28575"/>
                              <a:gd name="connsiteY143" fmla="*/ 110871 h 247650"/>
                              <a:gd name="connsiteX144" fmla="*/ 8468 w 28575"/>
                              <a:gd name="connsiteY144" fmla="*/ 109833 h 247650"/>
                              <a:gd name="connsiteX145" fmla="*/ 8468 w 28575"/>
                              <a:gd name="connsiteY145" fmla="*/ 108804 h 247650"/>
                              <a:gd name="connsiteX146" fmla="*/ 8468 w 28575"/>
                              <a:gd name="connsiteY146" fmla="*/ 107766 h 247650"/>
                              <a:gd name="connsiteX147" fmla="*/ 8468 w 28575"/>
                              <a:gd name="connsiteY147" fmla="*/ 106728 h 247650"/>
                              <a:gd name="connsiteX148" fmla="*/ 8468 w 28575"/>
                              <a:gd name="connsiteY148" fmla="*/ 105689 h 247650"/>
                              <a:gd name="connsiteX149" fmla="*/ 8468 w 28575"/>
                              <a:gd name="connsiteY149" fmla="*/ 104651 h 247650"/>
                              <a:gd name="connsiteX150" fmla="*/ 9525 w 28575"/>
                              <a:gd name="connsiteY150" fmla="*/ 103622 h 247650"/>
                              <a:gd name="connsiteX151" fmla="*/ 9525 w 28575"/>
                              <a:gd name="connsiteY151" fmla="*/ 101546 h 247650"/>
                              <a:gd name="connsiteX152" fmla="*/ 9525 w 28575"/>
                              <a:gd name="connsiteY152" fmla="*/ 100508 h 247650"/>
                              <a:gd name="connsiteX153" fmla="*/ 9525 w 28575"/>
                              <a:gd name="connsiteY153" fmla="*/ 100508 h 247650"/>
                              <a:gd name="connsiteX154" fmla="*/ 9525 w 28575"/>
                              <a:gd name="connsiteY154" fmla="*/ 99479 h 247650"/>
                              <a:gd name="connsiteX155" fmla="*/ 9525 w 28575"/>
                              <a:gd name="connsiteY155" fmla="*/ 97403 h 247650"/>
                              <a:gd name="connsiteX156" fmla="*/ 9525 w 28575"/>
                              <a:gd name="connsiteY156" fmla="*/ 96364 h 247650"/>
                              <a:gd name="connsiteX157" fmla="*/ 9525 w 28575"/>
                              <a:gd name="connsiteY157" fmla="*/ 95326 h 247650"/>
                              <a:gd name="connsiteX158" fmla="*/ 9525 w 28575"/>
                              <a:gd name="connsiteY158" fmla="*/ 94297 h 247650"/>
                              <a:gd name="connsiteX159" fmla="*/ 9525 w 28575"/>
                              <a:gd name="connsiteY159" fmla="*/ 93259 h 247650"/>
                              <a:gd name="connsiteX160" fmla="*/ 9525 w 28575"/>
                              <a:gd name="connsiteY160" fmla="*/ 92221 h 247650"/>
                              <a:gd name="connsiteX161" fmla="*/ 9525 w 28575"/>
                              <a:gd name="connsiteY161" fmla="*/ 91183 h 247650"/>
                              <a:gd name="connsiteX162" fmla="*/ 9525 w 28575"/>
                              <a:gd name="connsiteY162" fmla="*/ 90145 h 247650"/>
                              <a:gd name="connsiteX163" fmla="*/ 9525 w 28575"/>
                              <a:gd name="connsiteY163" fmla="*/ 89116 h 247650"/>
                              <a:gd name="connsiteX164" fmla="*/ 9525 w 28575"/>
                              <a:gd name="connsiteY164" fmla="*/ 87039 h 247650"/>
                              <a:gd name="connsiteX165" fmla="*/ 9525 w 28575"/>
                              <a:gd name="connsiteY165" fmla="*/ 86001 h 247650"/>
                              <a:gd name="connsiteX166" fmla="*/ 9525 w 28575"/>
                              <a:gd name="connsiteY166" fmla="*/ 84972 h 247650"/>
                              <a:gd name="connsiteX167" fmla="*/ 9525 w 28575"/>
                              <a:gd name="connsiteY167" fmla="*/ 83934 h 247650"/>
                              <a:gd name="connsiteX168" fmla="*/ 10582 w 28575"/>
                              <a:gd name="connsiteY168" fmla="*/ 82896 h 247650"/>
                              <a:gd name="connsiteX169" fmla="*/ 10582 w 28575"/>
                              <a:gd name="connsiteY169" fmla="*/ 81858 h 247650"/>
                              <a:gd name="connsiteX170" fmla="*/ 10582 w 28575"/>
                              <a:gd name="connsiteY170" fmla="*/ 80819 h 247650"/>
                              <a:gd name="connsiteX171" fmla="*/ 10582 w 28575"/>
                              <a:gd name="connsiteY171" fmla="*/ 79791 h 247650"/>
                              <a:gd name="connsiteX172" fmla="*/ 10582 w 28575"/>
                              <a:gd name="connsiteY172" fmla="*/ 78753 h 247650"/>
                              <a:gd name="connsiteX173" fmla="*/ 10582 w 28575"/>
                              <a:gd name="connsiteY173" fmla="*/ 76676 h 247650"/>
                              <a:gd name="connsiteX174" fmla="*/ 10582 w 28575"/>
                              <a:gd name="connsiteY174" fmla="*/ 75638 h 247650"/>
                              <a:gd name="connsiteX175" fmla="*/ 10582 w 28575"/>
                              <a:gd name="connsiteY175" fmla="*/ 74609 h 247650"/>
                              <a:gd name="connsiteX176" fmla="*/ 10582 w 28575"/>
                              <a:gd name="connsiteY176" fmla="*/ 73571 h 247650"/>
                              <a:gd name="connsiteX177" fmla="*/ 10582 w 28575"/>
                              <a:gd name="connsiteY177" fmla="*/ 72533 h 247650"/>
                              <a:gd name="connsiteX178" fmla="*/ 10582 w 28575"/>
                              <a:gd name="connsiteY178" fmla="*/ 71495 h 247650"/>
                              <a:gd name="connsiteX179" fmla="*/ 10582 w 28575"/>
                              <a:gd name="connsiteY179" fmla="*/ 70456 h 247650"/>
                              <a:gd name="connsiteX180" fmla="*/ 10582 w 28575"/>
                              <a:gd name="connsiteY180" fmla="*/ 69428 h 247650"/>
                              <a:gd name="connsiteX181" fmla="*/ 10582 w 28575"/>
                              <a:gd name="connsiteY181" fmla="*/ 68389 h 247650"/>
                              <a:gd name="connsiteX182" fmla="*/ 10582 w 28575"/>
                              <a:gd name="connsiteY182" fmla="*/ 67351 h 247650"/>
                              <a:gd name="connsiteX183" fmla="*/ 10582 w 28575"/>
                              <a:gd name="connsiteY183" fmla="*/ 66313 h 247650"/>
                              <a:gd name="connsiteX184" fmla="*/ 10582 w 28575"/>
                              <a:gd name="connsiteY184" fmla="*/ 65284 h 247650"/>
                              <a:gd name="connsiteX185" fmla="*/ 10582 w 28575"/>
                              <a:gd name="connsiteY185" fmla="*/ 64246 h 247650"/>
                              <a:gd name="connsiteX186" fmla="*/ 10582 w 28575"/>
                              <a:gd name="connsiteY186" fmla="*/ 64246 h 247650"/>
                              <a:gd name="connsiteX187" fmla="*/ 10582 w 28575"/>
                              <a:gd name="connsiteY187" fmla="*/ 63208 h 247650"/>
                              <a:gd name="connsiteX188" fmla="*/ 10582 w 28575"/>
                              <a:gd name="connsiteY188" fmla="*/ 62170 h 247650"/>
                              <a:gd name="connsiteX189" fmla="*/ 10582 w 28575"/>
                              <a:gd name="connsiteY189" fmla="*/ 61131 h 247650"/>
                              <a:gd name="connsiteX190" fmla="*/ 10582 w 28575"/>
                              <a:gd name="connsiteY190" fmla="*/ 60103 h 247650"/>
                              <a:gd name="connsiteX191" fmla="*/ 10582 w 28575"/>
                              <a:gd name="connsiteY191" fmla="*/ 59064 h 247650"/>
                              <a:gd name="connsiteX192" fmla="*/ 11640 w 28575"/>
                              <a:gd name="connsiteY192" fmla="*/ 58026 h 247650"/>
                              <a:gd name="connsiteX193" fmla="*/ 11640 w 28575"/>
                              <a:gd name="connsiteY193" fmla="*/ 56988 h 247650"/>
                              <a:gd name="connsiteX194" fmla="*/ 11640 w 28575"/>
                              <a:gd name="connsiteY194" fmla="*/ 55950 h 247650"/>
                              <a:gd name="connsiteX195" fmla="*/ 11640 w 28575"/>
                              <a:gd name="connsiteY195" fmla="*/ 54921 h 247650"/>
                              <a:gd name="connsiteX196" fmla="*/ 11640 w 28575"/>
                              <a:gd name="connsiteY196" fmla="*/ 53883 h 247650"/>
                              <a:gd name="connsiteX197" fmla="*/ 11640 w 28575"/>
                              <a:gd name="connsiteY197" fmla="*/ 52845 h 247650"/>
                              <a:gd name="connsiteX198" fmla="*/ 11640 w 28575"/>
                              <a:gd name="connsiteY198" fmla="*/ 50778 h 247650"/>
                              <a:gd name="connsiteX199" fmla="*/ 11640 w 28575"/>
                              <a:gd name="connsiteY199" fmla="*/ 49739 h 247650"/>
                              <a:gd name="connsiteX200" fmla="*/ 11640 w 28575"/>
                              <a:gd name="connsiteY200" fmla="*/ 48701 h 247650"/>
                              <a:gd name="connsiteX201" fmla="*/ 11640 w 28575"/>
                              <a:gd name="connsiteY201" fmla="*/ 48701 h 247650"/>
                              <a:gd name="connsiteX202" fmla="*/ 11640 w 28575"/>
                              <a:gd name="connsiteY202" fmla="*/ 47663 h 247650"/>
                              <a:gd name="connsiteX203" fmla="*/ 11640 w 28575"/>
                              <a:gd name="connsiteY203" fmla="*/ 46625 h 247650"/>
                              <a:gd name="connsiteX204" fmla="*/ 11640 w 28575"/>
                              <a:gd name="connsiteY204" fmla="*/ 45596 h 247650"/>
                              <a:gd name="connsiteX205" fmla="*/ 11640 w 28575"/>
                              <a:gd name="connsiteY205" fmla="*/ 44558 h 247650"/>
                              <a:gd name="connsiteX206" fmla="*/ 11640 w 28575"/>
                              <a:gd name="connsiteY206" fmla="*/ 43520 h 247650"/>
                              <a:gd name="connsiteX207" fmla="*/ 11640 w 28575"/>
                              <a:gd name="connsiteY207" fmla="*/ 42481 h 247650"/>
                              <a:gd name="connsiteX208" fmla="*/ 11640 w 28575"/>
                              <a:gd name="connsiteY208" fmla="*/ 42481 h 247650"/>
                              <a:gd name="connsiteX209" fmla="*/ 11640 w 28575"/>
                              <a:gd name="connsiteY209" fmla="*/ 41443 h 247650"/>
                              <a:gd name="connsiteX210" fmla="*/ 11640 w 28575"/>
                              <a:gd name="connsiteY210" fmla="*/ 40415 h 247650"/>
                              <a:gd name="connsiteX211" fmla="*/ 11640 w 28575"/>
                              <a:gd name="connsiteY211" fmla="*/ 40415 h 247650"/>
                              <a:gd name="connsiteX212" fmla="*/ 12697 w 28575"/>
                              <a:gd name="connsiteY212" fmla="*/ 39376 h 247650"/>
                              <a:gd name="connsiteX213" fmla="*/ 12697 w 28575"/>
                              <a:gd name="connsiteY213" fmla="*/ 38338 h 247650"/>
                              <a:gd name="connsiteX214" fmla="*/ 12697 w 28575"/>
                              <a:gd name="connsiteY214" fmla="*/ 37300 h 247650"/>
                              <a:gd name="connsiteX215" fmla="*/ 12697 w 28575"/>
                              <a:gd name="connsiteY215" fmla="*/ 36271 h 247650"/>
                              <a:gd name="connsiteX216" fmla="*/ 12697 w 28575"/>
                              <a:gd name="connsiteY216" fmla="*/ 35233 h 247650"/>
                              <a:gd name="connsiteX217" fmla="*/ 12697 w 28575"/>
                              <a:gd name="connsiteY217" fmla="*/ 34195 h 247650"/>
                              <a:gd name="connsiteX218" fmla="*/ 12697 w 28575"/>
                              <a:gd name="connsiteY218" fmla="*/ 33156 h 247650"/>
                              <a:gd name="connsiteX219" fmla="*/ 12697 w 28575"/>
                              <a:gd name="connsiteY219" fmla="*/ 33156 h 247650"/>
                              <a:gd name="connsiteX220" fmla="*/ 12697 w 28575"/>
                              <a:gd name="connsiteY220" fmla="*/ 32118 h 247650"/>
                              <a:gd name="connsiteX221" fmla="*/ 12697 w 28575"/>
                              <a:gd name="connsiteY221" fmla="*/ 31090 h 247650"/>
                              <a:gd name="connsiteX222" fmla="*/ 12697 w 28575"/>
                              <a:gd name="connsiteY222" fmla="*/ 31090 h 247650"/>
                              <a:gd name="connsiteX223" fmla="*/ 12697 w 28575"/>
                              <a:gd name="connsiteY223" fmla="*/ 30051 h 247650"/>
                              <a:gd name="connsiteX224" fmla="*/ 12697 w 28575"/>
                              <a:gd name="connsiteY224" fmla="*/ 29013 h 247650"/>
                              <a:gd name="connsiteX225" fmla="*/ 12697 w 28575"/>
                              <a:gd name="connsiteY225" fmla="*/ 27975 h 247650"/>
                              <a:gd name="connsiteX226" fmla="*/ 12697 w 28575"/>
                              <a:gd name="connsiteY226" fmla="*/ 26937 h 247650"/>
                              <a:gd name="connsiteX227" fmla="*/ 12697 w 28575"/>
                              <a:gd name="connsiteY227" fmla="*/ 25908 h 247650"/>
                              <a:gd name="connsiteX228" fmla="*/ 12697 w 28575"/>
                              <a:gd name="connsiteY228" fmla="*/ 25908 h 247650"/>
                              <a:gd name="connsiteX229" fmla="*/ 12697 w 28575"/>
                              <a:gd name="connsiteY229" fmla="*/ 24870 h 247650"/>
                              <a:gd name="connsiteX230" fmla="*/ 13754 w 28575"/>
                              <a:gd name="connsiteY230" fmla="*/ 24870 h 247650"/>
                              <a:gd name="connsiteX231" fmla="*/ 13754 w 28575"/>
                              <a:gd name="connsiteY231" fmla="*/ 23832 h 247650"/>
                              <a:gd name="connsiteX232" fmla="*/ 13754 w 28575"/>
                              <a:gd name="connsiteY232" fmla="*/ 22793 h 247650"/>
                              <a:gd name="connsiteX233" fmla="*/ 13754 w 28575"/>
                              <a:gd name="connsiteY233" fmla="*/ 22793 h 247650"/>
                              <a:gd name="connsiteX234" fmla="*/ 13754 w 28575"/>
                              <a:gd name="connsiteY234" fmla="*/ 21765 h 247650"/>
                              <a:gd name="connsiteX235" fmla="*/ 13754 w 28575"/>
                              <a:gd name="connsiteY235" fmla="*/ 20726 h 247650"/>
                              <a:gd name="connsiteX236" fmla="*/ 13754 w 28575"/>
                              <a:gd name="connsiteY236" fmla="*/ 19688 h 247650"/>
                              <a:gd name="connsiteX237" fmla="*/ 13754 w 28575"/>
                              <a:gd name="connsiteY237" fmla="*/ 19688 h 247650"/>
                              <a:gd name="connsiteX238" fmla="*/ 13754 w 28575"/>
                              <a:gd name="connsiteY238" fmla="*/ 18650 h 247650"/>
                              <a:gd name="connsiteX239" fmla="*/ 13754 w 28575"/>
                              <a:gd name="connsiteY239" fmla="*/ 18650 h 247650"/>
                              <a:gd name="connsiteX240" fmla="*/ 13754 w 28575"/>
                              <a:gd name="connsiteY240" fmla="*/ 17612 h 247650"/>
                              <a:gd name="connsiteX241" fmla="*/ 13754 w 28575"/>
                              <a:gd name="connsiteY241" fmla="*/ 17612 h 247650"/>
                              <a:gd name="connsiteX242" fmla="*/ 13754 w 28575"/>
                              <a:gd name="connsiteY242" fmla="*/ 16583 h 247650"/>
                              <a:gd name="connsiteX243" fmla="*/ 13754 w 28575"/>
                              <a:gd name="connsiteY243" fmla="*/ 15545 h 247650"/>
                              <a:gd name="connsiteX244" fmla="*/ 13754 w 28575"/>
                              <a:gd name="connsiteY244" fmla="*/ 15545 h 247650"/>
                              <a:gd name="connsiteX245" fmla="*/ 13754 w 28575"/>
                              <a:gd name="connsiteY245" fmla="*/ 14507 h 247650"/>
                              <a:gd name="connsiteX246" fmla="*/ 13754 w 28575"/>
                              <a:gd name="connsiteY246" fmla="*/ 14507 h 247650"/>
                              <a:gd name="connsiteX247" fmla="*/ 13754 w 28575"/>
                              <a:gd name="connsiteY247" fmla="*/ 13468 h 247650"/>
                              <a:gd name="connsiteX248" fmla="*/ 14821 w 28575"/>
                              <a:gd name="connsiteY248" fmla="*/ 12430 h 247650"/>
                              <a:gd name="connsiteX249" fmla="*/ 14821 w 28575"/>
                              <a:gd name="connsiteY249" fmla="*/ 12430 h 247650"/>
                              <a:gd name="connsiteX250" fmla="*/ 14821 w 28575"/>
                              <a:gd name="connsiteY250" fmla="*/ 12430 h 247650"/>
                              <a:gd name="connsiteX251" fmla="*/ 14821 w 28575"/>
                              <a:gd name="connsiteY251" fmla="*/ 12430 h 247650"/>
                              <a:gd name="connsiteX252" fmla="*/ 14821 w 28575"/>
                              <a:gd name="connsiteY252" fmla="*/ 11401 h 247650"/>
                              <a:gd name="connsiteX253" fmla="*/ 14821 w 28575"/>
                              <a:gd name="connsiteY253" fmla="*/ 11401 h 247650"/>
                              <a:gd name="connsiteX254" fmla="*/ 14821 w 28575"/>
                              <a:gd name="connsiteY254" fmla="*/ 10363 h 247650"/>
                              <a:gd name="connsiteX255" fmla="*/ 14821 w 28575"/>
                              <a:gd name="connsiteY255" fmla="*/ 9325 h 247650"/>
                              <a:gd name="connsiteX256" fmla="*/ 14821 w 28575"/>
                              <a:gd name="connsiteY256" fmla="*/ 9325 h 247650"/>
                              <a:gd name="connsiteX257" fmla="*/ 14821 w 28575"/>
                              <a:gd name="connsiteY257" fmla="*/ 9325 h 247650"/>
                              <a:gd name="connsiteX258" fmla="*/ 14821 w 28575"/>
                              <a:gd name="connsiteY258" fmla="*/ 9325 h 247650"/>
                              <a:gd name="connsiteX259" fmla="*/ 14821 w 28575"/>
                              <a:gd name="connsiteY259" fmla="*/ 8287 h 247650"/>
                              <a:gd name="connsiteX260" fmla="*/ 14821 w 28575"/>
                              <a:gd name="connsiteY260" fmla="*/ 8287 h 247650"/>
                              <a:gd name="connsiteX261" fmla="*/ 14821 w 28575"/>
                              <a:gd name="connsiteY261" fmla="*/ 7258 h 247650"/>
                              <a:gd name="connsiteX262" fmla="*/ 14821 w 28575"/>
                              <a:gd name="connsiteY262" fmla="*/ 7258 h 247650"/>
                              <a:gd name="connsiteX263" fmla="*/ 14821 w 28575"/>
                              <a:gd name="connsiteY263" fmla="*/ 7258 h 247650"/>
                              <a:gd name="connsiteX264" fmla="*/ 14821 w 28575"/>
                              <a:gd name="connsiteY264" fmla="*/ 6220 h 247650"/>
                              <a:gd name="connsiteX265" fmla="*/ 14821 w 28575"/>
                              <a:gd name="connsiteY265" fmla="*/ 6220 h 247650"/>
                              <a:gd name="connsiteX266" fmla="*/ 15878 w 28575"/>
                              <a:gd name="connsiteY266" fmla="*/ 5182 h 247650"/>
                              <a:gd name="connsiteX267" fmla="*/ 15878 w 28575"/>
                              <a:gd name="connsiteY267" fmla="*/ 5182 h 247650"/>
                              <a:gd name="connsiteX268" fmla="*/ 15878 w 28575"/>
                              <a:gd name="connsiteY268" fmla="*/ 5182 h 247650"/>
                              <a:gd name="connsiteX269" fmla="*/ 15878 w 28575"/>
                              <a:gd name="connsiteY269" fmla="*/ 5182 h 247650"/>
                              <a:gd name="connsiteX270" fmla="*/ 15878 w 28575"/>
                              <a:gd name="connsiteY270" fmla="*/ 5182 h 247650"/>
                              <a:gd name="connsiteX271" fmla="*/ 15878 w 28575"/>
                              <a:gd name="connsiteY271" fmla="*/ 4143 h 247650"/>
                              <a:gd name="connsiteX272" fmla="*/ 15878 w 28575"/>
                              <a:gd name="connsiteY272" fmla="*/ 4143 h 247650"/>
                              <a:gd name="connsiteX273" fmla="*/ 15878 w 28575"/>
                              <a:gd name="connsiteY273" fmla="*/ 3105 h 247650"/>
                              <a:gd name="connsiteX274" fmla="*/ 15878 w 28575"/>
                              <a:gd name="connsiteY274" fmla="*/ 3105 h 247650"/>
                              <a:gd name="connsiteX275" fmla="*/ 15878 w 28575"/>
                              <a:gd name="connsiteY275" fmla="*/ 2076 h 247650"/>
                              <a:gd name="connsiteX276" fmla="*/ 15878 w 28575"/>
                              <a:gd name="connsiteY276" fmla="*/ 2076 h 247650"/>
                              <a:gd name="connsiteX277" fmla="*/ 15878 w 28575"/>
                              <a:gd name="connsiteY277" fmla="*/ 2076 h 247650"/>
                              <a:gd name="connsiteX278" fmla="*/ 15878 w 28575"/>
                              <a:gd name="connsiteY278" fmla="*/ 3105 h 247650"/>
                              <a:gd name="connsiteX279" fmla="*/ 15878 w 28575"/>
                              <a:gd name="connsiteY279" fmla="*/ 3105 h 247650"/>
                              <a:gd name="connsiteX280" fmla="*/ 15878 w 28575"/>
                              <a:gd name="connsiteY280" fmla="*/ 3105 h 247650"/>
                              <a:gd name="connsiteX281" fmla="*/ 15878 w 28575"/>
                              <a:gd name="connsiteY281" fmla="*/ 2076 h 247650"/>
                              <a:gd name="connsiteX282" fmla="*/ 15878 w 28575"/>
                              <a:gd name="connsiteY282" fmla="*/ 2076 h 247650"/>
                              <a:gd name="connsiteX283" fmla="*/ 15878 w 28575"/>
                              <a:gd name="connsiteY283" fmla="*/ 1038 h 247650"/>
                              <a:gd name="connsiteX284" fmla="*/ 15878 w 28575"/>
                              <a:gd name="connsiteY284" fmla="*/ 1038 h 247650"/>
                              <a:gd name="connsiteX285" fmla="*/ 15878 w 28575"/>
                              <a:gd name="connsiteY285" fmla="*/ 1038 h 247650"/>
                              <a:gd name="connsiteX286" fmla="*/ 16935 w 28575"/>
                              <a:gd name="connsiteY286" fmla="*/ 1038 h 247650"/>
                              <a:gd name="connsiteX287" fmla="*/ 16935 w 28575"/>
                              <a:gd name="connsiteY287" fmla="*/ 1038 h 247650"/>
                              <a:gd name="connsiteX288" fmla="*/ 16935 w 28575"/>
                              <a:gd name="connsiteY288" fmla="*/ 1038 h 247650"/>
                              <a:gd name="connsiteX289" fmla="*/ 16935 w 28575"/>
                              <a:gd name="connsiteY289" fmla="*/ 1038 h 247650"/>
                              <a:gd name="connsiteX290" fmla="*/ 16935 w 28575"/>
                              <a:gd name="connsiteY290" fmla="*/ 1038 h 247650"/>
                              <a:gd name="connsiteX291" fmla="*/ 16935 w 28575"/>
                              <a:gd name="connsiteY291" fmla="*/ 0 h 247650"/>
                              <a:gd name="connsiteX292" fmla="*/ 16935 w 28575"/>
                              <a:gd name="connsiteY292" fmla="*/ 0 h 247650"/>
                              <a:gd name="connsiteX293" fmla="*/ 16935 w 28575"/>
                              <a:gd name="connsiteY293" fmla="*/ 0 h 247650"/>
                              <a:gd name="connsiteX294" fmla="*/ 16935 w 28575"/>
                              <a:gd name="connsiteY294" fmla="*/ 0 h 247650"/>
                              <a:gd name="connsiteX295" fmla="*/ 16935 w 28575"/>
                              <a:gd name="connsiteY295" fmla="*/ 1038 h 247650"/>
                              <a:gd name="connsiteX296" fmla="*/ 16935 w 28575"/>
                              <a:gd name="connsiteY296" fmla="*/ 1038 h 247650"/>
                              <a:gd name="connsiteX297" fmla="*/ 16935 w 28575"/>
                              <a:gd name="connsiteY297" fmla="*/ 1038 h 247650"/>
                              <a:gd name="connsiteX298" fmla="*/ 16935 w 28575"/>
                              <a:gd name="connsiteY298" fmla="*/ 0 h 247650"/>
                              <a:gd name="connsiteX299" fmla="*/ 16935 w 28575"/>
                              <a:gd name="connsiteY299" fmla="*/ 1038 h 247650"/>
                              <a:gd name="connsiteX300" fmla="*/ 16935 w 28575"/>
                              <a:gd name="connsiteY300" fmla="*/ 0 h 247650"/>
                              <a:gd name="connsiteX301" fmla="*/ 16935 w 28575"/>
                              <a:gd name="connsiteY301" fmla="*/ 0 h 247650"/>
                              <a:gd name="connsiteX302" fmla="*/ 16935 w 28575"/>
                              <a:gd name="connsiteY302" fmla="*/ 1038 h 247650"/>
                              <a:gd name="connsiteX303" fmla="*/ 16935 w 28575"/>
                              <a:gd name="connsiteY303" fmla="*/ 0 h 247650"/>
                              <a:gd name="connsiteX304" fmla="*/ 17993 w 28575"/>
                              <a:gd name="connsiteY304" fmla="*/ 0 h 247650"/>
                              <a:gd name="connsiteX305" fmla="*/ 17993 w 28575"/>
                              <a:gd name="connsiteY305" fmla="*/ 0 h 247650"/>
                              <a:gd name="connsiteX306" fmla="*/ 17993 w 28575"/>
                              <a:gd name="connsiteY306" fmla="*/ 0 h 247650"/>
                              <a:gd name="connsiteX307" fmla="*/ 17993 w 28575"/>
                              <a:gd name="connsiteY307" fmla="*/ 1038 h 247650"/>
                              <a:gd name="connsiteX308" fmla="*/ 17993 w 28575"/>
                              <a:gd name="connsiteY308" fmla="*/ 1038 h 247650"/>
                              <a:gd name="connsiteX309" fmla="*/ 17993 w 28575"/>
                              <a:gd name="connsiteY309" fmla="*/ 1038 h 247650"/>
                              <a:gd name="connsiteX310" fmla="*/ 17993 w 28575"/>
                              <a:gd name="connsiteY310" fmla="*/ 1038 h 247650"/>
                              <a:gd name="connsiteX311" fmla="*/ 17993 w 28575"/>
                              <a:gd name="connsiteY311" fmla="*/ 2076 h 247650"/>
                              <a:gd name="connsiteX312" fmla="*/ 17993 w 28575"/>
                              <a:gd name="connsiteY312" fmla="*/ 2076 h 247650"/>
                              <a:gd name="connsiteX313" fmla="*/ 17993 w 28575"/>
                              <a:gd name="connsiteY313" fmla="*/ 2076 h 247650"/>
                              <a:gd name="connsiteX314" fmla="*/ 17993 w 28575"/>
                              <a:gd name="connsiteY314" fmla="*/ 2076 h 247650"/>
                              <a:gd name="connsiteX315" fmla="*/ 17993 w 28575"/>
                              <a:gd name="connsiteY315" fmla="*/ 3105 h 247650"/>
                              <a:gd name="connsiteX316" fmla="*/ 17993 w 28575"/>
                              <a:gd name="connsiteY316" fmla="*/ 3105 h 247650"/>
                              <a:gd name="connsiteX317" fmla="*/ 17993 w 28575"/>
                              <a:gd name="connsiteY317" fmla="*/ 3105 h 247650"/>
                              <a:gd name="connsiteX318" fmla="*/ 17993 w 28575"/>
                              <a:gd name="connsiteY318" fmla="*/ 3105 h 247650"/>
                              <a:gd name="connsiteX319" fmla="*/ 17993 w 28575"/>
                              <a:gd name="connsiteY319" fmla="*/ 4143 h 247650"/>
                              <a:gd name="connsiteX320" fmla="*/ 17993 w 28575"/>
                              <a:gd name="connsiteY320" fmla="*/ 4143 h 247650"/>
                              <a:gd name="connsiteX321" fmla="*/ 17993 w 28575"/>
                              <a:gd name="connsiteY321" fmla="*/ 4143 h 247650"/>
                              <a:gd name="connsiteX322" fmla="*/ 19050 w 28575"/>
                              <a:gd name="connsiteY322" fmla="*/ 4143 h 247650"/>
                              <a:gd name="connsiteX323" fmla="*/ 19050 w 28575"/>
                              <a:gd name="connsiteY323" fmla="*/ 4143 h 247650"/>
                              <a:gd name="connsiteX324" fmla="*/ 19050 w 28575"/>
                              <a:gd name="connsiteY324" fmla="*/ 4143 h 247650"/>
                              <a:gd name="connsiteX325" fmla="*/ 19050 w 28575"/>
                              <a:gd name="connsiteY325" fmla="*/ 5182 h 247650"/>
                              <a:gd name="connsiteX326" fmla="*/ 19050 w 28575"/>
                              <a:gd name="connsiteY326" fmla="*/ 5182 h 247650"/>
                              <a:gd name="connsiteX327" fmla="*/ 19050 w 28575"/>
                              <a:gd name="connsiteY327" fmla="*/ 6220 h 247650"/>
                              <a:gd name="connsiteX328" fmla="*/ 19050 w 28575"/>
                              <a:gd name="connsiteY328" fmla="*/ 6220 h 247650"/>
                              <a:gd name="connsiteX329" fmla="*/ 19050 w 28575"/>
                              <a:gd name="connsiteY329" fmla="*/ 7258 h 247650"/>
                              <a:gd name="connsiteX330" fmla="*/ 19050 w 28575"/>
                              <a:gd name="connsiteY330" fmla="*/ 7258 h 247650"/>
                              <a:gd name="connsiteX331" fmla="*/ 19050 w 28575"/>
                              <a:gd name="connsiteY331" fmla="*/ 7258 h 247650"/>
                              <a:gd name="connsiteX332" fmla="*/ 19050 w 28575"/>
                              <a:gd name="connsiteY332" fmla="*/ 8287 h 247650"/>
                              <a:gd name="connsiteX333" fmla="*/ 19050 w 28575"/>
                              <a:gd name="connsiteY333" fmla="*/ 8287 h 247650"/>
                              <a:gd name="connsiteX334" fmla="*/ 19050 w 28575"/>
                              <a:gd name="connsiteY334" fmla="*/ 8287 h 247650"/>
                              <a:gd name="connsiteX335" fmla="*/ 19050 w 28575"/>
                              <a:gd name="connsiteY335" fmla="*/ 8287 h 247650"/>
                              <a:gd name="connsiteX336" fmla="*/ 19050 w 28575"/>
                              <a:gd name="connsiteY336" fmla="*/ 9325 h 247650"/>
                              <a:gd name="connsiteX337" fmla="*/ 19050 w 28575"/>
                              <a:gd name="connsiteY337" fmla="*/ 9325 h 247650"/>
                              <a:gd name="connsiteX338" fmla="*/ 19050 w 28575"/>
                              <a:gd name="connsiteY338" fmla="*/ 9325 h 247650"/>
                              <a:gd name="connsiteX339" fmla="*/ 19050 w 28575"/>
                              <a:gd name="connsiteY339" fmla="*/ 10363 h 247650"/>
                              <a:gd name="connsiteX340" fmla="*/ 19050 w 28575"/>
                              <a:gd name="connsiteY340" fmla="*/ 10363 h 247650"/>
                              <a:gd name="connsiteX341" fmla="*/ 19050 w 28575"/>
                              <a:gd name="connsiteY341" fmla="*/ 11401 h 247650"/>
                              <a:gd name="connsiteX342" fmla="*/ 20107 w 28575"/>
                              <a:gd name="connsiteY342" fmla="*/ 12430 h 247650"/>
                              <a:gd name="connsiteX343" fmla="*/ 20107 w 28575"/>
                              <a:gd name="connsiteY343" fmla="*/ 13468 h 247650"/>
                              <a:gd name="connsiteX344" fmla="*/ 20107 w 28575"/>
                              <a:gd name="connsiteY344" fmla="*/ 13468 h 247650"/>
                              <a:gd name="connsiteX345" fmla="*/ 20107 w 28575"/>
                              <a:gd name="connsiteY345" fmla="*/ 13468 h 247650"/>
                              <a:gd name="connsiteX346" fmla="*/ 20107 w 28575"/>
                              <a:gd name="connsiteY346" fmla="*/ 14507 h 247650"/>
                              <a:gd name="connsiteX347" fmla="*/ 20107 w 28575"/>
                              <a:gd name="connsiteY347" fmla="*/ 14507 h 247650"/>
                              <a:gd name="connsiteX348" fmla="*/ 20107 w 28575"/>
                              <a:gd name="connsiteY348" fmla="*/ 14507 h 247650"/>
                              <a:gd name="connsiteX349" fmla="*/ 20107 w 28575"/>
                              <a:gd name="connsiteY349" fmla="*/ 15545 h 247650"/>
                              <a:gd name="connsiteX350" fmla="*/ 20107 w 28575"/>
                              <a:gd name="connsiteY350" fmla="*/ 15545 h 247650"/>
                              <a:gd name="connsiteX351" fmla="*/ 20107 w 28575"/>
                              <a:gd name="connsiteY351" fmla="*/ 16583 h 247650"/>
                              <a:gd name="connsiteX352" fmla="*/ 20107 w 28575"/>
                              <a:gd name="connsiteY352" fmla="*/ 17612 h 247650"/>
                              <a:gd name="connsiteX353" fmla="*/ 20107 w 28575"/>
                              <a:gd name="connsiteY353" fmla="*/ 17612 h 247650"/>
                              <a:gd name="connsiteX354" fmla="*/ 20107 w 28575"/>
                              <a:gd name="connsiteY354" fmla="*/ 18650 h 247650"/>
                              <a:gd name="connsiteX355" fmla="*/ 20107 w 28575"/>
                              <a:gd name="connsiteY355" fmla="*/ 18650 h 247650"/>
                              <a:gd name="connsiteX356" fmla="*/ 20107 w 28575"/>
                              <a:gd name="connsiteY356" fmla="*/ 19688 h 247650"/>
                              <a:gd name="connsiteX357" fmla="*/ 20107 w 28575"/>
                              <a:gd name="connsiteY357" fmla="*/ 20726 h 247650"/>
                              <a:gd name="connsiteX358" fmla="*/ 20107 w 28575"/>
                              <a:gd name="connsiteY358" fmla="*/ 20726 h 247650"/>
                              <a:gd name="connsiteX359" fmla="*/ 20107 w 28575"/>
                              <a:gd name="connsiteY359" fmla="*/ 21765 h 247650"/>
                              <a:gd name="connsiteX360" fmla="*/ 21165 w 28575"/>
                              <a:gd name="connsiteY360" fmla="*/ 21765 h 247650"/>
                              <a:gd name="connsiteX361" fmla="*/ 21165 w 28575"/>
                              <a:gd name="connsiteY361" fmla="*/ 23832 h 247650"/>
                              <a:gd name="connsiteX362" fmla="*/ 21165 w 28575"/>
                              <a:gd name="connsiteY362" fmla="*/ 23832 h 247650"/>
                              <a:gd name="connsiteX363" fmla="*/ 21165 w 28575"/>
                              <a:gd name="connsiteY363" fmla="*/ 23832 h 247650"/>
                              <a:gd name="connsiteX364" fmla="*/ 21165 w 28575"/>
                              <a:gd name="connsiteY364" fmla="*/ 24870 h 247650"/>
                              <a:gd name="connsiteX365" fmla="*/ 21165 w 28575"/>
                              <a:gd name="connsiteY365" fmla="*/ 24870 h 247650"/>
                              <a:gd name="connsiteX366" fmla="*/ 21165 w 28575"/>
                              <a:gd name="connsiteY366" fmla="*/ 25908 h 247650"/>
                              <a:gd name="connsiteX367" fmla="*/ 21165 w 28575"/>
                              <a:gd name="connsiteY367" fmla="*/ 26937 h 247650"/>
                              <a:gd name="connsiteX368" fmla="*/ 21165 w 28575"/>
                              <a:gd name="connsiteY368" fmla="*/ 26937 h 247650"/>
                              <a:gd name="connsiteX369" fmla="*/ 21165 w 28575"/>
                              <a:gd name="connsiteY369" fmla="*/ 27975 h 247650"/>
                              <a:gd name="connsiteX370" fmla="*/ 21165 w 28575"/>
                              <a:gd name="connsiteY370" fmla="*/ 29013 h 247650"/>
                              <a:gd name="connsiteX371" fmla="*/ 21165 w 28575"/>
                              <a:gd name="connsiteY371" fmla="*/ 30051 h 247650"/>
                              <a:gd name="connsiteX372" fmla="*/ 21165 w 28575"/>
                              <a:gd name="connsiteY372" fmla="*/ 30051 h 247650"/>
                              <a:gd name="connsiteX373" fmla="*/ 21165 w 28575"/>
                              <a:gd name="connsiteY373" fmla="*/ 31090 h 247650"/>
                              <a:gd name="connsiteX374" fmla="*/ 21165 w 28575"/>
                              <a:gd name="connsiteY374" fmla="*/ 32118 h 247650"/>
                              <a:gd name="connsiteX375" fmla="*/ 21165 w 28575"/>
                              <a:gd name="connsiteY375" fmla="*/ 33156 h 247650"/>
                              <a:gd name="connsiteX376" fmla="*/ 21165 w 28575"/>
                              <a:gd name="connsiteY376" fmla="*/ 34195 h 247650"/>
                              <a:gd name="connsiteX377" fmla="*/ 21165 w 28575"/>
                              <a:gd name="connsiteY377" fmla="*/ 34195 h 247650"/>
                              <a:gd name="connsiteX378" fmla="*/ 22222 w 28575"/>
                              <a:gd name="connsiteY378" fmla="*/ 35233 h 247650"/>
                              <a:gd name="connsiteX379" fmla="*/ 22222 w 28575"/>
                              <a:gd name="connsiteY379" fmla="*/ 35233 h 247650"/>
                              <a:gd name="connsiteX380" fmla="*/ 22222 w 28575"/>
                              <a:gd name="connsiteY380" fmla="*/ 36271 h 247650"/>
                              <a:gd name="connsiteX381" fmla="*/ 22222 w 28575"/>
                              <a:gd name="connsiteY381" fmla="*/ 37300 h 247650"/>
                              <a:gd name="connsiteX382" fmla="*/ 22222 w 28575"/>
                              <a:gd name="connsiteY382" fmla="*/ 38338 h 247650"/>
                              <a:gd name="connsiteX383" fmla="*/ 22222 w 28575"/>
                              <a:gd name="connsiteY383" fmla="*/ 39376 h 247650"/>
                              <a:gd name="connsiteX384" fmla="*/ 22222 w 28575"/>
                              <a:gd name="connsiteY384" fmla="*/ 39376 h 247650"/>
                              <a:gd name="connsiteX385" fmla="*/ 22222 w 28575"/>
                              <a:gd name="connsiteY385" fmla="*/ 40415 h 247650"/>
                              <a:gd name="connsiteX386" fmla="*/ 22222 w 28575"/>
                              <a:gd name="connsiteY386" fmla="*/ 40415 h 247650"/>
                              <a:gd name="connsiteX387" fmla="*/ 22222 w 28575"/>
                              <a:gd name="connsiteY387" fmla="*/ 41443 h 247650"/>
                              <a:gd name="connsiteX388" fmla="*/ 22222 w 28575"/>
                              <a:gd name="connsiteY388" fmla="*/ 42481 h 247650"/>
                              <a:gd name="connsiteX389" fmla="*/ 22222 w 28575"/>
                              <a:gd name="connsiteY389" fmla="*/ 43520 h 247650"/>
                              <a:gd name="connsiteX390" fmla="*/ 22222 w 28575"/>
                              <a:gd name="connsiteY390" fmla="*/ 44558 h 247650"/>
                              <a:gd name="connsiteX391" fmla="*/ 22222 w 28575"/>
                              <a:gd name="connsiteY391" fmla="*/ 45596 h 247650"/>
                              <a:gd name="connsiteX392" fmla="*/ 22222 w 28575"/>
                              <a:gd name="connsiteY392" fmla="*/ 46625 h 247650"/>
                              <a:gd name="connsiteX393" fmla="*/ 22222 w 28575"/>
                              <a:gd name="connsiteY393" fmla="*/ 46625 h 247650"/>
                              <a:gd name="connsiteX394" fmla="*/ 22222 w 28575"/>
                              <a:gd name="connsiteY394" fmla="*/ 47663 h 247650"/>
                              <a:gd name="connsiteX395" fmla="*/ 22222 w 28575"/>
                              <a:gd name="connsiteY395" fmla="*/ 48701 h 247650"/>
                              <a:gd name="connsiteX396" fmla="*/ 22222 w 28575"/>
                              <a:gd name="connsiteY396" fmla="*/ 49739 h 247650"/>
                              <a:gd name="connsiteX397" fmla="*/ 22222 w 28575"/>
                              <a:gd name="connsiteY397" fmla="*/ 50778 h 247650"/>
                              <a:gd name="connsiteX398" fmla="*/ 22222 w 28575"/>
                              <a:gd name="connsiteY398" fmla="*/ 50778 h 247650"/>
                              <a:gd name="connsiteX399" fmla="*/ 22222 w 28575"/>
                              <a:gd name="connsiteY399" fmla="*/ 51806 h 247650"/>
                              <a:gd name="connsiteX400" fmla="*/ 22222 w 28575"/>
                              <a:gd name="connsiteY400" fmla="*/ 52845 h 247650"/>
                              <a:gd name="connsiteX401" fmla="*/ 22222 w 28575"/>
                              <a:gd name="connsiteY401" fmla="*/ 53883 h 247650"/>
                              <a:gd name="connsiteX402" fmla="*/ 23279 w 28575"/>
                              <a:gd name="connsiteY402" fmla="*/ 54921 h 247650"/>
                              <a:gd name="connsiteX403" fmla="*/ 23279 w 28575"/>
                              <a:gd name="connsiteY403" fmla="*/ 55950 h 247650"/>
                              <a:gd name="connsiteX404" fmla="*/ 23279 w 28575"/>
                              <a:gd name="connsiteY404" fmla="*/ 56988 h 247650"/>
                              <a:gd name="connsiteX405" fmla="*/ 23279 w 28575"/>
                              <a:gd name="connsiteY405" fmla="*/ 58026 h 247650"/>
                              <a:gd name="connsiteX406" fmla="*/ 23279 w 28575"/>
                              <a:gd name="connsiteY406" fmla="*/ 59064 h 247650"/>
                              <a:gd name="connsiteX407" fmla="*/ 23279 w 28575"/>
                              <a:gd name="connsiteY407" fmla="*/ 60103 h 247650"/>
                              <a:gd name="connsiteX408" fmla="*/ 23279 w 28575"/>
                              <a:gd name="connsiteY408" fmla="*/ 60103 h 247650"/>
                              <a:gd name="connsiteX409" fmla="*/ 23279 w 28575"/>
                              <a:gd name="connsiteY409" fmla="*/ 61131 h 247650"/>
                              <a:gd name="connsiteX410" fmla="*/ 23279 w 28575"/>
                              <a:gd name="connsiteY410" fmla="*/ 62170 h 247650"/>
                              <a:gd name="connsiteX411" fmla="*/ 23279 w 28575"/>
                              <a:gd name="connsiteY411" fmla="*/ 63208 h 247650"/>
                              <a:gd name="connsiteX412" fmla="*/ 23279 w 28575"/>
                              <a:gd name="connsiteY412" fmla="*/ 64246 h 247650"/>
                              <a:gd name="connsiteX413" fmla="*/ 23279 w 28575"/>
                              <a:gd name="connsiteY413" fmla="*/ 65284 h 247650"/>
                              <a:gd name="connsiteX414" fmla="*/ 23279 w 28575"/>
                              <a:gd name="connsiteY414" fmla="*/ 66313 h 247650"/>
                              <a:gd name="connsiteX415" fmla="*/ 23279 w 28575"/>
                              <a:gd name="connsiteY415" fmla="*/ 66313 h 247650"/>
                              <a:gd name="connsiteX416" fmla="*/ 23279 w 28575"/>
                              <a:gd name="connsiteY416" fmla="*/ 67351 h 247650"/>
                              <a:gd name="connsiteX417" fmla="*/ 23279 w 28575"/>
                              <a:gd name="connsiteY417" fmla="*/ 68389 h 247650"/>
                              <a:gd name="connsiteX418" fmla="*/ 23279 w 28575"/>
                              <a:gd name="connsiteY418" fmla="*/ 69428 h 247650"/>
                              <a:gd name="connsiteX419" fmla="*/ 23279 w 28575"/>
                              <a:gd name="connsiteY419" fmla="*/ 70456 h 247650"/>
                              <a:gd name="connsiteX420" fmla="*/ 23279 w 28575"/>
                              <a:gd name="connsiteY420" fmla="*/ 72533 h 247650"/>
                              <a:gd name="connsiteX421" fmla="*/ 23279 w 28575"/>
                              <a:gd name="connsiteY421" fmla="*/ 72533 h 247650"/>
                              <a:gd name="connsiteX422" fmla="*/ 24346 w 28575"/>
                              <a:gd name="connsiteY422" fmla="*/ 73571 h 247650"/>
                              <a:gd name="connsiteX423" fmla="*/ 24346 w 28575"/>
                              <a:gd name="connsiteY423" fmla="*/ 74609 h 247650"/>
                              <a:gd name="connsiteX424" fmla="*/ 24346 w 28575"/>
                              <a:gd name="connsiteY424" fmla="*/ 75638 h 247650"/>
                              <a:gd name="connsiteX425" fmla="*/ 24346 w 28575"/>
                              <a:gd name="connsiteY425" fmla="*/ 76676 h 247650"/>
                              <a:gd name="connsiteX426" fmla="*/ 24346 w 28575"/>
                              <a:gd name="connsiteY426" fmla="*/ 76676 h 247650"/>
                              <a:gd name="connsiteX427" fmla="*/ 24346 w 28575"/>
                              <a:gd name="connsiteY427" fmla="*/ 78753 h 247650"/>
                              <a:gd name="connsiteX428" fmla="*/ 24346 w 28575"/>
                              <a:gd name="connsiteY428" fmla="*/ 79791 h 247650"/>
                              <a:gd name="connsiteX429" fmla="*/ 24346 w 28575"/>
                              <a:gd name="connsiteY429" fmla="*/ 80819 h 247650"/>
                              <a:gd name="connsiteX430" fmla="*/ 24346 w 28575"/>
                              <a:gd name="connsiteY430" fmla="*/ 81858 h 247650"/>
                              <a:gd name="connsiteX431" fmla="*/ 24346 w 28575"/>
                              <a:gd name="connsiteY431" fmla="*/ 82896 h 247650"/>
                              <a:gd name="connsiteX432" fmla="*/ 24346 w 28575"/>
                              <a:gd name="connsiteY432" fmla="*/ 83934 h 247650"/>
                              <a:gd name="connsiteX433" fmla="*/ 24346 w 28575"/>
                              <a:gd name="connsiteY433" fmla="*/ 83934 h 247650"/>
                              <a:gd name="connsiteX434" fmla="*/ 24346 w 28575"/>
                              <a:gd name="connsiteY434" fmla="*/ 86001 h 247650"/>
                              <a:gd name="connsiteX435" fmla="*/ 24346 w 28575"/>
                              <a:gd name="connsiteY435" fmla="*/ 86001 h 247650"/>
                              <a:gd name="connsiteX436" fmla="*/ 24346 w 28575"/>
                              <a:gd name="connsiteY436" fmla="*/ 87039 h 247650"/>
                              <a:gd name="connsiteX437" fmla="*/ 24346 w 28575"/>
                              <a:gd name="connsiteY437" fmla="*/ 88078 h 247650"/>
                              <a:gd name="connsiteX438" fmla="*/ 24346 w 28575"/>
                              <a:gd name="connsiteY438" fmla="*/ 89116 h 247650"/>
                              <a:gd name="connsiteX439" fmla="*/ 24346 w 28575"/>
                              <a:gd name="connsiteY439" fmla="*/ 90145 h 247650"/>
                              <a:gd name="connsiteX440" fmla="*/ 25403 w 28575"/>
                              <a:gd name="connsiteY440" fmla="*/ 91183 h 247650"/>
                              <a:gd name="connsiteX441" fmla="*/ 25403 w 28575"/>
                              <a:gd name="connsiteY441" fmla="*/ 92221 h 247650"/>
                              <a:gd name="connsiteX442" fmla="*/ 25403 w 28575"/>
                              <a:gd name="connsiteY442" fmla="*/ 93259 h 247650"/>
                              <a:gd name="connsiteX443" fmla="*/ 25403 w 28575"/>
                              <a:gd name="connsiteY443" fmla="*/ 94297 h 247650"/>
                              <a:gd name="connsiteX444" fmla="*/ 25403 w 28575"/>
                              <a:gd name="connsiteY444" fmla="*/ 95326 h 247650"/>
                              <a:gd name="connsiteX445" fmla="*/ 25403 w 28575"/>
                              <a:gd name="connsiteY445" fmla="*/ 96364 h 247650"/>
                              <a:gd name="connsiteX446" fmla="*/ 25403 w 28575"/>
                              <a:gd name="connsiteY446" fmla="*/ 97403 h 247650"/>
                              <a:gd name="connsiteX447" fmla="*/ 25403 w 28575"/>
                              <a:gd name="connsiteY447" fmla="*/ 98441 h 247650"/>
                              <a:gd name="connsiteX448" fmla="*/ 25403 w 28575"/>
                              <a:gd name="connsiteY448" fmla="*/ 99479 h 247650"/>
                              <a:gd name="connsiteX449" fmla="*/ 25403 w 28575"/>
                              <a:gd name="connsiteY449" fmla="*/ 100508 h 247650"/>
                              <a:gd name="connsiteX450" fmla="*/ 25403 w 28575"/>
                              <a:gd name="connsiteY450" fmla="*/ 100508 h 247650"/>
                              <a:gd name="connsiteX451" fmla="*/ 25403 w 28575"/>
                              <a:gd name="connsiteY451" fmla="*/ 101546 h 247650"/>
                              <a:gd name="connsiteX452" fmla="*/ 25403 w 28575"/>
                              <a:gd name="connsiteY452" fmla="*/ 103622 h 247650"/>
                              <a:gd name="connsiteX453" fmla="*/ 25403 w 28575"/>
                              <a:gd name="connsiteY453" fmla="*/ 104651 h 247650"/>
                              <a:gd name="connsiteX454" fmla="*/ 25403 w 28575"/>
                              <a:gd name="connsiteY454" fmla="*/ 104651 h 247650"/>
                              <a:gd name="connsiteX455" fmla="*/ 25403 w 28575"/>
                              <a:gd name="connsiteY455" fmla="*/ 105689 h 247650"/>
                              <a:gd name="connsiteX456" fmla="*/ 25403 w 28575"/>
                              <a:gd name="connsiteY456" fmla="*/ 106728 h 247650"/>
                              <a:gd name="connsiteX457" fmla="*/ 25403 w 28575"/>
                              <a:gd name="connsiteY457" fmla="*/ 107766 h 247650"/>
                              <a:gd name="connsiteX458" fmla="*/ 26460 w 28575"/>
                              <a:gd name="connsiteY458" fmla="*/ 108804 h 247650"/>
                              <a:gd name="connsiteX459" fmla="*/ 26460 w 28575"/>
                              <a:gd name="connsiteY459" fmla="*/ 109833 h 247650"/>
                              <a:gd name="connsiteX460" fmla="*/ 26460 w 28575"/>
                              <a:gd name="connsiteY460" fmla="*/ 110871 h 247650"/>
                              <a:gd name="connsiteX461" fmla="*/ 26460 w 28575"/>
                              <a:gd name="connsiteY461" fmla="*/ 111909 h 247650"/>
                              <a:gd name="connsiteX462" fmla="*/ 26460 w 28575"/>
                              <a:gd name="connsiteY462" fmla="*/ 112947 h 247650"/>
                              <a:gd name="connsiteX463" fmla="*/ 26460 w 28575"/>
                              <a:gd name="connsiteY463" fmla="*/ 113986 h 247650"/>
                              <a:gd name="connsiteX464" fmla="*/ 26460 w 28575"/>
                              <a:gd name="connsiteY464" fmla="*/ 115014 h 247650"/>
                              <a:gd name="connsiteX465" fmla="*/ 26460 w 28575"/>
                              <a:gd name="connsiteY465" fmla="*/ 116053 h 247650"/>
                              <a:gd name="connsiteX466" fmla="*/ 26460 w 28575"/>
                              <a:gd name="connsiteY466" fmla="*/ 117091 h 247650"/>
                              <a:gd name="connsiteX467" fmla="*/ 26460 w 28575"/>
                              <a:gd name="connsiteY467" fmla="*/ 118129 h 247650"/>
                              <a:gd name="connsiteX468" fmla="*/ 26460 w 28575"/>
                              <a:gd name="connsiteY468" fmla="*/ 119158 h 247650"/>
                              <a:gd name="connsiteX469" fmla="*/ 26460 w 28575"/>
                              <a:gd name="connsiteY469" fmla="*/ 120196 h 247650"/>
                              <a:gd name="connsiteX470" fmla="*/ 26460 w 28575"/>
                              <a:gd name="connsiteY470" fmla="*/ 121234 h 247650"/>
                              <a:gd name="connsiteX471" fmla="*/ 26460 w 28575"/>
                              <a:gd name="connsiteY471" fmla="*/ 122272 h 247650"/>
                              <a:gd name="connsiteX472" fmla="*/ 26460 w 28575"/>
                              <a:gd name="connsiteY472" fmla="*/ 122272 h 247650"/>
                              <a:gd name="connsiteX473" fmla="*/ 26460 w 28575"/>
                              <a:gd name="connsiteY473" fmla="*/ 123311 h 247650"/>
                              <a:gd name="connsiteX474" fmla="*/ 26460 w 28575"/>
                              <a:gd name="connsiteY474" fmla="*/ 124339 h 247650"/>
                              <a:gd name="connsiteX475" fmla="*/ 26460 w 28575"/>
                              <a:gd name="connsiteY475" fmla="*/ 125378 h 247650"/>
                              <a:gd name="connsiteX476" fmla="*/ 27518 w 28575"/>
                              <a:gd name="connsiteY476" fmla="*/ 126416 h 247650"/>
                              <a:gd name="connsiteX477" fmla="*/ 27518 w 28575"/>
                              <a:gd name="connsiteY477" fmla="*/ 126416 h 247650"/>
                              <a:gd name="connsiteX478" fmla="*/ 27518 w 28575"/>
                              <a:gd name="connsiteY478" fmla="*/ 127454 h 247650"/>
                              <a:gd name="connsiteX479" fmla="*/ 27518 w 28575"/>
                              <a:gd name="connsiteY479" fmla="*/ 128492 h 247650"/>
                              <a:gd name="connsiteX480" fmla="*/ 27518 w 28575"/>
                              <a:gd name="connsiteY480" fmla="*/ 130559 h 247650"/>
                              <a:gd name="connsiteX481" fmla="*/ 27518 w 28575"/>
                              <a:gd name="connsiteY481" fmla="*/ 131597 h 247650"/>
                              <a:gd name="connsiteX482" fmla="*/ 27518 w 28575"/>
                              <a:gd name="connsiteY482" fmla="*/ 132636 h 247650"/>
                              <a:gd name="connsiteX483" fmla="*/ 27518 w 28575"/>
                              <a:gd name="connsiteY483" fmla="*/ 133664 h 247650"/>
                              <a:gd name="connsiteX484" fmla="*/ 27518 w 28575"/>
                              <a:gd name="connsiteY484" fmla="*/ 134703 h 247650"/>
                              <a:gd name="connsiteX485" fmla="*/ 27518 w 28575"/>
                              <a:gd name="connsiteY485" fmla="*/ 135741 h 247650"/>
                              <a:gd name="connsiteX486" fmla="*/ 27518 w 28575"/>
                              <a:gd name="connsiteY486" fmla="*/ 135741 h 247650"/>
                              <a:gd name="connsiteX487" fmla="*/ 27518 w 28575"/>
                              <a:gd name="connsiteY487" fmla="*/ 136779 h 247650"/>
                              <a:gd name="connsiteX488" fmla="*/ 27518 w 28575"/>
                              <a:gd name="connsiteY488" fmla="*/ 137817 h 247650"/>
                              <a:gd name="connsiteX489" fmla="*/ 27518 w 28575"/>
                              <a:gd name="connsiteY489" fmla="*/ 138846 h 247650"/>
                              <a:gd name="connsiteX490" fmla="*/ 27518 w 28575"/>
                              <a:gd name="connsiteY490" fmla="*/ 139884 h 247650"/>
                              <a:gd name="connsiteX491" fmla="*/ 27518 w 28575"/>
                              <a:gd name="connsiteY491" fmla="*/ 140923 h 247650"/>
                              <a:gd name="connsiteX492" fmla="*/ 27518 w 28575"/>
                              <a:gd name="connsiteY492" fmla="*/ 140923 h 247650"/>
                              <a:gd name="connsiteX493" fmla="*/ 27518 w 28575"/>
                              <a:gd name="connsiteY493" fmla="*/ 141961 h 247650"/>
                              <a:gd name="connsiteX494" fmla="*/ 27518 w 28575"/>
                              <a:gd name="connsiteY494" fmla="*/ 142999 h 247650"/>
                              <a:gd name="connsiteX495" fmla="*/ 27518 w 28575"/>
                              <a:gd name="connsiteY495" fmla="*/ 144028 h 247650"/>
                              <a:gd name="connsiteX496" fmla="*/ 28575 w 28575"/>
                              <a:gd name="connsiteY496" fmla="*/ 145066 h 247650"/>
                              <a:gd name="connsiteX497" fmla="*/ 28575 w 28575"/>
                              <a:gd name="connsiteY497" fmla="*/ 146104 h 247650"/>
                              <a:gd name="connsiteX498" fmla="*/ 28575 w 28575"/>
                              <a:gd name="connsiteY498" fmla="*/ 147142 h 247650"/>
                              <a:gd name="connsiteX499" fmla="*/ 28575 w 28575"/>
                              <a:gd name="connsiteY499" fmla="*/ 148171 h 247650"/>
                              <a:gd name="connsiteX500" fmla="*/ 28575 w 28575"/>
                              <a:gd name="connsiteY500" fmla="*/ 149209 h 247650"/>
                              <a:gd name="connsiteX501" fmla="*/ 28575 w 28575"/>
                              <a:gd name="connsiteY501" fmla="*/ 150247 h 247650"/>
                              <a:gd name="connsiteX502" fmla="*/ 28575 w 28575"/>
                              <a:gd name="connsiteY502" fmla="*/ 151286 h 247650"/>
                              <a:gd name="connsiteX503" fmla="*/ 28575 w 28575"/>
                              <a:gd name="connsiteY503" fmla="*/ 152324 h 247650"/>
                              <a:gd name="connsiteX504" fmla="*/ 28575 w 28575"/>
                              <a:gd name="connsiteY504" fmla="*/ 153353 h 247650"/>
                              <a:gd name="connsiteX505" fmla="*/ 28575 w 28575"/>
                              <a:gd name="connsiteY505" fmla="*/ 154391 h 247650"/>
                              <a:gd name="connsiteX506" fmla="*/ 28575 w 28575"/>
                              <a:gd name="connsiteY506" fmla="*/ 154391 h 247650"/>
                              <a:gd name="connsiteX507" fmla="*/ 28575 w 28575"/>
                              <a:gd name="connsiteY507" fmla="*/ 156467 h 247650"/>
                              <a:gd name="connsiteX508" fmla="*/ 28575 w 28575"/>
                              <a:gd name="connsiteY508" fmla="*/ 156467 h 247650"/>
                              <a:gd name="connsiteX509" fmla="*/ 28575 w 28575"/>
                              <a:gd name="connsiteY509" fmla="*/ 157506 h 247650"/>
                              <a:gd name="connsiteX510" fmla="*/ 28575 w 28575"/>
                              <a:gd name="connsiteY510" fmla="*/ 157506 h 247650"/>
                              <a:gd name="connsiteX511" fmla="*/ 28575 w 28575"/>
                              <a:gd name="connsiteY511" fmla="*/ 158534 h 2476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247650">
                                <a:moveTo>
                                  <a:pt x="0" y="247650"/>
                                </a:moveTo>
                                <a:lnTo>
                                  <a:pt x="0" y="246612"/>
                                </a:lnTo>
                                <a:lnTo>
                                  <a:pt x="1057" y="245574"/>
                                </a:lnTo>
                                <a:lnTo>
                                  <a:pt x="1057" y="245574"/>
                                </a:lnTo>
                                <a:lnTo>
                                  <a:pt x="1057" y="244545"/>
                                </a:lnTo>
                                <a:lnTo>
                                  <a:pt x="1057" y="244545"/>
                                </a:lnTo>
                                <a:lnTo>
                                  <a:pt x="1057" y="244545"/>
                                </a:lnTo>
                                <a:lnTo>
                                  <a:pt x="1057" y="243507"/>
                                </a:lnTo>
                                <a:lnTo>
                                  <a:pt x="1057" y="243507"/>
                                </a:lnTo>
                                <a:lnTo>
                                  <a:pt x="1057" y="242468"/>
                                </a:lnTo>
                                <a:lnTo>
                                  <a:pt x="1057" y="241430"/>
                                </a:lnTo>
                                <a:lnTo>
                                  <a:pt x="1057" y="240392"/>
                                </a:lnTo>
                                <a:lnTo>
                                  <a:pt x="1057" y="240392"/>
                                </a:lnTo>
                                <a:lnTo>
                                  <a:pt x="1057" y="239363"/>
                                </a:lnTo>
                                <a:lnTo>
                                  <a:pt x="1057" y="238325"/>
                                </a:lnTo>
                                <a:lnTo>
                                  <a:pt x="1057" y="237287"/>
                                </a:lnTo>
                                <a:lnTo>
                                  <a:pt x="1057" y="237287"/>
                                </a:lnTo>
                                <a:lnTo>
                                  <a:pt x="1057" y="236249"/>
                                </a:lnTo>
                                <a:lnTo>
                                  <a:pt x="1057" y="236249"/>
                                </a:lnTo>
                                <a:lnTo>
                                  <a:pt x="1057" y="235220"/>
                                </a:lnTo>
                                <a:lnTo>
                                  <a:pt x="2115" y="235220"/>
                                </a:lnTo>
                                <a:lnTo>
                                  <a:pt x="2115" y="234182"/>
                                </a:lnTo>
                                <a:lnTo>
                                  <a:pt x="2115" y="233143"/>
                                </a:lnTo>
                                <a:lnTo>
                                  <a:pt x="2115" y="232105"/>
                                </a:lnTo>
                                <a:lnTo>
                                  <a:pt x="2115" y="231067"/>
                                </a:lnTo>
                                <a:lnTo>
                                  <a:pt x="2115" y="230038"/>
                                </a:lnTo>
                                <a:lnTo>
                                  <a:pt x="2115" y="230038"/>
                                </a:lnTo>
                                <a:lnTo>
                                  <a:pt x="2115" y="230038"/>
                                </a:lnTo>
                                <a:lnTo>
                                  <a:pt x="2115" y="229000"/>
                                </a:lnTo>
                                <a:lnTo>
                                  <a:pt x="2115" y="227962"/>
                                </a:lnTo>
                                <a:lnTo>
                                  <a:pt x="2115" y="226924"/>
                                </a:lnTo>
                                <a:lnTo>
                                  <a:pt x="2115" y="225885"/>
                                </a:lnTo>
                                <a:lnTo>
                                  <a:pt x="2115" y="224857"/>
                                </a:lnTo>
                                <a:lnTo>
                                  <a:pt x="2115" y="224857"/>
                                </a:lnTo>
                                <a:lnTo>
                                  <a:pt x="2115" y="223818"/>
                                </a:lnTo>
                                <a:lnTo>
                                  <a:pt x="2115" y="222780"/>
                                </a:lnTo>
                                <a:lnTo>
                                  <a:pt x="2115" y="221742"/>
                                </a:lnTo>
                                <a:lnTo>
                                  <a:pt x="2115" y="220713"/>
                                </a:lnTo>
                                <a:lnTo>
                                  <a:pt x="3172" y="219675"/>
                                </a:lnTo>
                                <a:lnTo>
                                  <a:pt x="3172" y="218637"/>
                                </a:lnTo>
                                <a:lnTo>
                                  <a:pt x="3172" y="218637"/>
                                </a:lnTo>
                                <a:lnTo>
                                  <a:pt x="3172" y="217599"/>
                                </a:lnTo>
                                <a:lnTo>
                                  <a:pt x="3172" y="216560"/>
                                </a:lnTo>
                                <a:lnTo>
                                  <a:pt x="3172" y="215532"/>
                                </a:lnTo>
                                <a:lnTo>
                                  <a:pt x="3172" y="215532"/>
                                </a:lnTo>
                                <a:lnTo>
                                  <a:pt x="3172" y="214494"/>
                                </a:lnTo>
                                <a:lnTo>
                                  <a:pt x="3172" y="213455"/>
                                </a:lnTo>
                                <a:lnTo>
                                  <a:pt x="3172" y="213455"/>
                                </a:lnTo>
                                <a:lnTo>
                                  <a:pt x="3172" y="212417"/>
                                </a:lnTo>
                                <a:lnTo>
                                  <a:pt x="3172" y="211379"/>
                                </a:lnTo>
                                <a:lnTo>
                                  <a:pt x="3172" y="210350"/>
                                </a:lnTo>
                                <a:lnTo>
                                  <a:pt x="3172" y="209312"/>
                                </a:lnTo>
                                <a:lnTo>
                                  <a:pt x="3172" y="208274"/>
                                </a:lnTo>
                                <a:lnTo>
                                  <a:pt x="3172" y="207235"/>
                                </a:lnTo>
                                <a:lnTo>
                                  <a:pt x="3172" y="206207"/>
                                </a:lnTo>
                                <a:lnTo>
                                  <a:pt x="3172" y="205169"/>
                                </a:lnTo>
                                <a:lnTo>
                                  <a:pt x="3172" y="205169"/>
                                </a:lnTo>
                                <a:lnTo>
                                  <a:pt x="3172" y="204130"/>
                                </a:lnTo>
                                <a:lnTo>
                                  <a:pt x="4229" y="203092"/>
                                </a:lnTo>
                                <a:lnTo>
                                  <a:pt x="4229" y="202054"/>
                                </a:lnTo>
                                <a:lnTo>
                                  <a:pt x="4229" y="201025"/>
                                </a:lnTo>
                                <a:lnTo>
                                  <a:pt x="4229" y="199987"/>
                                </a:lnTo>
                                <a:lnTo>
                                  <a:pt x="4229" y="198949"/>
                                </a:lnTo>
                                <a:lnTo>
                                  <a:pt x="4229" y="197911"/>
                                </a:lnTo>
                                <a:lnTo>
                                  <a:pt x="4229" y="196872"/>
                                </a:lnTo>
                                <a:lnTo>
                                  <a:pt x="4229" y="195844"/>
                                </a:lnTo>
                                <a:lnTo>
                                  <a:pt x="4229" y="194805"/>
                                </a:lnTo>
                                <a:lnTo>
                                  <a:pt x="4229" y="193767"/>
                                </a:lnTo>
                                <a:lnTo>
                                  <a:pt x="4229" y="193767"/>
                                </a:lnTo>
                                <a:lnTo>
                                  <a:pt x="4229" y="192729"/>
                                </a:lnTo>
                                <a:lnTo>
                                  <a:pt x="4229" y="191700"/>
                                </a:lnTo>
                                <a:lnTo>
                                  <a:pt x="4229" y="190662"/>
                                </a:lnTo>
                                <a:lnTo>
                                  <a:pt x="4229" y="189624"/>
                                </a:lnTo>
                                <a:lnTo>
                                  <a:pt x="4229" y="188586"/>
                                </a:lnTo>
                                <a:lnTo>
                                  <a:pt x="4229" y="187547"/>
                                </a:lnTo>
                                <a:lnTo>
                                  <a:pt x="4229" y="187547"/>
                                </a:lnTo>
                                <a:lnTo>
                                  <a:pt x="5296" y="186519"/>
                                </a:lnTo>
                                <a:lnTo>
                                  <a:pt x="5296" y="185480"/>
                                </a:lnTo>
                                <a:lnTo>
                                  <a:pt x="5296" y="183404"/>
                                </a:lnTo>
                                <a:lnTo>
                                  <a:pt x="5296" y="182366"/>
                                </a:lnTo>
                                <a:lnTo>
                                  <a:pt x="5296" y="181337"/>
                                </a:lnTo>
                                <a:lnTo>
                                  <a:pt x="5296" y="180299"/>
                                </a:lnTo>
                                <a:lnTo>
                                  <a:pt x="5296" y="179261"/>
                                </a:lnTo>
                                <a:lnTo>
                                  <a:pt x="5296" y="178222"/>
                                </a:lnTo>
                                <a:lnTo>
                                  <a:pt x="5296" y="177194"/>
                                </a:lnTo>
                                <a:lnTo>
                                  <a:pt x="5296" y="176155"/>
                                </a:lnTo>
                                <a:lnTo>
                                  <a:pt x="5296" y="175117"/>
                                </a:lnTo>
                                <a:lnTo>
                                  <a:pt x="5296" y="174079"/>
                                </a:lnTo>
                                <a:lnTo>
                                  <a:pt x="5296" y="173041"/>
                                </a:lnTo>
                                <a:lnTo>
                                  <a:pt x="5296" y="173041"/>
                                </a:lnTo>
                                <a:lnTo>
                                  <a:pt x="5296" y="172012"/>
                                </a:lnTo>
                                <a:lnTo>
                                  <a:pt x="5296" y="170974"/>
                                </a:lnTo>
                                <a:lnTo>
                                  <a:pt x="5296" y="169936"/>
                                </a:lnTo>
                                <a:lnTo>
                                  <a:pt x="5296" y="167859"/>
                                </a:lnTo>
                                <a:lnTo>
                                  <a:pt x="6353" y="166831"/>
                                </a:lnTo>
                                <a:lnTo>
                                  <a:pt x="6353" y="165792"/>
                                </a:lnTo>
                                <a:lnTo>
                                  <a:pt x="6353" y="165792"/>
                                </a:lnTo>
                                <a:lnTo>
                                  <a:pt x="6353" y="163716"/>
                                </a:lnTo>
                                <a:lnTo>
                                  <a:pt x="6353" y="162678"/>
                                </a:lnTo>
                                <a:lnTo>
                                  <a:pt x="6353" y="162678"/>
                                </a:lnTo>
                                <a:lnTo>
                                  <a:pt x="6353" y="160611"/>
                                </a:lnTo>
                                <a:lnTo>
                                  <a:pt x="6353" y="159572"/>
                                </a:lnTo>
                                <a:lnTo>
                                  <a:pt x="6353" y="158534"/>
                                </a:lnTo>
                                <a:lnTo>
                                  <a:pt x="6353" y="157506"/>
                                </a:lnTo>
                                <a:lnTo>
                                  <a:pt x="6353" y="156467"/>
                                </a:lnTo>
                                <a:lnTo>
                                  <a:pt x="6353" y="155429"/>
                                </a:lnTo>
                                <a:lnTo>
                                  <a:pt x="6353" y="154391"/>
                                </a:lnTo>
                                <a:lnTo>
                                  <a:pt x="6353" y="153353"/>
                                </a:lnTo>
                                <a:lnTo>
                                  <a:pt x="6353" y="151286"/>
                                </a:lnTo>
                                <a:lnTo>
                                  <a:pt x="6353" y="150247"/>
                                </a:lnTo>
                                <a:lnTo>
                                  <a:pt x="6353" y="149209"/>
                                </a:lnTo>
                                <a:lnTo>
                                  <a:pt x="6353" y="148171"/>
                                </a:lnTo>
                                <a:lnTo>
                                  <a:pt x="7410" y="147142"/>
                                </a:lnTo>
                                <a:lnTo>
                                  <a:pt x="7410" y="145066"/>
                                </a:lnTo>
                                <a:lnTo>
                                  <a:pt x="7410" y="144028"/>
                                </a:lnTo>
                                <a:lnTo>
                                  <a:pt x="7410" y="142999"/>
                                </a:lnTo>
                                <a:lnTo>
                                  <a:pt x="7410" y="141961"/>
                                </a:lnTo>
                                <a:lnTo>
                                  <a:pt x="7410" y="141961"/>
                                </a:lnTo>
                                <a:lnTo>
                                  <a:pt x="7410" y="140923"/>
                                </a:lnTo>
                                <a:lnTo>
                                  <a:pt x="7410" y="139884"/>
                                </a:lnTo>
                                <a:lnTo>
                                  <a:pt x="7410" y="138846"/>
                                </a:lnTo>
                                <a:lnTo>
                                  <a:pt x="7410" y="136779"/>
                                </a:lnTo>
                                <a:lnTo>
                                  <a:pt x="7410" y="135741"/>
                                </a:lnTo>
                                <a:lnTo>
                                  <a:pt x="7410" y="134703"/>
                                </a:lnTo>
                                <a:lnTo>
                                  <a:pt x="7410" y="133664"/>
                                </a:lnTo>
                                <a:lnTo>
                                  <a:pt x="7410" y="132636"/>
                                </a:lnTo>
                                <a:lnTo>
                                  <a:pt x="7410" y="130559"/>
                                </a:lnTo>
                                <a:lnTo>
                                  <a:pt x="7410" y="129521"/>
                                </a:lnTo>
                                <a:lnTo>
                                  <a:pt x="7410" y="128492"/>
                                </a:lnTo>
                                <a:lnTo>
                                  <a:pt x="7410" y="127454"/>
                                </a:lnTo>
                                <a:lnTo>
                                  <a:pt x="7410" y="126416"/>
                                </a:lnTo>
                                <a:lnTo>
                                  <a:pt x="7410" y="124339"/>
                                </a:lnTo>
                                <a:lnTo>
                                  <a:pt x="8468" y="123311"/>
                                </a:lnTo>
                                <a:lnTo>
                                  <a:pt x="8468" y="123311"/>
                                </a:lnTo>
                                <a:lnTo>
                                  <a:pt x="8468" y="122272"/>
                                </a:lnTo>
                                <a:lnTo>
                                  <a:pt x="8468" y="121234"/>
                                </a:lnTo>
                                <a:lnTo>
                                  <a:pt x="8468" y="120196"/>
                                </a:lnTo>
                                <a:lnTo>
                                  <a:pt x="8468" y="119158"/>
                                </a:lnTo>
                                <a:lnTo>
                                  <a:pt x="8468" y="117091"/>
                                </a:lnTo>
                                <a:lnTo>
                                  <a:pt x="8468" y="116053"/>
                                </a:lnTo>
                                <a:lnTo>
                                  <a:pt x="8468" y="115014"/>
                                </a:lnTo>
                                <a:lnTo>
                                  <a:pt x="8468" y="113986"/>
                                </a:lnTo>
                                <a:lnTo>
                                  <a:pt x="8468" y="112947"/>
                                </a:lnTo>
                                <a:lnTo>
                                  <a:pt x="8468" y="110871"/>
                                </a:lnTo>
                                <a:lnTo>
                                  <a:pt x="8468" y="109833"/>
                                </a:lnTo>
                                <a:lnTo>
                                  <a:pt x="8468" y="108804"/>
                                </a:lnTo>
                                <a:lnTo>
                                  <a:pt x="8468" y="107766"/>
                                </a:lnTo>
                                <a:lnTo>
                                  <a:pt x="8468" y="106728"/>
                                </a:lnTo>
                                <a:lnTo>
                                  <a:pt x="8468" y="105689"/>
                                </a:lnTo>
                                <a:lnTo>
                                  <a:pt x="8468" y="104651"/>
                                </a:lnTo>
                                <a:lnTo>
                                  <a:pt x="9525" y="103622"/>
                                </a:lnTo>
                                <a:lnTo>
                                  <a:pt x="9525" y="101546"/>
                                </a:lnTo>
                                <a:lnTo>
                                  <a:pt x="9525" y="100508"/>
                                </a:lnTo>
                                <a:lnTo>
                                  <a:pt x="9525" y="100508"/>
                                </a:lnTo>
                                <a:lnTo>
                                  <a:pt x="9525" y="99479"/>
                                </a:lnTo>
                                <a:lnTo>
                                  <a:pt x="9525" y="97403"/>
                                </a:lnTo>
                                <a:lnTo>
                                  <a:pt x="9525" y="96364"/>
                                </a:lnTo>
                                <a:lnTo>
                                  <a:pt x="9525" y="95326"/>
                                </a:lnTo>
                                <a:lnTo>
                                  <a:pt x="9525" y="94297"/>
                                </a:lnTo>
                                <a:lnTo>
                                  <a:pt x="9525" y="93259"/>
                                </a:lnTo>
                                <a:lnTo>
                                  <a:pt x="9525" y="92221"/>
                                </a:lnTo>
                                <a:lnTo>
                                  <a:pt x="9525" y="91183"/>
                                </a:lnTo>
                                <a:lnTo>
                                  <a:pt x="9525" y="90145"/>
                                </a:lnTo>
                                <a:lnTo>
                                  <a:pt x="9525" y="89116"/>
                                </a:lnTo>
                                <a:lnTo>
                                  <a:pt x="9525" y="87039"/>
                                </a:lnTo>
                                <a:lnTo>
                                  <a:pt x="9525" y="86001"/>
                                </a:lnTo>
                                <a:lnTo>
                                  <a:pt x="9525" y="84972"/>
                                </a:lnTo>
                                <a:lnTo>
                                  <a:pt x="9525" y="83934"/>
                                </a:lnTo>
                                <a:lnTo>
                                  <a:pt x="10582" y="82896"/>
                                </a:lnTo>
                                <a:lnTo>
                                  <a:pt x="10582" y="81858"/>
                                </a:lnTo>
                                <a:lnTo>
                                  <a:pt x="10582" y="80819"/>
                                </a:lnTo>
                                <a:lnTo>
                                  <a:pt x="10582" y="79791"/>
                                </a:lnTo>
                                <a:lnTo>
                                  <a:pt x="10582" y="78753"/>
                                </a:lnTo>
                                <a:lnTo>
                                  <a:pt x="10582" y="76676"/>
                                </a:lnTo>
                                <a:lnTo>
                                  <a:pt x="10582" y="75638"/>
                                </a:lnTo>
                                <a:lnTo>
                                  <a:pt x="10582" y="74609"/>
                                </a:lnTo>
                                <a:lnTo>
                                  <a:pt x="10582" y="73571"/>
                                </a:lnTo>
                                <a:lnTo>
                                  <a:pt x="10582" y="72533"/>
                                </a:lnTo>
                                <a:lnTo>
                                  <a:pt x="10582" y="71495"/>
                                </a:lnTo>
                                <a:lnTo>
                                  <a:pt x="10582" y="70456"/>
                                </a:lnTo>
                                <a:lnTo>
                                  <a:pt x="10582" y="69428"/>
                                </a:lnTo>
                                <a:lnTo>
                                  <a:pt x="10582" y="68389"/>
                                </a:lnTo>
                                <a:lnTo>
                                  <a:pt x="10582" y="67351"/>
                                </a:lnTo>
                                <a:lnTo>
                                  <a:pt x="10582" y="66313"/>
                                </a:lnTo>
                                <a:lnTo>
                                  <a:pt x="10582" y="65284"/>
                                </a:lnTo>
                                <a:lnTo>
                                  <a:pt x="10582" y="64246"/>
                                </a:lnTo>
                                <a:lnTo>
                                  <a:pt x="10582" y="64246"/>
                                </a:lnTo>
                                <a:lnTo>
                                  <a:pt x="10582" y="63208"/>
                                </a:lnTo>
                                <a:lnTo>
                                  <a:pt x="10582" y="62170"/>
                                </a:lnTo>
                                <a:lnTo>
                                  <a:pt x="10582" y="61131"/>
                                </a:lnTo>
                                <a:lnTo>
                                  <a:pt x="10582" y="60103"/>
                                </a:lnTo>
                                <a:lnTo>
                                  <a:pt x="10582" y="59064"/>
                                </a:lnTo>
                                <a:lnTo>
                                  <a:pt x="11640" y="58026"/>
                                </a:lnTo>
                                <a:lnTo>
                                  <a:pt x="11640" y="56988"/>
                                </a:lnTo>
                                <a:lnTo>
                                  <a:pt x="11640" y="55950"/>
                                </a:lnTo>
                                <a:lnTo>
                                  <a:pt x="11640" y="54921"/>
                                </a:lnTo>
                                <a:lnTo>
                                  <a:pt x="11640" y="53883"/>
                                </a:lnTo>
                                <a:lnTo>
                                  <a:pt x="11640" y="52845"/>
                                </a:lnTo>
                                <a:lnTo>
                                  <a:pt x="11640" y="50778"/>
                                </a:lnTo>
                                <a:lnTo>
                                  <a:pt x="11640" y="49739"/>
                                </a:lnTo>
                                <a:lnTo>
                                  <a:pt x="11640" y="48701"/>
                                </a:lnTo>
                                <a:lnTo>
                                  <a:pt x="11640" y="48701"/>
                                </a:lnTo>
                                <a:lnTo>
                                  <a:pt x="11640" y="47663"/>
                                </a:lnTo>
                                <a:lnTo>
                                  <a:pt x="11640" y="46625"/>
                                </a:lnTo>
                                <a:lnTo>
                                  <a:pt x="11640" y="45596"/>
                                </a:lnTo>
                                <a:lnTo>
                                  <a:pt x="11640" y="44558"/>
                                </a:lnTo>
                                <a:lnTo>
                                  <a:pt x="11640" y="43520"/>
                                </a:lnTo>
                                <a:lnTo>
                                  <a:pt x="11640" y="42481"/>
                                </a:lnTo>
                                <a:lnTo>
                                  <a:pt x="11640" y="42481"/>
                                </a:lnTo>
                                <a:lnTo>
                                  <a:pt x="11640" y="41443"/>
                                </a:lnTo>
                                <a:lnTo>
                                  <a:pt x="11640" y="40415"/>
                                </a:lnTo>
                                <a:lnTo>
                                  <a:pt x="11640" y="40415"/>
                                </a:lnTo>
                                <a:lnTo>
                                  <a:pt x="12697" y="39376"/>
                                </a:lnTo>
                                <a:lnTo>
                                  <a:pt x="12697" y="38338"/>
                                </a:lnTo>
                                <a:lnTo>
                                  <a:pt x="12697" y="37300"/>
                                </a:lnTo>
                                <a:lnTo>
                                  <a:pt x="12697" y="36271"/>
                                </a:lnTo>
                                <a:lnTo>
                                  <a:pt x="12697" y="35233"/>
                                </a:lnTo>
                                <a:lnTo>
                                  <a:pt x="12697" y="34195"/>
                                </a:lnTo>
                                <a:lnTo>
                                  <a:pt x="12697" y="33156"/>
                                </a:lnTo>
                                <a:lnTo>
                                  <a:pt x="12697" y="33156"/>
                                </a:lnTo>
                                <a:lnTo>
                                  <a:pt x="12697" y="32118"/>
                                </a:lnTo>
                                <a:lnTo>
                                  <a:pt x="12697" y="31090"/>
                                </a:lnTo>
                                <a:lnTo>
                                  <a:pt x="12697" y="31090"/>
                                </a:lnTo>
                                <a:lnTo>
                                  <a:pt x="12697" y="30051"/>
                                </a:lnTo>
                                <a:lnTo>
                                  <a:pt x="12697" y="29013"/>
                                </a:lnTo>
                                <a:lnTo>
                                  <a:pt x="12697" y="27975"/>
                                </a:lnTo>
                                <a:lnTo>
                                  <a:pt x="12697" y="26937"/>
                                </a:lnTo>
                                <a:lnTo>
                                  <a:pt x="12697" y="25908"/>
                                </a:lnTo>
                                <a:lnTo>
                                  <a:pt x="12697" y="25908"/>
                                </a:lnTo>
                                <a:lnTo>
                                  <a:pt x="12697" y="24870"/>
                                </a:lnTo>
                                <a:lnTo>
                                  <a:pt x="13754" y="24870"/>
                                </a:lnTo>
                                <a:lnTo>
                                  <a:pt x="13754" y="23832"/>
                                </a:lnTo>
                                <a:lnTo>
                                  <a:pt x="13754" y="22793"/>
                                </a:lnTo>
                                <a:lnTo>
                                  <a:pt x="13754" y="22793"/>
                                </a:lnTo>
                                <a:lnTo>
                                  <a:pt x="13754" y="21765"/>
                                </a:lnTo>
                                <a:lnTo>
                                  <a:pt x="13754" y="20726"/>
                                </a:lnTo>
                                <a:lnTo>
                                  <a:pt x="13754" y="19688"/>
                                </a:lnTo>
                                <a:lnTo>
                                  <a:pt x="13754" y="19688"/>
                                </a:lnTo>
                                <a:lnTo>
                                  <a:pt x="13754" y="18650"/>
                                </a:lnTo>
                                <a:lnTo>
                                  <a:pt x="13754" y="18650"/>
                                </a:lnTo>
                                <a:lnTo>
                                  <a:pt x="13754" y="17612"/>
                                </a:lnTo>
                                <a:lnTo>
                                  <a:pt x="13754" y="17612"/>
                                </a:lnTo>
                                <a:lnTo>
                                  <a:pt x="13754" y="16583"/>
                                </a:lnTo>
                                <a:lnTo>
                                  <a:pt x="13754" y="15545"/>
                                </a:lnTo>
                                <a:lnTo>
                                  <a:pt x="13754" y="15545"/>
                                </a:lnTo>
                                <a:lnTo>
                                  <a:pt x="13754" y="14507"/>
                                </a:lnTo>
                                <a:lnTo>
                                  <a:pt x="13754" y="14507"/>
                                </a:lnTo>
                                <a:lnTo>
                                  <a:pt x="13754" y="13468"/>
                                </a:lnTo>
                                <a:lnTo>
                                  <a:pt x="14821" y="12430"/>
                                </a:lnTo>
                                <a:lnTo>
                                  <a:pt x="14821" y="12430"/>
                                </a:lnTo>
                                <a:lnTo>
                                  <a:pt x="14821" y="12430"/>
                                </a:lnTo>
                                <a:lnTo>
                                  <a:pt x="14821" y="12430"/>
                                </a:lnTo>
                                <a:lnTo>
                                  <a:pt x="14821" y="11401"/>
                                </a:lnTo>
                                <a:lnTo>
                                  <a:pt x="14821" y="11401"/>
                                </a:lnTo>
                                <a:lnTo>
                                  <a:pt x="14821" y="10363"/>
                                </a:lnTo>
                                <a:lnTo>
                                  <a:pt x="14821" y="9325"/>
                                </a:lnTo>
                                <a:lnTo>
                                  <a:pt x="14821" y="9325"/>
                                </a:lnTo>
                                <a:lnTo>
                                  <a:pt x="14821" y="9325"/>
                                </a:lnTo>
                                <a:lnTo>
                                  <a:pt x="14821" y="9325"/>
                                </a:lnTo>
                                <a:lnTo>
                                  <a:pt x="14821" y="8287"/>
                                </a:lnTo>
                                <a:lnTo>
                                  <a:pt x="14821" y="8287"/>
                                </a:lnTo>
                                <a:lnTo>
                                  <a:pt x="14821" y="7258"/>
                                </a:lnTo>
                                <a:lnTo>
                                  <a:pt x="14821" y="7258"/>
                                </a:lnTo>
                                <a:lnTo>
                                  <a:pt x="14821" y="7258"/>
                                </a:lnTo>
                                <a:lnTo>
                                  <a:pt x="14821" y="6220"/>
                                </a:lnTo>
                                <a:lnTo>
                                  <a:pt x="14821" y="6220"/>
                                </a:lnTo>
                                <a:lnTo>
                                  <a:pt x="15878" y="5182"/>
                                </a:lnTo>
                                <a:lnTo>
                                  <a:pt x="15878" y="5182"/>
                                </a:lnTo>
                                <a:lnTo>
                                  <a:pt x="15878" y="5182"/>
                                </a:lnTo>
                                <a:lnTo>
                                  <a:pt x="15878" y="5182"/>
                                </a:lnTo>
                                <a:lnTo>
                                  <a:pt x="15878" y="5182"/>
                                </a:lnTo>
                                <a:lnTo>
                                  <a:pt x="15878" y="4143"/>
                                </a:lnTo>
                                <a:lnTo>
                                  <a:pt x="15878" y="4143"/>
                                </a:lnTo>
                                <a:lnTo>
                                  <a:pt x="15878" y="3105"/>
                                </a:lnTo>
                                <a:lnTo>
                                  <a:pt x="15878" y="3105"/>
                                </a:lnTo>
                                <a:lnTo>
                                  <a:pt x="15878" y="2076"/>
                                </a:lnTo>
                                <a:lnTo>
                                  <a:pt x="15878" y="2076"/>
                                </a:lnTo>
                                <a:lnTo>
                                  <a:pt x="15878" y="2076"/>
                                </a:lnTo>
                                <a:lnTo>
                                  <a:pt x="15878" y="3105"/>
                                </a:lnTo>
                                <a:lnTo>
                                  <a:pt x="15878" y="3105"/>
                                </a:lnTo>
                                <a:lnTo>
                                  <a:pt x="15878" y="3105"/>
                                </a:lnTo>
                                <a:lnTo>
                                  <a:pt x="15878" y="2076"/>
                                </a:lnTo>
                                <a:lnTo>
                                  <a:pt x="15878" y="2076"/>
                                </a:lnTo>
                                <a:lnTo>
                                  <a:pt x="15878" y="1038"/>
                                </a:lnTo>
                                <a:lnTo>
                                  <a:pt x="15878" y="1038"/>
                                </a:lnTo>
                                <a:lnTo>
                                  <a:pt x="15878" y="1038"/>
                                </a:lnTo>
                                <a:lnTo>
                                  <a:pt x="16935" y="1038"/>
                                </a:lnTo>
                                <a:lnTo>
                                  <a:pt x="16935" y="1038"/>
                                </a:lnTo>
                                <a:lnTo>
                                  <a:pt x="16935" y="1038"/>
                                </a:lnTo>
                                <a:lnTo>
                                  <a:pt x="16935" y="1038"/>
                                </a:lnTo>
                                <a:lnTo>
                                  <a:pt x="16935" y="1038"/>
                                </a:lnTo>
                                <a:lnTo>
                                  <a:pt x="16935" y="0"/>
                                </a:lnTo>
                                <a:lnTo>
                                  <a:pt x="16935" y="0"/>
                                </a:lnTo>
                                <a:lnTo>
                                  <a:pt x="16935" y="0"/>
                                </a:lnTo>
                                <a:lnTo>
                                  <a:pt x="16935" y="0"/>
                                </a:lnTo>
                                <a:lnTo>
                                  <a:pt x="16935" y="1038"/>
                                </a:lnTo>
                                <a:lnTo>
                                  <a:pt x="16935" y="1038"/>
                                </a:lnTo>
                                <a:lnTo>
                                  <a:pt x="16935" y="1038"/>
                                </a:lnTo>
                                <a:lnTo>
                                  <a:pt x="16935" y="0"/>
                                </a:lnTo>
                                <a:lnTo>
                                  <a:pt x="16935" y="1038"/>
                                </a:lnTo>
                                <a:lnTo>
                                  <a:pt x="16935" y="0"/>
                                </a:lnTo>
                                <a:lnTo>
                                  <a:pt x="16935" y="0"/>
                                </a:lnTo>
                                <a:lnTo>
                                  <a:pt x="16935" y="1038"/>
                                </a:lnTo>
                                <a:lnTo>
                                  <a:pt x="16935" y="0"/>
                                </a:lnTo>
                                <a:lnTo>
                                  <a:pt x="17993" y="0"/>
                                </a:lnTo>
                                <a:lnTo>
                                  <a:pt x="17993" y="0"/>
                                </a:lnTo>
                                <a:lnTo>
                                  <a:pt x="17993" y="0"/>
                                </a:lnTo>
                                <a:lnTo>
                                  <a:pt x="17993" y="1038"/>
                                </a:lnTo>
                                <a:lnTo>
                                  <a:pt x="17993" y="1038"/>
                                </a:lnTo>
                                <a:lnTo>
                                  <a:pt x="17993" y="1038"/>
                                </a:lnTo>
                                <a:lnTo>
                                  <a:pt x="17993" y="1038"/>
                                </a:lnTo>
                                <a:lnTo>
                                  <a:pt x="17993" y="2076"/>
                                </a:lnTo>
                                <a:lnTo>
                                  <a:pt x="17993" y="2076"/>
                                </a:lnTo>
                                <a:lnTo>
                                  <a:pt x="17993" y="2076"/>
                                </a:lnTo>
                                <a:lnTo>
                                  <a:pt x="17993" y="2076"/>
                                </a:lnTo>
                                <a:lnTo>
                                  <a:pt x="17993" y="3105"/>
                                </a:lnTo>
                                <a:lnTo>
                                  <a:pt x="17993" y="3105"/>
                                </a:lnTo>
                                <a:lnTo>
                                  <a:pt x="17993" y="3105"/>
                                </a:lnTo>
                                <a:lnTo>
                                  <a:pt x="17993" y="3105"/>
                                </a:lnTo>
                                <a:lnTo>
                                  <a:pt x="17993" y="4143"/>
                                </a:lnTo>
                                <a:lnTo>
                                  <a:pt x="17993" y="4143"/>
                                </a:lnTo>
                                <a:lnTo>
                                  <a:pt x="17993" y="4143"/>
                                </a:lnTo>
                                <a:lnTo>
                                  <a:pt x="19050" y="4143"/>
                                </a:lnTo>
                                <a:lnTo>
                                  <a:pt x="19050" y="4143"/>
                                </a:lnTo>
                                <a:lnTo>
                                  <a:pt x="19050" y="4143"/>
                                </a:lnTo>
                                <a:lnTo>
                                  <a:pt x="19050" y="5182"/>
                                </a:lnTo>
                                <a:lnTo>
                                  <a:pt x="19050" y="5182"/>
                                </a:lnTo>
                                <a:lnTo>
                                  <a:pt x="19050" y="6220"/>
                                </a:lnTo>
                                <a:lnTo>
                                  <a:pt x="19050" y="6220"/>
                                </a:lnTo>
                                <a:lnTo>
                                  <a:pt x="19050" y="7258"/>
                                </a:lnTo>
                                <a:lnTo>
                                  <a:pt x="19050" y="7258"/>
                                </a:lnTo>
                                <a:lnTo>
                                  <a:pt x="19050" y="7258"/>
                                </a:lnTo>
                                <a:lnTo>
                                  <a:pt x="19050" y="8287"/>
                                </a:lnTo>
                                <a:lnTo>
                                  <a:pt x="19050" y="8287"/>
                                </a:lnTo>
                                <a:lnTo>
                                  <a:pt x="19050" y="8287"/>
                                </a:lnTo>
                                <a:lnTo>
                                  <a:pt x="19050" y="8287"/>
                                </a:lnTo>
                                <a:lnTo>
                                  <a:pt x="19050" y="9325"/>
                                </a:lnTo>
                                <a:lnTo>
                                  <a:pt x="19050" y="9325"/>
                                </a:lnTo>
                                <a:lnTo>
                                  <a:pt x="19050" y="9325"/>
                                </a:lnTo>
                                <a:lnTo>
                                  <a:pt x="19050" y="10363"/>
                                </a:lnTo>
                                <a:lnTo>
                                  <a:pt x="19050" y="10363"/>
                                </a:lnTo>
                                <a:lnTo>
                                  <a:pt x="19050" y="11401"/>
                                </a:lnTo>
                                <a:lnTo>
                                  <a:pt x="20107" y="12430"/>
                                </a:lnTo>
                                <a:lnTo>
                                  <a:pt x="20107" y="13468"/>
                                </a:lnTo>
                                <a:lnTo>
                                  <a:pt x="20107" y="13468"/>
                                </a:lnTo>
                                <a:lnTo>
                                  <a:pt x="20107" y="13468"/>
                                </a:lnTo>
                                <a:lnTo>
                                  <a:pt x="20107" y="14507"/>
                                </a:lnTo>
                                <a:lnTo>
                                  <a:pt x="20107" y="14507"/>
                                </a:lnTo>
                                <a:lnTo>
                                  <a:pt x="20107" y="14507"/>
                                </a:lnTo>
                                <a:lnTo>
                                  <a:pt x="20107" y="15545"/>
                                </a:lnTo>
                                <a:lnTo>
                                  <a:pt x="20107" y="15545"/>
                                </a:lnTo>
                                <a:lnTo>
                                  <a:pt x="20107" y="16583"/>
                                </a:lnTo>
                                <a:lnTo>
                                  <a:pt x="20107" y="17612"/>
                                </a:lnTo>
                                <a:lnTo>
                                  <a:pt x="20107" y="17612"/>
                                </a:lnTo>
                                <a:lnTo>
                                  <a:pt x="20107" y="18650"/>
                                </a:lnTo>
                                <a:lnTo>
                                  <a:pt x="20107" y="18650"/>
                                </a:lnTo>
                                <a:lnTo>
                                  <a:pt x="20107" y="19688"/>
                                </a:lnTo>
                                <a:lnTo>
                                  <a:pt x="20107" y="20726"/>
                                </a:lnTo>
                                <a:lnTo>
                                  <a:pt x="20107" y="20726"/>
                                </a:lnTo>
                                <a:lnTo>
                                  <a:pt x="20107" y="21765"/>
                                </a:lnTo>
                                <a:lnTo>
                                  <a:pt x="21165" y="21765"/>
                                </a:lnTo>
                                <a:lnTo>
                                  <a:pt x="21165" y="23832"/>
                                </a:lnTo>
                                <a:lnTo>
                                  <a:pt x="21165" y="23832"/>
                                </a:lnTo>
                                <a:lnTo>
                                  <a:pt x="21165" y="23832"/>
                                </a:lnTo>
                                <a:lnTo>
                                  <a:pt x="21165" y="24870"/>
                                </a:lnTo>
                                <a:lnTo>
                                  <a:pt x="21165" y="24870"/>
                                </a:lnTo>
                                <a:lnTo>
                                  <a:pt x="21165" y="25908"/>
                                </a:lnTo>
                                <a:lnTo>
                                  <a:pt x="21165" y="26937"/>
                                </a:lnTo>
                                <a:lnTo>
                                  <a:pt x="21165" y="26937"/>
                                </a:lnTo>
                                <a:lnTo>
                                  <a:pt x="21165" y="27975"/>
                                </a:lnTo>
                                <a:lnTo>
                                  <a:pt x="21165" y="29013"/>
                                </a:lnTo>
                                <a:lnTo>
                                  <a:pt x="21165" y="30051"/>
                                </a:lnTo>
                                <a:lnTo>
                                  <a:pt x="21165" y="30051"/>
                                </a:lnTo>
                                <a:lnTo>
                                  <a:pt x="21165" y="31090"/>
                                </a:lnTo>
                                <a:lnTo>
                                  <a:pt x="21165" y="32118"/>
                                </a:lnTo>
                                <a:lnTo>
                                  <a:pt x="21165" y="33156"/>
                                </a:lnTo>
                                <a:lnTo>
                                  <a:pt x="21165" y="34195"/>
                                </a:lnTo>
                                <a:lnTo>
                                  <a:pt x="21165" y="34195"/>
                                </a:lnTo>
                                <a:lnTo>
                                  <a:pt x="22222" y="35233"/>
                                </a:lnTo>
                                <a:lnTo>
                                  <a:pt x="22222" y="35233"/>
                                </a:lnTo>
                                <a:lnTo>
                                  <a:pt x="22222" y="36271"/>
                                </a:lnTo>
                                <a:lnTo>
                                  <a:pt x="22222" y="37300"/>
                                </a:lnTo>
                                <a:lnTo>
                                  <a:pt x="22222" y="38338"/>
                                </a:lnTo>
                                <a:lnTo>
                                  <a:pt x="22222" y="39376"/>
                                </a:lnTo>
                                <a:lnTo>
                                  <a:pt x="22222" y="39376"/>
                                </a:lnTo>
                                <a:lnTo>
                                  <a:pt x="22222" y="40415"/>
                                </a:lnTo>
                                <a:lnTo>
                                  <a:pt x="22222" y="40415"/>
                                </a:lnTo>
                                <a:lnTo>
                                  <a:pt x="22222" y="41443"/>
                                </a:lnTo>
                                <a:lnTo>
                                  <a:pt x="22222" y="42481"/>
                                </a:lnTo>
                                <a:lnTo>
                                  <a:pt x="22222" y="43520"/>
                                </a:lnTo>
                                <a:lnTo>
                                  <a:pt x="22222" y="44558"/>
                                </a:lnTo>
                                <a:lnTo>
                                  <a:pt x="22222" y="45596"/>
                                </a:lnTo>
                                <a:lnTo>
                                  <a:pt x="22222" y="46625"/>
                                </a:lnTo>
                                <a:lnTo>
                                  <a:pt x="22222" y="46625"/>
                                </a:lnTo>
                                <a:lnTo>
                                  <a:pt x="22222" y="47663"/>
                                </a:lnTo>
                                <a:lnTo>
                                  <a:pt x="22222" y="48701"/>
                                </a:lnTo>
                                <a:lnTo>
                                  <a:pt x="22222" y="49739"/>
                                </a:lnTo>
                                <a:lnTo>
                                  <a:pt x="22222" y="50778"/>
                                </a:lnTo>
                                <a:lnTo>
                                  <a:pt x="22222" y="50778"/>
                                </a:lnTo>
                                <a:lnTo>
                                  <a:pt x="22222" y="51806"/>
                                </a:lnTo>
                                <a:lnTo>
                                  <a:pt x="22222" y="52845"/>
                                </a:lnTo>
                                <a:lnTo>
                                  <a:pt x="22222" y="53883"/>
                                </a:lnTo>
                                <a:lnTo>
                                  <a:pt x="23279" y="54921"/>
                                </a:lnTo>
                                <a:lnTo>
                                  <a:pt x="23279" y="55950"/>
                                </a:lnTo>
                                <a:lnTo>
                                  <a:pt x="23279" y="56988"/>
                                </a:lnTo>
                                <a:lnTo>
                                  <a:pt x="23279" y="58026"/>
                                </a:lnTo>
                                <a:lnTo>
                                  <a:pt x="23279" y="59064"/>
                                </a:lnTo>
                                <a:lnTo>
                                  <a:pt x="23279" y="60103"/>
                                </a:lnTo>
                                <a:lnTo>
                                  <a:pt x="23279" y="60103"/>
                                </a:lnTo>
                                <a:lnTo>
                                  <a:pt x="23279" y="61131"/>
                                </a:lnTo>
                                <a:lnTo>
                                  <a:pt x="23279" y="62170"/>
                                </a:lnTo>
                                <a:lnTo>
                                  <a:pt x="23279" y="63208"/>
                                </a:lnTo>
                                <a:lnTo>
                                  <a:pt x="23279" y="64246"/>
                                </a:lnTo>
                                <a:lnTo>
                                  <a:pt x="23279" y="65284"/>
                                </a:lnTo>
                                <a:lnTo>
                                  <a:pt x="23279" y="66313"/>
                                </a:lnTo>
                                <a:lnTo>
                                  <a:pt x="23279" y="66313"/>
                                </a:lnTo>
                                <a:lnTo>
                                  <a:pt x="23279" y="67351"/>
                                </a:lnTo>
                                <a:lnTo>
                                  <a:pt x="23279" y="68389"/>
                                </a:lnTo>
                                <a:lnTo>
                                  <a:pt x="23279" y="69428"/>
                                </a:lnTo>
                                <a:lnTo>
                                  <a:pt x="23279" y="70456"/>
                                </a:lnTo>
                                <a:lnTo>
                                  <a:pt x="23279" y="72533"/>
                                </a:lnTo>
                                <a:lnTo>
                                  <a:pt x="23279" y="72533"/>
                                </a:lnTo>
                                <a:lnTo>
                                  <a:pt x="24346" y="73571"/>
                                </a:lnTo>
                                <a:lnTo>
                                  <a:pt x="24346" y="74609"/>
                                </a:lnTo>
                                <a:lnTo>
                                  <a:pt x="24346" y="75638"/>
                                </a:lnTo>
                                <a:lnTo>
                                  <a:pt x="24346" y="76676"/>
                                </a:lnTo>
                                <a:lnTo>
                                  <a:pt x="24346" y="76676"/>
                                </a:lnTo>
                                <a:lnTo>
                                  <a:pt x="24346" y="78753"/>
                                </a:lnTo>
                                <a:lnTo>
                                  <a:pt x="24346" y="79791"/>
                                </a:lnTo>
                                <a:lnTo>
                                  <a:pt x="24346" y="80819"/>
                                </a:lnTo>
                                <a:lnTo>
                                  <a:pt x="24346" y="81858"/>
                                </a:lnTo>
                                <a:lnTo>
                                  <a:pt x="24346" y="82896"/>
                                </a:lnTo>
                                <a:lnTo>
                                  <a:pt x="24346" y="83934"/>
                                </a:lnTo>
                                <a:lnTo>
                                  <a:pt x="24346" y="83934"/>
                                </a:lnTo>
                                <a:lnTo>
                                  <a:pt x="24346" y="86001"/>
                                </a:lnTo>
                                <a:lnTo>
                                  <a:pt x="24346" y="86001"/>
                                </a:lnTo>
                                <a:lnTo>
                                  <a:pt x="24346" y="87039"/>
                                </a:lnTo>
                                <a:lnTo>
                                  <a:pt x="24346" y="88078"/>
                                </a:lnTo>
                                <a:lnTo>
                                  <a:pt x="24346" y="89116"/>
                                </a:lnTo>
                                <a:lnTo>
                                  <a:pt x="24346" y="90145"/>
                                </a:lnTo>
                                <a:lnTo>
                                  <a:pt x="25403" y="91183"/>
                                </a:lnTo>
                                <a:lnTo>
                                  <a:pt x="25403" y="92221"/>
                                </a:lnTo>
                                <a:lnTo>
                                  <a:pt x="25403" y="93259"/>
                                </a:lnTo>
                                <a:lnTo>
                                  <a:pt x="25403" y="94297"/>
                                </a:lnTo>
                                <a:lnTo>
                                  <a:pt x="25403" y="95326"/>
                                </a:lnTo>
                                <a:lnTo>
                                  <a:pt x="25403" y="96364"/>
                                </a:lnTo>
                                <a:lnTo>
                                  <a:pt x="25403" y="97403"/>
                                </a:lnTo>
                                <a:lnTo>
                                  <a:pt x="25403" y="98441"/>
                                </a:lnTo>
                                <a:lnTo>
                                  <a:pt x="25403" y="99479"/>
                                </a:lnTo>
                                <a:lnTo>
                                  <a:pt x="25403" y="100508"/>
                                </a:lnTo>
                                <a:lnTo>
                                  <a:pt x="25403" y="100508"/>
                                </a:lnTo>
                                <a:lnTo>
                                  <a:pt x="25403" y="101546"/>
                                </a:lnTo>
                                <a:lnTo>
                                  <a:pt x="25403" y="103622"/>
                                </a:lnTo>
                                <a:lnTo>
                                  <a:pt x="25403" y="104651"/>
                                </a:lnTo>
                                <a:lnTo>
                                  <a:pt x="25403" y="104651"/>
                                </a:lnTo>
                                <a:lnTo>
                                  <a:pt x="25403" y="105689"/>
                                </a:lnTo>
                                <a:lnTo>
                                  <a:pt x="25403" y="106728"/>
                                </a:lnTo>
                                <a:lnTo>
                                  <a:pt x="25403" y="107766"/>
                                </a:lnTo>
                                <a:lnTo>
                                  <a:pt x="26460" y="108804"/>
                                </a:lnTo>
                                <a:lnTo>
                                  <a:pt x="26460" y="109833"/>
                                </a:lnTo>
                                <a:lnTo>
                                  <a:pt x="26460" y="110871"/>
                                </a:lnTo>
                                <a:lnTo>
                                  <a:pt x="26460" y="111909"/>
                                </a:lnTo>
                                <a:lnTo>
                                  <a:pt x="26460" y="112947"/>
                                </a:lnTo>
                                <a:lnTo>
                                  <a:pt x="26460" y="113986"/>
                                </a:lnTo>
                                <a:lnTo>
                                  <a:pt x="26460" y="115014"/>
                                </a:lnTo>
                                <a:lnTo>
                                  <a:pt x="26460" y="116053"/>
                                </a:lnTo>
                                <a:lnTo>
                                  <a:pt x="26460" y="117091"/>
                                </a:lnTo>
                                <a:lnTo>
                                  <a:pt x="26460" y="118129"/>
                                </a:lnTo>
                                <a:lnTo>
                                  <a:pt x="26460" y="119158"/>
                                </a:lnTo>
                                <a:lnTo>
                                  <a:pt x="26460" y="120196"/>
                                </a:lnTo>
                                <a:lnTo>
                                  <a:pt x="26460" y="121234"/>
                                </a:lnTo>
                                <a:lnTo>
                                  <a:pt x="26460" y="122272"/>
                                </a:lnTo>
                                <a:lnTo>
                                  <a:pt x="26460" y="122272"/>
                                </a:lnTo>
                                <a:lnTo>
                                  <a:pt x="26460" y="123311"/>
                                </a:lnTo>
                                <a:lnTo>
                                  <a:pt x="26460" y="124339"/>
                                </a:lnTo>
                                <a:lnTo>
                                  <a:pt x="26460" y="125378"/>
                                </a:lnTo>
                                <a:lnTo>
                                  <a:pt x="27518" y="126416"/>
                                </a:lnTo>
                                <a:lnTo>
                                  <a:pt x="27518" y="126416"/>
                                </a:lnTo>
                                <a:lnTo>
                                  <a:pt x="27518" y="127454"/>
                                </a:lnTo>
                                <a:lnTo>
                                  <a:pt x="27518" y="128492"/>
                                </a:lnTo>
                                <a:lnTo>
                                  <a:pt x="27518" y="130559"/>
                                </a:lnTo>
                                <a:lnTo>
                                  <a:pt x="27518" y="131597"/>
                                </a:lnTo>
                                <a:lnTo>
                                  <a:pt x="27518" y="132636"/>
                                </a:lnTo>
                                <a:lnTo>
                                  <a:pt x="27518" y="133664"/>
                                </a:lnTo>
                                <a:lnTo>
                                  <a:pt x="27518" y="134703"/>
                                </a:lnTo>
                                <a:lnTo>
                                  <a:pt x="27518" y="135741"/>
                                </a:lnTo>
                                <a:lnTo>
                                  <a:pt x="27518" y="135741"/>
                                </a:lnTo>
                                <a:lnTo>
                                  <a:pt x="27518" y="136779"/>
                                </a:lnTo>
                                <a:lnTo>
                                  <a:pt x="27518" y="137817"/>
                                </a:lnTo>
                                <a:lnTo>
                                  <a:pt x="27518" y="138846"/>
                                </a:lnTo>
                                <a:lnTo>
                                  <a:pt x="27518" y="139884"/>
                                </a:lnTo>
                                <a:lnTo>
                                  <a:pt x="27518" y="140923"/>
                                </a:lnTo>
                                <a:lnTo>
                                  <a:pt x="27518" y="140923"/>
                                </a:lnTo>
                                <a:lnTo>
                                  <a:pt x="27518" y="141961"/>
                                </a:lnTo>
                                <a:lnTo>
                                  <a:pt x="27518" y="142999"/>
                                </a:lnTo>
                                <a:lnTo>
                                  <a:pt x="27518" y="144028"/>
                                </a:lnTo>
                                <a:lnTo>
                                  <a:pt x="28575" y="145066"/>
                                </a:lnTo>
                                <a:lnTo>
                                  <a:pt x="28575" y="146104"/>
                                </a:lnTo>
                                <a:lnTo>
                                  <a:pt x="28575" y="147142"/>
                                </a:lnTo>
                                <a:lnTo>
                                  <a:pt x="28575" y="148171"/>
                                </a:lnTo>
                                <a:lnTo>
                                  <a:pt x="28575" y="149209"/>
                                </a:lnTo>
                                <a:lnTo>
                                  <a:pt x="28575" y="150247"/>
                                </a:lnTo>
                                <a:lnTo>
                                  <a:pt x="28575" y="151286"/>
                                </a:lnTo>
                                <a:lnTo>
                                  <a:pt x="28575" y="152324"/>
                                </a:lnTo>
                                <a:lnTo>
                                  <a:pt x="28575" y="153353"/>
                                </a:lnTo>
                                <a:lnTo>
                                  <a:pt x="28575" y="154391"/>
                                </a:lnTo>
                                <a:lnTo>
                                  <a:pt x="28575" y="154391"/>
                                </a:lnTo>
                                <a:lnTo>
                                  <a:pt x="28575" y="156467"/>
                                </a:lnTo>
                                <a:lnTo>
                                  <a:pt x="28575" y="156467"/>
                                </a:lnTo>
                                <a:lnTo>
                                  <a:pt x="28575" y="157506"/>
                                </a:lnTo>
                                <a:lnTo>
                                  <a:pt x="28575" y="157506"/>
                                </a:lnTo>
                                <a:lnTo>
                                  <a:pt x="28575" y="158534"/>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41" name="Freeform: Shape 441"/>
                        <wps:cNvSpPr/>
                        <wps:spPr>
                          <a:xfrm>
                            <a:off x="2290762" y="3738562"/>
                            <a:ext cx="28575" cy="123825"/>
                          </a:xfrm>
                          <a:custGeom>
                            <a:avLst/>
                            <a:gdLst>
                              <a:gd name="connsiteX0" fmla="*/ 0 w 28575"/>
                              <a:gd name="connsiteY0" fmla="*/ 0 h 123825"/>
                              <a:gd name="connsiteX1" fmla="*/ 0 w 28575"/>
                              <a:gd name="connsiteY1" fmla="*/ 981 h 123825"/>
                              <a:gd name="connsiteX2" fmla="*/ 0 w 28575"/>
                              <a:gd name="connsiteY2" fmla="*/ 1962 h 123825"/>
                              <a:gd name="connsiteX3" fmla="*/ 1057 w 28575"/>
                              <a:gd name="connsiteY3" fmla="*/ 2953 h 123825"/>
                              <a:gd name="connsiteX4" fmla="*/ 1057 w 28575"/>
                              <a:gd name="connsiteY4" fmla="*/ 3934 h 123825"/>
                              <a:gd name="connsiteX5" fmla="*/ 1057 w 28575"/>
                              <a:gd name="connsiteY5" fmla="*/ 4915 h 123825"/>
                              <a:gd name="connsiteX6" fmla="*/ 1057 w 28575"/>
                              <a:gd name="connsiteY6" fmla="*/ 5896 h 123825"/>
                              <a:gd name="connsiteX7" fmla="*/ 1057 w 28575"/>
                              <a:gd name="connsiteY7" fmla="*/ 5896 h 123825"/>
                              <a:gd name="connsiteX8" fmla="*/ 1057 w 28575"/>
                              <a:gd name="connsiteY8" fmla="*/ 6877 h 123825"/>
                              <a:gd name="connsiteX9" fmla="*/ 1057 w 28575"/>
                              <a:gd name="connsiteY9" fmla="*/ 7858 h 123825"/>
                              <a:gd name="connsiteX10" fmla="*/ 1057 w 28575"/>
                              <a:gd name="connsiteY10" fmla="*/ 7858 h 123825"/>
                              <a:gd name="connsiteX11" fmla="*/ 1057 w 28575"/>
                              <a:gd name="connsiteY11" fmla="*/ 8849 h 123825"/>
                              <a:gd name="connsiteX12" fmla="*/ 1057 w 28575"/>
                              <a:gd name="connsiteY12" fmla="*/ 9830 h 123825"/>
                              <a:gd name="connsiteX13" fmla="*/ 1057 w 28575"/>
                              <a:gd name="connsiteY13" fmla="*/ 10811 h 123825"/>
                              <a:gd name="connsiteX14" fmla="*/ 1057 w 28575"/>
                              <a:gd name="connsiteY14" fmla="*/ 11792 h 123825"/>
                              <a:gd name="connsiteX15" fmla="*/ 1057 w 28575"/>
                              <a:gd name="connsiteY15" fmla="*/ 12773 h 123825"/>
                              <a:gd name="connsiteX16" fmla="*/ 1057 w 28575"/>
                              <a:gd name="connsiteY16" fmla="*/ 12773 h 123825"/>
                              <a:gd name="connsiteX17" fmla="*/ 1057 w 28575"/>
                              <a:gd name="connsiteY17" fmla="*/ 13754 h 123825"/>
                              <a:gd name="connsiteX18" fmla="*/ 1057 w 28575"/>
                              <a:gd name="connsiteY18" fmla="*/ 14745 h 123825"/>
                              <a:gd name="connsiteX19" fmla="*/ 1057 w 28575"/>
                              <a:gd name="connsiteY19" fmla="*/ 15726 h 123825"/>
                              <a:gd name="connsiteX20" fmla="*/ 1057 w 28575"/>
                              <a:gd name="connsiteY20" fmla="*/ 16707 h 123825"/>
                              <a:gd name="connsiteX21" fmla="*/ 2115 w 28575"/>
                              <a:gd name="connsiteY21" fmla="*/ 16707 h 123825"/>
                              <a:gd name="connsiteX22" fmla="*/ 2115 w 28575"/>
                              <a:gd name="connsiteY22" fmla="*/ 17688 h 123825"/>
                              <a:gd name="connsiteX23" fmla="*/ 2115 w 28575"/>
                              <a:gd name="connsiteY23" fmla="*/ 18669 h 123825"/>
                              <a:gd name="connsiteX24" fmla="*/ 2115 w 28575"/>
                              <a:gd name="connsiteY24" fmla="*/ 19660 h 123825"/>
                              <a:gd name="connsiteX25" fmla="*/ 2115 w 28575"/>
                              <a:gd name="connsiteY25" fmla="*/ 19660 h 123825"/>
                              <a:gd name="connsiteX26" fmla="*/ 2115 w 28575"/>
                              <a:gd name="connsiteY26" fmla="*/ 20641 h 123825"/>
                              <a:gd name="connsiteX27" fmla="*/ 2115 w 28575"/>
                              <a:gd name="connsiteY27" fmla="*/ 20641 h 123825"/>
                              <a:gd name="connsiteX28" fmla="*/ 2115 w 28575"/>
                              <a:gd name="connsiteY28" fmla="*/ 21622 h 123825"/>
                              <a:gd name="connsiteX29" fmla="*/ 2115 w 28575"/>
                              <a:gd name="connsiteY29" fmla="*/ 22603 h 123825"/>
                              <a:gd name="connsiteX30" fmla="*/ 2115 w 28575"/>
                              <a:gd name="connsiteY30" fmla="*/ 23584 h 123825"/>
                              <a:gd name="connsiteX31" fmla="*/ 2115 w 28575"/>
                              <a:gd name="connsiteY31" fmla="*/ 24565 h 123825"/>
                              <a:gd name="connsiteX32" fmla="*/ 2115 w 28575"/>
                              <a:gd name="connsiteY32" fmla="*/ 25556 h 123825"/>
                              <a:gd name="connsiteX33" fmla="*/ 2115 w 28575"/>
                              <a:gd name="connsiteY33" fmla="*/ 26537 h 123825"/>
                              <a:gd name="connsiteX34" fmla="*/ 2115 w 28575"/>
                              <a:gd name="connsiteY34" fmla="*/ 26537 h 123825"/>
                              <a:gd name="connsiteX35" fmla="*/ 2115 w 28575"/>
                              <a:gd name="connsiteY35" fmla="*/ 27518 h 123825"/>
                              <a:gd name="connsiteX36" fmla="*/ 2115 w 28575"/>
                              <a:gd name="connsiteY36" fmla="*/ 28499 h 123825"/>
                              <a:gd name="connsiteX37" fmla="*/ 2115 w 28575"/>
                              <a:gd name="connsiteY37" fmla="*/ 29480 h 123825"/>
                              <a:gd name="connsiteX38" fmla="*/ 2115 w 28575"/>
                              <a:gd name="connsiteY38" fmla="*/ 30461 h 123825"/>
                              <a:gd name="connsiteX39" fmla="*/ 3172 w 28575"/>
                              <a:gd name="connsiteY39" fmla="*/ 30461 h 123825"/>
                              <a:gd name="connsiteX40" fmla="*/ 3172 w 28575"/>
                              <a:gd name="connsiteY40" fmla="*/ 31452 h 123825"/>
                              <a:gd name="connsiteX41" fmla="*/ 3172 w 28575"/>
                              <a:gd name="connsiteY41" fmla="*/ 32433 h 123825"/>
                              <a:gd name="connsiteX42" fmla="*/ 3172 w 28575"/>
                              <a:gd name="connsiteY42" fmla="*/ 32433 h 123825"/>
                              <a:gd name="connsiteX43" fmla="*/ 3172 w 28575"/>
                              <a:gd name="connsiteY43" fmla="*/ 33414 h 123825"/>
                              <a:gd name="connsiteX44" fmla="*/ 3172 w 28575"/>
                              <a:gd name="connsiteY44" fmla="*/ 34395 h 123825"/>
                              <a:gd name="connsiteX45" fmla="*/ 3172 w 28575"/>
                              <a:gd name="connsiteY45" fmla="*/ 34395 h 123825"/>
                              <a:gd name="connsiteX46" fmla="*/ 3172 w 28575"/>
                              <a:gd name="connsiteY46" fmla="*/ 35376 h 123825"/>
                              <a:gd name="connsiteX47" fmla="*/ 3172 w 28575"/>
                              <a:gd name="connsiteY47" fmla="*/ 35376 h 123825"/>
                              <a:gd name="connsiteX48" fmla="*/ 3172 w 28575"/>
                              <a:gd name="connsiteY48" fmla="*/ 36357 h 123825"/>
                              <a:gd name="connsiteX49" fmla="*/ 3172 w 28575"/>
                              <a:gd name="connsiteY49" fmla="*/ 37347 h 123825"/>
                              <a:gd name="connsiteX50" fmla="*/ 3172 w 28575"/>
                              <a:gd name="connsiteY50" fmla="*/ 38328 h 123825"/>
                              <a:gd name="connsiteX51" fmla="*/ 3172 w 28575"/>
                              <a:gd name="connsiteY51" fmla="*/ 39310 h 123825"/>
                              <a:gd name="connsiteX52" fmla="*/ 3172 w 28575"/>
                              <a:gd name="connsiteY52" fmla="*/ 39310 h 123825"/>
                              <a:gd name="connsiteX53" fmla="*/ 3172 w 28575"/>
                              <a:gd name="connsiteY53" fmla="*/ 40291 h 123825"/>
                              <a:gd name="connsiteX54" fmla="*/ 3172 w 28575"/>
                              <a:gd name="connsiteY54" fmla="*/ 41272 h 123825"/>
                              <a:gd name="connsiteX55" fmla="*/ 3172 w 28575"/>
                              <a:gd name="connsiteY55" fmla="*/ 41272 h 123825"/>
                              <a:gd name="connsiteX56" fmla="*/ 3172 w 28575"/>
                              <a:gd name="connsiteY56" fmla="*/ 41272 h 123825"/>
                              <a:gd name="connsiteX57" fmla="*/ 3172 w 28575"/>
                              <a:gd name="connsiteY57" fmla="*/ 42263 h 123825"/>
                              <a:gd name="connsiteX58" fmla="*/ 3172 w 28575"/>
                              <a:gd name="connsiteY58" fmla="*/ 42263 h 123825"/>
                              <a:gd name="connsiteX59" fmla="*/ 4229 w 28575"/>
                              <a:gd name="connsiteY59" fmla="*/ 43244 h 123825"/>
                              <a:gd name="connsiteX60" fmla="*/ 4229 w 28575"/>
                              <a:gd name="connsiteY60" fmla="*/ 44225 h 123825"/>
                              <a:gd name="connsiteX61" fmla="*/ 4229 w 28575"/>
                              <a:gd name="connsiteY61" fmla="*/ 45206 h 123825"/>
                              <a:gd name="connsiteX62" fmla="*/ 4229 w 28575"/>
                              <a:gd name="connsiteY62" fmla="*/ 46187 h 123825"/>
                              <a:gd name="connsiteX63" fmla="*/ 4229 w 28575"/>
                              <a:gd name="connsiteY63" fmla="*/ 46187 h 123825"/>
                              <a:gd name="connsiteX64" fmla="*/ 4229 w 28575"/>
                              <a:gd name="connsiteY64" fmla="*/ 46187 h 123825"/>
                              <a:gd name="connsiteX65" fmla="*/ 4229 w 28575"/>
                              <a:gd name="connsiteY65" fmla="*/ 47168 h 123825"/>
                              <a:gd name="connsiteX66" fmla="*/ 4229 w 28575"/>
                              <a:gd name="connsiteY66" fmla="*/ 48158 h 123825"/>
                              <a:gd name="connsiteX67" fmla="*/ 4229 w 28575"/>
                              <a:gd name="connsiteY67" fmla="*/ 48158 h 123825"/>
                              <a:gd name="connsiteX68" fmla="*/ 4229 w 28575"/>
                              <a:gd name="connsiteY68" fmla="*/ 49139 h 123825"/>
                              <a:gd name="connsiteX69" fmla="*/ 4229 w 28575"/>
                              <a:gd name="connsiteY69" fmla="*/ 50120 h 123825"/>
                              <a:gd name="connsiteX70" fmla="*/ 4229 w 28575"/>
                              <a:gd name="connsiteY70" fmla="*/ 50120 h 123825"/>
                              <a:gd name="connsiteX71" fmla="*/ 4229 w 28575"/>
                              <a:gd name="connsiteY71" fmla="*/ 51102 h 123825"/>
                              <a:gd name="connsiteX72" fmla="*/ 4229 w 28575"/>
                              <a:gd name="connsiteY72" fmla="*/ 52083 h 123825"/>
                              <a:gd name="connsiteX73" fmla="*/ 4229 w 28575"/>
                              <a:gd name="connsiteY73" fmla="*/ 52083 h 123825"/>
                              <a:gd name="connsiteX74" fmla="*/ 4229 w 28575"/>
                              <a:gd name="connsiteY74" fmla="*/ 52083 h 123825"/>
                              <a:gd name="connsiteX75" fmla="*/ 4229 w 28575"/>
                              <a:gd name="connsiteY75" fmla="*/ 53064 h 123825"/>
                              <a:gd name="connsiteX76" fmla="*/ 4229 w 28575"/>
                              <a:gd name="connsiteY76" fmla="*/ 54054 h 123825"/>
                              <a:gd name="connsiteX77" fmla="*/ 5296 w 28575"/>
                              <a:gd name="connsiteY77" fmla="*/ 54054 h 123825"/>
                              <a:gd name="connsiteX78" fmla="*/ 5296 w 28575"/>
                              <a:gd name="connsiteY78" fmla="*/ 55036 h 123825"/>
                              <a:gd name="connsiteX79" fmla="*/ 5296 w 28575"/>
                              <a:gd name="connsiteY79" fmla="*/ 55036 h 123825"/>
                              <a:gd name="connsiteX80" fmla="*/ 5296 w 28575"/>
                              <a:gd name="connsiteY80" fmla="*/ 56017 h 123825"/>
                              <a:gd name="connsiteX81" fmla="*/ 5296 w 28575"/>
                              <a:gd name="connsiteY81" fmla="*/ 56017 h 123825"/>
                              <a:gd name="connsiteX82" fmla="*/ 5296 w 28575"/>
                              <a:gd name="connsiteY82" fmla="*/ 56998 h 123825"/>
                              <a:gd name="connsiteX83" fmla="*/ 5296 w 28575"/>
                              <a:gd name="connsiteY83" fmla="*/ 57979 h 123825"/>
                              <a:gd name="connsiteX84" fmla="*/ 5296 w 28575"/>
                              <a:gd name="connsiteY84" fmla="*/ 57979 h 123825"/>
                              <a:gd name="connsiteX85" fmla="*/ 5296 w 28575"/>
                              <a:gd name="connsiteY85" fmla="*/ 58960 h 123825"/>
                              <a:gd name="connsiteX86" fmla="*/ 5296 w 28575"/>
                              <a:gd name="connsiteY86" fmla="*/ 58960 h 123825"/>
                              <a:gd name="connsiteX87" fmla="*/ 5296 w 28575"/>
                              <a:gd name="connsiteY87" fmla="*/ 58960 h 123825"/>
                              <a:gd name="connsiteX88" fmla="*/ 5296 w 28575"/>
                              <a:gd name="connsiteY88" fmla="*/ 59950 h 123825"/>
                              <a:gd name="connsiteX89" fmla="*/ 5296 w 28575"/>
                              <a:gd name="connsiteY89" fmla="*/ 59950 h 123825"/>
                              <a:gd name="connsiteX90" fmla="*/ 5296 w 28575"/>
                              <a:gd name="connsiteY90" fmla="*/ 60931 h 123825"/>
                              <a:gd name="connsiteX91" fmla="*/ 5296 w 28575"/>
                              <a:gd name="connsiteY91" fmla="*/ 60931 h 123825"/>
                              <a:gd name="connsiteX92" fmla="*/ 5296 w 28575"/>
                              <a:gd name="connsiteY92" fmla="*/ 61913 h 123825"/>
                              <a:gd name="connsiteX93" fmla="*/ 5296 w 28575"/>
                              <a:gd name="connsiteY93" fmla="*/ 61913 h 123825"/>
                              <a:gd name="connsiteX94" fmla="*/ 5296 w 28575"/>
                              <a:gd name="connsiteY94" fmla="*/ 62894 h 123825"/>
                              <a:gd name="connsiteX95" fmla="*/ 6353 w 28575"/>
                              <a:gd name="connsiteY95" fmla="*/ 63875 h 123825"/>
                              <a:gd name="connsiteX96" fmla="*/ 6353 w 28575"/>
                              <a:gd name="connsiteY96" fmla="*/ 64865 h 123825"/>
                              <a:gd name="connsiteX97" fmla="*/ 6353 w 28575"/>
                              <a:gd name="connsiteY97" fmla="*/ 64865 h 123825"/>
                              <a:gd name="connsiteX98" fmla="*/ 6353 w 28575"/>
                              <a:gd name="connsiteY98" fmla="*/ 64865 h 123825"/>
                              <a:gd name="connsiteX99" fmla="*/ 6353 w 28575"/>
                              <a:gd name="connsiteY99" fmla="*/ 65846 h 123825"/>
                              <a:gd name="connsiteX100" fmla="*/ 6353 w 28575"/>
                              <a:gd name="connsiteY100" fmla="*/ 65846 h 123825"/>
                              <a:gd name="connsiteX101" fmla="*/ 6353 w 28575"/>
                              <a:gd name="connsiteY101" fmla="*/ 66827 h 123825"/>
                              <a:gd name="connsiteX102" fmla="*/ 6353 w 28575"/>
                              <a:gd name="connsiteY102" fmla="*/ 66827 h 123825"/>
                              <a:gd name="connsiteX103" fmla="*/ 6353 w 28575"/>
                              <a:gd name="connsiteY103" fmla="*/ 67808 h 123825"/>
                              <a:gd name="connsiteX104" fmla="*/ 6353 w 28575"/>
                              <a:gd name="connsiteY104" fmla="*/ 67808 h 123825"/>
                              <a:gd name="connsiteX105" fmla="*/ 6353 w 28575"/>
                              <a:gd name="connsiteY105" fmla="*/ 68789 h 123825"/>
                              <a:gd name="connsiteX106" fmla="*/ 6353 w 28575"/>
                              <a:gd name="connsiteY106" fmla="*/ 68789 h 123825"/>
                              <a:gd name="connsiteX107" fmla="*/ 6353 w 28575"/>
                              <a:gd name="connsiteY107" fmla="*/ 69771 h 123825"/>
                              <a:gd name="connsiteX108" fmla="*/ 6353 w 28575"/>
                              <a:gd name="connsiteY108" fmla="*/ 69771 h 123825"/>
                              <a:gd name="connsiteX109" fmla="*/ 6353 w 28575"/>
                              <a:gd name="connsiteY109" fmla="*/ 70761 h 123825"/>
                              <a:gd name="connsiteX110" fmla="*/ 6353 w 28575"/>
                              <a:gd name="connsiteY110" fmla="*/ 70761 h 123825"/>
                              <a:gd name="connsiteX111" fmla="*/ 6353 w 28575"/>
                              <a:gd name="connsiteY111" fmla="*/ 71742 h 123825"/>
                              <a:gd name="connsiteX112" fmla="*/ 6353 w 28575"/>
                              <a:gd name="connsiteY112" fmla="*/ 71742 h 123825"/>
                              <a:gd name="connsiteX113" fmla="*/ 6353 w 28575"/>
                              <a:gd name="connsiteY113" fmla="*/ 71742 h 123825"/>
                              <a:gd name="connsiteX114" fmla="*/ 6353 w 28575"/>
                              <a:gd name="connsiteY114" fmla="*/ 72723 h 123825"/>
                              <a:gd name="connsiteX115" fmla="*/ 6353 w 28575"/>
                              <a:gd name="connsiteY115" fmla="*/ 72723 h 123825"/>
                              <a:gd name="connsiteX116" fmla="*/ 6353 w 28575"/>
                              <a:gd name="connsiteY116" fmla="*/ 73705 h 123825"/>
                              <a:gd name="connsiteX117" fmla="*/ 6353 w 28575"/>
                              <a:gd name="connsiteY117" fmla="*/ 73705 h 123825"/>
                              <a:gd name="connsiteX118" fmla="*/ 6353 w 28575"/>
                              <a:gd name="connsiteY118" fmla="*/ 73705 h 123825"/>
                              <a:gd name="connsiteX119" fmla="*/ 6353 w 28575"/>
                              <a:gd name="connsiteY119" fmla="*/ 74686 h 123825"/>
                              <a:gd name="connsiteX120" fmla="*/ 6353 w 28575"/>
                              <a:gd name="connsiteY120" fmla="*/ 74686 h 123825"/>
                              <a:gd name="connsiteX121" fmla="*/ 7410 w 28575"/>
                              <a:gd name="connsiteY121" fmla="*/ 75667 h 123825"/>
                              <a:gd name="connsiteX122" fmla="*/ 7410 w 28575"/>
                              <a:gd name="connsiteY122" fmla="*/ 76657 h 123825"/>
                              <a:gd name="connsiteX123" fmla="*/ 7410 w 28575"/>
                              <a:gd name="connsiteY123" fmla="*/ 76657 h 123825"/>
                              <a:gd name="connsiteX124" fmla="*/ 7410 w 28575"/>
                              <a:gd name="connsiteY124" fmla="*/ 76657 h 123825"/>
                              <a:gd name="connsiteX125" fmla="*/ 7410 w 28575"/>
                              <a:gd name="connsiteY125" fmla="*/ 76657 h 123825"/>
                              <a:gd name="connsiteX126" fmla="*/ 7410 w 28575"/>
                              <a:gd name="connsiteY126" fmla="*/ 76657 h 123825"/>
                              <a:gd name="connsiteX127" fmla="*/ 7410 w 28575"/>
                              <a:gd name="connsiteY127" fmla="*/ 77638 h 123825"/>
                              <a:gd name="connsiteX128" fmla="*/ 7410 w 28575"/>
                              <a:gd name="connsiteY128" fmla="*/ 78619 h 123825"/>
                              <a:gd name="connsiteX129" fmla="*/ 7410 w 28575"/>
                              <a:gd name="connsiteY129" fmla="*/ 78619 h 123825"/>
                              <a:gd name="connsiteX130" fmla="*/ 7410 w 28575"/>
                              <a:gd name="connsiteY130" fmla="*/ 79600 h 123825"/>
                              <a:gd name="connsiteX131" fmla="*/ 7410 w 28575"/>
                              <a:gd name="connsiteY131" fmla="*/ 79600 h 123825"/>
                              <a:gd name="connsiteX132" fmla="*/ 7410 w 28575"/>
                              <a:gd name="connsiteY132" fmla="*/ 79600 h 123825"/>
                              <a:gd name="connsiteX133" fmla="*/ 7410 w 28575"/>
                              <a:gd name="connsiteY133" fmla="*/ 80581 h 123825"/>
                              <a:gd name="connsiteX134" fmla="*/ 7410 w 28575"/>
                              <a:gd name="connsiteY134" fmla="*/ 80581 h 123825"/>
                              <a:gd name="connsiteX135" fmla="*/ 7410 w 28575"/>
                              <a:gd name="connsiteY135" fmla="*/ 80581 h 123825"/>
                              <a:gd name="connsiteX136" fmla="*/ 7410 w 28575"/>
                              <a:gd name="connsiteY136" fmla="*/ 81562 h 123825"/>
                              <a:gd name="connsiteX137" fmla="*/ 7410 w 28575"/>
                              <a:gd name="connsiteY137" fmla="*/ 81562 h 123825"/>
                              <a:gd name="connsiteX138" fmla="*/ 7410 w 28575"/>
                              <a:gd name="connsiteY138" fmla="*/ 82553 h 123825"/>
                              <a:gd name="connsiteX139" fmla="*/ 8468 w 28575"/>
                              <a:gd name="connsiteY139" fmla="*/ 82553 h 123825"/>
                              <a:gd name="connsiteX140" fmla="*/ 8468 w 28575"/>
                              <a:gd name="connsiteY140" fmla="*/ 82553 h 123825"/>
                              <a:gd name="connsiteX141" fmla="*/ 8468 w 28575"/>
                              <a:gd name="connsiteY141" fmla="*/ 83534 h 123825"/>
                              <a:gd name="connsiteX142" fmla="*/ 8468 w 28575"/>
                              <a:gd name="connsiteY142" fmla="*/ 83534 h 123825"/>
                              <a:gd name="connsiteX143" fmla="*/ 8468 w 28575"/>
                              <a:gd name="connsiteY143" fmla="*/ 84515 h 123825"/>
                              <a:gd name="connsiteX144" fmla="*/ 8468 w 28575"/>
                              <a:gd name="connsiteY144" fmla="*/ 84515 h 123825"/>
                              <a:gd name="connsiteX145" fmla="*/ 8468 w 28575"/>
                              <a:gd name="connsiteY145" fmla="*/ 84515 h 123825"/>
                              <a:gd name="connsiteX146" fmla="*/ 8468 w 28575"/>
                              <a:gd name="connsiteY146" fmla="*/ 84515 h 123825"/>
                              <a:gd name="connsiteX147" fmla="*/ 8468 w 28575"/>
                              <a:gd name="connsiteY147" fmla="*/ 84515 h 123825"/>
                              <a:gd name="connsiteX148" fmla="*/ 8468 w 28575"/>
                              <a:gd name="connsiteY148" fmla="*/ 85497 h 123825"/>
                              <a:gd name="connsiteX149" fmla="*/ 8468 w 28575"/>
                              <a:gd name="connsiteY149" fmla="*/ 85497 h 123825"/>
                              <a:gd name="connsiteX150" fmla="*/ 8468 w 28575"/>
                              <a:gd name="connsiteY150" fmla="*/ 86478 h 123825"/>
                              <a:gd name="connsiteX151" fmla="*/ 8468 w 28575"/>
                              <a:gd name="connsiteY151" fmla="*/ 87468 h 123825"/>
                              <a:gd name="connsiteX152" fmla="*/ 8468 w 28575"/>
                              <a:gd name="connsiteY152" fmla="*/ 87468 h 123825"/>
                              <a:gd name="connsiteX153" fmla="*/ 8468 w 28575"/>
                              <a:gd name="connsiteY153" fmla="*/ 87468 h 123825"/>
                              <a:gd name="connsiteX154" fmla="*/ 8468 w 28575"/>
                              <a:gd name="connsiteY154" fmla="*/ 87468 h 123825"/>
                              <a:gd name="connsiteX155" fmla="*/ 8468 w 28575"/>
                              <a:gd name="connsiteY155" fmla="*/ 87468 h 123825"/>
                              <a:gd name="connsiteX156" fmla="*/ 8468 w 28575"/>
                              <a:gd name="connsiteY156" fmla="*/ 88449 h 123825"/>
                              <a:gd name="connsiteX157" fmla="*/ 9525 w 28575"/>
                              <a:gd name="connsiteY157" fmla="*/ 88449 h 123825"/>
                              <a:gd name="connsiteX158" fmla="*/ 9525 w 28575"/>
                              <a:gd name="connsiteY158" fmla="*/ 88449 h 123825"/>
                              <a:gd name="connsiteX159" fmla="*/ 9525 w 28575"/>
                              <a:gd name="connsiteY159" fmla="*/ 89430 h 123825"/>
                              <a:gd name="connsiteX160" fmla="*/ 9525 w 28575"/>
                              <a:gd name="connsiteY160" fmla="*/ 89430 h 123825"/>
                              <a:gd name="connsiteX161" fmla="*/ 9525 w 28575"/>
                              <a:gd name="connsiteY161" fmla="*/ 90411 h 123825"/>
                              <a:gd name="connsiteX162" fmla="*/ 9525 w 28575"/>
                              <a:gd name="connsiteY162" fmla="*/ 90411 h 123825"/>
                              <a:gd name="connsiteX163" fmla="*/ 9525 w 28575"/>
                              <a:gd name="connsiteY163" fmla="*/ 91392 h 123825"/>
                              <a:gd name="connsiteX164" fmla="*/ 9525 w 28575"/>
                              <a:gd name="connsiteY164" fmla="*/ 91392 h 123825"/>
                              <a:gd name="connsiteX165" fmla="*/ 9525 w 28575"/>
                              <a:gd name="connsiteY165" fmla="*/ 91392 h 123825"/>
                              <a:gd name="connsiteX166" fmla="*/ 9525 w 28575"/>
                              <a:gd name="connsiteY166" fmla="*/ 91392 h 123825"/>
                              <a:gd name="connsiteX167" fmla="*/ 9525 w 28575"/>
                              <a:gd name="connsiteY167" fmla="*/ 92373 h 123825"/>
                              <a:gd name="connsiteX168" fmla="*/ 9525 w 28575"/>
                              <a:gd name="connsiteY168" fmla="*/ 92373 h 123825"/>
                              <a:gd name="connsiteX169" fmla="*/ 9525 w 28575"/>
                              <a:gd name="connsiteY169" fmla="*/ 92373 h 123825"/>
                              <a:gd name="connsiteX170" fmla="*/ 9525 w 28575"/>
                              <a:gd name="connsiteY170" fmla="*/ 92373 h 123825"/>
                              <a:gd name="connsiteX171" fmla="*/ 9525 w 28575"/>
                              <a:gd name="connsiteY171" fmla="*/ 92373 h 123825"/>
                              <a:gd name="connsiteX172" fmla="*/ 9525 w 28575"/>
                              <a:gd name="connsiteY172" fmla="*/ 92373 h 123825"/>
                              <a:gd name="connsiteX173" fmla="*/ 9525 w 28575"/>
                              <a:gd name="connsiteY173" fmla="*/ 92373 h 123825"/>
                              <a:gd name="connsiteX174" fmla="*/ 9525 w 28575"/>
                              <a:gd name="connsiteY174" fmla="*/ 93364 h 123825"/>
                              <a:gd name="connsiteX175" fmla="*/ 10582 w 28575"/>
                              <a:gd name="connsiteY175" fmla="*/ 93364 h 123825"/>
                              <a:gd name="connsiteX176" fmla="*/ 10582 w 28575"/>
                              <a:gd name="connsiteY176" fmla="*/ 93364 h 123825"/>
                              <a:gd name="connsiteX177" fmla="*/ 10582 w 28575"/>
                              <a:gd name="connsiteY177" fmla="*/ 94345 h 123825"/>
                              <a:gd name="connsiteX178" fmla="*/ 10582 w 28575"/>
                              <a:gd name="connsiteY178" fmla="*/ 94345 h 123825"/>
                              <a:gd name="connsiteX179" fmla="*/ 10582 w 28575"/>
                              <a:gd name="connsiteY179" fmla="*/ 94345 h 123825"/>
                              <a:gd name="connsiteX180" fmla="*/ 10582 w 28575"/>
                              <a:gd name="connsiteY180" fmla="*/ 94345 h 123825"/>
                              <a:gd name="connsiteX181" fmla="*/ 10582 w 28575"/>
                              <a:gd name="connsiteY181" fmla="*/ 94345 h 123825"/>
                              <a:gd name="connsiteX182" fmla="*/ 10582 w 28575"/>
                              <a:gd name="connsiteY182" fmla="*/ 95326 h 123825"/>
                              <a:gd name="connsiteX183" fmla="*/ 10582 w 28575"/>
                              <a:gd name="connsiteY183" fmla="*/ 95326 h 123825"/>
                              <a:gd name="connsiteX184" fmla="*/ 10582 w 28575"/>
                              <a:gd name="connsiteY184" fmla="*/ 95326 h 123825"/>
                              <a:gd name="connsiteX185" fmla="*/ 10582 w 28575"/>
                              <a:gd name="connsiteY185" fmla="*/ 96307 h 123825"/>
                              <a:gd name="connsiteX186" fmla="*/ 10582 w 28575"/>
                              <a:gd name="connsiteY186" fmla="*/ 96307 h 123825"/>
                              <a:gd name="connsiteX187" fmla="*/ 10582 w 28575"/>
                              <a:gd name="connsiteY187" fmla="*/ 96307 h 123825"/>
                              <a:gd name="connsiteX188" fmla="*/ 10582 w 28575"/>
                              <a:gd name="connsiteY188" fmla="*/ 96307 h 123825"/>
                              <a:gd name="connsiteX189" fmla="*/ 10582 w 28575"/>
                              <a:gd name="connsiteY189" fmla="*/ 96307 h 123825"/>
                              <a:gd name="connsiteX190" fmla="*/ 10582 w 28575"/>
                              <a:gd name="connsiteY190" fmla="*/ 96307 h 123825"/>
                              <a:gd name="connsiteX191" fmla="*/ 10582 w 28575"/>
                              <a:gd name="connsiteY191" fmla="*/ 96307 h 123825"/>
                              <a:gd name="connsiteX192" fmla="*/ 10582 w 28575"/>
                              <a:gd name="connsiteY192" fmla="*/ 97288 h 123825"/>
                              <a:gd name="connsiteX193" fmla="*/ 10582 w 28575"/>
                              <a:gd name="connsiteY193" fmla="*/ 97288 h 123825"/>
                              <a:gd name="connsiteX194" fmla="*/ 10582 w 28575"/>
                              <a:gd name="connsiteY194" fmla="*/ 97288 h 123825"/>
                              <a:gd name="connsiteX195" fmla="*/ 11640 w 28575"/>
                              <a:gd name="connsiteY195" fmla="*/ 98269 h 123825"/>
                              <a:gd name="connsiteX196" fmla="*/ 11640 w 28575"/>
                              <a:gd name="connsiteY196" fmla="*/ 97288 h 123825"/>
                              <a:gd name="connsiteX197" fmla="*/ 11640 w 28575"/>
                              <a:gd name="connsiteY197" fmla="*/ 98269 h 123825"/>
                              <a:gd name="connsiteX198" fmla="*/ 11640 w 28575"/>
                              <a:gd name="connsiteY198" fmla="*/ 98269 h 123825"/>
                              <a:gd name="connsiteX199" fmla="*/ 11640 w 28575"/>
                              <a:gd name="connsiteY199" fmla="*/ 98269 h 123825"/>
                              <a:gd name="connsiteX200" fmla="*/ 11640 w 28575"/>
                              <a:gd name="connsiteY200" fmla="*/ 99260 h 123825"/>
                              <a:gd name="connsiteX201" fmla="*/ 11640 w 28575"/>
                              <a:gd name="connsiteY201" fmla="*/ 98269 h 123825"/>
                              <a:gd name="connsiteX202" fmla="*/ 11640 w 28575"/>
                              <a:gd name="connsiteY202" fmla="*/ 99260 h 123825"/>
                              <a:gd name="connsiteX203" fmla="*/ 11640 w 28575"/>
                              <a:gd name="connsiteY203" fmla="*/ 99260 h 123825"/>
                              <a:gd name="connsiteX204" fmla="*/ 11640 w 28575"/>
                              <a:gd name="connsiteY204" fmla="*/ 99260 h 123825"/>
                              <a:gd name="connsiteX205" fmla="*/ 11640 w 28575"/>
                              <a:gd name="connsiteY205" fmla="*/ 99260 h 123825"/>
                              <a:gd name="connsiteX206" fmla="*/ 11640 w 28575"/>
                              <a:gd name="connsiteY206" fmla="*/ 99260 h 123825"/>
                              <a:gd name="connsiteX207" fmla="*/ 11640 w 28575"/>
                              <a:gd name="connsiteY207" fmla="*/ 100241 h 123825"/>
                              <a:gd name="connsiteX208" fmla="*/ 11640 w 28575"/>
                              <a:gd name="connsiteY208" fmla="*/ 100241 h 123825"/>
                              <a:gd name="connsiteX209" fmla="*/ 11640 w 28575"/>
                              <a:gd name="connsiteY209" fmla="*/ 101222 h 123825"/>
                              <a:gd name="connsiteX210" fmla="*/ 11640 w 28575"/>
                              <a:gd name="connsiteY210" fmla="*/ 101222 h 123825"/>
                              <a:gd name="connsiteX211" fmla="*/ 11640 w 28575"/>
                              <a:gd name="connsiteY211" fmla="*/ 101222 h 123825"/>
                              <a:gd name="connsiteX212" fmla="*/ 11640 w 28575"/>
                              <a:gd name="connsiteY212" fmla="*/ 101222 h 123825"/>
                              <a:gd name="connsiteX213" fmla="*/ 12697 w 28575"/>
                              <a:gd name="connsiteY213" fmla="*/ 101222 h 123825"/>
                              <a:gd name="connsiteX214" fmla="*/ 12697 w 28575"/>
                              <a:gd name="connsiteY214" fmla="*/ 102203 h 123825"/>
                              <a:gd name="connsiteX215" fmla="*/ 12697 w 28575"/>
                              <a:gd name="connsiteY215" fmla="*/ 102203 h 123825"/>
                              <a:gd name="connsiteX216" fmla="*/ 12697 w 28575"/>
                              <a:gd name="connsiteY216" fmla="*/ 103184 h 123825"/>
                              <a:gd name="connsiteX217" fmla="*/ 12697 w 28575"/>
                              <a:gd name="connsiteY217" fmla="*/ 103184 h 123825"/>
                              <a:gd name="connsiteX218" fmla="*/ 12697 w 28575"/>
                              <a:gd name="connsiteY218" fmla="*/ 102203 h 123825"/>
                              <a:gd name="connsiteX219" fmla="*/ 12697 w 28575"/>
                              <a:gd name="connsiteY219" fmla="*/ 102203 h 123825"/>
                              <a:gd name="connsiteX220" fmla="*/ 12697 w 28575"/>
                              <a:gd name="connsiteY220" fmla="*/ 102203 h 123825"/>
                              <a:gd name="connsiteX221" fmla="*/ 12697 w 28575"/>
                              <a:gd name="connsiteY221" fmla="*/ 102203 h 123825"/>
                              <a:gd name="connsiteX222" fmla="*/ 12697 w 28575"/>
                              <a:gd name="connsiteY222" fmla="*/ 102203 h 123825"/>
                              <a:gd name="connsiteX223" fmla="*/ 12697 w 28575"/>
                              <a:gd name="connsiteY223" fmla="*/ 103184 h 123825"/>
                              <a:gd name="connsiteX224" fmla="*/ 12697 w 28575"/>
                              <a:gd name="connsiteY224" fmla="*/ 104165 h 123825"/>
                              <a:gd name="connsiteX225" fmla="*/ 12697 w 28575"/>
                              <a:gd name="connsiteY225" fmla="*/ 104165 h 123825"/>
                              <a:gd name="connsiteX226" fmla="*/ 12697 w 28575"/>
                              <a:gd name="connsiteY226" fmla="*/ 105156 h 123825"/>
                              <a:gd name="connsiteX227" fmla="*/ 12697 w 28575"/>
                              <a:gd name="connsiteY227" fmla="*/ 104165 h 123825"/>
                              <a:gd name="connsiteX228" fmla="*/ 12697 w 28575"/>
                              <a:gd name="connsiteY228" fmla="*/ 104165 h 123825"/>
                              <a:gd name="connsiteX229" fmla="*/ 12697 w 28575"/>
                              <a:gd name="connsiteY229" fmla="*/ 104165 h 123825"/>
                              <a:gd name="connsiteX230" fmla="*/ 12697 w 28575"/>
                              <a:gd name="connsiteY230" fmla="*/ 104165 h 123825"/>
                              <a:gd name="connsiteX231" fmla="*/ 13754 w 28575"/>
                              <a:gd name="connsiteY231" fmla="*/ 104165 h 123825"/>
                              <a:gd name="connsiteX232" fmla="*/ 13754 w 28575"/>
                              <a:gd name="connsiteY232" fmla="*/ 104165 h 123825"/>
                              <a:gd name="connsiteX233" fmla="*/ 13754 w 28575"/>
                              <a:gd name="connsiteY233" fmla="*/ 105156 h 123825"/>
                              <a:gd name="connsiteX234" fmla="*/ 13754 w 28575"/>
                              <a:gd name="connsiteY234" fmla="*/ 105156 h 123825"/>
                              <a:gd name="connsiteX235" fmla="*/ 13754 w 28575"/>
                              <a:gd name="connsiteY235" fmla="*/ 105156 h 123825"/>
                              <a:gd name="connsiteX236" fmla="*/ 13754 w 28575"/>
                              <a:gd name="connsiteY236" fmla="*/ 105156 h 123825"/>
                              <a:gd name="connsiteX237" fmla="*/ 13754 w 28575"/>
                              <a:gd name="connsiteY237" fmla="*/ 105156 h 123825"/>
                              <a:gd name="connsiteX238" fmla="*/ 13754 w 28575"/>
                              <a:gd name="connsiteY238" fmla="*/ 106137 h 123825"/>
                              <a:gd name="connsiteX239" fmla="*/ 13754 w 28575"/>
                              <a:gd name="connsiteY239" fmla="*/ 106137 h 123825"/>
                              <a:gd name="connsiteX240" fmla="*/ 13754 w 28575"/>
                              <a:gd name="connsiteY240" fmla="*/ 106137 h 123825"/>
                              <a:gd name="connsiteX241" fmla="*/ 13754 w 28575"/>
                              <a:gd name="connsiteY241" fmla="*/ 106137 h 123825"/>
                              <a:gd name="connsiteX242" fmla="*/ 13754 w 28575"/>
                              <a:gd name="connsiteY242" fmla="*/ 106137 h 123825"/>
                              <a:gd name="connsiteX243" fmla="*/ 13754 w 28575"/>
                              <a:gd name="connsiteY243" fmla="*/ 107118 h 123825"/>
                              <a:gd name="connsiteX244" fmla="*/ 13754 w 28575"/>
                              <a:gd name="connsiteY244" fmla="*/ 107118 h 123825"/>
                              <a:gd name="connsiteX245" fmla="*/ 13754 w 28575"/>
                              <a:gd name="connsiteY245" fmla="*/ 107118 h 123825"/>
                              <a:gd name="connsiteX246" fmla="*/ 13754 w 28575"/>
                              <a:gd name="connsiteY246" fmla="*/ 107118 h 123825"/>
                              <a:gd name="connsiteX247" fmla="*/ 13754 w 28575"/>
                              <a:gd name="connsiteY247" fmla="*/ 107118 h 123825"/>
                              <a:gd name="connsiteX248" fmla="*/ 13754 w 28575"/>
                              <a:gd name="connsiteY248" fmla="*/ 107118 h 123825"/>
                              <a:gd name="connsiteX249" fmla="*/ 14821 w 28575"/>
                              <a:gd name="connsiteY249" fmla="*/ 107118 h 123825"/>
                              <a:gd name="connsiteX250" fmla="*/ 14821 w 28575"/>
                              <a:gd name="connsiteY250" fmla="*/ 107118 h 123825"/>
                              <a:gd name="connsiteX251" fmla="*/ 14821 w 28575"/>
                              <a:gd name="connsiteY251" fmla="*/ 107118 h 123825"/>
                              <a:gd name="connsiteX252" fmla="*/ 14821 w 28575"/>
                              <a:gd name="connsiteY252" fmla="*/ 107118 h 123825"/>
                              <a:gd name="connsiteX253" fmla="*/ 14821 w 28575"/>
                              <a:gd name="connsiteY253" fmla="*/ 108099 h 123825"/>
                              <a:gd name="connsiteX254" fmla="*/ 14821 w 28575"/>
                              <a:gd name="connsiteY254" fmla="*/ 108099 h 123825"/>
                              <a:gd name="connsiteX255" fmla="*/ 14821 w 28575"/>
                              <a:gd name="connsiteY255" fmla="*/ 108099 h 123825"/>
                              <a:gd name="connsiteX256" fmla="*/ 14821 w 28575"/>
                              <a:gd name="connsiteY256" fmla="*/ 109080 h 123825"/>
                              <a:gd name="connsiteX257" fmla="*/ 14821 w 28575"/>
                              <a:gd name="connsiteY257" fmla="*/ 108099 h 123825"/>
                              <a:gd name="connsiteX258" fmla="*/ 14821 w 28575"/>
                              <a:gd name="connsiteY258" fmla="*/ 108099 h 123825"/>
                              <a:gd name="connsiteX259" fmla="*/ 14821 w 28575"/>
                              <a:gd name="connsiteY259" fmla="*/ 109080 h 123825"/>
                              <a:gd name="connsiteX260" fmla="*/ 14821 w 28575"/>
                              <a:gd name="connsiteY260" fmla="*/ 108099 h 123825"/>
                              <a:gd name="connsiteX261" fmla="*/ 14821 w 28575"/>
                              <a:gd name="connsiteY261" fmla="*/ 109080 h 123825"/>
                              <a:gd name="connsiteX262" fmla="*/ 14821 w 28575"/>
                              <a:gd name="connsiteY262" fmla="*/ 109080 h 123825"/>
                              <a:gd name="connsiteX263" fmla="*/ 14821 w 28575"/>
                              <a:gd name="connsiteY263" fmla="*/ 109080 h 123825"/>
                              <a:gd name="connsiteX264" fmla="*/ 14821 w 28575"/>
                              <a:gd name="connsiteY264" fmla="*/ 110071 h 123825"/>
                              <a:gd name="connsiteX265" fmla="*/ 14821 w 28575"/>
                              <a:gd name="connsiteY265" fmla="*/ 110071 h 123825"/>
                              <a:gd name="connsiteX266" fmla="*/ 14821 w 28575"/>
                              <a:gd name="connsiteY266" fmla="*/ 110071 h 123825"/>
                              <a:gd name="connsiteX267" fmla="*/ 14821 w 28575"/>
                              <a:gd name="connsiteY267" fmla="*/ 110071 h 123825"/>
                              <a:gd name="connsiteX268" fmla="*/ 14821 w 28575"/>
                              <a:gd name="connsiteY268" fmla="*/ 110071 h 123825"/>
                              <a:gd name="connsiteX269" fmla="*/ 15878 w 28575"/>
                              <a:gd name="connsiteY269" fmla="*/ 110071 h 123825"/>
                              <a:gd name="connsiteX270" fmla="*/ 15878 w 28575"/>
                              <a:gd name="connsiteY270" fmla="*/ 110071 h 123825"/>
                              <a:gd name="connsiteX271" fmla="*/ 15878 w 28575"/>
                              <a:gd name="connsiteY271" fmla="*/ 110071 h 123825"/>
                              <a:gd name="connsiteX272" fmla="*/ 15878 w 28575"/>
                              <a:gd name="connsiteY272" fmla="*/ 110071 h 123825"/>
                              <a:gd name="connsiteX273" fmla="*/ 15878 w 28575"/>
                              <a:gd name="connsiteY273" fmla="*/ 110071 h 123825"/>
                              <a:gd name="connsiteX274" fmla="*/ 15878 w 28575"/>
                              <a:gd name="connsiteY274" fmla="*/ 110071 h 123825"/>
                              <a:gd name="connsiteX275" fmla="*/ 15878 w 28575"/>
                              <a:gd name="connsiteY275" fmla="*/ 111052 h 123825"/>
                              <a:gd name="connsiteX276" fmla="*/ 15878 w 28575"/>
                              <a:gd name="connsiteY276" fmla="*/ 111052 h 123825"/>
                              <a:gd name="connsiteX277" fmla="*/ 15878 w 28575"/>
                              <a:gd name="connsiteY277" fmla="*/ 111052 h 123825"/>
                              <a:gd name="connsiteX278" fmla="*/ 15878 w 28575"/>
                              <a:gd name="connsiteY278" fmla="*/ 111052 h 123825"/>
                              <a:gd name="connsiteX279" fmla="*/ 15878 w 28575"/>
                              <a:gd name="connsiteY279" fmla="*/ 111052 h 123825"/>
                              <a:gd name="connsiteX280" fmla="*/ 15878 w 28575"/>
                              <a:gd name="connsiteY280" fmla="*/ 111052 h 123825"/>
                              <a:gd name="connsiteX281" fmla="*/ 15878 w 28575"/>
                              <a:gd name="connsiteY281" fmla="*/ 112033 h 123825"/>
                              <a:gd name="connsiteX282" fmla="*/ 15878 w 28575"/>
                              <a:gd name="connsiteY282" fmla="*/ 112033 h 123825"/>
                              <a:gd name="connsiteX283" fmla="*/ 15878 w 28575"/>
                              <a:gd name="connsiteY283" fmla="*/ 111052 h 123825"/>
                              <a:gd name="connsiteX284" fmla="*/ 15878 w 28575"/>
                              <a:gd name="connsiteY284" fmla="*/ 112033 h 123825"/>
                              <a:gd name="connsiteX285" fmla="*/ 15878 w 28575"/>
                              <a:gd name="connsiteY285" fmla="*/ 112033 h 123825"/>
                              <a:gd name="connsiteX286" fmla="*/ 15878 w 28575"/>
                              <a:gd name="connsiteY286" fmla="*/ 112033 h 123825"/>
                              <a:gd name="connsiteX287" fmla="*/ 16935 w 28575"/>
                              <a:gd name="connsiteY287" fmla="*/ 112033 h 123825"/>
                              <a:gd name="connsiteX288" fmla="*/ 16935 w 28575"/>
                              <a:gd name="connsiteY288" fmla="*/ 112033 h 123825"/>
                              <a:gd name="connsiteX289" fmla="*/ 16935 w 28575"/>
                              <a:gd name="connsiteY289" fmla="*/ 112033 h 123825"/>
                              <a:gd name="connsiteX290" fmla="*/ 16935 w 28575"/>
                              <a:gd name="connsiteY290" fmla="*/ 112033 h 123825"/>
                              <a:gd name="connsiteX291" fmla="*/ 16935 w 28575"/>
                              <a:gd name="connsiteY291" fmla="*/ 113014 h 123825"/>
                              <a:gd name="connsiteX292" fmla="*/ 16935 w 28575"/>
                              <a:gd name="connsiteY292" fmla="*/ 113014 h 123825"/>
                              <a:gd name="connsiteX293" fmla="*/ 16935 w 28575"/>
                              <a:gd name="connsiteY293" fmla="*/ 112033 h 123825"/>
                              <a:gd name="connsiteX294" fmla="*/ 16935 w 28575"/>
                              <a:gd name="connsiteY294" fmla="*/ 113014 h 123825"/>
                              <a:gd name="connsiteX295" fmla="*/ 16935 w 28575"/>
                              <a:gd name="connsiteY295" fmla="*/ 113014 h 123825"/>
                              <a:gd name="connsiteX296" fmla="*/ 16935 w 28575"/>
                              <a:gd name="connsiteY296" fmla="*/ 112033 h 123825"/>
                              <a:gd name="connsiteX297" fmla="*/ 16935 w 28575"/>
                              <a:gd name="connsiteY297" fmla="*/ 113014 h 123825"/>
                              <a:gd name="connsiteX298" fmla="*/ 16935 w 28575"/>
                              <a:gd name="connsiteY298" fmla="*/ 113014 h 123825"/>
                              <a:gd name="connsiteX299" fmla="*/ 16935 w 28575"/>
                              <a:gd name="connsiteY299" fmla="*/ 113014 h 123825"/>
                              <a:gd name="connsiteX300" fmla="*/ 16935 w 28575"/>
                              <a:gd name="connsiteY300" fmla="*/ 113995 h 123825"/>
                              <a:gd name="connsiteX301" fmla="*/ 16935 w 28575"/>
                              <a:gd name="connsiteY301" fmla="*/ 113995 h 123825"/>
                              <a:gd name="connsiteX302" fmla="*/ 16935 w 28575"/>
                              <a:gd name="connsiteY302" fmla="*/ 113995 h 123825"/>
                              <a:gd name="connsiteX303" fmla="*/ 16935 w 28575"/>
                              <a:gd name="connsiteY303" fmla="*/ 113995 h 123825"/>
                              <a:gd name="connsiteX304" fmla="*/ 16935 w 28575"/>
                              <a:gd name="connsiteY304" fmla="*/ 113995 h 123825"/>
                              <a:gd name="connsiteX305" fmla="*/ 17993 w 28575"/>
                              <a:gd name="connsiteY305" fmla="*/ 113995 h 123825"/>
                              <a:gd name="connsiteX306" fmla="*/ 17993 w 28575"/>
                              <a:gd name="connsiteY306" fmla="*/ 113995 h 123825"/>
                              <a:gd name="connsiteX307" fmla="*/ 17993 w 28575"/>
                              <a:gd name="connsiteY307" fmla="*/ 113995 h 123825"/>
                              <a:gd name="connsiteX308" fmla="*/ 17993 w 28575"/>
                              <a:gd name="connsiteY308" fmla="*/ 113995 h 123825"/>
                              <a:gd name="connsiteX309" fmla="*/ 17993 w 28575"/>
                              <a:gd name="connsiteY309" fmla="*/ 113995 h 123825"/>
                              <a:gd name="connsiteX310" fmla="*/ 17993 w 28575"/>
                              <a:gd name="connsiteY310" fmla="*/ 113995 h 123825"/>
                              <a:gd name="connsiteX311" fmla="*/ 17993 w 28575"/>
                              <a:gd name="connsiteY311" fmla="*/ 113995 h 123825"/>
                              <a:gd name="connsiteX312" fmla="*/ 17993 w 28575"/>
                              <a:gd name="connsiteY312" fmla="*/ 114976 h 123825"/>
                              <a:gd name="connsiteX313" fmla="*/ 17993 w 28575"/>
                              <a:gd name="connsiteY313" fmla="*/ 114976 h 123825"/>
                              <a:gd name="connsiteX314" fmla="*/ 17993 w 28575"/>
                              <a:gd name="connsiteY314" fmla="*/ 113995 h 123825"/>
                              <a:gd name="connsiteX315" fmla="*/ 17993 w 28575"/>
                              <a:gd name="connsiteY315" fmla="*/ 113995 h 123825"/>
                              <a:gd name="connsiteX316" fmla="*/ 17993 w 28575"/>
                              <a:gd name="connsiteY316" fmla="*/ 113995 h 123825"/>
                              <a:gd name="connsiteX317" fmla="*/ 17993 w 28575"/>
                              <a:gd name="connsiteY317" fmla="*/ 114976 h 123825"/>
                              <a:gd name="connsiteX318" fmla="*/ 17993 w 28575"/>
                              <a:gd name="connsiteY318" fmla="*/ 114976 h 123825"/>
                              <a:gd name="connsiteX319" fmla="*/ 17993 w 28575"/>
                              <a:gd name="connsiteY319" fmla="*/ 114976 h 123825"/>
                              <a:gd name="connsiteX320" fmla="*/ 17993 w 28575"/>
                              <a:gd name="connsiteY320" fmla="*/ 114976 h 123825"/>
                              <a:gd name="connsiteX321" fmla="*/ 17993 w 28575"/>
                              <a:gd name="connsiteY321" fmla="*/ 114976 h 123825"/>
                              <a:gd name="connsiteX322" fmla="*/ 17993 w 28575"/>
                              <a:gd name="connsiteY322" fmla="*/ 114976 h 123825"/>
                              <a:gd name="connsiteX323" fmla="*/ 17993 w 28575"/>
                              <a:gd name="connsiteY323" fmla="*/ 114976 h 123825"/>
                              <a:gd name="connsiteX324" fmla="*/ 17993 w 28575"/>
                              <a:gd name="connsiteY324" fmla="*/ 114976 h 123825"/>
                              <a:gd name="connsiteX325" fmla="*/ 17993 w 28575"/>
                              <a:gd name="connsiteY325" fmla="*/ 114976 h 123825"/>
                              <a:gd name="connsiteX326" fmla="*/ 17993 w 28575"/>
                              <a:gd name="connsiteY326" fmla="*/ 114976 h 123825"/>
                              <a:gd name="connsiteX327" fmla="*/ 17993 w 28575"/>
                              <a:gd name="connsiteY327" fmla="*/ 115967 h 123825"/>
                              <a:gd name="connsiteX328" fmla="*/ 17993 w 28575"/>
                              <a:gd name="connsiteY328" fmla="*/ 115967 h 123825"/>
                              <a:gd name="connsiteX329" fmla="*/ 17993 w 28575"/>
                              <a:gd name="connsiteY329" fmla="*/ 115967 h 123825"/>
                              <a:gd name="connsiteX330" fmla="*/ 17993 w 28575"/>
                              <a:gd name="connsiteY330" fmla="*/ 115967 h 123825"/>
                              <a:gd name="connsiteX331" fmla="*/ 19050 w 28575"/>
                              <a:gd name="connsiteY331" fmla="*/ 115967 h 123825"/>
                              <a:gd name="connsiteX332" fmla="*/ 19050 w 28575"/>
                              <a:gd name="connsiteY332" fmla="*/ 115967 h 123825"/>
                              <a:gd name="connsiteX333" fmla="*/ 19050 w 28575"/>
                              <a:gd name="connsiteY333" fmla="*/ 115967 h 123825"/>
                              <a:gd name="connsiteX334" fmla="*/ 19050 w 28575"/>
                              <a:gd name="connsiteY334" fmla="*/ 115967 h 123825"/>
                              <a:gd name="connsiteX335" fmla="*/ 19050 w 28575"/>
                              <a:gd name="connsiteY335" fmla="*/ 115967 h 123825"/>
                              <a:gd name="connsiteX336" fmla="*/ 19050 w 28575"/>
                              <a:gd name="connsiteY336" fmla="*/ 115967 h 123825"/>
                              <a:gd name="connsiteX337" fmla="*/ 19050 w 28575"/>
                              <a:gd name="connsiteY337" fmla="*/ 115967 h 123825"/>
                              <a:gd name="connsiteX338" fmla="*/ 19050 w 28575"/>
                              <a:gd name="connsiteY338" fmla="*/ 115967 h 123825"/>
                              <a:gd name="connsiteX339" fmla="*/ 19050 w 28575"/>
                              <a:gd name="connsiteY339" fmla="*/ 115967 h 123825"/>
                              <a:gd name="connsiteX340" fmla="*/ 19050 w 28575"/>
                              <a:gd name="connsiteY340" fmla="*/ 115967 h 123825"/>
                              <a:gd name="connsiteX341" fmla="*/ 19050 w 28575"/>
                              <a:gd name="connsiteY341" fmla="*/ 115967 h 123825"/>
                              <a:gd name="connsiteX342" fmla="*/ 19050 w 28575"/>
                              <a:gd name="connsiteY342" fmla="*/ 115967 h 123825"/>
                              <a:gd name="connsiteX343" fmla="*/ 19050 w 28575"/>
                              <a:gd name="connsiteY343" fmla="*/ 115967 h 123825"/>
                              <a:gd name="connsiteX344" fmla="*/ 19050 w 28575"/>
                              <a:gd name="connsiteY344" fmla="*/ 115967 h 123825"/>
                              <a:gd name="connsiteX345" fmla="*/ 19050 w 28575"/>
                              <a:gd name="connsiteY345" fmla="*/ 115967 h 123825"/>
                              <a:gd name="connsiteX346" fmla="*/ 19050 w 28575"/>
                              <a:gd name="connsiteY346" fmla="*/ 116948 h 123825"/>
                              <a:gd name="connsiteX347" fmla="*/ 19050 w 28575"/>
                              <a:gd name="connsiteY347" fmla="*/ 116948 h 123825"/>
                              <a:gd name="connsiteX348" fmla="*/ 19050 w 28575"/>
                              <a:gd name="connsiteY348" fmla="*/ 116948 h 123825"/>
                              <a:gd name="connsiteX349" fmla="*/ 20107 w 28575"/>
                              <a:gd name="connsiteY349" fmla="*/ 116948 h 123825"/>
                              <a:gd name="connsiteX350" fmla="*/ 20107 w 28575"/>
                              <a:gd name="connsiteY350" fmla="*/ 116948 h 123825"/>
                              <a:gd name="connsiteX351" fmla="*/ 20107 w 28575"/>
                              <a:gd name="connsiteY351" fmla="*/ 117929 h 123825"/>
                              <a:gd name="connsiteX352" fmla="*/ 20107 w 28575"/>
                              <a:gd name="connsiteY352" fmla="*/ 116948 h 123825"/>
                              <a:gd name="connsiteX353" fmla="*/ 20107 w 28575"/>
                              <a:gd name="connsiteY353" fmla="*/ 116948 h 123825"/>
                              <a:gd name="connsiteX354" fmla="*/ 20107 w 28575"/>
                              <a:gd name="connsiteY354" fmla="*/ 117929 h 123825"/>
                              <a:gd name="connsiteX355" fmla="*/ 20107 w 28575"/>
                              <a:gd name="connsiteY355" fmla="*/ 117929 h 123825"/>
                              <a:gd name="connsiteX356" fmla="*/ 20107 w 28575"/>
                              <a:gd name="connsiteY356" fmla="*/ 117929 h 123825"/>
                              <a:gd name="connsiteX357" fmla="*/ 20107 w 28575"/>
                              <a:gd name="connsiteY357" fmla="*/ 116948 h 123825"/>
                              <a:gd name="connsiteX358" fmla="*/ 20107 w 28575"/>
                              <a:gd name="connsiteY358" fmla="*/ 116948 h 123825"/>
                              <a:gd name="connsiteX359" fmla="*/ 20107 w 28575"/>
                              <a:gd name="connsiteY359" fmla="*/ 117929 h 123825"/>
                              <a:gd name="connsiteX360" fmla="*/ 20107 w 28575"/>
                              <a:gd name="connsiteY360" fmla="*/ 117929 h 123825"/>
                              <a:gd name="connsiteX361" fmla="*/ 20107 w 28575"/>
                              <a:gd name="connsiteY361" fmla="*/ 117929 h 123825"/>
                              <a:gd name="connsiteX362" fmla="*/ 20107 w 28575"/>
                              <a:gd name="connsiteY362" fmla="*/ 117929 h 123825"/>
                              <a:gd name="connsiteX363" fmla="*/ 20107 w 28575"/>
                              <a:gd name="connsiteY363" fmla="*/ 117929 h 123825"/>
                              <a:gd name="connsiteX364" fmla="*/ 20107 w 28575"/>
                              <a:gd name="connsiteY364" fmla="*/ 117929 h 123825"/>
                              <a:gd name="connsiteX365" fmla="*/ 20107 w 28575"/>
                              <a:gd name="connsiteY365" fmla="*/ 117929 h 123825"/>
                              <a:gd name="connsiteX366" fmla="*/ 20107 w 28575"/>
                              <a:gd name="connsiteY366" fmla="*/ 116948 h 123825"/>
                              <a:gd name="connsiteX367" fmla="*/ 21165 w 28575"/>
                              <a:gd name="connsiteY367" fmla="*/ 116948 h 123825"/>
                              <a:gd name="connsiteX368" fmla="*/ 21165 w 28575"/>
                              <a:gd name="connsiteY368" fmla="*/ 117929 h 123825"/>
                              <a:gd name="connsiteX369" fmla="*/ 21165 w 28575"/>
                              <a:gd name="connsiteY369" fmla="*/ 117929 h 123825"/>
                              <a:gd name="connsiteX370" fmla="*/ 21165 w 28575"/>
                              <a:gd name="connsiteY370" fmla="*/ 117929 h 123825"/>
                              <a:gd name="connsiteX371" fmla="*/ 21165 w 28575"/>
                              <a:gd name="connsiteY371" fmla="*/ 118910 h 123825"/>
                              <a:gd name="connsiteX372" fmla="*/ 21165 w 28575"/>
                              <a:gd name="connsiteY372" fmla="*/ 118910 h 123825"/>
                              <a:gd name="connsiteX373" fmla="*/ 21165 w 28575"/>
                              <a:gd name="connsiteY373" fmla="*/ 118910 h 123825"/>
                              <a:gd name="connsiteX374" fmla="*/ 21165 w 28575"/>
                              <a:gd name="connsiteY374" fmla="*/ 118910 h 123825"/>
                              <a:gd name="connsiteX375" fmla="*/ 21165 w 28575"/>
                              <a:gd name="connsiteY375" fmla="*/ 118910 h 123825"/>
                              <a:gd name="connsiteX376" fmla="*/ 21165 w 28575"/>
                              <a:gd name="connsiteY376" fmla="*/ 118910 h 123825"/>
                              <a:gd name="connsiteX377" fmla="*/ 21165 w 28575"/>
                              <a:gd name="connsiteY377" fmla="*/ 118910 h 123825"/>
                              <a:gd name="connsiteX378" fmla="*/ 21165 w 28575"/>
                              <a:gd name="connsiteY378" fmla="*/ 118910 h 123825"/>
                              <a:gd name="connsiteX379" fmla="*/ 21165 w 28575"/>
                              <a:gd name="connsiteY379" fmla="*/ 118910 h 123825"/>
                              <a:gd name="connsiteX380" fmla="*/ 21165 w 28575"/>
                              <a:gd name="connsiteY380" fmla="*/ 118910 h 123825"/>
                              <a:gd name="connsiteX381" fmla="*/ 21165 w 28575"/>
                              <a:gd name="connsiteY381" fmla="*/ 118910 h 123825"/>
                              <a:gd name="connsiteX382" fmla="*/ 21165 w 28575"/>
                              <a:gd name="connsiteY382" fmla="*/ 118910 h 123825"/>
                              <a:gd name="connsiteX383" fmla="*/ 21165 w 28575"/>
                              <a:gd name="connsiteY383" fmla="*/ 118910 h 123825"/>
                              <a:gd name="connsiteX384" fmla="*/ 21165 w 28575"/>
                              <a:gd name="connsiteY384" fmla="*/ 118910 h 123825"/>
                              <a:gd name="connsiteX385" fmla="*/ 22222 w 28575"/>
                              <a:gd name="connsiteY385" fmla="*/ 119891 h 123825"/>
                              <a:gd name="connsiteX386" fmla="*/ 22222 w 28575"/>
                              <a:gd name="connsiteY386" fmla="*/ 118910 h 123825"/>
                              <a:gd name="connsiteX387" fmla="*/ 22222 w 28575"/>
                              <a:gd name="connsiteY387" fmla="*/ 118910 h 123825"/>
                              <a:gd name="connsiteX388" fmla="*/ 22222 w 28575"/>
                              <a:gd name="connsiteY388" fmla="*/ 118910 h 123825"/>
                              <a:gd name="connsiteX389" fmla="*/ 22222 w 28575"/>
                              <a:gd name="connsiteY389" fmla="*/ 118910 h 123825"/>
                              <a:gd name="connsiteX390" fmla="*/ 22222 w 28575"/>
                              <a:gd name="connsiteY390" fmla="*/ 118910 h 123825"/>
                              <a:gd name="connsiteX391" fmla="*/ 22222 w 28575"/>
                              <a:gd name="connsiteY391" fmla="*/ 118910 h 123825"/>
                              <a:gd name="connsiteX392" fmla="*/ 22222 w 28575"/>
                              <a:gd name="connsiteY392" fmla="*/ 118910 h 123825"/>
                              <a:gd name="connsiteX393" fmla="*/ 22222 w 28575"/>
                              <a:gd name="connsiteY393" fmla="*/ 118910 h 123825"/>
                              <a:gd name="connsiteX394" fmla="*/ 22222 w 28575"/>
                              <a:gd name="connsiteY394" fmla="*/ 119891 h 123825"/>
                              <a:gd name="connsiteX395" fmla="*/ 22222 w 28575"/>
                              <a:gd name="connsiteY395" fmla="*/ 119891 h 123825"/>
                              <a:gd name="connsiteX396" fmla="*/ 22222 w 28575"/>
                              <a:gd name="connsiteY396" fmla="*/ 119891 h 123825"/>
                              <a:gd name="connsiteX397" fmla="*/ 22222 w 28575"/>
                              <a:gd name="connsiteY397" fmla="*/ 119891 h 123825"/>
                              <a:gd name="connsiteX398" fmla="*/ 22222 w 28575"/>
                              <a:gd name="connsiteY398" fmla="*/ 119891 h 123825"/>
                              <a:gd name="connsiteX399" fmla="*/ 22222 w 28575"/>
                              <a:gd name="connsiteY399" fmla="*/ 118910 h 123825"/>
                              <a:gd name="connsiteX400" fmla="*/ 22222 w 28575"/>
                              <a:gd name="connsiteY400" fmla="*/ 118910 h 123825"/>
                              <a:gd name="connsiteX401" fmla="*/ 22222 w 28575"/>
                              <a:gd name="connsiteY401" fmla="*/ 118910 h 123825"/>
                              <a:gd name="connsiteX402" fmla="*/ 22222 w 28575"/>
                              <a:gd name="connsiteY402" fmla="*/ 118910 h 123825"/>
                              <a:gd name="connsiteX403" fmla="*/ 22222 w 28575"/>
                              <a:gd name="connsiteY403" fmla="*/ 119891 h 123825"/>
                              <a:gd name="connsiteX404" fmla="*/ 22222 w 28575"/>
                              <a:gd name="connsiteY404" fmla="*/ 119891 h 123825"/>
                              <a:gd name="connsiteX405" fmla="*/ 23279 w 28575"/>
                              <a:gd name="connsiteY405" fmla="*/ 119891 h 123825"/>
                              <a:gd name="connsiteX406" fmla="*/ 23279 w 28575"/>
                              <a:gd name="connsiteY406" fmla="*/ 120872 h 123825"/>
                              <a:gd name="connsiteX407" fmla="*/ 23279 w 28575"/>
                              <a:gd name="connsiteY407" fmla="*/ 119891 h 123825"/>
                              <a:gd name="connsiteX408" fmla="*/ 23279 w 28575"/>
                              <a:gd name="connsiteY408" fmla="*/ 119891 h 123825"/>
                              <a:gd name="connsiteX409" fmla="*/ 23279 w 28575"/>
                              <a:gd name="connsiteY409" fmla="*/ 119891 h 123825"/>
                              <a:gd name="connsiteX410" fmla="*/ 23279 w 28575"/>
                              <a:gd name="connsiteY410" fmla="*/ 119891 h 123825"/>
                              <a:gd name="connsiteX411" fmla="*/ 23279 w 28575"/>
                              <a:gd name="connsiteY411" fmla="*/ 119891 h 123825"/>
                              <a:gd name="connsiteX412" fmla="*/ 23279 w 28575"/>
                              <a:gd name="connsiteY412" fmla="*/ 119891 h 123825"/>
                              <a:gd name="connsiteX413" fmla="*/ 23279 w 28575"/>
                              <a:gd name="connsiteY413" fmla="*/ 119891 h 123825"/>
                              <a:gd name="connsiteX414" fmla="*/ 23279 w 28575"/>
                              <a:gd name="connsiteY414" fmla="*/ 119891 h 123825"/>
                              <a:gd name="connsiteX415" fmla="*/ 23279 w 28575"/>
                              <a:gd name="connsiteY415" fmla="*/ 119891 h 123825"/>
                              <a:gd name="connsiteX416" fmla="*/ 23279 w 28575"/>
                              <a:gd name="connsiteY416" fmla="*/ 120872 h 123825"/>
                              <a:gd name="connsiteX417" fmla="*/ 23279 w 28575"/>
                              <a:gd name="connsiteY417" fmla="*/ 120872 h 123825"/>
                              <a:gd name="connsiteX418" fmla="*/ 23279 w 28575"/>
                              <a:gd name="connsiteY418" fmla="*/ 120872 h 123825"/>
                              <a:gd name="connsiteX419" fmla="*/ 23279 w 28575"/>
                              <a:gd name="connsiteY419" fmla="*/ 120872 h 123825"/>
                              <a:gd name="connsiteX420" fmla="*/ 23279 w 28575"/>
                              <a:gd name="connsiteY420" fmla="*/ 119891 h 123825"/>
                              <a:gd name="connsiteX421" fmla="*/ 23279 w 28575"/>
                              <a:gd name="connsiteY421" fmla="*/ 120872 h 123825"/>
                              <a:gd name="connsiteX422" fmla="*/ 23279 w 28575"/>
                              <a:gd name="connsiteY422" fmla="*/ 120872 h 123825"/>
                              <a:gd name="connsiteX423" fmla="*/ 24346 w 28575"/>
                              <a:gd name="connsiteY423" fmla="*/ 120872 h 123825"/>
                              <a:gd name="connsiteX424" fmla="*/ 24346 w 28575"/>
                              <a:gd name="connsiteY424" fmla="*/ 120872 h 123825"/>
                              <a:gd name="connsiteX425" fmla="*/ 24346 w 28575"/>
                              <a:gd name="connsiteY425" fmla="*/ 120872 h 123825"/>
                              <a:gd name="connsiteX426" fmla="*/ 24346 w 28575"/>
                              <a:gd name="connsiteY426" fmla="*/ 120872 h 123825"/>
                              <a:gd name="connsiteX427" fmla="*/ 24346 w 28575"/>
                              <a:gd name="connsiteY427" fmla="*/ 120872 h 123825"/>
                              <a:gd name="connsiteX428" fmla="*/ 24346 w 28575"/>
                              <a:gd name="connsiteY428" fmla="*/ 120872 h 123825"/>
                              <a:gd name="connsiteX429" fmla="*/ 24346 w 28575"/>
                              <a:gd name="connsiteY429" fmla="*/ 120872 h 123825"/>
                              <a:gd name="connsiteX430" fmla="*/ 24346 w 28575"/>
                              <a:gd name="connsiteY430" fmla="*/ 120872 h 123825"/>
                              <a:gd name="connsiteX431" fmla="*/ 24346 w 28575"/>
                              <a:gd name="connsiteY431" fmla="*/ 120872 h 123825"/>
                              <a:gd name="connsiteX432" fmla="*/ 24346 w 28575"/>
                              <a:gd name="connsiteY432" fmla="*/ 120872 h 123825"/>
                              <a:gd name="connsiteX433" fmla="*/ 24346 w 28575"/>
                              <a:gd name="connsiteY433" fmla="*/ 120872 h 123825"/>
                              <a:gd name="connsiteX434" fmla="*/ 24346 w 28575"/>
                              <a:gd name="connsiteY434" fmla="*/ 120872 h 123825"/>
                              <a:gd name="connsiteX435" fmla="*/ 24346 w 28575"/>
                              <a:gd name="connsiteY435" fmla="*/ 120872 h 123825"/>
                              <a:gd name="connsiteX436" fmla="*/ 24346 w 28575"/>
                              <a:gd name="connsiteY436" fmla="*/ 120872 h 123825"/>
                              <a:gd name="connsiteX437" fmla="*/ 24346 w 28575"/>
                              <a:gd name="connsiteY437" fmla="*/ 120872 h 123825"/>
                              <a:gd name="connsiteX438" fmla="*/ 24346 w 28575"/>
                              <a:gd name="connsiteY438" fmla="*/ 121863 h 123825"/>
                              <a:gd name="connsiteX439" fmla="*/ 24346 w 28575"/>
                              <a:gd name="connsiteY439" fmla="*/ 121863 h 123825"/>
                              <a:gd name="connsiteX440" fmla="*/ 24346 w 28575"/>
                              <a:gd name="connsiteY440" fmla="*/ 120872 h 123825"/>
                              <a:gd name="connsiteX441" fmla="*/ 25403 w 28575"/>
                              <a:gd name="connsiteY441" fmla="*/ 120872 h 123825"/>
                              <a:gd name="connsiteX442" fmla="*/ 25403 w 28575"/>
                              <a:gd name="connsiteY442" fmla="*/ 121863 h 123825"/>
                              <a:gd name="connsiteX443" fmla="*/ 25403 w 28575"/>
                              <a:gd name="connsiteY443" fmla="*/ 121863 h 123825"/>
                              <a:gd name="connsiteX444" fmla="*/ 25403 w 28575"/>
                              <a:gd name="connsiteY444" fmla="*/ 121863 h 123825"/>
                              <a:gd name="connsiteX445" fmla="*/ 25403 w 28575"/>
                              <a:gd name="connsiteY445" fmla="*/ 121863 h 123825"/>
                              <a:gd name="connsiteX446" fmla="*/ 25403 w 28575"/>
                              <a:gd name="connsiteY446" fmla="*/ 120872 h 123825"/>
                              <a:gd name="connsiteX447" fmla="*/ 25403 w 28575"/>
                              <a:gd name="connsiteY447" fmla="*/ 121863 h 123825"/>
                              <a:gd name="connsiteX448" fmla="*/ 25403 w 28575"/>
                              <a:gd name="connsiteY448" fmla="*/ 120872 h 123825"/>
                              <a:gd name="connsiteX449" fmla="*/ 25403 w 28575"/>
                              <a:gd name="connsiteY449" fmla="*/ 120872 h 123825"/>
                              <a:gd name="connsiteX450" fmla="*/ 25403 w 28575"/>
                              <a:gd name="connsiteY450" fmla="*/ 120872 h 123825"/>
                              <a:gd name="connsiteX451" fmla="*/ 25403 w 28575"/>
                              <a:gd name="connsiteY451" fmla="*/ 120872 h 123825"/>
                              <a:gd name="connsiteX452" fmla="*/ 25403 w 28575"/>
                              <a:gd name="connsiteY452" fmla="*/ 120872 h 123825"/>
                              <a:gd name="connsiteX453" fmla="*/ 25403 w 28575"/>
                              <a:gd name="connsiteY453" fmla="*/ 121863 h 123825"/>
                              <a:gd name="connsiteX454" fmla="*/ 25403 w 28575"/>
                              <a:gd name="connsiteY454" fmla="*/ 121863 h 123825"/>
                              <a:gd name="connsiteX455" fmla="*/ 25403 w 28575"/>
                              <a:gd name="connsiteY455" fmla="*/ 121863 h 123825"/>
                              <a:gd name="connsiteX456" fmla="*/ 25403 w 28575"/>
                              <a:gd name="connsiteY456" fmla="*/ 121863 h 123825"/>
                              <a:gd name="connsiteX457" fmla="*/ 25403 w 28575"/>
                              <a:gd name="connsiteY457" fmla="*/ 121863 h 123825"/>
                              <a:gd name="connsiteX458" fmla="*/ 25403 w 28575"/>
                              <a:gd name="connsiteY458" fmla="*/ 121863 h 123825"/>
                              <a:gd name="connsiteX459" fmla="*/ 26460 w 28575"/>
                              <a:gd name="connsiteY459" fmla="*/ 120872 h 123825"/>
                              <a:gd name="connsiteX460" fmla="*/ 26460 w 28575"/>
                              <a:gd name="connsiteY460" fmla="*/ 121863 h 123825"/>
                              <a:gd name="connsiteX461" fmla="*/ 26460 w 28575"/>
                              <a:gd name="connsiteY461" fmla="*/ 121863 h 123825"/>
                              <a:gd name="connsiteX462" fmla="*/ 26460 w 28575"/>
                              <a:gd name="connsiteY462" fmla="*/ 121863 h 123825"/>
                              <a:gd name="connsiteX463" fmla="*/ 26460 w 28575"/>
                              <a:gd name="connsiteY463" fmla="*/ 121863 h 123825"/>
                              <a:gd name="connsiteX464" fmla="*/ 26460 w 28575"/>
                              <a:gd name="connsiteY464" fmla="*/ 121863 h 123825"/>
                              <a:gd name="connsiteX465" fmla="*/ 26460 w 28575"/>
                              <a:gd name="connsiteY465" fmla="*/ 121863 h 123825"/>
                              <a:gd name="connsiteX466" fmla="*/ 26460 w 28575"/>
                              <a:gd name="connsiteY466" fmla="*/ 121863 h 123825"/>
                              <a:gd name="connsiteX467" fmla="*/ 26460 w 28575"/>
                              <a:gd name="connsiteY467" fmla="*/ 121863 h 123825"/>
                              <a:gd name="connsiteX468" fmla="*/ 26460 w 28575"/>
                              <a:gd name="connsiteY468" fmla="*/ 121863 h 123825"/>
                              <a:gd name="connsiteX469" fmla="*/ 26460 w 28575"/>
                              <a:gd name="connsiteY469" fmla="*/ 121863 h 123825"/>
                              <a:gd name="connsiteX470" fmla="*/ 26460 w 28575"/>
                              <a:gd name="connsiteY470" fmla="*/ 121863 h 123825"/>
                              <a:gd name="connsiteX471" fmla="*/ 26460 w 28575"/>
                              <a:gd name="connsiteY471" fmla="*/ 121863 h 123825"/>
                              <a:gd name="connsiteX472" fmla="*/ 26460 w 28575"/>
                              <a:gd name="connsiteY472" fmla="*/ 121863 h 123825"/>
                              <a:gd name="connsiteX473" fmla="*/ 26460 w 28575"/>
                              <a:gd name="connsiteY473" fmla="*/ 122844 h 123825"/>
                              <a:gd name="connsiteX474" fmla="*/ 26460 w 28575"/>
                              <a:gd name="connsiteY474" fmla="*/ 122844 h 123825"/>
                              <a:gd name="connsiteX475" fmla="*/ 26460 w 28575"/>
                              <a:gd name="connsiteY475" fmla="*/ 122844 h 123825"/>
                              <a:gd name="connsiteX476" fmla="*/ 26460 w 28575"/>
                              <a:gd name="connsiteY476" fmla="*/ 121863 h 123825"/>
                              <a:gd name="connsiteX477" fmla="*/ 26460 w 28575"/>
                              <a:gd name="connsiteY477" fmla="*/ 121863 h 123825"/>
                              <a:gd name="connsiteX478" fmla="*/ 26460 w 28575"/>
                              <a:gd name="connsiteY478" fmla="*/ 121863 h 123825"/>
                              <a:gd name="connsiteX479" fmla="*/ 27518 w 28575"/>
                              <a:gd name="connsiteY479" fmla="*/ 121863 h 123825"/>
                              <a:gd name="connsiteX480" fmla="*/ 27518 w 28575"/>
                              <a:gd name="connsiteY480" fmla="*/ 122844 h 123825"/>
                              <a:gd name="connsiteX481" fmla="*/ 27518 w 28575"/>
                              <a:gd name="connsiteY481" fmla="*/ 122844 h 123825"/>
                              <a:gd name="connsiteX482" fmla="*/ 27518 w 28575"/>
                              <a:gd name="connsiteY482" fmla="*/ 122844 h 123825"/>
                              <a:gd name="connsiteX483" fmla="*/ 27518 w 28575"/>
                              <a:gd name="connsiteY483" fmla="*/ 122844 h 123825"/>
                              <a:gd name="connsiteX484" fmla="*/ 27518 w 28575"/>
                              <a:gd name="connsiteY484" fmla="*/ 122844 h 123825"/>
                              <a:gd name="connsiteX485" fmla="*/ 27518 w 28575"/>
                              <a:gd name="connsiteY485" fmla="*/ 122844 h 123825"/>
                              <a:gd name="connsiteX486" fmla="*/ 27518 w 28575"/>
                              <a:gd name="connsiteY486" fmla="*/ 123825 h 123825"/>
                              <a:gd name="connsiteX487" fmla="*/ 27518 w 28575"/>
                              <a:gd name="connsiteY487" fmla="*/ 123825 h 123825"/>
                              <a:gd name="connsiteX488" fmla="*/ 27518 w 28575"/>
                              <a:gd name="connsiteY488" fmla="*/ 122844 h 123825"/>
                              <a:gd name="connsiteX489" fmla="*/ 27518 w 28575"/>
                              <a:gd name="connsiteY489" fmla="*/ 122844 h 123825"/>
                              <a:gd name="connsiteX490" fmla="*/ 27518 w 28575"/>
                              <a:gd name="connsiteY490" fmla="*/ 122844 h 123825"/>
                              <a:gd name="connsiteX491" fmla="*/ 27518 w 28575"/>
                              <a:gd name="connsiteY491" fmla="*/ 123825 h 123825"/>
                              <a:gd name="connsiteX492" fmla="*/ 27518 w 28575"/>
                              <a:gd name="connsiteY492" fmla="*/ 123825 h 123825"/>
                              <a:gd name="connsiteX493" fmla="*/ 27518 w 28575"/>
                              <a:gd name="connsiteY493" fmla="*/ 122844 h 123825"/>
                              <a:gd name="connsiteX494" fmla="*/ 27518 w 28575"/>
                              <a:gd name="connsiteY494" fmla="*/ 122844 h 123825"/>
                              <a:gd name="connsiteX495" fmla="*/ 27518 w 28575"/>
                              <a:gd name="connsiteY495" fmla="*/ 122844 h 123825"/>
                              <a:gd name="connsiteX496" fmla="*/ 27518 w 28575"/>
                              <a:gd name="connsiteY496" fmla="*/ 121863 h 123825"/>
                              <a:gd name="connsiteX497" fmla="*/ 28575 w 28575"/>
                              <a:gd name="connsiteY497" fmla="*/ 122844 h 123825"/>
                              <a:gd name="connsiteX498" fmla="*/ 28575 w 28575"/>
                              <a:gd name="connsiteY498" fmla="*/ 122844 h 123825"/>
                              <a:gd name="connsiteX499" fmla="*/ 28575 w 28575"/>
                              <a:gd name="connsiteY499" fmla="*/ 122844 h 123825"/>
                              <a:gd name="connsiteX500" fmla="*/ 28575 w 28575"/>
                              <a:gd name="connsiteY500" fmla="*/ 123825 h 123825"/>
                              <a:gd name="connsiteX501" fmla="*/ 28575 w 28575"/>
                              <a:gd name="connsiteY501" fmla="*/ 122844 h 123825"/>
                              <a:gd name="connsiteX502" fmla="*/ 28575 w 28575"/>
                              <a:gd name="connsiteY502" fmla="*/ 122844 h 123825"/>
                              <a:gd name="connsiteX503" fmla="*/ 28575 w 28575"/>
                              <a:gd name="connsiteY503" fmla="*/ 122844 h 123825"/>
                              <a:gd name="connsiteX504" fmla="*/ 28575 w 28575"/>
                              <a:gd name="connsiteY504" fmla="*/ 122844 h 123825"/>
                              <a:gd name="connsiteX505" fmla="*/ 28575 w 28575"/>
                              <a:gd name="connsiteY505" fmla="*/ 123825 h 123825"/>
                              <a:gd name="connsiteX506" fmla="*/ 28575 w 28575"/>
                              <a:gd name="connsiteY506" fmla="*/ 122844 h 123825"/>
                              <a:gd name="connsiteX507" fmla="*/ 28575 w 28575"/>
                              <a:gd name="connsiteY507" fmla="*/ 122844 h 123825"/>
                              <a:gd name="connsiteX508" fmla="*/ 28575 w 28575"/>
                              <a:gd name="connsiteY508" fmla="*/ 122844 h 123825"/>
                              <a:gd name="connsiteX509" fmla="*/ 28575 w 28575"/>
                              <a:gd name="connsiteY509" fmla="*/ 122844 h 123825"/>
                              <a:gd name="connsiteX510" fmla="*/ 28575 w 28575"/>
                              <a:gd name="connsiteY510" fmla="*/ 122844 h 123825"/>
                              <a:gd name="connsiteX511" fmla="*/ 28575 w 28575"/>
                              <a:gd name="connsiteY511" fmla="*/ 122844 h 1238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123825">
                                <a:moveTo>
                                  <a:pt x="0" y="0"/>
                                </a:moveTo>
                                <a:lnTo>
                                  <a:pt x="0" y="981"/>
                                </a:lnTo>
                                <a:lnTo>
                                  <a:pt x="0" y="1962"/>
                                </a:lnTo>
                                <a:lnTo>
                                  <a:pt x="1057" y="2953"/>
                                </a:lnTo>
                                <a:lnTo>
                                  <a:pt x="1057" y="3934"/>
                                </a:lnTo>
                                <a:lnTo>
                                  <a:pt x="1057" y="4915"/>
                                </a:lnTo>
                                <a:lnTo>
                                  <a:pt x="1057" y="5896"/>
                                </a:lnTo>
                                <a:lnTo>
                                  <a:pt x="1057" y="5896"/>
                                </a:lnTo>
                                <a:lnTo>
                                  <a:pt x="1057" y="6877"/>
                                </a:lnTo>
                                <a:lnTo>
                                  <a:pt x="1057" y="7858"/>
                                </a:lnTo>
                                <a:lnTo>
                                  <a:pt x="1057" y="7858"/>
                                </a:lnTo>
                                <a:lnTo>
                                  <a:pt x="1057" y="8849"/>
                                </a:lnTo>
                                <a:lnTo>
                                  <a:pt x="1057" y="9830"/>
                                </a:lnTo>
                                <a:lnTo>
                                  <a:pt x="1057" y="10811"/>
                                </a:lnTo>
                                <a:lnTo>
                                  <a:pt x="1057" y="11792"/>
                                </a:lnTo>
                                <a:lnTo>
                                  <a:pt x="1057" y="12773"/>
                                </a:lnTo>
                                <a:lnTo>
                                  <a:pt x="1057" y="12773"/>
                                </a:lnTo>
                                <a:lnTo>
                                  <a:pt x="1057" y="13754"/>
                                </a:lnTo>
                                <a:lnTo>
                                  <a:pt x="1057" y="14745"/>
                                </a:lnTo>
                                <a:lnTo>
                                  <a:pt x="1057" y="15726"/>
                                </a:lnTo>
                                <a:lnTo>
                                  <a:pt x="1057" y="16707"/>
                                </a:lnTo>
                                <a:lnTo>
                                  <a:pt x="2115" y="16707"/>
                                </a:lnTo>
                                <a:lnTo>
                                  <a:pt x="2115" y="17688"/>
                                </a:lnTo>
                                <a:lnTo>
                                  <a:pt x="2115" y="18669"/>
                                </a:lnTo>
                                <a:lnTo>
                                  <a:pt x="2115" y="19660"/>
                                </a:lnTo>
                                <a:lnTo>
                                  <a:pt x="2115" y="19660"/>
                                </a:lnTo>
                                <a:lnTo>
                                  <a:pt x="2115" y="20641"/>
                                </a:lnTo>
                                <a:lnTo>
                                  <a:pt x="2115" y="20641"/>
                                </a:lnTo>
                                <a:lnTo>
                                  <a:pt x="2115" y="21622"/>
                                </a:lnTo>
                                <a:lnTo>
                                  <a:pt x="2115" y="22603"/>
                                </a:lnTo>
                                <a:lnTo>
                                  <a:pt x="2115" y="23584"/>
                                </a:lnTo>
                                <a:lnTo>
                                  <a:pt x="2115" y="24565"/>
                                </a:lnTo>
                                <a:lnTo>
                                  <a:pt x="2115" y="25556"/>
                                </a:lnTo>
                                <a:lnTo>
                                  <a:pt x="2115" y="26537"/>
                                </a:lnTo>
                                <a:lnTo>
                                  <a:pt x="2115" y="26537"/>
                                </a:lnTo>
                                <a:lnTo>
                                  <a:pt x="2115" y="27518"/>
                                </a:lnTo>
                                <a:lnTo>
                                  <a:pt x="2115" y="28499"/>
                                </a:lnTo>
                                <a:lnTo>
                                  <a:pt x="2115" y="29480"/>
                                </a:lnTo>
                                <a:lnTo>
                                  <a:pt x="2115" y="30461"/>
                                </a:lnTo>
                                <a:lnTo>
                                  <a:pt x="3172" y="30461"/>
                                </a:lnTo>
                                <a:lnTo>
                                  <a:pt x="3172" y="31452"/>
                                </a:lnTo>
                                <a:lnTo>
                                  <a:pt x="3172" y="32433"/>
                                </a:lnTo>
                                <a:lnTo>
                                  <a:pt x="3172" y="32433"/>
                                </a:lnTo>
                                <a:lnTo>
                                  <a:pt x="3172" y="33414"/>
                                </a:lnTo>
                                <a:lnTo>
                                  <a:pt x="3172" y="34395"/>
                                </a:lnTo>
                                <a:lnTo>
                                  <a:pt x="3172" y="34395"/>
                                </a:lnTo>
                                <a:lnTo>
                                  <a:pt x="3172" y="35376"/>
                                </a:lnTo>
                                <a:lnTo>
                                  <a:pt x="3172" y="35376"/>
                                </a:lnTo>
                                <a:lnTo>
                                  <a:pt x="3172" y="36357"/>
                                </a:lnTo>
                                <a:lnTo>
                                  <a:pt x="3172" y="37347"/>
                                </a:lnTo>
                                <a:lnTo>
                                  <a:pt x="3172" y="38328"/>
                                </a:lnTo>
                                <a:lnTo>
                                  <a:pt x="3172" y="39310"/>
                                </a:lnTo>
                                <a:lnTo>
                                  <a:pt x="3172" y="39310"/>
                                </a:lnTo>
                                <a:lnTo>
                                  <a:pt x="3172" y="40291"/>
                                </a:lnTo>
                                <a:lnTo>
                                  <a:pt x="3172" y="41272"/>
                                </a:lnTo>
                                <a:lnTo>
                                  <a:pt x="3172" y="41272"/>
                                </a:lnTo>
                                <a:lnTo>
                                  <a:pt x="3172" y="41272"/>
                                </a:lnTo>
                                <a:lnTo>
                                  <a:pt x="3172" y="42263"/>
                                </a:lnTo>
                                <a:lnTo>
                                  <a:pt x="3172" y="42263"/>
                                </a:lnTo>
                                <a:lnTo>
                                  <a:pt x="4229" y="43244"/>
                                </a:lnTo>
                                <a:lnTo>
                                  <a:pt x="4229" y="44225"/>
                                </a:lnTo>
                                <a:lnTo>
                                  <a:pt x="4229" y="45206"/>
                                </a:lnTo>
                                <a:lnTo>
                                  <a:pt x="4229" y="46187"/>
                                </a:lnTo>
                                <a:lnTo>
                                  <a:pt x="4229" y="46187"/>
                                </a:lnTo>
                                <a:lnTo>
                                  <a:pt x="4229" y="46187"/>
                                </a:lnTo>
                                <a:lnTo>
                                  <a:pt x="4229" y="47168"/>
                                </a:lnTo>
                                <a:lnTo>
                                  <a:pt x="4229" y="48158"/>
                                </a:lnTo>
                                <a:lnTo>
                                  <a:pt x="4229" y="48158"/>
                                </a:lnTo>
                                <a:lnTo>
                                  <a:pt x="4229" y="49139"/>
                                </a:lnTo>
                                <a:lnTo>
                                  <a:pt x="4229" y="50120"/>
                                </a:lnTo>
                                <a:lnTo>
                                  <a:pt x="4229" y="50120"/>
                                </a:lnTo>
                                <a:lnTo>
                                  <a:pt x="4229" y="51102"/>
                                </a:lnTo>
                                <a:lnTo>
                                  <a:pt x="4229" y="52083"/>
                                </a:lnTo>
                                <a:lnTo>
                                  <a:pt x="4229" y="52083"/>
                                </a:lnTo>
                                <a:lnTo>
                                  <a:pt x="4229" y="52083"/>
                                </a:lnTo>
                                <a:lnTo>
                                  <a:pt x="4229" y="53064"/>
                                </a:lnTo>
                                <a:lnTo>
                                  <a:pt x="4229" y="54054"/>
                                </a:lnTo>
                                <a:lnTo>
                                  <a:pt x="5296" y="54054"/>
                                </a:lnTo>
                                <a:lnTo>
                                  <a:pt x="5296" y="55036"/>
                                </a:lnTo>
                                <a:lnTo>
                                  <a:pt x="5296" y="55036"/>
                                </a:lnTo>
                                <a:lnTo>
                                  <a:pt x="5296" y="56017"/>
                                </a:lnTo>
                                <a:lnTo>
                                  <a:pt x="5296" y="56017"/>
                                </a:lnTo>
                                <a:lnTo>
                                  <a:pt x="5296" y="56998"/>
                                </a:lnTo>
                                <a:lnTo>
                                  <a:pt x="5296" y="57979"/>
                                </a:lnTo>
                                <a:lnTo>
                                  <a:pt x="5296" y="57979"/>
                                </a:lnTo>
                                <a:lnTo>
                                  <a:pt x="5296" y="58960"/>
                                </a:lnTo>
                                <a:lnTo>
                                  <a:pt x="5296" y="58960"/>
                                </a:lnTo>
                                <a:lnTo>
                                  <a:pt x="5296" y="58960"/>
                                </a:lnTo>
                                <a:lnTo>
                                  <a:pt x="5296" y="59950"/>
                                </a:lnTo>
                                <a:lnTo>
                                  <a:pt x="5296" y="59950"/>
                                </a:lnTo>
                                <a:lnTo>
                                  <a:pt x="5296" y="60931"/>
                                </a:lnTo>
                                <a:lnTo>
                                  <a:pt x="5296" y="60931"/>
                                </a:lnTo>
                                <a:lnTo>
                                  <a:pt x="5296" y="61913"/>
                                </a:lnTo>
                                <a:lnTo>
                                  <a:pt x="5296" y="61913"/>
                                </a:lnTo>
                                <a:lnTo>
                                  <a:pt x="5296" y="62894"/>
                                </a:lnTo>
                                <a:lnTo>
                                  <a:pt x="6353" y="63875"/>
                                </a:lnTo>
                                <a:lnTo>
                                  <a:pt x="6353" y="64865"/>
                                </a:lnTo>
                                <a:lnTo>
                                  <a:pt x="6353" y="64865"/>
                                </a:lnTo>
                                <a:lnTo>
                                  <a:pt x="6353" y="64865"/>
                                </a:lnTo>
                                <a:lnTo>
                                  <a:pt x="6353" y="65846"/>
                                </a:lnTo>
                                <a:lnTo>
                                  <a:pt x="6353" y="65846"/>
                                </a:lnTo>
                                <a:lnTo>
                                  <a:pt x="6353" y="66827"/>
                                </a:lnTo>
                                <a:lnTo>
                                  <a:pt x="6353" y="66827"/>
                                </a:lnTo>
                                <a:lnTo>
                                  <a:pt x="6353" y="67808"/>
                                </a:lnTo>
                                <a:lnTo>
                                  <a:pt x="6353" y="67808"/>
                                </a:lnTo>
                                <a:lnTo>
                                  <a:pt x="6353" y="68789"/>
                                </a:lnTo>
                                <a:lnTo>
                                  <a:pt x="6353" y="68789"/>
                                </a:lnTo>
                                <a:lnTo>
                                  <a:pt x="6353" y="69771"/>
                                </a:lnTo>
                                <a:lnTo>
                                  <a:pt x="6353" y="69771"/>
                                </a:lnTo>
                                <a:lnTo>
                                  <a:pt x="6353" y="70761"/>
                                </a:lnTo>
                                <a:lnTo>
                                  <a:pt x="6353" y="70761"/>
                                </a:lnTo>
                                <a:lnTo>
                                  <a:pt x="6353" y="71742"/>
                                </a:lnTo>
                                <a:lnTo>
                                  <a:pt x="6353" y="71742"/>
                                </a:lnTo>
                                <a:lnTo>
                                  <a:pt x="6353" y="71742"/>
                                </a:lnTo>
                                <a:lnTo>
                                  <a:pt x="6353" y="72723"/>
                                </a:lnTo>
                                <a:lnTo>
                                  <a:pt x="6353" y="72723"/>
                                </a:lnTo>
                                <a:lnTo>
                                  <a:pt x="6353" y="73705"/>
                                </a:lnTo>
                                <a:lnTo>
                                  <a:pt x="6353" y="73705"/>
                                </a:lnTo>
                                <a:lnTo>
                                  <a:pt x="6353" y="73705"/>
                                </a:lnTo>
                                <a:lnTo>
                                  <a:pt x="6353" y="74686"/>
                                </a:lnTo>
                                <a:lnTo>
                                  <a:pt x="6353" y="74686"/>
                                </a:lnTo>
                                <a:lnTo>
                                  <a:pt x="7410" y="75667"/>
                                </a:lnTo>
                                <a:lnTo>
                                  <a:pt x="7410" y="76657"/>
                                </a:lnTo>
                                <a:lnTo>
                                  <a:pt x="7410" y="76657"/>
                                </a:lnTo>
                                <a:lnTo>
                                  <a:pt x="7410" y="76657"/>
                                </a:lnTo>
                                <a:lnTo>
                                  <a:pt x="7410" y="76657"/>
                                </a:lnTo>
                                <a:lnTo>
                                  <a:pt x="7410" y="76657"/>
                                </a:lnTo>
                                <a:lnTo>
                                  <a:pt x="7410" y="77638"/>
                                </a:lnTo>
                                <a:lnTo>
                                  <a:pt x="7410" y="78619"/>
                                </a:lnTo>
                                <a:lnTo>
                                  <a:pt x="7410" y="78619"/>
                                </a:lnTo>
                                <a:lnTo>
                                  <a:pt x="7410" y="79600"/>
                                </a:lnTo>
                                <a:lnTo>
                                  <a:pt x="7410" y="79600"/>
                                </a:lnTo>
                                <a:lnTo>
                                  <a:pt x="7410" y="79600"/>
                                </a:lnTo>
                                <a:lnTo>
                                  <a:pt x="7410" y="80581"/>
                                </a:lnTo>
                                <a:lnTo>
                                  <a:pt x="7410" y="80581"/>
                                </a:lnTo>
                                <a:lnTo>
                                  <a:pt x="7410" y="80581"/>
                                </a:lnTo>
                                <a:lnTo>
                                  <a:pt x="7410" y="81562"/>
                                </a:lnTo>
                                <a:lnTo>
                                  <a:pt x="7410" y="81562"/>
                                </a:lnTo>
                                <a:lnTo>
                                  <a:pt x="7410" y="82553"/>
                                </a:lnTo>
                                <a:lnTo>
                                  <a:pt x="8468" y="82553"/>
                                </a:lnTo>
                                <a:lnTo>
                                  <a:pt x="8468" y="82553"/>
                                </a:lnTo>
                                <a:lnTo>
                                  <a:pt x="8468" y="83534"/>
                                </a:lnTo>
                                <a:lnTo>
                                  <a:pt x="8468" y="83534"/>
                                </a:lnTo>
                                <a:lnTo>
                                  <a:pt x="8468" y="84515"/>
                                </a:lnTo>
                                <a:lnTo>
                                  <a:pt x="8468" y="84515"/>
                                </a:lnTo>
                                <a:lnTo>
                                  <a:pt x="8468" y="84515"/>
                                </a:lnTo>
                                <a:lnTo>
                                  <a:pt x="8468" y="84515"/>
                                </a:lnTo>
                                <a:lnTo>
                                  <a:pt x="8468" y="84515"/>
                                </a:lnTo>
                                <a:lnTo>
                                  <a:pt x="8468" y="85497"/>
                                </a:lnTo>
                                <a:lnTo>
                                  <a:pt x="8468" y="85497"/>
                                </a:lnTo>
                                <a:lnTo>
                                  <a:pt x="8468" y="86478"/>
                                </a:lnTo>
                                <a:lnTo>
                                  <a:pt x="8468" y="87468"/>
                                </a:lnTo>
                                <a:lnTo>
                                  <a:pt x="8468" y="87468"/>
                                </a:lnTo>
                                <a:lnTo>
                                  <a:pt x="8468" y="87468"/>
                                </a:lnTo>
                                <a:lnTo>
                                  <a:pt x="8468" y="87468"/>
                                </a:lnTo>
                                <a:lnTo>
                                  <a:pt x="8468" y="87468"/>
                                </a:lnTo>
                                <a:lnTo>
                                  <a:pt x="8468" y="88449"/>
                                </a:lnTo>
                                <a:lnTo>
                                  <a:pt x="9525" y="88449"/>
                                </a:lnTo>
                                <a:lnTo>
                                  <a:pt x="9525" y="88449"/>
                                </a:lnTo>
                                <a:lnTo>
                                  <a:pt x="9525" y="89430"/>
                                </a:lnTo>
                                <a:lnTo>
                                  <a:pt x="9525" y="89430"/>
                                </a:lnTo>
                                <a:lnTo>
                                  <a:pt x="9525" y="90411"/>
                                </a:lnTo>
                                <a:lnTo>
                                  <a:pt x="9525" y="90411"/>
                                </a:lnTo>
                                <a:lnTo>
                                  <a:pt x="9525" y="91392"/>
                                </a:lnTo>
                                <a:lnTo>
                                  <a:pt x="9525" y="91392"/>
                                </a:lnTo>
                                <a:lnTo>
                                  <a:pt x="9525" y="91392"/>
                                </a:lnTo>
                                <a:lnTo>
                                  <a:pt x="9525" y="91392"/>
                                </a:lnTo>
                                <a:lnTo>
                                  <a:pt x="9525" y="92373"/>
                                </a:lnTo>
                                <a:lnTo>
                                  <a:pt x="9525" y="92373"/>
                                </a:lnTo>
                                <a:lnTo>
                                  <a:pt x="9525" y="92373"/>
                                </a:lnTo>
                                <a:lnTo>
                                  <a:pt x="9525" y="92373"/>
                                </a:lnTo>
                                <a:lnTo>
                                  <a:pt x="9525" y="92373"/>
                                </a:lnTo>
                                <a:lnTo>
                                  <a:pt x="9525" y="92373"/>
                                </a:lnTo>
                                <a:lnTo>
                                  <a:pt x="9525" y="92373"/>
                                </a:lnTo>
                                <a:lnTo>
                                  <a:pt x="9525" y="93364"/>
                                </a:lnTo>
                                <a:lnTo>
                                  <a:pt x="10582" y="93364"/>
                                </a:lnTo>
                                <a:lnTo>
                                  <a:pt x="10582" y="93364"/>
                                </a:lnTo>
                                <a:lnTo>
                                  <a:pt x="10582" y="94345"/>
                                </a:lnTo>
                                <a:lnTo>
                                  <a:pt x="10582" y="94345"/>
                                </a:lnTo>
                                <a:lnTo>
                                  <a:pt x="10582" y="94345"/>
                                </a:lnTo>
                                <a:lnTo>
                                  <a:pt x="10582" y="94345"/>
                                </a:lnTo>
                                <a:lnTo>
                                  <a:pt x="10582" y="94345"/>
                                </a:lnTo>
                                <a:lnTo>
                                  <a:pt x="10582" y="95326"/>
                                </a:lnTo>
                                <a:lnTo>
                                  <a:pt x="10582" y="95326"/>
                                </a:lnTo>
                                <a:lnTo>
                                  <a:pt x="10582" y="95326"/>
                                </a:lnTo>
                                <a:lnTo>
                                  <a:pt x="10582" y="96307"/>
                                </a:lnTo>
                                <a:lnTo>
                                  <a:pt x="10582" y="96307"/>
                                </a:lnTo>
                                <a:lnTo>
                                  <a:pt x="10582" y="96307"/>
                                </a:lnTo>
                                <a:lnTo>
                                  <a:pt x="10582" y="96307"/>
                                </a:lnTo>
                                <a:lnTo>
                                  <a:pt x="10582" y="96307"/>
                                </a:lnTo>
                                <a:lnTo>
                                  <a:pt x="10582" y="96307"/>
                                </a:lnTo>
                                <a:lnTo>
                                  <a:pt x="10582" y="96307"/>
                                </a:lnTo>
                                <a:lnTo>
                                  <a:pt x="10582" y="97288"/>
                                </a:lnTo>
                                <a:lnTo>
                                  <a:pt x="10582" y="97288"/>
                                </a:lnTo>
                                <a:lnTo>
                                  <a:pt x="10582" y="97288"/>
                                </a:lnTo>
                                <a:lnTo>
                                  <a:pt x="11640" y="98269"/>
                                </a:lnTo>
                                <a:lnTo>
                                  <a:pt x="11640" y="97288"/>
                                </a:lnTo>
                                <a:lnTo>
                                  <a:pt x="11640" y="98269"/>
                                </a:lnTo>
                                <a:lnTo>
                                  <a:pt x="11640" y="98269"/>
                                </a:lnTo>
                                <a:lnTo>
                                  <a:pt x="11640" y="98269"/>
                                </a:lnTo>
                                <a:lnTo>
                                  <a:pt x="11640" y="99260"/>
                                </a:lnTo>
                                <a:lnTo>
                                  <a:pt x="11640" y="98269"/>
                                </a:lnTo>
                                <a:lnTo>
                                  <a:pt x="11640" y="99260"/>
                                </a:lnTo>
                                <a:lnTo>
                                  <a:pt x="11640" y="99260"/>
                                </a:lnTo>
                                <a:lnTo>
                                  <a:pt x="11640" y="99260"/>
                                </a:lnTo>
                                <a:lnTo>
                                  <a:pt x="11640" y="99260"/>
                                </a:lnTo>
                                <a:lnTo>
                                  <a:pt x="11640" y="99260"/>
                                </a:lnTo>
                                <a:lnTo>
                                  <a:pt x="11640" y="100241"/>
                                </a:lnTo>
                                <a:lnTo>
                                  <a:pt x="11640" y="100241"/>
                                </a:lnTo>
                                <a:lnTo>
                                  <a:pt x="11640" y="101222"/>
                                </a:lnTo>
                                <a:lnTo>
                                  <a:pt x="11640" y="101222"/>
                                </a:lnTo>
                                <a:lnTo>
                                  <a:pt x="11640" y="101222"/>
                                </a:lnTo>
                                <a:lnTo>
                                  <a:pt x="11640" y="101222"/>
                                </a:lnTo>
                                <a:lnTo>
                                  <a:pt x="12697" y="101222"/>
                                </a:lnTo>
                                <a:lnTo>
                                  <a:pt x="12697" y="102203"/>
                                </a:lnTo>
                                <a:lnTo>
                                  <a:pt x="12697" y="102203"/>
                                </a:lnTo>
                                <a:lnTo>
                                  <a:pt x="12697" y="103184"/>
                                </a:lnTo>
                                <a:lnTo>
                                  <a:pt x="12697" y="103184"/>
                                </a:lnTo>
                                <a:lnTo>
                                  <a:pt x="12697" y="102203"/>
                                </a:lnTo>
                                <a:lnTo>
                                  <a:pt x="12697" y="102203"/>
                                </a:lnTo>
                                <a:lnTo>
                                  <a:pt x="12697" y="102203"/>
                                </a:lnTo>
                                <a:lnTo>
                                  <a:pt x="12697" y="102203"/>
                                </a:lnTo>
                                <a:lnTo>
                                  <a:pt x="12697" y="102203"/>
                                </a:lnTo>
                                <a:lnTo>
                                  <a:pt x="12697" y="103184"/>
                                </a:lnTo>
                                <a:lnTo>
                                  <a:pt x="12697" y="104165"/>
                                </a:lnTo>
                                <a:lnTo>
                                  <a:pt x="12697" y="104165"/>
                                </a:lnTo>
                                <a:lnTo>
                                  <a:pt x="12697" y="105156"/>
                                </a:lnTo>
                                <a:lnTo>
                                  <a:pt x="12697" y="104165"/>
                                </a:lnTo>
                                <a:lnTo>
                                  <a:pt x="12697" y="104165"/>
                                </a:lnTo>
                                <a:lnTo>
                                  <a:pt x="12697" y="104165"/>
                                </a:lnTo>
                                <a:lnTo>
                                  <a:pt x="12697" y="104165"/>
                                </a:lnTo>
                                <a:lnTo>
                                  <a:pt x="13754" y="104165"/>
                                </a:lnTo>
                                <a:lnTo>
                                  <a:pt x="13754" y="104165"/>
                                </a:lnTo>
                                <a:lnTo>
                                  <a:pt x="13754" y="105156"/>
                                </a:lnTo>
                                <a:lnTo>
                                  <a:pt x="13754" y="105156"/>
                                </a:lnTo>
                                <a:lnTo>
                                  <a:pt x="13754" y="105156"/>
                                </a:lnTo>
                                <a:lnTo>
                                  <a:pt x="13754" y="105156"/>
                                </a:lnTo>
                                <a:lnTo>
                                  <a:pt x="13754" y="105156"/>
                                </a:lnTo>
                                <a:lnTo>
                                  <a:pt x="13754" y="106137"/>
                                </a:lnTo>
                                <a:lnTo>
                                  <a:pt x="13754" y="106137"/>
                                </a:lnTo>
                                <a:lnTo>
                                  <a:pt x="13754" y="106137"/>
                                </a:lnTo>
                                <a:lnTo>
                                  <a:pt x="13754" y="106137"/>
                                </a:lnTo>
                                <a:lnTo>
                                  <a:pt x="13754" y="106137"/>
                                </a:lnTo>
                                <a:lnTo>
                                  <a:pt x="13754" y="107118"/>
                                </a:lnTo>
                                <a:lnTo>
                                  <a:pt x="13754" y="107118"/>
                                </a:lnTo>
                                <a:lnTo>
                                  <a:pt x="13754" y="107118"/>
                                </a:lnTo>
                                <a:lnTo>
                                  <a:pt x="13754" y="107118"/>
                                </a:lnTo>
                                <a:lnTo>
                                  <a:pt x="13754" y="107118"/>
                                </a:lnTo>
                                <a:lnTo>
                                  <a:pt x="13754" y="107118"/>
                                </a:lnTo>
                                <a:lnTo>
                                  <a:pt x="14821" y="107118"/>
                                </a:lnTo>
                                <a:lnTo>
                                  <a:pt x="14821" y="107118"/>
                                </a:lnTo>
                                <a:lnTo>
                                  <a:pt x="14821" y="107118"/>
                                </a:lnTo>
                                <a:lnTo>
                                  <a:pt x="14821" y="107118"/>
                                </a:lnTo>
                                <a:lnTo>
                                  <a:pt x="14821" y="108099"/>
                                </a:lnTo>
                                <a:lnTo>
                                  <a:pt x="14821" y="108099"/>
                                </a:lnTo>
                                <a:lnTo>
                                  <a:pt x="14821" y="108099"/>
                                </a:lnTo>
                                <a:lnTo>
                                  <a:pt x="14821" y="109080"/>
                                </a:lnTo>
                                <a:lnTo>
                                  <a:pt x="14821" y="108099"/>
                                </a:lnTo>
                                <a:lnTo>
                                  <a:pt x="14821" y="108099"/>
                                </a:lnTo>
                                <a:lnTo>
                                  <a:pt x="14821" y="109080"/>
                                </a:lnTo>
                                <a:lnTo>
                                  <a:pt x="14821" y="108099"/>
                                </a:lnTo>
                                <a:lnTo>
                                  <a:pt x="14821" y="109080"/>
                                </a:lnTo>
                                <a:lnTo>
                                  <a:pt x="14821" y="109080"/>
                                </a:lnTo>
                                <a:lnTo>
                                  <a:pt x="14821" y="109080"/>
                                </a:lnTo>
                                <a:lnTo>
                                  <a:pt x="14821" y="110071"/>
                                </a:lnTo>
                                <a:lnTo>
                                  <a:pt x="14821" y="110071"/>
                                </a:lnTo>
                                <a:lnTo>
                                  <a:pt x="14821" y="110071"/>
                                </a:lnTo>
                                <a:lnTo>
                                  <a:pt x="14821" y="110071"/>
                                </a:lnTo>
                                <a:lnTo>
                                  <a:pt x="14821" y="110071"/>
                                </a:lnTo>
                                <a:lnTo>
                                  <a:pt x="15878" y="110071"/>
                                </a:lnTo>
                                <a:lnTo>
                                  <a:pt x="15878" y="110071"/>
                                </a:lnTo>
                                <a:lnTo>
                                  <a:pt x="15878" y="110071"/>
                                </a:lnTo>
                                <a:lnTo>
                                  <a:pt x="15878" y="110071"/>
                                </a:lnTo>
                                <a:lnTo>
                                  <a:pt x="15878" y="110071"/>
                                </a:lnTo>
                                <a:lnTo>
                                  <a:pt x="15878" y="110071"/>
                                </a:lnTo>
                                <a:lnTo>
                                  <a:pt x="15878" y="111052"/>
                                </a:lnTo>
                                <a:lnTo>
                                  <a:pt x="15878" y="111052"/>
                                </a:lnTo>
                                <a:lnTo>
                                  <a:pt x="15878" y="111052"/>
                                </a:lnTo>
                                <a:lnTo>
                                  <a:pt x="15878" y="111052"/>
                                </a:lnTo>
                                <a:lnTo>
                                  <a:pt x="15878" y="111052"/>
                                </a:lnTo>
                                <a:lnTo>
                                  <a:pt x="15878" y="111052"/>
                                </a:lnTo>
                                <a:lnTo>
                                  <a:pt x="15878" y="112033"/>
                                </a:lnTo>
                                <a:lnTo>
                                  <a:pt x="15878" y="112033"/>
                                </a:lnTo>
                                <a:lnTo>
                                  <a:pt x="15878" y="111052"/>
                                </a:lnTo>
                                <a:lnTo>
                                  <a:pt x="15878" y="112033"/>
                                </a:lnTo>
                                <a:lnTo>
                                  <a:pt x="15878" y="112033"/>
                                </a:lnTo>
                                <a:lnTo>
                                  <a:pt x="15878" y="112033"/>
                                </a:lnTo>
                                <a:lnTo>
                                  <a:pt x="16935" y="112033"/>
                                </a:lnTo>
                                <a:lnTo>
                                  <a:pt x="16935" y="112033"/>
                                </a:lnTo>
                                <a:lnTo>
                                  <a:pt x="16935" y="112033"/>
                                </a:lnTo>
                                <a:lnTo>
                                  <a:pt x="16935" y="112033"/>
                                </a:lnTo>
                                <a:lnTo>
                                  <a:pt x="16935" y="113014"/>
                                </a:lnTo>
                                <a:lnTo>
                                  <a:pt x="16935" y="113014"/>
                                </a:lnTo>
                                <a:lnTo>
                                  <a:pt x="16935" y="112033"/>
                                </a:lnTo>
                                <a:lnTo>
                                  <a:pt x="16935" y="113014"/>
                                </a:lnTo>
                                <a:lnTo>
                                  <a:pt x="16935" y="113014"/>
                                </a:lnTo>
                                <a:lnTo>
                                  <a:pt x="16935" y="112033"/>
                                </a:lnTo>
                                <a:lnTo>
                                  <a:pt x="16935" y="113014"/>
                                </a:lnTo>
                                <a:lnTo>
                                  <a:pt x="16935" y="113014"/>
                                </a:lnTo>
                                <a:lnTo>
                                  <a:pt x="16935" y="113014"/>
                                </a:lnTo>
                                <a:lnTo>
                                  <a:pt x="16935" y="113995"/>
                                </a:lnTo>
                                <a:lnTo>
                                  <a:pt x="16935" y="113995"/>
                                </a:lnTo>
                                <a:lnTo>
                                  <a:pt x="16935" y="113995"/>
                                </a:lnTo>
                                <a:lnTo>
                                  <a:pt x="16935" y="113995"/>
                                </a:lnTo>
                                <a:lnTo>
                                  <a:pt x="16935" y="113995"/>
                                </a:lnTo>
                                <a:lnTo>
                                  <a:pt x="17993" y="113995"/>
                                </a:lnTo>
                                <a:lnTo>
                                  <a:pt x="17993" y="113995"/>
                                </a:lnTo>
                                <a:lnTo>
                                  <a:pt x="17993" y="113995"/>
                                </a:lnTo>
                                <a:lnTo>
                                  <a:pt x="17993" y="113995"/>
                                </a:lnTo>
                                <a:lnTo>
                                  <a:pt x="17993" y="113995"/>
                                </a:lnTo>
                                <a:lnTo>
                                  <a:pt x="17993" y="113995"/>
                                </a:lnTo>
                                <a:lnTo>
                                  <a:pt x="17993" y="113995"/>
                                </a:lnTo>
                                <a:lnTo>
                                  <a:pt x="17993" y="114976"/>
                                </a:lnTo>
                                <a:lnTo>
                                  <a:pt x="17993" y="114976"/>
                                </a:lnTo>
                                <a:lnTo>
                                  <a:pt x="17993" y="113995"/>
                                </a:lnTo>
                                <a:lnTo>
                                  <a:pt x="17993" y="113995"/>
                                </a:lnTo>
                                <a:lnTo>
                                  <a:pt x="17993" y="113995"/>
                                </a:lnTo>
                                <a:lnTo>
                                  <a:pt x="17993" y="114976"/>
                                </a:lnTo>
                                <a:lnTo>
                                  <a:pt x="17993" y="114976"/>
                                </a:lnTo>
                                <a:lnTo>
                                  <a:pt x="17993" y="114976"/>
                                </a:lnTo>
                                <a:lnTo>
                                  <a:pt x="17993" y="114976"/>
                                </a:lnTo>
                                <a:lnTo>
                                  <a:pt x="17993" y="114976"/>
                                </a:lnTo>
                                <a:lnTo>
                                  <a:pt x="17993" y="114976"/>
                                </a:lnTo>
                                <a:lnTo>
                                  <a:pt x="17993" y="114976"/>
                                </a:lnTo>
                                <a:lnTo>
                                  <a:pt x="17993" y="114976"/>
                                </a:lnTo>
                                <a:lnTo>
                                  <a:pt x="17993" y="114976"/>
                                </a:lnTo>
                                <a:lnTo>
                                  <a:pt x="17993" y="114976"/>
                                </a:lnTo>
                                <a:lnTo>
                                  <a:pt x="17993" y="115967"/>
                                </a:lnTo>
                                <a:lnTo>
                                  <a:pt x="17993" y="115967"/>
                                </a:lnTo>
                                <a:lnTo>
                                  <a:pt x="17993" y="115967"/>
                                </a:lnTo>
                                <a:lnTo>
                                  <a:pt x="17993" y="115967"/>
                                </a:lnTo>
                                <a:lnTo>
                                  <a:pt x="19050" y="115967"/>
                                </a:lnTo>
                                <a:lnTo>
                                  <a:pt x="19050" y="115967"/>
                                </a:lnTo>
                                <a:lnTo>
                                  <a:pt x="19050" y="115967"/>
                                </a:lnTo>
                                <a:lnTo>
                                  <a:pt x="19050" y="115967"/>
                                </a:lnTo>
                                <a:lnTo>
                                  <a:pt x="19050" y="115967"/>
                                </a:lnTo>
                                <a:lnTo>
                                  <a:pt x="19050" y="115967"/>
                                </a:lnTo>
                                <a:lnTo>
                                  <a:pt x="19050" y="115967"/>
                                </a:lnTo>
                                <a:lnTo>
                                  <a:pt x="19050" y="115967"/>
                                </a:lnTo>
                                <a:lnTo>
                                  <a:pt x="19050" y="115967"/>
                                </a:lnTo>
                                <a:lnTo>
                                  <a:pt x="19050" y="115967"/>
                                </a:lnTo>
                                <a:lnTo>
                                  <a:pt x="19050" y="115967"/>
                                </a:lnTo>
                                <a:lnTo>
                                  <a:pt x="19050" y="115967"/>
                                </a:lnTo>
                                <a:lnTo>
                                  <a:pt x="19050" y="115967"/>
                                </a:lnTo>
                                <a:lnTo>
                                  <a:pt x="19050" y="115967"/>
                                </a:lnTo>
                                <a:lnTo>
                                  <a:pt x="19050" y="115967"/>
                                </a:lnTo>
                                <a:lnTo>
                                  <a:pt x="19050" y="116948"/>
                                </a:lnTo>
                                <a:lnTo>
                                  <a:pt x="19050" y="116948"/>
                                </a:lnTo>
                                <a:lnTo>
                                  <a:pt x="19050" y="116948"/>
                                </a:lnTo>
                                <a:lnTo>
                                  <a:pt x="20107" y="116948"/>
                                </a:lnTo>
                                <a:lnTo>
                                  <a:pt x="20107" y="116948"/>
                                </a:lnTo>
                                <a:lnTo>
                                  <a:pt x="20107" y="117929"/>
                                </a:lnTo>
                                <a:lnTo>
                                  <a:pt x="20107" y="116948"/>
                                </a:lnTo>
                                <a:lnTo>
                                  <a:pt x="20107" y="116948"/>
                                </a:lnTo>
                                <a:lnTo>
                                  <a:pt x="20107" y="117929"/>
                                </a:lnTo>
                                <a:lnTo>
                                  <a:pt x="20107" y="117929"/>
                                </a:lnTo>
                                <a:lnTo>
                                  <a:pt x="20107" y="117929"/>
                                </a:lnTo>
                                <a:lnTo>
                                  <a:pt x="20107" y="116948"/>
                                </a:lnTo>
                                <a:lnTo>
                                  <a:pt x="20107" y="116948"/>
                                </a:lnTo>
                                <a:lnTo>
                                  <a:pt x="20107" y="117929"/>
                                </a:lnTo>
                                <a:lnTo>
                                  <a:pt x="20107" y="117929"/>
                                </a:lnTo>
                                <a:lnTo>
                                  <a:pt x="20107" y="117929"/>
                                </a:lnTo>
                                <a:lnTo>
                                  <a:pt x="20107" y="117929"/>
                                </a:lnTo>
                                <a:lnTo>
                                  <a:pt x="20107" y="117929"/>
                                </a:lnTo>
                                <a:lnTo>
                                  <a:pt x="20107" y="117929"/>
                                </a:lnTo>
                                <a:lnTo>
                                  <a:pt x="20107" y="117929"/>
                                </a:lnTo>
                                <a:lnTo>
                                  <a:pt x="20107" y="116948"/>
                                </a:lnTo>
                                <a:lnTo>
                                  <a:pt x="21165" y="116948"/>
                                </a:lnTo>
                                <a:lnTo>
                                  <a:pt x="21165" y="117929"/>
                                </a:lnTo>
                                <a:lnTo>
                                  <a:pt x="21165" y="117929"/>
                                </a:lnTo>
                                <a:lnTo>
                                  <a:pt x="21165" y="117929"/>
                                </a:lnTo>
                                <a:lnTo>
                                  <a:pt x="21165" y="118910"/>
                                </a:lnTo>
                                <a:lnTo>
                                  <a:pt x="21165" y="118910"/>
                                </a:lnTo>
                                <a:lnTo>
                                  <a:pt x="21165" y="118910"/>
                                </a:lnTo>
                                <a:lnTo>
                                  <a:pt x="21165" y="118910"/>
                                </a:lnTo>
                                <a:lnTo>
                                  <a:pt x="21165" y="118910"/>
                                </a:lnTo>
                                <a:lnTo>
                                  <a:pt x="21165" y="118910"/>
                                </a:lnTo>
                                <a:lnTo>
                                  <a:pt x="21165" y="118910"/>
                                </a:lnTo>
                                <a:lnTo>
                                  <a:pt x="21165" y="118910"/>
                                </a:lnTo>
                                <a:lnTo>
                                  <a:pt x="21165" y="118910"/>
                                </a:lnTo>
                                <a:lnTo>
                                  <a:pt x="21165" y="118910"/>
                                </a:lnTo>
                                <a:lnTo>
                                  <a:pt x="21165" y="118910"/>
                                </a:lnTo>
                                <a:lnTo>
                                  <a:pt x="21165" y="118910"/>
                                </a:lnTo>
                                <a:lnTo>
                                  <a:pt x="21165" y="118910"/>
                                </a:lnTo>
                                <a:lnTo>
                                  <a:pt x="21165" y="118910"/>
                                </a:lnTo>
                                <a:lnTo>
                                  <a:pt x="22222" y="119891"/>
                                </a:lnTo>
                                <a:lnTo>
                                  <a:pt x="22222" y="118910"/>
                                </a:lnTo>
                                <a:lnTo>
                                  <a:pt x="22222" y="118910"/>
                                </a:lnTo>
                                <a:lnTo>
                                  <a:pt x="22222" y="118910"/>
                                </a:lnTo>
                                <a:lnTo>
                                  <a:pt x="22222" y="118910"/>
                                </a:lnTo>
                                <a:lnTo>
                                  <a:pt x="22222" y="118910"/>
                                </a:lnTo>
                                <a:lnTo>
                                  <a:pt x="22222" y="118910"/>
                                </a:lnTo>
                                <a:lnTo>
                                  <a:pt x="22222" y="118910"/>
                                </a:lnTo>
                                <a:lnTo>
                                  <a:pt x="22222" y="118910"/>
                                </a:lnTo>
                                <a:lnTo>
                                  <a:pt x="22222" y="119891"/>
                                </a:lnTo>
                                <a:lnTo>
                                  <a:pt x="22222" y="119891"/>
                                </a:lnTo>
                                <a:lnTo>
                                  <a:pt x="22222" y="119891"/>
                                </a:lnTo>
                                <a:lnTo>
                                  <a:pt x="22222" y="119891"/>
                                </a:lnTo>
                                <a:lnTo>
                                  <a:pt x="22222" y="119891"/>
                                </a:lnTo>
                                <a:lnTo>
                                  <a:pt x="22222" y="118910"/>
                                </a:lnTo>
                                <a:lnTo>
                                  <a:pt x="22222" y="118910"/>
                                </a:lnTo>
                                <a:lnTo>
                                  <a:pt x="22222" y="118910"/>
                                </a:lnTo>
                                <a:lnTo>
                                  <a:pt x="22222" y="118910"/>
                                </a:lnTo>
                                <a:lnTo>
                                  <a:pt x="22222" y="119891"/>
                                </a:lnTo>
                                <a:lnTo>
                                  <a:pt x="22222" y="119891"/>
                                </a:lnTo>
                                <a:lnTo>
                                  <a:pt x="23279" y="119891"/>
                                </a:lnTo>
                                <a:lnTo>
                                  <a:pt x="23279" y="120872"/>
                                </a:lnTo>
                                <a:lnTo>
                                  <a:pt x="23279" y="119891"/>
                                </a:lnTo>
                                <a:lnTo>
                                  <a:pt x="23279" y="119891"/>
                                </a:lnTo>
                                <a:lnTo>
                                  <a:pt x="23279" y="119891"/>
                                </a:lnTo>
                                <a:lnTo>
                                  <a:pt x="23279" y="119891"/>
                                </a:lnTo>
                                <a:lnTo>
                                  <a:pt x="23279" y="119891"/>
                                </a:lnTo>
                                <a:lnTo>
                                  <a:pt x="23279" y="119891"/>
                                </a:lnTo>
                                <a:lnTo>
                                  <a:pt x="23279" y="119891"/>
                                </a:lnTo>
                                <a:lnTo>
                                  <a:pt x="23279" y="119891"/>
                                </a:lnTo>
                                <a:lnTo>
                                  <a:pt x="23279" y="119891"/>
                                </a:lnTo>
                                <a:lnTo>
                                  <a:pt x="23279" y="120872"/>
                                </a:lnTo>
                                <a:lnTo>
                                  <a:pt x="23279" y="120872"/>
                                </a:lnTo>
                                <a:lnTo>
                                  <a:pt x="23279" y="120872"/>
                                </a:lnTo>
                                <a:lnTo>
                                  <a:pt x="23279" y="120872"/>
                                </a:lnTo>
                                <a:lnTo>
                                  <a:pt x="23279" y="119891"/>
                                </a:lnTo>
                                <a:lnTo>
                                  <a:pt x="23279" y="120872"/>
                                </a:lnTo>
                                <a:lnTo>
                                  <a:pt x="23279" y="120872"/>
                                </a:lnTo>
                                <a:lnTo>
                                  <a:pt x="24346" y="120872"/>
                                </a:lnTo>
                                <a:lnTo>
                                  <a:pt x="24346" y="120872"/>
                                </a:lnTo>
                                <a:lnTo>
                                  <a:pt x="24346" y="120872"/>
                                </a:lnTo>
                                <a:lnTo>
                                  <a:pt x="24346" y="120872"/>
                                </a:lnTo>
                                <a:lnTo>
                                  <a:pt x="24346" y="120872"/>
                                </a:lnTo>
                                <a:lnTo>
                                  <a:pt x="24346" y="120872"/>
                                </a:lnTo>
                                <a:lnTo>
                                  <a:pt x="24346" y="120872"/>
                                </a:lnTo>
                                <a:lnTo>
                                  <a:pt x="24346" y="120872"/>
                                </a:lnTo>
                                <a:lnTo>
                                  <a:pt x="24346" y="120872"/>
                                </a:lnTo>
                                <a:lnTo>
                                  <a:pt x="24346" y="120872"/>
                                </a:lnTo>
                                <a:lnTo>
                                  <a:pt x="24346" y="120872"/>
                                </a:lnTo>
                                <a:lnTo>
                                  <a:pt x="24346" y="120872"/>
                                </a:lnTo>
                                <a:lnTo>
                                  <a:pt x="24346" y="120872"/>
                                </a:lnTo>
                                <a:lnTo>
                                  <a:pt x="24346" y="120872"/>
                                </a:lnTo>
                                <a:lnTo>
                                  <a:pt x="24346" y="120872"/>
                                </a:lnTo>
                                <a:lnTo>
                                  <a:pt x="24346" y="121863"/>
                                </a:lnTo>
                                <a:lnTo>
                                  <a:pt x="24346" y="121863"/>
                                </a:lnTo>
                                <a:lnTo>
                                  <a:pt x="24346" y="120872"/>
                                </a:lnTo>
                                <a:lnTo>
                                  <a:pt x="25403" y="120872"/>
                                </a:lnTo>
                                <a:lnTo>
                                  <a:pt x="25403" y="121863"/>
                                </a:lnTo>
                                <a:lnTo>
                                  <a:pt x="25403" y="121863"/>
                                </a:lnTo>
                                <a:lnTo>
                                  <a:pt x="25403" y="121863"/>
                                </a:lnTo>
                                <a:lnTo>
                                  <a:pt x="25403" y="121863"/>
                                </a:lnTo>
                                <a:lnTo>
                                  <a:pt x="25403" y="120872"/>
                                </a:lnTo>
                                <a:lnTo>
                                  <a:pt x="25403" y="121863"/>
                                </a:lnTo>
                                <a:lnTo>
                                  <a:pt x="25403" y="120872"/>
                                </a:lnTo>
                                <a:lnTo>
                                  <a:pt x="25403" y="120872"/>
                                </a:lnTo>
                                <a:lnTo>
                                  <a:pt x="25403" y="120872"/>
                                </a:lnTo>
                                <a:lnTo>
                                  <a:pt x="25403" y="120872"/>
                                </a:lnTo>
                                <a:lnTo>
                                  <a:pt x="25403" y="120872"/>
                                </a:lnTo>
                                <a:lnTo>
                                  <a:pt x="25403" y="121863"/>
                                </a:lnTo>
                                <a:lnTo>
                                  <a:pt x="25403" y="121863"/>
                                </a:lnTo>
                                <a:lnTo>
                                  <a:pt x="25403" y="121863"/>
                                </a:lnTo>
                                <a:lnTo>
                                  <a:pt x="25403" y="121863"/>
                                </a:lnTo>
                                <a:lnTo>
                                  <a:pt x="25403" y="121863"/>
                                </a:lnTo>
                                <a:lnTo>
                                  <a:pt x="25403" y="121863"/>
                                </a:lnTo>
                                <a:lnTo>
                                  <a:pt x="26460" y="120872"/>
                                </a:lnTo>
                                <a:lnTo>
                                  <a:pt x="26460" y="121863"/>
                                </a:lnTo>
                                <a:lnTo>
                                  <a:pt x="26460" y="121863"/>
                                </a:lnTo>
                                <a:lnTo>
                                  <a:pt x="26460" y="121863"/>
                                </a:lnTo>
                                <a:lnTo>
                                  <a:pt x="26460" y="121863"/>
                                </a:lnTo>
                                <a:lnTo>
                                  <a:pt x="26460" y="121863"/>
                                </a:lnTo>
                                <a:lnTo>
                                  <a:pt x="26460" y="121863"/>
                                </a:lnTo>
                                <a:lnTo>
                                  <a:pt x="26460" y="121863"/>
                                </a:lnTo>
                                <a:lnTo>
                                  <a:pt x="26460" y="121863"/>
                                </a:lnTo>
                                <a:lnTo>
                                  <a:pt x="26460" y="121863"/>
                                </a:lnTo>
                                <a:lnTo>
                                  <a:pt x="26460" y="121863"/>
                                </a:lnTo>
                                <a:lnTo>
                                  <a:pt x="26460" y="121863"/>
                                </a:lnTo>
                                <a:lnTo>
                                  <a:pt x="26460" y="121863"/>
                                </a:lnTo>
                                <a:lnTo>
                                  <a:pt x="26460" y="121863"/>
                                </a:lnTo>
                                <a:lnTo>
                                  <a:pt x="26460" y="122844"/>
                                </a:lnTo>
                                <a:lnTo>
                                  <a:pt x="26460" y="122844"/>
                                </a:lnTo>
                                <a:lnTo>
                                  <a:pt x="26460" y="122844"/>
                                </a:lnTo>
                                <a:lnTo>
                                  <a:pt x="26460" y="121863"/>
                                </a:lnTo>
                                <a:lnTo>
                                  <a:pt x="26460" y="121863"/>
                                </a:lnTo>
                                <a:lnTo>
                                  <a:pt x="26460" y="121863"/>
                                </a:lnTo>
                                <a:lnTo>
                                  <a:pt x="27518" y="121863"/>
                                </a:lnTo>
                                <a:lnTo>
                                  <a:pt x="27518" y="122844"/>
                                </a:lnTo>
                                <a:lnTo>
                                  <a:pt x="27518" y="122844"/>
                                </a:lnTo>
                                <a:lnTo>
                                  <a:pt x="27518" y="122844"/>
                                </a:lnTo>
                                <a:lnTo>
                                  <a:pt x="27518" y="122844"/>
                                </a:lnTo>
                                <a:lnTo>
                                  <a:pt x="27518" y="122844"/>
                                </a:lnTo>
                                <a:lnTo>
                                  <a:pt x="27518" y="122844"/>
                                </a:lnTo>
                                <a:lnTo>
                                  <a:pt x="27518" y="123825"/>
                                </a:lnTo>
                                <a:lnTo>
                                  <a:pt x="27518" y="123825"/>
                                </a:lnTo>
                                <a:lnTo>
                                  <a:pt x="27518" y="122844"/>
                                </a:lnTo>
                                <a:lnTo>
                                  <a:pt x="27518" y="122844"/>
                                </a:lnTo>
                                <a:lnTo>
                                  <a:pt x="27518" y="122844"/>
                                </a:lnTo>
                                <a:lnTo>
                                  <a:pt x="27518" y="123825"/>
                                </a:lnTo>
                                <a:lnTo>
                                  <a:pt x="27518" y="123825"/>
                                </a:lnTo>
                                <a:lnTo>
                                  <a:pt x="27518" y="122844"/>
                                </a:lnTo>
                                <a:lnTo>
                                  <a:pt x="27518" y="122844"/>
                                </a:lnTo>
                                <a:lnTo>
                                  <a:pt x="27518" y="122844"/>
                                </a:lnTo>
                                <a:lnTo>
                                  <a:pt x="27518" y="121863"/>
                                </a:lnTo>
                                <a:lnTo>
                                  <a:pt x="28575" y="122844"/>
                                </a:lnTo>
                                <a:lnTo>
                                  <a:pt x="28575" y="122844"/>
                                </a:lnTo>
                                <a:lnTo>
                                  <a:pt x="28575" y="122844"/>
                                </a:lnTo>
                                <a:lnTo>
                                  <a:pt x="28575" y="123825"/>
                                </a:lnTo>
                                <a:lnTo>
                                  <a:pt x="28575" y="122844"/>
                                </a:lnTo>
                                <a:lnTo>
                                  <a:pt x="28575" y="122844"/>
                                </a:lnTo>
                                <a:lnTo>
                                  <a:pt x="28575" y="122844"/>
                                </a:lnTo>
                                <a:lnTo>
                                  <a:pt x="28575" y="122844"/>
                                </a:lnTo>
                                <a:lnTo>
                                  <a:pt x="28575" y="123825"/>
                                </a:lnTo>
                                <a:lnTo>
                                  <a:pt x="28575" y="122844"/>
                                </a:lnTo>
                                <a:lnTo>
                                  <a:pt x="28575" y="122844"/>
                                </a:lnTo>
                                <a:lnTo>
                                  <a:pt x="28575" y="122844"/>
                                </a:lnTo>
                                <a:lnTo>
                                  <a:pt x="28575" y="122844"/>
                                </a:lnTo>
                                <a:lnTo>
                                  <a:pt x="28575" y="122844"/>
                                </a:lnTo>
                                <a:lnTo>
                                  <a:pt x="28575" y="122844"/>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42" name="Freeform: Shape 442"/>
                        <wps:cNvSpPr/>
                        <wps:spPr>
                          <a:xfrm>
                            <a:off x="2319337" y="3862387"/>
                            <a:ext cx="28575" cy="9525"/>
                          </a:xfrm>
                          <a:custGeom>
                            <a:avLst/>
                            <a:gdLst>
                              <a:gd name="connsiteX0" fmla="*/ 0 w 28575"/>
                              <a:gd name="connsiteY0" fmla="*/ 0 h 9525"/>
                              <a:gd name="connsiteX1" fmla="*/ 0 w 28575"/>
                              <a:gd name="connsiteY1" fmla="*/ 0 h 9525"/>
                              <a:gd name="connsiteX2" fmla="*/ 0 w 28575"/>
                              <a:gd name="connsiteY2" fmla="*/ 0 h 9525"/>
                              <a:gd name="connsiteX3" fmla="*/ 0 w 28575"/>
                              <a:gd name="connsiteY3" fmla="*/ 0 h 9525"/>
                              <a:gd name="connsiteX4" fmla="*/ 1057 w 28575"/>
                              <a:gd name="connsiteY4" fmla="*/ 0 h 9525"/>
                              <a:gd name="connsiteX5" fmla="*/ 1057 w 28575"/>
                              <a:gd name="connsiteY5" fmla="*/ 1591 h 9525"/>
                              <a:gd name="connsiteX6" fmla="*/ 1057 w 28575"/>
                              <a:gd name="connsiteY6" fmla="*/ 0 h 9525"/>
                              <a:gd name="connsiteX7" fmla="*/ 1057 w 28575"/>
                              <a:gd name="connsiteY7" fmla="*/ 0 h 9525"/>
                              <a:gd name="connsiteX8" fmla="*/ 1057 w 28575"/>
                              <a:gd name="connsiteY8" fmla="*/ 1591 h 9525"/>
                              <a:gd name="connsiteX9" fmla="*/ 1057 w 28575"/>
                              <a:gd name="connsiteY9" fmla="*/ 0 h 9525"/>
                              <a:gd name="connsiteX10" fmla="*/ 1057 w 28575"/>
                              <a:gd name="connsiteY10" fmla="*/ 1591 h 9525"/>
                              <a:gd name="connsiteX11" fmla="*/ 1057 w 28575"/>
                              <a:gd name="connsiteY11" fmla="*/ 1591 h 9525"/>
                              <a:gd name="connsiteX12" fmla="*/ 1057 w 28575"/>
                              <a:gd name="connsiteY12" fmla="*/ 0 h 9525"/>
                              <a:gd name="connsiteX13" fmla="*/ 1057 w 28575"/>
                              <a:gd name="connsiteY13" fmla="*/ 1591 h 9525"/>
                              <a:gd name="connsiteX14" fmla="*/ 1057 w 28575"/>
                              <a:gd name="connsiteY14" fmla="*/ 1591 h 9525"/>
                              <a:gd name="connsiteX15" fmla="*/ 1057 w 28575"/>
                              <a:gd name="connsiteY15" fmla="*/ 1591 h 9525"/>
                              <a:gd name="connsiteX16" fmla="*/ 1057 w 28575"/>
                              <a:gd name="connsiteY16" fmla="*/ 1591 h 9525"/>
                              <a:gd name="connsiteX17" fmla="*/ 1057 w 28575"/>
                              <a:gd name="connsiteY17" fmla="*/ 1591 h 9525"/>
                              <a:gd name="connsiteX18" fmla="*/ 1057 w 28575"/>
                              <a:gd name="connsiteY18" fmla="*/ 1591 h 9525"/>
                              <a:gd name="connsiteX19" fmla="*/ 1057 w 28575"/>
                              <a:gd name="connsiteY19" fmla="*/ 1591 h 9525"/>
                              <a:gd name="connsiteX20" fmla="*/ 1057 w 28575"/>
                              <a:gd name="connsiteY20" fmla="*/ 1591 h 9525"/>
                              <a:gd name="connsiteX21" fmla="*/ 1057 w 28575"/>
                              <a:gd name="connsiteY21" fmla="*/ 1591 h 9525"/>
                              <a:gd name="connsiteX22" fmla="*/ 2115 w 28575"/>
                              <a:gd name="connsiteY22" fmla="*/ 0 h 9525"/>
                              <a:gd name="connsiteX23" fmla="*/ 2115 w 28575"/>
                              <a:gd name="connsiteY23" fmla="*/ 0 h 9525"/>
                              <a:gd name="connsiteX24" fmla="*/ 2115 w 28575"/>
                              <a:gd name="connsiteY24" fmla="*/ 0 h 9525"/>
                              <a:gd name="connsiteX25" fmla="*/ 2115 w 28575"/>
                              <a:gd name="connsiteY25" fmla="*/ 1591 h 9525"/>
                              <a:gd name="connsiteX26" fmla="*/ 2115 w 28575"/>
                              <a:gd name="connsiteY26" fmla="*/ 1591 h 9525"/>
                              <a:gd name="connsiteX27" fmla="*/ 2115 w 28575"/>
                              <a:gd name="connsiteY27" fmla="*/ 1591 h 9525"/>
                              <a:gd name="connsiteX28" fmla="*/ 2115 w 28575"/>
                              <a:gd name="connsiteY28" fmla="*/ 1591 h 9525"/>
                              <a:gd name="connsiteX29" fmla="*/ 2115 w 28575"/>
                              <a:gd name="connsiteY29" fmla="*/ 1591 h 9525"/>
                              <a:gd name="connsiteX30" fmla="*/ 2115 w 28575"/>
                              <a:gd name="connsiteY30" fmla="*/ 1591 h 9525"/>
                              <a:gd name="connsiteX31" fmla="*/ 2115 w 28575"/>
                              <a:gd name="connsiteY31" fmla="*/ 1591 h 9525"/>
                              <a:gd name="connsiteX32" fmla="*/ 2115 w 28575"/>
                              <a:gd name="connsiteY32" fmla="*/ 1591 h 9525"/>
                              <a:gd name="connsiteX33" fmla="*/ 2115 w 28575"/>
                              <a:gd name="connsiteY33" fmla="*/ 1591 h 9525"/>
                              <a:gd name="connsiteX34" fmla="*/ 2115 w 28575"/>
                              <a:gd name="connsiteY34" fmla="*/ 1591 h 9525"/>
                              <a:gd name="connsiteX35" fmla="*/ 2115 w 28575"/>
                              <a:gd name="connsiteY35" fmla="*/ 1591 h 9525"/>
                              <a:gd name="connsiteX36" fmla="*/ 2115 w 28575"/>
                              <a:gd name="connsiteY36" fmla="*/ 1591 h 9525"/>
                              <a:gd name="connsiteX37" fmla="*/ 2115 w 28575"/>
                              <a:gd name="connsiteY37" fmla="*/ 1591 h 9525"/>
                              <a:gd name="connsiteX38" fmla="*/ 2115 w 28575"/>
                              <a:gd name="connsiteY38" fmla="*/ 1591 h 9525"/>
                              <a:gd name="connsiteX39" fmla="*/ 2115 w 28575"/>
                              <a:gd name="connsiteY39" fmla="*/ 1591 h 9525"/>
                              <a:gd name="connsiteX40" fmla="*/ 2115 w 28575"/>
                              <a:gd name="connsiteY40" fmla="*/ 1591 h 9525"/>
                              <a:gd name="connsiteX41" fmla="*/ 2115 w 28575"/>
                              <a:gd name="connsiteY41" fmla="*/ 1591 h 9525"/>
                              <a:gd name="connsiteX42" fmla="*/ 2115 w 28575"/>
                              <a:gd name="connsiteY42" fmla="*/ 1591 h 9525"/>
                              <a:gd name="connsiteX43" fmla="*/ 2115 w 28575"/>
                              <a:gd name="connsiteY43" fmla="*/ 3172 h 9525"/>
                              <a:gd name="connsiteX44" fmla="*/ 2115 w 28575"/>
                              <a:gd name="connsiteY44" fmla="*/ 3172 h 9525"/>
                              <a:gd name="connsiteX45" fmla="*/ 2115 w 28575"/>
                              <a:gd name="connsiteY45" fmla="*/ 3172 h 9525"/>
                              <a:gd name="connsiteX46" fmla="*/ 2115 w 28575"/>
                              <a:gd name="connsiteY46" fmla="*/ 3172 h 9525"/>
                              <a:gd name="connsiteX47" fmla="*/ 2115 w 28575"/>
                              <a:gd name="connsiteY47" fmla="*/ 1591 h 9525"/>
                              <a:gd name="connsiteX48" fmla="*/ 3172 w 28575"/>
                              <a:gd name="connsiteY48" fmla="*/ 1591 h 9525"/>
                              <a:gd name="connsiteX49" fmla="*/ 3172 w 28575"/>
                              <a:gd name="connsiteY49" fmla="*/ 1591 h 9525"/>
                              <a:gd name="connsiteX50" fmla="*/ 3172 w 28575"/>
                              <a:gd name="connsiteY50" fmla="*/ 1591 h 9525"/>
                              <a:gd name="connsiteX51" fmla="*/ 3172 w 28575"/>
                              <a:gd name="connsiteY51" fmla="*/ 1591 h 9525"/>
                              <a:gd name="connsiteX52" fmla="*/ 3172 w 28575"/>
                              <a:gd name="connsiteY52" fmla="*/ 1591 h 9525"/>
                              <a:gd name="connsiteX53" fmla="*/ 3172 w 28575"/>
                              <a:gd name="connsiteY53" fmla="*/ 1591 h 9525"/>
                              <a:gd name="connsiteX54" fmla="*/ 3172 w 28575"/>
                              <a:gd name="connsiteY54" fmla="*/ 3172 h 9525"/>
                              <a:gd name="connsiteX55" fmla="*/ 3172 w 28575"/>
                              <a:gd name="connsiteY55" fmla="*/ 3172 h 9525"/>
                              <a:gd name="connsiteX56" fmla="*/ 3172 w 28575"/>
                              <a:gd name="connsiteY56" fmla="*/ 3172 h 9525"/>
                              <a:gd name="connsiteX57" fmla="*/ 3172 w 28575"/>
                              <a:gd name="connsiteY57" fmla="*/ 3172 h 9525"/>
                              <a:gd name="connsiteX58" fmla="*/ 3172 w 28575"/>
                              <a:gd name="connsiteY58" fmla="*/ 3172 h 9525"/>
                              <a:gd name="connsiteX59" fmla="*/ 3172 w 28575"/>
                              <a:gd name="connsiteY59" fmla="*/ 3172 h 9525"/>
                              <a:gd name="connsiteX60" fmla="*/ 3172 w 28575"/>
                              <a:gd name="connsiteY60" fmla="*/ 3172 h 9525"/>
                              <a:gd name="connsiteX61" fmla="*/ 3172 w 28575"/>
                              <a:gd name="connsiteY61" fmla="*/ 3172 h 9525"/>
                              <a:gd name="connsiteX62" fmla="*/ 3172 w 28575"/>
                              <a:gd name="connsiteY62" fmla="*/ 3172 h 9525"/>
                              <a:gd name="connsiteX63" fmla="*/ 3172 w 28575"/>
                              <a:gd name="connsiteY63" fmla="*/ 3172 h 9525"/>
                              <a:gd name="connsiteX64" fmla="*/ 3172 w 28575"/>
                              <a:gd name="connsiteY64" fmla="*/ 3172 h 9525"/>
                              <a:gd name="connsiteX65" fmla="*/ 3172 w 28575"/>
                              <a:gd name="connsiteY65" fmla="*/ 3172 h 9525"/>
                              <a:gd name="connsiteX66" fmla="*/ 4229 w 28575"/>
                              <a:gd name="connsiteY66" fmla="*/ 3172 h 9525"/>
                              <a:gd name="connsiteX67" fmla="*/ 4229 w 28575"/>
                              <a:gd name="connsiteY67" fmla="*/ 3172 h 9525"/>
                              <a:gd name="connsiteX68" fmla="*/ 4229 w 28575"/>
                              <a:gd name="connsiteY68" fmla="*/ 3172 h 9525"/>
                              <a:gd name="connsiteX69" fmla="*/ 4229 w 28575"/>
                              <a:gd name="connsiteY69" fmla="*/ 1591 h 9525"/>
                              <a:gd name="connsiteX70" fmla="*/ 4229 w 28575"/>
                              <a:gd name="connsiteY70" fmla="*/ 3172 h 9525"/>
                              <a:gd name="connsiteX71" fmla="*/ 4229 w 28575"/>
                              <a:gd name="connsiteY71" fmla="*/ 3172 h 9525"/>
                              <a:gd name="connsiteX72" fmla="*/ 4229 w 28575"/>
                              <a:gd name="connsiteY72" fmla="*/ 3172 h 9525"/>
                              <a:gd name="connsiteX73" fmla="*/ 4229 w 28575"/>
                              <a:gd name="connsiteY73" fmla="*/ 3172 h 9525"/>
                              <a:gd name="connsiteX74" fmla="*/ 4229 w 28575"/>
                              <a:gd name="connsiteY74" fmla="*/ 3172 h 9525"/>
                              <a:gd name="connsiteX75" fmla="*/ 4229 w 28575"/>
                              <a:gd name="connsiteY75" fmla="*/ 1591 h 9525"/>
                              <a:gd name="connsiteX76" fmla="*/ 4229 w 28575"/>
                              <a:gd name="connsiteY76" fmla="*/ 1591 h 9525"/>
                              <a:gd name="connsiteX77" fmla="*/ 4229 w 28575"/>
                              <a:gd name="connsiteY77" fmla="*/ 3172 h 9525"/>
                              <a:gd name="connsiteX78" fmla="*/ 4229 w 28575"/>
                              <a:gd name="connsiteY78" fmla="*/ 3172 h 9525"/>
                              <a:gd name="connsiteX79" fmla="*/ 4229 w 28575"/>
                              <a:gd name="connsiteY79" fmla="*/ 3172 h 9525"/>
                              <a:gd name="connsiteX80" fmla="*/ 4229 w 28575"/>
                              <a:gd name="connsiteY80" fmla="*/ 4763 h 9525"/>
                              <a:gd name="connsiteX81" fmla="*/ 4229 w 28575"/>
                              <a:gd name="connsiteY81" fmla="*/ 3172 h 9525"/>
                              <a:gd name="connsiteX82" fmla="*/ 4229 w 28575"/>
                              <a:gd name="connsiteY82" fmla="*/ 3172 h 9525"/>
                              <a:gd name="connsiteX83" fmla="*/ 4229 w 28575"/>
                              <a:gd name="connsiteY83" fmla="*/ 3172 h 9525"/>
                              <a:gd name="connsiteX84" fmla="*/ 5296 w 28575"/>
                              <a:gd name="connsiteY84" fmla="*/ 3172 h 9525"/>
                              <a:gd name="connsiteX85" fmla="*/ 5296 w 28575"/>
                              <a:gd name="connsiteY85" fmla="*/ 3172 h 9525"/>
                              <a:gd name="connsiteX86" fmla="*/ 5296 w 28575"/>
                              <a:gd name="connsiteY86" fmla="*/ 3172 h 9525"/>
                              <a:gd name="connsiteX87" fmla="*/ 5296 w 28575"/>
                              <a:gd name="connsiteY87" fmla="*/ 3172 h 9525"/>
                              <a:gd name="connsiteX88" fmla="*/ 5296 w 28575"/>
                              <a:gd name="connsiteY88" fmla="*/ 3172 h 9525"/>
                              <a:gd name="connsiteX89" fmla="*/ 5296 w 28575"/>
                              <a:gd name="connsiteY89" fmla="*/ 3172 h 9525"/>
                              <a:gd name="connsiteX90" fmla="*/ 5296 w 28575"/>
                              <a:gd name="connsiteY90" fmla="*/ 3172 h 9525"/>
                              <a:gd name="connsiteX91" fmla="*/ 5296 w 28575"/>
                              <a:gd name="connsiteY91" fmla="*/ 3172 h 9525"/>
                              <a:gd name="connsiteX92" fmla="*/ 5296 w 28575"/>
                              <a:gd name="connsiteY92" fmla="*/ 3172 h 9525"/>
                              <a:gd name="connsiteX93" fmla="*/ 5296 w 28575"/>
                              <a:gd name="connsiteY93" fmla="*/ 3172 h 9525"/>
                              <a:gd name="connsiteX94" fmla="*/ 5296 w 28575"/>
                              <a:gd name="connsiteY94" fmla="*/ 3172 h 9525"/>
                              <a:gd name="connsiteX95" fmla="*/ 5296 w 28575"/>
                              <a:gd name="connsiteY95" fmla="*/ 3172 h 9525"/>
                              <a:gd name="connsiteX96" fmla="*/ 5296 w 28575"/>
                              <a:gd name="connsiteY96" fmla="*/ 3172 h 9525"/>
                              <a:gd name="connsiteX97" fmla="*/ 5296 w 28575"/>
                              <a:gd name="connsiteY97" fmla="*/ 4763 h 9525"/>
                              <a:gd name="connsiteX98" fmla="*/ 5296 w 28575"/>
                              <a:gd name="connsiteY98" fmla="*/ 4763 h 9525"/>
                              <a:gd name="connsiteX99" fmla="*/ 5296 w 28575"/>
                              <a:gd name="connsiteY99" fmla="*/ 4763 h 9525"/>
                              <a:gd name="connsiteX100" fmla="*/ 5296 w 28575"/>
                              <a:gd name="connsiteY100" fmla="*/ 3172 h 9525"/>
                              <a:gd name="connsiteX101" fmla="*/ 5296 w 28575"/>
                              <a:gd name="connsiteY101" fmla="*/ 3172 h 9525"/>
                              <a:gd name="connsiteX102" fmla="*/ 5296 w 28575"/>
                              <a:gd name="connsiteY102" fmla="*/ 3172 h 9525"/>
                              <a:gd name="connsiteX103" fmla="*/ 5296 w 28575"/>
                              <a:gd name="connsiteY103" fmla="*/ 3172 h 9525"/>
                              <a:gd name="connsiteX104" fmla="*/ 6353 w 28575"/>
                              <a:gd name="connsiteY104" fmla="*/ 3172 h 9525"/>
                              <a:gd name="connsiteX105" fmla="*/ 6353 w 28575"/>
                              <a:gd name="connsiteY105" fmla="*/ 3172 h 9525"/>
                              <a:gd name="connsiteX106" fmla="*/ 6353 w 28575"/>
                              <a:gd name="connsiteY106" fmla="*/ 3172 h 9525"/>
                              <a:gd name="connsiteX107" fmla="*/ 6353 w 28575"/>
                              <a:gd name="connsiteY107" fmla="*/ 3172 h 9525"/>
                              <a:gd name="connsiteX108" fmla="*/ 6353 w 28575"/>
                              <a:gd name="connsiteY108" fmla="*/ 3172 h 9525"/>
                              <a:gd name="connsiteX109" fmla="*/ 6353 w 28575"/>
                              <a:gd name="connsiteY109" fmla="*/ 3172 h 9525"/>
                              <a:gd name="connsiteX110" fmla="*/ 6353 w 28575"/>
                              <a:gd name="connsiteY110" fmla="*/ 3172 h 9525"/>
                              <a:gd name="connsiteX111" fmla="*/ 6353 w 28575"/>
                              <a:gd name="connsiteY111" fmla="*/ 4763 h 9525"/>
                              <a:gd name="connsiteX112" fmla="*/ 6353 w 28575"/>
                              <a:gd name="connsiteY112" fmla="*/ 4763 h 9525"/>
                              <a:gd name="connsiteX113" fmla="*/ 6353 w 28575"/>
                              <a:gd name="connsiteY113" fmla="*/ 4763 h 9525"/>
                              <a:gd name="connsiteX114" fmla="*/ 6353 w 28575"/>
                              <a:gd name="connsiteY114" fmla="*/ 3172 h 9525"/>
                              <a:gd name="connsiteX115" fmla="*/ 6353 w 28575"/>
                              <a:gd name="connsiteY115" fmla="*/ 3172 h 9525"/>
                              <a:gd name="connsiteX116" fmla="*/ 6353 w 28575"/>
                              <a:gd name="connsiteY116" fmla="*/ 3172 h 9525"/>
                              <a:gd name="connsiteX117" fmla="*/ 6353 w 28575"/>
                              <a:gd name="connsiteY117" fmla="*/ 3172 h 9525"/>
                              <a:gd name="connsiteX118" fmla="*/ 6353 w 28575"/>
                              <a:gd name="connsiteY118" fmla="*/ 3172 h 9525"/>
                              <a:gd name="connsiteX119" fmla="*/ 6353 w 28575"/>
                              <a:gd name="connsiteY119" fmla="*/ 3172 h 9525"/>
                              <a:gd name="connsiteX120" fmla="*/ 6353 w 28575"/>
                              <a:gd name="connsiteY120" fmla="*/ 3172 h 9525"/>
                              <a:gd name="connsiteX121" fmla="*/ 6353 w 28575"/>
                              <a:gd name="connsiteY121" fmla="*/ 3172 h 9525"/>
                              <a:gd name="connsiteX122" fmla="*/ 7410 w 28575"/>
                              <a:gd name="connsiteY122" fmla="*/ 4763 h 9525"/>
                              <a:gd name="connsiteX123" fmla="*/ 7410 w 28575"/>
                              <a:gd name="connsiteY123" fmla="*/ 4763 h 9525"/>
                              <a:gd name="connsiteX124" fmla="*/ 7410 w 28575"/>
                              <a:gd name="connsiteY124" fmla="*/ 4763 h 9525"/>
                              <a:gd name="connsiteX125" fmla="*/ 7410 w 28575"/>
                              <a:gd name="connsiteY125" fmla="*/ 4763 h 9525"/>
                              <a:gd name="connsiteX126" fmla="*/ 7410 w 28575"/>
                              <a:gd name="connsiteY126" fmla="*/ 4763 h 9525"/>
                              <a:gd name="connsiteX127" fmla="*/ 7410 w 28575"/>
                              <a:gd name="connsiteY127" fmla="*/ 4763 h 9525"/>
                              <a:gd name="connsiteX128" fmla="*/ 7410 w 28575"/>
                              <a:gd name="connsiteY128" fmla="*/ 3172 h 9525"/>
                              <a:gd name="connsiteX129" fmla="*/ 7410 w 28575"/>
                              <a:gd name="connsiteY129" fmla="*/ 3172 h 9525"/>
                              <a:gd name="connsiteX130" fmla="*/ 7410 w 28575"/>
                              <a:gd name="connsiteY130" fmla="*/ 4763 h 9525"/>
                              <a:gd name="connsiteX131" fmla="*/ 7410 w 28575"/>
                              <a:gd name="connsiteY131" fmla="*/ 3172 h 9525"/>
                              <a:gd name="connsiteX132" fmla="*/ 7410 w 28575"/>
                              <a:gd name="connsiteY132" fmla="*/ 4763 h 9525"/>
                              <a:gd name="connsiteX133" fmla="*/ 7410 w 28575"/>
                              <a:gd name="connsiteY133" fmla="*/ 4763 h 9525"/>
                              <a:gd name="connsiteX134" fmla="*/ 7410 w 28575"/>
                              <a:gd name="connsiteY134" fmla="*/ 4763 h 9525"/>
                              <a:gd name="connsiteX135" fmla="*/ 7410 w 28575"/>
                              <a:gd name="connsiteY135" fmla="*/ 4763 h 9525"/>
                              <a:gd name="connsiteX136" fmla="*/ 7410 w 28575"/>
                              <a:gd name="connsiteY136" fmla="*/ 4763 h 9525"/>
                              <a:gd name="connsiteX137" fmla="*/ 7410 w 28575"/>
                              <a:gd name="connsiteY137" fmla="*/ 4763 h 9525"/>
                              <a:gd name="connsiteX138" fmla="*/ 7410 w 28575"/>
                              <a:gd name="connsiteY138" fmla="*/ 4763 h 9525"/>
                              <a:gd name="connsiteX139" fmla="*/ 7410 w 28575"/>
                              <a:gd name="connsiteY139" fmla="*/ 4763 h 9525"/>
                              <a:gd name="connsiteX140" fmla="*/ 8468 w 28575"/>
                              <a:gd name="connsiteY140" fmla="*/ 4763 h 9525"/>
                              <a:gd name="connsiteX141" fmla="*/ 8468 w 28575"/>
                              <a:gd name="connsiteY141" fmla="*/ 4763 h 9525"/>
                              <a:gd name="connsiteX142" fmla="*/ 8468 w 28575"/>
                              <a:gd name="connsiteY142" fmla="*/ 4763 h 9525"/>
                              <a:gd name="connsiteX143" fmla="*/ 8468 w 28575"/>
                              <a:gd name="connsiteY143" fmla="*/ 4763 h 9525"/>
                              <a:gd name="connsiteX144" fmla="*/ 8468 w 28575"/>
                              <a:gd name="connsiteY144" fmla="*/ 4763 h 9525"/>
                              <a:gd name="connsiteX145" fmla="*/ 8468 w 28575"/>
                              <a:gd name="connsiteY145" fmla="*/ 4763 h 9525"/>
                              <a:gd name="connsiteX146" fmla="*/ 8468 w 28575"/>
                              <a:gd name="connsiteY146" fmla="*/ 4763 h 9525"/>
                              <a:gd name="connsiteX147" fmla="*/ 8468 w 28575"/>
                              <a:gd name="connsiteY147" fmla="*/ 4763 h 9525"/>
                              <a:gd name="connsiteX148" fmla="*/ 8468 w 28575"/>
                              <a:gd name="connsiteY148" fmla="*/ 4763 h 9525"/>
                              <a:gd name="connsiteX149" fmla="*/ 8468 w 28575"/>
                              <a:gd name="connsiteY149" fmla="*/ 4763 h 9525"/>
                              <a:gd name="connsiteX150" fmla="*/ 8468 w 28575"/>
                              <a:gd name="connsiteY150" fmla="*/ 4763 h 9525"/>
                              <a:gd name="connsiteX151" fmla="*/ 8468 w 28575"/>
                              <a:gd name="connsiteY151" fmla="*/ 4763 h 9525"/>
                              <a:gd name="connsiteX152" fmla="*/ 8468 w 28575"/>
                              <a:gd name="connsiteY152" fmla="*/ 4763 h 9525"/>
                              <a:gd name="connsiteX153" fmla="*/ 8468 w 28575"/>
                              <a:gd name="connsiteY153" fmla="*/ 4763 h 9525"/>
                              <a:gd name="connsiteX154" fmla="*/ 8468 w 28575"/>
                              <a:gd name="connsiteY154" fmla="*/ 4763 h 9525"/>
                              <a:gd name="connsiteX155" fmla="*/ 8468 w 28575"/>
                              <a:gd name="connsiteY155" fmla="*/ 3172 h 9525"/>
                              <a:gd name="connsiteX156" fmla="*/ 8468 w 28575"/>
                              <a:gd name="connsiteY156" fmla="*/ 4763 h 9525"/>
                              <a:gd name="connsiteX157" fmla="*/ 8468 w 28575"/>
                              <a:gd name="connsiteY157" fmla="*/ 4763 h 9525"/>
                              <a:gd name="connsiteX158" fmla="*/ 9525 w 28575"/>
                              <a:gd name="connsiteY158" fmla="*/ 4763 h 9525"/>
                              <a:gd name="connsiteX159" fmla="*/ 9525 w 28575"/>
                              <a:gd name="connsiteY159" fmla="*/ 4763 h 9525"/>
                              <a:gd name="connsiteX160" fmla="*/ 9525 w 28575"/>
                              <a:gd name="connsiteY160" fmla="*/ 3172 h 9525"/>
                              <a:gd name="connsiteX161" fmla="*/ 9525 w 28575"/>
                              <a:gd name="connsiteY161" fmla="*/ 3172 h 9525"/>
                              <a:gd name="connsiteX162" fmla="*/ 9525 w 28575"/>
                              <a:gd name="connsiteY162" fmla="*/ 3172 h 9525"/>
                              <a:gd name="connsiteX163" fmla="*/ 9525 w 28575"/>
                              <a:gd name="connsiteY163" fmla="*/ 4763 h 9525"/>
                              <a:gd name="connsiteX164" fmla="*/ 9525 w 28575"/>
                              <a:gd name="connsiteY164" fmla="*/ 4763 h 9525"/>
                              <a:gd name="connsiteX165" fmla="*/ 9525 w 28575"/>
                              <a:gd name="connsiteY165" fmla="*/ 4763 h 9525"/>
                              <a:gd name="connsiteX166" fmla="*/ 9525 w 28575"/>
                              <a:gd name="connsiteY166" fmla="*/ 4763 h 9525"/>
                              <a:gd name="connsiteX167" fmla="*/ 9525 w 28575"/>
                              <a:gd name="connsiteY167" fmla="*/ 3172 h 9525"/>
                              <a:gd name="connsiteX168" fmla="*/ 9525 w 28575"/>
                              <a:gd name="connsiteY168" fmla="*/ 4763 h 9525"/>
                              <a:gd name="connsiteX169" fmla="*/ 9525 w 28575"/>
                              <a:gd name="connsiteY169" fmla="*/ 4763 h 9525"/>
                              <a:gd name="connsiteX170" fmla="*/ 9525 w 28575"/>
                              <a:gd name="connsiteY170" fmla="*/ 4763 h 9525"/>
                              <a:gd name="connsiteX171" fmla="*/ 9525 w 28575"/>
                              <a:gd name="connsiteY171" fmla="*/ 6353 h 9525"/>
                              <a:gd name="connsiteX172" fmla="*/ 9525 w 28575"/>
                              <a:gd name="connsiteY172" fmla="*/ 6353 h 9525"/>
                              <a:gd name="connsiteX173" fmla="*/ 9525 w 28575"/>
                              <a:gd name="connsiteY173" fmla="*/ 6353 h 9525"/>
                              <a:gd name="connsiteX174" fmla="*/ 9525 w 28575"/>
                              <a:gd name="connsiteY174" fmla="*/ 6353 h 9525"/>
                              <a:gd name="connsiteX175" fmla="*/ 9525 w 28575"/>
                              <a:gd name="connsiteY175" fmla="*/ 4763 h 9525"/>
                              <a:gd name="connsiteX176" fmla="*/ 9525 w 28575"/>
                              <a:gd name="connsiteY176" fmla="*/ 4763 h 9525"/>
                              <a:gd name="connsiteX177" fmla="*/ 9525 w 28575"/>
                              <a:gd name="connsiteY177" fmla="*/ 4763 h 9525"/>
                              <a:gd name="connsiteX178" fmla="*/ 10582 w 28575"/>
                              <a:gd name="connsiteY178" fmla="*/ 4763 h 9525"/>
                              <a:gd name="connsiteX179" fmla="*/ 10582 w 28575"/>
                              <a:gd name="connsiteY179" fmla="*/ 6353 h 9525"/>
                              <a:gd name="connsiteX180" fmla="*/ 10582 w 28575"/>
                              <a:gd name="connsiteY180" fmla="*/ 6353 h 9525"/>
                              <a:gd name="connsiteX181" fmla="*/ 10582 w 28575"/>
                              <a:gd name="connsiteY181" fmla="*/ 6353 h 9525"/>
                              <a:gd name="connsiteX182" fmla="*/ 10582 w 28575"/>
                              <a:gd name="connsiteY182" fmla="*/ 4763 h 9525"/>
                              <a:gd name="connsiteX183" fmla="*/ 10582 w 28575"/>
                              <a:gd name="connsiteY183" fmla="*/ 4763 h 9525"/>
                              <a:gd name="connsiteX184" fmla="*/ 10582 w 28575"/>
                              <a:gd name="connsiteY184" fmla="*/ 4763 h 9525"/>
                              <a:gd name="connsiteX185" fmla="*/ 10582 w 28575"/>
                              <a:gd name="connsiteY185" fmla="*/ 4763 h 9525"/>
                              <a:gd name="connsiteX186" fmla="*/ 10582 w 28575"/>
                              <a:gd name="connsiteY186" fmla="*/ 6353 h 9525"/>
                              <a:gd name="connsiteX187" fmla="*/ 10582 w 28575"/>
                              <a:gd name="connsiteY187" fmla="*/ 6353 h 9525"/>
                              <a:gd name="connsiteX188" fmla="*/ 10582 w 28575"/>
                              <a:gd name="connsiteY188" fmla="*/ 4763 h 9525"/>
                              <a:gd name="connsiteX189" fmla="*/ 10582 w 28575"/>
                              <a:gd name="connsiteY189" fmla="*/ 4763 h 9525"/>
                              <a:gd name="connsiteX190" fmla="*/ 10582 w 28575"/>
                              <a:gd name="connsiteY190" fmla="*/ 4763 h 9525"/>
                              <a:gd name="connsiteX191" fmla="*/ 10582 w 28575"/>
                              <a:gd name="connsiteY191" fmla="*/ 4763 h 9525"/>
                              <a:gd name="connsiteX192" fmla="*/ 10582 w 28575"/>
                              <a:gd name="connsiteY192" fmla="*/ 4763 h 9525"/>
                              <a:gd name="connsiteX193" fmla="*/ 10582 w 28575"/>
                              <a:gd name="connsiteY193" fmla="*/ 4763 h 9525"/>
                              <a:gd name="connsiteX194" fmla="*/ 10582 w 28575"/>
                              <a:gd name="connsiteY194" fmla="*/ 4763 h 9525"/>
                              <a:gd name="connsiteX195" fmla="*/ 10582 w 28575"/>
                              <a:gd name="connsiteY195" fmla="*/ 4763 h 9525"/>
                              <a:gd name="connsiteX196" fmla="*/ 11640 w 28575"/>
                              <a:gd name="connsiteY196" fmla="*/ 4763 h 9525"/>
                              <a:gd name="connsiteX197" fmla="*/ 11640 w 28575"/>
                              <a:gd name="connsiteY197" fmla="*/ 4763 h 9525"/>
                              <a:gd name="connsiteX198" fmla="*/ 11640 w 28575"/>
                              <a:gd name="connsiteY198" fmla="*/ 6353 h 9525"/>
                              <a:gd name="connsiteX199" fmla="*/ 11640 w 28575"/>
                              <a:gd name="connsiteY199" fmla="*/ 6353 h 9525"/>
                              <a:gd name="connsiteX200" fmla="*/ 11640 w 28575"/>
                              <a:gd name="connsiteY200" fmla="*/ 6353 h 9525"/>
                              <a:gd name="connsiteX201" fmla="*/ 11640 w 28575"/>
                              <a:gd name="connsiteY201" fmla="*/ 7934 h 9525"/>
                              <a:gd name="connsiteX202" fmla="*/ 11640 w 28575"/>
                              <a:gd name="connsiteY202" fmla="*/ 6353 h 9525"/>
                              <a:gd name="connsiteX203" fmla="*/ 11640 w 28575"/>
                              <a:gd name="connsiteY203" fmla="*/ 6353 h 9525"/>
                              <a:gd name="connsiteX204" fmla="*/ 11640 w 28575"/>
                              <a:gd name="connsiteY204" fmla="*/ 6353 h 9525"/>
                              <a:gd name="connsiteX205" fmla="*/ 11640 w 28575"/>
                              <a:gd name="connsiteY205" fmla="*/ 6353 h 9525"/>
                              <a:gd name="connsiteX206" fmla="*/ 11640 w 28575"/>
                              <a:gd name="connsiteY206" fmla="*/ 6353 h 9525"/>
                              <a:gd name="connsiteX207" fmla="*/ 11640 w 28575"/>
                              <a:gd name="connsiteY207" fmla="*/ 4763 h 9525"/>
                              <a:gd name="connsiteX208" fmla="*/ 11640 w 28575"/>
                              <a:gd name="connsiteY208" fmla="*/ 4763 h 9525"/>
                              <a:gd name="connsiteX209" fmla="*/ 11640 w 28575"/>
                              <a:gd name="connsiteY209" fmla="*/ 4763 h 9525"/>
                              <a:gd name="connsiteX210" fmla="*/ 11640 w 28575"/>
                              <a:gd name="connsiteY210" fmla="*/ 4763 h 9525"/>
                              <a:gd name="connsiteX211" fmla="*/ 11640 w 28575"/>
                              <a:gd name="connsiteY211" fmla="*/ 4763 h 9525"/>
                              <a:gd name="connsiteX212" fmla="*/ 11640 w 28575"/>
                              <a:gd name="connsiteY212" fmla="*/ 4763 h 9525"/>
                              <a:gd name="connsiteX213" fmla="*/ 11640 w 28575"/>
                              <a:gd name="connsiteY213" fmla="*/ 6353 h 9525"/>
                              <a:gd name="connsiteX214" fmla="*/ 12697 w 28575"/>
                              <a:gd name="connsiteY214" fmla="*/ 4763 h 9525"/>
                              <a:gd name="connsiteX215" fmla="*/ 12697 w 28575"/>
                              <a:gd name="connsiteY215" fmla="*/ 4763 h 9525"/>
                              <a:gd name="connsiteX216" fmla="*/ 12697 w 28575"/>
                              <a:gd name="connsiteY216" fmla="*/ 4763 h 9525"/>
                              <a:gd name="connsiteX217" fmla="*/ 12697 w 28575"/>
                              <a:gd name="connsiteY217" fmla="*/ 4763 h 9525"/>
                              <a:gd name="connsiteX218" fmla="*/ 12697 w 28575"/>
                              <a:gd name="connsiteY218" fmla="*/ 6353 h 9525"/>
                              <a:gd name="connsiteX219" fmla="*/ 12697 w 28575"/>
                              <a:gd name="connsiteY219" fmla="*/ 6353 h 9525"/>
                              <a:gd name="connsiteX220" fmla="*/ 12697 w 28575"/>
                              <a:gd name="connsiteY220" fmla="*/ 6353 h 9525"/>
                              <a:gd name="connsiteX221" fmla="*/ 12697 w 28575"/>
                              <a:gd name="connsiteY221" fmla="*/ 6353 h 9525"/>
                              <a:gd name="connsiteX222" fmla="*/ 12697 w 28575"/>
                              <a:gd name="connsiteY222" fmla="*/ 6353 h 9525"/>
                              <a:gd name="connsiteX223" fmla="*/ 12697 w 28575"/>
                              <a:gd name="connsiteY223" fmla="*/ 4763 h 9525"/>
                              <a:gd name="connsiteX224" fmla="*/ 12697 w 28575"/>
                              <a:gd name="connsiteY224" fmla="*/ 4763 h 9525"/>
                              <a:gd name="connsiteX225" fmla="*/ 12697 w 28575"/>
                              <a:gd name="connsiteY225" fmla="*/ 4763 h 9525"/>
                              <a:gd name="connsiteX226" fmla="*/ 12697 w 28575"/>
                              <a:gd name="connsiteY226" fmla="*/ 4763 h 9525"/>
                              <a:gd name="connsiteX227" fmla="*/ 12697 w 28575"/>
                              <a:gd name="connsiteY227" fmla="*/ 4763 h 9525"/>
                              <a:gd name="connsiteX228" fmla="*/ 12697 w 28575"/>
                              <a:gd name="connsiteY228" fmla="*/ 6353 h 9525"/>
                              <a:gd name="connsiteX229" fmla="*/ 12697 w 28575"/>
                              <a:gd name="connsiteY229" fmla="*/ 6353 h 9525"/>
                              <a:gd name="connsiteX230" fmla="*/ 12697 w 28575"/>
                              <a:gd name="connsiteY230" fmla="*/ 6353 h 9525"/>
                              <a:gd name="connsiteX231" fmla="*/ 12697 w 28575"/>
                              <a:gd name="connsiteY231" fmla="*/ 6353 h 9525"/>
                              <a:gd name="connsiteX232" fmla="*/ 13754 w 28575"/>
                              <a:gd name="connsiteY232" fmla="*/ 6353 h 9525"/>
                              <a:gd name="connsiteX233" fmla="*/ 13754 w 28575"/>
                              <a:gd name="connsiteY233" fmla="*/ 6353 h 9525"/>
                              <a:gd name="connsiteX234" fmla="*/ 13754 w 28575"/>
                              <a:gd name="connsiteY234" fmla="*/ 6353 h 9525"/>
                              <a:gd name="connsiteX235" fmla="*/ 13754 w 28575"/>
                              <a:gd name="connsiteY235" fmla="*/ 6353 h 9525"/>
                              <a:gd name="connsiteX236" fmla="*/ 13754 w 28575"/>
                              <a:gd name="connsiteY236" fmla="*/ 4763 h 9525"/>
                              <a:gd name="connsiteX237" fmla="*/ 13754 w 28575"/>
                              <a:gd name="connsiteY237" fmla="*/ 6353 h 9525"/>
                              <a:gd name="connsiteX238" fmla="*/ 13754 w 28575"/>
                              <a:gd name="connsiteY238" fmla="*/ 4763 h 9525"/>
                              <a:gd name="connsiteX239" fmla="*/ 13754 w 28575"/>
                              <a:gd name="connsiteY239" fmla="*/ 4763 h 9525"/>
                              <a:gd name="connsiteX240" fmla="*/ 13754 w 28575"/>
                              <a:gd name="connsiteY240" fmla="*/ 6353 h 9525"/>
                              <a:gd name="connsiteX241" fmla="*/ 13754 w 28575"/>
                              <a:gd name="connsiteY241" fmla="*/ 6353 h 9525"/>
                              <a:gd name="connsiteX242" fmla="*/ 13754 w 28575"/>
                              <a:gd name="connsiteY242" fmla="*/ 6353 h 9525"/>
                              <a:gd name="connsiteX243" fmla="*/ 13754 w 28575"/>
                              <a:gd name="connsiteY243" fmla="*/ 6353 h 9525"/>
                              <a:gd name="connsiteX244" fmla="*/ 13754 w 28575"/>
                              <a:gd name="connsiteY244" fmla="*/ 4763 h 9525"/>
                              <a:gd name="connsiteX245" fmla="*/ 13754 w 28575"/>
                              <a:gd name="connsiteY245" fmla="*/ 4763 h 9525"/>
                              <a:gd name="connsiteX246" fmla="*/ 13754 w 28575"/>
                              <a:gd name="connsiteY246" fmla="*/ 4763 h 9525"/>
                              <a:gd name="connsiteX247" fmla="*/ 13754 w 28575"/>
                              <a:gd name="connsiteY247" fmla="*/ 4763 h 9525"/>
                              <a:gd name="connsiteX248" fmla="*/ 13754 w 28575"/>
                              <a:gd name="connsiteY248" fmla="*/ 4763 h 9525"/>
                              <a:gd name="connsiteX249" fmla="*/ 13754 w 28575"/>
                              <a:gd name="connsiteY249" fmla="*/ 6353 h 9525"/>
                              <a:gd name="connsiteX250" fmla="*/ 13754 w 28575"/>
                              <a:gd name="connsiteY250" fmla="*/ 6353 h 9525"/>
                              <a:gd name="connsiteX251" fmla="*/ 13754 w 28575"/>
                              <a:gd name="connsiteY251" fmla="*/ 6353 h 9525"/>
                              <a:gd name="connsiteX252" fmla="*/ 14821 w 28575"/>
                              <a:gd name="connsiteY252" fmla="*/ 6353 h 9525"/>
                              <a:gd name="connsiteX253" fmla="*/ 14821 w 28575"/>
                              <a:gd name="connsiteY253" fmla="*/ 6353 h 9525"/>
                              <a:gd name="connsiteX254" fmla="*/ 14821 w 28575"/>
                              <a:gd name="connsiteY254" fmla="*/ 6353 h 9525"/>
                              <a:gd name="connsiteX255" fmla="*/ 14821 w 28575"/>
                              <a:gd name="connsiteY255" fmla="*/ 6353 h 9525"/>
                              <a:gd name="connsiteX256" fmla="*/ 14821 w 28575"/>
                              <a:gd name="connsiteY256" fmla="*/ 6353 h 9525"/>
                              <a:gd name="connsiteX257" fmla="*/ 14821 w 28575"/>
                              <a:gd name="connsiteY257" fmla="*/ 6353 h 9525"/>
                              <a:gd name="connsiteX258" fmla="*/ 14821 w 28575"/>
                              <a:gd name="connsiteY258" fmla="*/ 6353 h 9525"/>
                              <a:gd name="connsiteX259" fmla="*/ 14821 w 28575"/>
                              <a:gd name="connsiteY259" fmla="*/ 6353 h 9525"/>
                              <a:gd name="connsiteX260" fmla="*/ 14821 w 28575"/>
                              <a:gd name="connsiteY260" fmla="*/ 4763 h 9525"/>
                              <a:gd name="connsiteX261" fmla="*/ 14821 w 28575"/>
                              <a:gd name="connsiteY261" fmla="*/ 4763 h 9525"/>
                              <a:gd name="connsiteX262" fmla="*/ 14821 w 28575"/>
                              <a:gd name="connsiteY262" fmla="*/ 6353 h 9525"/>
                              <a:gd name="connsiteX263" fmla="*/ 14821 w 28575"/>
                              <a:gd name="connsiteY263" fmla="*/ 6353 h 9525"/>
                              <a:gd name="connsiteX264" fmla="*/ 14821 w 28575"/>
                              <a:gd name="connsiteY264" fmla="*/ 6353 h 9525"/>
                              <a:gd name="connsiteX265" fmla="*/ 14821 w 28575"/>
                              <a:gd name="connsiteY265" fmla="*/ 6353 h 9525"/>
                              <a:gd name="connsiteX266" fmla="*/ 14821 w 28575"/>
                              <a:gd name="connsiteY266" fmla="*/ 6353 h 9525"/>
                              <a:gd name="connsiteX267" fmla="*/ 14821 w 28575"/>
                              <a:gd name="connsiteY267" fmla="*/ 6353 h 9525"/>
                              <a:gd name="connsiteX268" fmla="*/ 14821 w 28575"/>
                              <a:gd name="connsiteY268" fmla="*/ 6353 h 9525"/>
                              <a:gd name="connsiteX269" fmla="*/ 14821 w 28575"/>
                              <a:gd name="connsiteY269" fmla="*/ 6353 h 9525"/>
                              <a:gd name="connsiteX270" fmla="*/ 14821 w 28575"/>
                              <a:gd name="connsiteY270" fmla="*/ 6353 h 9525"/>
                              <a:gd name="connsiteX271" fmla="*/ 14821 w 28575"/>
                              <a:gd name="connsiteY271" fmla="*/ 6353 h 9525"/>
                              <a:gd name="connsiteX272" fmla="*/ 14821 w 28575"/>
                              <a:gd name="connsiteY272" fmla="*/ 6353 h 9525"/>
                              <a:gd name="connsiteX273" fmla="*/ 14821 w 28575"/>
                              <a:gd name="connsiteY273" fmla="*/ 6353 h 9525"/>
                              <a:gd name="connsiteX274" fmla="*/ 14821 w 28575"/>
                              <a:gd name="connsiteY274" fmla="*/ 6353 h 9525"/>
                              <a:gd name="connsiteX275" fmla="*/ 14821 w 28575"/>
                              <a:gd name="connsiteY275" fmla="*/ 6353 h 9525"/>
                              <a:gd name="connsiteX276" fmla="*/ 15878 w 28575"/>
                              <a:gd name="connsiteY276" fmla="*/ 6353 h 9525"/>
                              <a:gd name="connsiteX277" fmla="*/ 15878 w 28575"/>
                              <a:gd name="connsiteY277" fmla="*/ 4763 h 9525"/>
                              <a:gd name="connsiteX278" fmla="*/ 15878 w 28575"/>
                              <a:gd name="connsiteY278" fmla="*/ 6353 h 9525"/>
                              <a:gd name="connsiteX279" fmla="*/ 15878 w 28575"/>
                              <a:gd name="connsiteY279" fmla="*/ 6353 h 9525"/>
                              <a:gd name="connsiteX280" fmla="*/ 15878 w 28575"/>
                              <a:gd name="connsiteY280" fmla="*/ 6353 h 9525"/>
                              <a:gd name="connsiteX281" fmla="*/ 15878 w 28575"/>
                              <a:gd name="connsiteY281" fmla="*/ 6353 h 9525"/>
                              <a:gd name="connsiteX282" fmla="*/ 15878 w 28575"/>
                              <a:gd name="connsiteY282" fmla="*/ 6353 h 9525"/>
                              <a:gd name="connsiteX283" fmla="*/ 15878 w 28575"/>
                              <a:gd name="connsiteY283" fmla="*/ 6353 h 9525"/>
                              <a:gd name="connsiteX284" fmla="*/ 15878 w 28575"/>
                              <a:gd name="connsiteY284" fmla="*/ 6353 h 9525"/>
                              <a:gd name="connsiteX285" fmla="*/ 15878 w 28575"/>
                              <a:gd name="connsiteY285" fmla="*/ 6353 h 9525"/>
                              <a:gd name="connsiteX286" fmla="*/ 15878 w 28575"/>
                              <a:gd name="connsiteY286" fmla="*/ 7934 h 9525"/>
                              <a:gd name="connsiteX287" fmla="*/ 15878 w 28575"/>
                              <a:gd name="connsiteY287" fmla="*/ 7934 h 9525"/>
                              <a:gd name="connsiteX288" fmla="*/ 15878 w 28575"/>
                              <a:gd name="connsiteY288" fmla="*/ 7934 h 9525"/>
                              <a:gd name="connsiteX289" fmla="*/ 15878 w 28575"/>
                              <a:gd name="connsiteY289" fmla="*/ 6353 h 9525"/>
                              <a:gd name="connsiteX290" fmla="*/ 15878 w 28575"/>
                              <a:gd name="connsiteY290" fmla="*/ 6353 h 9525"/>
                              <a:gd name="connsiteX291" fmla="*/ 15878 w 28575"/>
                              <a:gd name="connsiteY291" fmla="*/ 6353 h 9525"/>
                              <a:gd name="connsiteX292" fmla="*/ 15878 w 28575"/>
                              <a:gd name="connsiteY292" fmla="*/ 6353 h 9525"/>
                              <a:gd name="connsiteX293" fmla="*/ 15878 w 28575"/>
                              <a:gd name="connsiteY293" fmla="*/ 6353 h 9525"/>
                              <a:gd name="connsiteX294" fmla="*/ 16935 w 28575"/>
                              <a:gd name="connsiteY294" fmla="*/ 6353 h 9525"/>
                              <a:gd name="connsiteX295" fmla="*/ 16935 w 28575"/>
                              <a:gd name="connsiteY295" fmla="*/ 6353 h 9525"/>
                              <a:gd name="connsiteX296" fmla="*/ 16935 w 28575"/>
                              <a:gd name="connsiteY296" fmla="*/ 6353 h 9525"/>
                              <a:gd name="connsiteX297" fmla="*/ 16935 w 28575"/>
                              <a:gd name="connsiteY297" fmla="*/ 6353 h 9525"/>
                              <a:gd name="connsiteX298" fmla="*/ 16935 w 28575"/>
                              <a:gd name="connsiteY298" fmla="*/ 6353 h 9525"/>
                              <a:gd name="connsiteX299" fmla="*/ 16935 w 28575"/>
                              <a:gd name="connsiteY299" fmla="*/ 6353 h 9525"/>
                              <a:gd name="connsiteX300" fmla="*/ 16935 w 28575"/>
                              <a:gd name="connsiteY300" fmla="*/ 7934 h 9525"/>
                              <a:gd name="connsiteX301" fmla="*/ 16935 w 28575"/>
                              <a:gd name="connsiteY301" fmla="*/ 7934 h 9525"/>
                              <a:gd name="connsiteX302" fmla="*/ 16935 w 28575"/>
                              <a:gd name="connsiteY302" fmla="*/ 7934 h 9525"/>
                              <a:gd name="connsiteX303" fmla="*/ 16935 w 28575"/>
                              <a:gd name="connsiteY303" fmla="*/ 7934 h 9525"/>
                              <a:gd name="connsiteX304" fmla="*/ 16935 w 28575"/>
                              <a:gd name="connsiteY304" fmla="*/ 7934 h 9525"/>
                              <a:gd name="connsiteX305" fmla="*/ 16935 w 28575"/>
                              <a:gd name="connsiteY305" fmla="*/ 6353 h 9525"/>
                              <a:gd name="connsiteX306" fmla="*/ 16935 w 28575"/>
                              <a:gd name="connsiteY306" fmla="*/ 6353 h 9525"/>
                              <a:gd name="connsiteX307" fmla="*/ 16935 w 28575"/>
                              <a:gd name="connsiteY307" fmla="*/ 6353 h 9525"/>
                              <a:gd name="connsiteX308" fmla="*/ 16935 w 28575"/>
                              <a:gd name="connsiteY308" fmla="*/ 6353 h 9525"/>
                              <a:gd name="connsiteX309" fmla="*/ 16935 w 28575"/>
                              <a:gd name="connsiteY309" fmla="*/ 6353 h 9525"/>
                              <a:gd name="connsiteX310" fmla="*/ 16935 w 28575"/>
                              <a:gd name="connsiteY310" fmla="*/ 7934 h 9525"/>
                              <a:gd name="connsiteX311" fmla="*/ 16935 w 28575"/>
                              <a:gd name="connsiteY311" fmla="*/ 7934 h 9525"/>
                              <a:gd name="connsiteX312" fmla="*/ 17993 w 28575"/>
                              <a:gd name="connsiteY312" fmla="*/ 7934 h 9525"/>
                              <a:gd name="connsiteX313" fmla="*/ 17993 w 28575"/>
                              <a:gd name="connsiteY313" fmla="*/ 7934 h 9525"/>
                              <a:gd name="connsiteX314" fmla="*/ 17993 w 28575"/>
                              <a:gd name="connsiteY314" fmla="*/ 7934 h 9525"/>
                              <a:gd name="connsiteX315" fmla="*/ 17993 w 28575"/>
                              <a:gd name="connsiteY315" fmla="*/ 7934 h 9525"/>
                              <a:gd name="connsiteX316" fmla="*/ 17993 w 28575"/>
                              <a:gd name="connsiteY316" fmla="*/ 6353 h 9525"/>
                              <a:gd name="connsiteX317" fmla="*/ 17993 w 28575"/>
                              <a:gd name="connsiteY317" fmla="*/ 6353 h 9525"/>
                              <a:gd name="connsiteX318" fmla="*/ 17993 w 28575"/>
                              <a:gd name="connsiteY318" fmla="*/ 6353 h 9525"/>
                              <a:gd name="connsiteX319" fmla="*/ 17993 w 28575"/>
                              <a:gd name="connsiteY319" fmla="*/ 6353 h 9525"/>
                              <a:gd name="connsiteX320" fmla="*/ 17993 w 28575"/>
                              <a:gd name="connsiteY320" fmla="*/ 6353 h 9525"/>
                              <a:gd name="connsiteX321" fmla="*/ 17993 w 28575"/>
                              <a:gd name="connsiteY321" fmla="*/ 6353 h 9525"/>
                              <a:gd name="connsiteX322" fmla="*/ 17993 w 28575"/>
                              <a:gd name="connsiteY322" fmla="*/ 6353 h 9525"/>
                              <a:gd name="connsiteX323" fmla="*/ 17993 w 28575"/>
                              <a:gd name="connsiteY323" fmla="*/ 6353 h 9525"/>
                              <a:gd name="connsiteX324" fmla="*/ 17993 w 28575"/>
                              <a:gd name="connsiteY324" fmla="*/ 6353 h 9525"/>
                              <a:gd name="connsiteX325" fmla="*/ 17993 w 28575"/>
                              <a:gd name="connsiteY325" fmla="*/ 6353 h 9525"/>
                              <a:gd name="connsiteX326" fmla="*/ 17993 w 28575"/>
                              <a:gd name="connsiteY326" fmla="*/ 6353 h 9525"/>
                              <a:gd name="connsiteX327" fmla="*/ 17993 w 28575"/>
                              <a:gd name="connsiteY327" fmla="*/ 6353 h 9525"/>
                              <a:gd name="connsiteX328" fmla="*/ 17993 w 28575"/>
                              <a:gd name="connsiteY328" fmla="*/ 7934 h 9525"/>
                              <a:gd name="connsiteX329" fmla="*/ 17993 w 28575"/>
                              <a:gd name="connsiteY329" fmla="*/ 6353 h 9525"/>
                              <a:gd name="connsiteX330" fmla="*/ 17993 w 28575"/>
                              <a:gd name="connsiteY330" fmla="*/ 6353 h 9525"/>
                              <a:gd name="connsiteX331" fmla="*/ 17993 w 28575"/>
                              <a:gd name="connsiteY331" fmla="*/ 6353 h 9525"/>
                              <a:gd name="connsiteX332" fmla="*/ 19050 w 28575"/>
                              <a:gd name="connsiteY332" fmla="*/ 6353 h 9525"/>
                              <a:gd name="connsiteX333" fmla="*/ 19050 w 28575"/>
                              <a:gd name="connsiteY333" fmla="*/ 7934 h 9525"/>
                              <a:gd name="connsiteX334" fmla="*/ 19050 w 28575"/>
                              <a:gd name="connsiteY334" fmla="*/ 7934 h 9525"/>
                              <a:gd name="connsiteX335" fmla="*/ 19050 w 28575"/>
                              <a:gd name="connsiteY335" fmla="*/ 7934 h 9525"/>
                              <a:gd name="connsiteX336" fmla="*/ 19050 w 28575"/>
                              <a:gd name="connsiteY336" fmla="*/ 7934 h 9525"/>
                              <a:gd name="connsiteX337" fmla="*/ 19050 w 28575"/>
                              <a:gd name="connsiteY337" fmla="*/ 6353 h 9525"/>
                              <a:gd name="connsiteX338" fmla="*/ 19050 w 28575"/>
                              <a:gd name="connsiteY338" fmla="*/ 7934 h 9525"/>
                              <a:gd name="connsiteX339" fmla="*/ 19050 w 28575"/>
                              <a:gd name="connsiteY339" fmla="*/ 7934 h 9525"/>
                              <a:gd name="connsiteX340" fmla="*/ 19050 w 28575"/>
                              <a:gd name="connsiteY340" fmla="*/ 6353 h 9525"/>
                              <a:gd name="connsiteX341" fmla="*/ 19050 w 28575"/>
                              <a:gd name="connsiteY341" fmla="*/ 7934 h 9525"/>
                              <a:gd name="connsiteX342" fmla="*/ 19050 w 28575"/>
                              <a:gd name="connsiteY342" fmla="*/ 7934 h 9525"/>
                              <a:gd name="connsiteX343" fmla="*/ 19050 w 28575"/>
                              <a:gd name="connsiteY343" fmla="*/ 7934 h 9525"/>
                              <a:gd name="connsiteX344" fmla="*/ 19050 w 28575"/>
                              <a:gd name="connsiteY344" fmla="*/ 7934 h 9525"/>
                              <a:gd name="connsiteX345" fmla="*/ 19050 w 28575"/>
                              <a:gd name="connsiteY345" fmla="*/ 7934 h 9525"/>
                              <a:gd name="connsiteX346" fmla="*/ 19050 w 28575"/>
                              <a:gd name="connsiteY346" fmla="*/ 7934 h 9525"/>
                              <a:gd name="connsiteX347" fmla="*/ 19050 w 28575"/>
                              <a:gd name="connsiteY347" fmla="*/ 6353 h 9525"/>
                              <a:gd name="connsiteX348" fmla="*/ 19050 w 28575"/>
                              <a:gd name="connsiteY348" fmla="*/ 7934 h 9525"/>
                              <a:gd name="connsiteX349" fmla="*/ 19050 w 28575"/>
                              <a:gd name="connsiteY349" fmla="*/ 7934 h 9525"/>
                              <a:gd name="connsiteX350" fmla="*/ 20107 w 28575"/>
                              <a:gd name="connsiteY350" fmla="*/ 7934 h 9525"/>
                              <a:gd name="connsiteX351" fmla="*/ 20107 w 28575"/>
                              <a:gd name="connsiteY351" fmla="*/ 7934 h 9525"/>
                              <a:gd name="connsiteX352" fmla="*/ 20107 w 28575"/>
                              <a:gd name="connsiteY352" fmla="*/ 6353 h 9525"/>
                              <a:gd name="connsiteX353" fmla="*/ 20107 w 28575"/>
                              <a:gd name="connsiteY353" fmla="*/ 6353 h 9525"/>
                              <a:gd name="connsiteX354" fmla="*/ 20107 w 28575"/>
                              <a:gd name="connsiteY354" fmla="*/ 7934 h 9525"/>
                              <a:gd name="connsiteX355" fmla="*/ 20107 w 28575"/>
                              <a:gd name="connsiteY355" fmla="*/ 7934 h 9525"/>
                              <a:gd name="connsiteX356" fmla="*/ 20107 w 28575"/>
                              <a:gd name="connsiteY356" fmla="*/ 7934 h 9525"/>
                              <a:gd name="connsiteX357" fmla="*/ 20107 w 28575"/>
                              <a:gd name="connsiteY357" fmla="*/ 6353 h 9525"/>
                              <a:gd name="connsiteX358" fmla="*/ 20107 w 28575"/>
                              <a:gd name="connsiteY358" fmla="*/ 6353 h 9525"/>
                              <a:gd name="connsiteX359" fmla="*/ 20107 w 28575"/>
                              <a:gd name="connsiteY359" fmla="*/ 7934 h 9525"/>
                              <a:gd name="connsiteX360" fmla="*/ 20107 w 28575"/>
                              <a:gd name="connsiteY360" fmla="*/ 7934 h 9525"/>
                              <a:gd name="connsiteX361" fmla="*/ 20107 w 28575"/>
                              <a:gd name="connsiteY361" fmla="*/ 7934 h 9525"/>
                              <a:gd name="connsiteX362" fmla="*/ 20107 w 28575"/>
                              <a:gd name="connsiteY362" fmla="*/ 7934 h 9525"/>
                              <a:gd name="connsiteX363" fmla="*/ 20107 w 28575"/>
                              <a:gd name="connsiteY363" fmla="*/ 7934 h 9525"/>
                              <a:gd name="connsiteX364" fmla="*/ 20107 w 28575"/>
                              <a:gd name="connsiteY364" fmla="*/ 7934 h 9525"/>
                              <a:gd name="connsiteX365" fmla="*/ 20107 w 28575"/>
                              <a:gd name="connsiteY365" fmla="*/ 7934 h 9525"/>
                              <a:gd name="connsiteX366" fmla="*/ 20107 w 28575"/>
                              <a:gd name="connsiteY366" fmla="*/ 7934 h 9525"/>
                              <a:gd name="connsiteX367" fmla="*/ 20107 w 28575"/>
                              <a:gd name="connsiteY367" fmla="*/ 6353 h 9525"/>
                              <a:gd name="connsiteX368" fmla="*/ 21165 w 28575"/>
                              <a:gd name="connsiteY368" fmla="*/ 6353 h 9525"/>
                              <a:gd name="connsiteX369" fmla="*/ 21165 w 28575"/>
                              <a:gd name="connsiteY369" fmla="*/ 7934 h 9525"/>
                              <a:gd name="connsiteX370" fmla="*/ 21165 w 28575"/>
                              <a:gd name="connsiteY370" fmla="*/ 7934 h 9525"/>
                              <a:gd name="connsiteX371" fmla="*/ 21165 w 28575"/>
                              <a:gd name="connsiteY371" fmla="*/ 7934 h 9525"/>
                              <a:gd name="connsiteX372" fmla="*/ 21165 w 28575"/>
                              <a:gd name="connsiteY372" fmla="*/ 7934 h 9525"/>
                              <a:gd name="connsiteX373" fmla="*/ 21165 w 28575"/>
                              <a:gd name="connsiteY373" fmla="*/ 7934 h 9525"/>
                              <a:gd name="connsiteX374" fmla="*/ 21165 w 28575"/>
                              <a:gd name="connsiteY374" fmla="*/ 7934 h 9525"/>
                              <a:gd name="connsiteX375" fmla="*/ 21165 w 28575"/>
                              <a:gd name="connsiteY375" fmla="*/ 7934 h 9525"/>
                              <a:gd name="connsiteX376" fmla="*/ 21165 w 28575"/>
                              <a:gd name="connsiteY376" fmla="*/ 7934 h 9525"/>
                              <a:gd name="connsiteX377" fmla="*/ 21165 w 28575"/>
                              <a:gd name="connsiteY377" fmla="*/ 7934 h 9525"/>
                              <a:gd name="connsiteX378" fmla="*/ 21165 w 28575"/>
                              <a:gd name="connsiteY378" fmla="*/ 7934 h 9525"/>
                              <a:gd name="connsiteX379" fmla="*/ 21165 w 28575"/>
                              <a:gd name="connsiteY379" fmla="*/ 7934 h 9525"/>
                              <a:gd name="connsiteX380" fmla="*/ 21165 w 28575"/>
                              <a:gd name="connsiteY380" fmla="*/ 7934 h 9525"/>
                              <a:gd name="connsiteX381" fmla="*/ 21165 w 28575"/>
                              <a:gd name="connsiteY381" fmla="*/ 6353 h 9525"/>
                              <a:gd name="connsiteX382" fmla="*/ 21165 w 28575"/>
                              <a:gd name="connsiteY382" fmla="*/ 6353 h 9525"/>
                              <a:gd name="connsiteX383" fmla="*/ 21165 w 28575"/>
                              <a:gd name="connsiteY383" fmla="*/ 7934 h 9525"/>
                              <a:gd name="connsiteX384" fmla="*/ 21165 w 28575"/>
                              <a:gd name="connsiteY384" fmla="*/ 7934 h 9525"/>
                              <a:gd name="connsiteX385" fmla="*/ 21165 w 28575"/>
                              <a:gd name="connsiteY385" fmla="*/ 7934 h 9525"/>
                              <a:gd name="connsiteX386" fmla="*/ 22222 w 28575"/>
                              <a:gd name="connsiteY386" fmla="*/ 7934 h 9525"/>
                              <a:gd name="connsiteX387" fmla="*/ 22222 w 28575"/>
                              <a:gd name="connsiteY387" fmla="*/ 7934 h 9525"/>
                              <a:gd name="connsiteX388" fmla="*/ 22222 w 28575"/>
                              <a:gd name="connsiteY388" fmla="*/ 7934 h 9525"/>
                              <a:gd name="connsiteX389" fmla="*/ 22222 w 28575"/>
                              <a:gd name="connsiteY389" fmla="*/ 6353 h 9525"/>
                              <a:gd name="connsiteX390" fmla="*/ 22222 w 28575"/>
                              <a:gd name="connsiteY390" fmla="*/ 6353 h 9525"/>
                              <a:gd name="connsiteX391" fmla="*/ 22222 w 28575"/>
                              <a:gd name="connsiteY391" fmla="*/ 7934 h 9525"/>
                              <a:gd name="connsiteX392" fmla="*/ 22222 w 28575"/>
                              <a:gd name="connsiteY392" fmla="*/ 7934 h 9525"/>
                              <a:gd name="connsiteX393" fmla="*/ 22222 w 28575"/>
                              <a:gd name="connsiteY393" fmla="*/ 7934 h 9525"/>
                              <a:gd name="connsiteX394" fmla="*/ 22222 w 28575"/>
                              <a:gd name="connsiteY394" fmla="*/ 6353 h 9525"/>
                              <a:gd name="connsiteX395" fmla="*/ 22222 w 28575"/>
                              <a:gd name="connsiteY395" fmla="*/ 6353 h 9525"/>
                              <a:gd name="connsiteX396" fmla="*/ 22222 w 28575"/>
                              <a:gd name="connsiteY396" fmla="*/ 6353 h 9525"/>
                              <a:gd name="connsiteX397" fmla="*/ 22222 w 28575"/>
                              <a:gd name="connsiteY397" fmla="*/ 7934 h 9525"/>
                              <a:gd name="connsiteX398" fmla="*/ 22222 w 28575"/>
                              <a:gd name="connsiteY398" fmla="*/ 7934 h 9525"/>
                              <a:gd name="connsiteX399" fmla="*/ 22222 w 28575"/>
                              <a:gd name="connsiteY399" fmla="*/ 7934 h 9525"/>
                              <a:gd name="connsiteX400" fmla="*/ 22222 w 28575"/>
                              <a:gd name="connsiteY400" fmla="*/ 7934 h 9525"/>
                              <a:gd name="connsiteX401" fmla="*/ 22222 w 28575"/>
                              <a:gd name="connsiteY401" fmla="*/ 7934 h 9525"/>
                              <a:gd name="connsiteX402" fmla="*/ 22222 w 28575"/>
                              <a:gd name="connsiteY402" fmla="*/ 7934 h 9525"/>
                              <a:gd name="connsiteX403" fmla="*/ 22222 w 28575"/>
                              <a:gd name="connsiteY403" fmla="*/ 7934 h 9525"/>
                              <a:gd name="connsiteX404" fmla="*/ 22222 w 28575"/>
                              <a:gd name="connsiteY404" fmla="*/ 7934 h 9525"/>
                              <a:gd name="connsiteX405" fmla="*/ 22222 w 28575"/>
                              <a:gd name="connsiteY405" fmla="*/ 7934 h 9525"/>
                              <a:gd name="connsiteX406" fmla="*/ 23279 w 28575"/>
                              <a:gd name="connsiteY406" fmla="*/ 7934 h 9525"/>
                              <a:gd name="connsiteX407" fmla="*/ 23279 w 28575"/>
                              <a:gd name="connsiteY407" fmla="*/ 7934 h 9525"/>
                              <a:gd name="connsiteX408" fmla="*/ 23279 w 28575"/>
                              <a:gd name="connsiteY408" fmla="*/ 7934 h 9525"/>
                              <a:gd name="connsiteX409" fmla="*/ 23279 w 28575"/>
                              <a:gd name="connsiteY409" fmla="*/ 7934 h 9525"/>
                              <a:gd name="connsiteX410" fmla="*/ 23279 w 28575"/>
                              <a:gd name="connsiteY410" fmla="*/ 7934 h 9525"/>
                              <a:gd name="connsiteX411" fmla="*/ 23279 w 28575"/>
                              <a:gd name="connsiteY411" fmla="*/ 7934 h 9525"/>
                              <a:gd name="connsiteX412" fmla="*/ 23279 w 28575"/>
                              <a:gd name="connsiteY412" fmla="*/ 7934 h 9525"/>
                              <a:gd name="connsiteX413" fmla="*/ 23279 w 28575"/>
                              <a:gd name="connsiteY413" fmla="*/ 7934 h 9525"/>
                              <a:gd name="connsiteX414" fmla="*/ 23279 w 28575"/>
                              <a:gd name="connsiteY414" fmla="*/ 7934 h 9525"/>
                              <a:gd name="connsiteX415" fmla="*/ 23279 w 28575"/>
                              <a:gd name="connsiteY415" fmla="*/ 7934 h 9525"/>
                              <a:gd name="connsiteX416" fmla="*/ 23279 w 28575"/>
                              <a:gd name="connsiteY416" fmla="*/ 7934 h 9525"/>
                              <a:gd name="connsiteX417" fmla="*/ 23279 w 28575"/>
                              <a:gd name="connsiteY417" fmla="*/ 9525 h 9525"/>
                              <a:gd name="connsiteX418" fmla="*/ 23279 w 28575"/>
                              <a:gd name="connsiteY418" fmla="*/ 7934 h 9525"/>
                              <a:gd name="connsiteX419" fmla="*/ 23279 w 28575"/>
                              <a:gd name="connsiteY419" fmla="*/ 7934 h 9525"/>
                              <a:gd name="connsiteX420" fmla="*/ 23279 w 28575"/>
                              <a:gd name="connsiteY420" fmla="*/ 7934 h 9525"/>
                              <a:gd name="connsiteX421" fmla="*/ 23279 w 28575"/>
                              <a:gd name="connsiteY421" fmla="*/ 7934 h 9525"/>
                              <a:gd name="connsiteX422" fmla="*/ 23279 w 28575"/>
                              <a:gd name="connsiteY422" fmla="*/ 7934 h 9525"/>
                              <a:gd name="connsiteX423" fmla="*/ 23279 w 28575"/>
                              <a:gd name="connsiteY423" fmla="*/ 7934 h 9525"/>
                              <a:gd name="connsiteX424" fmla="*/ 24346 w 28575"/>
                              <a:gd name="connsiteY424" fmla="*/ 7934 h 9525"/>
                              <a:gd name="connsiteX425" fmla="*/ 24346 w 28575"/>
                              <a:gd name="connsiteY425" fmla="*/ 7934 h 9525"/>
                              <a:gd name="connsiteX426" fmla="*/ 24346 w 28575"/>
                              <a:gd name="connsiteY426" fmla="*/ 7934 h 9525"/>
                              <a:gd name="connsiteX427" fmla="*/ 24346 w 28575"/>
                              <a:gd name="connsiteY427" fmla="*/ 7934 h 9525"/>
                              <a:gd name="connsiteX428" fmla="*/ 24346 w 28575"/>
                              <a:gd name="connsiteY428" fmla="*/ 7934 h 9525"/>
                              <a:gd name="connsiteX429" fmla="*/ 24346 w 28575"/>
                              <a:gd name="connsiteY429" fmla="*/ 7934 h 9525"/>
                              <a:gd name="connsiteX430" fmla="*/ 24346 w 28575"/>
                              <a:gd name="connsiteY430" fmla="*/ 7934 h 9525"/>
                              <a:gd name="connsiteX431" fmla="*/ 24346 w 28575"/>
                              <a:gd name="connsiteY431" fmla="*/ 9525 h 9525"/>
                              <a:gd name="connsiteX432" fmla="*/ 24346 w 28575"/>
                              <a:gd name="connsiteY432" fmla="*/ 9525 h 9525"/>
                              <a:gd name="connsiteX433" fmla="*/ 24346 w 28575"/>
                              <a:gd name="connsiteY433" fmla="*/ 7934 h 9525"/>
                              <a:gd name="connsiteX434" fmla="*/ 24346 w 28575"/>
                              <a:gd name="connsiteY434" fmla="*/ 7934 h 9525"/>
                              <a:gd name="connsiteX435" fmla="*/ 24346 w 28575"/>
                              <a:gd name="connsiteY435" fmla="*/ 7934 h 9525"/>
                              <a:gd name="connsiteX436" fmla="*/ 24346 w 28575"/>
                              <a:gd name="connsiteY436" fmla="*/ 7934 h 9525"/>
                              <a:gd name="connsiteX437" fmla="*/ 24346 w 28575"/>
                              <a:gd name="connsiteY437" fmla="*/ 7934 h 9525"/>
                              <a:gd name="connsiteX438" fmla="*/ 24346 w 28575"/>
                              <a:gd name="connsiteY438" fmla="*/ 7934 h 9525"/>
                              <a:gd name="connsiteX439" fmla="*/ 24346 w 28575"/>
                              <a:gd name="connsiteY439" fmla="*/ 7934 h 9525"/>
                              <a:gd name="connsiteX440" fmla="*/ 24346 w 28575"/>
                              <a:gd name="connsiteY440" fmla="*/ 6353 h 9525"/>
                              <a:gd name="connsiteX441" fmla="*/ 24346 w 28575"/>
                              <a:gd name="connsiteY441" fmla="*/ 7934 h 9525"/>
                              <a:gd name="connsiteX442" fmla="*/ 25403 w 28575"/>
                              <a:gd name="connsiteY442" fmla="*/ 6353 h 9525"/>
                              <a:gd name="connsiteX443" fmla="*/ 25403 w 28575"/>
                              <a:gd name="connsiteY443" fmla="*/ 7934 h 9525"/>
                              <a:gd name="connsiteX444" fmla="*/ 25403 w 28575"/>
                              <a:gd name="connsiteY444" fmla="*/ 7934 h 9525"/>
                              <a:gd name="connsiteX445" fmla="*/ 25403 w 28575"/>
                              <a:gd name="connsiteY445" fmla="*/ 7934 h 9525"/>
                              <a:gd name="connsiteX446" fmla="*/ 25403 w 28575"/>
                              <a:gd name="connsiteY446" fmla="*/ 7934 h 9525"/>
                              <a:gd name="connsiteX447" fmla="*/ 25403 w 28575"/>
                              <a:gd name="connsiteY447" fmla="*/ 7934 h 9525"/>
                              <a:gd name="connsiteX448" fmla="*/ 25403 w 28575"/>
                              <a:gd name="connsiteY448" fmla="*/ 7934 h 9525"/>
                              <a:gd name="connsiteX449" fmla="*/ 25403 w 28575"/>
                              <a:gd name="connsiteY449" fmla="*/ 7934 h 9525"/>
                              <a:gd name="connsiteX450" fmla="*/ 25403 w 28575"/>
                              <a:gd name="connsiteY450" fmla="*/ 7934 h 9525"/>
                              <a:gd name="connsiteX451" fmla="*/ 25403 w 28575"/>
                              <a:gd name="connsiteY451" fmla="*/ 7934 h 9525"/>
                              <a:gd name="connsiteX452" fmla="*/ 25403 w 28575"/>
                              <a:gd name="connsiteY452" fmla="*/ 9525 h 9525"/>
                              <a:gd name="connsiteX453" fmla="*/ 25403 w 28575"/>
                              <a:gd name="connsiteY453" fmla="*/ 9525 h 9525"/>
                              <a:gd name="connsiteX454" fmla="*/ 25403 w 28575"/>
                              <a:gd name="connsiteY454" fmla="*/ 9525 h 9525"/>
                              <a:gd name="connsiteX455" fmla="*/ 25403 w 28575"/>
                              <a:gd name="connsiteY455" fmla="*/ 7934 h 9525"/>
                              <a:gd name="connsiteX456" fmla="*/ 25403 w 28575"/>
                              <a:gd name="connsiteY456" fmla="*/ 7934 h 9525"/>
                              <a:gd name="connsiteX457" fmla="*/ 25403 w 28575"/>
                              <a:gd name="connsiteY457" fmla="*/ 7934 h 9525"/>
                              <a:gd name="connsiteX458" fmla="*/ 25403 w 28575"/>
                              <a:gd name="connsiteY458" fmla="*/ 7934 h 9525"/>
                              <a:gd name="connsiteX459" fmla="*/ 25403 w 28575"/>
                              <a:gd name="connsiteY459" fmla="*/ 7934 h 9525"/>
                              <a:gd name="connsiteX460" fmla="*/ 25403 w 28575"/>
                              <a:gd name="connsiteY460" fmla="*/ 7934 h 9525"/>
                              <a:gd name="connsiteX461" fmla="*/ 25403 w 28575"/>
                              <a:gd name="connsiteY461" fmla="*/ 7934 h 9525"/>
                              <a:gd name="connsiteX462" fmla="*/ 26460 w 28575"/>
                              <a:gd name="connsiteY462" fmla="*/ 7934 h 9525"/>
                              <a:gd name="connsiteX463" fmla="*/ 26460 w 28575"/>
                              <a:gd name="connsiteY463" fmla="*/ 7934 h 9525"/>
                              <a:gd name="connsiteX464" fmla="*/ 26460 w 28575"/>
                              <a:gd name="connsiteY464" fmla="*/ 7934 h 9525"/>
                              <a:gd name="connsiteX465" fmla="*/ 26460 w 28575"/>
                              <a:gd name="connsiteY465" fmla="*/ 7934 h 9525"/>
                              <a:gd name="connsiteX466" fmla="*/ 26460 w 28575"/>
                              <a:gd name="connsiteY466" fmla="*/ 7934 h 9525"/>
                              <a:gd name="connsiteX467" fmla="*/ 26460 w 28575"/>
                              <a:gd name="connsiteY467" fmla="*/ 7934 h 9525"/>
                              <a:gd name="connsiteX468" fmla="*/ 26460 w 28575"/>
                              <a:gd name="connsiteY468" fmla="*/ 9525 h 9525"/>
                              <a:gd name="connsiteX469" fmla="*/ 26460 w 28575"/>
                              <a:gd name="connsiteY469" fmla="*/ 7934 h 9525"/>
                              <a:gd name="connsiteX470" fmla="*/ 26460 w 28575"/>
                              <a:gd name="connsiteY470" fmla="*/ 7934 h 9525"/>
                              <a:gd name="connsiteX471" fmla="*/ 26460 w 28575"/>
                              <a:gd name="connsiteY471" fmla="*/ 7934 h 9525"/>
                              <a:gd name="connsiteX472" fmla="*/ 26460 w 28575"/>
                              <a:gd name="connsiteY472" fmla="*/ 7934 h 9525"/>
                              <a:gd name="connsiteX473" fmla="*/ 26460 w 28575"/>
                              <a:gd name="connsiteY473" fmla="*/ 7934 h 9525"/>
                              <a:gd name="connsiteX474" fmla="*/ 26460 w 28575"/>
                              <a:gd name="connsiteY474" fmla="*/ 7934 h 9525"/>
                              <a:gd name="connsiteX475" fmla="*/ 26460 w 28575"/>
                              <a:gd name="connsiteY475" fmla="*/ 7934 h 9525"/>
                              <a:gd name="connsiteX476" fmla="*/ 26460 w 28575"/>
                              <a:gd name="connsiteY476" fmla="*/ 7934 h 9525"/>
                              <a:gd name="connsiteX477" fmla="*/ 26460 w 28575"/>
                              <a:gd name="connsiteY477" fmla="*/ 7934 h 9525"/>
                              <a:gd name="connsiteX478" fmla="*/ 26460 w 28575"/>
                              <a:gd name="connsiteY478" fmla="*/ 7934 h 9525"/>
                              <a:gd name="connsiteX479" fmla="*/ 26460 w 28575"/>
                              <a:gd name="connsiteY479" fmla="*/ 7934 h 9525"/>
                              <a:gd name="connsiteX480" fmla="*/ 26460 w 28575"/>
                              <a:gd name="connsiteY480" fmla="*/ 7934 h 9525"/>
                              <a:gd name="connsiteX481" fmla="*/ 26460 w 28575"/>
                              <a:gd name="connsiteY481" fmla="*/ 7934 h 9525"/>
                              <a:gd name="connsiteX482" fmla="*/ 26460 w 28575"/>
                              <a:gd name="connsiteY482" fmla="*/ 7934 h 9525"/>
                              <a:gd name="connsiteX483" fmla="*/ 26460 w 28575"/>
                              <a:gd name="connsiteY483" fmla="*/ 7934 h 9525"/>
                              <a:gd name="connsiteX484" fmla="*/ 26460 w 28575"/>
                              <a:gd name="connsiteY484" fmla="*/ 7934 h 9525"/>
                              <a:gd name="connsiteX485" fmla="*/ 26460 w 28575"/>
                              <a:gd name="connsiteY485" fmla="*/ 7934 h 9525"/>
                              <a:gd name="connsiteX486" fmla="*/ 27518 w 28575"/>
                              <a:gd name="connsiteY486" fmla="*/ 7934 h 9525"/>
                              <a:gd name="connsiteX487" fmla="*/ 27518 w 28575"/>
                              <a:gd name="connsiteY487" fmla="*/ 7934 h 9525"/>
                              <a:gd name="connsiteX488" fmla="*/ 27518 w 28575"/>
                              <a:gd name="connsiteY488" fmla="*/ 7934 h 9525"/>
                              <a:gd name="connsiteX489" fmla="*/ 27518 w 28575"/>
                              <a:gd name="connsiteY489" fmla="*/ 7934 h 9525"/>
                              <a:gd name="connsiteX490" fmla="*/ 27518 w 28575"/>
                              <a:gd name="connsiteY490" fmla="*/ 7934 h 9525"/>
                              <a:gd name="connsiteX491" fmla="*/ 27518 w 28575"/>
                              <a:gd name="connsiteY491" fmla="*/ 7934 h 9525"/>
                              <a:gd name="connsiteX492" fmla="*/ 27518 w 28575"/>
                              <a:gd name="connsiteY492" fmla="*/ 7934 h 9525"/>
                              <a:gd name="connsiteX493" fmla="*/ 27518 w 28575"/>
                              <a:gd name="connsiteY493" fmla="*/ 7934 h 9525"/>
                              <a:gd name="connsiteX494" fmla="*/ 27518 w 28575"/>
                              <a:gd name="connsiteY494" fmla="*/ 7934 h 9525"/>
                              <a:gd name="connsiteX495" fmla="*/ 27518 w 28575"/>
                              <a:gd name="connsiteY495" fmla="*/ 7934 h 9525"/>
                              <a:gd name="connsiteX496" fmla="*/ 27518 w 28575"/>
                              <a:gd name="connsiteY496" fmla="*/ 7934 h 9525"/>
                              <a:gd name="connsiteX497" fmla="*/ 27518 w 28575"/>
                              <a:gd name="connsiteY497" fmla="*/ 7934 h 9525"/>
                              <a:gd name="connsiteX498" fmla="*/ 27518 w 28575"/>
                              <a:gd name="connsiteY498" fmla="*/ 7934 h 9525"/>
                              <a:gd name="connsiteX499" fmla="*/ 27518 w 28575"/>
                              <a:gd name="connsiteY499" fmla="*/ 7934 h 9525"/>
                              <a:gd name="connsiteX500" fmla="*/ 27518 w 28575"/>
                              <a:gd name="connsiteY500" fmla="*/ 7934 h 9525"/>
                              <a:gd name="connsiteX501" fmla="*/ 27518 w 28575"/>
                              <a:gd name="connsiteY501" fmla="*/ 7934 h 9525"/>
                              <a:gd name="connsiteX502" fmla="*/ 27518 w 28575"/>
                              <a:gd name="connsiteY502" fmla="*/ 7934 h 9525"/>
                              <a:gd name="connsiteX503" fmla="*/ 27518 w 28575"/>
                              <a:gd name="connsiteY503" fmla="*/ 7934 h 9525"/>
                              <a:gd name="connsiteX504" fmla="*/ 28575 w 28575"/>
                              <a:gd name="connsiteY504" fmla="*/ 7934 h 9525"/>
                              <a:gd name="connsiteX505" fmla="*/ 28575 w 28575"/>
                              <a:gd name="connsiteY505" fmla="*/ 7934 h 9525"/>
                              <a:gd name="connsiteX506" fmla="*/ 28575 w 28575"/>
                              <a:gd name="connsiteY506" fmla="*/ 7934 h 9525"/>
                              <a:gd name="connsiteX507" fmla="*/ 28575 w 28575"/>
                              <a:gd name="connsiteY507" fmla="*/ 7934 h 9525"/>
                              <a:gd name="connsiteX508" fmla="*/ 28575 w 28575"/>
                              <a:gd name="connsiteY508" fmla="*/ 7934 h 9525"/>
                              <a:gd name="connsiteX509" fmla="*/ 28575 w 28575"/>
                              <a:gd name="connsiteY509" fmla="*/ 7934 h 9525"/>
                              <a:gd name="connsiteX510" fmla="*/ 28575 w 28575"/>
                              <a:gd name="connsiteY510" fmla="*/ 7934 h 9525"/>
                              <a:gd name="connsiteX511" fmla="*/ 28575 w 28575"/>
                              <a:gd name="connsiteY511" fmla="*/ 7934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0"/>
                                </a:moveTo>
                                <a:lnTo>
                                  <a:pt x="0" y="0"/>
                                </a:lnTo>
                                <a:lnTo>
                                  <a:pt x="0" y="0"/>
                                </a:lnTo>
                                <a:lnTo>
                                  <a:pt x="0" y="0"/>
                                </a:lnTo>
                                <a:lnTo>
                                  <a:pt x="1057" y="0"/>
                                </a:lnTo>
                                <a:lnTo>
                                  <a:pt x="1057" y="1591"/>
                                </a:lnTo>
                                <a:lnTo>
                                  <a:pt x="1057" y="0"/>
                                </a:lnTo>
                                <a:lnTo>
                                  <a:pt x="1057" y="0"/>
                                </a:lnTo>
                                <a:lnTo>
                                  <a:pt x="1057" y="1591"/>
                                </a:lnTo>
                                <a:lnTo>
                                  <a:pt x="1057" y="0"/>
                                </a:lnTo>
                                <a:lnTo>
                                  <a:pt x="1057" y="1591"/>
                                </a:lnTo>
                                <a:lnTo>
                                  <a:pt x="1057" y="1591"/>
                                </a:lnTo>
                                <a:lnTo>
                                  <a:pt x="1057" y="0"/>
                                </a:lnTo>
                                <a:lnTo>
                                  <a:pt x="1057" y="1591"/>
                                </a:lnTo>
                                <a:lnTo>
                                  <a:pt x="1057" y="1591"/>
                                </a:lnTo>
                                <a:lnTo>
                                  <a:pt x="1057" y="1591"/>
                                </a:lnTo>
                                <a:lnTo>
                                  <a:pt x="1057" y="1591"/>
                                </a:lnTo>
                                <a:lnTo>
                                  <a:pt x="1057" y="1591"/>
                                </a:lnTo>
                                <a:lnTo>
                                  <a:pt x="1057" y="1591"/>
                                </a:lnTo>
                                <a:lnTo>
                                  <a:pt x="1057" y="1591"/>
                                </a:lnTo>
                                <a:lnTo>
                                  <a:pt x="1057" y="1591"/>
                                </a:lnTo>
                                <a:lnTo>
                                  <a:pt x="1057" y="1591"/>
                                </a:lnTo>
                                <a:lnTo>
                                  <a:pt x="2115" y="0"/>
                                </a:lnTo>
                                <a:lnTo>
                                  <a:pt x="2115" y="0"/>
                                </a:lnTo>
                                <a:lnTo>
                                  <a:pt x="2115" y="0"/>
                                </a:lnTo>
                                <a:lnTo>
                                  <a:pt x="2115" y="1591"/>
                                </a:lnTo>
                                <a:lnTo>
                                  <a:pt x="2115" y="1591"/>
                                </a:lnTo>
                                <a:lnTo>
                                  <a:pt x="2115" y="1591"/>
                                </a:lnTo>
                                <a:lnTo>
                                  <a:pt x="2115" y="1591"/>
                                </a:lnTo>
                                <a:lnTo>
                                  <a:pt x="2115" y="1591"/>
                                </a:lnTo>
                                <a:lnTo>
                                  <a:pt x="2115" y="1591"/>
                                </a:lnTo>
                                <a:lnTo>
                                  <a:pt x="2115" y="1591"/>
                                </a:lnTo>
                                <a:lnTo>
                                  <a:pt x="2115" y="1591"/>
                                </a:lnTo>
                                <a:lnTo>
                                  <a:pt x="2115" y="1591"/>
                                </a:lnTo>
                                <a:lnTo>
                                  <a:pt x="2115" y="1591"/>
                                </a:lnTo>
                                <a:lnTo>
                                  <a:pt x="2115" y="1591"/>
                                </a:lnTo>
                                <a:lnTo>
                                  <a:pt x="2115" y="1591"/>
                                </a:lnTo>
                                <a:lnTo>
                                  <a:pt x="2115" y="1591"/>
                                </a:lnTo>
                                <a:lnTo>
                                  <a:pt x="2115" y="1591"/>
                                </a:lnTo>
                                <a:lnTo>
                                  <a:pt x="2115" y="1591"/>
                                </a:lnTo>
                                <a:lnTo>
                                  <a:pt x="2115" y="1591"/>
                                </a:lnTo>
                                <a:lnTo>
                                  <a:pt x="2115" y="1591"/>
                                </a:lnTo>
                                <a:lnTo>
                                  <a:pt x="2115" y="1591"/>
                                </a:lnTo>
                                <a:lnTo>
                                  <a:pt x="2115" y="3172"/>
                                </a:lnTo>
                                <a:lnTo>
                                  <a:pt x="2115" y="3172"/>
                                </a:lnTo>
                                <a:lnTo>
                                  <a:pt x="2115" y="3172"/>
                                </a:lnTo>
                                <a:lnTo>
                                  <a:pt x="2115" y="3172"/>
                                </a:lnTo>
                                <a:lnTo>
                                  <a:pt x="2115" y="1591"/>
                                </a:lnTo>
                                <a:lnTo>
                                  <a:pt x="3172" y="1591"/>
                                </a:lnTo>
                                <a:lnTo>
                                  <a:pt x="3172" y="1591"/>
                                </a:lnTo>
                                <a:lnTo>
                                  <a:pt x="3172" y="1591"/>
                                </a:lnTo>
                                <a:lnTo>
                                  <a:pt x="3172" y="1591"/>
                                </a:lnTo>
                                <a:lnTo>
                                  <a:pt x="3172" y="1591"/>
                                </a:lnTo>
                                <a:lnTo>
                                  <a:pt x="3172" y="1591"/>
                                </a:lnTo>
                                <a:lnTo>
                                  <a:pt x="3172" y="3172"/>
                                </a:lnTo>
                                <a:lnTo>
                                  <a:pt x="3172" y="3172"/>
                                </a:lnTo>
                                <a:lnTo>
                                  <a:pt x="3172" y="3172"/>
                                </a:lnTo>
                                <a:lnTo>
                                  <a:pt x="3172" y="3172"/>
                                </a:lnTo>
                                <a:lnTo>
                                  <a:pt x="3172" y="3172"/>
                                </a:lnTo>
                                <a:lnTo>
                                  <a:pt x="3172" y="3172"/>
                                </a:lnTo>
                                <a:lnTo>
                                  <a:pt x="3172" y="3172"/>
                                </a:lnTo>
                                <a:lnTo>
                                  <a:pt x="3172" y="3172"/>
                                </a:lnTo>
                                <a:lnTo>
                                  <a:pt x="3172" y="3172"/>
                                </a:lnTo>
                                <a:lnTo>
                                  <a:pt x="3172" y="3172"/>
                                </a:lnTo>
                                <a:lnTo>
                                  <a:pt x="3172" y="3172"/>
                                </a:lnTo>
                                <a:lnTo>
                                  <a:pt x="3172" y="3172"/>
                                </a:lnTo>
                                <a:lnTo>
                                  <a:pt x="4229" y="3172"/>
                                </a:lnTo>
                                <a:lnTo>
                                  <a:pt x="4229" y="3172"/>
                                </a:lnTo>
                                <a:lnTo>
                                  <a:pt x="4229" y="3172"/>
                                </a:lnTo>
                                <a:lnTo>
                                  <a:pt x="4229" y="1591"/>
                                </a:lnTo>
                                <a:lnTo>
                                  <a:pt x="4229" y="3172"/>
                                </a:lnTo>
                                <a:lnTo>
                                  <a:pt x="4229" y="3172"/>
                                </a:lnTo>
                                <a:lnTo>
                                  <a:pt x="4229" y="3172"/>
                                </a:lnTo>
                                <a:lnTo>
                                  <a:pt x="4229" y="3172"/>
                                </a:lnTo>
                                <a:lnTo>
                                  <a:pt x="4229" y="3172"/>
                                </a:lnTo>
                                <a:lnTo>
                                  <a:pt x="4229" y="1591"/>
                                </a:lnTo>
                                <a:lnTo>
                                  <a:pt x="4229" y="1591"/>
                                </a:lnTo>
                                <a:lnTo>
                                  <a:pt x="4229" y="3172"/>
                                </a:lnTo>
                                <a:lnTo>
                                  <a:pt x="4229" y="3172"/>
                                </a:lnTo>
                                <a:lnTo>
                                  <a:pt x="4229" y="3172"/>
                                </a:lnTo>
                                <a:lnTo>
                                  <a:pt x="4229" y="4763"/>
                                </a:lnTo>
                                <a:lnTo>
                                  <a:pt x="4229" y="3172"/>
                                </a:lnTo>
                                <a:lnTo>
                                  <a:pt x="4229" y="3172"/>
                                </a:lnTo>
                                <a:lnTo>
                                  <a:pt x="4229" y="3172"/>
                                </a:lnTo>
                                <a:lnTo>
                                  <a:pt x="5296" y="3172"/>
                                </a:lnTo>
                                <a:lnTo>
                                  <a:pt x="5296" y="3172"/>
                                </a:lnTo>
                                <a:lnTo>
                                  <a:pt x="5296" y="3172"/>
                                </a:lnTo>
                                <a:lnTo>
                                  <a:pt x="5296" y="3172"/>
                                </a:lnTo>
                                <a:lnTo>
                                  <a:pt x="5296" y="3172"/>
                                </a:lnTo>
                                <a:lnTo>
                                  <a:pt x="5296" y="3172"/>
                                </a:lnTo>
                                <a:lnTo>
                                  <a:pt x="5296" y="3172"/>
                                </a:lnTo>
                                <a:lnTo>
                                  <a:pt x="5296" y="3172"/>
                                </a:lnTo>
                                <a:lnTo>
                                  <a:pt x="5296" y="3172"/>
                                </a:lnTo>
                                <a:lnTo>
                                  <a:pt x="5296" y="3172"/>
                                </a:lnTo>
                                <a:lnTo>
                                  <a:pt x="5296" y="3172"/>
                                </a:lnTo>
                                <a:lnTo>
                                  <a:pt x="5296" y="3172"/>
                                </a:lnTo>
                                <a:lnTo>
                                  <a:pt x="5296" y="3172"/>
                                </a:lnTo>
                                <a:lnTo>
                                  <a:pt x="5296" y="4763"/>
                                </a:lnTo>
                                <a:lnTo>
                                  <a:pt x="5296" y="4763"/>
                                </a:lnTo>
                                <a:lnTo>
                                  <a:pt x="5296" y="4763"/>
                                </a:lnTo>
                                <a:lnTo>
                                  <a:pt x="5296" y="3172"/>
                                </a:lnTo>
                                <a:lnTo>
                                  <a:pt x="5296" y="3172"/>
                                </a:lnTo>
                                <a:lnTo>
                                  <a:pt x="5296" y="3172"/>
                                </a:lnTo>
                                <a:lnTo>
                                  <a:pt x="5296" y="3172"/>
                                </a:lnTo>
                                <a:lnTo>
                                  <a:pt x="6353" y="3172"/>
                                </a:lnTo>
                                <a:lnTo>
                                  <a:pt x="6353" y="3172"/>
                                </a:lnTo>
                                <a:lnTo>
                                  <a:pt x="6353" y="3172"/>
                                </a:lnTo>
                                <a:lnTo>
                                  <a:pt x="6353" y="3172"/>
                                </a:lnTo>
                                <a:lnTo>
                                  <a:pt x="6353" y="3172"/>
                                </a:lnTo>
                                <a:lnTo>
                                  <a:pt x="6353" y="3172"/>
                                </a:lnTo>
                                <a:lnTo>
                                  <a:pt x="6353" y="3172"/>
                                </a:lnTo>
                                <a:lnTo>
                                  <a:pt x="6353" y="4763"/>
                                </a:lnTo>
                                <a:lnTo>
                                  <a:pt x="6353" y="4763"/>
                                </a:lnTo>
                                <a:lnTo>
                                  <a:pt x="6353" y="4763"/>
                                </a:lnTo>
                                <a:lnTo>
                                  <a:pt x="6353" y="3172"/>
                                </a:lnTo>
                                <a:lnTo>
                                  <a:pt x="6353" y="3172"/>
                                </a:lnTo>
                                <a:lnTo>
                                  <a:pt x="6353" y="3172"/>
                                </a:lnTo>
                                <a:lnTo>
                                  <a:pt x="6353" y="3172"/>
                                </a:lnTo>
                                <a:lnTo>
                                  <a:pt x="6353" y="3172"/>
                                </a:lnTo>
                                <a:lnTo>
                                  <a:pt x="6353" y="3172"/>
                                </a:lnTo>
                                <a:lnTo>
                                  <a:pt x="6353" y="3172"/>
                                </a:lnTo>
                                <a:lnTo>
                                  <a:pt x="6353" y="3172"/>
                                </a:lnTo>
                                <a:lnTo>
                                  <a:pt x="7410" y="4763"/>
                                </a:lnTo>
                                <a:lnTo>
                                  <a:pt x="7410" y="4763"/>
                                </a:lnTo>
                                <a:lnTo>
                                  <a:pt x="7410" y="4763"/>
                                </a:lnTo>
                                <a:lnTo>
                                  <a:pt x="7410" y="4763"/>
                                </a:lnTo>
                                <a:lnTo>
                                  <a:pt x="7410" y="4763"/>
                                </a:lnTo>
                                <a:lnTo>
                                  <a:pt x="7410" y="4763"/>
                                </a:lnTo>
                                <a:lnTo>
                                  <a:pt x="7410" y="3172"/>
                                </a:lnTo>
                                <a:lnTo>
                                  <a:pt x="7410" y="3172"/>
                                </a:lnTo>
                                <a:lnTo>
                                  <a:pt x="7410" y="4763"/>
                                </a:lnTo>
                                <a:lnTo>
                                  <a:pt x="7410" y="3172"/>
                                </a:lnTo>
                                <a:lnTo>
                                  <a:pt x="7410" y="4763"/>
                                </a:lnTo>
                                <a:lnTo>
                                  <a:pt x="7410" y="4763"/>
                                </a:lnTo>
                                <a:lnTo>
                                  <a:pt x="7410" y="4763"/>
                                </a:lnTo>
                                <a:lnTo>
                                  <a:pt x="7410" y="4763"/>
                                </a:lnTo>
                                <a:lnTo>
                                  <a:pt x="7410" y="4763"/>
                                </a:lnTo>
                                <a:lnTo>
                                  <a:pt x="7410" y="4763"/>
                                </a:lnTo>
                                <a:lnTo>
                                  <a:pt x="7410" y="4763"/>
                                </a:lnTo>
                                <a:lnTo>
                                  <a:pt x="7410"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3172"/>
                                </a:lnTo>
                                <a:lnTo>
                                  <a:pt x="8468" y="4763"/>
                                </a:lnTo>
                                <a:lnTo>
                                  <a:pt x="8468" y="4763"/>
                                </a:lnTo>
                                <a:lnTo>
                                  <a:pt x="9525" y="4763"/>
                                </a:lnTo>
                                <a:lnTo>
                                  <a:pt x="9525" y="4763"/>
                                </a:lnTo>
                                <a:lnTo>
                                  <a:pt x="9525" y="3172"/>
                                </a:lnTo>
                                <a:lnTo>
                                  <a:pt x="9525" y="3172"/>
                                </a:lnTo>
                                <a:lnTo>
                                  <a:pt x="9525" y="3172"/>
                                </a:lnTo>
                                <a:lnTo>
                                  <a:pt x="9525" y="4763"/>
                                </a:lnTo>
                                <a:lnTo>
                                  <a:pt x="9525" y="4763"/>
                                </a:lnTo>
                                <a:lnTo>
                                  <a:pt x="9525" y="4763"/>
                                </a:lnTo>
                                <a:lnTo>
                                  <a:pt x="9525" y="4763"/>
                                </a:lnTo>
                                <a:lnTo>
                                  <a:pt x="9525" y="3172"/>
                                </a:lnTo>
                                <a:lnTo>
                                  <a:pt x="9525" y="4763"/>
                                </a:lnTo>
                                <a:lnTo>
                                  <a:pt x="9525" y="4763"/>
                                </a:lnTo>
                                <a:lnTo>
                                  <a:pt x="9525" y="4763"/>
                                </a:lnTo>
                                <a:lnTo>
                                  <a:pt x="9525" y="6353"/>
                                </a:lnTo>
                                <a:lnTo>
                                  <a:pt x="9525" y="6353"/>
                                </a:lnTo>
                                <a:lnTo>
                                  <a:pt x="9525" y="6353"/>
                                </a:lnTo>
                                <a:lnTo>
                                  <a:pt x="9525" y="6353"/>
                                </a:lnTo>
                                <a:lnTo>
                                  <a:pt x="9525" y="4763"/>
                                </a:lnTo>
                                <a:lnTo>
                                  <a:pt x="9525" y="4763"/>
                                </a:lnTo>
                                <a:lnTo>
                                  <a:pt x="9525" y="4763"/>
                                </a:lnTo>
                                <a:lnTo>
                                  <a:pt x="10582" y="4763"/>
                                </a:lnTo>
                                <a:lnTo>
                                  <a:pt x="10582" y="6353"/>
                                </a:lnTo>
                                <a:lnTo>
                                  <a:pt x="10582" y="6353"/>
                                </a:lnTo>
                                <a:lnTo>
                                  <a:pt x="10582" y="6353"/>
                                </a:lnTo>
                                <a:lnTo>
                                  <a:pt x="10582" y="4763"/>
                                </a:lnTo>
                                <a:lnTo>
                                  <a:pt x="10582" y="4763"/>
                                </a:lnTo>
                                <a:lnTo>
                                  <a:pt x="10582" y="4763"/>
                                </a:lnTo>
                                <a:lnTo>
                                  <a:pt x="10582" y="4763"/>
                                </a:lnTo>
                                <a:lnTo>
                                  <a:pt x="10582" y="6353"/>
                                </a:lnTo>
                                <a:lnTo>
                                  <a:pt x="10582" y="6353"/>
                                </a:lnTo>
                                <a:lnTo>
                                  <a:pt x="10582" y="4763"/>
                                </a:lnTo>
                                <a:lnTo>
                                  <a:pt x="10582" y="4763"/>
                                </a:lnTo>
                                <a:lnTo>
                                  <a:pt x="10582" y="4763"/>
                                </a:lnTo>
                                <a:lnTo>
                                  <a:pt x="10582" y="4763"/>
                                </a:lnTo>
                                <a:lnTo>
                                  <a:pt x="10582" y="4763"/>
                                </a:lnTo>
                                <a:lnTo>
                                  <a:pt x="10582" y="4763"/>
                                </a:lnTo>
                                <a:lnTo>
                                  <a:pt x="10582" y="4763"/>
                                </a:lnTo>
                                <a:lnTo>
                                  <a:pt x="10582" y="4763"/>
                                </a:lnTo>
                                <a:lnTo>
                                  <a:pt x="11640" y="4763"/>
                                </a:lnTo>
                                <a:lnTo>
                                  <a:pt x="11640" y="4763"/>
                                </a:lnTo>
                                <a:lnTo>
                                  <a:pt x="11640" y="6353"/>
                                </a:lnTo>
                                <a:lnTo>
                                  <a:pt x="11640" y="6353"/>
                                </a:lnTo>
                                <a:lnTo>
                                  <a:pt x="11640" y="6353"/>
                                </a:lnTo>
                                <a:lnTo>
                                  <a:pt x="11640" y="7934"/>
                                </a:lnTo>
                                <a:lnTo>
                                  <a:pt x="11640" y="6353"/>
                                </a:lnTo>
                                <a:lnTo>
                                  <a:pt x="11640" y="6353"/>
                                </a:lnTo>
                                <a:lnTo>
                                  <a:pt x="11640" y="6353"/>
                                </a:lnTo>
                                <a:lnTo>
                                  <a:pt x="11640" y="6353"/>
                                </a:lnTo>
                                <a:lnTo>
                                  <a:pt x="11640" y="6353"/>
                                </a:lnTo>
                                <a:lnTo>
                                  <a:pt x="11640" y="4763"/>
                                </a:lnTo>
                                <a:lnTo>
                                  <a:pt x="11640" y="4763"/>
                                </a:lnTo>
                                <a:lnTo>
                                  <a:pt x="11640" y="4763"/>
                                </a:lnTo>
                                <a:lnTo>
                                  <a:pt x="11640" y="4763"/>
                                </a:lnTo>
                                <a:lnTo>
                                  <a:pt x="11640" y="4763"/>
                                </a:lnTo>
                                <a:lnTo>
                                  <a:pt x="11640" y="4763"/>
                                </a:lnTo>
                                <a:lnTo>
                                  <a:pt x="11640" y="6353"/>
                                </a:lnTo>
                                <a:lnTo>
                                  <a:pt x="12697" y="4763"/>
                                </a:lnTo>
                                <a:lnTo>
                                  <a:pt x="12697" y="4763"/>
                                </a:lnTo>
                                <a:lnTo>
                                  <a:pt x="12697" y="4763"/>
                                </a:lnTo>
                                <a:lnTo>
                                  <a:pt x="12697" y="4763"/>
                                </a:lnTo>
                                <a:lnTo>
                                  <a:pt x="12697" y="6353"/>
                                </a:lnTo>
                                <a:lnTo>
                                  <a:pt x="12697" y="6353"/>
                                </a:lnTo>
                                <a:lnTo>
                                  <a:pt x="12697" y="6353"/>
                                </a:lnTo>
                                <a:lnTo>
                                  <a:pt x="12697" y="6353"/>
                                </a:lnTo>
                                <a:lnTo>
                                  <a:pt x="12697" y="6353"/>
                                </a:lnTo>
                                <a:lnTo>
                                  <a:pt x="12697" y="4763"/>
                                </a:lnTo>
                                <a:lnTo>
                                  <a:pt x="12697" y="4763"/>
                                </a:lnTo>
                                <a:lnTo>
                                  <a:pt x="12697" y="4763"/>
                                </a:lnTo>
                                <a:lnTo>
                                  <a:pt x="12697" y="4763"/>
                                </a:lnTo>
                                <a:lnTo>
                                  <a:pt x="12697" y="4763"/>
                                </a:lnTo>
                                <a:lnTo>
                                  <a:pt x="12697" y="6353"/>
                                </a:lnTo>
                                <a:lnTo>
                                  <a:pt x="12697" y="6353"/>
                                </a:lnTo>
                                <a:lnTo>
                                  <a:pt x="12697" y="6353"/>
                                </a:lnTo>
                                <a:lnTo>
                                  <a:pt x="12697" y="6353"/>
                                </a:lnTo>
                                <a:lnTo>
                                  <a:pt x="13754" y="6353"/>
                                </a:lnTo>
                                <a:lnTo>
                                  <a:pt x="13754" y="6353"/>
                                </a:lnTo>
                                <a:lnTo>
                                  <a:pt x="13754" y="6353"/>
                                </a:lnTo>
                                <a:lnTo>
                                  <a:pt x="13754" y="6353"/>
                                </a:lnTo>
                                <a:lnTo>
                                  <a:pt x="13754" y="4763"/>
                                </a:lnTo>
                                <a:lnTo>
                                  <a:pt x="13754" y="6353"/>
                                </a:lnTo>
                                <a:lnTo>
                                  <a:pt x="13754" y="4763"/>
                                </a:lnTo>
                                <a:lnTo>
                                  <a:pt x="13754" y="4763"/>
                                </a:lnTo>
                                <a:lnTo>
                                  <a:pt x="13754" y="6353"/>
                                </a:lnTo>
                                <a:lnTo>
                                  <a:pt x="13754" y="6353"/>
                                </a:lnTo>
                                <a:lnTo>
                                  <a:pt x="13754" y="6353"/>
                                </a:lnTo>
                                <a:lnTo>
                                  <a:pt x="13754" y="6353"/>
                                </a:lnTo>
                                <a:lnTo>
                                  <a:pt x="13754" y="4763"/>
                                </a:lnTo>
                                <a:lnTo>
                                  <a:pt x="13754" y="4763"/>
                                </a:lnTo>
                                <a:lnTo>
                                  <a:pt x="13754" y="4763"/>
                                </a:lnTo>
                                <a:lnTo>
                                  <a:pt x="13754" y="4763"/>
                                </a:lnTo>
                                <a:lnTo>
                                  <a:pt x="13754" y="4763"/>
                                </a:lnTo>
                                <a:lnTo>
                                  <a:pt x="13754" y="6353"/>
                                </a:lnTo>
                                <a:lnTo>
                                  <a:pt x="13754" y="6353"/>
                                </a:lnTo>
                                <a:lnTo>
                                  <a:pt x="13754" y="6353"/>
                                </a:lnTo>
                                <a:lnTo>
                                  <a:pt x="14821" y="6353"/>
                                </a:lnTo>
                                <a:lnTo>
                                  <a:pt x="14821" y="6353"/>
                                </a:lnTo>
                                <a:lnTo>
                                  <a:pt x="14821" y="6353"/>
                                </a:lnTo>
                                <a:lnTo>
                                  <a:pt x="14821" y="6353"/>
                                </a:lnTo>
                                <a:lnTo>
                                  <a:pt x="14821" y="6353"/>
                                </a:lnTo>
                                <a:lnTo>
                                  <a:pt x="14821" y="6353"/>
                                </a:lnTo>
                                <a:lnTo>
                                  <a:pt x="14821" y="6353"/>
                                </a:lnTo>
                                <a:lnTo>
                                  <a:pt x="14821" y="6353"/>
                                </a:lnTo>
                                <a:lnTo>
                                  <a:pt x="14821" y="4763"/>
                                </a:lnTo>
                                <a:lnTo>
                                  <a:pt x="14821" y="4763"/>
                                </a:lnTo>
                                <a:lnTo>
                                  <a:pt x="14821" y="6353"/>
                                </a:lnTo>
                                <a:lnTo>
                                  <a:pt x="14821" y="6353"/>
                                </a:lnTo>
                                <a:lnTo>
                                  <a:pt x="14821" y="6353"/>
                                </a:lnTo>
                                <a:lnTo>
                                  <a:pt x="14821" y="6353"/>
                                </a:lnTo>
                                <a:lnTo>
                                  <a:pt x="14821" y="6353"/>
                                </a:lnTo>
                                <a:lnTo>
                                  <a:pt x="14821" y="6353"/>
                                </a:lnTo>
                                <a:lnTo>
                                  <a:pt x="14821" y="6353"/>
                                </a:lnTo>
                                <a:lnTo>
                                  <a:pt x="14821" y="6353"/>
                                </a:lnTo>
                                <a:lnTo>
                                  <a:pt x="14821" y="6353"/>
                                </a:lnTo>
                                <a:lnTo>
                                  <a:pt x="14821" y="6353"/>
                                </a:lnTo>
                                <a:lnTo>
                                  <a:pt x="14821" y="6353"/>
                                </a:lnTo>
                                <a:lnTo>
                                  <a:pt x="14821" y="6353"/>
                                </a:lnTo>
                                <a:lnTo>
                                  <a:pt x="14821" y="6353"/>
                                </a:lnTo>
                                <a:lnTo>
                                  <a:pt x="14821" y="6353"/>
                                </a:lnTo>
                                <a:lnTo>
                                  <a:pt x="15878" y="6353"/>
                                </a:lnTo>
                                <a:lnTo>
                                  <a:pt x="15878" y="4763"/>
                                </a:lnTo>
                                <a:lnTo>
                                  <a:pt x="15878" y="6353"/>
                                </a:lnTo>
                                <a:lnTo>
                                  <a:pt x="15878" y="6353"/>
                                </a:lnTo>
                                <a:lnTo>
                                  <a:pt x="15878" y="6353"/>
                                </a:lnTo>
                                <a:lnTo>
                                  <a:pt x="15878" y="6353"/>
                                </a:lnTo>
                                <a:lnTo>
                                  <a:pt x="15878" y="6353"/>
                                </a:lnTo>
                                <a:lnTo>
                                  <a:pt x="15878" y="6353"/>
                                </a:lnTo>
                                <a:lnTo>
                                  <a:pt x="15878" y="6353"/>
                                </a:lnTo>
                                <a:lnTo>
                                  <a:pt x="15878" y="6353"/>
                                </a:lnTo>
                                <a:lnTo>
                                  <a:pt x="15878" y="7934"/>
                                </a:lnTo>
                                <a:lnTo>
                                  <a:pt x="15878" y="7934"/>
                                </a:lnTo>
                                <a:lnTo>
                                  <a:pt x="15878" y="7934"/>
                                </a:lnTo>
                                <a:lnTo>
                                  <a:pt x="15878" y="6353"/>
                                </a:lnTo>
                                <a:lnTo>
                                  <a:pt x="15878" y="6353"/>
                                </a:lnTo>
                                <a:lnTo>
                                  <a:pt x="15878" y="6353"/>
                                </a:lnTo>
                                <a:lnTo>
                                  <a:pt x="15878" y="6353"/>
                                </a:lnTo>
                                <a:lnTo>
                                  <a:pt x="15878" y="6353"/>
                                </a:lnTo>
                                <a:lnTo>
                                  <a:pt x="16935" y="6353"/>
                                </a:lnTo>
                                <a:lnTo>
                                  <a:pt x="16935" y="6353"/>
                                </a:lnTo>
                                <a:lnTo>
                                  <a:pt x="16935" y="6353"/>
                                </a:lnTo>
                                <a:lnTo>
                                  <a:pt x="16935" y="6353"/>
                                </a:lnTo>
                                <a:lnTo>
                                  <a:pt x="16935" y="6353"/>
                                </a:lnTo>
                                <a:lnTo>
                                  <a:pt x="16935" y="6353"/>
                                </a:lnTo>
                                <a:lnTo>
                                  <a:pt x="16935" y="7934"/>
                                </a:lnTo>
                                <a:lnTo>
                                  <a:pt x="16935" y="7934"/>
                                </a:lnTo>
                                <a:lnTo>
                                  <a:pt x="16935" y="7934"/>
                                </a:lnTo>
                                <a:lnTo>
                                  <a:pt x="16935" y="7934"/>
                                </a:lnTo>
                                <a:lnTo>
                                  <a:pt x="16935" y="7934"/>
                                </a:lnTo>
                                <a:lnTo>
                                  <a:pt x="16935" y="6353"/>
                                </a:lnTo>
                                <a:lnTo>
                                  <a:pt x="16935" y="6353"/>
                                </a:lnTo>
                                <a:lnTo>
                                  <a:pt x="16935" y="6353"/>
                                </a:lnTo>
                                <a:lnTo>
                                  <a:pt x="16935" y="6353"/>
                                </a:lnTo>
                                <a:lnTo>
                                  <a:pt x="16935" y="6353"/>
                                </a:lnTo>
                                <a:lnTo>
                                  <a:pt x="16935" y="7934"/>
                                </a:lnTo>
                                <a:lnTo>
                                  <a:pt x="16935" y="7934"/>
                                </a:lnTo>
                                <a:lnTo>
                                  <a:pt x="17993" y="7934"/>
                                </a:lnTo>
                                <a:lnTo>
                                  <a:pt x="17993" y="7934"/>
                                </a:lnTo>
                                <a:lnTo>
                                  <a:pt x="17993" y="7934"/>
                                </a:lnTo>
                                <a:lnTo>
                                  <a:pt x="17993" y="7934"/>
                                </a:lnTo>
                                <a:lnTo>
                                  <a:pt x="17993" y="6353"/>
                                </a:lnTo>
                                <a:lnTo>
                                  <a:pt x="17993" y="6353"/>
                                </a:lnTo>
                                <a:lnTo>
                                  <a:pt x="17993" y="6353"/>
                                </a:lnTo>
                                <a:lnTo>
                                  <a:pt x="17993" y="6353"/>
                                </a:lnTo>
                                <a:lnTo>
                                  <a:pt x="17993" y="6353"/>
                                </a:lnTo>
                                <a:lnTo>
                                  <a:pt x="17993" y="6353"/>
                                </a:lnTo>
                                <a:lnTo>
                                  <a:pt x="17993" y="6353"/>
                                </a:lnTo>
                                <a:lnTo>
                                  <a:pt x="17993" y="6353"/>
                                </a:lnTo>
                                <a:lnTo>
                                  <a:pt x="17993" y="6353"/>
                                </a:lnTo>
                                <a:lnTo>
                                  <a:pt x="17993" y="6353"/>
                                </a:lnTo>
                                <a:lnTo>
                                  <a:pt x="17993" y="6353"/>
                                </a:lnTo>
                                <a:lnTo>
                                  <a:pt x="17993" y="6353"/>
                                </a:lnTo>
                                <a:lnTo>
                                  <a:pt x="17993" y="7934"/>
                                </a:lnTo>
                                <a:lnTo>
                                  <a:pt x="17993" y="6353"/>
                                </a:lnTo>
                                <a:lnTo>
                                  <a:pt x="17993" y="6353"/>
                                </a:lnTo>
                                <a:lnTo>
                                  <a:pt x="17993" y="6353"/>
                                </a:lnTo>
                                <a:lnTo>
                                  <a:pt x="19050" y="6353"/>
                                </a:lnTo>
                                <a:lnTo>
                                  <a:pt x="19050" y="7934"/>
                                </a:lnTo>
                                <a:lnTo>
                                  <a:pt x="19050" y="7934"/>
                                </a:lnTo>
                                <a:lnTo>
                                  <a:pt x="19050" y="7934"/>
                                </a:lnTo>
                                <a:lnTo>
                                  <a:pt x="19050" y="7934"/>
                                </a:lnTo>
                                <a:lnTo>
                                  <a:pt x="19050" y="6353"/>
                                </a:lnTo>
                                <a:lnTo>
                                  <a:pt x="19050" y="7934"/>
                                </a:lnTo>
                                <a:lnTo>
                                  <a:pt x="19050" y="7934"/>
                                </a:lnTo>
                                <a:lnTo>
                                  <a:pt x="19050" y="6353"/>
                                </a:lnTo>
                                <a:lnTo>
                                  <a:pt x="19050" y="7934"/>
                                </a:lnTo>
                                <a:lnTo>
                                  <a:pt x="19050" y="7934"/>
                                </a:lnTo>
                                <a:lnTo>
                                  <a:pt x="19050" y="7934"/>
                                </a:lnTo>
                                <a:lnTo>
                                  <a:pt x="19050" y="7934"/>
                                </a:lnTo>
                                <a:lnTo>
                                  <a:pt x="19050" y="7934"/>
                                </a:lnTo>
                                <a:lnTo>
                                  <a:pt x="19050" y="7934"/>
                                </a:lnTo>
                                <a:lnTo>
                                  <a:pt x="19050" y="6353"/>
                                </a:lnTo>
                                <a:lnTo>
                                  <a:pt x="19050" y="7934"/>
                                </a:lnTo>
                                <a:lnTo>
                                  <a:pt x="19050" y="7934"/>
                                </a:lnTo>
                                <a:lnTo>
                                  <a:pt x="20107" y="7934"/>
                                </a:lnTo>
                                <a:lnTo>
                                  <a:pt x="20107" y="7934"/>
                                </a:lnTo>
                                <a:lnTo>
                                  <a:pt x="20107" y="6353"/>
                                </a:lnTo>
                                <a:lnTo>
                                  <a:pt x="20107" y="6353"/>
                                </a:lnTo>
                                <a:lnTo>
                                  <a:pt x="20107" y="7934"/>
                                </a:lnTo>
                                <a:lnTo>
                                  <a:pt x="20107" y="7934"/>
                                </a:lnTo>
                                <a:lnTo>
                                  <a:pt x="20107" y="7934"/>
                                </a:lnTo>
                                <a:lnTo>
                                  <a:pt x="20107" y="6353"/>
                                </a:lnTo>
                                <a:lnTo>
                                  <a:pt x="20107" y="6353"/>
                                </a:lnTo>
                                <a:lnTo>
                                  <a:pt x="20107" y="7934"/>
                                </a:lnTo>
                                <a:lnTo>
                                  <a:pt x="20107" y="7934"/>
                                </a:lnTo>
                                <a:lnTo>
                                  <a:pt x="20107" y="7934"/>
                                </a:lnTo>
                                <a:lnTo>
                                  <a:pt x="20107" y="7934"/>
                                </a:lnTo>
                                <a:lnTo>
                                  <a:pt x="20107" y="7934"/>
                                </a:lnTo>
                                <a:lnTo>
                                  <a:pt x="20107" y="7934"/>
                                </a:lnTo>
                                <a:lnTo>
                                  <a:pt x="20107" y="7934"/>
                                </a:lnTo>
                                <a:lnTo>
                                  <a:pt x="20107" y="7934"/>
                                </a:lnTo>
                                <a:lnTo>
                                  <a:pt x="20107" y="6353"/>
                                </a:lnTo>
                                <a:lnTo>
                                  <a:pt x="21165" y="6353"/>
                                </a:lnTo>
                                <a:lnTo>
                                  <a:pt x="21165" y="7934"/>
                                </a:lnTo>
                                <a:lnTo>
                                  <a:pt x="21165" y="7934"/>
                                </a:lnTo>
                                <a:lnTo>
                                  <a:pt x="21165" y="7934"/>
                                </a:lnTo>
                                <a:lnTo>
                                  <a:pt x="21165" y="7934"/>
                                </a:lnTo>
                                <a:lnTo>
                                  <a:pt x="21165" y="7934"/>
                                </a:lnTo>
                                <a:lnTo>
                                  <a:pt x="21165" y="7934"/>
                                </a:lnTo>
                                <a:lnTo>
                                  <a:pt x="21165" y="7934"/>
                                </a:lnTo>
                                <a:lnTo>
                                  <a:pt x="21165" y="7934"/>
                                </a:lnTo>
                                <a:lnTo>
                                  <a:pt x="21165" y="7934"/>
                                </a:lnTo>
                                <a:lnTo>
                                  <a:pt x="21165" y="7934"/>
                                </a:lnTo>
                                <a:lnTo>
                                  <a:pt x="21165" y="7934"/>
                                </a:lnTo>
                                <a:lnTo>
                                  <a:pt x="21165" y="7934"/>
                                </a:lnTo>
                                <a:lnTo>
                                  <a:pt x="21165" y="6353"/>
                                </a:lnTo>
                                <a:lnTo>
                                  <a:pt x="21165" y="6353"/>
                                </a:lnTo>
                                <a:lnTo>
                                  <a:pt x="21165" y="7934"/>
                                </a:lnTo>
                                <a:lnTo>
                                  <a:pt x="21165" y="7934"/>
                                </a:lnTo>
                                <a:lnTo>
                                  <a:pt x="21165" y="7934"/>
                                </a:lnTo>
                                <a:lnTo>
                                  <a:pt x="22222" y="7934"/>
                                </a:lnTo>
                                <a:lnTo>
                                  <a:pt x="22222" y="7934"/>
                                </a:lnTo>
                                <a:lnTo>
                                  <a:pt x="22222" y="7934"/>
                                </a:lnTo>
                                <a:lnTo>
                                  <a:pt x="22222" y="6353"/>
                                </a:lnTo>
                                <a:lnTo>
                                  <a:pt x="22222" y="6353"/>
                                </a:lnTo>
                                <a:lnTo>
                                  <a:pt x="22222" y="7934"/>
                                </a:lnTo>
                                <a:lnTo>
                                  <a:pt x="22222" y="7934"/>
                                </a:lnTo>
                                <a:lnTo>
                                  <a:pt x="22222" y="7934"/>
                                </a:lnTo>
                                <a:lnTo>
                                  <a:pt x="22222" y="6353"/>
                                </a:lnTo>
                                <a:lnTo>
                                  <a:pt x="22222" y="6353"/>
                                </a:lnTo>
                                <a:lnTo>
                                  <a:pt x="22222" y="6353"/>
                                </a:lnTo>
                                <a:lnTo>
                                  <a:pt x="22222" y="7934"/>
                                </a:lnTo>
                                <a:lnTo>
                                  <a:pt x="22222" y="7934"/>
                                </a:lnTo>
                                <a:lnTo>
                                  <a:pt x="22222" y="7934"/>
                                </a:lnTo>
                                <a:lnTo>
                                  <a:pt x="22222" y="7934"/>
                                </a:lnTo>
                                <a:lnTo>
                                  <a:pt x="22222" y="7934"/>
                                </a:lnTo>
                                <a:lnTo>
                                  <a:pt x="22222" y="7934"/>
                                </a:lnTo>
                                <a:lnTo>
                                  <a:pt x="22222" y="7934"/>
                                </a:lnTo>
                                <a:lnTo>
                                  <a:pt x="22222" y="7934"/>
                                </a:lnTo>
                                <a:lnTo>
                                  <a:pt x="22222" y="7934"/>
                                </a:lnTo>
                                <a:lnTo>
                                  <a:pt x="23279" y="7934"/>
                                </a:lnTo>
                                <a:lnTo>
                                  <a:pt x="23279" y="7934"/>
                                </a:lnTo>
                                <a:lnTo>
                                  <a:pt x="23279" y="7934"/>
                                </a:lnTo>
                                <a:lnTo>
                                  <a:pt x="23279" y="7934"/>
                                </a:lnTo>
                                <a:lnTo>
                                  <a:pt x="23279" y="7934"/>
                                </a:lnTo>
                                <a:lnTo>
                                  <a:pt x="23279" y="7934"/>
                                </a:lnTo>
                                <a:lnTo>
                                  <a:pt x="23279" y="7934"/>
                                </a:lnTo>
                                <a:lnTo>
                                  <a:pt x="23279" y="7934"/>
                                </a:lnTo>
                                <a:lnTo>
                                  <a:pt x="23279" y="7934"/>
                                </a:lnTo>
                                <a:lnTo>
                                  <a:pt x="23279" y="7934"/>
                                </a:lnTo>
                                <a:lnTo>
                                  <a:pt x="23279" y="7934"/>
                                </a:lnTo>
                                <a:lnTo>
                                  <a:pt x="23279" y="9525"/>
                                </a:lnTo>
                                <a:lnTo>
                                  <a:pt x="23279" y="7934"/>
                                </a:lnTo>
                                <a:lnTo>
                                  <a:pt x="23279" y="7934"/>
                                </a:lnTo>
                                <a:lnTo>
                                  <a:pt x="23279" y="7934"/>
                                </a:lnTo>
                                <a:lnTo>
                                  <a:pt x="23279" y="7934"/>
                                </a:lnTo>
                                <a:lnTo>
                                  <a:pt x="23279" y="7934"/>
                                </a:lnTo>
                                <a:lnTo>
                                  <a:pt x="23279" y="7934"/>
                                </a:lnTo>
                                <a:lnTo>
                                  <a:pt x="24346" y="7934"/>
                                </a:lnTo>
                                <a:lnTo>
                                  <a:pt x="24346" y="7934"/>
                                </a:lnTo>
                                <a:lnTo>
                                  <a:pt x="24346" y="7934"/>
                                </a:lnTo>
                                <a:lnTo>
                                  <a:pt x="24346" y="7934"/>
                                </a:lnTo>
                                <a:lnTo>
                                  <a:pt x="24346" y="7934"/>
                                </a:lnTo>
                                <a:lnTo>
                                  <a:pt x="24346" y="7934"/>
                                </a:lnTo>
                                <a:lnTo>
                                  <a:pt x="24346" y="7934"/>
                                </a:lnTo>
                                <a:lnTo>
                                  <a:pt x="24346" y="9525"/>
                                </a:lnTo>
                                <a:lnTo>
                                  <a:pt x="24346" y="9525"/>
                                </a:lnTo>
                                <a:lnTo>
                                  <a:pt x="24346" y="7934"/>
                                </a:lnTo>
                                <a:lnTo>
                                  <a:pt x="24346" y="7934"/>
                                </a:lnTo>
                                <a:lnTo>
                                  <a:pt x="24346" y="7934"/>
                                </a:lnTo>
                                <a:lnTo>
                                  <a:pt x="24346" y="7934"/>
                                </a:lnTo>
                                <a:lnTo>
                                  <a:pt x="24346" y="7934"/>
                                </a:lnTo>
                                <a:lnTo>
                                  <a:pt x="24346" y="7934"/>
                                </a:lnTo>
                                <a:lnTo>
                                  <a:pt x="24346" y="7934"/>
                                </a:lnTo>
                                <a:lnTo>
                                  <a:pt x="24346" y="6353"/>
                                </a:lnTo>
                                <a:lnTo>
                                  <a:pt x="24346" y="7934"/>
                                </a:lnTo>
                                <a:lnTo>
                                  <a:pt x="25403" y="6353"/>
                                </a:lnTo>
                                <a:lnTo>
                                  <a:pt x="25403" y="7934"/>
                                </a:lnTo>
                                <a:lnTo>
                                  <a:pt x="25403" y="7934"/>
                                </a:lnTo>
                                <a:lnTo>
                                  <a:pt x="25403" y="7934"/>
                                </a:lnTo>
                                <a:lnTo>
                                  <a:pt x="25403" y="7934"/>
                                </a:lnTo>
                                <a:lnTo>
                                  <a:pt x="25403" y="7934"/>
                                </a:lnTo>
                                <a:lnTo>
                                  <a:pt x="25403" y="7934"/>
                                </a:lnTo>
                                <a:lnTo>
                                  <a:pt x="25403" y="7934"/>
                                </a:lnTo>
                                <a:lnTo>
                                  <a:pt x="25403" y="7934"/>
                                </a:lnTo>
                                <a:lnTo>
                                  <a:pt x="25403" y="7934"/>
                                </a:lnTo>
                                <a:lnTo>
                                  <a:pt x="25403" y="9525"/>
                                </a:lnTo>
                                <a:lnTo>
                                  <a:pt x="25403" y="9525"/>
                                </a:lnTo>
                                <a:lnTo>
                                  <a:pt x="25403" y="9525"/>
                                </a:lnTo>
                                <a:lnTo>
                                  <a:pt x="25403" y="7934"/>
                                </a:lnTo>
                                <a:lnTo>
                                  <a:pt x="25403" y="7934"/>
                                </a:lnTo>
                                <a:lnTo>
                                  <a:pt x="25403" y="7934"/>
                                </a:lnTo>
                                <a:lnTo>
                                  <a:pt x="25403" y="7934"/>
                                </a:lnTo>
                                <a:lnTo>
                                  <a:pt x="25403" y="7934"/>
                                </a:lnTo>
                                <a:lnTo>
                                  <a:pt x="25403" y="7934"/>
                                </a:lnTo>
                                <a:lnTo>
                                  <a:pt x="25403" y="7934"/>
                                </a:lnTo>
                                <a:lnTo>
                                  <a:pt x="26460" y="7934"/>
                                </a:lnTo>
                                <a:lnTo>
                                  <a:pt x="26460" y="7934"/>
                                </a:lnTo>
                                <a:lnTo>
                                  <a:pt x="26460" y="7934"/>
                                </a:lnTo>
                                <a:lnTo>
                                  <a:pt x="26460" y="7934"/>
                                </a:lnTo>
                                <a:lnTo>
                                  <a:pt x="26460" y="7934"/>
                                </a:lnTo>
                                <a:lnTo>
                                  <a:pt x="26460" y="7934"/>
                                </a:lnTo>
                                <a:lnTo>
                                  <a:pt x="26460" y="9525"/>
                                </a:lnTo>
                                <a:lnTo>
                                  <a:pt x="26460" y="7934"/>
                                </a:lnTo>
                                <a:lnTo>
                                  <a:pt x="26460" y="7934"/>
                                </a:lnTo>
                                <a:lnTo>
                                  <a:pt x="26460" y="7934"/>
                                </a:lnTo>
                                <a:lnTo>
                                  <a:pt x="26460" y="7934"/>
                                </a:lnTo>
                                <a:lnTo>
                                  <a:pt x="26460" y="7934"/>
                                </a:lnTo>
                                <a:lnTo>
                                  <a:pt x="26460" y="7934"/>
                                </a:lnTo>
                                <a:lnTo>
                                  <a:pt x="26460" y="7934"/>
                                </a:lnTo>
                                <a:lnTo>
                                  <a:pt x="26460" y="7934"/>
                                </a:lnTo>
                                <a:lnTo>
                                  <a:pt x="26460" y="7934"/>
                                </a:lnTo>
                                <a:lnTo>
                                  <a:pt x="26460" y="7934"/>
                                </a:lnTo>
                                <a:lnTo>
                                  <a:pt x="26460" y="7934"/>
                                </a:lnTo>
                                <a:lnTo>
                                  <a:pt x="26460" y="7934"/>
                                </a:lnTo>
                                <a:lnTo>
                                  <a:pt x="26460" y="7934"/>
                                </a:lnTo>
                                <a:lnTo>
                                  <a:pt x="26460" y="7934"/>
                                </a:lnTo>
                                <a:lnTo>
                                  <a:pt x="26460" y="7934"/>
                                </a:lnTo>
                                <a:lnTo>
                                  <a:pt x="26460" y="7934"/>
                                </a:lnTo>
                                <a:lnTo>
                                  <a:pt x="26460" y="7934"/>
                                </a:lnTo>
                                <a:lnTo>
                                  <a:pt x="27518" y="7934"/>
                                </a:lnTo>
                                <a:lnTo>
                                  <a:pt x="27518" y="7934"/>
                                </a:lnTo>
                                <a:lnTo>
                                  <a:pt x="27518" y="7934"/>
                                </a:lnTo>
                                <a:lnTo>
                                  <a:pt x="27518" y="7934"/>
                                </a:lnTo>
                                <a:lnTo>
                                  <a:pt x="27518" y="7934"/>
                                </a:lnTo>
                                <a:lnTo>
                                  <a:pt x="27518" y="7934"/>
                                </a:lnTo>
                                <a:lnTo>
                                  <a:pt x="27518" y="7934"/>
                                </a:lnTo>
                                <a:lnTo>
                                  <a:pt x="27518" y="7934"/>
                                </a:lnTo>
                                <a:lnTo>
                                  <a:pt x="27518" y="7934"/>
                                </a:lnTo>
                                <a:lnTo>
                                  <a:pt x="27518" y="7934"/>
                                </a:lnTo>
                                <a:lnTo>
                                  <a:pt x="27518" y="7934"/>
                                </a:lnTo>
                                <a:lnTo>
                                  <a:pt x="27518" y="7934"/>
                                </a:lnTo>
                                <a:lnTo>
                                  <a:pt x="27518" y="7934"/>
                                </a:lnTo>
                                <a:lnTo>
                                  <a:pt x="27518" y="7934"/>
                                </a:lnTo>
                                <a:lnTo>
                                  <a:pt x="27518" y="7934"/>
                                </a:lnTo>
                                <a:lnTo>
                                  <a:pt x="27518" y="7934"/>
                                </a:lnTo>
                                <a:lnTo>
                                  <a:pt x="27518" y="7934"/>
                                </a:lnTo>
                                <a:lnTo>
                                  <a:pt x="27518" y="7934"/>
                                </a:lnTo>
                                <a:lnTo>
                                  <a:pt x="28575" y="7934"/>
                                </a:lnTo>
                                <a:lnTo>
                                  <a:pt x="28575" y="7934"/>
                                </a:lnTo>
                                <a:lnTo>
                                  <a:pt x="28575" y="7934"/>
                                </a:lnTo>
                                <a:lnTo>
                                  <a:pt x="28575" y="7934"/>
                                </a:lnTo>
                                <a:lnTo>
                                  <a:pt x="28575" y="7934"/>
                                </a:lnTo>
                                <a:lnTo>
                                  <a:pt x="28575" y="7934"/>
                                </a:lnTo>
                                <a:lnTo>
                                  <a:pt x="28575" y="7934"/>
                                </a:lnTo>
                                <a:lnTo>
                                  <a:pt x="28575" y="7934"/>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43" name="Freeform: Shape 443"/>
                        <wps:cNvSpPr/>
                        <wps:spPr>
                          <a:xfrm>
                            <a:off x="2347912" y="3871912"/>
                            <a:ext cx="28575" cy="9525"/>
                          </a:xfrm>
                          <a:custGeom>
                            <a:avLst/>
                            <a:gdLst>
                              <a:gd name="connsiteX0" fmla="*/ 0 w 28575"/>
                              <a:gd name="connsiteY0" fmla="*/ 0 h 9525"/>
                              <a:gd name="connsiteX1" fmla="*/ 0 w 28575"/>
                              <a:gd name="connsiteY1" fmla="*/ 0 h 9525"/>
                              <a:gd name="connsiteX2" fmla="*/ 0 w 28575"/>
                              <a:gd name="connsiteY2" fmla="*/ 0 h 9525"/>
                              <a:gd name="connsiteX3" fmla="*/ 0 w 28575"/>
                              <a:gd name="connsiteY3" fmla="*/ 3172 h 9525"/>
                              <a:gd name="connsiteX4" fmla="*/ 0 w 28575"/>
                              <a:gd name="connsiteY4" fmla="*/ 3172 h 9525"/>
                              <a:gd name="connsiteX5" fmla="*/ 0 w 28575"/>
                              <a:gd name="connsiteY5" fmla="*/ 0 h 9525"/>
                              <a:gd name="connsiteX6" fmla="*/ 0 w 28575"/>
                              <a:gd name="connsiteY6" fmla="*/ 0 h 9525"/>
                              <a:gd name="connsiteX7" fmla="*/ 0 w 28575"/>
                              <a:gd name="connsiteY7" fmla="*/ 0 h 9525"/>
                              <a:gd name="connsiteX8" fmla="*/ 0 w 28575"/>
                              <a:gd name="connsiteY8" fmla="*/ 0 h 9525"/>
                              <a:gd name="connsiteX9" fmla="*/ 0 w 28575"/>
                              <a:gd name="connsiteY9" fmla="*/ 0 h 9525"/>
                              <a:gd name="connsiteX10" fmla="*/ 0 w 28575"/>
                              <a:gd name="connsiteY10" fmla="*/ 3172 h 9525"/>
                              <a:gd name="connsiteX11" fmla="*/ 1057 w 28575"/>
                              <a:gd name="connsiteY11" fmla="*/ 3172 h 9525"/>
                              <a:gd name="connsiteX12" fmla="*/ 1057 w 28575"/>
                              <a:gd name="connsiteY12" fmla="*/ 3172 h 9525"/>
                              <a:gd name="connsiteX13" fmla="*/ 1057 w 28575"/>
                              <a:gd name="connsiteY13" fmla="*/ 3172 h 9525"/>
                              <a:gd name="connsiteX14" fmla="*/ 1057 w 28575"/>
                              <a:gd name="connsiteY14" fmla="*/ 3172 h 9525"/>
                              <a:gd name="connsiteX15" fmla="*/ 1057 w 28575"/>
                              <a:gd name="connsiteY15" fmla="*/ 0 h 9525"/>
                              <a:gd name="connsiteX16" fmla="*/ 1057 w 28575"/>
                              <a:gd name="connsiteY16" fmla="*/ 0 h 9525"/>
                              <a:gd name="connsiteX17" fmla="*/ 1057 w 28575"/>
                              <a:gd name="connsiteY17" fmla="*/ 0 h 9525"/>
                              <a:gd name="connsiteX18" fmla="*/ 1057 w 28575"/>
                              <a:gd name="connsiteY18" fmla="*/ 0 h 9525"/>
                              <a:gd name="connsiteX19" fmla="*/ 1057 w 28575"/>
                              <a:gd name="connsiteY19" fmla="*/ 0 h 9525"/>
                              <a:gd name="connsiteX20" fmla="*/ 1057 w 28575"/>
                              <a:gd name="connsiteY20" fmla="*/ 3172 h 9525"/>
                              <a:gd name="connsiteX21" fmla="*/ 1057 w 28575"/>
                              <a:gd name="connsiteY21" fmla="*/ 0 h 9525"/>
                              <a:gd name="connsiteX22" fmla="*/ 1057 w 28575"/>
                              <a:gd name="connsiteY22" fmla="*/ 3172 h 9525"/>
                              <a:gd name="connsiteX23" fmla="*/ 1057 w 28575"/>
                              <a:gd name="connsiteY23" fmla="*/ 3172 h 9525"/>
                              <a:gd name="connsiteX24" fmla="*/ 1057 w 28575"/>
                              <a:gd name="connsiteY24" fmla="*/ 0 h 9525"/>
                              <a:gd name="connsiteX25" fmla="*/ 1057 w 28575"/>
                              <a:gd name="connsiteY25" fmla="*/ 3172 h 9525"/>
                              <a:gd name="connsiteX26" fmla="*/ 1057 w 28575"/>
                              <a:gd name="connsiteY26" fmla="*/ 0 h 9525"/>
                              <a:gd name="connsiteX27" fmla="*/ 1057 w 28575"/>
                              <a:gd name="connsiteY27" fmla="*/ 0 h 9525"/>
                              <a:gd name="connsiteX28" fmla="*/ 1057 w 28575"/>
                              <a:gd name="connsiteY28" fmla="*/ 0 h 9525"/>
                              <a:gd name="connsiteX29" fmla="*/ 1057 w 28575"/>
                              <a:gd name="connsiteY29" fmla="*/ 0 h 9525"/>
                              <a:gd name="connsiteX30" fmla="*/ 1057 w 28575"/>
                              <a:gd name="connsiteY30" fmla="*/ 0 h 9525"/>
                              <a:gd name="connsiteX31" fmla="*/ 2115 w 28575"/>
                              <a:gd name="connsiteY31" fmla="*/ 0 h 9525"/>
                              <a:gd name="connsiteX32" fmla="*/ 2115 w 28575"/>
                              <a:gd name="connsiteY32" fmla="*/ 0 h 9525"/>
                              <a:gd name="connsiteX33" fmla="*/ 2115 w 28575"/>
                              <a:gd name="connsiteY33" fmla="*/ 0 h 9525"/>
                              <a:gd name="connsiteX34" fmla="*/ 2115 w 28575"/>
                              <a:gd name="connsiteY34" fmla="*/ 0 h 9525"/>
                              <a:gd name="connsiteX35" fmla="*/ 2115 w 28575"/>
                              <a:gd name="connsiteY35" fmla="*/ 0 h 9525"/>
                              <a:gd name="connsiteX36" fmla="*/ 2115 w 28575"/>
                              <a:gd name="connsiteY36" fmla="*/ 0 h 9525"/>
                              <a:gd name="connsiteX37" fmla="*/ 2115 w 28575"/>
                              <a:gd name="connsiteY37" fmla="*/ 0 h 9525"/>
                              <a:gd name="connsiteX38" fmla="*/ 2115 w 28575"/>
                              <a:gd name="connsiteY38" fmla="*/ 0 h 9525"/>
                              <a:gd name="connsiteX39" fmla="*/ 2115 w 28575"/>
                              <a:gd name="connsiteY39" fmla="*/ 3172 h 9525"/>
                              <a:gd name="connsiteX40" fmla="*/ 2115 w 28575"/>
                              <a:gd name="connsiteY40" fmla="*/ 3172 h 9525"/>
                              <a:gd name="connsiteX41" fmla="*/ 2115 w 28575"/>
                              <a:gd name="connsiteY41" fmla="*/ 3172 h 9525"/>
                              <a:gd name="connsiteX42" fmla="*/ 2115 w 28575"/>
                              <a:gd name="connsiteY42" fmla="*/ 3172 h 9525"/>
                              <a:gd name="connsiteX43" fmla="*/ 2115 w 28575"/>
                              <a:gd name="connsiteY43" fmla="*/ 0 h 9525"/>
                              <a:gd name="connsiteX44" fmla="*/ 2115 w 28575"/>
                              <a:gd name="connsiteY44" fmla="*/ 3172 h 9525"/>
                              <a:gd name="connsiteX45" fmla="*/ 2115 w 28575"/>
                              <a:gd name="connsiteY45" fmla="*/ 0 h 9525"/>
                              <a:gd name="connsiteX46" fmla="*/ 2115 w 28575"/>
                              <a:gd name="connsiteY46" fmla="*/ 0 h 9525"/>
                              <a:gd name="connsiteX47" fmla="*/ 2115 w 28575"/>
                              <a:gd name="connsiteY47" fmla="*/ 3172 h 9525"/>
                              <a:gd name="connsiteX48" fmla="*/ 2115 w 28575"/>
                              <a:gd name="connsiteY48" fmla="*/ 3172 h 9525"/>
                              <a:gd name="connsiteX49" fmla="*/ 3172 w 28575"/>
                              <a:gd name="connsiteY49" fmla="*/ 3172 h 9525"/>
                              <a:gd name="connsiteX50" fmla="*/ 3172 w 28575"/>
                              <a:gd name="connsiteY50" fmla="*/ 3172 h 9525"/>
                              <a:gd name="connsiteX51" fmla="*/ 3172 w 28575"/>
                              <a:gd name="connsiteY51" fmla="*/ 3172 h 9525"/>
                              <a:gd name="connsiteX52" fmla="*/ 3172 w 28575"/>
                              <a:gd name="connsiteY52" fmla="*/ 3172 h 9525"/>
                              <a:gd name="connsiteX53" fmla="*/ 3172 w 28575"/>
                              <a:gd name="connsiteY53" fmla="*/ 3172 h 9525"/>
                              <a:gd name="connsiteX54" fmla="*/ 3172 w 28575"/>
                              <a:gd name="connsiteY54" fmla="*/ 0 h 9525"/>
                              <a:gd name="connsiteX55" fmla="*/ 3172 w 28575"/>
                              <a:gd name="connsiteY55" fmla="*/ 0 h 9525"/>
                              <a:gd name="connsiteX56" fmla="*/ 3172 w 28575"/>
                              <a:gd name="connsiteY56" fmla="*/ 3172 h 9525"/>
                              <a:gd name="connsiteX57" fmla="*/ 3172 w 28575"/>
                              <a:gd name="connsiteY57" fmla="*/ 3172 h 9525"/>
                              <a:gd name="connsiteX58" fmla="*/ 3172 w 28575"/>
                              <a:gd name="connsiteY58" fmla="*/ 3172 h 9525"/>
                              <a:gd name="connsiteX59" fmla="*/ 3172 w 28575"/>
                              <a:gd name="connsiteY59" fmla="*/ 3172 h 9525"/>
                              <a:gd name="connsiteX60" fmla="*/ 3172 w 28575"/>
                              <a:gd name="connsiteY60" fmla="*/ 3172 h 9525"/>
                              <a:gd name="connsiteX61" fmla="*/ 3172 w 28575"/>
                              <a:gd name="connsiteY61" fmla="*/ 0 h 9525"/>
                              <a:gd name="connsiteX62" fmla="*/ 3172 w 28575"/>
                              <a:gd name="connsiteY62" fmla="*/ 3172 h 9525"/>
                              <a:gd name="connsiteX63" fmla="*/ 3172 w 28575"/>
                              <a:gd name="connsiteY63" fmla="*/ 3172 h 9525"/>
                              <a:gd name="connsiteX64" fmla="*/ 3172 w 28575"/>
                              <a:gd name="connsiteY64" fmla="*/ 3172 h 9525"/>
                              <a:gd name="connsiteX65" fmla="*/ 3172 w 28575"/>
                              <a:gd name="connsiteY65" fmla="*/ 3172 h 9525"/>
                              <a:gd name="connsiteX66" fmla="*/ 3172 w 28575"/>
                              <a:gd name="connsiteY66" fmla="*/ 3172 h 9525"/>
                              <a:gd name="connsiteX67" fmla="*/ 4229 w 28575"/>
                              <a:gd name="connsiteY67" fmla="*/ 3172 h 9525"/>
                              <a:gd name="connsiteX68" fmla="*/ 4229 w 28575"/>
                              <a:gd name="connsiteY68" fmla="*/ 3172 h 9525"/>
                              <a:gd name="connsiteX69" fmla="*/ 4229 w 28575"/>
                              <a:gd name="connsiteY69" fmla="*/ 3172 h 9525"/>
                              <a:gd name="connsiteX70" fmla="*/ 4229 w 28575"/>
                              <a:gd name="connsiteY70" fmla="*/ 3172 h 9525"/>
                              <a:gd name="connsiteX71" fmla="*/ 4229 w 28575"/>
                              <a:gd name="connsiteY71" fmla="*/ 3172 h 9525"/>
                              <a:gd name="connsiteX72" fmla="*/ 4229 w 28575"/>
                              <a:gd name="connsiteY72" fmla="*/ 0 h 9525"/>
                              <a:gd name="connsiteX73" fmla="*/ 4229 w 28575"/>
                              <a:gd name="connsiteY73" fmla="*/ 3172 h 9525"/>
                              <a:gd name="connsiteX74" fmla="*/ 4229 w 28575"/>
                              <a:gd name="connsiteY74" fmla="*/ 3172 h 9525"/>
                              <a:gd name="connsiteX75" fmla="*/ 4229 w 28575"/>
                              <a:gd name="connsiteY75" fmla="*/ 0 h 9525"/>
                              <a:gd name="connsiteX76" fmla="*/ 4229 w 28575"/>
                              <a:gd name="connsiteY76" fmla="*/ 3172 h 9525"/>
                              <a:gd name="connsiteX77" fmla="*/ 4229 w 28575"/>
                              <a:gd name="connsiteY77" fmla="*/ 3172 h 9525"/>
                              <a:gd name="connsiteX78" fmla="*/ 4229 w 28575"/>
                              <a:gd name="connsiteY78" fmla="*/ 0 h 9525"/>
                              <a:gd name="connsiteX79" fmla="*/ 4229 w 28575"/>
                              <a:gd name="connsiteY79" fmla="*/ 0 h 9525"/>
                              <a:gd name="connsiteX80" fmla="*/ 4229 w 28575"/>
                              <a:gd name="connsiteY80" fmla="*/ 0 h 9525"/>
                              <a:gd name="connsiteX81" fmla="*/ 4229 w 28575"/>
                              <a:gd name="connsiteY81" fmla="*/ 3172 h 9525"/>
                              <a:gd name="connsiteX82" fmla="*/ 4229 w 28575"/>
                              <a:gd name="connsiteY82" fmla="*/ 3172 h 9525"/>
                              <a:gd name="connsiteX83" fmla="*/ 4229 w 28575"/>
                              <a:gd name="connsiteY83" fmla="*/ 3172 h 9525"/>
                              <a:gd name="connsiteX84" fmla="*/ 4229 w 28575"/>
                              <a:gd name="connsiteY84" fmla="*/ 3172 h 9525"/>
                              <a:gd name="connsiteX85" fmla="*/ 5296 w 28575"/>
                              <a:gd name="connsiteY85" fmla="*/ 3172 h 9525"/>
                              <a:gd name="connsiteX86" fmla="*/ 5296 w 28575"/>
                              <a:gd name="connsiteY86" fmla="*/ 3172 h 9525"/>
                              <a:gd name="connsiteX87" fmla="*/ 5296 w 28575"/>
                              <a:gd name="connsiteY87" fmla="*/ 3172 h 9525"/>
                              <a:gd name="connsiteX88" fmla="*/ 5296 w 28575"/>
                              <a:gd name="connsiteY88" fmla="*/ 3172 h 9525"/>
                              <a:gd name="connsiteX89" fmla="*/ 5296 w 28575"/>
                              <a:gd name="connsiteY89" fmla="*/ 3172 h 9525"/>
                              <a:gd name="connsiteX90" fmla="*/ 5296 w 28575"/>
                              <a:gd name="connsiteY90" fmla="*/ 3172 h 9525"/>
                              <a:gd name="connsiteX91" fmla="*/ 5296 w 28575"/>
                              <a:gd name="connsiteY91" fmla="*/ 3172 h 9525"/>
                              <a:gd name="connsiteX92" fmla="*/ 5296 w 28575"/>
                              <a:gd name="connsiteY92" fmla="*/ 3172 h 9525"/>
                              <a:gd name="connsiteX93" fmla="*/ 5296 w 28575"/>
                              <a:gd name="connsiteY93" fmla="*/ 0 h 9525"/>
                              <a:gd name="connsiteX94" fmla="*/ 5296 w 28575"/>
                              <a:gd name="connsiteY94" fmla="*/ 3172 h 9525"/>
                              <a:gd name="connsiteX95" fmla="*/ 5296 w 28575"/>
                              <a:gd name="connsiteY95" fmla="*/ 0 h 9525"/>
                              <a:gd name="connsiteX96" fmla="*/ 5296 w 28575"/>
                              <a:gd name="connsiteY96" fmla="*/ 3172 h 9525"/>
                              <a:gd name="connsiteX97" fmla="*/ 5296 w 28575"/>
                              <a:gd name="connsiteY97" fmla="*/ 3172 h 9525"/>
                              <a:gd name="connsiteX98" fmla="*/ 5296 w 28575"/>
                              <a:gd name="connsiteY98" fmla="*/ 3172 h 9525"/>
                              <a:gd name="connsiteX99" fmla="*/ 5296 w 28575"/>
                              <a:gd name="connsiteY99" fmla="*/ 3172 h 9525"/>
                              <a:gd name="connsiteX100" fmla="*/ 5296 w 28575"/>
                              <a:gd name="connsiteY100" fmla="*/ 3172 h 9525"/>
                              <a:gd name="connsiteX101" fmla="*/ 5296 w 28575"/>
                              <a:gd name="connsiteY101" fmla="*/ 3172 h 9525"/>
                              <a:gd name="connsiteX102" fmla="*/ 5296 w 28575"/>
                              <a:gd name="connsiteY102" fmla="*/ 3172 h 9525"/>
                              <a:gd name="connsiteX103" fmla="*/ 5296 w 28575"/>
                              <a:gd name="connsiteY103" fmla="*/ 3172 h 9525"/>
                              <a:gd name="connsiteX104" fmla="*/ 5296 w 28575"/>
                              <a:gd name="connsiteY104" fmla="*/ 0 h 9525"/>
                              <a:gd name="connsiteX105" fmla="*/ 6353 w 28575"/>
                              <a:gd name="connsiteY105" fmla="*/ 3172 h 9525"/>
                              <a:gd name="connsiteX106" fmla="*/ 6353 w 28575"/>
                              <a:gd name="connsiteY106" fmla="*/ 3172 h 9525"/>
                              <a:gd name="connsiteX107" fmla="*/ 6353 w 28575"/>
                              <a:gd name="connsiteY107" fmla="*/ 3172 h 9525"/>
                              <a:gd name="connsiteX108" fmla="*/ 6353 w 28575"/>
                              <a:gd name="connsiteY108" fmla="*/ 3172 h 9525"/>
                              <a:gd name="connsiteX109" fmla="*/ 6353 w 28575"/>
                              <a:gd name="connsiteY109" fmla="*/ 3172 h 9525"/>
                              <a:gd name="connsiteX110" fmla="*/ 6353 w 28575"/>
                              <a:gd name="connsiteY110" fmla="*/ 3172 h 9525"/>
                              <a:gd name="connsiteX111" fmla="*/ 6353 w 28575"/>
                              <a:gd name="connsiteY111" fmla="*/ 0 h 9525"/>
                              <a:gd name="connsiteX112" fmla="*/ 6353 w 28575"/>
                              <a:gd name="connsiteY112" fmla="*/ 0 h 9525"/>
                              <a:gd name="connsiteX113" fmla="*/ 6353 w 28575"/>
                              <a:gd name="connsiteY113" fmla="*/ 0 h 9525"/>
                              <a:gd name="connsiteX114" fmla="*/ 6353 w 28575"/>
                              <a:gd name="connsiteY114" fmla="*/ 0 h 9525"/>
                              <a:gd name="connsiteX115" fmla="*/ 6353 w 28575"/>
                              <a:gd name="connsiteY115" fmla="*/ 0 h 9525"/>
                              <a:gd name="connsiteX116" fmla="*/ 6353 w 28575"/>
                              <a:gd name="connsiteY116" fmla="*/ 3172 h 9525"/>
                              <a:gd name="connsiteX117" fmla="*/ 6353 w 28575"/>
                              <a:gd name="connsiteY117" fmla="*/ 3172 h 9525"/>
                              <a:gd name="connsiteX118" fmla="*/ 6353 w 28575"/>
                              <a:gd name="connsiteY118" fmla="*/ 3172 h 9525"/>
                              <a:gd name="connsiteX119" fmla="*/ 6353 w 28575"/>
                              <a:gd name="connsiteY119" fmla="*/ 3172 h 9525"/>
                              <a:gd name="connsiteX120" fmla="*/ 6353 w 28575"/>
                              <a:gd name="connsiteY120" fmla="*/ 3172 h 9525"/>
                              <a:gd name="connsiteX121" fmla="*/ 6353 w 28575"/>
                              <a:gd name="connsiteY121" fmla="*/ 3172 h 9525"/>
                              <a:gd name="connsiteX122" fmla="*/ 6353 w 28575"/>
                              <a:gd name="connsiteY122" fmla="*/ 3172 h 9525"/>
                              <a:gd name="connsiteX123" fmla="*/ 7410 w 28575"/>
                              <a:gd name="connsiteY123" fmla="*/ 3172 h 9525"/>
                              <a:gd name="connsiteX124" fmla="*/ 7410 w 28575"/>
                              <a:gd name="connsiteY124" fmla="*/ 3172 h 9525"/>
                              <a:gd name="connsiteX125" fmla="*/ 7410 w 28575"/>
                              <a:gd name="connsiteY125" fmla="*/ 3172 h 9525"/>
                              <a:gd name="connsiteX126" fmla="*/ 7410 w 28575"/>
                              <a:gd name="connsiteY126" fmla="*/ 3172 h 9525"/>
                              <a:gd name="connsiteX127" fmla="*/ 7410 w 28575"/>
                              <a:gd name="connsiteY127" fmla="*/ 3172 h 9525"/>
                              <a:gd name="connsiteX128" fmla="*/ 7410 w 28575"/>
                              <a:gd name="connsiteY128" fmla="*/ 3172 h 9525"/>
                              <a:gd name="connsiteX129" fmla="*/ 7410 w 28575"/>
                              <a:gd name="connsiteY129" fmla="*/ 3172 h 9525"/>
                              <a:gd name="connsiteX130" fmla="*/ 7410 w 28575"/>
                              <a:gd name="connsiteY130" fmla="*/ 3172 h 9525"/>
                              <a:gd name="connsiteX131" fmla="*/ 7410 w 28575"/>
                              <a:gd name="connsiteY131" fmla="*/ 3172 h 9525"/>
                              <a:gd name="connsiteX132" fmla="*/ 7410 w 28575"/>
                              <a:gd name="connsiteY132" fmla="*/ 3172 h 9525"/>
                              <a:gd name="connsiteX133" fmla="*/ 7410 w 28575"/>
                              <a:gd name="connsiteY133" fmla="*/ 3172 h 9525"/>
                              <a:gd name="connsiteX134" fmla="*/ 7410 w 28575"/>
                              <a:gd name="connsiteY134" fmla="*/ 3172 h 9525"/>
                              <a:gd name="connsiteX135" fmla="*/ 7410 w 28575"/>
                              <a:gd name="connsiteY135" fmla="*/ 3172 h 9525"/>
                              <a:gd name="connsiteX136" fmla="*/ 7410 w 28575"/>
                              <a:gd name="connsiteY136" fmla="*/ 0 h 9525"/>
                              <a:gd name="connsiteX137" fmla="*/ 7410 w 28575"/>
                              <a:gd name="connsiteY137" fmla="*/ 3172 h 9525"/>
                              <a:gd name="connsiteX138" fmla="*/ 7410 w 28575"/>
                              <a:gd name="connsiteY138" fmla="*/ 3172 h 9525"/>
                              <a:gd name="connsiteX139" fmla="*/ 7410 w 28575"/>
                              <a:gd name="connsiteY139" fmla="*/ 3172 h 9525"/>
                              <a:gd name="connsiteX140" fmla="*/ 7410 w 28575"/>
                              <a:gd name="connsiteY140" fmla="*/ 3172 h 9525"/>
                              <a:gd name="connsiteX141" fmla="*/ 8468 w 28575"/>
                              <a:gd name="connsiteY141" fmla="*/ 3172 h 9525"/>
                              <a:gd name="connsiteX142" fmla="*/ 8468 w 28575"/>
                              <a:gd name="connsiteY142" fmla="*/ 0 h 9525"/>
                              <a:gd name="connsiteX143" fmla="*/ 8468 w 28575"/>
                              <a:gd name="connsiteY143" fmla="*/ 3172 h 9525"/>
                              <a:gd name="connsiteX144" fmla="*/ 8468 w 28575"/>
                              <a:gd name="connsiteY144" fmla="*/ 0 h 9525"/>
                              <a:gd name="connsiteX145" fmla="*/ 8468 w 28575"/>
                              <a:gd name="connsiteY145" fmla="*/ 0 h 9525"/>
                              <a:gd name="connsiteX146" fmla="*/ 8468 w 28575"/>
                              <a:gd name="connsiteY146" fmla="*/ 0 h 9525"/>
                              <a:gd name="connsiteX147" fmla="*/ 8468 w 28575"/>
                              <a:gd name="connsiteY147" fmla="*/ 0 h 9525"/>
                              <a:gd name="connsiteX148" fmla="*/ 8468 w 28575"/>
                              <a:gd name="connsiteY148" fmla="*/ 0 h 9525"/>
                              <a:gd name="connsiteX149" fmla="*/ 8468 w 28575"/>
                              <a:gd name="connsiteY149" fmla="*/ 0 h 9525"/>
                              <a:gd name="connsiteX150" fmla="*/ 8468 w 28575"/>
                              <a:gd name="connsiteY150" fmla="*/ 0 h 9525"/>
                              <a:gd name="connsiteX151" fmla="*/ 8468 w 28575"/>
                              <a:gd name="connsiteY151" fmla="*/ 3172 h 9525"/>
                              <a:gd name="connsiteX152" fmla="*/ 8468 w 28575"/>
                              <a:gd name="connsiteY152" fmla="*/ 3172 h 9525"/>
                              <a:gd name="connsiteX153" fmla="*/ 8468 w 28575"/>
                              <a:gd name="connsiteY153" fmla="*/ 3172 h 9525"/>
                              <a:gd name="connsiteX154" fmla="*/ 8468 w 28575"/>
                              <a:gd name="connsiteY154" fmla="*/ 3172 h 9525"/>
                              <a:gd name="connsiteX155" fmla="*/ 8468 w 28575"/>
                              <a:gd name="connsiteY155" fmla="*/ 3172 h 9525"/>
                              <a:gd name="connsiteX156" fmla="*/ 8468 w 28575"/>
                              <a:gd name="connsiteY156" fmla="*/ 3172 h 9525"/>
                              <a:gd name="connsiteX157" fmla="*/ 8468 w 28575"/>
                              <a:gd name="connsiteY157" fmla="*/ 3172 h 9525"/>
                              <a:gd name="connsiteX158" fmla="*/ 8468 w 28575"/>
                              <a:gd name="connsiteY158" fmla="*/ 3172 h 9525"/>
                              <a:gd name="connsiteX159" fmla="*/ 9525 w 28575"/>
                              <a:gd name="connsiteY159" fmla="*/ 6353 h 9525"/>
                              <a:gd name="connsiteX160" fmla="*/ 9525 w 28575"/>
                              <a:gd name="connsiteY160" fmla="*/ 6353 h 9525"/>
                              <a:gd name="connsiteX161" fmla="*/ 9525 w 28575"/>
                              <a:gd name="connsiteY161" fmla="*/ 3172 h 9525"/>
                              <a:gd name="connsiteX162" fmla="*/ 9525 w 28575"/>
                              <a:gd name="connsiteY162" fmla="*/ 3172 h 9525"/>
                              <a:gd name="connsiteX163" fmla="*/ 9525 w 28575"/>
                              <a:gd name="connsiteY163" fmla="*/ 3172 h 9525"/>
                              <a:gd name="connsiteX164" fmla="*/ 9525 w 28575"/>
                              <a:gd name="connsiteY164" fmla="*/ 3172 h 9525"/>
                              <a:gd name="connsiteX165" fmla="*/ 9525 w 28575"/>
                              <a:gd name="connsiteY165" fmla="*/ 3172 h 9525"/>
                              <a:gd name="connsiteX166" fmla="*/ 9525 w 28575"/>
                              <a:gd name="connsiteY166" fmla="*/ 3172 h 9525"/>
                              <a:gd name="connsiteX167" fmla="*/ 9525 w 28575"/>
                              <a:gd name="connsiteY167" fmla="*/ 3172 h 9525"/>
                              <a:gd name="connsiteX168" fmla="*/ 9525 w 28575"/>
                              <a:gd name="connsiteY168" fmla="*/ 3172 h 9525"/>
                              <a:gd name="connsiteX169" fmla="*/ 9525 w 28575"/>
                              <a:gd name="connsiteY169" fmla="*/ 3172 h 9525"/>
                              <a:gd name="connsiteX170" fmla="*/ 9525 w 28575"/>
                              <a:gd name="connsiteY170" fmla="*/ 3172 h 9525"/>
                              <a:gd name="connsiteX171" fmla="*/ 9525 w 28575"/>
                              <a:gd name="connsiteY171" fmla="*/ 3172 h 9525"/>
                              <a:gd name="connsiteX172" fmla="*/ 9525 w 28575"/>
                              <a:gd name="connsiteY172" fmla="*/ 3172 h 9525"/>
                              <a:gd name="connsiteX173" fmla="*/ 9525 w 28575"/>
                              <a:gd name="connsiteY173" fmla="*/ 3172 h 9525"/>
                              <a:gd name="connsiteX174" fmla="*/ 9525 w 28575"/>
                              <a:gd name="connsiteY174" fmla="*/ 0 h 9525"/>
                              <a:gd name="connsiteX175" fmla="*/ 9525 w 28575"/>
                              <a:gd name="connsiteY175" fmla="*/ 0 h 9525"/>
                              <a:gd name="connsiteX176" fmla="*/ 9525 w 28575"/>
                              <a:gd name="connsiteY176" fmla="*/ 0 h 9525"/>
                              <a:gd name="connsiteX177" fmla="*/ 9525 w 28575"/>
                              <a:gd name="connsiteY177" fmla="*/ 3172 h 9525"/>
                              <a:gd name="connsiteX178" fmla="*/ 9525 w 28575"/>
                              <a:gd name="connsiteY178" fmla="*/ 3172 h 9525"/>
                              <a:gd name="connsiteX179" fmla="*/ 10582 w 28575"/>
                              <a:gd name="connsiteY179" fmla="*/ 3172 h 9525"/>
                              <a:gd name="connsiteX180" fmla="*/ 10582 w 28575"/>
                              <a:gd name="connsiteY180" fmla="*/ 3172 h 9525"/>
                              <a:gd name="connsiteX181" fmla="*/ 10582 w 28575"/>
                              <a:gd name="connsiteY181" fmla="*/ 3172 h 9525"/>
                              <a:gd name="connsiteX182" fmla="*/ 10582 w 28575"/>
                              <a:gd name="connsiteY182" fmla="*/ 3172 h 9525"/>
                              <a:gd name="connsiteX183" fmla="*/ 10582 w 28575"/>
                              <a:gd name="connsiteY183" fmla="*/ 3172 h 9525"/>
                              <a:gd name="connsiteX184" fmla="*/ 10582 w 28575"/>
                              <a:gd name="connsiteY184" fmla="*/ 3172 h 9525"/>
                              <a:gd name="connsiteX185" fmla="*/ 10582 w 28575"/>
                              <a:gd name="connsiteY185" fmla="*/ 0 h 9525"/>
                              <a:gd name="connsiteX186" fmla="*/ 10582 w 28575"/>
                              <a:gd name="connsiteY186" fmla="*/ 3172 h 9525"/>
                              <a:gd name="connsiteX187" fmla="*/ 10582 w 28575"/>
                              <a:gd name="connsiteY187" fmla="*/ 3172 h 9525"/>
                              <a:gd name="connsiteX188" fmla="*/ 10582 w 28575"/>
                              <a:gd name="connsiteY188" fmla="*/ 3172 h 9525"/>
                              <a:gd name="connsiteX189" fmla="*/ 10582 w 28575"/>
                              <a:gd name="connsiteY189" fmla="*/ 3172 h 9525"/>
                              <a:gd name="connsiteX190" fmla="*/ 10582 w 28575"/>
                              <a:gd name="connsiteY190" fmla="*/ 3172 h 9525"/>
                              <a:gd name="connsiteX191" fmla="*/ 10582 w 28575"/>
                              <a:gd name="connsiteY191" fmla="*/ 3172 h 9525"/>
                              <a:gd name="connsiteX192" fmla="*/ 10582 w 28575"/>
                              <a:gd name="connsiteY192" fmla="*/ 3172 h 9525"/>
                              <a:gd name="connsiteX193" fmla="*/ 10582 w 28575"/>
                              <a:gd name="connsiteY193" fmla="*/ 3172 h 9525"/>
                              <a:gd name="connsiteX194" fmla="*/ 10582 w 28575"/>
                              <a:gd name="connsiteY194" fmla="*/ 3172 h 9525"/>
                              <a:gd name="connsiteX195" fmla="*/ 10582 w 28575"/>
                              <a:gd name="connsiteY195" fmla="*/ 3172 h 9525"/>
                              <a:gd name="connsiteX196" fmla="*/ 10582 w 28575"/>
                              <a:gd name="connsiteY196" fmla="*/ 3172 h 9525"/>
                              <a:gd name="connsiteX197" fmla="*/ 10582 w 28575"/>
                              <a:gd name="connsiteY197" fmla="*/ 3172 h 9525"/>
                              <a:gd name="connsiteX198" fmla="*/ 10582 w 28575"/>
                              <a:gd name="connsiteY198" fmla="*/ 3172 h 9525"/>
                              <a:gd name="connsiteX199" fmla="*/ 10582 w 28575"/>
                              <a:gd name="connsiteY199" fmla="*/ 3172 h 9525"/>
                              <a:gd name="connsiteX200" fmla="*/ 10582 w 28575"/>
                              <a:gd name="connsiteY200" fmla="*/ 3172 h 9525"/>
                              <a:gd name="connsiteX201" fmla="*/ 10582 w 28575"/>
                              <a:gd name="connsiteY201" fmla="*/ 3172 h 9525"/>
                              <a:gd name="connsiteX202" fmla="*/ 10582 w 28575"/>
                              <a:gd name="connsiteY202" fmla="*/ 3172 h 9525"/>
                              <a:gd name="connsiteX203" fmla="*/ 11640 w 28575"/>
                              <a:gd name="connsiteY203" fmla="*/ 3172 h 9525"/>
                              <a:gd name="connsiteX204" fmla="*/ 11640 w 28575"/>
                              <a:gd name="connsiteY204" fmla="*/ 3172 h 9525"/>
                              <a:gd name="connsiteX205" fmla="*/ 11640 w 28575"/>
                              <a:gd name="connsiteY205" fmla="*/ 3172 h 9525"/>
                              <a:gd name="connsiteX206" fmla="*/ 11640 w 28575"/>
                              <a:gd name="connsiteY206" fmla="*/ 3172 h 9525"/>
                              <a:gd name="connsiteX207" fmla="*/ 11640 w 28575"/>
                              <a:gd name="connsiteY207" fmla="*/ 3172 h 9525"/>
                              <a:gd name="connsiteX208" fmla="*/ 11640 w 28575"/>
                              <a:gd name="connsiteY208" fmla="*/ 3172 h 9525"/>
                              <a:gd name="connsiteX209" fmla="*/ 11640 w 28575"/>
                              <a:gd name="connsiteY209" fmla="*/ 3172 h 9525"/>
                              <a:gd name="connsiteX210" fmla="*/ 11640 w 28575"/>
                              <a:gd name="connsiteY210" fmla="*/ 3172 h 9525"/>
                              <a:gd name="connsiteX211" fmla="*/ 11640 w 28575"/>
                              <a:gd name="connsiteY211" fmla="*/ 3172 h 9525"/>
                              <a:gd name="connsiteX212" fmla="*/ 11640 w 28575"/>
                              <a:gd name="connsiteY212" fmla="*/ 3172 h 9525"/>
                              <a:gd name="connsiteX213" fmla="*/ 11640 w 28575"/>
                              <a:gd name="connsiteY213" fmla="*/ 3172 h 9525"/>
                              <a:gd name="connsiteX214" fmla="*/ 11640 w 28575"/>
                              <a:gd name="connsiteY214" fmla="*/ 3172 h 9525"/>
                              <a:gd name="connsiteX215" fmla="*/ 11640 w 28575"/>
                              <a:gd name="connsiteY215" fmla="*/ 3172 h 9525"/>
                              <a:gd name="connsiteX216" fmla="*/ 11640 w 28575"/>
                              <a:gd name="connsiteY216" fmla="*/ 3172 h 9525"/>
                              <a:gd name="connsiteX217" fmla="*/ 11640 w 28575"/>
                              <a:gd name="connsiteY217" fmla="*/ 3172 h 9525"/>
                              <a:gd name="connsiteX218" fmla="*/ 11640 w 28575"/>
                              <a:gd name="connsiteY218" fmla="*/ 3172 h 9525"/>
                              <a:gd name="connsiteX219" fmla="*/ 11640 w 28575"/>
                              <a:gd name="connsiteY219" fmla="*/ 3172 h 9525"/>
                              <a:gd name="connsiteX220" fmla="*/ 11640 w 28575"/>
                              <a:gd name="connsiteY220" fmla="*/ 0 h 9525"/>
                              <a:gd name="connsiteX221" fmla="*/ 12697 w 28575"/>
                              <a:gd name="connsiteY221" fmla="*/ 3172 h 9525"/>
                              <a:gd name="connsiteX222" fmla="*/ 12697 w 28575"/>
                              <a:gd name="connsiteY222" fmla="*/ 0 h 9525"/>
                              <a:gd name="connsiteX223" fmla="*/ 12697 w 28575"/>
                              <a:gd name="connsiteY223" fmla="*/ 3172 h 9525"/>
                              <a:gd name="connsiteX224" fmla="*/ 12697 w 28575"/>
                              <a:gd name="connsiteY224" fmla="*/ 3172 h 9525"/>
                              <a:gd name="connsiteX225" fmla="*/ 12697 w 28575"/>
                              <a:gd name="connsiteY225" fmla="*/ 3172 h 9525"/>
                              <a:gd name="connsiteX226" fmla="*/ 12697 w 28575"/>
                              <a:gd name="connsiteY226" fmla="*/ 3172 h 9525"/>
                              <a:gd name="connsiteX227" fmla="*/ 12697 w 28575"/>
                              <a:gd name="connsiteY227" fmla="*/ 3172 h 9525"/>
                              <a:gd name="connsiteX228" fmla="*/ 12697 w 28575"/>
                              <a:gd name="connsiteY228" fmla="*/ 3172 h 9525"/>
                              <a:gd name="connsiteX229" fmla="*/ 12697 w 28575"/>
                              <a:gd name="connsiteY229" fmla="*/ 6353 h 9525"/>
                              <a:gd name="connsiteX230" fmla="*/ 12697 w 28575"/>
                              <a:gd name="connsiteY230" fmla="*/ 3172 h 9525"/>
                              <a:gd name="connsiteX231" fmla="*/ 12697 w 28575"/>
                              <a:gd name="connsiteY231" fmla="*/ 3172 h 9525"/>
                              <a:gd name="connsiteX232" fmla="*/ 12697 w 28575"/>
                              <a:gd name="connsiteY232" fmla="*/ 3172 h 9525"/>
                              <a:gd name="connsiteX233" fmla="*/ 12697 w 28575"/>
                              <a:gd name="connsiteY233" fmla="*/ 3172 h 9525"/>
                              <a:gd name="connsiteX234" fmla="*/ 12697 w 28575"/>
                              <a:gd name="connsiteY234" fmla="*/ 3172 h 9525"/>
                              <a:gd name="connsiteX235" fmla="*/ 12697 w 28575"/>
                              <a:gd name="connsiteY235" fmla="*/ 3172 h 9525"/>
                              <a:gd name="connsiteX236" fmla="*/ 12697 w 28575"/>
                              <a:gd name="connsiteY236" fmla="*/ 3172 h 9525"/>
                              <a:gd name="connsiteX237" fmla="*/ 12697 w 28575"/>
                              <a:gd name="connsiteY237" fmla="*/ 3172 h 9525"/>
                              <a:gd name="connsiteX238" fmla="*/ 12697 w 28575"/>
                              <a:gd name="connsiteY238" fmla="*/ 3172 h 9525"/>
                              <a:gd name="connsiteX239" fmla="*/ 12697 w 28575"/>
                              <a:gd name="connsiteY239" fmla="*/ 0 h 9525"/>
                              <a:gd name="connsiteX240" fmla="*/ 12697 w 28575"/>
                              <a:gd name="connsiteY240" fmla="*/ 0 h 9525"/>
                              <a:gd name="connsiteX241" fmla="*/ 13754 w 28575"/>
                              <a:gd name="connsiteY241" fmla="*/ 3172 h 9525"/>
                              <a:gd name="connsiteX242" fmla="*/ 13754 w 28575"/>
                              <a:gd name="connsiteY242" fmla="*/ 3172 h 9525"/>
                              <a:gd name="connsiteX243" fmla="*/ 13754 w 28575"/>
                              <a:gd name="connsiteY243" fmla="*/ 3172 h 9525"/>
                              <a:gd name="connsiteX244" fmla="*/ 13754 w 28575"/>
                              <a:gd name="connsiteY244" fmla="*/ 3172 h 9525"/>
                              <a:gd name="connsiteX245" fmla="*/ 13754 w 28575"/>
                              <a:gd name="connsiteY245" fmla="*/ 3172 h 9525"/>
                              <a:gd name="connsiteX246" fmla="*/ 13754 w 28575"/>
                              <a:gd name="connsiteY246" fmla="*/ 3172 h 9525"/>
                              <a:gd name="connsiteX247" fmla="*/ 13754 w 28575"/>
                              <a:gd name="connsiteY247" fmla="*/ 3172 h 9525"/>
                              <a:gd name="connsiteX248" fmla="*/ 13754 w 28575"/>
                              <a:gd name="connsiteY248" fmla="*/ 3172 h 9525"/>
                              <a:gd name="connsiteX249" fmla="*/ 13754 w 28575"/>
                              <a:gd name="connsiteY249" fmla="*/ 3172 h 9525"/>
                              <a:gd name="connsiteX250" fmla="*/ 13754 w 28575"/>
                              <a:gd name="connsiteY250" fmla="*/ 3172 h 9525"/>
                              <a:gd name="connsiteX251" fmla="*/ 13754 w 28575"/>
                              <a:gd name="connsiteY251" fmla="*/ 3172 h 9525"/>
                              <a:gd name="connsiteX252" fmla="*/ 13754 w 28575"/>
                              <a:gd name="connsiteY252" fmla="*/ 3172 h 9525"/>
                              <a:gd name="connsiteX253" fmla="*/ 13754 w 28575"/>
                              <a:gd name="connsiteY253" fmla="*/ 3172 h 9525"/>
                              <a:gd name="connsiteX254" fmla="*/ 13754 w 28575"/>
                              <a:gd name="connsiteY254" fmla="*/ 3172 h 9525"/>
                              <a:gd name="connsiteX255" fmla="*/ 13754 w 28575"/>
                              <a:gd name="connsiteY255" fmla="*/ 3172 h 9525"/>
                              <a:gd name="connsiteX256" fmla="*/ 13754 w 28575"/>
                              <a:gd name="connsiteY256" fmla="*/ 3172 h 9525"/>
                              <a:gd name="connsiteX257" fmla="*/ 13754 w 28575"/>
                              <a:gd name="connsiteY257" fmla="*/ 3172 h 9525"/>
                              <a:gd name="connsiteX258" fmla="*/ 13754 w 28575"/>
                              <a:gd name="connsiteY258" fmla="*/ 3172 h 9525"/>
                              <a:gd name="connsiteX259" fmla="*/ 14821 w 28575"/>
                              <a:gd name="connsiteY259" fmla="*/ 3172 h 9525"/>
                              <a:gd name="connsiteX260" fmla="*/ 14821 w 28575"/>
                              <a:gd name="connsiteY260" fmla="*/ 3172 h 9525"/>
                              <a:gd name="connsiteX261" fmla="*/ 14821 w 28575"/>
                              <a:gd name="connsiteY261" fmla="*/ 3172 h 9525"/>
                              <a:gd name="connsiteX262" fmla="*/ 14821 w 28575"/>
                              <a:gd name="connsiteY262" fmla="*/ 3172 h 9525"/>
                              <a:gd name="connsiteX263" fmla="*/ 14821 w 28575"/>
                              <a:gd name="connsiteY263" fmla="*/ 3172 h 9525"/>
                              <a:gd name="connsiteX264" fmla="*/ 14821 w 28575"/>
                              <a:gd name="connsiteY264" fmla="*/ 3172 h 9525"/>
                              <a:gd name="connsiteX265" fmla="*/ 14821 w 28575"/>
                              <a:gd name="connsiteY265" fmla="*/ 3172 h 9525"/>
                              <a:gd name="connsiteX266" fmla="*/ 14821 w 28575"/>
                              <a:gd name="connsiteY266" fmla="*/ 3172 h 9525"/>
                              <a:gd name="connsiteX267" fmla="*/ 14821 w 28575"/>
                              <a:gd name="connsiteY267" fmla="*/ 3172 h 9525"/>
                              <a:gd name="connsiteX268" fmla="*/ 14821 w 28575"/>
                              <a:gd name="connsiteY268" fmla="*/ 3172 h 9525"/>
                              <a:gd name="connsiteX269" fmla="*/ 14821 w 28575"/>
                              <a:gd name="connsiteY269" fmla="*/ 0 h 9525"/>
                              <a:gd name="connsiteX270" fmla="*/ 14821 w 28575"/>
                              <a:gd name="connsiteY270" fmla="*/ 3172 h 9525"/>
                              <a:gd name="connsiteX271" fmla="*/ 14821 w 28575"/>
                              <a:gd name="connsiteY271" fmla="*/ 3172 h 9525"/>
                              <a:gd name="connsiteX272" fmla="*/ 14821 w 28575"/>
                              <a:gd name="connsiteY272" fmla="*/ 3172 h 9525"/>
                              <a:gd name="connsiteX273" fmla="*/ 14821 w 28575"/>
                              <a:gd name="connsiteY273" fmla="*/ 6353 h 9525"/>
                              <a:gd name="connsiteX274" fmla="*/ 14821 w 28575"/>
                              <a:gd name="connsiteY274" fmla="*/ 6353 h 9525"/>
                              <a:gd name="connsiteX275" fmla="*/ 14821 w 28575"/>
                              <a:gd name="connsiteY275" fmla="*/ 3172 h 9525"/>
                              <a:gd name="connsiteX276" fmla="*/ 14821 w 28575"/>
                              <a:gd name="connsiteY276" fmla="*/ 3172 h 9525"/>
                              <a:gd name="connsiteX277" fmla="*/ 15878 w 28575"/>
                              <a:gd name="connsiteY277" fmla="*/ 3172 h 9525"/>
                              <a:gd name="connsiteX278" fmla="*/ 15878 w 28575"/>
                              <a:gd name="connsiteY278" fmla="*/ 3172 h 9525"/>
                              <a:gd name="connsiteX279" fmla="*/ 15878 w 28575"/>
                              <a:gd name="connsiteY279" fmla="*/ 3172 h 9525"/>
                              <a:gd name="connsiteX280" fmla="*/ 15878 w 28575"/>
                              <a:gd name="connsiteY280" fmla="*/ 3172 h 9525"/>
                              <a:gd name="connsiteX281" fmla="*/ 15878 w 28575"/>
                              <a:gd name="connsiteY281" fmla="*/ 3172 h 9525"/>
                              <a:gd name="connsiteX282" fmla="*/ 15878 w 28575"/>
                              <a:gd name="connsiteY282" fmla="*/ 3172 h 9525"/>
                              <a:gd name="connsiteX283" fmla="*/ 15878 w 28575"/>
                              <a:gd name="connsiteY283" fmla="*/ 3172 h 9525"/>
                              <a:gd name="connsiteX284" fmla="*/ 15878 w 28575"/>
                              <a:gd name="connsiteY284" fmla="*/ 3172 h 9525"/>
                              <a:gd name="connsiteX285" fmla="*/ 15878 w 28575"/>
                              <a:gd name="connsiteY285" fmla="*/ 3172 h 9525"/>
                              <a:gd name="connsiteX286" fmla="*/ 15878 w 28575"/>
                              <a:gd name="connsiteY286" fmla="*/ 3172 h 9525"/>
                              <a:gd name="connsiteX287" fmla="*/ 15878 w 28575"/>
                              <a:gd name="connsiteY287" fmla="*/ 6353 h 9525"/>
                              <a:gd name="connsiteX288" fmla="*/ 15878 w 28575"/>
                              <a:gd name="connsiteY288" fmla="*/ 3172 h 9525"/>
                              <a:gd name="connsiteX289" fmla="*/ 15878 w 28575"/>
                              <a:gd name="connsiteY289" fmla="*/ 3172 h 9525"/>
                              <a:gd name="connsiteX290" fmla="*/ 15878 w 28575"/>
                              <a:gd name="connsiteY290" fmla="*/ 3172 h 9525"/>
                              <a:gd name="connsiteX291" fmla="*/ 15878 w 28575"/>
                              <a:gd name="connsiteY291" fmla="*/ 3172 h 9525"/>
                              <a:gd name="connsiteX292" fmla="*/ 15878 w 28575"/>
                              <a:gd name="connsiteY292" fmla="*/ 3172 h 9525"/>
                              <a:gd name="connsiteX293" fmla="*/ 15878 w 28575"/>
                              <a:gd name="connsiteY293" fmla="*/ 3172 h 9525"/>
                              <a:gd name="connsiteX294" fmla="*/ 15878 w 28575"/>
                              <a:gd name="connsiteY294" fmla="*/ 3172 h 9525"/>
                              <a:gd name="connsiteX295" fmla="*/ 16935 w 28575"/>
                              <a:gd name="connsiteY295" fmla="*/ 3172 h 9525"/>
                              <a:gd name="connsiteX296" fmla="*/ 16935 w 28575"/>
                              <a:gd name="connsiteY296" fmla="*/ 3172 h 9525"/>
                              <a:gd name="connsiteX297" fmla="*/ 16935 w 28575"/>
                              <a:gd name="connsiteY297" fmla="*/ 3172 h 9525"/>
                              <a:gd name="connsiteX298" fmla="*/ 16935 w 28575"/>
                              <a:gd name="connsiteY298" fmla="*/ 3172 h 9525"/>
                              <a:gd name="connsiteX299" fmla="*/ 16935 w 28575"/>
                              <a:gd name="connsiteY299" fmla="*/ 3172 h 9525"/>
                              <a:gd name="connsiteX300" fmla="*/ 16935 w 28575"/>
                              <a:gd name="connsiteY300" fmla="*/ 3172 h 9525"/>
                              <a:gd name="connsiteX301" fmla="*/ 16935 w 28575"/>
                              <a:gd name="connsiteY301" fmla="*/ 3172 h 9525"/>
                              <a:gd name="connsiteX302" fmla="*/ 16935 w 28575"/>
                              <a:gd name="connsiteY302" fmla="*/ 3172 h 9525"/>
                              <a:gd name="connsiteX303" fmla="*/ 16935 w 28575"/>
                              <a:gd name="connsiteY303" fmla="*/ 3172 h 9525"/>
                              <a:gd name="connsiteX304" fmla="*/ 16935 w 28575"/>
                              <a:gd name="connsiteY304" fmla="*/ 3172 h 9525"/>
                              <a:gd name="connsiteX305" fmla="*/ 16935 w 28575"/>
                              <a:gd name="connsiteY305" fmla="*/ 3172 h 9525"/>
                              <a:gd name="connsiteX306" fmla="*/ 16935 w 28575"/>
                              <a:gd name="connsiteY306" fmla="*/ 3172 h 9525"/>
                              <a:gd name="connsiteX307" fmla="*/ 16935 w 28575"/>
                              <a:gd name="connsiteY307" fmla="*/ 3172 h 9525"/>
                              <a:gd name="connsiteX308" fmla="*/ 16935 w 28575"/>
                              <a:gd name="connsiteY308" fmla="*/ 3172 h 9525"/>
                              <a:gd name="connsiteX309" fmla="*/ 16935 w 28575"/>
                              <a:gd name="connsiteY309" fmla="*/ 3172 h 9525"/>
                              <a:gd name="connsiteX310" fmla="*/ 16935 w 28575"/>
                              <a:gd name="connsiteY310" fmla="*/ 3172 h 9525"/>
                              <a:gd name="connsiteX311" fmla="*/ 16935 w 28575"/>
                              <a:gd name="connsiteY311" fmla="*/ 6353 h 9525"/>
                              <a:gd name="connsiteX312" fmla="*/ 16935 w 28575"/>
                              <a:gd name="connsiteY312" fmla="*/ 6353 h 9525"/>
                              <a:gd name="connsiteX313" fmla="*/ 16935 w 28575"/>
                              <a:gd name="connsiteY313" fmla="*/ 6353 h 9525"/>
                              <a:gd name="connsiteX314" fmla="*/ 16935 w 28575"/>
                              <a:gd name="connsiteY314" fmla="*/ 6353 h 9525"/>
                              <a:gd name="connsiteX315" fmla="*/ 17993 w 28575"/>
                              <a:gd name="connsiteY315" fmla="*/ 3172 h 9525"/>
                              <a:gd name="connsiteX316" fmla="*/ 17993 w 28575"/>
                              <a:gd name="connsiteY316" fmla="*/ 3172 h 9525"/>
                              <a:gd name="connsiteX317" fmla="*/ 17993 w 28575"/>
                              <a:gd name="connsiteY317" fmla="*/ 3172 h 9525"/>
                              <a:gd name="connsiteX318" fmla="*/ 17993 w 28575"/>
                              <a:gd name="connsiteY318" fmla="*/ 3172 h 9525"/>
                              <a:gd name="connsiteX319" fmla="*/ 17993 w 28575"/>
                              <a:gd name="connsiteY319" fmla="*/ 3172 h 9525"/>
                              <a:gd name="connsiteX320" fmla="*/ 17993 w 28575"/>
                              <a:gd name="connsiteY320" fmla="*/ 3172 h 9525"/>
                              <a:gd name="connsiteX321" fmla="*/ 17993 w 28575"/>
                              <a:gd name="connsiteY321" fmla="*/ 3172 h 9525"/>
                              <a:gd name="connsiteX322" fmla="*/ 17993 w 28575"/>
                              <a:gd name="connsiteY322" fmla="*/ 3172 h 9525"/>
                              <a:gd name="connsiteX323" fmla="*/ 17993 w 28575"/>
                              <a:gd name="connsiteY323" fmla="*/ 3172 h 9525"/>
                              <a:gd name="connsiteX324" fmla="*/ 17993 w 28575"/>
                              <a:gd name="connsiteY324" fmla="*/ 3172 h 9525"/>
                              <a:gd name="connsiteX325" fmla="*/ 17993 w 28575"/>
                              <a:gd name="connsiteY325" fmla="*/ 3172 h 9525"/>
                              <a:gd name="connsiteX326" fmla="*/ 17993 w 28575"/>
                              <a:gd name="connsiteY326" fmla="*/ 3172 h 9525"/>
                              <a:gd name="connsiteX327" fmla="*/ 17993 w 28575"/>
                              <a:gd name="connsiteY327" fmla="*/ 3172 h 9525"/>
                              <a:gd name="connsiteX328" fmla="*/ 17993 w 28575"/>
                              <a:gd name="connsiteY328" fmla="*/ 6353 h 9525"/>
                              <a:gd name="connsiteX329" fmla="*/ 17993 w 28575"/>
                              <a:gd name="connsiteY329" fmla="*/ 6353 h 9525"/>
                              <a:gd name="connsiteX330" fmla="*/ 17993 w 28575"/>
                              <a:gd name="connsiteY330" fmla="*/ 6353 h 9525"/>
                              <a:gd name="connsiteX331" fmla="*/ 17993 w 28575"/>
                              <a:gd name="connsiteY331" fmla="*/ 6353 h 9525"/>
                              <a:gd name="connsiteX332" fmla="*/ 17993 w 28575"/>
                              <a:gd name="connsiteY332" fmla="*/ 6353 h 9525"/>
                              <a:gd name="connsiteX333" fmla="*/ 19050 w 28575"/>
                              <a:gd name="connsiteY333" fmla="*/ 3172 h 9525"/>
                              <a:gd name="connsiteX334" fmla="*/ 19050 w 28575"/>
                              <a:gd name="connsiteY334" fmla="*/ 6353 h 9525"/>
                              <a:gd name="connsiteX335" fmla="*/ 19050 w 28575"/>
                              <a:gd name="connsiteY335" fmla="*/ 6353 h 9525"/>
                              <a:gd name="connsiteX336" fmla="*/ 19050 w 28575"/>
                              <a:gd name="connsiteY336" fmla="*/ 3172 h 9525"/>
                              <a:gd name="connsiteX337" fmla="*/ 19050 w 28575"/>
                              <a:gd name="connsiteY337" fmla="*/ 3172 h 9525"/>
                              <a:gd name="connsiteX338" fmla="*/ 19050 w 28575"/>
                              <a:gd name="connsiteY338" fmla="*/ 3172 h 9525"/>
                              <a:gd name="connsiteX339" fmla="*/ 19050 w 28575"/>
                              <a:gd name="connsiteY339" fmla="*/ 3172 h 9525"/>
                              <a:gd name="connsiteX340" fmla="*/ 19050 w 28575"/>
                              <a:gd name="connsiteY340" fmla="*/ 3172 h 9525"/>
                              <a:gd name="connsiteX341" fmla="*/ 19050 w 28575"/>
                              <a:gd name="connsiteY341" fmla="*/ 3172 h 9525"/>
                              <a:gd name="connsiteX342" fmla="*/ 19050 w 28575"/>
                              <a:gd name="connsiteY342" fmla="*/ 3172 h 9525"/>
                              <a:gd name="connsiteX343" fmla="*/ 19050 w 28575"/>
                              <a:gd name="connsiteY343" fmla="*/ 3172 h 9525"/>
                              <a:gd name="connsiteX344" fmla="*/ 19050 w 28575"/>
                              <a:gd name="connsiteY344" fmla="*/ 3172 h 9525"/>
                              <a:gd name="connsiteX345" fmla="*/ 19050 w 28575"/>
                              <a:gd name="connsiteY345" fmla="*/ 3172 h 9525"/>
                              <a:gd name="connsiteX346" fmla="*/ 19050 w 28575"/>
                              <a:gd name="connsiteY346" fmla="*/ 3172 h 9525"/>
                              <a:gd name="connsiteX347" fmla="*/ 19050 w 28575"/>
                              <a:gd name="connsiteY347" fmla="*/ 3172 h 9525"/>
                              <a:gd name="connsiteX348" fmla="*/ 19050 w 28575"/>
                              <a:gd name="connsiteY348" fmla="*/ 3172 h 9525"/>
                              <a:gd name="connsiteX349" fmla="*/ 19050 w 28575"/>
                              <a:gd name="connsiteY349" fmla="*/ 3172 h 9525"/>
                              <a:gd name="connsiteX350" fmla="*/ 19050 w 28575"/>
                              <a:gd name="connsiteY350" fmla="*/ 3172 h 9525"/>
                              <a:gd name="connsiteX351" fmla="*/ 20107 w 28575"/>
                              <a:gd name="connsiteY351" fmla="*/ 6353 h 9525"/>
                              <a:gd name="connsiteX352" fmla="*/ 20107 w 28575"/>
                              <a:gd name="connsiteY352" fmla="*/ 6353 h 9525"/>
                              <a:gd name="connsiteX353" fmla="*/ 20107 w 28575"/>
                              <a:gd name="connsiteY353" fmla="*/ 6353 h 9525"/>
                              <a:gd name="connsiteX354" fmla="*/ 20107 w 28575"/>
                              <a:gd name="connsiteY354" fmla="*/ 6353 h 9525"/>
                              <a:gd name="connsiteX355" fmla="*/ 20107 w 28575"/>
                              <a:gd name="connsiteY355" fmla="*/ 3172 h 9525"/>
                              <a:gd name="connsiteX356" fmla="*/ 20107 w 28575"/>
                              <a:gd name="connsiteY356" fmla="*/ 3172 h 9525"/>
                              <a:gd name="connsiteX357" fmla="*/ 20107 w 28575"/>
                              <a:gd name="connsiteY357" fmla="*/ 3172 h 9525"/>
                              <a:gd name="connsiteX358" fmla="*/ 20107 w 28575"/>
                              <a:gd name="connsiteY358" fmla="*/ 3172 h 9525"/>
                              <a:gd name="connsiteX359" fmla="*/ 20107 w 28575"/>
                              <a:gd name="connsiteY359" fmla="*/ 6353 h 9525"/>
                              <a:gd name="connsiteX360" fmla="*/ 20107 w 28575"/>
                              <a:gd name="connsiteY360" fmla="*/ 3172 h 9525"/>
                              <a:gd name="connsiteX361" fmla="*/ 20107 w 28575"/>
                              <a:gd name="connsiteY361" fmla="*/ 3172 h 9525"/>
                              <a:gd name="connsiteX362" fmla="*/ 20107 w 28575"/>
                              <a:gd name="connsiteY362" fmla="*/ 3172 h 9525"/>
                              <a:gd name="connsiteX363" fmla="*/ 20107 w 28575"/>
                              <a:gd name="connsiteY363" fmla="*/ 3172 h 9525"/>
                              <a:gd name="connsiteX364" fmla="*/ 20107 w 28575"/>
                              <a:gd name="connsiteY364" fmla="*/ 3172 h 9525"/>
                              <a:gd name="connsiteX365" fmla="*/ 20107 w 28575"/>
                              <a:gd name="connsiteY365" fmla="*/ 3172 h 9525"/>
                              <a:gd name="connsiteX366" fmla="*/ 20107 w 28575"/>
                              <a:gd name="connsiteY366" fmla="*/ 3172 h 9525"/>
                              <a:gd name="connsiteX367" fmla="*/ 20107 w 28575"/>
                              <a:gd name="connsiteY367" fmla="*/ 3172 h 9525"/>
                              <a:gd name="connsiteX368" fmla="*/ 20107 w 28575"/>
                              <a:gd name="connsiteY368" fmla="*/ 3172 h 9525"/>
                              <a:gd name="connsiteX369" fmla="*/ 21165 w 28575"/>
                              <a:gd name="connsiteY369" fmla="*/ 6353 h 9525"/>
                              <a:gd name="connsiteX370" fmla="*/ 21165 w 28575"/>
                              <a:gd name="connsiteY370" fmla="*/ 6353 h 9525"/>
                              <a:gd name="connsiteX371" fmla="*/ 21165 w 28575"/>
                              <a:gd name="connsiteY371" fmla="*/ 6353 h 9525"/>
                              <a:gd name="connsiteX372" fmla="*/ 21165 w 28575"/>
                              <a:gd name="connsiteY372" fmla="*/ 6353 h 9525"/>
                              <a:gd name="connsiteX373" fmla="*/ 21165 w 28575"/>
                              <a:gd name="connsiteY373" fmla="*/ 6353 h 9525"/>
                              <a:gd name="connsiteX374" fmla="*/ 21165 w 28575"/>
                              <a:gd name="connsiteY374" fmla="*/ 6353 h 9525"/>
                              <a:gd name="connsiteX375" fmla="*/ 21165 w 28575"/>
                              <a:gd name="connsiteY375" fmla="*/ 6353 h 9525"/>
                              <a:gd name="connsiteX376" fmla="*/ 21165 w 28575"/>
                              <a:gd name="connsiteY376" fmla="*/ 3172 h 9525"/>
                              <a:gd name="connsiteX377" fmla="*/ 21165 w 28575"/>
                              <a:gd name="connsiteY377" fmla="*/ 3172 h 9525"/>
                              <a:gd name="connsiteX378" fmla="*/ 21165 w 28575"/>
                              <a:gd name="connsiteY378" fmla="*/ 3172 h 9525"/>
                              <a:gd name="connsiteX379" fmla="*/ 21165 w 28575"/>
                              <a:gd name="connsiteY379" fmla="*/ 3172 h 9525"/>
                              <a:gd name="connsiteX380" fmla="*/ 21165 w 28575"/>
                              <a:gd name="connsiteY380" fmla="*/ 3172 h 9525"/>
                              <a:gd name="connsiteX381" fmla="*/ 21165 w 28575"/>
                              <a:gd name="connsiteY381" fmla="*/ 6353 h 9525"/>
                              <a:gd name="connsiteX382" fmla="*/ 21165 w 28575"/>
                              <a:gd name="connsiteY382" fmla="*/ 6353 h 9525"/>
                              <a:gd name="connsiteX383" fmla="*/ 21165 w 28575"/>
                              <a:gd name="connsiteY383" fmla="*/ 6353 h 9525"/>
                              <a:gd name="connsiteX384" fmla="*/ 21165 w 28575"/>
                              <a:gd name="connsiteY384" fmla="*/ 6353 h 9525"/>
                              <a:gd name="connsiteX385" fmla="*/ 21165 w 28575"/>
                              <a:gd name="connsiteY385" fmla="*/ 6353 h 9525"/>
                              <a:gd name="connsiteX386" fmla="*/ 21165 w 28575"/>
                              <a:gd name="connsiteY386" fmla="*/ 3172 h 9525"/>
                              <a:gd name="connsiteX387" fmla="*/ 21165 w 28575"/>
                              <a:gd name="connsiteY387" fmla="*/ 3172 h 9525"/>
                              <a:gd name="connsiteX388" fmla="*/ 21165 w 28575"/>
                              <a:gd name="connsiteY388" fmla="*/ 3172 h 9525"/>
                              <a:gd name="connsiteX389" fmla="*/ 22222 w 28575"/>
                              <a:gd name="connsiteY389" fmla="*/ 3172 h 9525"/>
                              <a:gd name="connsiteX390" fmla="*/ 22222 w 28575"/>
                              <a:gd name="connsiteY390" fmla="*/ 6353 h 9525"/>
                              <a:gd name="connsiteX391" fmla="*/ 22222 w 28575"/>
                              <a:gd name="connsiteY391" fmla="*/ 6353 h 9525"/>
                              <a:gd name="connsiteX392" fmla="*/ 22222 w 28575"/>
                              <a:gd name="connsiteY392" fmla="*/ 6353 h 9525"/>
                              <a:gd name="connsiteX393" fmla="*/ 22222 w 28575"/>
                              <a:gd name="connsiteY393" fmla="*/ 6353 h 9525"/>
                              <a:gd name="connsiteX394" fmla="*/ 22222 w 28575"/>
                              <a:gd name="connsiteY394" fmla="*/ 6353 h 9525"/>
                              <a:gd name="connsiteX395" fmla="*/ 22222 w 28575"/>
                              <a:gd name="connsiteY395" fmla="*/ 6353 h 9525"/>
                              <a:gd name="connsiteX396" fmla="*/ 22222 w 28575"/>
                              <a:gd name="connsiteY396" fmla="*/ 6353 h 9525"/>
                              <a:gd name="connsiteX397" fmla="*/ 22222 w 28575"/>
                              <a:gd name="connsiteY397" fmla="*/ 6353 h 9525"/>
                              <a:gd name="connsiteX398" fmla="*/ 22222 w 28575"/>
                              <a:gd name="connsiteY398" fmla="*/ 6353 h 9525"/>
                              <a:gd name="connsiteX399" fmla="*/ 22222 w 28575"/>
                              <a:gd name="connsiteY399" fmla="*/ 3172 h 9525"/>
                              <a:gd name="connsiteX400" fmla="*/ 22222 w 28575"/>
                              <a:gd name="connsiteY400" fmla="*/ 3172 h 9525"/>
                              <a:gd name="connsiteX401" fmla="*/ 22222 w 28575"/>
                              <a:gd name="connsiteY401" fmla="*/ 6353 h 9525"/>
                              <a:gd name="connsiteX402" fmla="*/ 22222 w 28575"/>
                              <a:gd name="connsiteY402" fmla="*/ 3172 h 9525"/>
                              <a:gd name="connsiteX403" fmla="*/ 22222 w 28575"/>
                              <a:gd name="connsiteY403" fmla="*/ 3172 h 9525"/>
                              <a:gd name="connsiteX404" fmla="*/ 22222 w 28575"/>
                              <a:gd name="connsiteY404" fmla="*/ 6353 h 9525"/>
                              <a:gd name="connsiteX405" fmla="*/ 22222 w 28575"/>
                              <a:gd name="connsiteY405" fmla="*/ 3172 h 9525"/>
                              <a:gd name="connsiteX406" fmla="*/ 22222 w 28575"/>
                              <a:gd name="connsiteY406" fmla="*/ 6353 h 9525"/>
                              <a:gd name="connsiteX407" fmla="*/ 22222 w 28575"/>
                              <a:gd name="connsiteY407" fmla="*/ 6353 h 9525"/>
                              <a:gd name="connsiteX408" fmla="*/ 22222 w 28575"/>
                              <a:gd name="connsiteY408" fmla="*/ 6353 h 9525"/>
                              <a:gd name="connsiteX409" fmla="*/ 22222 w 28575"/>
                              <a:gd name="connsiteY409" fmla="*/ 6353 h 9525"/>
                              <a:gd name="connsiteX410" fmla="*/ 22222 w 28575"/>
                              <a:gd name="connsiteY410" fmla="*/ 6353 h 9525"/>
                              <a:gd name="connsiteX411" fmla="*/ 22222 w 28575"/>
                              <a:gd name="connsiteY411" fmla="*/ 6353 h 9525"/>
                              <a:gd name="connsiteX412" fmla="*/ 22222 w 28575"/>
                              <a:gd name="connsiteY412" fmla="*/ 6353 h 9525"/>
                              <a:gd name="connsiteX413" fmla="*/ 23279 w 28575"/>
                              <a:gd name="connsiteY413" fmla="*/ 6353 h 9525"/>
                              <a:gd name="connsiteX414" fmla="*/ 23279 w 28575"/>
                              <a:gd name="connsiteY414" fmla="*/ 6353 h 9525"/>
                              <a:gd name="connsiteX415" fmla="*/ 23279 w 28575"/>
                              <a:gd name="connsiteY415" fmla="*/ 6353 h 9525"/>
                              <a:gd name="connsiteX416" fmla="*/ 23279 w 28575"/>
                              <a:gd name="connsiteY416" fmla="*/ 3172 h 9525"/>
                              <a:gd name="connsiteX417" fmla="*/ 23279 w 28575"/>
                              <a:gd name="connsiteY417" fmla="*/ 3172 h 9525"/>
                              <a:gd name="connsiteX418" fmla="*/ 23279 w 28575"/>
                              <a:gd name="connsiteY418" fmla="*/ 3172 h 9525"/>
                              <a:gd name="connsiteX419" fmla="*/ 23279 w 28575"/>
                              <a:gd name="connsiteY419" fmla="*/ 6353 h 9525"/>
                              <a:gd name="connsiteX420" fmla="*/ 23279 w 28575"/>
                              <a:gd name="connsiteY420" fmla="*/ 6353 h 9525"/>
                              <a:gd name="connsiteX421" fmla="*/ 23279 w 28575"/>
                              <a:gd name="connsiteY421" fmla="*/ 6353 h 9525"/>
                              <a:gd name="connsiteX422" fmla="*/ 23279 w 28575"/>
                              <a:gd name="connsiteY422" fmla="*/ 3172 h 9525"/>
                              <a:gd name="connsiteX423" fmla="*/ 23279 w 28575"/>
                              <a:gd name="connsiteY423" fmla="*/ 3172 h 9525"/>
                              <a:gd name="connsiteX424" fmla="*/ 23279 w 28575"/>
                              <a:gd name="connsiteY424" fmla="*/ 6353 h 9525"/>
                              <a:gd name="connsiteX425" fmla="*/ 23279 w 28575"/>
                              <a:gd name="connsiteY425" fmla="*/ 6353 h 9525"/>
                              <a:gd name="connsiteX426" fmla="*/ 23279 w 28575"/>
                              <a:gd name="connsiteY426" fmla="*/ 6353 h 9525"/>
                              <a:gd name="connsiteX427" fmla="*/ 23279 w 28575"/>
                              <a:gd name="connsiteY427" fmla="*/ 6353 h 9525"/>
                              <a:gd name="connsiteX428" fmla="*/ 23279 w 28575"/>
                              <a:gd name="connsiteY428" fmla="*/ 6353 h 9525"/>
                              <a:gd name="connsiteX429" fmla="*/ 23279 w 28575"/>
                              <a:gd name="connsiteY429" fmla="*/ 6353 h 9525"/>
                              <a:gd name="connsiteX430" fmla="*/ 23279 w 28575"/>
                              <a:gd name="connsiteY430" fmla="*/ 3172 h 9525"/>
                              <a:gd name="connsiteX431" fmla="*/ 24346 w 28575"/>
                              <a:gd name="connsiteY431" fmla="*/ 3172 h 9525"/>
                              <a:gd name="connsiteX432" fmla="*/ 24346 w 28575"/>
                              <a:gd name="connsiteY432" fmla="*/ 3172 h 9525"/>
                              <a:gd name="connsiteX433" fmla="*/ 24346 w 28575"/>
                              <a:gd name="connsiteY433" fmla="*/ 3172 h 9525"/>
                              <a:gd name="connsiteX434" fmla="*/ 24346 w 28575"/>
                              <a:gd name="connsiteY434" fmla="*/ 6353 h 9525"/>
                              <a:gd name="connsiteX435" fmla="*/ 24346 w 28575"/>
                              <a:gd name="connsiteY435" fmla="*/ 6353 h 9525"/>
                              <a:gd name="connsiteX436" fmla="*/ 24346 w 28575"/>
                              <a:gd name="connsiteY436" fmla="*/ 6353 h 9525"/>
                              <a:gd name="connsiteX437" fmla="*/ 24346 w 28575"/>
                              <a:gd name="connsiteY437" fmla="*/ 9525 h 9525"/>
                              <a:gd name="connsiteX438" fmla="*/ 24346 w 28575"/>
                              <a:gd name="connsiteY438" fmla="*/ 6353 h 9525"/>
                              <a:gd name="connsiteX439" fmla="*/ 24346 w 28575"/>
                              <a:gd name="connsiteY439" fmla="*/ 6353 h 9525"/>
                              <a:gd name="connsiteX440" fmla="*/ 24346 w 28575"/>
                              <a:gd name="connsiteY440" fmla="*/ 6353 h 9525"/>
                              <a:gd name="connsiteX441" fmla="*/ 24346 w 28575"/>
                              <a:gd name="connsiteY441" fmla="*/ 3172 h 9525"/>
                              <a:gd name="connsiteX442" fmla="*/ 24346 w 28575"/>
                              <a:gd name="connsiteY442" fmla="*/ 3172 h 9525"/>
                              <a:gd name="connsiteX443" fmla="*/ 24346 w 28575"/>
                              <a:gd name="connsiteY443" fmla="*/ 6353 h 9525"/>
                              <a:gd name="connsiteX444" fmla="*/ 24346 w 28575"/>
                              <a:gd name="connsiteY444" fmla="*/ 3172 h 9525"/>
                              <a:gd name="connsiteX445" fmla="*/ 24346 w 28575"/>
                              <a:gd name="connsiteY445" fmla="*/ 3172 h 9525"/>
                              <a:gd name="connsiteX446" fmla="*/ 24346 w 28575"/>
                              <a:gd name="connsiteY446" fmla="*/ 3172 h 9525"/>
                              <a:gd name="connsiteX447" fmla="*/ 24346 w 28575"/>
                              <a:gd name="connsiteY447" fmla="*/ 3172 h 9525"/>
                              <a:gd name="connsiteX448" fmla="*/ 24346 w 28575"/>
                              <a:gd name="connsiteY448" fmla="*/ 3172 h 9525"/>
                              <a:gd name="connsiteX449" fmla="*/ 24346 w 28575"/>
                              <a:gd name="connsiteY449" fmla="*/ 6353 h 9525"/>
                              <a:gd name="connsiteX450" fmla="*/ 24346 w 28575"/>
                              <a:gd name="connsiteY450" fmla="*/ 6353 h 9525"/>
                              <a:gd name="connsiteX451" fmla="*/ 25403 w 28575"/>
                              <a:gd name="connsiteY451" fmla="*/ 6353 h 9525"/>
                              <a:gd name="connsiteX452" fmla="*/ 25403 w 28575"/>
                              <a:gd name="connsiteY452" fmla="*/ 6353 h 9525"/>
                              <a:gd name="connsiteX453" fmla="*/ 25403 w 28575"/>
                              <a:gd name="connsiteY453" fmla="*/ 3172 h 9525"/>
                              <a:gd name="connsiteX454" fmla="*/ 25403 w 28575"/>
                              <a:gd name="connsiteY454" fmla="*/ 3172 h 9525"/>
                              <a:gd name="connsiteX455" fmla="*/ 25403 w 28575"/>
                              <a:gd name="connsiteY455" fmla="*/ 3172 h 9525"/>
                              <a:gd name="connsiteX456" fmla="*/ 25403 w 28575"/>
                              <a:gd name="connsiteY456" fmla="*/ 3172 h 9525"/>
                              <a:gd name="connsiteX457" fmla="*/ 25403 w 28575"/>
                              <a:gd name="connsiteY457" fmla="*/ 3172 h 9525"/>
                              <a:gd name="connsiteX458" fmla="*/ 25403 w 28575"/>
                              <a:gd name="connsiteY458" fmla="*/ 3172 h 9525"/>
                              <a:gd name="connsiteX459" fmla="*/ 25403 w 28575"/>
                              <a:gd name="connsiteY459" fmla="*/ 3172 h 9525"/>
                              <a:gd name="connsiteX460" fmla="*/ 25403 w 28575"/>
                              <a:gd name="connsiteY460" fmla="*/ 3172 h 9525"/>
                              <a:gd name="connsiteX461" fmla="*/ 25403 w 28575"/>
                              <a:gd name="connsiteY461" fmla="*/ 6353 h 9525"/>
                              <a:gd name="connsiteX462" fmla="*/ 25403 w 28575"/>
                              <a:gd name="connsiteY462" fmla="*/ 6353 h 9525"/>
                              <a:gd name="connsiteX463" fmla="*/ 25403 w 28575"/>
                              <a:gd name="connsiteY463" fmla="*/ 6353 h 9525"/>
                              <a:gd name="connsiteX464" fmla="*/ 25403 w 28575"/>
                              <a:gd name="connsiteY464" fmla="*/ 3172 h 9525"/>
                              <a:gd name="connsiteX465" fmla="*/ 25403 w 28575"/>
                              <a:gd name="connsiteY465" fmla="*/ 3172 h 9525"/>
                              <a:gd name="connsiteX466" fmla="*/ 25403 w 28575"/>
                              <a:gd name="connsiteY466" fmla="*/ 3172 h 9525"/>
                              <a:gd name="connsiteX467" fmla="*/ 25403 w 28575"/>
                              <a:gd name="connsiteY467" fmla="*/ 3172 h 9525"/>
                              <a:gd name="connsiteX468" fmla="*/ 25403 w 28575"/>
                              <a:gd name="connsiteY468" fmla="*/ 3172 h 9525"/>
                              <a:gd name="connsiteX469" fmla="*/ 26460 w 28575"/>
                              <a:gd name="connsiteY469" fmla="*/ 3172 h 9525"/>
                              <a:gd name="connsiteX470" fmla="*/ 26460 w 28575"/>
                              <a:gd name="connsiteY470" fmla="*/ 3172 h 9525"/>
                              <a:gd name="connsiteX471" fmla="*/ 26460 w 28575"/>
                              <a:gd name="connsiteY471" fmla="*/ 3172 h 9525"/>
                              <a:gd name="connsiteX472" fmla="*/ 26460 w 28575"/>
                              <a:gd name="connsiteY472" fmla="*/ 6353 h 9525"/>
                              <a:gd name="connsiteX473" fmla="*/ 26460 w 28575"/>
                              <a:gd name="connsiteY473" fmla="*/ 6353 h 9525"/>
                              <a:gd name="connsiteX474" fmla="*/ 26460 w 28575"/>
                              <a:gd name="connsiteY474" fmla="*/ 6353 h 9525"/>
                              <a:gd name="connsiteX475" fmla="*/ 26460 w 28575"/>
                              <a:gd name="connsiteY475" fmla="*/ 6353 h 9525"/>
                              <a:gd name="connsiteX476" fmla="*/ 26460 w 28575"/>
                              <a:gd name="connsiteY476" fmla="*/ 6353 h 9525"/>
                              <a:gd name="connsiteX477" fmla="*/ 26460 w 28575"/>
                              <a:gd name="connsiteY477" fmla="*/ 3172 h 9525"/>
                              <a:gd name="connsiteX478" fmla="*/ 26460 w 28575"/>
                              <a:gd name="connsiteY478" fmla="*/ 3172 h 9525"/>
                              <a:gd name="connsiteX479" fmla="*/ 26460 w 28575"/>
                              <a:gd name="connsiteY479" fmla="*/ 6353 h 9525"/>
                              <a:gd name="connsiteX480" fmla="*/ 26460 w 28575"/>
                              <a:gd name="connsiteY480" fmla="*/ 6353 h 9525"/>
                              <a:gd name="connsiteX481" fmla="*/ 26460 w 28575"/>
                              <a:gd name="connsiteY481" fmla="*/ 6353 h 9525"/>
                              <a:gd name="connsiteX482" fmla="*/ 26460 w 28575"/>
                              <a:gd name="connsiteY482" fmla="*/ 6353 h 9525"/>
                              <a:gd name="connsiteX483" fmla="*/ 26460 w 28575"/>
                              <a:gd name="connsiteY483" fmla="*/ 6353 h 9525"/>
                              <a:gd name="connsiteX484" fmla="*/ 26460 w 28575"/>
                              <a:gd name="connsiteY484" fmla="*/ 6353 h 9525"/>
                              <a:gd name="connsiteX485" fmla="*/ 26460 w 28575"/>
                              <a:gd name="connsiteY485" fmla="*/ 6353 h 9525"/>
                              <a:gd name="connsiteX486" fmla="*/ 26460 w 28575"/>
                              <a:gd name="connsiteY486" fmla="*/ 3172 h 9525"/>
                              <a:gd name="connsiteX487" fmla="*/ 27518 w 28575"/>
                              <a:gd name="connsiteY487" fmla="*/ 3172 h 9525"/>
                              <a:gd name="connsiteX488" fmla="*/ 27518 w 28575"/>
                              <a:gd name="connsiteY488" fmla="*/ 3172 h 9525"/>
                              <a:gd name="connsiteX489" fmla="*/ 27518 w 28575"/>
                              <a:gd name="connsiteY489" fmla="*/ 3172 h 9525"/>
                              <a:gd name="connsiteX490" fmla="*/ 27518 w 28575"/>
                              <a:gd name="connsiteY490" fmla="*/ 6353 h 9525"/>
                              <a:gd name="connsiteX491" fmla="*/ 27518 w 28575"/>
                              <a:gd name="connsiteY491" fmla="*/ 6353 h 9525"/>
                              <a:gd name="connsiteX492" fmla="*/ 27518 w 28575"/>
                              <a:gd name="connsiteY492" fmla="*/ 6353 h 9525"/>
                              <a:gd name="connsiteX493" fmla="*/ 27518 w 28575"/>
                              <a:gd name="connsiteY493" fmla="*/ 6353 h 9525"/>
                              <a:gd name="connsiteX494" fmla="*/ 27518 w 28575"/>
                              <a:gd name="connsiteY494" fmla="*/ 6353 h 9525"/>
                              <a:gd name="connsiteX495" fmla="*/ 27518 w 28575"/>
                              <a:gd name="connsiteY495" fmla="*/ 6353 h 9525"/>
                              <a:gd name="connsiteX496" fmla="*/ 27518 w 28575"/>
                              <a:gd name="connsiteY496" fmla="*/ 6353 h 9525"/>
                              <a:gd name="connsiteX497" fmla="*/ 27518 w 28575"/>
                              <a:gd name="connsiteY497" fmla="*/ 6353 h 9525"/>
                              <a:gd name="connsiteX498" fmla="*/ 27518 w 28575"/>
                              <a:gd name="connsiteY498" fmla="*/ 6353 h 9525"/>
                              <a:gd name="connsiteX499" fmla="*/ 27518 w 28575"/>
                              <a:gd name="connsiteY499" fmla="*/ 6353 h 9525"/>
                              <a:gd name="connsiteX500" fmla="*/ 27518 w 28575"/>
                              <a:gd name="connsiteY500" fmla="*/ 6353 h 9525"/>
                              <a:gd name="connsiteX501" fmla="*/ 27518 w 28575"/>
                              <a:gd name="connsiteY501" fmla="*/ 6353 h 9525"/>
                              <a:gd name="connsiteX502" fmla="*/ 27518 w 28575"/>
                              <a:gd name="connsiteY502" fmla="*/ 6353 h 9525"/>
                              <a:gd name="connsiteX503" fmla="*/ 27518 w 28575"/>
                              <a:gd name="connsiteY503" fmla="*/ 6353 h 9525"/>
                              <a:gd name="connsiteX504" fmla="*/ 27518 w 28575"/>
                              <a:gd name="connsiteY504" fmla="*/ 6353 h 9525"/>
                              <a:gd name="connsiteX505" fmla="*/ 28575 w 28575"/>
                              <a:gd name="connsiteY505" fmla="*/ 6353 h 9525"/>
                              <a:gd name="connsiteX506" fmla="*/ 28575 w 28575"/>
                              <a:gd name="connsiteY506" fmla="*/ 6353 h 9525"/>
                              <a:gd name="connsiteX507" fmla="*/ 28575 w 28575"/>
                              <a:gd name="connsiteY507" fmla="*/ 6353 h 9525"/>
                              <a:gd name="connsiteX508" fmla="*/ 28575 w 28575"/>
                              <a:gd name="connsiteY508" fmla="*/ 9525 h 9525"/>
                              <a:gd name="connsiteX509" fmla="*/ 28575 w 28575"/>
                              <a:gd name="connsiteY509" fmla="*/ 6353 h 9525"/>
                              <a:gd name="connsiteX510" fmla="*/ 28575 w 28575"/>
                              <a:gd name="connsiteY510" fmla="*/ 6353 h 9525"/>
                              <a:gd name="connsiteX511" fmla="*/ 28575 w 28575"/>
                              <a:gd name="connsiteY511" fmla="*/ 635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0"/>
                                </a:moveTo>
                                <a:lnTo>
                                  <a:pt x="0" y="0"/>
                                </a:lnTo>
                                <a:lnTo>
                                  <a:pt x="0" y="0"/>
                                </a:lnTo>
                                <a:lnTo>
                                  <a:pt x="0" y="3172"/>
                                </a:lnTo>
                                <a:lnTo>
                                  <a:pt x="0" y="3172"/>
                                </a:lnTo>
                                <a:lnTo>
                                  <a:pt x="0" y="0"/>
                                </a:lnTo>
                                <a:lnTo>
                                  <a:pt x="0" y="0"/>
                                </a:lnTo>
                                <a:lnTo>
                                  <a:pt x="0" y="0"/>
                                </a:lnTo>
                                <a:lnTo>
                                  <a:pt x="0" y="0"/>
                                </a:lnTo>
                                <a:lnTo>
                                  <a:pt x="0" y="0"/>
                                </a:lnTo>
                                <a:lnTo>
                                  <a:pt x="0" y="3172"/>
                                </a:lnTo>
                                <a:lnTo>
                                  <a:pt x="1057" y="3172"/>
                                </a:lnTo>
                                <a:lnTo>
                                  <a:pt x="1057" y="3172"/>
                                </a:lnTo>
                                <a:lnTo>
                                  <a:pt x="1057" y="3172"/>
                                </a:lnTo>
                                <a:lnTo>
                                  <a:pt x="1057" y="3172"/>
                                </a:lnTo>
                                <a:lnTo>
                                  <a:pt x="1057" y="0"/>
                                </a:lnTo>
                                <a:lnTo>
                                  <a:pt x="1057" y="0"/>
                                </a:lnTo>
                                <a:lnTo>
                                  <a:pt x="1057" y="0"/>
                                </a:lnTo>
                                <a:lnTo>
                                  <a:pt x="1057" y="0"/>
                                </a:lnTo>
                                <a:lnTo>
                                  <a:pt x="1057" y="0"/>
                                </a:lnTo>
                                <a:lnTo>
                                  <a:pt x="1057" y="3172"/>
                                </a:lnTo>
                                <a:lnTo>
                                  <a:pt x="1057" y="0"/>
                                </a:lnTo>
                                <a:lnTo>
                                  <a:pt x="1057" y="3172"/>
                                </a:lnTo>
                                <a:lnTo>
                                  <a:pt x="1057" y="3172"/>
                                </a:lnTo>
                                <a:lnTo>
                                  <a:pt x="1057" y="0"/>
                                </a:lnTo>
                                <a:lnTo>
                                  <a:pt x="1057" y="3172"/>
                                </a:lnTo>
                                <a:lnTo>
                                  <a:pt x="1057" y="0"/>
                                </a:lnTo>
                                <a:lnTo>
                                  <a:pt x="1057" y="0"/>
                                </a:lnTo>
                                <a:lnTo>
                                  <a:pt x="1057" y="0"/>
                                </a:lnTo>
                                <a:lnTo>
                                  <a:pt x="1057" y="0"/>
                                </a:lnTo>
                                <a:lnTo>
                                  <a:pt x="1057" y="0"/>
                                </a:lnTo>
                                <a:lnTo>
                                  <a:pt x="2115" y="0"/>
                                </a:lnTo>
                                <a:lnTo>
                                  <a:pt x="2115" y="0"/>
                                </a:lnTo>
                                <a:lnTo>
                                  <a:pt x="2115" y="0"/>
                                </a:lnTo>
                                <a:lnTo>
                                  <a:pt x="2115" y="0"/>
                                </a:lnTo>
                                <a:lnTo>
                                  <a:pt x="2115" y="0"/>
                                </a:lnTo>
                                <a:lnTo>
                                  <a:pt x="2115" y="0"/>
                                </a:lnTo>
                                <a:lnTo>
                                  <a:pt x="2115" y="0"/>
                                </a:lnTo>
                                <a:lnTo>
                                  <a:pt x="2115" y="0"/>
                                </a:lnTo>
                                <a:lnTo>
                                  <a:pt x="2115" y="3172"/>
                                </a:lnTo>
                                <a:lnTo>
                                  <a:pt x="2115" y="3172"/>
                                </a:lnTo>
                                <a:lnTo>
                                  <a:pt x="2115" y="3172"/>
                                </a:lnTo>
                                <a:lnTo>
                                  <a:pt x="2115" y="3172"/>
                                </a:lnTo>
                                <a:lnTo>
                                  <a:pt x="2115" y="0"/>
                                </a:lnTo>
                                <a:lnTo>
                                  <a:pt x="2115" y="3172"/>
                                </a:lnTo>
                                <a:lnTo>
                                  <a:pt x="2115" y="0"/>
                                </a:lnTo>
                                <a:lnTo>
                                  <a:pt x="2115" y="0"/>
                                </a:lnTo>
                                <a:lnTo>
                                  <a:pt x="2115" y="3172"/>
                                </a:lnTo>
                                <a:lnTo>
                                  <a:pt x="2115" y="3172"/>
                                </a:lnTo>
                                <a:lnTo>
                                  <a:pt x="3172" y="3172"/>
                                </a:lnTo>
                                <a:lnTo>
                                  <a:pt x="3172" y="3172"/>
                                </a:lnTo>
                                <a:lnTo>
                                  <a:pt x="3172" y="3172"/>
                                </a:lnTo>
                                <a:lnTo>
                                  <a:pt x="3172" y="3172"/>
                                </a:lnTo>
                                <a:lnTo>
                                  <a:pt x="3172" y="3172"/>
                                </a:lnTo>
                                <a:lnTo>
                                  <a:pt x="3172" y="0"/>
                                </a:lnTo>
                                <a:lnTo>
                                  <a:pt x="3172" y="0"/>
                                </a:lnTo>
                                <a:lnTo>
                                  <a:pt x="3172" y="3172"/>
                                </a:lnTo>
                                <a:lnTo>
                                  <a:pt x="3172" y="3172"/>
                                </a:lnTo>
                                <a:lnTo>
                                  <a:pt x="3172" y="3172"/>
                                </a:lnTo>
                                <a:lnTo>
                                  <a:pt x="3172" y="3172"/>
                                </a:lnTo>
                                <a:lnTo>
                                  <a:pt x="3172" y="3172"/>
                                </a:lnTo>
                                <a:lnTo>
                                  <a:pt x="3172" y="0"/>
                                </a:lnTo>
                                <a:lnTo>
                                  <a:pt x="3172" y="3172"/>
                                </a:lnTo>
                                <a:lnTo>
                                  <a:pt x="3172" y="3172"/>
                                </a:lnTo>
                                <a:lnTo>
                                  <a:pt x="3172" y="3172"/>
                                </a:lnTo>
                                <a:lnTo>
                                  <a:pt x="3172" y="3172"/>
                                </a:lnTo>
                                <a:lnTo>
                                  <a:pt x="3172" y="3172"/>
                                </a:lnTo>
                                <a:lnTo>
                                  <a:pt x="4229" y="3172"/>
                                </a:lnTo>
                                <a:lnTo>
                                  <a:pt x="4229" y="3172"/>
                                </a:lnTo>
                                <a:lnTo>
                                  <a:pt x="4229" y="3172"/>
                                </a:lnTo>
                                <a:lnTo>
                                  <a:pt x="4229" y="3172"/>
                                </a:lnTo>
                                <a:lnTo>
                                  <a:pt x="4229" y="3172"/>
                                </a:lnTo>
                                <a:lnTo>
                                  <a:pt x="4229" y="0"/>
                                </a:lnTo>
                                <a:lnTo>
                                  <a:pt x="4229" y="3172"/>
                                </a:lnTo>
                                <a:lnTo>
                                  <a:pt x="4229" y="3172"/>
                                </a:lnTo>
                                <a:lnTo>
                                  <a:pt x="4229" y="0"/>
                                </a:lnTo>
                                <a:lnTo>
                                  <a:pt x="4229" y="3172"/>
                                </a:lnTo>
                                <a:lnTo>
                                  <a:pt x="4229" y="3172"/>
                                </a:lnTo>
                                <a:lnTo>
                                  <a:pt x="4229" y="0"/>
                                </a:lnTo>
                                <a:lnTo>
                                  <a:pt x="4229" y="0"/>
                                </a:lnTo>
                                <a:lnTo>
                                  <a:pt x="4229" y="0"/>
                                </a:lnTo>
                                <a:lnTo>
                                  <a:pt x="4229" y="3172"/>
                                </a:lnTo>
                                <a:lnTo>
                                  <a:pt x="4229" y="3172"/>
                                </a:lnTo>
                                <a:lnTo>
                                  <a:pt x="4229" y="3172"/>
                                </a:lnTo>
                                <a:lnTo>
                                  <a:pt x="4229" y="3172"/>
                                </a:lnTo>
                                <a:lnTo>
                                  <a:pt x="5296" y="3172"/>
                                </a:lnTo>
                                <a:lnTo>
                                  <a:pt x="5296" y="3172"/>
                                </a:lnTo>
                                <a:lnTo>
                                  <a:pt x="5296" y="3172"/>
                                </a:lnTo>
                                <a:lnTo>
                                  <a:pt x="5296" y="3172"/>
                                </a:lnTo>
                                <a:lnTo>
                                  <a:pt x="5296" y="3172"/>
                                </a:lnTo>
                                <a:lnTo>
                                  <a:pt x="5296" y="3172"/>
                                </a:lnTo>
                                <a:lnTo>
                                  <a:pt x="5296" y="3172"/>
                                </a:lnTo>
                                <a:lnTo>
                                  <a:pt x="5296" y="3172"/>
                                </a:lnTo>
                                <a:lnTo>
                                  <a:pt x="5296" y="0"/>
                                </a:lnTo>
                                <a:lnTo>
                                  <a:pt x="5296" y="3172"/>
                                </a:lnTo>
                                <a:lnTo>
                                  <a:pt x="5296" y="0"/>
                                </a:lnTo>
                                <a:lnTo>
                                  <a:pt x="5296" y="3172"/>
                                </a:lnTo>
                                <a:lnTo>
                                  <a:pt x="5296" y="3172"/>
                                </a:lnTo>
                                <a:lnTo>
                                  <a:pt x="5296" y="3172"/>
                                </a:lnTo>
                                <a:lnTo>
                                  <a:pt x="5296" y="3172"/>
                                </a:lnTo>
                                <a:lnTo>
                                  <a:pt x="5296" y="3172"/>
                                </a:lnTo>
                                <a:lnTo>
                                  <a:pt x="5296" y="3172"/>
                                </a:lnTo>
                                <a:lnTo>
                                  <a:pt x="5296" y="3172"/>
                                </a:lnTo>
                                <a:lnTo>
                                  <a:pt x="5296" y="3172"/>
                                </a:lnTo>
                                <a:lnTo>
                                  <a:pt x="5296" y="0"/>
                                </a:lnTo>
                                <a:lnTo>
                                  <a:pt x="6353" y="3172"/>
                                </a:lnTo>
                                <a:lnTo>
                                  <a:pt x="6353" y="3172"/>
                                </a:lnTo>
                                <a:lnTo>
                                  <a:pt x="6353" y="3172"/>
                                </a:lnTo>
                                <a:lnTo>
                                  <a:pt x="6353" y="3172"/>
                                </a:lnTo>
                                <a:lnTo>
                                  <a:pt x="6353" y="3172"/>
                                </a:lnTo>
                                <a:lnTo>
                                  <a:pt x="6353" y="3172"/>
                                </a:lnTo>
                                <a:lnTo>
                                  <a:pt x="6353" y="0"/>
                                </a:lnTo>
                                <a:lnTo>
                                  <a:pt x="6353" y="0"/>
                                </a:lnTo>
                                <a:lnTo>
                                  <a:pt x="6353" y="0"/>
                                </a:lnTo>
                                <a:lnTo>
                                  <a:pt x="6353" y="0"/>
                                </a:lnTo>
                                <a:lnTo>
                                  <a:pt x="6353" y="0"/>
                                </a:lnTo>
                                <a:lnTo>
                                  <a:pt x="6353" y="3172"/>
                                </a:lnTo>
                                <a:lnTo>
                                  <a:pt x="6353" y="3172"/>
                                </a:lnTo>
                                <a:lnTo>
                                  <a:pt x="6353" y="3172"/>
                                </a:lnTo>
                                <a:lnTo>
                                  <a:pt x="6353" y="3172"/>
                                </a:lnTo>
                                <a:lnTo>
                                  <a:pt x="6353" y="3172"/>
                                </a:lnTo>
                                <a:lnTo>
                                  <a:pt x="6353" y="3172"/>
                                </a:lnTo>
                                <a:lnTo>
                                  <a:pt x="6353" y="3172"/>
                                </a:lnTo>
                                <a:lnTo>
                                  <a:pt x="7410" y="3172"/>
                                </a:lnTo>
                                <a:lnTo>
                                  <a:pt x="7410" y="3172"/>
                                </a:lnTo>
                                <a:lnTo>
                                  <a:pt x="7410" y="3172"/>
                                </a:lnTo>
                                <a:lnTo>
                                  <a:pt x="7410" y="3172"/>
                                </a:lnTo>
                                <a:lnTo>
                                  <a:pt x="7410" y="3172"/>
                                </a:lnTo>
                                <a:lnTo>
                                  <a:pt x="7410" y="3172"/>
                                </a:lnTo>
                                <a:lnTo>
                                  <a:pt x="7410" y="3172"/>
                                </a:lnTo>
                                <a:lnTo>
                                  <a:pt x="7410" y="3172"/>
                                </a:lnTo>
                                <a:lnTo>
                                  <a:pt x="7410" y="3172"/>
                                </a:lnTo>
                                <a:lnTo>
                                  <a:pt x="7410" y="3172"/>
                                </a:lnTo>
                                <a:lnTo>
                                  <a:pt x="7410" y="3172"/>
                                </a:lnTo>
                                <a:lnTo>
                                  <a:pt x="7410" y="3172"/>
                                </a:lnTo>
                                <a:lnTo>
                                  <a:pt x="7410" y="3172"/>
                                </a:lnTo>
                                <a:lnTo>
                                  <a:pt x="7410" y="0"/>
                                </a:lnTo>
                                <a:lnTo>
                                  <a:pt x="7410" y="3172"/>
                                </a:lnTo>
                                <a:lnTo>
                                  <a:pt x="7410" y="3172"/>
                                </a:lnTo>
                                <a:lnTo>
                                  <a:pt x="7410" y="3172"/>
                                </a:lnTo>
                                <a:lnTo>
                                  <a:pt x="7410" y="3172"/>
                                </a:lnTo>
                                <a:lnTo>
                                  <a:pt x="8468" y="3172"/>
                                </a:lnTo>
                                <a:lnTo>
                                  <a:pt x="8468" y="0"/>
                                </a:lnTo>
                                <a:lnTo>
                                  <a:pt x="8468" y="3172"/>
                                </a:lnTo>
                                <a:lnTo>
                                  <a:pt x="8468" y="0"/>
                                </a:lnTo>
                                <a:lnTo>
                                  <a:pt x="8468" y="0"/>
                                </a:lnTo>
                                <a:lnTo>
                                  <a:pt x="8468" y="0"/>
                                </a:lnTo>
                                <a:lnTo>
                                  <a:pt x="8468" y="0"/>
                                </a:lnTo>
                                <a:lnTo>
                                  <a:pt x="8468" y="0"/>
                                </a:lnTo>
                                <a:lnTo>
                                  <a:pt x="8468" y="0"/>
                                </a:lnTo>
                                <a:lnTo>
                                  <a:pt x="8468" y="0"/>
                                </a:lnTo>
                                <a:lnTo>
                                  <a:pt x="8468" y="3172"/>
                                </a:lnTo>
                                <a:lnTo>
                                  <a:pt x="8468" y="3172"/>
                                </a:lnTo>
                                <a:lnTo>
                                  <a:pt x="8468" y="3172"/>
                                </a:lnTo>
                                <a:lnTo>
                                  <a:pt x="8468" y="3172"/>
                                </a:lnTo>
                                <a:lnTo>
                                  <a:pt x="8468" y="3172"/>
                                </a:lnTo>
                                <a:lnTo>
                                  <a:pt x="8468" y="3172"/>
                                </a:lnTo>
                                <a:lnTo>
                                  <a:pt x="8468" y="3172"/>
                                </a:lnTo>
                                <a:lnTo>
                                  <a:pt x="8468" y="3172"/>
                                </a:lnTo>
                                <a:lnTo>
                                  <a:pt x="9525" y="6353"/>
                                </a:lnTo>
                                <a:lnTo>
                                  <a:pt x="9525" y="6353"/>
                                </a:lnTo>
                                <a:lnTo>
                                  <a:pt x="9525" y="3172"/>
                                </a:lnTo>
                                <a:lnTo>
                                  <a:pt x="9525" y="3172"/>
                                </a:lnTo>
                                <a:lnTo>
                                  <a:pt x="9525" y="3172"/>
                                </a:lnTo>
                                <a:lnTo>
                                  <a:pt x="9525" y="3172"/>
                                </a:lnTo>
                                <a:lnTo>
                                  <a:pt x="9525" y="3172"/>
                                </a:lnTo>
                                <a:lnTo>
                                  <a:pt x="9525" y="3172"/>
                                </a:lnTo>
                                <a:lnTo>
                                  <a:pt x="9525" y="3172"/>
                                </a:lnTo>
                                <a:lnTo>
                                  <a:pt x="9525" y="3172"/>
                                </a:lnTo>
                                <a:lnTo>
                                  <a:pt x="9525" y="3172"/>
                                </a:lnTo>
                                <a:lnTo>
                                  <a:pt x="9525" y="3172"/>
                                </a:lnTo>
                                <a:lnTo>
                                  <a:pt x="9525" y="3172"/>
                                </a:lnTo>
                                <a:lnTo>
                                  <a:pt x="9525" y="3172"/>
                                </a:lnTo>
                                <a:lnTo>
                                  <a:pt x="9525" y="3172"/>
                                </a:lnTo>
                                <a:lnTo>
                                  <a:pt x="9525" y="0"/>
                                </a:lnTo>
                                <a:lnTo>
                                  <a:pt x="9525" y="0"/>
                                </a:lnTo>
                                <a:lnTo>
                                  <a:pt x="9525" y="0"/>
                                </a:lnTo>
                                <a:lnTo>
                                  <a:pt x="9525" y="3172"/>
                                </a:lnTo>
                                <a:lnTo>
                                  <a:pt x="9525" y="3172"/>
                                </a:lnTo>
                                <a:lnTo>
                                  <a:pt x="10582" y="3172"/>
                                </a:lnTo>
                                <a:lnTo>
                                  <a:pt x="10582" y="3172"/>
                                </a:lnTo>
                                <a:lnTo>
                                  <a:pt x="10582" y="3172"/>
                                </a:lnTo>
                                <a:lnTo>
                                  <a:pt x="10582" y="3172"/>
                                </a:lnTo>
                                <a:lnTo>
                                  <a:pt x="10582" y="3172"/>
                                </a:lnTo>
                                <a:lnTo>
                                  <a:pt x="10582" y="3172"/>
                                </a:lnTo>
                                <a:lnTo>
                                  <a:pt x="10582" y="0"/>
                                </a:lnTo>
                                <a:lnTo>
                                  <a:pt x="10582" y="3172"/>
                                </a:lnTo>
                                <a:lnTo>
                                  <a:pt x="10582" y="3172"/>
                                </a:lnTo>
                                <a:lnTo>
                                  <a:pt x="10582" y="3172"/>
                                </a:lnTo>
                                <a:lnTo>
                                  <a:pt x="10582" y="3172"/>
                                </a:lnTo>
                                <a:lnTo>
                                  <a:pt x="10582" y="3172"/>
                                </a:lnTo>
                                <a:lnTo>
                                  <a:pt x="10582" y="3172"/>
                                </a:lnTo>
                                <a:lnTo>
                                  <a:pt x="10582" y="3172"/>
                                </a:lnTo>
                                <a:lnTo>
                                  <a:pt x="10582" y="3172"/>
                                </a:lnTo>
                                <a:lnTo>
                                  <a:pt x="10582" y="3172"/>
                                </a:lnTo>
                                <a:lnTo>
                                  <a:pt x="10582" y="3172"/>
                                </a:lnTo>
                                <a:lnTo>
                                  <a:pt x="10582" y="3172"/>
                                </a:lnTo>
                                <a:lnTo>
                                  <a:pt x="10582" y="3172"/>
                                </a:lnTo>
                                <a:lnTo>
                                  <a:pt x="10582" y="3172"/>
                                </a:lnTo>
                                <a:lnTo>
                                  <a:pt x="10582" y="3172"/>
                                </a:lnTo>
                                <a:lnTo>
                                  <a:pt x="10582" y="3172"/>
                                </a:lnTo>
                                <a:lnTo>
                                  <a:pt x="10582" y="3172"/>
                                </a:lnTo>
                                <a:lnTo>
                                  <a:pt x="10582" y="3172"/>
                                </a:lnTo>
                                <a:lnTo>
                                  <a:pt x="11640" y="3172"/>
                                </a:lnTo>
                                <a:lnTo>
                                  <a:pt x="11640" y="3172"/>
                                </a:lnTo>
                                <a:lnTo>
                                  <a:pt x="11640" y="3172"/>
                                </a:lnTo>
                                <a:lnTo>
                                  <a:pt x="11640" y="3172"/>
                                </a:lnTo>
                                <a:lnTo>
                                  <a:pt x="11640" y="3172"/>
                                </a:lnTo>
                                <a:lnTo>
                                  <a:pt x="11640" y="3172"/>
                                </a:lnTo>
                                <a:lnTo>
                                  <a:pt x="11640" y="3172"/>
                                </a:lnTo>
                                <a:lnTo>
                                  <a:pt x="11640" y="3172"/>
                                </a:lnTo>
                                <a:lnTo>
                                  <a:pt x="11640" y="3172"/>
                                </a:lnTo>
                                <a:lnTo>
                                  <a:pt x="11640" y="3172"/>
                                </a:lnTo>
                                <a:lnTo>
                                  <a:pt x="11640" y="3172"/>
                                </a:lnTo>
                                <a:lnTo>
                                  <a:pt x="11640" y="3172"/>
                                </a:lnTo>
                                <a:lnTo>
                                  <a:pt x="11640" y="3172"/>
                                </a:lnTo>
                                <a:lnTo>
                                  <a:pt x="11640" y="3172"/>
                                </a:lnTo>
                                <a:lnTo>
                                  <a:pt x="11640" y="3172"/>
                                </a:lnTo>
                                <a:lnTo>
                                  <a:pt x="11640" y="3172"/>
                                </a:lnTo>
                                <a:lnTo>
                                  <a:pt x="11640" y="3172"/>
                                </a:lnTo>
                                <a:lnTo>
                                  <a:pt x="11640" y="0"/>
                                </a:lnTo>
                                <a:lnTo>
                                  <a:pt x="12697" y="3172"/>
                                </a:lnTo>
                                <a:lnTo>
                                  <a:pt x="12697" y="0"/>
                                </a:lnTo>
                                <a:lnTo>
                                  <a:pt x="12697" y="3172"/>
                                </a:lnTo>
                                <a:lnTo>
                                  <a:pt x="12697" y="3172"/>
                                </a:lnTo>
                                <a:lnTo>
                                  <a:pt x="12697" y="3172"/>
                                </a:lnTo>
                                <a:lnTo>
                                  <a:pt x="12697" y="3172"/>
                                </a:lnTo>
                                <a:lnTo>
                                  <a:pt x="12697" y="3172"/>
                                </a:lnTo>
                                <a:lnTo>
                                  <a:pt x="12697" y="3172"/>
                                </a:lnTo>
                                <a:lnTo>
                                  <a:pt x="12697" y="6353"/>
                                </a:lnTo>
                                <a:lnTo>
                                  <a:pt x="12697" y="3172"/>
                                </a:lnTo>
                                <a:lnTo>
                                  <a:pt x="12697" y="3172"/>
                                </a:lnTo>
                                <a:lnTo>
                                  <a:pt x="12697" y="3172"/>
                                </a:lnTo>
                                <a:lnTo>
                                  <a:pt x="12697" y="3172"/>
                                </a:lnTo>
                                <a:lnTo>
                                  <a:pt x="12697" y="3172"/>
                                </a:lnTo>
                                <a:lnTo>
                                  <a:pt x="12697" y="3172"/>
                                </a:lnTo>
                                <a:lnTo>
                                  <a:pt x="12697" y="3172"/>
                                </a:lnTo>
                                <a:lnTo>
                                  <a:pt x="12697" y="3172"/>
                                </a:lnTo>
                                <a:lnTo>
                                  <a:pt x="12697" y="3172"/>
                                </a:lnTo>
                                <a:lnTo>
                                  <a:pt x="12697" y="0"/>
                                </a:lnTo>
                                <a:lnTo>
                                  <a:pt x="12697" y="0"/>
                                </a:lnTo>
                                <a:lnTo>
                                  <a:pt x="13754" y="3172"/>
                                </a:lnTo>
                                <a:lnTo>
                                  <a:pt x="13754" y="3172"/>
                                </a:lnTo>
                                <a:lnTo>
                                  <a:pt x="13754" y="3172"/>
                                </a:lnTo>
                                <a:lnTo>
                                  <a:pt x="13754" y="3172"/>
                                </a:lnTo>
                                <a:lnTo>
                                  <a:pt x="13754" y="3172"/>
                                </a:lnTo>
                                <a:lnTo>
                                  <a:pt x="13754" y="3172"/>
                                </a:lnTo>
                                <a:lnTo>
                                  <a:pt x="13754" y="3172"/>
                                </a:lnTo>
                                <a:lnTo>
                                  <a:pt x="13754" y="3172"/>
                                </a:lnTo>
                                <a:lnTo>
                                  <a:pt x="13754" y="3172"/>
                                </a:lnTo>
                                <a:lnTo>
                                  <a:pt x="13754" y="3172"/>
                                </a:lnTo>
                                <a:lnTo>
                                  <a:pt x="13754" y="3172"/>
                                </a:lnTo>
                                <a:lnTo>
                                  <a:pt x="13754" y="3172"/>
                                </a:lnTo>
                                <a:lnTo>
                                  <a:pt x="13754" y="3172"/>
                                </a:lnTo>
                                <a:lnTo>
                                  <a:pt x="13754" y="3172"/>
                                </a:lnTo>
                                <a:lnTo>
                                  <a:pt x="13754" y="3172"/>
                                </a:lnTo>
                                <a:lnTo>
                                  <a:pt x="13754" y="3172"/>
                                </a:lnTo>
                                <a:lnTo>
                                  <a:pt x="13754" y="3172"/>
                                </a:lnTo>
                                <a:lnTo>
                                  <a:pt x="13754" y="3172"/>
                                </a:lnTo>
                                <a:lnTo>
                                  <a:pt x="14821" y="3172"/>
                                </a:lnTo>
                                <a:lnTo>
                                  <a:pt x="14821" y="3172"/>
                                </a:lnTo>
                                <a:lnTo>
                                  <a:pt x="14821" y="3172"/>
                                </a:lnTo>
                                <a:lnTo>
                                  <a:pt x="14821" y="3172"/>
                                </a:lnTo>
                                <a:lnTo>
                                  <a:pt x="14821" y="3172"/>
                                </a:lnTo>
                                <a:lnTo>
                                  <a:pt x="14821" y="3172"/>
                                </a:lnTo>
                                <a:lnTo>
                                  <a:pt x="14821" y="3172"/>
                                </a:lnTo>
                                <a:lnTo>
                                  <a:pt x="14821" y="3172"/>
                                </a:lnTo>
                                <a:lnTo>
                                  <a:pt x="14821" y="3172"/>
                                </a:lnTo>
                                <a:lnTo>
                                  <a:pt x="14821" y="3172"/>
                                </a:lnTo>
                                <a:lnTo>
                                  <a:pt x="14821" y="0"/>
                                </a:lnTo>
                                <a:lnTo>
                                  <a:pt x="14821" y="3172"/>
                                </a:lnTo>
                                <a:lnTo>
                                  <a:pt x="14821" y="3172"/>
                                </a:lnTo>
                                <a:lnTo>
                                  <a:pt x="14821" y="3172"/>
                                </a:lnTo>
                                <a:lnTo>
                                  <a:pt x="14821" y="6353"/>
                                </a:lnTo>
                                <a:lnTo>
                                  <a:pt x="14821" y="6353"/>
                                </a:lnTo>
                                <a:lnTo>
                                  <a:pt x="14821" y="3172"/>
                                </a:lnTo>
                                <a:lnTo>
                                  <a:pt x="14821" y="3172"/>
                                </a:lnTo>
                                <a:lnTo>
                                  <a:pt x="15878" y="3172"/>
                                </a:lnTo>
                                <a:lnTo>
                                  <a:pt x="15878" y="3172"/>
                                </a:lnTo>
                                <a:lnTo>
                                  <a:pt x="15878" y="3172"/>
                                </a:lnTo>
                                <a:lnTo>
                                  <a:pt x="15878" y="3172"/>
                                </a:lnTo>
                                <a:lnTo>
                                  <a:pt x="15878" y="3172"/>
                                </a:lnTo>
                                <a:lnTo>
                                  <a:pt x="15878" y="3172"/>
                                </a:lnTo>
                                <a:lnTo>
                                  <a:pt x="15878" y="3172"/>
                                </a:lnTo>
                                <a:lnTo>
                                  <a:pt x="15878" y="3172"/>
                                </a:lnTo>
                                <a:lnTo>
                                  <a:pt x="15878" y="3172"/>
                                </a:lnTo>
                                <a:lnTo>
                                  <a:pt x="15878" y="3172"/>
                                </a:lnTo>
                                <a:lnTo>
                                  <a:pt x="15878" y="6353"/>
                                </a:lnTo>
                                <a:lnTo>
                                  <a:pt x="15878" y="3172"/>
                                </a:lnTo>
                                <a:lnTo>
                                  <a:pt x="15878" y="3172"/>
                                </a:lnTo>
                                <a:lnTo>
                                  <a:pt x="15878" y="3172"/>
                                </a:lnTo>
                                <a:lnTo>
                                  <a:pt x="15878" y="3172"/>
                                </a:lnTo>
                                <a:lnTo>
                                  <a:pt x="15878" y="3172"/>
                                </a:lnTo>
                                <a:lnTo>
                                  <a:pt x="15878" y="3172"/>
                                </a:lnTo>
                                <a:lnTo>
                                  <a:pt x="15878" y="3172"/>
                                </a:lnTo>
                                <a:lnTo>
                                  <a:pt x="16935" y="3172"/>
                                </a:lnTo>
                                <a:lnTo>
                                  <a:pt x="16935" y="3172"/>
                                </a:lnTo>
                                <a:lnTo>
                                  <a:pt x="16935" y="3172"/>
                                </a:lnTo>
                                <a:lnTo>
                                  <a:pt x="16935" y="3172"/>
                                </a:lnTo>
                                <a:lnTo>
                                  <a:pt x="16935" y="3172"/>
                                </a:lnTo>
                                <a:lnTo>
                                  <a:pt x="16935" y="3172"/>
                                </a:lnTo>
                                <a:lnTo>
                                  <a:pt x="16935" y="3172"/>
                                </a:lnTo>
                                <a:lnTo>
                                  <a:pt x="16935" y="3172"/>
                                </a:lnTo>
                                <a:lnTo>
                                  <a:pt x="16935" y="3172"/>
                                </a:lnTo>
                                <a:lnTo>
                                  <a:pt x="16935" y="3172"/>
                                </a:lnTo>
                                <a:lnTo>
                                  <a:pt x="16935" y="3172"/>
                                </a:lnTo>
                                <a:lnTo>
                                  <a:pt x="16935" y="3172"/>
                                </a:lnTo>
                                <a:lnTo>
                                  <a:pt x="16935" y="3172"/>
                                </a:lnTo>
                                <a:lnTo>
                                  <a:pt x="16935" y="3172"/>
                                </a:lnTo>
                                <a:lnTo>
                                  <a:pt x="16935" y="3172"/>
                                </a:lnTo>
                                <a:lnTo>
                                  <a:pt x="16935" y="3172"/>
                                </a:lnTo>
                                <a:lnTo>
                                  <a:pt x="16935" y="6353"/>
                                </a:lnTo>
                                <a:lnTo>
                                  <a:pt x="16935" y="6353"/>
                                </a:lnTo>
                                <a:lnTo>
                                  <a:pt x="16935" y="6353"/>
                                </a:lnTo>
                                <a:lnTo>
                                  <a:pt x="16935" y="6353"/>
                                </a:lnTo>
                                <a:lnTo>
                                  <a:pt x="17993" y="3172"/>
                                </a:lnTo>
                                <a:lnTo>
                                  <a:pt x="17993" y="3172"/>
                                </a:lnTo>
                                <a:lnTo>
                                  <a:pt x="17993" y="3172"/>
                                </a:lnTo>
                                <a:lnTo>
                                  <a:pt x="17993" y="3172"/>
                                </a:lnTo>
                                <a:lnTo>
                                  <a:pt x="17993" y="3172"/>
                                </a:lnTo>
                                <a:lnTo>
                                  <a:pt x="17993" y="3172"/>
                                </a:lnTo>
                                <a:lnTo>
                                  <a:pt x="17993" y="3172"/>
                                </a:lnTo>
                                <a:lnTo>
                                  <a:pt x="17993" y="3172"/>
                                </a:lnTo>
                                <a:lnTo>
                                  <a:pt x="17993" y="3172"/>
                                </a:lnTo>
                                <a:lnTo>
                                  <a:pt x="17993" y="3172"/>
                                </a:lnTo>
                                <a:lnTo>
                                  <a:pt x="17993" y="3172"/>
                                </a:lnTo>
                                <a:lnTo>
                                  <a:pt x="17993" y="3172"/>
                                </a:lnTo>
                                <a:lnTo>
                                  <a:pt x="17993" y="3172"/>
                                </a:lnTo>
                                <a:lnTo>
                                  <a:pt x="17993" y="6353"/>
                                </a:lnTo>
                                <a:lnTo>
                                  <a:pt x="17993" y="6353"/>
                                </a:lnTo>
                                <a:lnTo>
                                  <a:pt x="17993" y="6353"/>
                                </a:lnTo>
                                <a:lnTo>
                                  <a:pt x="17993" y="6353"/>
                                </a:lnTo>
                                <a:lnTo>
                                  <a:pt x="17993" y="6353"/>
                                </a:lnTo>
                                <a:lnTo>
                                  <a:pt x="19050" y="3172"/>
                                </a:lnTo>
                                <a:lnTo>
                                  <a:pt x="19050" y="6353"/>
                                </a:lnTo>
                                <a:lnTo>
                                  <a:pt x="19050" y="6353"/>
                                </a:lnTo>
                                <a:lnTo>
                                  <a:pt x="19050" y="3172"/>
                                </a:lnTo>
                                <a:lnTo>
                                  <a:pt x="19050" y="3172"/>
                                </a:lnTo>
                                <a:lnTo>
                                  <a:pt x="19050" y="3172"/>
                                </a:lnTo>
                                <a:lnTo>
                                  <a:pt x="19050" y="3172"/>
                                </a:lnTo>
                                <a:lnTo>
                                  <a:pt x="19050" y="3172"/>
                                </a:lnTo>
                                <a:lnTo>
                                  <a:pt x="19050" y="3172"/>
                                </a:lnTo>
                                <a:lnTo>
                                  <a:pt x="19050" y="3172"/>
                                </a:lnTo>
                                <a:lnTo>
                                  <a:pt x="19050" y="3172"/>
                                </a:lnTo>
                                <a:lnTo>
                                  <a:pt x="19050" y="3172"/>
                                </a:lnTo>
                                <a:lnTo>
                                  <a:pt x="19050" y="3172"/>
                                </a:lnTo>
                                <a:lnTo>
                                  <a:pt x="19050" y="3172"/>
                                </a:lnTo>
                                <a:lnTo>
                                  <a:pt x="19050" y="3172"/>
                                </a:lnTo>
                                <a:lnTo>
                                  <a:pt x="19050" y="3172"/>
                                </a:lnTo>
                                <a:lnTo>
                                  <a:pt x="19050" y="3172"/>
                                </a:lnTo>
                                <a:lnTo>
                                  <a:pt x="19050" y="3172"/>
                                </a:lnTo>
                                <a:lnTo>
                                  <a:pt x="20107" y="6353"/>
                                </a:lnTo>
                                <a:lnTo>
                                  <a:pt x="20107" y="6353"/>
                                </a:lnTo>
                                <a:lnTo>
                                  <a:pt x="20107" y="6353"/>
                                </a:lnTo>
                                <a:lnTo>
                                  <a:pt x="20107" y="6353"/>
                                </a:lnTo>
                                <a:lnTo>
                                  <a:pt x="20107" y="3172"/>
                                </a:lnTo>
                                <a:lnTo>
                                  <a:pt x="20107" y="3172"/>
                                </a:lnTo>
                                <a:lnTo>
                                  <a:pt x="20107" y="3172"/>
                                </a:lnTo>
                                <a:lnTo>
                                  <a:pt x="20107" y="3172"/>
                                </a:lnTo>
                                <a:lnTo>
                                  <a:pt x="20107" y="6353"/>
                                </a:lnTo>
                                <a:lnTo>
                                  <a:pt x="20107" y="3172"/>
                                </a:lnTo>
                                <a:lnTo>
                                  <a:pt x="20107" y="3172"/>
                                </a:lnTo>
                                <a:lnTo>
                                  <a:pt x="20107" y="3172"/>
                                </a:lnTo>
                                <a:lnTo>
                                  <a:pt x="20107" y="3172"/>
                                </a:lnTo>
                                <a:lnTo>
                                  <a:pt x="20107" y="3172"/>
                                </a:lnTo>
                                <a:lnTo>
                                  <a:pt x="20107" y="3172"/>
                                </a:lnTo>
                                <a:lnTo>
                                  <a:pt x="20107" y="3172"/>
                                </a:lnTo>
                                <a:lnTo>
                                  <a:pt x="20107" y="3172"/>
                                </a:lnTo>
                                <a:lnTo>
                                  <a:pt x="20107" y="3172"/>
                                </a:lnTo>
                                <a:lnTo>
                                  <a:pt x="21165" y="6353"/>
                                </a:lnTo>
                                <a:lnTo>
                                  <a:pt x="21165" y="6353"/>
                                </a:lnTo>
                                <a:lnTo>
                                  <a:pt x="21165" y="6353"/>
                                </a:lnTo>
                                <a:lnTo>
                                  <a:pt x="21165" y="6353"/>
                                </a:lnTo>
                                <a:lnTo>
                                  <a:pt x="21165" y="6353"/>
                                </a:lnTo>
                                <a:lnTo>
                                  <a:pt x="21165" y="6353"/>
                                </a:lnTo>
                                <a:lnTo>
                                  <a:pt x="21165" y="6353"/>
                                </a:lnTo>
                                <a:lnTo>
                                  <a:pt x="21165" y="3172"/>
                                </a:lnTo>
                                <a:lnTo>
                                  <a:pt x="21165" y="3172"/>
                                </a:lnTo>
                                <a:lnTo>
                                  <a:pt x="21165" y="3172"/>
                                </a:lnTo>
                                <a:lnTo>
                                  <a:pt x="21165" y="3172"/>
                                </a:lnTo>
                                <a:lnTo>
                                  <a:pt x="21165" y="3172"/>
                                </a:lnTo>
                                <a:lnTo>
                                  <a:pt x="21165" y="6353"/>
                                </a:lnTo>
                                <a:lnTo>
                                  <a:pt x="21165" y="6353"/>
                                </a:lnTo>
                                <a:lnTo>
                                  <a:pt x="21165" y="6353"/>
                                </a:lnTo>
                                <a:lnTo>
                                  <a:pt x="21165" y="6353"/>
                                </a:lnTo>
                                <a:lnTo>
                                  <a:pt x="21165" y="6353"/>
                                </a:lnTo>
                                <a:lnTo>
                                  <a:pt x="21165" y="3172"/>
                                </a:lnTo>
                                <a:lnTo>
                                  <a:pt x="21165" y="3172"/>
                                </a:lnTo>
                                <a:lnTo>
                                  <a:pt x="21165" y="3172"/>
                                </a:lnTo>
                                <a:lnTo>
                                  <a:pt x="22222" y="3172"/>
                                </a:lnTo>
                                <a:lnTo>
                                  <a:pt x="22222" y="6353"/>
                                </a:lnTo>
                                <a:lnTo>
                                  <a:pt x="22222" y="6353"/>
                                </a:lnTo>
                                <a:lnTo>
                                  <a:pt x="22222" y="6353"/>
                                </a:lnTo>
                                <a:lnTo>
                                  <a:pt x="22222" y="6353"/>
                                </a:lnTo>
                                <a:lnTo>
                                  <a:pt x="22222" y="6353"/>
                                </a:lnTo>
                                <a:lnTo>
                                  <a:pt x="22222" y="6353"/>
                                </a:lnTo>
                                <a:lnTo>
                                  <a:pt x="22222" y="6353"/>
                                </a:lnTo>
                                <a:lnTo>
                                  <a:pt x="22222" y="6353"/>
                                </a:lnTo>
                                <a:lnTo>
                                  <a:pt x="22222" y="6353"/>
                                </a:lnTo>
                                <a:lnTo>
                                  <a:pt x="22222" y="3172"/>
                                </a:lnTo>
                                <a:lnTo>
                                  <a:pt x="22222" y="3172"/>
                                </a:lnTo>
                                <a:lnTo>
                                  <a:pt x="22222" y="6353"/>
                                </a:lnTo>
                                <a:lnTo>
                                  <a:pt x="22222" y="3172"/>
                                </a:lnTo>
                                <a:lnTo>
                                  <a:pt x="22222" y="3172"/>
                                </a:lnTo>
                                <a:lnTo>
                                  <a:pt x="22222" y="6353"/>
                                </a:lnTo>
                                <a:lnTo>
                                  <a:pt x="22222" y="3172"/>
                                </a:lnTo>
                                <a:lnTo>
                                  <a:pt x="22222" y="6353"/>
                                </a:lnTo>
                                <a:lnTo>
                                  <a:pt x="22222" y="6353"/>
                                </a:lnTo>
                                <a:lnTo>
                                  <a:pt x="22222" y="6353"/>
                                </a:lnTo>
                                <a:lnTo>
                                  <a:pt x="22222" y="6353"/>
                                </a:lnTo>
                                <a:lnTo>
                                  <a:pt x="22222" y="6353"/>
                                </a:lnTo>
                                <a:lnTo>
                                  <a:pt x="22222" y="6353"/>
                                </a:lnTo>
                                <a:lnTo>
                                  <a:pt x="22222" y="6353"/>
                                </a:lnTo>
                                <a:lnTo>
                                  <a:pt x="23279" y="6353"/>
                                </a:lnTo>
                                <a:lnTo>
                                  <a:pt x="23279" y="6353"/>
                                </a:lnTo>
                                <a:lnTo>
                                  <a:pt x="23279" y="6353"/>
                                </a:lnTo>
                                <a:lnTo>
                                  <a:pt x="23279" y="3172"/>
                                </a:lnTo>
                                <a:lnTo>
                                  <a:pt x="23279" y="3172"/>
                                </a:lnTo>
                                <a:lnTo>
                                  <a:pt x="23279" y="3172"/>
                                </a:lnTo>
                                <a:lnTo>
                                  <a:pt x="23279" y="6353"/>
                                </a:lnTo>
                                <a:lnTo>
                                  <a:pt x="23279" y="6353"/>
                                </a:lnTo>
                                <a:lnTo>
                                  <a:pt x="23279" y="6353"/>
                                </a:lnTo>
                                <a:lnTo>
                                  <a:pt x="23279" y="3172"/>
                                </a:lnTo>
                                <a:lnTo>
                                  <a:pt x="23279" y="3172"/>
                                </a:lnTo>
                                <a:lnTo>
                                  <a:pt x="23279" y="6353"/>
                                </a:lnTo>
                                <a:lnTo>
                                  <a:pt x="23279" y="6353"/>
                                </a:lnTo>
                                <a:lnTo>
                                  <a:pt x="23279" y="6353"/>
                                </a:lnTo>
                                <a:lnTo>
                                  <a:pt x="23279" y="6353"/>
                                </a:lnTo>
                                <a:lnTo>
                                  <a:pt x="23279" y="6353"/>
                                </a:lnTo>
                                <a:lnTo>
                                  <a:pt x="23279" y="6353"/>
                                </a:lnTo>
                                <a:lnTo>
                                  <a:pt x="23279" y="3172"/>
                                </a:lnTo>
                                <a:lnTo>
                                  <a:pt x="24346" y="3172"/>
                                </a:lnTo>
                                <a:lnTo>
                                  <a:pt x="24346" y="3172"/>
                                </a:lnTo>
                                <a:lnTo>
                                  <a:pt x="24346" y="3172"/>
                                </a:lnTo>
                                <a:lnTo>
                                  <a:pt x="24346" y="6353"/>
                                </a:lnTo>
                                <a:lnTo>
                                  <a:pt x="24346" y="6353"/>
                                </a:lnTo>
                                <a:lnTo>
                                  <a:pt x="24346" y="6353"/>
                                </a:lnTo>
                                <a:lnTo>
                                  <a:pt x="24346" y="9525"/>
                                </a:lnTo>
                                <a:lnTo>
                                  <a:pt x="24346" y="6353"/>
                                </a:lnTo>
                                <a:lnTo>
                                  <a:pt x="24346" y="6353"/>
                                </a:lnTo>
                                <a:lnTo>
                                  <a:pt x="24346" y="6353"/>
                                </a:lnTo>
                                <a:lnTo>
                                  <a:pt x="24346" y="3172"/>
                                </a:lnTo>
                                <a:lnTo>
                                  <a:pt x="24346" y="3172"/>
                                </a:lnTo>
                                <a:lnTo>
                                  <a:pt x="24346" y="6353"/>
                                </a:lnTo>
                                <a:lnTo>
                                  <a:pt x="24346" y="3172"/>
                                </a:lnTo>
                                <a:lnTo>
                                  <a:pt x="24346" y="3172"/>
                                </a:lnTo>
                                <a:lnTo>
                                  <a:pt x="24346" y="3172"/>
                                </a:lnTo>
                                <a:lnTo>
                                  <a:pt x="24346" y="3172"/>
                                </a:lnTo>
                                <a:lnTo>
                                  <a:pt x="24346" y="3172"/>
                                </a:lnTo>
                                <a:lnTo>
                                  <a:pt x="24346" y="6353"/>
                                </a:lnTo>
                                <a:lnTo>
                                  <a:pt x="24346" y="6353"/>
                                </a:lnTo>
                                <a:lnTo>
                                  <a:pt x="25403" y="6353"/>
                                </a:lnTo>
                                <a:lnTo>
                                  <a:pt x="25403" y="6353"/>
                                </a:lnTo>
                                <a:lnTo>
                                  <a:pt x="25403" y="3172"/>
                                </a:lnTo>
                                <a:lnTo>
                                  <a:pt x="25403" y="3172"/>
                                </a:lnTo>
                                <a:lnTo>
                                  <a:pt x="25403" y="3172"/>
                                </a:lnTo>
                                <a:lnTo>
                                  <a:pt x="25403" y="3172"/>
                                </a:lnTo>
                                <a:lnTo>
                                  <a:pt x="25403" y="3172"/>
                                </a:lnTo>
                                <a:lnTo>
                                  <a:pt x="25403" y="3172"/>
                                </a:lnTo>
                                <a:lnTo>
                                  <a:pt x="25403" y="3172"/>
                                </a:lnTo>
                                <a:lnTo>
                                  <a:pt x="25403" y="3172"/>
                                </a:lnTo>
                                <a:lnTo>
                                  <a:pt x="25403" y="6353"/>
                                </a:lnTo>
                                <a:lnTo>
                                  <a:pt x="25403" y="6353"/>
                                </a:lnTo>
                                <a:lnTo>
                                  <a:pt x="25403" y="6353"/>
                                </a:lnTo>
                                <a:lnTo>
                                  <a:pt x="25403" y="3172"/>
                                </a:lnTo>
                                <a:lnTo>
                                  <a:pt x="25403" y="3172"/>
                                </a:lnTo>
                                <a:lnTo>
                                  <a:pt x="25403" y="3172"/>
                                </a:lnTo>
                                <a:lnTo>
                                  <a:pt x="25403" y="3172"/>
                                </a:lnTo>
                                <a:lnTo>
                                  <a:pt x="25403" y="3172"/>
                                </a:lnTo>
                                <a:lnTo>
                                  <a:pt x="26460" y="3172"/>
                                </a:lnTo>
                                <a:lnTo>
                                  <a:pt x="26460" y="3172"/>
                                </a:lnTo>
                                <a:lnTo>
                                  <a:pt x="26460" y="3172"/>
                                </a:lnTo>
                                <a:lnTo>
                                  <a:pt x="26460" y="6353"/>
                                </a:lnTo>
                                <a:lnTo>
                                  <a:pt x="26460" y="6353"/>
                                </a:lnTo>
                                <a:lnTo>
                                  <a:pt x="26460" y="6353"/>
                                </a:lnTo>
                                <a:lnTo>
                                  <a:pt x="26460" y="6353"/>
                                </a:lnTo>
                                <a:lnTo>
                                  <a:pt x="26460" y="6353"/>
                                </a:lnTo>
                                <a:lnTo>
                                  <a:pt x="26460" y="3172"/>
                                </a:lnTo>
                                <a:lnTo>
                                  <a:pt x="26460" y="3172"/>
                                </a:lnTo>
                                <a:lnTo>
                                  <a:pt x="26460" y="6353"/>
                                </a:lnTo>
                                <a:lnTo>
                                  <a:pt x="26460" y="6353"/>
                                </a:lnTo>
                                <a:lnTo>
                                  <a:pt x="26460" y="6353"/>
                                </a:lnTo>
                                <a:lnTo>
                                  <a:pt x="26460" y="6353"/>
                                </a:lnTo>
                                <a:lnTo>
                                  <a:pt x="26460" y="6353"/>
                                </a:lnTo>
                                <a:lnTo>
                                  <a:pt x="26460" y="6353"/>
                                </a:lnTo>
                                <a:lnTo>
                                  <a:pt x="26460" y="6353"/>
                                </a:lnTo>
                                <a:lnTo>
                                  <a:pt x="26460" y="3172"/>
                                </a:lnTo>
                                <a:lnTo>
                                  <a:pt x="27518" y="3172"/>
                                </a:lnTo>
                                <a:lnTo>
                                  <a:pt x="27518" y="3172"/>
                                </a:lnTo>
                                <a:lnTo>
                                  <a:pt x="27518" y="3172"/>
                                </a:lnTo>
                                <a:lnTo>
                                  <a:pt x="27518" y="6353"/>
                                </a:lnTo>
                                <a:lnTo>
                                  <a:pt x="27518" y="6353"/>
                                </a:lnTo>
                                <a:lnTo>
                                  <a:pt x="27518" y="6353"/>
                                </a:lnTo>
                                <a:lnTo>
                                  <a:pt x="27518" y="6353"/>
                                </a:lnTo>
                                <a:lnTo>
                                  <a:pt x="27518" y="6353"/>
                                </a:lnTo>
                                <a:lnTo>
                                  <a:pt x="27518" y="6353"/>
                                </a:lnTo>
                                <a:lnTo>
                                  <a:pt x="27518" y="6353"/>
                                </a:lnTo>
                                <a:lnTo>
                                  <a:pt x="27518" y="6353"/>
                                </a:lnTo>
                                <a:lnTo>
                                  <a:pt x="27518" y="6353"/>
                                </a:lnTo>
                                <a:lnTo>
                                  <a:pt x="27518" y="6353"/>
                                </a:lnTo>
                                <a:lnTo>
                                  <a:pt x="27518" y="6353"/>
                                </a:lnTo>
                                <a:lnTo>
                                  <a:pt x="27518" y="6353"/>
                                </a:lnTo>
                                <a:lnTo>
                                  <a:pt x="27518" y="6353"/>
                                </a:lnTo>
                                <a:lnTo>
                                  <a:pt x="27518" y="6353"/>
                                </a:lnTo>
                                <a:lnTo>
                                  <a:pt x="27518" y="6353"/>
                                </a:lnTo>
                                <a:lnTo>
                                  <a:pt x="28575" y="6353"/>
                                </a:lnTo>
                                <a:lnTo>
                                  <a:pt x="28575" y="6353"/>
                                </a:lnTo>
                                <a:lnTo>
                                  <a:pt x="28575" y="6353"/>
                                </a:lnTo>
                                <a:lnTo>
                                  <a:pt x="28575" y="9525"/>
                                </a:lnTo>
                                <a:lnTo>
                                  <a:pt x="28575" y="6353"/>
                                </a:lnTo>
                                <a:lnTo>
                                  <a:pt x="28575" y="6353"/>
                                </a:lnTo>
                                <a:lnTo>
                                  <a:pt x="28575" y="635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44" name="Freeform: Shape 444"/>
                        <wps:cNvSpPr/>
                        <wps:spPr>
                          <a:xfrm>
                            <a:off x="2376487" y="3871912"/>
                            <a:ext cx="28575" cy="9525"/>
                          </a:xfrm>
                          <a:custGeom>
                            <a:avLst/>
                            <a:gdLst>
                              <a:gd name="connsiteX0" fmla="*/ 0 w 28575"/>
                              <a:gd name="connsiteY0" fmla="*/ 4763 h 9525"/>
                              <a:gd name="connsiteX1" fmla="*/ 0 w 28575"/>
                              <a:gd name="connsiteY1" fmla="*/ 4763 h 9525"/>
                              <a:gd name="connsiteX2" fmla="*/ 0 w 28575"/>
                              <a:gd name="connsiteY2" fmla="*/ 4763 h 9525"/>
                              <a:gd name="connsiteX3" fmla="*/ 0 w 28575"/>
                              <a:gd name="connsiteY3" fmla="*/ 4763 h 9525"/>
                              <a:gd name="connsiteX4" fmla="*/ 0 w 28575"/>
                              <a:gd name="connsiteY4" fmla="*/ 4763 h 9525"/>
                              <a:gd name="connsiteX5" fmla="*/ 0 w 28575"/>
                              <a:gd name="connsiteY5" fmla="*/ 4763 h 9525"/>
                              <a:gd name="connsiteX6" fmla="*/ 0 w 28575"/>
                              <a:gd name="connsiteY6" fmla="*/ 4763 h 9525"/>
                              <a:gd name="connsiteX7" fmla="*/ 0 w 28575"/>
                              <a:gd name="connsiteY7" fmla="*/ 4763 h 9525"/>
                              <a:gd name="connsiteX8" fmla="*/ 0 w 28575"/>
                              <a:gd name="connsiteY8" fmla="*/ 0 h 9525"/>
                              <a:gd name="connsiteX9" fmla="*/ 0 w 28575"/>
                              <a:gd name="connsiteY9" fmla="*/ 0 h 9525"/>
                              <a:gd name="connsiteX10" fmla="*/ 0 w 28575"/>
                              <a:gd name="connsiteY10" fmla="*/ 0 h 9525"/>
                              <a:gd name="connsiteX11" fmla="*/ 0 w 28575"/>
                              <a:gd name="connsiteY11" fmla="*/ 4763 h 9525"/>
                              <a:gd name="connsiteX12" fmla="*/ 0 w 28575"/>
                              <a:gd name="connsiteY12" fmla="*/ 4763 h 9525"/>
                              <a:gd name="connsiteX13" fmla="*/ 0 w 28575"/>
                              <a:gd name="connsiteY13" fmla="*/ 4763 h 9525"/>
                              <a:gd name="connsiteX14" fmla="*/ 1057 w 28575"/>
                              <a:gd name="connsiteY14" fmla="*/ 4763 h 9525"/>
                              <a:gd name="connsiteX15" fmla="*/ 1057 w 28575"/>
                              <a:gd name="connsiteY15" fmla="*/ 0 h 9525"/>
                              <a:gd name="connsiteX16" fmla="*/ 1057 w 28575"/>
                              <a:gd name="connsiteY16" fmla="*/ 4763 h 9525"/>
                              <a:gd name="connsiteX17" fmla="*/ 1057 w 28575"/>
                              <a:gd name="connsiteY17" fmla="*/ 4763 h 9525"/>
                              <a:gd name="connsiteX18" fmla="*/ 1057 w 28575"/>
                              <a:gd name="connsiteY18" fmla="*/ 4763 h 9525"/>
                              <a:gd name="connsiteX19" fmla="*/ 1057 w 28575"/>
                              <a:gd name="connsiteY19" fmla="*/ 4763 h 9525"/>
                              <a:gd name="connsiteX20" fmla="*/ 1057 w 28575"/>
                              <a:gd name="connsiteY20" fmla="*/ 4763 h 9525"/>
                              <a:gd name="connsiteX21" fmla="*/ 1057 w 28575"/>
                              <a:gd name="connsiteY21" fmla="*/ 4763 h 9525"/>
                              <a:gd name="connsiteX22" fmla="*/ 1057 w 28575"/>
                              <a:gd name="connsiteY22" fmla="*/ 4763 h 9525"/>
                              <a:gd name="connsiteX23" fmla="*/ 1057 w 28575"/>
                              <a:gd name="connsiteY23" fmla="*/ 0 h 9525"/>
                              <a:gd name="connsiteX24" fmla="*/ 1057 w 28575"/>
                              <a:gd name="connsiteY24" fmla="*/ 4763 h 9525"/>
                              <a:gd name="connsiteX25" fmla="*/ 1057 w 28575"/>
                              <a:gd name="connsiteY25" fmla="*/ 4763 h 9525"/>
                              <a:gd name="connsiteX26" fmla="*/ 1057 w 28575"/>
                              <a:gd name="connsiteY26" fmla="*/ 0 h 9525"/>
                              <a:gd name="connsiteX27" fmla="*/ 1057 w 28575"/>
                              <a:gd name="connsiteY27" fmla="*/ 4763 h 9525"/>
                              <a:gd name="connsiteX28" fmla="*/ 1057 w 28575"/>
                              <a:gd name="connsiteY28" fmla="*/ 4763 h 9525"/>
                              <a:gd name="connsiteX29" fmla="*/ 1057 w 28575"/>
                              <a:gd name="connsiteY29" fmla="*/ 4763 h 9525"/>
                              <a:gd name="connsiteX30" fmla="*/ 1057 w 28575"/>
                              <a:gd name="connsiteY30" fmla="*/ 4763 h 9525"/>
                              <a:gd name="connsiteX31" fmla="*/ 1057 w 28575"/>
                              <a:gd name="connsiteY31" fmla="*/ 4763 h 9525"/>
                              <a:gd name="connsiteX32" fmla="*/ 2115 w 28575"/>
                              <a:gd name="connsiteY32" fmla="*/ 4763 h 9525"/>
                              <a:gd name="connsiteX33" fmla="*/ 2115 w 28575"/>
                              <a:gd name="connsiteY33" fmla="*/ 4763 h 9525"/>
                              <a:gd name="connsiteX34" fmla="*/ 2115 w 28575"/>
                              <a:gd name="connsiteY34" fmla="*/ 4763 h 9525"/>
                              <a:gd name="connsiteX35" fmla="*/ 2115 w 28575"/>
                              <a:gd name="connsiteY35" fmla="*/ 4763 h 9525"/>
                              <a:gd name="connsiteX36" fmla="*/ 2115 w 28575"/>
                              <a:gd name="connsiteY36" fmla="*/ 4763 h 9525"/>
                              <a:gd name="connsiteX37" fmla="*/ 2115 w 28575"/>
                              <a:gd name="connsiteY37" fmla="*/ 4763 h 9525"/>
                              <a:gd name="connsiteX38" fmla="*/ 2115 w 28575"/>
                              <a:gd name="connsiteY38" fmla="*/ 4763 h 9525"/>
                              <a:gd name="connsiteX39" fmla="*/ 2115 w 28575"/>
                              <a:gd name="connsiteY39" fmla="*/ 4763 h 9525"/>
                              <a:gd name="connsiteX40" fmla="*/ 2115 w 28575"/>
                              <a:gd name="connsiteY40" fmla="*/ 4763 h 9525"/>
                              <a:gd name="connsiteX41" fmla="*/ 2115 w 28575"/>
                              <a:gd name="connsiteY41" fmla="*/ 4763 h 9525"/>
                              <a:gd name="connsiteX42" fmla="*/ 2115 w 28575"/>
                              <a:gd name="connsiteY42" fmla="*/ 4763 h 9525"/>
                              <a:gd name="connsiteX43" fmla="*/ 2115 w 28575"/>
                              <a:gd name="connsiteY43" fmla="*/ 4763 h 9525"/>
                              <a:gd name="connsiteX44" fmla="*/ 2115 w 28575"/>
                              <a:gd name="connsiteY44" fmla="*/ 4763 h 9525"/>
                              <a:gd name="connsiteX45" fmla="*/ 2115 w 28575"/>
                              <a:gd name="connsiteY45" fmla="*/ 4763 h 9525"/>
                              <a:gd name="connsiteX46" fmla="*/ 2115 w 28575"/>
                              <a:gd name="connsiteY46" fmla="*/ 4763 h 9525"/>
                              <a:gd name="connsiteX47" fmla="*/ 2115 w 28575"/>
                              <a:gd name="connsiteY47" fmla="*/ 4763 h 9525"/>
                              <a:gd name="connsiteX48" fmla="*/ 2115 w 28575"/>
                              <a:gd name="connsiteY48" fmla="*/ 4763 h 9525"/>
                              <a:gd name="connsiteX49" fmla="*/ 2115 w 28575"/>
                              <a:gd name="connsiteY49" fmla="*/ 4763 h 9525"/>
                              <a:gd name="connsiteX50" fmla="*/ 3172 w 28575"/>
                              <a:gd name="connsiteY50" fmla="*/ 4763 h 9525"/>
                              <a:gd name="connsiteX51" fmla="*/ 3172 w 28575"/>
                              <a:gd name="connsiteY51" fmla="*/ 4763 h 9525"/>
                              <a:gd name="connsiteX52" fmla="*/ 3172 w 28575"/>
                              <a:gd name="connsiteY52" fmla="*/ 4763 h 9525"/>
                              <a:gd name="connsiteX53" fmla="*/ 3172 w 28575"/>
                              <a:gd name="connsiteY53" fmla="*/ 4763 h 9525"/>
                              <a:gd name="connsiteX54" fmla="*/ 3172 w 28575"/>
                              <a:gd name="connsiteY54" fmla="*/ 4763 h 9525"/>
                              <a:gd name="connsiteX55" fmla="*/ 3172 w 28575"/>
                              <a:gd name="connsiteY55" fmla="*/ 4763 h 9525"/>
                              <a:gd name="connsiteX56" fmla="*/ 3172 w 28575"/>
                              <a:gd name="connsiteY56" fmla="*/ 0 h 9525"/>
                              <a:gd name="connsiteX57" fmla="*/ 3172 w 28575"/>
                              <a:gd name="connsiteY57" fmla="*/ 0 h 9525"/>
                              <a:gd name="connsiteX58" fmla="*/ 3172 w 28575"/>
                              <a:gd name="connsiteY58" fmla="*/ 4763 h 9525"/>
                              <a:gd name="connsiteX59" fmla="*/ 3172 w 28575"/>
                              <a:gd name="connsiteY59" fmla="*/ 4763 h 9525"/>
                              <a:gd name="connsiteX60" fmla="*/ 3172 w 28575"/>
                              <a:gd name="connsiteY60" fmla="*/ 4763 h 9525"/>
                              <a:gd name="connsiteX61" fmla="*/ 3172 w 28575"/>
                              <a:gd name="connsiteY61" fmla="*/ 4763 h 9525"/>
                              <a:gd name="connsiteX62" fmla="*/ 3172 w 28575"/>
                              <a:gd name="connsiteY62" fmla="*/ 0 h 9525"/>
                              <a:gd name="connsiteX63" fmla="*/ 3172 w 28575"/>
                              <a:gd name="connsiteY63" fmla="*/ 4763 h 9525"/>
                              <a:gd name="connsiteX64" fmla="*/ 3172 w 28575"/>
                              <a:gd name="connsiteY64" fmla="*/ 0 h 9525"/>
                              <a:gd name="connsiteX65" fmla="*/ 3172 w 28575"/>
                              <a:gd name="connsiteY65" fmla="*/ 0 h 9525"/>
                              <a:gd name="connsiteX66" fmla="*/ 3172 w 28575"/>
                              <a:gd name="connsiteY66" fmla="*/ 0 h 9525"/>
                              <a:gd name="connsiteX67" fmla="*/ 3172 w 28575"/>
                              <a:gd name="connsiteY67" fmla="*/ 0 h 9525"/>
                              <a:gd name="connsiteX68" fmla="*/ 4229 w 28575"/>
                              <a:gd name="connsiteY68" fmla="*/ 4763 h 9525"/>
                              <a:gd name="connsiteX69" fmla="*/ 4229 w 28575"/>
                              <a:gd name="connsiteY69" fmla="*/ 4763 h 9525"/>
                              <a:gd name="connsiteX70" fmla="*/ 4229 w 28575"/>
                              <a:gd name="connsiteY70" fmla="*/ 4763 h 9525"/>
                              <a:gd name="connsiteX71" fmla="*/ 4229 w 28575"/>
                              <a:gd name="connsiteY71" fmla="*/ 4763 h 9525"/>
                              <a:gd name="connsiteX72" fmla="*/ 4229 w 28575"/>
                              <a:gd name="connsiteY72" fmla="*/ 4763 h 9525"/>
                              <a:gd name="connsiteX73" fmla="*/ 4229 w 28575"/>
                              <a:gd name="connsiteY73" fmla="*/ 4763 h 9525"/>
                              <a:gd name="connsiteX74" fmla="*/ 4229 w 28575"/>
                              <a:gd name="connsiteY74" fmla="*/ 4763 h 9525"/>
                              <a:gd name="connsiteX75" fmla="*/ 4229 w 28575"/>
                              <a:gd name="connsiteY75" fmla="*/ 0 h 9525"/>
                              <a:gd name="connsiteX76" fmla="*/ 4229 w 28575"/>
                              <a:gd name="connsiteY76" fmla="*/ 0 h 9525"/>
                              <a:gd name="connsiteX77" fmla="*/ 4229 w 28575"/>
                              <a:gd name="connsiteY77" fmla="*/ 0 h 9525"/>
                              <a:gd name="connsiteX78" fmla="*/ 4229 w 28575"/>
                              <a:gd name="connsiteY78" fmla="*/ 0 h 9525"/>
                              <a:gd name="connsiteX79" fmla="*/ 4229 w 28575"/>
                              <a:gd name="connsiteY79" fmla="*/ 0 h 9525"/>
                              <a:gd name="connsiteX80" fmla="*/ 4229 w 28575"/>
                              <a:gd name="connsiteY80" fmla="*/ 4763 h 9525"/>
                              <a:gd name="connsiteX81" fmla="*/ 4229 w 28575"/>
                              <a:gd name="connsiteY81" fmla="*/ 4763 h 9525"/>
                              <a:gd name="connsiteX82" fmla="*/ 4229 w 28575"/>
                              <a:gd name="connsiteY82" fmla="*/ 4763 h 9525"/>
                              <a:gd name="connsiteX83" fmla="*/ 4229 w 28575"/>
                              <a:gd name="connsiteY83" fmla="*/ 4763 h 9525"/>
                              <a:gd name="connsiteX84" fmla="*/ 4229 w 28575"/>
                              <a:gd name="connsiteY84" fmla="*/ 0 h 9525"/>
                              <a:gd name="connsiteX85" fmla="*/ 4229 w 28575"/>
                              <a:gd name="connsiteY85" fmla="*/ 4763 h 9525"/>
                              <a:gd name="connsiteX86" fmla="*/ 4229 w 28575"/>
                              <a:gd name="connsiteY86" fmla="*/ 0 h 9525"/>
                              <a:gd name="connsiteX87" fmla="*/ 4229 w 28575"/>
                              <a:gd name="connsiteY87" fmla="*/ 0 h 9525"/>
                              <a:gd name="connsiteX88" fmla="*/ 5296 w 28575"/>
                              <a:gd name="connsiteY88" fmla="*/ 0 h 9525"/>
                              <a:gd name="connsiteX89" fmla="*/ 5296 w 28575"/>
                              <a:gd name="connsiteY89" fmla="*/ 0 h 9525"/>
                              <a:gd name="connsiteX90" fmla="*/ 5296 w 28575"/>
                              <a:gd name="connsiteY90" fmla="*/ 4763 h 9525"/>
                              <a:gd name="connsiteX91" fmla="*/ 5296 w 28575"/>
                              <a:gd name="connsiteY91" fmla="*/ 4763 h 9525"/>
                              <a:gd name="connsiteX92" fmla="*/ 5296 w 28575"/>
                              <a:gd name="connsiteY92" fmla="*/ 4763 h 9525"/>
                              <a:gd name="connsiteX93" fmla="*/ 5296 w 28575"/>
                              <a:gd name="connsiteY93" fmla="*/ 4763 h 9525"/>
                              <a:gd name="connsiteX94" fmla="*/ 5296 w 28575"/>
                              <a:gd name="connsiteY94" fmla="*/ 4763 h 9525"/>
                              <a:gd name="connsiteX95" fmla="*/ 5296 w 28575"/>
                              <a:gd name="connsiteY95" fmla="*/ 4763 h 9525"/>
                              <a:gd name="connsiteX96" fmla="*/ 5296 w 28575"/>
                              <a:gd name="connsiteY96" fmla="*/ 4763 h 9525"/>
                              <a:gd name="connsiteX97" fmla="*/ 5296 w 28575"/>
                              <a:gd name="connsiteY97" fmla="*/ 4763 h 9525"/>
                              <a:gd name="connsiteX98" fmla="*/ 5296 w 28575"/>
                              <a:gd name="connsiteY98" fmla="*/ 4763 h 9525"/>
                              <a:gd name="connsiteX99" fmla="*/ 5296 w 28575"/>
                              <a:gd name="connsiteY99" fmla="*/ 4763 h 9525"/>
                              <a:gd name="connsiteX100" fmla="*/ 5296 w 28575"/>
                              <a:gd name="connsiteY100" fmla="*/ 4763 h 9525"/>
                              <a:gd name="connsiteX101" fmla="*/ 5296 w 28575"/>
                              <a:gd name="connsiteY101" fmla="*/ 4763 h 9525"/>
                              <a:gd name="connsiteX102" fmla="*/ 5296 w 28575"/>
                              <a:gd name="connsiteY102" fmla="*/ 0 h 9525"/>
                              <a:gd name="connsiteX103" fmla="*/ 5296 w 28575"/>
                              <a:gd name="connsiteY103" fmla="*/ 4763 h 9525"/>
                              <a:gd name="connsiteX104" fmla="*/ 5296 w 28575"/>
                              <a:gd name="connsiteY104" fmla="*/ 4763 h 9525"/>
                              <a:gd name="connsiteX105" fmla="*/ 5296 w 28575"/>
                              <a:gd name="connsiteY105" fmla="*/ 0 h 9525"/>
                              <a:gd name="connsiteX106" fmla="*/ 6353 w 28575"/>
                              <a:gd name="connsiteY106" fmla="*/ 0 h 9525"/>
                              <a:gd name="connsiteX107" fmla="*/ 6353 w 28575"/>
                              <a:gd name="connsiteY107" fmla="*/ 4763 h 9525"/>
                              <a:gd name="connsiteX108" fmla="*/ 6353 w 28575"/>
                              <a:gd name="connsiteY108" fmla="*/ 4763 h 9525"/>
                              <a:gd name="connsiteX109" fmla="*/ 6353 w 28575"/>
                              <a:gd name="connsiteY109" fmla="*/ 4763 h 9525"/>
                              <a:gd name="connsiteX110" fmla="*/ 6353 w 28575"/>
                              <a:gd name="connsiteY110" fmla="*/ 4763 h 9525"/>
                              <a:gd name="connsiteX111" fmla="*/ 6353 w 28575"/>
                              <a:gd name="connsiteY111" fmla="*/ 4763 h 9525"/>
                              <a:gd name="connsiteX112" fmla="*/ 6353 w 28575"/>
                              <a:gd name="connsiteY112" fmla="*/ 4763 h 9525"/>
                              <a:gd name="connsiteX113" fmla="*/ 6353 w 28575"/>
                              <a:gd name="connsiteY113" fmla="*/ 4763 h 9525"/>
                              <a:gd name="connsiteX114" fmla="*/ 6353 w 28575"/>
                              <a:gd name="connsiteY114" fmla="*/ 4763 h 9525"/>
                              <a:gd name="connsiteX115" fmla="*/ 6353 w 28575"/>
                              <a:gd name="connsiteY115" fmla="*/ 4763 h 9525"/>
                              <a:gd name="connsiteX116" fmla="*/ 6353 w 28575"/>
                              <a:gd name="connsiteY116" fmla="*/ 4763 h 9525"/>
                              <a:gd name="connsiteX117" fmla="*/ 6353 w 28575"/>
                              <a:gd name="connsiteY117" fmla="*/ 4763 h 9525"/>
                              <a:gd name="connsiteX118" fmla="*/ 6353 w 28575"/>
                              <a:gd name="connsiteY118" fmla="*/ 4763 h 9525"/>
                              <a:gd name="connsiteX119" fmla="*/ 6353 w 28575"/>
                              <a:gd name="connsiteY119" fmla="*/ 4763 h 9525"/>
                              <a:gd name="connsiteX120" fmla="*/ 6353 w 28575"/>
                              <a:gd name="connsiteY120" fmla="*/ 4763 h 9525"/>
                              <a:gd name="connsiteX121" fmla="*/ 6353 w 28575"/>
                              <a:gd name="connsiteY121" fmla="*/ 4763 h 9525"/>
                              <a:gd name="connsiteX122" fmla="*/ 6353 w 28575"/>
                              <a:gd name="connsiteY122" fmla="*/ 4763 h 9525"/>
                              <a:gd name="connsiteX123" fmla="*/ 6353 w 28575"/>
                              <a:gd name="connsiteY123" fmla="*/ 4763 h 9525"/>
                              <a:gd name="connsiteX124" fmla="*/ 6353 w 28575"/>
                              <a:gd name="connsiteY124" fmla="*/ 4763 h 9525"/>
                              <a:gd name="connsiteX125" fmla="*/ 6353 w 28575"/>
                              <a:gd name="connsiteY125" fmla="*/ 4763 h 9525"/>
                              <a:gd name="connsiteX126" fmla="*/ 6353 w 28575"/>
                              <a:gd name="connsiteY126" fmla="*/ 4763 h 9525"/>
                              <a:gd name="connsiteX127" fmla="*/ 6353 w 28575"/>
                              <a:gd name="connsiteY127" fmla="*/ 4763 h 9525"/>
                              <a:gd name="connsiteX128" fmla="*/ 6353 w 28575"/>
                              <a:gd name="connsiteY128" fmla="*/ 4763 h 9525"/>
                              <a:gd name="connsiteX129" fmla="*/ 6353 w 28575"/>
                              <a:gd name="connsiteY129" fmla="*/ 9525 h 9525"/>
                              <a:gd name="connsiteX130" fmla="*/ 7410 w 28575"/>
                              <a:gd name="connsiteY130" fmla="*/ 9525 h 9525"/>
                              <a:gd name="connsiteX131" fmla="*/ 7410 w 28575"/>
                              <a:gd name="connsiteY131" fmla="*/ 9525 h 9525"/>
                              <a:gd name="connsiteX132" fmla="*/ 7410 w 28575"/>
                              <a:gd name="connsiteY132" fmla="*/ 4763 h 9525"/>
                              <a:gd name="connsiteX133" fmla="*/ 7410 w 28575"/>
                              <a:gd name="connsiteY133" fmla="*/ 4763 h 9525"/>
                              <a:gd name="connsiteX134" fmla="*/ 7410 w 28575"/>
                              <a:gd name="connsiteY134" fmla="*/ 0 h 9525"/>
                              <a:gd name="connsiteX135" fmla="*/ 7410 w 28575"/>
                              <a:gd name="connsiteY135" fmla="*/ 0 h 9525"/>
                              <a:gd name="connsiteX136" fmla="*/ 7410 w 28575"/>
                              <a:gd name="connsiteY136" fmla="*/ 4763 h 9525"/>
                              <a:gd name="connsiteX137" fmla="*/ 7410 w 28575"/>
                              <a:gd name="connsiteY137" fmla="*/ 4763 h 9525"/>
                              <a:gd name="connsiteX138" fmla="*/ 7410 w 28575"/>
                              <a:gd name="connsiteY138" fmla="*/ 4763 h 9525"/>
                              <a:gd name="connsiteX139" fmla="*/ 7410 w 28575"/>
                              <a:gd name="connsiteY139" fmla="*/ 4763 h 9525"/>
                              <a:gd name="connsiteX140" fmla="*/ 7410 w 28575"/>
                              <a:gd name="connsiteY140" fmla="*/ 4763 h 9525"/>
                              <a:gd name="connsiteX141" fmla="*/ 7410 w 28575"/>
                              <a:gd name="connsiteY141" fmla="*/ 4763 h 9525"/>
                              <a:gd name="connsiteX142" fmla="*/ 7410 w 28575"/>
                              <a:gd name="connsiteY142" fmla="*/ 4763 h 9525"/>
                              <a:gd name="connsiteX143" fmla="*/ 7410 w 28575"/>
                              <a:gd name="connsiteY143" fmla="*/ 4763 h 9525"/>
                              <a:gd name="connsiteX144" fmla="*/ 7410 w 28575"/>
                              <a:gd name="connsiteY144" fmla="*/ 4763 h 9525"/>
                              <a:gd name="connsiteX145" fmla="*/ 7410 w 28575"/>
                              <a:gd name="connsiteY145" fmla="*/ 0 h 9525"/>
                              <a:gd name="connsiteX146" fmla="*/ 7410 w 28575"/>
                              <a:gd name="connsiteY146" fmla="*/ 4763 h 9525"/>
                              <a:gd name="connsiteX147" fmla="*/ 7410 w 28575"/>
                              <a:gd name="connsiteY147" fmla="*/ 0 h 9525"/>
                              <a:gd name="connsiteX148" fmla="*/ 8468 w 28575"/>
                              <a:gd name="connsiteY148" fmla="*/ 4763 h 9525"/>
                              <a:gd name="connsiteX149" fmla="*/ 8468 w 28575"/>
                              <a:gd name="connsiteY149" fmla="*/ 0 h 9525"/>
                              <a:gd name="connsiteX150" fmla="*/ 8468 w 28575"/>
                              <a:gd name="connsiteY150" fmla="*/ 4763 h 9525"/>
                              <a:gd name="connsiteX151" fmla="*/ 8468 w 28575"/>
                              <a:gd name="connsiteY151" fmla="*/ 4763 h 9525"/>
                              <a:gd name="connsiteX152" fmla="*/ 8468 w 28575"/>
                              <a:gd name="connsiteY152" fmla="*/ 4763 h 9525"/>
                              <a:gd name="connsiteX153" fmla="*/ 8468 w 28575"/>
                              <a:gd name="connsiteY153" fmla="*/ 4763 h 9525"/>
                              <a:gd name="connsiteX154" fmla="*/ 8468 w 28575"/>
                              <a:gd name="connsiteY154" fmla="*/ 4763 h 9525"/>
                              <a:gd name="connsiteX155" fmla="*/ 8468 w 28575"/>
                              <a:gd name="connsiteY155" fmla="*/ 4763 h 9525"/>
                              <a:gd name="connsiteX156" fmla="*/ 8468 w 28575"/>
                              <a:gd name="connsiteY156" fmla="*/ 4763 h 9525"/>
                              <a:gd name="connsiteX157" fmla="*/ 8468 w 28575"/>
                              <a:gd name="connsiteY157" fmla="*/ 4763 h 9525"/>
                              <a:gd name="connsiteX158" fmla="*/ 8468 w 28575"/>
                              <a:gd name="connsiteY158" fmla="*/ 4763 h 9525"/>
                              <a:gd name="connsiteX159" fmla="*/ 8468 w 28575"/>
                              <a:gd name="connsiteY159" fmla="*/ 4763 h 9525"/>
                              <a:gd name="connsiteX160" fmla="*/ 8468 w 28575"/>
                              <a:gd name="connsiteY160" fmla="*/ 4763 h 9525"/>
                              <a:gd name="connsiteX161" fmla="*/ 8468 w 28575"/>
                              <a:gd name="connsiteY161" fmla="*/ 4763 h 9525"/>
                              <a:gd name="connsiteX162" fmla="*/ 8468 w 28575"/>
                              <a:gd name="connsiteY162" fmla="*/ 4763 h 9525"/>
                              <a:gd name="connsiteX163" fmla="*/ 8468 w 28575"/>
                              <a:gd name="connsiteY163" fmla="*/ 4763 h 9525"/>
                              <a:gd name="connsiteX164" fmla="*/ 8468 w 28575"/>
                              <a:gd name="connsiteY164" fmla="*/ 4763 h 9525"/>
                              <a:gd name="connsiteX165" fmla="*/ 8468 w 28575"/>
                              <a:gd name="connsiteY165" fmla="*/ 4763 h 9525"/>
                              <a:gd name="connsiteX166" fmla="*/ 8468 w 28575"/>
                              <a:gd name="connsiteY166" fmla="*/ 4763 h 9525"/>
                              <a:gd name="connsiteX167" fmla="*/ 8468 w 28575"/>
                              <a:gd name="connsiteY167" fmla="*/ 4763 h 9525"/>
                              <a:gd name="connsiteX168" fmla="*/ 9525 w 28575"/>
                              <a:gd name="connsiteY168" fmla="*/ 4763 h 9525"/>
                              <a:gd name="connsiteX169" fmla="*/ 9525 w 28575"/>
                              <a:gd name="connsiteY169" fmla="*/ 4763 h 9525"/>
                              <a:gd name="connsiteX170" fmla="*/ 9525 w 28575"/>
                              <a:gd name="connsiteY170" fmla="*/ 4763 h 9525"/>
                              <a:gd name="connsiteX171" fmla="*/ 9525 w 28575"/>
                              <a:gd name="connsiteY171" fmla="*/ 4763 h 9525"/>
                              <a:gd name="connsiteX172" fmla="*/ 9525 w 28575"/>
                              <a:gd name="connsiteY172" fmla="*/ 4763 h 9525"/>
                              <a:gd name="connsiteX173" fmla="*/ 9525 w 28575"/>
                              <a:gd name="connsiteY173" fmla="*/ 4763 h 9525"/>
                              <a:gd name="connsiteX174" fmla="*/ 9525 w 28575"/>
                              <a:gd name="connsiteY174" fmla="*/ 4763 h 9525"/>
                              <a:gd name="connsiteX175" fmla="*/ 9525 w 28575"/>
                              <a:gd name="connsiteY175" fmla="*/ 4763 h 9525"/>
                              <a:gd name="connsiteX176" fmla="*/ 9525 w 28575"/>
                              <a:gd name="connsiteY176" fmla="*/ 4763 h 9525"/>
                              <a:gd name="connsiteX177" fmla="*/ 9525 w 28575"/>
                              <a:gd name="connsiteY177" fmla="*/ 0 h 9525"/>
                              <a:gd name="connsiteX178" fmla="*/ 9525 w 28575"/>
                              <a:gd name="connsiteY178" fmla="*/ 0 h 9525"/>
                              <a:gd name="connsiteX179" fmla="*/ 9525 w 28575"/>
                              <a:gd name="connsiteY179" fmla="*/ 0 h 9525"/>
                              <a:gd name="connsiteX180" fmla="*/ 9525 w 28575"/>
                              <a:gd name="connsiteY180" fmla="*/ 4763 h 9525"/>
                              <a:gd name="connsiteX181" fmla="*/ 9525 w 28575"/>
                              <a:gd name="connsiteY181" fmla="*/ 4763 h 9525"/>
                              <a:gd name="connsiteX182" fmla="*/ 9525 w 28575"/>
                              <a:gd name="connsiteY182" fmla="*/ 4763 h 9525"/>
                              <a:gd name="connsiteX183" fmla="*/ 9525 w 28575"/>
                              <a:gd name="connsiteY183" fmla="*/ 4763 h 9525"/>
                              <a:gd name="connsiteX184" fmla="*/ 9525 w 28575"/>
                              <a:gd name="connsiteY184" fmla="*/ 4763 h 9525"/>
                              <a:gd name="connsiteX185" fmla="*/ 9525 w 28575"/>
                              <a:gd name="connsiteY185" fmla="*/ 0 h 9525"/>
                              <a:gd name="connsiteX186" fmla="*/ 10582 w 28575"/>
                              <a:gd name="connsiteY186" fmla="*/ 4763 h 9525"/>
                              <a:gd name="connsiteX187" fmla="*/ 10582 w 28575"/>
                              <a:gd name="connsiteY187" fmla="*/ 4763 h 9525"/>
                              <a:gd name="connsiteX188" fmla="*/ 10582 w 28575"/>
                              <a:gd name="connsiteY188" fmla="*/ 4763 h 9525"/>
                              <a:gd name="connsiteX189" fmla="*/ 10582 w 28575"/>
                              <a:gd name="connsiteY189" fmla="*/ 4763 h 9525"/>
                              <a:gd name="connsiteX190" fmla="*/ 10582 w 28575"/>
                              <a:gd name="connsiteY190" fmla="*/ 4763 h 9525"/>
                              <a:gd name="connsiteX191" fmla="*/ 10582 w 28575"/>
                              <a:gd name="connsiteY191" fmla="*/ 4763 h 9525"/>
                              <a:gd name="connsiteX192" fmla="*/ 10582 w 28575"/>
                              <a:gd name="connsiteY192" fmla="*/ 4763 h 9525"/>
                              <a:gd name="connsiteX193" fmla="*/ 10582 w 28575"/>
                              <a:gd name="connsiteY193" fmla="*/ 4763 h 9525"/>
                              <a:gd name="connsiteX194" fmla="*/ 10582 w 28575"/>
                              <a:gd name="connsiteY194" fmla="*/ 4763 h 9525"/>
                              <a:gd name="connsiteX195" fmla="*/ 10582 w 28575"/>
                              <a:gd name="connsiteY195" fmla="*/ 9525 h 9525"/>
                              <a:gd name="connsiteX196" fmla="*/ 10582 w 28575"/>
                              <a:gd name="connsiteY196" fmla="*/ 9525 h 9525"/>
                              <a:gd name="connsiteX197" fmla="*/ 10582 w 28575"/>
                              <a:gd name="connsiteY197" fmla="*/ 9525 h 9525"/>
                              <a:gd name="connsiteX198" fmla="*/ 10582 w 28575"/>
                              <a:gd name="connsiteY198" fmla="*/ 4763 h 9525"/>
                              <a:gd name="connsiteX199" fmla="*/ 10582 w 28575"/>
                              <a:gd name="connsiteY199" fmla="*/ 4763 h 9525"/>
                              <a:gd name="connsiteX200" fmla="*/ 10582 w 28575"/>
                              <a:gd name="connsiteY200" fmla="*/ 4763 h 9525"/>
                              <a:gd name="connsiteX201" fmla="*/ 10582 w 28575"/>
                              <a:gd name="connsiteY201" fmla="*/ 4763 h 9525"/>
                              <a:gd name="connsiteX202" fmla="*/ 10582 w 28575"/>
                              <a:gd name="connsiteY202" fmla="*/ 4763 h 9525"/>
                              <a:gd name="connsiteX203" fmla="*/ 10582 w 28575"/>
                              <a:gd name="connsiteY203" fmla="*/ 4763 h 9525"/>
                              <a:gd name="connsiteX204" fmla="*/ 11640 w 28575"/>
                              <a:gd name="connsiteY204" fmla="*/ 4763 h 9525"/>
                              <a:gd name="connsiteX205" fmla="*/ 11640 w 28575"/>
                              <a:gd name="connsiteY205" fmla="*/ 4763 h 9525"/>
                              <a:gd name="connsiteX206" fmla="*/ 11640 w 28575"/>
                              <a:gd name="connsiteY206" fmla="*/ 4763 h 9525"/>
                              <a:gd name="connsiteX207" fmla="*/ 11640 w 28575"/>
                              <a:gd name="connsiteY207" fmla="*/ 4763 h 9525"/>
                              <a:gd name="connsiteX208" fmla="*/ 11640 w 28575"/>
                              <a:gd name="connsiteY208" fmla="*/ 4763 h 9525"/>
                              <a:gd name="connsiteX209" fmla="*/ 11640 w 28575"/>
                              <a:gd name="connsiteY209" fmla="*/ 4763 h 9525"/>
                              <a:gd name="connsiteX210" fmla="*/ 11640 w 28575"/>
                              <a:gd name="connsiteY210" fmla="*/ 4763 h 9525"/>
                              <a:gd name="connsiteX211" fmla="*/ 11640 w 28575"/>
                              <a:gd name="connsiteY211" fmla="*/ 4763 h 9525"/>
                              <a:gd name="connsiteX212" fmla="*/ 11640 w 28575"/>
                              <a:gd name="connsiteY212" fmla="*/ 4763 h 9525"/>
                              <a:gd name="connsiteX213" fmla="*/ 11640 w 28575"/>
                              <a:gd name="connsiteY213" fmla="*/ 4763 h 9525"/>
                              <a:gd name="connsiteX214" fmla="*/ 11640 w 28575"/>
                              <a:gd name="connsiteY214" fmla="*/ 4763 h 9525"/>
                              <a:gd name="connsiteX215" fmla="*/ 11640 w 28575"/>
                              <a:gd name="connsiteY215" fmla="*/ 4763 h 9525"/>
                              <a:gd name="connsiteX216" fmla="*/ 11640 w 28575"/>
                              <a:gd name="connsiteY216" fmla="*/ 4763 h 9525"/>
                              <a:gd name="connsiteX217" fmla="*/ 11640 w 28575"/>
                              <a:gd name="connsiteY217" fmla="*/ 4763 h 9525"/>
                              <a:gd name="connsiteX218" fmla="*/ 11640 w 28575"/>
                              <a:gd name="connsiteY218" fmla="*/ 4763 h 9525"/>
                              <a:gd name="connsiteX219" fmla="*/ 11640 w 28575"/>
                              <a:gd name="connsiteY219" fmla="*/ 4763 h 9525"/>
                              <a:gd name="connsiteX220" fmla="*/ 11640 w 28575"/>
                              <a:gd name="connsiteY220" fmla="*/ 4763 h 9525"/>
                              <a:gd name="connsiteX221" fmla="*/ 11640 w 28575"/>
                              <a:gd name="connsiteY221" fmla="*/ 0 h 9525"/>
                              <a:gd name="connsiteX222" fmla="*/ 11640 w 28575"/>
                              <a:gd name="connsiteY222" fmla="*/ 0 h 9525"/>
                              <a:gd name="connsiteX223" fmla="*/ 11640 w 28575"/>
                              <a:gd name="connsiteY223" fmla="*/ 4763 h 9525"/>
                              <a:gd name="connsiteX224" fmla="*/ 12697 w 28575"/>
                              <a:gd name="connsiteY224" fmla="*/ 4763 h 9525"/>
                              <a:gd name="connsiteX225" fmla="*/ 12697 w 28575"/>
                              <a:gd name="connsiteY225" fmla="*/ 4763 h 9525"/>
                              <a:gd name="connsiteX226" fmla="*/ 12697 w 28575"/>
                              <a:gd name="connsiteY226" fmla="*/ 4763 h 9525"/>
                              <a:gd name="connsiteX227" fmla="*/ 12697 w 28575"/>
                              <a:gd name="connsiteY227" fmla="*/ 4763 h 9525"/>
                              <a:gd name="connsiteX228" fmla="*/ 12697 w 28575"/>
                              <a:gd name="connsiteY228" fmla="*/ 4763 h 9525"/>
                              <a:gd name="connsiteX229" fmla="*/ 12697 w 28575"/>
                              <a:gd name="connsiteY229" fmla="*/ 4763 h 9525"/>
                              <a:gd name="connsiteX230" fmla="*/ 12697 w 28575"/>
                              <a:gd name="connsiteY230" fmla="*/ 0 h 9525"/>
                              <a:gd name="connsiteX231" fmla="*/ 12697 w 28575"/>
                              <a:gd name="connsiteY231" fmla="*/ 0 h 9525"/>
                              <a:gd name="connsiteX232" fmla="*/ 12697 w 28575"/>
                              <a:gd name="connsiteY232" fmla="*/ 4763 h 9525"/>
                              <a:gd name="connsiteX233" fmla="*/ 12697 w 28575"/>
                              <a:gd name="connsiteY233" fmla="*/ 4763 h 9525"/>
                              <a:gd name="connsiteX234" fmla="*/ 12697 w 28575"/>
                              <a:gd name="connsiteY234" fmla="*/ 4763 h 9525"/>
                              <a:gd name="connsiteX235" fmla="*/ 12697 w 28575"/>
                              <a:gd name="connsiteY235" fmla="*/ 4763 h 9525"/>
                              <a:gd name="connsiteX236" fmla="*/ 12697 w 28575"/>
                              <a:gd name="connsiteY236" fmla="*/ 4763 h 9525"/>
                              <a:gd name="connsiteX237" fmla="*/ 12697 w 28575"/>
                              <a:gd name="connsiteY237" fmla="*/ 4763 h 9525"/>
                              <a:gd name="connsiteX238" fmla="*/ 12697 w 28575"/>
                              <a:gd name="connsiteY238" fmla="*/ 4763 h 9525"/>
                              <a:gd name="connsiteX239" fmla="*/ 12697 w 28575"/>
                              <a:gd name="connsiteY239" fmla="*/ 4763 h 9525"/>
                              <a:gd name="connsiteX240" fmla="*/ 12697 w 28575"/>
                              <a:gd name="connsiteY240" fmla="*/ 4763 h 9525"/>
                              <a:gd name="connsiteX241" fmla="*/ 12697 w 28575"/>
                              <a:gd name="connsiteY241" fmla="*/ 4763 h 9525"/>
                              <a:gd name="connsiteX242" fmla="*/ 13754 w 28575"/>
                              <a:gd name="connsiteY242" fmla="*/ 4763 h 9525"/>
                              <a:gd name="connsiteX243" fmla="*/ 13754 w 28575"/>
                              <a:gd name="connsiteY243" fmla="*/ 4763 h 9525"/>
                              <a:gd name="connsiteX244" fmla="*/ 13754 w 28575"/>
                              <a:gd name="connsiteY244" fmla="*/ 4763 h 9525"/>
                              <a:gd name="connsiteX245" fmla="*/ 13754 w 28575"/>
                              <a:gd name="connsiteY245" fmla="*/ 4763 h 9525"/>
                              <a:gd name="connsiteX246" fmla="*/ 13754 w 28575"/>
                              <a:gd name="connsiteY246" fmla="*/ 4763 h 9525"/>
                              <a:gd name="connsiteX247" fmla="*/ 13754 w 28575"/>
                              <a:gd name="connsiteY247" fmla="*/ 4763 h 9525"/>
                              <a:gd name="connsiteX248" fmla="*/ 13754 w 28575"/>
                              <a:gd name="connsiteY248" fmla="*/ 4763 h 9525"/>
                              <a:gd name="connsiteX249" fmla="*/ 13754 w 28575"/>
                              <a:gd name="connsiteY249" fmla="*/ 0 h 9525"/>
                              <a:gd name="connsiteX250" fmla="*/ 13754 w 28575"/>
                              <a:gd name="connsiteY250" fmla="*/ 4763 h 9525"/>
                              <a:gd name="connsiteX251" fmla="*/ 13754 w 28575"/>
                              <a:gd name="connsiteY251" fmla="*/ 0 h 9525"/>
                              <a:gd name="connsiteX252" fmla="*/ 13754 w 28575"/>
                              <a:gd name="connsiteY252" fmla="*/ 4763 h 9525"/>
                              <a:gd name="connsiteX253" fmla="*/ 13754 w 28575"/>
                              <a:gd name="connsiteY253" fmla="*/ 4763 h 9525"/>
                              <a:gd name="connsiteX254" fmla="*/ 13754 w 28575"/>
                              <a:gd name="connsiteY254" fmla="*/ 4763 h 9525"/>
                              <a:gd name="connsiteX255" fmla="*/ 13754 w 28575"/>
                              <a:gd name="connsiteY255" fmla="*/ 4763 h 9525"/>
                              <a:gd name="connsiteX256" fmla="*/ 13754 w 28575"/>
                              <a:gd name="connsiteY256" fmla="*/ 4763 h 9525"/>
                              <a:gd name="connsiteX257" fmla="*/ 13754 w 28575"/>
                              <a:gd name="connsiteY257" fmla="*/ 4763 h 9525"/>
                              <a:gd name="connsiteX258" fmla="*/ 13754 w 28575"/>
                              <a:gd name="connsiteY258" fmla="*/ 4763 h 9525"/>
                              <a:gd name="connsiteX259" fmla="*/ 13754 w 28575"/>
                              <a:gd name="connsiteY259" fmla="*/ 4763 h 9525"/>
                              <a:gd name="connsiteX260" fmla="*/ 14821 w 28575"/>
                              <a:gd name="connsiteY260" fmla="*/ 0 h 9525"/>
                              <a:gd name="connsiteX261" fmla="*/ 14821 w 28575"/>
                              <a:gd name="connsiteY261" fmla="*/ 4763 h 9525"/>
                              <a:gd name="connsiteX262" fmla="*/ 14821 w 28575"/>
                              <a:gd name="connsiteY262" fmla="*/ 4763 h 9525"/>
                              <a:gd name="connsiteX263" fmla="*/ 14821 w 28575"/>
                              <a:gd name="connsiteY263" fmla="*/ 4763 h 9525"/>
                              <a:gd name="connsiteX264" fmla="*/ 14821 w 28575"/>
                              <a:gd name="connsiteY264" fmla="*/ 4763 h 9525"/>
                              <a:gd name="connsiteX265" fmla="*/ 14821 w 28575"/>
                              <a:gd name="connsiteY265" fmla="*/ 4763 h 9525"/>
                              <a:gd name="connsiteX266" fmla="*/ 14821 w 28575"/>
                              <a:gd name="connsiteY266" fmla="*/ 4763 h 9525"/>
                              <a:gd name="connsiteX267" fmla="*/ 14821 w 28575"/>
                              <a:gd name="connsiteY267" fmla="*/ 4763 h 9525"/>
                              <a:gd name="connsiteX268" fmla="*/ 14821 w 28575"/>
                              <a:gd name="connsiteY268" fmla="*/ 4763 h 9525"/>
                              <a:gd name="connsiteX269" fmla="*/ 14821 w 28575"/>
                              <a:gd name="connsiteY269" fmla="*/ 9525 h 9525"/>
                              <a:gd name="connsiteX270" fmla="*/ 14821 w 28575"/>
                              <a:gd name="connsiteY270" fmla="*/ 9525 h 9525"/>
                              <a:gd name="connsiteX271" fmla="*/ 14821 w 28575"/>
                              <a:gd name="connsiteY271" fmla="*/ 9525 h 9525"/>
                              <a:gd name="connsiteX272" fmla="*/ 14821 w 28575"/>
                              <a:gd name="connsiteY272" fmla="*/ 9525 h 9525"/>
                              <a:gd name="connsiteX273" fmla="*/ 14821 w 28575"/>
                              <a:gd name="connsiteY273" fmla="*/ 4763 h 9525"/>
                              <a:gd name="connsiteX274" fmla="*/ 14821 w 28575"/>
                              <a:gd name="connsiteY274" fmla="*/ 4763 h 9525"/>
                              <a:gd name="connsiteX275" fmla="*/ 14821 w 28575"/>
                              <a:gd name="connsiteY275" fmla="*/ 9525 h 9525"/>
                              <a:gd name="connsiteX276" fmla="*/ 14821 w 28575"/>
                              <a:gd name="connsiteY276" fmla="*/ 9525 h 9525"/>
                              <a:gd name="connsiteX277" fmla="*/ 14821 w 28575"/>
                              <a:gd name="connsiteY277" fmla="*/ 4763 h 9525"/>
                              <a:gd name="connsiteX278" fmla="*/ 15878 w 28575"/>
                              <a:gd name="connsiteY278" fmla="*/ 4763 h 9525"/>
                              <a:gd name="connsiteX279" fmla="*/ 15878 w 28575"/>
                              <a:gd name="connsiteY279" fmla="*/ 4763 h 9525"/>
                              <a:gd name="connsiteX280" fmla="*/ 15878 w 28575"/>
                              <a:gd name="connsiteY280" fmla="*/ 4763 h 9525"/>
                              <a:gd name="connsiteX281" fmla="*/ 15878 w 28575"/>
                              <a:gd name="connsiteY281" fmla="*/ 4763 h 9525"/>
                              <a:gd name="connsiteX282" fmla="*/ 15878 w 28575"/>
                              <a:gd name="connsiteY282" fmla="*/ 4763 h 9525"/>
                              <a:gd name="connsiteX283" fmla="*/ 15878 w 28575"/>
                              <a:gd name="connsiteY283" fmla="*/ 4763 h 9525"/>
                              <a:gd name="connsiteX284" fmla="*/ 15878 w 28575"/>
                              <a:gd name="connsiteY284" fmla="*/ 4763 h 9525"/>
                              <a:gd name="connsiteX285" fmla="*/ 15878 w 28575"/>
                              <a:gd name="connsiteY285" fmla="*/ 4763 h 9525"/>
                              <a:gd name="connsiteX286" fmla="*/ 15878 w 28575"/>
                              <a:gd name="connsiteY286" fmla="*/ 4763 h 9525"/>
                              <a:gd name="connsiteX287" fmla="*/ 15878 w 28575"/>
                              <a:gd name="connsiteY287" fmla="*/ 4763 h 9525"/>
                              <a:gd name="connsiteX288" fmla="*/ 15878 w 28575"/>
                              <a:gd name="connsiteY288" fmla="*/ 4763 h 9525"/>
                              <a:gd name="connsiteX289" fmla="*/ 15878 w 28575"/>
                              <a:gd name="connsiteY289" fmla="*/ 4763 h 9525"/>
                              <a:gd name="connsiteX290" fmla="*/ 15878 w 28575"/>
                              <a:gd name="connsiteY290" fmla="*/ 4763 h 9525"/>
                              <a:gd name="connsiteX291" fmla="*/ 15878 w 28575"/>
                              <a:gd name="connsiteY291" fmla="*/ 4763 h 9525"/>
                              <a:gd name="connsiteX292" fmla="*/ 15878 w 28575"/>
                              <a:gd name="connsiteY292" fmla="*/ 0 h 9525"/>
                              <a:gd name="connsiteX293" fmla="*/ 15878 w 28575"/>
                              <a:gd name="connsiteY293" fmla="*/ 4763 h 9525"/>
                              <a:gd name="connsiteX294" fmla="*/ 15878 w 28575"/>
                              <a:gd name="connsiteY294" fmla="*/ 4763 h 9525"/>
                              <a:gd name="connsiteX295" fmla="*/ 15878 w 28575"/>
                              <a:gd name="connsiteY295" fmla="*/ 4763 h 9525"/>
                              <a:gd name="connsiteX296" fmla="*/ 15878 w 28575"/>
                              <a:gd name="connsiteY296" fmla="*/ 4763 h 9525"/>
                              <a:gd name="connsiteX297" fmla="*/ 15878 w 28575"/>
                              <a:gd name="connsiteY297" fmla="*/ 4763 h 9525"/>
                              <a:gd name="connsiteX298" fmla="*/ 16935 w 28575"/>
                              <a:gd name="connsiteY298" fmla="*/ 4763 h 9525"/>
                              <a:gd name="connsiteX299" fmla="*/ 16935 w 28575"/>
                              <a:gd name="connsiteY299" fmla="*/ 4763 h 9525"/>
                              <a:gd name="connsiteX300" fmla="*/ 16935 w 28575"/>
                              <a:gd name="connsiteY300" fmla="*/ 4763 h 9525"/>
                              <a:gd name="connsiteX301" fmla="*/ 16935 w 28575"/>
                              <a:gd name="connsiteY301" fmla="*/ 4763 h 9525"/>
                              <a:gd name="connsiteX302" fmla="*/ 16935 w 28575"/>
                              <a:gd name="connsiteY302" fmla="*/ 4763 h 9525"/>
                              <a:gd name="connsiteX303" fmla="*/ 16935 w 28575"/>
                              <a:gd name="connsiteY303" fmla="*/ 0 h 9525"/>
                              <a:gd name="connsiteX304" fmla="*/ 16935 w 28575"/>
                              <a:gd name="connsiteY304" fmla="*/ 4763 h 9525"/>
                              <a:gd name="connsiteX305" fmla="*/ 16935 w 28575"/>
                              <a:gd name="connsiteY305" fmla="*/ 4763 h 9525"/>
                              <a:gd name="connsiteX306" fmla="*/ 16935 w 28575"/>
                              <a:gd name="connsiteY306" fmla="*/ 4763 h 9525"/>
                              <a:gd name="connsiteX307" fmla="*/ 16935 w 28575"/>
                              <a:gd name="connsiteY307" fmla="*/ 4763 h 9525"/>
                              <a:gd name="connsiteX308" fmla="*/ 16935 w 28575"/>
                              <a:gd name="connsiteY308" fmla="*/ 4763 h 9525"/>
                              <a:gd name="connsiteX309" fmla="*/ 16935 w 28575"/>
                              <a:gd name="connsiteY309" fmla="*/ 4763 h 9525"/>
                              <a:gd name="connsiteX310" fmla="*/ 16935 w 28575"/>
                              <a:gd name="connsiteY310" fmla="*/ 4763 h 9525"/>
                              <a:gd name="connsiteX311" fmla="*/ 16935 w 28575"/>
                              <a:gd name="connsiteY311" fmla="*/ 4763 h 9525"/>
                              <a:gd name="connsiteX312" fmla="*/ 16935 w 28575"/>
                              <a:gd name="connsiteY312" fmla="*/ 4763 h 9525"/>
                              <a:gd name="connsiteX313" fmla="*/ 16935 w 28575"/>
                              <a:gd name="connsiteY313" fmla="*/ 4763 h 9525"/>
                              <a:gd name="connsiteX314" fmla="*/ 16935 w 28575"/>
                              <a:gd name="connsiteY314" fmla="*/ 4763 h 9525"/>
                              <a:gd name="connsiteX315" fmla="*/ 16935 w 28575"/>
                              <a:gd name="connsiteY315" fmla="*/ 4763 h 9525"/>
                              <a:gd name="connsiteX316" fmla="*/ 17993 w 28575"/>
                              <a:gd name="connsiteY316" fmla="*/ 4763 h 9525"/>
                              <a:gd name="connsiteX317" fmla="*/ 17993 w 28575"/>
                              <a:gd name="connsiteY317" fmla="*/ 4763 h 9525"/>
                              <a:gd name="connsiteX318" fmla="*/ 17993 w 28575"/>
                              <a:gd name="connsiteY318" fmla="*/ 4763 h 9525"/>
                              <a:gd name="connsiteX319" fmla="*/ 17993 w 28575"/>
                              <a:gd name="connsiteY319" fmla="*/ 4763 h 9525"/>
                              <a:gd name="connsiteX320" fmla="*/ 17993 w 28575"/>
                              <a:gd name="connsiteY320" fmla="*/ 4763 h 9525"/>
                              <a:gd name="connsiteX321" fmla="*/ 17993 w 28575"/>
                              <a:gd name="connsiteY321" fmla="*/ 4763 h 9525"/>
                              <a:gd name="connsiteX322" fmla="*/ 17993 w 28575"/>
                              <a:gd name="connsiteY322" fmla="*/ 4763 h 9525"/>
                              <a:gd name="connsiteX323" fmla="*/ 17993 w 28575"/>
                              <a:gd name="connsiteY323" fmla="*/ 4763 h 9525"/>
                              <a:gd name="connsiteX324" fmla="*/ 17993 w 28575"/>
                              <a:gd name="connsiteY324" fmla="*/ 4763 h 9525"/>
                              <a:gd name="connsiteX325" fmla="*/ 17993 w 28575"/>
                              <a:gd name="connsiteY325" fmla="*/ 4763 h 9525"/>
                              <a:gd name="connsiteX326" fmla="*/ 17993 w 28575"/>
                              <a:gd name="connsiteY326" fmla="*/ 4763 h 9525"/>
                              <a:gd name="connsiteX327" fmla="*/ 17993 w 28575"/>
                              <a:gd name="connsiteY327" fmla="*/ 4763 h 9525"/>
                              <a:gd name="connsiteX328" fmla="*/ 17993 w 28575"/>
                              <a:gd name="connsiteY328" fmla="*/ 4763 h 9525"/>
                              <a:gd name="connsiteX329" fmla="*/ 17993 w 28575"/>
                              <a:gd name="connsiteY329" fmla="*/ 9525 h 9525"/>
                              <a:gd name="connsiteX330" fmla="*/ 17993 w 28575"/>
                              <a:gd name="connsiteY330" fmla="*/ 4763 h 9525"/>
                              <a:gd name="connsiteX331" fmla="*/ 17993 w 28575"/>
                              <a:gd name="connsiteY331" fmla="*/ 4763 h 9525"/>
                              <a:gd name="connsiteX332" fmla="*/ 17993 w 28575"/>
                              <a:gd name="connsiteY332" fmla="*/ 4763 h 9525"/>
                              <a:gd name="connsiteX333" fmla="*/ 17993 w 28575"/>
                              <a:gd name="connsiteY333" fmla="*/ 4763 h 9525"/>
                              <a:gd name="connsiteX334" fmla="*/ 19050 w 28575"/>
                              <a:gd name="connsiteY334" fmla="*/ 4763 h 9525"/>
                              <a:gd name="connsiteX335" fmla="*/ 19050 w 28575"/>
                              <a:gd name="connsiteY335" fmla="*/ 9525 h 9525"/>
                              <a:gd name="connsiteX336" fmla="*/ 19050 w 28575"/>
                              <a:gd name="connsiteY336" fmla="*/ 4763 h 9525"/>
                              <a:gd name="connsiteX337" fmla="*/ 19050 w 28575"/>
                              <a:gd name="connsiteY337" fmla="*/ 4763 h 9525"/>
                              <a:gd name="connsiteX338" fmla="*/ 19050 w 28575"/>
                              <a:gd name="connsiteY338" fmla="*/ 4763 h 9525"/>
                              <a:gd name="connsiteX339" fmla="*/ 19050 w 28575"/>
                              <a:gd name="connsiteY339" fmla="*/ 4763 h 9525"/>
                              <a:gd name="connsiteX340" fmla="*/ 19050 w 28575"/>
                              <a:gd name="connsiteY340" fmla="*/ 4763 h 9525"/>
                              <a:gd name="connsiteX341" fmla="*/ 19050 w 28575"/>
                              <a:gd name="connsiteY341" fmla="*/ 9525 h 9525"/>
                              <a:gd name="connsiteX342" fmla="*/ 19050 w 28575"/>
                              <a:gd name="connsiteY342" fmla="*/ 4763 h 9525"/>
                              <a:gd name="connsiteX343" fmla="*/ 19050 w 28575"/>
                              <a:gd name="connsiteY343" fmla="*/ 4763 h 9525"/>
                              <a:gd name="connsiteX344" fmla="*/ 19050 w 28575"/>
                              <a:gd name="connsiteY344" fmla="*/ 4763 h 9525"/>
                              <a:gd name="connsiteX345" fmla="*/ 19050 w 28575"/>
                              <a:gd name="connsiteY345" fmla="*/ 4763 h 9525"/>
                              <a:gd name="connsiteX346" fmla="*/ 19050 w 28575"/>
                              <a:gd name="connsiteY346" fmla="*/ 4763 h 9525"/>
                              <a:gd name="connsiteX347" fmla="*/ 19050 w 28575"/>
                              <a:gd name="connsiteY347" fmla="*/ 4763 h 9525"/>
                              <a:gd name="connsiteX348" fmla="*/ 19050 w 28575"/>
                              <a:gd name="connsiteY348" fmla="*/ 4763 h 9525"/>
                              <a:gd name="connsiteX349" fmla="*/ 19050 w 28575"/>
                              <a:gd name="connsiteY349" fmla="*/ 4763 h 9525"/>
                              <a:gd name="connsiteX350" fmla="*/ 19050 w 28575"/>
                              <a:gd name="connsiteY350" fmla="*/ 4763 h 9525"/>
                              <a:gd name="connsiteX351" fmla="*/ 19050 w 28575"/>
                              <a:gd name="connsiteY351" fmla="*/ 4763 h 9525"/>
                              <a:gd name="connsiteX352" fmla="*/ 19050 w 28575"/>
                              <a:gd name="connsiteY352" fmla="*/ 4763 h 9525"/>
                              <a:gd name="connsiteX353" fmla="*/ 19050 w 28575"/>
                              <a:gd name="connsiteY353" fmla="*/ 4763 h 9525"/>
                              <a:gd name="connsiteX354" fmla="*/ 19050 w 28575"/>
                              <a:gd name="connsiteY354" fmla="*/ 4763 h 9525"/>
                              <a:gd name="connsiteX355" fmla="*/ 19050 w 28575"/>
                              <a:gd name="connsiteY355" fmla="*/ 4763 h 9525"/>
                              <a:gd name="connsiteX356" fmla="*/ 19050 w 28575"/>
                              <a:gd name="connsiteY356" fmla="*/ 4763 h 9525"/>
                              <a:gd name="connsiteX357" fmla="*/ 19050 w 28575"/>
                              <a:gd name="connsiteY357" fmla="*/ 4763 h 9525"/>
                              <a:gd name="connsiteX358" fmla="*/ 20107 w 28575"/>
                              <a:gd name="connsiteY358" fmla="*/ 4763 h 9525"/>
                              <a:gd name="connsiteX359" fmla="*/ 20107 w 28575"/>
                              <a:gd name="connsiteY359" fmla="*/ 4763 h 9525"/>
                              <a:gd name="connsiteX360" fmla="*/ 20107 w 28575"/>
                              <a:gd name="connsiteY360" fmla="*/ 4763 h 9525"/>
                              <a:gd name="connsiteX361" fmla="*/ 20107 w 28575"/>
                              <a:gd name="connsiteY361" fmla="*/ 4763 h 9525"/>
                              <a:gd name="connsiteX362" fmla="*/ 20107 w 28575"/>
                              <a:gd name="connsiteY362" fmla="*/ 4763 h 9525"/>
                              <a:gd name="connsiteX363" fmla="*/ 20107 w 28575"/>
                              <a:gd name="connsiteY363" fmla="*/ 4763 h 9525"/>
                              <a:gd name="connsiteX364" fmla="*/ 20107 w 28575"/>
                              <a:gd name="connsiteY364" fmla="*/ 4763 h 9525"/>
                              <a:gd name="connsiteX365" fmla="*/ 20107 w 28575"/>
                              <a:gd name="connsiteY365" fmla="*/ 4763 h 9525"/>
                              <a:gd name="connsiteX366" fmla="*/ 20107 w 28575"/>
                              <a:gd name="connsiteY366" fmla="*/ 4763 h 9525"/>
                              <a:gd name="connsiteX367" fmla="*/ 20107 w 28575"/>
                              <a:gd name="connsiteY367" fmla="*/ 4763 h 9525"/>
                              <a:gd name="connsiteX368" fmla="*/ 20107 w 28575"/>
                              <a:gd name="connsiteY368" fmla="*/ 4763 h 9525"/>
                              <a:gd name="connsiteX369" fmla="*/ 20107 w 28575"/>
                              <a:gd name="connsiteY369" fmla="*/ 4763 h 9525"/>
                              <a:gd name="connsiteX370" fmla="*/ 20107 w 28575"/>
                              <a:gd name="connsiteY370" fmla="*/ 4763 h 9525"/>
                              <a:gd name="connsiteX371" fmla="*/ 20107 w 28575"/>
                              <a:gd name="connsiteY371" fmla="*/ 4763 h 9525"/>
                              <a:gd name="connsiteX372" fmla="*/ 20107 w 28575"/>
                              <a:gd name="connsiteY372" fmla="*/ 4763 h 9525"/>
                              <a:gd name="connsiteX373" fmla="*/ 20107 w 28575"/>
                              <a:gd name="connsiteY373" fmla="*/ 4763 h 9525"/>
                              <a:gd name="connsiteX374" fmla="*/ 20107 w 28575"/>
                              <a:gd name="connsiteY374" fmla="*/ 4763 h 9525"/>
                              <a:gd name="connsiteX375" fmla="*/ 20107 w 28575"/>
                              <a:gd name="connsiteY375" fmla="*/ 4763 h 9525"/>
                              <a:gd name="connsiteX376" fmla="*/ 20107 w 28575"/>
                              <a:gd name="connsiteY376" fmla="*/ 4763 h 9525"/>
                              <a:gd name="connsiteX377" fmla="*/ 20107 w 28575"/>
                              <a:gd name="connsiteY377" fmla="*/ 4763 h 9525"/>
                              <a:gd name="connsiteX378" fmla="*/ 21165 w 28575"/>
                              <a:gd name="connsiteY378" fmla="*/ 4763 h 9525"/>
                              <a:gd name="connsiteX379" fmla="*/ 21165 w 28575"/>
                              <a:gd name="connsiteY379" fmla="*/ 4763 h 9525"/>
                              <a:gd name="connsiteX380" fmla="*/ 21165 w 28575"/>
                              <a:gd name="connsiteY380" fmla="*/ 0 h 9525"/>
                              <a:gd name="connsiteX381" fmla="*/ 21165 w 28575"/>
                              <a:gd name="connsiteY381" fmla="*/ 4763 h 9525"/>
                              <a:gd name="connsiteX382" fmla="*/ 21165 w 28575"/>
                              <a:gd name="connsiteY382" fmla="*/ 4763 h 9525"/>
                              <a:gd name="connsiteX383" fmla="*/ 21165 w 28575"/>
                              <a:gd name="connsiteY383" fmla="*/ 4763 h 9525"/>
                              <a:gd name="connsiteX384" fmla="*/ 21165 w 28575"/>
                              <a:gd name="connsiteY384" fmla="*/ 4763 h 9525"/>
                              <a:gd name="connsiteX385" fmla="*/ 21165 w 28575"/>
                              <a:gd name="connsiteY385" fmla="*/ 4763 h 9525"/>
                              <a:gd name="connsiteX386" fmla="*/ 21165 w 28575"/>
                              <a:gd name="connsiteY386" fmla="*/ 4763 h 9525"/>
                              <a:gd name="connsiteX387" fmla="*/ 21165 w 28575"/>
                              <a:gd name="connsiteY387" fmla="*/ 4763 h 9525"/>
                              <a:gd name="connsiteX388" fmla="*/ 21165 w 28575"/>
                              <a:gd name="connsiteY388" fmla="*/ 4763 h 9525"/>
                              <a:gd name="connsiteX389" fmla="*/ 21165 w 28575"/>
                              <a:gd name="connsiteY389" fmla="*/ 4763 h 9525"/>
                              <a:gd name="connsiteX390" fmla="*/ 21165 w 28575"/>
                              <a:gd name="connsiteY390" fmla="*/ 4763 h 9525"/>
                              <a:gd name="connsiteX391" fmla="*/ 21165 w 28575"/>
                              <a:gd name="connsiteY391" fmla="*/ 4763 h 9525"/>
                              <a:gd name="connsiteX392" fmla="*/ 21165 w 28575"/>
                              <a:gd name="connsiteY392" fmla="*/ 4763 h 9525"/>
                              <a:gd name="connsiteX393" fmla="*/ 21165 w 28575"/>
                              <a:gd name="connsiteY393" fmla="*/ 4763 h 9525"/>
                              <a:gd name="connsiteX394" fmla="*/ 21165 w 28575"/>
                              <a:gd name="connsiteY394" fmla="*/ 4763 h 9525"/>
                              <a:gd name="connsiteX395" fmla="*/ 21165 w 28575"/>
                              <a:gd name="connsiteY395" fmla="*/ 9525 h 9525"/>
                              <a:gd name="connsiteX396" fmla="*/ 22222 w 28575"/>
                              <a:gd name="connsiteY396" fmla="*/ 9525 h 9525"/>
                              <a:gd name="connsiteX397" fmla="*/ 22222 w 28575"/>
                              <a:gd name="connsiteY397" fmla="*/ 4763 h 9525"/>
                              <a:gd name="connsiteX398" fmla="*/ 22222 w 28575"/>
                              <a:gd name="connsiteY398" fmla="*/ 4763 h 9525"/>
                              <a:gd name="connsiteX399" fmla="*/ 22222 w 28575"/>
                              <a:gd name="connsiteY399" fmla="*/ 4763 h 9525"/>
                              <a:gd name="connsiteX400" fmla="*/ 22222 w 28575"/>
                              <a:gd name="connsiteY400" fmla="*/ 4763 h 9525"/>
                              <a:gd name="connsiteX401" fmla="*/ 22222 w 28575"/>
                              <a:gd name="connsiteY401" fmla="*/ 4763 h 9525"/>
                              <a:gd name="connsiteX402" fmla="*/ 22222 w 28575"/>
                              <a:gd name="connsiteY402" fmla="*/ 4763 h 9525"/>
                              <a:gd name="connsiteX403" fmla="*/ 22222 w 28575"/>
                              <a:gd name="connsiteY403" fmla="*/ 4763 h 9525"/>
                              <a:gd name="connsiteX404" fmla="*/ 22222 w 28575"/>
                              <a:gd name="connsiteY404" fmla="*/ 4763 h 9525"/>
                              <a:gd name="connsiteX405" fmla="*/ 22222 w 28575"/>
                              <a:gd name="connsiteY405" fmla="*/ 9525 h 9525"/>
                              <a:gd name="connsiteX406" fmla="*/ 22222 w 28575"/>
                              <a:gd name="connsiteY406" fmla="*/ 9525 h 9525"/>
                              <a:gd name="connsiteX407" fmla="*/ 22222 w 28575"/>
                              <a:gd name="connsiteY407" fmla="*/ 9525 h 9525"/>
                              <a:gd name="connsiteX408" fmla="*/ 22222 w 28575"/>
                              <a:gd name="connsiteY408" fmla="*/ 9525 h 9525"/>
                              <a:gd name="connsiteX409" fmla="*/ 22222 w 28575"/>
                              <a:gd name="connsiteY409" fmla="*/ 4763 h 9525"/>
                              <a:gd name="connsiteX410" fmla="*/ 22222 w 28575"/>
                              <a:gd name="connsiteY410" fmla="*/ 4763 h 9525"/>
                              <a:gd name="connsiteX411" fmla="*/ 22222 w 28575"/>
                              <a:gd name="connsiteY411" fmla="*/ 4763 h 9525"/>
                              <a:gd name="connsiteX412" fmla="*/ 22222 w 28575"/>
                              <a:gd name="connsiteY412" fmla="*/ 4763 h 9525"/>
                              <a:gd name="connsiteX413" fmla="*/ 22222 w 28575"/>
                              <a:gd name="connsiteY413" fmla="*/ 4763 h 9525"/>
                              <a:gd name="connsiteX414" fmla="*/ 23279 w 28575"/>
                              <a:gd name="connsiteY414" fmla="*/ 4763 h 9525"/>
                              <a:gd name="connsiteX415" fmla="*/ 23279 w 28575"/>
                              <a:gd name="connsiteY415" fmla="*/ 4763 h 9525"/>
                              <a:gd name="connsiteX416" fmla="*/ 23279 w 28575"/>
                              <a:gd name="connsiteY416" fmla="*/ 4763 h 9525"/>
                              <a:gd name="connsiteX417" fmla="*/ 23279 w 28575"/>
                              <a:gd name="connsiteY417" fmla="*/ 4763 h 9525"/>
                              <a:gd name="connsiteX418" fmla="*/ 23279 w 28575"/>
                              <a:gd name="connsiteY418" fmla="*/ 4763 h 9525"/>
                              <a:gd name="connsiteX419" fmla="*/ 23279 w 28575"/>
                              <a:gd name="connsiteY419" fmla="*/ 9525 h 9525"/>
                              <a:gd name="connsiteX420" fmla="*/ 23279 w 28575"/>
                              <a:gd name="connsiteY420" fmla="*/ 4763 h 9525"/>
                              <a:gd name="connsiteX421" fmla="*/ 23279 w 28575"/>
                              <a:gd name="connsiteY421" fmla="*/ 4763 h 9525"/>
                              <a:gd name="connsiteX422" fmla="*/ 23279 w 28575"/>
                              <a:gd name="connsiteY422" fmla="*/ 9525 h 9525"/>
                              <a:gd name="connsiteX423" fmla="*/ 23279 w 28575"/>
                              <a:gd name="connsiteY423" fmla="*/ 4763 h 9525"/>
                              <a:gd name="connsiteX424" fmla="*/ 23279 w 28575"/>
                              <a:gd name="connsiteY424" fmla="*/ 4763 h 9525"/>
                              <a:gd name="connsiteX425" fmla="*/ 23279 w 28575"/>
                              <a:gd name="connsiteY425" fmla="*/ 4763 h 9525"/>
                              <a:gd name="connsiteX426" fmla="*/ 23279 w 28575"/>
                              <a:gd name="connsiteY426" fmla="*/ 4763 h 9525"/>
                              <a:gd name="connsiteX427" fmla="*/ 23279 w 28575"/>
                              <a:gd name="connsiteY427" fmla="*/ 9525 h 9525"/>
                              <a:gd name="connsiteX428" fmla="*/ 23279 w 28575"/>
                              <a:gd name="connsiteY428" fmla="*/ 9525 h 9525"/>
                              <a:gd name="connsiteX429" fmla="*/ 23279 w 28575"/>
                              <a:gd name="connsiteY429" fmla="*/ 9525 h 9525"/>
                              <a:gd name="connsiteX430" fmla="*/ 23279 w 28575"/>
                              <a:gd name="connsiteY430" fmla="*/ 9525 h 9525"/>
                              <a:gd name="connsiteX431" fmla="*/ 23279 w 28575"/>
                              <a:gd name="connsiteY431" fmla="*/ 4763 h 9525"/>
                              <a:gd name="connsiteX432" fmla="*/ 24346 w 28575"/>
                              <a:gd name="connsiteY432" fmla="*/ 4763 h 9525"/>
                              <a:gd name="connsiteX433" fmla="*/ 24346 w 28575"/>
                              <a:gd name="connsiteY433" fmla="*/ 4763 h 9525"/>
                              <a:gd name="connsiteX434" fmla="*/ 24346 w 28575"/>
                              <a:gd name="connsiteY434" fmla="*/ 4763 h 9525"/>
                              <a:gd name="connsiteX435" fmla="*/ 24346 w 28575"/>
                              <a:gd name="connsiteY435" fmla="*/ 4763 h 9525"/>
                              <a:gd name="connsiteX436" fmla="*/ 24346 w 28575"/>
                              <a:gd name="connsiteY436" fmla="*/ 4763 h 9525"/>
                              <a:gd name="connsiteX437" fmla="*/ 24346 w 28575"/>
                              <a:gd name="connsiteY437" fmla="*/ 4763 h 9525"/>
                              <a:gd name="connsiteX438" fmla="*/ 24346 w 28575"/>
                              <a:gd name="connsiteY438" fmla="*/ 4763 h 9525"/>
                              <a:gd name="connsiteX439" fmla="*/ 24346 w 28575"/>
                              <a:gd name="connsiteY439" fmla="*/ 4763 h 9525"/>
                              <a:gd name="connsiteX440" fmla="*/ 24346 w 28575"/>
                              <a:gd name="connsiteY440" fmla="*/ 4763 h 9525"/>
                              <a:gd name="connsiteX441" fmla="*/ 24346 w 28575"/>
                              <a:gd name="connsiteY441" fmla="*/ 4763 h 9525"/>
                              <a:gd name="connsiteX442" fmla="*/ 24346 w 28575"/>
                              <a:gd name="connsiteY442" fmla="*/ 4763 h 9525"/>
                              <a:gd name="connsiteX443" fmla="*/ 24346 w 28575"/>
                              <a:gd name="connsiteY443" fmla="*/ 4763 h 9525"/>
                              <a:gd name="connsiteX444" fmla="*/ 24346 w 28575"/>
                              <a:gd name="connsiteY444" fmla="*/ 4763 h 9525"/>
                              <a:gd name="connsiteX445" fmla="*/ 24346 w 28575"/>
                              <a:gd name="connsiteY445" fmla="*/ 4763 h 9525"/>
                              <a:gd name="connsiteX446" fmla="*/ 24346 w 28575"/>
                              <a:gd name="connsiteY446" fmla="*/ 4763 h 9525"/>
                              <a:gd name="connsiteX447" fmla="*/ 24346 w 28575"/>
                              <a:gd name="connsiteY447" fmla="*/ 4763 h 9525"/>
                              <a:gd name="connsiteX448" fmla="*/ 24346 w 28575"/>
                              <a:gd name="connsiteY448" fmla="*/ 4763 h 9525"/>
                              <a:gd name="connsiteX449" fmla="*/ 24346 w 28575"/>
                              <a:gd name="connsiteY449" fmla="*/ 4763 h 9525"/>
                              <a:gd name="connsiteX450" fmla="*/ 24346 w 28575"/>
                              <a:gd name="connsiteY450" fmla="*/ 4763 h 9525"/>
                              <a:gd name="connsiteX451" fmla="*/ 24346 w 28575"/>
                              <a:gd name="connsiteY451" fmla="*/ 0 h 9525"/>
                              <a:gd name="connsiteX452" fmla="*/ 25403 w 28575"/>
                              <a:gd name="connsiteY452" fmla="*/ 4763 h 9525"/>
                              <a:gd name="connsiteX453" fmla="*/ 25403 w 28575"/>
                              <a:gd name="connsiteY453" fmla="*/ 4763 h 9525"/>
                              <a:gd name="connsiteX454" fmla="*/ 25403 w 28575"/>
                              <a:gd name="connsiteY454" fmla="*/ 4763 h 9525"/>
                              <a:gd name="connsiteX455" fmla="*/ 25403 w 28575"/>
                              <a:gd name="connsiteY455" fmla="*/ 4763 h 9525"/>
                              <a:gd name="connsiteX456" fmla="*/ 25403 w 28575"/>
                              <a:gd name="connsiteY456" fmla="*/ 4763 h 9525"/>
                              <a:gd name="connsiteX457" fmla="*/ 25403 w 28575"/>
                              <a:gd name="connsiteY457" fmla="*/ 9525 h 9525"/>
                              <a:gd name="connsiteX458" fmla="*/ 25403 w 28575"/>
                              <a:gd name="connsiteY458" fmla="*/ 9525 h 9525"/>
                              <a:gd name="connsiteX459" fmla="*/ 25403 w 28575"/>
                              <a:gd name="connsiteY459" fmla="*/ 9525 h 9525"/>
                              <a:gd name="connsiteX460" fmla="*/ 25403 w 28575"/>
                              <a:gd name="connsiteY460" fmla="*/ 9525 h 9525"/>
                              <a:gd name="connsiteX461" fmla="*/ 25403 w 28575"/>
                              <a:gd name="connsiteY461" fmla="*/ 9525 h 9525"/>
                              <a:gd name="connsiteX462" fmla="*/ 25403 w 28575"/>
                              <a:gd name="connsiteY462" fmla="*/ 9525 h 9525"/>
                              <a:gd name="connsiteX463" fmla="*/ 25403 w 28575"/>
                              <a:gd name="connsiteY463" fmla="*/ 4763 h 9525"/>
                              <a:gd name="connsiteX464" fmla="*/ 25403 w 28575"/>
                              <a:gd name="connsiteY464" fmla="*/ 9525 h 9525"/>
                              <a:gd name="connsiteX465" fmla="*/ 25403 w 28575"/>
                              <a:gd name="connsiteY465" fmla="*/ 9525 h 9525"/>
                              <a:gd name="connsiteX466" fmla="*/ 25403 w 28575"/>
                              <a:gd name="connsiteY466" fmla="*/ 9525 h 9525"/>
                              <a:gd name="connsiteX467" fmla="*/ 25403 w 28575"/>
                              <a:gd name="connsiteY467" fmla="*/ 9525 h 9525"/>
                              <a:gd name="connsiteX468" fmla="*/ 25403 w 28575"/>
                              <a:gd name="connsiteY468" fmla="*/ 4763 h 9525"/>
                              <a:gd name="connsiteX469" fmla="*/ 25403 w 28575"/>
                              <a:gd name="connsiteY469" fmla="*/ 4763 h 9525"/>
                              <a:gd name="connsiteX470" fmla="*/ 26460 w 28575"/>
                              <a:gd name="connsiteY470" fmla="*/ 9525 h 9525"/>
                              <a:gd name="connsiteX471" fmla="*/ 26460 w 28575"/>
                              <a:gd name="connsiteY471" fmla="*/ 9525 h 9525"/>
                              <a:gd name="connsiteX472" fmla="*/ 26460 w 28575"/>
                              <a:gd name="connsiteY472" fmla="*/ 4763 h 9525"/>
                              <a:gd name="connsiteX473" fmla="*/ 26460 w 28575"/>
                              <a:gd name="connsiteY473" fmla="*/ 4763 h 9525"/>
                              <a:gd name="connsiteX474" fmla="*/ 26460 w 28575"/>
                              <a:gd name="connsiteY474" fmla="*/ 9525 h 9525"/>
                              <a:gd name="connsiteX475" fmla="*/ 26460 w 28575"/>
                              <a:gd name="connsiteY475" fmla="*/ 4763 h 9525"/>
                              <a:gd name="connsiteX476" fmla="*/ 26460 w 28575"/>
                              <a:gd name="connsiteY476" fmla="*/ 4763 h 9525"/>
                              <a:gd name="connsiteX477" fmla="*/ 26460 w 28575"/>
                              <a:gd name="connsiteY477" fmla="*/ 4763 h 9525"/>
                              <a:gd name="connsiteX478" fmla="*/ 26460 w 28575"/>
                              <a:gd name="connsiteY478" fmla="*/ 4763 h 9525"/>
                              <a:gd name="connsiteX479" fmla="*/ 26460 w 28575"/>
                              <a:gd name="connsiteY479" fmla="*/ 4763 h 9525"/>
                              <a:gd name="connsiteX480" fmla="*/ 26460 w 28575"/>
                              <a:gd name="connsiteY480" fmla="*/ 9525 h 9525"/>
                              <a:gd name="connsiteX481" fmla="*/ 26460 w 28575"/>
                              <a:gd name="connsiteY481" fmla="*/ 9525 h 9525"/>
                              <a:gd name="connsiteX482" fmla="*/ 26460 w 28575"/>
                              <a:gd name="connsiteY482" fmla="*/ 4763 h 9525"/>
                              <a:gd name="connsiteX483" fmla="*/ 26460 w 28575"/>
                              <a:gd name="connsiteY483" fmla="*/ 4763 h 9525"/>
                              <a:gd name="connsiteX484" fmla="*/ 26460 w 28575"/>
                              <a:gd name="connsiteY484" fmla="*/ 4763 h 9525"/>
                              <a:gd name="connsiteX485" fmla="*/ 26460 w 28575"/>
                              <a:gd name="connsiteY485" fmla="*/ 4763 h 9525"/>
                              <a:gd name="connsiteX486" fmla="*/ 26460 w 28575"/>
                              <a:gd name="connsiteY486" fmla="*/ 4763 h 9525"/>
                              <a:gd name="connsiteX487" fmla="*/ 26460 w 28575"/>
                              <a:gd name="connsiteY487" fmla="*/ 4763 h 9525"/>
                              <a:gd name="connsiteX488" fmla="*/ 27518 w 28575"/>
                              <a:gd name="connsiteY488" fmla="*/ 4763 h 9525"/>
                              <a:gd name="connsiteX489" fmla="*/ 27518 w 28575"/>
                              <a:gd name="connsiteY489" fmla="*/ 4763 h 9525"/>
                              <a:gd name="connsiteX490" fmla="*/ 27518 w 28575"/>
                              <a:gd name="connsiteY490" fmla="*/ 4763 h 9525"/>
                              <a:gd name="connsiteX491" fmla="*/ 27518 w 28575"/>
                              <a:gd name="connsiteY491" fmla="*/ 4763 h 9525"/>
                              <a:gd name="connsiteX492" fmla="*/ 27518 w 28575"/>
                              <a:gd name="connsiteY492" fmla="*/ 9525 h 9525"/>
                              <a:gd name="connsiteX493" fmla="*/ 27518 w 28575"/>
                              <a:gd name="connsiteY493" fmla="*/ 9525 h 9525"/>
                              <a:gd name="connsiteX494" fmla="*/ 27518 w 28575"/>
                              <a:gd name="connsiteY494" fmla="*/ 9525 h 9525"/>
                              <a:gd name="connsiteX495" fmla="*/ 27518 w 28575"/>
                              <a:gd name="connsiteY495" fmla="*/ 9525 h 9525"/>
                              <a:gd name="connsiteX496" fmla="*/ 27518 w 28575"/>
                              <a:gd name="connsiteY496" fmla="*/ 9525 h 9525"/>
                              <a:gd name="connsiteX497" fmla="*/ 27518 w 28575"/>
                              <a:gd name="connsiteY497" fmla="*/ 9525 h 9525"/>
                              <a:gd name="connsiteX498" fmla="*/ 27518 w 28575"/>
                              <a:gd name="connsiteY498" fmla="*/ 9525 h 9525"/>
                              <a:gd name="connsiteX499" fmla="*/ 27518 w 28575"/>
                              <a:gd name="connsiteY499" fmla="*/ 9525 h 9525"/>
                              <a:gd name="connsiteX500" fmla="*/ 27518 w 28575"/>
                              <a:gd name="connsiteY500" fmla="*/ 9525 h 9525"/>
                              <a:gd name="connsiteX501" fmla="*/ 27518 w 28575"/>
                              <a:gd name="connsiteY501" fmla="*/ 4763 h 9525"/>
                              <a:gd name="connsiteX502" fmla="*/ 27518 w 28575"/>
                              <a:gd name="connsiteY502" fmla="*/ 4763 h 9525"/>
                              <a:gd name="connsiteX503" fmla="*/ 27518 w 28575"/>
                              <a:gd name="connsiteY503" fmla="*/ 4763 h 9525"/>
                              <a:gd name="connsiteX504" fmla="*/ 27518 w 28575"/>
                              <a:gd name="connsiteY504" fmla="*/ 4763 h 9525"/>
                              <a:gd name="connsiteX505" fmla="*/ 27518 w 28575"/>
                              <a:gd name="connsiteY505" fmla="*/ 4763 h 9525"/>
                              <a:gd name="connsiteX506" fmla="*/ 28575 w 28575"/>
                              <a:gd name="connsiteY506" fmla="*/ 4763 h 9525"/>
                              <a:gd name="connsiteX507" fmla="*/ 28575 w 28575"/>
                              <a:gd name="connsiteY507" fmla="*/ 4763 h 9525"/>
                              <a:gd name="connsiteX508" fmla="*/ 28575 w 28575"/>
                              <a:gd name="connsiteY508" fmla="*/ 4763 h 9525"/>
                              <a:gd name="connsiteX509" fmla="*/ 28575 w 28575"/>
                              <a:gd name="connsiteY509" fmla="*/ 4763 h 9525"/>
                              <a:gd name="connsiteX510" fmla="*/ 28575 w 28575"/>
                              <a:gd name="connsiteY510" fmla="*/ 4763 h 9525"/>
                              <a:gd name="connsiteX511" fmla="*/ 28575 w 28575"/>
                              <a:gd name="connsiteY511" fmla="*/ 476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4763"/>
                                </a:moveTo>
                                <a:lnTo>
                                  <a:pt x="0" y="4763"/>
                                </a:lnTo>
                                <a:lnTo>
                                  <a:pt x="0" y="4763"/>
                                </a:lnTo>
                                <a:lnTo>
                                  <a:pt x="0" y="4763"/>
                                </a:lnTo>
                                <a:lnTo>
                                  <a:pt x="0" y="4763"/>
                                </a:lnTo>
                                <a:lnTo>
                                  <a:pt x="0" y="4763"/>
                                </a:lnTo>
                                <a:lnTo>
                                  <a:pt x="0" y="4763"/>
                                </a:lnTo>
                                <a:lnTo>
                                  <a:pt x="0" y="4763"/>
                                </a:lnTo>
                                <a:lnTo>
                                  <a:pt x="0" y="0"/>
                                </a:lnTo>
                                <a:lnTo>
                                  <a:pt x="0" y="0"/>
                                </a:lnTo>
                                <a:lnTo>
                                  <a:pt x="0" y="0"/>
                                </a:lnTo>
                                <a:lnTo>
                                  <a:pt x="0" y="4763"/>
                                </a:lnTo>
                                <a:lnTo>
                                  <a:pt x="0" y="4763"/>
                                </a:lnTo>
                                <a:lnTo>
                                  <a:pt x="0" y="4763"/>
                                </a:lnTo>
                                <a:lnTo>
                                  <a:pt x="1057" y="4763"/>
                                </a:lnTo>
                                <a:lnTo>
                                  <a:pt x="1057" y="0"/>
                                </a:lnTo>
                                <a:lnTo>
                                  <a:pt x="1057" y="4763"/>
                                </a:lnTo>
                                <a:lnTo>
                                  <a:pt x="1057" y="4763"/>
                                </a:lnTo>
                                <a:lnTo>
                                  <a:pt x="1057" y="4763"/>
                                </a:lnTo>
                                <a:lnTo>
                                  <a:pt x="1057" y="4763"/>
                                </a:lnTo>
                                <a:lnTo>
                                  <a:pt x="1057" y="4763"/>
                                </a:lnTo>
                                <a:lnTo>
                                  <a:pt x="1057" y="4763"/>
                                </a:lnTo>
                                <a:lnTo>
                                  <a:pt x="1057" y="4763"/>
                                </a:lnTo>
                                <a:lnTo>
                                  <a:pt x="1057" y="0"/>
                                </a:lnTo>
                                <a:lnTo>
                                  <a:pt x="1057" y="4763"/>
                                </a:lnTo>
                                <a:lnTo>
                                  <a:pt x="1057" y="4763"/>
                                </a:lnTo>
                                <a:lnTo>
                                  <a:pt x="1057" y="0"/>
                                </a:lnTo>
                                <a:lnTo>
                                  <a:pt x="1057" y="4763"/>
                                </a:lnTo>
                                <a:lnTo>
                                  <a:pt x="1057" y="4763"/>
                                </a:lnTo>
                                <a:lnTo>
                                  <a:pt x="1057" y="4763"/>
                                </a:lnTo>
                                <a:lnTo>
                                  <a:pt x="1057" y="4763"/>
                                </a:lnTo>
                                <a:lnTo>
                                  <a:pt x="1057"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3172" y="4763"/>
                                </a:lnTo>
                                <a:lnTo>
                                  <a:pt x="3172" y="4763"/>
                                </a:lnTo>
                                <a:lnTo>
                                  <a:pt x="3172" y="4763"/>
                                </a:lnTo>
                                <a:lnTo>
                                  <a:pt x="3172" y="4763"/>
                                </a:lnTo>
                                <a:lnTo>
                                  <a:pt x="3172" y="4763"/>
                                </a:lnTo>
                                <a:lnTo>
                                  <a:pt x="3172" y="4763"/>
                                </a:lnTo>
                                <a:lnTo>
                                  <a:pt x="3172" y="0"/>
                                </a:lnTo>
                                <a:lnTo>
                                  <a:pt x="3172" y="0"/>
                                </a:lnTo>
                                <a:lnTo>
                                  <a:pt x="3172" y="4763"/>
                                </a:lnTo>
                                <a:lnTo>
                                  <a:pt x="3172" y="4763"/>
                                </a:lnTo>
                                <a:lnTo>
                                  <a:pt x="3172" y="4763"/>
                                </a:lnTo>
                                <a:lnTo>
                                  <a:pt x="3172" y="4763"/>
                                </a:lnTo>
                                <a:lnTo>
                                  <a:pt x="3172" y="0"/>
                                </a:lnTo>
                                <a:lnTo>
                                  <a:pt x="3172" y="4763"/>
                                </a:lnTo>
                                <a:lnTo>
                                  <a:pt x="3172" y="0"/>
                                </a:lnTo>
                                <a:lnTo>
                                  <a:pt x="3172" y="0"/>
                                </a:lnTo>
                                <a:lnTo>
                                  <a:pt x="3172" y="0"/>
                                </a:lnTo>
                                <a:lnTo>
                                  <a:pt x="3172" y="0"/>
                                </a:lnTo>
                                <a:lnTo>
                                  <a:pt x="4229" y="4763"/>
                                </a:lnTo>
                                <a:lnTo>
                                  <a:pt x="4229" y="4763"/>
                                </a:lnTo>
                                <a:lnTo>
                                  <a:pt x="4229" y="4763"/>
                                </a:lnTo>
                                <a:lnTo>
                                  <a:pt x="4229" y="4763"/>
                                </a:lnTo>
                                <a:lnTo>
                                  <a:pt x="4229" y="4763"/>
                                </a:lnTo>
                                <a:lnTo>
                                  <a:pt x="4229" y="4763"/>
                                </a:lnTo>
                                <a:lnTo>
                                  <a:pt x="4229" y="4763"/>
                                </a:lnTo>
                                <a:lnTo>
                                  <a:pt x="4229" y="0"/>
                                </a:lnTo>
                                <a:lnTo>
                                  <a:pt x="4229" y="0"/>
                                </a:lnTo>
                                <a:lnTo>
                                  <a:pt x="4229" y="0"/>
                                </a:lnTo>
                                <a:lnTo>
                                  <a:pt x="4229" y="0"/>
                                </a:lnTo>
                                <a:lnTo>
                                  <a:pt x="4229" y="0"/>
                                </a:lnTo>
                                <a:lnTo>
                                  <a:pt x="4229" y="4763"/>
                                </a:lnTo>
                                <a:lnTo>
                                  <a:pt x="4229" y="4763"/>
                                </a:lnTo>
                                <a:lnTo>
                                  <a:pt x="4229" y="4763"/>
                                </a:lnTo>
                                <a:lnTo>
                                  <a:pt x="4229" y="4763"/>
                                </a:lnTo>
                                <a:lnTo>
                                  <a:pt x="4229" y="0"/>
                                </a:lnTo>
                                <a:lnTo>
                                  <a:pt x="4229" y="4763"/>
                                </a:lnTo>
                                <a:lnTo>
                                  <a:pt x="4229" y="0"/>
                                </a:lnTo>
                                <a:lnTo>
                                  <a:pt x="4229" y="0"/>
                                </a:lnTo>
                                <a:lnTo>
                                  <a:pt x="5296" y="0"/>
                                </a:lnTo>
                                <a:lnTo>
                                  <a:pt x="5296" y="0"/>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0"/>
                                </a:lnTo>
                                <a:lnTo>
                                  <a:pt x="5296" y="4763"/>
                                </a:lnTo>
                                <a:lnTo>
                                  <a:pt x="5296" y="4763"/>
                                </a:lnTo>
                                <a:lnTo>
                                  <a:pt x="5296" y="0"/>
                                </a:lnTo>
                                <a:lnTo>
                                  <a:pt x="6353" y="0"/>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9525"/>
                                </a:lnTo>
                                <a:lnTo>
                                  <a:pt x="7410" y="9525"/>
                                </a:lnTo>
                                <a:lnTo>
                                  <a:pt x="7410" y="9525"/>
                                </a:lnTo>
                                <a:lnTo>
                                  <a:pt x="7410" y="4763"/>
                                </a:lnTo>
                                <a:lnTo>
                                  <a:pt x="7410" y="4763"/>
                                </a:lnTo>
                                <a:lnTo>
                                  <a:pt x="7410" y="0"/>
                                </a:lnTo>
                                <a:lnTo>
                                  <a:pt x="7410" y="0"/>
                                </a:lnTo>
                                <a:lnTo>
                                  <a:pt x="7410" y="4763"/>
                                </a:lnTo>
                                <a:lnTo>
                                  <a:pt x="7410" y="4763"/>
                                </a:lnTo>
                                <a:lnTo>
                                  <a:pt x="7410" y="4763"/>
                                </a:lnTo>
                                <a:lnTo>
                                  <a:pt x="7410" y="4763"/>
                                </a:lnTo>
                                <a:lnTo>
                                  <a:pt x="7410" y="4763"/>
                                </a:lnTo>
                                <a:lnTo>
                                  <a:pt x="7410" y="4763"/>
                                </a:lnTo>
                                <a:lnTo>
                                  <a:pt x="7410" y="4763"/>
                                </a:lnTo>
                                <a:lnTo>
                                  <a:pt x="7410" y="4763"/>
                                </a:lnTo>
                                <a:lnTo>
                                  <a:pt x="7410" y="4763"/>
                                </a:lnTo>
                                <a:lnTo>
                                  <a:pt x="7410" y="0"/>
                                </a:lnTo>
                                <a:lnTo>
                                  <a:pt x="7410" y="4763"/>
                                </a:lnTo>
                                <a:lnTo>
                                  <a:pt x="7410" y="0"/>
                                </a:lnTo>
                                <a:lnTo>
                                  <a:pt x="8468" y="4763"/>
                                </a:lnTo>
                                <a:lnTo>
                                  <a:pt x="8468" y="0"/>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0"/>
                                </a:lnTo>
                                <a:lnTo>
                                  <a:pt x="9525" y="0"/>
                                </a:lnTo>
                                <a:lnTo>
                                  <a:pt x="9525" y="0"/>
                                </a:lnTo>
                                <a:lnTo>
                                  <a:pt x="9525" y="4763"/>
                                </a:lnTo>
                                <a:lnTo>
                                  <a:pt x="9525" y="4763"/>
                                </a:lnTo>
                                <a:lnTo>
                                  <a:pt x="9525" y="4763"/>
                                </a:lnTo>
                                <a:lnTo>
                                  <a:pt x="9525" y="4763"/>
                                </a:lnTo>
                                <a:lnTo>
                                  <a:pt x="9525" y="4763"/>
                                </a:lnTo>
                                <a:lnTo>
                                  <a:pt x="9525" y="0"/>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9525"/>
                                </a:lnTo>
                                <a:lnTo>
                                  <a:pt x="10582" y="9525"/>
                                </a:lnTo>
                                <a:lnTo>
                                  <a:pt x="10582" y="9525"/>
                                </a:lnTo>
                                <a:lnTo>
                                  <a:pt x="10582" y="4763"/>
                                </a:lnTo>
                                <a:lnTo>
                                  <a:pt x="10582" y="4763"/>
                                </a:lnTo>
                                <a:lnTo>
                                  <a:pt x="10582" y="4763"/>
                                </a:lnTo>
                                <a:lnTo>
                                  <a:pt x="10582" y="4763"/>
                                </a:lnTo>
                                <a:lnTo>
                                  <a:pt x="10582" y="4763"/>
                                </a:lnTo>
                                <a:lnTo>
                                  <a:pt x="10582" y="4763"/>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1640" y="0"/>
                                </a:lnTo>
                                <a:lnTo>
                                  <a:pt x="11640" y="0"/>
                                </a:lnTo>
                                <a:lnTo>
                                  <a:pt x="11640" y="4763"/>
                                </a:lnTo>
                                <a:lnTo>
                                  <a:pt x="12697" y="4763"/>
                                </a:lnTo>
                                <a:lnTo>
                                  <a:pt x="12697" y="4763"/>
                                </a:lnTo>
                                <a:lnTo>
                                  <a:pt x="12697" y="4763"/>
                                </a:lnTo>
                                <a:lnTo>
                                  <a:pt x="12697" y="4763"/>
                                </a:lnTo>
                                <a:lnTo>
                                  <a:pt x="12697" y="4763"/>
                                </a:lnTo>
                                <a:lnTo>
                                  <a:pt x="12697" y="4763"/>
                                </a:lnTo>
                                <a:lnTo>
                                  <a:pt x="12697" y="0"/>
                                </a:lnTo>
                                <a:lnTo>
                                  <a:pt x="12697" y="0"/>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3754" y="4763"/>
                                </a:lnTo>
                                <a:lnTo>
                                  <a:pt x="13754" y="4763"/>
                                </a:lnTo>
                                <a:lnTo>
                                  <a:pt x="13754" y="4763"/>
                                </a:lnTo>
                                <a:lnTo>
                                  <a:pt x="13754" y="4763"/>
                                </a:lnTo>
                                <a:lnTo>
                                  <a:pt x="13754" y="4763"/>
                                </a:lnTo>
                                <a:lnTo>
                                  <a:pt x="13754" y="4763"/>
                                </a:lnTo>
                                <a:lnTo>
                                  <a:pt x="13754" y="4763"/>
                                </a:lnTo>
                                <a:lnTo>
                                  <a:pt x="13754" y="0"/>
                                </a:lnTo>
                                <a:lnTo>
                                  <a:pt x="13754" y="4763"/>
                                </a:lnTo>
                                <a:lnTo>
                                  <a:pt x="13754" y="0"/>
                                </a:lnTo>
                                <a:lnTo>
                                  <a:pt x="13754" y="4763"/>
                                </a:lnTo>
                                <a:lnTo>
                                  <a:pt x="13754" y="4763"/>
                                </a:lnTo>
                                <a:lnTo>
                                  <a:pt x="13754" y="4763"/>
                                </a:lnTo>
                                <a:lnTo>
                                  <a:pt x="13754" y="4763"/>
                                </a:lnTo>
                                <a:lnTo>
                                  <a:pt x="13754" y="4763"/>
                                </a:lnTo>
                                <a:lnTo>
                                  <a:pt x="13754" y="4763"/>
                                </a:lnTo>
                                <a:lnTo>
                                  <a:pt x="13754" y="4763"/>
                                </a:lnTo>
                                <a:lnTo>
                                  <a:pt x="13754" y="4763"/>
                                </a:lnTo>
                                <a:lnTo>
                                  <a:pt x="14821" y="0"/>
                                </a:lnTo>
                                <a:lnTo>
                                  <a:pt x="14821" y="4763"/>
                                </a:lnTo>
                                <a:lnTo>
                                  <a:pt x="14821" y="4763"/>
                                </a:lnTo>
                                <a:lnTo>
                                  <a:pt x="14821" y="4763"/>
                                </a:lnTo>
                                <a:lnTo>
                                  <a:pt x="14821" y="4763"/>
                                </a:lnTo>
                                <a:lnTo>
                                  <a:pt x="14821" y="4763"/>
                                </a:lnTo>
                                <a:lnTo>
                                  <a:pt x="14821" y="4763"/>
                                </a:lnTo>
                                <a:lnTo>
                                  <a:pt x="14821" y="4763"/>
                                </a:lnTo>
                                <a:lnTo>
                                  <a:pt x="14821" y="4763"/>
                                </a:lnTo>
                                <a:lnTo>
                                  <a:pt x="14821" y="9525"/>
                                </a:lnTo>
                                <a:lnTo>
                                  <a:pt x="14821" y="9525"/>
                                </a:lnTo>
                                <a:lnTo>
                                  <a:pt x="14821" y="9525"/>
                                </a:lnTo>
                                <a:lnTo>
                                  <a:pt x="14821" y="9525"/>
                                </a:lnTo>
                                <a:lnTo>
                                  <a:pt x="14821" y="4763"/>
                                </a:lnTo>
                                <a:lnTo>
                                  <a:pt x="14821" y="4763"/>
                                </a:lnTo>
                                <a:lnTo>
                                  <a:pt x="14821" y="9525"/>
                                </a:lnTo>
                                <a:lnTo>
                                  <a:pt x="14821" y="9525"/>
                                </a:lnTo>
                                <a:lnTo>
                                  <a:pt x="14821"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0"/>
                                </a:lnTo>
                                <a:lnTo>
                                  <a:pt x="15878" y="4763"/>
                                </a:lnTo>
                                <a:lnTo>
                                  <a:pt x="15878" y="4763"/>
                                </a:lnTo>
                                <a:lnTo>
                                  <a:pt x="15878" y="4763"/>
                                </a:lnTo>
                                <a:lnTo>
                                  <a:pt x="15878" y="4763"/>
                                </a:lnTo>
                                <a:lnTo>
                                  <a:pt x="15878" y="4763"/>
                                </a:lnTo>
                                <a:lnTo>
                                  <a:pt x="16935" y="4763"/>
                                </a:lnTo>
                                <a:lnTo>
                                  <a:pt x="16935" y="4763"/>
                                </a:lnTo>
                                <a:lnTo>
                                  <a:pt x="16935" y="4763"/>
                                </a:lnTo>
                                <a:lnTo>
                                  <a:pt x="16935" y="4763"/>
                                </a:lnTo>
                                <a:lnTo>
                                  <a:pt x="16935" y="4763"/>
                                </a:lnTo>
                                <a:lnTo>
                                  <a:pt x="16935" y="0"/>
                                </a:lnTo>
                                <a:lnTo>
                                  <a:pt x="16935" y="4763"/>
                                </a:lnTo>
                                <a:lnTo>
                                  <a:pt x="16935" y="4763"/>
                                </a:lnTo>
                                <a:lnTo>
                                  <a:pt x="16935" y="4763"/>
                                </a:lnTo>
                                <a:lnTo>
                                  <a:pt x="16935" y="4763"/>
                                </a:lnTo>
                                <a:lnTo>
                                  <a:pt x="16935" y="4763"/>
                                </a:lnTo>
                                <a:lnTo>
                                  <a:pt x="16935" y="4763"/>
                                </a:lnTo>
                                <a:lnTo>
                                  <a:pt x="16935" y="4763"/>
                                </a:lnTo>
                                <a:lnTo>
                                  <a:pt x="16935" y="4763"/>
                                </a:lnTo>
                                <a:lnTo>
                                  <a:pt x="16935" y="4763"/>
                                </a:lnTo>
                                <a:lnTo>
                                  <a:pt x="16935" y="4763"/>
                                </a:lnTo>
                                <a:lnTo>
                                  <a:pt x="16935" y="4763"/>
                                </a:lnTo>
                                <a:lnTo>
                                  <a:pt x="16935"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9525"/>
                                </a:lnTo>
                                <a:lnTo>
                                  <a:pt x="17993" y="4763"/>
                                </a:lnTo>
                                <a:lnTo>
                                  <a:pt x="17993" y="4763"/>
                                </a:lnTo>
                                <a:lnTo>
                                  <a:pt x="17993" y="4763"/>
                                </a:lnTo>
                                <a:lnTo>
                                  <a:pt x="17993" y="4763"/>
                                </a:lnTo>
                                <a:lnTo>
                                  <a:pt x="19050" y="4763"/>
                                </a:lnTo>
                                <a:lnTo>
                                  <a:pt x="19050" y="9525"/>
                                </a:lnTo>
                                <a:lnTo>
                                  <a:pt x="19050" y="4763"/>
                                </a:lnTo>
                                <a:lnTo>
                                  <a:pt x="19050" y="4763"/>
                                </a:lnTo>
                                <a:lnTo>
                                  <a:pt x="19050" y="4763"/>
                                </a:lnTo>
                                <a:lnTo>
                                  <a:pt x="19050" y="4763"/>
                                </a:lnTo>
                                <a:lnTo>
                                  <a:pt x="19050" y="4763"/>
                                </a:lnTo>
                                <a:lnTo>
                                  <a:pt x="19050" y="9525"/>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1165" y="4763"/>
                                </a:lnTo>
                                <a:lnTo>
                                  <a:pt x="21165" y="4763"/>
                                </a:lnTo>
                                <a:lnTo>
                                  <a:pt x="21165" y="0"/>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9525"/>
                                </a:lnTo>
                                <a:lnTo>
                                  <a:pt x="22222" y="9525"/>
                                </a:lnTo>
                                <a:lnTo>
                                  <a:pt x="22222" y="4763"/>
                                </a:lnTo>
                                <a:lnTo>
                                  <a:pt x="22222" y="4763"/>
                                </a:lnTo>
                                <a:lnTo>
                                  <a:pt x="22222" y="4763"/>
                                </a:lnTo>
                                <a:lnTo>
                                  <a:pt x="22222" y="4763"/>
                                </a:lnTo>
                                <a:lnTo>
                                  <a:pt x="22222" y="4763"/>
                                </a:lnTo>
                                <a:lnTo>
                                  <a:pt x="22222" y="4763"/>
                                </a:lnTo>
                                <a:lnTo>
                                  <a:pt x="22222" y="4763"/>
                                </a:lnTo>
                                <a:lnTo>
                                  <a:pt x="22222" y="4763"/>
                                </a:lnTo>
                                <a:lnTo>
                                  <a:pt x="22222" y="9525"/>
                                </a:lnTo>
                                <a:lnTo>
                                  <a:pt x="22222" y="9525"/>
                                </a:lnTo>
                                <a:lnTo>
                                  <a:pt x="22222" y="9525"/>
                                </a:lnTo>
                                <a:lnTo>
                                  <a:pt x="22222" y="9525"/>
                                </a:lnTo>
                                <a:lnTo>
                                  <a:pt x="22222" y="4763"/>
                                </a:lnTo>
                                <a:lnTo>
                                  <a:pt x="22222" y="4763"/>
                                </a:lnTo>
                                <a:lnTo>
                                  <a:pt x="22222" y="4763"/>
                                </a:lnTo>
                                <a:lnTo>
                                  <a:pt x="22222" y="4763"/>
                                </a:lnTo>
                                <a:lnTo>
                                  <a:pt x="22222" y="4763"/>
                                </a:lnTo>
                                <a:lnTo>
                                  <a:pt x="23279" y="4763"/>
                                </a:lnTo>
                                <a:lnTo>
                                  <a:pt x="23279" y="4763"/>
                                </a:lnTo>
                                <a:lnTo>
                                  <a:pt x="23279" y="4763"/>
                                </a:lnTo>
                                <a:lnTo>
                                  <a:pt x="23279" y="4763"/>
                                </a:lnTo>
                                <a:lnTo>
                                  <a:pt x="23279" y="4763"/>
                                </a:lnTo>
                                <a:lnTo>
                                  <a:pt x="23279" y="9525"/>
                                </a:lnTo>
                                <a:lnTo>
                                  <a:pt x="23279" y="4763"/>
                                </a:lnTo>
                                <a:lnTo>
                                  <a:pt x="23279" y="4763"/>
                                </a:lnTo>
                                <a:lnTo>
                                  <a:pt x="23279" y="9525"/>
                                </a:lnTo>
                                <a:lnTo>
                                  <a:pt x="23279" y="4763"/>
                                </a:lnTo>
                                <a:lnTo>
                                  <a:pt x="23279" y="4763"/>
                                </a:lnTo>
                                <a:lnTo>
                                  <a:pt x="23279" y="4763"/>
                                </a:lnTo>
                                <a:lnTo>
                                  <a:pt x="23279" y="4763"/>
                                </a:lnTo>
                                <a:lnTo>
                                  <a:pt x="23279" y="9525"/>
                                </a:lnTo>
                                <a:lnTo>
                                  <a:pt x="23279" y="9525"/>
                                </a:lnTo>
                                <a:lnTo>
                                  <a:pt x="23279" y="9525"/>
                                </a:lnTo>
                                <a:lnTo>
                                  <a:pt x="23279" y="9525"/>
                                </a:lnTo>
                                <a:lnTo>
                                  <a:pt x="23279"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0"/>
                                </a:lnTo>
                                <a:lnTo>
                                  <a:pt x="25403" y="4763"/>
                                </a:lnTo>
                                <a:lnTo>
                                  <a:pt x="25403" y="4763"/>
                                </a:lnTo>
                                <a:lnTo>
                                  <a:pt x="25403" y="4763"/>
                                </a:lnTo>
                                <a:lnTo>
                                  <a:pt x="25403" y="4763"/>
                                </a:lnTo>
                                <a:lnTo>
                                  <a:pt x="25403" y="4763"/>
                                </a:lnTo>
                                <a:lnTo>
                                  <a:pt x="25403" y="9525"/>
                                </a:lnTo>
                                <a:lnTo>
                                  <a:pt x="25403" y="9525"/>
                                </a:lnTo>
                                <a:lnTo>
                                  <a:pt x="25403" y="9525"/>
                                </a:lnTo>
                                <a:lnTo>
                                  <a:pt x="25403" y="9525"/>
                                </a:lnTo>
                                <a:lnTo>
                                  <a:pt x="25403" y="9525"/>
                                </a:lnTo>
                                <a:lnTo>
                                  <a:pt x="25403" y="9525"/>
                                </a:lnTo>
                                <a:lnTo>
                                  <a:pt x="25403" y="4763"/>
                                </a:lnTo>
                                <a:lnTo>
                                  <a:pt x="25403" y="9525"/>
                                </a:lnTo>
                                <a:lnTo>
                                  <a:pt x="25403" y="9525"/>
                                </a:lnTo>
                                <a:lnTo>
                                  <a:pt x="25403" y="9525"/>
                                </a:lnTo>
                                <a:lnTo>
                                  <a:pt x="25403" y="9525"/>
                                </a:lnTo>
                                <a:lnTo>
                                  <a:pt x="25403" y="4763"/>
                                </a:lnTo>
                                <a:lnTo>
                                  <a:pt x="25403" y="4763"/>
                                </a:lnTo>
                                <a:lnTo>
                                  <a:pt x="26460" y="9525"/>
                                </a:lnTo>
                                <a:lnTo>
                                  <a:pt x="26460" y="9525"/>
                                </a:lnTo>
                                <a:lnTo>
                                  <a:pt x="26460" y="4763"/>
                                </a:lnTo>
                                <a:lnTo>
                                  <a:pt x="26460" y="4763"/>
                                </a:lnTo>
                                <a:lnTo>
                                  <a:pt x="26460" y="9525"/>
                                </a:lnTo>
                                <a:lnTo>
                                  <a:pt x="26460" y="4763"/>
                                </a:lnTo>
                                <a:lnTo>
                                  <a:pt x="26460" y="4763"/>
                                </a:lnTo>
                                <a:lnTo>
                                  <a:pt x="26460" y="4763"/>
                                </a:lnTo>
                                <a:lnTo>
                                  <a:pt x="26460" y="4763"/>
                                </a:lnTo>
                                <a:lnTo>
                                  <a:pt x="26460" y="4763"/>
                                </a:lnTo>
                                <a:lnTo>
                                  <a:pt x="26460" y="9525"/>
                                </a:lnTo>
                                <a:lnTo>
                                  <a:pt x="26460" y="9525"/>
                                </a:lnTo>
                                <a:lnTo>
                                  <a:pt x="26460" y="4763"/>
                                </a:lnTo>
                                <a:lnTo>
                                  <a:pt x="26460" y="4763"/>
                                </a:lnTo>
                                <a:lnTo>
                                  <a:pt x="26460" y="4763"/>
                                </a:lnTo>
                                <a:lnTo>
                                  <a:pt x="26460" y="4763"/>
                                </a:lnTo>
                                <a:lnTo>
                                  <a:pt x="26460" y="4763"/>
                                </a:lnTo>
                                <a:lnTo>
                                  <a:pt x="26460" y="4763"/>
                                </a:lnTo>
                                <a:lnTo>
                                  <a:pt x="27518" y="4763"/>
                                </a:lnTo>
                                <a:lnTo>
                                  <a:pt x="27518" y="4763"/>
                                </a:lnTo>
                                <a:lnTo>
                                  <a:pt x="27518" y="4763"/>
                                </a:lnTo>
                                <a:lnTo>
                                  <a:pt x="27518" y="4763"/>
                                </a:lnTo>
                                <a:lnTo>
                                  <a:pt x="27518" y="9525"/>
                                </a:lnTo>
                                <a:lnTo>
                                  <a:pt x="27518" y="9525"/>
                                </a:lnTo>
                                <a:lnTo>
                                  <a:pt x="27518" y="9525"/>
                                </a:lnTo>
                                <a:lnTo>
                                  <a:pt x="27518" y="9525"/>
                                </a:lnTo>
                                <a:lnTo>
                                  <a:pt x="27518" y="9525"/>
                                </a:lnTo>
                                <a:lnTo>
                                  <a:pt x="27518" y="9525"/>
                                </a:lnTo>
                                <a:lnTo>
                                  <a:pt x="27518" y="9525"/>
                                </a:lnTo>
                                <a:lnTo>
                                  <a:pt x="27518" y="9525"/>
                                </a:lnTo>
                                <a:lnTo>
                                  <a:pt x="27518" y="9525"/>
                                </a:lnTo>
                                <a:lnTo>
                                  <a:pt x="27518" y="4763"/>
                                </a:lnTo>
                                <a:lnTo>
                                  <a:pt x="27518" y="4763"/>
                                </a:lnTo>
                                <a:lnTo>
                                  <a:pt x="27518" y="4763"/>
                                </a:lnTo>
                                <a:lnTo>
                                  <a:pt x="27518" y="4763"/>
                                </a:lnTo>
                                <a:lnTo>
                                  <a:pt x="27518" y="4763"/>
                                </a:lnTo>
                                <a:lnTo>
                                  <a:pt x="28575" y="4763"/>
                                </a:lnTo>
                                <a:lnTo>
                                  <a:pt x="28575" y="4763"/>
                                </a:lnTo>
                                <a:lnTo>
                                  <a:pt x="28575" y="4763"/>
                                </a:lnTo>
                                <a:lnTo>
                                  <a:pt x="28575" y="4763"/>
                                </a:lnTo>
                                <a:lnTo>
                                  <a:pt x="28575" y="4763"/>
                                </a:lnTo>
                                <a:lnTo>
                                  <a:pt x="28575" y="476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45" name="Freeform: Shape 445"/>
                        <wps:cNvSpPr/>
                        <wps:spPr>
                          <a:xfrm>
                            <a:off x="2405062" y="3871912"/>
                            <a:ext cx="19050" cy="9525"/>
                          </a:xfrm>
                          <a:custGeom>
                            <a:avLst/>
                            <a:gdLst>
                              <a:gd name="connsiteX0" fmla="*/ 0 w 19050"/>
                              <a:gd name="connsiteY0" fmla="*/ 0 h 9525"/>
                              <a:gd name="connsiteX1" fmla="*/ 0 w 19050"/>
                              <a:gd name="connsiteY1" fmla="*/ 9525 h 9525"/>
                              <a:gd name="connsiteX2" fmla="*/ 0 w 19050"/>
                              <a:gd name="connsiteY2" fmla="*/ 9525 h 9525"/>
                              <a:gd name="connsiteX3" fmla="*/ 0 w 19050"/>
                              <a:gd name="connsiteY3" fmla="*/ 9525 h 9525"/>
                              <a:gd name="connsiteX4" fmla="*/ 0 w 19050"/>
                              <a:gd name="connsiteY4" fmla="*/ 9525 h 9525"/>
                              <a:gd name="connsiteX5" fmla="*/ 0 w 19050"/>
                              <a:gd name="connsiteY5" fmla="*/ 9525 h 9525"/>
                              <a:gd name="connsiteX6" fmla="*/ 0 w 19050"/>
                              <a:gd name="connsiteY6" fmla="*/ 9525 h 9525"/>
                              <a:gd name="connsiteX7" fmla="*/ 0 w 19050"/>
                              <a:gd name="connsiteY7" fmla="*/ 0 h 9525"/>
                              <a:gd name="connsiteX8" fmla="*/ 0 w 19050"/>
                              <a:gd name="connsiteY8" fmla="*/ 0 h 9525"/>
                              <a:gd name="connsiteX9" fmla="*/ 0 w 19050"/>
                              <a:gd name="connsiteY9" fmla="*/ 0 h 9525"/>
                              <a:gd name="connsiteX10" fmla="*/ 0 w 19050"/>
                              <a:gd name="connsiteY10" fmla="*/ 0 h 9525"/>
                              <a:gd name="connsiteX11" fmla="*/ 0 w 19050"/>
                              <a:gd name="connsiteY11" fmla="*/ 0 h 9525"/>
                              <a:gd name="connsiteX12" fmla="*/ 0 w 19050"/>
                              <a:gd name="connsiteY12" fmla="*/ 0 h 9525"/>
                              <a:gd name="connsiteX13" fmla="*/ 0 w 19050"/>
                              <a:gd name="connsiteY13" fmla="*/ 0 h 9525"/>
                              <a:gd name="connsiteX14" fmla="*/ 0 w 19050"/>
                              <a:gd name="connsiteY14" fmla="*/ 0 h 9525"/>
                              <a:gd name="connsiteX15" fmla="*/ 733 w 19050"/>
                              <a:gd name="connsiteY15" fmla="*/ 0 h 9525"/>
                              <a:gd name="connsiteX16" fmla="*/ 733 w 19050"/>
                              <a:gd name="connsiteY16" fmla="*/ 0 h 9525"/>
                              <a:gd name="connsiteX17" fmla="*/ 733 w 19050"/>
                              <a:gd name="connsiteY17" fmla="*/ 0 h 9525"/>
                              <a:gd name="connsiteX18" fmla="*/ 733 w 19050"/>
                              <a:gd name="connsiteY18" fmla="*/ 0 h 9525"/>
                              <a:gd name="connsiteX19" fmla="*/ 733 w 19050"/>
                              <a:gd name="connsiteY19" fmla="*/ 0 h 9525"/>
                              <a:gd name="connsiteX20" fmla="*/ 733 w 19050"/>
                              <a:gd name="connsiteY20" fmla="*/ 0 h 9525"/>
                              <a:gd name="connsiteX21" fmla="*/ 733 w 19050"/>
                              <a:gd name="connsiteY21" fmla="*/ 0 h 9525"/>
                              <a:gd name="connsiteX22" fmla="*/ 733 w 19050"/>
                              <a:gd name="connsiteY22" fmla="*/ 0 h 9525"/>
                              <a:gd name="connsiteX23" fmla="*/ 733 w 19050"/>
                              <a:gd name="connsiteY23" fmla="*/ 0 h 9525"/>
                              <a:gd name="connsiteX24" fmla="*/ 733 w 19050"/>
                              <a:gd name="connsiteY24" fmla="*/ 0 h 9525"/>
                              <a:gd name="connsiteX25" fmla="*/ 733 w 19050"/>
                              <a:gd name="connsiteY25" fmla="*/ 0 h 9525"/>
                              <a:gd name="connsiteX26" fmla="*/ 733 w 19050"/>
                              <a:gd name="connsiteY26" fmla="*/ 0 h 9525"/>
                              <a:gd name="connsiteX27" fmla="*/ 733 w 19050"/>
                              <a:gd name="connsiteY27" fmla="*/ 9525 h 9525"/>
                              <a:gd name="connsiteX28" fmla="*/ 733 w 19050"/>
                              <a:gd name="connsiteY28" fmla="*/ 0 h 9525"/>
                              <a:gd name="connsiteX29" fmla="*/ 733 w 19050"/>
                              <a:gd name="connsiteY29" fmla="*/ 9525 h 9525"/>
                              <a:gd name="connsiteX30" fmla="*/ 733 w 19050"/>
                              <a:gd name="connsiteY30" fmla="*/ 9525 h 9525"/>
                              <a:gd name="connsiteX31" fmla="*/ 733 w 19050"/>
                              <a:gd name="connsiteY31" fmla="*/ 0 h 9525"/>
                              <a:gd name="connsiteX32" fmla="*/ 733 w 19050"/>
                              <a:gd name="connsiteY32" fmla="*/ 0 h 9525"/>
                              <a:gd name="connsiteX33" fmla="*/ 1467 w 19050"/>
                              <a:gd name="connsiteY33" fmla="*/ 0 h 9525"/>
                              <a:gd name="connsiteX34" fmla="*/ 1467 w 19050"/>
                              <a:gd name="connsiteY34" fmla="*/ 0 h 9525"/>
                              <a:gd name="connsiteX35" fmla="*/ 1467 w 19050"/>
                              <a:gd name="connsiteY35" fmla="*/ 9525 h 9525"/>
                              <a:gd name="connsiteX36" fmla="*/ 1467 w 19050"/>
                              <a:gd name="connsiteY36" fmla="*/ 9525 h 9525"/>
                              <a:gd name="connsiteX37" fmla="*/ 1467 w 19050"/>
                              <a:gd name="connsiteY37" fmla="*/ 9525 h 9525"/>
                              <a:gd name="connsiteX38" fmla="*/ 1467 w 19050"/>
                              <a:gd name="connsiteY38" fmla="*/ 9525 h 9525"/>
                              <a:gd name="connsiteX39" fmla="*/ 1467 w 19050"/>
                              <a:gd name="connsiteY39" fmla="*/ 0 h 9525"/>
                              <a:gd name="connsiteX40" fmla="*/ 1467 w 19050"/>
                              <a:gd name="connsiteY40" fmla="*/ 0 h 9525"/>
                              <a:gd name="connsiteX41" fmla="*/ 1467 w 19050"/>
                              <a:gd name="connsiteY41" fmla="*/ 0 h 9525"/>
                              <a:gd name="connsiteX42" fmla="*/ 1467 w 19050"/>
                              <a:gd name="connsiteY42" fmla="*/ 0 h 9525"/>
                              <a:gd name="connsiteX43" fmla="*/ 1467 w 19050"/>
                              <a:gd name="connsiteY43" fmla="*/ 0 h 9525"/>
                              <a:gd name="connsiteX44" fmla="*/ 1467 w 19050"/>
                              <a:gd name="connsiteY44" fmla="*/ 0 h 9525"/>
                              <a:gd name="connsiteX45" fmla="*/ 1467 w 19050"/>
                              <a:gd name="connsiteY45" fmla="*/ 0 h 9525"/>
                              <a:gd name="connsiteX46" fmla="*/ 1467 w 19050"/>
                              <a:gd name="connsiteY46" fmla="*/ 0 h 9525"/>
                              <a:gd name="connsiteX47" fmla="*/ 1467 w 19050"/>
                              <a:gd name="connsiteY47" fmla="*/ 0 h 9525"/>
                              <a:gd name="connsiteX48" fmla="*/ 1467 w 19050"/>
                              <a:gd name="connsiteY48" fmla="*/ 0 h 9525"/>
                              <a:gd name="connsiteX49" fmla="*/ 1467 w 19050"/>
                              <a:gd name="connsiteY49" fmla="*/ 9525 h 9525"/>
                              <a:gd name="connsiteX50" fmla="*/ 1467 w 19050"/>
                              <a:gd name="connsiteY50" fmla="*/ 0 h 9525"/>
                              <a:gd name="connsiteX51" fmla="*/ 1467 w 19050"/>
                              <a:gd name="connsiteY51" fmla="*/ 0 h 9525"/>
                              <a:gd name="connsiteX52" fmla="*/ 1467 w 19050"/>
                              <a:gd name="connsiteY52" fmla="*/ 0 h 9525"/>
                              <a:gd name="connsiteX53" fmla="*/ 1467 w 19050"/>
                              <a:gd name="connsiteY53" fmla="*/ 0 h 9525"/>
                              <a:gd name="connsiteX54" fmla="*/ 1467 w 19050"/>
                              <a:gd name="connsiteY54" fmla="*/ 0 h 9525"/>
                              <a:gd name="connsiteX55" fmla="*/ 1467 w 19050"/>
                              <a:gd name="connsiteY55" fmla="*/ 0 h 9525"/>
                              <a:gd name="connsiteX56" fmla="*/ 1467 w 19050"/>
                              <a:gd name="connsiteY56" fmla="*/ 0 h 9525"/>
                              <a:gd name="connsiteX57" fmla="*/ 2200 w 19050"/>
                              <a:gd name="connsiteY57" fmla="*/ 0 h 9525"/>
                              <a:gd name="connsiteX58" fmla="*/ 2200 w 19050"/>
                              <a:gd name="connsiteY58" fmla="*/ 9525 h 9525"/>
                              <a:gd name="connsiteX59" fmla="*/ 2200 w 19050"/>
                              <a:gd name="connsiteY59" fmla="*/ 9525 h 9525"/>
                              <a:gd name="connsiteX60" fmla="*/ 2200 w 19050"/>
                              <a:gd name="connsiteY60" fmla="*/ 0 h 9525"/>
                              <a:gd name="connsiteX61" fmla="*/ 2200 w 19050"/>
                              <a:gd name="connsiteY61" fmla="*/ 9525 h 9525"/>
                              <a:gd name="connsiteX62" fmla="*/ 2200 w 19050"/>
                              <a:gd name="connsiteY62" fmla="*/ 9525 h 9525"/>
                              <a:gd name="connsiteX63" fmla="*/ 2200 w 19050"/>
                              <a:gd name="connsiteY63" fmla="*/ 0 h 9525"/>
                              <a:gd name="connsiteX64" fmla="*/ 2200 w 19050"/>
                              <a:gd name="connsiteY64" fmla="*/ 0 h 9525"/>
                              <a:gd name="connsiteX65" fmla="*/ 2200 w 19050"/>
                              <a:gd name="connsiteY65" fmla="*/ 0 h 9525"/>
                              <a:gd name="connsiteX66" fmla="*/ 2200 w 19050"/>
                              <a:gd name="connsiteY66" fmla="*/ 0 h 9525"/>
                              <a:gd name="connsiteX67" fmla="*/ 2200 w 19050"/>
                              <a:gd name="connsiteY67" fmla="*/ 0 h 9525"/>
                              <a:gd name="connsiteX68" fmla="*/ 2200 w 19050"/>
                              <a:gd name="connsiteY68" fmla="*/ 0 h 9525"/>
                              <a:gd name="connsiteX69" fmla="*/ 2200 w 19050"/>
                              <a:gd name="connsiteY69" fmla="*/ 0 h 9525"/>
                              <a:gd name="connsiteX70" fmla="*/ 2200 w 19050"/>
                              <a:gd name="connsiteY70" fmla="*/ 9525 h 9525"/>
                              <a:gd name="connsiteX71" fmla="*/ 2200 w 19050"/>
                              <a:gd name="connsiteY71" fmla="*/ 9525 h 9525"/>
                              <a:gd name="connsiteX72" fmla="*/ 2200 w 19050"/>
                              <a:gd name="connsiteY72" fmla="*/ 9525 h 9525"/>
                              <a:gd name="connsiteX73" fmla="*/ 2200 w 19050"/>
                              <a:gd name="connsiteY73" fmla="*/ 9525 h 9525"/>
                              <a:gd name="connsiteX74" fmla="*/ 2200 w 19050"/>
                              <a:gd name="connsiteY74" fmla="*/ 0 h 9525"/>
                              <a:gd name="connsiteX75" fmla="*/ 2200 w 19050"/>
                              <a:gd name="connsiteY75" fmla="*/ 0 h 9525"/>
                              <a:gd name="connsiteX76" fmla="*/ 2200 w 19050"/>
                              <a:gd name="connsiteY76" fmla="*/ 0 h 9525"/>
                              <a:gd name="connsiteX77" fmla="*/ 2934 w 19050"/>
                              <a:gd name="connsiteY77" fmla="*/ 0 h 9525"/>
                              <a:gd name="connsiteX78" fmla="*/ 2934 w 19050"/>
                              <a:gd name="connsiteY78" fmla="*/ 0 h 9525"/>
                              <a:gd name="connsiteX79" fmla="*/ 2934 w 19050"/>
                              <a:gd name="connsiteY79" fmla="*/ 0 h 9525"/>
                              <a:gd name="connsiteX80" fmla="*/ 2934 w 19050"/>
                              <a:gd name="connsiteY80" fmla="*/ 0 h 9525"/>
                              <a:gd name="connsiteX81" fmla="*/ 2934 w 19050"/>
                              <a:gd name="connsiteY81" fmla="*/ 0 h 9525"/>
                              <a:gd name="connsiteX82" fmla="*/ 2934 w 19050"/>
                              <a:gd name="connsiteY82" fmla="*/ 9525 h 9525"/>
                              <a:gd name="connsiteX83" fmla="*/ 2934 w 19050"/>
                              <a:gd name="connsiteY83" fmla="*/ 9525 h 9525"/>
                              <a:gd name="connsiteX84" fmla="*/ 2934 w 19050"/>
                              <a:gd name="connsiteY84" fmla="*/ 9525 h 9525"/>
                              <a:gd name="connsiteX85" fmla="*/ 2934 w 19050"/>
                              <a:gd name="connsiteY85" fmla="*/ 9525 h 9525"/>
                              <a:gd name="connsiteX86" fmla="*/ 2934 w 19050"/>
                              <a:gd name="connsiteY86" fmla="*/ 9525 h 9525"/>
                              <a:gd name="connsiteX87" fmla="*/ 2934 w 19050"/>
                              <a:gd name="connsiteY87" fmla="*/ 0 h 9525"/>
                              <a:gd name="connsiteX88" fmla="*/ 2934 w 19050"/>
                              <a:gd name="connsiteY88" fmla="*/ 9525 h 9525"/>
                              <a:gd name="connsiteX89" fmla="*/ 2934 w 19050"/>
                              <a:gd name="connsiteY89" fmla="*/ 0 h 9525"/>
                              <a:gd name="connsiteX90" fmla="*/ 2934 w 19050"/>
                              <a:gd name="connsiteY90" fmla="*/ 0 h 9525"/>
                              <a:gd name="connsiteX91" fmla="*/ 2934 w 19050"/>
                              <a:gd name="connsiteY91" fmla="*/ 0 h 9525"/>
                              <a:gd name="connsiteX92" fmla="*/ 2934 w 19050"/>
                              <a:gd name="connsiteY92" fmla="*/ 0 h 9525"/>
                              <a:gd name="connsiteX93" fmla="*/ 2934 w 19050"/>
                              <a:gd name="connsiteY93" fmla="*/ 0 h 9525"/>
                              <a:gd name="connsiteX94" fmla="*/ 2934 w 19050"/>
                              <a:gd name="connsiteY94" fmla="*/ 0 h 9525"/>
                              <a:gd name="connsiteX95" fmla="*/ 3667 w 19050"/>
                              <a:gd name="connsiteY95" fmla="*/ 0 h 9525"/>
                              <a:gd name="connsiteX96" fmla="*/ 3667 w 19050"/>
                              <a:gd name="connsiteY96" fmla="*/ 0 h 9525"/>
                              <a:gd name="connsiteX97" fmla="*/ 3667 w 19050"/>
                              <a:gd name="connsiteY97" fmla="*/ 9525 h 9525"/>
                              <a:gd name="connsiteX98" fmla="*/ 3667 w 19050"/>
                              <a:gd name="connsiteY98" fmla="*/ 0 h 9525"/>
                              <a:gd name="connsiteX99" fmla="*/ 3667 w 19050"/>
                              <a:gd name="connsiteY99" fmla="*/ 0 h 9525"/>
                              <a:gd name="connsiteX100" fmla="*/ 3667 w 19050"/>
                              <a:gd name="connsiteY100" fmla="*/ 0 h 9525"/>
                              <a:gd name="connsiteX101" fmla="*/ 3667 w 19050"/>
                              <a:gd name="connsiteY101" fmla="*/ 0 h 9525"/>
                              <a:gd name="connsiteX102" fmla="*/ 3667 w 19050"/>
                              <a:gd name="connsiteY102" fmla="*/ 9525 h 9525"/>
                              <a:gd name="connsiteX103" fmla="*/ 3667 w 19050"/>
                              <a:gd name="connsiteY103" fmla="*/ 9525 h 9525"/>
                              <a:gd name="connsiteX104" fmla="*/ 3667 w 19050"/>
                              <a:gd name="connsiteY104" fmla="*/ 0 h 9525"/>
                              <a:gd name="connsiteX105" fmla="*/ 3667 w 19050"/>
                              <a:gd name="connsiteY105" fmla="*/ 0 h 9525"/>
                              <a:gd name="connsiteX106" fmla="*/ 3667 w 19050"/>
                              <a:gd name="connsiteY106" fmla="*/ 0 h 9525"/>
                              <a:gd name="connsiteX107" fmla="*/ 3667 w 19050"/>
                              <a:gd name="connsiteY107" fmla="*/ 0 h 9525"/>
                              <a:gd name="connsiteX108" fmla="*/ 3667 w 19050"/>
                              <a:gd name="connsiteY108" fmla="*/ 0 h 9525"/>
                              <a:gd name="connsiteX109" fmla="*/ 3667 w 19050"/>
                              <a:gd name="connsiteY109" fmla="*/ 0 h 9525"/>
                              <a:gd name="connsiteX110" fmla="*/ 3667 w 19050"/>
                              <a:gd name="connsiteY110" fmla="*/ 0 h 9525"/>
                              <a:gd name="connsiteX111" fmla="*/ 3667 w 19050"/>
                              <a:gd name="connsiteY111" fmla="*/ 0 h 9525"/>
                              <a:gd name="connsiteX112" fmla="*/ 3667 w 19050"/>
                              <a:gd name="connsiteY112" fmla="*/ 0 h 9525"/>
                              <a:gd name="connsiteX113" fmla="*/ 4401 w 19050"/>
                              <a:gd name="connsiteY113" fmla="*/ 0 h 9525"/>
                              <a:gd name="connsiteX114" fmla="*/ 4401 w 19050"/>
                              <a:gd name="connsiteY114" fmla="*/ 9525 h 9525"/>
                              <a:gd name="connsiteX115" fmla="*/ 4401 w 19050"/>
                              <a:gd name="connsiteY115" fmla="*/ 0 h 9525"/>
                              <a:gd name="connsiteX116" fmla="*/ 4401 w 19050"/>
                              <a:gd name="connsiteY116" fmla="*/ 0 h 9525"/>
                              <a:gd name="connsiteX117" fmla="*/ 4401 w 19050"/>
                              <a:gd name="connsiteY117" fmla="*/ 0 h 9525"/>
                              <a:gd name="connsiteX118" fmla="*/ 4401 w 19050"/>
                              <a:gd name="connsiteY118" fmla="*/ 0 h 9525"/>
                              <a:gd name="connsiteX119" fmla="*/ 4401 w 19050"/>
                              <a:gd name="connsiteY119" fmla="*/ 0 h 9525"/>
                              <a:gd name="connsiteX120" fmla="*/ 4401 w 19050"/>
                              <a:gd name="connsiteY120" fmla="*/ 9525 h 9525"/>
                              <a:gd name="connsiteX121" fmla="*/ 4401 w 19050"/>
                              <a:gd name="connsiteY121" fmla="*/ 0 h 9525"/>
                              <a:gd name="connsiteX122" fmla="*/ 4401 w 19050"/>
                              <a:gd name="connsiteY122" fmla="*/ 0 h 9525"/>
                              <a:gd name="connsiteX123" fmla="*/ 4401 w 19050"/>
                              <a:gd name="connsiteY123" fmla="*/ 0 h 9525"/>
                              <a:gd name="connsiteX124" fmla="*/ 4401 w 19050"/>
                              <a:gd name="connsiteY124" fmla="*/ 0 h 9525"/>
                              <a:gd name="connsiteX125" fmla="*/ 4401 w 19050"/>
                              <a:gd name="connsiteY125" fmla="*/ 0 h 9525"/>
                              <a:gd name="connsiteX126" fmla="*/ 4401 w 19050"/>
                              <a:gd name="connsiteY126" fmla="*/ 9525 h 9525"/>
                              <a:gd name="connsiteX127" fmla="*/ 4401 w 19050"/>
                              <a:gd name="connsiteY127" fmla="*/ 9525 h 9525"/>
                              <a:gd name="connsiteX128" fmla="*/ 4401 w 19050"/>
                              <a:gd name="connsiteY128" fmla="*/ 9525 h 9525"/>
                              <a:gd name="connsiteX129" fmla="*/ 4401 w 19050"/>
                              <a:gd name="connsiteY129" fmla="*/ 9525 h 9525"/>
                              <a:gd name="connsiteX130" fmla="*/ 4401 w 19050"/>
                              <a:gd name="connsiteY130" fmla="*/ 9525 h 9525"/>
                              <a:gd name="connsiteX131" fmla="*/ 5124 w 19050"/>
                              <a:gd name="connsiteY131" fmla="*/ 0 h 9525"/>
                              <a:gd name="connsiteX132" fmla="*/ 5124 w 19050"/>
                              <a:gd name="connsiteY132" fmla="*/ 0 h 9525"/>
                              <a:gd name="connsiteX133" fmla="*/ 5124 w 19050"/>
                              <a:gd name="connsiteY133" fmla="*/ 0 h 9525"/>
                              <a:gd name="connsiteX134" fmla="*/ 5124 w 19050"/>
                              <a:gd name="connsiteY134" fmla="*/ 0 h 9525"/>
                              <a:gd name="connsiteX135" fmla="*/ 5124 w 19050"/>
                              <a:gd name="connsiteY135" fmla="*/ 0 h 9525"/>
                              <a:gd name="connsiteX136" fmla="*/ 5124 w 19050"/>
                              <a:gd name="connsiteY136" fmla="*/ 0 h 9525"/>
                              <a:gd name="connsiteX137" fmla="*/ 5124 w 19050"/>
                              <a:gd name="connsiteY137" fmla="*/ 9525 h 9525"/>
                              <a:gd name="connsiteX138" fmla="*/ 5124 w 19050"/>
                              <a:gd name="connsiteY138" fmla="*/ 9525 h 9525"/>
                              <a:gd name="connsiteX139" fmla="*/ 5124 w 19050"/>
                              <a:gd name="connsiteY139" fmla="*/ 9525 h 9525"/>
                              <a:gd name="connsiteX140" fmla="*/ 5124 w 19050"/>
                              <a:gd name="connsiteY140" fmla="*/ 0 h 9525"/>
                              <a:gd name="connsiteX141" fmla="*/ 5124 w 19050"/>
                              <a:gd name="connsiteY141" fmla="*/ 0 h 9525"/>
                              <a:gd name="connsiteX142" fmla="*/ 5124 w 19050"/>
                              <a:gd name="connsiteY142" fmla="*/ 0 h 9525"/>
                              <a:gd name="connsiteX143" fmla="*/ 5124 w 19050"/>
                              <a:gd name="connsiteY143" fmla="*/ 0 h 9525"/>
                              <a:gd name="connsiteX144" fmla="*/ 5124 w 19050"/>
                              <a:gd name="connsiteY144" fmla="*/ 0 h 9525"/>
                              <a:gd name="connsiteX145" fmla="*/ 5124 w 19050"/>
                              <a:gd name="connsiteY145" fmla="*/ 9525 h 9525"/>
                              <a:gd name="connsiteX146" fmla="*/ 5124 w 19050"/>
                              <a:gd name="connsiteY146" fmla="*/ 9525 h 9525"/>
                              <a:gd name="connsiteX147" fmla="*/ 5124 w 19050"/>
                              <a:gd name="connsiteY147" fmla="*/ 9525 h 9525"/>
                              <a:gd name="connsiteX148" fmla="*/ 5124 w 19050"/>
                              <a:gd name="connsiteY148" fmla="*/ 9525 h 9525"/>
                              <a:gd name="connsiteX149" fmla="*/ 5124 w 19050"/>
                              <a:gd name="connsiteY149" fmla="*/ 9525 h 9525"/>
                              <a:gd name="connsiteX150" fmla="*/ 5124 w 19050"/>
                              <a:gd name="connsiteY150" fmla="*/ 9525 h 9525"/>
                              <a:gd name="connsiteX151" fmla="*/ 5858 w 19050"/>
                              <a:gd name="connsiteY151" fmla="*/ 0 h 9525"/>
                              <a:gd name="connsiteX152" fmla="*/ 5858 w 19050"/>
                              <a:gd name="connsiteY152" fmla="*/ 9525 h 9525"/>
                              <a:gd name="connsiteX153" fmla="*/ 5858 w 19050"/>
                              <a:gd name="connsiteY153" fmla="*/ 9525 h 9525"/>
                              <a:gd name="connsiteX154" fmla="*/ 5858 w 19050"/>
                              <a:gd name="connsiteY154" fmla="*/ 9525 h 9525"/>
                              <a:gd name="connsiteX155" fmla="*/ 5858 w 19050"/>
                              <a:gd name="connsiteY155" fmla="*/ 0 h 9525"/>
                              <a:gd name="connsiteX156" fmla="*/ 5858 w 19050"/>
                              <a:gd name="connsiteY156" fmla="*/ 9525 h 9525"/>
                              <a:gd name="connsiteX157" fmla="*/ 5858 w 19050"/>
                              <a:gd name="connsiteY157" fmla="*/ 0 h 9525"/>
                              <a:gd name="connsiteX158" fmla="*/ 5858 w 19050"/>
                              <a:gd name="connsiteY158" fmla="*/ 0 h 9525"/>
                              <a:gd name="connsiteX159" fmla="*/ 5858 w 19050"/>
                              <a:gd name="connsiteY159" fmla="*/ 9525 h 9525"/>
                              <a:gd name="connsiteX160" fmla="*/ 5858 w 19050"/>
                              <a:gd name="connsiteY160" fmla="*/ 9525 h 9525"/>
                              <a:gd name="connsiteX161" fmla="*/ 5858 w 19050"/>
                              <a:gd name="connsiteY161" fmla="*/ 9525 h 9525"/>
                              <a:gd name="connsiteX162" fmla="*/ 5858 w 19050"/>
                              <a:gd name="connsiteY162" fmla="*/ 0 h 9525"/>
                              <a:gd name="connsiteX163" fmla="*/ 5858 w 19050"/>
                              <a:gd name="connsiteY163" fmla="*/ 9525 h 9525"/>
                              <a:gd name="connsiteX164" fmla="*/ 5858 w 19050"/>
                              <a:gd name="connsiteY164" fmla="*/ 9525 h 9525"/>
                              <a:gd name="connsiteX165" fmla="*/ 5858 w 19050"/>
                              <a:gd name="connsiteY165" fmla="*/ 9525 h 9525"/>
                              <a:gd name="connsiteX166" fmla="*/ 5858 w 19050"/>
                              <a:gd name="connsiteY166" fmla="*/ 9525 h 9525"/>
                              <a:gd name="connsiteX167" fmla="*/ 5858 w 19050"/>
                              <a:gd name="connsiteY167" fmla="*/ 0 h 9525"/>
                              <a:gd name="connsiteX168" fmla="*/ 5858 w 19050"/>
                              <a:gd name="connsiteY168" fmla="*/ 0 h 9525"/>
                              <a:gd name="connsiteX169" fmla="*/ 6591 w 19050"/>
                              <a:gd name="connsiteY169" fmla="*/ 9525 h 9525"/>
                              <a:gd name="connsiteX170" fmla="*/ 6591 w 19050"/>
                              <a:gd name="connsiteY170" fmla="*/ 9525 h 9525"/>
                              <a:gd name="connsiteX171" fmla="*/ 6591 w 19050"/>
                              <a:gd name="connsiteY171" fmla="*/ 9525 h 9525"/>
                              <a:gd name="connsiteX172" fmla="*/ 6591 w 19050"/>
                              <a:gd name="connsiteY172" fmla="*/ 9525 h 9525"/>
                              <a:gd name="connsiteX173" fmla="*/ 6591 w 19050"/>
                              <a:gd name="connsiteY173" fmla="*/ 0 h 9525"/>
                              <a:gd name="connsiteX174" fmla="*/ 6591 w 19050"/>
                              <a:gd name="connsiteY174" fmla="*/ 0 h 9525"/>
                              <a:gd name="connsiteX175" fmla="*/ 6591 w 19050"/>
                              <a:gd name="connsiteY175" fmla="*/ 0 h 9525"/>
                              <a:gd name="connsiteX176" fmla="*/ 6591 w 19050"/>
                              <a:gd name="connsiteY176" fmla="*/ 0 h 9525"/>
                              <a:gd name="connsiteX177" fmla="*/ 6591 w 19050"/>
                              <a:gd name="connsiteY177" fmla="*/ 0 h 9525"/>
                              <a:gd name="connsiteX178" fmla="*/ 6591 w 19050"/>
                              <a:gd name="connsiteY178" fmla="*/ 9525 h 9525"/>
                              <a:gd name="connsiteX179" fmla="*/ 6591 w 19050"/>
                              <a:gd name="connsiteY179" fmla="*/ 9525 h 9525"/>
                              <a:gd name="connsiteX180" fmla="*/ 6591 w 19050"/>
                              <a:gd name="connsiteY180" fmla="*/ 9525 h 9525"/>
                              <a:gd name="connsiteX181" fmla="*/ 6591 w 19050"/>
                              <a:gd name="connsiteY181" fmla="*/ 9525 h 9525"/>
                              <a:gd name="connsiteX182" fmla="*/ 6591 w 19050"/>
                              <a:gd name="connsiteY182" fmla="*/ 0 h 9525"/>
                              <a:gd name="connsiteX183" fmla="*/ 6591 w 19050"/>
                              <a:gd name="connsiteY183" fmla="*/ 0 h 9525"/>
                              <a:gd name="connsiteX184" fmla="*/ 6591 w 19050"/>
                              <a:gd name="connsiteY184" fmla="*/ 0 h 9525"/>
                              <a:gd name="connsiteX185" fmla="*/ 6591 w 19050"/>
                              <a:gd name="connsiteY185" fmla="*/ 0 h 9525"/>
                              <a:gd name="connsiteX186" fmla="*/ 6591 w 19050"/>
                              <a:gd name="connsiteY186" fmla="*/ 0 h 9525"/>
                              <a:gd name="connsiteX187" fmla="*/ 7325 w 19050"/>
                              <a:gd name="connsiteY187" fmla="*/ 0 h 9525"/>
                              <a:gd name="connsiteX188" fmla="*/ 7325 w 19050"/>
                              <a:gd name="connsiteY188" fmla="*/ 0 h 9525"/>
                              <a:gd name="connsiteX189" fmla="*/ 7325 w 19050"/>
                              <a:gd name="connsiteY189" fmla="*/ 0 h 9525"/>
                              <a:gd name="connsiteX190" fmla="*/ 7325 w 19050"/>
                              <a:gd name="connsiteY190" fmla="*/ 0 h 9525"/>
                              <a:gd name="connsiteX191" fmla="*/ 7325 w 19050"/>
                              <a:gd name="connsiteY191" fmla="*/ 9525 h 9525"/>
                              <a:gd name="connsiteX192" fmla="*/ 7325 w 19050"/>
                              <a:gd name="connsiteY192" fmla="*/ 0 h 9525"/>
                              <a:gd name="connsiteX193" fmla="*/ 7325 w 19050"/>
                              <a:gd name="connsiteY193" fmla="*/ 9525 h 9525"/>
                              <a:gd name="connsiteX194" fmla="*/ 7325 w 19050"/>
                              <a:gd name="connsiteY194" fmla="*/ 9525 h 9525"/>
                              <a:gd name="connsiteX195" fmla="*/ 7325 w 19050"/>
                              <a:gd name="connsiteY195" fmla="*/ 0 h 9525"/>
                              <a:gd name="connsiteX196" fmla="*/ 7325 w 19050"/>
                              <a:gd name="connsiteY196" fmla="*/ 9525 h 9525"/>
                              <a:gd name="connsiteX197" fmla="*/ 7325 w 19050"/>
                              <a:gd name="connsiteY197" fmla="*/ 9525 h 9525"/>
                              <a:gd name="connsiteX198" fmla="*/ 7325 w 19050"/>
                              <a:gd name="connsiteY198" fmla="*/ 0 h 9525"/>
                              <a:gd name="connsiteX199" fmla="*/ 7325 w 19050"/>
                              <a:gd name="connsiteY199" fmla="*/ 0 h 9525"/>
                              <a:gd name="connsiteX200" fmla="*/ 7325 w 19050"/>
                              <a:gd name="connsiteY200" fmla="*/ 0 h 9525"/>
                              <a:gd name="connsiteX201" fmla="*/ 7325 w 19050"/>
                              <a:gd name="connsiteY201" fmla="*/ 0 h 9525"/>
                              <a:gd name="connsiteX202" fmla="*/ 7325 w 19050"/>
                              <a:gd name="connsiteY202" fmla="*/ 0 h 9525"/>
                              <a:gd name="connsiteX203" fmla="*/ 7325 w 19050"/>
                              <a:gd name="connsiteY203" fmla="*/ 9525 h 9525"/>
                              <a:gd name="connsiteX204" fmla="*/ 7325 w 19050"/>
                              <a:gd name="connsiteY204" fmla="*/ 9525 h 9525"/>
                              <a:gd name="connsiteX205" fmla="*/ 8058 w 19050"/>
                              <a:gd name="connsiteY205" fmla="*/ 0 h 9525"/>
                              <a:gd name="connsiteX206" fmla="*/ 8058 w 19050"/>
                              <a:gd name="connsiteY206" fmla="*/ 0 h 9525"/>
                              <a:gd name="connsiteX207" fmla="*/ 8058 w 19050"/>
                              <a:gd name="connsiteY207" fmla="*/ 0 h 9525"/>
                              <a:gd name="connsiteX208" fmla="*/ 8058 w 19050"/>
                              <a:gd name="connsiteY208" fmla="*/ 0 h 9525"/>
                              <a:gd name="connsiteX209" fmla="*/ 8058 w 19050"/>
                              <a:gd name="connsiteY209" fmla="*/ 0 h 9525"/>
                              <a:gd name="connsiteX210" fmla="*/ 8058 w 19050"/>
                              <a:gd name="connsiteY210" fmla="*/ 0 h 9525"/>
                              <a:gd name="connsiteX211" fmla="*/ 8058 w 19050"/>
                              <a:gd name="connsiteY211" fmla="*/ 0 h 9525"/>
                              <a:gd name="connsiteX212" fmla="*/ 8058 w 19050"/>
                              <a:gd name="connsiteY212" fmla="*/ 0 h 9525"/>
                              <a:gd name="connsiteX213" fmla="*/ 8058 w 19050"/>
                              <a:gd name="connsiteY213" fmla="*/ 0 h 9525"/>
                              <a:gd name="connsiteX214" fmla="*/ 8058 w 19050"/>
                              <a:gd name="connsiteY214" fmla="*/ 0 h 9525"/>
                              <a:gd name="connsiteX215" fmla="*/ 8058 w 19050"/>
                              <a:gd name="connsiteY215" fmla="*/ 0 h 9525"/>
                              <a:gd name="connsiteX216" fmla="*/ 8058 w 19050"/>
                              <a:gd name="connsiteY216" fmla="*/ 0 h 9525"/>
                              <a:gd name="connsiteX217" fmla="*/ 8058 w 19050"/>
                              <a:gd name="connsiteY217" fmla="*/ 0 h 9525"/>
                              <a:gd name="connsiteX218" fmla="*/ 8058 w 19050"/>
                              <a:gd name="connsiteY218" fmla="*/ 0 h 9525"/>
                              <a:gd name="connsiteX219" fmla="*/ 8058 w 19050"/>
                              <a:gd name="connsiteY219" fmla="*/ 0 h 9525"/>
                              <a:gd name="connsiteX220" fmla="*/ 8058 w 19050"/>
                              <a:gd name="connsiteY220" fmla="*/ 0 h 9525"/>
                              <a:gd name="connsiteX221" fmla="*/ 8058 w 19050"/>
                              <a:gd name="connsiteY221" fmla="*/ 0 h 9525"/>
                              <a:gd name="connsiteX222" fmla="*/ 8058 w 19050"/>
                              <a:gd name="connsiteY222" fmla="*/ 0 h 9525"/>
                              <a:gd name="connsiteX223" fmla="*/ 8058 w 19050"/>
                              <a:gd name="connsiteY223" fmla="*/ 0 h 9525"/>
                              <a:gd name="connsiteX224" fmla="*/ 8058 w 19050"/>
                              <a:gd name="connsiteY224" fmla="*/ 0 h 9525"/>
                              <a:gd name="connsiteX225" fmla="*/ 8792 w 19050"/>
                              <a:gd name="connsiteY225" fmla="*/ 9525 h 9525"/>
                              <a:gd name="connsiteX226" fmla="*/ 8792 w 19050"/>
                              <a:gd name="connsiteY226" fmla="*/ 9525 h 9525"/>
                              <a:gd name="connsiteX227" fmla="*/ 8792 w 19050"/>
                              <a:gd name="connsiteY227" fmla="*/ 9525 h 9525"/>
                              <a:gd name="connsiteX228" fmla="*/ 8792 w 19050"/>
                              <a:gd name="connsiteY228" fmla="*/ 9525 h 9525"/>
                              <a:gd name="connsiteX229" fmla="*/ 8792 w 19050"/>
                              <a:gd name="connsiteY229" fmla="*/ 0 h 9525"/>
                              <a:gd name="connsiteX230" fmla="*/ 8792 w 19050"/>
                              <a:gd name="connsiteY230" fmla="*/ 0 h 9525"/>
                              <a:gd name="connsiteX231" fmla="*/ 8792 w 19050"/>
                              <a:gd name="connsiteY231" fmla="*/ 0 h 9525"/>
                              <a:gd name="connsiteX232" fmla="*/ 8792 w 19050"/>
                              <a:gd name="connsiteY232" fmla="*/ 0 h 9525"/>
                              <a:gd name="connsiteX233" fmla="*/ 8792 w 19050"/>
                              <a:gd name="connsiteY233" fmla="*/ 0 h 9525"/>
                              <a:gd name="connsiteX234" fmla="*/ 8792 w 19050"/>
                              <a:gd name="connsiteY234" fmla="*/ 0 h 9525"/>
                              <a:gd name="connsiteX235" fmla="*/ 8792 w 19050"/>
                              <a:gd name="connsiteY235" fmla="*/ 0 h 9525"/>
                              <a:gd name="connsiteX236" fmla="*/ 8792 w 19050"/>
                              <a:gd name="connsiteY236" fmla="*/ 0 h 9525"/>
                              <a:gd name="connsiteX237" fmla="*/ 8792 w 19050"/>
                              <a:gd name="connsiteY237" fmla="*/ 0 h 9525"/>
                              <a:gd name="connsiteX238" fmla="*/ 8792 w 19050"/>
                              <a:gd name="connsiteY238" fmla="*/ 0 h 9525"/>
                              <a:gd name="connsiteX239" fmla="*/ 8792 w 19050"/>
                              <a:gd name="connsiteY239" fmla="*/ 0 h 9525"/>
                              <a:gd name="connsiteX240" fmla="*/ 8792 w 19050"/>
                              <a:gd name="connsiteY240" fmla="*/ 0 h 9525"/>
                              <a:gd name="connsiteX241" fmla="*/ 8792 w 19050"/>
                              <a:gd name="connsiteY241" fmla="*/ 0 h 9525"/>
                              <a:gd name="connsiteX242" fmla="*/ 8792 w 19050"/>
                              <a:gd name="connsiteY242" fmla="*/ 0 h 9525"/>
                              <a:gd name="connsiteX243" fmla="*/ 9525 w 19050"/>
                              <a:gd name="connsiteY243" fmla="*/ 0 h 9525"/>
                              <a:gd name="connsiteX244" fmla="*/ 9525 w 19050"/>
                              <a:gd name="connsiteY244" fmla="*/ 0 h 9525"/>
                              <a:gd name="connsiteX245" fmla="*/ 9525 w 19050"/>
                              <a:gd name="connsiteY245" fmla="*/ 0 h 9525"/>
                              <a:gd name="connsiteX246" fmla="*/ 9525 w 19050"/>
                              <a:gd name="connsiteY246" fmla="*/ 0 h 9525"/>
                              <a:gd name="connsiteX247" fmla="*/ 9525 w 19050"/>
                              <a:gd name="connsiteY247" fmla="*/ 0 h 9525"/>
                              <a:gd name="connsiteX248" fmla="*/ 9525 w 19050"/>
                              <a:gd name="connsiteY248" fmla="*/ 9525 h 9525"/>
                              <a:gd name="connsiteX249" fmla="*/ 9525 w 19050"/>
                              <a:gd name="connsiteY249" fmla="*/ 9525 h 9525"/>
                              <a:gd name="connsiteX250" fmla="*/ 9525 w 19050"/>
                              <a:gd name="connsiteY250" fmla="*/ 9525 h 9525"/>
                              <a:gd name="connsiteX251" fmla="*/ 9525 w 19050"/>
                              <a:gd name="connsiteY251" fmla="*/ 9525 h 9525"/>
                              <a:gd name="connsiteX252" fmla="*/ 9525 w 19050"/>
                              <a:gd name="connsiteY252" fmla="*/ 9525 h 9525"/>
                              <a:gd name="connsiteX253" fmla="*/ 9525 w 19050"/>
                              <a:gd name="connsiteY253" fmla="*/ 9525 h 9525"/>
                              <a:gd name="connsiteX254" fmla="*/ 9525 w 19050"/>
                              <a:gd name="connsiteY254" fmla="*/ 9525 h 9525"/>
                              <a:gd name="connsiteX255" fmla="*/ 9525 w 19050"/>
                              <a:gd name="connsiteY255" fmla="*/ 9525 h 9525"/>
                              <a:gd name="connsiteX256" fmla="*/ 9525 w 19050"/>
                              <a:gd name="connsiteY256" fmla="*/ 9525 h 9525"/>
                              <a:gd name="connsiteX257" fmla="*/ 9525 w 19050"/>
                              <a:gd name="connsiteY257" fmla="*/ 9525 h 9525"/>
                              <a:gd name="connsiteX258" fmla="*/ 9525 w 19050"/>
                              <a:gd name="connsiteY258" fmla="*/ 9525 h 9525"/>
                              <a:gd name="connsiteX259" fmla="*/ 9525 w 19050"/>
                              <a:gd name="connsiteY259" fmla="*/ 9525 h 9525"/>
                              <a:gd name="connsiteX260" fmla="*/ 9525 w 19050"/>
                              <a:gd name="connsiteY260" fmla="*/ 0 h 9525"/>
                              <a:gd name="connsiteX261" fmla="*/ 10258 w 19050"/>
                              <a:gd name="connsiteY261" fmla="*/ 0 h 9525"/>
                              <a:gd name="connsiteX262" fmla="*/ 10258 w 19050"/>
                              <a:gd name="connsiteY262" fmla="*/ 0 h 9525"/>
                              <a:gd name="connsiteX263" fmla="*/ 10258 w 19050"/>
                              <a:gd name="connsiteY263" fmla="*/ 9525 h 9525"/>
                              <a:gd name="connsiteX264" fmla="*/ 10258 w 19050"/>
                              <a:gd name="connsiteY264" fmla="*/ 9525 h 9525"/>
                              <a:gd name="connsiteX265" fmla="*/ 10258 w 19050"/>
                              <a:gd name="connsiteY265" fmla="*/ 9525 h 9525"/>
                              <a:gd name="connsiteX266" fmla="*/ 10258 w 19050"/>
                              <a:gd name="connsiteY266" fmla="*/ 9525 h 9525"/>
                              <a:gd name="connsiteX267" fmla="*/ 10258 w 19050"/>
                              <a:gd name="connsiteY267" fmla="*/ 0 h 9525"/>
                              <a:gd name="connsiteX268" fmla="*/ 10258 w 19050"/>
                              <a:gd name="connsiteY268" fmla="*/ 0 h 9525"/>
                              <a:gd name="connsiteX269" fmla="*/ 10258 w 19050"/>
                              <a:gd name="connsiteY269" fmla="*/ 0 h 9525"/>
                              <a:gd name="connsiteX270" fmla="*/ 10258 w 19050"/>
                              <a:gd name="connsiteY270" fmla="*/ 0 h 9525"/>
                              <a:gd name="connsiteX271" fmla="*/ 10258 w 19050"/>
                              <a:gd name="connsiteY271" fmla="*/ 0 h 9525"/>
                              <a:gd name="connsiteX272" fmla="*/ 10258 w 19050"/>
                              <a:gd name="connsiteY272" fmla="*/ 0 h 9525"/>
                              <a:gd name="connsiteX273" fmla="*/ 10258 w 19050"/>
                              <a:gd name="connsiteY273" fmla="*/ 0 h 9525"/>
                              <a:gd name="connsiteX274" fmla="*/ 10258 w 19050"/>
                              <a:gd name="connsiteY274" fmla="*/ 0 h 9525"/>
                              <a:gd name="connsiteX275" fmla="*/ 10258 w 19050"/>
                              <a:gd name="connsiteY275" fmla="*/ 0 h 9525"/>
                              <a:gd name="connsiteX276" fmla="*/ 10258 w 19050"/>
                              <a:gd name="connsiteY276" fmla="*/ 0 h 9525"/>
                              <a:gd name="connsiteX277" fmla="*/ 10258 w 19050"/>
                              <a:gd name="connsiteY277" fmla="*/ 0 h 9525"/>
                              <a:gd name="connsiteX278" fmla="*/ 10258 w 19050"/>
                              <a:gd name="connsiteY278" fmla="*/ 0 h 9525"/>
                              <a:gd name="connsiteX279" fmla="*/ 10258 w 19050"/>
                              <a:gd name="connsiteY279" fmla="*/ 0 h 9525"/>
                              <a:gd name="connsiteX280" fmla="*/ 10258 w 19050"/>
                              <a:gd name="connsiteY280" fmla="*/ 9525 h 9525"/>
                              <a:gd name="connsiteX281" fmla="*/ 10258 w 19050"/>
                              <a:gd name="connsiteY281" fmla="*/ 0 h 9525"/>
                              <a:gd name="connsiteX282" fmla="*/ 10258 w 19050"/>
                              <a:gd name="connsiteY282" fmla="*/ 0 h 9525"/>
                              <a:gd name="connsiteX283" fmla="*/ 10258 w 19050"/>
                              <a:gd name="connsiteY283" fmla="*/ 9525 h 9525"/>
                              <a:gd name="connsiteX284" fmla="*/ 10258 w 19050"/>
                              <a:gd name="connsiteY284" fmla="*/ 0 h 9525"/>
                              <a:gd name="connsiteX285" fmla="*/ 10258 w 19050"/>
                              <a:gd name="connsiteY285" fmla="*/ 0 h 9525"/>
                              <a:gd name="connsiteX286" fmla="*/ 10258 w 19050"/>
                              <a:gd name="connsiteY286" fmla="*/ 0 h 9525"/>
                              <a:gd name="connsiteX287" fmla="*/ 10992 w 19050"/>
                              <a:gd name="connsiteY287" fmla="*/ 0 h 9525"/>
                              <a:gd name="connsiteX288" fmla="*/ 10992 w 19050"/>
                              <a:gd name="connsiteY288" fmla="*/ 0 h 9525"/>
                              <a:gd name="connsiteX289" fmla="*/ 10992 w 19050"/>
                              <a:gd name="connsiteY289" fmla="*/ 0 h 9525"/>
                              <a:gd name="connsiteX290" fmla="*/ 10992 w 19050"/>
                              <a:gd name="connsiteY290" fmla="*/ 0 h 9525"/>
                              <a:gd name="connsiteX291" fmla="*/ 10992 w 19050"/>
                              <a:gd name="connsiteY291" fmla="*/ 0 h 9525"/>
                              <a:gd name="connsiteX292" fmla="*/ 10992 w 19050"/>
                              <a:gd name="connsiteY292" fmla="*/ 0 h 9525"/>
                              <a:gd name="connsiteX293" fmla="*/ 10992 w 19050"/>
                              <a:gd name="connsiteY293" fmla="*/ 9525 h 9525"/>
                              <a:gd name="connsiteX294" fmla="*/ 10992 w 19050"/>
                              <a:gd name="connsiteY294" fmla="*/ 0 h 9525"/>
                              <a:gd name="connsiteX295" fmla="*/ 10992 w 19050"/>
                              <a:gd name="connsiteY295" fmla="*/ 9525 h 9525"/>
                              <a:gd name="connsiteX296" fmla="*/ 10992 w 19050"/>
                              <a:gd name="connsiteY296" fmla="*/ 9525 h 9525"/>
                              <a:gd name="connsiteX297" fmla="*/ 10992 w 19050"/>
                              <a:gd name="connsiteY297" fmla="*/ 9525 h 9525"/>
                              <a:gd name="connsiteX298" fmla="*/ 10992 w 19050"/>
                              <a:gd name="connsiteY298" fmla="*/ 9525 h 9525"/>
                              <a:gd name="connsiteX299" fmla="*/ 10992 w 19050"/>
                              <a:gd name="connsiteY299" fmla="*/ 9525 h 9525"/>
                              <a:gd name="connsiteX300" fmla="*/ 10992 w 19050"/>
                              <a:gd name="connsiteY300" fmla="*/ 9525 h 9525"/>
                              <a:gd name="connsiteX301" fmla="*/ 10992 w 19050"/>
                              <a:gd name="connsiteY301" fmla="*/ 0 h 9525"/>
                              <a:gd name="connsiteX302" fmla="*/ 10992 w 19050"/>
                              <a:gd name="connsiteY302" fmla="*/ 9525 h 9525"/>
                              <a:gd name="connsiteX303" fmla="*/ 10992 w 19050"/>
                              <a:gd name="connsiteY303" fmla="*/ 9525 h 9525"/>
                              <a:gd name="connsiteX304" fmla="*/ 10992 w 19050"/>
                              <a:gd name="connsiteY304" fmla="*/ 9525 h 9525"/>
                              <a:gd name="connsiteX305" fmla="*/ 11725 w 19050"/>
                              <a:gd name="connsiteY305" fmla="*/ 0 h 9525"/>
                              <a:gd name="connsiteX306" fmla="*/ 11725 w 19050"/>
                              <a:gd name="connsiteY306" fmla="*/ 0 h 9525"/>
                              <a:gd name="connsiteX307" fmla="*/ 11725 w 19050"/>
                              <a:gd name="connsiteY307" fmla="*/ 9525 h 9525"/>
                              <a:gd name="connsiteX308" fmla="*/ 11725 w 19050"/>
                              <a:gd name="connsiteY308" fmla="*/ 0 h 9525"/>
                              <a:gd name="connsiteX309" fmla="*/ 11725 w 19050"/>
                              <a:gd name="connsiteY309" fmla="*/ 0 h 9525"/>
                              <a:gd name="connsiteX310" fmla="*/ 11725 w 19050"/>
                              <a:gd name="connsiteY310" fmla="*/ 0 h 9525"/>
                              <a:gd name="connsiteX311" fmla="*/ 11725 w 19050"/>
                              <a:gd name="connsiteY311" fmla="*/ 0 h 9525"/>
                              <a:gd name="connsiteX312" fmla="*/ 11725 w 19050"/>
                              <a:gd name="connsiteY312" fmla="*/ 0 h 9525"/>
                              <a:gd name="connsiteX313" fmla="*/ 11725 w 19050"/>
                              <a:gd name="connsiteY313" fmla="*/ 0 h 9525"/>
                              <a:gd name="connsiteX314" fmla="*/ 11725 w 19050"/>
                              <a:gd name="connsiteY314" fmla="*/ 9525 h 9525"/>
                              <a:gd name="connsiteX315" fmla="*/ 11725 w 19050"/>
                              <a:gd name="connsiteY315" fmla="*/ 9525 h 9525"/>
                              <a:gd name="connsiteX316" fmla="*/ 11725 w 19050"/>
                              <a:gd name="connsiteY316" fmla="*/ 9525 h 9525"/>
                              <a:gd name="connsiteX317" fmla="*/ 11725 w 19050"/>
                              <a:gd name="connsiteY317" fmla="*/ 9525 h 9525"/>
                              <a:gd name="connsiteX318" fmla="*/ 11725 w 19050"/>
                              <a:gd name="connsiteY318" fmla="*/ 9525 h 9525"/>
                              <a:gd name="connsiteX319" fmla="*/ 11725 w 19050"/>
                              <a:gd name="connsiteY319" fmla="*/ 9525 h 9525"/>
                              <a:gd name="connsiteX320" fmla="*/ 11725 w 19050"/>
                              <a:gd name="connsiteY320" fmla="*/ 9525 h 9525"/>
                              <a:gd name="connsiteX321" fmla="*/ 11725 w 19050"/>
                              <a:gd name="connsiteY321" fmla="*/ 9525 h 9525"/>
                              <a:gd name="connsiteX322" fmla="*/ 11725 w 19050"/>
                              <a:gd name="connsiteY322" fmla="*/ 9525 h 9525"/>
                              <a:gd name="connsiteX323" fmla="*/ 12459 w 19050"/>
                              <a:gd name="connsiteY323" fmla="*/ 0 h 9525"/>
                              <a:gd name="connsiteX324" fmla="*/ 12459 w 19050"/>
                              <a:gd name="connsiteY324" fmla="*/ 0 h 9525"/>
                              <a:gd name="connsiteX325" fmla="*/ 12459 w 19050"/>
                              <a:gd name="connsiteY325" fmla="*/ 0 h 9525"/>
                              <a:gd name="connsiteX326" fmla="*/ 12459 w 19050"/>
                              <a:gd name="connsiteY326" fmla="*/ 9525 h 9525"/>
                              <a:gd name="connsiteX327" fmla="*/ 12459 w 19050"/>
                              <a:gd name="connsiteY327" fmla="*/ 9525 h 9525"/>
                              <a:gd name="connsiteX328" fmla="*/ 12459 w 19050"/>
                              <a:gd name="connsiteY328" fmla="*/ 9525 h 9525"/>
                              <a:gd name="connsiteX329" fmla="*/ 12459 w 19050"/>
                              <a:gd name="connsiteY329" fmla="*/ 9525 h 9525"/>
                              <a:gd name="connsiteX330" fmla="*/ 12459 w 19050"/>
                              <a:gd name="connsiteY330" fmla="*/ 9525 h 9525"/>
                              <a:gd name="connsiteX331" fmla="*/ 12459 w 19050"/>
                              <a:gd name="connsiteY331" fmla="*/ 0 h 9525"/>
                              <a:gd name="connsiteX332" fmla="*/ 12459 w 19050"/>
                              <a:gd name="connsiteY332" fmla="*/ 9525 h 9525"/>
                              <a:gd name="connsiteX333" fmla="*/ 12459 w 19050"/>
                              <a:gd name="connsiteY333" fmla="*/ 0 h 9525"/>
                              <a:gd name="connsiteX334" fmla="*/ 12459 w 19050"/>
                              <a:gd name="connsiteY334" fmla="*/ 0 h 9525"/>
                              <a:gd name="connsiteX335" fmla="*/ 12459 w 19050"/>
                              <a:gd name="connsiteY335" fmla="*/ 0 h 9525"/>
                              <a:gd name="connsiteX336" fmla="*/ 12459 w 19050"/>
                              <a:gd name="connsiteY336" fmla="*/ 0 h 9525"/>
                              <a:gd name="connsiteX337" fmla="*/ 12459 w 19050"/>
                              <a:gd name="connsiteY337" fmla="*/ 0 h 9525"/>
                              <a:gd name="connsiteX338" fmla="*/ 12459 w 19050"/>
                              <a:gd name="connsiteY338" fmla="*/ 0 h 9525"/>
                              <a:gd name="connsiteX339" fmla="*/ 12459 w 19050"/>
                              <a:gd name="connsiteY339" fmla="*/ 0 h 9525"/>
                              <a:gd name="connsiteX340" fmla="*/ 12459 w 19050"/>
                              <a:gd name="connsiteY340" fmla="*/ 0 h 9525"/>
                              <a:gd name="connsiteX341" fmla="*/ 13192 w 19050"/>
                              <a:gd name="connsiteY341" fmla="*/ 9525 h 9525"/>
                              <a:gd name="connsiteX342" fmla="*/ 13192 w 19050"/>
                              <a:gd name="connsiteY342" fmla="*/ 9525 h 9525"/>
                              <a:gd name="connsiteX343" fmla="*/ 13192 w 19050"/>
                              <a:gd name="connsiteY343" fmla="*/ 0 h 9525"/>
                              <a:gd name="connsiteX344" fmla="*/ 13192 w 19050"/>
                              <a:gd name="connsiteY344" fmla="*/ 9525 h 9525"/>
                              <a:gd name="connsiteX345" fmla="*/ 13192 w 19050"/>
                              <a:gd name="connsiteY345" fmla="*/ 9525 h 9525"/>
                              <a:gd name="connsiteX346" fmla="*/ 13192 w 19050"/>
                              <a:gd name="connsiteY346" fmla="*/ 9525 h 9525"/>
                              <a:gd name="connsiteX347" fmla="*/ 13192 w 19050"/>
                              <a:gd name="connsiteY347" fmla="*/ 9525 h 9525"/>
                              <a:gd name="connsiteX348" fmla="*/ 13192 w 19050"/>
                              <a:gd name="connsiteY348" fmla="*/ 9525 h 9525"/>
                              <a:gd name="connsiteX349" fmla="*/ 13192 w 19050"/>
                              <a:gd name="connsiteY349" fmla="*/ 9525 h 9525"/>
                              <a:gd name="connsiteX350" fmla="*/ 13192 w 19050"/>
                              <a:gd name="connsiteY350" fmla="*/ 9525 h 9525"/>
                              <a:gd name="connsiteX351" fmla="*/ 13192 w 19050"/>
                              <a:gd name="connsiteY351" fmla="*/ 9525 h 9525"/>
                              <a:gd name="connsiteX352" fmla="*/ 13192 w 19050"/>
                              <a:gd name="connsiteY352" fmla="*/ 9525 h 9525"/>
                              <a:gd name="connsiteX353" fmla="*/ 13192 w 19050"/>
                              <a:gd name="connsiteY353" fmla="*/ 0 h 9525"/>
                              <a:gd name="connsiteX354" fmla="*/ 13192 w 19050"/>
                              <a:gd name="connsiteY354" fmla="*/ 0 h 9525"/>
                              <a:gd name="connsiteX355" fmla="*/ 13192 w 19050"/>
                              <a:gd name="connsiteY355" fmla="*/ 9525 h 9525"/>
                              <a:gd name="connsiteX356" fmla="*/ 13192 w 19050"/>
                              <a:gd name="connsiteY356" fmla="*/ 9525 h 9525"/>
                              <a:gd name="connsiteX357" fmla="*/ 13192 w 19050"/>
                              <a:gd name="connsiteY357" fmla="*/ 0 h 9525"/>
                              <a:gd name="connsiteX358" fmla="*/ 13192 w 19050"/>
                              <a:gd name="connsiteY358" fmla="*/ 0 h 9525"/>
                              <a:gd name="connsiteX359" fmla="*/ 13192 w 19050"/>
                              <a:gd name="connsiteY359" fmla="*/ 0 h 9525"/>
                              <a:gd name="connsiteX360" fmla="*/ 13192 w 19050"/>
                              <a:gd name="connsiteY360" fmla="*/ 0 h 9525"/>
                              <a:gd name="connsiteX361" fmla="*/ 13926 w 19050"/>
                              <a:gd name="connsiteY361" fmla="*/ 9525 h 9525"/>
                              <a:gd name="connsiteX362" fmla="*/ 13926 w 19050"/>
                              <a:gd name="connsiteY362" fmla="*/ 9525 h 9525"/>
                              <a:gd name="connsiteX363" fmla="*/ 13926 w 19050"/>
                              <a:gd name="connsiteY363" fmla="*/ 9525 h 9525"/>
                              <a:gd name="connsiteX364" fmla="*/ 13926 w 19050"/>
                              <a:gd name="connsiteY364" fmla="*/ 9525 h 9525"/>
                              <a:gd name="connsiteX365" fmla="*/ 13926 w 19050"/>
                              <a:gd name="connsiteY365" fmla="*/ 9525 h 9525"/>
                              <a:gd name="connsiteX366" fmla="*/ 13926 w 19050"/>
                              <a:gd name="connsiteY366" fmla="*/ 9525 h 9525"/>
                              <a:gd name="connsiteX367" fmla="*/ 13926 w 19050"/>
                              <a:gd name="connsiteY367" fmla="*/ 9525 h 9525"/>
                              <a:gd name="connsiteX368" fmla="*/ 13926 w 19050"/>
                              <a:gd name="connsiteY368" fmla="*/ 9525 h 9525"/>
                              <a:gd name="connsiteX369" fmla="*/ 13926 w 19050"/>
                              <a:gd name="connsiteY369" fmla="*/ 0 h 9525"/>
                              <a:gd name="connsiteX370" fmla="*/ 13926 w 19050"/>
                              <a:gd name="connsiteY370" fmla="*/ 0 h 9525"/>
                              <a:gd name="connsiteX371" fmla="*/ 13926 w 19050"/>
                              <a:gd name="connsiteY371" fmla="*/ 0 h 9525"/>
                              <a:gd name="connsiteX372" fmla="*/ 13926 w 19050"/>
                              <a:gd name="connsiteY372" fmla="*/ 0 h 9525"/>
                              <a:gd name="connsiteX373" fmla="*/ 13926 w 19050"/>
                              <a:gd name="connsiteY373" fmla="*/ 0 h 9525"/>
                              <a:gd name="connsiteX374" fmla="*/ 13926 w 19050"/>
                              <a:gd name="connsiteY374" fmla="*/ 0 h 9525"/>
                              <a:gd name="connsiteX375" fmla="*/ 13926 w 19050"/>
                              <a:gd name="connsiteY375" fmla="*/ 0 h 9525"/>
                              <a:gd name="connsiteX376" fmla="*/ 13926 w 19050"/>
                              <a:gd name="connsiteY376" fmla="*/ 0 h 9525"/>
                              <a:gd name="connsiteX377" fmla="*/ 13926 w 19050"/>
                              <a:gd name="connsiteY377" fmla="*/ 0 h 9525"/>
                              <a:gd name="connsiteX378" fmla="*/ 13926 w 19050"/>
                              <a:gd name="connsiteY378" fmla="*/ 9525 h 9525"/>
                              <a:gd name="connsiteX379" fmla="*/ 14649 w 19050"/>
                              <a:gd name="connsiteY379" fmla="*/ 9525 h 9525"/>
                              <a:gd name="connsiteX380" fmla="*/ 14649 w 19050"/>
                              <a:gd name="connsiteY380" fmla="*/ 9525 h 9525"/>
                              <a:gd name="connsiteX381" fmla="*/ 14649 w 19050"/>
                              <a:gd name="connsiteY381" fmla="*/ 9525 h 9525"/>
                              <a:gd name="connsiteX382" fmla="*/ 14649 w 19050"/>
                              <a:gd name="connsiteY382" fmla="*/ 9525 h 9525"/>
                              <a:gd name="connsiteX383" fmla="*/ 14649 w 19050"/>
                              <a:gd name="connsiteY383" fmla="*/ 9525 h 9525"/>
                              <a:gd name="connsiteX384" fmla="*/ 14649 w 19050"/>
                              <a:gd name="connsiteY384" fmla="*/ 0 h 9525"/>
                              <a:gd name="connsiteX385" fmla="*/ 14649 w 19050"/>
                              <a:gd name="connsiteY385" fmla="*/ 9525 h 9525"/>
                              <a:gd name="connsiteX386" fmla="*/ 14649 w 19050"/>
                              <a:gd name="connsiteY386" fmla="*/ 9525 h 9525"/>
                              <a:gd name="connsiteX387" fmla="*/ 14649 w 19050"/>
                              <a:gd name="connsiteY387" fmla="*/ 9525 h 9525"/>
                              <a:gd name="connsiteX388" fmla="*/ 14649 w 19050"/>
                              <a:gd name="connsiteY388" fmla="*/ 9525 h 9525"/>
                              <a:gd name="connsiteX389" fmla="*/ 14649 w 19050"/>
                              <a:gd name="connsiteY389" fmla="*/ 9525 h 9525"/>
                              <a:gd name="connsiteX390" fmla="*/ 14649 w 19050"/>
                              <a:gd name="connsiteY390" fmla="*/ 9525 h 9525"/>
                              <a:gd name="connsiteX391" fmla="*/ 14649 w 19050"/>
                              <a:gd name="connsiteY391" fmla="*/ 9525 h 9525"/>
                              <a:gd name="connsiteX392" fmla="*/ 14649 w 19050"/>
                              <a:gd name="connsiteY392" fmla="*/ 9525 h 9525"/>
                              <a:gd name="connsiteX393" fmla="*/ 14649 w 19050"/>
                              <a:gd name="connsiteY393" fmla="*/ 0 h 9525"/>
                              <a:gd name="connsiteX394" fmla="*/ 14649 w 19050"/>
                              <a:gd name="connsiteY394" fmla="*/ 0 h 9525"/>
                              <a:gd name="connsiteX395" fmla="*/ 14649 w 19050"/>
                              <a:gd name="connsiteY395" fmla="*/ 0 h 9525"/>
                              <a:gd name="connsiteX396" fmla="*/ 14649 w 19050"/>
                              <a:gd name="connsiteY396" fmla="*/ 0 h 9525"/>
                              <a:gd name="connsiteX397" fmla="*/ 15383 w 19050"/>
                              <a:gd name="connsiteY397" fmla="*/ 0 h 9525"/>
                              <a:gd name="connsiteX398" fmla="*/ 15383 w 19050"/>
                              <a:gd name="connsiteY398" fmla="*/ 9525 h 9525"/>
                              <a:gd name="connsiteX399" fmla="*/ 15383 w 19050"/>
                              <a:gd name="connsiteY399" fmla="*/ 9525 h 9525"/>
                              <a:gd name="connsiteX400" fmla="*/ 15383 w 19050"/>
                              <a:gd name="connsiteY400" fmla="*/ 9525 h 9525"/>
                              <a:gd name="connsiteX401" fmla="*/ 15383 w 19050"/>
                              <a:gd name="connsiteY401" fmla="*/ 9525 h 9525"/>
                              <a:gd name="connsiteX402" fmla="*/ 15383 w 19050"/>
                              <a:gd name="connsiteY402" fmla="*/ 9525 h 9525"/>
                              <a:gd name="connsiteX403" fmla="*/ 15383 w 19050"/>
                              <a:gd name="connsiteY403" fmla="*/ 0 h 9525"/>
                              <a:gd name="connsiteX404" fmla="*/ 15383 w 19050"/>
                              <a:gd name="connsiteY404" fmla="*/ 0 h 9525"/>
                              <a:gd name="connsiteX405" fmla="*/ 15383 w 19050"/>
                              <a:gd name="connsiteY405" fmla="*/ 0 h 9525"/>
                              <a:gd name="connsiteX406" fmla="*/ 15383 w 19050"/>
                              <a:gd name="connsiteY406" fmla="*/ 0 h 9525"/>
                              <a:gd name="connsiteX407" fmla="*/ 15383 w 19050"/>
                              <a:gd name="connsiteY407" fmla="*/ 0 h 9525"/>
                              <a:gd name="connsiteX408" fmla="*/ 15383 w 19050"/>
                              <a:gd name="connsiteY408" fmla="*/ 0 h 9525"/>
                              <a:gd name="connsiteX409" fmla="*/ 15383 w 19050"/>
                              <a:gd name="connsiteY409" fmla="*/ 0 h 9525"/>
                              <a:gd name="connsiteX410" fmla="*/ 15383 w 19050"/>
                              <a:gd name="connsiteY410" fmla="*/ 9525 h 9525"/>
                              <a:gd name="connsiteX411" fmla="*/ 15383 w 19050"/>
                              <a:gd name="connsiteY411" fmla="*/ 9525 h 9525"/>
                              <a:gd name="connsiteX412" fmla="*/ 15383 w 19050"/>
                              <a:gd name="connsiteY412" fmla="*/ 9525 h 9525"/>
                              <a:gd name="connsiteX413" fmla="*/ 15383 w 19050"/>
                              <a:gd name="connsiteY413" fmla="*/ 9525 h 9525"/>
                              <a:gd name="connsiteX414" fmla="*/ 15383 w 19050"/>
                              <a:gd name="connsiteY414" fmla="*/ 9525 h 9525"/>
                              <a:gd name="connsiteX415" fmla="*/ 16116 w 19050"/>
                              <a:gd name="connsiteY415" fmla="*/ 9525 h 9525"/>
                              <a:gd name="connsiteX416" fmla="*/ 16116 w 19050"/>
                              <a:gd name="connsiteY416" fmla="*/ 9525 h 9525"/>
                              <a:gd name="connsiteX417" fmla="*/ 16116 w 19050"/>
                              <a:gd name="connsiteY417" fmla="*/ 9525 h 9525"/>
                              <a:gd name="connsiteX418" fmla="*/ 16116 w 19050"/>
                              <a:gd name="connsiteY418" fmla="*/ 0 h 9525"/>
                              <a:gd name="connsiteX419" fmla="*/ 16116 w 19050"/>
                              <a:gd name="connsiteY419" fmla="*/ 0 h 9525"/>
                              <a:gd name="connsiteX420" fmla="*/ 16116 w 19050"/>
                              <a:gd name="connsiteY420" fmla="*/ 0 h 9525"/>
                              <a:gd name="connsiteX421" fmla="*/ 16116 w 19050"/>
                              <a:gd name="connsiteY421" fmla="*/ 9525 h 9525"/>
                              <a:gd name="connsiteX422" fmla="*/ 16116 w 19050"/>
                              <a:gd name="connsiteY422" fmla="*/ 9525 h 9525"/>
                              <a:gd name="connsiteX423" fmla="*/ 16116 w 19050"/>
                              <a:gd name="connsiteY423" fmla="*/ 9525 h 9525"/>
                              <a:gd name="connsiteX424" fmla="*/ 16116 w 19050"/>
                              <a:gd name="connsiteY424" fmla="*/ 9525 h 9525"/>
                              <a:gd name="connsiteX425" fmla="*/ 16116 w 19050"/>
                              <a:gd name="connsiteY425" fmla="*/ 0 h 9525"/>
                              <a:gd name="connsiteX426" fmla="*/ 16116 w 19050"/>
                              <a:gd name="connsiteY426" fmla="*/ 9525 h 9525"/>
                              <a:gd name="connsiteX427" fmla="*/ 16116 w 19050"/>
                              <a:gd name="connsiteY427" fmla="*/ 0 h 9525"/>
                              <a:gd name="connsiteX428" fmla="*/ 16116 w 19050"/>
                              <a:gd name="connsiteY428" fmla="*/ 0 h 9525"/>
                              <a:gd name="connsiteX429" fmla="*/ 16116 w 19050"/>
                              <a:gd name="connsiteY429" fmla="*/ 0 h 9525"/>
                              <a:gd name="connsiteX430" fmla="*/ 16116 w 19050"/>
                              <a:gd name="connsiteY430" fmla="*/ 0 h 9525"/>
                              <a:gd name="connsiteX431" fmla="*/ 16116 w 19050"/>
                              <a:gd name="connsiteY431" fmla="*/ 0 h 9525"/>
                              <a:gd name="connsiteX432" fmla="*/ 16116 w 19050"/>
                              <a:gd name="connsiteY432" fmla="*/ 9525 h 9525"/>
                              <a:gd name="connsiteX433" fmla="*/ 16116 w 19050"/>
                              <a:gd name="connsiteY433" fmla="*/ 0 h 9525"/>
                              <a:gd name="connsiteX434" fmla="*/ 16116 w 19050"/>
                              <a:gd name="connsiteY434" fmla="*/ 0 h 9525"/>
                              <a:gd name="connsiteX435" fmla="*/ 16850 w 19050"/>
                              <a:gd name="connsiteY435" fmla="*/ 9525 h 9525"/>
                              <a:gd name="connsiteX436" fmla="*/ 16850 w 19050"/>
                              <a:gd name="connsiteY436" fmla="*/ 0 h 9525"/>
                              <a:gd name="connsiteX437" fmla="*/ 16850 w 19050"/>
                              <a:gd name="connsiteY437" fmla="*/ 0 h 9525"/>
                              <a:gd name="connsiteX438" fmla="*/ 16850 w 19050"/>
                              <a:gd name="connsiteY438" fmla="*/ 0 h 9525"/>
                              <a:gd name="connsiteX439" fmla="*/ 16850 w 19050"/>
                              <a:gd name="connsiteY439" fmla="*/ 0 h 9525"/>
                              <a:gd name="connsiteX440" fmla="*/ 16850 w 19050"/>
                              <a:gd name="connsiteY440" fmla="*/ 9525 h 9525"/>
                              <a:gd name="connsiteX441" fmla="*/ 16850 w 19050"/>
                              <a:gd name="connsiteY441" fmla="*/ 9525 h 9525"/>
                              <a:gd name="connsiteX442" fmla="*/ 16850 w 19050"/>
                              <a:gd name="connsiteY442" fmla="*/ 9525 h 9525"/>
                              <a:gd name="connsiteX443" fmla="*/ 16850 w 19050"/>
                              <a:gd name="connsiteY443" fmla="*/ 9525 h 9525"/>
                              <a:gd name="connsiteX444" fmla="*/ 16850 w 19050"/>
                              <a:gd name="connsiteY444" fmla="*/ 9525 h 9525"/>
                              <a:gd name="connsiteX445" fmla="*/ 16850 w 19050"/>
                              <a:gd name="connsiteY445" fmla="*/ 9525 h 9525"/>
                              <a:gd name="connsiteX446" fmla="*/ 16850 w 19050"/>
                              <a:gd name="connsiteY446" fmla="*/ 0 h 9525"/>
                              <a:gd name="connsiteX447" fmla="*/ 16850 w 19050"/>
                              <a:gd name="connsiteY447" fmla="*/ 0 h 9525"/>
                              <a:gd name="connsiteX448" fmla="*/ 16850 w 19050"/>
                              <a:gd name="connsiteY448" fmla="*/ 0 h 9525"/>
                              <a:gd name="connsiteX449" fmla="*/ 16850 w 19050"/>
                              <a:gd name="connsiteY449" fmla="*/ 9525 h 9525"/>
                              <a:gd name="connsiteX450" fmla="*/ 16850 w 19050"/>
                              <a:gd name="connsiteY450" fmla="*/ 9525 h 9525"/>
                              <a:gd name="connsiteX451" fmla="*/ 16850 w 19050"/>
                              <a:gd name="connsiteY451" fmla="*/ 9525 h 9525"/>
                              <a:gd name="connsiteX452" fmla="*/ 16850 w 19050"/>
                              <a:gd name="connsiteY452" fmla="*/ 9525 h 9525"/>
                              <a:gd name="connsiteX453" fmla="*/ 17583 w 19050"/>
                              <a:gd name="connsiteY453" fmla="*/ 9525 h 9525"/>
                              <a:gd name="connsiteX454" fmla="*/ 17583 w 19050"/>
                              <a:gd name="connsiteY454" fmla="*/ 9525 h 9525"/>
                              <a:gd name="connsiteX455" fmla="*/ 17583 w 19050"/>
                              <a:gd name="connsiteY455" fmla="*/ 9525 h 9525"/>
                              <a:gd name="connsiteX456" fmla="*/ 17583 w 19050"/>
                              <a:gd name="connsiteY456" fmla="*/ 9525 h 9525"/>
                              <a:gd name="connsiteX457" fmla="*/ 17583 w 19050"/>
                              <a:gd name="connsiteY457" fmla="*/ 9525 h 9525"/>
                              <a:gd name="connsiteX458" fmla="*/ 17583 w 19050"/>
                              <a:gd name="connsiteY458" fmla="*/ 9525 h 9525"/>
                              <a:gd name="connsiteX459" fmla="*/ 17583 w 19050"/>
                              <a:gd name="connsiteY459" fmla="*/ 9525 h 9525"/>
                              <a:gd name="connsiteX460" fmla="*/ 17583 w 19050"/>
                              <a:gd name="connsiteY460" fmla="*/ 9525 h 9525"/>
                              <a:gd name="connsiteX461" fmla="*/ 17583 w 19050"/>
                              <a:gd name="connsiteY461" fmla="*/ 9525 h 9525"/>
                              <a:gd name="connsiteX462" fmla="*/ 17583 w 19050"/>
                              <a:gd name="connsiteY462" fmla="*/ 0 h 9525"/>
                              <a:gd name="connsiteX463" fmla="*/ 17583 w 19050"/>
                              <a:gd name="connsiteY463" fmla="*/ 0 h 9525"/>
                              <a:gd name="connsiteX464" fmla="*/ 17583 w 19050"/>
                              <a:gd name="connsiteY464" fmla="*/ 0 h 9525"/>
                              <a:gd name="connsiteX465" fmla="*/ 17583 w 19050"/>
                              <a:gd name="connsiteY465" fmla="*/ 0 h 9525"/>
                              <a:gd name="connsiteX466" fmla="*/ 17583 w 19050"/>
                              <a:gd name="connsiteY466" fmla="*/ 0 h 9525"/>
                              <a:gd name="connsiteX467" fmla="*/ 17583 w 19050"/>
                              <a:gd name="connsiteY467" fmla="*/ 0 h 9525"/>
                              <a:gd name="connsiteX468" fmla="*/ 17583 w 19050"/>
                              <a:gd name="connsiteY468" fmla="*/ 0 h 9525"/>
                              <a:gd name="connsiteX469" fmla="*/ 17583 w 19050"/>
                              <a:gd name="connsiteY469" fmla="*/ 0 h 9525"/>
                              <a:gd name="connsiteX470" fmla="*/ 17583 w 19050"/>
                              <a:gd name="connsiteY470" fmla="*/ 0 h 9525"/>
                              <a:gd name="connsiteX471" fmla="*/ 18317 w 19050"/>
                              <a:gd name="connsiteY471" fmla="*/ 0 h 9525"/>
                              <a:gd name="connsiteX472" fmla="*/ 18317 w 19050"/>
                              <a:gd name="connsiteY472" fmla="*/ 0 h 9525"/>
                              <a:gd name="connsiteX473" fmla="*/ 18317 w 19050"/>
                              <a:gd name="connsiteY473" fmla="*/ 0 h 9525"/>
                              <a:gd name="connsiteX474" fmla="*/ 18317 w 19050"/>
                              <a:gd name="connsiteY474" fmla="*/ 0 h 9525"/>
                              <a:gd name="connsiteX475" fmla="*/ 18317 w 19050"/>
                              <a:gd name="connsiteY475" fmla="*/ 9525 h 9525"/>
                              <a:gd name="connsiteX476" fmla="*/ 18317 w 19050"/>
                              <a:gd name="connsiteY476" fmla="*/ 9525 h 9525"/>
                              <a:gd name="connsiteX477" fmla="*/ 18317 w 19050"/>
                              <a:gd name="connsiteY477" fmla="*/ 9525 h 9525"/>
                              <a:gd name="connsiteX478" fmla="*/ 18317 w 19050"/>
                              <a:gd name="connsiteY478" fmla="*/ 0 h 9525"/>
                              <a:gd name="connsiteX479" fmla="*/ 18317 w 19050"/>
                              <a:gd name="connsiteY479" fmla="*/ 9525 h 9525"/>
                              <a:gd name="connsiteX480" fmla="*/ 18317 w 19050"/>
                              <a:gd name="connsiteY480" fmla="*/ 0 h 9525"/>
                              <a:gd name="connsiteX481" fmla="*/ 18317 w 19050"/>
                              <a:gd name="connsiteY481" fmla="*/ 0 h 9525"/>
                              <a:gd name="connsiteX482" fmla="*/ 18317 w 19050"/>
                              <a:gd name="connsiteY482" fmla="*/ 0 h 9525"/>
                              <a:gd name="connsiteX483" fmla="*/ 18317 w 19050"/>
                              <a:gd name="connsiteY483" fmla="*/ 0 h 9525"/>
                              <a:gd name="connsiteX484" fmla="*/ 18317 w 19050"/>
                              <a:gd name="connsiteY484" fmla="*/ 0 h 9525"/>
                              <a:gd name="connsiteX485" fmla="*/ 18317 w 19050"/>
                              <a:gd name="connsiteY485" fmla="*/ 0 h 9525"/>
                              <a:gd name="connsiteX486" fmla="*/ 18317 w 19050"/>
                              <a:gd name="connsiteY486" fmla="*/ 0 h 9525"/>
                              <a:gd name="connsiteX487" fmla="*/ 18317 w 19050"/>
                              <a:gd name="connsiteY487" fmla="*/ 0 h 9525"/>
                              <a:gd name="connsiteX488" fmla="*/ 18317 w 19050"/>
                              <a:gd name="connsiteY488" fmla="*/ 0 h 9525"/>
                              <a:gd name="connsiteX489" fmla="*/ 18317 w 19050"/>
                              <a:gd name="connsiteY489" fmla="*/ 0 h 9525"/>
                              <a:gd name="connsiteX490" fmla="*/ 18317 w 19050"/>
                              <a:gd name="connsiteY490" fmla="*/ 0 h 9525"/>
                              <a:gd name="connsiteX491" fmla="*/ 18317 w 19050"/>
                              <a:gd name="connsiteY491" fmla="*/ 0 h 9525"/>
                              <a:gd name="connsiteX492" fmla="*/ 18317 w 19050"/>
                              <a:gd name="connsiteY492" fmla="*/ 0 h 9525"/>
                              <a:gd name="connsiteX493" fmla="*/ 18317 w 19050"/>
                              <a:gd name="connsiteY493" fmla="*/ 0 h 9525"/>
                              <a:gd name="connsiteX494" fmla="*/ 18317 w 19050"/>
                              <a:gd name="connsiteY494" fmla="*/ 0 h 9525"/>
                              <a:gd name="connsiteX495" fmla="*/ 18317 w 19050"/>
                              <a:gd name="connsiteY495" fmla="*/ 0 h 9525"/>
                              <a:gd name="connsiteX496" fmla="*/ 18317 w 19050"/>
                              <a:gd name="connsiteY496" fmla="*/ 0 h 9525"/>
                              <a:gd name="connsiteX497" fmla="*/ 19050 w 19050"/>
                              <a:gd name="connsiteY497" fmla="*/ 0 h 9525"/>
                              <a:gd name="connsiteX498" fmla="*/ 19050 w 19050"/>
                              <a:gd name="connsiteY498" fmla="*/ 9525 h 9525"/>
                              <a:gd name="connsiteX499" fmla="*/ 19050 w 19050"/>
                              <a:gd name="connsiteY499" fmla="*/ 0 h 9525"/>
                              <a:gd name="connsiteX500" fmla="*/ 19050 w 19050"/>
                              <a:gd name="connsiteY500" fmla="*/ 0 h 9525"/>
                              <a:gd name="connsiteX501" fmla="*/ 19050 w 19050"/>
                              <a:gd name="connsiteY501" fmla="*/ 0 h 9525"/>
                              <a:gd name="connsiteX502" fmla="*/ 19050 w 19050"/>
                              <a:gd name="connsiteY502" fmla="*/ 0 h 9525"/>
                              <a:gd name="connsiteX503" fmla="*/ 19050 w 19050"/>
                              <a:gd name="connsiteY503" fmla="*/ 0 h 9525"/>
                              <a:gd name="connsiteX504" fmla="*/ 19050 w 19050"/>
                              <a:gd name="connsiteY504" fmla="*/ 0 h 9525"/>
                              <a:gd name="connsiteX505" fmla="*/ 19050 w 19050"/>
                              <a:gd name="connsiteY505" fmla="*/ 0 h 9525"/>
                              <a:gd name="connsiteX506" fmla="*/ 19050 w 19050"/>
                              <a:gd name="connsiteY506" fmla="*/ 9525 h 9525"/>
                              <a:gd name="connsiteX507" fmla="*/ 19050 w 19050"/>
                              <a:gd name="connsiteY507" fmla="*/ 9525 h 9525"/>
                              <a:gd name="connsiteX508" fmla="*/ 19050 w 19050"/>
                              <a:gd name="connsiteY508" fmla="*/ 9525 h 9525"/>
                              <a:gd name="connsiteX509" fmla="*/ 19050 w 19050"/>
                              <a:gd name="connsiteY509" fmla="*/ 9525 h 9525"/>
                              <a:gd name="connsiteX510" fmla="*/ 19050 w 19050"/>
                              <a:gd name="connsiteY510" fmla="*/ 9525 h 9525"/>
                              <a:gd name="connsiteX511" fmla="*/ 19050 w 19050"/>
                              <a:gd name="connsiteY511" fmla="*/ 9525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19050" h="9525">
                                <a:moveTo>
                                  <a:pt x="0" y="0"/>
                                </a:moveTo>
                                <a:lnTo>
                                  <a:pt x="0" y="9525"/>
                                </a:lnTo>
                                <a:lnTo>
                                  <a:pt x="0" y="9525"/>
                                </a:lnTo>
                                <a:lnTo>
                                  <a:pt x="0" y="9525"/>
                                </a:lnTo>
                                <a:lnTo>
                                  <a:pt x="0" y="9525"/>
                                </a:lnTo>
                                <a:lnTo>
                                  <a:pt x="0" y="9525"/>
                                </a:lnTo>
                                <a:lnTo>
                                  <a:pt x="0" y="9525"/>
                                </a:lnTo>
                                <a:lnTo>
                                  <a:pt x="0" y="0"/>
                                </a:lnTo>
                                <a:lnTo>
                                  <a:pt x="0" y="0"/>
                                </a:lnTo>
                                <a:lnTo>
                                  <a:pt x="0" y="0"/>
                                </a:lnTo>
                                <a:lnTo>
                                  <a:pt x="0" y="0"/>
                                </a:lnTo>
                                <a:lnTo>
                                  <a:pt x="0" y="0"/>
                                </a:lnTo>
                                <a:lnTo>
                                  <a:pt x="0" y="0"/>
                                </a:lnTo>
                                <a:lnTo>
                                  <a:pt x="0" y="0"/>
                                </a:lnTo>
                                <a:lnTo>
                                  <a:pt x="0" y="0"/>
                                </a:lnTo>
                                <a:lnTo>
                                  <a:pt x="733" y="0"/>
                                </a:lnTo>
                                <a:lnTo>
                                  <a:pt x="733" y="0"/>
                                </a:lnTo>
                                <a:lnTo>
                                  <a:pt x="733" y="0"/>
                                </a:lnTo>
                                <a:lnTo>
                                  <a:pt x="733" y="0"/>
                                </a:lnTo>
                                <a:lnTo>
                                  <a:pt x="733" y="0"/>
                                </a:lnTo>
                                <a:lnTo>
                                  <a:pt x="733" y="0"/>
                                </a:lnTo>
                                <a:lnTo>
                                  <a:pt x="733" y="0"/>
                                </a:lnTo>
                                <a:lnTo>
                                  <a:pt x="733" y="0"/>
                                </a:lnTo>
                                <a:lnTo>
                                  <a:pt x="733" y="0"/>
                                </a:lnTo>
                                <a:lnTo>
                                  <a:pt x="733" y="0"/>
                                </a:lnTo>
                                <a:lnTo>
                                  <a:pt x="733" y="0"/>
                                </a:lnTo>
                                <a:lnTo>
                                  <a:pt x="733" y="0"/>
                                </a:lnTo>
                                <a:lnTo>
                                  <a:pt x="733" y="9525"/>
                                </a:lnTo>
                                <a:lnTo>
                                  <a:pt x="733" y="0"/>
                                </a:lnTo>
                                <a:lnTo>
                                  <a:pt x="733" y="9525"/>
                                </a:lnTo>
                                <a:lnTo>
                                  <a:pt x="733" y="9525"/>
                                </a:lnTo>
                                <a:lnTo>
                                  <a:pt x="733" y="0"/>
                                </a:lnTo>
                                <a:lnTo>
                                  <a:pt x="733" y="0"/>
                                </a:lnTo>
                                <a:lnTo>
                                  <a:pt x="1467" y="0"/>
                                </a:lnTo>
                                <a:lnTo>
                                  <a:pt x="1467" y="0"/>
                                </a:lnTo>
                                <a:lnTo>
                                  <a:pt x="1467" y="9525"/>
                                </a:lnTo>
                                <a:lnTo>
                                  <a:pt x="1467" y="9525"/>
                                </a:lnTo>
                                <a:lnTo>
                                  <a:pt x="1467" y="9525"/>
                                </a:lnTo>
                                <a:lnTo>
                                  <a:pt x="1467" y="9525"/>
                                </a:lnTo>
                                <a:lnTo>
                                  <a:pt x="1467" y="0"/>
                                </a:lnTo>
                                <a:lnTo>
                                  <a:pt x="1467" y="0"/>
                                </a:lnTo>
                                <a:lnTo>
                                  <a:pt x="1467" y="0"/>
                                </a:lnTo>
                                <a:lnTo>
                                  <a:pt x="1467" y="0"/>
                                </a:lnTo>
                                <a:lnTo>
                                  <a:pt x="1467" y="0"/>
                                </a:lnTo>
                                <a:lnTo>
                                  <a:pt x="1467" y="0"/>
                                </a:lnTo>
                                <a:lnTo>
                                  <a:pt x="1467" y="0"/>
                                </a:lnTo>
                                <a:lnTo>
                                  <a:pt x="1467" y="0"/>
                                </a:lnTo>
                                <a:lnTo>
                                  <a:pt x="1467" y="0"/>
                                </a:lnTo>
                                <a:lnTo>
                                  <a:pt x="1467" y="0"/>
                                </a:lnTo>
                                <a:lnTo>
                                  <a:pt x="1467" y="9525"/>
                                </a:lnTo>
                                <a:lnTo>
                                  <a:pt x="1467" y="0"/>
                                </a:lnTo>
                                <a:lnTo>
                                  <a:pt x="1467" y="0"/>
                                </a:lnTo>
                                <a:lnTo>
                                  <a:pt x="1467" y="0"/>
                                </a:lnTo>
                                <a:lnTo>
                                  <a:pt x="1467" y="0"/>
                                </a:lnTo>
                                <a:lnTo>
                                  <a:pt x="1467" y="0"/>
                                </a:lnTo>
                                <a:lnTo>
                                  <a:pt x="1467" y="0"/>
                                </a:lnTo>
                                <a:lnTo>
                                  <a:pt x="1467" y="0"/>
                                </a:lnTo>
                                <a:lnTo>
                                  <a:pt x="2200" y="0"/>
                                </a:lnTo>
                                <a:lnTo>
                                  <a:pt x="2200" y="9525"/>
                                </a:lnTo>
                                <a:lnTo>
                                  <a:pt x="2200" y="9525"/>
                                </a:lnTo>
                                <a:lnTo>
                                  <a:pt x="2200" y="0"/>
                                </a:lnTo>
                                <a:lnTo>
                                  <a:pt x="2200" y="9525"/>
                                </a:lnTo>
                                <a:lnTo>
                                  <a:pt x="2200" y="9525"/>
                                </a:lnTo>
                                <a:lnTo>
                                  <a:pt x="2200" y="0"/>
                                </a:lnTo>
                                <a:lnTo>
                                  <a:pt x="2200" y="0"/>
                                </a:lnTo>
                                <a:lnTo>
                                  <a:pt x="2200" y="0"/>
                                </a:lnTo>
                                <a:lnTo>
                                  <a:pt x="2200" y="0"/>
                                </a:lnTo>
                                <a:lnTo>
                                  <a:pt x="2200" y="0"/>
                                </a:lnTo>
                                <a:lnTo>
                                  <a:pt x="2200" y="0"/>
                                </a:lnTo>
                                <a:lnTo>
                                  <a:pt x="2200" y="0"/>
                                </a:lnTo>
                                <a:lnTo>
                                  <a:pt x="2200" y="9525"/>
                                </a:lnTo>
                                <a:lnTo>
                                  <a:pt x="2200" y="9525"/>
                                </a:lnTo>
                                <a:lnTo>
                                  <a:pt x="2200" y="9525"/>
                                </a:lnTo>
                                <a:lnTo>
                                  <a:pt x="2200" y="9525"/>
                                </a:lnTo>
                                <a:lnTo>
                                  <a:pt x="2200" y="0"/>
                                </a:lnTo>
                                <a:lnTo>
                                  <a:pt x="2200" y="0"/>
                                </a:lnTo>
                                <a:lnTo>
                                  <a:pt x="2200" y="0"/>
                                </a:lnTo>
                                <a:lnTo>
                                  <a:pt x="2934" y="0"/>
                                </a:lnTo>
                                <a:lnTo>
                                  <a:pt x="2934" y="0"/>
                                </a:lnTo>
                                <a:lnTo>
                                  <a:pt x="2934" y="0"/>
                                </a:lnTo>
                                <a:lnTo>
                                  <a:pt x="2934" y="0"/>
                                </a:lnTo>
                                <a:lnTo>
                                  <a:pt x="2934" y="0"/>
                                </a:lnTo>
                                <a:lnTo>
                                  <a:pt x="2934" y="9525"/>
                                </a:lnTo>
                                <a:lnTo>
                                  <a:pt x="2934" y="9525"/>
                                </a:lnTo>
                                <a:lnTo>
                                  <a:pt x="2934" y="9525"/>
                                </a:lnTo>
                                <a:lnTo>
                                  <a:pt x="2934" y="9525"/>
                                </a:lnTo>
                                <a:lnTo>
                                  <a:pt x="2934" y="9525"/>
                                </a:lnTo>
                                <a:lnTo>
                                  <a:pt x="2934" y="0"/>
                                </a:lnTo>
                                <a:lnTo>
                                  <a:pt x="2934" y="9525"/>
                                </a:lnTo>
                                <a:lnTo>
                                  <a:pt x="2934" y="0"/>
                                </a:lnTo>
                                <a:lnTo>
                                  <a:pt x="2934" y="0"/>
                                </a:lnTo>
                                <a:lnTo>
                                  <a:pt x="2934" y="0"/>
                                </a:lnTo>
                                <a:lnTo>
                                  <a:pt x="2934" y="0"/>
                                </a:lnTo>
                                <a:lnTo>
                                  <a:pt x="2934" y="0"/>
                                </a:lnTo>
                                <a:lnTo>
                                  <a:pt x="2934" y="0"/>
                                </a:lnTo>
                                <a:lnTo>
                                  <a:pt x="3667" y="0"/>
                                </a:lnTo>
                                <a:lnTo>
                                  <a:pt x="3667" y="0"/>
                                </a:lnTo>
                                <a:lnTo>
                                  <a:pt x="3667" y="9525"/>
                                </a:lnTo>
                                <a:lnTo>
                                  <a:pt x="3667" y="0"/>
                                </a:lnTo>
                                <a:lnTo>
                                  <a:pt x="3667" y="0"/>
                                </a:lnTo>
                                <a:lnTo>
                                  <a:pt x="3667" y="0"/>
                                </a:lnTo>
                                <a:lnTo>
                                  <a:pt x="3667" y="0"/>
                                </a:lnTo>
                                <a:lnTo>
                                  <a:pt x="3667" y="9525"/>
                                </a:lnTo>
                                <a:lnTo>
                                  <a:pt x="3667" y="9525"/>
                                </a:lnTo>
                                <a:lnTo>
                                  <a:pt x="3667" y="0"/>
                                </a:lnTo>
                                <a:lnTo>
                                  <a:pt x="3667" y="0"/>
                                </a:lnTo>
                                <a:lnTo>
                                  <a:pt x="3667" y="0"/>
                                </a:lnTo>
                                <a:lnTo>
                                  <a:pt x="3667" y="0"/>
                                </a:lnTo>
                                <a:lnTo>
                                  <a:pt x="3667" y="0"/>
                                </a:lnTo>
                                <a:lnTo>
                                  <a:pt x="3667" y="0"/>
                                </a:lnTo>
                                <a:lnTo>
                                  <a:pt x="3667" y="0"/>
                                </a:lnTo>
                                <a:lnTo>
                                  <a:pt x="3667" y="0"/>
                                </a:lnTo>
                                <a:lnTo>
                                  <a:pt x="3667" y="0"/>
                                </a:lnTo>
                                <a:lnTo>
                                  <a:pt x="4401" y="0"/>
                                </a:lnTo>
                                <a:lnTo>
                                  <a:pt x="4401" y="9525"/>
                                </a:lnTo>
                                <a:lnTo>
                                  <a:pt x="4401" y="0"/>
                                </a:lnTo>
                                <a:lnTo>
                                  <a:pt x="4401" y="0"/>
                                </a:lnTo>
                                <a:lnTo>
                                  <a:pt x="4401" y="0"/>
                                </a:lnTo>
                                <a:lnTo>
                                  <a:pt x="4401" y="0"/>
                                </a:lnTo>
                                <a:lnTo>
                                  <a:pt x="4401" y="0"/>
                                </a:lnTo>
                                <a:lnTo>
                                  <a:pt x="4401" y="9525"/>
                                </a:lnTo>
                                <a:lnTo>
                                  <a:pt x="4401" y="0"/>
                                </a:lnTo>
                                <a:lnTo>
                                  <a:pt x="4401" y="0"/>
                                </a:lnTo>
                                <a:lnTo>
                                  <a:pt x="4401" y="0"/>
                                </a:lnTo>
                                <a:lnTo>
                                  <a:pt x="4401" y="0"/>
                                </a:lnTo>
                                <a:lnTo>
                                  <a:pt x="4401" y="0"/>
                                </a:lnTo>
                                <a:lnTo>
                                  <a:pt x="4401" y="9525"/>
                                </a:lnTo>
                                <a:lnTo>
                                  <a:pt x="4401" y="9525"/>
                                </a:lnTo>
                                <a:lnTo>
                                  <a:pt x="4401" y="9525"/>
                                </a:lnTo>
                                <a:lnTo>
                                  <a:pt x="4401" y="9525"/>
                                </a:lnTo>
                                <a:lnTo>
                                  <a:pt x="4401" y="9525"/>
                                </a:lnTo>
                                <a:lnTo>
                                  <a:pt x="5124" y="0"/>
                                </a:lnTo>
                                <a:lnTo>
                                  <a:pt x="5124" y="0"/>
                                </a:lnTo>
                                <a:lnTo>
                                  <a:pt x="5124" y="0"/>
                                </a:lnTo>
                                <a:lnTo>
                                  <a:pt x="5124" y="0"/>
                                </a:lnTo>
                                <a:lnTo>
                                  <a:pt x="5124" y="0"/>
                                </a:lnTo>
                                <a:lnTo>
                                  <a:pt x="5124" y="0"/>
                                </a:lnTo>
                                <a:lnTo>
                                  <a:pt x="5124" y="9525"/>
                                </a:lnTo>
                                <a:lnTo>
                                  <a:pt x="5124" y="9525"/>
                                </a:lnTo>
                                <a:lnTo>
                                  <a:pt x="5124" y="9525"/>
                                </a:lnTo>
                                <a:lnTo>
                                  <a:pt x="5124" y="0"/>
                                </a:lnTo>
                                <a:lnTo>
                                  <a:pt x="5124" y="0"/>
                                </a:lnTo>
                                <a:lnTo>
                                  <a:pt x="5124" y="0"/>
                                </a:lnTo>
                                <a:lnTo>
                                  <a:pt x="5124" y="0"/>
                                </a:lnTo>
                                <a:lnTo>
                                  <a:pt x="5124" y="0"/>
                                </a:lnTo>
                                <a:lnTo>
                                  <a:pt x="5124" y="9525"/>
                                </a:lnTo>
                                <a:lnTo>
                                  <a:pt x="5124" y="9525"/>
                                </a:lnTo>
                                <a:lnTo>
                                  <a:pt x="5124" y="9525"/>
                                </a:lnTo>
                                <a:lnTo>
                                  <a:pt x="5124" y="9525"/>
                                </a:lnTo>
                                <a:lnTo>
                                  <a:pt x="5124" y="9525"/>
                                </a:lnTo>
                                <a:lnTo>
                                  <a:pt x="5124" y="9525"/>
                                </a:lnTo>
                                <a:lnTo>
                                  <a:pt x="5858" y="0"/>
                                </a:lnTo>
                                <a:lnTo>
                                  <a:pt x="5858" y="9525"/>
                                </a:lnTo>
                                <a:lnTo>
                                  <a:pt x="5858" y="9525"/>
                                </a:lnTo>
                                <a:lnTo>
                                  <a:pt x="5858" y="9525"/>
                                </a:lnTo>
                                <a:lnTo>
                                  <a:pt x="5858" y="0"/>
                                </a:lnTo>
                                <a:lnTo>
                                  <a:pt x="5858" y="9525"/>
                                </a:lnTo>
                                <a:lnTo>
                                  <a:pt x="5858" y="0"/>
                                </a:lnTo>
                                <a:lnTo>
                                  <a:pt x="5858" y="0"/>
                                </a:lnTo>
                                <a:lnTo>
                                  <a:pt x="5858" y="9525"/>
                                </a:lnTo>
                                <a:lnTo>
                                  <a:pt x="5858" y="9525"/>
                                </a:lnTo>
                                <a:lnTo>
                                  <a:pt x="5858" y="9525"/>
                                </a:lnTo>
                                <a:lnTo>
                                  <a:pt x="5858" y="0"/>
                                </a:lnTo>
                                <a:lnTo>
                                  <a:pt x="5858" y="9525"/>
                                </a:lnTo>
                                <a:lnTo>
                                  <a:pt x="5858" y="9525"/>
                                </a:lnTo>
                                <a:lnTo>
                                  <a:pt x="5858" y="9525"/>
                                </a:lnTo>
                                <a:lnTo>
                                  <a:pt x="5858" y="9525"/>
                                </a:lnTo>
                                <a:lnTo>
                                  <a:pt x="5858" y="0"/>
                                </a:lnTo>
                                <a:lnTo>
                                  <a:pt x="5858" y="0"/>
                                </a:lnTo>
                                <a:lnTo>
                                  <a:pt x="6591" y="9525"/>
                                </a:lnTo>
                                <a:lnTo>
                                  <a:pt x="6591" y="9525"/>
                                </a:lnTo>
                                <a:lnTo>
                                  <a:pt x="6591" y="9525"/>
                                </a:lnTo>
                                <a:lnTo>
                                  <a:pt x="6591" y="9525"/>
                                </a:lnTo>
                                <a:lnTo>
                                  <a:pt x="6591" y="0"/>
                                </a:lnTo>
                                <a:lnTo>
                                  <a:pt x="6591" y="0"/>
                                </a:lnTo>
                                <a:lnTo>
                                  <a:pt x="6591" y="0"/>
                                </a:lnTo>
                                <a:lnTo>
                                  <a:pt x="6591" y="0"/>
                                </a:lnTo>
                                <a:lnTo>
                                  <a:pt x="6591" y="0"/>
                                </a:lnTo>
                                <a:lnTo>
                                  <a:pt x="6591" y="9525"/>
                                </a:lnTo>
                                <a:lnTo>
                                  <a:pt x="6591" y="9525"/>
                                </a:lnTo>
                                <a:lnTo>
                                  <a:pt x="6591" y="9525"/>
                                </a:lnTo>
                                <a:lnTo>
                                  <a:pt x="6591" y="9525"/>
                                </a:lnTo>
                                <a:lnTo>
                                  <a:pt x="6591" y="0"/>
                                </a:lnTo>
                                <a:lnTo>
                                  <a:pt x="6591" y="0"/>
                                </a:lnTo>
                                <a:lnTo>
                                  <a:pt x="6591" y="0"/>
                                </a:lnTo>
                                <a:lnTo>
                                  <a:pt x="6591" y="0"/>
                                </a:lnTo>
                                <a:lnTo>
                                  <a:pt x="6591" y="0"/>
                                </a:lnTo>
                                <a:lnTo>
                                  <a:pt x="7325" y="0"/>
                                </a:lnTo>
                                <a:lnTo>
                                  <a:pt x="7325" y="0"/>
                                </a:lnTo>
                                <a:lnTo>
                                  <a:pt x="7325" y="0"/>
                                </a:lnTo>
                                <a:lnTo>
                                  <a:pt x="7325" y="0"/>
                                </a:lnTo>
                                <a:lnTo>
                                  <a:pt x="7325" y="9525"/>
                                </a:lnTo>
                                <a:lnTo>
                                  <a:pt x="7325" y="0"/>
                                </a:lnTo>
                                <a:lnTo>
                                  <a:pt x="7325" y="9525"/>
                                </a:lnTo>
                                <a:lnTo>
                                  <a:pt x="7325" y="9525"/>
                                </a:lnTo>
                                <a:lnTo>
                                  <a:pt x="7325" y="0"/>
                                </a:lnTo>
                                <a:lnTo>
                                  <a:pt x="7325" y="9525"/>
                                </a:lnTo>
                                <a:lnTo>
                                  <a:pt x="7325" y="9525"/>
                                </a:lnTo>
                                <a:lnTo>
                                  <a:pt x="7325" y="0"/>
                                </a:lnTo>
                                <a:lnTo>
                                  <a:pt x="7325" y="0"/>
                                </a:lnTo>
                                <a:lnTo>
                                  <a:pt x="7325" y="0"/>
                                </a:lnTo>
                                <a:lnTo>
                                  <a:pt x="7325" y="0"/>
                                </a:lnTo>
                                <a:lnTo>
                                  <a:pt x="7325" y="0"/>
                                </a:lnTo>
                                <a:lnTo>
                                  <a:pt x="7325" y="9525"/>
                                </a:lnTo>
                                <a:lnTo>
                                  <a:pt x="7325" y="9525"/>
                                </a:lnTo>
                                <a:lnTo>
                                  <a:pt x="8058" y="0"/>
                                </a:lnTo>
                                <a:lnTo>
                                  <a:pt x="8058" y="0"/>
                                </a:lnTo>
                                <a:lnTo>
                                  <a:pt x="8058" y="0"/>
                                </a:lnTo>
                                <a:lnTo>
                                  <a:pt x="8058" y="0"/>
                                </a:lnTo>
                                <a:lnTo>
                                  <a:pt x="8058" y="0"/>
                                </a:lnTo>
                                <a:lnTo>
                                  <a:pt x="8058" y="0"/>
                                </a:lnTo>
                                <a:lnTo>
                                  <a:pt x="8058" y="0"/>
                                </a:lnTo>
                                <a:lnTo>
                                  <a:pt x="8058" y="0"/>
                                </a:lnTo>
                                <a:lnTo>
                                  <a:pt x="8058" y="0"/>
                                </a:lnTo>
                                <a:lnTo>
                                  <a:pt x="8058" y="0"/>
                                </a:lnTo>
                                <a:lnTo>
                                  <a:pt x="8058" y="0"/>
                                </a:lnTo>
                                <a:lnTo>
                                  <a:pt x="8058" y="0"/>
                                </a:lnTo>
                                <a:lnTo>
                                  <a:pt x="8058" y="0"/>
                                </a:lnTo>
                                <a:lnTo>
                                  <a:pt x="8058" y="0"/>
                                </a:lnTo>
                                <a:lnTo>
                                  <a:pt x="8058" y="0"/>
                                </a:lnTo>
                                <a:lnTo>
                                  <a:pt x="8058" y="0"/>
                                </a:lnTo>
                                <a:lnTo>
                                  <a:pt x="8058" y="0"/>
                                </a:lnTo>
                                <a:lnTo>
                                  <a:pt x="8058" y="0"/>
                                </a:lnTo>
                                <a:lnTo>
                                  <a:pt x="8058" y="0"/>
                                </a:lnTo>
                                <a:lnTo>
                                  <a:pt x="8058" y="0"/>
                                </a:lnTo>
                                <a:lnTo>
                                  <a:pt x="8792" y="9525"/>
                                </a:lnTo>
                                <a:lnTo>
                                  <a:pt x="8792" y="9525"/>
                                </a:lnTo>
                                <a:lnTo>
                                  <a:pt x="8792" y="9525"/>
                                </a:lnTo>
                                <a:lnTo>
                                  <a:pt x="8792" y="9525"/>
                                </a:lnTo>
                                <a:lnTo>
                                  <a:pt x="8792" y="0"/>
                                </a:lnTo>
                                <a:lnTo>
                                  <a:pt x="8792" y="0"/>
                                </a:lnTo>
                                <a:lnTo>
                                  <a:pt x="8792" y="0"/>
                                </a:lnTo>
                                <a:lnTo>
                                  <a:pt x="8792" y="0"/>
                                </a:lnTo>
                                <a:lnTo>
                                  <a:pt x="8792" y="0"/>
                                </a:lnTo>
                                <a:lnTo>
                                  <a:pt x="8792" y="0"/>
                                </a:lnTo>
                                <a:lnTo>
                                  <a:pt x="8792" y="0"/>
                                </a:lnTo>
                                <a:lnTo>
                                  <a:pt x="8792" y="0"/>
                                </a:lnTo>
                                <a:lnTo>
                                  <a:pt x="8792" y="0"/>
                                </a:lnTo>
                                <a:lnTo>
                                  <a:pt x="8792" y="0"/>
                                </a:lnTo>
                                <a:lnTo>
                                  <a:pt x="8792" y="0"/>
                                </a:lnTo>
                                <a:lnTo>
                                  <a:pt x="8792" y="0"/>
                                </a:lnTo>
                                <a:lnTo>
                                  <a:pt x="8792" y="0"/>
                                </a:lnTo>
                                <a:lnTo>
                                  <a:pt x="8792" y="0"/>
                                </a:lnTo>
                                <a:lnTo>
                                  <a:pt x="9525" y="0"/>
                                </a:lnTo>
                                <a:lnTo>
                                  <a:pt x="9525" y="0"/>
                                </a:lnTo>
                                <a:lnTo>
                                  <a:pt x="9525" y="0"/>
                                </a:lnTo>
                                <a:lnTo>
                                  <a:pt x="9525" y="0"/>
                                </a:lnTo>
                                <a:lnTo>
                                  <a:pt x="9525" y="0"/>
                                </a:lnTo>
                                <a:lnTo>
                                  <a:pt x="9525" y="9525"/>
                                </a:lnTo>
                                <a:lnTo>
                                  <a:pt x="9525" y="9525"/>
                                </a:lnTo>
                                <a:lnTo>
                                  <a:pt x="9525" y="9525"/>
                                </a:lnTo>
                                <a:lnTo>
                                  <a:pt x="9525" y="9525"/>
                                </a:lnTo>
                                <a:lnTo>
                                  <a:pt x="9525" y="9525"/>
                                </a:lnTo>
                                <a:lnTo>
                                  <a:pt x="9525" y="9525"/>
                                </a:lnTo>
                                <a:lnTo>
                                  <a:pt x="9525" y="9525"/>
                                </a:lnTo>
                                <a:lnTo>
                                  <a:pt x="9525" y="9525"/>
                                </a:lnTo>
                                <a:lnTo>
                                  <a:pt x="9525" y="9525"/>
                                </a:lnTo>
                                <a:lnTo>
                                  <a:pt x="9525" y="9525"/>
                                </a:lnTo>
                                <a:lnTo>
                                  <a:pt x="9525" y="9525"/>
                                </a:lnTo>
                                <a:lnTo>
                                  <a:pt x="9525" y="9525"/>
                                </a:lnTo>
                                <a:lnTo>
                                  <a:pt x="9525" y="0"/>
                                </a:lnTo>
                                <a:lnTo>
                                  <a:pt x="10258" y="0"/>
                                </a:lnTo>
                                <a:lnTo>
                                  <a:pt x="10258" y="0"/>
                                </a:lnTo>
                                <a:lnTo>
                                  <a:pt x="10258" y="9525"/>
                                </a:lnTo>
                                <a:lnTo>
                                  <a:pt x="10258" y="9525"/>
                                </a:lnTo>
                                <a:lnTo>
                                  <a:pt x="10258" y="9525"/>
                                </a:lnTo>
                                <a:lnTo>
                                  <a:pt x="10258" y="9525"/>
                                </a:lnTo>
                                <a:lnTo>
                                  <a:pt x="10258" y="0"/>
                                </a:lnTo>
                                <a:lnTo>
                                  <a:pt x="10258" y="0"/>
                                </a:lnTo>
                                <a:lnTo>
                                  <a:pt x="10258" y="0"/>
                                </a:lnTo>
                                <a:lnTo>
                                  <a:pt x="10258" y="0"/>
                                </a:lnTo>
                                <a:lnTo>
                                  <a:pt x="10258" y="0"/>
                                </a:lnTo>
                                <a:lnTo>
                                  <a:pt x="10258" y="0"/>
                                </a:lnTo>
                                <a:lnTo>
                                  <a:pt x="10258" y="0"/>
                                </a:lnTo>
                                <a:lnTo>
                                  <a:pt x="10258" y="0"/>
                                </a:lnTo>
                                <a:lnTo>
                                  <a:pt x="10258" y="0"/>
                                </a:lnTo>
                                <a:lnTo>
                                  <a:pt x="10258" y="0"/>
                                </a:lnTo>
                                <a:lnTo>
                                  <a:pt x="10258" y="0"/>
                                </a:lnTo>
                                <a:lnTo>
                                  <a:pt x="10258" y="0"/>
                                </a:lnTo>
                                <a:lnTo>
                                  <a:pt x="10258" y="0"/>
                                </a:lnTo>
                                <a:lnTo>
                                  <a:pt x="10258" y="9525"/>
                                </a:lnTo>
                                <a:lnTo>
                                  <a:pt x="10258" y="0"/>
                                </a:lnTo>
                                <a:lnTo>
                                  <a:pt x="10258" y="0"/>
                                </a:lnTo>
                                <a:lnTo>
                                  <a:pt x="10258" y="9525"/>
                                </a:lnTo>
                                <a:lnTo>
                                  <a:pt x="10258" y="0"/>
                                </a:lnTo>
                                <a:lnTo>
                                  <a:pt x="10258" y="0"/>
                                </a:lnTo>
                                <a:lnTo>
                                  <a:pt x="10258" y="0"/>
                                </a:lnTo>
                                <a:lnTo>
                                  <a:pt x="10992" y="0"/>
                                </a:lnTo>
                                <a:lnTo>
                                  <a:pt x="10992" y="0"/>
                                </a:lnTo>
                                <a:lnTo>
                                  <a:pt x="10992" y="0"/>
                                </a:lnTo>
                                <a:lnTo>
                                  <a:pt x="10992" y="0"/>
                                </a:lnTo>
                                <a:lnTo>
                                  <a:pt x="10992" y="0"/>
                                </a:lnTo>
                                <a:lnTo>
                                  <a:pt x="10992" y="0"/>
                                </a:lnTo>
                                <a:lnTo>
                                  <a:pt x="10992" y="9525"/>
                                </a:lnTo>
                                <a:lnTo>
                                  <a:pt x="10992" y="0"/>
                                </a:lnTo>
                                <a:lnTo>
                                  <a:pt x="10992" y="9525"/>
                                </a:lnTo>
                                <a:lnTo>
                                  <a:pt x="10992" y="9525"/>
                                </a:lnTo>
                                <a:lnTo>
                                  <a:pt x="10992" y="9525"/>
                                </a:lnTo>
                                <a:lnTo>
                                  <a:pt x="10992" y="9525"/>
                                </a:lnTo>
                                <a:lnTo>
                                  <a:pt x="10992" y="9525"/>
                                </a:lnTo>
                                <a:lnTo>
                                  <a:pt x="10992" y="9525"/>
                                </a:lnTo>
                                <a:lnTo>
                                  <a:pt x="10992" y="0"/>
                                </a:lnTo>
                                <a:lnTo>
                                  <a:pt x="10992" y="9525"/>
                                </a:lnTo>
                                <a:lnTo>
                                  <a:pt x="10992" y="9525"/>
                                </a:lnTo>
                                <a:lnTo>
                                  <a:pt x="10992" y="9525"/>
                                </a:lnTo>
                                <a:lnTo>
                                  <a:pt x="11725" y="0"/>
                                </a:lnTo>
                                <a:lnTo>
                                  <a:pt x="11725" y="0"/>
                                </a:lnTo>
                                <a:lnTo>
                                  <a:pt x="11725" y="9525"/>
                                </a:lnTo>
                                <a:lnTo>
                                  <a:pt x="11725" y="0"/>
                                </a:lnTo>
                                <a:lnTo>
                                  <a:pt x="11725" y="0"/>
                                </a:lnTo>
                                <a:lnTo>
                                  <a:pt x="11725" y="0"/>
                                </a:lnTo>
                                <a:lnTo>
                                  <a:pt x="11725" y="0"/>
                                </a:lnTo>
                                <a:lnTo>
                                  <a:pt x="11725" y="0"/>
                                </a:lnTo>
                                <a:lnTo>
                                  <a:pt x="11725" y="0"/>
                                </a:lnTo>
                                <a:lnTo>
                                  <a:pt x="11725" y="9525"/>
                                </a:lnTo>
                                <a:lnTo>
                                  <a:pt x="11725" y="9525"/>
                                </a:lnTo>
                                <a:lnTo>
                                  <a:pt x="11725" y="9525"/>
                                </a:lnTo>
                                <a:lnTo>
                                  <a:pt x="11725" y="9525"/>
                                </a:lnTo>
                                <a:lnTo>
                                  <a:pt x="11725" y="9525"/>
                                </a:lnTo>
                                <a:lnTo>
                                  <a:pt x="11725" y="9525"/>
                                </a:lnTo>
                                <a:lnTo>
                                  <a:pt x="11725" y="9525"/>
                                </a:lnTo>
                                <a:lnTo>
                                  <a:pt x="11725" y="9525"/>
                                </a:lnTo>
                                <a:lnTo>
                                  <a:pt x="11725" y="9525"/>
                                </a:lnTo>
                                <a:lnTo>
                                  <a:pt x="12459" y="0"/>
                                </a:lnTo>
                                <a:lnTo>
                                  <a:pt x="12459" y="0"/>
                                </a:lnTo>
                                <a:lnTo>
                                  <a:pt x="12459" y="0"/>
                                </a:lnTo>
                                <a:lnTo>
                                  <a:pt x="12459" y="9525"/>
                                </a:lnTo>
                                <a:lnTo>
                                  <a:pt x="12459" y="9525"/>
                                </a:lnTo>
                                <a:lnTo>
                                  <a:pt x="12459" y="9525"/>
                                </a:lnTo>
                                <a:lnTo>
                                  <a:pt x="12459" y="9525"/>
                                </a:lnTo>
                                <a:lnTo>
                                  <a:pt x="12459" y="9525"/>
                                </a:lnTo>
                                <a:lnTo>
                                  <a:pt x="12459" y="0"/>
                                </a:lnTo>
                                <a:lnTo>
                                  <a:pt x="12459" y="9525"/>
                                </a:lnTo>
                                <a:lnTo>
                                  <a:pt x="12459" y="0"/>
                                </a:lnTo>
                                <a:lnTo>
                                  <a:pt x="12459" y="0"/>
                                </a:lnTo>
                                <a:lnTo>
                                  <a:pt x="12459" y="0"/>
                                </a:lnTo>
                                <a:lnTo>
                                  <a:pt x="12459" y="0"/>
                                </a:lnTo>
                                <a:lnTo>
                                  <a:pt x="12459" y="0"/>
                                </a:lnTo>
                                <a:lnTo>
                                  <a:pt x="12459" y="0"/>
                                </a:lnTo>
                                <a:lnTo>
                                  <a:pt x="12459" y="0"/>
                                </a:lnTo>
                                <a:lnTo>
                                  <a:pt x="12459" y="0"/>
                                </a:lnTo>
                                <a:lnTo>
                                  <a:pt x="13192" y="9525"/>
                                </a:lnTo>
                                <a:lnTo>
                                  <a:pt x="13192" y="9525"/>
                                </a:lnTo>
                                <a:lnTo>
                                  <a:pt x="13192" y="0"/>
                                </a:lnTo>
                                <a:lnTo>
                                  <a:pt x="13192" y="9525"/>
                                </a:lnTo>
                                <a:lnTo>
                                  <a:pt x="13192" y="9525"/>
                                </a:lnTo>
                                <a:lnTo>
                                  <a:pt x="13192" y="9525"/>
                                </a:lnTo>
                                <a:lnTo>
                                  <a:pt x="13192" y="9525"/>
                                </a:lnTo>
                                <a:lnTo>
                                  <a:pt x="13192" y="9525"/>
                                </a:lnTo>
                                <a:lnTo>
                                  <a:pt x="13192" y="9525"/>
                                </a:lnTo>
                                <a:lnTo>
                                  <a:pt x="13192" y="9525"/>
                                </a:lnTo>
                                <a:lnTo>
                                  <a:pt x="13192" y="9525"/>
                                </a:lnTo>
                                <a:lnTo>
                                  <a:pt x="13192" y="9525"/>
                                </a:lnTo>
                                <a:lnTo>
                                  <a:pt x="13192" y="0"/>
                                </a:lnTo>
                                <a:lnTo>
                                  <a:pt x="13192" y="0"/>
                                </a:lnTo>
                                <a:lnTo>
                                  <a:pt x="13192" y="9525"/>
                                </a:lnTo>
                                <a:lnTo>
                                  <a:pt x="13192" y="9525"/>
                                </a:lnTo>
                                <a:lnTo>
                                  <a:pt x="13192" y="0"/>
                                </a:lnTo>
                                <a:lnTo>
                                  <a:pt x="13192" y="0"/>
                                </a:lnTo>
                                <a:lnTo>
                                  <a:pt x="13192" y="0"/>
                                </a:lnTo>
                                <a:lnTo>
                                  <a:pt x="13192" y="0"/>
                                </a:lnTo>
                                <a:lnTo>
                                  <a:pt x="13926" y="9525"/>
                                </a:lnTo>
                                <a:lnTo>
                                  <a:pt x="13926" y="9525"/>
                                </a:lnTo>
                                <a:lnTo>
                                  <a:pt x="13926" y="9525"/>
                                </a:lnTo>
                                <a:lnTo>
                                  <a:pt x="13926" y="9525"/>
                                </a:lnTo>
                                <a:lnTo>
                                  <a:pt x="13926" y="9525"/>
                                </a:lnTo>
                                <a:lnTo>
                                  <a:pt x="13926" y="9525"/>
                                </a:lnTo>
                                <a:lnTo>
                                  <a:pt x="13926" y="9525"/>
                                </a:lnTo>
                                <a:lnTo>
                                  <a:pt x="13926" y="9525"/>
                                </a:lnTo>
                                <a:lnTo>
                                  <a:pt x="13926" y="0"/>
                                </a:lnTo>
                                <a:lnTo>
                                  <a:pt x="13926" y="0"/>
                                </a:lnTo>
                                <a:lnTo>
                                  <a:pt x="13926" y="0"/>
                                </a:lnTo>
                                <a:lnTo>
                                  <a:pt x="13926" y="0"/>
                                </a:lnTo>
                                <a:lnTo>
                                  <a:pt x="13926" y="0"/>
                                </a:lnTo>
                                <a:lnTo>
                                  <a:pt x="13926" y="0"/>
                                </a:lnTo>
                                <a:lnTo>
                                  <a:pt x="13926" y="0"/>
                                </a:lnTo>
                                <a:lnTo>
                                  <a:pt x="13926" y="0"/>
                                </a:lnTo>
                                <a:lnTo>
                                  <a:pt x="13926" y="0"/>
                                </a:lnTo>
                                <a:lnTo>
                                  <a:pt x="13926" y="9525"/>
                                </a:lnTo>
                                <a:lnTo>
                                  <a:pt x="14649" y="9525"/>
                                </a:lnTo>
                                <a:lnTo>
                                  <a:pt x="14649" y="9525"/>
                                </a:lnTo>
                                <a:lnTo>
                                  <a:pt x="14649" y="9525"/>
                                </a:lnTo>
                                <a:lnTo>
                                  <a:pt x="14649" y="9525"/>
                                </a:lnTo>
                                <a:lnTo>
                                  <a:pt x="14649" y="9525"/>
                                </a:lnTo>
                                <a:lnTo>
                                  <a:pt x="14649" y="0"/>
                                </a:lnTo>
                                <a:lnTo>
                                  <a:pt x="14649" y="9525"/>
                                </a:lnTo>
                                <a:lnTo>
                                  <a:pt x="14649" y="9525"/>
                                </a:lnTo>
                                <a:lnTo>
                                  <a:pt x="14649" y="9525"/>
                                </a:lnTo>
                                <a:lnTo>
                                  <a:pt x="14649" y="9525"/>
                                </a:lnTo>
                                <a:lnTo>
                                  <a:pt x="14649" y="9525"/>
                                </a:lnTo>
                                <a:lnTo>
                                  <a:pt x="14649" y="9525"/>
                                </a:lnTo>
                                <a:lnTo>
                                  <a:pt x="14649" y="9525"/>
                                </a:lnTo>
                                <a:lnTo>
                                  <a:pt x="14649" y="9525"/>
                                </a:lnTo>
                                <a:lnTo>
                                  <a:pt x="14649" y="0"/>
                                </a:lnTo>
                                <a:lnTo>
                                  <a:pt x="14649" y="0"/>
                                </a:lnTo>
                                <a:lnTo>
                                  <a:pt x="14649" y="0"/>
                                </a:lnTo>
                                <a:lnTo>
                                  <a:pt x="14649" y="0"/>
                                </a:lnTo>
                                <a:lnTo>
                                  <a:pt x="15383" y="0"/>
                                </a:lnTo>
                                <a:lnTo>
                                  <a:pt x="15383" y="9525"/>
                                </a:lnTo>
                                <a:lnTo>
                                  <a:pt x="15383" y="9525"/>
                                </a:lnTo>
                                <a:lnTo>
                                  <a:pt x="15383" y="9525"/>
                                </a:lnTo>
                                <a:lnTo>
                                  <a:pt x="15383" y="9525"/>
                                </a:lnTo>
                                <a:lnTo>
                                  <a:pt x="15383" y="9525"/>
                                </a:lnTo>
                                <a:lnTo>
                                  <a:pt x="15383" y="0"/>
                                </a:lnTo>
                                <a:lnTo>
                                  <a:pt x="15383" y="0"/>
                                </a:lnTo>
                                <a:lnTo>
                                  <a:pt x="15383" y="0"/>
                                </a:lnTo>
                                <a:lnTo>
                                  <a:pt x="15383" y="0"/>
                                </a:lnTo>
                                <a:lnTo>
                                  <a:pt x="15383" y="0"/>
                                </a:lnTo>
                                <a:lnTo>
                                  <a:pt x="15383" y="0"/>
                                </a:lnTo>
                                <a:lnTo>
                                  <a:pt x="15383" y="0"/>
                                </a:lnTo>
                                <a:lnTo>
                                  <a:pt x="15383" y="9525"/>
                                </a:lnTo>
                                <a:lnTo>
                                  <a:pt x="15383" y="9525"/>
                                </a:lnTo>
                                <a:lnTo>
                                  <a:pt x="15383" y="9525"/>
                                </a:lnTo>
                                <a:lnTo>
                                  <a:pt x="15383" y="9525"/>
                                </a:lnTo>
                                <a:lnTo>
                                  <a:pt x="15383" y="9525"/>
                                </a:lnTo>
                                <a:lnTo>
                                  <a:pt x="16116" y="9525"/>
                                </a:lnTo>
                                <a:lnTo>
                                  <a:pt x="16116" y="9525"/>
                                </a:lnTo>
                                <a:lnTo>
                                  <a:pt x="16116" y="9525"/>
                                </a:lnTo>
                                <a:lnTo>
                                  <a:pt x="16116" y="0"/>
                                </a:lnTo>
                                <a:lnTo>
                                  <a:pt x="16116" y="0"/>
                                </a:lnTo>
                                <a:lnTo>
                                  <a:pt x="16116" y="0"/>
                                </a:lnTo>
                                <a:lnTo>
                                  <a:pt x="16116" y="9525"/>
                                </a:lnTo>
                                <a:lnTo>
                                  <a:pt x="16116" y="9525"/>
                                </a:lnTo>
                                <a:lnTo>
                                  <a:pt x="16116" y="9525"/>
                                </a:lnTo>
                                <a:lnTo>
                                  <a:pt x="16116" y="9525"/>
                                </a:lnTo>
                                <a:lnTo>
                                  <a:pt x="16116" y="0"/>
                                </a:lnTo>
                                <a:lnTo>
                                  <a:pt x="16116" y="9525"/>
                                </a:lnTo>
                                <a:lnTo>
                                  <a:pt x="16116" y="0"/>
                                </a:lnTo>
                                <a:lnTo>
                                  <a:pt x="16116" y="0"/>
                                </a:lnTo>
                                <a:lnTo>
                                  <a:pt x="16116" y="0"/>
                                </a:lnTo>
                                <a:lnTo>
                                  <a:pt x="16116" y="0"/>
                                </a:lnTo>
                                <a:lnTo>
                                  <a:pt x="16116" y="0"/>
                                </a:lnTo>
                                <a:lnTo>
                                  <a:pt x="16116" y="9525"/>
                                </a:lnTo>
                                <a:lnTo>
                                  <a:pt x="16116" y="0"/>
                                </a:lnTo>
                                <a:lnTo>
                                  <a:pt x="16116" y="0"/>
                                </a:lnTo>
                                <a:lnTo>
                                  <a:pt x="16850" y="9525"/>
                                </a:lnTo>
                                <a:lnTo>
                                  <a:pt x="16850" y="0"/>
                                </a:lnTo>
                                <a:lnTo>
                                  <a:pt x="16850" y="0"/>
                                </a:lnTo>
                                <a:lnTo>
                                  <a:pt x="16850" y="0"/>
                                </a:lnTo>
                                <a:lnTo>
                                  <a:pt x="16850" y="0"/>
                                </a:lnTo>
                                <a:lnTo>
                                  <a:pt x="16850" y="9525"/>
                                </a:lnTo>
                                <a:lnTo>
                                  <a:pt x="16850" y="9525"/>
                                </a:lnTo>
                                <a:lnTo>
                                  <a:pt x="16850" y="9525"/>
                                </a:lnTo>
                                <a:lnTo>
                                  <a:pt x="16850" y="9525"/>
                                </a:lnTo>
                                <a:lnTo>
                                  <a:pt x="16850" y="9525"/>
                                </a:lnTo>
                                <a:lnTo>
                                  <a:pt x="16850" y="9525"/>
                                </a:lnTo>
                                <a:lnTo>
                                  <a:pt x="16850" y="0"/>
                                </a:lnTo>
                                <a:lnTo>
                                  <a:pt x="16850" y="0"/>
                                </a:lnTo>
                                <a:lnTo>
                                  <a:pt x="16850" y="0"/>
                                </a:lnTo>
                                <a:lnTo>
                                  <a:pt x="16850" y="9525"/>
                                </a:lnTo>
                                <a:lnTo>
                                  <a:pt x="16850" y="9525"/>
                                </a:lnTo>
                                <a:lnTo>
                                  <a:pt x="16850" y="9525"/>
                                </a:lnTo>
                                <a:lnTo>
                                  <a:pt x="16850" y="9525"/>
                                </a:lnTo>
                                <a:lnTo>
                                  <a:pt x="17583" y="9525"/>
                                </a:lnTo>
                                <a:lnTo>
                                  <a:pt x="17583" y="9525"/>
                                </a:lnTo>
                                <a:lnTo>
                                  <a:pt x="17583" y="9525"/>
                                </a:lnTo>
                                <a:lnTo>
                                  <a:pt x="17583" y="9525"/>
                                </a:lnTo>
                                <a:lnTo>
                                  <a:pt x="17583" y="9525"/>
                                </a:lnTo>
                                <a:lnTo>
                                  <a:pt x="17583" y="9525"/>
                                </a:lnTo>
                                <a:lnTo>
                                  <a:pt x="17583" y="9525"/>
                                </a:lnTo>
                                <a:lnTo>
                                  <a:pt x="17583" y="9525"/>
                                </a:lnTo>
                                <a:lnTo>
                                  <a:pt x="17583" y="9525"/>
                                </a:lnTo>
                                <a:lnTo>
                                  <a:pt x="17583" y="0"/>
                                </a:lnTo>
                                <a:lnTo>
                                  <a:pt x="17583" y="0"/>
                                </a:lnTo>
                                <a:lnTo>
                                  <a:pt x="17583" y="0"/>
                                </a:lnTo>
                                <a:lnTo>
                                  <a:pt x="17583" y="0"/>
                                </a:lnTo>
                                <a:lnTo>
                                  <a:pt x="17583" y="0"/>
                                </a:lnTo>
                                <a:lnTo>
                                  <a:pt x="17583" y="0"/>
                                </a:lnTo>
                                <a:lnTo>
                                  <a:pt x="17583" y="0"/>
                                </a:lnTo>
                                <a:lnTo>
                                  <a:pt x="17583" y="0"/>
                                </a:lnTo>
                                <a:lnTo>
                                  <a:pt x="17583" y="0"/>
                                </a:lnTo>
                                <a:lnTo>
                                  <a:pt x="18317" y="0"/>
                                </a:lnTo>
                                <a:lnTo>
                                  <a:pt x="18317" y="0"/>
                                </a:lnTo>
                                <a:lnTo>
                                  <a:pt x="18317" y="0"/>
                                </a:lnTo>
                                <a:lnTo>
                                  <a:pt x="18317" y="0"/>
                                </a:lnTo>
                                <a:lnTo>
                                  <a:pt x="18317" y="9525"/>
                                </a:lnTo>
                                <a:lnTo>
                                  <a:pt x="18317" y="9525"/>
                                </a:lnTo>
                                <a:lnTo>
                                  <a:pt x="18317" y="9525"/>
                                </a:lnTo>
                                <a:lnTo>
                                  <a:pt x="18317" y="0"/>
                                </a:lnTo>
                                <a:lnTo>
                                  <a:pt x="18317" y="9525"/>
                                </a:lnTo>
                                <a:lnTo>
                                  <a:pt x="18317" y="0"/>
                                </a:lnTo>
                                <a:lnTo>
                                  <a:pt x="18317" y="0"/>
                                </a:lnTo>
                                <a:lnTo>
                                  <a:pt x="18317" y="0"/>
                                </a:lnTo>
                                <a:lnTo>
                                  <a:pt x="18317" y="0"/>
                                </a:lnTo>
                                <a:lnTo>
                                  <a:pt x="18317" y="0"/>
                                </a:lnTo>
                                <a:lnTo>
                                  <a:pt x="18317" y="0"/>
                                </a:lnTo>
                                <a:lnTo>
                                  <a:pt x="18317" y="0"/>
                                </a:lnTo>
                                <a:lnTo>
                                  <a:pt x="18317" y="0"/>
                                </a:lnTo>
                                <a:lnTo>
                                  <a:pt x="18317" y="0"/>
                                </a:lnTo>
                                <a:lnTo>
                                  <a:pt x="18317" y="0"/>
                                </a:lnTo>
                                <a:lnTo>
                                  <a:pt x="18317" y="0"/>
                                </a:lnTo>
                                <a:lnTo>
                                  <a:pt x="18317" y="0"/>
                                </a:lnTo>
                                <a:lnTo>
                                  <a:pt x="18317" y="0"/>
                                </a:lnTo>
                                <a:lnTo>
                                  <a:pt x="18317" y="0"/>
                                </a:lnTo>
                                <a:lnTo>
                                  <a:pt x="18317" y="0"/>
                                </a:lnTo>
                                <a:lnTo>
                                  <a:pt x="18317" y="0"/>
                                </a:lnTo>
                                <a:lnTo>
                                  <a:pt x="18317" y="0"/>
                                </a:lnTo>
                                <a:lnTo>
                                  <a:pt x="19050" y="0"/>
                                </a:lnTo>
                                <a:lnTo>
                                  <a:pt x="19050" y="9525"/>
                                </a:lnTo>
                                <a:lnTo>
                                  <a:pt x="19050" y="0"/>
                                </a:lnTo>
                                <a:lnTo>
                                  <a:pt x="19050" y="0"/>
                                </a:lnTo>
                                <a:lnTo>
                                  <a:pt x="19050" y="0"/>
                                </a:lnTo>
                                <a:lnTo>
                                  <a:pt x="19050" y="0"/>
                                </a:lnTo>
                                <a:lnTo>
                                  <a:pt x="19050" y="0"/>
                                </a:lnTo>
                                <a:lnTo>
                                  <a:pt x="19050" y="0"/>
                                </a:lnTo>
                                <a:lnTo>
                                  <a:pt x="19050" y="0"/>
                                </a:lnTo>
                                <a:lnTo>
                                  <a:pt x="19050" y="9525"/>
                                </a:lnTo>
                                <a:lnTo>
                                  <a:pt x="19050" y="9525"/>
                                </a:lnTo>
                                <a:lnTo>
                                  <a:pt x="19050" y="9525"/>
                                </a:lnTo>
                                <a:lnTo>
                                  <a:pt x="19050" y="9525"/>
                                </a:lnTo>
                                <a:lnTo>
                                  <a:pt x="19050" y="9525"/>
                                </a:lnTo>
                                <a:lnTo>
                                  <a:pt x="19050"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46" name="Freeform: Shape 446"/>
                        <wps:cNvSpPr/>
                        <wps:spPr>
                          <a:xfrm>
                            <a:off x="2424112" y="3871912"/>
                            <a:ext cx="28575" cy="9525"/>
                          </a:xfrm>
                          <a:custGeom>
                            <a:avLst/>
                            <a:gdLst>
                              <a:gd name="connsiteX0" fmla="*/ 0 w 28575"/>
                              <a:gd name="connsiteY0" fmla="*/ 9525 h 9525"/>
                              <a:gd name="connsiteX1" fmla="*/ 0 w 28575"/>
                              <a:gd name="connsiteY1" fmla="*/ 0 h 9525"/>
                              <a:gd name="connsiteX2" fmla="*/ 0 w 28575"/>
                              <a:gd name="connsiteY2" fmla="*/ 0 h 9525"/>
                              <a:gd name="connsiteX3" fmla="*/ 0 w 28575"/>
                              <a:gd name="connsiteY3" fmla="*/ 0 h 9525"/>
                              <a:gd name="connsiteX4" fmla="*/ 1057 w 28575"/>
                              <a:gd name="connsiteY4" fmla="*/ 9525 h 9525"/>
                              <a:gd name="connsiteX5" fmla="*/ 1057 w 28575"/>
                              <a:gd name="connsiteY5" fmla="*/ 9525 h 9525"/>
                              <a:gd name="connsiteX6" fmla="*/ 1057 w 28575"/>
                              <a:gd name="connsiteY6" fmla="*/ 9525 h 9525"/>
                              <a:gd name="connsiteX7" fmla="*/ 1057 w 28575"/>
                              <a:gd name="connsiteY7" fmla="*/ 0 h 9525"/>
                              <a:gd name="connsiteX8" fmla="*/ 1057 w 28575"/>
                              <a:gd name="connsiteY8" fmla="*/ 0 h 9525"/>
                              <a:gd name="connsiteX9" fmla="*/ 1057 w 28575"/>
                              <a:gd name="connsiteY9" fmla="*/ 0 h 9525"/>
                              <a:gd name="connsiteX10" fmla="*/ 1057 w 28575"/>
                              <a:gd name="connsiteY10" fmla="*/ 0 h 9525"/>
                              <a:gd name="connsiteX11" fmla="*/ 1057 w 28575"/>
                              <a:gd name="connsiteY11" fmla="*/ 9525 h 9525"/>
                              <a:gd name="connsiteX12" fmla="*/ 1057 w 28575"/>
                              <a:gd name="connsiteY12" fmla="*/ 0 h 9525"/>
                              <a:gd name="connsiteX13" fmla="*/ 1057 w 28575"/>
                              <a:gd name="connsiteY13" fmla="*/ 0 h 9525"/>
                              <a:gd name="connsiteX14" fmla="*/ 1057 w 28575"/>
                              <a:gd name="connsiteY14" fmla="*/ 0 h 9525"/>
                              <a:gd name="connsiteX15" fmla="*/ 1057 w 28575"/>
                              <a:gd name="connsiteY15" fmla="*/ 0 h 9525"/>
                              <a:gd name="connsiteX16" fmla="*/ 1057 w 28575"/>
                              <a:gd name="connsiteY16" fmla="*/ 0 h 9525"/>
                              <a:gd name="connsiteX17" fmla="*/ 1057 w 28575"/>
                              <a:gd name="connsiteY17" fmla="*/ 0 h 9525"/>
                              <a:gd name="connsiteX18" fmla="*/ 1057 w 28575"/>
                              <a:gd name="connsiteY18" fmla="*/ 0 h 9525"/>
                              <a:gd name="connsiteX19" fmla="*/ 1057 w 28575"/>
                              <a:gd name="connsiteY19" fmla="*/ 9525 h 9525"/>
                              <a:gd name="connsiteX20" fmla="*/ 1057 w 28575"/>
                              <a:gd name="connsiteY20" fmla="*/ 9525 h 9525"/>
                              <a:gd name="connsiteX21" fmla="*/ 1057 w 28575"/>
                              <a:gd name="connsiteY21" fmla="*/ 9525 h 9525"/>
                              <a:gd name="connsiteX22" fmla="*/ 2115 w 28575"/>
                              <a:gd name="connsiteY22" fmla="*/ 9525 h 9525"/>
                              <a:gd name="connsiteX23" fmla="*/ 2115 w 28575"/>
                              <a:gd name="connsiteY23" fmla="*/ 0 h 9525"/>
                              <a:gd name="connsiteX24" fmla="*/ 2115 w 28575"/>
                              <a:gd name="connsiteY24" fmla="*/ 0 h 9525"/>
                              <a:gd name="connsiteX25" fmla="*/ 2115 w 28575"/>
                              <a:gd name="connsiteY25" fmla="*/ 0 h 9525"/>
                              <a:gd name="connsiteX26" fmla="*/ 2115 w 28575"/>
                              <a:gd name="connsiteY26" fmla="*/ 0 h 9525"/>
                              <a:gd name="connsiteX27" fmla="*/ 2115 w 28575"/>
                              <a:gd name="connsiteY27" fmla="*/ 9525 h 9525"/>
                              <a:gd name="connsiteX28" fmla="*/ 2115 w 28575"/>
                              <a:gd name="connsiteY28" fmla="*/ 0 h 9525"/>
                              <a:gd name="connsiteX29" fmla="*/ 2115 w 28575"/>
                              <a:gd name="connsiteY29" fmla="*/ 0 h 9525"/>
                              <a:gd name="connsiteX30" fmla="*/ 2115 w 28575"/>
                              <a:gd name="connsiteY30" fmla="*/ 0 h 9525"/>
                              <a:gd name="connsiteX31" fmla="*/ 2115 w 28575"/>
                              <a:gd name="connsiteY31" fmla="*/ 0 h 9525"/>
                              <a:gd name="connsiteX32" fmla="*/ 2115 w 28575"/>
                              <a:gd name="connsiteY32" fmla="*/ 0 h 9525"/>
                              <a:gd name="connsiteX33" fmla="*/ 2115 w 28575"/>
                              <a:gd name="connsiteY33" fmla="*/ 0 h 9525"/>
                              <a:gd name="connsiteX34" fmla="*/ 2115 w 28575"/>
                              <a:gd name="connsiteY34" fmla="*/ 0 h 9525"/>
                              <a:gd name="connsiteX35" fmla="*/ 2115 w 28575"/>
                              <a:gd name="connsiteY35" fmla="*/ 0 h 9525"/>
                              <a:gd name="connsiteX36" fmla="*/ 2115 w 28575"/>
                              <a:gd name="connsiteY36" fmla="*/ 0 h 9525"/>
                              <a:gd name="connsiteX37" fmla="*/ 2115 w 28575"/>
                              <a:gd name="connsiteY37" fmla="*/ 0 h 9525"/>
                              <a:gd name="connsiteX38" fmla="*/ 2115 w 28575"/>
                              <a:gd name="connsiteY38" fmla="*/ 0 h 9525"/>
                              <a:gd name="connsiteX39" fmla="*/ 2115 w 28575"/>
                              <a:gd name="connsiteY39" fmla="*/ 9525 h 9525"/>
                              <a:gd name="connsiteX40" fmla="*/ 3172 w 28575"/>
                              <a:gd name="connsiteY40" fmla="*/ 9525 h 9525"/>
                              <a:gd name="connsiteX41" fmla="*/ 3172 w 28575"/>
                              <a:gd name="connsiteY41" fmla="*/ 9525 h 9525"/>
                              <a:gd name="connsiteX42" fmla="*/ 3172 w 28575"/>
                              <a:gd name="connsiteY42" fmla="*/ 9525 h 9525"/>
                              <a:gd name="connsiteX43" fmla="*/ 3172 w 28575"/>
                              <a:gd name="connsiteY43" fmla="*/ 9525 h 9525"/>
                              <a:gd name="connsiteX44" fmla="*/ 3172 w 28575"/>
                              <a:gd name="connsiteY44" fmla="*/ 9525 h 9525"/>
                              <a:gd name="connsiteX45" fmla="*/ 3172 w 28575"/>
                              <a:gd name="connsiteY45" fmla="*/ 0 h 9525"/>
                              <a:gd name="connsiteX46" fmla="*/ 3172 w 28575"/>
                              <a:gd name="connsiteY46" fmla="*/ 0 h 9525"/>
                              <a:gd name="connsiteX47" fmla="*/ 3172 w 28575"/>
                              <a:gd name="connsiteY47" fmla="*/ 0 h 9525"/>
                              <a:gd name="connsiteX48" fmla="*/ 3172 w 28575"/>
                              <a:gd name="connsiteY48" fmla="*/ 9525 h 9525"/>
                              <a:gd name="connsiteX49" fmla="*/ 3172 w 28575"/>
                              <a:gd name="connsiteY49" fmla="*/ 9525 h 9525"/>
                              <a:gd name="connsiteX50" fmla="*/ 3172 w 28575"/>
                              <a:gd name="connsiteY50" fmla="*/ 9525 h 9525"/>
                              <a:gd name="connsiteX51" fmla="*/ 3172 w 28575"/>
                              <a:gd name="connsiteY51" fmla="*/ 9525 h 9525"/>
                              <a:gd name="connsiteX52" fmla="*/ 3172 w 28575"/>
                              <a:gd name="connsiteY52" fmla="*/ 9525 h 9525"/>
                              <a:gd name="connsiteX53" fmla="*/ 3172 w 28575"/>
                              <a:gd name="connsiteY53" fmla="*/ 9525 h 9525"/>
                              <a:gd name="connsiteX54" fmla="*/ 3172 w 28575"/>
                              <a:gd name="connsiteY54" fmla="*/ 9525 h 9525"/>
                              <a:gd name="connsiteX55" fmla="*/ 3172 w 28575"/>
                              <a:gd name="connsiteY55" fmla="*/ 0 h 9525"/>
                              <a:gd name="connsiteX56" fmla="*/ 3172 w 28575"/>
                              <a:gd name="connsiteY56" fmla="*/ 0 h 9525"/>
                              <a:gd name="connsiteX57" fmla="*/ 3172 w 28575"/>
                              <a:gd name="connsiteY57" fmla="*/ 9525 h 9525"/>
                              <a:gd name="connsiteX58" fmla="*/ 3172 w 28575"/>
                              <a:gd name="connsiteY58" fmla="*/ 9525 h 9525"/>
                              <a:gd name="connsiteX59" fmla="*/ 3172 w 28575"/>
                              <a:gd name="connsiteY59" fmla="*/ 9525 h 9525"/>
                              <a:gd name="connsiteX60" fmla="*/ 4229 w 28575"/>
                              <a:gd name="connsiteY60" fmla="*/ 9525 h 9525"/>
                              <a:gd name="connsiteX61" fmla="*/ 4229 w 28575"/>
                              <a:gd name="connsiteY61" fmla="*/ 9525 h 9525"/>
                              <a:gd name="connsiteX62" fmla="*/ 4229 w 28575"/>
                              <a:gd name="connsiteY62" fmla="*/ 9525 h 9525"/>
                              <a:gd name="connsiteX63" fmla="*/ 4229 w 28575"/>
                              <a:gd name="connsiteY63" fmla="*/ 9525 h 9525"/>
                              <a:gd name="connsiteX64" fmla="*/ 4229 w 28575"/>
                              <a:gd name="connsiteY64" fmla="*/ 9525 h 9525"/>
                              <a:gd name="connsiteX65" fmla="*/ 4229 w 28575"/>
                              <a:gd name="connsiteY65" fmla="*/ 9525 h 9525"/>
                              <a:gd name="connsiteX66" fmla="*/ 4229 w 28575"/>
                              <a:gd name="connsiteY66" fmla="*/ 0 h 9525"/>
                              <a:gd name="connsiteX67" fmla="*/ 4229 w 28575"/>
                              <a:gd name="connsiteY67" fmla="*/ 9525 h 9525"/>
                              <a:gd name="connsiteX68" fmla="*/ 4229 w 28575"/>
                              <a:gd name="connsiteY68" fmla="*/ 9525 h 9525"/>
                              <a:gd name="connsiteX69" fmla="*/ 4229 w 28575"/>
                              <a:gd name="connsiteY69" fmla="*/ 9525 h 9525"/>
                              <a:gd name="connsiteX70" fmla="*/ 4229 w 28575"/>
                              <a:gd name="connsiteY70" fmla="*/ 9525 h 9525"/>
                              <a:gd name="connsiteX71" fmla="*/ 4229 w 28575"/>
                              <a:gd name="connsiteY71" fmla="*/ 9525 h 9525"/>
                              <a:gd name="connsiteX72" fmla="*/ 4229 w 28575"/>
                              <a:gd name="connsiteY72" fmla="*/ 9525 h 9525"/>
                              <a:gd name="connsiteX73" fmla="*/ 4229 w 28575"/>
                              <a:gd name="connsiteY73" fmla="*/ 9525 h 9525"/>
                              <a:gd name="connsiteX74" fmla="*/ 4229 w 28575"/>
                              <a:gd name="connsiteY74" fmla="*/ 9525 h 9525"/>
                              <a:gd name="connsiteX75" fmla="*/ 4229 w 28575"/>
                              <a:gd name="connsiteY75" fmla="*/ 9525 h 9525"/>
                              <a:gd name="connsiteX76" fmla="*/ 4229 w 28575"/>
                              <a:gd name="connsiteY76" fmla="*/ 0 h 9525"/>
                              <a:gd name="connsiteX77" fmla="*/ 4229 w 28575"/>
                              <a:gd name="connsiteY77" fmla="*/ 9525 h 9525"/>
                              <a:gd name="connsiteX78" fmla="*/ 5296 w 28575"/>
                              <a:gd name="connsiteY78" fmla="*/ 9525 h 9525"/>
                              <a:gd name="connsiteX79" fmla="*/ 5296 w 28575"/>
                              <a:gd name="connsiteY79" fmla="*/ 9525 h 9525"/>
                              <a:gd name="connsiteX80" fmla="*/ 5296 w 28575"/>
                              <a:gd name="connsiteY80" fmla="*/ 9525 h 9525"/>
                              <a:gd name="connsiteX81" fmla="*/ 5296 w 28575"/>
                              <a:gd name="connsiteY81" fmla="*/ 0 h 9525"/>
                              <a:gd name="connsiteX82" fmla="*/ 5296 w 28575"/>
                              <a:gd name="connsiteY82" fmla="*/ 0 h 9525"/>
                              <a:gd name="connsiteX83" fmla="*/ 5296 w 28575"/>
                              <a:gd name="connsiteY83" fmla="*/ 0 h 9525"/>
                              <a:gd name="connsiteX84" fmla="*/ 5296 w 28575"/>
                              <a:gd name="connsiteY84" fmla="*/ 0 h 9525"/>
                              <a:gd name="connsiteX85" fmla="*/ 5296 w 28575"/>
                              <a:gd name="connsiteY85" fmla="*/ 9525 h 9525"/>
                              <a:gd name="connsiteX86" fmla="*/ 5296 w 28575"/>
                              <a:gd name="connsiteY86" fmla="*/ 0 h 9525"/>
                              <a:gd name="connsiteX87" fmla="*/ 5296 w 28575"/>
                              <a:gd name="connsiteY87" fmla="*/ 9525 h 9525"/>
                              <a:gd name="connsiteX88" fmla="*/ 5296 w 28575"/>
                              <a:gd name="connsiteY88" fmla="*/ 9525 h 9525"/>
                              <a:gd name="connsiteX89" fmla="*/ 5296 w 28575"/>
                              <a:gd name="connsiteY89" fmla="*/ 9525 h 9525"/>
                              <a:gd name="connsiteX90" fmla="*/ 5296 w 28575"/>
                              <a:gd name="connsiteY90" fmla="*/ 9525 h 9525"/>
                              <a:gd name="connsiteX91" fmla="*/ 5296 w 28575"/>
                              <a:gd name="connsiteY91" fmla="*/ 9525 h 9525"/>
                              <a:gd name="connsiteX92" fmla="*/ 5296 w 28575"/>
                              <a:gd name="connsiteY92" fmla="*/ 9525 h 9525"/>
                              <a:gd name="connsiteX93" fmla="*/ 5296 w 28575"/>
                              <a:gd name="connsiteY93" fmla="*/ 0 h 9525"/>
                              <a:gd name="connsiteX94" fmla="*/ 5296 w 28575"/>
                              <a:gd name="connsiteY94" fmla="*/ 0 h 9525"/>
                              <a:gd name="connsiteX95" fmla="*/ 5296 w 28575"/>
                              <a:gd name="connsiteY95" fmla="*/ 0 h 9525"/>
                              <a:gd name="connsiteX96" fmla="*/ 6353 w 28575"/>
                              <a:gd name="connsiteY96" fmla="*/ 0 h 9525"/>
                              <a:gd name="connsiteX97" fmla="*/ 6353 w 28575"/>
                              <a:gd name="connsiteY97" fmla="*/ 9525 h 9525"/>
                              <a:gd name="connsiteX98" fmla="*/ 6353 w 28575"/>
                              <a:gd name="connsiteY98" fmla="*/ 9525 h 9525"/>
                              <a:gd name="connsiteX99" fmla="*/ 6353 w 28575"/>
                              <a:gd name="connsiteY99" fmla="*/ 9525 h 9525"/>
                              <a:gd name="connsiteX100" fmla="*/ 6353 w 28575"/>
                              <a:gd name="connsiteY100" fmla="*/ 9525 h 9525"/>
                              <a:gd name="connsiteX101" fmla="*/ 6353 w 28575"/>
                              <a:gd name="connsiteY101" fmla="*/ 0 h 9525"/>
                              <a:gd name="connsiteX102" fmla="*/ 6353 w 28575"/>
                              <a:gd name="connsiteY102" fmla="*/ 9525 h 9525"/>
                              <a:gd name="connsiteX103" fmla="*/ 6353 w 28575"/>
                              <a:gd name="connsiteY103" fmla="*/ 0 h 9525"/>
                              <a:gd name="connsiteX104" fmla="*/ 6353 w 28575"/>
                              <a:gd name="connsiteY104" fmla="*/ 0 h 9525"/>
                              <a:gd name="connsiteX105" fmla="*/ 6353 w 28575"/>
                              <a:gd name="connsiteY105" fmla="*/ 9525 h 9525"/>
                              <a:gd name="connsiteX106" fmla="*/ 6353 w 28575"/>
                              <a:gd name="connsiteY106" fmla="*/ 9525 h 9525"/>
                              <a:gd name="connsiteX107" fmla="*/ 6353 w 28575"/>
                              <a:gd name="connsiteY107" fmla="*/ 0 h 9525"/>
                              <a:gd name="connsiteX108" fmla="*/ 6353 w 28575"/>
                              <a:gd name="connsiteY108" fmla="*/ 0 h 9525"/>
                              <a:gd name="connsiteX109" fmla="*/ 6353 w 28575"/>
                              <a:gd name="connsiteY109" fmla="*/ 0 h 9525"/>
                              <a:gd name="connsiteX110" fmla="*/ 6353 w 28575"/>
                              <a:gd name="connsiteY110" fmla="*/ 0 h 9525"/>
                              <a:gd name="connsiteX111" fmla="*/ 6353 w 28575"/>
                              <a:gd name="connsiteY111" fmla="*/ 0 h 9525"/>
                              <a:gd name="connsiteX112" fmla="*/ 6353 w 28575"/>
                              <a:gd name="connsiteY112" fmla="*/ 0 h 9525"/>
                              <a:gd name="connsiteX113" fmla="*/ 6353 w 28575"/>
                              <a:gd name="connsiteY113" fmla="*/ 0 h 9525"/>
                              <a:gd name="connsiteX114" fmla="*/ 7410 w 28575"/>
                              <a:gd name="connsiteY114" fmla="*/ 0 h 9525"/>
                              <a:gd name="connsiteX115" fmla="*/ 7410 w 28575"/>
                              <a:gd name="connsiteY115" fmla="*/ 0 h 9525"/>
                              <a:gd name="connsiteX116" fmla="*/ 7410 w 28575"/>
                              <a:gd name="connsiteY116" fmla="*/ 0 h 9525"/>
                              <a:gd name="connsiteX117" fmla="*/ 7410 w 28575"/>
                              <a:gd name="connsiteY117" fmla="*/ 0 h 9525"/>
                              <a:gd name="connsiteX118" fmla="*/ 7410 w 28575"/>
                              <a:gd name="connsiteY118" fmla="*/ 0 h 9525"/>
                              <a:gd name="connsiteX119" fmla="*/ 7410 w 28575"/>
                              <a:gd name="connsiteY119" fmla="*/ 0 h 9525"/>
                              <a:gd name="connsiteX120" fmla="*/ 7410 w 28575"/>
                              <a:gd name="connsiteY120" fmla="*/ 0 h 9525"/>
                              <a:gd name="connsiteX121" fmla="*/ 7410 w 28575"/>
                              <a:gd name="connsiteY121" fmla="*/ 0 h 9525"/>
                              <a:gd name="connsiteX122" fmla="*/ 7410 w 28575"/>
                              <a:gd name="connsiteY122" fmla="*/ 0 h 9525"/>
                              <a:gd name="connsiteX123" fmla="*/ 7410 w 28575"/>
                              <a:gd name="connsiteY123" fmla="*/ 9525 h 9525"/>
                              <a:gd name="connsiteX124" fmla="*/ 7410 w 28575"/>
                              <a:gd name="connsiteY124" fmla="*/ 9525 h 9525"/>
                              <a:gd name="connsiteX125" fmla="*/ 7410 w 28575"/>
                              <a:gd name="connsiteY125" fmla="*/ 9525 h 9525"/>
                              <a:gd name="connsiteX126" fmla="*/ 7410 w 28575"/>
                              <a:gd name="connsiteY126" fmla="*/ 9525 h 9525"/>
                              <a:gd name="connsiteX127" fmla="*/ 7410 w 28575"/>
                              <a:gd name="connsiteY127" fmla="*/ 9525 h 9525"/>
                              <a:gd name="connsiteX128" fmla="*/ 7410 w 28575"/>
                              <a:gd name="connsiteY128" fmla="*/ 0 h 9525"/>
                              <a:gd name="connsiteX129" fmla="*/ 7410 w 28575"/>
                              <a:gd name="connsiteY129" fmla="*/ 0 h 9525"/>
                              <a:gd name="connsiteX130" fmla="*/ 7410 w 28575"/>
                              <a:gd name="connsiteY130" fmla="*/ 0 h 9525"/>
                              <a:gd name="connsiteX131" fmla="*/ 7410 w 28575"/>
                              <a:gd name="connsiteY131" fmla="*/ 0 h 9525"/>
                              <a:gd name="connsiteX132" fmla="*/ 7410 w 28575"/>
                              <a:gd name="connsiteY132" fmla="*/ 9525 h 9525"/>
                              <a:gd name="connsiteX133" fmla="*/ 7410 w 28575"/>
                              <a:gd name="connsiteY133" fmla="*/ 9525 h 9525"/>
                              <a:gd name="connsiteX134" fmla="*/ 8468 w 28575"/>
                              <a:gd name="connsiteY134" fmla="*/ 9525 h 9525"/>
                              <a:gd name="connsiteX135" fmla="*/ 8468 w 28575"/>
                              <a:gd name="connsiteY135" fmla="*/ 9525 h 9525"/>
                              <a:gd name="connsiteX136" fmla="*/ 8468 w 28575"/>
                              <a:gd name="connsiteY136" fmla="*/ 9525 h 9525"/>
                              <a:gd name="connsiteX137" fmla="*/ 8468 w 28575"/>
                              <a:gd name="connsiteY137" fmla="*/ 9525 h 9525"/>
                              <a:gd name="connsiteX138" fmla="*/ 8468 w 28575"/>
                              <a:gd name="connsiteY138" fmla="*/ 9525 h 9525"/>
                              <a:gd name="connsiteX139" fmla="*/ 8468 w 28575"/>
                              <a:gd name="connsiteY139" fmla="*/ 0 h 9525"/>
                              <a:gd name="connsiteX140" fmla="*/ 8468 w 28575"/>
                              <a:gd name="connsiteY140" fmla="*/ 9525 h 9525"/>
                              <a:gd name="connsiteX141" fmla="*/ 8468 w 28575"/>
                              <a:gd name="connsiteY141" fmla="*/ 0 h 9525"/>
                              <a:gd name="connsiteX142" fmla="*/ 8468 w 28575"/>
                              <a:gd name="connsiteY142" fmla="*/ 0 h 9525"/>
                              <a:gd name="connsiteX143" fmla="*/ 8468 w 28575"/>
                              <a:gd name="connsiteY143" fmla="*/ 9525 h 9525"/>
                              <a:gd name="connsiteX144" fmla="*/ 8468 w 28575"/>
                              <a:gd name="connsiteY144" fmla="*/ 0 h 9525"/>
                              <a:gd name="connsiteX145" fmla="*/ 8468 w 28575"/>
                              <a:gd name="connsiteY145" fmla="*/ 0 h 9525"/>
                              <a:gd name="connsiteX146" fmla="*/ 8468 w 28575"/>
                              <a:gd name="connsiteY146" fmla="*/ 0 h 9525"/>
                              <a:gd name="connsiteX147" fmla="*/ 8468 w 28575"/>
                              <a:gd name="connsiteY147" fmla="*/ 0 h 9525"/>
                              <a:gd name="connsiteX148" fmla="*/ 8468 w 28575"/>
                              <a:gd name="connsiteY148" fmla="*/ 0 h 9525"/>
                              <a:gd name="connsiteX149" fmla="*/ 8468 w 28575"/>
                              <a:gd name="connsiteY149" fmla="*/ 0 h 9525"/>
                              <a:gd name="connsiteX150" fmla="*/ 8468 w 28575"/>
                              <a:gd name="connsiteY150" fmla="*/ 9525 h 9525"/>
                              <a:gd name="connsiteX151" fmla="*/ 8468 w 28575"/>
                              <a:gd name="connsiteY151" fmla="*/ 9525 h 9525"/>
                              <a:gd name="connsiteX152" fmla="*/ 9525 w 28575"/>
                              <a:gd name="connsiteY152" fmla="*/ 0 h 9525"/>
                              <a:gd name="connsiteX153" fmla="*/ 9525 w 28575"/>
                              <a:gd name="connsiteY153" fmla="*/ 0 h 9525"/>
                              <a:gd name="connsiteX154" fmla="*/ 9525 w 28575"/>
                              <a:gd name="connsiteY154" fmla="*/ 0 h 9525"/>
                              <a:gd name="connsiteX155" fmla="*/ 9525 w 28575"/>
                              <a:gd name="connsiteY155" fmla="*/ 0 h 9525"/>
                              <a:gd name="connsiteX156" fmla="*/ 9525 w 28575"/>
                              <a:gd name="connsiteY156" fmla="*/ 9525 h 9525"/>
                              <a:gd name="connsiteX157" fmla="*/ 9525 w 28575"/>
                              <a:gd name="connsiteY157" fmla="*/ 9525 h 9525"/>
                              <a:gd name="connsiteX158" fmla="*/ 9525 w 28575"/>
                              <a:gd name="connsiteY158" fmla="*/ 9525 h 9525"/>
                              <a:gd name="connsiteX159" fmla="*/ 9525 w 28575"/>
                              <a:gd name="connsiteY159" fmla="*/ 9525 h 9525"/>
                              <a:gd name="connsiteX160" fmla="*/ 9525 w 28575"/>
                              <a:gd name="connsiteY160" fmla="*/ 9525 h 9525"/>
                              <a:gd name="connsiteX161" fmla="*/ 9525 w 28575"/>
                              <a:gd name="connsiteY161" fmla="*/ 9525 h 9525"/>
                              <a:gd name="connsiteX162" fmla="*/ 9525 w 28575"/>
                              <a:gd name="connsiteY162" fmla="*/ 9525 h 9525"/>
                              <a:gd name="connsiteX163" fmla="*/ 9525 w 28575"/>
                              <a:gd name="connsiteY163" fmla="*/ 9525 h 9525"/>
                              <a:gd name="connsiteX164" fmla="*/ 9525 w 28575"/>
                              <a:gd name="connsiteY164" fmla="*/ 9525 h 9525"/>
                              <a:gd name="connsiteX165" fmla="*/ 9525 w 28575"/>
                              <a:gd name="connsiteY165" fmla="*/ 9525 h 9525"/>
                              <a:gd name="connsiteX166" fmla="*/ 9525 w 28575"/>
                              <a:gd name="connsiteY166" fmla="*/ 0 h 9525"/>
                              <a:gd name="connsiteX167" fmla="*/ 9525 w 28575"/>
                              <a:gd name="connsiteY167" fmla="*/ 9525 h 9525"/>
                              <a:gd name="connsiteX168" fmla="*/ 9525 w 28575"/>
                              <a:gd name="connsiteY168" fmla="*/ 0 h 9525"/>
                              <a:gd name="connsiteX169" fmla="*/ 9525 w 28575"/>
                              <a:gd name="connsiteY169" fmla="*/ 0 h 9525"/>
                              <a:gd name="connsiteX170" fmla="*/ 10582 w 28575"/>
                              <a:gd name="connsiteY170" fmla="*/ 0 h 9525"/>
                              <a:gd name="connsiteX171" fmla="*/ 10582 w 28575"/>
                              <a:gd name="connsiteY171" fmla="*/ 0 h 9525"/>
                              <a:gd name="connsiteX172" fmla="*/ 10582 w 28575"/>
                              <a:gd name="connsiteY172" fmla="*/ 0 h 9525"/>
                              <a:gd name="connsiteX173" fmla="*/ 10582 w 28575"/>
                              <a:gd name="connsiteY173" fmla="*/ 0 h 9525"/>
                              <a:gd name="connsiteX174" fmla="*/ 10582 w 28575"/>
                              <a:gd name="connsiteY174" fmla="*/ 9525 h 9525"/>
                              <a:gd name="connsiteX175" fmla="*/ 10582 w 28575"/>
                              <a:gd name="connsiteY175" fmla="*/ 9525 h 9525"/>
                              <a:gd name="connsiteX176" fmla="*/ 10582 w 28575"/>
                              <a:gd name="connsiteY176" fmla="*/ 9525 h 9525"/>
                              <a:gd name="connsiteX177" fmla="*/ 10582 w 28575"/>
                              <a:gd name="connsiteY177" fmla="*/ 9525 h 9525"/>
                              <a:gd name="connsiteX178" fmla="*/ 10582 w 28575"/>
                              <a:gd name="connsiteY178" fmla="*/ 0 h 9525"/>
                              <a:gd name="connsiteX179" fmla="*/ 10582 w 28575"/>
                              <a:gd name="connsiteY179" fmla="*/ 0 h 9525"/>
                              <a:gd name="connsiteX180" fmla="*/ 10582 w 28575"/>
                              <a:gd name="connsiteY180" fmla="*/ 0 h 9525"/>
                              <a:gd name="connsiteX181" fmla="*/ 10582 w 28575"/>
                              <a:gd name="connsiteY181" fmla="*/ 0 h 9525"/>
                              <a:gd name="connsiteX182" fmla="*/ 10582 w 28575"/>
                              <a:gd name="connsiteY182" fmla="*/ 9525 h 9525"/>
                              <a:gd name="connsiteX183" fmla="*/ 10582 w 28575"/>
                              <a:gd name="connsiteY183" fmla="*/ 9525 h 9525"/>
                              <a:gd name="connsiteX184" fmla="*/ 10582 w 28575"/>
                              <a:gd name="connsiteY184" fmla="*/ 9525 h 9525"/>
                              <a:gd name="connsiteX185" fmla="*/ 10582 w 28575"/>
                              <a:gd name="connsiteY185" fmla="*/ 9525 h 9525"/>
                              <a:gd name="connsiteX186" fmla="*/ 10582 w 28575"/>
                              <a:gd name="connsiteY186" fmla="*/ 9525 h 9525"/>
                              <a:gd name="connsiteX187" fmla="*/ 10582 w 28575"/>
                              <a:gd name="connsiteY187" fmla="*/ 9525 h 9525"/>
                              <a:gd name="connsiteX188" fmla="*/ 11640 w 28575"/>
                              <a:gd name="connsiteY188" fmla="*/ 0 h 9525"/>
                              <a:gd name="connsiteX189" fmla="*/ 11640 w 28575"/>
                              <a:gd name="connsiteY189" fmla="*/ 9525 h 9525"/>
                              <a:gd name="connsiteX190" fmla="*/ 11640 w 28575"/>
                              <a:gd name="connsiteY190" fmla="*/ 0 h 9525"/>
                              <a:gd name="connsiteX191" fmla="*/ 11640 w 28575"/>
                              <a:gd name="connsiteY191" fmla="*/ 9525 h 9525"/>
                              <a:gd name="connsiteX192" fmla="*/ 11640 w 28575"/>
                              <a:gd name="connsiteY192" fmla="*/ 9525 h 9525"/>
                              <a:gd name="connsiteX193" fmla="*/ 11640 w 28575"/>
                              <a:gd name="connsiteY193" fmla="*/ 0 h 9525"/>
                              <a:gd name="connsiteX194" fmla="*/ 11640 w 28575"/>
                              <a:gd name="connsiteY194" fmla="*/ 9525 h 9525"/>
                              <a:gd name="connsiteX195" fmla="*/ 11640 w 28575"/>
                              <a:gd name="connsiteY195" fmla="*/ 0 h 9525"/>
                              <a:gd name="connsiteX196" fmla="*/ 11640 w 28575"/>
                              <a:gd name="connsiteY196" fmla="*/ 0 h 9525"/>
                              <a:gd name="connsiteX197" fmla="*/ 11640 w 28575"/>
                              <a:gd name="connsiteY197" fmla="*/ 0 h 9525"/>
                              <a:gd name="connsiteX198" fmla="*/ 11640 w 28575"/>
                              <a:gd name="connsiteY198" fmla="*/ 9525 h 9525"/>
                              <a:gd name="connsiteX199" fmla="*/ 11640 w 28575"/>
                              <a:gd name="connsiteY199" fmla="*/ 9525 h 9525"/>
                              <a:gd name="connsiteX200" fmla="*/ 11640 w 28575"/>
                              <a:gd name="connsiteY200" fmla="*/ 9525 h 9525"/>
                              <a:gd name="connsiteX201" fmla="*/ 11640 w 28575"/>
                              <a:gd name="connsiteY201" fmla="*/ 9525 h 9525"/>
                              <a:gd name="connsiteX202" fmla="*/ 11640 w 28575"/>
                              <a:gd name="connsiteY202" fmla="*/ 9525 h 9525"/>
                              <a:gd name="connsiteX203" fmla="*/ 11640 w 28575"/>
                              <a:gd name="connsiteY203" fmla="*/ 9525 h 9525"/>
                              <a:gd name="connsiteX204" fmla="*/ 11640 w 28575"/>
                              <a:gd name="connsiteY204" fmla="*/ 0 h 9525"/>
                              <a:gd name="connsiteX205" fmla="*/ 11640 w 28575"/>
                              <a:gd name="connsiteY205" fmla="*/ 9525 h 9525"/>
                              <a:gd name="connsiteX206" fmla="*/ 11640 w 28575"/>
                              <a:gd name="connsiteY206" fmla="*/ 0 h 9525"/>
                              <a:gd name="connsiteX207" fmla="*/ 11640 w 28575"/>
                              <a:gd name="connsiteY207" fmla="*/ 9525 h 9525"/>
                              <a:gd name="connsiteX208" fmla="*/ 11640 w 28575"/>
                              <a:gd name="connsiteY208" fmla="*/ 9525 h 9525"/>
                              <a:gd name="connsiteX209" fmla="*/ 11640 w 28575"/>
                              <a:gd name="connsiteY209" fmla="*/ 9525 h 9525"/>
                              <a:gd name="connsiteX210" fmla="*/ 11640 w 28575"/>
                              <a:gd name="connsiteY210" fmla="*/ 0 h 9525"/>
                              <a:gd name="connsiteX211" fmla="*/ 11640 w 28575"/>
                              <a:gd name="connsiteY211" fmla="*/ 0 h 9525"/>
                              <a:gd name="connsiteX212" fmla="*/ 11640 w 28575"/>
                              <a:gd name="connsiteY212" fmla="*/ 9525 h 9525"/>
                              <a:gd name="connsiteX213" fmla="*/ 11640 w 28575"/>
                              <a:gd name="connsiteY213" fmla="*/ 9525 h 9525"/>
                              <a:gd name="connsiteX214" fmla="*/ 12697 w 28575"/>
                              <a:gd name="connsiteY214" fmla="*/ 9525 h 9525"/>
                              <a:gd name="connsiteX215" fmla="*/ 12697 w 28575"/>
                              <a:gd name="connsiteY215" fmla="*/ 9525 h 9525"/>
                              <a:gd name="connsiteX216" fmla="*/ 12697 w 28575"/>
                              <a:gd name="connsiteY216" fmla="*/ 9525 h 9525"/>
                              <a:gd name="connsiteX217" fmla="*/ 12697 w 28575"/>
                              <a:gd name="connsiteY217" fmla="*/ 0 h 9525"/>
                              <a:gd name="connsiteX218" fmla="*/ 12697 w 28575"/>
                              <a:gd name="connsiteY218" fmla="*/ 0 h 9525"/>
                              <a:gd name="connsiteX219" fmla="*/ 12697 w 28575"/>
                              <a:gd name="connsiteY219" fmla="*/ 0 h 9525"/>
                              <a:gd name="connsiteX220" fmla="*/ 12697 w 28575"/>
                              <a:gd name="connsiteY220" fmla="*/ 0 h 9525"/>
                              <a:gd name="connsiteX221" fmla="*/ 12697 w 28575"/>
                              <a:gd name="connsiteY221" fmla="*/ 9525 h 9525"/>
                              <a:gd name="connsiteX222" fmla="*/ 12697 w 28575"/>
                              <a:gd name="connsiteY222" fmla="*/ 9525 h 9525"/>
                              <a:gd name="connsiteX223" fmla="*/ 12697 w 28575"/>
                              <a:gd name="connsiteY223" fmla="*/ 0 h 9525"/>
                              <a:gd name="connsiteX224" fmla="*/ 12697 w 28575"/>
                              <a:gd name="connsiteY224" fmla="*/ 9525 h 9525"/>
                              <a:gd name="connsiteX225" fmla="*/ 12697 w 28575"/>
                              <a:gd name="connsiteY225" fmla="*/ 0 h 9525"/>
                              <a:gd name="connsiteX226" fmla="*/ 12697 w 28575"/>
                              <a:gd name="connsiteY226" fmla="*/ 9525 h 9525"/>
                              <a:gd name="connsiteX227" fmla="*/ 12697 w 28575"/>
                              <a:gd name="connsiteY227" fmla="*/ 9525 h 9525"/>
                              <a:gd name="connsiteX228" fmla="*/ 12697 w 28575"/>
                              <a:gd name="connsiteY228" fmla="*/ 9525 h 9525"/>
                              <a:gd name="connsiteX229" fmla="*/ 12697 w 28575"/>
                              <a:gd name="connsiteY229" fmla="*/ 9525 h 9525"/>
                              <a:gd name="connsiteX230" fmla="*/ 12697 w 28575"/>
                              <a:gd name="connsiteY230" fmla="*/ 9525 h 9525"/>
                              <a:gd name="connsiteX231" fmla="*/ 12697 w 28575"/>
                              <a:gd name="connsiteY231" fmla="*/ 9525 h 9525"/>
                              <a:gd name="connsiteX232" fmla="*/ 13754 w 28575"/>
                              <a:gd name="connsiteY232" fmla="*/ 9525 h 9525"/>
                              <a:gd name="connsiteX233" fmla="*/ 13754 w 28575"/>
                              <a:gd name="connsiteY233" fmla="*/ 9525 h 9525"/>
                              <a:gd name="connsiteX234" fmla="*/ 13754 w 28575"/>
                              <a:gd name="connsiteY234" fmla="*/ 0 h 9525"/>
                              <a:gd name="connsiteX235" fmla="*/ 13754 w 28575"/>
                              <a:gd name="connsiteY235" fmla="*/ 9525 h 9525"/>
                              <a:gd name="connsiteX236" fmla="*/ 13754 w 28575"/>
                              <a:gd name="connsiteY236" fmla="*/ 9525 h 9525"/>
                              <a:gd name="connsiteX237" fmla="*/ 13754 w 28575"/>
                              <a:gd name="connsiteY237" fmla="*/ 9525 h 9525"/>
                              <a:gd name="connsiteX238" fmla="*/ 13754 w 28575"/>
                              <a:gd name="connsiteY238" fmla="*/ 9525 h 9525"/>
                              <a:gd name="connsiteX239" fmla="*/ 13754 w 28575"/>
                              <a:gd name="connsiteY239" fmla="*/ 9525 h 9525"/>
                              <a:gd name="connsiteX240" fmla="*/ 13754 w 28575"/>
                              <a:gd name="connsiteY240" fmla="*/ 9525 h 9525"/>
                              <a:gd name="connsiteX241" fmla="*/ 13754 w 28575"/>
                              <a:gd name="connsiteY241" fmla="*/ 0 h 9525"/>
                              <a:gd name="connsiteX242" fmla="*/ 13754 w 28575"/>
                              <a:gd name="connsiteY242" fmla="*/ 0 h 9525"/>
                              <a:gd name="connsiteX243" fmla="*/ 13754 w 28575"/>
                              <a:gd name="connsiteY243" fmla="*/ 0 h 9525"/>
                              <a:gd name="connsiteX244" fmla="*/ 13754 w 28575"/>
                              <a:gd name="connsiteY244" fmla="*/ 0 h 9525"/>
                              <a:gd name="connsiteX245" fmla="*/ 13754 w 28575"/>
                              <a:gd name="connsiteY245" fmla="*/ 9525 h 9525"/>
                              <a:gd name="connsiteX246" fmla="*/ 13754 w 28575"/>
                              <a:gd name="connsiteY246" fmla="*/ 9525 h 9525"/>
                              <a:gd name="connsiteX247" fmla="*/ 13754 w 28575"/>
                              <a:gd name="connsiteY247" fmla="*/ 0 h 9525"/>
                              <a:gd name="connsiteX248" fmla="*/ 13754 w 28575"/>
                              <a:gd name="connsiteY248" fmla="*/ 0 h 9525"/>
                              <a:gd name="connsiteX249" fmla="*/ 13754 w 28575"/>
                              <a:gd name="connsiteY249" fmla="*/ 0 h 9525"/>
                              <a:gd name="connsiteX250" fmla="*/ 14821 w 28575"/>
                              <a:gd name="connsiteY250" fmla="*/ 0 h 9525"/>
                              <a:gd name="connsiteX251" fmla="*/ 14821 w 28575"/>
                              <a:gd name="connsiteY251" fmla="*/ 0 h 9525"/>
                              <a:gd name="connsiteX252" fmla="*/ 14821 w 28575"/>
                              <a:gd name="connsiteY252" fmla="*/ 9525 h 9525"/>
                              <a:gd name="connsiteX253" fmla="*/ 14821 w 28575"/>
                              <a:gd name="connsiteY253" fmla="*/ 0 h 9525"/>
                              <a:gd name="connsiteX254" fmla="*/ 14821 w 28575"/>
                              <a:gd name="connsiteY254" fmla="*/ 0 h 9525"/>
                              <a:gd name="connsiteX255" fmla="*/ 14821 w 28575"/>
                              <a:gd name="connsiteY255" fmla="*/ 0 h 9525"/>
                              <a:gd name="connsiteX256" fmla="*/ 14821 w 28575"/>
                              <a:gd name="connsiteY256" fmla="*/ 0 h 9525"/>
                              <a:gd name="connsiteX257" fmla="*/ 14821 w 28575"/>
                              <a:gd name="connsiteY257" fmla="*/ 0 h 9525"/>
                              <a:gd name="connsiteX258" fmla="*/ 14821 w 28575"/>
                              <a:gd name="connsiteY258" fmla="*/ 0 h 9525"/>
                              <a:gd name="connsiteX259" fmla="*/ 14821 w 28575"/>
                              <a:gd name="connsiteY259" fmla="*/ 0 h 9525"/>
                              <a:gd name="connsiteX260" fmla="*/ 14821 w 28575"/>
                              <a:gd name="connsiteY260" fmla="*/ 0 h 9525"/>
                              <a:gd name="connsiteX261" fmla="*/ 14821 w 28575"/>
                              <a:gd name="connsiteY261" fmla="*/ 0 h 9525"/>
                              <a:gd name="connsiteX262" fmla="*/ 14821 w 28575"/>
                              <a:gd name="connsiteY262" fmla="*/ 0 h 9525"/>
                              <a:gd name="connsiteX263" fmla="*/ 14821 w 28575"/>
                              <a:gd name="connsiteY263" fmla="*/ 0 h 9525"/>
                              <a:gd name="connsiteX264" fmla="*/ 14821 w 28575"/>
                              <a:gd name="connsiteY264" fmla="*/ 0 h 9525"/>
                              <a:gd name="connsiteX265" fmla="*/ 14821 w 28575"/>
                              <a:gd name="connsiteY265" fmla="*/ 9525 h 9525"/>
                              <a:gd name="connsiteX266" fmla="*/ 14821 w 28575"/>
                              <a:gd name="connsiteY266" fmla="*/ 9525 h 9525"/>
                              <a:gd name="connsiteX267" fmla="*/ 14821 w 28575"/>
                              <a:gd name="connsiteY267" fmla="*/ 9525 h 9525"/>
                              <a:gd name="connsiteX268" fmla="*/ 15878 w 28575"/>
                              <a:gd name="connsiteY268" fmla="*/ 9525 h 9525"/>
                              <a:gd name="connsiteX269" fmla="*/ 15878 w 28575"/>
                              <a:gd name="connsiteY269" fmla="*/ 9525 h 9525"/>
                              <a:gd name="connsiteX270" fmla="*/ 15878 w 28575"/>
                              <a:gd name="connsiteY270" fmla="*/ 9525 h 9525"/>
                              <a:gd name="connsiteX271" fmla="*/ 15878 w 28575"/>
                              <a:gd name="connsiteY271" fmla="*/ 9525 h 9525"/>
                              <a:gd name="connsiteX272" fmla="*/ 15878 w 28575"/>
                              <a:gd name="connsiteY272" fmla="*/ 9525 h 9525"/>
                              <a:gd name="connsiteX273" fmla="*/ 15878 w 28575"/>
                              <a:gd name="connsiteY273" fmla="*/ 9525 h 9525"/>
                              <a:gd name="connsiteX274" fmla="*/ 15878 w 28575"/>
                              <a:gd name="connsiteY274" fmla="*/ 9525 h 9525"/>
                              <a:gd name="connsiteX275" fmla="*/ 15878 w 28575"/>
                              <a:gd name="connsiteY275" fmla="*/ 9525 h 9525"/>
                              <a:gd name="connsiteX276" fmla="*/ 15878 w 28575"/>
                              <a:gd name="connsiteY276" fmla="*/ 0 h 9525"/>
                              <a:gd name="connsiteX277" fmla="*/ 15878 w 28575"/>
                              <a:gd name="connsiteY277" fmla="*/ 0 h 9525"/>
                              <a:gd name="connsiteX278" fmla="*/ 15878 w 28575"/>
                              <a:gd name="connsiteY278" fmla="*/ 9525 h 9525"/>
                              <a:gd name="connsiteX279" fmla="*/ 15878 w 28575"/>
                              <a:gd name="connsiteY279" fmla="*/ 9525 h 9525"/>
                              <a:gd name="connsiteX280" fmla="*/ 15878 w 28575"/>
                              <a:gd name="connsiteY280" fmla="*/ 9525 h 9525"/>
                              <a:gd name="connsiteX281" fmla="*/ 15878 w 28575"/>
                              <a:gd name="connsiteY281" fmla="*/ 9525 h 9525"/>
                              <a:gd name="connsiteX282" fmla="*/ 15878 w 28575"/>
                              <a:gd name="connsiteY282" fmla="*/ 9525 h 9525"/>
                              <a:gd name="connsiteX283" fmla="*/ 15878 w 28575"/>
                              <a:gd name="connsiteY283" fmla="*/ 0 h 9525"/>
                              <a:gd name="connsiteX284" fmla="*/ 15878 w 28575"/>
                              <a:gd name="connsiteY284" fmla="*/ 9525 h 9525"/>
                              <a:gd name="connsiteX285" fmla="*/ 15878 w 28575"/>
                              <a:gd name="connsiteY285" fmla="*/ 0 h 9525"/>
                              <a:gd name="connsiteX286" fmla="*/ 15878 w 28575"/>
                              <a:gd name="connsiteY286" fmla="*/ 0 h 9525"/>
                              <a:gd name="connsiteX287" fmla="*/ 15878 w 28575"/>
                              <a:gd name="connsiteY287" fmla="*/ 9525 h 9525"/>
                              <a:gd name="connsiteX288" fmla="*/ 16936 w 28575"/>
                              <a:gd name="connsiteY288" fmla="*/ 0 h 9525"/>
                              <a:gd name="connsiteX289" fmla="*/ 16936 w 28575"/>
                              <a:gd name="connsiteY289" fmla="*/ 9525 h 9525"/>
                              <a:gd name="connsiteX290" fmla="*/ 16936 w 28575"/>
                              <a:gd name="connsiteY290" fmla="*/ 9525 h 9525"/>
                              <a:gd name="connsiteX291" fmla="*/ 16936 w 28575"/>
                              <a:gd name="connsiteY291" fmla="*/ 9525 h 9525"/>
                              <a:gd name="connsiteX292" fmla="*/ 16936 w 28575"/>
                              <a:gd name="connsiteY292" fmla="*/ 9525 h 9525"/>
                              <a:gd name="connsiteX293" fmla="*/ 16936 w 28575"/>
                              <a:gd name="connsiteY293" fmla="*/ 0 h 9525"/>
                              <a:gd name="connsiteX294" fmla="*/ 16936 w 28575"/>
                              <a:gd name="connsiteY294" fmla="*/ 0 h 9525"/>
                              <a:gd name="connsiteX295" fmla="*/ 16936 w 28575"/>
                              <a:gd name="connsiteY295" fmla="*/ 0 h 9525"/>
                              <a:gd name="connsiteX296" fmla="*/ 16936 w 28575"/>
                              <a:gd name="connsiteY296" fmla="*/ 0 h 9525"/>
                              <a:gd name="connsiteX297" fmla="*/ 16936 w 28575"/>
                              <a:gd name="connsiteY297" fmla="*/ 9525 h 9525"/>
                              <a:gd name="connsiteX298" fmla="*/ 16936 w 28575"/>
                              <a:gd name="connsiteY298" fmla="*/ 0 h 9525"/>
                              <a:gd name="connsiteX299" fmla="*/ 16936 w 28575"/>
                              <a:gd name="connsiteY299" fmla="*/ 0 h 9525"/>
                              <a:gd name="connsiteX300" fmla="*/ 16936 w 28575"/>
                              <a:gd name="connsiteY300" fmla="*/ 0 h 9525"/>
                              <a:gd name="connsiteX301" fmla="*/ 16936 w 28575"/>
                              <a:gd name="connsiteY301" fmla="*/ 9525 h 9525"/>
                              <a:gd name="connsiteX302" fmla="*/ 16936 w 28575"/>
                              <a:gd name="connsiteY302" fmla="*/ 9525 h 9525"/>
                              <a:gd name="connsiteX303" fmla="*/ 16936 w 28575"/>
                              <a:gd name="connsiteY303" fmla="*/ 9525 h 9525"/>
                              <a:gd name="connsiteX304" fmla="*/ 16936 w 28575"/>
                              <a:gd name="connsiteY304" fmla="*/ 9525 h 9525"/>
                              <a:gd name="connsiteX305" fmla="*/ 16936 w 28575"/>
                              <a:gd name="connsiteY305" fmla="*/ 9525 h 9525"/>
                              <a:gd name="connsiteX306" fmla="*/ 17993 w 28575"/>
                              <a:gd name="connsiteY306" fmla="*/ 9525 h 9525"/>
                              <a:gd name="connsiteX307" fmla="*/ 17993 w 28575"/>
                              <a:gd name="connsiteY307" fmla="*/ 9525 h 9525"/>
                              <a:gd name="connsiteX308" fmla="*/ 17993 w 28575"/>
                              <a:gd name="connsiteY308" fmla="*/ 9525 h 9525"/>
                              <a:gd name="connsiteX309" fmla="*/ 17993 w 28575"/>
                              <a:gd name="connsiteY309" fmla="*/ 9525 h 9525"/>
                              <a:gd name="connsiteX310" fmla="*/ 17993 w 28575"/>
                              <a:gd name="connsiteY310" fmla="*/ 9525 h 9525"/>
                              <a:gd name="connsiteX311" fmla="*/ 17993 w 28575"/>
                              <a:gd name="connsiteY311" fmla="*/ 0 h 9525"/>
                              <a:gd name="connsiteX312" fmla="*/ 17993 w 28575"/>
                              <a:gd name="connsiteY312" fmla="*/ 0 h 9525"/>
                              <a:gd name="connsiteX313" fmla="*/ 17993 w 28575"/>
                              <a:gd name="connsiteY313" fmla="*/ 0 h 9525"/>
                              <a:gd name="connsiteX314" fmla="*/ 17993 w 28575"/>
                              <a:gd name="connsiteY314" fmla="*/ 0 h 9525"/>
                              <a:gd name="connsiteX315" fmla="*/ 17993 w 28575"/>
                              <a:gd name="connsiteY315" fmla="*/ 0 h 9525"/>
                              <a:gd name="connsiteX316" fmla="*/ 17993 w 28575"/>
                              <a:gd name="connsiteY316" fmla="*/ 0 h 9525"/>
                              <a:gd name="connsiteX317" fmla="*/ 17993 w 28575"/>
                              <a:gd name="connsiteY317" fmla="*/ 0 h 9525"/>
                              <a:gd name="connsiteX318" fmla="*/ 17993 w 28575"/>
                              <a:gd name="connsiteY318" fmla="*/ 0 h 9525"/>
                              <a:gd name="connsiteX319" fmla="*/ 17993 w 28575"/>
                              <a:gd name="connsiteY319" fmla="*/ 0 h 9525"/>
                              <a:gd name="connsiteX320" fmla="*/ 17993 w 28575"/>
                              <a:gd name="connsiteY320" fmla="*/ 0 h 9525"/>
                              <a:gd name="connsiteX321" fmla="*/ 17993 w 28575"/>
                              <a:gd name="connsiteY321" fmla="*/ 0 h 9525"/>
                              <a:gd name="connsiteX322" fmla="*/ 17993 w 28575"/>
                              <a:gd name="connsiteY322" fmla="*/ 9525 h 9525"/>
                              <a:gd name="connsiteX323" fmla="*/ 17993 w 28575"/>
                              <a:gd name="connsiteY323" fmla="*/ 9525 h 9525"/>
                              <a:gd name="connsiteX324" fmla="*/ 19050 w 28575"/>
                              <a:gd name="connsiteY324" fmla="*/ 9525 h 9525"/>
                              <a:gd name="connsiteX325" fmla="*/ 19050 w 28575"/>
                              <a:gd name="connsiteY325" fmla="*/ 9525 h 9525"/>
                              <a:gd name="connsiteX326" fmla="*/ 19050 w 28575"/>
                              <a:gd name="connsiteY326" fmla="*/ 9525 h 9525"/>
                              <a:gd name="connsiteX327" fmla="*/ 19050 w 28575"/>
                              <a:gd name="connsiteY327" fmla="*/ 0 h 9525"/>
                              <a:gd name="connsiteX328" fmla="*/ 19050 w 28575"/>
                              <a:gd name="connsiteY328" fmla="*/ 9525 h 9525"/>
                              <a:gd name="connsiteX329" fmla="*/ 19050 w 28575"/>
                              <a:gd name="connsiteY329" fmla="*/ 9525 h 9525"/>
                              <a:gd name="connsiteX330" fmla="*/ 19050 w 28575"/>
                              <a:gd name="connsiteY330" fmla="*/ 0 h 9525"/>
                              <a:gd name="connsiteX331" fmla="*/ 19050 w 28575"/>
                              <a:gd name="connsiteY331" fmla="*/ 9525 h 9525"/>
                              <a:gd name="connsiteX332" fmla="*/ 19050 w 28575"/>
                              <a:gd name="connsiteY332" fmla="*/ 0 h 9525"/>
                              <a:gd name="connsiteX333" fmla="*/ 19050 w 28575"/>
                              <a:gd name="connsiteY333" fmla="*/ 9525 h 9525"/>
                              <a:gd name="connsiteX334" fmla="*/ 19050 w 28575"/>
                              <a:gd name="connsiteY334" fmla="*/ 9525 h 9525"/>
                              <a:gd name="connsiteX335" fmla="*/ 19050 w 28575"/>
                              <a:gd name="connsiteY335" fmla="*/ 9525 h 9525"/>
                              <a:gd name="connsiteX336" fmla="*/ 19050 w 28575"/>
                              <a:gd name="connsiteY336" fmla="*/ 9525 h 9525"/>
                              <a:gd name="connsiteX337" fmla="*/ 19050 w 28575"/>
                              <a:gd name="connsiteY337" fmla="*/ 9525 h 9525"/>
                              <a:gd name="connsiteX338" fmla="*/ 19050 w 28575"/>
                              <a:gd name="connsiteY338" fmla="*/ 9525 h 9525"/>
                              <a:gd name="connsiteX339" fmla="*/ 19050 w 28575"/>
                              <a:gd name="connsiteY339" fmla="*/ 9525 h 9525"/>
                              <a:gd name="connsiteX340" fmla="*/ 19050 w 28575"/>
                              <a:gd name="connsiteY340" fmla="*/ 9525 h 9525"/>
                              <a:gd name="connsiteX341" fmla="*/ 19050 w 28575"/>
                              <a:gd name="connsiteY341" fmla="*/ 9525 h 9525"/>
                              <a:gd name="connsiteX342" fmla="*/ 19050 w 28575"/>
                              <a:gd name="connsiteY342" fmla="*/ 9525 h 9525"/>
                              <a:gd name="connsiteX343" fmla="*/ 19050 w 28575"/>
                              <a:gd name="connsiteY343" fmla="*/ 9525 h 9525"/>
                              <a:gd name="connsiteX344" fmla="*/ 20107 w 28575"/>
                              <a:gd name="connsiteY344" fmla="*/ 9525 h 9525"/>
                              <a:gd name="connsiteX345" fmla="*/ 20107 w 28575"/>
                              <a:gd name="connsiteY345" fmla="*/ 9525 h 9525"/>
                              <a:gd name="connsiteX346" fmla="*/ 20107 w 28575"/>
                              <a:gd name="connsiteY346" fmla="*/ 9525 h 9525"/>
                              <a:gd name="connsiteX347" fmla="*/ 20107 w 28575"/>
                              <a:gd name="connsiteY347" fmla="*/ 9525 h 9525"/>
                              <a:gd name="connsiteX348" fmla="*/ 20107 w 28575"/>
                              <a:gd name="connsiteY348" fmla="*/ 9525 h 9525"/>
                              <a:gd name="connsiteX349" fmla="*/ 20107 w 28575"/>
                              <a:gd name="connsiteY349" fmla="*/ 9525 h 9525"/>
                              <a:gd name="connsiteX350" fmla="*/ 20107 w 28575"/>
                              <a:gd name="connsiteY350" fmla="*/ 9525 h 9525"/>
                              <a:gd name="connsiteX351" fmla="*/ 20107 w 28575"/>
                              <a:gd name="connsiteY351" fmla="*/ 9525 h 9525"/>
                              <a:gd name="connsiteX352" fmla="*/ 20107 w 28575"/>
                              <a:gd name="connsiteY352" fmla="*/ 9525 h 9525"/>
                              <a:gd name="connsiteX353" fmla="*/ 20107 w 28575"/>
                              <a:gd name="connsiteY353" fmla="*/ 0 h 9525"/>
                              <a:gd name="connsiteX354" fmla="*/ 20107 w 28575"/>
                              <a:gd name="connsiteY354" fmla="*/ 0 h 9525"/>
                              <a:gd name="connsiteX355" fmla="*/ 20107 w 28575"/>
                              <a:gd name="connsiteY355" fmla="*/ 9525 h 9525"/>
                              <a:gd name="connsiteX356" fmla="*/ 20107 w 28575"/>
                              <a:gd name="connsiteY356" fmla="*/ 0 h 9525"/>
                              <a:gd name="connsiteX357" fmla="*/ 20107 w 28575"/>
                              <a:gd name="connsiteY357" fmla="*/ 0 h 9525"/>
                              <a:gd name="connsiteX358" fmla="*/ 20107 w 28575"/>
                              <a:gd name="connsiteY358" fmla="*/ 0 h 9525"/>
                              <a:gd name="connsiteX359" fmla="*/ 20107 w 28575"/>
                              <a:gd name="connsiteY359" fmla="*/ 0 h 9525"/>
                              <a:gd name="connsiteX360" fmla="*/ 20107 w 28575"/>
                              <a:gd name="connsiteY360" fmla="*/ 0 h 9525"/>
                              <a:gd name="connsiteX361" fmla="*/ 20107 w 28575"/>
                              <a:gd name="connsiteY361" fmla="*/ 0 h 9525"/>
                              <a:gd name="connsiteX362" fmla="*/ 21164 w 28575"/>
                              <a:gd name="connsiteY362" fmla="*/ 0 h 9525"/>
                              <a:gd name="connsiteX363" fmla="*/ 21164 w 28575"/>
                              <a:gd name="connsiteY363" fmla="*/ 9525 h 9525"/>
                              <a:gd name="connsiteX364" fmla="*/ 21164 w 28575"/>
                              <a:gd name="connsiteY364" fmla="*/ 0 h 9525"/>
                              <a:gd name="connsiteX365" fmla="*/ 21164 w 28575"/>
                              <a:gd name="connsiteY365" fmla="*/ 9525 h 9525"/>
                              <a:gd name="connsiteX366" fmla="*/ 21164 w 28575"/>
                              <a:gd name="connsiteY366" fmla="*/ 0 h 9525"/>
                              <a:gd name="connsiteX367" fmla="*/ 21164 w 28575"/>
                              <a:gd name="connsiteY367" fmla="*/ 9525 h 9525"/>
                              <a:gd name="connsiteX368" fmla="*/ 21164 w 28575"/>
                              <a:gd name="connsiteY368" fmla="*/ 9525 h 9525"/>
                              <a:gd name="connsiteX369" fmla="*/ 21164 w 28575"/>
                              <a:gd name="connsiteY369" fmla="*/ 0 h 9525"/>
                              <a:gd name="connsiteX370" fmla="*/ 21164 w 28575"/>
                              <a:gd name="connsiteY370" fmla="*/ 9525 h 9525"/>
                              <a:gd name="connsiteX371" fmla="*/ 21164 w 28575"/>
                              <a:gd name="connsiteY371" fmla="*/ 0 h 9525"/>
                              <a:gd name="connsiteX372" fmla="*/ 21164 w 28575"/>
                              <a:gd name="connsiteY372" fmla="*/ 0 h 9525"/>
                              <a:gd name="connsiteX373" fmla="*/ 21164 w 28575"/>
                              <a:gd name="connsiteY373" fmla="*/ 9525 h 9525"/>
                              <a:gd name="connsiteX374" fmla="*/ 21164 w 28575"/>
                              <a:gd name="connsiteY374" fmla="*/ 9525 h 9525"/>
                              <a:gd name="connsiteX375" fmla="*/ 21164 w 28575"/>
                              <a:gd name="connsiteY375" fmla="*/ 9525 h 9525"/>
                              <a:gd name="connsiteX376" fmla="*/ 21164 w 28575"/>
                              <a:gd name="connsiteY376" fmla="*/ 9525 h 9525"/>
                              <a:gd name="connsiteX377" fmla="*/ 21164 w 28575"/>
                              <a:gd name="connsiteY377" fmla="*/ 9525 h 9525"/>
                              <a:gd name="connsiteX378" fmla="*/ 21164 w 28575"/>
                              <a:gd name="connsiteY378" fmla="*/ 9525 h 9525"/>
                              <a:gd name="connsiteX379" fmla="*/ 21164 w 28575"/>
                              <a:gd name="connsiteY379" fmla="*/ 9525 h 9525"/>
                              <a:gd name="connsiteX380" fmla="*/ 22222 w 28575"/>
                              <a:gd name="connsiteY380" fmla="*/ 9525 h 9525"/>
                              <a:gd name="connsiteX381" fmla="*/ 22222 w 28575"/>
                              <a:gd name="connsiteY381" fmla="*/ 9525 h 9525"/>
                              <a:gd name="connsiteX382" fmla="*/ 22222 w 28575"/>
                              <a:gd name="connsiteY382" fmla="*/ 9525 h 9525"/>
                              <a:gd name="connsiteX383" fmla="*/ 22222 w 28575"/>
                              <a:gd name="connsiteY383" fmla="*/ 9525 h 9525"/>
                              <a:gd name="connsiteX384" fmla="*/ 22222 w 28575"/>
                              <a:gd name="connsiteY384" fmla="*/ 9525 h 9525"/>
                              <a:gd name="connsiteX385" fmla="*/ 22222 w 28575"/>
                              <a:gd name="connsiteY385" fmla="*/ 0 h 9525"/>
                              <a:gd name="connsiteX386" fmla="*/ 22222 w 28575"/>
                              <a:gd name="connsiteY386" fmla="*/ 0 h 9525"/>
                              <a:gd name="connsiteX387" fmla="*/ 22222 w 28575"/>
                              <a:gd name="connsiteY387" fmla="*/ 0 h 9525"/>
                              <a:gd name="connsiteX388" fmla="*/ 22222 w 28575"/>
                              <a:gd name="connsiteY388" fmla="*/ 0 h 9525"/>
                              <a:gd name="connsiteX389" fmla="*/ 22222 w 28575"/>
                              <a:gd name="connsiteY389" fmla="*/ 9525 h 9525"/>
                              <a:gd name="connsiteX390" fmla="*/ 22222 w 28575"/>
                              <a:gd name="connsiteY390" fmla="*/ 9525 h 9525"/>
                              <a:gd name="connsiteX391" fmla="*/ 22222 w 28575"/>
                              <a:gd name="connsiteY391" fmla="*/ 9525 h 9525"/>
                              <a:gd name="connsiteX392" fmla="*/ 22222 w 28575"/>
                              <a:gd name="connsiteY392" fmla="*/ 0 h 9525"/>
                              <a:gd name="connsiteX393" fmla="*/ 22222 w 28575"/>
                              <a:gd name="connsiteY393" fmla="*/ 0 h 9525"/>
                              <a:gd name="connsiteX394" fmla="*/ 22222 w 28575"/>
                              <a:gd name="connsiteY394" fmla="*/ 9525 h 9525"/>
                              <a:gd name="connsiteX395" fmla="*/ 22222 w 28575"/>
                              <a:gd name="connsiteY395" fmla="*/ 9525 h 9525"/>
                              <a:gd name="connsiteX396" fmla="*/ 22222 w 28575"/>
                              <a:gd name="connsiteY396" fmla="*/ 9525 h 9525"/>
                              <a:gd name="connsiteX397" fmla="*/ 22222 w 28575"/>
                              <a:gd name="connsiteY397" fmla="*/ 9525 h 9525"/>
                              <a:gd name="connsiteX398" fmla="*/ 23279 w 28575"/>
                              <a:gd name="connsiteY398" fmla="*/ 0 h 9525"/>
                              <a:gd name="connsiteX399" fmla="*/ 23279 w 28575"/>
                              <a:gd name="connsiteY399" fmla="*/ 9525 h 9525"/>
                              <a:gd name="connsiteX400" fmla="*/ 23279 w 28575"/>
                              <a:gd name="connsiteY400" fmla="*/ 0 h 9525"/>
                              <a:gd name="connsiteX401" fmla="*/ 23279 w 28575"/>
                              <a:gd name="connsiteY401" fmla="*/ 9525 h 9525"/>
                              <a:gd name="connsiteX402" fmla="*/ 23279 w 28575"/>
                              <a:gd name="connsiteY402" fmla="*/ 9525 h 9525"/>
                              <a:gd name="connsiteX403" fmla="*/ 23279 w 28575"/>
                              <a:gd name="connsiteY403" fmla="*/ 9525 h 9525"/>
                              <a:gd name="connsiteX404" fmla="*/ 23279 w 28575"/>
                              <a:gd name="connsiteY404" fmla="*/ 9525 h 9525"/>
                              <a:gd name="connsiteX405" fmla="*/ 23279 w 28575"/>
                              <a:gd name="connsiteY405" fmla="*/ 9525 h 9525"/>
                              <a:gd name="connsiteX406" fmla="*/ 23279 w 28575"/>
                              <a:gd name="connsiteY406" fmla="*/ 9525 h 9525"/>
                              <a:gd name="connsiteX407" fmla="*/ 23279 w 28575"/>
                              <a:gd name="connsiteY407" fmla="*/ 9525 h 9525"/>
                              <a:gd name="connsiteX408" fmla="*/ 23279 w 28575"/>
                              <a:gd name="connsiteY408" fmla="*/ 9525 h 9525"/>
                              <a:gd name="connsiteX409" fmla="*/ 23279 w 28575"/>
                              <a:gd name="connsiteY409" fmla="*/ 0 h 9525"/>
                              <a:gd name="connsiteX410" fmla="*/ 23279 w 28575"/>
                              <a:gd name="connsiteY410" fmla="*/ 0 h 9525"/>
                              <a:gd name="connsiteX411" fmla="*/ 23279 w 28575"/>
                              <a:gd name="connsiteY411" fmla="*/ 9525 h 9525"/>
                              <a:gd name="connsiteX412" fmla="*/ 23279 w 28575"/>
                              <a:gd name="connsiteY412" fmla="*/ 9525 h 9525"/>
                              <a:gd name="connsiteX413" fmla="*/ 23279 w 28575"/>
                              <a:gd name="connsiteY413" fmla="*/ 9525 h 9525"/>
                              <a:gd name="connsiteX414" fmla="*/ 23279 w 28575"/>
                              <a:gd name="connsiteY414" fmla="*/ 9525 h 9525"/>
                              <a:gd name="connsiteX415" fmla="*/ 23279 w 28575"/>
                              <a:gd name="connsiteY415" fmla="*/ 0 h 9525"/>
                              <a:gd name="connsiteX416" fmla="*/ 23279 w 28575"/>
                              <a:gd name="connsiteY416" fmla="*/ 0 h 9525"/>
                              <a:gd name="connsiteX417" fmla="*/ 23279 w 28575"/>
                              <a:gd name="connsiteY417" fmla="*/ 0 h 9525"/>
                              <a:gd name="connsiteX418" fmla="*/ 24346 w 28575"/>
                              <a:gd name="connsiteY418" fmla="*/ 9525 h 9525"/>
                              <a:gd name="connsiteX419" fmla="*/ 24346 w 28575"/>
                              <a:gd name="connsiteY419" fmla="*/ 9525 h 9525"/>
                              <a:gd name="connsiteX420" fmla="*/ 24346 w 28575"/>
                              <a:gd name="connsiteY420" fmla="*/ 9525 h 9525"/>
                              <a:gd name="connsiteX421" fmla="*/ 24346 w 28575"/>
                              <a:gd name="connsiteY421" fmla="*/ 9525 h 9525"/>
                              <a:gd name="connsiteX422" fmla="*/ 24346 w 28575"/>
                              <a:gd name="connsiteY422" fmla="*/ 9525 h 9525"/>
                              <a:gd name="connsiteX423" fmla="*/ 24346 w 28575"/>
                              <a:gd name="connsiteY423" fmla="*/ 9525 h 9525"/>
                              <a:gd name="connsiteX424" fmla="*/ 24346 w 28575"/>
                              <a:gd name="connsiteY424" fmla="*/ 0 h 9525"/>
                              <a:gd name="connsiteX425" fmla="*/ 24346 w 28575"/>
                              <a:gd name="connsiteY425" fmla="*/ 0 h 9525"/>
                              <a:gd name="connsiteX426" fmla="*/ 24346 w 28575"/>
                              <a:gd name="connsiteY426" fmla="*/ 0 h 9525"/>
                              <a:gd name="connsiteX427" fmla="*/ 24346 w 28575"/>
                              <a:gd name="connsiteY427" fmla="*/ 0 h 9525"/>
                              <a:gd name="connsiteX428" fmla="*/ 24346 w 28575"/>
                              <a:gd name="connsiteY428" fmla="*/ 0 h 9525"/>
                              <a:gd name="connsiteX429" fmla="*/ 24346 w 28575"/>
                              <a:gd name="connsiteY429" fmla="*/ 9525 h 9525"/>
                              <a:gd name="connsiteX430" fmla="*/ 24346 w 28575"/>
                              <a:gd name="connsiteY430" fmla="*/ 0 h 9525"/>
                              <a:gd name="connsiteX431" fmla="*/ 24346 w 28575"/>
                              <a:gd name="connsiteY431" fmla="*/ 0 h 9525"/>
                              <a:gd name="connsiteX432" fmla="*/ 24346 w 28575"/>
                              <a:gd name="connsiteY432" fmla="*/ 0 h 9525"/>
                              <a:gd name="connsiteX433" fmla="*/ 24346 w 28575"/>
                              <a:gd name="connsiteY433" fmla="*/ 0 h 9525"/>
                              <a:gd name="connsiteX434" fmla="*/ 24346 w 28575"/>
                              <a:gd name="connsiteY434" fmla="*/ 0 h 9525"/>
                              <a:gd name="connsiteX435" fmla="*/ 24346 w 28575"/>
                              <a:gd name="connsiteY435" fmla="*/ 0 h 9525"/>
                              <a:gd name="connsiteX436" fmla="*/ 24346 w 28575"/>
                              <a:gd name="connsiteY436" fmla="*/ 0 h 9525"/>
                              <a:gd name="connsiteX437" fmla="*/ 24346 w 28575"/>
                              <a:gd name="connsiteY437" fmla="*/ 0 h 9525"/>
                              <a:gd name="connsiteX438" fmla="*/ 24346 w 28575"/>
                              <a:gd name="connsiteY438" fmla="*/ 0 h 9525"/>
                              <a:gd name="connsiteX439" fmla="*/ 24346 w 28575"/>
                              <a:gd name="connsiteY439" fmla="*/ 9525 h 9525"/>
                              <a:gd name="connsiteX440" fmla="*/ 24346 w 28575"/>
                              <a:gd name="connsiteY440" fmla="*/ 0 h 9525"/>
                              <a:gd name="connsiteX441" fmla="*/ 24346 w 28575"/>
                              <a:gd name="connsiteY441" fmla="*/ 9525 h 9525"/>
                              <a:gd name="connsiteX442" fmla="*/ 25403 w 28575"/>
                              <a:gd name="connsiteY442" fmla="*/ 0 h 9525"/>
                              <a:gd name="connsiteX443" fmla="*/ 25403 w 28575"/>
                              <a:gd name="connsiteY443" fmla="*/ 0 h 9525"/>
                              <a:gd name="connsiteX444" fmla="*/ 25403 w 28575"/>
                              <a:gd name="connsiteY444" fmla="*/ 0 h 9525"/>
                              <a:gd name="connsiteX445" fmla="*/ 25403 w 28575"/>
                              <a:gd name="connsiteY445" fmla="*/ 0 h 9525"/>
                              <a:gd name="connsiteX446" fmla="*/ 25403 w 28575"/>
                              <a:gd name="connsiteY446" fmla="*/ 0 h 9525"/>
                              <a:gd name="connsiteX447" fmla="*/ 25403 w 28575"/>
                              <a:gd name="connsiteY447" fmla="*/ 0 h 9525"/>
                              <a:gd name="connsiteX448" fmla="*/ 25403 w 28575"/>
                              <a:gd name="connsiteY448" fmla="*/ 0 h 9525"/>
                              <a:gd name="connsiteX449" fmla="*/ 25403 w 28575"/>
                              <a:gd name="connsiteY449" fmla="*/ 0 h 9525"/>
                              <a:gd name="connsiteX450" fmla="*/ 25403 w 28575"/>
                              <a:gd name="connsiteY450" fmla="*/ 0 h 9525"/>
                              <a:gd name="connsiteX451" fmla="*/ 25403 w 28575"/>
                              <a:gd name="connsiteY451" fmla="*/ 9525 h 9525"/>
                              <a:gd name="connsiteX452" fmla="*/ 25403 w 28575"/>
                              <a:gd name="connsiteY452" fmla="*/ 9525 h 9525"/>
                              <a:gd name="connsiteX453" fmla="*/ 25403 w 28575"/>
                              <a:gd name="connsiteY453" fmla="*/ 9525 h 9525"/>
                              <a:gd name="connsiteX454" fmla="*/ 25403 w 28575"/>
                              <a:gd name="connsiteY454" fmla="*/ 0 h 9525"/>
                              <a:gd name="connsiteX455" fmla="*/ 25403 w 28575"/>
                              <a:gd name="connsiteY455" fmla="*/ 0 h 9525"/>
                              <a:gd name="connsiteX456" fmla="*/ 25403 w 28575"/>
                              <a:gd name="connsiteY456" fmla="*/ 9525 h 9525"/>
                              <a:gd name="connsiteX457" fmla="*/ 25403 w 28575"/>
                              <a:gd name="connsiteY457" fmla="*/ 9525 h 9525"/>
                              <a:gd name="connsiteX458" fmla="*/ 25403 w 28575"/>
                              <a:gd name="connsiteY458" fmla="*/ 9525 h 9525"/>
                              <a:gd name="connsiteX459" fmla="*/ 25403 w 28575"/>
                              <a:gd name="connsiteY459" fmla="*/ 9525 h 9525"/>
                              <a:gd name="connsiteX460" fmla="*/ 26461 w 28575"/>
                              <a:gd name="connsiteY460" fmla="*/ 9525 h 9525"/>
                              <a:gd name="connsiteX461" fmla="*/ 26461 w 28575"/>
                              <a:gd name="connsiteY461" fmla="*/ 0 h 9525"/>
                              <a:gd name="connsiteX462" fmla="*/ 26461 w 28575"/>
                              <a:gd name="connsiteY462" fmla="*/ 0 h 9525"/>
                              <a:gd name="connsiteX463" fmla="*/ 26461 w 28575"/>
                              <a:gd name="connsiteY463" fmla="*/ 9525 h 9525"/>
                              <a:gd name="connsiteX464" fmla="*/ 26461 w 28575"/>
                              <a:gd name="connsiteY464" fmla="*/ 9525 h 9525"/>
                              <a:gd name="connsiteX465" fmla="*/ 26461 w 28575"/>
                              <a:gd name="connsiteY465" fmla="*/ 0 h 9525"/>
                              <a:gd name="connsiteX466" fmla="*/ 26461 w 28575"/>
                              <a:gd name="connsiteY466" fmla="*/ 9525 h 9525"/>
                              <a:gd name="connsiteX467" fmla="*/ 26461 w 28575"/>
                              <a:gd name="connsiteY467" fmla="*/ 9525 h 9525"/>
                              <a:gd name="connsiteX468" fmla="*/ 26461 w 28575"/>
                              <a:gd name="connsiteY468" fmla="*/ 0 h 9525"/>
                              <a:gd name="connsiteX469" fmla="*/ 26461 w 28575"/>
                              <a:gd name="connsiteY469" fmla="*/ 0 h 9525"/>
                              <a:gd name="connsiteX470" fmla="*/ 26461 w 28575"/>
                              <a:gd name="connsiteY470" fmla="*/ 0 h 9525"/>
                              <a:gd name="connsiteX471" fmla="*/ 26461 w 28575"/>
                              <a:gd name="connsiteY471" fmla="*/ 0 h 9525"/>
                              <a:gd name="connsiteX472" fmla="*/ 26461 w 28575"/>
                              <a:gd name="connsiteY472" fmla="*/ 0 h 9525"/>
                              <a:gd name="connsiteX473" fmla="*/ 26461 w 28575"/>
                              <a:gd name="connsiteY473" fmla="*/ 9525 h 9525"/>
                              <a:gd name="connsiteX474" fmla="*/ 26461 w 28575"/>
                              <a:gd name="connsiteY474" fmla="*/ 9525 h 9525"/>
                              <a:gd name="connsiteX475" fmla="*/ 26461 w 28575"/>
                              <a:gd name="connsiteY475" fmla="*/ 9525 h 9525"/>
                              <a:gd name="connsiteX476" fmla="*/ 26461 w 28575"/>
                              <a:gd name="connsiteY476" fmla="*/ 9525 h 9525"/>
                              <a:gd name="connsiteX477" fmla="*/ 26461 w 28575"/>
                              <a:gd name="connsiteY477" fmla="*/ 0 h 9525"/>
                              <a:gd name="connsiteX478" fmla="*/ 27518 w 28575"/>
                              <a:gd name="connsiteY478" fmla="*/ 0 h 9525"/>
                              <a:gd name="connsiteX479" fmla="*/ 27518 w 28575"/>
                              <a:gd name="connsiteY479" fmla="*/ 9525 h 9525"/>
                              <a:gd name="connsiteX480" fmla="*/ 27518 w 28575"/>
                              <a:gd name="connsiteY480" fmla="*/ 9525 h 9525"/>
                              <a:gd name="connsiteX481" fmla="*/ 27518 w 28575"/>
                              <a:gd name="connsiteY481" fmla="*/ 9525 h 9525"/>
                              <a:gd name="connsiteX482" fmla="*/ 27518 w 28575"/>
                              <a:gd name="connsiteY482" fmla="*/ 9525 h 9525"/>
                              <a:gd name="connsiteX483" fmla="*/ 27518 w 28575"/>
                              <a:gd name="connsiteY483" fmla="*/ 9525 h 9525"/>
                              <a:gd name="connsiteX484" fmla="*/ 27518 w 28575"/>
                              <a:gd name="connsiteY484" fmla="*/ 9525 h 9525"/>
                              <a:gd name="connsiteX485" fmla="*/ 27518 w 28575"/>
                              <a:gd name="connsiteY485" fmla="*/ 9525 h 9525"/>
                              <a:gd name="connsiteX486" fmla="*/ 27518 w 28575"/>
                              <a:gd name="connsiteY486" fmla="*/ 9525 h 9525"/>
                              <a:gd name="connsiteX487" fmla="*/ 27518 w 28575"/>
                              <a:gd name="connsiteY487" fmla="*/ 9525 h 9525"/>
                              <a:gd name="connsiteX488" fmla="*/ 27518 w 28575"/>
                              <a:gd name="connsiteY488" fmla="*/ 9525 h 9525"/>
                              <a:gd name="connsiteX489" fmla="*/ 27518 w 28575"/>
                              <a:gd name="connsiteY489" fmla="*/ 9525 h 9525"/>
                              <a:gd name="connsiteX490" fmla="*/ 27518 w 28575"/>
                              <a:gd name="connsiteY490" fmla="*/ 9525 h 9525"/>
                              <a:gd name="connsiteX491" fmla="*/ 27518 w 28575"/>
                              <a:gd name="connsiteY491" fmla="*/ 9525 h 9525"/>
                              <a:gd name="connsiteX492" fmla="*/ 27518 w 28575"/>
                              <a:gd name="connsiteY492" fmla="*/ 9525 h 9525"/>
                              <a:gd name="connsiteX493" fmla="*/ 27518 w 28575"/>
                              <a:gd name="connsiteY493" fmla="*/ 9525 h 9525"/>
                              <a:gd name="connsiteX494" fmla="*/ 27518 w 28575"/>
                              <a:gd name="connsiteY494" fmla="*/ 9525 h 9525"/>
                              <a:gd name="connsiteX495" fmla="*/ 27518 w 28575"/>
                              <a:gd name="connsiteY495" fmla="*/ 0 h 9525"/>
                              <a:gd name="connsiteX496" fmla="*/ 27518 w 28575"/>
                              <a:gd name="connsiteY496" fmla="*/ 0 h 9525"/>
                              <a:gd name="connsiteX497" fmla="*/ 27518 w 28575"/>
                              <a:gd name="connsiteY497" fmla="*/ 9525 h 9525"/>
                              <a:gd name="connsiteX498" fmla="*/ 28575 w 28575"/>
                              <a:gd name="connsiteY498" fmla="*/ 9525 h 9525"/>
                              <a:gd name="connsiteX499" fmla="*/ 28575 w 28575"/>
                              <a:gd name="connsiteY499" fmla="*/ 9525 h 9525"/>
                              <a:gd name="connsiteX500" fmla="*/ 28575 w 28575"/>
                              <a:gd name="connsiteY500" fmla="*/ 9525 h 9525"/>
                              <a:gd name="connsiteX501" fmla="*/ 28575 w 28575"/>
                              <a:gd name="connsiteY501" fmla="*/ 9525 h 9525"/>
                              <a:gd name="connsiteX502" fmla="*/ 28575 w 28575"/>
                              <a:gd name="connsiteY502" fmla="*/ 9525 h 9525"/>
                              <a:gd name="connsiteX503" fmla="*/ 28575 w 28575"/>
                              <a:gd name="connsiteY503" fmla="*/ 9525 h 9525"/>
                              <a:gd name="connsiteX504" fmla="*/ 28575 w 28575"/>
                              <a:gd name="connsiteY504" fmla="*/ 9525 h 9525"/>
                              <a:gd name="connsiteX505" fmla="*/ 28575 w 28575"/>
                              <a:gd name="connsiteY505" fmla="*/ 9525 h 9525"/>
                              <a:gd name="connsiteX506" fmla="*/ 28575 w 28575"/>
                              <a:gd name="connsiteY506" fmla="*/ 9525 h 9525"/>
                              <a:gd name="connsiteX507" fmla="*/ 28575 w 28575"/>
                              <a:gd name="connsiteY507" fmla="*/ 9525 h 9525"/>
                              <a:gd name="connsiteX508" fmla="*/ 28575 w 28575"/>
                              <a:gd name="connsiteY508" fmla="*/ 9525 h 9525"/>
                              <a:gd name="connsiteX509" fmla="*/ 28575 w 28575"/>
                              <a:gd name="connsiteY509" fmla="*/ 0 h 9525"/>
                              <a:gd name="connsiteX510" fmla="*/ 28575 w 28575"/>
                              <a:gd name="connsiteY510" fmla="*/ 9525 h 9525"/>
                              <a:gd name="connsiteX511" fmla="*/ 28575 w 28575"/>
                              <a:gd name="connsiteY511" fmla="*/ 0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9525"/>
                                </a:moveTo>
                                <a:lnTo>
                                  <a:pt x="0" y="0"/>
                                </a:lnTo>
                                <a:lnTo>
                                  <a:pt x="0" y="0"/>
                                </a:lnTo>
                                <a:lnTo>
                                  <a:pt x="0" y="0"/>
                                </a:lnTo>
                                <a:lnTo>
                                  <a:pt x="1057" y="9525"/>
                                </a:lnTo>
                                <a:lnTo>
                                  <a:pt x="1057" y="9525"/>
                                </a:lnTo>
                                <a:lnTo>
                                  <a:pt x="1057" y="9525"/>
                                </a:lnTo>
                                <a:lnTo>
                                  <a:pt x="1057" y="0"/>
                                </a:lnTo>
                                <a:lnTo>
                                  <a:pt x="1057" y="0"/>
                                </a:lnTo>
                                <a:lnTo>
                                  <a:pt x="1057" y="0"/>
                                </a:lnTo>
                                <a:lnTo>
                                  <a:pt x="1057" y="0"/>
                                </a:lnTo>
                                <a:lnTo>
                                  <a:pt x="1057" y="9525"/>
                                </a:lnTo>
                                <a:lnTo>
                                  <a:pt x="1057" y="0"/>
                                </a:lnTo>
                                <a:lnTo>
                                  <a:pt x="1057" y="0"/>
                                </a:lnTo>
                                <a:lnTo>
                                  <a:pt x="1057" y="0"/>
                                </a:lnTo>
                                <a:lnTo>
                                  <a:pt x="1057" y="0"/>
                                </a:lnTo>
                                <a:lnTo>
                                  <a:pt x="1057" y="0"/>
                                </a:lnTo>
                                <a:lnTo>
                                  <a:pt x="1057" y="0"/>
                                </a:lnTo>
                                <a:lnTo>
                                  <a:pt x="1057" y="0"/>
                                </a:lnTo>
                                <a:lnTo>
                                  <a:pt x="1057" y="9525"/>
                                </a:lnTo>
                                <a:lnTo>
                                  <a:pt x="1057" y="9525"/>
                                </a:lnTo>
                                <a:lnTo>
                                  <a:pt x="1057" y="9525"/>
                                </a:lnTo>
                                <a:lnTo>
                                  <a:pt x="2115" y="9525"/>
                                </a:lnTo>
                                <a:lnTo>
                                  <a:pt x="2115" y="0"/>
                                </a:lnTo>
                                <a:lnTo>
                                  <a:pt x="2115" y="0"/>
                                </a:lnTo>
                                <a:lnTo>
                                  <a:pt x="2115" y="0"/>
                                </a:lnTo>
                                <a:lnTo>
                                  <a:pt x="2115" y="0"/>
                                </a:lnTo>
                                <a:lnTo>
                                  <a:pt x="2115" y="9525"/>
                                </a:lnTo>
                                <a:lnTo>
                                  <a:pt x="2115" y="0"/>
                                </a:lnTo>
                                <a:lnTo>
                                  <a:pt x="2115" y="0"/>
                                </a:lnTo>
                                <a:lnTo>
                                  <a:pt x="2115" y="0"/>
                                </a:lnTo>
                                <a:lnTo>
                                  <a:pt x="2115" y="0"/>
                                </a:lnTo>
                                <a:lnTo>
                                  <a:pt x="2115" y="0"/>
                                </a:lnTo>
                                <a:lnTo>
                                  <a:pt x="2115" y="0"/>
                                </a:lnTo>
                                <a:lnTo>
                                  <a:pt x="2115" y="0"/>
                                </a:lnTo>
                                <a:lnTo>
                                  <a:pt x="2115" y="0"/>
                                </a:lnTo>
                                <a:lnTo>
                                  <a:pt x="2115" y="0"/>
                                </a:lnTo>
                                <a:lnTo>
                                  <a:pt x="2115" y="0"/>
                                </a:lnTo>
                                <a:lnTo>
                                  <a:pt x="2115" y="0"/>
                                </a:lnTo>
                                <a:lnTo>
                                  <a:pt x="2115" y="9525"/>
                                </a:lnTo>
                                <a:lnTo>
                                  <a:pt x="3172" y="9525"/>
                                </a:lnTo>
                                <a:lnTo>
                                  <a:pt x="3172" y="9525"/>
                                </a:lnTo>
                                <a:lnTo>
                                  <a:pt x="3172" y="9525"/>
                                </a:lnTo>
                                <a:lnTo>
                                  <a:pt x="3172" y="9525"/>
                                </a:lnTo>
                                <a:lnTo>
                                  <a:pt x="3172" y="9525"/>
                                </a:lnTo>
                                <a:lnTo>
                                  <a:pt x="3172" y="0"/>
                                </a:lnTo>
                                <a:lnTo>
                                  <a:pt x="3172" y="0"/>
                                </a:lnTo>
                                <a:lnTo>
                                  <a:pt x="3172" y="0"/>
                                </a:lnTo>
                                <a:lnTo>
                                  <a:pt x="3172" y="9525"/>
                                </a:lnTo>
                                <a:lnTo>
                                  <a:pt x="3172" y="9525"/>
                                </a:lnTo>
                                <a:lnTo>
                                  <a:pt x="3172" y="9525"/>
                                </a:lnTo>
                                <a:lnTo>
                                  <a:pt x="3172" y="9525"/>
                                </a:lnTo>
                                <a:lnTo>
                                  <a:pt x="3172" y="9525"/>
                                </a:lnTo>
                                <a:lnTo>
                                  <a:pt x="3172" y="9525"/>
                                </a:lnTo>
                                <a:lnTo>
                                  <a:pt x="3172" y="9525"/>
                                </a:lnTo>
                                <a:lnTo>
                                  <a:pt x="3172" y="0"/>
                                </a:lnTo>
                                <a:lnTo>
                                  <a:pt x="3172" y="0"/>
                                </a:lnTo>
                                <a:lnTo>
                                  <a:pt x="3172" y="9525"/>
                                </a:lnTo>
                                <a:lnTo>
                                  <a:pt x="3172" y="9525"/>
                                </a:lnTo>
                                <a:lnTo>
                                  <a:pt x="3172" y="9525"/>
                                </a:lnTo>
                                <a:lnTo>
                                  <a:pt x="4229" y="9525"/>
                                </a:lnTo>
                                <a:lnTo>
                                  <a:pt x="4229" y="9525"/>
                                </a:lnTo>
                                <a:lnTo>
                                  <a:pt x="4229" y="9525"/>
                                </a:lnTo>
                                <a:lnTo>
                                  <a:pt x="4229" y="9525"/>
                                </a:lnTo>
                                <a:lnTo>
                                  <a:pt x="4229" y="9525"/>
                                </a:lnTo>
                                <a:lnTo>
                                  <a:pt x="4229" y="9525"/>
                                </a:lnTo>
                                <a:lnTo>
                                  <a:pt x="4229" y="0"/>
                                </a:lnTo>
                                <a:lnTo>
                                  <a:pt x="4229" y="9525"/>
                                </a:lnTo>
                                <a:lnTo>
                                  <a:pt x="4229" y="9525"/>
                                </a:lnTo>
                                <a:lnTo>
                                  <a:pt x="4229" y="9525"/>
                                </a:lnTo>
                                <a:lnTo>
                                  <a:pt x="4229" y="9525"/>
                                </a:lnTo>
                                <a:lnTo>
                                  <a:pt x="4229" y="9525"/>
                                </a:lnTo>
                                <a:lnTo>
                                  <a:pt x="4229" y="9525"/>
                                </a:lnTo>
                                <a:lnTo>
                                  <a:pt x="4229" y="9525"/>
                                </a:lnTo>
                                <a:lnTo>
                                  <a:pt x="4229" y="9525"/>
                                </a:lnTo>
                                <a:lnTo>
                                  <a:pt x="4229" y="9525"/>
                                </a:lnTo>
                                <a:lnTo>
                                  <a:pt x="4229" y="0"/>
                                </a:lnTo>
                                <a:lnTo>
                                  <a:pt x="4229" y="9525"/>
                                </a:lnTo>
                                <a:lnTo>
                                  <a:pt x="5296" y="9525"/>
                                </a:lnTo>
                                <a:lnTo>
                                  <a:pt x="5296" y="9525"/>
                                </a:lnTo>
                                <a:lnTo>
                                  <a:pt x="5296" y="9525"/>
                                </a:lnTo>
                                <a:lnTo>
                                  <a:pt x="5296" y="0"/>
                                </a:lnTo>
                                <a:lnTo>
                                  <a:pt x="5296" y="0"/>
                                </a:lnTo>
                                <a:lnTo>
                                  <a:pt x="5296" y="0"/>
                                </a:lnTo>
                                <a:lnTo>
                                  <a:pt x="5296" y="0"/>
                                </a:lnTo>
                                <a:lnTo>
                                  <a:pt x="5296" y="9525"/>
                                </a:lnTo>
                                <a:lnTo>
                                  <a:pt x="5296" y="0"/>
                                </a:lnTo>
                                <a:lnTo>
                                  <a:pt x="5296" y="9525"/>
                                </a:lnTo>
                                <a:lnTo>
                                  <a:pt x="5296" y="9525"/>
                                </a:lnTo>
                                <a:lnTo>
                                  <a:pt x="5296" y="9525"/>
                                </a:lnTo>
                                <a:lnTo>
                                  <a:pt x="5296" y="9525"/>
                                </a:lnTo>
                                <a:lnTo>
                                  <a:pt x="5296" y="9525"/>
                                </a:lnTo>
                                <a:lnTo>
                                  <a:pt x="5296" y="9525"/>
                                </a:lnTo>
                                <a:lnTo>
                                  <a:pt x="5296" y="0"/>
                                </a:lnTo>
                                <a:lnTo>
                                  <a:pt x="5296" y="0"/>
                                </a:lnTo>
                                <a:lnTo>
                                  <a:pt x="5296" y="0"/>
                                </a:lnTo>
                                <a:lnTo>
                                  <a:pt x="6353" y="0"/>
                                </a:lnTo>
                                <a:lnTo>
                                  <a:pt x="6353" y="9525"/>
                                </a:lnTo>
                                <a:lnTo>
                                  <a:pt x="6353" y="9525"/>
                                </a:lnTo>
                                <a:lnTo>
                                  <a:pt x="6353" y="9525"/>
                                </a:lnTo>
                                <a:lnTo>
                                  <a:pt x="6353" y="9525"/>
                                </a:lnTo>
                                <a:lnTo>
                                  <a:pt x="6353" y="0"/>
                                </a:lnTo>
                                <a:lnTo>
                                  <a:pt x="6353" y="9525"/>
                                </a:lnTo>
                                <a:lnTo>
                                  <a:pt x="6353" y="0"/>
                                </a:lnTo>
                                <a:lnTo>
                                  <a:pt x="6353" y="0"/>
                                </a:lnTo>
                                <a:lnTo>
                                  <a:pt x="6353" y="9525"/>
                                </a:lnTo>
                                <a:lnTo>
                                  <a:pt x="6353" y="9525"/>
                                </a:lnTo>
                                <a:lnTo>
                                  <a:pt x="6353" y="0"/>
                                </a:lnTo>
                                <a:lnTo>
                                  <a:pt x="6353" y="0"/>
                                </a:lnTo>
                                <a:lnTo>
                                  <a:pt x="6353" y="0"/>
                                </a:lnTo>
                                <a:lnTo>
                                  <a:pt x="6353" y="0"/>
                                </a:lnTo>
                                <a:lnTo>
                                  <a:pt x="6353" y="0"/>
                                </a:lnTo>
                                <a:lnTo>
                                  <a:pt x="6353" y="0"/>
                                </a:lnTo>
                                <a:lnTo>
                                  <a:pt x="6353" y="0"/>
                                </a:lnTo>
                                <a:lnTo>
                                  <a:pt x="7410" y="0"/>
                                </a:lnTo>
                                <a:lnTo>
                                  <a:pt x="7410" y="0"/>
                                </a:lnTo>
                                <a:lnTo>
                                  <a:pt x="7410" y="0"/>
                                </a:lnTo>
                                <a:lnTo>
                                  <a:pt x="7410" y="0"/>
                                </a:lnTo>
                                <a:lnTo>
                                  <a:pt x="7410" y="0"/>
                                </a:lnTo>
                                <a:lnTo>
                                  <a:pt x="7410" y="0"/>
                                </a:lnTo>
                                <a:lnTo>
                                  <a:pt x="7410" y="0"/>
                                </a:lnTo>
                                <a:lnTo>
                                  <a:pt x="7410" y="0"/>
                                </a:lnTo>
                                <a:lnTo>
                                  <a:pt x="7410" y="0"/>
                                </a:lnTo>
                                <a:lnTo>
                                  <a:pt x="7410" y="9525"/>
                                </a:lnTo>
                                <a:lnTo>
                                  <a:pt x="7410" y="9525"/>
                                </a:lnTo>
                                <a:lnTo>
                                  <a:pt x="7410" y="9525"/>
                                </a:lnTo>
                                <a:lnTo>
                                  <a:pt x="7410" y="9525"/>
                                </a:lnTo>
                                <a:lnTo>
                                  <a:pt x="7410" y="9525"/>
                                </a:lnTo>
                                <a:lnTo>
                                  <a:pt x="7410" y="0"/>
                                </a:lnTo>
                                <a:lnTo>
                                  <a:pt x="7410" y="0"/>
                                </a:lnTo>
                                <a:lnTo>
                                  <a:pt x="7410" y="0"/>
                                </a:lnTo>
                                <a:lnTo>
                                  <a:pt x="7410" y="0"/>
                                </a:lnTo>
                                <a:lnTo>
                                  <a:pt x="7410" y="9525"/>
                                </a:lnTo>
                                <a:lnTo>
                                  <a:pt x="7410" y="9525"/>
                                </a:lnTo>
                                <a:lnTo>
                                  <a:pt x="8468" y="9525"/>
                                </a:lnTo>
                                <a:lnTo>
                                  <a:pt x="8468" y="9525"/>
                                </a:lnTo>
                                <a:lnTo>
                                  <a:pt x="8468" y="9525"/>
                                </a:lnTo>
                                <a:lnTo>
                                  <a:pt x="8468" y="9525"/>
                                </a:lnTo>
                                <a:lnTo>
                                  <a:pt x="8468" y="9525"/>
                                </a:lnTo>
                                <a:lnTo>
                                  <a:pt x="8468" y="0"/>
                                </a:lnTo>
                                <a:lnTo>
                                  <a:pt x="8468" y="9525"/>
                                </a:lnTo>
                                <a:lnTo>
                                  <a:pt x="8468" y="0"/>
                                </a:lnTo>
                                <a:lnTo>
                                  <a:pt x="8468" y="0"/>
                                </a:lnTo>
                                <a:lnTo>
                                  <a:pt x="8468" y="9525"/>
                                </a:lnTo>
                                <a:lnTo>
                                  <a:pt x="8468" y="0"/>
                                </a:lnTo>
                                <a:lnTo>
                                  <a:pt x="8468" y="0"/>
                                </a:lnTo>
                                <a:lnTo>
                                  <a:pt x="8468" y="0"/>
                                </a:lnTo>
                                <a:lnTo>
                                  <a:pt x="8468" y="0"/>
                                </a:lnTo>
                                <a:lnTo>
                                  <a:pt x="8468" y="0"/>
                                </a:lnTo>
                                <a:lnTo>
                                  <a:pt x="8468" y="0"/>
                                </a:lnTo>
                                <a:lnTo>
                                  <a:pt x="8468" y="9525"/>
                                </a:lnTo>
                                <a:lnTo>
                                  <a:pt x="8468" y="9525"/>
                                </a:lnTo>
                                <a:lnTo>
                                  <a:pt x="9525" y="0"/>
                                </a:lnTo>
                                <a:lnTo>
                                  <a:pt x="9525" y="0"/>
                                </a:lnTo>
                                <a:lnTo>
                                  <a:pt x="9525" y="0"/>
                                </a:lnTo>
                                <a:lnTo>
                                  <a:pt x="9525" y="0"/>
                                </a:lnTo>
                                <a:lnTo>
                                  <a:pt x="9525" y="9525"/>
                                </a:lnTo>
                                <a:lnTo>
                                  <a:pt x="9525" y="9525"/>
                                </a:lnTo>
                                <a:lnTo>
                                  <a:pt x="9525" y="9525"/>
                                </a:lnTo>
                                <a:lnTo>
                                  <a:pt x="9525" y="9525"/>
                                </a:lnTo>
                                <a:lnTo>
                                  <a:pt x="9525" y="9525"/>
                                </a:lnTo>
                                <a:lnTo>
                                  <a:pt x="9525" y="9525"/>
                                </a:lnTo>
                                <a:lnTo>
                                  <a:pt x="9525" y="9525"/>
                                </a:lnTo>
                                <a:lnTo>
                                  <a:pt x="9525" y="9525"/>
                                </a:lnTo>
                                <a:lnTo>
                                  <a:pt x="9525" y="9525"/>
                                </a:lnTo>
                                <a:lnTo>
                                  <a:pt x="9525" y="9525"/>
                                </a:lnTo>
                                <a:lnTo>
                                  <a:pt x="9525" y="0"/>
                                </a:lnTo>
                                <a:lnTo>
                                  <a:pt x="9525" y="9525"/>
                                </a:lnTo>
                                <a:lnTo>
                                  <a:pt x="9525" y="0"/>
                                </a:lnTo>
                                <a:lnTo>
                                  <a:pt x="9525" y="0"/>
                                </a:lnTo>
                                <a:lnTo>
                                  <a:pt x="10582" y="0"/>
                                </a:lnTo>
                                <a:lnTo>
                                  <a:pt x="10582" y="0"/>
                                </a:lnTo>
                                <a:lnTo>
                                  <a:pt x="10582" y="0"/>
                                </a:lnTo>
                                <a:lnTo>
                                  <a:pt x="10582" y="0"/>
                                </a:lnTo>
                                <a:lnTo>
                                  <a:pt x="10582" y="9525"/>
                                </a:lnTo>
                                <a:lnTo>
                                  <a:pt x="10582" y="9525"/>
                                </a:lnTo>
                                <a:lnTo>
                                  <a:pt x="10582" y="9525"/>
                                </a:lnTo>
                                <a:lnTo>
                                  <a:pt x="10582" y="9525"/>
                                </a:lnTo>
                                <a:lnTo>
                                  <a:pt x="10582" y="0"/>
                                </a:lnTo>
                                <a:lnTo>
                                  <a:pt x="10582" y="0"/>
                                </a:lnTo>
                                <a:lnTo>
                                  <a:pt x="10582" y="0"/>
                                </a:lnTo>
                                <a:lnTo>
                                  <a:pt x="10582" y="0"/>
                                </a:lnTo>
                                <a:lnTo>
                                  <a:pt x="10582" y="9525"/>
                                </a:lnTo>
                                <a:lnTo>
                                  <a:pt x="10582" y="9525"/>
                                </a:lnTo>
                                <a:lnTo>
                                  <a:pt x="10582" y="9525"/>
                                </a:lnTo>
                                <a:lnTo>
                                  <a:pt x="10582" y="9525"/>
                                </a:lnTo>
                                <a:lnTo>
                                  <a:pt x="10582" y="9525"/>
                                </a:lnTo>
                                <a:lnTo>
                                  <a:pt x="10582" y="9525"/>
                                </a:lnTo>
                                <a:lnTo>
                                  <a:pt x="11640" y="0"/>
                                </a:lnTo>
                                <a:lnTo>
                                  <a:pt x="11640" y="9525"/>
                                </a:lnTo>
                                <a:lnTo>
                                  <a:pt x="11640" y="0"/>
                                </a:lnTo>
                                <a:lnTo>
                                  <a:pt x="11640" y="9525"/>
                                </a:lnTo>
                                <a:lnTo>
                                  <a:pt x="11640" y="9525"/>
                                </a:lnTo>
                                <a:lnTo>
                                  <a:pt x="11640" y="0"/>
                                </a:lnTo>
                                <a:lnTo>
                                  <a:pt x="11640" y="9525"/>
                                </a:lnTo>
                                <a:lnTo>
                                  <a:pt x="11640" y="0"/>
                                </a:lnTo>
                                <a:lnTo>
                                  <a:pt x="11640" y="0"/>
                                </a:lnTo>
                                <a:lnTo>
                                  <a:pt x="11640" y="0"/>
                                </a:lnTo>
                                <a:lnTo>
                                  <a:pt x="11640" y="9525"/>
                                </a:lnTo>
                                <a:lnTo>
                                  <a:pt x="11640" y="9525"/>
                                </a:lnTo>
                                <a:lnTo>
                                  <a:pt x="11640" y="9525"/>
                                </a:lnTo>
                                <a:lnTo>
                                  <a:pt x="11640" y="9525"/>
                                </a:lnTo>
                                <a:lnTo>
                                  <a:pt x="11640" y="9525"/>
                                </a:lnTo>
                                <a:lnTo>
                                  <a:pt x="11640" y="9525"/>
                                </a:lnTo>
                                <a:lnTo>
                                  <a:pt x="11640" y="0"/>
                                </a:lnTo>
                                <a:lnTo>
                                  <a:pt x="11640" y="9525"/>
                                </a:lnTo>
                                <a:lnTo>
                                  <a:pt x="11640" y="0"/>
                                </a:lnTo>
                                <a:lnTo>
                                  <a:pt x="11640" y="9525"/>
                                </a:lnTo>
                                <a:lnTo>
                                  <a:pt x="11640" y="9525"/>
                                </a:lnTo>
                                <a:lnTo>
                                  <a:pt x="11640" y="9525"/>
                                </a:lnTo>
                                <a:lnTo>
                                  <a:pt x="11640" y="0"/>
                                </a:lnTo>
                                <a:lnTo>
                                  <a:pt x="11640" y="0"/>
                                </a:lnTo>
                                <a:lnTo>
                                  <a:pt x="11640" y="9525"/>
                                </a:lnTo>
                                <a:lnTo>
                                  <a:pt x="11640" y="9525"/>
                                </a:lnTo>
                                <a:lnTo>
                                  <a:pt x="12697" y="9525"/>
                                </a:lnTo>
                                <a:lnTo>
                                  <a:pt x="12697" y="9525"/>
                                </a:lnTo>
                                <a:lnTo>
                                  <a:pt x="12697" y="9525"/>
                                </a:lnTo>
                                <a:lnTo>
                                  <a:pt x="12697" y="0"/>
                                </a:lnTo>
                                <a:lnTo>
                                  <a:pt x="12697" y="0"/>
                                </a:lnTo>
                                <a:lnTo>
                                  <a:pt x="12697" y="0"/>
                                </a:lnTo>
                                <a:lnTo>
                                  <a:pt x="12697" y="0"/>
                                </a:lnTo>
                                <a:lnTo>
                                  <a:pt x="12697" y="9525"/>
                                </a:lnTo>
                                <a:lnTo>
                                  <a:pt x="12697" y="9525"/>
                                </a:lnTo>
                                <a:lnTo>
                                  <a:pt x="12697" y="0"/>
                                </a:lnTo>
                                <a:lnTo>
                                  <a:pt x="12697" y="9525"/>
                                </a:lnTo>
                                <a:lnTo>
                                  <a:pt x="12697" y="0"/>
                                </a:lnTo>
                                <a:lnTo>
                                  <a:pt x="12697" y="9525"/>
                                </a:lnTo>
                                <a:lnTo>
                                  <a:pt x="12697" y="9525"/>
                                </a:lnTo>
                                <a:lnTo>
                                  <a:pt x="12697" y="9525"/>
                                </a:lnTo>
                                <a:lnTo>
                                  <a:pt x="12697" y="9525"/>
                                </a:lnTo>
                                <a:lnTo>
                                  <a:pt x="12697" y="9525"/>
                                </a:lnTo>
                                <a:lnTo>
                                  <a:pt x="12697" y="9525"/>
                                </a:lnTo>
                                <a:lnTo>
                                  <a:pt x="13754" y="9525"/>
                                </a:lnTo>
                                <a:lnTo>
                                  <a:pt x="13754" y="9525"/>
                                </a:lnTo>
                                <a:lnTo>
                                  <a:pt x="13754" y="0"/>
                                </a:lnTo>
                                <a:lnTo>
                                  <a:pt x="13754" y="9525"/>
                                </a:lnTo>
                                <a:lnTo>
                                  <a:pt x="13754" y="9525"/>
                                </a:lnTo>
                                <a:lnTo>
                                  <a:pt x="13754" y="9525"/>
                                </a:lnTo>
                                <a:lnTo>
                                  <a:pt x="13754" y="9525"/>
                                </a:lnTo>
                                <a:lnTo>
                                  <a:pt x="13754" y="9525"/>
                                </a:lnTo>
                                <a:lnTo>
                                  <a:pt x="13754" y="9525"/>
                                </a:lnTo>
                                <a:lnTo>
                                  <a:pt x="13754" y="0"/>
                                </a:lnTo>
                                <a:lnTo>
                                  <a:pt x="13754" y="0"/>
                                </a:lnTo>
                                <a:lnTo>
                                  <a:pt x="13754" y="0"/>
                                </a:lnTo>
                                <a:lnTo>
                                  <a:pt x="13754" y="0"/>
                                </a:lnTo>
                                <a:lnTo>
                                  <a:pt x="13754" y="9525"/>
                                </a:lnTo>
                                <a:lnTo>
                                  <a:pt x="13754" y="9525"/>
                                </a:lnTo>
                                <a:lnTo>
                                  <a:pt x="13754" y="0"/>
                                </a:lnTo>
                                <a:lnTo>
                                  <a:pt x="13754" y="0"/>
                                </a:lnTo>
                                <a:lnTo>
                                  <a:pt x="13754" y="0"/>
                                </a:lnTo>
                                <a:lnTo>
                                  <a:pt x="14821" y="0"/>
                                </a:lnTo>
                                <a:lnTo>
                                  <a:pt x="14821" y="0"/>
                                </a:lnTo>
                                <a:lnTo>
                                  <a:pt x="14821" y="9525"/>
                                </a:lnTo>
                                <a:lnTo>
                                  <a:pt x="14821" y="0"/>
                                </a:lnTo>
                                <a:lnTo>
                                  <a:pt x="14821" y="0"/>
                                </a:lnTo>
                                <a:lnTo>
                                  <a:pt x="14821" y="0"/>
                                </a:lnTo>
                                <a:lnTo>
                                  <a:pt x="14821" y="0"/>
                                </a:lnTo>
                                <a:lnTo>
                                  <a:pt x="14821" y="0"/>
                                </a:lnTo>
                                <a:lnTo>
                                  <a:pt x="14821" y="0"/>
                                </a:lnTo>
                                <a:lnTo>
                                  <a:pt x="14821" y="0"/>
                                </a:lnTo>
                                <a:lnTo>
                                  <a:pt x="14821" y="0"/>
                                </a:lnTo>
                                <a:lnTo>
                                  <a:pt x="14821" y="0"/>
                                </a:lnTo>
                                <a:lnTo>
                                  <a:pt x="14821" y="0"/>
                                </a:lnTo>
                                <a:lnTo>
                                  <a:pt x="14821" y="0"/>
                                </a:lnTo>
                                <a:lnTo>
                                  <a:pt x="14821" y="0"/>
                                </a:lnTo>
                                <a:lnTo>
                                  <a:pt x="14821" y="9525"/>
                                </a:lnTo>
                                <a:lnTo>
                                  <a:pt x="14821" y="9525"/>
                                </a:lnTo>
                                <a:lnTo>
                                  <a:pt x="14821" y="9525"/>
                                </a:lnTo>
                                <a:lnTo>
                                  <a:pt x="15878" y="9525"/>
                                </a:lnTo>
                                <a:lnTo>
                                  <a:pt x="15878" y="9525"/>
                                </a:lnTo>
                                <a:lnTo>
                                  <a:pt x="15878" y="9525"/>
                                </a:lnTo>
                                <a:lnTo>
                                  <a:pt x="15878" y="9525"/>
                                </a:lnTo>
                                <a:lnTo>
                                  <a:pt x="15878" y="9525"/>
                                </a:lnTo>
                                <a:lnTo>
                                  <a:pt x="15878" y="9525"/>
                                </a:lnTo>
                                <a:lnTo>
                                  <a:pt x="15878" y="9525"/>
                                </a:lnTo>
                                <a:lnTo>
                                  <a:pt x="15878" y="9525"/>
                                </a:lnTo>
                                <a:lnTo>
                                  <a:pt x="15878" y="0"/>
                                </a:lnTo>
                                <a:lnTo>
                                  <a:pt x="15878" y="0"/>
                                </a:lnTo>
                                <a:lnTo>
                                  <a:pt x="15878" y="9525"/>
                                </a:lnTo>
                                <a:lnTo>
                                  <a:pt x="15878" y="9525"/>
                                </a:lnTo>
                                <a:lnTo>
                                  <a:pt x="15878" y="9525"/>
                                </a:lnTo>
                                <a:lnTo>
                                  <a:pt x="15878" y="9525"/>
                                </a:lnTo>
                                <a:lnTo>
                                  <a:pt x="15878" y="9525"/>
                                </a:lnTo>
                                <a:lnTo>
                                  <a:pt x="15878" y="0"/>
                                </a:lnTo>
                                <a:lnTo>
                                  <a:pt x="15878" y="9525"/>
                                </a:lnTo>
                                <a:lnTo>
                                  <a:pt x="15878" y="0"/>
                                </a:lnTo>
                                <a:lnTo>
                                  <a:pt x="15878" y="0"/>
                                </a:lnTo>
                                <a:lnTo>
                                  <a:pt x="15878" y="9525"/>
                                </a:lnTo>
                                <a:lnTo>
                                  <a:pt x="16936" y="0"/>
                                </a:lnTo>
                                <a:lnTo>
                                  <a:pt x="16936" y="9525"/>
                                </a:lnTo>
                                <a:lnTo>
                                  <a:pt x="16936" y="9525"/>
                                </a:lnTo>
                                <a:lnTo>
                                  <a:pt x="16936" y="9525"/>
                                </a:lnTo>
                                <a:lnTo>
                                  <a:pt x="16936" y="9525"/>
                                </a:lnTo>
                                <a:lnTo>
                                  <a:pt x="16936" y="0"/>
                                </a:lnTo>
                                <a:lnTo>
                                  <a:pt x="16936" y="0"/>
                                </a:lnTo>
                                <a:lnTo>
                                  <a:pt x="16936" y="0"/>
                                </a:lnTo>
                                <a:lnTo>
                                  <a:pt x="16936" y="0"/>
                                </a:lnTo>
                                <a:lnTo>
                                  <a:pt x="16936" y="9525"/>
                                </a:lnTo>
                                <a:lnTo>
                                  <a:pt x="16936" y="0"/>
                                </a:lnTo>
                                <a:lnTo>
                                  <a:pt x="16936" y="0"/>
                                </a:lnTo>
                                <a:lnTo>
                                  <a:pt x="16936" y="0"/>
                                </a:lnTo>
                                <a:lnTo>
                                  <a:pt x="16936" y="9525"/>
                                </a:lnTo>
                                <a:lnTo>
                                  <a:pt x="16936" y="9525"/>
                                </a:lnTo>
                                <a:lnTo>
                                  <a:pt x="16936" y="9525"/>
                                </a:lnTo>
                                <a:lnTo>
                                  <a:pt x="16936" y="9525"/>
                                </a:lnTo>
                                <a:lnTo>
                                  <a:pt x="16936" y="9525"/>
                                </a:lnTo>
                                <a:lnTo>
                                  <a:pt x="17993" y="9525"/>
                                </a:lnTo>
                                <a:lnTo>
                                  <a:pt x="17993" y="9525"/>
                                </a:lnTo>
                                <a:lnTo>
                                  <a:pt x="17993" y="9525"/>
                                </a:lnTo>
                                <a:lnTo>
                                  <a:pt x="17993" y="9525"/>
                                </a:lnTo>
                                <a:lnTo>
                                  <a:pt x="17993" y="9525"/>
                                </a:lnTo>
                                <a:lnTo>
                                  <a:pt x="17993" y="0"/>
                                </a:lnTo>
                                <a:lnTo>
                                  <a:pt x="17993" y="0"/>
                                </a:lnTo>
                                <a:lnTo>
                                  <a:pt x="17993" y="0"/>
                                </a:lnTo>
                                <a:lnTo>
                                  <a:pt x="17993" y="0"/>
                                </a:lnTo>
                                <a:lnTo>
                                  <a:pt x="17993" y="0"/>
                                </a:lnTo>
                                <a:lnTo>
                                  <a:pt x="17993" y="0"/>
                                </a:lnTo>
                                <a:lnTo>
                                  <a:pt x="17993" y="0"/>
                                </a:lnTo>
                                <a:lnTo>
                                  <a:pt x="17993" y="0"/>
                                </a:lnTo>
                                <a:lnTo>
                                  <a:pt x="17993" y="0"/>
                                </a:lnTo>
                                <a:lnTo>
                                  <a:pt x="17993" y="0"/>
                                </a:lnTo>
                                <a:lnTo>
                                  <a:pt x="17993" y="0"/>
                                </a:lnTo>
                                <a:lnTo>
                                  <a:pt x="17993" y="9525"/>
                                </a:lnTo>
                                <a:lnTo>
                                  <a:pt x="17993" y="9525"/>
                                </a:lnTo>
                                <a:lnTo>
                                  <a:pt x="19050" y="9525"/>
                                </a:lnTo>
                                <a:lnTo>
                                  <a:pt x="19050" y="9525"/>
                                </a:lnTo>
                                <a:lnTo>
                                  <a:pt x="19050" y="9525"/>
                                </a:lnTo>
                                <a:lnTo>
                                  <a:pt x="19050" y="0"/>
                                </a:lnTo>
                                <a:lnTo>
                                  <a:pt x="19050" y="9525"/>
                                </a:lnTo>
                                <a:lnTo>
                                  <a:pt x="19050" y="9525"/>
                                </a:lnTo>
                                <a:lnTo>
                                  <a:pt x="19050" y="0"/>
                                </a:lnTo>
                                <a:lnTo>
                                  <a:pt x="19050" y="9525"/>
                                </a:lnTo>
                                <a:lnTo>
                                  <a:pt x="19050" y="0"/>
                                </a:lnTo>
                                <a:lnTo>
                                  <a:pt x="19050" y="9525"/>
                                </a:lnTo>
                                <a:lnTo>
                                  <a:pt x="19050" y="9525"/>
                                </a:lnTo>
                                <a:lnTo>
                                  <a:pt x="19050" y="9525"/>
                                </a:lnTo>
                                <a:lnTo>
                                  <a:pt x="19050" y="9525"/>
                                </a:lnTo>
                                <a:lnTo>
                                  <a:pt x="19050" y="9525"/>
                                </a:lnTo>
                                <a:lnTo>
                                  <a:pt x="19050" y="9525"/>
                                </a:lnTo>
                                <a:lnTo>
                                  <a:pt x="19050" y="9525"/>
                                </a:lnTo>
                                <a:lnTo>
                                  <a:pt x="19050" y="9525"/>
                                </a:lnTo>
                                <a:lnTo>
                                  <a:pt x="19050" y="9525"/>
                                </a:lnTo>
                                <a:lnTo>
                                  <a:pt x="19050" y="9525"/>
                                </a:lnTo>
                                <a:lnTo>
                                  <a:pt x="19050" y="9525"/>
                                </a:lnTo>
                                <a:lnTo>
                                  <a:pt x="20107" y="9525"/>
                                </a:lnTo>
                                <a:lnTo>
                                  <a:pt x="20107" y="9525"/>
                                </a:lnTo>
                                <a:lnTo>
                                  <a:pt x="20107" y="9525"/>
                                </a:lnTo>
                                <a:lnTo>
                                  <a:pt x="20107" y="9525"/>
                                </a:lnTo>
                                <a:lnTo>
                                  <a:pt x="20107" y="9525"/>
                                </a:lnTo>
                                <a:lnTo>
                                  <a:pt x="20107" y="9525"/>
                                </a:lnTo>
                                <a:lnTo>
                                  <a:pt x="20107" y="9525"/>
                                </a:lnTo>
                                <a:lnTo>
                                  <a:pt x="20107" y="9525"/>
                                </a:lnTo>
                                <a:lnTo>
                                  <a:pt x="20107" y="9525"/>
                                </a:lnTo>
                                <a:lnTo>
                                  <a:pt x="20107" y="0"/>
                                </a:lnTo>
                                <a:lnTo>
                                  <a:pt x="20107" y="0"/>
                                </a:lnTo>
                                <a:lnTo>
                                  <a:pt x="20107" y="9525"/>
                                </a:lnTo>
                                <a:lnTo>
                                  <a:pt x="20107" y="0"/>
                                </a:lnTo>
                                <a:lnTo>
                                  <a:pt x="20107" y="0"/>
                                </a:lnTo>
                                <a:lnTo>
                                  <a:pt x="20107" y="0"/>
                                </a:lnTo>
                                <a:lnTo>
                                  <a:pt x="20107" y="0"/>
                                </a:lnTo>
                                <a:lnTo>
                                  <a:pt x="20107" y="0"/>
                                </a:lnTo>
                                <a:lnTo>
                                  <a:pt x="20107" y="0"/>
                                </a:lnTo>
                                <a:lnTo>
                                  <a:pt x="21164" y="0"/>
                                </a:lnTo>
                                <a:lnTo>
                                  <a:pt x="21164" y="9525"/>
                                </a:lnTo>
                                <a:lnTo>
                                  <a:pt x="21164" y="0"/>
                                </a:lnTo>
                                <a:lnTo>
                                  <a:pt x="21164" y="9525"/>
                                </a:lnTo>
                                <a:lnTo>
                                  <a:pt x="21164" y="0"/>
                                </a:lnTo>
                                <a:lnTo>
                                  <a:pt x="21164" y="9525"/>
                                </a:lnTo>
                                <a:lnTo>
                                  <a:pt x="21164" y="9525"/>
                                </a:lnTo>
                                <a:lnTo>
                                  <a:pt x="21164" y="0"/>
                                </a:lnTo>
                                <a:lnTo>
                                  <a:pt x="21164" y="9525"/>
                                </a:lnTo>
                                <a:lnTo>
                                  <a:pt x="21164" y="0"/>
                                </a:lnTo>
                                <a:lnTo>
                                  <a:pt x="21164" y="0"/>
                                </a:lnTo>
                                <a:lnTo>
                                  <a:pt x="21164" y="9525"/>
                                </a:lnTo>
                                <a:lnTo>
                                  <a:pt x="21164" y="9525"/>
                                </a:lnTo>
                                <a:lnTo>
                                  <a:pt x="21164" y="9525"/>
                                </a:lnTo>
                                <a:lnTo>
                                  <a:pt x="21164" y="9525"/>
                                </a:lnTo>
                                <a:lnTo>
                                  <a:pt x="21164" y="9525"/>
                                </a:lnTo>
                                <a:lnTo>
                                  <a:pt x="21164" y="9525"/>
                                </a:lnTo>
                                <a:lnTo>
                                  <a:pt x="21164" y="9525"/>
                                </a:lnTo>
                                <a:lnTo>
                                  <a:pt x="22222" y="9525"/>
                                </a:lnTo>
                                <a:lnTo>
                                  <a:pt x="22222" y="9525"/>
                                </a:lnTo>
                                <a:lnTo>
                                  <a:pt x="22222" y="9525"/>
                                </a:lnTo>
                                <a:lnTo>
                                  <a:pt x="22222" y="9525"/>
                                </a:lnTo>
                                <a:lnTo>
                                  <a:pt x="22222" y="9525"/>
                                </a:lnTo>
                                <a:lnTo>
                                  <a:pt x="22222" y="0"/>
                                </a:lnTo>
                                <a:lnTo>
                                  <a:pt x="22222" y="0"/>
                                </a:lnTo>
                                <a:lnTo>
                                  <a:pt x="22222" y="0"/>
                                </a:lnTo>
                                <a:lnTo>
                                  <a:pt x="22222" y="0"/>
                                </a:lnTo>
                                <a:lnTo>
                                  <a:pt x="22222" y="9525"/>
                                </a:lnTo>
                                <a:lnTo>
                                  <a:pt x="22222" y="9525"/>
                                </a:lnTo>
                                <a:lnTo>
                                  <a:pt x="22222" y="9525"/>
                                </a:lnTo>
                                <a:lnTo>
                                  <a:pt x="22222" y="0"/>
                                </a:lnTo>
                                <a:lnTo>
                                  <a:pt x="22222" y="0"/>
                                </a:lnTo>
                                <a:lnTo>
                                  <a:pt x="22222" y="9525"/>
                                </a:lnTo>
                                <a:lnTo>
                                  <a:pt x="22222" y="9525"/>
                                </a:lnTo>
                                <a:lnTo>
                                  <a:pt x="22222" y="9525"/>
                                </a:lnTo>
                                <a:lnTo>
                                  <a:pt x="22222" y="9525"/>
                                </a:lnTo>
                                <a:lnTo>
                                  <a:pt x="23279" y="0"/>
                                </a:lnTo>
                                <a:lnTo>
                                  <a:pt x="23279" y="9525"/>
                                </a:lnTo>
                                <a:lnTo>
                                  <a:pt x="23279" y="0"/>
                                </a:lnTo>
                                <a:lnTo>
                                  <a:pt x="23279" y="9525"/>
                                </a:lnTo>
                                <a:lnTo>
                                  <a:pt x="23279" y="9525"/>
                                </a:lnTo>
                                <a:lnTo>
                                  <a:pt x="23279" y="9525"/>
                                </a:lnTo>
                                <a:lnTo>
                                  <a:pt x="23279" y="9525"/>
                                </a:lnTo>
                                <a:lnTo>
                                  <a:pt x="23279" y="9525"/>
                                </a:lnTo>
                                <a:lnTo>
                                  <a:pt x="23279" y="9525"/>
                                </a:lnTo>
                                <a:lnTo>
                                  <a:pt x="23279" y="9525"/>
                                </a:lnTo>
                                <a:lnTo>
                                  <a:pt x="23279" y="9525"/>
                                </a:lnTo>
                                <a:lnTo>
                                  <a:pt x="23279" y="0"/>
                                </a:lnTo>
                                <a:lnTo>
                                  <a:pt x="23279" y="0"/>
                                </a:lnTo>
                                <a:lnTo>
                                  <a:pt x="23279" y="9525"/>
                                </a:lnTo>
                                <a:lnTo>
                                  <a:pt x="23279" y="9525"/>
                                </a:lnTo>
                                <a:lnTo>
                                  <a:pt x="23279" y="9525"/>
                                </a:lnTo>
                                <a:lnTo>
                                  <a:pt x="23279" y="9525"/>
                                </a:lnTo>
                                <a:lnTo>
                                  <a:pt x="23279" y="0"/>
                                </a:lnTo>
                                <a:lnTo>
                                  <a:pt x="23279" y="0"/>
                                </a:lnTo>
                                <a:lnTo>
                                  <a:pt x="23279" y="0"/>
                                </a:lnTo>
                                <a:lnTo>
                                  <a:pt x="24346" y="9525"/>
                                </a:lnTo>
                                <a:lnTo>
                                  <a:pt x="24346" y="9525"/>
                                </a:lnTo>
                                <a:lnTo>
                                  <a:pt x="24346" y="9525"/>
                                </a:lnTo>
                                <a:lnTo>
                                  <a:pt x="24346" y="9525"/>
                                </a:lnTo>
                                <a:lnTo>
                                  <a:pt x="24346" y="9525"/>
                                </a:lnTo>
                                <a:lnTo>
                                  <a:pt x="24346" y="9525"/>
                                </a:lnTo>
                                <a:lnTo>
                                  <a:pt x="24346" y="0"/>
                                </a:lnTo>
                                <a:lnTo>
                                  <a:pt x="24346" y="0"/>
                                </a:lnTo>
                                <a:lnTo>
                                  <a:pt x="24346" y="0"/>
                                </a:lnTo>
                                <a:lnTo>
                                  <a:pt x="24346" y="0"/>
                                </a:lnTo>
                                <a:lnTo>
                                  <a:pt x="24346" y="0"/>
                                </a:lnTo>
                                <a:lnTo>
                                  <a:pt x="24346" y="9525"/>
                                </a:lnTo>
                                <a:lnTo>
                                  <a:pt x="24346" y="0"/>
                                </a:lnTo>
                                <a:lnTo>
                                  <a:pt x="24346" y="0"/>
                                </a:lnTo>
                                <a:lnTo>
                                  <a:pt x="24346" y="0"/>
                                </a:lnTo>
                                <a:lnTo>
                                  <a:pt x="24346" y="0"/>
                                </a:lnTo>
                                <a:lnTo>
                                  <a:pt x="24346" y="0"/>
                                </a:lnTo>
                                <a:lnTo>
                                  <a:pt x="24346" y="0"/>
                                </a:lnTo>
                                <a:lnTo>
                                  <a:pt x="24346" y="0"/>
                                </a:lnTo>
                                <a:lnTo>
                                  <a:pt x="24346" y="0"/>
                                </a:lnTo>
                                <a:lnTo>
                                  <a:pt x="24346" y="0"/>
                                </a:lnTo>
                                <a:lnTo>
                                  <a:pt x="24346" y="9525"/>
                                </a:lnTo>
                                <a:lnTo>
                                  <a:pt x="24346" y="0"/>
                                </a:lnTo>
                                <a:lnTo>
                                  <a:pt x="24346" y="9525"/>
                                </a:lnTo>
                                <a:lnTo>
                                  <a:pt x="25403" y="0"/>
                                </a:lnTo>
                                <a:lnTo>
                                  <a:pt x="25403" y="0"/>
                                </a:lnTo>
                                <a:lnTo>
                                  <a:pt x="25403" y="0"/>
                                </a:lnTo>
                                <a:lnTo>
                                  <a:pt x="25403" y="0"/>
                                </a:lnTo>
                                <a:lnTo>
                                  <a:pt x="25403" y="0"/>
                                </a:lnTo>
                                <a:lnTo>
                                  <a:pt x="25403" y="0"/>
                                </a:lnTo>
                                <a:lnTo>
                                  <a:pt x="25403" y="0"/>
                                </a:lnTo>
                                <a:lnTo>
                                  <a:pt x="25403" y="0"/>
                                </a:lnTo>
                                <a:lnTo>
                                  <a:pt x="25403" y="0"/>
                                </a:lnTo>
                                <a:lnTo>
                                  <a:pt x="25403" y="9525"/>
                                </a:lnTo>
                                <a:lnTo>
                                  <a:pt x="25403" y="9525"/>
                                </a:lnTo>
                                <a:lnTo>
                                  <a:pt x="25403" y="9525"/>
                                </a:lnTo>
                                <a:lnTo>
                                  <a:pt x="25403" y="0"/>
                                </a:lnTo>
                                <a:lnTo>
                                  <a:pt x="25403" y="0"/>
                                </a:lnTo>
                                <a:lnTo>
                                  <a:pt x="25403" y="9525"/>
                                </a:lnTo>
                                <a:lnTo>
                                  <a:pt x="25403" y="9525"/>
                                </a:lnTo>
                                <a:lnTo>
                                  <a:pt x="25403" y="9525"/>
                                </a:lnTo>
                                <a:lnTo>
                                  <a:pt x="25403" y="9525"/>
                                </a:lnTo>
                                <a:lnTo>
                                  <a:pt x="26461" y="9525"/>
                                </a:lnTo>
                                <a:lnTo>
                                  <a:pt x="26461" y="0"/>
                                </a:lnTo>
                                <a:lnTo>
                                  <a:pt x="26461" y="0"/>
                                </a:lnTo>
                                <a:lnTo>
                                  <a:pt x="26461" y="9525"/>
                                </a:lnTo>
                                <a:lnTo>
                                  <a:pt x="26461" y="9525"/>
                                </a:lnTo>
                                <a:lnTo>
                                  <a:pt x="26461" y="0"/>
                                </a:lnTo>
                                <a:lnTo>
                                  <a:pt x="26461" y="9525"/>
                                </a:lnTo>
                                <a:lnTo>
                                  <a:pt x="26461" y="9525"/>
                                </a:lnTo>
                                <a:lnTo>
                                  <a:pt x="26461" y="0"/>
                                </a:lnTo>
                                <a:lnTo>
                                  <a:pt x="26461" y="0"/>
                                </a:lnTo>
                                <a:lnTo>
                                  <a:pt x="26461" y="0"/>
                                </a:lnTo>
                                <a:lnTo>
                                  <a:pt x="26461" y="0"/>
                                </a:lnTo>
                                <a:lnTo>
                                  <a:pt x="26461" y="0"/>
                                </a:lnTo>
                                <a:lnTo>
                                  <a:pt x="26461" y="9525"/>
                                </a:lnTo>
                                <a:lnTo>
                                  <a:pt x="26461" y="9525"/>
                                </a:lnTo>
                                <a:lnTo>
                                  <a:pt x="26461" y="9525"/>
                                </a:lnTo>
                                <a:lnTo>
                                  <a:pt x="26461" y="9525"/>
                                </a:lnTo>
                                <a:lnTo>
                                  <a:pt x="26461" y="0"/>
                                </a:lnTo>
                                <a:lnTo>
                                  <a:pt x="27518" y="0"/>
                                </a:lnTo>
                                <a:lnTo>
                                  <a:pt x="27518" y="9525"/>
                                </a:lnTo>
                                <a:lnTo>
                                  <a:pt x="27518" y="9525"/>
                                </a:lnTo>
                                <a:lnTo>
                                  <a:pt x="27518" y="9525"/>
                                </a:lnTo>
                                <a:lnTo>
                                  <a:pt x="27518" y="9525"/>
                                </a:lnTo>
                                <a:lnTo>
                                  <a:pt x="27518" y="9525"/>
                                </a:lnTo>
                                <a:lnTo>
                                  <a:pt x="27518" y="9525"/>
                                </a:lnTo>
                                <a:lnTo>
                                  <a:pt x="27518" y="9525"/>
                                </a:lnTo>
                                <a:lnTo>
                                  <a:pt x="27518" y="9525"/>
                                </a:lnTo>
                                <a:lnTo>
                                  <a:pt x="27518" y="9525"/>
                                </a:lnTo>
                                <a:lnTo>
                                  <a:pt x="27518" y="9525"/>
                                </a:lnTo>
                                <a:lnTo>
                                  <a:pt x="27518" y="9525"/>
                                </a:lnTo>
                                <a:lnTo>
                                  <a:pt x="27518" y="9525"/>
                                </a:lnTo>
                                <a:lnTo>
                                  <a:pt x="27518" y="9525"/>
                                </a:lnTo>
                                <a:lnTo>
                                  <a:pt x="27518" y="9525"/>
                                </a:lnTo>
                                <a:lnTo>
                                  <a:pt x="27518" y="9525"/>
                                </a:lnTo>
                                <a:lnTo>
                                  <a:pt x="27518" y="9525"/>
                                </a:lnTo>
                                <a:lnTo>
                                  <a:pt x="27518" y="0"/>
                                </a:lnTo>
                                <a:lnTo>
                                  <a:pt x="27518" y="0"/>
                                </a:lnTo>
                                <a:lnTo>
                                  <a:pt x="27518" y="9525"/>
                                </a:lnTo>
                                <a:lnTo>
                                  <a:pt x="28575" y="9525"/>
                                </a:lnTo>
                                <a:lnTo>
                                  <a:pt x="28575" y="9525"/>
                                </a:lnTo>
                                <a:lnTo>
                                  <a:pt x="28575" y="9525"/>
                                </a:lnTo>
                                <a:lnTo>
                                  <a:pt x="28575" y="9525"/>
                                </a:lnTo>
                                <a:lnTo>
                                  <a:pt x="28575" y="9525"/>
                                </a:lnTo>
                                <a:lnTo>
                                  <a:pt x="28575" y="9525"/>
                                </a:lnTo>
                                <a:lnTo>
                                  <a:pt x="28575" y="9525"/>
                                </a:lnTo>
                                <a:lnTo>
                                  <a:pt x="28575" y="9525"/>
                                </a:lnTo>
                                <a:lnTo>
                                  <a:pt x="28575" y="9525"/>
                                </a:lnTo>
                                <a:lnTo>
                                  <a:pt x="28575" y="9525"/>
                                </a:lnTo>
                                <a:lnTo>
                                  <a:pt x="28575" y="9525"/>
                                </a:lnTo>
                                <a:lnTo>
                                  <a:pt x="28575" y="0"/>
                                </a:lnTo>
                                <a:lnTo>
                                  <a:pt x="28575" y="9525"/>
                                </a:lnTo>
                                <a:lnTo>
                                  <a:pt x="28575" y="0"/>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47" name="Freeform: Shape 447"/>
                        <wps:cNvSpPr/>
                        <wps:spPr>
                          <a:xfrm>
                            <a:off x="2452687" y="3871912"/>
                            <a:ext cx="28575" cy="9525"/>
                          </a:xfrm>
                          <a:custGeom>
                            <a:avLst/>
                            <a:gdLst>
                              <a:gd name="connsiteX0" fmla="*/ 0 w 28575"/>
                              <a:gd name="connsiteY0" fmla="*/ 0 h 9525"/>
                              <a:gd name="connsiteX1" fmla="*/ 0 w 28575"/>
                              <a:gd name="connsiteY1" fmla="*/ 0 h 9525"/>
                              <a:gd name="connsiteX2" fmla="*/ 0 w 28575"/>
                              <a:gd name="connsiteY2" fmla="*/ 9525 h 9525"/>
                              <a:gd name="connsiteX3" fmla="*/ 0 w 28575"/>
                              <a:gd name="connsiteY3" fmla="*/ 0 h 9525"/>
                              <a:gd name="connsiteX4" fmla="*/ 0 w 28575"/>
                              <a:gd name="connsiteY4" fmla="*/ 9525 h 9525"/>
                              <a:gd name="connsiteX5" fmla="*/ 1057 w 28575"/>
                              <a:gd name="connsiteY5" fmla="*/ 9525 h 9525"/>
                              <a:gd name="connsiteX6" fmla="*/ 1057 w 28575"/>
                              <a:gd name="connsiteY6" fmla="*/ 9525 h 9525"/>
                              <a:gd name="connsiteX7" fmla="*/ 1057 w 28575"/>
                              <a:gd name="connsiteY7" fmla="*/ 0 h 9525"/>
                              <a:gd name="connsiteX8" fmla="*/ 1057 w 28575"/>
                              <a:gd name="connsiteY8" fmla="*/ 0 h 9525"/>
                              <a:gd name="connsiteX9" fmla="*/ 1057 w 28575"/>
                              <a:gd name="connsiteY9" fmla="*/ 0 h 9525"/>
                              <a:gd name="connsiteX10" fmla="*/ 1057 w 28575"/>
                              <a:gd name="connsiteY10" fmla="*/ 0 h 9525"/>
                              <a:gd name="connsiteX11" fmla="*/ 1057 w 28575"/>
                              <a:gd name="connsiteY11" fmla="*/ 9525 h 9525"/>
                              <a:gd name="connsiteX12" fmla="*/ 1057 w 28575"/>
                              <a:gd name="connsiteY12" fmla="*/ 9525 h 9525"/>
                              <a:gd name="connsiteX13" fmla="*/ 1057 w 28575"/>
                              <a:gd name="connsiteY13" fmla="*/ 9525 h 9525"/>
                              <a:gd name="connsiteX14" fmla="*/ 1057 w 28575"/>
                              <a:gd name="connsiteY14" fmla="*/ 9525 h 9525"/>
                              <a:gd name="connsiteX15" fmla="*/ 1057 w 28575"/>
                              <a:gd name="connsiteY15" fmla="*/ 0 h 9525"/>
                              <a:gd name="connsiteX16" fmla="*/ 1057 w 28575"/>
                              <a:gd name="connsiteY16" fmla="*/ 0 h 9525"/>
                              <a:gd name="connsiteX17" fmla="*/ 1057 w 28575"/>
                              <a:gd name="connsiteY17" fmla="*/ 0 h 9525"/>
                              <a:gd name="connsiteX18" fmla="*/ 1057 w 28575"/>
                              <a:gd name="connsiteY18" fmla="*/ 0 h 9525"/>
                              <a:gd name="connsiteX19" fmla="*/ 1057 w 28575"/>
                              <a:gd name="connsiteY19" fmla="*/ 0 h 9525"/>
                              <a:gd name="connsiteX20" fmla="*/ 1057 w 28575"/>
                              <a:gd name="connsiteY20" fmla="*/ 0 h 9525"/>
                              <a:gd name="connsiteX21" fmla="*/ 1057 w 28575"/>
                              <a:gd name="connsiteY21" fmla="*/ 0 h 9525"/>
                              <a:gd name="connsiteX22" fmla="*/ 1057 w 28575"/>
                              <a:gd name="connsiteY22" fmla="*/ 0 h 9525"/>
                              <a:gd name="connsiteX23" fmla="*/ 2114 w 28575"/>
                              <a:gd name="connsiteY23" fmla="*/ 0 h 9525"/>
                              <a:gd name="connsiteX24" fmla="*/ 2114 w 28575"/>
                              <a:gd name="connsiteY24" fmla="*/ 0 h 9525"/>
                              <a:gd name="connsiteX25" fmla="*/ 2114 w 28575"/>
                              <a:gd name="connsiteY25" fmla="*/ 0 h 9525"/>
                              <a:gd name="connsiteX26" fmla="*/ 2114 w 28575"/>
                              <a:gd name="connsiteY26" fmla="*/ 0 h 9525"/>
                              <a:gd name="connsiteX27" fmla="*/ 2114 w 28575"/>
                              <a:gd name="connsiteY27" fmla="*/ 9525 h 9525"/>
                              <a:gd name="connsiteX28" fmla="*/ 2114 w 28575"/>
                              <a:gd name="connsiteY28" fmla="*/ 9525 h 9525"/>
                              <a:gd name="connsiteX29" fmla="*/ 2114 w 28575"/>
                              <a:gd name="connsiteY29" fmla="*/ 9525 h 9525"/>
                              <a:gd name="connsiteX30" fmla="*/ 2114 w 28575"/>
                              <a:gd name="connsiteY30" fmla="*/ 9525 h 9525"/>
                              <a:gd name="connsiteX31" fmla="*/ 2114 w 28575"/>
                              <a:gd name="connsiteY31" fmla="*/ 9525 h 9525"/>
                              <a:gd name="connsiteX32" fmla="*/ 2114 w 28575"/>
                              <a:gd name="connsiteY32" fmla="*/ 9525 h 9525"/>
                              <a:gd name="connsiteX33" fmla="*/ 2114 w 28575"/>
                              <a:gd name="connsiteY33" fmla="*/ 9525 h 9525"/>
                              <a:gd name="connsiteX34" fmla="*/ 2114 w 28575"/>
                              <a:gd name="connsiteY34" fmla="*/ 9525 h 9525"/>
                              <a:gd name="connsiteX35" fmla="*/ 2114 w 28575"/>
                              <a:gd name="connsiteY35" fmla="*/ 9525 h 9525"/>
                              <a:gd name="connsiteX36" fmla="*/ 2114 w 28575"/>
                              <a:gd name="connsiteY36" fmla="*/ 9525 h 9525"/>
                              <a:gd name="connsiteX37" fmla="*/ 2114 w 28575"/>
                              <a:gd name="connsiteY37" fmla="*/ 9525 h 9525"/>
                              <a:gd name="connsiteX38" fmla="*/ 2114 w 28575"/>
                              <a:gd name="connsiteY38" fmla="*/ 9525 h 9525"/>
                              <a:gd name="connsiteX39" fmla="*/ 2114 w 28575"/>
                              <a:gd name="connsiteY39" fmla="*/ 9525 h 9525"/>
                              <a:gd name="connsiteX40" fmla="*/ 2114 w 28575"/>
                              <a:gd name="connsiteY40" fmla="*/ 9525 h 9525"/>
                              <a:gd name="connsiteX41" fmla="*/ 3172 w 28575"/>
                              <a:gd name="connsiteY41" fmla="*/ 9525 h 9525"/>
                              <a:gd name="connsiteX42" fmla="*/ 3172 w 28575"/>
                              <a:gd name="connsiteY42" fmla="*/ 9525 h 9525"/>
                              <a:gd name="connsiteX43" fmla="*/ 3172 w 28575"/>
                              <a:gd name="connsiteY43" fmla="*/ 0 h 9525"/>
                              <a:gd name="connsiteX44" fmla="*/ 3172 w 28575"/>
                              <a:gd name="connsiteY44" fmla="*/ 9525 h 9525"/>
                              <a:gd name="connsiteX45" fmla="*/ 3172 w 28575"/>
                              <a:gd name="connsiteY45" fmla="*/ 0 h 9525"/>
                              <a:gd name="connsiteX46" fmla="*/ 3172 w 28575"/>
                              <a:gd name="connsiteY46" fmla="*/ 0 h 9525"/>
                              <a:gd name="connsiteX47" fmla="*/ 3172 w 28575"/>
                              <a:gd name="connsiteY47" fmla="*/ 9525 h 9525"/>
                              <a:gd name="connsiteX48" fmla="*/ 3172 w 28575"/>
                              <a:gd name="connsiteY48" fmla="*/ 9525 h 9525"/>
                              <a:gd name="connsiteX49" fmla="*/ 3172 w 28575"/>
                              <a:gd name="connsiteY49" fmla="*/ 9525 h 9525"/>
                              <a:gd name="connsiteX50" fmla="*/ 3172 w 28575"/>
                              <a:gd name="connsiteY50" fmla="*/ 9525 h 9525"/>
                              <a:gd name="connsiteX51" fmla="*/ 3172 w 28575"/>
                              <a:gd name="connsiteY51" fmla="*/ 9525 h 9525"/>
                              <a:gd name="connsiteX52" fmla="*/ 3172 w 28575"/>
                              <a:gd name="connsiteY52" fmla="*/ 9525 h 9525"/>
                              <a:gd name="connsiteX53" fmla="*/ 3172 w 28575"/>
                              <a:gd name="connsiteY53" fmla="*/ 0 h 9525"/>
                              <a:gd name="connsiteX54" fmla="*/ 3172 w 28575"/>
                              <a:gd name="connsiteY54" fmla="*/ 0 h 9525"/>
                              <a:gd name="connsiteX55" fmla="*/ 3172 w 28575"/>
                              <a:gd name="connsiteY55" fmla="*/ 0 h 9525"/>
                              <a:gd name="connsiteX56" fmla="*/ 3172 w 28575"/>
                              <a:gd name="connsiteY56" fmla="*/ 9525 h 9525"/>
                              <a:gd name="connsiteX57" fmla="*/ 3172 w 28575"/>
                              <a:gd name="connsiteY57" fmla="*/ 9525 h 9525"/>
                              <a:gd name="connsiteX58" fmla="*/ 3172 w 28575"/>
                              <a:gd name="connsiteY58" fmla="*/ 9525 h 9525"/>
                              <a:gd name="connsiteX59" fmla="*/ 3172 w 28575"/>
                              <a:gd name="connsiteY59" fmla="*/ 9525 h 9525"/>
                              <a:gd name="connsiteX60" fmla="*/ 3172 w 28575"/>
                              <a:gd name="connsiteY60" fmla="*/ 0 h 9525"/>
                              <a:gd name="connsiteX61" fmla="*/ 4229 w 28575"/>
                              <a:gd name="connsiteY61" fmla="*/ 0 h 9525"/>
                              <a:gd name="connsiteX62" fmla="*/ 4229 w 28575"/>
                              <a:gd name="connsiteY62" fmla="*/ 9525 h 9525"/>
                              <a:gd name="connsiteX63" fmla="*/ 4229 w 28575"/>
                              <a:gd name="connsiteY63" fmla="*/ 9525 h 9525"/>
                              <a:gd name="connsiteX64" fmla="*/ 4229 w 28575"/>
                              <a:gd name="connsiteY64" fmla="*/ 0 h 9525"/>
                              <a:gd name="connsiteX65" fmla="*/ 4229 w 28575"/>
                              <a:gd name="connsiteY65" fmla="*/ 9525 h 9525"/>
                              <a:gd name="connsiteX66" fmla="*/ 4229 w 28575"/>
                              <a:gd name="connsiteY66" fmla="*/ 9525 h 9525"/>
                              <a:gd name="connsiteX67" fmla="*/ 4229 w 28575"/>
                              <a:gd name="connsiteY67" fmla="*/ 9525 h 9525"/>
                              <a:gd name="connsiteX68" fmla="*/ 4229 w 28575"/>
                              <a:gd name="connsiteY68" fmla="*/ 9525 h 9525"/>
                              <a:gd name="connsiteX69" fmla="*/ 4229 w 28575"/>
                              <a:gd name="connsiteY69" fmla="*/ 9525 h 9525"/>
                              <a:gd name="connsiteX70" fmla="*/ 4229 w 28575"/>
                              <a:gd name="connsiteY70" fmla="*/ 0 h 9525"/>
                              <a:gd name="connsiteX71" fmla="*/ 4229 w 28575"/>
                              <a:gd name="connsiteY71" fmla="*/ 0 h 9525"/>
                              <a:gd name="connsiteX72" fmla="*/ 4229 w 28575"/>
                              <a:gd name="connsiteY72" fmla="*/ 0 h 9525"/>
                              <a:gd name="connsiteX73" fmla="*/ 4229 w 28575"/>
                              <a:gd name="connsiteY73" fmla="*/ 0 h 9525"/>
                              <a:gd name="connsiteX74" fmla="*/ 4229 w 28575"/>
                              <a:gd name="connsiteY74" fmla="*/ 0 h 9525"/>
                              <a:gd name="connsiteX75" fmla="*/ 4229 w 28575"/>
                              <a:gd name="connsiteY75" fmla="*/ 9525 h 9525"/>
                              <a:gd name="connsiteX76" fmla="*/ 4229 w 28575"/>
                              <a:gd name="connsiteY76" fmla="*/ 9525 h 9525"/>
                              <a:gd name="connsiteX77" fmla="*/ 4229 w 28575"/>
                              <a:gd name="connsiteY77" fmla="*/ 9525 h 9525"/>
                              <a:gd name="connsiteX78" fmla="*/ 4229 w 28575"/>
                              <a:gd name="connsiteY78" fmla="*/ 9525 h 9525"/>
                              <a:gd name="connsiteX79" fmla="*/ 5296 w 28575"/>
                              <a:gd name="connsiteY79" fmla="*/ 9525 h 9525"/>
                              <a:gd name="connsiteX80" fmla="*/ 5296 w 28575"/>
                              <a:gd name="connsiteY80" fmla="*/ 9525 h 9525"/>
                              <a:gd name="connsiteX81" fmla="*/ 5296 w 28575"/>
                              <a:gd name="connsiteY81" fmla="*/ 9525 h 9525"/>
                              <a:gd name="connsiteX82" fmla="*/ 5296 w 28575"/>
                              <a:gd name="connsiteY82" fmla="*/ 9525 h 9525"/>
                              <a:gd name="connsiteX83" fmla="*/ 5296 w 28575"/>
                              <a:gd name="connsiteY83" fmla="*/ 9525 h 9525"/>
                              <a:gd name="connsiteX84" fmla="*/ 5296 w 28575"/>
                              <a:gd name="connsiteY84" fmla="*/ 9525 h 9525"/>
                              <a:gd name="connsiteX85" fmla="*/ 5296 w 28575"/>
                              <a:gd name="connsiteY85" fmla="*/ 9525 h 9525"/>
                              <a:gd name="connsiteX86" fmla="*/ 5296 w 28575"/>
                              <a:gd name="connsiteY86" fmla="*/ 9525 h 9525"/>
                              <a:gd name="connsiteX87" fmla="*/ 5296 w 28575"/>
                              <a:gd name="connsiteY87" fmla="*/ 9525 h 9525"/>
                              <a:gd name="connsiteX88" fmla="*/ 5296 w 28575"/>
                              <a:gd name="connsiteY88" fmla="*/ 9525 h 9525"/>
                              <a:gd name="connsiteX89" fmla="*/ 5296 w 28575"/>
                              <a:gd name="connsiteY89" fmla="*/ 9525 h 9525"/>
                              <a:gd name="connsiteX90" fmla="*/ 5296 w 28575"/>
                              <a:gd name="connsiteY90" fmla="*/ 0 h 9525"/>
                              <a:gd name="connsiteX91" fmla="*/ 5296 w 28575"/>
                              <a:gd name="connsiteY91" fmla="*/ 0 h 9525"/>
                              <a:gd name="connsiteX92" fmla="*/ 5296 w 28575"/>
                              <a:gd name="connsiteY92" fmla="*/ 0 h 9525"/>
                              <a:gd name="connsiteX93" fmla="*/ 5296 w 28575"/>
                              <a:gd name="connsiteY93" fmla="*/ 0 h 9525"/>
                              <a:gd name="connsiteX94" fmla="*/ 5296 w 28575"/>
                              <a:gd name="connsiteY94" fmla="*/ 0 h 9525"/>
                              <a:gd name="connsiteX95" fmla="*/ 5296 w 28575"/>
                              <a:gd name="connsiteY95" fmla="*/ 9525 h 9525"/>
                              <a:gd name="connsiteX96" fmla="*/ 5296 w 28575"/>
                              <a:gd name="connsiteY96" fmla="*/ 9525 h 9525"/>
                              <a:gd name="connsiteX97" fmla="*/ 6353 w 28575"/>
                              <a:gd name="connsiteY97" fmla="*/ 9525 h 9525"/>
                              <a:gd name="connsiteX98" fmla="*/ 6353 w 28575"/>
                              <a:gd name="connsiteY98" fmla="*/ 9525 h 9525"/>
                              <a:gd name="connsiteX99" fmla="*/ 6353 w 28575"/>
                              <a:gd name="connsiteY99" fmla="*/ 9525 h 9525"/>
                              <a:gd name="connsiteX100" fmla="*/ 6353 w 28575"/>
                              <a:gd name="connsiteY100" fmla="*/ 9525 h 9525"/>
                              <a:gd name="connsiteX101" fmla="*/ 6353 w 28575"/>
                              <a:gd name="connsiteY101" fmla="*/ 9525 h 9525"/>
                              <a:gd name="connsiteX102" fmla="*/ 6353 w 28575"/>
                              <a:gd name="connsiteY102" fmla="*/ 9525 h 9525"/>
                              <a:gd name="connsiteX103" fmla="*/ 6353 w 28575"/>
                              <a:gd name="connsiteY103" fmla="*/ 0 h 9525"/>
                              <a:gd name="connsiteX104" fmla="*/ 6353 w 28575"/>
                              <a:gd name="connsiteY104" fmla="*/ 9525 h 9525"/>
                              <a:gd name="connsiteX105" fmla="*/ 6353 w 28575"/>
                              <a:gd name="connsiteY105" fmla="*/ 9525 h 9525"/>
                              <a:gd name="connsiteX106" fmla="*/ 6353 w 28575"/>
                              <a:gd name="connsiteY106" fmla="*/ 0 h 9525"/>
                              <a:gd name="connsiteX107" fmla="*/ 6353 w 28575"/>
                              <a:gd name="connsiteY107" fmla="*/ 9525 h 9525"/>
                              <a:gd name="connsiteX108" fmla="*/ 6353 w 28575"/>
                              <a:gd name="connsiteY108" fmla="*/ 0 h 9525"/>
                              <a:gd name="connsiteX109" fmla="*/ 6353 w 28575"/>
                              <a:gd name="connsiteY109" fmla="*/ 9525 h 9525"/>
                              <a:gd name="connsiteX110" fmla="*/ 6353 w 28575"/>
                              <a:gd name="connsiteY110" fmla="*/ 9525 h 9525"/>
                              <a:gd name="connsiteX111" fmla="*/ 6353 w 28575"/>
                              <a:gd name="connsiteY111" fmla="*/ 9525 h 9525"/>
                              <a:gd name="connsiteX112" fmla="*/ 6353 w 28575"/>
                              <a:gd name="connsiteY112" fmla="*/ 9525 h 9525"/>
                              <a:gd name="connsiteX113" fmla="*/ 6353 w 28575"/>
                              <a:gd name="connsiteY113" fmla="*/ 9525 h 9525"/>
                              <a:gd name="connsiteX114" fmla="*/ 6353 w 28575"/>
                              <a:gd name="connsiteY114" fmla="*/ 0 h 9525"/>
                              <a:gd name="connsiteX115" fmla="*/ 7411 w 28575"/>
                              <a:gd name="connsiteY115" fmla="*/ 9525 h 9525"/>
                              <a:gd name="connsiteX116" fmla="*/ 7411 w 28575"/>
                              <a:gd name="connsiteY116" fmla="*/ 9525 h 9525"/>
                              <a:gd name="connsiteX117" fmla="*/ 7411 w 28575"/>
                              <a:gd name="connsiteY117" fmla="*/ 9525 h 9525"/>
                              <a:gd name="connsiteX118" fmla="*/ 7411 w 28575"/>
                              <a:gd name="connsiteY118" fmla="*/ 9525 h 9525"/>
                              <a:gd name="connsiteX119" fmla="*/ 7411 w 28575"/>
                              <a:gd name="connsiteY119" fmla="*/ 9525 h 9525"/>
                              <a:gd name="connsiteX120" fmla="*/ 7411 w 28575"/>
                              <a:gd name="connsiteY120" fmla="*/ 9525 h 9525"/>
                              <a:gd name="connsiteX121" fmla="*/ 7411 w 28575"/>
                              <a:gd name="connsiteY121" fmla="*/ 9525 h 9525"/>
                              <a:gd name="connsiteX122" fmla="*/ 7411 w 28575"/>
                              <a:gd name="connsiteY122" fmla="*/ 9525 h 9525"/>
                              <a:gd name="connsiteX123" fmla="*/ 7411 w 28575"/>
                              <a:gd name="connsiteY123" fmla="*/ 9525 h 9525"/>
                              <a:gd name="connsiteX124" fmla="*/ 7411 w 28575"/>
                              <a:gd name="connsiteY124" fmla="*/ 9525 h 9525"/>
                              <a:gd name="connsiteX125" fmla="*/ 7411 w 28575"/>
                              <a:gd name="connsiteY125" fmla="*/ 9525 h 9525"/>
                              <a:gd name="connsiteX126" fmla="*/ 7411 w 28575"/>
                              <a:gd name="connsiteY126" fmla="*/ 9525 h 9525"/>
                              <a:gd name="connsiteX127" fmla="*/ 7411 w 28575"/>
                              <a:gd name="connsiteY127" fmla="*/ 9525 h 9525"/>
                              <a:gd name="connsiteX128" fmla="*/ 7411 w 28575"/>
                              <a:gd name="connsiteY128" fmla="*/ 9525 h 9525"/>
                              <a:gd name="connsiteX129" fmla="*/ 7411 w 28575"/>
                              <a:gd name="connsiteY129" fmla="*/ 9525 h 9525"/>
                              <a:gd name="connsiteX130" fmla="*/ 7411 w 28575"/>
                              <a:gd name="connsiteY130" fmla="*/ 9525 h 9525"/>
                              <a:gd name="connsiteX131" fmla="*/ 7411 w 28575"/>
                              <a:gd name="connsiteY131" fmla="*/ 9525 h 9525"/>
                              <a:gd name="connsiteX132" fmla="*/ 7411 w 28575"/>
                              <a:gd name="connsiteY132" fmla="*/ 9525 h 9525"/>
                              <a:gd name="connsiteX133" fmla="*/ 7411 w 28575"/>
                              <a:gd name="connsiteY133" fmla="*/ 0 h 9525"/>
                              <a:gd name="connsiteX134" fmla="*/ 7411 w 28575"/>
                              <a:gd name="connsiteY134" fmla="*/ 9525 h 9525"/>
                              <a:gd name="connsiteX135" fmla="*/ 7411 w 28575"/>
                              <a:gd name="connsiteY135" fmla="*/ 9525 h 9525"/>
                              <a:gd name="connsiteX136" fmla="*/ 7411 w 28575"/>
                              <a:gd name="connsiteY136" fmla="*/ 9525 h 9525"/>
                              <a:gd name="connsiteX137" fmla="*/ 7411 w 28575"/>
                              <a:gd name="connsiteY137" fmla="*/ 9525 h 9525"/>
                              <a:gd name="connsiteX138" fmla="*/ 7411 w 28575"/>
                              <a:gd name="connsiteY138" fmla="*/ 0 h 9525"/>
                              <a:gd name="connsiteX139" fmla="*/ 7411 w 28575"/>
                              <a:gd name="connsiteY139" fmla="*/ 0 h 9525"/>
                              <a:gd name="connsiteX140" fmla="*/ 7411 w 28575"/>
                              <a:gd name="connsiteY140" fmla="*/ 0 h 9525"/>
                              <a:gd name="connsiteX141" fmla="*/ 8468 w 28575"/>
                              <a:gd name="connsiteY141" fmla="*/ 9525 h 9525"/>
                              <a:gd name="connsiteX142" fmla="*/ 8468 w 28575"/>
                              <a:gd name="connsiteY142" fmla="*/ 9525 h 9525"/>
                              <a:gd name="connsiteX143" fmla="*/ 8468 w 28575"/>
                              <a:gd name="connsiteY143" fmla="*/ 9525 h 9525"/>
                              <a:gd name="connsiteX144" fmla="*/ 8468 w 28575"/>
                              <a:gd name="connsiteY144" fmla="*/ 9525 h 9525"/>
                              <a:gd name="connsiteX145" fmla="*/ 8468 w 28575"/>
                              <a:gd name="connsiteY145" fmla="*/ 9525 h 9525"/>
                              <a:gd name="connsiteX146" fmla="*/ 8468 w 28575"/>
                              <a:gd name="connsiteY146" fmla="*/ 9525 h 9525"/>
                              <a:gd name="connsiteX147" fmla="*/ 8468 w 28575"/>
                              <a:gd name="connsiteY147" fmla="*/ 9525 h 9525"/>
                              <a:gd name="connsiteX148" fmla="*/ 8468 w 28575"/>
                              <a:gd name="connsiteY148" fmla="*/ 9525 h 9525"/>
                              <a:gd name="connsiteX149" fmla="*/ 8468 w 28575"/>
                              <a:gd name="connsiteY149" fmla="*/ 0 h 9525"/>
                              <a:gd name="connsiteX150" fmla="*/ 8468 w 28575"/>
                              <a:gd name="connsiteY150" fmla="*/ 0 h 9525"/>
                              <a:gd name="connsiteX151" fmla="*/ 8468 w 28575"/>
                              <a:gd name="connsiteY151" fmla="*/ 9525 h 9525"/>
                              <a:gd name="connsiteX152" fmla="*/ 8468 w 28575"/>
                              <a:gd name="connsiteY152" fmla="*/ 9525 h 9525"/>
                              <a:gd name="connsiteX153" fmla="*/ 8468 w 28575"/>
                              <a:gd name="connsiteY153" fmla="*/ 0 h 9525"/>
                              <a:gd name="connsiteX154" fmla="*/ 8468 w 28575"/>
                              <a:gd name="connsiteY154" fmla="*/ 9525 h 9525"/>
                              <a:gd name="connsiteX155" fmla="*/ 8468 w 28575"/>
                              <a:gd name="connsiteY155" fmla="*/ 9525 h 9525"/>
                              <a:gd name="connsiteX156" fmla="*/ 8468 w 28575"/>
                              <a:gd name="connsiteY156" fmla="*/ 0 h 9525"/>
                              <a:gd name="connsiteX157" fmla="*/ 8468 w 28575"/>
                              <a:gd name="connsiteY157" fmla="*/ 9525 h 9525"/>
                              <a:gd name="connsiteX158" fmla="*/ 8468 w 28575"/>
                              <a:gd name="connsiteY158" fmla="*/ 9525 h 9525"/>
                              <a:gd name="connsiteX159" fmla="*/ 9525 w 28575"/>
                              <a:gd name="connsiteY159" fmla="*/ 9525 h 9525"/>
                              <a:gd name="connsiteX160" fmla="*/ 9525 w 28575"/>
                              <a:gd name="connsiteY160" fmla="*/ 9525 h 9525"/>
                              <a:gd name="connsiteX161" fmla="*/ 9525 w 28575"/>
                              <a:gd name="connsiteY161" fmla="*/ 9525 h 9525"/>
                              <a:gd name="connsiteX162" fmla="*/ 9525 w 28575"/>
                              <a:gd name="connsiteY162" fmla="*/ 0 h 9525"/>
                              <a:gd name="connsiteX163" fmla="*/ 9525 w 28575"/>
                              <a:gd name="connsiteY163" fmla="*/ 0 h 9525"/>
                              <a:gd name="connsiteX164" fmla="*/ 9525 w 28575"/>
                              <a:gd name="connsiteY164" fmla="*/ 0 h 9525"/>
                              <a:gd name="connsiteX165" fmla="*/ 9525 w 28575"/>
                              <a:gd name="connsiteY165" fmla="*/ 0 h 9525"/>
                              <a:gd name="connsiteX166" fmla="*/ 9525 w 28575"/>
                              <a:gd name="connsiteY166" fmla="*/ 0 h 9525"/>
                              <a:gd name="connsiteX167" fmla="*/ 9525 w 28575"/>
                              <a:gd name="connsiteY167" fmla="*/ 0 h 9525"/>
                              <a:gd name="connsiteX168" fmla="*/ 9525 w 28575"/>
                              <a:gd name="connsiteY168" fmla="*/ 9525 h 9525"/>
                              <a:gd name="connsiteX169" fmla="*/ 9525 w 28575"/>
                              <a:gd name="connsiteY169" fmla="*/ 9525 h 9525"/>
                              <a:gd name="connsiteX170" fmla="*/ 9525 w 28575"/>
                              <a:gd name="connsiteY170" fmla="*/ 9525 h 9525"/>
                              <a:gd name="connsiteX171" fmla="*/ 9525 w 28575"/>
                              <a:gd name="connsiteY171" fmla="*/ 9525 h 9525"/>
                              <a:gd name="connsiteX172" fmla="*/ 9525 w 28575"/>
                              <a:gd name="connsiteY172" fmla="*/ 9525 h 9525"/>
                              <a:gd name="connsiteX173" fmla="*/ 9525 w 28575"/>
                              <a:gd name="connsiteY173" fmla="*/ 9525 h 9525"/>
                              <a:gd name="connsiteX174" fmla="*/ 9525 w 28575"/>
                              <a:gd name="connsiteY174" fmla="*/ 9525 h 9525"/>
                              <a:gd name="connsiteX175" fmla="*/ 9525 w 28575"/>
                              <a:gd name="connsiteY175" fmla="*/ 9525 h 9525"/>
                              <a:gd name="connsiteX176" fmla="*/ 9525 w 28575"/>
                              <a:gd name="connsiteY176" fmla="*/ 9525 h 9525"/>
                              <a:gd name="connsiteX177" fmla="*/ 10582 w 28575"/>
                              <a:gd name="connsiteY177" fmla="*/ 9525 h 9525"/>
                              <a:gd name="connsiteX178" fmla="*/ 10582 w 28575"/>
                              <a:gd name="connsiteY178" fmla="*/ 9525 h 9525"/>
                              <a:gd name="connsiteX179" fmla="*/ 10582 w 28575"/>
                              <a:gd name="connsiteY179" fmla="*/ 9525 h 9525"/>
                              <a:gd name="connsiteX180" fmla="*/ 10582 w 28575"/>
                              <a:gd name="connsiteY180" fmla="*/ 9525 h 9525"/>
                              <a:gd name="connsiteX181" fmla="*/ 10582 w 28575"/>
                              <a:gd name="connsiteY181" fmla="*/ 9525 h 9525"/>
                              <a:gd name="connsiteX182" fmla="*/ 10582 w 28575"/>
                              <a:gd name="connsiteY182" fmla="*/ 9525 h 9525"/>
                              <a:gd name="connsiteX183" fmla="*/ 10582 w 28575"/>
                              <a:gd name="connsiteY183" fmla="*/ 9525 h 9525"/>
                              <a:gd name="connsiteX184" fmla="*/ 10582 w 28575"/>
                              <a:gd name="connsiteY184" fmla="*/ 9525 h 9525"/>
                              <a:gd name="connsiteX185" fmla="*/ 10582 w 28575"/>
                              <a:gd name="connsiteY185" fmla="*/ 9525 h 9525"/>
                              <a:gd name="connsiteX186" fmla="*/ 10582 w 28575"/>
                              <a:gd name="connsiteY186" fmla="*/ 9525 h 9525"/>
                              <a:gd name="connsiteX187" fmla="*/ 10582 w 28575"/>
                              <a:gd name="connsiteY187" fmla="*/ 9525 h 9525"/>
                              <a:gd name="connsiteX188" fmla="*/ 10582 w 28575"/>
                              <a:gd name="connsiteY188" fmla="*/ 0 h 9525"/>
                              <a:gd name="connsiteX189" fmla="*/ 10582 w 28575"/>
                              <a:gd name="connsiteY189" fmla="*/ 9525 h 9525"/>
                              <a:gd name="connsiteX190" fmla="*/ 10582 w 28575"/>
                              <a:gd name="connsiteY190" fmla="*/ 9525 h 9525"/>
                              <a:gd name="connsiteX191" fmla="*/ 10582 w 28575"/>
                              <a:gd name="connsiteY191" fmla="*/ 9525 h 9525"/>
                              <a:gd name="connsiteX192" fmla="*/ 10582 w 28575"/>
                              <a:gd name="connsiteY192" fmla="*/ 0 h 9525"/>
                              <a:gd name="connsiteX193" fmla="*/ 10582 w 28575"/>
                              <a:gd name="connsiteY193" fmla="*/ 0 h 9525"/>
                              <a:gd name="connsiteX194" fmla="*/ 10582 w 28575"/>
                              <a:gd name="connsiteY194" fmla="*/ 0 h 9525"/>
                              <a:gd name="connsiteX195" fmla="*/ 10582 w 28575"/>
                              <a:gd name="connsiteY195" fmla="*/ 0 h 9525"/>
                              <a:gd name="connsiteX196" fmla="*/ 10582 w 28575"/>
                              <a:gd name="connsiteY196" fmla="*/ 0 h 9525"/>
                              <a:gd name="connsiteX197" fmla="*/ 11639 w 28575"/>
                              <a:gd name="connsiteY197" fmla="*/ 0 h 9525"/>
                              <a:gd name="connsiteX198" fmla="*/ 11639 w 28575"/>
                              <a:gd name="connsiteY198" fmla="*/ 0 h 9525"/>
                              <a:gd name="connsiteX199" fmla="*/ 11639 w 28575"/>
                              <a:gd name="connsiteY199" fmla="*/ 9525 h 9525"/>
                              <a:gd name="connsiteX200" fmla="*/ 11639 w 28575"/>
                              <a:gd name="connsiteY200" fmla="*/ 9525 h 9525"/>
                              <a:gd name="connsiteX201" fmla="*/ 11639 w 28575"/>
                              <a:gd name="connsiteY201" fmla="*/ 0 h 9525"/>
                              <a:gd name="connsiteX202" fmla="*/ 11639 w 28575"/>
                              <a:gd name="connsiteY202" fmla="*/ 9525 h 9525"/>
                              <a:gd name="connsiteX203" fmla="*/ 11639 w 28575"/>
                              <a:gd name="connsiteY203" fmla="*/ 9525 h 9525"/>
                              <a:gd name="connsiteX204" fmla="*/ 11639 w 28575"/>
                              <a:gd name="connsiteY204" fmla="*/ 0 h 9525"/>
                              <a:gd name="connsiteX205" fmla="*/ 11639 w 28575"/>
                              <a:gd name="connsiteY205" fmla="*/ 0 h 9525"/>
                              <a:gd name="connsiteX206" fmla="*/ 11639 w 28575"/>
                              <a:gd name="connsiteY206" fmla="*/ 0 h 9525"/>
                              <a:gd name="connsiteX207" fmla="*/ 11639 w 28575"/>
                              <a:gd name="connsiteY207" fmla="*/ 0 h 9525"/>
                              <a:gd name="connsiteX208" fmla="*/ 11639 w 28575"/>
                              <a:gd name="connsiteY208" fmla="*/ 9525 h 9525"/>
                              <a:gd name="connsiteX209" fmla="*/ 11639 w 28575"/>
                              <a:gd name="connsiteY209" fmla="*/ 9525 h 9525"/>
                              <a:gd name="connsiteX210" fmla="*/ 11639 w 28575"/>
                              <a:gd name="connsiteY210" fmla="*/ 9525 h 9525"/>
                              <a:gd name="connsiteX211" fmla="*/ 11639 w 28575"/>
                              <a:gd name="connsiteY211" fmla="*/ 0 h 9525"/>
                              <a:gd name="connsiteX212" fmla="*/ 11639 w 28575"/>
                              <a:gd name="connsiteY212" fmla="*/ 0 h 9525"/>
                              <a:gd name="connsiteX213" fmla="*/ 11639 w 28575"/>
                              <a:gd name="connsiteY213" fmla="*/ 9525 h 9525"/>
                              <a:gd name="connsiteX214" fmla="*/ 11639 w 28575"/>
                              <a:gd name="connsiteY214" fmla="*/ 9525 h 9525"/>
                              <a:gd name="connsiteX215" fmla="*/ 12697 w 28575"/>
                              <a:gd name="connsiteY215" fmla="*/ 9525 h 9525"/>
                              <a:gd name="connsiteX216" fmla="*/ 12697 w 28575"/>
                              <a:gd name="connsiteY216" fmla="*/ 0 h 9525"/>
                              <a:gd name="connsiteX217" fmla="*/ 12697 w 28575"/>
                              <a:gd name="connsiteY217" fmla="*/ 9525 h 9525"/>
                              <a:gd name="connsiteX218" fmla="*/ 12697 w 28575"/>
                              <a:gd name="connsiteY218" fmla="*/ 9525 h 9525"/>
                              <a:gd name="connsiteX219" fmla="*/ 12697 w 28575"/>
                              <a:gd name="connsiteY219" fmla="*/ 9525 h 9525"/>
                              <a:gd name="connsiteX220" fmla="*/ 12697 w 28575"/>
                              <a:gd name="connsiteY220" fmla="*/ 9525 h 9525"/>
                              <a:gd name="connsiteX221" fmla="*/ 12697 w 28575"/>
                              <a:gd name="connsiteY221" fmla="*/ 9525 h 9525"/>
                              <a:gd name="connsiteX222" fmla="*/ 12697 w 28575"/>
                              <a:gd name="connsiteY222" fmla="*/ 9525 h 9525"/>
                              <a:gd name="connsiteX223" fmla="*/ 12697 w 28575"/>
                              <a:gd name="connsiteY223" fmla="*/ 9525 h 9525"/>
                              <a:gd name="connsiteX224" fmla="*/ 12697 w 28575"/>
                              <a:gd name="connsiteY224" fmla="*/ 9525 h 9525"/>
                              <a:gd name="connsiteX225" fmla="*/ 12697 w 28575"/>
                              <a:gd name="connsiteY225" fmla="*/ 9525 h 9525"/>
                              <a:gd name="connsiteX226" fmla="*/ 12697 w 28575"/>
                              <a:gd name="connsiteY226" fmla="*/ 9525 h 9525"/>
                              <a:gd name="connsiteX227" fmla="*/ 12697 w 28575"/>
                              <a:gd name="connsiteY227" fmla="*/ 9525 h 9525"/>
                              <a:gd name="connsiteX228" fmla="*/ 12697 w 28575"/>
                              <a:gd name="connsiteY228" fmla="*/ 0 h 9525"/>
                              <a:gd name="connsiteX229" fmla="*/ 12697 w 28575"/>
                              <a:gd name="connsiteY229" fmla="*/ 0 h 9525"/>
                              <a:gd name="connsiteX230" fmla="*/ 12697 w 28575"/>
                              <a:gd name="connsiteY230" fmla="*/ 0 h 9525"/>
                              <a:gd name="connsiteX231" fmla="*/ 12697 w 28575"/>
                              <a:gd name="connsiteY231" fmla="*/ 0 h 9525"/>
                              <a:gd name="connsiteX232" fmla="*/ 12697 w 28575"/>
                              <a:gd name="connsiteY232" fmla="*/ 0 h 9525"/>
                              <a:gd name="connsiteX233" fmla="*/ 13754 w 28575"/>
                              <a:gd name="connsiteY233" fmla="*/ 0 h 9525"/>
                              <a:gd name="connsiteX234" fmla="*/ 13754 w 28575"/>
                              <a:gd name="connsiteY234" fmla="*/ 0 h 9525"/>
                              <a:gd name="connsiteX235" fmla="*/ 13754 w 28575"/>
                              <a:gd name="connsiteY235" fmla="*/ 0 h 9525"/>
                              <a:gd name="connsiteX236" fmla="*/ 13754 w 28575"/>
                              <a:gd name="connsiteY236" fmla="*/ 0 h 9525"/>
                              <a:gd name="connsiteX237" fmla="*/ 13754 w 28575"/>
                              <a:gd name="connsiteY237" fmla="*/ 9525 h 9525"/>
                              <a:gd name="connsiteX238" fmla="*/ 13754 w 28575"/>
                              <a:gd name="connsiteY238" fmla="*/ 9525 h 9525"/>
                              <a:gd name="connsiteX239" fmla="*/ 13754 w 28575"/>
                              <a:gd name="connsiteY239" fmla="*/ 9525 h 9525"/>
                              <a:gd name="connsiteX240" fmla="*/ 13754 w 28575"/>
                              <a:gd name="connsiteY240" fmla="*/ 9525 h 9525"/>
                              <a:gd name="connsiteX241" fmla="*/ 13754 w 28575"/>
                              <a:gd name="connsiteY241" fmla="*/ 9525 h 9525"/>
                              <a:gd name="connsiteX242" fmla="*/ 13754 w 28575"/>
                              <a:gd name="connsiteY242" fmla="*/ 9525 h 9525"/>
                              <a:gd name="connsiteX243" fmla="*/ 13754 w 28575"/>
                              <a:gd name="connsiteY243" fmla="*/ 9525 h 9525"/>
                              <a:gd name="connsiteX244" fmla="*/ 13754 w 28575"/>
                              <a:gd name="connsiteY244" fmla="*/ 9525 h 9525"/>
                              <a:gd name="connsiteX245" fmla="*/ 13754 w 28575"/>
                              <a:gd name="connsiteY245" fmla="*/ 9525 h 9525"/>
                              <a:gd name="connsiteX246" fmla="*/ 13754 w 28575"/>
                              <a:gd name="connsiteY246" fmla="*/ 9525 h 9525"/>
                              <a:gd name="connsiteX247" fmla="*/ 13754 w 28575"/>
                              <a:gd name="connsiteY247" fmla="*/ 9525 h 9525"/>
                              <a:gd name="connsiteX248" fmla="*/ 13754 w 28575"/>
                              <a:gd name="connsiteY248" fmla="*/ 9525 h 9525"/>
                              <a:gd name="connsiteX249" fmla="*/ 13754 w 28575"/>
                              <a:gd name="connsiteY249" fmla="*/ 9525 h 9525"/>
                              <a:gd name="connsiteX250" fmla="*/ 13754 w 28575"/>
                              <a:gd name="connsiteY250" fmla="*/ 0 h 9525"/>
                              <a:gd name="connsiteX251" fmla="*/ 14821 w 28575"/>
                              <a:gd name="connsiteY251" fmla="*/ 0 h 9525"/>
                              <a:gd name="connsiteX252" fmla="*/ 14821 w 28575"/>
                              <a:gd name="connsiteY252" fmla="*/ 0 h 9525"/>
                              <a:gd name="connsiteX253" fmla="*/ 14821 w 28575"/>
                              <a:gd name="connsiteY253" fmla="*/ 9525 h 9525"/>
                              <a:gd name="connsiteX254" fmla="*/ 14821 w 28575"/>
                              <a:gd name="connsiteY254" fmla="*/ 9525 h 9525"/>
                              <a:gd name="connsiteX255" fmla="*/ 14821 w 28575"/>
                              <a:gd name="connsiteY255" fmla="*/ 9525 h 9525"/>
                              <a:gd name="connsiteX256" fmla="*/ 14821 w 28575"/>
                              <a:gd name="connsiteY256" fmla="*/ 9525 h 9525"/>
                              <a:gd name="connsiteX257" fmla="*/ 14821 w 28575"/>
                              <a:gd name="connsiteY257" fmla="*/ 9525 h 9525"/>
                              <a:gd name="connsiteX258" fmla="*/ 14821 w 28575"/>
                              <a:gd name="connsiteY258" fmla="*/ 9525 h 9525"/>
                              <a:gd name="connsiteX259" fmla="*/ 14821 w 28575"/>
                              <a:gd name="connsiteY259" fmla="*/ 9525 h 9525"/>
                              <a:gd name="connsiteX260" fmla="*/ 14821 w 28575"/>
                              <a:gd name="connsiteY260" fmla="*/ 9525 h 9525"/>
                              <a:gd name="connsiteX261" fmla="*/ 14821 w 28575"/>
                              <a:gd name="connsiteY261" fmla="*/ 9525 h 9525"/>
                              <a:gd name="connsiteX262" fmla="*/ 14821 w 28575"/>
                              <a:gd name="connsiteY262" fmla="*/ 9525 h 9525"/>
                              <a:gd name="connsiteX263" fmla="*/ 14821 w 28575"/>
                              <a:gd name="connsiteY263" fmla="*/ 9525 h 9525"/>
                              <a:gd name="connsiteX264" fmla="*/ 14821 w 28575"/>
                              <a:gd name="connsiteY264" fmla="*/ 0 h 9525"/>
                              <a:gd name="connsiteX265" fmla="*/ 14821 w 28575"/>
                              <a:gd name="connsiteY265" fmla="*/ 9525 h 9525"/>
                              <a:gd name="connsiteX266" fmla="*/ 14821 w 28575"/>
                              <a:gd name="connsiteY266" fmla="*/ 9525 h 9525"/>
                              <a:gd name="connsiteX267" fmla="*/ 14821 w 28575"/>
                              <a:gd name="connsiteY267" fmla="*/ 9525 h 9525"/>
                              <a:gd name="connsiteX268" fmla="*/ 14821 w 28575"/>
                              <a:gd name="connsiteY268" fmla="*/ 9525 h 9525"/>
                              <a:gd name="connsiteX269" fmla="*/ 14821 w 28575"/>
                              <a:gd name="connsiteY269" fmla="*/ 9525 h 9525"/>
                              <a:gd name="connsiteX270" fmla="*/ 14821 w 28575"/>
                              <a:gd name="connsiteY270" fmla="*/ 9525 h 9525"/>
                              <a:gd name="connsiteX271" fmla="*/ 15878 w 28575"/>
                              <a:gd name="connsiteY271" fmla="*/ 9525 h 9525"/>
                              <a:gd name="connsiteX272" fmla="*/ 15878 w 28575"/>
                              <a:gd name="connsiteY272" fmla="*/ 9525 h 9525"/>
                              <a:gd name="connsiteX273" fmla="*/ 15878 w 28575"/>
                              <a:gd name="connsiteY273" fmla="*/ 9525 h 9525"/>
                              <a:gd name="connsiteX274" fmla="*/ 15878 w 28575"/>
                              <a:gd name="connsiteY274" fmla="*/ 9525 h 9525"/>
                              <a:gd name="connsiteX275" fmla="*/ 15878 w 28575"/>
                              <a:gd name="connsiteY275" fmla="*/ 9525 h 9525"/>
                              <a:gd name="connsiteX276" fmla="*/ 15878 w 28575"/>
                              <a:gd name="connsiteY276" fmla="*/ 9525 h 9525"/>
                              <a:gd name="connsiteX277" fmla="*/ 15878 w 28575"/>
                              <a:gd name="connsiteY277" fmla="*/ 9525 h 9525"/>
                              <a:gd name="connsiteX278" fmla="*/ 15878 w 28575"/>
                              <a:gd name="connsiteY278" fmla="*/ 9525 h 9525"/>
                              <a:gd name="connsiteX279" fmla="*/ 15878 w 28575"/>
                              <a:gd name="connsiteY279" fmla="*/ 9525 h 9525"/>
                              <a:gd name="connsiteX280" fmla="*/ 15878 w 28575"/>
                              <a:gd name="connsiteY280" fmla="*/ 9525 h 9525"/>
                              <a:gd name="connsiteX281" fmla="*/ 15878 w 28575"/>
                              <a:gd name="connsiteY281" fmla="*/ 9525 h 9525"/>
                              <a:gd name="connsiteX282" fmla="*/ 15878 w 28575"/>
                              <a:gd name="connsiteY282" fmla="*/ 9525 h 9525"/>
                              <a:gd name="connsiteX283" fmla="*/ 15878 w 28575"/>
                              <a:gd name="connsiteY283" fmla="*/ 9525 h 9525"/>
                              <a:gd name="connsiteX284" fmla="*/ 15878 w 28575"/>
                              <a:gd name="connsiteY284" fmla="*/ 9525 h 9525"/>
                              <a:gd name="connsiteX285" fmla="*/ 15878 w 28575"/>
                              <a:gd name="connsiteY285" fmla="*/ 9525 h 9525"/>
                              <a:gd name="connsiteX286" fmla="*/ 15878 w 28575"/>
                              <a:gd name="connsiteY286" fmla="*/ 9525 h 9525"/>
                              <a:gd name="connsiteX287" fmla="*/ 15878 w 28575"/>
                              <a:gd name="connsiteY287" fmla="*/ 9525 h 9525"/>
                              <a:gd name="connsiteX288" fmla="*/ 15878 w 28575"/>
                              <a:gd name="connsiteY288" fmla="*/ 9525 h 9525"/>
                              <a:gd name="connsiteX289" fmla="*/ 16936 w 28575"/>
                              <a:gd name="connsiteY289" fmla="*/ 9525 h 9525"/>
                              <a:gd name="connsiteX290" fmla="*/ 16936 w 28575"/>
                              <a:gd name="connsiteY290" fmla="*/ 0 h 9525"/>
                              <a:gd name="connsiteX291" fmla="*/ 16936 w 28575"/>
                              <a:gd name="connsiteY291" fmla="*/ 0 h 9525"/>
                              <a:gd name="connsiteX292" fmla="*/ 16936 w 28575"/>
                              <a:gd name="connsiteY292" fmla="*/ 0 h 9525"/>
                              <a:gd name="connsiteX293" fmla="*/ 16936 w 28575"/>
                              <a:gd name="connsiteY293" fmla="*/ 0 h 9525"/>
                              <a:gd name="connsiteX294" fmla="*/ 16936 w 28575"/>
                              <a:gd name="connsiteY294" fmla="*/ 0 h 9525"/>
                              <a:gd name="connsiteX295" fmla="*/ 16936 w 28575"/>
                              <a:gd name="connsiteY295" fmla="*/ 0 h 9525"/>
                              <a:gd name="connsiteX296" fmla="*/ 16936 w 28575"/>
                              <a:gd name="connsiteY296" fmla="*/ 0 h 9525"/>
                              <a:gd name="connsiteX297" fmla="*/ 16936 w 28575"/>
                              <a:gd name="connsiteY297" fmla="*/ 0 h 9525"/>
                              <a:gd name="connsiteX298" fmla="*/ 16936 w 28575"/>
                              <a:gd name="connsiteY298" fmla="*/ 0 h 9525"/>
                              <a:gd name="connsiteX299" fmla="*/ 16936 w 28575"/>
                              <a:gd name="connsiteY299" fmla="*/ 9525 h 9525"/>
                              <a:gd name="connsiteX300" fmla="*/ 16936 w 28575"/>
                              <a:gd name="connsiteY300" fmla="*/ 9525 h 9525"/>
                              <a:gd name="connsiteX301" fmla="*/ 16936 w 28575"/>
                              <a:gd name="connsiteY301" fmla="*/ 9525 h 9525"/>
                              <a:gd name="connsiteX302" fmla="*/ 16936 w 28575"/>
                              <a:gd name="connsiteY302" fmla="*/ 9525 h 9525"/>
                              <a:gd name="connsiteX303" fmla="*/ 16936 w 28575"/>
                              <a:gd name="connsiteY303" fmla="*/ 9525 h 9525"/>
                              <a:gd name="connsiteX304" fmla="*/ 16936 w 28575"/>
                              <a:gd name="connsiteY304" fmla="*/ 9525 h 9525"/>
                              <a:gd name="connsiteX305" fmla="*/ 16936 w 28575"/>
                              <a:gd name="connsiteY305" fmla="*/ 9525 h 9525"/>
                              <a:gd name="connsiteX306" fmla="*/ 16936 w 28575"/>
                              <a:gd name="connsiteY306" fmla="*/ 9525 h 9525"/>
                              <a:gd name="connsiteX307" fmla="*/ 17993 w 28575"/>
                              <a:gd name="connsiteY307" fmla="*/ 9525 h 9525"/>
                              <a:gd name="connsiteX308" fmla="*/ 17993 w 28575"/>
                              <a:gd name="connsiteY308" fmla="*/ 0 h 9525"/>
                              <a:gd name="connsiteX309" fmla="*/ 17993 w 28575"/>
                              <a:gd name="connsiteY309" fmla="*/ 9525 h 9525"/>
                              <a:gd name="connsiteX310" fmla="*/ 17993 w 28575"/>
                              <a:gd name="connsiteY310" fmla="*/ 0 h 9525"/>
                              <a:gd name="connsiteX311" fmla="*/ 17993 w 28575"/>
                              <a:gd name="connsiteY311" fmla="*/ 0 h 9525"/>
                              <a:gd name="connsiteX312" fmla="*/ 17993 w 28575"/>
                              <a:gd name="connsiteY312" fmla="*/ 0 h 9525"/>
                              <a:gd name="connsiteX313" fmla="*/ 17993 w 28575"/>
                              <a:gd name="connsiteY313" fmla="*/ 0 h 9525"/>
                              <a:gd name="connsiteX314" fmla="*/ 17993 w 28575"/>
                              <a:gd name="connsiteY314" fmla="*/ 0 h 9525"/>
                              <a:gd name="connsiteX315" fmla="*/ 17993 w 28575"/>
                              <a:gd name="connsiteY315" fmla="*/ 0 h 9525"/>
                              <a:gd name="connsiteX316" fmla="*/ 17993 w 28575"/>
                              <a:gd name="connsiteY316" fmla="*/ 9525 h 9525"/>
                              <a:gd name="connsiteX317" fmla="*/ 17993 w 28575"/>
                              <a:gd name="connsiteY317" fmla="*/ 9525 h 9525"/>
                              <a:gd name="connsiteX318" fmla="*/ 17993 w 28575"/>
                              <a:gd name="connsiteY318" fmla="*/ 9525 h 9525"/>
                              <a:gd name="connsiteX319" fmla="*/ 17993 w 28575"/>
                              <a:gd name="connsiteY319" fmla="*/ 9525 h 9525"/>
                              <a:gd name="connsiteX320" fmla="*/ 17993 w 28575"/>
                              <a:gd name="connsiteY320" fmla="*/ 0 h 9525"/>
                              <a:gd name="connsiteX321" fmla="*/ 17993 w 28575"/>
                              <a:gd name="connsiteY321" fmla="*/ 0 h 9525"/>
                              <a:gd name="connsiteX322" fmla="*/ 17993 w 28575"/>
                              <a:gd name="connsiteY322" fmla="*/ 0 h 9525"/>
                              <a:gd name="connsiteX323" fmla="*/ 17993 w 28575"/>
                              <a:gd name="connsiteY323" fmla="*/ 0 h 9525"/>
                              <a:gd name="connsiteX324" fmla="*/ 17993 w 28575"/>
                              <a:gd name="connsiteY324" fmla="*/ 0 h 9525"/>
                              <a:gd name="connsiteX325" fmla="*/ 19050 w 28575"/>
                              <a:gd name="connsiteY325" fmla="*/ 9525 h 9525"/>
                              <a:gd name="connsiteX326" fmla="*/ 19050 w 28575"/>
                              <a:gd name="connsiteY326" fmla="*/ 9525 h 9525"/>
                              <a:gd name="connsiteX327" fmla="*/ 19050 w 28575"/>
                              <a:gd name="connsiteY327" fmla="*/ 0 h 9525"/>
                              <a:gd name="connsiteX328" fmla="*/ 19050 w 28575"/>
                              <a:gd name="connsiteY328" fmla="*/ 0 h 9525"/>
                              <a:gd name="connsiteX329" fmla="*/ 19050 w 28575"/>
                              <a:gd name="connsiteY329" fmla="*/ 0 h 9525"/>
                              <a:gd name="connsiteX330" fmla="*/ 19050 w 28575"/>
                              <a:gd name="connsiteY330" fmla="*/ 0 h 9525"/>
                              <a:gd name="connsiteX331" fmla="*/ 19050 w 28575"/>
                              <a:gd name="connsiteY331" fmla="*/ 9525 h 9525"/>
                              <a:gd name="connsiteX332" fmla="*/ 19050 w 28575"/>
                              <a:gd name="connsiteY332" fmla="*/ 9525 h 9525"/>
                              <a:gd name="connsiteX333" fmla="*/ 19050 w 28575"/>
                              <a:gd name="connsiteY333" fmla="*/ 9525 h 9525"/>
                              <a:gd name="connsiteX334" fmla="*/ 19050 w 28575"/>
                              <a:gd name="connsiteY334" fmla="*/ 9525 h 9525"/>
                              <a:gd name="connsiteX335" fmla="*/ 19050 w 28575"/>
                              <a:gd name="connsiteY335" fmla="*/ 9525 h 9525"/>
                              <a:gd name="connsiteX336" fmla="*/ 19050 w 28575"/>
                              <a:gd name="connsiteY336" fmla="*/ 9525 h 9525"/>
                              <a:gd name="connsiteX337" fmla="*/ 19050 w 28575"/>
                              <a:gd name="connsiteY337" fmla="*/ 9525 h 9525"/>
                              <a:gd name="connsiteX338" fmla="*/ 19050 w 28575"/>
                              <a:gd name="connsiteY338" fmla="*/ 9525 h 9525"/>
                              <a:gd name="connsiteX339" fmla="*/ 19050 w 28575"/>
                              <a:gd name="connsiteY339" fmla="*/ 9525 h 9525"/>
                              <a:gd name="connsiteX340" fmla="*/ 19050 w 28575"/>
                              <a:gd name="connsiteY340" fmla="*/ 0 h 9525"/>
                              <a:gd name="connsiteX341" fmla="*/ 19050 w 28575"/>
                              <a:gd name="connsiteY341" fmla="*/ 9525 h 9525"/>
                              <a:gd name="connsiteX342" fmla="*/ 19050 w 28575"/>
                              <a:gd name="connsiteY342" fmla="*/ 9525 h 9525"/>
                              <a:gd name="connsiteX343" fmla="*/ 19050 w 28575"/>
                              <a:gd name="connsiteY343" fmla="*/ 0 h 9525"/>
                              <a:gd name="connsiteX344" fmla="*/ 19050 w 28575"/>
                              <a:gd name="connsiteY344" fmla="*/ 9525 h 9525"/>
                              <a:gd name="connsiteX345" fmla="*/ 20107 w 28575"/>
                              <a:gd name="connsiteY345" fmla="*/ 9525 h 9525"/>
                              <a:gd name="connsiteX346" fmla="*/ 20107 w 28575"/>
                              <a:gd name="connsiteY346" fmla="*/ 9525 h 9525"/>
                              <a:gd name="connsiteX347" fmla="*/ 20107 w 28575"/>
                              <a:gd name="connsiteY347" fmla="*/ 9525 h 9525"/>
                              <a:gd name="connsiteX348" fmla="*/ 20107 w 28575"/>
                              <a:gd name="connsiteY348" fmla="*/ 9525 h 9525"/>
                              <a:gd name="connsiteX349" fmla="*/ 20107 w 28575"/>
                              <a:gd name="connsiteY349" fmla="*/ 9525 h 9525"/>
                              <a:gd name="connsiteX350" fmla="*/ 20107 w 28575"/>
                              <a:gd name="connsiteY350" fmla="*/ 9525 h 9525"/>
                              <a:gd name="connsiteX351" fmla="*/ 20107 w 28575"/>
                              <a:gd name="connsiteY351" fmla="*/ 9525 h 9525"/>
                              <a:gd name="connsiteX352" fmla="*/ 20107 w 28575"/>
                              <a:gd name="connsiteY352" fmla="*/ 0 h 9525"/>
                              <a:gd name="connsiteX353" fmla="*/ 20107 w 28575"/>
                              <a:gd name="connsiteY353" fmla="*/ 0 h 9525"/>
                              <a:gd name="connsiteX354" fmla="*/ 20107 w 28575"/>
                              <a:gd name="connsiteY354" fmla="*/ 0 h 9525"/>
                              <a:gd name="connsiteX355" fmla="*/ 20107 w 28575"/>
                              <a:gd name="connsiteY355" fmla="*/ 9525 h 9525"/>
                              <a:gd name="connsiteX356" fmla="*/ 20107 w 28575"/>
                              <a:gd name="connsiteY356" fmla="*/ 9525 h 9525"/>
                              <a:gd name="connsiteX357" fmla="*/ 20107 w 28575"/>
                              <a:gd name="connsiteY357" fmla="*/ 9525 h 9525"/>
                              <a:gd name="connsiteX358" fmla="*/ 20107 w 28575"/>
                              <a:gd name="connsiteY358" fmla="*/ 9525 h 9525"/>
                              <a:gd name="connsiteX359" fmla="*/ 20107 w 28575"/>
                              <a:gd name="connsiteY359" fmla="*/ 9525 h 9525"/>
                              <a:gd name="connsiteX360" fmla="*/ 20107 w 28575"/>
                              <a:gd name="connsiteY360" fmla="*/ 9525 h 9525"/>
                              <a:gd name="connsiteX361" fmla="*/ 20107 w 28575"/>
                              <a:gd name="connsiteY361" fmla="*/ 9525 h 9525"/>
                              <a:gd name="connsiteX362" fmla="*/ 20107 w 28575"/>
                              <a:gd name="connsiteY362" fmla="*/ 9525 h 9525"/>
                              <a:gd name="connsiteX363" fmla="*/ 20107 w 28575"/>
                              <a:gd name="connsiteY363" fmla="*/ 9525 h 9525"/>
                              <a:gd name="connsiteX364" fmla="*/ 20107 w 28575"/>
                              <a:gd name="connsiteY364" fmla="*/ 9525 h 9525"/>
                              <a:gd name="connsiteX365" fmla="*/ 20107 w 28575"/>
                              <a:gd name="connsiteY365" fmla="*/ 9525 h 9525"/>
                              <a:gd name="connsiteX366" fmla="*/ 20107 w 28575"/>
                              <a:gd name="connsiteY366" fmla="*/ 9525 h 9525"/>
                              <a:gd name="connsiteX367" fmla="*/ 20107 w 28575"/>
                              <a:gd name="connsiteY367" fmla="*/ 0 h 9525"/>
                              <a:gd name="connsiteX368" fmla="*/ 20107 w 28575"/>
                              <a:gd name="connsiteY368" fmla="*/ 9525 h 9525"/>
                              <a:gd name="connsiteX369" fmla="*/ 21164 w 28575"/>
                              <a:gd name="connsiteY369" fmla="*/ 0 h 9525"/>
                              <a:gd name="connsiteX370" fmla="*/ 21164 w 28575"/>
                              <a:gd name="connsiteY370" fmla="*/ 0 h 9525"/>
                              <a:gd name="connsiteX371" fmla="*/ 21164 w 28575"/>
                              <a:gd name="connsiteY371" fmla="*/ 9525 h 9525"/>
                              <a:gd name="connsiteX372" fmla="*/ 21164 w 28575"/>
                              <a:gd name="connsiteY372" fmla="*/ 0 h 9525"/>
                              <a:gd name="connsiteX373" fmla="*/ 21164 w 28575"/>
                              <a:gd name="connsiteY373" fmla="*/ 9525 h 9525"/>
                              <a:gd name="connsiteX374" fmla="*/ 21164 w 28575"/>
                              <a:gd name="connsiteY374" fmla="*/ 9525 h 9525"/>
                              <a:gd name="connsiteX375" fmla="*/ 21164 w 28575"/>
                              <a:gd name="connsiteY375" fmla="*/ 9525 h 9525"/>
                              <a:gd name="connsiteX376" fmla="*/ 21164 w 28575"/>
                              <a:gd name="connsiteY376" fmla="*/ 0 h 9525"/>
                              <a:gd name="connsiteX377" fmla="*/ 21164 w 28575"/>
                              <a:gd name="connsiteY377" fmla="*/ 0 h 9525"/>
                              <a:gd name="connsiteX378" fmla="*/ 21164 w 28575"/>
                              <a:gd name="connsiteY378" fmla="*/ 0 h 9525"/>
                              <a:gd name="connsiteX379" fmla="*/ 21164 w 28575"/>
                              <a:gd name="connsiteY379" fmla="*/ 9525 h 9525"/>
                              <a:gd name="connsiteX380" fmla="*/ 21164 w 28575"/>
                              <a:gd name="connsiteY380" fmla="*/ 0 h 9525"/>
                              <a:gd name="connsiteX381" fmla="*/ 21164 w 28575"/>
                              <a:gd name="connsiteY381" fmla="*/ 0 h 9525"/>
                              <a:gd name="connsiteX382" fmla="*/ 21164 w 28575"/>
                              <a:gd name="connsiteY382" fmla="*/ 9525 h 9525"/>
                              <a:gd name="connsiteX383" fmla="*/ 21164 w 28575"/>
                              <a:gd name="connsiteY383" fmla="*/ 0 h 9525"/>
                              <a:gd name="connsiteX384" fmla="*/ 21164 w 28575"/>
                              <a:gd name="connsiteY384" fmla="*/ 9525 h 9525"/>
                              <a:gd name="connsiteX385" fmla="*/ 21164 w 28575"/>
                              <a:gd name="connsiteY385" fmla="*/ 9525 h 9525"/>
                              <a:gd name="connsiteX386" fmla="*/ 21164 w 28575"/>
                              <a:gd name="connsiteY386" fmla="*/ 9525 h 9525"/>
                              <a:gd name="connsiteX387" fmla="*/ 22222 w 28575"/>
                              <a:gd name="connsiteY387" fmla="*/ 9525 h 9525"/>
                              <a:gd name="connsiteX388" fmla="*/ 22222 w 28575"/>
                              <a:gd name="connsiteY388" fmla="*/ 9525 h 9525"/>
                              <a:gd name="connsiteX389" fmla="*/ 22222 w 28575"/>
                              <a:gd name="connsiteY389" fmla="*/ 9525 h 9525"/>
                              <a:gd name="connsiteX390" fmla="*/ 22222 w 28575"/>
                              <a:gd name="connsiteY390" fmla="*/ 9525 h 9525"/>
                              <a:gd name="connsiteX391" fmla="*/ 22222 w 28575"/>
                              <a:gd name="connsiteY391" fmla="*/ 9525 h 9525"/>
                              <a:gd name="connsiteX392" fmla="*/ 22222 w 28575"/>
                              <a:gd name="connsiteY392" fmla="*/ 9525 h 9525"/>
                              <a:gd name="connsiteX393" fmla="*/ 22222 w 28575"/>
                              <a:gd name="connsiteY393" fmla="*/ 9525 h 9525"/>
                              <a:gd name="connsiteX394" fmla="*/ 22222 w 28575"/>
                              <a:gd name="connsiteY394" fmla="*/ 9525 h 9525"/>
                              <a:gd name="connsiteX395" fmla="*/ 22222 w 28575"/>
                              <a:gd name="connsiteY395" fmla="*/ 9525 h 9525"/>
                              <a:gd name="connsiteX396" fmla="*/ 22222 w 28575"/>
                              <a:gd name="connsiteY396" fmla="*/ 9525 h 9525"/>
                              <a:gd name="connsiteX397" fmla="*/ 22222 w 28575"/>
                              <a:gd name="connsiteY397" fmla="*/ 9525 h 9525"/>
                              <a:gd name="connsiteX398" fmla="*/ 22222 w 28575"/>
                              <a:gd name="connsiteY398" fmla="*/ 0 h 9525"/>
                              <a:gd name="connsiteX399" fmla="*/ 22222 w 28575"/>
                              <a:gd name="connsiteY399" fmla="*/ 9525 h 9525"/>
                              <a:gd name="connsiteX400" fmla="*/ 22222 w 28575"/>
                              <a:gd name="connsiteY400" fmla="*/ 0 h 9525"/>
                              <a:gd name="connsiteX401" fmla="*/ 22222 w 28575"/>
                              <a:gd name="connsiteY401" fmla="*/ 9525 h 9525"/>
                              <a:gd name="connsiteX402" fmla="*/ 22222 w 28575"/>
                              <a:gd name="connsiteY402" fmla="*/ 9525 h 9525"/>
                              <a:gd name="connsiteX403" fmla="*/ 22222 w 28575"/>
                              <a:gd name="connsiteY403" fmla="*/ 9525 h 9525"/>
                              <a:gd name="connsiteX404" fmla="*/ 22222 w 28575"/>
                              <a:gd name="connsiteY404" fmla="*/ 9525 h 9525"/>
                              <a:gd name="connsiteX405" fmla="*/ 22222 w 28575"/>
                              <a:gd name="connsiteY405" fmla="*/ 9525 h 9525"/>
                              <a:gd name="connsiteX406" fmla="*/ 22222 w 28575"/>
                              <a:gd name="connsiteY406" fmla="*/ 9525 h 9525"/>
                              <a:gd name="connsiteX407" fmla="*/ 23279 w 28575"/>
                              <a:gd name="connsiteY407" fmla="*/ 9525 h 9525"/>
                              <a:gd name="connsiteX408" fmla="*/ 23279 w 28575"/>
                              <a:gd name="connsiteY408" fmla="*/ 9525 h 9525"/>
                              <a:gd name="connsiteX409" fmla="*/ 23279 w 28575"/>
                              <a:gd name="connsiteY409" fmla="*/ 9525 h 9525"/>
                              <a:gd name="connsiteX410" fmla="*/ 23279 w 28575"/>
                              <a:gd name="connsiteY410" fmla="*/ 0 h 9525"/>
                              <a:gd name="connsiteX411" fmla="*/ 23279 w 28575"/>
                              <a:gd name="connsiteY411" fmla="*/ 0 h 9525"/>
                              <a:gd name="connsiteX412" fmla="*/ 23279 w 28575"/>
                              <a:gd name="connsiteY412" fmla="*/ 9525 h 9525"/>
                              <a:gd name="connsiteX413" fmla="*/ 23279 w 28575"/>
                              <a:gd name="connsiteY413" fmla="*/ 9525 h 9525"/>
                              <a:gd name="connsiteX414" fmla="*/ 23279 w 28575"/>
                              <a:gd name="connsiteY414" fmla="*/ 9525 h 9525"/>
                              <a:gd name="connsiteX415" fmla="*/ 23279 w 28575"/>
                              <a:gd name="connsiteY415" fmla="*/ 9525 h 9525"/>
                              <a:gd name="connsiteX416" fmla="*/ 23279 w 28575"/>
                              <a:gd name="connsiteY416" fmla="*/ 0 h 9525"/>
                              <a:gd name="connsiteX417" fmla="*/ 23279 w 28575"/>
                              <a:gd name="connsiteY417" fmla="*/ 0 h 9525"/>
                              <a:gd name="connsiteX418" fmla="*/ 23279 w 28575"/>
                              <a:gd name="connsiteY418" fmla="*/ 0 h 9525"/>
                              <a:gd name="connsiteX419" fmla="*/ 23279 w 28575"/>
                              <a:gd name="connsiteY419" fmla="*/ 9525 h 9525"/>
                              <a:gd name="connsiteX420" fmla="*/ 23279 w 28575"/>
                              <a:gd name="connsiteY420" fmla="*/ 9525 h 9525"/>
                              <a:gd name="connsiteX421" fmla="*/ 23279 w 28575"/>
                              <a:gd name="connsiteY421" fmla="*/ 9525 h 9525"/>
                              <a:gd name="connsiteX422" fmla="*/ 23279 w 28575"/>
                              <a:gd name="connsiteY422" fmla="*/ 0 h 9525"/>
                              <a:gd name="connsiteX423" fmla="*/ 23279 w 28575"/>
                              <a:gd name="connsiteY423" fmla="*/ 0 h 9525"/>
                              <a:gd name="connsiteX424" fmla="*/ 23279 w 28575"/>
                              <a:gd name="connsiteY424" fmla="*/ 0 h 9525"/>
                              <a:gd name="connsiteX425" fmla="*/ 24346 w 28575"/>
                              <a:gd name="connsiteY425" fmla="*/ 0 h 9525"/>
                              <a:gd name="connsiteX426" fmla="*/ 24346 w 28575"/>
                              <a:gd name="connsiteY426" fmla="*/ 0 h 9525"/>
                              <a:gd name="connsiteX427" fmla="*/ 24346 w 28575"/>
                              <a:gd name="connsiteY427" fmla="*/ 0 h 9525"/>
                              <a:gd name="connsiteX428" fmla="*/ 24346 w 28575"/>
                              <a:gd name="connsiteY428" fmla="*/ 0 h 9525"/>
                              <a:gd name="connsiteX429" fmla="*/ 24346 w 28575"/>
                              <a:gd name="connsiteY429" fmla="*/ 0 h 9525"/>
                              <a:gd name="connsiteX430" fmla="*/ 24346 w 28575"/>
                              <a:gd name="connsiteY430" fmla="*/ 9525 h 9525"/>
                              <a:gd name="connsiteX431" fmla="*/ 24346 w 28575"/>
                              <a:gd name="connsiteY431" fmla="*/ 9525 h 9525"/>
                              <a:gd name="connsiteX432" fmla="*/ 24346 w 28575"/>
                              <a:gd name="connsiteY432" fmla="*/ 9525 h 9525"/>
                              <a:gd name="connsiteX433" fmla="*/ 24346 w 28575"/>
                              <a:gd name="connsiteY433" fmla="*/ 9525 h 9525"/>
                              <a:gd name="connsiteX434" fmla="*/ 24346 w 28575"/>
                              <a:gd name="connsiteY434" fmla="*/ 9525 h 9525"/>
                              <a:gd name="connsiteX435" fmla="*/ 24346 w 28575"/>
                              <a:gd name="connsiteY435" fmla="*/ 0 h 9525"/>
                              <a:gd name="connsiteX436" fmla="*/ 24346 w 28575"/>
                              <a:gd name="connsiteY436" fmla="*/ 9525 h 9525"/>
                              <a:gd name="connsiteX437" fmla="*/ 24346 w 28575"/>
                              <a:gd name="connsiteY437" fmla="*/ 9525 h 9525"/>
                              <a:gd name="connsiteX438" fmla="*/ 24346 w 28575"/>
                              <a:gd name="connsiteY438" fmla="*/ 9525 h 9525"/>
                              <a:gd name="connsiteX439" fmla="*/ 24346 w 28575"/>
                              <a:gd name="connsiteY439" fmla="*/ 9525 h 9525"/>
                              <a:gd name="connsiteX440" fmla="*/ 24346 w 28575"/>
                              <a:gd name="connsiteY440" fmla="*/ 9525 h 9525"/>
                              <a:gd name="connsiteX441" fmla="*/ 24346 w 28575"/>
                              <a:gd name="connsiteY441" fmla="*/ 9525 h 9525"/>
                              <a:gd name="connsiteX442" fmla="*/ 24346 w 28575"/>
                              <a:gd name="connsiteY442" fmla="*/ 0 h 9525"/>
                              <a:gd name="connsiteX443" fmla="*/ 25403 w 28575"/>
                              <a:gd name="connsiteY443" fmla="*/ 9525 h 9525"/>
                              <a:gd name="connsiteX444" fmla="*/ 25403 w 28575"/>
                              <a:gd name="connsiteY444" fmla="*/ 9525 h 9525"/>
                              <a:gd name="connsiteX445" fmla="*/ 25403 w 28575"/>
                              <a:gd name="connsiteY445" fmla="*/ 0 h 9525"/>
                              <a:gd name="connsiteX446" fmla="*/ 25403 w 28575"/>
                              <a:gd name="connsiteY446" fmla="*/ 9525 h 9525"/>
                              <a:gd name="connsiteX447" fmla="*/ 25403 w 28575"/>
                              <a:gd name="connsiteY447" fmla="*/ 9525 h 9525"/>
                              <a:gd name="connsiteX448" fmla="*/ 25403 w 28575"/>
                              <a:gd name="connsiteY448" fmla="*/ 9525 h 9525"/>
                              <a:gd name="connsiteX449" fmla="*/ 25403 w 28575"/>
                              <a:gd name="connsiteY449" fmla="*/ 9525 h 9525"/>
                              <a:gd name="connsiteX450" fmla="*/ 25403 w 28575"/>
                              <a:gd name="connsiteY450" fmla="*/ 9525 h 9525"/>
                              <a:gd name="connsiteX451" fmla="*/ 25403 w 28575"/>
                              <a:gd name="connsiteY451" fmla="*/ 9525 h 9525"/>
                              <a:gd name="connsiteX452" fmla="*/ 25403 w 28575"/>
                              <a:gd name="connsiteY452" fmla="*/ 0 h 9525"/>
                              <a:gd name="connsiteX453" fmla="*/ 25403 w 28575"/>
                              <a:gd name="connsiteY453" fmla="*/ 9525 h 9525"/>
                              <a:gd name="connsiteX454" fmla="*/ 25403 w 28575"/>
                              <a:gd name="connsiteY454" fmla="*/ 9525 h 9525"/>
                              <a:gd name="connsiteX455" fmla="*/ 25403 w 28575"/>
                              <a:gd name="connsiteY455" fmla="*/ 9525 h 9525"/>
                              <a:gd name="connsiteX456" fmla="*/ 25403 w 28575"/>
                              <a:gd name="connsiteY456" fmla="*/ 9525 h 9525"/>
                              <a:gd name="connsiteX457" fmla="*/ 25403 w 28575"/>
                              <a:gd name="connsiteY457" fmla="*/ 9525 h 9525"/>
                              <a:gd name="connsiteX458" fmla="*/ 25403 w 28575"/>
                              <a:gd name="connsiteY458" fmla="*/ 9525 h 9525"/>
                              <a:gd name="connsiteX459" fmla="*/ 25403 w 28575"/>
                              <a:gd name="connsiteY459" fmla="*/ 9525 h 9525"/>
                              <a:gd name="connsiteX460" fmla="*/ 25403 w 28575"/>
                              <a:gd name="connsiteY460" fmla="*/ 9525 h 9525"/>
                              <a:gd name="connsiteX461" fmla="*/ 26461 w 28575"/>
                              <a:gd name="connsiteY461" fmla="*/ 9525 h 9525"/>
                              <a:gd name="connsiteX462" fmla="*/ 26461 w 28575"/>
                              <a:gd name="connsiteY462" fmla="*/ 9525 h 9525"/>
                              <a:gd name="connsiteX463" fmla="*/ 26461 w 28575"/>
                              <a:gd name="connsiteY463" fmla="*/ 0 h 9525"/>
                              <a:gd name="connsiteX464" fmla="*/ 26461 w 28575"/>
                              <a:gd name="connsiteY464" fmla="*/ 0 h 9525"/>
                              <a:gd name="connsiteX465" fmla="*/ 26461 w 28575"/>
                              <a:gd name="connsiteY465" fmla="*/ 9525 h 9525"/>
                              <a:gd name="connsiteX466" fmla="*/ 26461 w 28575"/>
                              <a:gd name="connsiteY466" fmla="*/ 9525 h 9525"/>
                              <a:gd name="connsiteX467" fmla="*/ 26461 w 28575"/>
                              <a:gd name="connsiteY467" fmla="*/ 9525 h 9525"/>
                              <a:gd name="connsiteX468" fmla="*/ 26461 w 28575"/>
                              <a:gd name="connsiteY468" fmla="*/ 9525 h 9525"/>
                              <a:gd name="connsiteX469" fmla="*/ 26461 w 28575"/>
                              <a:gd name="connsiteY469" fmla="*/ 0 h 9525"/>
                              <a:gd name="connsiteX470" fmla="*/ 26461 w 28575"/>
                              <a:gd name="connsiteY470" fmla="*/ 0 h 9525"/>
                              <a:gd name="connsiteX471" fmla="*/ 26461 w 28575"/>
                              <a:gd name="connsiteY471" fmla="*/ 0 h 9525"/>
                              <a:gd name="connsiteX472" fmla="*/ 26461 w 28575"/>
                              <a:gd name="connsiteY472" fmla="*/ 9525 h 9525"/>
                              <a:gd name="connsiteX473" fmla="*/ 26461 w 28575"/>
                              <a:gd name="connsiteY473" fmla="*/ 0 h 9525"/>
                              <a:gd name="connsiteX474" fmla="*/ 26461 w 28575"/>
                              <a:gd name="connsiteY474" fmla="*/ 9525 h 9525"/>
                              <a:gd name="connsiteX475" fmla="*/ 26461 w 28575"/>
                              <a:gd name="connsiteY475" fmla="*/ 9525 h 9525"/>
                              <a:gd name="connsiteX476" fmla="*/ 26461 w 28575"/>
                              <a:gd name="connsiteY476" fmla="*/ 9525 h 9525"/>
                              <a:gd name="connsiteX477" fmla="*/ 26461 w 28575"/>
                              <a:gd name="connsiteY477" fmla="*/ 9525 h 9525"/>
                              <a:gd name="connsiteX478" fmla="*/ 26461 w 28575"/>
                              <a:gd name="connsiteY478" fmla="*/ 9525 h 9525"/>
                              <a:gd name="connsiteX479" fmla="*/ 26461 w 28575"/>
                              <a:gd name="connsiteY479" fmla="*/ 9525 h 9525"/>
                              <a:gd name="connsiteX480" fmla="*/ 26461 w 28575"/>
                              <a:gd name="connsiteY480" fmla="*/ 9525 h 9525"/>
                              <a:gd name="connsiteX481" fmla="*/ 27518 w 28575"/>
                              <a:gd name="connsiteY481" fmla="*/ 9525 h 9525"/>
                              <a:gd name="connsiteX482" fmla="*/ 27518 w 28575"/>
                              <a:gd name="connsiteY482" fmla="*/ 9525 h 9525"/>
                              <a:gd name="connsiteX483" fmla="*/ 27518 w 28575"/>
                              <a:gd name="connsiteY483" fmla="*/ 9525 h 9525"/>
                              <a:gd name="connsiteX484" fmla="*/ 27518 w 28575"/>
                              <a:gd name="connsiteY484" fmla="*/ 9525 h 9525"/>
                              <a:gd name="connsiteX485" fmla="*/ 27518 w 28575"/>
                              <a:gd name="connsiteY485" fmla="*/ 9525 h 9525"/>
                              <a:gd name="connsiteX486" fmla="*/ 27518 w 28575"/>
                              <a:gd name="connsiteY486" fmla="*/ 0 h 9525"/>
                              <a:gd name="connsiteX487" fmla="*/ 27518 w 28575"/>
                              <a:gd name="connsiteY487" fmla="*/ 0 h 9525"/>
                              <a:gd name="connsiteX488" fmla="*/ 27518 w 28575"/>
                              <a:gd name="connsiteY488" fmla="*/ 0 h 9525"/>
                              <a:gd name="connsiteX489" fmla="*/ 27518 w 28575"/>
                              <a:gd name="connsiteY489" fmla="*/ 0 h 9525"/>
                              <a:gd name="connsiteX490" fmla="*/ 27518 w 28575"/>
                              <a:gd name="connsiteY490" fmla="*/ 0 h 9525"/>
                              <a:gd name="connsiteX491" fmla="*/ 27518 w 28575"/>
                              <a:gd name="connsiteY491" fmla="*/ 0 h 9525"/>
                              <a:gd name="connsiteX492" fmla="*/ 27518 w 28575"/>
                              <a:gd name="connsiteY492" fmla="*/ 9525 h 9525"/>
                              <a:gd name="connsiteX493" fmla="*/ 27518 w 28575"/>
                              <a:gd name="connsiteY493" fmla="*/ 9525 h 9525"/>
                              <a:gd name="connsiteX494" fmla="*/ 27518 w 28575"/>
                              <a:gd name="connsiteY494" fmla="*/ 9525 h 9525"/>
                              <a:gd name="connsiteX495" fmla="*/ 27518 w 28575"/>
                              <a:gd name="connsiteY495" fmla="*/ 9525 h 9525"/>
                              <a:gd name="connsiteX496" fmla="*/ 27518 w 28575"/>
                              <a:gd name="connsiteY496" fmla="*/ 9525 h 9525"/>
                              <a:gd name="connsiteX497" fmla="*/ 27518 w 28575"/>
                              <a:gd name="connsiteY497" fmla="*/ 9525 h 9525"/>
                              <a:gd name="connsiteX498" fmla="*/ 27518 w 28575"/>
                              <a:gd name="connsiteY498" fmla="*/ 9525 h 9525"/>
                              <a:gd name="connsiteX499" fmla="*/ 28575 w 28575"/>
                              <a:gd name="connsiteY499" fmla="*/ 9525 h 9525"/>
                              <a:gd name="connsiteX500" fmla="*/ 28575 w 28575"/>
                              <a:gd name="connsiteY500" fmla="*/ 9525 h 9525"/>
                              <a:gd name="connsiteX501" fmla="*/ 28575 w 28575"/>
                              <a:gd name="connsiteY501" fmla="*/ 9525 h 9525"/>
                              <a:gd name="connsiteX502" fmla="*/ 28575 w 28575"/>
                              <a:gd name="connsiteY502" fmla="*/ 9525 h 9525"/>
                              <a:gd name="connsiteX503" fmla="*/ 28575 w 28575"/>
                              <a:gd name="connsiteY503" fmla="*/ 9525 h 9525"/>
                              <a:gd name="connsiteX504" fmla="*/ 28575 w 28575"/>
                              <a:gd name="connsiteY504" fmla="*/ 9525 h 9525"/>
                              <a:gd name="connsiteX505" fmla="*/ 28575 w 28575"/>
                              <a:gd name="connsiteY505" fmla="*/ 9525 h 9525"/>
                              <a:gd name="connsiteX506" fmla="*/ 28575 w 28575"/>
                              <a:gd name="connsiteY506" fmla="*/ 9525 h 9525"/>
                              <a:gd name="connsiteX507" fmla="*/ 28575 w 28575"/>
                              <a:gd name="connsiteY507" fmla="*/ 9525 h 9525"/>
                              <a:gd name="connsiteX508" fmla="*/ 28575 w 28575"/>
                              <a:gd name="connsiteY508" fmla="*/ 9525 h 9525"/>
                              <a:gd name="connsiteX509" fmla="*/ 28575 w 28575"/>
                              <a:gd name="connsiteY509" fmla="*/ 9525 h 9525"/>
                              <a:gd name="connsiteX510" fmla="*/ 28575 w 28575"/>
                              <a:gd name="connsiteY510" fmla="*/ 9525 h 9525"/>
                              <a:gd name="connsiteX511" fmla="*/ 28575 w 28575"/>
                              <a:gd name="connsiteY511" fmla="*/ 9525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0"/>
                                </a:moveTo>
                                <a:lnTo>
                                  <a:pt x="0" y="0"/>
                                </a:lnTo>
                                <a:lnTo>
                                  <a:pt x="0" y="9525"/>
                                </a:lnTo>
                                <a:lnTo>
                                  <a:pt x="0" y="0"/>
                                </a:lnTo>
                                <a:lnTo>
                                  <a:pt x="0" y="9525"/>
                                </a:lnTo>
                                <a:lnTo>
                                  <a:pt x="1057" y="9525"/>
                                </a:lnTo>
                                <a:lnTo>
                                  <a:pt x="1057" y="9525"/>
                                </a:lnTo>
                                <a:lnTo>
                                  <a:pt x="1057" y="0"/>
                                </a:lnTo>
                                <a:lnTo>
                                  <a:pt x="1057" y="0"/>
                                </a:lnTo>
                                <a:lnTo>
                                  <a:pt x="1057" y="0"/>
                                </a:lnTo>
                                <a:lnTo>
                                  <a:pt x="1057" y="0"/>
                                </a:lnTo>
                                <a:lnTo>
                                  <a:pt x="1057" y="9525"/>
                                </a:lnTo>
                                <a:lnTo>
                                  <a:pt x="1057" y="9525"/>
                                </a:lnTo>
                                <a:lnTo>
                                  <a:pt x="1057" y="9525"/>
                                </a:lnTo>
                                <a:lnTo>
                                  <a:pt x="1057" y="9525"/>
                                </a:lnTo>
                                <a:lnTo>
                                  <a:pt x="1057" y="0"/>
                                </a:lnTo>
                                <a:lnTo>
                                  <a:pt x="1057" y="0"/>
                                </a:lnTo>
                                <a:lnTo>
                                  <a:pt x="1057" y="0"/>
                                </a:lnTo>
                                <a:lnTo>
                                  <a:pt x="1057" y="0"/>
                                </a:lnTo>
                                <a:lnTo>
                                  <a:pt x="1057" y="0"/>
                                </a:lnTo>
                                <a:lnTo>
                                  <a:pt x="1057" y="0"/>
                                </a:lnTo>
                                <a:lnTo>
                                  <a:pt x="1057" y="0"/>
                                </a:lnTo>
                                <a:lnTo>
                                  <a:pt x="1057" y="0"/>
                                </a:lnTo>
                                <a:lnTo>
                                  <a:pt x="2114" y="0"/>
                                </a:lnTo>
                                <a:lnTo>
                                  <a:pt x="2114" y="0"/>
                                </a:lnTo>
                                <a:lnTo>
                                  <a:pt x="2114" y="0"/>
                                </a:lnTo>
                                <a:lnTo>
                                  <a:pt x="2114" y="0"/>
                                </a:lnTo>
                                <a:lnTo>
                                  <a:pt x="2114" y="9525"/>
                                </a:lnTo>
                                <a:lnTo>
                                  <a:pt x="2114" y="9525"/>
                                </a:lnTo>
                                <a:lnTo>
                                  <a:pt x="2114" y="9525"/>
                                </a:lnTo>
                                <a:lnTo>
                                  <a:pt x="2114" y="9525"/>
                                </a:lnTo>
                                <a:lnTo>
                                  <a:pt x="2114" y="9525"/>
                                </a:lnTo>
                                <a:lnTo>
                                  <a:pt x="2114" y="9525"/>
                                </a:lnTo>
                                <a:lnTo>
                                  <a:pt x="2114" y="9525"/>
                                </a:lnTo>
                                <a:lnTo>
                                  <a:pt x="2114" y="9525"/>
                                </a:lnTo>
                                <a:lnTo>
                                  <a:pt x="2114" y="9525"/>
                                </a:lnTo>
                                <a:lnTo>
                                  <a:pt x="2114" y="9525"/>
                                </a:lnTo>
                                <a:lnTo>
                                  <a:pt x="2114" y="9525"/>
                                </a:lnTo>
                                <a:lnTo>
                                  <a:pt x="2114" y="9525"/>
                                </a:lnTo>
                                <a:lnTo>
                                  <a:pt x="2114" y="9525"/>
                                </a:lnTo>
                                <a:lnTo>
                                  <a:pt x="2114" y="9525"/>
                                </a:lnTo>
                                <a:lnTo>
                                  <a:pt x="3172" y="9525"/>
                                </a:lnTo>
                                <a:lnTo>
                                  <a:pt x="3172" y="9525"/>
                                </a:lnTo>
                                <a:lnTo>
                                  <a:pt x="3172" y="0"/>
                                </a:lnTo>
                                <a:lnTo>
                                  <a:pt x="3172" y="9525"/>
                                </a:lnTo>
                                <a:lnTo>
                                  <a:pt x="3172" y="0"/>
                                </a:lnTo>
                                <a:lnTo>
                                  <a:pt x="3172" y="0"/>
                                </a:lnTo>
                                <a:lnTo>
                                  <a:pt x="3172" y="9525"/>
                                </a:lnTo>
                                <a:lnTo>
                                  <a:pt x="3172" y="9525"/>
                                </a:lnTo>
                                <a:lnTo>
                                  <a:pt x="3172" y="9525"/>
                                </a:lnTo>
                                <a:lnTo>
                                  <a:pt x="3172" y="9525"/>
                                </a:lnTo>
                                <a:lnTo>
                                  <a:pt x="3172" y="9525"/>
                                </a:lnTo>
                                <a:lnTo>
                                  <a:pt x="3172" y="9525"/>
                                </a:lnTo>
                                <a:lnTo>
                                  <a:pt x="3172" y="0"/>
                                </a:lnTo>
                                <a:lnTo>
                                  <a:pt x="3172" y="0"/>
                                </a:lnTo>
                                <a:lnTo>
                                  <a:pt x="3172" y="0"/>
                                </a:lnTo>
                                <a:lnTo>
                                  <a:pt x="3172" y="9525"/>
                                </a:lnTo>
                                <a:lnTo>
                                  <a:pt x="3172" y="9525"/>
                                </a:lnTo>
                                <a:lnTo>
                                  <a:pt x="3172" y="9525"/>
                                </a:lnTo>
                                <a:lnTo>
                                  <a:pt x="3172" y="9525"/>
                                </a:lnTo>
                                <a:lnTo>
                                  <a:pt x="3172" y="0"/>
                                </a:lnTo>
                                <a:lnTo>
                                  <a:pt x="4229" y="0"/>
                                </a:lnTo>
                                <a:lnTo>
                                  <a:pt x="4229" y="9525"/>
                                </a:lnTo>
                                <a:lnTo>
                                  <a:pt x="4229" y="9525"/>
                                </a:lnTo>
                                <a:lnTo>
                                  <a:pt x="4229" y="0"/>
                                </a:lnTo>
                                <a:lnTo>
                                  <a:pt x="4229" y="9525"/>
                                </a:lnTo>
                                <a:lnTo>
                                  <a:pt x="4229" y="9525"/>
                                </a:lnTo>
                                <a:lnTo>
                                  <a:pt x="4229" y="9525"/>
                                </a:lnTo>
                                <a:lnTo>
                                  <a:pt x="4229" y="9525"/>
                                </a:lnTo>
                                <a:lnTo>
                                  <a:pt x="4229" y="9525"/>
                                </a:lnTo>
                                <a:lnTo>
                                  <a:pt x="4229" y="0"/>
                                </a:lnTo>
                                <a:lnTo>
                                  <a:pt x="4229" y="0"/>
                                </a:lnTo>
                                <a:lnTo>
                                  <a:pt x="4229" y="0"/>
                                </a:lnTo>
                                <a:lnTo>
                                  <a:pt x="4229" y="0"/>
                                </a:lnTo>
                                <a:lnTo>
                                  <a:pt x="4229" y="0"/>
                                </a:lnTo>
                                <a:lnTo>
                                  <a:pt x="4229" y="9525"/>
                                </a:lnTo>
                                <a:lnTo>
                                  <a:pt x="4229" y="9525"/>
                                </a:lnTo>
                                <a:lnTo>
                                  <a:pt x="4229" y="9525"/>
                                </a:lnTo>
                                <a:lnTo>
                                  <a:pt x="4229" y="9525"/>
                                </a:lnTo>
                                <a:lnTo>
                                  <a:pt x="5296" y="9525"/>
                                </a:lnTo>
                                <a:lnTo>
                                  <a:pt x="5296" y="9525"/>
                                </a:lnTo>
                                <a:lnTo>
                                  <a:pt x="5296" y="9525"/>
                                </a:lnTo>
                                <a:lnTo>
                                  <a:pt x="5296" y="9525"/>
                                </a:lnTo>
                                <a:lnTo>
                                  <a:pt x="5296" y="9525"/>
                                </a:lnTo>
                                <a:lnTo>
                                  <a:pt x="5296" y="9525"/>
                                </a:lnTo>
                                <a:lnTo>
                                  <a:pt x="5296" y="9525"/>
                                </a:lnTo>
                                <a:lnTo>
                                  <a:pt x="5296" y="9525"/>
                                </a:lnTo>
                                <a:lnTo>
                                  <a:pt x="5296" y="9525"/>
                                </a:lnTo>
                                <a:lnTo>
                                  <a:pt x="5296" y="9525"/>
                                </a:lnTo>
                                <a:lnTo>
                                  <a:pt x="5296" y="9525"/>
                                </a:lnTo>
                                <a:lnTo>
                                  <a:pt x="5296" y="0"/>
                                </a:lnTo>
                                <a:lnTo>
                                  <a:pt x="5296" y="0"/>
                                </a:lnTo>
                                <a:lnTo>
                                  <a:pt x="5296" y="0"/>
                                </a:lnTo>
                                <a:lnTo>
                                  <a:pt x="5296" y="0"/>
                                </a:lnTo>
                                <a:lnTo>
                                  <a:pt x="5296" y="0"/>
                                </a:lnTo>
                                <a:lnTo>
                                  <a:pt x="5296" y="9525"/>
                                </a:lnTo>
                                <a:lnTo>
                                  <a:pt x="5296" y="9525"/>
                                </a:lnTo>
                                <a:lnTo>
                                  <a:pt x="6353" y="9525"/>
                                </a:lnTo>
                                <a:lnTo>
                                  <a:pt x="6353" y="9525"/>
                                </a:lnTo>
                                <a:lnTo>
                                  <a:pt x="6353" y="9525"/>
                                </a:lnTo>
                                <a:lnTo>
                                  <a:pt x="6353" y="9525"/>
                                </a:lnTo>
                                <a:lnTo>
                                  <a:pt x="6353" y="9525"/>
                                </a:lnTo>
                                <a:lnTo>
                                  <a:pt x="6353" y="9525"/>
                                </a:lnTo>
                                <a:lnTo>
                                  <a:pt x="6353" y="0"/>
                                </a:lnTo>
                                <a:lnTo>
                                  <a:pt x="6353" y="9525"/>
                                </a:lnTo>
                                <a:lnTo>
                                  <a:pt x="6353" y="9525"/>
                                </a:lnTo>
                                <a:lnTo>
                                  <a:pt x="6353" y="0"/>
                                </a:lnTo>
                                <a:lnTo>
                                  <a:pt x="6353" y="9525"/>
                                </a:lnTo>
                                <a:lnTo>
                                  <a:pt x="6353" y="0"/>
                                </a:lnTo>
                                <a:lnTo>
                                  <a:pt x="6353" y="9525"/>
                                </a:lnTo>
                                <a:lnTo>
                                  <a:pt x="6353" y="9525"/>
                                </a:lnTo>
                                <a:lnTo>
                                  <a:pt x="6353" y="9525"/>
                                </a:lnTo>
                                <a:lnTo>
                                  <a:pt x="6353" y="9525"/>
                                </a:lnTo>
                                <a:lnTo>
                                  <a:pt x="6353" y="9525"/>
                                </a:lnTo>
                                <a:lnTo>
                                  <a:pt x="6353" y="0"/>
                                </a:lnTo>
                                <a:lnTo>
                                  <a:pt x="7411" y="9525"/>
                                </a:lnTo>
                                <a:lnTo>
                                  <a:pt x="7411" y="9525"/>
                                </a:lnTo>
                                <a:lnTo>
                                  <a:pt x="7411" y="9525"/>
                                </a:lnTo>
                                <a:lnTo>
                                  <a:pt x="7411" y="9525"/>
                                </a:lnTo>
                                <a:lnTo>
                                  <a:pt x="7411" y="9525"/>
                                </a:lnTo>
                                <a:lnTo>
                                  <a:pt x="7411" y="9525"/>
                                </a:lnTo>
                                <a:lnTo>
                                  <a:pt x="7411" y="9525"/>
                                </a:lnTo>
                                <a:lnTo>
                                  <a:pt x="7411" y="9525"/>
                                </a:lnTo>
                                <a:lnTo>
                                  <a:pt x="7411" y="9525"/>
                                </a:lnTo>
                                <a:lnTo>
                                  <a:pt x="7411" y="9525"/>
                                </a:lnTo>
                                <a:lnTo>
                                  <a:pt x="7411" y="9525"/>
                                </a:lnTo>
                                <a:lnTo>
                                  <a:pt x="7411" y="9525"/>
                                </a:lnTo>
                                <a:lnTo>
                                  <a:pt x="7411" y="9525"/>
                                </a:lnTo>
                                <a:lnTo>
                                  <a:pt x="7411" y="9525"/>
                                </a:lnTo>
                                <a:lnTo>
                                  <a:pt x="7411" y="9525"/>
                                </a:lnTo>
                                <a:lnTo>
                                  <a:pt x="7411" y="9525"/>
                                </a:lnTo>
                                <a:lnTo>
                                  <a:pt x="7411" y="9525"/>
                                </a:lnTo>
                                <a:lnTo>
                                  <a:pt x="7411" y="9525"/>
                                </a:lnTo>
                                <a:lnTo>
                                  <a:pt x="7411" y="0"/>
                                </a:lnTo>
                                <a:lnTo>
                                  <a:pt x="7411" y="9525"/>
                                </a:lnTo>
                                <a:lnTo>
                                  <a:pt x="7411" y="9525"/>
                                </a:lnTo>
                                <a:lnTo>
                                  <a:pt x="7411" y="9525"/>
                                </a:lnTo>
                                <a:lnTo>
                                  <a:pt x="7411" y="9525"/>
                                </a:lnTo>
                                <a:lnTo>
                                  <a:pt x="7411" y="0"/>
                                </a:lnTo>
                                <a:lnTo>
                                  <a:pt x="7411" y="0"/>
                                </a:lnTo>
                                <a:lnTo>
                                  <a:pt x="7411" y="0"/>
                                </a:lnTo>
                                <a:lnTo>
                                  <a:pt x="8468" y="9525"/>
                                </a:lnTo>
                                <a:lnTo>
                                  <a:pt x="8468" y="9525"/>
                                </a:lnTo>
                                <a:lnTo>
                                  <a:pt x="8468" y="9525"/>
                                </a:lnTo>
                                <a:lnTo>
                                  <a:pt x="8468" y="9525"/>
                                </a:lnTo>
                                <a:lnTo>
                                  <a:pt x="8468" y="9525"/>
                                </a:lnTo>
                                <a:lnTo>
                                  <a:pt x="8468" y="9525"/>
                                </a:lnTo>
                                <a:lnTo>
                                  <a:pt x="8468" y="9525"/>
                                </a:lnTo>
                                <a:lnTo>
                                  <a:pt x="8468" y="9525"/>
                                </a:lnTo>
                                <a:lnTo>
                                  <a:pt x="8468" y="0"/>
                                </a:lnTo>
                                <a:lnTo>
                                  <a:pt x="8468" y="0"/>
                                </a:lnTo>
                                <a:lnTo>
                                  <a:pt x="8468" y="9525"/>
                                </a:lnTo>
                                <a:lnTo>
                                  <a:pt x="8468" y="9525"/>
                                </a:lnTo>
                                <a:lnTo>
                                  <a:pt x="8468" y="0"/>
                                </a:lnTo>
                                <a:lnTo>
                                  <a:pt x="8468" y="9525"/>
                                </a:lnTo>
                                <a:lnTo>
                                  <a:pt x="8468" y="9525"/>
                                </a:lnTo>
                                <a:lnTo>
                                  <a:pt x="8468" y="0"/>
                                </a:lnTo>
                                <a:lnTo>
                                  <a:pt x="8468" y="9525"/>
                                </a:lnTo>
                                <a:lnTo>
                                  <a:pt x="8468" y="9525"/>
                                </a:lnTo>
                                <a:lnTo>
                                  <a:pt x="9525" y="9525"/>
                                </a:lnTo>
                                <a:lnTo>
                                  <a:pt x="9525" y="9525"/>
                                </a:lnTo>
                                <a:lnTo>
                                  <a:pt x="9525" y="9525"/>
                                </a:lnTo>
                                <a:lnTo>
                                  <a:pt x="9525" y="0"/>
                                </a:lnTo>
                                <a:lnTo>
                                  <a:pt x="9525" y="0"/>
                                </a:lnTo>
                                <a:lnTo>
                                  <a:pt x="9525" y="0"/>
                                </a:lnTo>
                                <a:lnTo>
                                  <a:pt x="9525" y="0"/>
                                </a:lnTo>
                                <a:lnTo>
                                  <a:pt x="9525" y="0"/>
                                </a:lnTo>
                                <a:lnTo>
                                  <a:pt x="9525" y="0"/>
                                </a:lnTo>
                                <a:lnTo>
                                  <a:pt x="9525" y="9525"/>
                                </a:lnTo>
                                <a:lnTo>
                                  <a:pt x="9525" y="9525"/>
                                </a:lnTo>
                                <a:lnTo>
                                  <a:pt x="9525" y="9525"/>
                                </a:lnTo>
                                <a:lnTo>
                                  <a:pt x="9525" y="9525"/>
                                </a:lnTo>
                                <a:lnTo>
                                  <a:pt x="9525" y="9525"/>
                                </a:lnTo>
                                <a:lnTo>
                                  <a:pt x="9525" y="9525"/>
                                </a:lnTo>
                                <a:lnTo>
                                  <a:pt x="9525" y="9525"/>
                                </a:lnTo>
                                <a:lnTo>
                                  <a:pt x="9525" y="9525"/>
                                </a:lnTo>
                                <a:lnTo>
                                  <a:pt x="9525" y="9525"/>
                                </a:lnTo>
                                <a:lnTo>
                                  <a:pt x="10582" y="9525"/>
                                </a:lnTo>
                                <a:lnTo>
                                  <a:pt x="10582" y="9525"/>
                                </a:lnTo>
                                <a:lnTo>
                                  <a:pt x="10582" y="9525"/>
                                </a:lnTo>
                                <a:lnTo>
                                  <a:pt x="10582" y="9525"/>
                                </a:lnTo>
                                <a:lnTo>
                                  <a:pt x="10582" y="9525"/>
                                </a:lnTo>
                                <a:lnTo>
                                  <a:pt x="10582" y="9525"/>
                                </a:lnTo>
                                <a:lnTo>
                                  <a:pt x="10582" y="9525"/>
                                </a:lnTo>
                                <a:lnTo>
                                  <a:pt x="10582" y="9525"/>
                                </a:lnTo>
                                <a:lnTo>
                                  <a:pt x="10582" y="9525"/>
                                </a:lnTo>
                                <a:lnTo>
                                  <a:pt x="10582" y="9525"/>
                                </a:lnTo>
                                <a:lnTo>
                                  <a:pt x="10582" y="9525"/>
                                </a:lnTo>
                                <a:lnTo>
                                  <a:pt x="10582" y="0"/>
                                </a:lnTo>
                                <a:lnTo>
                                  <a:pt x="10582" y="9525"/>
                                </a:lnTo>
                                <a:lnTo>
                                  <a:pt x="10582" y="9525"/>
                                </a:lnTo>
                                <a:lnTo>
                                  <a:pt x="10582" y="9525"/>
                                </a:lnTo>
                                <a:lnTo>
                                  <a:pt x="10582" y="0"/>
                                </a:lnTo>
                                <a:lnTo>
                                  <a:pt x="10582" y="0"/>
                                </a:lnTo>
                                <a:lnTo>
                                  <a:pt x="10582" y="0"/>
                                </a:lnTo>
                                <a:lnTo>
                                  <a:pt x="10582" y="0"/>
                                </a:lnTo>
                                <a:lnTo>
                                  <a:pt x="10582" y="0"/>
                                </a:lnTo>
                                <a:lnTo>
                                  <a:pt x="11639" y="0"/>
                                </a:lnTo>
                                <a:lnTo>
                                  <a:pt x="11639" y="0"/>
                                </a:lnTo>
                                <a:lnTo>
                                  <a:pt x="11639" y="9525"/>
                                </a:lnTo>
                                <a:lnTo>
                                  <a:pt x="11639" y="9525"/>
                                </a:lnTo>
                                <a:lnTo>
                                  <a:pt x="11639" y="0"/>
                                </a:lnTo>
                                <a:lnTo>
                                  <a:pt x="11639" y="9525"/>
                                </a:lnTo>
                                <a:lnTo>
                                  <a:pt x="11639" y="9525"/>
                                </a:lnTo>
                                <a:lnTo>
                                  <a:pt x="11639" y="0"/>
                                </a:lnTo>
                                <a:lnTo>
                                  <a:pt x="11639" y="0"/>
                                </a:lnTo>
                                <a:lnTo>
                                  <a:pt x="11639" y="0"/>
                                </a:lnTo>
                                <a:lnTo>
                                  <a:pt x="11639" y="0"/>
                                </a:lnTo>
                                <a:lnTo>
                                  <a:pt x="11639" y="9525"/>
                                </a:lnTo>
                                <a:lnTo>
                                  <a:pt x="11639" y="9525"/>
                                </a:lnTo>
                                <a:lnTo>
                                  <a:pt x="11639" y="9525"/>
                                </a:lnTo>
                                <a:lnTo>
                                  <a:pt x="11639" y="0"/>
                                </a:lnTo>
                                <a:lnTo>
                                  <a:pt x="11639" y="0"/>
                                </a:lnTo>
                                <a:lnTo>
                                  <a:pt x="11639" y="9525"/>
                                </a:lnTo>
                                <a:lnTo>
                                  <a:pt x="11639" y="9525"/>
                                </a:lnTo>
                                <a:lnTo>
                                  <a:pt x="12697" y="9525"/>
                                </a:lnTo>
                                <a:lnTo>
                                  <a:pt x="12697" y="0"/>
                                </a:lnTo>
                                <a:lnTo>
                                  <a:pt x="12697" y="9525"/>
                                </a:lnTo>
                                <a:lnTo>
                                  <a:pt x="12697" y="9525"/>
                                </a:lnTo>
                                <a:lnTo>
                                  <a:pt x="12697" y="9525"/>
                                </a:lnTo>
                                <a:lnTo>
                                  <a:pt x="12697" y="9525"/>
                                </a:lnTo>
                                <a:lnTo>
                                  <a:pt x="12697" y="9525"/>
                                </a:lnTo>
                                <a:lnTo>
                                  <a:pt x="12697" y="9525"/>
                                </a:lnTo>
                                <a:lnTo>
                                  <a:pt x="12697" y="9525"/>
                                </a:lnTo>
                                <a:lnTo>
                                  <a:pt x="12697" y="9525"/>
                                </a:lnTo>
                                <a:lnTo>
                                  <a:pt x="12697" y="9525"/>
                                </a:lnTo>
                                <a:lnTo>
                                  <a:pt x="12697" y="9525"/>
                                </a:lnTo>
                                <a:lnTo>
                                  <a:pt x="12697" y="9525"/>
                                </a:lnTo>
                                <a:lnTo>
                                  <a:pt x="12697" y="0"/>
                                </a:lnTo>
                                <a:lnTo>
                                  <a:pt x="12697" y="0"/>
                                </a:lnTo>
                                <a:lnTo>
                                  <a:pt x="12697" y="0"/>
                                </a:lnTo>
                                <a:lnTo>
                                  <a:pt x="12697" y="0"/>
                                </a:lnTo>
                                <a:lnTo>
                                  <a:pt x="12697" y="0"/>
                                </a:lnTo>
                                <a:lnTo>
                                  <a:pt x="13754" y="0"/>
                                </a:lnTo>
                                <a:lnTo>
                                  <a:pt x="13754" y="0"/>
                                </a:lnTo>
                                <a:lnTo>
                                  <a:pt x="13754" y="0"/>
                                </a:lnTo>
                                <a:lnTo>
                                  <a:pt x="13754" y="0"/>
                                </a:lnTo>
                                <a:lnTo>
                                  <a:pt x="13754" y="9525"/>
                                </a:lnTo>
                                <a:lnTo>
                                  <a:pt x="13754" y="9525"/>
                                </a:lnTo>
                                <a:lnTo>
                                  <a:pt x="13754" y="9525"/>
                                </a:lnTo>
                                <a:lnTo>
                                  <a:pt x="13754" y="9525"/>
                                </a:lnTo>
                                <a:lnTo>
                                  <a:pt x="13754" y="9525"/>
                                </a:lnTo>
                                <a:lnTo>
                                  <a:pt x="13754" y="9525"/>
                                </a:lnTo>
                                <a:lnTo>
                                  <a:pt x="13754" y="9525"/>
                                </a:lnTo>
                                <a:lnTo>
                                  <a:pt x="13754" y="9525"/>
                                </a:lnTo>
                                <a:lnTo>
                                  <a:pt x="13754" y="9525"/>
                                </a:lnTo>
                                <a:lnTo>
                                  <a:pt x="13754" y="9525"/>
                                </a:lnTo>
                                <a:lnTo>
                                  <a:pt x="13754" y="9525"/>
                                </a:lnTo>
                                <a:lnTo>
                                  <a:pt x="13754" y="9525"/>
                                </a:lnTo>
                                <a:lnTo>
                                  <a:pt x="13754" y="9525"/>
                                </a:lnTo>
                                <a:lnTo>
                                  <a:pt x="13754" y="0"/>
                                </a:lnTo>
                                <a:lnTo>
                                  <a:pt x="14821" y="0"/>
                                </a:lnTo>
                                <a:lnTo>
                                  <a:pt x="14821" y="0"/>
                                </a:lnTo>
                                <a:lnTo>
                                  <a:pt x="14821" y="9525"/>
                                </a:lnTo>
                                <a:lnTo>
                                  <a:pt x="14821" y="9525"/>
                                </a:lnTo>
                                <a:lnTo>
                                  <a:pt x="14821" y="9525"/>
                                </a:lnTo>
                                <a:lnTo>
                                  <a:pt x="14821" y="9525"/>
                                </a:lnTo>
                                <a:lnTo>
                                  <a:pt x="14821" y="9525"/>
                                </a:lnTo>
                                <a:lnTo>
                                  <a:pt x="14821" y="9525"/>
                                </a:lnTo>
                                <a:lnTo>
                                  <a:pt x="14821" y="9525"/>
                                </a:lnTo>
                                <a:lnTo>
                                  <a:pt x="14821" y="9525"/>
                                </a:lnTo>
                                <a:lnTo>
                                  <a:pt x="14821" y="9525"/>
                                </a:lnTo>
                                <a:lnTo>
                                  <a:pt x="14821" y="9525"/>
                                </a:lnTo>
                                <a:lnTo>
                                  <a:pt x="14821" y="9525"/>
                                </a:lnTo>
                                <a:lnTo>
                                  <a:pt x="14821" y="0"/>
                                </a:lnTo>
                                <a:lnTo>
                                  <a:pt x="14821" y="9525"/>
                                </a:lnTo>
                                <a:lnTo>
                                  <a:pt x="14821" y="9525"/>
                                </a:lnTo>
                                <a:lnTo>
                                  <a:pt x="14821" y="9525"/>
                                </a:lnTo>
                                <a:lnTo>
                                  <a:pt x="14821" y="9525"/>
                                </a:lnTo>
                                <a:lnTo>
                                  <a:pt x="14821" y="9525"/>
                                </a:lnTo>
                                <a:lnTo>
                                  <a:pt x="14821" y="9525"/>
                                </a:lnTo>
                                <a:lnTo>
                                  <a:pt x="15878" y="9525"/>
                                </a:lnTo>
                                <a:lnTo>
                                  <a:pt x="15878" y="9525"/>
                                </a:lnTo>
                                <a:lnTo>
                                  <a:pt x="15878" y="9525"/>
                                </a:lnTo>
                                <a:lnTo>
                                  <a:pt x="15878" y="9525"/>
                                </a:lnTo>
                                <a:lnTo>
                                  <a:pt x="15878" y="9525"/>
                                </a:lnTo>
                                <a:lnTo>
                                  <a:pt x="15878" y="9525"/>
                                </a:lnTo>
                                <a:lnTo>
                                  <a:pt x="15878" y="9525"/>
                                </a:lnTo>
                                <a:lnTo>
                                  <a:pt x="15878" y="9525"/>
                                </a:lnTo>
                                <a:lnTo>
                                  <a:pt x="15878" y="9525"/>
                                </a:lnTo>
                                <a:lnTo>
                                  <a:pt x="15878" y="9525"/>
                                </a:lnTo>
                                <a:lnTo>
                                  <a:pt x="15878" y="9525"/>
                                </a:lnTo>
                                <a:lnTo>
                                  <a:pt x="15878" y="9525"/>
                                </a:lnTo>
                                <a:lnTo>
                                  <a:pt x="15878" y="9525"/>
                                </a:lnTo>
                                <a:lnTo>
                                  <a:pt x="15878" y="9525"/>
                                </a:lnTo>
                                <a:lnTo>
                                  <a:pt x="15878" y="9525"/>
                                </a:lnTo>
                                <a:lnTo>
                                  <a:pt x="15878" y="9525"/>
                                </a:lnTo>
                                <a:lnTo>
                                  <a:pt x="15878" y="9525"/>
                                </a:lnTo>
                                <a:lnTo>
                                  <a:pt x="15878" y="9525"/>
                                </a:lnTo>
                                <a:lnTo>
                                  <a:pt x="16936" y="9525"/>
                                </a:lnTo>
                                <a:lnTo>
                                  <a:pt x="16936" y="0"/>
                                </a:lnTo>
                                <a:lnTo>
                                  <a:pt x="16936" y="0"/>
                                </a:lnTo>
                                <a:lnTo>
                                  <a:pt x="16936" y="0"/>
                                </a:lnTo>
                                <a:lnTo>
                                  <a:pt x="16936" y="0"/>
                                </a:lnTo>
                                <a:lnTo>
                                  <a:pt x="16936" y="0"/>
                                </a:lnTo>
                                <a:lnTo>
                                  <a:pt x="16936" y="0"/>
                                </a:lnTo>
                                <a:lnTo>
                                  <a:pt x="16936" y="0"/>
                                </a:lnTo>
                                <a:lnTo>
                                  <a:pt x="16936" y="0"/>
                                </a:lnTo>
                                <a:lnTo>
                                  <a:pt x="16936" y="0"/>
                                </a:lnTo>
                                <a:lnTo>
                                  <a:pt x="16936" y="9525"/>
                                </a:lnTo>
                                <a:lnTo>
                                  <a:pt x="16936" y="9525"/>
                                </a:lnTo>
                                <a:lnTo>
                                  <a:pt x="16936" y="9525"/>
                                </a:lnTo>
                                <a:lnTo>
                                  <a:pt x="16936" y="9525"/>
                                </a:lnTo>
                                <a:lnTo>
                                  <a:pt x="16936" y="9525"/>
                                </a:lnTo>
                                <a:lnTo>
                                  <a:pt x="16936" y="9525"/>
                                </a:lnTo>
                                <a:lnTo>
                                  <a:pt x="16936" y="9525"/>
                                </a:lnTo>
                                <a:lnTo>
                                  <a:pt x="16936" y="9525"/>
                                </a:lnTo>
                                <a:lnTo>
                                  <a:pt x="17993" y="9525"/>
                                </a:lnTo>
                                <a:lnTo>
                                  <a:pt x="17993" y="0"/>
                                </a:lnTo>
                                <a:lnTo>
                                  <a:pt x="17993" y="9525"/>
                                </a:lnTo>
                                <a:lnTo>
                                  <a:pt x="17993" y="0"/>
                                </a:lnTo>
                                <a:lnTo>
                                  <a:pt x="17993" y="0"/>
                                </a:lnTo>
                                <a:lnTo>
                                  <a:pt x="17993" y="0"/>
                                </a:lnTo>
                                <a:lnTo>
                                  <a:pt x="17993" y="0"/>
                                </a:lnTo>
                                <a:lnTo>
                                  <a:pt x="17993" y="0"/>
                                </a:lnTo>
                                <a:lnTo>
                                  <a:pt x="17993" y="0"/>
                                </a:lnTo>
                                <a:lnTo>
                                  <a:pt x="17993" y="9525"/>
                                </a:lnTo>
                                <a:lnTo>
                                  <a:pt x="17993" y="9525"/>
                                </a:lnTo>
                                <a:lnTo>
                                  <a:pt x="17993" y="9525"/>
                                </a:lnTo>
                                <a:lnTo>
                                  <a:pt x="17993" y="9525"/>
                                </a:lnTo>
                                <a:lnTo>
                                  <a:pt x="17993" y="0"/>
                                </a:lnTo>
                                <a:lnTo>
                                  <a:pt x="17993" y="0"/>
                                </a:lnTo>
                                <a:lnTo>
                                  <a:pt x="17993" y="0"/>
                                </a:lnTo>
                                <a:lnTo>
                                  <a:pt x="17993" y="0"/>
                                </a:lnTo>
                                <a:lnTo>
                                  <a:pt x="17993" y="0"/>
                                </a:lnTo>
                                <a:lnTo>
                                  <a:pt x="19050" y="9525"/>
                                </a:lnTo>
                                <a:lnTo>
                                  <a:pt x="19050" y="9525"/>
                                </a:lnTo>
                                <a:lnTo>
                                  <a:pt x="19050" y="0"/>
                                </a:lnTo>
                                <a:lnTo>
                                  <a:pt x="19050" y="0"/>
                                </a:lnTo>
                                <a:lnTo>
                                  <a:pt x="19050" y="0"/>
                                </a:lnTo>
                                <a:lnTo>
                                  <a:pt x="19050" y="0"/>
                                </a:lnTo>
                                <a:lnTo>
                                  <a:pt x="19050" y="9525"/>
                                </a:lnTo>
                                <a:lnTo>
                                  <a:pt x="19050" y="9525"/>
                                </a:lnTo>
                                <a:lnTo>
                                  <a:pt x="19050" y="9525"/>
                                </a:lnTo>
                                <a:lnTo>
                                  <a:pt x="19050" y="9525"/>
                                </a:lnTo>
                                <a:lnTo>
                                  <a:pt x="19050" y="9525"/>
                                </a:lnTo>
                                <a:lnTo>
                                  <a:pt x="19050" y="9525"/>
                                </a:lnTo>
                                <a:lnTo>
                                  <a:pt x="19050" y="9525"/>
                                </a:lnTo>
                                <a:lnTo>
                                  <a:pt x="19050" y="9525"/>
                                </a:lnTo>
                                <a:lnTo>
                                  <a:pt x="19050" y="9525"/>
                                </a:lnTo>
                                <a:lnTo>
                                  <a:pt x="19050" y="0"/>
                                </a:lnTo>
                                <a:lnTo>
                                  <a:pt x="19050" y="9525"/>
                                </a:lnTo>
                                <a:lnTo>
                                  <a:pt x="19050" y="9525"/>
                                </a:lnTo>
                                <a:lnTo>
                                  <a:pt x="19050" y="0"/>
                                </a:lnTo>
                                <a:lnTo>
                                  <a:pt x="19050" y="9525"/>
                                </a:lnTo>
                                <a:lnTo>
                                  <a:pt x="20107" y="9525"/>
                                </a:lnTo>
                                <a:lnTo>
                                  <a:pt x="20107" y="9525"/>
                                </a:lnTo>
                                <a:lnTo>
                                  <a:pt x="20107" y="9525"/>
                                </a:lnTo>
                                <a:lnTo>
                                  <a:pt x="20107" y="9525"/>
                                </a:lnTo>
                                <a:lnTo>
                                  <a:pt x="20107" y="9525"/>
                                </a:lnTo>
                                <a:lnTo>
                                  <a:pt x="20107" y="9525"/>
                                </a:lnTo>
                                <a:lnTo>
                                  <a:pt x="20107" y="9525"/>
                                </a:lnTo>
                                <a:lnTo>
                                  <a:pt x="20107" y="0"/>
                                </a:lnTo>
                                <a:lnTo>
                                  <a:pt x="20107" y="0"/>
                                </a:lnTo>
                                <a:lnTo>
                                  <a:pt x="20107" y="0"/>
                                </a:lnTo>
                                <a:lnTo>
                                  <a:pt x="20107" y="9525"/>
                                </a:lnTo>
                                <a:lnTo>
                                  <a:pt x="20107" y="9525"/>
                                </a:lnTo>
                                <a:lnTo>
                                  <a:pt x="20107" y="9525"/>
                                </a:lnTo>
                                <a:lnTo>
                                  <a:pt x="20107" y="9525"/>
                                </a:lnTo>
                                <a:lnTo>
                                  <a:pt x="20107" y="9525"/>
                                </a:lnTo>
                                <a:lnTo>
                                  <a:pt x="20107" y="9525"/>
                                </a:lnTo>
                                <a:lnTo>
                                  <a:pt x="20107" y="9525"/>
                                </a:lnTo>
                                <a:lnTo>
                                  <a:pt x="20107" y="9525"/>
                                </a:lnTo>
                                <a:lnTo>
                                  <a:pt x="20107" y="9525"/>
                                </a:lnTo>
                                <a:lnTo>
                                  <a:pt x="20107" y="9525"/>
                                </a:lnTo>
                                <a:lnTo>
                                  <a:pt x="20107" y="9525"/>
                                </a:lnTo>
                                <a:lnTo>
                                  <a:pt x="20107" y="9525"/>
                                </a:lnTo>
                                <a:lnTo>
                                  <a:pt x="20107" y="0"/>
                                </a:lnTo>
                                <a:lnTo>
                                  <a:pt x="20107" y="9525"/>
                                </a:lnTo>
                                <a:lnTo>
                                  <a:pt x="21164" y="0"/>
                                </a:lnTo>
                                <a:lnTo>
                                  <a:pt x="21164" y="0"/>
                                </a:lnTo>
                                <a:lnTo>
                                  <a:pt x="21164" y="9525"/>
                                </a:lnTo>
                                <a:lnTo>
                                  <a:pt x="21164" y="0"/>
                                </a:lnTo>
                                <a:lnTo>
                                  <a:pt x="21164" y="9525"/>
                                </a:lnTo>
                                <a:lnTo>
                                  <a:pt x="21164" y="9525"/>
                                </a:lnTo>
                                <a:lnTo>
                                  <a:pt x="21164" y="9525"/>
                                </a:lnTo>
                                <a:lnTo>
                                  <a:pt x="21164" y="0"/>
                                </a:lnTo>
                                <a:lnTo>
                                  <a:pt x="21164" y="0"/>
                                </a:lnTo>
                                <a:lnTo>
                                  <a:pt x="21164" y="0"/>
                                </a:lnTo>
                                <a:lnTo>
                                  <a:pt x="21164" y="9525"/>
                                </a:lnTo>
                                <a:lnTo>
                                  <a:pt x="21164" y="0"/>
                                </a:lnTo>
                                <a:lnTo>
                                  <a:pt x="21164" y="0"/>
                                </a:lnTo>
                                <a:lnTo>
                                  <a:pt x="21164" y="9525"/>
                                </a:lnTo>
                                <a:lnTo>
                                  <a:pt x="21164" y="0"/>
                                </a:lnTo>
                                <a:lnTo>
                                  <a:pt x="21164" y="9525"/>
                                </a:lnTo>
                                <a:lnTo>
                                  <a:pt x="21164" y="9525"/>
                                </a:lnTo>
                                <a:lnTo>
                                  <a:pt x="21164" y="9525"/>
                                </a:lnTo>
                                <a:lnTo>
                                  <a:pt x="22222" y="9525"/>
                                </a:lnTo>
                                <a:lnTo>
                                  <a:pt x="22222" y="9525"/>
                                </a:lnTo>
                                <a:lnTo>
                                  <a:pt x="22222" y="9525"/>
                                </a:lnTo>
                                <a:lnTo>
                                  <a:pt x="22222" y="9525"/>
                                </a:lnTo>
                                <a:lnTo>
                                  <a:pt x="22222" y="9525"/>
                                </a:lnTo>
                                <a:lnTo>
                                  <a:pt x="22222" y="9525"/>
                                </a:lnTo>
                                <a:lnTo>
                                  <a:pt x="22222" y="9525"/>
                                </a:lnTo>
                                <a:lnTo>
                                  <a:pt x="22222" y="9525"/>
                                </a:lnTo>
                                <a:lnTo>
                                  <a:pt x="22222" y="9525"/>
                                </a:lnTo>
                                <a:lnTo>
                                  <a:pt x="22222" y="9525"/>
                                </a:lnTo>
                                <a:lnTo>
                                  <a:pt x="22222" y="9525"/>
                                </a:lnTo>
                                <a:lnTo>
                                  <a:pt x="22222" y="0"/>
                                </a:lnTo>
                                <a:lnTo>
                                  <a:pt x="22222" y="9525"/>
                                </a:lnTo>
                                <a:lnTo>
                                  <a:pt x="22222" y="0"/>
                                </a:lnTo>
                                <a:lnTo>
                                  <a:pt x="22222" y="9525"/>
                                </a:lnTo>
                                <a:lnTo>
                                  <a:pt x="22222" y="9525"/>
                                </a:lnTo>
                                <a:lnTo>
                                  <a:pt x="22222" y="9525"/>
                                </a:lnTo>
                                <a:lnTo>
                                  <a:pt x="22222" y="9525"/>
                                </a:lnTo>
                                <a:lnTo>
                                  <a:pt x="22222" y="9525"/>
                                </a:lnTo>
                                <a:lnTo>
                                  <a:pt x="22222" y="9525"/>
                                </a:lnTo>
                                <a:lnTo>
                                  <a:pt x="23279" y="9525"/>
                                </a:lnTo>
                                <a:lnTo>
                                  <a:pt x="23279" y="9525"/>
                                </a:lnTo>
                                <a:lnTo>
                                  <a:pt x="23279" y="9525"/>
                                </a:lnTo>
                                <a:lnTo>
                                  <a:pt x="23279" y="0"/>
                                </a:lnTo>
                                <a:lnTo>
                                  <a:pt x="23279" y="0"/>
                                </a:lnTo>
                                <a:lnTo>
                                  <a:pt x="23279" y="9525"/>
                                </a:lnTo>
                                <a:lnTo>
                                  <a:pt x="23279" y="9525"/>
                                </a:lnTo>
                                <a:lnTo>
                                  <a:pt x="23279" y="9525"/>
                                </a:lnTo>
                                <a:lnTo>
                                  <a:pt x="23279" y="9525"/>
                                </a:lnTo>
                                <a:lnTo>
                                  <a:pt x="23279" y="0"/>
                                </a:lnTo>
                                <a:lnTo>
                                  <a:pt x="23279" y="0"/>
                                </a:lnTo>
                                <a:lnTo>
                                  <a:pt x="23279" y="0"/>
                                </a:lnTo>
                                <a:lnTo>
                                  <a:pt x="23279" y="9525"/>
                                </a:lnTo>
                                <a:lnTo>
                                  <a:pt x="23279" y="9525"/>
                                </a:lnTo>
                                <a:lnTo>
                                  <a:pt x="23279" y="9525"/>
                                </a:lnTo>
                                <a:lnTo>
                                  <a:pt x="23279" y="0"/>
                                </a:lnTo>
                                <a:lnTo>
                                  <a:pt x="23279" y="0"/>
                                </a:lnTo>
                                <a:lnTo>
                                  <a:pt x="23279" y="0"/>
                                </a:lnTo>
                                <a:lnTo>
                                  <a:pt x="24346" y="0"/>
                                </a:lnTo>
                                <a:lnTo>
                                  <a:pt x="24346" y="0"/>
                                </a:lnTo>
                                <a:lnTo>
                                  <a:pt x="24346" y="0"/>
                                </a:lnTo>
                                <a:lnTo>
                                  <a:pt x="24346" y="0"/>
                                </a:lnTo>
                                <a:lnTo>
                                  <a:pt x="24346" y="0"/>
                                </a:lnTo>
                                <a:lnTo>
                                  <a:pt x="24346" y="9525"/>
                                </a:lnTo>
                                <a:lnTo>
                                  <a:pt x="24346" y="9525"/>
                                </a:lnTo>
                                <a:lnTo>
                                  <a:pt x="24346" y="9525"/>
                                </a:lnTo>
                                <a:lnTo>
                                  <a:pt x="24346" y="9525"/>
                                </a:lnTo>
                                <a:lnTo>
                                  <a:pt x="24346" y="9525"/>
                                </a:lnTo>
                                <a:lnTo>
                                  <a:pt x="24346" y="0"/>
                                </a:lnTo>
                                <a:lnTo>
                                  <a:pt x="24346" y="9525"/>
                                </a:lnTo>
                                <a:lnTo>
                                  <a:pt x="24346" y="9525"/>
                                </a:lnTo>
                                <a:lnTo>
                                  <a:pt x="24346" y="9525"/>
                                </a:lnTo>
                                <a:lnTo>
                                  <a:pt x="24346" y="9525"/>
                                </a:lnTo>
                                <a:lnTo>
                                  <a:pt x="24346" y="9525"/>
                                </a:lnTo>
                                <a:lnTo>
                                  <a:pt x="24346" y="9525"/>
                                </a:lnTo>
                                <a:lnTo>
                                  <a:pt x="24346" y="0"/>
                                </a:lnTo>
                                <a:lnTo>
                                  <a:pt x="25403" y="9525"/>
                                </a:lnTo>
                                <a:lnTo>
                                  <a:pt x="25403" y="9525"/>
                                </a:lnTo>
                                <a:lnTo>
                                  <a:pt x="25403" y="0"/>
                                </a:lnTo>
                                <a:lnTo>
                                  <a:pt x="25403" y="9525"/>
                                </a:lnTo>
                                <a:lnTo>
                                  <a:pt x="25403" y="9525"/>
                                </a:lnTo>
                                <a:lnTo>
                                  <a:pt x="25403" y="9525"/>
                                </a:lnTo>
                                <a:lnTo>
                                  <a:pt x="25403" y="9525"/>
                                </a:lnTo>
                                <a:lnTo>
                                  <a:pt x="25403" y="9525"/>
                                </a:lnTo>
                                <a:lnTo>
                                  <a:pt x="25403" y="9525"/>
                                </a:lnTo>
                                <a:lnTo>
                                  <a:pt x="25403" y="0"/>
                                </a:lnTo>
                                <a:lnTo>
                                  <a:pt x="25403" y="9525"/>
                                </a:lnTo>
                                <a:lnTo>
                                  <a:pt x="25403" y="9525"/>
                                </a:lnTo>
                                <a:lnTo>
                                  <a:pt x="25403" y="9525"/>
                                </a:lnTo>
                                <a:lnTo>
                                  <a:pt x="25403" y="9525"/>
                                </a:lnTo>
                                <a:lnTo>
                                  <a:pt x="25403" y="9525"/>
                                </a:lnTo>
                                <a:lnTo>
                                  <a:pt x="25403" y="9525"/>
                                </a:lnTo>
                                <a:lnTo>
                                  <a:pt x="25403" y="9525"/>
                                </a:lnTo>
                                <a:lnTo>
                                  <a:pt x="25403" y="9525"/>
                                </a:lnTo>
                                <a:lnTo>
                                  <a:pt x="26461" y="9525"/>
                                </a:lnTo>
                                <a:lnTo>
                                  <a:pt x="26461" y="9525"/>
                                </a:lnTo>
                                <a:lnTo>
                                  <a:pt x="26461" y="0"/>
                                </a:lnTo>
                                <a:lnTo>
                                  <a:pt x="26461" y="0"/>
                                </a:lnTo>
                                <a:lnTo>
                                  <a:pt x="26461" y="9525"/>
                                </a:lnTo>
                                <a:lnTo>
                                  <a:pt x="26461" y="9525"/>
                                </a:lnTo>
                                <a:lnTo>
                                  <a:pt x="26461" y="9525"/>
                                </a:lnTo>
                                <a:lnTo>
                                  <a:pt x="26461" y="9525"/>
                                </a:lnTo>
                                <a:lnTo>
                                  <a:pt x="26461" y="0"/>
                                </a:lnTo>
                                <a:lnTo>
                                  <a:pt x="26461" y="0"/>
                                </a:lnTo>
                                <a:lnTo>
                                  <a:pt x="26461" y="0"/>
                                </a:lnTo>
                                <a:lnTo>
                                  <a:pt x="26461" y="9525"/>
                                </a:lnTo>
                                <a:lnTo>
                                  <a:pt x="26461" y="0"/>
                                </a:lnTo>
                                <a:lnTo>
                                  <a:pt x="26461" y="9525"/>
                                </a:lnTo>
                                <a:lnTo>
                                  <a:pt x="26461" y="9525"/>
                                </a:lnTo>
                                <a:lnTo>
                                  <a:pt x="26461" y="9525"/>
                                </a:lnTo>
                                <a:lnTo>
                                  <a:pt x="26461" y="9525"/>
                                </a:lnTo>
                                <a:lnTo>
                                  <a:pt x="26461" y="9525"/>
                                </a:lnTo>
                                <a:lnTo>
                                  <a:pt x="26461" y="9525"/>
                                </a:lnTo>
                                <a:lnTo>
                                  <a:pt x="26461" y="9525"/>
                                </a:lnTo>
                                <a:lnTo>
                                  <a:pt x="27518" y="9525"/>
                                </a:lnTo>
                                <a:lnTo>
                                  <a:pt x="27518" y="9525"/>
                                </a:lnTo>
                                <a:lnTo>
                                  <a:pt x="27518" y="9525"/>
                                </a:lnTo>
                                <a:lnTo>
                                  <a:pt x="27518" y="9525"/>
                                </a:lnTo>
                                <a:lnTo>
                                  <a:pt x="27518" y="9525"/>
                                </a:lnTo>
                                <a:lnTo>
                                  <a:pt x="27518" y="0"/>
                                </a:lnTo>
                                <a:lnTo>
                                  <a:pt x="27518" y="0"/>
                                </a:lnTo>
                                <a:lnTo>
                                  <a:pt x="27518" y="0"/>
                                </a:lnTo>
                                <a:lnTo>
                                  <a:pt x="27518" y="0"/>
                                </a:lnTo>
                                <a:lnTo>
                                  <a:pt x="27518" y="0"/>
                                </a:lnTo>
                                <a:lnTo>
                                  <a:pt x="27518" y="0"/>
                                </a:lnTo>
                                <a:lnTo>
                                  <a:pt x="27518" y="9525"/>
                                </a:lnTo>
                                <a:lnTo>
                                  <a:pt x="27518" y="9525"/>
                                </a:lnTo>
                                <a:lnTo>
                                  <a:pt x="27518" y="9525"/>
                                </a:lnTo>
                                <a:lnTo>
                                  <a:pt x="27518" y="9525"/>
                                </a:lnTo>
                                <a:lnTo>
                                  <a:pt x="27518" y="9525"/>
                                </a:lnTo>
                                <a:lnTo>
                                  <a:pt x="27518" y="9525"/>
                                </a:lnTo>
                                <a:lnTo>
                                  <a:pt x="27518" y="9525"/>
                                </a:lnTo>
                                <a:lnTo>
                                  <a:pt x="28575" y="9525"/>
                                </a:lnTo>
                                <a:lnTo>
                                  <a:pt x="28575" y="9525"/>
                                </a:lnTo>
                                <a:lnTo>
                                  <a:pt x="28575" y="9525"/>
                                </a:lnTo>
                                <a:lnTo>
                                  <a:pt x="28575" y="9525"/>
                                </a:lnTo>
                                <a:lnTo>
                                  <a:pt x="28575" y="9525"/>
                                </a:lnTo>
                                <a:lnTo>
                                  <a:pt x="28575" y="9525"/>
                                </a:lnTo>
                                <a:lnTo>
                                  <a:pt x="28575" y="9525"/>
                                </a:lnTo>
                                <a:lnTo>
                                  <a:pt x="28575" y="9525"/>
                                </a:lnTo>
                                <a:lnTo>
                                  <a:pt x="28575" y="9525"/>
                                </a:lnTo>
                                <a:lnTo>
                                  <a:pt x="28575" y="9525"/>
                                </a:lnTo>
                                <a:lnTo>
                                  <a:pt x="28575" y="9525"/>
                                </a:lnTo>
                                <a:lnTo>
                                  <a:pt x="28575" y="9525"/>
                                </a:lnTo>
                                <a:lnTo>
                                  <a:pt x="28575"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48" name="Freeform: Shape 448"/>
                        <wps:cNvSpPr/>
                        <wps:spPr>
                          <a:xfrm>
                            <a:off x="2481262" y="3862387"/>
                            <a:ext cx="28575" cy="9525"/>
                          </a:xfrm>
                          <a:custGeom>
                            <a:avLst/>
                            <a:gdLst>
                              <a:gd name="connsiteX0" fmla="*/ 0 w 28575"/>
                              <a:gd name="connsiteY0" fmla="*/ 9525 h 9525"/>
                              <a:gd name="connsiteX1" fmla="*/ 0 w 28575"/>
                              <a:gd name="connsiteY1" fmla="*/ 8792 h 9525"/>
                              <a:gd name="connsiteX2" fmla="*/ 0 w 28575"/>
                              <a:gd name="connsiteY2" fmla="*/ 9525 h 9525"/>
                              <a:gd name="connsiteX3" fmla="*/ 0 w 28575"/>
                              <a:gd name="connsiteY3" fmla="*/ 9525 h 9525"/>
                              <a:gd name="connsiteX4" fmla="*/ 0 w 28575"/>
                              <a:gd name="connsiteY4" fmla="*/ 8792 h 9525"/>
                              <a:gd name="connsiteX5" fmla="*/ 0 w 28575"/>
                              <a:gd name="connsiteY5" fmla="*/ 9525 h 9525"/>
                              <a:gd name="connsiteX6" fmla="*/ 1057 w 28575"/>
                              <a:gd name="connsiteY6" fmla="*/ 9525 h 9525"/>
                              <a:gd name="connsiteX7" fmla="*/ 1057 w 28575"/>
                              <a:gd name="connsiteY7" fmla="*/ 9525 h 9525"/>
                              <a:gd name="connsiteX8" fmla="*/ 1057 w 28575"/>
                              <a:gd name="connsiteY8" fmla="*/ 9525 h 9525"/>
                              <a:gd name="connsiteX9" fmla="*/ 1057 w 28575"/>
                              <a:gd name="connsiteY9" fmla="*/ 9525 h 9525"/>
                              <a:gd name="connsiteX10" fmla="*/ 1057 w 28575"/>
                              <a:gd name="connsiteY10" fmla="*/ 9525 h 9525"/>
                              <a:gd name="connsiteX11" fmla="*/ 1057 w 28575"/>
                              <a:gd name="connsiteY11" fmla="*/ 9525 h 9525"/>
                              <a:gd name="connsiteX12" fmla="*/ 1057 w 28575"/>
                              <a:gd name="connsiteY12" fmla="*/ 9525 h 9525"/>
                              <a:gd name="connsiteX13" fmla="*/ 1057 w 28575"/>
                              <a:gd name="connsiteY13" fmla="*/ 8792 h 9525"/>
                              <a:gd name="connsiteX14" fmla="*/ 1057 w 28575"/>
                              <a:gd name="connsiteY14" fmla="*/ 8792 h 9525"/>
                              <a:gd name="connsiteX15" fmla="*/ 1057 w 28575"/>
                              <a:gd name="connsiteY15" fmla="*/ 9525 h 9525"/>
                              <a:gd name="connsiteX16" fmla="*/ 1057 w 28575"/>
                              <a:gd name="connsiteY16" fmla="*/ 9525 h 9525"/>
                              <a:gd name="connsiteX17" fmla="*/ 1057 w 28575"/>
                              <a:gd name="connsiteY17" fmla="*/ 9525 h 9525"/>
                              <a:gd name="connsiteX18" fmla="*/ 1057 w 28575"/>
                              <a:gd name="connsiteY18" fmla="*/ 9525 h 9525"/>
                              <a:gd name="connsiteX19" fmla="*/ 1057 w 28575"/>
                              <a:gd name="connsiteY19" fmla="*/ 8792 h 9525"/>
                              <a:gd name="connsiteX20" fmla="*/ 1057 w 28575"/>
                              <a:gd name="connsiteY20" fmla="*/ 8792 h 9525"/>
                              <a:gd name="connsiteX21" fmla="*/ 1057 w 28575"/>
                              <a:gd name="connsiteY21" fmla="*/ 8792 h 9525"/>
                              <a:gd name="connsiteX22" fmla="*/ 1057 w 28575"/>
                              <a:gd name="connsiteY22" fmla="*/ 8792 h 9525"/>
                              <a:gd name="connsiteX23" fmla="*/ 1057 w 28575"/>
                              <a:gd name="connsiteY23" fmla="*/ 8792 h 9525"/>
                              <a:gd name="connsiteX24" fmla="*/ 2114 w 28575"/>
                              <a:gd name="connsiteY24" fmla="*/ 9525 h 9525"/>
                              <a:gd name="connsiteX25" fmla="*/ 2114 w 28575"/>
                              <a:gd name="connsiteY25" fmla="*/ 9525 h 9525"/>
                              <a:gd name="connsiteX26" fmla="*/ 2114 w 28575"/>
                              <a:gd name="connsiteY26" fmla="*/ 9525 h 9525"/>
                              <a:gd name="connsiteX27" fmla="*/ 2114 w 28575"/>
                              <a:gd name="connsiteY27" fmla="*/ 9525 h 9525"/>
                              <a:gd name="connsiteX28" fmla="*/ 2114 w 28575"/>
                              <a:gd name="connsiteY28" fmla="*/ 9525 h 9525"/>
                              <a:gd name="connsiteX29" fmla="*/ 2114 w 28575"/>
                              <a:gd name="connsiteY29" fmla="*/ 9525 h 9525"/>
                              <a:gd name="connsiteX30" fmla="*/ 2114 w 28575"/>
                              <a:gd name="connsiteY30" fmla="*/ 9525 h 9525"/>
                              <a:gd name="connsiteX31" fmla="*/ 2114 w 28575"/>
                              <a:gd name="connsiteY31" fmla="*/ 9525 h 9525"/>
                              <a:gd name="connsiteX32" fmla="*/ 2114 w 28575"/>
                              <a:gd name="connsiteY32" fmla="*/ 9525 h 9525"/>
                              <a:gd name="connsiteX33" fmla="*/ 2114 w 28575"/>
                              <a:gd name="connsiteY33" fmla="*/ 9525 h 9525"/>
                              <a:gd name="connsiteX34" fmla="*/ 2114 w 28575"/>
                              <a:gd name="connsiteY34" fmla="*/ 8792 h 9525"/>
                              <a:gd name="connsiteX35" fmla="*/ 2114 w 28575"/>
                              <a:gd name="connsiteY35" fmla="*/ 8792 h 9525"/>
                              <a:gd name="connsiteX36" fmla="*/ 2114 w 28575"/>
                              <a:gd name="connsiteY36" fmla="*/ 8792 h 9525"/>
                              <a:gd name="connsiteX37" fmla="*/ 2114 w 28575"/>
                              <a:gd name="connsiteY37" fmla="*/ 8792 h 9525"/>
                              <a:gd name="connsiteX38" fmla="*/ 2114 w 28575"/>
                              <a:gd name="connsiteY38" fmla="*/ 9525 h 9525"/>
                              <a:gd name="connsiteX39" fmla="*/ 2114 w 28575"/>
                              <a:gd name="connsiteY39" fmla="*/ 9525 h 9525"/>
                              <a:gd name="connsiteX40" fmla="*/ 2114 w 28575"/>
                              <a:gd name="connsiteY40" fmla="*/ 9525 h 9525"/>
                              <a:gd name="connsiteX41" fmla="*/ 2114 w 28575"/>
                              <a:gd name="connsiteY41" fmla="*/ 9525 h 9525"/>
                              <a:gd name="connsiteX42" fmla="*/ 2114 w 28575"/>
                              <a:gd name="connsiteY42" fmla="*/ 9525 h 9525"/>
                              <a:gd name="connsiteX43" fmla="*/ 2114 w 28575"/>
                              <a:gd name="connsiteY43" fmla="*/ 9525 h 9525"/>
                              <a:gd name="connsiteX44" fmla="*/ 3172 w 28575"/>
                              <a:gd name="connsiteY44" fmla="*/ 9525 h 9525"/>
                              <a:gd name="connsiteX45" fmla="*/ 3172 w 28575"/>
                              <a:gd name="connsiteY45" fmla="*/ 9525 h 9525"/>
                              <a:gd name="connsiteX46" fmla="*/ 3172 w 28575"/>
                              <a:gd name="connsiteY46" fmla="*/ 9525 h 9525"/>
                              <a:gd name="connsiteX47" fmla="*/ 3172 w 28575"/>
                              <a:gd name="connsiteY47" fmla="*/ 9525 h 9525"/>
                              <a:gd name="connsiteX48" fmla="*/ 3172 w 28575"/>
                              <a:gd name="connsiteY48" fmla="*/ 9525 h 9525"/>
                              <a:gd name="connsiteX49" fmla="*/ 3172 w 28575"/>
                              <a:gd name="connsiteY49" fmla="*/ 9525 h 9525"/>
                              <a:gd name="connsiteX50" fmla="*/ 3172 w 28575"/>
                              <a:gd name="connsiteY50" fmla="*/ 9525 h 9525"/>
                              <a:gd name="connsiteX51" fmla="*/ 3172 w 28575"/>
                              <a:gd name="connsiteY51" fmla="*/ 9525 h 9525"/>
                              <a:gd name="connsiteX52" fmla="*/ 3172 w 28575"/>
                              <a:gd name="connsiteY52" fmla="*/ 9525 h 9525"/>
                              <a:gd name="connsiteX53" fmla="*/ 3172 w 28575"/>
                              <a:gd name="connsiteY53" fmla="*/ 9525 h 9525"/>
                              <a:gd name="connsiteX54" fmla="*/ 3172 w 28575"/>
                              <a:gd name="connsiteY54" fmla="*/ 9525 h 9525"/>
                              <a:gd name="connsiteX55" fmla="*/ 3172 w 28575"/>
                              <a:gd name="connsiteY55" fmla="*/ 9525 h 9525"/>
                              <a:gd name="connsiteX56" fmla="*/ 3172 w 28575"/>
                              <a:gd name="connsiteY56" fmla="*/ 9525 h 9525"/>
                              <a:gd name="connsiteX57" fmla="*/ 3172 w 28575"/>
                              <a:gd name="connsiteY57" fmla="*/ 9525 h 9525"/>
                              <a:gd name="connsiteX58" fmla="*/ 3172 w 28575"/>
                              <a:gd name="connsiteY58" fmla="*/ 9525 h 9525"/>
                              <a:gd name="connsiteX59" fmla="*/ 3172 w 28575"/>
                              <a:gd name="connsiteY59" fmla="*/ 9525 h 9525"/>
                              <a:gd name="connsiteX60" fmla="*/ 3172 w 28575"/>
                              <a:gd name="connsiteY60" fmla="*/ 9525 h 9525"/>
                              <a:gd name="connsiteX61" fmla="*/ 3172 w 28575"/>
                              <a:gd name="connsiteY61" fmla="*/ 9525 h 9525"/>
                              <a:gd name="connsiteX62" fmla="*/ 3172 w 28575"/>
                              <a:gd name="connsiteY62" fmla="*/ 9525 h 9525"/>
                              <a:gd name="connsiteX63" fmla="*/ 3172 w 28575"/>
                              <a:gd name="connsiteY63" fmla="*/ 9525 h 9525"/>
                              <a:gd name="connsiteX64" fmla="*/ 3172 w 28575"/>
                              <a:gd name="connsiteY64" fmla="*/ 9525 h 9525"/>
                              <a:gd name="connsiteX65" fmla="*/ 3172 w 28575"/>
                              <a:gd name="connsiteY65" fmla="*/ 8792 h 9525"/>
                              <a:gd name="connsiteX66" fmla="*/ 3172 w 28575"/>
                              <a:gd name="connsiteY66" fmla="*/ 8792 h 9525"/>
                              <a:gd name="connsiteX67" fmla="*/ 3172 w 28575"/>
                              <a:gd name="connsiteY67" fmla="*/ 8792 h 9525"/>
                              <a:gd name="connsiteX68" fmla="*/ 4229 w 28575"/>
                              <a:gd name="connsiteY68" fmla="*/ 8792 h 9525"/>
                              <a:gd name="connsiteX69" fmla="*/ 4229 w 28575"/>
                              <a:gd name="connsiteY69" fmla="*/ 8792 h 9525"/>
                              <a:gd name="connsiteX70" fmla="*/ 4229 w 28575"/>
                              <a:gd name="connsiteY70" fmla="*/ 9525 h 9525"/>
                              <a:gd name="connsiteX71" fmla="*/ 4229 w 28575"/>
                              <a:gd name="connsiteY71" fmla="*/ 8792 h 9525"/>
                              <a:gd name="connsiteX72" fmla="*/ 4229 w 28575"/>
                              <a:gd name="connsiteY72" fmla="*/ 8792 h 9525"/>
                              <a:gd name="connsiteX73" fmla="*/ 4229 w 28575"/>
                              <a:gd name="connsiteY73" fmla="*/ 8792 h 9525"/>
                              <a:gd name="connsiteX74" fmla="*/ 4229 w 28575"/>
                              <a:gd name="connsiteY74" fmla="*/ 8792 h 9525"/>
                              <a:gd name="connsiteX75" fmla="*/ 4229 w 28575"/>
                              <a:gd name="connsiteY75" fmla="*/ 8792 h 9525"/>
                              <a:gd name="connsiteX76" fmla="*/ 4229 w 28575"/>
                              <a:gd name="connsiteY76" fmla="*/ 9525 h 9525"/>
                              <a:gd name="connsiteX77" fmla="*/ 4229 w 28575"/>
                              <a:gd name="connsiteY77" fmla="*/ 9525 h 9525"/>
                              <a:gd name="connsiteX78" fmla="*/ 4229 w 28575"/>
                              <a:gd name="connsiteY78" fmla="*/ 9525 h 9525"/>
                              <a:gd name="connsiteX79" fmla="*/ 4229 w 28575"/>
                              <a:gd name="connsiteY79" fmla="*/ 9525 h 9525"/>
                              <a:gd name="connsiteX80" fmla="*/ 4229 w 28575"/>
                              <a:gd name="connsiteY80" fmla="*/ 9525 h 9525"/>
                              <a:gd name="connsiteX81" fmla="*/ 4229 w 28575"/>
                              <a:gd name="connsiteY81" fmla="*/ 9525 h 9525"/>
                              <a:gd name="connsiteX82" fmla="*/ 4229 w 28575"/>
                              <a:gd name="connsiteY82" fmla="*/ 9525 h 9525"/>
                              <a:gd name="connsiteX83" fmla="*/ 4229 w 28575"/>
                              <a:gd name="connsiteY83" fmla="*/ 9525 h 9525"/>
                              <a:gd name="connsiteX84" fmla="*/ 4229 w 28575"/>
                              <a:gd name="connsiteY84" fmla="*/ 9525 h 9525"/>
                              <a:gd name="connsiteX85" fmla="*/ 4229 w 28575"/>
                              <a:gd name="connsiteY85" fmla="*/ 8792 h 9525"/>
                              <a:gd name="connsiteX86" fmla="*/ 5296 w 28575"/>
                              <a:gd name="connsiteY86" fmla="*/ 8792 h 9525"/>
                              <a:gd name="connsiteX87" fmla="*/ 5296 w 28575"/>
                              <a:gd name="connsiteY87" fmla="*/ 9525 h 9525"/>
                              <a:gd name="connsiteX88" fmla="*/ 5296 w 28575"/>
                              <a:gd name="connsiteY88" fmla="*/ 9525 h 9525"/>
                              <a:gd name="connsiteX89" fmla="*/ 5296 w 28575"/>
                              <a:gd name="connsiteY89" fmla="*/ 9525 h 9525"/>
                              <a:gd name="connsiteX90" fmla="*/ 5296 w 28575"/>
                              <a:gd name="connsiteY90" fmla="*/ 9525 h 9525"/>
                              <a:gd name="connsiteX91" fmla="*/ 5296 w 28575"/>
                              <a:gd name="connsiteY91" fmla="*/ 9525 h 9525"/>
                              <a:gd name="connsiteX92" fmla="*/ 5296 w 28575"/>
                              <a:gd name="connsiteY92" fmla="*/ 9525 h 9525"/>
                              <a:gd name="connsiteX93" fmla="*/ 5296 w 28575"/>
                              <a:gd name="connsiteY93" fmla="*/ 9525 h 9525"/>
                              <a:gd name="connsiteX94" fmla="*/ 5296 w 28575"/>
                              <a:gd name="connsiteY94" fmla="*/ 9525 h 9525"/>
                              <a:gd name="connsiteX95" fmla="*/ 5296 w 28575"/>
                              <a:gd name="connsiteY95" fmla="*/ 9525 h 9525"/>
                              <a:gd name="connsiteX96" fmla="*/ 5296 w 28575"/>
                              <a:gd name="connsiteY96" fmla="*/ 9525 h 9525"/>
                              <a:gd name="connsiteX97" fmla="*/ 5296 w 28575"/>
                              <a:gd name="connsiteY97" fmla="*/ 9525 h 9525"/>
                              <a:gd name="connsiteX98" fmla="*/ 5296 w 28575"/>
                              <a:gd name="connsiteY98" fmla="*/ 9525 h 9525"/>
                              <a:gd name="connsiteX99" fmla="*/ 5296 w 28575"/>
                              <a:gd name="connsiteY99" fmla="*/ 8792 h 9525"/>
                              <a:gd name="connsiteX100" fmla="*/ 5296 w 28575"/>
                              <a:gd name="connsiteY100" fmla="*/ 9525 h 9525"/>
                              <a:gd name="connsiteX101" fmla="*/ 5296 w 28575"/>
                              <a:gd name="connsiteY101" fmla="*/ 9525 h 9525"/>
                              <a:gd name="connsiteX102" fmla="*/ 5296 w 28575"/>
                              <a:gd name="connsiteY102" fmla="*/ 8792 h 9525"/>
                              <a:gd name="connsiteX103" fmla="*/ 5296 w 28575"/>
                              <a:gd name="connsiteY103" fmla="*/ 8792 h 9525"/>
                              <a:gd name="connsiteX104" fmla="*/ 5296 w 28575"/>
                              <a:gd name="connsiteY104" fmla="*/ 8792 h 9525"/>
                              <a:gd name="connsiteX105" fmla="*/ 5296 w 28575"/>
                              <a:gd name="connsiteY105" fmla="*/ 9525 h 9525"/>
                              <a:gd name="connsiteX106" fmla="*/ 6353 w 28575"/>
                              <a:gd name="connsiteY106" fmla="*/ 9525 h 9525"/>
                              <a:gd name="connsiteX107" fmla="*/ 6353 w 28575"/>
                              <a:gd name="connsiteY107" fmla="*/ 9525 h 9525"/>
                              <a:gd name="connsiteX108" fmla="*/ 6353 w 28575"/>
                              <a:gd name="connsiteY108" fmla="*/ 9525 h 9525"/>
                              <a:gd name="connsiteX109" fmla="*/ 6353 w 28575"/>
                              <a:gd name="connsiteY109" fmla="*/ 9525 h 9525"/>
                              <a:gd name="connsiteX110" fmla="*/ 6353 w 28575"/>
                              <a:gd name="connsiteY110" fmla="*/ 8792 h 9525"/>
                              <a:gd name="connsiteX111" fmla="*/ 6353 w 28575"/>
                              <a:gd name="connsiteY111" fmla="*/ 8792 h 9525"/>
                              <a:gd name="connsiteX112" fmla="*/ 6353 w 28575"/>
                              <a:gd name="connsiteY112" fmla="*/ 8792 h 9525"/>
                              <a:gd name="connsiteX113" fmla="*/ 6353 w 28575"/>
                              <a:gd name="connsiteY113" fmla="*/ 8792 h 9525"/>
                              <a:gd name="connsiteX114" fmla="*/ 6353 w 28575"/>
                              <a:gd name="connsiteY114" fmla="*/ 8792 h 9525"/>
                              <a:gd name="connsiteX115" fmla="*/ 6353 w 28575"/>
                              <a:gd name="connsiteY115" fmla="*/ 9525 h 9525"/>
                              <a:gd name="connsiteX116" fmla="*/ 6353 w 28575"/>
                              <a:gd name="connsiteY116" fmla="*/ 9525 h 9525"/>
                              <a:gd name="connsiteX117" fmla="*/ 6353 w 28575"/>
                              <a:gd name="connsiteY117" fmla="*/ 9525 h 9525"/>
                              <a:gd name="connsiteX118" fmla="*/ 6353 w 28575"/>
                              <a:gd name="connsiteY118" fmla="*/ 9525 h 9525"/>
                              <a:gd name="connsiteX119" fmla="*/ 6353 w 28575"/>
                              <a:gd name="connsiteY119" fmla="*/ 9525 h 9525"/>
                              <a:gd name="connsiteX120" fmla="*/ 6353 w 28575"/>
                              <a:gd name="connsiteY120" fmla="*/ 9525 h 9525"/>
                              <a:gd name="connsiteX121" fmla="*/ 6353 w 28575"/>
                              <a:gd name="connsiteY121" fmla="*/ 9525 h 9525"/>
                              <a:gd name="connsiteX122" fmla="*/ 6353 w 28575"/>
                              <a:gd name="connsiteY122" fmla="*/ 9525 h 9525"/>
                              <a:gd name="connsiteX123" fmla="*/ 6353 w 28575"/>
                              <a:gd name="connsiteY123" fmla="*/ 9525 h 9525"/>
                              <a:gd name="connsiteX124" fmla="*/ 7411 w 28575"/>
                              <a:gd name="connsiteY124" fmla="*/ 9525 h 9525"/>
                              <a:gd name="connsiteX125" fmla="*/ 7411 w 28575"/>
                              <a:gd name="connsiteY125" fmla="*/ 9525 h 9525"/>
                              <a:gd name="connsiteX126" fmla="*/ 7411 w 28575"/>
                              <a:gd name="connsiteY126" fmla="*/ 9525 h 9525"/>
                              <a:gd name="connsiteX127" fmla="*/ 7411 w 28575"/>
                              <a:gd name="connsiteY127" fmla="*/ 9525 h 9525"/>
                              <a:gd name="connsiteX128" fmla="*/ 7411 w 28575"/>
                              <a:gd name="connsiteY128" fmla="*/ 9525 h 9525"/>
                              <a:gd name="connsiteX129" fmla="*/ 7411 w 28575"/>
                              <a:gd name="connsiteY129" fmla="*/ 9525 h 9525"/>
                              <a:gd name="connsiteX130" fmla="*/ 7411 w 28575"/>
                              <a:gd name="connsiteY130" fmla="*/ 9525 h 9525"/>
                              <a:gd name="connsiteX131" fmla="*/ 7411 w 28575"/>
                              <a:gd name="connsiteY131" fmla="*/ 8792 h 9525"/>
                              <a:gd name="connsiteX132" fmla="*/ 7411 w 28575"/>
                              <a:gd name="connsiteY132" fmla="*/ 8792 h 9525"/>
                              <a:gd name="connsiteX133" fmla="*/ 7411 w 28575"/>
                              <a:gd name="connsiteY133" fmla="*/ 8792 h 9525"/>
                              <a:gd name="connsiteX134" fmla="*/ 7411 w 28575"/>
                              <a:gd name="connsiteY134" fmla="*/ 8792 h 9525"/>
                              <a:gd name="connsiteX135" fmla="*/ 7411 w 28575"/>
                              <a:gd name="connsiteY135" fmla="*/ 8792 h 9525"/>
                              <a:gd name="connsiteX136" fmla="*/ 7411 w 28575"/>
                              <a:gd name="connsiteY136" fmla="*/ 9525 h 9525"/>
                              <a:gd name="connsiteX137" fmla="*/ 7411 w 28575"/>
                              <a:gd name="connsiteY137" fmla="*/ 9525 h 9525"/>
                              <a:gd name="connsiteX138" fmla="*/ 7411 w 28575"/>
                              <a:gd name="connsiteY138" fmla="*/ 9525 h 9525"/>
                              <a:gd name="connsiteX139" fmla="*/ 7411 w 28575"/>
                              <a:gd name="connsiteY139" fmla="*/ 9525 h 9525"/>
                              <a:gd name="connsiteX140" fmla="*/ 7411 w 28575"/>
                              <a:gd name="connsiteY140" fmla="*/ 8792 h 9525"/>
                              <a:gd name="connsiteX141" fmla="*/ 7411 w 28575"/>
                              <a:gd name="connsiteY141" fmla="*/ 9525 h 9525"/>
                              <a:gd name="connsiteX142" fmla="*/ 8468 w 28575"/>
                              <a:gd name="connsiteY142" fmla="*/ 8792 h 9525"/>
                              <a:gd name="connsiteX143" fmla="*/ 8468 w 28575"/>
                              <a:gd name="connsiteY143" fmla="*/ 9525 h 9525"/>
                              <a:gd name="connsiteX144" fmla="*/ 8468 w 28575"/>
                              <a:gd name="connsiteY144" fmla="*/ 9525 h 9525"/>
                              <a:gd name="connsiteX145" fmla="*/ 8468 w 28575"/>
                              <a:gd name="connsiteY145" fmla="*/ 9525 h 9525"/>
                              <a:gd name="connsiteX146" fmla="*/ 8468 w 28575"/>
                              <a:gd name="connsiteY146" fmla="*/ 9525 h 9525"/>
                              <a:gd name="connsiteX147" fmla="*/ 8468 w 28575"/>
                              <a:gd name="connsiteY147" fmla="*/ 9525 h 9525"/>
                              <a:gd name="connsiteX148" fmla="*/ 8468 w 28575"/>
                              <a:gd name="connsiteY148" fmla="*/ 8792 h 9525"/>
                              <a:gd name="connsiteX149" fmla="*/ 8468 w 28575"/>
                              <a:gd name="connsiteY149" fmla="*/ 8792 h 9525"/>
                              <a:gd name="connsiteX150" fmla="*/ 8468 w 28575"/>
                              <a:gd name="connsiteY150" fmla="*/ 9525 h 9525"/>
                              <a:gd name="connsiteX151" fmla="*/ 8468 w 28575"/>
                              <a:gd name="connsiteY151" fmla="*/ 9525 h 9525"/>
                              <a:gd name="connsiteX152" fmla="*/ 8468 w 28575"/>
                              <a:gd name="connsiteY152" fmla="*/ 9525 h 9525"/>
                              <a:gd name="connsiteX153" fmla="*/ 8468 w 28575"/>
                              <a:gd name="connsiteY153" fmla="*/ 9525 h 9525"/>
                              <a:gd name="connsiteX154" fmla="*/ 8468 w 28575"/>
                              <a:gd name="connsiteY154" fmla="*/ 9525 h 9525"/>
                              <a:gd name="connsiteX155" fmla="*/ 8468 w 28575"/>
                              <a:gd name="connsiteY155" fmla="*/ 9525 h 9525"/>
                              <a:gd name="connsiteX156" fmla="*/ 8468 w 28575"/>
                              <a:gd name="connsiteY156" fmla="*/ 9525 h 9525"/>
                              <a:gd name="connsiteX157" fmla="*/ 8468 w 28575"/>
                              <a:gd name="connsiteY157" fmla="*/ 8792 h 9525"/>
                              <a:gd name="connsiteX158" fmla="*/ 8468 w 28575"/>
                              <a:gd name="connsiteY158" fmla="*/ 8792 h 9525"/>
                              <a:gd name="connsiteX159" fmla="*/ 8468 w 28575"/>
                              <a:gd name="connsiteY159" fmla="*/ 8792 h 9525"/>
                              <a:gd name="connsiteX160" fmla="*/ 9525 w 28575"/>
                              <a:gd name="connsiteY160" fmla="*/ 9525 h 9525"/>
                              <a:gd name="connsiteX161" fmla="*/ 9525 w 28575"/>
                              <a:gd name="connsiteY161" fmla="*/ 9525 h 9525"/>
                              <a:gd name="connsiteX162" fmla="*/ 9525 w 28575"/>
                              <a:gd name="connsiteY162" fmla="*/ 9525 h 9525"/>
                              <a:gd name="connsiteX163" fmla="*/ 9525 w 28575"/>
                              <a:gd name="connsiteY163" fmla="*/ 9525 h 9525"/>
                              <a:gd name="connsiteX164" fmla="*/ 9525 w 28575"/>
                              <a:gd name="connsiteY164" fmla="*/ 8792 h 9525"/>
                              <a:gd name="connsiteX165" fmla="*/ 9525 w 28575"/>
                              <a:gd name="connsiteY165" fmla="*/ 8792 h 9525"/>
                              <a:gd name="connsiteX166" fmla="*/ 9525 w 28575"/>
                              <a:gd name="connsiteY166" fmla="*/ 9525 h 9525"/>
                              <a:gd name="connsiteX167" fmla="*/ 9525 w 28575"/>
                              <a:gd name="connsiteY167" fmla="*/ 8792 h 9525"/>
                              <a:gd name="connsiteX168" fmla="*/ 9525 w 28575"/>
                              <a:gd name="connsiteY168" fmla="*/ 9525 h 9525"/>
                              <a:gd name="connsiteX169" fmla="*/ 9525 w 28575"/>
                              <a:gd name="connsiteY169" fmla="*/ 9525 h 9525"/>
                              <a:gd name="connsiteX170" fmla="*/ 9525 w 28575"/>
                              <a:gd name="connsiteY170" fmla="*/ 9525 h 9525"/>
                              <a:gd name="connsiteX171" fmla="*/ 9525 w 28575"/>
                              <a:gd name="connsiteY171" fmla="*/ 9525 h 9525"/>
                              <a:gd name="connsiteX172" fmla="*/ 9525 w 28575"/>
                              <a:gd name="connsiteY172" fmla="*/ 9525 h 9525"/>
                              <a:gd name="connsiteX173" fmla="*/ 9525 w 28575"/>
                              <a:gd name="connsiteY173" fmla="*/ 9525 h 9525"/>
                              <a:gd name="connsiteX174" fmla="*/ 9525 w 28575"/>
                              <a:gd name="connsiteY174" fmla="*/ 9525 h 9525"/>
                              <a:gd name="connsiteX175" fmla="*/ 9525 w 28575"/>
                              <a:gd name="connsiteY175" fmla="*/ 9525 h 9525"/>
                              <a:gd name="connsiteX176" fmla="*/ 9525 w 28575"/>
                              <a:gd name="connsiteY176" fmla="*/ 9525 h 9525"/>
                              <a:gd name="connsiteX177" fmla="*/ 9525 w 28575"/>
                              <a:gd name="connsiteY177" fmla="*/ 9525 h 9525"/>
                              <a:gd name="connsiteX178" fmla="*/ 9525 w 28575"/>
                              <a:gd name="connsiteY178" fmla="*/ 9525 h 9525"/>
                              <a:gd name="connsiteX179" fmla="*/ 9525 w 28575"/>
                              <a:gd name="connsiteY179" fmla="*/ 9525 h 9525"/>
                              <a:gd name="connsiteX180" fmla="*/ 10582 w 28575"/>
                              <a:gd name="connsiteY180" fmla="*/ 9525 h 9525"/>
                              <a:gd name="connsiteX181" fmla="*/ 10582 w 28575"/>
                              <a:gd name="connsiteY181" fmla="*/ 9525 h 9525"/>
                              <a:gd name="connsiteX182" fmla="*/ 10582 w 28575"/>
                              <a:gd name="connsiteY182" fmla="*/ 9525 h 9525"/>
                              <a:gd name="connsiteX183" fmla="*/ 10582 w 28575"/>
                              <a:gd name="connsiteY183" fmla="*/ 9525 h 9525"/>
                              <a:gd name="connsiteX184" fmla="*/ 10582 w 28575"/>
                              <a:gd name="connsiteY184" fmla="*/ 9525 h 9525"/>
                              <a:gd name="connsiteX185" fmla="*/ 10582 w 28575"/>
                              <a:gd name="connsiteY185" fmla="*/ 9525 h 9525"/>
                              <a:gd name="connsiteX186" fmla="*/ 10582 w 28575"/>
                              <a:gd name="connsiteY186" fmla="*/ 9525 h 9525"/>
                              <a:gd name="connsiteX187" fmla="*/ 10582 w 28575"/>
                              <a:gd name="connsiteY187" fmla="*/ 9525 h 9525"/>
                              <a:gd name="connsiteX188" fmla="*/ 10582 w 28575"/>
                              <a:gd name="connsiteY188" fmla="*/ 9525 h 9525"/>
                              <a:gd name="connsiteX189" fmla="*/ 10582 w 28575"/>
                              <a:gd name="connsiteY189" fmla="*/ 9525 h 9525"/>
                              <a:gd name="connsiteX190" fmla="*/ 10582 w 28575"/>
                              <a:gd name="connsiteY190" fmla="*/ 9525 h 9525"/>
                              <a:gd name="connsiteX191" fmla="*/ 10582 w 28575"/>
                              <a:gd name="connsiteY191" fmla="*/ 9525 h 9525"/>
                              <a:gd name="connsiteX192" fmla="*/ 10582 w 28575"/>
                              <a:gd name="connsiteY192" fmla="*/ 9525 h 9525"/>
                              <a:gd name="connsiteX193" fmla="*/ 10582 w 28575"/>
                              <a:gd name="connsiteY193" fmla="*/ 8792 h 9525"/>
                              <a:gd name="connsiteX194" fmla="*/ 10582 w 28575"/>
                              <a:gd name="connsiteY194" fmla="*/ 9525 h 9525"/>
                              <a:gd name="connsiteX195" fmla="*/ 10582 w 28575"/>
                              <a:gd name="connsiteY195" fmla="*/ 8792 h 9525"/>
                              <a:gd name="connsiteX196" fmla="*/ 10582 w 28575"/>
                              <a:gd name="connsiteY196" fmla="*/ 8792 h 9525"/>
                              <a:gd name="connsiteX197" fmla="*/ 10582 w 28575"/>
                              <a:gd name="connsiteY197" fmla="*/ 9525 h 9525"/>
                              <a:gd name="connsiteX198" fmla="*/ 11639 w 28575"/>
                              <a:gd name="connsiteY198" fmla="*/ 9525 h 9525"/>
                              <a:gd name="connsiteX199" fmla="*/ 11639 w 28575"/>
                              <a:gd name="connsiteY199" fmla="*/ 9525 h 9525"/>
                              <a:gd name="connsiteX200" fmla="*/ 11639 w 28575"/>
                              <a:gd name="connsiteY200" fmla="*/ 8792 h 9525"/>
                              <a:gd name="connsiteX201" fmla="*/ 11639 w 28575"/>
                              <a:gd name="connsiteY201" fmla="*/ 8792 h 9525"/>
                              <a:gd name="connsiteX202" fmla="*/ 11639 w 28575"/>
                              <a:gd name="connsiteY202" fmla="*/ 8792 h 9525"/>
                              <a:gd name="connsiteX203" fmla="*/ 11639 w 28575"/>
                              <a:gd name="connsiteY203" fmla="*/ 8792 h 9525"/>
                              <a:gd name="connsiteX204" fmla="*/ 11639 w 28575"/>
                              <a:gd name="connsiteY204" fmla="*/ 9525 h 9525"/>
                              <a:gd name="connsiteX205" fmla="*/ 11639 w 28575"/>
                              <a:gd name="connsiteY205" fmla="*/ 9525 h 9525"/>
                              <a:gd name="connsiteX206" fmla="*/ 11639 w 28575"/>
                              <a:gd name="connsiteY206" fmla="*/ 8792 h 9525"/>
                              <a:gd name="connsiteX207" fmla="*/ 11639 w 28575"/>
                              <a:gd name="connsiteY207" fmla="*/ 8792 h 9525"/>
                              <a:gd name="connsiteX208" fmla="*/ 11639 w 28575"/>
                              <a:gd name="connsiteY208" fmla="*/ 8792 h 9525"/>
                              <a:gd name="connsiteX209" fmla="*/ 11639 w 28575"/>
                              <a:gd name="connsiteY209" fmla="*/ 8792 h 9525"/>
                              <a:gd name="connsiteX210" fmla="*/ 11639 w 28575"/>
                              <a:gd name="connsiteY210" fmla="*/ 8792 h 9525"/>
                              <a:gd name="connsiteX211" fmla="*/ 11639 w 28575"/>
                              <a:gd name="connsiteY211" fmla="*/ 8792 h 9525"/>
                              <a:gd name="connsiteX212" fmla="*/ 11639 w 28575"/>
                              <a:gd name="connsiteY212" fmla="*/ 8792 h 9525"/>
                              <a:gd name="connsiteX213" fmla="*/ 11639 w 28575"/>
                              <a:gd name="connsiteY213" fmla="*/ 8792 h 9525"/>
                              <a:gd name="connsiteX214" fmla="*/ 11639 w 28575"/>
                              <a:gd name="connsiteY214" fmla="*/ 8792 h 9525"/>
                              <a:gd name="connsiteX215" fmla="*/ 11639 w 28575"/>
                              <a:gd name="connsiteY215" fmla="*/ 8792 h 9525"/>
                              <a:gd name="connsiteX216" fmla="*/ 12697 w 28575"/>
                              <a:gd name="connsiteY216" fmla="*/ 9525 h 9525"/>
                              <a:gd name="connsiteX217" fmla="*/ 12697 w 28575"/>
                              <a:gd name="connsiteY217" fmla="*/ 9525 h 9525"/>
                              <a:gd name="connsiteX218" fmla="*/ 12697 w 28575"/>
                              <a:gd name="connsiteY218" fmla="*/ 9525 h 9525"/>
                              <a:gd name="connsiteX219" fmla="*/ 12697 w 28575"/>
                              <a:gd name="connsiteY219" fmla="*/ 9525 h 9525"/>
                              <a:gd name="connsiteX220" fmla="*/ 12697 w 28575"/>
                              <a:gd name="connsiteY220" fmla="*/ 9525 h 9525"/>
                              <a:gd name="connsiteX221" fmla="*/ 12697 w 28575"/>
                              <a:gd name="connsiteY221" fmla="*/ 9525 h 9525"/>
                              <a:gd name="connsiteX222" fmla="*/ 12697 w 28575"/>
                              <a:gd name="connsiteY222" fmla="*/ 9525 h 9525"/>
                              <a:gd name="connsiteX223" fmla="*/ 12697 w 28575"/>
                              <a:gd name="connsiteY223" fmla="*/ 9525 h 9525"/>
                              <a:gd name="connsiteX224" fmla="*/ 12697 w 28575"/>
                              <a:gd name="connsiteY224" fmla="*/ 8792 h 9525"/>
                              <a:gd name="connsiteX225" fmla="*/ 12697 w 28575"/>
                              <a:gd name="connsiteY225" fmla="*/ 8792 h 9525"/>
                              <a:gd name="connsiteX226" fmla="*/ 12697 w 28575"/>
                              <a:gd name="connsiteY226" fmla="*/ 8792 h 9525"/>
                              <a:gd name="connsiteX227" fmla="*/ 12697 w 28575"/>
                              <a:gd name="connsiteY227" fmla="*/ 8792 h 9525"/>
                              <a:gd name="connsiteX228" fmla="*/ 12697 w 28575"/>
                              <a:gd name="connsiteY228" fmla="*/ 8792 h 9525"/>
                              <a:gd name="connsiteX229" fmla="*/ 12697 w 28575"/>
                              <a:gd name="connsiteY229" fmla="*/ 8792 h 9525"/>
                              <a:gd name="connsiteX230" fmla="*/ 12697 w 28575"/>
                              <a:gd name="connsiteY230" fmla="*/ 8792 h 9525"/>
                              <a:gd name="connsiteX231" fmla="*/ 12697 w 28575"/>
                              <a:gd name="connsiteY231" fmla="*/ 8792 h 9525"/>
                              <a:gd name="connsiteX232" fmla="*/ 12697 w 28575"/>
                              <a:gd name="connsiteY232" fmla="*/ 9525 h 9525"/>
                              <a:gd name="connsiteX233" fmla="*/ 12697 w 28575"/>
                              <a:gd name="connsiteY233" fmla="*/ 9525 h 9525"/>
                              <a:gd name="connsiteX234" fmla="*/ 13754 w 28575"/>
                              <a:gd name="connsiteY234" fmla="*/ 9525 h 9525"/>
                              <a:gd name="connsiteX235" fmla="*/ 13754 w 28575"/>
                              <a:gd name="connsiteY235" fmla="*/ 9525 h 9525"/>
                              <a:gd name="connsiteX236" fmla="*/ 13754 w 28575"/>
                              <a:gd name="connsiteY236" fmla="*/ 9525 h 9525"/>
                              <a:gd name="connsiteX237" fmla="*/ 13754 w 28575"/>
                              <a:gd name="connsiteY237" fmla="*/ 8792 h 9525"/>
                              <a:gd name="connsiteX238" fmla="*/ 13754 w 28575"/>
                              <a:gd name="connsiteY238" fmla="*/ 8792 h 9525"/>
                              <a:gd name="connsiteX239" fmla="*/ 13754 w 28575"/>
                              <a:gd name="connsiteY239" fmla="*/ 9525 h 9525"/>
                              <a:gd name="connsiteX240" fmla="*/ 13754 w 28575"/>
                              <a:gd name="connsiteY240" fmla="*/ 8792 h 9525"/>
                              <a:gd name="connsiteX241" fmla="*/ 13754 w 28575"/>
                              <a:gd name="connsiteY241" fmla="*/ 9525 h 9525"/>
                              <a:gd name="connsiteX242" fmla="*/ 13754 w 28575"/>
                              <a:gd name="connsiteY242" fmla="*/ 9525 h 9525"/>
                              <a:gd name="connsiteX243" fmla="*/ 13754 w 28575"/>
                              <a:gd name="connsiteY243" fmla="*/ 8792 h 9525"/>
                              <a:gd name="connsiteX244" fmla="*/ 13754 w 28575"/>
                              <a:gd name="connsiteY244" fmla="*/ 9525 h 9525"/>
                              <a:gd name="connsiteX245" fmla="*/ 13754 w 28575"/>
                              <a:gd name="connsiteY245" fmla="*/ 9525 h 9525"/>
                              <a:gd name="connsiteX246" fmla="*/ 13754 w 28575"/>
                              <a:gd name="connsiteY246" fmla="*/ 9525 h 9525"/>
                              <a:gd name="connsiteX247" fmla="*/ 13754 w 28575"/>
                              <a:gd name="connsiteY247" fmla="*/ 9525 h 9525"/>
                              <a:gd name="connsiteX248" fmla="*/ 13754 w 28575"/>
                              <a:gd name="connsiteY248" fmla="*/ 9525 h 9525"/>
                              <a:gd name="connsiteX249" fmla="*/ 13754 w 28575"/>
                              <a:gd name="connsiteY249" fmla="*/ 8792 h 9525"/>
                              <a:gd name="connsiteX250" fmla="*/ 13754 w 28575"/>
                              <a:gd name="connsiteY250" fmla="*/ 8792 h 9525"/>
                              <a:gd name="connsiteX251" fmla="*/ 13754 w 28575"/>
                              <a:gd name="connsiteY251" fmla="*/ 8792 h 9525"/>
                              <a:gd name="connsiteX252" fmla="*/ 13754 w 28575"/>
                              <a:gd name="connsiteY252" fmla="*/ 8792 h 9525"/>
                              <a:gd name="connsiteX253" fmla="*/ 13754 w 28575"/>
                              <a:gd name="connsiteY253" fmla="*/ 8792 h 9525"/>
                              <a:gd name="connsiteX254" fmla="*/ 14821 w 28575"/>
                              <a:gd name="connsiteY254" fmla="*/ 8792 h 9525"/>
                              <a:gd name="connsiteX255" fmla="*/ 14821 w 28575"/>
                              <a:gd name="connsiteY255" fmla="*/ 8792 h 9525"/>
                              <a:gd name="connsiteX256" fmla="*/ 14821 w 28575"/>
                              <a:gd name="connsiteY256" fmla="*/ 9525 h 9525"/>
                              <a:gd name="connsiteX257" fmla="*/ 14821 w 28575"/>
                              <a:gd name="connsiteY257" fmla="*/ 9525 h 9525"/>
                              <a:gd name="connsiteX258" fmla="*/ 14821 w 28575"/>
                              <a:gd name="connsiteY258" fmla="*/ 8792 h 9525"/>
                              <a:gd name="connsiteX259" fmla="*/ 14821 w 28575"/>
                              <a:gd name="connsiteY259" fmla="*/ 8792 h 9525"/>
                              <a:gd name="connsiteX260" fmla="*/ 14821 w 28575"/>
                              <a:gd name="connsiteY260" fmla="*/ 8792 h 9525"/>
                              <a:gd name="connsiteX261" fmla="*/ 14821 w 28575"/>
                              <a:gd name="connsiteY261" fmla="*/ 8792 h 9525"/>
                              <a:gd name="connsiteX262" fmla="*/ 14821 w 28575"/>
                              <a:gd name="connsiteY262" fmla="*/ 8792 h 9525"/>
                              <a:gd name="connsiteX263" fmla="*/ 14821 w 28575"/>
                              <a:gd name="connsiteY263" fmla="*/ 8792 h 9525"/>
                              <a:gd name="connsiteX264" fmla="*/ 14821 w 28575"/>
                              <a:gd name="connsiteY264" fmla="*/ 8792 h 9525"/>
                              <a:gd name="connsiteX265" fmla="*/ 14821 w 28575"/>
                              <a:gd name="connsiteY265" fmla="*/ 8792 h 9525"/>
                              <a:gd name="connsiteX266" fmla="*/ 14821 w 28575"/>
                              <a:gd name="connsiteY266" fmla="*/ 8792 h 9525"/>
                              <a:gd name="connsiteX267" fmla="*/ 14821 w 28575"/>
                              <a:gd name="connsiteY267" fmla="*/ 8792 h 9525"/>
                              <a:gd name="connsiteX268" fmla="*/ 14821 w 28575"/>
                              <a:gd name="connsiteY268" fmla="*/ 8792 h 9525"/>
                              <a:gd name="connsiteX269" fmla="*/ 14821 w 28575"/>
                              <a:gd name="connsiteY269" fmla="*/ 8792 h 9525"/>
                              <a:gd name="connsiteX270" fmla="*/ 14821 w 28575"/>
                              <a:gd name="connsiteY270" fmla="*/ 8792 h 9525"/>
                              <a:gd name="connsiteX271" fmla="*/ 14821 w 28575"/>
                              <a:gd name="connsiteY271" fmla="*/ 8792 h 9525"/>
                              <a:gd name="connsiteX272" fmla="*/ 15878 w 28575"/>
                              <a:gd name="connsiteY272" fmla="*/ 8792 h 9525"/>
                              <a:gd name="connsiteX273" fmla="*/ 15878 w 28575"/>
                              <a:gd name="connsiteY273" fmla="*/ 8792 h 9525"/>
                              <a:gd name="connsiteX274" fmla="*/ 15878 w 28575"/>
                              <a:gd name="connsiteY274" fmla="*/ 8792 h 9525"/>
                              <a:gd name="connsiteX275" fmla="*/ 15878 w 28575"/>
                              <a:gd name="connsiteY275" fmla="*/ 8792 h 9525"/>
                              <a:gd name="connsiteX276" fmla="*/ 15878 w 28575"/>
                              <a:gd name="connsiteY276" fmla="*/ 9525 h 9525"/>
                              <a:gd name="connsiteX277" fmla="*/ 15878 w 28575"/>
                              <a:gd name="connsiteY277" fmla="*/ 8792 h 9525"/>
                              <a:gd name="connsiteX278" fmla="*/ 15878 w 28575"/>
                              <a:gd name="connsiteY278" fmla="*/ 9525 h 9525"/>
                              <a:gd name="connsiteX279" fmla="*/ 15878 w 28575"/>
                              <a:gd name="connsiteY279" fmla="*/ 9525 h 9525"/>
                              <a:gd name="connsiteX280" fmla="*/ 15878 w 28575"/>
                              <a:gd name="connsiteY280" fmla="*/ 8792 h 9525"/>
                              <a:gd name="connsiteX281" fmla="*/ 15878 w 28575"/>
                              <a:gd name="connsiteY281" fmla="*/ 8792 h 9525"/>
                              <a:gd name="connsiteX282" fmla="*/ 15878 w 28575"/>
                              <a:gd name="connsiteY282" fmla="*/ 8058 h 9525"/>
                              <a:gd name="connsiteX283" fmla="*/ 15878 w 28575"/>
                              <a:gd name="connsiteY283" fmla="*/ 8792 h 9525"/>
                              <a:gd name="connsiteX284" fmla="*/ 15878 w 28575"/>
                              <a:gd name="connsiteY284" fmla="*/ 8792 h 9525"/>
                              <a:gd name="connsiteX285" fmla="*/ 15878 w 28575"/>
                              <a:gd name="connsiteY285" fmla="*/ 8792 h 9525"/>
                              <a:gd name="connsiteX286" fmla="*/ 15878 w 28575"/>
                              <a:gd name="connsiteY286" fmla="*/ 8792 h 9525"/>
                              <a:gd name="connsiteX287" fmla="*/ 15878 w 28575"/>
                              <a:gd name="connsiteY287" fmla="*/ 8792 h 9525"/>
                              <a:gd name="connsiteX288" fmla="*/ 15878 w 28575"/>
                              <a:gd name="connsiteY288" fmla="*/ 8792 h 9525"/>
                              <a:gd name="connsiteX289" fmla="*/ 15878 w 28575"/>
                              <a:gd name="connsiteY289" fmla="*/ 8058 h 9525"/>
                              <a:gd name="connsiteX290" fmla="*/ 15878 w 28575"/>
                              <a:gd name="connsiteY290" fmla="*/ 8792 h 9525"/>
                              <a:gd name="connsiteX291" fmla="*/ 15878 w 28575"/>
                              <a:gd name="connsiteY291" fmla="*/ 8058 h 9525"/>
                              <a:gd name="connsiteX292" fmla="*/ 15878 w 28575"/>
                              <a:gd name="connsiteY292" fmla="*/ 8058 h 9525"/>
                              <a:gd name="connsiteX293" fmla="*/ 15878 w 28575"/>
                              <a:gd name="connsiteY293" fmla="*/ 8792 h 9525"/>
                              <a:gd name="connsiteX294" fmla="*/ 15878 w 28575"/>
                              <a:gd name="connsiteY294" fmla="*/ 8792 h 9525"/>
                              <a:gd name="connsiteX295" fmla="*/ 15878 w 28575"/>
                              <a:gd name="connsiteY295" fmla="*/ 8792 h 9525"/>
                              <a:gd name="connsiteX296" fmla="*/ 16936 w 28575"/>
                              <a:gd name="connsiteY296" fmla="*/ 8792 h 9525"/>
                              <a:gd name="connsiteX297" fmla="*/ 16936 w 28575"/>
                              <a:gd name="connsiteY297" fmla="*/ 8792 h 9525"/>
                              <a:gd name="connsiteX298" fmla="*/ 16936 w 28575"/>
                              <a:gd name="connsiteY298" fmla="*/ 8792 h 9525"/>
                              <a:gd name="connsiteX299" fmla="*/ 16936 w 28575"/>
                              <a:gd name="connsiteY299" fmla="*/ 8792 h 9525"/>
                              <a:gd name="connsiteX300" fmla="*/ 16936 w 28575"/>
                              <a:gd name="connsiteY300" fmla="*/ 8792 h 9525"/>
                              <a:gd name="connsiteX301" fmla="*/ 16936 w 28575"/>
                              <a:gd name="connsiteY301" fmla="*/ 8792 h 9525"/>
                              <a:gd name="connsiteX302" fmla="*/ 16936 w 28575"/>
                              <a:gd name="connsiteY302" fmla="*/ 9525 h 9525"/>
                              <a:gd name="connsiteX303" fmla="*/ 16936 w 28575"/>
                              <a:gd name="connsiteY303" fmla="*/ 8792 h 9525"/>
                              <a:gd name="connsiteX304" fmla="*/ 16936 w 28575"/>
                              <a:gd name="connsiteY304" fmla="*/ 9525 h 9525"/>
                              <a:gd name="connsiteX305" fmla="*/ 16936 w 28575"/>
                              <a:gd name="connsiteY305" fmla="*/ 8792 h 9525"/>
                              <a:gd name="connsiteX306" fmla="*/ 16936 w 28575"/>
                              <a:gd name="connsiteY306" fmla="*/ 8792 h 9525"/>
                              <a:gd name="connsiteX307" fmla="*/ 16936 w 28575"/>
                              <a:gd name="connsiteY307" fmla="*/ 9525 h 9525"/>
                              <a:gd name="connsiteX308" fmla="*/ 16936 w 28575"/>
                              <a:gd name="connsiteY308" fmla="*/ 8792 h 9525"/>
                              <a:gd name="connsiteX309" fmla="*/ 16936 w 28575"/>
                              <a:gd name="connsiteY309" fmla="*/ 8792 h 9525"/>
                              <a:gd name="connsiteX310" fmla="*/ 16936 w 28575"/>
                              <a:gd name="connsiteY310" fmla="*/ 8058 h 9525"/>
                              <a:gd name="connsiteX311" fmla="*/ 16936 w 28575"/>
                              <a:gd name="connsiteY311" fmla="*/ 8792 h 9525"/>
                              <a:gd name="connsiteX312" fmla="*/ 16936 w 28575"/>
                              <a:gd name="connsiteY312" fmla="*/ 8792 h 9525"/>
                              <a:gd name="connsiteX313" fmla="*/ 16936 w 28575"/>
                              <a:gd name="connsiteY313" fmla="*/ 8792 h 9525"/>
                              <a:gd name="connsiteX314" fmla="*/ 17993 w 28575"/>
                              <a:gd name="connsiteY314" fmla="*/ 8792 h 9525"/>
                              <a:gd name="connsiteX315" fmla="*/ 17993 w 28575"/>
                              <a:gd name="connsiteY315" fmla="*/ 8792 h 9525"/>
                              <a:gd name="connsiteX316" fmla="*/ 17993 w 28575"/>
                              <a:gd name="connsiteY316" fmla="*/ 8792 h 9525"/>
                              <a:gd name="connsiteX317" fmla="*/ 17993 w 28575"/>
                              <a:gd name="connsiteY317" fmla="*/ 8792 h 9525"/>
                              <a:gd name="connsiteX318" fmla="*/ 17993 w 28575"/>
                              <a:gd name="connsiteY318" fmla="*/ 8058 h 9525"/>
                              <a:gd name="connsiteX319" fmla="*/ 17993 w 28575"/>
                              <a:gd name="connsiteY319" fmla="*/ 8792 h 9525"/>
                              <a:gd name="connsiteX320" fmla="*/ 17993 w 28575"/>
                              <a:gd name="connsiteY320" fmla="*/ 8792 h 9525"/>
                              <a:gd name="connsiteX321" fmla="*/ 17993 w 28575"/>
                              <a:gd name="connsiteY321" fmla="*/ 8058 h 9525"/>
                              <a:gd name="connsiteX322" fmla="*/ 17993 w 28575"/>
                              <a:gd name="connsiteY322" fmla="*/ 8058 h 9525"/>
                              <a:gd name="connsiteX323" fmla="*/ 17993 w 28575"/>
                              <a:gd name="connsiteY323" fmla="*/ 8058 h 9525"/>
                              <a:gd name="connsiteX324" fmla="*/ 17993 w 28575"/>
                              <a:gd name="connsiteY324" fmla="*/ 8792 h 9525"/>
                              <a:gd name="connsiteX325" fmla="*/ 17993 w 28575"/>
                              <a:gd name="connsiteY325" fmla="*/ 8058 h 9525"/>
                              <a:gd name="connsiteX326" fmla="*/ 17993 w 28575"/>
                              <a:gd name="connsiteY326" fmla="*/ 8058 h 9525"/>
                              <a:gd name="connsiteX327" fmla="*/ 17993 w 28575"/>
                              <a:gd name="connsiteY327" fmla="*/ 8058 h 9525"/>
                              <a:gd name="connsiteX328" fmla="*/ 17993 w 28575"/>
                              <a:gd name="connsiteY328" fmla="*/ 8058 h 9525"/>
                              <a:gd name="connsiteX329" fmla="*/ 17993 w 28575"/>
                              <a:gd name="connsiteY329" fmla="*/ 8792 h 9525"/>
                              <a:gd name="connsiteX330" fmla="*/ 17993 w 28575"/>
                              <a:gd name="connsiteY330" fmla="*/ 8058 h 9525"/>
                              <a:gd name="connsiteX331" fmla="*/ 17993 w 28575"/>
                              <a:gd name="connsiteY331" fmla="*/ 8058 h 9525"/>
                              <a:gd name="connsiteX332" fmla="*/ 17993 w 28575"/>
                              <a:gd name="connsiteY332" fmla="*/ 8792 h 9525"/>
                              <a:gd name="connsiteX333" fmla="*/ 17993 w 28575"/>
                              <a:gd name="connsiteY333" fmla="*/ 8792 h 9525"/>
                              <a:gd name="connsiteX334" fmla="*/ 19050 w 28575"/>
                              <a:gd name="connsiteY334" fmla="*/ 8792 h 9525"/>
                              <a:gd name="connsiteX335" fmla="*/ 19050 w 28575"/>
                              <a:gd name="connsiteY335" fmla="*/ 8792 h 9525"/>
                              <a:gd name="connsiteX336" fmla="*/ 19050 w 28575"/>
                              <a:gd name="connsiteY336" fmla="*/ 8058 h 9525"/>
                              <a:gd name="connsiteX337" fmla="*/ 19050 w 28575"/>
                              <a:gd name="connsiteY337" fmla="*/ 8058 h 9525"/>
                              <a:gd name="connsiteX338" fmla="*/ 19050 w 28575"/>
                              <a:gd name="connsiteY338" fmla="*/ 8058 h 9525"/>
                              <a:gd name="connsiteX339" fmla="*/ 19050 w 28575"/>
                              <a:gd name="connsiteY339" fmla="*/ 8058 h 9525"/>
                              <a:gd name="connsiteX340" fmla="*/ 19050 w 28575"/>
                              <a:gd name="connsiteY340" fmla="*/ 8058 h 9525"/>
                              <a:gd name="connsiteX341" fmla="*/ 19050 w 28575"/>
                              <a:gd name="connsiteY341" fmla="*/ 8058 h 9525"/>
                              <a:gd name="connsiteX342" fmla="*/ 19050 w 28575"/>
                              <a:gd name="connsiteY342" fmla="*/ 8058 h 9525"/>
                              <a:gd name="connsiteX343" fmla="*/ 19050 w 28575"/>
                              <a:gd name="connsiteY343" fmla="*/ 7325 h 9525"/>
                              <a:gd name="connsiteX344" fmla="*/ 19050 w 28575"/>
                              <a:gd name="connsiteY344" fmla="*/ 8058 h 9525"/>
                              <a:gd name="connsiteX345" fmla="*/ 19050 w 28575"/>
                              <a:gd name="connsiteY345" fmla="*/ 8058 h 9525"/>
                              <a:gd name="connsiteX346" fmla="*/ 19050 w 28575"/>
                              <a:gd name="connsiteY346" fmla="*/ 8058 h 9525"/>
                              <a:gd name="connsiteX347" fmla="*/ 19050 w 28575"/>
                              <a:gd name="connsiteY347" fmla="*/ 8058 h 9525"/>
                              <a:gd name="connsiteX348" fmla="*/ 19050 w 28575"/>
                              <a:gd name="connsiteY348" fmla="*/ 8058 h 9525"/>
                              <a:gd name="connsiteX349" fmla="*/ 19050 w 28575"/>
                              <a:gd name="connsiteY349" fmla="*/ 8058 h 9525"/>
                              <a:gd name="connsiteX350" fmla="*/ 19050 w 28575"/>
                              <a:gd name="connsiteY350" fmla="*/ 8058 h 9525"/>
                              <a:gd name="connsiteX351" fmla="*/ 19050 w 28575"/>
                              <a:gd name="connsiteY351" fmla="*/ 8058 h 9525"/>
                              <a:gd name="connsiteX352" fmla="*/ 20107 w 28575"/>
                              <a:gd name="connsiteY352" fmla="*/ 8058 h 9525"/>
                              <a:gd name="connsiteX353" fmla="*/ 20107 w 28575"/>
                              <a:gd name="connsiteY353" fmla="*/ 7325 h 9525"/>
                              <a:gd name="connsiteX354" fmla="*/ 20107 w 28575"/>
                              <a:gd name="connsiteY354" fmla="*/ 7325 h 9525"/>
                              <a:gd name="connsiteX355" fmla="*/ 20107 w 28575"/>
                              <a:gd name="connsiteY355" fmla="*/ 7325 h 9525"/>
                              <a:gd name="connsiteX356" fmla="*/ 20107 w 28575"/>
                              <a:gd name="connsiteY356" fmla="*/ 8058 h 9525"/>
                              <a:gd name="connsiteX357" fmla="*/ 20107 w 28575"/>
                              <a:gd name="connsiteY357" fmla="*/ 8058 h 9525"/>
                              <a:gd name="connsiteX358" fmla="*/ 20107 w 28575"/>
                              <a:gd name="connsiteY358" fmla="*/ 8058 h 9525"/>
                              <a:gd name="connsiteX359" fmla="*/ 20107 w 28575"/>
                              <a:gd name="connsiteY359" fmla="*/ 8058 h 9525"/>
                              <a:gd name="connsiteX360" fmla="*/ 20107 w 28575"/>
                              <a:gd name="connsiteY360" fmla="*/ 8058 h 9525"/>
                              <a:gd name="connsiteX361" fmla="*/ 20107 w 28575"/>
                              <a:gd name="connsiteY361" fmla="*/ 8058 h 9525"/>
                              <a:gd name="connsiteX362" fmla="*/ 20107 w 28575"/>
                              <a:gd name="connsiteY362" fmla="*/ 8058 h 9525"/>
                              <a:gd name="connsiteX363" fmla="*/ 20107 w 28575"/>
                              <a:gd name="connsiteY363" fmla="*/ 8058 h 9525"/>
                              <a:gd name="connsiteX364" fmla="*/ 20107 w 28575"/>
                              <a:gd name="connsiteY364" fmla="*/ 8058 h 9525"/>
                              <a:gd name="connsiteX365" fmla="*/ 20107 w 28575"/>
                              <a:gd name="connsiteY365" fmla="*/ 7325 h 9525"/>
                              <a:gd name="connsiteX366" fmla="*/ 20107 w 28575"/>
                              <a:gd name="connsiteY366" fmla="*/ 7325 h 9525"/>
                              <a:gd name="connsiteX367" fmla="*/ 20107 w 28575"/>
                              <a:gd name="connsiteY367" fmla="*/ 7325 h 9525"/>
                              <a:gd name="connsiteX368" fmla="*/ 20107 w 28575"/>
                              <a:gd name="connsiteY368" fmla="*/ 7325 h 9525"/>
                              <a:gd name="connsiteX369" fmla="*/ 20107 w 28575"/>
                              <a:gd name="connsiteY369" fmla="*/ 7325 h 9525"/>
                              <a:gd name="connsiteX370" fmla="*/ 21164 w 28575"/>
                              <a:gd name="connsiteY370" fmla="*/ 8058 h 9525"/>
                              <a:gd name="connsiteX371" fmla="*/ 21164 w 28575"/>
                              <a:gd name="connsiteY371" fmla="*/ 8058 h 9525"/>
                              <a:gd name="connsiteX372" fmla="*/ 21164 w 28575"/>
                              <a:gd name="connsiteY372" fmla="*/ 8058 h 9525"/>
                              <a:gd name="connsiteX373" fmla="*/ 21164 w 28575"/>
                              <a:gd name="connsiteY373" fmla="*/ 8058 h 9525"/>
                              <a:gd name="connsiteX374" fmla="*/ 21164 w 28575"/>
                              <a:gd name="connsiteY374" fmla="*/ 8058 h 9525"/>
                              <a:gd name="connsiteX375" fmla="*/ 21164 w 28575"/>
                              <a:gd name="connsiteY375" fmla="*/ 7325 h 9525"/>
                              <a:gd name="connsiteX376" fmla="*/ 21164 w 28575"/>
                              <a:gd name="connsiteY376" fmla="*/ 7325 h 9525"/>
                              <a:gd name="connsiteX377" fmla="*/ 21164 w 28575"/>
                              <a:gd name="connsiteY377" fmla="*/ 7325 h 9525"/>
                              <a:gd name="connsiteX378" fmla="*/ 21164 w 28575"/>
                              <a:gd name="connsiteY378" fmla="*/ 7325 h 9525"/>
                              <a:gd name="connsiteX379" fmla="*/ 21164 w 28575"/>
                              <a:gd name="connsiteY379" fmla="*/ 7325 h 9525"/>
                              <a:gd name="connsiteX380" fmla="*/ 21164 w 28575"/>
                              <a:gd name="connsiteY380" fmla="*/ 7325 h 9525"/>
                              <a:gd name="connsiteX381" fmla="*/ 21164 w 28575"/>
                              <a:gd name="connsiteY381" fmla="*/ 7325 h 9525"/>
                              <a:gd name="connsiteX382" fmla="*/ 21164 w 28575"/>
                              <a:gd name="connsiteY382" fmla="*/ 7325 h 9525"/>
                              <a:gd name="connsiteX383" fmla="*/ 21164 w 28575"/>
                              <a:gd name="connsiteY383" fmla="*/ 7325 h 9525"/>
                              <a:gd name="connsiteX384" fmla="*/ 21164 w 28575"/>
                              <a:gd name="connsiteY384" fmla="*/ 7325 h 9525"/>
                              <a:gd name="connsiteX385" fmla="*/ 21164 w 28575"/>
                              <a:gd name="connsiteY385" fmla="*/ 7325 h 9525"/>
                              <a:gd name="connsiteX386" fmla="*/ 21164 w 28575"/>
                              <a:gd name="connsiteY386" fmla="*/ 7325 h 9525"/>
                              <a:gd name="connsiteX387" fmla="*/ 21164 w 28575"/>
                              <a:gd name="connsiteY387" fmla="*/ 7325 h 9525"/>
                              <a:gd name="connsiteX388" fmla="*/ 22222 w 28575"/>
                              <a:gd name="connsiteY388" fmla="*/ 7325 h 9525"/>
                              <a:gd name="connsiteX389" fmla="*/ 22222 w 28575"/>
                              <a:gd name="connsiteY389" fmla="*/ 7325 h 9525"/>
                              <a:gd name="connsiteX390" fmla="*/ 22222 w 28575"/>
                              <a:gd name="connsiteY390" fmla="*/ 7325 h 9525"/>
                              <a:gd name="connsiteX391" fmla="*/ 22222 w 28575"/>
                              <a:gd name="connsiteY391" fmla="*/ 7325 h 9525"/>
                              <a:gd name="connsiteX392" fmla="*/ 22222 w 28575"/>
                              <a:gd name="connsiteY392" fmla="*/ 7325 h 9525"/>
                              <a:gd name="connsiteX393" fmla="*/ 22222 w 28575"/>
                              <a:gd name="connsiteY393" fmla="*/ 7325 h 9525"/>
                              <a:gd name="connsiteX394" fmla="*/ 22222 w 28575"/>
                              <a:gd name="connsiteY394" fmla="*/ 7325 h 9525"/>
                              <a:gd name="connsiteX395" fmla="*/ 22222 w 28575"/>
                              <a:gd name="connsiteY395" fmla="*/ 7325 h 9525"/>
                              <a:gd name="connsiteX396" fmla="*/ 22222 w 28575"/>
                              <a:gd name="connsiteY396" fmla="*/ 7325 h 9525"/>
                              <a:gd name="connsiteX397" fmla="*/ 22222 w 28575"/>
                              <a:gd name="connsiteY397" fmla="*/ 7325 h 9525"/>
                              <a:gd name="connsiteX398" fmla="*/ 22222 w 28575"/>
                              <a:gd name="connsiteY398" fmla="*/ 7325 h 9525"/>
                              <a:gd name="connsiteX399" fmla="*/ 22222 w 28575"/>
                              <a:gd name="connsiteY399" fmla="*/ 7325 h 9525"/>
                              <a:gd name="connsiteX400" fmla="*/ 22222 w 28575"/>
                              <a:gd name="connsiteY400" fmla="*/ 7325 h 9525"/>
                              <a:gd name="connsiteX401" fmla="*/ 22222 w 28575"/>
                              <a:gd name="connsiteY401" fmla="*/ 7325 h 9525"/>
                              <a:gd name="connsiteX402" fmla="*/ 22222 w 28575"/>
                              <a:gd name="connsiteY402" fmla="*/ 7325 h 9525"/>
                              <a:gd name="connsiteX403" fmla="*/ 22222 w 28575"/>
                              <a:gd name="connsiteY403" fmla="*/ 7325 h 9525"/>
                              <a:gd name="connsiteX404" fmla="*/ 22222 w 28575"/>
                              <a:gd name="connsiteY404" fmla="*/ 7325 h 9525"/>
                              <a:gd name="connsiteX405" fmla="*/ 22222 w 28575"/>
                              <a:gd name="connsiteY405" fmla="*/ 7325 h 9525"/>
                              <a:gd name="connsiteX406" fmla="*/ 22222 w 28575"/>
                              <a:gd name="connsiteY406" fmla="*/ 7325 h 9525"/>
                              <a:gd name="connsiteX407" fmla="*/ 22222 w 28575"/>
                              <a:gd name="connsiteY407" fmla="*/ 6591 h 9525"/>
                              <a:gd name="connsiteX408" fmla="*/ 23279 w 28575"/>
                              <a:gd name="connsiteY408" fmla="*/ 6591 h 9525"/>
                              <a:gd name="connsiteX409" fmla="*/ 23279 w 28575"/>
                              <a:gd name="connsiteY409" fmla="*/ 6591 h 9525"/>
                              <a:gd name="connsiteX410" fmla="*/ 23279 w 28575"/>
                              <a:gd name="connsiteY410" fmla="*/ 6591 h 9525"/>
                              <a:gd name="connsiteX411" fmla="*/ 23279 w 28575"/>
                              <a:gd name="connsiteY411" fmla="*/ 6591 h 9525"/>
                              <a:gd name="connsiteX412" fmla="*/ 23279 w 28575"/>
                              <a:gd name="connsiteY412" fmla="*/ 6591 h 9525"/>
                              <a:gd name="connsiteX413" fmla="*/ 23279 w 28575"/>
                              <a:gd name="connsiteY413" fmla="*/ 6591 h 9525"/>
                              <a:gd name="connsiteX414" fmla="*/ 23279 w 28575"/>
                              <a:gd name="connsiteY414" fmla="*/ 6591 h 9525"/>
                              <a:gd name="connsiteX415" fmla="*/ 23279 w 28575"/>
                              <a:gd name="connsiteY415" fmla="*/ 6591 h 9525"/>
                              <a:gd name="connsiteX416" fmla="*/ 23279 w 28575"/>
                              <a:gd name="connsiteY416" fmla="*/ 6591 h 9525"/>
                              <a:gd name="connsiteX417" fmla="*/ 23279 w 28575"/>
                              <a:gd name="connsiteY417" fmla="*/ 6591 h 9525"/>
                              <a:gd name="connsiteX418" fmla="*/ 23279 w 28575"/>
                              <a:gd name="connsiteY418" fmla="*/ 6591 h 9525"/>
                              <a:gd name="connsiteX419" fmla="*/ 23279 w 28575"/>
                              <a:gd name="connsiteY419" fmla="*/ 6591 h 9525"/>
                              <a:gd name="connsiteX420" fmla="*/ 23279 w 28575"/>
                              <a:gd name="connsiteY420" fmla="*/ 6591 h 9525"/>
                              <a:gd name="connsiteX421" fmla="*/ 23279 w 28575"/>
                              <a:gd name="connsiteY421" fmla="*/ 6591 h 9525"/>
                              <a:gd name="connsiteX422" fmla="*/ 23279 w 28575"/>
                              <a:gd name="connsiteY422" fmla="*/ 5858 h 9525"/>
                              <a:gd name="connsiteX423" fmla="*/ 23279 w 28575"/>
                              <a:gd name="connsiteY423" fmla="*/ 5858 h 9525"/>
                              <a:gd name="connsiteX424" fmla="*/ 23279 w 28575"/>
                              <a:gd name="connsiteY424" fmla="*/ 6591 h 9525"/>
                              <a:gd name="connsiteX425" fmla="*/ 23279 w 28575"/>
                              <a:gd name="connsiteY425" fmla="*/ 6591 h 9525"/>
                              <a:gd name="connsiteX426" fmla="*/ 24346 w 28575"/>
                              <a:gd name="connsiteY426" fmla="*/ 6591 h 9525"/>
                              <a:gd name="connsiteX427" fmla="*/ 24346 w 28575"/>
                              <a:gd name="connsiteY427" fmla="*/ 5858 h 9525"/>
                              <a:gd name="connsiteX428" fmla="*/ 24346 w 28575"/>
                              <a:gd name="connsiteY428" fmla="*/ 5858 h 9525"/>
                              <a:gd name="connsiteX429" fmla="*/ 24346 w 28575"/>
                              <a:gd name="connsiteY429" fmla="*/ 5858 h 9525"/>
                              <a:gd name="connsiteX430" fmla="*/ 24346 w 28575"/>
                              <a:gd name="connsiteY430" fmla="*/ 5858 h 9525"/>
                              <a:gd name="connsiteX431" fmla="*/ 24346 w 28575"/>
                              <a:gd name="connsiteY431" fmla="*/ 5858 h 9525"/>
                              <a:gd name="connsiteX432" fmla="*/ 24346 w 28575"/>
                              <a:gd name="connsiteY432" fmla="*/ 5858 h 9525"/>
                              <a:gd name="connsiteX433" fmla="*/ 24346 w 28575"/>
                              <a:gd name="connsiteY433" fmla="*/ 5858 h 9525"/>
                              <a:gd name="connsiteX434" fmla="*/ 24346 w 28575"/>
                              <a:gd name="connsiteY434" fmla="*/ 5858 h 9525"/>
                              <a:gd name="connsiteX435" fmla="*/ 24346 w 28575"/>
                              <a:gd name="connsiteY435" fmla="*/ 5858 h 9525"/>
                              <a:gd name="connsiteX436" fmla="*/ 24346 w 28575"/>
                              <a:gd name="connsiteY436" fmla="*/ 5858 h 9525"/>
                              <a:gd name="connsiteX437" fmla="*/ 24346 w 28575"/>
                              <a:gd name="connsiteY437" fmla="*/ 5858 h 9525"/>
                              <a:gd name="connsiteX438" fmla="*/ 24346 w 28575"/>
                              <a:gd name="connsiteY438" fmla="*/ 5858 h 9525"/>
                              <a:gd name="connsiteX439" fmla="*/ 24346 w 28575"/>
                              <a:gd name="connsiteY439" fmla="*/ 5858 h 9525"/>
                              <a:gd name="connsiteX440" fmla="*/ 24346 w 28575"/>
                              <a:gd name="connsiteY440" fmla="*/ 5858 h 9525"/>
                              <a:gd name="connsiteX441" fmla="*/ 24346 w 28575"/>
                              <a:gd name="connsiteY441" fmla="*/ 5124 h 9525"/>
                              <a:gd name="connsiteX442" fmla="*/ 24346 w 28575"/>
                              <a:gd name="connsiteY442" fmla="*/ 5124 h 9525"/>
                              <a:gd name="connsiteX443" fmla="*/ 24346 w 28575"/>
                              <a:gd name="connsiteY443" fmla="*/ 5124 h 9525"/>
                              <a:gd name="connsiteX444" fmla="*/ 25403 w 28575"/>
                              <a:gd name="connsiteY444" fmla="*/ 5124 h 9525"/>
                              <a:gd name="connsiteX445" fmla="*/ 25403 w 28575"/>
                              <a:gd name="connsiteY445" fmla="*/ 5124 h 9525"/>
                              <a:gd name="connsiteX446" fmla="*/ 25403 w 28575"/>
                              <a:gd name="connsiteY446" fmla="*/ 5124 h 9525"/>
                              <a:gd name="connsiteX447" fmla="*/ 25403 w 28575"/>
                              <a:gd name="connsiteY447" fmla="*/ 5124 h 9525"/>
                              <a:gd name="connsiteX448" fmla="*/ 25403 w 28575"/>
                              <a:gd name="connsiteY448" fmla="*/ 5124 h 9525"/>
                              <a:gd name="connsiteX449" fmla="*/ 25403 w 28575"/>
                              <a:gd name="connsiteY449" fmla="*/ 5124 h 9525"/>
                              <a:gd name="connsiteX450" fmla="*/ 25403 w 28575"/>
                              <a:gd name="connsiteY450" fmla="*/ 5124 h 9525"/>
                              <a:gd name="connsiteX451" fmla="*/ 25403 w 28575"/>
                              <a:gd name="connsiteY451" fmla="*/ 5124 h 9525"/>
                              <a:gd name="connsiteX452" fmla="*/ 25403 w 28575"/>
                              <a:gd name="connsiteY452" fmla="*/ 5124 h 9525"/>
                              <a:gd name="connsiteX453" fmla="*/ 25403 w 28575"/>
                              <a:gd name="connsiteY453" fmla="*/ 5124 h 9525"/>
                              <a:gd name="connsiteX454" fmla="*/ 25403 w 28575"/>
                              <a:gd name="connsiteY454" fmla="*/ 4401 h 9525"/>
                              <a:gd name="connsiteX455" fmla="*/ 25403 w 28575"/>
                              <a:gd name="connsiteY455" fmla="*/ 4401 h 9525"/>
                              <a:gd name="connsiteX456" fmla="*/ 25403 w 28575"/>
                              <a:gd name="connsiteY456" fmla="*/ 4401 h 9525"/>
                              <a:gd name="connsiteX457" fmla="*/ 25403 w 28575"/>
                              <a:gd name="connsiteY457" fmla="*/ 4401 h 9525"/>
                              <a:gd name="connsiteX458" fmla="*/ 25403 w 28575"/>
                              <a:gd name="connsiteY458" fmla="*/ 4401 h 9525"/>
                              <a:gd name="connsiteX459" fmla="*/ 25403 w 28575"/>
                              <a:gd name="connsiteY459" fmla="*/ 4401 h 9525"/>
                              <a:gd name="connsiteX460" fmla="*/ 25403 w 28575"/>
                              <a:gd name="connsiteY460" fmla="*/ 4401 h 9525"/>
                              <a:gd name="connsiteX461" fmla="*/ 25403 w 28575"/>
                              <a:gd name="connsiteY461" fmla="*/ 4401 h 9525"/>
                              <a:gd name="connsiteX462" fmla="*/ 25403 w 28575"/>
                              <a:gd name="connsiteY462" fmla="*/ 4401 h 9525"/>
                              <a:gd name="connsiteX463" fmla="*/ 25403 w 28575"/>
                              <a:gd name="connsiteY463" fmla="*/ 3667 h 9525"/>
                              <a:gd name="connsiteX464" fmla="*/ 26461 w 28575"/>
                              <a:gd name="connsiteY464" fmla="*/ 3667 h 9525"/>
                              <a:gd name="connsiteX465" fmla="*/ 26461 w 28575"/>
                              <a:gd name="connsiteY465" fmla="*/ 3667 h 9525"/>
                              <a:gd name="connsiteX466" fmla="*/ 26461 w 28575"/>
                              <a:gd name="connsiteY466" fmla="*/ 3667 h 9525"/>
                              <a:gd name="connsiteX467" fmla="*/ 26461 w 28575"/>
                              <a:gd name="connsiteY467" fmla="*/ 3667 h 9525"/>
                              <a:gd name="connsiteX468" fmla="*/ 26461 w 28575"/>
                              <a:gd name="connsiteY468" fmla="*/ 3667 h 9525"/>
                              <a:gd name="connsiteX469" fmla="*/ 26461 w 28575"/>
                              <a:gd name="connsiteY469" fmla="*/ 3667 h 9525"/>
                              <a:gd name="connsiteX470" fmla="*/ 26461 w 28575"/>
                              <a:gd name="connsiteY470" fmla="*/ 3667 h 9525"/>
                              <a:gd name="connsiteX471" fmla="*/ 26461 w 28575"/>
                              <a:gd name="connsiteY471" fmla="*/ 3667 h 9525"/>
                              <a:gd name="connsiteX472" fmla="*/ 26461 w 28575"/>
                              <a:gd name="connsiteY472" fmla="*/ 3667 h 9525"/>
                              <a:gd name="connsiteX473" fmla="*/ 26461 w 28575"/>
                              <a:gd name="connsiteY473" fmla="*/ 3667 h 9525"/>
                              <a:gd name="connsiteX474" fmla="*/ 26461 w 28575"/>
                              <a:gd name="connsiteY474" fmla="*/ 2934 h 9525"/>
                              <a:gd name="connsiteX475" fmla="*/ 26461 w 28575"/>
                              <a:gd name="connsiteY475" fmla="*/ 2934 h 9525"/>
                              <a:gd name="connsiteX476" fmla="*/ 26461 w 28575"/>
                              <a:gd name="connsiteY476" fmla="*/ 3667 h 9525"/>
                              <a:gd name="connsiteX477" fmla="*/ 26461 w 28575"/>
                              <a:gd name="connsiteY477" fmla="*/ 3667 h 9525"/>
                              <a:gd name="connsiteX478" fmla="*/ 26461 w 28575"/>
                              <a:gd name="connsiteY478" fmla="*/ 2934 h 9525"/>
                              <a:gd name="connsiteX479" fmla="*/ 26461 w 28575"/>
                              <a:gd name="connsiteY479" fmla="*/ 2934 h 9525"/>
                              <a:gd name="connsiteX480" fmla="*/ 26461 w 28575"/>
                              <a:gd name="connsiteY480" fmla="*/ 2934 h 9525"/>
                              <a:gd name="connsiteX481" fmla="*/ 26461 w 28575"/>
                              <a:gd name="connsiteY481" fmla="*/ 2934 h 9525"/>
                              <a:gd name="connsiteX482" fmla="*/ 27518 w 28575"/>
                              <a:gd name="connsiteY482" fmla="*/ 2934 h 9525"/>
                              <a:gd name="connsiteX483" fmla="*/ 27518 w 28575"/>
                              <a:gd name="connsiteY483" fmla="*/ 2934 h 9525"/>
                              <a:gd name="connsiteX484" fmla="*/ 27518 w 28575"/>
                              <a:gd name="connsiteY484" fmla="*/ 2200 h 9525"/>
                              <a:gd name="connsiteX485" fmla="*/ 27518 w 28575"/>
                              <a:gd name="connsiteY485" fmla="*/ 2200 h 9525"/>
                              <a:gd name="connsiteX486" fmla="*/ 27518 w 28575"/>
                              <a:gd name="connsiteY486" fmla="*/ 2200 h 9525"/>
                              <a:gd name="connsiteX487" fmla="*/ 27518 w 28575"/>
                              <a:gd name="connsiteY487" fmla="*/ 2200 h 9525"/>
                              <a:gd name="connsiteX488" fmla="*/ 27518 w 28575"/>
                              <a:gd name="connsiteY488" fmla="*/ 2200 h 9525"/>
                              <a:gd name="connsiteX489" fmla="*/ 27518 w 28575"/>
                              <a:gd name="connsiteY489" fmla="*/ 2934 h 9525"/>
                              <a:gd name="connsiteX490" fmla="*/ 27518 w 28575"/>
                              <a:gd name="connsiteY490" fmla="*/ 2934 h 9525"/>
                              <a:gd name="connsiteX491" fmla="*/ 27518 w 28575"/>
                              <a:gd name="connsiteY491" fmla="*/ 2200 h 9525"/>
                              <a:gd name="connsiteX492" fmla="*/ 27518 w 28575"/>
                              <a:gd name="connsiteY492" fmla="*/ 2200 h 9525"/>
                              <a:gd name="connsiteX493" fmla="*/ 27518 w 28575"/>
                              <a:gd name="connsiteY493" fmla="*/ 2200 h 9525"/>
                              <a:gd name="connsiteX494" fmla="*/ 27518 w 28575"/>
                              <a:gd name="connsiteY494" fmla="*/ 2200 h 9525"/>
                              <a:gd name="connsiteX495" fmla="*/ 27518 w 28575"/>
                              <a:gd name="connsiteY495" fmla="*/ 2200 h 9525"/>
                              <a:gd name="connsiteX496" fmla="*/ 27518 w 28575"/>
                              <a:gd name="connsiteY496" fmla="*/ 2200 h 9525"/>
                              <a:gd name="connsiteX497" fmla="*/ 27518 w 28575"/>
                              <a:gd name="connsiteY497" fmla="*/ 1467 h 9525"/>
                              <a:gd name="connsiteX498" fmla="*/ 27518 w 28575"/>
                              <a:gd name="connsiteY498" fmla="*/ 1467 h 9525"/>
                              <a:gd name="connsiteX499" fmla="*/ 27518 w 28575"/>
                              <a:gd name="connsiteY499" fmla="*/ 1467 h 9525"/>
                              <a:gd name="connsiteX500" fmla="*/ 28575 w 28575"/>
                              <a:gd name="connsiteY500" fmla="*/ 1467 h 9525"/>
                              <a:gd name="connsiteX501" fmla="*/ 28575 w 28575"/>
                              <a:gd name="connsiteY501" fmla="*/ 1467 h 9525"/>
                              <a:gd name="connsiteX502" fmla="*/ 28575 w 28575"/>
                              <a:gd name="connsiteY502" fmla="*/ 1467 h 9525"/>
                              <a:gd name="connsiteX503" fmla="*/ 28575 w 28575"/>
                              <a:gd name="connsiteY503" fmla="*/ 1467 h 9525"/>
                              <a:gd name="connsiteX504" fmla="*/ 28575 w 28575"/>
                              <a:gd name="connsiteY504" fmla="*/ 733 h 9525"/>
                              <a:gd name="connsiteX505" fmla="*/ 28575 w 28575"/>
                              <a:gd name="connsiteY505" fmla="*/ 733 h 9525"/>
                              <a:gd name="connsiteX506" fmla="*/ 28575 w 28575"/>
                              <a:gd name="connsiteY506" fmla="*/ 733 h 9525"/>
                              <a:gd name="connsiteX507" fmla="*/ 28575 w 28575"/>
                              <a:gd name="connsiteY507" fmla="*/ 0 h 9525"/>
                              <a:gd name="connsiteX508" fmla="*/ 28575 w 28575"/>
                              <a:gd name="connsiteY508" fmla="*/ 0 h 9525"/>
                              <a:gd name="connsiteX509" fmla="*/ 28575 w 28575"/>
                              <a:gd name="connsiteY509" fmla="*/ 0 h 9525"/>
                              <a:gd name="connsiteX510" fmla="*/ 28575 w 28575"/>
                              <a:gd name="connsiteY510" fmla="*/ 0 h 9525"/>
                              <a:gd name="connsiteX511" fmla="*/ 28575 w 28575"/>
                              <a:gd name="connsiteY511" fmla="*/ 0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9525"/>
                                </a:moveTo>
                                <a:lnTo>
                                  <a:pt x="0" y="8792"/>
                                </a:lnTo>
                                <a:lnTo>
                                  <a:pt x="0" y="9525"/>
                                </a:lnTo>
                                <a:lnTo>
                                  <a:pt x="0" y="9525"/>
                                </a:lnTo>
                                <a:lnTo>
                                  <a:pt x="0" y="8792"/>
                                </a:lnTo>
                                <a:lnTo>
                                  <a:pt x="0" y="9525"/>
                                </a:lnTo>
                                <a:lnTo>
                                  <a:pt x="1057" y="9525"/>
                                </a:lnTo>
                                <a:lnTo>
                                  <a:pt x="1057" y="9525"/>
                                </a:lnTo>
                                <a:lnTo>
                                  <a:pt x="1057" y="9525"/>
                                </a:lnTo>
                                <a:lnTo>
                                  <a:pt x="1057" y="9525"/>
                                </a:lnTo>
                                <a:lnTo>
                                  <a:pt x="1057" y="9525"/>
                                </a:lnTo>
                                <a:lnTo>
                                  <a:pt x="1057" y="9525"/>
                                </a:lnTo>
                                <a:lnTo>
                                  <a:pt x="1057" y="9525"/>
                                </a:lnTo>
                                <a:lnTo>
                                  <a:pt x="1057" y="8792"/>
                                </a:lnTo>
                                <a:lnTo>
                                  <a:pt x="1057" y="8792"/>
                                </a:lnTo>
                                <a:lnTo>
                                  <a:pt x="1057" y="9525"/>
                                </a:lnTo>
                                <a:lnTo>
                                  <a:pt x="1057" y="9525"/>
                                </a:lnTo>
                                <a:lnTo>
                                  <a:pt x="1057" y="9525"/>
                                </a:lnTo>
                                <a:lnTo>
                                  <a:pt x="1057" y="9525"/>
                                </a:lnTo>
                                <a:lnTo>
                                  <a:pt x="1057" y="8792"/>
                                </a:lnTo>
                                <a:lnTo>
                                  <a:pt x="1057" y="8792"/>
                                </a:lnTo>
                                <a:lnTo>
                                  <a:pt x="1057" y="8792"/>
                                </a:lnTo>
                                <a:lnTo>
                                  <a:pt x="1057" y="8792"/>
                                </a:lnTo>
                                <a:lnTo>
                                  <a:pt x="1057" y="8792"/>
                                </a:lnTo>
                                <a:lnTo>
                                  <a:pt x="2114" y="9525"/>
                                </a:lnTo>
                                <a:lnTo>
                                  <a:pt x="2114" y="9525"/>
                                </a:lnTo>
                                <a:lnTo>
                                  <a:pt x="2114" y="9525"/>
                                </a:lnTo>
                                <a:lnTo>
                                  <a:pt x="2114" y="9525"/>
                                </a:lnTo>
                                <a:lnTo>
                                  <a:pt x="2114" y="9525"/>
                                </a:lnTo>
                                <a:lnTo>
                                  <a:pt x="2114" y="9525"/>
                                </a:lnTo>
                                <a:lnTo>
                                  <a:pt x="2114" y="9525"/>
                                </a:lnTo>
                                <a:lnTo>
                                  <a:pt x="2114" y="9525"/>
                                </a:lnTo>
                                <a:lnTo>
                                  <a:pt x="2114" y="9525"/>
                                </a:lnTo>
                                <a:lnTo>
                                  <a:pt x="2114" y="9525"/>
                                </a:lnTo>
                                <a:lnTo>
                                  <a:pt x="2114" y="8792"/>
                                </a:lnTo>
                                <a:lnTo>
                                  <a:pt x="2114" y="8792"/>
                                </a:lnTo>
                                <a:lnTo>
                                  <a:pt x="2114" y="8792"/>
                                </a:lnTo>
                                <a:lnTo>
                                  <a:pt x="2114" y="8792"/>
                                </a:lnTo>
                                <a:lnTo>
                                  <a:pt x="2114" y="9525"/>
                                </a:lnTo>
                                <a:lnTo>
                                  <a:pt x="2114" y="9525"/>
                                </a:lnTo>
                                <a:lnTo>
                                  <a:pt x="2114" y="9525"/>
                                </a:lnTo>
                                <a:lnTo>
                                  <a:pt x="2114" y="9525"/>
                                </a:lnTo>
                                <a:lnTo>
                                  <a:pt x="2114" y="9525"/>
                                </a:lnTo>
                                <a:lnTo>
                                  <a:pt x="2114" y="9525"/>
                                </a:lnTo>
                                <a:lnTo>
                                  <a:pt x="3172" y="9525"/>
                                </a:lnTo>
                                <a:lnTo>
                                  <a:pt x="3172" y="9525"/>
                                </a:lnTo>
                                <a:lnTo>
                                  <a:pt x="3172" y="9525"/>
                                </a:lnTo>
                                <a:lnTo>
                                  <a:pt x="3172" y="9525"/>
                                </a:lnTo>
                                <a:lnTo>
                                  <a:pt x="3172" y="9525"/>
                                </a:lnTo>
                                <a:lnTo>
                                  <a:pt x="3172" y="9525"/>
                                </a:lnTo>
                                <a:lnTo>
                                  <a:pt x="3172" y="9525"/>
                                </a:lnTo>
                                <a:lnTo>
                                  <a:pt x="3172" y="9525"/>
                                </a:lnTo>
                                <a:lnTo>
                                  <a:pt x="3172" y="9525"/>
                                </a:lnTo>
                                <a:lnTo>
                                  <a:pt x="3172" y="9525"/>
                                </a:lnTo>
                                <a:lnTo>
                                  <a:pt x="3172" y="9525"/>
                                </a:lnTo>
                                <a:lnTo>
                                  <a:pt x="3172" y="9525"/>
                                </a:lnTo>
                                <a:lnTo>
                                  <a:pt x="3172" y="9525"/>
                                </a:lnTo>
                                <a:lnTo>
                                  <a:pt x="3172" y="9525"/>
                                </a:lnTo>
                                <a:lnTo>
                                  <a:pt x="3172" y="9525"/>
                                </a:lnTo>
                                <a:lnTo>
                                  <a:pt x="3172" y="9525"/>
                                </a:lnTo>
                                <a:lnTo>
                                  <a:pt x="3172" y="9525"/>
                                </a:lnTo>
                                <a:lnTo>
                                  <a:pt x="3172" y="9525"/>
                                </a:lnTo>
                                <a:lnTo>
                                  <a:pt x="3172" y="9525"/>
                                </a:lnTo>
                                <a:lnTo>
                                  <a:pt x="3172" y="9525"/>
                                </a:lnTo>
                                <a:lnTo>
                                  <a:pt x="3172" y="9525"/>
                                </a:lnTo>
                                <a:lnTo>
                                  <a:pt x="3172" y="8792"/>
                                </a:lnTo>
                                <a:lnTo>
                                  <a:pt x="3172" y="8792"/>
                                </a:lnTo>
                                <a:lnTo>
                                  <a:pt x="3172" y="8792"/>
                                </a:lnTo>
                                <a:lnTo>
                                  <a:pt x="4229" y="8792"/>
                                </a:lnTo>
                                <a:lnTo>
                                  <a:pt x="4229" y="8792"/>
                                </a:lnTo>
                                <a:lnTo>
                                  <a:pt x="4229" y="9525"/>
                                </a:lnTo>
                                <a:lnTo>
                                  <a:pt x="4229" y="8792"/>
                                </a:lnTo>
                                <a:lnTo>
                                  <a:pt x="4229" y="8792"/>
                                </a:lnTo>
                                <a:lnTo>
                                  <a:pt x="4229" y="8792"/>
                                </a:lnTo>
                                <a:lnTo>
                                  <a:pt x="4229" y="8792"/>
                                </a:lnTo>
                                <a:lnTo>
                                  <a:pt x="4229" y="8792"/>
                                </a:lnTo>
                                <a:lnTo>
                                  <a:pt x="4229" y="9525"/>
                                </a:lnTo>
                                <a:lnTo>
                                  <a:pt x="4229" y="9525"/>
                                </a:lnTo>
                                <a:lnTo>
                                  <a:pt x="4229" y="9525"/>
                                </a:lnTo>
                                <a:lnTo>
                                  <a:pt x="4229" y="9525"/>
                                </a:lnTo>
                                <a:lnTo>
                                  <a:pt x="4229" y="9525"/>
                                </a:lnTo>
                                <a:lnTo>
                                  <a:pt x="4229" y="9525"/>
                                </a:lnTo>
                                <a:lnTo>
                                  <a:pt x="4229" y="9525"/>
                                </a:lnTo>
                                <a:lnTo>
                                  <a:pt x="4229" y="9525"/>
                                </a:lnTo>
                                <a:lnTo>
                                  <a:pt x="4229" y="9525"/>
                                </a:lnTo>
                                <a:lnTo>
                                  <a:pt x="4229" y="8792"/>
                                </a:lnTo>
                                <a:lnTo>
                                  <a:pt x="5296" y="8792"/>
                                </a:lnTo>
                                <a:lnTo>
                                  <a:pt x="5296" y="9525"/>
                                </a:lnTo>
                                <a:lnTo>
                                  <a:pt x="5296" y="9525"/>
                                </a:lnTo>
                                <a:lnTo>
                                  <a:pt x="5296" y="9525"/>
                                </a:lnTo>
                                <a:lnTo>
                                  <a:pt x="5296" y="9525"/>
                                </a:lnTo>
                                <a:lnTo>
                                  <a:pt x="5296" y="9525"/>
                                </a:lnTo>
                                <a:lnTo>
                                  <a:pt x="5296" y="9525"/>
                                </a:lnTo>
                                <a:lnTo>
                                  <a:pt x="5296" y="9525"/>
                                </a:lnTo>
                                <a:lnTo>
                                  <a:pt x="5296" y="9525"/>
                                </a:lnTo>
                                <a:lnTo>
                                  <a:pt x="5296" y="9525"/>
                                </a:lnTo>
                                <a:lnTo>
                                  <a:pt x="5296" y="9525"/>
                                </a:lnTo>
                                <a:lnTo>
                                  <a:pt x="5296" y="9525"/>
                                </a:lnTo>
                                <a:lnTo>
                                  <a:pt x="5296" y="9525"/>
                                </a:lnTo>
                                <a:lnTo>
                                  <a:pt x="5296" y="8792"/>
                                </a:lnTo>
                                <a:lnTo>
                                  <a:pt x="5296" y="9525"/>
                                </a:lnTo>
                                <a:lnTo>
                                  <a:pt x="5296" y="9525"/>
                                </a:lnTo>
                                <a:lnTo>
                                  <a:pt x="5296" y="8792"/>
                                </a:lnTo>
                                <a:lnTo>
                                  <a:pt x="5296" y="8792"/>
                                </a:lnTo>
                                <a:lnTo>
                                  <a:pt x="5296" y="8792"/>
                                </a:lnTo>
                                <a:lnTo>
                                  <a:pt x="5296" y="9525"/>
                                </a:lnTo>
                                <a:lnTo>
                                  <a:pt x="6353" y="9525"/>
                                </a:lnTo>
                                <a:lnTo>
                                  <a:pt x="6353" y="9525"/>
                                </a:lnTo>
                                <a:lnTo>
                                  <a:pt x="6353" y="9525"/>
                                </a:lnTo>
                                <a:lnTo>
                                  <a:pt x="6353" y="9525"/>
                                </a:lnTo>
                                <a:lnTo>
                                  <a:pt x="6353" y="8792"/>
                                </a:lnTo>
                                <a:lnTo>
                                  <a:pt x="6353" y="8792"/>
                                </a:lnTo>
                                <a:lnTo>
                                  <a:pt x="6353" y="8792"/>
                                </a:lnTo>
                                <a:lnTo>
                                  <a:pt x="6353" y="8792"/>
                                </a:lnTo>
                                <a:lnTo>
                                  <a:pt x="6353" y="8792"/>
                                </a:lnTo>
                                <a:lnTo>
                                  <a:pt x="6353" y="9525"/>
                                </a:lnTo>
                                <a:lnTo>
                                  <a:pt x="6353" y="9525"/>
                                </a:lnTo>
                                <a:lnTo>
                                  <a:pt x="6353" y="9525"/>
                                </a:lnTo>
                                <a:lnTo>
                                  <a:pt x="6353" y="9525"/>
                                </a:lnTo>
                                <a:lnTo>
                                  <a:pt x="6353" y="9525"/>
                                </a:lnTo>
                                <a:lnTo>
                                  <a:pt x="6353" y="9525"/>
                                </a:lnTo>
                                <a:lnTo>
                                  <a:pt x="6353" y="9525"/>
                                </a:lnTo>
                                <a:lnTo>
                                  <a:pt x="6353" y="9525"/>
                                </a:lnTo>
                                <a:lnTo>
                                  <a:pt x="6353" y="9525"/>
                                </a:lnTo>
                                <a:lnTo>
                                  <a:pt x="7411" y="9525"/>
                                </a:lnTo>
                                <a:lnTo>
                                  <a:pt x="7411" y="9525"/>
                                </a:lnTo>
                                <a:lnTo>
                                  <a:pt x="7411" y="9525"/>
                                </a:lnTo>
                                <a:lnTo>
                                  <a:pt x="7411" y="9525"/>
                                </a:lnTo>
                                <a:lnTo>
                                  <a:pt x="7411" y="9525"/>
                                </a:lnTo>
                                <a:lnTo>
                                  <a:pt x="7411" y="9525"/>
                                </a:lnTo>
                                <a:lnTo>
                                  <a:pt x="7411" y="9525"/>
                                </a:lnTo>
                                <a:lnTo>
                                  <a:pt x="7411" y="8792"/>
                                </a:lnTo>
                                <a:lnTo>
                                  <a:pt x="7411" y="8792"/>
                                </a:lnTo>
                                <a:lnTo>
                                  <a:pt x="7411" y="8792"/>
                                </a:lnTo>
                                <a:lnTo>
                                  <a:pt x="7411" y="8792"/>
                                </a:lnTo>
                                <a:lnTo>
                                  <a:pt x="7411" y="8792"/>
                                </a:lnTo>
                                <a:lnTo>
                                  <a:pt x="7411" y="9525"/>
                                </a:lnTo>
                                <a:lnTo>
                                  <a:pt x="7411" y="9525"/>
                                </a:lnTo>
                                <a:lnTo>
                                  <a:pt x="7411" y="9525"/>
                                </a:lnTo>
                                <a:lnTo>
                                  <a:pt x="7411" y="9525"/>
                                </a:lnTo>
                                <a:lnTo>
                                  <a:pt x="7411" y="8792"/>
                                </a:lnTo>
                                <a:lnTo>
                                  <a:pt x="7411" y="9525"/>
                                </a:lnTo>
                                <a:lnTo>
                                  <a:pt x="8468" y="8792"/>
                                </a:lnTo>
                                <a:lnTo>
                                  <a:pt x="8468" y="9525"/>
                                </a:lnTo>
                                <a:lnTo>
                                  <a:pt x="8468" y="9525"/>
                                </a:lnTo>
                                <a:lnTo>
                                  <a:pt x="8468" y="9525"/>
                                </a:lnTo>
                                <a:lnTo>
                                  <a:pt x="8468" y="9525"/>
                                </a:lnTo>
                                <a:lnTo>
                                  <a:pt x="8468" y="9525"/>
                                </a:lnTo>
                                <a:lnTo>
                                  <a:pt x="8468" y="8792"/>
                                </a:lnTo>
                                <a:lnTo>
                                  <a:pt x="8468" y="8792"/>
                                </a:lnTo>
                                <a:lnTo>
                                  <a:pt x="8468" y="9525"/>
                                </a:lnTo>
                                <a:lnTo>
                                  <a:pt x="8468" y="9525"/>
                                </a:lnTo>
                                <a:lnTo>
                                  <a:pt x="8468" y="9525"/>
                                </a:lnTo>
                                <a:lnTo>
                                  <a:pt x="8468" y="9525"/>
                                </a:lnTo>
                                <a:lnTo>
                                  <a:pt x="8468" y="9525"/>
                                </a:lnTo>
                                <a:lnTo>
                                  <a:pt x="8468" y="9525"/>
                                </a:lnTo>
                                <a:lnTo>
                                  <a:pt x="8468" y="9525"/>
                                </a:lnTo>
                                <a:lnTo>
                                  <a:pt x="8468" y="8792"/>
                                </a:lnTo>
                                <a:lnTo>
                                  <a:pt x="8468" y="8792"/>
                                </a:lnTo>
                                <a:lnTo>
                                  <a:pt x="8468" y="8792"/>
                                </a:lnTo>
                                <a:lnTo>
                                  <a:pt x="9525" y="9525"/>
                                </a:lnTo>
                                <a:lnTo>
                                  <a:pt x="9525" y="9525"/>
                                </a:lnTo>
                                <a:lnTo>
                                  <a:pt x="9525" y="9525"/>
                                </a:lnTo>
                                <a:lnTo>
                                  <a:pt x="9525" y="9525"/>
                                </a:lnTo>
                                <a:lnTo>
                                  <a:pt x="9525" y="8792"/>
                                </a:lnTo>
                                <a:lnTo>
                                  <a:pt x="9525" y="8792"/>
                                </a:lnTo>
                                <a:lnTo>
                                  <a:pt x="9525" y="9525"/>
                                </a:lnTo>
                                <a:lnTo>
                                  <a:pt x="9525" y="8792"/>
                                </a:lnTo>
                                <a:lnTo>
                                  <a:pt x="9525" y="9525"/>
                                </a:lnTo>
                                <a:lnTo>
                                  <a:pt x="9525" y="9525"/>
                                </a:lnTo>
                                <a:lnTo>
                                  <a:pt x="9525" y="9525"/>
                                </a:lnTo>
                                <a:lnTo>
                                  <a:pt x="9525" y="9525"/>
                                </a:lnTo>
                                <a:lnTo>
                                  <a:pt x="9525" y="9525"/>
                                </a:lnTo>
                                <a:lnTo>
                                  <a:pt x="9525" y="9525"/>
                                </a:lnTo>
                                <a:lnTo>
                                  <a:pt x="9525" y="9525"/>
                                </a:lnTo>
                                <a:lnTo>
                                  <a:pt x="9525" y="9525"/>
                                </a:lnTo>
                                <a:lnTo>
                                  <a:pt x="9525" y="9525"/>
                                </a:lnTo>
                                <a:lnTo>
                                  <a:pt x="9525" y="9525"/>
                                </a:lnTo>
                                <a:lnTo>
                                  <a:pt x="9525" y="9525"/>
                                </a:lnTo>
                                <a:lnTo>
                                  <a:pt x="9525" y="9525"/>
                                </a:lnTo>
                                <a:lnTo>
                                  <a:pt x="10582" y="9525"/>
                                </a:lnTo>
                                <a:lnTo>
                                  <a:pt x="10582" y="9525"/>
                                </a:lnTo>
                                <a:lnTo>
                                  <a:pt x="10582" y="9525"/>
                                </a:lnTo>
                                <a:lnTo>
                                  <a:pt x="10582" y="9525"/>
                                </a:lnTo>
                                <a:lnTo>
                                  <a:pt x="10582" y="9525"/>
                                </a:lnTo>
                                <a:lnTo>
                                  <a:pt x="10582" y="9525"/>
                                </a:lnTo>
                                <a:lnTo>
                                  <a:pt x="10582" y="9525"/>
                                </a:lnTo>
                                <a:lnTo>
                                  <a:pt x="10582" y="9525"/>
                                </a:lnTo>
                                <a:lnTo>
                                  <a:pt x="10582" y="9525"/>
                                </a:lnTo>
                                <a:lnTo>
                                  <a:pt x="10582" y="9525"/>
                                </a:lnTo>
                                <a:lnTo>
                                  <a:pt x="10582" y="9525"/>
                                </a:lnTo>
                                <a:lnTo>
                                  <a:pt x="10582" y="9525"/>
                                </a:lnTo>
                                <a:lnTo>
                                  <a:pt x="10582" y="9525"/>
                                </a:lnTo>
                                <a:lnTo>
                                  <a:pt x="10582" y="8792"/>
                                </a:lnTo>
                                <a:lnTo>
                                  <a:pt x="10582" y="9525"/>
                                </a:lnTo>
                                <a:lnTo>
                                  <a:pt x="10582" y="8792"/>
                                </a:lnTo>
                                <a:lnTo>
                                  <a:pt x="10582" y="8792"/>
                                </a:lnTo>
                                <a:lnTo>
                                  <a:pt x="10582" y="9525"/>
                                </a:lnTo>
                                <a:lnTo>
                                  <a:pt x="11639" y="9525"/>
                                </a:lnTo>
                                <a:lnTo>
                                  <a:pt x="11639" y="9525"/>
                                </a:lnTo>
                                <a:lnTo>
                                  <a:pt x="11639" y="8792"/>
                                </a:lnTo>
                                <a:lnTo>
                                  <a:pt x="11639" y="8792"/>
                                </a:lnTo>
                                <a:lnTo>
                                  <a:pt x="11639" y="8792"/>
                                </a:lnTo>
                                <a:lnTo>
                                  <a:pt x="11639" y="8792"/>
                                </a:lnTo>
                                <a:lnTo>
                                  <a:pt x="11639" y="9525"/>
                                </a:lnTo>
                                <a:lnTo>
                                  <a:pt x="11639" y="9525"/>
                                </a:lnTo>
                                <a:lnTo>
                                  <a:pt x="11639" y="8792"/>
                                </a:lnTo>
                                <a:lnTo>
                                  <a:pt x="11639" y="8792"/>
                                </a:lnTo>
                                <a:lnTo>
                                  <a:pt x="11639" y="8792"/>
                                </a:lnTo>
                                <a:lnTo>
                                  <a:pt x="11639" y="8792"/>
                                </a:lnTo>
                                <a:lnTo>
                                  <a:pt x="11639" y="8792"/>
                                </a:lnTo>
                                <a:lnTo>
                                  <a:pt x="11639" y="8792"/>
                                </a:lnTo>
                                <a:lnTo>
                                  <a:pt x="11639" y="8792"/>
                                </a:lnTo>
                                <a:lnTo>
                                  <a:pt x="11639" y="8792"/>
                                </a:lnTo>
                                <a:lnTo>
                                  <a:pt x="11639" y="8792"/>
                                </a:lnTo>
                                <a:lnTo>
                                  <a:pt x="11639" y="8792"/>
                                </a:lnTo>
                                <a:lnTo>
                                  <a:pt x="12697" y="9525"/>
                                </a:lnTo>
                                <a:lnTo>
                                  <a:pt x="12697" y="9525"/>
                                </a:lnTo>
                                <a:lnTo>
                                  <a:pt x="12697" y="9525"/>
                                </a:lnTo>
                                <a:lnTo>
                                  <a:pt x="12697" y="9525"/>
                                </a:lnTo>
                                <a:lnTo>
                                  <a:pt x="12697" y="9525"/>
                                </a:lnTo>
                                <a:lnTo>
                                  <a:pt x="12697" y="9525"/>
                                </a:lnTo>
                                <a:lnTo>
                                  <a:pt x="12697" y="9525"/>
                                </a:lnTo>
                                <a:lnTo>
                                  <a:pt x="12697" y="9525"/>
                                </a:lnTo>
                                <a:lnTo>
                                  <a:pt x="12697" y="8792"/>
                                </a:lnTo>
                                <a:lnTo>
                                  <a:pt x="12697" y="8792"/>
                                </a:lnTo>
                                <a:lnTo>
                                  <a:pt x="12697" y="8792"/>
                                </a:lnTo>
                                <a:lnTo>
                                  <a:pt x="12697" y="8792"/>
                                </a:lnTo>
                                <a:lnTo>
                                  <a:pt x="12697" y="8792"/>
                                </a:lnTo>
                                <a:lnTo>
                                  <a:pt x="12697" y="8792"/>
                                </a:lnTo>
                                <a:lnTo>
                                  <a:pt x="12697" y="8792"/>
                                </a:lnTo>
                                <a:lnTo>
                                  <a:pt x="12697" y="8792"/>
                                </a:lnTo>
                                <a:lnTo>
                                  <a:pt x="12697" y="9525"/>
                                </a:lnTo>
                                <a:lnTo>
                                  <a:pt x="12697" y="9525"/>
                                </a:lnTo>
                                <a:lnTo>
                                  <a:pt x="13754" y="9525"/>
                                </a:lnTo>
                                <a:lnTo>
                                  <a:pt x="13754" y="9525"/>
                                </a:lnTo>
                                <a:lnTo>
                                  <a:pt x="13754" y="9525"/>
                                </a:lnTo>
                                <a:lnTo>
                                  <a:pt x="13754" y="8792"/>
                                </a:lnTo>
                                <a:lnTo>
                                  <a:pt x="13754" y="8792"/>
                                </a:lnTo>
                                <a:lnTo>
                                  <a:pt x="13754" y="9525"/>
                                </a:lnTo>
                                <a:lnTo>
                                  <a:pt x="13754" y="8792"/>
                                </a:lnTo>
                                <a:lnTo>
                                  <a:pt x="13754" y="9525"/>
                                </a:lnTo>
                                <a:lnTo>
                                  <a:pt x="13754" y="9525"/>
                                </a:lnTo>
                                <a:lnTo>
                                  <a:pt x="13754" y="8792"/>
                                </a:lnTo>
                                <a:lnTo>
                                  <a:pt x="13754" y="9525"/>
                                </a:lnTo>
                                <a:lnTo>
                                  <a:pt x="13754" y="9525"/>
                                </a:lnTo>
                                <a:lnTo>
                                  <a:pt x="13754" y="9525"/>
                                </a:lnTo>
                                <a:lnTo>
                                  <a:pt x="13754" y="9525"/>
                                </a:lnTo>
                                <a:lnTo>
                                  <a:pt x="13754" y="9525"/>
                                </a:lnTo>
                                <a:lnTo>
                                  <a:pt x="13754" y="8792"/>
                                </a:lnTo>
                                <a:lnTo>
                                  <a:pt x="13754" y="8792"/>
                                </a:lnTo>
                                <a:lnTo>
                                  <a:pt x="13754" y="8792"/>
                                </a:lnTo>
                                <a:lnTo>
                                  <a:pt x="13754" y="8792"/>
                                </a:lnTo>
                                <a:lnTo>
                                  <a:pt x="13754" y="8792"/>
                                </a:lnTo>
                                <a:lnTo>
                                  <a:pt x="14821" y="8792"/>
                                </a:lnTo>
                                <a:lnTo>
                                  <a:pt x="14821" y="8792"/>
                                </a:lnTo>
                                <a:lnTo>
                                  <a:pt x="14821" y="9525"/>
                                </a:lnTo>
                                <a:lnTo>
                                  <a:pt x="14821" y="9525"/>
                                </a:lnTo>
                                <a:lnTo>
                                  <a:pt x="14821" y="8792"/>
                                </a:lnTo>
                                <a:lnTo>
                                  <a:pt x="14821" y="8792"/>
                                </a:lnTo>
                                <a:lnTo>
                                  <a:pt x="14821" y="8792"/>
                                </a:lnTo>
                                <a:lnTo>
                                  <a:pt x="14821" y="8792"/>
                                </a:lnTo>
                                <a:lnTo>
                                  <a:pt x="14821" y="8792"/>
                                </a:lnTo>
                                <a:lnTo>
                                  <a:pt x="14821" y="8792"/>
                                </a:lnTo>
                                <a:lnTo>
                                  <a:pt x="14821" y="8792"/>
                                </a:lnTo>
                                <a:lnTo>
                                  <a:pt x="14821" y="8792"/>
                                </a:lnTo>
                                <a:lnTo>
                                  <a:pt x="14821" y="8792"/>
                                </a:lnTo>
                                <a:lnTo>
                                  <a:pt x="14821" y="8792"/>
                                </a:lnTo>
                                <a:lnTo>
                                  <a:pt x="14821" y="8792"/>
                                </a:lnTo>
                                <a:lnTo>
                                  <a:pt x="14821" y="8792"/>
                                </a:lnTo>
                                <a:lnTo>
                                  <a:pt x="14821" y="8792"/>
                                </a:lnTo>
                                <a:lnTo>
                                  <a:pt x="14821" y="8792"/>
                                </a:lnTo>
                                <a:lnTo>
                                  <a:pt x="15878" y="8792"/>
                                </a:lnTo>
                                <a:lnTo>
                                  <a:pt x="15878" y="8792"/>
                                </a:lnTo>
                                <a:lnTo>
                                  <a:pt x="15878" y="8792"/>
                                </a:lnTo>
                                <a:lnTo>
                                  <a:pt x="15878" y="8792"/>
                                </a:lnTo>
                                <a:lnTo>
                                  <a:pt x="15878" y="9525"/>
                                </a:lnTo>
                                <a:lnTo>
                                  <a:pt x="15878" y="8792"/>
                                </a:lnTo>
                                <a:lnTo>
                                  <a:pt x="15878" y="9525"/>
                                </a:lnTo>
                                <a:lnTo>
                                  <a:pt x="15878" y="9525"/>
                                </a:lnTo>
                                <a:lnTo>
                                  <a:pt x="15878" y="8792"/>
                                </a:lnTo>
                                <a:lnTo>
                                  <a:pt x="15878" y="8792"/>
                                </a:lnTo>
                                <a:lnTo>
                                  <a:pt x="15878" y="8058"/>
                                </a:lnTo>
                                <a:lnTo>
                                  <a:pt x="15878" y="8792"/>
                                </a:lnTo>
                                <a:lnTo>
                                  <a:pt x="15878" y="8792"/>
                                </a:lnTo>
                                <a:lnTo>
                                  <a:pt x="15878" y="8792"/>
                                </a:lnTo>
                                <a:lnTo>
                                  <a:pt x="15878" y="8792"/>
                                </a:lnTo>
                                <a:lnTo>
                                  <a:pt x="15878" y="8792"/>
                                </a:lnTo>
                                <a:lnTo>
                                  <a:pt x="15878" y="8792"/>
                                </a:lnTo>
                                <a:lnTo>
                                  <a:pt x="15878" y="8058"/>
                                </a:lnTo>
                                <a:lnTo>
                                  <a:pt x="15878" y="8792"/>
                                </a:lnTo>
                                <a:lnTo>
                                  <a:pt x="15878" y="8058"/>
                                </a:lnTo>
                                <a:lnTo>
                                  <a:pt x="15878" y="8058"/>
                                </a:lnTo>
                                <a:lnTo>
                                  <a:pt x="15878" y="8792"/>
                                </a:lnTo>
                                <a:lnTo>
                                  <a:pt x="15878" y="8792"/>
                                </a:lnTo>
                                <a:lnTo>
                                  <a:pt x="15878" y="8792"/>
                                </a:lnTo>
                                <a:lnTo>
                                  <a:pt x="16936" y="8792"/>
                                </a:lnTo>
                                <a:lnTo>
                                  <a:pt x="16936" y="8792"/>
                                </a:lnTo>
                                <a:lnTo>
                                  <a:pt x="16936" y="8792"/>
                                </a:lnTo>
                                <a:lnTo>
                                  <a:pt x="16936" y="8792"/>
                                </a:lnTo>
                                <a:lnTo>
                                  <a:pt x="16936" y="8792"/>
                                </a:lnTo>
                                <a:lnTo>
                                  <a:pt x="16936" y="8792"/>
                                </a:lnTo>
                                <a:lnTo>
                                  <a:pt x="16936" y="9525"/>
                                </a:lnTo>
                                <a:lnTo>
                                  <a:pt x="16936" y="8792"/>
                                </a:lnTo>
                                <a:lnTo>
                                  <a:pt x="16936" y="9525"/>
                                </a:lnTo>
                                <a:lnTo>
                                  <a:pt x="16936" y="8792"/>
                                </a:lnTo>
                                <a:lnTo>
                                  <a:pt x="16936" y="8792"/>
                                </a:lnTo>
                                <a:lnTo>
                                  <a:pt x="16936" y="9525"/>
                                </a:lnTo>
                                <a:lnTo>
                                  <a:pt x="16936" y="8792"/>
                                </a:lnTo>
                                <a:lnTo>
                                  <a:pt x="16936" y="8792"/>
                                </a:lnTo>
                                <a:lnTo>
                                  <a:pt x="16936" y="8058"/>
                                </a:lnTo>
                                <a:lnTo>
                                  <a:pt x="16936" y="8792"/>
                                </a:lnTo>
                                <a:lnTo>
                                  <a:pt x="16936" y="8792"/>
                                </a:lnTo>
                                <a:lnTo>
                                  <a:pt x="16936" y="8792"/>
                                </a:lnTo>
                                <a:lnTo>
                                  <a:pt x="17993" y="8792"/>
                                </a:lnTo>
                                <a:lnTo>
                                  <a:pt x="17993" y="8792"/>
                                </a:lnTo>
                                <a:lnTo>
                                  <a:pt x="17993" y="8792"/>
                                </a:lnTo>
                                <a:lnTo>
                                  <a:pt x="17993" y="8792"/>
                                </a:lnTo>
                                <a:lnTo>
                                  <a:pt x="17993" y="8058"/>
                                </a:lnTo>
                                <a:lnTo>
                                  <a:pt x="17993" y="8792"/>
                                </a:lnTo>
                                <a:lnTo>
                                  <a:pt x="17993" y="8792"/>
                                </a:lnTo>
                                <a:lnTo>
                                  <a:pt x="17993" y="8058"/>
                                </a:lnTo>
                                <a:lnTo>
                                  <a:pt x="17993" y="8058"/>
                                </a:lnTo>
                                <a:lnTo>
                                  <a:pt x="17993" y="8058"/>
                                </a:lnTo>
                                <a:lnTo>
                                  <a:pt x="17993" y="8792"/>
                                </a:lnTo>
                                <a:lnTo>
                                  <a:pt x="17993" y="8058"/>
                                </a:lnTo>
                                <a:lnTo>
                                  <a:pt x="17993" y="8058"/>
                                </a:lnTo>
                                <a:lnTo>
                                  <a:pt x="17993" y="8058"/>
                                </a:lnTo>
                                <a:lnTo>
                                  <a:pt x="17993" y="8058"/>
                                </a:lnTo>
                                <a:lnTo>
                                  <a:pt x="17993" y="8792"/>
                                </a:lnTo>
                                <a:lnTo>
                                  <a:pt x="17993" y="8058"/>
                                </a:lnTo>
                                <a:lnTo>
                                  <a:pt x="17993" y="8058"/>
                                </a:lnTo>
                                <a:lnTo>
                                  <a:pt x="17993" y="8792"/>
                                </a:lnTo>
                                <a:lnTo>
                                  <a:pt x="17993" y="8792"/>
                                </a:lnTo>
                                <a:lnTo>
                                  <a:pt x="19050" y="8792"/>
                                </a:lnTo>
                                <a:lnTo>
                                  <a:pt x="19050" y="8792"/>
                                </a:lnTo>
                                <a:lnTo>
                                  <a:pt x="19050" y="8058"/>
                                </a:lnTo>
                                <a:lnTo>
                                  <a:pt x="19050" y="8058"/>
                                </a:lnTo>
                                <a:lnTo>
                                  <a:pt x="19050" y="8058"/>
                                </a:lnTo>
                                <a:lnTo>
                                  <a:pt x="19050" y="8058"/>
                                </a:lnTo>
                                <a:lnTo>
                                  <a:pt x="19050" y="8058"/>
                                </a:lnTo>
                                <a:lnTo>
                                  <a:pt x="19050" y="8058"/>
                                </a:lnTo>
                                <a:lnTo>
                                  <a:pt x="19050" y="8058"/>
                                </a:lnTo>
                                <a:lnTo>
                                  <a:pt x="19050" y="7325"/>
                                </a:lnTo>
                                <a:lnTo>
                                  <a:pt x="19050" y="8058"/>
                                </a:lnTo>
                                <a:lnTo>
                                  <a:pt x="19050" y="8058"/>
                                </a:lnTo>
                                <a:lnTo>
                                  <a:pt x="19050" y="8058"/>
                                </a:lnTo>
                                <a:lnTo>
                                  <a:pt x="19050" y="8058"/>
                                </a:lnTo>
                                <a:lnTo>
                                  <a:pt x="19050" y="8058"/>
                                </a:lnTo>
                                <a:lnTo>
                                  <a:pt x="19050" y="8058"/>
                                </a:lnTo>
                                <a:lnTo>
                                  <a:pt x="19050" y="8058"/>
                                </a:lnTo>
                                <a:lnTo>
                                  <a:pt x="19050" y="8058"/>
                                </a:lnTo>
                                <a:lnTo>
                                  <a:pt x="20107" y="8058"/>
                                </a:lnTo>
                                <a:lnTo>
                                  <a:pt x="20107" y="7325"/>
                                </a:lnTo>
                                <a:lnTo>
                                  <a:pt x="20107" y="7325"/>
                                </a:lnTo>
                                <a:lnTo>
                                  <a:pt x="20107" y="7325"/>
                                </a:lnTo>
                                <a:lnTo>
                                  <a:pt x="20107" y="8058"/>
                                </a:lnTo>
                                <a:lnTo>
                                  <a:pt x="20107" y="8058"/>
                                </a:lnTo>
                                <a:lnTo>
                                  <a:pt x="20107" y="8058"/>
                                </a:lnTo>
                                <a:lnTo>
                                  <a:pt x="20107" y="8058"/>
                                </a:lnTo>
                                <a:lnTo>
                                  <a:pt x="20107" y="8058"/>
                                </a:lnTo>
                                <a:lnTo>
                                  <a:pt x="20107" y="8058"/>
                                </a:lnTo>
                                <a:lnTo>
                                  <a:pt x="20107" y="8058"/>
                                </a:lnTo>
                                <a:lnTo>
                                  <a:pt x="20107" y="8058"/>
                                </a:lnTo>
                                <a:lnTo>
                                  <a:pt x="20107" y="8058"/>
                                </a:lnTo>
                                <a:lnTo>
                                  <a:pt x="20107" y="7325"/>
                                </a:lnTo>
                                <a:lnTo>
                                  <a:pt x="20107" y="7325"/>
                                </a:lnTo>
                                <a:lnTo>
                                  <a:pt x="20107" y="7325"/>
                                </a:lnTo>
                                <a:lnTo>
                                  <a:pt x="20107" y="7325"/>
                                </a:lnTo>
                                <a:lnTo>
                                  <a:pt x="20107" y="7325"/>
                                </a:lnTo>
                                <a:lnTo>
                                  <a:pt x="21164" y="8058"/>
                                </a:lnTo>
                                <a:lnTo>
                                  <a:pt x="21164" y="8058"/>
                                </a:lnTo>
                                <a:lnTo>
                                  <a:pt x="21164" y="8058"/>
                                </a:lnTo>
                                <a:lnTo>
                                  <a:pt x="21164" y="8058"/>
                                </a:lnTo>
                                <a:lnTo>
                                  <a:pt x="21164" y="8058"/>
                                </a:lnTo>
                                <a:lnTo>
                                  <a:pt x="21164" y="7325"/>
                                </a:lnTo>
                                <a:lnTo>
                                  <a:pt x="21164" y="7325"/>
                                </a:lnTo>
                                <a:lnTo>
                                  <a:pt x="21164" y="7325"/>
                                </a:lnTo>
                                <a:lnTo>
                                  <a:pt x="21164" y="7325"/>
                                </a:lnTo>
                                <a:lnTo>
                                  <a:pt x="21164" y="7325"/>
                                </a:lnTo>
                                <a:lnTo>
                                  <a:pt x="21164" y="7325"/>
                                </a:lnTo>
                                <a:lnTo>
                                  <a:pt x="21164" y="7325"/>
                                </a:lnTo>
                                <a:lnTo>
                                  <a:pt x="21164" y="7325"/>
                                </a:lnTo>
                                <a:lnTo>
                                  <a:pt x="21164" y="7325"/>
                                </a:lnTo>
                                <a:lnTo>
                                  <a:pt x="21164" y="7325"/>
                                </a:lnTo>
                                <a:lnTo>
                                  <a:pt x="21164" y="7325"/>
                                </a:lnTo>
                                <a:lnTo>
                                  <a:pt x="21164" y="7325"/>
                                </a:lnTo>
                                <a:lnTo>
                                  <a:pt x="21164" y="7325"/>
                                </a:lnTo>
                                <a:lnTo>
                                  <a:pt x="22222" y="7325"/>
                                </a:lnTo>
                                <a:lnTo>
                                  <a:pt x="22222" y="7325"/>
                                </a:lnTo>
                                <a:lnTo>
                                  <a:pt x="22222" y="7325"/>
                                </a:lnTo>
                                <a:lnTo>
                                  <a:pt x="22222" y="7325"/>
                                </a:lnTo>
                                <a:lnTo>
                                  <a:pt x="22222" y="7325"/>
                                </a:lnTo>
                                <a:lnTo>
                                  <a:pt x="22222" y="7325"/>
                                </a:lnTo>
                                <a:lnTo>
                                  <a:pt x="22222" y="7325"/>
                                </a:lnTo>
                                <a:lnTo>
                                  <a:pt x="22222" y="7325"/>
                                </a:lnTo>
                                <a:lnTo>
                                  <a:pt x="22222" y="7325"/>
                                </a:lnTo>
                                <a:lnTo>
                                  <a:pt x="22222" y="7325"/>
                                </a:lnTo>
                                <a:lnTo>
                                  <a:pt x="22222" y="7325"/>
                                </a:lnTo>
                                <a:lnTo>
                                  <a:pt x="22222" y="7325"/>
                                </a:lnTo>
                                <a:lnTo>
                                  <a:pt x="22222" y="7325"/>
                                </a:lnTo>
                                <a:lnTo>
                                  <a:pt x="22222" y="7325"/>
                                </a:lnTo>
                                <a:lnTo>
                                  <a:pt x="22222" y="7325"/>
                                </a:lnTo>
                                <a:lnTo>
                                  <a:pt x="22222" y="7325"/>
                                </a:lnTo>
                                <a:lnTo>
                                  <a:pt x="22222" y="7325"/>
                                </a:lnTo>
                                <a:lnTo>
                                  <a:pt x="22222" y="7325"/>
                                </a:lnTo>
                                <a:lnTo>
                                  <a:pt x="22222" y="7325"/>
                                </a:lnTo>
                                <a:lnTo>
                                  <a:pt x="22222" y="6591"/>
                                </a:lnTo>
                                <a:lnTo>
                                  <a:pt x="23279" y="6591"/>
                                </a:lnTo>
                                <a:lnTo>
                                  <a:pt x="23279" y="6591"/>
                                </a:lnTo>
                                <a:lnTo>
                                  <a:pt x="23279" y="6591"/>
                                </a:lnTo>
                                <a:lnTo>
                                  <a:pt x="23279" y="6591"/>
                                </a:lnTo>
                                <a:lnTo>
                                  <a:pt x="23279" y="6591"/>
                                </a:lnTo>
                                <a:lnTo>
                                  <a:pt x="23279" y="6591"/>
                                </a:lnTo>
                                <a:lnTo>
                                  <a:pt x="23279" y="6591"/>
                                </a:lnTo>
                                <a:lnTo>
                                  <a:pt x="23279" y="6591"/>
                                </a:lnTo>
                                <a:lnTo>
                                  <a:pt x="23279" y="6591"/>
                                </a:lnTo>
                                <a:lnTo>
                                  <a:pt x="23279" y="6591"/>
                                </a:lnTo>
                                <a:lnTo>
                                  <a:pt x="23279" y="6591"/>
                                </a:lnTo>
                                <a:lnTo>
                                  <a:pt x="23279" y="6591"/>
                                </a:lnTo>
                                <a:lnTo>
                                  <a:pt x="23279" y="6591"/>
                                </a:lnTo>
                                <a:lnTo>
                                  <a:pt x="23279" y="6591"/>
                                </a:lnTo>
                                <a:lnTo>
                                  <a:pt x="23279" y="5858"/>
                                </a:lnTo>
                                <a:lnTo>
                                  <a:pt x="23279" y="5858"/>
                                </a:lnTo>
                                <a:lnTo>
                                  <a:pt x="23279" y="6591"/>
                                </a:lnTo>
                                <a:lnTo>
                                  <a:pt x="23279" y="6591"/>
                                </a:lnTo>
                                <a:lnTo>
                                  <a:pt x="24346" y="6591"/>
                                </a:lnTo>
                                <a:lnTo>
                                  <a:pt x="24346" y="5858"/>
                                </a:lnTo>
                                <a:lnTo>
                                  <a:pt x="24346" y="5858"/>
                                </a:lnTo>
                                <a:lnTo>
                                  <a:pt x="24346" y="5858"/>
                                </a:lnTo>
                                <a:lnTo>
                                  <a:pt x="24346" y="5858"/>
                                </a:lnTo>
                                <a:lnTo>
                                  <a:pt x="24346" y="5858"/>
                                </a:lnTo>
                                <a:lnTo>
                                  <a:pt x="24346" y="5858"/>
                                </a:lnTo>
                                <a:lnTo>
                                  <a:pt x="24346" y="5858"/>
                                </a:lnTo>
                                <a:lnTo>
                                  <a:pt x="24346" y="5858"/>
                                </a:lnTo>
                                <a:lnTo>
                                  <a:pt x="24346" y="5858"/>
                                </a:lnTo>
                                <a:lnTo>
                                  <a:pt x="24346" y="5858"/>
                                </a:lnTo>
                                <a:lnTo>
                                  <a:pt x="24346" y="5858"/>
                                </a:lnTo>
                                <a:lnTo>
                                  <a:pt x="24346" y="5858"/>
                                </a:lnTo>
                                <a:lnTo>
                                  <a:pt x="24346" y="5858"/>
                                </a:lnTo>
                                <a:lnTo>
                                  <a:pt x="24346" y="5858"/>
                                </a:lnTo>
                                <a:lnTo>
                                  <a:pt x="24346" y="5124"/>
                                </a:lnTo>
                                <a:lnTo>
                                  <a:pt x="24346" y="5124"/>
                                </a:lnTo>
                                <a:lnTo>
                                  <a:pt x="24346" y="5124"/>
                                </a:lnTo>
                                <a:lnTo>
                                  <a:pt x="25403" y="5124"/>
                                </a:lnTo>
                                <a:lnTo>
                                  <a:pt x="25403" y="5124"/>
                                </a:lnTo>
                                <a:lnTo>
                                  <a:pt x="25403" y="5124"/>
                                </a:lnTo>
                                <a:lnTo>
                                  <a:pt x="25403" y="5124"/>
                                </a:lnTo>
                                <a:lnTo>
                                  <a:pt x="25403" y="5124"/>
                                </a:lnTo>
                                <a:lnTo>
                                  <a:pt x="25403" y="5124"/>
                                </a:lnTo>
                                <a:lnTo>
                                  <a:pt x="25403" y="5124"/>
                                </a:lnTo>
                                <a:lnTo>
                                  <a:pt x="25403" y="5124"/>
                                </a:lnTo>
                                <a:lnTo>
                                  <a:pt x="25403" y="5124"/>
                                </a:lnTo>
                                <a:lnTo>
                                  <a:pt x="25403" y="5124"/>
                                </a:lnTo>
                                <a:lnTo>
                                  <a:pt x="25403" y="4401"/>
                                </a:lnTo>
                                <a:lnTo>
                                  <a:pt x="25403" y="4401"/>
                                </a:lnTo>
                                <a:lnTo>
                                  <a:pt x="25403" y="4401"/>
                                </a:lnTo>
                                <a:lnTo>
                                  <a:pt x="25403" y="4401"/>
                                </a:lnTo>
                                <a:lnTo>
                                  <a:pt x="25403" y="4401"/>
                                </a:lnTo>
                                <a:lnTo>
                                  <a:pt x="25403" y="4401"/>
                                </a:lnTo>
                                <a:lnTo>
                                  <a:pt x="25403" y="4401"/>
                                </a:lnTo>
                                <a:lnTo>
                                  <a:pt x="25403" y="4401"/>
                                </a:lnTo>
                                <a:lnTo>
                                  <a:pt x="25403" y="4401"/>
                                </a:lnTo>
                                <a:lnTo>
                                  <a:pt x="25403" y="3667"/>
                                </a:lnTo>
                                <a:lnTo>
                                  <a:pt x="26461" y="3667"/>
                                </a:lnTo>
                                <a:lnTo>
                                  <a:pt x="26461" y="3667"/>
                                </a:lnTo>
                                <a:lnTo>
                                  <a:pt x="26461" y="3667"/>
                                </a:lnTo>
                                <a:lnTo>
                                  <a:pt x="26461" y="3667"/>
                                </a:lnTo>
                                <a:lnTo>
                                  <a:pt x="26461" y="3667"/>
                                </a:lnTo>
                                <a:lnTo>
                                  <a:pt x="26461" y="3667"/>
                                </a:lnTo>
                                <a:lnTo>
                                  <a:pt x="26461" y="3667"/>
                                </a:lnTo>
                                <a:lnTo>
                                  <a:pt x="26461" y="3667"/>
                                </a:lnTo>
                                <a:lnTo>
                                  <a:pt x="26461" y="3667"/>
                                </a:lnTo>
                                <a:lnTo>
                                  <a:pt x="26461" y="3667"/>
                                </a:lnTo>
                                <a:lnTo>
                                  <a:pt x="26461" y="2934"/>
                                </a:lnTo>
                                <a:lnTo>
                                  <a:pt x="26461" y="2934"/>
                                </a:lnTo>
                                <a:lnTo>
                                  <a:pt x="26461" y="3667"/>
                                </a:lnTo>
                                <a:lnTo>
                                  <a:pt x="26461" y="3667"/>
                                </a:lnTo>
                                <a:lnTo>
                                  <a:pt x="26461" y="2934"/>
                                </a:lnTo>
                                <a:lnTo>
                                  <a:pt x="26461" y="2934"/>
                                </a:lnTo>
                                <a:lnTo>
                                  <a:pt x="26461" y="2934"/>
                                </a:lnTo>
                                <a:lnTo>
                                  <a:pt x="26461" y="2934"/>
                                </a:lnTo>
                                <a:lnTo>
                                  <a:pt x="27518" y="2934"/>
                                </a:lnTo>
                                <a:lnTo>
                                  <a:pt x="27518" y="2934"/>
                                </a:lnTo>
                                <a:lnTo>
                                  <a:pt x="27518" y="2200"/>
                                </a:lnTo>
                                <a:lnTo>
                                  <a:pt x="27518" y="2200"/>
                                </a:lnTo>
                                <a:lnTo>
                                  <a:pt x="27518" y="2200"/>
                                </a:lnTo>
                                <a:lnTo>
                                  <a:pt x="27518" y="2200"/>
                                </a:lnTo>
                                <a:lnTo>
                                  <a:pt x="27518" y="2200"/>
                                </a:lnTo>
                                <a:lnTo>
                                  <a:pt x="27518" y="2934"/>
                                </a:lnTo>
                                <a:lnTo>
                                  <a:pt x="27518" y="2934"/>
                                </a:lnTo>
                                <a:lnTo>
                                  <a:pt x="27518" y="2200"/>
                                </a:lnTo>
                                <a:lnTo>
                                  <a:pt x="27518" y="2200"/>
                                </a:lnTo>
                                <a:lnTo>
                                  <a:pt x="27518" y="2200"/>
                                </a:lnTo>
                                <a:lnTo>
                                  <a:pt x="27518" y="2200"/>
                                </a:lnTo>
                                <a:lnTo>
                                  <a:pt x="27518" y="2200"/>
                                </a:lnTo>
                                <a:lnTo>
                                  <a:pt x="27518" y="2200"/>
                                </a:lnTo>
                                <a:lnTo>
                                  <a:pt x="27518" y="1467"/>
                                </a:lnTo>
                                <a:lnTo>
                                  <a:pt x="27518" y="1467"/>
                                </a:lnTo>
                                <a:lnTo>
                                  <a:pt x="27518" y="1467"/>
                                </a:lnTo>
                                <a:lnTo>
                                  <a:pt x="28575" y="1467"/>
                                </a:lnTo>
                                <a:lnTo>
                                  <a:pt x="28575" y="1467"/>
                                </a:lnTo>
                                <a:lnTo>
                                  <a:pt x="28575" y="1467"/>
                                </a:lnTo>
                                <a:lnTo>
                                  <a:pt x="28575" y="1467"/>
                                </a:lnTo>
                                <a:lnTo>
                                  <a:pt x="28575" y="733"/>
                                </a:lnTo>
                                <a:lnTo>
                                  <a:pt x="28575" y="733"/>
                                </a:lnTo>
                                <a:lnTo>
                                  <a:pt x="28575" y="733"/>
                                </a:lnTo>
                                <a:lnTo>
                                  <a:pt x="28575" y="0"/>
                                </a:lnTo>
                                <a:lnTo>
                                  <a:pt x="28575" y="0"/>
                                </a:lnTo>
                                <a:lnTo>
                                  <a:pt x="28575" y="0"/>
                                </a:lnTo>
                                <a:lnTo>
                                  <a:pt x="28575" y="0"/>
                                </a:lnTo>
                                <a:lnTo>
                                  <a:pt x="28575" y="0"/>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49" name="Freeform: Shape 449"/>
                        <wps:cNvSpPr/>
                        <wps:spPr>
                          <a:xfrm>
                            <a:off x="2509837" y="3690937"/>
                            <a:ext cx="28575" cy="171450"/>
                          </a:xfrm>
                          <a:custGeom>
                            <a:avLst/>
                            <a:gdLst>
                              <a:gd name="connsiteX0" fmla="*/ 0 w 28575"/>
                              <a:gd name="connsiteY0" fmla="*/ 171450 h 171450"/>
                              <a:gd name="connsiteX1" fmla="*/ 0 w 28575"/>
                              <a:gd name="connsiteY1" fmla="*/ 171450 h 171450"/>
                              <a:gd name="connsiteX2" fmla="*/ 0 w 28575"/>
                              <a:gd name="connsiteY2" fmla="*/ 171450 h 171450"/>
                              <a:gd name="connsiteX3" fmla="*/ 0 w 28575"/>
                              <a:gd name="connsiteY3" fmla="*/ 171450 h 171450"/>
                              <a:gd name="connsiteX4" fmla="*/ 0 w 28575"/>
                              <a:gd name="connsiteY4" fmla="*/ 171450 h 171450"/>
                              <a:gd name="connsiteX5" fmla="*/ 0 w 28575"/>
                              <a:gd name="connsiteY5" fmla="*/ 170402 h 171450"/>
                              <a:gd name="connsiteX6" fmla="*/ 0 w 28575"/>
                              <a:gd name="connsiteY6" fmla="*/ 170402 h 171450"/>
                              <a:gd name="connsiteX7" fmla="*/ 0 w 28575"/>
                              <a:gd name="connsiteY7" fmla="*/ 170402 h 171450"/>
                              <a:gd name="connsiteX8" fmla="*/ 0 w 28575"/>
                              <a:gd name="connsiteY8" fmla="*/ 170402 h 171450"/>
                              <a:gd name="connsiteX9" fmla="*/ 0 w 28575"/>
                              <a:gd name="connsiteY9" fmla="*/ 170402 h 171450"/>
                              <a:gd name="connsiteX10" fmla="*/ 0 w 28575"/>
                              <a:gd name="connsiteY10" fmla="*/ 170402 h 171450"/>
                              <a:gd name="connsiteX11" fmla="*/ 0 w 28575"/>
                              <a:gd name="connsiteY11" fmla="*/ 170402 h 171450"/>
                              <a:gd name="connsiteX12" fmla="*/ 0 w 28575"/>
                              <a:gd name="connsiteY12" fmla="*/ 170402 h 171450"/>
                              <a:gd name="connsiteX13" fmla="*/ 1057 w 28575"/>
                              <a:gd name="connsiteY13" fmla="*/ 169345 h 171450"/>
                              <a:gd name="connsiteX14" fmla="*/ 1057 w 28575"/>
                              <a:gd name="connsiteY14" fmla="*/ 169345 h 171450"/>
                              <a:gd name="connsiteX15" fmla="*/ 1057 w 28575"/>
                              <a:gd name="connsiteY15" fmla="*/ 169345 h 171450"/>
                              <a:gd name="connsiteX16" fmla="*/ 1057 w 28575"/>
                              <a:gd name="connsiteY16" fmla="*/ 169345 h 171450"/>
                              <a:gd name="connsiteX17" fmla="*/ 1057 w 28575"/>
                              <a:gd name="connsiteY17" fmla="*/ 169345 h 171450"/>
                              <a:gd name="connsiteX18" fmla="*/ 1057 w 28575"/>
                              <a:gd name="connsiteY18" fmla="*/ 169345 h 171450"/>
                              <a:gd name="connsiteX19" fmla="*/ 1057 w 28575"/>
                              <a:gd name="connsiteY19" fmla="*/ 169345 h 171450"/>
                              <a:gd name="connsiteX20" fmla="*/ 1057 w 28575"/>
                              <a:gd name="connsiteY20" fmla="*/ 168297 h 171450"/>
                              <a:gd name="connsiteX21" fmla="*/ 1057 w 28575"/>
                              <a:gd name="connsiteY21" fmla="*/ 168297 h 171450"/>
                              <a:gd name="connsiteX22" fmla="*/ 1057 w 28575"/>
                              <a:gd name="connsiteY22" fmla="*/ 168297 h 171450"/>
                              <a:gd name="connsiteX23" fmla="*/ 1057 w 28575"/>
                              <a:gd name="connsiteY23" fmla="*/ 167240 h 171450"/>
                              <a:gd name="connsiteX24" fmla="*/ 1057 w 28575"/>
                              <a:gd name="connsiteY24" fmla="*/ 167240 h 171450"/>
                              <a:gd name="connsiteX25" fmla="*/ 1057 w 28575"/>
                              <a:gd name="connsiteY25" fmla="*/ 167240 h 171450"/>
                              <a:gd name="connsiteX26" fmla="*/ 1057 w 28575"/>
                              <a:gd name="connsiteY26" fmla="*/ 167240 h 171450"/>
                              <a:gd name="connsiteX27" fmla="*/ 1057 w 28575"/>
                              <a:gd name="connsiteY27" fmla="*/ 167240 h 171450"/>
                              <a:gd name="connsiteX28" fmla="*/ 1057 w 28575"/>
                              <a:gd name="connsiteY28" fmla="*/ 167240 h 171450"/>
                              <a:gd name="connsiteX29" fmla="*/ 1057 w 28575"/>
                              <a:gd name="connsiteY29" fmla="*/ 167240 h 171450"/>
                              <a:gd name="connsiteX30" fmla="*/ 1057 w 28575"/>
                              <a:gd name="connsiteY30" fmla="*/ 166192 h 171450"/>
                              <a:gd name="connsiteX31" fmla="*/ 1057 w 28575"/>
                              <a:gd name="connsiteY31" fmla="*/ 166192 h 171450"/>
                              <a:gd name="connsiteX32" fmla="*/ 1057 w 28575"/>
                              <a:gd name="connsiteY32" fmla="*/ 166192 h 171450"/>
                              <a:gd name="connsiteX33" fmla="*/ 2114 w 28575"/>
                              <a:gd name="connsiteY33" fmla="*/ 166192 h 171450"/>
                              <a:gd name="connsiteX34" fmla="*/ 2114 w 28575"/>
                              <a:gd name="connsiteY34" fmla="*/ 166192 h 171450"/>
                              <a:gd name="connsiteX35" fmla="*/ 2114 w 28575"/>
                              <a:gd name="connsiteY35" fmla="*/ 165135 h 171450"/>
                              <a:gd name="connsiteX36" fmla="*/ 2114 w 28575"/>
                              <a:gd name="connsiteY36" fmla="*/ 165135 h 171450"/>
                              <a:gd name="connsiteX37" fmla="*/ 2114 w 28575"/>
                              <a:gd name="connsiteY37" fmla="*/ 165135 h 171450"/>
                              <a:gd name="connsiteX38" fmla="*/ 2114 w 28575"/>
                              <a:gd name="connsiteY38" fmla="*/ 165135 h 171450"/>
                              <a:gd name="connsiteX39" fmla="*/ 2114 w 28575"/>
                              <a:gd name="connsiteY39" fmla="*/ 165135 h 171450"/>
                              <a:gd name="connsiteX40" fmla="*/ 2114 w 28575"/>
                              <a:gd name="connsiteY40" fmla="*/ 164087 h 171450"/>
                              <a:gd name="connsiteX41" fmla="*/ 2114 w 28575"/>
                              <a:gd name="connsiteY41" fmla="*/ 164087 h 171450"/>
                              <a:gd name="connsiteX42" fmla="*/ 2114 w 28575"/>
                              <a:gd name="connsiteY42" fmla="*/ 164087 h 171450"/>
                              <a:gd name="connsiteX43" fmla="*/ 2114 w 28575"/>
                              <a:gd name="connsiteY43" fmla="*/ 164087 h 171450"/>
                              <a:gd name="connsiteX44" fmla="*/ 2114 w 28575"/>
                              <a:gd name="connsiteY44" fmla="*/ 164087 h 171450"/>
                              <a:gd name="connsiteX45" fmla="*/ 2114 w 28575"/>
                              <a:gd name="connsiteY45" fmla="*/ 164087 h 171450"/>
                              <a:gd name="connsiteX46" fmla="*/ 2114 w 28575"/>
                              <a:gd name="connsiteY46" fmla="*/ 164087 h 171450"/>
                              <a:gd name="connsiteX47" fmla="*/ 2114 w 28575"/>
                              <a:gd name="connsiteY47" fmla="*/ 164087 h 171450"/>
                              <a:gd name="connsiteX48" fmla="*/ 2114 w 28575"/>
                              <a:gd name="connsiteY48" fmla="*/ 163039 h 171450"/>
                              <a:gd name="connsiteX49" fmla="*/ 2114 w 28575"/>
                              <a:gd name="connsiteY49" fmla="*/ 163039 h 171450"/>
                              <a:gd name="connsiteX50" fmla="*/ 2114 w 28575"/>
                              <a:gd name="connsiteY50" fmla="*/ 164087 h 171450"/>
                              <a:gd name="connsiteX51" fmla="*/ 3172 w 28575"/>
                              <a:gd name="connsiteY51" fmla="*/ 164087 h 171450"/>
                              <a:gd name="connsiteX52" fmla="*/ 3172 w 28575"/>
                              <a:gd name="connsiteY52" fmla="*/ 163039 h 171450"/>
                              <a:gd name="connsiteX53" fmla="*/ 3172 w 28575"/>
                              <a:gd name="connsiteY53" fmla="*/ 163039 h 171450"/>
                              <a:gd name="connsiteX54" fmla="*/ 3172 w 28575"/>
                              <a:gd name="connsiteY54" fmla="*/ 161982 h 171450"/>
                              <a:gd name="connsiteX55" fmla="*/ 3172 w 28575"/>
                              <a:gd name="connsiteY55" fmla="*/ 160934 h 171450"/>
                              <a:gd name="connsiteX56" fmla="*/ 3172 w 28575"/>
                              <a:gd name="connsiteY56" fmla="*/ 160934 h 171450"/>
                              <a:gd name="connsiteX57" fmla="*/ 3172 w 28575"/>
                              <a:gd name="connsiteY57" fmla="*/ 160934 h 171450"/>
                              <a:gd name="connsiteX58" fmla="*/ 3172 w 28575"/>
                              <a:gd name="connsiteY58" fmla="*/ 160934 h 171450"/>
                              <a:gd name="connsiteX59" fmla="*/ 3172 w 28575"/>
                              <a:gd name="connsiteY59" fmla="*/ 160934 h 171450"/>
                              <a:gd name="connsiteX60" fmla="*/ 3172 w 28575"/>
                              <a:gd name="connsiteY60" fmla="*/ 160934 h 171450"/>
                              <a:gd name="connsiteX61" fmla="*/ 3172 w 28575"/>
                              <a:gd name="connsiteY61" fmla="*/ 159877 h 171450"/>
                              <a:gd name="connsiteX62" fmla="*/ 3172 w 28575"/>
                              <a:gd name="connsiteY62" fmla="*/ 159877 h 171450"/>
                              <a:gd name="connsiteX63" fmla="*/ 3172 w 28575"/>
                              <a:gd name="connsiteY63" fmla="*/ 159877 h 171450"/>
                              <a:gd name="connsiteX64" fmla="*/ 3172 w 28575"/>
                              <a:gd name="connsiteY64" fmla="*/ 159877 h 171450"/>
                              <a:gd name="connsiteX65" fmla="*/ 3172 w 28575"/>
                              <a:gd name="connsiteY65" fmla="*/ 159877 h 171450"/>
                              <a:gd name="connsiteX66" fmla="*/ 3172 w 28575"/>
                              <a:gd name="connsiteY66" fmla="*/ 158829 h 171450"/>
                              <a:gd name="connsiteX67" fmla="*/ 3172 w 28575"/>
                              <a:gd name="connsiteY67" fmla="*/ 158829 h 171450"/>
                              <a:gd name="connsiteX68" fmla="*/ 3172 w 28575"/>
                              <a:gd name="connsiteY68" fmla="*/ 158829 h 171450"/>
                              <a:gd name="connsiteX69" fmla="*/ 4229 w 28575"/>
                              <a:gd name="connsiteY69" fmla="*/ 157772 h 171450"/>
                              <a:gd name="connsiteX70" fmla="*/ 4229 w 28575"/>
                              <a:gd name="connsiteY70" fmla="*/ 157772 h 171450"/>
                              <a:gd name="connsiteX71" fmla="*/ 4229 w 28575"/>
                              <a:gd name="connsiteY71" fmla="*/ 157772 h 171450"/>
                              <a:gd name="connsiteX72" fmla="*/ 4229 w 28575"/>
                              <a:gd name="connsiteY72" fmla="*/ 156724 h 171450"/>
                              <a:gd name="connsiteX73" fmla="*/ 4229 w 28575"/>
                              <a:gd name="connsiteY73" fmla="*/ 156724 h 171450"/>
                              <a:gd name="connsiteX74" fmla="*/ 4229 w 28575"/>
                              <a:gd name="connsiteY74" fmla="*/ 156724 h 171450"/>
                              <a:gd name="connsiteX75" fmla="*/ 4229 w 28575"/>
                              <a:gd name="connsiteY75" fmla="*/ 156724 h 171450"/>
                              <a:gd name="connsiteX76" fmla="*/ 4229 w 28575"/>
                              <a:gd name="connsiteY76" fmla="*/ 155677 h 171450"/>
                              <a:gd name="connsiteX77" fmla="*/ 4229 w 28575"/>
                              <a:gd name="connsiteY77" fmla="*/ 155677 h 171450"/>
                              <a:gd name="connsiteX78" fmla="*/ 4229 w 28575"/>
                              <a:gd name="connsiteY78" fmla="*/ 154619 h 171450"/>
                              <a:gd name="connsiteX79" fmla="*/ 4229 w 28575"/>
                              <a:gd name="connsiteY79" fmla="*/ 154619 h 171450"/>
                              <a:gd name="connsiteX80" fmla="*/ 4229 w 28575"/>
                              <a:gd name="connsiteY80" fmla="*/ 154619 h 171450"/>
                              <a:gd name="connsiteX81" fmla="*/ 4229 w 28575"/>
                              <a:gd name="connsiteY81" fmla="*/ 153571 h 171450"/>
                              <a:gd name="connsiteX82" fmla="*/ 4229 w 28575"/>
                              <a:gd name="connsiteY82" fmla="*/ 153571 h 171450"/>
                              <a:gd name="connsiteX83" fmla="*/ 4229 w 28575"/>
                              <a:gd name="connsiteY83" fmla="*/ 153571 h 171450"/>
                              <a:gd name="connsiteX84" fmla="*/ 4229 w 28575"/>
                              <a:gd name="connsiteY84" fmla="*/ 153571 h 171450"/>
                              <a:gd name="connsiteX85" fmla="*/ 4229 w 28575"/>
                              <a:gd name="connsiteY85" fmla="*/ 153571 h 171450"/>
                              <a:gd name="connsiteX86" fmla="*/ 4229 w 28575"/>
                              <a:gd name="connsiteY86" fmla="*/ 153571 h 171450"/>
                              <a:gd name="connsiteX87" fmla="*/ 5296 w 28575"/>
                              <a:gd name="connsiteY87" fmla="*/ 153571 h 171450"/>
                              <a:gd name="connsiteX88" fmla="*/ 5296 w 28575"/>
                              <a:gd name="connsiteY88" fmla="*/ 153571 h 171450"/>
                              <a:gd name="connsiteX89" fmla="*/ 5296 w 28575"/>
                              <a:gd name="connsiteY89" fmla="*/ 152514 h 171450"/>
                              <a:gd name="connsiteX90" fmla="*/ 5296 w 28575"/>
                              <a:gd name="connsiteY90" fmla="*/ 152514 h 171450"/>
                              <a:gd name="connsiteX91" fmla="*/ 5296 w 28575"/>
                              <a:gd name="connsiteY91" fmla="*/ 151467 h 171450"/>
                              <a:gd name="connsiteX92" fmla="*/ 5296 w 28575"/>
                              <a:gd name="connsiteY92" fmla="*/ 151467 h 171450"/>
                              <a:gd name="connsiteX93" fmla="*/ 5296 w 28575"/>
                              <a:gd name="connsiteY93" fmla="*/ 150409 h 171450"/>
                              <a:gd name="connsiteX94" fmla="*/ 5296 w 28575"/>
                              <a:gd name="connsiteY94" fmla="*/ 150409 h 171450"/>
                              <a:gd name="connsiteX95" fmla="*/ 5296 w 28575"/>
                              <a:gd name="connsiteY95" fmla="*/ 150409 h 171450"/>
                              <a:gd name="connsiteX96" fmla="*/ 5296 w 28575"/>
                              <a:gd name="connsiteY96" fmla="*/ 150409 h 171450"/>
                              <a:gd name="connsiteX97" fmla="*/ 5296 w 28575"/>
                              <a:gd name="connsiteY97" fmla="*/ 149362 h 171450"/>
                              <a:gd name="connsiteX98" fmla="*/ 5296 w 28575"/>
                              <a:gd name="connsiteY98" fmla="*/ 149362 h 171450"/>
                              <a:gd name="connsiteX99" fmla="*/ 5296 w 28575"/>
                              <a:gd name="connsiteY99" fmla="*/ 148314 h 171450"/>
                              <a:gd name="connsiteX100" fmla="*/ 5296 w 28575"/>
                              <a:gd name="connsiteY100" fmla="*/ 148314 h 171450"/>
                              <a:gd name="connsiteX101" fmla="*/ 5296 w 28575"/>
                              <a:gd name="connsiteY101" fmla="*/ 148314 h 171450"/>
                              <a:gd name="connsiteX102" fmla="*/ 5296 w 28575"/>
                              <a:gd name="connsiteY102" fmla="*/ 148314 h 171450"/>
                              <a:gd name="connsiteX103" fmla="*/ 5296 w 28575"/>
                              <a:gd name="connsiteY103" fmla="*/ 148314 h 171450"/>
                              <a:gd name="connsiteX104" fmla="*/ 5296 w 28575"/>
                              <a:gd name="connsiteY104" fmla="*/ 148314 h 171450"/>
                              <a:gd name="connsiteX105" fmla="*/ 5296 w 28575"/>
                              <a:gd name="connsiteY105" fmla="*/ 147256 h 171450"/>
                              <a:gd name="connsiteX106" fmla="*/ 5296 w 28575"/>
                              <a:gd name="connsiteY106" fmla="*/ 147256 h 171450"/>
                              <a:gd name="connsiteX107" fmla="*/ 6353 w 28575"/>
                              <a:gd name="connsiteY107" fmla="*/ 147256 h 171450"/>
                              <a:gd name="connsiteX108" fmla="*/ 6353 w 28575"/>
                              <a:gd name="connsiteY108" fmla="*/ 146209 h 171450"/>
                              <a:gd name="connsiteX109" fmla="*/ 6353 w 28575"/>
                              <a:gd name="connsiteY109" fmla="*/ 146209 h 171450"/>
                              <a:gd name="connsiteX110" fmla="*/ 6353 w 28575"/>
                              <a:gd name="connsiteY110" fmla="*/ 146209 h 171450"/>
                              <a:gd name="connsiteX111" fmla="*/ 6353 w 28575"/>
                              <a:gd name="connsiteY111" fmla="*/ 146209 h 171450"/>
                              <a:gd name="connsiteX112" fmla="*/ 6353 w 28575"/>
                              <a:gd name="connsiteY112" fmla="*/ 145152 h 171450"/>
                              <a:gd name="connsiteX113" fmla="*/ 6353 w 28575"/>
                              <a:gd name="connsiteY113" fmla="*/ 145152 h 171450"/>
                              <a:gd name="connsiteX114" fmla="*/ 6353 w 28575"/>
                              <a:gd name="connsiteY114" fmla="*/ 144104 h 171450"/>
                              <a:gd name="connsiteX115" fmla="*/ 6353 w 28575"/>
                              <a:gd name="connsiteY115" fmla="*/ 144104 h 171450"/>
                              <a:gd name="connsiteX116" fmla="*/ 6353 w 28575"/>
                              <a:gd name="connsiteY116" fmla="*/ 143047 h 171450"/>
                              <a:gd name="connsiteX117" fmla="*/ 6353 w 28575"/>
                              <a:gd name="connsiteY117" fmla="*/ 143047 h 171450"/>
                              <a:gd name="connsiteX118" fmla="*/ 6353 w 28575"/>
                              <a:gd name="connsiteY118" fmla="*/ 143047 h 171450"/>
                              <a:gd name="connsiteX119" fmla="*/ 6353 w 28575"/>
                              <a:gd name="connsiteY119" fmla="*/ 143047 h 171450"/>
                              <a:gd name="connsiteX120" fmla="*/ 6353 w 28575"/>
                              <a:gd name="connsiteY120" fmla="*/ 143047 h 171450"/>
                              <a:gd name="connsiteX121" fmla="*/ 6353 w 28575"/>
                              <a:gd name="connsiteY121" fmla="*/ 141999 h 171450"/>
                              <a:gd name="connsiteX122" fmla="*/ 6353 w 28575"/>
                              <a:gd name="connsiteY122" fmla="*/ 141999 h 171450"/>
                              <a:gd name="connsiteX123" fmla="*/ 6353 w 28575"/>
                              <a:gd name="connsiteY123" fmla="*/ 140951 h 171450"/>
                              <a:gd name="connsiteX124" fmla="*/ 6353 w 28575"/>
                              <a:gd name="connsiteY124" fmla="*/ 140951 h 171450"/>
                              <a:gd name="connsiteX125" fmla="*/ 7411 w 28575"/>
                              <a:gd name="connsiteY125" fmla="*/ 140951 h 171450"/>
                              <a:gd name="connsiteX126" fmla="*/ 7411 w 28575"/>
                              <a:gd name="connsiteY126" fmla="*/ 139894 h 171450"/>
                              <a:gd name="connsiteX127" fmla="*/ 7411 w 28575"/>
                              <a:gd name="connsiteY127" fmla="*/ 139894 h 171450"/>
                              <a:gd name="connsiteX128" fmla="*/ 7411 w 28575"/>
                              <a:gd name="connsiteY128" fmla="*/ 139894 h 171450"/>
                              <a:gd name="connsiteX129" fmla="*/ 7411 w 28575"/>
                              <a:gd name="connsiteY129" fmla="*/ 139894 h 171450"/>
                              <a:gd name="connsiteX130" fmla="*/ 7411 w 28575"/>
                              <a:gd name="connsiteY130" fmla="*/ 138846 h 171450"/>
                              <a:gd name="connsiteX131" fmla="*/ 7411 w 28575"/>
                              <a:gd name="connsiteY131" fmla="*/ 137789 h 171450"/>
                              <a:gd name="connsiteX132" fmla="*/ 7411 w 28575"/>
                              <a:gd name="connsiteY132" fmla="*/ 137789 h 171450"/>
                              <a:gd name="connsiteX133" fmla="*/ 7411 w 28575"/>
                              <a:gd name="connsiteY133" fmla="*/ 136741 h 171450"/>
                              <a:gd name="connsiteX134" fmla="*/ 7411 w 28575"/>
                              <a:gd name="connsiteY134" fmla="*/ 136741 h 171450"/>
                              <a:gd name="connsiteX135" fmla="*/ 7411 w 28575"/>
                              <a:gd name="connsiteY135" fmla="*/ 135684 h 171450"/>
                              <a:gd name="connsiteX136" fmla="*/ 7411 w 28575"/>
                              <a:gd name="connsiteY136" fmla="*/ 135684 h 171450"/>
                              <a:gd name="connsiteX137" fmla="*/ 7411 w 28575"/>
                              <a:gd name="connsiteY137" fmla="*/ 134636 h 171450"/>
                              <a:gd name="connsiteX138" fmla="*/ 7411 w 28575"/>
                              <a:gd name="connsiteY138" fmla="*/ 134636 h 171450"/>
                              <a:gd name="connsiteX139" fmla="*/ 7411 w 28575"/>
                              <a:gd name="connsiteY139" fmla="*/ 134636 h 171450"/>
                              <a:gd name="connsiteX140" fmla="*/ 7411 w 28575"/>
                              <a:gd name="connsiteY140" fmla="*/ 134636 h 171450"/>
                              <a:gd name="connsiteX141" fmla="*/ 7411 w 28575"/>
                              <a:gd name="connsiteY141" fmla="*/ 133588 h 171450"/>
                              <a:gd name="connsiteX142" fmla="*/ 7411 w 28575"/>
                              <a:gd name="connsiteY142" fmla="*/ 133588 h 171450"/>
                              <a:gd name="connsiteX143" fmla="*/ 8468 w 28575"/>
                              <a:gd name="connsiteY143" fmla="*/ 133588 h 171450"/>
                              <a:gd name="connsiteX144" fmla="*/ 8468 w 28575"/>
                              <a:gd name="connsiteY144" fmla="*/ 132531 h 171450"/>
                              <a:gd name="connsiteX145" fmla="*/ 8468 w 28575"/>
                              <a:gd name="connsiteY145" fmla="*/ 131483 h 171450"/>
                              <a:gd name="connsiteX146" fmla="*/ 8468 w 28575"/>
                              <a:gd name="connsiteY146" fmla="*/ 131483 h 171450"/>
                              <a:gd name="connsiteX147" fmla="*/ 8468 w 28575"/>
                              <a:gd name="connsiteY147" fmla="*/ 131483 h 171450"/>
                              <a:gd name="connsiteX148" fmla="*/ 8468 w 28575"/>
                              <a:gd name="connsiteY148" fmla="*/ 131483 h 171450"/>
                              <a:gd name="connsiteX149" fmla="*/ 8468 w 28575"/>
                              <a:gd name="connsiteY149" fmla="*/ 130426 h 171450"/>
                              <a:gd name="connsiteX150" fmla="*/ 8468 w 28575"/>
                              <a:gd name="connsiteY150" fmla="*/ 130426 h 171450"/>
                              <a:gd name="connsiteX151" fmla="*/ 8468 w 28575"/>
                              <a:gd name="connsiteY151" fmla="*/ 129378 h 171450"/>
                              <a:gd name="connsiteX152" fmla="*/ 8468 w 28575"/>
                              <a:gd name="connsiteY152" fmla="*/ 129378 h 171450"/>
                              <a:gd name="connsiteX153" fmla="*/ 8468 w 28575"/>
                              <a:gd name="connsiteY153" fmla="*/ 129378 h 171450"/>
                              <a:gd name="connsiteX154" fmla="*/ 8468 w 28575"/>
                              <a:gd name="connsiteY154" fmla="*/ 128321 h 171450"/>
                              <a:gd name="connsiteX155" fmla="*/ 8468 w 28575"/>
                              <a:gd name="connsiteY155" fmla="*/ 128321 h 171450"/>
                              <a:gd name="connsiteX156" fmla="*/ 8468 w 28575"/>
                              <a:gd name="connsiteY156" fmla="*/ 127273 h 171450"/>
                              <a:gd name="connsiteX157" fmla="*/ 8468 w 28575"/>
                              <a:gd name="connsiteY157" fmla="*/ 127273 h 171450"/>
                              <a:gd name="connsiteX158" fmla="*/ 8468 w 28575"/>
                              <a:gd name="connsiteY158" fmla="*/ 126225 h 171450"/>
                              <a:gd name="connsiteX159" fmla="*/ 8468 w 28575"/>
                              <a:gd name="connsiteY159" fmla="*/ 126225 h 171450"/>
                              <a:gd name="connsiteX160" fmla="*/ 8468 w 28575"/>
                              <a:gd name="connsiteY160" fmla="*/ 125168 h 171450"/>
                              <a:gd name="connsiteX161" fmla="*/ 9525 w 28575"/>
                              <a:gd name="connsiteY161" fmla="*/ 125168 h 171450"/>
                              <a:gd name="connsiteX162" fmla="*/ 9525 w 28575"/>
                              <a:gd name="connsiteY162" fmla="*/ 125168 h 171450"/>
                              <a:gd name="connsiteX163" fmla="*/ 9525 w 28575"/>
                              <a:gd name="connsiteY163" fmla="*/ 125168 h 171450"/>
                              <a:gd name="connsiteX164" fmla="*/ 9525 w 28575"/>
                              <a:gd name="connsiteY164" fmla="*/ 124120 h 171450"/>
                              <a:gd name="connsiteX165" fmla="*/ 9525 w 28575"/>
                              <a:gd name="connsiteY165" fmla="*/ 124120 h 171450"/>
                              <a:gd name="connsiteX166" fmla="*/ 9525 w 28575"/>
                              <a:gd name="connsiteY166" fmla="*/ 123063 h 171450"/>
                              <a:gd name="connsiteX167" fmla="*/ 9525 w 28575"/>
                              <a:gd name="connsiteY167" fmla="*/ 123063 h 171450"/>
                              <a:gd name="connsiteX168" fmla="*/ 9525 w 28575"/>
                              <a:gd name="connsiteY168" fmla="*/ 123063 h 171450"/>
                              <a:gd name="connsiteX169" fmla="*/ 9525 w 28575"/>
                              <a:gd name="connsiteY169" fmla="*/ 122015 h 171450"/>
                              <a:gd name="connsiteX170" fmla="*/ 9525 w 28575"/>
                              <a:gd name="connsiteY170" fmla="*/ 122015 h 171450"/>
                              <a:gd name="connsiteX171" fmla="*/ 9525 w 28575"/>
                              <a:gd name="connsiteY171" fmla="*/ 120958 h 171450"/>
                              <a:gd name="connsiteX172" fmla="*/ 9525 w 28575"/>
                              <a:gd name="connsiteY172" fmla="*/ 120958 h 171450"/>
                              <a:gd name="connsiteX173" fmla="*/ 9525 w 28575"/>
                              <a:gd name="connsiteY173" fmla="*/ 120958 h 171450"/>
                              <a:gd name="connsiteX174" fmla="*/ 9525 w 28575"/>
                              <a:gd name="connsiteY174" fmla="*/ 119910 h 171450"/>
                              <a:gd name="connsiteX175" fmla="*/ 9525 w 28575"/>
                              <a:gd name="connsiteY175" fmla="*/ 119910 h 171450"/>
                              <a:gd name="connsiteX176" fmla="*/ 9525 w 28575"/>
                              <a:gd name="connsiteY176" fmla="*/ 118863 h 171450"/>
                              <a:gd name="connsiteX177" fmla="*/ 9525 w 28575"/>
                              <a:gd name="connsiteY177" fmla="*/ 117805 h 171450"/>
                              <a:gd name="connsiteX178" fmla="*/ 9525 w 28575"/>
                              <a:gd name="connsiteY178" fmla="*/ 117805 h 171450"/>
                              <a:gd name="connsiteX179" fmla="*/ 9525 w 28575"/>
                              <a:gd name="connsiteY179" fmla="*/ 116757 h 171450"/>
                              <a:gd name="connsiteX180" fmla="*/ 9525 w 28575"/>
                              <a:gd name="connsiteY180" fmla="*/ 115700 h 171450"/>
                              <a:gd name="connsiteX181" fmla="*/ 10582 w 28575"/>
                              <a:gd name="connsiteY181" fmla="*/ 115700 h 171450"/>
                              <a:gd name="connsiteX182" fmla="*/ 10582 w 28575"/>
                              <a:gd name="connsiteY182" fmla="*/ 115700 h 171450"/>
                              <a:gd name="connsiteX183" fmla="*/ 10582 w 28575"/>
                              <a:gd name="connsiteY183" fmla="*/ 115700 h 171450"/>
                              <a:gd name="connsiteX184" fmla="*/ 10582 w 28575"/>
                              <a:gd name="connsiteY184" fmla="*/ 114652 h 171450"/>
                              <a:gd name="connsiteX185" fmla="*/ 10582 w 28575"/>
                              <a:gd name="connsiteY185" fmla="*/ 113595 h 171450"/>
                              <a:gd name="connsiteX186" fmla="*/ 10582 w 28575"/>
                              <a:gd name="connsiteY186" fmla="*/ 113595 h 171450"/>
                              <a:gd name="connsiteX187" fmla="*/ 10582 w 28575"/>
                              <a:gd name="connsiteY187" fmla="*/ 113595 h 171450"/>
                              <a:gd name="connsiteX188" fmla="*/ 10582 w 28575"/>
                              <a:gd name="connsiteY188" fmla="*/ 112547 h 171450"/>
                              <a:gd name="connsiteX189" fmla="*/ 10582 w 28575"/>
                              <a:gd name="connsiteY189" fmla="*/ 112547 h 171450"/>
                              <a:gd name="connsiteX190" fmla="*/ 10582 w 28575"/>
                              <a:gd name="connsiteY190" fmla="*/ 111500 h 171450"/>
                              <a:gd name="connsiteX191" fmla="*/ 10582 w 28575"/>
                              <a:gd name="connsiteY191" fmla="*/ 111500 h 171450"/>
                              <a:gd name="connsiteX192" fmla="*/ 10582 w 28575"/>
                              <a:gd name="connsiteY192" fmla="*/ 110442 h 171450"/>
                              <a:gd name="connsiteX193" fmla="*/ 10582 w 28575"/>
                              <a:gd name="connsiteY193" fmla="*/ 109394 h 171450"/>
                              <a:gd name="connsiteX194" fmla="*/ 10582 w 28575"/>
                              <a:gd name="connsiteY194" fmla="*/ 109394 h 171450"/>
                              <a:gd name="connsiteX195" fmla="*/ 10582 w 28575"/>
                              <a:gd name="connsiteY195" fmla="*/ 108337 h 171450"/>
                              <a:gd name="connsiteX196" fmla="*/ 10582 w 28575"/>
                              <a:gd name="connsiteY196" fmla="*/ 108337 h 171450"/>
                              <a:gd name="connsiteX197" fmla="*/ 10582 w 28575"/>
                              <a:gd name="connsiteY197" fmla="*/ 107290 h 171450"/>
                              <a:gd name="connsiteX198" fmla="*/ 10582 w 28575"/>
                              <a:gd name="connsiteY198" fmla="*/ 106232 h 171450"/>
                              <a:gd name="connsiteX199" fmla="*/ 11639 w 28575"/>
                              <a:gd name="connsiteY199" fmla="*/ 106232 h 171450"/>
                              <a:gd name="connsiteX200" fmla="*/ 11639 w 28575"/>
                              <a:gd name="connsiteY200" fmla="*/ 105185 h 171450"/>
                              <a:gd name="connsiteX201" fmla="*/ 11639 w 28575"/>
                              <a:gd name="connsiteY201" fmla="*/ 105185 h 171450"/>
                              <a:gd name="connsiteX202" fmla="*/ 11639 w 28575"/>
                              <a:gd name="connsiteY202" fmla="*/ 105185 h 171450"/>
                              <a:gd name="connsiteX203" fmla="*/ 11639 w 28575"/>
                              <a:gd name="connsiteY203" fmla="*/ 104137 h 171450"/>
                              <a:gd name="connsiteX204" fmla="*/ 11639 w 28575"/>
                              <a:gd name="connsiteY204" fmla="*/ 104137 h 171450"/>
                              <a:gd name="connsiteX205" fmla="*/ 11639 w 28575"/>
                              <a:gd name="connsiteY205" fmla="*/ 104137 h 171450"/>
                              <a:gd name="connsiteX206" fmla="*/ 11639 w 28575"/>
                              <a:gd name="connsiteY206" fmla="*/ 103079 h 171450"/>
                              <a:gd name="connsiteX207" fmla="*/ 11639 w 28575"/>
                              <a:gd name="connsiteY207" fmla="*/ 103079 h 171450"/>
                              <a:gd name="connsiteX208" fmla="*/ 11639 w 28575"/>
                              <a:gd name="connsiteY208" fmla="*/ 102032 h 171450"/>
                              <a:gd name="connsiteX209" fmla="*/ 11639 w 28575"/>
                              <a:gd name="connsiteY209" fmla="*/ 100975 h 171450"/>
                              <a:gd name="connsiteX210" fmla="*/ 11639 w 28575"/>
                              <a:gd name="connsiteY210" fmla="*/ 99927 h 171450"/>
                              <a:gd name="connsiteX211" fmla="*/ 11639 w 28575"/>
                              <a:gd name="connsiteY211" fmla="*/ 99927 h 171450"/>
                              <a:gd name="connsiteX212" fmla="*/ 11639 w 28575"/>
                              <a:gd name="connsiteY212" fmla="*/ 99927 h 171450"/>
                              <a:gd name="connsiteX213" fmla="*/ 11639 w 28575"/>
                              <a:gd name="connsiteY213" fmla="*/ 98870 h 171450"/>
                              <a:gd name="connsiteX214" fmla="*/ 11639 w 28575"/>
                              <a:gd name="connsiteY214" fmla="*/ 97822 h 171450"/>
                              <a:gd name="connsiteX215" fmla="*/ 11639 w 28575"/>
                              <a:gd name="connsiteY215" fmla="*/ 97822 h 171450"/>
                              <a:gd name="connsiteX216" fmla="*/ 11639 w 28575"/>
                              <a:gd name="connsiteY216" fmla="*/ 97822 h 171450"/>
                              <a:gd name="connsiteX217" fmla="*/ 11639 w 28575"/>
                              <a:gd name="connsiteY217" fmla="*/ 96774 h 171450"/>
                              <a:gd name="connsiteX218" fmla="*/ 11639 w 28575"/>
                              <a:gd name="connsiteY218" fmla="*/ 96774 h 171450"/>
                              <a:gd name="connsiteX219" fmla="*/ 11639 w 28575"/>
                              <a:gd name="connsiteY219" fmla="*/ 95717 h 171450"/>
                              <a:gd name="connsiteX220" fmla="*/ 11639 w 28575"/>
                              <a:gd name="connsiteY220" fmla="*/ 95717 h 171450"/>
                              <a:gd name="connsiteX221" fmla="*/ 11639 w 28575"/>
                              <a:gd name="connsiteY221" fmla="*/ 94669 h 171450"/>
                              <a:gd name="connsiteX222" fmla="*/ 11639 w 28575"/>
                              <a:gd name="connsiteY222" fmla="*/ 94669 h 171450"/>
                              <a:gd name="connsiteX223" fmla="*/ 12697 w 28575"/>
                              <a:gd name="connsiteY223" fmla="*/ 94669 h 171450"/>
                              <a:gd name="connsiteX224" fmla="*/ 12697 w 28575"/>
                              <a:gd name="connsiteY224" fmla="*/ 93612 h 171450"/>
                              <a:gd name="connsiteX225" fmla="*/ 12697 w 28575"/>
                              <a:gd name="connsiteY225" fmla="*/ 92564 h 171450"/>
                              <a:gd name="connsiteX226" fmla="*/ 12697 w 28575"/>
                              <a:gd name="connsiteY226" fmla="*/ 92564 h 171450"/>
                              <a:gd name="connsiteX227" fmla="*/ 12697 w 28575"/>
                              <a:gd name="connsiteY227" fmla="*/ 91507 h 171450"/>
                              <a:gd name="connsiteX228" fmla="*/ 12697 w 28575"/>
                              <a:gd name="connsiteY228" fmla="*/ 90459 h 171450"/>
                              <a:gd name="connsiteX229" fmla="*/ 12697 w 28575"/>
                              <a:gd name="connsiteY229" fmla="*/ 90459 h 171450"/>
                              <a:gd name="connsiteX230" fmla="*/ 12697 w 28575"/>
                              <a:gd name="connsiteY230" fmla="*/ 89411 h 171450"/>
                              <a:gd name="connsiteX231" fmla="*/ 12697 w 28575"/>
                              <a:gd name="connsiteY231" fmla="*/ 89411 h 171450"/>
                              <a:gd name="connsiteX232" fmla="*/ 12697 w 28575"/>
                              <a:gd name="connsiteY232" fmla="*/ 88354 h 171450"/>
                              <a:gd name="connsiteX233" fmla="*/ 12697 w 28575"/>
                              <a:gd name="connsiteY233" fmla="*/ 88354 h 171450"/>
                              <a:gd name="connsiteX234" fmla="*/ 12697 w 28575"/>
                              <a:gd name="connsiteY234" fmla="*/ 87306 h 171450"/>
                              <a:gd name="connsiteX235" fmla="*/ 12697 w 28575"/>
                              <a:gd name="connsiteY235" fmla="*/ 87306 h 171450"/>
                              <a:gd name="connsiteX236" fmla="*/ 12697 w 28575"/>
                              <a:gd name="connsiteY236" fmla="*/ 86249 h 171450"/>
                              <a:gd name="connsiteX237" fmla="*/ 12697 w 28575"/>
                              <a:gd name="connsiteY237" fmla="*/ 86249 h 171450"/>
                              <a:gd name="connsiteX238" fmla="*/ 12697 w 28575"/>
                              <a:gd name="connsiteY238" fmla="*/ 85201 h 171450"/>
                              <a:gd name="connsiteX239" fmla="*/ 12697 w 28575"/>
                              <a:gd name="connsiteY239" fmla="*/ 85201 h 171450"/>
                              <a:gd name="connsiteX240" fmla="*/ 12697 w 28575"/>
                              <a:gd name="connsiteY240" fmla="*/ 85201 h 171450"/>
                              <a:gd name="connsiteX241" fmla="*/ 12697 w 28575"/>
                              <a:gd name="connsiteY241" fmla="*/ 84144 h 171450"/>
                              <a:gd name="connsiteX242" fmla="*/ 12697 w 28575"/>
                              <a:gd name="connsiteY242" fmla="*/ 83096 h 171450"/>
                              <a:gd name="connsiteX243" fmla="*/ 13754 w 28575"/>
                              <a:gd name="connsiteY243" fmla="*/ 82039 h 171450"/>
                              <a:gd name="connsiteX244" fmla="*/ 13754 w 28575"/>
                              <a:gd name="connsiteY244" fmla="*/ 82039 h 171450"/>
                              <a:gd name="connsiteX245" fmla="*/ 13754 w 28575"/>
                              <a:gd name="connsiteY245" fmla="*/ 80991 h 171450"/>
                              <a:gd name="connsiteX246" fmla="*/ 13754 w 28575"/>
                              <a:gd name="connsiteY246" fmla="*/ 80991 h 171450"/>
                              <a:gd name="connsiteX247" fmla="*/ 13754 w 28575"/>
                              <a:gd name="connsiteY247" fmla="*/ 79943 h 171450"/>
                              <a:gd name="connsiteX248" fmla="*/ 13754 w 28575"/>
                              <a:gd name="connsiteY248" fmla="*/ 78886 h 171450"/>
                              <a:gd name="connsiteX249" fmla="*/ 13754 w 28575"/>
                              <a:gd name="connsiteY249" fmla="*/ 78886 h 171450"/>
                              <a:gd name="connsiteX250" fmla="*/ 13754 w 28575"/>
                              <a:gd name="connsiteY250" fmla="*/ 78886 h 171450"/>
                              <a:gd name="connsiteX251" fmla="*/ 13754 w 28575"/>
                              <a:gd name="connsiteY251" fmla="*/ 77838 h 171450"/>
                              <a:gd name="connsiteX252" fmla="*/ 13754 w 28575"/>
                              <a:gd name="connsiteY252" fmla="*/ 77838 h 171450"/>
                              <a:gd name="connsiteX253" fmla="*/ 13754 w 28575"/>
                              <a:gd name="connsiteY253" fmla="*/ 77838 h 171450"/>
                              <a:gd name="connsiteX254" fmla="*/ 13754 w 28575"/>
                              <a:gd name="connsiteY254" fmla="*/ 76781 h 171450"/>
                              <a:gd name="connsiteX255" fmla="*/ 13754 w 28575"/>
                              <a:gd name="connsiteY255" fmla="*/ 75733 h 171450"/>
                              <a:gd name="connsiteX256" fmla="*/ 13754 w 28575"/>
                              <a:gd name="connsiteY256" fmla="*/ 75733 h 171450"/>
                              <a:gd name="connsiteX257" fmla="*/ 13754 w 28575"/>
                              <a:gd name="connsiteY257" fmla="*/ 74676 h 171450"/>
                              <a:gd name="connsiteX258" fmla="*/ 13754 w 28575"/>
                              <a:gd name="connsiteY258" fmla="*/ 74676 h 171450"/>
                              <a:gd name="connsiteX259" fmla="*/ 13754 w 28575"/>
                              <a:gd name="connsiteY259" fmla="*/ 73628 h 171450"/>
                              <a:gd name="connsiteX260" fmla="*/ 13754 w 28575"/>
                              <a:gd name="connsiteY260" fmla="*/ 73628 h 171450"/>
                              <a:gd name="connsiteX261" fmla="*/ 14821 w 28575"/>
                              <a:gd name="connsiteY261" fmla="*/ 72580 h 171450"/>
                              <a:gd name="connsiteX262" fmla="*/ 14821 w 28575"/>
                              <a:gd name="connsiteY262" fmla="*/ 71523 h 171450"/>
                              <a:gd name="connsiteX263" fmla="*/ 14821 w 28575"/>
                              <a:gd name="connsiteY263" fmla="*/ 71523 h 171450"/>
                              <a:gd name="connsiteX264" fmla="*/ 14821 w 28575"/>
                              <a:gd name="connsiteY264" fmla="*/ 70475 h 171450"/>
                              <a:gd name="connsiteX265" fmla="*/ 14821 w 28575"/>
                              <a:gd name="connsiteY265" fmla="*/ 70475 h 171450"/>
                              <a:gd name="connsiteX266" fmla="*/ 14821 w 28575"/>
                              <a:gd name="connsiteY266" fmla="*/ 69418 h 171450"/>
                              <a:gd name="connsiteX267" fmla="*/ 14821 w 28575"/>
                              <a:gd name="connsiteY267" fmla="*/ 69418 h 171450"/>
                              <a:gd name="connsiteX268" fmla="*/ 14821 w 28575"/>
                              <a:gd name="connsiteY268" fmla="*/ 68371 h 171450"/>
                              <a:gd name="connsiteX269" fmla="*/ 14821 w 28575"/>
                              <a:gd name="connsiteY269" fmla="*/ 68371 h 171450"/>
                              <a:gd name="connsiteX270" fmla="*/ 14821 w 28575"/>
                              <a:gd name="connsiteY270" fmla="*/ 67313 h 171450"/>
                              <a:gd name="connsiteX271" fmla="*/ 14821 w 28575"/>
                              <a:gd name="connsiteY271" fmla="*/ 67313 h 171450"/>
                              <a:gd name="connsiteX272" fmla="*/ 14821 w 28575"/>
                              <a:gd name="connsiteY272" fmla="*/ 66265 h 171450"/>
                              <a:gd name="connsiteX273" fmla="*/ 14821 w 28575"/>
                              <a:gd name="connsiteY273" fmla="*/ 65218 h 171450"/>
                              <a:gd name="connsiteX274" fmla="*/ 14821 w 28575"/>
                              <a:gd name="connsiteY274" fmla="*/ 64160 h 171450"/>
                              <a:gd name="connsiteX275" fmla="*/ 14821 w 28575"/>
                              <a:gd name="connsiteY275" fmla="*/ 63113 h 171450"/>
                              <a:gd name="connsiteX276" fmla="*/ 14821 w 28575"/>
                              <a:gd name="connsiteY276" fmla="*/ 63113 h 171450"/>
                              <a:gd name="connsiteX277" fmla="*/ 14821 w 28575"/>
                              <a:gd name="connsiteY277" fmla="*/ 63113 h 171450"/>
                              <a:gd name="connsiteX278" fmla="*/ 14821 w 28575"/>
                              <a:gd name="connsiteY278" fmla="*/ 63113 h 171450"/>
                              <a:gd name="connsiteX279" fmla="*/ 15878 w 28575"/>
                              <a:gd name="connsiteY279" fmla="*/ 62056 h 171450"/>
                              <a:gd name="connsiteX280" fmla="*/ 15878 w 28575"/>
                              <a:gd name="connsiteY280" fmla="*/ 61008 h 171450"/>
                              <a:gd name="connsiteX281" fmla="*/ 15878 w 28575"/>
                              <a:gd name="connsiteY281" fmla="*/ 61008 h 171450"/>
                              <a:gd name="connsiteX282" fmla="*/ 15878 w 28575"/>
                              <a:gd name="connsiteY282" fmla="*/ 59950 h 171450"/>
                              <a:gd name="connsiteX283" fmla="*/ 15878 w 28575"/>
                              <a:gd name="connsiteY283" fmla="*/ 58903 h 171450"/>
                              <a:gd name="connsiteX284" fmla="*/ 15878 w 28575"/>
                              <a:gd name="connsiteY284" fmla="*/ 58903 h 171450"/>
                              <a:gd name="connsiteX285" fmla="*/ 15878 w 28575"/>
                              <a:gd name="connsiteY285" fmla="*/ 58903 h 171450"/>
                              <a:gd name="connsiteX286" fmla="*/ 15878 w 28575"/>
                              <a:gd name="connsiteY286" fmla="*/ 57855 h 171450"/>
                              <a:gd name="connsiteX287" fmla="*/ 15878 w 28575"/>
                              <a:gd name="connsiteY287" fmla="*/ 57855 h 171450"/>
                              <a:gd name="connsiteX288" fmla="*/ 15878 w 28575"/>
                              <a:gd name="connsiteY288" fmla="*/ 56798 h 171450"/>
                              <a:gd name="connsiteX289" fmla="*/ 15878 w 28575"/>
                              <a:gd name="connsiteY289" fmla="*/ 55750 h 171450"/>
                              <a:gd name="connsiteX290" fmla="*/ 15878 w 28575"/>
                              <a:gd name="connsiteY290" fmla="*/ 55750 h 171450"/>
                              <a:gd name="connsiteX291" fmla="*/ 15878 w 28575"/>
                              <a:gd name="connsiteY291" fmla="*/ 54693 h 171450"/>
                              <a:gd name="connsiteX292" fmla="*/ 15878 w 28575"/>
                              <a:gd name="connsiteY292" fmla="*/ 54693 h 171450"/>
                              <a:gd name="connsiteX293" fmla="*/ 15878 w 28575"/>
                              <a:gd name="connsiteY293" fmla="*/ 54693 h 171450"/>
                              <a:gd name="connsiteX294" fmla="*/ 15878 w 28575"/>
                              <a:gd name="connsiteY294" fmla="*/ 53645 h 171450"/>
                              <a:gd name="connsiteX295" fmla="*/ 15878 w 28575"/>
                              <a:gd name="connsiteY295" fmla="*/ 53645 h 171450"/>
                              <a:gd name="connsiteX296" fmla="*/ 15878 w 28575"/>
                              <a:gd name="connsiteY296" fmla="*/ 52587 h 171450"/>
                              <a:gd name="connsiteX297" fmla="*/ 16936 w 28575"/>
                              <a:gd name="connsiteY297" fmla="*/ 52587 h 171450"/>
                              <a:gd name="connsiteX298" fmla="*/ 16936 w 28575"/>
                              <a:gd name="connsiteY298" fmla="*/ 51540 h 171450"/>
                              <a:gd name="connsiteX299" fmla="*/ 16936 w 28575"/>
                              <a:gd name="connsiteY299" fmla="*/ 51540 h 171450"/>
                              <a:gd name="connsiteX300" fmla="*/ 16936 w 28575"/>
                              <a:gd name="connsiteY300" fmla="*/ 50492 h 171450"/>
                              <a:gd name="connsiteX301" fmla="*/ 16936 w 28575"/>
                              <a:gd name="connsiteY301" fmla="*/ 49435 h 171450"/>
                              <a:gd name="connsiteX302" fmla="*/ 16936 w 28575"/>
                              <a:gd name="connsiteY302" fmla="*/ 49435 h 171450"/>
                              <a:gd name="connsiteX303" fmla="*/ 16936 w 28575"/>
                              <a:gd name="connsiteY303" fmla="*/ 49435 h 171450"/>
                              <a:gd name="connsiteX304" fmla="*/ 16936 w 28575"/>
                              <a:gd name="connsiteY304" fmla="*/ 48387 h 171450"/>
                              <a:gd name="connsiteX305" fmla="*/ 16936 w 28575"/>
                              <a:gd name="connsiteY305" fmla="*/ 48387 h 171450"/>
                              <a:gd name="connsiteX306" fmla="*/ 16936 w 28575"/>
                              <a:gd name="connsiteY306" fmla="*/ 48387 h 171450"/>
                              <a:gd name="connsiteX307" fmla="*/ 16936 w 28575"/>
                              <a:gd name="connsiteY307" fmla="*/ 47330 h 171450"/>
                              <a:gd name="connsiteX308" fmla="*/ 16936 w 28575"/>
                              <a:gd name="connsiteY308" fmla="*/ 47330 h 171450"/>
                              <a:gd name="connsiteX309" fmla="*/ 16936 w 28575"/>
                              <a:gd name="connsiteY309" fmla="*/ 46282 h 171450"/>
                              <a:gd name="connsiteX310" fmla="*/ 16936 w 28575"/>
                              <a:gd name="connsiteY310" fmla="*/ 45225 h 171450"/>
                              <a:gd name="connsiteX311" fmla="*/ 16936 w 28575"/>
                              <a:gd name="connsiteY311" fmla="*/ 45225 h 171450"/>
                              <a:gd name="connsiteX312" fmla="*/ 16936 w 28575"/>
                              <a:gd name="connsiteY312" fmla="*/ 44177 h 171450"/>
                              <a:gd name="connsiteX313" fmla="*/ 16936 w 28575"/>
                              <a:gd name="connsiteY313" fmla="*/ 43129 h 171450"/>
                              <a:gd name="connsiteX314" fmla="*/ 16936 w 28575"/>
                              <a:gd name="connsiteY314" fmla="*/ 43129 h 171450"/>
                              <a:gd name="connsiteX315" fmla="*/ 16936 w 28575"/>
                              <a:gd name="connsiteY315" fmla="*/ 42072 h 171450"/>
                              <a:gd name="connsiteX316" fmla="*/ 16936 w 28575"/>
                              <a:gd name="connsiteY316" fmla="*/ 42072 h 171450"/>
                              <a:gd name="connsiteX317" fmla="*/ 17993 w 28575"/>
                              <a:gd name="connsiteY317" fmla="*/ 41024 h 171450"/>
                              <a:gd name="connsiteX318" fmla="*/ 17993 w 28575"/>
                              <a:gd name="connsiteY318" fmla="*/ 41024 h 171450"/>
                              <a:gd name="connsiteX319" fmla="*/ 17993 w 28575"/>
                              <a:gd name="connsiteY319" fmla="*/ 41024 h 171450"/>
                              <a:gd name="connsiteX320" fmla="*/ 17993 w 28575"/>
                              <a:gd name="connsiteY320" fmla="*/ 39967 h 171450"/>
                              <a:gd name="connsiteX321" fmla="*/ 17993 w 28575"/>
                              <a:gd name="connsiteY321" fmla="*/ 39967 h 171450"/>
                              <a:gd name="connsiteX322" fmla="*/ 17993 w 28575"/>
                              <a:gd name="connsiteY322" fmla="*/ 38919 h 171450"/>
                              <a:gd name="connsiteX323" fmla="*/ 17993 w 28575"/>
                              <a:gd name="connsiteY323" fmla="*/ 38919 h 171450"/>
                              <a:gd name="connsiteX324" fmla="*/ 17993 w 28575"/>
                              <a:gd name="connsiteY324" fmla="*/ 37862 h 171450"/>
                              <a:gd name="connsiteX325" fmla="*/ 17993 w 28575"/>
                              <a:gd name="connsiteY325" fmla="*/ 37862 h 171450"/>
                              <a:gd name="connsiteX326" fmla="*/ 17993 w 28575"/>
                              <a:gd name="connsiteY326" fmla="*/ 36814 h 171450"/>
                              <a:gd name="connsiteX327" fmla="*/ 17993 w 28575"/>
                              <a:gd name="connsiteY327" fmla="*/ 36814 h 171450"/>
                              <a:gd name="connsiteX328" fmla="*/ 17993 w 28575"/>
                              <a:gd name="connsiteY328" fmla="*/ 35766 h 171450"/>
                              <a:gd name="connsiteX329" fmla="*/ 17993 w 28575"/>
                              <a:gd name="connsiteY329" fmla="*/ 35766 h 171450"/>
                              <a:gd name="connsiteX330" fmla="*/ 17993 w 28575"/>
                              <a:gd name="connsiteY330" fmla="*/ 35766 h 171450"/>
                              <a:gd name="connsiteX331" fmla="*/ 17993 w 28575"/>
                              <a:gd name="connsiteY331" fmla="*/ 34709 h 171450"/>
                              <a:gd name="connsiteX332" fmla="*/ 17993 w 28575"/>
                              <a:gd name="connsiteY332" fmla="*/ 34709 h 171450"/>
                              <a:gd name="connsiteX333" fmla="*/ 17993 w 28575"/>
                              <a:gd name="connsiteY333" fmla="*/ 34709 h 171450"/>
                              <a:gd name="connsiteX334" fmla="*/ 17993 w 28575"/>
                              <a:gd name="connsiteY334" fmla="*/ 33661 h 171450"/>
                              <a:gd name="connsiteX335" fmla="*/ 19050 w 28575"/>
                              <a:gd name="connsiteY335" fmla="*/ 32604 h 171450"/>
                              <a:gd name="connsiteX336" fmla="*/ 19050 w 28575"/>
                              <a:gd name="connsiteY336" fmla="*/ 32604 h 171450"/>
                              <a:gd name="connsiteX337" fmla="*/ 19050 w 28575"/>
                              <a:gd name="connsiteY337" fmla="*/ 31556 h 171450"/>
                              <a:gd name="connsiteX338" fmla="*/ 19050 w 28575"/>
                              <a:gd name="connsiteY338" fmla="*/ 31556 h 171450"/>
                              <a:gd name="connsiteX339" fmla="*/ 19050 w 28575"/>
                              <a:gd name="connsiteY339" fmla="*/ 31556 h 171450"/>
                              <a:gd name="connsiteX340" fmla="*/ 19050 w 28575"/>
                              <a:gd name="connsiteY340" fmla="*/ 31556 h 171450"/>
                              <a:gd name="connsiteX341" fmla="*/ 19050 w 28575"/>
                              <a:gd name="connsiteY341" fmla="*/ 30499 h 171450"/>
                              <a:gd name="connsiteX342" fmla="*/ 19050 w 28575"/>
                              <a:gd name="connsiteY342" fmla="*/ 30499 h 171450"/>
                              <a:gd name="connsiteX343" fmla="*/ 19050 w 28575"/>
                              <a:gd name="connsiteY343" fmla="*/ 29451 h 171450"/>
                              <a:gd name="connsiteX344" fmla="*/ 19050 w 28575"/>
                              <a:gd name="connsiteY344" fmla="*/ 28403 h 171450"/>
                              <a:gd name="connsiteX345" fmla="*/ 19050 w 28575"/>
                              <a:gd name="connsiteY345" fmla="*/ 27346 h 171450"/>
                              <a:gd name="connsiteX346" fmla="*/ 19050 w 28575"/>
                              <a:gd name="connsiteY346" fmla="*/ 27346 h 171450"/>
                              <a:gd name="connsiteX347" fmla="*/ 19050 w 28575"/>
                              <a:gd name="connsiteY347" fmla="*/ 27346 h 171450"/>
                              <a:gd name="connsiteX348" fmla="*/ 19050 w 28575"/>
                              <a:gd name="connsiteY348" fmla="*/ 27346 h 171450"/>
                              <a:gd name="connsiteX349" fmla="*/ 19050 w 28575"/>
                              <a:gd name="connsiteY349" fmla="*/ 26298 h 171450"/>
                              <a:gd name="connsiteX350" fmla="*/ 19050 w 28575"/>
                              <a:gd name="connsiteY350" fmla="*/ 25241 h 171450"/>
                              <a:gd name="connsiteX351" fmla="*/ 19050 w 28575"/>
                              <a:gd name="connsiteY351" fmla="*/ 25241 h 171450"/>
                              <a:gd name="connsiteX352" fmla="*/ 19050 w 28575"/>
                              <a:gd name="connsiteY352" fmla="*/ 24194 h 171450"/>
                              <a:gd name="connsiteX353" fmla="*/ 20107 w 28575"/>
                              <a:gd name="connsiteY353" fmla="*/ 24194 h 171450"/>
                              <a:gd name="connsiteX354" fmla="*/ 20107 w 28575"/>
                              <a:gd name="connsiteY354" fmla="*/ 23136 h 171450"/>
                              <a:gd name="connsiteX355" fmla="*/ 20107 w 28575"/>
                              <a:gd name="connsiteY355" fmla="*/ 23136 h 171450"/>
                              <a:gd name="connsiteX356" fmla="*/ 20107 w 28575"/>
                              <a:gd name="connsiteY356" fmla="*/ 22088 h 171450"/>
                              <a:gd name="connsiteX357" fmla="*/ 20107 w 28575"/>
                              <a:gd name="connsiteY357" fmla="*/ 22088 h 171450"/>
                              <a:gd name="connsiteX358" fmla="*/ 20107 w 28575"/>
                              <a:gd name="connsiteY358" fmla="*/ 22088 h 171450"/>
                              <a:gd name="connsiteX359" fmla="*/ 20107 w 28575"/>
                              <a:gd name="connsiteY359" fmla="*/ 22088 h 171450"/>
                              <a:gd name="connsiteX360" fmla="*/ 20107 w 28575"/>
                              <a:gd name="connsiteY360" fmla="*/ 22088 h 171450"/>
                              <a:gd name="connsiteX361" fmla="*/ 20107 w 28575"/>
                              <a:gd name="connsiteY361" fmla="*/ 21041 h 171450"/>
                              <a:gd name="connsiteX362" fmla="*/ 20107 w 28575"/>
                              <a:gd name="connsiteY362" fmla="*/ 21041 h 171450"/>
                              <a:gd name="connsiteX363" fmla="*/ 20107 w 28575"/>
                              <a:gd name="connsiteY363" fmla="*/ 21041 h 171450"/>
                              <a:gd name="connsiteX364" fmla="*/ 20107 w 28575"/>
                              <a:gd name="connsiteY364" fmla="*/ 19983 h 171450"/>
                              <a:gd name="connsiteX365" fmla="*/ 20107 w 28575"/>
                              <a:gd name="connsiteY365" fmla="*/ 19983 h 171450"/>
                              <a:gd name="connsiteX366" fmla="*/ 20107 w 28575"/>
                              <a:gd name="connsiteY366" fmla="*/ 19983 h 171450"/>
                              <a:gd name="connsiteX367" fmla="*/ 20107 w 28575"/>
                              <a:gd name="connsiteY367" fmla="*/ 18936 h 171450"/>
                              <a:gd name="connsiteX368" fmla="*/ 20107 w 28575"/>
                              <a:gd name="connsiteY368" fmla="*/ 18936 h 171450"/>
                              <a:gd name="connsiteX369" fmla="*/ 20107 w 28575"/>
                              <a:gd name="connsiteY369" fmla="*/ 18936 h 171450"/>
                              <a:gd name="connsiteX370" fmla="*/ 20107 w 28575"/>
                              <a:gd name="connsiteY370" fmla="*/ 17879 h 171450"/>
                              <a:gd name="connsiteX371" fmla="*/ 21164 w 28575"/>
                              <a:gd name="connsiteY371" fmla="*/ 17879 h 171450"/>
                              <a:gd name="connsiteX372" fmla="*/ 21164 w 28575"/>
                              <a:gd name="connsiteY372" fmla="*/ 17879 h 171450"/>
                              <a:gd name="connsiteX373" fmla="*/ 21164 w 28575"/>
                              <a:gd name="connsiteY373" fmla="*/ 16831 h 171450"/>
                              <a:gd name="connsiteX374" fmla="*/ 21164 w 28575"/>
                              <a:gd name="connsiteY374" fmla="*/ 16831 h 171450"/>
                              <a:gd name="connsiteX375" fmla="*/ 21164 w 28575"/>
                              <a:gd name="connsiteY375" fmla="*/ 15773 h 171450"/>
                              <a:gd name="connsiteX376" fmla="*/ 21164 w 28575"/>
                              <a:gd name="connsiteY376" fmla="*/ 15773 h 171450"/>
                              <a:gd name="connsiteX377" fmla="*/ 21164 w 28575"/>
                              <a:gd name="connsiteY377" fmla="*/ 14726 h 171450"/>
                              <a:gd name="connsiteX378" fmla="*/ 21164 w 28575"/>
                              <a:gd name="connsiteY378" fmla="*/ 14726 h 171450"/>
                              <a:gd name="connsiteX379" fmla="*/ 21164 w 28575"/>
                              <a:gd name="connsiteY379" fmla="*/ 14726 h 171450"/>
                              <a:gd name="connsiteX380" fmla="*/ 21164 w 28575"/>
                              <a:gd name="connsiteY380" fmla="*/ 14726 h 171450"/>
                              <a:gd name="connsiteX381" fmla="*/ 21164 w 28575"/>
                              <a:gd name="connsiteY381" fmla="*/ 13678 h 171450"/>
                              <a:gd name="connsiteX382" fmla="*/ 21164 w 28575"/>
                              <a:gd name="connsiteY382" fmla="*/ 13678 h 171450"/>
                              <a:gd name="connsiteX383" fmla="*/ 21164 w 28575"/>
                              <a:gd name="connsiteY383" fmla="*/ 12621 h 171450"/>
                              <a:gd name="connsiteX384" fmla="*/ 21164 w 28575"/>
                              <a:gd name="connsiteY384" fmla="*/ 12621 h 171450"/>
                              <a:gd name="connsiteX385" fmla="*/ 21164 w 28575"/>
                              <a:gd name="connsiteY385" fmla="*/ 12621 h 171450"/>
                              <a:gd name="connsiteX386" fmla="*/ 21164 w 28575"/>
                              <a:gd name="connsiteY386" fmla="*/ 12621 h 171450"/>
                              <a:gd name="connsiteX387" fmla="*/ 21164 w 28575"/>
                              <a:gd name="connsiteY387" fmla="*/ 12621 h 171450"/>
                              <a:gd name="connsiteX388" fmla="*/ 21164 w 28575"/>
                              <a:gd name="connsiteY388" fmla="*/ 11573 h 171450"/>
                              <a:gd name="connsiteX389" fmla="*/ 21164 w 28575"/>
                              <a:gd name="connsiteY389" fmla="*/ 11573 h 171450"/>
                              <a:gd name="connsiteX390" fmla="*/ 21164 w 28575"/>
                              <a:gd name="connsiteY390" fmla="*/ 11573 h 171450"/>
                              <a:gd name="connsiteX391" fmla="*/ 22222 w 28575"/>
                              <a:gd name="connsiteY391" fmla="*/ 10516 h 171450"/>
                              <a:gd name="connsiteX392" fmla="*/ 22222 w 28575"/>
                              <a:gd name="connsiteY392" fmla="*/ 10516 h 171450"/>
                              <a:gd name="connsiteX393" fmla="*/ 22222 w 28575"/>
                              <a:gd name="connsiteY393" fmla="*/ 10516 h 171450"/>
                              <a:gd name="connsiteX394" fmla="*/ 22222 w 28575"/>
                              <a:gd name="connsiteY394" fmla="*/ 10516 h 171450"/>
                              <a:gd name="connsiteX395" fmla="*/ 22222 w 28575"/>
                              <a:gd name="connsiteY395" fmla="*/ 9468 h 171450"/>
                              <a:gd name="connsiteX396" fmla="*/ 22222 w 28575"/>
                              <a:gd name="connsiteY396" fmla="*/ 9468 h 171450"/>
                              <a:gd name="connsiteX397" fmla="*/ 22222 w 28575"/>
                              <a:gd name="connsiteY397" fmla="*/ 8411 h 171450"/>
                              <a:gd name="connsiteX398" fmla="*/ 22222 w 28575"/>
                              <a:gd name="connsiteY398" fmla="*/ 8411 h 171450"/>
                              <a:gd name="connsiteX399" fmla="*/ 22222 w 28575"/>
                              <a:gd name="connsiteY399" fmla="*/ 8411 h 171450"/>
                              <a:gd name="connsiteX400" fmla="*/ 22222 w 28575"/>
                              <a:gd name="connsiteY400" fmla="*/ 7363 h 171450"/>
                              <a:gd name="connsiteX401" fmla="*/ 22222 w 28575"/>
                              <a:gd name="connsiteY401" fmla="*/ 8411 h 171450"/>
                              <a:gd name="connsiteX402" fmla="*/ 22222 w 28575"/>
                              <a:gd name="connsiteY402" fmla="*/ 8411 h 171450"/>
                              <a:gd name="connsiteX403" fmla="*/ 22222 w 28575"/>
                              <a:gd name="connsiteY403" fmla="*/ 7363 h 171450"/>
                              <a:gd name="connsiteX404" fmla="*/ 22222 w 28575"/>
                              <a:gd name="connsiteY404" fmla="*/ 7363 h 171450"/>
                              <a:gd name="connsiteX405" fmla="*/ 22222 w 28575"/>
                              <a:gd name="connsiteY405" fmla="*/ 6315 h 171450"/>
                              <a:gd name="connsiteX406" fmla="*/ 22222 w 28575"/>
                              <a:gd name="connsiteY406" fmla="*/ 6315 h 171450"/>
                              <a:gd name="connsiteX407" fmla="*/ 22222 w 28575"/>
                              <a:gd name="connsiteY407" fmla="*/ 5258 h 171450"/>
                              <a:gd name="connsiteX408" fmla="*/ 22222 w 28575"/>
                              <a:gd name="connsiteY408" fmla="*/ 5258 h 171450"/>
                              <a:gd name="connsiteX409" fmla="*/ 23279 w 28575"/>
                              <a:gd name="connsiteY409" fmla="*/ 5258 h 171450"/>
                              <a:gd name="connsiteX410" fmla="*/ 23279 w 28575"/>
                              <a:gd name="connsiteY410" fmla="*/ 5258 h 171450"/>
                              <a:gd name="connsiteX411" fmla="*/ 23279 w 28575"/>
                              <a:gd name="connsiteY411" fmla="*/ 6315 h 171450"/>
                              <a:gd name="connsiteX412" fmla="*/ 23279 w 28575"/>
                              <a:gd name="connsiteY412" fmla="*/ 5258 h 171450"/>
                              <a:gd name="connsiteX413" fmla="*/ 23279 w 28575"/>
                              <a:gd name="connsiteY413" fmla="*/ 5258 h 171450"/>
                              <a:gd name="connsiteX414" fmla="*/ 23279 w 28575"/>
                              <a:gd name="connsiteY414" fmla="*/ 5258 h 171450"/>
                              <a:gd name="connsiteX415" fmla="*/ 23279 w 28575"/>
                              <a:gd name="connsiteY415" fmla="*/ 4210 h 171450"/>
                              <a:gd name="connsiteX416" fmla="*/ 23279 w 28575"/>
                              <a:gd name="connsiteY416" fmla="*/ 4210 h 171450"/>
                              <a:gd name="connsiteX417" fmla="*/ 23279 w 28575"/>
                              <a:gd name="connsiteY417" fmla="*/ 4210 h 171450"/>
                              <a:gd name="connsiteX418" fmla="*/ 23279 w 28575"/>
                              <a:gd name="connsiteY418" fmla="*/ 5258 h 171450"/>
                              <a:gd name="connsiteX419" fmla="*/ 23279 w 28575"/>
                              <a:gd name="connsiteY419" fmla="*/ 4210 h 171450"/>
                              <a:gd name="connsiteX420" fmla="*/ 23279 w 28575"/>
                              <a:gd name="connsiteY420" fmla="*/ 4210 h 171450"/>
                              <a:gd name="connsiteX421" fmla="*/ 23279 w 28575"/>
                              <a:gd name="connsiteY421" fmla="*/ 4210 h 171450"/>
                              <a:gd name="connsiteX422" fmla="*/ 23279 w 28575"/>
                              <a:gd name="connsiteY422" fmla="*/ 3153 h 171450"/>
                              <a:gd name="connsiteX423" fmla="*/ 23279 w 28575"/>
                              <a:gd name="connsiteY423" fmla="*/ 3153 h 171450"/>
                              <a:gd name="connsiteX424" fmla="*/ 23279 w 28575"/>
                              <a:gd name="connsiteY424" fmla="*/ 3153 h 171450"/>
                              <a:gd name="connsiteX425" fmla="*/ 23279 w 28575"/>
                              <a:gd name="connsiteY425" fmla="*/ 3153 h 171450"/>
                              <a:gd name="connsiteX426" fmla="*/ 23279 w 28575"/>
                              <a:gd name="connsiteY426" fmla="*/ 3153 h 171450"/>
                              <a:gd name="connsiteX427" fmla="*/ 24346 w 28575"/>
                              <a:gd name="connsiteY427" fmla="*/ 3153 h 171450"/>
                              <a:gd name="connsiteX428" fmla="*/ 24346 w 28575"/>
                              <a:gd name="connsiteY428" fmla="*/ 3153 h 171450"/>
                              <a:gd name="connsiteX429" fmla="*/ 24346 w 28575"/>
                              <a:gd name="connsiteY429" fmla="*/ 3153 h 171450"/>
                              <a:gd name="connsiteX430" fmla="*/ 24346 w 28575"/>
                              <a:gd name="connsiteY430" fmla="*/ 2105 h 171450"/>
                              <a:gd name="connsiteX431" fmla="*/ 24346 w 28575"/>
                              <a:gd name="connsiteY431" fmla="*/ 2105 h 171450"/>
                              <a:gd name="connsiteX432" fmla="*/ 24346 w 28575"/>
                              <a:gd name="connsiteY432" fmla="*/ 2105 h 171450"/>
                              <a:gd name="connsiteX433" fmla="*/ 24346 w 28575"/>
                              <a:gd name="connsiteY433" fmla="*/ 2105 h 171450"/>
                              <a:gd name="connsiteX434" fmla="*/ 24346 w 28575"/>
                              <a:gd name="connsiteY434" fmla="*/ 1048 h 171450"/>
                              <a:gd name="connsiteX435" fmla="*/ 24346 w 28575"/>
                              <a:gd name="connsiteY435" fmla="*/ 2105 h 171450"/>
                              <a:gd name="connsiteX436" fmla="*/ 24346 w 28575"/>
                              <a:gd name="connsiteY436" fmla="*/ 2105 h 171450"/>
                              <a:gd name="connsiteX437" fmla="*/ 24346 w 28575"/>
                              <a:gd name="connsiteY437" fmla="*/ 1048 h 171450"/>
                              <a:gd name="connsiteX438" fmla="*/ 24346 w 28575"/>
                              <a:gd name="connsiteY438" fmla="*/ 1048 h 171450"/>
                              <a:gd name="connsiteX439" fmla="*/ 24346 w 28575"/>
                              <a:gd name="connsiteY439" fmla="*/ 1048 h 171450"/>
                              <a:gd name="connsiteX440" fmla="*/ 24346 w 28575"/>
                              <a:gd name="connsiteY440" fmla="*/ 1048 h 171450"/>
                              <a:gd name="connsiteX441" fmla="*/ 24346 w 28575"/>
                              <a:gd name="connsiteY441" fmla="*/ 1048 h 171450"/>
                              <a:gd name="connsiteX442" fmla="*/ 24346 w 28575"/>
                              <a:gd name="connsiteY442" fmla="*/ 1048 h 171450"/>
                              <a:gd name="connsiteX443" fmla="*/ 24346 w 28575"/>
                              <a:gd name="connsiteY443" fmla="*/ 1048 h 171450"/>
                              <a:gd name="connsiteX444" fmla="*/ 24346 w 28575"/>
                              <a:gd name="connsiteY444" fmla="*/ 1048 h 171450"/>
                              <a:gd name="connsiteX445" fmla="*/ 24346 w 28575"/>
                              <a:gd name="connsiteY445" fmla="*/ 1048 h 171450"/>
                              <a:gd name="connsiteX446" fmla="*/ 24346 w 28575"/>
                              <a:gd name="connsiteY446" fmla="*/ 1048 h 171450"/>
                              <a:gd name="connsiteX447" fmla="*/ 24346 w 28575"/>
                              <a:gd name="connsiteY447" fmla="*/ 1048 h 171450"/>
                              <a:gd name="connsiteX448" fmla="*/ 24346 w 28575"/>
                              <a:gd name="connsiteY448" fmla="*/ 1048 h 171450"/>
                              <a:gd name="connsiteX449" fmla="*/ 24346 w 28575"/>
                              <a:gd name="connsiteY449" fmla="*/ 1048 h 171450"/>
                              <a:gd name="connsiteX450" fmla="*/ 24346 w 28575"/>
                              <a:gd name="connsiteY450" fmla="*/ 1048 h 171450"/>
                              <a:gd name="connsiteX451" fmla="*/ 24346 w 28575"/>
                              <a:gd name="connsiteY451" fmla="*/ 1048 h 171450"/>
                              <a:gd name="connsiteX452" fmla="*/ 24346 w 28575"/>
                              <a:gd name="connsiteY452" fmla="*/ 1048 h 171450"/>
                              <a:gd name="connsiteX453" fmla="*/ 25403 w 28575"/>
                              <a:gd name="connsiteY453" fmla="*/ 1048 h 171450"/>
                              <a:gd name="connsiteX454" fmla="*/ 25403 w 28575"/>
                              <a:gd name="connsiteY454" fmla="*/ 1048 h 171450"/>
                              <a:gd name="connsiteX455" fmla="*/ 25403 w 28575"/>
                              <a:gd name="connsiteY455" fmla="*/ 1048 h 171450"/>
                              <a:gd name="connsiteX456" fmla="*/ 25403 w 28575"/>
                              <a:gd name="connsiteY456" fmla="*/ 1048 h 171450"/>
                              <a:gd name="connsiteX457" fmla="*/ 25403 w 28575"/>
                              <a:gd name="connsiteY457" fmla="*/ 1048 h 171450"/>
                              <a:gd name="connsiteX458" fmla="*/ 25403 w 28575"/>
                              <a:gd name="connsiteY458" fmla="*/ 1048 h 171450"/>
                              <a:gd name="connsiteX459" fmla="*/ 25403 w 28575"/>
                              <a:gd name="connsiteY459" fmla="*/ 1048 h 171450"/>
                              <a:gd name="connsiteX460" fmla="*/ 25403 w 28575"/>
                              <a:gd name="connsiteY460" fmla="*/ 1048 h 171450"/>
                              <a:gd name="connsiteX461" fmla="*/ 25403 w 28575"/>
                              <a:gd name="connsiteY461" fmla="*/ 0 h 171450"/>
                              <a:gd name="connsiteX462" fmla="*/ 25403 w 28575"/>
                              <a:gd name="connsiteY462" fmla="*/ 0 h 171450"/>
                              <a:gd name="connsiteX463" fmla="*/ 25403 w 28575"/>
                              <a:gd name="connsiteY463" fmla="*/ 0 h 171450"/>
                              <a:gd name="connsiteX464" fmla="*/ 25403 w 28575"/>
                              <a:gd name="connsiteY464" fmla="*/ 1048 h 171450"/>
                              <a:gd name="connsiteX465" fmla="*/ 25403 w 28575"/>
                              <a:gd name="connsiteY465" fmla="*/ 1048 h 171450"/>
                              <a:gd name="connsiteX466" fmla="*/ 25403 w 28575"/>
                              <a:gd name="connsiteY466" fmla="*/ 1048 h 171450"/>
                              <a:gd name="connsiteX467" fmla="*/ 25403 w 28575"/>
                              <a:gd name="connsiteY467" fmla="*/ 1048 h 171450"/>
                              <a:gd name="connsiteX468" fmla="*/ 25403 w 28575"/>
                              <a:gd name="connsiteY468" fmla="*/ 0 h 171450"/>
                              <a:gd name="connsiteX469" fmla="*/ 25403 w 28575"/>
                              <a:gd name="connsiteY469" fmla="*/ 0 h 171450"/>
                              <a:gd name="connsiteX470" fmla="*/ 25403 w 28575"/>
                              <a:gd name="connsiteY470" fmla="*/ 1048 h 171450"/>
                              <a:gd name="connsiteX471" fmla="*/ 26461 w 28575"/>
                              <a:gd name="connsiteY471" fmla="*/ 1048 h 171450"/>
                              <a:gd name="connsiteX472" fmla="*/ 26461 w 28575"/>
                              <a:gd name="connsiteY472" fmla="*/ 1048 h 171450"/>
                              <a:gd name="connsiteX473" fmla="*/ 26461 w 28575"/>
                              <a:gd name="connsiteY473" fmla="*/ 1048 h 171450"/>
                              <a:gd name="connsiteX474" fmla="*/ 26461 w 28575"/>
                              <a:gd name="connsiteY474" fmla="*/ 1048 h 171450"/>
                              <a:gd name="connsiteX475" fmla="*/ 26461 w 28575"/>
                              <a:gd name="connsiteY475" fmla="*/ 1048 h 171450"/>
                              <a:gd name="connsiteX476" fmla="*/ 26461 w 28575"/>
                              <a:gd name="connsiteY476" fmla="*/ 2105 h 171450"/>
                              <a:gd name="connsiteX477" fmla="*/ 26461 w 28575"/>
                              <a:gd name="connsiteY477" fmla="*/ 1048 h 171450"/>
                              <a:gd name="connsiteX478" fmla="*/ 26461 w 28575"/>
                              <a:gd name="connsiteY478" fmla="*/ 1048 h 171450"/>
                              <a:gd name="connsiteX479" fmla="*/ 26461 w 28575"/>
                              <a:gd name="connsiteY479" fmla="*/ 1048 h 171450"/>
                              <a:gd name="connsiteX480" fmla="*/ 26461 w 28575"/>
                              <a:gd name="connsiteY480" fmla="*/ 2105 h 171450"/>
                              <a:gd name="connsiteX481" fmla="*/ 26461 w 28575"/>
                              <a:gd name="connsiteY481" fmla="*/ 2105 h 171450"/>
                              <a:gd name="connsiteX482" fmla="*/ 26461 w 28575"/>
                              <a:gd name="connsiteY482" fmla="*/ 2105 h 171450"/>
                              <a:gd name="connsiteX483" fmla="*/ 26461 w 28575"/>
                              <a:gd name="connsiteY483" fmla="*/ 2105 h 171450"/>
                              <a:gd name="connsiteX484" fmla="*/ 26461 w 28575"/>
                              <a:gd name="connsiteY484" fmla="*/ 2105 h 171450"/>
                              <a:gd name="connsiteX485" fmla="*/ 26461 w 28575"/>
                              <a:gd name="connsiteY485" fmla="*/ 2105 h 171450"/>
                              <a:gd name="connsiteX486" fmla="*/ 26461 w 28575"/>
                              <a:gd name="connsiteY486" fmla="*/ 2105 h 171450"/>
                              <a:gd name="connsiteX487" fmla="*/ 26461 w 28575"/>
                              <a:gd name="connsiteY487" fmla="*/ 3153 h 171450"/>
                              <a:gd name="connsiteX488" fmla="*/ 26461 w 28575"/>
                              <a:gd name="connsiteY488" fmla="*/ 3153 h 171450"/>
                              <a:gd name="connsiteX489" fmla="*/ 27518 w 28575"/>
                              <a:gd name="connsiteY489" fmla="*/ 3153 h 171450"/>
                              <a:gd name="connsiteX490" fmla="*/ 27518 w 28575"/>
                              <a:gd name="connsiteY490" fmla="*/ 2105 h 171450"/>
                              <a:gd name="connsiteX491" fmla="*/ 27518 w 28575"/>
                              <a:gd name="connsiteY491" fmla="*/ 2105 h 171450"/>
                              <a:gd name="connsiteX492" fmla="*/ 27518 w 28575"/>
                              <a:gd name="connsiteY492" fmla="*/ 2105 h 171450"/>
                              <a:gd name="connsiteX493" fmla="*/ 27518 w 28575"/>
                              <a:gd name="connsiteY493" fmla="*/ 2105 h 171450"/>
                              <a:gd name="connsiteX494" fmla="*/ 27518 w 28575"/>
                              <a:gd name="connsiteY494" fmla="*/ 3153 h 171450"/>
                              <a:gd name="connsiteX495" fmla="*/ 27518 w 28575"/>
                              <a:gd name="connsiteY495" fmla="*/ 4210 h 171450"/>
                              <a:gd name="connsiteX496" fmla="*/ 27518 w 28575"/>
                              <a:gd name="connsiteY496" fmla="*/ 4210 h 171450"/>
                              <a:gd name="connsiteX497" fmla="*/ 27518 w 28575"/>
                              <a:gd name="connsiteY497" fmla="*/ 4210 h 171450"/>
                              <a:gd name="connsiteX498" fmla="*/ 27518 w 28575"/>
                              <a:gd name="connsiteY498" fmla="*/ 4210 h 171450"/>
                              <a:gd name="connsiteX499" fmla="*/ 27518 w 28575"/>
                              <a:gd name="connsiteY499" fmla="*/ 3153 h 171450"/>
                              <a:gd name="connsiteX500" fmla="*/ 27518 w 28575"/>
                              <a:gd name="connsiteY500" fmla="*/ 3153 h 171450"/>
                              <a:gd name="connsiteX501" fmla="*/ 27518 w 28575"/>
                              <a:gd name="connsiteY501" fmla="*/ 4210 h 171450"/>
                              <a:gd name="connsiteX502" fmla="*/ 27518 w 28575"/>
                              <a:gd name="connsiteY502" fmla="*/ 5258 h 171450"/>
                              <a:gd name="connsiteX503" fmla="*/ 27518 w 28575"/>
                              <a:gd name="connsiteY503" fmla="*/ 5258 h 171450"/>
                              <a:gd name="connsiteX504" fmla="*/ 27518 w 28575"/>
                              <a:gd name="connsiteY504" fmla="*/ 5258 h 171450"/>
                              <a:gd name="connsiteX505" fmla="*/ 27518 w 28575"/>
                              <a:gd name="connsiteY505" fmla="*/ 5258 h 171450"/>
                              <a:gd name="connsiteX506" fmla="*/ 27518 w 28575"/>
                              <a:gd name="connsiteY506" fmla="*/ 5258 h 171450"/>
                              <a:gd name="connsiteX507" fmla="*/ 28575 w 28575"/>
                              <a:gd name="connsiteY507" fmla="*/ 5258 h 171450"/>
                              <a:gd name="connsiteX508" fmla="*/ 28575 w 28575"/>
                              <a:gd name="connsiteY508" fmla="*/ 6315 h 171450"/>
                              <a:gd name="connsiteX509" fmla="*/ 28575 w 28575"/>
                              <a:gd name="connsiteY509" fmla="*/ 6315 h 171450"/>
                              <a:gd name="connsiteX510" fmla="*/ 28575 w 28575"/>
                              <a:gd name="connsiteY510" fmla="*/ 6315 h 171450"/>
                              <a:gd name="connsiteX511" fmla="*/ 28575 w 28575"/>
                              <a:gd name="connsiteY511" fmla="*/ 6315 h 1714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171450">
                                <a:moveTo>
                                  <a:pt x="0" y="171450"/>
                                </a:moveTo>
                                <a:lnTo>
                                  <a:pt x="0" y="171450"/>
                                </a:lnTo>
                                <a:lnTo>
                                  <a:pt x="0" y="171450"/>
                                </a:lnTo>
                                <a:lnTo>
                                  <a:pt x="0" y="171450"/>
                                </a:lnTo>
                                <a:lnTo>
                                  <a:pt x="0" y="171450"/>
                                </a:lnTo>
                                <a:lnTo>
                                  <a:pt x="0" y="170402"/>
                                </a:lnTo>
                                <a:lnTo>
                                  <a:pt x="0" y="170402"/>
                                </a:lnTo>
                                <a:lnTo>
                                  <a:pt x="0" y="170402"/>
                                </a:lnTo>
                                <a:lnTo>
                                  <a:pt x="0" y="170402"/>
                                </a:lnTo>
                                <a:lnTo>
                                  <a:pt x="0" y="170402"/>
                                </a:lnTo>
                                <a:lnTo>
                                  <a:pt x="0" y="170402"/>
                                </a:lnTo>
                                <a:lnTo>
                                  <a:pt x="0" y="170402"/>
                                </a:lnTo>
                                <a:lnTo>
                                  <a:pt x="0" y="170402"/>
                                </a:lnTo>
                                <a:lnTo>
                                  <a:pt x="1057" y="169345"/>
                                </a:lnTo>
                                <a:lnTo>
                                  <a:pt x="1057" y="169345"/>
                                </a:lnTo>
                                <a:lnTo>
                                  <a:pt x="1057" y="169345"/>
                                </a:lnTo>
                                <a:lnTo>
                                  <a:pt x="1057" y="169345"/>
                                </a:lnTo>
                                <a:lnTo>
                                  <a:pt x="1057" y="169345"/>
                                </a:lnTo>
                                <a:lnTo>
                                  <a:pt x="1057" y="169345"/>
                                </a:lnTo>
                                <a:lnTo>
                                  <a:pt x="1057" y="169345"/>
                                </a:lnTo>
                                <a:lnTo>
                                  <a:pt x="1057" y="168297"/>
                                </a:lnTo>
                                <a:lnTo>
                                  <a:pt x="1057" y="168297"/>
                                </a:lnTo>
                                <a:lnTo>
                                  <a:pt x="1057" y="168297"/>
                                </a:lnTo>
                                <a:lnTo>
                                  <a:pt x="1057" y="167240"/>
                                </a:lnTo>
                                <a:lnTo>
                                  <a:pt x="1057" y="167240"/>
                                </a:lnTo>
                                <a:lnTo>
                                  <a:pt x="1057" y="167240"/>
                                </a:lnTo>
                                <a:lnTo>
                                  <a:pt x="1057" y="167240"/>
                                </a:lnTo>
                                <a:lnTo>
                                  <a:pt x="1057" y="167240"/>
                                </a:lnTo>
                                <a:lnTo>
                                  <a:pt x="1057" y="167240"/>
                                </a:lnTo>
                                <a:lnTo>
                                  <a:pt x="1057" y="167240"/>
                                </a:lnTo>
                                <a:lnTo>
                                  <a:pt x="1057" y="166192"/>
                                </a:lnTo>
                                <a:lnTo>
                                  <a:pt x="1057" y="166192"/>
                                </a:lnTo>
                                <a:lnTo>
                                  <a:pt x="1057" y="166192"/>
                                </a:lnTo>
                                <a:lnTo>
                                  <a:pt x="2114" y="166192"/>
                                </a:lnTo>
                                <a:lnTo>
                                  <a:pt x="2114" y="166192"/>
                                </a:lnTo>
                                <a:lnTo>
                                  <a:pt x="2114" y="165135"/>
                                </a:lnTo>
                                <a:lnTo>
                                  <a:pt x="2114" y="165135"/>
                                </a:lnTo>
                                <a:lnTo>
                                  <a:pt x="2114" y="165135"/>
                                </a:lnTo>
                                <a:lnTo>
                                  <a:pt x="2114" y="165135"/>
                                </a:lnTo>
                                <a:lnTo>
                                  <a:pt x="2114" y="165135"/>
                                </a:lnTo>
                                <a:lnTo>
                                  <a:pt x="2114" y="164087"/>
                                </a:lnTo>
                                <a:lnTo>
                                  <a:pt x="2114" y="164087"/>
                                </a:lnTo>
                                <a:lnTo>
                                  <a:pt x="2114" y="164087"/>
                                </a:lnTo>
                                <a:lnTo>
                                  <a:pt x="2114" y="164087"/>
                                </a:lnTo>
                                <a:lnTo>
                                  <a:pt x="2114" y="164087"/>
                                </a:lnTo>
                                <a:lnTo>
                                  <a:pt x="2114" y="164087"/>
                                </a:lnTo>
                                <a:lnTo>
                                  <a:pt x="2114" y="164087"/>
                                </a:lnTo>
                                <a:lnTo>
                                  <a:pt x="2114" y="164087"/>
                                </a:lnTo>
                                <a:lnTo>
                                  <a:pt x="2114" y="163039"/>
                                </a:lnTo>
                                <a:lnTo>
                                  <a:pt x="2114" y="163039"/>
                                </a:lnTo>
                                <a:lnTo>
                                  <a:pt x="2114" y="164087"/>
                                </a:lnTo>
                                <a:lnTo>
                                  <a:pt x="3172" y="164087"/>
                                </a:lnTo>
                                <a:lnTo>
                                  <a:pt x="3172" y="163039"/>
                                </a:lnTo>
                                <a:lnTo>
                                  <a:pt x="3172" y="163039"/>
                                </a:lnTo>
                                <a:lnTo>
                                  <a:pt x="3172" y="161982"/>
                                </a:lnTo>
                                <a:lnTo>
                                  <a:pt x="3172" y="160934"/>
                                </a:lnTo>
                                <a:lnTo>
                                  <a:pt x="3172" y="160934"/>
                                </a:lnTo>
                                <a:lnTo>
                                  <a:pt x="3172" y="160934"/>
                                </a:lnTo>
                                <a:lnTo>
                                  <a:pt x="3172" y="160934"/>
                                </a:lnTo>
                                <a:lnTo>
                                  <a:pt x="3172" y="160934"/>
                                </a:lnTo>
                                <a:lnTo>
                                  <a:pt x="3172" y="160934"/>
                                </a:lnTo>
                                <a:lnTo>
                                  <a:pt x="3172" y="159877"/>
                                </a:lnTo>
                                <a:lnTo>
                                  <a:pt x="3172" y="159877"/>
                                </a:lnTo>
                                <a:lnTo>
                                  <a:pt x="3172" y="159877"/>
                                </a:lnTo>
                                <a:lnTo>
                                  <a:pt x="3172" y="159877"/>
                                </a:lnTo>
                                <a:lnTo>
                                  <a:pt x="3172" y="159877"/>
                                </a:lnTo>
                                <a:lnTo>
                                  <a:pt x="3172" y="158829"/>
                                </a:lnTo>
                                <a:lnTo>
                                  <a:pt x="3172" y="158829"/>
                                </a:lnTo>
                                <a:lnTo>
                                  <a:pt x="3172" y="158829"/>
                                </a:lnTo>
                                <a:lnTo>
                                  <a:pt x="4229" y="157772"/>
                                </a:lnTo>
                                <a:lnTo>
                                  <a:pt x="4229" y="157772"/>
                                </a:lnTo>
                                <a:lnTo>
                                  <a:pt x="4229" y="157772"/>
                                </a:lnTo>
                                <a:lnTo>
                                  <a:pt x="4229" y="156724"/>
                                </a:lnTo>
                                <a:lnTo>
                                  <a:pt x="4229" y="156724"/>
                                </a:lnTo>
                                <a:lnTo>
                                  <a:pt x="4229" y="156724"/>
                                </a:lnTo>
                                <a:lnTo>
                                  <a:pt x="4229" y="156724"/>
                                </a:lnTo>
                                <a:lnTo>
                                  <a:pt x="4229" y="155677"/>
                                </a:lnTo>
                                <a:lnTo>
                                  <a:pt x="4229" y="155677"/>
                                </a:lnTo>
                                <a:lnTo>
                                  <a:pt x="4229" y="154619"/>
                                </a:lnTo>
                                <a:lnTo>
                                  <a:pt x="4229" y="154619"/>
                                </a:lnTo>
                                <a:lnTo>
                                  <a:pt x="4229" y="154619"/>
                                </a:lnTo>
                                <a:lnTo>
                                  <a:pt x="4229" y="153571"/>
                                </a:lnTo>
                                <a:lnTo>
                                  <a:pt x="4229" y="153571"/>
                                </a:lnTo>
                                <a:lnTo>
                                  <a:pt x="4229" y="153571"/>
                                </a:lnTo>
                                <a:lnTo>
                                  <a:pt x="4229" y="153571"/>
                                </a:lnTo>
                                <a:lnTo>
                                  <a:pt x="4229" y="153571"/>
                                </a:lnTo>
                                <a:lnTo>
                                  <a:pt x="4229" y="153571"/>
                                </a:lnTo>
                                <a:lnTo>
                                  <a:pt x="5296" y="153571"/>
                                </a:lnTo>
                                <a:lnTo>
                                  <a:pt x="5296" y="153571"/>
                                </a:lnTo>
                                <a:lnTo>
                                  <a:pt x="5296" y="152514"/>
                                </a:lnTo>
                                <a:lnTo>
                                  <a:pt x="5296" y="152514"/>
                                </a:lnTo>
                                <a:lnTo>
                                  <a:pt x="5296" y="151467"/>
                                </a:lnTo>
                                <a:lnTo>
                                  <a:pt x="5296" y="151467"/>
                                </a:lnTo>
                                <a:lnTo>
                                  <a:pt x="5296" y="150409"/>
                                </a:lnTo>
                                <a:lnTo>
                                  <a:pt x="5296" y="150409"/>
                                </a:lnTo>
                                <a:lnTo>
                                  <a:pt x="5296" y="150409"/>
                                </a:lnTo>
                                <a:lnTo>
                                  <a:pt x="5296" y="150409"/>
                                </a:lnTo>
                                <a:lnTo>
                                  <a:pt x="5296" y="149362"/>
                                </a:lnTo>
                                <a:lnTo>
                                  <a:pt x="5296" y="149362"/>
                                </a:lnTo>
                                <a:lnTo>
                                  <a:pt x="5296" y="148314"/>
                                </a:lnTo>
                                <a:lnTo>
                                  <a:pt x="5296" y="148314"/>
                                </a:lnTo>
                                <a:lnTo>
                                  <a:pt x="5296" y="148314"/>
                                </a:lnTo>
                                <a:lnTo>
                                  <a:pt x="5296" y="148314"/>
                                </a:lnTo>
                                <a:lnTo>
                                  <a:pt x="5296" y="148314"/>
                                </a:lnTo>
                                <a:lnTo>
                                  <a:pt x="5296" y="148314"/>
                                </a:lnTo>
                                <a:lnTo>
                                  <a:pt x="5296" y="147256"/>
                                </a:lnTo>
                                <a:lnTo>
                                  <a:pt x="5296" y="147256"/>
                                </a:lnTo>
                                <a:lnTo>
                                  <a:pt x="6353" y="147256"/>
                                </a:lnTo>
                                <a:lnTo>
                                  <a:pt x="6353" y="146209"/>
                                </a:lnTo>
                                <a:lnTo>
                                  <a:pt x="6353" y="146209"/>
                                </a:lnTo>
                                <a:lnTo>
                                  <a:pt x="6353" y="146209"/>
                                </a:lnTo>
                                <a:lnTo>
                                  <a:pt x="6353" y="146209"/>
                                </a:lnTo>
                                <a:lnTo>
                                  <a:pt x="6353" y="145152"/>
                                </a:lnTo>
                                <a:lnTo>
                                  <a:pt x="6353" y="145152"/>
                                </a:lnTo>
                                <a:lnTo>
                                  <a:pt x="6353" y="144104"/>
                                </a:lnTo>
                                <a:lnTo>
                                  <a:pt x="6353" y="144104"/>
                                </a:lnTo>
                                <a:lnTo>
                                  <a:pt x="6353" y="143047"/>
                                </a:lnTo>
                                <a:lnTo>
                                  <a:pt x="6353" y="143047"/>
                                </a:lnTo>
                                <a:lnTo>
                                  <a:pt x="6353" y="143047"/>
                                </a:lnTo>
                                <a:lnTo>
                                  <a:pt x="6353" y="143047"/>
                                </a:lnTo>
                                <a:lnTo>
                                  <a:pt x="6353" y="143047"/>
                                </a:lnTo>
                                <a:lnTo>
                                  <a:pt x="6353" y="141999"/>
                                </a:lnTo>
                                <a:lnTo>
                                  <a:pt x="6353" y="141999"/>
                                </a:lnTo>
                                <a:lnTo>
                                  <a:pt x="6353" y="140951"/>
                                </a:lnTo>
                                <a:lnTo>
                                  <a:pt x="6353" y="140951"/>
                                </a:lnTo>
                                <a:lnTo>
                                  <a:pt x="7411" y="140951"/>
                                </a:lnTo>
                                <a:lnTo>
                                  <a:pt x="7411" y="139894"/>
                                </a:lnTo>
                                <a:lnTo>
                                  <a:pt x="7411" y="139894"/>
                                </a:lnTo>
                                <a:lnTo>
                                  <a:pt x="7411" y="139894"/>
                                </a:lnTo>
                                <a:lnTo>
                                  <a:pt x="7411" y="139894"/>
                                </a:lnTo>
                                <a:lnTo>
                                  <a:pt x="7411" y="138846"/>
                                </a:lnTo>
                                <a:lnTo>
                                  <a:pt x="7411" y="137789"/>
                                </a:lnTo>
                                <a:lnTo>
                                  <a:pt x="7411" y="137789"/>
                                </a:lnTo>
                                <a:lnTo>
                                  <a:pt x="7411" y="136741"/>
                                </a:lnTo>
                                <a:lnTo>
                                  <a:pt x="7411" y="136741"/>
                                </a:lnTo>
                                <a:lnTo>
                                  <a:pt x="7411" y="135684"/>
                                </a:lnTo>
                                <a:lnTo>
                                  <a:pt x="7411" y="135684"/>
                                </a:lnTo>
                                <a:lnTo>
                                  <a:pt x="7411" y="134636"/>
                                </a:lnTo>
                                <a:lnTo>
                                  <a:pt x="7411" y="134636"/>
                                </a:lnTo>
                                <a:lnTo>
                                  <a:pt x="7411" y="134636"/>
                                </a:lnTo>
                                <a:lnTo>
                                  <a:pt x="7411" y="134636"/>
                                </a:lnTo>
                                <a:lnTo>
                                  <a:pt x="7411" y="133588"/>
                                </a:lnTo>
                                <a:lnTo>
                                  <a:pt x="7411" y="133588"/>
                                </a:lnTo>
                                <a:lnTo>
                                  <a:pt x="8468" y="133588"/>
                                </a:lnTo>
                                <a:lnTo>
                                  <a:pt x="8468" y="132531"/>
                                </a:lnTo>
                                <a:lnTo>
                                  <a:pt x="8468" y="131483"/>
                                </a:lnTo>
                                <a:lnTo>
                                  <a:pt x="8468" y="131483"/>
                                </a:lnTo>
                                <a:lnTo>
                                  <a:pt x="8468" y="131483"/>
                                </a:lnTo>
                                <a:lnTo>
                                  <a:pt x="8468" y="131483"/>
                                </a:lnTo>
                                <a:lnTo>
                                  <a:pt x="8468" y="130426"/>
                                </a:lnTo>
                                <a:lnTo>
                                  <a:pt x="8468" y="130426"/>
                                </a:lnTo>
                                <a:lnTo>
                                  <a:pt x="8468" y="129378"/>
                                </a:lnTo>
                                <a:lnTo>
                                  <a:pt x="8468" y="129378"/>
                                </a:lnTo>
                                <a:lnTo>
                                  <a:pt x="8468" y="129378"/>
                                </a:lnTo>
                                <a:lnTo>
                                  <a:pt x="8468" y="128321"/>
                                </a:lnTo>
                                <a:lnTo>
                                  <a:pt x="8468" y="128321"/>
                                </a:lnTo>
                                <a:lnTo>
                                  <a:pt x="8468" y="127273"/>
                                </a:lnTo>
                                <a:lnTo>
                                  <a:pt x="8468" y="127273"/>
                                </a:lnTo>
                                <a:lnTo>
                                  <a:pt x="8468" y="126225"/>
                                </a:lnTo>
                                <a:lnTo>
                                  <a:pt x="8468" y="126225"/>
                                </a:lnTo>
                                <a:lnTo>
                                  <a:pt x="8468" y="125168"/>
                                </a:lnTo>
                                <a:lnTo>
                                  <a:pt x="9525" y="125168"/>
                                </a:lnTo>
                                <a:lnTo>
                                  <a:pt x="9525" y="125168"/>
                                </a:lnTo>
                                <a:lnTo>
                                  <a:pt x="9525" y="125168"/>
                                </a:lnTo>
                                <a:lnTo>
                                  <a:pt x="9525" y="124120"/>
                                </a:lnTo>
                                <a:lnTo>
                                  <a:pt x="9525" y="124120"/>
                                </a:lnTo>
                                <a:lnTo>
                                  <a:pt x="9525" y="123063"/>
                                </a:lnTo>
                                <a:lnTo>
                                  <a:pt x="9525" y="123063"/>
                                </a:lnTo>
                                <a:lnTo>
                                  <a:pt x="9525" y="123063"/>
                                </a:lnTo>
                                <a:lnTo>
                                  <a:pt x="9525" y="122015"/>
                                </a:lnTo>
                                <a:lnTo>
                                  <a:pt x="9525" y="122015"/>
                                </a:lnTo>
                                <a:lnTo>
                                  <a:pt x="9525" y="120958"/>
                                </a:lnTo>
                                <a:lnTo>
                                  <a:pt x="9525" y="120958"/>
                                </a:lnTo>
                                <a:lnTo>
                                  <a:pt x="9525" y="120958"/>
                                </a:lnTo>
                                <a:lnTo>
                                  <a:pt x="9525" y="119910"/>
                                </a:lnTo>
                                <a:lnTo>
                                  <a:pt x="9525" y="119910"/>
                                </a:lnTo>
                                <a:lnTo>
                                  <a:pt x="9525" y="118863"/>
                                </a:lnTo>
                                <a:lnTo>
                                  <a:pt x="9525" y="117805"/>
                                </a:lnTo>
                                <a:lnTo>
                                  <a:pt x="9525" y="117805"/>
                                </a:lnTo>
                                <a:lnTo>
                                  <a:pt x="9525" y="116757"/>
                                </a:lnTo>
                                <a:lnTo>
                                  <a:pt x="9525" y="115700"/>
                                </a:lnTo>
                                <a:lnTo>
                                  <a:pt x="10582" y="115700"/>
                                </a:lnTo>
                                <a:lnTo>
                                  <a:pt x="10582" y="115700"/>
                                </a:lnTo>
                                <a:lnTo>
                                  <a:pt x="10582" y="115700"/>
                                </a:lnTo>
                                <a:lnTo>
                                  <a:pt x="10582" y="114652"/>
                                </a:lnTo>
                                <a:lnTo>
                                  <a:pt x="10582" y="113595"/>
                                </a:lnTo>
                                <a:lnTo>
                                  <a:pt x="10582" y="113595"/>
                                </a:lnTo>
                                <a:lnTo>
                                  <a:pt x="10582" y="113595"/>
                                </a:lnTo>
                                <a:lnTo>
                                  <a:pt x="10582" y="112547"/>
                                </a:lnTo>
                                <a:lnTo>
                                  <a:pt x="10582" y="112547"/>
                                </a:lnTo>
                                <a:lnTo>
                                  <a:pt x="10582" y="111500"/>
                                </a:lnTo>
                                <a:lnTo>
                                  <a:pt x="10582" y="111500"/>
                                </a:lnTo>
                                <a:lnTo>
                                  <a:pt x="10582" y="110442"/>
                                </a:lnTo>
                                <a:lnTo>
                                  <a:pt x="10582" y="109394"/>
                                </a:lnTo>
                                <a:lnTo>
                                  <a:pt x="10582" y="109394"/>
                                </a:lnTo>
                                <a:lnTo>
                                  <a:pt x="10582" y="108337"/>
                                </a:lnTo>
                                <a:lnTo>
                                  <a:pt x="10582" y="108337"/>
                                </a:lnTo>
                                <a:lnTo>
                                  <a:pt x="10582" y="107290"/>
                                </a:lnTo>
                                <a:lnTo>
                                  <a:pt x="10582" y="106232"/>
                                </a:lnTo>
                                <a:lnTo>
                                  <a:pt x="11639" y="106232"/>
                                </a:lnTo>
                                <a:lnTo>
                                  <a:pt x="11639" y="105185"/>
                                </a:lnTo>
                                <a:lnTo>
                                  <a:pt x="11639" y="105185"/>
                                </a:lnTo>
                                <a:lnTo>
                                  <a:pt x="11639" y="105185"/>
                                </a:lnTo>
                                <a:lnTo>
                                  <a:pt x="11639" y="104137"/>
                                </a:lnTo>
                                <a:lnTo>
                                  <a:pt x="11639" y="104137"/>
                                </a:lnTo>
                                <a:lnTo>
                                  <a:pt x="11639" y="104137"/>
                                </a:lnTo>
                                <a:lnTo>
                                  <a:pt x="11639" y="103079"/>
                                </a:lnTo>
                                <a:lnTo>
                                  <a:pt x="11639" y="103079"/>
                                </a:lnTo>
                                <a:lnTo>
                                  <a:pt x="11639" y="102032"/>
                                </a:lnTo>
                                <a:lnTo>
                                  <a:pt x="11639" y="100975"/>
                                </a:lnTo>
                                <a:lnTo>
                                  <a:pt x="11639" y="99927"/>
                                </a:lnTo>
                                <a:lnTo>
                                  <a:pt x="11639" y="99927"/>
                                </a:lnTo>
                                <a:lnTo>
                                  <a:pt x="11639" y="99927"/>
                                </a:lnTo>
                                <a:lnTo>
                                  <a:pt x="11639" y="98870"/>
                                </a:lnTo>
                                <a:lnTo>
                                  <a:pt x="11639" y="97822"/>
                                </a:lnTo>
                                <a:lnTo>
                                  <a:pt x="11639" y="97822"/>
                                </a:lnTo>
                                <a:lnTo>
                                  <a:pt x="11639" y="97822"/>
                                </a:lnTo>
                                <a:lnTo>
                                  <a:pt x="11639" y="96774"/>
                                </a:lnTo>
                                <a:lnTo>
                                  <a:pt x="11639" y="96774"/>
                                </a:lnTo>
                                <a:lnTo>
                                  <a:pt x="11639" y="95717"/>
                                </a:lnTo>
                                <a:lnTo>
                                  <a:pt x="11639" y="95717"/>
                                </a:lnTo>
                                <a:lnTo>
                                  <a:pt x="11639" y="94669"/>
                                </a:lnTo>
                                <a:lnTo>
                                  <a:pt x="11639" y="94669"/>
                                </a:lnTo>
                                <a:lnTo>
                                  <a:pt x="12697" y="94669"/>
                                </a:lnTo>
                                <a:lnTo>
                                  <a:pt x="12697" y="93612"/>
                                </a:lnTo>
                                <a:lnTo>
                                  <a:pt x="12697" y="92564"/>
                                </a:lnTo>
                                <a:lnTo>
                                  <a:pt x="12697" y="92564"/>
                                </a:lnTo>
                                <a:lnTo>
                                  <a:pt x="12697" y="91507"/>
                                </a:lnTo>
                                <a:lnTo>
                                  <a:pt x="12697" y="90459"/>
                                </a:lnTo>
                                <a:lnTo>
                                  <a:pt x="12697" y="90459"/>
                                </a:lnTo>
                                <a:lnTo>
                                  <a:pt x="12697" y="89411"/>
                                </a:lnTo>
                                <a:lnTo>
                                  <a:pt x="12697" y="89411"/>
                                </a:lnTo>
                                <a:lnTo>
                                  <a:pt x="12697" y="88354"/>
                                </a:lnTo>
                                <a:lnTo>
                                  <a:pt x="12697" y="88354"/>
                                </a:lnTo>
                                <a:lnTo>
                                  <a:pt x="12697" y="87306"/>
                                </a:lnTo>
                                <a:lnTo>
                                  <a:pt x="12697" y="87306"/>
                                </a:lnTo>
                                <a:lnTo>
                                  <a:pt x="12697" y="86249"/>
                                </a:lnTo>
                                <a:lnTo>
                                  <a:pt x="12697" y="86249"/>
                                </a:lnTo>
                                <a:lnTo>
                                  <a:pt x="12697" y="85201"/>
                                </a:lnTo>
                                <a:lnTo>
                                  <a:pt x="12697" y="85201"/>
                                </a:lnTo>
                                <a:lnTo>
                                  <a:pt x="12697" y="85201"/>
                                </a:lnTo>
                                <a:lnTo>
                                  <a:pt x="12697" y="84144"/>
                                </a:lnTo>
                                <a:lnTo>
                                  <a:pt x="12697" y="83096"/>
                                </a:lnTo>
                                <a:lnTo>
                                  <a:pt x="13754" y="82039"/>
                                </a:lnTo>
                                <a:lnTo>
                                  <a:pt x="13754" y="82039"/>
                                </a:lnTo>
                                <a:lnTo>
                                  <a:pt x="13754" y="80991"/>
                                </a:lnTo>
                                <a:lnTo>
                                  <a:pt x="13754" y="80991"/>
                                </a:lnTo>
                                <a:lnTo>
                                  <a:pt x="13754" y="79943"/>
                                </a:lnTo>
                                <a:lnTo>
                                  <a:pt x="13754" y="78886"/>
                                </a:lnTo>
                                <a:lnTo>
                                  <a:pt x="13754" y="78886"/>
                                </a:lnTo>
                                <a:lnTo>
                                  <a:pt x="13754" y="78886"/>
                                </a:lnTo>
                                <a:lnTo>
                                  <a:pt x="13754" y="77838"/>
                                </a:lnTo>
                                <a:lnTo>
                                  <a:pt x="13754" y="77838"/>
                                </a:lnTo>
                                <a:lnTo>
                                  <a:pt x="13754" y="77838"/>
                                </a:lnTo>
                                <a:lnTo>
                                  <a:pt x="13754" y="76781"/>
                                </a:lnTo>
                                <a:lnTo>
                                  <a:pt x="13754" y="75733"/>
                                </a:lnTo>
                                <a:lnTo>
                                  <a:pt x="13754" y="75733"/>
                                </a:lnTo>
                                <a:lnTo>
                                  <a:pt x="13754" y="74676"/>
                                </a:lnTo>
                                <a:lnTo>
                                  <a:pt x="13754" y="74676"/>
                                </a:lnTo>
                                <a:lnTo>
                                  <a:pt x="13754" y="73628"/>
                                </a:lnTo>
                                <a:lnTo>
                                  <a:pt x="13754" y="73628"/>
                                </a:lnTo>
                                <a:lnTo>
                                  <a:pt x="14821" y="72580"/>
                                </a:lnTo>
                                <a:lnTo>
                                  <a:pt x="14821" y="71523"/>
                                </a:lnTo>
                                <a:lnTo>
                                  <a:pt x="14821" y="71523"/>
                                </a:lnTo>
                                <a:lnTo>
                                  <a:pt x="14821" y="70475"/>
                                </a:lnTo>
                                <a:lnTo>
                                  <a:pt x="14821" y="70475"/>
                                </a:lnTo>
                                <a:lnTo>
                                  <a:pt x="14821" y="69418"/>
                                </a:lnTo>
                                <a:lnTo>
                                  <a:pt x="14821" y="69418"/>
                                </a:lnTo>
                                <a:lnTo>
                                  <a:pt x="14821" y="68371"/>
                                </a:lnTo>
                                <a:lnTo>
                                  <a:pt x="14821" y="68371"/>
                                </a:lnTo>
                                <a:lnTo>
                                  <a:pt x="14821" y="67313"/>
                                </a:lnTo>
                                <a:lnTo>
                                  <a:pt x="14821" y="67313"/>
                                </a:lnTo>
                                <a:lnTo>
                                  <a:pt x="14821" y="66265"/>
                                </a:lnTo>
                                <a:lnTo>
                                  <a:pt x="14821" y="65218"/>
                                </a:lnTo>
                                <a:lnTo>
                                  <a:pt x="14821" y="64160"/>
                                </a:lnTo>
                                <a:lnTo>
                                  <a:pt x="14821" y="63113"/>
                                </a:lnTo>
                                <a:lnTo>
                                  <a:pt x="14821" y="63113"/>
                                </a:lnTo>
                                <a:lnTo>
                                  <a:pt x="14821" y="63113"/>
                                </a:lnTo>
                                <a:lnTo>
                                  <a:pt x="14821" y="63113"/>
                                </a:lnTo>
                                <a:lnTo>
                                  <a:pt x="15878" y="62056"/>
                                </a:lnTo>
                                <a:lnTo>
                                  <a:pt x="15878" y="61008"/>
                                </a:lnTo>
                                <a:lnTo>
                                  <a:pt x="15878" y="61008"/>
                                </a:lnTo>
                                <a:lnTo>
                                  <a:pt x="15878" y="59950"/>
                                </a:lnTo>
                                <a:lnTo>
                                  <a:pt x="15878" y="58903"/>
                                </a:lnTo>
                                <a:lnTo>
                                  <a:pt x="15878" y="58903"/>
                                </a:lnTo>
                                <a:lnTo>
                                  <a:pt x="15878" y="58903"/>
                                </a:lnTo>
                                <a:lnTo>
                                  <a:pt x="15878" y="57855"/>
                                </a:lnTo>
                                <a:lnTo>
                                  <a:pt x="15878" y="57855"/>
                                </a:lnTo>
                                <a:lnTo>
                                  <a:pt x="15878" y="56798"/>
                                </a:lnTo>
                                <a:lnTo>
                                  <a:pt x="15878" y="55750"/>
                                </a:lnTo>
                                <a:lnTo>
                                  <a:pt x="15878" y="55750"/>
                                </a:lnTo>
                                <a:lnTo>
                                  <a:pt x="15878" y="54693"/>
                                </a:lnTo>
                                <a:lnTo>
                                  <a:pt x="15878" y="54693"/>
                                </a:lnTo>
                                <a:lnTo>
                                  <a:pt x="15878" y="54693"/>
                                </a:lnTo>
                                <a:lnTo>
                                  <a:pt x="15878" y="53645"/>
                                </a:lnTo>
                                <a:lnTo>
                                  <a:pt x="15878" y="53645"/>
                                </a:lnTo>
                                <a:lnTo>
                                  <a:pt x="15878" y="52587"/>
                                </a:lnTo>
                                <a:lnTo>
                                  <a:pt x="16936" y="52587"/>
                                </a:lnTo>
                                <a:lnTo>
                                  <a:pt x="16936" y="51540"/>
                                </a:lnTo>
                                <a:lnTo>
                                  <a:pt x="16936" y="51540"/>
                                </a:lnTo>
                                <a:lnTo>
                                  <a:pt x="16936" y="50492"/>
                                </a:lnTo>
                                <a:lnTo>
                                  <a:pt x="16936" y="49435"/>
                                </a:lnTo>
                                <a:lnTo>
                                  <a:pt x="16936" y="49435"/>
                                </a:lnTo>
                                <a:lnTo>
                                  <a:pt x="16936" y="49435"/>
                                </a:lnTo>
                                <a:lnTo>
                                  <a:pt x="16936" y="48387"/>
                                </a:lnTo>
                                <a:lnTo>
                                  <a:pt x="16936" y="48387"/>
                                </a:lnTo>
                                <a:lnTo>
                                  <a:pt x="16936" y="48387"/>
                                </a:lnTo>
                                <a:lnTo>
                                  <a:pt x="16936" y="47330"/>
                                </a:lnTo>
                                <a:lnTo>
                                  <a:pt x="16936" y="47330"/>
                                </a:lnTo>
                                <a:lnTo>
                                  <a:pt x="16936" y="46282"/>
                                </a:lnTo>
                                <a:lnTo>
                                  <a:pt x="16936" y="45225"/>
                                </a:lnTo>
                                <a:lnTo>
                                  <a:pt x="16936" y="45225"/>
                                </a:lnTo>
                                <a:lnTo>
                                  <a:pt x="16936" y="44177"/>
                                </a:lnTo>
                                <a:lnTo>
                                  <a:pt x="16936" y="43129"/>
                                </a:lnTo>
                                <a:lnTo>
                                  <a:pt x="16936" y="43129"/>
                                </a:lnTo>
                                <a:lnTo>
                                  <a:pt x="16936" y="42072"/>
                                </a:lnTo>
                                <a:lnTo>
                                  <a:pt x="16936" y="42072"/>
                                </a:lnTo>
                                <a:lnTo>
                                  <a:pt x="17993" y="41024"/>
                                </a:lnTo>
                                <a:lnTo>
                                  <a:pt x="17993" y="41024"/>
                                </a:lnTo>
                                <a:lnTo>
                                  <a:pt x="17993" y="41024"/>
                                </a:lnTo>
                                <a:lnTo>
                                  <a:pt x="17993" y="39967"/>
                                </a:lnTo>
                                <a:lnTo>
                                  <a:pt x="17993" y="39967"/>
                                </a:lnTo>
                                <a:lnTo>
                                  <a:pt x="17993" y="38919"/>
                                </a:lnTo>
                                <a:lnTo>
                                  <a:pt x="17993" y="38919"/>
                                </a:lnTo>
                                <a:lnTo>
                                  <a:pt x="17993" y="37862"/>
                                </a:lnTo>
                                <a:lnTo>
                                  <a:pt x="17993" y="37862"/>
                                </a:lnTo>
                                <a:lnTo>
                                  <a:pt x="17993" y="36814"/>
                                </a:lnTo>
                                <a:lnTo>
                                  <a:pt x="17993" y="36814"/>
                                </a:lnTo>
                                <a:lnTo>
                                  <a:pt x="17993" y="35766"/>
                                </a:lnTo>
                                <a:lnTo>
                                  <a:pt x="17993" y="35766"/>
                                </a:lnTo>
                                <a:lnTo>
                                  <a:pt x="17993" y="35766"/>
                                </a:lnTo>
                                <a:lnTo>
                                  <a:pt x="17993" y="34709"/>
                                </a:lnTo>
                                <a:lnTo>
                                  <a:pt x="17993" y="34709"/>
                                </a:lnTo>
                                <a:lnTo>
                                  <a:pt x="17993" y="34709"/>
                                </a:lnTo>
                                <a:lnTo>
                                  <a:pt x="17993" y="33661"/>
                                </a:lnTo>
                                <a:lnTo>
                                  <a:pt x="19050" y="32604"/>
                                </a:lnTo>
                                <a:lnTo>
                                  <a:pt x="19050" y="32604"/>
                                </a:lnTo>
                                <a:lnTo>
                                  <a:pt x="19050" y="31556"/>
                                </a:lnTo>
                                <a:lnTo>
                                  <a:pt x="19050" y="31556"/>
                                </a:lnTo>
                                <a:lnTo>
                                  <a:pt x="19050" y="31556"/>
                                </a:lnTo>
                                <a:lnTo>
                                  <a:pt x="19050" y="31556"/>
                                </a:lnTo>
                                <a:lnTo>
                                  <a:pt x="19050" y="30499"/>
                                </a:lnTo>
                                <a:lnTo>
                                  <a:pt x="19050" y="30499"/>
                                </a:lnTo>
                                <a:lnTo>
                                  <a:pt x="19050" y="29451"/>
                                </a:lnTo>
                                <a:lnTo>
                                  <a:pt x="19050" y="28403"/>
                                </a:lnTo>
                                <a:lnTo>
                                  <a:pt x="19050" y="27346"/>
                                </a:lnTo>
                                <a:lnTo>
                                  <a:pt x="19050" y="27346"/>
                                </a:lnTo>
                                <a:lnTo>
                                  <a:pt x="19050" y="27346"/>
                                </a:lnTo>
                                <a:lnTo>
                                  <a:pt x="19050" y="27346"/>
                                </a:lnTo>
                                <a:lnTo>
                                  <a:pt x="19050" y="26298"/>
                                </a:lnTo>
                                <a:lnTo>
                                  <a:pt x="19050" y="25241"/>
                                </a:lnTo>
                                <a:lnTo>
                                  <a:pt x="19050" y="25241"/>
                                </a:lnTo>
                                <a:lnTo>
                                  <a:pt x="19050" y="24194"/>
                                </a:lnTo>
                                <a:lnTo>
                                  <a:pt x="20107" y="24194"/>
                                </a:lnTo>
                                <a:lnTo>
                                  <a:pt x="20107" y="23136"/>
                                </a:lnTo>
                                <a:lnTo>
                                  <a:pt x="20107" y="23136"/>
                                </a:lnTo>
                                <a:lnTo>
                                  <a:pt x="20107" y="22088"/>
                                </a:lnTo>
                                <a:lnTo>
                                  <a:pt x="20107" y="22088"/>
                                </a:lnTo>
                                <a:lnTo>
                                  <a:pt x="20107" y="22088"/>
                                </a:lnTo>
                                <a:lnTo>
                                  <a:pt x="20107" y="22088"/>
                                </a:lnTo>
                                <a:lnTo>
                                  <a:pt x="20107" y="22088"/>
                                </a:lnTo>
                                <a:lnTo>
                                  <a:pt x="20107" y="21041"/>
                                </a:lnTo>
                                <a:lnTo>
                                  <a:pt x="20107" y="21041"/>
                                </a:lnTo>
                                <a:lnTo>
                                  <a:pt x="20107" y="21041"/>
                                </a:lnTo>
                                <a:lnTo>
                                  <a:pt x="20107" y="19983"/>
                                </a:lnTo>
                                <a:lnTo>
                                  <a:pt x="20107" y="19983"/>
                                </a:lnTo>
                                <a:lnTo>
                                  <a:pt x="20107" y="19983"/>
                                </a:lnTo>
                                <a:lnTo>
                                  <a:pt x="20107" y="18936"/>
                                </a:lnTo>
                                <a:lnTo>
                                  <a:pt x="20107" y="18936"/>
                                </a:lnTo>
                                <a:lnTo>
                                  <a:pt x="20107" y="18936"/>
                                </a:lnTo>
                                <a:lnTo>
                                  <a:pt x="20107" y="17879"/>
                                </a:lnTo>
                                <a:lnTo>
                                  <a:pt x="21164" y="17879"/>
                                </a:lnTo>
                                <a:lnTo>
                                  <a:pt x="21164" y="17879"/>
                                </a:lnTo>
                                <a:lnTo>
                                  <a:pt x="21164" y="16831"/>
                                </a:lnTo>
                                <a:lnTo>
                                  <a:pt x="21164" y="16831"/>
                                </a:lnTo>
                                <a:lnTo>
                                  <a:pt x="21164" y="15773"/>
                                </a:lnTo>
                                <a:lnTo>
                                  <a:pt x="21164" y="15773"/>
                                </a:lnTo>
                                <a:lnTo>
                                  <a:pt x="21164" y="14726"/>
                                </a:lnTo>
                                <a:lnTo>
                                  <a:pt x="21164" y="14726"/>
                                </a:lnTo>
                                <a:lnTo>
                                  <a:pt x="21164" y="14726"/>
                                </a:lnTo>
                                <a:lnTo>
                                  <a:pt x="21164" y="14726"/>
                                </a:lnTo>
                                <a:lnTo>
                                  <a:pt x="21164" y="13678"/>
                                </a:lnTo>
                                <a:lnTo>
                                  <a:pt x="21164" y="13678"/>
                                </a:lnTo>
                                <a:lnTo>
                                  <a:pt x="21164" y="12621"/>
                                </a:lnTo>
                                <a:lnTo>
                                  <a:pt x="21164" y="12621"/>
                                </a:lnTo>
                                <a:lnTo>
                                  <a:pt x="21164" y="12621"/>
                                </a:lnTo>
                                <a:lnTo>
                                  <a:pt x="21164" y="12621"/>
                                </a:lnTo>
                                <a:lnTo>
                                  <a:pt x="21164" y="12621"/>
                                </a:lnTo>
                                <a:lnTo>
                                  <a:pt x="21164" y="11573"/>
                                </a:lnTo>
                                <a:lnTo>
                                  <a:pt x="21164" y="11573"/>
                                </a:lnTo>
                                <a:lnTo>
                                  <a:pt x="21164" y="11573"/>
                                </a:lnTo>
                                <a:lnTo>
                                  <a:pt x="22222" y="10516"/>
                                </a:lnTo>
                                <a:lnTo>
                                  <a:pt x="22222" y="10516"/>
                                </a:lnTo>
                                <a:lnTo>
                                  <a:pt x="22222" y="10516"/>
                                </a:lnTo>
                                <a:lnTo>
                                  <a:pt x="22222" y="10516"/>
                                </a:lnTo>
                                <a:lnTo>
                                  <a:pt x="22222" y="9468"/>
                                </a:lnTo>
                                <a:lnTo>
                                  <a:pt x="22222" y="9468"/>
                                </a:lnTo>
                                <a:lnTo>
                                  <a:pt x="22222" y="8411"/>
                                </a:lnTo>
                                <a:lnTo>
                                  <a:pt x="22222" y="8411"/>
                                </a:lnTo>
                                <a:lnTo>
                                  <a:pt x="22222" y="8411"/>
                                </a:lnTo>
                                <a:lnTo>
                                  <a:pt x="22222" y="7363"/>
                                </a:lnTo>
                                <a:lnTo>
                                  <a:pt x="22222" y="8411"/>
                                </a:lnTo>
                                <a:lnTo>
                                  <a:pt x="22222" y="8411"/>
                                </a:lnTo>
                                <a:lnTo>
                                  <a:pt x="22222" y="7363"/>
                                </a:lnTo>
                                <a:lnTo>
                                  <a:pt x="22222" y="7363"/>
                                </a:lnTo>
                                <a:lnTo>
                                  <a:pt x="22222" y="6315"/>
                                </a:lnTo>
                                <a:lnTo>
                                  <a:pt x="22222" y="6315"/>
                                </a:lnTo>
                                <a:lnTo>
                                  <a:pt x="22222" y="5258"/>
                                </a:lnTo>
                                <a:lnTo>
                                  <a:pt x="22222" y="5258"/>
                                </a:lnTo>
                                <a:lnTo>
                                  <a:pt x="23279" y="5258"/>
                                </a:lnTo>
                                <a:lnTo>
                                  <a:pt x="23279" y="5258"/>
                                </a:lnTo>
                                <a:lnTo>
                                  <a:pt x="23279" y="6315"/>
                                </a:lnTo>
                                <a:lnTo>
                                  <a:pt x="23279" y="5258"/>
                                </a:lnTo>
                                <a:lnTo>
                                  <a:pt x="23279" y="5258"/>
                                </a:lnTo>
                                <a:lnTo>
                                  <a:pt x="23279" y="5258"/>
                                </a:lnTo>
                                <a:lnTo>
                                  <a:pt x="23279" y="4210"/>
                                </a:lnTo>
                                <a:lnTo>
                                  <a:pt x="23279" y="4210"/>
                                </a:lnTo>
                                <a:lnTo>
                                  <a:pt x="23279" y="4210"/>
                                </a:lnTo>
                                <a:lnTo>
                                  <a:pt x="23279" y="5258"/>
                                </a:lnTo>
                                <a:lnTo>
                                  <a:pt x="23279" y="4210"/>
                                </a:lnTo>
                                <a:lnTo>
                                  <a:pt x="23279" y="4210"/>
                                </a:lnTo>
                                <a:lnTo>
                                  <a:pt x="23279" y="4210"/>
                                </a:lnTo>
                                <a:lnTo>
                                  <a:pt x="23279" y="3153"/>
                                </a:lnTo>
                                <a:lnTo>
                                  <a:pt x="23279" y="3153"/>
                                </a:lnTo>
                                <a:lnTo>
                                  <a:pt x="23279" y="3153"/>
                                </a:lnTo>
                                <a:lnTo>
                                  <a:pt x="23279" y="3153"/>
                                </a:lnTo>
                                <a:lnTo>
                                  <a:pt x="23279" y="3153"/>
                                </a:lnTo>
                                <a:lnTo>
                                  <a:pt x="24346" y="3153"/>
                                </a:lnTo>
                                <a:lnTo>
                                  <a:pt x="24346" y="3153"/>
                                </a:lnTo>
                                <a:lnTo>
                                  <a:pt x="24346" y="3153"/>
                                </a:lnTo>
                                <a:lnTo>
                                  <a:pt x="24346" y="2105"/>
                                </a:lnTo>
                                <a:lnTo>
                                  <a:pt x="24346" y="2105"/>
                                </a:lnTo>
                                <a:lnTo>
                                  <a:pt x="24346" y="2105"/>
                                </a:lnTo>
                                <a:lnTo>
                                  <a:pt x="24346" y="2105"/>
                                </a:lnTo>
                                <a:lnTo>
                                  <a:pt x="24346" y="1048"/>
                                </a:lnTo>
                                <a:lnTo>
                                  <a:pt x="24346" y="2105"/>
                                </a:lnTo>
                                <a:lnTo>
                                  <a:pt x="24346" y="2105"/>
                                </a:lnTo>
                                <a:lnTo>
                                  <a:pt x="24346" y="1048"/>
                                </a:lnTo>
                                <a:lnTo>
                                  <a:pt x="24346" y="1048"/>
                                </a:lnTo>
                                <a:lnTo>
                                  <a:pt x="24346" y="1048"/>
                                </a:lnTo>
                                <a:lnTo>
                                  <a:pt x="24346" y="1048"/>
                                </a:lnTo>
                                <a:lnTo>
                                  <a:pt x="24346" y="1048"/>
                                </a:lnTo>
                                <a:lnTo>
                                  <a:pt x="24346" y="1048"/>
                                </a:lnTo>
                                <a:lnTo>
                                  <a:pt x="24346" y="1048"/>
                                </a:lnTo>
                                <a:lnTo>
                                  <a:pt x="24346" y="1048"/>
                                </a:lnTo>
                                <a:lnTo>
                                  <a:pt x="24346" y="1048"/>
                                </a:lnTo>
                                <a:lnTo>
                                  <a:pt x="24346" y="1048"/>
                                </a:lnTo>
                                <a:lnTo>
                                  <a:pt x="24346" y="1048"/>
                                </a:lnTo>
                                <a:lnTo>
                                  <a:pt x="24346" y="1048"/>
                                </a:lnTo>
                                <a:lnTo>
                                  <a:pt x="24346" y="1048"/>
                                </a:lnTo>
                                <a:lnTo>
                                  <a:pt x="24346" y="1048"/>
                                </a:lnTo>
                                <a:lnTo>
                                  <a:pt x="24346" y="1048"/>
                                </a:lnTo>
                                <a:lnTo>
                                  <a:pt x="24346" y="1048"/>
                                </a:lnTo>
                                <a:lnTo>
                                  <a:pt x="25403" y="1048"/>
                                </a:lnTo>
                                <a:lnTo>
                                  <a:pt x="25403" y="1048"/>
                                </a:lnTo>
                                <a:lnTo>
                                  <a:pt x="25403" y="1048"/>
                                </a:lnTo>
                                <a:lnTo>
                                  <a:pt x="25403" y="1048"/>
                                </a:lnTo>
                                <a:lnTo>
                                  <a:pt x="25403" y="1048"/>
                                </a:lnTo>
                                <a:lnTo>
                                  <a:pt x="25403" y="1048"/>
                                </a:lnTo>
                                <a:lnTo>
                                  <a:pt x="25403" y="1048"/>
                                </a:lnTo>
                                <a:lnTo>
                                  <a:pt x="25403" y="1048"/>
                                </a:lnTo>
                                <a:lnTo>
                                  <a:pt x="25403" y="0"/>
                                </a:lnTo>
                                <a:lnTo>
                                  <a:pt x="25403" y="0"/>
                                </a:lnTo>
                                <a:lnTo>
                                  <a:pt x="25403" y="0"/>
                                </a:lnTo>
                                <a:lnTo>
                                  <a:pt x="25403" y="1048"/>
                                </a:lnTo>
                                <a:lnTo>
                                  <a:pt x="25403" y="1048"/>
                                </a:lnTo>
                                <a:lnTo>
                                  <a:pt x="25403" y="1048"/>
                                </a:lnTo>
                                <a:lnTo>
                                  <a:pt x="25403" y="1048"/>
                                </a:lnTo>
                                <a:lnTo>
                                  <a:pt x="25403" y="0"/>
                                </a:lnTo>
                                <a:lnTo>
                                  <a:pt x="25403" y="0"/>
                                </a:lnTo>
                                <a:lnTo>
                                  <a:pt x="25403" y="1048"/>
                                </a:lnTo>
                                <a:lnTo>
                                  <a:pt x="26461" y="1048"/>
                                </a:lnTo>
                                <a:lnTo>
                                  <a:pt x="26461" y="1048"/>
                                </a:lnTo>
                                <a:lnTo>
                                  <a:pt x="26461" y="1048"/>
                                </a:lnTo>
                                <a:lnTo>
                                  <a:pt x="26461" y="1048"/>
                                </a:lnTo>
                                <a:lnTo>
                                  <a:pt x="26461" y="1048"/>
                                </a:lnTo>
                                <a:lnTo>
                                  <a:pt x="26461" y="2105"/>
                                </a:lnTo>
                                <a:lnTo>
                                  <a:pt x="26461" y="1048"/>
                                </a:lnTo>
                                <a:lnTo>
                                  <a:pt x="26461" y="1048"/>
                                </a:lnTo>
                                <a:lnTo>
                                  <a:pt x="26461" y="1048"/>
                                </a:lnTo>
                                <a:lnTo>
                                  <a:pt x="26461" y="2105"/>
                                </a:lnTo>
                                <a:lnTo>
                                  <a:pt x="26461" y="2105"/>
                                </a:lnTo>
                                <a:lnTo>
                                  <a:pt x="26461" y="2105"/>
                                </a:lnTo>
                                <a:lnTo>
                                  <a:pt x="26461" y="2105"/>
                                </a:lnTo>
                                <a:lnTo>
                                  <a:pt x="26461" y="2105"/>
                                </a:lnTo>
                                <a:lnTo>
                                  <a:pt x="26461" y="2105"/>
                                </a:lnTo>
                                <a:lnTo>
                                  <a:pt x="26461" y="2105"/>
                                </a:lnTo>
                                <a:lnTo>
                                  <a:pt x="26461" y="3153"/>
                                </a:lnTo>
                                <a:lnTo>
                                  <a:pt x="26461" y="3153"/>
                                </a:lnTo>
                                <a:lnTo>
                                  <a:pt x="27518" y="3153"/>
                                </a:lnTo>
                                <a:lnTo>
                                  <a:pt x="27518" y="2105"/>
                                </a:lnTo>
                                <a:lnTo>
                                  <a:pt x="27518" y="2105"/>
                                </a:lnTo>
                                <a:lnTo>
                                  <a:pt x="27518" y="2105"/>
                                </a:lnTo>
                                <a:lnTo>
                                  <a:pt x="27518" y="2105"/>
                                </a:lnTo>
                                <a:lnTo>
                                  <a:pt x="27518" y="3153"/>
                                </a:lnTo>
                                <a:lnTo>
                                  <a:pt x="27518" y="4210"/>
                                </a:lnTo>
                                <a:lnTo>
                                  <a:pt x="27518" y="4210"/>
                                </a:lnTo>
                                <a:lnTo>
                                  <a:pt x="27518" y="4210"/>
                                </a:lnTo>
                                <a:lnTo>
                                  <a:pt x="27518" y="4210"/>
                                </a:lnTo>
                                <a:lnTo>
                                  <a:pt x="27518" y="3153"/>
                                </a:lnTo>
                                <a:lnTo>
                                  <a:pt x="27518" y="3153"/>
                                </a:lnTo>
                                <a:lnTo>
                                  <a:pt x="27518" y="4210"/>
                                </a:lnTo>
                                <a:lnTo>
                                  <a:pt x="27518" y="5258"/>
                                </a:lnTo>
                                <a:lnTo>
                                  <a:pt x="27518" y="5258"/>
                                </a:lnTo>
                                <a:lnTo>
                                  <a:pt x="27518" y="5258"/>
                                </a:lnTo>
                                <a:lnTo>
                                  <a:pt x="27518" y="5258"/>
                                </a:lnTo>
                                <a:lnTo>
                                  <a:pt x="27518" y="5258"/>
                                </a:lnTo>
                                <a:lnTo>
                                  <a:pt x="28575" y="5258"/>
                                </a:lnTo>
                                <a:lnTo>
                                  <a:pt x="28575" y="6315"/>
                                </a:lnTo>
                                <a:lnTo>
                                  <a:pt x="28575" y="6315"/>
                                </a:lnTo>
                                <a:lnTo>
                                  <a:pt x="28575" y="6315"/>
                                </a:lnTo>
                                <a:lnTo>
                                  <a:pt x="28575" y="631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50" name="Freeform: Shape 450"/>
                        <wps:cNvSpPr/>
                        <wps:spPr>
                          <a:xfrm>
                            <a:off x="2538412" y="3700462"/>
                            <a:ext cx="28575" cy="161925"/>
                          </a:xfrm>
                          <a:custGeom>
                            <a:avLst/>
                            <a:gdLst>
                              <a:gd name="connsiteX0" fmla="*/ 0 w 28575"/>
                              <a:gd name="connsiteY0" fmla="*/ 0 h 161925"/>
                              <a:gd name="connsiteX1" fmla="*/ 0 w 28575"/>
                              <a:gd name="connsiteY1" fmla="*/ 1029 h 161925"/>
                              <a:gd name="connsiteX2" fmla="*/ 0 w 28575"/>
                              <a:gd name="connsiteY2" fmla="*/ 1029 h 161925"/>
                              <a:gd name="connsiteX3" fmla="*/ 0 w 28575"/>
                              <a:gd name="connsiteY3" fmla="*/ 1029 h 161925"/>
                              <a:gd name="connsiteX4" fmla="*/ 0 w 28575"/>
                              <a:gd name="connsiteY4" fmla="*/ 1029 h 161925"/>
                              <a:gd name="connsiteX5" fmla="*/ 0 w 28575"/>
                              <a:gd name="connsiteY5" fmla="*/ 1029 h 161925"/>
                              <a:gd name="connsiteX6" fmla="*/ 0 w 28575"/>
                              <a:gd name="connsiteY6" fmla="*/ 2067 h 161925"/>
                              <a:gd name="connsiteX7" fmla="*/ 0 w 28575"/>
                              <a:gd name="connsiteY7" fmla="*/ 2067 h 161925"/>
                              <a:gd name="connsiteX8" fmla="*/ 0 w 28575"/>
                              <a:gd name="connsiteY8" fmla="*/ 2067 h 161925"/>
                              <a:gd name="connsiteX9" fmla="*/ 0 w 28575"/>
                              <a:gd name="connsiteY9" fmla="*/ 2067 h 161925"/>
                              <a:gd name="connsiteX10" fmla="*/ 0 w 28575"/>
                              <a:gd name="connsiteY10" fmla="*/ 3096 h 161925"/>
                              <a:gd name="connsiteX11" fmla="*/ 0 w 28575"/>
                              <a:gd name="connsiteY11" fmla="*/ 3096 h 161925"/>
                              <a:gd name="connsiteX12" fmla="*/ 0 w 28575"/>
                              <a:gd name="connsiteY12" fmla="*/ 3096 h 161925"/>
                              <a:gd name="connsiteX13" fmla="*/ 0 w 28575"/>
                              <a:gd name="connsiteY13" fmla="*/ 3096 h 161925"/>
                              <a:gd name="connsiteX14" fmla="*/ 0 w 28575"/>
                              <a:gd name="connsiteY14" fmla="*/ 3096 h 161925"/>
                              <a:gd name="connsiteX15" fmla="*/ 0 w 28575"/>
                              <a:gd name="connsiteY15" fmla="*/ 4124 h 161925"/>
                              <a:gd name="connsiteX16" fmla="*/ 1057 w 28575"/>
                              <a:gd name="connsiteY16" fmla="*/ 4124 h 161925"/>
                              <a:gd name="connsiteX17" fmla="*/ 1057 w 28575"/>
                              <a:gd name="connsiteY17" fmla="*/ 5153 h 161925"/>
                              <a:gd name="connsiteX18" fmla="*/ 1057 w 28575"/>
                              <a:gd name="connsiteY18" fmla="*/ 5153 h 161925"/>
                              <a:gd name="connsiteX19" fmla="*/ 1057 w 28575"/>
                              <a:gd name="connsiteY19" fmla="*/ 5153 h 161925"/>
                              <a:gd name="connsiteX20" fmla="*/ 1057 w 28575"/>
                              <a:gd name="connsiteY20" fmla="*/ 5153 h 161925"/>
                              <a:gd name="connsiteX21" fmla="*/ 1057 w 28575"/>
                              <a:gd name="connsiteY21" fmla="*/ 5153 h 161925"/>
                              <a:gd name="connsiteX22" fmla="*/ 1057 w 28575"/>
                              <a:gd name="connsiteY22" fmla="*/ 5153 h 161925"/>
                              <a:gd name="connsiteX23" fmla="*/ 1057 w 28575"/>
                              <a:gd name="connsiteY23" fmla="*/ 6191 h 161925"/>
                              <a:gd name="connsiteX24" fmla="*/ 1057 w 28575"/>
                              <a:gd name="connsiteY24" fmla="*/ 6191 h 161925"/>
                              <a:gd name="connsiteX25" fmla="*/ 1057 w 28575"/>
                              <a:gd name="connsiteY25" fmla="*/ 6191 h 161925"/>
                              <a:gd name="connsiteX26" fmla="*/ 1057 w 28575"/>
                              <a:gd name="connsiteY26" fmla="*/ 7220 h 161925"/>
                              <a:gd name="connsiteX27" fmla="*/ 1057 w 28575"/>
                              <a:gd name="connsiteY27" fmla="*/ 7220 h 161925"/>
                              <a:gd name="connsiteX28" fmla="*/ 1057 w 28575"/>
                              <a:gd name="connsiteY28" fmla="*/ 7220 h 161925"/>
                              <a:gd name="connsiteX29" fmla="*/ 1057 w 28575"/>
                              <a:gd name="connsiteY29" fmla="*/ 8249 h 161925"/>
                              <a:gd name="connsiteX30" fmla="*/ 1057 w 28575"/>
                              <a:gd name="connsiteY30" fmla="*/ 8249 h 161925"/>
                              <a:gd name="connsiteX31" fmla="*/ 1057 w 28575"/>
                              <a:gd name="connsiteY31" fmla="*/ 8249 h 161925"/>
                              <a:gd name="connsiteX32" fmla="*/ 1057 w 28575"/>
                              <a:gd name="connsiteY32" fmla="*/ 8249 h 161925"/>
                              <a:gd name="connsiteX33" fmla="*/ 1057 w 28575"/>
                              <a:gd name="connsiteY33" fmla="*/ 9287 h 161925"/>
                              <a:gd name="connsiteX34" fmla="*/ 2114 w 28575"/>
                              <a:gd name="connsiteY34" fmla="*/ 9287 h 161925"/>
                              <a:gd name="connsiteX35" fmla="*/ 2114 w 28575"/>
                              <a:gd name="connsiteY35" fmla="*/ 9287 h 161925"/>
                              <a:gd name="connsiteX36" fmla="*/ 2114 w 28575"/>
                              <a:gd name="connsiteY36" fmla="*/ 10316 h 161925"/>
                              <a:gd name="connsiteX37" fmla="*/ 2114 w 28575"/>
                              <a:gd name="connsiteY37" fmla="*/ 10316 h 161925"/>
                              <a:gd name="connsiteX38" fmla="*/ 2114 w 28575"/>
                              <a:gd name="connsiteY38" fmla="*/ 10316 h 161925"/>
                              <a:gd name="connsiteX39" fmla="*/ 2114 w 28575"/>
                              <a:gd name="connsiteY39" fmla="*/ 11344 h 161925"/>
                              <a:gd name="connsiteX40" fmla="*/ 2114 w 28575"/>
                              <a:gd name="connsiteY40" fmla="*/ 11344 h 161925"/>
                              <a:gd name="connsiteX41" fmla="*/ 2114 w 28575"/>
                              <a:gd name="connsiteY41" fmla="*/ 12373 h 161925"/>
                              <a:gd name="connsiteX42" fmla="*/ 2114 w 28575"/>
                              <a:gd name="connsiteY42" fmla="*/ 12373 h 161925"/>
                              <a:gd name="connsiteX43" fmla="*/ 2114 w 28575"/>
                              <a:gd name="connsiteY43" fmla="*/ 13411 h 161925"/>
                              <a:gd name="connsiteX44" fmla="*/ 2114 w 28575"/>
                              <a:gd name="connsiteY44" fmla="*/ 13411 h 161925"/>
                              <a:gd name="connsiteX45" fmla="*/ 2114 w 28575"/>
                              <a:gd name="connsiteY45" fmla="*/ 14440 h 161925"/>
                              <a:gd name="connsiteX46" fmla="*/ 2114 w 28575"/>
                              <a:gd name="connsiteY46" fmla="*/ 14440 h 161925"/>
                              <a:gd name="connsiteX47" fmla="*/ 2114 w 28575"/>
                              <a:gd name="connsiteY47" fmla="*/ 14440 h 161925"/>
                              <a:gd name="connsiteX48" fmla="*/ 2114 w 28575"/>
                              <a:gd name="connsiteY48" fmla="*/ 14440 h 161925"/>
                              <a:gd name="connsiteX49" fmla="*/ 2114 w 28575"/>
                              <a:gd name="connsiteY49" fmla="*/ 14440 h 161925"/>
                              <a:gd name="connsiteX50" fmla="*/ 2114 w 28575"/>
                              <a:gd name="connsiteY50" fmla="*/ 15469 h 161925"/>
                              <a:gd name="connsiteX51" fmla="*/ 2114 w 28575"/>
                              <a:gd name="connsiteY51" fmla="*/ 15469 h 161925"/>
                              <a:gd name="connsiteX52" fmla="*/ 3172 w 28575"/>
                              <a:gd name="connsiteY52" fmla="*/ 16497 h 161925"/>
                              <a:gd name="connsiteX53" fmla="*/ 3172 w 28575"/>
                              <a:gd name="connsiteY53" fmla="*/ 16497 h 161925"/>
                              <a:gd name="connsiteX54" fmla="*/ 3172 w 28575"/>
                              <a:gd name="connsiteY54" fmla="*/ 16497 h 161925"/>
                              <a:gd name="connsiteX55" fmla="*/ 3172 w 28575"/>
                              <a:gd name="connsiteY55" fmla="*/ 17536 h 161925"/>
                              <a:gd name="connsiteX56" fmla="*/ 3172 w 28575"/>
                              <a:gd name="connsiteY56" fmla="*/ 17536 h 161925"/>
                              <a:gd name="connsiteX57" fmla="*/ 3172 w 28575"/>
                              <a:gd name="connsiteY57" fmla="*/ 17536 h 161925"/>
                              <a:gd name="connsiteX58" fmla="*/ 3172 w 28575"/>
                              <a:gd name="connsiteY58" fmla="*/ 18564 h 161925"/>
                              <a:gd name="connsiteX59" fmla="*/ 3172 w 28575"/>
                              <a:gd name="connsiteY59" fmla="*/ 19593 h 161925"/>
                              <a:gd name="connsiteX60" fmla="*/ 3172 w 28575"/>
                              <a:gd name="connsiteY60" fmla="*/ 19593 h 161925"/>
                              <a:gd name="connsiteX61" fmla="*/ 3172 w 28575"/>
                              <a:gd name="connsiteY61" fmla="*/ 19593 h 161925"/>
                              <a:gd name="connsiteX62" fmla="*/ 3172 w 28575"/>
                              <a:gd name="connsiteY62" fmla="*/ 19593 h 161925"/>
                              <a:gd name="connsiteX63" fmla="*/ 3172 w 28575"/>
                              <a:gd name="connsiteY63" fmla="*/ 19593 h 161925"/>
                              <a:gd name="connsiteX64" fmla="*/ 3172 w 28575"/>
                              <a:gd name="connsiteY64" fmla="*/ 20631 h 161925"/>
                              <a:gd name="connsiteX65" fmla="*/ 3172 w 28575"/>
                              <a:gd name="connsiteY65" fmla="*/ 20631 h 161925"/>
                              <a:gd name="connsiteX66" fmla="*/ 3172 w 28575"/>
                              <a:gd name="connsiteY66" fmla="*/ 22688 h 161925"/>
                              <a:gd name="connsiteX67" fmla="*/ 3172 w 28575"/>
                              <a:gd name="connsiteY67" fmla="*/ 22688 h 161925"/>
                              <a:gd name="connsiteX68" fmla="*/ 3172 w 28575"/>
                              <a:gd name="connsiteY68" fmla="*/ 23717 h 161925"/>
                              <a:gd name="connsiteX69" fmla="*/ 3172 w 28575"/>
                              <a:gd name="connsiteY69" fmla="*/ 23717 h 161925"/>
                              <a:gd name="connsiteX70" fmla="*/ 4229 w 28575"/>
                              <a:gd name="connsiteY70" fmla="*/ 23717 h 161925"/>
                              <a:gd name="connsiteX71" fmla="*/ 4229 w 28575"/>
                              <a:gd name="connsiteY71" fmla="*/ 23717 h 161925"/>
                              <a:gd name="connsiteX72" fmla="*/ 4229 w 28575"/>
                              <a:gd name="connsiteY72" fmla="*/ 23717 h 161925"/>
                              <a:gd name="connsiteX73" fmla="*/ 4229 w 28575"/>
                              <a:gd name="connsiteY73" fmla="*/ 24755 h 161925"/>
                              <a:gd name="connsiteX74" fmla="*/ 4229 w 28575"/>
                              <a:gd name="connsiteY74" fmla="*/ 24755 h 161925"/>
                              <a:gd name="connsiteX75" fmla="*/ 4229 w 28575"/>
                              <a:gd name="connsiteY75" fmla="*/ 25784 h 161925"/>
                              <a:gd name="connsiteX76" fmla="*/ 4229 w 28575"/>
                              <a:gd name="connsiteY76" fmla="*/ 25784 h 161925"/>
                              <a:gd name="connsiteX77" fmla="*/ 4229 w 28575"/>
                              <a:gd name="connsiteY77" fmla="*/ 26813 h 161925"/>
                              <a:gd name="connsiteX78" fmla="*/ 4229 w 28575"/>
                              <a:gd name="connsiteY78" fmla="*/ 26813 h 161925"/>
                              <a:gd name="connsiteX79" fmla="*/ 4229 w 28575"/>
                              <a:gd name="connsiteY79" fmla="*/ 27851 h 161925"/>
                              <a:gd name="connsiteX80" fmla="*/ 4229 w 28575"/>
                              <a:gd name="connsiteY80" fmla="*/ 27851 h 161925"/>
                              <a:gd name="connsiteX81" fmla="*/ 4229 w 28575"/>
                              <a:gd name="connsiteY81" fmla="*/ 28880 h 161925"/>
                              <a:gd name="connsiteX82" fmla="*/ 4229 w 28575"/>
                              <a:gd name="connsiteY82" fmla="*/ 28880 h 161925"/>
                              <a:gd name="connsiteX83" fmla="*/ 4229 w 28575"/>
                              <a:gd name="connsiteY83" fmla="*/ 28880 h 161925"/>
                              <a:gd name="connsiteX84" fmla="*/ 4229 w 28575"/>
                              <a:gd name="connsiteY84" fmla="*/ 28880 h 161925"/>
                              <a:gd name="connsiteX85" fmla="*/ 4229 w 28575"/>
                              <a:gd name="connsiteY85" fmla="*/ 29909 h 161925"/>
                              <a:gd name="connsiteX86" fmla="*/ 4229 w 28575"/>
                              <a:gd name="connsiteY86" fmla="*/ 29909 h 161925"/>
                              <a:gd name="connsiteX87" fmla="*/ 4229 w 28575"/>
                              <a:gd name="connsiteY87" fmla="*/ 30937 h 161925"/>
                              <a:gd name="connsiteX88" fmla="*/ 4229 w 28575"/>
                              <a:gd name="connsiteY88" fmla="*/ 30937 h 161925"/>
                              <a:gd name="connsiteX89" fmla="*/ 4229 w 28575"/>
                              <a:gd name="connsiteY89" fmla="*/ 31975 h 161925"/>
                              <a:gd name="connsiteX90" fmla="*/ 5296 w 28575"/>
                              <a:gd name="connsiteY90" fmla="*/ 31975 h 161925"/>
                              <a:gd name="connsiteX91" fmla="*/ 5296 w 28575"/>
                              <a:gd name="connsiteY91" fmla="*/ 31975 h 161925"/>
                              <a:gd name="connsiteX92" fmla="*/ 5296 w 28575"/>
                              <a:gd name="connsiteY92" fmla="*/ 33004 h 161925"/>
                              <a:gd name="connsiteX93" fmla="*/ 5296 w 28575"/>
                              <a:gd name="connsiteY93" fmla="*/ 34033 h 161925"/>
                              <a:gd name="connsiteX94" fmla="*/ 5296 w 28575"/>
                              <a:gd name="connsiteY94" fmla="*/ 34033 h 161925"/>
                              <a:gd name="connsiteX95" fmla="*/ 5296 w 28575"/>
                              <a:gd name="connsiteY95" fmla="*/ 35071 h 161925"/>
                              <a:gd name="connsiteX96" fmla="*/ 5296 w 28575"/>
                              <a:gd name="connsiteY96" fmla="*/ 36100 h 161925"/>
                              <a:gd name="connsiteX97" fmla="*/ 5296 w 28575"/>
                              <a:gd name="connsiteY97" fmla="*/ 36100 h 161925"/>
                              <a:gd name="connsiteX98" fmla="*/ 5296 w 28575"/>
                              <a:gd name="connsiteY98" fmla="*/ 36100 h 161925"/>
                              <a:gd name="connsiteX99" fmla="*/ 5296 w 28575"/>
                              <a:gd name="connsiteY99" fmla="*/ 36100 h 161925"/>
                              <a:gd name="connsiteX100" fmla="*/ 5296 w 28575"/>
                              <a:gd name="connsiteY100" fmla="*/ 37129 h 161925"/>
                              <a:gd name="connsiteX101" fmla="*/ 5296 w 28575"/>
                              <a:gd name="connsiteY101" fmla="*/ 37129 h 161925"/>
                              <a:gd name="connsiteX102" fmla="*/ 5296 w 28575"/>
                              <a:gd name="connsiteY102" fmla="*/ 38157 h 161925"/>
                              <a:gd name="connsiteX103" fmla="*/ 5296 w 28575"/>
                              <a:gd name="connsiteY103" fmla="*/ 38157 h 161925"/>
                              <a:gd name="connsiteX104" fmla="*/ 5296 w 28575"/>
                              <a:gd name="connsiteY104" fmla="*/ 39195 h 161925"/>
                              <a:gd name="connsiteX105" fmla="*/ 5296 w 28575"/>
                              <a:gd name="connsiteY105" fmla="*/ 40224 h 161925"/>
                              <a:gd name="connsiteX106" fmla="*/ 5296 w 28575"/>
                              <a:gd name="connsiteY106" fmla="*/ 40224 h 161925"/>
                              <a:gd name="connsiteX107" fmla="*/ 5296 w 28575"/>
                              <a:gd name="connsiteY107" fmla="*/ 40224 h 161925"/>
                              <a:gd name="connsiteX108" fmla="*/ 6353 w 28575"/>
                              <a:gd name="connsiteY108" fmla="*/ 40224 h 161925"/>
                              <a:gd name="connsiteX109" fmla="*/ 6353 w 28575"/>
                              <a:gd name="connsiteY109" fmla="*/ 40224 h 161925"/>
                              <a:gd name="connsiteX110" fmla="*/ 6353 w 28575"/>
                              <a:gd name="connsiteY110" fmla="*/ 41253 h 161925"/>
                              <a:gd name="connsiteX111" fmla="*/ 6353 w 28575"/>
                              <a:gd name="connsiteY111" fmla="*/ 41253 h 161925"/>
                              <a:gd name="connsiteX112" fmla="*/ 6353 w 28575"/>
                              <a:gd name="connsiteY112" fmla="*/ 42281 h 161925"/>
                              <a:gd name="connsiteX113" fmla="*/ 6353 w 28575"/>
                              <a:gd name="connsiteY113" fmla="*/ 42281 h 161925"/>
                              <a:gd name="connsiteX114" fmla="*/ 6353 w 28575"/>
                              <a:gd name="connsiteY114" fmla="*/ 43320 h 161925"/>
                              <a:gd name="connsiteX115" fmla="*/ 6353 w 28575"/>
                              <a:gd name="connsiteY115" fmla="*/ 43320 h 161925"/>
                              <a:gd name="connsiteX116" fmla="*/ 6353 w 28575"/>
                              <a:gd name="connsiteY116" fmla="*/ 44348 h 161925"/>
                              <a:gd name="connsiteX117" fmla="*/ 6353 w 28575"/>
                              <a:gd name="connsiteY117" fmla="*/ 45377 h 161925"/>
                              <a:gd name="connsiteX118" fmla="*/ 6353 w 28575"/>
                              <a:gd name="connsiteY118" fmla="*/ 46415 h 161925"/>
                              <a:gd name="connsiteX119" fmla="*/ 6353 w 28575"/>
                              <a:gd name="connsiteY119" fmla="*/ 46415 h 161925"/>
                              <a:gd name="connsiteX120" fmla="*/ 6353 w 28575"/>
                              <a:gd name="connsiteY120" fmla="*/ 46415 h 161925"/>
                              <a:gd name="connsiteX121" fmla="*/ 6353 w 28575"/>
                              <a:gd name="connsiteY121" fmla="*/ 47444 h 161925"/>
                              <a:gd name="connsiteX122" fmla="*/ 6353 w 28575"/>
                              <a:gd name="connsiteY122" fmla="*/ 47444 h 161925"/>
                              <a:gd name="connsiteX123" fmla="*/ 6353 w 28575"/>
                              <a:gd name="connsiteY123" fmla="*/ 47444 h 161925"/>
                              <a:gd name="connsiteX124" fmla="*/ 6353 w 28575"/>
                              <a:gd name="connsiteY124" fmla="*/ 48473 h 161925"/>
                              <a:gd name="connsiteX125" fmla="*/ 6353 w 28575"/>
                              <a:gd name="connsiteY125" fmla="*/ 49501 h 161925"/>
                              <a:gd name="connsiteX126" fmla="*/ 7411 w 28575"/>
                              <a:gd name="connsiteY126" fmla="*/ 49501 h 161925"/>
                              <a:gd name="connsiteX127" fmla="*/ 7411 w 28575"/>
                              <a:gd name="connsiteY127" fmla="*/ 50540 h 161925"/>
                              <a:gd name="connsiteX128" fmla="*/ 7411 w 28575"/>
                              <a:gd name="connsiteY128" fmla="*/ 51568 h 161925"/>
                              <a:gd name="connsiteX129" fmla="*/ 7411 w 28575"/>
                              <a:gd name="connsiteY129" fmla="*/ 51568 h 161925"/>
                              <a:gd name="connsiteX130" fmla="*/ 7411 w 28575"/>
                              <a:gd name="connsiteY130" fmla="*/ 51568 h 161925"/>
                              <a:gd name="connsiteX131" fmla="*/ 7411 w 28575"/>
                              <a:gd name="connsiteY131" fmla="*/ 51568 h 161925"/>
                              <a:gd name="connsiteX132" fmla="*/ 7411 w 28575"/>
                              <a:gd name="connsiteY132" fmla="*/ 52597 h 161925"/>
                              <a:gd name="connsiteX133" fmla="*/ 7411 w 28575"/>
                              <a:gd name="connsiteY133" fmla="*/ 53635 h 161925"/>
                              <a:gd name="connsiteX134" fmla="*/ 7411 w 28575"/>
                              <a:gd name="connsiteY134" fmla="*/ 53635 h 161925"/>
                              <a:gd name="connsiteX135" fmla="*/ 7411 w 28575"/>
                              <a:gd name="connsiteY135" fmla="*/ 54664 h 161925"/>
                              <a:gd name="connsiteX136" fmla="*/ 7411 w 28575"/>
                              <a:gd name="connsiteY136" fmla="*/ 54664 h 161925"/>
                              <a:gd name="connsiteX137" fmla="*/ 7411 w 28575"/>
                              <a:gd name="connsiteY137" fmla="*/ 55693 h 161925"/>
                              <a:gd name="connsiteX138" fmla="*/ 7411 w 28575"/>
                              <a:gd name="connsiteY138" fmla="*/ 55693 h 161925"/>
                              <a:gd name="connsiteX139" fmla="*/ 7411 w 28575"/>
                              <a:gd name="connsiteY139" fmla="*/ 55693 h 161925"/>
                              <a:gd name="connsiteX140" fmla="*/ 7411 w 28575"/>
                              <a:gd name="connsiteY140" fmla="*/ 56721 h 161925"/>
                              <a:gd name="connsiteX141" fmla="*/ 7411 w 28575"/>
                              <a:gd name="connsiteY141" fmla="*/ 56721 h 161925"/>
                              <a:gd name="connsiteX142" fmla="*/ 7411 w 28575"/>
                              <a:gd name="connsiteY142" fmla="*/ 56721 h 161925"/>
                              <a:gd name="connsiteX143" fmla="*/ 7411 w 28575"/>
                              <a:gd name="connsiteY143" fmla="*/ 57760 h 161925"/>
                              <a:gd name="connsiteX144" fmla="*/ 7411 w 28575"/>
                              <a:gd name="connsiteY144" fmla="*/ 57760 h 161925"/>
                              <a:gd name="connsiteX145" fmla="*/ 7411 w 28575"/>
                              <a:gd name="connsiteY145" fmla="*/ 58788 h 161925"/>
                              <a:gd name="connsiteX146" fmla="*/ 7411 w 28575"/>
                              <a:gd name="connsiteY146" fmla="*/ 59817 h 161925"/>
                              <a:gd name="connsiteX147" fmla="*/ 7411 w 28575"/>
                              <a:gd name="connsiteY147" fmla="*/ 60855 h 161925"/>
                              <a:gd name="connsiteX148" fmla="*/ 7411 w 28575"/>
                              <a:gd name="connsiteY148" fmla="*/ 60855 h 161925"/>
                              <a:gd name="connsiteX149" fmla="*/ 7411 w 28575"/>
                              <a:gd name="connsiteY149" fmla="*/ 60855 h 161925"/>
                              <a:gd name="connsiteX150" fmla="*/ 8468 w 28575"/>
                              <a:gd name="connsiteY150" fmla="*/ 61884 h 161925"/>
                              <a:gd name="connsiteX151" fmla="*/ 8468 w 28575"/>
                              <a:gd name="connsiteY151" fmla="*/ 61884 h 161925"/>
                              <a:gd name="connsiteX152" fmla="*/ 8468 w 28575"/>
                              <a:gd name="connsiteY152" fmla="*/ 62913 h 161925"/>
                              <a:gd name="connsiteX153" fmla="*/ 8468 w 28575"/>
                              <a:gd name="connsiteY153" fmla="*/ 62913 h 161925"/>
                              <a:gd name="connsiteX154" fmla="*/ 8468 w 28575"/>
                              <a:gd name="connsiteY154" fmla="*/ 63941 h 161925"/>
                              <a:gd name="connsiteX155" fmla="*/ 8468 w 28575"/>
                              <a:gd name="connsiteY155" fmla="*/ 63941 h 161925"/>
                              <a:gd name="connsiteX156" fmla="*/ 8468 w 28575"/>
                              <a:gd name="connsiteY156" fmla="*/ 64979 h 161925"/>
                              <a:gd name="connsiteX157" fmla="*/ 8468 w 28575"/>
                              <a:gd name="connsiteY157" fmla="*/ 64979 h 161925"/>
                              <a:gd name="connsiteX158" fmla="*/ 8468 w 28575"/>
                              <a:gd name="connsiteY158" fmla="*/ 66008 h 161925"/>
                              <a:gd name="connsiteX159" fmla="*/ 8468 w 28575"/>
                              <a:gd name="connsiteY159" fmla="*/ 66008 h 161925"/>
                              <a:gd name="connsiteX160" fmla="*/ 8468 w 28575"/>
                              <a:gd name="connsiteY160" fmla="*/ 66008 h 161925"/>
                              <a:gd name="connsiteX161" fmla="*/ 8468 w 28575"/>
                              <a:gd name="connsiteY161" fmla="*/ 67037 h 161925"/>
                              <a:gd name="connsiteX162" fmla="*/ 8468 w 28575"/>
                              <a:gd name="connsiteY162" fmla="*/ 67037 h 161925"/>
                              <a:gd name="connsiteX163" fmla="*/ 8468 w 28575"/>
                              <a:gd name="connsiteY163" fmla="*/ 68066 h 161925"/>
                              <a:gd name="connsiteX164" fmla="*/ 8468 w 28575"/>
                              <a:gd name="connsiteY164" fmla="*/ 68066 h 161925"/>
                              <a:gd name="connsiteX165" fmla="*/ 8468 w 28575"/>
                              <a:gd name="connsiteY165" fmla="*/ 69104 h 161925"/>
                              <a:gd name="connsiteX166" fmla="*/ 8468 w 28575"/>
                              <a:gd name="connsiteY166" fmla="*/ 69104 h 161925"/>
                              <a:gd name="connsiteX167" fmla="*/ 8468 w 28575"/>
                              <a:gd name="connsiteY167" fmla="*/ 69104 h 161925"/>
                              <a:gd name="connsiteX168" fmla="*/ 8468 w 28575"/>
                              <a:gd name="connsiteY168" fmla="*/ 70133 h 161925"/>
                              <a:gd name="connsiteX169" fmla="*/ 8468 w 28575"/>
                              <a:gd name="connsiteY169" fmla="*/ 70133 h 161925"/>
                              <a:gd name="connsiteX170" fmla="*/ 9525 w 28575"/>
                              <a:gd name="connsiteY170" fmla="*/ 71161 h 161925"/>
                              <a:gd name="connsiteX171" fmla="*/ 9525 w 28575"/>
                              <a:gd name="connsiteY171" fmla="*/ 71161 h 161925"/>
                              <a:gd name="connsiteX172" fmla="*/ 9525 w 28575"/>
                              <a:gd name="connsiteY172" fmla="*/ 72199 h 161925"/>
                              <a:gd name="connsiteX173" fmla="*/ 9525 w 28575"/>
                              <a:gd name="connsiteY173" fmla="*/ 72199 h 161925"/>
                              <a:gd name="connsiteX174" fmla="*/ 9525 w 28575"/>
                              <a:gd name="connsiteY174" fmla="*/ 73228 h 161925"/>
                              <a:gd name="connsiteX175" fmla="*/ 9525 w 28575"/>
                              <a:gd name="connsiteY175" fmla="*/ 73228 h 161925"/>
                              <a:gd name="connsiteX176" fmla="*/ 9525 w 28575"/>
                              <a:gd name="connsiteY176" fmla="*/ 74257 h 161925"/>
                              <a:gd name="connsiteX177" fmla="*/ 9525 w 28575"/>
                              <a:gd name="connsiteY177" fmla="*/ 74257 h 161925"/>
                              <a:gd name="connsiteX178" fmla="*/ 9525 w 28575"/>
                              <a:gd name="connsiteY178" fmla="*/ 75286 h 161925"/>
                              <a:gd name="connsiteX179" fmla="*/ 9525 w 28575"/>
                              <a:gd name="connsiteY179" fmla="*/ 75286 h 161925"/>
                              <a:gd name="connsiteX180" fmla="*/ 9525 w 28575"/>
                              <a:gd name="connsiteY180" fmla="*/ 76324 h 161925"/>
                              <a:gd name="connsiteX181" fmla="*/ 9525 w 28575"/>
                              <a:gd name="connsiteY181" fmla="*/ 76324 h 161925"/>
                              <a:gd name="connsiteX182" fmla="*/ 9525 w 28575"/>
                              <a:gd name="connsiteY182" fmla="*/ 77353 h 161925"/>
                              <a:gd name="connsiteX183" fmla="*/ 9525 w 28575"/>
                              <a:gd name="connsiteY183" fmla="*/ 78381 h 161925"/>
                              <a:gd name="connsiteX184" fmla="*/ 9525 w 28575"/>
                              <a:gd name="connsiteY184" fmla="*/ 78381 h 161925"/>
                              <a:gd name="connsiteX185" fmla="*/ 9525 w 28575"/>
                              <a:gd name="connsiteY185" fmla="*/ 79420 h 161925"/>
                              <a:gd name="connsiteX186" fmla="*/ 9525 w 28575"/>
                              <a:gd name="connsiteY186" fmla="*/ 79420 h 161925"/>
                              <a:gd name="connsiteX187" fmla="*/ 9525 w 28575"/>
                              <a:gd name="connsiteY187" fmla="*/ 80448 h 161925"/>
                              <a:gd name="connsiteX188" fmla="*/ 10582 w 28575"/>
                              <a:gd name="connsiteY188" fmla="*/ 80448 h 161925"/>
                              <a:gd name="connsiteX189" fmla="*/ 10582 w 28575"/>
                              <a:gd name="connsiteY189" fmla="*/ 80448 h 161925"/>
                              <a:gd name="connsiteX190" fmla="*/ 10582 w 28575"/>
                              <a:gd name="connsiteY190" fmla="*/ 80448 h 161925"/>
                              <a:gd name="connsiteX191" fmla="*/ 10582 w 28575"/>
                              <a:gd name="connsiteY191" fmla="*/ 81477 h 161925"/>
                              <a:gd name="connsiteX192" fmla="*/ 10582 w 28575"/>
                              <a:gd name="connsiteY192" fmla="*/ 82505 h 161925"/>
                              <a:gd name="connsiteX193" fmla="*/ 10582 w 28575"/>
                              <a:gd name="connsiteY193" fmla="*/ 82505 h 161925"/>
                              <a:gd name="connsiteX194" fmla="*/ 10582 w 28575"/>
                              <a:gd name="connsiteY194" fmla="*/ 82505 h 161925"/>
                              <a:gd name="connsiteX195" fmla="*/ 10582 w 28575"/>
                              <a:gd name="connsiteY195" fmla="*/ 83544 h 161925"/>
                              <a:gd name="connsiteX196" fmla="*/ 10582 w 28575"/>
                              <a:gd name="connsiteY196" fmla="*/ 83544 h 161925"/>
                              <a:gd name="connsiteX197" fmla="*/ 10582 w 28575"/>
                              <a:gd name="connsiteY197" fmla="*/ 84572 h 161925"/>
                              <a:gd name="connsiteX198" fmla="*/ 10582 w 28575"/>
                              <a:gd name="connsiteY198" fmla="*/ 84572 h 161925"/>
                              <a:gd name="connsiteX199" fmla="*/ 10582 w 28575"/>
                              <a:gd name="connsiteY199" fmla="*/ 85601 h 161925"/>
                              <a:gd name="connsiteX200" fmla="*/ 10582 w 28575"/>
                              <a:gd name="connsiteY200" fmla="*/ 85601 h 161925"/>
                              <a:gd name="connsiteX201" fmla="*/ 10582 w 28575"/>
                              <a:gd name="connsiteY201" fmla="*/ 86639 h 161925"/>
                              <a:gd name="connsiteX202" fmla="*/ 10582 w 28575"/>
                              <a:gd name="connsiteY202" fmla="*/ 86639 h 161925"/>
                              <a:gd name="connsiteX203" fmla="*/ 10582 w 28575"/>
                              <a:gd name="connsiteY203" fmla="*/ 86639 h 161925"/>
                              <a:gd name="connsiteX204" fmla="*/ 10582 w 28575"/>
                              <a:gd name="connsiteY204" fmla="*/ 87668 h 161925"/>
                              <a:gd name="connsiteX205" fmla="*/ 10582 w 28575"/>
                              <a:gd name="connsiteY205" fmla="*/ 87668 h 161925"/>
                              <a:gd name="connsiteX206" fmla="*/ 11639 w 28575"/>
                              <a:gd name="connsiteY206" fmla="*/ 87668 h 161925"/>
                              <a:gd name="connsiteX207" fmla="*/ 11639 w 28575"/>
                              <a:gd name="connsiteY207" fmla="*/ 88697 h 161925"/>
                              <a:gd name="connsiteX208" fmla="*/ 11639 w 28575"/>
                              <a:gd name="connsiteY208" fmla="*/ 88697 h 161925"/>
                              <a:gd name="connsiteX209" fmla="*/ 11639 w 28575"/>
                              <a:gd name="connsiteY209" fmla="*/ 89726 h 161925"/>
                              <a:gd name="connsiteX210" fmla="*/ 11639 w 28575"/>
                              <a:gd name="connsiteY210" fmla="*/ 89726 h 161925"/>
                              <a:gd name="connsiteX211" fmla="*/ 11639 w 28575"/>
                              <a:gd name="connsiteY211" fmla="*/ 90764 h 161925"/>
                              <a:gd name="connsiteX212" fmla="*/ 11639 w 28575"/>
                              <a:gd name="connsiteY212" fmla="*/ 90764 h 161925"/>
                              <a:gd name="connsiteX213" fmla="*/ 11639 w 28575"/>
                              <a:gd name="connsiteY213" fmla="*/ 91792 h 161925"/>
                              <a:gd name="connsiteX214" fmla="*/ 11639 w 28575"/>
                              <a:gd name="connsiteY214" fmla="*/ 91792 h 161925"/>
                              <a:gd name="connsiteX215" fmla="*/ 11639 w 28575"/>
                              <a:gd name="connsiteY215" fmla="*/ 92821 h 161925"/>
                              <a:gd name="connsiteX216" fmla="*/ 11639 w 28575"/>
                              <a:gd name="connsiteY216" fmla="*/ 92821 h 161925"/>
                              <a:gd name="connsiteX217" fmla="*/ 11639 w 28575"/>
                              <a:gd name="connsiteY217" fmla="*/ 93859 h 161925"/>
                              <a:gd name="connsiteX218" fmla="*/ 11639 w 28575"/>
                              <a:gd name="connsiteY218" fmla="*/ 93859 h 161925"/>
                              <a:gd name="connsiteX219" fmla="*/ 11639 w 28575"/>
                              <a:gd name="connsiteY219" fmla="*/ 93859 h 161925"/>
                              <a:gd name="connsiteX220" fmla="*/ 11639 w 28575"/>
                              <a:gd name="connsiteY220" fmla="*/ 94888 h 161925"/>
                              <a:gd name="connsiteX221" fmla="*/ 11639 w 28575"/>
                              <a:gd name="connsiteY221" fmla="*/ 94888 h 161925"/>
                              <a:gd name="connsiteX222" fmla="*/ 11639 w 28575"/>
                              <a:gd name="connsiteY222" fmla="*/ 95917 h 161925"/>
                              <a:gd name="connsiteX223" fmla="*/ 11639 w 28575"/>
                              <a:gd name="connsiteY223" fmla="*/ 95917 h 161925"/>
                              <a:gd name="connsiteX224" fmla="*/ 11639 w 28575"/>
                              <a:gd name="connsiteY224" fmla="*/ 95917 h 161925"/>
                              <a:gd name="connsiteX225" fmla="*/ 11639 w 28575"/>
                              <a:gd name="connsiteY225" fmla="*/ 95917 h 161925"/>
                              <a:gd name="connsiteX226" fmla="*/ 12697 w 28575"/>
                              <a:gd name="connsiteY226" fmla="*/ 96946 h 161925"/>
                              <a:gd name="connsiteX227" fmla="*/ 12697 w 28575"/>
                              <a:gd name="connsiteY227" fmla="*/ 96946 h 161925"/>
                              <a:gd name="connsiteX228" fmla="*/ 12697 w 28575"/>
                              <a:gd name="connsiteY228" fmla="*/ 97984 h 161925"/>
                              <a:gd name="connsiteX229" fmla="*/ 12697 w 28575"/>
                              <a:gd name="connsiteY229" fmla="*/ 97984 h 161925"/>
                              <a:gd name="connsiteX230" fmla="*/ 12697 w 28575"/>
                              <a:gd name="connsiteY230" fmla="*/ 97984 h 161925"/>
                              <a:gd name="connsiteX231" fmla="*/ 12697 w 28575"/>
                              <a:gd name="connsiteY231" fmla="*/ 99012 h 161925"/>
                              <a:gd name="connsiteX232" fmla="*/ 12697 w 28575"/>
                              <a:gd name="connsiteY232" fmla="*/ 99012 h 161925"/>
                              <a:gd name="connsiteX233" fmla="*/ 12697 w 28575"/>
                              <a:gd name="connsiteY233" fmla="*/ 100041 h 161925"/>
                              <a:gd name="connsiteX234" fmla="*/ 12697 w 28575"/>
                              <a:gd name="connsiteY234" fmla="*/ 100041 h 161925"/>
                              <a:gd name="connsiteX235" fmla="*/ 12697 w 28575"/>
                              <a:gd name="connsiteY235" fmla="*/ 101070 h 161925"/>
                              <a:gd name="connsiteX236" fmla="*/ 12697 w 28575"/>
                              <a:gd name="connsiteY236" fmla="*/ 102108 h 161925"/>
                              <a:gd name="connsiteX237" fmla="*/ 12697 w 28575"/>
                              <a:gd name="connsiteY237" fmla="*/ 103137 h 161925"/>
                              <a:gd name="connsiteX238" fmla="*/ 12697 w 28575"/>
                              <a:gd name="connsiteY238" fmla="*/ 103137 h 161925"/>
                              <a:gd name="connsiteX239" fmla="*/ 12697 w 28575"/>
                              <a:gd name="connsiteY239" fmla="*/ 103137 h 161925"/>
                              <a:gd name="connsiteX240" fmla="*/ 12697 w 28575"/>
                              <a:gd name="connsiteY240" fmla="*/ 103137 h 161925"/>
                              <a:gd name="connsiteX241" fmla="*/ 12697 w 28575"/>
                              <a:gd name="connsiteY241" fmla="*/ 103137 h 161925"/>
                              <a:gd name="connsiteX242" fmla="*/ 12697 w 28575"/>
                              <a:gd name="connsiteY242" fmla="*/ 103137 h 161925"/>
                              <a:gd name="connsiteX243" fmla="*/ 12697 w 28575"/>
                              <a:gd name="connsiteY243" fmla="*/ 104165 h 161925"/>
                              <a:gd name="connsiteX244" fmla="*/ 13754 w 28575"/>
                              <a:gd name="connsiteY244" fmla="*/ 105204 h 161925"/>
                              <a:gd name="connsiteX245" fmla="*/ 13754 w 28575"/>
                              <a:gd name="connsiteY245" fmla="*/ 105204 h 161925"/>
                              <a:gd name="connsiteX246" fmla="*/ 13754 w 28575"/>
                              <a:gd name="connsiteY246" fmla="*/ 105204 h 161925"/>
                              <a:gd name="connsiteX247" fmla="*/ 13754 w 28575"/>
                              <a:gd name="connsiteY247" fmla="*/ 105204 h 161925"/>
                              <a:gd name="connsiteX248" fmla="*/ 13754 w 28575"/>
                              <a:gd name="connsiteY248" fmla="*/ 106232 h 161925"/>
                              <a:gd name="connsiteX249" fmla="*/ 13754 w 28575"/>
                              <a:gd name="connsiteY249" fmla="*/ 106232 h 161925"/>
                              <a:gd name="connsiteX250" fmla="*/ 13754 w 28575"/>
                              <a:gd name="connsiteY250" fmla="*/ 107261 h 161925"/>
                              <a:gd name="connsiteX251" fmla="*/ 13754 w 28575"/>
                              <a:gd name="connsiteY251" fmla="*/ 107261 h 161925"/>
                              <a:gd name="connsiteX252" fmla="*/ 13754 w 28575"/>
                              <a:gd name="connsiteY252" fmla="*/ 107261 h 161925"/>
                              <a:gd name="connsiteX253" fmla="*/ 13754 w 28575"/>
                              <a:gd name="connsiteY253" fmla="*/ 108290 h 161925"/>
                              <a:gd name="connsiteX254" fmla="*/ 13754 w 28575"/>
                              <a:gd name="connsiteY254" fmla="*/ 108290 h 161925"/>
                              <a:gd name="connsiteX255" fmla="*/ 13754 w 28575"/>
                              <a:gd name="connsiteY255" fmla="*/ 109328 h 161925"/>
                              <a:gd name="connsiteX256" fmla="*/ 13754 w 28575"/>
                              <a:gd name="connsiteY256" fmla="*/ 109328 h 161925"/>
                              <a:gd name="connsiteX257" fmla="*/ 13754 w 28575"/>
                              <a:gd name="connsiteY257" fmla="*/ 110357 h 161925"/>
                              <a:gd name="connsiteX258" fmla="*/ 13754 w 28575"/>
                              <a:gd name="connsiteY258" fmla="*/ 110357 h 161925"/>
                              <a:gd name="connsiteX259" fmla="*/ 13754 w 28575"/>
                              <a:gd name="connsiteY259" fmla="*/ 110357 h 161925"/>
                              <a:gd name="connsiteX260" fmla="*/ 13754 w 28575"/>
                              <a:gd name="connsiteY260" fmla="*/ 111385 h 161925"/>
                              <a:gd name="connsiteX261" fmla="*/ 13754 w 28575"/>
                              <a:gd name="connsiteY261" fmla="*/ 111385 h 161925"/>
                              <a:gd name="connsiteX262" fmla="*/ 14821 w 28575"/>
                              <a:gd name="connsiteY262" fmla="*/ 111385 h 161925"/>
                              <a:gd name="connsiteX263" fmla="*/ 14821 w 28575"/>
                              <a:gd name="connsiteY263" fmla="*/ 112424 h 161925"/>
                              <a:gd name="connsiteX264" fmla="*/ 14821 w 28575"/>
                              <a:gd name="connsiteY264" fmla="*/ 112424 h 161925"/>
                              <a:gd name="connsiteX265" fmla="*/ 14821 w 28575"/>
                              <a:gd name="connsiteY265" fmla="*/ 112424 h 161925"/>
                              <a:gd name="connsiteX266" fmla="*/ 14821 w 28575"/>
                              <a:gd name="connsiteY266" fmla="*/ 113452 h 161925"/>
                              <a:gd name="connsiteX267" fmla="*/ 14821 w 28575"/>
                              <a:gd name="connsiteY267" fmla="*/ 113452 h 161925"/>
                              <a:gd name="connsiteX268" fmla="*/ 14821 w 28575"/>
                              <a:gd name="connsiteY268" fmla="*/ 113452 h 161925"/>
                              <a:gd name="connsiteX269" fmla="*/ 14821 w 28575"/>
                              <a:gd name="connsiteY269" fmla="*/ 114481 h 161925"/>
                              <a:gd name="connsiteX270" fmla="*/ 14821 w 28575"/>
                              <a:gd name="connsiteY270" fmla="*/ 115510 h 161925"/>
                              <a:gd name="connsiteX271" fmla="*/ 14821 w 28575"/>
                              <a:gd name="connsiteY271" fmla="*/ 115510 h 161925"/>
                              <a:gd name="connsiteX272" fmla="*/ 14821 w 28575"/>
                              <a:gd name="connsiteY272" fmla="*/ 115510 h 161925"/>
                              <a:gd name="connsiteX273" fmla="*/ 14821 w 28575"/>
                              <a:gd name="connsiteY273" fmla="*/ 116548 h 161925"/>
                              <a:gd name="connsiteX274" fmla="*/ 14821 w 28575"/>
                              <a:gd name="connsiteY274" fmla="*/ 116548 h 161925"/>
                              <a:gd name="connsiteX275" fmla="*/ 14821 w 28575"/>
                              <a:gd name="connsiteY275" fmla="*/ 116548 h 161925"/>
                              <a:gd name="connsiteX276" fmla="*/ 14821 w 28575"/>
                              <a:gd name="connsiteY276" fmla="*/ 116548 h 161925"/>
                              <a:gd name="connsiteX277" fmla="*/ 14821 w 28575"/>
                              <a:gd name="connsiteY277" fmla="*/ 117577 h 161925"/>
                              <a:gd name="connsiteX278" fmla="*/ 14821 w 28575"/>
                              <a:gd name="connsiteY278" fmla="*/ 117577 h 161925"/>
                              <a:gd name="connsiteX279" fmla="*/ 14821 w 28575"/>
                              <a:gd name="connsiteY279" fmla="*/ 118605 h 161925"/>
                              <a:gd name="connsiteX280" fmla="*/ 15878 w 28575"/>
                              <a:gd name="connsiteY280" fmla="*/ 118605 h 161925"/>
                              <a:gd name="connsiteX281" fmla="*/ 15878 w 28575"/>
                              <a:gd name="connsiteY281" fmla="*/ 118605 h 161925"/>
                              <a:gd name="connsiteX282" fmla="*/ 15878 w 28575"/>
                              <a:gd name="connsiteY282" fmla="*/ 119644 h 161925"/>
                              <a:gd name="connsiteX283" fmla="*/ 15878 w 28575"/>
                              <a:gd name="connsiteY283" fmla="*/ 119644 h 161925"/>
                              <a:gd name="connsiteX284" fmla="*/ 15878 w 28575"/>
                              <a:gd name="connsiteY284" fmla="*/ 119644 h 161925"/>
                              <a:gd name="connsiteX285" fmla="*/ 15878 w 28575"/>
                              <a:gd name="connsiteY285" fmla="*/ 120672 h 161925"/>
                              <a:gd name="connsiteX286" fmla="*/ 15878 w 28575"/>
                              <a:gd name="connsiteY286" fmla="*/ 120672 h 161925"/>
                              <a:gd name="connsiteX287" fmla="*/ 15878 w 28575"/>
                              <a:gd name="connsiteY287" fmla="*/ 120672 h 161925"/>
                              <a:gd name="connsiteX288" fmla="*/ 15878 w 28575"/>
                              <a:gd name="connsiteY288" fmla="*/ 121701 h 161925"/>
                              <a:gd name="connsiteX289" fmla="*/ 15878 w 28575"/>
                              <a:gd name="connsiteY289" fmla="*/ 121701 h 161925"/>
                              <a:gd name="connsiteX290" fmla="*/ 15878 w 28575"/>
                              <a:gd name="connsiteY290" fmla="*/ 121701 h 161925"/>
                              <a:gd name="connsiteX291" fmla="*/ 15878 w 28575"/>
                              <a:gd name="connsiteY291" fmla="*/ 122730 h 161925"/>
                              <a:gd name="connsiteX292" fmla="*/ 15878 w 28575"/>
                              <a:gd name="connsiteY292" fmla="*/ 122730 h 161925"/>
                              <a:gd name="connsiteX293" fmla="*/ 15878 w 28575"/>
                              <a:gd name="connsiteY293" fmla="*/ 122730 h 161925"/>
                              <a:gd name="connsiteX294" fmla="*/ 15878 w 28575"/>
                              <a:gd name="connsiteY294" fmla="*/ 122730 h 161925"/>
                              <a:gd name="connsiteX295" fmla="*/ 15878 w 28575"/>
                              <a:gd name="connsiteY295" fmla="*/ 123768 h 161925"/>
                              <a:gd name="connsiteX296" fmla="*/ 15878 w 28575"/>
                              <a:gd name="connsiteY296" fmla="*/ 123768 h 161925"/>
                              <a:gd name="connsiteX297" fmla="*/ 15878 w 28575"/>
                              <a:gd name="connsiteY297" fmla="*/ 123768 h 161925"/>
                              <a:gd name="connsiteX298" fmla="*/ 15878 w 28575"/>
                              <a:gd name="connsiteY298" fmla="*/ 123768 h 161925"/>
                              <a:gd name="connsiteX299" fmla="*/ 15878 w 28575"/>
                              <a:gd name="connsiteY299" fmla="*/ 124796 h 161925"/>
                              <a:gd name="connsiteX300" fmla="*/ 16936 w 28575"/>
                              <a:gd name="connsiteY300" fmla="*/ 124796 h 161925"/>
                              <a:gd name="connsiteX301" fmla="*/ 16936 w 28575"/>
                              <a:gd name="connsiteY301" fmla="*/ 124796 h 161925"/>
                              <a:gd name="connsiteX302" fmla="*/ 16936 w 28575"/>
                              <a:gd name="connsiteY302" fmla="*/ 124796 h 161925"/>
                              <a:gd name="connsiteX303" fmla="*/ 16936 w 28575"/>
                              <a:gd name="connsiteY303" fmla="*/ 125825 h 161925"/>
                              <a:gd name="connsiteX304" fmla="*/ 16936 w 28575"/>
                              <a:gd name="connsiteY304" fmla="*/ 125825 h 161925"/>
                              <a:gd name="connsiteX305" fmla="*/ 16936 w 28575"/>
                              <a:gd name="connsiteY305" fmla="*/ 125825 h 161925"/>
                              <a:gd name="connsiteX306" fmla="*/ 16936 w 28575"/>
                              <a:gd name="connsiteY306" fmla="*/ 126854 h 161925"/>
                              <a:gd name="connsiteX307" fmla="*/ 16936 w 28575"/>
                              <a:gd name="connsiteY307" fmla="*/ 126854 h 161925"/>
                              <a:gd name="connsiteX308" fmla="*/ 16936 w 28575"/>
                              <a:gd name="connsiteY308" fmla="*/ 126854 h 161925"/>
                              <a:gd name="connsiteX309" fmla="*/ 16936 w 28575"/>
                              <a:gd name="connsiteY309" fmla="*/ 127892 h 161925"/>
                              <a:gd name="connsiteX310" fmla="*/ 16936 w 28575"/>
                              <a:gd name="connsiteY310" fmla="*/ 127892 h 161925"/>
                              <a:gd name="connsiteX311" fmla="*/ 16936 w 28575"/>
                              <a:gd name="connsiteY311" fmla="*/ 127892 h 161925"/>
                              <a:gd name="connsiteX312" fmla="*/ 16936 w 28575"/>
                              <a:gd name="connsiteY312" fmla="*/ 128921 h 161925"/>
                              <a:gd name="connsiteX313" fmla="*/ 16936 w 28575"/>
                              <a:gd name="connsiteY313" fmla="*/ 128921 h 161925"/>
                              <a:gd name="connsiteX314" fmla="*/ 16936 w 28575"/>
                              <a:gd name="connsiteY314" fmla="*/ 128921 h 161925"/>
                              <a:gd name="connsiteX315" fmla="*/ 16936 w 28575"/>
                              <a:gd name="connsiteY315" fmla="*/ 128921 h 161925"/>
                              <a:gd name="connsiteX316" fmla="*/ 16936 w 28575"/>
                              <a:gd name="connsiteY316" fmla="*/ 129950 h 161925"/>
                              <a:gd name="connsiteX317" fmla="*/ 16936 w 28575"/>
                              <a:gd name="connsiteY317" fmla="*/ 129950 h 161925"/>
                              <a:gd name="connsiteX318" fmla="*/ 17993 w 28575"/>
                              <a:gd name="connsiteY318" fmla="*/ 129950 h 161925"/>
                              <a:gd name="connsiteX319" fmla="*/ 17993 w 28575"/>
                              <a:gd name="connsiteY319" fmla="*/ 130988 h 161925"/>
                              <a:gd name="connsiteX320" fmla="*/ 17993 w 28575"/>
                              <a:gd name="connsiteY320" fmla="*/ 130988 h 161925"/>
                              <a:gd name="connsiteX321" fmla="*/ 17993 w 28575"/>
                              <a:gd name="connsiteY321" fmla="*/ 130988 h 161925"/>
                              <a:gd name="connsiteX322" fmla="*/ 17993 w 28575"/>
                              <a:gd name="connsiteY322" fmla="*/ 130988 h 161925"/>
                              <a:gd name="connsiteX323" fmla="*/ 17993 w 28575"/>
                              <a:gd name="connsiteY323" fmla="*/ 132016 h 161925"/>
                              <a:gd name="connsiteX324" fmla="*/ 17993 w 28575"/>
                              <a:gd name="connsiteY324" fmla="*/ 132016 h 161925"/>
                              <a:gd name="connsiteX325" fmla="*/ 17993 w 28575"/>
                              <a:gd name="connsiteY325" fmla="*/ 132016 h 161925"/>
                              <a:gd name="connsiteX326" fmla="*/ 17993 w 28575"/>
                              <a:gd name="connsiteY326" fmla="*/ 133045 h 161925"/>
                              <a:gd name="connsiteX327" fmla="*/ 17993 w 28575"/>
                              <a:gd name="connsiteY327" fmla="*/ 133045 h 161925"/>
                              <a:gd name="connsiteX328" fmla="*/ 17993 w 28575"/>
                              <a:gd name="connsiteY328" fmla="*/ 133045 h 161925"/>
                              <a:gd name="connsiteX329" fmla="*/ 17993 w 28575"/>
                              <a:gd name="connsiteY329" fmla="*/ 134074 h 161925"/>
                              <a:gd name="connsiteX330" fmla="*/ 17993 w 28575"/>
                              <a:gd name="connsiteY330" fmla="*/ 134074 h 161925"/>
                              <a:gd name="connsiteX331" fmla="*/ 17993 w 28575"/>
                              <a:gd name="connsiteY331" fmla="*/ 134074 h 161925"/>
                              <a:gd name="connsiteX332" fmla="*/ 17993 w 28575"/>
                              <a:gd name="connsiteY332" fmla="*/ 135112 h 161925"/>
                              <a:gd name="connsiteX333" fmla="*/ 17993 w 28575"/>
                              <a:gd name="connsiteY333" fmla="*/ 135112 h 161925"/>
                              <a:gd name="connsiteX334" fmla="*/ 17993 w 28575"/>
                              <a:gd name="connsiteY334" fmla="*/ 135112 h 161925"/>
                              <a:gd name="connsiteX335" fmla="*/ 17993 w 28575"/>
                              <a:gd name="connsiteY335" fmla="*/ 136141 h 161925"/>
                              <a:gd name="connsiteX336" fmla="*/ 19050 w 28575"/>
                              <a:gd name="connsiteY336" fmla="*/ 136141 h 161925"/>
                              <a:gd name="connsiteX337" fmla="*/ 19050 w 28575"/>
                              <a:gd name="connsiteY337" fmla="*/ 136141 h 161925"/>
                              <a:gd name="connsiteX338" fmla="*/ 19050 w 28575"/>
                              <a:gd name="connsiteY338" fmla="*/ 136141 h 161925"/>
                              <a:gd name="connsiteX339" fmla="*/ 19050 w 28575"/>
                              <a:gd name="connsiteY339" fmla="*/ 136141 h 161925"/>
                              <a:gd name="connsiteX340" fmla="*/ 19050 w 28575"/>
                              <a:gd name="connsiteY340" fmla="*/ 136141 h 161925"/>
                              <a:gd name="connsiteX341" fmla="*/ 19050 w 28575"/>
                              <a:gd name="connsiteY341" fmla="*/ 136141 h 161925"/>
                              <a:gd name="connsiteX342" fmla="*/ 19050 w 28575"/>
                              <a:gd name="connsiteY342" fmla="*/ 136141 h 161925"/>
                              <a:gd name="connsiteX343" fmla="*/ 19050 w 28575"/>
                              <a:gd name="connsiteY343" fmla="*/ 137170 h 161925"/>
                              <a:gd name="connsiteX344" fmla="*/ 19050 w 28575"/>
                              <a:gd name="connsiteY344" fmla="*/ 137170 h 161925"/>
                              <a:gd name="connsiteX345" fmla="*/ 19050 w 28575"/>
                              <a:gd name="connsiteY345" fmla="*/ 137170 h 161925"/>
                              <a:gd name="connsiteX346" fmla="*/ 19050 w 28575"/>
                              <a:gd name="connsiteY346" fmla="*/ 137170 h 161925"/>
                              <a:gd name="connsiteX347" fmla="*/ 19050 w 28575"/>
                              <a:gd name="connsiteY347" fmla="*/ 137170 h 161925"/>
                              <a:gd name="connsiteX348" fmla="*/ 19050 w 28575"/>
                              <a:gd name="connsiteY348" fmla="*/ 138208 h 161925"/>
                              <a:gd name="connsiteX349" fmla="*/ 19050 w 28575"/>
                              <a:gd name="connsiteY349" fmla="*/ 138208 h 161925"/>
                              <a:gd name="connsiteX350" fmla="*/ 19050 w 28575"/>
                              <a:gd name="connsiteY350" fmla="*/ 138208 h 161925"/>
                              <a:gd name="connsiteX351" fmla="*/ 19050 w 28575"/>
                              <a:gd name="connsiteY351" fmla="*/ 139237 h 161925"/>
                              <a:gd name="connsiteX352" fmla="*/ 19050 w 28575"/>
                              <a:gd name="connsiteY352" fmla="*/ 139237 h 161925"/>
                              <a:gd name="connsiteX353" fmla="*/ 19050 w 28575"/>
                              <a:gd name="connsiteY353" fmla="*/ 139237 h 161925"/>
                              <a:gd name="connsiteX354" fmla="*/ 20107 w 28575"/>
                              <a:gd name="connsiteY354" fmla="*/ 139237 h 161925"/>
                              <a:gd name="connsiteX355" fmla="*/ 20107 w 28575"/>
                              <a:gd name="connsiteY355" fmla="*/ 139237 h 161925"/>
                              <a:gd name="connsiteX356" fmla="*/ 20107 w 28575"/>
                              <a:gd name="connsiteY356" fmla="*/ 140265 h 161925"/>
                              <a:gd name="connsiteX357" fmla="*/ 20107 w 28575"/>
                              <a:gd name="connsiteY357" fmla="*/ 140265 h 161925"/>
                              <a:gd name="connsiteX358" fmla="*/ 20107 w 28575"/>
                              <a:gd name="connsiteY358" fmla="*/ 140265 h 161925"/>
                              <a:gd name="connsiteX359" fmla="*/ 20107 w 28575"/>
                              <a:gd name="connsiteY359" fmla="*/ 140265 h 161925"/>
                              <a:gd name="connsiteX360" fmla="*/ 20107 w 28575"/>
                              <a:gd name="connsiteY360" fmla="*/ 141294 h 161925"/>
                              <a:gd name="connsiteX361" fmla="*/ 20107 w 28575"/>
                              <a:gd name="connsiteY361" fmla="*/ 140265 h 161925"/>
                              <a:gd name="connsiteX362" fmla="*/ 20107 w 28575"/>
                              <a:gd name="connsiteY362" fmla="*/ 141294 h 161925"/>
                              <a:gd name="connsiteX363" fmla="*/ 20107 w 28575"/>
                              <a:gd name="connsiteY363" fmla="*/ 141294 h 161925"/>
                              <a:gd name="connsiteX364" fmla="*/ 20107 w 28575"/>
                              <a:gd name="connsiteY364" fmla="*/ 141294 h 161925"/>
                              <a:gd name="connsiteX365" fmla="*/ 20107 w 28575"/>
                              <a:gd name="connsiteY365" fmla="*/ 142332 h 161925"/>
                              <a:gd name="connsiteX366" fmla="*/ 20107 w 28575"/>
                              <a:gd name="connsiteY366" fmla="*/ 141294 h 161925"/>
                              <a:gd name="connsiteX367" fmla="*/ 20107 w 28575"/>
                              <a:gd name="connsiteY367" fmla="*/ 142332 h 161925"/>
                              <a:gd name="connsiteX368" fmla="*/ 20107 w 28575"/>
                              <a:gd name="connsiteY368" fmla="*/ 142332 h 161925"/>
                              <a:gd name="connsiteX369" fmla="*/ 20107 w 28575"/>
                              <a:gd name="connsiteY369" fmla="*/ 142332 h 161925"/>
                              <a:gd name="connsiteX370" fmla="*/ 20107 w 28575"/>
                              <a:gd name="connsiteY370" fmla="*/ 142332 h 161925"/>
                              <a:gd name="connsiteX371" fmla="*/ 20107 w 28575"/>
                              <a:gd name="connsiteY371" fmla="*/ 142332 h 161925"/>
                              <a:gd name="connsiteX372" fmla="*/ 20107 w 28575"/>
                              <a:gd name="connsiteY372" fmla="*/ 143361 h 161925"/>
                              <a:gd name="connsiteX373" fmla="*/ 20107 w 28575"/>
                              <a:gd name="connsiteY373" fmla="*/ 143361 h 161925"/>
                              <a:gd name="connsiteX374" fmla="*/ 20107 w 28575"/>
                              <a:gd name="connsiteY374" fmla="*/ 143361 h 161925"/>
                              <a:gd name="connsiteX375" fmla="*/ 20107 w 28575"/>
                              <a:gd name="connsiteY375" fmla="*/ 143361 h 161925"/>
                              <a:gd name="connsiteX376" fmla="*/ 20107 w 28575"/>
                              <a:gd name="connsiteY376" fmla="*/ 143361 h 161925"/>
                              <a:gd name="connsiteX377" fmla="*/ 20107 w 28575"/>
                              <a:gd name="connsiteY377" fmla="*/ 143361 h 161925"/>
                              <a:gd name="connsiteX378" fmla="*/ 20107 w 28575"/>
                              <a:gd name="connsiteY378" fmla="*/ 144389 h 161925"/>
                              <a:gd name="connsiteX379" fmla="*/ 20107 w 28575"/>
                              <a:gd name="connsiteY379" fmla="*/ 144389 h 161925"/>
                              <a:gd name="connsiteX380" fmla="*/ 21164 w 28575"/>
                              <a:gd name="connsiteY380" fmla="*/ 144389 h 161925"/>
                              <a:gd name="connsiteX381" fmla="*/ 21164 w 28575"/>
                              <a:gd name="connsiteY381" fmla="*/ 145428 h 161925"/>
                              <a:gd name="connsiteX382" fmla="*/ 21164 w 28575"/>
                              <a:gd name="connsiteY382" fmla="*/ 144389 h 161925"/>
                              <a:gd name="connsiteX383" fmla="*/ 21164 w 28575"/>
                              <a:gd name="connsiteY383" fmla="*/ 144389 h 161925"/>
                              <a:gd name="connsiteX384" fmla="*/ 21164 w 28575"/>
                              <a:gd name="connsiteY384" fmla="*/ 145428 h 161925"/>
                              <a:gd name="connsiteX385" fmla="*/ 21164 w 28575"/>
                              <a:gd name="connsiteY385" fmla="*/ 145428 h 161925"/>
                              <a:gd name="connsiteX386" fmla="*/ 21164 w 28575"/>
                              <a:gd name="connsiteY386" fmla="*/ 145428 h 161925"/>
                              <a:gd name="connsiteX387" fmla="*/ 21164 w 28575"/>
                              <a:gd name="connsiteY387" fmla="*/ 146456 h 161925"/>
                              <a:gd name="connsiteX388" fmla="*/ 21164 w 28575"/>
                              <a:gd name="connsiteY388" fmla="*/ 146456 h 161925"/>
                              <a:gd name="connsiteX389" fmla="*/ 21164 w 28575"/>
                              <a:gd name="connsiteY389" fmla="*/ 146456 h 161925"/>
                              <a:gd name="connsiteX390" fmla="*/ 21164 w 28575"/>
                              <a:gd name="connsiteY390" fmla="*/ 146456 h 161925"/>
                              <a:gd name="connsiteX391" fmla="*/ 21164 w 28575"/>
                              <a:gd name="connsiteY391" fmla="*/ 147485 h 161925"/>
                              <a:gd name="connsiteX392" fmla="*/ 21164 w 28575"/>
                              <a:gd name="connsiteY392" fmla="*/ 147485 h 161925"/>
                              <a:gd name="connsiteX393" fmla="*/ 21164 w 28575"/>
                              <a:gd name="connsiteY393" fmla="*/ 147485 h 161925"/>
                              <a:gd name="connsiteX394" fmla="*/ 21164 w 28575"/>
                              <a:gd name="connsiteY394" fmla="*/ 147485 h 161925"/>
                              <a:gd name="connsiteX395" fmla="*/ 21164 w 28575"/>
                              <a:gd name="connsiteY395" fmla="*/ 147485 h 161925"/>
                              <a:gd name="connsiteX396" fmla="*/ 21164 w 28575"/>
                              <a:gd name="connsiteY396" fmla="*/ 147485 h 161925"/>
                              <a:gd name="connsiteX397" fmla="*/ 21164 w 28575"/>
                              <a:gd name="connsiteY397" fmla="*/ 147485 h 161925"/>
                              <a:gd name="connsiteX398" fmla="*/ 22222 w 28575"/>
                              <a:gd name="connsiteY398" fmla="*/ 147485 h 161925"/>
                              <a:gd name="connsiteX399" fmla="*/ 22222 w 28575"/>
                              <a:gd name="connsiteY399" fmla="*/ 148514 h 161925"/>
                              <a:gd name="connsiteX400" fmla="*/ 22222 w 28575"/>
                              <a:gd name="connsiteY400" fmla="*/ 148514 h 161925"/>
                              <a:gd name="connsiteX401" fmla="*/ 22222 w 28575"/>
                              <a:gd name="connsiteY401" fmla="*/ 148514 h 161925"/>
                              <a:gd name="connsiteX402" fmla="*/ 22222 w 28575"/>
                              <a:gd name="connsiteY402" fmla="*/ 148514 h 161925"/>
                              <a:gd name="connsiteX403" fmla="*/ 22222 w 28575"/>
                              <a:gd name="connsiteY403" fmla="*/ 149552 h 161925"/>
                              <a:gd name="connsiteX404" fmla="*/ 22222 w 28575"/>
                              <a:gd name="connsiteY404" fmla="*/ 149552 h 161925"/>
                              <a:gd name="connsiteX405" fmla="*/ 22222 w 28575"/>
                              <a:gd name="connsiteY405" fmla="*/ 149552 h 161925"/>
                              <a:gd name="connsiteX406" fmla="*/ 22222 w 28575"/>
                              <a:gd name="connsiteY406" fmla="*/ 149552 h 161925"/>
                              <a:gd name="connsiteX407" fmla="*/ 22222 w 28575"/>
                              <a:gd name="connsiteY407" fmla="*/ 149552 h 161925"/>
                              <a:gd name="connsiteX408" fmla="*/ 22222 w 28575"/>
                              <a:gd name="connsiteY408" fmla="*/ 148514 h 161925"/>
                              <a:gd name="connsiteX409" fmla="*/ 22222 w 28575"/>
                              <a:gd name="connsiteY409" fmla="*/ 149552 h 161925"/>
                              <a:gd name="connsiteX410" fmla="*/ 22222 w 28575"/>
                              <a:gd name="connsiteY410" fmla="*/ 149552 h 161925"/>
                              <a:gd name="connsiteX411" fmla="*/ 22222 w 28575"/>
                              <a:gd name="connsiteY411" fmla="*/ 149552 h 161925"/>
                              <a:gd name="connsiteX412" fmla="*/ 22222 w 28575"/>
                              <a:gd name="connsiteY412" fmla="*/ 150581 h 161925"/>
                              <a:gd name="connsiteX413" fmla="*/ 22222 w 28575"/>
                              <a:gd name="connsiteY413" fmla="*/ 150581 h 161925"/>
                              <a:gd name="connsiteX414" fmla="*/ 22222 w 28575"/>
                              <a:gd name="connsiteY414" fmla="*/ 150581 h 161925"/>
                              <a:gd name="connsiteX415" fmla="*/ 22222 w 28575"/>
                              <a:gd name="connsiteY415" fmla="*/ 150581 h 161925"/>
                              <a:gd name="connsiteX416" fmla="*/ 23279 w 28575"/>
                              <a:gd name="connsiteY416" fmla="*/ 150581 h 161925"/>
                              <a:gd name="connsiteX417" fmla="*/ 23279 w 28575"/>
                              <a:gd name="connsiteY417" fmla="*/ 150581 h 161925"/>
                              <a:gd name="connsiteX418" fmla="*/ 23279 w 28575"/>
                              <a:gd name="connsiteY418" fmla="*/ 150581 h 161925"/>
                              <a:gd name="connsiteX419" fmla="*/ 23279 w 28575"/>
                              <a:gd name="connsiteY419" fmla="*/ 151609 h 161925"/>
                              <a:gd name="connsiteX420" fmla="*/ 23279 w 28575"/>
                              <a:gd name="connsiteY420" fmla="*/ 151609 h 161925"/>
                              <a:gd name="connsiteX421" fmla="*/ 23279 w 28575"/>
                              <a:gd name="connsiteY421" fmla="*/ 151609 h 161925"/>
                              <a:gd name="connsiteX422" fmla="*/ 23279 w 28575"/>
                              <a:gd name="connsiteY422" fmla="*/ 151609 h 161925"/>
                              <a:gd name="connsiteX423" fmla="*/ 23279 w 28575"/>
                              <a:gd name="connsiteY423" fmla="*/ 151609 h 161925"/>
                              <a:gd name="connsiteX424" fmla="*/ 23279 w 28575"/>
                              <a:gd name="connsiteY424" fmla="*/ 151609 h 161925"/>
                              <a:gd name="connsiteX425" fmla="*/ 23279 w 28575"/>
                              <a:gd name="connsiteY425" fmla="*/ 151609 h 161925"/>
                              <a:gd name="connsiteX426" fmla="*/ 23279 w 28575"/>
                              <a:gd name="connsiteY426" fmla="*/ 152638 h 161925"/>
                              <a:gd name="connsiteX427" fmla="*/ 23279 w 28575"/>
                              <a:gd name="connsiteY427" fmla="*/ 152638 h 161925"/>
                              <a:gd name="connsiteX428" fmla="*/ 23279 w 28575"/>
                              <a:gd name="connsiteY428" fmla="*/ 152638 h 161925"/>
                              <a:gd name="connsiteX429" fmla="*/ 23279 w 28575"/>
                              <a:gd name="connsiteY429" fmla="*/ 152638 h 161925"/>
                              <a:gd name="connsiteX430" fmla="*/ 23279 w 28575"/>
                              <a:gd name="connsiteY430" fmla="*/ 153676 h 161925"/>
                              <a:gd name="connsiteX431" fmla="*/ 23279 w 28575"/>
                              <a:gd name="connsiteY431" fmla="*/ 153676 h 161925"/>
                              <a:gd name="connsiteX432" fmla="*/ 23279 w 28575"/>
                              <a:gd name="connsiteY432" fmla="*/ 153676 h 161925"/>
                              <a:gd name="connsiteX433" fmla="*/ 23279 w 28575"/>
                              <a:gd name="connsiteY433" fmla="*/ 153676 h 161925"/>
                              <a:gd name="connsiteX434" fmla="*/ 24346 w 28575"/>
                              <a:gd name="connsiteY434" fmla="*/ 153676 h 161925"/>
                              <a:gd name="connsiteX435" fmla="*/ 24346 w 28575"/>
                              <a:gd name="connsiteY435" fmla="*/ 153676 h 161925"/>
                              <a:gd name="connsiteX436" fmla="*/ 24346 w 28575"/>
                              <a:gd name="connsiteY436" fmla="*/ 153676 h 161925"/>
                              <a:gd name="connsiteX437" fmla="*/ 24346 w 28575"/>
                              <a:gd name="connsiteY437" fmla="*/ 153676 h 161925"/>
                              <a:gd name="connsiteX438" fmla="*/ 24346 w 28575"/>
                              <a:gd name="connsiteY438" fmla="*/ 153676 h 161925"/>
                              <a:gd name="connsiteX439" fmla="*/ 24346 w 28575"/>
                              <a:gd name="connsiteY439" fmla="*/ 153676 h 161925"/>
                              <a:gd name="connsiteX440" fmla="*/ 24346 w 28575"/>
                              <a:gd name="connsiteY440" fmla="*/ 153676 h 161925"/>
                              <a:gd name="connsiteX441" fmla="*/ 24346 w 28575"/>
                              <a:gd name="connsiteY441" fmla="*/ 154705 h 161925"/>
                              <a:gd name="connsiteX442" fmla="*/ 24346 w 28575"/>
                              <a:gd name="connsiteY442" fmla="*/ 154705 h 161925"/>
                              <a:gd name="connsiteX443" fmla="*/ 24346 w 28575"/>
                              <a:gd name="connsiteY443" fmla="*/ 154705 h 161925"/>
                              <a:gd name="connsiteX444" fmla="*/ 24346 w 28575"/>
                              <a:gd name="connsiteY444" fmla="*/ 154705 h 161925"/>
                              <a:gd name="connsiteX445" fmla="*/ 24346 w 28575"/>
                              <a:gd name="connsiteY445" fmla="*/ 154705 h 161925"/>
                              <a:gd name="connsiteX446" fmla="*/ 24346 w 28575"/>
                              <a:gd name="connsiteY446" fmla="*/ 154705 h 161925"/>
                              <a:gd name="connsiteX447" fmla="*/ 24346 w 28575"/>
                              <a:gd name="connsiteY447" fmla="*/ 154705 h 161925"/>
                              <a:gd name="connsiteX448" fmla="*/ 24346 w 28575"/>
                              <a:gd name="connsiteY448" fmla="*/ 154705 h 161925"/>
                              <a:gd name="connsiteX449" fmla="*/ 24346 w 28575"/>
                              <a:gd name="connsiteY449" fmla="*/ 154705 h 161925"/>
                              <a:gd name="connsiteX450" fmla="*/ 24346 w 28575"/>
                              <a:gd name="connsiteY450" fmla="*/ 155734 h 161925"/>
                              <a:gd name="connsiteX451" fmla="*/ 24346 w 28575"/>
                              <a:gd name="connsiteY451" fmla="*/ 155734 h 161925"/>
                              <a:gd name="connsiteX452" fmla="*/ 24346 w 28575"/>
                              <a:gd name="connsiteY452" fmla="*/ 155734 h 161925"/>
                              <a:gd name="connsiteX453" fmla="*/ 24346 w 28575"/>
                              <a:gd name="connsiteY453" fmla="*/ 155734 h 161925"/>
                              <a:gd name="connsiteX454" fmla="*/ 25403 w 28575"/>
                              <a:gd name="connsiteY454" fmla="*/ 155734 h 161925"/>
                              <a:gd name="connsiteX455" fmla="*/ 25403 w 28575"/>
                              <a:gd name="connsiteY455" fmla="*/ 155734 h 161925"/>
                              <a:gd name="connsiteX456" fmla="*/ 25403 w 28575"/>
                              <a:gd name="connsiteY456" fmla="*/ 155734 h 161925"/>
                              <a:gd name="connsiteX457" fmla="*/ 25403 w 28575"/>
                              <a:gd name="connsiteY457" fmla="*/ 156772 h 161925"/>
                              <a:gd name="connsiteX458" fmla="*/ 25403 w 28575"/>
                              <a:gd name="connsiteY458" fmla="*/ 156772 h 161925"/>
                              <a:gd name="connsiteX459" fmla="*/ 25403 w 28575"/>
                              <a:gd name="connsiteY459" fmla="*/ 156772 h 161925"/>
                              <a:gd name="connsiteX460" fmla="*/ 25403 w 28575"/>
                              <a:gd name="connsiteY460" fmla="*/ 156772 h 161925"/>
                              <a:gd name="connsiteX461" fmla="*/ 25403 w 28575"/>
                              <a:gd name="connsiteY461" fmla="*/ 156772 h 161925"/>
                              <a:gd name="connsiteX462" fmla="*/ 25403 w 28575"/>
                              <a:gd name="connsiteY462" fmla="*/ 156772 h 161925"/>
                              <a:gd name="connsiteX463" fmla="*/ 25403 w 28575"/>
                              <a:gd name="connsiteY463" fmla="*/ 156772 h 161925"/>
                              <a:gd name="connsiteX464" fmla="*/ 25403 w 28575"/>
                              <a:gd name="connsiteY464" fmla="*/ 156772 h 161925"/>
                              <a:gd name="connsiteX465" fmla="*/ 25403 w 28575"/>
                              <a:gd name="connsiteY465" fmla="*/ 157801 h 161925"/>
                              <a:gd name="connsiteX466" fmla="*/ 25403 w 28575"/>
                              <a:gd name="connsiteY466" fmla="*/ 156772 h 161925"/>
                              <a:gd name="connsiteX467" fmla="*/ 25403 w 28575"/>
                              <a:gd name="connsiteY467" fmla="*/ 156772 h 161925"/>
                              <a:gd name="connsiteX468" fmla="*/ 25403 w 28575"/>
                              <a:gd name="connsiteY468" fmla="*/ 156772 h 161925"/>
                              <a:gd name="connsiteX469" fmla="*/ 25403 w 28575"/>
                              <a:gd name="connsiteY469" fmla="*/ 156772 h 161925"/>
                              <a:gd name="connsiteX470" fmla="*/ 25403 w 28575"/>
                              <a:gd name="connsiteY470" fmla="*/ 156772 h 161925"/>
                              <a:gd name="connsiteX471" fmla="*/ 25403 w 28575"/>
                              <a:gd name="connsiteY471" fmla="*/ 157801 h 161925"/>
                              <a:gd name="connsiteX472" fmla="*/ 26461 w 28575"/>
                              <a:gd name="connsiteY472" fmla="*/ 157801 h 161925"/>
                              <a:gd name="connsiteX473" fmla="*/ 26461 w 28575"/>
                              <a:gd name="connsiteY473" fmla="*/ 157801 h 161925"/>
                              <a:gd name="connsiteX474" fmla="*/ 26461 w 28575"/>
                              <a:gd name="connsiteY474" fmla="*/ 157801 h 161925"/>
                              <a:gd name="connsiteX475" fmla="*/ 26461 w 28575"/>
                              <a:gd name="connsiteY475" fmla="*/ 157801 h 161925"/>
                              <a:gd name="connsiteX476" fmla="*/ 26461 w 28575"/>
                              <a:gd name="connsiteY476" fmla="*/ 157801 h 161925"/>
                              <a:gd name="connsiteX477" fmla="*/ 26461 w 28575"/>
                              <a:gd name="connsiteY477" fmla="*/ 157801 h 161925"/>
                              <a:gd name="connsiteX478" fmla="*/ 26461 w 28575"/>
                              <a:gd name="connsiteY478" fmla="*/ 157801 h 161925"/>
                              <a:gd name="connsiteX479" fmla="*/ 26461 w 28575"/>
                              <a:gd name="connsiteY479" fmla="*/ 157801 h 161925"/>
                              <a:gd name="connsiteX480" fmla="*/ 26461 w 28575"/>
                              <a:gd name="connsiteY480" fmla="*/ 157801 h 161925"/>
                              <a:gd name="connsiteX481" fmla="*/ 26461 w 28575"/>
                              <a:gd name="connsiteY481" fmla="*/ 158829 h 161925"/>
                              <a:gd name="connsiteX482" fmla="*/ 26461 w 28575"/>
                              <a:gd name="connsiteY482" fmla="*/ 158829 h 161925"/>
                              <a:gd name="connsiteX483" fmla="*/ 26461 w 28575"/>
                              <a:gd name="connsiteY483" fmla="*/ 158829 h 161925"/>
                              <a:gd name="connsiteX484" fmla="*/ 26461 w 28575"/>
                              <a:gd name="connsiteY484" fmla="*/ 159858 h 161925"/>
                              <a:gd name="connsiteX485" fmla="*/ 26461 w 28575"/>
                              <a:gd name="connsiteY485" fmla="*/ 159858 h 161925"/>
                              <a:gd name="connsiteX486" fmla="*/ 26461 w 28575"/>
                              <a:gd name="connsiteY486" fmla="*/ 159858 h 161925"/>
                              <a:gd name="connsiteX487" fmla="*/ 26461 w 28575"/>
                              <a:gd name="connsiteY487" fmla="*/ 159858 h 161925"/>
                              <a:gd name="connsiteX488" fmla="*/ 26461 w 28575"/>
                              <a:gd name="connsiteY488" fmla="*/ 159858 h 161925"/>
                              <a:gd name="connsiteX489" fmla="*/ 26461 w 28575"/>
                              <a:gd name="connsiteY489" fmla="*/ 159858 h 161925"/>
                              <a:gd name="connsiteX490" fmla="*/ 27518 w 28575"/>
                              <a:gd name="connsiteY490" fmla="*/ 159858 h 161925"/>
                              <a:gd name="connsiteX491" fmla="*/ 27518 w 28575"/>
                              <a:gd name="connsiteY491" fmla="*/ 159858 h 161925"/>
                              <a:gd name="connsiteX492" fmla="*/ 27518 w 28575"/>
                              <a:gd name="connsiteY492" fmla="*/ 159858 h 161925"/>
                              <a:gd name="connsiteX493" fmla="*/ 27518 w 28575"/>
                              <a:gd name="connsiteY493" fmla="*/ 158829 h 161925"/>
                              <a:gd name="connsiteX494" fmla="*/ 27518 w 28575"/>
                              <a:gd name="connsiteY494" fmla="*/ 159858 h 161925"/>
                              <a:gd name="connsiteX495" fmla="*/ 27518 w 28575"/>
                              <a:gd name="connsiteY495" fmla="*/ 159858 h 161925"/>
                              <a:gd name="connsiteX496" fmla="*/ 27518 w 28575"/>
                              <a:gd name="connsiteY496" fmla="*/ 159858 h 161925"/>
                              <a:gd name="connsiteX497" fmla="*/ 27518 w 28575"/>
                              <a:gd name="connsiteY497" fmla="*/ 160896 h 161925"/>
                              <a:gd name="connsiteX498" fmla="*/ 27518 w 28575"/>
                              <a:gd name="connsiteY498" fmla="*/ 159858 h 161925"/>
                              <a:gd name="connsiteX499" fmla="*/ 27518 w 28575"/>
                              <a:gd name="connsiteY499" fmla="*/ 159858 h 161925"/>
                              <a:gd name="connsiteX500" fmla="*/ 27518 w 28575"/>
                              <a:gd name="connsiteY500" fmla="*/ 159858 h 161925"/>
                              <a:gd name="connsiteX501" fmla="*/ 27518 w 28575"/>
                              <a:gd name="connsiteY501" fmla="*/ 159858 h 161925"/>
                              <a:gd name="connsiteX502" fmla="*/ 27518 w 28575"/>
                              <a:gd name="connsiteY502" fmla="*/ 160896 h 161925"/>
                              <a:gd name="connsiteX503" fmla="*/ 27518 w 28575"/>
                              <a:gd name="connsiteY503" fmla="*/ 160896 h 161925"/>
                              <a:gd name="connsiteX504" fmla="*/ 27518 w 28575"/>
                              <a:gd name="connsiteY504" fmla="*/ 160896 h 161925"/>
                              <a:gd name="connsiteX505" fmla="*/ 27518 w 28575"/>
                              <a:gd name="connsiteY505" fmla="*/ 160896 h 161925"/>
                              <a:gd name="connsiteX506" fmla="*/ 27518 w 28575"/>
                              <a:gd name="connsiteY506" fmla="*/ 160896 h 161925"/>
                              <a:gd name="connsiteX507" fmla="*/ 27518 w 28575"/>
                              <a:gd name="connsiteY507" fmla="*/ 160896 h 161925"/>
                              <a:gd name="connsiteX508" fmla="*/ 28575 w 28575"/>
                              <a:gd name="connsiteY508" fmla="*/ 160896 h 161925"/>
                              <a:gd name="connsiteX509" fmla="*/ 28575 w 28575"/>
                              <a:gd name="connsiteY509" fmla="*/ 160896 h 161925"/>
                              <a:gd name="connsiteX510" fmla="*/ 28575 w 28575"/>
                              <a:gd name="connsiteY510" fmla="*/ 161925 h 161925"/>
                              <a:gd name="connsiteX511" fmla="*/ 28575 w 28575"/>
                              <a:gd name="connsiteY511" fmla="*/ 161925 h 1619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161925">
                                <a:moveTo>
                                  <a:pt x="0" y="0"/>
                                </a:moveTo>
                                <a:lnTo>
                                  <a:pt x="0" y="1029"/>
                                </a:lnTo>
                                <a:lnTo>
                                  <a:pt x="0" y="1029"/>
                                </a:lnTo>
                                <a:lnTo>
                                  <a:pt x="0" y="1029"/>
                                </a:lnTo>
                                <a:lnTo>
                                  <a:pt x="0" y="1029"/>
                                </a:lnTo>
                                <a:lnTo>
                                  <a:pt x="0" y="1029"/>
                                </a:lnTo>
                                <a:lnTo>
                                  <a:pt x="0" y="2067"/>
                                </a:lnTo>
                                <a:lnTo>
                                  <a:pt x="0" y="2067"/>
                                </a:lnTo>
                                <a:lnTo>
                                  <a:pt x="0" y="2067"/>
                                </a:lnTo>
                                <a:lnTo>
                                  <a:pt x="0" y="2067"/>
                                </a:lnTo>
                                <a:lnTo>
                                  <a:pt x="0" y="3096"/>
                                </a:lnTo>
                                <a:lnTo>
                                  <a:pt x="0" y="3096"/>
                                </a:lnTo>
                                <a:lnTo>
                                  <a:pt x="0" y="3096"/>
                                </a:lnTo>
                                <a:lnTo>
                                  <a:pt x="0" y="3096"/>
                                </a:lnTo>
                                <a:lnTo>
                                  <a:pt x="0" y="3096"/>
                                </a:lnTo>
                                <a:lnTo>
                                  <a:pt x="0" y="4124"/>
                                </a:lnTo>
                                <a:lnTo>
                                  <a:pt x="1057" y="4124"/>
                                </a:lnTo>
                                <a:lnTo>
                                  <a:pt x="1057" y="5153"/>
                                </a:lnTo>
                                <a:lnTo>
                                  <a:pt x="1057" y="5153"/>
                                </a:lnTo>
                                <a:lnTo>
                                  <a:pt x="1057" y="5153"/>
                                </a:lnTo>
                                <a:lnTo>
                                  <a:pt x="1057" y="5153"/>
                                </a:lnTo>
                                <a:lnTo>
                                  <a:pt x="1057" y="5153"/>
                                </a:lnTo>
                                <a:lnTo>
                                  <a:pt x="1057" y="5153"/>
                                </a:lnTo>
                                <a:lnTo>
                                  <a:pt x="1057" y="6191"/>
                                </a:lnTo>
                                <a:lnTo>
                                  <a:pt x="1057" y="6191"/>
                                </a:lnTo>
                                <a:lnTo>
                                  <a:pt x="1057" y="6191"/>
                                </a:lnTo>
                                <a:lnTo>
                                  <a:pt x="1057" y="7220"/>
                                </a:lnTo>
                                <a:lnTo>
                                  <a:pt x="1057" y="7220"/>
                                </a:lnTo>
                                <a:lnTo>
                                  <a:pt x="1057" y="7220"/>
                                </a:lnTo>
                                <a:lnTo>
                                  <a:pt x="1057" y="8249"/>
                                </a:lnTo>
                                <a:lnTo>
                                  <a:pt x="1057" y="8249"/>
                                </a:lnTo>
                                <a:lnTo>
                                  <a:pt x="1057" y="8249"/>
                                </a:lnTo>
                                <a:lnTo>
                                  <a:pt x="1057" y="8249"/>
                                </a:lnTo>
                                <a:lnTo>
                                  <a:pt x="1057" y="9287"/>
                                </a:lnTo>
                                <a:lnTo>
                                  <a:pt x="2114" y="9287"/>
                                </a:lnTo>
                                <a:lnTo>
                                  <a:pt x="2114" y="9287"/>
                                </a:lnTo>
                                <a:lnTo>
                                  <a:pt x="2114" y="10316"/>
                                </a:lnTo>
                                <a:lnTo>
                                  <a:pt x="2114" y="10316"/>
                                </a:lnTo>
                                <a:lnTo>
                                  <a:pt x="2114" y="10316"/>
                                </a:lnTo>
                                <a:lnTo>
                                  <a:pt x="2114" y="11344"/>
                                </a:lnTo>
                                <a:lnTo>
                                  <a:pt x="2114" y="11344"/>
                                </a:lnTo>
                                <a:lnTo>
                                  <a:pt x="2114" y="12373"/>
                                </a:lnTo>
                                <a:lnTo>
                                  <a:pt x="2114" y="12373"/>
                                </a:lnTo>
                                <a:lnTo>
                                  <a:pt x="2114" y="13411"/>
                                </a:lnTo>
                                <a:lnTo>
                                  <a:pt x="2114" y="13411"/>
                                </a:lnTo>
                                <a:lnTo>
                                  <a:pt x="2114" y="14440"/>
                                </a:lnTo>
                                <a:lnTo>
                                  <a:pt x="2114" y="14440"/>
                                </a:lnTo>
                                <a:lnTo>
                                  <a:pt x="2114" y="14440"/>
                                </a:lnTo>
                                <a:lnTo>
                                  <a:pt x="2114" y="14440"/>
                                </a:lnTo>
                                <a:lnTo>
                                  <a:pt x="2114" y="14440"/>
                                </a:lnTo>
                                <a:lnTo>
                                  <a:pt x="2114" y="15469"/>
                                </a:lnTo>
                                <a:lnTo>
                                  <a:pt x="2114" y="15469"/>
                                </a:lnTo>
                                <a:lnTo>
                                  <a:pt x="3172" y="16497"/>
                                </a:lnTo>
                                <a:lnTo>
                                  <a:pt x="3172" y="16497"/>
                                </a:lnTo>
                                <a:lnTo>
                                  <a:pt x="3172" y="16497"/>
                                </a:lnTo>
                                <a:lnTo>
                                  <a:pt x="3172" y="17536"/>
                                </a:lnTo>
                                <a:lnTo>
                                  <a:pt x="3172" y="17536"/>
                                </a:lnTo>
                                <a:lnTo>
                                  <a:pt x="3172" y="17536"/>
                                </a:lnTo>
                                <a:lnTo>
                                  <a:pt x="3172" y="18564"/>
                                </a:lnTo>
                                <a:lnTo>
                                  <a:pt x="3172" y="19593"/>
                                </a:lnTo>
                                <a:lnTo>
                                  <a:pt x="3172" y="19593"/>
                                </a:lnTo>
                                <a:lnTo>
                                  <a:pt x="3172" y="19593"/>
                                </a:lnTo>
                                <a:lnTo>
                                  <a:pt x="3172" y="19593"/>
                                </a:lnTo>
                                <a:lnTo>
                                  <a:pt x="3172" y="19593"/>
                                </a:lnTo>
                                <a:lnTo>
                                  <a:pt x="3172" y="20631"/>
                                </a:lnTo>
                                <a:lnTo>
                                  <a:pt x="3172" y="20631"/>
                                </a:lnTo>
                                <a:lnTo>
                                  <a:pt x="3172" y="22688"/>
                                </a:lnTo>
                                <a:lnTo>
                                  <a:pt x="3172" y="22688"/>
                                </a:lnTo>
                                <a:lnTo>
                                  <a:pt x="3172" y="23717"/>
                                </a:lnTo>
                                <a:lnTo>
                                  <a:pt x="3172" y="23717"/>
                                </a:lnTo>
                                <a:lnTo>
                                  <a:pt x="4229" y="23717"/>
                                </a:lnTo>
                                <a:lnTo>
                                  <a:pt x="4229" y="23717"/>
                                </a:lnTo>
                                <a:lnTo>
                                  <a:pt x="4229" y="23717"/>
                                </a:lnTo>
                                <a:lnTo>
                                  <a:pt x="4229" y="24755"/>
                                </a:lnTo>
                                <a:lnTo>
                                  <a:pt x="4229" y="24755"/>
                                </a:lnTo>
                                <a:lnTo>
                                  <a:pt x="4229" y="25784"/>
                                </a:lnTo>
                                <a:lnTo>
                                  <a:pt x="4229" y="25784"/>
                                </a:lnTo>
                                <a:lnTo>
                                  <a:pt x="4229" y="26813"/>
                                </a:lnTo>
                                <a:lnTo>
                                  <a:pt x="4229" y="26813"/>
                                </a:lnTo>
                                <a:lnTo>
                                  <a:pt x="4229" y="27851"/>
                                </a:lnTo>
                                <a:lnTo>
                                  <a:pt x="4229" y="27851"/>
                                </a:lnTo>
                                <a:lnTo>
                                  <a:pt x="4229" y="28880"/>
                                </a:lnTo>
                                <a:lnTo>
                                  <a:pt x="4229" y="28880"/>
                                </a:lnTo>
                                <a:lnTo>
                                  <a:pt x="4229" y="28880"/>
                                </a:lnTo>
                                <a:lnTo>
                                  <a:pt x="4229" y="28880"/>
                                </a:lnTo>
                                <a:lnTo>
                                  <a:pt x="4229" y="29909"/>
                                </a:lnTo>
                                <a:lnTo>
                                  <a:pt x="4229" y="29909"/>
                                </a:lnTo>
                                <a:lnTo>
                                  <a:pt x="4229" y="30937"/>
                                </a:lnTo>
                                <a:lnTo>
                                  <a:pt x="4229" y="30937"/>
                                </a:lnTo>
                                <a:lnTo>
                                  <a:pt x="4229" y="31975"/>
                                </a:lnTo>
                                <a:lnTo>
                                  <a:pt x="5296" y="31975"/>
                                </a:lnTo>
                                <a:lnTo>
                                  <a:pt x="5296" y="31975"/>
                                </a:lnTo>
                                <a:lnTo>
                                  <a:pt x="5296" y="33004"/>
                                </a:lnTo>
                                <a:lnTo>
                                  <a:pt x="5296" y="34033"/>
                                </a:lnTo>
                                <a:lnTo>
                                  <a:pt x="5296" y="34033"/>
                                </a:lnTo>
                                <a:lnTo>
                                  <a:pt x="5296" y="35071"/>
                                </a:lnTo>
                                <a:lnTo>
                                  <a:pt x="5296" y="36100"/>
                                </a:lnTo>
                                <a:lnTo>
                                  <a:pt x="5296" y="36100"/>
                                </a:lnTo>
                                <a:lnTo>
                                  <a:pt x="5296" y="36100"/>
                                </a:lnTo>
                                <a:lnTo>
                                  <a:pt x="5296" y="36100"/>
                                </a:lnTo>
                                <a:lnTo>
                                  <a:pt x="5296" y="37129"/>
                                </a:lnTo>
                                <a:lnTo>
                                  <a:pt x="5296" y="37129"/>
                                </a:lnTo>
                                <a:lnTo>
                                  <a:pt x="5296" y="38157"/>
                                </a:lnTo>
                                <a:lnTo>
                                  <a:pt x="5296" y="38157"/>
                                </a:lnTo>
                                <a:lnTo>
                                  <a:pt x="5296" y="39195"/>
                                </a:lnTo>
                                <a:lnTo>
                                  <a:pt x="5296" y="40224"/>
                                </a:lnTo>
                                <a:lnTo>
                                  <a:pt x="5296" y="40224"/>
                                </a:lnTo>
                                <a:lnTo>
                                  <a:pt x="5296" y="40224"/>
                                </a:lnTo>
                                <a:lnTo>
                                  <a:pt x="6353" y="40224"/>
                                </a:lnTo>
                                <a:lnTo>
                                  <a:pt x="6353" y="40224"/>
                                </a:lnTo>
                                <a:lnTo>
                                  <a:pt x="6353" y="41253"/>
                                </a:lnTo>
                                <a:lnTo>
                                  <a:pt x="6353" y="41253"/>
                                </a:lnTo>
                                <a:lnTo>
                                  <a:pt x="6353" y="42281"/>
                                </a:lnTo>
                                <a:lnTo>
                                  <a:pt x="6353" y="42281"/>
                                </a:lnTo>
                                <a:lnTo>
                                  <a:pt x="6353" y="43320"/>
                                </a:lnTo>
                                <a:lnTo>
                                  <a:pt x="6353" y="43320"/>
                                </a:lnTo>
                                <a:lnTo>
                                  <a:pt x="6353" y="44348"/>
                                </a:lnTo>
                                <a:lnTo>
                                  <a:pt x="6353" y="45377"/>
                                </a:lnTo>
                                <a:lnTo>
                                  <a:pt x="6353" y="46415"/>
                                </a:lnTo>
                                <a:lnTo>
                                  <a:pt x="6353" y="46415"/>
                                </a:lnTo>
                                <a:lnTo>
                                  <a:pt x="6353" y="46415"/>
                                </a:lnTo>
                                <a:lnTo>
                                  <a:pt x="6353" y="47444"/>
                                </a:lnTo>
                                <a:lnTo>
                                  <a:pt x="6353" y="47444"/>
                                </a:lnTo>
                                <a:lnTo>
                                  <a:pt x="6353" y="47444"/>
                                </a:lnTo>
                                <a:lnTo>
                                  <a:pt x="6353" y="48473"/>
                                </a:lnTo>
                                <a:lnTo>
                                  <a:pt x="6353" y="49501"/>
                                </a:lnTo>
                                <a:lnTo>
                                  <a:pt x="7411" y="49501"/>
                                </a:lnTo>
                                <a:lnTo>
                                  <a:pt x="7411" y="50540"/>
                                </a:lnTo>
                                <a:lnTo>
                                  <a:pt x="7411" y="51568"/>
                                </a:lnTo>
                                <a:lnTo>
                                  <a:pt x="7411" y="51568"/>
                                </a:lnTo>
                                <a:lnTo>
                                  <a:pt x="7411" y="51568"/>
                                </a:lnTo>
                                <a:lnTo>
                                  <a:pt x="7411" y="51568"/>
                                </a:lnTo>
                                <a:lnTo>
                                  <a:pt x="7411" y="52597"/>
                                </a:lnTo>
                                <a:lnTo>
                                  <a:pt x="7411" y="53635"/>
                                </a:lnTo>
                                <a:lnTo>
                                  <a:pt x="7411" y="53635"/>
                                </a:lnTo>
                                <a:lnTo>
                                  <a:pt x="7411" y="54664"/>
                                </a:lnTo>
                                <a:lnTo>
                                  <a:pt x="7411" y="54664"/>
                                </a:lnTo>
                                <a:lnTo>
                                  <a:pt x="7411" y="55693"/>
                                </a:lnTo>
                                <a:lnTo>
                                  <a:pt x="7411" y="55693"/>
                                </a:lnTo>
                                <a:lnTo>
                                  <a:pt x="7411" y="55693"/>
                                </a:lnTo>
                                <a:lnTo>
                                  <a:pt x="7411" y="56721"/>
                                </a:lnTo>
                                <a:lnTo>
                                  <a:pt x="7411" y="56721"/>
                                </a:lnTo>
                                <a:lnTo>
                                  <a:pt x="7411" y="56721"/>
                                </a:lnTo>
                                <a:lnTo>
                                  <a:pt x="7411" y="57760"/>
                                </a:lnTo>
                                <a:lnTo>
                                  <a:pt x="7411" y="57760"/>
                                </a:lnTo>
                                <a:lnTo>
                                  <a:pt x="7411" y="58788"/>
                                </a:lnTo>
                                <a:lnTo>
                                  <a:pt x="7411" y="59817"/>
                                </a:lnTo>
                                <a:lnTo>
                                  <a:pt x="7411" y="60855"/>
                                </a:lnTo>
                                <a:lnTo>
                                  <a:pt x="7411" y="60855"/>
                                </a:lnTo>
                                <a:lnTo>
                                  <a:pt x="7411" y="60855"/>
                                </a:lnTo>
                                <a:lnTo>
                                  <a:pt x="8468" y="61884"/>
                                </a:lnTo>
                                <a:lnTo>
                                  <a:pt x="8468" y="61884"/>
                                </a:lnTo>
                                <a:lnTo>
                                  <a:pt x="8468" y="62913"/>
                                </a:lnTo>
                                <a:lnTo>
                                  <a:pt x="8468" y="62913"/>
                                </a:lnTo>
                                <a:lnTo>
                                  <a:pt x="8468" y="63941"/>
                                </a:lnTo>
                                <a:lnTo>
                                  <a:pt x="8468" y="63941"/>
                                </a:lnTo>
                                <a:lnTo>
                                  <a:pt x="8468" y="64979"/>
                                </a:lnTo>
                                <a:lnTo>
                                  <a:pt x="8468" y="64979"/>
                                </a:lnTo>
                                <a:lnTo>
                                  <a:pt x="8468" y="66008"/>
                                </a:lnTo>
                                <a:lnTo>
                                  <a:pt x="8468" y="66008"/>
                                </a:lnTo>
                                <a:lnTo>
                                  <a:pt x="8468" y="66008"/>
                                </a:lnTo>
                                <a:lnTo>
                                  <a:pt x="8468" y="67037"/>
                                </a:lnTo>
                                <a:lnTo>
                                  <a:pt x="8468" y="67037"/>
                                </a:lnTo>
                                <a:lnTo>
                                  <a:pt x="8468" y="68066"/>
                                </a:lnTo>
                                <a:lnTo>
                                  <a:pt x="8468" y="68066"/>
                                </a:lnTo>
                                <a:lnTo>
                                  <a:pt x="8468" y="69104"/>
                                </a:lnTo>
                                <a:lnTo>
                                  <a:pt x="8468" y="69104"/>
                                </a:lnTo>
                                <a:lnTo>
                                  <a:pt x="8468" y="69104"/>
                                </a:lnTo>
                                <a:lnTo>
                                  <a:pt x="8468" y="70133"/>
                                </a:lnTo>
                                <a:lnTo>
                                  <a:pt x="8468" y="70133"/>
                                </a:lnTo>
                                <a:lnTo>
                                  <a:pt x="9525" y="71161"/>
                                </a:lnTo>
                                <a:lnTo>
                                  <a:pt x="9525" y="71161"/>
                                </a:lnTo>
                                <a:lnTo>
                                  <a:pt x="9525" y="72199"/>
                                </a:lnTo>
                                <a:lnTo>
                                  <a:pt x="9525" y="72199"/>
                                </a:lnTo>
                                <a:lnTo>
                                  <a:pt x="9525" y="73228"/>
                                </a:lnTo>
                                <a:lnTo>
                                  <a:pt x="9525" y="73228"/>
                                </a:lnTo>
                                <a:lnTo>
                                  <a:pt x="9525" y="74257"/>
                                </a:lnTo>
                                <a:lnTo>
                                  <a:pt x="9525" y="74257"/>
                                </a:lnTo>
                                <a:lnTo>
                                  <a:pt x="9525" y="75286"/>
                                </a:lnTo>
                                <a:lnTo>
                                  <a:pt x="9525" y="75286"/>
                                </a:lnTo>
                                <a:lnTo>
                                  <a:pt x="9525" y="76324"/>
                                </a:lnTo>
                                <a:lnTo>
                                  <a:pt x="9525" y="76324"/>
                                </a:lnTo>
                                <a:lnTo>
                                  <a:pt x="9525" y="77353"/>
                                </a:lnTo>
                                <a:lnTo>
                                  <a:pt x="9525" y="78381"/>
                                </a:lnTo>
                                <a:lnTo>
                                  <a:pt x="9525" y="78381"/>
                                </a:lnTo>
                                <a:lnTo>
                                  <a:pt x="9525" y="79420"/>
                                </a:lnTo>
                                <a:lnTo>
                                  <a:pt x="9525" y="79420"/>
                                </a:lnTo>
                                <a:lnTo>
                                  <a:pt x="9525" y="80448"/>
                                </a:lnTo>
                                <a:lnTo>
                                  <a:pt x="10582" y="80448"/>
                                </a:lnTo>
                                <a:lnTo>
                                  <a:pt x="10582" y="80448"/>
                                </a:lnTo>
                                <a:lnTo>
                                  <a:pt x="10582" y="80448"/>
                                </a:lnTo>
                                <a:lnTo>
                                  <a:pt x="10582" y="81477"/>
                                </a:lnTo>
                                <a:lnTo>
                                  <a:pt x="10582" y="82505"/>
                                </a:lnTo>
                                <a:lnTo>
                                  <a:pt x="10582" y="82505"/>
                                </a:lnTo>
                                <a:lnTo>
                                  <a:pt x="10582" y="82505"/>
                                </a:lnTo>
                                <a:lnTo>
                                  <a:pt x="10582" y="83544"/>
                                </a:lnTo>
                                <a:lnTo>
                                  <a:pt x="10582" y="83544"/>
                                </a:lnTo>
                                <a:lnTo>
                                  <a:pt x="10582" y="84572"/>
                                </a:lnTo>
                                <a:lnTo>
                                  <a:pt x="10582" y="84572"/>
                                </a:lnTo>
                                <a:lnTo>
                                  <a:pt x="10582" y="85601"/>
                                </a:lnTo>
                                <a:lnTo>
                                  <a:pt x="10582" y="85601"/>
                                </a:lnTo>
                                <a:lnTo>
                                  <a:pt x="10582" y="86639"/>
                                </a:lnTo>
                                <a:lnTo>
                                  <a:pt x="10582" y="86639"/>
                                </a:lnTo>
                                <a:lnTo>
                                  <a:pt x="10582" y="86639"/>
                                </a:lnTo>
                                <a:lnTo>
                                  <a:pt x="10582" y="87668"/>
                                </a:lnTo>
                                <a:lnTo>
                                  <a:pt x="10582" y="87668"/>
                                </a:lnTo>
                                <a:lnTo>
                                  <a:pt x="11639" y="87668"/>
                                </a:lnTo>
                                <a:lnTo>
                                  <a:pt x="11639" y="88697"/>
                                </a:lnTo>
                                <a:lnTo>
                                  <a:pt x="11639" y="88697"/>
                                </a:lnTo>
                                <a:lnTo>
                                  <a:pt x="11639" y="89726"/>
                                </a:lnTo>
                                <a:lnTo>
                                  <a:pt x="11639" y="89726"/>
                                </a:lnTo>
                                <a:lnTo>
                                  <a:pt x="11639" y="90764"/>
                                </a:lnTo>
                                <a:lnTo>
                                  <a:pt x="11639" y="90764"/>
                                </a:lnTo>
                                <a:lnTo>
                                  <a:pt x="11639" y="91792"/>
                                </a:lnTo>
                                <a:lnTo>
                                  <a:pt x="11639" y="91792"/>
                                </a:lnTo>
                                <a:lnTo>
                                  <a:pt x="11639" y="92821"/>
                                </a:lnTo>
                                <a:lnTo>
                                  <a:pt x="11639" y="92821"/>
                                </a:lnTo>
                                <a:lnTo>
                                  <a:pt x="11639" y="93859"/>
                                </a:lnTo>
                                <a:lnTo>
                                  <a:pt x="11639" y="93859"/>
                                </a:lnTo>
                                <a:lnTo>
                                  <a:pt x="11639" y="93859"/>
                                </a:lnTo>
                                <a:lnTo>
                                  <a:pt x="11639" y="94888"/>
                                </a:lnTo>
                                <a:lnTo>
                                  <a:pt x="11639" y="94888"/>
                                </a:lnTo>
                                <a:lnTo>
                                  <a:pt x="11639" y="95917"/>
                                </a:lnTo>
                                <a:lnTo>
                                  <a:pt x="11639" y="95917"/>
                                </a:lnTo>
                                <a:lnTo>
                                  <a:pt x="11639" y="95917"/>
                                </a:lnTo>
                                <a:lnTo>
                                  <a:pt x="11639" y="95917"/>
                                </a:lnTo>
                                <a:lnTo>
                                  <a:pt x="12697" y="96946"/>
                                </a:lnTo>
                                <a:lnTo>
                                  <a:pt x="12697" y="96946"/>
                                </a:lnTo>
                                <a:lnTo>
                                  <a:pt x="12697" y="97984"/>
                                </a:lnTo>
                                <a:lnTo>
                                  <a:pt x="12697" y="97984"/>
                                </a:lnTo>
                                <a:lnTo>
                                  <a:pt x="12697" y="97984"/>
                                </a:lnTo>
                                <a:lnTo>
                                  <a:pt x="12697" y="99012"/>
                                </a:lnTo>
                                <a:lnTo>
                                  <a:pt x="12697" y="99012"/>
                                </a:lnTo>
                                <a:lnTo>
                                  <a:pt x="12697" y="100041"/>
                                </a:lnTo>
                                <a:lnTo>
                                  <a:pt x="12697" y="100041"/>
                                </a:lnTo>
                                <a:lnTo>
                                  <a:pt x="12697" y="101070"/>
                                </a:lnTo>
                                <a:lnTo>
                                  <a:pt x="12697" y="102108"/>
                                </a:lnTo>
                                <a:lnTo>
                                  <a:pt x="12697" y="103137"/>
                                </a:lnTo>
                                <a:lnTo>
                                  <a:pt x="12697" y="103137"/>
                                </a:lnTo>
                                <a:lnTo>
                                  <a:pt x="12697" y="103137"/>
                                </a:lnTo>
                                <a:lnTo>
                                  <a:pt x="12697" y="103137"/>
                                </a:lnTo>
                                <a:lnTo>
                                  <a:pt x="12697" y="103137"/>
                                </a:lnTo>
                                <a:lnTo>
                                  <a:pt x="12697" y="103137"/>
                                </a:lnTo>
                                <a:lnTo>
                                  <a:pt x="12697" y="104165"/>
                                </a:lnTo>
                                <a:lnTo>
                                  <a:pt x="13754" y="105204"/>
                                </a:lnTo>
                                <a:lnTo>
                                  <a:pt x="13754" y="105204"/>
                                </a:lnTo>
                                <a:lnTo>
                                  <a:pt x="13754" y="105204"/>
                                </a:lnTo>
                                <a:lnTo>
                                  <a:pt x="13754" y="105204"/>
                                </a:lnTo>
                                <a:lnTo>
                                  <a:pt x="13754" y="106232"/>
                                </a:lnTo>
                                <a:lnTo>
                                  <a:pt x="13754" y="106232"/>
                                </a:lnTo>
                                <a:lnTo>
                                  <a:pt x="13754" y="107261"/>
                                </a:lnTo>
                                <a:lnTo>
                                  <a:pt x="13754" y="107261"/>
                                </a:lnTo>
                                <a:lnTo>
                                  <a:pt x="13754" y="107261"/>
                                </a:lnTo>
                                <a:lnTo>
                                  <a:pt x="13754" y="108290"/>
                                </a:lnTo>
                                <a:lnTo>
                                  <a:pt x="13754" y="108290"/>
                                </a:lnTo>
                                <a:lnTo>
                                  <a:pt x="13754" y="109328"/>
                                </a:lnTo>
                                <a:lnTo>
                                  <a:pt x="13754" y="109328"/>
                                </a:lnTo>
                                <a:lnTo>
                                  <a:pt x="13754" y="110357"/>
                                </a:lnTo>
                                <a:lnTo>
                                  <a:pt x="13754" y="110357"/>
                                </a:lnTo>
                                <a:lnTo>
                                  <a:pt x="13754" y="110357"/>
                                </a:lnTo>
                                <a:lnTo>
                                  <a:pt x="13754" y="111385"/>
                                </a:lnTo>
                                <a:lnTo>
                                  <a:pt x="13754" y="111385"/>
                                </a:lnTo>
                                <a:lnTo>
                                  <a:pt x="14821" y="111385"/>
                                </a:lnTo>
                                <a:lnTo>
                                  <a:pt x="14821" y="112424"/>
                                </a:lnTo>
                                <a:lnTo>
                                  <a:pt x="14821" y="112424"/>
                                </a:lnTo>
                                <a:lnTo>
                                  <a:pt x="14821" y="112424"/>
                                </a:lnTo>
                                <a:lnTo>
                                  <a:pt x="14821" y="113452"/>
                                </a:lnTo>
                                <a:lnTo>
                                  <a:pt x="14821" y="113452"/>
                                </a:lnTo>
                                <a:lnTo>
                                  <a:pt x="14821" y="113452"/>
                                </a:lnTo>
                                <a:lnTo>
                                  <a:pt x="14821" y="114481"/>
                                </a:lnTo>
                                <a:lnTo>
                                  <a:pt x="14821" y="115510"/>
                                </a:lnTo>
                                <a:lnTo>
                                  <a:pt x="14821" y="115510"/>
                                </a:lnTo>
                                <a:lnTo>
                                  <a:pt x="14821" y="115510"/>
                                </a:lnTo>
                                <a:lnTo>
                                  <a:pt x="14821" y="116548"/>
                                </a:lnTo>
                                <a:lnTo>
                                  <a:pt x="14821" y="116548"/>
                                </a:lnTo>
                                <a:lnTo>
                                  <a:pt x="14821" y="116548"/>
                                </a:lnTo>
                                <a:lnTo>
                                  <a:pt x="14821" y="116548"/>
                                </a:lnTo>
                                <a:lnTo>
                                  <a:pt x="14821" y="117577"/>
                                </a:lnTo>
                                <a:lnTo>
                                  <a:pt x="14821" y="117577"/>
                                </a:lnTo>
                                <a:lnTo>
                                  <a:pt x="14821" y="118605"/>
                                </a:lnTo>
                                <a:lnTo>
                                  <a:pt x="15878" y="118605"/>
                                </a:lnTo>
                                <a:lnTo>
                                  <a:pt x="15878" y="118605"/>
                                </a:lnTo>
                                <a:lnTo>
                                  <a:pt x="15878" y="119644"/>
                                </a:lnTo>
                                <a:lnTo>
                                  <a:pt x="15878" y="119644"/>
                                </a:lnTo>
                                <a:lnTo>
                                  <a:pt x="15878" y="119644"/>
                                </a:lnTo>
                                <a:lnTo>
                                  <a:pt x="15878" y="120672"/>
                                </a:lnTo>
                                <a:lnTo>
                                  <a:pt x="15878" y="120672"/>
                                </a:lnTo>
                                <a:lnTo>
                                  <a:pt x="15878" y="120672"/>
                                </a:lnTo>
                                <a:lnTo>
                                  <a:pt x="15878" y="121701"/>
                                </a:lnTo>
                                <a:lnTo>
                                  <a:pt x="15878" y="121701"/>
                                </a:lnTo>
                                <a:lnTo>
                                  <a:pt x="15878" y="121701"/>
                                </a:lnTo>
                                <a:lnTo>
                                  <a:pt x="15878" y="122730"/>
                                </a:lnTo>
                                <a:lnTo>
                                  <a:pt x="15878" y="122730"/>
                                </a:lnTo>
                                <a:lnTo>
                                  <a:pt x="15878" y="122730"/>
                                </a:lnTo>
                                <a:lnTo>
                                  <a:pt x="15878" y="122730"/>
                                </a:lnTo>
                                <a:lnTo>
                                  <a:pt x="15878" y="123768"/>
                                </a:lnTo>
                                <a:lnTo>
                                  <a:pt x="15878" y="123768"/>
                                </a:lnTo>
                                <a:lnTo>
                                  <a:pt x="15878" y="123768"/>
                                </a:lnTo>
                                <a:lnTo>
                                  <a:pt x="15878" y="123768"/>
                                </a:lnTo>
                                <a:lnTo>
                                  <a:pt x="15878" y="124796"/>
                                </a:lnTo>
                                <a:lnTo>
                                  <a:pt x="16936" y="124796"/>
                                </a:lnTo>
                                <a:lnTo>
                                  <a:pt x="16936" y="124796"/>
                                </a:lnTo>
                                <a:lnTo>
                                  <a:pt x="16936" y="124796"/>
                                </a:lnTo>
                                <a:lnTo>
                                  <a:pt x="16936" y="125825"/>
                                </a:lnTo>
                                <a:lnTo>
                                  <a:pt x="16936" y="125825"/>
                                </a:lnTo>
                                <a:lnTo>
                                  <a:pt x="16936" y="125825"/>
                                </a:lnTo>
                                <a:lnTo>
                                  <a:pt x="16936" y="126854"/>
                                </a:lnTo>
                                <a:lnTo>
                                  <a:pt x="16936" y="126854"/>
                                </a:lnTo>
                                <a:lnTo>
                                  <a:pt x="16936" y="126854"/>
                                </a:lnTo>
                                <a:lnTo>
                                  <a:pt x="16936" y="127892"/>
                                </a:lnTo>
                                <a:lnTo>
                                  <a:pt x="16936" y="127892"/>
                                </a:lnTo>
                                <a:lnTo>
                                  <a:pt x="16936" y="127892"/>
                                </a:lnTo>
                                <a:lnTo>
                                  <a:pt x="16936" y="128921"/>
                                </a:lnTo>
                                <a:lnTo>
                                  <a:pt x="16936" y="128921"/>
                                </a:lnTo>
                                <a:lnTo>
                                  <a:pt x="16936" y="128921"/>
                                </a:lnTo>
                                <a:lnTo>
                                  <a:pt x="16936" y="128921"/>
                                </a:lnTo>
                                <a:lnTo>
                                  <a:pt x="16936" y="129950"/>
                                </a:lnTo>
                                <a:lnTo>
                                  <a:pt x="16936" y="129950"/>
                                </a:lnTo>
                                <a:lnTo>
                                  <a:pt x="17993" y="129950"/>
                                </a:lnTo>
                                <a:lnTo>
                                  <a:pt x="17993" y="130988"/>
                                </a:lnTo>
                                <a:lnTo>
                                  <a:pt x="17993" y="130988"/>
                                </a:lnTo>
                                <a:lnTo>
                                  <a:pt x="17993" y="130988"/>
                                </a:lnTo>
                                <a:lnTo>
                                  <a:pt x="17993" y="130988"/>
                                </a:lnTo>
                                <a:lnTo>
                                  <a:pt x="17993" y="132016"/>
                                </a:lnTo>
                                <a:lnTo>
                                  <a:pt x="17993" y="132016"/>
                                </a:lnTo>
                                <a:lnTo>
                                  <a:pt x="17993" y="132016"/>
                                </a:lnTo>
                                <a:lnTo>
                                  <a:pt x="17993" y="133045"/>
                                </a:lnTo>
                                <a:lnTo>
                                  <a:pt x="17993" y="133045"/>
                                </a:lnTo>
                                <a:lnTo>
                                  <a:pt x="17993" y="133045"/>
                                </a:lnTo>
                                <a:lnTo>
                                  <a:pt x="17993" y="134074"/>
                                </a:lnTo>
                                <a:lnTo>
                                  <a:pt x="17993" y="134074"/>
                                </a:lnTo>
                                <a:lnTo>
                                  <a:pt x="17993" y="134074"/>
                                </a:lnTo>
                                <a:lnTo>
                                  <a:pt x="17993" y="135112"/>
                                </a:lnTo>
                                <a:lnTo>
                                  <a:pt x="17993" y="135112"/>
                                </a:lnTo>
                                <a:lnTo>
                                  <a:pt x="17993" y="135112"/>
                                </a:lnTo>
                                <a:lnTo>
                                  <a:pt x="17993" y="136141"/>
                                </a:lnTo>
                                <a:lnTo>
                                  <a:pt x="19050" y="136141"/>
                                </a:lnTo>
                                <a:lnTo>
                                  <a:pt x="19050" y="136141"/>
                                </a:lnTo>
                                <a:lnTo>
                                  <a:pt x="19050" y="136141"/>
                                </a:lnTo>
                                <a:lnTo>
                                  <a:pt x="19050" y="136141"/>
                                </a:lnTo>
                                <a:lnTo>
                                  <a:pt x="19050" y="136141"/>
                                </a:lnTo>
                                <a:lnTo>
                                  <a:pt x="19050" y="136141"/>
                                </a:lnTo>
                                <a:lnTo>
                                  <a:pt x="19050" y="136141"/>
                                </a:lnTo>
                                <a:lnTo>
                                  <a:pt x="19050" y="137170"/>
                                </a:lnTo>
                                <a:lnTo>
                                  <a:pt x="19050" y="137170"/>
                                </a:lnTo>
                                <a:lnTo>
                                  <a:pt x="19050" y="137170"/>
                                </a:lnTo>
                                <a:lnTo>
                                  <a:pt x="19050" y="137170"/>
                                </a:lnTo>
                                <a:lnTo>
                                  <a:pt x="19050" y="137170"/>
                                </a:lnTo>
                                <a:lnTo>
                                  <a:pt x="19050" y="138208"/>
                                </a:lnTo>
                                <a:lnTo>
                                  <a:pt x="19050" y="138208"/>
                                </a:lnTo>
                                <a:lnTo>
                                  <a:pt x="19050" y="138208"/>
                                </a:lnTo>
                                <a:lnTo>
                                  <a:pt x="19050" y="139237"/>
                                </a:lnTo>
                                <a:lnTo>
                                  <a:pt x="19050" y="139237"/>
                                </a:lnTo>
                                <a:lnTo>
                                  <a:pt x="19050" y="139237"/>
                                </a:lnTo>
                                <a:lnTo>
                                  <a:pt x="20107" y="139237"/>
                                </a:lnTo>
                                <a:lnTo>
                                  <a:pt x="20107" y="139237"/>
                                </a:lnTo>
                                <a:lnTo>
                                  <a:pt x="20107" y="140265"/>
                                </a:lnTo>
                                <a:lnTo>
                                  <a:pt x="20107" y="140265"/>
                                </a:lnTo>
                                <a:lnTo>
                                  <a:pt x="20107" y="140265"/>
                                </a:lnTo>
                                <a:lnTo>
                                  <a:pt x="20107" y="140265"/>
                                </a:lnTo>
                                <a:lnTo>
                                  <a:pt x="20107" y="141294"/>
                                </a:lnTo>
                                <a:lnTo>
                                  <a:pt x="20107" y="140265"/>
                                </a:lnTo>
                                <a:lnTo>
                                  <a:pt x="20107" y="141294"/>
                                </a:lnTo>
                                <a:lnTo>
                                  <a:pt x="20107" y="141294"/>
                                </a:lnTo>
                                <a:lnTo>
                                  <a:pt x="20107" y="141294"/>
                                </a:lnTo>
                                <a:lnTo>
                                  <a:pt x="20107" y="142332"/>
                                </a:lnTo>
                                <a:lnTo>
                                  <a:pt x="20107" y="141294"/>
                                </a:lnTo>
                                <a:lnTo>
                                  <a:pt x="20107" y="142332"/>
                                </a:lnTo>
                                <a:lnTo>
                                  <a:pt x="20107" y="142332"/>
                                </a:lnTo>
                                <a:lnTo>
                                  <a:pt x="20107" y="142332"/>
                                </a:lnTo>
                                <a:lnTo>
                                  <a:pt x="20107" y="142332"/>
                                </a:lnTo>
                                <a:lnTo>
                                  <a:pt x="20107" y="142332"/>
                                </a:lnTo>
                                <a:lnTo>
                                  <a:pt x="20107" y="143361"/>
                                </a:lnTo>
                                <a:lnTo>
                                  <a:pt x="20107" y="143361"/>
                                </a:lnTo>
                                <a:lnTo>
                                  <a:pt x="20107" y="143361"/>
                                </a:lnTo>
                                <a:lnTo>
                                  <a:pt x="20107" y="143361"/>
                                </a:lnTo>
                                <a:lnTo>
                                  <a:pt x="20107" y="143361"/>
                                </a:lnTo>
                                <a:lnTo>
                                  <a:pt x="20107" y="143361"/>
                                </a:lnTo>
                                <a:lnTo>
                                  <a:pt x="20107" y="144389"/>
                                </a:lnTo>
                                <a:lnTo>
                                  <a:pt x="20107" y="144389"/>
                                </a:lnTo>
                                <a:lnTo>
                                  <a:pt x="21164" y="144389"/>
                                </a:lnTo>
                                <a:lnTo>
                                  <a:pt x="21164" y="145428"/>
                                </a:lnTo>
                                <a:lnTo>
                                  <a:pt x="21164" y="144389"/>
                                </a:lnTo>
                                <a:lnTo>
                                  <a:pt x="21164" y="144389"/>
                                </a:lnTo>
                                <a:lnTo>
                                  <a:pt x="21164" y="145428"/>
                                </a:lnTo>
                                <a:lnTo>
                                  <a:pt x="21164" y="145428"/>
                                </a:lnTo>
                                <a:lnTo>
                                  <a:pt x="21164" y="145428"/>
                                </a:lnTo>
                                <a:lnTo>
                                  <a:pt x="21164" y="146456"/>
                                </a:lnTo>
                                <a:lnTo>
                                  <a:pt x="21164" y="146456"/>
                                </a:lnTo>
                                <a:lnTo>
                                  <a:pt x="21164" y="146456"/>
                                </a:lnTo>
                                <a:lnTo>
                                  <a:pt x="21164" y="146456"/>
                                </a:lnTo>
                                <a:lnTo>
                                  <a:pt x="21164" y="147485"/>
                                </a:lnTo>
                                <a:lnTo>
                                  <a:pt x="21164" y="147485"/>
                                </a:lnTo>
                                <a:lnTo>
                                  <a:pt x="21164" y="147485"/>
                                </a:lnTo>
                                <a:lnTo>
                                  <a:pt x="21164" y="147485"/>
                                </a:lnTo>
                                <a:lnTo>
                                  <a:pt x="21164" y="147485"/>
                                </a:lnTo>
                                <a:lnTo>
                                  <a:pt x="21164" y="147485"/>
                                </a:lnTo>
                                <a:lnTo>
                                  <a:pt x="21164" y="147485"/>
                                </a:lnTo>
                                <a:lnTo>
                                  <a:pt x="22222" y="147485"/>
                                </a:lnTo>
                                <a:lnTo>
                                  <a:pt x="22222" y="148514"/>
                                </a:lnTo>
                                <a:lnTo>
                                  <a:pt x="22222" y="148514"/>
                                </a:lnTo>
                                <a:lnTo>
                                  <a:pt x="22222" y="148514"/>
                                </a:lnTo>
                                <a:lnTo>
                                  <a:pt x="22222" y="148514"/>
                                </a:lnTo>
                                <a:lnTo>
                                  <a:pt x="22222" y="149552"/>
                                </a:lnTo>
                                <a:lnTo>
                                  <a:pt x="22222" y="149552"/>
                                </a:lnTo>
                                <a:lnTo>
                                  <a:pt x="22222" y="149552"/>
                                </a:lnTo>
                                <a:lnTo>
                                  <a:pt x="22222" y="149552"/>
                                </a:lnTo>
                                <a:lnTo>
                                  <a:pt x="22222" y="149552"/>
                                </a:lnTo>
                                <a:lnTo>
                                  <a:pt x="22222" y="148514"/>
                                </a:lnTo>
                                <a:lnTo>
                                  <a:pt x="22222" y="149552"/>
                                </a:lnTo>
                                <a:lnTo>
                                  <a:pt x="22222" y="149552"/>
                                </a:lnTo>
                                <a:lnTo>
                                  <a:pt x="22222" y="149552"/>
                                </a:lnTo>
                                <a:lnTo>
                                  <a:pt x="22222" y="150581"/>
                                </a:lnTo>
                                <a:lnTo>
                                  <a:pt x="22222" y="150581"/>
                                </a:lnTo>
                                <a:lnTo>
                                  <a:pt x="22222" y="150581"/>
                                </a:lnTo>
                                <a:lnTo>
                                  <a:pt x="22222" y="150581"/>
                                </a:lnTo>
                                <a:lnTo>
                                  <a:pt x="23279" y="150581"/>
                                </a:lnTo>
                                <a:lnTo>
                                  <a:pt x="23279" y="150581"/>
                                </a:lnTo>
                                <a:lnTo>
                                  <a:pt x="23279" y="150581"/>
                                </a:lnTo>
                                <a:lnTo>
                                  <a:pt x="23279" y="151609"/>
                                </a:lnTo>
                                <a:lnTo>
                                  <a:pt x="23279" y="151609"/>
                                </a:lnTo>
                                <a:lnTo>
                                  <a:pt x="23279" y="151609"/>
                                </a:lnTo>
                                <a:lnTo>
                                  <a:pt x="23279" y="151609"/>
                                </a:lnTo>
                                <a:lnTo>
                                  <a:pt x="23279" y="151609"/>
                                </a:lnTo>
                                <a:lnTo>
                                  <a:pt x="23279" y="151609"/>
                                </a:lnTo>
                                <a:lnTo>
                                  <a:pt x="23279" y="151609"/>
                                </a:lnTo>
                                <a:lnTo>
                                  <a:pt x="23279" y="152638"/>
                                </a:lnTo>
                                <a:lnTo>
                                  <a:pt x="23279" y="152638"/>
                                </a:lnTo>
                                <a:lnTo>
                                  <a:pt x="23279" y="152638"/>
                                </a:lnTo>
                                <a:lnTo>
                                  <a:pt x="23279" y="152638"/>
                                </a:lnTo>
                                <a:lnTo>
                                  <a:pt x="23279" y="153676"/>
                                </a:lnTo>
                                <a:lnTo>
                                  <a:pt x="23279" y="153676"/>
                                </a:lnTo>
                                <a:lnTo>
                                  <a:pt x="23279" y="153676"/>
                                </a:lnTo>
                                <a:lnTo>
                                  <a:pt x="23279" y="153676"/>
                                </a:lnTo>
                                <a:lnTo>
                                  <a:pt x="24346" y="153676"/>
                                </a:lnTo>
                                <a:lnTo>
                                  <a:pt x="24346" y="153676"/>
                                </a:lnTo>
                                <a:lnTo>
                                  <a:pt x="24346" y="153676"/>
                                </a:lnTo>
                                <a:lnTo>
                                  <a:pt x="24346" y="153676"/>
                                </a:lnTo>
                                <a:lnTo>
                                  <a:pt x="24346" y="153676"/>
                                </a:lnTo>
                                <a:lnTo>
                                  <a:pt x="24346" y="153676"/>
                                </a:lnTo>
                                <a:lnTo>
                                  <a:pt x="24346" y="153676"/>
                                </a:lnTo>
                                <a:lnTo>
                                  <a:pt x="24346" y="154705"/>
                                </a:lnTo>
                                <a:lnTo>
                                  <a:pt x="24346" y="154705"/>
                                </a:lnTo>
                                <a:lnTo>
                                  <a:pt x="24346" y="154705"/>
                                </a:lnTo>
                                <a:lnTo>
                                  <a:pt x="24346" y="154705"/>
                                </a:lnTo>
                                <a:lnTo>
                                  <a:pt x="24346" y="154705"/>
                                </a:lnTo>
                                <a:lnTo>
                                  <a:pt x="24346" y="154705"/>
                                </a:lnTo>
                                <a:lnTo>
                                  <a:pt x="24346" y="154705"/>
                                </a:lnTo>
                                <a:lnTo>
                                  <a:pt x="24346" y="154705"/>
                                </a:lnTo>
                                <a:lnTo>
                                  <a:pt x="24346" y="154705"/>
                                </a:lnTo>
                                <a:lnTo>
                                  <a:pt x="24346" y="155734"/>
                                </a:lnTo>
                                <a:lnTo>
                                  <a:pt x="24346" y="155734"/>
                                </a:lnTo>
                                <a:lnTo>
                                  <a:pt x="24346" y="155734"/>
                                </a:lnTo>
                                <a:lnTo>
                                  <a:pt x="24346" y="155734"/>
                                </a:lnTo>
                                <a:lnTo>
                                  <a:pt x="25403" y="155734"/>
                                </a:lnTo>
                                <a:lnTo>
                                  <a:pt x="25403" y="155734"/>
                                </a:lnTo>
                                <a:lnTo>
                                  <a:pt x="25403" y="155734"/>
                                </a:lnTo>
                                <a:lnTo>
                                  <a:pt x="25403" y="156772"/>
                                </a:lnTo>
                                <a:lnTo>
                                  <a:pt x="25403" y="156772"/>
                                </a:lnTo>
                                <a:lnTo>
                                  <a:pt x="25403" y="156772"/>
                                </a:lnTo>
                                <a:lnTo>
                                  <a:pt x="25403" y="156772"/>
                                </a:lnTo>
                                <a:lnTo>
                                  <a:pt x="25403" y="156772"/>
                                </a:lnTo>
                                <a:lnTo>
                                  <a:pt x="25403" y="156772"/>
                                </a:lnTo>
                                <a:lnTo>
                                  <a:pt x="25403" y="156772"/>
                                </a:lnTo>
                                <a:lnTo>
                                  <a:pt x="25403" y="156772"/>
                                </a:lnTo>
                                <a:lnTo>
                                  <a:pt x="25403" y="157801"/>
                                </a:lnTo>
                                <a:lnTo>
                                  <a:pt x="25403" y="156772"/>
                                </a:lnTo>
                                <a:lnTo>
                                  <a:pt x="25403" y="156772"/>
                                </a:lnTo>
                                <a:lnTo>
                                  <a:pt x="25403" y="156772"/>
                                </a:lnTo>
                                <a:lnTo>
                                  <a:pt x="25403" y="156772"/>
                                </a:lnTo>
                                <a:lnTo>
                                  <a:pt x="25403" y="156772"/>
                                </a:lnTo>
                                <a:lnTo>
                                  <a:pt x="25403" y="157801"/>
                                </a:lnTo>
                                <a:lnTo>
                                  <a:pt x="26461" y="157801"/>
                                </a:lnTo>
                                <a:lnTo>
                                  <a:pt x="26461" y="157801"/>
                                </a:lnTo>
                                <a:lnTo>
                                  <a:pt x="26461" y="157801"/>
                                </a:lnTo>
                                <a:lnTo>
                                  <a:pt x="26461" y="157801"/>
                                </a:lnTo>
                                <a:lnTo>
                                  <a:pt x="26461" y="157801"/>
                                </a:lnTo>
                                <a:lnTo>
                                  <a:pt x="26461" y="157801"/>
                                </a:lnTo>
                                <a:lnTo>
                                  <a:pt x="26461" y="157801"/>
                                </a:lnTo>
                                <a:lnTo>
                                  <a:pt x="26461" y="157801"/>
                                </a:lnTo>
                                <a:lnTo>
                                  <a:pt x="26461" y="157801"/>
                                </a:lnTo>
                                <a:lnTo>
                                  <a:pt x="26461" y="158829"/>
                                </a:lnTo>
                                <a:lnTo>
                                  <a:pt x="26461" y="158829"/>
                                </a:lnTo>
                                <a:lnTo>
                                  <a:pt x="26461" y="158829"/>
                                </a:lnTo>
                                <a:lnTo>
                                  <a:pt x="26461" y="159858"/>
                                </a:lnTo>
                                <a:lnTo>
                                  <a:pt x="26461" y="159858"/>
                                </a:lnTo>
                                <a:lnTo>
                                  <a:pt x="26461" y="159858"/>
                                </a:lnTo>
                                <a:lnTo>
                                  <a:pt x="26461" y="159858"/>
                                </a:lnTo>
                                <a:lnTo>
                                  <a:pt x="26461" y="159858"/>
                                </a:lnTo>
                                <a:lnTo>
                                  <a:pt x="26461" y="159858"/>
                                </a:lnTo>
                                <a:lnTo>
                                  <a:pt x="27518" y="159858"/>
                                </a:lnTo>
                                <a:lnTo>
                                  <a:pt x="27518" y="159858"/>
                                </a:lnTo>
                                <a:lnTo>
                                  <a:pt x="27518" y="159858"/>
                                </a:lnTo>
                                <a:lnTo>
                                  <a:pt x="27518" y="158829"/>
                                </a:lnTo>
                                <a:lnTo>
                                  <a:pt x="27518" y="159858"/>
                                </a:lnTo>
                                <a:lnTo>
                                  <a:pt x="27518" y="159858"/>
                                </a:lnTo>
                                <a:lnTo>
                                  <a:pt x="27518" y="159858"/>
                                </a:lnTo>
                                <a:lnTo>
                                  <a:pt x="27518" y="160896"/>
                                </a:lnTo>
                                <a:lnTo>
                                  <a:pt x="27518" y="159858"/>
                                </a:lnTo>
                                <a:lnTo>
                                  <a:pt x="27518" y="159858"/>
                                </a:lnTo>
                                <a:lnTo>
                                  <a:pt x="27518" y="159858"/>
                                </a:lnTo>
                                <a:lnTo>
                                  <a:pt x="27518" y="159858"/>
                                </a:lnTo>
                                <a:lnTo>
                                  <a:pt x="27518" y="160896"/>
                                </a:lnTo>
                                <a:lnTo>
                                  <a:pt x="27518" y="160896"/>
                                </a:lnTo>
                                <a:lnTo>
                                  <a:pt x="27518" y="160896"/>
                                </a:lnTo>
                                <a:lnTo>
                                  <a:pt x="27518" y="160896"/>
                                </a:lnTo>
                                <a:lnTo>
                                  <a:pt x="27518" y="160896"/>
                                </a:lnTo>
                                <a:lnTo>
                                  <a:pt x="27518" y="160896"/>
                                </a:lnTo>
                                <a:lnTo>
                                  <a:pt x="28575" y="160896"/>
                                </a:lnTo>
                                <a:lnTo>
                                  <a:pt x="28575" y="160896"/>
                                </a:lnTo>
                                <a:lnTo>
                                  <a:pt x="28575" y="161925"/>
                                </a:lnTo>
                                <a:lnTo>
                                  <a:pt x="28575" y="1619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51" name="Freeform: Shape 451"/>
                        <wps:cNvSpPr/>
                        <wps:spPr>
                          <a:xfrm>
                            <a:off x="2566987" y="3862387"/>
                            <a:ext cx="28575" cy="9525"/>
                          </a:xfrm>
                          <a:custGeom>
                            <a:avLst/>
                            <a:gdLst>
                              <a:gd name="connsiteX0" fmla="*/ 0 w 28575"/>
                              <a:gd name="connsiteY0" fmla="*/ 0 h 9525"/>
                              <a:gd name="connsiteX1" fmla="*/ 0 w 28575"/>
                              <a:gd name="connsiteY1" fmla="*/ 0 h 9525"/>
                              <a:gd name="connsiteX2" fmla="*/ 0 w 28575"/>
                              <a:gd name="connsiteY2" fmla="*/ 0 h 9525"/>
                              <a:gd name="connsiteX3" fmla="*/ 0 w 28575"/>
                              <a:gd name="connsiteY3" fmla="*/ 0 h 9525"/>
                              <a:gd name="connsiteX4" fmla="*/ 0 w 28575"/>
                              <a:gd name="connsiteY4" fmla="*/ 0 h 9525"/>
                              <a:gd name="connsiteX5" fmla="*/ 0 w 28575"/>
                              <a:gd name="connsiteY5" fmla="*/ 0 h 9525"/>
                              <a:gd name="connsiteX6" fmla="*/ 0 w 28575"/>
                              <a:gd name="connsiteY6" fmla="*/ 0 h 9525"/>
                              <a:gd name="connsiteX7" fmla="*/ 0 w 28575"/>
                              <a:gd name="connsiteY7" fmla="*/ 0 h 9525"/>
                              <a:gd name="connsiteX8" fmla="*/ 0 w 28575"/>
                              <a:gd name="connsiteY8" fmla="*/ 0 h 9525"/>
                              <a:gd name="connsiteX9" fmla="*/ 0 w 28575"/>
                              <a:gd name="connsiteY9" fmla="*/ 0 h 9525"/>
                              <a:gd name="connsiteX10" fmla="*/ 0 w 28575"/>
                              <a:gd name="connsiteY10" fmla="*/ 0 h 9525"/>
                              <a:gd name="connsiteX11" fmla="*/ 0 w 28575"/>
                              <a:gd name="connsiteY11" fmla="*/ 0 h 9525"/>
                              <a:gd name="connsiteX12" fmla="*/ 0 w 28575"/>
                              <a:gd name="connsiteY12" fmla="*/ 0 h 9525"/>
                              <a:gd name="connsiteX13" fmla="*/ 0 w 28575"/>
                              <a:gd name="connsiteY13" fmla="*/ 0 h 9525"/>
                              <a:gd name="connsiteX14" fmla="*/ 0 w 28575"/>
                              <a:gd name="connsiteY14" fmla="*/ 0 h 9525"/>
                              <a:gd name="connsiteX15" fmla="*/ 0 w 28575"/>
                              <a:gd name="connsiteY15" fmla="*/ 0 h 9525"/>
                              <a:gd name="connsiteX16" fmla="*/ 0 w 28575"/>
                              <a:gd name="connsiteY16" fmla="*/ 0 h 9525"/>
                              <a:gd name="connsiteX17" fmla="*/ 1057 w 28575"/>
                              <a:gd name="connsiteY17" fmla="*/ 0 h 9525"/>
                              <a:gd name="connsiteX18" fmla="*/ 1057 w 28575"/>
                              <a:gd name="connsiteY18" fmla="*/ 0 h 9525"/>
                              <a:gd name="connsiteX19" fmla="*/ 1057 w 28575"/>
                              <a:gd name="connsiteY19" fmla="*/ 0 h 9525"/>
                              <a:gd name="connsiteX20" fmla="*/ 1057 w 28575"/>
                              <a:gd name="connsiteY20" fmla="*/ 0 h 9525"/>
                              <a:gd name="connsiteX21" fmla="*/ 1057 w 28575"/>
                              <a:gd name="connsiteY21" fmla="*/ 0 h 9525"/>
                              <a:gd name="connsiteX22" fmla="*/ 1057 w 28575"/>
                              <a:gd name="connsiteY22" fmla="*/ 867 h 9525"/>
                              <a:gd name="connsiteX23" fmla="*/ 1057 w 28575"/>
                              <a:gd name="connsiteY23" fmla="*/ 867 h 9525"/>
                              <a:gd name="connsiteX24" fmla="*/ 1057 w 28575"/>
                              <a:gd name="connsiteY24" fmla="*/ 867 h 9525"/>
                              <a:gd name="connsiteX25" fmla="*/ 1057 w 28575"/>
                              <a:gd name="connsiteY25" fmla="*/ 1734 h 9525"/>
                              <a:gd name="connsiteX26" fmla="*/ 1057 w 28575"/>
                              <a:gd name="connsiteY26" fmla="*/ 1734 h 9525"/>
                              <a:gd name="connsiteX27" fmla="*/ 1057 w 28575"/>
                              <a:gd name="connsiteY27" fmla="*/ 1734 h 9525"/>
                              <a:gd name="connsiteX28" fmla="*/ 1057 w 28575"/>
                              <a:gd name="connsiteY28" fmla="*/ 1734 h 9525"/>
                              <a:gd name="connsiteX29" fmla="*/ 1057 w 28575"/>
                              <a:gd name="connsiteY29" fmla="*/ 1734 h 9525"/>
                              <a:gd name="connsiteX30" fmla="*/ 1057 w 28575"/>
                              <a:gd name="connsiteY30" fmla="*/ 1734 h 9525"/>
                              <a:gd name="connsiteX31" fmla="*/ 1057 w 28575"/>
                              <a:gd name="connsiteY31" fmla="*/ 1734 h 9525"/>
                              <a:gd name="connsiteX32" fmla="*/ 1057 w 28575"/>
                              <a:gd name="connsiteY32" fmla="*/ 867 h 9525"/>
                              <a:gd name="connsiteX33" fmla="*/ 1057 w 28575"/>
                              <a:gd name="connsiteY33" fmla="*/ 867 h 9525"/>
                              <a:gd name="connsiteX34" fmla="*/ 1057 w 28575"/>
                              <a:gd name="connsiteY34" fmla="*/ 867 h 9525"/>
                              <a:gd name="connsiteX35" fmla="*/ 2114 w 28575"/>
                              <a:gd name="connsiteY35" fmla="*/ 1734 h 9525"/>
                              <a:gd name="connsiteX36" fmla="*/ 2114 w 28575"/>
                              <a:gd name="connsiteY36" fmla="*/ 1734 h 9525"/>
                              <a:gd name="connsiteX37" fmla="*/ 2114 w 28575"/>
                              <a:gd name="connsiteY37" fmla="*/ 1734 h 9525"/>
                              <a:gd name="connsiteX38" fmla="*/ 2114 w 28575"/>
                              <a:gd name="connsiteY38" fmla="*/ 1734 h 9525"/>
                              <a:gd name="connsiteX39" fmla="*/ 2114 w 28575"/>
                              <a:gd name="connsiteY39" fmla="*/ 1734 h 9525"/>
                              <a:gd name="connsiteX40" fmla="*/ 2114 w 28575"/>
                              <a:gd name="connsiteY40" fmla="*/ 1734 h 9525"/>
                              <a:gd name="connsiteX41" fmla="*/ 2114 w 28575"/>
                              <a:gd name="connsiteY41" fmla="*/ 1734 h 9525"/>
                              <a:gd name="connsiteX42" fmla="*/ 2114 w 28575"/>
                              <a:gd name="connsiteY42" fmla="*/ 1734 h 9525"/>
                              <a:gd name="connsiteX43" fmla="*/ 2114 w 28575"/>
                              <a:gd name="connsiteY43" fmla="*/ 1734 h 9525"/>
                              <a:gd name="connsiteX44" fmla="*/ 2114 w 28575"/>
                              <a:gd name="connsiteY44" fmla="*/ 2600 h 9525"/>
                              <a:gd name="connsiteX45" fmla="*/ 2114 w 28575"/>
                              <a:gd name="connsiteY45" fmla="*/ 2600 h 9525"/>
                              <a:gd name="connsiteX46" fmla="*/ 2114 w 28575"/>
                              <a:gd name="connsiteY46" fmla="*/ 2600 h 9525"/>
                              <a:gd name="connsiteX47" fmla="*/ 2114 w 28575"/>
                              <a:gd name="connsiteY47" fmla="*/ 2600 h 9525"/>
                              <a:gd name="connsiteX48" fmla="*/ 2114 w 28575"/>
                              <a:gd name="connsiteY48" fmla="*/ 2600 h 9525"/>
                              <a:gd name="connsiteX49" fmla="*/ 2114 w 28575"/>
                              <a:gd name="connsiteY49" fmla="*/ 2600 h 9525"/>
                              <a:gd name="connsiteX50" fmla="*/ 2114 w 28575"/>
                              <a:gd name="connsiteY50" fmla="*/ 2600 h 9525"/>
                              <a:gd name="connsiteX51" fmla="*/ 2114 w 28575"/>
                              <a:gd name="connsiteY51" fmla="*/ 2600 h 9525"/>
                              <a:gd name="connsiteX52" fmla="*/ 2114 w 28575"/>
                              <a:gd name="connsiteY52" fmla="*/ 2600 h 9525"/>
                              <a:gd name="connsiteX53" fmla="*/ 3172 w 28575"/>
                              <a:gd name="connsiteY53" fmla="*/ 2600 h 9525"/>
                              <a:gd name="connsiteX54" fmla="*/ 3172 w 28575"/>
                              <a:gd name="connsiteY54" fmla="*/ 1734 h 9525"/>
                              <a:gd name="connsiteX55" fmla="*/ 3172 w 28575"/>
                              <a:gd name="connsiteY55" fmla="*/ 1734 h 9525"/>
                              <a:gd name="connsiteX56" fmla="*/ 3172 w 28575"/>
                              <a:gd name="connsiteY56" fmla="*/ 1734 h 9525"/>
                              <a:gd name="connsiteX57" fmla="*/ 3172 w 28575"/>
                              <a:gd name="connsiteY57" fmla="*/ 2600 h 9525"/>
                              <a:gd name="connsiteX58" fmla="*/ 3172 w 28575"/>
                              <a:gd name="connsiteY58" fmla="*/ 2600 h 9525"/>
                              <a:gd name="connsiteX59" fmla="*/ 3172 w 28575"/>
                              <a:gd name="connsiteY59" fmla="*/ 2600 h 9525"/>
                              <a:gd name="connsiteX60" fmla="*/ 3172 w 28575"/>
                              <a:gd name="connsiteY60" fmla="*/ 2600 h 9525"/>
                              <a:gd name="connsiteX61" fmla="*/ 3172 w 28575"/>
                              <a:gd name="connsiteY61" fmla="*/ 2600 h 9525"/>
                              <a:gd name="connsiteX62" fmla="*/ 3172 w 28575"/>
                              <a:gd name="connsiteY62" fmla="*/ 2600 h 9525"/>
                              <a:gd name="connsiteX63" fmla="*/ 3172 w 28575"/>
                              <a:gd name="connsiteY63" fmla="*/ 2600 h 9525"/>
                              <a:gd name="connsiteX64" fmla="*/ 3172 w 28575"/>
                              <a:gd name="connsiteY64" fmla="*/ 2600 h 9525"/>
                              <a:gd name="connsiteX65" fmla="*/ 3172 w 28575"/>
                              <a:gd name="connsiteY65" fmla="*/ 3467 h 9525"/>
                              <a:gd name="connsiteX66" fmla="*/ 3172 w 28575"/>
                              <a:gd name="connsiteY66" fmla="*/ 3467 h 9525"/>
                              <a:gd name="connsiteX67" fmla="*/ 3172 w 28575"/>
                              <a:gd name="connsiteY67" fmla="*/ 3467 h 9525"/>
                              <a:gd name="connsiteX68" fmla="*/ 3172 w 28575"/>
                              <a:gd name="connsiteY68" fmla="*/ 3467 h 9525"/>
                              <a:gd name="connsiteX69" fmla="*/ 3172 w 28575"/>
                              <a:gd name="connsiteY69" fmla="*/ 3467 h 9525"/>
                              <a:gd name="connsiteX70" fmla="*/ 3172 w 28575"/>
                              <a:gd name="connsiteY70" fmla="*/ 3467 h 9525"/>
                              <a:gd name="connsiteX71" fmla="*/ 3172 w 28575"/>
                              <a:gd name="connsiteY71" fmla="*/ 3467 h 9525"/>
                              <a:gd name="connsiteX72" fmla="*/ 3172 w 28575"/>
                              <a:gd name="connsiteY72" fmla="*/ 3467 h 9525"/>
                              <a:gd name="connsiteX73" fmla="*/ 4229 w 28575"/>
                              <a:gd name="connsiteY73" fmla="*/ 3467 h 9525"/>
                              <a:gd name="connsiteX74" fmla="*/ 4229 w 28575"/>
                              <a:gd name="connsiteY74" fmla="*/ 3467 h 9525"/>
                              <a:gd name="connsiteX75" fmla="*/ 4229 w 28575"/>
                              <a:gd name="connsiteY75" fmla="*/ 3467 h 9525"/>
                              <a:gd name="connsiteX76" fmla="*/ 4229 w 28575"/>
                              <a:gd name="connsiteY76" fmla="*/ 3467 h 9525"/>
                              <a:gd name="connsiteX77" fmla="*/ 4229 w 28575"/>
                              <a:gd name="connsiteY77" fmla="*/ 3467 h 9525"/>
                              <a:gd name="connsiteX78" fmla="*/ 4229 w 28575"/>
                              <a:gd name="connsiteY78" fmla="*/ 3467 h 9525"/>
                              <a:gd name="connsiteX79" fmla="*/ 4229 w 28575"/>
                              <a:gd name="connsiteY79" fmla="*/ 3467 h 9525"/>
                              <a:gd name="connsiteX80" fmla="*/ 4229 w 28575"/>
                              <a:gd name="connsiteY80" fmla="*/ 4334 h 9525"/>
                              <a:gd name="connsiteX81" fmla="*/ 4229 w 28575"/>
                              <a:gd name="connsiteY81" fmla="*/ 4334 h 9525"/>
                              <a:gd name="connsiteX82" fmla="*/ 4229 w 28575"/>
                              <a:gd name="connsiteY82" fmla="*/ 3467 h 9525"/>
                              <a:gd name="connsiteX83" fmla="*/ 4229 w 28575"/>
                              <a:gd name="connsiteY83" fmla="*/ 3467 h 9525"/>
                              <a:gd name="connsiteX84" fmla="*/ 4229 w 28575"/>
                              <a:gd name="connsiteY84" fmla="*/ 3467 h 9525"/>
                              <a:gd name="connsiteX85" fmla="*/ 4229 w 28575"/>
                              <a:gd name="connsiteY85" fmla="*/ 3467 h 9525"/>
                              <a:gd name="connsiteX86" fmla="*/ 4229 w 28575"/>
                              <a:gd name="connsiteY86" fmla="*/ 4334 h 9525"/>
                              <a:gd name="connsiteX87" fmla="*/ 4229 w 28575"/>
                              <a:gd name="connsiteY87" fmla="*/ 4334 h 9525"/>
                              <a:gd name="connsiteX88" fmla="*/ 4229 w 28575"/>
                              <a:gd name="connsiteY88" fmla="*/ 4334 h 9525"/>
                              <a:gd name="connsiteX89" fmla="*/ 4229 w 28575"/>
                              <a:gd name="connsiteY89" fmla="*/ 4334 h 9525"/>
                              <a:gd name="connsiteX90" fmla="*/ 4229 w 28575"/>
                              <a:gd name="connsiteY90" fmla="*/ 4334 h 9525"/>
                              <a:gd name="connsiteX91" fmla="*/ 4229 w 28575"/>
                              <a:gd name="connsiteY91" fmla="*/ 3467 h 9525"/>
                              <a:gd name="connsiteX92" fmla="*/ 4229 w 28575"/>
                              <a:gd name="connsiteY92" fmla="*/ 3467 h 9525"/>
                              <a:gd name="connsiteX93" fmla="*/ 4229 w 28575"/>
                              <a:gd name="connsiteY93" fmla="*/ 3467 h 9525"/>
                              <a:gd name="connsiteX94" fmla="*/ 4229 w 28575"/>
                              <a:gd name="connsiteY94" fmla="*/ 3467 h 9525"/>
                              <a:gd name="connsiteX95" fmla="*/ 4229 w 28575"/>
                              <a:gd name="connsiteY95" fmla="*/ 3467 h 9525"/>
                              <a:gd name="connsiteX96" fmla="*/ 4229 w 28575"/>
                              <a:gd name="connsiteY96" fmla="*/ 3467 h 9525"/>
                              <a:gd name="connsiteX97" fmla="*/ 5296 w 28575"/>
                              <a:gd name="connsiteY97" fmla="*/ 4334 h 9525"/>
                              <a:gd name="connsiteX98" fmla="*/ 5296 w 28575"/>
                              <a:gd name="connsiteY98" fmla="*/ 4334 h 9525"/>
                              <a:gd name="connsiteX99" fmla="*/ 5296 w 28575"/>
                              <a:gd name="connsiteY99" fmla="*/ 4334 h 9525"/>
                              <a:gd name="connsiteX100" fmla="*/ 5296 w 28575"/>
                              <a:gd name="connsiteY100" fmla="*/ 4334 h 9525"/>
                              <a:gd name="connsiteX101" fmla="*/ 5296 w 28575"/>
                              <a:gd name="connsiteY101" fmla="*/ 4334 h 9525"/>
                              <a:gd name="connsiteX102" fmla="*/ 5296 w 28575"/>
                              <a:gd name="connsiteY102" fmla="*/ 4334 h 9525"/>
                              <a:gd name="connsiteX103" fmla="*/ 5296 w 28575"/>
                              <a:gd name="connsiteY103" fmla="*/ 4334 h 9525"/>
                              <a:gd name="connsiteX104" fmla="*/ 5296 w 28575"/>
                              <a:gd name="connsiteY104" fmla="*/ 4334 h 9525"/>
                              <a:gd name="connsiteX105" fmla="*/ 5296 w 28575"/>
                              <a:gd name="connsiteY105" fmla="*/ 4334 h 9525"/>
                              <a:gd name="connsiteX106" fmla="*/ 5296 w 28575"/>
                              <a:gd name="connsiteY106" fmla="*/ 3467 h 9525"/>
                              <a:gd name="connsiteX107" fmla="*/ 5296 w 28575"/>
                              <a:gd name="connsiteY107" fmla="*/ 4334 h 9525"/>
                              <a:gd name="connsiteX108" fmla="*/ 5296 w 28575"/>
                              <a:gd name="connsiteY108" fmla="*/ 4334 h 9525"/>
                              <a:gd name="connsiteX109" fmla="*/ 5296 w 28575"/>
                              <a:gd name="connsiteY109" fmla="*/ 4334 h 9525"/>
                              <a:gd name="connsiteX110" fmla="*/ 5296 w 28575"/>
                              <a:gd name="connsiteY110" fmla="*/ 4334 h 9525"/>
                              <a:gd name="connsiteX111" fmla="*/ 5296 w 28575"/>
                              <a:gd name="connsiteY111" fmla="*/ 4334 h 9525"/>
                              <a:gd name="connsiteX112" fmla="*/ 5296 w 28575"/>
                              <a:gd name="connsiteY112" fmla="*/ 4334 h 9525"/>
                              <a:gd name="connsiteX113" fmla="*/ 5296 w 28575"/>
                              <a:gd name="connsiteY113" fmla="*/ 4334 h 9525"/>
                              <a:gd name="connsiteX114" fmla="*/ 5296 w 28575"/>
                              <a:gd name="connsiteY114" fmla="*/ 4334 h 9525"/>
                              <a:gd name="connsiteX115" fmla="*/ 6353 w 28575"/>
                              <a:gd name="connsiteY115" fmla="*/ 4334 h 9525"/>
                              <a:gd name="connsiteX116" fmla="*/ 6353 w 28575"/>
                              <a:gd name="connsiteY116" fmla="*/ 4334 h 9525"/>
                              <a:gd name="connsiteX117" fmla="*/ 6353 w 28575"/>
                              <a:gd name="connsiteY117" fmla="*/ 4334 h 9525"/>
                              <a:gd name="connsiteX118" fmla="*/ 6353 w 28575"/>
                              <a:gd name="connsiteY118" fmla="*/ 4334 h 9525"/>
                              <a:gd name="connsiteX119" fmla="*/ 6353 w 28575"/>
                              <a:gd name="connsiteY119" fmla="*/ 4334 h 9525"/>
                              <a:gd name="connsiteX120" fmla="*/ 6353 w 28575"/>
                              <a:gd name="connsiteY120" fmla="*/ 5191 h 9525"/>
                              <a:gd name="connsiteX121" fmla="*/ 6353 w 28575"/>
                              <a:gd name="connsiteY121" fmla="*/ 5191 h 9525"/>
                              <a:gd name="connsiteX122" fmla="*/ 6353 w 28575"/>
                              <a:gd name="connsiteY122" fmla="*/ 5191 h 9525"/>
                              <a:gd name="connsiteX123" fmla="*/ 6353 w 28575"/>
                              <a:gd name="connsiteY123" fmla="*/ 5191 h 9525"/>
                              <a:gd name="connsiteX124" fmla="*/ 6353 w 28575"/>
                              <a:gd name="connsiteY124" fmla="*/ 5191 h 9525"/>
                              <a:gd name="connsiteX125" fmla="*/ 6353 w 28575"/>
                              <a:gd name="connsiteY125" fmla="*/ 5191 h 9525"/>
                              <a:gd name="connsiteX126" fmla="*/ 6353 w 28575"/>
                              <a:gd name="connsiteY126" fmla="*/ 5191 h 9525"/>
                              <a:gd name="connsiteX127" fmla="*/ 6353 w 28575"/>
                              <a:gd name="connsiteY127" fmla="*/ 4334 h 9525"/>
                              <a:gd name="connsiteX128" fmla="*/ 6353 w 28575"/>
                              <a:gd name="connsiteY128" fmla="*/ 5191 h 9525"/>
                              <a:gd name="connsiteX129" fmla="*/ 6353 w 28575"/>
                              <a:gd name="connsiteY129" fmla="*/ 5191 h 9525"/>
                              <a:gd name="connsiteX130" fmla="*/ 6353 w 28575"/>
                              <a:gd name="connsiteY130" fmla="*/ 4334 h 9525"/>
                              <a:gd name="connsiteX131" fmla="*/ 6353 w 28575"/>
                              <a:gd name="connsiteY131" fmla="*/ 5191 h 9525"/>
                              <a:gd name="connsiteX132" fmla="*/ 6353 w 28575"/>
                              <a:gd name="connsiteY132" fmla="*/ 5191 h 9525"/>
                              <a:gd name="connsiteX133" fmla="*/ 7411 w 28575"/>
                              <a:gd name="connsiteY133" fmla="*/ 5191 h 9525"/>
                              <a:gd name="connsiteX134" fmla="*/ 7411 w 28575"/>
                              <a:gd name="connsiteY134" fmla="*/ 5191 h 9525"/>
                              <a:gd name="connsiteX135" fmla="*/ 7411 w 28575"/>
                              <a:gd name="connsiteY135" fmla="*/ 5191 h 9525"/>
                              <a:gd name="connsiteX136" fmla="*/ 7411 w 28575"/>
                              <a:gd name="connsiteY136" fmla="*/ 5191 h 9525"/>
                              <a:gd name="connsiteX137" fmla="*/ 7411 w 28575"/>
                              <a:gd name="connsiteY137" fmla="*/ 5191 h 9525"/>
                              <a:gd name="connsiteX138" fmla="*/ 7411 w 28575"/>
                              <a:gd name="connsiteY138" fmla="*/ 5191 h 9525"/>
                              <a:gd name="connsiteX139" fmla="*/ 7411 w 28575"/>
                              <a:gd name="connsiteY139" fmla="*/ 5191 h 9525"/>
                              <a:gd name="connsiteX140" fmla="*/ 7411 w 28575"/>
                              <a:gd name="connsiteY140" fmla="*/ 4334 h 9525"/>
                              <a:gd name="connsiteX141" fmla="*/ 7411 w 28575"/>
                              <a:gd name="connsiteY141" fmla="*/ 5191 h 9525"/>
                              <a:gd name="connsiteX142" fmla="*/ 7411 w 28575"/>
                              <a:gd name="connsiteY142" fmla="*/ 5191 h 9525"/>
                              <a:gd name="connsiteX143" fmla="*/ 7411 w 28575"/>
                              <a:gd name="connsiteY143" fmla="*/ 5191 h 9525"/>
                              <a:gd name="connsiteX144" fmla="*/ 7411 w 28575"/>
                              <a:gd name="connsiteY144" fmla="*/ 5191 h 9525"/>
                              <a:gd name="connsiteX145" fmla="*/ 7411 w 28575"/>
                              <a:gd name="connsiteY145" fmla="*/ 5191 h 9525"/>
                              <a:gd name="connsiteX146" fmla="*/ 7411 w 28575"/>
                              <a:gd name="connsiteY146" fmla="*/ 5191 h 9525"/>
                              <a:gd name="connsiteX147" fmla="*/ 7411 w 28575"/>
                              <a:gd name="connsiteY147" fmla="*/ 5191 h 9525"/>
                              <a:gd name="connsiteX148" fmla="*/ 7411 w 28575"/>
                              <a:gd name="connsiteY148" fmla="*/ 5191 h 9525"/>
                              <a:gd name="connsiteX149" fmla="*/ 7411 w 28575"/>
                              <a:gd name="connsiteY149" fmla="*/ 5191 h 9525"/>
                              <a:gd name="connsiteX150" fmla="*/ 7411 w 28575"/>
                              <a:gd name="connsiteY150" fmla="*/ 5191 h 9525"/>
                              <a:gd name="connsiteX151" fmla="*/ 7411 w 28575"/>
                              <a:gd name="connsiteY151" fmla="*/ 5191 h 9525"/>
                              <a:gd name="connsiteX152" fmla="*/ 7411 w 28575"/>
                              <a:gd name="connsiteY152" fmla="*/ 6058 h 9525"/>
                              <a:gd name="connsiteX153" fmla="*/ 8468 w 28575"/>
                              <a:gd name="connsiteY153" fmla="*/ 5191 h 9525"/>
                              <a:gd name="connsiteX154" fmla="*/ 8468 w 28575"/>
                              <a:gd name="connsiteY154" fmla="*/ 5191 h 9525"/>
                              <a:gd name="connsiteX155" fmla="*/ 8468 w 28575"/>
                              <a:gd name="connsiteY155" fmla="*/ 5191 h 9525"/>
                              <a:gd name="connsiteX156" fmla="*/ 8468 w 28575"/>
                              <a:gd name="connsiteY156" fmla="*/ 5191 h 9525"/>
                              <a:gd name="connsiteX157" fmla="*/ 8468 w 28575"/>
                              <a:gd name="connsiteY157" fmla="*/ 6058 h 9525"/>
                              <a:gd name="connsiteX158" fmla="*/ 8468 w 28575"/>
                              <a:gd name="connsiteY158" fmla="*/ 5191 h 9525"/>
                              <a:gd name="connsiteX159" fmla="*/ 8468 w 28575"/>
                              <a:gd name="connsiteY159" fmla="*/ 6058 h 9525"/>
                              <a:gd name="connsiteX160" fmla="*/ 8468 w 28575"/>
                              <a:gd name="connsiteY160" fmla="*/ 6058 h 9525"/>
                              <a:gd name="connsiteX161" fmla="*/ 8468 w 28575"/>
                              <a:gd name="connsiteY161" fmla="*/ 5191 h 9525"/>
                              <a:gd name="connsiteX162" fmla="*/ 8468 w 28575"/>
                              <a:gd name="connsiteY162" fmla="*/ 6058 h 9525"/>
                              <a:gd name="connsiteX163" fmla="*/ 8468 w 28575"/>
                              <a:gd name="connsiteY163" fmla="*/ 6058 h 9525"/>
                              <a:gd name="connsiteX164" fmla="*/ 8468 w 28575"/>
                              <a:gd name="connsiteY164" fmla="*/ 6058 h 9525"/>
                              <a:gd name="connsiteX165" fmla="*/ 8468 w 28575"/>
                              <a:gd name="connsiteY165" fmla="*/ 6058 h 9525"/>
                              <a:gd name="connsiteX166" fmla="*/ 8468 w 28575"/>
                              <a:gd name="connsiteY166" fmla="*/ 6058 h 9525"/>
                              <a:gd name="connsiteX167" fmla="*/ 8468 w 28575"/>
                              <a:gd name="connsiteY167" fmla="*/ 5191 h 9525"/>
                              <a:gd name="connsiteX168" fmla="*/ 8468 w 28575"/>
                              <a:gd name="connsiteY168" fmla="*/ 5191 h 9525"/>
                              <a:gd name="connsiteX169" fmla="*/ 8468 w 28575"/>
                              <a:gd name="connsiteY169" fmla="*/ 5191 h 9525"/>
                              <a:gd name="connsiteX170" fmla="*/ 8468 w 28575"/>
                              <a:gd name="connsiteY170" fmla="*/ 5191 h 9525"/>
                              <a:gd name="connsiteX171" fmla="*/ 9525 w 28575"/>
                              <a:gd name="connsiteY171" fmla="*/ 5191 h 9525"/>
                              <a:gd name="connsiteX172" fmla="*/ 9525 w 28575"/>
                              <a:gd name="connsiteY172" fmla="*/ 6058 h 9525"/>
                              <a:gd name="connsiteX173" fmla="*/ 9525 w 28575"/>
                              <a:gd name="connsiteY173" fmla="*/ 6058 h 9525"/>
                              <a:gd name="connsiteX174" fmla="*/ 9525 w 28575"/>
                              <a:gd name="connsiteY174" fmla="*/ 6058 h 9525"/>
                              <a:gd name="connsiteX175" fmla="*/ 9525 w 28575"/>
                              <a:gd name="connsiteY175" fmla="*/ 6058 h 9525"/>
                              <a:gd name="connsiteX176" fmla="*/ 9525 w 28575"/>
                              <a:gd name="connsiteY176" fmla="*/ 6058 h 9525"/>
                              <a:gd name="connsiteX177" fmla="*/ 9525 w 28575"/>
                              <a:gd name="connsiteY177" fmla="*/ 6058 h 9525"/>
                              <a:gd name="connsiteX178" fmla="*/ 9525 w 28575"/>
                              <a:gd name="connsiteY178" fmla="*/ 6058 h 9525"/>
                              <a:gd name="connsiteX179" fmla="*/ 9525 w 28575"/>
                              <a:gd name="connsiteY179" fmla="*/ 5191 h 9525"/>
                              <a:gd name="connsiteX180" fmla="*/ 9525 w 28575"/>
                              <a:gd name="connsiteY180" fmla="*/ 6058 h 9525"/>
                              <a:gd name="connsiteX181" fmla="*/ 9525 w 28575"/>
                              <a:gd name="connsiteY181" fmla="*/ 6058 h 9525"/>
                              <a:gd name="connsiteX182" fmla="*/ 9525 w 28575"/>
                              <a:gd name="connsiteY182" fmla="*/ 6925 h 9525"/>
                              <a:gd name="connsiteX183" fmla="*/ 9525 w 28575"/>
                              <a:gd name="connsiteY183" fmla="*/ 6058 h 9525"/>
                              <a:gd name="connsiteX184" fmla="*/ 9525 w 28575"/>
                              <a:gd name="connsiteY184" fmla="*/ 6058 h 9525"/>
                              <a:gd name="connsiteX185" fmla="*/ 9525 w 28575"/>
                              <a:gd name="connsiteY185" fmla="*/ 6058 h 9525"/>
                              <a:gd name="connsiteX186" fmla="*/ 9525 w 28575"/>
                              <a:gd name="connsiteY186" fmla="*/ 6058 h 9525"/>
                              <a:gd name="connsiteX187" fmla="*/ 9525 w 28575"/>
                              <a:gd name="connsiteY187" fmla="*/ 6058 h 9525"/>
                              <a:gd name="connsiteX188" fmla="*/ 9525 w 28575"/>
                              <a:gd name="connsiteY188" fmla="*/ 6058 h 9525"/>
                              <a:gd name="connsiteX189" fmla="*/ 10582 w 28575"/>
                              <a:gd name="connsiteY189" fmla="*/ 6925 h 9525"/>
                              <a:gd name="connsiteX190" fmla="*/ 10582 w 28575"/>
                              <a:gd name="connsiteY190" fmla="*/ 6058 h 9525"/>
                              <a:gd name="connsiteX191" fmla="*/ 10582 w 28575"/>
                              <a:gd name="connsiteY191" fmla="*/ 6058 h 9525"/>
                              <a:gd name="connsiteX192" fmla="*/ 10582 w 28575"/>
                              <a:gd name="connsiteY192" fmla="*/ 6058 h 9525"/>
                              <a:gd name="connsiteX193" fmla="*/ 10582 w 28575"/>
                              <a:gd name="connsiteY193" fmla="*/ 6058 h 9525"/>
                              <a:gd name="connsiteX194" fmla="*/ 10582 w 28575"/>
                              <a:gd name="connsiteY194" fmla="*/ 6925 h 9525"/>
                              <a:gd name="connsiteX195" fmla="*/ 10582 w 28575"/>
                              <a:gd name="connsiteY195" fmla="*/ 6925 h 9525"/>
                              <a:gd name="connsiteX196" fmla="*/ 10582 w 28575"/>
                              <a:gd name="connsiteY196" fmla="*/ 6925 h 9525"/>
                              <a:gd name="connsiteX197" fmla="*/ 10582 w 28575"/>
                              <a:gd name="connsiteY197" fmla="*/ 6925 h 9525"/>
                              <a:gd name="connsiteX198" fmla="*/ 10582 w 28575"/>
                              <a:gd name="connsiteY198" fmla="*/ 6925 h 9525"/>
                              <a:gd name="connsiteX199" fmla="*/ 10582 w 28575"/>
                              <a:gd name="connsiteY199" fmla="*/ 6925 h 9525"/>
                              <a:gd name="connsiteX200" fmla="*/ 10582 w 28575"/>
                              <a:gd name="connsiteY200" fmla="*/ 6925 h 9525"/>
                              <a:gd name="connsiteX201" fmla="*/ 10582 w 28575"/>
                              <a:gd name="connsiteY201" fmla="*/ 6925 h 9525"/>
                              <a:gd name="connsiteX202" fmla="*/ 10582 w 28575"/>
                              <a:gd name="connsiteY202" fmla="*/ 6925 h 9525"/>
                              <a:gd name="connsiteX203" fmla="*/ 10582 w 28575"/>
                              <a:gd name="connsiteY203" fmla="*/ 6925 h 9525"/>
                              <a:gd name="connsiteX204" fmla="*/ 10582 w 28575"/>
                              <a:gd name="connsiteY204" fmla="*/ 6925 h 9525"/>
                              <a:gd name="connsiteX205" fmla="*/ 10582 w 28575"/>
                              <a:gd name="connsiteY205" fmla="*/ 6058 h 9525"/>
                              <a:gd name="connsiteX206" fmla="*/ 10582 w 28575"/>
                              <a:gd name="connsiteY206" fmla="*/ 6058 h 9525"/>
                              <a:gd name="connsiteX207" fmla="*/ 11639 w 28575"/>
                              <a:gd name="connsiteY207" fmla="*/ 6058 h 9525"/>
                              <a:gd name="connsiteX208" fmla="*/ 11639 w 28575"/>
                              <a:gd name="connsiteY208" fmla="*/ 6058 h 9525"/>
                              <a:gd name="connsiteX209" fmla="*/ 11639 w 28575"/>
                              <a:gd name="connsiteY209" fmla="*/ 6058 h 9525"/>
                              <a:gd name="connsiteX210" fmla="*/ 11639 w 28575"/>
                              <a:gd name="connsiteY210" fmla="*/ 6058 h 9525"/>
                              <a:gd name="connsiteX211" fmla="*/ 11639 w 28575"/>
                              <a:gd name="connsiteY211" fmla="*/ 6058 h 9525"/>
                              <a:gd name="connsiteX212" fmla="*/ 11639 w 28575"/>
                              <a:gd name="connsiteY212" fmla="*/ 6925 h 9525"/>
                              <a:gd name="connsiteX213" fmla="*/ 11639 w 28575"/>
                              <a:gd name="connsiteY213" fmla="*/ 6925 h 9525"/>
                              <a:gd name="connsiteX214" fmla="*/ 11639 w 28575"/>
                              <a:gd name="connsiteY214" fmla="*/ 6925 h 9525"/>
                              <a:gd name="connsiteX215" fmla="*/ 11639 w 28575"/>
                              <a:gd name="connsiteY215" fmla="*/ 6925 h 9525"/>
                              <a:gd name="connsiteX216" fmla="*/ 11639 w 28575"/>
                              <a:gd name="connsiteY216" fmla="*/ 6925 h 9525"/>
                              <a:gd name="connsiteX217" fmla="*/ 11639 w 28575"/>
                              <a:gd name="connsiteY217" fmla="*/ 6058 h 9525"/>
                              <a:gd name="connsiteX218" fmla="*/ 11639 w 28575"/>
                              <a:gd name="connsiteY218" fmla="*/ 6058 h 9525"/>
                              <a:gd name="connsiteX219" fmla="*/ 11639 w 28575"/>
                              <a:gd name="connsiteY219" fmla="*/ 6058 h 9525"/>
                              <a:gd name="connsiteX220" fmla="*/ 11639 w 28575"/>
                              <a:gd name="connsiteY220" fmla="*/ 6925 h 9525"/>
                              <a:gd name="connsiteX221" fmla="*/ 11639 w 28575"/>
                              <a:gd name="connsiteY221" fmla="*/ 6925 h 9525"/>
                              <a:gd name="connsiteX222" fmla="*/ 11639 w 28575"/>
                              <a:gd name="connsiteY222" fmla="*/ 6925 h 9525"/>
                              <a:gd name="connsiteX223" fmla="*/ 11639 w 28575"/>
                              <a:gd name="connsiteY223" fmla="*/ 6925 h 9525"/>
                              <a:gd name="connsiteX224" fmla="*/ 11639 w 28575"/>
                              <a:gd name="connsiteY224" fmla="*/ 6925 h 9525"/>
                              <a:gd name="connsiteX225" fmla="*/ 11639 w 28575"/>
                              <a:gd name="connsiteY225" fmla="*/ 6925 h 9525"/>
                              <a:gd name="connsiteX226" fmla="*/ 11639 w 28575"/>
                              <a:gd name="connsiteY226" fmla="*/ 6925 h 9525"/>
                              <a:gd name="connsiteX227" fmla="*/ 12697 w 28575"/>
                              <a:gd name="connsiteY227" fmla="*/ 6925 h 9525"/>
                              <a:gd name="connsiteX228" fmla="*/ 12697 w 28575"/>
                              <a:gd name="connsiteY228" fmla="*/ 6925 h 9525"/>
                              <a:gd name="connsiteX229" fmla="*/ 12697 w 28575"/>
                              <a:gd name="connsiteY229" fmla="*/ 6925 h 9525"/>
                              <a:gd name="connsiteX230" fmla="*/ 12697 w 28575"/>
                              <a:gd name="connsiteY230" fmla="*/ 6925 h 9525"/>
                              <a:gd name="connsiteX231" fmla="*/ 12697 w 28575"/>
                              <a:gd name="connsiteY231" fmla="*/ 6925 h 9525"/>
                              <a:gd name="connsiteX232" fmla="*/ 12697 w 28575"/>
                              <a:gd name="connsiteY232" fmla="*/ 6925 h 9525"/>
                              <a:gd name="connsiteX233" fmla="*/ 12697 w 28575"/>
                              <a:gd name="connsiteY233" fmla="*/ 6925 h 9525"/>
                              <a:gd name="connsiteX234" fmla="*/ 12697 w 28575"/>
                              <a:gd name="connsiteY234" fmla="*/ 6925 h 9525"/>
                              <a:gd name="connsiteX235" fmla="*/ 12697 w 28575"/>
                              <a:gd name="connsiteY235" fmla="*/ 6925 h 9525"/>
                              <a:gd name="connsiteX236" fmla="*/ 12697 w 28575"/>
                              <a:gd name="connsiteY236" fmla="*/ 6925 h 9525"/>
                              <a:gd name="connsiteX237" fmla="*/ 12697 w 28575"/>
                              <a:gd name="connsiteY237" fmla="*/ 6925 h 9525"/>
                              <a:gd name="connsiteX238" fmla="*/ 12697 w 28575"/>
                              <a:gd name="connsiteY238" fmla="*/ 6925 h 9525"/>
                              <a:gd name="connsiteX239" fmla="*/ 12697 w 28575"/>
                              <a:gd name="connsiteY239" fmla="*/ 6925 h 9525"/>
                              <a:gd name="connsiteX240" fmla="*/ 12697 w 28575"/>
                              <a:gd name="connsiteY240" fmla="*/ 6925 h 9525"/>
                              <a:gd name="connsiteX241" fmla="*/ 12697 w 28575"/>
                              <a:gd name="connsiteY241" fmla="*/ 6925 h 9525"/>
                              <a:gd name="connsiteX242" fmla="*/ 12697 w 28575"/>
                              <a:gd name="connsiteY242" fmla="*/ 6925 h 9525"/>
                              <a:gd name="connsiteX243" fmla="*/ 12697 w 28575"/>
                              <a:gd name="connsiteY243" fmla="*/ 6925 h 9525"/>
                              <a:gd name="connsiteX244" fmla="*/ 12697 w 28575"/>
                              <a:gd name="connsiteY244" fmla="*/ 6925 h 9525"/>
                              <a:gd name="connsiteX245" fmla="*/ 13754 w 28575"/>
                              <a:gd name="connsiteY245" fmla="*/ 6925 h 9525"/>
                              <a:gd name="connsiteX246" fmla="*/ 13754 w 28575"/>
                              <a:gd name="connsiteY246" fmla="*/ 6925 h 9525"/>
                              <a:gd name="connsiteX247" fmla="*/ 13754 w 28575"/>
                              <a:gd name="connsiteY247" fmla="*/ 6925 h 9525"/>
                              <a:gd name="connsiteX248" fmla="*/ 13754 w 28575"/>
                              <a:gd name="connsiteY248" fmla="*/ 6925 h 9525"/>
                              <a:gd name="connsiteX249" fmla="*/ 13754 w 28575"/>
                              <a:gd name="connsiteY249" fmla="*/ 6925 h 9525"/>
                              <a:gd name="connsiteX250" fmla="*/ 13754 w 28575"/>
                              <a:gd name="connsiteY250" fmla="*/ 6925 h 9525"/>
                              <a:gd name="connsiteX251" fmla="*/ 13754 w 28575"/>
                              <a:gd name="connsiteY251" fmla="*/ 6925 h 9525"/>
                              <a:gd name="connsiteX252" fmla="*/ 13754 w 28575"/>
                              <a:gd name="connsiteY252" fmla="*/ 7791 h 9525"/>
                              <a:gd name="connsiteX253" fmla="*/ 13754 w 28575"/>
                              <a:gd name="connsiteY253" fmla="*/ 7791 h 9525"/>
                              <a:gd name="connsiteX254" fmla="*/ 13754 w 28575"/>
                              <a:gd name="connsiteY254" fmla="*/ 7791 h 9525"/>
                              <a:gd name="connsiteX255" fmla="*/ 13754 w 28575"/>
                              <a:gd name="connsiteY255" fmla="*/ 7791 h 9525"/>
                              <a:gd name="connsiteX256" fmla="*/ 13754 w 28575"/>
                              <a:gd name="connsiteY256" fmla="*/ 7791 h 9525"/>
                              <a:gd name="connsiteX257" fmla="*/ 13754 w 28575"/>
                              <a:gd name="connsiteY257" fmla="*/ 7791 h 9525"/>
                              <a:gd name="connsiteX258" fmla="*/ 13754 w 28575"/>
                              <a:gd name="connsiteY258" fmla="*/ 6925 h 9525"/>
                              <a:gd name="connsiteX259" fmla="*/ 13754 w 28575"/>
                              <a:gd name="connsiteY259" fmla="*/ 7791 h 9525"/>
                              <a:gd name="connsiteX260" fmla="*/ 13754 w 28575"/>
                              <a:gd name="connsiteY260" fmla="*/ 7791 h 9525"/>
                              <a:gd name="connsiteX261" fmla="*/ 13754 w 28575"/>
                              <a:gd name="connsiteY261" fmla="*/ 7791 h 9525"/>
                              <a:gd name="connsiteX262" fmla="*/ 13754 w 28575"/>
                              <a:gd name="connsiteY262" fmla="*/ 7791 h 9525"/>
                              <a:gd name="connsiteX263" fmla="*/ 14821 w 28575"/>
                              <a:gd name="connsiteY263" fmla="*/ 7791 h 9525"/>
                              <a:gd name="connsiteX264" fmla="*/ 14821 w 28575"/>
                              <a:gd name="connsiteY264" fmla="*/ 6925 h 9525"/>
                              <a:gd name="connsiteX265" fmla="*/ 14821 w 28575"/>
                              <a:gd name="connsiteY265" fmla="*/ 6925 h 9525"/>
                              <a:gd name="connsiteX266" fmla="*/ 14821 w 28575"/>
                              <a:gd name="connsiteY266" fmla="*/ 6925 h 9525"/>
                              <a:gd name="connsiteX267" fmla="*/ 14821 w 28575"/>
                              <a:gd name="connsiteY267" fmla="*/ 6925 h 9525"/>
                              <a:gd name="connsiteX268" fmla="*/ 14821 w 28575"/>
                              <a:gd name="connsiteY268" fmla="*/ 6925 h 9525"/>
                              <a:gd name="connsiteX269" fmla="*/ 14821 w 28575"/>
                              <a:gd name="connsiteY269" fmla="*/ 7791 h 9525"/>
                              <a:gd name="connsiteX270" fmla="*/ 14821 w 28575"/>
                              <a:gd name="connsiteY270" fmla="*/ 7791 h 9525"/>
                              <a:gd name="connsiteX271" fmla="*/ 14821 w 28575"/>
                              <a:gd name="connsiteY271" fmla="*/ 7791 h 9525"/>
                              <a:gd name="connsiteX272" fmla="*/ 14821 w 28575"/>
                              <a:gd name="connsiteY272" fmla="*/ 7791 h 9525"/>
                              <a:gd name="connsiteX273" fmla="*/ 14821 w 28575"/>
                              <a:gd name="connsiteY273" fmla="*/ 6925 h 9525"/>
                              <a:gd name="connsiteX274" fmla="*/ 14821 w 28575"/>
                              <a:gd name="connsiteY274" fmla="*/ 6925 h 9525"/>
                              <a:gd name="connsiteX275" fmla="*/ 14821 w 28575"/>
                              <a:gd name="connsiteY275" fmla="*/ 6925 h 9525"/>
                              <a:gd name="connsiteX276" fmla="*/ 14821 w 28575"/>
                              <a:gd name="connsiteY276" fmla="*/ 6925 h 9525"/>
                              <a:gd name="connsiteX277" fmla="*/ 14821 w 28575"/>
                              <a:gd name="connsiteY277" fmla="*/ 6925 h 9525"/>
                              <a:gd name="connsiteX278" fmla="*/ 14821 w 28575"/>
                              <a:gd name="connsiteY278" fmla="*/ 6925 h 9525"/>
                              <a:gd name="connsiteX279" fmla="*/ 14821 w 28575"/>
                              <a:gd name="connsiteY279" fmla="*/ 7791 h 9525"/>
                              <a:gd name="connsiteX280" fmla="*/ 14821 w 28575"/>
                              <a:gd name="connsiteY280" fmla="*/ 7791 h 9525"/>
                              <a:gd name="connsiteX281" fmla="*/ 15878 w 28575"/>
                              <a:gd name="connsiteY281" fmla="*/ 7791 h 9525"/>
                              <a:gd name="connsiteX282" fmla="*/ 15878 w 28575"/>
                              <a:gd name="connsiteY282" fmla="*/ 7791 h 9525"/>
                              <a:gd name="connsiteX283" fmla="*/ 15878 w 28575"/>
                              <a:gd name="connsiteY283" fmla="*/ 7791 h 9525"/>
                              <a:gd name="connsiteX284" fmla="*/ 15878 w 28575"/>
                              <a:gd name="connsiteY284" fmla="*/ 7791 h 9525"/>
                              <a:gd name="connsiteX285" fmla="*/ 15878 w 28575"/>
                              <a:gd name="connsiteY285" fmla="*/ 6925 h 9525"/>
                              <a:gd name="connsiteX286" fmla="*/ 15878 w 28575"/>
                              <a:gd name="connsiteY286" fmla="*/ 7791 h 9525"/>
                              <a:gd name="connsiteX287" fmla="*/ 15878 w 28575"/>
                              <a:gd name="connsiteY287" fmla="*/ 7791 h 9525"/>
                              <a:gd name="connsiteX288" fmla="*/ 15878 w 28575"/>
                              <a:gd name="connsiteY288" fmla="*/ 7791 h 9525"/>
                              <a:gd name="connsiteX289" fmla="*/ 15878 w 28575"/>
                              <a:gd name="connsiteY289" fmla="*/ 7791 h 9525"/>
                              <a:gd name="connsiteX290" fmla="*/ 15878 w 28575"/>
                              <a:gd name="connsiteY290" fmla="*/ 7791 h 9525"/>
                              <a:gd name="connsiteX291" fmla="*/ 15878 w 28575"/>
                              <a:gd name="connsiteY291" fmla="*/ 7791 h 9525"/>
                              <a:gd name="connsiteX292" fmla="*/ 15878 w 28575"/>
                              <a:gd name="connsiteY292" fmla="*/ 7791 h 9525"/>
                              <a:gd name="connsiteX293" fmla="*/ 15878 w 28575"/>
                              <a:gd name="connsiteY293" fmla="*/ 7791 h 9525"/>
                              <a:gd name="connsiteX294" fmla="*/ 15878 w 28575"/>
                              <a:gd name="connsiteY294" fmla="*/ 7791 h 9525"/>
                              <a:gd name="connsiteX295" fmla="*/ 15878 w 28575"/>
                              <a:gd name="connsiteY295" fmla="*/ 6925 h 9525"/>
                              <a:gd name="connsiteX296" fmla="*/ 15878 w 28575"/>
                              <a:gd name="connsiteY296" fmla="*/ 7791 h 9525"/>
                              <a:gd name="connsiteX297" fmla="*/ 15878 w 28575"/>
                              <a:gd name="connsiteY297" fmla="*/ 7791 h 9525"/>
                              <a:gd name="connsiteX298" fmla="*/ 15878 w 28575"/>
                              <a:gd name="connsiteY298" fmla="*/ 6925 h 9525"/>
                              <a:gd name="connsiteX299" fmla="*/ 15878 w 28575"/>
                              <a:gd name="connsiteY299" fmla="*/ 7791 h 9525"/>
                              <a:gd name="connsiteX300" fmla="*/ 15878 w 28575"/>
                              <a:gd name="connsiteY300" fmla="*/ 7791 h 9525"/>
                              <a:gd name="connsiteX301" fmla="*/ 15878 w 28575"/>
                              <a:gd name="connsiteY301" fmla="*/ 7791 h 9525"/>
                              <a:gd name="connsiteX302" fmla="*/ 15878 w 28575"/>
                              <a:gd name="connsiteY302" fmla="*/ 7791 h 9525"/>
                              <a:gd name="connsiteX303" fmla="*/ 15878 w 28575"/>
                              <a:gd name="connsiteY303" fmla="*/ 7791 h 9525"/>
                              <a:gd name="connsiteX304" fmla="*/ 15878 w 28575"/>
                              <a:gd name="connsiteY304" fmla="*/ 7791 h 9525"/>
                              <a:gd name="connsiteX305" fmla="*/ 15878 w 28575"/>
                              <a:gd name="connsiteY305" fmla="*/ 7791 h 9525"/>
                              <a:gd name="connsiteX306" fmla="*/ 15878 w 28575"/>
                              <a:gd name="connsiteY306" fmla="*/ 7791 h 9525"/>
                              <a:gd name="connsiteX307" fmla="*/ 16936 w 28575"/>
                              <a:gd name="connsiteY307" fmla="*/ 7791 h 9525"/>
                              <a:gd name="connsiteX308" fmla="*/ 16936 w 28575"/>
                              <a:gd name="connsiteY308" fmla="*/ 7791 h 9525"/>
                              <a:gd name="connsiteX309" fmla="*/ 16936 w 28575"/>
                              <a:gd name="connsiteY309" fmla="*/ 7791 h 9525"/>
                              <a:gd name="connsiteX310" fmla="*/ 16936 w 28575"/>
                              <a:gd name="connsiteY310" fmla="*/ 7791 h 9525"/>
                              <a:gd name="connsiteX311" fmla="*/ 16936 w 28575"/>
                              <a:gd name="connsiteY311" fmla="*/ 7791 h 9525"/>
                              <a:gd name="connsiteX312" fmla="*/ 16936 w 28575"/>
                              <a:gd name="connsiteY312" fmla="*/ 7791 h 9525"/>
                              <a:gd name="connsiteX313" fmla="*/ 16936 w 28575"/>
                              <a:gd name="connsiteY313" fmla="*/ 7791 h 9525"/>
                              <a:gd name="connsiteX314" fmla="*/ 16936 w 28575"/>
                              <a:gd name="connsiteY314" fmla="*/ 7791 h 9525"/>
                              <a:gd name="connsiteX315" fmla="*/ 16936 w 28575"/>
                              <a:gd name="connsiteY315" fmla="*/ 7791 h 9525"/>
                              <a:gd name="connsiteX316" fmla="*/ 16936 w 28575"/>
                              <a:gd name="connsiteY316" fmla="*/ 7791 h 9525"/>
                              <a:gd name="connsiteX317" fmla="*/ 16936 w 28575"/>
                              <a:gd name="connsiteY317" fmla="*/ 7791 h 9525"/>
                              <a:gd name="connsiteX318" fmla="*/ 16936 w 28575"/>
                              <a:gd name="connsiteY318" fmla="*/ 7791 h 9525"/>
                              <a:gd name="connsiteX319" fmla="*/ 16936 w 28575"/>
                              <a:gd name="connsiteY319" fmla="*/ 7791 h 9525"/>
                              <a:gd name="connsiteX320" fmla="*/ 16936 w 28575"/>
                              <a:gd name="connsiteY320" fmla="*/ 7791 h 9525"/>
                              <a:gd name="connsiteX321" fmla="*/ 16936 w 28575"/>
                              <a:gd name="connsiteY321" fmla="*/ 7791 h 9525"/>
                              <a:gd name="connsiteX322" fmla="*/ 16936 w 28575"/>
                              <a:gd name="connsiteY322" fmla="*/ 7791 h 9525"/>
                              <a:gd name="connsiteX323" fmla="*/ 16936 w 28575"/>
                              <a:gd name="connsiteY323" fmla="*/ 7791 h 9525"/>
                              <a:gd name="connsiteX324" fmla="*/ 16936 w 28575"/>
                              <a:gd name="connsiteY324" fmla="*/ 7791 h 9525"/>
                              <a:gd name="connsiteX325" fmla="*/ 17993 w 28575"/>
                              <a:gd name="connsiteY325" fmla="*/ 7791 h 9525"/>
                              <a:gd name="connsiteX326" fmla="*/ 17993 w 28575"/>
                              <a:gd name="connsiteY326" fmla="*/ 7791 h 9525"/>
                              <a:gd name="connsiteX327" fmla="*/ 17993 w 28575"/>
                              <a:gd name="connsiteY327" fmla="*/ 7791 h 9525"/>
                              <a:gd name="connsiteX328" fmla="*/ 17993 w 28575"/>
                              <a:gd name="connsiteY328" fmla="*/ 7791 h 9525"/>
                              <a:gd name="connsiteX329" fmla="*/ 17993 w 28575"/>
                              <a:gd name="connsiteY329" fmla="*/ 7791 h 9525"/>
                              <a:gd name="connsiteX330" fmla="*/ 17993 w 28575"/>
                              <a:gd name="connsiteY330" fmla="*/ 6925 h 9525"/>
                              <a:gd name="connsiteX331" fmla="*/ 17993 w 28575"/>
                              <a:gd name="connsiteY331" fmla="*/ 7791 h 9525"/>
                              <a:gd name="connsiteX332" fmla="*/ 17993 w 28575"/>
                              <a:gd name="connsiteY332" fmla="*/ 7791 h 9525"/>
                              <a:gd name="connsiteX333" fmla="*/ 17993 w 28575"/>
                              <a:gd name="connsiteY333" fmla="*/ 7791 h 9525"/>
                              <a:gd name="connsiteX334" fmla="*/ 17993 w 28575"/>
                              <a:gd name="connsiteY334" fmla="*/ 7791 h 9525"/>
                              <a:gd name="connsiteX335" fmla="*/ 17993 w 28575"/>
                              <a:gd name="connsiteY335" fmla="*/ 7791 h 9525"/>
                              <a:gd name="connsiteX336" fmla="*/ 17993 w 28575"/>
                              <a:gd name="connsiteY336" fmla="*/ 7791 h 9525"/>
                              <a:gd name="connsiteX337" fmla="*/ 17993 w 28575"/>
                              <a:gd name="connsiteY337" fmla="*/ 7791 h 9525"/>
                              <a:gd name="connsiteX338" fmla="*/ 17993 w 28575"/>
                              <a:gd name="connsiteY338" fmla="*/ 7791 h 9525"/>
                              <a:gd name="connsiteX339" fmla="*/ 17993 w 28575"/>
                              <a:gd name="connsiteY339" fmla="*/ 7791 h 9525"/>
                              <a:gd name="connsiteX340" fmla="*/ 17993 w 28575"/>
                              <a:gd name="connsiteY340" fmla="*/ 7791 h 9525"/>
                              <a:gd name="connsiteX341" fmla="*/ 17993 w 28575"/>
                              <a:gd name="connsiteY341" fmla="*/ 7791 h 9525"/>
                              <a:gd name="connsiteX342" fmla="*/ 17993 w 28575"/>
                              <a:gd name="connsiteY342" fmla="*/ 7791 h 9525"/>
                              <a:gd name="connsiteX343" fmla="*/ 19050 w 28575"/>
                              <a:gd name="connsiteY343" fmla="*/ 7791 h 9525"/>
                              <a:gd name="connsiteX344" fmla="*/ 19050 w 28575"/>
                              <a:gd name="connsiteY344" fmla="*/ 7791 h 9525"/>
                              <a:gd name="connsiteX345" fmla="*/ 19050 w 28575"/>
                              <a:gd name="connsiteY345" fmla="*/ 7791 h 9525"/>
                              <a:gd name="connsiteX346" fmla="*/ 19050 w 28575"/>
                              <a:gd name="connsiteY346" fmla="*/ 7791 h 9525"/>
                              <a:gd name="connsiteX347" fmla="*/ 19050 w 28575"/>
                              <a:gd name="connsiteY347" fmla="*/ 8658 h 9525"/>
                              <a:gd name="connsiteX348" fmla="*/ 19050 w 28575"/>
                              <a:gd name="connsiteY348" fmla="*/ 8658 h 9525"/>
                              <a:gd name="connsiteX349" fmla="*/ 19050 w 28575"/>
                              <a:gd name="connsiteY349" fmla="*/ 8658 h 9525"/>
                              <a:gd name="connsiteX350" fmla="*/ 19050 w 28575"/>
                              <a:gd name="connsiteY350" fmla="*/ 7791 h 9525"/>
                              <a:gd name="connsiteX351" fmla="*/ 19050 w 28575"/>
                              <a:gd name="connsiteY351" fmla="*/ 7791 h 9525"/>
                              <a:gd name="connsiteX352" fmla="*/ 19050 w 28575"/>
                              <a:gd name="connsiteY352" fmla="*/ 7791 h 9525"/>
                              <a:gd name="connsiteX353" fmla="*/ 19050 w 28575"/>
                              <a:gd name="connsiteY353" fmla="*/ 7791 h 9525"/>
                              <a:gd name="connsiteX354" fmla="*/ 19050 w 28575"/>
                              <a:gd name="connsiteY354" fmla="*/ 7791 h 9525"/>
                              <a:gd name="connsiteX355" fmla="*/ 19050 w 28575"/>
                              <a:gd name="connsiteY355" fmla="*/ 8658 h 9525"/>
                              <a:gd name="connsiteX356" fmla="*/ 19050 w 28575"/>
                              <a:gd name="connsiteY356" fmla="*/ 7791 h 9525"/>
                              <a:gd name="connsiteX357" fmla="*/ 19050 w 28575"/>
                              <a:gd name="connsiteY357" fmla="*/ 8658 h 9525"/>
                              <a:gd name="connsiteX358" fmla="*/ 19050 w 28575"/>
                              <a:gd name="connsiteY358" fmla="*/ 8658 h 9525"/>
                              <a:gd name="connsiteX359" fmla="*/ 19050 w 28575"/>
                              <a:gd name="connsiteY359" fmla="*/ 8658 h 9525"/>
                              <a:gd name="connsiteX360" fmla="*/ 19050 w 28575"/>
                              <a:gd name="connsiteY360" fmla="*/ 8658 h 9525"/>
                              <a:gd name="connsiteX361" fmla="*/ 19050 w 28575"/>
                              <a:gd name="connsiteY361" fmla="*/ 8658 h 9525"/>
                              <a:gd name="connsiteX362" fmla="*/ 19050 w 28575"/>
                              <a:gd name="connsiteY362" fmla="*/ 7791 h 9525"/>
                              <a:gd name="connsiteX363" fmla="*/ 20107 w 28575"/>
                              <a:gd name="connsiteY363" fmla="*/ 7791 h 9525"/>
                              <a:gd name="connsiteX364" fmla="*/ 20107 w 28575"/>
                              <a:gd name="connsiteY364" fmla="*/ 7791 h 9525"/>
                              <a:gd name="connsiteX365" fmla="*/ 20107 w 28575"/>
                              <a:gd name="connsiteY365" fmla="*/ 7791 h 9525"/>
                              <a:gd name="connsiteX366" fmla="*/ 20107 w 28575"/>
                              <a:gd name="connsiteY366" fmla="*/ 8658 h 9525"/>
                              <a:gd name="connsiteX367" fmla="*/ 20107 w 28575"/>
                              <a:gd name="connsiteY367" fmla="*/ 7791 h 9525"/>
                              <a:gd name="connsiteX368" fmla="*/ 20107 w 28575"/>
                              <a:gd name="connsiteY368" fmla="*/ 8658 h 9525"/>
                              <a:gd name="connsiteX369" fmla="*/ 20107 w 28575"/>
                              <a:gd name="connsiteY369" fmla="*/ 8658 h 9525"/>
                              <a:gd name="connsiteX370" fmla="*/ 20107 w 28575"/>
                              <a:gd name="connsiteY370" fmla="*/ 8658 h 9525"/>
                              <a:gd name="connsiteX371" fmla="*/ 20107 w 28575"/>
                              <a:gd name="connsiteY371" fmla="*/ 8658 h 9525"/>
                              <a:gd name="connsiteX372" fmla="*/ 20107 w 28575"/>
                              <a:gd name="connsiteY372" fmla="*/ 8658 h 9525"/>
                              <a:gd name="connsiteX373" fmla="*/ 20107 w 28575"/>
                              <a:gd name="connsiteY373" fmla="*/ 8658 h 9525"/>
                              <a:gd name="connsiteX374" fmla="*/ 20107 w 28575"/>
                              <a:gd name="connsiteY374" fmla="*/ 7791 h 9525"/>
                              <a:gd name="connsiteX375" fmla="*/ 20107 w 28575"/>
                              <a:gd name="connsiteY375" fmla="*/ 7791 h 9525"/>
                              <a:gd name="connsiteX376" fmla="*/ 20107 w 28575"/>
                              <a:gd name="connsiteY376" fmla="*/ 7791 h 9525"/>
                              <a:gd name="connsiteX377" fmla="*/ 20107 w 28575"/>
                              <a:gd name="connsiteY377" fmla="*/ 7791 h 9525"/>
                              <a:gd name="connsiteX378" fmla="*/ 20107 w 28575"/>
                              <a:gd name="connsiteY378" fmla="*/ 7791 h 9525"/>
                              <a:gd name="connsiteX379" fmla="*/ 20107 w 28575"/>
                              <a:gd name="connsiteY379" fmla="*/ 7791 h 9525"/>
                              <a:gd name="connsiteX380" fmla="*/ 20107 w 28575"/>
                              <a:gd name="connsiteY380" fmla="*/ 7791 h 9525"/>
                              <a:gd name="connsiteX381" fmla="*/ 21164 w 28575"/>
                              <a:gd name="connsiteY381" fmla="*/ 8658 h 9525"/>
                              <a:gd name="connsiteX382" fmla="*/ 21164 w 28575"/>
                              <a:gd name="connsiteY382" fmla="*/ 7791 h 9525"/>
                              <a:gd name="connsiteX383" fmla="*/ 21164 w 28575"/>
                              <a:gd name="connsiteY383" fmla="*/ 8658 h 9525"/>
                              <a:gd name="connsiteX384" fmla="*/ 21164 w 28575"/>
                              <a:gd name="connsiteY384" fmla="*/ 7791 h 9525"/>
                              <a:gd name="connsiteX385" fmla="*/ 21164 w 28575"/>
                              <a:gd name="connsiteY385" fmla="*/ 7791 h 9525"/>
                              <a:gd name="connsiteX386" fmla="*/ 21164 w 28575"/>
                              <a:gd name="connsiteY386" fmla="*/ 7791 h 9525"/>
                              <a:gd name="connsiteX387" fmla="*/ 21164 w 28575"/>
                              <a:gd name="connsiteY387" fmla="*/ 7791 h 9525"/>
                              <a:gd name="connsiteX388" fmla="*/ 21164 w 28575"/>
                              <a:gd name="connsiteY388" fmla="*/ 7791 h 9525"/>
                              <a:gd name="connsiteX389" fmla="*/ 21164 w 28575"/>
                              <a:gd name="connsiteY389" fmla="*/ 8658 h 9525"/>
                              <a:gd name="connsiteX390" fmla="*/ 21164 w 28575"/>
                              <a:gd name="connsiteY390" fmla="*/ 8658 h 9525"/>
                              <a:gd name="connsiteX391" fmla="*/ 21164 w 28575"/>
                              <a:gd name="connsiteY391" fmla="*/ 7791 h 9525"/>
                              <a:gd name="connsiteX392" fmla="*/ 21164 w 28575"/>
                              <a:gd name="connsiteY392" fmla="*/ 8658 h 9525"/>
                              <a:gd name="connsiteX393" fmla="*/ 21164 w 28575"/>
                              <a:gd name="connsiteY393" fmla="*/ 8658 h 9525"/>
                              <a:gd name="connsiteX394" fmla="*/ 21164 w 28575"/>
                              <a:gd name="connsiteY394" fmla="*/ 7791 h 9525"/>
                              <a:gd name="connsiteX395" fmla="*/ 21164 w 28575"/>
                              <a:gd name="connsiteY395" fmla="*/ 7791 h 9525"/>
                              <a:gd name="connsiteX396" fmla="*/ 21164 w 28575"/>
                              <a:gd name="connsiteY396" fmla="*/ 7791 h 9525"/>
                              <a:gd name="connsiteX397" fmla="*/ 21164 w 28575"/>
                              <a:gd name="connsiteY397" fmla="*/ 7791 h 9525"/>
                              <a:gd name="connsiteX398" fmla="*/ 21164 w 28575"/>
                              <a:gd name="connsiteY398" fmla="*/ 7791 h 9525"/>
                              <a:gd name="connsiteX399" fmla="*/ 22222 w 28575"/>
                              <a:gd name="connsiteY399" fmla="*/ 8658 h 9525"/>
                              <a:gd name="connsiteX400" fmla="*/ 22222 w 28575"/>
                              <a:gd name="connsiteY400" fmla="*/ 8658 h 9525"/>
                              <a:gd name="connsiteX401" fmla="*/ 22222 w 28575"/>
                              <a:gd name="connsiteY401" fmla="*/ 8658 h 9525"/>
                              <a:gd name="connsiteX402" fmla="*/ 22222 w 28575"/>
                              <a:gd name="connsiteY402" fmla="*/ 8658 h 9525"/>
                              <a:gd name="connsiteX403" fmla="*/ 22222 w 28575"/>
                              <a:gd name="connsiteY403" fmla="*/ 8658 h 9525"/>
                              <a:gd name="connsiteX404" fmla="*/ 22222 w 28575"/>
                              <a:gd name="connsiteY404" fmla="*/ 8658 h 9525"/>
                              <a:gd name="connsiteX405" fmla="*/ 22222 w 28575"/>
                              <a:gd name="connsiteY405" fmla="*/ 8658 h 9525"/>
                              <a:gd name="connsiteX406" fmla="*/ 22222 w 28575"/>
                              <a:gd name="connsiteY406" fmla="*/ 7791 h 9525"/>
                              <a:gd name="connsiteX407" fmla="*/ 22222 w 28575"/>
                              <a:gd name="connsiteY407" fmla="*/ 8658 h 9525"/>
                              <a:gd name="connsiteX408" fmla="*/ 22222 w 28575"/>
                              <a:gd name="connsiteY408" fmla="*/ 8658 h 9525"/>
                              <a:gd name="connsiteX409" fmla="*/ 22222 w 28575"/>
                              <a:gd name="connsiteY409" fmla="*/ 8658 h 9525"/>
                              <a:gd name="connsiteX410" fmla="*/ 22222 w 28575"/>
                              <a:gd name="connsiteY410" fmla="*/ 8658 h 9525"/>
                              <a:gd name="connsiteX411" fmla="*/ 22222 w 28575"/>
                              <a:gd name="connsiteY411" fmla="*/ 8658 h 9525"/>
                              <a:gd name="connsiteX412" fmla="*/ 22222 w 28575"/>
                              <a:gd name="connsiteY412" fmla="*/ 8658 h 9525"/>
                              <a:gd name="connsiteX413" fmla="*/ 22222 w 28575"/>
                              <a:gd name="connsiteY413" fmla="*/ 8658 h 9525"/>
                              <a:gd name="connsiteX414" fmla="*/ 22222 w 28575"/>
                              <a:gd name="connsiteY414" fmla="*/ 8658 h 9525"/>
                              <a:gd name="connsiteX415" fmla="*/ 22222 w 28575"/>
                              <a:gd name="connsiteY415" fmla="*/ 8658 h 9525"/>
                              <a:gd name="connsiteX416" fmla="*/ 22222 w 28575"/>
                              <a:gd name="connsiteY416" fmla="*/ 8658 h 9525"/>
                              <a:gd name="connsiteX417" fmla="*/ 23279 w 28575"/>
                              <a:gd name="connsiteY417" fmla="*/ 8658 h 9525"/>
                              <a:gd name="connsiteX418" fmla="*/ 23279 w 28575"/>
                              <a:gd name="connsiteY418" fmla="*/ 8658 h 9525"/>
                              <a:gd name="connsiteX419" fmla="*/ 23279 w 28575"/>
                              <a:gd name="connsiteY419" fmla="*/ 8658 h 9525"/>
                              <a:gd name="connsiteX420" fmla="*/ 23279 w 28575"/>
                              <a:gd name="connsiteY420" fmla="*/ 8658 h 9525"/>
                              <a:gd name="connsiteX421" fmla="*/ 23279 w 28575"/>
                              <a:gd name="connsiteY421" fmla="*/ 8658 h 9525"/>
                              <a:gd name="connsiteX422" fmla="*/ 23279 w 28575"/>
                              <a:gd name="connsiteY422" fmla="*/ 8658 h 9525"/>
                              <a:gd name="connsiteX423" fmla="*/ 23279 w 28575"/>
                              <a:gd name="connsiteY423" fmla="*/ 8658 h 9525"/>
                              <a:gd name="connsiteX424" fmla="*/ 23279 w 28575"/>
                              <a:gd name="connsiteY424" fmla="*/ 8658 h 9525"/>
                              <a:gd name="connsiteX425" fmla="*/ 23279 w 28575"/>
                              <a:gd name="connsiteY425" fmla="*/ 8658 h 9525"/>
                              <a:gd name="connsiteX426" fmla="*/ 23279 w 28575"/>
                              <a:gd name="connsiteY426" fmla="*/ 8658 h 9525"/>
                              <a:gd name="connsiteX427" fmla="*/ 23279 w 28575"/>
                              <a:gd name="connsiteY427" fmla="*/ 8658 h 9525"/>
                              <a:gd name="connsiteX428" fmla="*/ 23279 w 28575"/>
                              <a:gd name="connsiteY428" fmla="*/ 8658 h 9525"/>
                              <a:gd name="connsiteX429" fmla="*/ 23279 w 28575"/>
                              <a:gd name="connsiteY429" fmla="*/ 8658 h 9525"/>
                              <a:gd name="connsiteX430" fmla="*/ 23279 w 28575"/>
                              <a:gd name="connsiteY430" fmla="*/ 8658 h 9525"/>
                              <a:gd name="connsiteX431" fmla="*/ 23279 w 28575"/>
                              <a:gd name="connsiteY431" fmla="*/ 8658 h 9525"/>
                              <a:gd name="connsiteX432" fmla="*/ 23279 w 28575"/>
                              <a:gd name="connsiteY432" fmla="*/ 8658 h 9525"/>
                              <a:gd name="connsiteX433" fmla="*/ 23279 w 28575"/>
                              <a:gd name="connsiteY433" fmla="*/ 8658 h 9525"/>
                              <a:gd name="connsiteX434" fmla="*/ 23279 w 28575"/>
                              <a:gd name="connsiteY434" fmla="*/ 8658 h 9525"/>
                              <a:gd name="connsiteX435" fmla="*/ 23279 w 28575"/>
                              <a:gd name="connsiteY435" fmla="*/ 8658 h 9525"/>
                              <a:gd name="connsiteX436" fmla="*/ 23279 w 28575"/>
                              <a:gd name="connsiteY436" fmla="*/ 8658 h 9525"/>
                              <a:gd name="connsiteX437" fmla="*/ 24346 w 28575"/>
                              <a:gd name="connsiteY437" fmla="*/ 8658 h 9525"/>
                              <a:gd name="connsiteX438" fmla="*/ 24346 w 28575"/>
                              <a:gd name="connsiteY438" fmla="*/ 8658 h 9525"/>
                              <a:gd name="connsiteX439" fmla="*/ 24346 w 28575"/>
                              <a:gd name="connsiteY439" fmla="*/ 8658 h 9525"/>
                              <a:gd name="connsiteX440" fmla="*/ 24346 w 28575"/>
                              <a:gd name="connsiteY440" fmla="*/ 8658 h 9525"/>
                              <a:gd name="connsiteX441" fmla="*/ 24346 w 28575"/>
                              <a:gd name="connsiteY441" fmla="*/ 8658 h 9525"/>
                              <a:gd name="connsiteX442" fmla="*/ 24346 w 28575"/>
                              <a:gd name="connsiteY442" fmla="*/ 8658 h 9525"/>
                              <a:gd name="connsiteX443" fmla="*/ 24346 w 28575"/>
                              <a:gd name="connsiteY443" fmla="*/ 8658 h 9525"/>
                              <a:gd name="connsiteX444" fmla="*/ 24346 w 28575"/>
                              <a:gd name="connsiteY444" fmla="*/ 9525 h 9525"/>
                              <a:gd name="connsiteX445" fmla="*/ 24346 w 28575"/>
                              <a:gd name="connsiteY445" fmla="*/ 9525 h 9525"/>
                              <a:gd name="connsiteX446" fmla="*/ 24346 w 28575"/>
                              <a:gd name="connsiteY446" fmla="*/ 8658 h 9525"/>
                              <a:gd name="connsiteX447" fmla="*/ 24346 w 28575"/>
                              <a:gd name="connsiteY447" fmla="*/ 8658 h 9525"/>
                              <a:gd name="connsiteX448" fmla="*/ 24346 w 28575"/>
                              <a:gd name="connsiteY448" fmla="*/ 8658 h 9525"/>
                              <a:gd name="connsiteX449" fmla="*/ 24346 w 28575"/>
                              <a:gd name="connsiteY449" fmla="*/ 8658 h 9525"/>
                              <a:gd name="connsiteX450" fmla="*/ 24346 w 28575"/>
                              <a:gd name="connsiteY450" fmla="*/ 8658 h 9525"/>
                              <a:gd name="connsiteX451" fmla="*/ 24346 w 28575"/>
                              <a:gd name="connsiteY451" fmla="*/ 8658 h 9525"/>
                              <a:gd name="connsiteX452" fmla="*/ 24346 w 28575"/>
                              <a:gd name="connsiteY452" fmla="*/ 8658 h 9525"/>
                              <a:gd name="connsiteX453" fmla="*/ 24346 w 28575"/>
                              <a:gd name="connsiteY453" fmla="*/ 8658 h 9525"/>
                              <a:gd name="connsiteX454" fmla="*/ 24346 w 28575"/>
                              <a:gd name="connsiteY454" fmla="*/ 8658 h 9525"/>
                              <a:gd name="connsiteX455" fmla="*/ 25403 w 28575"/>
                              <a:gd name="connsiteY455" fmla="*/ 8658 h 9525"/>
                              <a:gd name="connsiteX456" fmla="*/ 25403 w 28575"/>
                              <a:gd name="connsiteY456" fmla="*/ 8658 h 9525"/>
                              <a:gd name="connsiteX457" fmla="*/ 25403 w 28575"/>
                              <a:gd name="connsiteY457" fmla="*/ 8658 h 9525"/>
                              <a:gd name="connsiteX458" fmla="*/ 25403 w 28575"/>
                              <a:gd name="connsiteY458" fmla="*/ 8658 h 9525"/>
                              <a:gd name="connsiteX459" fmla="*/ 25403 w 28575"/>
                              <a:gd name="connsiteY459" fmla="*/ 8658 h 9525"/>
                              <a:gd name="connsiteX460" fmla="*/ 25403 w 28575"/>
                              <a:gd name="connsiteY460" fmla="*/ 8658 h 9525"/>
                              <a:gd name="connsiteX461" fmla="*/ 25403 w 28575"/>
                              <a:gd name="connsiteY461" fmla="*/ 8658 h 9525"/>
                              <a:gd name="connsiteX462" fmla="*/ 25403 w 28575"/>
                              <a:gd name="connsiteY462" fmla="*/ 8658 h 9525"/>
                              <a:gd name="connsiteX463" fmla="*/ 25403 w 28575"/>
                              <a:gd name="connsiteY463" fmla="*/ 8658 h 9525"/>
                              <a:gd name="connsiteX464" fmla="*/ 25403 w 28575"/>
                              <a:gd name="connsiteY464" fmla="*/ 8658 h 9525"/>
                              <a:gd name="connsiteX465" fmla="*/ 25403 w 28575"/>
                              <a:gd name="connsiteY465" fmla="*/ 8658 h 9525"/>
                              <a:gd name="connsiteX466" fmla="*/ 25403 w 28575"/>
                              <a:gd name="connsiteY466" fmla="*/ 8658 h 9525"/>
                              <a:gd name="connsiteX467" fmla="*/ 25403 w 28575"/>
                              <a:gd name="connsiteY467" fmla="*/ 9525 h 9525"/>
                              <a:gd name="connsiteX468" fmla="*/ 25403 w 28575"/>
                              <a:gd name="connsiteY468" fmla="*/ 8658 h 9525"/>
                              <a:gd name="connsiteX469" fmla="*/ 25403 w 28575"/>
                              <a:gd name="connsiteY469" fmla="*/ 8658 h 9525"/>
                              <a:gd name="connsiteX470" fmla="*/ 25403 w 28575"/>
                              <a:gd name="connsiteY470" fmla="*/ 8658 h 9525"/>
                              <a:gd name="connsiteX471" fmla="*/ 25403 w 28575"/>
                              <a:gd name="connsiteY471" fmla="*/ 8658 h 9525"/>
                              <a:gd name="connsiteX472" fmla="*/ 25403 w 28575"/>
                              <a:gd name="connsiteY472" fmla="*/ 8658 h 9525"/>
                              <a:gd name="connsiteX473" fmla="*/ 26461 w 28575"/>
                              <a:gd name="connsiteY473" fmla="*/ 8658 h 9525"/>
                              <a:gd name="connsiteX474" fmla="*/ 26461 w 28575"/>
                              <a:gd name="connsiteY474" fmla="*/ 8658 h 9525"/>
                              <a:gd name="connsiteX475" fmla="*/ 26461 w 28575"/>
                              <a:gd name="connsiteY475" fmla="*/ 8658 h 9525"/>
                              <a:gd name="connsiteX476" fmla="*/ 26461 w 28575"/>
                              <a:gd name="connsiteY476" fmla="*/ 8658 h 9525"/>
                              <a:gd name="connsiteX477" fmla="*/ 26461 w 28575"/>
                              <a:gd name="connsiteY477" fmla="*/ 8658 h 9525"/>
                              <a:gd name="connsiteX478" fmla="*/ 26461 w 28575"/>
                              <a:gd name="connsiteY478" fmla="*/ 8658 h 9525"/>
                              <a:gd name="connsiteX479" fmla="*/ 26461 w 28575"/>
                              <a:gd name="connsiteY479" fmla="*/ 8658 h 9525"/>
                              <a:gd name="connsiteX480" fmla="*/ 26461 w 28575"/>
                              <a:gd name="connsiteY480" fmla="*/ 8658 h 9525"/>
                              <a:gd name="connsiteX481" fmla="*/ 26461 w 28575"/>
                              <a:gd name="connsiteY481" fmla="*/ 8658 h 9525"/>
                              <a:gd name="connsiteX482" fmla="*/ 26461 w 28575"/>
                              <a:gd name="connsiteY482" fmla="*/ 8658 h 9525"/>
                              <a:gd name="connsiteX483" fmla="*/ 26461 w 28575"/>
                              <a:gd name="connsiteY483" fmla="*/ 8658 h 9525"/>
                              <a:gd name="connsiteX484" fmla="*/ 26461 w 28575"/>
                              <a:gd name="connsiteY484" fmla="*/ 8658 h 9525"/>
                              <a:gd name="connsiteX485" fmla="*/ 26461 w 28575"/>
                              <a:gd name="connsiteY485" fmla="*/ 8658 h 9525"/>
                              <a:gd name="connsiteX486" fmla="*/ 26461 w 28575"/>
                              <a:gd name="connsiteY486" fmla="*/ 8658 h 9525"/>
                              <a:gd name="connsiteX487" fmla="*/ 26461 w 28575"/>
                              <a:gd name="connsiteY487" fmla="*/ 8658 h 9525"/>
                              <a:gd name="connsiteX488" fmla="*/ 26461 w 28575"/>
                              <a:gd name="connsiteY488" fmla="*/ 8658 h 9525"/>
                              <a:gd name="connsiteX489" fmla="*/ 26461 w 28575"/>
                              <a:gd name="connsiteY489" fmla="*/ 8658 h 9525"/>
                              <a:gd name="connsiteX490" fmla="*/ 26461 w 28575"/>
                              <a:gd name="connsiteY490" fmla="*/ 8658 h 9525"/>
                              <a:gd name="connsiteX491" fmla="*/ 27518 w 28575"/>
                              <a:gd name="connsiteY491" fmla="*/ 8658 h 9525"/>
                              <a:gd name="connsiteX492" fmla="*/ 27518 w 28575"/>
                              <a:gd name="connsiteY492" fmla="*/ 8658 h 9525"/>
                              <a:gd name="connsiteX493" fmla="*/ 27518 w 28575"/>
                              <a:gd name="connsiteY493" fmla="*/ 8658 h 9525"/>
                              <a:gd name="connsiteX494" fmla="*/ 27518 w 28575"/>
                              <a:gd name="connsiteY494" fmla="*/ 8658 h 9525"/>
                              <a:gd name="connsiteX495" fmla="*/ 27518 w 28575"/>
                              <a:gd name="connsiteY495" fmla="*/ 8658 h 9525"/>
                              <a:gd name="connsiteX496" fmla="*/ 27518 w 28575"/>
                              <a:gd name="connsiteY496" fmla="*/ 8658 h 9525"/>
                              <a:gd name="connsiteX497" fmla="*/ 27518 w 28575"/>
                              <a:gd name="connsiteY497" fmla="*/ 8658 h 9525"/>
                              <a:gd name="connsiteX498" fmla="*/ 27518 w 28575"/>
                              <a:gd name="connsiteY498" fmla="*/ 8658 h 9525"/>
                              <a:gd name="connsiteX499" fmla="*/ 27518 w 28575"/>
                              <a:gd name="connsiteY499" fmla="*/ 8658 h 9525"/>
                              <a:gd name="connsiteX500" fmla="*/ 27518 w 28575"/>
                              <a:gd name="connsiteY500" fmla="*/ 8658 h 9525"/>
                              <a:gd name="connsiteX501" fmla="*/ 27518 w 28575"/>
                              <a:gd name="connsiteY501" fmla="*/ 9525 h 9525"/>
                              <a:gd name="connsiteX502" fmla="*/ 27518 w 28575"/>
                              <a:gd name="connsiteY502" fmla="*/ 9525 h 9525"/>
                              <a:gd name="connsiteX503" fmla="*/ 27518 w 28575"/>
                              <a:gd name="connsiteY503" fmla="*/ 9525 h 9525"/>
                              <a:gd name="connsiteX504" fmla="*/ 27518 w 28575"/>
                              <a:gd name="connsiteY504" fmla="*/ 9525 h 9525"/>
                              <a:gd name="connsiteX505" fmla="*/ 27518 w 28575"/>
                              <a:gd name="connsiteY505" fmla="*/ 8658 h 9525"/>
                              <a:gd name="connsiteX506" fmla="*/ 27518 w 28575"/>
                              <a:gd name="connsiteY506" fmla="*/ 8658 h 9525"/>
                              <a:gd name="connsiteX507" fmla="*/ 27518 w 28575"/>
                              <a:gd name="connsiteY507" fmla="*/ 8658 h 9525"/>
                              <a:gd name="connsiteX508" fmla="*/ 27518 w 28575"/>
                              <a:gd name="connsiteY508" fmla="*/ 9525 h 9525"/>
                              <a:gd name="connsiteX509" fmla="*/ 27518 w 28575"/>
                              <a:gd name="connsiteY509" fmla="*/ 9525 h 9525"/>
                              <a:gd name="connsiteX510" fmla="*/ 27518 w 28575"/>
                              <a:gd name="connsiteY510" fmla="*/ 9525 h 9525"/>
                              <a:gd name="connsiteX511" fmla="*/ 28575 w 28575"/>
                              <a:gd name="connsiteY511" fmla="*/ 9525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0"/>
                                </a:moveTo>
                                <a:lnTo>
                                  <a:pt x="0" y="0"/>
                                </a:lnTo>
                                <a:lnTo>
                                  <a:pt x="0" y="0"/>
                                </a:lnTo>
                                <a:lnTo>
                                  <a:pt x="0" y="0"/>
                                </a:lnTo>
                                <a:lnTo>
                                  <a:pt x="0" y="0"/>
                                </a:lnTo>
                                <a:lnTo>
                                  <a:pt x="0" y="0"/>
                                </a:lnTo>
                                <a:lnTo>
                                  <a:pt x="0" y="0"/>
                                </a:lnTo>
                                <a:lnTo>
                                  <a:pt x="0" y="0"/>
                                </a:lnTo>
                                <a:lnTo>
                                  <a:pt x="0" y="0"/>
                                </a:lnTo>
                                <a:lnTo>
                                  <a:pt x="0" y="0"/>
                                </a:lnTo>
                                <a:lnTo>
                                  <a:pt x="0" y="0"/>
                                </a:lnTo>
                                <a:lnTo>
                                  <a:pt x="0" y="0"/>
                                </a:lnTo>
                                <a:lnTo>
                                  <a:pt x="0" y="0"/>
                                </a:lnTo>
                                <a:lnTo>
                                  <a:pt x="0" y="0"/>
                                </a:lnTo>
                                <a:lnTo>
                                  <a:pt x="0" y="0"/>
                                </a:lnTo>
                                <a:lnTo>
                                  <a:pt x="0" y="0"/>
                                </a:lnTo>
                                <a:lnTo>
                                  <a:pt x="0" y="0"/>
                                </a:lnTo>
                                <a:lnTo>
                                  <a:pt x="1057" y="0"/>
                                </a:lnTo>
                                <a:lnTo>
                                  <a:pt x="1057" y="0"/>
                                </a:lnTo>
                                <a:lnTo>
                                  <a:pt x="1057" y="0"/>
                                </a:lnTo>
                                <a:lnTo>
                                  <a:pt x="1057" y="0"/>
                                </a:lnTo>
                                <a:lnTo>
                                  <a:pt x="1057" y="0"/>
                                </a:lnTo>
                                <a:lnTo>
                                  <a:pt x="1057" y="867"/>
                                </a:lnTo>
                                <a:lnTo>
                                  <a:pt x="1057" y="867"/>
                                </a:lnTo>
                                <a:lnTo>
                                  <a:pt x="1057" y="867"/>
                                </a:lnTo>
                                <a:lnTo>
                                  <a:pt x="1057" y="1734"/>
                                </a:lnTo>
                                <a:lnTo>
                                  <a:pt x="1057" y="1734"/>
                                </a:lnTo>
                                <a:lnTo>
                                  <a:pt x="1057" y="1734"/>
                                </a:lnTo>
                                <a:lnTo>
                                  <a:pt x="1057" y="1734"/>
                                </a:lnTo>
                                <a:lnTo>
                                  <a:pt x="1057" y="1734"/>
                                </a:lnTo>
                                <a:lnTo>
                                  <a:pt x="1057" y="1734"/>
                                </a:lnTo>
                                <a:lnTo>
                                  <a:pt x="1057" y="1734"/>
                                </a:lnTo>
                                <a:lnTo>
                                  <a:pt x="1057" y="867"/>
                                </a:lnTo>
                                <a:lnTo>
                                  <a:pt x="1057" y="867"/>
                                </a:lnTo>
                                <a:lnTo>
                                  <a:pt x="1057" y="867"/>
                                </a:lnTo>
                                <a:lnTo>
                                  <a:pt x="2114" y="1734"/>
                                </a:lnTo>
                                <a:lnTo>
                                  <a:pt x="2114" y="1734"/>
                                </a:lnTo>
                                <a:lnTo>
                                  <a:pt x="2114" y="1734"/>
                                </a:lnTo>
                                <a:lnTo>
                                  <a:pt x="2114" y="1734"/>
                                </a:lnTo>
                                <a:lnTo>
                                  <a:pt x="2114" y="1734"/>
                                </a:lnTo>
                                <a:lnTo>
                                  <a:pt x="2114" y="1734"/>
                                </a:lnTo>
                                <a:lnTo>
                                  <a:pt x="2114" y="1734"/>
                                </a:lnTo>
                                <a:lnTo>
                                  <a:pt x="2114" y="1734"/>
                                </a:lnTo>
                                <a:lnTo>
                                  <a:pt x="2114" y="1734"/>
                                </a:lnTo>
                                <a:lnTo>
                                  <a:pt x="2114" y="2600"/>
                                </a:lnTo>
                                <a:lnTo>
                                  <a:pt x="2114" y="2600"/>
                                </a:lnTo>
                                <a:lnTo>
                                  <a:pt x="2114" y="2600"/>
                                </a:lnTo>
                                <a:lnTo>
                                  <a:pt x="2114" y="2600"/>
                                </a:lnTo>
                                <a:lnTo>
                                  <a:pt x="2114" y="2600"/>
                                </a:lnTo>
                                <a:lnTo>
                                  <a:pt x="2114" y="2600"/>
                                </a:lnTo>
                                <a:lnTo>
                                  <a:pt x="2114" y="2600"/>
                                </a:lnTo>
                                <a:lnTo>
                                  <a:pt x="2114" y="2600"/>
                                </a:lnTo>
                                <a:lnTo>
                                  <a:pt x="2114" y="2600"/>
                                </a:lnTo>
                                <a:lnTo>
                                  <a:pt x="3172" y="2600"/>
                                </a:lnTo>
                                <a:lnTo>
                                  <a:pt x="3172" y="1734"/>
                                </a:lnTo>
                                <a:lnTo>
                                  <a:pt x="3172" y="1734"/>
                                </a:lnTo>
                                <a:lnTo>
                                  <a:pt x="3172" y="1734"/>
                                </a:lnTo>
                                <a:lnTo>
                                  <a:pt x="3172" y="2600"/>
                                </a:lnTo>
                                <a:lnTo>
                                  <a:pt x="3172" y="2600"/>
                                </a:lnTo>
                                <a:lnTo>
                                  <a:pt x="3172" y="2600"/>
                                </a:lnTo>
                                <a:lnTo>
                                  <a:pt x="3172" y="2600"/>
                                </a:lnTo>
                                <a:lnTo>
                                  <a:pt x="3172" y="2600"/>
                                </a:lnTo>
                                <a:lnTo>
                                  <a:pt x="3172" y="2600"/>
                                </a:lnTo>
                                <a:lnTo>
                                  <a:pt x="3172" y="2600"/>
                                </a:lnTo>
                                <a:lnTo>
                                  <a:pt x="3172" y="2600"/>
                                </a:lnTo>
                                <a:lnTo>
                                  <a:pt x="3172" y="3467"/>
                                </a:lnTo>
                                <a:lnTo>
                                  <a:pt x="3172" y="3467"/>
                                </a:lnTo>
                                <a:lnTo>
                                  <a:pt x="3172" y="3467"/>
                                </a:lnTo>
                                <a:lnTo>
                                  <a:pt x="3172" y="3467"/>
                                </a:lnTo>
                                <a:lnTo>
                                  <a:pt x="3172" y="3467"/>
                                </a:lnTo>
                                <a:lnTo>
                                  <a:pt x="3172" y="3467"/>
                                </a:lnTo>
                                <a:lnTo>
                                  <a:pt x="3172" y="3467"/>
                                </a:lnTo>
                                <a:lnTo>
                                  <a:pt x="3172" y="3467"/>
                                </a:lnTo>
                                <a:lnTo>
                                  <a:pt x="4229" y="3467"/>
                                </a:lnTo>
                                <a:lnTo>
                                  <a:pt x="4229" y="3467"/>
                                </a:lnTo>
                                <a:lnTo>
                                  <a:pt x="4229" y="3467"/>
                                </a:lnTo>
                                <a:lnTo>
                                  <a:pt x="4229" y="3467"/>
                                </a:lnTo>
                                <a:lnTo>
                                  <a:pt x="4229" y="3467"/>
                                </a:lnTo>
                                <a:lnTo>
                                  <a:pt x="4229" y="3467"/>
                                </a:lnTo>
                                <a:lnTo>
                                  <a:pt x="4229" y="3467"/>
                                </a:lnTo>
                                <a:lnTo>
                                  <a:pt x="4229" y="4334"/>
                                </a:lnTo>
                                <a:lnTo>
                                  <a:pt x="4229" y="4334"/>
                                </a:lnTo>
                                <a:lnTo>
                                  <a:pt x="4229" y="3467"/>
                                </a:lnTo>
                                <a:lnTo>
                                  <a:pt x="4229" y="3467"/>
                                </a:lnTo>
                                <a:lnTo>
                                  <a:pt x="4229" y="3467"/>
                                </a:lnTo>
                                <a:lnTo>
                                  <a:pt x="4229" y="3467"/>
                                </a:lnTo>
                                <a:lnTo>
                                  <a:pt x="4229" y="4334"/>
                                </a:lnTo>
                                <a:lnTo>
                                  <a:pt x="4229" y="4334"/>
                                </a:lnTo>
                                <a:lnTo>
                                  <a:pt x="4229" y="4334"/>
                                </a:lnTo>
                                <a:lnTo>
                                  <a:pt x="4229" y="4334"/>
                                </a:lnTo>
                                <a:lnTo>
                                  <a:pt x="4229" y="4334"/>
                                </a:lnTo>
                                <a:lnTo>
                                  <a:pt x="4229" y="3467"/>
                                </a:lnTo>
                                <a:lnTo>
                                  <a:pt x="4229" y="3467"/>
                                </a:lnTo>
                                <a:lnTo>
                                  <a:pt x="4229" y="3467"/>
                                </a:lnTo>
                                <a:lnTo>
                                  <a:pt x="4229" y="3467"/>
                                </a:lnTo>
                                <a:lnTo>
                                  <a:pt x="4229" y="3467"/>
                                </a:lnTo>
                                <a:lnTo>
                                  <a:pt x="4229" y="3467"/>
                                </a:lnTo>
                                <a:lnTo>
                                  <a:pt x="5296" y="4334"/>
                                </a:lnTo>
                                <a:lnTo>
                                  <a:pt x="5296" y="4334"/>
                                </a:lnTo>
                                <a:lnTo>
                                  <a:pt x="5296" y="4334"/>
                                </a:lnTo>
                                <a:lnTo>
                                  <a:pt x="5296" y="4334"/>
                                </a:lnTo>
                                <a:lnTo>
                                  <a:pt x="5296" y="4334"/>
                                </a:lnTo>
                                <a:lnTo>
                                  <a:pt x="5296" y="4334"/>
                                </a:lnTo>
                                <a:lnTo>
                                  <a:pt x="5296" y="4334"/>
                                </a:lnTo>
                                <a:lnTo>
                                  <a:pt x="5296" y="4334"/>
                                </a:lnTo>
                                <a:lnTo>
                                  <a:pt x="5296" y="4334"/>
                                </a:lnTo>
                                <a:lnTo>
                                  <a:pt x="5296" y="3467"/>
                                </a:lnTo>
                                <a:lnTo>
                                  <a:pt x="5296" y="4334"/>
                                </a:lnTo>
                                <a:lnTo>
                                  <a:pt x="5296" y="4334"/>
                                </a:lnTo>
                                <a:lnTo>
                                  <a:pt x="5296" y="4334"/>
                                </a:lnTo>
                                <a:lnTo>
                                  <a:pt x="5296" y="4334"/>
                                </a:lnTo>
                                <a:lnTo>
                                  <a:pt x="5296" y="4334"/>
                                </a:lnTo>
                                <a:lnTo>
                                  <a:pt x="5296" y="4334"/>
                                </a:lnTo>
                                <a:lnTo>
                                  <a:pt x="5296" y="4334"/>
                                </a:lnTo>
                                <a:lnTo>
                                  <a:pt x="5296" y="4334"/>
                                </a:lnTo>
                                <a:lnTo>
                                  <a:pt x="6353" y="4334"/>
                                </a:lnTo>
                                <a:lnTo>
                                  <a:pt x="6353" y="4334"/>
                                </a:lnTo>
                                <a:lnTo>
                                  <a:pt x="6353" y="4334"/>
                                </a:lnTo>
                                <a:lnTo>
                                  <a:pt x="6353" y="4334"/>
                                </a:lnTo>
                                <a:lnTo>
                                  <a:pt x="6353" y="4334"/>
                                </a:lnTo>
                                <a:lnTo>
                                  <a:pt x="6353" y="5191"/>
                                </a:lnTo>
                                <a:lnTo>
                                  <a:pt x="6353" y="5191"/>
                                </a:lnTo>
                                <a:lnTo>
                                  <a:pt x="6353" y="5191"/>
                                </a:lnTo>
                                <a:lnTo>
                                  <a:pt x="6353" y="5191"/>
                                </a:lnTo>
                                <a:lnTo>
                                  <a:pt x="6353" y="5191"/>
                                </a:lnTo>
                                <a:lnTo>
                                  <a:pt x="6353" y="5191"/>
                                </a:lnTo>
                                <a:lnTo>
                                  <a:pt x="6353" y="5191"/>
                                </a:lnTo>
                                <a:lnTo>
                                  <a:pt x="6353" y="4334"/>
                                </a:lnTo>
                                <a:lnTo>
                                  <a:pt x="6353" y="5191"/>
                                </a:lnTo>
                                <a:lnTo>
                                  <a:pt x="6353" y="5191"/>
                                </a:lnTo>
                                <a:lnTo>
                                  <a:pt x="6353" y="4334"/>
                                </a:lnTo>
                                <a:lnTo>
                                  <a:pt x="6353" y="5191"/>
                                </a:lnTo>
                                <a:lnTo>
                                  <a:pt x="6353" y="5191"/>
                                </a:lnTo>
                                <a:lnTo>
                                  <a:pt x="7411" y="5191"/>
                                </a:lnTo>
                                <a:lnTo>
                                  <a:pt x="7411" y="5191"/>
                                </a:lnTo>
                                <a:lnTo>
                                  <a:pt x="7411" y="5191"/>
                                </a:lnTo>
                                <a:lnTo>
                                  <a:pt x="7411" y="5191"/>
                                </a:lnTo>
                                <a:lnTo>
                                  <a:pt x="7411" y="5191"/>
                                </a:lnTo>
                                <a:lnTo>
                                  <a:pt x="7411" y="5191"/>
                                </a:lnTo>
                                <a:lnTo>
                                  <a:pt x="7411" y="5191"/>
                                </a:lnTo>
                                <a:lnTo>
                                  <a:pt x="7411" y="4334"/>
                                </a:lnTo>
                                <a:lnTo>
                                  <a:pt x="7411" y="5191"/>
                                </a:lnTo>
                                <a:lnTo>
                                  <a:pt x="7411" y="5191"/>
                                </a:lnTo>
                                <a:lnTo>
                                  <a:pt x="7411" y="5191"/>
                                </a:lnTo>
                                <a:lnTo>
                                  <a:pt x="7411" y="5191"/>
                                </a:lnTo>
                                <a:lnTo>
                                  <a:pt x="7411" y="5191"/>
                                </a:lnTo>
                                <a:lnTo>
                                  <a:pt x="7411" y="5191"/>
                                </a:lnTo>
                                <a:lnTo>
                                  <a:pt x="7411" y="5191"/>
                                </a:lnTo>
                                <a:lnTo>
                                  <a:pt x="7411" y="5191"/>
                                </a:lnTo>
                                <a:lnTo>
                                  <a:pt x="7411" y="5191"/>
                                </a:lnTo>
                                <a:lnTo>
                                  <a:pt x="7411" y="5191"/>
                                </a:lnTo>
                                <a:lnTo>
                                  <a:pt x="7411" y="5191"/>
                                </a:lnTo>
                                <a:lnTo>
                                  <a:pt x="7411" y="6058"/>
                                </a:lnTo>
                                <a:lnTo>
                                  <a:pt x="8468" y="5191"/>
                                </a:lnTo>
                                <a:lnTo>
                                  <a:pt x="8468" y="5191"/>
                                </a:lnTo>
                                <a:lnTo>
                                  <a:pt x="8468" y="5191"/>
                                </a:lnTo>
                                <a:lnTo>
                                  <a:pt x="8468" y="5191"/>
                                </a:lnTo>
                                <a:lnTo>
                                  <a:pt x="8468" y="6058"/>
                                </a:lnTo>
                                <a:lnTo>
                                  <a:pt x="8468" y="5191"/>
                                </a:lnTo>
                                <a:lnTo>
                                  <a:pt x="8468" y="6058"/>
                                </a:lnTo>
                                <a:lnTo>
                                  <a:pt x="8468" y="6058"/>
                                </a:lnTo>
                                <a:lnTo>
                                  <a:pt x="8468" y="5191"/>
                                </a:lnTo>
                                <a:lnTo>
                                  <a:pt x="8468" y="6058"/>
                                </a:lnTo>
                                <a:lnTo>
                                  <a:pt x="8468" y="6058"/>
                                </a:lnTo>
                                <a:lnTo>
                                  <a:pt x="8468" y="6058"/>
                                </a:lnTo>
                                <a:lnTo>
                                  <a:pt x="8468" y="6058"/>
                                </a:lnTo>
                                <a:lnTo>
                                  <a:pt x="8468" y="6058"/>
                                </a:lnTo>
                                <a:lnTo>
                                  <a:pt x="8468" y="5191"/>
                                </a:lnTo>
                                <a:lnTo>
                                  <a:pt x="8468" y="5191"/>
                                </a:lnTo>
                                <a:lnTo>
                                  <a:pt x="8468" y="5191"/>
                                </a:lnTo>
                                <a:lnTo>
                                  <a:pt x="8468" y="5191"/>
                                </a:lnTo>
                                <a:lnTo>
                                  <a:pt x="9525" y="5191"/>
                                </a:lnTo>
                                <a:lnTo>
                                  <a:pt x="9525" y="6058"/>
                                </a:lnTo>
                                <a:lnTo>
                                  <a:pt x="9525" y="6058"/>
                                </a:lnTo>
                                <a:lnTo>
                                  <a:pt x="9525" y="6058"/>
                                </a:lnTo>
                                <a:lnTo>
                                  <a:pt x="9525" y="6058"/>
                                </a:lnTo>
                                <a:lnTo>
                                  <a:pt x="9525" y="6058"/>
                                </a:lnTo>
                                <a:lnTo>
                                  <a:pt x="9525" y="6058"/>
                                </a:lnTo>
                                <a:lnTo>
                                  <a:pt x="9525" y="6058"/>
                                </a:lnTo>
                                <a:lnTo>
                                  <a:pt x="9525" y="5191"/>
                                </a:lnTo>
                                <a:lnTo>
                                  <a:pt x="9525" y="6058"/>
                                </a:lnTo>
                                <a:lnTo>
                                  <a:pt x="9525" y="6058"/>
                                </a:lnTo>
                                <a:lnTo>
                                  <a:pt x="9525" y="6925"/>
                                </a:lnTo>
                                <a:lnTo>
                                  <a:pt x="9525" y="6058"/>
                                </a:lnTo>
                                <a:lnTo>
                                  <a:pt x="9525" y="6058"/>
                                </a:lnTo>
                                <a:lnTo>
                                  <a:pt x="9525" y="6058"/>
                                </a:lnTo>
                                <a:lnTo>
                                  <a:pt x="9525" y="6058"/>
                                </a:lnTo>
                                <a:lnTo>
                                  <a:pt x="9525" y="6058"/>
                                </a:lnTo>
                                <a:lnTo>
                                  <a:pt x="9525" y="6058"/>
                                </a:lnTo>
                                <a:lnTo>
                                  <a:pt x="10582" y="6925"/>
                                </a:lnTo>
                                <a:lnTo>
                                  <a:pt x="10582" y="6058"/>
                                </a:lnTo>
                                <a:lnTo>
                                  <a:pt x="10582" y="6058"/>
                                </a:lnTo>
                                <a:lnTo>
                                  <a:pt x="10582" y="6058"/>
                                </a:lnTo>
                                <a:lnTo>
                                  <a:pt x="10582" y="6058"/>
                                </a:lnTo>
                                <a:lnTo>
                                  <a:pt x="10582" y="6925"/>
                                </a:lnTo>
                                <a:lnTo>
                                  <a:pt x="10582" y="6925"/>
                                </a:lnTo>
                                <a:lnTo>
                                  <a:pt x="10582" y="6925"/>
                                </a:lnTo>
                                <a:lnTo>
                                  <a:pt x="10582" y="6925"/>
                                </a:lnTo>
                                <a:lnTo>
                                  <a:pt x="10582" y="6925"/>
                                </a:lnTo>
                                <a:lnTo>
                                  <a:pt x="10582" y="6925"/>
                                </a:lnTo>
                                <a:lnTo>
                                  <a:pt x="10582" y="6925"/>
                                </a:lnTo>
                                <a:lnTo>
                                  <a:pt x="10582" y="6925"/>
                                </a:lnTo>
                                <a:lnTo>
                                  <a:pt x="10582" y="6925"/>
                                </a:lnTo>
                                <a:lnTo>
                                  <a:pt x="10582" y="6925"/>
                                </a:lnTo>
                                <a:lnTo>
                                  <a:pt x="10582" y="6925"/>
                                </a:lnTo>
                                <a:lnTo>
                                  <a:pt x="10582" y="6058"/>
                                </a:lnTo>
                                <a:lnTo>
                                  <a:pt x="10582" y="6058"/>
                                </a:lnTo>
                                <a:lnTo>
                                  <a:pt x="11639" y="6058"/>
                                </a:lnTo>
                                <a:lnTo>
                                  <a:pt x="11639" y="6058"/>
                                </a:lnTo>
                                <a:lnTo>
                                  <a:pt x="11639" y="6058"/>
                                </a:lnTo>
                                <a:lnTo>
                                  <a:pt x="11639" y="6058"/>
                                </a:lnTo>
                                <a:lnTo>
                                  <a:pt x="11639" y="6058"/>
                                </a:lnTo>
                                <a:lnTo>
                                  <a:pt x="11639" y="6925"/>
                                </a:lnTo>
                                <a:lnTo>
                                  <a:pt x="11639" y="6925"/>
                                </a:lnTo>
                                <a:lnTo>
                                  <a:pt x="11639" y="6925"/>
                                </a:lnTo>
                                <a:lnTo>
                                  <a:pt x="11639" y="6925"/>
                                </a:lnTo>
                                <a:lnTo>
                                  <a:pt x="11639" y="6925"/>
                                </a:lnTo>
                                <a:lnTo>
                                  <a:pt x="11639" y="6058"/>
                                </a:lnTo>
                                <a:lnTo>
                                  <a:pt x="11639" y="6058"/>
                                </a:lnTo>
                                <a:lnTo>
                                  <a:pt x="11639" y="6058"/>
                                </a:lnTo>
                                <a:lnTo>
                                  <a:pt x="11639" y="6925"/>
                                </a:lnTo>
                                <a:lnTo>
                                  <a:pt x="11639" y="6925"/>
                                </a:lnTo>
                                <a:lnTo>
                                  <a:pt x="11639" y="6925"/>
                                </a:lnTo>
                                <a:lnTo>
                                  <a:pt x="11639" y="6925"/>
                                </a:lnTo>
                                <a:lnTo>
                                  <a:pt x="11639" y="6925"/>
                                </a:lnTo>
                                <a:lnTo>
                                  <a:pt x="11639" y="6925"/>
                                </a:lnTo>
                                <a:lnTo>
                                  <a:pt x="11639" y="6925"/>
                                </a:lnTo>
                                <a:lnTo>
                                  <a:pt x="12697" y="6925"/>
                                </a:lnTo>
                                <a:lnTo>
                                  <a:pt x="12697" y="6925"/>
                                </a:lnTo>
                                <a:lnTo>
                                  <a:pt x="12697" y="6925"/>
                                </a:lnTo>
                                <a:lnTo>
                                  <a:pt x="12697" y="6925"/>
                                </a:lnTo>
                                <a:lnTo>
                                  <a:pt x="12697" y="6925"/>
                                </a:lnTo>
                                <a:lnTo>
                                  <a:pt x="12697" y="6925"/>
                                </a:lnTo>
                                <a:lnTo>
                                  <a:pt x="12697" y="6925"/>
                                </a:lnTo>
                                <a:lnTo>
                                  <a:pt x="12697" y="6925"/>
                                </a:lnTo>
                                <a:lnTo>
                                  <a:pt x="12697" y="6925"/>
                                </a:lnTo>
                                <a:lnTo>
                                  <a:pt x="12697" y="6925"/>
                                </a:lnTo>
                                <a:lnTo>
                                  <a:pt x="12697" y="6925"/>
                                </a:lnTo>
                                <a:lnTo>
                                  <a:pt x="12697" y="6925"/>
                                </a:lnTo>
                                <a:lnTo>
                                  <a:pt x="12697" y="6925"/>
                                </a:lnTo>
                                <a:lnTo>
                                  <a:pt x="12697" y="6925"/>
                                </a:lnTo>
                                <a:lnTo>
                                  <a:pt x="12697" y="6925"/>
                                </a:lnTo>
                                <a:lnTo>
                                  <a:pt x="12697" y="6925"/>
                                </a:lnTo>
                                <a:lnTo>
                                  <a:pt x="12697" y="6925"/>
                                </a:lnTo>
                                <a:lnTo>
                                  <a:pt x="12697" y="6925"/>
                                </a:lnTo>
                                <a:lnTo>
                                  <a:pt x="13754" y="6925"/>
                                </a:lnTo>
                                <a:lnTo>
                                  <a:pt x="13754" y="6925"/>
                                </a:lnTo>
                                <a:lnTo>
                                  <a:pt x="13754" y="6925"/>
                                </a:lnTo>
                                <a:lnTo>
                                  <a:pt x="13754" y="6925"/>
                                </a:lnTo>
                                <a:lnTo>
                                  <a:pt x="13754" y="6925"/>
                                </a:lnTo>
                                <a:lnTo>
                                  <a:pt x="13754" y="6925"/>
                                </a:lnTo>
                                <a:lnTo>
                                  <a:pt x="13754" y="6925"/>
                                </a:lnTo>
                                <a:lnTo>
                                  <a:pt x="13754" y="7791"/>
                                </a:lnTo>
                                <a:lnTo>
                                  <a:pt x="13754" y="7791"/>
                                </a:lnTo>
                                <a:lnTo>
                                  <a:pt x="13754" y="7791"/>
                                </a:lnTo>
                                <a:lnTo>
                                  <a:pt x="13754" y="7791"/>
                                </a:lnTo>
                                <a:lnTo>
                                  <a:pt x="13754" y="7791"/>
                                </a:lnTo>
                                <a:lnTo>
                                  <a:pt x="13754" y="7791"/>
                                </a:lnTo>
                                <a:lnTo>
                                  <a:pt x="13754" y="6925"/>
                                </a:lnTo>
                                <a:lnTo>
                                  <a:pt x="13754" y="7791"/>
                                </a:lnTo>
                                <a:lnTo>
                                  <a:pt x="13754" y="7791"/>
                                </a:lnTo>
                                <a:lnTo>
                                  <a:pt x="13754" y="7791"/>
                                </a:lnTo>
                                <a:lnTo>
                                  <a:pt x="13754" y="7791"/>
                                </a:lnTo>
                                <a:lnTo>
                                  <a:pt x="14821" y="7791"/>
                                </a:lnTo>
                                <a:lnTo>
                                  <a:pt x="14821" y="6925"/>
                                </a:lnTo>
                                <a:lnTo>
                                  <a:pt x="14821" y="6925"/>
                                </a:lnTo>
                                <a:lnTo>
                                  <a:pt x="14821" y="6925"/>
                                </a:lnTo>
                                <a:lnTo>
                                  <a:pt x="14821" y="6925"/>
                                </a:lnTo>
                                <a:lnTo>
                                  <a:pt x="14821" y="6925"/>
                                </a:lnTo>
                                <a:lnTo>
                                  <a:pt x="14821" y="7791"/>
                                </a:lnTo>
                                <a:lnTo>
                                  <a:pt x="14821" y="7791"/>
                                </a:lnTo>
                                <a:lnTo>
                                  <a:pt x="14821" y="7791"/>
                                </a:lnTo>
                                <a:lnTo>
                                  <a:pt x="14821" y="7791"/>
                                </a:lnTo>
                                <a:lnTo>
                                  <a:pt x="14821" y="6925"/>
                                </a:lnTo>
                                <a:lnTo>
                                  <a:pt x="14821" y="6925"/>
                                </a:lnTo>
                                <a:lnTo>
                                  <a:pt x="14821" y="6925"/>
                                </a:lnTo>
                                <a:lnTo>
                                  <a:pt x="14821" y="6925"/>
                                </a:lnTo>
                                <a:lnTo>
                                  <a:pt x="14821" y="6925"/>
                                </a:lnTo>
                                <a:lnTo>
                                  <a:pt x="14821" y="6925"/>
                                </a:lnTo>
                                <a:lnTo>
                                  <a:pt x="14821" y="7791"/>
                                </a:lnTo>
                                <a:lnTo>
                                  <a:pt x="14821" y="7791"/>
                                </a:lnTo>
                                <a:lnTo>
                                  <a:pt x="15878" y="7791"/>
                                </a:lnTo>
                                <a:lnTo>
                                  <a:pt x="15878" y="7791"/>
                                </a:lnTo>
                                <a:lnTo>
                                  <a:pt x="15878" y="7791"/>
                                </a:lnTo>
                                <a:lnTo>
                                  <a:pt x="15878" y="7791"/>
                                </a:lnTo>
                                <a:lnTo>
                                  <a:pt x="15878" y="6925"/>
                                </a:lnTo>
                                <a:lnTo>
                                  <a:pt x="15878" y="7791"/>
                                </a:lnTo>
                                <a:lnTo>
                                  <a:pt x="15878" y="7791"/>
                                </a:lnTo>
                                <a:lnTo>
                                  <a:pt x="15878" y="7791"/>
                                </a:lnTo>
                                <a:lnTo>
                                  <a:pt x="15878" y="7791"/>
                                </a:lnTo>
                                <a:lnTo>
                                  <a:pt x="15878" y="7791"/>
                                </a:lnTo>
                                <a:lnTo>
                                  <a:pt x="15878" y="7791"/>
                                </a:lnTo>
                                <a:lnTo>
                                  <a:pt x="15878" y="7791"/>
                                </a:lnTo>
                                <a:lnTo>
                                  <a:pt x="15878" y="7791"/>
                                </a:lnTo>
                                <a:lnTo>
                                  <a:pt x="15878" y="7791"/>
                                </a:lnTo>
                                <a:lnTo>
                                  <a:pt x="15878" y="6925"/>
                                </a:lnTo>
                                <a:lnTo>
                                  <a:pt x="15878" y="7791"/>
                                </a:lnTo>
                                <a:lnTo>
                                  <a:pt x="15878" y="7791"/>
                                </a:lnTo>
                                <a:lnTo>
                                  <a:pt x="15878" y="6925"/>
                                </a:lnTo>
                                <a:lnTo>
                                  <a:pt x="15878" y="7791"/>
                                </a:lnTo>
                                <a:lnTo>
                                  <a:pt x="15878" y="7791"/>
                                </a:lnTo>
                                <a:lnTo>
                                  <a:pt x="15878" y="7791"/>
                                </a:lnTo>
                                <a:lnTo>
                                  <a:pt x="15878" y="7791"/>
                                </a:lnTo>
                                <a:lnTo>
                                  <a:pt x="15878" y="7791"/>
                                </a:lnTo>
                                <a:lnTo>
                                  <a:pt x="15878" y="7791"/>
                                </a:lnTo>
                                <a:lnTo>
                                  <a:pt x="15878" y="7791"/>
                                </a:lnTo>
                                <a:lnTo>
                                  <a:pt x="15878" y="7791"/>
                                </a:lnTo>
                                <a:lnTo>
                                  <a:pt x="16936" y="7791"/>
                                </a:lnTo>
                                <a:lnTo>
                                  <a:pt x="16936" y="7791"/>
                                </a:lnTo>
                                <a:lnTo>
                                  <a:pt x="16936" y="7791"/>
                                </a:lnTo>
                                <a:lnTo>
                                  <a:pt x="16936" y="7791"/>
                                </a:lnTo>
                                <a:lnTo>
                                  <a:pt x="16936" y="7791"/>
                                </a:lnTo>
                                <a:lnTo>
                                  <a:pt x="16936" y="7791"/>
                                </a:lnTo>
                                <a:lnTo>
                                  <a:pt x="16936" y="7791"/>
                                </a:lnTo>
                                <a:lnTo>
                                  <a:pt x="16936" y="7791"/>
                                </a:lnTo>
                                <a:lnTo>
                                  <a:pt x="16936" y="7791"/>
                                </a:lnTo>
                                <a:lnTo>
                                  <a:pt x="16936" y="7791"/>
                                </a:lnTo>
                                <a:lnTo>
                                  <a:pt x="16936" y="7791"/>
                                </a:lnTo>
                                <a:lnTo>
                                  <a:pt x="16936" y="7791"/>
                                </a:lnTo>
                                <a:lnTo>
                                  <a:pt x="16936" y="7791"/>
                                </a:lnTo>
                                <a:lnTo>
                                  <a:pt x="16936" y="7791"/>
                                </a:lnTo>
                                <a:lnTo>
                                  <a:pt x="16936" y="7791"/>
                                </a:lnTo>
                                <a:lnTo>
                                  <a:pt x="16936" y="7791"/>
                                </a:lnTo>
                                <a:lnTo>
                                  <a:pt x="16936" y="7791"/>
                                </a:lnTo>
                                <a:lnTo>
                                  <a:pt x="16936" y="7791"/>
                                </a:lnTo>
                                <a:lnTo>
                                  <a:pt x="17993" y="7791"/>
                                </a:lnTo>
                                <a:lnTo>
                                  <a:pt x="17993" y="7791"/>
                                </a:lnTo>
                                <a:lnTo>
                                  <a:pt x="17993" y="7791"/>
                                </a:lnTo>
                                <a:lnTo>
                                  <a:pt x="17993" y="7791"/>
                                </a:lnTo>
                                <a:lnTo>
                                  <a:pt x="17993" y="7791"/>
                                </a:lnTo>
                                <a:lnTo>
                                  <a:pt x="17993" y="6925"/>
                                </a:lnTo>
                                <a:lnTo>
                                  <a:pt x="17993" y="7791"/>
                                </a:lnTo>
                                <a:lnTo>
                                  <a:pt x="17993" y="7791"/>
                                </a:lnTo>
                                <a:lnTo>
                                  <a:pt x="17993" y="7791"/>
                                </a:lnTo>
                                <a:lnTo>
                                  <a:pt x="17993" y="7791"/>
                                </a:lnTo>
                                <a:lnTo>
                                  <a:pt x="17993" y="7791"/>
                                </a:lnTo>
                                <a:lnTo>
                                  <a:pt x="17993" y="7791"/>
                                </a:lnTo>
                                <a:lnTo>
                                  <a:pt x="17993" y="7791"/>
                                </a:lnTo>
                                <a:lnTo>
                                  <a:pt x="17993" y="7791"/>
                                </a:lnTo>
                                <a:lnTo>
                                  <a:pt x="17993" y="7791"/>
                                </a:lnTo>
                                <a:lnTo>
                                  <a:pt x="17993" y="7791"/>
                                </a:lnTo>
                                <a:lnTo>
                                  <a:pt x="17993" y="7791"/>
                                </a:lnTo>
                                <a:lnTo>
                                  <a:pt x="17993" y="7791"/>
                                </a:lnTo>
                                <a:lnTo>
                                  <a:pt x="19050" y="7791"/>
                                </a:lnTo>
                                <a:lnTo>
                                  <a:pt x="19050" y="7791"/>
                                </a:lnTo>
                                <a:lnTo>
                                  <a:pt x="19050" y="7791"/>
                                </a:lnTo>
                                <a:lnTo>
                                  <a:pt x="19050" y="7791"/>
                                </a:lnTo>
                                <a:lnTo>
                                  <a:pt x="19050" y="8658"/>
                                </a:lnTo>
                                <a:lnTo>
                                  <a:pt x="19050" y="8658"/>
                                </a:lnTo>
                                <a:lnTo>
                                  <a:pt x="19050" y="8658"/>
                                </a:lnTo>
                                <a:lnTo>
                                  <a:pt x="19050" y="7791"/>
                                </a:lnTo>
                                <a:lnTo>
                                  <a:pt x="19050" y="7791"/>
                                </a:lnTo>
                                <a:lnTo>
                                  <a:pt x="19050" y="7791"/>
                                </a:lnTo>
                                <a:lnTo>
                                  <a:pt x="19050" y="7791"/>
                                </a:lnTo>
                                <a:lnTo>
                                  <a:pt x="19050" y="7791"/>
                                </a:lnTo>
                                <a:lnTo>
                                  <a:pt x="19050" y="8658"/>
                                </a:lnTo>
                                <a:lnTo>
                                  <a:pt x="19050" y="7791"/>
                                </a:lnTo>
                                <a:lnTo>
                                  <a:pt x="19050" y="8658"/>
                                </a:lnTo>
                                <a:lnTo>
                                  <a:pt x="19050" y="8658"/>
                                </a:lnTo>
                                <a:lnTo>
                                  <a:pt x="19050" y="8658"/>
                                </a:lnTo>
                                <a:lnTo>
                                  <a:pt x="19050" y="8658"/>
                                </a:lnTo>
                                <a:lnTo>
                                  <a:pt x="19050" y="8658"/>
                                </a:lnTo>
                                <a:lnTo>
                                  <a:pt x="19050" y="7791"/>
                                </a:lnTo>
                                <a:lnTo>
                                  <a:pt x="20107" y="7791"/>
                                </a:lnTo>
                                <a:lnTo>
                                  <a:pt x="20107" y="7791"/>
                                </a:lnTo>
                                <a:lnTo>
                                  <a:pt x="20107" y="7791"/>
                                </a:lnTo>
                                <a:lnTo>
                                  <a:pt x="20107" y="8658"/>
                                </a:lnTo>
                                <a:lnTo>
                                  <a:pt x="20107" y="7791"/>
                                </a:lnTo>
                                <a:lnTo>
                                  <a:pt x="20107" y="8658"/>
                                </a:lnTo>
                                <a:lnTo>
                                  <a:pt x="20107" y="8658"/>
                                </a:lnTo>
                                <a:lnTo>
                                  <a:pt x="20107" y="8658"/>
                                </a:lnTo>
                                <a:lnTo>
                                  <a:pt x="20107" y="8658"/>
                                </a:lnTo>
                                <a:lnTo>
                                  <a:pt x="20107" y="8658"/>
                                </a:lnTo>
                                <a:lnTo>
                                  <a:pt x="20107" y="8658"/>
                                </a:lnTo>
                                <a:lnTo>
                                  <a:pt x="20107" y="7791"/>
                                </a:lnTo>
                                <a:lnTo>
                                  <a:pt x="20107" y="7791"/>
                                </a:lnTo>
                                <a:lnTo>
                                  <a:pt x="20107" y="7791"/>
                                </a:lnTo>
                                <a:lnTo>
                                  <a:pt x="20107" y="7791"/>
                                </a:lnTo>
                                <a:lnTo>
                                  <a:pt x="20107" y="7791"/>
                                </a:lnTo>
                                <a:lnTo>
                                  <a:pt x="20107" y="7791"/>
                                </a:lnTo>
                                <a:lnTo>
                                  <a:pt x="20107" y="7791"/>
                                </a:lnTo>
                                <a:lnTo>
                                  <a:pt x="21164" y="8658"/>
                                </a:lnTo>
                                <a:lnTo>
                                  <a:pt x="21164" y="7791"/>
                                </a:lnTo>
                                <a:lnTo>
                                  <a:pt x="21164" y="8658"/>
                                </a:lnTo>
                                <a:lnTo>
                                  <a:pt x="21164" y="7791"/>
                                </a:lnTo>
                                <a:lnTo>
                                  <a:pt x="21164" y="7791"/>
                                </a:lnTo>
                                <a:lnTo>
                                  <a:pt x="21164" y="7791"/>
                                </a:lnTo>
                                <a:lnTo>
                                  <a:pt x="21164" y="7791"/>
                                </a:lnTo>
                                <a:lnTo>
                                  <a:pt x="21164" y="7791"/>
                                </a:lnTo>
                                <a:lnTo>
                                  <a:pt x="21164" y="8658"/>
                                </a:lnTo>
                                <a:lnTo>
                                  <a:pt x="21164" y="8658"/>
                                </a:lnTo>
                                <a:lnTo>
                                  <a:pt x="21164" y="7791"/>
                                </a:lnTo>
                                <a:lnTo>
                                  <a:pt x="21164" y="8658"/>
                                </a:lnTo>
                                <a:lnTo>
                                  <a:pt x="21164" y="8658"/>
                                </a:lnTo>
                                <a:lnTo>
                                  <a:pt x="21164" y="7791"/>
                                </a:lnTo>
                                <a:lnTo>
                                  <a:pt x="21164" y="7791"/>
                                </a:lnTo>
                                <a:lnTo>
                                  <a:pt x="21164" y="7791"/>
                                </a:lnTo>
                                <a:lnTo>
                                  <a:pt x="21164" y="7791"/>
                                </a:lnTo>
                                <a:lnTo>
                                  <a:pt x="21164" y="7791"/>
                                </a:lnTo>
                                <a:lnTo>
                                  <a:pt x="22222" y="8658"/>
                                </a:lnTo>
                                <a:lnTo>
                                  <a:pt x="22222" y="8658"/>
                                </a:lnTo>
                                <a:lnTo>
                                  <a:pt x="22222" y="8658"/>
                                </a:lnTo>
                                <a:lnTo>
                                  <a:pt x="22222" y="8658"/>
                                </a:lnTo>
                                <a:lnTo>
                                  <a:pt x="22222" y="8658"/>
                                </a:lnTo>
                                <a:lnTo>
                                  <a:pt x="22222" y="8658"/>
                                </a:lnTo>
                                <a:lnTo>
                                  <a:pt x="22222" y="8658"/>
                                </a:lnTo>
                                <a:lnTo>
                                  <a:pt x="22222" y="7791"/>
                                </a:lnTo>
                                <a:lnTo>
                                  <a:pt x="22222" y="8658"/>
                                </a:lnTo>
                                <a:lnTo>
                                  <a:pt x="22222" y="8658"/>
                                </a:lnTo>
                                <a:lnTo>
                                  <a:pt x="22222" y="8658"/>
                                </a:lnTo>
                                <a:lnTo>
                                  <a:pt x="22222" y="8658"/>
                                </a:lnTo>
                                <a:lnTo>
                                  <a:pt x="22222" y="8658"/>
                                </a:lnTo>
                                <a:lnTo>
                                  <a:pt x="22222" y="8658"/>
                                </a:lnTo>
                                <a:lnTo>
                                  <a:pt x="22222" y="8658"/>
                                </a:lnTo>
                                <a:lnTo>
                                  <a:pt x="22222" y="8658"/>
                                </a:lnTo>
                                <a:lnTo>
                                  <a:pt x="22222" y="8658"/>
                                </a:lnTo>
                                <a:lnTo>
                                  <a:pt x="22222" y="8658"/>
                                </a:lnTo>
                                <a:lnTo>
                                  <a:pt x="23279" y="8658"/>
                                </a:lnTo>
                                <a:lnTo>
                                  <a:pt x="23279" y="8658"/>
                                </a:lnTo>
                                <a:lnTo>
                                  <a:pt x="23279" y="8658"/>
                                </a:lnTo>
                                <a:lnTo>
                                  <a:pt x="23279" y="8658"/>
                                </a:lnTo>
                                <a:lnTo>
                                  <a:pt x="23279" y="8658"/>
                                </a:lnTo>
                                <a:lnTo>
                                  <a:pt x="23279" y="8658"/>
                                </a:lnTo>
                                <a:lnTo>
                                  <a:pt x="23279" y="8658"/>
                                </a:lnTo>
                                <a:lnTo>
                                  <a:pt x="23279" y="8658"/>
                                </a:lnTo>
                                <a:lnTo>
                                  <a:pt x="23279" y="8658"/>
                                </a:lnTo>
                                <a:lnTo>
                                  <a:pt x="23279" y="8658"/>
                                </a:lnTo>
                                <a:lnTo>
                                  <a:pt x="23279" y="8658"/>
                                </a:lnTo>
                                <a:lnTo>
                                  <a:pt x="23279" y="8658"/>
                                </a:lnTo>
                                <a:lnTo>
                                  <a:pt x="23279" y="8658"/>
                                </a:lnTo>
                                <a:lnTo>
                                  <a:pt x="23279" y="8658"/>
                                </a:lnTo>
                                <a:lnTo>
                                  <a:pt x="23279" y="8658"/>
                                </a:lnTo>
                                <a:lnTo>
                                  <a:pt x="23279" y="8658"/>
                                </a:lnTo>
                                <a:lnTo>
                                  <a:pt x="23279" y="8658"/>
                                </a:lnTo>
                                <a:lnTo>
                                  <a:pt x="23279" y="8658"/>
                                </a:lnTo>
                                <a:lnTo>
                                  <a:pt x="23279" y="8658"/>
                                </a:lnTo>
                                <a:lnTo>
                                  <a:pt x="23279" y="8658"/>
                                </a:lnTo>
                                <a:lnTo>
                                  <a:pt x="24346" y="8658"/>
                                </a:lnTo>
                                <a:lnTo>
                                  <a:pt x="24346" y="8658"/>
                                </a:lnTo>
                                <a:lnTo>
                                  <a:pt x="24346" y="8658"/>
                                </a:lnTo>
                                <a:lnTo>
                                  <a:pt x="24346" y="8658"/>
                                </a:lnTo>
                                <a:lnTo>
                                  <a:pt x="24346" y="8658"/>
                                </a:lnTo>
                                <a:lnTo>
                                  <a:pt x="24346" y="8658"/>
                                </a:lnTo>
                                <a:lnTo>
                                  <a:pt x="24346" y="8658"/>
                                </a:lnTo>
                                <a:lnTo>
                                  <a:pt x="24346" y="9525"/>
                                </a:lnTo>
                                <a:lnTo>
                                  <a:pt x="24346" y="9525"/>
                                </a:lnTo>
                                <a:lnTo>
                                  <a:pt x="24346" y="8658"/>
                                </a:lnTo>
                                <a:lnTo>
                                  <a:pt x="24346" y="8658"/>
                                </a:lnTo>
                                <a:lnTo>
                                  <a:pt x="24346" y="8658"/>
                                </a:lnTo>
                                <a:lnTo>
                                  <a:pt x="24346" y="8658"/>
                                </a:lnTo>
                                <a:lnTo>
                                  <a:pt x="24346" y="8658"/>
                                </a:lnTo>
                                <a:lnTo>
                                  <a:pt x="24346" y="8658"/>
                                </a:lnTo>
                                <a:lnTo>
                                  <a:pt x="24346" y="8658"/>
                                </a:lnTo>
                                <a:lnTo>
                                  <a:pt x="24346" y="8658"/>
                                </a:lnTo>
                                <a:lnTo>
                                  <a:pt x="24346" y="8658"/>
                                </a:lnTo>
                                <a:lnTo>
                                  <a:pt x="25403" y="8658"/>
                                </a:lnTo>
                                <a:lnTo>
                                  <a:pt x="25403" y="8658"/>
                                </a:lnTo>
                                <a:lnTo>
                                  <a:pt x="25403" y="8658"/>
                                </a:lnTo>
                                <a:lnTo>
                                  <a:pt x="25403" y="8658"/>
                                </a:lnTo>
                                <a:lnTo>
                                  <a:pt x="25403" y="8658"/>
                                </a:lnTo>
                                <a:lnTo>
                                  <a:pt x="25403" y="8658"/>
                                </a:lnTo>
                                <a:lnTo>
                                  <a:pt x="25403" y="8658"/>
                                </a:lnTo>
                                <a:lnTo>
                                  <a:pt x="25403" y="8658"/>
                                </a:lnTo>
                                <a:lnTo>
                                  <a:pt x="25403" y="8658"/>
                                </a:lnTo>
                                <a:lnTo>
                                  <a:pt x="25403" y="8658"/>
                                </a:lnTo>
                                <a:lnTo>
                                  <a:pt x="25403" y="8658"/>
                                </a:lnTo>
                                <a:lnTo>
                                  <a:pt x="25403" y="8658"/>
                                </a:lnTo>
                                <a:lnTo>
                                  <a:pt x="25403" y="9525"/>
                                </a:lnTo>
                                <a:lnTo>
                                  <a:pt x="25403" y="8658"/>
                                </a:lnTo>
                                <a:lnTo>
                                  <a:pt x="25403" y="8658"/>
                                </a:lnTo>
                                <a:lnTo>
                                  <a:pt x="25403" y="8658"/>
                                </a:lnTo>
                                <a:lnTo>
                                  <a:pt x="25403" y="8658"/>
                                </a:lnTo>
                                <a:lnTo>
                                  <a:pt x="25403" y="8658"/>
                                </a:lnTo>
                                <a:lnTo>
                                  <a:pt x="26461" y="8658"/>
                                </a:lnTo>
                                <a:lnTo>
                                  <a:pt x="26461" y="8658"/>
                                </a:lnTo>
                                <a:lnTo>
                                  <a:pt x="26461" y="8658"/>
                                </a:lnTo>
                                <a:lnTo>
                                  <a:pt x="26461" y="8658"/>
                                </a:lnTo>
                                <a:lnTo>
                                  <a:pt x="26461" y="8658"/>
                                </a:lnTo>
                                <a:lnTo>
                                  <a:pt x="26461" y="8658"/>
                                </a:lnTo>
                                <a:lnTo>
                                  <a:pt x="26461" y="8658"/>
                                </a:lnTo>
                                <a:lnTo>
                                  <a:pt x="26461" y="8658"/>
                                </a:lnTo>
                                <a:lnTo>
                                  <a:pt x="26461" y="8658"/>
                                </a:lnTo>
                                <a:lnTo>
                                  <a:pt x="26461" y="8658"/>
                                </a:lnTo>
                                <a:lnTo>
                                  <a:pt x="26461" y="8658"/>
                                </a:lnTo>
                                <a:lnTo>
                                  <a:pt x="26461" y="8658"/>
                                </a:lnTo>
                                <a:lnTo>
                                  <a:pt x="26461" y="8658"/>
                                </a:lnTo>
                                <a:lnTo>
                                  <a:pt x="26461" y="8658"/>
                                </a:lnTo>
                                <a:lnTo>
                                  <a:pt x="26461" y="8658"/>
                                </a:lnTo>
                                <a:lnTo>
                                  <a:pt x="26461" y="8658"/>
                                </a:lnTo>
                                <a:lnTo>
                                  <a:pt x="26461" y="8658"/>
                                </a:lnTo>
                                <a:lnTo>
                                  <a:pt x="26461" y="8658"/>
                                </a:lnTo>
                                <a:lnTo>
                                  <a:pt x="27518" y="8658"/>
                                </a:lnTo>
                                <a:lnTo>
                                  <a:pt x="27518" y="8658"/>
                                </a:lnTo>
                                <a:lnTo>
                                  <a:pt x="27518" y="8658"/>
                                </a:lnTo>
                                <a:lnTo>
                                  <a:pt x="27518" y="8658"/>
                                </a:lnTo>
                                <a:lnTo>
                                  <a:pt x="27518" y="8658"/>
                                </a:lnTo>
                                <a:lnTo>
                                  <a:pt x="27518" y="8658"/>
                                </a:lnTo>
                                <a:lnTo>
                                  <a:pt x="27518" y="8658"/>
                                </a:lnTo>
                                <a:lnTo>
                                  <a:pt x="27518" y="8658"/>
                                </a:lnTo>
                                <a:lnTo>
                                  <a:pt x="27518" y="8658"/>
                                </a:lnTo>
                                <a:lnTo>
                                  <a:pt x="27518" y="8658"/>
                                </a:lnTo>
                                <a:lnTo>
                                  <a:pt x="27518" y="9525"/>
                                </a:lnTo>
                                <a:lnTo>
                                  <a:pt x="27518" y="9525"/>
                                </a:lnTo>
                                <a:lnTo>
                                  <a:pt x="27518" y="9525"/>
                                </a:lnTo>
                                <a:lnTo>
                                  <a:pt x="27518" y="9525"/>
                                </a:lnTo>
                                <a:lnTo>
                                  <a:pt x="27518" y="8658"/>
                                </a:lnTo>
                                <a:lnTo>
                                  <a:pt x="27518" y="8658"/>
                                </a:lnTo>
                                <a:lnTo>
                                  <a:pt x="27518" y="8658"/>
                                </a:lnTo>
                                <a:lnTo>
                                  <a:pt x="27518" y="9525"/>
                                </a:lnTo>
                                <a:lnTo>
                                  <a:pt x="27518" y="9525"/>
                                </a:lnTo>
                                <a:lnTo>
                                  <a:pt x="27518" y="9525"/>
                                </a:lnTo>
                                <a:lnTo>
                                  <a:pt x="28575"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52" name="Freeform: Shape 452"/>
                        <wps:cNvSpPr/>
                        <wps:spPr>
                          <a:xfrm>
                            <a:off x="2595562" y="3871912"/>
                            <a:ext cx="28575" cy="9525"/>
                          </a:xfrm>
                          <a:custGeom>
                            <a:avLst/>
                            <a:gdLst>
                              <a:gd name="connsiteX0" fmla="*/ 0 w 28575"/>
                              <a:gd name="connsiteY0" fmla="*/ 4763 h 9525"/>
                              <a:gd name="connsiteX1" fmla="*/ 0 w 28575"/>
                              <a:gd name="connsiteY1" fmla="*/ 4763 h 9525"/>
                              <a:gd name="connsiteX2" fmla="*/ 0 w 28575"/>
                              <a:gd name="connsiteY2" fmla="*/ 4763 h 9525"/>
                              <a:gd name="connsiteX3" fmla="*/ 0 w 28575"/>
                              <a:gd name="connsiteY3" fmla="*/ 0 h 9525"/>
                              <a:gd name="connsiteX4" fmla="*/ 0 w 28575"/>
                              <a:gd name="connsiteY4" fmla="*/ 0 h 9525"/>
                              <a:gd name="connsiteX5" fmla="*/ 0 w 28575"/>
                              <a:gd name="connsiteY5" fmla="*/ 0 h 9525"/>
                              <a:gd name="connsiteX6" fmla="*/ 0 w 28575"/>
                              <a:gd name="connsiteY6" fmla="*/ 0 h 9525"/>
                              <a:gd name="connsiteX7" fmla="*/ 0 w 28575"/>
                              <a:gd name="connsiteY7" fmla="*/ 0 h 9525"/>
                              <a:gd name="connsiteX8" fmla="*/ 0 w 28575"/>
                              <a:gd name="connsiteY8" fmla="*/ 4763 h 9525"/>
                              <a:gd name="connsiteX9" fmla="*/ 0 w 28575"/>
                              <a:gd name="connsiteY9" fmla="*/ 4763 h 9525"/>
                              <a:gd name="connsiteX10" fmla="*/ 0 w 28575"/>
                              <a:gd name="connsiteY10" fmla="*/ 4763 h 9525"/>
                              <a:gd name="connsiteX11" fmla="*/ 0 w 28575"/>
                              <a:gd name="connsiteY11" fmla="*/ 4763 h 9525"/>
                              <a:gd name="connsiteX12" fmla="*/ 0 w 28575"/>
                              <a:gd name="connsiteY12" fmla="*/ 0 h 9525"/>
                              <a:gd name="connsiteX13" fmla="*/ 0 w 28575"/>
                              <a:gd name="connsiteY13" fmla="*/ 4763 h 9525"/>
                              <a:gd name="connsiteX14" fmla="*/ 0 w 28575"/>
                              <a:gd name="connsiteY14" fmla="*/ 0 h 9525"/>
                              <a:gd name="connsiteX15" fmla="*/ 0 w 28575"/>
                              <a:gd name="connsiteY15" fmla="*/ 4763 h 9525"/>
                              <a:gd name="connsiteX16" fmla="*/ 0 w 28575"/>
                              <a:gd name="connsiteY16" fmla="*/ 4763 h 9525"/>
                              <a:gd name="connsiteX17" fmla="*/ 0 w 28575"/>
                              <a:gd name="connsiteY17" fmla="*/ 4763 h 9525"/>
                              <a:gd name="connsiteX18" fmla="*/ 0 w 28575"/>
                              <a:gd name="connsiteY18" fmla="*/ 4763 h 9525"/>
                              <a:gd name="connsiteX19" fmla="*/ 0 w 28575"/>
                              <a:gd name="connsiteY19" fmla="*/ 4763 h 9525"/>
                              <a:gd name="connsiteX20" fmla="*/ 0 w 28575"/>
                              <a:gd name="connsiteY20" fmla="*/ 4763 h 9525"/>
                              <a:gd name="connsiteX21" fmla="*/ 0 w 28575"/>
                              <a:gd name="connsiteY21" fmla="*/ 4763 h 9525"/>
                              <a:gd name="connsiteX22" fmla="*/ 0 w 28575"/>
                              <a:gd name="connsiteY22" fmla="*/ 0 h 9525"/>
                              <a:gd name="connsiteX23" fmla="*/ 0 w 28575"/>
                              <a:gd name="connsiteY23" fmla="*/ 0 h 9525"/>
                              <a:gd name="connsiteX24" fmla="*/ 1095 w 28575"/>
                              <a:gd name="connsiteY24" fmla="*/ 0 h 9525"/>
                              <a:gd name="connsiteX25" fmla="*/ 1095 w 28575"/>
                              <a:gd name="connsiteY25" fmla="*/ 0 h 9525"/>
                              <a:gd name="connsiteX26" fmla="*/ 1095 w 28575"/>
                              <a:gd name="connsiteY26" fmla="*/ 4763 h 9525"/>
                              <a:gd name="connsiteX27" fmla="*/ 1095 w 28575"/>
                              <a:gd name="connsiteY27" fmla="*/ 4763 h 9525"/>
                              <a:gd name="connsiteX28" fmla="*/ 1095 w 28575"/>
                              <a:gd name="connsiteY28" fmla="*/ 4763 h 9525"/>
                              <a:gd name="connsiteX29" fmla="*/ 1095 w 28575"/>
                              <a:gd name="connsiteY29" fmla="*/ 4763 h 9525"/>
                              <a:gd name="connsiteX30" fmla="*/ 1095 w 28575"/>
                              <a:gd name="connsiteY30" fmla="*/ 4763 h 9525"/>
                              <a:gd name="connsiteX31" fmla="*/ 1095 w 28575"/>
                              <a:gd name="connsiteY31" fmla="*/ 0 h 9525"/>
                              <a:gd name="connsiteX32" fmla="*/ 1095 w 28575"/>
                              <a:gd name="connsiteY32" fmla="*/ 4763 h 9525"/>
                              <a:gd name="connsiteX33" fmla="*/ 1095 w 28575"/>
                              <a:gd name="connsiteY33" fmla="*/ 4763 h 9525"/>
                              <a:gd name="connsiteX34" fmla="*/ 1095 w 28575"/>
                              <a:gd name="connsiteY34" fmla="*/ 4763 h 9525"/>
                              <a:gd name="connsiteX35" fmla="*/ 1095 w 28575"/>
                              <a:gd name="connsiteY35" fmla="*/ 4763 h 9525"/>
                              <a:gd name="connsiteX36" fmla="*/ 1095 w 28575"/>
                              <a:gd name="connsiteY36" fmla="*/ 4763 h 9525"/>
                              <a:gd name="connsiteX37" fmla="*/ 1095 w 28575"/>
                              <a:gd name="connsiteY37" fmla="*/ 4763 h 9525"/>
                              <a:gd name="connsiteX38" fmla="*/ 1095 w 28575"/>
                              <a:gd name="connsiteY38" fmla="*/ 4763 h 9525"/>
                              <a:gd name="connsiteX39" fmla="*/ 1095 w 28575"/>
                              <a:gd name="connsiteY39" fmla="*/ 4763 h 9525"/>
                              <a:gd name="connsiteX40" fmla="*/ 1095 w 28575"/>
                              <a:gd name="connsiteY40" fmla="*/ 4763 h 9525"/>
                              <a:gd name="connsiteX41" fmla="*/ 1095 w 28575"/>
                              <a:gd name="connsiteY41" fmla="*/ 4763 h 9525"/>
                              <a:gd name="connsiteX42" fmla="*/ 2200 w 28575"/>
                              <a:gd name="connsiteY42" fmla="*/ 4763 h 9525"/>
                              <a:gd name="connsiteX43" fmla="*/ 2200 w 28575"/>
                              <a:gd name="connsiteY43" fmla="*/ 4763 h 9525"/>
                              <a:gd name="connsiteX44" fmla="*/ 2200 w 28575"/>
                              <a:gd name="connsiteY44" fmla="*/ 4763 h 9525"/>
                              <a:gd name="connsiteX45" fmla="*/ 2200 w 28575"/>
                              <a:gd name="connsiteY45" fmla="*/ 0 h 9525"/>
                              <a:gd name="connsiteX46" fmla="*/ 2200 w 28575"/>
                              <a:gd name="connsiteY46" fmla="*/ 0 h 9525"/>
                              <a:gd name="connsiteX47" fmla="*/ 2200 w 28575"/>
                              <a:gd name="connsiteY47" fmla="*/ 0 h 9525"/>
                              <a:gd name="connsiteX48" fmla="*/ 2200 w 28575"/>
                              <a:gd name="connsiteY48" fmla="*/ 0 h 9525"/>
                              <a:gd name="connsiteX49" fmla="*/ 2200 w 28575"/>
                              <a:gd name="connsiteY49" fmla="*/ 0 h 9525"/>
                              <a:gd name="connsiteX50" fmla="*/ 2200 w 28575"/>
                              <a:gd name="connsiteY50" fmla="*/ 0 h 9525"/>
                              <a:gd name="connsiteX51" fmla="*/ 2200 w 28575"/>
                              <a:gd name="connsiteY51" fmla="*/ 0 h 9525"/>
                              <a:gd name="connsiteX52" fmla="*/ 2200 w 28575"/>
                              <a:gd name="connsiteY52" fmla="*/ 0 h 9525"/>
                              <a:gd name="connsiteX53" fmla="*/ 2200 w 28575"/>
                              <a:gd name="connsiteY53" fmla="*/ 0 h 9525"/>
                              <a:gd name="connsiteX54" fmla="*/ 2200 w 28575"/>
                              <a:gd name="connsiteY54" fmla="*/ 0 h 9525"/>
                              <a:gd name="connsiteX55" fmla="*/ 2200 w 28575"/>
                              <a:gd name="connsiteY55" fmla="*/ 0 h 9525"/>
                              <a:gd name="connsiteX56" fmla="*/ 2200 w 28575"/>
                              <a:gd name="connsiteY56" fmla="*/ 4763 h 9525"/>
                              <a:gd name="connsiteX57" fmla="*/ 2200 w 28575"/>
                              <a:gd name="connsiteY57" fmla="*/ 0 h 9525"/>
                              <a:gd name="connsiteX58" fmla="*/ 2200 w 28575"/>
                              <a:gd name="connsiteY58" fmla="*/ 4763 h 9525"/>
                              <a:gd name="connsiteX59" fmla="*/ 2200 w 28575"/>
                              <a:gd name="connsiteY59" fmla="*/ 4763 h 9525"/>
                              <a:gd name="connsiteX60" fmla="*/ 2200 w 28575"/>
                              <a:gd name="connsiteY60" fmla="*/ 0 h 9525"/>
                              <a:gd name="connsiteX61" fmla="*/ 2200 w 28575"/>
                              <a:gd name="connsiteY61" fmla="*/ 4763 h 9525"/>
                              <a:gd name="connsiteX62" fmla="*/ 3296 w 28575"/>
                              <a:gd name="connsiteY62" fmla="*/ 0 h 9525"/>
                              <a:gd name="connsiteX63" fmla="*/ 3296 w 28575"/>
                              <a:gd name="connsiteY63" fmla="*/ 0 h 9525"/>
                              <a:gd name="connsiteX64" fmla="*/ 3296 w 28575"/>
                              <a:gd name="connsiteY64" fmla="*/ 0 h 9525"/>
                              <a:gd name="connsiteX65" fmla="*/ 3296 w 28575"/>
                              <a:gd name="connsiteY65" fmla="*/ 0 h 9525"/>
                              <a:gd name="connsiteX66" fmla="*/ 3296 w 28575"/>
                              <a:gd name="connsiteY66" fmla="*/ 4763 h 9525"/>
                              <a:gd name="connsiteX67" fmla="*/ 3296 w 28575"/>
                              <a:gd name="connsiteY67" fmla="*/ 4763 h 9525"/>
                              <a:gd name="connsiteX68" fmla="*/ 3296 w 28575"/>
                              <a:gd name="connsiteY68" fmla="*/ 4763 h 9525"/>
                              <a:gd name="connsiteX69" fmla="*/ 3296 w 28575"/>
                              <a:gd name="connsiteY69" fmla="*/ 0 h 9525"/>
                              <a:gd name="connsiteX70" fmla="*/ 3296 w 28575"/>
                              <a:gd name="connsiteY70" fmla="*/ 0 h 9525"/>
                              <a:gd name="connsiteX71" fmla="*/ 3296 w 28575"/>
                              <a:gd name="connsiteY71" fmla="*/ 4763 h 9525"/>
                              <a:gd name="connsiteX72" fmla="*/ 3296 w 28575"/>
                              <a:gd name="connsiteY72" fmla="*/ 4763 h 9525"/>
                              <a:gd name="connsiteX73" fmla="*/ 3296 w 28575"/>
                              <a:gd name="connsiteY73" fmla="*/ 4763 h 9525"/>
                              <a:gd name="connsiteX74" fmla="*/ 3296 w 28575"/>
                              <a:gd name="connsiteY74" fmla="*/ 4763 h 9525"/>
                              <a:gd name="connsiteX75" fmla="*/ 3296 w 28575"/>
                              <a:gd name="connsiteY75" fmla="*/ 4763 h 9525"/>
                              <a:gd name="connsiteX76" fmla="*/ 3296 w 28575"/>
                              <a:gd name="connsiteY76" fmla="*/ 4763 h 9525"/>
                              <a:gd name="connsiteX77" fmla="*/ 3296 w 28575"/>
                              <a:gd name="connsiteY77" fmla="*/ 4763 h 9525"/>
                              <a:gd name="connsiteX78" fmla="*/ 3296 w 28575"/>
                              <a:gd name="connsiteY78" fmla="*/ 4763 h 9525"/>
                              <a:gd name="connsiteX79" fmla="*/ 3296 w 28575"/>
                              <a:gd name="connsiteY79" fmla="*/ 4763 h 9525"/>
                              <a:gd name="connsiteX80" fmla="*/ 4401 w 28575"/>
                              <a:gd name="connsiteY80" fmla="*/ 4763 h 9525"/>
                              <a:gd name="connsiteX81" fmla="*/ 4401 w 28575"/>
                              <a:gd name="connsiteY81" fmla="*/ 4763 h 9525"/>
                              <a:gd name="connsiteX82" fmla="*/ 4401 w 28575"/>
                              <a:gd name="connsiteY82" fmla="*/ 4763 h 9525"/>
                              <a:gd name="connsiteX83" fmla="*/ 4401 w 28575"/>
                              <a:gd name="connsiteY83" fmla="*/ 0 h 9525"/>
                              <a:gd name="connsiteX84" fmla="*/ 4401 w 28575"/>
                              <a:gd name="connsiteY84" fmla="*/ 0 h 9525"/>
                              <a:gd name="connsiteX85" fmla="*/ 4401 w 28575"/>
                              <a:gd name="connsiteY85" fmla="*/ 0 h 9525"/>
                              <a:gd name="connsiteX86" fmla="*/ 4401 w 28575"/>
                              <a:gd name="connsiteY86" fmla="*/ 0 h 9525"/>
                              <a:gd name="connsiteX87" fmla="*/ 4401 w 28575"/>
                              <a:gd name="connsiteY87" fmla="*/ 0 h 9525"/>
                              <a:gd name="connsiteX88" fmla="*/ 4401 w 28575"/>
                              <a:gd name="connsiteY88" fmla="*/ 4763 h 9525"/>
                              <a:gd name="connsiteX89" fmla="*/ 4401 w 28575"/>
                              <a:gd name="connsiteY89" fmla="*/ 0 h 9525"/>
                              <a:gd name="connsiteX90" fmla="*/ 4401 w 28575"/>
                              <a:gd name="connsiteY90" fmla="*/ 0 h 9525"/>
                              <a:gd name="connsiteX91" fmla="*/ 4401 w 28575"/>
                              <a:gd name="connsiteY91" fmla="*/ 0 h 9525"/>
                              <a:gd name="connsiteX92" fmla="*/ 4401 w 28575"/>
                              <a:gd name="connsiteY92" fmla="*/ 0 h 9525"/>
                              <a:gd name="connsiteX93" fmla="*/ 4401 w 28575"/>
                              <a:gd name="connsiteY93" fmla="*/ 0 h 9525"/>
                              <a:gd name="connsiteX94" fmla="*/ 4401 w 28575"/>
                              <a:gd name="connsiteY94" fmla="*/ 0 h 9525"/>
                              <a:gd name="connsiteX95" fmla="*/ 4401 w 28575"/>
                              <a:gd name="connsiteY95" fmla="*/ 4763 h 9525"/>
                              <a:gd name="connsiteX96" fmla="*/ 4401 w 28575"/>
                              <a:gd name="connsiteY96" fmla="*/ 4763 h 9525"/>
                              <a:gd name="connsiteX97" fmla="*/ 4401 w 28575"/>
                              <a:gd name="connsiteY97" fmla="*/ 4763 h 9525"/>
                              <a:gd name="connsiteX98" fmla="*/ 5496 w 28575"/>
                              <a:gd name="connsiteY98" fmla="*/ 4763 h 9525"/>
                              <a:gd name="connsiteX99" fmla="*/ 5496 w 28575"/>
                              <a:gd name="connsiteY99" fmla="*/ 4763 h 9525"/>
                              <a:gd name="connsiteX100" fmla="*/ 5496 w 28575"/>
                              <a:gd name="connsiteY100" fmla="*/ 4763 h 9525"/>
                              <a:gd name="connsiteX101" fmla="*/ 5496 w 28575"/>
                              <a:gd name="connsiteY101" fmla="*/ 4763 h 9525"/>
                              <a:gd name="connsiteX102" fmla="*/ 5496 w 28575"/>
                              <a:gd name="connsiteY102" fmla="*/ 4763 h 9525"/>
                              <a:gd name="connsiteX103" fmla="*/ 5496 w 28575"/>
                              <a:gd name="connsiteY103" fmla="*/ 4763 h 9525"/>
                              <a:gd name="connsiteX104" fmla="*/ 5496 w 28575"/>
                              <a:gd name="connsiteY104" fmla="*/ 4763 h 9525"/>
                              <a:gd name="connsiteX105" fmla="*/ 5496 w 28575"/>
                              <a:gd name="connsiteY105" fmla="*/ 4763 h 9525"/>
                              <a:gd name="connsiteX106" fmla="*/ 5496 w 28575"/>
                              <a:gd name="connsiteY106" fmla="*/ 4763 h 9525"/>
                              <a:gd name="connsiteX107" fmla="*/ 5496 w 28575"/>
                              <a:gd name="connsiteY107" fmla="*/ 4763 h 9525"/>
                              <a:gd name="connsiteX108" fmla="*/ 5496 w 28575"/>
                              <a:gd name="connsiteY108" fmla="*/ 4763 h 9525"/>
                              <a:gd name="connsiteX109" fmla="*/ 5496 w 28575"/>
                              <a:gd name="connsiteY109" fmla="*/ 0 h 9525"/>
                              <a:gd name="connsiteX110" fmla="*/ 5496 w 28575"/>
                              <a:gd name="connsiteY110" fmla="*/ 0 h 9525"/>
                              <a:gd name="connsiteX111" fmla="*/ 5496 w 28575"/>
                              <a:gd name="connsiteY111" fmla="*/ 0 h 9525"/>
                              <a:gd name="connsiteX112" fmla="*/ 5496 w 28575"/>
                              <a:gd name="connsiteY112" fmla="*/ 4763 h 9525"/>
                              <a:gd name="connsiteX113" fmla="*/ 5496 w 28575"/>
                              <a:gd name="connsiteY113" fmla="*/ 4763 h 9525"/>
                              <a:gd name="connsiteX114" fmla="*/ 5496 w 28575"/>
                              <a:gd name="connsiteY114" fmla="*/ 4763 h 9525"/>
                              <a:gd name="connsiteX115" fmla="*/ 5496 w 28575"/>
                              <a:gd name="connsiteY115" fmla="*/ 4763 h 9525"/>
                              <a:gd name="connsiteX116" fmla="*/ 6591 w 28575"/>
                              <a:gd name="connsiteY116" fmla="*/ 0 h 9525"/>
                              <a:gd name="connsiteX117" fmla="*/ 6591 w 28575"/>
                              <a:gd name="connsiteY117" fmla="*/ 0 h 9525"/>
                              <a:gd name="connsiteX118" fmla="*/ 6591 w 28575"/>
                              <a:gd name="connsiteY118" fmla="*/ 0 h 9525"/>
                              <a:gd name="connsiteX119" fmla="*/ 6591 w 28575"/>
                              <a:gd name="connsiteY119" fmla="*/ 0 h 9525"/>
                              <a:gd name="connsiteX120" fmla="*/ 6591 w 28575"/>
                              <a:gd name="connsiteY120" fmla="*/ 4763 h 9525"/>
                              <a:gd name="connsiteX121" fmla="*/ 6591 w 28575"/>
                              <a:gd name="connsiteY121" fmla="*/ 0 h 9525"/>
                              <a:gd name="connsiteX122" fmla="*/ 6591 w 28575"/>
                              <a:gd name="connsiteY122" fmla="*/ 4763 h 9525"/>
                              <a:gd name="connsiteX123" fmla="*/ 6591 w 28575"/>
                              <a:gd name="connsiteY123" fmla="*/ 4763 h 9525"/>
                              <a:gd name="connsiteX124" fmla="*/ 6591 w 28575"/>
                              <a:gd name="connsiteY124" fmla="*/ 4763 h 9525"/>
                              <a:gd name="connsiteX125" fmla="*/ 6591 w 28575"/>
                              <a:gd name="connsiteY125" fmla="*/ 0 h 9525"/>
                              <a:gd name="connsiteX126" fmla="*/ 6591 w 28575"/>
                              <a:gd name="connsiteY126" fmla="*/ 0 h 9525"/>
                              <a:gd name="connsiteX127" fmla="*/ 6591 w 28575"/>
                              <a:gd name="connsiteY127" fmla="*/ 0 h 9525"/>
                              <a:gd name="connsiteX128" fmla="*/ 6591 w 28575"/>
                              <a:gd name="connsiteY128" fmla="*/ 4763 h 9525"/>
                              <a:gd name="connsiteX129" fmla="*/ 6591 w 28575"/>
                              <a:gd name="connsiteY129" fmla="*/ 4763 h 9525"/>
                              <a:gd name="connsiteX130" fmla="*/ 6591 w 28575"/>
                              <a:gd name="connsiteY130" fmla="*/ 4763 h 9525"/>
                              <a:gd name="connsiteX131" fmla="*/ 6591 w 28575"/>
                              <a:gd name="connsiteY131" fmla="*/ 4763 h 9525"/>
                              <a:gd name="connsiteX132" fmla="*/ 6591 w 28575"/>
                              <a:gd name="connsiteY132" fmla="*/ 4763 h 9525"/>
                              <a:gd name="connsiteX133" fmla="*/ 6591 w 28575"/>
                              <a:gd name="connsiteY133" fmla="*/ 4763 h 9525"/>
                              <a:gd name="connsiteX134" fmla="*/ 6591 w 28575"/>
                              <a:gd name="connsiteY134" fmla="*/ 4763 h 9525"/>
                              <a:gd name="connsiteX135" fmla="*/ 6591 w 28575"/>
                              <a:gd name="connsiteY135" fmla="*/ 4763 h 9525"/>
                              <a:gd name="connsiteX136" fmla="*/ 7696 w 28575"/>
                              <a:gd name="connsiteY136" fmla="*/ 4763 h 9525"/>
                              <a:gd name="connsiteX137" fmla="*/ 7696 w 28575"/>
                              <a:gd name="connsiteY137" fmla="*/ 4763 h 9525"/>
                              <a:gd name="connsiteX138" fmla="*/ 7696 w 28575"/>
                              <a:gd name="connsiteY138" fmla="*/ 0 h 9525"/>
                              <a:gd name="connsiteX139" fmla="*/ 7696 w 28575"/>
                              <a:gd name="connsiteY139" fmla="*/ 0 h 9525"/>
                              <a:gd name="connsiteX140" fmla="*/ 7696 w 28575"/>
                              <a:gd name="connsiteY140" fmla="*/ 0 h 9525"/>
                              <a:gd name="connsiteX141" fmla="*/ 7696 w 28575"/>
                              <a:gd name="connsiteY141" fmla="*/ 0 h 9525"/>
                              <a:gd name="connsiteX142" fmla="*/ 7696 w 28575"/>
                              <a:gd name="connsiteY142" fmla="*/ 0 h 9525"/>
                              <a:gd name="connsiteX143" fmla="*/ 7696 w 28575"/>
                              <a:gd name="connsiteY143" fmla="*/ 0 h 9525"/>
                              <a:gd name="connsiteX144" fmla="*/ 7696 w 28575"/>
                              <a:gd name="connsiteY144" fmla="*/ 4763 h 9525"/>
                              <a:gd name="connsiteX145" fmla="*/ 7696 w 28575"/>
                              <a:gd name="connsiteY145" fmla="*/ 4763 h 9525"/>
                              <a:gd name="connsiteX146" fmla="*/ 7696 w 28575"/>
                              <a:gd name="connsiteY146" fmla="*/ 4763 h 9525"/>
                              <a:gd name="connsiteX147" fmla="*/ 7696 w 28575"/>
                              <a:gd name="connsiteY147" fmla="*/ 4763 h 9525"/>
                              <a:gd name="connsiteX148" fmla="*/ 7696 w 28575"/>
                              <a:gd name="connsiteY148" fmla="*/ 4763 h 9525"/>
                              <a:gd name="connsiteX149" fmla="*/ 7696 w 28575"/>
                              <a:gd name="connsiteY149" fmla="*/ 0 h 9525"/>
                              <a:gd name="connsiteX150" fmla="*/ 7696 w 28575"/>
                              <a:gd name="connsiteY150" fmla="*/ 0 h 9525"/>
                              <a:gd name="connsiteX151" fmla="*/ 7696 w 28575"/>
                              <a:gd name="connsiteY151" fmla="*/ 0 h 9525"/>
                              <a:gd name="connsiteX152" fmla="*/ 7696 w 28575"/>
                              <a:gd name="connsiteY152" fmla="*/ 4763 h 9525"/>
                              <a:gd name="connsiteX153" fmla="*/ 7696 w 28575"/>
                              <a:gd name="connsiteY153" fmla="*/ 4763 h 9525"/>
                              <a:gd name="connsiteX154" fmla="*/ 8792 w 28575"/>
                              <a:gd name="connsiteY154" fmla="*/ 4763 h 9525"/>
                              <a:gd name="connsiteX155" fmla="*/ 8792 w 28575"/>
                              <a:gd name="connsiteY155" fmla="*/ 4763 h 9525"/>
                              <a:gd name="connsiteX156" fmla="*/ 8792 w 28575"/>
                              <a:gd name="connsiteY156" fmla="*/ 4763 h 9525"/>
                              <a:gd name="connsiteX157" fmla="*/ 8792 w 28575"/>
                              <a:gd name="connsiteY157" fmla="*/ 4763 h 9525"/>
                              <a:gd name="connsiteX158" fmla="*/ 8792 w 28575"/>
                              <a:gd name="connsiteY158" fmla="*/ 4763 h 9525"/>
                              <a:gd name="connsiteX159" fmla="*/ 8792 w 28575"/>
                              <a:gd name="connsiteY159" fmla="*/ 4763 h 9525"/>
                              <a:gd name="connsiteX160" fmla="*/ 8792 w 28575"/>
                              <a:gd name="connsiteY160" fmla="*/ 4763 h 9525"/>
                              <a:gd name="connsiteX161" fmla="*/ 8792 w 28575"/>
                              <a:gd name="connsiteY161" fmla="*/ 4763 h 9525"/>
                              <a:gd name="connsiteX162" fmla="*/ 8792 w 28575"/>
                              <a:gd name="connsiteY162" fmla="*/ 4763 h 9525"/>
                              <a:gd name="connsiteX163" fmla="*/ 8792 w 28575"/>
                              <a:gd name="connsiteY163" fmla="*/ 4763 h 9525"/>
                              <a:gd name="connsiteX164" fmla="*/ 8792 w 28575"/>
                              <a:gd name="connsiteY164" fmla="*/ 4763 h 9525"/>
                              <a:gd name="connsiteX165" fmla="*/ 8792 w 28575"/>
                              <a:gd name="connsiteY165" fmla="*/ 4763 h 9525"/>
                              <a:gd name="connsiteX166" fmla="*/ 8792 w 28575"/>
                              <a:gd name="connsiteY166" fmla="*/ 4763 h 9525"/>
                              <a:gd name="connsiteX167" fmla="*/ 8792 w 28575"/>
                              <a:gd name="connsiteY167" fmla="*/ 4763 h 9525"/>
                              <a:gd name="connsiteX168" fmla="*/ 8792 w 28575"/>
                              <a:gd name="connsiteY168" fmla="*/ 0 h 9525"/>
                              <a:gd name="connsiteX169" fmla="*/ 8792 w 28575"/>
                              <a:gd name="connsiteY169" fmla="*/ 0 h 9525"/>
                              <a:gd name="connsiteX170" fmla="*/ 8792 w 28575"/>
                              <a:gd name="connsiteY170" fmla="*/ 0 h 9525"/>
                              <a:gd name="connsiteX171" fmla="*/ 8792 w 28575"/>
                              <a:gd name="connsiteY171" fmla="*/ 0 h 9525"/>
                              <a:gd name="connsiteX172" fmla="*/ 9887 w 28575"/>
                              <a:gd name="connsiteY172" fmla="*/ 0 h 9525"/>
                              <a:gd name="connsiteX173" fmla="*/ 9887 w 28575"/>
                              <a:gd name="connsiteY173" fmla="*/ 4763 h 9525"/>
                              <a:gd name="connsiteX174" fmla="*/ 9887 w 28575"/>
                              <a:gd name="connsiteY174" fmla="*/ 4763 h 9525"/>
                              <a:gd name="connsiteX175" fmla="*/ 9887 w 28575"/>
                              <a:gd name="connsiteY175" fmla="*/ 4763 h 9525"/>
                              <a:gd name="connsiteX176" fmla="*/ 9887 w 28575"/>
                              <a:gd name="connsiteY176" fmla="*/ 4763 h 9525"/>
                              <a:gd name="connsiteX177" fmla="*/ 9887 w 28575"/>
                              <a:gd name="connsiteY177" fmla="*/ 4763 h 9525"/>
                              <a:gd name="connsiteX178" fmla="*/ 9887 w 28575"/>
                              <a:gd name="connsiteY178" fmla="*/ 4763 h 9525"/>
                              <a:gd name="connsiteX179" fmla="*/ 9887 w 28575"/>
                              <a:gd name="connsiteY179" fmla="*/ 4763 h 9525"/>
                              <a:gd name="connsiteX180" fmla="*/ 9887 w 28575"/>
                              <a:gd name="connsiteY180" fmla="*/ 4763 h 9525"/>
                              <a:gd name="connsiteX181" fmla="*/ 9887 w 28575"/>
                              <a:gd name="connsiteY181" fmla="*/ 4763 h 9525"/>
                              <a:gd name="connsiteX182" fmla="*/ 9887 w 28575"/>
                              <a:gd name="connsiteY182" fmla="*/ 4763 h 9525"/>
                              <a:gd name="connsiteX183" fmla="*/ 9887 w 28575"/>
                              <a:gd name="connsiteY183" fmla="*/ 4763 h 9525"/>
                              <a:gd name="connsiteX184" fmla="*/ 9887 w 28575"/>
                              <a:gd name="connsiteY184" fmla="*/ 4763 h 9525"/>
                              <a:gd name="connsiteX185" fmla="*/ 9887 w 28575"/>
                              <a:gd name="connsiteY185" fmla="*/ 4763 h 9525"/>
                              <a:gd name="connsiteX186" fmla="*/ 9887 w 28575"/>
                              <a:gd name="connsiteY186" fmla="*/ 4763 h 9525"/>
                              <a:gd name="connsiteX187" fmla="*/ 9887 w 28575"/>
                              <a:gd name="connsiteY187" fmla="*/ 4763 h 9525"/>
                              <a:gd name="connsiteX188" fmla="*/ 9887 w 28575"/>
                              <a:gd name="connsiteY188" fmla="*/ 4763 h 9525"/>
                              <a:gd name="connsiteX189" fmla="*/ 9887 w 28575"/>
                              <a:gd name="connsiteY189" fmla="*/ 4763 h 9525"/>
                              <a:gd name="connsiteX190" fmla="*/ 10992 w 28575"/>
                              <a:gd name="connsiteY190" fmla="*/ 0 h 9525"/>
                              <a:gd name="connsiteX191" fmla="*/ 10992 w 28575"/>
                              <a:gd name="connsiteY191" fmla="*/ 0 h 9525"/>
                              <a:gd name="connsiteX192" fmla="*/ 10992 w 28575"/>
                              <a:gd name="connsiteY192" fmla="*/ 0 h 9525"/>
                              <a:gd name="connsiteX193" fmla="*/ 10992 w 28575"/>
                              <a:gd name="connsiteY193" fmla="*/ 4763 h 9525"/>
                              <a:gd name="connsiteX194" fmla="*/ 10992 w 28575"/>
                              <a:gd name="connsiteY194" fmla="*/ 4763 h 9525"/>
                              <a:gd name="connsiteX195" fmla="*/ 10992 w 28575"/>
                              <a:gd name="connsiteY195" fmla="*/ 4763 h 9525"/>
                              <a:gd name="connsiteX196" fmla="*/ 10992 w 28575"/>
                              <a:gd name="connsiteY196" fmla="*/ 4763 h 9525"/>
                              <a:gd name="connsiteX197" fmla="*/ 10992 w 28575"/>
                              <a:gd name="connsiteY197" fmla="*/ 4763 h 9525"/>
                              <a:gd name="connsiteX198" fmla="*/ 10992 w 28575"/>
                              <a:gd name="connsiteY198" fmla="*/ 4763 h 9525"/>
                              <a:gd name="connsiteX199" fmla="*/ 10992 w 28575"/>
                              <a:gd name="connsiteY199" fmla="*/ 4763 h 9525"/>
                              <a:gd name="connsiteX200" fmla="*/ 10992 w 28575"/>
                              <a:gd name="connsiteY200" fmla="*/ 4763 h 9525"/>
                              <a:gd name="connsiteX201" fmla="*/ 10992 w 28575"/>
                              <a:gd name="connsiteY201" fmla="*/ 4763 h 9525"/>
                              <a:gd name="connsiteX202" fmla="*/ 10992 w 28575"/>
                              <a:gd name="connsiteY202" fmla="*/ 4763 h 9525"/>
                              <a:gd name="connsiteX203" fmla="*/ 10992 w 28575"/>
                              <a:gd name="connsiteY203" fmla="*/ 4763 h 9525"/>
                              <a:gd name="connsiteX204" fmla="*/ 10992 w 28575"/>
                              <a:gd name="connsiteY204" fmla="*/ 4763 h 9525"/>
                              <a:gd name="connsiteX205" fmla="*/ 10992 w 28575"/>
                              <a:gd name="connsiteY205" fmla="*/ 4763 h 9525"/>
                              <a:gd name="connsiteX206" fmla="*/ 10992 w 28575"/>
                              <a:gd name="connsiteY206" fmla="*/ 4763 h 9525"/>
                              <a:gd name="connsiteX207" fmla="*/ 10992 w 28575"/>
                              <a:gd name="connsiteY207" fmla="*/ 4763 h 9525"/>
                              <a:gd name="connsiteX208" fmla="*/ 10992 w 28575"/>
                              <a:gd name="connsiteY208" fmla="*/ 0 h 9525"/>
                              <a:gd name="connsiteX209" fmla="*/ 10992 w 28575"/>
                              <a:gd name="connsiteY209" fmla="*/ 4763 h 9525"/>
                              <a:gd name="connsiteX210" fmla="*/ 12087 w 28575"/>
                              <a:gd name="connsiteY210" fmla="*/ 4763 h 9525"/>
                              <a:gd name="connsiteX211" fmla="*/ 12087 w 28575"/>
                              <a:gd name="connsiteY211" fmla="*/ 4763 h 9525"/>
                              <a:gd name="connsiteX212" fmla="*/ 12087 w 28575"/>
                              <a:gd name="connsiteY212" fmla="*/ 4763 h 9525"/>
                              <a:gd name="connsiteX213" fmla="*/ 12087 w 28575"/>
                              <a:gd name="connsiteY213" fmla="*/ 4763 h 9525"/>
                              <a:gd name="connsiteX214" fmla="*/ 12087 w 28575"/>
                              <a:gd name="connsiteY214" fmla="*/ 4763 h 9525"/>
                              <a:gd name="connsiteX215" fmla="*/ 12087 w 28575"/>
                              <a:gd name="connsiteY215" fmla="*/ 9525 h 9525"/>
                              <a:gd name="connsiteX216" fmla="*/ 12087 w 28575"/>
                              <a:gd name="connsiteY216" fmla="*/ 9525 h 9525"/>
                              <a:gd name="connsiteX217" fmla="*/ 12087 w 28575"/>
                              <a:gd name="connsiteY217" fmla="*/ 4763 h 9525"/>
                              <a:gd name="connsiteX218" fmla="*/ 12087 w 28575"/>
                              <a:gd name="connsiteY218" fmla="*/ 4763 h 9525"/>
                              <a:gd name="connsiteX219" fmla="*/ 12087 w 28575"/>
                              <a:gd name="connsiteY219" fmla="*/ 4763 h 9525"/>
                              <a:gd name="connsiteX220" fmla="*/ 12087 w 28575"/>
                              <a:gd name="connsiteY220" fmla="*/ 4763 h 9525"/>
                              <a:gd name="connsiteX221" fmla="*/ 12087 w 28575"/>
                              <a:gd name="connsiteY221" fmla="*/ 4763 h 9525"/>
                              <a:gd name="connsiteX222" fmla="*/ 12087 w 28575"/>
                              <a:gd name="connsiteY222" fmla="*/ 4763 h 9525"/>
                              <a:gd name="connsiteX223" fmla="*/ 12087 w 28575"/>
                              <a:gd name="connsiteY223" fmla="*/ 4763 h 9525"/>
                              <a:gd name="connsiteX224" fmla="*/ 12087 w 28575"/>
                              <a:gd name="connsiteY224" fmla="*/ 4763 h 9525"/>
                              <a:gd name="connsiteX225" fmla="*/ 12087 w 28575"/>
                              <a:gd name="connsiteY225" fmla="*/ 4763 h 9525"/>
                              <a:gd name="connsiteX226" fmla="*/ 12087 w 28575"/>
                              <a:gd name="connsiteY226" fmla="*/ 4763 h 9525"/>
                              <a:gd name="connsiteX227" fmla="*/ 12087 w 28575"/>
                              <a:gd name="connsiteY227" fmla="*/ 4763 h 9525"/>
                              <a:gd name="connsiteX228" fmla="*/ 12087 w 28575"/>
                              <a:gd name="connsiteY228" fmla="*/ 9525 h 9525"/>
                              <a:gd name="connsiteX229" fmla="*/ 12087 w 28575"/>
                              <a:gd name="connsiteY229" fmla="*/ 9525 h 9525"/>
                              <a:gd name="connsiteX230" fmla="*/ 12087 w 28575"/>
                              <a:gd name="connsiteY230" fmla="*/ 9525 h 9525"/>
                              <a:gd name="connsiteX231" fmla="*/ 12087 w 28575"/>
                              <a:gd name="connsiteY231" fmla="*/ 4763 h 9525"/>
                              <a:gd name="connsiteX232" fmla="*/ 12087 w 28575"/>
                              <a:gd name="connsiteY232" fmla="*/ 4763 h 9525"/>
                              <a:gd name="connsiteX233" fmla="*/ 12087 w 28575"/>
                              <a:gd name="connsiteY233" fmla="*/ 4763 h 9525"/>
                              <a:gd name="connsiteX234" fmla="*/ 13192 w 28575"/>
                              <a:gd name="connsiteY234" fmla="*/ 4763 h 9525"/>
                              <a:gd name="connsiteX235" fmla="*/ 13192 w 28575"/>
                              <a:gd name="connsiteY235" fmla="*/ 4763 h 9525"/>
                              <a:gd name="connsiteX236" fmla="*/ 13192 w 28575"/>
                              <a:gd name="connsiteY236" fmla="*/ 4763 h 9525"/>
                              <a:gd name="connsiteX237" fmla="*/ 13192 w 28575"/>
                              <a:gd name="connsiteY237" fmla="*/ 4763 h 9525"/>
                              <a:gd name="connsiteX238" fmla="*/ 13192 w 28575"/>
                              <a:gd name="connsiteY238" fmla="*/ 4763 h 9525"/>
                              <a:gd name="connsiteX239" fmla="*/ 13192 w 28575"/>
                              <a:gd name="connsiteY239" fmla="*/ 4763 h 9525"/>
                              <a:gd name="connsiteX240" fmla="*/ 13192 w 28575"/>
                              <a:gd name="connsiteY240" fmla="*/ 4763 h 9525"/>
                              <a:gd name="connsiteX241" fmla="*/ 13192 w 28575"/>
                              <a:gd name="connsiteY241" fmla="*/ 0 h 9525"/>
                              <a:gd name="connsiteX242" fmla="*/ 13192 w 28575"/>
                              <a:gd name="connsiteY242" fmla="*/ 0 h 9525"/>
                              <a:gd name="connsiteX243" fmla="*/ 13192 w 28575"/>
                              <a:gd name="connsiteY243" fmla="*/ 4763 h 9525"/>
                              <a:gd name="connsiteX244" fmla="*/ 13192 w 28575"/>
                              <a:gd name="connsiteY244" fmla="*/ 4763 h 9525"/>
                              <a:gd name="connsiteX245" fmla="*/ 13192 w 28575"/>
                              <a:gd name="connsiteY245" fmla="*/ 4763 h 9525"/>
                              <a:gd name="connsiteX246" fmla="*/ 13192 w 28575"/>
                              <a:gd name="connsiteY246" fmla="*/ 9525 h 9525"/>
                              <a:gd name="connsiteX247" fmla="*/ 13192 w 28575"/>
                              <a:gd name="connsiteY247" fmla="*/ 4763 h 9525"/>
                              <a:gd name="connsiteX248" fmla="*/ 13192 w 28575"/>
                              <a:gd name="connsiteY248" fmla="*/ 4763 h 9525"/>
                              <a:gd name="connsiteX249" fmla="*/ 13192 w 28575"/>
                              <a:gd name="connsiteY249" fmla="*/ 4763 h 9525"/>
                              <a:gd name="connsiteX250" fmla="*/ 13192 w 28575"/>
                              <a:gd name="connsiteY250" fmla="*/ 9525 h 9525"/>
                              <a:gd name="connsiteX251" fmla="*/ 13192 w 28575"/>
                              <a:gd name="connsiteY251" fmla="*/ 4763 h 9525"/>
                              <a:gd name="connsiteX252" fmla="*/ 14288 w 28575"/>
                              <a:gd name="connsiteY252" fmla="*/ 4763 h 9525"/>
                              <a:gd name="connsiteX253" fmla="*/ 14288 w 28575"/>
                              <a:gd name="connsiteY253" fmla="*/ 4763 h 9525"/>
                              <a:gd name="connsiteX254" fmla="*/ 14288 w 28575"/>
                              <a:gd name="connsiteY254" fmla="*/ 4763 h 9525"/>
                              <a:gd name="connsiteX255" fmla="*/ 14288 w 28575"/>
                              <a:gd name="connsiteY255" fmla="*/ 4763 h 9525"/>
                              <a:gd name="connsiteX256" fmla="*/ 14288 w 28575"/>
                              <a:gd name="connsiteY256" fmla="*/ 4763 h 9525"/>
                              <a:gd name="connsiteX257" fmla="*/ 14288 w 28575"/>
                              <a:gd name="connsiteY257" fmla="*/ 4763 h 9525"/>
                              <a:gd name="connsiteX258" fmla="*/ 14288 w 28575"/>
                              <a:gd name="connsiteY258" fmla="*/ 4763 h 9525"/>
                              <a:gd name="connsiteX259" fmla="*/ 14288 w 28575"/>
                              <a:gd name="connsiteY259" fmla="*/ 0 h 9525"/>
                              <a:gd name="connsiteX260" fmla="*/ 14288 w 28575"/>
                              <a:gd name="connsiteY260" fmla="*/ 4763 h 9525"/>
                              <a:gd name="connsiteX261" fmla="*/ 14288 w 28575"/>
                              <a:gd name="connsiteY261" fmla="*/ 4763 h 9525"/>
                              <a:gd name="connsiteX262" fmla="*/ 14288 w 28575"/>
                              <a:gd name="connsiteY262" fmla="*/ 4763 h 9525"/>
                              <a:gd name="connsiteX263" fmla="*/ 14288 w 28575"/>
                              <a:gd name="connsiteY263" fmla="*/ 4763 h 9525"/>
                              <a:gd name="connsiteX264" fmla="*/ 14288 w 28575"/>
                              <a:gd name="connsiteY264" fmla="*/ 4763 h 9525"/>
                              <a:gd name="connsiteX265" fmla="*/ 14288 w 28575"/>
                              <a:gd name="connsiteY265" fmla="*/ 0 h 9525"/>
                              <a:gd name="connsiteX266" fmla="*/ 14288 w 28575"/>
                              <a:gd name="connsiteY266" fmla="*/ 4763 h 9525"/>
                              <a:gd name="connsiteX267" fmla="*/ 14288 w 28575"/>
                              <a:gd name="connsiteY267" fmla="*/ 4763 h 9525"/>
                              <a:gd name="connsiteX268" fmla="*/ 14288 w 28575"/>
                              <a:gd name="connsiteY268" fmla="*/ 9525 h 9525"/>
                              <a:gd name="connsiteX269" fmla="*/ 14288 w 28575"/>
                              <a:gd name="connsiteY269" fmla="*/ 9525 h 9525"/>
                              <a:gd name="connsiteX270" fmla="*/ 15383 w 28575"/>
                              <a:gd name="connsiteY270" fmla="*/ 9525 h 9525"/>
                              <a:gd name="connsiteX271" fmla="*/ 15383 w 28575"/>
                              <a:gd name="connsiteY271" fmla="*/ 9525 h 9525"/>
                              <a:gd name="connsiteX272" fmla="*/ 15383 w 28575"/>
                              <a:gd name="connsiteY272" fmla="*/ 4763 h 9525"/>
                              <a:gd name="connsiteX273" fmla="*/ 15383 w 28575"/>
                              <a:gd name="connsiteY273" fmla="*/ 4763 h 9525"/>
                              <a:gd name="connsiteX274" fmla="*/ 15383 w 28575"/>
                              <a:gd name="connsiteY274" fmla="*/ 4763 h 9525"/>
                              <a:gd name="connsiteX275" fmla="*/ 15383 w 28575"/>
                              <a:gd name="connsiteY275" fmla="*/ 4763 h 9525"/>
                              <a:gd name="connsiteX276" fmla="*/ 15383 w 28575"/>
                              <a:gd name="connsiteY276" fmla="*/ 4763 h 9525"/>
                              <a:gd name="connsiteX277" fmla="*/ 15383 w 28575"/>
                              <a:gd name="connsiteY277" fmla="*/ 4763 h 9525"/>
                              <a:gd name="connsiteX278" fmla="*/ 15383 w 28575"/>
                              <a:gd name="connsiteY278" fmla="*/ 4763 h 9525"/>
                              <a:gd name="connsiteX279" fmla="*/ 15383 w 28575"/>
                              <a:gd name="connsiteY279" fmla="*/ 4763 h 9525"/>
                              <a:gd name="connsiteX280" fmla="*/ 15383 w 28575"/>
                              <a:gd name="connsiteY280" fmla="*/ 4763 h 9525"/>
                              <a:gd name="connsiteX281" fmla="*/ 15383 w 28575"/>
                              <a:gd name="connsiteY281" fmla="*/ 4763 h 9525"/>
                              <a:gd name="connsiteX282" fmla="*/ 15383 w 28575"/>
                              <a:gd name="connsiteY282" fmla="*/ 4763 h 9525"/>
                              <a:gd name="connsiteX283" fmla="*/ 15383 w 28575"/>
                              <a:gd name="connsiteY283" fmla="*/ 4763 h 9525"/>
                              <a:gd name="connsiteX284" fmla="*/ 15383 w 28575"/>
                              <a:gd name="connsiteY284" fmla="*/ 4763 h 9525"/>
                              <a:gd name="connsiteX285" fmla="*/ 15383 w 28575"/>
                              <a:gd name="connsiteY285" fmla="*/ 9525 h 9525"/>
                              <a:gd name="connsiteX286" fmla="*/ 15383 w 28575"/>
                              <a:gd name="connsiteY286" fmla="*/ 4763 h 9525"/>
                              <a:gd name="connsiteX287" fmla="*/ 15383 w 28575"/>
                              <a:gd name="connsiteY287" fmla="*/ 4763 h 9525"/>
                              <a:gd name="connsiteX288" fmla="*/ 15383 w 28575"/>
                              <a:gd name="connsiteY288" fmla="*/ 4763 h 9525"/>
                              <a:gd name="connsiteX289" fmla="*/ 15383 w 28575"/>
                              <a:gd name="connsiteY289" fmla="*/ 4763 h 9525"/>
                              <a:gd name="connsiteX290" fmla="*/ 16488 w 28575"/>
                              <a:gd name="connsiteY290" fmla="*/ 4763 h 9525"/>
                              <a:gd name="connsiteX291" fmla="*/ 16488 w 28575"/>
                              <a:gd name="connsiteY291" fmla="*/ 9525 h 9525"/>
                              <a:gd name="connsiteX292" fmla="*/ 16488 w 28575"/>
                              <a:gd name="connsiteY292" fmla="*/ 9525 h 9525"/>
                              <a:gd name="connsiteX293" fmla="*/ 16488 w 28575"/>
                              <a:gd name="connsiteY293" fmla="*/ 4763 h 9525"/>
                              <a:gd name="connsiteX294" fmla="*/ 16488 w 28575"/>
                              <a:gd name="connsiteY294" fmla="*/ 9525 h 9525"/>
                              <a:gd name="connsiteX295" fmla="*/ 16488 w 28575"/>
                              <a:gd name="connsiteY295" fmla="*/ 9525 h 9525"/>
                              <a:gd name="connsiteX296" fmla="*/ 16488 w 28575"/>
                              <a:gd name="connsiteY296" fmla="*/ 9525 h 9525"/>
                              <a:gd name="connsiteX297" fmla="*/ 16488 w 28575"/>
                              <a:gd name="connsiteY297" fmla="*/ 9525 h 9525"/>
                              <a:gd name="connsiteX298" fmla="*/ 16488 w 28575"/>
                              <a:gd name="connsiteY298" fmla="*/ 9525 h 9525"/>
                              <a:gd name="connsiteX299" fmla="*/ 16488 w 28575"/>
                              <a:gd name="connsiteY299" fmla="*/ 9525 h 9525"/>
                              <a:gd name="connsiteX300" fmla="*/ 16488 w 28575"/>
                              <a:gd name="connsiteY300" fmla="*/ 9525 h 9525"/>
                              <a:gd name="connsiteX301" fmla="*/ 16488 w 28575"/>
                              <a:gd name="connsiteY301" fmla="*/ 4763 h 9525"/>
                              <a:gd name="connsiteX302" fmla="*/ 16488 w 28575"/>
                              <a:gd name="connsiteY302" fmla="*/ 4763 h 9525"/>
                              <a:gd name="connsiteX303" fmla="*/ 16488 w 28575"/>
                              <a:gd name="connsiteY303" fmla="*/ 4763 h 9525"/>
                              <a:gd name="connsiteX304" fmla="*/ 16488 w 28575"/>
                              <a:gd name="connsiteY304" fmla="*/ 4763 h 9525"/>
                              <a:gd name="connsiteX305" fmla="*/ 16488 w 28575"/>
                              <a:gd name="connsiteY305" fmla="*/ 9525 h 9525"/>
                              <a:gd name="connsiteX306" fmla="*/ 16488 w 28575"/>
                              <a:gd name="connsiteY306" fmla="*/ 9525 h 9525"/>
                              <a:gd name="connsiteX307" fmla="*/ 16488 w 28575"/>
                              <a:gd name="connsiteY307" fmla="*/ 9525 h 9525"/>
                              <a:gd name="connsiteX308" fmla="*/ 17583 w 28575"/>
                              <a:gd name="connsiteY308" fmla="*/ 9525 h 9525"/>
                              <a:gd name="connsiteX309" fmla="*/ 17583 w 28575"/>
                              <a:gd name="connsiteY309" fmla="*/ 9525 h 9525"/>
                              <a:gd name="connsiteX310" fmla="*/ 17583 w 28575"/>
                              <a:gd name="connsiteY310" fmla="*/ 4763 h 9525"/>
                              <a:gd name="connsiteX311" fmla="*/ 17583 w 28575"/>
                              <a:gd name="connsiteY311" fmla="*/ 4763 h 9525"/>
                              <a:gd name="connsiteX312" fmla="*/ 17583 w 28575"/>
                              <a:gd name="connsiteY312" fmla="*/ 4763 h 9525"/>
                              <a:gd name="connsiteX313" fmla="*/ 17583 w 28575"/>
                              <a:gd name="connsiteY313" fmla="*/ 4763 h 9525"/>
                              <a:gd name="connsiteX314" fmla="*/ 17583 w 28575"/>
                              <a:gd name="connsiteY314" fmla="*/ 4763 h 9525"/>
                              <a:gd name="connsiteX315" fmla="*/ 17583 w 28575"/>
                              <a:gd name="connsiteY315" fmla="*/ 4763 h 9525"/>
                              <a:gd name="connsiteX316" fmla="*/ 17583 w 28575"/>
                              <a:gd name="connsiteY316" fmla="*/ 4763 h 9525"/>
                              <a:gd name="connsiteX317" fmla="*/ 17583 w 28575"/>
                              <a:gd name="connsiteY317" fmla="*/ 4763 h 9525"/>
                              <a:gd name="connsiteX318" fmla="*/ 17583 w 28575"/>
                              <a:gd name="connsiteY318" fmla="*/ 9525 h 9525"/>
                              <a:gd name="connsiteX319" fmla="*/ 17583 w 28575"/>
                              <a:gd name="connsiteY319" fmla="*/ 9525 h 9525"/>
                              <a:gd name="connsiteX320" fmla="*/ 17583 w 28575"/>
                              <a:gd name="connsiteY320" fmla="*/ 4763 h 9525"/>
                              <a:gd name="connsiteX321" fmla="*/ 17583 w 28575"/>
                              <a:gd name="connsiteY321" fmla="*/ 4763 h 9525"/>
                              <a:gd name="connsiteX322" fmla="*/ 17583 w 28575"/>
                              <a:gd name="connsiteY322" fmla="*/ 4763 h 9525"/>
                              <a:gd name="connsiteX323" fmla="*/ 17583 w 28575"/>
                              <a:gd name="connsiteY323" fmla="*/ 4763 h 9525"/>
                              <a:gd name="connsiteX324" fmla="*/ 17583 w 28575"/>
                              <a:gd name="connsiteY324" fmla="*/ 4763 h 9525"/>
                              <a:gd name="connsiteX325" fmla="*/ 17583 w 28575"/>
                              <a:gd name="connsiteY325" fmla="*/ 4763 h 9525"/>
                              <a:gd name="connsiteX326" fmla="*/ 18688 w 28575"/>
                              <a:gd name="connsiteY326" fmla="*/ 9525 h 9525"/>
                              <a:gd name="connsiteX327" fmla="*/ 18688 w 28575"/>
                              <a:gd name="connsiteY327" fmla="*/ 9525 h 9525"/>
                              <a:gd name="connsiteX328" fmla="*/ 18688 w 28575"/>
                              <a:gd name="connsiteY328" fmla="*/ 9525 h 9525"/>
                              <a:gd name="connsiteX329" fmla="*/ 18688 w 28575"/>
                              <a:gd name="connsiteY329" fmla="*/ 4763 h 9525"/>
                              <a:gd name="connsiteX330" fmla="*/ 18688 w 28575"/>
                              <a:gd name="connsiteY330" fmla="*/ 4763 h 9525"/>
                              <a:gd name="connsiteX331" fmla="*/ 18688 w 28575"/>
                              <a:gd name="connsiteY331" fmla="*/ 4763 h 9525"/>
                              <a:gd name="connsiteX332" fmla="*/ 18688 w 28575"/>
                              <a:gd name="connsiteY332" fmla="*/ 4763 h 9525"/>
                              <a:gd name="connsiteX333" fmla="*/ 18688 w 28575"/>
                              <a:gd name="connsiteY333" fmla="*/ 4763 h 9525"/>
                              <a:gd name="connsiteX334" fmla="*/ 18688 w 28575"/>
                              <a:gd name="connsiteY334" fmla="*/ 9525 h 9525"/>
                              <a:gd name="connsiteX335" fmla="*/ 18688 w 28575"/>
                              <a:gd name="connsiteY335" fmla="*/ 9525 h 9525"/>
                              <a:gd name="connsiteX336" fmla="*/ 18688 w 28575"/>
                              <a:gd name="connsiteY336" fmla="*/ 9525 h 9525"/>
                              <a:gd name="connsiteX337" fmla="*/ 18688 w 28575"/>
                              <a:gd name="connsiteY337" fmla="*/ 4763 h 9525"/>
                              <a:gd name="connsiteX338" fmla="*/ 18688 w 28575"/>
                              <a:gd name="connsiteY338" fmla="*/ 4763 h 9525"/>
                              <a:gd name="connsiteX339" fmla="*/ 18688 w 28575"/>
                              <a:gd name="connsiteY339" fmla="*/ 4763 h 9525"/>
                              <a:gd name="connsiteX340" fmla="*/ 18688 w 28575"/>
                              <a:gd name="connsiteY340" fmla="*/ 4763 h 9525"/>
                              <a:gd name="connsiteX341" fmla="*/ 18688 w 28575"/>
                              <a:gd name="connsiteY341" fmla="*/ 4763 h 9525"/>
                              <a:gd name="connsiteX342" fmla="*/ 18688 w 28575"/>
                              <a:gd name="connsiteY342" fmla="*/ 4763 h 9525"/>
                              <a:gd name="connsiteX343" fmla="*/ 18688 w 28575"/>
                              <a:gd name="connsiteY343" fmla="*/ 4763 h 9525"/>
                              <a:gd name="connsiteX344" fmla="*/ 18688 w 28575"/>
                              <a:gd name="connsiteY344" fmla="*/ 4763 h 9525"/>
                              <a:gd name="connsiteX345" fmla="*/ 18688 w 28575"/>
                              <a:gd name="connsiteY345" fmla="*/ 4763 h 9525"/>
                              <a:gd name="connsiteX346" fmla="*/ 19783 w 28575"/>
                              <a:gd name="connsiteY346" fmla="*/ 4763 h 9525"/>
                              <a:gd name="connsiteX347" fmla="*/ 19783 w 28575"/>
                              <a:gd name="connsiteY347" fmla="*/ 4763 h 9525"/>
                              <a:gd name="connsiteX348" fmla="*/ 19783 w 28575"/>
                              <a:gd name="connsiteY348" fmla="*/ 4763 h 9525"/>
                              <a:gd name="connsiteX349" fmla="*/ 19783 w 28575"/>
                              <a:gd name="connsiteY349" fmla="*/ 4763 h 9525"/>
                              <a:gd name="connsiteX350" fmla="*/ 19783 w 28575"/>
                              <a:gd name="connsiteY350" fmla="*/ 4763 h 9525"/>
                              <a:gd name="connsiteX351" fmla="*/ 19783 w 28575"/>
                              <a:gd name="connsiteY351" fmla="*/ 4763 h 9525"/>
                              <a:gd name="connsiteX352" fmla="*/ 19783 w 28575"/>
                              <a:gd name="connsiteY352" fmla="*/ 4763 h 9525"/>
                              <a:gd name="connsiteX353" fmla="*/ 19783 w 28575"/>
                              <a:gd name="connsiteY353" fmla="*/ 4763 h 9525"/>
                              <a:gd name="connsiteX354" fmla="*/ 19783 w 28575"/>
                              <a:gd name="connsiteY354" fmla="*/ 4763 h 9525"/>
                              <a:gd name="connsiteX355" fmla="*/ 19783 w 28575"/>
                              <a:gd name="connsiteY355" fmla="*/ 4763 h 9525"/>
                              <a:gd name="connsiteX356" fmla="*/ 19783 w 28575"/>
                              <a:gd name="connsiteY356" fmla="*/ 9525 h 9525"/>
                              <a:gd name="connsiteX357" fmla="*/ 19783 w 28575"/>
                              <a:gd name="connsiteY357" fmla="*/ 9525 h 9525"/>
                              <a:gd name="connsiteX358" fmla="*/ 19783 w 28575"/>
                              <a:gd name="connsiteY358" fmla="*/ 9525 h 9525"/>
                              <a:gd name="connsiteX359" fmla="*/ 19783 w 28575"/>
                              <a:gd name="connsiteY359" fmla="*/ 9525 h 9525"/>
                              <a:gd name="connsiteX360" fmla="*/ 19783 w 28575"/>
                              <a:gd name="connsiteY360" fmla="*/ 9525 h 9525"/>
                              <a:gd name="connsiteX361" fmla="*/ 19783 w 28575"/>
                              <a:gd name="connsiteY361" fmla="*/ 9525 h 9525"/>
                              <a:gd name="connsiteX362" fmla="*/ 19783 w 28575"/>
                              <a:gd name="connsiteY362" fmla="*/ 4763 h 9525"/>
                              <a:gd name="connsiteX363" fmla="*/ 19783 w 28575"/>
                              <a:gd name="connsiteY363" fmla="*/ 9525 h 9525"/>
                              <a:gd name="connsiteX364" fmla="*/ 20879 w 28575"/>
                              <a:gd name="connsiteY364" fmla="*/ 9525 h 9525"/>
                              <a:gd name="connsiteX365" fmla="*/ 20879 w 28575"/>
                              <a:gd name="connsiteY365" fmla="*/ 9525 h 9525"/>
                              <a:gd name="connsiteX366" fmla="*/ 20879 w 28575"/>
                              <a:gd name="connsiteY366" fmla="*/ 9525 h 9525"/>
                              <a:gd name="connsiteX367" fmla="*/ 20879 w 28575"/>
                              <a:gd name="connsiteY367" fmla="*/ 9525 h 9525"/>
                              <a:gd name="connsiteX368" fmla="*/ 20879 w 28575"/>
                              <a:gd name="connsiteY368" fmla="*/ 9525 h 9525"/>
                              <a:gd name="connsiteX369" fmla="*/ 20879 w 28575"/>
                              <a:gd name="connsiteY369" fmla="*/ 9525 h 9525"/>
                              <a:gd name="connsiteX370" fmla="*/ 20879 w 28575"/>
                              <a:gd name="connsiteY370" fmla="*/ 9525 h 9525"/>
                              <a:gd name="connsiteX371" fmla="*/ 20879 w 28575"/>
                              <a:gd name="connsiteY371" fmla="*/ 4763 h 9525"/>
                              <a:gd name="connsiteX372" fmla="*/ 20879 w 28575"/>
                              <a:gd name="connsiteY372" fmla="*/ 4763 h 9525"/>
                              <a:gd name="connsiteX373" fmla="*/ 20879 w 28575"/>
                              <a:gd name="connsiteY373" fmla="*/ 4763 h 9525"/>
                              <a:gd name="connsiteX374" fmla="*/ 20879 w 28575"/>
                              <a:gd name="connsiteY374" fmla="*/ 4763 h 9525"/>
                              <a:gd name="connsiteX375" fmla="*/ 20879 w 28575"/>
                              <a:gd name="connsiteY375" fmla="*/ 4763 h 9525"/>
                              <a:gd name="connsiteX376" fmla="*/ 20879 w 28575"/>
                              <a:gd name="connsiteY376" fmla="*/ 4763 h 9525"/>
                              <a:gd name="connsiteX377" fmla="*/ 20879 w 28575"/>
                              <a:gd name="connsiteY377" fmla="*/ 4763 h 9525"/>
                              <a:gd name="connsiteX378" fmla="*/ 20879 w 28575"/>
                              <a:gd name="connsiteY378" fmla="*/ 4763 h 9525"/>
                              <a:gd name="connsiteX379" fmla="*/ 20879 w 28575"/>
                              <a:gd name="connsiteY379" fmla="*/ 9525 h 9525"/>
                              <a:gd name="connsiteX380" fmla="*/ 20879 w 28575"/>
                              <a:gd name="connsiteY380" fmla="*/ 9525 h 9525"/>
                              <a:gd name="connsiteX381" fmla="*/ 20879 w 28575"/>
                              <a:gd name="connsiteY381" fmla="*/ 9525 h 9525"/>
                              <a:gd name="connsiteX382" fmla="*/ 21984 w 28575"/>
                              <a:gd name="connsiteY382" fmla="*/ 9525 h 9525"/>
                              <a:gd name="connsiteX383" fmla="*/ 21984 w 28575"/>
                              <a:gd name="connsiteY383" fmla="*/ 9525 h 9525"/>
                              <a:gd name="connsiteX384" fmla="*/ 21984 w 28575"/>
                              <a:gd name="connsiteY384" fmla="*/ 9525 h 9525"/>
                              <a:gd name="connsiteX385" fmla="*/ 21984 w 28575"/>
                              <a:gd name="connsiteY385" fmla="*/ 9525 h 9525"/>
                              <a:gd name="connsiteX386" fmla="*/ 21984 w 28575"/>
                              <a:gd name="connsiteY386" fmla="*/ 9525 h 9525"/>
                              <a:gd name="connsiteX387" fmla="*/ 21984 w 28575"/>
                              <a:gd name="connsiteY387" fmla="*/ 9525 h 9525"/>
                              <a:gd name="connsiteX388" fmla="*/ 21984 w 28575"/>
                              <a:gd name="connsiteY388" fmla="*/ 9525 h 9525"/>
                              <a:gd name="connsiteX389" fmla="*/ 21984 w 28575"/>
                              <a:gd name="connsiteY389" fmla="*/ 9525 h 9525"/>
                              <a:gd name="connsiteX390" fmla="*/ 21984 w 28575"/>
                              <a:gd name="connsiteY390" fmla="*/ 9525 h 9525"/>
                              <a:gd name="connsiteX391" fmla="*/ 21984 w 28575"/>
                              <a:gd name="connsiteY391" fmla="*/ 9525 h 9525"/>
                              <a:gd name="connsiteX392" fmla="*/ 21984 w 28575"/>
                              <a:gd name="connsiteY392" fmla="*/ 4763 h 9525"/>
                              <a:gd name="connsiteX393" fmla="*/ 21984 w 28575"/>
                              <a:gd name="connsiteY393" fmla="*/ 4763 h 9525"/>
                              <a:gd name="connsiteX394" fmla="*/ 21984 w 28575"/>
                              <a:gd name="connsiteY394" fmla="*/ 4763 h 9525"/>
                              <a:gd name="connsiteX395" fmla="*/ 21984 w 28575"/>
                              <a:gd name="connsiteY395" fmla="*/ 9525 h 9525"/>
                              <a:gd name="connsiteX396" fmla="*/ 21984 w 28575"/>
                              <a:gd name="connsiteY396" fmla="*/ 9525 h 9525"/>
                              <a:gd name="connsiteX397" fmla="*/ 21984 w 28575"/>
                              <a:gd name="connsiteY397" fmla="*/ 4763 h 9525"/>
                              <a:gd name="connsiteX398" fmla="*/ 21984 w 28575"/>
                              <a:gd name="connsiteY398" fmla="*/ 4763 h 9525"/>
                              <a:gd name="connsiteX399" fmla="*/ 21984 w 28575"/>
                              <a:gd name="connsiteY399" fmla="*/ 4763 h 9525"/>
                              <a:gd name="connsiteX400" fmla="*/ 23079 w 28575"/>
                              <a:gd name="connsiteY400" fmla="*/ 4763 h 9525"/>
                              <a:gd name="connsiteX401" fmla="*/ 23079 w 28575"/>
                              <a:gd name="connsiteY401" fmla="*/ 9525 h 9525"/>
                              <a:gd name="connsiteX402" fmla="*/ 23079 w 28575"/>
                              <a:gd name="connsiteY402" fmla="*/ 4763 h 9525"/>
                              <a:gd name="connsiteX403" fmla="*/ 23079 w 28575"/>
                              <a:gd name="connsiteY403" fmla="*/ 4763 h 9525"/>
                              <a:gd name="connsiteX404" fmla="*/ 23079 w 28575"/>
                              <a:gd name="connsiteY404" fmla="*/ 9525 h 9525"/>
                              <a:gd name="connsiteX405" fmla="*/ 23079 w 28575"/>
                              <a:gd name="connsiteY405" fmla="*/ 9525 h 9525"/>
                              <a:gd name="connsiteX406" fmla="*/ 23079 w 28575"/>
                              <a:gd name="connsiteY406" fmla="*/ 9525 h 9525"/>
                              <a:gd name="connsiteX407" fmla="*/ 23079 w 28575"/>
                              <a:gd name="connsiteY407" fmla="*/ 9525 h 9525"/>
                              <a:gd name="connsiteX408" fmla="*/ 23079 w 28575"/>
                              <a:gd name="connsiteY408" fmla="*/ 9525 h 9525"/>
                              <a:gd name="connsiteX409" fmla="*/ 23079 w 28575"/>
                              <a:gd name="connsiteY409" fmla="*/ 9525 h 9525"/>
                              <a:gd name="connsiteX410" fmla="*/ 23079 w 28575"/>
                              <a:gd name="connsiteY410" fmla="*/ 9525 h 9525"/>
                              <a:gd name="connsiteX411" fmla="*/ 23079 w 28575"/>
                              <a:gd name="connsiteY411" fmla="*/ 9525 h 9525"/>
                              <a:gd name="connsiteX412" fmla="*/ 23079 w 28575"/>
                              <a:gd name="connsiteY412" fmla="*/ 9525 h 9525"/>
                              <a:gd name="connsiteX413" fmla="*/ 23079 w 28575"/>
                              <a:gd name="connsiteY413" fmla="*/ 4763 h 9525"/>
                              <a:gd name="connsiteX414" fmla="*/ 23079 w 28575"/>
                              <a:gd name="connsiteY414" fmla="*/ 4763 h 9525"/>
                              <a:gd name="connsiteX415" fmla="*/ 23079 w 28575"/>
                              <a:gd name="connsiteY415" fmla="*/ 4763 h 9525"/>
                              <a:gd name="connsiteX416" fmla="*/ 23079 w 28575"/>
                              <a:gd name="connsiteY416" fmla="*/ 4763 h 9525"/>
                              <a:gd name="connsiteX417" fmla="*/ 23079 w 28575"/>
                              <a:gd name="connsiteY417" fmla="*/ 4763 h 9525"/>
                              <a:gd name="connsiteX418" fmla="*/ 23079 w 28575"/>
                              <a:gd name="connsiteY418" fmla="*/ 4763 h 9525"/>
                              <a:gd name="connsiteX419" fmla="*/ 23079 w 28575"/>
                              <a:gd name="connsiteY419" fmla="*/ 4763 h 9525"/>
                              <a:gd name="connsiteX420" fmla="*/ 24174 w 28575"/>
                              <a:gd name="connsiteY420" fmla="*/ 4763 h 9525"/>
                              <a:gd name="connsiteX421" fmla="*/ 24174 w 28575"/>
                              <a:gd name="connsiteY421" fmla="*/ 4763 h 9525"/>
                              <a:gd name="connsiteX422" fmla="*/ 24174 w 28575"/>
                              <a:gd name="connsiteY422" fmla="*/ 9525 h 9525"/>
                              <a:gd name="connsiteX423" fmla="*/ 24174 w 28575"/>
                              <a:gd name="connsiteY423" fmla="*/ 4763 h 9525"/>
                              <a:gd name="connsiteX424" fmla="*/ 24174 w 28575"/>
                              <a:gd name="connsiteY424" fmla="*/ 4763 h 9525"/>
                              <a:gd name="connsiteX425" fmla="*/ 24174 w 28575"/>
                              <a:gd name="connsiteY425" fmla="*/ 9525 h 9525"/>
                              <a:gd name="connsiteX426" fmla="*/ 24174 w 28575"/>
                              <a:gd name="connsiteY426" fmla="*/ 9525 h 9525"/>
                              <a:gd name="connsiteX427" fmla="*/ 24174 w 28575"/>
                              <a:gd name="connsiteY427" fmla="*/ 9525 h 9525"/>
                              <a:gd name="connsiteX428" fmla="*/ 24174 w 28575"/>
                              <a:gd name="connsiteY428" fmla="*/ 9525 h 9525"/>
                              <a:gd name="connsiteX429" fmla="*/ 24174 w 28575"/>
                              <a:gd name="connsiteY429" fmla="*/ 9525 h 9525"/>
                              <a:gd name="connsiteX430" fmla="*/ 24174 w 28575"/>
                              <a:gd name="connsiteY430" fmla="*/ 4763 h 9525"/>
                              <a:gd name="connsiteX431" fmla="*/ 24174 w 28575"/>
                              <a:gd name="connsiteY431" fmla="*/ 9525 h 9525"/>
                              <a:gd name="connsiteX432" fmla="*/ 24174 w 28575"/>
                              <a:gd name="connsiteY432" fmla="*/ 9525 h 9525"/>
                              <a:gd name="connsiteX433" fmla="*/ 24174 w 28575"/>
                              <a:gd name="connsiteY433" fmla="*/ 9525 h 9525"/>
                              <a:gd name="connsiteX434" fmla="*/ 24174 w 28575"/>
                              <a:gd name="connsiteY434" fmla="*/ 9525 h 9525"/>
                              <a:gd name="connsiteX435" fmla="*/ 24174 w 28575"/>
                              <a:gd name="connsiteY435" fmla="*/ 9525 h 9525"/>
                              <a:gd name="connsiteX436" fmla="*/ 24174 w 28575"/>
                              <a:gd name="connsiteY436" fmla="*/ 9525 h 9525"/>
                              <a:gd name="connsiteX437" fmla="*/ 24174 w 28575"/>
                              <a:gd name="connsiteY437" fmla="*/ 9525 h 9525"/>
                              <a:gd name="connsiteX438" fmla="*/ 25279 w 28575"/>
                              <a:gd name="connsiteY438" fmla="*/ 9525 h 9525"/>
                              <a:gd name="connsiteX439" fmla="*/ 25279 w 28575"/>
                              <a:gd name="connsiteY439" fmla="*/ 9525 h 9525"/>
                              <a:gd name="connsiteX440" fmla="*/ 25279 w 28575"/>
                              <a:gd name="connsiteY440" fmla="*/ 9525 h 9525"/>
                              <a:gd name="connsiteX441" fmla="*/ 25279 w 28575"/>
                              <a:gd name="connsiteY441" fmla="*/ 9525 h 9525"/>
                              <a:gd name="connsiteX442" fmla="*/ 25279 w 28575"/>
                              <a:gd name="connsiteY442" fmla="*/ 9525 h 9525"/>
                              <a:gd name="connsiteX443" fmla="*/ 25279 w 28575"/>
                              <a:gd name="connsiteY443" fmla="*/ 9525 h 9525"/>
                              <a:gd name="connsiteX444" fmla="*/ 25279 w 28575"/>
                              <a:gd name="connsiteY444" fmla="*/ 4763 h 9525"/>
                              <a:gd name="connsiteX445" fmla="*/ 25279 w 28575"/>
                              <a:gd name="connsiteY445" fmla="*/ 4763 h 9525"/>
                              <a:gd name="connsiteX446" fmla="*/ 25279 w 28575"/>
                              <a:gd name="connsiteY446" fmla="*/ 4763 h 9525"/>
                              <a:gd name="connsiteX447" fmla="*/ 25279 w 28575"/>
                              <a:gd name="connsiteY447" fmla="*/ 4763 h 9525"/>
                              <a:gd name="connsiteX448" fmla="*/ 25279 w 28575"/>
                              <a:gd name="connsiteY448" fmla="*/ 4763 h 9525"/>
                              <a:gd name="connsiteX449" fmla="*/ 25279 w 28575"/>
                              <a:gd name="connsiteY449" fmla="*/ 4763 h 9525"/>
                              <a:gd name="connsiteX450" fmla="*/ 25279 w 28575"/>
                              <a:gd name="connsiteY450" fmla="*/ 4763 h 9525"/>
                              <a:gd name="connsiteX451" fmla="*/ 25279 w 28575"/>
                              <a:gd name="connsiteY451" fmla="*/ 4763 h 9525"/>
                              <a:gd name="connsiteX452" fmla="*/ 25279 w 28575"/>
                              <a:gd name="connsiteY452" fmla="*/ 4763 h 9525"/>
                              <a:gd name="connsiteX453" fmla="*/ 25279 w 28575"/>
                              <a:gd name="connsiteY453" fmla="*/ 4763 h 9525"/>
                              <a:gd name="connsiteX454" fmla="*/ 25279 w 28575"/>
                              <a:gd name="connsiteY454" fmla="*/ 9525 h 9525"/>
                              <a:gd name="connsiteX455" fmla="*/ 25279 w 28575"/>
                              <a:gd name="connsiteY455" fmla="*/ 9525 h 9525"/>
                              <a:gd name="connsiteX456" fmla="*/ 25279 w 28575"/>
                              <a:gd name="connsiteY456" fmla="*/ 9525 h 9525"/>
                              <a:gd name="connsiteX457" fmla="*/ 25279 w 28575"/>
                              <a:gd name="connsiteY457" fmla="*/ 9525 h 9525"/>
                              <a:gd name="connsiteX458" fmla="*/ 25279 w 28575"/>
                              <a:gd name="connsiteY458" fmla="*/ 9525 h 9525"/>
                              <a:gd name="connsiteX459" fmla="*/ 25279 w 28575"/>
                              <a:gd name="connsiteY459" fmla="*/ 4763 h 9525"/>
                              <a:gd name="connsiteX460" fmla="*/ 25279 w 28575"/>
                              <a:gd name="connsiteY460" fmla="*/ 4763 h 9525"/>
                              <a:gd name="connsiteX461" fmla="*/ 25279 w 28575"/>
                              <a:gd name="connsiteY461" fmla="*/ 4763 h 9525"/>
                              <a:gd name="connsiteX462" fmla="*/ 26375 w 28575"/>
                              <a:gd name="connsiteY462" fmla="*/ 4763 h 9525"/>
                              <a:gd name="connsiteX463" fmla="*/ 26375 w 28575"/>
                              <a:gd name="connsiteY463" fmla="*/ 4763 h 9525"/>
                              <a:gd name="connsiteX464" fmla="*/ 26375 w 28575"/>
                              <a:gd name="connsiteY464" fmla="*/ 4763 h 9525"/>
                              <a:gd name="connsiteX465" fmla="*/ 26375 w 28575"/>
                              <a:gd name="connsiteY465" fmla="*/ 9525 h 9525"/>
                              <a:gd name="connsiteX466" fmla="*/ 26375 w 28575"/>
                              <a:gd name="connsiteY466" fmla="*/ 4763 h 9525"/>
                              <a:gd name="connsiteX467" fmla="*/ 26375 w 28575"/>
                              <a:gd name="connsiteY467" fmla="*/ 9525 h 9525"/>
                              <a:gd name="connsiteX468" fmla="*/ 26375 w 28575"/>
                              <a:gd name="connsiteY468" fmla="*/ 4763 h 9525"/>
                              <a:gd name="connsiteX469" fmla="*/ 26375 w 28575"/>
                              <a:gd name="connsiteY469" fmla="*/ 4763 h 9525"/>
                              <a:gd name="connsiteX470" fmla="*/ 26375 w 28575"/>
                              <a:gd name="connsiteY470" fmla="*/ 4763 h 9525"/>
                              <a:gd name="connsiteX471" fmla="*/ 26375 w 28575"/>
                              <a:gd name="connsiteY471" fmla="*/ 4763 h 9525"/>
                              <a:gd name="connsiteX472" fmla="*/ 26375 w 28575"/>
                              <a:gd name="connsiteY472" fmla="*/ 4763 h 9525"/>
                              <a:gd name="connsiteX473" fmla="*/ 26375 w 28575"/>
                              <a:gd name="connsiteY473" fmla="*/ 4763 h 9525"/>
                              <a:gd name="connsiteX474" fmla="*/ 26375 w 28575"/>
                              <a:gd name="connsiteY474" fmla="*/ 9525 h 9525"/>
                              <a:gd name="connsiteX475" fmla="*/ 26375 w 28575"/>
                              <a:gd name="connsiteY475" fmla="*/ 9525 h 9525"/>
                              <a:gd name="connsiteX476" fmla="*/ 26375 w 28575"/>
                              <a:gd name="connsiteY476" fmla="*/ 9525 h 9525"/>
                              <a:gd name="connsiteX477" fmla="*/ 26375 w 28575"/>
                              <a:gd name="connsiteY477" fmla="*/ 9525 h 9525"/>
                              <a:gd name="connsiteX478" fmla="*/ 26375 w 28575"/>
                              <a:gd name="connsiteY478" fmla="*/ 9525 h 9525"/>
                              <a:gd name="connsiteX479" fmla="*/ 26375 w 28575"/>
                              <a:gd name="connsiteY479" fmla="*/ 9525 h 9525"/>
                              <a:gd name="connsiteX480" fmla="*/ 27480 w 28575"/>
                              <a:gd name="connsiteY480" fmla="*/ 9525 h 9525"/>
                              <a:gd name="connsiteX481" fmla="*/ 27480 w 28575"/>
                              <a:gd name="connsiteY481" fmla="*/ 9525 h 9525"/>
                              <a:gd name="connsiteX482" fmla="*/ 27480 w 28575"/>
                              <a:gd name="connsiteY482" fmla="*/ 9525 h 9525"/>
                              <a:gd name="connsiteX483" fmla="*/ 27480 w 28575"/>
                              <a:gd name="connsiteY483" fmla="*/ 9525 h 9525"/>
                              <a:gd name="connsiteX484" fmla="*/ 27480 w 28575"/>
                              <a:gd name="connsiteY484" fmla="*/ 9525 h 9525"/>
                              <a:gd name="connsiteX485" fmla="*/ 27480 w 28575"/>
                              <a:gd name="connsiteY485" fmla="*/ 9525 h 9525"/>
                              <a:gd name="connsiteX486" fmla="*/ 27480 w 28575"/>
                              <a:gd name="connsiteY486" fmla="*/ 9525 h 9525"/>
                              <a:gd name="connsiteX487" fmla="*/ 27480 w 28575"/>
                              <a:gd name="connsiteY487" fmla="*/ 4763 h 9525"/>
                              <a:gd name="connsiteX488" fmla="*/ 27480 w 28575"/>
                              <a:gd name="connsiteY488" fmla="*/ 4763 h 9525"/>
                              <a:gd name="connsiteX489" fmla="*/ 27480 w 28575"/>
                              <a:gd name="connsiteY489" fmla="*/ 4763 h 9525"/>
                              <a:gd name="connsiteX490" fmla="*/ 27480 w 28575"/>
                              <a:gd name="connsiteY490" fmla="*/ 9525 h 9525"/>
                              <a:gd name="connsiteX491" fmla="*/ 27480 w 28575"/>
                              <a:gd name="connsiteY491" fmla="*/ 9525 h 9525"/>
                              <a:gd name="connsiteX492" fmla="*/ 27480 w 28575"/>
                              <a:gd name="connsiteY492" fmla="*/ 9525 h 9525"/>
                              <a:gd name="connsiteX493" fmla="*/ 27480 w 28575"/>
                              <a:gd name="connsiteY493" fmla="*/ 9525 h 9525"/>
                              <a:gd name="connsiteX494" fmla="*/ 27480 w 28575"/>
                              <a:gd name="connsiteY494" fmla="*/ 9525 h 9525"/>
                              <a:gd name="connsiteX495" fmla="*/ 27480 w 28575"/>
                              <a:gd name="connsiteY495" fmla="*/ 9525 h 9525"/>
                              <a:gd name="connsiteX496" fmla="*/ 27480 w 28575"/>
                              <a:gd name="connsiteY496" fmla="*/ 9525 h 9525"/>
                              <a:gd name="connsiteX497" fmla="*/ 27480 w 28575"/>
                              <a:gd name="connsiteY497" fmla="*/ 9525 h 9525"/>
                              <a:gd name="connsiteX498" fmla="*/ 27480 w 28575"/>
                              <a:gd name="connsiteY498" fmla="*/ 4763 h 9525"/>
                              <a:gd name="connsiteX499" fmla="*/ 27480 w 28575"/>
                              <a:gd name="connsiteY499" fmla="*/ 4763 h 9525"/>
                              <a:gd name="connsiteX500" fmla="*/ 28575 w 28575"/>
                              <a:gd name="connsiteY500" fmla="*/ 4763 h 9525"/>
                              <a:gd name="connsiteX501" fmla="*/ 28575 w 28575"/>
                              <a:gd name="connsiteY501" fmla="*/ 4763 h 9525"/>
                              <a:gd name="connsiteX502" fmla="*/ 28575 w 28575"/>
                              <a:gd name="connsiteY502" fmla="*/ 4763 h 9525"/>
                              <a:gd name="connsiteX503" fmla="*/ 28575 w 28575"/>
                              <a:gd name="connsiteY503" fmla="*/ 4763 h 9525"/>
                              <a:gd name="connsiteX504" fmla="*/ 28575 w 28575"/>
                              <a:gd name="connsiteY504" fmla="*/ 9525 h 9525"/>
                              <a:gd name="connsiteX505" fmla="*/ 28575 w 28575"/>
                              <a:gd name="connsiteY505" fmla="*/ 9525 h 9525"/>
                              <a:gd name="connsiteX506" fmla="*/ 28575 w 28575"/>
                              <a:gd name="connsiteY506" fmla="*/ 9525 h 9525"/>
                              <a:gd name="connsiteX507" fmla="*/ 28575 w 28575"/>
                              <a:gd name="connsiteY507" fmla="*/ 4763 h 9525"/>
                              <a:gd name="connsiteX508" fmla="*/ 28575 w 28575"/>
                              <a:gd name="connsiteY508" fmla="*/ 4763 h 9525"/>
                              <a:gd name="connsiteX509" fmla="*/ 28575 w 28575"/>
                              <a:gd name="connsiteY509" fmla="*/ 4763 h 9525"/>
                              <a:gd name="connsiteX510" fmla="*/ 28575 w 28575"/>
                              <a:gd name="connsiteY510" fmla="*/ 4763 h 9525"/>
                              <a:gd name="connsiteX511" fmla="*/ 28575 w 28575"/>
                              <a:gd name="connsiteY511" fmla="*/ 476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4763"/>
                                </a:moveTo>
                                <a:lnTo>
                                  <a:pt x="0" y="4763"/>
                                </a:lnTo>
                                <a:lnTo>
                                  <a:pt x="0" y="4763"/>
                                </a:lnTo>
                                <a:lnTo>
                                  <a:pt x="0" y="0"/>
                                </a:lnTo>
                                <a:lnTo>
                                  <a:pt x="0" y="0"/>
                                </a:lnTo>
                                <a:lnTo>
                                  <a:pt x="0" y="0"/>
                                </a:lnTo>
                                <a:lnTo>
                                  <a:pt x="0" y="0"/>
                                </a:lnTo>
                                <a:lnTo>
                                  <a:pt x="0" y="0"/>
                                </a:lnTo>
                                <a:lnTo>
                                  <a:pt x="0" y="4763"/>
                                </a:lnTo>
                                <a:lnTo>
                                  <a:pt x="0" y="4763"/>
                                </a:lnTo>
                                <a:lnTo>
                                  <a:pt x="0" y="4763"/>
                                </a:lnTo>
                                <a:lnTo>
                                  <a:pt x="0" y="4763"/>
                                </a:lnTo>
                                <a:lnTo>
                                  <a:pt x="0" y="0"/>
                                </a:lnTo>
                                <a:lnTo>
                                  <a:pt x="0" y="4763"/>
                                </a:lnTo>
                                <a:lnTo>
                                  <a:pt x="0" y="0"/>
                                </a:lnTo>
                                <a:lnTo>
                                  <a:pt x="0" y="4763"/>
                                </a:lnTo>
                                <a:lnTo>
                                  <a:pt x="0" y="4763"/>
                                </a:lnTo>
                                <a:lnTo>
                                  <a:pt x="0" y="4763"/>
                                </a:lnTo>
                                <a:lnTo>
                                  <a:pt x="0" y="4763"/>
                                </a:lnTo>
                                <a:lnTo>
                                  <a:pt x="0" y="4763"/>
                                </a:lnTo>
                                <a:lnTo>
                                  <a:pt x="0" y="4763"/>
                                </a:lnTo>
                                <a:lnTo>
                                  <a:pt x="0" y="4763"/>
                                </a:lnTo>
                                <a:lnTo>
                                  <a:pt x="0" y="0"/>
                                </a:lnTo>
                                <a:lnTo>
                                  <a:pt x="0" y="0"/>
                                </a:lnTo>
                                <a:lnTo>
                                  <a:pt x="1095" y="0"/>
                                </a:lnTo>
                                <a:lnTo>
                                  <a:pt x="1095" y="0"/>
                                </a:lnTo>
                                <a:lnTo>
                                  <a:pt x="1095" y="4763"/>
                                </a:lnTo>
                                <a:lnTo>
                                  <a:pt x="1095" y="4763"/>
                                </a:lnTo>
                                <a:lnTo>
                                  <a:pt x="1095" y="4763"/>
                                </a:lnTo>
                                <a:lnTo>
                                  <a:pt x="1095" y="4763"/>
                                </a:lnTo>
                                <a:lnTo>
                                  <a:pt x="1095" y="4763"/>
                                </a:lnTo>
                                <a:lnTo>
                                  <a:pt x="1095" y="0"/>
                                </a:lnTo>
                                <a:lnTo>
                                  <a:pt x="1095" y="4763"/>
                                </a:lnTo>
                                <a:lnTo>
                                  <a:pt x="1095" y="4763"/>
                                </a:lnTo>
                                <a:lnTo>
                                  <a:pt x="1095" y="4763"/>
                                </a:lnTo>
                                <a:lnTo>
                                  <a:pt x="1095" y="4763"/>
                                </a:lnTo>
                                <a:lnTo>
                                  <a:pt x="1095" y="4763"/>
                                </a:lnTo>
                                <a:lnTo>
                                  <a:pt x="1095" y="4763"/>
                                </a:lnTo>
                                <a:lnTo>
                                  <a:pt x="1095" y="4763"/>
                                </a:lnTo>
                                <a:lnTo>
                                  <a:pt x="1095" y="4763"/>
                                </a:lnTo>
                                <a:lnTo>
                                  <a:pt x="1095" y="4763"/>
                                </a:lnTo>
                                <a:lnTo>
                                  <a:pt x="1095" y="4763"/>
                                </a:lnTo>
                                <a:lnTo>
                                  <a:pt x="2200" y="4763"/>
                                </a:lnTo>
                                <a:lnTo>
                                  <a:pt x="2200" y="4763"/>
                                </a:lnTo>
                                <a:lnTo>
                                  <a:pt x="2200" y="4763"/>
                                </a:lnTo>
                                <a:lnTo>
                                  <a:pt x="2200" y="0"/>
                                </a:lnTo>
                                <a:lnTo>
                                  <a:pt x="2200" y="0"/>
                                </a:lnTo>
                                <a:lnTo>
                                  <a:pt x="2200" y="0"/>
                                </a:lnTo>
                                <a:lnTo>
                                  <a:pt x="2200" y="0"/>
                                </a:lnTo>
                                <a:lnTo>
                                  <a:pt x="2200" y="0"/>
                                </a:lnTo>
                                <a:lnTo>
                                  <a:pt x="2200" y="0"/>
                                </a:lnTo>
                                <a:lnTo>
                                  <a:pt x="2200" y="0"/>
                                </a:lnTo>
                                <a:lnTo>
                                  <a:pt x="2200" y="0"/>
                                </a:lnTo>
                                <a:lnTo>
                                  <a:pt x="2200" y="0"/>
                                </a:lnTo>
                                <a:lnTo>
                                  <a:pt x="2200" y="0"/>
                                </a:lnTo>
                                <a:lnTo>
                                  <a:pt x="2200" y="0"/>
                                </a:lnTo>
                                <a:lnTo>
                                  <a:pt x="2200" y="4763"/>
                                </a:lnTo>
                                <a:lnTo>
                                  <a:pt x="2200" y="0"/>
                                </a:lnTo>
                                <a:lnTo>
                                  <a:pt x="2200" y="4763"/>
                                </a:lnTo>
                                <a:lnTo>
                                  <a:pt x="2200" y="4763"/>
                                </a:lnTo>
                                <a:lnTo>
                                  <a:pt x="2200" y="0"/>
                                </a:lnTo>
                                <a:lnTo>
                                  <a:pt x="2200" y="4763"/>
                                </a:lnTo>
                                <a:lnTo>
                                  <a:pt x="3296" y="0"/>
                                </a:lnTo>
                                <a:lnTo>
                                  <a:pt x="3296" y="0"/>
                                </a:lnTo>
                                <a:lnTo>
                                  <a:pt x="3296" y="0"/>
                                </a:lnTo>
                                <a:lnTo>
                                  <a:pt x="3296" y="0"/>
                                </a:lnTo>
                                <a:lnTo>
                                  <a:pt x="3296" y="4763"/>
                                </a:lnTo>
                                <a:lnTo>
                                  <a:pt x="3296" y="4763"/>
                                </a:lnTo>
                                <a:lnTo>
                                  <a:pt x="3296" y="4763"/>
                                </a:lnTo>
                                <a:lnTo>
                                  <a:pt x="3296" y="0"/>
                                </a:lnTo>
                                <a:lnTo>
                                  <a:pt x="3296" y="0"/>
                                </a:lnTo>
                                <a:lnTo>
                                  <a:pt x="3296" y="4763"/>
                                </a:lnTo>
                                <a:lnTo>
                                  <a:pt x="3296" y="4763"/>
                                </a:lnTo>
                                <a:lnTo>
                                  <a:pt x="3296" y="4763"/>
                                </a:lnTo>
                                <a:lnTo>
                                  <a:pt x="3296" y="4763"/>
                                </a:lnTo>
                                <a:lnTo>
                                  <a:pt x="3296" y="4763"/>
                                </a:lnTo>
                                <a:lnTo>
                                  <a:pt x="3296" y="4763"/>
                                </a:lnTo>
                                <a:lnTo>
                                  <a:pt x="3296" y="4763"/>
                                </a:lnTo>
                                <a:lnTo>
                                  <a:pt x="3296" y="4763"/>
                                </a:lnTo>
                                <a:lnTo>
                                  <a:pt x="3296" y="4763"/>
                                </a:lnTo>
                                <a:lnTo>
                                  <a:pt x="4401" y="4763"/>
                                </a:lnTo>
                                <a:lnTo>
                                  <a:pt x="4401" y="4763"/>
                                </a:lnTo>
                                <a:lnTo>
                                  <a:pt x="4401" y="4763"/>
                                </a:lnTo>
                                <a:lnTo>
                                  <a:pt x="4401" y="0"/>
                                </a:lnTo>
                                <a:lnTo>
                                  <a:pt x="4401" y="0"/>
                                </a:lnTo>
                                <a:lnTo>
                                  <a:pt x="4401" y="0"/>
                                </a:lnTo>
                                <a:lnTo>
                                  <a:pt x="4401" y="0"/>
                                </a:lnTo>
                                <a:lnTo>
                                  <a:pt x="4401" y="0"/>
                                </a:lnTo>
                                <a:lnTo>
                                  <a:pt x="4401" y="4763"/>
                                </a:lnTo>
                                <a:lnTo>
                                  <a:pt x="4401" y="0"/>
                                </a:lnTo>
                                <a:lnTo>
                                  <a:pt x="4401" y="0"/>
                                </a:lnTo>
                                <a:lnTo>
                                  <a:pt x="4401" y="0"/>
                                </a:lnTo>
                                <a:lnTo>
                                  <a:pt x="4401" y="0"/>
                                </a:lnTo>
                                <a:lnTo>
                                  <a:pt x="4401" y="0"/>
                                </a:lnTo>
                                <a:lnTo>
                                  <a:pt x="4401" y="0"/>
                                </a:lnTo>
                                <a:lnTo>
                                  <a:pt x="4401" y="4763"/>
                                </a:lnTo>
                                <a:lnTo>
                                  <a:pt x="4401" y="4763"/>
                                </a:lnTo>
                                <a:lnTo>
                                  <a:pt x="4401" y="4763"/>
                                </a:lnTo>
                                <a:lnTo>
                                  <a:pt x="5496" y="4763"/>
                                </a:lnTo>
                                <a:lnTo>
                                  <a:pt x="5496" y="4763"/>
                                </a:lnTo>
                                <a:lnTo>
                                  <a:pt x="5496" y="4763"/>
                                </a:lnTo>
                                <a:lnTo>
                                  <a:pt x="5496" y="4763"/>
                                </a:lnTo>
                                <a:lnTo>
                                  <a:pt x="5496" y="4763"/>
                                </a:lnTo>
                                <a:lnTo>
                                  <a:pt x="5496" y="4763"/>
                                </a:lnTo>
                                <a:lnTo>
                                  <a:pt x="5496" y="4763"/>
                                </a:lnTo>
                                <a:lnTo>
                                  <a:pt x="5496" y="4763"/>
                                </a:lnTo>
                                <a:lnTo>
                                  <a:pt x="5496" y="4763"/>
                                </a:lnTo>
                                <a:lnTo>
                                  <a:pt x="5496" y="4763"/>
                                </a:lnTo>
                                <a:lnTo>
                                  <a:pt x="5496" y="4763"/>
                                </a:lnTo>
                                <a:lnTo>
                                  <a:pt x="5496" y="0"/>
                                </a:lnTo>
                                <a:lnTo>
                                  <a:pt x="5496" y="0"/>
                                </a:lnTo>
                                <a:lnTo>
                                  <a:pt x="5496" y="0"/>
                                </a:lnTo>
                                <a:lnTo>
                                  <a:pt x="5496" y="4763"/>
                                </a:lnTo>
                                <a:lnTo>
                                  <a:pt x="5496" y="4763"/>
                                </a:lnTo>
                                <a:lnTo>
                                  <a:pt x="5496" y="4763"/>
                                </a:lnTo>
                                <a:lnTo>
                                  <a:pt x="5496" y="4763"/>
                                </a:lnTo>
                                <a:lnTo>
                                  <a:pt x="6591" y="0"/>
                                </a:lnTo>
                                <a:lnTo>
                                  <a:pt x="6591" y="0"/>
                                </a:lnTo>
                                <a:lnTo>
                                  <a:pt x="6591" y="0"/>
                                </a:lnTo>
                                <a:lnTo>
                                  <a:pt x="6591" y="0"/>
                                </a:lnTo>
                                <a:lnTo>
                                  <a:pt x="6591" y="4763"/>
                                </a:lnTo>
                                <a:lnTo>
                                  <a:pt x="6591" y="0"/>
                                </a:lnTo>
                                <a:lnTo>
                                  <a:pt x="6591" y="4763"/>
                                </a:lnTo>
                                <a:lnTo>
                                  <a:pt x="6591" y="4763"/>
                                </a:lnTo>
                                <a:lnTo>
                                  <a:pt x="6591" y="4763"/>
                                </a:lnTo>
                                <a:lnTo>
                                  <a:pt x="6591" y="0"/>
                                </a:lnTo>
                                <a:lnTo>
                                  <a:pt x="6591" y="0"/>
                                </a:lnTo>
                                <a:lnTo>
                                  <a:pt x="6591" y="0"/>
                                </a:lnTo>
                                <a:lnTo>
                                  <a:pt x="6591" y="4763"/>
                                </a:lnTo>
                                <a:lnTo>
                                  <a:pt x="6591" y="4763"/>
                                </a:lnTo>
                                <a:lnTo>
                                  <a:pt x="6591" y="4763"/>
                                </a:lnTo>
                                <a:lnTo>
                                  <a:pt x="6591" y="4763"/>
                                </a:lnTo>
                                <a:lnTo>
                                  <a:pt x="6591" y="4763"/>
                                </a:lnTo>
                                <a:lnTo>
                                  <a:pt x="6591" y="4763"/>
                                </a:lnTo>
                                <a:lnTo>
                                  <a:pt x="6591" y="4763"/>
                                </a:lnTo>
                                <a:lnTo>
                                  <a:pt x="6591" y="4763"/>
                                </a:lnTo>
                                <a:lnTo>
                                  <a:pt x="7696" y="4763"/>
                                </a:lnTo>
                                <a:lnTo>
                                  <a:pt x="7696" y="4763"/>
                                </a:lnTo>
                                <a:lnTo>
                                  <a:pt x="7696" y="0"/>
                                </a:lnTo>
                                <a:lnTo>
                                  <a:pt x="7696" y="0"/>
                                </a:lnTo>
                                <a:lnTo>
                                  <a:pt x="7696" y="0"/>
                                </a:lnTo>
                                <a:lnTo>
                                  <a:pt x="7696" y="0"/>
                                </a:lnTo>
                                <a:lnTo>
                                  <a:pt x="7696" y="0"/>
                                </a:lnTo>
                                <a:lnTo>
                                  <a:pt x="7696" y="0"/>
                                </a:lnTo>
                                <a:lnTo>
                                  <a:pt x="7696" y="4763"/>
                                </a:lnTo>
                                <a:lnTo>
                                  <a:pt x="7696" y="4763"/>
                                </a:lnTo>
                                <a:lnTo>
                                  <a:pt x="7696" y="4763"/>
                                </a:lnTo>
                                <a:lnTo>
                                  <a:pt x="7696" y="4763"/>
                                </a:lnTo>
                                <a:lnTo>
                                  <a:pt x="7696" y="4763"/>
                                </a:lnTo>
                                <a:lnTo>
                                  <a:pt x="7696" y="0"/>
                                </a:lnTo>
                                <a:lnTo>
                                  <a:pt x="7696" y="0"/>
                                </a:lnTo>
                                <a:lnTo>
                                  <a:pt x="7696" y="0"/>
                                </a:lnTo>
                                <a:lnTo>
                                  <a:pt x="7696" y="4763"/>
                                </a:lnTo>
                                <a:lnTo>
                                  <a:pt x="7696" y="4763"/>
                                </a:lnTo>
                                <a:lnTo>
                                  <a:pt x="8792" y="4763"/>
                                </a:lnTo>
                                <a:lnTo>
                                  <a:pt x="8792" y="4763"/>
                                </a:lnTo>
                                <a:lnTo>
                                  <a:pt x="8792" y="4763"/>
                                </a:lnTo>
                                <a:lnTo>
                                  <a:pt x="8792" y="4763"/>
                                </a:lnTo>
                                <a:lnTo>
                                  <a:pt x="8792" y="4763"/>
                                </a:lnTo>
                                <a:lnTo>
                                  <a:pt x="8792" y="4763"/>
                                </a:lnTo>
                                <a:lnTo>
                                  <a:pt x="8792" y="4763"/>
                                </a:lnTo>
                                <a:lnTo>
                                  <a:pt x="8792" y="4763"/>
                                </a:lnTo>
                                <a:lnTo>
                                  <a:pt x="8792" y="4763"/>
                                </a:lnTo>
                                <a:lnTo>
                                  <a:pt x="8792" y="4763"/>
                                </a:lnTo>
                                <a:lnTo>
                                  <a:pt x="8792" y="4763"/>
                                </a:lnTo>
                                <a:lnTo>
                                  <a:pt x="8792" y="4763"/>
                                </a:lnTo>
                                <a:lnTo>
                                  <a:pt x="8792" y="4763"/>
                                </a:lnTo>
                                <a:lnTo>
                                  <a:pt x="8792" y="4763"/>
                                </a:lnTo>
                                <a:lnTo>
                                  <a:pt x="8792" y="0"/>
                                </a:lnTo>
                                <a:lnTo>
                                  <a:pt x="8792" y="0"/>
                                </a:lnTo>
                                <a:lnTo>
                                  <a:pt x="8792" y="0"/>
                                </a:lnTo>
                                <a:lnTo>
                                  <a:pt x="8792" y="0"/>
                                </a:lnTo>
                                <a:lnTo>
                                  <a:pt x="9887" y="0"/>
                                </a:lnTo>
                                <a:lnTo>
                                  <a:pt x="9887" y="4763"/>
                                </a:lnTo>
                                <a:lnTo>
                                  <a:pt x="9887" y="4763"/>
                                </a:lnTo>
                                <a:lnTo>
                                  <a:pt x="9887" y="4763"/>
                                </a:lnTo>
                                <a:lnTo>
                                  <a:pt x="9887" y="4763"/>
                                </a:lnTo>
                                <a:lnTo>
                                  <a:pt x="9887" y="4763"/>
                                </a:lnTo>
                                <a:lnTo>
                                  <a:pt x="9887" y="4763"/>
                                </a:lnTo>
                                <a:lnTo>
                                  <a:pt x="9887" y="4763"/>
                                </a:lnTo>
                                <a:lnTo>
                                  <a:pt x="9887" y="4763"/>
                                </a:lnTo>
                                <a:lnTo>
                                  <a:pt x="9887" y="4763"/>
                                </a:lnTo>
                                <a:lnTo>
                                  <a:pt x="9887" y="4763"/>
                                </a:lnTo>
                                <a:lnTo>
                                  <a:pt x="9887" y="4763"/>
                                </a:lnTo>
                                <a:lnTo>
                                  <a:pt x="9887" y="4763"/>
                                </a:lnTo>
                                <a:lnTo>
                                  <a:pt x="9887" y="4763"/>
                                </a:lnTo>
                                <a:lnTo>
                                  <a:pt x="9887" y="4763"/>
                                </a:lnTo>
                                <a:lnTo>
                                  <a:pt x="9887" y="4763"/>
                                </a:lnTo>
                                <a:lnTo>
                                  <a:pt x="9887" y="4763"/>
                                </a:lnTo>
                                <a:lnTo>
                                  <a:pt x="9887" y="4763"/>
                                </a:lnTo>
                                <a:lnTo>
                                  <a:pt x="10992" y="0"/>
                                </a:lnTo>
                                <a:lnTo>
                                  <a:pt x="10992" y="0"/>
                                </a:lnTo>
                                <a:lnTo>
                                  <a:pt x="10992" y="0"/>
                                </a:lnTo>
                                <a:lnTo>
                                  <a:pt x="10992" y="4763"/>
                                </a:lnTo>
                                <a:lnTo>
                                  <a:pt x="10992" y="4763"/>
                                </a:lnTo>
                                <a:lnTo>
                                  <a:pt x="10992" y="4763"/>
                                </a:lnTo>
                                <a:lnTo>
                                  <a:pt x="10992" y="4763"/>
                                </a:lnTo>
                                <a:lnTo>
                                  <a:pt x="10992" y="4763"/>
                                </a:lnTo>
                                <a:lnTo>
                                  <a:pt x="10992" y="4763"/>
                                </a:lnTo>
                                <a:lnTo>
                                  <a:pt x="10992" y="4763"/>
                                </a:lnTo>
                                <a:lnTo>
                                  <a:pt x="10992" y="4763"/>
                                </a:lnTo>
                                <a:lnTo>
                                  <a:pt x="10992" y="4763"/>
                                </a:lnTo>
                                <a:lnTo>
                                  <a:pt x="10992" y="4763"/>
                                </a:lnTo>
                                <a:lnTo>
                                  <a:pt x="10992" y="4763"/>
                                </a:lnTo>
                                <a:lnTo>
                                  <a:pt x="10992" y="4763"/>
                                </a:lnTo>
                                <a:lnTo>
                                  <a:pt x="10992" y="4763"/>
                                </a:lnTo>
                                <a:lnTo>
                                  <a:pt x="10992" y="4763"/>
                                </a:lnTo>
                                <a:lnTo>
                                  <a:pt x="10992" y="4763"/>
                                </a:lnTo>
                                <a:lnTo>
                                  <a:pt x="10992" y="0"/>
                                </a:lnTo>
                                <a:lnTo>
                                  <a:pt x="10992" y="4763"/>
                                </a:lnTo>
                                <a:lnTo>
                                  <a:pt x="12087" y="4763"/>
                                </a:lnTo>
                                <a:lnTo>
                                  <a:pt x="12087" y="4763"/>
                                </a:lnTo>
                                <a:lnTo>
                                  <a:pt x="12087" y="4763"/>
                                </a:lnTo>
                                <a:lnTo>
                                  <a:pt x="12087" y="4763"/>
                                </a:lnTo>
                                <a:lnTo>
                                  <a:pt x="12087" y="4763"/>
                                </a:lnTo>
                                <a:lnTo>
                                  <a:pt x="12087" y="9525"/>
                                </a:lnTo>
                                <a:lnTo>
                                  <a:pt x="12087" y="9525"/>
                                </a:lnTo>
                                <a:lnTo>
                                  <a:pt x="12087" y="4763"/>
                                </a:lnTo>
                                <a:lnTo>
                                  <a:pt x="12087" y="4763"/>
                                </a:lnTo>
                                <a:lnTo>
                                  <a:pt x="12087" y="4763"/>
                                </a:lnTo>
                                <a:lnTo>
                                  <a:pt x="12087" y="4763"/>
                                </a:lnTo>
                                <a:lnTo>
                                  <a:pt x="12087" y="4763"/>
                                </a:lnTo>
                                <a:lnTo>
                                  <a:pt x="12087" y="4763"/>
                                </a:lnTo>
                                <a:lnTo>
                                  <a:pt x="12087" y="4763"/>
                                </a:lnTo>
                                <a:lnTo>
                                  <a:pt x="12087" y="4763"/>
                                </a:lnTo>
                                <a:lnTo>
                                  <a:pt x="12087" y="4763"/>
                                </a:lnTo>
                                <a:lnTo>
                                  <a:pt x="12087" y="4763"/>
                                </a:lnTo>
                                <a:lnTo>
                                  <a:pt x="12087" y="4763"/>
                                </a:lnTo>
                                <a:lnTo>
                                  <a:pt x="12087" y="9525"/>
                                </a:lnTo>
                                <a:lnTo>
                                  <a:pt x="12087" y="9525"/>
                                </a:lnTo>
                                <a:lnTo>
                                  <a:pt x="12087" y="9525"/>
                                </a:lnTo>
                                <a:lnTo>
                                  <a:pt x="12087" y="4763"/>
                                </a:lnTo>
                                <a:lnTo>
                                  <a:pt x="12087" y="4763"/>
                                </a:lnTo>
                                <a:lnTo>
                                  <a:pt x="12087" y="4763"/>
                                </a:lnTo>
                                <a:lnTo>
                                  <a:pt x="13192" y="4763"/>
                                </a:lnTo>
                                <a:lnTo>
                                  <a:pt x="13192" y="4763"/>
                                </a:lnTo>
                                <a:lnTo>
                                  <a:pt x="13192" y="4763"/>
                                </a:lnTo>
                                <a:lnTo>
                                  <a:pt x="13192" y="4763"/>
                                </a:lnTo>
                                <a:lnTo>
                                  <a:pt x="13192" y="4763"/>
                                </a:lnTo>
                                <a:lnTo>
                                  <a:pt x="13192" y="4763"/>
                                </a:lnTo>
                                <a:lnTo>
                                  <a:pt x="13192" y="4763"/>
                                </a:lnTo>
                                <a:lnTo>
                                  <a:pt x="13192" y="0"/>
                                </a:lnTo>
                                <a:lnTo>
                                  <a:pt x="13192" y="0"/>
                                </a:lnTo>
                                <a:lnTo>
                                  <a:pt x="13192" y="4763"/>
                                </a:lnTo>
                                <a:lnTo>
                                  <a:pt x="13192" y="4763"/>
                                </a:lnTo>
                                <a:lnTo>
                                  <a:pt x="13192" y="4763"/>
                                </a:lnTo>
                                <a:lnTo>
                                  <a:pt x="13192" y="9525"/>
                                </a:lnTo>
                                <a:lnTo>
                                  <a:pt x="13192" y="4763"/>
                                </a:lnTo>
                                <a:lnTo>
                                  <a:pt x="13192" y="4763"/>
                                </a:lnTo>
                                <a:lnTo>
                                  <a:pt x="13192" y="4763"/>
                                </a:lnTo>
                                <a:lnTo>
                                  <a:pt x="13192" y="9525"/>
                                </a:lnTo>
                                <a:lnTo>
                                  <a:pt x="13192" y="4763"/>
                                </a:lnTo>
                                <a:lnTo>
                                  <a:pt x="14288" y="4763"/>
                                </a:lnTo>
                                <a:lnTo>
                                  <a:pt x="14288" y="4763"/>
                                </a:lnTo>
                                <a:lnTo>
                                  <a:pt x="14288" y="4763"/>
                                </a:lnTo>
                                <a:lnTo>
                                  <a:pt x="14288" y="4763"/>
                                </a:lnTo>
                                <a:lnTo>
                                  <a:pt x="14288" y="4763"/>
                                </a:lnTo>
                                <a:lnTo>
                                  <a:pt x="14288" y="4763"/>
                                </a:lnTo>
                                <a:lnTo>
                                  <a:pt x="14288" y="4763"/>
                                </a:lnTo>
                                <a:lnTo>
                                  <a:pt x="14288" y="0"/>
                                </a:lnTo>
                                <a:lnTo>
                                  <a:pt x="14288" y="4763"/>
                                </a:lnTo>
                                <a:lnTo>
                                  <a:pt x="14288" y="4763"/>
                                </a:lnTo>
                                <a:lnTo>
                                  <a:pt x="14288" y="4763"/>
                                </a:lnTo>
                                <a:lnTo>
                                  <a:pt x="14288" y="4763"/>
                                </a:lnTo>
                                <a:lnTo>
                                  <a:pt x="14288" y="4763"/>
                                </a:lnTo>
                                <a:lnTo>
                                  <a:pt x="14288" y="0"/>
                                </a:lnTo>
                                <a:lnTo>
                                  <a:pt x="14288" y="4763"/>
                                </a:lnTo>
                                <a:lnTo>
                                  <a:pt x="14288" y="4763"/>
                                </a:lnTo>
                                <a:lnTo>
                                  <a:pt x="14288" y="9525"/>
                                </a:lnTo>
                                <a:lnTo>
                                  <a:pt x="14288" y="9525"/>
                                </a:lnTo>
                                <a:lnTo>
                                  <a:pt x="15383" y="9525"/>
                                </a:lnTo>
                                <a:lnTo>
                                  <a:pt x="15383" y="9525"/>
                                </a:lnTo>
                                <a:lnTo>
                                  <a:pt x="15383" y="4763"/>
                                </a:lnTo>
                                <a:lnTo>
                                  <a:pt x="15383" y="4763"/>
                                </a:lnTo>
                                <a:lnTo>
                                  <a:pt x="15383" y="4763"/>
                                </a:lnTo>
                                <a:lnTo>
                                  <a:pt x="15383" y="4763"/>
                                </a:lnTo>
                                <a:lnTo>
                                  <a:pt x="15383" y="4763"/>
                                </a:lnTo>
                                <a:lnTo>
                                  <a:pt x="15383" y="4763"/>
                                </a:lnTo>
                                <a:lnTo>
                                  <a:pt x="15383" y="4763"/>
                                </a:lnTo>
                                <a:lnTo>
                                  <a:pt x="15383" y="4763"/>
                                </a:lnTo>
                                <a:lnTo>
                                  <a:pt x="15383" y="4763"/>
                                </a:lnTo>
                                <a:lnTo>
                                  <a:pt x="15383" y="4763"/>
                                </a:lnTo>
                                <a:lnTo>
                                  <a:pt x="15383" y="4763"/>
                                </a:lnTo>
                                <a:lnTo>
                                  <a:pt x="15383" y="4763"/>
                                </a:lnTo>
                                <a:lnTo>
                                  <a:pt x="15383" y="4763"/>
                                </a:lnTo>
                                <a:lnTo>
                                  <a:pt x="15383" y="9525"/>
                                </a:lnTo>
                                <a:lnTo>
                                  <a:pt x="15383" y="4763"/>
                                </a:lnTo>
                                <a:lnTo>
                                  <a:pt x="15383" y="4763"/>
                                </a:lnTo>
                                <a:lnTo>
                                  <a:pt x="15383" y="4763"/>
                                </a:lnTo>
                                <a:lnTo>
                                  <a:pt x="15383" y="4763"/>
                                </a:lnTo>
                                <a:lnTo>
                                  <a:pt x="16488" y="4763"/>
                                </a:lnTo>
                                <a:lnTo>
                                  <a:pt x="16488" y="9525"/>
                                </a:lnTo>
                                <a:lnTo>
                                  <a:pt x="16488" y="9525"/>
                                </a:lnTo>
                                <a:lnTo>
                                  <a:pt x="16488" y="4763"/>
                                </a:lnTo>
                                <a:lnTo>
                                  <a:pt x="16488" y="9525"/>
                                </a:lnTo>
                                <a:lnTo>
                                  <a:pt x="16488" y="9525"/>
                                </a:lnTo>
                                <a:lnTo>
                                  <a:pt x="16488" y="9525"/>
                                </a:lnTo>
                                <a:lnTo>
                                  <a:pt x="16488" y="9525"/>
                                </a:lnTo>
                                <a:lnTo>
                                  <a:pt x="16488" y="9525"/>
                                </a:lnTo>
                                <a:lnTo>
                                  <a:pt x="16488" y="9525"/>
                                </a:lnTo>
                                <a:lnTo>
                                  <a:pt x="16488" y="9525"/>
                                </a:lnTo>
                                <a:lnTo>
                                  <a:pt x="16488" y="4763"/>
                                </a:lnTo>
                                <a:lnTo>
                                  <a:pt x="16488" y="4763"/>
                                </a:lnTo>
                                <a:lnTo>
                                  <a:pt x="16488" y="4763"/>
                                </a:lnTo>
                                <a:lnTo>
                                  <a:pt x="16488" y="4763"/>
                                </a:lnTo>
                                <a:lnTo>
                                  <a:pt x="16488" y="9525"/>
                                </a:lnTo>
                                <a:lnTo>
                                  <a:pt x="16488" y="9525"/>
                                </a:lnTo>
                                <a:lnTo>
                                  <a:pt x="16488" y="9525"/>
                                </a:lnTo>
                                <a:lnTo>
                                  <a:pt x="17583" y="9525"/>
                                </a:lnTo>
                                <a:lnTo>
                                  <a:pt x="17583" y="9525"/>
                                </a:lnTo>
                                <a:lnTo>
                                  <a:pt x="17583" y="4763"/>
                                </a:lnTo>
                                <a:lnTo>
                                  <a:pt x="17583" y="4763"/>
                                </a:lnTo>
                                <a:lnTo>
                                  <a:pt x="17583" y="4763"/>
                                </a:lnTo>
                                <a:lnTo>
                                  <a:pt x="17583" y="4763"/>
                                </a:lnTo>
                                <a:lnTo>
                                  <a:pt x="17583" y="4763"/>
                                </a:lnTo>
                                <a:lnTo>
                                  <a:pt x="17583" y="4763"/>
                                </a:lnTo>
                                <a:lnTo>
                                  <a:pt x="17583" y="4763"/>
                                </a:lnTo>
                                <a:lnTo>
                                  <a:pt x="17583" y="4763"/>
                                </a:lnTo>
                                <a:lnTo>
                                  <a:pt x="17583" y="9525"/>
                                </a:lnTo>
                                <a:lnTo>
                                  <a:pt x="17583" y="9525"/>
                                </a:lnTo>
                                <a:lnTo>
                                  <a:pt x="17583" y="4763"/>
                                </a:lnTo>
                                <a:lnTo>
                                  <a:pt x="17583" y="4763"/>
                                </a:lnTo>
                                <a:lnTo>
                                  <a:pt x="17583" y="4763"/>
                                </a:lnTo>
                                <a:lnTo>
                                  <a:pt x="17583" y="4763"/>
                                </a:lnTo>
                                <a:lnTo>
                                  <a:pt x="17583" y="4763"/>
                                </a:lnTo>
                                <a:lnTo>
                                  <a:pt x="17583" y="4763"/>
                                </a:lnTo>
                                <a:lnTo>
                                  <a:pt x="18688" y="9525"/>
                                </a:lnTo>
                                <a:lnTo>
                                  <a:pt x="18688" y="9525"/>
                                </a:lnTo>
                                <a:lnTo>
                                  <a:pt x="18688" y="9525"/>
                                </a:lnTo>
                                <a:lnTo>
                                  <a:pt x="18688" y="4763"/>
                                </a:lnTo>
                                <a:lnTo>
                                  <a:pt x="18688" y="4763"/>
                                </a:lnTo>
                                <a:lnTo>
                                  <a:pt x="18688" y="4763"/>
                                </a:lnTo>
                                <a:lnTo>
                                  <a:pt x="18688" y="4763"/>
                                </a:lnTo>
                                <a:lnTo>
                                  <a:pt x="18688" y="4763"/>
                                </a:lnTo>
                                <a:lnTo>
                                  <a:pt x="18688" y="9525"/>
                                </a:lnTo>
                                <a:lnTo>
                                  <a:pt x="18688" y="9525"/>
                                </a:lnTo>
                                <a:lnTo>
                                  <a:pt x="18688" y="9525"/>
                                </a:lnTo>
                                <a:lnTo>
                                  <a:pt x="18688" y="4763"/>
                                </a:lnTo>
                                <a:lnTo>
                                  <a:pt x="18688" y="4763"/>
                                </a:lnTo>
                                <a:lnTo>
                                  <a:pt x="18688" y="4763"/>
                                </a:lnTo>
                                <a:lnTo>
                                  <a:pt x="18688" y="4763"/>
                                </a:lnTo>
                                <a:lnTo>
                                  <a:pt x="18688" y="4763"/>
                                </a:lnTo>
                                <a:lnTo>
                                  <a:pt x="18688" y="4763"/>
                                </a:lnTo>
                                <a:lnTo>
                                  <a:pt x="18688" y="4763"/>
                                </a:lnTo>
                                <a:lnTo>
                                  <a:pt x="18688" y="4763"/>
                                </a:lnTo>
                                <a:lnTo>
                                  <a:pt x="18688" y="4763"/>
                                </a:lnTo>
                                <a:lnTo>
                                  <a:pt x="19783" y="4763"/>
                                </a:lnTo>
                                <a:lnTo>
                                  <a:pt x="19783" y="4763"/>
                                </a:lnTo>
                                <a:lnTo>
                                  <a:pt x="19783" y="4763"/>
                                </a:lnTo>
                                <a:lnTo>
                                  <a:pt x="19783" y="4763"/>
                                </a:lnTo>
                                <a:lnTo>
                                  <a:pt x="19783" y="4763"/>
                                </a:lnTo>
                                <a:lnTo>
                                  <a:pt x="19783" y="4763"/>
                                </a:lnTo>
                                <a:lnTo>
                                  <a:pt x="19783" y="4763"/>
                                </a:lnTo>
                                <a:lnTo>
                                  <a:pt x="19783" y="4763"/>
                                </a:lnTo>
                                <a:lnTo>
                                  <a:pt x="19783" y="4763"/>
                                </a:lnTo>
                                <a:lnTo>
                                  <a:pt x="19783" y="4763"/>
                                </a:lnTo>
                                <a:lnTo>
                                  <a:pt x="19783" y="9525"/>
                                </a:lnTo>
                                <a:lnTo>
                                  <a:pt x="19783" y="9525"/>
                                </a:lnTo>
                                <a:lnTo>
                                  <a:pt x="19783" y="9525"/>
                                </a:lnTo>
                                <a:lnTo>
                                  <a:pt x="19783" y="9525"/>
                                </a:lnTo>
                                <a:lnTo>
                                  <a:pt x="19783" y="9525"/>
                                </a:lnTo>
                                <a:lnTo>
                                  <a:pt x="19783" y="9525"/>
                                </a:lnTo>
                                <a:lnTo>
                                  <a:pt x="19783" y="4763"/>
                                </a:lnTo>
                                <a:lnTo>
                                  <a:pt x="19783" y="9525"/>
                                </a:lnTo>
                                <a:lnTo>
                                  <a:pt x="20879" y="9525"/>
                                </a:lnTo>
                                <a:lnTo>
                                  <a:pt x="20879" y="9525"/>
                                </a:lnTo>
                                <a:lnTo>
                                  <a:pt x="20879" y="9525"/>
                                </a:lnTo>
                                <a:lnTo>
                                  <a:pt x="20879" y="9525"/>
                                </a:lnTo>
                                <a:lnTo>
                                  <a:pt x="20879" y="9525"/>
                                </a:lnTo>
                                <a:lnTo>
                                  <a:pt x="20879" y="9525"/>
                                </a:lnTo>
                                <a:lnTo>
                                  <a:pt x="20879" y="9525"/>
                                </a:lnTo>
                                <a:lnTo>
                                  <a:pt x="20879" y="4763"/>
                                </a:lnTo>
                                <a:lnTo>
                                  <a:pt x="20879" y="4763"/>
                                </a:lnTo>
                                <a:lnTo>
                                  <a:pt x="20879" y="4763"/>
                                </a:lnTo>
                                <a:lnTo>
                                  <a:pt x="20879" y="4763"/>
                                </a:lnTo>
                                <a:lnTo>
                                  <a:pt x="20879" y="4763"/>
                                </a:lnTo>
                                <a:lnTo>
                                  <a:pt x="20879" y="4763"/>
                                </a:lnTo>
                                <a:lnTo>
                                  <a:pt x="20879" y="4763"/>
                                </a:lnTo>
                                <a:lnTo>
                                  <a:pt x="20879" y="4763"/>
                                </a:lnTo>
                                <a:lnTo>
                                  <a:pt x="20879" y="9525"/>
                                </a:lnTo>
                                <a:lnTo>
                                  <a:pt x="20879" y="9525"/>
                                </a:lnTo>
                                <a:lnTo>
                                  <a:pt x="20879" y="9525"/>
                                </a:lnTo>
                                <a:lnTo>
                                  <a:pt x="21984" y="9525"/>
                                </a:lnTo>
                                <a:lnTo>
                                  <a:pt x="21984" y="9525"/>
                                </a:lnTo>
                                <a:lnTo>
                                  <a:pt x="21984" y="9525"/>
                                </a:lnTo>
                                <a:lnTo>
                                  <a:pt x="21984" y="9525"/>
                                </a:lnTo>
                                <a:lnTo>
                                  <a:pt x="21984" y="9525"/>
                                </a:lnTo>
                                <a:lnTo>
                                  <a:pt x="21984" y="9525"/>
                                </a:lnTo>
                                <a:lnTo>
                                  <a:pt x="21984" y="9525"/>
                                </a:lnTo>
                                <a:lnTo>
                                  <a:pt x="21984" y="9525"/>
                                </a:lnTo>
                                <a:lnTo>
                                  <a:pt x="21984" y="9525"/>
                                </a:lnTo>
                                <a:lnTo>
                                  <a:pt x="21984" y="9525"/>
                                </a:lnTo>
                                <a:lnTo>
                                  <a:pt x="21984" y="4763"/>
                                </a:lnTo>
                                <a:lnTo>
                                  <a:pt x="21984" y="4763"/>
                                </a:lnTo>
                                <a:lnTo>
                                  <a:pt x="21984" y="4763"/>
                                </a:lnTo>
                                <a:lnTo>
                                  <a:pt x="21984" y="9525"/>
                                </a:lnTo>
                                <a:lnTo>
                                  <a:pt x="21984" y="9525"/>
                                </a:lnTo>
                                <a:lnTo>
                                  <a:pt x="21984" y="4763"/>
                                </a:lnTo>
                                <a:lnTo>
                                  <a:pt x="21984" y="4763"/>
                                </a:lnTo>
                                <a:lnTo>
                                  <a:pt x="21984" y="4763"/>
                                </a:lnTo>
                                <a:lnTo>
                                  <a:pt x="23079" y="4763"/>
                                </a:lnTo>
                                <a:lnTo>
                                  <a:pt x="23079" y="9525"/>
                                </a:lnTo>
                                <a:lnTo>
                                  <a:pt x="23079" y="4763"/>
                                </a:lnTo>
                                <a:lnTo>
                                  <a:pt x="23079" y="4763"/>
                                </a:lnTo>
                                <a:lnTo>
                                  <a:pt x="23079" y="9525"/>
                                </a:lnTo>
                                <a:lnTo>
                                  <a:pt x="23079" y="9525"/>
                                </a:lnTo>
                                <a:lnTo>
                                  <a:pt x="23079" y="9525"/>
                                </a:lnTo>
                                <a:lnTo>
                                  <a:pt x="23079" y="9525"/>
                                </a:lnTo>
                                <a:lnTo>
                                  <a:pt x="23079" y="9525"/>
                                </a:lnTo>
                                <a:lnTo>
                                  <a:pt x="23079" y="9525"/>
                                </a:lnTo>
                                <a:lnTo>
                                  <a:pt x="23079" y="9525"/>
                                </a:lnTo>
                                <a:lnTo>
                                  <a:pt x="23079" y="9525"/>
                                </a:lnTo>
                                <a:lnTo>
                                  <a:pt x="23079" y="9525"/>
                                </a:lnTo>
                                <a:lnTo>
                                  <a:pt x="23079" y="4763"/>
                                </a:lnTo>
                                <a:lnTo>
                                  <a:pt x="23079" y="4763"/>
                                </a:lnTo>
                                <a:lnTo>
                                  <a:pt x="23079" y="4763"/>
                                </a:lnTo>
                                <a:lnTo>
                                  <a:pt x="23079" y="4763"/>
                                </a:lnTo>
                                <a:lnTo>
                                  <a:pt x="23079" y="4763"/>
                                </a:lnTo>
                                <a:lnTo>
                                  <a:pt x="23079" y="4763"/>
                                </a:lnTo>
                                <a:lnTo>
                                  <a:pt x="23079" y="4763"/>
                                </a:lnTo>
                                <a:lnTo>
                                  <a:pt x="24174" y="4763"/>
                                </a:lnTo>
                                <a:lnTo>
                                  <a:pt x="24174" y="4763"/>
                                </a:lnTo>
                                <a:lnTo>
                                  <a:pt x="24174" y="9525"/>
                                </a:lnTo>
                                <a:lnTo>
                                  <a:pt x="24174" y="4763"/>
                                </a:lnTo>
                                <a:lnTo>
                                  <a:pt x="24174" y="4763"/>
                                </a:lnTo>
                                <a:lnTo>
                                  <a:pt x="24174" y="9525"/>
                                </a:lnTo>
                                <a:lnTo>
                                  <a:pt x="24174" y="9525"/>
                                </a:lnTo>
                                <a:lnTo>
                                  <a:pt x="24174" y="9525"/>
                                </a:lnTo>
                                <a:lnTo>
                                  <a:pt x="24174" y="9525"/>
                                </a:lnTo>
                                <a:lnTo>
                                  <a:pt x="24174" y="9525"/>
                                </a:lnTo>
                                <a:lnTo>
                                  <a:pt x="24174" y="4763"/>
                                </a:lnTo>
                                <a:lnTo>
                                  <a:pt x="24174" y="9525"/>
                                </a:lnTo>
                                <a:lnTo>
                                  <a:pt x="24174" y="9525"/>
                                </a:lnTo>
                                <a:lnTo>
                                  <a:pt x="24174" y="9525"/>
                                </a:lnTo>
                                <a:lnTo>
                                  <a:pt x="24174" y="9525"/>
                                </a:lnTo>
                                <a:lnTo>
                                  <a:pt x="24174" y="9525"/>
                                </a:lnTo>
                                <a:lnTo>
                                  <a:pt x="24174" y="9525"/>
                                </a:lnTo>
                                <a:lnTo>
                                  <a:pt x="24174" y="9525"/>
                                </a:lnTo>
                                <a:lnTo>
                                  <a:pt x="25279" y="9525"/>
                                </a:lnTo>
                                <a:lnTo>
                                  <a:pt x="25279" y="9525"/>
                                </a:lnTo>
                                <a:lnTo>
                                  <a:pt x="25279" y="9525"/>
                                </a:lnTo>
                                <a:lnTo>
                                  <a:pt x="25279" y="9525"/>
                                </a:lnTo>
                                <a:lnTo>
                                  <a:pt x="25279" y="9525"/>
                                </a:lnTo>
                                <a:lnTo>
                                  <a:pt x="25279" y="9525"/>
                                </a:lnTo>
                                <a:lnTo>
                                  <a:pt x="25279" y="4763"/>
                                </a:lnTo>
                                <a:lnTo>
                                  <a:pt x="25279" y="4763"/>
                                </a:lnTo>
                                <a:lnTo>
                                  <a:pt x="25279" y="4763"/>
                                </a:lnTo>
                                <a:lnTo>
                                  <a:pt x="25279" y="4763"/>
                                </a:lnTo>
                                <a:lnTo>
                                  <a:pt x="25279" y="4763"/>
                                </a:lnTo>
                                <a:lnTo>
                                  <a:pt x="25279" y="4763"/>
                                </a:lnTo>
                                <a:lnTo>
                                  <a:pt x="25279" y="4763"/>
                                </a:lnTo>
                                <a:lnTo>
                                  <a:pt x="25279" y="4763"/>
                                </a:lnTo>
                                <a:lnTo>
                                  <a:pt x="25279" y="4763"/>
                                </a:lnTo>
                                <a:lnTo>
                                  <a:pt x="25279" y="4763"/>
                                </a:lnTo>
                                <a:lnTo>
                                  <a:pt x="25279" y="9525"/>
                                </a:lnTo>
                                <a:lnTo>
                                  <a:pt x="25279" y="9525"/>
                                </a:lnTo>
                                <a:lnTo>
                                  <a:pt x="25279" y="9525"/>
                                </a:lnTo>
                                <a:lnTo>
                                  <a:pt x="25279" y="9525"/>
                                </a:lnTo>
                                <a:lnTo>
                                  <a:pt x="25279" y="9525"/>
                                </a:lnTo>
                                <a:lnTo>
                                  <a:pt x="25279" y="4763"/>
                                </a:lnTo>
                                <a:lnTo>
                                  <a:pt x="25279" y="4763"/>
                                </a:lnTo>
                                <a:lnTo>
                                  <a:pt x="25279" y="4763"/>
                                </a:lnTo>
                                <a:lnTo>
                                  <a:pt x="26375" y="4763"/>
                                </a:lnTo>
                                <a:lnTo>
                                  <a:pt x="26375" y="4763"/>
                                </a:lnTo>
                                <a:lnTo>
                                  <a:pt x="26375" y="4763"/>
                                </a:lnTo>
                                <a:lnTo>
                                  <a:pt x="26375" y="9525"/>
                                </a:lnTo>
                                <a:lnTo>
                                  <a:pt x="26375" y="4763"/>
                                </a:lnTo>
                                <a:lnTo>
                                  <a:pt x="26375" y="9525"/>
                                </a:lnTo>
                                <a:lnTo>
                                  <a:pt x="26375" y="4763"/>
                                </a:lnTo>
                                <a:lnTo>
                                  <a:pt x="26375" y="4763"/>
                                </a:lnTo>
                                <a:lnTo>
                                  <a:pt x="26375" y="4763"/>
                                </a:lnTo>
                                <a:lnTo>
                                  <a:pt x="26375" y="4763"/>
                                </a:lnTo>
                                <a:lnTo>
                                  <a:pt x="26375" y="4763"/>
                                </a:lnTo>
                                <a:lnTo>
                                  <a:pt x="26375" y="4763"/>
                                </a:lnTo>
                                <a:lnTo>
                                  <a:pt x="26375" y="9525"/>
                                </a:lnTo>
                                <a:lnTo>
                                  <a:pt x="26375" y="9525"/>
                                </a:lnTo>
                                <a:lnTo>
                                  <a:pt x="26375" y="9525"/>
                                </a:lnTo>
                                <a:lnTo>
                                  <a:pt x="26375" y="9525"/>
                                </a:lnTo>
                                <a:lnTo>
                                  <a:pt x="26375" y="9525"/>
                                </a:lnTo>
                                <a:lnTo>
                                  <a:pt x="26375" y="9525"/>
                                </a:lnTo>
                                <a:lnTo>
                                  <a:pt x="27480" y="9525"/>
                                </a:lnTo>
                                <a:lnTo>
                                  <a:pt x="27480" y="9525"/>
                                </a:lnTo>
                                <a:lnTo>
                                  <a:pt x="27480" y="9525"/>
                                </a:lnTo>
                                <a:lnTo>
                                  <a:pt x="27480" y="9525"/>
                                </a:lnTo>
                                <a:lnTo>
                                  <a:pt x="27480" y="9525"/>
                                </a:lnTo>
                                <a:lnTo>
                                  <a:pt x="27480" y="9525"/>
                                </a:lnTo>
                                <a:lnTo>
                                  <a:pt x="27480" y="9525"/>
                                </a:lnTo>
                                <a:lnTo>
                                  <a:pt x="27480" y="4763"/>
                                </a:lnTo>
                                <a:lnTo>
                                  <a:pt x="27480" y="4763"/>
                                </a:lnTo>
                                <a:lnTo>
                                  <a:pt x="27480" y="4763"/>
                                </a:lnTo>
                                <a:lnTo>
                                  <a:pt x="27480" y="9525"/>
                                </a:lnTo>
                                <a:lnTo>
                                  <a:pt x="27480" y="9525"/>
                                </a:lnTo>
                                <a:lnTo>
                                  <a:pt x="27480" y="9525"/>
                                </a:lnTo>
                                <a:lnTo>
                                  <a:pt x="27480" y="9525"/>
                                </a:lnTo>
                                <a:lnTo>
                                  <a:pt x="27480" y="9525"/>
                                </a:lnTo>
                                <a:lnTo>
                                  <a:pt x="27480" y="9525"/>
                                </a:lnTo>
                                <a:lnTo>
                                  <a:pt x="27480" y="9525"/>
                                </a:lnTo>
                                <a:lnTo>
                                  <a:pt x="27480" y="9525"/>
                                </a:lnTo>
                                <a:lnTo>
                                  <a:pt x="27480" y="4763"/>
                                </a:lnTo>
                                <a:lnTo>
                                  <a:pt x="27480" y="4763"/>
                                </a:lnTo>
                                <a:lnTo>
                                  <a:pt x="28575" y="4763"/>
                                </a:lnTo>
                                <a:lnTo>
                                  <a:pt x="28575" y="4763"/>
                                </a:lnTo>
                                <a:lnTo>
                                  <a:pt x="28575" y="4763"/>
                                </a:lnTo>
                                <a:lnTo>
                                  <a:pt x="28575" y="4763"/>
                                </a:lnTo>
                                <a:lnTo>
                                  <a:pt x="28575" y="9525"/>
                                </a:lnTo>
                                <a:lnTo>
                                  <a:pt x="28575" y="9525"/>
                                </a:lnTo>
                                <a:lnTo>
                                  <a:pt x="28575" y="9525"/>
                                </a:lnTo>
                                <a:lnTo>
                                  <a:pt x="28575" y="4763"/>
                                </a:lnTo>
                                <a:lnTo>
                                  <a:pt x="28575" y="4763"/>
                                </a:lnTo>
                                <a:lnTo>
                                  <a:pt x="28575" y="4763"/>
                                </a:lnTo>
                                <a:lnTo>
                                  <a:pt x="28575" y="4763"/>
                                </a:lnTo>
                                <a:lnTo>
                                  <a:pt x="28575" y="476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53" name="Freeform: Shape 453"/>
                        <wps:cNvSpPr/>
                        <wps:spPr>
                          <a:xfrm>
                            <a:off x="2624137" y="3871912"/>
                            <a:ext cx="28575" cy="9525"/>
                          </a:xfrm>
                          <a:custGeom>
                            <a:avLst/>
                            <a:gdLst>
                              <a:gd name="connsiteX0" fmla="*/ 0 w 28575"/>
                              <a:gd name="connsiteY0" fmla="*/ 0 h 9525"/>
                              <a:gd name="connsiteX1" fmla="*/ 0 w 28575"/>
                              <a:gd name="connsiteY1" fmla="*/ 4763 h 9525"/>
                              <a:gd name="connsiteX2" fmla="*/ 0 w 28575"/>
                              <a:gd name="connsiteY2" fmla="*/ 4763 h 9525"/>
                              <a:gd name="connsiteX3" fmla="*/ 0 w 28575"/>
                              <a:gd name="connsiteY3" fmla="*/ 4763 h 9525"/>
                              <a:gd name="connsiteX4" fmla="*/ 0 w 28575"/>
                              <a:gd name="connsiteY4" fmla="*/ 4763 h 9525"/>
                              <a:gd name="connsiteX5" fmla="*/ 0 w 28575"/>
                              <a:gd name="connsiteY5" fmla="*/ 4763 h 9525"/>
                              <a:gd name="connsiteX6" fmla="*/ 0 w 28575"/>
                              <a:gd name="connsiteY6" fmla="*/ 4763 h 9525"/>
                              <a:gd name="connsiteX7" fmla="*/ 1057 w 28575"/>
                              <a:gd name="connsiteY7" fmla="*/ 4763 h 9525"/>
                              <a:gd name="connsiteX8" fmla="*/ 1057 w 28575"/>
                              <a:gd name="connsiteY8" fmla="*/ 4763 h 9525"/>
                              <a:gd name="connsiteX9" fmla="*/ 1057 w 28575"/>
                              <a:gd name="connsiteY9" fmla="*/ 4763 h 9525"/>
                              <a:gd name="connsiteX10" fmla="*/ 1057 w 28575"/>
                              <a:gd name="connsiteY10" fmla="*/ 4763 h 9525"/>
                              <a:gd name="connsiteX11" fmla="*/ 1057 w 28575"/>
                              <a:gd name="connsiteY11" fmla="*/ 0 h 9525"/>
                              <a:gd name="connsiteX12" fmla="*/ 1057 w 28575"/>
                              <a:gd name="connsiteY12" fmla="*/ 0 h 9525"/>
                              <a:gd name="connsiteX13" fmla="*/ 1057 w 28575"/>
                              <a:gd name="connsiteY13" fmla="*/ 0 h 9525"/>
                              <a:gd name="connsiteX14" fmla="*/ 1057 w 28575"/>
                              <a:gd name="connsiteY14" fmla="*/ 0 h 9525"/>
                              <a:gd name="connsiteX15" fmla="*/ 1057 w 28575"/>
                              <a:gd name="connsiteY15" fmla="*/ 4763 h 9525"/>
                              <a:gd name="connsiteX16" fmla="*/ 1057 w 28575"/>
                              <a:gd name="connsiteY16" fmla="*/ 4763 h 9525"/>
                              <a:gd name="connsiteX17" fmla="*/ 1057 w 28575"/>
                              <a:gd name="connsiteY17" fmla="*/ 4763 h 9525"/>
                              <a:gd name="connsiteX18" fmla="*/ 1057 w 28575"/>
                              <a:gd name="connsiteY18" fmla="*/ 4763 h 9525"/>
                              <a:gd name="connsiteX19" fmla="*/ 1057 w 28575"/>
                              <a:gd name="connsiteY19" fmla="*/ 4763 h 9525"/>
                              <a:gd name="connsiteX20" fmla="*/ 1057 w 28575"/>
                              <a:gd name="connsiteY20" fmla="*/ 4763 h 9525"/>
                              <a:gd name="connsiteX21" fmla="*/ 1057 w 28575"/>
                              <a:gd name="connsiteY21" fmla="*/ 4763 h 9525"/>
                              <a:gd name="connsiteX22" fmla="*/ 1057 w 28575"/>
                              <a:gd name="connsiteY22" fmla="*/ 4763 h 9525"/>
                              <a:gd name="connsiteX23" fmla="*/ 1057 w 28575"/>
                              <a:gd name="connsiteY23" fmla="*/ 4763 h 9525"/>
                              <a:gd name="connsiteX24" fmla="*/ 1057 w 28575"/>
                              <a:gd name="connsiteY24" fmla="*/ 4763 h 9525"/>
                              <a:gd name="connsiteX25" fmla="*/ 2114 w 28575"/>
                              <a:gd name="connsiteY25" fmla="*/ 4763 h 9525"/>
                              <a:gd name="connsiteX26" fmla="*/ 2114 w 28575"/>
                              <a:gd name="connsiteY26" fmla="*/ 4763 h 9525"/>
                              <a:gd name="connsiteX27" fmla="*/ 2114 w 28575"/>
                              <a:gd name="connsiteY27" fmla="*/ 4763 h 9525"/>
                              <a:gd name="connsiteX28" fmla="*/ 2114 w 28575"/>
                              <a:gd name="connsiteY28" fmla="*/ 4763 h 9525"/>
                              <a:gd name="connsiteX29" fmla="*/ 2114 w 28575"/>
                              <a:gd name="connsiteY29" fmla="*/ 4763 h 9525"/>
                              <a:gd name="connsiteX30" fmla="*/ 2114 w 28575"/>
                              <a:gd name="connsiteY30" fmla="*/ 4763 h 9525"/>
                              <a:gd name="connsiteX31" fmla="*/ 2114 w 28575"/>
                              <a:gd name="connsiteY31" fmla="*/ 4763 h 9525"/>
                              <a:gd name="connsiteX32" fmla="*/ 2114 w 28575"/>
                              <a:gd name="connsiteY32" fmla="*/ 4763 h 9525"/>
                              <a:gd name="connsiteX33" fmla="*/ 2114 w 28575"/>
                              <a:gd name="connsiteY33" fmla="*/ 4763 h 9525"/>
                              <a:gd name="connsiteX34" fmla="*/ 2114 w 28575"/>
                              <a:gd name="connsiteY34" fmla="*/ 0 h 9525"/>
                              <a:gd name="connsiteX35" fmla="*/ 2114 w 28575"/>
                              <a:gd name="connsiteY35" fmla="*/ 4763 h 9525"/>
                              <a:gd name="connsiteX36" fmla="*/ 2114 w 28575"/>
                              <a:gd name="connsiteY36" fmla="*/ 0 h 9525"/>
                              <a:gd name="connsiteX37" fmla="*/ 2114 w 28575"/>
                              <a:gd name="connsiteY37" fmla="*/ 4763 h 9525"/>
                              <a:gd name="connsiteX38" fmla="*/ 2114 w 28575"/>
                              <a:gd name="connsiteY38" fmla="*/ 4763 h 9525"/>
                              <a:gd name="connsiteX39" fmla="*/ 2114 w 28575"/>
                              <a:gd name="connsiteY39" fmla="*/ 0 h 9525"/>
                              <a:gd name="connsiteX40" fmla="*/ 2114 w 28575"/>
                              <a:gd name="connsiteY40" fmla="*/ 4763 h 9525"/>
                              <a:gd name="connsiteX41" fmla="*/ 2114 w 28575"/>
                              <a:gd name="connsiteY41" fmla="*/ 4763 h 9525"/>
                              <a:gd name="connsiteX42" fmla="*/ 2114 w 28575"/>
                              <a:gd name="connsiteY42" fmla="*/ 4763 h 9525"/>
                              <a:gd name="connsiteX43" fmla="*/ 3172 w 28575"/>
                              <a:gd name="connsiteY43" fmla="*/ 4763 h 9525"/>
                              <a:gd name="connsiteX44" fmla="*/ 3172 w 28575"/>
                              <a:gd name="connsiteY44" fmla="*/ 4763 h 9525"/>
                              <a:gd name="connsiteX45" fmla="*/ 3172 w 28575"/>
                              <a:gd name="connsiteY45" fmla="*/ 4763 h 9525"/>
                              <a:gd name="connsiteX46" fmla="*/ 3172 w 28575"/>
                              <a:gd name="connsiteY46" fmla="*/ 4763 h 9525"/>
                              <a:gd name="connsiteX47" fmla="*/ 3172 w 28575"/>
                              <a:gd name="connsiteY47" fmla="*/ 4763 h 9525"/>
                              <a:gd name="connsiteX48" fmla="*/ 3172 w 28575"/>
                              <a:gd name="connsiteY48" fmla="*/ 4763 h 9525"/>
                              <a:gd name="connsiteX49" fmla="*/ 3172 w 28575"/>
                              <a:gd name="connsiteY49" fmla="*/ 4763 h 9525"/>
                              <a:gd name="connsiteX50" fmla="*/ 3172 w 28575"/>
                              <a:gd name="connsiteY50" fmla="*/ 4763 h 9525"/>
                              <a:gd name="connsiteX51" fmla="*/ 3172 w 28575"/>
                              <a:gd name="connsiteY51" fmla="*/ 4763 h 9525"/>
                              <a:gd name="connsiteX52" fmla="*/ 3172 w 28575"/>
                              <a:gd name="connsiteY52" fmla="*/ 4763 h 9525"/>
                              <a:gd name="connsiteX53" fmla="*/ 3172 w 28575"/>
                              <a:gd name="connsiteY53" fmla="*/ 4763 h 9525"/>
                              <a:gd name="connsiteX54" fmla="*/ 3172 w 28575"/>
                              <a:gd name="connsiteY54" fmla="*/ 4763 h 9525"/>
                              <a:gd name="connsiteX55" fmla="*/ 3172 w 28575"/>
                              <a:gd name="connsiteY55" fmla="*/ 4763 h 9525"/>
                              <a:gd name="connsiteX56" fmla="*/ 3172 w 28575"/>
                              <a:gd name="connsiteY56" fmla="*/ 4763 h 9525"/>
                              <a:gd name="connsiteX57" fmla="*/ 3172 w 28575"/>
                              <a:gd name="connsiteY57" fmla="*/ 4763 h 9525"/>
                              <a:gd name="connsiteX58" fmla="*/ 3172 w 28575"/>
                              <a:gd name="connsiteY58" fmla="*/ 0 h 9525"/>
                              <a:gd name="connsiteX59" fmla="*/ 3172 w 28575"/>
                              <a:gd name="connsiteY59" fmla="*/ 0 h 9525"/>
                              <a:gd name="connsiteX60" fmla="*/ 3172 w 28575"/>
                              <a:gd name="connsiteY60" fmla="*/ 0 h 9525"/>
                              <a:gd name="connsiteX61" fmla="*/ 3172 w 28575"/>
                              <a:gd name="connsiteY61" fmla="*/ 0 h 9525"/>
                              <a:gd name="connsiteX62" fmla="*/ 3172 w 28575"/>
                              <a:gd name="connsiteY62" fmla="*/ 4763 h 9525"/>
                              <a:gd name="connsiteX63" fmla="*/ 4229 w 28575"/>
                              <a:gd name="connsiteY63" fmla="*/ 0 h 9525"/>
                              <a:gd name="connsiteX64" fmla="*/ 4229 w 28575"/>
                              <a:gd name="connsiteY64" fmla="*/ 4763 h 9525"/>
                              <a:gd name="connsiteX65" fmla="*/ 4229 w 28575"/>
                              <a:gd name="connsiteY65" fmla="*/ 0 h 9525"/>
                              <a:gd name="connsiteX66" fmla="*/ 4229 w 28575"/>
                              <a:gd name="connsiteY66" fmla="*/ 0 h 9525"/>
                              <a:gd name="connsiteX67" fmla="*/ 4229 w 28575"/>
                              <a:gd name="connsiteY67" fmla="*/ 0 h 9525"/>
                              <a:gd name="connsiteX68" fmla="*/ 4229 w 28575"/>
                              <a:gd name="connsiteY68" fmla="*/ 0 h 9525"/>
                              <a:gd name="connsiteX69" fmla="*/ 4229 w 28575"/>
                              <a:gd name="connsiteY69" fmla="*/ 4763 h 9525"/>
                              <a:gd name="connsiteX70" fmla="*/ 4229 w 28575"/>
                              <a:gd name="connsiteY70" fmla="*/ 0 h 9525"/>
                              <a:gd name="connsiteX71" fmla="*/ 4229 w 28575"/>
                              <a:gd name="connsiteY71" fmla="*/ 4763 h 9525"/>
                              <a:gd name="connsiteX72" fmla="*/ 4229 w 28575"/>
                              <a:gd name="connsiteY72" fmla="*/ 4763 h 9525"/>
                              <a:gd name="connsiteX73" fmla="*/ 4229 w 28575"/>
                              <a:gd name="connsiteY73" fmla="*/ 4763 h 9525"/>
                              <a:gd name="connsiteX74" fmla="*/ 4229 w 28575"/>
                              <a:gd name="connsiteY74" fmla="*/ 4763 h 9525"/>
                              <a:gd name="connsiteX75" fmla="*/ 4229 w 28575"/>
                              <a:gd name="connsiteY75" fmla="*/ 4763 h 9525"/>
                              <a:gd name="connsiteX76" fmla="*/ 4229 w 28575"/>
                              <a:gd name="connsiteY76" fmla="*/ 4763 h 9525"/>
                              <a:gd name="connsiteX77" fmla="*/ 4229 w 28575"/>
                              <a:gd name="connsiteY77" fmla="*/ 4763 h 9525"/>
                              <a:gd name="connsiteX78" fmla="*/ 4229 w 28575"/>
                              <a:gd name="connsiteY78" fmla="*/ 4763 h 9525"/>
                              <a:gd name="connsiteX79" fmla="*/ 4229 w 28575"/>
                              <a:gd name="connsiteY79" fmla="*/ 4763 h 9525"/>
                              <a:gd name="connsiteX80" fmla="*/ 4229 w 28575"/>
                              <a:gd name="connsiteY80" fmla="*/ 4763 h 9525"/>
                              <a:gd name="connsiteX81" fmla="*/ 5296 w 28575"/>
                              <a:gd name="connsiteY81" fmla="*/ 4763 h 9525"/>
                              <a:gd name="connsiteX82" fmla="*/ 5296 w 28575"/>
                              <a:gd name="connsiteY82" fmla="*/ 4763 h 9525"/>
                              <a:gd name="connsiteX83" fmla="*/ 5296 w 28575"/>
                              <a:gd name="connsiteY83" fmla="*/ 4763 h 9525"/>
                              <a:gd name="connsiteX84" fmla="*/ 5296 w 28575"/>
                              <a:gd name="connsiteY84" fmla="*/ 4763 h 9525"/>
                              <a:gd name="connsiteX85" fmla="*/ 5296 w 28575"/>
                              <a:gd name="connsiteY85" fmla="*/ 4763 h 9525"/>
                              <a:gd name="connsiteX86" fmla="*/ 5296 w 28575"/>
                              <a:gd name="connsiteY86" fmla="*/ 4763 h 9525"/>
                              <a:gd name="connsiteX87" fmla="*/ 5296 w 28575"/>
                              <a:gd name="connsiteY87" fmla="*/ 4763 h 9525"/>
                              <a:gd name="connsiteX88" fmla="*/ 5296 w 28575"/>
                              <a:gd name="connsiteY88" fmla="*/ 4763 h 9525"/>
                              <a:gd name="connsiteX89" fmla="*/ 5296 w 28575"/>
                              <a:gd name="connsiteY89" fmla="*/ 4763 h 9525"/>
                              <a:gd name="connsiteX90" fmla="*/ 5296 w 28575"/>
                              <a:gd name="connsiteY90" fmla="*/ 4763 h 9525"/>
                              <a:gd name="connsiteX91" fmla="*/ 5296 w 28575"/>
                              <a:gd name="connsiteY91" fmla="*/ 4763 h 9525"/>
                              <a:gd name="connsiteX92" fmla="*/ 5296 w 28575"/>
                              <a:gd name="connsiteY92" fmla="*/ 4763 h 9525"/>
                              <a:gd name="connsiteX93" fmla="*/ 5296 w 28575"/>
                              <a:gd name="connsiteY93" fmla="*/ 4763 h 9525"/>
                              <a:gd name="connsiteX94" fmla="*/ 5296 w 28575"/>
                              <a:gd name="connsiteY94" fmla="*/ 4763 h 9525"/>
                              <a:gd name="connsiteX95" fmla="*/ 5296 w 28575"/>
                              <a:gd name="connsiteY95" fmla="*/ 4763 h 9525"/>
                              <a:gd name="connsiteX96" fmla="*/ 5296 w 28575"/>
                              <a:gd name="connsiteY96" fmla="*/ 4763 h 9525"/>
                              <a:gd name="connsiteX97" fmla="*/ 5296 w 28575"/>
                              <a:gd name="connsiteY97" fmla="*/ 4763 h 9525"/>
                              <a:gd name="connsiteX98" fmla="*/ 5296 w 28575"/>
                              <a:gd name="connsiteY98" fmla="*/ 4763 h 9525"/>
                              <a:gd name="connsiteX99" fmla="*/ 6353 w 28575"/>
                              <a:gd name="connsiteY99" fmla="*/ 4763 h 9525"/>
                              <a:gd name="connsiteX100" fmla="*/ 6353 w 28575"/>
                              <a:gd name="connsiteY100" fmla="*/ 4763 h 9525"/>
                              <a:gd name="connsiteX101" fmla="*/ 6353 w 28575"/>
                              <a:gd name="connsiteY101" fmla="*/ 0 h 9525"/>
                              <a:gd name="connsiteX102" fmla="*/ 6353 w 28575"/>
                              <a:gd name="connsiteY102" fmla="*/ 0 h 9525"/>
                              <a:gd name="connsiteX103" fmla="*/ 6353 w 28575"/>
                              <a:gd name="connsiteY103" fmla="*/ 4763 h 9525"/>
                              <a:gd name="connsiteX104" fmla="*/ 6353 w 28575"/>
                              <a:gd name="connsiteY104" fmla="*/ 4763 h 9525"/>
                              <a:gd name="connsiteX105" fmla="*/ 6353 w 28575"/>
                              <a:gd name="connsiteY105" fmla="*/ 4763 h 9525"/>
                              <a:gd name="connsiteX106" fmla="*/ 6353 w 28575"/>
                              <a:gd name="connsiteY106" fmla="*/ 4763 h 9525"/>
                              <a:gd name="connsiteX107" fmla="*/ 6353 w 28575"/>
                              <a:gd name="connsiteY107" fmla="*/ 4763 h 9525"/>
                              <a:gd name="connsiteX108" fmla="*/ 6353 w 28575"/>
                              <a:gd name="connsiteY108" fmla="*/ 4763 h 9525"/>
                              <a:gd name="connsiteX109" fmla="*/ 6353 w 28575"/>
                              <a:gd name="connsiteY109" fmla="*/ 4763 h 9525"/>
                              <a:gd name="connsiteX110" fmla="*/ 6353 w 28575"/>
                              <a:gd name="connsiteY110" fmla="*/ 4763 h 9525"/>
                              <a:gd name="connsiteX111" fmla="*/ 6353 w 28575"/>
                              <a:gd name="connsiteY111" fmla="*/ 4763 h 9525"/>
                              <a:gd name="connsiteX112" fmla="*/ 6353 w 28575"/>
                              <a:gd name="connsiteY112" fmla="*/ 4763 h 9525"/>
                              <a:gd name="connsiteX113" fmla="*/ 6353 w 28575"/>
                              <a:gd name="connsiteY113" fmla="*/ 4763 h 9525"/>
                              <a:gd name="connsiteX114" fmla="*/ 6353 w 28575"/>
                              <a:gd name="connsiteY114" fmla="*/ 4763 h 9525"/>
                              <a:gd name="connsiteX115" fmla="*/ 6353 w 28575"/>
                              <a:gd name="connsiteY115" fmla="*/ 4763 h 9525"/>
                              <a:gd name="connsiteX116" fmla="*/ 6353 w 28575"/>
                              <a:gd name="connsiteY116" fmla="*/ 4763 h 9525"/>
                              <a:gd name="connsiteX117" fmla="*/ 7411 w 28575"/>
                              <a:gd name="connsiteY117" fmla="*/ 4763 h 9525"/>
                              <a:gd name="connsiteX118" fmla="*/ 7411 w 28575"/>
                              <a:gd name="connsiteY118" fmla="*/ 4763 h 9525"/>
                              <a:gd name="connsiteX119" fmla="*/ 7411 w 28575"/>
                              <a:gd name="connsiteY119" fmla="*/ 4763 h 9525"/>
                              <a:gd name="connsiteX120" fmla="*/ 7411 w 28575"/>
                              <a:gd name="connsiteY120" fmla="*/ 4763 h 9525"/>
                              <a:gd name="connsiteX121" fmla="*/ 7411 w 28575"/>
                              <a:gd name="connsiteY121" fmla="*/ 0 h 9525"/>
                              <a:gd name="connsiteX122" fmla="*/ 7411 w 28575"/>
                              <a:gd name="connsiteY122" fmla="*/ 4763 h 9525"/>
                              <a:gd name="connsiteX123" fmla="*/ 7411 w 28575"/>
                              <a:gd name="connsiteY123" fmla="*/ 0 h 9525"/>
                              <a:gd name="connsiteX124" fmla="*/ 7411 w 28575"/>
                              <a:gd name="connsiteY124" fmla="*/ 0 h 9525"/>
                              <a:gd name="connsiteX125" fmla="*/ 7411 w 28575"/>
                              <a:gd name="connsiteY125" fmla="*/ 4763 h 9525"/>
                              <a:gd name="connsiteX126" fmla="*/ 7411 w 28575"/>
                              <a:gd name="connsiteY126" fmla="*/ 0 h 9525"/>
                              <a:gd name="connsiteX127" fmla="*/ 7411 w 28575"/>
                              <a:gd name="connsiteY127" fmla="*/ 0 h 9525"/>
                              <a:gd name="connsiteX128" fmla="*/ 7411 w 28575"/>
                              <a:gd name="connsiteY128" fmla="*/ 4763 h 9525"/>
                              <a:gd name="connsiteX129" fmla="*/ 7411 w 28575"/>
                              <a:gd name="connsiteY129" fmla="*/ 4763 h 9525"/>
                              <a:gd name="connsiteX130" fmla="*/ 7411 w 28575"/>
                              <a:gd name="connsiteY130" fmla="*/ 4763 h 9525"/>
                              <a:gd name="connsiteX131" fmla="*/ 7411 w 28575"/>
                              <a:gd name="connsiteY131" fmla="*/ 4763 h 9525"/>
                              <a:gd name="connsiteX132" fmla="*/ 7411 w 28575"/>
                              <a:gd name="connsiteY132" fmla="*/ 4763 h 9525"/>
                              <a:gd name="connsiteX133" fmla="*/ 7411 w 28575"/>
                              <a:gd name="connsiteY133" fmla="*/ 4763 h 9525"/>
                              <a:gd name="connsiteX134" fmla="*/ 7411 w 28575"/>
                              <a:gd name="connsiteY134" fmla="*/ 4763 h 9525"/>
                              <a:gd name="connsiteX135" fmla="*/ 7411 w 28575"/>
                              <a:gd name="connsiteY135" fmla="*/ 4763 h 9525"/>
                              <a:gd name="connsiteX136" fmla="*/ 7411 w 28575"/>
                              <a:gd name="connsiteY136" fmla="*/ 9525 h 9525"/>
                              <a:gd name="connsiteX137" fmla="*/ 8468 w 28575"/>
                              <a:gd name="connsiteY137" fmla="*/ 9525 h 9525"/>
                              <a:gd name="connsiteX138" fmla="*/ 8468 w 28575"/>
                              <a:gd name="connsiteY138" fmla="*/ 9525 h 9525"/>
                              <a:gd name="connsiteX139" fmla="*/ 8468 w 28575"/>
                              <a:gd name="connsiteY139" fmla="*/ 4763 h 9525"/>
                              <a:gd name="connsiteX140" fmla="*/ 8468 w 28575"/>
                              <a:gd name="connsiteY140" fmla="*/ 4763 h 9525"/>
                              <a:gd name="connsiteX141" fmla="*/ 8468 w 28575"/>
                              <a:gd name="connsiteY141" fmla="*/ 4763 h 9525"/>
                              <a:gd name="connsiteX142" fmla="*/ 8468 w 28575"/>
                              <a:gd name="connsiteY142" fmla="*/ 4763 h 9525"/>
                              <a:gd name="connsiteX143" fmla="*/ 8468 w 28575"/>
                              <a:gd name="connsiteY143" fmla="*/ 4763 h 9525"/>
                              <a:gd name="connsiteX144" fmla="*/ 8468 w 28575"/>
                              <a:gd name="connsiteY144" fmla="*/ 4763 h 9525"/>
                              <a:gd name="connsiteX145" fmla="*/ 8468 w 28575"/>
                              <a:gd name="connsiteY145" fmla="*/ 4763 h 9525"/>
                              <a:gd name="connsiteX146" fmla="*/ 8468 w 28575"/>
                              <a:gd name="connsiteY146" fmla="*/ 4763 h 9525"/>
                              <a:gd name="connsiteX147" fmla="*/ 8468 w 28575"/>
                              <a:gd name="connsiteY147" fmla="*/ 4763 h 9525"/>
                              <a:gd name="connsiteX148" fmla="*/ 8468 w 28575"/>
                              <a:gd name="connsiteY148" fmla="*/ 4763 h 9525"/>
                              <a:gd name="connsiteX149" fmla="*/ 8468 w 28575"/>
                              <a:gd name="connsiteY149" fmla="*/ 4763 h 9525"/>
                              <a:gd name="connsiteX150" fmla="*/ 8468 w 28575"/>
                              <a:gd name="connsiteY150" fmla="*/ 4763 h 9525"/>
                              <a:gd name="connsiteX151" fmla="*/ 8468 w 28575"/>
                              <a:gd name="connsiteY151" fmla="*/ 4763 h 9525"/>
                              <a:gd name="connsiteX152" fmla="*/ 8468 w 28575"/>
                              <a:gd name="connsiteY152" fmla="*/ 4763 h 9525"/>
                              <a:gd name="connsiteX153" fmla="*/ 8468 w 28575"/>
                              <a:gd name="connsiteY153" fmla="*/ 4763 h 9525"/>
                              <a:gd name="connsiteX154" fmla="*/ 8468 w 28575"/>
                              <a:gd name="connsiteY154" fmla="*/ 4763 h 9525"/>
                              <a:gd name="connsiteX155" fmla="*/ 9525 w 28575"/>
                              <a:gd name="connsiteY155" fmla="*/ 4763 h 9525"/>
                              <a:gd name="connsiteX156" fmla="*/ 9525 w 28575"/>
                              <a:gd name="connsiteY156" fmla="*/ 0 h 9525"/>
                              <a:gd name="connsiteX157" fmla="*/ 9525 w 28575"/>
                              <a:gd name="connsiteY157" fmla="*/ 4763 h 9525"/>
                              <a:gd name="connsiteX158" fmla="*/ 9525 w 28575"/>
                              <a:gd name="connsiteY158" fmla="*/ 4763 h 9525"/>
                              <a:gd name="connsiteX159" fmla="*/ 9525 w 28575"/>
                              <a:gd name="connsiteY159" fmla="*/ 4763 h 9525"/>
                              <a:gd name="connsiteX160" fmla="*/ 9525 w 28575"/>
                              <a:gd name="connsiteY160" fmla="*/ 9525 h 9525"/>
                              <a:gd name="connsiteX161" fmla="*/ 9525 w 28575"/>
                              <a:gd name="connsiteY161" fmla="*/ 4763 h 9525"/>
                              <a:gd name="connsiteX162" fmla="*/ 9525 w 28575"/>
                              <a:gd name="connsiteY162" fmla="*/ 9525 h 9525"/>
                              <a:gd name="connsiteX163" fmla="*/ 9525 w 28575"/>
                              <a:gd name="connsiteY163" fmla="*/ 9525 h 9525"/>
                              <a:gd name="connsiteX164" fmla="*/ 9525 w 28575"/>
                              <a:gd name="connsiteY164" fmla="*/ 4763 h 9525"/>
                              <a:gd name="connsiteX165" fmla="*/ 9525 w 28575"/>
                              <a:gd name="connsiteY165" fmla="*/ 4763 h 9525"/>
                              <a:gd name="connsiteX166" fmla="*/ 9525 w 28575"/>
                              <a:gd name="connsiteY166" fmla="*/ 4763 h 9525"/>
                              <a:gd name="connsiteX167" fmla="*/ 9525 w 28575"/>
                              <a:gd name="connsiteY167" fmla="*/ 4763 h 9525"/>
                              <a:gd name="connsiteX168" fmla="*/ 9525 w 28575"/>
                              <a:gd name="connsiteY168" fmla="*/ 4763 h 9525"/>
                              <a:gd name="connsiteX169" fmla="*/ 9525 w 28575"/>
                              <a:gd name="connsiteY169" fmla="*/ 4763 h 9525"/>
                              <a:gd name="connsiteX170" fmla="*/ 9525 w 28575"/>
                              <a:gd name="connsiteY170" fmla="*/ 4763 h 9525"/>
                              <a:gd name="connsiteX171" fmla="*/ 9525 w 28575"/>
                              <a:gd name="connsiteY171" fmla="*/ 4763 h 9525"/>
                              <a:gd name="connsiteX172" fmla="*/ 9525 w 28575"/>
                              <a:gd name="connsiteY172" fmla="*/ 4763 h 9525"/>
                              <a:gd name="connsiteX173" fmla="*/ 9525 w 28575"/>
                              <a:gd name="connsiteY173" fmla="*/ 4763 h 9525"/>
                              <a:gd name="connsiteX174" fmla="*/ 9525 w 28575"/>
                              <a:gd name="connsiteY174" fmla="*/ 4763 h 9525"/>
                              <a:gd name="connsiteX175" fmla="*/ 9525 w 28575"/>
                              <a:gd name="connsiteY175" fmla="*/ 4763 h 9525"/>
                              <a:gd name="connsiteX176" fmla="*/ 9525 w 28575"/>
                              <a:gd name="connsiteY176" fmla="*/ 4763 h 9525"/>
                              <a:gd name="connsiteX177" fmla="*/ 9525 w 28575"/>
                              <a:gd name="connsiteY177" fmla="*/ 4763 h 9525"/>
                              <a:gd name="connsiteX178" fmla="*/ 9525 w 28575"/>
                              <a:gd name="connsiteY178" fmla="*/ 4763 h 9525"/>
                              <a:gd name="connsiteX179" fmla="*/ 10582 w 28575"/>
                              <a:gd name="connsiteY179" fmla="*/ 4763 h 9525"/>
                              <a:gd name="connsiteX180" fmla="*/ 10582 w 28575"/>
                              <a:gd name="connsiteY180" fmla="*/ 4763 h 9525"/>
                              <a:gd name="connsiteX181" fmla="*/ 10582 w 28575"/>
                              <a:gd name="connsiteY181" fmla="*/ 4763 h 9525"/>
                              <a:gd name="connsiteX182" fmla="*/ 10582 w 28575"/>
                              <a:gd name="connsiteY182" fmla="*/ 4763 h 9525"/>
                              <a:gd name="connsiteX183" fmla="*/ 10582 w 28575"/>
                              <a:gd name="connsiteY183" fmla="*/ 4763 h 9525"/>
                              <a:gd name="connsiteX184" fmla="*/ 10582 w 28575"/>
                              <a:gd name="connsiteY184" fmla="*/ 4763 h 9525"/>
                              <a:gd name="connsiteX185" fmla="*/ 10582 w 28575"/>
                              <a:gd name="connsiteY185" fmla="*/ 4763 h 9525"/>
                              <a:gd name="connsiteX186" fmla="*/ 10582 w 28575"/>
                              <a:gd name="connsiteY186" fmla="*/ 4763 h 9525"/>
                              <a:gd name="connsiteX187" fmla="*/ 10582 w 28575"/>
                              <a:gd name="connsiteY187" fmla="*/ 4763 h 9525"/>
                              <a:gd name="connsiteX188" fmla="*/ 10582 w 28575"/>
                              <a:gd name="connsiteY188" fmla="*/ 4763 h 9525"/>
                              <a:gd name="connsiteX189" fmla="*/ 10582 w 28575"/>
                              <a:gd name="connsiteY189" fmla="*/ 4763 h 9525"/>
                              <a:gd name="connsiteX190" fmla="*/ 10582 w 28575"/>
                              <a:gd name="connsiteY190" fmla="*/ 4763 h 9525"/>
                              <a:gd name="connsiteX191" fmla="*/ 10582 w 28575"/>
                              <a:gd name="connsiteY191" fmla="*/ 4763 h 9525"/>
                              <a:gd name="connsiteX192" fmla="*/ 10582 w 28575"/>
                              <a:gd name="connsiteY192" fmla="*/ 9525 h 9525"/>
                              <a:gd name="connsiteX193" fmla="*/ 10582 w 28575"/>
                              <a:gd name="connsiteY193" fmla="*/ 4763 h 9525"/>
                              <a:gd name="connsiteX194" fmla="*/ 10582 w 28575"/>
                              <a:gd name="connsiteY194" fmla="*/ 0 h 9525"/>
                              <a:gd name="connsiteX195" fmla="*/ 10582 w 28575"/>
                              <a:gd name="connsiteY195" fmla="*/ 4763 h 9525"/>
                              <a:gd name="connsiteX196" fmla="*/ 10582 w 28575"/>
                              <a:gd name="connsiteY196" fmla="*/ 0 h 9525"/>
                              <a:gd name="connsiteX197" fmla="*/ 10582 w 28575"/>
                              <a:gd name="connsiteY197" fmla="*/ 4763 h 9525"/>
                              <a:gd name="connsiteX198" fmla="*/ 10582 w 28575"/>
                              <a:gd name="connsiteY198" fmla="*/ 4763 h 9525"/>
                              <a:gd name="connsiteX199" fmla="*/ 11639 w 28575"/>
                              <a:gd name="connsiteY199" fmla="*/ 4763 h 9525"/>
                              <a:gd name="connsiteX200" fmla="*/ 11639 w 28575"/>
                              <a:gd name="connsiteY200" fmla="*/ 9525 h 9525"/>
                              <a:gd name="connsiteX201" fmla="*/ 11639 w 28575"/>
                              <a:gd name="connsiteY201" fmla="*/ 9525 h 9525"/>
                              <a:gd name="connsiteX202" fmla="*/ 11639 w 28575"/>
                              <a:gd name="connsiteY202" fmla="*/ 4763 h 9525"/>
                              <a:gd name="connsiteX203" fmla="*/ 11639 w 28575"/>
                              <a:gd name="connsiteY203" fmla="*/ 4763 h 9525"/>
                              <a:gd name="connsiteX204" fmla="*/ 11639 w 28575"/>
                              <a:gd name="connsiteY204" fmla="*/ 4763 h 9525"/>
                              <a:gd name="connsiteX205" fmla="*/ 11639 w 28575"/>
                              <a:gd name="connsiteY205" fmla="*/ 4763 h 9525"/>
                              <a:gd name="connsiteX206" fmla="*/ 11639 w 28575"/>
                              <a:gd name="connsiteY206" fmla="*/ 4763 h 9525"/>
                              <a:gd name="connsiteX207" fmla="*/ 11639 w 28575"/>
                              <a:gd name="connsiteY207" fmla="*/ 9525 h 9525"/>
                              <a:gd name="connsiteX208" fmla="*/ 11639 w 28575"/>
                              <a:gd name="connsiteY208" fmla="*/ 4763 h 9525"/>
                              <a:gd name="connsiteX209" fmla="*/ 11639 w 28575"/>
                              <a:gd name="connsiteY209" fmla="*/ 4763 h 9525"/>
                              <a:gd name="connsiteX210" fmla="*/ 11639 w 28575"/>
                              <a:gd name="connsiteY210" fmla="*/ 4763 h 9525"/>
                              <a:gd name="connsiteX211" fmla="*/ 11639 w 28575"/>
                              <a:gd name="connsiteY211" fmla="*/ 4763 h 9525"/>
                              <a:gd name="connsiteX212" fmla="*/ 11639 w 28575"/>
                              <a:gd name="connsiteY212" fmla="*/ 4763 h 9525"/>
                              <a:gd name="connsiteX213" fmla="*/ 11639 w 28575"/>
                              <a:gd name="connsiteY213" fmla="*/ 4763 h 9525"/>
                              <a:gd name="connsiteX214" fmla="*/ 11639 w 28575"/>
                              <a:gd name="connsiteY214" fmla="*/ 4763 h 9525"/>
                              <a:gd name="connsiteX215" fmla="*/ 11639 w 28575"/>
                              <a:gd name="connsiteY215" fmla="*/ 4763 h 9525"/>
                              <a:gd name="connsiteX216" fmla="*/ 11639 w 28575"/>
                              <a:gd name="connsiteY216" fmla="*/ 4763 h 9525"/>
                              <a:gd name="connsiteX217" fmla="*/ 12697 w 28575"/>
                              <a:gd name="connsiteY217" fmla="*/ 4763 h 9525"/>
                              <a:gd name="connsiteX218" fmla="*/ 12697 w 28575"/>
                              <a:gd name="connsiteY218" fmla="*/ 4763 h 9525"/>
                              <a:gd name="connsiteX219" fmla="*/ 12697 w 28575"/>
                              <a:gd name="connsiteY219" fmla="*/ 4763 h 9525"/>
                              <a:gd name="connsiteX220" fmla="*/ 12697 w 28575"/>
                              <a:gd name="connsiteY220" fmla="*/ 4763 h 9525"/>
                              <a:gd name="connsiteX221" fmla="*/ 12697 w 28575"/>
                              <a:gd name="connsiteY221" fmla="*/ 4763 h 9525"/>
                              <a:gd name="connsiteX222" fmla="*/ 12697 w 28575"/>
                              <a:gd name="connsiteY222" fmla="*/ 4763 h 9525"/>
                              <a:gd name="connsiteX223" fmla="*/ 12697 w 28575"/>
                              <a:gd name="connsiteY223" fmla="*/ 4763 h 9525"/>
                              <a:gd name="connsiteX224" fmla="*/ 12697 w 28575"/>
                              <a:gd name="connsiteY224" fmla="*/ 4763 h 9525"/>
                              <a:gd name="connsiteX225" fmla="*/ 12697 w 28575"/>
                              <a:gd name="connsiteY225" fmla="*/ 4763 h 9525"/>
                              <a:gd name="connsiteX226" fmla="*/ 12697 w 28575"/>
                              <a:gd name="connsiteY226" fmla="*/ 4763 h 9525"/>
                              <a:gd name="connsiteX227" fmla="*/ 12697 w 28575"/>
                              <a:gd name="connsiteY227" fmla="*/ 4763 h 9525"/>
                              <a:gd name="connsiteX228" fmla="*/ 12697 w 28575"/>
                              <a:gd name="connsiteY228" fmla="*/ 4763 h 9525"/>
                              <a:gd name="connsiteX229" fmla="*/ 12697 w 28575"/>
                              <a:gd name="connsiteY229" fmla="*/ 4763 h 9525"/>
                              <a:gd name="connsiteX230" fmla="*/ 12697 w 28575"/>
                              <a:gd name="connsiteY230" fmla="*/ 4763 h 9525"/>
                              <a:gd name="connsiteX231" fmla="*/ 12697 w 28575"/>
                              <a:gd name="connsiteY231" fmla="*/ 4763 h 9525"/>
                              <a:gd name="connsiteX232" fmla="*/ 12697 w 28575"/>
                              <a:gd name="connsiteY232" fmla="*/ 4763 h 9525"/>
                              <a:gd name="connsiteX233" fmla="*/ 12697 w 28575"/>
                              <a:gd name="connsiteY233" fmla="*/ 0 h 9525"/>
                              <a:gd name="connsiteX234" fmla="*/ 12697 w 28575"/>
                              <a:gd name="connsiteY234" fmla="*/ 4763 h 9525"/>
                              <a:gd name="connsiteX235" fmla="*/ 13754 w 28575"/>
                              <a:gd name="connsiteY235" fmla="*/ 4763 h 9525"/>
                              <a:gd name="connsiteX236" fmla="*/ 13754 w 28575"/>
                              <a:gd name="connsiteY236" fmla="*/ 4763 h 9525"/>
                              <a:gd name="connsiteX237" fmla="*/ 13754 w 28575"/>
                              <a:gd name="connsiteY237" fmla="*/ 4763 h 9525"/>
                              <a:gd name="connsiteX238" fmla="*/ 13754 w 28575"/>
                              <a:gd name="connsiteY238" fmla="*/ 4763 h 9525"/>
                              <a:gd name="connsiteX239" fmla="*/ 13754 w 28575"/>
                              <a:gd name="connsiteY239" fmla="*/ 4763 h 9525"/>
                              <a:gd name="connsiteX240" fmla="*/ 13754 w 28575"/>
                              <a:gd name="connsiteY240" fmla="*/ 4763 h 9525"/>
                              <a:gd name="connsiteX241" fmla="*/ 13754 w 28575"/>
                              <a:gd name="connsiteY241" fmla="*/ 4763 h 9525"/>
                              <a:gd name="connsiteX242" fmla="*/ 13754 w 28575"/>
                              <a:gd name="connsiteY242" fmla="*/ 4763 h 9525"/>
                              <a:gd name="connsiteX243" fmla="*/ 13754 w 28575"/>
                              <a:gd name="connsiteY243" fmla="*/ 4763 h 9525"/>
                              <a:gd name="connsiteX244" fmla="*/ 13754 w 28575"/>
                              <a:gd name="connsiteY244" fmla="*/ 4763 h 9525"/>
                              <a:gd name="connsiteX245" fmla="*/ 13754 w 28575"/>
                              <a:gd name="connsiteY245" fmla="*/ 4763 h 9525"/>
                              <a:gd name="connsiteX246" fmla="*/ 13754 w 28575"/>
                              <a:gd name="connsiteY246" fmla="*/ 4763 h 9525"/>
                              <a:gd name="connsiteX247" fmla="*/ 13754 w 28575"/>
                              <a:gd name="connsiteY247" fmla="*/ 4763 h 9525"/>
                              <a:gd name="connsiteX248" fmla="*/ 13754 w 28575"/>
                              <a:gd name="connsiteY248" fmla="*/ 4763 h 9525"/>
                              <a:gd name="connsiteX249" fmla="*/ 13754 w 28575"/>
                              <a:gd name="connsiteY249" fmla="*/ 4763 h 9525"/>
                              <a:gd name="connsiteX250" fmla="*/ 13754 w 28575"/>
                              <a:gd name="connsiteY250" fmla="*/ 4763 h 9525"/>
                              <a:gd name="connsiteX251" fmla="*/ 13754 w 28575"/>
                              <a:gd name="connsiteY251" fmla="*/ 4763 h 9525"/>
                              <a:gd name="connsiteX252" fmla="*/ 13754 w 28575"/>
                              <a:gd name="connsiteY252" fmla="*/ 4763 h 9525"/>
                              <a:gd name="connsiteX253" fmla="*/ 14821 w 28575"/>
                              <a:gd name="connsiteY253" fmla="*/ 4763 h 9525"/>
                              <a:gd name="connsiteX254" fmla="*/ 14821 w 28575"/>
                              <a:gd name="connsiteY254" fmla="*/ 4763 h 9525"/>
                              <a:gd name="connsiteX255" fmla="*/ 14821 w 28575"/>
                              <a:gd name="connsiteY255" fmla="*/ 4763 h 9525"/>
                              <a:gd name="connsiteX256" fmla="*/ 14821 w 28575"/>
                              <a:gd name="connsiteY256" fmla="*/ 4763 h 9525"/>
                              <a:gd name="connsiteX257" fmla="*/ 14821 w 28575"/>
                              <a:gd name="connsiteY257" fmla="*/ 4763 h 9525"/>
                              <a:gd name="connsiteX258" fmla="*/ 14821 w 28575"/>
                              <a:gd name="connsiteY258" fmla="*/ 4763 h 9525"/>
                              <a:gd name="connsiteX259" fmla="*/ 14821 w 28575"/>
                              <a:gd name="connsiteY259" fmla="*/ 4763 h 9525"/>
                              <a:gd name="connsiteX260" fmla="*/ 14821 w 28575"/>
                              <a:gd name="connsiteY260" fmla="*/ 4763 h 9525"/>
                              <a:gd name="connsiteX261" fmla="*/ 14821 w 28575"/>
                              <a:gd name="connsiteY261" fmla="*/ 9525 h 9525"/>
                              <a:gd name="connsiteX262" fmla="*/ 14821 w 28575"/>
                              <a:gd name="connsiteY262" fmla="*/ 9525 h 9525"/>
                              <a:gd name="connsiteX263" fmla="*/ 14821 w 28575"/>
                              <a:gd name="connsiteY263" fmla="*/ 9525 h 9525"/>
                              <a:gd name="connsiteX264" fmla="*/ 14821 w 28575"/>
                              <a:gd name="connsiteY264" fmla="*/ 9525 h 9525"/>
                              <a:gd name="connsiteX265" fmla="*/ 14821 w 28575"/>
                              <a:gd name="connsiteY265" fmla="*/ 9525 h 9525"/>
                              <a:gd name="connsiteX266" fmla="*/ 14821 w 28575"/>
                              <a:gd name="connsiteY266" fmla="*/ 9525 h 9525"/>
                              <a:gd name="connsiteX267" fmla="*/ 14821 w 28575"/>
                              <a:gd name="connsiteY267" fmla="*/ 9525 h 9525"/>
                              <a:gd name="connsiteX268" fmla="*/ 14821 w 28575"/>
                              <a:gd name="connsiteY268" fmla="*/ 4763 h 9525"/>
                              <a:gd name="connsiteX269" fmla="*/ 14821 w 28575"/>
                              <a:gd name="connsiteY269" fmla="*/ 4763 h 9525"/>
                              <a:gd name="connsiteX270" fmla="*/ 14821 w 28575"/>
                              <a:gd name="connsiteY270" fmla="*/ 4763 h 9525"/>
                              <a:gd name="connsiteX271" fmla="*/ 14821 w 28575"/>
                              <a:gd name="connsiteY271" fmla="*/ 4763 h 9525"/>
                              <a:gd name="connsiteX272" fmla="*/ 14821 w 28575"/>
                              <a:gd name="connsiteY272" fmla="*/ 4763 h 9525"/>
                              <a:gd name="connsiteX273" fmla="*/ 15878 w 28575"/>
                              <a:gd name="connsiteY273" fmla="*/ 4763 h 9525"/>
                              <a:gd name="connsiteX274" fmla="*/ 15878 w 28575"/>
                              <a:gd name="connsiteY274" fmla="*/ 4763 h 9525"/>
                              <a:gd name="connsiteX275" fmla="*/ 15878 w 28575"/>
                              <a:gd name="connsiteY275" fmla="*/ 4763 h 9525"/>
                              <a:gd name="connsiteX276" fmla="*/ 15878 w 28575"/>
                              <a:gd name="connsiteY276" fmla="*/ 4763 h 9525"/>
                              <a:gd name="connsiteX277" fmla="*/ 15878 w 28575"/>
                              <a:gd name="connsiteY277" fmla="*/ 4763 h 9525"/>
                              <a:gd name="connsiteX278" fmla="*/ 15878 w 28575"/>
                              <a:gd name="connsiteY278" fmla="*/ 4763 h 9525"/>
                              <a:gd name="connsiteX279" fmla="*/ 15878 w 28575"/>
                              <a:gd name="connsiteY279" fmla="*/ 4763 h 9525"/>
                              <a:gd name="connsiteX280" fmla="*/ 15878 w 28575"/>
                              <a:gd name="connsiteY280" fmla="*/ 4763 h 9525"/>
                              <a:gd name="connsiteX281" fmla="*/ 15878 w 28575"/>
                              <a:gd name="connsiteY281" fmla="*/ 0 h 9525"/>
                              <a:gd name="connsiteX282" fmla="*/ 15878 w 28575"/>
                              <a:gd name="connsiteY282" fmla="*/ 0 h 9525"/>
                              <a:gd name="connsiteX283" fmla="*/ 15878 w 28575"/>
                              <a:gd name="connsiteY283" fmla="*/ 4763 h 9525"/>
                              <a:gd name="connsiteX284" fmla="*/ 15878 w 28575"/>
                              <a:gd name="connsiteY284" fmla="*/ 4763 h 9525"/>
                              <a:gd name="connsiteX285" fmla="*/ 15878 w 28575"/>
                              <a:gd name="connsiteY285" fmla="*/ 4763 h 9525"/>
                              <a:gd name="connsiteX286" fmla="*/ 15878 w 28575"/>
                              <a:gd name="connsiteY286" fmla="*/ 4763 h 9525"/>
                              <a:gd name="connsiteX287" fmla="*/ 15878 w 28575"/>
                              <a:gd name="connsiteY287" fmla="*/ 4763 h 9525"/>
                              <a:gd name="connsiteX288" fmla="*/ 15878 w 28575"/>
                              <a:gd name="connsiteY288" fmla="*/ 4763 h 9525"/>
                              <a:gd name="connsiteX289" fmla="*/ 15878 w 28575"/>
                              <a:gd name="connsiteY289" fmla="*/ 4763 h 9525"/>
                              <a:gd name="connsiteX290" fmla="*/ 15878 w 28575"/>
                              <a:gd name="connsiteY290" fmla="*/ 4763 h 9525"/>
                              <a:gd name="connsiteX291" fmla="*/ 16936 w 28575"/>
                              <a:gd name="connsiteY291" fmla="*/ 4763 h 9525"/>
                              <a:gd name="connsiteX292" fmla="*/ 16936 w 28575"/>
                              <a:gd name="connsiteY292" fmla="*/ 4763 h 9525"/>
                              <a:gd name="connsiteX293" fmla="*/ 16936 w 28575"/>
                              <a:gd name="connsiteY293" fmla="*/ 4763 h 9525"/>
                              <a:gd name="connsiteX294" fmla="*/ 16936 w 28575"/>
                              <a:gd name="connsiteY294" fmla="*/ 4763 h 9525"/>
                              <a:gd name="connsiteX295" fmla="*/ 16936 w 28575"/>
                              <a:gd name="connsiteY295" fmla="*/ 4763 h 9525"/>
                              <a:gd name="connsiteX296" fmla="*/ 16936 w 28575"/>
                              <a:gd name="connsiteY296" fmla="*/ 4763 h 9525"/>
                              <a:gd name="connsiteX297" fmla="*/ 16936 w 28575"/>
                              <a:gd name="connsiteY297" fmla="*/ 4763 h 9525"/>
                              <a:gd name="connsiteX298" fmla="*/ 16936 w 28575"/>
                              <a:gd name="connsiteY298" fmla="*/ 4763 h 9525"/>
                              <a:gd name="connsiteX299" fmla="*/ 16936 w 28575"/>
                              <a:gd name="connsiteY299" fmla="*/ 4763 h 9525"/>
                              <a:gd name="connsiteX300" fmla="*/ 16936 w 28575"/>
                              <a:gd name="connsiteY300" fmla="*/ 4763 h 9525"/>
                              <a:gd name="connsiteX301" fmla="*/ 16936 w 28575"/>
                              <a:gd name="connsiteY301" fmla="*/ 4763 h 9525"/>
                              <a:gd name="connsiteX302" fmla="*/ 16936 w 28575"/>
                              <a:gd name="connsiteY302" fmla="*/ 4763 h 9525"/>
                              <a:gd name="connsiteX303" fmla="*/ 16936 w 28575"/>
                              <a:gd name="connsiteY303" fmla="*/ 4763 h 9525"/>
                              <a:gd name="connsiteX304" fmla="*/ 16936 w 28575"/>
                              <a:gd name="connsiteY304" fmla="*/ 4763 h 9525"/>
                              <a:gd name="connsiteX305" fmla="*/ 16936 w 28575"/>
                              <a:gd name="connsiteY305" fmla="*/ 4763 h 9525"/>
                              <a:gd name="connsiteX306" fmla="*/ 16936 w 28575"/>
                              <a:gd name="connsiteY306" fmla="*/ 4763 h 9525"/>
                              <a:gd name="connsiteX307" fmla="*/ 16936 w 28575"/>
                              <a:gd name="connsiteY307" fmla="*/ 4763 h 9525"/>
                              <a:gd name="connsiteX308" fmla="*/ 16936 w 28575"/>
                              <a:gd name="connsiteY308" fmla="*/ 4763 h 9525"/>
                              <a:gd name="connsiteX309" fmla="*/ 17993 w 28575"/>
                              <a:gd name="connsiteY309" fmla="*/ 4763 h 9525"/>
                              <a:gd name="connsiteX310" fmla="*/ 17993 w 28575"/>
                              <a:gd name="connsiteY310" fmla="*/ 4763 h 9525"/>
                              <a:gd name="connsiteX311" fmla="*/ 17993 w 28575"/>
                              <a:gd name="connsiteY311" fmla="*/ 4763 h 9525"/>
                              <a:gd name="connsiteX312" fmla="*/ 17993 w 28575"/>
                              <a:gd name="connsiteY312" fmla="*/ 4763 h 9525"/>
                              <a:gd name="connsiteX313" fmla="*/ 17993 w 28575"/>
                              <a:gd name="connsiteY313" fmla="*/ 4763 h 9525"/>
                              <a:gd name="connsiteX314" fmla="*/ 17993 w 28575"/>
                              <a:gd name="connsiteY314" fmla="*/ 9525 h 9525"/>
                              <a:gd name="connsiteX315" fmla="*/ 17993 w 28575"/>
                              <a:gd name="connsiteY315" fmla="*/ 4763 h 9525"/>
                              <a:gd name="connsiteX316" fmla="*/ 17993 w 28575"/>
                              <a:gd name="connsiteY316" fmla="*/ 4763 h 9525"/>
                              <a:gd name="connsiteX317" fmla="*/ 17993 w 28575"/>
                              <a:gd name="connsiteY317" fmla="*/ 4763 h 9525"/>
                              <a:gd name="connsiteX318" fmla="*/ 17993 w 28575"/>
                              <a:gd name="connsiteY318" fmla="*/ 4763 h 9525"/>
                              <a:gd name="connsiteX319" fmla="*/ 17993 w 28575"/>
                              <a:gd name="connsiteY319" fmla="*/ 4763 h 9525"/>
                              <a:gd name="connsiteX320" fmla="*/ 17993 w 28575"/>
                              <a:gd name="connsiteY320" fmla="*/ 4763 h 9525"/>
                              <a:gd name="connsiteX321" fmla="*/ 17993 w 28575"/>
                              <a:gd name="connsiteY321" fmla="*/ 4763 h 9525"/>
                              <a:gd name="connsiteX322" fmla="*/ 17993 w 28575"/>
                              <a:gd name="connsiteY322" fmla="*/ 4763 h 9525"/>
                              <a:gd name="connsiteX323" fmla="*/ 17993 w 28575"/>
                              <a:gd name="connsiteY323" fmla="*/ 4763 h 9525"/>
                              <a:gd name="connsiteX324" fmla="*/ 17993 w 28575"/>
                              <a:gd name="connsiteY324" fmla="*/ 4763 h 9525"/>
                              <a:gd name="connsiteX325" fmla="*/ 17993 w 28575"/>
                              <a:gd name="connsiteY325" fmla="*/ 4763 h 9525"/>
                              <a:gd name="connsiteX326" fmla="*/ 17993 w 28575"/>
                              <a:gd name="connsiteY326" fmla="*/ 4763 h 9525"/>
                              <a:gd name="connsiteX327" fmla="*/ 19050 w 28575"/>
                              <a:gd name="connsiteY327" fmla="*/ 4763 h 9525"/>
                              <a:gd name="connsiteX328" fmla="*/ 19050 w 28575"/>
                              <a:gd name="connsiteY328" fmla="*/ 4763 h 9525"/>
                              <a:gd name="connsiteX329" fmla="*/ 19050 w 28575"/>
                              <a:gd name="connsiteY329" fmla="*/ 4763 h 9525"/>
                              <a:gd name="connsiteX330" fmla="*/ 19050 w 28575"/>
                              <a:gd name="connsiteY330" fmla="*/ 4763 h 9525"/>
                              <a:gd name="connsiteX331" fmla="*/ 19050 w 28575"/>
                              <a:gd name="connsiteY331" fmla="*/ 4763 h 9525"/>
                              <a:gd name="connsiteX332" fmla="*/ 19050 w 28575"/>
                              <a:gd name="connsiteY332" fmla="*/ 4763 h 9525"/>
                              <a:gd name="connsiteX333" fmla="*/ 19050 w 28575"/>
                              <a:gd name="connsiteY333" fmla="*/ 4763 h 9525"/>
                              <a:gd name="connsiteX334" fmla="*/ 19050 w 28575"/>
                              <a:gd name="connsiteY334" fmla="*/ 4763 h 9525"/>
                              <a:gd name="connsiteX335" fmla="*/ 19050 w 28575"/>
                              <a:gd name="connsiteY335" fmla="*/ 4763 h 9525"/>
                              <a:gd name="connsiteX336" fmla="*/ 19050 w 28575"/>
                              <a:gd name="connsiteY336" fmla="*/ 4763 h 9525"/>
                              <a:gd name="connsiteX337" fmla="*/ 19050 w 28575"/>
                              <a:gd name="connsiteY337" fmla="*/ 4763 h 9525"/>
                              <a:gd name="connsiteX338" fmla="*/ 19050 w 28575"/>
                              <a:gd name="connsiteY338" fmla="*/ 4763 h 9525"/>
                              <a:gd name="connsiteX339" fmla="*/ 19050 w 28575"/>
                              <a:gd name="connsiteY339" fmla="*/ 4763 h 9525"/>
                              <a:gd name="connsiteX340" fmla="*/ 19050 w 28575"/>
                              <a:gd name="connsiteY340" fmla="*/ 4763 h 9525"/>
                              <a:gd name="connsiteX341" fmla="*/ 19050 w 28575"/>
                              <a:gd name="connsiteY341" fmla="*/ 4763 h 9525"/>
                              <a:gd name="connsiteX342" fmla="*/ 19050 w 28575"/>
                              <a:gd name="connsiteY342" fmla="*/ 9525 h 9525"/>
                              <a:gd name="connsiteX343" fmla="*/ 19050 w 28575"/>
                              <a:gd name="connsiteY343" fmla="*/ 4763 h 9525"/>
                              <a:gd name="connsiteX344" fmla="*/ 19050 w 28575"/>
                              <a:gd name="connsiteY344" fmla="*/ 4763 h 9525"/>
                              <a:gd name="connsiteX345" fmla="*/ 19050 w 28575"/>
                              <a:gd name="connsiteY345" fmla="*/ 4763 h 9525"/>
                              <a:gd name="connsiteX346" fmla="*/ 19050 w 28575"/>
                              <a:gd name="connsiteY346" fmla="*/ 4763 h 9525"/>
                              <a:gd name="connsiteX347" fmla="*/ 20107 w 28575"/>
                              <a:gd name="connsiteY347" fmla="*/ 4763 h 9525"/>
                              <a:gd name="connsiteX348" fmla="*/ 20107 w 28575"/>
                              <a:gd name="connsiteY348" fmla="*/ 4763 h 9525"/>
                              <a:gd name="connsiteX349" fmla="*/ 20107 w 28575"/>
                              <a:gd name="connsiteY349" fmla="*/ 4763 h 9525"/>
                              <a:gd name="connsiteX350" fmla="*/ 20107 w 28575"/>
                              <a:gd name="connsiteY350" fmla="*/ 4763 h 9525"/>
                              <a:gd name="connsiteX351" fmla="*/ 20107 w 28575"/>
                              <a:gd name="connsiteY351" fmla="*/ 4763 h 9525"/>
                              <a:gd name="connsiteX352" fmla="*/ 20107 w 28575"/>
                              <a:gd name="connsiteY352" fmla="*/ 4763 h 9525"/>
                              <a:gd name="connsiteX353" fmla="*/ 20107 w 28575"/>
                              <a:gd name="connsiteY353" fmla="*/ 4763 h 9525"/>
                              <a:gd name="connsiteX354" fmla="*/ 20107 w 28575"/>
                              <a:gd name="connsiteY354" fmla="*/ 4763 h 9525"/>
                              <a:gd name="connsiteX355" fmla="*/ 20107 w 28575"/>
                              <a:gd name="connsiteY355" fmla="*/ 4763 h 9525"/>
                              <a:gd name="connsiteX356" fmla="*/ 20107 w 28575"/>
                              <a:gd name="connsiteY356" fmla="*/ 4763 h 9525"/>
                              <a:gd name="connsiteX357" fmla="*/ 20107 w 28575"/>
                              <a:gd name="connsiteY357" fmla="*/ 4763 h 9525"/>
                              <a:gd name="connsiteX358" fmla="*/ 20107 w 28575"/>
                              <a:gd name="connsiteY358" fmla="*/ 4763 h 9525"/>
                              <a:gd name="connsiteX359" fmla="*/ 20107 w 28575"/>
                              <a:gd name="connsiteY359" fmla="*/ 4763 h 9525"/>
                              <a:gd name="connsiteX360" fmla="*/ 20107 w 28575"/>
                              <a:gd name="connsiteY360" fmla="*/ 4763 h 9525"/>
                              <a:gd name="connsiteX361" fmla="*/ 20107 w 28575"/>
                              <a:gd name="connsiteY361" fmla="*/ 4763 h 9525"/>
                              <a:gd name="connsiteX362" fmla="*/ 20107 w 28575"/>
                              <a:gd name="connsiteY362" fmla="*/ 4763 h 9525"/>
                              <a:gd name="connsiteX363" fmla="*/ 20107 w 28575"/>
                              <a:gd name="connsiteY363" fmla="*/ 4763 h 9525"/>
                              <a:gd name="connsiteX364" fmla="*/ 20107 w 28575"/>
                              <a:gd name="connsiteY364" fmla="*/ 9525 h 9525"/>
                              <a:gd name="connsiteX365" fmla="*/ 21164 w 28575"/>
                              <a:gd name="connsiteY365" fmla="*/ 9525 h 9525"/>
                              <a:gd name="connsiteX366" fmla="*/ 21164 w 28575"/>
                              <a:gd name="connsiteY366" fmla="*/ 9525 h 9525"/>
                              <a:gd name="connsiteX367" fmla="*/ 21164 w 28575"/>
                              <a:gd name="connsiteY367" fmla="*/ 4763 h 9525"/>
                              <a:gd name="connsiteX368" fmla="*/ 21164 w 28575"/>
                              <a:gd name="connsiteY368" fmla="*/ 4763 h 9525"/>
                              <a:gd name="connsiteX369" fmla="*/ 21164 w 28575"/>
                              <a:gd name="connsiteY369" fmla="*/ 4763 h 9525"/>
                              <a:gd name="connsiteX370" fmla="*/ 21164 w 28575"/>
                              <a:gd name="connsiteY370" fmla="*/ 4763 h 9525"/>
                              <a:gd name="connsiteX371" fmla="*/ 21164 w 28575"/>
                              <a:gd name="connsiteY371" fmla="*/ 4763 h 9525"/>
                              <a:gd name="connsiteX372" fmla="*/ 21164 w 28575"/>
                              <a:gd name="connsiteY372" fmla="*/ 4763 h 9525"/>
                              <a:gd name="connsiteX373" fmla="*/ 21164 w 28575"/>
                              <a:gd name="connsiteY373" fmla="*/ 9525 h 9525"/>
                              <a:gd name="connsiteX374" fmla="*/ 21164 w 28575"/>
                              <a:gd name="connsiteY374" fmla="*/ 4763 h 9525"/>
                              <a:gd name="connsiteX375" fmla="*/ 21164 w 28575"/>
                              <a:gd name="connsiteY375" fmla="*/ 4763 h 9525"/>
                              <a:gd name="connsiteX376" fmla="*/ 21164 w 28575"/>
                              <a:gd name="connsiteY376" fmla="*/ 4763 h 9525"/>
                              <a:gd name="connsiteX377" fmla="*/ 21164 w 28575"/>
                              <a:gd name="connsiteY377" fmla="*/ 4763 h 9525"/>
                              <a:gd name="connsiteX378" fmla="*/ 21164 w 28575"/>
                              <a:gd name="connsiteY378" fmla="*/ 9525 h 9525"/>
                              <a:gd name="connsiteX379" fmla="*/ 21164 w 28575"/>
                              <a:gd name="connsiteY379" fmla="*/ 4763 h 9525"/>
                              <a:gd name="connsiteX380" fmla="*/ 21164 w 28575"/>
                              <a:gd name="connsiteY380" fmla="*/ 4763 h 9525"/>
                              <a:gd name="connsiteX381" fmla="*/ 21164 w 28575"/>
                              <a:gd name="connsiteY381" fmla="*/ 4763 h 9525"/>
                              <a:gd name="connsiteX382" fmla="*/ 21164 w 28575"/>
                              <a:gd name="connsiteY382" fmla="*/ 4763 h 9525"/>
                              <a:gd name="connsiteX383" fmla="*/ 21164 w 28575"/>
                              <a:gd name="connsiteY383" fmla="*/ 9525 h 9525"/>
                              <a:gd name="connsiteX384" fmla="*/ 21164 w 28575"/>
                              <a:gd name="connsiteY384" fmla="*/ 9525 h 9525"/>
                              <a:gd name="connsiteX385" fmla="*/ 21164 w 28575"/>
                              <a:gd name="connsiteY385" fmla="*/ 9525 h 9525"/>
                              <a:gd name="connsiteX386" fmla="*/ 21164 w 28575"/>
                              <a:gd name="connsiteY386" fmla="*/ 4763 h 9525"/>
                              <a:gd name="connsiteX387" fmla="*/ 21164 w 28575"/>
                              <a:gd name="connsiteY387" fmla="*/ 4763 h 9525"/>
                              <a:gd name="connsiteX388" fmla="*/ 21164 w 28575"/>
                              <a:gd name="connsiteY388" fmla="*/ 4763 h 9525"/>
                              <a:gd name="connsiteX389" fmla="*/ 22222 w 28575"/>
                              <a:gd name="connsiteY389" fmla="*/ 4763 h 9525"/>
                              <a:gd name="connsiteX390" fmla="*/ 22222 w 28575"/>
                              <a:gd name="connsiteY390" fmla="*/ 4763 h 9525"/>
                              <a:gd name="connsiteX391" fmla="*/ 22222 w 28575"/>
                              <a:gd name="connsiteY391" fmla="*/ 4763 h 9525"/>
                              <a:gd name="connsiteX392" fmla="*/ 22222 w 28575"/>
                              <a:gd name="connsiteY392" fmla="*/ 4763 h 9525"/>
                              <a:gd name="connsiteX393" fmla="*/ 22222 w 28575"/>
                              <a:gd name="connsiteY393" fmla="*/ 4763 h 9525"/>
                              <a:gd name="connsiteX394" fmla="*/ 22222 w 28575"/>
                              <a:gd name="connsiteY394" fmla="*/ 4763 h 9525"/>
                              <a:gd name="connsiteX395" fmla="*/ 22222 w 28575"/>
                              <a:gd name="connsiteY395" fmla="*/ 4763 h 9525"/>
                              <a:gd name="connsiteX396" fmla="*/ 22222 w 28575"/>
                              <a:gd name="connsiteY396" fmla="*/ 4763 h 9525"/>
                              <a:gd name="connsiteX397" fmla="*/ 22222 w 28575"/>
                              <a:gd name="connsiteY397" fmla="*/ 9525 h 9525"/>
                              <a:gd name="connsiteX398" fmla="*/ 22222 w 28575"/>
                              <a:gd name="connsiteY398" fmla="*/ 9525 h 9525"/>
                              <a:gd name="connsiteX399" fmla="*/ 22222 w 28575"/>
                              <a:gd name="connsiteY399" fmla="*/ 9525 h 9525"/>
                              <a:gd name="connsiteX400" fmla="*/ 22222 w 28575"/>
                              <a:gd name="connsiteY400" fmla="*/ 9525 h 9525"/>
                              <a:gd name="connsiteX401" fmla="*/ 22222 w 28575"/>
                              <a:gd name="connsiteY401" fmla="*/ 4763 h 9525"/>
                              <a:gd name="connsiteX402" fmla="*/ 22222 w 28575"/>
                              <a:gd name="connsiteY402" fmla="*/ 4763 h 9525"/>
                              <a:gd name="connsiteX403" fmla="*/ 22222 w 28575"/>
                              <a:gd name="connsiteY403" fmla="*/ 4763 h 9525"/>
                              <a:gd name="connsiteX404" fmla="*/ 22222 w 28575"/>
                              <a:gd name="connsiteY404" fmla="*/ 4763 h 9525"/>
                              <a:gd name="connsiteX405" fmla="*/ 22222 w 28575"/>
                              <a:gd name="connsiteY405" fmla="*/ 4763 h 9525"/>
                              <a:gd name="connsiteX406" fmla="*/ 22222 w 28575"/>
                              <a:gd name="connsiteY406" fmla="*/ 4763 h 9525"/>
                              <a:gd name="connsiteX407" fmla="*/ 22222 w 28575"/>
                              <a:gd name="connsiteY407" fmla="*/ 4763 h 9525"/>
                              <a:gd name="connsiteX408" fmla="*/ 22222 w 28575"/>
                              <a:gd name="connsiteY408" fmla="*/ 4763 h 9525"/>
                              <a:gd name="connsiteX409" fmla="*/ 23279 w 28575"/>
                              <a:gd name="connsiteY409" fmla="*/ 4763 h 9525"/>
                              <a:gd name="connsiteX410" fmla="*/ 23279 w 28575"/>
                              <a:gd name="connsiteY410" fmla="*/ 4763 h 9525"/>
                              <a:gd name="connsiteX411" fmla="*/ 23279 w 28575"/>
                              <a:gd name="connsiteY411" fmla="*/ 4763 h 9525"/>
                              <a:gd name="connsiteX412" fmla="*/ 23279 w 28575"/>
                              <a:gd name="connsiteY412" fmla="*/ 4763 h 9525"/>
                              <a:gd name="connsiteX413" fmla="*/ 23279 w 28575"/>
                              <a:gd name="connsiteY413" fmla="*/ 4763 h 9525"/>
                              <a:gd name="connsiteX414" fmla="*/ 23279 w 28575"/>
                              <a:gd name="connsiteY414" fmla="*/ 4763 h 9525"/>
                              <a:gd name="connsiteX415" fmla="*/ 23279 w 28575"/>
                              <a:gd name="connsiteY415" fmla="*/ 4763 h 9525"/>
                              <a:gd name="connsiteX416" fmla="*/ 23279 w 28575"/>
                              <a:gd name="connsiteY416" fmla="*/ 4763 h 9525"/>
                              <a:gd name="connsiteX417" fmla="*/ 23279 w 28575"/>
                              <a:gd name="connsiteY417" fmla="*/ 4763 h 9525"/>
                              <a:gd name="connsiteX418" fmla="*/ 23279 w 28575"/>
                              <a:gd name="connsiteY418" fmla="*/ 4763 h 9525"/>
                              <a:gd name="connsiteX419" fmla="*/ 23279 w 28575"/>
                              <a:gd name="connsiteY419" fmla="*/ 4763 h 9525"/>
                              <a:gd name="connsiteX420" fmla="*/ 23279 w 28575"/>
                              <a:gd name="connsiteY420" fmla="*/ 4763 h 9525"/>
                              <a:gd name="connsiteX421" fmla="*/ 23279 w 28575"/>
                              <a:gd name="connsiteY421" fmla="*/ 4763 h 9525"/>
                              <a:gd name="connsiteX422" fmla="*/ 23279 w 28575"/>
                              <a:gd name="connsiteY422" fmla="*/ 4763 h 9525"/>
                              <a:gd name="connsiteX423" fmla="*/ 23279 w 28575"/>
                              <a:gd name="connsiteY423" fmla="*/ 4763 h 9525"/>
                              <a:gd name="connsiteX424" fmla="*/ 23279 w 28575"/>
                              <a:gd name="connsiteY424" fmla="*/ 4763 h 9525"/>
                              <a:gd name="connsiteX425" fmla="*/ 23279 w 28575"/>
                              <a:gd name="connsiteY425" fmla="*/ 4763 h 9525"/>
                              <a:gd name="connsiteX426" fmla="*/ 23279 w 28575"/>
                              <a:gd name="connsiteY426" fmla="*/ 4763 h 9525"/>
                              <a:gd name="connsiteX427" fmla="*/ 24346 w 28575"/>
                              <a:gd name="connsiteY427" fmla="*/ 4763 h 9525"/>
                              <a:gd name="connsiteX428" fmla="*/ 24346 w 28575"/>
                              <a:gd name="connsiteY428" fmla="*/ 4763 h 9525"/>
                              <a:gd name="connsiteX429" fmla="*/ 24346 w 28575"/>
                              <a:gd name="connsiteY429" fmla="*/ 4763 h 9525"/>
                              <a:gd name="connsiteX430" fmla="*/ 24346 w 28575"/>
                              <a:gd name="connsiteY430" fmla="*/ 4763 h 9525"/>
                              <a:gd name="connsiteX431" fmla="*/ 24346 w 28575"/>
                              <a:gd name="connsiteY431" fmla="*/ 4763 h 9525"/>
                              <a:gd name="connsiteX432" fmla="*/ 24346 w 28575"/>
                              <a:gd name="connsiteY432" fmla="*/ 4763 h 9525"/>
                              <a:gd name="connsiteX433" fmla="*/ 24346 w 28575"/>
                              <a:gd name="connsiteY433" fmla="*/ 4763 h 9525"/>
                              <a:gd name="connsiteX434" fmla="*/ 24346 w 28575"/>
                              <a:gd name="connsiteY434" fmla="*/ 9525 h 9525"/>
                              <a:gd name="connsiteX435" fmla="*/ 24346 w 28575"/>
                              <a:gd name="connsiteY435" fmla="*/ 9525 h 9525"/>
                              <a:gd name="connsiteX436" fmla="*/ 24346 w 28575"/>
                              <a:gd name="connsiteY436" fmla="*/ 4763 h 9525"/>
                              <a:gd name="connsiteX437" fmla="*/ 24346 w 28575"/>
                              <a:gd name="connsiteY437" fmla="*/ 4763 h 9525"/>
                              <a:gd name="connsiteX438" fmla="*/ 24346 w 28575"/>
                              <a:gd name="connsiteY438" fmla="*/ 4763 h 9525"/>
                              <a:gd name="connsiteX439" fmla="*/ 24346 w 28575"/>
                              <a:gd name="connsiteY439" fmla="*/ 4763 h 9525"/>
                              <a:gd name="connsiteX440" fmla="*/ 24346 w 28575"/>
                              <a:gd name="connsiteY440" fmla="*/ 4763 h 9525"/>
                              <a:gd name="connsiteX441" fmla="*/ 24346 w 28575"/>
                              <a:gd name="connsiteY441" fmla="*/ 4763 h 9525"/>
                              <a:gd name="connsiteX442" fmla="*/ 24346 w 28575"/>
                              <a:gd name="connsiteY442" fmla="*/ 4763 h 9525"/>
                              <a:gd name="connsiteX443" fmla="*/ 24346 w 28575"/>
                              <a:gd name="connsiteY443" fmla="*/ 4763 h 9525"/>
                              <a:gd name="connsiteX444" fmla="*/ 24346 w 28575"/>
                              <a:gd name="connsiteY444" fmla="*/ 4763 h 9525"/>
                              <a:gd name="connsiteX445" fmla="*/ 25403 w 28575"/>
                              <a:gd name="connsiteY445" fmla="*/ 4763 h 9525"/>
                              <a:gd name="connsiteX446" fmla="*/ 25403 w 28575"/>
                              <a:gd name="connsiteY446" fmla="*/ 4763 h 9525"/>
                              <a:gd name="connsiteX447" fmla="*/ 25403 w 28575"/>
                              <a:gd name="connsiteY447" fmla="*/ 4763 h 9525"/>
                              <a:gd name="connsiteX448" fmla="*/ 25403 w 28575"/>
                              <a:gd name="connsiteY448" fmla="*/ 4763 h 9525"/>
                              <a:gd name="connsiteX449" fmla="*/ 25403 w 28575"/>
                              <a:gd name="connsiteY449" fmla="*/ 4763 h 9525"/>
                              <a:gd name="connsiteX450" fmla="*/ 25403 w 28575"/>
                              <a:gd name="connsiteY450" fmla="*/ 4763 h 9525"/>
                              <a:gd name="connsiteX451" fmla="*/ 25403 w 28575"/>
                              <a:gd name="connsiteY451" fmla="*/ 4763 h 9525"/>
                              <a:gd name="connsiteX452" fmla="*/ 25403 w 28575"/>
                              <a:gd name="connsiteY452" fmla="*/ 4763 h 9525"/>
                              <a:gd name="connsiteX453" fmla="*/ 25403 w 28575"/>
                              <a:gd name="connsiteY453" fmla="*/ 9525 h 9525"/>
                              <a:gd name="connsiteX454" fmla="*/ 25403 w 28575"/>
                              <a:gd name="connsiteY454" fmla="*/ 9525 h 9525"/>
                              <a:gd name="connsiteX455" fmla="*/ 25403 w 28575"/>
                              <a:gd name="connsiteY455" fmla="*/ 4763 h 9525"/>
                              <a:gd name="connsiteX456" fmla="*/ 25403 w 28575"/>
                              <a:gd name="connsiteY456" fmla="*/ 9525 h 9525"/>
                              <a:gd name="connsiteX457" fmla="*/ 25403 w 28575"/>
                              <a:gd name="connsiteY457" fmla="*/ 9525 h 9525"/>
                              <a:gd name="connsiteX458" fmla="*/ 25403 w 28575"/>
                              <a:gd name="connsiteY458" fmla="*/ 9525 h 9525"/>
                              <a:gd name="connsiteX459" fmla="*/ 25403 w 28575"/>
                              <a:gd name="connsiteY459" fmla="*/ 9525 h 9525"/>
                              <a:gd name="connsiteX460" fmla="*/ 25403 w 28575"/>
                              <a:gd name="connsiteY460" fmla="*/ 4763 h 9525"/>
                              <a:gd name="connsiteX461" fmla="*/ 25403 w 28575"/>
                              <a:gd name="connsiteY461" fmla="*/ 4763 h 9525"/>
                              <a:gd name="connsiteX462" fmla="*/ 25403 w 28575"/>
                              <a:gd name="connsiteY462" fmla="*/ 4763 h 9525"/>
                              <a:gd name="connsiteX463" fmla="*/ 26461 w 28575"/>
                              <a:gd name="connsiteY463" fmla="*/ 4763 h 9525"/>
                              <a:gd name="connsiteX464" fmla="*/ 26461 w 28575"/>
                              <a:gd name="connsiteY464" fmla="*/ 4763 h 9525"/>
                              <a:gd name="connsiteX465" fmla="*/ 26461 w 28575"/>
                              <a:gd name="connsiteY465" fmla="*/ 4763 h 9525"/>
                              <a:gd name="connsiteX466" fmla="*/ 26461 w 28575"/>
                              <a:gd name="connsiteY466" fmla="*/ 4763 h 9525"/>
                              <a:gd name="connsiteX467" fmla="*/ 26461 w 28575"/>
                              <a:gd name="connsiteY467" fmla="*/ 4763 h 9525"/>
                              <a:gd name="connsiteX468" fmla="*/ 26461 w 28575"/>
                              <a:gd name="connsiteY468" fmla="*/ 4763 h 9525"/>
                              <a:gd name="connsiteX469" fmla="*/ 26461 w 28575"/>
                              <a:gd name="connsiteY469" fmla="*/ 4763 h 9525"/>
                              <a:gd name="connsiteX470" fmla="*/ 26461 w 28575"/>
                              <a:gd name="connsiteY470" fmla="*/ 4763 h 9525"/>
                              <a:gd name="connsiteX471" fmla="*/ 26461 w 28575"/>
                              <a:gd name="connsiteY471" fmla="*/ 4763 h 9525"/>
                              <a:gd name="connsiteX472" fmla="*/ 26461 w 28575"/>
                              <a:gd name="connsiteY472" fmla="*/ 4763 h 9525"/>
                              <a:gd name="connsiteX473" fmla="*/ 26461 w 28575"/>
                              <a:gd name="connsiteY473" fmla="*/ 4763 h 9525"/>
                              <a:gd name="connsiteX474" fmla="*/ 26461 w 28575"/>
                              <a:gd name="connsiteY474" fmla="*/ 4763 h 9525"/>
                              <a:gd name="connsiteX475" fmla="*/ 26461 w 28575"/>
                              <a:gd name="connsiteY475" fmla="*/ 4763 h 9525"/>
                              <a:gd name="connsiteX476" fmla="*/ 26461 w 28575"/>
                              <a:gd name="connsiteY476" fmla="*/ 4763 h 9525"/>
                              <a:gd name="connsiteX477" fmla="*/ 26461 w 28575"/>
                              <a:gd name="connsiteY477" fmla="*/ 4763 h 9525"/>
                              <a:gd name="connsiteX478" fmla="*/ 26461 w 28575"/>
                              <a:gd name="connsiteY478" fmla="*/ 4763 h 9525"/>
                              <a:gd name="connsiteX479" fmla="*/ 26461 w 28575"/>
                              <a:gd name="connsiteY479" fmla="*/ 4763 h 9525"/>
                              <a:gd name="connsiteX480" fmla="*/ 26461 w 28575"/>
                              <a:gd name="connsiteY480" fmla="*/ 4763 h 9525"/>
                              <a:gd name="connsiteX481" fmla="*/ 26461 w 28575"/>
                              <a:gd name="connsiteY481" fmla="*/ 9525 h 9525"/>
                              <a:gd name="connsiteX482" fmla="*/ 26461 w 28575"/>
                              <a:gd name="connsiteY482" fmla="*/ 4763 h 9525"/>
                              <a:gd name="connsiteX483" fmla="*/ 27518 w 28575"/>
                              <a:gd name="connsiteY483" fmla="*/ 4763 h 9525"/>
                              <a:gd name="connsiteX484" fmla="*/ 27518 w 28575"/>
                              <a:gd name="connsiteY484" fmla="*/ 4763 h 9525"/>
                              <a:gd name="connsiteX485" fmla="*/ 27518 w 28575"/>
                              <a:gd name="connsiteY485" fmla="*/ 4763 h 9525"/>
                              <a:gd name="connsiteX486" fmla="*/ 27518 w 28575"/>
                              <a:gd name="connsiteY486" fmla="*/ 4763 h 9525"/>
                              <a:gd name="connsiteX487" fmla="*/ 27518 w 28575"/>
                              <a:gd name="connsiteY487" fmla="*/ 4763 h 9525"/>
                              <a:gd name="connsiteX488" fmla="*/ 27518 w 28575"/>
                              <a:gd name="connsiteY488" fmla="*/ 4763 h 9525"/>
                              <a:gd name="connsiteX489" fmla="*/ 27518 w 28575"/>
                              <a:gd name="connsiteY489" fmla="*/ 4763 h 9525"/>
                              <a:gd name="connsiteX490" fmla="*/ 27518 w 28575"/>
                              <a:gd name="connsiteY490" fmla="*/ 4763 h 9525"/>
                              <a:gd name="connsiteX491" fmla="*/ 27518 w 28575"/>
                              <a:gd name="connsiteY491" fmla="*/ 4763 h 9525"/>
                              <a:gd name="connsiteX492" fmla="*/ 27518 w 28575"/>
                              <a:gd name="connsiteY492" fmla="*/ 4763 h 9525"/>
                              <a:gd name="connsiteX493" fmla="*/ 27518 w 28575"/>
                              <a:gd name="connsiteY493" fmla="*/ 4763 h 9525"/>
                              <a:gd name="connsiteX494" fmla="*/ 27518 w 28575"/>
                              <a:gd name="connsiteY494" fmla="*/ 4763 h 9525"/>
                              <a:gd name="connsiteX495" fmla="*/ 27518 w 28575"/>
                              <a:gd name="connsiteY495" fmla="*/ 4763 h 9525"/>
                              <a:gd name="connsiteX496" fmla="*/ 27518 w 28575"/>
                              <a:gd name="connsiteY496" fmla="*/ 9525 h 9525"/>
                              <a:gd name="connsiteX497" fmla="*/ 27518 w 28575"/>
                              <a:gd name="connsiteY497" fmla="*/ 4763 h 9525"/>
                              <a:gd name="connsiteX498" fmla="*/ 27518 w 28575"/>
                              <a:gd name="connsiteY498" fmla="*/ 4763 h 9525"/>
                              <a:gd name="connsiteX499" fmla="*/ 27518 w 28575"/>
                              <a:gd name="connsiteY499" fmla="*/ 4763 h 9525"/>
                              <a:gd name="connsiteX500" fmla="*/ 27518 w 28575"/>
                              <a:gd name="connsiteY500" fmla="*/ 4763 h 9525"/>
                              <a:gd name="connsiteX501" fmla="*/ 28575 w 28575"/>
                              <a:gd name="connsiteY501" fmla="*/ 4763 h 9525"/>
                              <a:gd name="connsiteX502" fmla="*/ 28575 w 28575"/>
                              <a:gd name="connsiteY502" fmla="*/ 4763 h 9525"/>
                              <a:gd name="connsiteX503" fmla="*/ 28575 w 28575"/>
                              <a:gd name="connsiteY503" fmla="*/ 4763 h 9525"/>
                              <a:gd name="connsiteX504" fmla="*/ 28575 w 28575"/>
                              <a:gd name="connsiteY504" fmla="*/ 4763 h 9525"/>
                              <a:gd name="connsiteX505" fmla="*/ 28575 w 28575"/>
                              <a:gd name="connsiteY505" fmla="*/ 4763 h 9525"/>
                              <a:gd name="connsiteX506" fmla="*/ 28575 w 28575"/>
                              <a:gd name="connsiteY506" fmla="*/ 9525 h 9525"/>
                              <a:gd name="connsiteX507" fmla="*/ 28575 w 28575"/>
                              <a:gd name="connsiteY507" fmla="*/ 9525 h 9525"/>
                              <a:gd name="connsiteX508" fmla="*/ 28575 w 28575"/>
                              <a:gd name="connsiteY508" fmla="*/ 9525 h 9525"/>
                              <a:gd name="connsiteX509" fmla="*/ 28575 w 28575"/>
                              <a:gd name="connsiteY509" fmla="*/ 9525 h 9525"/>
                              <a:gd name="connsiteX510" fmla="*/ 28575 w 28575"/>
                              <a:gd name="connsiteY510" fmla="*/ 4763 h 9525"/>
                              <a:gd name="connsiteX511" fmla="*/ 28575 w 28575"/>
                              <a:gd name="connsiteY511" fmla="*/ 9525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0"/>
                                </a:moveTo>
                                <a:lnTo>
                                  <a:pt x="0" y="4763"/>
                                </a:lnTo>
                                <a:lnTo>
                                  <a:pt x="0" y="4763"/>
                                </a:lnTo>
                                <a:lnTo>
                                  <a:pt x="0" y="4763"/>
                                </a:lnTo>
                                <a:lnTo>
                                  <a:pt x="0" y="4763"/>
                                </a:lnTo>
                                <a:lnTo>
                                  <a:pt x="0" y="4763"/>
                                </a:lnTo>
                                <a:lnTo>
                                  <a:pt x="0" y="4763"/>
                                </a:lnTo>
                                <a:lnTo>
                                  <a:pt x="1057" y="4763"/>
                                </a:lnTo>
                                <a:lnTo>
                                  <a:pt x="1057" y="4763"/>
                                </a:lnTo>
                                <a:lnTo>
                                  <a:pt x="1057" y="4763"/>
                                </a:lnTo>
                                <a:lnTo>
                                  <a:pt x="1057" y="4763"/>
                                </a:lnTo>
                                <a:lnTo>
                                  <a:pt x="1057" y="0"/>
                                </a:lnTo>
                                <a:lnTo>
                                  <a:pt x="1057" y="0"/>
                                </a:lnTo>
                                <a:lnTo>
                                  <a:pt x="1057" y="0"/>
                                </a:lnTo>
                                <a:lnTo>
                                  <a:pt x="1057" y="0"/>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0"/>
                                </a:lnTo>
                                <a:lnTo>
                                  <a:pt x="2114" y="4763"/>
                                </a:lnTo>
                                <a:lnTo>
                                  <a:pt x="2114" y="0"/>
                                </a:lnTo>
                                <a:lnTo>
                                  <a:pt x="2114" y="4763"/>
                                </a:lnTo>
                                <a:lnTo>
                                  <a:pt x="2114" y="4763"/>
                                </a:lnTo>
                                <a:lnTo>
                                  <a:pt x="2114" y="0"/>
                                </a:lnTo>
                                <a:lnTo>
                                  <a:pt x="2114" y="4763"/>
                                </a:lnTo>
                                <a:lnTo>
                                  <a:pt x="2114" y="4763"/>
                                </a:lnTo>
                                <a:lnTo>
                                  <a:pt x="2114"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0"/>
                                </a:lnTo>
                                <a:lnTo>
                                  <a:pt x="3172" y="0"/>
                                </a:lnTo>
                                <a:lnTo>
                                  <a:pt x="3172" y="0"/>
                                </a:lnTo>
                                <a:lnTo>
                                  <a:pt x="3172" y="0"/>
                                </a:lnTo>
                                <a:lnTo>
                                  <a:pt x="3172" y="4763"/>
                                </a:lnTo>
                                <a:lnTo>
                                  <a:pt x="4229" y="0"/>
                                </a:lnTo>
                                <a:lnTo>
                                  <a:pt x="4229" y="4763"/>
                                </a:lnTo>
                                <a:lnTo>
                                  <a:pt x="4229" y="0"/>
                                </a:lnTo>
                                <a:lnTo>
                                  <a:pt x="4229" y="0"/>
                                </a:lnTo>
                                <a:lnTo>
                                  <a:pt x="4229" y="0"/>
                                </a:lnTo>
                                <a:lnTo>
                                  <a:pt x="4229" y="0"/>
                                </a:lnTo>
                                <a:lnTo>
                                  <a:pt x="4229" y="4763"/>
                                </a:lnTo>
                                <a:lnTo>
                                  <a:pt x="4229" y="0"/>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6353" y="4763"/>
                                </a:lnTo>
                                <a:lnTo>
                                  <a:pt x="6353" y="4763"/>
                                </a:lnTo>
                                <a:lnTo>
                                  <a:pt x="6353" y="0"/>
                                </a:lnTo>
                                <a:lnTo>
                                  <a:pt x="6353" y="0"/>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7411" y="4763"/>
                                </a:lnTo>
                                <a:lnTo>
                                  <a:pt x="7411" y="4763"/>
                                </a:lnTo>
                                <a:lnTo>
                                  <a:pt x="7411" y="4763"/>
                                </a:lnTo>
                                <a:lnTo>
                                  <a:pt x="7411" y="4763"/>
                                </a:lnTo>
                                <a:lnTo>
                                  <a:pt x="7411" y="0"/>
                                </a:lnTo>
                                <a:lnTo>
                                  <a:pt x="7411" y="4763"/>
                                </a:lnTo>
                                <a:lnTo>
                                  <a:pt x="7411" y="0"/>
                                </a:lnTo>
                                <a:lnTo>
                                  <a:pt x="7411" y="0"/>
                                </a:lnTo>
                                <a:lnTo>
                                  <a:pt x="7411" y="4763"/>
                                </a:lnTo>
                                <a:lnTo>
                                  <a:pt x="7411" y="0"/>
                                </a:lnTo>
                                <a:lnTo>
                                  <a:pt x="7411" y="0"/>
                                </a:lnTo>
                                <a:lnTo>
                                  <a:pt x="7411" y="4763"/>
                                </a:lnTo>
                                <a:lnTo>
                                  <a:pt x="7411" y="4763"/>
                                </a:lnTo>
                                <a:lnTo>
                                  <a:pt x="7411" y="4763"/>
                                </a:lnTo>
                                <a:lnTo>
                                  <a:pt x="7411" y="4763"/>
                                </a:lnTo>
                                <a:lnTo>
                                  <a:pt x="7411" y="4763"/>
                                </a:lnTo>
                                <a:lnTo>
                                  <a:pt x="7411" y="4763"/>
                                </a:lnTo>
                                <a:lnTo>
                                  <a:pt x="7411" y="4763"/>
                                </a:lnTo>
                                <a:lnTo>
                                  <a:pt x="7411" y="4763"/>
                                </a:lnTo>
                                <a:lnTo>
                                  <a:pt x="7411" y="9525"/>
                                </a:lnTo>
                                <a:lnTo>
                                  <a:pt x="8468" y="9525"/>
                                </a:lnTo>
                                <a:lnTo>
                                  <a:pt x="8468" y="9525"/>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9525" y="4763"/>
                                </a:lnTo>
                                <a:lnTo>
                                  <a:pt x="9525" y="0"/>
                                </a:lnTo>
                                <a:lnTo>
                                  <a:pt x="9525" y="4763"/>
                                </a:lnTo>
                                <a:lnTo>
                                  <a:pt x="9525" y="4763"/>
                                </a:lnTo>
                                <a:lnTo>
                                  <a:pt x="9525" y="4763"/>
                                </a:lnTo>
                                <a:lnTo>
                                  <a:pt x="9525" y="9525"/>
                                </a:lnTo>
                                <a:lnTo>
                                  <a:pt x="9525" y="4763"/>
                                </a:lnTo>
                                <a:lnTo>
                                  <a:pt x="9525" y="9525"/>
                                </a:lnTo>
                                <a:lnTo>
                                  <a:pt x="9525" y="9525"/>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9525"/>
                                </a:lnTo>
                                <a:lnTo>
                                  <a:pt x="10582" y="4763"/>
                                </a:lnTo>
                                <a:lnTo>
                                  <a:pt x="10582" y="0"/>
                                </a:lnTo>
                                <a:lnTo>
                                  <a:pt x="10582" y="4763"/>
                                </a:lnTo>
                                <a:lnTo>
                                  <a:pt x="10582" y="0"/>
                                </a:lnTo>
                                <a:lnTo>
                                  <a:pt x="10582" y="4763"/>
                                </a:lnTo>
                                <a:lnTo>
                                  <a:pt x="10582" y="4763"/>
                                </a:lnTo>
                                <a:lnTo>
                                  <a:pt x="11639" y="4763"/>
                                </a:lnTo>
                                <a:lnTo>
                                  <a:pt x="11639" y="9525"/>
                                </a:lnTo>
                                <a:lnTo>
                                  <a:pt x="11639" y="9525"/>
                                </a:lnTo>
                                <a:lnTo>
                                  <a:pt x="11639" y="4763"/>
                                </a:lnTo>
                                <a:lnTo>
                                  <a:pt x="11639" y="4763"/>
                                </a:lnTo>
                                <a:lnTo>
                                  <a:pt x="11639" y="4763"/>
                                </a:lnTo>
                                <a:lnTo>
                                  <a:pt x="11639" y="4763"/>
                                </a:lnTo>
                                <a:lnTo>
                                  <a:pt x="11639" y="4763"/>
                                </a:lnTo>
                                <a:lnTo>
                                  <a:pt x="11639" y="9525"/>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0"/>
                                </a:lnTo>
                                <a:lnTo>
                                  <a:pt x="12697"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4821" y="4763"/>
                                </a:lnTo>
                                <a:lnTo>
                                  <a:pt x="14821" y="4763"/>
                                </a:lnTo>
                                <a:lnTo>
                                  <a:pt x="14821" y="4763"/>
                                </a:lnTo>
                                <a:lnTo>
                                  <a:pt x="14821" y="4763"/>
                                </a:lnTo>
                                <a:lnTo>
                                  <a:pt x="14821" y="4763"/>
                                </a:lnTo>
                                <a:lnTo>
                                  <a:pt x="14821" y="4763"/>
                                </a:lnTo>
                                <a:lnTo>
                                  <a:pt x="14821" y="4763"/>
                                </a:lnTo>
                                <a:lnTo>
                                  <a:pt x="14821" y="4763"/>
                                </a:lnTo>
                                <a:lnTo>
                                  <a:pt x="14821" y="9525"/>
                                </a:lnTo>
                                <a:lnTo>
                                  <a:pt x="14821" y="9525"/>
                                </a:lnTo>
                                <a:lnTo>
                                  <a:pt x="14821" y="9525"/>
                                </a:lnTo>
                                <a:lnTo>
                                  <a:pt x="14821" y="9525"/>
                                </a:lnTo>
                                <a:lnTo>
                                  <a:pt x="14821" y="9525"/>
                                </a:lnTo>
                                <a:lnTo>
                                  <a:pt x="14821" y="9525"/>
                                </a:lnTo>
                                <a:lnTo>
                                  <a:pt x="14821" y="9525"/>
                                </a:lnTo>
                                <a:lnTo>
                                  <a:pt x="14821" y="4763"/>
                                </a:lnTo>
                                <a:lnTo>
                                  <a:pt x="14821" y="4763"/>
                                </a:lnTo>
                                <a:lnTo>
                                  <a:pt x="14821" y="4763"/>
                                </a:lnTo>
                                <a:lnTo>
                                  <a:pt x="14821" y="4763"/>
                                </a:lnTo>
                                <a:lnTo>
                                  <a:pt x="14821" y="4763"/>
                                </a:lnTo>
                                <a:lnTo>
                                  <a:pt x="15878" y="4763"/>
                                </a:lnTo>
                                <a:lnTo>
                                  <a:pt x="15878" y="4763"/>
                                </a:lnTo>
                                <a:lnTo>
                                  <a:pt x="15878" y="4763"/>
                                </a:lnTo>
                                <a:lnTo>
                                  <a:pt x="15878" y="4763"/>
                                </a:lnTo>
                                <a:lnTo>
                                  <a:pt x="15878" y="4763"/>
                                </a:lnTo>
                                <a:lnTo>
                                  <a:pt x="15878" y="4763"/>
                                </a:lnTo>
                                <a:lnTo>
                                  <a:pt x="15878" y="4763"/>
                                </a:lnTo>
                                <a:lnTo>
                                  <a:pt x="15878" y="4763"/>
                                </a:lnTo>
                                <a:lnTo>
                                  <a:pt x="15878" y="0"/>
                                </a:lnTo>
                                <a:lnTo>
                                  <a:pt x="15878" y="0"/>
                                </a:lnTo>
                                <a:lnTo>
                                  <a:pt x="15878" y="4763"/>
                                </a:lnTo>
                                <a:lnTo>
                                  <a:pt x="15878" y="4763"/>
                                </a:lnTo>
                                <a:lnTo>
                                  <a:pt x="15878" y="4763"/>
                                </a:lnTo>
                                <a:lnTo>
                                  <a:pt x="15878" y="4763"/>
                                </a:lnTo>
                                <a:lnTo>
                                  <a:pt x="15878" y="4763"/>
                                </a:lnTo>
                                <a:lnTo>
                                  <a:pt x="15878" y="4763"/>
                                </a:lnTo>
                                <a:lnTo>
                                  <a:pt x="15878" y="4763"/>
                                </a:lnTo>
                                <a:lnTo>
                                  <a:pt x="15878"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7993" y="4763"/>
                                </a:lnTo>
                                <a:lnTo>
                                  <a:pt x="17993" y="4763"/>
                                </a:lnTo>
                                <a:lnTo>
                                  <a:pt x="17993" y="4763"/>
                                </a:lnTo>
                                <a:lnTo>
                                  <a:pt x="17993" y="4763"/>
                                </a:lnTo>
                                <a:lnTo>
                                  <a:pt x="17993" y="4763"/>
                                </a:lnTo>
                                <a:lnTo>
                                  <a:pt x="17993" y="9525"/>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9525"/>
                                </a:lnTo>
                                <a:lnTo>
                                  <a:pt x="19050" y="4763"/>
                                </a:lnTo>
                                <a:lnTo>
                                  <a:pt x="19050" y="4763"/>
                                </a:lnTo>
                                <a:lnTo>
                                  <a:pt x="19050" y="4763"/>
                                </a:lnTo>
                                <a:lnTo>
                                  <a:pt x="19050"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9525"/>
                                </a:lnTo>
                                <a:lnTo>
                                  <a:pt x="21164" y="9525"/>
                                </a:lnTo>
                                <a:lnTo>
                                  <a:pt x="21164" y="9525"/>
                                </a:lnTo>
                                <a:lnTo>
                                  <a:pt x="21164" y="4763"/>
                                </a:lnTo>
                                <a:lnTo>
                                  <a:pt x="21164" y="4763"/>
                                </a:lnTo>
                                <a:lnTo>
                                  <a:pt x="21164" y="4763"/>
                                </a:lnTo>
                                <a:lnTo>
                                  <a:pt x="21164" y="4763"/>
                                </a:lnTo>
                                <a:lnTo>
                                  <a:pt x="21164" y="4763"/>
                                </a:lnTo>
                                <a:lnTo>
                                  <a:pt x="21164" y="4763"/>
                                </a:lnTo>
                                <a:lnTo>
                                  <a:pt x="21164" y="9525"/>
                                </a:lnTo>
                                <a:lnTo>
                                  <a:pt x="21164" y="4763"/>
                                </a:lnTo>
                                <a:lnTo>
                                  <a:pt x="21164" y="4763"/>
                                </a:lnTo>
                                <a:lnTo>
                                  <a:pt x="21164" y="4763"/>
                                </a:lnTo>
                                <a:lnTo>
                                  <a:pt x="21164" y="4763"/>
                                </a:lnTo>
                                <a:lnTo>
                                  <a:pt x="21164" y="9525"/>
                                </a:lnTo>
                                <a:lnTo>
                                  <a:pt x="21164" y="4763"/>
                                </a:lnTo>
                                <a:lnTo>
                                  <a:pt x="21164" y="4763"/>
                                </a:lnTo>
                                <a:lnTo>
                                  <a:pt x="21164" y="4763"/>
                                </a:lnTo>
                                <a:lnTo>
                                  <a:pt x="21164" y="4763"/>
                                </a:lnTo>
                                <a:lnTo>
                                  <a:pt x="21164" y="9525"/>
                                </a:lnTo>
                                <a:lnTo>
                                  <a:pt x="21164" y="9525"/>
                                </a:lnTo>
                                <a:lnTo>
                                  <a:pt x="21164" y="9525"/>
                                </a:lnTo>
                                <a:lnTo>
                                  <a:pt x="21164" y="4763"/>
                                </a:lnTo>
                                <a:lnTo>
                                  <a:pt x="21164" y="4763"/>
                                </a:lnTo>
                                <a:lnTo>
                                  <a:pt x="21164" y="4763"/>
                                </a:lnTo>
                                <a:lnTo>
                                  <a:pt x="22222" y="4763"/>
                                </a:lnTo>
                                <a:lnTo>
                                  <a:pt x="22222" y="4763"/>
                                </a:lnTo>
                                <a:lnTo>
                                  <a:pt x="22222" y="4763"/>
                                </a:lnTo>
                                <a:lnTo>
                                  <a:pt x="22222" y="4763"/>
                                </a:lnTo>
                                <a:lnTo>
                                  <a:pt x="22222" y="4763"/>
                                </a:lnTo>
                                <a:lnTo>
                                  <a:pt x="22222" y="4763"/>
                                </a:lnTo>
                                <a:lnTo>
                                  <a:pt x="22222" y="4763"/>
                                </a:lnTo>
                                <a:lnTo>
                                  <a:pt x="22222" y="4763"/>
                                </a:lnTo>
                                <a:lnTo>
                                  <a:pt x="22222" y="9525"/>
                                </a:lnTo>
                                <a:lnTo>
                                  <a:pt x="22222" y="9525"/>
                                </a:lnTo>
                                <a:lnTo>
                                  <a:pt x="22222" y="9525"/>
                                </a:lnTo>
                                <a:lnTo>
                                  <a:pt x="22222" y="9525"/>
                                </a:lnTo>
                                <a:lnTo>
                                  <a:pt x="22222" y="4763"/>
                                </a:lnTo>
                                <a:lnTo>
                                  <a:pt x="22222" y="4763"/>
                                </a:lnTo>
                                <a:lnTo>
                                  <a:pt x="22222" y="4763"/>
                                </a:lnTo>
                                <a:lnTo>
                                  <a:pt x="22222" y="4763"/>
                                </a:lnTo>
                                <a:lnTo>
                                  <a:pt x="22222" y="4763"/>
                                </a:lnTo>
                                <a:lnTo>
                                  <a:pt x="22222" y="4763"/>
                                </a:lnTo>
                                <a:lnTo>
                                  <a:pt x="22222" y="4763"/>
                                </a:lnTo>
                                <a:lnTo>
                                  <a:pt x="22222"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4346" y="4763"/>
                                </a:lnTo>
                                <a:lnTo>
                                  <a:pt x="24346" y="4763"/>
                                </a:lnTo>
                                <a:lnTo>
                                  <a:pt x="24346" y="4763"/>
                                </a:lnTo>
                                <a:lnTo>
                                  <a:pt x="24346" y="4763"/>
                                </a:lnTo>
                                <a:lnTo>
                                  <a:pt x="24346" y="4763"/>
                                </a:lnTo>
                                <a:lnTo>
                                  <a:pt x="24346" y="4763"/>
                                </a:lnTo>
                                <a:lnTo>
                                  <a:pt x="24346" y="4763"/>
                                </a:lnTo>
                                <a:lnTo>
                                  <a:pt x="24346" y="9525"/>
                                </a:lnTo>
                                <a:lnTo>
                                  <a:pt x="24346" y="9525"/>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5403" y="4763"/>
                                </a:lnTo>
                                <a:lnTo>
                                  <a:pt x="25403" y="4763"/>
                                </a:lnTo>
                                <a:lnTo>
                                  <a:pt x="25403" y="4763"/>
                                </a:lnTo>
                                <a:lnTo>
                                  <a:pt x="25403" y="4763"/>
                                </a:lnTo>
                                <a:lnTo>
                                  <a:pt x="25403" y="4763"/>
                                </a:lnTo>
                                <a:lnTo>
                                  <a:pt x="25403" y="4763"/>
                                </a:lnTo>
                                <a:lnTo>
                                  <a:pt x="25403" y="4763"/>
                                </a:lnTo>
                                <a:lnTo>
                                  <a:pt x="25403" y="4763"/>
                                </a:lnTo>
                                <a:lnTo>
                                  <a:pt x="25403" y="9525"/>
                                </a:lnTo>
                                <a:lnTo>
                                  <a:pt x="25403" y="9525"/>
                                </a:lnTo>
                                <a:lnTo>
                                  <a:pt x="25403" y="4763"/>
                                </a:lnTo>
                                <a:lnTo>
                                  <a:pt x="25403" y="9525"/>
                                </a:lnTo>
                                <a:lnTo>
                                  <a:pt x="25403" y="9525"/>
                                </a:lnTo>
                                <a:lnTo>
                                  <a:pt x="25403" y="9525"/>
                                </a:lnTo>
                                <a:lnTo>
                                  <a:pt x="25403" y="9525"/>
                                </a:lnTo>
                                <a:lnTo>
                                  <a:pt x="25403" y="4763"/>
                                </a:lnTo>
                                <a:lnTo>
                                  <a:pt x="25403" y="4763"/>
                                </a:lnTo>
                                <a:lnTo>
                                  <a:pt x="25403"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9525"/>
                                </a:lnTo>
                                <a:lnTo>
                                  <a:pt x="26461"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9525"/>
                                </a:lnTo>
                                <a:lnTo>
                                  <a:pt x="27518" y="4763"/>
                                </a:lnTo>
                                <a:lnTo>
                                  <a:pt x="27518" y="4763"/>
                                </a:lnTo>
                                <a:lnTo>
                                  <a:pt x="27518" y="4763"/>
                                </a:lnTo>
                                <a:lnTo>
                                  <a:pt x="27518" y="4763"/>
                                </a:lnTo>
                                <a:lnTo>
                                  <a:pt x="28575" y="4763"/>
                                </a:lnTo>
                                <a:lnTo>
                                  <a:pt x="28575" y="4763"/>
                                </a:lnTo>
                                <a:lnTo>
                                  <a:pt x="28575" y="4763"/>
                                </a:lnTo>
                                <a:lnTo>
                                  <a:pt x="28575" y="4763"/>
                                </a:lnTo>
                                <a:lnTo>
                                  <a:pt x="28575" y="4763"/>
                                </a:lnTo>
                                <a:lnTo>
                                  <a:pt x="28575" y="9525"/>
                                </a:lnTo>
                                <a:lnTo>
                                  <a:pt x="28575" y="9525"/>
                                </a:lnTo>
                                <a:lnTo>
                                  <a:pt x="28575" y="9525"/>
                                </a:lnTo>
                                <a:lnTo>
                                  <a:pt x="28575" y="9525"/>
                                </a:lnTo>
                                <a:lnTo>
                                  <a:pt x="28575" y="4763"/>
                                </a:lnTo>
                                <a:lnTo>
                                  <a:pt x="28575"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54" name="Freeform: Shape 454"/>
                        <wps:cNvSpPr/>
                        <wps:spPr>
                          <a:xfrm>
                            <a:off x="2652712" y="3871912"/>
                            <a:ext cx="28575" cy="9525"/>
                          </a:xfrm>
                          <a:custGeom>
                            <a:avLst/>
                            <a:gdLst>
                              <a:gd name="connsiteX0" fmla="*/ 0 w 28575"/>
                              <a:gd name="connsiteY0" fmla="*/ 6353 h 9525"/>
                              <a:gd name="connsiteX1" fmla="*/ 0 w 28575"/>
                              <a:gd name="connsiteY1" fmla="*/ 6353 h 9525"/>
                              <a:gd name="connsiteX2" fmla="*/ 0 w 28575"/>
                              <a:gd name="connsiteY2" fmla="*/ 6353 h 9525"/>
                              <a:gd name="connsiteX3" fmla="*/ 0 w 28575"/>
                              <a:gd name="connsiteY3" fmla="*/ 6353 h 9525"/>
                              <a:gd name="connsiteX4" fmla="*/ 0 w 28575"/>
                              <a:gd name="connsiteY4" fmla="*/ 6353 h 9525"/>
                              <a:gd name="connsiteX5" fmla="*/ 0 w 28575"/>
                              <a:gd name="connsiteY5" fmla="*/ 6353 h 9525"/>
                              <a:gd name="connsiteX6" fmla="*/ 0 w 28575"/>
                              <a:gd name="connsiteY6" fmla="*/ 6353 h 9525"/>
                              <a:gd name="connsiteX7" fmla="*/ 0 w 28575"/>
                              <a:gd name="connsiteY7" fmla="*/ 3172 h 9525"/>
                              <a:gd name="connsiteX8" fmla="*/ 1057 w 28575"/>
                              <a:gd name="connsiteY8" fmla="*/ 3172 h 9525"/>
                              <a:gd name="connsiteX9" fmla="*/ 1057 w 28575"/>
                              <a:gd name="connsiteY9" fmla="*/ 3172 h 9525"/>
                              <a:gd name="connsiteX10" fmla="*/ 1057 w 28575"/>
                              <a:gd name="connsiteY10" fmla="*/ 3172 h 9525"/>
                              <a:gd name="connsiteX11" fmla="*/ 1057 w 28575"/>
                              <a:gd name="connsiteY11" fmla="*/ 6353 h 9525"/>
                              <a:gd name="connsiteX12" fmla="*/ 1057 w 28575"/>
                              <a:gd name="connsiteY12" fmla="*/ 3172 h 9525"/>
                              <a:gd name="connsiteX13" fmla="*/ 1057 w 28575"/>
                              <a:gd name="connsiteY13" fmla="*/ 6353 h 9525"/>
                              <a:gd name="connsiteX14" fmla="*/ 1057 w 28575"/>
                              <a:gd name="connsiteY14" fmla="*/ 3172 h 9525"/>
                              <a:gd name="connsiteX15" fmla="*/ 1057 w 28575"/>
                              <a:gd name="connsiteY15" fmla="*/ 3172 h 9525"/>
                              <a:gd name="connsiteX16" fmla="*/ 1057 w 28575"/>
                              <a:gd name="connsiteY16" fmla="*/ 3172 h 9525"/>
                              <a:gd name="connsiteX17" fmla="*/ 1057 w 28575"/>
                              <a:gd name="connsiteY17" fmla="*/ 0 h 9525"/>
                              <a:gd name="connsiteX18" fmla="*/ 1057 w 28575"/>
                              <a:gd name="connsiteY18" fmla="*/ 3172 h 9525"/>
                              <a:gd name="connsiteX19" fmla="*/ 1057 w 28575"/>
                              <a:gd name="connsiteY19" fmla="*/ 3172 h 9525"/>
                              <a:gd name="connsiteX20" fmla="*/ 1057 w 28575"/>
                              <a:gd name="connsiteY20" fmla="*/ 3172 h 9525"/>
                              <a:gd name="connsiteX21" fmla="*/ 1057 w 28575"/>
                              <a:gd name="connsiteY21" fmla="*/ 6353 h 9525"/>
                              <a:gd name="connsiteX22" fmla="*/ 1057 w 28575"/>
                              <a:gd name="connsiteY22" fmla="*/ 6353 h 9525"/>
                              <a:gd name="connsiteX23" fmla="*/ 1057 w 28575"/>
                              <a:gd name="connsiteY23" fmla="*/ 6353 h 9525"/>
                              <a:gd name="connsiteX24" fmla="*/ 1057 w 28575"/>
                              <a:gd name="connsiteY24" fmla="*/ 3172 h 9525"/>
                              <a:gd name="connsiteX25" fmla="*/ 1057 w 28575"/>
                              <a:gd name="connsiteY25" fmla="*/ 3172 h 9525"/>
                              <a:gd name="connsiteX26" fmla="*/ 2114 w 28575"/>
                              <a:gd name="connsiteY26" fmla="*/ 3172 h 9525"/>
                              <a:gd name="connsiteX27" fmla="*/ 2114 w 28575"/>
                              <a:gd name="connsiteY27" fmla="*/ 3172 h 9525"/>
                              <a:gd name="connsiteX28" fmla="*/ 2114 w 28575"/>
                              <a:gd name="connsiteY28" fmla="*/ 3172 h 9525"/>
                              <a:gd name="connsiteX29" fmla="*/ 2114 w 28575"/>
                              <a:gd name="connsiteY29" fmla="*/ 3172 h 9525"/>
                              <a:gd name="connsiteX30" fmla="*/ 2114 w 28575"/>
                              <a:gd name="connsiteY30" fmla="*/ 3172 h 9525"/>
                              <a:gd name="connsiteX31" fmla="*/ 2114 w 28575"/>
                              <a:gd name="connsiteY31" fmla="*/ 3172 h 9525"/>
                              <a:gd name="connsiteX32" fmla="*/ 2114 w 28575"/>
                              <a:gd name="connsiteY32" fmla="*/ 3172 h 9525"/>
                              <a:gd name="connsiteX33" fmla="*/ 2114 w 28575"/>
                              <a:gd name="connsiteY33" fmla="*/ 3172 h 9525"/>
                              <a:gd name="connsiteX34" fmla="*/ 2114 w 28575"/>
                              <a:gd name="connsiteY34" fmla="*/ 3172 h 9525"/>
                              <a:gd name="connsiteX35" fmla="*/ 2114 w 28575"/>
                              <a:gd name="connsiteY35" fmla="*/ 3172 h 9525"/>
                              <a:gd name="connsiteX36" fmla="*/ 2114 w 28575"/>
                              <a:gd name="connsiteY36" fmla="*/ 3172 h 9525"/>
                              <a:gd name="connsiteX37" fmla="*/ 2114 w 28575"/>
                              <a:gd name="connsiteY37" fmla="*/ 3172 h 9525"/>
                              <a:gd name="connsiteX38" fmla="*/ 2114 w 28575"/>
                              <a:gd name="connsiteY38" fmla="*/ 3172 h 9525"/>
                              <a:gd name="connsiteX39" fmla="*/ 2114 w 28575"/>
                              <a:gd name="connsiteY39" fmla="*/ 6353 h 9525"/>
                              <a:gd name="connsiteX40" fmla="*/ 2114 w 28575"/>
                              <a:gd name="connsiteY40" fmla="*/ 3172 h 9525"/>
                              <a:gd name="connsiteX41" fmla="*/ 2114 w 28575"/>
                              <a:gd name="connsiteY41" fmla="*/ 3172 h 9525"/>
                              <a:gd name="connsiteX42" fmla="*/ 2114 w 28575"/>
                              <a:gd name="connsiteY42" fmla="*/ 3172 h 9525"/>
                              <a:gd name="connsiteX43" fmla="*/ 2114 w 28575"/>
                              <a:gd name="connsiteY43" fmla="*/ 3172 h 9525"/>
                              <a:gd name="connsiteX44" fmla="*/ 2114 w 28575"/>
                              <a:gd name="connsiteY44" fmla="*/ 3172 h 9525"/>
                              <a:gd name="connsiteX45" fmla="*/ 2114 w 28575"/>
                              <a:gd name="connsiteY45" fmla="*/ 3172 h 9525"/>
                              <a:gd name="connsiteX46" fmla="*/ 3172 w 28575"/>
                              <a:gd name="connsiteY46" fmla="*/ 3172 h 9525"/>
                              <a:gd name="connsiteX47" fmla="*/ 3172 w 28575"/>
                              <a:gd name="connsiteY47" fmla="*/ 3172 h 9525"/>
                              <a:gd name="connsiteX48" fmla="*/ 3172 w 28575"/>
                              <a:gd name="connsiteY48" fmla="*/ 3172 h 9525"/>
                              <a:gd name="connsiteX49" fmla="*/ 3172 w 28575"/>
                              <a:gd name="connsiteY49" fmla="*/ 3172 h 9525"/>
                              <a:gd name="connsiteX50" fmla="*/ 3172 w 28575"/>
                              <a:gd name="connsiteY50" fmla="*/ 3172 h 9525"/>
                              <a:gd name="connsiteX51" fmla="*/ 3172 w 28575"/>
                              <a:gd name="connsiteY51" fmla="*/ 3172 h 9525"/>
                              <a:gd name="connsiteX52" fmla="*/ 3172 w 28575"/>
                              <a:gd name="connsiteY52" fmla="*/ 6353 h 9525"/>
                              <a:gd name="connsiteX53" fmla="*/ 3172 w 28575"/>
                              <a:gd name="connsiteY53" fmla="*/ 6353 h 9525"/>
                              <a:gd name="connsiteX54" fmla="*/ 3172 w 28575"/>
                              <a:gd name="connsiteY54" fmla="*/ 6353 h 9525"/>
                              <a:gd name="connsiteX55" fmla="*/ 3172 w 28575"/>
                              <a:gd name="connsiteY55" fmla="*/ 6353 h 9525"/>
                              <a:gd name="connsiteX56" fmla="*/ 3172 w 28575"/>
                              <a:gd name="connsiteY56" fmla="*/ 6353 h 9525"/>
                              <a:gd name="connsiteX57" fmla="*/ 3172 w 28575"/>
                              <a:gd name="connsiteY57" fmla="*/ 6353 h 9525"/>
                              <a:gd name="connsiteX58" fmla="*/ 3172 w 28575"/>
                              <a:gd name="connsiteY58" fmla="*/ 6353 h 9525"/>
                              <a:gd name="connsiteX59" fmla="*/ 3172 w 28575"/>
                              <a:gd name="connsiteY59" fmla="*/ 6353 h 9525"/>
                              <a:gd name="connsiteX60" fmla="*/ 3172 w 28575"/>
                              <a:gd name="connsiteY60" fmla="*/ 6353 h 9525"/>
                              <a:gd name="connsiteX61" fmla="*/ 3172 w 28575"/>
                              <a:gd name="connsiteY61" fmla="*/ 3172 h 9525"/>
                              <a:gd name="connsiteX62" fmla="*/ 3172 w 28575"/>
                              <a:gd name="connsiteY62" fmla="*/ 3172 h 9525"/>
                              <a:gd name="connsiteX63" fmla="*/ 3172 w 28575"/>
                              <a:gd name="connsiteY63" fmla="*/ 3172 h 9525"/>
                              <a:gd name="connsiteX64" fmla="*/ 4229 w 28575"/>
                              <a:gd name="connsiteY64" fmla="*/ 3172 h 9525"/>
                              <a:gd name="connsiteX65" fmla="*/ 4229 w 28575"/>
                              <a:gd name="connsiteY65" fmla="*/ 3172 h 9525"/>
                              <a:gd name="connsiteX66" fmla="*/ 4229 w 28575"/>
                              <a:gd name="connsiteY66" fmla="*/ 3172 h 9525"/>
                              <a:gd name="connsiteX67" fmla="*/ 4229 w 28575"/>
                              <a:gd name="connsiteY67" fmla="*/ 3172 h 9525"/>
                              <a:gd name="connsiteX68" fmla="*/ 4229 w 28575"/>
                              <a:gd name="connsiteY68" fmla="*/ 3172 h 9525"/>
                              <a:gd name="connsiteX69" fmla="*/ 4229 w 28575"/>
                              <a:gd name="connsiteY69" fmla="*/ 3172 h 9525"/>
                              <a:gd name="connsiteX70" fmla="*/ 4229 w 28575"/>
                              <a:gd name="connsiteY70" fmla="*/ 3172 h 9525"/>
                              <a:gd name="connsiteX71" fmla="*/ 4229 w 28575"/>
                              <a:gd name="connsiteY71" fmla="*/ 3172 h 9525"/>
                              <a:gd name="connsiteX72" fmla="*/ 4229 w 28575"/>
                              <a:gd name="connsiteY72" fmla="*/ 3172 h 9525"/>
                              <a:gd name="connsiteX73" fmla="*/ 4229 w 28575"/>
                              <a:gd name="connsiteY73" fmla="*/ 3172 h 9525"/>
                              <a:gd name="connsiteX74" fmla="*/ 4229 w 28575"/>
                              <a:gd name="connsiteY74" fmla="*/ 3172 h 9525"/>
                              <a:gd name="connsiteX75" fmla="*/ 4229 w 28575"/>
                              <a:gd name="connsiteY75" fmla="*/ 3172 h 9525"/>
                              <a:gd name="connsiteX76" fmla="*/ 4229 w 28575"/>
                              <a:gd name="connsiteY76" fmla="*/ 3172 h 9525"/>
                              <a:gd name="connsiteX77" fmla="*/ 4229 w 28575"/>
                              <a:gd name="connsiteY77" fmla="*/ 3172 h 9525"/>
                              <a:gd name="connsiteX78" fmla="*/ 4229 w 28575"/>
                              <a:gd name="connsiteY78" fmla="*/ 3172 h 9525"/>
                              <a:gd name="connsiteX79" fmla="*/ 4229 w 28575"/>
                              <a:gd name="connsiteY79" fmla="*/ 3172 h 9525"/>
                              <a:gd name="connsiteX80" fmla="*/ 4229 w 28575"/>
                              <a:gd name="connsiteY80" fmla="*/ 3172 h 9525"/>
                              <a:gd name="connsiteX81" fmla="*/ 4229 w 28575"/>
                              <a:gd name="connsiteY81" fmla="*/ 3172 h 9525"/>
                              <a:gd name="connsiteX82" fmla="*/ 5296 w 28575"/>
                              <a:gd name="connsiteY82" fmla="*/ 3172 h 9525"/>
                              <a:gd name="connsiteX83" fmla="*/ 5296 w 28575"/>
                              <a:gd name="connsiteY83" fmla="*/ 3172 h 9525"/>
                              <a:gd name="connsiteX84" fmla="*/ 5296 w 28575"/>
                              <a:gd name="connsiteY84" fmla="*/ 3172 h 9525"/>
                              <a:gd name="connsiteX85" fmla="*/ 5296 w 28575"/>
                              <a:gd name="connsiteY85" fmla="*/ 3172 h 9525"/>
                              <a:gd name="connsiteX86" fmla="*/ 5296 w 28575"/>
                              <a:gd name="connsiteY86" fmla="*/ 3172 h 9525"/>
                              <a:gd name="connsiteX87" fmla="*/ 5296 w 28575"/>
                              <a:gd name="connsiteY87" fmla="*/ 6353 h 9525"/>
                              <a:gd name="connsiteX88" fmla="*/ 5296 w 28575"/>
                              <a:gd name="connsiteY88" fmla="*/ 6353 h 9525"/>
                              <a:gd name="connsiteX89" fmla="*/ 5296 w 28575"/>
                              <a:gd name="connsiteY89" fmla="*/ 6353 h 9525"/>
                              <a:gd name="connsiteX90" fmla="*/ 5296 w 28575"/>
                              <a:gd name="connsiteY90" fmla="*/ 6353 h 9525"/>
                              <a:gd name="connsiteX91" fmla="*/ 5296 w 28575"/>
                              <a:gd name="connsiteY91" fmla="*/ 6353 h 9525"/>
                              <a:gd name="connsiteX92" fmla="*/ 5296 w 28575"/>
                              <a:gd name="connsiteY92" fmla="*/ 3172 h 9525"/>
                              <a:gd name="connsiteX93" fmla="*/ 5296 w 28575"/>
                              <a:gd name="connsiteY93" fmla="*/ 3172 h 9525"/>
                              <a:gd name="connsiteX94" fmla="*/ 5296 w 28575"/>
                              <a:gd name="connsiteY94" fmla="*/ 3172 h 9525"/>
                              <a:gd name="connsiteX95" fmla="*/ 5296 w 28575"/>
                              <a:gd name="connsiteY95" fmla="*/ 3172 h 9525"/>
                              <a:gd name="connsiteX96" fmla="*/ 5296 w 28575"/>
                              <a:gd name="connsiteY96" fmla="*/ 3172 h 9525"/>
                              <a:gd name="connsiteX97" fmla="*/ 5296 w 28575"/>
                              <a:gd name="connsiteY97" fmla="*/ 3172 h 9525"/>
                              <a:gd name="connsiteX98" fmla="*/ 5296 w 28575"/>
                              <a:gd name="connsiteY98" fmla="*/ 3172 h 9525"/>
                              <a:gd name="connsiteX99" fmla="*/ 5296 w 28575"/>
                              <a:gd name="connsiteY99" fmla="*/ 3172 h 9525"/>
                              <a:gd name="connsiteX100" fmla="*/ 5296 w 28575"/>
                              <a:gd name="connsiteY100" fmla="*/ 6353 h 9525"/>
                              <a:gd name="connsiteX101" fmla="*/ 5296 w 28575"/>
                              <a:gd name="connsiteY101" fmla="*/ 6353 h 9525"/>
                              <a:gd name="connsiteX102" fmla="*/ 5296 w 28575"/>
                              <a:gd name="connsiteY102" fmla="*/ 6353 h 9525"/>
                              <a:gd name="connsiteX103" fmla="*/ 5296 w 28575"/>
                              <a:gd name="connsiteY103" fmla="*/ 6353 h 9525"/>
                              <a:gd name="connsiteX104" fmla="*/ 5296 w 28575"/>
                              <a:gd name="connsiteY104" fmla="*/ 6353 h 9525"/>
                              <a:gd name="connsiteX105" fmla="*/ 5296 w 28575"/>
                              <a:gd name="connsiteY105" fmla="*/ 6353 h 9525"/>
                              <a:gd name="connsiteX106" fmla="*/ 6353 w 28575"/>
                              <a:gd name="connsiteY106" fmla="*/ 6353 h 9525"/>
                              <a:gd name="connsiteX107" fmla="*/ 6353 w 28575"/>
                              <a:gd name="connsiteY107" fmla="*/ 6353 h 9525"/>
                              <a:gd name="connsiteX108" fmla="*/ 6353 w 28575"/>
                              <a:gd name="connsiteY108" fmla="*/ 6353 h 9525"/>
                              <a:gd name="connsiteX109" fmla="*/ 6353 w 28575"/>
                              <a:gd name="connsiteY109" fmla="*/ 3172 h 9525"/>
                              <a:gd name="connsiteX110" fmla="*/ 6353 w 28575"/>
                              <a:gd name="connsiteY110" fmla="*/ 3172 h 9525"/>
                              <a:gd name="connsiteX111" fmla="*/ 6353 w 28575"/>
                              <a:gd name="connsiteY111" fmla="*/ 3172 h 9525"/>
                              <a:gd name="connsiteX112" fmla="*/ 6353 w 28575"/>
                              <a:gd name="connsiteY112" fmla="*/ 0 h 9525"/>
                              <a:gd name="connsiteX113" fmla="*/ 6353 w 28575"/>
                              <a:gd name="connsiteY113" fmla="*/ 3172 h 9525"/>
                              <a:gd name="connsiteX114" fmla="*/ 6353 w 28575"/>
                              <a:gd name="connsiteY114" fmla="*/ 3172 h 9525"/>
                              <a:gd name="connsiteX115" fmla="*/ 6353 w 28575"/>
                              <a:gd name="connsiteY115" fmla="*/ 6353 h 9525"/>
                              <a:gd name="connsiteX116" fmla="*/ 6353 w 28575"/>
                              <a:gd name="connsiteY116" fmla="*/ 6353 h 9525"/>
                              <a:gd name="connsiteX117" fmla="*/ 6353 w 28575"/>
                              <a:gd name="connsiteY117" fmla="*/ 6353 h 9525"/>
                              <a:gd name="connsiteX118" fmla="*/ 6353 w 28575"/>
                              <a:gd name="connsiteY118" fmla="*/ 6353 h 9525"/>
                              <a:gd name="connsiteX119" fmla="*/ 6353 w 28575"/>
                              <a:gd name="connsiteY119" fmla="*/ 3172 h 9525"/>
                              <a:gd name="connsiteX120" fmla="*/ 6353 w 28575"/>
                              <a:gd name="connsiteY120" fmla="*/ 3172 h 9525"/>
                              <a:gd name="connsiteX121" fmla="*/ 6353 w 28575"/>
                              <a:gd name="connsiteY121" fmla="*/ 3172 h 9525"/>
                              <a:gd name="connsiteX122" fmla="*/ 6353 w 28575"/>
                              <a:gd name="connsiteY122" fmla="*/ 3172 h 9525"/>
                              <a:gd name="connsiteX123" fmla="*/ 6353 w 28575"/>
                              <a:gd name="connsiteY123" fmla="*/ 3172 h 9525"/>
                              <a:gd name="connsiteX124" fmla="*/ 6353 w 28575"/>
                              <a:gd name="connsiteY124" fmla="*/ 3172 h 9525"/>
                              <a:gd name="connsiteX125" fmla="*/ 6353 w 28575"/>
                              <a:gd name="connsiteY125" fmla="*/ 3172 h 9525"/>
                              <a:gd name="connsiteX126" fmla="*/ 7411 w 28575"/>
                              <a:gd name="connsiteY126" fmla="*/ 3172 h 9525"/>
                              <a:gd name="connsiteX127" fmla="*/ 7411 w 28575"/>
                              <a:gd name="connsiteY127" fmla="*/ 3172 h 9525"/>
                              <a:gd name="connsiteX128" fmla="*/ 7411 w 28575"/>
                              <a:gd name="connsiteY128" fmla="*/ 3172 h 9525"/>
                              <a:gd name="connsiteX129" fmla="*/ 7411 w 28575"/>
                              <a:gd name="connsiteY129" fmla="*/ 3172 h 9525"/>
                              <a:gd name="connsiteX130" fmla="*/ 7411 w 28575"/>
                              <a:gd name="connsiteY130" fmla="*/ 3172 h 9525"/>
                              <a:gd name="connsiteX131" fmla="*/ 7411 w 28575"/>
                              <a:gd name="connsiteY131" fmla="*/ 6353 h 9525"/>
                              <a:gd name="connsiteX132" fmla="*/ 7411 w 28575"/>
                              <a:gd name="connsiteY132" fmla="*/ 6353 h 9525"/>
                              <a:gd name="connsiteX133" fmla="*/ 7411 w 28575"/>
                              <a:gd name="connsiteY133" fmla="*/ 6353 h 9525"/>
                              <a:gd name="connsiteX134" fmla="*/ 7411 w 28575"/>
                              <a:gd name="connsiteY134" fmla="*/ 6353 h 9525"/>
                              <a:gd name="connsiteX135" fmla="*/ 7411 w 28575"/>
                              <a:gd name="connsiteY135" fmla="*/ 3172 h 9525"/>
                              <a:gd name="connsiteX136" fmla="*/ 7411 w 28575"/>
                              <a:gd name="connsiteY136" fmla="*/ 3172 h 9525"/>
                              <a:gd name="connsiteX137" fmla="*/ 7411 w 28575"/>
                              <a:gd name="connsiteY137" fmla="*/ 3172 h 9525"/>
                              <a:gd name="connsiteX138" fmla="*/ 7411 w 28575"/>
                              <a:gd name="connsiteY138" fmla="*/ 3172 h 9525"/>
                              <a:gd name="connsiteX139" fmla="*/ 7411 w 28575"/>
                              <a:gd name="connsiteY139" fmla="*/ 3172 h 9525"/>
                              <a:gd name="connsiteX140" fmla="*/ 7411 w 28575"/>
                              <a:gd name="connsiteY140" fmla="*/ 3172 h 9525"/>
                              <a:gd name="connsiteX141" fmla="*/ 7411 w 28575"/>
                              <a:gd name="connsiteY141" fmla="*/ 3172 h 9525"/>
                              <a:gd name="connsiteX142" fmla="*/ 7411 w 28575"/>
                              <a:gd name="connsiteY142" fmla="*/ 3172 h 9525"/>
                              <a:gd name="connsiteX143" fmla="*/ 7411 w 28575"/>
                              <a:gd name="connsiteY143" fmla="*/ 3172 h 9525"/>
                              <a:gd name="connsiteX144" fmla="*/ 8468 w 28575"/>
                              <a:gd name="connsiteY144" fmla="*/ 3172 h 9525"/>
                              <a:gd name="connsiteX145" fmla="*/ 8468 w 28575"/>
                              <a:gd name="connsiteY145" fmla="*/ 3172 h 9525"/>
                              <a:gd name="connsiteX146" fmla="*/ 8468 w 28575"/>
                              <a:gd name="connsiteY146" fmla="*/ 3172 h 9525"/>
                              <a:gd name="connsiteX147" fmla="*/ 8468 w 28575"/>
                              <a:gd name="connsiteY147" fmla="*/ 3172 h 9525"/>
                              <a:gd name="connsiteX148" fmla="*/ 8468 w 28575"/>
                              <a:gd name="connsiteY148" fmla="*/ 3172 h 9525"/>
                              <a:gd name="connsiteX149" fmla="*/ 8468 w 28575"/>
                              <a:gd name="connsiteY149" fmla="*/ 3172 h 9525"/>
                              <a:gd name="connsiteX150" fmla="*/ 8468 w 28575"/>
                              <a:gd name="connsiteY150" fmla="*/ 6353 h 9525"/>
                              <a:gd name="connsiteX151" fmla="*/ 8468 w 28575"/>
                              <a:gd name="connsiteY151" fmla="*/ 6353 h 9525"/>
                              <a:gd name="connsiteX152" fmla="*/ 8468 w 28575"/>
                              <a:gd name="connsiteY152" fmla="*/ 6353 h 9525"/>
                              <a:gd name="connsiteX153" fmla="*/ 8468 w 28575"/>
                              <a:gd name="connsiteY153" fmla="*/ 6353 h 9525"/>
                              <a:gd name="connsiteX154" fmla="*/ 8468 w 28575"/>
                              <a:gd name="connsiteY154" fmla="*/ 6353 h 9525"/>
                              <a:gd name="connsiteX155" fmla="*/ 8468 w 28575"/>
                              <a:gd name="connsiteY155" fmla="*/ 6353 h 9525"/>
                              <a:gd name="connsiteX156" fmla="*/ 8468 w 28575"/>
                              <a:gd name="connsiteY156" fmla="*/ 6353 h 9525"/>
                              <a:gd name="connsiteX157" fmla="*/ 8468 w 28575"/>
                              <a:gd name="connsiteY157" fmla="*/ 6353 h 9525"/>
                              <a:gd name="connsiteX158" fmla="*/ 8468 w 28575"/>
                              <a:gd name="connsiteY158" fmla="*/ 6353 h 9525"/>
                              <a:gd name="connsiteX159" fmla="*/ 8468 w 28575"/>
                              <a:gd name="connsiteY159" fmla="*/ 3172 h 9525"/>
                              <a:gd name="connsiteX160" fmla="*/ 8468 w 28575"/>
                              <a:gd name="connsiteY160" fmla="*/ 6353 h 9525"/>
                              <a:gd name="connsiteX161" fmla="*/ 8468 w 28575"/>
                              <a:gd name="connsiteY161" fmla="*/ 3172 h 9525"/>
                              <a:gd name="connsiteX162" fmla="*/ 9525 w 28575"/>
                              <a:gd name="connsiteY162" fmla="*/ 3172 h 9525"/>
                              <a:gd name="connsiteX163" fmla="*/ 9525 w 28575"/>
                              <a:gd name="connsiteY163" fmla="*/ 6353 h 9525"/>
                              <a:gd name="connsiteX164" fmla="*/ 9525 w 28575"/>
                              <a:gd name="connsiteY164" fmla="*/ 3172 h 9525"/>
                              <a:gd name="connsiteX165" fmla="*/ 9525 w 28575"/>
                              <a:gd name="connsiteY165" fmla="*/ 3172 h 9525"/>
                              <a:gd name="connsiteX166" fmla="*/ 9525 w 28575"/>
                              <a:gd name="connsiteY166" fmla="*/ 6353 h 9525"/>
                              <a:gd name="connsiteX167" fmla="*/ 9525 w 28575"/>
                              <a:gd name="connsiteY167" fmla="*/ 6353 h 9525"/>
                              <a:gd name="connsiteX168" fmla="*/ 9525 w 28575"/>
                              <a:gd name="connsiteY168" fmla="*/ 6353 h 9525"/>
                              <a:gd name="connsiteX169" fmla="*/ 9525 w 28575"/>
                              <a:gd name="connsiteY169" fmla="*/ 6353 h 9525"/>
                              <a:gd name="connsiteX170" fmla="*/ 9525 w 28575"/>
                              <a:gd name="connsiteY170" fmla="*/ 3172 h 9525"/>
                              <a:gd name="connsiteX171" fmla="*/ 9525 w 28575"/>
                              <a:gd name="connsiteY171" fmla="*/ 3172 h 9525"/>
                              <a:gd name="connsiteX172" fmla="*/ 9525 w 28575"/>
                              <a:gd name="connsiteY172" fmla="*/ 3172 h 9525"/>
                              <a:gd name="connsiteX173" fmla="*/ 9525 w 28575"/>
                              <a:gd name="connsiteY173" fmla="*/ 3172 h 9525"/>
                              <a:gd name="connsiteX174" fmla="*/ 9525 w 28575"/>
                              <a:gd name="connsiteY174" fmla="*/ 3172 h 9525"/>
                              <a:gd name="connsiteX175" fmla="*/ 9525 w 28575"/>
                              <a:gd name="connsiteY175" fmla="*/ 3172 h 9525"/>
                              <a:gd name="connsiteX176" fmla="*/ 9525 w 28575"/>
                              <a:gd name="connsiteY176" fmla="*/ 3172 h 9525"/>
                              <a:gd name="connsiteX177" fmla="*/ 9525 w 28575"/>
                              <a:gd name="connsiteY177" fmla="*/ 3172 h 9525"/>
                              <a:gd name="connsiteX178" fmla="*/ 9525 w 28575"/>
                              <a:gd name="connsiteY178" fmla="*/ 6353 h 9525"/>
                              <a:gd name="connsiteX179" fmla="*/ 9525 w 28575"/>
                              <a:gd name="connsiteY179" fmla="*/ 3172 h 9525"/>
                              <a:gd name="connsiteX180" fmla="*/ 9525 w 28575"/>
                              <a:gd name="connsiteY180" fmla="*/ 3172 h 9525"/>
                              <a:gd name="connsiteX181" fmla="*/ 9525 w 28575"/>
                              <a:gd name="connsiteY181" fmla="*/ 3172 h 9525"/>
                              <a:gd name="connsiteX182" fmla="*/ 10582 w 28575"/>
                              <a:gd name="connsiteY182" fmla="*/ 3172 h 9525"/>
                              <a:gd name="connsiteX183" fmla="*/ 10582 w 28575"/>
                              <a:gd name="connsiteY183" fmla="*/ 3172 h 9525"/>
                              <a:gd name="connsiteX184" fmla="*/ 10582 w 28575"/>
                              <a:gd name="connsiteY184" fmla="*/ 3172 h 9525"/>
                              <a:gd name="connsiteX185" fmla="*/ 10582 w 28575"/>
                              <a:gd name="connsiteY185" fmla="*/ 3172 h 9525"/>
                              <a:gd name="connsiteX186" fmla="*/ 10582 w 28575"/>
                              <a:gd name="connsiteY186" fmla="*/ 3172 h 9525"/>
                              <a:gd name="connsiteX187" fmla="*/ 10582 w 28575"/>
                              <a:gd name="connsiteY187" fmla="*/ 3172 h 9525"/>
                              <a:gd name="connsiteX188" fmla="*/ 10582 w 28575"/>
                              <a:gd name="connsiteY188" fmla="*/ 3172 h 9525"/>
                              <a:gd name="connsiteX189" fmla="*/ 10582 w 28575"/>
                              <a:gd name="connsiteY189" fmla="*/ 3172 h 9525"/>
                              <a:gd name="connsiteX190" fmla="*/ 10582 w 28575"/>
                              <a:gd name="connsiteY190" fmla="*/ 3172 h 9525"/>
                              <a:gd name="connsiteX191" fmla="*/ 10582 w 28575"/>
                              <a:gd name="connsiteY191" fmla="*/ 3172 h 9525"/>
                              <a:gd name="connsiteX192" fmla="*/ 10582 w 28575"/>
                              <a:gd name="connsiteY192" fmla="*/ 3172 h 9525"/>
                              <a:gd name="connsiteX193" fmla="*/ 10582 w 28575"/>
                              <a:gd name="connsiteY193" fmla="*/ 3172 h 9525"/>
                              <a:gd name="connsiteX194" fmla="*/ 10582 w 28575"/>
                              <a:gd name="connsiteY194" fmla="*/ 3172 h 9525"/>
                              <a:gd name="connsiteX195" fmla="*/ 10582 w 28575"/>
                              <a:gd name="connsiteY195" fmla="*/ 3172 h 9525"/>
                              <a:gd name="connsiteX196" fmla="*/ 10582 w 28575"/>
                              <a:gd name="connsiteY196" fmla="*/ 3172 h 9525"/>
                              <a:gd name="connsiteX197" fmla="*/ 10582 w 28575"/>
                              <a:gd name="connsiteY197" fmla="*/ 3172 h 9525"/>
                              <a:gd name="connsiteX198" fmla="*/ 10582 w 28575"/>
                              <a:gd name="connsiteY198" fmla="*/ 6353 h 9525"/>
                              <a:gd name="connsiteX199" fmla="*/ 10582 w 28575"/>
                              <a:gd name="connsiteY199" fmla="*/ 6353 h 9525"/>
                              <a:gd name="connsiteX200" fmla="*/ 11639 w 28575"/>
                              <a:gd name="connsiteY200" fmla="*/ 6353 h 9525"/>
                              <a:gd name="connsiteX201" fmla="*/ 11639 w 28575"/>
                              <a:gd name="connsiteY201" fmla="*/ 3172 h 9525"/>
                              <a:gd name="connsiteX202" fmla="*/ 11639 w 28575"/>
                              <a:gd name="connsiteY202" fmla="*/ 3172 h 9525"/>
                              <a:gd name="connsiteX203" fmla="*/ 11639 w 28575"/>
                              <a:gd name="connsiteY203" fmla="*/ 3172 h 9525"/>
                              <a:gd name="connsiteX204" fmla="*/ 11639 w 28575"/>
                              <a:gd name="connsiteY204" fmla="*/ 3172 h 9525"/>
                              <a:gd name="connsiteX205" fmla="*/ 11639 w 28575"/>
                              <a:gd name="connsiteY205" fmla="*/ 3172 h 9525"/>
                              <a:gd name="connsiteX206" fmla="*/ 11639 w 28575"/>
                              <a:gd name="connsiteY206" fmla="*/ 6353 h 9525"/>
                              <a:gd name="connsiteX207" fmla="*/ 11639 w 28575"/>
                              <a:gd name="connsiteY207" fmla="*/ 6353 h 9525"/>
                              <a:gd name="connsiteX208" fmla="*/ 11639 w 28575"/>
                              <a:gd name="connsiteY208" fmla="*/ 6353 h 9525"/>
                              <a:gd name="connsiteX209" fmla="*/ 11639 w 28575"/>
                              <a:gd name="connsiteY209" fmla="*/ 6353 h 9525"/>
                              <a:gd name="connsiteX210" fmla="*/ 11639 w 28575"/>
                              <a:gd name="connsiteY210" fmla="*/ 6353 h 9525"/>
                              <a:gd name="connsiteX211" fmla="*/ 11639 w 28575"/>
                              <a:gd name="connsiteY211" fmla="*/ 6353 h 9525"/>
                              <a:gd name="connsiteX212" fmla="*/ 11639 w 28575"/>
                              <a:gd name="connsiteY212" fmla="*/ 6353 h 9525"/>
                              <a:gd name="connsiteX213" fmla="*/ 11639 w 28575"/>
                              <a:gd name="connsiteY213" fmla="*/ 3172 h 9525"/>
                              <a:gd name="connsiteX214" fmla="*/ 11639 w 28575"/>
                              <a:gd name="connsiteY214" fmla="*/ 3172 h 9525"/>
                              <a:gd name="connsiteX215" fmla="*/ 11639 w 28575"/>
                              <a:gd name="connsiteY215" fmla="*/ 3172 h 9525"/>
                              <a:gd name="connsiteX216" fmla="*/ 11639 w 28575"/>
                              <a:gd name="connsiteY216" fmla="*/ 3172 h 9525"/>
                              <a:gd name="connsiteX217" fmla="*/ 11639 w 28575"/>
                              <a:gd name="connsiteY217" fmla="*/ 3172 h 9525"/>
                              <a:gd name="connsiteX218" fmla="*/ 12697 w 28575"/>
                              <a:gd name="connsiteY218" fmla="*/ 3172 h 9525"/>
                              <a:gd name="connsiteX219" fmla="*/ 12697 w 28575"/>
                              <a:gd name="connsiteY219" fmla="*/ 3172 h 9525"/>
                              <a:gd name="connsiteX220" fmla="*/ 12697 w 28575"/>
                              <a:gd name="connsiteY220" fmla="*/ 3172 h 9525"/>
                              <a:gd name="connsiteX221" fmla="*/ 12697 w 28575"/>
                              <a:gd name="connsiteY221" fmla="*/ 3172 h 9525"/>
                              <a:gd name="connsiteX222" fmla="*/ 12697 w 28575"/>
                              <a:gd name="connsiteY222" fmla="*/ 3172 h 9525"/>
                              <a:gd name="connsiteX223" fmla="*/ 12697 w 28575"/>
                              <a:gd name="connsiteY223" fmla="*/ 3172 h 9525"/>
                              <a:gd name="connsiteX224" fmla="*/ 12697 w 28575"/>
                              <a:gd name="connsiteY224" fmla="*/ 3172 h 9525"/>
                              <a:gd name="connsiteX225" fmla="*/ 12697 w 28575"/>
                              <a:gd name="connsiteY225" fmla="*/ 3172 h 9525"/>
                              <a:gd name="connsiteX226" fmla="*/ 12697 w 28575"/>
                              <a:gd name="connsiteY226" fmla="*/ 6353 h 9525"/>
                              <a:gd name="connsiteX227" fmla="*/ 12697 w 28575"/>
                              <a:gd name="connsiteY227" fmla="*/ 6353 h 9525"/>
                              <a:gd name="connsiteX228" fmla="*/ 12697 w 28575"/>
                              <a:gd name="connsiteY228" fmla="*/ 6353 h 9525"/>
                              <a:gd name="connsiteX229" fmla="*/ 12697 w 28575"/>
                              <a:gd name="connsiteY229" fmla="*/ 6353 h 9525"/>
                              <a:gd name="connsiteX230" fmla="*/ 12697 w 28575"/>
                              <a:gd name="connsiteY230" fmla="*/ 3172 h 9525"/>
                              <a:gd name="connsiteX231" fmla="*/ 12697 w 28575"/>
                              <a:gd name="connsiteY231" fmla="*/ 3172 h 9525"/>
                              <a:gd name="connsiteX232" fmla="*/ 12697 w 28575"/>
                              <a:gd name="connsiteY232" fmla="*/ 6353 h 9525"/>
                              <a:gd name="connsiteX233" fmla="*/ 12697 w 28575"/>
                              <a:gd name="connsiteY233" fmla="*/ 6353 h 9525"/>
                              <a:gd name="connsiteX234" fmla="*/ 12697 w 28575"/>
                              <a:gd name="connsiteY234" fmla="*/ 6353 h 9525"/>
                              <a:gd name="connsiteX235" fmla="*/ 12697 w 28575"/>
                              <a:gd name="connsiteY235" fmla="*/ 6353 h 9525"/>
                              <a:gd name="connsiteX236" fmla="*/ 13754 w 28575"/>
                              <a:gd name="connsiteY236" fmla="*/ 6353 h 9525"/>
                              <a:gd name="connsiteX237" fmla="*/ 13754 w 28575"/>
                              <a:gd name="connsiteY237" fmla="*/ 6353 h 9525"/>
                              <a:gd name="connsiteX238" fmla="*/ 13754 w 28575"/>
                              <a:gd name="connsiteY238" fmla="*/ 6353 h 9525"/>
                              <a:gd name="connsiteX239" fmla="*/ 13754 w 28575"/>
                              <a:gd name="connsiteY239" fmla="*/ 6353 h 9525"/>
                              <a:gd name="connsiteX240" fmla="*/ 13754 w 28575"/>
                              <a:gd name="connsiteY240" fmla="*/ 6353 h 9525"/>
                              <a:gd name="connsiteX241" fmla="*/ 13754 w 28575"/>
                              <a:gd name="connsiteY241" fmla="*/ 6353 h 9525"/>
                              <a:gd name="connsiteX242" fmla="*/ 13754 w 28575"/>
                              <a:gd name="connsiteY242" fmla="*/ 6353 h 9525"/>
                              <a:gd name="connsiteX243" fmla="*/ 13754 w 28575"/>
                              <a:gd name="connsiteY243" fmla="*/ 3172 h 9525"/>
                              <a:gd name="connsiteX244" fmla="*/ 13754 w 28575"/>
                              <a:gd name="connsiteY244" fmla="*/ 3172 h 9525"/>
                              <a:gd name="connsiteX245" fmla="*/ 13754 w 28575"/>
                              <a:gd name="connsiteY245" fmla="*/ 3172 h 9525"/>
                              <a:gd name="connsiteX246" fmla="*/ 13754 w 28575"/>
                              <a:gd name="connsiteY246" fmla="*/ 3172 h 9525"/>
                              <a:gd name="connsiteX247" fmla="*/ 13754 w 28575"/>
                              <a:gd name="connsiteY247" fmla="*/ 3172 h 9525"/>
                              <a:gd name="connsiteX248" fmla="*/ 13754 w 28575"/>
                              <a:gd name="connsiteY248" fmla="*/ 3172 h 9525"/>
                              <a:gd name="connsiteX249" fmla="*/ 13754 w 28575"/>
                              <a:gd name="connsiteY249" fmla="*/ 3172 h 9525"/>
                              <a:gd name="connsiteX250" fmla="*/ 13754 w 28575"/>
                              <a:gd name="connsiteY250" fmla="*/ 3172 h 9525"/>
                              <a:gd name="connsiteX251" fmla="*/ 13754 w 28575"/>
                              <a:gd name="connsiteY251" fmla="*/ 3172 h 9525"/>
                              <a:gd name="connsiteX252" fmla="*/ 13754 w 28575"/>
                              <a:gd name="connsiteY252" fmla="*/ 3172 h 9525"/>
                              <a:gd name="connsiteX253" fmla="*/ 13754 w 28575"/>
                              <a:gd name="connsiteY253" fmla="*/ 3172 h 9525"/>
                              <a:gd name="connsiteX254" fmla="*/ 13754 w 28575"/>
                              <a:gd name="connsiteY254" fmla="*/ 3172 h 9525"/>
                              <a:gd name="connsiteX255" fmla="*/ 13754 w 28575"/>
                              <a:gd name="connsiteY255" fmla="*/ 6353 h 9525"/>
                              <a:gd name="connsiteX256" fmla="*/ 14821 w 28575"/>
                              <a:gd name="connsiteY256" fmla="*/ 6353 h 9525"/>
                              <a:gd name="connsiteX257" fmla="*/ 14821 w 28575"/>
                              <a:gd name="connsiteY257" fmla="*/ 6353 h 9525"/>
                              <a:gd name="connsiteX258" fmla="*/ 14821 w 28575"/>
                              <a:gd name="connsiteY258" fmla="*/ 3172 h 9525"/>
                              <a:gd name="connsiteX259" fmla="*/ 14821 w 28575"/>
                              <a:gd name="connsiteY259" fmla="*/ 3172 h 9525"/>
                              <a:gd name="connsiteX260" fmla="*/ 14821 w 28575"/>
                              <a:gd name="connsiteY260" fmla="*/ 3172 h 9525"/>
                              <a:gd name="connsiteX261" fmla="*/ 14821 w 28575"/>
                              <a:gd name="connsiteY261" fmla="*/ 6353 h 9525"/>
                              <a:gd name="connsiteX262" fmla="*/ 14821 w 28575"/>
                              <a:gd name="connsiteY262" fmla="*/ 6353 h 9525"/>
                              <a:gd name="connsiteX263" fmla="*/ 14821 w 28575"/>
                              <a:gd name="connsiteY263" fmla="*/ 6353 h 9525"/>
                              <a:gd name="connsiteX264" fmla="*/ 14821 w 28575"/>
                              <a:gd name="connsiteY264" fmla="*/ 6353 h 9525"/>
                              <a:gd name="connsiteX265" fmla="*/ 14821 w 28575"/>
                              <a:gd name="connsiteY265" fmla="*/ 3172 h 9525"/>
                              <a:gd name="connsiteX266" fmla="*/ 14821 w 28575"/>
                              <a:gd name="connsiteY266" fmla="*/ 6353 h 9525"/>
                              <a:gd name="connsiteX267" fmla="*/ 14821 w 28575"/>
                              <a:gd name="connsiteY267" fmla="*/ 6353 h 9525"/>
                              <a:gd name="connsiteX268" fmla="*/ 14821 w 28575"/>
                              <a:gd name="connsiteY268" fmla="*/ 6353 h 9525"/>
                              <a:gd name="connsiteX269" fmla="*/ 14821 w 28575"/>
                              <a:gd name="connsiteY269" fmla="*/ 3172 h 9525"/>
                              <a:gd name="connsiteX270" fmla="*/ 14821 w 28575"/>
                              <a:gd name="connsiteY270" fmla="*/ 3172 h 9525"/>
                              <a:gd name="connsiteX271" fmla="*/ 14821 w 28575"/>
                              <a:gd name="connsiteY271" fmla="*/ 3172 h 9525"/>
                              <a:gd name="connsiteX272" fmla="*/ 14821 w 28575"/>
                              <a:gd name="connsiteY272" fmla="*/ 6353 h 9525"/>
                              <a:gd name="connsiteX273" fmla="*/ 14821 w 28575"/>
                              <a:gd name="connsiteY273" fmla="*/ 6353 h 9525"/>
                              <a:gd name="connsiteX274" fmla="*/ 15878 w 28575"/>
                              <a:gd name="connsiteY274" fmla="*/ 6353 h 9525"/>
                              <a:gd name="connsiteX275" fmla="*/ 15878 w 28575"/>
                              <a:gd name="connsiteY275" fmla="*/ 6353 h 9525"/>
                              <a:gd name="connsiteX276" fmla="*/ 15878 w 28575"/>
                              <a:gd name="connsiteY276" fmla="*/ 6353 h 9525"/>
                              <a:gd name="connsiteX277" fmla="*/ 15878 w 28575"/>
                              <a:gd name="connsiteY277" fmla="*/ 6353 h 9525"/>
                              <a:gd name="connsiteX278" fmla="*/ 15878 w 28575"/>
                              <a:gd name="connsiteY278" fmla="*/ 6353 h 9525"/>
                              <a:gd name="connsiteX279" fmla="*/ 15878 w 28575"/>
                              <a:gd name="connsiteY279" fmla="*/ 6353 h 9525"/>
                              <a:gd name="connsiteX280" fmla="*/ 15878 w 28575"/>
                              <a:gd name="connsiteY280" fmla="*/ 3172 h 9525"/>
                              <a:gd name="connsiteX281" fmla="*/ 15878 w 28575"/>
                              <a:gd name="connsiteY281" fmla="*/ 3172 h 9525"/>
                              <a:gd name="connsiteX282" fmla="*/ 15878 w 28575"/>
                              <a:gd name="connsiteY282" fmla="*/ 3172 h 9525"/>
                              <a:gd name="connsiteX283" fmla="*/ 15878 w 28575"/>
                              <a:gd name="connsiteY283" fmla="*/ 3172 h 9525"/>
                              <a:gd name="connsiteX284" fmla="*/ 15878 w 28575"/>
                              <a:gd name="connsiteY284" fmla="*/ 3172 h 9525"/>
                              <a:gd name="connsiteX285" fmla="*/ 15878 w 28575"/>
                              <a:gd name="connsiteY285" fmla="*/ 3172 h 9525"/>
                              <a:gd name="connsiteX286" fmla="*/ 15878 w 28575"/>
                              <a:gd name="connsiteY286" fmla="*/ 3172 h 9525"/>
                              <a:gd name="connsiteX287" fmla="*/ 15878 w 28575"/>
                              <a:gd name="connsiteY287" fmla="*/ 6353 h 9525"/>
                              <a:gd name="connsiteX288" fmla="*/ 15878 w 28575"/>
                              <a:gd name="connsiteY288" fmla="*/ 6353 h 9525"/>
                              <a:gd name="connsiteX289" fmla="*/ 15878 w 28575"/>
                              <a:gd name="connsiteY289" fmla="*/ 6353 h 9525"/>
                              <a:gd name="connsiteX290" fmla="*/ 15878 w 28575"/>
                              <a:gd name="connsiteY290" fmla="*/ 6353 h 9525"/>
                              <a:gd name="connsiteX291" fmla="*/ 15878 w 28575"/>
                              <a:gd name="connsiteY291" fmla="*/ 6353 h 9525"/>
                              <a:gd name="connsiteX292" fmla="*/ 16936 w 28575"/>
                              <a:gd name="connsiteY292" fmla="*/ 3172 h 9525"/>
                              <a:gd name="connsiteX293" fmla="*/ 16936 w 28575"/>
                              <a:gd name="connsiteY293" fmla="*/ 3172 h 9525"/>
                              <a:gd name="connsiteX294" fmla="*/ 16936 w 28575"/>
                              <a:gd name="connsiteY294" fmla="*/ 3172 h 9525"/>
                              <a:gd name="connsiteX295" fmla="*/ 16936 w 28575"/>
                              <a:gd name="connsiteY295" fmla="*/ 6353 h 9525"/>
                              <a:gd name="connsiteX296" fmla="*/ 16936 w 28575"/>
                              <a:gd name="connsiteY296" fmla="*/ 6353 h 9525"/>
                              <a:gd name="connsiteX297" fmla="*/ 16936 w 28575"/>
                              <a:gd name="connsiteY297" fmla="*/ 6353 h 9525"/>
                              <a:gd name="connsiteX298" fmla="*/ 16936 w 28575"/>
                              <a:gd name="connsiteY298" fmla="*/ 6353 h 9525"/>
                              <a:gd name="connsiteX299" fmla="*/ 16936 w 28575"/>
                              <a:gd name="connsiteY299" fmla="*/ 3172 h 9525"/>
                              <a:gd name="connsiteX300" fmla="*/ 16936 w 28575"/>
                              <a:gd name="connsiteY300" fmla="*/ 3172 h 9525"/>
                              <a:gd name="connsiteX301" fmla="*/ 16936 w 28575"/>
                              <a:gd name="connsiteY301" fmla="*/ 3172 h 9525"/>
                              <a:gd name="connsiteX302" fmla="*/ 16936 w 28575"/>
                              <a:gd name="connsiteY302" fmla="*/ 3172 h 9525"/>
                              <a:gd name="connsiteX303" fmla="*/ 16936 w 28575"/>
                              <a:gd name="connsiteY303" fmla="*/ 6353 h 9525"/>
                              <a:gd name="connsiteX304" fmla="*/ 16936 w 28575"/>
                              <a:gd name="connsiteY304" fmla="*/ 3172 h 9525"/>
                              <a:gd name="connsiteX305" fmla="*/ 16936 w 28575"/>
                              <a:gd name="connsiteY305" fmla="*/ 3172 h 9525"/>
                              <a:gd name="connsiteX306" fmla="*/ 16936 w 28575"/>
                              <a:gd name="connsiteY306" fmla="*/ 6353 h 9525"/>
                              <a:gd name="connsiteX307" fmla="*/ 16936 w 28575"/>
                              <a:gd name="connsiteY307" fmla="*/ 3172 h 9525"/>
                              <a:gd name="connsiteX308" fmla="*/ 16936 w 28575"/>
                              <a:gd name="connsiteY308" fmla="*/ 6353 h 9525"/>
                              <a:gd name="connsiteX309" fmla="*/ 16936 w 28575"/>
                              <a:gd name="connsiteY309" fmla="*/ 6353 h 9525"/>
                              <a:gd name="connsiteX310" fmla="*/ 16936 w 28575"/>
                              <a:gd name="connsiteY310" fmla="*/ 3172 h 9525"/>
                              <a:gd name="connsiteX311" fmla="*/ 16936 w 28575"/>
                              <a:gd name="connsiteY311" fmla="*/ 3172 h 9525"/>
                              <a:gd name="connsiteX312" fmla="*/ 16936 w 28575"/>
                              <a:gd name="connsiteY312" fmla="*/ 3172 h 9525"/>
                              <a:gd name="connsiteX313" fmla="*/ 16936 w 28575"/>
                              <a:gd name="connsiteY313" fmla="*/ 3172 h 9525"/>
                              <a:gd name="connsiteX314" fmla="*/ 16936 w 28575"/>
                              <a:gd name="connsiteY314" fmla="*/ 6353 h 9525"/>
                              <a:gd name="connsiteX315" fmla="*/ 16936 w 28575"/>
                              <a:gd name="connsiteY315" fmla="*/ 6353 h 9525"/>
                              <a:gd name="connsiteX316" fmla="*/ 17993 w 28575"/>
                              <a:gd name="connsiteY316" fmla="*/ 6353 h 9525"/>
                              <a:gd name="connsiteX317" fmla="*/ 17993 w 28575"/>
                              <a:gd name="connsiteY317" fmla="*/ 6353 h 9525"/>
                              <a:gd name="connsiteX318" fmla="*/ 17993 w 28575"/>
                              <a:gd name="connsiteY318" fmla="*/ 6353 h 9525"/>
                              <a:gd name="connsiteX319" fmla="*/ 17993 w 28575"/>
                              <a:gd name="connsiteY319" fmla="*/ 3172 h 9525"/>
                              <a:gd name="connsiteX320" fmla="*/ 17993 w 28575"/>
                              <a:gd name="connsiteY320" fmla="*/ 3172 h 9525"/>
                              <a:gd name="connsiteX321" fmla="*/ 17993 w 28575"/>
                              <a:gd name="connsiteY321" fmla="*/ 3172 h 9525"/>
                              <a:gd name="connsiteX322" fmla="*/ 17993 w 28575"/>
                              <a:gd name="connsiteY322" fmla="*/ 3172 h 9525"/>
                              <a:gd name="connsiteX323" fmla="*/ 17993 w 28575"/>
                              <a:gd name="connsiteY323" fmla="*/ 3172 h 9525"/>
                              <a:gd name="connsiteX324" fmla="*/ 17993 w 28575"/>
                              <a:gd name="connsiteY324" fmla="*/ 3172 h 9525"/>
                              <a:gd name="connsiteX325" fmla="*/ 17993 w 28575"/>
                              <a:gd name="connsiteY325" fmla="*/ 3172 h 9525"/>
                              <a:gd name="connsiteX326" fmla="*/ 17993 w 28575"/>
                              <a:gd name="connsiteY326" fmla="*/ 3172 h 9525"/>
                              <a:gd name="connsiteX327" fmla="*/ 17993 w 28575"/>
                              <a:gd name="connsiteY327" fmla="*/ 3172 h 9525"/>
                              <a:gd name="connsiteX328" fmla="*/ 17993 w 28575"/>
                              <a:gd name="connsiteY328" fmla="*/ 3172 h 9525"/>
                              <a:gd name="connsiteX329" fmla="*/ 17993 w 28575"/>
                              <a:gd name="connsiteY329" fmla="*/ 3172 h 9525"/>
                              <a:gd name="connsiteX330" fmla="*/ 17993 w 28575"/>
                              <a:gd name="connsiteY330" fmla="*/ 3172 h 9525"/>
                              <a:gd name="connsiteX331" fmla="*/ 17993 w 28575"/>
                              <a:gd name="connsiteY331" fmla="*/ 3172 h 9525"/>
                              <a:gd name="connsiteX332" fmla="*/ 17993 w 28575"/>
                              <a:gd name="connsiteY332" fmla="*/ 3172 h 9525"/>
                              <a:gd name="connsiteX333" fmla="*/ 17993 w 28575"/>
                              <a:gd name="connsiteY333" fmla="*/ 3172 h 9525"/>
                              <a:gd name="connsiteX334" fmla="*/ 17993 w 28575"/>
                              <a:gd name="connsiteY334" fmla="*/ 3172 h 9525"/>
                              <a:gd name="connsiteX335" fmla="*/ 17993 w 28575"/>
                              <a:gd name="connsiteY335" fmla="*/ 3172 h 9525"/>
                              <a:gd name="connsiteX336" fmla="*/ 19050 w 28575"/>
                              <a:gd name="connsiteY336" fmla="*/ 3172 h 9525"/>
                              <a:gd name="connsiteX337" fmla="*/ 19050 w 28575"/>
                              <a:gd name="connsiteY337" fmla="*/ 3172 h 9525"/>
                              <a:gd name="connsiteX338" fmla="*/ 19050 w 28575"/>
                              <a:gd name="connsiteY338" fmla="*/ 3172 h 9525"/>
                              <a:gd name="connsiteX339" fmla="*/ 19050 w 28575"/>
                              <a:gd name="connsiteY339" fmla="*/ 3172 h 9525"/>
                              <a:gd name="connsiteX340" fmla="*/ 19050 w 28575"/>
                              <a:gd name="connsiteY340" fmla="*/ 6353 h 9525"/>
                              <a:gd name="connsiteX341" fmla="*/ 19050 w 28575"/>
                              <a:gd name="connsiteY341" fmla="*/ 6353 h 9525"/>
                              <a:gd name="connsiteX342" fmla="*/ 19050 w 28575"/>
                              <a:gd name="connsiteY342" fmla="*/ 6353 h 9525"/>
                              <a:gd name="connsiteX343" fmla="*/ 19050 w 28575"/>
                              <a:gd name="connsiteY343" fmla="*/ 6353 h 9525"/>
                              <a:gd name="connsiteX344" fmla="*/ 19050 w 28575"/>
                              <a:gd name="connsiteY344" fmla="*/ 6353 h 9525"/>
                              <a:gd name="connsiteX345" fmla="*/ 19050 w 28575"/>
                              <a:gd name="connsiteY345" fmla="*/ 6353 h 9525"/>
                              <a:gd name="connsiteX346" fmla="*/ 19050 w 28575"/>
                              <a:gd name="connsiteY346" fmla="*/ 3172 h 9525"/>
                              <a:gd name="connsiteX347" fmla="*/ 19050 w 28575"/>
                              <a:gd name="connsiteY347" fmla="*/ 3172 h 9525"/>
                              <a:gd name="connsiteX348" fmla="*/ 19050 w 28575"/>
                              <a:gd name="connsiteY348" fmla="*/ 6353 h 9525"/>
                              <a:gd name="connsiteX349" fmla="*/ 19050 w 28575"/>
                              <a:gd name="connsiteY349" fmla="*/ 3172 h 9525"/>
                              <a:gd name="connsiteX350" fmla="*/ 19050 w 28575"/>
                              <a:gd name="connsiteY350" fmla="*/ 3172 h 9525"/>
                              <a:gd name="connsiteX351" fmla="*/ 19050 w 28575"/>
                              <a:gd name="connsiteY351" fmla="*/ 3172 h 9525"/>
                              <a:gd name="connsiteX352" fmla="*/ 19050 w 28575"/>
                              <a:gd name="connsiteY352" fmla="*/ 6353 h 9525"/>
                              <a:gd name="connsiteX353" fmla="*/ 19050 w 28575"/>
                              <a:gd name="connsiteY353" fmla="*/ 6353 h 9525"/>
                              <a:gd name="connsiteX354" fmla="*/ 20107 w 28575"/>
                              <a:gd name="connsiteY354" fmla="*/ 6353 h 9525"/>
                              <a:gd name="connsiteX355" fmla="*/ 20107 w 28575"/>
                              <a:gd name="connsiteY355" fmla="*/ 6353 h 9525"/>
                              <a:gd name="connsiteX356" fmla="*/ 20107 w 28575"/>
                              <a:gd name="connsiteY356" fmla="*/ 3172 h 9525"/>
                              <a:gd name="connsiteX357" fmla="*/ 20107 w 28575"/>
                              <a:gd name="connsiteY357" fmla="*/ 3172 h 9525"/>
                              <a:gd name="connsiteX358" fmla="*/ 20107 w 28575"/>
                              <a:gd name="connsiteY358" fmla="*/ 6353 h 9525"/>
                              <a:gd name="connsiteX359" fmla="*/ 20107 w 28575"/>
                              <a:gd name="connsiteY359" fmla="*/ 6353 h 9525"/>
                              <a:gd name="connsiteX360" fmla="*/ 20107 w 28575"/>
                              <a:gd name="connsiteY360" fmla="*/ 6353 h 9525"/>
                              <a:gd name="connsiteX361" fmla="*/ 20107 w 28575"/>
                              <a:gd name="connsiteY361" fmla="*/ 6353 h 9525"/>
                              <a:gd name="connsiteX362" fmla="*/ 20107 w 28575"/>
                              <a:gd name="connsiteY362" fmla="*/ 6353 h 9525"/>
                              <a:gd name="connsiteX363" fmla="*/ 20107 w 28575"/>
                              <a:gd name="connsiteY363" fmla="*/ 6353 h 9525"/>
                              <a:gd name="connsiteX364" fmla="*/ 20107 w 28575"/>
                              <a:gd name="connsiteY364" fmla="*/ 3172 h 9525"/>
                              <a:gd name="connsiteX365" fmla="*/ 20107 w 28575"/>
                              <a:gd name="connsiteY365" fmla="*/ 3172 h 9525"/>
                              <a:gd name="connsiteX366" fmla="*/ 20107 w 28575"/>
                              <a:gd name="connsiteY366" fmla="*/ 3172 h 9525"/>
                              <a:gd name="connsiteX367" fmla="*/ 20107 w 28575"/>
                              <a:gd name="connsiteY367" fmla="*/ 3172 h 9525"/>
                              <a:gd name="connsiteX368" fmla="*/ 20107 w 28575"/>
                              <a:gd name="connsiteY368" fmla="*/ 6353 h 9525"/>
                              <a:gd name="connsiteX369" fmla="*/ 20107 w 28575"/>
                              <a:gd name="connsiteY369" fmla="*/ 6353 h 9525"/>
                              <a:gd name="connsiteX370" fmla="*/ 20107 w 28575"/>
                              <a:gd name="connsiteY370" fmla="*/ 6353 h 9525"/>
                              <a:gd name="connsiteX371" fmla="*/ 20107 w 28575"/>
                              <a:gd name="connsiteY371" fmla="*/ 6353 h 9525"/>
                              <a:gd name="connsiteX372" fmla="*/ 21164 w 28575"/>
                              <a:gd name="connsiteY372" fmla="*/ 3172 h 9525"/>
                              <a:gd name="connsiteX373" fmla="*/ 21164 w 28575"/>
                              <a:gd name="connsiteY373" fmla="*/ 3172 h 9525"/>
                              <a:gd name="connsiteX374" fmla="*/ 21164 w 28575"/>
                              <a:gd name="connsiteY374" fmla="*/ 3172 h 9525"/>
                              <a:gd name="connsiteX375" fmla="*/ 21164 w 28575"/>
                              <a:gd name="connsiteY375" fmla="*/ 6353 h 9525"/>
                              <a:gd name="connsiteX376" fmla="*/ 21164 w 28575"/>
                              <a:gd name="connsiteY376" fmla="*/ 6353 h 9525"/>
                              <a:gd name="connsiteX377" fmla="*/ 21164 w 28575"/>
                              <a:gd name="connsiteY377" fmla="*/ 6353 h 9525"/>
                              <a:gd name="connsiteX378" fmla="*/ 21164 w 28575"/>
                              <a:gd name="connsiteY378" fmla="*/ 6353 h 9525"/>
                              <a:gd name="connsiteX379" fmla="*/ 21164 w 28575"/>
                              <a:gd name="connsiteY379" fmla="*/ 6353 h 9525"/>
                              <a:gd name="connsiteX380" fmla="*/ 21164 w 28575"/>
                              <a:gd name="connsiteY380" fmla="*/ 6353 h 9525"/>
                              <a:gd name="connsiteX381" fmla="*/ 21164 w 28575"/>
                              <a:gd name="connsiteY381" fmla="*/ 3172 h 9525"/>
                              <a:gd name="connsiteX382" fmla="*/ 21164 w 28575"/>
                              <a:gd name="connsiteY382" fmla="*/ 3172 h 9525"/>
                              <a:gd name="connsiteX383" fmla="*/ 21164 w 28575"/>
                              <a:gd name="connsiteY383" fmla="*/ 3172 h 9525"/>
                              <a:gd name="connsiteX384" fmla="*/ 21164 w 28575"/>
                              <a:gd name="connsiteY384" fmla="*/ 0 h 9525"/>
                              <a:gd name="connsiteX385" fmla="*/ 21164 w 28575"/>
                              <a:gd name="connsiteY385" fmla="*/ 3172 h 9525"/>
                              <a:gd name="connsiteX386" fmla="*/ 21164 w 28575"/>
                              <a:gd name="connsiteY386" fmla="*/ 3172 h 9525"/>
                              <a:gd name="connsiteX387" fmla="*/ 21164 w 28575"/>
                              <a:gd name="connsiteY387" fmla="*/ 3172 h 9525"/>
                              <a:gd name="connsiteX388" fmla="*/ 21164 w 28575"/>
                              <a:gd name="connsiteY388" fmla="*/ 3172 h 9525"/>
                              <a:gd name="connsiteX389" fmla="*/ 21164 w 28575"/>
                              <a:gd name="connsiteY389" fmla="*/ 3172 h 9525"/>
                              <a:gd name="connsiteX390" fmla="*/ 22222 w 28575"/>
                              <a:gd name="connsiteY390" fmla="*/ 3172 h 9525"/>
                              <a:gd name="connsiteX391" fmla="*/ 22222 w 28575"/>
                              <a:gd name="connsiteY391" fmla="*/ 3172 h 9525"/>
                              <a:gd name="connsiteX392" fmla="*/ 22222 w 28575"/>
                              <a:gd name="connsiteY392" fmla="*/ 6353 h 9525"/>
                              <a:gd name="connsiteX393" fmla="*/ 22222 w 28575"/>
                              <a:gd name="connsiteY393" fmla="*/ 6353 h 9525"/>
                              <a:gd name="connsiteX394" fmla="*/ 22222 w 28575"/>
                              <a:gd name="connsiteY394" fmla="*/ 6353 h 9525"/>
                              <a:gd name="connsiteX395" fmla="*/ 22222 w 28575"/>
                              <a:gd name="connsiteY395" fmla="*/ 6353 h 9525"/>
                              <a:gd name="connsiteX396" fmla="*/ 22222 w 28575"/>
                              <a:gd name="connsiteY396" fmla="*/ 6353 h 9525"/>
                              <a:gd name="connsiteX397" fmla="*/ 22222 w 28575"/>
                              <a:gd name="connsiteY397" fmla="*/ 6353 h 9525"/>
                              <a:gd name="connsiteX398" fmla="*/ 22222 w 28575"/>
                              <a:gd name="connsiteY398" fmla="*/ 6353 h 9525"/>
                              <a:gd name="connsiteX399" fmla="*/ 22222 w 28575"/>
                              <a:gd name="connsiteY399" fmla="*/ 6353 h 9525"/>
                              <a:gd name="connsiteX400" fmla="*/ 22222 w 28575"/>
                              <a:gd name="connsiteY400" fmla="*/ 6353 h 9525"/>
                              <a:gd name="connsiteX401" fmla="*/ 22222 w 28575"/>
                              <a:gd name="connsiteY401" fmla="*/ 6353 h 9525"/>
                              <a:gd name="connsiteX402" fmla="*/ 22222 w 28575"/>
                              <a:gd name="connsiteY402" fmla="*/ 3172 h 9525"/>
                              <a:gd name="connsiteX403" fmla="*/ 22222 w 28575"/>
                              <a:gd name="connsiteY403" fmla="*/ 3172 h 9525"/>
                              <a:gd name="connsiteX404" fmla="*/ 22222 w 28575"/>
                              <a:gd name="connsiteY404" fmla="*/ 3172 h 9525"/>
                              <a:gd name="connsiteX405" fmla="*/ 22222 w 28575"/>
                              <a:gd name="connsiteY405" fmla="*/ 3172 h 9525"/>
                              <a:gd name="connsiteX406" fmla="*/ 22222 w 28575"/>
                              <a:gd name="connsiteY406" fmla="*/ 3172 h 9525"/>
                              <a:gd name="connsiteX407" fmla="*/ 22222 w 28575"/>
                              <a:gd name="connsiteY407" fmla="*/ 3172 h 9525"/>
                              <a:gd name="connsiteX408" fmla="*/ 22222 w 28575"/>
                              <a:gd name="connsiteY408" fmla="*/ 3172 h 9525"/>
                              <a:gd name="connsiteX409" fmla="*/ 22222 w 28575"/>
                              <a:gd name="connsiteY409" fmla="*/ 3172 h 9525"/>
                              <a:gd name="connsiteX410" fmla="*/ 23279 w 28575"/>
                              <a:gd name="connsiteY410" fmla="*/ 3172 h 9525"/>
                              <a:gd name="connsiteX411" fmla="*/ 23279 w 28575"/>
                              <a:gd name="connsiteY411" fmla="*/ 3172 h 9525"/>
                              <a:gd name="connsiteX412" fmla="*/ 23279 w 28575"/>
                              <a:gd name="connsiteY412" fmla="*/ 3172 h 9525"/>
                              <a:gd name="connsiteX413" fmla="*/ 23279 w 28575"/>
                              <a:gd name="connsiteY413" fmla="*/ 3172 h 9525"/>
                              <a:gd name="connsiteX414" fmla="*/ 23279 w 28575"/>
                              <a:gd name="connsiteY414" fmla="*/ 3172 h 9525"/>
                              <a:gd name="connsiteX415" fmla="*/ 23279 w 28575"/>
                              <a:gd name="connsiteY415" fmla="*/ 3172 h 9525"/>
                              <a:gd name="connsiteX416" fmla="*/ 23279 w 28575"/>
                              <a:gd name="connsiteY416" fmla="*/ 3172 h 9525"/>
                              <a:gd name="connsiteX417" fmla="*/ 23279 w 28575"/>
                              <a:gd name="connsiteY417" fmla="*/ 3172 h 9525"/>
                              <a:gd name="connsiteX418" fmla="*/ 23279 w 28575"/>
                              <a:gd name="connsiteY418" fmla="*/ 3172 h 9525"/>
                              <a:gd name="connsiteX419" fmla="*/ 23279 w 28575"/>
                              <a:gd name="connsiteY419" fmla="*/ 3172 h 9525"/>
                              <a:gd name="connsiteX420" fmla="*/ 23279 w 28575"/>
                              <a:gd name="connsiteY420" fmla="*/ 6353 h 9525"/>
                              <a:gd name="connsiteX421" fmla="*/ 23279 w 28575"/>
                              <a:gd name="connsiteY421" fmla="*/ 6353 h 9525"/>
                              <a:gd name="connsiteX422" fmla="*/ 23279 w 28575"/>
                              <a:gd name="connsiteY422" fmla="*/ 6353 h 9525"/>
                              <a:gd name="connsiteX423" fmla="*/ 23279 w 28575"/>
                              <a:gd name="connsiteY423" fmla="*/ 6353 h 9525"/>
                              <a:gd name="connsiteX424" fmla="*/ 23279 w 28575"/>
                              <a:gd name="connsiteY424" fmla="*/ 6353 h 9525"/>
                              <a:gd name="connsiteX425" fmla="*/ 23279 w 28575"/>
                              <a:gd name="connsiteY425" fmla="*/ 6353 h 9525"/>
                              <a:gd name="connsiteX426" fmla="*/ 23279 w 28575"/>
                              <a:gd name="connsiteY426" fmla="*/ 6353 h 9525"/>
                              <a:gd name="connsiteX427" fmla="*/ 23279 w 28575"/>
                              <a:gd name="connsiteY427" fmla="*/ 6353 h 9525"/>
                              <a:gd name="connsiteX428" fmla="*/ 24346 w 28575"/>
                              <a:gd name="connsiteY428" fmla="*/ 6353 h 9525"/>
                              <a:gd name="connsiteX429" fmla="*/ 24346 w 28575"/>
                              <a:gd name="connsiteY429" fmla="*/ 6353 h 9525"/>
                              <a:gd name="connsiteX430" fmla="*/ 24346 w 28575"/>
                              <a:gd name="connsiteY430" fmla="*/ 9525 h 9525"/>
                              <a:gd name="connsiteX431" fmla="*/ 24346 w 28575"/>
                              <a:gd name="connsiteY431" fmla="*/ 6353 h 9525"/>
                              <a:gd name="connsiteX432" fmla="*/ 24346 w 28575"/>
                              <a:gd name="connsiteY432" fmla="*/ 6353 h 9525"/>
                              <a:gd name="connsiteX433" fmla="*/ 24346 w 28575"/>
                              <a:gd name="connsiteY433" fmla="*/ 6353 h 9525"/>
                              <a:gd name="connsiteX434" fmla="*/ 24346 w 28575"/>
                              <a:gd name="connsiteY434" fmla="*/ 6353 h 9525"/>
                              <a:gd name="connsiteX435" fmla="*/ 24346 w 28575"/>
                              <a:gd name="connsiteY435" fmla="*/ 3172 h 9525"/>
                              <a:gd name="connsiteX436" fmla="*/ 24346 w 28575"/>
                              <a:gd name="connsiteY436" fmla="*/ 3172 h 9525"/>
                              <a:gd name="connsiteX437" fmla="*/ 24346 w 28575"/>
                              <a:gd name="connsiteY437" fmla="*/ 3172 h 9525"/>
                              <a:gd name="connsiteX438" fmla="*/ 24346 w 28575"/>
                              <a:gd name="connsiteY438" fmla="*/ 3172 h 9525"/>
                              <a:gd name="connsiteX439" fmla="*/ 24346 w 28575"/>
                              <a:gd name="connsiteY439" fmla="*/ 3172 h 9525"/>
                              <a:gd name="connsiteX440" fmla="*/ 24346 w 28575"/>
                              <a:gd name="connsiteY440" fmla="*/ 3172 h 9525"/>
                              <a:gd name="connsiteX441" fmla="*/ 24346 w 28575"/>
                              <a:gd name="connsiteY441" fmla="*/ 6353 h 9525"/>
                              <a:gd name="connsiteX442" fmla="*/ 24346 w 28575"/>
                              <a:gd name="connsiteY442" fmla="*/ 3172 h 9525"/>
                              <a:gd name="connsiteX443" fmla="*/ 24346 w 28575"/>
                              <a:gd name="connsiteY443" fmla="*/ 6353 h 9525"/>
                              <a:gd name="connsiteX444" fmla="*/ 24346 w 28575"/>
                              <a:gd name="connsiteY444" fmla="*/ 6353 h 9525"/>
                              <a:gd name="connsiteX445" fmla="*/ 24346 w 28575"/>
                              <a:gd name="connsiteY445" fmla="*/ 3172 h 9525"/>
                              <a:gd name="connsiteX446" fmla="*/ 25403 w 28575"/>
                              <a:gd name="connsiteY446" fmla="*/ 6353 h 9525"/>
                              <a:gd name="connsiteX447" fmla="*/ 25403 w 28575"/>
                              <a:gd name="connsiteY447" fmla="*/ 6353 h 9525"/>
                              <a:gd name="connsiteX448" fmla="*/ 25403 w 28575"/>
                              <a:gd name="connsiteY448" fmla="*/ 6353 h 9525"/>
                              <a:gd name="connsiteX449" fmla="*/ 25403 w 28575"/>
                              <a:gd name="connsiteY449" fmla="*/ 6353 h 9525"/>
                              <a:gd name="connsiteX450" fmla="*/ 25403 w 28575"/>
                              <a:gd name="connsiteY450" fmla="*/ 6353 h 9525"/>
                              <a:gd name="connsiteX451" fmla="*/ 25403 w 28575"/>
                              <a:gd name="connsiteY451" fmla="*/ 6353 h 9525"/>
                              <a:gd name="connsiteX452" fmla="*/ 25403 w 28575"/>
                              <a:gd name="connsiteY452" fmla="*/ 3172 h 9525"/>
                              <a:gd name="connsiteX453" fmla="*/ 25403 w 28575"/>
                              <a:gd name="connsiteY453" fmla="*/ 3172 h 9525"/>
                              <a:gd name="connsiteX454" fmla="*/ 25403 w 28575"/>
                              <a:gd name="connsiteY454" fmla="*/ 3172 h 9525"/>
                              <a:gd name="connsiteX455" fmla="*/ 25403 w 28575"/>
                              <a:gd name="connsiteY455" fmla="*/ 3172 h 9525"/>
                              <a:gd name="connsiteX456" fmla="*/ 25403 w 28575"/>
                              <a:gd name="connsiteY456" fmla="*/ 3172 h 9525"/>
                              <a:gd name="connsiteX457" fmla="*/ 25403 w 28575"/>
                              <a:gd name="connsiteY457" fmla="*/ 6353 h 9525"/>
                              <a:gd name="connsiteX458" fmla="*/ 25403 w 28575"/>
                              <a:gd name="connsiteY458" fmla="*/ 6353 h 9525"/>
                              <a:gd name="connsiteX459" fmla="*/ 25403 w 28575"/>
                              <a:gd name="connsiteY459" fmla="*/ 6353 h 9525"/>
                              <a:gd name="connsiteX460" fmla="*/ 25403 w 28575"/>
                              <a:gd name="connsiteY460" fmla="*/ 6353 h 9525"/>
                              <a:gd name="connsiteX461" fmla="*/ 25403 w 28575"/>
                              <a:gd name="connsiteY461" fmla="*/ 6353 h 9525"/>
                              <a:gd name="connsiteX462" fmla="*/ 25403 w 28575"/>
                              <a:gd name="connsiteY462" fmla="*/ 6353 h 9525"/>
                              <a:gd name="connsiteX463" fmla="*/ 25403 w 28575"/>
                              <a:gd name="connsiteY463" fmla="*/ 3172 h 9525"/>
                              <a:gd name="connsiteX464" fmla="*/ 25403 w 28575"/>
                              <a:gd name="connsiteY464" fmla="*/ 6353 h 9525"/>
                              <a:gd name="connsiteX465" fmla="*/ 25403 w 28575"/>
                              <a:gd name="connsiteY465" fmla="*/ 3172 h 9525"/>
                              <a:gd name="connsiteX466" fmla="*/ 26461 w 28575"/>
                              <a:gd name="connsiteY466" fmla="*/ 3172 h 9525"/>
                              <a:gd name="connsiteX467" fmla="*/ 26461 w 28575"/>
                              <a:gd name="connsiteY467" fmla="*/ 3172 h 9525"/>
                              <a:gd name="connsiteX468" fmla="*/ 26461 w 28575"/>
                              <a:gd name="connsiteY468" fmla="*/ 3172 h 9525"/>
                              <a:gd name="connsiteX469" fmla="*/ 26461 w 28575"/>
                              <a:gd name="connsiteY469" fmla="*/ 3172 h 9525"/>
                              <a:gd name="connsiteX470" fmla="*/ 26461 w 28575"/>
                              <a:gd name="connsiteY470" fmla="*/ 3172 h 9525"/>
                              <a:gd name="connsiteX471" fmla="*/ 26461 w 28575"/>
                              <a:gd name="connsiteY471" fmla="*/ 6353 h 9525"/>
                              <a:gd name="connsiteX472" fmla="*/ 26461 w 28575"/>
                              <a:gd name="connsiteY472" fmla="*/ 6353 h 9525"/>
                              <a:gd name="connsiteX473" fmla="*/ 26461 w 28575"/>
                              <a:gd name="connsiteY473" fmla="*/ 6353 h 9525"/>
                              <a:gd name="connsiteX474" fmla="*/ 26461 w 28575"/>
                              <a:gd name="connsiteY474" fmla="*/ 3172 h 9525"/>
                              <a:gd name="connsiteX475" fmla="*/ 26461 w 28575"/>
                              <a:gd name="connsiteY475" fmla="*/ 6353 h 9525"/>
                              <a:gd name="connsiteX476" fmla="*/ 26461 w 28575"/>
                              <a:gd name="connsiteY476" fmla="*/ 6353 h 9525"/>
                              <a:gd name="connsiteX477" fmla="*/ 26461 w 28575"/>
                              <a:gd name="connsiteY477" fmla="*/ 6353 h 9525"/>
                              <a:gd name="connsiteX478" fmla="*/ 26461 w 28575"/>
                              <a:gd name="connsiteY478" fmla="*/ 6353 h 9525"/>
                              <a:gd name="connsiteX479" fmla="*/ 26461 w 28575"/>
                              <a:gd name="connsiteY479" fmla="*/ 6353 h 9525"/>
                              <a:gd name="connsiteX480" fmla="*/ 26461 w 28575"/>
                              <a:gd name="connsiteY480" fmla="*/ 6353 h 9525"/>
                              <a:gd name="connsiteX481" fmla="*/ 26461 w 28575"/>
                              <a:gd name="connsiteY481" fmla="*/ 6353 h 9525"/>
                              <a:gd name="connsiteX482" fmla="*/ 26461 w 28575"/>
                              <a:gd name="connsiteY482" fmla="*/ 3172 h 9525"/>
                              <a:gd name="connsiteX483" fmla="*/ 26461 w 28575"/>
                              <a:gd name="connsiteY483" fmla="*/ 3172 h 9525"/>
                              <a:gd name="connsiteX484" fmla="*/ 27518 w 28575"/>
                              <a:gd name="connsiteY484" fmla="*/ 3172 h 9525"/>
                              <a:gd name="connsiteX485" fmla="*/ 27518 w 28575"/>
                              <a:gd name="connsiteY485" fmla="*/ 3172 h 9525"/>
                              <a:gd name="connsiteX486" fmla="*/ 27518 w 28575"/>
                              <a:gd name="connsiteY486" fmla="*/ 3172 h 9525"/>
                              <a:gd name="connsiteX487" fmla="*/ 27518 w 28575"/>
                              <a:gd name="connsiteY487" fmla="*/ 3172 h 9525"/>
                              <a:gd name="connsiteX488" fmla="*/ 27518 w 28575"/>
                              <a:gd name="connsiteY488" fmla="*/ 3172 h 9525"/>
                              <a:gd name="connsiteX489" fmla="*/ 27518 w 28575"/>
                              <a:gd name="connsiteY489" fmla="*/ 3172 h 9525"/>
                              <a:gd name="connsiteX490" fmla="*/ 27518 w 28575"/>
                              <a:gd name="connsiteY490" fmla="*/ 3172 h 9525"/>
                              <a:gd name="connsiteX491" fmla="*/ 27518 w 28575"/>
                              <a:gd name="connsiteY491" fmla="*/ 3172 h 9525"/>
                              <a:gd name="connsiteX492" fmla="*/ 27518 w 28575"/>
                              <a:gd name="connsiteY492" fmla="*/ 3172 h 9525"/>
                              <a:gd name="connsiteX493" fmla="*/ 27518 w 28575"/>
                              <a:gd name="connsiteY493" fmla="*/ 3172 h 9525"/>
                              <a:gd name="connsiteX494" fmla="*/ 27518 w 28575"/>
                              <a:gd name="connsiteY494" fmla="*/ 3172 h 9525"/>
                              <a:gd name="connsiteX495" fmla="*/ 27518 w 28575"/>
                              <a:gd name="connsiteY495" fmla="*/ 3172 h 9525"/>
                              <a:gd name="connsiteX496" fmla="*/ 27518 w 28575"/>
                              <a:gd name="connsiteY496" fmla="*/ 6353 h 9525"/>
                              <a:gd name="connsiteX497" fmla="*/ 27518 w 28575"/>
                              <a:gd name="connsiteY497" fmla="*/ 6353 h 9525"/>
                              <a:gd name="connsiteX498" fmla="*/ 27518 w 28575"/>
                              <a:gd name="connsiteY498" fmla="*/ 3172 h 9525"/>
                              <a:gd name="connsiteX499" fmla="*/ 27518 w 28575"/>
                              <a:gd name="connsiteY499" fmla="*/ 6353 h 9525"/>
                              <a:gd name="connsiteX500" fmla="*/ 27518 w 28575"/>
                              <a:gd name="connsiteY500" fmla="*/ 6353 h 9525"/>
                              <a:gd name="connsiteX501" fmla="*/ 27518 w 28575"/>
                              <a:gd name="connsiteY501" fmla="*/ 6353 h 9525"/>
                              <a:gd name="connsiteX502" fmla="*/ 28575 w 28575"/>
                              <a:gd name="connsiteY502" fmla="*/ 6353 h 9525"/>
                              <a:gd name="connsiteX503" fmla="*/ 28575 w 28575"/>
                              <a:gd name="connsiteY503" fmla="*/ 6353 h 9525"/>
                              <a:gd name="connsiteX504" fmla="*/ 28575 w 28575"/>
                              <a:gd name="connsiteY504" fmla="*/ 6353 h 9525"/>
                              <a:gd name="connsiteX505" fmla="*/ 28575 w 28575"/>
                              <a:gd name="connsiteY505" fmla="*/ 3172 h 9525"/>
                              <a:gd name="connsiteX506" fmla="*/ 28575 w 28575"/>
                              <a:gd name="connsiteY506" fmla="*/ 3172 h 9525"/>
                              <a:gd name="connsiteX507" fmla="*/ 28575 w 28575"/>
                              <a:gd name="connsiteY507" fmla="*/ 3172 h 9525"/>
                              <a:gd name="connsiteX508" fmla="*/ 28575 w 28575"/>
                              <a:gd name="connsiteY508" fmla="*/ 3172 h 9525"/>
                              <a:gd name="connsiteX509" fmla="*/ 28575 w 28575"/>
                              <a:gd name="connsiteY509" fmla="*/ 6353 h 9525"/>
                              <a:gd name="connsiteX510" fmla="*/ 28575 w 28575"/>
                              <a:gd name="connsiteY510" fmla="*/ 6353 h 9525"/>
                              <a:gd name="connsiteX511" fmla="*/ 28575 w 28575"/>
                              <a:gd name="connsiteY511" fmla="*/ 3172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6353"/>
                                </a:moveTo>
                                <a:lnTo>
                                  <a:pt x="0" y="6353"/>
                                </a:lnTo>
                                <a:lnTo>
                                  <a:pt x="0" y="6353"/>
                                </a:lnTo>
                                <a:lnTo>
                                  <a:pt x="0" y="6353"/>
                                </a:lnTo>
                                <a:lnTo>
                                  <a:pt x="0" y="6353"/>
                                </a:lnTo>
                                <a:lnTo>
                                  <a:pt x="0" y="6353"/>
                                </a:lnTo>
                                <a:lnTo>
                                  <a:pt x="0" y="6353"/>
                                </a:lnTo>
                                <a:lnTo>
                                  <a:pt x="0" y="3172"/>
                                </a:lnTo>
                                <a:lnTo>
                                  <a:pt x="1057" y="3172"/>
                                </a:lnTo>
                                <a:lnTo>
                                  <a:pt x="1057" y="3172"/>
                                </a:lnTo>
                                <a:lnTo>
                                  <a:pt x="1057" y="3172"/>
                                </a:lnTo>
                                <a:lnTo>
                                  <a:pt x="1057" y="6353"/>
                                </a:lnTo>
                                <a:lnTo>
                                  <a:pt x="1057" y="3172"/>
                                </a:lnTo>
                                <a:lnTo>
                                  <a:pt x="1057" y="6353"/>
                                </a:lnTo>
                                <a:lnTo>
                                  <a:pt x="1057" y="3172"/>
                                </a:lnTo>
                                <a:lnTo>
                                  <a:pt x="1057" y="3172"/>
                                </a:lnTo>
                                <a:lnTo>
                                  <a:pt x="1057" y="3172"/>
                                </a:lnTo>
                                <a:lnTo>
                                  <a:pt x="1057" y="0"/>
                                </a:lnTo>
                                <a:lnTo>
                                  <a:pt x="1057" y="3172"/>
                                </a:lnTo>
                                <a:lnTo>
                                  <a:pt x="1057" y="3172"/>
                                </a:lnTo>
                                <a:lnTo>
                                  <a:pt x="1057" y="3172"/>
                                </a:lnTo>
                                <a:lnTo>
                                  <a:pt x="1057" y="6353"/>
                                </a:lnTo>
                                <a:lnTo>
                                  <a:pt x="1057" y="6353"/>
                                </a:lnTo>
                                <a:lnTo>
                                  <a:pt x="1057" y="6353"/>
                                </a:lnTo>
                                <a:lnTo>
                                  <a:pt x="1057" y="3172"/>
                                </a:lnTo>
                                <a:lnTo>
                                  <a:pt x="1057" y="3172"/>
                                </a:lnTo>
                                <a:lnTo>
                                  <a:pt x="2114" y="3172"/>
                                </a:lnTo>
                                <a:lnTo>
                                  <a:pt x="2114" y="3172"/>
                                </a:lnTo>
                                <a:lnTo>
                                  <a:pt x="2114" y="3172"/>
                                </a:lnTo>
                                <a:lnTo>
                                  <a:pt x="2114" y="3172"/>
                                </a:lnTo>
                                <a:lnTo>
                                  <a:pt x="2114" y="3172"/>
                                </a:lnTo>
                                <a:lnTo>
                                  <a:pt x="2114" y="3172"/>
                                </a:lnTo>
                                <a:lnTo>
                                  <a:pt x="2114" y="3172"/>
                                </a:lnTo>
                                <a:lnTo>
                                  <a:pt x="2114" y="3172"/>
                                </a:lnTo>
                                <a:lnTo>
                                  <a:pt x="2114" y="3172"/>
                                </a:lnTo>
                                <a:lnTo>
                                  <a:pt x="2114" y="3172"/>
                                </a:lnTo>
                                <a:lnTo>
                                  <a:pt x="2114" y="3172"/>
                                </a:lnTo>
                                <a:lnTo>
                                  <a:pt x="2114" y="3172"/>
                                </a:lnTo>
                                <a:lnTo>
                                  <a:pt x="2114" y="3172"/>
                                </a:lnTo>
                                <a:lnTo>
                                  <a:pt x="2114" y="6353"/>
                                </a:lnTo>
                                <a:lnTo>
                                  <a:pt x="2114" y="3172"/>
                                </a:lnTo>
                                <a:lnTo>
                                  <a:pt x="2114" y="3172"/>
                                </a:lnTo>
                                <a:lnTo>
                                  <a:pt x="2114" y="3172"/>
                                </a:lnTo>
                                <a:lnTo>
                                  <a:pt x="2114" y="3172"/>
                                </a:lnTo>
                                <a:lnTo>
                                  <a:pt x="2114" y="3172"/>
                                </a:lnTo>
                                <a:lnTo>
                                  <a:pt x="2114" y="3172"/>
                                </a:lnTo>
                                <a:lnTo>
                                  <a:pt x="3172" y="3172"/>
                                </a:lnTo>
                                <a:lnTo>
                                  <a:pt x="3172" y="3172"/>
                                </a:lnTo>
                                <a:lnTo>
                                  <a:pt x="3172" y="3172"/>
                                </a:lnTo>
                                <a:lnTo>
                                  <a:pt x="3172" y="3172"/>
                                </a:lnTo>
                                <a:lnTo>
                                  <a:pt x="3172" y="3172"/>
                                </a:lnTo>
                                <a:lnTo>
                                  <a:pt x="3172" y="3172"/>
                                </a:lnTo>
                                <a:lnTo>
                                  <a:pt x="3172" y="6353"/>
                                </a:lnTo>
                                <a:lnTo>
                                  <a:pt x="3172" y="6353"/>
                                </a:lnTo>
                                <a:lnTo>
                                  <a:pt x="3172" y="6353"/>
                                </a:lnTo>
                                <a:lnTo>
                                  <a:pt x="3172" y="6353"/>
                                </a:lnTo>
                                <a:lnTo>
                                  <a:pt x="3172" y="6353"/>
                                </a:lnTo>
                                <a:lnTo>
                                  <a:pt x="3172" y="6353"/>
                                </a:lnTo>
                                <a:lnTo>
                                  <a:pt x="3172" y="6353"/>
                                </a:lnTo>
                                <a:lnTo>
                                  <a:pt x="3172" y="6353"/>
                                </a:lnTo>
                                <a:lnTo>
                                  <a:pt x="3172" y="6353"/>
                                </a:lnTo>
                                <a:lnTo>
                                  <a:pt x="3172" y="3172"/>
                                </a:lnTo>
                                <a:lnTo>
                                  <a:pt x="3172" y="3172"/>
                                </a:lnTo>
                                <a:lnTo>
                                  <a:pt x="3172" y="3172"/>
                                </a:lnTo>
                                <a:lnTo>
                                  <a:pt x="4229" y="3172"/>
                                </a:lnTo>
                                <a:lnTo>
                                  <a:pt x="4229" y="3172"/>
                                </a:lnTo>
                                <a:lnTo>
                                  <a:pt x="4229" y="3172"/>
                                </a:lnTo>
                                <a:lnTo>
                                  <a:pt x="4229" y="3172"/>
                                </a:lnTo>
                                <a:lnTo>
                                  <a:pt x="4229" y="3172"/>
                                </a:lnTo>
                                <a:lnTo>
                                  <a:pt x="4229" y="3172"/>
                                </a:lnTo>
                                <a:lnTo>
                                  <a:pt x="4229" y="3172"/>
                                </a:lnTo>
                                <a:lnTo>
                                  <a:pt x="4229" y="3172"/>
                                </a:lnTo>
                                <a:lnTo>
                                  <a:pt x="4229" y="3172"/>
                                </a:lnTo>
                                <a:lnTo>
                                  <a:pt x="4229" y="3172"/>
                                </a:lnTo>
                                <a:lnTo>
                                  <a:pt x="4229" y="3172"/>
                                </a:lnTo>
                                <a:lnTo>
                                  <a:pt x="4229" y="3172"/>
                                </a:lnTo>
                                <a:lnTo>
                                  <a:pt x="4229" y="3172"/>
                                </a:lnTo>
                                <a:lnTo>
                                  <a:pt x="4229" y="3172"/>
                                </a:lnTo>
                                <a:lnTo>
                                  <a:pt x="4229" y="3172"/>
                                </a:lnTo>
                                <a:lnTo>
                                  <a:pt x="4229" y="3172"/>
                                </a:lnTo>
                                <a:lnTo>
                                  <a:pt x="4229" y="3172"/>
                                </a:lnTo>
                                <a:lnTo>
                                  <a:pt x="4229" y="3172"/>
                                </a:lnTo>
                                <a:lnTo>
                                  <a:pt x="5296" y="3172"/>
                                </a:lnTo>
                                <a:lnTo>
                                  <a:pt x="5296" y="3172"/>
                                </a:lnTo>
                                <a:lnTo>
                                  <a:pt x="5296" y="3172"/>
                                </a:lnTo>
                                <a:lnTo>
                                  <a:pt x="5296" y="3172"/>
                                </a:lnTo>
                                <a:lnTo>
                                  <a:pt x="5296" y="3172"/>
                                </a:lnTo>
                                <a:lnTo>
                                  <a:pt x="5296" y="6353"/>
                                </a:lnTo>
                                <a:lnTo>
                                  <a:pt x="5296" y="6353"/>
                                </a:lnTo>
                                <a:lnTo>
                                  <a:pt x="5296" y="6353"/>
                                </a:lnTo>
                                <a:lnTo>
                                  <a:pt x="5296" y="6353"/>
                                </a:lnTo>
                                <a:lnTo>
                                  <a:pt x="5296" y="6353"/>
                                </a:lnTo>
                                <a:lnTo>
                                  <a:pt x="5296" y="3172"/>
                                </a:lnTo>
                                <a:lnTo>
                                  <a:pt x="5296" y="3172"/>
                                </a:lnTo>
                                <a:lnTo>
                                  <a:pt x="5296" y="3172"/>
                                </a:lnTo>
                                <a:lnTo>
                                  <a:pt x="5296" y="3172"/>
                                </a:lnTo>
                                <a:lnTo>
                                  <a:pt x="5296" y="3172"/>
                                </a:lnTo>
                                <a:lnTo>
                                  <a:pt x="5296" y="3172"/>
                                </a:lnTo>
                                <a:lnTo>
                                  <a:pt x="5296" y="3172"/>
                                </a:lnTo>
                                <a:lnTo>
                                  <a:pt x="5296" y="3172"/>
                                </a:lnTo>
                                <a:lnTo>
                                  <a:pt x="5296" y="6353"/>
                                </a:lnTo>
                                <a:lnTo>
                                  <a:pt x="5296" y="6353"/>
                                </a:lnTo>
                                <a:lnTo>
                                  <a:pt x="5296" y="6353"/>
                                </a:lnTo>
                                <a:lnTo>
                                  <a:pt x="5296" y="6353"/>
                                </a:lnTo>
                                <a:lnTo>
                                  <a:pt x="5296" y="6353"/>
                                </a:lnTo>
                                <a:lnTo>
                                  <a:pt x="5296" y="6353"/>
                                </a:lnTo>
                                <a:lnTo>
                                  <a:pt x="6353" y="6353"/>
                                </a:lnTo>
                                <a:lnTo>
                                  <a:pt x="6353" y="6353"/>
                                </a:lnTo>
                                <a:lnTo>
                                  <a:pt x="6353" y="6353"/>
                                </a:lnTo>
                                <a:lnTo>
                                  <a:pt x="6353" y="3172"/>
                                </a:lnTo>
                                <a:lnTo>
                                  <a:pt x="6353" y="3172"/>
                                </a:lnTo>
                                <a:lnTo>
                                  <a:pt x="6353" y="3172"/>
                                </a:lnTo>
                                <a:lnTo>
                                  <a:pt x="6353" y="0"/>
                                </a:lnTo>
                                <a:lnTo>
                                  <a:pt x="6353" y="3172"/>
                                </a:lnTo>
                                <a:lnTo>
                                  <a:pt x="6353" y="3172"/>
                                </a:lnTo>
                                <a:lnTo>
                                  <a:pt x="6353" y="6353"/>
                                </a:lnTo>
                                <a:lnTo>
                                  <a:pt x="6353" y="6353"/>
                                </a:lnTo>
                                <a:lnTo>
                                  <a:pt x="6353" y="6353"/>
                                </a:lnTo>
                                <a:lnTo>
                                  <a:pt x="6353" y="6353"/>
                                </a:lnTo>
                                <a:lnTo>
                                  <a:pt x="6353" y="3172"/>
                                </a:lnTo>
                                <a:lnTo>
                                  <a:pt x="6353" y="3172"/>
                                </a:lnTo>
                                <a:lnTo>
                                  <a:pt x="6353" y="3172"/>
                                </a:lnTo>
                                <a:lnTo>
                                  <a:pt x="6353" y="3172"/>
                                </a:lnTo>
                                <a:lnTo>
                                  <a:pt x="6353" y="3172"/>
                                </a:lnTo>
                                <a:lnTo>
                                  <a:pt x="6353" y="3172"/>
                                </a:lnTo>
                                <a:lnTo>
                                  <a:pt x="6353" y="3172"/>
                                </a:lnTo>
                                <a:lnTo>
                                  <a:pt x="7411" y="3172"/>
                                </a:lnTo>
                                <a:lnTo>
                                  <a:pt x="7411" y="3172"/>
                                </a:lnTo>
                                <a:lnTo>
                                  <a:pt x="7411" y="3172"/>
                                </a:lnTo>
                                <a:lnTo>
                                  <a:pt x="7411" y="3172"/>
                                </a:lnTo>
                                <a:lnTo>
                                  <a:pt x="7411" y="3172"/>
                                </a:lnTo>
                                <a:lnTo>
                                  <a:pt x="7411" y="6353"/>
                                </a:lnTo>
                                <a:lnTo>
                                  <a:pt x="7411" y="6353"/>
                                </a:lnTo>
                                <a:lnTo>
                                  <a:pt x="7411" y="6353"/>
                                </a:lnTo>
                                <a:lnTo>
                                  <a:pt x="7411" y="6353"/>
                                </a:lnTo>
                                <a:lnTo>
                                  <a:pt x="7411" y="3172"/>
                                </a:lnTo>
                                <a:lnTo>
                                  <a:pt x="7411" y="3172"/>
                                </a:lnTo>
                                <a:lnTo>
                                  <a:pt x="7411" y="3172"/>
                                </a:lnTo>
                                <a:lnTo>
                                  <a:pt x="7411" y="3172"/>
                                </a:lnTo>
                                <a:lnTo>
                                  <a:pt x="7411" y="3172"/>
                                </a:lnTo>
                                <a:lnTo>
                                  <a:pt x="7411" y="3172"/>
                                </a:lnTo>
                                <a:lnTo>
                                  <a:pt x="7411" y="3172"/>
                                </a:lnTo>
                                <a:lnTo>
                                  <a:pt x="7411" y="3172"/>
                                </a:lnTo>
                                <a:lnTo>
                                  <a:pt x="7411" y="3172"/>
                                </a:lnTo>
                                <a:lnTo>
                                  <a:pt x="8468" y="3172"/>
                                </a:lnTo>
                                <a:lnTo>
                                  <a:pt x="8468" y="3172"/>
                                </a:lnTo>
                                <a:lnTo>
                                  <a:pt x="8468" y="3172"/>
                                </a:lnTo>
                                <a:lnTo>
                                  <a:pt x="8468" y="3172"/>
                                </a:lnTo>
                                <a:lnTo>
                                  <a:pt x="8468" y="3172"/>
                                </a:lnTo>
                                <a:lnTo>
                                  <a:pt x="8468" y="3172"/>
                                </a:lnTo>
                                <a:lnTo>
                                  <a:pt x="8468" y="6353"/>
                                </a:lnTo>
                                <a:lnTo>
                                  <a:pt x="8468" y="6353"/>
                                </a:lnTo>
                                <a:lnTo>
                                  <a:pt x="8468" y="6353"/>
                                </a:lnTo>
                                <a:lnTo>
                                  <a:pt x="8468" y="6353"/>
                                </a:lnTo>
                                <a:lnTo>
                                  <a:pt x="8468" y="6353"/>
                                </a:lnTo>
                                <a:lnTo>
                                  <a:pt x="8468" y="6353"/>
                                </a:lnTo>
                                <a:lnTo>
                                  <a:pt x="8468" y="6353"/>
                                </a:lnTo>
                                <a:lnTo>
                                  <a:pt x="8468" y="6353"/>
                                </a:lnTo>
                                <a:lnTo>
                                  <a:pt x="8468" y="6353"/>
                                </a:lnTo>
                                <a:lnTo>
                                  <a:pt x="8468" y="3172"/>
                                </a:lnTo>
                                <a:lnTo>
                                  <a:pt x="8468" y="6353"/>
                                </a:lnTo>
                                <a:lnTo>
                                  <a:pt x="8468" y="3172"/>
                                </a:lnTo>
                                <a:lnTo>
                                  <a:pt x="9525" y="3172"/>
                                </a:lnTo>
                                <a:lnTo>
                                  <a:pt x="9525" y="6353"/>
                                </a:lnTo>
                                <a:lnTo>
                                  <a:pt x="9525" y="3172"/>
                                </a:lnTo>
                                <a:lnTo>
                                  <a:pt x="9525" y="3172"/>
                                </a:lnTo>
                                <a:lnTo>
                                  <a:pt x="9525" y="6353"/>
                                </a:lnTo>
                                <a:lnTo>
                                  <a:pt x="9525" y="6353"/>
                                </a:lnTo>
                                <a:lnTo>
                                  <a:pt x="9525" y="6353"/>
                                </a:lnTo>
                                <a:lnTo>
                                  <a:pt x="9525" y="6353"/>
                                </a:lnTo>
                                <a:lnTo>
                                  <a:pt x="9525" y="3172"/>
                                </a:lnTo>
                                <a:lnTo>
                                  <a:pt x="9525" y="3172"/>
                                </a:lnTo>
                                <a:lnTo>
                                  <a:pt x="9525" y="3172"/>
                                </a:lnTo>
                                <a:lnTo>
                                  <a:pt x="9525" y="3172"/>
                                </a:lnTo>
                                <a:lnTo>
                                  <a:pt x="9525" y="3172"/>
                                </a:lnTo>
                                <a:lnTo>
                                  <a:pt x="9525" y="3172"/>
                                </a:lnTo>
                                <a:lnTo>
                                  <a:pt x="9525" y="3172"/>
                                </a:lnTo>
                                <a:lnTo>
                                  <a:pt x="9525" y="3172"/>
                                </a:lnTo>
                                <a:lnTo>
                                  <a:pt x="9525" y="6353"/>
                                </a:lnTo>
                                <a:lnTo>
                                  <a:pt x="9525" y="3172"/>
                                </a:lnTo>
                                <a:lnTo>
                                  <a:pt x="9525" y="3172"/>
                                </a:lnTo>
                                <a:lnTo>
                                  <a:pt x="9525" y="3172"/>
                                </a:lnTo>
                                <a:lnTo>
                                  <a:pt x="10582" y="3172"/>
                                </a:lnTo>
                                <a:lnTo>
                                  <a:pt x="10582" y="3172"/>
                                </a:lnTo>
                                <a:lnTo>
                                  <a:pt x="10582" y="3172"/>
                                </a:lnTo>
                                <a:lnTo>
                                  <a:pt x="10582" y="3172"/>
                                </a:lnTo>
                                <a:lnTo>
                                  <a:pt x="10582" y="3172"/>
                                </a:lnTo>
                                <a:lnTo>
                                  <a:pt x="10582" y="3172"/>
                                </a:lnTo>
                                <a:lnTo>
                                  <a:pt x="10582" y="3172"/>
                                </a:lnTo>
                                <a:lnTo>
                                  <a:pt x="10582" y="3172"/>
                                </a:lnTo>
                                <a:lnTo>
                                  <a:pt x="10582" y="3172"/>
                                </a:lnTo>
                                <a:lnTo>
                                  <a:pt x="10582" y="3172"/>
                                </a:lnTo>
                                <a:lnTo>
                                  <a:pt x="10582" y="3172"/>
                                </a:lnTo>
                                <a:lnTo>
                                  <a:pt x="10582" y="3172"/>
                                </a:lnTo>
                                <a:lnTo>
                                  <a:pt x="10582" y="3172"/>
                                </a:lnTo>
                                <a:lnTo>
                                  <a:pt x="10582" y="3172"/>
                                </a:lnTo>
                                <a:lnTo>
                                  <a:pt x="10582" y="3172"/>
                                </a:lnTo>
                                <a:lnTo>
                                  <a:pt x="10582" y="3172"/>
                                </a:lnTo>
                                <a:lnTo>
                                  <a:pt x="10582" y="6353"/>
                                </a:lnTo>
                                <a:lnTo>
                                  <a:pt x="10582" y="6353"/>
                                </a:lnTo>
                                <a:lnTo>
                                  <a:pt x="11639" y="6353"/>
                                </a:lnTo>
                                <a:lnTo>
                                  <a:pt x="11639" y="3172"/>
                                </a:lnTo>
                                <a:lnTo>
                                  <a:pt x="11639" y="3172"/>
                                </a:lnTo>
                                <a:lnTo>
                                  <a:pt x="11639" y="3172"/>
                                </a:lnTo>
                                <a:lnTo>
                                  <a:pt x="11639" y="3172"/>
                                </a:lnTo>
                                <a:lnTo>
                                  <a:pt x="11639" y="3172"/>
                                </a:lnTo>
                                <a:lnTo>
                                  <a:pt x="11639" y="6353"/>
                                </a:lnTo>
                                <a:lnTo>
                                  <a:pt x="11639" y="6353"/>
                                </a:lnTo>
                                <a:lnTo>
                                  <a:pt x="11639" y="6353"/>
                                </a:lnTo>
                                <a:lnTo>
                                  <a:pt x="11639" y="6353"/>
                                </a:lnTo>
                                <a:lnTo>
                                  <a:pt x="11639" y="6353"/>
                                </a:lnTo>
                                <a:lnTo>
                                  <a:pt x="11639" y="6353"/>
                                </a:lnTo>
                                <a:lnTo>
                                  <a:pt x="11639" y="6353"/>
                                </a:lnTo>
                                <a:lnTo>
                                  <a:pt x="11639" y="3172"/>
                                </a:lnTo>
                                <a:lnTo>
                                  <a:pt x="11639" y="3172"/>
                                </a:lnTo>
                                <a:lnTo>
                                  <a:pt x="11639" y="3172"/>
                                </a:lnTo>
                                <a:lnTo>
                                  <a:pt x="11639" y="3172"/>
                                </a:lnTo>
                                <a:lnTo>
                                  <a:pt x="11639" y="3172"/>
                                </a:lnTo>
                                <a:lnTo>
                                  <a:pt x="12697" y="3172"/>
                                </a:lnTo>
                                <a:lnTo>
                                  <a:pt x="12697" y="3172"/>
                                </a:lnTo>
                                <a:lnTo>
                                  <a:pt x="12697" y="3172"/>
                                </a:lnTo>
                                <a:lnTo>
                                  <a:pt x="12697" y="3172"/>
                                </a:lnTo>
                                <a:lnTo>
                                  <a:pt x="12697" y="3172"/>
                                </a:lnTo>
                                <a:lnTo>
                                  <a:pt x="12697" y="3172"/>
                                </a:lnTo>
                                <a:lnTo>
                                  <a:pt x="12697" y="3172"/>
                                </a:lnTo>
                                <a:lnTo>
                                  <a:pt x="12697" y="3172"/>
                                </a:lnTo>
                                <a:lnTo>
                                  <a:pt x="12697" y="6353"/>
                                </a:lnTo>
                                <a:lnTo>
                                  <a:pt x="12697" y="6353"/>
                                </a:lnTo>
                                <a:lnTo>
                                  <a:pt x="12697" y="6353"/>
                                </a:lnTo>
                                <a:lnTo>
                                  <a:pt x="12697" y="6353"/>
                                </a:lnTo>
                                <a:lnTo>
                                  <a:pt x="12697" y="3172"/>
                                </a:lnTo>
                                <a:lnTo>
                                  <a:pt x="12697" y="3172"/>
                                </a:lnTo>
                                <a:lnTo>
                                  <a:pt x="12697" y="6353"/>
                                </a:lnTo>
                                <a:lnTo>
                                  <a:pt x="12697" y="6353"/>
                                </a:lnTo>
                                <a:lnTo>
                                  <a:pt x="12697" y="6353"/>
                                </a:lnTo>
                                <a:lnTo>
                                  <a:pt x="12697" y="6353"/>
                                </a:lnTo>
                                <a:lnTo>
                                  <a:pt x="13754" y="6353"/>
                                </a:lnTo>
                                <a:lnTo>
                                  <a:pt x="13754" y="6353"/>
                                </a:lnTo>
                                <a:lnTo>
                                  <a:pt x="13754" y="6353"/>
                                </a:lnTo>
                                <a:lnTo>
                                  <a:pt x="13754" y="6353"/>
                                </a:lnTo>
                                <a:lnTo>
                                  <a:pt x="13754" y="6353"/>
                                </a:lnTo>
                                <a:lnTo>
                                  <a:pt x="13754" y="6353"/>
                                </a:lnTo>
                                <a:lnTo>
                                  <a:pt x="13754" y="6353"/>
                                </a:lnTo>
                                <a:lnTo>
                                  <a:pt x="13754" y="3172"/>
                                </a:lnTo>
                                <a:lnTo>
                                  <a:pt x="13754" y="3172"/>
                                </a:lnTo>
                                <a:lnTo>
                                  <a:pt x="13754" y="3172"/>
                                </a:lnTo>
                                <a:lnTo>
                                  <a:pt x="13754" y="3172"/>
                                </a:lnTo>
                                <a:lnTo>
                                  <a:pt x="13754" y="3172"/>
                                </a:lnTo>
                                <a:lnTo>
                                  <a:pt x="13754" y="3172"/>
                                </a:lnTo>
                                <a:lnTo>
                                  <a:pt x="13754" y="3172"/>
                                </a:lnTo>
                                <a:lnTo>
                                  <a:pt x="13754" y="3172"/>
                                </a:lnTo>
                                <a:lnTo>
                                  <a:pt x="13754" y="3172"/>
                                </a:lnTo>
                                <a:lnTo>
                                  <a:pt x="13754" y="3172"/>
                                </a:lnTo>
                                <a:lnTo>
                                  <a:pt x="13754" y="3172"/>
                                </a:lnTo>
                                <a:lnTo>
                                  <a:pt x="13754" y="3172"/>
                                </a:lnTo>
                                <a:lnTo>
                                  <a:pt x="13754" y="6353"/>
                                </a:lnTo>
                                <a:lnTo>
                                  <a:pt x="14821" y="6353"/>
                                </a:lnTo>
                                <a:lnTo>
                                  <a:pt x="14821" y="6353"/>
                                </a:lnTo>
                                <a:lnTo>
                                  <a:pt x="14821" y="3172"/>
                                </a:lnTo>
                                <a:lnTo>
                                  <a:pt x="14821" y="3172"/>
                                </a:lnTo>
                                <a:lnTo>
                                  <a:pt x="14821" y="3172"/>
                                </a:lnTo>
                                <a:lnTo>
                                  <a:pt x="14821" y="6353"/>
                                </a:lnTo>
                                <a:lnTo>
                                  <a:pt x="14821" y="6353"/>
                                </a:lnTo>
                                <a:lnTo>
                                  <a:pt x="14821" y="6353"/>
                                </a:lnTo>
                                <a:lnTo>
                                  <a:pt x="14821" y="6353"/>
                                </a:lnTo>
                                <a:lnTo>
                                  <a:pt x="14821" y="3172"/>
                                </a:lnTo>
                                <a:lnTo>
                                  <a:pt x="14821" y="6353"/>
                                </a:lnTo>
                                <a:lnTo>
                                  <a:pt x="14821" y="6353"/>
                                </a:lnTo>
                                <a:lnTo>
                                  <a:pt x="14821" y="6353"/>
                                </a:lnTo>
                                <a:lnTo>
                                  <a:pt x="14821" y="3172"/>
                                </a:lnTo>
                                <a:lnTo>
                                  <a:pt x="14821" y="3172"/>
                                </a:lnTo>
                                <a:lnTo>
                                  <a:pt x="14821" y="3172"/>
                                </a:lnTo>
                                <a:lnTo>
                                  <a:pt x="14821" y="6353"/>
                                </a:lnTo>
                                <a:lnTo>
                                  <a:pt x="14821" y="6353"/>
                                </a:lnTo>
                                <a:lnTo>
                                  <a:pt x="15878" y="6353"/>
                                </a:lnTo>
                                <a:lnTo>
                                  <a:pt x="15878" y="6353"/>
                                </a:lnTo>
                                <a:lnTo>
                                  <a:pt x="15878" y="6353"/>
                                </a:lnTo>
                                <a:lnTo>
                                  <a:pt x="15878" y="6353"/>
                                </a:lnTo>
                                <a:lnTo>
                                  <a:pt x="15878" y="6353"/>
                                </a:lnTo>
                                <a:lnTo>
                                  <a:pt x="15878" y="6353"/>
                                </a:lnTo>
                                <a:lnTo>
                                  <a:pt x="15878" y="3172"/>
                                </a:lnTo>
                                <a:lnTo>
                                  <a:pt x="15878" y="3172"/>
                                </a:lnTo>
                                <a:lnTo>
                                  <a:pt x="15878" y="3172"/>
                                </a:lnTo>
                                <a:lnTo>
                                  <a:pt x="15878" y="3172"/>
                                </a:lnTo>
                                <a:lnTo>
                                  <a:pt x="15878" y="3172"/>
                                </a:lnTo>
                                <a:lnTo>
                                  <a:pt x="15878" y="3172"/>
                                </a:lnTo>
                                <a:lnTo>
                                  <a:pt x="15878" y="3172"/>
                                </a:lnTo>
                                <a:lnTo>
                                  <a:pt x="15878" y="6353"/>
                                </a:lnTo>
                                <a:lnTo>
                                  <a:pt x="15878" y="6353"/>
                                </a:lnTo>
                                <a:lnTo>
                                  <a:pt x="15878" y="6353"/>
                                </a:lnTo>
                                <a:lnTo>
                                  <a:pt x="15878" y="6353"/>
                                </a:lnTo>
                                <a:lnTo>
                                  <a:pt x="15878" y="6353"/>
                                </a:lnTo>
                                <a:lnTo>
                                  <a:pt x="16936" y="3172"/>
                                </a:lnTo>
                                <a:lnTo>
                                  <a:pt x="16936" y="3172"/>
                                </a:lnTo>
                                <a:lnTo>
                                  <a:pt x="16936" y="3172"/>
                                </a:lnTo>
                                <a:lnTo>
                                  <a:pt x="16936" y="6353"/>
                                </a:lnTo>
                                <a:lnTo>
                                  <a:pt x="16936" y="6353"/>
                                </a:lnTo>
                                <a:lnTo>
                                  <a:pt x="16936" y="6353"/>
                                </a:lnTo>
                                <a:lnTo>
                                  <a:pt x="16936" y="6353"/>
                                </a:lnTo>
                                <a:lnTo>
                                  <a:pt x="16936" y="3172"/>
                                </a:lnTo>
                                <a:lnTo>
                                  <a:pt x="16936" y="3172"/>
                                </a:lnTo>
                                <a:lnTo>
                                  <a:pt x="16936" y="3172"/>
                                </a:lnTo>
                                <a:lnTo>
                                  <a:pt x="16936" y="3172"/>
                                </a:lnTo>
                                <a:lnTo>
                                  <a:pt x="16936" y="6353"/>
                                </a:lnTo>
                                <a:lnTo>
                                  <a:pt x="16936" y="3172"/>
                                </a:lnTo>
                                <a:lnTo>
                                  <a:pt x="16936" y="3172"/>
                                </a:lnTo>
                                <a:lnTo>
                                  <a:pt x="16936" y="6353"/>
                                </a:lnTo>
                                <a:lnTo>
                                  <a:pt x="16936" y="3172"/>
                                </a:lnTo>
                                <a:lnTo>
                                  <a:pt x="16936" y="6353"/>
                                </a:lnTo>
                                <a:lnTo>
                                  <a:pt x="16936" y="6353"/>
                                </a:lnTo>
                                <a:lnTo>
                                  <a:pt x="16936" y="3172"/>
                                </a:lnTo>
                                <a:lnTo>
                                  <a:pt x="16936" y="3172"/>
                                </a:lnTo>
                                <a:lnTo>
                                  <a:pt x="16936" y="3172"/>
                                </a:lnTo>
                                <a:lnTo>
                                  <a:pt x="16936" y="3172"/>
                                </a:lnTo>
                                <a:lnTo>
                                  <a:pt x="16936" y="6353"/>
                                </a:lnTo>
                                <a:lnTo>
                                  <a:pt x="16936" y="6353"/>
                                </a:lnTo>
                                <a:lnTo>
                                  <a:pt x="17993" y="6353"/>
                                </a:lnTo>
                                <a:lnTo>
                                  <a:pt x="17993" y="6353"/>
                                </a:lnTo>
                                <a:lnTo>
                                  <a:pt x="17993" y="6353"/>
                                </a:lnTo>
                                <a:lnTo>
                                  <a:pt x="17993" y="3172"/>
                                </a:lnTo>
                                <a:lnTo>
                                  <a:pt x="17993" y="3172"/>
                                </a:lnTo>
                                <a:lnTo>
                                  <a:pt x="17993" y="3172"/>
                                </a:lnTo>
                                <a:lnTo>
                                  <a:pt x="17993" y="3172"/>
                                </a:lnTo>
                                <a:lnTo>
                                  <a:pt x="17993" y="3172"/>
                                </a:lnTo>
                                <a:lnTo>
                                  <a:pt x="17993" y="3172"/>
                                </a:lnTo>
                                <a:lnTo>
                                  <a:pt x="17993" y="3172"/>
                                </a:lnTo>
                                <a:lnTo>
                                  <a:pt x="17993" y="3172"/>
                                </a:lnTo>
                                <a:lnTo>
                                  <a:pt x="17993" y="3172"/>
                                </a:lnTo>
                                <a:lnTo>
                                  <a:pt x="17993" y="3172"/>
                                </a:lnTo>
                                <a:lnTo>
                                  <a:pt x="17993" y="3172"/>
                                </a:lnTo>
                                <a:lnTo>
                                  <a:pt x="17993" y="3172"/>
                                </a:lnTo>
                                <a:lnTo>
                                  <a:pt x="17993" y="3172"/>
                                </a:lnTo>
                                <a:lnTo>
                                  <a:pt x="17993" y="3172"/>
                                </a:lnTo>
                                <a:lnTo>
                                  <a:pt x="17993" y="3172"/>
                                </a:lnTo>
                                <a:lnTo>
                                  <a:pt x="17993" y="3172"/>
                                </a:lnTo>
                                <a:lnTo>
                                  <a:pt x="17993" y="3172"/>
                                </a:lnTo>
                                <a:lnTo>
                                  <a:pt x="19050" y="3172"/>
                                </a:lnTo>
                                <a:lnTo>
                                  <a:pt x="19050" y="3172"/>
                                </a:lnTo>
                                <a:lnTo>
                                  <a:pt x="19050" y="3172"/>
                                </a:lnTo>
                                <a:lnTo>
                                  <a:pt x="19050" y="3172"/>
                                </a:lnTo>
                                <a:lnTo>
                                  <a:pt x="19050" y="6353"/>
                                </a:lnTo>
                                <a:lnTo>
                                  <a:pt x="19050" y="6353"/>
                                </a:lnTo>
                                <a:lnTo>
                                  <a:pt x="19050" y="6353"/>
                                </a:lnTo>
                                <a:lnTo>
                                  <a:pt x="19050" y="6353"/>
                                </a:lnTo>
                                <a:lnTo>
                                  <a:pt x="19050" y="6353"/>
                                </a:lnTo>
                                <a:lnTo>
                                  <a:pt x="19050" y="6353"/>
                                </a:lnTo>
                                <a:lnTo>
                                  <a:pt x="19050" y="3172"/>
                                </a:lnTo>
                                <a:lnTo>
                                  <a:pt x="19050" y="3172"/>
                                </a:lnTo>
                                <a:lnTo>
                                  <a:pt x="19050" y="6353"/>
                                </a:lnTo>
                                <a:lnTo>
                                  <a:pt x="19050" y="3172"/>
                                </a:lnTo>
                                <a:lnTo>
                                  <a:pt x="19050" y="3172"/>
                                </a:lnTo>
                                <a:lnTo>
                                  <a:pt x="19050" y="3172"/>
                                </a:lnTo>
                                <a:lnTo>
                                  <a:pt x="19050" y="6353"/>
                                </a:lnTo>
                                <a:lnTo>
                                  <a:pt x="19050" y="6353"/>
                                </a:lnTo>
                                <a:lnTo>
                                  <a:pt x="20107" y="6353"/>
                                </a:lnTo>
                                <a:lnTo>
                                  <a:pt x="20107" y="6353"/>
                                </a:lnTo>
                                <a:lnTo>
                                  <a:pt x="20107" y="3172"/>
                                </a:lnTo>
                                <a:lnTo>
                                  <a:pt x="20107" y="3172"/>
                                </a:lnTo>
                                <a:lnTo>
                                  <a:pt x="20107" y="6353"/>
                                </a:lnTo>
                                <a:lnTo>
                                  <a:pt x="20107" y="6353"/>
                                </a:lnTo>
                                <a:lnTo>
                                  <a:pt x="20107" y="6353"/>
                                </a:lnTo>
                                <a:lnTo>
                                  <a:pt x="20107" y="6353"/>
                                </a:lnTo>
                                <a:lnTo>
                                  <a:pt x="20107" y="6353"/>
                                </a:lnTo>
                                <a:lnTo>
                                  <a:pt x="20107" y="6353"/>
                                </a:lnTo>
                                <a:lnTo>
                                  <a:pt x="20107" y="3172"/>
                                </a:lnTo>
                                <a:lnTo>
                                  <a:pt x="20107" y="3172"/>
                                </a:lnTo>
                                <a:lnTo>
                                  <a:pt x="20107" y="3172"/>
                                </a:lnTo>
                                <a:lnTo>
                                  <a:pt x="20107" y="3172"/>
                                </a:lnTo>
                                <a:lnTo>
                                  <a:pt x="20107" y="6353"/>
                                </a:lnTo>
                                <a:lnTo>
                                  <a:pt x="20107" y="6353"/>
                                </a:lnTo>
                                <a:lnTo>
                                  <a:pt x="20107" y="6353"/>
                                </a:lnTo>
                                <a:lnTo>
                                  <a:pt x="20107" y="6353"/>
                                </a:lnTo>
                                <a:lnTo>
                                  <a:pt x="21164" y="3172"/>
                                </a:lnTo>
                                <a:lnTo>
                                  <a:pt x="21164" y="3172"/>
                                </a:lnTo>
                                <a:lnTo>
                                  <a:pt x="21164" y="3172"/>
                                </a:lnTo>
                                <a:lnTo>
                                  <a:pt x="21164" y="6353"/>
                                </a:lnTo>
                                <a:lnTo>
                                  <a:pt x="21164" y="6353"/>
                                </a:lnTo>
                                <a:lnTo>
                                  <a:pt x="21164" y="6353"/>
                                </a:lnTo>
                                <a:lnTo>
                                  <a:pt x="21164" y="6353"/>
                                </a:lnTo>
                                <a:lnTo>
                                  <a:pt x="21164" y="6353"/>
                                </a:lnTo>
                                <a:lnTo>
                                  <a:pt x="21164" y="6353"/>
                                </a:lnTo>
                                <a:lnTo>
                                  <a:pt x="21164" y="3172"/>
                                </a:lnTo>
                                <a:lnTo>
                                  <a:pt x="21164" y="3172"/>
                                </a:lnTo>
                                <a:lnTo>
                                  <a:pt x="21164" y="3172"/>
                                </a:lnTo>
                                <a:lnTo>
                                  <a:pt x="21164" y="0"/>
                                </a:lnTo>
                                <a:lnTo>
                                  <a:pt x="21164" y="3172"/>
                                </a:lnTo>
                                <a:lnTo>
                                  <a:pt x="21164" y="3172"/>
                                </a:lnTo>
                                <a:lnTo>
                                  <a:pt x="21164" y="3172"/>
                                </a:lnTo>
                                <a:lnTo>
                                  <a:pt x="21164" y="3172"/>
                                </a:lnTo>
                                <a:lnTo>
                                  <a:pt x="21164" y="3172"/>
                                </a:lnTo>
                                <a:lnTo>
                                  <a:pt x="22222" y="3172"/>
                                </a:lnTo>
                                <a:lnTo>
                                  <a:pt x="22222" y="3172"/>
                                </a:lnTo>
                                <a:lnTo>
                                  <a:pt x="22222" y="6353"/>
                                </a:lnTo>
                                <a:lnTo>
                                  <a:pt x="22222" y="6353"/>
                                </a:lnTo>
                                <a:lnTo>
                                  <a:pt x="22222" y="6353"/>
                                </a:lnTo>
                                <a:lnTo>
                                  <a:pt x="22222" y="6353"/>
                                </a:lnTo>
                                <a:lnTo>
                                  <a:pt x="22222" y="6353"/>
                                </a:lnTo>
                                <a:lnTo>
                                  <a:pt x="22222" y="6353"/>
                                </a:lnTo>
                                <a:lnTo>
                                  <a:pt x="22222" y="6353"/>
                                </a:lnTo>
                                <a:lnTo>
                                  <a:pt x="22222" y="6353"/>
                                </a:lnTo>
                                <a:lnTo>
                                  <a:pt x="22222" y="6353"/>
                                </a:lnTo>
                                <a:lnTo>
                                  <a:pt x="22222" y="6353"/>
                                </a:lnTo>
                                <a:lnTo>
                                  <a:pt x="22222" y="3172"/>
                                </a:lnTo>
                                <a:lnTo>
                                  <a:pt x="22222" y="3172"/>
                                </a:lnTo>
                                <a:lnTo>
                                  <a:pt x="22222" y="3172"/>
                                </a:lnTo>
                                <a:lnTo>
                                  <a:pt x="22222" y="3172"/>
                                </a:lnTo>
                                <a:lnTo>
                                  <a:pt x="22222" y="3172"/>
                                </a:lnTo>
                                <a:lnTo>
                                  <a:pt x="22222" y="3172"/>
                                </a:lnTo>
                                <a:lnTo>
                                  <a:pt x="22222" y="3172"/>
                                </a:lnTo>
                                <a:lnTo>
                                  <a:pt x="22222" y="3172"/>
                                </a:lnTo>
                                <a:lnTo>
                                  <a:pt x="23279" y="3172"/>
                                </a:lnTo>
                                <a:lnTo>
                                  <a:pt x="23279" y="3172"/>
                                </a:lnTo>
                                <a:lnTo>
                                  <a:pt x="23279" y="3172"/>
                                </a:lnTo>
                                <a:lnTo>
                                  <a:pt x="23279" y="3172"/>
                                </a:lnTo>
                                <a:lnTo>
                                  <a:pt x="23279" y="3172"/>
                                </a:lnTo>
                                <a:lnTo>
                                  <a:pt x="23279" y="3172"/>
                                </a:lnTo>
                                <a:lnTo>
                                  <a:pt x="23279" y="3172"/>
                                </a:lnTo>
                                <a:lnTo>
                                  <a:pt x="23279" y="3172"/>
                                </a:lnTo>
                                <a:lnTo>
                                  <a:pt x="23279" y="3172"/>
                                </a:lnTo>
                                <a:lnTo>
                                  <a:pt x="23279" y="3172"/>
                                </a:lnTo>
                                <a:lnTo>
                                  <a:pt x="23279" y="6353"/>
                                </a:lnTo>
                                <a:lnTo>
                                  <a:pt x="23279" y="6353"/>
                                </a:lnTo>
                                <a:lnTo>
                                  <a:pt x="23279" y="6353"/>
                                </a:lnTo>
                                <a:lnTo>
                                  <a:pt x="23279" y="6353"/>
                                </a:lnTo>
                                <a:lnTo>
                                  <a:pt x="23279" y="6353"/>
                                </a:lnTo>
                                <a:lnTo>
                                  <a:pt x="23279" y="6353"/>
                                </a:lnTo>
                                <a:lnTo>
                                  <a:pt x="23279" y="6353"/>
                                </a:lnTo>
                                <a:lnTo>
                                  <a:pt x="23279" y="6353"/>
                                </a:lnTo>
                                <a:lnTo>
                                  <a:pt x="24346" y="6353"/>
                                </a:lnTo>
                                <a:lnTo>
                                  <a:pt x="24346" y="6353"/>
                                </a:lnTo>
                                <a:lnTo>
                                  <a:pt x="24346" y="9525"/>
                                </a:lnTo>
                                <a:lnTo>
                                  <a:pt x="24346" y="6353"/>
                                </a:lnTo>
                                <a:lnTo>
                                  <a:pt x="24346" y="6353"/>
                                </a:lnTo>
                                <a:lnTo>
                                  <a:pt x="24346" y="6353"/>
                                </a:lnTo>
                                <a:lnTo>
                                  <a:pt x="24346" y="6353"/>
                                </a:lnTo>
                                <a:lnTo>
                                  <a:pt x="24346" y="3172"/>
                                </a:lnTo>
                                <a:lnTo>
                                  <a:pt x="24346" y="3172"/>
                                </a:lnTo>
                                <a:lnTo>
                                  <a:pt x="24346" y="3172"/>
                                </a:lnTo>
                                <a:lnTo>
                                  <a:pt x="24346" y="3172"/>
                                </a:lnTo>
                                <a:lnTo>
                                  <a:pt x="24346" y="3172"/>
                                </a:lnTo>
                                <a:lnTo>
                                  <a:pt x="24346" y="3172"/>
                                </a:lnTo>
                                <a:lnTo>
                                  <a:pt x="24346" y="6353"/>
                                </a:lnTo>
                                <a:lnTo>
                                  <a:pt x="24346" y="3172"/>
                                </a:lnTo>
                                <a:lnTo>
                                  <a:pt x="24346" y="6353"/>
                                </a:lnTo>
                                <a:lnTo>
                                  <a:pt x="24346" y="6353"/>
                                </a:lnTo>
                                <a:lnTo>
                                  <a:pt x="24346" y="3172"/>
                                </a:lnTo>
                                <a:lnTo>
                                  <a:pt x="25403" y="6353"/>
                                </a:lnTo>
                                <a:lnTo>
                                  <a:pt x="25403" y="6353"/>
                                </a:lnTo>
                                <a:lnTo>
                                  <a:pt x="25403" y="6353"/>
                                </a:lnTo>
                                <a:lnTo>
                                  <a:pt x="25403" y="6353"/>
                                </a:lnTo>
                                <a:lnTo>
                                  <a:pt x="25403" y="6353"/>
                                </a:lnTo>
                                <a:lnTo>
                                  <a:pt x="25403" y="6353"/>
                                </a:lnTo>
                                <a:lnTo>
                                  <a:pt x="25403" y="3172"/>
                                </a:lnTo>
                                <a:lnTo>
                                  <a:pt x="25403" y="3172"/>
                                </a:lnTo>
                                <a:lnTo>
                                  <a:pt x="25403" y="3172"/>
                                </a:lnTo>
                                <a:lnTo>
                                  <a:pt x="25403" y="3172"/>
                                </a:lnTo>
                                <a:lnTo>
                                  <a:pt x="25403" y="3172"/>
                                </a:lnTo>
                                <a:lnTo>
                                  <a:pt x="25403" y="6353"/>
                                </a:lnTo>
                                <a:lnTo>
                                  <a:pt x="25403" y="6353"/>
                                </a:lnTo>
                                <a:lnTo>
                                  <a:pt x="25403" y="6353"/>
                                </a:lnTo>
                                <a:lnTo>
                                  <a:pt x="25403" y="6353"/>
                                </a:lnTo>
                                <a:lnTo>
                                  <a:pt x="25403" y="6353"/>
                                </a:lnTo>
                                <a:lnTo>
                                  <a:pt x="25403" y="6353"/>
                                </a:lnTo>
                                <a:lnTo>
                                  <a:pt x="25403" y="3172"/>
                                </a:lnTo>
                                <a:lnTo>
                                  <a:pt x="25403" y="6353"/>
                                </a:lnTo>
                                <a:lnTo>
                                  <a:pt x="25403" y="3172"/>
                                </a:lnTo>
                                <a:lnTo>
                                  <a:pt x="26461" y="3172"/>
                                </a:lnTo>
                                <a:lnTo>
                                  <a:pt x="26461" y="3172"/>
                                </a:lnTo>
                                <a:lnTo>
                                  <a:pt x="26461" y="3172"/>
                                </a:lnTo>
                                <a:lnTo>
                                  <a:pt x="26461" y="3172"/>
                                </a:lnTo>
                                <a:lnTo>
                                  <a:pt x="26461" y="3172"/>
                                </a:lnTo>
                                <a:lnTo>
                                  <a:pt x="26461" y="6353"/>
                                </a:lnTo>
                                <a:lnTo>
                                  <a:pt x="26461" y="6353"/>
                                </a:lnTo>
                                <a:lnTo>
                                  <a:pt x="26461" y="6353"/>
                                </a:lnTo>
                                <a:lnTo>
                                  <a:pt x="26461" y="3172"/>
                                </a:lnTo>
                                <a:lnTo>
                                  <a:pt x="26461" y="6353"/>
                                </a:lnTo>
                                <a:lnTo>
                                  <a:pt x="26461" y="6353"/>
                                </a:lnTo>
                                <a:lnTo>
                                  <a:pt x="26461" y="6353"/>
                                </a:lnTo>
                                <a:lnTo>
                                  <a:pt x="26461" y="6353"/>
                                </a:lnTo>
                                <a:lnTo>
                                  <a:pt x="26461" y="6353"/>
                                </a:lnTo>
                                <a:lnTo>
                                  <a:pt x="26461" y="6353"/>
                                </a:lnTo>
                                <a:lnTo>
                                  <a:pt x="26461" y="6353"/>
                                </a:lnTo>
                                <a:lnTo>
                                  <a:pt x="26461" y="3172"/>
                                </a:lnTo>
                                <a:lnTo>
                                  <a:pt x="26461" y="3172"/>
                                </a:lnTo>
                                <a:lnTo>
                                  <a:pt x="27518" y="3172"/>
                                </a:lnTo>
                                <a:lnTo>
                                  <a:pt x="27518" y="3172"/>
                                </a:lnTo>
                                <a:lnTo>
                                  <a:pt x="27518" y="3172"/>
                                </a:lnTo>
                                <a:lnTo>
                                  <a:pt x="27518" y="3172"/>
                                </a:lnTo>
                                <a:lnTo>
                                  <a:pt x="27518" y="3172"/>
                                </a:lnTo>
                                <a:lnTo>
                                  <a:pt x="27518" y="3172"/>
                                </a:lnTo>
                                <a:lnTo>
                                  <a:pt x="27518" y="3172"/>
                                </a:lnTo>
                                <a:lnTo>
                                  <a:pt x="27518" y="3172"/>
                                </a:lnTo>
                                <a:lnTo>
                                  <a:pt x="27518" y="3172"/>
                                </a:lnTo>
                                <a:lnTo>
                                  <a:pt x="27518" y="3172"/>
                                </a:lnTo>
                                <a:lnTo>
                                  <a:pt x="27518" y="3172"/>
                                </a:lnTo>
                                <a:lnTo>
                                  <a:pt x="27518" y="3172"/>
                                </a:lnTo>
                                <a:lnTo>
                                  <a:pt x="27518" y="6353"/>
                                </a:lnTo>
                                <a:lnTo>
                                  <a:pt x="27518" y="6353"/>
                                </a:lnTo>
                                <a:lnTo>
                                  <a:pt x="27518" y="3172"/>
                                </a:lnTo>
                                <a:lnTo>
                                  <a:pt x="27518" y="6353"/>
                                </a:lnTo>
                                <a:lnTo>
                                  <a:pt x="27518" y="6353"/>
                                </a:lnTo>
                                <a:lnTo>
                                  <a:pt x="27518" y="6353"/>
                                </a:lnTo>
                                <a:lnTo>
                                  <a:pt x="28575" y="6353"/>
                                </a:lnTo>
                                <a:lnTo>
                                  <a:pt x="28575" y="6353"/>
                                </a:lnTo>
                                <a:lnTo>
                                  <a:pt x="28575" y="6353"/>
                                </a:lnTo>
                                <a:lnTo>
                                  <a:pt x="28575" y="3172"/>
                                </a:lnTo>
                                <a:lnTo>
                                  <a:pt x="28575" y="3172"/>
                                </a:lnTo>
                                <a:lnTo>
                                  <a:pt x="28575" y="3172"/>
                                </a:lnTo>
                                <a:lnTo>
                                  <a:pt x="28575" y="3172"/>
                                </a:lnTo>
                                <a:lnTo>
                                  <a:pt x="28575" y="6353"/>
                                </a:lnTo>
                                <a:lnTo>
                                  <a:pt x="28575" y="6353"/>
                                </a:lnTo>
                                <a:lnTo>
                                  <a:pt x="28575" y="3172"/>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55" name="Freeform: Shape 455"/>
                        <wps:cNvSpPr/>
                        <wps:spPr>
                          <a:xfrm>
                            <a:off x="2681287" y="3871912"/>
                            <a:ext cx="28575" cy="9525"/>
                          </a:xfrm>
                          <a:custGeom>
                            <a:avLst/>
                            <a:gdLst>
                              <a:gd name="connsiteX0" fmla="*/ 0 w 28575"/>
                              <a:gd name="connsiteY0" fmla="*/ 0 h 9525"/>
                              <a:gd name="connsiteX1" fmla="*/ 0 w 28575"/>
                              <a:gd name="connsiteY1" fmla="*/ 0 h 9525"/>
                              <a:gd name="connsiteX2" fmla="*/ 0 w 28575"/>
                              <a:gd name="connsiteY2" fmla="*/ 0 h 9525"/>
                              <a:gd name="connsiteX3" fmla="*/ 0 w 28575"/>
                              <a:gd name="connsiteY3" fmla="*/ 0 h 9525"/>
                              <a:gd name="connsiteX4" fmla="*/ 0 w 28575"/>
                              <a:gd name="connsiteY4" fmla="*/ 0 h 9525"/>
                              <a:gd name="connsiteX5" fmla="*/ 0 w 28575"/>
                              <a:gd name="connsiteY5" fmla="*/ 4763 h 9525"/>
                              <a:gd name="connsiteX6" fmla="*/ 0 w 28575"/>
                              <a:gd name="connsiteY6" fmla="*/ 4763 h 9525"/>
                              <a:gd name="connsiteX7" fmla="*/ 0 w 28575"/>
                              <a:gd name="connsiteY7" fmla="*/ 4763 h 9525"/>
                              <a:gd name="connsiteX8" fmla="*/ 0 w 28575"/>
                              <a:gd name="connsiteY8" fmla="*/ 4763 h 9525"/>
                              <a:gd name="connsiteX9" fmla="*/ 1057 w 28575"/>
                              <a:gd name="connsiteY9" fmla="*/ 4763 h 9525"/>
                              <a:gd name="connsiteX10" fmla="*/ 1057 w 28575"/>
                              <a:gd name="connsiteY10" fmla="*/ 4763 h 9525"/>
                              <a:gd name="connsiteX11" fmla="*/ 1057 w 28575"/>
                              <a:gd name="connsiteY11" fmla="*/ 4763 h 9525"/>
                              <a:gd name="connsiteX12" fmla="*/ 1057 w 28575"/>
                              <a:gd name="connsiteY12" fmla="*/ 4763 h 9525"/>
                              <a:gd name="connsiteX13" fmla="*/ 1057 w 28575"/>
                              <a:gd name="connsiteY13" fmla="*/ 4763 h 9525"/>
                              <a:gd name="connsiteX14" fmla="*/ 1057 w 28575"/>
                              <a:gd name="connsiteY14" fmla="*/ 4763 h 9525"/>
                              <a:gd name="connsiteX15" fmla="*/ 1057 w 28575"/>
                              <a:gd name="connsiteY15" fmla="*/ 4763 h 9525"/>
                              <a:gd name="connsiteX16" fmla="*/ 1057 w 28575"/>
                              <a:gd name="connsiteY16" fmla="*/ 4763 h 9525"/>
                              <a:gd name="connsiteX17" fmla="*/ 1057 w 28575"/>
                              <a:gd name="connsiteY17" fmla="*/ 0 h 9525"/>
                              <a:gd name="connsiteX18" fmla="*/ 1057 w 28575"/>
                              <a:gd name="connsiteY18" fmla="*/ 0 h 9525"/>
                              <a:gd name="connsiteX19" fmla="*/ 1057 w 28575"/>
                              <a:gd name="connsiteY19" fmla="*/ 0 h 9525"/>
                              <a:gd name="connsiteX20" fmla="*/ 1057 w 28575"/>
                              <a:gd name="connsiteY20" fmla="*/ 0 h 9525"/>
                              <a:gd name="connsiteX21" fmla="*/ 1057 w 28575"/>
                              <a:gd name="connsiteY21" fmla="*/ 0 h 9525"/>
                              <a:gd name="connsiteX22" fmla="*/ 1057 w 28575"/>
                              <a:gd name="connsiteY22" fmla="*/ 0 h 9525"/>
                              <a:gd name="connsiteX23" fmla="*/ 1057 w 28575"/>
                              <a:gd name="connsiteY23" fmla="*/ 4763 h 9525"/>
                              <a:gd name="connsiteX24" fmla="*/ 1057 w 28575"/>
                              <a:gd name="connsiteY24" fmla="*/ 0 h 9525"/>
                              <a:gd name="connsiteX25" fmla="*/ 1057 w 28575"/>
                              <a:gd name="connsiteY25" fmla="*/ 4763 h 9525"/>
                              <a:gd name="connsiteX26" fmla="*/ 1057 w 28575"/>
                              <a:gd name="connsiteY26" fmla="*/ 0 h 9525"/>
                              <a:gd name="connsiteX27" fmla="*/ 1057 w 28575"/>
                              <a:gd name="connsiteY27" fmla="*/ 0 h 9525"/>
                              <a:gd name="connsiteX28" fmla="*/ 1057 w 28575"/>
                              <a:gd name="connsiteY28" fmla="*/ 0 h 9525"/>
                              <a:gd name="connsiteX29" fmla="*/ 1057 w 28575"/>
                              <a:gd name="connsiteY29" fmla="*/ 0 h 9525"/>
                              <a:gd name="connsiteX30" fmla="*/ 1057 w 28575"/>
                              <a:gd name="connsiteY30" fmla="*/ 4763 h 9525"/>
                              <a:gd name="connsiteX31" fmla="*/ 1057 w 28575"/>
                              <a:gd name="connsiteY31" fmla="*/ 4763 h 9525"/>
                              <a:gd name="connsiteX32" fmla="*/ 1057 w 28575"/>
                              <a:gd name="connsiteY32" fmla="*/ 4763 h 9525"/>
                              <a:gd name="connsiteX33" fmla="*/ 1057 w 28575"/>
                              <a:gd name="connsiteY33" fmla="*/ 4763 h 9525"/>
                              <a:gd name="connsiteX34" fmla="*/ 1057 w 28575"/>
                              <a:gd name="connsiteY34" fmla="*/ 4763 h 9525"/>
                              <a:gd name="connsiteX35" fmla="*/ 2114 w 28575"/>
                              <a:gd name="connsiteY35" fmla="*/ 4763 h 9525"/>
                              <a:gd name="connsiteX36" fmla="*/ 2114 w 28575"/>
                              <a:gd name="connsiteY36" fmla="*/ 4763 h 9525"/>
                              <a:gd name="connsiteX37" fmla="*/ 2114 w 28575"/>
                              <a:gd name="connsiteY37" fmla="*/ 4763 h 9525"/>
                              <a:gd name="connsiteX38" fmla="*/ 2114 w 28575"/>
                              <a:gd name="connsiteY38" fmla="*/ 4763 h 9525"/>
                              <a:gd name="connsiteX39" fmla="*/ 2114 w 28575"/>
                              <a:gd name="connsiteY39" fmla="*/ 4763 h 9525"/>
                              <a:gd name="connsiteX40" fmla="*/ 2114 w 28575"/>
                              <a:gd name="connsiteY40" fmla="*/ 4763 h 9525"/>
                              <a:gd name="connsiteX41" fmla="*/ 2114 w 28575"/>
                              <a:gd name="connsiteY41" fmla="*/ 4763 h 9525"/>
                              <a:gd name="connsiteX42" fmla="*/ 2114 w 28575"/>
                              <a:gd name="connsiteY42" fmla="*/ 4763 h 9525"/>
                              <a:gd name="connsiteX43" fmla="*/ 2114 w 28575"/>
                              <a:gd name="connsiteY43" fmla="*/ 4763 h 9525"/>
                              <a:gd name="connsiteX44" fmla="*/ 2114 w 28575"/>
                              <a:gd name="connsiteY44" fmla="*/ 4763 h 9525"/>
                              <a:gd name="connsiteX45" fmla="*/ 2114 w 28575"/>
                              <a:gd name="connsiteY45" fmla="*/ 4763 h 9525"/>
                              <a:gd name="connsiteX46" fmla="*/ 2114 w 28575"/>
                              <a:gd name="connsiteY46" fmla="*/ 4763 h 9525"/>
                              <a:gd name="connsiteX47" fmla="*/ 2114 w 28575"/>
                              <a:gd name="connsiteY47" fmla="*/ 4763 h 9525"/>
                              <a:gd name="connsiteX48" fmla="*/ 2114 w 28575"/>
                              <a:gd name="connsiteY48" fmla="*/ 4763 h 9525"/>
                              <a:gd name="connsiteX49" fmla="*/ 2114 w 28575"/>
                              <a:gd name="connsiteY49" fmla="*/ 4763 h 9525"/>
                              <a:gd name="connsiteX50" fmla="*/ 2114 w 28575"/>
                              <a:gd name="connsiteY50" fmla="*/ 0 h 9525"/>
                              <a:gd name="connsiteX51" fmla="*/ 2114 w 28575"/>
                              <a:gd name="connsiteY51" fmla="*/ 0 h 9525"/>
                              <a:gd name="connsiteX52" fmla="*/ 2114 w 28575"/>
                              <a:gd name="connsiteY52" fmla="*/ 0 h 9525"/>
                              <a:gd name="connsiteX53" fmla="*/ 3172 w 28575"/>
                              <a:gd name="connsiteY53" fmla="*/ 0 h 9525"/>
                              <a:gd name="connsiteX54" fmla="*/ 3172 w 28575"/>
                              <a:gd name="connsiteY54" fmla="*/ 4763 h 9525"/>
                              <a:gd name="connsiteX55" fmla="*/ 3172 w 28575"/>
                              <a:gd name="connsiteY55" fmla="*/ 0 h 9525"/>
                              <a:gd name="connsiteX56" fmla="*/ 3172 w 28575"/>
                              <a:gd name="connsiteY56" fmla="*/ 0 h 9525"/>
                              <a:gd name="connsiteX57" fmla="*/ 3172 w 28575"/>
                              <a:gd name="connsiteY57" fmla="*/ 0 h 9525"/>
                              <a:gd name="connsiteX58" fmla="*/ 3172 w 28575"/>
                              <a:gd name="connsiteY58" fmla="*/ 0 h 9525"/>
                              <a:gd name="connsiteX59" fmla="*/ 3172 w 28575"/>
                              <a:gd name="connsiteY59" fmla="*/ 0 h 9525"/>
                              <a:gd name="connsiteX60" fmla="*/ 3172 w 28575"/>
                              <a:gd name="connsiteY60" fmla="*/ 4763 h 9525"/>
                              <a:gd name="connsiteX61" fmla="*/ 3172 w 28575"/>
                              <a:gd name="connsiteY61" fmla="*/ 9525 h 9525"/>
                              <a:gd name="connsiteX62" fmla="*/ 3172 w 28575"/>
                              <a:gd name="connsiteY62" fmla="*/ 4763 h 9525"/>
                              <a:gd name="connsiteX63" fmla="*/ 3172 w 28575"/>
                              <a:gd name="connsiteY63" fmla="*/ 4763 h 9525"/>
                              <a:gd name="connsiteX64" fmla="*/ 3172 w 28575"/>
                              <a:gd name="connsiteY64" fmla="*/ 4763 h 9525"/>
                              <a:gd name="connsiteX65" fmla="*/ 3172 w 28575"/>
                              <a:gd name="connsiteY65" fmla="*/ 4763 h 9525"/>
                              <a:gd name="connsiteX66" fmla="*/ 3172 w 28575"/>
                              <a:gd name="connsiteY66" fmla="*/ 4763 h 9525"/>
                              <a:gd name="connsiteX67" fmla="*/ 3172 w 28575"/>
                              <a:gd name="connsiteY67" fmla="*/ 4763 h 9525"/>
                              <a:gd name="connsiteX68" fmla="*/ 3172 w 28575"/>
                              <a:gd name="connsiteY68" fmla="*/ 4763 h 9525"/>
                              <a:gd name="connsiteX69" fmla="*/ 3172 w 28575"/>
                              <a:gd name="connsiteY69" fmla="*/ 4763 h 9525"/>
                              <a:gd name="connsiteX70" fmla="*/ 3172 w 28575"/>
                              <a:gd name="connsiteY70" fmla="*/ 4763 h 9525"/>
                              <a:gd name="connsiteX71" fmla="*/ 4229 w 28575"/>
                              <a:gd name="connsiteY71" fmla="*/ 4763 h 9525"/>
                              <a:gd name="connsiteX72" fmla="*/ 4229 w 28575"/>
                              <a:gd name="connsiteY72" fmla="*/ 4763 h 9525"/>
                              <a:gd name="connsiteX73" fmla="*/ 4229 w 28575"/>
                              <a:gd name="connsiteY73" fmla="*/ 4763 h 9525"/>
                              <a:gd name="connsiteX74" fmla="*/ 4229 w 28575"/>
                              <a:gd name="connsiteY74" fmla="*/ 4763 h 9525"/>
                              <a:gd name="connsiteX75" fmla="*/ 4229 w 28575"/>
                              <a:gd name="connsiteY75" fmla="*/ 4763 h 9525"/>
                              <a:gd name="connsiteX76" fmla="*/ 4229 w 28575"/>
                              <a:gd name="connsiteY76" fmla="*/ 4763 h 9525"/>
                              <a:gd name="connsiteX77" fmla="*/ 4229 w 28575"/>
                              <a:gd name="connsiteY77" fmla="*/ 4763 h 9525"/>
                              <a:gd name="connsiteX78" fmla="*/ 4229 w 28575"/>
                              <a:gd name="connsiteY78" fmla="*/ 4763 h 9525"/>
                              <a:gd name="connsiteX79" fmla="*/ 4229 w 28575"/>
                              <a:gd name="connsiteY79" fmla="*/ 4763 h 9525"/>
                              <a:gd name="connsiteX80" fmla="*/ 4229 w 28575"/>
                              <a:gd name="connsiteY80" fmla="*/ 0 h 9525"/>
                              <a:gd name="connsiteX81" fmla="*/ 4229 w 28575"/>
                              <a:gd name="connsiteY81" fmla="*/ 0 h 9525"/>
                              <a:gd name="connsiteX82" fmla="*/ 4229 w 28575"/>
                              <a:gd name="connsiteY82" fmla="*/ 0 h 9525"/>
                              <a:gd name="connsiteX83" fmla="*/ 4229 w 28575"/>
                              <a:gd name="connsiteY83" fmla="*/ 0 h 9525"/>
                              <a:gd name="connsiteX84" fmla="*/ 4229 w 28575"/>
                              <a:gd name="connsiteY84" fmla="*/ 4763 h 9525"/>
                              <a:gd name="connsiteX85" fmla="*/ 4229 w 28575"/>
                              <a:gd name="connsiteY85" fmla="*/ 4763 h 9525"/>
                              <a:gd name="connsiteX86" fmla="*/ 4229 w 28575"/>
                              <a:gd name="connsiteY86" fmla="*/ 4763 h 9525"/>
                              <a:gd name="connsiteX87" fmla="*/ 4229 w 28575"/>
                              <a:gd name="connsiteY87" fmla="*/ 4763 h 9525"/>
                              <a:gd name="connsiteX88" fmla="*/ 4229 w 28575"/>
                              <a:gd name="connsiteY88" fmla="*/ 4763 h 9525"/>
                              <a:gd name="connsiteX89" fmla="*/ 5296 w 28575"/>
                              <a:gd name="connsiteY89" fmla="*/ 4763 h 9525"/>
                              <a:gd name="connsiteX90" fmla="*/ 5296 w 28575"/>
                              <a:gd name="connsiteY90" fmla="*/ 0 h 9525"/>
                              <a:gd name="connsiteX91" fmla="*/ 5296 w 28575"/>
                              <a:gd name="connsiteY91" fmla="*/ 0 h 9525"/>
                              <a:gd name="connsiteX92" fmla="*/ 5296 w 28575"/>
                              <a:gd name="connsiteY92" fmla="*/ 0 h 9525"/>
                              <a:gd name="connsiteX93" fmla="*/ 5296 w 28575"/>
                              <a:gd name="connsiteY93" fmla="*/ 0 h 9525"/>
                              <a:gd name="connsiteX94" fmla="*/ 5296 w 28575"/>
                              <a:gd name="connsiteY94" fmla="*/ 0 h 9525"/>
                              <a:gd name="connsiteX95" fmla="*/ 5296 w 28575"/>
                              <a:gd name="connsiteY95" fmla="*/ 4763 h 9525"/>
                              <a:gd name="connsiteX96" fmla="*/ 5296 w 28575"/>
                              <a:gd name="connsiteY96" fmla="*/ 0 h 9525"/>
                              <a:gd name="connsiteX97" fmla="*/ 5296 w 28575"/>
                              <a:gd name="connsiteY97" fmla="*/ 0 h 9525"/>
                              <a:gd name="connsiteX98" fmla="*/ 5296 w 28575"/>
                              <a:gd name="connsiteY98" fmla="*/ 4763 h 9525"/>
                              <a:gd name="connsiteX99" fmla="*/ 5296 w 28575"/>
                              <a:gd name="connsiteY99" fmla="*/ 4763 h 9525"/>
                              <a:gd name="connsiteX100" fmla="*/ 5296 w 28575"/>
                              <a:gd name="connsiteY100" fmla="*/ 4763 h 9525"/>
                              <a:gd name="connsiteX101" fmla="*/ 5296 w 28575"/>
                              <a:gd name="connsiteY101" fmla="*/ 4763 h 9525"/>
                              <a:gd name="connsiteX102" fmla="*/ 5296 w 28575"/>
                              <a:gd name="connsiteY102" fmla="*/ 4763 h 9525"/>
                              <a:gd name="connsiteX103" fmla="*/ 5296 w 28575"/>
                              <a:gd name="connsiteY103" fmla="*/ 4763 h 9525"/>
                              <a:gd name="connsiteX104" fmla="*/ 5296 w 28575"/>
                              <a:gd name="connsiteY104" fmla="*/ 4763 h 9525"/>
                              <a:gd name="connsiteX105" fmla="*/ 5296 w 28575"/>
                              <a:gd name="connsiteY105" fmla="*/ 4763 h 9525"/>
                              <a:gd name="connsiteX106" fmla="*/ 5296 w 28575"/>
                              <a:gd name="connsiteY106" fmla="*/ 0 h 9525"/>
                              <a:gd name="connsiteX107" fmla="*/ 5296 w 28575"/>
                              <a:gd name="connsiteY107" fmla="*/ 0 h 9525"/>
                              <a:gd name="connsiteX108" fmla="*/ 5296 w 28575"/>
                              <a:gd name="connsiteY108" fmla="*/ 0 h 9525"/>
                              <a:gd name="connsiteX109" fmla="*/ 6353 w 28575"/>
                              <a:gd name="connsiteY109" fmla="*/ 0 h 9525"/>
                              <a:gd name="connsiteX110" fmla="*/ 6353 w 28575"/>
                              <a:gd name="connsiteY110" fmla="*/ 0 h 9525"/>
                              <a:gd name="connsiteX111" fmla="*/ 6353 w 28575"/>
                              <a:gd name="connsiteY111" fmla="*/ 0 h 9525"/>
                              <a:gd name="connsiteX112" fmla="*/ 6353 w 28575"/>
                              <a:gd name="connsiteY112" fmla="*/ 0 h 9525"/>
                              <a:gd name="connsiteX113" fmla="*/ 6353 w 28575"/>
                              <a:gd name="connsiteY113" fmla="*/ 0 h 9525"/>
                              <a:gd name="connsiteX114" fmla="*/ 6353 w 28575"/>
                              <a:gd name="connsiteY114" fmla="*/ 4763 h 9525"/>
                              <a:gd name="connsiteX115" fmla="*/ 6353 w 28575"/>
                              <a:gd name="connsiteY115" fmla="*/ 4763 h 9525"/>
                              <a:gd name="connsiteX116" fmla="*/ 6353 w 28575"/>
                              <a:gd name="connsiteY116" fmla="*/ 4763 h 9525"/>
                              <a:gd name="connsiteX117" fmla="*/ 6353 w 28575"/>
                              <a:gd name="connsiteY117" fmla="*/ 4763 h 9525"/>
                              <a:gd name="connsiteX118" fmla="*/ 6353 w 28575"/>
                              <a:gd name="connsiteY118" fmla="*/ 4763 h 9525"/>
                              <a:gd name="connsiteX119" fmla="*/ 6353 w 28575"/>
                              <a:gd name="connsiteY119" fmla="*/ 4763 h 9525"/>
                              <a:gd name="connsiteX120" fmla="*/ 6353 w 28575"/>
                              <a:gd name="connsiteY120" fmla="*/ 0 h 9525"/>
                              <a:gd name="connsiteX121" fmla="*/ 6353 w 28575"/>
                              <a:gd name="connsiteY121" fmla="*/ 4763 h 9525"/>
                              <a:gd name="connsiteX122" fmla="*/ 6353 w 28575"/>
                              <a:gd name="connsiteY122" fmla="*/ 0 h 9525"/>
                              <a:gd name="connsiteX123" fmla="*/ 6353 w 28575"/>
                              <a:gd name="connsiteY123" fmla="*/ 0 h 9525"/>
                              <a:gd name="connsiteX124" fmla="*/ 6353 w 28575"/>
                              <a:gd name="connsiteY124" fmla="*/ 0 h 9525"/>
                              <a:gd name="connsiteX125" fmla="*/ 6353 w 28575"/>
                              <a:gd name="connsiteY125" fmla="*/ 0 h 9525"/>
                              <a:gd name="connsiteX126" fmla="*/ 6353 w 28575"/>
                              <a:gd name="connsiteY126" fmla="*/ 0 h 9525"/>
                              <a:gd name="connsiteX127" fmla="*/ 7411 w 28575"/>
                              <a:gd name="connsiteY127" fmla="*/ 0 h 9525"/>
                              <a:gd name="connsiteX128" fmla="*/ 7411 w 28575"/>
                              <a:gd name="connsiteY128" fmla="*/ 0 h 9525"/>
                              <a:gd name="connsiteX129" fmla="*/ 7411 w 28575"/>
                              <a:gd name="connsiteY129" fmla="*/ 0 h 9525"/>
                              <a:gd name="connsiteX130" fmla="*/ 7411 w 28575"/>
                              <a:gd name="connsiteY130" fmla="*/ 0 h 9525"/>
                              <a:gd name="connsiteX131" fmla="*/ 7411 w 28575"/>
                              <a:gd name="connsiteY131" fmla="*/ 4763 h 9525"/>
                              <a:gd name="connsiteX132" fmla="*/ 7411 w 28575"/>
                              <a:gd name="connsiteY132" fmla="*/ 4763 h 9525"/>
                              <a:gd name="connsiteX133" fmla="*/ 7411 w 28575"/>
                              <a:gd name="connsiteY133" fmla="*/ 4763 h 9525"/>
                              <a:gd name="connsiteX134" fmla="*/ 7411 w 28575"/>
                              <a:gd name="connsiteY134" fmla="*/ 4763 h 9525"/>
                              <a:gd name="connsiteX135" fmla="*/ 7411 w 28575"/>
                              <a:gd name="connsiteY135" fmla="*/ 0 h 9525"/>
                              <a:gd name="connsiteX136" fmla="*/ 7411 w 28575"/>
                              <a:gd name="connsiteY136" fmla="*/ 4763 h 9525"/>
                              <a:gd name="connsiteX137" fmla="*/ 7411 w 28575"/>
                              <a:gd name="connsiteY137" fmla="*/ 4763 h 9525"/>
                              <a:gd name="connsiteX138" fmla="*/ 7411 w 28575"/>
                              <a:gd name="connsiteY138" fmla="*/ 4763 h 9525"/>
                              <a:gd name="connsiteX139" fmla="*/ 7411 w 28575"/>
                              <a:gd name="connsiteY139" fmla="*/ 4763 h 9525"/>
                              <a:gd name="connsiteX140" fmla="*/ 7411 w 28575"/>
                              <a:gd name="connsiteY140" fmla="*/ 0 h 9525"/>
                              <a:gd name="connsiteX141" fmla="*/ 7411 w 28575"/>
                              <a:gd name="connsiteY141" fmla="*/ 0 h 9525"/>
                              <a:gd name="connsiteX142" fmla="*/ 7411 w 28575"/>
                              <a:gd name="connsiteY142" fmla="*/ 0 h 9525"/>
                              <a:gd name="connsiteX143" fmla="*/ 7411 w 28575"/>
                              <a:gd name="connsiteY143" fmla="*/ 0 h 9525"/>
                              <a:gd name="connsiteX144" fmla="*/ 7411 w 28575"/>
                              <a:gd name="connsiteY144" fmla="*/ 0 h 9525"/>
                              <a:gd name="connsiteX145" fmla="*/ 8468 w 28575"/>
                              <a:gd name="connsiteY145" fmla="*/ 0 h 9525"/>
                              <a:gd name="connsiteX146" fmla="*/ 8468 w 28575"/>
                              <a:gd name="connsiteY146" fmla="*/ 0 h 9525"/>
                              <a:gd name="connsiteX147" fmla="*/ 8468 w 28575"/>
                              <a:gd name="connsiteY147" fmla="*/ 0 h 9525"/>
                              <a:gd name="connsiteX148" fmla="*/ 8468 w 28575"/>
                              <a:gd name="connsiteY148" fmla="*/ 0 h 9525"/>
                              <a:gd name="connsiteX149" fmla="*/ 8468 w 28575"/>
                              <a:gd name="connsiteY149" fmla="*/ 0 h 9525"/>
                              <a:gd name="connsiteX150" fmla="*/ 8468 w 28575"/>
                              <a:gd name="connsiteY150" fmla="*/ 0 h 9525"/>
                              <a:gd name="connsiteX151" fmla="*/ 8468 w 28575"/>
                              <a:gd name="connsiteY151" fmla="*/ 4763 h 9525"/>
                              <a:gd name="connsiteX152" fmla="*/ 8468 w 28575"/>
                              <a:gd name="connsiteY152" fmla="*/ 0 h 9525"/>
                              <a:gd name="connsiteX153" fmla="*/ 8468 w 28575"/>
                              <a:gd name="connsiteY153" fmla="*/ 0 h 9525"/>
                              <a:gd name="connsiteX154" fmla="*/ 8468 w 28575"/>
                              <a:gd name="connsiteY154" fmla="*/ 4763 h 9525"/>
                              <a:gd name="connsiteX155" fmla="*/ 8468 w 28575"/>
                              <a:gd name="connsiteY155" fmla="*/ 4763 h 9525"/>
                              <a:gd name="connsiteX156" fmla="*/ 8468 w 28575"/>
                              <a:gd name="connsiteY156" fmla="*/ 4763 h 9525"/>
                              <a:gd name="connsiteX157" fmla="*/ 8468 w 28575"/>
                              <a:gd name="connsiteY157" fmla="*/ 4763 h 9525"/>
                              <a:gd name="connsiteX158" fmla="*/ 8468 w 28575"/>
                              <a:gd name="connsiteY158" fmla="*/ 4763 h 9525"/>
                              <a:gd name="connsiteX159" fmla="*/ 8468 w 28575"/>
                              <a:gd name="connsiteY159" fmla="*/ 4763 h 9525"/>
                              <a:gd name="connsiteX160" fmla="*/ 8468 w 28575"/>
                              <a:gd name="connsiteY160" fmla="*/ 0 h 9525"/>
                              <a:gd name="connsiteX161" fmla="*/ 8468 w 28575"/>
                              <a:gd name="connsiteY161" fmla="*/ 4763 h 9525"/>
                              <a:gd name="connsiteX162" fmla="*/ 8468 w 28575"/>
                              <a:gd name="connsiteY162" fmla="*/ 4763 h 9525"/>
                              <a:gd name="connsiteX163" fmla="*/ 9525 w 28575"/>
                              <a:gd name="connsiteY163" fmla="*/ 4763 h 9525"/>
                              <a:gd name="connsiteX164" fmla="*/ 9525 w 28575"/>
                              <a:gd name="connsiteY164" fmla="*/ 4763 h 9525"/>
                              <a:gd name="connsiteX165" fmla="*/ 9525 w 28575"/>
                              <a:gd name="connsiteY165" fmla="*/ 4763 h 9525"/>
                              <a:gd name="connsiteX166" fmla="*/ 9525 w 28575"/>
                              <a:gd name="connsiteY166" fmla="*/ 0 h 9525"/>
                              <a:gd name="connsiteX167" fmla="*/ 9525 w 28575"/>
                              <a:gd name="connsiteY167" fmla="*/ 0 h 9525"/>
                              <a:gd name="connsiteX168" fmla="*/ 9525 w 28575"/>
                              <a:gd name="connsiteY168" fmla="*/ 0 h 9525"/>
                              <a:gd name="connsiteX169" fmla="*/ 9525 w 28575"/>
                              <a:gd name="connsiteY169" fmla="*/ 0 h 9525"/>
                              <a:gd name="connsiteX170" fmla="*/ 9525 w 28575"/>
                              <a:gd name="connsiteY170" fmla="*/ 4763 h 9525"/>
                              <a:gd name="connsiteX171" fmla="*/ 9525 w 28575"/>
                              <a:gd name="connsiteY171" fmla="*/ 0 h 9525"/>
                              <a:gd name="connsiteX172" fmla="*/ 9525 w 28575"/>
                              <a:gd name="connsiteY172" fmla="*/ 0 h 9525"/>
                              <a:gd name="connsiteX173" fmla="*/ 9525 w 28575"/>
                              <a:gd name="connsiteY173" fmla="*/ 0 h 9525"/>
                              <a:gd name="connsiteX174" fmla="*/ 9525 w 28575"/>
                              <a:gd name="connsiteY174" fmla="*/ 4763 h 9525"/>
                              <a:gd name="connsiteX175" fmla="*/ 9525 w 28575"/>
                              <a:gd name="connsiteY175" fmla="*/ 0 h 9525"/>
                              <a:gd name="connsiteX176" fmla="*/ 9525 w 28575"/>
                              <a:gd name="connsiteY176" fmla="*/ 0 h 9525"/>
                              <a:gd name="connsiteX177" fmla="*/ 9525 w 28575"/>
                              <a:gd name="connsiteY177" fmla="*/ 0 h 9525"/>
                              <a:gd name="connsiteX178" fmla="*/ 9525 w 28575"/>
                              <a:gd name="connsiteY178" fmla="*/ 0 h 9525"/>
                              <a:gd name="connsiteX179" fmla="*/ 9525 w 28575"/>
                              <a:gd name="connsiteY179" fmla="*/ 0 h 9525"/>
                              <a:gd name="connsiteX180" fmla="*/ 9525 w 28575"/>
                              <a:gd name="connsiteY180" fmla="*/ 4763 h 9525"/>
                              <a:gd name="connsiteX181" fmla="*/ 9525 w 28575"/>
                              <a:gd name="connsiteY181" fmla="*/ 4763 h 9525"/>
                              <a:gd name="connsiteX182" fmla="*/ 9525 w 28575"/>
                              <a:gd name="connsiteY182" fmla="*/ 4763 h 9525"/>
                              <a:gd name="connsiteX183" fmla="*/ 10582 w 28575"/>
                              <a:gd name="connsiteY183" fmla="*/ 4763 h 9525"/>
                              <a:gd name="connsiteX184" fmla="*/ 10582 w 28575"/>
                              <a:gd name="connsiteY184" fmla="*/ 4763 h 9525"/>
                              <a:gd name="connsiteX185" fmla="*/ 10582 w 28575"/>
                              <a:gd name="connsiteY185" fmla="*/ 4763 h 9525"/>
                              <a:gd name="connsiteX186" fmla="*/ 10582 w 28575"/>
                              <a:gd name="connsiteY186" fmla="*/ 0 h 9525"/>
                              <a:gd name="connsiteX187" fmla="*/ 10582 w 28575"/>
                              <a:gd name="connsiteY187" fmla="*/ 0 h 9525"/>
                              <a:gd name="connsiteX188" fmla="*/ 10582 w 28575"/>
                              <a:gd name="connsiteY188" fmla="*/ 0 h 9525"/>
                              <a:gd name="connsiteX189" fmla="*/ 10582 w 28575"/>
                              <a:gd name="connsiteY189" fmla="*/ 0 h 9525"/>
                              <a:gd name="connsiteX190" fmla="*/ 10582 w 28575"/>
                              <a:gd name="connsiteY190" fmla="*/ 0 h 9525"/>
                              <a:gd name="connsiteX191" fmla="*/ 10582 w 28575"/>
                              <a:gd name="connsiteY191" fmla="*/ 0 h 9525"/>
                              <a:gd name="connsiteX192" fmla="*/ 10582 w 28575"/>
                              <a:gd name="connsiteY192" fmla="*/ 4763 h 9525"/>
                              <a:gd name="connsiteX193" fmla="*/ 10582 w 28575"/>
                              <a:gd name="connsiteY193" fmla="*/ 4763 h 9525"/>
                              <a:gd name="connsiteX194" fmla="*/ 10582 w 28575"/>
                              <a:gd name="connsiteY194" fmla="*/ 4763 h 9525"/>
                              <a:gd name="connsiteX195" fmla="*/ 10582 w 28575"/>
                              <a:gd name="connsiteY195" fmla="*/ 4763 h 9525"/>
                              <a:gd name="connsiteX196" fmla="*/ 10582 w 28575"/>
                              <a:gd name="connsiteY196" fmla="*/ 4763 h 9525"/>
                              <a:gd name="connsiteX197" fmla="*/ 10582 w 28575"/>
                              <a:gd name="connsiteY197" fmla="*/ 4763 h 9525"/>
                              <a:gd name="connsiteX198" fmla="*/ 10582 w 28575"/>
                              <a:gd name="connsiteY198" fmla="*/ 4763 h 9525"/>
                              <a:gd name="connsiteX199" fmla="*/ 10582 w 28575"/>
                              <a:gd name="connsiteY199" fmla="*/ 0 h 9525"/>
                              <a:gd name="connsiteX200" fmla="*/ 10582 w 28575"/>
                              <a:gd name="connsiteY200" fmla="*/ 0 h 9525"/>
                              <a:gd name="connsiteX201" fmla="*/ 11639 w 28575"/>
                              <a:gd name="connsiteY201" fmla="*/ 0 h 9525"/>
                              <a:gd name="connsiteX202" fmla="*/ 11639 w 28575"/>
                              <a:gd name="connsiteY202" fmla="*/ 0 h 9525"/>
                              <a:gd name="connsiteX203" fmla="*/ 11639 w 28575"/>
                              <a:gd name="connsiteY203" fmla="*/ 4763 h 9525"/>
                              <a:gd name="connsiteX204" fmla="*/ 11639 w 28575"/>
                              <a:gd name="connsiteY204" fmla="*/ 4763 h 9525"/>
                              <a:gd name="connsiteX205" fmla="*/ 11639 w 28575"/>
                              <a:gd name="connsiteY205" fmla="*/ 4763 h 9525"/>
                              <a:gd name="connsiteX206" fmla="*/ 11639 w 28575"/>
                              <a:gd name="connsiteY206" fmla="*/ 4763 h 9525"/>
                              <a:gd name="connsiteX207" fmla="*/ 11639 w 28575"/>
                              <a:gd name="connsiteY207" fmla="*/ 4763 h 9525"/>
                              <a:gd name="connsiteX208" fmla="*/ 11639 w 28575"/>
                              <a:gd name="connsiteY208" fmla="*/ 4763 h 9525"/>
                              <a:gd name="connsiteX209" fmla="*/ 11639 w 28575"/>
                              <a:gd name="connsiteY209" fmla="*/ 0 h 9525"/>
                              <a:gd name="connsiteX210" fmla="*/ 11639 w 28575"/>
                              <a:gd name="connsiteY210" fmla="*/ 0 h 9525"/>
                              <a:gd name="connsiteX211" fmla="*/ 11639 w 28575"/>
                              <a:gd name="connsiteY211" fmla="*/ 0 h 9525"/>
                              <a:gd name="connsiteX212" fmla="*/ 11639 w 28575"/>
                              <a:gd name="connsiteY212" fmla="*/ 0 h 9525"/>
                              <a:gd name="connsiteX213" fmla="*/ 11639 w 28575"/>
                              <a:gd name="connsiteY213" fmla="*/ 0 h 9525"/>
                              <a:gd name="connsiteX214" fmla="*/ 11639 w 28575"/>
                              <a:gd name="connsiteY214" fmla="*/ 4763 h 9525"/>
                              <a:gd name="connsiteX215" fmla="*/ 11639 w 28575"/>
                              <a:gd name="connsiteY215" fmla="*/ 4763 h 9525"/>
                              <a:gd name="connsiteX216" fmla="*/ 11639 w 28575"/>
                              <a:gd name="connsiteY216" fmla="*/ 0 h 9525"/>
                              <a:gd name="connsiteX217" fmla="*/ 11639 w 28575"/>
                              <a:gd name="connsiteY217" fmla="*/ 0 h 9525"/>
                              <a:gd name="connsiteX218" fmla="*/ 11639 w 28575"/>
                              <a:gd name="connsiteY218" fmla="*/ 0 h 9525"/>
                              <a:gd name="connsiteX219" fmla="*/ 12697 w 28575"/>
                              <a:gd name="connsiteY219" fmla="*/ 0 h 9525"/>
                              <a:gd name="connsiteX220" fmla="*/ 12697 w 28575"/>
                              <a:gd name="connsiteY220" fmla="*/ 0 h 9525"/>
                              <a:gd name="connsiteX221" fmla="*/ 12697 w 28575"/>
                              <a:gd name="connsiteY221" fmla="*/ 0 h 9525"/>
                              <a:gd name="connsiteX222" fmla="*/ 12697 w 28575"/>
                              <a:gd name="connsiteY222" fmla="*/ 0 h 9525"/>
                              <a:gd name="connsiteX223" fmla="*/ 12697 w 28575"/>
                              <a:gd name="connsiteY223" fmla="*/ 0 h 9525"/>
                              <a:gd name="connsiteX224" fmla="*/ 12697 w 28575"/>
                              <a:gd name="connsiteY224" fmla="*/ 4763 h 9525"/>
                              <a:gd name="connsiteX225" fmla="*/ 12697 w 28575"/>
                              <a:gd name="connsiteY225" fmla="*/ 4763 h 9525"/>
                              <a:gd name="connsiteX226" fmla="*/ 12697 w 28575"/>
                              <a:gd name="connsiteY226" fmla="*/ 4763 h 9525"/>
                              <a:gd name="connsiteX227" fmla="*/ 12697 w 28575"/>
                              <a:gd name="connsiteY227" fmla="*/ 0 h 9525"/>
                              <a:gd name="connsiteX228" fmla="*/ 12697 w 28575"/>
                              <a:gd name="connsiteY228" fmla="*/ 4763 h 9525"/>
                              <a:gd name="connsiteX229" fmla="*/ 12697 w 28575"/>
                              <a:gd name="connsiteY229" fmla="*/ 4763 h 9525"/>
                              <a:gd name="connsiteX230" fmla="*/ 12697 w 28575"/>
                              <a:gd name="connsiteY230" fmla="*/ 4763 h 9525"/>
                              <a:gd name="connsiteX231" fmla="*/ 12697 w 28575"/>
                              <a:gd name="connsiteY231" fmla="*/ 0 h 9525"/>
                              <a:gd name="connsiteX232" fmla="*/ 12697 w 28575"/>
                              <a:gd name="connsiteY232" fmla="*/ 0 h 9525"/>
                              <a:gd name="connsiteX233" fmla="*/ 12697 w 28575"/>
                              <a:gd name="connsiteY233" fmla="*/ 0 h 9525"/>
                              <a:gd name="connsiteX234" fmla="*/ 12697 w 28575"/>
                              <a:gd name="connsiteY234" fmla="*/ 4763 h 9525"/>
                              <a:gd name="connsiteX235" fmla="*/ 12697 w 28575"/>
                              <a:gd name="connsiteY235" fmla="*/ 4763 h 9525"/>
                              <a:gd name="connsiteX236" fmla="*/ 12697 w 28575"/>
                              <a:gd name="connsiteY236" fmla="*/ 4763 h 9525"/>
                              <a:gd name="connsiteX237" fmla="*/ 13754 w 28575"/>
                              <a:gd name="connsiteY237" fmla="*/ 0 h 9525"/>
                              <a:gd name="connsiteX238" fmla="*/ 13754 w 28575"/>
                              <a:gd name="connsiteY238" fmla="*/ 0 h 9525"/>
                              <a:gd name="connsiteX239" fmla="*/ 13754 w 28575"/>
                              <a:gd name="connsiteY239" fmla="*/ 0 h 9525"/>
                              <a:gd name="connsiteX240" fmla="*/ 13754 w 28575"/>
                              <a:gd name="connsiteY240" fmla="*/ 0 h 9525"/>
                              <a:gd name="connsiteX241" fmla="*/ 13754 w 28575"/>
                              <a:gd name="connsiteY241" fmla="*/ 0 h 9525"/>
                              <a:gd name="connsiteX242" fmla="*/ 13754 w 28575"/>
                              <a:gd name="connsiteY242" fmla="*/ 0 h 9525"/>
                              <a:gd name="connsiteX243" fmla="*/ 13754 w 28575"/>
                              <a:gd name="connsiteY243" fmla="*/ 4763 h 9525"/>
                              <a:gd name="connsiteX244" fmla="*/ 13754 w 28575"/>
                              <a:gd name="connsiteY244" fmla="*/ 0 h 9525"/>
                              <a:gd name="connsiteX245" fmla="*/ 13754 w 28575"/>
                              <a:gd name="connsiteY245" fmla="*/ 4763 h 9525"/>
                              <a:gd name="connsiteX246" fmla="*/ 13754 w 28575"/>
                              <a:gd name="connsiteY246" fmla="*/ 0 h 9525"/>
                              <a:gd name="connsiteX247" fmla="*/ 13754 w 28575"/>
                              <a:gd name="connsiteY247" fmla="*/ 0 h 9525"/>
                              <a:gd name="connsiteX248" fmla="*/ 13754 w 28575"/>
                              <a:gd name="connsiteY248" fmla="*/ 4763 h 9525"/>
                              <a:gd name="connsiteX249" fmla="*/ 13754 w 28575"/>
                              <a:gd name="connsiteY249" fmla="*/ 4763 h 9525"/>
                              <a:gd name="connsiteX250" fmla="*/ 13754 w 28575"/>
                              <a:gd name="connsiteY250" fmla="*/ 4763 h 9525"/>
                              <a:gd name="connsiteX251" fmla="*/ 13754 w 28575"/>
                              <a:gd name="connsiteY251" fmla="*/ 4763 h 9525"/>
                              <a:gd name="connsiteX252" fmla="*/ 13754 w 28575"/>
                              <a:gd name="connsiteY252" fmla="*/ 4763 h 9525"/>
                              <a:gd name="connsiteX253" fmla="*/ 13754 w 28575"/>
                              <a:gd name="connsiteY253" fmla="*/ 4763 h 9525"/>
                              <a:gd name="connsiteX254" fmla="*/ 13754 w 28575"/>
                              <a:gd name="connsiteY254" fmla="*/ 0 h 9525"/>
                              <a:gd name="connsiteX255" fmla="*/ 13754 w 28575"/>
                              <a:gd name="connsiteY255" fmla="*/ 4763 h 9525"/>
                              <a:gd name="connsiteX256" fmla="*/ 13754 w 28575"/>
                              <a:gd name="connsiteY256" fmla="*/ 4763 h 9525"/>
                              <a:gd name="connsiteX257" fmla="*/ 13754 w 28575"/>
                              <a:gd name="connsiteY257" fmla="*/ 4763 h 9525"/>
                              <a:gd name="connsiteX258" fmla="*/ 13754 w 28575"/>
                              <a:gd name="connsiteY258" fmla="*/ 0 h 9525"/>
                              <a:gd name="connsiteX259" fmla="*/ 13754 w 28575"/>
                              <a:gd name="connsiteY259" fmla="*/ 4763 h 9525"/>
                              <a:gd name="connsiteX260" fmla="*/ 13754 w 28575"/>
                              <a:gd name="connsiteY260" fmla="*/ 4763 h 9525"/>
                              <a:gd name="connsiteX261" fmla="*/ 13754 w 28575"/>
                              <a:gd name="connsiteY261" fmla="*/ 4763 h 9525"/>
                              <a:gd name="connsiteX262" fmla="*/ 13754 w 28575"/>
                              <a:gd name="connsiteY262" fmla="*/ 4763 h 9525"/>
                              <a:gd name="connsiteX263" fmla="*/ 14821 w 28575"/>
                              <a:gd name="connsiteY263" fmla="*/ 4763 h 9525"/>
                              <a:gd name="connsiteX264" fmla="*/ 14821 w 28575"/>
                              <a:gd name="connsiteY264" fmla="*/ 4763 h 9525"/>
                              <a:gd name="connsiteX265" fmla="*/ 14821 w 28575"/>
                              <a:gd name="connsiteY265" fmla="*/ 4763 h 9525"/>
                              <a:gd name="connsiteX266" fmla="*/ 14821 w 28575"/>
                              <a:gd name="connsiteY266" fmla="*/ 4763 h 9525"/>
                              <a:gd name="connsiteX267" fmla="*/ 14821 w 28575"/>
                              <a:gd name="connsiteY267" fmla="*/ 0 h 9525"/>
                              <a:gd name="connsiteX268" fmla="*/ 14821 w 28575"/>
                              <a:gd name="connsiteY268" fmla="*/ 0 h 9525"/>
                              <a:gd name="connsiteX269" fmla="*/ 14821 w 28575"/>
                              <a:gd name="connsiteY269" fmla="*/ 0 h 9525"/>
                              <a:gd name="connsiteX270" fmla="*/ 14821 w 28575"/>
                              <a:gd name="connsiteY270" fmla="*/ 0 h 9525"/>
                              <a:gd name="connsiteX271" fmla="*/ 14821 w 28575"/>
                              <a:gd name="connsiteY271" fmla="*/ 0 h 9525"/>
                              <a:gd name="connsiteX272" fmla="*/ 14821 w 28575"/>
                              <a:gd name="connsiteY272" fmla="*/ 0 h 9525"/>
                              <a:gd name="connsiteX273" fmla="*/ 14821 w 28575"/>
                              <a:gd name="connsiteY273" fmla="*/ 0 h 9525"/>
                              <a:gd name="connsiteX274" fmla="*/ 14821 w 28575"/>
                              <a:gd name="connsiteY274" fmla="*/ 0 h 9525"/>
                              <a:gd name="connsiteX275" fmla="*/ 14821 w 28575"/>
                              <a:gd name="connsiteY275" fmla="*/ 0 h 9525"/>
                              <a:gd name="connsiteX276" fmla="*/ 14821 w 28575"/>
                              <a:gd name="connsiteY276" fmla="*/ 0 h 9525"/>
                              <a:gd name="connsiteX277" fmla="*/ 14821 w 28575"/>
                              <a:gd name="connsiteY277" fmla="*/ 0 h 9525"/>
                              <a:gd name="connsiteX278" fmla="*/ 14821 w 28575"/>
                              <a:gd name="connsiteY278" fmla="*/ 0 h 9525"/>
                              <a:gd name="connsiteX279" fmla="*/ 14821 w 28575"/>
                              <a:gd name="connsiteY279" fmla="*/ 4763 h 9525"/>
                              <a:gd name="connsiteX280" fmla="*/ 14821 w 28575"/>
                              <a:gd name="connsiteY280" fmla="*/ 0 h 9525"/>
                              <a:gd name="connsiteX281" fmla="*/ 15878 w 28575"/>
                              <a:gd name="connsiteY281" fmla="*/ 0 h 9525"/>
                              <a:gd name="connsiteX282" fmla="*/ 15878 w 28575"/>
                              <a:gd name="connsiteY282" fmla="*/ 0 h 9525"/>
                              <a:gd name="connsiteX283" fmla="*/ 15878 w 28575"/>
                              <a:gd name="connsiteY283" fmla="*/ 0 h 9525"/>
                              <a:gd name="connsiteX284" fmla="*/ 15878 w 28575"/>
                              <a:gd name="connsiteY284" fmla="*/ 4763 h 9525"/>
                              <a:gd name="connsiteX285" fmla="*/ 15878 w 28575"/>
                              <a:gd name="connsiteY285" fmla="*/ 4763 h 9525"/>
                              <a:gd name="connsiteX286" fmla="*/ 15878 w 28575"/>
                              <a:gd name="connsiteY286" fmla="*/ 4763 h 9525"/>
                              <a:gd name="connsiteX287" fmla="*/ 15878 w 28575"/>
                              <a:gd name="connsiteY287" fmla="*/ 4763 h 9525"/>
                              <a:gd name="connsiteX288" fmla="*/ 15878 w 28575"/>
                              <a:gd name="connsiteY288" fmla="*/ 0 h 9525"/>
                              <a:gd name="connsiteX289" fmla="*/ 15878 w 28575"/>
                              <a:gd name="connsiteY289" fmla="*/ 0 h 9525"/>
                              <a:gd name="connsiteX290" fmla="*/ 15878 w 28575"/>
                              <a:gd name="connsiteY290" fmla="*/ 0 h 9525"/>
                              <a:gd name="connsiteX291" fmla="*/ 15878 w 28575"/>
                              <a:gd name="connsiteY291" fmla="*/ 4763 h 9525"/>
                              <a:gd name="connsiteX292" fmla="*/ 15878 w 28575"/>
                              <a:gd name="connsiteY292" fmla="*/ 4763 h 9525"/>
                              <a:gd name="connsiteX293" fmla="*/ 15878 w 28575"/>
                              <a:gd name="connsiteY293" fmla="*/ 4763 h 9525"/>
                              <a:gd name="connsiteX294" fmla="*/ 15878 w 28575"/>
                              <a:gd name="connsiteY294" fmla="*/ 0 h 9525"/>
                              <a:gd name="connsiteX295" fmla="*/ 15878 w 28575"/>
                              <a:gd name="connsiteY295" fmla="*/ 0 h 9525"/>
                              <a:gd name="connsiteX296" fmla="*/ 15878 w 28575"/>
                              <a:gd name="connsiteY296" fmla="*/ 0 h 9525"/>
                              <a:gd name="connsiteX297" fmla="*/ 15878 w 28575"/>
                              <a:gd name="connsiteY297" fmla="*/ 0 h 9525"/>
                              <a:gd name="connsiteX298" fmla="*/ 15878 w 28575"/>
                              <a:gd name="connsiteY298" fmla="*/ 4763 h 9525"/>
                              <a:gd name="connsiteX299" fmla="*/ 16936 w 28575"/>
                              <a:gd name="connsiteY299" fmla="*/ 4763 h 9525"/>
                              <a:gd name="connsiteX300" fmla="*/ 16936 w 28575"/>
                              <a:gd name="connsiteY300" fmla="*/ 4763 h 9525"/>
                              <a:gd name="connsiteX301" fmla="*/ 16936 w 28575"/>
                              <a:gd name="connsiteY301" fmla="*/ 4763 h 9525"/>
                              <a:gd name="connsiteX302" fmla="*/ 16936 w 28575"/>
                              <a:gd name="connsiteY302" fmla="*/ 0 h 9525"/>
                              <a:gd name="connsiteX303" fmla="*/ 16936 w 28575"/>
                              <a:gd name="connsiteY303" fmla="*/ 0 h 9525"/>
                              <a:gd name="connsiteX304" fmla="*/ 16936 w 28575"/>
                              <a:gd name="connsiteY304" fmla="*/ 0 h 9525"/>
                              <a:gd name="connsiteX305" fmla="*/ 16936 w 28575"/>
                              <a:gd name="connsiteY305" fmla="*/ 0 h 9525"/>
                              <a:gd name="connsiteX306" fmla="*/ 16936 w 28575"/>
                              <a:gd name="connsiteY306" fmla="*/ 4763 h 9525"/>
                              <a:gd name="connsiteX307" fmla="*/ 16936 w 28575"/>
                              <a:gd name="connsiteY307" fmla="*/ 4763 h 9525"/>
                              <a:gd name="connsiteX308" fmla="*/ 16936 w 28575"/>
                              <a:gd name="connsiteY308" fmla="*/ 4763 h 9525"/>
                              <a:gd name="connsiteX309" fmla="*/ 16936 w 28575"/>
                              <a:gd name="connsiteY309" fmla="*/ 4763 h 9525"/>
                              <a:gd name="connsiteX310" fmla="*/ 16936 w 28575"/>
                              <a:gd name="connsiteY310" fmla="*/ 4763 h 9525"/>
                              <a:gd name="connsiteX311" fmla="*/ 16936 w 28575"/>
                              <a:gd name="connsiteY311" fmla="*/ 4763 h 9525"/>
                              <a:gd name="connsiteX312" fmla="*/ 16936 w 28575"/>
                              <a:gd name="connsiteY312" fmla="*/ 0 h 9525"/>
                              <a:gd name="connsiteX313" fmla="*/ 16936 w 28575"/>
                              <a:gd name="connsiteY313" fmla="*/ 0 h 9525"/>
                              <a:gd name="connsiteX314" fmla="*/ 16936 w 28575"/>
                              <a:gd name="connsiteY314" fmla="*/ 0 h 9525"/>
                              <a:gd name="connsiteX315" fmla="*/ 16936 w 28575"/>
                              <a:gd name="connsiteY315" fmla="*/ 4763 h 9525"/>
                              <a:gd name="connsiteX316" fmla="*/ 16936 w 28575"/>
                              <a:gd name="connsiteY316" fmla="*/ 4763 h 9525"/>
                              <a:gd name="connsiteX317" fmla="*/ 16936 w 28575"/>
                              <a:gd name="connsiteY317" fmla="*/ 4763 h 9525"/>
                              <a:gd name="connsiteX318" fmla="*/ 16936 w 28575"/>
                              <a:gd name="connsiteY318" fmla="*/ 9525 h 9525"/>
                              <a:gd name="connsiteX319" fmla="*/ 17993 w 28575"/>
                              <a:gd name="connsiteY319" fmla="*/ 4763 h 9525"/>
                              <a:gd name="connsiteX320" fmla="*/ 17993 w 28575"/>
                              <a:gd name="connsiteY320" fmla="*/ 4763 h 9525"/>
                              <a:gd name="connsiteX321" fmla="*/ 17993 w 28575"/>
                              <a:gd name="connsiteY321" fmla="*/ 4763 h 9525"/>
                              <a:gd name="connsiteX322" fmla="*/ 17993 w 28575"/>
                              <a:gd name="connsiteY322" fmla="*/ 4763 h 9525"/>
                              <a:gd name="connsiteX323" fmla="*/ 17993 w 28575"/>
                              <a:gd name="connsiteY323" fmla="*/ 0 h 9525"/>
                              <a:gd name="connsiteX324" fmla="*/ 17993 w 28575"/>
                              <a:gd name="connsiteY324" fmla="*/ 0 h 9525"/>
                              <a:gd name="connsiteX325" fmla="*/ 17993 w 28575"/>
                              <a:gd name="connsiteY325" fmla="*/ 0 h 9525"/>
                              <a:gd name="connsiteX326" fmla="*/ 17993 w 28575"/>
                              <a:gd name="connsiteY326" fmla="*/ 0 h 9525"/>
                              <a:gd name="connsiteX327" fmla="*/ 17993 w 28575"/>
                              <a:gd name="connsiteY327" fmla="*/ 0 h 9525"/>
                              <a:gd name="connsiteX328" fmla="*/ 17993 w 28575"/>
                              <a:gd name="connsiteY328" fmla="*/ 4763 h 9525"/>
                              <a:gd name="connsiteX329" fmla="*/ 17993 w 28575"/>
                              <a:gd name="connsiteY329" fmla="*/ 4763 h 9525"/>
                              <a:gd name="connsiteX330" fmla="*/ 17993 w 28575"/>
                              <a:gd name="connsiteY330" fmla="*/ 4763 h 9525"/>
                              <a:gd name="connsiteX331" fmla="*/ 17993 w 28575"/>
                              <a:gd name="connsiteY331" fmla="*/ 4763 h 9525"/>
                              <a:gd name="connsiteX332" fmla="*/ 17993 w 28575"/>
                              <a:gd name="connsiteY332" fmla="*/ 4763 h 9525"/>
                              <a:gd name="connsiteX333" fmla="*/ 17993 w 28575"/>
                              <a:gd name="connsiteY333" fmla="*/ 4763 h 9525"/>
                              <a:gd name="connsiteX334" fmla="*/ 17993 w 28575"/>
                              <a:gd name="connsiteY334" fmla="*/ 4763 h 9525"/>
                              <a:gd name="connsiteX335" fmla="*/ 17993 w 28575"/>
                              <a:gd name="connsiteY335" fmla="*/ 4763 h 9525"/>
                              <a:gd name="connsiteX336" fmla="*/ 17993 w 28575"/>
                              <a:gd name="connsiteY336" fmla="*/ 4763 h 9525"/>
                              <a:gd name="connsiteX337" fmla="*/ 19050 w 28575"/>
                              <a:gd name="connsiteY337" fmla="*/ 0 h 9525"/>
                              <a:gd name="connsiteX338" fmla="*/ 19050 w 28575"/>
                              <a:gd name="connsiteY338" fmla="*/ 4763 h 9525"/>
                              <a:gd name="connsiteX339" fmla="*/ 19050 w 28575"/>
                              <a:gd name="connsiteY339" fmla="*/ 4763 h 9525"/>
                              <a:gd name="connsiteX340" fmla="*/ 19050 w 28575"/>
                              <a:gd name="connsiteY340" fmla="*/ 4763 h 9525"/>
                              <a:gd name="connsiteX341" fmla="*/ 19050 w 28575"/>
                              <a:gd name="connsiteY341" fmla="*/ 4763 h 9525"/>
                              <a:gd name="connsiteX342" fmla="*/ 19050 w 28575"/>
                              <a:gd name="connsiteY342" fmla="*/ 4763 h 9525"/>
                              <a:gd name="connsiteX343" fmla="*/ 19050 w 28575"/>
                              <a:gd name="connsiteY343" fmla="*/ 0 h 9525"/>
                              <a:gd name="connsiteX344" fmla="*/ 19050 w 28575"/>
                              <a:gd name="connsiteY344" fmla="*/ 0 h 9525"/>
                              <a:gd name="connsiteX345" fmla="*/ 19050 w 28575"/>
                              <a:gd name="connsiteY345" fmla="*/ 4763 h 9525"/>
                              <a:gd name="connsiteX346" fmla="*/ 19050 w 28575"/>
                              <a:gd name="connsiteY346" fmla="*/ 4763 h 9525"/>
                              <a:gd name="connsiteX347" fmla="*/ 19050 w 28575"/>
                              <a:gd name="connsiteY347" fmla="*/ 4763 h 9525"/>
                              <a:gd name="connsiteX348" fmla="*/ 19050 w 28575"/>
                              <a:gd name="connsiteY348" fmla="*/ 4763 h 9525"/>
                              <a:gd name="connsiteX349" fmla="*/ 19050 w 28575"/>
                              <a:gd name="connsiteY349" fmla="*/ 0 h 9525"/>
                              <a:gd name="connsiteX350" fmla="*/ 19050 w 28575"/>
                              <a:gd name="connsiteY350" fmla="*/ 0 h 9525"/>
                              <a:gd name="connsiteX351" fmla="*/ 19050 w 28575"/>
                              <a:gd name="connsiteY351" fmla="*/ 0 h 9525"/>
                              <a:gd name="connsiteX352" fmla="*/ 19050 w 28575"/>
                              <a:gd name="connsiteY352" fmla="*/ 0 h 9525"/>
                              <a:gd name="connsiteX353" fmla="*/ 19050 w 28575"/>
                              <a:gd name="connsiteY353" fmla="*/ 4763 h 9525"/>
                              <a:gd name="connsiteX354" fmla="*/ 19050 w 28575"/>
                              <a:gd name="connsiteY354" fmla="*/ 4763 h 9525"/>
                              <a:gd name="connsiteX355" fmla="*/ 20107 w 28575"/>
                              <a:gd name="connsiteY355" fmla="*/ 0 h 9525"/>
                              <a:gd name="connsiteX356" fmla="*/ 20107 w 28575"/>
                              <a:gd name="connsiteY356" fmla="*/ 4763 h 9525"/>
                              <a:gd name="connsiteX357" fmla="*/ 20107 w 28575"/>
                              <a:gd name="connsiteY357" fmla="*/ 0 h 9525"/>
                              <a:gd name="connsiteX358" fmla="*/ 20107 w 28575"/>
                              <a:gd name="connsiteY358" fmla="*/ 0 h 9525"/>
                              <a:gd name="connsiteX359" fmla="*/ 20107 w 28575"/>
                              <a:gd name="connsiteY359" fmla="*/ 4763 h 9525"/>
                              <a:gd name="connsiteX360" fmla="*/ 20107 w 28575"/>
                              <a:gd name="connsiteY360" fmla="*/ 4763 h 9525"/>
                              <a:gd name="connsiteX361" fmla="*/ 20107 w 28575"/>
                              <a:gd name="connsiteY361" fmla="*/ 4763 h 9525"/>
                              <a:gd name="connsiteX362" fmla="*/ 20107 w 28575"/>
                              <a:gd name="connsiteY362" fmla="*/ 4763 h 9525"/>
                              <a:gd name="connsiteX363" fmla="*/ 20107 w 28575"/>
                              <a:gd name="connsiteY363" fmla="*/ 4763 h 9525"/>
                              <a:gd name="connsiteX364" fmla="*/ 20107 w 28575"/>
                              <a:gd name="connsiteY364" fmla="*/ 4763 h 9525"/>
                              <a:gd name="connsiteX365" fmla="*/ 20107 w 28575"/>
                              <a:gd name="connsiteY365" fmla="*/ 4763 h 9525"/>
                              <a:gd name="connsiteX366" fmla="*/ 20107 w 28575"/>
                              <a:gd name="connsiteY366" fmla="*/ 4763 h 9525"/>
                              <a:gd name="connsiteX367" fmla="*/ 20107 w 28575"/>
                              <a:gd name="connsiteY367" fmla="*/ 4763 h 9525"/>
                              <a:gd name="connsiteX368" fmla="*/ 20107 w 28575"/>
                              <a:gd name="connsiteY368" fmla="*/ 4763 h 9525"/>
                              <a:gd name="connsiteX369" fmla="*/ 20107 w 28575"/>
                              <a:gd name="connsiteY369" fmla="*/ 4763 h 9525"/>
                              <a:gd name="connsiteX370" fmla="*/ 20107 w 28575"/>
                              <a:gd name="connsiteY370" fmla="*/ 4763 h 9525"/>
                              <a:gd name="connsiteX371" fmla="*/ 20107 w 28575"/>
                              <a:gd name="connsiteY371" fmla="*/ 4763 h 9525"/>
                              <a:gd name="connsiteX372" fmla="*/ 20107 w 28575"/>
                              <a:gd name="connsiteY372" fmla="*/ 4763 h 9525"/>
                              <a:gd name="connsiteX373" fmla="*/ 21164 w 28575"/>
                              <a:gd name="connsiteY373" fmla="*/ 4763 h 9525"/>
                              <a:gd name="connsiteX374" fmla="*/ 21164 w 28575"/>
                              <a:gd name="connsiteY374" fmla="*/ 4763 h 9525"/>
                              <a:gd name="connsiteX375" fmla="*/ 21164 w 28575"/>
                              <a:gd name="connsiteY375" fmla="*/ 4763 h 9525"/>
                              <a:gd name="connsiteX376" fmla="*/ 21164 w 28575"/>
                              <a:gd name="connsiteY376" fmla="*/ 4763 h 9525"/>
                              <a:gd name="connsiteX377" fmla="*/ 21164 w 28575"/>
                              <a:gd name="connsiteY377" fmla="*/ 4763 h 9525"/>
                              <a:gd name="connsiteX378" fmla="*/ 21164 w 28575"/>
                              <a:gd name="connsiteY378" fmla="*/ 0 h 9525"/>
                              <a:gd name="connsiteX379" fmla="*/ 21164 w 28575"/>
                              <a:gd name="connsiteY379" fmla="*/ 0 h 9525"/>
                              <a:gd name="connsiteX380" fmla="*/ 21164 w 28575"/>
                              <a:gd name="connsiteY380" fmla="*/ 0 h 9525"/>
                              <a:gd name="connsiteX381" fmla="*/ 21164 w 28575"/>
                              <a:gd name="connsiteY381" fmla="*/ 0 h 9525"/>
                              <a:gd name="connsiteX382" fmla="*/ 21164 w 28575"/>
                              <a:gd name="connsiteY382" fmla="*/ 0 h 9525"/>
                              <a:gd name="connsiteX383" fmla="*/ 21164 w 28575"/>
                              <a:gd name="connsiteY383" fmla="*/ 0 h 9525"/>
                              <a:gd name="connsiteX384" fmla="*/ 21164 w 28575"/>
                              <a:gd name="connsiteY384" fmla="*/ 0 h 9525"/>
                              <a:gd name="connsiteX385" fmla="*/ 21164 w 28575"/>
                              <a:gd name="connsiteY385" fmla="*/ 0 h 9525"/>
                              <a:gd name="connsiteX386" fmla="*/ 21164 w 28575"/>
                              <a:gd name="connsiteY386" fmla="*/ 0 h 9525"/>
                              <a:gd name="connsiteX387" fmla="*/ 21164 w 28575"/>
                              <a:gd name="connsiteY387" fmla="*/ 0 h 9525"/>
                              <a:gd name="connsiteX388" fmla="*/ 21164 w 28575"/>
                              <a:gd name="connsiteY388" fmla="*/ 0 h 9525"/>
                              <a:gd name="connsiteX389" fmla="*/ 21164 w 28575"/>
                              <a:gd name="connsiteY389" fmla="*/ 4763 h 9525"/>
                              <a:gd name="connsiteX390" fmla="*/ 21164 w 28575"/>
                              <a:gd name="connsiteY390" fmla="*/ 4763 h 9525"/>
                              <a:gd name="connsiteX391" fmla="*/ 21164 w 28575"/>
                              <a:gd name="connsiteY391" fmla="*/ 4763 h 9525"/>
                              <a:gd name="connsiteX392" fmla="*/ 21164 w 28575"/>
                              <a:gd name="connsiteY392" fmla="*/ 4763 h 9525"/>
                              <a:gd name="connsiteX393" fmla="*/ 22222 w 28575"/>
                              <a:gd name="connsiteY393" fmla="*/ 4763 h 9525"/>
                              <a:gd name="connsiteX394" fmla="*/ 22222 w 28575"/>
                              <a:gd name="connsiteY394" fmla="*/ 4763 h 9525"/>
                              <a:gd name="connsiteX395" fmla="*/ 22222 w 28575"/>
                              <a:gd name="connsiteY395" fmla="*/ 4763 h 9525"/>
                              <a:gd name="connsiteX396" fmla="*/ 22222 w 28575"/>
                              <a:gd name="connsiteY396" fmla="*/ 4763 h 9525"/>
                              <a:gd name="connsiteX397" fmla="*/ 22222 w 28575"/>
                              <a:gd name="connsiteY397" fmla="*/ 4763 h 9525"/>
                              <a:gd name="connsiteX398" fmla="*/ 22222 w 28575"/>
                              <a:gd name="connsiteY398" fmla="*/ 4763 h 9525"/>
                              <a:gd name="connsiteX399" fmla="*/ 22222 w 28575"/>
                              <a:gd name="connsiteY399" fmla="*/ 4763 h 9525"/>
                              <a:gd name="connsiteX400" fmla="*/ 22222 w 28575"/>
                              <a:gd name="connsiteY400" fmla="*/ 4763 h 9525"/>
                              <a:gd name="connsiteX401" fmla="*/ 22222 w 28575"/>
                              <a:gd name="connsiteY401" fmla="*/ 4763 h 9525"/>
                              <a:gd name="connsiteX402" fmla="*/ 22222 w 28575"/>
                              <a:gd name="connsiteY402" fmla="*/ 4763 h 9525"/>
                              <a:gd name="connsiteX403" fmla="*/ 22222 w 28575"/>
                              <a:gd name="connsiteY403" fmla="*/ 4763 h 9525"/>
                              <a:gd name="connsiteX404" fmla="*/ 22222 w 28575"/>
                              <a:gd name="connsiteY404" fmla="*/ 4763 h 9525"/>
                              <a:gd name="connsiteX405" fmla="*/ 22222 w 28575"/>
                              <a:gd name="connsiteY405" fmla="*/ 4763 h 9525"/>
                              <a:gd name="connsiteX406" fmla="*/ 22222 w 28575"/>
                              <a:gd name="connsiteY406" fmla="*/ 4763 h 9525"/>
                              <a:gd name="connsiteX407" fmla="*/ 22222 w 28575"/>
                              <a:gd name="connsiteY407" fmla="*/ 4763 h 9525"/>
                              <a:gd name="connsiteX408" fmla="*/ 22222 w 28575"/>
                              <a:gd name="connsiteY408" fmla="*/ 4763 h 9525"/>
                              <a:gd name="connsiteX409" fmla="*/ 22222 w 28575"/>
                              <a:gd name="connsiteY409" fmla="*/ 4763 h 9525"/>
                              <a:gd name="connsiteX410" fmla="*/ 22222 w 28575"/>
                              <a:gd name="connsiteY410" fmla="*/ 4763 h 9525"/>
                              <a:gd name="connsiteX411" fmla="*/ 23279 w 28575"/>
                              <a:gd name="connsiteY411" fmla="*/ 4763 h 9525"/>
                              <a:gd name="connsiteX412" fmla="*/ 23279 w 28575"/>
                              <a:gd name="connsiteY412" fmla="*/ 4763 h 9525"/>
                              <a:gd name="connsiteX413" fmla="*/ 23279 w 28575"/>
                              <a:gd name="connsiteY413" fmla="*/ 4763 h 9525"/>
                              <a:gd name="connsiteX414" fmla="*/ 23279 w 28575"/>
                              <a:gd name="connsiteY414" fmla="*/ 0 h 9525"/>
                              <a:gd name="connsiteX415" fmla="*/ 23279 w 28575"/>
                              <a:gd name="connsiteY415" fmla="*/ 4763 h 9525"/>
                              <a:gd name="connsiteX416" fmla="*/ 23279 w 28575"/>
                              <a:gd name="connsiteY416" fmla="*/ 0 h 9525"/>
                              <a:gd name="connsiteX417" fmla="*/ 23279 w 28575"/>
                              <a:gd name="connsiteY417" fmla="*/ 0 h 9525"/>
                              <a:gd name="connsiteX418" fmla="*/ 23279 w 28575"/>
                              <a:gd name="connsiteY418" fmla="*/ 4763 h 9525"/>
                              <a:gd name="connsiteX419" fmla="*/ 23279 w 28575"/>
                              <a:gd name="connsiteY419" fmla="*/ 4763 h 9525"/>
                              <a:gd name="connsiteX420" fmla="*/ 23279 w 28575"/>
                              <a:gd name="connsiteY420" fmla="*/ 4763 h 9525"/>
                              <a:gd name="connsiteX421" fmla="*/ 23279 w 28575"/>
                              <a:gd name="connsiteY421" fmla="*/ 4763 h 9525"/>
                              <a:gd name="connsiteX422" fmla="*/ 23279 w 28575"/>
                              <a:gd name="connsiteY422" fmla="*/ 0 h 9525"/>
                              <a:gd name="connsiteX423" fmla="*/ 23279 w 28575"/>
                              <a:gd name="connsiteY423" fmla="*/ 0 h 9525"/>
                              <a:gd name="connsiteX424" fmla="*/ 23279 w 28575"/>
                              <a:gd name="connsiteY424" fmla="*/ 0 h 9525"/>
                              <a:gd name="connsiteX425" fmla="*/ 23279 w 28575"/>
                              <a:gd name="connsiteY425" fmla="*/ 0 h 9525"/>
                              <a:gd name="connsiteX426" fmla="*/ 23279 w 28575"/>
                              <a:gd name="connsiteY426" fmla="*/ 0 h 9525"/>
                              <a:gd name="connsiteX427" fmla="*/ 23279 w 28575"/>
                              <a:gd name="connsiteY427" fmla="*/ 0 h 9525"/>
                              <a:gd name="connsiteX428" fmla="*/ 23279 w 28575"/>
                              <a:gd name="connsiteY428" fmla="*/ 4763 h 9525"/>
                              <a:gd name="connsiteX429" fmla="*/ 24346 w 28575"/>
                              <a:gd name="connsiteY429" fmla="*/ 4763 h 9525"/>
                              <a:gd name="connsiteX430" fmla="*/ 24346 w 28575"/>
                              <a:gd name="connsiteY430" fmla="*/ 4763 h 9525"/>
                              <a:gd name="connsiteX431" fmla="*/ 24346 w 28575"/>
                              <a:gd name="connsiteY431" fmla="*/ 4763 h 9525"/>
                              <a:gd name="connsiteX432" fmla="*/ 24346 w 28575"/>
                              <a:gd name="connsiteY432" fmla="*/ 4763 h 9525"/>
                              <a:gd name="connsiteX433" fmla="*/ 24346 w 28575"/>
                              <a:gd name="connsiteY433" fmla="*/ 4763 h 9525"/>
                              <a:gd name="connsiteX434" fmla="*/ 24346 w 28575"/>
                              <a:gd name="connsiteY434" fmla="*/ 4763 h 9525"/>
                              <a:gd name="connsiteX435" fmla="*/ 24346 w 28575"/>
                              <a:gd name="connsiteY435" fmla="*/ 4763 h 9525"/>
                              <a:gd name="connsiteX436" fmla="*/ 24346 w 28575"/>
                              <a:gd name="connsiteY436" fmla="*/ 4763 h 9525"/>
                              <a:gd name="connsiteX437" fmla="*/ 24346 w 28575"/>
                              <a:gd name="connsiteY437" fmla="*/ 4763 h 9525"/>
                              <a:gd name="connsiteX438" fmla="*/ 24346 w 28575"/>
                              <a:gd name="connsiteY438" fmla="*/ 4763 h 9525"/>
                              <a:gd name="connsiteX439" fmla="*/ 24346 w 28575"/>
                              <a:gd name="connsiteY439" fmla="*/ 4763 h 9525"/>
                              <a:gd name="connsiteX440" fmla="*/ 24346 w 28575"/>
                              <a:gd name="connsiteY440" fmla="*/ 0 h 9525"/>
                              <a:gd name="connsiteX441" fmla="*/ 24346 w 28575"/>
                              <a:gd name="connsiteY441" fmla="*/ 4763 h 9525"/>
                              <a:gd name="connsiteX442" fmla="*/ 24346 w 28575"/>
                              <a:gd name="connsiteY442" fmla="*/ 4763 h 9525"/>
                              <a:gd name="connsiteX443" fmla="*/ 24346 w 28575"/>
                              <a:gd name="connsiteY443" fmla="*/ 4763 h 9525"/>
                              <a:gd name="connsiteX444" fmla="*/ 24346 w 28575"/>
                              <a:gd name="connsiteY444" fmla="*/ 0 h 9525"/>
                              <a:gd name="connsiteX445" fmla="*/ 24346 w 28575"/>
                              <a:gd name="connsiteY445" fmla="*/ 0 h 9525"/>
                              <a:gd name="connsiteX446" fmla="*/ 24346 w 28575"/>
                              <a:gd name="connsiteY446" fmla="*/ 0 h 9525"/>
                              <a:gd name="connsiteX447" fmla="*/ 25403 w 28575"/>
                              <a:gd name="connsiteY447" fmla="*/ 0 h 9525"/>
                              <a:gd name="connsiteX448" fmla="*/ 25403 w 28575"/>
                              <a:gd name="connsiteY448" fmla="*/ 4763 h 9525"/>
                              <a:gd name="connsiteX449" fmla="*/ 25403 w 28575"/>
                              <a:gd name="connsiteY449" fmla="*/ 4763 h 9525"/>
                              <a:gd name="connsiteX450" fmla="*/ 25403 w 28575"/>
                              <a:gd name="connsiteY450" fmla="*/ 4763 h 9525"/>
                              <a:gd name="connsiteX451" fmla="*/ 25403 w 28575"/>
                              <a:gd name="connsiteY451" fmla="*/ 4763 h 9525"/>
                              <a:gd name="connsiteX452" fmla="*/ 25403 w 28575"/>
                              <a:gd name="connsiteY452" fmla="*/ 0 h 9525"/>
                              <a:gd name="connsiteX453" fmla="*/ 25403 w 28575"/>
                              <a:gd name="connsiteY453" fmla="*/ 0 h 9525"/>
                              <a:gd name="connsiteX454" fmla="*/ 25403 w 28575"/>
                              <a:gd name="connsiteY454" fmla="*/ 0 h 9525"/>
                              <a:gd name="connsiteX455" fmla="*/ 25403 w 28575"/>
                              <a:gd name="connsiteY455" fmla="*/ 4763 h 9525"/>
                              <a:gd name="connsiteX456" fmla="*/ 25403 w 28575"/>
                              <a:gd name="connsiteY456" fmla="*/ 4763 h 9525"/>
                              <a:gd name="connsiteX457" fmla="*/ 25403 w 28575"/>
                              <a:gd name="connsiteY457" fmla="*/ 4763 h 9525"/>
                              <a:gd name="connsiteX458" fmla="*/ 25403 w 28575"/>
                              <a:gd name="connsiteY458" fmla="*/ 4763 h 9525"/>
                              <a:gd name="connsiteX459" fmla="*/ 25403 w 28575"/>
                              <a:gd name="connsiteY459" fmla="*/ 4763 h 9525"/>
                              <a:gd name="connsiteX460" fmla="*/ 25403 w 28575"/>
                              <a:gd name="connsiteY460" fmla="*/ 0 h 9525"/>
                              <a:gd name="connsiteX461" fmla="*/ 25403 w 28575"/>
                              <a:gd name="connsiteY461" fmla="*/ 0 h 9525"/>
                              <a:gd name="connsiteX462" fmla="*/ 25403 w 28575"/>
                              <a:gd name="connsiteY462" fmla="*/ 0 h 9525"/>
                              <a:gd name="connsiteX463" fmla="*/ 25403 w 28575"/>
                              <a:gd name="connsiteY463" fmla="*/ 0 h 9525"/>
                              <a:gd name="connsiteX464" fmla="*/ 25403 w 28575"/>
                              <a:gd name="connsiteY464" fmla="*/ 0 h 9525"/>
                              <a:gd name="connsiteX465" fmla="*/ 25403 w 28575"/>
                              <a:gd name="connsiteY465" fmla="*/ 0 h 9525"/>
                              <a:gd name="connsiteX466" fmla="*/ 25403 w 28575"/>
                              <a:gd name="connsiteY466" fmla="*/ 0 h 9525"/>
                              <a:gd name="connsiteX467" fmla="*/ 25403 w 28575"/>
                              <a:gd name="connsiteY467" fmla="*/ 0 h 9525"/>
                              <a:gd name="connsiteX468" fmla="*/ 25403 w 28575"/>
                              <a:gd name="connsiteY468" fmla="*/ 4763 h 9525"/>
                              <a:gd name="connsiteX469" fmla="*/ 25403 w 28575"/>
                              <a:gd name="connsiteY469" fmla="*/ 4763 h 9525"/>
                              <a:gd name="connsiteX470" fmla="*/ 25403 w 28575"/>
                              <a:gd name="connsiteY470" fmla="*/ 0 h 9525"/>
                              <a:gd name="connsiteX471" fmla="*/ 25403 w 28575"/>
                              <a:gd name="connsiteY471" fmla="*/ 0 h 9525"/>
                              <a:gd name="connsiteX472" fmla="*/ 25403 w 28575"/>
                              <a:gd name="connsiteY472" fmla="*/ 0 h 9525"/>
                              <a:gd name="connsiteX473" fmla="*/ 26461 w 28575"/>
                              <a:gd name="connsiteY473" fmla="*/ 0 h 9525"/>
                              <a:gd name="connsiteX474" fmla="*/ 26461 w 28575"/>
                              <a:gd name="connsiteY474" fmla="*/ 4763 h 9525"/>
                              <a:gd name="connsiteX475" fmla="*/ 26461 w 28575"/>
                              <a:gd name="connsiteY475" fmla="*/ 0 h 9525"/>
                              <a:gd name="connsiteX476" fmla="*/ 26461 w 28575"/>
                              <a:gd name="connsiteY476" fmla="*/ 0 h 9525"/>
                              <a:gd name="connsiteX477" fmla="*/ 26461 w 28575"/>
                              <a:gd name="connsiteY477" fmla="*/ 0 h 9525"/>
                              <a:gd name="connsiteX478" fmla="*/ 26461 w 28575"/>
                              <a:gd name="connsiteY478" fmla="*/ 0 h 9525"/>
                              <a:gd name="connsiteX479" fmla="*/ 26461 w 28575"/>
                              <a:gd name="connsiteY479" fmla="*/ 4763 h 9525"/>
                              <a:gd name="connsiteX480" fmla="*/ 26461 w 28575"/>
                              <a:gd name="connsiteY480" fmla="*/ 4763 h 9525"/>
                              <a:gd name="connsiteX481" fmla="*/ 26461 w 28575"/>
                              <a:gd name="connsiteY481" fmla="*/ 4763 h 9525"/>
                              <a:gd name="connsiteX482" fmla="*/ 26461 w 28575"/>
                              <a:gd name="connsiteY482" fmla="*/ 4763 h 9525"/>
                              <a:gd name="connsiteX483" fmla="*/ 26461 w 28575"/>
                              <a:gd name="connsiteY483" fmla="*/ 4763 h 9525"/>
                              <a:gd name="connsiteX484" fmla="*/ 26461 w 28575"/>
                              <a:gd name="connsiteY484" fmla="*/ 0 h 9525"/>
                              <a:gd name="connsiteX485" fmla="*/ 26461 w 28575"/>
                              <a:gd name="connsiteY485" fmla="*/ 4763 h 9525"/>
                              <a:gd name="connsiteX486" fmla="*/ 26461 w 28575"/>
                              <a:gd name="connsiteY486" fmla="*/ 4763 h 9525"/>
                              <a:gd name="connsiteX487" fmla="*/ 26461 w 28575"/>
                              <a:gd name="connsiteY487" fmla="*/ 4763 h 9525"/>
                              <a:gd name="connsiteX488" fmla="*/ 26461 w 28575"/>
                              <a:gd name="connsiteY488" fmla="*/ 4763 h 9525"/>
                              <a:gd name="connsiteX489" fmla="*/ 26461 w 28575"/>
                              <a:gd name="connsiteY489" fmla="*/ 4763 h 9525"/>
                              <a:gd name="connsiteX490" fmla="*/ 26461 w 28575"/>
                              <a:gd name="connsiteY490" fmla="*/ 4763 h 9525"/>
                              <a:gd name="connsiteX491" fmla="*/ 27518 w 28575"/>
                              <a:gd name="connsiteY491" fmla="*/ 4763 h 9525"/>
                              <a:gd name="connsiteX492" fmla="*/ 27518 w 28575"/>
                              <a:gd name="connsiteY492" fmla="*/ 4763 h 9525"/>
                              <a:gd name="connsiteX493" fmla="*/ 27518 w 28575"/>
                              <a:gd name="connsiteY493" fmla="*/ 4763 h 9525"/>
                              <a:gd name="connsiteX494" fmla="*/ 27518 w 28575"/>
                              <a:gd name="connsiteY494" fmla="*/ 4763 h 9525"/>
                              <a:gd name="connsiteX495" fmla="*/ 27518 w 28575"/>
                              <a:gd name="connsiteY495" fmla="*/ 4763 h 9525"/>
                              <a:gd name="connsiteX496" fmla="*/ 27518 w 28575"/>
                              <a:gd name="connsiteY496" fmla="*/ 4763 h 9525"/>
                              <a:gd name="connsiteX497" fmla="*/ 27518 w 28575"/>
                              <a:gd name="connsiteY497" fmla="*/ 0 h 9525"/>
                              <a:gd name="connsiteX498" fmla="*/ 27518 w 28575"/>
                              <a:gd name="connsiteY498" fmla="*/ 0 h 9525"/>
                              <a:gd name="connsiteX499" fmla="*/ 27518 w 28575"/>
                              <a:gd name="connsiteY499" fmla="*/ 0 h 9525"/>
                              <a:gd name="connsiteX500" fmla="*/ 27518 w 28575"/>
                              <a:gd name="connsiteY500" fmla="*/ 0 h 9525"/>
                              <a:gd name="connsiteX501" fmla="*/ 27518 w 28575"/>
                              <a:gd name="connsiteY501" fmla="*/ 0 h 9525"/>
                              <a:gd name="connsiteX502" fmla="*/ 27518 w 28575"/>
                              <a:gd name="connsiteY502" fmla="*/ 0 h 9525"/>
                              <a:gd name="connsiteX503" fmla="*/ 27518 w 28575"/>
                              <a:gd name="connsiteY503" fmla="*/ 4763 h 9525"/>
                              <a:gd name="connsiteX504" fmla="*/ 27518 w 28575"/>
                              <a:gd name="connsiteY504" fmla="*/ 0 h 9525"/>
                              <a:gd name="connsiteX505" fmla="*/ 27518 w 28575"/>
                              <a:gd name="connsiteY505" fmla="*/ 4763 h 9525"/>
                              <a:gd name="connsiteX506" fmla="*/ 27518 w 28575"/>
                              <a:gd name="connsiteY506" fmla="*/ 4763 h 9525"/>
                              <a:gd name="connsiteX507" fmla="*/ 27518 w 28575"/>
                              <a:gd name="connsiteY507" fmla="*/ 4763 h 9525"/>
                              <a:gd name="connsiteX508" fmla="*/ 27518 w 28575"/>
                              <a:gd name="connsiteY508" fmla="*/ 4763 h 9525"/>
                              <a:gd name="connsiteX509" fmla="*/ 28575 w 28575"/>
                              <a:gd name="connsiteY509" fmla="*/ 4763 h 9525"/>
                              <a:gd name="connsiteX510" fmla="*/ 28575 w 28575"/>
                              <a:gd name="connsiteY510" fmla="*/ 4763 h 9525"/>
                              <a:gd name="connsiteX511" fmla="*/ 28575 w 28575"/>
                              <a:gd name="connsiteY511" fmla="*/ 476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0"/>
                                </a:moveTo>
                                <a:lnTo>
                                  <a:pt x="0" y="0"/>
                                </a:lnTo>
                                <a:lnTo>
                                  <a:pt x="0" y="0"/>
                                </a:lnTo>
                                <a:lnTo>
                                  <a:pt x="0" y="0"/>
                                </a:lnTo>
                                <a:lnTo>
                                  <a:pt x="0" y="0"/>
                                </a:lnTo>
                                <a:lnTo>
                                  <a:pt x="0" y="4763"/>
                                </a:lnTo>
                                <a:lnTo>
                                  <a:pt x="0" y="4763"/>
                                </a:lnTo>
                                <a:lnTo>
                                  <a:pt x="0" y="4763"/>
                                </a:lnTo>
                                <a:lnTo>
                                  <a:pt x="0" y="4763"/>
                                </a:lnTo>
                                <a:lnTo>
                                  <a:pt x="1057" y="4763"/>
                                </a:lnTo>
                                <a:lnTo>
                                  <a:pt x="1057" y="4763"/>
                                </a:lnTo>
                                <a:lnTo>
                                  <a:pt x="1057" y="4763"/>
                                </a:lnTo>
                                <a:lnTo>
                                  <a:pt x="1057" y="4763"/>
                                </a:lnTo>
                                <a:lnTo>
                                  <a:pt x="1057" y="4763"/>
                                </a:lnTo>
                                <a:lnTo>
                                  <a:pt x="1057" y="4763"/>
                                </a:lnTo>
                                <a:lnTo>
                                  <a:pt x="1057" y="4763"/>
                                </a:lnTo>
                                <a:lnTo>
                                  <a:pt x="1057" y="4763"/>
                                </a:lnTo>
                                <a:lnTo>
                                  <a:pt x="1057" y="0"/>
                                </a:lnTo>
                                <a:lnTo>
                                  <a:pt x="1057" y="0"/>
                                </a:lnTo>
                                <a:lnTo>
                                  <a:pt x="1057" y="0"/>
                                </a:lnTo>
                                <a:lnTo>
                                  <a:pt x="1057" y="0"/>
                                </a:lnTo>
                                <a:lnTo>
                                  <a:pt x="1057" y="0"/>
                                </a:lnTo>
                                <a:lnTo>
                                  <a:pt x="1057" y="0"/>
                                </a:lnTo>
                                <a:lnTo>
                                  <a:pt x="1057" y="4763"/>
                                </a:lnTo>
                                <a:lnTo>
                                  <a:pt x="1057" y="0"/>
                                </a:lnTo>
                                <a:lnTo>
                                  <a:pt x="1057" y="4763"/>
                                </a:lnTo>
                                <a:lnTo>
                                  <a:pt x="1057" y="0"/>
                                </a:lnTo>
                                <a:lnTo>
                                  <a:pt x="1057" y="0"/>
                                </a:lnTo>
                                <a:lnTo>
                                  <a:pt x="1057" y="0"/>
                                </a:lnTo>
                                <a:lnTo>
                                  <a:pt x="1057" y="0"/>
                                </a:lnTo>
                                <a:lnTo>
                                  <a:pt x="1057" y="4763"/>
                                </a:lnTo>
                                <a:lnTo>
                                  <a:pt x="1057" y="4763"/>
                                </a:lnTo>
                                <a:lnTo>
                                  <a:pt x="1057" y="4763"/>
                                </a:lnTo>
                                <a:lnTo>
                                  <a:pt x="1057" y="4763"/>
                                </a:lnTo>
                                <a:lnTo>
                                  <a:pt x="1057"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0"/>
                                </a:lnTo>
                                <a:lnTo>
                                  <a:pt x="2114" y="0"/>
                                </a:lnTo>
                                <a:lnTo>
                                  <a:pt x="2114" y="0"/>
                                </a:lnTo>
                                <a:lnTo>
                                  <a:pt x="3172" y="0"/>
                                </a:lnTo>
                                <a:lnTo>
                                  <a:pt x="3172" y="4763"/>
                                </a:lnTo>
                                <a:lnTo>
                                  <a:pt x="3172" y="0"/>
                                </a:lnTo>
                                <a:lnTo>
                                  <a:pt x="3172" y="0"/>
                                </a:lnTo>
                                <a:lnTo>
                                  <a:pt x="3172" y="0"/>
                                </a:lnTo>
                                <a:lnTo>
                                  <a:pt x="3172" y="0"/>
                                </a:lnTo>
                                <a:lnTo>
                                  <a:pt x="3172" y="0"/>
                                </a:lnTo>
                                <a:lnTo>
                                  <a:pt x="3172" y="4763"/>
                                </a:lnTo>
                                <a:lnTo>
                                  <a:pt x="3172" y="9525"/>
                                </a:lnTo>
                                <a:lnTo>
                                  <a:pt x="3172" y="4763"/>
                                </a:lnTo>
                                <a:lnTo>
                                  <a:pt x="3172" y="4763"/>
                                </a:lnTo>
                                <a:lnTo>
                                  <a:pt x="3172" y="4763"/>
                                </a:lnTo>
                                <a:lnTo>
                                  <a:pt x="3172" y="4763"/>
                                </a:lnTo>
                                <a:lnTo>
                                  <a:pt x="3172" y="4763"/>
                                </a:lnTo>
                                <a:lnTo>
                                  <a:pt x="3172" y="4763"/>
                                </a:lnTo>
                                <a:lnTo>
                                  <a:pt x="3172" y="4763"/>
                                </a:lnTo>
                                <a:lnTo>
                                  <a:pt x="3172" y="4763"/>
                                </a:lnTo>
                                <a:lnTo>
                                  <a:pt x="3172"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0"/>
                                </a:lnTo>
                                <a:lnTo>
                                  <a:pt x="4229" y="0"/>
                                </a:lnTo>
                                <a:lnTo>
                                  <a:pt x="4229" y="0"/>
                                </a:lnTo>
                                <a:lnTo>
                                  <a:pt x="4229" y="0"/>
                                </a:lnTo>
                                <a:lnTo>
                                  <a:pt x="4229" y="4763"/>
                                </a:lnTo>
                                <a:lnTo>
                                  <a:pt x="4229" y="4763"/>
                                </a:lnTo>
                                <a:lnTo>
                                  <a:pt x="4229" y="4763"/>
                                </a:lnTo>
                                <a:lnTo>
                                  <a:pt x="4229" y="4763"/>
                                </a:lnTo>
                                <a:lnTo>
                                  <a:pt x="4229" y="4763"/>
                                </a:lnTo>
                                <a:lnTo>
                                  <a:pt x="5296" y="4763"/>
                                </a:lnTo>
                                <a:lnTo>
                                  <a:pt x="5296" y="0"/>
                                </a:lnTo>
                                <a:lnTo>
                                  <a:pt x="5296" y="0"/>
                                </a:lnTo>
                                <a:lnTo>
                                  <a:pt x="5296" y="0"/>
                                </a:lnTo>
                                <a:lnTo>
                                  <a:pt x="5296" y="0"/>
                                </a:lnTo>
                                <a:lnTo>
                                  <a:pt x="5296" y="0"/>
                                </a:lnTo>
                                <a:lnTo>
                                  <a:pt x="5296" y="4763"/>
                                </a:lnTo>
                                <a:lnTo>
                                  <a:pt x="5296" y="0"/>
                                </a:lnTo>
                                <a:lnTo>
                                  <a:pt x="5296" y="0"/>
                                </a:lnTo>
                                <a:lnTo>
                                  <a:pt x="5296" y="4763"/>
                                </a:lnTo>
                                <a:lnTo>
                                  <a:pt x="5296" y="4763"/>
                                </a:lnTo>
                                <a:lnTo>
                                  <a:pt x="5296" y="4763"/>
                                </a:lnTo>
                                <a:lnTo>
                                  <a:pt x="5296" y="4763"/>
                                </a:lnTo>
                                <a:lnTo>
                                  <a:pt x="5296" y="4763"/>
                                </a:lnTo>
                                <a:lnTo>
                                  <a:pt x="5296" y="4763"/>
                                </a:lnTo>
                                <a:lnTo>
                                  <a:pt x="5296" y="4763"/>
                                </a:lnTo>
                                <a:lnTo>
                                  <a:pt x="5296" y="4763"/>
                                </a:lnTo>
                                <a:lnTo>
                                  <a:pt x="5296" y="0"/>
                                </a:lnTo>
                                <a:lnTo>
                                  <a:pt x="5296" y="0"/>
                                </a:lnTo>
                                <a:lnTo>
                                  <a:pt x="5296" y="0"/>
                                </a:lnTo>
                                <a:lnTo>
                                  <a:pt x="6353" y="0"/>
                                </a:lnTo>
                                <a:lnTo>
                                  <a:pt x="6353" y="0"/>
                                </a:lnTo>
                                <a:lnTo>
                                  <a:pt x="6353" y="0"/>
                                </a:lnTo>
                                <a:lnTo>
                                  <a:pt x="6353" y="0"/>
                                </a:lnTo>
                                <a:lnTo>
                                  <a:pt x="6353" y="0"/>
                                </a:lnTo>
                                <a:lnTo>
                                  <a:pt x="6353" y="4763"/>
                                </a:lnTo>
                                <a:lnTo>
                                  <a:pt x="6353" y="4763"/>
                                </a:lnTo>
                                <a:lnTo>
                                  <a:pt x="6353" y="4763"/>
                                </a:lnTo>
                                <a:lnTo>
                                  <a:pt x="6353" y="4763"/>
                                </a:lnTo>
                                <a:lnTo>
                                  <a:pt x="6353" y="4763"/>
                                </a:lnTo>
                                <a:lnTo>
                                  <a:pt x="6353" y="4763"/>
                                </a:lnTo>
                                <a:lnTo>
                                  <a:pt x="6353" y="0"/>
                                </a:lnTo>
                                <a:lnTo>
                                  <a:pt x="6353" y="4763"/>
                                </a:lnTo>
                                <a:lnTo>
                                  <a:pt x="6353" y="0"/>
                                </a:lnTo>
                                <a:lnTo>
                                  <a:pt x="6353" y="0"/>
                                </a:lnTo>
                                <a:lnTo>
                                  <a:pt x="6353" y="0"/>
                                </a:lnTo>
                                <a:lnTo>
                                  <a:pt x="6353" y="0"/>
                                </a:lnTo>
                                <a:lnTo>
                                  <a:pt x="6353" y="0"/>
                                </a:lnTo>
                                <a:lnTo>
                                  <a:pt x="7411" y="0"/>
                                </a:lnTo>
                                <a:lnTo>
                                  <a:pt x="7411" y="0"/>
                                </a:lnTo>
                                <a:lnTo>
                                  <a:pt x="7411" y="0"/>
                                </a:lnTo>
                                <a:lnTo>
                                  <a:pt x="7411" y="0"/>
                                </a:lnTo>
                                <a:lnTo>
                                  <a:pt x="7411" y="4763"/>
                                </a:lnTo>
                                <a:lnTo>
                                  <a:pt x="7411" y="4763"/>
                                </a:lnTo>
                                <a:lnTo>
                                  <a:pt x="7411" y="4763"/>
                                </a:lnTo>
                                <a:lnTo>
                                  <a:pt x="7411" y="4763"/>
                                </a:lnTo>
                                <a:lnTo>
                                  <a:pt x="7411" y="0"/>
                                </a:lnTo>
                                <a:lnTo>
                                  <a:pt x="7411" y="4763"/>
                                </a:lnTo>
                                <a:lnTo>
                                  <a:pt x="7411" y="4763"/>
                                </a:lnTo>
                                <a:lnTo>
                                  <a:pt x="7411" y="4763"/>
                                </a:lnTo>
                                <a:lnTo>
                                  <a:pt x="7411" y="4763"/>
                                </a:lnTo>
                                <a:lnTo>
                                  <a:pt x="7411" y="0"/>
                                </a:lnTo>
                                <a:lnTo>
                                  <a:pt x="7411" y="0"/>
                                </a:lnTo>
                                <a:lnTo>
                                  <a:pt x="7411" y="0"/>
                                </a:lnTo>
                                <a:lnTo>
                                  <a:pt x="7411" y="0"/>
                                </a:lnTo>
                                <a:lnTo>
                                  <a:pt x="7411" y="0"/>
                                </a:lnTo>
                                <a:lnTo>
                                  <a:pt x="8468" y="0"/>
                                </a:lnTo>
                                <a:lnTo>
                                  <a:pt x="8468" y="0"/>
                                </a:lnTo>
                                <a:lnTo>
                                  <a:pt x="8468" y="0"/>
                                </a:lnTo>
                                <a:lnTo>
                                  <a:pt x="8468" y="0"/>
                                </a:lnTo>
                                <a:lnTo>
                                  <a:pt x="8468" y="0"/>
                                </a:lnTo>
                                <a:lnTo>
                                  <a:pt x="8468" y="0"/>
                                </a:lnTo>
                                <a:lnTo>
                                  <a:pt x="8468" y="4763"/>
                                </a:lnTo>
                                <a:lnTo>
                                  <a:pt x="8468" y="0"/>
                                </a:lnTo>
                                <a:lnTo>
                                  <a:pt x="8468" y="0"/>
                                </a:lnTo>
                                <a:lnTo>
                                  <a:pt x="8468" y="4763"/>
                                </a:lnTo>
                                <a:lnTo>
                                  <a:pt x="8468" y="4763"/>
                                </a:lnTo>
                                <a:lnTo>
                                  <a:pt x="8468" y="4763"/>
                                </a:lnTo>
                                <a:lnTo>
                                  <a:pt x="8468" y="4763"/>
                                </a:lnTo>
                                <a:lnTo>
                                  <a:pt x="8468" y="4763"/>
                                </a:lnTo>
                                <a:lnTo>
                                  <a:pt x="8468" y="4763"/>
                                </a:lnTo>
                                <a:lnTo>
                                  <a:pt x="8468" y="0"/>
                                </a:lnTo>
                                <a:lnTo>
                                  <a:pt x="8468" y="4763"/>
                                </a:lnTo>
                                <a:lnTo>
                                  <a:pt x="8468" y="4763"/>
                                </a:lnTo>
                                <a:lnTo>
                                  <a:pt x="9525" y="4763"/>
                                </a:lnTo>
                                <a:lnTo>
                                  <a:pt x="9525" y="4763"/>
                                </a:lnTo>
                                <a:lnTo>
                                  <a:pt x="9525" y="4763"/>
                                </a:lnTo>
                                <a:lnTo>
                                  <a:pt x="9525" y="0"/>
                                </a:lnTo>
                                <a:lnTo>
                                  <a:pt x="9525" y="0"/>
                                </a:lnTo>
                                <a:lnTo>
                                  <a:pt x="9525" y="0"/>
                                </a:lnTo>
                                <a:lnTo>
                                  <a:pt x="9525" y="0"/>
                                </a:lnTo>
                                <a:lnTo>
                                  <a:pt x="9525" y="4763"/>
                                </a:lnTo>
                                <a:lnTo>
                                  <a:pt x="9525" y="0"/>
                                </a:lnTo>
                                <a:lnTo>
                                  <a:pt x="9525" y="0"/>
                                </a:lnTo>
                                <a:lnTo>
                                  <a:pt x="9525" y="0"/>
                                </a:lnTo>
                                <a:lnTo>
                                  <a:pt x="9525" y="4763"/>
                                </a:lnTo>
                                <a:lnTo>
                                  <a:pt x="9525" y="0"/>
                                </a:lnTo>
                                <a:lnTo>
                                  <a:pt x="9525" y="0"/>
                                </a:lnTo>
                                <a:lnTo>
                                  <a:pt x="9525" y="0"/>
                                </a:lnTo>
                                <a:lnTo>
                                  <a:pt x="9525" y="0"/>
                                </a:lnTo>
                                <a:lnTo>
                                  <a:pt x="9525" y="0"/>
                                </a:lnTo>
                                <a:lnTo>
                                  <a:pt x="9525" y="4763"/>
                                </a:lnTo>
                                <a:lnTo>
                                  <a:pt x="9525" y="4763"/>
                                </a:lnTo>
                                <a:lnTo>
                                  <a:pt x="9525" y="4763"/>
                                </a:lnTo>
                                <a:lnTo>
                                  <a:pt x="10582" y="4763"/>
                                </a:lnTo>
                                <a:lnTo>
                                  <a:pt x="10582" y="4763"/>
                                </a:lnTo>
                                <a:lnTo>
                                  <a:pt x="10582" y="4763"/>
                                </a:lnTo>
                                <a:lnTo>
                                  <a:pt x="10582" y="0"/>
                                </a:lnTo>
                                <a:lnTo>
                                  <a:pt x="10582" y="0"/>
                                </a:lnTo>
                                <a:lnTo>
                                  <a:pt x="10582" y="0"/>
                                </a:lnTo>
                                <a:lnTo>
                                  <a:pt x="10582" y="0"/>
                                </a:lnTo>
                                <a:lnTo>
                                  <a:pt x="10582" y="0"/>
                                </a:lnTo>
                                <a:lnTo>
                                  <a:pt x="10582" y="0"/>
                                </a:lnTo>
                                <a:lnTo>
                                  <a:pt x="10582" y="4763"/>
                                </a:lnTo>
                                <a:lnTo>
                                  <a:pt x="10582" y="4763"/>
                                </a:lnTo>
                                <a:lnTo>
                                  <a:pt x="10582" y="4763"/>
                                </a:lnTo>
                                <a:lnTo>
                                  <a:pt x="10582" y="4763"/>
                                </a:lnTo>
                                <a:lnTo>
                                  <a:pt x="10582" y="4763"/>
                                </a:lnTo>
                                <a:lnTo>
                                  <a:pt x="10582" y="4763"/>
                                </a:lnTo>
                                <a:lnTo>
                                  <a:pt x="10582" y="4763"/>
                                </a:lnTo>
                                <a:lnTo>
                                  <a:pt x="10582" y="0"/>
                                </a:lnTo>
                                <a:lnTo>
                                  <a:pt x="10582" y="0"/>
                                </a:lnTo>
                                <a:lnTo>
                                  <a:pt x="11639" y="0"/>
                                </a:lnTo>
                                <a:lnTo>
                                  <a:pt x="11639" y="0"/>
                                </a:lnTo>
                                <a:lnTo>
                                  <a:pt x="11639" y="4763"/>
                                </a:lnTo>
                                <a:lnTo>
                                  <a:pt x="11639" y="4763"/>
                                </a:lnTo>
                                <a:lnTo>
                                  <a:pt x="11639" y="4763"/>
                                </a:lnTo>
                                <a:lnTo>
                                  <a:pt x="11639" y="4763"/>
                                </a:lnTo>
                                <a:lnTo>
                                  <a:pt x="11639" y="4763"/>
                                </a:lnTo>
                                <a:lnTo>
                                  <a:pt x="11639" y="4763"/>
                                </a:lnTo>
                                <a:lnTo>
                                  <a:pt x="11639" y="0"/>
                                </a:lnTo>
                                <a:lnTo>
                                  <a:pt x="11639" y="0"/>
                                </a:lnTo>
                                <a:lnTo>
                                  <a:pt x="11639" y="0"/>
                                </a:lnTo>
                                <a:lnTo>
                                  <a:pt x="11639" y="0"/>
                                </a:lnTo>
                                <a:lnTo>
                                  <a:pt x="11639" y="0"/>
                                </a:lnTo>
                                <a:lnTo>
                                  <a:pt x="11639" y="4763"/>
                                </a:lnTo>
                                <a:lnTo>
                                  <a:pt x="11639" y="4763"/>
                                </a:lnTo>
                                <a:lnTo>
                                  <a:pt x="11639" y="0"/>
                                </a:lnTo>
                                <a:lnTo>
                                  <a:pt x="11639" y="0"/>
                                </a:lnTo>
                                <a:lnTo>
                                  <a:pt x="11639" y="0"/>
                                </a:lnTo>
                                <a:lnTo>
                                  <a:pt x="12697" y="0"/>
                                </a:lnTo>
                                <a:lnTo>
                                  <a:pt x="12697" y="0"/>
                                </a:lnTo>
                                <a:lnTo>
                                  <a:pt x="12697" y="0"/>
                                </a:lnTo>
                                <a:lnTo>
                                  <a:pt x="12697" y="0"/>
                                </a:lnTo>
                                <a:lnTo>
                                  <a:pt x="12697" y="0"/>
                                </a:lnTo>
                                <a:lnTo>
                                  <a:pt x="12697" y="4763"/>
                                </a:lnTo>
                                <a:lnTo>
                                  <a:pt x="12697" y="4763"/>
                                </a:lnTo>
                                <a:lnTo>
                                  <a:pt x="12697" y="4763"/>
                                </a:lnTo>
                                <a:lnTo>
                                  <a:pt x="12697" y="0"/>
                                </a:lnTo>
                                <a:lnTo>
                                  <a:pt x="12697" y="4763"/>
                                </a:lnTo>
                                <a:lnTo>
                                  <a:pt x="12697" y="4763"/>
                                </a:lnTo>
                                <a:lnTo>
                                  <a:pt x="12697" y="4763"/>
                                </a:lnTo>
                                <a:lnTo>
                                  <a:pt x="12697" y="0"/>
                                </a:lnTo>
                                <a:lnTo>
                                  <a:pt x="12697" y="0"/>
                                </a:lnTo>
                                <a:lnTo>
                                  <a:pt x="12697" y="0"/>
                                </a:lnTo>
                                <a:lnTo>
                                  <a:pt x="12697" y="4763"/>
                                </a:lnTo>
                                <a:lnTo>
                                  <a:pt x="12697" y="4763"/>
                                </a:lnTo>
                                <a:lnTo>
                                  <a:pt x="12697" y="4763"/>
                                </a:lnTo>
                                <a:lnTo>
                                  <a:pt x="13754" y="0"/>
                                </a:lnTo>
                                <a:lnTo>
                                  <a:pt x="13754" y="0"/>
                                </a:lnTo>
                                <a:lnTo>
                                  <a:pt x="13754" y="0"/>
                                </a:lnTo>
                                <a:lnTo>
                                  <a:pt x="13754" y="0"/>
                                </a:lnTo>
                                <a:lnTo>
                                  <a:pt x="13754" y="0"/>
                                </a:lnTo>
                                <a:lnTo>
                                  <a:pt x="13754" y="0"/>
                                </a:lnTo>
                                <a:lnTo>
                                  <a:pt x="13754" y="4763"/>
                                </a:lnTo>
                                <a:lnTo>
                                  <a:pt x="13754" y="0"/>
                                </a:lnTo>
                                <a:lnTo>
                                  <a:pt x="13754" y="4763"/>
                                </a:lnTo>
                                <a:lnTo>
                                  <a:pt x="13754" y="0"/>
                                </a:lnTo>
                                <a:lnTo>
                                  <a:pt x="13754" y="0"/>
                                </a:lnTo>
                                <a:lnTo>
                                  <a:pt x="13754" y="4763"/>
                                </a:lnTo>
                                <a:lnTo>
                                  <a:pt x="13754" y="4763"/>
                                </a:lnTo>
                                <a:lnTo>
                                  <a:pt x="13754" y="4763"/>
                                </a:lnTo>
                                <a:lnTo>
                                  <a:pt x="13754" y="4763"/>
                                </a:lnTo>
                                <a:lnTo>
                                  <a:pt x="13754" y="4763"/>
                                </a:lnTo>
                                <a:lnTo>
                                  <a:pt x="13754" y="4763"/>
                                </a:lnTo>
                                <a:lnTo>
                                  <a:pt x="13754" y="0"/>
                                </a:lnTo>
                                <a:lnTo>
                                  <a:pt x="13754" y="4763"/>
                                </a:lnTo>
                                <a:lnTo>
                                  <a:pt x="13754" y="4763"/>
                                </a:lnTo>
                                <a:lnTo>
                                  <a:pt x="13754" y="4763"/>
                                </a:lnTo>
                                <a:lnTo>
                                  <a:pt x="13754" y="0"/>
                                </a:lnTo>
                                <a:lnTo>
                                  <a:pt x="13754" y="4763"/>
                                </a:lnTo>
                                <a:lnTo>
                                  <a:pt x="13754" y="4763"/>
                                </a:lnTo>
                                <a:lnTo>
                                  <a:pt x="13754" y="4763"/>
                                </a:lnTo>
                                <a:lnTo>
                                  <a:pt x="13754" y="4763"/>
                                </a:lnTo>
                                <a:lnTo>
                                  <a:pt x="14821" y="4763"/>
                                </a:lnTo>
                                <a:lnTo>
                                  <a:pt x="14821" y="4763"/>
                                </a:lnTo>
                                <a:lnTo>
                                  <a:pt x="14821" y="4763"/>
                                </a:lnTo>
                                <a:lnTo>
                                  <a:pt x="14821" y="4763"/>
                                </a:lnTo>
                                <a:lnTo>
                                  <a:pt x="14821" y="0"/>
                                </a:lnTo>
                                <a:lnTo>
                                  <a:pt x="14821" y="0"/>
                                </a:lnTo>
                                <a:lnTo>
                                  <a:pt x="14821" y="0"/>
                                </a:lnTo>
                                <a:lnTo>
                                  <a:pt x="14821" y="0"/>
                                </a:lnTo>
                                <a:lnTo>
                                  <a:pt x="14821" y="0"/>
                                </a:lnTo>
                                <a:lnTo>
                                  <a:pt x="14821" y="0"/>
                                </a:lnTo>
                                <a:lnTo>
                                  <a:pt x="14821" y="0"/>
                                </a:lnTo>
                                <a:lnTo>
                                  <a:pt x="14821" y="0"/>
                                </a:lnTo>
                                <a:lnTo>
                                  <a:pt x="14821" y="0"/>
                                </a:lnTo>
                                <a:lnTo>
                                  <a:pt x="14821" y="0"/>
                                </a:lnTo>
                                <a:lnTo>
                                  <a:pt x="14821" y="0"/>
                                </a:lnTo>
                                <a:lnTo>
                                  <a:pt x="14821" y="0"/>
                                </a:lnTo>
                                <a:lnTo>
                                  <a:pt x="14821" y="4763"/>
                                </a:lnTo>
                                <a:lnTo>
                                  <a:pt x="14821" y="0"/>
                                </a:lnTo>
                                <a:lnTo>
                                  <a:pt x="15878" y="0"/>
                                </a:lnTo>
                                <a:lnTo>
                                  <a:pt x="15878" y="0"/>
                                </a:lnTo>
                                <a:lnTo>
                                  <a:pt x="15878" y="0"/>
                                </a:lnTo>
                                <a:lnTo>
                                  <a:pt x="15878" y="4763"/>
                                </a:lnTo>
                                <a:lnTo>
                                  <a:pt x="15878" y="4763"/>
                                </a:lnTo>
                                <a:lnTo>
                                  <a:pt x="15878" y="4763"/>
                                </a:lnTo>
                                <a:lnTo>
                                  <a:pt x="15878" y="4763"/>
                                </a:lnTo>
                                <a:lnTo>
                                  <a:pt x="15878" y="0"/>
                                </a:lnTo>
                                <a:lnTo>
                                  <a:pt x="15878" y="0"/>
                                </a:lnTo>
                                <a:lnTo>
                                  <a:pt x="15878" y="0"/>
                                </a:lnTo>
                                <a:lnTo>
                                  <a:pt x="15878" y="4763"/>
                                </a:lnTo>
                                <a:lnTo>
                                  <a:pt x="15878" y="4763"/>
                                </a:lnTo>
                                <a:lnTo>
                                  <a:pt x="15878" y="4763"/>
                                </a:lnTo>
                                <a:lnTo>
                                  <a:pt x="15878" y="0"/>
                                </a:lnTo>
                                <a:lnTo>
                                  <a:pt x="15878" y="0"/>
                                </a:lnTo>
                                <a:lnTo>
                                  <a:pt x="15878" y="0"/>
                                </a:lnTo>
                                <a:lnTo>
                                  <a:pt x="15878" y="0"/>
                                </a:lnTo>
                                <a:lnTo>
                                  <a:pt x="15878" y="4763"/>
                                </a:lnTo>
                                <a:lnTo>
                                  <a:pt x="16936" y="4763"/>
                                </a:lnTo>
                                <a:lnTo>
                                  <a:pt x="16936" y="4763"/>
                                </a:lnTo>
                                <a:lnTo>
                                  <a:pt x="16936" y="4763"/>
                                </a:lnTo>
                                <a:lnTo>
                                  <a:pt x="16936" y="0"/>
                                </a:lnTo>
                                <a:lnTo>
                                  <a:pt x="16936" y="0"/>
                                </a:lnTo>
                                <a:lnTo>
                                  <a:pt x="16936" y="0"/>
                                </a:lnTo>
                                <a:lnTo>
                                  <a:pt x="16936" y="0"/>
                                </a:lnTo>
                                <a:lnTo>
                                  <a:pt x="16936" y="4763"/>
                                </a:lnTo>
                                <a:lnTo>
                                  <a:pt x="16936" y="4763"/>
                                </a:lnTo>
                                <a:lnTo>
                                  <a:pt x="16936" y="4763"/>
                                </a:lnTo>
                                <a:lnTo>
                                  <a:pt x="16936" y="4763"/>
                                </a:lnTo>
                                <a:lnTo>
                                  <a:pt x="16936" y="4763"/>
                                </a:lnTo>
                                <a:lnTo>
                                  <a:pt x="16936" y="4763"/>
                                </a:lnTo>
                                <a:lnTo>
                                  <a:pt x="16936" y="0"/>
                                </a:lnTo>
                                <a:lnTo>
                                  <a:pt x="16936" y="0"/>
                                </a:lnTo>
                                <a:lnTo>
                                  <a:pt x="16936" y="0"/>
                                </a:lnTo>
                                <a:lnTo>
                                  <a:pt x="16936" y="4763"/>
                                </a:lnTo>
                                <a:lnTo>
                                  <a:pt x="16936" y="4763"/>
                                </a:lnTo>
                                <a:lnTo>
                                  <a:pt x="16936" y="4763"/>
                                </a:lnTo>
                                <a:lnTo>
                                  <a:pt x="16936" y="9525"/>
                                </a:lnTo>
                                <a:lnTo>
                                  <a:pt x="17993" y="4763"/>
                                </a:lnTo>
                                <a:lnTo>
                                  <a:pt x="17993" y="4763"/>
                                </a:lnTo>
                                <a:lnTo>
                                  <a:pt x="17993" y="4763"/>
                                </a:lnTo>
                                <a:lnTo>
                                  <a:pt x="17993" y="4763"/>
                                </a:lnTo>
                                <a:lnTo>
                                  <a:pt x="17993" y="0"/>
                                </a:lnTo>
                                <a:lnTo>
                                  <a:pt x="17993" y="0"/>
                                </a:lnTo>
                                <a:lnTo>
                                  <a:pt x="17993" y="0"/>
                                </a:lnTo>
                                <a:lnTo>
                                  <a:pt x="17993" y="0"/>
                                </a:lnTo>
                                <a:lnTo>
                                  <a:pt x="17993" y="0"/>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9050" y="0"/>
                                </a:lnTo>
                                <a:lnTo>
                                  <a:pt x="19050" y="4763"/>
                                </a:lnTo>
                                <a:lnTo>
                                  <a:pt x="19050" y="4763"/>
                                </a:lnTo>
                                <a:lnTo>
                                  <a:pt x="19050" y="4763"/>
                                </a:lnTo>
                                <a:lnTo>
                                  <a:pt x="19050" y="4763"/>
                                </a:lnTo>
                                <a:lnTo>
                                  <a:pt x="19050" y="4763"/>
                                </a:lnTo>
                                <a:lnTo>
                                  <a:pt x="19050" y="0"/>
                                </a:lnTo>
                                <a:lnTo>
                                  <a:pt x="19050" y="0"/>
                                </a:lnTo>
                                <a:lnTo>
                                  <a:pt x="19050" y="4763"/>
                                </a:lnTo>
                                <a:lnTo>
                                  <a:pt x="19050" y="4763"/>
                                </a:lnTo>
                                <a:lnTo>
                                  <a:pt x="19050" y="4763"/>
                                </a:lnTo>
                                <a:lnTo>
                                  <a:pt x="19050" y="4763"/>
                                </a:lnTo>
                                <a:lnTo>
                                  <a:pt x="19050" y="0"/>
                                </a:lnTo>
                                <a:lnTo>
                                  <a:pt x="19050" y="0"/>
                                </a:lnTo>
                                <a:lnTo>
                                  <a:pt x="19050" y="0"/>
                                </a:lnTo>
                                <a:lnTo>
                                  <a:pt x="19050" y="0"/>
                                </a:lnTo>
                                <a:lnTo>
                                  <a:pt x="19050" y="4763"/>
                                </a:lnTo>
                                <a:lnTo>
                                  <a:pt x="19050" y="4763"/>
                                </a:lnTo>
                                <a:lnTo>
                                  <a:pt x="20107" y="0"/>
                                </a:lnTo>
                                <a:lnTo>
                                  <a:pt x="20107" y="4763"/>
                                </a:lnTo>
                                <a:lnTo>
                                  <a:pt x="20107" y="0"/>
                                </a:lnTo>
                                <a:lnTo>
                                  <a:pt x="20107" y="0"/>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1164" y="4763"/>
                                </a:lnTo>
                                <a:lnTo>
                                  <a:pt x="21164" y="4763"/>
                                </a:lnTo>
                                <a:lnTo>
                                  <a:pt x="21164" y="4763"/>
                                </a:lnTo>
                                <a:lnTo>
                                  <a:pt x="21164" y="4763"/>
                                </a:lnTo>
                                <a:lnTo>
                                  <a:pt x="21164" y="4763"/>
                                </a:lnTo>
                                <a:lnTo>
                                  <a:pt x="21164" y="0"/>
                                </a:lnTo>
                                <a:lnTo>
                                  <a:pt x="21164" y="0"/>
                                </a:lnTo>
                                <a:lnTo>
                                  <a:pt x="21164" y="0"/>
                                </a:lnTo>
                                <a:lnTo>
                                  <a:pt x="21164" y="0"/>
                                </a:lnTo>
                                <a:lnTo>
                                  <a:pt x="21164" y="0"/>
                                </a:lnTo>
                                <a:lnTo>
                                  <a:pt x="21164" y="0"/>
                                </a:lnTo>
                                <a:lnTo>
                                  <a:pt x="21164" y="0"/>
                                </a:lnTo>
                                <a:lnTo>
                                  <a:pt x="21164" y="0"/>
                                </a:lnTo>
                                <a:lnTo>
                                  <a:pt x="21164" y="0"/>
                                </a:lnTo>
                                <a:lnTo>
                                  <a:pt x="21164" y="0"/>
                                </a:lnTo>
                                <a:lnTo>
                                  <a:pt x="21164" y="0"/>
                                </a:lnTo>
                                <a:lnTo>
                                  <a:pt x="21164" y="4763"/>
                                </a:lnTo>
                                <a:lnTo>
                                  <a:pt x="21164" y="4763"/>
                                </a:lnTo>
                                <a:lnTo>
                                  <a:pt x="21164" y="4763"/>
                                </a:lnTo>
                                <a:lnTo>
                                  <a:pt x="21164"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3279" y="4763"/>
                                </a:lnTo>
                                <a:lnTo>
                                  <a:pt x="23279" y="4763"/>
                                </a:lnTo>
                                <a:lnTo>
                                  <a:pt x="23279" y="4763"/>
                                </a:lnTo>
                                <a:lnTo>
                                  <a:pt x="23279" y="0"/>
                                </a:lnTo>
                                <a:lnTo>
                                  <a:pt x="23279" y="4763"/>
                                </a:lnTo>
                                <a:lnTo>
                                  <a:pt x="23279" y="0"/>
                                </a:lnTo>
                                <a:lnTo>
                                  <a:pt x="23279" y="0"/>
                                </a:lnTo>
                                <a:lnTo>
                                  <a:pt x="23279" y="4763"/>
                                </a:lnTo>
                                <a:lnTo>
                                  <a:pt x="23279" y="4763"/>
                                </a:lnTo>
                                <a:lnTo>
                                  <a:pt x="23279" y="4763"/>
                                </a:lnTo>
                                <a:lnTo>
                                  <a:pt x="23279" y="4763"/>
                                </a:lnTo>
                                <a:lnTo>
                                  <a:pt x="23279" y="0"/>
                                </a:lnTo>
                                <a:lnTo>
                                  <a:pt x="23279" y="0"/>
                                </a:lnTo>
                                <a:lnTo>
                                  <a:pt x="23279" y="0"/>
                                </a:lnTo>
                                <a:lnTo>
                                  <a:pt x="23279" y="0"/>
                                </a:lnTo>
                                <a:lnTo>
                                  <a:pt x="23279" y="0"/>
                                </a:lnTo>
                                <a:lnTo>
                                  <a:pt x="23279" y="0"/>
                                </a:lnTo>
                                <a:lnTo>
                                  <a:pt x="23279"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0"/>
                                </a:lnTo>
                                <a:lnTo>
                                  <a:pt x="24346" y="4763"/>
                                </a:lnTo>
                                <a:lnTo>
                                  <a:pt x="24346" y="4763"/>
                                </a:lnTo>
                                <a:lnTo>
                                  <a:pt x="24346" y="4763"/>
                                </a:lnTo>
                                <a:lnTo>
                                  <a:pt x="24346" y="0"/>
                                </a:lnTo>
                                <a:lnTo>
                                  <a:pt x="24346" y="0"/>
                                </a:lnTo>
                                <a:lnTo>
                                  <a:pt x="24346" y="0"/>
                                </a:lnTo>
                                <a:lnTo>
                                  <a:pt x="25403" y="0"/>
                                </a:lnTo>
                                <a:lnTo>
                                  <a:pt x="25403" y="4763"/>
                                </a:lnTo>
                                <a:lnTo>
                                  <a:pt x="25403" y="4763"/>
                                </a:lnTo>
                                <a:lnTo>
                                  <a:pt x="25403" y="4763"/>
                                </a:lnTo>
                                <a:lnTo>
                                  <a:pt x="25403" y="4763"/>
                                </a:lnTo>
                                <a:lnTo>
                                  <a:pt x="25403" y="0"/>
                                </a:lnTo>
                                <a:lnTo>
                                  <a:pt x="25403" y="0"/>
                                </a:lnTo>
                                <a:lnTo>
                                  <a:pt x="25403" y="0"/>
                                </a:lnTo>
                                <a:lnTo>
                                  <a:pt x="25403" y="4763"/>
                                </a:lnTo>
                                <a:lnTo>
                                  <a:pt x="25403" y="4763"/>
                                </a:lnTo>
                                <a:lnTo>
                                  <a:pt x="25403" y="4763"/>
                                </a:lnTo>
                                <a:lnTo>
                                  <a:pt x="25403" y="4763"/>
                                </a:lnTo>
                                <a:lnTo>
                                  <a:pt x="25403" y="4763"/>
                                </a:lnTo>
                                <a:lnTo>
                                  <a:pt x="25403" y="0"/>
                                </a:lnTo>
                                <a:lnTo>
                                  <a:pt x="25403" y="0"/>
                                </a:lnTo>
                                <a:lnTo>
                                  <a:pt x="25403" y="0"/>
                                </a:lnTo>
                                <a:lnTo>
                                  <a:pt x="25403" y="0"/>
                                </a:lnTo>
                                <a:lnTo>
                                  <a:pt x="25403" y="0"/>
                                </a:lnTo>
                                <a:lnTo>
                                  <a:pt x="25403" y="0"/>
                                </a:lnTo>
                                <a:lnTo>
                                  <a:pt x="25403" y="0"/>
                                </a:lnTo>
                                <a:lnTo>
                                  <a:pt x="25403" y="0"/>
                                </a:lnTo>
                                <a:lnTo>
                                  <a:pt x="25403" y="4763"/>
                                </a:lnTo>
                                <a:lnTo>
                                  <a:pt x="25403" y="4763"/>
                                </a:lnTo>
                                <a:lnTo>
                                  <a:pt x="25403" y="0"/>
                                </a:lnTo>
                                <a:lnTo>
                                  <a:pt x="25403" y="0"/>
                                </a:lnTo>
                                <a:lnTo>
                                  <a:pt x="25403" y="0"/>
                                </a:lnTo>
                                <a:lnTo>
                                  <a:pt x="26461" y="0"/>
                                </a:lnTo>
                                <a:lnTo>
                                  <a:pt x="26461" y="4763"/>
                                </a:lnTo>
                                <a:lnTo>
                                  <a:pt x="26461" y="0"/>
                                </a:lnTo>
                                <a:lnTo>
                                  <a:pt x="26461" y="0"/>
                                </a:lnTo>
                                <a:lnTo>
                                  <a:pt x="26461" y="0"/>
                                </a:lnTo>
                                <a:lnTo>
                                  <a:pt x="26461" y="0"/>
                                </a:lnTo>
                                <a:lnTo>
                                  <a:pt x="26461" y="4763"/>
                                </a:lnTo>
                                <a:lnTo>
                                  <a:pt x="26461" y="4763"/>
                                </a:lnTo>
                                <a:lnTo>
                                  <a:pt x="26461" y="4763"/>
                                </a:lnTo>
                                <a:lnTo>
                                  <a:pt x="26461" y="4763"/>
                                </a:lnTo>
                                <a:lnTo>
                                  <a:pt x="26461" y="4763"/>
                                </a:lnTo>
                                <a:lnTo>
                                  <a:pt x="26461" y="0"/>
                                </a:lnTo>
                                <a:lnTo>
                                  <a:pt x="26461" y="4763"/>
                                </a:lnTo>
                                <a:lnTo>
                                  <a:pt x="26461" y="4763"/>
                                </a:lnTo>
                                <a:lnTo>
                                  <a:pt x="26461" y="4763"/>
                                </a:lnTo>
                                <a:lnTo>
                                  <a:pt x="26461" y="4763"/>
                                </a:lnTo>
                                <a:lnTo>
                                  <a:pt x="26461" y="4763"/>
                                </a:lnTo>
                                <a:lnTo>
                                  <a:pt x="26461" y="4763"/>
                                </a:lnTo>
                                <a:lnTo>
                                  <a:pt x="27518" y="4763"/>
                                </a:lnTo>
                                <a:lnTo>
                                  <a:pt x="27518" y="4763"/>
                                </a:lnTo>
                                <a:lnTo>
                                  <a:pt x="27518" y="4763"/>
                                </a:lnTo>
                                <a:lnTo>
                                  <a:pt x="27518" y="4763"/>
                                </a:lnTo>
                                <a:lnTo>
                                  <a:pt x="27518" y="4763"/>
                                </a:lnTo>
                                <a:lnTo>
                                  <a:pt x="27518" y="4763"/>
                                </a:lnTo>
                                <a:lnTo>
                                  <a:pt x="27518" y="0"/>
                                </a:lnTo>
                                <a:lnTo>
                                  <a:pt x="27518" y="0"/>
                                </a:lnTo>
                                <a:lnTo>
                                  <a:pt x="27518" y="0"/>
                                </a:lnTo>
                                <a:lnTo>
                                  <a:pt x="27518" y="0"/>
                                </a:lnTo>
                                <a:lnTo>
                                  <a:pt x="27518" y="0"/>
                                </a:lnTo>
                                <a:lnTo>
                                  <a:pt x="27518" y="0"/>
                                </a:lnTo>
                                <a:lnTo>
                                  <a:pt x="27518" y="4763"/>
                                </a:lnTo>
                                <a:lnTo>
                                  <a:pt x="27518" y="0"/>
                                </a:lnTo>
                                <a:lnTo>
                                  <a:pt x="27518" y="4763"/>
                                </a:lnTo>
                                <a:lnTo>
                                  <a:pt x="27518" y="4763"/>
                                </a:lnTo>
                                <a:lnTo>
                                  <a:pt x="27518" y="4763"/>
                                </a:lnTo>
                                <a:lnTo>
                                  <a:pt x="27518" y="4763"/>
                                </a:lnTo>
                                <a:lnTo>
                                  <a:pt x="28575" y="4763"/>
                                </a:lnTo>
                                <a:lnTo>
                                  <a:pt x="28575" y="4763"/>
                                </a:lnTo>
                                <a:lnTo>
                                  <a:pt x="28575" y="476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56" name="Freeform: Shape 456"/>
                        <wps:cNvSpPr/>
                        <wps:spPr>
                          <a:xfrm>
                            <a:off x="2709862" y="3871912"/>
                            <a:ext cx="28575" cy="9525"/>
                          </a:xfrm>
                          <a:custGeom>
                            <a:avLst/>
                            <a:gdLst>
                              <a:gd name="connsiteX0" fmla="*/ 0 w 28575"/>
                              <a:gd name="connsiteY0" fmla="*/ 4763 h 9525"/>
                              <a:gd name="connsiteX1" fmla="*/ 0 w 28575"/>
                              <a:gd name="connsiteY1" fmla="*/ 4763 h 9525"/>
                              <a:gd name="connsiteX2" fmla="*/ 0 w 28575"/>
                              <a:gd name="connsiteY2" fmla="*/ 4763 h 9525"/>
                              <a:gd name="connsiteX3" fmla="*/ 0 w 28575"/>
                              <a:gd name="connsiteY3" fmla="*/ 4763 h 9525"/>
                              <a:gd name="connsiteX4" fmla="*/ 0 w 28575"/>
                              <a:gd name="connsiteY4" fmla="*/ 4763 h 9525"/>
                              <a:gd name="connsiteX5" fmla="*/ 0 w 28575"/>
                              <a:gd name="connsiteY5" fmla="*/ 4763 h 9525"/>
                              <a:gd name="connsiteX6" fmla="*/ 0 w 28575"/>
                              <a:gd name="connsiteY6" fmla="*/ 4763 h 9525"/>
                              <a:gd name="connsiteX7" fmla="*/ 0 w 28575"/>
                              <a:gd name="connsiteY7" fmla="*/ 0 h 9525"/>
                              <a:gd name="connsiteX8" fmla="*/ 0 w 28575"/>
                              <a:gd name="connsiteY8" fmla="*/ 0 h 9525"/>
                              <a:gd name="connsiteX9" fmla="*/ 0 w 28575"/>
                              <a:gd name="connsiteY9" fmla="*/ 0 h 9525"/>
                              <a:gd name="connsiteX10" fmla="*/ 0 w 28575"/>
                              <a:gd name="connsiteY10" fmla="*/ 0 h 9525"/>
                              <a:gd name="connsiteX11" fmla="*/ 0 w 28575"/>
                              <a:gd name="connsiteY11" fmla="*/ 4763 h 9525"/>
                              <a:gd name="connsiteX12" fmla="*/ 0 w 28575"/>
                              <a:gd name="connsiteY12" fmla="*/ 0 h 9525"/>
                              <a:gd name="connsiteX13" fmla="*/ 0 w 28575"/>
                              <a:gd name="connsiteY13" fmla="*/ 0 h 9525"/>
                              <a:gd name="connsiteX14" fmla="*/ 0 w 28575"/>
                              <a:gd name="connsiteY14" fmla="*/ 0 h 9525"/>
                              <a:gd name="connsiteX15" fmla="*/ 0 w 28575"/>
                              <a:gd name="connsiteY15" fmla="*/ 0 h 9525"/>
                              <a:gd name="connsiteX16" fmla="*/ 0 w 28575"/>
                              <a:gd name="connsiteY16" fmla="*/ 4763 h 9525"/>
                              <a:gd name="connsiteX17" fmla="*/ 0 w 28575"/>
                              <a:gd name="connsiteY17" fmla="*/ 4763 h 9525"/>
                              <a:gd name="connsiteX18" fmla="*/ 1057 w 28575"/>
                              <a:gd name="connsiteY18" fmla="*/ 4763 h 9525"/>
                              <a:gd name="connsiteX19" fmla="*/ 1057 w 28575"/>
                              <a:gd name="connsiteY19" fmla="*/ 4763 h 9525"/>
                              <a:gd name="connsiteX20" fmla="*/ 1057 w 28575"/>
                              <a:gd name="connsiteY20" fmla="*/ 4763 h 9525"/>
                              <a:gd name="connsiteX21" fmla="*/ 1057 w 28575"/>
                              <a:gd name="connsiteY21" fmla="*/ 4763 h 9525"/>
                              <a:gd name="connsiteX22" fmla="*/ 1057 w 28575"/>
                              <a:gd name="connsiteY22" fmla="*/ 4763 h 9525"/>
                              <a:gd name="connsiteX23" fmla="*/ 1057 w 28575"/>
                              <a:gd name="connsiteY23" fmla="*/ 4763 h 9525"/>
                              <a:gd name="connsiteX24" fmla="*/ 1057 w 28575"/>
                              <a:gd name="connsiteY24" fmla="*/ 4763 h 9525"/>
                              <a:gd name="connsiteX25" fmla="*/ 1057 w 28575"/>
                              <a:gd name="connsiteY25" fmla="*/ 4763 h 9525"/>
                              <a:gd name="connsiteX26" fmla="*/ 1057 w 28575"/>
                              <a:gd name="connsiteY26" fmla="*/ 4763 h 9525"/>
                              <a:gd name="connsiteX27" fmla="*/ 1057 w 28575"/>
                              <a:gd name="connsiteY27" fmla="*/ 0 h 9525"/>
                              <a:gd name="connsiteX28" fmla="*/ 1057 w 28575"/>
                              <a:gd name="connsiteY28" fmla="*/ 0 h 9525"/>
                              <a:gd name="connsiteX29" fmla="*/ 1057 w 28575"/>
                              <a:gd name="connsiteY29" fmla="*/ 0 h 9525"/>
                              <a:gd name="connsiteX30" fmla="*/ 1057 w 28575"/>
                              <a:gd name="connsiteY30" fmla="*/ 0 h 9525"/>
                              <a:gd name="connsiteX31" fmla="*/ 1057 w 28575"/>
                              <a:gd name="connsiteY31" fmla="*/ 0 h 9525"/>
                              <a:gd name="connsiteX32" fmla="*/ 1057 w 28575"/>
                              <a:gd name="connsiteY32" fmla="*/ 4763 h 9525"/>
                              <a:gd name="connsiteX33" fmla="*/ 1057 w 28575"/>
                              <a:gd name="connsiteY33" fmla="*/ 0 h 9525"/>
                              <a:gd name="connsiteX34" fmla="*/ 1057 w 28575"/>
                              <a:gd name="connsiteY34" fmla="*/ 4763 h 9525"/>
                              <a:gd name="connsiteX35" fmla="*/ 1057 w 28575"/>
                              <a:gd name="connsiteY35" fmla="*/ 4763 h 9525"/>
                              <a:gd name="connsiteX36" fmla="*/ 2114 w 28575"/>
                              <a:gd name="connsiteY36" fmla="*/ 0 h 9525"/>
                              <a:gd name="connsiteX37" fmla="*/ 2114 w 28575"/>
                              <a:gd name="connsiteY37" fmla="*/ 0 h 9525"/>
                              <a:gd name="connsiteX38" fmla="*/ 2114 w 28575"/>
                              <a:gd name="connsiteY38" fmla="*/ 0 h 9525"/>
                              <a:gd name="connsiteX39" fmla="*/ 2114 w 28575"/>
                              <a:gd name="connsiteY39" fmla="*/ 0 h 9525"/>
                              <a:gd name="connsiteX40" fmla="*/ 2114 w 28575"/>
                              <a:gd name="connsiteY40" fmla="*/ 4763 h 9525"/>
                              <a:gd name="connsiteX41" fmla="*/ 2114 w 28575"/>
                              <a:gd name="connsiteY41" fmla="*/ 4763 h 9525"/>
                              <a:gd name="connsiteX42" fmla="*/ 2114 w 28575"/>
                              <a:gd name="connsiteY42" fmla="*/ 4763 h 9525"/>
                              <a:gd name="connsiteX43" fmla="*/ 2114 w 28575"/>
                              <a:gd name="connsiteY43" fmla="*/ 4763 h 9525"/>
                              <a:gd name="connsiteX44" fmla="*/ 2114 w 28575"/>
                              <a:gd name="connsiteY44" fmla="*/ 4763 h 9525"/>
                              <a:gd name="connsiteX45" fmla="*/ 2114 w 28575"/>
                              <a:gd name="connsiteY45" fmla="*/ 0 h 9525"/>
                              <a:gd name="connsiteX46" fmla="*/ 2114 w 28575"/>
                              <a:gd name="connsiteY46" fmla="*/ 0 h 9525"/>
                              <a:gd name="connsiteX47" fmla="*/ 2114 w 28575"/>
                              <a:gd name="connsiteY47" fmla="*/ 4763 h 9525"/>
                              <a:gd name="connsiteX48" fmla="*/ 2114 w 28575"/>
                              <a:gd name="connsiteY48" fmla="*/ 4763 h 9525"/>
                              <a:gd name="connsiteX49" fmla="*/ 2114 w 28575"/>
                              <a:gd name="connsiteY49" fmla="*/ 4763 h 9525"/>
                              <a:gd name="connsiteX50" fmla="*/ 2114 w 28575"/>
                              <a:gd name="connsiteY50" fmla="*/ 0 h 9525"/>
                              <a:gd name="connsiteX51" fmla="*/ 2114 w 28575"/>
                              <a:gd name="connsiteY51" fmla="*/ 4763 h 9525"/>
                              <a:gd name="connsiteX52" fmla="*/ 2114 w 28575"/>
                              <a:gd name="connsiteY52" fmla="*/ 0 h 9525"/>
                              <a:gd name="connsiteX53" fmla="*/ 2114 w 28575"/>
                              <a:gd name="connsiteY53" fmla="*/ 4763 h 9525"/>
                              <a:gd name="connsiteX54" fmla="*/ 3172 w 28575"/>
                              <a:gd name="connsiteY54" fmla="*/ 4763 h 9525"/>
                              <a:gd name="connsiteX55" fmla="*/ 3172 w 28575"/>
                              <a:gd name="connsiteY55" fmla="*/ 0 h 9525"/>
                              <a:gd name="connsiteX56" fmla="*/ 3172 w 28575"/>
                              <a:gd name="connsiteY56" fmla="*/ 0 h 9525"/>
                              <a:gd name="connsiteX57" fmla="*/ 3172 w 28575"/>
                              <a:gd name="connsiteY57" fmla="*/ 0 h 9525"/>
                              <a:gd name="connsiteX58" fmla="*/ 3172 w 28575"/>
                              <a:gd name="connsiteY58" fmla="*/ 0 h 9525"/>
                              <a:gd name="connsiteX59" fmla="*/ 3172 w 28575"/>
                              <a:gd name="connsiteY59" fmla="*/ 0 h 9525"/>
                              <a:gd name="connsiteX60" fmla="*/ 3172 w 28575"/>
                              <a:gd name="connsiteY60" fmla="*/ 4763 h 9525"/>
                              <a:gd name="connsiteX61" fmla="*/ 3172 w 28575"/>
                              <a:gd name="connsiteY61" fmla="*/ 4763 h 9525"/>
                              <a:gd name="connsiteX62" fmla="*/ 3172 w 28575"/>
                              <a:gd name="connsiteY62" fmla="*/ 4763 h 9525"/>
                              <a:gd name="connsiteX63" fmla="*/ 3172 w 28575"/>
                              <a:gd name="connsiteY63" fmla="*/ 4763 h 9525"/>
                              <a:gd name="connsiteX64" fmla="*/ 3172 w 28575"/>
                              <a:gd name="connsiteY64" fmla="*/ 4763 h 9525"/>
                              <a:gd name="connsiteX65" fmla="*/ 3172 w 28575"/>
                              <a:gd name="connsiteY65" fmla="*/ 0 h 9525"/>
                              <a:gd name="connsiteX66" fmla="*/ 3172 w 28575"/>
                              <a:gd name="connsiteY66" fmla="*/ 4763 h 9525"/>
                              <a:gd name="connsiteX67" fmla="*/ 3172 w 28575"/>
                              <a:gd name="connsiteY67" fmla="*/ 0 h 9525"/>
                              <a:gd name="connsiteX68" fmla="*/ 3172 w 28575"/>
                              <a:gd name="connsiteY68" fmla="*/ 4763 h 9525"/>
                              <a:gd name="connsiteX69" fmla="*/ 3172 w 28575"/>
                              <a:gd name="connsiteY69" fmla="*/ 4763 h 9525"/>
                              <a:gd name="connsiteX70" fmla="*/ 3172 w 28575"/>
                              <a:gd name="connsiteY70" fmla="*/ 0 h 9525"/>
                              <a:gd name="connsiteX71" fmla="*/ 3172 w 28575"/>
                              <a:gd name="connsiteY71" fmla="*/ 0 h 9525"/>
                              <a:gd name="connsiteX72" fmla="*/ 4229 w 28575"/>
                              <a:gd name="connsiteY72" fmla="*/ 4763 h 9525"/>
                              <a:gd name="connsiteX73" fmla="*/ 4229 w 28575"/>
                              <a:gd name="connsiteY73" fmla="*/ 0 h 9525"/>
                              <a:gd name="connsiteX74" fmla="*/ 4229 w 28575"/>
                              <a:gd name="connsiteY74" fmla="*/ 0 h 9525"/>
                              <a:gd name="connsiteX75" fmla="*/ 4229 w 28575"/>
                              <a:gd name="connsiteY75" fmla="*/ 0 h 9525"/>
                              <a:gd name="connsiteX76" fmla="*/ 4229 w 28575"/>
                              <a:gd name="connsiteY76" fmla="*/ 0 h 9525"/>
                              <a:gd name="connsiteX77" fmla="*/ 4229 w 28575"/>
                              <a:gd name="connsiteY77" fmla="*/ 0 h 9525"/>
                              <a:gd name="connsiteX78" fmla="*/ 4229 w 28575"/>
                              <a:gd name="connsiteY78" fmla="*/ 0 h 9525"/>
                              <a:gd name="connsiteX79" fmla="*/ 4229 w 28575"/>
                              <a:gd name="connsiteY79" fmla="*/ 4763 h 9525"/>
                              <a:gd name="connsiteX80" fmla="*/ 4229 w 28575"/>
                              <a:gd name="connsiteY80" fmla="*/ 4763 h 9525"/>
                              <a:gd name="connsiteX81" fmla="*/ 4229 w 28575"/>
                              <a:gd name="connsiteY81" fmla="*/ 0 h 9525"/>
                              <a:gd name="connsiteX82" fmla="*/ 4229 w 28575"/>
                              <a:gd name="connsiteY82" fmla="*/ 0 h 9525"/>
                              <a:gd name="connsiteX83" fmla="*/ 4229 w 28575"/>
                              <a:gd name="connsiteY83" fmla="*/ 0 h 9525"/>
                              <a:gd name="connsiteX84" fmla="*/ 4229 w 28575"/>
                              <a:gd name="connsiteY84" fmla="*/ 4763 h 9525"/>
                              <a:gd name="connsiteX85" fmla="*/ 4229 w 28575"/>
                              <a:gd name="connsiteY85" fmla="*/ 4763 h 9525"/>
                              <a:gd name="connsiteX86" fmla="*/ 4229 w 28575"/>
                              <a:gd name="connsiteY86" fmla="*/ 0 h 9525"/>
                              <a:gd name="connsiteX87" fmla="*/ 4229 w 28575"/>
                              <a:gd name="connsiteY87" fmla="*/ 0 h 9525"/>
                              <a:gd name="connsiteX88" fmla="*/ 4229 w 28575"/>
                              <a:gd name="connsiteY88" fmla="*/ 0 h 9525"/>
                              <a:gd name="connsiteX89" fmla="*/ 4229 w 28575"/>
                              <a:gd name="connsiteY89" fmla="*/ 4763 h 9525"/>
                              <a:gd name="connsiteX90" fmla="*/ 4229 w 28575"/>
                              <a:gd name="connsiteY90" fmla="*/ 4763 h 9525"/>
                              <a:gd name="connsiteX91" fmla="*/ 4229 w 28575"/>
                              <a:gd name="connsiteY91" fmla="*/ 4763 h 9525"/>
                              <a:gd name="connsiteX92" fmla="*/ 5296 w 28575"/>
                              <a:gd name="connsiteY92" fmla="*/ 4763 h 9525"/>
                              <a:gd name="connsiteX93" fmla="*/ 5296 w 28575"/>
                              <a:gd name="connsiteY93" fmla="*/ 0 h 9525"/>
                              <a:gd name="connsiteX94" fmla="*/ 5296 w 28575"/>
                              <a:gd name="connsiteY94" fmla="*/ 0 h 9525"/>
                              <a:gd name="connsiteX95" fmla="*/ 5296 w 28575"/>
                              <a:gd name="connsiteY95" fmla="*/ 0 h 9525"/>
                              <a:gd name="connsiteX96" fmla="*/ 5296 w 28575"/>
                              <a:gd name="connsiteY96" fmla="*/ 4763 h 9525"/>
                              <a:gd name="connsiteX97" fmla="*/ 5296 w 28575"/>
                              <a:gd name="connsiteY97" fmla="*/ 4763 h 9525"/>
                              <a:gd name="connsiteX98" fmla="*/ 5296 w 28575"/>
                              <a:gd name="connsiteY98" fmla="*/ 4763 h 9525"/>
                              <a:gd name="connsiteX99" fmla="*/ 5296 w 28575"/>
                              <a:gd name="connsiteY99" fmla="*/ 4763 h 9525"/>
                              <a:gd name="connsiteX100" fmla="*/ 5296 w 28575"/>
                              <a:gd name="connsiteY100" fmla="*/ 4763 h 9525"/>
                              <a:gd name="connsiteX101" fmla="*/ 5296 w 28575"/>
                              <a:gd name="connsiteY101" fmla="*/ 0 h 9525"/>
                              <a:gd name="connsiteX102" fmla="*/ 5296 w 28575"/>
                              <a:gd name="connsiteY102" fmla="*/ 0 h 9525"/>
                              <a:gd name="connsiteX103" fmla="*/ 5296 w 28575"/>
                              <a:gd name="connsiteY103" fmla="*/ 4763 h 9525"/>
                              <a:gd name="connsiteX104" fmla="*/ 5296 w 28575"/>
                              <a:gd name="connsiteY104" fmla="*/ 0 h 9525"/>
                              <a:gd name="connsiteX105" fmla="*/ 5296 w 28575"/>
                              <a:gd name="connsiteY105" fmla="*/ 4763 h 9525"/>
                              <a:gd name="connsiteX106" fmla="*/ 5296 w 28575"/>
                              <a:gd name="connsiteY106" fmla="*/ 4763 h 9525"/>
                              <a:gd name="connsiteX107" fmla="*/ 5296 w 28575"/>
                              <a:gd name="connsiteY107" fmla="*/ 4763 h 9525"/>
                              <a:gd name="connsiteX108" fmla="*/ 5296 w 28575"/>
                              <a:gd name="connsiteY108" fmla="*/ 4763 h 9525"/>
                              <a:gd name="connsiteX109" fmla="*/ 5296 w 28575"/>
                              <a:gd name="connsiteY109" fmla="*/ 4763 h 9525"/>
                              <a:gd name="connsiteX110" fmla="*/ 6353 w 28575"/>
                              <a:gd name="connsiteY110" fmla="*/ 4763 h 9525"/>
                              <a:gd name="connsiteX111" fmla="*/ 6353 w 28575"/>
                              <a:gd name="connsiteY111" fmla="*/ 4763 h 9525"/>
                              <a:gd name="connsiteX112" fmla="*/ 6353 w 28575"/>
                              <a:gd name="connsiteY112" fmla="*/ 4763 h 9525"/>
                              <a:gd name="connsiteX113" fmla="*/ 6353 w 28575"/>
                              <a:gd name="connsiteY113" fmla="*/ 4763 h 9525"/>
                              <a:gd name="connsiteX114" fmla="*/ 6353 w 28575"/>
                              <a:gd name="connsiteY114" fmla="*/ 4763 h 9525"/>
                              <a:gd name="connsiteX115" fmla="*/ 6353 w 28575"/>
                              <a:gd name="connsiteY115" fmla="*/ 4763 h 9525"/>
                              <a:gd name="connsiteX116" fmla="*/ 6353 w 28575"/>
                              <a:gd name="connsiteY116" fmla="*/ 4763 h 9525"/>
                              <a:gd name="connsiteX117" fmla="*/ 6353 w 28575"/>
                              <a:gd name="connsiteY117" fmla="*/ 4763 h 9525"/>
                              <a:gd name="connsiteX118" fmla="*/ 6353 w 28575"/>
                              <a:gd name="connsiteY118" fmla="*/ 4763 h 9525"/>
                              <a:gd name="connsiteX119" fmla="*/ 6353 w 28575"/>
                              <a:gd name="connsiteY119" fmla="*/ 4763 h 9525"/>
                              <a:gd name="connsiteX120" fmla="*/ 6353 w 28575"/>
                              <a:gd name="connsiteY120" fmla="*/ 0 h 9525"/>
                              <a:gd name="connsiteX121" fmla="*/ 6353 w 28575"/>
                              <a:gd name="connsiteY121" fmla="*/ 4763 h 9525"/>
                              <a:gd name="connsiteX122" fmla="*/ 6353 w 28575"/>
                              <a:gd name="connsiteY122" fmla="*/ 0 h 9525"/>
                              <a:gd name="connsiteX123" fmla="*/ 6353 w 28575"/>
                              <a:gd name="connsiteY123" fmla="*/ 4763 h 9525"/>
                              <a:gd name="connsiteX124" fmla="*/ 6353 w 28575"/>
                              <a:gd name="connsiteY124" fmla="*/ 4763 h 9525"/>
                              <a:gd name="connsiteX125" fmla="*/ 6353 w 28575"/>
                              <a:gd name="connsiteY125" fmla="*/ 4763 h 9525"/>
                              <a:gd name="connsiteX126" fmla="*/ 6353 w 28575"/>
                              <a:gd name="connsiteY126" fmla="*/ 4763 h 9525"/>
                              <a:gd name="connsiteX127" fmla="*/ 6353 w 28575"/>
                              <a:gd name="connsiteY127" fmla="*/ 4763 h 9525"/>
                              <a:gd name="connsiteX128" fmla="*/ 7411 w 28575"/>
                              <a:gd name="connsiteY128" fmla="*/ 4763 h 9525"/>
                              <a:gd name="connsiteX129" fmla="*/ 7411 w 28575"/>
                              <a:gd name="connsiteY129" fmla="*/ 4763 h 9525"/>
                              <a:gd name="connsiteX130" fmla="*/ 7411 w 28575"/>
                              <a:gd name="connsiteY130" fmla="*/ 0 h 9525"/>
                              <a:gd name="connsiteX131" fmla="*/ 7411 w 28575"/>
                              <a:gd name="connsiteY131" fmla="*/ 0 h 9525"/>
                              <a:gd name="connsiteX132" fmla="*/ 7411 w 28575"/>
                              <a:gd name="connsiteY132" fmla="*/ 0 h 9525"/>
                              <a:gd name="connsiteX133" fmla="*/ 7411 w 28575"/>
                              <a:gd name="connsiteY133" fmla="*/ 0 h 9525"/>
                              <a:gd name="connsiteX134" fmla="*/ 7411 w 28575"/>
                              <a:gd name="connsiteY134" fmla="*/ 4763 h 9525"/>
                              <a:gd name="connsiteX135" fmla="*/ 7411 w 28575"/>
                              <a:gd name="connsiteY135" fmla="*/ 4763 h 9525"/>
                              <a:gd name="connsiteX136" fmla="*/ 7411 w 28575"/>
                              <a:gd name="connsiteY136" fmla="*/ 4763 h 9525"/>
                              <a:gd name="connsiteX137" fmla="*/ 7411 w 28575"/>
                              <a:gd name="connsiteY137" fmla="*/ 4763 h 9525"/>
                              <a:gd name="connsiteX138" fmla="*/ 7411 w 28575"/>
                              <a:gd name="connsiteY138" fmla="*/ 4763 h 9525"/>
                              <a:gd name="connsiteX139" fmla="*/ 7411 w 28575"/>
                              <a:gd name="connsiteY139" fmla="*/ 4763 h 9525"/>
                              <a:gd name="connsiteX140" fmla="*/ 7411 w 28575"/>
                              <a:gd name="connsiteY140" fmla="*/ 4763 h 9525"/>
                              <a:gd name="connsiteX141" fmla="*/ 7411 w 28575"/>
                              <a:gd name="connsiteY141" fmla="*/ 4763 h 9525"/>
                              <a:gd name="connsiteX142" fmla="*/ 7411 w 28575"/>
                              <a:gd name="connsiteY142" fmla="*/ 0 h 9525"/>
                              <a:gd name="connsiteX143" fmla="*/ 7411 w 28575"/>
                              <a:gd name="connsiteY143" fmla="*/ 4763 h 9525"/>
                              <a:gd name="connsiteX144" fmla="*/ 7411 w 28575"/>
                              <a:gd name="connsiteY144" fmla="*/ 4763 h 9525"/>
                              <a:gd name="connsiteX145" fmla="*/ 7411 w 28575"/>
                              <a:gd name="connsiteY145" fmla="*/ 4763 h 9525"/>
                              <a:gd name="connsiteX146" fmla="*/ 8468 w 28575"/>
                              <a:gd name="connsiteY146" fmla="*/ 4763 h 9525"/>
                              <a:gd name="connsiteX147" fmla="*/ 8468 w 28575"/>
                              <a:gd name="connsiteY147" fmla="*/ 4763 h 9525"/>
                              <a:gd name="connsiteX148" fmla="*/ 8468 w 28575"/>
                              <a:gd name="connsiteY148" fmla="*/ 4763 h 9525"/>
                              <a:gd name="connsiteX149" fmla="*/ 8468 w 28575"/>
                              <a:gd name="connsiteY149" fmla="*/ 4763 h 9525"/>
                              <a:gd name="connsiteX150" fmla="*/ 8468 w 28575"/>
                              <a:gd name="connsiteY150" fmla="*/ 4763 h 9525"/>
                              <a:gd name="connsiteX151" fmla="*/ 8468 w 28575"/>
                              <a:gd name="connsiteY151" fmla="*/ 4763 h 9525"/>
                              <a:gd name="connsiteX152" fmla="*/ 8468 w 28575"/>
                              <a:gd name="connsiteY152" fmla="*/ 0 h 9525"/>
                              <a:gd name="connsiteX153" fmla="*/ 8468 w 28575"/>
                              <a:gd name="connsiteY153" fmla="*/ 4763 h 9525"/>
                              <a:gd name="connsiteX154" fmla="*/ 8468 w 28575"/>
                              <a:gd name="connsiteY154" fmla="*/ 4763 h 9525"/>
                              <a:gd name="connsiteX155" fmla="*/ 8468 w 28575"/>
                              <a:gd name="connsiteY155" fmla="*/ 4763 h 9525"/>
                              <a:gd name="connsiteX156" fmla="*/ 8468 w 28575"/>
                              <a:gd name="connsiteY156" fmla="*/ 4763 h 9525"/>
                              <a:gd name="connsiteX157" fmla="*/ 8468 w 28575"/>
                              <a:gd name="connsiteY157" fmla="*/ 4763 h 9525"/>
                              <a:gd name="connsiteX158" fmla="*/ 8468 w 28575"/>
                              <a:gd name="connsiteY158" fmla="*/ 4763 h 9525"/>
                              <a:gd name="connsiteX159" fmla="*/ 8468 w 28575"/>
                              <a:gd name="connsiteY159" fmla="*/ 4763 h 9525"/>
                              <a:gd name="connsiteX160" fmla="*/ 8468 w 28575"/>
                              <a:gd name="connsiteY160" fmla="*/ 4763 h 9525"/>
                              <a:gd name="connsiteX161" fmla="*/ 8468 w 28575"/>
                              <a:gd name="connsiteY161" fmla="*/ 4763 h 9525"/>
                              <a:gd name="connsiteX162" fmla="*/ 8468 w 28575"/>
                              <a:gd name="connsiteY162" fmla="*/ 0 h 9525"/>
                              <a:gd name="connsiteX163" fmla="*/ 8468 w 28575"/>
                              <a:gd name="connsiteY163" fmla="*/ 0 h 9525"/>
                              <a:gd name="connsiteX164" fmla="*/ 8468 w 28575"/>
                              <a:gd name="connsiteY164" fmla="*/ 0 h 9525"/>
                              <a:gd name="connsiteX165" fmla="*/ 8468 w 28575"/>
                              <a:gd name="connsiteY165" fmla="*/ 0 h 9525"/>
                              <a:gd name="connsiteX166" fmla="*/ 9525 w 28575"/>
                              <a:gd name="connsiteY166" fmla="*/ 0 h 9525"/>
                              <a:gd name="connsiteX167" fmla="*/ 9525 w 28575"/>
                              <a:gd name="connsiteY167" fmla="*/ 4763 h 9525"/>
                              <a:gd name="connsiteX168" fmla="*/ 9525 w 28575"/>
                              <a:gd name="connsiteY168" fmla="*/ 4763 h 9525"/>
                              <a:gd name="connsiteX169" fmla="*/ 9525 w 28575"/>
                              <a:gd name="connsiteY169" fmla="*/ 4763 h 9525"/>
                              <a:gd name="connsiteX170" fmla="*/ 9525 w 28575"/>
                              <a:gd name="connsiteY170" fmla="*/ 4763 h 9525"/>
                              <a:gd name="connsiteX171" fmla="*/ 9525 w 28575"/>
                              <a:gd name="connsiteY171" fmla="*/ 0 h 9525"/>
                              <a:gd name="connsiteX172" fmla="*/ 9525 w 28575"/>
                              <a:gd name="connsiteY172" fmla="*/ 4763 h 9525"/>
                              <a:gd name="connsiteX173" fmla="*/ 9525 w 28575"/>
                              <a:gd name="connsiteY173" fmla="*/ 4763 h 9525"/>
                              <a:gd name="connsiteX174" fmla="*/ 9525 w 28575"/>
                              <a:gd name="connsiteY174" fmla="*/ 4763 h 9525"/>
                              <a:gd name="connsiteX175" fmla="*/ 9525 w 28575"/>
                              <a:gd name="connsiteY175" fmla="*/ 4763 h 9525"/>
                              <a:gd name="connsiteX176" fmla="*/ 9525 w 28575"/>
                              <a:gd name="connsiteY176" fmla="*/ 4763 h 9525"/>
                              <a:gd name="connsiteX177" fmla="*/ 9525 w 28575"/>
                              <a:gd name="connsiteY177" fmla="*/ 4763 h 9525"/>
                              <a:gd name="connsiteX178" fmla="*/ 9525 w 28575"/>
                              <a:gd name="connsiteY178" fmla="*/ 4763 h 9525"/>
                              <a:gd name="connsiteX179" fmla="*/ 9525 w 28575"/>
                              <a:gd name="connsiteY179" fmla="*/ 0 h 9525"/>
                              <a:gd name="connsiteX180" fmla="*/ 9525 w 28575"/>
                              <a:gd name="connsiteY180" fmla="*/ 0 h 9525"/>
                              <a:gd name="connsiteX181" fmla="*/ 9525 w 28575"/>
                              <a:gd name="connsiteY181" fmla="*/ 0 h 9525"/>
                              <a:gd name="connsiteX182" fmla="*/ 9525 w 28575"/>
                              <a:gd name="connsiteY182" fmla="*/ 0 h 9525"/>
                              <a:gd name="connsiteX183" fmla="*/ 9525 w 28575"/>
                              <a:gd name="connsiteY183" fmla="*/ 0 h 9525"/>
                              <a:gd name="connsiteX184" fmla="*/ 9525 w 28575"/>
                              <a:gd name="connsiteY184" fmla="*/ 4763 h 9525"/>
                              <a:gd name="connsiteX185" fmla="*/ 9525 w 28575"/>
                              <a:gd name="connsiteY185" fmla="*/ 0 h 9525"/>
                              <a:gd name="connsiteX186" fmla="*/ 9525 w 28575"/>
                              <a:gd name="connsiteY186" fmla="*/ 4763 h 9525"/>
                              <a:gd name="connsiteX187" fmla="*/ 9525 w 28575"/>
                              <a:gd name="connsiteY187" fmla="*/ 4763 h 9525"/>
                              <a:gd name="connsiteX188" fmla="*/ 9525 w 28575"/>
                              <a:gd name="connsiteY188" fmla="*/ 4763 h 9525"/>
                              <a:gd name="connsiteX189" fmla="*/ 9525 w 28575"/>
                              <a:gd name="connsiteY189" fmla="*/ 4763 h 9525"/>
                              <a:gd name="connsiteX190" fmla="*/ 10582 w 28575"/>
                              <a:gd name="connsiteY190" fmla="*/ 4763 h 9525"/>
                              <a:gd name="connsiteX191" fmla="*/ 10582 w 28575"/>
                              <a:gd name="connsiteY191" fmla="*/ 4763 h 9525"/>
                              <a:gd name="connsiteX192" fmla="*/ 10582 w 28575"/>
                              <a:gd name="connsiteY192" fmla="*/ 4763 h 9525"/>
                              <a:gd name="connsiteX193" fmla="*/ 10582 w 28575"/>
                              <a:gd name="connsiteY193" fmla="*/ 4763 h 9525"/>
                              <a:gd name="connsiteX194" fmla="*/ 10582 w 28575"/>
                              <a:gd name="connsiteY194" fmla="*/ 4763 h 9525"/>
                              <a:gd name="connsiteX195" fmla="*/ 10582 w 28575"/>
                              <a:gd name="connsiteY195" fmla="*/ 4763 h 9525"/>
                              <a:gd name="connsiteX196" fmla="*/ 10582 w 28575"/>
                              <a:gd name="connsiteY196" fmla="*/ 4763 h 9525"/>
                              <a:gd name="connsiteX197" fmla="*/ 10582 w 28575"/>
                              <a:gd name="connsiteY197" fmla="*/ 4763 h 9525"/>
                              <a:gd name="connsiteX198" fmla="*/ 10582 w 28575"/>
                              <a:gd name="connsiteY198" fmla="*/ 4763 h 9525"/>
                              <a:gd name="connsiteX199" fmla="*/ 10582 w 28575"/>
                              <a:gd name="connsiteY199" fmla="*/ 4763 h 9525"/>
                              <a:gd name="connsiteX200" fmla="*/ 10582 w 28575"/>
                              <a:gd name="connsiteY200" fmla="*/ 0 h 9525"/>
                              <a:gd name="connsiteX201" fmla="*/ 10582 w 28575"/>
                              <a:gd name="connsiteY201" fmla="*/ 0 h 9525"/>
                              <a:gd name="connsiteX202" fmla="*/ 10582 w 28575"/>
                              <a:gd name="connsiteY202" fmla="*/ 0 h 9525"/>
                              <a:gd name="connsiteX203" fmla="*/ 10582 w 28575"/>
                              <a:gd name="connsiteY203" fmla="*/ 0 h 9525"/>
                              <a:gd name="connsiteX204" fmla="*/ 10582 w 28575"/>
                              <a:gd name="connsiteY204" fmla="*/ 0 h 9525"/>
                              <a:gd name="connsiteX205" fmla="*/ 10582 w 28575"/>
                              <a:gd name="connsiteY205" fmla="*/ 0 h 9525"/>
                              <a:gd name="connsiteX206" fmla="*/ 10582 w 28575"/>
                              <a:gd name="connsiteY206" fmla="*/ 0 h 9525"/>
                              <a:gd name="connsiteX207" fmla="*/ 10582 w 28575"/>
                              <a:gd name="connsiteY207" fmla="*/ 0 h 9525"/>
                              <a:gd name="connsiteX208" fmla="*/ 11639 w 28575"/>
                              <a:gd name="connsiteY208" fmla="*/ 4763 h 9525"/>
                              <a:gd name="connsiteX209" fmla="*/ 11639 w 28575"/>
                              <a:gd name="connsiteY209" fmla="*/ 4763 h 9525"/>
                              <a:gd name="connsiteX210" fmla="*/ 11639 w 28575"/>
                              <a:gd name="connsiteY210" fmla="*/ 4763 h 9525"/>
                              <a:gd name="connsiteX211" fmla="*/ 11639 w 28575"/>
                              <a:gd name="connsiteY211" fmla="*/ 4763 h 9525"/>
                              <a:gd name="connsiteX212" fmla="*/ 11639 w 28575"/>
                              <a:gd name="connsiteY212" fmla="*/ 4763 h 9525"/>
                              <a:gd name="connsiteX213" fmla="*/ 11639 w 28575"/>
                              <a:gd name="connsiteY213" fmla="*/ 4763 h 9525"/>
                              <a:gd name="connsiteX214" fmla="*/ 11639 w 28575"/>
                              <a:gd name="connsiteY214" fmla="*/ 4763 h 9525"/>
                              <a:gd name="connsiteX215" fmla="*/ 11639 w 28575"/>
                              <a:gd name="connsiteY215" fmla="*/ 4763 h 9525"/>
                              <a:gd name="connsiteX216" fmla="*/ 11639 w 28575"/>
                              <a:gd name="connsiteY216" fmla="*/ 4763 h 9525"/>
                              <a:gd name="connsiteX217" fmla="*/ 11639 w 28575"/>
                              <a:gd name="connsiteY217" fmla="*/ 0 h 9525"/>
                              <a:gd name="connsiteX218" fmla="*/ 11639 w 28575"/>
                              <a:gd name="connsiteY218" fmla="*/ 0 h 9525"/>
                              <a:gd name="connsiteX219" fmla="*/ 11639 w 28575"/>
                              <a:gd name="connsiteY219" fmla="*/ 0 h 9525"/>
                              <a:gd name="connsiteX220" fmla="*/ 11639 w 28575"/>
                              <a:gd name="connsiteY220" fmla="*/ 0 h 9525"/>
                              <a:gd name="connsiteX221" fmla="*/ 11639 w 28575"/>
                              <a:gd name="connsiteY221" fmla="*/ 0 h 9525"/>
                              <a:gd name="connsiteX222" fmla="*/ 11639 w 28575"/>
                              <a:gd name="connsiteY222" fmla="*/ 0 h 9525"/>
                              <a:gd name="connsiteX223" fmla="*/ 11639 w 28575"/>
                              <a:gd name="connsiteY223" fmla="*/ 0 h 9525"/>
                              <a:gd name="connsiteX224" fmla="*/ 11639 w 28575"/>
                              <a:gd name="connsiteY224" fmla="*/ 0 h 9525"/>
                              <a:gd name="connsiteX225" fmla="*/ 11639 w 28575"/>
                              <a:gd name="connsiteY225" fmla="*/ 0 h 9525"/>
                              <a:gd name="connsiteX226" fmla="*/ 12697 w 28575"/>
                              <a:gd name="connsiteY226" fmla="*/ 4763 h 9525"/>
                              <a:gd name="connsiteX227" fmla="*/ 12697 w 28575"/>
                              <a:gd name="connsiteY227" fmla="*/ 0 h 9525"/>
                              <a:gd name="connsiteX228" fmla="*/ 12697 w 28575"/>
                              <a:gd name="connsiteY228" fmla="*/ 4763 h 9525"/>
                              <a:gd name="connsiteX229" fmla="*/ 12697 w 28575"/>
                              <a:gd name="connsiteY229" fmla="*/ 4763 h 9525"/>
                              <a:gd name="connsiteX230" fmla="*/ 12697 w 28575"/>
                              <a:gd name="connsiteY230" fmla="*/ 4763 h 9525"/>
                              <a:gd name="connsiteX231" fmla="*/ 12697 w 28575"/>
                              <a:gd name="connsiteY231" fmla="*/ 4763 h 9525"/>
                              <a:gd name="connsiteX232" fmla="*/ 12697 w 28575"/>
                              <a:gd name="connsiteY232" fmla="*/ 4763 h 9525"/>
                              <a:gd name="connsiteX233" fmla="*/ 12697 w 28575"/>
                              <a:gd name="connsiteY233" fmla="*/ 4763 h 9525"/>
                              <a:gd name="connsiteX234" fmla="*/ 12697 w 28575"/>
                              <a:gd name="connsiteY234" fmla="*/ 4763 h 9525"/>
                              <a:gd name="connsiteX235" fmla="*/ 12697 w 28575"/>
                              <a:gd name="connsiteY235" fmla="*/ 4763 h 9525"/>
                              <a:gd name="connsiteX236" fmla="*/ 12697 w 28575"/>
                              <a:gd name="connsiteY236" fmla="*/ 4763 h 9525"/>
                              <a:gd name="connsiteX237" fmla="*/ 12697 w 28575"/>
                              <a:gd name="connsiteY237" fmla="*/ 4763 h 9525"/>
                              <a:gd name="connsiteX238" fmla="*/ 12697 w 28575"/>
                              <a:gd name="connsiteY238" fmla="*/ 4763 h 9525"/>
                              <a:gd name="connsiteX239" fmla="*/ 12697 w 28575"/>
                              <a:gd name="connsiteY239" fmla="*/ 4763 h 9525"/>
                              <a:gd name="connsiteX240" fmla="*/ 12697 w 28575"/>
                              <a:gd name="connsiteY240" fmla="*/ 9525 h 9525"/>
                              <a:gd name="connsiteX241" fmla="*/ 12697 w 28575"/>
                              <a:gd name="connsiteY241" fmla="*/ 4763 h 9525"/>
                              <a:gd name="connsiteX242" fmla="*/ 12697 w 28575"/>
                              <a:gd name="connsiteY242" fmla="*/ 4763 h 9525"/>
                              <a:gd name="connsiteX243" fmla="*/ 12697 w 28575"/>
                              <a:gd name="connsiteY243" fmla="*/ 4763 h 9525"/>
                              <a:gd name="connsiteX244" fmla="*/ 12697 w 28575"/>
                              <a:gd name="connsiteY244" fmla="*/ 4763 h 9525"/>
                              <a:gd name="connsiteX245" fmla="*/ 12697 w 28575"/>
                              <a:gd name="connsiteY245" fmla="*/ 4763 h 9525"/>
                              <a:gd name="connsiteX246" fmla="*/ 13754 w 28575"/>
                              <a:gd name="connsiteY246" fmla="*/ 0 h 9525"/>
                              <a:gd name="connsiteX247" fmla="*/ 13754 w 28575"/>
                              <a:gd name="connsiteY247" fmla="*/ 4763 h 9525"/>
                              <a:gd name="connsiteX248" fmla="*/ 13754 w 28575"/>
                              <a:gd name="connsiteY248" fmla="*/ 4763 h 9525"/>
                              <a:gd name="connsiteX249" fmla="*/ 13754 w 28575"/>
                              <a:gd name="connsiteY249" fmla="*/ 4763 h 9525"/>
                              <a:gd name="connsiteX250" fmla="*/ 13754 w 28575"/>
                              <a:gd name="connsiteY250" fmla="*/ 4763 h 9525"/>
                              <a:gd name="connsiteX251" fmla="*/ 13754 w 28575"/>
                              <a:gd name="connsiteY251" fmla="*/ 4763 h 9525"/>
                              <a:gd name="connsiteX252" fmla="*/ 13754 w 28575"/>
                              <a:gd name="connsiteY252" fmla="*/ 0 h 9525"/>
                              <a:gd name="connsiteX253" fmla="*/ 13754 w 28575"/>
                              <a:gd name="connsiteY253" fmla="*/ 4763 h 9525"/>
                              <a:gd name="connsiteX254" fmla="*/ 13754 w 28575"/>
                              <a:gd name="connsiteY254" fmla="*/ 4763 h 9525"/>
                              <a:gd name="connsiteX255" fmla="*/ 13754 w 28575"/>
                              <a:gd name="connsiteY255" fmla="*/ 0 h 9525"/>
                              <a:gd name="connsiteX256" fmla="*/ 13754 w 28575"/>
                              <a:gd name="connsiteY256" fmla="*/ 4763 h 9525"/>
                              <a:gd name="connsiteX257" fmla="*/ 13754 w 28575"/>
                              <a:gd name="connsiteY257" fmla="*/ 4763 h 9525"/>
                              <a:gd name="connsiteX258" fmla="*/ 13754 w 28575"/>
                              <a:gd name="connsiteY258" fmla="*/ 0 h 9525"/>
                              <a:gd name="connsiteX259" fmla="*/ 13754 w 28575"/>
                              <a:gd name="connsiteY259" fmla="*/ 0 h 9525"/>
                              <a:gd name="connsiteX260" fmla="*/ 13754 w 28575"/>
                              <a:gd name="connsiteY260" fmla="*/ 0 h 9525"/>
                              <a:gd name="connsiteX261" fmla="*/ 13754 w 28575"/>
                              <a:gd name="connsiteY261" fmla="*/ 0 h 9525"/>
                              <a:gd name="connsiteX262" fmla="*/ 13754 w 28575"/>
                              <a:gd name="connsiteY262" fmla="*/ 0 h 9525"/>
                              <a:gd name="connsiteX263" fmla="*/ 13754 w 28575"/>
                              <a:gd name="connsiteY263" fmla="*/ 0 h 9525"/>
                              <a:gd name="connsiteX264" fmla="*/ 14821 w 28575"/>
                              <a:gd name="connsiteY264" fmla="*/ 0 h 9525"/>
                              <a:gd name="connsiteX265" fmla="*/ 14821 w 28575"/>
                              <a:gd name="connsiteY265" fmla="*/ 4763 h 9525"/>
                              <a:gd name="connsiteX266" fmla="*/ 14821 w 28575"/>
                              <a:gd name="connsiteY266" fmla="*/ 0 h 9525"/>
                              <a:gd name="connsiteX267" fmla="*/ 14821 w 28575"/>
                              <a:gd name="connsiteY267" fmla="*/ 4763 h 9525"/>
                              <a:gd name="connsiteX268" fmla="*/ 14821 w 28575"/>
                              <a:gd name="connsiteY268" fmla="*/ 4763 h 9525"/>
                              <a:gd name="connsiteX269" fmla="*/ 14821 w 28575"/>
                              <a:gd name="connsiteY269" fmla="*/ 4763 h 9525"/>
                              <a:gd name="connsiteX270" fmla="*/ 14821 w 28575"/>
                              <a:gd name="connsiteY270" fmla="*/ 4763 h 9525"/>
                              <a:gd name="connsiteX271" fmla="*/ 14821 w 28575"/>
                              <a:gd name="connsiteY271" fmla="*/ 4763 h 9525"/>
                              <a:gd name="connsiteX272" fmla="*/ 14821 w 28575"/>
                              <a:gd name="connsiteY272" fmla="*/ 4763 h 9525"/>
                              <a:gd name="connsiteX273" fmla="*/ 14821 w 28575"/>
                              <a:gd name="connsiteY273" fmla="*/ 0 h 9525"/>
                              <a:gd name="connsiteX274" fmla="*/ 14821 w 28575"/>
                              <a:gd name="connsiteY274" fmla="*/ 0 h 9525"/>
                              <a:gd name="connsiteX275" fmla="*/ 14821 w 28575"/>
                              <a:gd name="connsiteY275" fmla="*/ 0 h 9525"/>
                              <a:gd name="connsiteX276" fmla="*/ 14821 w 28575"/>
                              <a:gd name="connsiteY276" fmla="*/ 0 h 9525"/>
                              <a:gd name="connsiteX277" fmla="*/ 14821 w 28575"/>
                              <a:gd name="connsiteY277" fmla="*/ 4763 h 9525"/>
                              <a:gd name="connsiteX278" fmla="*/ 14821 w 28575"/>
                              <a:gd name="connsiteY278" fmla="*/ 4763 h 9525"/>
                              <a:gd name="connsiteX279" fmla="*/ 14821 w 28575"/>
                              <a:gd name="connsiteY279" fmla="*/ 4763 h 9525"/>
                              <a:gd name="connsiteX280" fmla="*/ 14821 w 28575"/>
                              <a:gd name="connsiteY280" fmla="*/ 4763 h 9525"/>
                              <a:gd name="connsiteX281" fmla="*/ 14821 w 28575"/>
                              <a:gd name="connsiteY281" fmla="*/ 4763 h 9525"/>
                              <a:gd name="connsiteX282" fmla="*/ 15878 w 28575"/>
                              <a:gd name="connsiteY282" fmla="*/ 0 h 9525"/>
                              <a:gd name="connsiteX283" fmla="*/ 15878 w 28575"/>
                              <a:gd name="connsiteY283" fmla="*/ 0 h 9525"/>
                              <a:gd name="connsiteX284" fmla="*/ 15878 w 28575"/>
                              <a:gd name="connsiteY284" fmla="*/ 0 h 9525"/>
                              <a:gd name="connsiteX285" fmla="*/ 15878 w 28575"/>
                              <a:gd name="connsiteY285" fmla="*/ 4763 h 9525"/>
                              <a:gd name="connsiteX286" fmla="*/ 15878 w 28575"/>
                              <a:gd name="connsiteY286" fmla="*/ 4763 h 9525"/>
                              <a:gd name="connsiteX287" fmla="*/ 15878 w 28575"/>
                              <a:gd name="connsiteY287" fmla="*/ 4763 h 9525"/>
                              <a:gd name="connsiteX288" fmla="*/ 15878 w 28575"/>
                              <a:gd name="connsiteY288" fmla="*/ 4763 h 9525"/>
                              <a:gd name="connsiteX289" fmla="*/ 15878 w 28575"/>
                              <a:gd name="connsiteY289" fmla="*/ 0 h 9525"/>
                              <a:gd name="connsiteX290" fmla="*/ 15878 w 28575"/>
                              <a:gd name="connsiteY290" fmla="*/ 0 h 9525"/>
                              <a:gd name="connsiteX291" fmla="*/ 15878 w 28575"/>
                              <a:gd name="connsiteY291" fmla="*/ 0 h 9525"/>
                              <a:gd name="connsiteX292" fmla="*/ 15878 w 28575"/>
                              <a:gd name="connsiteY292" fmla="*/ 0 h 9525"/>
                              <a:gd name="connsiteX293" fmla="*/ 15878 w 28575"/>
                              <a:gd name="connsiteY293" fmla="*/ 4763 h 9525"/>
                              <a:gd name="connsiteX294" fmla="*/ 15878 w 28575"/>
                              <a:gd name="connsiteY294" fmla="*/ 4763 h 9525"/>
                              <a:gd name="connsiteX295" fmla="*/ 15878 w 28575"/>
                              <a:gd name="connsiteY295" fmla="*/ 4763 h 9525"/>
                              <a:gd name="connsiteX296" fmla="*/ 15878 w 28575"/>
                              <a:gd name="connsiteY296" fmla="*/ 4763 h 9525"/>
                              <a:gd name="connsiteX297" fmla="*/ 15878 w 28575"/>
                              <a:gd name="connsiteY297" fmla="*/ 0 h 9525"/>
                              <a:gd name="connsiteX298" fmla="*/ 15878 w 28575"/>
                              <a:gd name="connsiteY298" fmla="*/ 4763 h 9525"/>
                              <a:gd name="connsiteX299" fmla="*/ 15878 w 28575"/>
                              <a:gd name="connsiteY299" fmla="*/ 4763 h 9525"/>
                              <a:gd name="connsiteX300" fmla="*/ 15878 w 28575"/>
                              <a:gd name="connsiteY300" fmla="*/ 4763 h 9525"/>
                              <a:gd name="connsiteX301" fmla="*/ 15878 w 28575"/>
                              <a:gd name="connsiteY301" fmla="*/ 4763 h 9525"/>
                              <a:gd name="connsiteX302" fmla="*/ 16936 w 28575"/>
                              <a:gd name="connsiteY302" fmla="*/ 4763 h 9525"/>
                              <a:gd name="connsiteX303" fmla="*/ 16936 w 28575"/>
                              <a:gd name="connsiteY303" fmla="*/ 4763 h 9525"/>
                              <a:gd name="connsiteX304" fmla="*/ 16936 w 28575"/>
                              <a:gd name="connsiteY304" fmla="*/ 4763 h 9525"/>
                              <a:gd name="connsiteX305" fmla="*/ 16936 w 28575"/>
                              <a:gd name="connsiteY305" fmla="*/ 4763 h 9525"/>
                              <a:gd name="connsiteX306" fmla="*/ 16936 w 28575"/>
                              <a:gd name="connsiteY306" fmla="*/ 4763 h 9525"/>
                              <a:gd name="connsiteX307" fmla="*/ 16936 w 28575"/>
                              <a:gd name="connsiteY307" fmla="*/ 4763 h 9525"/>
                              <a:gd name="connsiteX308" fmla="*/ 16936 w 28575"/>
                              <a:gd name="connsiteY308" fmla="*/ 4763 h 9525"/>
                              <a:gd name="connsiteX309" fmla="*/ 16936 w 28575"/>
                              <a:gd name="connsiteY309" fmla="*/ 4763 h 9525"/>
                              <a:gd name="connsiteX310" fmla="*/ 16936 w 28575"/>
                              <a:gd name="connsiteY310" fmla="*/ 4763 h 9525"/>
                              <a:gd name="connsiteX311" fmla="*/ 16936 w 28575"/>
                              <a:gd name="connsiteY311" fmla="*/ 0 h 9525"/>
                              <a:gd name="connsiteX312" fmla="*/ 16936 w 28575"/>
                              <a:gd name="connsiteY312" fmla="*/ 0 h 9525"/>
                              <a:gd name="connsiteX313" fmla="*/ 16936 w 28575"/>
                              <a:gd name="connsiteY313" fmla="*/ 0 h 9525"/>
                              <a:gd name="connsiteX314" fmla="*/ 16936 w 28575"/>
                              <a:gd name="connsiteY314" fmla="*/ 4763 h 9525"/>
                              <a:gd name="connsiteX315" fmla="*/ 16936 w 28575"/>
                              <a:gd name="connsiteY315" fmla="*/ 4763 h 9525"/>
                              <a:gd name="connsiteX316" fmla="*/ 16936 w 28575"/>
                              <a:gd name="connsiteY316" fmla="*/ 0 h 9525"/>
                              <a:gd name="connsiteX317" fmla="*/ 16936 w 28575"/>
                              <a:gd name="connsiteY317" fmla="*/ 0 h 9525"/>
                              <a:gd name="connsiteX318" fmla="*/ 16936 w 28575"/>
                              <a:gd name="connsiteY318" fmla="*/ 0 h 9525"/>
                              <a:gd name="connsiteX319" fmla="*/ 16936 w 28575"/>
                              <a:gd name="connsiteY319" fmla="*/ 4763 h 9525"/>
                              <a:gd name="connsiteX320" fmla="*/ 17993 w 28575"/>
                              <a:gd name="connsiteY320" fmla="*/ 0 h 9525"/>
                              <a:gd name="connsiteX321" fmla="*/ 17993 w 28575"/>
                              <a:gd name="connsiteY321" fmla="*/ 0 h 9525"/>
                              <a:gd name="connsiteX322" fmla="*/ 17993 w 28575"/>
                              <a:gd name="connsiteY322" fmla="*/ 0 h 9525"/>
                              <a:gd name="connsiteX323" fmla="*/ 17993 w 28575"/>
                              <a:gd name="connsiteY323" fmla="*/ 0 h 9525"/>
                              <a:gd name="connsiteX324" fmla="*/ 17993 w 28575"/>
                              <a:gd name="connsiteY324" fmla="*/ 4763 h 9525"/>
                              <a:gd name="connsiteX325" fmla="*/ 17993 w 28575"/>
                              <a:gd name="connsiteY325" fmla="*/ 0 h 9525"/>
                              <a:gd name="connsiteX326" fmla="*/ 17993 w 28575"/>
                              <a:gd name="connsiteY326" fmla="*/ 4763 h 9525"/>
                              <a:gd name="connsiteX327" fmla="*/ 17993 w 28575"/>
                              <a:gd name="connsiteY327" fmla="*/ 4763 h 9525"/>
                              <a:gd name="connsiteX328" fmla="*/ 17993 w 28575"/>
                              <a:gd name="connsiteY328" fmla="*/ 0 h 9525"/>
                              <a:gd name="connsiteX329" fmla="*/ 17993 w 28575"/>
                              <a:gd name="connsiteY329" fmla="*/ 4763 h 9525"/>
                              <a:gd name="connsiteX330" fmla="*/ 17993 w 28575"/>
                              <a:gd name="connsiteY330" fmla="*/ 0 h 9525"/>
                              <a:gd name="connsiteX331" fmla="*/ 17993 w 28575"/>
                              <a:gd name="connsiteY331" fmla="*/ 0 h 9525"/>
                              <a:gd name="connsiteX332" fmla="*/ 17993 w 28575"/>
                              <a:gd name="connsiteY332" fmla="*/ 0 h 9525"/>
                              <a:gd name="connsiteX333" fmla="*/ 17993 w 28575"/>
                              <a:gd name="connsiteY333" fmla="*/ 4763 h 9525"/>
                              <a:gd name="connsiteX334" fmla="*/ 17993 w 28575"/>
                              <a:gd name="connsiteY334" fmla="*/ 0 h 9525"/>
                              <a:gd name="connsiteX335" fmla="*/ 17993 w 28575"/>
                              <a:gd name="connsiteY335" fmla="*/ 4763 h 9525"/>
                              <a:gd name="connsiteX336" fmla="*/ 17993 w 28575"/>
                              <a:gd name="connsiteY336" fmla="*/ 4763 h 9525"/>
                              <a:gd name="connsiteX337" fmla="*/ 17993 w 28575"/>
                              <a:gd name="connsiteY337" fmla="*/ 4763 h 9525"/>
                              <a:gd name="connsiteX338" fmla="*/ 19050 w 28575"/>
                              <a:gd name="connsiteY338" fmla="*/ 4763 h 9525"/>
                              <a:gd name="connsiteX339" fmla="*/ 19050 w 28575"/>
                              <a:gd name="connsiteY339" fmla="*/ 0 h 9525"/>
                              <a:gd name="connsiteX340" fmla="*/ 19050 w 28575"/>
                              <a:gd name="connsiteY340" fmla="*/ 0 h 9525"/>
                              <a:gd name="connsiteX341" fmla="*/ 19050 w 28575"/>
                              <a:gd name="connsiteY341" fmla="*/ 0 h 9525"/>
                              <a:gd name="connsiteX342" fmla="*/ 19050 w 28575"/>
                              <a:gd name="connsiteY342" fmla="*/ 4763 h 9525"/>
                              <a:gd name="connsiteX343" fmla="*/ 19050 w 28575"/>
                              <a:gd name="connsiteY343" fmla="*/ 4763 h 9525"/>
                              <a:gd name="connsiteX344" fmla="*/ 19050 w 28575"/>
                              <a:gd name="connsiteY344" fmla="*/ 4763 h 9525"/>
                              <a:gd name="connsiteX345" fmla="*/ 19050 w 28575"/>
                              <a:gd name="connsiteY345" fmla="*/ 4763 h 9525"/>
                              <a:gd name="connsiteX346" fmla="*/ 19050 w 28575"/>
                              <a:gd name="connsiteY346" fmla="*/ 4763 h 9525"/>
                              <a:gd name="connsiteX347" fmla="*/ 19050 w 28575"/>
                              <a:gd name="connsiteY347" fmla="*/ 4763 h 9525"/>
                              <a:gd name="connsiteX348" fmla="*/ 19050 w 28575"/>
                              <a:gd name="connsiteY348" fmla="*/ 4763 h 9525"/>
                              <a:gd name="connsiteX349" fmla="*/ 19050 w 28575"/>
                              <a:gd name="connsiteY349" fmla="*/ 4763 h 9525"/>
                              <a:gd name="connsiteX350" fmla="*/ 19050 w 28575"/>
                              <a:gd name="connsiteY350" fmla="*/ 4763 h 9525"/>
                              <a:gd name="connsiteX351" fmla="*/ 19050 w 28575"/>
                              <a:gd name="connsiteY351" fmla="*/ 0 h 9525"/>
                              <a:gd name="connsiteX352" fmla="*/ 19050 w 28575"/>
                              <a:gd name="connsiteY352" fmla="*/ 0 h 9525"/>
                              <a:gd name="connsiteX353" fmla="*/ 19050 w 28575"/>
                              <a:gd name="connsiteY353" fmla="*/ 0 h 9525"/>
                              <a:gd name="connsiteX354" fmla="*/ 19050 w 28575"/>
                              <a:gd name="connsiteY354" fmla="*/ 0 h 9525"/>
                              <a:gd name="connsiteX355" fmla="*/ 19050 w 28575"/>
                              <a:gd name="connsiteY355" fmla="*/ 0 h 9525"/>
                              <a:gd name="connsiteX356" fmla="*/ 20107 w 28575"/>
                              <a:gd name="connsiteY356" fmla="*/ 4763 h 9525"/>
                              <a:gd name="connsiteX357" fmla="*/ 20107 w 28575"/>
                              <a:gd name="connsiteY357" fmla="*/ 4763 h 9525"/>
                              <a:gd name="connsiteX358" fmla="*/ 20107 w 28575"/>
                              <a:gd name="connsiteY358" fmla="*/ 4763 h 9525"/>
                              <a:gd name="connsiteX359" fmla="*/ 20107 w 28575"/>
                              <a:gd name="connsiteY359" fmla="*/ 4763 h 9525"/>
                              <a:gd name="connsiteX360" fmla="*/ 20107 w 28575"/>
                              <a:gd name="connsiteY360" fmla="*/ 4763 h 9525"/>
                              <a:gd name="connsiteX361" fmla="*/ 20107 w 28575"/>
                              <a:gd name="connsiteY361" fmla="*/ 4763 h 9525"/>
                              <a:gd name="connsiteX362" fmla="*/ 20107 w 28575"/>
                              <a:gd name="connsiteY362" fmla="*/ 4763 h 9525"/>
                              <a:gd name="connsiteX363" fmla="*/ 20107 w 28575"/>
                              <a:gd name="connsiteY363" fmla="*/ 4763 h 9525"/>
                              <a:gd name="connsiteX364" fmla="*/ 20107 w 28575"/>
                              <a:gd name="connsiteY364" fmla="*/ 4763 h 9525"/>
                              <a:gd name="connsiteX365" fmla="*/ 20107 w 28575"/>
                              <a:gd name="connsiteY365" fmla="*/ 4763 h 9525"/>
                              <a:gd name="connsiteX366" fmla="*/ 20107 w 28575"/>
                              <a:gd name="connsiteY366" fmla="*/ 4763 h 9525"/>
                              <a:gd name="connsiteX367" fmla="*/ 20107 w 28575"/>
                              <a:gd name="connsiteY367" fmla="*/ 4763 h 9525"/>
                              <a:gd name="connsiteX368" fmla="*/ 20107 w 28575"/>
                              <a:gd name="connsiteY368" fmla="*/ 0 h 9525"/>
                              <a:gd name="connsiteX369" fmla="*/ 20107 w 28575"/>
                              <a:gd name="connsiteY369" fmla="*/ 0 h 9525"/>
                              <a:gd name="connsiteX370" fmla="*/ 20107 w 28575"/>
                              <a:gd name="connsiteY370" fmla="*/ 0 h 9525"/>
                              <a:gd name="connsiteX371" fmla="*/ 20107 w 28575"/>
                              <a:gd name="connsiteY371" fmla="*/ 0 h 9525"/>
                              <a:gd name="connsiteX372" fmla="*/ 20107 w 28575"/>
                              <a:gd name="connsiteY372" fmla="*/ 4763 h 9525"/>
                              <a:gd name="connsiteX373" fmla="*/ 20107 w 28575"/>
                              <a:gd name="connsiteY373" fmla="*/ 4763 h 9525"/>
                              <a:gd name="connsiteX374" fmla="*/ 20107 w 28575"/>
                              <a:gd name="connsiteY374" fmla="*/ 4763 h 9525"/>
                              <a:gd name="connsiteX375" fmla="*/ 20107 w 28575"/>
                              <a:gd name="connsiteY375" fmla="*/ 0 h 9525"/>
                              <a:gd name="connsiteX376" fmla="*/ 21164 w 28575"/>
                              <a:gd name="connsiteY376" fmla="*/ 0 h 9525"/>
                              <a:gd name="connsiteX377" fmla="*/ 21164 w 28575"/>
                              <a:gd name="connsiteY377" fmla="*/ 0 h 9525"/>
                              <a:gd name="connsiteX378" fmla="*/ 21164 w 28575"/>
                              <a:gd name="connsiteY378" fmla="*/ 0 h 9525"/>
                              <a:gd name="connsiteX379" fmla="*/ 21164 w 28575"/>
                              <a:gd name="connsiteY379" fmla="*/ 0 h 9525"/>
                              <a:gd name="connsiteX380" fmla="*/ 21164 w 28575"/>
                              <a:gd name="connsiteY380" fmla="*/ 4763 h 9525"/>
                              <a:gd name="connsiteX381" fmla="*/ 21164 w 28575"/>
                              <a:gd name="connsiteY381" fmla="*/ 0 h 9525"/>
                              <a:gd name="connsiteX382" fmla="*/ 21164 w 28575"/>
                              <a:gd name="connsiteY382" fmla="*/ 4763 h 9525"/>
                              <a:gd name="connsiteX383" fmla="*/ 21164 w 28575"/>
                              <a:gd name="connsiteY383" fmla="*/ 4763 h 9525"/>
                              <a:gd name="connsiteX384" fmla="*/ 21164 w 28575"/>
                              <a:gd name="connsiteY384" fmla="*/ 4763 h 9525"/>
                              <a:gd name="connsiteX385" fmla="*/ 21164 w 28575"/>
                              <a:gd name="connsiteY385" fmla="*/ 4763 h 9525"/>
                              <a:gd name="connsiteX386" fmla="*/ 21164 w 28575"/>
                              <a:gd name="connsiteY386" fmla="*/ 0 h 9525"/>
                              <a:gd name="connsiteX387" fmla="*/ 21164 w 28575"/>
                              <a:gd name="connsiteY387" fmla="*/ 0 h 9525"/>
                              <a:gd name="connsiteX388" fmla="*/ 21164 w 28575"/>
                              <a:gd name="connsiteY388" fmla="*/ 0 h 9525"/>
                              <a:gd name="connsiteX389" fmla="*/ 21164 w 28575"/>
                              <a:gd name="connsiteY389" fmla="*/ 0 h 9525"/>
                              <a:gd name="connsiteX390" fmla="*/ 21164 w 28575"/>
                              <a:gd name="connsiteY390" fmla="*/ 0 h 9525"/>
                              <a:gd name="connsiteX391" fmla="*/ 21164 w 28575"/>
                              <a:gd name="connsiteY391" fmla="*/ 0 h 9525"/>
                              <a:gd name="connsiteX392" fmla="*/ 21164 w 28575"/>
                              <a:gd name="connsiteY392" fmla="*/ 0 h 9525"/>
                              <a:gd name="connsiteX393" fmla="*/ 21164 w 28575"/>
                              <a:gd name="connsiteY393" fmla="*/ 0 h 9525"/>
                              <a:gd name="connsiteX394" fmla="*/ 21164 w 28575"/>
                              <a:gd name="connsiteY394" fmla="*/ 4763 h 9525"/>
                              <a:gd name="connsiteX395" fmla="*/ 21164 w 28575"/>
                              <a:gd name="connsiteY395" fmla="*/ 4763 h 9525"/>
                              <a:gd name="connsiteX396" fmla="*/ 21164 w 28575"/>
                              <a:gd name="connsiteY396" fmla="*/ 4763 h 9525"/>
                              <a:gd name="connsiteX397" fmla="*/ 21164 w 28575"/>
                              <a:gd name="connsiteY397" fmla="*/ 0 h 9525"/>
                              <a:gd name="connsiteX398" fmla="*/ 21164 w 28575"/>
                              <a:gd name="connsiteY398" fmla="*/ 0 h 9525"/>
                              <a:gd name="connsiteX399" fmla="*/ 21164 w 28575"/>
                              <a:gd name="connsiteY399" fmla="*/ 0 h 9525"/>
                              <a:gd name="connsiteX400" fmla="*/ 22222 w 28575"/>
                              <a:gd name="connsiteY400" fmla="*/ 0 h 9525"/>
                              <a:gd name="connsiteX401" fmla="*/ 22222 w 28575"/>
                              <a:gd name="connsiteY401" fmla="*/ 4763 h 9525"/>
                              <a:gd name="connsiteX402" fmla="*/ 22222 w 28575"/>
                              <a:gd name="connsiteY402" fmla="*/ 4763 h 9525"/>
                              <a:gd name="connsiteX403" fmla="*/ 22222 w 28575"/>
                              <a:gd name="connsiteY403" fmla="*/ 4763 h 9525"/>
                              <a:gd name="connsiteX404" fmla="*/ 22222 w 28575"/>
                              <a:gd name="connsiteY404" fmla="*/ 4763 h 9525"/>
                              <a:gd name="connsiteX405" fmla="*/ 22222 w 28575"/>
                              <a:gd name="connsiteY405" fmla="*/ 4763 h 9525"/>
                              <a:gd name="connsiteX406" fmla="*/ 22222 w 28575"/>
                              <a:gd name="connsiteY406" fmla="*/ 0 h 9525"/>
                              <a:gd name="connsiteX407" fmla="*/ 22222 w 28575"/>
                              <a:gd name="connsiteY407" fmla="*/ 0 h 9525"/>
                              <a:gd name="connsiteX408" fmla="*/ 22222 w 28575"/>
                              <a:gd name="connsiteY408" fmla="*/ 0 h 9525"/>
                              <a:gd name="connsiteX409" fmla="*/ 22222 w 28575"/>
                              <a:gd name="connsiteY409" fmla="*/ 0 h 9525"/>
                              <a:gd name="connsiteX410" fmla="*/ 22222 w 28575"/>
                              <a:gd name="connsiteY410" fmla="*/ 0 h 9525"/>
                              <a:gd name="connsiteX411" fmla="*/ 22222 w 28575"/>
                              <a:gd name="connsiteY411" fmla="*/ 0 h 9525"/>
                              <a:gd name="connsiteX412" fmla="*/ 22222 w 28575"/>
                              <a:gd name="connsiteY412" fmla="*/ 0 h 9525"/>
                              <a:gd name="connsiteX413" fmla="*/ 22222 w 28575"/>
                              <a:gd name="connsiteY413" fmla="*/ 0 h 9525"/>
                              <a:gd name="connsiteX414" fmla="*/ 22222 w 28575"/>
                              <a:gd name="connsiteY414" fmla="*/ 0 h 9525"/>
                              <a:gd name="connsiteX415" fmla="*/ 22222 w 28575"/>
                              <a:gd name="connsiteY415" fmla="*/ 0 h 9525"/>
                              <a:gd name="connsiteX416" fmla="*/ 22222 w 28575"/>
                              <a:gd name="connsiteY416" fmla="*/ 0 h 9525"/>
                              <a:gd name="connsiteX417" fmla="*/ 22222 w 28575"/>
                              <a:gd name="connsiteY417" fmla="*/ 0 h 9525"/>
                              <a:gd name="connsiteX418" fmla="*/ 23279 w 28575"/>
                              <a:gd name="connsiteY418" fmla="*/ 0 h 9525"/>
                              <a:gd name="connsiteX419" fmla="*/ 23279 w 28575"/>
                              <a:gd name="connsiteY419" fmla="*/ 0 h 9525"/>
                              <a:gd name="connsiteX420" fmla="*/ 23279 w 28575"/>
                              <a:gd name="connsiteY420" fmla="*/ 0 h 9525"/>
                              <a:gd name="connsiteX421" fmla="*/ 23279 w 28575"/>
                              <a:gd name="connsiteY421" fmla="*/ 4763 h 9525"/>
                              <a:gd name="connsiteX422" fmla="*/ 23279 w 28575"/>
                              <a:gd name="connsiteY422" fmla="*/ 0 h 9525"/>
                              <a:gd name="connsiteX423" fmla="*/ 23279 w 28575"/>
                              <a:gd name="connsiteY423" fmla="*/ 0 h 9525"/>
                              <a:gd name="connsiteX424" fmla="*/ 23279 w 28575"/>
                              <a:gd name="connsiteY424" fmla="*/ 0 h 9525"/>
                              <a:gd name="connsiteX425" fmla="*/ 23279 w 28575"/>
                              <a:gd name="connsiteY425" fmla="*/ 0 h 9525"/>
                              <a:gd name="connsiteX426" fmla="*/ 23279 w 28575"/>
                              <a:gd name="connsiteY426" fmla="*/ 0 h 9525"/>
                              <a:gd name="connsiteX427" fmla="*/ 23279 w 28575"/>
                              <a:gd name="connsiteY427" fmla="*/ 0 h 9525"/>
                              <a:gd name="connsiteX428" fmla="*/ 23279 w 28575"/>
                              <a:gd name="connsiteY428" fmla="*/ 4763 h 9525"/>
                              <a:gd name="connsiteX429" fmla="*/ 23279 w 28575"/>
                              <a:gd name="connsiteY429" fmla="*/ 0 h 9525"/>
                              <a:gd name="connsiteX430" fmla="*/ 23279 w 28575"/>
                              <a:gd name="connsiteY430" fmla="*/ 0 h 9525"/>
                              <a:gd name="connsiteX431" fmla="*/ 23279 w 28575"/>
                              <a:gd name="connsiteY431" fmla="*/ 0 h 9525"/>
                              <a:gd name="connsiteX432" fmla="*/ 23279 w 28575"/>
                              <a:gd name="connsiteY432" fmla="*/ 0 h 9525"/>
                              <a:gd name="connsiteX433" fmla="*/ 23279 w 28575"/>
                              <a:gd name="connsiteY433" fmla="*/ 0 h 9525"/>
                              <a:gd name="connsiteX434" fmla="*/ 23279 w 28575"/>
                              <a:gd name="connsiteY434" fmla="*/ 4763 h 9525"/>
                              <a:gd name="connsiteX435" fmla="*/ 23279 w 28575"/>
                              <a:gd name="connsiteY435" fmla="*/ 4763 h 9525"/>
                              <a:gd name="connsiteX436" fmla="*/ 24346 w 28575"/>
                              <a:gd name="connsiteY436" fmla="*/ 4763 h 9525"/>
                              <a:gd name="connsiteX437" fmla="*/ 24346 w 28575"/>
                              <a:gd name="connsiteY437" fmla="*/ 0 h 9525"/>
                              <a:gd name="connsiteX438" fmla="*/ 24346 w 28575"/>
                              <a:gd name="connsiteY438" fmla="*/ 0 h 9525"/>
                              <a:gd name="connsiteX439" fmla="*/ 24346 w 28575"/>
                              <a:gd name="connsiteY439" fmla="*/ 0 h 9525"/>
                              <a:gd name="connsiteX440" fmla="*/ 24346 w 28575"/>
                              <a:gd name="connsiteY440" fmla="*/ 0 h 9525"/>
                              <a:gd name="connsiteX441" fmla="*/ 24346 w 28575"/>
                              <a:gd name="connsiteY441" fmla="*/ 4763 h 9525"/>
                              <a:gd name="connsiteX442" fmla="*/ 24346 w 28575"/>
                              <a:gd name="connsiteY442" fmla="*/ 4763 h 9525"/>
                              <a:gd name="connsiteX443" fmla="*/ 24346 w 28575"/>
                              <a:gd name="connsiteY443" fmla="*/ 4763 h 9525"/>
                              <a:gd name="connsiteX444" fmla="*/ 24346 w 28575"/>
                              <a:gd name="connsiteY444" fmla="*/ 4763 h 9525"/>
                              <a:gd name="connsiteX445" fmla="*/ 24346 w 28575"/>
                              <a:gd name="connsiteY445" fmla="*/ 4763 h 9525"/>
                              <a:gd name="connsiteX446" fmla="*/ 24346 w 28575"/>
                              <a:gd name="connsiteY446" fmla="*/ 4763 h 9525"/>
                              <a:gd name="connsiteX447" fmla="*/ 24346 w 28575"/>
                              <a:gd name="connsiteY447" fmla="*/ 4763 h 9525"/>
                              <a:gd name="connsiteX448" fmla="*/ 24346 w 28575"/>
                              <a:gd name="connsiteY448" fmla="*/ 4763 h 9525"/>
                              <a:gd name="connsiteX449" fmla="*/ 24346 w 28575"/>
                              <a:gd name="connsiteY449" fmla="*/ 4763 h 9525"/>
                              <a:gd name="connsiteX450" fmla="*/ 24346 w 28575"/>
                              <a:gd name="connsiteY450" fmla="*/ 4763 h 9525"/>
                              <a:gd name="connsiteX451" fmla="*/ 24346 w 28575"/>
                              <a:gd name="connsiteY451" fmla="*/ 4763 h 9525"/>
                              <a:gd name="connsiteX452" fmla="*/ 24346 w 28575"/>
                              <a:gd name="connsiteY452" fmla="*/ 4763 h 9525"/>
                              <a:gd name="connsiteX453" fmla="*/ 24346 w 28575"/>
                              <a:gd name="connsiteY453" fmla="*/ 4763 h 9525"/>
                              <a:gd name="connsiteX454" fmla="*/ 24346 w 28575"/>
                              <a:gd name="connsiteY454" fmla="*/ 0 h 9525"/>
                              <a:gd name="connsiteX455" fmla="*/ 24346 w 28575"/>
                              <a:gd name="connsiteY455" fmla="*/ 0 h 9525"/>
                              <a:gd name="connsiteX456" fmla="*/ 25403 w 28575"/>
                              <a:gd name="connsiteY456" fmla="*/ 4763 h 9525"/>
                              <a:gd name="connsiteX457" fmla="*/ 25403 w 28575"/>
                              <a:gd name="connsiteY457" fmla="*/ 0 h 9525"/>
                              <a:gd name="connsiteX458" fmla="*/ 25403 w 28575"/>
                              <a:gd name="connsiteY458" fmla="*/ 4763 h 9525"/>
                              <a:gd name="connsiteX459" fmla="*/ 25403 w 28575"/>
                              <a:gd name="connsiteY459" fmla="*/ 4763 h 9525"/>
                              <a:gd name="connsiteX460" fmla="*/ 25403 w 28575"/>
                              <a:gd name="connsiteY460" fmla="*/ 0 h 9525"/>
                              <a:gd name="connsiteX461" fmla="*/ 25403 w 28575"/>
                              <a:gd name="connsiteY461" fmla="*/ 0 h 9525"/>
                              <a:gd name="connsiteX462" fmla="*/ 25403 w 28575"/>
                              <a:gd name="connsiteY462" fmla="*/ 0 h 9525"/>
                              <a:gd name="connsiteX463" fmla="*/ 25403 w 28575"/>
                              <a:gd name="connsiteY463" fmla="*/ 4763 h 9525"/>
                              <a:gd name="connsiteX464" fmla="*/ 25403 w 28575"/>
                              <a:gd name="connsiteY464" fmla="*/ 4763 h 9525"/>
                              <a:gd name="connsiteX465" fmla="*/ 25403 w 28575"/>
                              <a:gd name="connsiteY465" fmla="*/ 4763 h 9525"/>
                              <a:gd name="connsiteX466" fmla="*/ 25403 w 28575"/>
                              <a:gd name="connsiteY466" fmla="*/ 4763 h 9525"/>
                              <a:gd name="connsiteX467" fmla="*/ 25403 w 28575"/>
                              <a:gd name="connsiteY467" fmla="*/ 4763 h 9525"/>
                              <a:gd name="connsiteX468" fmla="*/ 25403 w 28575"/>
                              <a:gd name="connsiteY468" fmla="*/ 4763 h 9525"/>
                              <a:gd name="connsiteX469" fmla="*/ 25403 w 28575"/>
                              <a:gd name="connsiteY469" fmla="*/ 4763 h 9525"/>
                              <a:gd name="connsiteX470" fmla="*/ 25403 w 28575"/>
                              <a:gd name="connsiteY470" fmla="*/ 4763 h 9525"/>
                              <a:gd name="connsiteX471" fmla="*/ 25403 w 28575"/>
                              <a:gd name="connsiteY471" fmla="*/ 4763 h 9525"/>
                              <a:gd name="connsiteX472" fmla="*/ 25403 w 28575"/>
                              <a:gd name="connsiteY472" fmla="*/ 4763 h 9525"/>
                              <a:gd name="connsiteX473" fmla="*/ 25403 w 28575"/>
                              <a:gd name="connsiteY473" fmla="*/ 4763 h 9525"/>
                              <a:gd name="connsiteX474" fmla="*/ 26461 w 28575"/>
                              <a:gd name="connsiteY474" fmla="*/ 0 h 9525"/>
                              <a:gd name="connsiteX475" fmla="*/ 26461 w 28575"/>
                              <a:gd name="connsiteY475" fmla="*/ 0 h 9525"/>
                              <a:gd name="connsiteX476" fmla="*/ 26461 w 28575"/>
                              <a:gd name="connsiteY476" fmla="*/ 0 h 9525"/>
                              <a:gd name="connsiteX477" fmla="*/ 26461 w 28575"/>
                              <a:gd name="connsiteY477" fmla="*/ 0 h 9525"/>
                              <a:gd name="connsiteX478" fmla="*/ 26461 w 28575"/>
                              <a:gd name="connsiteY478" fmla="*/ 0 h 9525"/>
                              <a:gd name="connsiteX479" fmla="*/ 26461 w 28575"/>
                              <a:gd name="connsiteY479" fmla="*/ 4763 h 9525"/>
                              <a:gd name="connsiteX480" fmla="*/ 26461 w 28575"/>
                              <a:gd name="connsiteY480" fmla="*/ 4763 h 9525"/>
                              <a:gd name="connsiteX481" fmla="*/ 26461 w 28575"/>
                              <a:gd name="connsiteY481" fmla="*/ 4763 h 9525"/>
                              <a:gd name="connsiteX482" fmla="*/ 26461 w 28575"/>
                              <a:gd name="connsiteY482" fmla="*/ 4763 h 9525"/>
                              <a:gd name="connsiteX483" fmla="*/ 26461 w 28575"/>
                              <a:gd name="connsiteY483" fmla="*/ 4763 h 9525"/>
                              <a:gd name="connsiteX484" fmla="*/ 26461 w 28575"/>
                              <a:gd name="connsiteY484" fmla="*/ 4763 h 9525"/>
                              <a:gd name="connsiteX485" fmla="*/ 26461 w 28575"/>
                              <a:gd name="connsiteY485" fmla="*/ 0 h 9525"/>
                              <a:gd name="connsiteX486" fmla="*/ 26461 w 28575"/>
                              <a:gd name="connsiteY486" fmla="*/ 4763 h 9525"/>
                              <a:gd name="connsiteX487" fmla="*/ 26461 w 28575"/>
                              <a:gd name="connsiteY487" fmla="*/ 4763 h 9525"/>
                              <a:gd name="connsiteX488" fmla="*/ 26461 w 28575"/>
                              <a:gd name="connsiteY488" fmla="*/ 4763 h 9525"/>
                              <a:gd name="connsiteX489" fmla="*/ 26461 w 28575"/>
                              <a:gd name="connsiteY489" fmla="*/ 4763 h 9525"/>
                              <a:gd name="connsiteX490" fmla="*/ 26461 w 28575"/>
                              <a:gd name="connsiteY490" fmla="*/ 4763 h 9525"/>
                              <a:gd name="connsiteX491" fmla="*/ 26461 w 28575"/>
                              <a:gd name="connsiteY491" fmla="*/ 4763 h 9525"/>
                              <a:gd name="connsiteX492" fmla="*/ 27518 w 28575"/>
                              <a:gd name="connsiteY492" fmla="*/ 4763 h 9525"/>
                              <a:gd name="connsiteX493" fmla="*/ 27518 w 28575"/>
                              <a:gd name="connsiteY493" fmla="*/ 0 h 9525"/>
                              <a:gd name="connsiteX494" fmla="*/ 27518 w 28575"/>
                              <a:gd name="connsiteY494" fmla="*/ 4763 h 9525"/>
                              <a:gd name="connsiteX495" fmla="*/ 27518 w 28575"/>
                              <a:gd name="connsiteY495" fmla="*/ 0 h 9525"/>
                              <a:gd name="connsiteX496" fmla="*/ 27518 w 28575"/>
                              <a:gd name="connsiteY496" fmla="*/ 0 h 9525"/>
                              <a:gd name="connsiteX497" fmla="*/ 27518 w 28575"/>
                              <a:gd name="connsiteY497" fmla="*/ 4763 h 9525"/>
                              <a:gd name="connsiteX498" fmla="*/ 27518 w 28575"/>
                              <a:gd name="connsiteY498" fmla="*/ 4763 h 9525"/>
                              <a:gd name="connsiteX499" fmla="*/ 27518 w 28575"/>
                              <a:gd name="connsiteY499" fmla="*/ 4763 h 9525"/>
                              <a:gd name="connsiteX500" fmla="*/ 27518 w 28575"/>
                              <a:gd name="connsiteY500" fmla="*/ 4763 h 9525"/>
                              <a:gd name="connsiteX501" fmla="*/ 27518 w 28575"/>
                              <a:gd name="connsiteY501" fmla="*/ 4763 h 9525"/>
                              <a:gd name="connsiteX502" fmla="*/ 27518 w 28575"/>
                              <a:gd name="connsiteY502" fmla="*/ 4763 h 9525"/>
                              <a:gd name="connsiteX503" fmla="*/ 27518 w 28575"/>
                              <a:gd name="connsiteY503" fmla="*/ 0 h 9525"/>
                              <a:gd name="connsiteX504" fmla="*/ 27518 w 28575"/>
                              <a:gd name="connsiteY504" fmla="*/ 0 h 9525"/>
                              <a:gd name="connsiteX505" fmla="*/ 27518 w 28575"/>
                              <a:gd name="connsiteY505" fmla="*/ 0 h 9525"/>
                              <a:gd name="connsiteX506" fmla="*/ 27518 w 28575"/>
                              <a:gd name="connsiteY506" fmla="*/ 0 h 9525"/>
                              <a:gd name="connsiteX507" fmla="*/ 27518 w 28575"/>
                              <a:gd name="connsiteY507" fmla="*/ 4763 h 9525"/>
                              <a:gd name="connsiteX508" fmla="*/ 27518 w 28575"/>
                              <a:gd name="connsiteY508" fmla="*/ 4763 h 9525"/>
                              <a:gd name="connsiteX509" fmla="*/ 27518 w 28575"/>
                              <a:gd name="connsiteY509" fmla="*/ 4763 h 9525"/>
                              <a:gd name="connsiteX510" fmla="*/ 28575 w 28575"/>
                              <a:gd name="connsiteY510" fmla="*/ 4763 h 9525"/>
                              <a:gd name="connsiteX511" fmla="*/ 28575 w 28575"/>
                              <a:gd name="connsiteY511" fmla="*/ 476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4763"/>
                                </a:moveTo>
                                <a:lnTo>
                                  <a:pt x="0" y="4763"/>
                                </a:lnTo>
                                <a:lnTo>
                                  <a:pt x="0" y="4763"/>
                                </a:lnTo>
                                <a:lnTo>
                                  <a:pt x="0" y="4763"/>
                                </a:lnTo>
                                <a:lnTo>
                                  <a:pt x="0" y="4763"/>
                                </a:lnTo>
                                <a:lnTo>
                                  <a:pt x="0" y="4763"/>
                                </a:lnTo>
                                <a:lnTo>
                                  <a:pt x="0" y="4763"/>
                                </a:lnTo>
                                <a:lnTo>
                                  <a:pt x="0" y="0"/>
                                </a:lnTo>
                                <a:lnTo>
                                  <a:pt x="0" y="0"/>
                                </a:lnTo>
                                <a:lnTo>
                                  <a:pt x="0" y="0"/>
                                </a:lnTo>
                                <a:lnTo>
                                  <a:pt x="0" y="0"/>
                                </a:lnTo>
                                <a:lnTo>
                                  <a:pt x="0" y="4763"/>
                                </a:lnTo>
                                <a:lnTo>
                                  <a:pt x="0" y="0"/>
                                </a:lnTo>
                                <a:lnTo>
                                  <a:pt x="0" y="0"/>
                                </a:lnTo>
                                <a:lnTo>
                                  <a:pt x="0" y="0"/>
                                </a:lnTo>
                                <a:lnTo>
                                  <a:pt x="0" y="0"/>
                                </a:lnTo>
                                <a:lnTo>
                                  <a:pt x="0" y="4763"/>
                                </a:lnTo>
                                <a:lnTo>
                                  <a:pt x="0"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0"/>
                                </a:lnTo>
                                <a:lnTo>
                                  <a:pt x="1057" y="0"/>
                                </a:lnTo>
                                <a:lnTo>
                                  <a:pt x="1057" y="0"/>
                                </a:lnTo>
                                <a:lnTo>
                                  <a:pt x="1057" y="0"/>
                                </a:lnTo>
                                <a:lnTo>
                                  <a:pt x="1057" y="0"/>
                                </a:lnTo>
                                <a:lnTo>
                                  <a:pt x="1057" y="4763"/>
                                </a:lnTo>
                                <a:lnTo>
                                  <a:pt x="1057" y="0"/>
                                </a:lnTo>
                                <a:lnTo>
                                  <a:pt x="1057" y="4763"/>
                                </a:lnTo>
                                <a:lnTo>
                                  <a:pt x="1057" y="4763"/>
                                </a:lnTo>
                                <a:lnTo>
                                  <a:pt x="2114" y="0"/>
                                </a:lnTo>
                                <a:lnTo>
                                  <a:pt x="2114" y="0"/>
                                </a:lnTo>
                                <a:lnTo>
                                  <a:pt x="2114" y="0"/>
                                </a:lnTo>
                                <a:lnTo>
                                  <a:pt x="2114" y="0"/>
                                </a:lnTo>
                                <a:lnTo>
                                  <a:pt x="2114" y="4763"/>
                                </a:lnTo>
                                <a:lnTo>
                                  <a:pt x="2114" y="4763"/>
                                </a:lnTo>
                                <a:lnTo>
                                  <a:pt x="2114" y="4763"/>
                                </a:lnTo>
                                <a:lnTo>
                                  <a:pt x="2114" y="4763"/>
                                </a:lnTo>
                                <a:lnTo>
                                  <a:pt x="2114" y="4763"/>
                                </a:lnTo>
                                <a:lnTo>
                                  <a:pt x="2114" y="0"/>
                                </a:lnTo>
                                <a:lnTo>
                                  <a:pt x="2114" y="0"/>
                                </a:lnTo>
                                <a:lnTo>
                                  <a:pt x="2114" y="4763"/>
                                </a:lnTo>
                                <a:lnTo>
                                  <a:pt x="2114" y="4763"/>
                                </a:lnTo>
                                <a:lnTo>
                                  <a:pt x="2114" y="4763"/>
                                </a:lnTo>
                                <a:lnTo>
                                  <a:pt x="2114" y="0"/>
                                </a:lnTo>
                                <a:lnTo>
                                  <a:pt x="2114" y="4763"/>
                                </a:lnTo>
                                <a:lnTo>
                                  <a:pt x="2114" y="0"/>
                                </a:lnTo>
                                <a:lnTo>
                                  <a:pt x="2114" y="4763"/>
                                </a:lnTo>
                                <a:lnTo>
                                  <a:pt x="3172" y="4763"/>
                                </a:lnTo>
                                <a:lnTo>
                                  <a:pt x="3172" y="0"/>
                                </a:lnTo>
                                <a:lnTo>
                                  <a:pt x="3172" y="0"/>
                                </a:lnTo>
                                <a:lnTo>
                                  <a:pt x="3172" y="0"/>
                                </a:lnTo>
                                <a:lnTo>
                                  <a:pt x="3172" y="0"/>
                                </a:lnTo>
                                <a:lnTo>
                                  <a:pt x="3172" y="0"/>
                                </a:lnTo>
                                <a:lnTo>
                                  <a:pt x="3172" y="4763"/>
                                </a:lnTo>
                                <a:lnTo>
                                  <a:pt x="3172" y="4763"/>
                                </a:lnTo>
                                <a:lnTo>
                                  <a:pt x="3172" y="4763"/>
                                </a:lnTo>
                                <a:lnTo>
                                  <a:pt x="3172" y="4763"/>
                                </a:lnTo>
                                <a:lnTo>
                                  <a:pt x="3172" y="4763"/>
                                </a:lnTo>
                                <a:lnTo>
                                  <a:pt x="3172" y="0"/>
                                </a:lnTo>
                                <a:lnTo>
                                  <a:pt x="3172" y="4763"/>
                                </a:lnTo>
                                <a:lnTo>
                                  <a:pt x="3172" y="0"/>
                                </a:lnTo>
                                <a:lnTo>
                                  <a:pt x="3172" y="4763"/>
                                </a:lnTo>
                                <a:lnTo>
                                  <a:pt x="3172" y="4763"/>
                                </a:lnTo>
                                <a:lnTo>
                                  <a:pt x="3172" y="0"/>
                                </a:lnTo>
                                <a:lnTo>
                                  <a:pt x="3172" y="0"/>
                                </a:lnTo>
                                <a:lnTo>
                                  <a:pt x="4229" y="4763"/>
                                </a:lnTo>
                                <a:lnTo>
                                  <a:pt x="4229" y="0"/>
                                </a:lnTo>
                                <a:lnTo>
                                  <a:pt x="4229" y="0"/>
                                </a:lnTo>
                                <a:lnTo>
                                  <a:pt x="4229" y="0"/>
                                </a:lnTo>
                                <a:lnTo>
                                  <a:pt x="4229" y="0"/>
                                </a:lnTo>
                                <a:lnTo>
                                  <a:pt x="4229" y="0"/>
                                </a:lnTo>
                                <a:lnTo>
                                  <a:pt x="4229" y="0"/>
                                </a:lnTo>
                                <a:lnTo>
                                  <a:pt x="4229" y="4763"/>
                                </a:lnTo>
                                <a:lnTo>
                                  <a:pt x="4229" y="4763"/>
                                </a:lnTo>
                                <a:lnTo>
                                  <a:pt x="4229" y="0"/>
                                </a:lnTo>
                                <a:lnTo>
                                  <a:pt x="4229" y="0"/>
                                </a:lnTo>
                                <a:lnTo>
                                  <a:pt x="4229" y="0"/>
                                </a:lnTo>
                                <a:lnTo>
                                  <a:pt x="4229" y="4763"/>
                                </a:lnTo>
                                <a:lnTo>
                                  <a:pt x="4229" y="4763"/>
                                </a:lnTo>
                                <a:lnTo>
                                  <a:pt x="4229" y="0"/>
                                </a:lnTo>
                                <a:lnTo>
                                  <a:pt x="4229" y="0"/>
                                </a:lnTo>
                                <a:lnTo>
                                  <a:pt x="4229" y="0"/>
                                </a:lnTo>
                                <a:lnTo>
                                  <a:pt x="4229" y="4763"/>
                                </a:lnTo>
                                <a:lnTo>
                                  <a:pt x="4229" y="4763"/>
                                </a:lnTo>
                                <a:lnTo>
                                  <a:pt x="4229" y="4763"/>
                                </a:lnTo>
                                <a:lnTo>
                                  <a:pt x="5296" y="4763"/>
                                </a:lnTo>
                                <a:lnTo>
                                  <a:pt x="5296" y="0"/>
                                </a:lnTo>
                                <a:lnTo>
                                  <a:pt x="5296" y="0"/>
                                </a:lnTo>
                                <a:lnTo>
                                  <a:pt x="5296" y="0"/>
                                </a:lnTo>
                                <a:lnTo>
                                  <a:pt x="5296" y="4763"/>
                                </a:lnTo>
                                <a:lnTo>
                                  <a:pt x="5296" y="4763"/>
                                </a:lnTo>
                                <a:lnTo>
                                  <a:pt x="5296" y="4763"/>
                                </a:lnTo>
                                <a:lnTo>
                                  <a:pt x="5296" y="4763"/>
                                </a:lnTo>
                                <a:lnTo>
                                  <a:pt x="5296" y="4763"/>
                                </a:lnTo>
                                <a:lnTo>
                                  <a:pt x="5296" y="0"/>
                                </a:lnTo>
                                <a:lnTo>
                                  <a:pt x="5296" y="0"/>
                                </a:lnTo>
                                <a:lnTo>
                                  <a:pt x="5296" y="4763"/>
                                </a:lnTo>
                                <a:lnTo>
                                  <a:pt x="5296" y="0"/>
                                </a:lnTo>
                                <a:lnTo>
                                  <a:pt x="5296" y="4763"/>
                                </a:lnTo>
                                <a:lnTo>
                                  <a:pt x="5296" y="4763"/>
                                </a:lnTo>
                                <a:lnTo>
                                  <a:pt x="5296" y="4763"/>
                                </a:lnTo>
                                <a:lnTo>
                                  <a:pt x="5296" y="4763"/>
                                </a:lnTo>
                                <a:lnTo>
                                  <a:pt x="5296"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0"/>
                                </a:lnTo>
                                <a:lnTo>
                                  <a:pt x="6353" y="4763"/>
                                </a:lnTo>
                                <a:lnTo>
                                  <a:pt x="6353" y="0"/>
                                </a:lnTo>
                                <a:lnTo>
                                  <a:pt x="6353" y="4763"/>
                                </a:lnTo>
                                <a:lnTo>
                                  <a:pt x="6353" y="4763"/>
                                </a:lnTo>
                                <a:lnTo>
                                  <a:pt x="6353" y="4763"/>
                                </a:lnTo>
                                <a:lnTo>
                                  <a:pt x="6353" y="4763"/>
                                </a:lnTo>
                                <a:lnTo>
                                  <a:pt x="6353" y="4763"/>
                                </a:lnTo>
                                <a:lnTo>
                                  <a:pt x="7411" y="4763"/>
                                </a:lnTo>
                                <a:lnTo>
                                  <a:pt x="7411" y="4763"/>
                                </a:lnTo>
                                <a:lnTo>
                                  <a:pt x="7411" y="0"/>
                                </a:lnTo>
                                <a:lnTo>
                                  <a:pt x="7411" y="0"/>
                                </a:lnTo>
                                <a:lnTo>
                                  <a:pt x="7411" y="0"/>
                                </a:lnTo>
                                <a:lnTo>
                                  <a:pt x="7411" y="0"/>
                                </a:lnTo>
                                <a:lnTo>
                                  <a:pt x="7411" y="4763"/>
                                </a:lnTo>
                                <a:lnTo>
                                  <a:pt x="7411" y="4763"/>
                                </a:lnTo>
                                <a:lnTo>
                                  <a:pt x="7411" y="4763"/>
                                </a:lnTo>
                                <a:lnTo>
                                  <a:pt x="7411" y="4763"/>
                                </a:lnTo>
                                <a:lnTo>
                                  <a:pt x="7411" y="4763"/>
                                </a:lnTo>
                                <a:lnTo>
                                  <a:pt x="7411" y="4763"/>
                                </a:lnTo>
                                <a:lnTo>
                                  <a:pt x="7411" y="4763"/>
                                </a:lnTo>
                                <a:lnTo>
                                  <a:pt x="7411" y="4763"/>
                                </a:lnTo>
                                <a:lnTo>
                                  <a:pt x="7411" y="0"/>
                                </a:lnTo>
                                <a:lnTo>
                                  <a:pt x="7411" y="4763"/>
                                </a:lnTo>
                                <a:lnTo>
                                  <a:pt x="7411" y="4763"/>
                                </a:lnTo>
                                <a:lnTo>
                                  <a:pt x="7411" y="4763"/>
                                </a:lnTo>
                                <a:lnTo>
                                  <a:pt x="8468" y="4763"/>
                                </a:lnTo>
                                <a:lnTo>
                                  <a:pt x="8468" y="4763"/>
                                </a:lnTo>
                                <a:lnTo>
                                  <a:pt x="8468" y="4763"/>
                                </a:lnTo>
                                <a:lnTo>
                                  <a:pt x="8468" y="4763"/>
                                </a:lnTo>
                                <a:lnTo>
                                  <a:pt x="8468" y="4763"/>
                                </a:lnTo>
                                <a:lnTo>
                                  <a:pt x="8468" y="4763"/>
                                </a:lnTo>
                                <a:lnTo>
                                  <a:pt x="8468" y="0"/>
                                </a:lnTo>
                                <a:lnTo>
                                  <a:pt x="8468" y="4763"/>
                                </a:lnTo>
                                <a:lnTo>
                                  <a:pt x="8468" y="4763"/>
                                </a:lnTo>
                                <a:lnTo>
                                  <a:pt x="8468" y="4763"/>
                                </a:lnTo>
                                <a:lnTo>
                                  <a:pt x="8468" y="4763"/>
                                </a:lnTo>
                                <a:lnTo>
                                  <a:pt x="8468" y="4763"/>
                                </a:lnTo>
                                <a:lnTo>
                                  <a:pt x="8468" y="4763"/>
                                </a:lnTo>
                                <a:lnTo>
                                  <a:pt x="8468" y="4763"/>
                                </a:lnTo>
                                <a:lnTo>
                                  <a:pt x="8468" y="4763"/>
                                </a:lnTo>
                                <a:lnTo>
                                  <a:pt x="8468" y="4763"/>
                                </a:lnTo>
                                <a:lnTo>
                                  <a:pt x="8468" y="0"/>
                                </a:lnTo>
                                <a:lnTo>
                                  <a:pt x="8468" y="0"/>
                                </a:lnTo>
                                <a:lnTo>
                                  <a:pt x="8468" y="0"/>
                                </a:lnTo>
                                <a:lnTo>
                                  <a:pt x="8468" y="0"/>
                                </a:lnTo>
                                <a:lnTo>
                                  <a:pt x="9525" y="0"/>
                                </a:lnTo>
                                <a:lnTo>
                                  <a:pt x="9525" y="4763"/>
                                </a:lnTo>
                                <a:lnTo>
                                  <a:pt x="9525" y="4763"/>
                                </a:lnTo>
                                <a:lnTo>
                                  <a:pt x="9525" y="4763"/>
                                </a:lnTo>
                                <a:lnTo>
                                  <a:pt x="9525" y="4763"/>
                                </a:lnTo>
                                <a:lnTo>
                                  <a:pt x="9525" y="0"/>
                                </a:lnTo>
                                <a:lnTo>
                                  <a:pt x="9525" y="4763"/>
                                </a:lnTo>
                                <a:lnTo>
                                  <a:pt x="9525" y="4763"/>
                                </a:lnTo>
                                <a:lnTo>
                                  <a:pt x="9525" y="4763"/>
                                </a:lnTo>
                                <a:lnTo>
                                  <a:pt x="9525" y="4763"/>
                                </a:lnTo>
                                <a:lnTo>
                                  <a:pt x="9525" y="4763"/>
                                </a:lnTo>
                                <a:lnTo>
                                  <a:pt x="9525" y="4763"/>
                                </a:lnTo>
                                <a:lnTo>
                                  <a:pt x="9525" y="4763"/>
                                </a:lnTo>
                                <a:lnTo>
                                  <a:pt x="9525" y="0"/>
                                </a:lnTo>
                                <a:lnTo>
                                  <a:pt x="9525" y="0"/>
                                </a:lnTo>
                                <a:lnTo>
                                  <a:pt x="9525" y="0"/>
                                </a:lnTo>
                                <a:lnTo>
                                  <a:pt x="9525" y="0"/>
                                </a:lnTo>
                                <a:lnTo>
                                  <a:pt x="9525" y="0"/>
                                </a:lnTo>
                                <a:lnTo>
                                  <a:pt x="9525" y="4763"/>
                                </a:lnTo>
                                <a:lnTo>
                                  <a:pt x="9525" y="0"/>
                                </a:lnTo>
                                <a:lnTo>
                                  <a:pt x="9525" y="4763"/>
                                </a:lnTo>
                                <a:lnTo>
                                  <a:pt x="9525" y="4763"/>
                                </a:lnTo>
                                <a:lnTo>
                                  <a:pt x="9525" y="4763"/>
                                </a:lnTo>
                                <a:lnTo>
                                  <a:pt x="9525"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0"/>
                                </a:lnTo>
                                <a:lnTo>
                                  <a:pt x="10582" y="0"/>
                                </a:lnTo>
                                <a:lnTo>
                                  <a:pt x="10582" y="0"/>
                                </a:lnTo>
                                <a:lnTo>
                                  <a:pt x="10582" y="0"/>
                                </a:lnTo>
                                <a:lnTo>
                                  <a:pt x="10582" y="0"/>
                                </a:lnTo>
                                <a:lnTo>
                                  <a:pt x="10582" y="0"/>
                                </a:lnTo>
                                <a:lnTo>
                                  <a:pt x="10582" y="0"/>
                                </a:lnTo>
                                <a:lnTo>
                                  <a:pt x="10582" y="0"/>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0"/>
                                </a:lnTo>
                                <a:lnTo>
                                  <a:pt x="11639" y="0"/>
                                </a:lnTo>
                                <a:lnTo>
                                  <a:pt x="11639" y="0"/>
                                </a:lnTo>
                                <a:lnTo>
                                  <a:pt x="11639" y="0"/>
                                </a:lnTo>
                                <a:lnTo>
                                  <a:pt x="11639" y="0"/>
                                </a:lnTo>
                                <a:lnTo>
                                  <a:pt x="11639" y="0"/>
                                </a:lnTo>
                                <a:lnTo>
                                  <a:pt x="11639" y="0"/>
                                </a:lnTo>
                                <a:lnTo>
                                  <a:pt x="11639" y="0"/>
                                </a:lnTo>
                                <a:lnTo>
                                  <a:pt x="11639" y="0"/>
                                </a:lnTo>
                                <a:lnTo>
                                  <a:pt x="12697" y="4763"/>
                                </a:lnTo>
                                <a:lnTo>
                                  <a:pt x="12697" y="0"/>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9525"/>
                                </a:lnTo>
                                <a:lnTo>
                                  <a:pt x="12697" y="4763"/>
                                </a:lnTo>
                                <a:lnTo>
                                  <a:pt x="12697" y="4763"/>
                                </a:lnTo>
                                <a:lnTo>
                                  <a:pt x="12697" y="4763"/>
                                </a:lnTo>
                                <a:lnTo>
                                  <a:pt x="12697" y="4763"/>
                                </a:lnTo>
                                <a:lnTo>
                                  <a:pt x="12697" y="4763"/>
                                </a:lnTo>
                                <a:lnTo>
                                  <a:pt x="13754" y="0"/>
                                </a:lnTo>
                                <a:lnTo>
                                  <a:pt x="13754" y="4763"/>
                                </a:lnTo>
                                <a:lnTo>
                                  <a:pt x="13754" y="4763"/>
                                </a:lnTo>
                                <a:lnTo>
                                  <a:pt x="13754" y="4763"/>
                                </a:lnTo>
                                <a:lnTo>
                                  <a:pt x="13754" y="4763"/>
                                </a:lnTo>
                                <a:lnTo>
                                  <a:pt x="13754" y="4763"/>
                                </a:lnTo>
                                <a:lnTo>
                                  <a:pt x="13754" y="0"/>
                                </a:lnTo>
                                <a:lnTo>
                                  <a:pt x="13754" y="4763"/>
                                </a:lnTo>
                                <a:lnTo>
                                  <a:pt x="13754" y="4763"/>
                                </a:lnTo>
                                <a:lnTo>
                                  <a:pt x="13754" y="0"/>
                                </a:lnTo>
                                <a:lnTo>
                                  <a:pt x="13754" y="4763"/>
                                </a:lnTo>
                                <a:lnTo>
                                  <a:pt x="13754" y="4763"/>
                                </a:lnTo>
                                <a:lnTo>
                                  <a:pt x="13754" y="0"/>
                                </a:lnTo>
                                <a:lnTo>
                                  <a:pt x="13754" y="0"/>
                                </a:lnTo>
                                <a:lnTo>
                                  <a:pt x="13754" y="0"/>
                                </a:lnTo>
                                <a:lnTo>
                                  <a:pt x="13754" y="0"/>
                                </a:lnTo>
                                <a:lnTo>
                                  <a:pt x="13754" y="0"/>
                                </a:lnTo>
                                <a:lnTo>
                                  <a:pt x="13754" y="0"/>
                                </a:lnTo>
                                <a:lnTo>
                                  <a:pt x="14821" y="0"/>
                                </a:lnTo>
                                <a:lnTo>
                                  <a:pt x="14821" y="4763"/>
                                </a:lnTo>
                                <a:lnTo>
                                  <a:pt x="14821" y="0"/>
                                </a:lnTo>
                                <a:lnTo>
                                  <a:pt x="14821" y="4763"/>
                                </a:lnTo>
                                <a:lnTo>
                                  <a:pt x="14821" y="4763"/>
                                </a:lnTo>
                                <a:lnTo>
                                  <a:pt x="14821" y="4763"/>
                                </a:lnTo>
                                <a:lnTo>
                                  <a:pt x="14821" y="4763"/>
                                </a:lnTo>
                                <a:lnTo>
                                  <a:pt x="14821" y="4763"/>
                                </a:lnTo>
                                <a:lnTo>
                                  <a:pt x="14821" y="4763"/>
                                </a:lnTo>
                                <a:lnTo>
                                  <a:pt x="14821" y="0"/>
                                </a:lnTo>
                                <a:lnTo>
                                  <a:pt x="14821" y="0"/>
                                </a:lnTo>
                                <a:lnTo>
                                  <a:pt x="14821" y="0"/>
                                </a:lnTo>
                                <a:lnTo>
                                  <a:pt x="14821" y="0"/>
                                </a:lnTo>
                                <a:lnTo>
                                  <a:pt x="14821" y="4763"/>
                                </a:lnTo>
                                <a:lnTo>
                                  <a:pt x="14821" y="4763"/>
                                </a:lnTo>
                                <a:lnTo>
                                  <a:pt x="14821" y="4763"/>
                                </a:lnTo>
                                <a:lnTo>
                                  <a:pt x="14821" y="4763"/>
                                </a:lnTo>
                                <a:lnTo>
                                  <a:pt x="14821" y="4763"/>
                                </a:lnTo>
                                <a:lnTo>
                                  <a:pt x="15878" y="0"/>
                                </a:lnTo>
                                <a:lnTo>
                                  <a:pt x="15878" y="0"/>
                                </a:lnTo>
                                <a:lnTo>
                                  <a:pt x="15878" y="0"/>
                                </a:lnTo>
                                <a:lnTo>
                                  <a:pt x="15878" y="4763"/>
                                </a:lnTo>
                                <a:lnTo>
                                  <a:pt x="15878" y="4763"/>
                                </a:lnTo>
                                <a:lnTo>
                                  <a:pt x="15878" y="4763"/>
                                </a:lnTo>
                                <a:lnTo>
                                  <a:pt x="15878" y="4763"/>
                                </a:lnTo>
                                <a:lnTo>
                                  <a:pt x="15878" y="0"/>
                                </a:lnTo>
                                <a:lnTo>
                                  <a:pt x="15878" y="0"/>
                                </a:lnTo>
                                <a:lnTo>
                                  <a:pt x="15878" y="0"/>
                                </a:lnTo>
                                <a:lnTo>
                                  <a:pt x="15878" y="0"/>
                                </a:lnTo>
                                <a:lnTo>
                                  <a:pt x="15878" y="4763"/>
                                </a:lnTo>
                                <a:lnTo>
                                  <a:pt x="15878" y="4763"/>
                                </a:lnTo>
                                <a:lnTo>
                                  <a:pt x="15878" y="4763"/>
                                </a:lnTo>
                                <a:lnTo>
                                  <a:pt x="15878" y="4763"/>
                                </a:lnTo>
                                <a:lnTo>
                                  <a:pt x="15878" y="0"/>
                                </a:lnTo>
                                <a:lnTo>
                                  <a:pt x="15878" y="4763"/>
                                </a:lnTo>
                                <a:lnTo>
                                  <a:pt x="15878" y="4763"/>
                                </a:lnTo>
                                <a:lnTo>
                                  <a:pt x="15878" y="4763"/>
                                </a:lnTo>
                                <a:lnTo>
                                  <a:pt x="15878"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0"/>
                                </a:lnTo>
                                <a:lnTo>
                                  <a:pt x="16936" y="0"/>
                                </a:lnTo>
                                <a:lnTo>
                                  <a:pt x="16936" y="0"/>
                                </a:lnTo>
                                <a:lnTo>
                                  <a:pt x="16936" y="4763"/>
                                </a:lnTo>
                                <a:lnTo>
                                  <a:pt x="16936" y="4763"/>
                                </a:lnTo>
                                <a:lnTo>
                                  <a:pt x="16936" y="0"/>
                                </a:lnTo>
                                <a:lnTo>
                                  <a:pt x="16936" y="0"/>
                                </a:lnTo>
                                <a:lnTo>
                                  <a:pt x="16936" y="0"/>
                                </a:lnTo>
                                <a:lnTo>
                                  <a:pt x="16936" y="4763"/>
                                </a:lnTo>
                                <a:lnTo>
                                  <a:pt x="17993" y="0"/>
                                </a:lnTo>
                                <a:lnTo>
                                  <a:pt x="17993" y="0"/>
                                </a:lnTo>
                                <a:lnTo>
                                  <a:pt x="17993" y="0"/>
                                </a:lnTo>
                                <a:lnTo>
                                  <a:pt x="17993" y="0"/>
                                </a:lnTo>
                                <a:lnTo>
                                  <a:pt x="17993" y="4763"/>
                                </a:lnTo>
                                <a:lnTo>
                                  <a:pt x="17993" y="0"/>
                                </a:lnTo>
                                <a:lnTo>
                                  <a:pt x="17993" y="4763"/>
                                </a:lnTo>
                                <a:lnTo>
                                  <a:pt x="17993" y="4763"/>
                                </a:lnTo>
                                <a:lnTo>
                                  <a:pt x="17993" y="0"/>
                                </a:lnTo>
                                <a:lnTo>
                                  <a:pt x="17993" y="4763"/>
                                </a:lnTo>
                                <a:lnTo>
                                  <a:pt x="17993" y="0"/>
                                </a:lnTo>
                                <a:lnTo>
                                  <a:pt x="17993" y="0"/>
                                </a:lnTo>
                                <a:lnTo>
                                  <a:pt x="17993" y="0"/>
                                </a:lnTo>
                                <a:lnTo>
                                  <a:pt x="17993" y="4763"/>
                                </a:lnTo>
                                <a:lnTo>
                                  <a:pt x="17993" y="0"/>
                                </a:lnTo>
                                <a:lnTo>
                                  <a:pt x="17993" y="4763"/>
                                </a:lnTo>
                                <a:lnTo>
                                  <a:pt x="17993" y="4763"/>
                                </a:lnTo>
                                <a:lnTo>
                                  <a:pt x="17993" y="4763"/>
                                </a:lnTo>
                                <a:lnTo>
                                  <a:pt x="19050" y="4763"/>
                                </a:lnTo>
                                <a:lnTo>
                                  <a:pt x="19050" y="0"/>
                                </a:lnTo>
                                <a:lnTo>
                                  <a:pt x="19050" y="0"/>
                                </a:lnTo>
                                <a:lnTo>
                                  <a:pt x="19050" y="0"/>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0"/>
                                </a:lnTo>
                                <a:lnTo>
                                  <a:pt x="19050" y="0"/>
                                </a:lnTo>
                                <a:lnTo>
                                  <a:pt x="19050" y="0"/>
                                </a:lnTo>
                                <a:lnTo>
                                  <a:pt x="19050" y="0"/>
                                </a:lnTo>
                                <a:lnTo>
                                  <a:pt x="19050" y="0"/>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0"/>
                                </a:lnTo>
                                <a:lnTo>
                                  <a:pt x="20107" y="0"/>
                                </a:lnTo>
                                <a:lnTo>
                                  <a:pt x="20107" y="0"/>
                                </a:lnTo>
                                <a:lnTo>
                                  <a:pt x="20107" y="0"/>
                                </a:lnTo>
                                <a:lnTo>
                                  <a:pt x="20107" y="4763"/>
                                </a:lnTo>
                                <a:lnTo>
                                  <a:pt x="20107" y="4763"/>
                                </a:lnTo>
                                <a:lnTo>
                                  <a:pt x="20107" y="4763"/>
                                </a:lnTo>
                                <a:lnTo>
                                  <a:pt x="20107" y="0"/>
                                </a:lnTo>
                                <a:lnTo>
                                  <a:pt x="21164" y="0"/>
                                </a:lnTo>
                                <a:lnTo>
                                  <a:pt x="21164" y="0"/>
                                </a:lnTo>
                                <a:lnTo>
                                  <a:pt x="21164" y="0"/>
                                </a:lnTo>
                                <a:lnTo>
                                  <a:pt x="21164" y="0"/>
                                </a:lnTo>
                                <a:lnTo>
                                  <a:pt x="21164" y="4763"/>
                                </a:lnTo>
                                <a:lnTo>
                                  <a:pt x="21164" y="0"/>
                                </a:lnTo>
                                <a:lnTo>
                                  <a:pt x="21164" y="4763"/>
                                </a:lnTo>
                                <a:lnTo>
                                  <a:pt x="21164" y="4763"/>
                                </a:lnTo>
                                <a:lnTo>
                                  <a:pt x="21164" y="4763"/>
                                </a:lnTo>
                                <a:lnTo>
                                  <a:pt x="21164" y="4763"/>
                                </a:lnTo>
                                <a:lnTo>
                                  <a:pt x="21164" y="0"/>
                                </a:lnTo>
                                <a:lnTo>
                                  <a:pt x="21164" y="0"/>
                                </a:lnTo>
                                <a:lnTo>
                                  <a:pt x="21164" y="0"/>
                                </a:lnTo>
                                <a:lnTo>
                                  <a:pt x="21164" y="0"/>
                                </a:lnTo>
                                <a:lnTo>
                                  <a:pt x="21164" y="0"/>
                                </a:lnTo>
                                <a:lnTo>
                                  <a:pt x="21164" y="0"/>
                                </a:lnTo>
                                <a:lnTo>
                                  <a:pt x="21164" y="0"/>
                                </a:lnTo>
                                <a:lnTo>
                                  <a:pt x="21164" y="0"/>
                                </a:lnTo>
                                <a:lnTo>
                                  <a:pt x="21164" y="4763"/>
                                </a:lnTo>
                                <a:lnTo>
                                  <a:pt x="21164" y="4763"/>
                                </a:lnTo>
                                <a:lnTo>
                                  <a:pt x="21164" y="4763"/>
                                </a:lnTo>
                                <a:lnTo>
                                  <a:pt x="21164" y="0"/>
                                </a:lnTo>
                                <a:lnTo>
                                  <a:pt x="21164" y="0"/>
                                </a:lnTo>
                                <a:lnTo>
                                  <a:pt x="21164" y="0"/>
                                </a:lnTo>
                                <a:lnTo>
                                  <a:pt x="22222" y="0"/>
                                </a:lnTo>
                                <a:lnTo>
                                  <a:pt x="22222" y="4763"/>
                                </a:lnTo>
                                <a:lnTo>
                                  <a:pt x="22222" y="4763"/>
                                </a:lnTo>
                                <a:lnTo>
                                  <a:pt x="22222" y="4763"/>
                                </a:lnTo>
                                <a:lnTo>
                                  <a:pt x="22222" y="4763"/>
                                </a:lnTo>
                                <a:lnTo>
                                  <a:pt x="22222" y="4763"/>
                                </a:lnTo>
                                <a:lnTo>
                                  <a:pt x="22222" y="0"/>
                                </a:lnTo>
                                <a:lnTo>
                                  <a:pt x="22222" y="0"/>
                                </a:lnTo>
                                <a:lnTo>
                                  <a:pt x="22222" y="0"/>
                                </a:lnTo>
                                <a:lnTo>
                                  <a:pt x="22222" y="0"/>
                                </a:lnTo>
                                <a:lnTo>
                                  <a:pt x="22222" y="0"/>
                                </a:lnTo>
                                <a:lnTo>
                                  <a:pt x="22222" y="0"/>
                                </a:lnTo>
                                <a:lnTo>
                                  <a:pt x="22222" y="0"/>
                                </a:lnTo>
                                <a:lnTo>
                                  <a:pt x="22222" y="0"/>
                                </a:lnTo>
                                <a:lnTo>
                                  <a:pt x="22222" y="0"/>
                                </a:lnTo>
                                <a:lnTo>
                                  <a:pt x="22222" y="0"/>
                                </a:lnTo>
                                <a:lnTo>
                                  <a:pt x="22222" y="0"/>
                                </a:lnTo>
                                <a:lnTo>
                                  <a:pt x="22222" y="0"/>
                                </a:lnTo>
                                <a:lnTo>
                                  <a:pt x="23279" y="0"/>
                                </a:lnTo>
                                <a:lnTo>
                                  <a:pt x="23279" y="0"/>
                                </a:lnTo>
                                <a:lnTo>
                                  <a:pt x="23279" y="0"/>
                                </a:lnTo>
                                <a:lnTo>
                                  <a:pt x="23279" y="4763"/>
                                </a:lnTo>
                                <a:lnTo>
                                  <a:pt x="23279" y="0"/>
                                </a:lnTo>
                                <a:lnTo>
                                  <a:pt x="23279" y="0"/>
                                </a:lnTo>
                                <a:lnTo>
                                  <a:pt x="23279" y="0"/>
                                </a:lnTo>
                                <a:lnTo>
                                  <a:pt x="23279" y="0"/>
                                </a:lnTo>
                                <a:lnTo>
                                  <a:pt x="23279" y="0"/>
                                </a:lnTo>
                                <a:lnTo>
                                  <a:pt x="23279" y="0"/>
                                </a:lnTo>
                                <a:lnTo>
                                  <a:pt x="23279" y="4763"/>
                                </a:lnTo>
                                <a:lnTo>
                                  <a:pt x="23279" y="0"/>
                                </a:lnTo>
                                <a:lnTo>
                                  <a:pt x="23279" y="0"/>
                                </a:lnTo>
                                <a:lnTo>
                                  <a:pt x="23279" y="0"/>
                                </a:lnTo>
                                <a:lnTo>
                                  <a:pt x="23279" y="0"/>
                                </a:lnTo>
                                <a:lnTo>
                                  <a:pt x="23279" y="0"/>
                                </a:lnTo>
                                <a:lnTo>
                                  <a:pt x="23279" y="4763"/>
                                </a:lnTo>
                                <a:lnTo>
                                  <a:pt x="23279" y="4763"/>
                                </a:lnTo>
                                <a:lnTo>
                                  <a:pt x="24346" y="4763"/>
                                </a:lnTo>
                                <a:lnTo>
                                  <a:pt x="24346" y="0"/>
                                </a:lnTo>
                                <a:lnTo>
                                  <a:pt x="24346" y="0"/>
                                </a:lnTo>
                                <a:lnTo>
                                  <a:pt x="24346" y="0"/>
                                </a:lnTo>
                                <a:lnTo>
                                  <a:pt x="24346" y="0"/>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0"/>
                                </a:lnTo>
                                <a:lnTo>
                                  <a:pt x="24346" y="0"/>
                                </a:lnTo>
                                <a:lnTo>
                                  <a:pt x="25403" y="4763"/>
                                </a:lnTo>
                                <a:lnTo>
                                  <a:pt x="25403" y="0"/>
                                </a:lnTo>
                                <a:lnTo>
                                  <a:pt x="25403" y="4763"/>
                                </a:lnTo>
                                <a:lnTo>
                                  <a:pt x="25403" y="4763"/>
                                </a:lnTo>
                                <a:lnTo>
                                  <a:pt x="25403" y="0"/>
                                </a:lnTo>
                                <a:lnTo>
                                  <a:pt x="25403" y="0"/>
                                </a:lnTo>
                                <a:lnTo>
                                  <a:pt x="25403" y="0"/>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6461" y="0"/>
                                </a:lnTo>
                                <a:lnTo>
                                  <a:pt x="26461" y="0"/>
                                </a:lnTo>
                                <a:lnTo>
                                  <a:pt x="26461" y="0"/>
                                </a:lnTo>
                                <a:lnTo>
                                  <a:pt x="26461" y="0"/>
                                </a:lnTo>
                                <a:lnTo>
                                  <a:pt x="26461" y="0"/>
                                </a:lnTo>
                                <a:lnTo>
                                  <a:pt x="26461" y="4763"/>
                                </a:lnTo>
                                <a:lnTo>
                                  <a:pt x="26461" y="4763"/>
                                </a:lnTo>
                                <a:lnTo>
                                  <a:pt x="26461" y="4763"/>
                                </a:lnTo>
                                <a:lnTo>
                                  <a:pt x="26461" y="4763"/>
                                </a:lnTo>
                                <a:lnTo>
                                  <a:pt x="26461" y="4763"/>
                                </a:lnTo>
                                <a:lnTo>
                                  <a:pt x="26461" y="4763"/>
                                </a:lnTo>
                                <a:lnTo>
                                  <a:pt x="26461" y="0"/>
                                </a:lnTo>
                                <a:lnTo>
                                  <a:pt x="26461" y="4763"/>
                                </a:lnTo>
                                <a:lnTo>
                                  <a:pt x="26461" y="4763"/>
                                </a:lnTo>
                                <a:lnTo>
                                  <a:pt x="26461" y="4763"/>
                                </a:lnTo>
                                <a:lnTo>
                                  <a:pt x="26461" y="4763"/>
                                </a:lnTo>
                                <a:lnTo>
                                  <a:pt x="26461" y="4763"/>
                                </a:lnTo>
                                <a:lnTo>
                                  <a:pt x="26461" y="4763"/>
                                </a:lnTo>
                                <a:lnTo>
                                  <a:pt x="27518" y="4763"/>
                                </a:lnTo>
                                <a:lnTo>
                                  <a:pt x="27518" y="0"/>
                                </a:lnTo>
                                <a:lnTo>
                                  <a:pt x="27518" y="4763"/>
                                </a:lnTo>
                                <a:lnTo>
                                  <a:pt x="27518" y="0"/>
                                </a:lnTo>
                                <a:lnTo>
                                  <a:pt x="27518" y="0"/>
                                </a:lnTo>
                                <a:lnTo>
                                  <a:pt x="27518" y="4763"/>
                                </a:lnTo>
                                <a:lnTo>
                                  <a:pt x="27518" y="4763"/>
                                </a:lnTo>
                                <a:lnTo>
                                  <a:pt x="27518" y="4763"/>
                                </a:lnTo>
                                <a:lnTo>
                                  <a:pt x="27518" y="4763"/>
                                </a:lnTo>
                                <a:lnTo>
                                  <a:pt x="27518" y="4763"/>
                                </a:lnTo>
                                <a:lnTo>
                                  <a:pt x="27518" y="4763"/>
                                </a:lnTo>
                                <a:lnTo>
                                  <a:pt x="27518" y="0"/>
                                </a:lnTo>
                                <a:lnTo>
                                  <a:pt x="27518" y="0"/>
                                </a:lnTo>
                                <a:lnTo>
                                  <a:pt x="27518" y="0"/>
                                </a:lnTo>
                                <a:lnTo>
                                  <a:pt x="27518" y="0"/>
                                </a:lnTo>
                                <a:lnTo>
                                  <a:pt x="27518" y="4763"/>
                                </a:lnTo>
                                <a:lnTo>
                                  <a:pt x="27518" y="4763"/>
                                </a:lnTo>
                                <a:lnTo>
                                  <a:pt x="27518" y="4763"/>
                                </a:lnTo>
                                <a:lnTo>
                                  <a:pt x="28575" y="4763"/>
                                </a:lnTo>
                                <a:lnTo>
                                  <a:pt x="28575" y="476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57" name="Freeform: Shape 457"/>
                        <wps:cNvSpPr/>
                        <wps:spPr>
                          <a:xfrm>
                            <a:off x="2738437" y="3871912"/>
                            <a:ext cx="19050" cy="9525"/>
                          </a:xfrm>
                          <a:custGeom>
                            <a:avLst/>
                            <a:gdLst>
                              <a:gd name="connsiteX0" fmla="*/ 0 w 19050"/>
                              <a:gd name="connsiteY0" fmla="*/ 4763 h 9525"/>
                              <a:gd name="connsiteX1" fmla="*/ 0 w 19050"/>
                              <a:gd name="connsiteY1" fmla="*/ 4763 h 9525"/>
                              <a:gd name="connsiteX2" fmla="*/ 0 w 19050"/>
                              <a:gd name="connsiteY2" fmla="*/ 4763 h 9525"/>
                              <a:gd name="connsiteX3" fmla="*/ 0 w 19050"/>
                              <a:gd name="connsiteY3" fmla="*/ 4763 h 9525"/>
                              <a:gd name="connsiteX4" fmla="*/ 0 w 19050"/>
                              <a:gd name="connsiteY4" fmla="*/ 4763 h 9525"/>
                              <a:gd name="connsiteX5" fmla="*/ 0 w 19050"/>
                              <a:gd name="connsiteY5" fmla="*/ 4763 h 9525"/>
                              <a:gd name="connsiteX6" fmla="*/ 0 w 19050"/>
                              <a:gd name="connsiteY6" fmla="*/ 4763 h 9525"/>
                              <a:gd name="connsiteX7" fmla="*/ 0 w 19050"/>
                              <a:gd name="connsiteY7" fmla="*/ 0 h 9525"/>
                              <a:gd name="connsiteX8" fmla="*/ 0 w 19050"/>
                              <a:gd name="connsiteY8" fmla="*/ 4763 h 9525"/>
                              <a:gd name="connsiteX9" fmla="*/ 0 w 19050"/>
                              <a:gd name="connsiteY9" fmla="*/ 4763 h 9525"/>
                              <a:gd name="connsiteX10" fmla="*/ 0 w 19050"/>
                              <a:gd name="connsiteY10" fmla="*/ 4763 h 9525"/>
                              <a:gd name="connsiteX11" fmla="*/ 0 w 19050"/>
                              <a:gd name="connsiteY11" fmla="*/ 4763 h 9525"/>
                              <a:gd name="connsiteX12" fmla="*/ 0 w 19050"/>
                              <a:gd name="connsiteY12" fmla="*/ 4763 h 9525"/>
                              <a:gd name="connsiteX13" fmla="*/ 0 w 19050"/>
                              <a:gd name="connsiteY13" fmla="*/ 4763 h 9525"/>
                              <a:gd name="connsiteX14" fmla="*/ 0 w 19050"/>
                              <a:gd name="connsiteY14" fmla="*/ 4763 h 9525"/>
                              <a:gd name="connsiteX15" fmla="*/ 0 w 19050"/>
                              <a:gd name="connsiteY15" fmla="*/ 4763 h 9525"/>
                              <a:gd name="connsiteX16" fmla="*/ 0 w 19050"/>
                              <a:gd name="connsiteY16" fmla="*/ 4763 h 9525"/>
                              <a:gd name="connsiteX17" fmla="*/ 0 w 19050"/>
                              <a:gd name="connsiteY17" fmla="*/ 4763 h 9525"/>
                              <a:gd name="connsiteX18" fmla="*/ 0 w 19050"/>
                              <a:gd name="connsiteY18" fmla="*/ 4763 h 9525"/>
                              <a:gd name="connsiteX19" fmla="*/ 733 w 19050"/>
                              <a:gd name="connsiteY19" fmla="*/ 4763 h 9525"/>
                              <a:gd name="connsiteX20" fmla="*/ 733 w 19050"/>
                              <a:gd name="connsiteY20" fmla="*/ 4763 h 9525"/>
                              <a:gd name="connsiteX21" fmla="*/ 733 w 19050"/>
                              <a:gd name="connsiteY21" fmla="*/ 4763 h 9525"/>
                              <a:gd name="connsiteX22" fmla="*/ 733 w 19050"/>
                              <a:gd name="connsiteY22" fmla="*/ 4763 h 9525"/>
                              <a:gd name="connsiteX23" fmla="*/ 733 w 19050"/>
                              <a:gd name="connsiteY23" fmla="*/ 4763 h 9525"/>
                              <a:gd name="connsiteX24" fmla="*/ 733 w 19050"/>
                              <a:gd name="connsiteY24" fmla="*/ 4763 h 9525"/>
                              <a:gd name="connsiteX25" fmla="*/ 733 w 19050"/>
                              <a:gd name="connsiteY25" fmla="*/ 4763 h 9525"/>
                              <a:gd name="connsiteX26" fmla="*/ 733 w 19050"/>
                              <a:gd name="connsiteY26" fmla="*/ 4763 h 9525"/>
                              <a:gd name="connsiteX27" fmla="*/ 733 w 19050"/>
                              <a:gd name="connsiteY27" fmla="*/ 4763 h 9525"/>
                              <a:gd name="connsiteX28" fmla="*/ 733 w 19050"/>
                              <a:gd name="connsiteY28" fmla="*/ 4763 h 9525"/>
                              <a:gd name="connsiteX29" fmla="*/ 733 w 19050"/>
                              <a:gd name="connsiteY29" fmla="*/ 4763 h 9525"/>
                              <a:gd name="connsiteX30" fmla="*/ 733 w 19050"/>
                              <a:gd name="connsiteY30" fmla="*/ 4763 h 9525"/>
                              <a:gd name="connsiteX31" fmla="*/ 733 w 19050"/>
                              <a:gd name="connsiteY31" fmla="*/ 0 h 9525"/>
                              <a:gd name="connsiteX32" fmla="*/ 733 w 19050"/>
                              <a:gd name="connsiteY32" fmla="*/ 0 h 9525"/>
                              <a:gd name="connsiteX33" fmla="*/ 733 w 19050"/>
                              <a:gd name="connsiteY33" fmla="*/ 0 h 9525"/>
                              <a:gd name="connsiteX34" fmla="*/ 733 w 19050"/>
                              <a:gd name="connsiteY34" fmla="*/ 0 h 9525"/>
                              <a:gd name="connsiteX35" fmla="*/ 733 w 19050"/>
                              <a:gd name="connsiteY35" fmla="*/ 4763 h 9525"/>
                              <a:gd name="connsiteX36" fmla="*/ 733 w 19050"/>
                              <a:gd name="connsiteY36" fmla="*/ 4763 h 9525"/>
                              <a:gd name="connsiteX37" fmla="*/ 1467 w 19050"/>
                              <a:gd name="connsiteY37" fmla="*/ 0 h 9525"/>
                              <a:gd name="connsiteX38" fmla="*/ 1467 w 19050"/>
                              <a:gd name="connsiteY38" fmla="*/ 4763 h 9525"/>
                              <a:gd name="connsiteX39" fmla="*/ 1467 w 19050"/>
                              <a:gd name="connsiteY39" fmla="*/ 4763 h 9525"/>
                              <a:gd name="connsiteX40" fmla="*/ 1467 w 19050"/>
                              <a:gd name="connsiteY40" fmla="*/ 4763 h 9525"/>
                              <a:gd name="connsiteX41" fmla="*/ 1467 w 19050"/>
                              <a:gd name="connsiteY41" fmla="*/ 9525 h 9525"/>
                              <a:gd name="connsiteX42" fmla="*/ 1467 w 19050"/>
                              <a:gd name="connsiteY42" fmla="*/ 4763 h 9525"/>
                              <a:gd name="connsiteX43" fmla="*/ 1467 w 19050"/>
                              <a:gd name="connsiteY43" fmla="*/ 4763 h 9525"/>
                              <a:gd name="connsiteX44" fmla="*/ 1467 w 19050"/>
                              <a:gd name="connsiteY44" fmla="*/ 4763 h 9525"/>
                              <a:gd name="connsiteX45" fmla="*/ 1467 w 19050"/>
                              <a:gd name="connsiteY45" fmla="*/ 0 h 9525"/>
                              <a:gd name="connsiteX46" fmla="*/ 1467 w 19050"/>
                              <a:gd name="connsiteY46" fmla="*/ 0 h 9525"/>
                              <a:gd name="connsiteX47" fmla="*/ 1467 w 19050"/>
                              <a:gd name="connsiteY47" fmla="*/ 0 h 9525"/>
                              <a:gd name="connsiteX48" fmla="*/ 1467 w 19050"/>
                              <a:gd name="connsiteY48" fmla="*/ 0 h 9525"/>
                              <a:gd name="connsiteX49" fmla="*/ 1467 w 19050"/>
                              <a:gd name="connsiteY49" fmla="*/ 0 h 9525"/>
                              <a:gd name="connsiteX50" fmla="*/ 1467 w 19050"/>
                              <a:gd name="connsiteY50" fmla="*/ 4763 h 9525"/>
                              <a:gd name="connsiteX51" fmla="*/ 1467 w 19050"/>
                              <a:gd name="connsiteY51" fmla="*/ 4763 h 9525"/>
                              <a:gd name="connsiteX52" fmla="*/ 1467 w 19050"/>
                              <a:gd name="connsiteY52" fmla="*/ 4763 h 9525"/>
                              <a:gd name="connsiteX53" fmla="*/ 1467 w 19050"/>
                              <a:gd name="connsiteY53" fmla="*/ 4763 h 9525"/>
                              <a:gd name="connsiteX54" fmla="*/ 1467 w 19050"/>
                              <a:gd name="connsiteY54" fmla="*/ 4763 h 9525"/>
                              <a:gd name="connsiteX55" fmla="*/ 2200 w 19050"/>
                              <a:gd name="connsiteY55" fmla="*/ 4763 h 9525"/>
                              <a:gd name="connsiteX56" fmla="*/ 2200 w 19050"/>
                              <a:gd name="connsiteY56" fmla="*/ 0 h 9525"/>
                              <a:gd name="connsiteX57" fmla="*/ 2200 w 19050"/>
                              <a:gd name="connsiteY57" fmla="*/ 4763 h 9525"/>
                              <a:gd name="connsiteX58" fmla="*/ 2200 w 19050"/>
                              <a:gd name="connsiteY58" fmla="*/ 4763 h 9525"/>
                              <a:gd name="connsiteX59" fmla="*/ 2200 w 19050"/>
                              <a:gd name="connsiteY59" fmla="*/ 4763 h 9525"/>
                              <a:gd name="connsiteX60" fmla="*/ 2200 w 19050"/>
                              <a:gd name="connsiteY60" fmla="*/ 4763 h 9525"/>
                              <a:gd name="connsiteX61" fmla="*/ 2200 w 19050"/>
                              <a:gd name="connsiteY61" fmla="*/ 4763 h 9525"/>
                              <a:gd name="connsiteX62" fmla="*/ 2200 w 19050"/>
                              <a:gd name="connsiteY62" fmla="*/ 4763 h 9525"/>
                              <a:gd name="connsiteX63" fmla="*/ 2200 w 19050"/>
                              <a:gd name="connsiteY63" fmla="*/ 4763 h 9525"/>
                              <a:gd name="connsiteX64" fmla="*/ 2200 w 19050"/>
                              <a:gd name="connsiteY64" fmla="*/ 4763 h 9525"/>
                              <a:gd name="connsiteX65" fmla="*/ 2200 w 19050"/>
                              <a:gd name="connsiteY65" fmla="*/ 4763 h 9525"/>
                              <a:gd name="connsiteX66" fmla="*/ 2200 w 19050"/>
                              <a:gd name="connsiteY66" fmla="*/ 0 h 9525"/>
                              <a:gd name="connsiteX67" fmla="*/ 2200 w 19050"/>
                              <a:gd name="connsiteY67" fmla="*/ 0 h 9525"/>
                              <a:gd name="connsiteX68" fmla="*/ 2200 w 19050"/>
                              <a:gd name="connsiteY68" fmla="*/ 0 h 9525"/>
                              <a:gd name="connsiteX69" fmla="*/ 2200 w 19050"/>
                              <a:gd name="connsiteY69" fmla="*/ 4763 h 9525"/>
                              <a:gd name="connsiteX70" fmla="*/ 2200 w 19050"/>
                              <a:gd name="connsiteY70" fmla="*/ 4763 h 9525"/>
                              <a:gd name="connsiteX71" fmla="*/ 2200 w 19050"/>
                              <a:gd name="connsiteY71" fmla="*/ 4763 h 9525"/>
                              <a:gd name="connsiteX72" fmla="*/ 2200 w 19050"/>
                              <a:gd name="connsiteY72" fmla="*/ 4763 h 9525"/>
                              <a:gd name="connsiteX73" fmla="*/ 2200 w 19050"/>
                              <a:gd name="connsiteY73" fmla="*/ 4763 h 9525"/>
                              <a:gd name="connsiteX74" fmla="*/ 2200 w 19050"/>
                              <a:gd name="connsiteY74" fmla="*/ 4763 h 9525"/>
                              <a:gd name="connsiteX75" fmla="*/ 2934 w 19050"/>
                              <a:gd name="connsiteY75" fmla="*/ 0 h 9525"/>
                              <a:gd name="connsiteX76" fmla="*/ 2934 w 19050"/>
                              <a:gd name="connsiteY76" fmla="*/ 4763 h 9525"/>
                              <a:gd name="connsiteX77" fmla="*/ 2934 w 19050"/>
                              <a:gd name="connsiteY77" fmla="*/ 4763 h 9525"/>
                              <a:gd name="connsiteX78" fmla="*/ 2934 w 19050"/>
                              <a:gd name="connsiteY78" fmla="*/ 4763 h 9525"/>
                              <a:gd name="connsiteX79" fmla="*/ 2934 w 19050"/>
                              <a:gd name="connsiteY79" fmla="*/ 4763 h 9525"/>
                              <a:gd name="connsiteX80" fmla="*/ 2934 w 19050"/>
                              <a:gd name="connsiteY80" fmla="*/ 4763 h 9525"/>
                              <a:gd name="connsiteX81" fmla="*/ 2934 w 19050"/>
                              <a:gd name="connsiteY81" fmla="*/ 0 h 9525"/>
                              <a:gd name="connsiteX82" fmla="*/ 2934 w 19050"/>
                              <a:gd name="connsiteY82" fmla="*/ 0 h 9525"/>
                              <a:gd name="connsiteX83" fmla="*/ 2934 w 19050"/>
                              <a:gd name="connsiteY83" fmla="*/ 4763 h 9525"/>
                              <a:gd name="connsiteX84" fmla="*/ 2934 w 19050"/>
                              <a:gd name="connsiteY84" fmla="*/ 4763 h 9525"/>
                              <a:gd name="connsiteX85" fmla="*/ 2934 w 19050"/>
                              <a:gd name="connsiteY85" fmla="*/ 0 h 9525"/>
                              <a:gd name="connsiteX86" fmla="*/ 2934 w 19050"/>
                              <a:gd name="connsiteY86" fmla="*/ 4763 h 9525"/>
                              <a:gd name="connsiteX87" fmla="*/ 2934 w 19050"/>
                              <a:gd name="connsiteY87" fmla="*/ 0 h 9525"/>
                              <a:gd name="connsiteX88" fmla="*/ 2934 w 19050"/>
                              <a:gd name="connsiteY88" fmla="*/ 0 h 9525"/>
                              <a:gd name="connsiteX89" fmla="*/ 2934 w 19050"/>
                              <a:gd name="connsiteY89" fmla="*/ 4763 h 9525"/>
                              <a:gd name="connsiteX90" fmla="*/ 2934 w 19050"/>
                              <a:gd name="connsiteY90" fmla="*/ 4763 h 9525"/>
                              <a:gd name="connsiteX91" fmla="*/ 2934 w 19050"/>
                              <a:gd name="connsiteY91" fmla="*/ 4763 h 9525"/>
                              <a:gd name="connsiteX92" fmla="*/ 2934 w 19050"/>
                              <a:gd name="connsiteY92" fmla="*/ 4763 h 9525"/>
                              <a:gd name="connsiteX93" fmla="*/ 3667 w 19050"/>
                              <a:gd name="connsiteY93" fmla="*/ 0 h 9525"/>
                              <a:gd name="connsiteX94" fmla="*/ 3667 w 19050"/>
                              <a:gd name="connsiteY94" fmla="*/ 0 h 9525"/>
                              <a:gd name="connsiteX95" fmla="*/ 3667 w 19050"/>
                              <a:gd name="connsiteY95" fmla="*/ 4763 h 9525"/>
                              <a:gd name="connsiteX96" fmla="*/ 3667 w 19050"/>
                              <a:gd name="connsiteY96" fmla="*/ 0 h 9525"/>
                              <a:gd name="connsiteX97" fmla="*/ 3667 w 19050"/>
                              <a:gd name="connsiteY97" fmla="*/ 4763 h 9525"/>
                              <a:gd name="connsiteX98" fmla="*/ 3667 w 19050"/>
                              <a:gd name="connsiteY98" fmla="*/ 4763 h 9525"/>
                              <a:gd name="connsiteX99" fmla="*/ 3667 w 19050"/>
                              <a:gd name="connsiteY99" fmla="*/ 4763 h 9525"/>
                              <a:gd name="connsiteX100" fmla="*/ 3667 w 19050"/>
                              <a:gd name="connsiteY100" fmla="*/ 4763 h 9525"/>
                              <a:gd name="connsiteX101" fmla="*/ 3667 w 19050"/>
                              <a:gd name="connsiteY101" fmla="*/ 0 h 9525"/>
                              <a:gd name="connsiteX102" fmla="*/ 3667 w 19050"/>
                              <a:gd name="connsiteY102" fmla="*/ 0 h 9525"/>
                              <a:gd name="connsiteX103" fmla="*/ 3667 w 19050"/>
                              <a:gd name="connsiteY103" fmla="*/ 0 h 9525"/>
                              <a:gd name="connsiteX104" fmla="*/ 3667 w 19050"/>
                              <a:gd name="connsiteY104" fmla="*/ 0 h 9525"/>
                              <a:gd name="connsiteX105" fmla="*/ 3667 w 19050"/>
                              <a:gd name="connsiteY105" fmla="*/ 4763 h 9525"/>
                              <a:gd name="connsiteX106" fmla="*/ 3667 w 19050"/>
                              <a:gd name="connsiteY106" fmla="*/ 4763 h 9525"/>
                              <a:gd name="connsiteX107" fmla="*/ 3667 w 19050"/>
                              <a:gd name="connsiteY107" fmla="*/ 4763 h 9525"/>
                              <a:gd name="connsiteX108" fmla="*/ 3667 w 19050"/>
                              <a:gd name="connsiteY108" fmla="*/ 4763 h 9525"/>
                              <a:gd name="connsiteX109" fmla="*/ 3667 w 19050"/>
                              <a:gd name="connsiteY109" fmla="*/ 4763 h 9525"/>
                              <a:gd name="connsiteX110" fmla="*/ 3667 w 19050"/>
                              <a:gd name="connsiteY110" fmla="*/ 4763 h 9525"/>
                              <a:gd name="connsiteX111" fmla="*/ 3667 w 19050"/>
                              <a:gd name="connsiteY111" fmla="*/ 4763 h 9525"/>
                              <a:gd name="connsiteX112" fmla="*/ 3667 w 19050"/>
                              <a:gd name="connsiteY112" fmla="*/ 4763 h 9525"/>
                              <a:gd name="connsiteX113" fmla="*/ 3667 w 19050"/>
                              <a:gd name="connsiteY113" fmla="*/ 4763 h 9525"/>
                              <a:gd name="connsiteX114" fmla="*/ 3667 w 19050"/>
                              <a:gd name="connsiteY114" fmla="*/ 4763 h 9525"/>
                              <a:gd name="connsiteX115" fmla="*/ 3667 w 19050"/>
                              <a:gd name="connsiteY115" fmla="*/ 4763 h 9525"/>
                              <a:gd name="connsiteX116" fmla="*/ 3667 w 19050"/>
                              <a:gd name="connsiteY116" fmla="*/ 4763 h 9525"/>
                              <a:gd name="connsiteX117" fmla="*/ 4401 w 19050"/>
                              <a:gd name="connsiteY117" fmla="*/ 4763 h 9525"/>
                              <a:gd name="connsiteX118" fmla="*/ 4401 w 19050"/>
                              <a:gd name="connsiteY118" fmla="*/ 4763 h 9525"/>
                              <a:gd name="connsiteX119" fmla="*/ 4401 w 19050"/>
                              <a:gd name="connsiteY119" fmla="*/ 4763 h 9525"/>
                              <a:gd name="connsiteX120" fmla="*/ 4401 w 19050"/>
                              <a:gd name="connsiteY120" fmla="*/ 4763 h 9525"/>
                              <a:gd name="connsiteX121" fmla="*/ 4401 w 19050"/>
                              <a:gd name="connsiteY121" fmla="*/ 4763 h 9525"/>
                              <a:gd name="connsiteX122" fmla="*/ 4401 w 19050"/>
                              <a:gd name="connsiteY122" fmla="*/ 4763 h 9525"/>
                              <a:gd name="connsiteX123" fmla="*/ 4401 w 19050"/>
                              <a:gd name="connsiteY123" fmla="*/ 4763 h 9525"/>
                              <a:gd name="connsiteX124" fmla="*/ 4401 w 19050"/>
                              <a:gd name="connsiteY124" fmla="*/ 4763 h 9525"/>
                              <a:gd name="connsiteX125" fmla="*/ 4401 w 19050"/>
                              <a:gd name="connsiteY125" fmla="*/ 4763 h 9525"/>
                              <a:gd name="connsiteX126" fmla="*/ 4401 w 19050"/>
                              <a:gd name="connsiteY126" fmla="*/ 0 h 9525"/>
                              <a:gd name="connsiteX127" fmla="*/ 4401 w 19050"/>
                              <a:gd name="connsiteY127" fmla="*/ 0 h 9525"/>
                              <a:gd name="connsiteX128" fmla="*/ 4401 w 19050"/>
                              <a:gd name="connsiteY128" fmla="*/ 4763 h 9525"/>
                              <a:gd name="connsiteX129" fmla="*/ 4401 w 19050"/>
                              <a:gd name="connsiteY129" fmla="*/ 4763 h 9525"/>
                              <a:gd name="connsiteX130" fmla="*/ 4401 w 19050"/>
                              <a:gd name="connsiteY130" fmla="*/ 4763 h 9525"/>
                              <a:gd name="connsiteX131" fmla="*/ 4401 w 19050"/>
                              <a:gd name="connsiteY131" fmla="*/ 4763 h 9525"/>
                              <a:gd name="connsiteX132" fmla="*/ 4401 w 19050"/>
                              <a:gd name="connsiteY132" fmla="*/ 4763 h 9525"/>
                              <a:gd name="connsiteX133" fmla="*/ 4401 w 19050"/>
                              <a:gd name="connsiteY133" fmla="*/ 0 h 9525"/>
                              <a:gd name="connsiteX134" fmla="*/ 4401 w 19050"/>
                              <a:gd name="connsiteY134" fmla="*/ 4763 h 9525"/>
                              <a:gd name="connsiteX135" fmla="*/ 5124 w 19050"/>
                              <a:gd name="connsiteY135" fmla="*/ 4763 h 9525"/>
                              <a:gd name="connsiteX136" fmla="*/ 5124 w 19050"/>
                              <a:gd name="connsiteY136" fmla="*/ 4763 h 9525"/>
                              <a:gd name="connsiteX137" fmla="*/ 5124 w 19050"/>
                              <a:gd name="connsiteY137" fmla="*/ 4763 h 9525"/>
                              <a:gd name="connsiteX138" fmla="*/ 5124 w 19050"/>
                              <a:gd name="connsiteY138" fmla="*/ 4763 h 9525"/>
                              <a:gd name="connsiteX139" fmla="*/ 5124 w 19050"/>
                              <a:gd name="connsiteY139" fmla="*/ 4763 h 9525"/>
                              <a:gd name="connsiteX140" fmla="*/ 5124 w 19050"/>
                              <a:gd name="connsiteY140" fmla="*/ 4763 h 9525"/>
                              <a:gd name="connsiteX141" fmla="*/ 5124 w 19050"/>
                              <a:gd name="connsiteY141" fmla="*/ 4763 h 9525"/>
                              <a:gd name="connsiteX142" fmla="*/ 5124 w 19050"/>
                              <a:gd name="connsiteY142" fmla="*/ 4763 h 9525"/>
                              <a:gd name="connsiteX143" fmla="*/ 5124 w 19050"/>
                              <a:gd name="connsiteY143" fmla="*/ 4763 h 9525"/>
                              <a:gd name="connsiteX144" fmla="*/ 5124 w 19050"/>
                              <a:gd name="connsiteY144" fmla="*/ 4763 h 9525"/>
                              <a:gd name="connsiteX145" fmla="*/ 5124 w 19050"/>
                              <a:gd name="connsiteY145" fmla="*/ 4763 h 9525"/>
                              <a:gd name="connsiteX146" fmla="*/ 5124 w 19050"/>
                              <a:gd name="connsiteY146" fmla="*/ 4763 h 9525"/>
                              <a:gd name="connsiteX147" fmla="*/ 5124 w 19050"/>
                              <a:gd name="connsiteY147" fmla="*/ 4763 h 9525"/>
                              <a:gd name="connsiteX148" fmla="*/ 5124 w 19050"/>
                              <a:gd name="connsiteY148" fmla="*/ 4763 h 9525"/>
                              <a:gd name="connsiteX149" fmla="*/ 5124 w 19050"/>
                              <a:gd name="connsiteY149" fmla="*/ 4763 h 9525"/>
                              <a:gd name="connsiteX150" fmla="*/ 5124 w 19050"/>
                              <a:gd name="connsiteY150" fmla="*/ 4763 h 9525"/>
                              <a:gd name="connsiteX151" fmla="*/ 5124 w 19050"/>
                              <a:gd name="connsiteY151" fmla="*/ 4763 h 9525"/>
                              <a:gd name="connsiteX152" fmla="*/ 5124 w 19050"/>
                              <a:gd name="connsiteY152" fmla="*/ 4763 h 9525"/>
                              <a:gd name="connsiteX153" fmla="*/ 5124 w 19050"/>
                              <a:gd name="connsiteY153" fmla="*/ 4763 h 9525"/>
                              <a:gd name="connsiteX154" fmla="*/ 5124 w 19050"/>
                              <a:gd name="connsiteY154" fmla="*/ 0 h 9525"/>
                              <a:gd name="connsiteX155" fmla="*/ 5858 w 19050"/>
                              <a:gd name="connsiteY155" fmla="*/ 0 h 9525"/>
                              <a:gd name="connsiteX156" fmla="*/ 5858 w 19050"/>
                              <a:gd name="connsiteY156" fmla="*/ 4763 h 9525"/>
                              <a:gd name="connsiteX157" fmla="*/ 5858 w 19050"/>
                              <a:gd name="connsiteY157" fmla="*/ 4763 h 9525"/>
                              <a:gd name="connsiteX158" fmla="*/ 5858 w 19050"/>
                              <a:gd name="connsiteY158" fmla="*/ 4763 h 9525"/>
                              <a:gd name="connsiteX159" fmla="*/ 5858 w 19050"/>
                              <a:gd name="connsiteY159" fmla="*/ 4763 h 9525"/>
                              <a:gd name="connsiteX160" fmla="*/ 5858 w 19050"/>
                              <a:gd name="connsiteY160" fmla="*/ 4763 h 9525"/>
                              <a:gd name="connsiteX161" fmla="*/ 5858 w 19050"/>
                              <a:gd name="connsiteY161" fmla="*/ 0 h 9525"/>
                              <a:gd name="connsiteX162" fmla="*/ 5858 w 19050"/>
                              <a:gd name="connsiteY162" fmla="*/ 0 h 9525"/>
                              <a:gd name="connsiteX163" fmla="*/ 5858 w 19050"/>
                              <a:gd name="connsiteY163" fmla="*/ 0 h 9525"/>
                              <a:gd name="connsiteX164" fmla="*/ 5858 w 19050"/>
                              <a:gd name="connsiteY164" fmla="*/ 0 h 9525"/>
                              <a:gd name="connsiteX165" fmla="*/ 5858 w 19050"/>
                              <a:gd name="connsiteY165" fmla="*/ 4763 h 9525"/>
                              <a:gd name="connsiteX166" fmla="*/ 5858 w 19050"/>
                              <a:gd name="connsiteY166" fmla="*/ 4763 h 9525"/>
                              <a:gd name="connsiteX167" fmla="*/ 5858 w 19050"/>
                              <a:gd name="connsiteY167" fmla="*/ 4763 h 9525"/>
                              <a:gd name="connsiteX168" fmla="*/ 5858 w 19050"/>
                              <a:gd name="connsiteY168" fmla="*/ 4763 h 9525"/>
                              <a:gd name="connsiteX169" fmla="*/ 5858 w 19050"/>
                              <a:gd name="connsiteY169" fmla="*/ 4763 h 9525"/>
                              <a:gd name="connsiteX170" fmla="*/ 5858 w 19050"/>
                              <a:gd name="connsiteY170" fmla="*/ 4763 h 9525"/>
                              <a:gd name="connsiteX171" fmla="*/ 5858 w 19050"/>
                              <a:gd name="connsiteY171" fmla="*/ 4763 h 9525"/>
                              <a:gd name="connsiteX172" fmla="*/ 5858 w 19050"/>
                              <a:gd name="connsiteY172" fmla="*/ 0 h 9525"/>
                              <a:gd name="connsiteX173" fmla="*/ 6591 w 19050"/>
                              <a:gd name="connsiteY173" fmla="*/ 0 h 9525"/>
                              <a:gd name="connsiteX174" fmla="*/ 6591 w 19050"/>
                              <a:gd name="connsiteY174" fmla="*/ 0 h 9525"/>
                              <a:gd name="connsiteX175" fmla="*/ 6591 w 19050"/>
                              <a:gd name="connsiteY175" fmla="*/ 0 h 9525"/>
                              <a:gd name="connsiteX176" fmla="*/ 6591 w 19050"/>
                              <a:gd name="connsiteY176" fmla="*/ 0 h 9525"/>
                              <a:gd name="connsiteX177" fmla="*/ 6591 w 19050"/>
                              <a:gd name="connsiteY177" fmla="*/ 4763 h 9525"/>
                              <a:gd name="connsiteX178" fmla="*/ 6591 w 19050"/>
                              <a:gd name="connsiteY178" fmla="*/ 0 h 9525"/>
                              <a:gd name="connsiteX179" fmla="*/ 6591 w 19050"/>
                              <a:gd name="connsiteY179" fmla="*/ 0 h 9525"/>
                              <a:gd name="connsiteX180" fmla="*/ 6591 w 19050"/>
                              <a:gd name="connsiteY180" fmla="*/ 0 h 9525"/>
                              <a:gd name="connsiteX181" fmla="*/ 6591 w 19050"/>
                              <a:gd name="connsiteY181" fmla="*/ 0 h 9525"/>
                              <a:gd name="connsiteX182" fmla="*/ 6591 w 19050"/>
                              <a:gd name="connsiteY182" fmla="*/ 0 h 9525"/>
                              <a:gd name="connsiteX183" fmla="*/ 6591 w 19050"/>
                              <a:gd name="connsiteY183" fmla="*/ 0 h 9525"/>
                              <a:gd name="connsiteX184" fmla="*/ 6591 w 19050"/>
                              <a:gd name="connsiteY184" fmla="*/ 4763 h 9525"/>
                              <a:gd name="connsiteX185" fmla="*/ 6591 w 19050"/>
                              <a:gd name="connsiteY185" fmla="*/ 0 h 9525"/>
                              <a:gd name="connsiteX186" fmla="*/ 6591 w 19050"/>
                              <a:gd name="connsiteY186" fmla="*/ 0 h 9525"/>
                              <a:gd name="connsiteX187" fmla="*/ 6591 w 19050"/>
                              <a:gd name="connsiteY187" fmla="*/ 4763 h 9525"/>
                              <a:gd name="connsiteX188" fmla="*/ 6591 w 19050"/>
                              <a:gd name="connsiteY188" fmla="*/ 4763 h 9525"/>
                              <a:gd name="connsiteX189" fmla="*/ 6591 w 19050"/>
                              <a:gd name="connsiteY189" fmla="*/ 4763 h 9525"/>
                              <a:gd name="connsiteX190" fmla="*/ 6591 w 19050"/>
                              <a:gd name="connsiteY190" fmla="*/ 4763 h 9525"/>
                              <a:gd name="connsiteX191" fmla="*/ 7325 w 19050"/>
                              <a:gd name="connsiteY191" fmla="*/ 4763 h 9525"/>
                              <a:gd name="connsiteX192" fmla="*/ 7325 w 19050"/>
                              <a:gd name="connsiteY192" fmla="*/ 4763 h 9525"/>
                              <a:gd name="connsiteX193" fmla="*/ 7325 w 19050"/>
                              <a:gd name="connsiteY193" fmla="*/ 4763 h 9525"/>
                              <a:gd name="connsiteX194" fmla="*/ 7325 w 19050"/>
                              <a:gd name="connsiteY194" fmla="*/ 4763 h 9525"/>
                              <a:gd name="connsiteX195" fmla="*/ 7325 w 19050"/>
                              <a:gd name="connsiteY195" fmla="*/ 0 h 9525"/>
                              <a:gd name="connsiteX196" fmla="*/ 7325 w 19050"/>
                              <a:gd name="connsiteY196" fmla="*/ 4763 h 9525"/>
                              <a:gd name="connsiteX197" fmla="*/ 7325 w 19050"/>
                              <a:gd name="connsiteY197" fmla="*/ 0 h 9525"/>
                              <a:gd name="connsiteX198" fmla="*/ 7325 w 19050"/>
                              <a:gd name="connsiteY198" fmla="*/ 0 h 9525"/>
                              <a:gd name="connsiteX199" fmla="*/ 7325 w 19050"/>
                              <a:gd name="connsiteY199" fmla="*/ 0 h 9525"/>
                              <a:gd name="connsiteX200" fmla="*/ 7325 w 19050"/>
                              <a:gd name="connsiteY200" fmla="*/ 0 h 9525"/>
                              <a:gd name="connsiteX201" fmla="*/ 7325 w 19050"/>
                              <a:gd name="connsiteY201" fmla="*/ 0 h 9525"/>
                              <a:gd name="connsiteX202" fmla="*/ 7325 w 19050"/>
                              <a:gd name="connsiteY202" fmla="*/ 4763 h 9525"/>
                              <a:gd name="connsiteX203" fmla="*/ 7325 w 19050"/>
                              <a:gd name="connsiteY203" fmla="*/ 4763 h 9525"/>
                              <a:gd name="connsiteX204" fmla="*/ 7325 w 19050"/>
                              <a:gd name="connsiteY204" fmla="*/ 4763 h 9525"/>
                              <a:gd name="connsiteX205" fmla="*/ 7325 w 19050"/>
                              <a:gd name="connsiteY205" fmla="*/ 4763 h 9525"/>
                              <a:gd name="connsiteX206" fmla="*/ 7325 w 19050"/>
                              <a:gd name="connsiteY206" fmla="*/ 4763 h 9525"/>
                              <a:gd name="connsiteX207" fmla="*/ 7325 w 19050"/>
                              <a:gd name="connsiteY207" fmla="*/ 4763 h 9525"/>
                              <a:gd name="connsiteX208" fmla="*/ 7325 w 19050"/>
                              <a:gd name="connsiteY208" fmla="*/ 4763 h 9525"/>
                              <a:gd name="connsiteX209" fmla="*/ 8058 w 19050"/>
                              <a:gd name="connsiteY209" fmla="*/ 4763 h 9525"/>
                              <a:gd name="connsiteX210" fmla="*/ 8058 w 19050"/>
                              <a:gd name="connsiteY210" fmla="*/ 0 h 9525"/>
                              <a:gd name="connsiteX211" fmla="*/ 8058 w 19050"/>
                              <a:gd name="connsiteY211" fmla="*/ 0 h 9525"/>
                              <a:gd name="connsiteX212" fmla="*/ 8058 w 19050"/>
                              <a:gd name="connsiteY212" fmla="*/ 4763 h 9525"/>
                              <a:gd name="connsiteX213" fmla="*/ 8058 w 19050"/>
                              <a:gd name="connsiteY213" fmla="*/ 4763 h 9525"/>
                              <a:gd name="connsiteX214" fmla="*/ 8058 w 19050"/>
                              <a:gd name="connsiteY214" fmla="*/ 4763 h 9525"/>
                              <a:gd name="connsiteX215" fmla="*/ 8058 w 19050"/>
                              <a:gd name="connsiteY215" fmla="*/ 4763 h 9525"/>
                              <a:gd name="connsiteX216" fmla="*/ 8058 w 19050"/>
                              <a:gd name="connsiteY216" fmla="*/ 4763 h 9525"/>
                              <a:gd name="connsiteX217" fmla="*/ 8058 w 19050"/>
                              <a:gd name="connsiteY217" fmla="*/ 4763 h 9525"/>
                              <a:gd name="connsiteX218" fmla="*/ 8058 w 19050"/>
                              <a:gd name="connsiteY218" fmla="*/ 4763 h 9525"/>
                              <a:gd name="connsiteX219" fmla="*/ 8058 w 19050"/>
                              <a:gd name="connsiteY219" fmla="*/ 0 h 9525"/>
                              <a:gd name="connsiteX220" fmla="*/ 8058 w 19050"/>
                              <a:gd name="connsiteY220" fmla="*/ 4763 h 9525"/>
                              <a:gd name="connsiteX221" fmla="*/ 8058 w 19050"/>
                              <a:gd name="connsiteY221" fmla="*/ 4763 h 9525"/>
                              <a:gd name="connsiteX222" fmla="*/ 8058 w 19050"/>
                              <a:gd name="connsiteY222" fmla="*/ 4763 h 9525"/>
                              <a:gd name="connsiteX223" fmla="*/ 8058 w 19050"/>
                              <a:gd name="connsiteY223" fmla="*/ 4763 h 9525"/>
                              <a:gd name="connsiteX224" fmla="*/ 8058 w 19050"/>
                              <a:gd name="connsiteY224" fmla="*/ 0 h 9525"/>
                              <a:gd name="connsiteX225" fmla="*/ 8058 w 19050"/>
                              <a:gd name="connsiteY225" fmla="*/ 0 h 9525"/>
                              <a:gd name="connsiteX226" fmla="*/ 8058 w 19050"/>
                              <a:gd name="connsiteY226" fmla="*/ 0 h 9525"/>
                              <a:gd name="connsiteX227" fmla="*/ 8058 w 19050"/>
                              <a:gd name="connsiteY227" fmla="*/ 0 h 9525"/>
                              <a:gd name="connsiteX228" fmla="*/ 8058 w 19050"/>
                              <a:gd name="connsiteY228" fmla="*/ 4763 h 9525"/>
                              <a:gd name="connsiteX229" fmla="*/ 8792 w 19050"/>
                              <a:gd name="connsiteY229" fmla="*/ 4763 h 9525"/>
                              <a:gd name="connsiteX230" fmla="*/ 8792 w 19050"/>
                              <a:gd name="connsiteY230" fmla="*/ 4763 h 9525"/>
                              <a:gd name="connsiteX231" fmla="*/ 8792 w 19050"/>
                              <a:gd name="connsiteY231" fmla="*/ 4763 h 9525"/>
                              <a:gd name="connsiteX232" fmla="*/ 8792 w 19050"/>
                              <a:gd name="connsiteY232" fmla="*/ 4763 h 9525"/>
                              <a:gd name="connsiteX233" fmla="*/ 8792 w 19050"/>
                              <a:gd name="connsiteY233" fmla="*/ 4763 h 9525"/>
                              <a:gd name="connsiteX234" fmla="*/ 8792 w 19050"/>
                              <a:gd name="connsiteY234" fmla="*/ 4763 h 9525"/>
                              <a:gd name="connsiteX235" fmla="*/ 8792 w 19050"/>
                              <a:gd name="connsiteY235" fmla="*/ 4763 h 9525"/>
                              <a:gd name="connsiteX236" fmla="*/ 8792 w 19050"/>
                              <a:gd name="connsiteY236" fmla="*/ 4763 h 9525"/>
                              <a:gd name="connsiteX237" fmla="*/ 8792 w 19050"/>
                              <a:gd name="connsiteY237" fmla="*/ 4763 h 9525"/>
                              <a:gd name="connsiteX238" fmla="*/ 8792 w 19050"/>
                              <a:gd name="connsiteY238" fmla="*/ 4763 h 9525"/>
                              <a:gd name="connsiteX239" fmla="*/ 8792 w 19050"/>
                              <a:gd name="connsiteY239" fmla="*/ 4763 h 9525"/>
                              <a:gd name="connsiteX240" fmla="*/ 8792 w 19050"/>
                              <a:gd name="connsiteY240" fmla="*/ 4763 h 9525"/>
                              <a:gd name="connsiteX241" fmla="*/ 8792 w 19050"/>
                              <a:gd name="connsiteY241" fmla="*/ 4763 h 9525"/>
                              <a:gd name="connsiteX242" fmla="*/ 8792 w 19050"/>
                              <a:gd name="connsiteY242" fmla="*/ 4763 h 9525"/>
                              <a:gd name="connsiteX243" fmla="*/ 8792 w 19050"/>
                              <a:gd name="connsiteY243" fmla="*/ 4763 h 9525"/>
                              <a:gd name="connsiteX244" fmla="*/ 8792 w 19050"/>
                              <a:gd name="connsiteY244" fmla="*/ 4763 h 9525"/>
                              <a:gd name="connsiteX245" fmla="*/ 8792 w 19050"/>
                              <a:gd name="connsiteY245" fmla="*/ 4763 h 9525"/>
                              <a:gd name="connsiteX246" fmla="*/ 8792 w 19050"/>
                              <a:gd name="connsiteY246" fmla="*/ 4763 h 9525"/>
                              <a:gd name="connsiteX247" fmla="*/ 9525 w 19050"/>
                              <a:gd name="connsiteY247" fmla="*/ 4763 h 9525"/>
                              <a:gd name="connsiteX248" fmla="*/ 9525 w 19050"/>
                              <a:gd name="connsiteY248" fmla="*/ 4763 h 9525"/>
                              <a:gd name="connsiteX249" fmla="*/ 9525 w 19050"/>
                              <a:gd name="connsiteY249" fmla="*/ 4763 h 9525"/>
                              <a:gd name="connsiteX250" fmla="*/ 9525 w 19050"/>
                              <a:gd name="connsiteY250" fmla="*/ 4763 h 9525"/>
                              <a:gd name="connsiteX251" fmla="*/ 9525 w 19050"/>
                              <a:gd name="connsiteY251" fmla="*/ 4763 h 9525"/>
                              <a:gd name="connsiteX252" fmla="*/ 9525 w 19050"/>
                              <a:gd name="connsiteY252" fmla="*/ 4763 h 9525"/>
                              <a:gd name="connsiteX253" fmla="*/ 9525 w 19050"/>
                              <a:gd name="connsiteY253" fmla="*/ 0 h 9525"/>
                              <a:gd name="connsiteX254" fmla="*/ 9525 w 19050"/>
                              <a:gd name="connsiteY254" fmla="*/ 0 h 9525"/>
                              <a:gd name="connsiteX255" fmla="*/ 9525 w 19050"/>
                              <a:gd name="connsiteY255" fmla="*/ 4763 h 9525"/>
                              <a:gd name="connsiteX256" fmla="*/ 9525 w 19050"/>
                              <a:gd name="connsiteY256" fmla="*/ 4763 h 9525"/>
                              <a:gd name="connsiteX257" fmla="*/ 9525 w 19050"/>
                              <a:gd name="connsiteY257" fmla="*/ 4763 h 9525"/>
                              <a:gd name="connsiteX258" fmla="*/ 9525 w 19050"/>
                              <a:gd name="connsiteY258" fmla="*/ 4763 h 9525"/>
                              <a:gd name="connsiteX259" fmla="*/ 9525 w 19050"/>
                              <a:gd name="connsiteY259" fmla="*/ 4763 h 9525"/>
                              <a:gd name="connsiteX260" fmla="*/ 9525 w 19050"/>
                              <a:gd name="connsiteY260" fmla="*/ 0 h 9525"/>
                              <a:gd name="connsiteX261" fmla="*/ 9525 w 19050"/>
                              <a:gd name="connsiteY261" fmla="*/ 4763 h 9525"/>
                              <a:gd name="connsiteX262" fmla="*/ 9525 w 19050"/>
                              <a:gd name="connsiteY262" fmla="*/ 4763 h 9525"/>
                              <a:gd name="connsiteX263" fmla="*/ 9525 w 19050"/>
                              <a:gd name="connsiteY263" fmla="*/ 4763 h 9525"/>
                              <a:gd name="connsiteX264" fmla="*/ 9525 w 19050"/>
                              <a:gd name="connsiteY264" fmla="*/ 4763 h 9525"/>
                              <a:gd name="connsiteX265" fmla="*/ 10258 w 19050"/>
                              <a:gd name="connsiteY265" fmla="*/ 4763 h 9525"/>
                              <a:gd name="connsiteX266" fmla="*/ 10258 w 19050"/>
                              <a:gd name="connsiteY266" fmla="*/ 4763 h 9525"/>
                              <a:gd name="connsiteX267" fmla="*/ 10258 w 19050"/>
                              <a:gd name="connsiteY267" fmla="*/ 4763 h 9525"/>
                              <a:gd name="connsiteX268" fmla="*/ 10258 w 19050"/>
                              <a:gd name="connsiteY268" fmla="*/ 4763 h 9525"/>
                              <a:gd name="connsiteX269" fmla="*/ 10258 w 19050"/>
                              <a:gd name="connsiteY269" fmla="*/ 4763 h 9525"/>
                              <a:gd name="connsiteX270" fmla="*/ 10258 w 19050"/>
                              <a:gd name="connsiteY270" fmla="*/ 4763 h 9525"/>
                              <a:gd name="connsiteX271" fmla="*/ 10258 w 19050"/>
                              <a:gd name="connsiteY271" fmla="*/ 4763 h 9525"/>
                              <a:gd name="connsiteX272" fmla="*/ 10258 w 19050"/>
                              <a:gd name="connsiteY272" fmla="*/ 0 h 9525"/>
                              <a:gd name="connsiteX273" fmla="*/ 10258 w 19050"/>
                              <a:gd name="connsiteY273" fmla="*/ 0 h 9525"/>
                              <a:gd name="connsiteX274" fmla="*/ 10258 w 19050"/>
                              <a:gd name="connsiteY274" fmla="*/ 0 h 9525"/>
                              <a:gd name="connsiteX275" fmla="*/ 10258 w 19050"/>
                              <a:gd name="connsiteY275" fmla="*/ 4763 h 9525"/>
                              <a:gd name="connsiteX276" fmla="*/ 10258 w 19050"/>
                              <a:gd name="connsiteY276" fmla="*/ 4763 h 9525"/>
                              <a:gd name="connsiteX277" fmla="*/ 10258 w 19050"/>
                              <a:gd name="connsiteY277" fmla="*/ 0 h 9525"/>
                              <a:gd name="connsiteX278" fmla="*/ 10258 w 19050"/>
                              <a:gd name="connsiteY278" fmla="*/ 4763 h 9525"/>
                              <a:gd name="connsiteX279" fmla="*/ 10258 w 19050"/>
                              <a:gd name="connsiteY279" fmla="*/ 0 h 9525"/>
                              <a:gd name="connsiteX280" fmla="*/ 10258 w 19050"/>
                              <a:gd name="connsiteY280" fmla="*/ 4763 h 9525"/>
                              <a:gd name="connsiteX281" fmla="*/ 10258 w 19050"/>
                              <a:gd name="connsiteY281" fmla="*/ 4763 h 9525"/>
                              <a:gd name="connsiteX282" fmla="*/ 10258 w 19050"/>
                              <a:gd name="connsiteY282" fmla="*/ 4763 h 9525"/>
                              <a:gd name="connsiteX283" fmla="*/ 10992 w 19050"/>
                              <a:gd name="connsiteY283" fmla="*/ 4763 h 9525"/>
                              <a:gd name="connsiteX284" fmla="*/ 10992 w 19050"/>
                              <a:gd name="connsiteY284" fmla="*/ 4763 h 9525"/>
                              <a:gd name="connsiteX285" fmla="*/ 10992 w 19050"/>
                              <a:gd name="connsiteY285" fmla="*/ 4763 h 9525"/>
                              <a:gd name="connsiteX286" fmla="*/ 10992 w 19050"/>
                              <a:gd name="connsiteY286" fmla="*/ 4763 h 9525"/>
                              <a:gd name="connsiteX287" fmla="*/ 10992 w 19050"/>
                              <a:gd name="connsiteY287" fmla="*/ 4763 h 9525"/>
                              <a:gd name="connsiteX288" fmla="*/ 10992 w 19050"/>
                              <a:gd name="connsiteY288" fmla="*/ 0 h 9525"/>
                              <a:gd name="connsiteX289" fmla="*/ 10992 w 19050"/>
                              <a:gd name="connsiteY289" fmla="*/ 4763 h 9525"/>
                              <a:gd name="connsiteX290" fmla="*/ 10992 w 19050"/>
                              <a:gd name="connsiteY290" fmla="*/ 4763 h 9525"/>
                              <a:gd name="connsiteX291" fmla="*/ 10992 w 19050"/>
                              <a:gd name="connsiteY291" fmla="*/ 4763 h 9525"/>
                              <a:gd name="connsiteX292" fmla="*/ 10992 w 19050"/>
                              <a:gd name="connsiteY292" fmla="*/ 4763 h 9525"/>
                              <a:gd name="connsiteX293" fmla="*/ 10992 w 19050"/>
                              <a:gd name="connsiteY293" fmla="*/ 4763 h 9525"/>
                              <a:gd name="connsiteX294" fmla="*/ 10992 w 19050"/>
                              <a:gd name="connsiteY294" fmla="*/ 4763 h 9525"/>
                              <a:gd name="connsiteX295" fmla="*/ 10992 w 19050"/>
                              <a:gd name="connsiteY295" fmla="*/ 4763 h 9525"/>
                              <a:gd name="connsiteX296" fmla="*/ 10992 w 19050"/>
                              <a:gd name="connsiteY296" fmla="*/ 4763 h 9525"/>
                              <a:gd name="connsiteX297" fmla="*/ 10992 w 19050"/>
                              <a:gd name="connsiteY297" fmla="*/ 4763 h 9525"/>
                              <a:gd name="connsiteX298" fmla="*/ 10992 w 19050"/>
                              <a:gd name="connsiteY298" fmla="*/ 0 h 9525"/>
                              <a:gd name="connsiteX299" fmla="*/ 10992 w 19050"/>
                              <a:gd name="connsiteY299" fmla="*/ 4763 h 9525"/>
                              <a:gd name="connsiteX300" fmla="*/ 10992 w 19050"/>
                              <a:gd name="connsiteY300" fmla="*/ 0 h 9525"/>
                              <a:gd name="connsiteX301" fmla="*/ 10992 w 19050"/>
                              <a:gd name="connsiteY301" fmla="*/ 4763 h 9525"/>
                              <a:gd name="connsiteX302" fmla="*/ 10992 w 19050"/>
                              <a:gd name="connsiteY302" fmla="*/ 4763 h 9525"/>
                              <a:gd name="connsiteX303" fmla="*/ 11725 w 19050"/>
                              <a:gd name="connsiteY303" fmla="*/ 4763 h 9525"/>
                              <a:gd name="connsiteX304" fmla="*/ 11725 w 19050"/>
                              <a:gd name="connsiteY304" fmla="*/ 4763 h 9525"/>
                              <a:gd name="connsiteX305" fmla="*/ 11725 w 19050"/>
                              <a:gd name="connsiteY305" fmla="*/ 4763 h 9525"/>
                              <a:gd name="connsiteX306" fmla="*/ 11725 w 19050"/>
                              <a:gd name="connsiteY306" fmla="*/ 4763 h 9525"/>
                              <a:gd name="connsiteX307" fmla="*/ 11725 w 19050"/>
                              <a:gd name="connsiteY307" fmla="*/ 0 h 9525"/>
                              <a:gd name="connsiteX308" fmla="*/ 11725 w 19050"/>
                              <a:gd name="connsiteY308" fmla="*/ 4763 h 9525"/>
                              <a:gd name="connsiteX309" fmla="*/ 11725 w 19050"/>
                              <a:gd name="connsiteY309" fmla="*/ 4763 h 9525"/>
                              <a:gd name="connsiteX310" fmla="*/ 11725 w 19050"/>
                              <a:gd name="connsiteY310" fmla="*/ 4763 h 9525"/>
                              <a:gd name="connsiteX311" fmla="*/ 11725 w 19050"/>
                              <a:gd name="connsiteY311" fmla="*/ 4763 h 9525"/>
                              <a:gd name="connsiteX312" fmla="*/ 11725 w 19050"/>
                              <a:gd name="connsiteY312" fmla="*/ 4763 h 9525"/>
                              <a:gd name="connsiteX313" fmla="*/ 11725 w 19050"/>
                              <a:gd name="connsiteY313" fmla="*/ 4763 h 9525"/>
                              <a:gd name="connsiteX314" fmla="*/ 11725 w 19050"/>
                              <a:gd name="connsiteY314" fmla="*/ 4763 h 9525"/>
                              <a:gd name="connsiteX315" fmla="*/ 11725 w 19050"/>
                              <a:gd name="connsiteY315" fmla="*/ 4763 h 9525"/>
                              <a:gd name="connsiteX316" fmla="*/ 11725 w 19050"/>
                              <a:gd name="connsiteY316" fmla="*/ 4763 h 9525"/>
                              <a:gd name="connsiteX317" fmla="*/ 11725 w 19050"/>
                              <a:gd name="connsiteY317" fmla="*/ 0 h 9525"/>
                              <a:gd name="connsiteX318" fmla="*/ 11725 w 19050"/>
                              <a:gd name="connsiteY318" fmla="*/ 4763 h 9525"/>
                              <a:gd name="connsiteX319" fmla="*/ 11725 w 19050"/>
                              <a:gd name="connsiteY319" fmla="*/ 4763 h 9525"/>
                              <a:gd name="connsiteX320" fmla="*/ 11725 w 19050"/>
                              <a:gd name="connsiteY320" fmla="*/ 4763 h 9525"/>
                              <a:gd name="connsiteX321" fmla="*/ 11725 w 19050"/>
                              <a:gd name="connsiteY321" fmla="*/ 4763 h 9525"/>
                              <a:gd name="connsiteX322" fmla="*/ 11725 w 19050"/>
                              <a:gd name="connsiteY322" fmla="*/ 4763 h 9525"/>
                              <a:gd name="connsiteX323" fmla="*/ 11725 w 19050"/>
                              <a:gd name="connsiteY323" fmla="*/ 4763 h 9525"/>
                              <a:gd name="connsiteX324" fmla="*/ 11725 w 19050"/>
                              <a:gd name="connsiteY324" fmla="*/ 4763 h 9525"/>
                              <a:gd name="connsiteX325" fmla="*/ 11725 w 19050"/>
                              <a:gd name="connsiteY325" fmla="*/ 4763 h 9525"/>
                              <a:gd name="connsiteX326" fmla="*/ 11725 w 19050"/>
                              <a:gd name="connsiteY326" fmla="*/ 4763 h 9525"/>
                              <a:gd name="connsiteX327" fmla="*/ 12459 w 19050"/>
                              <a:gd name="connsiteY327" fmla="*/ 4763 h 9525"/>
                              <a:gd name="connsiteX328" fmla="*/ 12459 w 19050"/>
                              <a:gd name="connsiteY328" fmla="*/ 4763 h 9525"/>
                              <a:gd name="connsiteX329" fmla="*/ 12459 w 19050"/>
                              <a:gd name="connsiteY329" fmla="*/ 4763 h 9525"/>
                              <a:gd name="connsiteX330" fmla="*/ 12459 w 19050"/>
                              <a:gd name="connsiteY330" fmla="*/ 4763 h 9525"/>
                              <a:gd name="connsiteX331" fmla="*/ 12459 w 19050"/>
                              <a:gd name="connsiteY331" fmla="*/ 4763 h 9525"/>
                              <a:gd name="connsiteX332" fmla="*/ 12459 w 19050"/>
                              <a:gd name="connsiteY332" fmla="*/ 4763 h 9525"/>
                              <a:gd name="connsiteX333" fmla="*/ 12459 w 19050"/>
                              <a:gd name="connsiteY333" fmla="*/ 4763 h 9525"/>
                              <a:gd name="connsiteX334" fmla="*/ 12459 w 19050"/>
                              <a:gd name="connsiteY334" fmla="*/ 4763 h 9525"/>
                              <a:gd name="connsiteX335" fmla="*/ 12459 w 19050"/>
                              <a:gd name="connsiteY335" fmla="*/ 4763 h 9525"/>
                              <a:gd name="connsiteX336" fmla="*/ 12459 w 19050"/>
                              <a:gd name="connsiteY336" fmla="*/ 0 h 9525"/>
                              <a:gd name="connsiteX337" fmla="*/ 12459 w 19050"/>
                              <a:gd name="connsiteY337" fmla="*/ 0 h 9525"/>
                              <a:gd name="connsiteX338" fmla="*/ 12459 w 19050"/>
                              <a:gd name="connsiteY338" fmla="*/ 0 h 9525"/>
                              <a:gd name="connsiteX339" fmla="*/ 12459 w 19050"/>
                              <a:gd name="connsiteY339" fmla="*/ 0 h 9525"/>
                              <a:gd name="connsiteX340" fmla="*/ 12459 w 19050"/>
                              <a:gd name="connsiteY340" fmla="*/ 4763 h 9525"/>
                              <a:gd name="connsiteX341" fmla="*/ 12459 w 19050"/>
                              <a:gd name="connsiteY341" fmla="*/ 4763 h 9525"/>
                              <a:gd name="connsiteX342" fmla="*/ 12459 w 19050"/>
                              <a:gd name="connsiteY342" fmla="*/ 4763 h 9525"/>
                              <a:gd name="connsiteX343" fmla="*/ 12459 w 19050"/>
                              <a:gd name="connsiteY343" fmla="*/ 4763 h 9525"/>
                              <a:gd name="connsiteX344" fmla="*/ 12459 w 19050"/>
                              <a:gd name="connsiteY344" fmla="*/ 0 h 9525"/>
                              <a:gd name="connsiteX345" fmla="*/ 13192 w 19050"/>
                              <a:gd name="connsiteY345" fmla="*/ 0 h 9525"/>
                              <a:gd name="connsiteX346" fmla="*/ 13192 w 19050"/>
                              <a:gd name="connsiteY346" fmla="*/ 0 h 9525"/>
                              <a:gd name="connsiteX347" fmla="*/ 13192 w 19050"/>
                              <a:gd name="connsiteY347" fmla="*/ 4763 h 9525"/>
                              <a:gd name="connsiteX348" fmla="*/ 13192 w 19050"/>
                              <a:gd name="connsiteY348" fmla="*/ 4763 h 9525"/>
                              <a:gd name="connsiteX349" fmla="*/ 13192 w 19050"/>
                              <a:gd name="connsiteY349" fmla="*/ 4763 h 9525"/>
                              <a:gd name="connsiteX350" fmla="*/ 13192 w 19050"/>
                              <a:gd name="connsiteY350" fmla="*/ 4763 h 9525"/>
                              <a:gd name="connsiteX351" fmla="*/ 13192 w 19050"/>
                              <a:gd name="connsiteY351" fmla="*/ 4763 h 9525"/>
                              <a:gd name="connsiteX352" fmla="*/ 13192 w 19050"/>
                              <a:gd name="connsiteY352" fmla="*/ 4763 h 9525"/>
                              <a:gd name="connsiteX353" fmla="*/ 13192 w 19050"/>
                              <a:gd name="connsiteY353" fmla="*/ 0 h 9525"/>
                              <a:gd name="connsiteX354" fmla="*/ 13192 w 19050"/>
                              <a:gd name="connsiteY354" fmla="*/ 4763 h 9525"/>
                              <a:gd name="connsiteX355" fmla="*/ 13192 w 19050"/>
                              <a:gd name="connsiteY355" fmla="*/ 4763 h 9525"/>
                              <a:gd name="connsiteX356" fmla="*/ 13192 w 19050"/>
                              <a:gd name="connsiteY356" fmla="*/ 4763 h 9525"/>
                              <a:gd name="connsiteX357" fmla="*/ 13192 w 19050"/>
                              <a:gd name="connsiteY357" fmla="*/ 9525 h 9525"/>
                              <a:gd name="connsiteX358" fmla="*/ 13192 w 19050"/>
                              <a:gd name="connsiteY358" fmla="*/ 4763 h 9525"/>
                              <a:gd name="connsiteX359" fmla="*/ 13192 w 19050"/>
                              <a:gd name="connsiteY359" fmla="*/ 4763 h 9525"/>
                              <a:gd name="connsiteX360" fmla="*/ 13192 w 19050"/>
                              <a:gd name="connsiteY360" fmla="*/ 4763 h 9525"/>
                              <a:gd name="connsiteX361" fmla="*/ 13192 w 19050"/>
                              <a:gd name="connsiteY361" fmla="*/ 0 h 9525"/>
                              <a:gd name="connsiteX362" fmla="*/ 13192 w 19050"/>
                              <a:gd name="connsiteY362" fmla="*/ 0 h 9525"/>
                              <a:gd name="connsiteX363" fmla="*/ 13192 w 19050"/>
                              <a:gd name="connsiteY363" fmla="*/ 4763 h 9525"/>
                              <a:gd name="connsiteX364" fmla="*/ 13192 w 19050"/>
                              <a:gd name="connsiteY364" fmla="*/ 0 h 9525"/>
                              <a:gd name="connsiteX365" fmla="*/ 13926 w 19050"/>
                              <a:gd name="connsiteY365" fmla="*/ 4763 h 9525"/>
                              <a:gd name="connsiteX366" fmla="*/ 13926 w 19050"/>
                              <a:gd name="connsiteY366" fmla="*/ 4763 h 9525"/>
                              <a:gd name="connsiteX367" fmla="*/ 13926 w 19050"/>
                              <a:gd name="connsiteY367" fmla="*/ 4763 h 9525"/>
                              <a:gd name="connsiteX368" fmla="*/ 13926 w 19050"/>
                              <a:gd name="connsiteY368" fmla="*/ 4763 h 9525"/>
                              <a:gd name="connsiteX369" fmla="*/ 13926 w 19050"/>
                              <a:gd name="connsiteY369" fmla="*/ 4763 h 9525"/>
                              <a:gd name="connsiteX370" fmla="*/ 13926 w 19050"/>
                              <a:gd name="connsiteY370" fmla="*/ 4763 h 9525"/>
                              <a:gd name="connsiteX371" fmla="*/ 13926 w 19050"/>
                              <a:gd name="connsiteY371" fmla="*/ 4763 h 9525"/>
                              <a:gd name="connsiteX372" fmla="*/ 13926 w 19050"/>
                              <a:gd name="connsiteY372" fmla="*/ 4763 h 9525"/>
                              <a:gd name="connsiteX373" fmla="*/ 13926 w 19050"/>
                              <a:gd name="connsiteY373" fmla="*/ 4763 h 9525"/>
                              <a:gd name="connsiteX374" fmla="*/ 13926 w 19050"/>
                              <a:gd name="connsiteY374" fmla="*/ 4763 h 9525"/>
                              <a:gd name="connsiteX375" fmla="*/ 13926 w 19050"/>
                              <a:gd name="connsiteY375" fmla="*/ 4763 h 9525"/>
                              <a:gd name="connsiteX376" fmla="*/ 13926 w 19050"/>
                              <a:gd name="connsiteY376" fmla="*/ 4763 h 9525"/>
                              <a:gd name="connsiteX377" fmla="*/ 13926 w 19050"/>
                              <a:gd name="connsiteY377" fmla="*/ 4763 h 9525"/>
                              <a:gd name="connsiteX378" fmla="*/ 13926 w 19050"/>
                              <a:gd name="connsiteY378" fmla="*/ 4763 h 9525"/>
                              <a:gd name="connsiteX379" fmla="*/ 13926 w 19050"/>
                              <a:gd name="connsiteY379" fmla="*/ 4763 h 9525"/>
                              <a:gd name="connsiteX380" fmla="*/ 13926 w 19050"/>
                              <a:gd name="connsiteY380" fmla="*/ 4763 h 9525"/>
                              <a:gd name="connsiteX381" fmla="*/ 13926 w 19050"/>
                              <a:gd name="connsiteY381" fmla="*/ 4763 h 9525"/>
                              <a:gd name="connsiteX382" fmla="*/ 13926 w 19050"/>
                              <a:gd name="connsiteY382" fmla="*/ 4763 h 9525"/>
                              <a:gd name="connsiteX383" fmla="*/ 14649 w 19050"/>
                              <a:gd name="connsiteY383" fmla="*/ 4763 h 9525"/>
                              <a:gd name="connsiteX384" fmla="*/ 14649 w 19050"/>
                              <a:gd name="connsiteY384" fmla="*/ 4763 h 9525"/>
                              <a:gd name="connsiteX385" fmla="*/ 14649 w 19050"/>
                              <a:gd name="connsiteY385" fmla="*/ 4763 h 9525"/>
                              <a:gd name="connsiteX386" fmla="*/ 14649 w 19050"/>
                              <a:gd name="connsiteY386" fmla="*/ 4763 h 9525"/>
                              <a:gd name="connsiteX387" fmla="*/ 14649 w 19050"/>
                              <a:gd name="connsiteY387" fmla="*/ 4763 h 9525"/>
                              <a:gd name="connsiteX388" fmla="*/ 14649 w 19050"/>
                              <a:gd name="connsiteY388" fmla="*/ 4763 h 9525"/>
                              <a:gd name="connsiteX389" fmla="*/ 14649 w 19050"/>
                              <a:gd name="connsiteY389" fmla="*/ 4763 h 9525"/>
                              <a:gd name="connsiteX390" fmla="*/ 14649 w 19050"/>
                              <a:gd name="connsiteY390" fmla="*/ 0 h 9525"/>
                              <a:gd name="connsiteX391" fmla="*/ 14649 w 19050"/>
                              <a:gd name="connsiteY391" fmla="*/ 0 h 9525"/>
                              <a:gd name="connsiteX392" fmla="*/ 14649 w 19050"/>
                              <a:gd name="connsiteY392" fmla="*/ 4763 h 9525"/>
                              <a:gd name="connsiteX393" fmla="*/ 14649 w 19050"/>
                              <a:gd name="connsiteY393" fmla="*/ 0 h 9525"/>
                              <a:gd name="connsiteX394" fmla="*/ 14649 w 19050"/>
                              <a:gd name="connsiteY394" fmla="*/ 4763 h 9525"/>
                              <a:gd name="connsiteX395" fmla="*/ 14649 w 19050"/>
                              <a:gd name="connsiteY395" fmla="*/ 4763 h 9525"/>
                              <a:gd name="connsiteX396" fmla="*/ 14649 w 19050"/>
                              <a:gd name="connsiteY396" fmla="*/ 4763 h 9525"/>
                              <a:gd name="connsiteX397" fmla="*/ 14649 w 19050"/>
                              <a:gd name="connsiteY397" fmla="*/ 4763 h 9525"/>
                              <a:gd name="connsiteX398" fmla="*/ 14649 w 19050"/>
                              <a:gd name="connsiteY398" fmla="*/ 4763 h 9525"/>
                              <a:gd name="connsiteX399" fmla="*/ 14649 w 19050"/>
                              <a:gd name="connsiteY399" fmla="*/ 4763 h 9525"/>
                              <a:gd name="connsiteX400" fmla="*/ 14649 w 19050"/>
                              <a:gd name="connsiteY400" fmla="*/ 4763 h 9525"/>
                              <a:gd name="connsiteX401" fmla="*/ 15383 w 19050"/>
                              <a:gd name="connsiteY401" fmla="*/ 4763 h 9525"/>
                              <a:gd name="connsiteX402" fmla="*/ 15383 w 19050"/>
                              <a:gd name="connsiteY402" fmla="*/ 4763 h 9525"/>
                              <a:gd name="connsiteX403" fmla="*/ 15383 w 19050"/>
                              <a:gd name="connsiteY403" fmla="*/ 4763 h 9525"/>
                              <a:gd name="connsiteX404" fmla="*/ 15383 w 19050"/>
                              <a:gd name="connsiteY404" fmla="*/ 4763 h 9525"/>
                              <a:gd name="connsiteX405" fmla="*/ 15383 w 19050"/>
                              <a:gd name="connsiteY405" fmla="*/ 4763 h 9525"/>
                              <a:gd name="connsiteX406" fmla="*/ 15383 w 19050"/>
                              <a:gd name="connsiteY406" fmla="*/ 4763 h 9525"/>
                              <a:gd name="connsiteX407" fmla="*/ 15383 w 19050"/>
                              <a:gd name="connsiteY407" fmla="*/ 0 h 9525"/>
                              <a:gd name="connsiteX408" fmla="*/ 15383 w 19050"/>
                              <a:gd name="connsiteY408" fmla="*/ 0 h 9525"/>
                              <a:gd name="connsiteX409" fmla="*/ 15383 w 19050"/>
                              <a:gd name="connsiteY409" fmla="*/ 0 h 9525"/>
                              <a:gd name="connsiteX410" fmla="*/ 15383 w 19050"/>
                              <a:gd name="connsiteY410" fmla="*/ 4763 h 9525"/>
                              <a:gd name="connsiteX411" fmla="*/ 15383 w 19050"/>
                              <a:gd name="connsiteY411" fmla="*/ 4763 h 9525"/>
                              <a:gd name="connsiteX412" fmla="*/ 15383 w 19050"/>
                              <a:gd name="connsiteY412" fmla="*/ 4763 h 9525"/>
                              <a:gd name="connsiteX413" fmla="*/ 15383 w 19050"/>
                              <a:gd name="connsiteY413" fmla="*/ 9525 h 9525"/>
                              <a:gd name="connsiteX414" fmla="*/ 15383 w 19050"/>
                              <a:gd name="connsiteY414" fmla="*/ 9525 h 9525"/>
                              <a:gd name="connsiteX415" fmla="*/ 15383 w 19050"/>
                              <a:gd name="connsiteY415" fmla="*/ 4763 h 9525"/>
                              <a:gd name="connsiteX416" fmla="*/ 15383 w 19050"/>
                              <a:gd name="connsiteY416" fmla="*/ 4763 h 9525"/>
                              <a:gd name="connsiteX417" fmla="*/ 15383 w 19050"/>
                              <a:gd name="connsiteY417" fmla="*/ 0 h 9525"/>
                              <a:gd name="connsiteX418" fmla="*/ 15383 w 19050"/>
                              <a:gd name="connsiteY418" fmla="*/ 0 h 9525"/>
                              <a:gd name="connsiteX419" fmla="*/ 16116 w 19050"/>
                              <a:gd name="connsiteY419" fmla="*/ 0 h 9525"/>
                              <a:gd name="connsiteX420" fmla="*/ 16116 w 19050"/>
                              <a:gd name="connsiteY420" fmla="*/ 4763 h 9525"/>
                              <a:gd name="connsiteX421" fmla="*/ 16116 w 19050"/>
                              <a:gd name="connsiteY421" fmla="*/ 4763 h 9525"/>
                              <a:gd name="connsiteX422" fmla="*/ 16116 w 19050"/>
                              <a:gd name="connsiteY422" fmla="*/ 4763 h 9525"/>
                              <a:gd name="connsiteX423" fmla="*/ 16116 w 19050"/>
                              <a:gd name="connsiteY423" fmla="*/ 4763 h 9525"/>
                              <a:gd name="connsiteX424" fmla="*/ 16116 w 19050"/>
                              <a:gd name="connsiteY424" fmla="*/ 4763 h 9525"/>
                              <a:gd name="connsiteX425" fmla="*/ 16116 w 19050"/>
                              <a:gd name="connsiteY425" fmla="*/ 4763 h 9525"/>
                              <a:gd name="connsiteX426" fmla="*/ 16116 w 19050"/>
                              <a:gd name="connsiteY426" fmla="*/ 4763 h 9525"/>
                              <a:gd name="connsiteX427" fmla="*/ 16116 w 19050"/>
                              <a:gd name="connsiteY427" fmla="*/ 4763 h 9525"/>
                              <a:gd name="connsiteX428" fmla="*/ 16116 w 19050"/>
                              <a:gd name="connsiteY428" fmla="*/ 4763 h 9525"/>
                              <a:gd name="connsiteX429" fmla="*/ 16116 w 19050"/>
                              <a:gd name="connsiteY429" fmla="*/ 4763 h 9525"/>
                              <a:gd name="connsiteX430" fmla="*/ 16116 w 19050"/>
                              <a:gd name="connsiteY430" fmla="*/ 4763 h 9525"/>
                              <a:gd name="connsiteX431" fmla="*/ 16116 w 19050"/>
                              <a:gd name="connsiteY431" fmla="*/ 4763 h 9525"/>
                              <a:gd name="connsiteX432" fmla="*/ 16116 w 19050"/>
                              <a:gd name="connsiteY432" fmla="*/ 4763 h 9525"/>
                              <a:gd name="connsiteX433" fmla="*/ 16116 w 19050"/>
                              <a:gd name="connsiteY433" fmla="*/ 4763 h 9525"/>
                              <a:gd name="connsiteX434" fmla="*/ 16116 w 19050"/>
                              <a:gd name="connsiteY434" fmla="*/ 4763 h 9525"/>
                              <a:gd name="connsiteX435" fmla="*/ 16116 w 19050"/>
                              <a:gd name="connsiteY435" fmla="*/ 4763 h 9525"/>
                              <a:gd name="connsiteX436" fmla="*/ 16116 w 19050"/>
                              <a:gd name="connsiteY436" fmla="*/ 4763 h 9525"/>
                              <a:gd name="connsiteX437" fmla="*/ 16116 w 19050"/>
                              <a:gd name="connsiteY437" fmla="*/ 4763 h 9525"/>
                              <a:gd name="connsiteX438" fmla="*/ 16116 w 19050"/>
                              <a:gd name="connsiteY438" fmla="*/ 4763 h 9525"/>
                              <a:gd name="connsiteX439" fmla="*/ 16850 w 19050"/>
                              <a:gd name="connsiteY439" fmla="*/ 4763 h 9525"/>
                              <a:gd name="connsiteX440" fmla="*/ 16850 w 19050"/>
                              <a:gd name="connsiteY440" fmla="*/ 4763 h 9525"/>
                              <a:gd name="connsiteX441" fmla="*/ 16850 w 19050"/>
                              <a:gd name="connsiteY441" fmla="*/ 0 h 9525"/>
                              <a:gd name="connsiteX442" fmla="*/ 16850 w 19050"/>
                              <a:gd name="connsiteY442" fmla="*/ 4763 h 9525"/>
                              <a:gd name="connsiteX443" fmla="*/ 16850 w 19050"/>
                              <a:gd name="connsiteY443" fmla="*/ 4763 h 9525"/>
                              <a:gd name="connsiteX444" fmla="*/ 16850 w 19050"/>
                              <a:gd name="connsiteY444" fmla="*/ 4763 h 9525"/>
                              <a:gd name="connsiteX445" fmla="*/ 16850 w 19050"/>
                              <a:gd name="connsiteY445" fmla="*/ 4763 h 9525"/>
                              <a:gd name="connsiteX446" fmla="*/ 16850 w 19050"/>
                              <a:gd name="connsiteY446" fmla="*/ 4763 h 9525"/>
                              <a:gd name="connsiteX447" fmla="*/ 16850 w 19050"/>
                              <a:gd name="connsiteY447" fmla="*/ 4763 h 9525"/>
                              <a:gd name="connsiteX448" fmla="*/ 16850 w 19050"/>
                              <a:gd name="connsiteY448" fmla="*/ 4763 h 9525"/>
                              <a:gd name="connsiteX449" fmla="*/ 16850 w 19050"/>
                              <a:gd name="connsiteY449" fmla="*/ 4763 h 9525"/>
                              <a:gd name="connsiteX450" fmla="*/ 16850 w 19050"/>
                              <a:gd name="connsiteY450" fmla="*/ 4763 h 9525"/>
                              <a:gd name="connsiteX451" fmla="*/ 16850 w 19050"/>
                              <a:gd name="connsiteY451" fmla="*/ 4763 h 9525"/>
                              <a:gd name="connsiteX452" fmla="*/ 16850 w 19050"/>
                              <a:gd name="connsiteY452" fmla="*/ 4763 h 9525"/>
                              <a:gd name="connsiteX453" fmla="*/ 16850 w 19050"/>
                              <a:gd name="connsiteY453" fmla="*/ 4763 h 9525"/>
                              <a:gd name="connsiteX454" fmla="*/ 16850 w 19050"/>
                              <a:gd name="connsiteY454" fmla="*/ 4763 h 9525"/>
                              <a:gd name="connsiteX455" fmla="*/ 16850 w 19050"/>
                              <a:gd name="connsiteY455" fmla="*/ 4763 h 9525"/>
                              <a:gd name="connsiteX456" fmla="*/ 16850 w 19050"/>
                              <a:gd name="connsiteY456" fmla="*/ 4763 h 9525"/>
                              <a:gd name="connsiteX457" fmla="*/ 17583 w 19050"/>
                              <a:gd name="connsiteY457" fmla="*/ 4763 h 9525"/>
                              <a:gd name="connsiteX458" fmla="*/ 17583 w 19050"/>
                              <a:gd name="connsiteY458" fmla="*/ 4763 h 9525"/>
                              <a:gd name="connsiteX459" fmla="*/ 17583 w 19050"/>
                              <a:gd name="connsiteY459" fmla="*/ 4763 h 9525"/>
                              <a:gd name="connsiteX460" fmla="*/ 17583 w 19050"/>
                              <a:gd name="connsiteY460" fmla="*/ 4763 h 9525"/>
                              <a:gd name="connsiteX461" fmla="*/ 17583 w 19050"/>
                              <a:gd name="connsiteY461" fmla="*/ 0 h 9525"/>
                              <a:gd name="connsiteX462" fmla="*/ 17583 w 19050"/>
                              <a:gd name="connsiteY462" fmla="*/ 4763 h 9525"/>
                              <a:gd name="connsiteX463" fmla="*/ 17583 w 19050"/>
                              <a:gd name="connsiteY463" fmla="*/ 0 h 9525"/>
                              <a:gd name="connsiteX464" fmla="*/ 17583 w 19050"/>
                              <a:gd name="connsiteY464" fmla="*/ 0 h 9525"/>
                              <a:gd name="connsiteX465" fmla="*/ 17583 w 19050"/>
                              <a:gd name="connsiteY465" fmla="*/ 4763 h 9525"/>
                              <a:gd name="connsiteX466" fmla="*/ 17583 w 19050"/>
                              <a:gd name="connsiteY466" fmla="*/ 4763 h 9525"/>
                              <a:gd name="connsiteX467" fmla="*/ 17583 w 19050"/>
                              <a:gd name="connsiteY467" fmla="*/ 4763 h 9525"/>
                              <a:gd name="connsiteX468" fmla="*/ 17583 w 19050"/>
                              <a:gd name="connsiteY468" fmla="*/ 4763 h 9525"/>
                              <a:gd name="connsiteX469" fmla="*/ 17583 w 19050"/>
                              <a:gd name="connsiteY469" fmla="*/ 4763 h 9525"/>
                              <a:gd name="connsiteX470" fmla="*/ 17583 w 19050"/>
                              <a:gd name="connsiteY470" fmla="*/ 4763 h 9525"/>
                              <a:gd name="connsiteX471" fmla="*/ 17583 w 19050"/>
                              <a:gd name="connsiteY471" fmla="*/ 4763 h 9525"/>
                              <a:gd name="connsiteX472" fmla="*/ 17583 w 19050"/>
                              <a:gd name="connsiteY472" fmla="*/ 4763 h 9525"/>
                              <a:gd name="connsiteX473" fmla="*/ 17583 w 19050"/>
                              <a:gd name="connsiteY473" fmla="*/ 0 h 9525"/>
                              <a:gd name="connsiteX474" fmla="*/ 17583 w 19050"/>
                              <a:gd name="connsiteY474" fmla="*/ 4763 h 9525"/>
                              <a:gd name="connsiteX475" fmla="*/ 18317 w 19050"/>
                              <a:gd name="connsiteY475" fmla="*/ 4763 h 9525"/>
                              <a:gd name="connsiteX476" fmla="*/ 18317 w 19050"/>
                              <a:gd name="connsiteY476" fmla="*/ 4763 h 9525"/>
                              <a:gd name="connsiteX477" fmla="*/ 18317 w 19050"/>
                              <a:gd name="connsiteY477" fmla="*/ 4763 h 9525"/>
                              <a:gd name="connsiteX478" fmla="*/ 18317 w 19050"/>
                              <a:gd name="connsiteY478" fmla="*/ 4763 h 9525"/>
                              <a:gd name="connsiteX479" fmla="*/ 18317 w 19050"/>
                              <a:gd name="connsiteY479" fmla="*/ 4763 h 9525"/>
                              <a:gd name="connsiteX480" fmla="*/ 18317 w 19050"/>
                              <a:gd name="connsiteY480" fmla="*/ 4763 h 9525"/>
                              <a:gd name="connsiteX481" fmla="*/ 18317 w 19050"/>
                              <a:gd name="connsiteY481" fmla="*/ 0 h 9525"/>
                              <a:gd name="connsiteX482" fmla="*/ 18317 w 19050"/>
                              <a:gd name="connsiteY482" fmla="*/ 0 h 9525"/>
                              <a:gd name="connsiteX483" fmla="*/ 18317 w 19050"/>
                              <a:gd name="connsiteY483" fmla="*/ 4763 h 9525"/>
                              <a:gd name="connsiteX484" fmla="*/ 18317 w 19050"/>
                              <a:gd name="connsiteY484" fmla="*/ 4763 h 9525"/>
                              <a:gd name="connsiteX485" fmla="*/ 18317 w 19050"/>
                              <a:gd name="connsiteY485" fmla="*/ 4763 h 9525"/>
                              <a:gd name="connsiteX486" fmla="*/ 18317 w 19050"/>
                              <a:gd name="connsiteY486" fmla="*/ 0 h 9525"/>
                              <a:gd name="connsiteX487" fmla="*/ 18317 w 19050"/>
                              <a:gd name="connsiteY487" fmla="*/ 0 h 9525"/>
                              <a:gd name="connsiteX488" fmla="*/ 18317 w 19050"/>
                              <a:gd name="connsiteY488" fmla="*/ 4763 h 9525"/>
                              <a:gd name="connsiteX489" fmla="*/ 18317 w 19050"/>
                              <a:gd name="connsiteY489" fmla="*/ 0 h 9525"/>
                              <a:gd name="connsiteX490" fmla="*/ 18317 w 19050"/>
                              <a:gd name="connsiteY490" fmla="*/ 4763 h 9525"/>
                              <a:gd name="connsiteX491" fmla="*/ 18317 w 19050"/>
                              <a:gd name="connsiteY491" fmla="*/ 4763 h 9525"/>
                              <a:gd name="connsiteX492" fmla="*/ 18317 w 19050"/>
                              <a:gd name="connsiteY492" fmla="*/ 4763 h 9525"/>
                              <a:gd name="connsiteX493" fmla="*/ 19050 w 19050"/>
                              <a:gd name="connsiteY493" fmla="*/ 4763 h 9525"/>
                              <a:gd name="connsiteX494" fmla="*/ 19050 w 19050"/>
                              <a:gd name="connsiteY494" fmla="*/ 4763 h 9525"/>
                              <a:gd name="connsiteX495" fmla="*/ 19050 w 19050"/>
                              <a:gd name="connsiteY495" fmla="*/ 4763 h 9525"/>
                              <a:gd name="connsiteX496" fmla="*/ 19050 w 19050"/>
                              <a:gd name="connsiteY496" fmla="*/ 0 h 9525"/>
                              <a:gd name="connsiteX497" fmla="*/ 19050 w 19050"/>
                              <a:gd name="connsiteY497" fmla="*/ 0 h 9525"/>
                              <a:gd name="connsiteX498" fmla="*/ 19050 w 19050"/>
                              <a:gd name="connsiteY498" fmla="*/ 0 h 9525"/>
                              <a:gd name="connsiteX499" fmla="*/ 19050 w 19050"/>
                              <a:gd name="connsiteY499" fmla="*/ 4763 h 9525"/>
                              <a:gd name="connsiteX500" fmla="*/ 19050 w 19050"/>
                              <a:gd name="connsiteY500" fmla="*/ 0 h 9525"/>
                              <a:gd name="connsiteX501" fmla="*/ 19050 w 19050"/>
                              <a:gd name="connsiteY501" fmla="*/ 0 h 9525"/>
                              <a:gd name="connsiteX502" fmla="*/ 19050 w 19050"/>
                              <a:gd name="connsiteY502" fmla="*/ 0 h 9525"/>
                              <a:gd name="connsiteX503" fmla="*/ 19050 w 19050"/>
                              <a:gd name="connsiteY503" fmla="*/ 0 h 9525"/>
                              <a:gd name="connsiteX504" fmla="*/ 19050 w 19050"/>
                              <a:gd name="connsiteY504" fmla="*/ 4763 h 9525"/>
                              <a:gd name="connsiteX505" fmla="*/ 19050 w 19050"/>
                              <a:gd name="connsiteY505" fmla="*/ 4763 h 9525"/>
                              <a:gd name="connsiteX506" fmla="*/ 19050 w 19050"/>
                              <a:gd name="connsiteY506" fmla="*/ 4763 h 9525"/>
                              <a:gd name="connsiteX507" fmla="*/ 19050 w 19050"/>
                              <a:gd name="connsiteY507" fmla="*/ 4763 h 9525"/>
                              <a:gd name="connsiteX508" fmla="*/ 19050 w 19050"/>
                              <a:gd name="connsiteY508" fmla="*/ 9525 h 9525"/>
                              <a:gd name="connsiteX509" fmla="*/ 19050 w 19050"/>
                              <a:gd name="connsiteY509" fmla="*/ 4763 h 9525"/>
                              <a:gd name="connsiteX510" fmla="*/ 19050 w 19050"/>
                              <a:gd name="connsiteY510" fmla="*/ 4763 h 9525"/>
                              <a:gd name="connsiteX511" fmla="*/ 19050 w 19050"/>
                              <a:gd name="connsiteY511" fmla="*/ 476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19050" h="9525">
                                <a:moveTo>
                                  <a:pt x="0" y="4763"/>
                                </a:moveTo>
                                <a:lnTo>
                                  <a:pt x="0" y="4763"/>
                                </a:lnTo>
                                <a:lnTo>
                                  <a:pt x="0" y="4763"/>
                                </a:lnTo>
                                <a:lnTo>
                                  <a:pt x="0" y="4763"/>
                                </a:lnTo>
                                <a:lnTo>
                                  <a:pt x="0" y="4763"/>
                                </a:lnTo>
                                <a:lnTo>
                                  <a:pt x="0" y="4763"/>
                                </a:lnTo>
                                <a:lnTo>
                                  <a:pt x="0" y="4763"/>
                                </a:lnTo>
                                <a:lnTo>
                                  <a:pt x="0" y="0"/>
                                </a:lnTo>
                                <a:lnTo>
                                  <a:pt x="0" y="4763"/>
                                </a:lnTo>
                                <a:lnTo>
                                  <a:pt x="0" y="4763"/>
                                </a:lnTo>
                                <a:lnTo>
                                  <a:pt x="0" y="4763"/>
                                </a:lnTo>
                                <a:lnTo>
                                  <a:pt x="0" y="4763"/>
                                </a:lnTo>
                                <a:lnTo>
                                  <a:pt x="0" y="4763"/>
                                </a:lnTo>
                                <a:lnTo>
                                  <a:pt x="0" y="4763"/>
                                </a:lnTo>
                                <a:lnTo>
                                  <a:pt x="0" y="4763"/>
                                </a:lnTo>
                                <a:lnTo>
                                  <a:pt x="0" y="4763"/>
                                </a:lnTo>
                                <a:lnTo>
                                  <a:pt x="0" y="4763"/>
                                </a:lnTo>
                                <a:lnTo>
                                  <a:pt x="0" y="4763"/>
                                </a:lnTo>
                                <a:lnTo>
                                  <a:pt x="0" y="4763"/>
                                </a:lnTo>
                                <a:lnTo>
                                  <a:pt x="733" y="4763"/>
                                </a:lnTo>
                                <a:lnTo>
                                  <a:pt x="733" y="4763"/>
                                </a:lnTo>
                                <a:lnTo>
                                  <a:pt x="733" y="4763"/>
                                </a:lnTo>
                                <a:lnTo>
                                  <a:pt x="733" y="4763"/>
                                </a:lnTo>
                                <a:lnTo>
                                  <a:pt x="733" y="4763"/>
                                </a:lnTo>
                                <a:lnTo>
                                  <a:pt x="733" y="4763"/>
                                </a:lnTo>
                                <a:lnTo>
                                  <a:pt x="733" y="4763"/>
                                </a:lnTo>
                                <a:lnTo>
                                  <a:pt x="733" y="4763"/>
                                </a:lnTo>
                                <a:lnTo>
                                  <a:pt x="733" y="4763"/>
                                </a:lnTo>
                                <a:lnTo>
                                  <a:pt x="733" y="4763"/>
                                </a:lnTo>
                                <a:lnTo>
                                  <a:pt x="733" y="4763"/>
                                </a:lnTo>
                                <a:lnTo>
                                  <a:pt x="733" y="4763"/>
                                </a:lnTo>
                                <a:lnTo>
                                  <a:pt x="733" y="0"/>
                                </a:lnTo>
                                <a:lnTo>
                                  <a:pt x="733" y="0"/>
                                </a:lnTo>
                                <a:lnTo>
                                  <a:pt x="733" y="0"/>
                                </a:lnTo>
                                <a:lnTo>
                                  <a:pt x="733" y="0"/>
                                </a:lnTo>
                                <a:lnTo>
                                  <a:pt x="733" y="4763"/>
                                </a:lnTo>
                                <a:lnTo>
                                  <a:pt x="733" y="4763"/>
                                </a:lnTo>
                                <a:lnTo>
                                  <a:pt x="1467" y="0"/>
                                </a:lnTo>
                                <a:lnTo>
                                  <a:pt x="1467" y="4763"/>
                                </a:lnTo>
                                <a:lnTo>
                                  <a:pt x="1467" y="4763"/>
                                </a:lnTo>
                                <a:lnTo>
                                  <a:pt x="1467" y="4763"/>
                                </a:lnTo>
                                <a:lnTo>
                                  <a:pt x="1467" y="9525"/>
                                </a:lnTo>
                                <a:lnTo>
                                  <a:pt x="1467" y="4763"/>
                                </a:lnTo>
                                <a:lnTo>
                                  <a:pt x="1467" y="4763"/>
                                </a:lnTo>
                                <a:lnTo>
                                  <a:pt x="1467" y="4763"/>
                                </a:lnTo>
                                <a:lnTo>
                                  <a:pt x="1467" y="0"/>
                                </a:lnTo>
                                <a:lnTo>
                                  <a:pt x="1467" y="0"/>
                                </a:lnTo>
                                <a:lnTo>
                                  <a:pt x="1467" y="0"/>
                                </a:lnTo>
                                <a:lnTo>
                                  <a:pt x="1467" y="0"/>
                                </a:lnTo>
                                <a:lnTo>
                                  <a:pt x="1467" y="0"/>
                                </a:lnTo>
                                <a:lnTo>
                                  <a:pt x="1467" y="4763"/>
                                </a:lnTo>
                                <a:lnTo>
                                  <a:pt x="1467" y="4763"/>
                                </a:lnTo>
                                <a:lnTo>
                                  <a:pt x="1467" y="4763"/>
                                </a:lnTo>
                                <a:lnTo>
                                  <a:pt x="1467" y="4763"/>
                                </a:lnTo>
                                <a:lnTo>
                                  <a:pt x="1467" y="4763"/>
                                </a:lnTo>
                                <a:lnTo>
                                  <a:pt x="2200" y="4763"/>
                                </a:lnTo>
                                <a:lnTo>
                                  <a:pt x="2200" y="0"/>
                                </a:lnTo>
                                <a:lnTo>
                                  <a:pt x="2200" y="4763"/>
                                </a:lnTo>
                                <a:lnTo>
                                  <a:pt x="2200" y="4763"/>
                                </a:lnTo>
                                <a:lnTo>
                                  <a:pt x="2200" y="4763"/>
                                </a:lnTo>
                                <a:lnTo>
                                  <a:pt x="2200" y="4763"/>
                                </a:lnTo>
                                <a:lnTo>
                                  <a:pt x="2200" y="4763"/>
                                </a:lnTo>
                                <a:lnTo>
                                  <a:pt x="2200" y="4763"/>
                                </a:lnTo>
                                <a:lnTo>
                                  <a:pt x="2200" y="4763"/>
                                </a:lnTo>
                                <a:lnTo>
                                  <a:pt x="2200" y="4763"/>
                                </a:lnTo>
                                <a:lnTo>
                                  <a:pt x="2200" y="4763"/>
                                </a:lnTo>
                                <a:lnTo>
                                  <a:pt x="2200" y="0"/>
                                </a:lnTo>
                                <a:lnTo>
                                  <a:pt x="2200" y="0"/>
                                </a:lnTo>
                                <a:lnTo>
                                  <a:pt x="2200" y="0"/>
                                </a:lnTo>
                                <a:lnTo>
                                  <a:pt x="2200" y="4763"/>
                                </a:lnTo>
                                <a:lnTo>
                                  <a:pt x="2200" y="4763"/>
                                </a:lnTo>
                                <a:lnTo>
                                  <a:pt x="2200" y="4763"/>
                                </a:lnTo>
                                <a:lnTo>
                                  <a:pt x="2200" y="4763"/>
                                </a:lnTo>
                                <a:lnTo>
                                  <a:pt x="2200" y="4763"/>
                                </a:lnTo>
                                <a:lnTo>
                                  <a:pt x="2200" y="4763"/>
                                </a:lnTo>
                                <a:lnTo>
                                  <a:pt x="2934" y="0"/>
                                </a:lnTo>
                                <a:lnTo>
                                  <a:pt x="2934" y="4763"/>
                                </a:lnTo>
                                <a:lnTo>
                                  <a:pt x="2934" y="4763"/>
                                </a:lnTo>
                                <a:lnTo>
                                  <a:pt x="2934" y="4763"/>
                                </a:lnTo>
                                <a:lnTo>
                                  <a:pt x="2934" y="4763"/>
                                </a:lnTo>
                                <a:lnTo>
                                  <a:pt x="2934" y="4763"/>
                                </a:lnTo>
                                <a:lnTo>
                                  <a:pt x="2934" y="0"/>
                                </a:lnTo>
                                <a:lnTo>
                                  <a:pt x="2934" y="0"/>
                                </a:lnTo>
                                <a:lnTo>
                                  <a:pt x="2934" y="4763"/>
                                </a:lnTo>
                                <a:lnTo>
                                  <a:pt x="2934" y="4763"/>
                                </a:lnTo>
                                <a:lnTo>
                                  <a:pt x="2934" y="0"/>
                                </a:lnTo>
                                <a:lnTo>
                                  <a:pt x="2934" y="4763"/>
                                </a:lnTo>
                                <a:lnTo>
                                  <a:pt x="2934" y="0"/>
                                </a:lnTo>
                                <a:lnTo>
                                  <a:pt x="2934" y="0"/>
                                </a:lnTo>
                                <a:lnTo>
                                  <a:pt x="2934" y="4763"/>
                                </a:lnTo>
                                <a:lnTo>
                                  <a:pt x="2934" y="4763"/>
                                </a:lnTo>
                                <a:lnTo>
                                  <a:pt x="2934" y="4763"/>
                                </a:lnTo>
                                <a:lnTo>
                                  <a:pt x="2934" y="4763"/>
                                </a:lnTo>
                                <a:lnTo>
                                  <a:pt x="3667" y="0"/>
                                </a:lnTo>
                                <a:lnTo>
                                  <a:pt x="3667" y="0"/>
                                </a:lnTo>
                                <a:lnTo>
                                  <a:pt x="3667" y="4763"/>
                                </a:lnTo>
                                <a:lnTo>
                                  <a:pt x="3667" y="0"/>
                                </a:lnTo>
                                <a:lnTo>
                                  <a:pt x="3667" y="4763"/>
                                </a:lnTo>
                                <a:lnTo>
                                  <a:pt x="3667" y="4763"/>
                                </a:lnTo>
                                <a:lnTo>
                                  <a:pt x="3667" y="4763"/>
                                </a:lnTo>
                                <a:lnTo>
                                  <a:pt x="3667" y="4763"/>
                                </a:lnTo>
                                <a:lnTo>
                                  <a:pt x="3667" y="0"/>
                                </a:lnTo>
                                <a:lnTo>
                                  <a:pt x="3667" y="0"/>
                                </a:lnTo>
                                <a:lnTo>
                                  <a:pt x="3667" y="0"/>
                                </a:lnTo>
                                <a:lnTo>
                                  <a:pt x="3667" y="0"/>
                                </a:lnTo>
                                <a:lnTo>
                                  <a:pt x="3667" y="4763"/>
                                </a:lnTo>
                                <a:lnTo>
                                  <a:pt x="3667" y="4763"/>
                                </a:lnTo>
                                <a:lnTo>
                                  <a:pt x="3667" y="4763"/>
                                </a:lnTo>
                                <a:lnTo>
                                  <a:pt x="3667" y="4763"/>
                                </a:lnTo>
                                <a:lnTo>
                                  <a:pt x="3667" y="4763"/>
                                </a:lnTo>
                                <a:lnTo>
                                  <a:pt x="3667" y="4763"/>
                                </a:lnTo>
                                <a:lnTo>
                                  <a:pt x="3667" y="4763"/>
                                </a:lnTo>
                                <a:lnTo>
                                  <a:pt x="3667" y="4763"/>
                                </a:lnTo>
                                <a:lnTo>
                                  <a:pt x="3667" y="4763"/>
                                </a:lnTo>
                                <a:lnTo>
                                  <a:pt x="3667" y="4763"/>
                                </a:lnTo>
                                <a:lnTo>
                                  <a:pt x="3667" y="4763"/>
                                </a:lnTo>
                                <a:lnTo>
                                  <a:pt x="3667" y="4763"/>
                                </a:lnTo>
                                <a:lnTo>
                                  <a:pt x="4401" y="4763"/>
                                </a:lnTo>
                                <a:lnTo>
                                  <a:pt x="4401" y="4763"/>
                                </a:lnTo>
                                <a:lnTo>
                                  <a:pt x="4401" y="4763"/>
                                </a:lnTo>
                                <a:lnTo>
                                  <a:pt x="4401" y="4763"/>
                                </a:lnTo>
                                <a:lnTo>
                                  <a:pt x="4401" y="4763"/>
                                </a:lnTo>
                                <a:lnTo>
                                  <a:pt x="4401" y="4763"/>
                                </a:lnTo>
                                <a:lnTo>
                                  <a:pt x="4401" y="4763"/>
                                </a:lnTo>
                                <a:lnTo>
                                  <a:pt x="4401" y="4763"/>
                                </a:lnTo>
                                <a:lnTo>
                                  <a:pt x="4401" y="4763"/>
                                </a:lnTo>
                                <a:lnTo>
                                  <a:pt x="4401" y="0"/>
                                </a:lnTo>
                                <a:lnTo>
                                  <a:pt x="4401" y="0"/>
                                </a:lnTo>
                                <a:lnTo>
                                  <a:pt x="4401" y="4763"/>
                                </a:lnTo>
                                <a:lnTo>
                                  <a:pt x="4401" y="4763"/>
                                </a:lnTo>
                                <a:lnTo>
                                  <a:pt x="4401" y="4763"/>
                                </a:lnTo>
                                <a:lnTo>
                                  <a:pt x="4401" y="4763"/>
                                </a:lnTo>
                                <a:lnTo>
                                  <a:pt x="4401" y="4763"/>
                                </a:lnTo>
                                <a:lnTo>
                                  <a:pt x="4401" y="0"/>
                                </a:lnTo>
                                <a:lnTo>
                                  <a:pt x="4401" y="4763"/>
                                </a:lnTo>
                                <a:lnTo>
                                  <a:pt x="5124" y="4763"/>
                                </a:lnTo>
                                <a:lnTo>
                                  <a:pt x="5124" y="4763"/>
                                </a:lnTo>
                                <a:lnTo>
                                  <a:pt x="5124" y="4763"/>
                                </a:lnTo>
                                <a:lnTo>
                                  <a:pt x="5124" y="4763"/>
                                </a:lnTo>
                                <a:lnTo>
                                  <a:pt x="5124" y="4763"/>
                                </a:lnTo>
                                <a:lnTo>
                                  <a:pt x="5124" y="4763"/>
                                </a:lnTo>
                                <a:lnTo>
                                  <a:pt x="5124" y="4763"/>
                                </a:lnTo>
                                <a:lnTo>
                                  <a:pt x="5124" y="4763"/>
                                </a:lnTo>
                                <a:lnTo>
                                  <a:pt x="5124" y="4763"/>
                                </a:lnTo>
                                <a:lnTo>
                                  <a:pt x="5124" y="4763"/>
                                </a:lnTo>
                                <a:lnTo>
                                  <a:pt x="5124" y="4763"/>
                                </a:lnTo>
                                <a:lnTo>
                                  <a:pt x="5124" y="4763"/>
                                </a:lnTo>
                                <a:lnTo>
                                  <a:pt x="5124" y="4763"/>
                                </a:lnTo>
                                <a:lnTo>
                                  <a:pt x="5124" y="4763"/>
                                </a:lnTo>
                                <a:lnTo>
                                  <a:pt x="5124" y="4763"/>
                                </a:lnTo>
                                <a:lnTo>
                                  <a:pt x="5124" y="4763"/>
                                </a:lnTo>
                                <a:lnTo>
                                  <a:pt x="5124" y="4763"/>
                                </a:lnTo>
                                <a:lnTo>
                                  <a:pt x="5124" y="4763"/>
                                </a:lnTo>
                                <a:lnTo>
                                  <a:pt x="5124" y="4763"/>
                                </a:lnTo>
                                <a:lnTo>
                                  <a:pt x="5124" y="0"/>
                                </a:lnTo>
                                <a:lnTo>
                                  <a:pt x="5858" y="0"/>
                                </a:lnTo>
                                <a:lnTo>
                                  <a:pt x="5858" y="4763"/>
                                </a:lnTo>
                                <a:lnTo>
                                  <a:pt x="5858" y="4763"/>
                                </a:lnTo>
                                <a:lnTo>
                                  <a:pt x="5858" y="4763"/>
                                </a:lnTo>
                                <a:lnTo>
                                  <a:pt x="5858" y="4763"/>
                                </a:lnTo>
                                <a:lnTo>
                                  <a:pt x="5858" y="4763"/>
                                </a:lnTo>
                                <a:lnTo>
                                  <a:pt x="5858" y="0"/>
                                </a:lnTo>
                                <a:lnTo>
                                  <a:pt x="5858" y="0"/>
                                </a:lnTo>
                                <a:lnTo>
                                  <a:pt x="5858" y="0"/>
                                </a:lnTo>
                                <a:lnTo>
                                  <a:pt x="5858" y="0"/>
                                </a:lnTo>
                                <a:lnTo>
                                  <a:pt x="5858" y="4763"/>
                                </a:lnTo>
                                <a:lnTo>
                                  <a:pt x="5858" y="4763"/>
                                </a:lnTo>
                                <a:lnTo>
                                  <a:pt x="5858" y="4763"/>
                                </a:lnTo>
                                <a:lnTo>
                                  <a:pt x="5858" y="4763"/>
                                </a:lnTo>
                                <a:lnTo>
                                  <a:pt x="5858" y="4763"/>
                                </a:lnTo>
                                <a:lnTo>
                                  <a:pt x="5858" y="4763"/>
                                </a:lnTo>
                                <a:lnTo>
                                  <a:pt x="5858" y="4763"/>
                                </a:lnTo>
                                <a:lnTo>
                                  <a:pt x="5858" y="0"/>
                                </a:lnTo>
                                <a:lnTo>
                                  <a:pt x="6591" y="0"/>
                                </a:lnTo>
                                <a:lnTo>
                                  <a:pt x="6591" y="0"/>
                                </a:lnTo>
                                <a:lnTo>
                                  <a:pt x="6591" y="0"/>
                                </a:lnTo>
                                <a:lnTo>
                                  <a:pt x="6591" y="0"/>
                                </a:lnTo>
                                <a:lnTo>
                                  <a:pt x="6591" y="4763"/>
                                </a:lnTo>
                                <a:lnTo>
                                  <a:pt x="6591" y="0"/>
                                </a:lnTo>
                                <a:lnTo>
                                  <a:pt x="6591" y="0"/>
                                </a:lnTo>
                                <a:lnTo>
                                  <a:pt x="6591" y="0"/>
                                </a:lnTo>
                                <a:lnTo>
                                  <a:pt x="6591" y="0"/>
                                </a:lnTo>
                                <a:lnTo>
                                  <a:pt x="6591" y="0"/>
                                </a:lnTo>
                                <a:lnTo>
                                  <a:pt x="6591" y="0"/>
                                </a:lnTo>
                                <a:lnTo>
                                  <a:pt x="6591" y="4763"/>
                                </a:lnTo>
                                <a:lnTo>
                                  <a:pt x="6591" y="0"/>
                                </a:lnTo>
                                <a:lnTo>
                                  <a:pt x="6591" y="0"/>
                                </a:lnTo>
                                <a:lnTo>
                                  <a:pt x="6591" y="4763"/>
                                </a:lnTo>
                                <a:lnTo>
                                  <a:pt x="6591" y="4763"/>
                                </a:lnTo>
                                <a:lnTo>
                                  <a:pt x="6591" y="4763"/>
                                </a:lnTo>
                                <a:lnTo>
                                  <a:pt x="6591" y="4763"/>
                                </a:lnTo>
                                <a:lnTo>
                                  <a:pt x="7325" y="4763"/>
                                </a:lnTo>
                                <a:lnTo>
                                  <a:pt x="7325" y="4763"/>
                                </a:lnTo>
                                <a:lnTo>
                                  <a:pt x="7325" y="4763"/>
                                </a:lnTo>
                                <a:lnTo>
                                  <a:pt x="7325" y="4763"/>
                                </a:lnTo>
                                <a:lnTo>
                                  <a:pt x="7325" y="0"/>
                                </a:lnTo>
                                <a:lnTo>
                                  <a:pt x="7325" y="4763"/>
                                </a:lnTo>
                                <a:lnTo>
                                  <a:pt x="7325" y="0"/>
                                </a:lnTo>
                                <a:lnTo>
                                  <a:pt x="7325" y="0"/>
                                </a:lnTo>
                                <a:lnTo>
                                  <a:pt x="7325" y="0"/>
                                </a:lnTo>
                                <a:lnTo>
                                  <a:pt x="7325" y="0"/>
                                </a:lnTo>
                                <a:lnTo>
                                  <a:pt x="7325" y="0"/>
                                </a:lnTo>
                                <a:lnTo>
                                  <a:pt x="7325" y="4763"/>
                                </a:lnTo>
                                <a:lnTo>
                                  <a:pt x="7325" y="4763"/>
                                </a:lnTo>
                                <a:lnTo>
                                  <a:pt x="7325" y="4763"/>
                                </a:lnTo>
                                <a:lnTo>
                                  <a:pt x="7325" y="4763"/>
                                </a:lnTo>
                                <a:lnTo>
                                  <a:pt x="7325" y="4763"/>
                                </a:lnTo>
                                <a:lnTo>
                                  <a:pt x="7325" y="4763"/>
                                </a:lnTo>
                                <a:lnTo>
                                  <a:pt x="7325" y="4763"/>
                                </a:lnTo>
                                <a:lnTo>
                                  <a:pt x="8058" y="4763"/>
                                </a:lnTo>
                                <a:lnTo>
                                  <a:pt x="8058" y="0"/>
                                </a:lnTo>
                                <a:lnTo>
                                  <a:pt x="8058" y="0"/>
                                </a:lnTo>
                                <a:lnTo>
                                  <a:pt x="8058" y="4763"/>
                                </a:lnTo>
                                <a:lnTo>
                                  <a:pt x="8058" y="4763"/>
                                </a:lnTo>
                                <a:lnTo>
                                  <a:pt x="8058" y="4763"/>
                                </a:lnTo>
                                <a:lnTo>
                                  <a:pt x="8058" y="4763"/>
                                </a:lnTo>
                                <a:lnTo>
                                  <a:pt x="8058" y="4763"/>
                                </a:lnTo>
                                <a:lnTo>
                                  <a:pt x="8058" y="4763"/>
                                </a:lnTo>
                                <a:lnTo>
                                  <a:pt x="8058" y="4763"/>
                                </a:lnTo>
                                <a:lnTo>
                                  <a:pt x="8058" y="0"/>
                                </a:lnTo>
                                <a:lnTo>
                                  <a:pt x="8058" y="4763"/>
                                </a:lnTo>
                                <a:lnTo>
                                  <a:pt x="8058" y="4763"/>
                                </a:lnTo>
                                <a:lnTo>
                                  <a:pt x="8058" y="4763"/>
                                </a:lnTo>
                                <a:lnTo>
                                  <a:pt x="8058" y="4763"/>
                                </a:lnTo>
                                <a:lnTo>
                                  <a:pt x="8058" y="0"/>
                                </a:lnTo>
                                <a:lnTo>
                                  <a:pt x="8058" y="0"/>
                                </a:lnTo>
                                <a:lnTo>
                                  <a:pt x="8058" y="0"/>
                                </a:lnTo>
                                <a:lnTo>
                                  <a:pt x="8058" y="0"/>
                                </a:lnTo>
                                <a:lnTo>
                                  <a:pt x="8058" y="4763"/>
                                </a:lnTo>
                                <a:lnTo>
                                  <a:pt x="8792" y="4763"/>
                                </a:lnTo>
                                <a:lnTo>
                                  <a:pt x="8792" y="4763"/>
                                </a:lnTo>
                                <a:lnTo>
                                  <a:pt x="8792" y="4763"/>
                                </a:lnTo>
                                <a:lnTo>
                                  <a:pt x="8792" y="4763"/>
                                </a:lnTo>
                                <a:lnTo>
                                  <a:pt x="8792" y="4763"/>
                                </a:lnTo>
                                <a:lnTo>
                                  <a:pt x="8792" y="4763"/>
                                </a:lnTo>
                                <a:lnTo>
                                  <a:pt x="8792" y="4763"/>
                                </a:lnTo>
                                <a:lnTo>
                                  <a:pt x="8792" y="4763"/>
                                </a:lnTo>
                                <a:lnTo>
                                  <a:pt x="8792" y="4763"/>
                                </a:lnTo>
                                <a:lnTo>
                                  <a:pt x="8792" y="4763"/>
                                </a:lnTo>
                                <a:lnTo>
                                  <a:pt x="8792" y="4763"/>
                                </a:lnTo>
                                <a:lnTo>
                                  <a:pt x="8792" y="4763"/>
                                </a:lnTo>
                                <a:lnTo>
                                  <a:pt x="8792" y="4763"/>
                                </a:lnTo>
                                <a:lnTo>
                                  <a:pt x="8792" y="4763"/>
                                </a:lnTo>
                                <a:lnTo>
                                  <a:pt x="8792" y="4763"/>
                                </a:lnTo>
                                <a:lnTo>
                                  <a:pt x="8792" y="4763"/>
                                </a:lnTo>
                                <a:lnTo>
                                  <a:pt x="8792" y="4763"/>
                                </a:lnTo>
                                <a:lnTo>
                                  <a:pt x="8792" y="4763"/>
                                </a:lnTo>
                                <a:lnTo>
                                  <a:pt x="9525" y="4763"/>
                                </a:lnTo>
                                <a:lnTo>
                                  <a:pt x="9525" y="4763"/>
                                </a:lnTo>
                                <a:lnTo>
                                  <a:pt x="9525" y="4763"/>
                                </a:lnTo>
                                <a:lnTo>
                                  <a:pt x="9525" y="4763"/>
                                </a:lnTo>
                                <a:lnTo>
                                  <a:pt x="9525" y="4763"/>
                                </a:lnTo>
                                <a:lnTo>
                                  <a:pt x="9525" y="4763"/>
                                </a:lnTo>
                                <a:lnTo>
                                  <a:pt x="9525" y="0"/>
                                </a:lnTo>
                                <a:lnTo>
                                  <a:pt x="9525" y="0"/>
                                </a:lnTo>
                                <a:lnTo>
                                  <a:pt x="9525" y="4763"/>
                                </a:lnTo>
                                <a:lnTo>
                                  <a:pt x="9525" y="4763"/>
                                </a:lnTo>
                                <a:lnTo>
                                  <a:pt x="9525" y="4763"/>
                                </a:lnTo>
                                <a:lnTo>
                                  <a:pt x="9525" y="4763"/>
                                </a:lnTo>
                                <a:lnTo>
                                  <a:pt x="9525" y="4763"/>
                                </a:lnTo>
                                <a:lnTo>
                                  <a:pt x="9525" y="0"/>
                                </a:lnTo>
                                <a:lnTo>
                                  <a:pt x="9525" y="4763"/>
                                </a:lnTo>
                                <a:lnTo>
                                  <a:pt x="9525" y="4763"/>
                                </a:lnTo>
                                <a:lnTo>
                                  <a:pt x="9525" y="4763"/>
                                </a:lnTo>
                                <a:lnTo>
                                  <a:pt x="9525" y="4763"/>
                                </a:lnTo>
                                <a:lnTo>
                                  <a:pt x="10258" y="4763"/>
                                </a:lnTo>
                                <a:lnTo>
                                  <a:pt x="10258" y="4763"/>
                                </a:lnTo>
                                <a:lnTo>
                                  <a:pt x="10258" y="4763"/>
                                </a:lnTo>
                                <a:lnTo>
                                  <a:pt x="10258" y="4763"/>
                                </a:lnTo>
                                <a:lnTo>
                                  <a:pt x="10258" y="4763"/>
                                </a:lnTo>
                                <a:lnTo>
                                  <a:pt x="10258" y="4763"/>
                                </a:lnTo>
                                <a:lnTo>
                                  <a:pt x="10258" y="4763"/>
                                </a:lnTo>
                                <a:lnTo>
                                  <a:pt x="10258" y="0"/>
                                </a:lnTo>
                                <a:lnTo>
                                  <a:pt x="10258" y="0"/>
                                </a:lnTo>
                                <a:lnTo>
                                  <a:pt x="10258" y="0"/>
                                </a:lnTo>
                                <a:lnTo>
                                  <a:pt x="10258" y="4763"/>
                                </a:lnTo>
                                <a:lnTo>
                                  <a:pt x="10258" y="4763"/>
                                </a:lnTo>
                                <a:lnTo>
                                  <a:pt x="10258" y="0"/>
                                </a:lnTo>
                                <a:lnTo>
                                  <a:pt x="10258" y="4763"/>
                                </a:lnTo>
                                <a:lnTo>
                                  <a:pt x="10258" y="0"/>
                                </a:lnTo>
                                <a:lnTo>
                                  <a:pt x="10258" y="4763"/>
                                </a:lnTo>
                                <a:lnTo>
                                  <a:pt x="10258" y="4763"/>
                                </a:lnTo>
                                <a:lnTo>
                                  <a:pt x="10258" y="4763"/>
                                </a:lnTo>
                                <a:lnTo>
                                  <a:pt x="10992" y="4763"/>
                                </a:lnTo>
                                <a:lnTo>
                                  <a:pt x="10992" y="4763"/>
                                </a:lnTo>
                                <a:lnTo>
                                  <a:pt x="10992" y="4763"/>
                                </a:lnTo>
                                <a:lnTo>
                                  <a:pt x="10992" y="4763"/>
                                </a:lnTo>
                                <a:lnTo>
                                  <a:pt x="10992" y="4763"/>
                                </a:lnTo>
                                <a:lnTo>
                                  <a:pt x="10992" y="0"/>
                                </a:lnTo>
                                <a:lnTo>
                                  <a:pt x="10992" y="4763"/>
                                </a:lnTo>
                                <a:lnTo>
                                  <a:pt x="10992" y="4763"/>
                                </a:lnTo>
                                <a:lnTo>
                                  <a:pt x="10992" y="4763"/>
                                </a:lnTo>
                                <a:lnTo>
                                  <a:pt x="10992" y="4763"/>
                                </a:lnTo>
                                <a:lnTo>
                                  <a:pt x="10992" y="4763"/>
                                </a:lnTo>
                                <a:lnTo>
                                  <a:pt x="10992" y="4763"/>
                                </a:lnTo>
                                <a:lnTo>
                                  <a:pt x="10992" y="4763"/>
                                </a:lnTo>
                                <a:lnTo>
                                  <a:pt x="10992" y="4763"/>
                                </a:lnTo>
                                <a:lnTo>
                                  <a:pt x="10992" y="4763"/>
                                </a:lnTo>
                                <a:lnTo>
                                  <a:pt x="10992" y="0"/>
                                </a:lnTo>
                                <a:lnTo>
                                  <a:pt x="10992" y="4763"/>
                                </a:lnTo>
                                <a:lnTo>
                                  <a:pt x="10992" y="0"/>
                                </a:lnTo>
                                <a:lnTo>
                                  <a:pt x="10992" y="4763"/>
                                </a:lnTo>
                                <a:lnTo>
                                  <a:pt x="10992" y="4763"/>
                                </a:lnTo>
                                <a:lnTo>
                                  <a:pt x="11725" y="4763"/>
                                </a:lnTo>
                                <a:lnTo>
                                  <a:pt x="11725" y="4763"/>
                                </a:lnTo>
                                <a:lnTo>
                                  <a:pt x="11725" y="4763"/>
                                </a:lnTo>
                                <a:lnTo>
                                  <a:pt x="11725" y="4763"/>
                                </a:lnTo>
                                <a:lnTo>
                                  <a:pt x="11725" y="0"/>
                                </a:lnTo>
                                <a:lnTo>
                                  <a:pt x="11725" y="4763"/>
                                </a:lnTo>
                                <a:lnTo>
                                  <a:pt x="11725" y="4763"/>
                                </a:lnTo>
                                <a:lnTo>
                                  <a:pt x="11725" y="4763"/>
                                </a:lnTo>
                                <a:lnTo>
                                  <a:pt x="11725" y="4763"/>
                                </a:lnTo>
                                <a:lnTo>
                                  <a:pt x="11725" y="4763"/>
                                </a:lnTo>
                                <a:lnTo>
                                  <a:pt x="11725" y="4763"/>
                                </a:lnTo>
                                <a:lnTo>
                                  <a:pt x="11725" y="4763"/>
                                </a:lnTo>
                                <a:lnTo>
                                  <a:pt x="11725" y="4763"/>
                                </a:lnTo>
                                <a:lnTo>
                                  <a:pt x="11725" y="4763"/>
                                </a:lnTo>
                                <a:lnTo>
                                  <a:pt x="11725" y="0"/>
                                </a:lnTo>
                                <a:lnTo>
                                  <a:pt x="11725" y="4763"/>
                                </a:lnTo>
                                <a:lnTo>
                                  <a:pt x="11725" y="4763"/>
                                </a:lnTo>
                                <a:lnTo>
                                  <a:pt x="11725" y="4763"/>
                                </a:lnTo>
                                <a:lnTo>
                                  <a:pt x="11725" y="4763"/>
                                </a:lnTo>
                                <a:lnTo>
                                  <a:pt x="11725" y="4763"/>
                                </a:lnTo>
                                <a:lnTo>
                                  <a:pt x="11725" y="4763"/>
                                </a:lnTo>
                                <a:lnTo>
                                  <a:pt x="11725" y="4763"/>
                                </a:lnTo>
                                <a:lnTo>
                                  <a:pt x="11725" y="4763"/>
                                </a:lnTo>
                                <a:lnTo>
                                  <a:pt x="11725" y="4763"/>
                                </a:lnTo>
                                <a:lnTo>
                                  <a:pt x="12459" y="4763"/>
                                </a:lnTo>
                                <a:lnTo>
                                  <a:pt x="12459" y="4763"/>
                                </a:lnTo>
                                <a:lnTo>
                                  <a:pt x="12459" y="4763"/>
                                </a:lnTo>
                                <a:lnTo>
                                  <a:pt x="12459" y="4763"/>
                                </a:lnTo>
                                <a:lnTo>
                                  <a:pt x="12459" y="4763"/>
                                </a:lnTo>
                                <a:lnTo>
                                  <a:pt x="12459" y="4763"/>
                                </a:lnTo>
                                <a:lnTo>
                                  <a:pt x="12459" y="4763"/>
                                </a:lnTo>
                                <a:lnTo>
                                  <a:pt x="12459" y="4763"/>
                                </a:lnTo>
                                <a:lnTo>
                                  <a:pt x="12459" y="4763"/>
                                </a:lnTo>
                                <a:lnTo>
                                  <a:pt x="12459" y="0"/>
                                </a:lnTo>
                                <a:lnTo>
                                  <a:pt x="12459" y="0"/>
                                </a:lnTo>
                                <a:lnTo>
                                  <a:pt x="12459" y="0"/>
                                </a:lnTo>
                                <a:lnTo>
                                  <a:pt x="12459" y="0"/>
                                </a:lnTo>
                                <a:lnTo>
                                  <a:pt x="12459" y="4763"/>
                                </a:lnTo>
                                <a:lnTo>
                                  <a:pt x="12459" y="4763"/>
                                </a:lnTo>
                                <a:lnTo>
                                  <a:pt x="12459" y="4763"/>
                                </a:lnTo>
                                <a:lnTo>
                                  <a:pt x="12459" y="4763"/>
                                </a:lnTo>
                                <a:lnTo>
                                  <a:pt x="12459" y="0"/>
                                </a:lnTo>
                                <a:lnTo>
                                  <a:pt x="13192" y="0"/>
                                </a:lnTo>
                                <a:lnTo>
                                  <a:pt x="13192" y="0"/>
                                </a:lnTo>
                                <a:lnTo>
                                  <a:pt x="13192" y="4763"/>
                                </a:lnTo>
                                <a:lnTo>
                                  <a:pt x="13192" y="4763"/>
                                </a:lnTo>
                                <a:lnTo>
                                  <a:pt x="13192" y="4763"/>
                                </a:lnTo>
                                <a:lnTo>
                                  <a:pt x="13192" y="4763"/>
                                </a:lnTo>
                                <a:lnTo>
                                  <a:pt x="13192" y="4763"/>
                                </a:lnTo>
                                <a:lnTo>
                                  <a:pt x="13192" y="4763"/>
                                </a:lnTo>
                                <a:lnTo>
                                  <a:pt x="13192" y="0"/>
                                </a:lnTo>
                                <a:lnTo>
                                  <a:pt x="13192" y="4763"/>
                                </a:lnTo>
                                <a:lnTo>
                                  <a:pt x="13192" y="4763"/>
                                </a:lnTo>
                                <a:lnTo>
                                  <a:pt x="13192" y="4763"/>
                                </a:lnTo>
                                <a:lnTo>
                                  <a:pt x="13192" y="9525"/>
                                </a:lnTo>
                                <a:lnTo>
                                  <a:pt x="13192" y="4763"/>
                                </a:lnTo>
                                <a:lnTo>
                                  <a:pt x="13192" y="4763"/>
                                </a:lnTo>
                                <a:lnTo>
                                  <a:pt x="13192" y="4763"/>
                                </a:lnTo>
                                <a:lnTo>
                                  <a:pt x="13192" y="0"/>
                                </a:lnTo>
                                <a:lnTo>
                                  <a:pt x="13192" y="0"/>
                                </a:lnTo>
                                <a:lnTo>
                                  <a:pt x="13192" y="4763"/>
                                </a:lnTo>
                                <a:lnTo>
                                  <a:pt x="13192" y="0"/>
                                </a:lnTo>
                                <a:lnTo>
                                  <a:pt x="13926" y="4763"/>
                                </a:lnTo>
                                <a:lnTo>
                                  <a:pt x="13926" y="4763"/>
                                </a:lnTo>
                                <a:lnTo>
                                  <a:pt x="13926" y="4763"/>
                                </a:lnTo>
                                <a:lnTo>
                                  <a:pt x="13926" y="4763"/>
                                </a:lnTo>
                                <a:lnTo>
                                  <a:pt x="13926" y="4763"/>
                                </a:lnTo>
                                <a:lnTo>
                                  <a:pt x="13926" y="4763"/>
                                </a:lnTo>
                                <a:lnTo>
                                  <a:pt x="13926" y="4763"/>
                                </a:lnTo>
                                <a:lnTo>
                                  <a:pt x="13926" y="4763"/>
                                </a:lnTo>
                                <a:lnTo>
                                  <a:pt x="13926" y="4763"/>
                                </a:lnTo>
                                <a:lnTo>
                                  <a:pt x="13926" y="4763"/>
                                </a:lnTo>
                                <a:lnTo>
                                  <a:pt x="13926" y="4763"/>
                                </a:lnTo>
                                <a:lnTo>
                                  <a:pt x="13926" y="4763"/>
                                </a:lnTo>
                                <a:lnTo>
                                  <a:pt x="13926" y="4763"/>
                                </a:lnTo>
                                <a:lnTo>
                                  <a:pt x="13926" y="4763"/>
                                </a:lnTo>
                                <a:lnTo>
                                  <a:pt x="13926" y="4763"/>
                                </a:lnTo>
                                <a:lnTo>
                                  <a:pt x="13926" y="4763"/>
                                </a:lnTo>
                                <a:lnTo>
                                  <a:pt x="13926" y="4763"/>
                                </a:lnTo>
                                <a:lnTo>
                                  <a:pt x="13926" y="4763"/>
                                </a:lnTo>
                                <a:lnTo>
                                  <a:pt x="14649" y="4763"/>
                                </a:lnTo>
                                <a:lnTo>
                                  <a:pt x="14649" y="4763"/>
                                </a:lnTo>
                                <a:lnTo>
                                  <a:pt x="14649" y="4763"/>
                                </a:lnTo>
                                <a:lnTo>
                                  <a:pt x="14649" y="4763"/>
                                </a:lnTo>
                                <a:lnTo>
                                  <a:pt x="14649" y="4763"/>
                                </a:lnTo>
                                <a:lnTo>
                                  <a:pt x="14649" y="4763"/>
                                </a:lnTo>
                                <a:lnTo>
                                  <a:pt x="14649" y="4763"/>
                                </a:lnTo>
                                <a:lnTo>
                                  <a:pt x="14649" y="0"/>
                                </a:lnTo>
                                <a:lnTo>
                                  <a:pt x="14649" y="0"/>
                                </a:lnTo>
                                <a:lnTo>
                                  <a:pt x="14649" y="4763"/>
                                </a:lnTo>
                                <a:lnTo>
                                  <a:pt x="14649" y="0"/>
                                </a:lnTo>
                                <a:lnTo>
                                  <a:pt x="14649" y="4763"/>
                                </a:lnTo>
                                <a:lnTo>
                                  <a:pt x="14649" y="4763"/>
                                </a:lnTo>
                                <a:lnTo>
                                  <a:pt x="14649" y="4763"/>
                                </a:lnTo>
                                <a:lnTo>
                                  <a:pt x="14649" y="4763"/>
                                </a:lnTo>
                                <a:lnTo>
                                  <a:pt x="14649" y="4763"/>
                                </a:lnTo>
                                <a:lnTo>
                                  <a:pt x="14649" y="4763"/>
                                </a:lnTo>
                                <a:lnTo>
                                  <a:pt x="14649" y="4763"/>
                                </a:lnTo>
                                <a:lnTo>
                                  <a:pt x="15383" y="4763"/>
                                </a:lnTo>
                                <a:lnTo>
                                  <a:pt x="15383" y="4763"/>
                                </a:lnTo>
                                <a:lnTo>
                                  <a:pt x="15383" y="4763"/>
                                </a:lnTo>
                                <a:lnTo>
                                  <a:pt x="15383" y="4763"/>
                                </a:lnTo>
                                <a:lnTo>
                                  <a:pt x="15383" y="4763"/>
                                </a:lnTo>
                                <a:lnTo>
                                  <a:pt x="15383" y="4763"/>
                                </a:lnTo>
                                <a:lnTo>
                                  <a:pt x="15383" y="0"/>
                                </a:lnTo>
                                <a:lnTo>
                                  <a:pt x="15383" y="0"/>
                                </a:lnTo>
                                <a:lnTo>
                                  <a:pt x="15383" y="0"/>
                                </a:lnTo>
                                <a:lnTo>
                                  <a:pt x="15383" y="4763"/>
                                </a:lnTo>
                                <a:lnTo>
                                  <a:pt x="15383" y="4763"/>
                                </a:lnTo>
                                <a:lnTo>
                                  <a:pt x="15383" y="4763"/>
                                </a:lnTo>
                                <a:lnTo>
                                  <a:pt x="15383" y="9525"/>
                                </a:lnTo>
                                <a:lnTo>
                                  <a:pt x="15383" y="9525"/>
                                </a:lnTo>
                                <a:lnTo>
                                  <a:pt x="15383" y="4763"/>
                                </a:lnTo>
                                <a:lnTo>
                                  <a:pt x="15383" y="4763"/>
                                </a:lnTo>
                                <a:lnTo>
                                  <a:pt x="15383" y="0"/>
                                </a:lnTo>
                                <a:lnTo>
                                  <a:pt x="15383" y="0"/>
                                </a:lnTo>
                                <a:lnTo>
                                  <a:pt x="16116" y="0"/>
                                </a:lnTo>
                                <a:lnTo>
                                  <a:pt x="16116" y="4763"/>
                                </a:lnTo>
                                <a:lnTo>
                                  <a:pt x="16116" y="4763"/>
                                </a:lnTo>
                                <a:lnTo>
                                  <a:pt x="16116" y="4763"/>
                                </a:lnTo>
                                <a:lnTo>
                                  <a:pt x="16116" y="4763"/>
                                </a:lnTo>
                                <a:lnTo>
                                  <a:pt x="16116" y="4763"/>
                                </a:lnTo>
                                <a:lnTo>
                                  <a:pt x="16116" y="4763"/>
                                </a:lnTo>
                                <a:lnTo>
                                  <a:pt x="16116" y="4763"/>
                                </a:lnTo>
                                <a:lnTo>
                                  <a:pt x="16116" y="4763"/>
                                </a:lnTo>
                                <a:lnTo>
                                  <a:pt x="16116" y="4763"/>
                                </a:lnTo>
                                <a:lnTo>
                                  <a:pt x="16116" y="4763"/>
                                </a:lnTo>
                                <a:lnTo>
                                  <a:pt x="16116" y="4763"/>
                                </a:lnTo>
                                <a:lnTo>
                                  <a:pt x="16116" y="4763"/>
                                </a:lnTo>
                                <a:lnTo>
                                  <a:pt x="16116" y="4763"/>
                                </a:lnTo>
                                <a:lnTo>
                                  <a:pt x="16116" y="4763"/>
                                </a:lnTo>
                                <a:lnTo>
                                  <a:pt x="16116" y="4763"/>
                                </a:lnTo>
                                <a:lnTo>
                                  <a:pt x="16116" y="4763"/>
                                </a:lnTo>
                                <a:lnTo>
                                  <a:pt x="16116" y="4763"/>
                                </a:lnTo>
                                <a:lnTo>
                                  <a:pt x="16116" y="4763"/>
                                </a:lnTo>
                                <a:lnTo>
                                  <a:pt x="16116" y="4763"/>
                                </a:lnTo>
                                <a:lnTo>
                                  <a:pt x="16850" y="4763"/>
                                </a:lnTo>
                                <a:lnTo>
                                  <a:pt x="16850" y="4763"/>
                                </a:lnTo>
                                <a:lnTo>
                                  <a:pt x="16850" y="0"/>
                                </a:lnTo>
                                <a:lnTo>
                                  <a:pt x="16850" y="4763"/>
                                </a:lnTo>
                                <a:lnTo>
                                  <a:pt x="16850" y="4763"/>
                                </a:lnTo>
                                <a:lnTo>
                                  <a:pt x="16850" y="4763"/>
                                </a:lnTo>
                                <a:lnTo>
                                  <a:pt x="16850" y="4763"/>
                                </a:lnTo>
                                <a:lnTo>
                                  <a:pt x="16850" y="4763"/>
                                </a:lnTo>
                                <a:lnTo>
                                  <a:pt x="16850" y="4763"/>
                                </a:lnTo>
                                <a:lnTo>
                                  <a:pt x="16850" y="4763"/>
                                </a:lnTo>
                                <a:lnTo>
                                  <a:pt x="16850" y="4763"/>
                                </a:lnTo>
                                <a:lnTo>
                                  <a:pt x="16850" y="4763"/>
                                </a:lnTo>
                                <a:lnTo>
                                  <a:pt x="16850" y="4763"/>
                                </a:lnTo>
                                <a:lnTo>
                                  <a:pt x="16850" y="4763"/>
                                </a:lnTo>
                                <a:lnTo>
                                  <a:pt x="16850" y="4763"/>
                                </a:lnTo>
                                <a:lnTo>
                                  <a:pt x="16850" y="4763"/>
                                </a:lnTo>
                                <a:lnTo>
                                  <a:pt x="16850" y="4763"/>
                                </a:lnTo>
                                <a:lnTo>
                                  <a:pt x="16850" y="4763"/>
                                </a:lnTo>
                                <a:lnTo>
                                  <a:pt x="17583" y="4763"/>
                                </a:lnTo>
                                <a:lnTo>
                                  <a:pt x="17583" y="4763"/>
                                </a:lnTo>
                                <a:lnTo>
                                  <a:pt x="17583" y="4763"/>
                                </a:lnTo>
                                <a:lnTo>
                                  <a:pt x="17583" y="4763"/>
                                </a:lnTo>
                                <a:lnTo>
                                  <a:pt x="17583" y="0"/>
                                </a:lnTo>
                                <a:lnTo>
                                  <a:pt x="17583" y="4763"/>
                                </a:lnTo>
                                <a:lnTo>
                                  <a:pt x="17583" y="0"/>
                                </a:lnTo>
                                <a:lnTo>
                                  <a:pt x="17583" y="0"/>
                                </a:lnTo>
                                <a:lnTo>
                                  <a:pt x="17583" y="4763"/>
                                </a:lnTo>
                                <a:lnTo>
                                  <a:pt x="17583" y="4763"/>
                                </a:lnTo>
                                <a:lnTo>
                                  <a:pt x="17583" y="4763"/>
                                </a:lnTo>
                                <a:lnTo>
                                  <a:pt x="17583" y="4763"/>
                                </a:lnTo>
                                <a:lnTo>
                                  <a:pt x="17583" y="4763"/>
                                </a:lnTo>
                                <a:lnTo>
                                  <a:pt x="17583" y="4763"/>
                                </a:lnTo>
                                <a:lnTo>
                                  <a:pt x="17583" y="4763"/>
                                </a:lnTo>
                                <a:lnTo>
                                  <a:pt x="17583" y="4763"/>
                                </a:lnTo>
                                <a:lnTo>
                                  <a:pt x="17583" y="0"/>
                                </a:lnTo>
                                <a:lnTo>
                                  <a:pt x="17583" y="4763"/>
                                </a:lnTo>
                                <a:lnTo>
                                  <a:pt x="18317" y="4763"/>
                                </a:lnTo>
                                <a:lnTo>
                                  <a:pt x="18317" y="4763"/>
                                </a:lnTo>
                                <a:lnTo>
                                  <a:pt x="18317" y="4763"/>
                                </a:lnTo>
                                <a:lnTo>
                                  <a:pt x="18317" y="4763"/>
                                </a:lnTo>
                                <a:lnTo>
                                  <a:pt x="18317" y="4763"/>
                                </a:lnTo>
                                <a:lnTo>
                                  <a:pt x="18317" y="4763"/>
                                </a:lnTo>
                                <a:lnTo>
                                  <a:pt x="18317" y="0"/>
                                </a:lnTo>
                                <a:lnTo>
                                  <a:pt x="18317" y="0"/>
                                </a:lnTo>
                                <a:lnTo>
                                  <a:pt x="18317" y="4763"/>
                                </a:lnTo>
                                <a:lnTo>
                                  <a:pt x="18317" y="4763"/>
                                </a:lnTo>
                                <a:lnTo>
                                  <a:pt x="18317" y="4763"/>
                                </a:lnTo>
                                <a:lnTo>
                                  <a:pt x="18317" y="0"/>
                                </a:lnTo>
                                <a:lnTo>
                                  <a:pt x="18317" y="0"/>
                                </a:lnTo>
                                <a:lnTo>
                                  <a:pt x="18317" y="4763"/>
                                </a:lnTo>
                                <a:lnTo>
                                  <a:pt x="18317" y="0"/>
                                </a:lnTo>
                                <a:lnTo>
                                  <a:pt x="18317" y="4763"/>
                                </a:lnTo>
                                <a:lnTo>
                                  <a:pt x="18317" y="4763"/>
                                </a:lnTo>
                                <a:lnTo>
                                  <a:pt x="18317" y="4763"/>
                                </a:lnTo>
                                <a:lnTo>
                                  <a:pt x="19050" y="4763"/>
                                </a:lnTo>
                                <a:lnTo>
                                  <a:pt x="19050" y="4763"/>
                                </a:lnTo>
                                <a:lnTo>
                                  <a:pt x="19050" y="4763"/>
                                </a:lnTo>
                                <a:lnTo>
                                  <a:pt x="19050" y="0"/>
                                </a:lnTo>
                                <a:lnTo>
                                  <a:pt x="19050" y="0"/>
                                </a:lnTo>
                                <a:lnTo>
                                  <a:pt x="19050" y="0"/>
                                </a:lnTo>
                                <a:lnTo>
                                  <a:pt x="19050" y="4763"/>
                                </a:lnTo>
                                <a:lnTo>
                                  <a:pt x="19050" y="0"/>
                                </a:lnTo>
                                <a:lnTo>
                                  <a:pt x="19050" y="0"/>
                                </a:lnTo>
                                <a:lnTo>
                                  <a:pt x="19050" y="0"/>
                                </a:lnTo>
                                <a:lnTo>
                                  <a:pt x="19050" y="0"/>
                                </a:lnTo>
                                <a:lnTo>
                                  <a:pt x="19050" y="4763"/>
                                </a:lnTo>
                                <a:lnTo>
                                  <a:pt x="19050" y="4763"/>
                                </a:lnTo>
                                <a:lnTo>
                                  <a:pt x="19050" y="4763"/>
                                </a:lnTo>
                                <a:lnTo>
                                  <a:pt x="19050" y="4763"/>
                                </a:lnTo>
                                <a:lnTo>
                                  <a:pt x="19050" y="9525"/>
                                </a:lnTo>
                                <a:lnTo>
                                  <a:pt x="19050" y="4763"/>
                                </a:lnTo>
                                <a:lnTo>
                                  <a:pt x="19050" y="4763"/>
                                </a:lnTo>
                                <a:lnTo>
                                  <a:pt x="19050" y="476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58" name="Freeform: Shape 458"/>
                        <wps:cNvSpPr/>
                        <wps:spPr>
                          <a:xfrm>
                            <a:off x="2757487" y="3871912"/>
                            <a:ext cx="28575" cy="9525"/>
                          </a:xfrm>
                          <a:custGeom>
                            <a:avLst/>
                            <a:gdLst>
                              <a:gd name="connsiteX0" fmla="*/ 0 w 28575"/>
                              <a:gd name="connsiteY0" fmla="*/ 6353 h 9525"/>
                              <a:gd name="connsiteX1" fmla="*/ 0 w 28575"/>
                              <a:gd name="connsiteY1" fmla="*/ 6353 h 9525"/>
                              <a:gd name="connsiteX2" fmla="*/ 1057 w 28575"/>
                              <a:gd name="connsiteY2" fmla="*/ 6353 h 9525"/>
                              <a:gd name="connsiteX3" fmla="*/ 1057 w 28575"/>
                              <a:gd name="connsiteY3" fmla="*/ 6353 h 9525"/>
                              <a:gd name="connsiteX4" fmla="*/ 1057 w 28575"/>
                              <a:gd name="connsiteY4" fmla="*/ 6353 h 9525"/>
                              <a:gd name="connsiteX5" fmla="*/ 1057 w 28575"/>
                              <a:gd name="connsiteY5" fmla="*/ 6353 h 9525"/>
                              <a:gd name="connsiteX6" fmla="*/ 1057 w 28575"/>
                              <a:gd name="connsiteY6" fmla="*/ 6353 h 9525"/>
                              <a:gd name="connsiteX7" fmla="*/ 1057 w 28575"/>
                              <a:gd name="connsiteY7" fmla="*/ 6353 h 9525"/>
                              <a:gd name="connsiteX8" fmla="*/ 1057 w 28575"/>
                              <a:gd name="connsiteY8" fmla="*/ 6353 h 9525"/>
                              <a:gd name="connsiteX9" fmla="*/ 1057 w 28575"/>
                              <a:gd name="connsiteY9" fmla="*/ 6353 h 9525"/>
                              <a:gd name="connsiteX10" fmla="*/ 1057 w 28575"/>
                              <a:gd name="connsiteY10" fmla="*/ 6353 h 9525"/>
                              <a:gd name="connsiteX11" fmla="*/ 1057 w 28575"/>
                              <a:gd name="connsiteY11" fmla="*/ 6353 h 9525"/>
                              <a:gd name="connsiteX12" fmla="*/ 1057 w 28575"/>
                              <a:gd name="connsiteY12" fmla="*/ 6353 h 9525"/>
                              <a:gd name="connsiteX13" fmla="*/ 1057 w 28575"/>
                              <a:gd name="connsiteY13" fmla="*/ 6353 h 9525"/>
                              <a:gd name="connsiteX14" fmla="*/ 1057 w 28575"/>
                              <a:gd name="connsiteY14" fmla="*/ 6353 h 9525"/>
                              <a:gd name="connsiteX15" fmla="*/ 1057 w 28575"/>
                              <a:gd name="connsiteY15" fmla="*/ 6353 h 9525"/>
                              <a:gd name="connsiteX16" fmla="*/ 1057 w 28575"/>
                              <a:gd name="connsiteY16" fmla="*/ 3172 h 9525"/>
                              <a:gd name="connsiteX17" fmla="*/ 1057 w 28575"/>
                              <a:gd name="connsiteY17" fmla="*/ 6353 h 9525"/>
                              <a:gd name="connsiteX18" fmla="*/ 1057 w 28575"/>
                              <a:gd name="connsiteY18" fmla="*/ 6353 h 9525"/>
                              <a:gd name="connsiteX19" fmla="*/ 1057 w 28575"/>
                              <a:gd name="connsiteY19" fmla="*/ 6353 h 9525"/>
                              <a:gd name="connsiteX20" fmla="*/ 2114 w 28575"/>
                              <a:gd name="connsiteY20" fmla="*/ 6353 h 9525"/>
                              <a:gd name="connsiteX21" fmla="*/ 2114 w 28575"/>
                              <a:gd name="connsiteY21" fmla="*/ 6353 h 9525"/>
                              <a:gd name="connsiteX22" fmla="*/ 2114 w 28575"/>
                              <a:gd name="connsiteY22" fmla="*/ 6353 h 9525"/>
                              <a:gd name="connsiteX23" fmla="*/ 2114 w 28575"/>
                              <a:gd name="connsiteY23" fmla="*/ 6353 h 9525"/>
                              <a:gd name="connsiteX24" fmla="*/ 2114 w 28575"/>
                              <a:gd name="connsiteY24" fmla="*/ 6353 h 9525"/>
                              <a:gd name="connsiteX25" fmla="*/ 2114 w 28575"/>
                              <a:gd name="connsiteY25" fmla="*/ 6353 h 9525"/>
                              <a:gd name="connsiteX26" fmla="*/ 2114 w 28575"/>
                              <a:gd name="connsiteY26" fmla="*/ 6353 h 9525"/>
                              <a:gd name="connsiteX27" fmla="*/ 2114 w 28575"/>
                              <a:gd name="connsiteY27" fmla="*/ 6353 h 9525"/>
                              <a:gd name="connsiteX28" fmla="*/ 2114 w 28575"/>
                              <a:gd name="connsiteY28" fmla="*/ 6353 h 9525"/>
                              <a:gd name="connsiteX29" fmla="*/ 2114 w 28575"/>
                              <a:gd name="connsiteY29" fmla="*/ 6353 h 9525"/>
                              <a:gd name="connsiteX30" fmla="*/ 2114 w 28575"/>
                              <a:gd name="connsiteY30" fmla="*/ 6353 h 9525"/>
                              <a:gd name="connsiteX31" fmla="*/ 2114 w 28575"/>
                              <a:gd name="connsiteY31" fmla="*/ 6353 h 9525"/>
                              <a:gd name="connsiteX32" fmla="*/ 2114 w 28575"/>
                              <a:gd name="connsiteY32" fmla="*/ 6353 h 9525"/>
                              <a:gd name="connsiteX33" fmla="*/ 2114 w 28575"/>
                              <a:gd name="connsiteY33" fmla="*/ 6353 h 9525"/>
                              <a:gd name="connsiteX34" fmla="*/ 2114 w 28575"/>
                              <a:gd name="connsiteY34" fmla="*/ 6353 h 9525"/>
                              <a:gd name="connsiteX35" fmla="*/ 2114 w 28575"/>
                              <a:gd name="connsiteY35" fmla="*/ 6353 h 9525"/>
                              <a:gd name="connsiteX36" fmla="*/ 2114 w 28575"/>
                              <a:gd name="connsiteY36" fmla="*/ 6353 h 9525"/>
                              <a:gd name="connsiteX37" fmla="*/ 2114 w 28575"/>
                              <a:gd name="connsiteY37" fmla="*/ 6353 h 9525"/>
                              <a:gd name="connsiteX38" fmla="*/ 2114 w 28575"/>
                              <a:gd name="connsiteY38" fmla="*/ 6353 h 9525"/>
                              <a:gd name="connsiteX39" fmla="*/ 2114 w 28575"/>
                              <a:gd name="connsiteY39" fmla="*/ 6353 h 9525"/>
                              <a:gd name="connsiteX40" fmla="*/ 2114 w 28575"/>
                              <a:gd name="connsiteY40" fmla="*/ 6353 h 9525"/>
                              <a:gd name="connsiteX41" fmla="*/ 2114 w 28575"/>
                              <a:gd name="connsiteY41" fmla="*/ 6353 h 9525"/>
                              <a:gd name="connsiteX42" fmla="*/ 2114 w 28575"/>
                              <a:gd name="connsiteY42" fmla="*/ 6353 h 9525"/>
                              <a:gd name="connsiteX43" fmla="*/ 2114 w 28575"/>
                              <a:gd name="connsiteY43" fmla="*/ 6353 h 9525"/>
                              <a:gd name="connsiteX44" fmla="*/ 3172 w 28575"/>
                              <a:gd name="connsiteY44" fmla="*/ 6353 h 9525"/>
                              <a:gd name="connsiteX45" fmla="*/ 3172 w 28575"/>
                              <a:gd name="connsiteY45" fmla="*/ 6353 h 9525"/>
                              <a:gd name="connsiteX46" fmla="*/ 3172 w 28575"/>
                              <a:gd name="connsiteY46" fmla="*/ 6353 h 9525"/>
                              <a:gd name="connsiteX47" fmla="*/ 3172 w 28575"/>
                              <a:gd name="connsiteY47" fmla="*/ 6353 h 9525"/>
                              <a:gd name="connsiteX48" fmla="*/ 3172 w 28575"/>
                              <a:gd name="connsiteY48" fmla="*/ 6353 h 9525"/>
                              <a:gd name="connsiteX49" fmla="*/ 3172 w 28575"/>
                              <a:gd name="connsiteY49" fmla="*/ 6353 h 9525"/>
                              <a:gd name="connsiteX50" fmla="*/ 3172 w 28575"/>
                              <a:gd name="connsiteY50" fmla="*/ 6353 h 9525"/>
                              <a:gd name="connsiteX51" fmla="*/ 3172 w 28575"/>
                              <a:gd name="connsiteY51" fmla="*/ 3172 h 9525"/>
                              <a:gd name="connsiteX52" fmla="*/ 3172 w 28575"/>
                              <a:gd name="connsiteY52" fmla="*/ 3172 h 9525"/>
                              <a:gd name="connsiteX53" fmla="*/ 3172 w 28575"/>
                              <a:gd name="connsiteY53" fmla="*/ 3172 h 9525"/>
                              <a:gd name="connsiteX54" fmla="*/ 3172 w 28575"/>
                              <a:gd name="connsiteY54" fmla="*/ 3172 h 9525"/>
                              <a:gd name="connsiteX55" fmla="*/ 3172 w 28575"/>
                              <a:gd name="connsiteY55" fmla="*/ 3172 h 9525"/>
                              <a:gd name="connsiteX56" fmla="*/ 3172 w 28575"/>
                              <a:gd name="connsiteY56" fmla="*/ 3172 h 9525"/>
                              <a:gd name="connsiteX57" fmla="*/ 3172 w 28575"/>
                              <a:gd name="connsiteY57" fmla="*/ 3172 h 9525"/>
                              <a:gd name="connsiteX58" fmla="*/ 3172 w 28575"/>
                              <a:gd name="connsiteY58" fmla="*/ 3172 h 9525"/>
                              <a:gd name="connsiteX59" fmla="*/ 3172 w 28575"/>
                              <a:gd name="connsiteY59" fmla="*/ 6353 h 9525"/>
                              <a:gd name="connsiteX60" fmla="*/ 3172 w 28575"/>
                              <a:gd name="connsiteY60" fmla="*/ 6353 h 9525"/>
                              <a:gd name="connsiteX61" fmla="*/ 3172 w 28575"/>
                              <a:gd name="connsiteY61" fmla="*/ 6353 h 9525"/>
                              <a:gd name="connsiteX62" fmla="*/ 3172 w 28575"/>
                              <a:gd name="connsiteY62" fmla="*/ 6353 h 9525"/>
                              <a:gd name="connsiteX63" fmla="*/ 3172 w 28575"/>
                              <a:gd name="connsiteY63" fmla="*/ 6353 h 9525"/>
                              <a:gd name="connsiteX64" fmla="*/ 4229 w 28575"/>
                              <a:gd name="connsiteY64" fmla="*/ 6353 h 9525"/>
                              <a:gd name="connsiteX65" fmla="*/ 4229 w 28575"/>
                              <a:gd name="connsiteY65" fmla="*/ 6353 h 9525"/>
                              <a:gd name="connsiteX66" fmla="*/ 4229 w 28575"/>
                              <a:gd name="connsiteY66" fmla="*/ 6353 h 9525"/>
                              <a:gd name="connsiteX67" fmla="*/ 4229 w 28575"/>
                              <a:gd name="connsiteY67" fmla="*/ 6353 h 9525"/>
                              <a:gd name="connsiteX68" fmla="*/ 4229 w 28575"/>
                              <a:gd name="connsiteY68" fmla="*/ 6353 h 9525"/>
                              <a:gd name="connsiteX69" fmla="*/ 4229 w 28575"/>
                              <a:gd name="connsiteY69" fmla="*/ 6353 h 9525"/>
                              <a:gd name="connsiteX70" fmla="*/ 4229 w 28575"/>
                              <a:gd name="connsiteY70" fmla="*/ 6353 h 9525"/>
                              <a:gd name="connsiteX71" fmla="*/ 4229 w 28575"/>
                              <a:gd name="connsiteY71" fmla="*/ 6353 h 9525"/>
                              <a:gd name="connsiteX72" fmla="*/ 4229 w 28575"/>
                              <a:gd name="connsiteY72" fmla="*/ 6353 h 9525"/>
                              <a:gd name="connsiteX73" fmla="*/ 4229 w 28575"/>
                              <a:gd name="connsiteY73" fmla="*/ 6353 h 9525"/>
                              <a:gd name="connsiteX74" fmla="*/ 4229 w 28575"/>
                              <a:gd name="connsiteY74" fmla="*/ 6353 h 9525"/>
                              <a:gd name="connsiteX75" fmla="*/ 4229 w 28575"/>
                              <a:gd name="connsiteY75" fmla="*/ 6353 h 9525"/>
                              <a:gd name="connsiteX76" fmla="*/ 4229 w 28575"/>
                              <a:gd name="connsiteY76" fmla="*/ 6353 h 9525"/>
                              <a:gd name="connsiteX77" fmla="*/ 4229 w 28575"/>
                              <a:gd name="connsiteY77" fmla="*/ 6353 h 9525"/>
                              <a:gd name="connsiteX78" fmla="*/ 4229 w 28575"/>
                              <a:gd name="connsiteY78" fmla="*/ 6353 h 9525"/>
                              <a:gd name="connsiteX79" fmla="*/ 4229 w 28575"/>
                              <a:gd name="connsiteY79" fmla="*/ 6353 h 9525"/>
                              <a:gd name="connsiteX80" fmla="*/ 4229 w 28575"/>
                              <a:gd name="connsiteY80" fmla="*/ 3172 h 9525"/>
                              <a:gd name="connsiteX81" fmla="*/ 4229 w 28575"/>
                              <a:gd name="connsiteY81" fmla="*/ 3172 h 9525"/>
                              <a:gd name="connsiteX82" fmla="*/ 5296 w 28575"/>
                              <a:gd name="connsiteY82" fmla="*/ 3172 h 9525"/>
                              <a:gd name="connsiteX83" fmla="*/ 5296 w 28575"/>
                              <a:gd name="connsiteY83" fmla="*/ 3172 h 9525"/>
                              <a:gd name="connsiteX84" fmla="*/ 5296 w 28575"/>
                              <a:gd name="connsiteY84" fmla="*/ 3172 h 9525"/>
                              <a:gd name="connsiteX85" fmla="*/ 5296 w 28575"/>
                              <a:gd name="connsiteY85" fmla="*/ 3172 h 9525"/>
                              <a:gd name="connsiteX86" fmla="*/ 5296 w 28575"/>
                              <a:gd name="connsiteY86" fmla="*/ 3172 h 9525"/>
                              <a:gd name="connsiteX87" fmla="*/ 5296 w 28575"/>
                              <a:gd name="connsiteY87" fmla="*/ 3172 h 9525"/>
                              <a:gd name="connsiteX88" fmla="*/ 5296 w 28575"/>
                              <a:gd name="connsiteY88" fmla="*/ 3172 h 9525"/>
                              <a:gd name="connsiteX89" fmla="*/ 5296 w 28575"/>
                              <a:gd name="connsiteY89" fmla="*/ 3172 h 9525"/>
                              <a:gd name="connsiteX90" fmla="*/ 5296 w 28575"/>
                              <a:gd name="connsiteY90" fmla="*/ 3172 h 9525"/>
                              <a:gd name="connsiteX91" fmla="*/ 5296 w 28575"/>
                              <a:gd name="connsiteY91" fmla="*/ 3172 h 9525"/>
                              <a:gd name="connsiteX92" fmla="*/ 5296 w 28575"/>
                              <a:gd name="connsiteY92" fmla="*/ 3172 h 9525"/>
                              <a:gd name="connsiteX93" fmla="*/ 5296 w 28575"/>
                              <a:gd name="connsiteY93" fmla="*/ 3172 h 9525"/>
                              <a:gd name="connsiteX94" fmla="*/ 5296 w 28575"/>
                              <a:gd name="connsiteY94" fmla="*/ 6353 h 9525"/>
                              <a:gd name="connsiteX95" fmla="*/ 5296 w 28575"/>
                              <a:gd name="connsiteY95" fmla="*/ 3172 h 9525"/>
                              <a:gd name="connsiteX96" fmla="*/ 5296 w 28575"/>
                              <a:gd name="connsiteY96" fmla="*/ 3172 h 9525"/>
                              <a:gd name="connsiteX97" fmla="*/ 5296 w 28575"/>
                              <a:gd name="connsiteY97" fmla="*/ 3172 h 9525"/>
                              <a:gd name="connsiteX98" fmla="*/ 5296 w 28575"/>
                              <a:gd name="connsiteY98" fmla="*/ 3172 h 9525"/>
                              <a:gd name="connsiteX99" fmla="*/ 5296 w 28575"/>
                              <a:gd name="connsiteY99" fmla="*/ 6353 h 9525"/>
                              <a:gd name="connsiteX100" fmla="*/ 6353 w 28575"/>
                              <a:gd name="connsiteY100" fmla="*/ 6353 h 9525"/>
                              <a:gd name="connsiteX101" fmla="*/ 6353 w 28575"/>
                              <a:gd name="connsiteY101" fmla="*/ 3172 h 9525"/>
                              <a:gd name="connsiteX102" fmla="*/ 6353 w 28575"/>
                              <a:gd name="connsiteY102" fmla="*/ 3172 h 9525"/>
                              <a:gd name="connsiteX103" fmla="*/ 6353 w 28575"/>
                              <a:gd name="connsiteY103" fmla="*/ 3172 h 9525"/>
                              <a:gd name="connsiteX104" fmla="*/ 6353 w 28575"/>
                              <a:gd name="connsiteY104" fmla="*/ 3172 h 9525"/>
                              <a:gd name="connsiteX105" fmla="*/ 6353 w 28575"/>
                              <a:gd name="connsiteY105" fmla="*/ 6353 h 9525"/>
                              <a:gd name="connsiteX106" fmla="*/ 6353 w 28575"/>
                              <a:gd name="connsiteY106" fmla="*/ 6353 h 9525"/>
                              <a:gd name="connsiteX107" fmla="*/ 6353 w 28575"/>
                              <a:gd name="connsiteY107" fmla="*/ 6353 h 9525"/>
                              <a:gd name="connsiteX108" fmla="*/ 6353 w 28575"/>
                              <a:gd name="connsiteY108" fmla="*/ 6353 h 9525"/>
                              <a:gd name="connsiteX109" fmla="*/ 6353 w 28575"/>
                              <a:gd name="connsiteY109" fmla="*/ 3172 h 9525"/>
                              <a:gd name="connsiteX110" fmla="*/ 6353 w 28575"/>
                              <a:gd name="connsiteY110" fmla="*/ 3172 h 9525"/>
                              <a:gd name="connsiteX111" fmla="*/ 6353 w 28575"/>
                              <a:gd name="connsiteY111" fmla="*/ 3172 h 9525"/>
                              <a:gd name="connsiteX112" fmla="*/ 6353 w 28575"/>
                              <a:gd name="connsiteY112" fmla="*/ 6353 h 9525"/>
                              <a:gd name="connsiteX113" fmla="*/ 6353 w 28575"/>
                              <a:gd name="connsiteY113" fmla="*/ 6353 h 9525"/>
                              <a:gd name="connsiteX114" fmla="*/ 6353 w 28575"/>
                              <a:gd name="connsiteY114" fmla="*/ 9525 h 9525"/>
                              <a:gd name="connsiteX115" fmla="*/ 6353 w 28575"/>
                              <a:gd name="connsiteY115" fmla="*/ 6353 h 9525"/>
                              <a:gd name="connsiteX116" fmla="*/ 6353 w 28575"/>
                              <a:gd name="connsiteY116" fmla="*/ 6353 h 9525"/>
                              <a:gd name="connsiteX117" fmla="*/ 6353 w 28575"/>
                              <a:gd name="connsiteY117" fmla="*/ 3172 h 9525"/>
                              <a:gd name="connsiteX118" fmla="*/ 7411 w 28575"/>
                              <a:gd name="connsiteY118" fmla="*/ 3172 h 9525"/>
                              <a:gd name="connsiteX119" fmla="*/ 7411 w 28575"/>
                              <a:gd name="connsiteY119" fmla="*/ 3172 h 9525"/>
                              <a:gd name="connsiteX120" fmla="*/ 7411 w 28575"/>
                              <a:gd name="connsiteY120" fmla="*/ 3172 h 9525"/>
                              <a:gd name="connsiteX121" fmla="*/ 7411 w 28575"/>
                              <a:gd name="connsiteY121" fmla="*/ 6353 h 9525"/>
                              <a:gd name="connsiteX122" fmla="*/ 7411 w 28575"/>
                              <a:gd name="connsiteY122" fmla="*/ 6353 h 9525"/>
                              <a:gd name="connsiteX123" fmla="*/ 7411 w 28575"/>
                              <a:gd name="connsiteY123" fmla="*/ 6353 h 9525"/>
                              <a:gd name="connsiteX124" fmla="*/ 7411 w 28575"/>
                              <a:gd name="connsiteY124" fmla="*/ 6353 h 9525"/>
                              <a:gd name="connsiteX125" fmla="*/ 7411 w 28575"/>
                              <a:gd name="connsiteY125" fmla="*/ 3172 h 9525"/>
                              <a:gd name="connsiteX126" fmla="*/ 7411 w 28575"/>
                              <a:gd name="connsiteY126" fmla="*/ 3172 h 9525"/>
                              <a:gd name="connsiteX127" fmla="*/ 7411 w 28575"/>
                              <a:gd name="connsiteY127" fmla="*/ 3172 h 9525"/>
                              <a:gd name="connsiteX128" fmla="*/ 7411 w 28575"/>
                              <a:gd name="connsiteY128" fmla="*/ 3172 h 9525"/>
                              <a:gd name="connsiteX129" fmla="*/ 7411 w 28575"/>
                              <a:gd name="connsiteY129" fmla="*/ 3172 h 9525"/>
                              <a:gd name="connsiteX130" fmla="*/ 7411 w 28575"/>
                              <a:gd name="connsiteY130" fmla="*/ 6353 h 9525"/>
                              <a:gd name="connsiteX131" fmla="*/ 7411 w 28575"/>
                              <a:gd name="connsiteY131" fmla="*/ 6353 h 9525"/>
                              <a:gd name="connsiteX132" fmla="*/ 7411 w 28575"/>
                              <a:gd name="connsiteY132" fmla="*/ 6353 h 9525"/>
                              <a:gd name="connsiteX133" fmla="*/ 7411 w 28575"/>
                              <a:gd name="connsiteY133" fmla="*/ 3172 h 9525"/>
                              <a:gd name="connsiteX134" fmla="*/ 7411 w 28575"/>
                              <a:gd name="connsiteY134" fmla="*/ 3172 h 9525"/>
                              <a:gd name="connsiteX135" fmla="*/ 7411 w 28575"/>
                              <a:gd name="connsiteY135" fmla="*/ 3172 h 9525"/>
                              <a:gd name="connsiteX136" fmla="*/ 7411 w 28575"/>
                              <a:gd name="connsiteY136" fmla="*/ 3172 h 9525"/>
                              <a:gd name="connsiteX137" fmla="*/ 7411 w 28575"/>
                              <a:gd name="connsiteY137" fmla="*/ 3172 h 9525"/>
                              <a:gd name="connsiteX138" fmla="*/ 8468 w 28575"/>
                              <a:gd name="connsiteY138" fmla="*/ 6353 h 9525"/>
                              <a:gd name="connsiteX139" fmla="*/ 8468 w 28575"/>
                              <a:gd name="connsiteY139" fmla="*/ 6353 h 9525"/>
                              <a:gd name="connsiteX140" fmla="*/ 8468 w 28575"/>
                              <a:gd name="connsiteY140" fmla="*/ 6353 h 9525"/>
                              <a:gd name="connsiteX141" fmla="*/ 8468 w 28575"/>
                              <a:gd name="connsiteY141" fmla="*/ 6353 h 9525"/>
                              <a:gd name="connsiteX142" fmla="*/ 8468 w 28575"/>
                              <a:gd name="connsiteY142" fmla="*/ 6353 h 9525"/>
                              <a:gd name="connsiteX143" fmla="*/ 8468 w 28575"/>
                              <a:gd name="connsiteY143" fmla="*/ 6353 h 9525"/>
                              <a:gd name="connsiteX144" fmla="*/ 8468 w 28575"/>
                              <a:gd name="connsiteY144" fmla="*/ 6353 h 9525"/>
                              <a:gd name="connsiteX145" fmla="*/ 8468 w 28575"/>
                              <a:gd name="connsiteY145" fmla="*/ 3172 h 9525"/>
                              <a:gd name="connsiteX146" fmla="*/ 8468 w 28575"/>
                              <a:gd name="connsiteY146" fmla="*/ 6353 h 9525"/>
                              <a:gd name="connsiteX147" fmla="*/ 8468 w 28575"/>
                              <a:gd name="connsiteY147" fmla="*/ 3172 h 9525"/>
                              <a:gd name="connsiteX148" fmla="*/ 8468 w 28575"/>
                              <a:gd name="connsiteY148" fmla="*/ 3172 h 9525"/>
                              <a:gd name="connsiteX149" fmla="*/ 8468 w 28575"/>
                              <a:gd name="connsiteY149" fmla="*/ 3172 h 9525"/>
                              <a:gd name="connsiteX150" fmla="*/ 8468 w 28575"/>
                              <a:gd name="connsiteY150" fmla="*/ 3172 h 9525"/>
                              <a:gd name="connsiteX151" fmla="*/ 8468 w 28575"/>
                              <a:gd name="connsiteY151" fmla="*/ 3172 h 9525"/>
                              <a:gd name="connsiteX152" fmla="*/ 8468 w 28575"/>
                              <a:gd name="connsiteY152" fmla="*/ 6353 h 9525"/>
                              <a:gd name="connsiteX153" fmla="*/ 8468 w 28575"/>
                              <a:gd name="connsiteY153" fmla="*/ 6353 h 9525"/>
                              <a:gd name="connsiteX154" fmla="*/ 8468 w 28575"/>
                              <a:gd name="connsiteY154" fmla="*/ 6353 h 9525"/>
                              <a:gd name="connsiteX155" fmla="*/ 8468 w 28575"/>
                              <a:gd name="connsiteY155" fmla="*/ 6353 h 9525"/>
                              <a:gd name="connsiteX156" fmla="*/ 9525 w 28575"/>
                              <a:gd name="connsiteY156" fmla="*/ 6353 h 9525"/>
                              <a:gd name="connsiteX157" fmla="*/ 9525 w 28575"/>
                              <a:gd name="connsiteY157" fmla="*/ 3172 h 9525"/>
                              <a:gd name="connsiteX158" fmla="*/ 9525 w 28575"/>
                              <a:gd name="connsiteY158" fmla="*/ 3172 h 9525"/>
                              <a:gd name="connsiteX159" fmla="*/ 9525 w 28575"/>
                              <a:gd name="connsiteY159" fmla="*/ 3172 h 9525"/>
                              <a:gd name="connsiteX160" fmla="*/ 9525 w 28575"/>
                              <a:gd name="connsiteY160" fmla="*/ 3172 h 9525"/>
                              <a:gd name="connsiteX161" fmla="*/ 9525 w 28575"/>
                              <a:gd name="connsiteY161" fmla="*/ 3172 h 9525"/>
                              <a:gd name="connsiteX162" fmla="*/ 9525 w 28575"/>
                              <a:gd name="connsiteY162" fmla="*/ 3172 h 9525"/>
                              <a:gd name="connsiteX163" fmla="*/ 9525 w 28575"/>
                              <a:gd name="connsiteY163" fmla="*/ 3172 h 9525"/>
                              <a:gd name="connsiteX164" fmla="*/ 9525 w 28575"/>
                              <a:gd name="connsiteY164" fmla="*/ 3172 h 9525"/>
                              <a:gd name="connsiteX165" fmla="*/ 9525 w 28575"/>
                              <a:gd name="connsiteY165" fmla="*/ 6353 h 9525"/>
                              <a:gd name="connsiteX166" fmla="*/ 9525 w 28575"/>
                              <a:gd name="connsiteY166" fmla="*/ 6353 h 9525"/>
                              <a:gd name="connsiteX167" fmla="*/ 9525 w 28575"/>
                              <a:gd name="connsiteY167" fmla="*/ 6353 h 9525"/>
                              <a:gd name="connsiteX168" fmla="*/ 9525 w 28575"/>
                              <a:gd name="connsiteY168" fmla="*/ 3172 h 9525"/>
                              <a:gd name="connsiteX169" fmla="*/ 9525 w 28575"/>
                              <a:gd name="connsiteY169" fmla="*/ 3172 h 9525"/>
                              <a:gd name="connsiteX170" fmla="*/ 9525 w 28575"/>
                              <a:gd name="connsiteY170" fmla="*/ 3172 h 9525"/>
                              <a:gd name="connsiteX171" fmla="*/ 9525 w 28575"/>
                              <a:gd name="connsiteY171" fmla="*/ 3172 h 9525"/>
                              <a:gd name="connsiteX172" fmla="*/ 9525 w 28575"/>
                              <a:gd name="connsiteY172" fmla="*/ 6353 h 9525"/>
                              <a:gd name="connsiteX173" fmla="*/ 9525 w 28575"/>
                              <a:gd name="connsiteY173" fmla="*/ 6353 h 9525"/>
                              <a:gd name="connsiteX174" fmla="*/ 10582 w 28575"/>
                              <a:gd name="connsiteY174" fmla="*/ 6353 h 9525"/>
                              <a:gd name="connsiteX175" fmla="*/ 10582 w 28575"/>
                              <a:gd name="connsiteY175" fmla="*/ 3172 h 9525"/>
                              <a:gd name="connsiteX176" fmla="*/ 10582 w 28575"/>
                              <a:gd name="connsiteY176" fmla="*/ 6353 h 9525"/>
                              <a:gd name="connsiteX177" fmla="*/ 10582 w 28575"/>
                              <a:gd name="connsiteY177" fmla="*/ 3172 h 9525"/>
                              <a:gd name="connsiteX178" fmla="*/ 10582 w 28575"/>
                              <a:gd name="connsiteY178" fmla="*/ 3172 h 9525"/>
                              <a:gd name="connsiteX179" fmla="*/ 10582 w 28575"/>
                              <a:gd name="connsiteY179" fmla="*/ 3172 h 9525"/>
                              <a:gd name="connsiteX180" fmla="*/ 10582 w 28575"/>
                              <a:gd name="connsiteY180" fmla="*/ 3172 h 9525"/>
                              <a:gd name="connsiteX181" fmla="*/ 10582 w 28575"/>
                              <a:gd name="connsiteY181" fmla="*/ 3172 h 9525"/>
                              <a:gd name="connsiteX182" fmla="*/ 10582 w 28575"/>
                              <a:gd name="connsiteY182" fmla="*/ 3172 h 9525"/>
                              <a:gd name="connsiteX183" fmla="*/ 10582 w 28575"/>
                              <a:gd name="connsiteY183" fmla="*/ 3172 h 9525"/>
                              <a:gd name="connsiteX184" fmla="*/ 10582 w 28575"/>
                              <a:gd name="connsiteY184" fmla="*/ 6353 h 9525"/>
                              <a:gd name="connsiteX185" fmla="*/ 10582 w 28575"/>
                              <a:gd name="connsiteY185" fmla="*/ 6353 h 9525"/>
                              <a:gd name="connsiteX186" fmla="*/ 10582 w 28575"/>
                              <a:gd name="connsiteY186" fmla="*/ 6353 h 9525"/>
                              <a:gd name="connsiteX187" fmla="*/ 10582 w 28575"/>
                              <a:gd name="connsiteY187" fmla="*/ 6353 h 9525"/>
                              <a:gd name="connsiteX188" fmla="*/ 10582 w 28575"/>
                              <a:gd name="connsiteY188" fmla="*/ 6353 h 9525"/>
                              <a:gd name="connsiteX189" fmla="*/ 10582 w 28575"/>
                              <a:gd name="connsiteY189" fmla="*/ 3172 h 9525"/>
                              <a:gd name="connsiteX190" fmla="*/ 10582 w 28575"/>
                              <a:gd name="connsiteY190" fmla="*/ 6353 h 9525"/>
                              <a:gd name="connsiteX191" fmla="*/ 10582 w 28575"/>
                              <a:gd name="connsiteY191" fmla="*/ 6353 h 9525"/>
                              <a:gd name="connsiteX192" fmla="*/ 11639 w 28575"/>
                              <a:gd name="connsiteY192" fmla="*/ 6353 h 9525"/>
                              <a:gd name="connsiteX193" fmla="*/ 11639 w 28575"/>
                              <a:gd name="connsiteY193" fmla="*/ 6353 h 9525"/>
                              <a:gd name="connsiteX194" fmla="*/ 11639 w 28575"/>
                              <a:gd name="connsiteY194" fmla="*/ 3172 h 9525"/>
                              <a:gd name="connsiteX195" fmla="*/ 11639 w 28575"/>
                              <a:gd name="connsiteY195" fmla="*/ 3172 h 9525"/>
                              <a:gd name="connsiteX196" fmla="*/ 11639 w 28575"/>
                              <a:gd name="connsiteY196" fmla="*/ 3172 h 9525"/>
                              <a:gd name="connsiteX197" fmla="*/ 11639 w 28575"/>
                              <a:gd name="connsiteY197" fmla="*/ 6353 h 9525"/>
                              <a:gd name="connsiteX198" fmla="*/ 11639 w 28575"/>
                              <a:gd name="connsiteY198" fmla="*/ 3172 h 9525"/>
                              <a:gd name="connsiteX199" fmla="*/ 11639 w 28575"/>
                              <a:gd name="connsiteY199" fmla="*/ 6353 h 9525"/>
                              <a:gd name="connsiteX200" fmla="*/ 11639 w 28575"/>
                              <a:gd name="connsiteY200" fmla="*/ 6353 h 9525"/>
                              <a:gd name="connsiteX201" fmla="*/ 11639 w 28575"/>
                              <a:gd name="connsiteY201" fmla="*/ 6353 h 9525"/>
                              <a:gd name="connsiteX202" fmla="*/ 11639 w 28575"/>
                              <a:gd name="connsiteY202" fmla="*/ 3172 h 9525"/>
                              <a:gd name="connsiteX203" fmla="*/ 11639 w 28575"/>
                              <a:gd name="connsiteY203" fmla="*/ 3172 h 9525"/>
                              <a:gd name="connsiteX204" fmla="*/ 11639 w 28575"/>
                              <a:gd name="connsiteY204" fmla="*/ 3172 h 9525"/>
                              <a:gd name="connsiteX205" fmla="*/ 11639 w 28575"/>
                              <a:gd name="connsiteY205" fmla="*/ 3172 h 9525"/>
                              <a:gd name="connsiteX206" fmla="*/ 11639 w 28575"/>
                              <a:gd name="connsiteY206" fmla="*/ 6353 h 9525"/>
                              <a:gd name="connsiteX207" fmla="*/ 11639 w 28575"/>
                              <a:gd name="connsiteY207" fmla="*/ 6353 h 9525"/>
                              <a:gd name="connsiteX208" fmla="*/ 11639 w 28575"/>
                              <a:gd name="connsiteY208" fmla="*/ 6353 h 9525"/>
                              <a:gd name="connsiteX209" fmla="*/ 11639 w 28575"/>
                              <a:gd name="connsiteY209" fmla="*/ 6353 h 9525"/>
                              <a:gd name="connsiteX210" fmla="*/ 11639 w 28575"/>
                              <a:gd name="connsiteY210" fmla="*/ 6353 h 9525"/>
                              <a:gd name="connsiteX211" fmla="*/ 11639 w 28575"/>
                              <a:gd name="connsiteY211" fmla="*/ 6353 h 9525"/>
                              <a:gd name="connsiteX212" fmla="*/ 12697 w 28575"/>
                              <a:gd name="connsiteY212" fmla="*/ 6353 h 9525"/>
                              <a:gd name="connsiteX213" fmla="*/ 12697 w 28575"/>
                              <a:gd name="connsiteY213" fmla="*/ 6353 h 9525"/>
                              <a:gd name="connsiteX214" fmla="*/ 12697 w 28575"/>
                              <a:gd name="connsiteY214" fmla="*/ 6353 h 9525"/>
                              <a:gd name="connsiteX215" fmla="*/ 12697 w 28575"/>
                              <a:gd name="connsiteY215" fmla="*/ 6353 h 9525"/>
                              <a:gd name="connsiteX216" fmla="*/ 12697 w 28575"/>
                              <a:gd name="connsiteY216" fmla="*/ 6353 h 9525"/>
                              <a:gd name="connsiteX217" fmla="*/ 12697 w 28575"/>
                              <a:gd name="connsiteY217" fmla="*/ 6353 h 9525"/>
                              <a:gd name="connsiteX218" fmla="*/ 12697 w 28575"/>
                              <a:gd name="connsiteY218" fmla="*/ 3172 h 9525"/>
                              <a:gd name="connsiteX219" fmla="*/ 12697 w 28575"/>
                              <a:gd name="connsiteY219" fmla="*/ 3172 h 9525"/>
                              <a:gd name="connsiteX220" fmla="*/ 12697 w 28575"/>
                              <a:gd name="connsiteY220" fmla="*/ 3172 h 9525"/>
                              <a:gd name="connsiteX221" fmla="*/ 12697 w 28575"/>
                              <a:gd name="connsiteY221" fmla="*/ 3172 h 9525"/>
                              <a:gd name="connsiteX222" fmla="*/ 12697 w 28575"/>
                              <a:gd name="connsiteY222" fmla="*/ 6353 h 9525"/>
                              <a:gd name="connsiteX223" fmla="*/ 12697 w 28575"/>
                              <a:gd name="connsiteY223" fmla="*/ 3172 h 9525"/>
                              <a:gd name="connsiteX224" fmla="*/ 12697 w 28575"/>
                              <a:gd name="connsiteY224" fmla="*/ 6353 h 9525"/>
                              <a:gd name="connsiteX225" fmla="*/ 12697 w 28575"/>
                              <a:gd name="connsiteY225" fmla="*/ 6353 h 9525"/>
                              <a:gd name="connsiteX226" fmla="*/ 12697 w 28575"/>
                              <a:gd name="connsiteY226" fmla="*/ 3172 h 9525"/>
                              <a:gd name="connsiteX227" fmla="*/ 12697 w 28575"/>
                              <a:gd name="connsiteY227" fmla="*/ 3172 h 9525"/>
                              <a:gd name="connsiteX228" fmla="*/ 12697 w 28575"/>
                              <a:gd name="connsiteY228" fmla="*/ 6353 h 9525"/>
                              <a:gd name="connsiteX229" fmla="*/ 12697 w 28575"/>
                              <a:gd name="connsiteY229" fmla="*/ 3172 h 9525"/>
                              <a:gd name="connsiteX230" fmla="*/ 13754 w 28575"/>
                              <a:gd name="connsiteY230" fmla="*/ 3172 h 9525"/>
                              <a:gd name="connsiteX231" fmla="*/ 13754 w 28575"/>
                              <a:gd name="connsiteY231" fmla="*/ 3172 h 9525"/>
                              <a:gd name="connsiteX232" fmla="*/ 13754 w 28575"/>
                              <a:gd name="connsiteY232" fmla="*/ 3172 h 9525"/>
                              <a:gd name="connsiteX233" fmla="*/ 13754 w 28575"/>
                              <a:gd name="connsiteY233" fmla="*/ 3172 h 9525"/>
                              <a:gd name="connsiteX234" fmla="*/ 13754 w 28575"/>
                              <a:gd name="connsiteY234" fmla="*/ 3172 h 9525"/>
                              <a:gd name="connsiteX235" fmla="*/ 13754 w 28575"/>
                              <a:gd name="connsiteY235" fmla="*/ 3172 h 9525"/>
                              <a:gd name="connsiteX236" fmla="*/ 13754 w 28575"/>
                              <a:gd name="connsiteY236" fmla="*/ 3172 h 9525"/>
                              <a:gd name="connsiteX237" fmla="*/ 13754 w 28575"/>
                              <a:gd name="connsiteY237" fmla="*/ 3172 h 9525"/>
                              <a:gd name="connsiteX238" fmla="*/ 13754 w 28575"/>
                              <a:gd name="connsiteY238" fmla="*/ 3172 h 9525"/>
                              <a:gd name="connsiteX239" fmla="*/ 13754 w 28575"/>
                              <a:gd name="connsiteY239" fmla="*/ 3172 h 9525"/>
                              <a:gd name="connsiteX240" fmla="*/ 13754 w 28575"/>
                              <a:gd name="connsiteY240" fmla="*/ 0 h 9525"/>
                              <a:gd name="connsiteX241" fmla="*/ 13754 w 28575"/>
                              <a:gd name="connsiteY241" fmla="*/ 3172 h 9525"/>
                              <a:gd name="connsiteX242" fmla="*/ 13754 w 28575"/>
                              <a:gd name="connsiteY242" fmla="*/ 3172 h 9525"/>
                              <a:gd name="connsiteX243" fmla="*/ 13754 w 28575"/>
                              <a:gd name="connsiteY243" fmla="*/ 3172 h 9525"/>
                              <a:gd name="connsiteX244" fmla="*/ 13754 w 28575"/>
                              <a:gd name="connsiteY244" fmla="*/ 6353 h 9525"/>
                              <a:gd name="connsiteX245" fmla="*/ 13754 w 28575"/>
                              <a:gd name="connsiteY245" fmla="*/ 6353 h 9525"/>
                              <a:gd name="connsiteX246" fmla="*/ 13754 w 28575"/>
                              <a:gd name="connsiteY246" fmla="*/ 6353 h 9525"/>
                              <a:gd name="connsiteX247" fmla="*/ 13754 w 28575"/>
                              <a:gd name="connsiteY247" fmla="*/ 6353 h 9525"/>
                              <a:gd name="connsiteX248" fmla="*/ 14821 w 28575"/>
                              <a:gd name="connsiteY248" fmla="*/ 6353 h 9525"/>
                              <a:gd name="connsiteX249" fmla="*/ 14821 w 28575"/>
                              <a:gd name="connsiteY249" fmla="*/ 6353 h 9525"/>
                              <a:gd name="connsiteX250" fmla="*/ 14821 w 28575"/>
                              <a:gd name="connsiteY250" fmla="*/ 6353 h 9525"/>
                              <a:gd name="connsiteX251" fmla="*/ 14821 w 28575"/>
                              <a:gd name="connsiteY251" fmla="*/ 3172 h 9525"/>
                              <a:gd name="connsiteX252" fmla="*/ 14821 w 28575"/>
                              <a:gd name="connsiteY252" fmla="*/ 3172 h 9525"/>
                              <a:gd name="connsiteX253" fmla="*/ 14821 w 28575"/>
                              <a:gd name="connsiteY253" fmla="*/ 3172 h 9525"/>
                              <a:gd name="connsiteX254" fmla="*/ 14821 w 28575"/>
                              <a:gd name="connsiteY254" fmla="*/ 3172 h 9525"/>
                              <a:gd name="connsiteX255" fmla="*/ 14821 w 28575"/>
                              <a:gd name="connsiteY255" fmla="*/ 3172 h 9525"/>
                              <a:gd name="connsiteX256" fmla="*/ 14821 w 28575"/>
                              <a:gd name="connsiteY256" fmla="*/ 3172 h 9525"/>
                              <a:gd name="connsiteX257" fmla="*/ 14821 w 28575"/>
                              <a:gd name="connsiteY257" fmla="*/ 3172 h 9525"/>
                              <a:gd name="connsiteX258" fmla="*/ 14821 w 28575"/>
                              <a:gd name="connsiteY258" fmla="*/ 3172 h 9525"/>
                              <a:gd name="connsiteX259" fmla="*/ 14821 w 28575"/>
                              <a:gd name="connsiteY259" fmla="*/ 3172 h 9525"/>
                              <a:gd name="connsiteX260" fmla="*/ 14821 w 28575"/>
                              <a:gd name="connsiteY260" fmla="*/ 3172 h 9525"/>
                              <a:gd name="connsiteX261" fmla="*/ 14821 w 28575"/>
                              <a:gd name="connsiteY261" fmla="*/ 3172 h 9525"/>
                              <a:gd name="connsiteX262" fmla="*/ 14821 w 28575"/>
                              <a:gd name="connsiteY262" fmla="*/ 6353 h 9525"/>
                              <a:gd name="connsiteX263" fmla="*/ 14821 w 28575"/>
                              <a:gd name="connsiteY263" fmla="*/ 6353 h 9525"/>
                              <a:gd name="connsiteX264" fmla="*/ 14821 w 28575"/>
                              <a:gd name="connsiteY264" fmla="*/ 6353 h 9525"/>
                              <a:gd name="connsiteX265" fmla="*/ 14821 w 28575"/>
                              <a:gd name="connsiteY265" fmla="*/ 6353 h 9525"/>
                              <a:gd name="connsiteX266" fmla="*/ 14821 w 28575"/>
                              <a:gd name="connsiteY266" fmla="*/ 6353 h 9525"/>
                              <a:gd name="connsiteX267" fmla="*/ 14821 w 28575"/>
                              <a:gd name="connsiteY267" fmla="*/ 3172 h 9525"/>
                              <a:gd name="connsiteX268" fmla="*/ 14821 w 28575"/>
                              <a:gd name="connsiteY268" fmla="*/ 3172 h 9525"/>
                              <a:gd name="connsiteX269" fmla="*/ 14821 w 28575"/>
                              <a:gd name="connsiteY269" fmla="*/ 6353 h 9525"/>
                              <a:gd name="connsiteX270" fmla="*/ 14821 w 28575"/>
                              <a:gd name="connsiteY270" fmla="*/ 6353 h 9525"/>
                              <a:gd name="connsiteX271" fmla="*/ 14821 w 28575"/>
                              <a:gd name="connsiteY271" fmla="*/ 6353 h 9525"/>
                              <a:gd name="connsiteX272" fmla="*/ 15878 w 28575"/>
                              <a:gd name="connsiteY272" fmla="*/ 6353 h 9525"/>
                              <a:gd name="connsiteX273" fmla="*/ 15878 w 28575"/>
                              <a:gd name="connsiteY273" fmla="*/ 6353 h 9525"/>
                              <a:gd name="connsiteX274" fmla="*/ 15878 w 28575"/>
                              <a:gd name="connsiteY274" fmla="*/ 3172 h 9525"/>
                              <a:gd name="connsiteX275" fmla="*/ 15878 w 28575"/>
                              <a:gd name="connsiteY275" fmla="*/ 3172 h 9525"/>
                              <a:gd name="connsiteX276" fmla="*/ 15878 w 28575"/>
                              <a:gd name="connsiteY276" fmla="*/ 3172 h 9525"/>
                              <a:gd name="connsiteX277" fmla="*/ 15878 w 28575"/>
                              <a:gd name="connsiteY277" fmla="*/ 3172 h 9525"/>
                              <a:gd name="connsiteX278" fmla="*/ 15878 w 28575"/>
                              <a:gd name="connsiteY278" fmla="*/ 6353 h 9525"/>
                              <a:gd name="connsiteX279" fmla="*/ 15878 w 28575"/>
                              <a:gd name="connsiteY279" fmla="*/ 6353 h 9525"/>
                              <a:gd name="connsiteX280" fmla="*/ 15878 w 28575"/>
                              <a:gd name="connsiteY280" fmla="*/ 6353 h 9525"/>
                              <a:gd name="connsiteX281" fmla="*/ 15878 w 28575"/>
                              <a:gd name="connsiteY281" fmla="*/ 6353 h 9525"/>
                              <a:gd name="connsiteX282" fmla="*/ 15878 w 28575"/>
                              <a:gd name="connsiteY282" fmla="*/ 6353 h 9525"/>
                              <a:gd name="connsiteX283" fmla="*/ 15878 w 28575"/>
                              <a:gd name="connsiteY283" fmla="*/ 3172 h 9525"/>
                              <a:gd name="connsiteX284" fmla="*/ 15878 w 28575"/>
                              <a:gd name="connsiteY284" fmla="*/ 3172 h 9525"/>
                              <a:gd name="connsiteX285" fmla="*/ 15878 w 28575"/>
                              <a:gd name="connsiteY285" fmla="*/ 3172 h 9525"/>
                              <a:gd name="connsiteX286" fmla="*/ 15878 w 28575"/>
                              <a:gd name="connsiteY286" fmla="*/ 3172 h 9525"/>
                              <a:gd name="connsiteX287" fmla="*/ 15878 w 28575"/>
                              <a:gd name="connsiteY287" fmla="*/ 3172 h 9525"/>
                              <a:gd name="connsiteX288" fmla="*/ 15878 w 28575"/>
                              <a:gd name="connsiteY288" fmla="*/ 3172 h 9525"/>
                              <a:gd name="connsiteX289" fmla="*/ 15878 w 28575"/>
                              <a:gd name="connsiteY289" fmla="*/ 3172 h 9525"/>
                              <a:gd name="connsiteX290" fmla="*/ 15878 w 28575"/>
                              <a:gd name="connsiteY290" fmla="*/ 3172 h 9525"/>
                              <a:gd name="connsiteX291" fmla="*/ 15878 w 28575"/>
                              <a:gd name="connsiteY291" fmla="*/ 6353 h 9525"/>
                              <a:gd name="connsiteX292" fmla="*/ 16936 w 28575"/>
                              <a:gd name="connsiteY292" fmla="*/ 6353 h 9525"/>
                              <a:gd name="connsiteX293" fmla="*/ 16936 w 28575"/>
                              <a:gd name="connsiteY293" fmla="*/ 6353 h 9525"/>
                              <a:gd name="connsiteX294" fmla="*/ 16936 w 28575"/>
                              <a:gd name="connsiteY294" fmla="*/ 3172 h 9525"/>
                              <a:gd name="connsiteX295" fmla="*/ 16936 w 28575"/>
                              <a:gd name="connsiteY295" fmla="*/ 3172 h 9525"/>
                              <a:gd name="connsiteX296" fmla="*/ 16936 w 28575"/>
                              <a:gd name="connsiteY296" fmla="*/ 3172 h 9525"/>
                              <a:gd name="connsiteX297" fmla="*/ 16936 w 28575"/>
                              <a:gd name="connsiteY297" fmla="*/ 3172 h 9525"/>
                              <a:gd name="connsiteX298" fmla="*/ 16936 w 28575"/>
                              <a:gd name="connsiteY298" fmla="*/ 3172 h 9525"/>
                              <a:gd name="connsiteX299" fmla="*/ 16936 w 28575"/>
                              <a:gd name="connsiteY299" fmla="*/ 3172 h 9525"/>
                              <a:gd name="connsiteX300" fmla="*/ 16936 w 28575"/>
                              <a:gd name="connsiteY300" fmla="*/ 3172 h 9525"/>
                              <a:gd name="connsiteX301" fmla="*/ 16936 w 28575"/>
                              <a:gd name="connsiteY301" fmla="*/ 3172 h 9525"/>
                              <a:gd name="connsiteX302" fmla="*/ 16936 w 28575"/>
                              <a:gd name="connsiteY302" fmla="*/ 3172 h 9525"/>
                              <a:gd name="connsiteX303" fmla="*/ 16936 w 28575"/>
                              <a:gd name="connsiteY303" fmla="*/ 3172 h 9525"/>
                              <a:gd name="connsiteX304" fmla="*/ 16936 w 28575"/>
                              <a:gd name="connsiteY304" fmla="*/ 3172 h 9525"/>
                              <a:gd name="connsiteX305" fmla="*/ 16936 w 28575"/>
                              <a:gd name="connsiteY305" fmla="*/ 3172 h 9525"/>
                              <a:gd name="connsiteX306" fmla="*/ 16936 w 28575"/>
                              <a:gd name="connsiteY306" fmla="*/ 3172 h 9525"/>
                              <a:gd name="connsiteX307" fmla="*/ 16936 w 28575"/>
                              <a:gd name="connsiteY307" fmla="*/ 3172 h 9525"/>
                              <a:gd name="connsiteX308" fmla="*/ 16936 w 28575"/>
                              <a:gd name="connsiteY308" fmla="*/ 3172 h 9525"/>
                              <a:gd name="connsiteX309" fmla="*/ 16936 w 28575"/>
                              <a:gd name="connsiteY309" fmla="*/ 3172 h 9525"/>
                              <a:gd name="connsiteX310" fmla="*/ 17993 w 28575"/>
                              <a:gd name="connsiteY310" fmla="*/ 3172 h 9525"/>
                              <a:gd name="connsiteX311" fmla="*/ 17993 w 28575"/>
                              <a:gd name="connsiteY311" fmla="*/ 3172 h 9525"/>
                              <a:gd name="connsiteX312" fmla="*/ 17993 w 28575"/>
                              <a:gd name="connsiteY312" fmla="*/ 3172 h 9525"/>
                              <a:gd name="connsiteX313" fmla="*/ 17993 w 28575"/>
                              <a:gd name="connsiteY313" fmla="*/ 3172 h 9525"/>
                              <a:gd name="connsiteX314" fmla="*/ 17993 w 28575"/>
                              <a:gd name="connsiteY314" fmla="*/ 3172 h 9525"/>
                              <a:gd name="connsiteX315" fmla="*/ 17993 w 28575"/>
                              <a:gd name="connsiteY315" fmla="*/ 3172 h 9525"/>
                              <a:gd name="connsiteX316" fmla="*/ 17993 w 28575"/>
                              <a:gd name="connsiteY316" fmla="*/ 3172 h 9525"/>
                              <a:gd name="connsiteX317" fmla="*/ 17993 w 28575"/>
                              <a:gd name="connsiteY317" fmla="*/ 6353 h 9525"/>
                              <a:gd name="connsiteX318" fmla="*/ 17993 w 28575"/>
                              <a:gd name="connsiteY318" fmla="*/ 3172 h 9525"/>
                              <a:gd name="connsiteX319" fmla="*/ 17993 w 28575"/>
                              <a:gd name="connsiteY319" fmla="*/ 3172 h 9525"/>
                              <a:gd name="connsiteX320" fmla="*/ 17993 w 28575"/>
                              <a:gd name="connsiteY320" fmla="*/ 3172 h 9525"/>
                              <a:gd name="connsiteX321" fmla="*/ 17993 w 28575"/>
                              <a:gd name="connsiteY321" fmla="*/ 3172 h 9525"/>
                              <a:gd name="connsiteX322" fmla="*/ 17993 w 28575"/>
                              <a:gd name="connsiteY322" fmla="*/ 3172 h 9525"/>
                              <a:gd name="connsiteX323" fmla="*/ 17993 w 28575"/>
                              <a:gd name="connsiteY323" fmla="*/ 3172 h 9525"/>
                              <a:gd name="connsiteX324" fmla="*/ 17993 w 28575"/>
                              <a:gd name="connsiteY324" fmla="*/ 3172 h 9525"/>
                              <a:gd name="connsiteX325" fmla="*/ 17993 w 28575"/>
                              <a:gd name="connsiteY325" fmla="*/ 3172 h 9525"/>
                              <a:gd name="connsiteX326" fmla="*/ 17993 w 28575"/>
                              <a:gd name="connsiteY326" fmla="*/ 3172 h 9525"/>
                              <a:gd name="connsiteX327" fmla="*/ 17993 w 28575"/>
                              <a:gd name="connsiteY327" fmla="*/ 3172 h 9525"/>
                              <a:gd name="connsiteX328" fmla="*/ 19050 w 28575"/>
                              <a:gd name="connsiteY328" fmla="*/ 3172 h 9525"/>
                              <a:gd name="connsiteX329" fmla="*/ 19050 w 28575"/>
                              <a:gd name="connsiteY329" fmla="*/ 3172 h 9525"/>
                              <a:gd name="connsiteX330" fmla="*/ 19050 w 28575"/>
                              <a:gd name="connsiteY330" fmla="*/ 3172 h 9525"/>
                              <a:gd name="connsiteX331" fmla="*/ 19050 w 28575"/>
                              <a:gd name="connsiteY331" fmla="*/ 3172 h 9525"/>
                              <a:gd name="connsiteX332" fmla="*/ 19050 w 28575"/>
                              <a:gd name="connsiteY332" fmla="*/ 3172 h 9525"/>
                              <a:gd name="connsiteX333" fmla="*/ 19050 w 28575"/>
                              <a:gd name="connsiteY333" fmla="*/ 3172 h 9525"/>
                              <a:gd name="connsiteX334" fmla="*/ 19050 w 28575"/>
                              <a:gd name="connsiteY334" fmla="*/ 3172 h 9525"/>
                              <a:gd name="connsiteX335" fmla="*/ 19050 w 28575"/>
                              <a:gd name="connsiteY335" fmla="*/ 3172 h 9525"/>
                              <a:gd name="connsiteX336" fmla="*/ 19050 w 28575"/>
                              <a:gd name="connsiteY336" fmla="*/ 3172 h 9525"/>
                              <a:gd name="connsiteX337" fmla="*/ 19050 w 28575"/>
                              <a:gd name="connsiteY337" fmla="*/ 3172 h 9525"/>
                              <a:gd name="connsiteX338" fmla="*/ 19050 w 28575"/>
                              <a:gd name="connsiteY338" fmla="*/ 3172 h 9525"/>
                              <a:gd name="connsiteX339" fmla="*/ 19050 w 28575"/>
                              <a:gd name="connsiteY339" fmla="*/ 3172 h 9525"/>
                              <a:gd name="connsiteX340" fmla="*/ 19050 w 28575"/>
                              <a:gd name="connsiteY340" fmla="*/ 0 h 9525"/>
                              <a:gd name="connsiteX341" fmla="*/ 19050 w 28575"/>
                              <a:gd name="connsiteY341" fmla="*/ 3172 h 9525"/>
                              <a:gd name="connsiteX342" fmla="*/ 19050 w 28575"/>
                              <a:gd name="connsiteY342" fmla="*/ 3172 h 9525"/>
                              <a:gd name="connsiteX343" fmla="*/ 19050 w 28575"/>
                              <a:gd name="connsiteY343" fmla="*/ 3172 h 9525"/>
                              <a:gd name="connsiteX344" fmla="*/ 19050 w 28575"/>
                              <a:gd name="connsiteY344" fmla="*/ 3172 h 9525"/>
                              <a:gd name="connsiteX345" fmla="*/ 19050 w 28575"/>
                              <a:gd name="connsiteY345" fmla="*/ 3172 h 9525"/>
                              <a:gd name="connsiteX346" fmla="*/ 20107 w 28575"/>
                              <a:gd name="connsiteY346" fmla="*/ 3172 h 9525"/>
                              <a:gd name="connsiteX347" fmla="*/ 20107 w 28575"/>
                              <a:gd name="connsiteY347" fmla="*/ 3172 h 9525"/>
                              <a:gd name="connsiteX348" fmla="*/ 20107 w 28575"/>
                              <a:gd name="connsiteY348" fmla="*/ 3172 h 9525"/>
                              <a:gd name="connsiteX349" fmla="*/ 20107 w 28575"/>
                              <a:gd name="connsiteY349" fmla="*/ 3172 h 9525"/>
                              <a:gd name="connsiteX350" fmla="*/ 20107 w 28575"/>
                              <a:gd name="connsiteY350" fmla="*/ 3172 h 9525"/>
                              <a:gd name="connsiteX351" fmla="*/ 20107 w 28575"/>
                              <a:gd name="connsiteY351" fmla="*/ 3172 h 9525"/>
                              <a:gd name="connsiteX352" fmla="*/ 20107 w 28575"/>
                              <a:gd name="connsiteY352" fmla="*/ 3172 h 9525"/>
                              <a:gd name="connsiteX353" fmla="*/ 20107 w 28575"/>
                              <a:gd name="connsiteY353" fmla="*/ 3172 h 9525"/>
                              <a:gd name="connsiteX354" fmla="*/ 20107 w 28575"/>
                              <a:gd name="connsiteY354" fmla="*/ 3172 h 9525"/>
                              <a:gd name="connsiteX355" fmla="*/ 20107 w 28575"/>
                              <a:gd name="connsiteY355" fmla="*/ 3172 h 9525"/>
                              <a:gd name="connsiteX356" fmla="*/ 20107 w 28575"/>
                              <a:gd name="connsiteY356" fmla="*/ 3172 h 9525"/>
                              <a:gd name="connsiteX357" fmla="*/ 20107 w 28575"/>
                              <a:gd name="connsiteY357" fmla="*/ 3172 h 9525"/>
                              <a:gd name="connsiteX358" fmla="*/ 20107 w 28575"/>
                              <a:gd name="connsiteY358" fmla="*/ 3172 h 9525"/>
                              <a:gd name="connsiteX359" fmla="*/ 20107 w 28575"/>
                              <a:gd name="connsiteY359" fmla="*/ 3172 h 9525"/>
                              <a:gd name="connsiteX360" fmla="*/ 20107 w 28575"/>
                              <a:gd name="connsiteY360" fmla="*/ 3172 h 9525"/>
                              <a:gd name="connsiteX361" fmla="*/ 20107 w 28575"/>
                              <a:gd name="connsiteY361" fmla="*/ 6353 h 9525"/>
                              <a:gd name="connsiteX362" fmla="*/ 20107 w 28575"/>
                              <a:gd name="connsiteY362" fmla="*/ 6353 h 9525"/>
                              <a:gd name="connsiteX363" fmla="*/ 20107 w 28575"/>
                              <a:gd name="connsiteY363" fmla="*/ 3172 h 9525"/>
                              <a:gd name="connsiteX364" fmla="*/ 20107 w 28575"/>
                              <a:gd name="connsiteY364" fmla="*/ 3172 h 9525"/>
                              <a:gd name="connsiteX365" fmla="*/ 20107 w 28575"/>
                              <a:gd name="connsiteY365" fmla="*/ 3172 h 9525"/>
                              <a:gd name="connsiteX366" fmla="*/ 21164 w 28575"/>
                              <a:gd name="connsiteY366" fmla="*/ 3172 h 9525"/>
                              <a:gd name="connsiteX367" fmla="*/ 21164 w 28575"/>
                              <a:gd name="connsiteY367" fmla="*/ 3172 h 9525"/>
                              <a:gd name="connsiteX368" fmla="*/ 21164 w 28575"/>
                              <a:gd name="connsiteY368" fmla="*/ 3172 h 9525"/>
                              <a:gd name="connsiteX369" fmla="*/ 21164 w 28575"/>
                              <a:gd name="connsiteY369" fmla="*/ 3172 h 9525"/>
                              <a:gd name="connsiteX370" fmla="*/ 21164 w 28575"/>
                              <a:gd name="connsiteY370" fmla="*/ 3172 h 9525"/>
                              <a:gd name="connsiteX371" fmla="*/ 21164 w 28575"/>
                              <a:gd name="connsiteY371" fmla="*/ 3172 h 9525"/>
                              <a:gd name="connsiteX372" fmla="*/ 21164 w 28575"/>
                              <a:gd name="connsiteY372" fmla="*/ 3172 h 9525"/>
                              <a:gd name="connsiteX373" fmla="*/ 21164 w 28575"/>
                              <a:gd name="connsiteY373" fmla="*/ 3172 h 9525"/>
                              <a:gd name="connsiteX374" fmla="*/ 21164 w 28575"/>
                              <a:gd name="connsiteY374" fmla="*/ 3172 h 9525"/>
                              <a:gd name="connsiteX375" fmla="*/ 21164 w 28575"/>
                              <a:gd name="connsiteY375" fmla="*/ 0 h 9525"/>
                              <a:gd name="connsiteX376" fmla="*/ 21164 w 28575"/>
                              <a:gd name="connsiteY376" fmla="*/ 3172 h 9525"/>
                              <a:gd name="connsiteX377" fmla="*/ 21164 w 28575"/>
                              <a:gd name="connsiteY377" fmla="*/ 3172 h 9525"/>
                              <a:gd name="connsiteX378" fmla="*/ 21164 w 28575"/>
                              <a:gd name="connsiteY378" fmla="*/ 3172 h 9525"/>
                              <a:gd name="connsiteX379" fmla="*/ 21164 w 28575"/>
                              <a:gd name="connsiteY379" fmla="*/ 3172 h 9525"/>
                              <a:gd name="connsiteX380" fmla="*/ 21164 w 28575"/>
                              <a:gd name="connsiteY380" fmla="*/ 3172 h 9525"/>
                              <a:gd name="connsiteX381" fmla="*/ 21164 w 28575"/>
                              <a:gd name="connsiteY381" fmla="*/ 3172 h 9525"/>
                              <a:gd name="connsiteX382" fmla="*/ 21164 w 28575"/>
                              <a:gd name="connsiteY382" fmla="*/ 3172 h 9525"/>
                              <a:gd name="connsiteX383" fmla="*/ 21164 w 28575"/>
                              <a:gd name="connsiteY383" fmla="*/ 3172 h 9525"/>
                              <a:gd name="connsiteX384" fmla="*/ 22222 w 28575"/>
                              <a:gd name="connsiteY384" fmla="*/ 3172 h 9525"/>
                              <a:gd name="connsiteX385" fmla="*/ 22222 w 28575"/>
                              <a:gd name="connsiteY385" fmla="*/ 3172 h 9525"/>
                              <a:gd name="connsiteX386" fmla="*/ 22222 w 28575"/>
                              <a:gd name="connsiteY386" fmla="*/ 3172 h 9525"/>
                              <a:gd name="connsiteX387" fmla="*/ 22222 w 28575"/>
                              <a:gd name="connsiteY387" fmla="*/ 3172 h 9525"/>
                              <a:gd name="connsiteX388" fmla="*/ 22222 w 28575"/>
                              <a:gd name="connsiteY388" fmla="*/ 3172 h 9525"/>
                              <a:gd name="connsiteX389" fmla="*/ 22222 w 28575"/>
                              <a:gd name="connsiteY389" fmla="*/ 6353 h 9525"/>
                              <a:gd name="connsiteX390" fmla="*/ 22222 w 28575"/>
                              <a:gd name="connsiteY390" fmla="*/ 3172 h 9525"/>
                              <a:gd name="connsiteX391" fmla="*/ 22222 w 28575"/>
                              <a:gd name="connsiteY391" fmla="*/ 3172 h 9525"/>
                              <a:gd name="connsiteX392" fmla="*/ 22222 w 28575"/>
                              <a:gd name="connsiteY392" fmla="*/ 3172 h 9525"/>
                              <a:gd name="connsiteX393" fmla="*/ 22222 w 28575"/>
                              <a:gd name="connsiteY393" fmla="*/ 3172 h 9525"/>
                              <a:gd name="connsiteX394" fmla="*/ 22222 w 28575"/>
                              <a:gd name="connsiteY394" fmla="*/ 3172 h 9525"/>
                              <a:gd name="connsiteX395" fmla="*/ 22222 w 28575"/>
                              <a:gd name="connsiteY395" fmla="*/ 3172 h 9525"/>
                              <a:gd name="connsiteX396" fmla="*/ 22222 w 28575"/>
                              <a:gd name="connsiteY396" fmla="*/ 6353 h 9525"/>
                              <a:gd name="connsiteX397" fmla="*/ 22222 w 28575"/>
                              <a:gd name="connsiteY397" fmla="*/ 6353 h 9525"/>
                              <a:gd name="connsiteX398" fmla="*/ 22222 w 28575"/>
                              <a:gd name="connsiteY398" fmla="*/ 3172 h 9525"/>
                              <a:gd name="connsiteX399" fmla="*/ 22222 w 28575"/>
                              <a:gd name="connsiteY399" fmla="*/ 3172 h 9525"/>
                              <a:gd name="connsiteX400" fmla="*/ 22222 w 28575"/>
                              <a:gd name="connsiteY400" fmla="*/ 3172 h 9525"/>
                              <a:gd name="connsiteX401" fmla="*/ 22222 w 28575"/>
                              <a:gd name="connsiteY401" fmla="*/ 3172 h 9525"/>
                              <a:gd name="connsiteX402" fmla="*/ 23279 w 28575"/>
                              <a:gd name="connsiteY402" fmla="*/ 3172 h 9525"/>
                              <a:gd name="connsiteX403" fmla="*/ 23279 w 28575"/>
                              <a:gd name="connsiteY403" fmla="*/ 3172 h 9525"/>
                              <a:gd name="connsiteX404" fmla="*/ 23279 w 28575"/>
                              <a:gd name="connsiteY404" fmla="*/ 3172 h 9525"/>
                              <a:gd name="connsiteX405" fmla="*/ 23279 w 28575"/>
                              <a:gd name="connsiteY405" fmla="*/ 3172 h 9525"/>
                              <a:gd name="connsiteX406" fmla="*/ 23279 w 28575"/>
                              <a:gd name="connsiteY406" fmla="*/ 3172 h 9525"/>
                              <a:gd name="connsiteX407" fmla="*/ 23279 w 28575"/>
                              <a:gd name="connsiteY407" fmla="*/ 3172 h 9525"/>
                              <a:gd name="connsiteX408" fmla="*/ 23279 w 28575"/>
                              <a:gd name="connsiteY408" fmla="*/ 3172 h 9525"/>
                              <a:gd name="connsiteX409" fmla="*/ 23279 w 28575"/>
                              <a:gd name="connsiteY409" fmla="*/ 3172 h 9525"/>
                              <a:gd name="connsiteX410" fmla="*/ 23279 w 28575"/>
                              <a:gd name="connsiteY410" fmla="*/ 3172 h 9525"/>
                              <a:gd name="connsiteX411" fmla="*/ 23279 w 28575"/>
                              <a:gd name="connsiteY411" fmla="*/ 3172 h 9525"/>
                              <a:gd name="connsiteX412" fmla="*/ 23279 w 28575"/>
                              <a:gd name="connsiteY412" fmla="*/ 0 h 9525"/>
                              <a:gd name="connsiteX413" fmla="*/ 23279 w 28575"/>
                              <a:gd name="connsiteY413" fmla="*/ 0 h 9525"/>
                              <a:gd name="connsiteX414" fmla="*/ 23279 w 28575"/>
                              <a:gd name="connsiteY414" fmla="*/ 3172 h 9525"/>
                              <a:gd name="connsiteX415" fmla="*/ 23279 w 28575"/>
                              <a:gd name="connsiteY415" fmla="*/ 3172 h 9525"/>
                              <a:gd name="connsiteX416" fmla="*/ 23279 w 28575"/>
                              <a:gd name="connsiteY416" fmla="*/ 3172 h 9525"/>
                              <a:gd name="connsiteX417" fmla="*/ 23279 w 28575"/>
                              <a:gd name="connsiteY417" fmla="*/ 3172 h 9525"/>
                              <a:gd name="connsiteX418" fmla="*/ 23279 w 28575"/>
                              <a:gd name="connsiteY418" fmla="*/ 0 h 9525"/>
                              <a:gd name="connsiteX419" fmla="*/ 23279 w 28575"/>
                              <a:gd name="connsiteY419" fmla="*/ 0 h 9525"/>
                              <a:gd name="connsiteX420" fmla="*/ 23279 w 28575"/>
                              <a:gd name="connsiteY420" fmla="*/ 0 h 9525"/>
                              <a:gd name="connsiteX421" fmla="*/ 23279 w 28575"/>
                              <a:gd name="connsiteY421" fmla="*/ 3172 h 9525"/>
                              <a:gd name="connsiteX422" fmla="*/ 24346 w 28575"/>
                              <a:gd name="connsiteY422" fmla="*/ 3172 h 9525"/>
                              <a:gd name="connsiteX423" fmla="*/ 24346 w 28575"/>
                              <a:gd name="connsiteY423" fmla="*/ 3172 h 9525"/>
                              <a:gd name="connsiteX424" fmla="*/ 24346 w 28575"/>
                              <a:gd name="connsiteY424" fmla="*/ 3172 h 9525"/>
                              <a:gd name="connsiteX425" fmla="*/ 24346 w 28575"/>
                              <a:gd name="connsiteY425" fmla="*/ 3172 h 9525"/>
                              <a:gd name="connsiteX426" fmla="*/ 24346 w 28575"/>
                              <a:gd name="connsiteY426" fmla="*/ 3172 h 9525"/>
                              <a:gd name="connsiteX427" fmla="*/ 24346 w 28575"/>
                              <a:gd name="connsiteY427" fmla="*/ 3172 h 9525"/>
                              <a:gd name="connsiteX428" fmla="*/ 24346 w 28575"/>
                              <a:gd name="connsiteY428" fmla="*/ 3172 h 9525"/>
                              <a:gd name="connsiteX429" fmla="*/ 24346 w 28575"/>
                              <a:gd name="connsiteY429" fmla="*/ 3172 h 9525"/>
                              <a:gd name="connsiteX430" fmla="*/ 24346 w 28575"/>
                              <a:gd name="connsiteY430" fmla="*/ 3172 h 9525"/>
                              <a:gd name="connsiteX431" fmla="*/ 24346 w 28575"/>
                              <a:gd name="connsiteY431" fmla="*/ 3172 h 9525"/>
                              <a:gd name="connsiteX432" fmla="*/ 24346 w 28575"/>
                              <a:gd name="connsiteY432" fmla="*/ 0 h 9525"/>
                              <a:gd name="connsiteX433" fmla="*/ 24346 w 28575"/>
                              <a:gd name="connsiteY433" fmla="*/ 3172 h 9525"/>
                              <a:gd name="connsiteX434" fmla="*/ 24346 w 28575"/>
                              <a:gd name="connsiteY434" fmla="*/ 3172 h 9525"/>
                              <a:gd name="connsiteX435" fmla="*/ 24346 w 28575"/>
                              <a:gd name="connsiteY435" fmla="*/ 3172 h 9525"/>
                              <a:gd name="connsiteX436" fmla="*/ 24346 w 28575"/>
                              <a:gd name="connsiteY436" fmla="*/ 3172 h 9525"/>
                              <a:gd name="connsiteX437" fmla="*/ 24346 w 28575"/>
                              <a:gd name="connsiteY437" fmla="*/ 3172 h 9525"/>
                              <a:gd name="connsiteX438" fmla="*/ 24346 w 28575"/>
                              <a:gd name="connsiteY438" fmla="*/ 3172 h 9525"/>
                              <a:gd name="connsiteX439" fmla="*/ 24346 w 28575"/>
                              <a:gd name="connsiteY439" fmla="*/ 3172 h 9525"/>
                              <a:gd name="connsiteX440" fmla="*/ 25403 w 28575"/>
                              <a:gd name="connsiteY440" fmla="*/ 3172 h 9525"/>
                              <a:gd name="connsiteX441" fmla="*/ 25403 w 28575"/>
                              <a:gd name="connsiteY441" fmla="*/ 3172 h 9525"/>
                              <a:gd name="connsiteX442" fmla="*/ 25403 w 28575"/>
                              <a:gd name="connsiteY442" fmla="*/ 3172 h 9525"/>
                              <a:gd name="connsiteX443" fmla="*/ 25403 w 28575"/>
                              <a:gd name="connsiteY443" fmla="*/ 3172 h 9525"/>
                              <a:gd name="connsiteX444" fmla="*/ 25403 w 28575"/>
                              <a:gd name="connsiteY444" fmla="*/ 6353 h 9525"/>
                              <a:gd name="connsiteX445" fmla="*/ 25403 w 28575"/>
                              <a:gd name="connsiteY445" fmla="*/ 3172 h 9525"/>
                              <a:gd name="connsiteX446" fmla="*/ 25403 w 28575"/>
                              <a:gd name="connsiteY446" fmla="*/ 3172 h 9525"/>
                              <a:gd name="connsiteX447" fmla="*/ 25403 w 28575"/>
                              <a:gd name="connsiteY447" fmla="*/ 3172 h 9525"/>
                              <a:gd name="connsiteX448" fmla="*/ 25403 w 28575"/>
                              <a:gd name="connsiteY448" fmla="*/ 3172 h 9525"/>
                              <a:gd name="connsiteX449" fmla="*/ 25403 w 28575"/>
                              <a:gd name="connsiteY449" fmla="*/ 3172 h 9525"/>
                              <a:gd name="connsiteX450" fmla="*/ 25403 w 28575"/>
                              <a:gd name="connsiteY450" fmla="*/ 3172 h 9525"/>
                              <a:gd name="connsiteX451" fmla="*/ 25403 w 28575"/>
                              <a:gd name="connsiteY451" fmla="*/ 3172 h 9525"/>
                              <a:gd name="connsiteX452" fmla="*/ 25403 w 28575"/>
                              <a:gd name="connsiteY452" fmla="*/ 6353 h 9525"/>
                              <a:gd name="connsiteX453" fmla="*/ 25403 w 28575"/>
                              <a:gd name="connsiteY453" fmla="*/ 6353 h 9525"/>
                              <a:gd name="connsiteX454" fmla="*/ 25403 w 28575"/>
                              <a:gd name="connsiteY454" fmla="*/ 6353 h 9525"/>
                              <a:gd name="connsiteX455" fmla="*/ 25403 w 28575"/>
                              <a:gd name="connsiteY455" fmla="*/ 6353 h 9525"/>
                              <a:gd name="connsiteX456" fmla="*/ 25403 w 28575"/>
                              <a:gd name="connsiteY456" fmla="*/ 6353 h 9525"/>
                              <a:gd name="connsiteX457" fmla="*/ 25403 w 28575"/>
                              <a:gd name="connsiteY457" fmla="*/ 6353 h 9525"/>
                              <a:gd name="connsiteX458" fmla="*/ 26461 w 28575"/>
                              <a:gd name="connsiteY458" fmla="*/ 6353 h 9525"/>
                              <a:gd name="connsiteX459" fmla="*/ 26461 w 28575"/>
                              <a:gd name="connsiteY459" fmla="*/ 6353 h 9525"/>
                              <a:gd name="connsiteX460" fmla="*/ 26461 w 28575"/>
                              <a:gd name="connsiteY460" fmla="*/ 3172 h 9525"/>
                              <a:gd name="connsiteX461" fmla="*/ 26461 w 28575"/>
                              <a:gd name="connsiteY461" fmla="*/ 3172 h 9525"/>
                              <a:gd name="connsiteX462" fmla="*/ 26461 w 28575"/>
                              <a:gd name="connsiteY462" fmla="*/ 3172 h 9525"/>
                              <a:gd name="connsiteX463" fmla="*/ 26461 w 28575"/>
                              <a:gd name="connsiteY463" fmla="*/ 3172 h 9525"/>
                              <a:gd name="connsiteX464" fmla="*/ 26461 w 28575"/>
                              <a:gd name="connsiteY464" fmla="*/ 3172 h 9525"/>
                              <a:gd name="connsiteX465" fmla="*/ 26461 w 28575"/>
                              <a:gd name="connsiteY465" fmla="*/ 3172 h 9525"/>
                              <a:gd name="connsiteX466" fmla="*/ 26461 w 28575"/>
                              <a:gd name="connsiteY466" fmla="*/ 3172 h 9525"/>
                              <a:gd name="connsiteX467" fmla="*/ 26461 w 28575"/>
                              <a:gd name="connsiteY467" fmla="*/ 3172 h 9525"/>
                              <a:gd name="connsiteX468" fmla="*/ 26461 w 28575"/>
                              <a:gd name="connsiteY468" fmla="*/ 3172 h 9525"/>
                              <a:gd name="connsiteX469" fmla="*/ 26461 w 28575"/>
                              <a:gd name="connsiteY469" fmla="*/ 3172 h 9525"/>
                              <a:gd name="connsiteX470" fmla="*/ 26461 w 28575"/>
                              <a:gd name="connsiteY470" fmla="*/ 3172 h 9525"/>
                              <a:gd name="connsiteX471" fmla="*/ 26461 w 28575"/>
                              <a:gd name="connsiteY471" fmla="*/ 0 h 9525"/>
                              <a:gd name="connsiteX472" fmla="*/ 26461 w 28575"/>
                              <a:gd name="connsiteY472" fmla="*/ 0 h 9525"/>
                              <a:gd name="connsiteX473" fmla="*/ 26461 w 28575"/>
                              <a:gd name="connsiteY473" fmla="*/ 0 h 9525"/>
                              <a:gd name="connsiteX474" fmla="*/ 26461 w 28575"/>
                              <a:gd name="connsiteY474" fmla="*/ 0 h 9525"/>
                              <a:gd name="connsiteX475" fmla="*/ 26461 w 28575"/>
                              <a:gd name="connsiteY475" fmla="*/ 3172 h 9525"/>
                              <a:gd name="connsiteX476" fmla="*/ 26461 w 28575"/>
                              <a:gd name="connsiteY476" fmla="*/ 3172 h 9525"/>
                              <a:gd name="connsiteX477" fmla="*/ 26461 w 28575"/>
                              <a:gd name="connsiteY477" fmla="*/ 3172 h 9525"/>
                              <a:gd name="connsiteX478" fmla="*/ 26461 w 28575"/>
                              <a:gd name="connsiteY478" fmla="*/ 3172 h 9525"/>
                              <a:gd name="connsiteX479" fmla="*/ 26461 w 28575"/>
                              <a:gd name="connsiteY479" fmla="*/ 3172 h 9525"/>
                              <a:gd name="connsiteX480" fmla="*/ 26461 w 28575"/>
                              <a:gd name="connsiteY480" fmla="*/ 3172 h 9525"/>
                              <a:gd name="connsiteX481" fmla="*/ 26461 w 28575"/>
                              <a:gd name="connsiteY481" fmla="*/ 0 h 9525"/>
                              <a:gd name="connsiteX482" fmla="*/ 27518 w 28575"/>
                              <a:gd name="connsiteY482" fmla="*/ 3172 h 9525"/>
                              <a:gd name="connsiteX483" fmla="*/ 27518 w 28575"/>
                              <a:gd name="connsiteY483" fmla="*/ 3172 h 9525"/>
                              <a:gd name="connsiteX484" fmla="*/ 27518 w 28575"/>
                              <a:gd name="connsiteY484" fmla="*/ 3172 h 9525"/>
                              <a:gd name="connsiteX485" fmla="*/ 27518 w 28575"/>
                              <a:gd name="connsiteY485" fmla="*/ 3172 h 9525"/>
                              <a:gd name="connsiteX486" fmla="*/ 27518 w 28575"/>
                              <a:gd name="connsiteY486" fmla="*/ 3172 h 9525"/>
                              <a:gd name="connsiteX487" fmla="*/ 27518 w 28575"/>
                              <a:gd name="connsiteY487" fmla="*/ 3172 h 9525"/>
                              <a:gd name="connsiteX488" fmla="*/ 27518 w 28575"/>
                              <a:gd name="connsiteY488" fmla="*/ 3172 h 9525"/>
                              <a:gd name="connsiteX489" fmla="*/ 27518 w 28575"/>
                              <a:gd name="connsiteY489" fmla="*/ 3172 h 9525"/>
                              <a:gd name="connsiteX490" fmla="*/ 27518 w 28575"/>
                              <a:gd name="connsiteY490" fmla="*/ 3172 h 9525"/>
                              <a:gd name="connsiteX491" fmla="*/ 27518 w 28575"/>
                              <a:gd name="connsiteY491" fmla="*/ 3172 h 9525"/>
                              <a:gd name="connsiteX492" fmla="*/ 27518 w 28575"/>
                              <a:gd name="connsiteY492" fmla="*/ 3172 h 9525"/>
                              <a:gd name="connsiteX493" fmla="*/ 27518 w 28575"/>
                              <a:gd name="connsiteY493" fmla="*/ 3172 h 9525"/>
                              <a:gd name="connsiteX494" fmla="*/ 27518 w 28575"/>
                              <a:gd name="connsiteY494" fmla="*/ 3172 h 9525"/>
                              <a:gd name="connsiteX495" fmla="*/ 27518 w 28575"/>
                              <a:gd name="connsiteY495" fmla="*/ 0 h 9525"/>
                              <a:gd name="connsiteX496" fmla="*/ 27518 w 28575"/>
                              <a:gd name="connsiteY496" fmla="*/ 3172 h 9525"/>
                              <a:gd name="connsiteX497" fmla="*/ 27518 w 28575"/>
                              <a:gd name="connsiteY497" fmla="*/ 3172 h 9525"/>
                              <a:gd name="connsiteX498" fmla="*/ 27518 w 28575"/>
                              <a:gd name="connsiteY498" fmla="*/ 3172 h 9525"/>
                              <a:gd name="connsiteX499" fmla="*/ 27518 w 28575"/>
                              <a:gd name="connsiteY499" fmla="*/ 3172 h 9525"/>
                              <a:gd name="connsiteX500" fmla="*/ 27518 w 28575"/>
                              <a:gd name="connsiteY500" fmla="*/ 3172 h 9525"/>
                              <a:gd name="connsiteX501" fmla="*/ 27518 w 28575"/>
                              <a:gd name="connsiteY501" fmla="*/ 3172 h 9525"/>
                              <a:gd name="connsiteX502" fmla="*/ 28575 w 28575"/>
                              <a:gd name="connsiteY502" fmla="*/ 3172 h 9525"/>
                              <a:gd name="connsiteX503" fmla="*/ 28575 w 28575"/>
                              <a:gd name="connsiteY503" fmla="*/ 3172 h 9525"/>
                              <a:gd name="connsiteX504" fmla="*/ 28575 w 28575"/>
                              <a:gd name="connsiteY504" fmla="*/ 3172 h 9525"/>
                              <a:gd name="connsiteX505" fmla="*/ 28575 w 28575"/>
                              <a:gd name="connsiteY505" fmla="*/ 3172 h 9525"/>
                              <a:gd name="connsiteX506" fmla="*/ 28575 w 28575"/>
                              <a:gd name="connsiteY506" fmla="*/ 3172 h 9525"/>
                              <a:gd name="connsiteX507" fmla="*/ 28575 w 28575"/>
                              <a:gd name="connsiteY507" fmla="*/ 3172 h 9525"/>
                              <a:gd name="connsiteX508" fmla="*/ 28575 w 28575"/>
                              <a:gd name="connsiteY508" fmla="*/ 3172 h 9525"/>
                              <a:gd name="connsiteX509" fmla="*/ 28575 w 28575"/>
                              <a:gd name="connsiteY509" fmla="*/ 3172 h 9525"/>
                              <a:gd name="connsiteX510" fmla="*/ 28575 w 28575"/>
                              <a:gd name="connsiteY510" fmla="*/ 0 h 9525"/>
                              <a:gd name="connsiteX511" fmla="*/ 28575 w 28575"/>
                              <a:gd name="connsiteY511" fmla="*/ 0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6353"/>
                                </a:moveTo>
                                <a:lnTo>
                                  <a:pt x="0" y="6353"/>
                                </a:lnTo>
                                <a:lnTo>
                                  <a:pt x="1057" y="6353"/>
                                </a:lnTo>
                                <a:lnTo>
                                  <a:pt x="1057" y="6353"/>
                                </a:lnTo>
                                <a:lnTo>
                                  <a:pt x="1057" y="6353"/>
                                </a:lnTo>
                                <a:lnTo>
                                  <a:pt x="1057" y="6353"/>
                                </a:lnTo>
                                <a:lnTo>
                                  <a:pt x="1057" y="6353"/>
                                </a:lnTo>
                                <a:lnTo>
                                  <a:pt x="1057" y="6353"/>
                                </a:lnTo>
                                <a:lnTo>
                                  <a:pt x="1057" y="6353"/>
                                </a:lnTo>
                                <a:lnTo>
                                  <a:pt x="1057" y="6353"/>
                                </a:lnTo>
                                <a:lnTo>
                                  <a:pt x="1057" y="6353"/>
                                </a:lnTo>
                                <a:lnTo>
                                  <a:pt x="1057" y="6353"/>
                                </a:lnTo>
                                <a:lnTo>
                                  <a:pt x="1057" y="6353"/>
                                </a:lnTo>
                                <a:lnTo>
                                  <a:pt x="1057" y="6353"/>
                                </a:lnTo>
                                <a:lnTo>
                                  <a:pt x="1057" y="6353"/>
                                </a:lnTo>
                                <a:lnTo>
                                  <a:pt x="1057" y="6353"/>
                                </a:lnTo>
                                <a:lnTo>
                                  <a:pt x="1057" y="3172"/>
                                </a:lnTo>
                                <a:lnTo>
                                  <a:pt x="1057" y="6353"/>
                                </a:lnTo>
                                <a:lnTo>
                                  <a:pt x="1057" y="6353"/>
                                </a:lnTo>
                                <a:lnTo>
                                  <a:pt x="1057" y="6353"/>
                                </a:lnTo>
                                <a:lnTo>
                                  <a:pt x="2114" y="6353"/>
                                </a:lnTo>
                                <a:lnTo>
                                  <a:pt x="2114" y="6353"/>
                                </a:lnTo>
                                <a:lnTo>
                                  <a:pt x="2114" y="6353"/>
                                </a:lnTo>
                                <a:lnTo>
                                  <a:pt x="2114" y="6353"/>
                                </a:lnTo>
                                <a:lnTo>
                                  <a:pt x="2114" y="6353"/>
                                </a:lnTo>
                                <a:lnTo>
                                  <a:pt x="2114" y="6353"/>
                                </a:lnTo>
                                <a:lnTo>
                                  <a:pt x="2114" y="6353"/>
                                </a:lnTo>
                                <a:lnTo>
                                  <a:pt x="2114" y="6353"/>
                                </a:lnTo>
                                <a:lnTo>
                                  <a:pt x="2114" y="6353"/>
                                </a:lnTo>
                                <a:lnTo>
                                  <a:pt x="2114" y="6353"/>
                                </a:lnTo>
                                <a:lnTo>
                                  <a:pt x="2114" y="6353"/>
                                </a:lnTo>
                                <a:lnTo>
                                  <a:pt x="2114" y="6353"/>
                                </a:lnTo>
                                <a:lnTo>
                                  <a:pt x="2114" y="6353"/>
                                </a:lnTo>
                                <a:lnTo>
                                  <a:pt x="2114" y="6353"/>
                                </a:lnTo>
                                <a:lnTo>
                                  <a:pt x="2114" y="6353"/>
                                </a:lnTo>
                                <a:lnTo>
                                  <a:pt x="2114" y="6353"/>
                                </a:lnTo>
                                <a:lnTo>
                                  <a:pt x="2114" y="6353"/>
                                </a:lnTo>
                                <a:lnTo>
                                  <a:pt x="2114" y="6353"/>
                                </a:lnTo>
                                <a:lnTo>
                                  <a:pt x="2114" y="6353"/>
                                </a:lnTo>
                                <a:lnTo>
                                  <a:pt x="2114" y="6353"/>
                                </a:lnTo>
                                <a:lnTo>
                                  <a:pt x="2114" y="6353"/>
                                </a:lnTo>
                                <a:lnTo>
                                  <a:pt x="2114" y="6353"/>
                                </a:lnTo>
                                <a:lnTo>
                                  <a:pt x="2114" y="6353"/>
                                </a:lnTo>
                                <a:lnTo>
                                  <a:pt x="2114" y="6353"/>
                                </a:lnTo>
                                <a:lnTo>
                                  <a:pt x="3172" y="6353"/>
                                </a:lnTo>
                                <a:lnTo>
                                  <a:pt x="3172" y="6353"/>
                                </a:lnTo>
                                <a:lnTo>
                                  <a:pt x="3172" y="6353"/>
                                </a:lnTo>
                                <a:lnTo>
                                  <a:pt x="3172" y="6353"/>
                                </a:lnTo>
                                <a:lnTo>
                                  <a:pt x="3172" y="6353"/>
                                </a:lnTo>
                                <a:lnTo>
                                  <a:pt x="3172" y="6353"/>
                                </a:lnTo>
                                <a:lnTo>
                                  <a:pt x="3172" y="6353"/>
                                </a:lnTo>
                                <a:lnTo>
                                  <a:pt x="3172" y="3172"/>
                                </a:lnTo>
                                <a:lnTo>
                                  <a:pt x="3172" y="3172"/>
                                </a:lnTo>
                                <a:lnTo>
                                  <a:pt x="3172" y="3172"/>
                                </a:lnTo>
                                <a:lnTo>
                                  <a:pt x="3172" y="3172"/>
                                </a:lnTo>
                                <a:lnTo>
                                  <a:pt x="3172" y="3172"/>
                                </a:lnTo>
                                <a:lnTo>
                                  <a:pt x="3172" y="3172"/>
                                </a:lnTo>
                                <a:lnTo>
                                  <a:pt x="3172" y="3172"/>
                                </a:lnTo>
                                <a:lnTo>
                                  <a:pt x="3172" y="3172"/>
                                </a:lnTo>
                                <a:lnTo>
                                  <a:pt x="3172" y="6353"/>
                                </a:lnTo>
                                <a:lnTo>
                                  <a:pt x="3172" y="6353"/>
                                </a:lnTo>
                                <a:lnTo>
                                  <a:pt x="3172" y="6353"/>
                                </a:lnTo>
                                <a:lnTo>
                                  <a:pt x="3172" y="6353"/>
                                </a:lnTo>
                                <a:lnTo>
                                  <a:pt x="3172" y="6353"/>
                                </a:lnTo>
                                <a:lnTo>
                                  <a:pt x="4229" y="6353"/>
                                </a:lnTo>
                                <a:lnTo>
                                  <a:pt x="4229" y="6353"/>
                                </a:lnTo>
                                <a:lnTo>
                                  <a:pt x="4229" y="6353"/>
                                </a:lnTo>
                                <a:lnTo>
                                  <a:pt x="4229" y="6353"/>
                                </a:lnTo>
                                <a:lnTo>
                                  <a:pt x="4229" y="6353"/>
                                </a:lnTo>
                                <a:lnTo>
                                  <a:pt x="4229" y="6353"/>
                                </a:lnTo>
                                <a:lnTo>
                                  <a:pt x="4229" y="6353"/>
                                </a:lnTo>
                                <a:lnTo>
                                  <a:pt x="4229" y="6353"/>
                                </a:lnTo>
                                <a:lnTo>
                                  <a:pt x="4229" y="6353"/>
                                </a:lnTo>
                                <a:lnTo>
                                  <a:pt x="4229" y="6353"/>
                                </a:lnTo>
                                <a:lnTo>
                                  <a:pt x="4229" y="6353"/>
                                </a:lnTo>
                                <a:lnTo>
                                  <a:pt x="4229" y="6353"/>
                                </a:lnTo>
                                <a:lnTo>
                                  <a:pt x="4229" y="6353"/>
                                </a:lnTo>
                                <a:lnTo>
                                  <a:pt x="4229" y="6353"/>
                                </a:lnTo>
                                <a:lnTo>
                                  <a:pt x="4229" y="6353"/>
                                </a:lnTo>
                                <a:lnTo>
                                  <a:pt x="4229" y="6353"/>
                                </a:lnTo>
                                <a:lnTo>
                                  <a:pt x="4229" y="3172"/>
                                </a:lnTo>
                                <a:lnTo>
                                  <a:pt x="4229" y="3172"/>
                                </a:lnTo>
                                <a:lnTo>
                                  <a:pt x="5296" y="3172"/>
                                </a:lnTo>
                                <a:lnTo>
                                  <a:pt x="5296" y="3172"/>
                                </a:lnTo>
                                <a:lnTo>
                                  <a:pt x="5296" y="3172"/>
                                </a:lnTo>
                                <a:lnTo>
                                  <a:pt x="5296" y="3172"/>
                                </a:lnTo>
                                <a:lnTo>
                                  <a:pt x="5296" y="3172"/>
                                </a:lnTo>
                                <a:lnTo>
                                  <a:pt x="5296" y="3172"/>
                                </a:lnTo>
                                <a:lnTo>
                                  <a:pt x="5296" y="3172"/>
                                </a:lnTo>
                                <a:lnTo>
                                  <a:pt x="5296" y="3172"/>
                                </a:lnTo>
                                <a:lnTo>
                                  <a:pt x="5296" y="3172"/>
                                </a:lnTo>
                                <a:lnTo>
                                  <a:pt x="5296" y="3172"/>
                                </a:lnTo>
                                <a:lnTo>
                                  <a:pt x="5296" y="3172"/>
                                </a:lnTo>
                                <a:lnTo>
                                  <a:pt x="5296" y="3172"/>
                                </a:lnTo>
                                <a:lnTo>
                                  <a:pt x="5296" y="6353"/>
                                </a:lnTo>
                                <a:lnTo>
                                  <a:pt x="5296" y="3172"/>
                                </a:lnTo>
                                <a:lnTo>
                                  <a:pt x="5296" y="3172"/>
                                </a:lnTo>
                                <a:lnTo>
                                  <a:pt x="5296" y="3172"/>
                                </a:lnTo>
                                <a:lnTo>
                                  <a:pt x="5296" y="3172"/>
                                </a:lnTo>
                                <a:lnTo>
                                  <a:pt x="5296" y="6353"/>
                                </a:lnTo>
                                <a:lnTo>
                                  <a:pt x="6353" y="6353"/>
                                </a:lnTo>
                                <a:lnTo>
                                  <a:pt x="6353" y="3172"/>
                                </a:lnTo>
                                <a:lnTo>
                                  <a:pt x="6353" y="3172"/>
                                </a:lnTo>
                                <a:lnTo>
                                  <a:pt x="6353" y="3172"/>
                                </a:lnTo>
                                <a:lnTo>
                                  <a:pt x="6353" y="3172"/>
                                </a:lnTo>
                                <a:lnTo>
                                  <a:pt x="6353" y="6353"/>
                                </a:lnTo>
                                <a:lnTo>
                                  <a:pt x="6353" y="6353"/>
                                </a:lnTo>
                                <a:lnTo>
                                  <a:pt x="6353" y="6353"/>
                                </a:lnTo>
                                <a:lnTo>
                                  <a:pt x="6353" y="6353"/>
                                </a:lnTo>
                                <a:lnTo>
                                  <a:pt x="6353" y="3172"/>
                                </a:lnTo>
                                <a:lnTo>
                                  <a:pt x="6353" y="3172"/>
                                </a:lnTo>
                                <a:lnTo>
                                  <a:pt x="6353" y="3172"/>
                                </a:lnTo>
                                <a:lnTo>
                                  <a:pt x="6353" y="6353"/>
                                </a:lnTo>
                                <a:lnTo>
                                  <a:pt x="6353" y="6353"/>
                                </a:lnTo>
                                <a:lnTo>
                                  <a:pt x="6353" y="9525"/>
                                </a:lnTo>
                                <a:lnTo>
                                  <a:pt x="6353" y="6353"/>
                                </a:lnTo>
                                <a:lnTo>
                                  <a:pt x="6353" y="6353"/>
                                </a:lnTo>
                                <a:lnTo>
                                  <a:pt x="6353" y="3172"/>
                                </a:lnTo>
                                <a:lnTo>
                                  <a:pt x="7411" y="3172"/>
                                </a:lnTo>
                                <a:lnTo>
                                  <a:pt x="7411" y="3172"/>
                                </a:lnTo>
                                <a:lnTo>
                                  <a:pt x="7411" y="3172"/>
                                </a:lnTo>
                                <a:lnTo>
                                  <a:pt x="7411" y="6353"/>
                                </a:lnTo>
                                <a:lnTo>
                                  <a:pt x="7411" y="6353"/>
                                </a:lnTo>
                                <a:lnTo>
                                  <a:pt x="7411" y="6353"/>
                                </a:lnTo>
                                <a:lnTo>
                                  <a:pt x="7411" y="6353"/>
                                </a:lnTo>
                                <a:lnTo>
                                  <a:pt x="7411" y="3172"/>
                                </a:lnTo>
                                <a:lnTo>
                                  <a:pt x="7411" y="3172"/>
                                </a:lnTo>
                                <a:lnTo>
                                  <a:pt x="7411" y="3172"/>
                                </a:lnTo>
                                <a:lnTo>
                                  <a:pt x="7411" y="3172"/>
                                </a:lnTo>
                                <a:lnTo>
                                  <a:pt x="7411" y="3172"/>
                                </a:lnTo>
                                <a:lnTo>
                                  <a:pt x="7411" y="6353"/>
                                </a:lnTo>
                                <a:lnTo>
                                  <a:pt x="7411" y="6353"/>
                                </a:lnTo>
                                <a:lnTo>
                                  <a:pt x="7411" y="6353"/>
                                </a:lnTo>
                                <a:lnTo>
                                  <a:pt x="7411" y="3172"/>
                                </a:lnTo>
                                <a:lnTo>
                                  <a:pt x="7411" y="3172"/>
                                </a:lnTo>
                                <a:lnTo>
                                  <a:pt x="7411" y="3172"/>
                                </a:lnTo>
                                <a:lnTo>
                                  <a:pt x="7411" y="3172"/>
                                </a:lnTo>
                                <a:lnTo>
                                  <a:pt x="7411" y="3172"/>
                                </a:lnTo>
                                <a:lnTo>
                                  <a:pt x="8468" y="6353"/>
                                </a:lnTo>
                                <a:lnTo>
                                  <a:pt x="8468" y="6353"/>
                                </a:lnTo>
                                <a:lnTo>
                                  <a:pt x="8468" y="6353"/>
                                </a:lnTo>
                                <a:lnTo>
                                  <a:pt x="8468" y="6353"/>
                                </a:lnTo>
                                <a:lnTo>
                                  <a:pt x="8468" y="6353"/>
                                </a:lnTo>
                                <a:lnTo>
                                  <a:pt x="8468" y="6353"/>
                                </a:lnTo>
                                <a:lnTo>
                                  <a:pt x="8468" y="6353"/>
                                </a:lnTo>
                                <a:lnTo>
                                  <a:pt x="8468" y="3172"/>
                                </a:lnTo>
                                <a:lnTo>
                                  <a:pt x="8468" y="6353"/>
                                </a:lnTo>
                                <a:lnTo>
                                  <a:pt x="8468" y="3172"/>
                                </a:lnTo>
                                <a:lnTo>
                                  <a:pt x="8468" y="3172"/>
                                </a:lnTo>
                                <a:lnTo>
                                  <a:pt x="8468" y="3172"/>
                                </a:lnTo>
                                <a:lnTo>
                                  <a:pt x="8468" y="3172"/>
                                </a:lnTo>
                                <a:lnTo>
                                  <a:pt x="8468" y="3172"/>
                                </a:lnTo>
                                <a:lnTo>
                                  <a:pt x="8468" y="6353"/>
                                </a:lnTo>
                                <a:lnTo>
                                  <a:pt x="8468" y="6353"/>
                                </a:lnTo>
                                <a:lnTo>
                                  <a:pt x="8468" y="6353"/>
                                </a:lnTo>
                                <a:lnTo>
                                  <a:pt x="8468" y="6353"/>
                                </a:lnTo>
                                <a:lnTo>
                                  <a:pt x="9525" y="6353"/>
                                </a:lnTo>
                                <a:lnTo>
                                  <a:pt x="9525" y="3172"/>
                                </a:lnTo>
                                <a:lnTo>
                                  <a:pt x="9525" y="3172"/>
                                </a:lnTo>
                                <a:lnTo>
                                  <a:pt x="9525" y="3172"/>
                                </a:lnTo>
                                <a:lnTo>
                                  <a:pt x="9525" y="3172"/>
                                </a:lnTo>
                                <a:lnTo>
                                  <a:pt x="9525" y="3172"/>
                                </a:lnTo>
                                <a:lnTo>
                                  <a:pt x="9525" y="3172"/>
                                </a:lnTo>
                                <a:lnTo>
                                  <a:pt x="9525" y="3172"/>
                                </a:lnTo>
                                <a:lnTo>
                                  <a:pt x="9525" y="3172"/>
                                </a:lnTo>
                                <a:lnTo>
                                  <a:pt x="9525" y="6353"/>
                                </a:lnTo>
                                <a:lnTo>
                                  <a:pt x="9525" y="6353"/>
                                </a:lnTo>
                                <a:lnTo>
                                  <a:pt x="9525" y="6353"/>
                                </a:lnTo>
                                <a:lnTo>
                                  <a:pt x="9525" y="3172"/>
                                </a:lnTo>
                                <a:lnTo>
                                  <a:pt x="9525" y="3172"/>
                                </a:lnTo>
                                <a:lnTo>
                                  <a:pt x="9525" y="3172"/>
                                </a:lnTo>
                                <a:lnTo>
                                  <a:pt x="9525" y="3172"/>
                                </a:lnTo>
                                <a:lnTo>
                                  <a:pt x="9525" y="6353"/>
                                </a:lnTo>
                                <a:lnTo>
                                  <a:pt x="9525" y="6353"/>
                                </a:lnTo>
                                <a:lnTo>
                                  <a:pt x="10582" y="6353"/>
                                </a:lnTo>
                                <a:lnTo>
                                  <a:pt x="10582" y="3172"/>
                                </a:lnTo>
                                <a:lnTo>
                                  <a:pt x="10582" y="6353"/>
                                </a:lnTo>
                                <a:lnTo>
                                  <a:pt x="10582" y="3172"/>
                                </a:lnTo>
                                <a:lnTo>
                                  <a:pt x="10582" y="3172"/>
                                </a:lnTo>
                                <a:lnTo>
                                  <a:pt x="10582" y="3172"/>
                                </a:lnTo>
                                <a:lnTo>
                                  <a:pt x="10582" y="3172"/>
                                </a:lnTo>
                                <a:lnTo>
                                  <a:pt x="10582" y="3172"/>
                                </a:lnTo>
                                <a:lnTo>
                                  <a:pt x="10582" y="3172"/>
                                </a:lnTo>
                                <a:lnTo>
                                  <a:pt x="10582" y="3172"/>
                                </a:lnTo>
                                <a:lnTo>
                                  <a:pt x="10582" y="6353"/>
                                </a:lnTo>
                                <a:lnTo>
                                  <a:pt x="10582" y="6353"/>
                                </a:lnTo>
                                <a:lnTo>
                                  <a:pt x="10582" y="6353"/>
                                </a:lnTo>
                                <a:lnTo>
                                  <a:pt x="10582" y="6353"/>
                                </a:lnTo>
                                <a:lnTo>
                                  <a:pt x="10582" y="6353"/>
                                </a:lnTo>
                                <a:lnTo>
                                  <a:pt x="10582" y="3172"/>
                                </a:lnTo>
                                <a:lnTo>
                                  <a:pt x="10582" y="6353"/>
                                </a:lnTo>
                                <a:lnTo>
                                  <a:pt x="10582" y="6353"/>
                                </a:lnTo>
                                <a:lnTo>
                                  <a:pt x="11639" y="6353"/>
                                </a:lnTo>
                                <a:lnTo>
                                  <a:pt x="11639" y="6353"/>
                                </a:lnTo>
                                <a:lnTo>
                                  <a:pt x="11639" y="3172"/>
                                </a:lnTo>
                                <a:lnTo>
                                  <a:pt x="11639" y="3172"/>
                                </a:lnTo>
                                <a:lnTo>
                                  <a:pt x="11639" y="3172"/>
                                </a:lnTo>
                                <a:lnTo>
                                  <a:pt x="11639" y="6353"/>
                                </a:lnTo>
                                <a:lnTo>
                                  <a:pt x="11639" y="3172"/>
                                </a:lnTo>
                                <a:lnTo>
                                  <a:pt x="11639" y="6353"/>
                                </a:lnTo>
                                <a:lnTo>
                                  <a:pt x="11639" y="6353"/>
                                </a:lnTo>
                                <a:lnTo>
                                  <a:pt x="11639" y="6353"/>
                                </a:lnTo>
                                <a:lnTo>
                                  <a:pt x="11639" y="3172"/>
                                </a:lnTo>
                                <a:lnTo>
                                  <a:pt x="11639" y="3172"/>
                                </a:lnTo>
                                <a:lnTo>
                                  <a:pt x="11639" y="3172"/>
                                </a:lnTo>
                                <a:lnTo>
                                  <a:pt x="11639" y="3172"/>
                                </a:lnTo>
                                <a:lnTo>
                                  <a:pt x="11639" y="6353"/>
                                </a:lnTo>
                                <a:lnTo>
                                  <a:pt x="11639" y="6353"/>
                                </a:lnTo>
                                <a:lnTo>
                                  <a:pt x="11639" y="6353"/>
                                </a:lnTo>
                                <a:lnTo>
                                  <a:pt x="11639" y="6353"/>
                                </a:lnTo>
                                <a:lnTo>
                                  <a:pt x="11639" y="6353"/>
                                </a:lnTo>
                                <a:lnTo>
                                  <a:pt x="11639" y="6353"/>
                                </a:lnTo>
                                <a:lnTo>
                                  <a:pt x="12697" y="6353"/>
                                </a:lnTo>
                                <a:lnTo>
                                  <a:pt x="12697" y="6353"/>
                                </a:lnTo>
                                <a:lnTo>
                                  <a:pt x="12697" y="6353"/>
                                </a:lnTo>
                                <a:lnTo>
                                  <a:pt x="12697" y="6353"/>
                                </a:lnTo>
                                <a:lnTo>
                                  <a:pt x="12697" y="6353"/>
                                </a:lnTo>
                                <a:lnTo>
                                  <a:pt x="12697" y="6353"/>
                                </a:lnTo>
                                <a:lnTo>
                                  <a:pt x="12697" y="3172"/>
                                </a:lnTo>
                                <a:lnTo>
                                  <a:pt x="12697" y="3172"/>
                                </a:lnTo>
                                <a:lnTo>
                                  <a:pt x="12697" y="3172"/>
                                </a:lnTo>
                                <a:lnTo>
                                  <a:pt x="12697" y="3172"/>
                                </a:lnTo>
                                <a:lnTo>
                                  <a:pt x="12697" y="6353"/>
                                </a:lnTo>
                                <a:lnTo>
                                  <a:pt x="12697" y="3172"/>
                                </a:lnTo>
                                <a:lnTo>
                                  <a:pt x="12697" y="6353"/>
                                </a:lnTo>
                                <a:lnTo>
                                  <a:pt x="12697" y="6353"/>
                                </a:lnTo>
                                <a:lnTo>
                                  <a:pt x="12697" y="3172"/>
                                </a:lnTo>
                                <a:lnTo>
                                  <a:pt x="12697" y="3172"/>
                                </a:lnTo>
                                <a:lnTo>
                                  <a:pt x="12697" y="6353"/>
                                </a:lnTo>
                                <a:lnTo>
                                  <a:pt x="12697" y="3172"/>
                                </a:lnTo>
                                <a:lnTo>
                                  <a:pt x="13754" y="3172"/>
                                </a:lnTo>
                                <a:lnTo>
                                  <a:pt x="13754" y="3172"/>
                                </a:lnTo>
                                <a:lnTo>
                                  <a:pt x="13754" y="3172"/>
                                </a:lnTo>
                                <a:lnTo>
                                  <a:pt x="13754" y="3172"/>
                                </a:lnTo>
                                <a:lnTo>
                                  <a:pt x="13754" y="3172"/>
                                </a:lnTo>
                                <a:lnTo>
                                  <a:pt x="13754" y="3172"/>
                                </a:lnTo>
                                <a:lnTo>
                                  <a:pt x="13754" y="3172"/>
                                </a:lnTo>
                                <a:lnTo>
                                  <a:pt x="13754" y="3172"/>
                                </a:lnTo>
                                <a:lnTo>
                                  <a:pt x="13754" y="3172"/>
                                </a:lnTo>
                                <a:lnTo>
                                  <a:pt x="13754" y="3172"/>
                                </a:lnTo>
                                <a:lnTo>
                                  <a:pt x="13754" y="0"/>
                                </a:lnTo>
                                <a:lnTo>
                                  <a:pt x="13754" y="3172"/>
                                </a:lnTo>
                                <a:lnTo>
                                  <a:pt x="13754" y="3172"/>
                                </a:lnTo>
                                <a:lnTo>
                                  <a:pt x="13754" y="3172"/>
                                </a:lnTo>
                                <a:lnTo>
                                  <a:pt x="13754" y="6353"/>
                                </a:lnTo>
                                <a:lnTo>
                                  <a:pt x="13754" y="6353"/>
                                </a:lnTo>
                                <a:lnTo>
                                  <a:pt x="13754" y="6353"/>
                                </a:lnTo>
                                <a:lnTo>
                                  <a:pt x="13754" y="6353"/>
                                </a:lnTo>
                                <a:lnTo>
                                  <a:pt x="14821" y="6353"/>
                                </a:lnTo>
                                <a:lnTo>
                                  <a:pt x="14821" y="6353"/>
                                </a:lnTo>
                                <a:lnTo>
                                  <a:pt x="14821" y="6353"/>
                                </a:lnTo>
                                <a:lnTo>
                                  <a:pt x="14821" y="3172"/>
                                </a:lnTo>
                                <a:lnTo>
                                  <a:pt x="14821" y="3172"/>
                                </a:lnTo>
                                <a:lnTo>
                                  <a:pt x="14821" y="3172"/>
                                </a:lnTo>
                                <a:lnTo>
                                  <a:pt x="14821" y="3172"/>
                                </a:lnTo>
                                <a:lnTo>
                                  <a:pt x="14821" y="3172"/>
                                </a:lnTo>
                                <a:lnTo>
                                  <a:pt x="14821" y="3172"/>
                                </a:lnTo>
                                <a:lnTo>
                                  <a:pt x="14821" y="3172"/>
                                </a:lnTo>
                                <a:lnTo>
                                  <a:pt x="14821" y="3172"/>
                                </a:lnTo>
                                <a:lnTo>
                                  <a:pt x="14821" y="3172"/>
                                </a:lnTo>
                                <a:lnTo>
                                  <a:pt x="14821" y="3172"/>
                                </a:lnTo>
                                <a:lnTo>
                                  <a:pt x="14821" y="3172"/>
                                </a:lnTo>
                                <a:lnTo>
                                  <a:pt x="14821" y="6353"/>
                                </a:lnTo>
                                <a:lnTo>
                                  <a:pt x="14821" y="6353"/>
                                </a:lnTo>
                                <a:lnTo>
                                  <a:pt x="14821" y="6353"/>
                                </a:lnTo>
                                <a:lnTo>
                                  <a:pt x="14821" y="6353"/>
                                </a:lnTo>
                                <a:lnTo>
                                  <a:pt x="14821" y="6353"/>
                                </a:lnTo>
                                <a:lnTo>
                                  <a:pt x="14821" y="3172"/>
                                </a:lnTo>
                                <a:lnTo>
                                  <a:pt x="14821" y="3172"/>
                                </a:lnTo>
                                <a:lnTo>
                                  <a:pt x="14821" y="6353"/>
                                </a:lnTo>
                                <a:lnTo>
                                  <a:pt x="14821" y="6353"/>
                                </a:lnTo>
                                <a:lnTo>
                                  <a:pt x="14821" y="6353"/>
                                </a:lnTo>
                                <a:lnTo>
                                  <a:pt x="15878" y="6353"/>
                                </a:lnTo>
                                <a:lnTo>
                                  <a:pt x="15878" y="6353"/>
                                </a:lnTo>
                                <a:lnTo>
                                  <a:pt x="15878" y="3172"/>
                                </a:lnTo>
                                <a:lnTo>
                                  <a:pt x="15878" y="3172"/>
                                </a:lnTo>
                                <a:lnTo>
                                  <a:pt x="15878" y="3172"/>
                                </a:lnTo>
                                <a:lnTo>
                                  <a:pt x="15878" y="3172"/>
                                </a:lnTo>
                                <a:lnTo>
                                  <a:pt x="15878" y="6353"/>
                                </a:lnTo>
                                <a:lnTo>
                                  <a:pt x="15878" y="6353"/>
                                </a:lnTo>
                                <a:lnTo>
                                  <a:pt x="15878" y="6353"/>
                                </a:lnTo>
                                <a:lnTo>
                                  <a:pt x="15878" y="6353"/>
                                </a:lnTo>
                                <a:lnTo>
                                  <a:pt x="15878" y="6353"/>
                                </a:lnTo>
                                <a:lnTo>
                                  <a:pt x="15878" y="3172"/>
                                </a:lnTo>
                                <a:lnTo>
                                  <a:pt x="15878" y="3172"/>
                                </a:lnTo>
                                <a:lnTo>
                                  <a:pt x="15878" y="3172"/>
                                </a:lnTo>
                                <a:lnTo>
                                  <a:pt x="15878" y="3172"/>
                                </a:lnTo>
                                <a:lnTo>
                                  <a:pt x="15878" y="3172"/>
                                </a:lnTo>
                                <a:lnTo>
                                  <a:pt x="15878" y="3172"/>
                                </a:lnTo>
                                <a:lnTo>
                                  <a:pt x="15878" y="3172"/>
                                </a:lnTo>
                                <a:lnTo>
                                  <a:pt x="15878" y="3172"/>
                                </a:lnTo>
                                <a:lnTo>
                                  <a:pt x="15878" y="6353"/>
                                </a:lnTo>
                                <a:lnTo>
                                  <a:pt x="16936" y="6353"/>
                                </a:lnTo>
                                <a:lnTo>
                                  <a:pt x="16936" y="6353"/>
                                </a:lnTo>
                                <a:lnTo>
                                  <a:pt x="16936" y="3172"/>
                                </a:lnTo>
                                <a:lnTo>
                                  <a:pt x="16936" y="3172"/>
                                </a:lnTo>
                                <a:lnTo>
                                  <a:pt x="16936" y="3172"/>
                                </a:lnTo>
                                <a:lnTo>
                                  <a:pt x="16936" y="3172"/>
                                </a:lnTo>
                                <a:lnTo>
                                  <a:pt x="16936" y="3172"/>
                                </a:lnTo>
                                <a:lnTo>
                                  <a:pt x="16936" y="3172"/>
                                </a:lnTo>
                                <a:lnTo>
                                  <a:pt x="16936" y="3172"/>
                                </a:lnTo>
                                <a:lnTo>
                                  <a:pt x="16936" y="3172"/>
                                </a:lnTo>
                                <a:lnTo>
                                  <a:pt x="16936" y="3172"/>
                                </a:lnTo>
                                <a:lnTo>
                                  <a:pt x="16936" y="3172"/>
                                </a:lnTo>
                                <a:lnTo>
                                  <a:pt x="16936" y="3172"/>
                                </a:lnTo>
                                <a:lnTo>
                                  <a:pt x="16936" y="3172"/>
                                </a:lnTo>
                                <a:lnTo>
                                  <a:pt x="16936" y="3172"/>
                                </a:lnTo>
                                <a:lnTo>
                                  <a:pt x="16936" y="3172"/>
                                </a:lnTo>
                                <a:lnTo>
                                  <a:pt x="16936" y="3172"/>
                                </a:lnTo>
                                <a:lnTo>
                                  <a:pt x="16936" y="3172"/>
                                </a:lnTo>
                                <a:lnTo>
                                  <a:pt x="17993" y="3172"/>
                                </a:lnTo>
                                <a:lnTo>
                                  <a:pt x="17993" y="3172"/>
                                </a:lnTo>
                                <a:lnTo>
                                  <a:pt x="17993" y="3172"/>
                                </a:lnTo>
                                <a:lnTo>
                                  <a:pt x="17993" y="3172"/>
                                </a:lnTo>
                                <a:lnTo>
                                  <a:pt x="17993" y="3172"/>
                                </a:lnTo>
                                <a:lnTo>
                                  <a:pt x="17993" y="3172"/>
                                </a:lnTo>
                                <a:lnTo>
                                  <a:pt x="17993" y="3172"/>
                                </a:lnTo>
                                <a:lnTo>
                                  <a:pt x="17993" y="6353"/>
                                </a:lnTo>
                                <a:lnTo>
                                  <a:pt x="17993" y="3172"/>
                                </a:lnTo>
                                <a:lnTo>
                                  <a:pt x="17993" y="3172"/>
                                </a:lnTo>
                                <a:lnTo>
                                  <a:pt x="17993" y="3172"/>
                                </a:lnTo>
                                <a:lnTo>
                                  <a:pt x="17993" y="3172"/>
                                </a:lnTo>
                                <a:lnTo>
                                  <a:pt x="17993" y="3172"/>
                                </a:lnTo>
                                <a:lnTo>
                                  <a:pt x="17993" y="3172"/>
                                </a:lnTo>
                                <a:lnTo>
                                  <a:pt x="17993" y="3172"/>
                                </a:lnTo>
                                <a:lnTo>
                                  <a:pt x="17993" y="3172"/>
                                </a:lnTo>
                                <a:lnTo>
                                  <a:pt x="17993" y="3172"/>
                                </a:lnTo>
                                <a:lnTo>
                                  <a:pt x="17993" y="3172"/>
                                </a:lnTo>
                                <a:lnTo>
                                  <a:pt x="19050" y="3172"/>
                                </a:lnTo>
                                <a:lnTo>
                                  <a:pt x="19050" y="3172"/>
                                </a:lnTo>
                                <a:lnTo>
                                  <a:pt x="19050" y="3172"/>
                                </a:lnTo>
                                <a:lnTo>
                                  <a:pt x="19050" y="3172"/>
                                </a:lnTo>
                                <a:lnTo>
                                  <a:pt x="19050" y="3172"/>
                                </a:lnTo>
                                <a:lnTo>
                                  <a:pt x="19050" y="3172"/>
                                </a:lnTo>
                                <a:lnTo>
                                  <a:pt x="19050" y="3172"/>
                                </a:lnTo>
                                <a:lnTo>
                                  <a:pt x="19050" y="3172"/>
                                </a:lnTo>
                                <a:lnTo>
                                  <a:pt x="19050" y="3172"/>
                                </a:lnTo>
                                <a:lnTo>
                                  <a:pt x="19050" y="3172"/>
                                </a:lnTo>
                                <a:lnTo>
                                  <a:pt x="19050" y="3172"/>
                                </a:lnTo>
                                <a:lnTo>
                                  <a:pt x="19050" y="3172"/>
                                </a:lnTo>
                                <a:lnTo>
                                  <a:pt x="19050" y="0"/>
                                </a:lnTo>
                                <a:lnTo>
                                  <a:pt x="19050" y="3172"/>
                                </a:lnTo>
                                <a:lnTo>
                                  <a:pt x="19050" y="3172"/>
                                </a:lnTo>
                                <a:lnTo>
                                  <a:pt x="19050" y="3172"/>
                                </a:lnTo>
                                <a:lnTo>
                                  <a:pt x="19050" y="3172"/>
                                </a:lnTo>
                                <a:lnTo>
                                  <a:pt x="19050" y="3172"/>
                                </a:lnTo>
                                <a:lnTo>
                                  <a:pt x="20107" y="3172"/>
                                </a:lnTo>
                                <a:lnTo>
                                  <a:pt x="20107" y="3172"/>
                                </a:lnTo>
                                <a:lnTo>
                                  <a:pt x="20107" y="3172"/>
                                </a:lnTo>
                                <a:lnTo>
                                  <a:pt x="20107" y="3172"/>
                                </a:lnTo>
                                <a:lnTo>
                                  <a:pt x="20107" y="3172"/>
                                </a:lnTo>
                                <a:lnTo>
                                  <a:pt x="20107" y="3172"/>
                                </a:lnTo>
                                <a:lnTo>
                                  <a:pt x="20107" y="3172"/>
                                </a:lnTo>
                                <a:lnTo>
                                  <a:pt x="20107" y="3172"/>
                                </a:lnTo>
                                <a:lnTo>
                                  <a:pt x="20107" y="3172"/>
                                </a:lnTo>
                                <a:lnTo>
                                  <a:pt x="20107" y="3172"/>
                                </a:lnTo>
                                <a:lnTo>
                                  <a:pt x="20107" y="3172"/>
                                </a:lnTo>
                                <a:lnTo>
                                  <a:pt x="20107" y="3172"/>
                                </a:lnTo>
                                <a:lnTo>
                                  <a:pt x="20107" y="3172"/>
                                </a:lnTo>
                                <a:lnTo>
                                  <a:pt x="20107" y="3172"/>
                                </a:lnTo>
                                <a:lnTo>
                                  <a:pt x="20107" y="3172"/>
                                </a:lnTo>
                                <a:lnTo>
                                  <a:pt x="20107" y="6353"/>
                                </a:lnTo>
                                <a:lnTo>
                                  <a:pt x="20107" y="6353"/>
                                </a:lnTo>
                                <a:lnTo>
                                  <a:pt x="20107" y="3172"/>
                                </a:lnTo>
                                <a:lnTo>
                                  <a:pt x="20107" y="3172"/>
                                </a:lnTo>
                                <a:lnTo>
                                  <a:pt x="20107" y="3172"/>
                                </a:lnTo>
                                <a:lnTo>
                                  <a:pt x="21164" y="3172"/>
                                </a:lnTo>
                                <a:lnTo>
                                  <a:pt x="21164" y="3172"/>
                                </a:lnTo>
                                <a:lnTo>
                                  <a:pt x="21164" y="3172"/>
                                </a:lnTo>
                                <a:lnTo>
                                  <a:pt x="21164" y="3172"/>
                                </a:lnTo>
                                <a:lnTo>
                                  <a:pt x="21164" y="3172"/>
                                </a:lnTo>
                                <a:lnTo>
                                  <a:pt x="21164" y="3172"/>
                                </a:lnTo>
                                <a:lnTo>
                                  <a:pt x="21164" y="3172"/>
                                </a:lnTo>
                                <a:lnTo>
                                  <a:pt x="21164" y="3172"/>
                                </a:lnTo>
                                <a:lnTo>
                                  <a:pt x="21164" y="3172"/>
                                </a:lnTo>
                                <a:lnTo>
                                  <a:pt x="21164" y="0"/>
                                </a:lnTo>
                                <a:lnTo>
                                  <a:pt x="21164" y="3172"/>
                                </a:lnTo>
                                <a:lnTo>
                                  <a:pt x="21164" y="3172"/>
                                </a:lnTo>
                                <a:lnTo>
                                  <a:pt x="21164" y="3172"/>
                                </a:lnTo>
                                <a:lnTo>
                                  <a:pt x="21164" y="3172"/>
                                </a:lnTo>
                                <a:lnTo>
                                  <a:pt x="21164" y="3172"/>
                                </a:lnTo>
                                <a:lnTo>
                                  <a:pt x="21164" y="3172"/>
                                </a:lnTo>
                                <a:lnTo>
                                  <a:pt x="21164" y="3172"/>
                                </a:lnTo>
                                <a:lnTo>
                                  <a:pt x="21164" y="3172"/>
                                </a:lnTo>
                                <a:lnTo>
                                  <a:pt x="22222" y="3172"/>
                                </a:lnTo>
                                <a:lnTo>
                                  <a:pt x="22222" y="3172"/>
                                </a:lnTo>
                                <a:lnTo>
                                  <a:pt x="22222" y="3172"/>
                                </a:lnTo>
                                <a:lnTo>
                                  <a:pt x="22222" y="3172"/>
                                </a:lnTo>
                                <a:lnTo>
                                  <a:pt x="22222" y="3172"/>
                                </a:lnTo>
                                <a:lnTo>
                                  <a:pt x="22222" y="6353"/>
                                </a:lnTo>
                                <a:lnTo>
                                  <a:pt x="22222" y="3172"/>
                                </a:lnTo>
                                <a:lnTo>
                                  <a:pt x="22222" y="3172"/>
                                </a:lnTo>
                                <a:lnTo>
                                  <a:pt x="22222" y="3172"/>
                                </a:lnTo>
                                <a:lnTo>
                                  <a:pt x="22222" y="3172"/>
                                </a:lnTo>
                                <a:lnTo>
                                  <a:pt x="22222" y="3172"/>
                                </a:lnTo>
                                <a:lnTo>
                                  <a:pt x="22222" y="3172"/>
                                </a:lnTo>
                                <a:lnTo>
                                  <a:pt x="22222" y="6353"/>
                                </a:lnTo>
                                <a:lnTo>
                                  <a:pt x="22222" y="6353"/>
                                </a:lnTo>
                                <a:lnTo>
                                  <a:pt x="22222" y="3172"/>
                                </a:lnTo>
                                <a:lnTo>
                                  <a:pt x="22222" y="3172"/>
                                </a:lnTo>
                                <a:lnTo>
                                  <a:pt x="22222" y="3172"/>
                                </a:lnTo>
                                <a:lnTo>
                                  <a:pt x="22222" y="3172"/>
                                </a:lnTo>
                                <a:lnTo>
                                  <a:pt x="23279" y="3172"/>
                                </a:lnTo>
                                <a:lnTo>
                                  <a:pt x="23279" y="3172"/>
                                </a:lnTo>
                                <a:lnTo>
                                  <a:pt x="23279" y="3172"/>
                                </a:lnTo>
                                <a:lnTo>
                                  <a:pt x="23279" y="3172"/>
                                </a:lnTo>
                                <a:lnTo>
                                  <a:pt x="23279" y="3172"/>
                                </a:lnTo>
                                <a:lnTo>
                                  <a:pt x="23279" y="3172"/>
                                </a:lnTo>
                                <a:lnTo>
                                  <a:pt x="23279" y="3172"/>
                                </a:lnTo>
                                <a:lnTo>
                                  <a:pt x="23279" y="3172"/>
                                </a:lnTo>
                                <a:lnTo>
                                  <a:pt x="23279" y="3172"/>
                                </a:lnTo>
                                <a:lnTo>
                                  <a:pt x="23279" y="3172"/>
                                </a:lnTo>
                                <a:lnTo>
                                  <a:pt x="23279" y="0"/>
                                </a:lnTo>
                                <a:lnTo>
                                  <a:pt x="23279" y="0"/>
                                </a:lnTo>
                                <a:lnTo>
                                  <a:pt x="23279" y="3172"/>
                                </a:lnTo>
                                <a:lnTo>
                                  <a:pt x="23279" y="3172"/>
                                </a:lnTo>
                                <a:lnTo>
                                  <a:pt x="23279" y="3172"/>
                                </a:lnTo>
                                <a:lnTo>
                                  <a:pt x="23279" y="3172"/>
                                </a:lnTo>
                                <a:lnTo>
                                  <a:pt x="23279" y="0"/>
                                </a:lnTo>
                                <a:lnTo>
                                  <a:pt x="23279" y="0"/>
                                </a:lnTo>
                                <a:lnTo>
                                  <a:pt x="23279" y="0"/>
                                </a:lnTo>
                                <a:lnTo>
                                  <a:pt x="23279" y="3172"/>
                                </a:lnTo>
                                <a:lnTo>
                                  <a:pt x="24346" y="3172"/>
                                </a:lnTo>
                                <a:lnTo>
                                  <a:pt x="24346" y="3172"/>
                                </a:lnTo>
                                <a:lnTo>
                                  <a:pt x="24346" y="3172"/>
                                </a:lnTo>
                                <a:lnTo>
                                  <a:pt x="24346" y="3172"/>
                                </a:lnTo>
                                <a:lnTo>
                                  <a:pt x="24346" y="3172"/>
                                </a:lnTo>
                                <a:lnTo>
                                  <a:pt x="24346" y="3172"/>
                                </a:lnTo>
                                <a:lnTo>
                                  <a:pt x="24346" y="3172"/>
                                </a:lnTo>
                                <a:lnTo>
                                  <a:pt x="24346" y="3172"/>
                                </a:lnTo>
                                <a:lnTo>
                                  <a:pt x="24346" y="3172"/>
                                </a:lnTo>
                                <a:lnTo>
                                  <a:pt x="24346" y="3172"/>
                                </a:lnTo>
                                <a:lnTo>
                                  <a:pt x="24346" y="0"/>
                                </a:lnTo>
                                <a:lnTo>
                                  <a:pt x="24346" y="3172"/>
                                </a:lnTo>
                                <a:lnTo>
                                  <a:pt x="24346" y="3172"/>
                                </a:lnTo>
                                <a:lnTo>
                                  <a:pt x="24346" y="3172"/>
                                </a:lnTo>
                                <a:lnTo>
                                  <a:pt x="24346" y="3172"/>
                                </a:lnTo>
                                <a:lnTo>
                                  <a:pt x="24346" y="3172"/>
                                </a:lnTo>
                                <a:lnTo>
                                  <a:pt x="24346" y="3172"/>
                                </a:lnTo>
                                <a:lnTo>
                                  <a:pt x="24346" y="3172"/>
                                </a:lnTo>
                                <a:lnTo>
                                  <a:pt x="25403" y="3172"/>
                                </a:lnTo>
                                <a:lnTo>
                                  <a:pt x="25403" y="3172"/>
                                </a:lnTo>
                                <a:lnTo>
                                  <a:pt x="25403" y="3172"/>
                                </a:lnTo>
                                <a:lnTo>
                                  <a:pt x="25403" y="3172"/>
                                </a:lnTo>
                                <a:lnTo>
                                  <a:pt x="25403" y="6353"/>
                                </a:lnTo>
                                <a:lnTo>
                                  <a:pt x="25403" y="3172"/>
                                </a:lnTo>
                                <a:lnTo>
                                  <a:pt x="25403" y="3172"/>
                                </a:lnTo>
                                <a:lnTo>
                                  <a:pt x="25403" y="3172"/>
                                </a:lnTo>
                                <a:lnTo>
                                  <a:pt x="25403" y="3172"/>
                                </a:lnTo>
                                <a:lnTo>
                                  <a:pt x="25403" y="3172"/>
                                </a:lnTo>
                                <a:lnTo>
                                  <a:pt x="25403" y="3172"/>
                                </a:lnTo>
                                <a:lnTo>
                                  <a:pt x="25403" y="3172"/>
                                </a:lnTo>
                                <a:lnTo>
                                  <a:pt x="25403" y="6353"/>
                                </a:lnTo>
                                <a:lnTo>
                                  <a:pt x="25403" y="6353"/>
                                </a:lnTo>
                                <a:lnTo>
                                  <a:pt x="25403" y="6353"/>
                                </a:lnTo>
                                <a:lnTo>
                                  <a:pt x="25403" y="6353"/>
                                </a:lnTo>
                                <a:lnTo>
                                  <a:pt x="25403" y="6353"/>
                                </a:lnTo>
                                <a:lnTo>
                                  <a:pt x="25403" y="6353"/>
                                </a:lnTo>
                                <a:lnTo>
                                  <a:pt x="26461" y="6353"/>
                                </a:lnTo>
                                <a:lnTo>
                                  <a:pt x="26461" y="6353"/>
                                </a:lnTo>
                                <a:lnTo>
                                  <a:pt x="26461" y="3172"/>
                                </a:lnTo>
                                <a:lnTo>
                                  <a:pt x="26461" y="3172"/>
                                </a:lnTo>
                                <a:lnTo>
                                  <a:pt x="26461" y="3172"/>
                                </a:lnTo>
                                <a:lnTo>
                                  <a:pt x="26461" y="3172"/>
                                </a:lnTo>
                                <a:lnTo>
                                  <a:pt x="26461" y="3172"/>
                                </a:lnTo>
                                <a:lnTo>
                                  <a:pt x="26461" y="3172"/>
                                </a:lnTo>
                                <a:lnTo>
                                  <a:pt x="26461" y="3172"/>
                                </a:lnTo>
                                <a:lnTo>
                                  <a:pt x="26461" y="3172"/>
                                </a:lnTo>
                                <a:lnTo>
                                  <a:pt x="26461" y="3172"/>
                                </a:lnTo>
                                <a:lnTo>
                                  <a:pt x="26461" y="3172"/>
                                </a:lnTo>
                                <a:lnTo>
                                  <a:pt x="26461" y="3172"/>
                                </a:lnTo>
                                <a:lnTo>
                                  <a:pt x="26461" y="0"/>
                                </a:lnTo>
                                <a:lnTo>
                                  <a:pt x="26461" y="0"/>
                                </a:lnTo>
                                <a:lnTo>
                                  <a:pt x="26461" y="0"/>
                                </a:lnTo>
                                <a:lnTo>
                                  <a:pt x="26461" y="0"/>
                                </a:lnTo>
                                <a:lnTo>
                                  <a:pt x="26461" y="3172"/>
                                </a:lnTo>
                                <a:lnTo>
                                  <a:pt x="26461" y="3172"/>
                                </a:lnTo>
                                <a:lnTo>
                                  <a:pt x="26461" y="3172"/>
                                </a:lnTo>
                                <a:lnTo>
                                  <a:pt x="26461" y="3172"/>
                                </a:lnTo>
                                <a:lnTo>
                                  <a:pt x="26461" y="3172"/>
                                </a:lnTo>
                                <a:lnTo>
                                  <a:pt x="26461" y="3172"/>
                                </a:lnTo>
                                <a:lnTo>
                                  <a:pt x="26461" y="0"/>
                                </a:lnTo>
                                <a:lnTo>
                                  <a:pt x="27518" y="3172"/>
                                </a:lnTo>
                                <a:lnTo>
                                  <a:pt x="27518" y="3172"/>
                                </a:lnTo>
                                <a:lnTo>
                                  <a:pt x="27518" y="3172"/>
                                </a:lnTo>
                                <a:lnTo>
                                  <a:pt x="27518" y="3172"/>
                                </a:lnTo>
                                <a:lnTo>
                                  <a:pt x="27518" y="3172"/>
                                </a:lnTo>
                                <a:lnTo>
                                  <a:pt x="27518" y="3172"/>
                                </a:lnTo>
                                <a:lnTo>
                                  <a:pt x="27518" y="3172"/>
                                </a:lnTo>
                                <a:lnTo>
                                  <a:pt x="27518" y="3172"/>
                                </a:lnTo>
                                <a:lnTo>
                                  <a:pt x="27518" y="3172"/>
                                </a:lnTo>
                                <a:lnTo>
                                  <a:pt x="27518" y="3172"/>
                                </a:lnTo>
                                <a:lnTo>
                                  <a:pt x="27518" y="3172"/>
                                </a:lnTo>
                                <a:lnTo>
                                  <a:pt x="27518" y="3172"/>
                                </a:lnTo>
                                <a:lnTo>
                                  <a:pt x="27518" y="3172"/>
                                </a:lnTo>
                                <a:lnTo>
                                  <a:pt x="27518" y="0"/>
                                </a:lnTo>
                                <a:lnTo>
                                  <a:pt x="27518" y="3172"/>
                                </a:lnTo>
                                <a:lnTo>
                                  <a:pt x="27518" y="3172"/>
                                </a:lnTo>
                                <a:lnTo>
                                  <a:pt x="27518" y="3172"/>
                                </a:lnTo>
                                <a:lnTo>
                                  <a:pt x="27518" y="3172"/>
                                </a:lnTo>
                                <a:lnTo>
                                  <a:pt x="27518" y="3172"/>
                                </a:lnTo>
                                <a:lnTo>
                                  <a:pt x="27518" y="3172"/>
                                </a:lnTo>
                                <a:lnTo>
                                  <a:pt x="28575" y="3172"/>
                                </a:lnTo>
                                <a:lnTo>
                                  <a:pt x="28575" y="3172"/>
                                </a:lnTo>
                                <a:lnTo>
                                  <a:pt x="28575" y="3172"/>
                                </a:lnTo>
                                <a:lnTo>
                                  <a:pt x="28575" y="3172"/>
                                </a:lnTo>
                                <a:lnTo>
                                  <a:pt x="28575" y="3172"/>
                                </a:lnTo>
                                <a:lnTo>
                                  <a:pt x="28575" y="3172"/>
                                </a:lnTo>
                                <a:lnTo>
                                  <a:pt x="28575" y="3172"/>
                                </a:lnTo>
                                <a:lnTo>
                                  <a:pt x="28575" y="3172"/>
                                </a:lnTo>
                                <a:lnTo>
                                  <a:pt x="28575" y="0"/>
                                </a:lnTo>
                                <a:lnTo>
                                  <a:pt x="28575" y="0"/>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59" name="Freeform: Shape 459"/>
                        <wps:cNvSpPr/>
                        <wps:spPr>
                          <a:xfrm>
                            <a:off x="2786062" y="3871912"/>
                            <a:ext cx="28575" cy="9525"/>
                          </a:xfrm>
                          <a:custGeom>
                            <a:avLst/>
                            <a:gdLst>
                              <a:gd name="connsiteX0" fmla="*/ 0 w 28575"/>
                              <a:gd name="connsiteY0" fmla="*/ 0 h 9525"/>
                              <a:gd name="connsiteX1" fmla="*/ 0 w 28575"/>
                              <a:gd name="connsiteY1" fmla="*/ 0 h 9525"/>
                              <a:gd name="connsiteX2" fmla="*/ 0 w 28575"/>
                              <a:gd name="connsiteY2" fmla="*/ 4763 h 9525"/>
                              <a:gd name="connsiteX3" fmla="*/ 0 w 28575"/>
                              <a:gd name="connsiteY3" fmla="*/ 4763 h 9525"/>
                              <a:gd name="connsiteX4" fmla="*/ 0 w 28575"/>
                              <a:gd name="connsiteY4" fmla="*/ 4763 h 9525"/>
                              <a:gd name="connsiteX5" fmla="*/ 0 w 28575"/>
                              <a:gd name="connsiteY5" fmla="*/ 4763 h 9525"/>
                              <a:gd name="connsiteX6" fmla="*/ 0 w 28575"/>
                              <a:gd name="connsiteY6" fmla="*/ 4763 h 9525"/>
                              <a:gd name="connsiteX7" fmla="*/ 0 w 28575"/>
                              <a:gd name="connsiteY7" fmla="*/ 0 h 9525"/>
                              <a:gd name="connsiteX8" fmla="*/ 0 w 28575"/>
                              <a:gd name="connsiteY8" fmla="*/ 4763 h 9525"/>
                              <a:gd name="connsiteX9" fmla="*/ 1057 w 28575"/>
                              <a:gd name="connsiteY9" fmla="*/ 4763 h 9525"/>
                              <a:gd name="connsiteX10" fmla="*/ 1057 w 28575"/>
                              <a:gd name="connsiteY10" fmla="*/ 4763 h 9525"/>
                              <a:gd name="connsiteX11" fmla="*/ 1057 w 28575"/>
                              <a:gd name="connsiteY11" fmla="*/ 4763 h 9525"/>
                              <a:gd name="connsiteX12" fmla="*/ 1057 w 28575"/>
                              <a:gd name="connsiteY12" fmla="*/ 4763 h 9525"/>
                              <a:gd name="connsiteX13" fmla="*/ 1057 w 28575"/>
                              <a:gd name="connsiteY13" fmla="*/ 4763 h 9525"/>
                              <a:gd name="connsiteX14" fmla="*/ 1057 w 28575"/>
                              <a:gd name="connsiteY14" fmla="*/ 4763 h 9525"/>
                              <a:gd name="connsiteX15" fmla="*/ 1057 w 28575"/>
                              <a:gd name="connsiteY15" fmla="*/ 4763 h 9525"/>
                              <a:gd name="connsiteX16" fmla="*/ 1057 w 28575"/>
                              <a:gd name="connsiteY16" fmla="*/ 4763 h 9525"/>
                              <a:gd name="connsiteX17" fmla="*/ 1057 w 28575"/>
                              <a:gd name="connsiteY17" fmla="*/ 4763 h 9525"/>
                              <a:gd name="connsiteX18" fmla="*/ 1057 w 28575"/>
                              <a:gd name="connsiteY18" fmla="*/ 4763 h 9525"/>
                              <a:gd name="connsiteX19" fmla="*/ 1057 w 28575"/>
                              <a:gd name="connsiteY19" fmla="*/ 4763 h 9525"/>
                              <a:gd name="connsiteX20" fmla="*/ 1057 w 28575"/>
                              <a:gd name="connsiteY20" fmla="*/ 4763 h 9525"/>
                              <a:gd name="connsiteX21" fmla="*/ 1057 w 28575"/>
                              <a:gd name="connsiteY21" fmla="*/ 9525 h 9525"/>
                              <a:gd name="connsiteX22" fmla="*/ 1057 w 28575"/>
                              <a:gd name="connsiteY22" fmla="*/ 4763 h 9525"/>
                              <a:gd name="connsiteX23" fmla="*/ 1057 w 28575"/>
                              <a:gd name="connsiteY23" fmla="*/ 4763 h 9525"/>
                              <a:gd name="connsiteX24" fmla="*/ 1057 w 28575"/>
                              <a:gd name="connsiteY24" fmla="*/ 4763 h 9525"/>
                              <a:gd name="connsiteX25" fmla="*/ 1057 w 28575"/>
                              <a:gd name="connsiteY25" fmla="*/ 4763 h 9525"/>
                              <a:gd name="connsiteX26" fmla="*/ 1057 w 28575"/>
                              <a:gd name="connsiteY26" fmla="*/ 4763 h 9525"/>
                              <a:gd name="connsiteX27" fmla="*/ 2114 w 28575"/>
                              <a:gd name="connsiteY27" fmla="*/ 4763 h 9525"/>
                              <a:gd name="connsiteX28" fmla="*/ 2114 w 28575"/>
                              <a:gd name="connsiteY28" fmla="*/ 4763 h 9525"/>
                              <a:gd name="connsiteX29" fmla="*/ 2114 w 28575"/>
                              <a:gd name="connsiteY29" fmla="*/ 4763 h 9525"/>
                              <a:gd name="connsiteX30" fmla="*/ 2114 w 28575"/>
                              <a:gd name="connsiteY30" fmla="*/ 4763 h 9525"/>
                              <a:gd name="connsiteX31" fmla="*/ 2114 w 28575"/>
                              <a:gd name="connsiteY31" fmla="*/ 0 h 9525"/>
                              <a:gd name="connsiteX32" fmla="*/ 2114 w 28575"/>
                              <a:gd name="connsiteY32" fmla="*/ 4763 h 9525"/>
                              <a:gd name="connsiteX33" fmla="*/ 2114 w 28575"/>
                              <a:gd name="connsiteY33" fmla="*/ 4763 h 9525"/>
                              <a:gd name="connsiteX34" fmla="*/ 2114 w 28575"/>
                              <a:gd name="connsiteY34" fmla="*/ 4763 h 9525"/>
                              <a:gd name="connsiteX35" fmla="*/ 2114 w 28575"/>
                              <a:gd name="connsiteY35" fmla="*/ 4763 h 9525"/>
                              <a:gd name="connsiteX36" fmla="*/ 2114 w 28575"/>
                              <a:gd name="connsiteY36" fmla="*/ 4763 h 9525"/>
                              <a:gd name="connsiteX37" fmla="*/ 2114 w 28575"/>
                              <a:gd name="connsiteY37" fmla="*/ 4763 h 9525"/>
                              <a:gd name="connsiteX38" fmla="*/ 2114 w 28575"/>
                              <a:gd name="connsiteY38" fmla="*/ 4763 h 9525"/>
                              <a:gd name="connsiteX39" fmla="*/ 2114 w 28575"/>
                              <a:gd name="connsiteY39" fmla="*/ 4763 h 9525"/>
                              <a:gd name="connsiteX40" fmla="*/ 2114 w 28575"/>
                              <a:gd name="connsiteY40" fmla="*/ 4763 h 9525"/>
                              <a:gd name="connsiteX41" fmla="*/ 2114 w 28575"/>
                              <a:gd name="connsiteY41" fmla="*/ 4763 h 9525"/>
                              <a:gd name="connsiteX42" fmla="*/ 2114 w 28575"/>
                              <a:gd name="connsiteY42" fmla="*/ 4763 h 9525"/>
                              <a:gd name="connsiteX43" fmla="*/ 2114 w 28575"/>
                              <a:gd name="connsiteY43" fmla="*/ 4763 h 9525"/>
                              <a:gd name="connsiteX44" fmla="*/ 2114 w 28575"/>
                              <a:gd name="connsiteY44" fmla="*/ 4763 h 9525"/>
                              <a:gd name="connsiteX45" fmla="*/ 3172 w 28575"/>
                              <a:gd name="connsiteY45" fmla="*/ 0 h 9525"/>
                              <a:gd name="connsiteX46" fmla="*/ 3172 w 28575"/>
                              <a:gd name="connsiteY46" fmla="*/ 0 h 9525"/>
                              <a:gd name="connsiteX47" fmla="*/ 3172 w 28575"/>
                              <a:gd name="connsiteY47" fmla="*/ 4763 h 9525"/>
                              <a:gd name="connsiteX48" fmla="*/ 3172 w 28575"/>
                              <a:gd name="connsiteY48" fmla="*/ 0 h 9525"/>
                              <a:gd name="connsiteX49" fmla="*/ 3172 w 28575"/>
                              <a:gd name="connsiteY49" fmla="*/ 4763 h 9525"/>
                              <a:gd name="connsiteX50" fmla="*/ 3172 w 28575"/>
                              <a:gd name="connsiteY50" fmla="*/ 4763 h 9525"/>
                              <a:gd name="connsiteX51" fmla="*/ 3172 w 28575"/>
                              <a:gd name="connsiteY51" fmla="*/ 4763 h 9525"/>
                              <a:gd name="connsiteX52" fmla="*/ 3172 w 28575"/>
                              <a:gd name="connsiteY52" fmla="*/ 4763 h 9525"/>
                              <a:gd name="connsiteX53" fmla="*/ 3172 w 28575"/>
                              <a:gd name="connsiteY53" fmla="*/ 4763 h 9525"/>
                              <a:gd name="connsiteX54" fmla="*/ 3172 w 28575"/>
                              <a:gd name="connsiteY54" fmla="*/ 4763 h 9525"/>
                              <a:gd name="connsiteX55" fmla="*/ 3172 w 28575"/>
                              <a:gd name="connsiteY55" fmla="*/ 4763 h 9525"/>
                              <a:gd name="connsiteX56" fmla="*/ 3172 w 28575"/>
                              <a:gd name="connsiteY56" fmla="*/ 0 h 9525"/>
                              <a:gd name="connsiteX57" fmla="*/ 3172 w 28575"/>
                              <a:gd name="connsiteY57" fmla="*/ 4763 h 9525"/>
                              <a:gd name="connsiteX58" fmla="*/ 3172 w 28575"/>
                              <a:gd name="connsiteY58" fmla="*/ 4763 h 9525"/>
                              <a:gd name="connsiteX59" fmla="*/ 3172 w 28575"/>
                              <a:gd name="connsiteY59" fmla="*/ 4763 h 9525"/>
                              <a:gd name="connsiteX60" fmla="*/ 3172 w 28575"/>
                              <a:gd name="connsiteY60" fmla="*/ 4763 h 9525"/>
                              <a:gd name="connsiteX61" fmla="*/ 3172 w 28575"/>
                              <a:gd name="connsiteY61" fmla="*/ 0 h 9525"/>
                              <a:gd name="connsiteX62" fmla="*/ 3172 w 28575"/>
                              <a:gd name="connsiteY62" fmla="*/ 0 h 9525"/>
                              <a:gd name="connsiteX63" fmla="*/ 3172 w 28575"/>
                              <a:gd name="connsiteY63" fmla="*/ 0 h 9525"/>
                              <a:gd name="connsiteX64" fmla="*/ 3172 w 28575"/>
                              <a:gd name="connsiteY64" fmla="*/ 4763 h 9525"/>
                              <a:gd name="connsiteX65" fmla="*/ 4229 w 28575"/>
                              <a:gd name="connsiteY65" fmla="*/ 0 h 9525"/>
                              <a:gd name="connsiteX66" fmla="*/ 4229 w 28575"/>
                              <a:gd name="connsiteY66" fmla="*/ 4763 h 9525"/>
                              <a:gd name="connsiteX67" fmla="*/ 4229 w 28575"/>
                              <a:gd name="connsiteY67" fmla="*/ 4763 h 9525"/>
                              <a:gd name="connsiteX68" fmla="*/ 4229 w 28575"/>
                              <a:gd name="connsiteY68" fmla="*/ 4763 h 9525"/>
                              <a:gd name="connsiteX69" fmla="*/ 4229 w 28575"/>
                              <a:gd name="connsiteY69" fmla="*/ 4763 h 9525"/>
                              <a:gd name="connsiteX70" fmla="*/ 4229 w 28575"/>
                              <a:gd name="connsiteY70" fmla="*/ 0 h 9525"/>
                              <a:gd name="connsiteX71" fmla="*/ 4229 w 28575"/>
                              <a:gd name="connsiteY71" fmla="*/ 0 h 9525"/>
                              <a:gd name="connsiteX72" fmla="*/ 4229 w 28575"/>
                              <a:gd name="connsiteY72" fmla="*/ 0 h 9525"/>
                              <a:gd name="connsiteX73" fmla="*/ 4229 w 28575"/>
                              <a:gd name="connsiteY73" fmla="*/ 0 h 9525"/>
                              <a:gd name="connsiteX74" fmla="*/ 4229 w 28575"/>
                              <a:gd name="connsiteY74" fmla="*/ 0 h 9525"/>
                              <a:gd name="connsiteX75" fmla="*/ 4229 w 28575"/>
                              <a:gd name="connsiteY75" fmla="*/ 0 h 9525"/>
                              <a:gd name="connsiteX76" fmla="*/ 4229 w 28575"/>
                              <a:gd name="connsiteY76" fmla="*/ 0 h 9525"/>
                              <a:gd name="connsiteX77" fmla="*/ 4229 w 28575"/>
                              <a:gd name="connsiteY77" fmla="*/ 0 h 9525"/>
                              <a:gd name="connsiteX78" fmla="*/ 4229 w 28575"/>
                              <a:gd name="connsiteY78" fmla="*/ 4763 h 9525"/>
                              <a:gd name="connsiteX79" fmla="*/ 4229 w 28575"/>
                              <a:gd name="connsiteY79" fmla="*/ 4763 h 9525"/>
                              <a:gd name="connsiteX80" fmla="*/ 4229 w 28575"/>
                              <a:gd name="connsiteY80" fmla="*/ 4763 h 9525"/>
                              <a:gd name="connsiteX81" fmla="*/ 4229 w 28575"/>
                              <a:gd name="connsiteY81" fmla="*/ 4763 h 9525"/>
                              <a:gd name="connsiteX82" fmla="*/ 4229 w 28575"/>
                              <a:gd name="connsiteY82" fmla="*/ 4763 h 9525"/>
                              <a:gd name="connsiteX83" fmla="*/ 5296 w 28575"/>
                              <a:gd name="connsiteY83" fmla="*/ 4763 h 9525"/>
                              <a:gd name="connsiteX84" fmla="*/ 5296 w 28575"/>
                              <a:gd name="connsiteY84" fmla="*/ 4763 h 9525"/>
                              <a:gd name="connsiteX85" fmla="*/ 5296 w 28575"/>
                              <a:gd name="connsiteY85" fmla="*/ 4763 h 9525"/>
                              <a:gd name="connsiteX86" fmla="*/ 5296 w 28575"/>
                              <a:gd name="connsiteY86" fmla="*/ 4763 h 9525"/>
                              <a:gd name="connsiteX87" fmla="*/ 5296 w 28575"/>
                              <a:gd name="connsiteY87" fmla="*/ 4763 h 9525"/>
                              <a:gd name="connsiteX88" fmla="*/ 5296 w 28575"/>
                              <a:gd name="connsiteY88" fmla="*/ 4763 h 9525"/>
                              <a:gd name="connsiteX89" fmla="*/ 5296 w 28575"/>
                              <a:gd name="connsiteY89" fmla="*/ 4763 h 9525"/>
                              <a:gd name="connsiteX90" fmla="*/ 5296 w 28575"/>
                              <a:gd name="connsiteY90" fmla="*/ 4763 h 9525"/>
                              <a:gd name="connsiteX91" fmla="*/ 5296 w 28575"/>
                              <a:gd name="connsiteY91" fmla="*/ 4763 h 9525"/>
                              <a:gd name="connsiteX92" fmla="*/ 5296 w 28575"/>
                              <a:gd name="connsiteY92" fmla="*/ 4763 h 9525"/>
                              <a:gd name="connsiteX93" fmla="*/ 5296 w 28575"/>
                              <a:gd name="connsiteY93" fmla="*/ 4763 h 9525"/>
                              <a:gd name="connsiteX94" fmla="*/ 5296 w 28575"/>
                              <a:gd name="connsiteY94" fmla="*/ 4763 h 9525"/>
                              <a:gd name="connsiteX95" fmla="*/ 5296 w 28575"/>
                              <a:gd name="connsiteY95" fmla="*/ 4763 h 9525"/>
                              <a:gd name="connsiteX96" fmla="*/ 5296 w 28575"/>
                              <a:gd name="connsiteY96" fmla="*/ 0 h 9525"/>
                              <a:gd name="connsiteX97" fmla="*/ 5296 w 28575"/>
                              <a:gd name="connsiteY97" fmla="*/ 0 h 9525"/>
                              <a:gd name="connsiteX98" fmla="*/ 5296 w 28575"/>
                              <a:gd name="connsiteY98" fmla="*/ 0 h 9525"/>
                              <a:gd name="connsiteX99" fmla="*/ 5296 w 28575"/>
                              <a:gd name="connsiteY99" fmla="*/ 0 h 9525"/>
                              <a:gd name="connsiteX100" fmla="*/ 5296 w 28575"/>
                              <a:gd name="connsiteY100" fmla="*/ 4763 h 9525"/>
                              <a:gd name="connsiteX101" fmla="*/ 6353 w 28575"/>
                              <a:gd name="connsiteY101" fmla="*/ 4763 h 9525"/>
                              <a:gd name="connsiteX102" fmla="*/ 6353 w 28575"/>
                              <a:gd name="connsiteY102" fmla="*/ 4763 h 9525"/>
                              <a:gd name="connsiteX103" fmla="*/ 6353 w 28575"/>
                              <a:gd name="connsiteY103" fmla="*/ 4763 h 9525"/>
                              <a:gd name="connsiteX104" fmla="*/ 6353 w 28575"/>
                              <a:gd name="connsiteY104" fmla="*/ 4763 h 9525"/>
                              <a:gd name="connsiteX105" fmla="*/ 6353 w 28575"/>
                              <a:gd name="connsiteY105" fmla="*/ 4763 h 9525"/>
                              <a:gd name="connsiteX106" fmla="*/ 6353 w 28575"/>
                              <a:gd name="connsiteY106" fmla="*/ 4763 h 9525"/>
                              <a:gd name="connsiteX107" fmla="*/ 6353 w 28575"/>
                              <a:gd name="connsiteY107" fmla="*/ 4763 h 9525"/>
                              <a:gd name="connsiteX108" fmla="*/ 6353 w 28575"/>
                              <a:gd name="connsiteY108" fmla="*/ 4763 h 9525"/>
                              <a:gd name="connsiteX109" fmla="*/ 6353 w 28575"/>
                              <a:gd name="connsiteY109" fmla="*/ 4763 h 9525"/>
                              <a:gd name="connsiteX110" fmla="*/ 6353 w 28575"/>
                              <a:gd name="connsiteY110" fmla="*/ 4763 h 9525"/>
                              <a:gd name="connsiteX111" fmla="*/ 6353 w 28575"/>
                              <a:gd name="connsiteY111" fmla="*/ 4763 h 9525"/>
                              <a:gd name="connsiteX112" fmla="*/ 6353 w 28575"/>
                              <a:gd name="connsiteY112" fmla="*/ 4763 h 9525"/>
                              <a:gd name="connsiteX113" fmla="*/ 6353 w 28575"/>
                              <a:gd name="connsiteY113" fmla="*/ 4763 h 9525"/>
                              <a:gd name="connsiteX114" fmla="*/ 6353 w 28575"/>
                              <a:gd name="connsiteY114" fmla="*/ 4763 h 9525"/>
                              <a:gd name="connsiteX115" fmla="*/ 6353 w 28575"/>
                              <a:gd name="connsiteY115" fmla="*/ 4763 h 9525"/>
                              <a:gd name="connsiteX116" fmla="*/ 6353 w 28575"/>
                              <a:gd name="connsiteY116" fmla="*/ 4763 h 9525"/>
                              <a:gd name="connsiteX117" fmla="*/ 6353 w 28575"/>
                              <a:gd name="connsiteY117" fmla="*/ 4763 h 9525"/>
                              <a:gd name="connsiteX118" fmla="*/ 6353 w 28575"/>
                              <a:gd name="connsiteY118" fmla="*/ 4763 h 9525"/>
                              <a:gd name="connsiteX119" fmla="*/ 7411 w 28575"/>
                              <a:gd name="connsiteY119" fmla="*/ 4763 h 9525"/>
                              <a:gd name="connsiteX120" fmla="*/ 7411 w 28575"/>
                              <a:gd name="connsiteY120" fmla="*/ 4763 h 9525"/>
                              <a:gd name="connsiteX121" fmla="*/ 7411 w 28575"/>
                              <a:gd name="connsiteY121" fmla="*/ 0 h 9525"/>
                              <a:gd name="connsiteX122" fmla="*/ 7411 w 28575"/>
                              <a:gd name="connsiteY122" fmla="*/ 4763 h 9525"/>
                              <a:gd name="connsiteX123" fmla="*/ 7411 w 28575"/>
                              <a:gd name="connsiteY123" fmla="*/ 4763 h 9525"/>
                              <a:gd name="connsiteX124" fmla="*/ 7411 w 28575"/>
                              <a:gd name="connsiteY124" fmla="*/ 4763 h 9525"/>
                              <a:gd name="connsiteX125" fmla="*/ 7411 w 28575"/>
                              <a:gd name="connsiteY125" fmla="*/ 4763 h 9525"/>
                              <a:gd name="connsiteX126" fmla="*/ 7411 w 28575"/>
                              <a:gd name="connsiteY126" fmla="*/ 4763 h 9525"/>
                              <a:gd name="connsiteX127" fmla="*/ 7411 w 28575"/>
                              <a:gd name="connsiteY127" fmla="*/ 4763 h 9525"/>
                              <a:gd name="connsiteX128" fmla="*/ 7411 w 28575"/>
                              <a:gd name="connsiteY128" fmla="*/ 4763 h 9525"/>
                              <a:gd name="connsiteX129" fmla="*/ 7411 w 28575"/>
                              <a:gd name="connsiteY129" fmla="*/ 4763 h 9525"/>
                              <a:gd name="connsiteX130" fmla="*/ 7411 w 28575"/>
                              <a:gd name="connsiteY130" fmla="*/ 4763 h 9525"/>
                              <a:gd name="connsiteX131" fmla="*/ 7411 w 28575"/>
                              <a:gd name="connsiteY131" fmla="*/ 4763 h 9525"/>
                              <a:gd name="connsiteX132" fmla="*/ 7411 w 28575"/>
                              <a:gd name="connsiteY132" fmla="*/ 4763 h 9525"/>
                              <a:gd name="connsiteX133" fmla="*/ 7411 w 28575"/>
                              <a:gd name="connsiteY133" fmla="*/ 4763 h 9525"/>
                              <a:gd name="connsiteX134" fmla="*/ 7411 w 28575"/>
                              <a:gd name="connsiteY134" fmla="*/ 4763 h 9525"/>
                              <a:gd name="connsiteX135" fmla="*/ 7411 w 28575"/>
                              <a:gd name="connsiteY135" fmla="*/ 4763 h 9525"/>
                              <a:gd name="connsiteX136" fmla="*/ 7411 w 28575"/>
                              <a:gd name="connsiteY136" fmla="*/ 4763 h 9525"/>
                              <a:gd name="connsiteX137" fmla="*/ 7411 w 28575"/>
                              <a:gd name="connsiteY137" fmla="*/ 4763 h 9525"/>
                              <a:gd name="connsiteX138" fmla="*/ 7411 w 28575"/>
                              <a:gd name="connsiteY138" fmla="*/ 4763 h 9525"/>
                              <a:gd name="connsiteX139" fmla="*/ 8468 w 28575"/>
                              <a:gd name="connsiteY139" fmla="*/ 4763 h 9525"/>
                              <a:gd name="connsiteX140" fmla="*/ 8468 w 28575"/>
                              <a:gd name="connsiteY140" fmla="*/ 4763 h 9525"/>
                              <a:gd name="connsiteX141" fmla="*/ 8468 w 28575"/>
                              <a:gd name="connsiteY141" fmla="*/ 4763 h 9525"/>
                              <a:gd name="connsiteX142" fmla="*/ 8468 w 28575"/>
                              <a:gd name="connsiteY142" fmla="*/ 4763 h 9525"/>
                              <a:gd name="connsiteX143" fmla="*/ 8468 w 28575"/>
                              <a:gd name="connsiteY143" fmla="*/ 4763 h 9525"/>
                              <a:gd name="connsiteX144" fmla="*/ 8468 w 28575"/>
                              <a:gd name="connsiteY144" fmla="*/ 4763 h 9525"/>
                              <a:gd name="connsiteX145" fmla="*/ 8468 w 28575"/>
                              <a:gd name="connsiteY145" fmla="*/ 4763 h 9525"/>
                              <a:gd name="connsiteX146" fmla="*/ 8468 w 28575"/>
                              <a:gd name="connsiteY146" fmla="*/ 4763 h 9525"/>
                              <a:gd name="connsiteX147" fmla="*/ 8468 w 28575"/>
                              <a:gd name="connsiteY147" fmla="*/ 0 h 9525"/>
                              <a:gd name="connsiteX148" fmla="*/ 8468 w 28575"/>
                              <a:gd name="connsiteY148" fmla="*/ 0 h 9525"/>
                              <a:gd name="connsiteX149" fmla="*/ 8468 w 28575"/>
                              <a:gd name="connsiteY149" fmla="*/ 4763 h 9525"/>
                              <a:gd name="connsiteX150" fmla="*/ 8468 w 28575"/>
                              <a:gd name="connsiteY150" fmla="*/ 4763 h 9525"/>
                              <a:gd name="connsiteX151" fmla="*/ 8468 w 28575"/>
                              <a:gd name="connsiteY151" fmla="*/ 4763 h 9525"/>
                              <a:gd name="connsiteX152" fmla="*/ 8468 w 28575"/>
                              <a:gd name="connsiteY152" fmla="*/ 4763 h 9525"/>
                              <a:gd name="connsiteX153" fmla="*/ 8468 w 28575"/>
                              <a:gd name="connsiteY153" fmla="*/ 4763 h 9525"/>
                              <a:gd name="connsiteX154" fmla="*/ 8468 w 28575"/>
                              <a:gd name="connsiteY154" fmla="*/ 4763 h 9525"/>
                              <a:gd name="connsiteX155" fmla="*/ 8468 w 28575"/>
                              <a:gd name="connsiteY155" fmla="*/ 0 h 9525"/>
                              <a:gd name="connsiteX156" fmla="*/ 8468 w 28575"/>
                              <a:gd name="connsiteY156" fmla="*/ 4763 h 9525"/>
                              <a:gd name="connsiteX157" fmla="*/ 9525 w 28575"/>
                              <a:gd name="connsiteY157" fmla="*/ 4763 h 9525"/>
                              <a:gd name="connsiteX158" fmla="*/ 9525 w 28575"/>
                              <a:gd name="connsiteY158" fmla="*/ 0 h 9525"/>
                              <a:gd name="connsiteX159" fmla="*/ 9525 w 28575"/>
                              <a:gd name="connsiteY159" fmla="*/ 4763 h 9525"/>
                              <a:gd name="connsiteX160" fmla="*/ 9525 w 28575"/>
                              <a:gd name="connsiteY160" fmla="*/ 4763 h 9525"/>
                              <a:gd name="connsiteX161" fmla="*/ 9525 w 28575"/>
                              <a:gd name="connsiteY161" fmla="*/ 4763 h 9525"/>
                              <a:gd name="connsiteX162" fmla="*/ 9525 w 28575"/>
                              <a:gd name="connsiteY162" fmla="*/ 4763 h 9525"/>
                              <a:gd name="connsiteX163" fmla="*/ 9525 w 28575"/>
                              <a:gd name="connsiteY163" fmla="*/ 4763 h 9525"/>
                              <a:gd name="connsiteX164" fmla="*/ 9525 w 28575"/>
                              <a:gd name="connsiteY164" fmla="*/ 4763 h 9525"/>
                              <a:gd name="connsiteX165" fmla="*/ 9525 w 28575"/>
                              <a:gd name="connsiteY165" fmla="*/ 4763 h 9525"/>
                              <a:gd name="connsiteX166" fmla="*/ 9525 w 28575"/>
                              <a:gd name="connsiteY166" fmla="*/ 4763 h 9525"/>
                              <a:gd name="connsiteX167" fmla="*/ 9525 w 28575"/>
                              <a:gd name="connsiteY167" fmla="*/ 4763 h 9525"/>
                              <a:gd name="connsiteX168" fmla="*/ 9525 w 28575"/>
                              <a:gd name="connsiteY168" fmla="*/ 4763 h 9525"/>
                              <a:gd name="connsiteX169" fmla="*/ 9525 w 28575"/>
                              <a:gd name="connsiteY169" fmla="*/ 4763 h 9525"/>
                              <a:gd name="connsiteX170" fmla="*/ 9525 w 28575"/>
                              <a:gd name="connsiteY170" fmla="*/ 4763 h 9525"/>
                              <a:gd name="connsiteX171" fmla="*/ 9525 w 28575"/>
                              <a:gd name="connsiteY171" fmla="*/ 4763 h 9525"/>
                              <a:gd name="connsiteX172" fmla="*/ 9525 w 28575"/>
                              <a:gd name="connsiteY172" fmla="*/ 4763 h 9525"/>
                              <a:gd name="connsiteX173" fmla="*/ 9525 w 28575"/>
                              <a:gd name="connsiteY173" fmla="*/ 4763 h 9525"/>
                              <a:gd name="connsiteX174" fmla="*/ 9525 w 28575"/>
                              <a:gd name="connsiteY174" fmla="*/ 4763 h 9525"/>
                              <a:gd name="connsiteX175" fmla="*/ 10582 w 28575"/>
                              <a:gd name="connsiteY175" fmla="*/ 4763 h 9525"/>
                              <a:gd name="connsiteX176" fmla="*/ 10582 w 28575"/>
                              <a:gd name="connsiteY176" fmla="*/ 4763 h 9525"/>
                              <a:gd name="connsiteX177" fmla="*/ 10582 w 28575"/>
                              <a:gd name="connsiteY177" fmla="*/ 4763 h 9525"/>
                              <a:gd name="connsiteX178" fmla="*/ 10582 w 28575"/>
                              <a:gd name="connsiteY178" fmla="*/ 4763 h 9525"/>
                              <a:gd name="connsiteX179" fmla="*/ 10582 w 28575"/>
                              <a:gd name="connsiteY179" fmla="*/ 4763 h 9525"/>
                              <a:gd name="connsiteX180" fmla="*/ 10582 w 28575"/>
                              <a:gd name="connsiteY180" fmla="*/ 4763 h 9525"/>
                              <a:gd name="connsiteX181" fmla="*/ 10582 w 28575"/>
                              <a:gd name="connsiteY181" fmla="*/ 4763 h 9525"/>
                              <a:gd name="connsiteX182" fmla="*/ 10582 w 28575"/>
                              <a:gd name="connsiteY182" fmla="*/ 4763 h 9525"/>
                              <a:gd name="connsiteX183" fmla="*/ 10582 w 28575"/>
                              <a:gd name="connsiteY183" fmla="*/ 4763 h 9525"/>
                              <a:gd name="connsiteX184" fmla="*/ 10582 w 28575"/>
                              <a:gd name="connsiteY184" fmla="*/ 0 h 9525"/>
                              <a:gd name="connsiteX185" fmla="*/ 10582 w 28575"/>
                              <a:gd name="connsiteY185" fmla="*/ 4763 h 9525"/>
                              <a:gd name="connsiteX186" fmla="*/ 10582 w 28575"/>
                              <a:gd name="connsiteY186" fmla="*/ 0 h 9525"/>
                              <a:gd name="connsiteX187" fmla="*/ 10582 w 28575"/>
                              <a:gd name="connsiteY187" fmla="*/ 0 h 9525"/>
                              <a:gd name="connsiteX188" fmla="*/ 10582 w 28575"/>
                              <a:gd name="connsiteY188" fmla="*/ 4763 h 9525"/>
                              <a:gd name="connsiteX189" fmla="*/ 10582 w 28575"/>
                              <a:gd name="connsiteY189" fmla="*/ 4763 h 9525"/>
                              <a:gd name="connsiteX190" fmla="*/ 10582 w 28575"/>
                              <a:gd name="connsiteY190" fmla="*/ 4763 h 9525"/>
                              <a:gd name="connsiteX191" fmla="*/ 10582 w 28575"/>
                              <a:gd name="connsiteY191" fmla="*/ 4763 h 9525"/>
                              <a:gd name="connsiteX192" fmla="*/ 10582 w 28575"/>
                              <a:gd name="connsiteY192" fmla="*/ 4763 h 9525"/>
                              <a:gd name="connsiteX193" fmla="*/ 10582 w 28575"/>
                              <a:gd name="connsiteY193" fmla="*/ 0 h 9525"/>
                              <a:gd name="connsiteX194" fmla="*/ 10582 w 28575"/>
                              <a:gd name="connsiteY194" fmla="*/ 0 h 9525"/>
                              <a:gd name="connsiteX195" fmla="*/ 10582 w 28575"/>
                              <a:gd name="connsiteY195" fmla="*/ 4763 h 9525"/>
                              <a:gd name="connsiteX196" fmla="*/ 10582 w 28575"/>
                              <a:gd name="connsiteY196" fmla="*/ 4763 h 9525"/>
                              <a:gd name="connsiteX197" fmla="*/ 10582 w 28575"/>
                              <a:gd name="connsiteY197" fmla="*/ 4763 h 9525"/>
                              <a:gd name="connsiteX198" fmla="*/ 10582 w 28575"/>
                              <a:gd name="connsiteY198" fmla="*/ 0 h 9525"/>
                              <a:gd name="connsiteX199" fmla="*/ 10582 w 28575"/>
                              <a:gd name="connsiteY199" fmla="*/ 0 h 9525"/>
                              <a:gd name="connsiteX200" fmla="*/ 10582 w 28575"/>
                              <a:gd name="connsiteY200" fmla="*/ 0 h 9525"/>
                              <a:gd name="connsiteX201" fmla="*/ 11639 w 28575"/>
                              <a:gd name="connsiteY201" fmla="*/ 0 h 9525"/>
                              <a:gd name="connsiteX202" fmla="*/ 11639 w 28575"/>
                              <a:gd name="connsiteY202" fmla="*/ 0 h 9525"/>
                              <a:gd name="connsiteX203" fmla="*/ 11639 w 28575"/>
                              <a:gd name="connsiteY203" fmla="*/ 0 h 9525"/>
                              <a:gd name="connsiteX204" fmla="*/ 11639 w 28575"/>
                              <a:gd name="connsiteY204" fmla="*/ 4763 h 9525"/>
                              <a:gd name="connsiteX205" fmla="*/ 11639 w 28575"/>
                              <a:gd name="connsiteY205" fmla="*/ 4763 h 9525"/>
                              <a:gd name="connsiteX206" fmla="*/ 11639 w 28575"/>
                              <a:gd name="connsiteY206" fmla="*/ 4763 h 9525"/>
                              <a:gd name="connsiteX207" fmla="*/ 11639 w 28575"/>
                              <a:gd name="connsiteY207" fmla="*/ 4763 h 9525"/>
                              <a:gd name="connsiteX208" fmla="*/ 11639 w 28575"/>
                              <a:gd name="connsiteY208" fmla="*/ 4763 h 9525"/>
                              <a:gd name="connsiteX209" fmla="*/ 11639 w 28575"/>
                              <a:gd name="connsiteY209" fmla="*/ 4763 h 9525"/>
                              <a:gd name="connsiteX210" fmla="*/ 11639 w 28575"/>
                              <a:gd name="connsiteY210" fmla="*/ 0 h 9525"/>
                              <a:gd name="connsiteX211" fmla="*/ 11639 w 28575"/>
                              <a:gd name="connsiteY211" fmla="*/ 0 h 9525"/>
                              <a:gd name="connsiteX212" fmla="*/ 11639 w 28575"/>
                              <a:gd name="connsiteY212" fmla="*/ 0 h 9525"/>
                              <a:gd name="connsiteX213" fmla="*/ 11639 w 28575"/>
                              <a:gd name="connsiteY213" fmla="*/ 4763 h 9525"/>
                              <a:gd name="connsiteX214" fmla="*/ 11639 w 28575"/>
                              <a:gd name="connsiteY214" fmla="*/ 4763 h 9525"/>
                              <a:gd name="connsiteX215" fmla="*/ 11639 w 28575"/>
                              <a:gd name="connsiteY215" fmla="*/ 4763 h 9525"/>
                              <a:gd name="connsiteX216" fmla="*/ 11639 w 28575"/>
                              <a:gd name="connsiteY216" fmla="*/ 4763 h 9525"/>
                              <a:gd name="connsiteX217" fmla="*/ 11639 w 28575"/>
                              <a:gd name="connsiteY217" fmla="*/ 4763 h 9525"/>
                              <a:gd name="connsiteX218" fmla="*/ 11639 w 28575"/>
                              <a:gd name="connsiteY218" fmla="*/ 4763 h 9525"/>
                              <a:gd name="connsiteX219" fmla="*/ 12697 w 28575"/>
                              <a:gd name="connsiteY219" fmla="*/ 4763 h 9525"/>
                              <a:gd name="connsiteX220" fmla="*/ 12697 w 28575"/>
                              <a:gd name="connsiteY220" fmla="*/ 4763 h 9525"/>
                              <a:gd name="connsiteX221" fmla="*/ 12697 w 28575"/>
                              <a:gd name="connsiteY221" fmla="*/ 4763 h 9525"/>
                              <a:gd name="connsiteX222" fmla="*/ 12697 w 28575"/>
                              <a:gd name="connsiteY222" fmla="*/ 4763 h 9525"/>
                              <a:gd name="connsiteX223" fmla="*/ 12697 w 28575"/>
                              <a:gd name="connsiteY223" fmla="*/ 4763 h 9525"/>
                              <a:gd name="connsiteX224" fmla="*/ 12697 w 28575"/>
                              <a:gd name="connsiteY224" fmla="*/ 4763 h 9525"/>
                              <a:gd name="connsiteX225" fmla="*/ 12697 w 28575"/>
                              <a:gd name="connsiteY225" fmla="*/ 4763 h 9525"/>
                              <a:gd name="connsiteX226" fmla="*/ 12697 w 28575"/>
                              <a:gd name="connsiteY226" fmla="*/ 4763 h 9525"/>
                              <a:gd name="connsiteX227" fmla="*/ 12697 w 28575"/>
                              <a:gd name="connsiteY227" fmla="*/ 0 h 9525"/>
                              <a:gd name="connsiteX228" fmla="*/ 12697 w 28575"/>
                              <a:gd name="connsiteY228" fmla="*/ 0 h 9525"/>
                              <a:gd name="connsiteX229" fmla="*/ 12697 w 28575"/>
                              <a:gd name="connsiteY229" fmla="*/ 0 h 9525"/>
                              <a:gd name="connsiteX230" fmla="*/ 12697 w 28575"/>
                              <a:gd name="connsiteY230" fmla="*/ 4763 h 9525"/>
                              <a:gd name="connsiteX231" fmla="*/ 12697 w 28575"/>
                              <a:gd name="connsiteY231" fmla="*/ 4763 h 9525"/>
                              <a:gd name="connsiteX232" fmla="*/ 12697 w 28575"/>
                              <a:gd name="connsiteY232" fmla="*/ 4763 h 9525"/>
                              <a:gd name="connsiteX233" fmla="*/ 12697 w 28575"/>
                              <a:gd name="connsiteY233" fmla="*/ 4763 h 9525"/>
                              <a:gd name="connsiteX234" fmla="*/ 12697 w 28575"/>
                              <a:gd name="connsiteY234" fmla="*/ 4763 h 9525"/>
                              <a:gd name="connsiteX235" fmla="*/ 12697 w 28575"/>
                              <a:gd name="connsiteY235" fmla="*/ 4763 h 9525"/>
                              <a:gd name="connsiteX236" fmla="*/ 12697 w 28575"/>
                              <a:gd name="connsiteY236" fmla="*/ 4763 h 9525"/>
                              <a:gd name="connsiteX237" fmla="*/ 13754 w 28575"/>
                              <a:gd name="connsiteY237" fmla="*/ 4763 h 9525"/>
                              <a:gd name="connsiteX238" fmla="*/ 13754 w 28575"/>
                              <a:gd name="connsiteY238" fmla="*/ 4763 h 9525"/>
                              <a:gd name="connsiteX239" fmla="*/ 13754 w 28575"/>
                              <a:gd name="connsiteY239" fmla="*/ 4763 h 9525"/>
                              <a:gd name="connsiteX240" fmla="*/ 13754 w 28575"/>
                              <a:gd name="connsiteY240" fmla="*/ 4763 h 9525"/>
                              <a:gd name="connsiteX241" fmla="*/ 13754 w 28575"/>
                              <a:gd name="connsiteY241" fmla="*/ 4763 h 9525"/>
                              <a:gd name="connsiteX242" fmla="*/ 13754 w 28575"/>
                              <a:gd name="connsiteY242" fmla="*/ 4763 h 9525"/>
                              <a:gd name="connsiteX243" fmla="*/ 13754 w 28575"/>
                              <a:gd name="connsiteY243" fmla="*/ 4763 h 9525"/>
                              <a:gd name="connsiteX244" fmla="*/ 13754 w 28575"/>
                              <a:gd name="connsiteY244" fmla="*/ 4763 h 9525"/>
                              <a:gd name="connsiteX245" fmla="*/ 13754 w 28575"/>
                              <a:gd name="connsiteY245" fmla="*/ 0 h 9525"/>
                              <a:gd name="connsiteX246" fmla="*/ 13754 w 28575"/>
                              <a:gd name="connsiteY246" fmla="*/ 0 h 9525"/>
                              <a:gd name="connsiteX247" fmla="*/ 13754 w 28575"/>
                              <a:gd name="connsiteY247" fmla="*/ 4763 h 9525"/>
                              <a:gd name="connsiteX248" fmla="*/ 13754 w 28575"/>
                              <a:gd name="connsiteY248" fmla="*/ 4763 h 9525"/>
                              <a:gd name="connsiteX249" fmla="*/ 13754 w 28575"/>
                              <a:gd name="connsiteY249" fmla="*/ 4763 h 9525"/>
                              <a:gd name="connsiteX250" fmla="*/ 13754 w 28575"/>
                              <a:gd name="connsiteY250" fmla="*/ 4763 h 9525"/>
                              <a:gd name="connsiteX251" fmla="*/ 13754 w 28575"/>
                              <a:gd name="connsiteY251" fmla="*/ 0 h 9525"/>
                              <a:gd name="connsiteX252" fmla="*/ 13754 w 28575"/>
                              <a:gd name="connsiteY252" fmla="*/ 0 h 9525"/>
                              <a:gd name="connsiteX253" fmla="*/ 13754 w 28575"/>
                              <a:gd name="connsiteY253" fmla="*/ 4763 h 9525"/>
                              <a:gd name="connsiteX254" fmla="*/ 13754 w 28575"/>
                              <a:gd name="connsiteY254" fmla="*/ 0 h 9525"/>
                              <a:gd name="connsiteX255" fmla="*/ 14821 w 28575"/>
                              <a:gd name="connsiteY255" fmla="*/ 4763 h 9525"/>
                              <a:gd name="connsiteX256" fmla="*/ 14821 w 28575"/>
                              <a:gd name="connsiteY256" fmla="*/ 4763 h 9525"/>
                              <a:gd name="connsiteX257" fmla="*/ 14821 w 28575"/>
                              <a:gd name="connsiteY257" fmla="*/ 0 h 9525"/>
                              <a:gd name="connsiteX258" fmla="*/ 14821 w 28575"/>
                              <a:gd name="connsiteY258" fmla="*/ 0 h 9525"/>
                              <a:gd name="connsiteX259" fmla="*/ 14821 w 28575"/>
                              <a:gd name="connsiteY259" fmla="*/ 0 h 9525"/>
                              <a:gd name="connsiteX260" fmla="*/ 14821 w 28575"/>
                              <a:gd name="connsiteY260" fmla="*/ 4763 h 9525"/>
                              <a:gd name="connsiteX261" fmla="*/ 14821 w 28575"/>
                              <a:gd name="connsiteY261" fmla="*/ 4763 h 9525"/>
                              <a:gd name="connsiteX262" fmla="*/ 14821 w 28575"/>
                              <a:gd name="connsiteY262" fmla="*/ 4763 h 9525"/>
                              <a:gd name="connsiteX263" fmla="*/ 14821 w 28575"/>
                              <a:gd name="connsiteY263" fmla="*/ 4763 h 9525"/>
                              <a:gd name="connsiteX264" fmla="*/ 14821 w 28575"/>
                              <a:gd name="connsiteY264" fmla="*/ 4763 h 9525"/>
                              <a:gd name="connsiteX265" fmla="*/ 14821 w 28575"/>
                              <a:gd name="connsiteY265" fmla="*/ 4763 h 9525"/>
                              <a:gd name="connsiteX266" fmla="*/ 14821 w 28575"/>
                              <a:gd name="connsiteY266" fmla="*/ 0 h 9525"/>
                              <a:gd name="connsiteX267" fmla="*/ 14821 w 28575"/>
                              <a:gd name="connsiteY267" fmla="*/ 4763 h 9525"/>
                              <a:gd name="connsiteX268" fmla="*/ 14821 w 28575"/>
                              <a:gd name="connsiteY268" fmla="*/ 4763 h 9525"/>
                              <a:gd name="connsiteX269" fmla="*/ 14821 w 28575"/>
                              <a:gd name="connsiteY269" fmla="*/ 4763 h 9525"/>
                              <a:gd name="connsiteX270" fmla="*/ 14821 w 28575"/>
                              <a:gd name="connsiteY270" fmla="*/ 4763 h 9525"/>
                              <a:gd name="connsiteX271" fmla="*/ 14821 w 28575"/>
                              <a:gd name="connsiteY271" fmla="*/ 0 h 9525"/>
                              <a:gd name="connsiteX272" fmla="*/ 14821 w 28575"/>
                              <a:gd name="connsiteY272" fmla="*/ 0 h 9525"/>
                              <a:gd name="connsiteX273" fmla="*/ 14821 w 28575"/>
                              <a:gd name="connsiteY273" fmla="*/ 4763 h 9525"/>
                              <a:gd name="connsiteX274" fmla="*/ 14821 w 28575"/>
                              <a:gd name="connsiteY274" fmla="*/ 0 h 9525"/>
                              <a:gd name="connsiteX275" fmla="*/ 15878 w 28575"/>
                              <a:gd name="connsiteY275" fmla="*/ 0 h 9525"/>
                              <a:gd name="connsiteX276" fmla="*/ 15878 w 28575"/>
                              <a:gd name="connsiteY276" fmla="*/ 0 h 9525"/>
                              <a:gd name="connsiteX277" fmla="*/ 15878 w 28575"/>
                              <a:gd name="connsiteY277" fmla="*/ 0 h 9525"/>
                              <a:gd name="connsiteX278" fmla="*/ 15878 w 28575"/>
                              <a:gd name="connsiteY278" fmla="*/ 0 h 9525"/>
                              <a:gd name="connsiteX279" fmla="*/ 15878 w 28575"/>
                              <a:gd name="connsiteY279" fmla="*/ 4763 h 9525"/>
                              <a:gd name="connsiteX280" fmla="*/ 15878 w 28575"/>
                              <a:gd name="connsiteY280" fmla="*/ 4763 h 9525"/>
                              <a:gd name="connsiteX281" fmla="*/ 15878 w 28575"/>
                              <a:gd name="connsiteY281" fmla="*/ 4763 h 9525"/>
                              <a:gd name="connsiteX282" fmla="*/ 15878 w 28575"/>
                              <a:gd name="connsiteY282" fmla="*/ 4763 h 9525"/>
                              <a:gd name="connsiteX283" fmla="*/ 15878 w 28575"/>
                              <a:gd name="connsiteY283" fmla="*/ 4763 h 9525"/>
                              <a:gd name="connsiteX284" fmla="*/ 15878 w 28575"/>
                              <a:gd name="connsiteY284" fmla="*/ 0 h 9525"/>
                              <a:gd name="connsiteX285" fmla="*/ 15878 w 28575"/>
                              <a:gd name="connsiteY285" fmla="*/ 0 h 9525"/>
                              <a:gd name="connsiteX286" fmla="*/ 15878 w 28575"/>
                              <a:gd name="connsiteY286" fmla="*/ 0 h 9525"/>
                              <a:gd name="connsiteX287" fmla="*/ 15878 w 28575"/>
                              <a:gd name="connsiteY287" fmla="*/ 0 h 9525"/>
                              <a:gd name="connsiteX288" fmla="*/ 15878 w 28575"/>
                              <a:gd name="connsiteY288" fmla="*/ 0 h 9525"/>
                              <a:gd name="connsiteX289" fmla="*/ 15878 w 28575"/>
                              <a:gd name="connsiteY289" fmla="*/ 0 h 9525"/>
                              <a:gd name="connsiteX290" fmla="*/ 15878 w 28575"/>
                              <a:gd name="connsiteY290" fmla="*/ 0 h 9525"/>
                              <a:gd name="connsiteX291" fmla="*/ 15878 w 28575"/>
                              <a:gd name="connsiteY291" fmla="*/ 4763 h 9525"/>
                              <a:gd name="connsiteX292" fmla="*/ 15878 w 28575"/>
                              <a:gd name="connsiteY292" fmla="*/ 4763 h 9525"/>
                              <a:gd name="connsiteX293" fmla="*/ 16936 w 28575"/>
                              <a:gd name="connsiteY293" fmla="*/ 0 h 9525"/>
                              <a:gd name="connsiteX294" fmla="*/ 16936 w 28575"/>
                              <a:gd name="connsiteY294" fmla="*/ 0 h 9525"/>
                              <a:gd name="connsiteX295" fmla="*/ 16936 w 28575"/>
                              <a:gd name="connsiteY295" fmla="*/ 0 h 9525"/>
                              <a:gd name="connsiteX296" fmla="*/ 16936 w 28575"/>
                              <a:gd name="connsiteY296" fmla="*/ 4763 h 9525"/>
                              <a:gd name="connsiteX297" fmla="*/ 16936 w 28575"/>
                              <a:gd name="connsiteY297" fmla="*/ 4763 h 9525"/>
                              <a:gd name="connsiteX298" fmla="*/ 16936 w 28575"/>
                              <a:gd name="connsiteY298" fmla="*/ 4763 h 9525"/>
                              <a:gd name="connsiteX299" fmla="*/ 16936 w 28575"/>
                              <a:gd name="connsiteY299" fmla="*/ 4763 h 9525"/>
                              <a:gd name="connsiteX300" fmla="*/ 16936 w 28575"/>
                              <a:gd name="connsiteY300" fmla="*/ 4763 h 9525"/>
                              <a:gd name="connsiteX301" fmla="*/ 16936 w 28575"/>
                              <a:gd name="connsiteY301" fmla="*/ 4763 h 9525"/>
                              <a:gd name="connsiteX302" fmla="*/ 16936 w 28575"/>
                              <a:gd name="connsiteY302" fmla="*/ 4763 h 9525"/>
                              <a:gd name="connsiteX303" fmla="*/ 16936 w 28575"/>
                              <a:gd name="connsiteY303" fmla="*/ 4763 h 9525"/>
                              <a:gd name="connsiteX304" fmla="*/ 16936 w 28575"/>
                              <a:gd name="connsiteY304" fmla="*/ 4763 h 9525"/>
                              <a:gd name="connsiteX305" fmla="*/ 16936 w 28575"/>
                              <a:gd name="connsiteY305" fmla="*/ 4763 h 9525"/>
                              <a:gd name="connsiteX306" fmla="*/ 16936 w 28575"/>
                              <a:gd name="connsiteY306" fmla="*/ 4763 h 9525"/>
                              <a:gd name="connsiteX307" fmla="*/ 16936 w 28575"/>
                              <a:gd name="connsiteY307" fmla="*/ 4763 h 9525"/>
                              <a:gd name="connsiteX308" fmla="*/ 16936 w 28575"/>
                              <a:gd name="connsiteY308" fmla="*/ 4763 h 9525"/>
                              <a:gd name="connsiteX309" fmla="*/ 16936 w 28575"/>
                              <a:gd name="connsiteY309" fmla="*/ 4763 h 9525"/>
                              <a:gd name="connsiteX310" fmla="*/ 16936 w 28575"/>
                              <a:gd name="connsiteY310" fmla="*/ 0 h 9525"/>
                              <a:gd name="connsiteX311" fmla="*/ 17993 w 28575"/>
                              <a:gd name="connsiteY311" fmla="*/ 4763 h 9525"/>
                              <a:gd name="connsiteX312" fmla="*/ 17993 w 28575"/>
                              <a:gd name="connsiteY312" fmla="*/ 4763 h 9525"/>
                              <a:gd name="connsiteX313" fmla="*/ 17993 w 28575"/>
                              <a:gd name="connsiteY313" fmla="*/ 4763 h 9525"/>
                              <a:gd name="connsiteX314" fmla="*/ 17993 w 28575"/>
                              <a:gd name="connsiteY314" fmla="*/ 4763 h 9525"/>
                              <a:gd name="connsiteX315" fmla="*/ 17993 w 28575"/>
                              <a:gd name="connsiteY315" fmla="*/ 4763 h 9525"/>
                              <a:gd name="connsiteX316" fmla="*/ 17993 w 28575"/>
                              <a:gd name="connsiteY316" fmla="*/ 4763 h 9525"/>
                              <a:gd name="connsiteX317" fmla="*/ 17993 w 28575"/>
                              <a:gd name="connsiteY317" fmla="*/ 4763 h 9525"/>
                              <a:gd name="connsiteX318" fmla="*/ 17993 w 28575"/>
                              <a:gd name="connsiteY318" fmla="*/ 4763 h 9525"/>
                              <a:gd name="connsiteX319" fmla="*/ 17993 w 28575"/>
                              <a:gd name="connsiteY319" fmla="*/ 0 h 9525"/>
                              <a:gd name="connsiteX320" fmla="*/ 17993 w 28575"/>
                              <a:gd name="connsiteY320" fmla="*/ 0 h 9525"/>
                              <a:gd name="connsiteX321" fmla="*/ 17993 w 28575"/>
                              <a:gd name="connsiteY321" fmla="*/ 0 h 9525"/>
                              <a:gd name="connsiteX322" fmla="*/ 17993 w 28575"/>
                              <a:gd name="connsiteY322" fmla="*/ 4763 h 9525"/>
                              <a:gd name="connsiteX323" fmla="*/ 17993 w 28575"/>
                              <a:gd name="connsiteY323" fmla="*/ 0 h 9525"/>
                              <a:gd name="connsiteX324" fmla="*/ 17993 w 28575"/>
                              <a:gd name="connsiteY324" fmla="*/ 0 h 9525"/>
                              <a:gd name="connsiteX325" fmla="*/ 17993 w 28575"/>
                              <a:gd name="connsiteY325" fmla="*/ 0 h 9525"/>
                              <a:gd name="connsiteX326" fmla="*/ 17993 w 28575"/>
                              <a:gd name="connsiteY326" fmla="*/ 0 h 9525"/>
                              <a:gd name="connsiteX327" fmla="*/ 17993 w 28575"/>
                              <a:gd name="connsiteY327" fmla="*/ 0 h 9525"/>
                              <a:gd name="connsiteX328" fmla="*/ 17993 w 28575"/>
                              <a:gd name="connsiteY328" fmla="*/ 4763 h 9525"/>
                              <a:gd name="connsiteX329" fmla="*/ 19050 w 28575"/>
                              <a:gd name="connsiteY329" fmla="*/ 4763 h 9525"/>
                              <a:gd name="connsiteX330" fmla="*/ 19050 w 28575"/>
                              <a:gd name="connsiteY330" fmla="*/ 4763 h 9525"/>
                              <a:gd name="connsiteX331" fmla="*/ 19050 w 28575"/>
                              <a:gd name="connsiteY331" fmla="*/ 4763 h 9525"/>
                              <a:gd name="connsiteX332" fmla="*/ 19050 w 28575"/>
                              <a:gd name="connsiteY332" fmla="*/ 4763 h 9525"/>
                              <a:gd name="connsiteX333" fmla="*/ 19050 w 28575"/>
                              <a:gd name="connsiteY333" fmla="*/ 4763 h 9525"/>
                              <a:gd name="connsiteX334" fmla="*/ 19050 w 28575"/>
                              <a:gd name="connsiteY334" fmla="*/ 4763 h 9525"/>
                              <a:gd name="connsiteX335" fmla="*/ 19050 w 28575"/>
                              <a:gd name="connsiteY335" fmla="*/ 4763 h 9525"/>
                              <a:gd name="connsiteX336" fmla="*/ 19050 w 28575"/>
                              <a:gd name="connsiteY336" fmla="*/ 4763 h 9525"/>
                              <a:gd name="connsiteX337" fmla="*/ 19050 w 28575"/>
                              <a:gd name="connsiteY337" fmla="*/ 4763 h 9525"/>
                              <a:gd name="connsiteX338" fmla="*/ 19050 w 28575"/>
                              <a:gd name="connsiteY338" fmla="*/ 4763 h 9525"/>
                              <a:gd name="connsiteX339" fmla="*/ 19050 w 28575"/>
                              <a:gd name="connsiteY339" fmla="*/ 0 h 9525"/>
                              <a:gd name="connsiteX340" fmla="*/ 19050 w 28575"/>
                              <a:gd name="connsiteY340" fmla="*/ 4763 h 9525"/>
                              <a:gd name="connsiteX341" fmla="*/ 19050 w 28575"/>
                              <a:gd name="connsiteY341" fmla="*/ 0 h 9525"/>
                              <a:gd name="connsiteX342" fmla="*/ 19050 w 28575"/>
                              <a:gd name="connsiteY342" fmla="*/ 4763 h 9525"/>
                              <a:gd name="connsiteX343" fmla="*/ 19050 w 28575"/>
                              <a:gd name="connsiteY343" fmla="*/ 4763 h 9525"/>
                              <a:gd name="connsiteX344" fmla="*/ 19050 w 28575"/>
                              <a:gd name="connsiteY344" fmla="*/ 4763 h 9525"/>
                              <a:gd name="connsiteX345" fmla="*/ 19050 w 28575"/>
                              <a:gd name="connsiteY345" fmla="*/ 4763 h 9525"/>
                              <a:gd name="connsiteX346" fmla="*/ 19050 w 28575"/>
                              <a:gd name="connsiteY346" fmla="*/ 4763 h 9525"/>
                              <a:gd name="connsiteX347" fmla="*/ 19050 w 28575"/>
                              <a:gd name="connsiteY347" fmla="*/ 4763 h 9525"/>
                              <a:gd name="connsiteX348" fmla="*/ 19050 w 28575"/>
                              <a:gd name="connsiteY348" fmla="*/ 4763 h 9525"/>
                              <a:gd name="connsiteX349" fmla="*/ 20107 w 28575"/>
                              <a:gd name="connsiteY349" fmla="*/ 4763 h 9525"/>
                              <a:gd name="connsiteX350" fmla="*/ 20107 w 28575"/>
                              <a:gd name="connsiteY350" fmla="*/ 4763 h 9525"/>
                              <a:gd name="connsiteX351" fmla="*/ 20107 w 28575"/>
                              <a:gd name="connsiteY351" fmla="*/ 0 h 9525"/>
                              <a:gd name="connsiteX352" fmla="*/ 20107 w 28575"/>
                              <a:gd name="connsiteY352" fmla="*/ 4763 h 9525"/>
                              <a:gd name="connsiteX353" fmla="*/ 20107 w 28575"/>
                              <a:gd name="connsiteY353" fmla="*/ 4763 h 9525"/>
                              <a:gd name="connsiteX354" fmla="*/ 20107 w 28575"/>
                              <a:gd name="connsiteY354" fmla="*/ 4763 h 9525"/>
                              <a:gd name="connsiteX355" fmla="*/ 20107 w 28575"/>
                              <a:gd name="connsiteY355" fmla="*/ 4763 h 9525"/>
                              <a:gd name="connsiteX356" fmla="*/ 20107 w 28575"/>
                              <a:gd name="connsiteY356" fmla="*/ 4763 h 9525"/>
                              <a:gd name="connsiteX357" fmla="*/ 20107 w 28575"/>
                              <a:gd name="connsiteY357" fmla="*/ 4763 h 9525"/>
                              <a:gd name="connsiteX358" fmla="*/ 20107 w 28575"/>
                              <a:gd name="connsiteY358" fmla="*/ 4763 h 9525"/>
                              <a:gd name="connsiteX359" fmla="*/ 20107 w 28575"/>
                              <a:gd name="connsiteY359" fmla="*/ 4763 h 9525"/>
                              <a:gd name="connsiteX360" fmla="*/ 20107 w 28575"/>
                              <a:gd name="connsiteY360" fmla="*/ 4763 h 9525"/>
                              <a:gd name="connsiteX361" fmla="*/ 20107 w 28575"/>
                              <a:gd name="connsiteY361" fmla="*/ 4763 h 9525"/>
                              <a:gd name="connsiteX362" fmla="*/ 20107 w 28575"/>
                              <a:gd name="connsiteY362" fmla="*/ 4763 h 9525"/>
                              <a:gd name="connsiteX363" fmla="*/ 20107 w 28575"/>
                              <a:gd name="connsiteY363" fmla="*/ 4763 h 9525"/>
                              <a:gd name="connsiteX364" fmla="*/ 20107 w 28575"/>
                              <a:gd name="connsiteY364" fmla="*/ 4763 h 9525"/>
                              <a:gd name="connsiteX365" fmla="*/ 20107 w 28575"/>
                              <a:gd name="connsiteY365" fmla="*/ 4763 h 9525"/>
                              <a:gd name="connsiteX366" fmla="*/ 20107 w 28575"/>
                              <a:gd name="connsiteY366" fmla="*/ 4763 h 9525"/>
                              <a:gd name="connsiteX367" fmla="*/ 21164 w 28575"/>
                              <a:gd name="connsiteY367" fmla="*/ 4763 h 9525"/>
                              <a:gd name="connsiteX368" fmla="*/ 21164 w 28575"/>
                              <a:gd name="connsiteY368" fmla="*/ 4763 h 9525"/>
                              <a:gd name="connsiteX369" fmla="*/ 21164 w 28575"/>
                              <a:gd name="connsiteY369" fmla="*/ 4763 h 9525"/>
                              <a:gd name="connsiteX370" fmla="*/ 21164 w 28575"/>
                              <a:gd name="connsiteY370" fmla="*/ 4763 h 9525"/>
                              <a:gd name="connsiteX371" fmla="*/ 21164 w 28575"/>
                              <a:gd name="connsiteY371" fmla="*/ 4763 h 9525"/>
                              <a:gd name="connsiteX372" fmla="*/ 21164 w 28575"/>
                              <a:gd name="connsiteY372" fmla="*/ 0 h 9525"/>
                              <a:gd name="connsiteX373" fmla="*/ 21164 w 28575"/>
                              <a:gd name="connsiteY373" fmla="*/ 4763 h 9525"/>
                              <a:gd name="connsiteX374" fmla="*/ 21164 w 28575"/>
                              <a:gd name="connsiteY374" fmla="*/ 4763 h 9525"/>
                              <a:gd name="connsiteX375" fmla="*/ 21164 w 28575"/>
                              <a:gd name="connsiteY375" fmla="*/ 4763 h 9525"/>
                              <a:gd name="connsiteX376" fmla="*/ 21164 w 28575"/>
                              <a:gd name="connsiteY376" fmla="*/ 0 h 9525"/>
                              <a:gd name="connsiteX377" fmla="*/ 21164 w 28575"/>
                              <a:gd name="connsiteY377" fmla="*/ 4763 h 9525"/>
                              <a:gd name="connsiteX378" fmla="*/ 21164 w 28575"/>
                              <a:gd name="connsiteY378" fmla="*/ 0 h 9525"/>
                              <a:gd name="connsiteX379" fmla="*/ 21164 w 28575"/>
                              <a:gd name="connsiteY379" fmla="*/ 4763 h 9525"/>
                              <a:gd name="connsiteX380" fmla="*/ 21164 w 28575"/>
                              <a:gd name="connsiteY380" fmla="*/ 4763 h 9525"/>
                              <a:gd name="connsiteX381" fmla="*/ 21164 w 28575"/>
                              <a:gd name="connsiteY381" fmla="*/ 4763 h 9525"/>
                              <a:gd name="connsiteX382" fmla="*/ 21164 w 28575"/>
                              <a:gd name="connsiteY382" fmla="*/ 4763 h 9525"/>
                              <a:gd name="connsiteX383" fmla="*/ 21164 w 28575"/>
                              <a:gd name="connsiteY383" fmla="*/ 0 h 9525"/>
                              <a:gd name="connsiteX384" fmla="*/ 21164 w 28575"/>
                              <a:gd name="connsiteY384" fmla="*/ 4763 h 9525"/>
                              <a:gd name="connsiteX385" fmla="*/ 22222 w 28575"/>
                              <a:gd name="connsiteY385" fmla="*/ 0 h 9525"/>
                              <a:gd name="connsiteX386" fmla="*/ 22222 w 28575"/>
                              <a:gd name="connsiteY386" fmla="*/ 4763 h 9525"/>
                              <a:gd name="connsiteX387" fmla="*/ 22222 w 28575"/>
                              <a:gd name="connsiteY387" fmla="*/ 4763 h 9525"/>
                              <a:gd name="connsiteX388" fmla="*/ 22222 w 28575"/>
                              <a:gd name="connsiteY388" fmla="*/ 4763 h 9525"/>
                              <a:gd name="connsiteX389" fmla="*/ 22222 w 28575"/>
                              <a:gd name="connsiteY389" fmla="*/ 0 h 9525"/>
                              <a:gd name="connsiteX390" fmla="*/ 22222 w 28575"/>
                              <a:gd name="connsiteY390" fmla="*/ 0 h 9525"/>
                              <a:gd name="connsiteX391" fmla="*/ 22222 w 28575"/>
                              <a:gd name="connsiteY391" fmla="*/ 0 h 9525"/>
                              <a:gd name="connsiteX392" fmla="*/ 22222 w 28575"/>
                              <a:gd name="connsiteY392" fmla="*/ 0 h 9525"/>
                              <a:gd name="connsiteX393" fmla="*/ 22222 w 28575"/>
                              <a:gd name="connsiteY393" fmla="*/ 0 h 9525"/>
                              <a:gd name="connsiteX394" fmla="*/ 22222 w 28575"/>
                              <a:gd name="connsiteY394" fmla="*/ 0 h 9525"/>
                              <a:gd name="connsiteX395" fmla="*/ 22222 w 28575"/>
                              <a:gd name="connsiteY395" fmla="*/ 4763 h 9525"/>
                              <a:gd name="connsiteX396" fmla="*/ 22222 w 28575"/>
                              <a:gd name="connsiteY396" fmla="*/ 4763 h 9525"/>
                              <a:gd name="connsiteX397" fmla="*/ 22222 w 28575"/>
                              <a:gd name="connsiteY397" fmla="*/ 0 h 9525"/>
                              <a:gd name="connsiteX398" fmla="*/ 22222 w 28575"/>
                              <a:gd name="connsiteY398" fmla="*/ 0 h 9525"/>
                              <a:gd name="connsiteX399" fmla="*/ 22222 w 28575"/>
                              <a:gd name="connsiteY399" fmla="*/ 0 h 9525"/>
                              <a:gd name="connsiteX400" fmla="*/ 22222 w 28575"/>
                              <a:gd name="connsiteY400" fmla="*/ 0 h 9525"/>
                              <a:gd name="connsiteX401" fmla="*/ 22222 w 28575"/>
                              <a:gd name="connsiteY401" fmla="*/ 4763 h 9525"/>
                              <a:gd name="connsiteX402" fmla="*/ 22222 w 28575"/>
                              <a:gd name="connsiteY402" fmla="*/ 0 h 9525"/>
                              <a:gd name="connsiteX403" fmla="*/ 22222 w 28575"/>
                              <a:gd name="connsiteY403" fmla="*/ 0 h 9525"/>
                              <a:gd name="connsiteX404" fmla="*/ 22222 w 28575"/>
                              <a:gd name="connsiteY404" fmla="*/ 0 h 9525"/>
                              <a:gd name="connsiteX405" fmla="*/ 22222 w 28575"/>
                              <a:gd name="connsiteY405" fmla="*/ 0 h 9525"/>
                              <a:gd name="connsiteX406" fmla="*/ 22222 w 28575"/>
                              <a:gd name="connsiteY406" fmla="*/ 4763 h 9525"/>
                              <a:gd name="connsiteX407" fmla="*/ 22222 w 28575"/>
                              <a:gd name="connsiteY407" fmla="*/ 4763 h 9525"/>
                              <a:gd name="connsiteX408" fmla="*/ 22222 w 28575"/>
                              <a:gd name="connsiteY408" fmla="*/ 4763 h 9525"/>
                              <a:gd name="connsiteX409" fmla="*/ 22222 w 28575"/>
                              <a:gd name="connsiteY409" fmla="*/ 4763 h 9525"/>
                              <a:gd name="connsiteX410" fmla="*/ 22222 w 28575"/>
                              <a:gd name="connsiteY410" fmla="*/ 4763 h 9525"/>
                              <a:gd name="connsiteX411" fmla="*/ 23279 w 28575"/>
                              <a:gd name="connsiteY411" fmla="*/ 4763 h 9525"/>
                              <a:gd name="connsiteX412" fmla="*/ 23279 w 28575"/>
                              <a:gd name="connsiteY412" fmla="*/ 4763 h 9525"/>
                              <a:gd name="connsiteX413" fmla="*/ 23279 w 28575"/>
                              <a:gd name="connsiteY413" fmla="*/ 4763 h 9525"/>
                              <a:gd name="connsiteX414" fmla="*/ 23279 w 28575"/>
                              <a:gd name="connsiteY414" fmla="*/ 4763 h 9525"/>
                              <a:gd name="connsiteX415" fmla="*/ 23279 w 28575"/>
                              <a:gd name="connsiteY415" fmla="*/ 4763 h 9525"/>
                              <a:gd name="connsiteX416" fmla="*/ 23279 w 28575"/>
                              <a:gd name="connsiteY416" fmla="*/ 0 h 9525"/>
                              <a:gd name="connsiteX417" fmla="*/ 23279 w 28575"/>
                              <a:gd name="connsiteY417" fmla="*/ 4763 h 9525"/>
                              <a:gd name="connsiteX418" fmla="*/ 23279 w 28575"/>
                              <a:gd name="connsiteY418" fmla="*/ 4763 h 9525"/>
                              <a:gd name="connsiteX419" fmla="*/ 23279 w 28575"/>
                              <a:gd name="connsiteY419" fmla="*/ 4763 h 9525"/>
                              <a:gd name="connsiteX420" fmla="*/ 23279 w 28575"/>
                              <a:gd name="connsiteY420" fmla="*/ 4763 h 9525"/>
                              <a:gd name="connsiteX421" fmla="*/ 23279 w 28575"/>
                              <a:gd name="connsiteY421" fmla="*/ 4763 h 9525"/>
                              <a:gd name="connsiteX422" fmla="*/ 23279 w 28575"/>
                              <a:gd name="connsiteY422" fmla="*/ 4763 h 9525"/>
                              <a:gd name="connsiteX423" fmla="*/ 23279 w 28575"/>
                              <a:gd name="connsiteY423" fmla="*/ 4763 h 9525"/>
                              <a:gd name="connsiteX424" fmla="*/ 23279 w 28575"/>
                              <a:gd name="connsiteY424" fmla="*/ 4763 h 9525"/>
                              <a:gd name="connsiteX425" fmla="*/ 23279 w 28575"/>
                              <a:gd name="connsiteY425" fmla="*/ 4763 h 9525"/>
                              <a:gd name="connsiteX426" fmla="*/ 23279 w 28575"/>
                              <a:gd name="connsiteY426" fmla="*/ 4763 h 9525"/>
                              <a:gd name="connsiteX427" fmla="*/ 23279 w 28575"/>
                              <a:gd name="connsiteY427" fmla="*/ 4763 h 9525"/>
                              <a:gd name="connsiteX428" fmla="*/ 23279 w 28575"/>
                              <a:gd name="connsiteY428" fmla="*/ 4763 h 9525"/>
                              <a:gd name="connsiteX429" fmla="*/ 24346 w 28575"/>
                              <a:gd name="connsiteY429" fmla="*/ 0 h 9525"/>
                              <a:gd name="connsiteX430" fmla="*/ 24346 w 28575"/>
                              <a:gd name="connsiteY430" fmla="*/ 0 h 9525"/>
                              <a:gd name="connsiteX431" fmla="*/ 24346 w 28575"/>
                              <a:gd name="connsiteY431" fmla="*/ 0 h 9525"/>
                              <a:gd name="connsiteX432" fmla="*/ 24346 w 28575"/>
                              <a:gd name="connsiteY432" fmla="*/ 0 h 9525"/>
                              <a:gd name="connsiteX433" fmla="*/ 24346 w 28575"/>
                              <a:gd name="connsiteY433" fmla="*/ 4763 h 9525"/>
                              <a:gd name="connsiteX434" fmla="*/ 24346 w 28575"/>
                              <a:gd name="connsiteY434" fmla="*/ 0 h 9525"/>
                              <a:gd name="connsiteX435" fmla="*/ 24346 w 28575"/>
                              <a:gd name="connsiteY435" fmla="*/ 4763 h 9525"/>
                              <a:gd name="connsiteX436" fmla="*/ 24346 w 28575"/>
                              <a:gd name="connsiteY436" fmla="*/ 4763 h 9525"/>
                              <a:gd name="connsiteX437" fmla="*/ 24346 w 28575"/>
                              <a:gd name="connsiteY437" fmla="*/ 4763 h 9525"/>
                              <a:gd name="connsiteX438" fmla="*/ 24346 w 28575"/>
                              <a:gd name="connsiteY438" fmla="*/ 4763 h 9525"/>
                              <a:gd name="connsiteX439" fmla="*/ 24346 w 28575"/>
                              <a:gd name="connsiteY439" fmla="*/ 4763 h 9525"/>
                              <a:gd name="connsiteX440" fmla="*/ 24346 w 28575"/>
                              <a:gd name="connsiteY440" fmla="*/ 4763 h 9525"/>
                              <a:gd name="connsiteX441" fmla="*/ 24346 w 28575"/>
                              <a:gd name="connsiteY441" fmla="*/ 4763 h 9525"/>
                              <a:gd name="connsiteX442" fmla="*/ 24346 w 28575"/>
                              <a:gd name="connsiteY442" fmla="*/ 4763 h 9525"/>
                              <a:gd name="connsiteX443" fmla="*/ 24346 w 28575"/>
                              <a:gd name="connsiteY443" fmla="*/ 4763 h 9525"/>
                              <a:gd name="connsiteX444" fmla="*/ 24346 w 28575"/>
                              <a:gd name="connsiteY444" fmla="*/ 4763 h 9525"/>
                              <a:gd name="connsiteX445" fmla="*/ 24346 w 28575"/>
                              <a:gd name="connsiteY445" fmla="*/ 4763 h 9525"/>
                              <a:gd name="connsiteX446" fmla="*/ 24346 w 28575"/>
                              <a:gd name="connsiteY446" fmla="*/ 4763 h 9525"/>
                              <a:gd name="connsiteX447" fmla="*/ 25403 w 28575"/>
                              <a:gd name="connsiteY447" fmla="*/ 4763 h 9525"/>
                              <a:gd name="connsiteX448" fmla="*/ 25403 w 28575"/>
                              <a:gd name="connsiteY448" fmla="*/ 4763 h 9525"/>
                              <a:gd name="connsiteX449" fmla="*/ 25403 w 28575"/>
                              <a:gd name="connsiteY449" fmla="*/ 4763 h 9525"/>
                              <a:gd name="connsiteX450" fmla="*/ 25403 w 28575"/>
                              <a:gd name="connsiteY450" fmla="*/ 4763 h 9525"/>
                              <a:gd name="connsiteX451" fmla="*/ 25403 w 28575"/>
                              <a:gd name="connsiteY451" fmla="*/ 4763 h 9525"/>
                              <a:gd name="connsiteX452" fmla="*/ 25403 w 28575"/>
                              <a:gd name="connsiteY452" fmla="*/ 0 h 9525"/>
                              <a:gd name="connsiteX453" fmla="*/ 25403 w 28575"/>
                              <a:gd name="connsiteY453" fmla="*/ 0 h 9525"/>
                              <a:gd name="connsiteX454" fmla="*/ 25403 w 28575"/>
                              <a:gd name="connsiteY454" fmla="*/ 0 h 9525"/>
                              <a:gd name="connsiteX455" fmla="*/ 25403 w 28575"/>
                              <a:gd name="connsiteY455" fmla="*/ 0 h 9525"/>
                              <a:gd name="connsiteX456" fmla="*/ 25403 w 28575"/>
                              <a:gd name="connsiteY456" fmla="*/ 4763 h 9525"/>
                              <a:gd name="connsiteX457" fmla="*/ 25403 w 28575"/>
                              <a:gd name="connsiteY457" fmla="*/ 4763 h 9525"/>
                              <a:gd name="connsiteX458" fmla="*/ 25403 w 28575"/>
                              <a:gd name="connsiteY458" fmla="*/ 4763 h 9525"/>
                              <a:gd name="connsiteX459" fmla="*/ 25403 w 28575"/>
                              <a:gd name="connsiteY459" fmla="*/ 4763 h 9525"/>
                              <a:gd name="connsiteX460" fmla="*/ 25403 w 28575"/>
                              <a:gd name="connsiteY460" fmla="*/ 4763 h 9525"/>
                              <a:gd name="connsiteX461" fmla="*/ 25403 w 28575"/>
                              <a:gd name="connsiteY461" fmla="*/ 4763 h 9525"/>
                              <a:gd name="connsiteX462" fmla="*/ 25403 w 28575"/>
                              <a:gd name="connsiteY462" fmla="*/ 4763 h 9525"/>
                              <a:gd name="connsiteX463" fmla="*/ 25403 w 28575"/>
                              <a:gd name="connsiteY463" fmla="*/ 4763 h 9525"/>
                              <a:gd name="connsiteX464" fmla="*/ 25403 w 28575"/>
                              <a:gd name="connsiteY464" fmla="*/ 0 h 9525"/>
                              <a:gd name="connsiteX465" fmla="*/ 26461 w 28575"/>
                              <a:gd name="connsiteY465" fmla="*/ 0 h 9525"/>
                              <a:gd name="connsiteX466" fmla="*/ 26461 w 28575"/>
                              <a:gd name="connsiteY466" fmla="*/ 0 h 9525"/>
                              <a:gd name="connsiteX467" fmla="*/ 26461 w 28575"/>
                              <a:gd name="connsiteY467" fmla="*/ 4763 h 9525"/>
                              <a:gd name="connsiteX468" fmla="*/ 26461 w 28575"/>
                              <a:gd name="connsiteY468" fmla="*/ 4763 h 9525"/>
                              <a:gd name="connsiteX469" fmla="*/ 26461 w 28575"/>
                              <a:gd name="connsiteY469" fmla="*/ 4763 h 9525"/>
                              <a:gd name="connsiteX470" fmla="*/ 26461 w 28575"/>
                              <a:gd name="connsiteY470" fmla="*/ 4763 h 9525"/>
                              <a:gd name="connsiteX471" fmla="*/ 26461 w 28575"/>
                              <a:gd name="connsiteY471" fmla="*/ 4763 h 9525"/>
                              <a:gd name="connsiteX472" fmla="*/ 26461 w 28575"/>
                              <a:gd name="connsiteY472" fmla="*/ 4763 h 9525"/>
                              <a:gd name="connsiteX473" fmla="*/ 26461 w 28575"/>
                              <a:gd name="connsiteY473" fmla="*/ 4763 h 9525"/>
                              <a:gd name="connsiteX474" fmla="*/ 26461 w 28575"/>
                              <a:gd name="connsiteY474" fmla="*/ 4763 h 9525"/>
                              <a:gd name="connsiteX475" fmla="*/ 26461 w 28575"/>
                              <a:gd name="connsiteY475" fmla="*/ 0 h 9525"/>
                              <a:gd name="connsiteX476" fmla="*/ 26461 w 28575"/>
                              <a:gd name="connsiteY476" fmla="*/ 0 h 9525"/>
                              <a:gd name="connsiteX477" fmla="*/ 26461 w 28575"/>
                              <a:gd name="connsiteY477" fmla="*/ 0 h 9525"/>
                              <a:gd name="connsiteX478" fmla="*/ 26461 w 28575"/>
                              <a:gd name="connsiteY478" fmla="*/ 0 h 9525"/>
                              <a:gd name="connsiteX479" fmla="*/ 26461 w 28575"/>
                              <a:gd name="connsiteY479" fmla="*/ 4763 h 9525"/>
                              <a:gd name="connsiteX480" fmla="*/ 26461 w 28575"/>
                              <a:gd name="connsiteY480" fmla="*/ 4763 h 9525"/>
                              <a:gd name="connsiteX481" fmla="*/ 26461 w 28575"/>
                              <a:gd name="connsiteY481" fmla="*/ 4763 h 9525"/>
                              <a:gd name="connsiteX482" fmla="*/ 26461 w 28575"/>
                              <a:gd name="connsiteY482" fmla="*/ 4763 h 9525"/>
                              <a:gd name="connsiteX483" fmla="*/ 26461 w 28575"/>
                              <a:gd name="connsiteY483" fmla="*/ 4763 h 9525"/>
                              <a:gd name="connsiteX484" fmla="*/ 26461 w 28575"/>
                              <a:gd name="connsiteY484" fmla="*/ 4763 h 9525"/>
                              <a:gd name="connsiteX485" fmla="*/ 27518 w 28575"/>
                              <a:gd name="connsiteY485" fmla="*/ 4763 h 9525"/>
                              <a:gd name="connsiteX486" fmla="*/ 27518 w 28575"/>
                              <a:gd name="connsiteY486" fmla="*/ 4763 h 9525"/>
                              <a:gd name="connsiteX487" fmla="*/ 27518 w 28575"/>
                              <a:gd name="connsiteY487" fmla="*/ 4763 h 9525"/>
                              <a:gd name="connsiteX488" fmla="*/ 27518 w 28575"/>
                              <a:gd name="connsiteY488" fmla="*/ 4763 h 9525"/>
                              <a:gd name="connsiteX489" fmla="*/ 27518 w 28575"/>
                              <a:gd name="connsiteY489" fmla="*/ 0 h 9525"/>
                              <a:gd name="connsiteX490" fmla="*/ 27518 w 28575"/>
                              <a:gd name="connsiteY490" fmla="*/ 0 h 9525"/>
                              <a:gd name="connsiteX491" fmla="*/ 27518 w 28575"/>
                              <a:gd name="connsiteY491" fmla="*/ 4763 h 9525"/>
                              <a:gd name="connsiteX492" fmla="*/ 27518 w 28575"/>
                              <a:gd name="connsiteY492" fmla="*/ 4763 h 9525"/>
                              <a:gd name="connsiteX493" fmla="*/ 27518 w 28575"/>
                              <a:gd name="connsiteY493" fmla="*/ 4763 h 9525"/>
                              <a:gd name="connsiteX494" fmla="*/ 27518 w 28575"/>
                              <a:gd name="connsiteY494" fmla="*/ 4763 h 9525"/>
                              <a:gd name="connsiteX495" fmla="*/ 27518 w 28575"/>
                              <a:gd name="connsiteY495" fmla="*/ 0 h 9525"/>
                              <a:gd name="connsiteX496" fmla="*/ 27518 w 28575"/>
                              <a:gd name="connsiteY496" fmla="*/ 0 h 9525"/>
                              <a:gd name="connsiteX497" fmla="*/ 27518 w 28575"/>
                              <a:gd name="connsiteY497" fmla="*/ 4763 h 9525"/>
                              <a:gd name="connsiteX498" fmla="*/ 27518 w 28575"/>
                              <a:gd name="connsiteY498" fmla="*/ 4763 h 9525"/>
                              <a:gd name="connsiteX499" fmla="*/ 27518 w 28575"/>
                              <a:gd name="connsiteY499" fmla="*/ 4763 h 9525"/>
                              <a:gd name="connsiteX500" fmla="*/ 27518 w 28575"/>
                              <a:gd name="connsiteY500" fmla="*/ 4763 h 9525"/>
                              <a:gd name="connsiteX501" fmla="*/ 27518 w 28575"/>
                              <a:gd name="connsiteY501" fmla="*/ 4763 h 9525"/>
                              <a:gd name="connsiteX502" fmla="*/ 27518 w 28575"/>
                              <a:gd name="connsiteY502" fmla="*/ 4763 h 9525"/>
                              <a:gd name="connsiteX503" fmla="*/ 28575 w 28575"/>
                              <a:gd name="connsiteY503" fmla="*/ 4763 h 9525"/>
                              <a:gd name="connsiteX504" fmla="*/ 28575 w 28575"/>
                              <a:gd name="connsiteY504" fmla="*/ 4763 h 9525"/>
                              <a:gd name="connsiteX505" fmla="*/ 28575 w 28575"/>
                              <a:gd name="connsiteY505" fmla="*/ 4763 h 9525"/>
                              <a:gd name="connsiteX506" fmla="*/ 28575 w 28575"/>
                              <a:gd name="connsiteY506" fmla="*/ 4763 h 9525"/>
                              <a:gd name="connsiteX507" fmla="*/ 28575 w 28575"/>
                              <a:gd name="connsiteY507" fmla="*/ 4763 h 9525"/>
                              <a:gd name="connsiteX508" fmla="*/ 28575 w 28575"/>
                              <a:gd name="connsiteY508" fmla="*/ 4763 h 9525"/>
                              <a:gd name="connsiteX509" fmla="*/ 28575 w 28575"/>
                              <a:gd name="connsiteY509" fmla="*/ 4763 h 9525"/>
                              <a:gd name="connsiteX510" fmla="*/ 28575 w 28575"/>
                              <a:gd name="connsiteY510" fmla="*/ 4763 h 9525"/>
                              <a:gd name="connsiteX511" fmla="*/ 28575 w 28575"/>
                              <a:gd name="connsiteY511" fmla="*/ 476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0"/>
                                </a:moveTo>
                                <a:lnTo>
                                  <a:pt x="0" y="0"/>
                                </a:lnTo>
                                <a:lnTo>
                                  <a:pt x="0" y="4763"/>
                                </a:lnTo>
                                <a:lnTo>
                                  <a:pt x="0" y="4763"/>
                                </a:lnTo>
                                <a:lnTo>
                                  <a:pt x="0" y="4763"/>
                                </a:lnTo>
                                <a:lnTo>
                                  <a:pt x="0" y="4763"/>
                                </a:lnTo>
                                <a:lnTo>
                                  <a:pt x="0" y="4763"/>
                                </a:lnTo>
                                <a:lnTo>
                                  <a:pt x="0" y="0"/>
                                </a:lnTo>
                                <a:lnTo>
                                  <a:pt x="0"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9525"/>
                                </a:lnTo>
                                <a:lnTo>
                                  <a:pt x="1057" y="4763"/>
                                </a:lnTo>
                                <a:lnTo>
                                  <a:pt x="1057" y="4763"/>
                                </a:lnTo>
                                <a:lnTo>
                                  <a:pt x="1057" y="4763"/>
                                </a:lnTo>
                                <a:lnTo>
                                  <a:pt x="1057" y="4763"/>
                                </a:lnTo>
                                <a:lnTo>
                                  <a:pt x="1057" y="4763"/>
                                </a:lnTo>
                                <a:lnTo>
                                  <a:pt x="2114" y="4763"/>
                                </a:lnTo>
                                <a:lnTo>
                                  <a:pt x="2114" y="4763"/>
                                </a:lnTo>
                                <a:lnTo>
                                  <a:pt x="2114" y="4763"/>
                                </a:lnTo>
                                <a:lnTo>
                                  <a:pt x="2114" y="4763"/>
                                </a:lnTo>
                                <a:lnTo>
                                  <a:pt x="2114" y="0"/>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3172" y="0"/>
                                </a:lnTo>
                                <a:lnTo>
                                  <a:pt x="3172" y="0"/>
                                </a:lnTo>
                                <a:lnTo>
                                  <a:pt x="3172" y="4763"/>
                                </a:lnTo>
                                <a:lnTo>
                                  <a:pt x="3172" y="0"/>
                                </a:lnTo>
                                <a:lnTo>
                                  <a:pt x="3172" y="4763"/>
                                </a:lnTo>
                                <a:lnTo>
                                  <a:pt x="3172" y="4763"/>
                                </a:lnTo>
                                <a:lnTo>
                                  <a:pt x="3172" y="4763"/>
                                </a:lnTo>
                                <a:lnTo>
                                  <a:pt x="3172" y="4763"/>
                                </a:lnTo>
                                <a:lnTo>
                                  <a:pt x="3172" y="4763"/>
                                </a:lnTo>
                                <a:lnTo>
                                  <a:pt x="3172" y="4763"/>
                                </a:lnTo>
                                <a:lnTo>
                                  <a:pt x="3172" y="4763"/>
                                </a:lnTo>
                                <a:lnTo>
                                  <a:pt x="3172" y="0"/>
                                </a:lnTo>
                                <a:lnTo>
                                  <a:pt x="3172" y="4763"/>
                                </a:lnTo>
                                <a:lnTo>
                                  <a:pt x="3172" y="4763"/>
                                </a:lnTo>
                                <a:lnTo>
                                  <a:pt x="3172" y="4763"/>
                                </a:lnTo>
                                <a:lnTo>
                                  <a:pt x="3172" y="4763"/>
                                </a:lnTo>
                                <a:lnTo>
                                  <a:pt x="3172" y="0"/>
                                </a:lnTo>
                                <a:lnTo>
                                  <a:pt x="3172" y="0"/>
                                </a:lnTo>
                                <a:lnTo>
                                  <a:pt x="3172" y="0"/>
                                </a:lnTo>
                                <a:lnTo>
                                  <a:pt x="3172" y="4763"/>
                                </a:lnTo>
                                <a:lnTo>
                                  <a:pt x="4229" y="0"/>
                                </a:lnTo>
                                <a:lnTo>
                                  <a:pt x="4229" y="4763"/>
                                </a:lnTo>
                                <a:lnTo>
                                  <a:pt x="4229" y="4763"/>
                                </a:lnTo>
                                <a:lnTo>
                                  <a:pt x="4229" y="4763"/>
                                </a:lnTo>
                                <a:lnTo>
                                  <a:pt x="4229" y="4763"/>
                                </a:lnTo>
                                <a:lnTo>
                                  <a:pt x="4229" y="0"/>
                                </a:lnTo>
                                <a:lnTo>
                                  <a:pt x="4229" y="0"/>
                                </a:lnTo>
                                <a:lnTo>
                                  <a:pt x="4229" y="0"/>
                                </a:lnTo>
                                <a:lnTo>
                                  <a:pt x="4229" y="0"/>
                                </a:lnTo>
                                <a:lnTo>
                                  <a:pt x="4229" y="0"/>
                                </a:lnTo>
                                <a:lnTo>
                                  <a:pt x="4229" y="0"/>
                                </a:lnTo>
                                <a:lnTo>
                                  <a:pt x="4229" y="0"/>
                                </a:lnTo>
                                <a:lnTo>
                                  <a:pt x="4229" y="0"/>
                                </a:lnTo>
                                <a:lnTo>
                                  <a:pt x="4229" y="4763"/>
                                </a:lnTo>
                                <a:lnTo>
                                  <a:pt x="4229" y="4763"/>
                                </a:lnTo>
                                <a:lnTo>
                                  <a:pt x="4229" y="4763"/>
                                </a:lnTo>
                                <a:lnTo>
                                  <a:pt x="4229" y="4763"/>
                                </a:lnTo>
                                <a:lnTo>
                                  <a:pt x="4229"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0"/>
                                </a:lnTo>
                                <a:lnTo>
                                  <a:pt x="5296" y="0"/>
                                </a:lnTo>
                                <a:lnTo>
                                  <a:pt x="5296" y="0"/>
                                </a:lnTo>
                                <a:lnTo>
                                  <a:pt x="5296" y="0"/>
                                </a:lnTo>
                                <a:lnTo>
                                  <a:pt x="5296"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7411" y="4763"/>
                                </a:lnTo>
                                <a:lnTo>
                                  <a:pt x="7411" y="4763"/>
                                </a:lnTo>
                                <a:lnTo>
                                  <a:pt x="7411" y="0"/>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8468" y="4763"/>
                                </a:lnTo>
                                <a:lnTo>
                                  <a:pt x="8468" y="4763"/>
                                </a:lnTo>
                                <a:lnTo>
                                  <a:pt x="8468" y="4763"/>
                                </a:lnTo>
                                <a:lnTo>
                                  <a:pt x="8468" y="4763"/>
                                </a:lnTo>
                                <a:lnTo>
                                  <a:pt x="8468" y="4763"/>
                                </a:lnTo>
                                <a:lnTo>
                                  <a:pt x="8468" y="4763"/>
                                </a:lnTo>
                                <a:lnTo>
                                  <a:pt x="8468" y="4763"/>
                                </a:lnTo>
                                <a:lnTo>
                                  <a:pt x="8468" y="4763"/>
                                </a:lnTo>
                                <a:lnTo>
                                  <a:pt x="8468" y="0"/>
                                </a:lnTo>
                                <a:lnTo>
                                  <a:pt x="8468" y="0"/>
                                </a:lnTo>
                                <a:lnTo>
                                  <a:pt x="8468" y="4763"/>
                                </a:lnTo>
                                <a:lnTo>
                                  <a:pt x="8468" y="4763"/>
                                </a:lnTo>
                                <a:lnTo>
                                  <a:pt x="8468" y="4763"/>
                                </a:lnTo>
                                <a:lnTo>
                                  <a:pt x="8468" y="4763"/>
                                </a:lnTo>
                                <a:lnTo>
                                  <a:pt x="8468" y="4763"/>
                                </a:lnTo>
                                <a:lnTo>
                                  <a:pt x="8468" y="4763"/>
                                </a:lnTo>
                                <a:lnTo>
                                  <a:pt x="8468" y="0"/>
                                </a:lnTo>
                                <a:lnTo>
                                  <a:pt x="8468" y="4763"/>
                                </a:lnTo>
                                <a:lnTo>
                                  <a:pt x="9525" y="4763"/>
                                </a:lnTo>
                                <a:lnTo>
                                  <a:pt x="9525" y="0"/>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0"/>
                                </a:lnTo>
                                <a:lnTo>
                                  <a:pt x="10582" y="4763"/>
                                </a:lnTo>
                                <a:lnTo>
                                  <a:pt x="10582" y="0"/>
                                </a:lnTo>
                                <a:lnTo>
                                  <a:pt x="10582" y="0"/>
                                </a:lnTo>
                                <a:lnTo>
                                  <a:pt x="10582" y="4763"/>
                                </a:lnTo>
                                <a:lnTo>
                                  <a:pt x="10582" y="4763"/>
                                </a:lnTo>
                                <a:lnTo>
                                  <a:pt x="10582" y="4763"/>
                                </a:lnTo>
                                <a:lnTo>
                                  <a:pt x="10582" y="4763"/>
                                </a:lnTo>
                                <a:lnTo>
                                  <a:pt x="10582" y="4763"/>
                                </a:lnTo>
                                <a:lnTo>
                                  <a:pt x="10582" y="0"/>
                                </a:lnTo>
                                <a:lnTo>
                                  <a:pt x="10582" y="0"/>
                                </a:lnTo>
                                <a:lnTo>
                                  <a:pt x="10582" y="4763"/>
                                </a:lnTo>
                                <a:lnTo>
                                  <a:pt x="10582" y="4763"/>
                                </a:lnTo>
                                <a:lnTo>
                                  <a:pt x="10582" y="4763"/>
                                </a:lnTo>
                                <a:lnTo>
                                  <a:pt x="10582" y="0"/>
                                </a:lnTo>
                                <a:lnTo>
                                  <a:pt x="10582" y="0"/>
                                </a:lnTo>
                                <a:lnTo>
                                  <a:pt x="10582" y="0"/>
                                </a:lnTo>
                                <a:lnTo>
                                  <a:pt x="11639" y="0"/>
                                </a:lnTo>
                                <a:lnTo>
                                  <a:pt x="11639" y="0"/>
                                </a:lnTo>
                                <a:lnTo>
                                  <a:pt x="11639" y="0"/>
                                </a:lnTo>
                                <a:lnTo>
                                  <a:pt x="11639" y="4763"/>
                                </a:lnTo>
                                <a:lnTo>
                                  <a:pt x="11639" y="4763"/>
                                </a:lnTo>
                                <a:lnTo>
                                  <a:pt x="11639" y="4763"/>
                                </a:lnTo>
                                <a:lnTo>
                                  <a:pt x="11639" y="4763"/>
                                </a:lnTo>
                                <a:lnTo>
                                  <a:pt x="11639" y="4763"/>
                                </a:lnTo>
                                <a:lnTo>
                                  <a:pt x="11639" y="4763"/>
                                </a:lnTo>
                                <a:lnTo>
                                  <a:pt x="11639" y="0"/>
                                </a:lnTo>
                                <a:lnTo>
                                  <a:pt x="11639" y="0"/>
                                </a:lnTo>
                                <a:lnTo>
                                  <a:pt x="11639" y="0"/>
                                </a:lnTo>
                                <a:lnTo>
                                  <a:pt x="11639" y="4763"/>
                                </a:lnTo>
                                <a:lnTo>
                                  <a:pt x="11639" y="4763"/>
                                </a:lnTo>
                                <a:lnTo>
                                  <a:pt x="11639" y="4763"/>
                                </a:lnTo>
                                <a:lnTo>
                                  <a:pt x="11639" y="4763"/>
                                </a:lnTo>
                                <a:lnTo>
                                  <a:pt x="11639" y="4763"/>
                                </a:lnTo>
                                <a:lnTo>
                                  <a:pt x="11639" y="4763"/>
                                </a:lnTo>
                                <a:lnTo>
                                  <a:pt x="12697" y="4763"/>
                                </a:lnTo>
                                <a:lnTo>
                                  <a:pt x="12697" y="4763"/>
                                </a:lnTo>
                                <a:lnTo>
                                  <a:pt x="12697" y="4763"/>
                                </a:lnTo>
                                <a:lnTo>
                                  <a:pt x="12697" y="4763"/>
                                </a:lnTo>
                                <a:lnTo>
                                  <a:pt x="12697" y="4763"/>
                                </a:lnTo>
                                <a:lnTo>
                                  <a:pt x="12697" y="4763"/>
                                </a:lnTo>
                                <a:lnTo>
                                  <a:pt x="12697" y="4763"/>
                                </a:lnTo>
                                <a:lnTo>
                                  <a:pt x="12697" y="4763"/>
                                </a:lnTo>
                                <a:lnTo>
                                  <a:pt x="12697" y="0"/>
                                </a:lnTo>
                                <a:lnTo>
                                  <a:pt x="12697" y="0"/>
                                </a:lnTo>
                                <a:lnTo>
                                  <a:pt x="12697" y="0"/>
                                </a:lnTo>
                                <a:lnTo>
                                  <a:pt x="12697" y="4763"/>
                                </a:lnTo>
                                <a:lnTo>
                                  <a:pt x="12697" y="4763"/>
                                </a:lnTo>
                                <a:lnTo>
                                  <a:pt x="12697" y="4763"/>
                                </a:lnTo>
                                <a:lnTo>
                                  <a:pt x="12697" y="4763"/>
                                </a:lnTo>
                                <a:lnTo>
                                  <a:pt x="12697" y="4763"/>
                                </a:lnTo>
                                <a:lnTo>
                                  <a:pt x="12697" y="4763"/>
                                </a:lnTo>
                                <a:lnTo>
                                  <a:pt x="12697" y="4763"/>
                                </a:lnTo>
                                <a:lnTo>
                                  <a:pt x="13754" y="4763"/>
                                </a:lnTo>
                                <a:lnTo>
                                  <a:pt x="13754" y="4763"/>
                                </a:lnTo>
                                <a:lnTo>
                                  <a:pt x="13754" y="4763"/>
                                </a:lnTo>
                                <a:lnTo>
                                  <a:pt x="13754" y="4763"/>
                                </a:lnTo>
                                <a:lnTo>
                                  <a:pt x="13754" y="4763"/>
                                </a:lnTo>
                                <a:lnTo>
                                  <a:pt x="13754" y="4763"/>
                                </a:lnTo>
                                <a:lnTo>
                                  <a:pt x="13754" y="4763"/>
                                </a:lnTo>
                                <a:lnTo>
                                  <a:pt x="13754" y="4763"/>
                                </a:lnTo>
                                <a:lnTo>
                                  <a:pt x="13754" y="0"/>
                                </a:lnTo>
                                <a:lnTo>
                                  <a:pt x="13754" y="0"/>
                                </a:lnTo>
                                <a:lnTo>
                                  <a:pt x="13754" y="4763"/>
                                </a:lnTo>
                                <a:lnTo>
                                  <a:pt x="13754" y="4763"/>
                                </a:lnTo>
                                <a:lnTo>
                                  <a:pt x="13754" y="4763"/>
                                </a:lnTo>
                                <a:lnTo>
                                  <a:pt x="13754" y="4763"/>
                                </a:lnTo>
                                <a:lnTo>
                                  <a:pt x="13754" y="0"/>
                                </a:lnTo>
                                <a:lnTo>
                                  <a:pt x="13754" y="0"/>
                                </a:lnTo>
                                <a:lnTo>
                                  <a:pt x="13754" y="4763"/>
                                </a:lnTo>
                                <a:lnTo>
                                  <a:pt x="13754" y="0"/>
                                </a:lnTo>
                                <a:lnTo>
                                  <a:pt x="14821" y="4763"/>
                                </a:lnTo>
                                <a:lnTo>
                                  <a:pt x="14821" y="4763"/>
                                </a:lnTo>
                                <a:lnTo>
                                  <a:pt x="14821" y="0"/>
                                </a:lnTo>
                                <a:lnTo>
                                  <a:pt x="14821" y="0"/>
                                </a:lnTo>
                                <a:lnTo>
                                  <a:pt x="14821" y="0"/>
                                </a:lnTo>
                                <a:lnTo>
                                  <a:pt x="14821" y="4763"/>
                                </a:lnTo>
                                <a:lnTo>
                                  <a:pt x="14821" y="4763"/>
                                </a:lnTo>
                                <a:lnTo>
                                  <a:pt x="14821" y="4763"/>
                                </a:lnTo>
                                <a:lnTo>
                                  <a:pt x="14821" y="4763"/>
                                </a:lnTo>
                                <a:lnTo>
                                  <a:pt x="14821" y="4763"/>
                                </a:lnTo>
                                <a:lnTo>
                                  <a:pt x="14821" y="4763"/>
                                </a:lnTo>
                                <a:lnTo>
                                  <a:pt x="14821" y="0"/>
                                </a:lnTo>
                                <a:lnTo>
                                  <a:pt x="14821" y="4763"/>
                                </a:lnTo>
                                <a:lnTo>
                                  <a:pt x="14821" y="4763"/>
                                </a:lnTo>
                                <a:lnTo>
                                  <a:pt x="14821" y="4763"/>
                                </a:lnTo>
                                <a:lnTo>
                                  <a:pt x="14821" y="4763"/>
                                </a:lnTo>
                                <a:lnTo>
                                  <a:pt x="14821" y="0"/>
                                </a:lnTo>
                                <a:lnTo>
                                  <a:pt x="14821" y="0"/>
                                </a:lnTo>
                                <a:lnTo>
                                  <a:pt x="14821" y="4763"/>
                                </a:lnTo>
                                <a:lnTo>
                                  <a:pt x="14821" y="0"/>
                                </a:lnTo>
                                <a:lnTo>
                                  <a:pt x="15878" y="0"/>
                                </a:lnTo>
                                <a:lnTo>
                                  <a:pt x="15878" y="0"/>
                                </a:lnTo>
                                <a:lnTo>
                                  <a:pt x="15878" y="0"/>
                                </a:lnTo>
                                <a:lnTo>
                                  <a:pt x="15878" y="0"/>
                                </a:lnTo>
                                <a:lnTo>
                                  <a:pt x="15878" y="4763"/>
                                </a:lnTo>
                                <a:lnTo>
                                  <a:pt x="15878" y="4763"/>
                                </a:lnTo>
                                <a:lnTo>
                                  <a:pt x="15878" y="4763"/>
                                </a:lnTo>
                                <a:lnTo>
                                  <a:pt x="15878" y="4763"/>
                                </a:lnTo>
                                <a:lnTo>
                                  <a:pt x="15878" y="4763"/>
                                </a:lnTo>
                                <a:lnTo>
                                  <a:pt x="15878" y="0"/>
                                </a:lnTo>
                                <a:lnTo>
                                  <a:pt x="15878" y="0"/>
                                </a:lnTo>
                                <a:lnTo>
                                  <a:pt x="15878" y="0"/>
                                </a:lnTo>
                                <a:lnTo>
                                  <a:pt x="15878" y="0"/>
                                </a:lnTo>
                                <a:lnTo>
                                  <a:pt x="15878" y="0"/>
                                </a:lnTo>
                                <a:lnTo>
                                  <a:pt x="15878" y="0"/>
                                </a:lnTo>
                                <a:lnTo>
                                  <a:pt x="15878" y="0"/>
                                </a:lnTo>
                                <a:lnTo>
                                  <a:pt x="15878" y="4763"/>
                                </a:lnTo>
                                <a:lnTo>
                                  <a:pt x="15878" y="4763"/>
                                </a:lnTo>
                                <a:lnTo>
                                  <a:pt x="16936" y="0"/>
                                </a:lnTo>
                                <a:lnTo>
                                  <a:pt x="16936" y="0"/>
                                </a:lnTo>
                                <a:lnTo>
                                  <a:pt x="16936" y="0"/>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0"/>
                                </a:lnTo>
                                <a:lnTo>
                                  <a:pt x="17993" y="4763"/>
                                </a:lnTo>
                                <a:lnTo>
                                  <a:pt x="17993" y="4763"/>
                                </a:lnTo>
                                <a:lnTo>
                                  <a:pt x="17993" y="4763"/>
                                </a:lnTo>
                                <a:lnTo>
                                  <a:pt x="17993" y="4763"/>
                                </a:lnTo>
                                <a:lnTo>
                                  <a:pt x="17993" y="4763"/>
                                </a:lnTo>
                                <a:lnTo>
                                  <a:pt x="17993" y="4763"/>
                                </a:lnTo>
                                <a:lnTo>
                                  <a:pt x="17993" y="4763"/>
                                </a:lnTo>
                                <a:lnTo>
                                  <a:pt x="17993" y="4763"/>
                                </a:lnTo>
                                <a:lnTo>
                                  <a:pt x="17993" y="0"/>
                                </a:lnTo>
                                <a:lnTo>
                                  <a:pt x="17993" y="0"/>
                                </a:lnTo>
                                <a:lnTo>
                                  <a:pt x="17993" y="0"/>
                                </a:lnTo>
                                <a:lnTo>
                                  <a:pt x="17993" y="4763"/>
                                </a:lnTo>
                                <a:lnTo>
                                  <a:pt x="17993" y="0"/>
                                </a:lnTo>
                                <a:lnTo>
                                  <a:pt x="17993" y="0"/>
                                </a:lnTo>
                                <a:lnTo>
                                  <a:pt x="17993" y="0"/>
                                </a:lnTo>
                                <a:lnTo>
                                  <a:pt x="17993" y="0"/>
                                </a:lnTo>
                                <a:lnTo>
                                  <a:pt x="17993" y="0"/>
                                </a:lnTo>
                                <a:lnTo>
                                  <a:pt x="17993"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0"/>
                                </a:lnTo>
                                <a:lnTo>
                                  <a:pt x="19050" y="4763"/>
                                </a:lnTo>
                                <a:lnTo>
                                  <a:pt x="19050" y="0"/>
                                </a:lnTo>
                                <a:lnTo>
                                  <a:pt x="19050" y="4763"/>
                                </a:lnTo>
                                <a:lnTo>
                                  <a:pt x="19050" y="4763"/>
                                </a:lnTo>
                                <a:lnTo>
                                  <a:pt x="19050" y="4763"/>
                                </a:lnTo>
                                <a:lnTo>
                                  <a:pt x="19050" y="4763"/>
                                </a:lnTo>
                                <a:lnTo>
                                  <a:pt x="19050" y="4763"/>
                                </a:lnTo>
                                <a:lnTo>
                                  <a:pt x="19050" y="4763"/>
                                </a:lnTo>
                                <a:lnTo>
                                  <a:pt x="19050" y="4763"/>
                                </a:lnTo>
                                <a:lnTo>
                                  <a:pt x="20107" y="4763"/>
                                </a:lnTo>
                                <a:lnTo>
                                  <a:pt x="20107" y="4763"/>
                                </a:lnTo>
                                <a:lnTo>
                                  <a:pt x="20107" y="0"/>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1164" y="4763"/>
                                </a:lnTo>
                                <a:lnTo>
                                  <a:pt x="21164" y="4763"/>
                                </a:lnTo>
                                <a:lnTo>
                                  <a:pt x="21164" y="4763"/>
                                </a:lnTo>
                                <a:lnTo>
                                  <a:pt x="21164" y="4763"/>
                                </a:lnTo>
                                <a:lnTo>
                                  <a:pt x="21164" y="4763"/>
                                </a:lnTo>
                                <a:lnTo>
                                  <a:pt x="21164" y="0"/>
                                </a:lnTo>
                                <a:lnTo>
                                  <a:pt x="21164" y="4763"/>
                                </a:lnTo>
                                <a:lnTo>
                                  <a:pt x="21164" y="4763"/>
                                </a:lnTo>
                                <a:lnTo>
                                  <a:pt x="21164" y="4763"/>
                                </a:lnTo>
                                <a:lnTo>
                                  <a:pt x="21164" y="0"/>
                                </a:lnTo>
                                <a:lnTo>
                                  <a:pt x="21164" y="4763"/>
                                </a:lnTo>
                                <a:lnTo>
                                  <a:pt x="21164" y="0"/>
                                </a:lnTo>
                                <a:lnTo>
                                  <a:pt x="21164" y="4763"/>
                                </a:lnTo>
                                <a:lnTo>
                                  <a:pt x="21164" y="4763"/>
                                </a:lnTo>
                                <a:lnTo>
                                  <a:pt x="21164" y="4763"/>
                                </a:lnTo>
                                <a:lnTo>
                                  <a:pt x="21164" y="4763"/>
                                </a:lnTo>
                                <a:lnTo>
                                  <a:pt x="21164" y="0"/>
                                </a:lnTo>
                                <a:lnTo>
                                  <a:pt x="21164" y="4763"/>
                                </a:lnTo>
                                <a:lnTo>
                                  <a:pt x="22222" y="0"/>
                                </a:lnTo>
                                <a:lnTo>
                                  <a:pt x="22222" y="4763"/>
                                </a:lnTo>
                                <a:lnTo>
                                  <a:pt x="22222" y="4763"/>
                                </a:lnTo>
                                <a:lnTo>
                                  <a:pt x="22222" y="4763"/>
                                </a:lnTo>
                                <a:lnTo>
                                  <a:pt x="22222" y="0"/>
                                </a:lnTo>
                                <a:lnTo>
                                  <a:pt x="22222" y="0"/>
                                </a:lnTo>
                                <a:lnTo>
                                  <a:pt x="22222" y="0"/>
                                </a:lnTo>
                                <a:lnTo>
                                  <a:pt x="22222" y="0"/>
                                </a:lnTo>
                                <a:lnTo>
                                  <a:pt x="22222" y="0"/>
                                </a:lnTo>
                                <a:lnTo>
                                  <a:pt x="22222" y="0"/>
                                </a:lnTo>
                                <a:lnTo>
                                  <a:pt x="22222" y="4763"/>
                                </a:lnTo>
                                <a:lnTo>
                                  <a:pt x="22222" y="4763"/>
                                </a:lnTo>
                                <a:lnTo>
                                  <a:pt x="22222" y="0"/>
                                </a:lnTo>
                                <a:lnTo>
                                  <a:pt x="22222" y="0"/>
                                </a:lnTo>
                                <a:lnTo>
                                  <a:pt x="22222" y="0"/>
                                </a:lnTo>
                                <a:lnTo>
                                  <a:pt x="22222" y="0"/>
                                </a:lnTo>
                                <a:lnTo>
                                  <a:pt x="22222" y="4763"/>
                                </a:lnTo>
                                <a:lnTo>
                                  <a:pt x="22222" y="0"/>
                                </a:lnTo>
                                <a:lnTo>
                                  <a:pt x="22222" y="0"/>
                                </a:lnTo>
                                <a:lnTo>
                                  <a:pt x="22222" y="0"/>
                                </a:lnTo>
                                <a:lnTo>
                                  <a:pt x="22222" y="0"/>
                                </a:lnTo>
                                <a:lnTo>
                                  <a:pt x="22222" y="4763"/>
                                </a:lnTo>
                                <a:lnTo>
                                  <a:pt x="22222" y="4763"/>
                                </a:lnTo>
                                <a:lnTo>
                                  <a:pt x="22222" y="4763"/>
                                </a:lnTo>
                                <a:lnTo>
                                  <a:pt x="22222" y="4763"/>
                                </a:lnTo>
                                <a:lnTo>
                                  <a:pt x="22222" y="4763"/>
                                </a:lnTo>
                                <a:lnTo>
                                  <a:pt x="23279" y="4763"/>
                                </a:lnTo>
                                <a:lnTo>
                                  <a:pt x="23279" y="4763"/>
                                </a:lnTo>
                                <a:lnTo>
                                  <a:pt x="23279" y="4763"/>
                                </a:lnTo>
                                <a:lnTo>
                                  <a:pt x="23279" y="4763"/>
                                </a:lnTo>
                                <a:lnTo>
                                  <a:pt x="23279" y="4763"/>
                                </a:lnTo>
                                <a:lnTo>
                                  <a:pt x="23279" y="0"/>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4346" y="0"/>
                                </a:lnTo>
                                <a:lnTo>
                                  <a:pt x="24346" y="0"/>
                                </a:lnTo>
                                <a:lnTo>
                                  <a:pt x="24346" y="0"/>
                                </a:lnTo>
                                <a:lnTo>
                                  <a:pt x="24346" y="0"/>
                                </a:lnTo>
                                <a:lnTo>
                                  <a:pt x="24346" y="4763"/>
                                </a:lnTo>
                                <a:lnTo>
                                  <a:pt x="24346" y="0"/>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5403" y="4763"/>
                                </a:lnTo>
                                <a:lnTo>
                                  <a:pt x="25403" y="4763"/>
                                </a:lnTo>
                                <a:lnTo>
                                  <a:pt x="25403" y="4763"/>
                                </a:lnTo>
                                <a:lnTo>
                                  <a:pt x="25403" y="4763"/>
                                </a:lnTo>
                                <a:lnTo>
                                  <a:pt x="25403" y="4763"/>
                                </a:lnTo>
                                <a:lnTo>
                                  <a:pt x="25403" y="0"/>
                                </a:lnTo>
                                <a:lnTo>
                                  <a:pt x="25403" y="0"/>
                                </a:lnTo>
                                <a:lnTo>
                                  <a:pt x="25403" y="0"/>
                                </a:lnTo>
                                <a:lnTo>
                                  <a:pt x="25403" y="0"/>
                                </a:lnTo>
                                <a:lnTo>
                                  <a:pt x="25403" y="4763"/>
                                </a:lnTo>
                                <a:lnTo>
                                  <a:pt x="25403" y="4763"/>
                                </a:lnTo>
                                <a:lnTo>
                                  <a:pt x="25403" y="4763"/>
                                </a:lnTo>
                                <a:lnTo>
                                  <a:pt x="25403" y="4763"/>
                                </a:lnTo>
                                <a:lnTo>
                                  <a:pt x="25403" y="4763"/>
                                </a:lnTo>
                                <a:lnTo>
                                  <a:pt x="25403" y="4763"/>
                                </a:lnTo>
                                <a:lnTo>
                                  <a:pt x="25403" y="4763"/>
                                </a:lnTo>
                                <a:lnTo>
                                  <a:pt x="25403" y="4763"/>
                                </a:lnTo>
                                <a:lnTo>
                                  <a:pt x="25403" y="0"/>
                                </a:lnTo>
                                <a:lnTo>
                                  <a:pt x="26461" y="0"/>
                                </a:lnTo>
                                <a:lnTo>
                                  <a:pt x="26461" y="0"/>
                                </a:lnTo>
                                <a:lnTo>
                                  <a:pt x="26461" y="4763"/>
                                </a:lnTo>
                                <a:lnTo>
                                  <a:pt x="26461" y="4763"/>
                                </a:lnTo>
                                <a:lnTo>
                                  <a:pt x="26461" y="4763"/>
                                </a:lnTo>
                                <a:lnTo>
                                  <a:pt x="26461" y="4763"/>
                                </a:lnTo>
                                <a:lnTo>
                                  <a:pt x="26461" y="4763"/>
                                </a:lnTo>
                                <a:lnTo>
                                  <a:pt x="26461" y="4763"/>
                                </a:lnTo>
                                <a:lnTo>
                                  <a:pt x="26461" y="4763"/>
                                </a:lnTo>
                                <a:lnTo>
                                  <a:pt x="26461" y="4763"/>
                                </a:lnTo>
                                <a:lnTo>
                                  <a:pt x="26461" y="0"/>
                                </a:lnTo>
                                <a:lnTo>
                                  <a:pt x="26461" y="0"/>
                                </a:lnTo>
                                <a:lnTo>
                                  <a:pt x="26461" y="0"/>
                                </a:lnTo>
                                <a:lnTo>
                                  <a:pt x="26461" y="0"/>
                                </a:lnTo>
                                <a:lnTo>
                                  <a:pt x="26461" y="4763"/>
                                </a:lnTo>
                                <a:lnTo>
                                  <a:pt x="26461" y="4763"/>
                                </a:lnTo>
                                <a:lnTo>
                                  <a:pt x="26461" y="4763"/>
                                </a:lnTo>
                                <a:lnTo>
                                  <a:pt x="26461" y="4763"/>
                                </a:lnTo>
                                <a:lnTo>
                                  <a:pt x="26461" y="4763"/>
                                </a:lnTo>
                                <a:lnTo>
                                  <a:pt x="26461" y="4763"/>
                                </a:lnTo>
                                <a:lnTo>
                                  <a:pt x="27518" y="4763"/>
                                </a:lnTo>
                                <a:lnTo>
                                  <a:pt x="27518" y="4763"/>
                                </a:lnTo>
                                <a:lnTo>
                                  <a:pt x="27518" y="4763"/>
                                </a:lnTo>
                                <a:lnTo>
                                  <a:pt x="27518" y="4763"/>
                                </a:lnTo>
                                <a:lnTo>
                                  <a:pt x="27518" y="0"/>
                                </a:lnTo>
                                <a:lnTo>
                                  <a:pt x="27518" y="0"/>
                                </a:lnTo>
                                <a:lnTo>
                                  <a:pt x="27518" y="4763"/>
                                </a:lnTo>
                                <a:lnTo>
                                  <a:pt x="27518" y="4763"/>
                                </a:lnTo>
                                <a:lnTo>
                                  <a:pt x="27518" y="4763"/>
                                </a:lnTo>
                                <a:lnTo>
                                  <a:pt x="27518" y="4763"/>
                                </a:lnTo>
                                <a:lnTo>
                                  <a:pt x="27518" y="0"/>
                                </a:lnTo>
                                <a:lnTo>
                                  <a:pt x="27518" y="0"/>
                                </a:lnTo>
                                <a:lnTo>
                                  <a:pt x="27518" y="4763"/>
                                </a:lnTo>
                                <a:lnTo>
                                  <a:pt x="27518" y="4763"/>
                                </a:lnTo>
                                <a:lnTo>
                                  <a:pt x="27518" y="4763"/>
                                </a:lnTo>
                                <a:lnTo>
                                  <a:pt x="27518" y="4763"/>
                                </a:lnTo>
                                <a:lnTo>
                                  <a:pt x="27518" y="4763"/>
                                </a:lnTo>
                                <a:lnTo>
                                  <a:pt x="27518" y="4763"/>
                                </a:lnTo>
                                <a:lnTo>
                                  <a:pt x="28575" y="4763"/>
                                </a:lnTo>
                                <a:lnTo>
                                  <a:pt x="28575" y="4763"/>
                                </a:lnTo>
                                <a:lnTo>
                                  <a:pt x="28575" y="4763"/>
                                </a:lnTo>
                                <a:lnTo>
                                  <a:pt x="28575" y="4763"/>
                                </a:lnTo>
                                <a:lnTo>
                                  <a:pt x="28575" y="4763"/>
                                </a:lnTo>
                                <a:lnTo>
                                  <a:pt x="28575" y="4763"/>
                                </a:lnTo>
                                <a:lnTo>
                                  <a:pt x="28575" y="4763"/>
                                </a:lnTo>
                                <a:lnTo>
                                  <a:pt x="28575" y="4763"/>
                                </a:lnTo>
                                <a:lnTo>
                                  <a:pt x="28575" y="476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60" name="Freeform: Shape 460"/>
                        <wps:cNvSpPr/>
                        <wps:spPr>
                          <a:xfrm>
                            <a:off x="2814637" y="3871912"/>
                            <a:ext cx="28575" cy="9525"/>
                          </a:xfrm>
                          <a:custGeom>
                            <a:avLst/>
                            <a:gdLst>
                              <a:gd name="connsiteX0" fmla="*/ 0 w 28575"/>
                              <a:gd name="connsiteY0" fmla="*/ 4763 h 9525"/>
                              <a:gd name="connsiteX1" fmla="*/ 0 w 28575"/>
                              <a:gd name="connsiteY1" fmla="*/ 0 h 9525"/>
                              <a:gd name="connsiteX2" fmla="*/ 0 w 28575"/>
                              <a:gd name="connsiteY2" fmla="*/ 0 h 9525"/>
                              <a:gd name="connsiteX3" fmla="*/ 0 w 28575"/>
                              <a:gd name="connsiteY3" fmla="*/ 0 h 9525"/>
                              <a:gd name="connsiteX4" fmla="*/ 0 w 28575"/>
                              <a:gd name="connsiteY4" fmla="*/ 0 h 9525"/>
                              <a:gd name="connsiteX5" fmla="*/ 0 w 28575"/>
                              <a:gd name="connsiteY5" fmla="*/ 4763 h 9525"/>
                              <a:gd name="connsiteX6" fmla="*/ 0 w 28575"/>
                              <a:gd name="connsiteY6" fmla="*/ 4763 h 9525"/>
                              <a:gd name="connsiteX7" fmla="*/ 0 w 28575"/>
                              <a:gd name="connsiteY7" fmla="*/ 4763 h 9525"/>
                              <a:gd name="connsiteX8" fmla="*/ 0 w 28575"/>
                              <a:gd name="connsiteY8" fmla="*/ 4763 h 9525"/>
                              <a:gd name="connsiteX9" fmla="*/ 0 w 28575"/>
                              <a:gd name="connsiteY9" fmla="*/ 4763 h 9525"/>
                              <a:gd name="connsiteX10" fmla="*/ 1057 w 28575"/>
                              <a:gd name="connsiteY10" fmla="*/ 4763 h 9525"/>
                              <a:gd name="connsiteX11" fmla="*/ 1057 w 28575"/>
                              <a:gd name="connsiteY11" fmla="*/ 4763 h 9525"/>
                              <a:gd name="connsiteX12" fmla="*/ 1057 w 28575"/>
                              <a:gd name="connsiteY12" fmla="*/ 4763 h 9525"/>
                              <a:gd name="connsiteX13" fmla="*/ 1057 w 28575"/>
                              <a:gd name="connsiteY13" fmla="*/ 4763 h 9525"/>
                              <a:gd name="connsiteX14" fmla="*/ 1057 w 28575"/>
                              <a:gd name="connsiteY14" fmla="*/ 0 h 9525"/>
                              <a:gd name="connsiteX15" fmla="*/ 1057 w 28575"/>
                              <a:gd name="connsiteY15" fmla="*/ 0 h 9525"/>
                              <a:gd name="connsiteX16" fmla="*/ 1057 w 28575"/>
                              <a:gd name="connsiteY16" fmla="*/ 0 h 9525"/>
                              <a:gd name="connsiteX17" fmla="*/ 1057 w 28575"/>
                              <a:gd name="connsiteY17" fmla="*/ 0 h 9525"/>
                              <a:gd name="connsiteX18" fmla="*/ 1057 w 28575"/>
                              <a:gd name="connsiteY18" fmla="*/ 4763 h 9525"/>
                              <a:gd name="connsiteX19" fmla="*/ 1057 w 28575"/>
                              <a:gd name="connsiteY19" fmla="*/ 4763 h 9525"/>
                              <a:gd name="connsiteX20" fmla="*/ 1057 w 28575"/>
                              <a:gd name="connsiteY20" fmla="*/ 4763 h 9525"/>
                              <a:gd name="connsiteX21" fmla="*/ 1057 w 28575"/>
                              <a:gd name="connsiteY21" fmla="*/ 4763 h 9525"/>
                              <a:gd name="connsiteX22" fmla="*/ 1057 w 28575"/>
                              <a:gd name="connsiteY22" fmla="*/ 4763 h 9525"/>
                              <a:gd name="connsiteX23" fmla="*/ 1057 w 28575"/>
                              <a:gd name="connsiteY23" fmla="*/ 4763 h 9525"/>
                              <a:gd name="connsiteX24" fmla="*/ 1057 w 28575"/>
                              <a:gd name="connsiteY24" fmla="*/ 4763 h 9525"/>
                              <a:gd name="connsiteX25" fmla="*/ 1057 w 28575"/>
                              <a:gd name="connsiteY25" fmla="*/ 4763 h 9525"/>
                              <a:gd name="connsiteX26" fmla="*/ 1057 w 28575"/>
                              <a:gd name="connsiteY26" fmla="*/ 0 h 9525"/>
                              <a:gd name="connsiteX27" fmla="*/ 1057 w 28575"/>
                              <a:gd name="connsiteY27" fmla="*/ 0 h 9525"/>
                              <a:gd name="connsiteX28" fmla="*/ 2114 w 28575"/>
                              <a:gd name="connsiteY28" fmla="*/ 0 h 9525"/>
                              <a:gd name="connsiteX29" fmla="*/ 2114 w 28575"/>
                              <a:gd name="connsiteY29" fmla="*/ 4763 h 9525"/>
                              <a:gd name="connsiteX30" fmla="*/ 2114 w 28575"/>
                              <a:gd name="connsiteY30" fmla="*/ 4763 h 9525"/>
                              <a:gd name="connsiteX31" fmla="*/ 2114 w 28575"/>
                              <a:gd name="connsiteY31" fmla="*/ 4763 h 9525"/>
                              <a:gd name="connsiteX32" fmla="*/ 2114 w 28575"/>
                              <a:gd name="connsiteY32" fmla="*/ 4763 h 9525"/>
                              <a:gd name="connsiteX33" fmla="*/ 2114 w 28575"/>
                              <a:gd name="connsiteY33" fmla="*/ 4763 h 9525"/>
                              <a:gd name="connsiteX34" fmla="*/ 2114 w 28575"/>
                              <a:gd name="connsiteY34" fmla="*/ 4763 h 9525"/>
                              <a:gd name="connsiteX35" fmla="*/ 2114 w 28575"/>
                              <a:gd name="connsiteY35" fmla="*/ 4763 h 9525"/>
                              <a:gd name="connsiteX36" fmla="*/ 2114 w 28575"/>
                              <a:gd name="connsiteY36" fmla="*/ 4763 h 9525"/>
                              <a:gd name="connsiteX37" fmla="*/ 2114 w 28575"/>
                              <a:gd name="connsiteY37" fmla="*/ 4763 h 9525"/>
                              <a:gd name="connsiteX38" fmla="*/ 2114 w 28575"/>
                              <a:gd name="connsiteY38" fmla="*/ 4763 h 9525"/>
                              <a:gd name="connsiteX39" fmla="*/ 2114 w 28575"/>
                              <a:gd name="connsiteY39" fmla="*/ 4763 h 9525"/>
                              <a:gd name="connsiteX40" fmla="*/ 2114 w 28575"/>
                              <a:gd name="connsiteY40" fmla="*/ 4763 h 9525"/>
                              <a:gd name="connsiteX41" fmla="*/ 2114 w 28575"/>
                              <a:gd name="connsiteY41" fmla="*/ 4763 h 9525"/>
                              <a:gd name="connsiteX42" fmla="*/ 2114 w 28575"/>
                              <a:gd name="connsiteY42" fmla="*/ 4763 h 9525"/>
                              <a:gd name="connsiteX43" fmla="*/ 2114 w 28575"/>
                              <a:gd name="connsiteY43" fmla="*/ 4763 h 9525"/>
                              <a:gd name="connsiteX44" fmla="*/ 2114 w 28575"/>
                              <a:gd name="connsiteY44" fmla="*/ 4763 h 9525"/>
                              <a:gd name="connsiteX45" fmla="*/ 2114 w 28575"/>
                              <a:gd name="connsiteY45" fmla="*/ 4763 h 9525"/>
                              <a:gd name="connsiteX46" fmla="*/ 2114 w 28575"/>
                              <a:gd name="connsiteY46" fmla="*/ 4763 h 9525"/>
                              <a:gd name="connsiteX47" fmla="*/ 2114 w 28575"/>
                              <a:gd name="connsiteY47" fmla="*/ 4763 h 9525"/>
                              <a:gd name="connsiteX48" fmla="*/ 3172 w 28575"/>
                              <a:gd name="connsiteY48" fmla="*/ 4763 h 9525"/>
                              <a:gd name="connsiteX49" fmla="*/ 3172 w 28575"/>
                              <a:gd name="connsiteY49" fmla="*/ 4763 h 9525"/>
                              <a:gd name="connsiteX50" fmla="*/ 3172 w 28575"/>
                              <a:gd name="connsiteY50" fmla="*/ 4763 h 9525"/>
                              <a:gd name="connsiteX51" fmla="*/ 3172 w 28575"/>
                              <a:gd name="connsiteY51" fmla="*/ 4763 h 9525"/>
                              <a:gd name="connsiteX52" fmla="*/ 3172 w 28575"/>
                              <a:gd name="connsiteY52" fmla="*/ 4763 h 9525"/>
                              <a:gd name="connsiteX53" fmla="*/ 3172 w 28575"/>
                              <a:gd name="connsiteY53" fmla="*/ 4763 h 9525"/>
                              <a:gd name="connsiteX54" fmla="*/ 3172 w 28575"/>
                              <a:gd name="connsiteY54" fmla="*/ 4763 h 9525"/>
                              <a:gd name="connsiteX55" fmla="*/ 3172 w 28575"/>
                              <a:gd name="connsiteY55" fmla="*/ 4763 h 9525"/>
                              <a:gd name="connsiteX56" fmla="*/ 3172 w 28575"/>
                              <a:gd name="connsiteY56" fmla="*/ 4763 h 9525"/>
                              <a:gd name="connsiteX57" fmla="*/ 3172 w 28575"/>
                              <a:gd name="connsiteY57" fmla="*/ 4763 h 9525"/>
                              <a:gd name="connsiteX58" fmla="*/ 3172 w 28575"/>
                              <a:gd name="connsiteY58" fmla="*/ 4763 h 9525"/>
                              <a:gd name="connsiteX59" fmla="*/ 3172 w 28575"/>
                              <a:gd name="connsiteY59" fmla="*/ 4763 h 9525"/>
                              <a:gd name="connsiteX60" fmla="*/ 3172 w 28575"/>
                              <a:gd name="connsiteY60" fmla="*/ 4763 h 9525"/>
                              <a:gd name="connsiteX61" fmla="*/ 3172 w 28575"/>
                              <a:gd name="connsiteY61" fmla="*/ 4763 h 9525"/>
                              <a:gd name="connsiteX62" fmla="*/ 3172 w 28575"/>
                              <a:gd name="connsiteY62" fmla="*/ 4763 h 9525"/>
                              <a:gd name="connsiteX63" fmla="*/ 3172 w 28575"/>
                              <a:gd name="connsiteY63" fmla="*/ 4763 h 9525"/>
                              <a:gd name="connsiteX64" fmla="*/ 3172 w 28575"/>
                              <a:gd name="connsiteY64" fmla="*/ 4763 h 9525"/>
                              <a:gd name="connsiteX65" fmla="*/ 3172 w 28575"/>
                              <a:gd name="connsiteY65" fmla="*/ 4763 h 9525"/>
                              <a:gd name="connsiteX66" fmla="*/ 4229 w 28575"/>
                              <a:gd name="connsiteY66" fmla="*/ 4763 h 9525"/>
                              <a:gd name="connsiteX67" fmla="*/ 4229 w 28575"/>
                              <a:gd name="connsiteY67" fmla="*/ 4763 h 9525"/>
                              <a:gd name="connsiteX68" fmla="*/ 4229 w 28575"/>
                              <a:gd name="connsiteY68" fmla="*/ 4763 h 9525"/>
                              <a:gd name="connsiteX69" fmla="*/ 4229 w 28575"/>
                              <a:gd name="connsiteY69" fmla="*/ 4763 h 9525"/>
                              <a:gd name="connsiteX70" fmla="*/ 4229 w 28575"/>
                              <a:gd name="connsiteY70" fmla="*/ 4763 h 9525"/>
                              <a:gd name="connsiteX71" fmla="*/ 4229 w 28575"/>
                              <a:gd name="connsiteY71" fmla="*/ 4763 h 9525"/>
                              <a:gd name="connsiteX72" fmla="*/ 4229 w 28575"/>
                              <a:gd name="connsiteY72" fmla="*/ 4763 h 9525"/>
                              <a:gd name="connsiteX73" fmla="*/ 4229 w 28575"/>
                              <a:gd name="connsiteY73" fmla="*/ 0 h 9525"/>
                              <a:gd name="connsiteX74" fmla="*/ 4229 w 28575"/>
                              <a:gd name="connsiteY74" fmla="*/ 4763 h 9525"/>
                              <a:gd name="connsiteX75" fmla="*/ 4229 w 28575"/>
                              <a:gd name="connsiteY75" fmla="*/ 4763 h 9525"/>
                              <a:gd name="connsiteX76" fmla="*/ 4229 w 28575"/>
                              <a:gd name="connsiteY76" fmla="*/ 4763 h 9525"/>
                              <a:gd name="connsiteX77" fmla="*/ 4229 w 28575"/>
                              <a:gd name="connsiteY77" fmla="*/ 4763 h 9525"/>
                              <a:gd name="connsiteX78" fmla="*/ 4229 w 28575"/>
                              <a:gd name="connsiteY78" fmla="*/ 4763 h 9525"/>
                              <a:gd name="connsiteX79" fmla="*/ 4229 w 28575"/>
                              <a:gd name="connsiteY79" fmla="*/ 4763 h 9525"/>
                              <a:gd name="connsiteX80" fmla="*/ 4229 w 28575"/>
                              <a:gd name="connsiteY80" fmla="*/ 0 h 9525"/>
                              <a:gd name="connsiteX81" fmla="*/ 4229 w 28575"/>
                              <a:gd name="connsiteY81" fmla="*/ 0 h 9525"/>
                              <a:gd name="connsiteX82" fmla="*/ 4229 w 28575"/>
                              <a:gd name="connsiteY82" fmla="*/ 4763 h 9525"/>
                              <a:gd name="connsiteX83" fmla="*/ 4229 w 28575"/>
                              <a:gd name="connsiteY83" fmla="*/ 4763 h 9525"/>
                              <a:gd name="connsiteX84" fmla="*/ 5296 w 28575"/>
                              <a:gd name="connsiteY84" fmla="*/ 4763 h 9525"/>
                              <a:gd name="connsiteX85" fmla="*/ 5296 w 28575"/>
                              <a:gd name="connsiteY85" fmla="*/ 4763 h 9525"/>
                              <a:gd name="connsiteX86" fmla="*/ 5296 w 28575"/>
                              <a:gd name="connsiteY86" fmla="*/ 4763 h 9525"/>
                              <a:gd name="connsiteX87" fmla="*/ 5296 w 28575"/>
                              <a:gd name="connsiteY87" fmla="*/ 4763 h 9525"/>
                              <a:gd name="connsiteX88" fmla="*/ 5296 w 28575"/>
                              <a:gd name="connsiteY88" fmla="*/ 4763 h 9525"/>
                              <a:gd name="connsiteX89" fmla="*/ 5296 w 28575"/>
                              <a:gd name="connsiteY89" fmla="*/ 4763 h 9525"/>
                              <a:gd name="connsiteX90" fmla="*/ 5296 w 28575"/>
                              <a:gd name="connsiteY90" fmla="*/ 4763 h 9525"/>
                              <a:gd name="connsiteX91" fmla="*/ 5296 w 28575"/>
                              <a:gd name="connsiteY91" fmla="*/ 4763 h 9525"/>
                              <a:gd name="connsiteX92" fmla="*/ 5296 w 28575"/>
                              <a:gd name="connsiteY92" fmla="*/ 4763 h 9525"/>
                              <a:gd name="connsiteX93" fmla="*/ 5296 w 28575"/>
                              <a:gd name="connsiteY93" fmla="*/ 0 h 9525"/>
                              <a:gd name="connsiteX94" fmla="*/ 5296 w 28575"/>
                              <a:gd name="connsiteY94" fmla="*/ 4763 h 9525"/>
                              <a:gd name="connsiteX95" fmla="*/ 5296 w 28575"/>
                              <a:gd name="connsiteY95" fmla="*/ 4763 h 9525"/>
                              <a:gd name="connsiteX96" fmla="*/ 5296 w 28575"/>
                              <a:gd name="connsiteY96" fmla="*/ 4763 h 9525"/>
                              <a:gd name="connsiteX97" fmla="*/ 5296 w 28575"/>
                              <a:gd name="connsiteY97" fmla="*/ 4763 h 9525"/>
                              <a:gd name="connsiteX98" fmla="*/ 5296 w 28575"/>
                              <a:gd name="connsiteY98" fmla="*/ 4763 h 9525"/>
                              <a:gd name="connsiteX99" fmla="*/ 5296 w 28575"/>
                              <a:gd name="connsiteY99" fmla="*/ 4763 h 9525"/>
                              <a:gd name="connsiteX100" fmla="*/ 5296 w 28575"/>
                              <a:gd name="connsiteY100" fmla="*/ 4763 h 9525"/>
                              <a:gd name="connsiteX101" fmla="*/ 5296 w 28575"/>
                              <a:gd name="connsiteY101" fmla="*/ 4763 h 9525"/>
                              <a:gd name="connsiteX102" fmla="*/ 6353 w 28575"/>
                              <a:gd name="connsiteY102" fmla="*/ 4763 h 9525"/>
                              <a:gd name="connsiteX103" fmla="*/ 6353 w 28575"/>
                              <a:gd name="connsiteY103" fmla="*/ 4763 h 9525"/>
                              <a:gd name="connsiteX104" fmla="*/ 6353 w 28575"/>
                              <a:gd name="connsiteY104" fmla="*/ 4763 h 9525"/>
                              <a:gd name="connsiteX105" fmla="*/ 6353 w 28575"/>
                              <a:gd name="connsiteY105" fmla="*/ 4763 h 9525"/>
                              <a:gd name="connsiteX106" fmla="*/ 6353 w 28575"/>
                              <a:gd name="connsiteY106" fmla="*/ 4763 h 9525"/>
                              <a:gd name="connsiteX107" fmla="*/ 6353 w 28575"/>
                              <a:gd name="connsiteY107" fmla="*/ 4763 h 9525"/>
                              <a:gd name="connsiteX108" fmla="*/ 6353 w 28575"/>
                              <a:gd name="connsiteY108" fmla="*/ 4763 h 9525"/>
                              <a:gd name="connsiteX109" fmla="*/ 6353 w 28575"/>
                              <a:gd name="connsiteY109" fmla="*/ 4763 h 9525"/>
                              <a:gd name="connsiteX110" fmla="*/ 6353 w 28575"/>
                              <a:gd name="connsiteY110" fmla="*/ 4763 h 9525"/>
                              <a:gd name="connsiteX111" fmla="*/ 6353 w 28575"/>
                              <a:gd name="connsiteY111" fmla="*/ 4763 h 9525"/>
                              <a:gd name="connsiteX112" fmla="*/ 6353 w 28575"/>
                              <a:gd name="connsiteY112" fmla="*/ 4763 h 9525"/>
                              <a:gd name="connsiteX113" fmla="*/ 6353 w 28575"/>
                              <a:gd name="connsiteY113" fmla="*/ 9525 h 9525"/>
                              <a:gd name="connsiteX114" fmla="*/ 6353 w 28575"/>
                              <a:gd name="connsiteY114" fmla="*/ 4763 h 9525"/>
                              <a:gd name="connsiteX115" fmla="*/ 6353 w 28575"/>
                              <a:gd name="connsiteY115" fmla="*/ 4763 h 9525"/>
                              <a:gd name="connsiteX116" fmla="*/ 6353 w 28575"/>
                              <a:gd name="connsiteY116" fmla="*/ 4763 h 9525"/>
                              <a:gd name="connsiteX117" fmla="*/ 6353 w 28575"/>
                              <a:gd name="connsiteY117" fmla="*/ 0 h 9525"/>
                              <a:gd name="connsiteX118" fmla="*/ 6353 w 28575"/>
                              <a:gd name="connsiteY118" fmla="*/ 0 h 9525"/>
                              <a:gd name="connsiteX119" fmla="*/ 6353 w 28575"/>
                              <a:gd name="connsiteY119" fmla="*/ 0 h 9525"/>
                              <a:gd name="connsiteX120" fmla="*/ 6353 w 28575"/>
                              <a:gd name="connsiteY120" fmla="*/ 0 h 9525"/>
                              <a:gd name="connsiteX121" fmla="*/ 6353 w 28575"/>
                              <a:gd name="connsiteY121" fmla="*/ 4763 h 9525"/>
                              <a:gd name="connsiteX122" fmla="*/ 6353 w 28575"/>
                              <a:gd name="connsiteY122" fmla="*/ 4763 h 9525"/>
                              <a:gd name="connsiteX123" fmla="*/ 6353 w 28575"/>
                              <a:gd name="connsiteY123" fmla="*/ 4763 h 9525"/>
                              <a:gd name="connsiteX124" fmla="*/ 6353 w 28575"/>
                              <a:gd name="connsiteY124" fmla="*/ 4763 h 9525"/>
                              <a:gd name="connsiteX125" fmla="*/ 6353 w 28575"/>
                              <a:gd name="connsiteY125" fmla="*/ 4763 h 9525"/>
                              <a:gd name="connsiteX126" fmla="*/ 6353 w 28575"/>
                              <a:gd name="connsiteY126" fmla="*/ 4763 h 9525"/>
                              <a:gd name="connsiteX127" fmla="*/ 6353 w 28575"/>
                              <a:gd name="connsiteY127" fmla="*/ 4763 h 9525"/>
                              <a:gd name="connsiteX128" fmla="*/ 7411 w 28575"/>
                              <a:gd name="connsiteY128" fmla="*/ 4763 h 9525"/>
                              <a:gd name="connsiteX129" fmla="*/ 7411 w 28575"/>
                              <a:gd name="connsiteY129" fmla="*/ 4763 h 9525"/>
                              <a:gd name="connsiteX130" fmla="*/ 7411 w 28575"/>
                              <a:gd name="connsiteY130" fmla="*/ 4763 h 9525"/>
                              <a:gd name="connsiteX131" fmla="*/ 7411 w 28575"/>
                              <a:gd name="connsiteY131" fmla="*/ 4763 h 9525"/>
                              <a:gd name="connsiteX132" fmla="*/ 7411 w 28575"/>
                              <a:gd name="connsiteY132" fmla="*/ 4763 h 9525"/>
                              <a:gd name="connsiteX133" fmla="*/ 7411 w 28575"/>
                              <a:gd name="connsiteY133" fmla="*/ 4763 h 9525"/>
                              <a:gd name="connsiteX134" fmla="*/ 7411 w 28575"/>
                              <a:gd name="connsiteY134" fmla="*/ 4763 h 9525"/>
                              <a:gd name="connsiteX135" fmla="*/ 7411 w 28575"/>
                              <a:gd name="connsiteY135" fmla="*/ 4763 h 9525"/>
                              <a:gd name="connsiteX136" fmla="*/ 7411 w 28575"/>
                              <a:gd name="connsiteY136" fmla="*/ 4763 h 9525"/>
                              <a:gd name="connsiteX137" fmla="*/ 7411 w 28575"/>
                              <a:gd name="connsiteY137" fmla="*/ 0 h 9525"/>
                              <a:gd name="connsiteX138" fmla="*/ 7411 w 28575"/>
                              <a:gd name="connsiteY138" fmla="*/ 4763 h 9525"/>
                              <a:gd name="connsiteX139" fmla="*/ 7411 w 28575"/>
                              <a:gd name="connsiteY139" fmla="*/ 4763 h 9525"/>
                              <a:gd name="connsiteX140" fmla="*/ 7411 w 28575"/>
                              <a:gd name="connsiteY140" fmla="*/ 4763 h 9525"/>
                              <a:gd name="connsiteX141" fmla="*/ 7411 w 28575"/>
                              <a:gd name="connsiteY141" fmla="*/ 4763 h 9525"/>
                              <a:gd name="connsiteX142" fmla="*/ 7411 w 28575"/>
                              <a:gd name="connsiteY142" fmla="*/ 4763 h 9525"/>
                              <a:gd name="connsiteX143" fmla="*/ 7411 w 28575"/>
                              <a:gd name="connsiteY143" fmla="*/ 4763 h 9525"/>
                              <a:gd name="connsiteX144" fmla="*/ 7411 w 28575"/>
                              <a:gd name="connsiteY144" fmla="*/ 4763 h 9525"/>
                              <a:gd name="connsiteX145" fmla="*/ 7411 w 28575"/>
                              <a:gd name="connsiteY145" fmla="*/ 4763 h 9525"/>
                              <a:gd name="connsiteX146" fmla="*/ 8468 w 28575"/>
                              <a:gd name="connsiteY146" fmla="*/ 4763 h 9525"/>
                              <a:gd name="connsiteX147" fmla="*/ 8468 w 28575"/>
                              <a:gd name="connsiteY147" fmla="*/ 9525 h 9525"/>
                              <a:gd name="connsiteX148" fmla="*/ 8468 w 28575"/>
                              <a:gd name="connsiteY148" fmla="*/ 4763 h 9525"/>
                              <a:gd name="connsiteX149" fmla="*/ 8468 w 28575"/>
                              <a:gd name="connsiteY149" fmla="*/ 4763 h 9525"/>
                              <a:gd name="connsiteX150" fmla="*/ 8468 w 28575"/>
                              <a:gd name="connsiteY150" fmla="*/ 4763 h 9525"/>
                              <a:gd name="connsiteX151" fmla="*/ 8468 w 28575"/>
                              <a:gd name="connsiteY151" fmla="*/ 4763 h 9525"/>
                              <a:gd name="connsiteX152" fmla="*/ 8468 w 28575"/>
                              <a:gd name="connsiteY152" fmla="*/ 4763 h 9525"/>
                              <a:gd name="connsiteX153" fmla="*/ 8468 w 28575"/>
                              <a:gd name="connsiteY153" fmla="*/ 4763 h 9525"/>
                              <a:gd name="connsiteX154" fmla="*/ 8468 w 28575"/>
                              <a:gd name="connsiteY154" fmla="*/ 4763 h 9525"/>
                              <a:gd name="connsiteX155" fmla="*/ 8468 w 28575"/>
                              <a:gd name="connsiteY155" fmla="*/ 4763 h 9525"/>
                              <a:gd name="connsiteX156" fmla="*/ 8468 w 28575"/>
                              <a:gd name="connsiteY156" fmla="*/ 4763 h 9525"/>
                              <a:gd name="connsiteX157" fmla="*/ 8468 w 28575"/>
                              <a:gd name="connsiteY157" fmla="*/ 4763 h 9525"/>
                              <a:gd name="connsiteX158" fmla="*/ 8468 w 28575"/>
                              <a:gd name="connsiteY158" fmla="*/ 9525 h 9525"/>
                              <a:gd name="connsiteX159" fmla="*/ 8468 w 28575"/>
                              <a:gd name="connsiteY159" fmla="*/ 4763 h 9525"/>
                              <a:gd name="connsiteX160" fmla="*/ 8468 w 28575"/>
                              <a:gd name="connsiteY160" fmla="*/ 4763 h 9525"/>
                              <a:gd name="connsiteX161" fmla="*/ 8468 w 28575"/>
                              <a:gd name="connsiteY161" fmla="*/ 4763 h 9525"/>
                              <a:gd name="connsiteX162" fmla="*/ 8468 w 28575"/>
                              <a:gd name="connsiteY162" fmla="*/ 4763 h 9525"/>
                              <a:gd name="connsiteX163" fmla="*/ 8468 w 28575"/>
                              <a:gd name="connsiteY163" fmla="*/ 4763 h 9525"/>
                              <a:gd name="connsiteX164" fmla="*/ 9525 w 28575"/>
                              <a:gd name="connsiteY164" fmla="*/ 4763 h 9525"/>
                              <a:gd name="connsiteX165" fmla="*/ 9525 w 28575"/>
                              <a:gd name="connsiteY165" fmla="*/ 4763 h 9525"/>
                              <a:gd name="connsiteX166" fmla="*/ 9525 w 28575"/>
                              <a:gd name="connsiteY166" fmla="*/ 4763 h 9525"/>
                              <a:gd name="connsiteX167" fmla="*/ 9525 w 28575"/>
                              <a:gd name="connsiteY167" fmla="*/ 4763 h 9525"/>
                              <a:gd name="connsiteX168" fmla="*/ 9525 w 28575"/>
                              <a:gd name="connsiteY168" fmla="*/ 4763 h 9525"/>
                              <a:gd name="connsiteX169" fmla="*/ 9525 w 28575"/>
                              <a:gd name="connsiteY169" fmla="*/ 4763 h 9525"/>
                              <a:gd name="connsiteX170" fmla="*/ 9525 w 28575"/>
                              <a:gd name="connsiteY170" fmla="*/ 4763 h 9525"/>
                              <a:gd name="connsiteX171" fmla="*/ 9525 w 28575"/>
                              <a:gd name="connsiteY171" fmla="*/ 4763 h 9525"/>
                              <a:gd name="connsiteX172" fmla="*/ 9525 w 28575"/>
                              <a:gd name="connsiteY172" fmla="*/ 4763 h 9525"/>
                              <a:gd name="connsiteX173" fmla="*/ 9525 w 28575"/>
                              <a:gd name="connsiteY173" fmla="*/ 4763 h 9525"/>
                              <a:gd name="connsiteX174" fmla="*/ 9525 w 28575"/>
                              <a:gd name="connsiteY174" fmla="*/ 4763 h 9525"/>
                              <a:gd name="connsiteX175" fmla="*/ 9525 w 28575"/>
                              <a:gd name="connsiteY175" fmla="*/ 4763 h 9525"/>
                              <a:gd name="connsiteX176" fmla="*/ 9525 w 28575"/>
                              <a:gd name="connsiteY176" fmla="*/ 4763 h 9525"/>
                              <a:gd name="connsiteX177" fmla="*/ 9525 w 28575"/>
                              <a:gd name="connsiteY177" fmla="*/ 4763 h 9525"/>
                              <a:gd name="connsiteX178" fmla="*/ 9525 w 28575"/>
                              <a:gd name="connsiteY178" fmla="*/ 0 h 9525"/>
                              <a:gd name="connsiteX179" fmla="*/ 9525 w 28575"/>
                              <a:gd name="connsiteY179" fmla="*/ 0 h 9525"/>
                              <a:gd name="connsiteX180" fmla="*/ 9525 w 28575"/>
                              <a:gd name="connsiteY180" fmla="*/ 0 h 9525"/>
                              <a:gd name="connsiteX181" fmla="*/ 9525 w 28575"/>
                              <a:gd name="connsiteY181" fmla="*/ 4763 h 9525"/>
                              <a:gd name="connsiteX182" fmla="*/ 9525 w 28575"/>
                              <a:gd name="connsiteY182" fmla="*/ 4763 h 9525"/>
                              <a:gd name="connsiteX183" fmla="*/ 9525 w 28575"/>
                              <a:gd name="connsiteY183" fmla="*/ 4763 h 9525"/>
                              <a:gd name="connsiteX184" fmla="*/ 10582 w 28575"/>
                              <a:gd name="connsiteY184" fmla="*/ 4763 h 9525"/>
                              <a:gd name="connsiteX185" fmla="*/ 10582 w 28575"/>
                              <a:gd name="connsiteY185" fmla="*/ 0 h 9525"/>
                              <a:gd name="connsiteX186" fmla="*/ 10582 w 28575"/>
                              <a:gd name="connsiteY186" fmla="*/ 0 h 9525"/>
                              <a:gd name="connsiteX187" fmla="*/ 10582 w 28575"/>
                              <a:gd name="connsiteY187" fmla="*/ 0 h 9525"/>
                              <a:gd name="connsiteX188" fmla="*/ 10582 w 28575"/>
                              <a:gd name="connsiteY188" fmla="*/ 4763 h 9525"/>
                              <a:gd name="connsiteX189" fmla="*/ 10582 w 28575"/>
                              <a:gd name="connsiteY189" fmla="*/ 4763 h 9525"/>
                              <a:gd name="connsiteX190" fmla="*/ 10582 w 28575"/>
                              <a:gd name="connsiteY190" fmla="*/ 4763 h 9525"/>
                              <a:gd name="connsiteX191" fmla="*/ 10582 w 28575"/>
                              <a:gd name="connsiteY191" fmla="*/ 4763 h 9525"/>
                              <a:gd name="connsiteX192" fmla="*/ 10582 w 28575"/>
                              <a:gd name="connsiteY192" fmla="*/ 4763 h 9525"/>
                              <a:gd name="connsiteX193" fmla="*/ 10582 w 28575"/>
                              <a:gd name="connsiteY193" fmla="*/ 4763 h 9525"/>
                              <a:gd name="connsiteX194" fmla="*/ 10582 w 28575"/>
                              <a:gd name="connsiteY194" fmla="*/ 4763 h 9525"/>
                              <a:gd name="connsiteX195" fmla="*/ 10582 w 28575"/>
                              <a:gd name="connsiteY195" fmla="*/ 0 h 9525"/>
                              <a:gd name="connsiteX196" fmla="*/ 10582 w 28575"/>
                              <a:gd name="connsiteY196" fmla="*/ 4763 h 9525"/>
                              <a:gd name="connsiteX197" fmla="*/ 10582 w 28575"/>
                              <a:gd name="connsiteY197" fmla="*/ 4763 h 9525"/>
                              <a:gd name="connsiteX198" fmla="*/ 10582 w 28575"/>
                              <a:gd name="connsiteY198" fmla="*/ 4763 h 9525"/>
                              <a:gd name="connsiteX199" fmla="*/ 10582 w 28575"/>
                              <a:gd name="connsiteY199" fmla="*/ 4763 h 9525"/>
                              <a:gd name="connsiteX200" fmla="*/ 10582 w 28575"/>
                              <a:gd name="connsiteY200" fmla="*/ 4763 h 9525"/>
                              <a:gd name="connsiteX201" fmla="*/ 10582 w 28575"/>
                              <a:gd name="connsiteY201" fmla="*/ 4763 h 9525"/>
                              <a:gd name="connsiteX202" fmla="*/ 11639 w 28575"/>
                              <a:gd name="connsiteY202" fmla="*/ 4763 h 9525"/>
                              <a:gd name="connsiteX203" fmla="*/ 11639 w 28575"/>
                              <a:gd name="connsiteY203" fmla="*/ 4763 h 9525"/>
                              <a:gd name="connsiteX204" fmla="*/ 11639 w 28575"/>
                              <a:gd name="connsiteY204" fmla="*/ 4763 h 9525"/>
                              <a:gd name="connsiteX205" fmla="*/ 11639 w 28575"/>
                              <a:gd name="connsiteY205" fmla="*/ 4763 h 9525"/>
                              <a:gd name="connsiteX206" fmla="*/ 11639 w 28575"/>
                              <a:gd name="connsiteY206" fmla="*/ 4763 h 9525"/>
                              <a:gd name="connsiteX207" fmla="*/ 11639 w 28575"/>
                              <a:gd name="connsiteY207" fmla="*/ 4763 h 9525"/>
                              <a:gd name="connsiteX208" fmla="*/ 11639 w 28575"/>
                              <a:gd name="connsiteY208" fmla="*/ 0 h 9525"/>
                              <a:gd name="connsiteX209" fmla="*/ 11639 w 28575"/>
                              <a:gd name="connsiteY209" fmla="*/ 4763 h 9525"/>
                              <a:gd name="connsiteX210" fmla="*/ 11639 w 28575"/>
                              <a:gd name="connsiteY210" fmla="*/ 4763 h 9525"/>
                              <a:gd name="connsiteX211" fmla="*/ 11639 w 28575"/>
                              <a:gd name="connsiteY211" fmla="*/ 4763 h 9525"/>
                              <a:gd name="connsiteX212" fmla="*/ 11639 w 28575"/>
                              <a:gd name="connsiteY212" fmla="*/ 4763 h 9525"/>
                              <a:gd name="connsiteX213" fmla="*/ 11639 w 28575"/>
                              <a:gd name="connsiteY213" fmla="*/ 4763 h 9525"/>
                              <a:gd name="connsiteX214" fmla="*/ 11639 w 28575"/>
                              <a:gd name="connsiteY214" fmla="*/ 4763 h 9525"/>
                              <a:gd name="connsiteX215" fmla="*/ 11639 w 28575"/>
                              <a:gd name="connsiteY215" fmla="*/ 4763 h 9525"/>
                              <a:gd name="connsiteX216" fmla="*/ 11639 w 28575"/>
                              <a:gd name="connsiteY216" fmla="*/ 4763 h 9525"/>
                              <a:gd name="connsiteX217" fmla="*/ 11639 w 28575"/>
                              <a:gd name="connsiteY217" fmla="*/ 4763 h 9525"/>
                              <a:gd name="connsiteX218" fmla="*/ 11639 w 28575"/>
                              <a:gd name="connsiteY218" fmla="*/ 4763 h 9525"/>
                              <a:gd name="connsiteX219" fmla="*/ 11639 w 28575"/>
                              <a:gd name="connsiteY219" fmla="*/ 4763 h 9525"/>
                              <a:gd name="connsiteX220" fmla="*/ 12697 w 28575"/>
                              <a:gd name="connsiteY220" fmla="*/ 4763 h 9525"/>
                              <a:gd name="connsiteX221" fmla="*/ 12697 w 28575"/>
                              <a:gd name="connsiteY221" fmla="*/ 4763 h 9525"/>
                              <a:gd name="connsiteX222" fmla="*/ 12697 w 28575"/>
                              <a:gd name="connsiteY222" fmla="*/ 4763 h 9525"/>
                              <a:gd name="connsiteX223" fmla="*/ 12697 w 28575"/>
                              <a:gd name="connsiteY223" fmla="*/ 4763 h 9525"/>
                              <a:gd name="connsiteX224" fmla="*/ 12697 w 28575"/>
                              <a:gd name="connsiteY224" fmla="*/ 4763 h 9525"/>
                              <a:gd name="connsiteX225" fmla="*/ 12697 w 28575"/>
                              <a:gd name="connsiteY225" fmla="*/ 4763 h 9525"/>
                              <a:gd name="connsiteX226" fmla="*/ 12697 w 28575"/>
                              <a:gd name="connsiteY226" fmla="*/ 4763 h 9525"/>
                              <a:gd name="connsiteX227" fmla="*/ 12697 w 28575"/>
                              <a:gd name="connsiteY227" fmla="*/ 4763 h 9525"/>
                              <a:gd name="connsiteX228" fmla="*/ 12697 w 28575"/>
                              <a:gd name="connsiteY228" fmla="*/ 4763 h 9525"/>
                              <a:gd name="connsiteX229" fmla="*/ 12697 w 28575"/>
                              <a:gd name="connsiteY229" fmla="*/ 4763 h 9525"/>
                              <a:gd name="connsiteX230" fmla="*/ 12697 w 28575"/>
                              <a:gd name="connsiteY230" fmla="*/ 4763 h 9525"/>
                              <a:gd name="connsiteX231" fmla="*/ 12697 w 28575"/>
                              <a:gd name="connsiteY231" fmla="*/ 4763 h 9525"/>
                              <a:gd name="connsiteX232" fmla="*/ 12697 w 28575"/>
                              <a:gd name="connsiteY232" fmla="*/ 4763 h 9525"/>
                              <a:gd name="connsiteX233" fmla="*/ 12697 w 28575"/>
                              <a:gd name="connsiteY233" fmla="*/ 4763 h 9525"/>
                              <a:gd name="connsiteX234" fmla="*/ 12697 w 28575"/>
                              <a:gd name="connsiteY234" fmla="*/ 4763 h 9525"/>
                              <a:gd name="connsiteX235" fmla="*/ 12697 w 28575"/>
                              <a:gd name="connsiteY235" fmla="*/ 4763 h 9525"/>
                              <a:gd name="connsiteX236" fmla="*/ 12697 w 28575"/>
                              <a:gd name="connsiteY236" fmla="*/ 0 h 9525"/>
                              <a:gd name="connsiteX237" fmla="*/ 12697 w 28575"/>
                              <a:gd name="connsiteY237" fmla="*/ 4763 h 9525"/>
                              <a:gd name="connsiteX238" fmla="*/ 13754 w 28575"/>
                              <a:gd name="connsiteY238" fmla="*/ 4763 h 9525"/>
                              <a:gd name="connsiteX239" fmla="*/ 13754 w 28575"/>
                              <a:gd name="connsiteY239" fmla="*/ 4763 h 9525"/>
                              <a:gd name="connsiteX240" fmla="*/ 13754 w 28575"/>
                              <a:gd name="connsiteY240" fmla="*/ 4763 h 9525"/>
                              <a:gd name="connsiteX241" fmla="*/ 13754 w 28575"/>
                              <a:gd name="connsiteY241" fmla="*/ 4763 h 9525"/>
                              <a:gd name="connsiteX242" fmla="*/ 13754 w 28575"/>
                              <a:gd name="connsiteY242" fmla="*/ 4763 h 9525"/>
                              <a:gd name="connsiteX243" fmla="*/ 13754 w 28575"/>
                              <a:gd name="connsiteY243" fmla="*/ 4763 h 9525"/>
                              <a:gd name="connsiteX244" fmla="*/ 13754 w 28575"/>
                              <a:gd name="connsiteY244" fmla="*/ 4763 h 9525"/>
                              <a:gd name="connsiteX245" fmla="*/ 13754 w 28575"/>
                              <a:gd name="connsiteY245" fmla="*/ 0 h 9525"/>
                              <a:gd name="connsiteX246" fmla="*/ 13754 w 28575"/>
                              <a:gd name="connsiteY246" fmla="*/ 0 h 9525"/>
                              <a:gd name="connsiteX247" fmla="*/ 13754 w 28575"/>
                              <a:gd name="connsiteY247" fmla="*/ 4763 h 9525"/>
                              <a:gd name="connsiteX248" fmla="*/ 13754 w 28575"/>
                              <a:gd name="connsiteY248" fmla="*/ 4763 h 9525"/>
                              <a:gd name="connsiteX249" fmla="*/ 13754 w 28575"/>
                              <a:gd name="connsiteY249" fmla="*/ 4763 h 9525"/>
                              <a:gd name="connsiteX250" fmla="*/ 13754 w 28575"/>
                              <a:gd name="connsiteY250" fmla="*/ 4763 h 9525"/>
                              <a:gd name="connsiteX251" fmla="*/ 13754 w 28575"/>
                              <a:gd name="connsiteY251" fmla="*/ 4763 h 9525"/>
                              <a:gd name="connsiteX252" fmla="*/ 13754 w 28575"/>
                              <a:gd name="connsiteY252" fmla="*/ 4763 h 9525"/>
                              <a:gd name="connsiteX253" fmla="*/ 13754 w 28575"/>
                              <a:gd name="connsiteY253" fmla="*/ 4763 h 9525"/>
                              <a:gd name="connsiteX254" fmla="*/ 13754 w 28575"/>
                              <a:gd name="connsiteY254" fmla="*/ 4763 h 9525"/>
                              <a:gd name="connsiteX255" fmla="*/ 13754 w 28575"/>
                              <a:gd name="connsiteY255" fmla="*/ 4763 h 9525"/>
                              <a:gd name="connsiteX256" fmla="*/ 13754 w 28575"/>
                              <a:gd name="connsiteY256" fmla="*/ 4763 h 9525"/>
                              <a:gd name="connsiteX257" fmla="*/ 13754 w 28575"/>
                              <a:gd name="connsiteY257" fmla="*/ 4763 h 9525"/>
                              <a:gd name="connsiteX258" fmla="*/ 14821 w 28575"/>
                              <a:gd name="connsiteY258" fmla="*/ 4763 h 9525"/>
                              <a:gd name="connsiteX259" fmla="*/ 14821 w 28575"/>
                              <a:gd name="connsiteY259" fmla="*/ 4763 h 9525"/>
                              <a:gd name="connsiteX260" fmla="*/ 14821 w 28575"/>
                              <a:gd name="connsiteY260" fmla="*/ 0 h 9525"/>
                              <a:gd name="connsiteX261" fmla="*/ 14821 w 28575"/>
                              <a:gd name="connsiteY261" fmla="*/ 4763 h 9525"/>
                              <a:gd name="connsiteX262" fmla="*/ 14821 w 28575"/>
                              <a:gd name="connsiteY262" fmla="*/ 4763 h 9525"/>
                              <a:gd name="connsiteX263" fmla="*/ 14821 w 28575"/>
                              <a:gd name="connsiteY263" fmla="*/ 4763 h 9525"/>
                              <a:gd name="connsiteX264" fmla="*/ 14821 w 28575"/>
                              <a:gd name="connsiteY264" fmla="*/ 9525 h 9525"/>
                              <a:gd name="connsiteX265" fmla="*/ 14821 w 28575"/>
                              <a:gd name="connsiteY265" fmla="*/ 4763 h 9525"/>
                              <a:gd name="connsiteX266" fmla="*/ 14821 w 28575"/>
                              <a:gd name="connsiteY266" fmla="*/ 4763 h 9525"/>
                              <a:gd name="connsiteX267" fmla="*/ 14821 w 28575"/>
                              <a:gd name="connsiteY267" fmla="*/ 4763 h 9525"/>
                              <a:gd name="connsiteX268" fmla="*/ 14821 w 28575"/>
                              <a:gd name="connsiteY268" fmla="*/ 9525 h 9525"/>
                              <a:gd name="connsiteX269" fmla="*/ 14821 w 28575"/>
                              <a:gd name="connsiteY269" fmla="*/ 4763 h 9525"/>
                              <a:gd name="connsiteX270" fmla="*/ 14821 w 28575"/>
                              <a:gd name="connsiteY270" fmla="*/ 4763 h 9525"/>
                              <a:gd name="connsiteX271" fmla="*/ 14821 w 28575"/>
                              <a:gd name="connsiteY271" fmla="*/ 4763 h 9525"/>
                              <a:gd name="connsiteX272" fmla="*/ 14821 w 28575"/>
                              <a:gd name="connsiteY272" fmla="*/ 4763 h 9525"/>
                              <a:gd name="connsiteX273" fmla="*/ 14821 w 28575"/>
                              <a:gd name="connsiteY273" fmla="*/ 4763 h 9525"/>
                              <a:gd name="connsiteX274" fmla="*/ 14821 w 28575"/>
                              <a:gd name="connsiteY274" fmla="*/ 4763 h 9525"/>
                              <a:gd name="connsiteX275" fmla="*/ 14821 w 28575"/>
                              <a:gd name="connsiteY275" fmla="*/ 4763 h 9525"/>
                              <a:gd name="connsiteX276" fmla="*/ 15878 w 28575"/>
                              <a:gd name="connsiteY276" fmla="*/ 4763 h 9525"/>
                              <a:gd name="connsiteX277" fmla="*/ 15878 w 28575"/>
                              <a:gd name="connsiteY277" fmla="*/ 4763 h 9525"/>
                              <a:gd name="connsiteX278" fmla="*/ 15878 w 28575"/>
                              <a:gd name="connsiteY278" fmla="*/ 4763 h 9525"/>
                              <a:gd name="connsiteX279" fmla="*/ 15878 w 28575"/>
                              <a:gd name="connsiteY279" fmla="*/ 4763 h 9525"/>
                              <a:gd name="connsiteX280" fmla="*/ 15878 w 28575"/>
                              <a:gd name="connsiteY280" fmla="*/ 4763 h 9525"/>
                              <a:gd name="connsiteX281" fmla="*/ 15878 w 28575"/>
                              <a:gd name="connsiteY281" fmla="*/ 4763 h 9525"/>
                              <a:gd name="connsiteX282" fmla="*/ 15878 w 28575"/>
                              <a:gd name="connsiteY282" fmla="*/ 4763 h 9525"/>
                              <a:gd name="connsiteX283" fmla="*/ 15878 w 28575"/>
                              <a:gd name="connsiteY283" fmla="*/ 4763 h 9525"/>
                              <a:gd name="connsiteX284" fmla="*/ 15878 w 28575"/>
                              <a:gd name="connsiteY284" fmla="*/ 4763 h 9525"/>
                              <a:gd name="connsiteX285" fmla="*/ 15878 w 28575"/>
                              <a:gd name="connsiteY285" fmla="*/ 4763 h 9525"/>
                              <a:gd name="connsiteX286" fmla="*/ 15878 w 28575"/>
                              <a:gd name="connsiteY286" fmla="*/ 4763 h 9525"/>
                              <a:gd name="connsiteX287" fmla="*/ 15878 w 28575"/>
                              <a:gd name="connsiteY287" fmla="*/ 4763 h 9525"/>
                              <a:gd name="connsiteX288" fmla="*/ 15878 w 28575"/>
                              <a:gd name="connsiteY288" fmla="*/ 4763 h 9525"/>
                              <a:gd name="connsiteX289" fmla="*/ 15878 w 28575"/>
                              <a:gd name="connsiteY289" fmla="*/ 4763 h 9525"/>
                              <a:gd name="connsiteX290" fmla="*/ 15878 w 28575"/>
                              <a:gd name="connsiteY290" fmla="*/ 4763 h 9525"/>
                              <a:gd name="connsiteX291" fmla="*/ 15878 w 28575"/>
                              <a:gd name="connsiteY291" fmla="*/ 4763 h 9525"/>
                              <a:gd name="connsiteX292" fmla="*/ 15878 w 28575"/>
                              <a:gd name="connsiteY292" fmla="*/ 4763 h 9525"/>
                              <a:gd name="connsiteX293" fmla="*/ 15878 w 28575"/>
                              <a:gd name="connsiteY293" fmla="*/ 4763 h 9525"/>
                              <a:gd name="connsiteX294" fmla="*/ 16936 w 28575"/>
                              <a:gd name="connsiteY294" fmla="*/ 4763 h 9525"/>
                              <a:gd name="connsiteX295" fmla="*/ 16936 w 28575"/>
                              <a:gd name="connsiteY295" fmla="*/ 4763 h 9525"/>
                              <a:gd name="connsiteX296" fmla="*/ 16936 w 28575"/>
                              <a:gd name="connsiteY296" fmla="*/ 4763 h 9525"/>
                              <a:gd name="connsiteX297" fmla="*/ 16936 w 28575"/>
                              <a:gd name="connsiteY297" fmla="*/ 4763 h 9525"/>
                              <a:gd name="connsiteX298" fmla="*/ 16936 w 28575"/>
                              <a:gd name="connsiteY298" fmla="*/ 4763 h 9525"/>
                              <a:gd name="connsiteX299" fmla="*/ 16936 w 28575"/>
                              <a:gd name="connsiteY299" fmla="*/ 4763 h 9525"/>
                              <a:gd name="connsiteX300" fmla="*/ 16936 w 28575"/>
                              <a:gd name="connsiteY300" fmla="*/ 4763 h 9525"/>
                              <a:gd name="connsiteX301" fmla="*/ 16936 w 28575"/>
                              <a:gd name="connsiteY301" fmla="*/ 4763 h 9525"/>
                              <a:gd name="connsiteX302" fmla="*/ 16936 w 28575"/>
                              <a:gd name="connsiteY302" fmla="*/ 4763 h 9525"/>
                              <a:gd name="connsiteX303" fmla="*/ 16936 w 28575"/>
                              <a:gd name="connsiteY303" fmla="*/ 4763 h 9525"/>
                              <a:gd name="connsiteX304" fmla="*/ 16936 w 28575"/>
                              <a:gd name="connsiteY304" fmla="*/ 9525 h 9525"/>
                              <a:gd name="connsiteX305" fmla="*/ 16936 w 28575"/>
                              <a:gd name="connsiteY305" fmla="*/ 4763 h 9525"/>
                              <a:gd name="connsiteX306" fmla="*/ 16936 w 28575"/>
                              <a:gd name="connsiteY306" fmla="*/ 4763 h 9525"/>
                              <a:gd name="connsiteX307" fmla="*/ 16936 w 28575"/>
                              <a:gd name="connsiteY307" fmla="*/ 4763 h 9525"/>
                              <a:gd name="connsiteX308" fmla="*/ 16936 w 28575"/>
                              <a:gd name="connsiteY308" fmla="*/ 0 h 9525"/>
                              <a:gd name="connsiteX309" fmla="*/ 16936 w 28575"/>
                              <a:gd name="connsiteY309" fmla="*/ 0 h 9525"/>
                              <a:gd name="connsiteX310" fmla="*/ 16936 w 28575"/>
                              <a:gd name="connsiteY310" fmla="*/ 4763 h 9525"/>
                              <a:gd name="connsiteX311" fmla="*/ 16936 w 28575"/>
                              <a:gd name="connsiteY311" fmla="*/ 4763 h 9525"/>
                              <a:gd name="connsiteX312" fmla="*/ 17993 w 28575"/>
                              <a:gd name="connsiteY312" fmla="*/ 4763 h 9525"/>
                              <a:gd name="connsiteX313" fmla="*/ 17993 w 28575"/>
                              <a:gd name="connsiteY313" fmla="*/ 4763 h 9525"/>
                              <a:gd name="connsiteX314" fmla="*/ 17993 w 28575"/>
                              <a:gd name="connsiteY314" fmla="*/ 4763 h 9525"/>
                              <a:gd name="connsiteX315" fmla="*/ 17993 w 28575"/>
                              <a:gd name="connsiteY315" fmla="*/ 4763 h 9525"/>
                              <a:gd name="connsiteX316" fmla="*/ 17993 w 28575"/>
                              <a:gd name="connsiteY316" fmla="*/ 4763 h 9525"/>
                              <a:gd name="connsiteX317" fmla="*/ 17993 w 28575"/>
                              <a:gd name="connsiteY317" fmla="*/ 4763 h 9525"/>
                              <a:gd name="connsiteX318" fmla="*/ 17993 w 28575"/>
                              <a:gd name="connsiteY318" fmla="*/ 4763 h 9525"/>
                              <a:gd name="connsiteX319" fmla="*/ 17993 w 28575"/>
                              <a:gd name="connsiteY319" fmla="*/ 4763 h 9525"/>
                              <a:gd name="connsiteX320" fmla="*/ 17993 w 28575"/>
                              <a:gd name="connsiteY320" fmla="*/ 4763 h 9525"/>
                              <a:gd name="connsiteX321" fmla="*/ 17993 w 28575"/>
                              <a:gd name="connsiteY321" fmla="*/ 4763 h 9525"/>
                              <a:gd name="connsiteX322" fmla="*/ 17993 w 28575"/>
                              <a:gd name="connsiteY322" fmla="*/ 4763 h 9525"/>
                              <a:gd name="connsiteX323" fmla="*/ 17993 w 28575"/>
                              <a:gd name="connsiteY323" fmla="*/ 4763 h 9525"/>
                              <a:gd name="connsiteX324" fmla="*/ 17993 w 28575"/>
                              <a:gd name="connsiteY324" fmla="*/ 4763 h 9525"/>
                              <a:gd name="connsiteX325" fmla="*/ 17993 w 28575"/>
                              <a:gd name="connsiteY325" fmla="*/ 4763 h 9525"/>
                              <a:gd name="connsiteX326" fmla="*/ 17993 w 28575"/>
                              <a:gd name="connsiteY326" fmla="*/ 4763 h 9525"/>
                              <a:gd name="connsiteX327" fmla="*/ 17993 w 28575"/>
                              <a:gd name="connsiteY327" fmla="*/ 4763 h 9525"/>
                              <a:gd name="connsiteX328" fmla="*/ 17993 w 28575"/>
                              <a:gd name="connsiteY328" fmla="*/ 4763 h 9525"/>
                              <a:gd name="connsiteX329" fmla="*/ 17993 w 28575"/>
                              <a:gd name="connsiteY329" fmla="*/ 4763 h 9525"/>
                              <a:gd name="connsiteX330" fmla="*/ 17993 w 28575"/>
                              <a:gd name="connsiteY330" fmla="*/ 4763 h 9525"/>
                              <a:gd name="connsiteX331" fmla="*/ 17993 w 28575"/>
                              <a:gd name="connsiteY331" fmla="*/ 4763 h 9525"/>
                              <a:gd name="connsiteX332" fmla="*/ 19050 w 28575"/>
                              <a:gd name="connsiteY332" fmla="*/ 4763 h 9525"/>
                              <a:gd name="connsiteX333" fmla="*/ 19050 w 28575"/>
                              <a:gd name="connsiteY333" fmla="*/ 4763 h 9525"/>
                              <a:gd name="connsiteX334" fmla="*/ 19050 w 28575"/>
                              <a:gd name="connsiteY334" fmla="*/ 4763 h 9525"/>
                              <a:gd name="connsiteX335" fmla="*/ 19050 w 28575"/>
                              <a:gd name="connsiteY335" fmla="*/ 4763 h 9525"/>
                              <a:gd name="connsiteX336" fmla="*/ 19050 w 28575"/>
                              <a:gd name="connsiteY336" fmla="*/ 4763 h 9525"/>
                              <a:gd name="connsiteX337" fmla="*/ 19050 w 28575"/>
                              <a:gd name="connsiteY337" fmla="*/ 4763 h 9525"/>
                              <a:gd name="connsiteX338" fmla="*/ 19050 w 28575"/>
                              <a:gd name="connsiteY338" fmla="*/ 4763 h 9525"/>
                              <a:gd name="connsiteX339" fmla="*/ 19050 w 28575"/>
                              <a:gd name="connsiteY339" fmla="*/ 4763 h 9525"/>
                              <a:gd name="connsiteX340" fmla="*/ 19050 w 28575"/>
                              <a:gd name="connsiteY340" fmla="*/ 9525 h 9525"/>
                              <a:gd name="connsiteX341" fmla="*/ 19050 w 28575"/>
                              <a:gd name="connsiteY341" fmla="*/ 4763 h 9525"/>
                              <a:gd name="connsiteX342" fmla="*/ 19050 w 28575"/>
                              <a:gd name="connsiteY342" fmla="*/ 4763 h 9525"/>
                              <a:gd name="connsiteX343" fmla="*/ 19050 w 28575"/>
                              <a:gd name="connsiteY343" fmla="*/ 4763 h 9525"/>
                              <a:gd name="connsiteX344" fmla="*/ 19050 w 28575"/>
                              <a:gd name="connsiteY344" fmla="*/ 4763 h 9525"/>
                              <a:gd name="connsiteX345" fmla="*/ 19050 w 28575"/>
                              <a:gd name="connsiteY345" fmla="*/ 4763 h 9525"/>
                              <a:gd name="connsiteX346" fmla="*/ 19050 w 28575"/>
                              <a:gd name="connsiteY346" fmla="*/ 4763 h 9525"/>
                              <a:gd name="connsiteX347" fmla="*/ 19050 w 28575"/>
                              <a:gd name="connsiteY347" fmla="*/ 4763 h 9525"/>
                              <a:gd name="connsiteX348" fmla="*/ 19050 w 28575"/>
                              <a:gd name="connsiteY348" fmla="*/ 4763 h 9525"/>
                              <a:gd name="connsiteX349" fmla="*/ 19050 w 28575"/>
                              <a:gd name="connsiteY349" fmla="*/ 4763 h 9525"/>
                              <a:gd name="connsiteX350" fmla="*/ 19050 w 28575"/>
                              <a:gd name="connsiteY350" fmla="*/ 4763 h 9525"/>
                              <a:gd name="connsiteX351" fmla="*/ 19050 w 28575"/>
                              <a:gd name="connsiteY351" fmla="*/ 4763 h 9525"/>
                              <a:gd name="connsiteX352" fmla="*/ 19050 w 28575"/>
                              <a:gd name="connsiteY352" fmla="*/ 4763 h 9525"/>
                              <a:gd name="connsiteX353" fmla="*/ 19050 w 28575"/>
                              <a:gd name="connsiteY353" fmla="*/ 4763 h 9525"/>
                              <a:gd name="connsiteX354" fmla="*/ 19050 w 28575"/>
                              <a:gd name="connsiteY354" fmla="*/ 4763 h 9525"/>
                              <a:gd name="connsiteX355" fmla="*/ 19050 w 28575"/>
                              <a:gd name="connsiteY355" fmla="*/ 4763 h 9525"/>
                              <a:gd name="connsiteX356" fmla="*/ 20107 w 28575"/>
                              <a:gd name="connsiteY356" fmla="*/ 4763 h 9525"/>
                              <a:gd name="connsiteX357" fmla="*/ 20107 w 28575"/>
                              <a:gd name="connsiteY357" fmla="*/ 4763 h 9525"/>
                              <a:gd name="connsiteX358" fmla="*/ 20107 w 28575"/>
                              <a:gd name="connsiteY358" fmla="*/ 4763 h 9525"/>
                              <a:gd name="connsiteX359" fmla="*/ 20107 w 28575"/>
                              <a:gd name="connsiteY359" fmla="*/ 4763 h 9525"/>
                              <a:gd name="connsiteX360" fmla="*/ 20107 w 28575"/>
                              <a:gd name="connsiteY360" fmla="*/ 4763 h 9525"/>
                              <a:gd name="connsiteX361" fmla="*/ 20107 w 28575"/>
                              <a:gd name="connsiteY361" fmla="*/ 4763 h 9525"/>
                              <a:gd name="connsiteX362" fmla="*/ 20107 w 28575"/>
                              <a:gd name="connsiteY362" fmla="*/ 4763 h 9525"/>
                              <a:gd name="connsiteX363" fmla="*/ 20107 w 28575"/>
                              <a:gd name="connsiteY363" fmla="*/ 4763 h 9525"/>
                              <a:gd name="connsiteX364" fmla="*/ 20107 w 28575"/>
                              <a:gd name="connsiteY364" fmla="*/ 4763 h 9525"/>
                              <a:gd name="connsiteX365" fmla="*/ 20107 w 28575"/>
                              <a:gd name="connsiteY365" fmla="*/ 4763 h 9525"/>
                              <a:gd name="connsiteX366" fmla="*/ 20107 w 28575"/>
                              <a:gd name="connsiteY366" fmla="*/ 4763 h 9525"/>
                              <a:gd name="connsiteX367" fmla="*/ 20107 w 28575"/>
                              <a:gd name="connsiteY367" fmla="*/ 4763 h 9525"/>
                              <a:gd name="connsiteX368" fmla="*/ 20107 w 28575"/>
                              <a:gd name="connsiteY368" fmla="*/ 4763 h 9525"/>
                              <a:gd name="connsiteX369" fmla="*/ 20107 w 28575"/>
                              <a:gd name="connsiteY369" fmla="*/ 4763 h 9525"/>
                              <a:gd name="connsiteX370" fmla="*/ 20107 w 28575"/>
                              <a:gd name="connsiteY370" fmla="*/ 4763 h 9525"/>
                              <a:gd name="connsiteX371" fmla="*/ 20107 w 28575"/>
                              <a:gd name="connsiteY371" fmla="*/ 4763 h 9525"/>
                              <a:gd name="connsiteX372" fmla="*/ 20107 w 28575"/>
                              <a:gd name="connsiteY372" fmla="*/ 4763 h 9525"/>
                              <a:gd name="connsiteX373" fmla="*/ 20107 w 28575"/>
                              <a:gd name="connsiteY373" fmla="*/ 4763 h 9525"/>
                              <a:gd name="connsiteX374" fmla="*/ 21164 w 28575"/>
                              <a:gd name="connsiteY374" fmla="*/ 4763 h 9525"/>
                              <a:gd name="connsiteX375" fmla="*/ 21164 w 28575"/>
                              <a:gd name="connsiteY375" fmla="*/ 4763 h 9525"/>
                              <a:gd name="connsiteX376" fmla="*/ 21164 w 28575"/>
                              <a:gd name="connsiteY376" fmla="*/ 4763 h 9525"/>
                              <a:gd name="connsiteX377" fmla="*/ 21164 w 28575"/>
                              <a:gd name="connsiteY377" fmla="*/ 4763 h 9525"/>
                              <a:gd name="connsiteX378" fmla="*/ 21164 w 28575"/>
                              <a:gd name="connsiteY378" fmla="*/ 4763 h 9525"/>
                              <a:gd name="connsiteX379" fmla="*/ 21164 w 28575"/>
                              <a:gd name="connsiteY379" fmla="*/ 4763 h 9525"/>
                              <a:gd name="connsiteX380" fmla="*/ 21164 w 28575"/>
                              <a:gd name="connsiteY380" fmla="*/ 4763 h 9525"/>
                              <a:gd name="connsiteX381" fmla="*/ 21164 w 28575"/>
                              <a:gd name="connsiteY381" fmla="*/ 4763 h 9525"/>
                              <a:gd name="connsiteX382" fmla="*/ 21164 w 28575"/>
                              <a:gd name="connsiteY382" fmla="*/ 4763 h 9525"/>
                              <a:gd name="connsiteX383" fmla="*/ 21164 w 28575"/>
                              <a:gd name="connsiteY383" fmla="*/ 4763 h 9525"/>
                              <a:gd name="connsiteX384" fmla="*/ 21164 w 28575"/>
                              <a:gd name="connsiteY384" fmla="*/ 4763 h 9525"/>
                              <a:gd name="connsiteX385" fmla="*/ 21164 w 28575"/>
                              <a:gd name="connsiteY385" fmla="*/ 9525 h 9525"/>
                              <a:gd name="connsiteX386" fmla="*/ 21164 w 28575"/>
                              <a:gd name="connsiteY386" fmla="*/ 4763 h 9525"/>
                              <a:gd name="connsiteX387" fmla="*/ 21164 w 28575"/>
                              <a:gd name="connsiteY387" fmla="*/ 4763 h 9525"/>
                              <a:gd name="connsiteX388" fmla="*/ 21164 w 28575"/>
                              <a:gd name="connsiteY388" fmla="*/ 4763 h 9525"/>
                              <a:gd name="connsiteX389" fmla="*/ 21164 w 28575"/>
                              <a:gd name="connsiteY389" fmla="*/ 4763 h 9525"/>
                              <a:gd name="connsiteX390" fmla="*/ 21164 w 28575"/>
                              <a:gd name="connsiteY390" fmla="*/ 4763 h 9525"/>
                              <a:gd name="connsiteX391" fmla="*/ 21164 w 28575"/>
                              <a:gd name="connsiteY391" fmla="*/ 4763 h 9525"/>
                              <a:gd name="connsiteX392" fmla="*/ 22222 w 28575"/>
                              <a:gd name="connsiteY392" fmla="*/ 4763 h 9525"/>
                              <a:gd name="connsiteX393" fmla="*/ 22222 w 28575"/>
                              <a:gd name="connsiteY393" fmla="*/ 4763 h 9525"/>
                              <a:gd name="connsiteX394" fmla="*/ 22222 w 28575"/>
                              <a:gd name="connsiteY394" fmla="*/ 4763 h 9525"/>
                              <a:gd name="connsiteX395" fmla="*/ 22222 w 28575"/>
                              <a:gd name="connsiteY395" fmla="*/ 4763 h 9525"/>
                              <a:gd name="connsiteX396" fmla="*/ 22222 w 28575"/>
                              <a:gd name="connsiteY396" fmla="*/ 4763 h 9525"/>
                              <a:gd name="connsiteX397" fmla="*/ 22222 w 28575"/>
                              <a:gd name="connsiteY397" fmla="*/ 4763 h 9525"/>
                              <a:gd name="connsiteX398" fmla="*/ 22222 w 28575"/>
                              <a:gd name="connsiteY398" fmla="*/ 4763 h 9525"/>
                              <a:gd name="connsiteX399" fmla="*/ 22222 w 28575"/>
                              <a:gd name="connsiteY399" fmla="*/ 4763 h 9525"/>
                              <a:gd name="connsiteX400" fmla="*/ 22222 w 28575"/>
                              <a:gd name="connsiteY400" fmla="*/ 4763 h 9525"/>
                              <a:gd name="connsiteX401" fmla="*/ 22222 w 28575"/>
                              <a:gd name="connsiteY401" fmla="*/ 4763 h 9525"/>
                              <a:gd name="connsiteX402" fmla="*/ 22222 w 28575"/>
                              <a:gd name="connsiteY402" fmla="*/ 4763 h 9525"/>
                              <a:gd name="connsiteX403" fmla="*/ 22222 w 28575"/>
                              <a:gd name="connsiteY403" fmla="*/ 4763 h 9525"/>
                              <a:gd name="connsiteX404" fmla="*/ 22222 w 28575"/>
                              <a:gd name="connsiteY404" fmla="*/ 4763 h 9525"/>
                              <a:gd name="connsiteX405" fmla="*/ 22222 w 28575"/>
                              <a:gd name="connsiteY405" fmla="*/ 4763 h 9525"/>
                              <a:gd name="connsiteX406" fmla="*/ 22222 w 28575"/>
                              <a:gd name="connsiteY406" fmla="*/ 4763 h 9525"/>
                              <a:gd name="connsiteX407" fmla="*/ 22222 w 28575"/>
                              <a:gd name="connsiteY407" fmla="*/ 4763 h 9525"/>
                              <a:gd name="connsiteX408" fmla="*/ 22222 w 28575"/>
                              <a:gd name="connsiteY408" fmla="*/ 9525 h 9525"/>
                              <a:gd name="connsiteX409" fmla="*/ 22222 w 28575"/>
                              <a:gd name="connsiteY409" fmla="*/ 4763 h 9525"/>
                              <a:gd name="connsiteX410" fmla="*/ 22222 w 28575"/>
                              <a:gd name="connsiteY410" fmla="*/ 4763 h 9525"/>
                              <a:gd name="connsiteX411" fmla="*/ 22222 w 28575"/>
                              <a:gd name="connsiteY411" fmla="*/ 4763 h 9525"/>
                              <a:gd name="connsiteX412" fmla="*/ 23279 w 28575"/>
                              <a:gd name="connsiteY412" fmla="*/ 4763 h 9525"/>
                              <a:gd name="connsiteX413" fmla="*/ 23279 w 28575"/>
                              <a:gd name="connsiteY413" fmla="*/ 4763 h 9525"/>
                              <a:gd name="connsiteX414" fmla="*/ 23279 w 28575"/>
                              <a:gd name="connsiteY414" fmla="*/ 9525 h 9525"/>
                              <a:gd name="connsiteX415" fmla="*/ 23279 w 28575"/>
                              <a:gd name="connsiteY415" fmla="*/ 9525 h 9525"/>
                              <a:gd name="connsiteX416" fmla="*/ 23279 w 28575"/>
                              <a:gd name="connsiteY416" fmla="*/ 4763 h 9525"/>
                              <a:gd name="connsiteX417" fmla="*/ 23279 w 28575"/>
                              <a:gd name="connsiteY417" fmla="*/ 4763 h 9525"/>
                              <a:gd name="connsiteX418" fmla="*/ 23279 w 28575"/>
                              <a:gd name="connsiteY418" fmla="*/ 4763 h 9525"/>
                              <a:gd name="connsiteX419" fmla="*/ 23279 w 28575"/>
                              <a:gd name="connsiteY419" fmla="*/ 4763 h 9525"/>
                              <a:gd name="connsiteX420" fmla="*/ 23279 w 28575"/>
                              <a:gd name="connsiteY420" fmla="*/ 4763 h 9525"/>
                              <a:gd name="connsiteX421" fmla="*/ 23279 w 28575"/>
                              <a:gd name="connsiteY421" fmla="*/ 4763 h 9525"/>
                              <a:gd name="connsiteX422" fmla="*/ 23279 w 28575"/>
                              <a:gd name="connsiteY422" fmla="*/ 4763 h 9525"/>
                              <a:gd name="connsiteX423" fmla="*/ 23279 w 28575"/>
                              <a:gd name="connsiteY423" fmla="*/ 4763 h 9525"/>
                              <a:gd name="connsiteX424" fmla="*/ 23279 w 28575"/>
                              <a:gd name="connsiteY424" fmla="*/ 4763 h 9525"/>
                              <a:gd name="connsiteX425" fmla="*/ 23279 w 28575"/>
                              <a:gd name="connsiteY425" fmla="*/ 4763 h 9525"/>
                              <a:gd name="connsiteX426" fmla="*/ 23279 w 28575"/>
                              <a:gd name="connsiteY426" fmla="*/ 4763 h 9525"/>
                              <a:gd name="connsiteX427" fmla="*/ 23279 w 28575"/>
                              <a:gd name="connsiteY427" fmla="*/ 4763 h 9525"/>
                              <a:gd name="connsiteX428" fmla="*/ 23279 w 28575"/>
                              <a:gd name="connsiteY428" fmla="*/ 4763 h 9525"/>
                              <a:gd name="connsiteX429" fmla="*/ 23279 w 28575"/>
                              <a:gd name="connsiteY429" fmla="*/ 4763 h 9525"/>
                              <a:gd name="connsiteX430" fmla="*/ 24346 w 28575"/>
                              <a:gd name="connsiteY430" fmla="*/ 4763 h 9525"/>
                              <a:gd name="connsiteX431" fmla="*/ 24346 w 28575"/>
                              <a:gd name="connsiteY431" fmla="*/ 4763 h 9525"/>
                              <a:gd name="connsiteX432" fmla="*/ 24346 w 28575"/>
                              <a:gd name="connsiteY432" fmla="*/ 4763 h 9525"/>
                              <a:gd name="connsiteX433" fmla="*/ 24346 w 28575"/>
                              <a:gd name="connsiteY433" fmla="*/ 4763 h 9525"/>
                              <a:gd name="connsiteX434" fmla="*/ 24346 w 28575"/>
                              <a:gd name="connsiteY434" fmla="*/ 4763 h 9525"/>
                              <a:gd name="connsiteX435" fmla="*/ 24346 w 28575"/>
                              <a:gd name="connsiteY435" fmla="*/ 4763 h 9525"/>
                              <a:gd name="connsiteX436" fmla="*/ 24346 w 28575"/>
                              <a:gd name="connsiteY436" fmla="*/ 4763 h 9525"/>
                              <a:gd name="connsiteX437" fmla="*/ 24346 w 28575"/>
                              <a:gd name="connsiteY437" fmla="*/ 4763 h 9525"/>
                              <a:gd name="connsiteX438" fmla="*/ 24346 w 28575"/>
                              <a:gd name="connsiteY438" fmla="*/ 4763 h 9525"/>
                              <a:gd name="connsiteX439" fmla="*/ 24346 w 28575"/>
                              <a:gd name="connsiteY439" fmla="*/ 4763 h 9525"/>
                              <a:gd name="connsiteX440" fmla="*/ 24346 w 28575"/>
                              <a:gd name="connsiteY440" fmla="*/ 4763 h 9525"/>
                              <a:gd name="connsiteX441" fmla="*/ 24346 w 28575"/>
                              <a:gd name="connsiteY441" fmla="*/ 4763 h 9525"/>
                              <a:gd name="connsiteX442" fmla="*/ 24346 w 28575"/>
                              <a:gd name="connsiteY442" fmla="*/ 4763 h 9525"/>
                              <a:gd name="connsiteX443" fmla="*/ 24346 w 28575"/>
                              <a:gd name="connsiteY443" fmla="*/ 4763 h 9525"/>
                              <a:gd name="connsiteX444" fmla="*/ 24346 w 28575"/>
                              <a:gd name="connsiteY444" fmla="*/ 4763 h 9525"/>
                              <a:gd name="connsiteX445" fmla="*/ 24346 w 28575"/>
                              <a:gd name="connsiteY445" fmla="*/ 4763 h 9525"/>
                              <a:gd name="connsiteX446" fmla="*/ 24346 w 28575"/>
                              <a:gd name="connsiteY446" fmla="*/ 4763 h 9525"/>
                              <a:gd name="connsiteX447" fmla="*/ 24346 w 28575"/>
                              <a:gd name="connsiteY447" fmla="*/ 4763 h 9525"/>
                              <a:gd name="connsiteX448" fmla="*/ 25403 w 28575"/>
                              <a:gd name="connsiteY448" fmla="*/ 4763 h 9525"/>
                              <a:gd name="connsiteX449" fmla="*/ 25403 w 28575"/>
                              <a:gd name="connsiteY449" fmla="*/ 4763 h 9525"/>
                              <a:gd name="connsiteX450" fmla="*/ 25403 w 28575"/>
                              <a:gd name="connsiteY450" fmla="*/ 4763 h 9525"/>
                              <a:gd name="connsiteX451" fmla="*/ 25403 w 28575"/>
                              <a:gd name="connsiteY451" fmla="*/ 4763 h 9525"/>
                              <a:gd name="connsiteX452" fmla="*/ 25403 w 28575"/>
                              <a:gd name="connsiteY452" fmla="*/ 0 h 9525"/>
                              <a:gd name="connsiteX453" fmla="*/ 25403 w 28575"/>
                              <a:gd name="connsiteY453" fmla="*/ 4763 h 9525"/>
                              <a:gd name="connsiteX454" fmla="*/ 25403 w 28575"/>
                              <a:gd name="connsiteY454" fmla="*/ 4763 h 9525"/>
                              <a:gd name="connsiteX455" fmla="*/ 25403 w 28575"/>
                              <a:gd name="connsiteY455" fmla="*/ 4763 h 9525"/>
                              <a:gd name="connsiteX456" fmla="*/ 25403 w 28575"/>
                              <a:gd name="connsiteY456" fmla="*/ 4763 h 9525"/>
                              <a:gd name="connsiteX457" fmla="*/ 25403 w 28575"/>
                              <a:gd name="connsiteY457" fmla="*/ 4763 h 9525"/>
                              <a:gd name="connsiteX458" fmla="*/ 25403 w 28575"/>
                              <a:gd name="connsiteY458" fmla="*/ 4763 h 9525"/>
                              <a:gd name="connsiteX459" fmla="*/ 25403 w 28575"/>
                              <a:gd name="connsiteY459" fmla="*/ 4763 h 9525"/>
                              <a:gd name="connsiteX460" fmla="*/ 25403 w 28575"/>
                              <a:gd name="connsiteY460" fmla="*/ 4763 h 9525"/>
                              <a:gd name="connsiteX461" fmla="*/ 25403 w 28575"/>
                              <a:gd name="connsiteY461" fmla="*/ 4763 h 9525"/>
                              <a:gd name="connsiteX462" fmla="*/ 25403 w 28575"/>
                              <a:gd name="connsiteY462" fmla="*/ 4763 h 9525"/>
                              <a:gd name="connsiteX463" fmla="*/ 25403 w 28575"/>
                              <a:gd name="connsiteY463" fmla="*/ 4763 h 9525"/>
                              <a:gd name="connsiteX464" fmla="*/ 25403 w 28575"/>
                              <a:gd name="connsiteY464" fmla="*/ 4763 h 9525"/>
                              <a:gd name="connsiteX465" fmla="*/ 25403 w 28575"/>
                              <a:gd name="connsiteY465" fmla="*/ 4763 h 9525"/>
                              <a:gd name="connsiteX466" fmla="*/ 26461 w 28575"/>
                              <a:gd name="connsiteY466" fmla="*/ 4763 h 9525"/>
                              <a:gd name="connsiteX467" fmla="*/ 26461 w 28575"/>
                              <a:gd name="connsiteY467" fmla="*/ 4763 h 9525"/>
                              <a:gd name="connsiteX468" fmla="*/ 26461 w 28575"/>
                              <a:gd name="connsiteY468" fmla="*/ 4763 h 9525"/>
                              <a:gd name="connsiteX469" fmla="*/ 26461 w 28575"/>
                              <a:gd name="connsiteY469" fmla="*/ 4763 h 9525"/>
                              <a:gd name="connsiteX470" fmla="*/ 26461 w 28575"/>
                              <a:gd name="connsiteY470" fmla="*/ 4763 h 9525"/>
                              <a:gd name="connsiteX471" fmla="*/ 26461 w 28575"/>
                              <a:gd name="connsiteY471" fmla="*/ 4763 h 9525"/>
                              <a:gd name="connsiteX472" fmla="*/ 26461 w 28575"/>
                              <a:gd name="connsiteY472" fmla="*/ 4763 h 9525"/>
                              <a:gd name="connsiteX473" fmla="*/ 26461 w 28575"/>
                              <a:gd name="connsiteY473" fmla="*/ 4763 h 9525"/>
                              <a:gd name="connsiteX474" fmla="*/ 26461 w 28575"/>
                              <a:gd name="connsiteY474" fmla="*/ 4763 h 9525"/>
                              <a:gd name="connsiteX475" fmla="*/ 26461 w 28575"/>
                              <a:gd name="connsiteY475" fmla="*/ 4763 h 9525"/>
                              <a:gd name="connsiteX476" fmla="*/ 26461 w 28575"/>
                              <a:gd name="connsiteY476" fmla="*/ 4763 h 9525"/>
                              <a:gd name="connsiteX477" fmla="*/ 26461 w 28575"/>
                              <a:gd name="connsiteY477" fmla="*/ 4763 h 9525"/>
                              <a:gd name="connsiteX478" fmla="*/ 26461 w 28575"/>
                              <a:gd name="connsiteY478" fmla="*/ 4763 h 9525"/>
                              <a:gd name="connsiteX479" fmla="*/ 26461 w 28575"/>
                              <a:gd name="connsiteY479" fmla="*/ 4763 h 9525"/>
                              <a:gd name="connsiteX480" fmla="*/ 26461 w 28575"/>
                              <a:gd name="connsiteY480" fmla="*/ 4763 h 9525"/>
                              <a:gd name="connsiteX481" fmla="*/ 26461 w 28575"/>
                              <a:gd name="connsiteY481" fmla="*/ 4763 h 9525"/>
                              <a:gd name="connsiteX482" fmla="*/ 26461 w 28575"/>
                              <a:gd name="connsiteY482" fmla="*/ 4763 h 9525"/>
                              <a:gd name="connsiteX483" fmla="*/ 26461 w 28575"/>
                              <a:gd name="connsiteY483" fmla="*/ 4763 h 9525"/>
                              <a:gd name="connsiteX484" fmla="*/ 26461 w 28575"/>
                              <a:gd name="connsiteY484" fmla="*/ 4763 h 9525"/>
                              <a:gd name="connsiteX485" fmla="*/ 26461 w 28575"/>
                              <a:gd name="connsiteY485" fmla="*/ 4763 h 9525"/>
                              <a:gd name="connsiteX486" fmla="*/ 27518 w 28575"/>
                              <a:gd name="connsiteY486" fmla="*/ 4763 h 9525"/>
                              <a:gd name="connsiteX487" fmla="*/ 27518 w 28575"/>
                              <a:gd name="connsiteY487" fmla="*/ 4763 h 9525"/>
                              <a:gd name="connsiteX488" fmla="*/ 27518 w 28575"/>
                              <a:gd name="connsiteY488" fmla="*/ 4763 h 9525"/>
                              <a:gd name="connsiteX489" fmla="*/ 27518 w 28575"/>
                              <a:gd name="connsiteY489" fmla="*/ 4763 h 9525"/>
                              <a:gd name="connsiteX490" fmla="*/ 27518 w 28575"/>
                              <a:gd name="connsiteY490" fmla="*/ 4763 h 9525"/>
                              <a:gd name="connsiteX491" fmla="*/ 27518 w 28575"/>
                              <a:gd name="connsiteY491" fmla="*/ 4763 h 9525"/>
                              <a:gd name="connsiteX492" fmla="*/ 27518 w 28575"/>
                              <a:gd name="connsiteY492" fmla="*/ 4763 h 9525"/>
                              <a:gd name="connsiteX493" fmla="*/ 27518 w 28575"/>
                              <a:gd name="connsiteY493" fmla="*/ 4763 h 9525"/>
                              <a:gd name="connsiteX494" fmla="*/ 27518 w 28575"/>
                              <a:gd name="connsiteY494" fmla="*/ 4763 h 9525"/>
                              <a:gd name="connsiteX495" fmla="*/ 27518 w 28575"/>
                              <a:gd name="connsiteY495" fmla="*/ 4763 h 9525"/>
                              <a:gd name="connsiteX496" fmla="*/ 27518 w 28575"/>
                              <a:gd name="connsiteY496" fmla="*/ 4763 h 9525"/>
                              <a:gd name="connsiteX497" fmla="*/ 27518 w 28575"/>
                              <a:gd name="connsiteY497" fmla="*/ 4763 h 9525"/>
                              <a:gd name="connsiteX498" fmla="*/ 27518 w 28575"/>
                              <a:gd name="connsiteY498" fmla="*/ 4763 h 9525"/>
                              <a:gd name="connsiteX499" fmla="*/ 27518 w 28575"/>
                              <a:gd name="connsiteY499" fmla="*/ 4763 h 9525"/>
                              <a:gd name="connsiteX500" fmla="*/ 27518 w 28575"/>
                              <a:gd name="connsiteY500" fmla="*/ 9525 h 9525"/>
                              <a:gd name="connsiteX501" fmla="*/ 27518 w 28575"/>
                              <a:gd name="connsiteY501" fmla="*/ 9525 h 9525"/>
                              <a:gd name="connsiteX502" fmla="*/ 27518 w 28575"/>
                              <a:gd name="connsiteY502" fmla="*/ 9525 h 9525"/>
                              <a:gd name="connsiteX503" fmla="*/ 27518 w 28575"/>
                              <a:gd name="connsiteY503" fmla="*/ 4763 h 9525"/>
                              <a:gd name="connsiteX504" fmla="*/ 28575 w 28575"/>
                              <a:gd name="connsiteY504" fmla="*/ 4763 h 9525"/>
                              <a:gd name="connsiteX505" fmla="*/ 28575 w 28575"/>
                              <a:gd name="connsiteY505" fmla="*/ 4763 h 9525"/>
                              <a:gd name="connsiteX506" fmla="*/ 28575 w 28575"/>
                              <a:gd name="connsiteY506" fmla="*/ 4763 h 9525"/>
                              <a:gd name="connsiteX507" fmla="*/ 28575 w 28575"/>
                              <a:gd name="connsiteY507" fmla="*/ 4763 h 9525"/>
                              <a:gd name="connsiteX508" fmla="*/ 28575 w 28575"/>
                              <a:gd name="connsiteY508" fmla="*/ 4763 h 9525"/>
                              <a:gd name="connsiteX509" fmla="*/ 28575 w 28575"/>
                              <a:gd name="connsiteY509" fmla="*/ 4763 h 9525"/>
                              <a:gd name="connsiteX510" fmla="*/ 28575 w 28575"/>
                              <a:gd name="connsiteY510" fmla="*/ 4763 h 9525"/>
                              <a:gd name="connsiteX511" fmla="*/ 28575 w 28575"/>
                              <a:gd name="connsiteY511" fmla="*/ 476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4763"/>
                                </a:moveTo>
                                <a:lnTo>
                                  <a:pt x="0" y="0"/>
                                </a:lnTo>
                                <a:lnTo>
                                  <a:pt x="0" y="0"/>
                                </a:lnTo>
                                <a:lnTo>
                                  <a:pt x="0" y="0"/>
                                </a:lnTo>
                                <a:lnTo>
                                  <a:pt x="0" y="0"/>
                                </a:lnTo>
                                <a:lnTo>
                                  <a:pt x="0" y="4763"/>
                                </a:lnTo>
                                <a:lnTo>
                                  <a:pt x="0" y="4763"/>
                                </a:lnTo>
                                <a:lnTo>
                                  <a:pt x="0" y="4763"/>
                                </a:lnTo>
                                <a:lnTo>
                                  <a:pt x="0" y="4763"/>
                                </a:lnTo>
                                <a:lnTo>
                                  <a:pt x="0" y="4763"/>
                                </a:lnTo>
                                <a:lnTo>
                                  <a:pt x="1057" y="4763"/>
                                </a:lnTo>
                                <a:lnTo>
                                  <a:pt x="1057" y="4763"/>
                                </a:lnTo>
                                <a:lnTo>
                                  <a:pt x="1057" y="4763"/>
                                </a:lnTo>
                                <a:lnTo>
                                  <a:pt x="1057" y="4763"/>
                                </a:lnTo>
                                <a:lnTo>
                                  <a:pt x="1057" y="0"/>
                                </a:lnTo>
                                <a:lnTo>
                                  <a:pt x="1057" y="0"/>
                                </a:lnTo>
                                <a:lnTo>
                                  <a:pt x="1057" y="0"/>
                                </a:lnTo>
                                <a:lnTo>
                                  <a:pt x="1057" y="0"/>
                                </a:lnTo>
                                <a:lnTo>
                                  <a:pt x="1057" y="4763"/>
                                </a:lnTo>
                                <a:lnTo>
                                  <a:pt x="1057" y="4763"/>
                                </a:lnTo>
                                <a:lnTo>
                                  <a:pt x="1057" y="4763"/>
                                </a:lnTo>
                                <a:lnTo>
                                  <a:pt x="1057" y="4763"/>
                                </a:lnTo>
                                <a:lnTo>
                                  <a:pt x="1057" y="4763"/>
                                </a:lnTo>
                                <a:lnTo>
                                  <a:pt x="1057" y="4763"/>
                                </a:lnTo>
                                <a:lnTo>
                                  <a:pt x="1057" y="4763"/>
                                </a:lnTo>
                                <a:lnTo>
                                  <a:pt x="1057" y="4763"/>
                                </a:lnTo>
                                <a:lnTo>
                                  <a:pt x="1057" y="0"/>
                                </a:lnTo>
                                <a:lnTo>
                                  <a:pt x="1057" y="0"/>
                                </a:lnTo>
                                <a:lnTo>
                                  <a:pt x="2114" y="0"/>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4229" y="4763"/>
                                </a:lnTo>
                                <a:lnTo>
                                  <a:pt x="4229" y="4763"/>
                                </a:lnTo>
                                <a:lnTo>
                                  <a:pt x="4229" y="4763"/>
                                </a:lnTo>
                                <a:lnTo>
                                  <a:pt x="4229" y="4763"/>
                                </a:lnTo>
                                <a:lnTo>
                                  <a:pt x="4229" y="4763"/>
                                </a:lnTo>
                                <a:lnTo>
                                  <a:pt x="4229" y="4763"/>
                                </a:lnTo>
                                <a:lnTo>
                                  <a:pt x="4229" y="4763"/>
                                </a:lnTo>
                                <a:lnTo>
                                  <a:pt x="4229" y="0"/>
                                </a:lnTo>
                                <a:lnTo>
                                  <a:pt x="4229" y="4763"/>
                                </a:lnTo>
                                <a:lnTo>
                                  <a:pt x="4229" y="4763"/>
                                </a:lnTo>
                                <a:lnTo>
                                  <a:pt x="4229" y="4763"/>
                                </a:lnTo>
                                <a:lnTo>
                                  <a:pt x="4229" y="4763"/>
                                </a:lnTo>
                                <a:lnTo>
                                  <a:pt x="4229" y="4763"/>
                                </a:lnTo>
                                <a:lnTo>
                                  <a:pt x="4229" y="4763"/>
                                </a:lnTo>
                                <a:lnTo>
                                  <a:pt x="4229" y="0"/>
                                </a:lnTo>
                                <a:lnTo>
                                  <a:pt x="4229" y="0"/>
                                </a:lnTo>
                                <a:lnTo>
                                  <a:pt x="4229" y="4763"/>
                                </a:lnTo>
                                <a:lnTo>
                                  <a:pt x="4229"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0"/>
                                </a:lnTo>
                                <a:lnTo>
                                  <a:pt x="5296" y="4763"/>
                                </a:lnTo>
                                <a:lnTo>
                                  <a:pt x="5296" y="4763"/>
                                </a:lnTo>
                                <a:lnTo>
                                  <a:pt x="5296" y="4763"/>
                                </a:lnTo>
                                <a:lnTo>
                                  <a:pt x="5296" y="4763"/>
                                </a:lnTo>
                                <a:lnTo>
                                  <a:pt x="5296" y="4763"/>
                                </a:lnTo>
                                <a:lnTo>
                                  <a:pt x="5296" y="4763"/>
                                </a:lnTo>
                                <a:lnTo>
                                  <a:pt x="5296" y="4763"/>
                                </a:lnTo>
                                <a:lnTo>
                                  <a:pt x="5296"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9525"/>
                                </a:lnTo>
                                <a:lnTo>
                                  <a:pt x="6353" y="4763"/>
                                </a:lnTo>
                                <a:lnTo>
                                  <a:pt x="6353" y="4763"/>
                                </a:lnTo>
                                <a:lnTo>
                                  <a:pt x="6353" y="4763"/>
                                </a:lnTo>
                                <a:lnTo>
                                  <a:pt x="6353" y="0"/>
                                </a:lnTo>
                                <a:lnTo>
                                  <a:pt x="6353" y="0"/>
                                </a:lnTo>
                                <a:lnTo>
                                  <a:pt x="6353" y="0"/>
                                </a:lnTo>
                                <a:lnTo>
                                  <a:pt x="6353" y="0"/>
                                </a:lnTo>
                                <a:lnTo>
                                  <a:pt x="6353" y="4763"/>
                                </a:lnTo>
                                <a:lnTo>
                                  <a:pt x="6353" y="4763"/>
                                </a:lnTo>
                                <a:lnTo>
                                  <a:pt x="6353" y="4763"/>
                                </a:lnTo>
                                <a:lnTo>
                                  <a:pt x="6353" y="4763"/>
                                </a:lnTo>
                                <a:lnTo>
                                  <a:pt x="6353" y="4763"/>
                                </a:lnTo>
                                <a:lnTo>
                                  <a:pt x="6353" y="4763"/>
                                </a:lnTo>
                                <a:lnTo>
                                  <a:pt x="6353"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0"/>
                                </a:lnTo>
                                <a:lnTo>
                                  <a:pt x="7411" y="4763"/>
                                </a:lnTo>
                                <a:lnTo>
                                  <a:pt x="7411" y="4763"/>
                                </a:lnTo>
                                <a:lnTo>
                                  <a:pt x="7411" y="4763"/>
                                </a:lnTo>
                                <a:lnTo>
                                  <a:pt x="7411" y="4763"/>
                                </a:lnTo>
                                <a:lnTo>
                                  <a:pt x="7411" y="4763"/>
                                </a:lnTo>
                                <a:lnTo>
                                  <a:pt x="7411" y="4763"/>
                                </a:lnTo>
                                <a:lnTo>
                                  <a:pt x="7411" y="4763"/>
                                </a:lnTo>
                                <a:lnTo>
                                  <a:pt x="7411" y="4763"/>
                                </a:lnTo>
                                <a:lnTo>
                                  <a:pt x="8468" y="4763"/>
                                </a:lnTo>
                                <a:lnTo>
                                  <a:pt x="8468" y="9525"/>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9525"/>
                                </a:lnTo>
                                <a:lnTo>
                                  <a:pt x="8468" y="4763"/>
                                </a:lnTo>
                                <a:lnTo>
                                  <a:pt x="8468" y="4763"/>
                                </a:lnTo>
                                <a:lnTo>
                                  <a:pt x="8468" y="4763"/>
                                </a:lnTo>
                                <a:lnTo>
                                  <a:pt x="8468" y="4763"/>
                                </a:lnTo>
                                <a:lnTo>
                                  <a:pt x="8468"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0"/>
                                </a:lnTo>
                                <a:lnTo>
                                  <a:pt x="9525" y="0"/>
                                </a:lnTo>
                                <a:lnTo>
                                  <a:pt x="9525" y="0"/>
                                </a:lnTo>
                                <a:lnTo>
                                  <a:pt x="9525" y="4763"/>
                                </a:lnTo>
                                <a:lnTo>
                                  <a:pt x="9525" y="4763"/>
                                </a:lnTo>
                                <a:lnTo>
                                  <a:pt x="9525" y="4763"/>
                                </a:lnTo>
                                <a:lnTo>
                                  <a:pt x="10582" y="4763"/>
                                </a:lnTo>
                                <a:lnTo>
                                  <a:pt x="10582" y="0"/>
                                </a:lnTo>
                                <a:lnTo>
                                  <a:pt x="10582" y="0"/>
                                </a:lnTo>
                                <a:lnTo>
                                  <a:pt x="10582" y="0"/>
                                </a:lnTo>
                                <a:lnTo>
                                  <a:pt x="10582" y="4763"/>
                                </a:lnTo>
                                <a:lnTo>
                                  <a:pt x="10582" y="4763"/>
                                </a:lnTo>
                                <a:lnTo>
                                  <a:pt x="10582" y="4763"/>
                                </a:lnTo>
                                <a:lnTo>
                                  <a:pt x="10582" y="4763"/>
                                </a:lnTo>
                                <a:lnTo>
                                  <a:pt x="10582" y="4763"/>
                                </a:lnTo>
                                <a:lnTo>
                                  <a:pt x="10582" y="4763"/>
                                </a:lnTo>
                                <a:lnTo>
                                  <a:pt x="10582" y="4763"/>
                                </a:lnTo>
                                <a:lnTo>
                                  <a:pt x="10582" y="0"/>
                                </a:lnTo>
                                <a:lnTo>
                                  <a:pt x="10582" y="4763"/>
                                </a:lnTo>
                                <a:lnTo>
                                  <a:pt x="10582" y="4763"/>
                                </a:lnTo>
                                <a:lnTo>
                                  <a:pt x="10582" y="4763"/>
                                </a:lnTo>
                                <a:lnTo>
                                  <a:pt x="10582" y="4763"/>
                                </a:lnTo>
                                <a:lnTo>
                                  <a:pt x="10582" y="4763"/>
                                </a:lnTo>
                                <a:lnTo>
                                  <a:pt x="10582" y="4763"/>
                                </a:lnTo>
                                <a:lnTo>
                                  <a:pt x="11639" y="4763"/>
                                </a:lnTo>
                                <a:lnTo>
                                  <a:pt x="11639" y="4763"/>
                                </a:lnTo>
                                <a:lnTo>
                                  <a:pt x="11639" y="4763"/>
                                </a:lnTo>
                                <a:lnTo>
                                  <a:pt x="11639" y="4763"/>
                                </a:lnTo>
                                <a:lnTo>
                                  <a:pt x="11639" y="4763"/>
                                </a:lnTo>
                                <a:lnTo>
                                  <a:pt x="11639" y="4763"/>
                                </a:lnTo>
                                <a:lnTo>
                                  <a:pt x="11639" y="0"/>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0"/>
                                </a:lnTo>
                                <a:lnTo>
                                  <a:pt x="12697" y="4763"/>
                                </a:lnTo>
                                <a:lnTo>
                                  <a:pt x="13754" y="4763"/>
                                </a:lnTo>
                                <a:lnTo>
                                  <a:pt x="13754" y="4763"/>
                                </a:lnTo>
                                <a:lnTo>
                                  <a:pt x="13754" y="4763"/>
                                </a:lnTo>
                                <a:lnTo>
                                  <a:pt x="13754" y="4763"/>
                                </a:lnTo>
                                <a:lnTo>
                                  <a:pt x="13754" y="4763"/>
                                </a:lnTo>
                                <a:lnTo>
                                  <a:pt x="13754" y="4763"/>
                                </a:lnTo>
                                <a:lnTo>
                                  <a:pt x="13754" y="4763"/>
                                </a:lnTo>
                                <a:lnTo>
                                  <a:pt x="13754" y="0"/>
                                </a:lnTo>
                                <a:lnTo>
                                  <a:pt x="13754" y="0"/>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4821" y="4763"/>
                                </a:lnTo>
                                <a:lnTo>
                                  <a:pt x="14821" y="4763"/>
                                </a:lnTo>
                                <a:lnTo>
                                  <a:pt x="14821" y="0"/>
                                </a:lnTo>
                                <a:lnTo>
                                  <a:pt x="14821" y="4763"/>
                                </a:lnTo>
                                <a:lnTo>
                                  <a:pt x="14821" y="4763"/>
                                </a:lnTo>
                                <a:lnTo>
                                  <a:pt x="14821" y="4763"/>
                                </a:lnTo>
                                <a:lnTo>
                                  <a:pt x="14821" y="9525"/>
                                </a:lnTo>
                                <a:lnTo>
                                  <a:pt x="14821" y="4763"/>
                                </a:lnTo>
                                <a:lnTo>
                                  <a:pt x="14821" y="4763"/>
                                </a:lnTo>
                                <a:lnTo>
                                  <a:pt x="14821" y="4763"/>
                                </a:lnTo>
                                <a:lnTo>
                                  <a:pt x="14821" y="9525"/>
                                </a:lnTo>
                                <a:lnTo>
                                  <a:pt x="14821" y="4763"/>
                                </a:lnTo>
                                <a:lnTo>
                                  <a:pt x="14821" y="4763"/>
                                </a:lnTo>
                                <a:lnTo>
                                  <a:pt x="14821" y="4763"/>
                                </a:lnTo>
                                <a:lnTo>
                                  <a:pt x="14821" y="4763"/>
                                </a:lnTo>
                                <a:lnTo>
                                  <a:pt x="14821" y="4763"/>
                                </a:lnTo>
                                <a:lnTo>
                                  <a:pt x="14821" y="4763"/>
                                </a:lnTo>
                                <a:lnTo>
                                  <a:pt x="14821"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9525"/>
                                </a:lnTo>
                                <a:lnTo>
                                  <a:pt x="16936" y="4763"/>
                                </a:lnTo>
                                <a:lnTo>
                                  <a:pt x="16936" y="4763"/>
                                </a:lnTo>
                                <a:lnTo>
                                  <a:pt x="16936" y="4763"/>
                                </a:lnTo>
                                <a:lnTo>
                                  <a:pt x="16936" y="0"/>
                                </a:lnTo>
                                <a:lnTo>
                                  <a:pt x="16936" y="0"/>
                                </a:lnTo>
                                <a:lnTo>
                                  <a:pt x="16936" y="4763"/>
                                </a:lnTo>
                                <a:lnTo>
                                  <a:pt x="16936"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9050" y="4763"/>
                                </a:lnTo>
                                <a:lnTo>
                                  <a:pt x="19050" y="4763"/>
                                </a:lnTo>
                                <a:lnTo>
                                  <a:pt x="19050" y="4763"/>
                                </a:lnTo>
                                <a:lnTo>
                                  <a:pt x="19050" y="4763"/>
                                </a:lnTo>
                                <a:lnTo>
                                  <a:pt x="19050" y="4763"/>
                                </a:lnTo>
                                <a:lnTo>
                                  <a:pt x="19050" y="4763"/>
                                </a:lnTo>
                                <a:lnTo>
                                  <a:pt x="19050" y="4763"/>
                                </a:lnTo>
                                <a:lnTo>
                                  <a:pt x="19050" y="4763"/>
                                </a:lnTo>
                                <a:lnTo>
                                  <a:pt x="19050" y="9525"/>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1164" y="9525"/>
                                </a:lnTo>
                                <a:lnTo>
                                  <a:pt x="21164" y="4763"/>
                                </a:lnTo>
                                <a:lnTo>
                                  <a:pt x="21164" y="4763"/>
                                </a:lnTo>
                                <a:lnTo>
                                  <a:pt x="21164" y="4763"/>
                                </a:lnTo>
                                <a:lnTo>
                                  <a:pt x="21164" y="4763"/>
                                </a:lnTo>
                                <a:lnTo>
                                  <a:pt x="21164" y="4763"/>
                                </a:lnTo>
                                <a:lnTo>
                                  <a:pt x="21164"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9525"/>
                                </a:lnTo>
                                <a:lnTo>
                                  <a:pt x="22222" y="4763"/>
                                </a:lnTo>
                                <a:lnTo>
                                  <a:pt x="22222" y="4763"/>
                                </a:lnTo>
                                <a:lnTo>
                                  <a:pt x="22222" y="4763"/>
                                </a:lnTo>
                                <a:lnTo>
                                  <a:pt x="23279" y="4763"/>
                                </a:lnTo>
                                <a:lnTo>
                                  <a:pt x="23279" y="4763"/>
                                </a:lnTo>
                                <a:lnTo>
                                  <a:pt x="23279" y="9525"/>
                                </a:lnTo>
                                <a:lnTo>
                                  <a:pt x="23279" y="9525"/>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5403" y="4763"/>
                                </a:lnTo>
                                <a:lnTo>
                                  <a:pt x="25403" y="4763"/>
                                </a:lnTo>
                                <a:lnTo>
                                  <a:pt x="25403" y="4763"/>
                                </a:lnTo>
                                <a:lnTo>
                                  <a:pt x="25403" y="4763"/>
                                </a:lnTo>
                                <a:lnTo>
                                  <a:pt x="25403" y="0"/>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9525"/>
                                </a:lnTo>
                                <a:lnTo>
                                  <a:pt x="27518" y="9525"/>
                                </a:lnTo>
                                <a:lnTo>
                                  <a:pt x="27518" y="9525"/>
                                </a:lnTo>
                                <a:lnTo>
                                  <a:pt x="27518" y="4763"/>
                                </a:lnTo>
                                <a:lnTo>
                                  <a:pt x="28575" y="4763"/>
                                </a:lnTo>
                                <a:lnTo>
                                  <a:pt x="28575" y="4763"/>
                                </a:lnTo>
                                <a:lnTo>
                                  <a:pt x="28575" y="4763"/>
                                </a:lnTo>
                                <a:lnTo>
                                  <a:pt x="28575" y="4763"/>
                                </a:lnTo>
                                <a:lnTo>
                                  <a:pt x="28575" y="4763"/>
                                </a:lnTo>
                                <a:lnTo>
                                  <a:pt x="28575" y="4763"/>
                                </a:lnTo>
                                <a:lnTo>
                                  <a:pt x="28575" y="4763"/>
                                </a:lnTo>
                                <a:lnTo>
                                  <a:pt x="28575" y="476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61" name="Freeform: Shape 461"/>
                        <wps:cNvSpPr/>
                        <wps:spPr>
                          <a:xfrm>
                            <a:off x="2843212" y="3871912"/>
                            <a:ext cx="28575" cy="9525"/>
                          </a:xfrm>
                          <a:custGeom>
                            <a:avLst/>
                            <a:gdLst>
                              <a:gd name="connsiteX0" fmla="*/ 0 w 28575"/>
                              <a:gd name="connsiteY0" fmla="*/ 4763 h 9525"/>
                              <a:gd name="connsiteX1" fmla="*/ 0 w 28575"/>
                              <a:gd name="connsiteY1" fmla="*/ 4763 h 9525"/>
                              <a:gd name="connsiteX2" fmla="*/ 0 w 28575"/>
                              <a:gd name="connsiteY2" fmla="*/ 4763 h 9525"/>
                              <a:gd name="connsiteX3" fmla="*/ 0 w 28575"/>
                              <a:gd name="connsiteY3" fmla="*/ 4763 h 9525"/>
                              <a:gd name="connsiteX4" fmla="*/ 0 w 28575"/>
                              <a:gd name="connsiteY4" fmla="*/ 4763 h 9525"/>
                              <a:gd name="connsiteX5" fmla="*/ 0 w 28575"/>
                              <a:gd name="connsiteY5" fmla="*/ 4763 h 9525"/>
                              <a:gd name="connsiteX6" fmla="*/ 0 w 28575"/>
                              <a:gd name="connsiteY6" fmla="*/ 4763 h 9525"/>
                              <a:gd name="connsiteX7" fmla="*/ 0 w 28575"/>
                              <a:gd name="connsiteY7" fmla="*/ 4763 h 9525"/>
                              <a:gd name="connsiteX8" fmla="*/ 0 w 28575"/>
                              <a:gd name="connsiteY8" fmla="*/ 4763 h 9525"/>
                              <a:gd name="connsiteX9" fmla="*/ 0 w 28575"/>
                              <a:gd name="connsiteY9" fmla="*/ 4763 h 9525"/>
                              <a:gd name="connsiteX10" fmla="*/ 0 w 28575"/>
                              <a:gd name="connsiteY10" fmla="*/ 4763 h 9525"/>
                              <a:gd name="connsiteX11" fmla="*/ 1057 w 28575"/>
                              <a:gd name="connsiteY11" fmla="*/ 4763 h 9525"/>
                              <a:gd name="connsiteX12" fmla="*/ 1057 w 28575"/>
                              <a:gd name="connsiteY12" fmla="*/ 4763 h 9525"/>
                              <a:gd name="connsiteX13" fmla="*/ 1057 w 28575"/>
                              <a:gd name="connsiteY13" fmla="*/ 4763 h 9525"/>
                              <a:gd name="connsiteX14" fmla="*/ 1057 w 28575"/>
                              <a:gd name="connsiteY14" fmla="*/ 4763 h 9525"/>
                              <a:gd name="connsiteX15" fmla="*/ 1057 w 28575"/>
                              <a:gd name="connsiteY15" fmla="*/ 4763 h 9525"/>
                              <a:gd name="connsiteX16" fmla="*/ 1057 w 28575"/>
                              <a:gd name="connsiteY16" fmla="*/ 4763 h 9525"/>
                              <a:gd name="connsiteX17" fmla="*/ 1057 w 28575"/>
                              <a:gd name="connsiteY17" fmla="*/ 4763 h 9525"/>
                              <a:gd name="connsiteX18" fmla="*/ 1057 w 28575"/>
                              <a:gd name="connsiteY18" fmla="*/ 4763 h 9525"/>
                              <a:gd name="connsiteX19" fmla="*/ 1057 w 28575"/>
                              <a:gd name="connsiteY19" fmla="*/ 4763 h 9525"/>
                              <a:gd name="connsiteX20" fmla="*/ 1057 w 28575"/>
                              <a:gd name="connsiteY20" fmla="*/ 4763 h 9525"/>
                              <a:gd name="connsiteX21" fmla="*/ 1057 w 28575"/>
                              <a:gd name="connsiteY21" fmla="*/ 4763 h 9525"/>
                              <a:gd name="connsiteX22" fmla="*/ 1057 w 28575"/>
                              <a:gd name="connsiteY22" fmla="*/ 4763 h 9525"/>
                              <a:gd name="connsiteX23" fmla="*/ 1057 w 28575"/>
                              <a:gd name="connsiteY23" fmla="*/ 4763 h 9525"/>
                              <a:gd name="connsiteX24" fmla="*/ 1057 w 28575"/>
                              <a:gd name="connsiteY24" fmla="*/ 4763 h 9525"/>
                              <a:gd name="connsiteX25" fmla="*/ 1057 w 28575"/>
                              <a:gd name="connsiteY25" fmla="*/ 4763 h 9525"/>
                              <a:gd name="connsiteX26" fmla="*/ 1057 w 28575"/>
                              <a:gd name="connsiteY26" fmla="*/ 4763 h 9525"/>
                              <a:gd name="connsiteX27" fmla="*/ 1057 w 28575"/>
                              <a:gd name="connsiteY27" fmla="*/ 4763 h 9525"/>
                              <a:gd name="connsiteX28" fmla="*/ 1057 w 28575"/>
                              <a:gd name="connsiteY28" fmla="*/ 4763 h 9525"/>
                              <a:gd name="connsiteX29" fmla="*/ 1057 w 28575"/>
                              <a:gd name="connsiteY29" fmla="*/ 4763 h 9525"/>
                              <a:gd name="connsiteX30" fmla="*/ 1057 w 28575"/>
                              <a:gd name="connsiteY30" fmla="*/ 4763 h 9525"/>
                              <a:gd name="connsiteX31" fmla="*/ 2114 w 28575"/>
                              <a:gd name="connsiteY31" fmla="*/ 4763 h 9525"/>
                              <a:gd name="connsiteX32" fmla="*/ 2114 w 28575"/>
                              <a:gd name="connsiteY32" fmla="*/ 9525 h 9525"/>
                              <a:gd name="connsiteX33" fmla="*/ 2114 w 28575"/>
                              <a:gd name="connsiteY33" fmla="*/ 9525 h 9525"/>
                              <a:gd name="connsiteX34" fmla="*/ 2114 w 28575"/>
                              <a:gd name="connsiteY34" fmla="*/ 9525 h 9525"/>
                              <a:gd name="connsiteX35" fmla="*/ 2114 w 28575"/>
                              <a:gd name="connsiteY35" fmla="*/ 9525 h 9525"/>
                              <a:gd name="connsiteX36" fmla="*/ 2114 w 28575"/>
                              <a:gd name="connsiteY36" fmla="*/ 4763 h 9525"/>
                              <a:gd name="connsiteX37" fmla="*/ 2114 w 28575"/>
                              <a:gd name="connsiteY37" fmla="*/ 9525 h 9525"/>
                              <a:gd name="connsiteX38" fmla="*/ 2114 w 28575"/>
                              <a:gd name="connsiteY38" fmla="*/ 4763 h 9525"/>
                              <a:gd name="connsiteX39" fmla="*/ 2114 w 28575"/>
                              <a:gd name="connsiteY39" fmla="*/ 4763 h 9525"/>
                              <a:gd name="connsiteX40" fmla="*/ 2114 w 28575"/>
                              <a:gd name="connsiteY40" fmla="*/ 4763 h 9525"/>
                              <a:gd name="connsiteX41" fmla="*/ 2114 w 28575"/>
                              <a:gd name="connsiteY41" fmla="*/ 4763 h 9525"/>
                              <a:gd name="connsiteX42" fmla="*/ 2114 w 28575"/>
                              <a:gd name="connsiteY42" fmla="*/ 4763 h 9525"/>
                              <a:gd name="connsiteX43" fmla="*/ 2114 w 28575"/>
                              <a:gd name="connsiteY43" fmla="*/ 4763 h 9525"/>
                              <a:gd name="connsiteX44" fmla="*/ 2114 w 28575"/>
                              <a:gd name="connsiteY44" fmla="*/ 4763 h 9525"/>
                              <a:gd name="connsiteX45" fmla="*/ 2114 w 28575"/>
                              <a:gd name="connsiteY45" fmla="*/ 4763 h 9525"/>
                              <a:gd name="connsiteX46" fmla="*/ 2114 w 28575"/>
                              <a:gd name="connsiteY46" fmla="*/ 4763 h 9525"/>
                              <a:gd name="connsiteX47" fmla="*/ 2114 w 28575"/>
                              <a:gd name="connsiteY47" fmla="*/ 4763 h 9525"/>
                              <a:gd name="connsiteX48" fmla="*/ 2114 w 28575"/>
                              <a:gd name="connsiteY48" fmla="*/ 4763 h 9525"/>
                              <a:gd name="connsiteX49" fmla="*/ 2114 w 28575"/>
                              <a:gd name="connsiteY49" fmla="*/ 9525 h 9525"/>
                              <a:gd name="connsiteX50" fmla="*/ 2114 w 28575"/>
                              <a:gd name="connsiteY50" fmla="*/ 4763 h 9525"/>
                              <a:gd name="connsiteX51" fmla="*/ 2114 w 28575"/>
                              <a:gd name="connsiteY51" fmla="*/ 4763 h 9525"/>
                              <a:gd name="connsiteX52" fmla="*/ 2114 w 28575"/>
                              <a:gd name="connsiteY52" fmla="*/ 4763 h 9525"/>
                              <a:gd name="connsiteX53" fmla="*/ 2114 w 28575"/>
                              <a:gd name="connsiteY53" fmla="*/ 4763 h 9525"/>
                              <a:gd name="connsiteX54" fmla="*/ 2114 w 28575"/>
                              <a:gd name="connsiteY54" fmla="*/ 4763 h 9525"/>
                              <a:gd name="connsiteX55" fmla="*/ 3172 w 28575"/>
                              <a:gd name="connsiteY55" fmla="*/ 4763 h 9525"/>
                              <a:gd name="connsiteX56" fmla="*/ 3172 w 28575"/>
                              <a:gd name="connsiteY56" fmla="*/ 4763 h 9525"/>
                              <a:gd name="connsiteX57" fmla="*/ 3172 w 28575"/>
                              <a:gd name="connsiteY57" fmla="*/ 4763 h 9525"/>
                              <a:gd name="connsiteX58" fmla="*/ 3172 w 28575"/>
                              <a:gd name="connsiteY58" fmla="*/ 4763 h 9525"/>
                              <a:gd name="connsiteX59" fmla="*/ 3172 w 28575"/>
                              <a:gd name="connsiteY59" fmla="*/ 4763 h 9525"/>
                              <a:gd name="connsiteX60" fmla="*/ 3172 w 28575"/>
                              <a:gd name="connsiteY60" fmla="*/ 4763 h 9525"/>
                              <a:gd name="connsiteX61" fmla="*/ 3172 w 28575"/>
                              <a:gd name="connsiteY61" fmla="*/ 4763 h 9525"/>
                              <a:gd name="connsiteX62" fmla="*/ 3172 w 28575"/>
                              <a:gd name="connsiteY62" fmla="*/ 4763 h 9525"/>
                              <a:gd name="connsiteX63" fmla="*/ 3172 w 28575"/>
                              <a:gd name="connsiteY63" fmla="*/ 4763 h 9525"/>
                              <a:gd name="connsiteX64" fmla="*/ 3172 w 28575"/>
                              <a:gd name="connsiteY64" fmla="*/ 4763 h 9525"/>
                              <a:gd name="connsiteX65" fmla="*/ 3172 w 28575"/>
                              <a:gd name="connsiteY65" fmla="*/ 4763 h 9525"/>
                              <a:gd name="connsiteX66" fmla="*/ 3172 w 28575"/>
                              <a:gd name="connsiteY66" fmla="*/ 0 h 9525"/>
                              <a:gd name="connsiteX67" fmla="*/ 3172 w 28575"/>
                              <a:gd name="connsiteY67" fmla="*/ 0 h 9525"/>
                              <a:gd name="connsiteX68" fmla="*/ 3172 w 28575"/>
                              <a:gd name="connsiteY68" fmla="*/ 4763 h 9525"/>
                              <a:gd name="connsiteX69" fmla="*/ 3172 w 28575"/>
                              <a:gd name="connsiteY69" fmla="*/ 4763 h 9525"/>
                              <a:gd name="connsiteX70" fmla="*/ 3172 w 28575"/>
                              <a:gd name="connsiteY70" fmla="*/ 4763 h 9525"/>
                              <a:gd name="connsiteX71" fmla="*/ 3172 w 28575"/>
                              <a:gd name="connsiteY71" fmla="*/ 4763 h 9525"/>
                              <a:gd name="connsiteX72" fmla="*/ 3172 w 28575"/>
                              <a:gd name="connsiteY72" fmla="*/ 0 h 9525"/>
                              <a:gd name="connsiteX73" fmla="*/ 4229 w 28575"/>
                              <a:gd name="connsiteY73" fmla="*/ 4763 h 9525"/>
                              <a:gd name="connsiteX74" fmla="*/ 4229 w 28575"/>
                              <a:gd name="connsiteY74" fmla="*/ 4763 h 9525"/>
                              <a:gd name="connsiteX75" fmla="*/ 4229 w 28575"/>
                              <a:gd name="connsiteY75" fmla="*/ 4763 h 9525"/>
                              <a:gd name="connsiteX76" fmla="*/ 4229 w 28575"/>
                              <a:gd name="connsiteY76" fmla="*/ 4763 h 9525"/>
                              <a:gd name="connsiteX77" fmla="*/ 4229 w 28575"/>
                              <a:gd name="connsiteY77" fmla="*/ 4763 h 9525"/>
                              <a:gd name="connsiteX78" fmla="*/ 4229 w 28575"/>
                              <a:gd name="connsiteY78" fmla="*/ 4763 h 9525"/>
                              <a:gd name="connsiteX79" fmla="*/ 4229 w 28575"/>
                              <a:gd name="connsiteY79" fmla="*/ 4763 h 9525"/>
                              <a:gd name="connsiteX80" fmla="*/ 4229 w 28575"/>
                              <a:gd name="connsiteY80" fmla="*/ 4763 h 9525"/>
                              <a:gd name="connsiteX81" fmla="*/ 4229 w 28575"/>
                              <a:gd name="connsiteY81" fmla="*/ 4763 h 9525"/>
                              <a:gd name="connsiteX82" fmla="*/ 4229 w 28575"/>
                              <a:gd name="connsiteY82" fmla="*/ 4763 h 9525"/>
                              <a:gd name="connsiteX83" fmla="*/ 4229 w 28575"/>
                              <a:gd name="connsiteY83" fmla="*/ 4763 h 9525"/>
                              <a:gd name="connsiteX84" fmla="*/ 4229 w 28575"/>
                              <a:gd name="connsiteY84" fmla="*/ 4763 h 9525"/>
                              <a:gd name="connsiteX85" fmla="*/ 4229 w 28575"/>
                              <a:gd name="connsiteY85" fmla="*/ 4763 h 9525"/>
                              <a:gd name="connsiteX86" fmla="*/ 4229 w 28575"/>
                              <a:gd name="connsiteY86" fmla="*/ 4763 h 9525"/>
                              <a:gd name="connsiteX87" fmla="*/ 4229 w 28575"/>
                              <a:gd name="connsiteY87" fmla="*/ 4763 h 9525"/>
                              <a:gd name="connsiteX88" fmla="*/ 4229 w 28575"/>
                              <a:gd name="connsiteY88" fmla="*/ 4763 h 9525"/>
                              <a:gd name="connsiteX89" fmla="*/ 4229 w 28575"/>
                              <a:gd name="connsiteY89" fmla="*/ 4763 h 9525"/>
                              <a:gd name="connsiteX90" fmla="*/ 4229 w 28575"/>
                              <a:gd name="connsiteY90" fmla="*/ 4763 h 9525"/>
                              <a:gd name="connsiteX91" fmla="*/ 5296 w 28575"/>
                              <a:gd name="connsiteY91" fmla="*/ 4763 h 9525"/>
                              <a:gd name="connsiteX92" fmla="*/ 5296 w 28575"/>
                              <a:gd name="connsiteY92" fmla="*/ 4763 h 9525"/>
                              <a:gd name="connsiteX93" fmla="*/ 5296 w 28575"/>
                              <a:gd name="connsiteY93" fmla="*/ 4763 h 9525"/>
                              <a:gd name="connsiteX94" fmla="*/ 5296 w 28575"/>
                              <a:gd name="connsiteY94" fmla="*/ 4763 h 9525"/>
                              <a:gd name="connsiteX95" fmla="*/ 5296 w 28575"/>
                              <a:gd name="connsiteY95" fmla="*/ 4763 h 9525"/>
                              <a:gd name="connsiteX96" fmla="*/ 5296 w 28575"/>
                              <a:gd name="connsiteY96" fmla="*/ 4763 h 9525"/>
                              <a:gd name="connsiteX97" fmla="*/ 5296 w 28575"/>
                              <a:gd name="connsiteY97" fmla="*/ 4763 h 9525"/>
                              <a:gd name="connsiteX98" fmla="*/ 5296 w 28575"/>
                              <a:gd name="connsiteY98" fmla="*/ 4763 h 9525"/>
                              <a:gd name="connsiteX99" fmla="*/ 5296 w 28575"/>
                              <a:gd name="connsiteY99" fmla="*/ 4763 h 9525"/>
                              <a:gd name="connsiteX100" fmla="*/ 5296 w 28575"/>
                              <a:gd name="connsiteY100" fmla="*/ 9525 h 9525"/>
                              <a:gd name="connsiteX101" fmla="*/ 5296 w 28575"/>
                              <a:gd name="connsiteY101" fmla="*/ 9525 h 9525"/>
                              <a:gd name="connsiteX102" fmla="*/ 5296 w 28575"/>
                              <a:gd name="connsiteY102" fmla="*/ 4763 h 9525"/>
                              <a:gd name="connsiteX103" fmla="*/ 5296 w 28575"/>
                              <a:gd name="connsiteY103" fmla="*/ 4763 h 9525"/>
                              <a:gd name="connsiteX104" fmla="*/ 5296 w 28575"/>
                              <a:gd name="connsiteY104" fmla="*/ 4763 h 9525"/>
                              <a:gd name="connsiteX105" fmla="*/ 5296 w 28575"/>
                              <a:gd name="connsiteY105" fmla="*/ 4763 h 9525"/>
                              <a:gd name="connsiteX106" fmla="*/ 5296 w 28575"/>
                              <a:gd name="connsiteY106" fmla="*/ 4763 h 9525"/>
                              <a:gd name="connsiteX107" fmla="*/ 5296 w 28575"/>
                              <a:gd name="connsiteY107" fmla="*/ 4763 h 9525"/>
                              <a:gd name="connsiteX108" fmla="*/ 5296 w 28575"/>
                              <a:gd name="connsiteY108" fmla="*/ 4763 h 9525"/>
                              <a:gd name="connsiteX109" fmla="*/ 5296 w 28575"/>
                              <a:gd name="connsiteY109" fmla="*/ 4763 h 9525"/>
                              <a:gd name="connsiteX110" fmla="*/ 5296 w 28575"/>
                              <a:gd name="connsiteY110" fmla="*/ 4763 h 9525"/>
                              <a:gd name="connsiteX111" fmla="*/ 6353 w 28575"/>
                              <a:gd name="connsiteY111" fmla="*/ 4763 h 9525"/>
                              <a:gd name="connsiteX112" fmla="*/ 6353 w 28575"/>
                              <a:gd name="connsiteY112" fmla="*/ 4763 h 9525"/>
                              <a:gd name="connsiteX113" fmla="*/ 6353 w 28575"/>
                              <a:gd name="connsiteY113" fmla="*/ 4763 h 9525"/>
                              <a:gd name="connsiteX114" fmla="*/ 6353 w 28575"/>
                              <a:gd name="connsiteY114" fmla="*/ 4763 h 9525"/>
                              <a:gd name="connsiteX115" fmla="*/ 6353 w 28575"/>
                              <a:gd name="connsiteY115" fmla="*/ 4763 h 9525"/>
                              <a:gd name="connsiteX116" fmla="*/ 6353 w 28575"/>
                              <a:gd name="connsiteY116" fmla="*/ 4763 h 9525"/>
                              <a:gd name="connsiteX117" fmla="*/ 6353 w 28575"/>
                              <a:gd name="connsiteY117" fmla="*/ 4763 h 9525"/>
                              <a:gd name="connsiteX118" fmla="*/ 6353 w 28575"/>
                              <a:gd name="connsiteY118" fmla="*/ 4763 h 9525"/>
                              <a:gd name="connsiteX119" fmla="*/ 6353 w 28575"/>
                              <a:gd name="connsiteY119" fmla="*/ 4763 h 9525"/>
                              <a:gd name="connsiteX120" fmla="*/ 6353 w 28575"/>
                              <a:gd name="connsiteY120" fmla="*/ 4763 h 9525"/>
                              <a:gd name="connsiteX121" fmla="*/ 6353 w 28575"/>
                              <a:gd name="connsiteY121" fmla="*/ 4763 h 9525"/>
                              <a:gd name="connsiteX122" fmla="*/ 6353 w 28575"/>
                              <a:gd name="connsiteY122" fmla="*/ 4763 h 9525"/>
                              <a:gd name="connsiteX123" fmla="*/ 6353 w 28575"/>
                              <a:gd name="connsiteY123" fmla="*/ 4763 h 9525"/>
                              <a:gd name="connsiteX124" fmla="*/ 6353 w 28575"/>
                              <a:gd name="connsiteY124" fmla="*/ 4763 h 9525"/>
                              <a:gd name="connsiteX125" fmla="*/ 6353 w 28575"/>
                              <a:gd name="connsiteY125" fmla="*/ 4763 h 9525"/>
                              <a:gd name="connsiteX126" fmla="*/ 6353 w 28575"/>
                              <a:gd name="connsiteY126" fmla="*/ 4763 h 9525"/>
                              <a:gd name="connsiteX127" fmla="*/ 6353 w 28575"/>
                              <a:gd name="connsiteY127" fmla="*/ 4763 h 9525"/>
                              <a:gd name="connsiteX128" fmla="*/ 6353 w 28575"/>
                              <a:gd name="connsiteY128" fmla="*/ 4763 h 9525"/>
                              <a:gd name="connsiteX129" fmla="*/ 7411 w 28575"/>
                              <a:gd name="connsiteY129" fmla="*/ 4763 h 9525"/>
                              <a:gd name="connsiteX130" fmla="*/ 7411 w 28575"/>
                              <a:gd name="connsiteY130" fmla="*/ 4763 h 9525"/>
                              <a:gd name="connsiteX131" fmla="*/ 7411 w 28575"/>
                              <a:gd name="connsiteY131" fmla="*/ 4763 h 9525"/>
                              <a:gd name="connsiteX132" fmla="*/ 7411 w 28575"/>
                              <a:gd name="connsiteY132" fmla="*/ 4763 h 9525"/>
                              <a:gd name="connsiteX133" fmla="*/ 7411 w 28575"/>
                              <a:gd name="connsiteY133" fmla="*/ 4763 h 9525"/>
                              <a:gd name="connsiteX134" fmla="*/ 7411 w 28575"/>
                              <a:gd name="connsiteY134" fmla="*/ 4763 h 9525"/>
                              <a:gd name="connsiteX135" fmla="*/ 7411 w 28575"/>
                              <a:gd name="connsiteY135" fmla="*/ 4763 h 9525"/>
                              <a:gd name="connsiteX136" fmla="*/ 7411 w 28575"/>
                              <a:gd name="connsiteY136" fmla="*/ 4763 h 9525"/>
                              <a:gd name="connsiteX137" fmla="*/ 7411 w 28575"/>
                              <a:gd name="connsiteY137" fmla="*/ 4763 h 9525"/>
                              <a:gd name="connsiteX138" fmla="*/ 7411 w 28575"/>
                              <a:gd name="connsiteY138" fmla="*/ 4763 h 9525"/>
                              <a:gd name="connsiteX139" fmla="*/ 7411 w 28575"/>
                              <a:gd name="connsiteY139" fmla="*/ 4763 h 9525"/>
                              <a:gd name="connsiteX140" fmla="*/ 7411 w 28575"/>
                              <a:gd name="connsiteY140" fmla="*/ 4763 h 9525"/>
                              <a:gd name="connsiteX141" fmla="*/ 7411 w 28575"/>
                              <a:gd name="connsiteY141" fmla="*/ 4763 h 9525"/>
                              <a:gd name="connsiteX142" fmla="*/ 7411 w 28575"/>
                              <a:gd name="connsiteY142" fmla="*/ 4763 h 9525"/>
                              <a:gd name="connsiteX143" fmla="*/ 7411 w 28575"/>
                              <a:gd name="connsiteY143" fmla="*/ 9525 h 9525"/>
                              <a:gd name="connsiteX144" fmla="*/ 7411 w 28575"/>
                              <a:gd name="connsiteY144" fmla="*/ 9525 h 9525"/>
                              <a:gd name="connsiteX145" fmla="*/ 7411 w 28575"/>
                              <a:gd name="connsiteY145" fmla="*/ 9525 h 9525"/>
                              <a:gd name="connsiteX146" fmla="*/ 7411 w 28575"/>
                              <a:gd name="connsiteY146" fmla="*/ 4763 h 9525"/>
                              <a:gd name="connsiteX147" fmla="*/ 8468 w 28575"/>
                              <a:gd name="connsiteY147" fmla="*/ 4763 h 9525"/>
                              <a:gd name="connsiteX148" fmla="*/ 8468 w 28575"/>
                              <a:gd name="connsiteY148" fmla="*/ 4763 h 9525"/>
                              <a:gd name="connsiteX149" fmla="*/ 8468 w 28575"/>
                              <a:gd name="connsiteY149" fmla="*/ 9525 h 9525"/>
                              <a:gd name="connsiteX150" fmla="*/ 8468 w 28575"/>
                              <a:gd name="connsiteY150" fmla="*/ 9525 h 9525"/>
                              <a:gd name="connsiteX151" fmla="*/ 8468 w 28575"/>
                              <a:gd name="connsiteY151" fmla="*/ 9525 h 9525"/>
                              <a:gd name="connsiteX152" fmla="*/ 8468 w 28575"/>
                              <a:gd name="connsiteY152" fmla="*/ 9525 h 9525"/>
                              <a:gd name="connsiteX153" fmla="*/ 8468 w 28575"/>
                              <a:gd name="connsiteY153" fmla="*/ 4763 h 9525"/>
                              <a:gd name="connsiteX154" fmla="*/ 8468 w 28575"/>
                              <a:gd name="connsiteY154" fmla="*/ 4763 h 9525"/>
                              <a:gd name="connsiteX155" fmla="*/ 8468 w 28575"/>
                              <a:gd name="connsiteY155" fmla="*/ 4763 h 9525"/>
                              <a:gd name="connsiteX156" fmla="*/ 8468 w 28575"/>
                              <a:gd name="connsiteY156" fmla="*/ 4763 h 9525"/>
                              <a:gd name="connsiteX157" fmla="*/ 8468 w 28575"/>
                              <a:gd name="connsiteY157" fmla="*/ 4763 h 9525"/>
                              <a:gd name="connsiteX158" fmla="*/ 8468 w 28575"/>
                              <a:gd name="connsiteY158" fmla="*/ 4763 h 9525"/>
                              <a:gd name="connsiteX159" fmla="*/ 8468 w 28575"/>
                              <a:gd name="connsiteY159" fmla="*/ 4763 h 9525"/>
                              <a:gd name="connsiteX160" fmla="*/ 8468 w 28575"/>
                              <a:gd name="connsiteY160" fmla="*/ 4763 h 9525"/>
                              <a:gd name="connsiteX161" fmla="*/ 8468 w 28575"/>
                              <a:gd name="connsiteY161" fmla="*/ 4763 h 9525"/>
                              <a:gd name="connsiteX162" fmla="*/ 8468 w 28575"/>
                              <a:gd name="connsiteY162" fmla="*/ 9525 h 9525"/>
                              <a:gd name="connsiteX163" fmla="*/ 8468 w 28575"/>
                              <a:gd name="connsiteY163" fmla="*/ 9525 h 9525"/>
                              <a:gd name="connsiteX164" fmla="*/ 8468 w 28575"/>
                              <a:gd name="connsiteY164" fmla="*/ 9525 h 9525"/>
                              <a:gd name="connsiteX165" fmla="*/ 9525 w 28575"/>
                              <a:gd name="connsiteY165" fmla="*/ 9525 h 9525"/>
                              <a:gd name="connsiteX166" fmla="*/ 9525 w 28575"/>
                              <a:gd name="connsiteY166" fmla="*/ 9525 h 9525"/>
                              <a:gd name="connsiteX167" fmla="*/ 9525 w 28575"/>
                              <a:gd name="connsiteY167" fmla="*/ 4763 h 9525"/>
                              <a:gd name="connsiteX168" fmla="*/ 9525 w 28575"/>
                              <a:gd name="connsiteY168" fmla="*/ 4763 h 9525"/>
                              <a:gd name="connsiteX169" fmla="*/ 9525 w 28575"/>
                              <a:gd name="connsiteY169" fmla="*/ 9525 h 9525"/>
                              <a:gd name="connsiteX170" fmla="*/ 9525 w 28575"/>
                              <a:gd name="connsiteY170" fmla="*/ 9525 h 9525"/>
                              <a:gd name="connsiteX171" fmla="*/ 9525 w 28575"/>
                              <a:gd name="connsiteY171" fmla="*/ 9525 h 9525"/>
                              <a:gd name="connsiteX172" fmla="*/ 9525 w 28575"/>
                              <a:gd name="connsiteY172" fmla="*/ 9525 h 9525"/>
                              <a:gd name="connsiteX173" fmla="*/ 9525 w 28575"/>
                              <a:gd name="connsiteY173" fmla="*/ 4763 h 9525"/>
                              <a:gd name="connsiteX174" fmla="*/ 9525 w 28575"/>
                              <a:gd name="connsiteY174" fmla="*/ 4763 h 9525"/>
                              <a:gd name="connsiteX175" fmla="*/ 9525 w 28575"/>
                              <a:gd name="connsiteY175" fmla="*/ 4763 h 9525"/>
                              <a:gd name="connsiteX176" fmla="*/ 9525 w 28575"/>
                              <a:gd name="connsiteY176" fmla="*/ 9525 h 9525"/>
                              <a:gd name="connsiteX177" fmla="*/ 9525 w 28575"/>
                              <a:gd name="connsiteY177" fmla="*/ 9525 h 9525"/>
                              <a:gd name="connsiteX178" fmla="*/ 9525 w 28575"/>
                              <a:gd name="connsiteY178" fmla="*/ 4763 h 9525"/>
                              <a:gd name="connsiteX179" fmla="*/ 9525 w 28575"/>
                              <a:gd name="connsiteY179" fmla="*/ 4763 h 9525"/>
                              <a:gd name="connsiteX180" fmla="*/ 9525 w 28575"/>
                              <a:gd name="connsiteY180" fmla="*/ 4763 h 9525"/>
                              <a:gd name="connsiteX181" fmla="*/ 9525 w 28575"/>
                              <a:gd name="connsiteY181" fmla="*/ 4763 h 9525"/>
                              <a:gd name="connsiteX182" fmla="*/ 9525 w 28575"/>
                              <a:gd name="connsiteY182" fmla="*/ 4763 h 9525"/>
                              <a:gd name="connsiteX183" fmla="*/ 9525 w 28575"/>
                              <a:gd name="connsiteY183" fmla="*/ 4763 h 9525"/>
                              <a:gd name="connsiteX184" fmla="*/ 9525 w 28575"/>
                              <a:gd name="connsiteY184" fmla="*/ 0 h 9525"/>
                              <a:gd name="connsiteX185" fmla="*/ 10582 w 28575"/>
                              <a:gd name="connsiteY185" fmla="*/ 4763 h 9525"/>
                              <a:gd name="connsiteX186" fmla="*/ 10582 w 28575"/>
                              <a:gd name="connsiteY186" fmla="*/ 4763 h 9525"/>
                              <a:gd name="connsiteX187" fmla="*/ 10582 w 28575"/>
                              <a:gd name="connsiteY187" fmla="*/ 9525 h 9525"/>
                              <a:gd name="connsiteX188" fmla="*/ 10582 w 28575"/>
                              <a:gd name="connsiteY188" fmla="*/ 9525 h 9525"/>
                              <a:gd name="connsiteX189" fmla="*/ 10582 w 28575"/>
                              <a:gd name="connsiteY189" fmla="*/ 4763 h 9525"/>
                              <a:gd name="connsiteX190" fmla="*/ 10582 w 28575"/>
                              <a:gd name="connsiteY190" fmla="*/ 4763 h 9525"/>
                              <a:gd name="connsiteX191" fmla="*/ 10582 w 28575"/>
                              <a:gd name="connsiteY191" fmla="*/ 4763 h 9525"/>
                              <a:gd name="connsiteX192" fmla="*/ 10582 w 28575"/>
                              <a:gd name="connsiteY192" fmla="*/ 4763 h 9525"/>
                              <a:gd name="connsiteX193" fmla="*/ 10582 w 28575"/>
                              <a:gd name="connsiteY193" fmla="*/ 4763 h 9525"/>
                              <a:gd name="connsiteX194" fmla="*/ 10582 w 28575"/>
                              <a:gd name="connsiteY194" fmla="*/ 4763 h 9525"/>
                              <a:gd name="connsiteX195" fmla="*/ 10582 w 28575"/>
                              <a:gd name="connsiteY195" fmla="*/ 4763 h 9525"/>
                              <a:gd name="connsiteX196" fmla="*/ 10582 w 28575"/>
                              <a:gd name="connsiteY196" fmla="*/ 4763 h 9525"/>
                              <a:gd name="connsiteX197" fmla="*/ 10582 w 28575"/>
                              <a:gd name="connsiteY197" fmla="*/ 4763 h 9525"/>
                              <a:gd name="connsiteX198" fmla="*/ 10582 w 28575"/>
                              <a:gd name="connsiteY198" fmla="*/ 4763 h 9525"/>
                              <a:gd name="connsiteX199" fmla="*/ 10582 w 28575"/>
                              <a:gd name="connsiteY199" fmla="*/ 4763 h 9525"/>
                              <a:gd name="connsiteX200" fmla="*/ 10582 w 28575"/>
                              <a:gd name="connsiteY200" fmla="*/ 4763 h 9525"/>
                              <a:gd name="connsiteX201" fmla="*/ 10582 w 28575"/>
                              <a:gd name="connsiteY201" fmla="*/ 4763 h 9525"/>
                              <a:gd name="connsiteX202" fmla="*/ 10582 w 28575"/>
                              <a:gd name="connsiteY202" fmla="*/ 4763 h 9525"/>
                              <a:gd name="connsiteX203" fmla="*/ 11639 w 28575"/>
                              <a:gd name="connsiteY203" fmla="*/ 4763 h 9525"/>
                              <a:gd name="connsiteX204" fmla="*/ 11639 w 28575"/>
                              <a:gd name="connsiteY204" fmla="*/ 4763 h 9525"/>
                              <a:gd name="connsiteX205" fmla="*/ 11639 w 28575"/>
                              <a:gd name="connsiteY205" fmla="*/ 4763 h 9525"/>
                              <a:gd name="connsiteX206" fmla="*/ 11639 w 28575"/>
                              <a:gd name="connsiteY206" fmla="*/ 4763 h 9525"/>
                              <a:gd name="connsiteX207" fmla="*/ 11639 w 28575"/>
                              <a:gd name="connsiteY207" fmla="*/ 4763 h 9525"/>
                              <a:gd name="connsiteX208" fmla="*/ 11639 w 28575"/>
                              <a:gd name="connsiteY208" fmla="*/ 4763 h 9525"/>
                              <a:gd name="connsiteX209" fmla="*/ 11639 w 28575"/>
                              <a:gd name="connsiteY209" fmla="*/ 4763 h 9525"/>
                              <a:gd name="connsiteX210" fmla="*/ 11639 w 28575"/>
                              <a:gd name="connsiteY210" fmla="*/ 4763 h 9525"/>
                              <a:gd name="connsiteX211" fmla="*/ 11639 w 28575"/>
                              <a:gd name="connsiteY211" fmla="*/ 4763 h 9525"/>
                              <a:gd name="connsiteX212" fmla="*/ 11639 w 28575"/>
                              <a:gd name="connsiteY212" fmla="*/ 4763 h 9525"/>
                              <a:gd name="connsiteX213" fmla="*/ 11639 w 28575"/>
                              <a:gd name="connsiteY213" fmla="*/ 4763 h 9525"/>
                              <a:gd name="connsiteX214" fmla="*/ 11639 w 28575"/>
                              <a:gd name="connsiteY214" fmla="*/ 9525 h 9525"/>
                              <a:gd name="connsiteX215" fmla="*/ 11639 w 28575"/>
                              <a:gd name="connsiteY215" fmla="*/ 4763 h 9525"/>
                              <a:gd name="connsiteX216" fmla="*/ 11639 w 28575"/>
                              <a:gd name="connsiteY216" fmla="*/ 4763 h 9525"/>
                              <a:gd name="connsiteX217" fmla="*/ 11639 w 28575"/>
                              <a:gd name="connsiteY217" fmla="*/ 4763 h 9525"/>
                              <a:gd name="connsiteX218" fmla="*/ 11639 w 28575"/>
                              <a:gd name="connsiteY218" fmla="*/ 4763 h 9525"/>
                              <a:gd name="connsiteX219" fmla="*/ 11639 w 28575"/>
                              <a:gd name="connsiteY219" fmla="*/ 4763 h 9525"/>
                              <a:gd name="connsiteX220" fmla="*/ 11639 w 28575"/>
                              <a:gd name="connsiteY220" fmla="*/ 4763 h 9525"/>
                              <a:gd name="connsiteX221" fmla="*/ 12697 w 28575"/>
                              <a:gd name="connsiteY221" fmla="*/ 4763 h 9525"/>
                              <a:gd name="connsiteX222" fmla="*/ 12697 w 28575"/>
                              <a:gd name="connsiteY222" fmla="*/ 4763 h 9525"/>
                              <a:gd name="connsiteX223" fmla="*/ 12697 w 28575"/>
                              <a:gd name="connsiteY223" fmla="*/ 4763 h 9525"/>
                              <a:gd name="connsiteX224" fmla="*/ 12697 w 28575"/>
                              <a:gd name="connsiteY224" fmla="*/ 4763 h 9525"/>
                              <a:gd name="connsiteX225" fmla="*/ 12697 w 28575"/>
                              <a:gd name="connsiteY225" fmla="*/ 4763 h 9525"/>
                              <a:gd name="connsiteX226" fmla="*/ 12697 w 28575"/>
                              <a:gd name="connsiteY226" fmla="*/ 4763 h 9525"/>
                              <a:gd name="connsiteX227" fmla="*/ 12697 w 28575"/>
                              <a:gd name="connsiteY227" fmla="*/ 4763 h 9525"/>
                              <a:gd name="connsiteX228" fmla="*/ 12697 w 28575"/>
                              <a:gd name="connsiteY228" fmla="*/ 9525 h 9525"/>
                              <a:gd name="connsiteX229" fmla="*/ 12697 w 28575"/>
                              <a:gd name="connsiteY229" fmla="*/ 9525 h 9525"/>
                              <a:gd name="connsiteX230" fmla="*/ 12697 w 28575"/>
                              <a:gd name="connsiteY230" fmla="*/ 9525 h 9525"/>
                              <a:gd name="connsiteX231" fmla="*/ 12697 w 28575"/>
                              <a:gd name="connsiteY231" fmla="*/ 9525 h 9525"/>
                              <a:gd name="connsiteX232" fmla="*/ 12697 w 28575"/>
                              <a:gd name="connsiteY232" fmla="*/ 4763 h 9525"/>
                              <a:gd name="connsiteX233" fmla="*/ 12697 w 28575"/>
                              <a:gd name="connsiteY233" fmla="*/ 4763 h 9525"/>
                              <a:gd name="connsiteX234" fmla="*/ 12697 w 28575"/>
                              <a:gd name="connsiteY234" fmla="*/ 9525 h 9525"/>
                              <a:gd name="connsiteX235" fmla="*/ 12697 w 28575"/>
                              <a:gd name="connsiteY235" fmla="*/ 9525 h 9525"/>
                              <a:gd name="connsiteX236" fmla="*/ 12697 w 28575"/>
                              <a:gd name="connsiteY236" fmla="*/ 9525 h 9525"/>
                              <a:gd name="connsiteX237" fmla="*/ 12697 w 28575"/>
                              <a:gd name="connsiteY237" fmla="*/ 4763 h 9525"/>
                              <a:gd name="connsiteX238" fmla="*/ 12697 w 28575"/>
                              <a:gd name="connsiteY238" fmla="*/ 4763 h 9525"/>
                              <a:gd name="connsiteX239" fmla="*/ 13754 w 28575"/>
                              <a:gd name="connsiteY239" fmla="*/ 4763 h 9525"/>
                              <a:gd name="connsiteX240" fmla="*/ 13754 w 28575"/>
                              <a:gd name="connsiteY240" fmla="*/ 4763 h 9525"/>
                              <a:gd name="connsiteX241" fmla="*/ 13754 w 28575"/>
                              <a:gd name="connsiteY241" fmla="*/ 4763 h 9525"/>
                              <a:gd name="connsiteX242" fmla="*/ 13754 w 28575"/>
                              <a:gd name="connsiteY242" fmla="*/ 9525 h 9525"/>
                              <a:gd name="connsiteX243" fmla="*/ 13754 w 28575"/>
                              <a:gd name="connsiteY243" fmla="*/ 9525 h 9525"/>
                              <a:gd name="connsiteX244" fmla="*/ 13754 w 28575"/>
                              <a:gd name="connsiteY244" fmla="*/ 9525 h 9525"/>
                              <a:gd name="connsiteX245" fmla="*/ 13754 w 28575"/>
                              <a:gd name="connsiteY245" fmla="*/ 9525 h 9525"/>
                              <a:gd name="connsiteX246" fmla="*/ 13754 w 28575"/>
                              <a:gd name="connsiteY246" fmla="*/ 4763 h 9525"/>
                              <a:gd name="connsiteX247" fmla="*/ 13754 w 28575"/>
                              <a:gd name="connsiteY247" fmla="*/ 4763 h 9525"/>
                              <a:gd name="connsiteX248" fmla="*/ 13754 w 28575"/>
                              <a:gd name="connsiteY248" fmla="*/ 4763 h 9525"/>
                              <a:gd name="connsiteX249" fmla="*/ 13754 w 28575"/>
                              <a:gd name="connsiteY249" fmla="*/ 4763 h 9525"/>
                              <a:gd name="connsiteX250" fmla="*/ 13754 w 28575"/>
                              <a:gd name="connsiteY250" fmla="*/ 4763 h 9525"/>
                              <a:gd name="connsiteX251" fmla="*/ 13754 w 28575"/>
                              <a:gd name="connsiteY251" fmla="*/ 9525 h 9525"/>
                              <a:gd name="connsiteX252" fmla="*/ 13754 w 28575"/>
                              <a:gd name="connsiteY252" fmla="*/ 9525 h 9525"/>
                              <a:gd name="connsiteX253" fmla="*/ 13754 w 28575"/>
                              <a:gd name="connsiteY253" fmla="*/ 4763 h 9525"/>
                              <a:gd name="connsiteX254" fmla="*/ 13754 w 28575"/>
                              <a:gd name="connsiteY254" fmla="*/ 4763 h 9525"/>
                              <a:gd name="connsiteX255" fmla="*/ 13754 w 28575"/>
                              <a:gd name="connsiteY255" fmla="*/ 4763 h 9525"/>
                              <a:gd name="connsiteX256" fmla="*/ 13754 w 28575"/>
                              <a:gd name="connsiteY256" fmla="*/ 4763 h 9525"/>
                              <a:gd name="connsiteX257" fmla="*/ 13754 w 28575"/>
                              <a:gd name="connsiteY257" fmla="*/ 4763 h 9525"/>
                              <a:gd name="connsiteX258" fmla="*/ 13754 w 28575"/>
                              <a:gd name="connsiteY258" fmla="*/ 4763 h 9525"/>
                              <a:gd name="connsiteX259" fmla="*/ 14821 w 28575"/>
                              <a:gd name="connsiteY259" fmla="*/ 4763 h 9525"/>
                              <a:gd name="connsiteX260" fmla="*/ 14821 w 28575"/>
                              <a:gd name="connsiteY260" fmla="*/ 9525 h 9525"/>
                              <a:gd name="connsiteX261" fmla="*/ 14821 w 28575"/>
                              <a:gd name="connsiteY261" fmla="*/ 9525 h 9525"/>
                              <a:gd name="connsiteX262" fmla="*/ 14821 w 28575"/>
                              <a:gd name="connsiteY262" fmla="*/ 9525 h 9525"/>
                              <a:gd name="connsiteX263" fmla="*/ 14821 w 28575"/>
                              <a:gd name="connsiteY263" fmla="*/ 9525 h 9525"/>
                              <a:gd name="connsiteX264" fmla="*/ 14821 w 28575"/>
                              <a:gd name="connsiteY264" fmla="*/ 9525 h 9525"/>
                              <a:gd name="connsiteX265" fmla="*/ 14821 w 28575"/>
                              <a:gd name="connsiteY265" fmla="*/ 4763 h 9525"/>
                              <a:gd name="connsiteX266" fmla="*/ 14821 w 28575"/>
                              <a:gd name="connsiteY266" fmla="*/ 4763 h 9525"/>
                              <a:gd name="connsiteX267" fmla="*/ 14821 w 28575"/>
                              <a:gd name="connsiteY267" fmla="*/ 4763 h 9525"/>
                              <a:gd name="connsiteX268" fmla="*/ 14821 w 28575"/>
                              <a:gd name="connsiteY268" fmla="*/ 4763 h 9525"/>
                              <a:gd name="connsiteX269" fmla="*/ 14821 w 28575"/>
                              <a:gd name="connsiteY269" fmla="*/ 4763 h 9525"/>
                              <a:gd name="connsiteX270" fmla="*/ 14821 w 28575"/>
                              <a:gd name="connsiteY270" fmla="*/ 4763 h 9525"/>
                              <a:gd name="connsiteX271" fmla="*/ 14821 w 28575"/>
                              <a:gd name="connsiteY271" fmla="*/ 4763 h 9525"/>
                              <a:gd name="connsiteX272" fmla="*/ 14821 w 28575"/>
                              <a:gd name="connsiteY272" fmla="*/ 4763 h 9525"/>
                              <a:gd name="connsiteX273" fmla="*/ 14821 w 28575"/>
                              <a:gd name="connsiteY273" fmla="*/ 4763 h 9525"/>
                              <a:gd name="connsiteX274" fmla="*/ 14821 w 28575"/>
                              <a:gd name="connsiteY274" fmla="*/ 4763 h 9525"/>
                              <a:gd name="connsiteX275" fmla="*/ 14821 w 28575"/>
                              <a:gd name="connsiteY275" fmla="*/ 4763 h 9525"/>
                              <a:gd name="connsiteX276" fmla="*/ 14821 w 28575"/>
                              <a:gd name="connsiteY276" fmla="*/ 4763 h 9525"/>
                              <a:gd name="connsiteX277" fmla="*/ 14821 w 28575"/>
                              <a:gd name="connsiteY277" fmla="*/ 0 h 9525"/>
                              <a:gd name="connsiteX278" fmla="*/ 14821 w 28575"/>
                              <a:gd name="connsiteY278" fmla="*/ 4763 h 9525"/>
                              <a:gd name="connsiteX279" fmla="*/ 14821 w 28575"/>
                              <a:gd name="connsiteY279" fmla="*/ 4763 h 9525"/>
                              <a:gd name="connsiteX280" fmla="*/ 14821 w 28575"/>
                              <a:gd name="connsiteY280" fmla="*/ 4763 h 9525"/>
                              <a:gd name="connsiteX281" fmla="*/ 14821 w 28575"/>
                              <a:gd name="connsiteY281" fmla="*/ 9525 h 9525"/>
                              <a:gd name="connsiteX282" fmla="*/ 14821 w 28575"/>
                              <a:gd name="connsiteY282" fmla="*/ 4763 h 9525"/>
                              <a:gd name="connsiteX283" fmla="*/ 15878 w 28575"/>
                              <a:gd name="connsiteY283" fmla="*/ 9525 h 9525"/>
                              <a:gd name="connsiteX284" fmla="*/ 15878 w 28575"/>
                              <a:gd name="connsiteY284" fmla="*/ 9525 h 9525"/>
                              <a:gd name="connsiteX285" fmla="*/ 15878 w 28575"/>
                              <a:gd name="connsiteY285" fmla="*/ 9525 h 9525"/>
                              <a:gd name="connsiteX286" fmla="*/ 15878 w 28575"/>
                              <a:gd name="connsiteY286" fmla="*/ 9525 h 9525"/>
                              <a:gd name="connsiteX287" fmla="*/ 15878 w 28575"/>
                              <a:gd name="connsiteY287" fmla="*/ 9525 h 9525"/>
                              <a:gd name="connsiteX288" fmla="*/ 15878 w 28575"/>
                              <a:gd name="connsiteY288" fmla="*/ 4763 h 9525"/>
                              <a:gd name="connsiteX289" fmla="*/ 15878 w 28575"/>
                              <a:gd name="connsiteY289" fmla="*/ 4763 h 9525"/>
                              <a:gd name="connsiteX290" fmla="*/ 15878 w 28575"/>
                              <a:gd name="connsiteY290" fmla="*/ 4763 h 9525"/>
                              <a:gd name="connsiteX291" fmla="*/ 15878 w 28575"/>
                              <a:gd name="connsiteY291" fmla="*/ 4763 h 9525"/>
                              <a:gd name="connsiteX292" fmla="*/ 15878 w 28575"/>
                              <a:gd name="connsiteY292" fmla="*/ 4763 h 9525"/>
                              <a:gd name="connsiteX293" fmla="*/ 15878 w 28575"/>
                              <a:gd name="connsiteY293" fmla="*/ 4763 h 9525"/>
                              <a:gd name="connsiteX294" fmla="*/ 15878 w 28575"/>
                              <a:gd name="connsiteY294" fmla="*/ 4763 h 9525"/>
                              <a:gd name="connsiteX295" fmla="*/ 15878 w 28575"/>
                              <a:gd name="connsiteY295" fmla="*/ 4763 h 9525"/>
                              <a:gd name="connsiteX296" fmla="*/ 15878 w 28575"/>
                              <a:gd name="connsiteY296" fmla="*/ 4763 h 9525"/>
                              <a:gd name="connsiteX297" fmla="*/ 15878 w 28575"/>
                              <a:gd name="connsiteY297" fmla="*/ 4763 h 9525"/>
                              <a:gd name="connsiteX298" fmla="*/ 15878 w 28575"/>
                              <a:gd name="connsiteY298" fmla="*/ 4763 h 9525"/>
                              <a:gd name="connsiteX299" fmla="*/ 15878 w 28575"/>
                              <a:gd name="connsiteY299" fmla="*/ 4763 h 9525"/>
                              <a:gd name="connsiteX300" fmla="*/ 15878 w 28575"/>
                              <a:gd name="connsiteY300" fmla="*/ 4763 h 9525"/>
                              <a:gd name="connsiteX301" fmla="*/ 16936 w 28575"/>
                              <a:gd name="connsiteY301" fmla="*/ 4763 h 9525"/>
                              <a:gd name="connsiteX302" fmla="*/ 16936 w 28575"/>
                              <a:gd name="connsiteY302" fmla="*/ 4763 h 9525"/>
                              <a:gd name="connsiteX303" fmla="*/ 16936 w 28575"/>
                              <a:gd name="connsiteY303" fmla="*/ 9525 h 9525"/>
                              <a:gd name="connsiteX304" fmla="*/ 16936 w 28575"/>
                              <a:gd name="connsiteY304" fmla="*/ 9525 h 9525"/>
                              <a:gd name="connsiteX305" fmla="*/ 16936 w 28575"/>
                              <a:gd name="connsiteY305" fmla="*/ 9525 h 9525"/>
                              <a:gd name="connsiteX306" fmla="*/ 16936 w 28575"/>
                              <a:gd name="connsiteY306" fmla="*/ 9525 h 9525"/>
                              <a:gd name="connsiteX307" fmla="*/ 16936 w 28575"/>
                              <a:gd name="connsiteY307" fmla="*/ 9525 h 9525"/>
                              <a:gd name="connsiteX308" fmla="*/ 16936 w 28575"/>
                              <a:gd name="connsiteY308" fmla="*/ 9525 h 9525"/>
                              <a:gd name="connsiteX309" fmla="*/ 16936 w 28575"/>
                              <a:gd name="connsiteY309" fmla="*/ 4763 h 9525"/>
                              <a:gd name="connsiteX310" fmla="*/ 16936 w 28575"/>
                              <a:gd name="connsiteY310" fmla="*/ 4763 h 9525"/>
                              <a:gd name="connsiteX311" fmla="*/ 16936 w 28575"/>
                              <a:gd name="connsiteY311" fmla="*/ 4763 h 9525"/>
                              <a:gd name="connsiteX312" fmla="*/ 16936 w 28575"/>
                              <a:gd name="connsiteY312" fmla="*/ 4763 h 9525"/>
                              <a:gd name="connsiteX313" fmla="*/ 16936 w 28575"/>
                              <a:gd name="connsiteY313" fmla="*/ 4763 h 9525"/>
                              <a:gd name="connsiteX314" fmla="*/ 16936 w 28575"/>
                              <a:gd name="connsiteY314" fmla="*/ 4763 h 9525"/>
                              <a:gd name="connsiteX315" fmla="*/ 16936 w 28575"/>
                              <a:gd name="connsiteY315" fmla="*/ 4763 h 9525"/>
                              <a:gd name="connsiteX316" fmla="*/ 16936 w 28575"/>
                              <a:gd name="connsiteY316" fmla="*/ 9525 h 9525"/>
                              <a:gd name="connsiteX317" fmla="*/ 16936 w 28575"/>
                              <a:gd name="connsiteY317" fmla="*/ 9525 h 9525"/>
                              <a:gd name="connsiteX318" fmla="*/ 16936 w 28575"/>
                              <a:gd name="connsiteY318" fmla="*/ 4763 h 9525"/>
                              <a:gd name="connsiteX319" fmla="*/ 16936 w 28575"/>
                              <a:gd name="connsiteY319" fmla="*/ 4763 h 9525"/>
                              <a:gd name="connsiteX320" fmla="*/ 16936 w 28575"/>
                              <a:gd name="connsiteY320" fmla="*/ 4763 h 9525"/>
                              <a:gd name="connsiteX321" fmla="*/ 17993 w 28575"/>
                              <a:gd name="connsiteY321" fmla="*/ 4763 h 9525"/>
                              <a:gd name="connsiteX322" fmla="*/ 17993 w 28575"/>
                              <a:gd name="connsiteY322" fmla="*/ 9525 h 9525"/>
                              <a:gd name="connsiteX323" fmla="*/ 17993 w 28575"/>
                              <a:gd name="connsiteY323" fmla="*/ 9525 h 9525"/>
                              <a:gd name="connsiteX324" fmla="*/ 17993 w 28575"/>
                              <a:gd name="connsiteY324" fmla="*/ 9525 h 9525"/>
                              <a:gd name="connsiteX325" fmla="*/ 17993 w 28575"/>
                              <a:gd name="connsiteY325" fmla="*/ 4763 h 9525"/>
                              <a:gd name="connsiteX326" fmla="*/ 17993 w 28575"/>
                              <a:gd name="connsiteY326" fmla="*/ 4763 h 9525"/>
                              <a:gd name="connsiteX327" fmla="*/ 17993 w 28575"/>
                              <a:gd name="connsiteY327" fmla="*/ 4763 h 9525"/>
                              <a:gd name="connsiteX328" fmla="*/ 17993 w 28575"/>
                              <a:gd name="connsiteY328" fmla="*/ 9525 h 9525"/>
                              <a:gd name="connsiteX329" fmla="*/ 17993 w 28575"/>
                              <a:gd name="connsiteY329" fmla="*/ 4763 h 9525"/>
                              <a:gd name="connsiteX330" fmla="*/ 17993 w 28575"/>
                              <a:gd name="connsiteY330" fmla="*/ 4763 h 9525"/>
                              <a:gd name="connsiteX331" fmla="*/ 17993 w 28575"/>
                              <a:gd name="connsiteY331" fmla="*/ 4763 h 9525"/>
                              <a:gd name="connsiteX332" fmla="*/ 17993 w 28575"/>
                              <a:gd name="connsiteY332" fmla="*/ 4763 h 9525"/>
                              <a:gd name="connsiteX333" fmla="*/ 17993 w 28575"/>
                              <a:gd name="connsiteY333" fmla="*/ 4763 h 9525"/>
                              <a:gd name="connsiteX334" fmla="*/ 17993 w 28575"/>
                              <a:gd name="connsiteY334" fmla="*/ 4763 h 9525"/>
                              <a:gd name="connsiteX335" fmla="*/ 17993 w 28575"/>
                              <a:gd name="connsiteY335" fmla="*/ 4763 h 9525"/>
                              <a:gd name="connsiteX336" fmla="*/ 17993 w 28575"/>
                              <a:gd name="connsiteY336" fmla="*/ 4763 h 9525"/>
                              <a:gd name="connsiteX337" fmla="*/ 17993 w 28575"/>
                              <a:gd name="connsiteY337" fmla="*/ 4763 h 9525"/>
                              <a:gd name="connsiteX338" fmla="*/ 17993 w 28575"/>
                              <a:gd name="connsiteY338" fmla="*/ 4763 h 9525"/>
                              <a:gd name="connsiteX339" fmla="*/ 19050 w 28575"/>
                              <a:gd name="connsiteY339" fmla="*/ 4763 h 9525"/>
                              <a:gd name="connsiteX340" fmla="*/ 19050 w 28575"/>
                              <a:gd name="connsiteY340" fmla="*/ 4763 h 9525"/>
                              <a:gd name="connsiteX341" fmla="*/ 19050 w 28575"/>
                              <a:gd name="connsiteY341" fmla="*/ 4763 h 9525"/>
                              <a:gd name="connsiteX342" fmla="*/ 19050 w 28575"/>
                              <a:gd name="connsiteY342" fmla="*/ 4763 h 9525"/>
                              <a:gd name="connsiteX343" fmla="*/ 19050 w 28575"/>
                              <a:gd name="connsiteY343" fmla="*/ 4763 h 9525"/>
                              <a:gd name="connsiteX344" fmla="*/ 19050 w 28575"/>
                              <a:gd name="connsiteY344" fmla="*/ 4763 h 9525"/>
                              <a:gd name="connsiteX345" fmla="*/ 19050 w 28575"/>
                              <a:gd name="connsiteY345" fmla="*/ 4763 h 9525"/>
                              <a:gd name="connsiteX346" fmla="*/ 19050 w 28575"/>
                              <a:gd name="connsiteY346" fmla="*/ 4763 h 9525"/>
                              <a:gd name="connsiteX347" fmla="*/ 19050 w 28575"/>
                              <a:gd name="connsiteY347" fmla="*/ 4763 h 9525"/>
                              <a:gd name="connsiteX348" fmla="*/ 19050 w 28575"/>
                              <a:gd name="connsiteY348" fmla="*/ 4763 h 9525"/>
                              <a:gd name="connsiteX349" fmla="*/ 19050 w 28575"/>
                              <a:gd name="connsiteY349" fmla="*/ 4763 h 9525"/>
                              <a:gd name="connsiteX350" fmla="*/ 19050 w 28575"/>
                              <a:gd name="connsiteY350" fmla="*/ 4763 h 9525"/>
                              <a:gd name="connsiteX351" fmla="*/ 19050 w 28575"/>
                              <a:gd name="connsiteY351" fmla="*/ 4763 h 9525"/>
                              <a:gd name="connsiteX352" fmla="*/ 19050 w 28575"/>
                              <a:gd name="connsiteY352" fmla="*/ 4763 h 9525"/>
                              <a:gd name="connsiteX353" fmla="*/ 19050 w 28575"/>
                              <a:gd name="connsiteY353" fmla="*/ 4763 h 9525"/>
                              <a:gd name="connsiteX354" fmla="*/ 19050 w 28575"/>
                              <a:gd name="connsiteY354" fmla="*/ 4763 h 9525"/>
                              <a:gd name="connsiteX355" fmla="*/ 19050 w 28575"/>
                              <a:gd name="connsiteY355" fmla="*/ 4763 h 9525"/>
                              <a:gd name="connsiteX356" fmla="*/ 19050 w 28575"/>
                              <a:gd name="connsiteY356" fmla="*/ 4763 h 9525"/>
                              <a:gd name="connsiteX357" fmla="*/ 20107 w 28575"/>
                              <a:gd name="connsiteY357" fmla="*/ 4763 h 9525"/>
                              <a:gd name="connsiteX358" fmla="*/ 20107 w 28575"/>
                              <a:gd name="connsiteY358" fmla="*/ 4763 h 9525"/>
                              <a:gd name="connsiteX359" fmla="*/ 20107 w 28575"/>
                              <a:gd name="connsiteY359" fmla="*/ 4763 h 9525"/>
                              <a:gd name="connsiteX360" fmla="*/ 20107 w 28575"/>
                              <a:gd name="connsiteY360" fmla="*/ 4763 h 9525"/>
                              <a:gd name="connsiteX361" fmla="*/ 20107 w 28575"/>
                              <a:gd name="connsiteY361" fmla="*/ 4763 h 9525"/>
                              <a:gd name="connsiteX362" fmla="*/ 20107 w 28575"/>
                              <a:gd name="connsiteY362" fmla="*/ 4763 h 9525"/>
                              <a:gd name="connsiteX363" fmla="*/ 20107 w 28575"/>
                              <a:gd name="connsiteY363" fmla="*/ 4763 h 9525"/>
                              <a:gd name="connsiteX364" fmla="*/ 20107 w 28575"/>
                              <a:gd name="connsiteY364" fmla="*/ 9525 h 9525"/>
                              <a:gd name="connsiteX365" fmla="*/ 20107 w 28575"/>
                              <a:gd name="connsiteY365" fmla="*/ 9525 h 9525"/>
                              <a:gd name="connsiteX366" fmla="*/ 20107 w 28575"/>
                              <a:gd name="connsiteY366" fmla="*/ 9525 h 9525"/>
                              <a:gd name="connsiteX367" fmla="*/ 20107 w 28575"/>
                              <a:gd name="connsiteY367" fmla="*/ 4763 h 9525"/>
                              <a:gd name="connsiteX368" fmla="*/ 20107 w 28575"/>
                              <a:gd name="connsiteY368" fmla="*/ 4763 h 9525"/>
                              <a:gd name="connsiteX369" fmla="*/ 20107 w 28575"/>
                              <a:gd name="connsiteY369" fmla="*/ 4763 h 9525"/>
                              <a:gd name="connsiteX370" fmla="*/ 20107 w 28575"/>
                              <a:gd name="connsiteY370" fmla="*/ 4763 h 9525"/>
                              <a:gd name="connsiteX371" fmla="*/ 20107 w 28575"/>
                              <a:gd name="connsiteY371" fmla="*/ 4763 h 9525"/>
                              <a:gd name="connsiteX372" fmla="*/ 20107 w 28575"/>
                              <a:gd name="connsiteY372" fmla="*/ 4763 h 9525"/>
                              <a:gd name="connsiteX373" fmla="*/ 20107 w 28575"/>
                              <a:gd name="connsiteY373" fmla="*/ 4763 h 9525"/>
                              <a:gd name="connsiteX374" fmla="*/ 20107 w 28575"/>
                              <a:gd name="connsiteY374" fmla="*/ 4763 h 9525"/>
                              <a:gd name="connsiteX375" fmla="*/ 21164 w 28575"/>
                              <a:gd name="connsiteY375" fmla="*/ 4763 h 9525"/>
                              <a:gd name="connsiteX376" fmla="*/ 21164 w 28575"/>
                              <a:gd name="connsiteY376" fmla="*/ 4763 h 9525"/>
                              <a:gd name="connsiteX377" fmla="*/ 21164 w 28575"/>
                              <a:gd name="connsiteY377" fmla="*/ 9525 h 9525"/>
                              <a:gd name="connsiteX378" fmla="*/ 21164 w 28575"/>
                              <a:gd name="connsiteY378" fmla="*/ 9525 h 9525"/>
                              <a:gd name="connsiteX379" fmla="*/ 21164 w 28575"/>
                              <a:gd name="connsiteY379" fmla="*/ 9525 h 9525"/>
                              <a:gd name="connsiteX380" fmla="*/ 21164 w 28575"/>
                              <a:gd name="connsiteY380" fmla="*/ 9525 h 9525"/>
                              <a:gd name="connsiteX381" fmla="*/ 21164 w 28575"/>
                              <a:gd name="connsiteY381" fmla="*/ 4763 h 9525"/>
                              <a:gd name="connsiteX382" fmla="*/ 21164 w 28575"/>
                              <a:gd name="connsiteY382" fmla="*/ 9525 h 9525"/>
                              <a:gd name="connsiteX383" fmla="*/ 21164 w 28575"/>
                              <a:gd name="connsiteY383" fmla="*/ 4763 h 9525"/>
                              <a:gd name="connsiteX384" fmla="*/ 21164 w 28575"/>
                              <a:gd name="connsiteY384" fmla="*/ 4763 h 9525"/>
                              <a:gd name="connsiteX385" fmla="*/ 21164 w 28575"/>
                              <a:gd name="connsiteY385" fmla="*/ 4763 h 9525"/>
                              <a:gd name="connsiteX386" fmla="*/ 21164 w 28575"/>
                              <a:gd name="connsiteY386" fmla="*/ 4763 h 9525"/>
                              <a:gd name="connsiteX387" fmla="*/ 21164 w 28575"/>
                              <a:gd name="connsiteY387" fmla="*/ 4763 h 9525"/>
                              <a:gd name="connsiteX388" fmla="*/ 21164 w 28575"/>
                              <a:gd name="connsiteY388" fmla="*/ 9525 h 9525"/>
                              <a:gd name="connsiteX389" fmla="*/ 21164 w 28575"/>
                              <a:gd name="connsiteY389" fmla="*/ 9525 h 9525"/>
                              <a:gd name="connsiteX390" fmla="*/ 21164 w 28575"/>
                              <a:gd name="connsiteY390" fmla="*/ 9525 h 9525"/>
                              <a:gd name="connsiteX391" fmla="*/ 21164 w 28575"/>
                              <a:gd name="connsiteY391" fmla="*/ 9525 h 9525"/>
                              <a:gd name="connsiteX392" fmla="*/ 21164 w 28575"/>
                              <a:gd name="connsiteY392" fmla="*/ 9525 h 9525"/>
                              <a:gd name="connsiteX393" fmla="*/ 21164 w 28575"/>
                              <a:gd name="connsiteY393" fmla="*/ 9525 h 9525"/>
                              <a:gd name="connsiteX394" fmla="*/ 21164 w 28575"/>
                              <a:gd name="connsiteY394" fmla="*/ 9525 h 9525"/>
                              <a:gd name="connsiteX395" fmla="*/ 22222 w 28575"/>
                              <a:gd name="connsiteY395" fmla="*/ 9525 h 9525"/>
                              <a:gd name="connsiteX396" fmla="*/ 22222 w 28575"/>
                              <a:gd name="connsiteY396" fmla="*/ 9525 h 9525"/>
                              <a:gd name="connsiteX397" fmla="*/ 22222 w 28575"/>
                              <a:gd name="connsiteY397" fmla="*/ 9525 h 9525"/>
                              <a:gd name="connsiteX398" fmla="*/ 22222 w 28575"/>
                              <a:gd name="connsiteY398" fmla="*/ 4763 h 9525"/>
                              <a:gd name="connsiteX399" fmla="*/ 22222 w 28575"/>
                              <a:gd name="connsiteY399" fmla="*/ 4763 h 9525"/>
                              <a:gd name="connsiteX400" fmla="*/ 22222 w 28575"/>
                              <a:gd name="connsiteY400" fmla="*/ 4763 h 9525"/>
                              <a:gd name="connsiteX401" fmla="*/ 22222 w 28575"/>
                              <a:gd name="connsiteY401" fmla="*/ 4763 h 9525"/>
                              <a:gd name="connsiteX402" fmla="*/ 22222 w 28575"/>
                              <a:gd name="connsiteY402" fmla="*/ 4763 h 9525"/>
                              <a:gd name="connsiteX403" fmla="*/ 22222 w 28575"/>
                              <a:gd name="connsiteY403" fmla="*/ 4763 h 9525"/>
                              <a:gd name="connsiteX404" fmla="*/ 22222 w 28575"/>
                              <a:gd name="connsiteY404" fmla="*/ 4763 h 9525"/>
                              <a:gd name="connsiteX405" fmla="*/ 22222 w 28575"/>
                              <a:gd name="connsiteY405" fmla="*/ 4763 h 9525"/>
                              <a:gd name="connsiteX406" fmla="*/ 22222 w 28575"/>
                              <a:gd name="connsiteY406" fmla="*/ 4763 h 9525"/>
                              <a:gd name="connsiteX407" fmla="*/ 22222 w 28575"/>
                              <a:gd name="connsiteY407" fmla="*/ 4763 h 9525"/>
                              <a:gd name="connsiteX408" fmla="*/ 22222 w 28575"/>
                              <a:gd name="connsiteY408" fmla="*/ 4763 h 9525"/>
                              <a:gd name="connsiteX409" fmla="*/ 22222 w 28575"/>
                              <a:gd name="connsiteY409" fmla="*/ 9525 h 9525"/>
                              <a:gd name="connsiteX410" fmla="*/ 22222 w 28575"/>
                              <a:gd name="connsiteY410" fmla="*/ 9525 h 9525"/>
                              <a:gd name="connsiteX411" fmla="*/ 22222 w 28575"/>
                              <a:gd name="connsiteY411" fmla="*/ 9525 h 9525"/>
                              <a:gd name="connsiteX412" fmla="*/ 22222 w 28575"/>
                              <a:gd name="connsiteY412" fmla="*/ 4763 h 9525"/>
                              <a:gd name="connsiteX413" fmla="*/ 23279 w 28575"/>
                              <a:gd name="connsiteY413" fmla="*/ 4763 h 9525"/>
                              <a:gd name="connsiteX414" fmla="*/ 23279 w 28575"/>
                              <a:gd name="connsiteY414" fmla="*/ 4763 h 9525"/>
                              <a:gd name="connsiteX415" fmla="*/ 23279 w 28575"/>
                              <a:gd name="connsiteY415" fmla="*/ 4763 h 9525"/>
                              <a:gd name="connsiteX416" fmla="*/ 23279 w 28575"/>
                              <a:gd name="connsiteY416" fmla="*/ 4763 h 9525"/>
                              <a:gd name="connsiteX417" fmla="*/ 23279 w 28575"/>
                              <a:gd name="connsiteY417" fmla="*/ 4763 h 9525"/>
                              <a:gd name="connsiteX418" fmla="*/ 23279 w 28575"/>
                              <a:gd name="connsiteY418" fmla="*/ 4763 h 9525"/>
                              <a:gd name="connsiteX419" fmla="*/ 23279 w 28575"/>
                              <a:gd name="connsiteY419" fmla="*/ 9525 h 9525"/>
                              <a:gd name="connsiteX420" fmla="*/ 23279 w 28575"/>
                              <a:gd name="connsiteY420" fmla="*/ 4763 h 9525"/>
                              <a:gd name="connsiteX421" fmla="*/ 23279 w 28575"/>
                              <a:gd name="connsiteY421" fmla="*/ 4763 h 9525"/>
                              <a:gd name="connsiteX422" fmla="*/ 23279 w 28575"/>
                              <a:gd name="connsiteY422" fmla="*/ 4763 h 9525"/>
                              <a:gd name="connsiteX423" fmla="*/ 23279 w 28575"/>
                              <a:gd name="connsiteY423" fmla="*/ 0 h 9525"/>
                              <a:gd name="connsiteX424" fmla="*/ 23279 w 28575"/>
                              <a:gd name="connsiteY424" fmla="*/ 4763 h 9525"/>
                              <a:gd name="connsiteX425" fmla="*/ 23279 w 28575"/>
                              <a:gd name="connsiteY425" fmla="*/ 4763 h 9525"/>
                              <a:gd name="connsiteX426" fmla="*/ 23279 w 28575"/>
                              <a:gd name="connsiteY426" fmla="*/ 4763 h 9525"/>
                              <a:gd name="connsiteX427" fmla="*/ 23279 w 28575"/>
                              <a:gd name="connsiteY427" fmla="*/ 4763 h 9525"/>
                              <a:gd name="connsiteX428" fmla="*/ 23279 w 28575"/>
                              <a:gd name="connsiteY428" fmla="*/ 4763 h 9525"/>
                              <a:gd name="connsiteX429" fmla="*/ 23279 w 28575"/>
                              <a:gd name="connsiteY429" fmla="*/ 4763 h 9525"/>
                              <a:gd name="connsiteX430" fmla="*/ 23279 w 28575"/>
                              <a:gd name="connsiteY430" fmla="*/ 4763 h 9525"/>
                              <a:gd name="connsiteX431" fmla="*/ 24346 w 28575"/>
                              <a:gd name="connsiteY431" fmla="*/ 4763 h 9525"/>
                              <a:gd name="connsiteX432" fmla="*/ 24346 w 28575"/>
                              <a:gd name="connsiteY432" fmla="*/ 9525 h 9525"/>
                              <a:gd name="connsiteX433" fmla="*/ 24346 w 28575"/>
                              <a:gd name="connsiteY433" fmla="*/ 9525 h 9525"/>
                              <a:gd name="connsiteX434" fmla="*/ 24346 w 28575"/>
                              <a:gd name="connsiteY434" fmla="*/ 9525 h 9525"/>
                              <a:gd name="connsiteX435" fmla="*/ 24346 w 28575"/>
                              <a:gd name="connsiteY435" fmla="*/ 9525 h 9525"/>
                              <a:gd name="connsiteX436" fmla="*/ 24346 w 28575"/>
                              <a:gd name="connsiteY436" fmla="*/ 4763 h 9525"/>
                              <a:gd name="connsiteX437" fmla="*/ 24346 w 28575"/>
                              <a:gd name="connsiteY437" fmla="*/ 4763 h 9525"/>
                              <a:gd name="connsiteX438" fmla="*/ 24346 w 28575"/>
                              <a:gd name="connsiteY438" fmla="*/ 9525 h 9525"/>
                              <a:gd name="connsiteX439" fmla="*/ 24346 w 28575"/>
                              <a:gd name="connsiteY439" fmla="*/ 4763 h 9525"/>
                              <a:gd name="connsiteX440" fmla="*/ 24346 w 28575"/>
                              <a:gd name="connsiteY440" fmla="*/ 9525 h 9525"/>
                              <a:gd name="connsiteX441" fmla="*/ 24346 w 28575"/>
                              <a:gd name="connsiteY441" fmla="*/ 9525 h 9525"/>
                              <a:gd name="connsiteX442" fmla="*/ 24346 w 28575"/>
                              <a:gd name="connsiteY442" fmla="*/ 9525 h 9525"/>
                              <a:gd name="connsiteX443" fmla="*/ 24346 w 28575"/>
                              <a:gd name="connsiteY443" fmla="*/ 4763 h 9525"/>
                              <a:gd name="connsiteX444" fmla="*/ 24346 w 28575"/>
                              <a:gd name="connsiteY444" fmla="*/ 4763 h 9525"/>
                              <a:gd name="connsiteX445" fmla="*/ 24346 w 28575"/>
                              <a:gd name="connsiteY445" fmla="*/ 4763 h 9525"/>
                              <a:gd name="connsiteX446" fmla="*/ 24346 w 28575"/>
                              <a:gd name="connsiteY446" fmla="*/ 4763 h 9525"/>
                              <a:gd name="connsiteX447" fmla="*/ 24346 w 28575"/>
                              <a:gd name="connsiteY447" fmla="*/ 4763 h 9525"/>
                              <a:gd name="connsiteX448" fmla="*/ 24346 w 28575"/>
                              <a:gd name="connsiteY448" fmla="*/ 4763 h 9525"/>
                              <a:gd name="connsiteX449" fmla="*/ 25403 w 28575"/>
                              <a:gd name="connsiteY449" fmla="*/ 4763 h 9525"/>
                              <a:gd name="connsiteX450" fmla="*/ 25403 w 28575"/>
                              <a:gd name="connsiteY450" fmla="*/ 4763 h 9525"/>
                              <a:gd name="connsiteX451" fmla="*/ 25403 w 28575"/>
                              <a:gd name="connsiteY451" fmla="*/ 4763 h 9525"/>
                              <a:gd name="connsiteX452" fmla="*/ 25403 w 28575"/>
                              <a:gd name="connsiteY452" fmla="*/ 4763 h 9525"/>
                              <a:gd name="connsiteX453" fmla="*/ 25403 w 28575"/>
                              <a:gd name="connsiteY453" fmla="*/ 4763 h 9525"/>
                              <a:gd name="connsiteX454" fmla="*/ 25403 w 28575"/>
                              <a:gd name="connsiteY454" fmla="*/ 4763 h 9525"/>
                              <a:gd name="connsiteX455" fmla="*/ 25403 w 28575"/>
                              <a:gd name="connsiteY455" fmla="*/ 4763 h 9525"/>
                              <a:gd name="connsiteX456" fmla="*/ 25403 w 28575"/>
                              <a:gd name="connsiteY456" fmla="*/ 4763 h 9525"/>
                              <a:gd name="connsiteX457" fmla="*/ 25403 w 28575"/>
                              <a:gd name="connsiteY457" fmla="*/ 9525 h 9525"/>
                              <a:gd name="connsiteX458" fmla="*/ 25403 w 28575"/>
                              <a:gd name="connsiteY458" fmla="*/ 4763 h 9525"/>
                              <a:gd name="connsiteX459" fmla="*/ 25403 w 28575"/>
                              <a:gd name="connsiteY459" fmla="*/ 4763 h 9525"/>
                              <a:gd name="connsiteX460" fmla="*/ 25403 w 28575"/>
                              <a:gd name="connsiteY460" fmla="*/ 4763 h 9525"/>
                              <a:gd name="connsiteX461" fmla="*/ 25403 w 28575"/>
                              <a:gd name="connsiteY461" fmla="*/ 4763 h 9525"/>
                              <a:gd name="connsiteX462" fmla="*/ 25403 w 28575"/>
                              <a:gd name="connsiteY462" fmla="*/ 4763 h 9525"/>
                              <a:gd name="connsiteX463" fmla="*/ 25403 w 28575"/>
                              <a:gd name="connsiteY463" fmla="*/ 9525 h 9525"/>
                              <a:gd name="connsiteX464" fmla="*/ 25403 w 28575"/>
                              <a:gd name="connsiteY464" fmla="*/ 9525 h 9525"/>
                              <a:gd name="connsiteX465" fmla="*/ 25403 w 28575"/>
                              <a:gd name="connsiteY465" fmla="*/ 9525 h 9525"/>
                              <a:gd name="connsiteX466" fmla="*/ 25403 w 28575"/>
                              <a:gd name="connsiteY466" fmla="*/ 4763 h 9525"/>
                              <a:gd name="connsiteX467" fmla="*/ 25403 w 28575"/>
                              <a:gd name="connsiteY467" fmla="*/ 9525 h 9525"/>
                              <a:gd name="connsiteX468" fmla="*/ 25403 w 28575"/>
                              <a:gd name="connsiteY468" fmla="*/ 9525 h 9525"/>
                              <a:gd name="connsiteX469" fmla="*/ 26461 w 28575"/>
                              <a:gd name="connsiteY469" fmla="*/ 9525 h 9525"/>
                              <a:gd name="connsiteX470" fmla="*/ 26461 w 28575"/>
                              <a:gd name="connsiteY470" fmla="*/ 9525 h 9525"/>
                              <a:gd name="connsiteX471" fmla="*/ 26461 w 28575"/>
                              <a:gd name="connsiteY471" fmla="*/ 9525 h 9525"/>
                              <a:gd name="connsiteX472" fmla="*/ 26461 w 28575"/>
                              <a:gd name="connsiteY472" fmla="*/ 9525 h 9525"/>
                              <a:gd name="connsiteX473" fmla="*/ 26461 w 28575"/>
                              <a:gd name="connsiteY473" fmla="*/ 4763 h 9525"/>
                              <a:gd name="connsiteX474" fmla="*/ 26461 w 28575"/>
                              <a:gd name="connsiteY474" fmla="*/ 4763 h 9525"/>
                              <a:gd name="connsiteX475" fmla="*/ 26461 w 28575"/>
                              <a:gd name="connsiteY475" fmla="*/ 9525 h 9525"/>
                              <a:gd name="connsiteX476" fmla="*/ 26461 w 28575"/>
                              <a:gd name="connsiteY476" fmla="*/ 4763 h 9525"/>
                              <a:gd name="connsiteX477" fmla="*/ 26461 w 28575"/>
                              <a:gd name="connsiteY477" fmla="*/ 4763 h 9525"/>
                              <a:gd name="connsiteX478" fmla="*/ 26461 w 28575"/>
                              <a:gd name="connsiteY478" fmla="*/ 9525 h 9525"/>
                              <a:gd name="connsiteX479" fmla="*/ 26461 w 28575"/>
                              <a:gd name="connsiteY479" fmla="*/ 4763 h 9525"/>
                              <a:gd name="connsiteX480" fmla="*/ 26461 w 28575"/>
                              <a:gd name="connsiteY480" fmla="*/ 4763 h 9525"/>
                              <a:gd name="connsiteX481" fmla="*/ 26461 w 28575"/>
                              <a:gd name="connsiteY481" fmla="*/ 4763 h 9525"/>
                              <a:gd name="connsiteX482" fmla="*/ 26461 w 28575"/>
                              <a:gd name="connsiteY482" fmla="*/ 4763 h 9525"/>
                              <a:gd name="connsiteX483" fmla="*/ 26461 w 28575"/>
                              <a:gd name="connsiteY483" fmla="*/ 4763 h 9525"/>
                              <a:gd name="connsiteX484" fmla="*/ 26461 w 28575"/>
                              <a:gd name="connsiteY484" fmla="*/ 4763 h 9525"/>
                              <a:gd name="connsiteX485" fmla="*/ 26461 w 28575"/>
                              <a:gd name="connsiteY485" fmla="*/ 4763 h 9525"/>
                              <a:gd name="connsiteX486" fmla="*/ 26461 w 28575"/>
                              <a:gd name="connsiteY486" fmla="*/ 4763 h 9525"/>
                              <a:gd name="connsiteX487" fmla="*/ 26461 w 28575"/>
                              <a:gd name="connsiteY487" fmla="*/ 4763 h 9525"/>
                              <a:gd name="connsiteX488" fmla="*/ 26461 w 28575"/>
                              <a:gd name="connsiteY488" fmla="*/ 4763 h 9525"/>
                              <a:gd name="connsiteX489" fmla="*/ 26461 w 28575"/>
                              <a:gd name="connsiteY489" fmla="*/ 4763 h 9525"/>
                              <a:gd name="connsiteX490" fmla="*/ 26461 w 28575"/>
                              <a:gd name="connsiteY490" fmla="*/ 4763 h 9525"/>
                              <a:gd name="connsiteX491" fmla="*/ 26461 w 28575"/>
                              <a:gd name="connsiteY491" fmla="*/ 4763 h 9525"/>
                              <a:gd name="connsiteX492" fmla="*/ 26461 w 28575"/>
                              <a:gd name="connsiteY492" fmla="*/ 4763 h 9525"/>
                              <a:gd name="connsiteX493" fmla="*/ 27518 w 28575"/>
                              <a:gd name="connsiteY493" fmla="*/ 4763 h 9525"/>
                              <a:gd name="connsiteX494" fmla="*/ 27518 w 28575"/>
                              <a:gd name="connsiteY494" fmla="*/ 4763 h 9525"/>
                              <a:gd name="connsiteX495" fmla="*/ 27518 w 28575"/>
                              <a:gd name="connsiteY495" fmla="*/ 4763 h 9525"/>
                              <a:gd name="connsiteX496" fmla="*/ 27518 w 28575"/>
                              <a:gd name="connsiteY496" fmla="*/ 4763 h 9525"/>
                              <a:gd name="connsiteX497" fmla="*/ 27518 w 28575"/>
                              <a:gd name="connsiteY497" fmla="*/ 4763 h 9525"/>
                              <a:gd name="connsiteX498" fmla="*/ 27518 w 28575"/>
                              <a:gd name="connsiteY498" fmla="*/ 4763 h 9525"/>
                              <a:gd name="connsiteX499" fmla="*/ 27518 w 28575"/>
                              <a:gd name="connsiteY499" fmla="*/ 9525 h 9525"/>
                              <a:gd name="connsiteX500" fmla="*/ 27518 w 28575"/>
                              <a:gd name="connsiteY500" fmla="*/ 9525 h 9525"/>
                              <a:gd name="connsiteX501" fmla="*/ 27518 w 28575"/>
                              <a:gd name="connsiteY501" fmla="*/ 9525 h 9525"/>
                              <a:gd name="connsiteX502" fmla="*/ 27518 w 28575"/>
                              <a:gd name="connsiteY502" fmla="*/ 9525 h 9525"/>
                              <a:gd name="connsiteX503" fmla="*/ 27518 w 28575"/>
                              <a:gd name="connsiteY503" fmla="*/ 9525 h 9525"/>
                              <a:gd name="connsiteX504" fmla="*/ 27518 w 28575"/>
                              <a:gd name="connsiteY504" fmla="*/ 9525 h 9525"/>
                              <a:gd name="connsiteX505" fmla="*/ 27518 w 28575"/>
                              <a:gd name="connsiteY505" fmla="*/ 9525 h 9525"/>
                              <a:gd name="connsiteX506" fmla="*/ 27518 w 28575"/>
                              <a:gd name="connsiteY506" fmla="*/ 9525 h 9525"/>
                              <a:gd name="connsiteX507" fmla="*/ 27518 w 28575"/>
                              <a:gd name="connsiteY507" fmla="*/ 4763 h 9525"/>
                              <a:gd name="connsiteX508" fmla="*/ 27518 w 28575"/>
                              <a:gd name="connsiteY508" fmla="*/ 4763 h 9525"/>
                              <a:gd name="connsiteX509" fmla="*/ 27518 w 28575"/>
                              <a:gd name="connsiteY509" fmla="*/ 4763 h 9525"/>
                              <a:gd name="connsiteX510" fmla="*/ 27518 w 28575"/>
                              <a:gd name="connsiteY510" fmla="*/ 9525 h 9525"/>
                              <a:gd name="connsiteX511" fmla="*/ 28575 w 28575"/>
                              <a:gd name="connsiteY511" fmla="*/ 476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4763"/>
                                </a:moveTo>
                                <a:lnTo>
                                  <a:pt x="0" y="4763"/>
                                </a:lnTo>
                                <a:lnTo>
                                  <a:pt x="0" y="4763"/>
                                </a:lnTo>
                                <a:lnTo>
                                  <a:pt x="0" y="4763"/>
                                </a:lnTo>
                                <a:lnTo>
                                  <a:pt x="0" y="4763"/>
                                </a:lnTo>
                                <a:lnTo>
                                  <a:pt x="0" y="4763"/>
                                </a:lnTo>
                                <a:lnTo>
                                  <a:pt x="0" y="4763"/>
                                </a:lnTo>
                                <a:lnTo>
                                  <a:pt x="0" y="4763"/>
                                </a:lnTo>
                                <a:lnTo>
                                  <a:pt x="0" y="4763"/>
                                </a:lnTo>
                                <a:lnTo>
                                  <a:pt x="0" y="4763"/>
                                </a:lnTo>
                                <a:lnTo>
                                  <a:pt x="0"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2114" y="4763"/>
                                </a:lnTo>
                                <a:lnTo>
                                  <a:pt x="2114" y="9525"/>
                                </a:lnTo>
                                <a:lnTo>
                                  <a:pt x="2114" y="9525"/>
                                </a:lnTo>
                                <a:lnTo>
                                  <a:pt x="2114" y="9525"/>
                                </a:lnTo>
                                <a:lnTo>
                                  <a:pt x="2114" y="9525"/>
                                </a:lnTo>
                                <a:lnTo>
                                  <a:pt x="2114" y="4763"/>
                                </a:lnTo>
                                <a:lnTo>
                                  <a:pt x="2114" y="9525"/>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9525"/>
                                </a:lnTo>
                                <a:lnTo>
                                  <a:pt x="2114" y="4763"/>
                                </a:lnTo>
                                <a:lnTo>
                                  <a:pt x="2114" y="4763"/>
                                </a:lnTo>
                                <a:lnTo>
                                  <a:pt x="2114" y="4763"/>
                                </a:lnTo>
                                <a:lnTo>
                                  <a:pt x="2114" y="4763"/>
                                </a:lnTo>
                                <a:lnTo>
                                  <a:pt x="2114"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0"/>
                                </a:lnTo>
                                <a:lnTo>
                                  <a:pt x="3172" y="0"/>
                                </a:lnTo>
                                <a:lnTo>
                                  <a:pt x="3172" y="4763"/>
                                </a:lnTo>
                                <a:lnTo>
                                  <a:pt x="3172" y="4763"/>
                                </a:lnTo>
                                <a:lnTo>
                                  <a:pt x="3172" y="4763"/>
                                </a:lnTo>
                                <a:lnTo>
                                  <a:pt x="3172" y="4763"/>
                                </a:lnTo>
                                <a:lnTo>
                                  <a:pt x="3172" y="0"/>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9525"/>
                                </a:lnTo>
                                <a:lnTo>
                                  <a:pt x="5296" y="9525"/>
                                </a:lnTo>
                                <a:lnTo>
                                  <a:pt x="5296" y="4763"/>
                                </a:lnTo>
                                <a:lnTo>
                                  <a:pt x="5296" y="4763"/>
                                </a:lnTo>
                                <a:lnTo>
                                  <a:pt x="5296" y="4763"/>
                                </a:lnTo>
                                <a:lnTo>
                                  <a:pt x="5296" y="4763"/>
                                </a:lnTo>
                                <a:lnTo>
                                  <a:pt x="5296" y="4763"/>
                                </a:lnTo>
                                <a:lnTo>
                                  <a:pt x="5296" y="4763"/>
                                </a:lnTo>
                                <a:lnTo>
                                  <a:pt x="5296" y="4763"/>
                                </a:lnTo>
                                <a:lnTo>
                                  <a:pt x="5296" y="4763"/>
                                </a:lnTo>
                                <a:lnTo>
                                  <a:pt x="5296"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9525"/>
                                </a:lnTo>
                                <a:lnTo>
                                  <a:pt x="7411" y="9525"/>
                                </a:lnTo>
                                <a:lnTo>
                                  <a:pt x="7411" y="9525"/>
                                </a:lnTo>
                                <a:lnTo>
                                  <a:pt x="7411" y="4763"/>
                                </a:lnTo>
                                <a:lnTo>
                                  <a:pt x="8468" y="4763"/>
                                </a:lnTo>
                                <a:lnTo>
                                  <a:pt x="8468" y="4763"/>
                                </a:lnTo>
                                <a:lnTo>
                                  <a:pt x="8468" y="9525"/>
                                </a:lnTo>
                                <a:lnTo>
                                  <a:pt x="8468" y="9525"/>
                                </a:lnTo>
                                <a:lnTo>
                                  <a:pt x="8468" y="9525"/>
                                </a:lnTo>
                                <a:lnTo>
                                  <a:pt x="8468" y="9525"/>
                                </a:lnTo>
                                <a:lnTo>
                                  <a:pt x="8468" y="4763"/>
                                </a:lnTo>
                                <a:lnTo>
                                  <a:pt x="8468" y="4763"/>
                                </a:lnTo>
                                <a:lnTo>
                                  <a:pt x="8468" y="4763"/>
                                </a:lnTo>
                                <a:lnTo>
                                  <a:pt x="8468" y="4763"/>
                                </a:lnTo>
                                <a:lnTo>
                                  <a:pt x="8468" y="4763"/>
                                </a:lnTo>
                                <a:lnTo>
                                  <a:pt x="8468" y="4763"/>
                                </a:lnTo>
                                <a:lnTo>
                                  <a:pt x="8468" y="4763"/>
                                </a:lnTo>
                                <a:lnTo>
                                  <a:pt x="8468" y="4763"/>
                                </a:lnTo>
                                <a:lnTo>
                                  <a:pt x="8468" y="4763"/>
                                </a:lnTo>
                                <a:lnTo>
                                  <a:pt x="8468" y="9525"/>
                                </a:lnTo>
                                <a:lnTo>
                                  <a:pt x="8468" y="9525"/>
                                </a:lnTo>
                                <a:lnTo>
                                  <a:pt x="8468" y="9525"/>
                                </a:lnTo>
                                <a:lnTo>
                                  <a:pt x="9525" y="9525"/>
                                </a:lnTo>
                                <a:lnTo>
                                  <a:pt x="9525" y="9525"/>
                                </a:lnTo>
                                <a:lnTo>
                                  <a:pt x="9525" y="4763"/>
                                </a:lnTo>
                                <a:lnTo>
                                  <a:pt x="9525" y="4763"/>
                                </a:lnTo>
                                <a:lnTo>
                                  <a:pt x="9525" y="9525"/>
                                </a:lnTo>
                                <a:lnTo>
                                  <a:pt x="9525" y="9525"/>
                                </a:lnTo>
                                <a:lnTo>
                                  <a:pt x="9525" y="9525"/>
                                </a:lnTo>
                                <a:lnTo>
                                  <a:pt x="9525" y="9525"/>
                                </a:lnTo>
                                <a:lnTo>
                                  <a:pt x="9525" y="4763"/>
                                </a:lnTo>
                                <a:lnTo>
                                  <a:pt x="9525" y="4763"/>
                                </a:lnTo>
                                <a:lnTo>
                                  <a:pt x="9525" y="4763"/>
                                </a:lnTo>
                                <a:lnTo>
                                  <a:pt x="9525" y="9525"/>
                                </a:lnTo>
                                <a:lnTo>
                                  <a:pt x="9525" y="9525"/>
                                </a:lnTo>
                                <a:lnTo>
                                  <a:pt x="9525" y="4763"/>
                                </a:lnTo>
                                <a:lnTo>
                                  <a:pt x="9525" y="4763"/>
                                </a:lnTo>
                                <a:lnTo>
                                  <a:pt x="9525" y="4763"/>
                                </a:lnTo>
                                <a:lnTo>
                                  <a:pt x="9525" y="4763"/>
                                </a:lnTo>
                                <a:lnTo>
                                  <a:pt x="9525" y="4763"/>
                                </a:lnTo>
                                <a:lnTo>
                                  <a:pt x="9525" y="4763"/>
                                </a:lnTo>
                                <a:lnTo>
                                  <a:pt x="9525" y="0"/>
                                </a:lnTo>
                                <a:lnTo>
                                  <a:pt x="10582" y="4763"/>
                                </a:lnTo>
                                <a:lnTo>
                                  <a:pt x="10582" y="4763"/>
                                </a:lnTo>
                                <a:lnTo>
                                  <a:pt x="10582" y="9525"/>
                                </a:lnTo>
                                <a:lnTo>
                                  <a:pt x="10582" y="9525"/>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9525"/>
                                </a:lnTo>
                                <a:lnTo>
                                  <a:pt x="11639" y="4763"/>
                                </a:lnTo>
                                <a:lnTo>
                                  <a:pt x="11639" y="4763"/>
                                </a:lnTo>
                                <a:lnTo>
                                  <a:pt x="11639" y="4763"/>
                                </a:lnTo>
                                <a:lnTo>
                                  <a:pt x="11639" y="4763"/>
                                </a:lnTo>
                                <a:lnTo>
                                  <a:pt x="11639" y="4763"/>
                                </a:lnTo>
                                <a:lnTo>
                                  <a:pt x="11639" y="4763"/>
                                </a:lnTo>
                                <a:lnTo>
                                  <a:pt x="12697" y="4763"/>
                                </a:lnTo>
                                <a:lnTo>
                                  <a:pt x="12697" y="4763"/>
                                </a:lnTo>
                                <a:lnTo>
                                  <a:pt x="12697" y="4763"/>
                                </a:lnTo>
                                <a:lnTo>
                                  <a:pt x="12697" y="4763"/>
                                </a:lnTo>
                                <a:lnTo>
                                  <a:pt x="12697" y="4763"/>
                                </a:lnTo>
                                <a:lnTo>
                                  <a:pt x="12697" y="4763"/>
                                </a:lnTo>
                                <a:lnTo>
                                  <a:pt x="12697" y="4763"/>
                                </a:lnTo>
                                <a:lnTo>
                                  <a:pt x="12697" y="9525"/>
                                </a:lnTo>
                                <a:lnTo>
                                  <a:pt x="12697" y="9525"/>
                                </a:lnTo>
                                <a:lnTo>
                                  <a:pt x="12697" y="9525"/>
                                </a:lnTo>
                                <a:lnTo>
                                  <a:pt x="12697" y="9525"/>
                                </a:lnTo>
                                <a:lnTo>
                                  <a:pt x="12697" y="4763"/>
                                </a:lnTo>
                                <a:lnTo>
                                  <a:pt x="12697" y="4763"/>
                                </a:lnTo>
                                <a:lnTo>
                                  <a:pt x="12697" y="9525"/>
                                </a:lnTo>
                                <a:lnTo>
                                  <a:pt x="12697" y="9525"/>
                                </a:lnTo>
                                <a:lnTo>
                                  <a:pt x="12697" y="9525"/>
                                </a:lnTo>
                                <a:lnTo>
                                  <a:pt x="12697" y="4763"/>
                                </a:lnTo>
                                <a:lnTo>
                                  <a:pt x="12697" y="4763"/>
                                </a:lnTo>
                                <a:lnTo>
                                  <a:pt x="13754" y="4763"/>
                                </a:lnTo>
                                <a:lnTo>
                                  <a:pt x="13754" y="4763"/>
                                </a:lnTo>
                                <a:lnTo>
                                  <a:pt x="13754" y="4763"/>
                                </a:lnTo>
                                <a:lnTo>
                                  <a:pt x="13754" y="9525"/>
                                </a:lnTo>
                                <a:lnTo>
                                  <a:pt x="13754" y="9525"/>
                                </a:lnTo>
                                <a:lnTo>
                                  <a:pt x="13754" y="9525"/>
                                </a:lnTo>
                                <a:lnTo>
                                  <a:pt x="13754" y="9525"/>
                                </a:lnTo>
                                <a:lnTo>
                                  <a:pt x="13754" y="4763"/>
                                </a:lnTo>
                                <a:lnTo>
                                  <a:pt x="13754" y="4763"/>
                                </a:lnTo>
                                <a:lnTo>
                                  <a:pt x="13754" y="4763"/>
                                </a:lnTo>
                                <a:lnTo>
                                  <a:pt x="13754" y="4763"/>
                                </a:lnTo>
                                <a:lnTo>
                                  <a:pt x="13754" y="4763"/>
                                </a:lnTo>
                                <a:lnTo>
                                  <a:pt x="13754" y="9525"/>
                                </a:lnTo>
                                <a:lnTo>
                                  <a:pt x="13754" y="9525"/>
                                </a:lnTo>
                                <a:lnTo>
                                  <a:pt x="13754" y="4763"/>
                                </a:lnTo>
                                <a:lnTo>
                                  <a:pt x="13754" y="4763"/>
                                </a:lnTo>
                                <a:lnTo>
                                  <a:pt x="13754" y="4763"/>
                                </a:lnTo>
                                <a:lnTo>
                                  <a:pt x="13754" y="4763"/>
                                </a:lnTo>
                                <a:lnTo>
                                  <a:pt x="13754" y="4763"/>
                                </a:lnTo>
                                <a:lnTo>
                                  <a:pt x="13754" y="4763"/>
                                </a:lnTo>
                                <a:lnTo>
                                  <a:pt x="14821" y="4763"/>
                                </a:lnTo>
                                <a:lnTo>
                                  <a:pt x="14821" y="9525"/>
                                </a:lnTo>
                                <a:lnTo>
                                  <a:pt x="14821" y="9525"/>
                                </a:lnTo>
                                <a:lnTo>
                                  <a:pt x="14821" y="9525"/>
                                </a:lnTo>
                                <a:lnTo>
                                  <a:pt x="14821" y="9525"/>
                                </a:lnTo>
                                <a:lnTo>
                                  <a:pt x="14821" y="9525"/>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0"/>
                                </a:lnTo>
                                <a:lnTo>
                                  <a:pt x="14821" y="4763"/>
                                </a:lnTo>
                                <a:lnTo>
                                  <a:pt x="14821" y="4763"/>
                                </a:lnTo>
                                <a:lnTo>
                                  <a:pt x="14821" y="4763"/>
                                </a:lnTo>
                                <a:lnTo>
                                  <a:pt x="14821" y="9525"/>
                                </a:lnTo>
                                <a:lnTo>
                                  <a:pt x="14821" y="4763"/>
                                </a:lnTo>
                                <a:lnTo>
                                  <a:pt x="15878" y="9525"/>
                                </a:lnTo>
                                <a:lnTo>
                                  <a:pt x="15878" y="9525"/>
                                </a:lnTo>
                                <a:lnTo>
                                  <a:pt x="15878" y="9525"/>
                                </a:lnTo>
                                <a:lnTo>
                                  <a:pt x="15878" y="9525"/>
                                </a:lnTo>
                                <a:lnTo>
                                  <a:pt x="15878" y="9525"/>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6936" y="4763"/>
                                </a:lnTo>
                                <a:lnTo>
                                  <a:pt x="16936" y="4763"/>
                                </a:lnTo>
                                <a:lnTo>
                                  <a:pt x="16936" y="9525"/>
                                </a:lnTo>
                                <a:lnTo>
                                  <a:pt x="16936" y="9525"/>
                                </a:lnTo>
                                <a:lnTo>
                                  <a:pt x="16936" y="9525"/>
                                </a:lnTo>
                                <a:lnTo>
                                  <a:pt x="16936" y="9525"/>
                                </a:lnTo>
                                <a:lnTo>
                                  <a:pt x="16936" y="9525"/>
                                </a:lnTo>
                                <a:lnTo>
                                  <a:pt x="16936" y="9525"/>
                                </a:lnTo>
                                <a:lnTo>
                                  <a:pt x="16936" y="4763"/>
                                </a:lnTo>
                                <a:lnTo>
                                  <a:pt x="16936" y="4763"/>
                                </a:lnTo>
                                <a:lnTo>
                                  <a:pt x="16936" y="4763"/>
                                </a:lnTo>
                                <a:lnTo>
                                  <a:pt x="16936" y="4763"/>
                                </a:lnTo>
                                <a:lnTo>
                                  <a:pt x="16936" y="4763"/>
                                </a:lnTo>
                                <a:lnTo>
                                  <a:pt x="16936" y="4763"/>
                                </a:lnTo>
                                <a:lnTo>
                                  <a:pt x="16936" y="4763"/>
                                </a:lnTo>
                                <a:lnTo>
                                  <a:pt x="16936" y="9525"/>
                                </a:lnTo>
                                <a:lnTo>
                                  <a:pt x="16936" y="9525"/>
                                </a:lnTo>
                                <a:lnTo>
                                  <a:pt x="16936" y="4763"/>
                                </a:lnTo>
                                <a:lnTo>
                                  <a:pt x="16936" y="4763"/>
                                </a:lnTo>
                                <a:lnTo>
                                  <a:pt x="16936" y="4763"/>
                                </a:lnTo>
                                <a:lnTo>
                                  <a:pt x="17993" y="4763"/>
                                </a:lnTo>
                                <a:lnTo>
                                  <a:pt x="17993" y="9525"/>
                                </a:lnTo>
                                <a:lnTo>
                                  <a:pt x="17993" y="9525"/>
                                </a:lnTo>
                                <a:lnTo>
                                  <a:pt x="17993" y="9525"/>
                                </a:lnTo>
                                <a:lnTo>
                                  <a:pt x="17993" y="4763"/>
                                </a:lnTo>
                                <a:lnTo>
                                  <a:pt x="17993" y="4763"/>
                                </a:lnTo>
                                <a:lnTo>
                                  <a:pt x="17993" y="4763"/>
                                </a:lnTo>
                                <a:lnTo>
                                  <a:pt x="17993" y="9525"/>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20107" y="4763"/>
                                </a:lnTo>
                                <a:lnTo>
                                  <a:pt x="20107" y="4763"/>
                                </a:lnTo>
                                <a:lnTo>
                                  <a:pt x="20107" y="4763"/>
                                </a:lnTo>
                                <a:lnTo>
                                  <a:pt x="20107" y="4763"/>
                                </a:lnTo>
                                <a:lnTo>
                                  <a:pt x="20107" y="4763"/>
                                </a:lnTo>
                                <a:lnTo>
                                  <a:pt x="20107" y="4763"/>
                                </a:lnTo>
                                <a:lnTo>
                                  <a:pt x="20107" y="4763"/>
                                </a:lnTo>
                                <a:lnTo>
                                  <a:pt x="20107" y="9525"/>
                                </a:lnTo>
                                <a:lnTo>
                                  <a:pt x="20107" y="9525"/>
                                </a:lnTo>
                                <a:lnTo>
                                  <a:pt x="20107" y="9525"/>
                                </a:lnTo>
                                <a:lnTo>
                                  <a:pt x="20107" y="4763"/>
                                </a:lnTo>
                                <a:lnTo>
                                  <a:pt x="20107" y="4763"/>
                                </a:lnTo>
                                <a:lnTo>
                                  <a:pt x="20107" y="4763"/>
                                </a:lnTo>
                                <a:lnTo>
                                  <a:pt x="20107" y="4763"/>
                                </a:lnTo>
                                <a:lnTo>
                                  <a:pt x="20107" y="4763"/>
                                </a:lnTo>
                                <a:lnTo>
                                  <a:pt x="20107" y="4763"/>
                                </a:lnTo>
                                <a:lnTo>
                                  <a:pt x="20107" y="4763"/>
                                </a:lnTo>
                                <a:lnTo>
                                  <a:pt x="20107" y="4763"/>
                                </a:lnTo>
                                <a:lnTo>
                                  <a:pt x="21164" y="4763"/>
                                </a:lnTo>
                                <a:lnTo>
                                  <a:pt x="21164" y="4763"/>
                                </a:lnTo>
                                <a:lnTo>
                                  <a:pt x="21164" y="9525"/>
                                </a:lnTo>
                                <a:lnTo>
                                  <a:pt x="21164" y="9525"/>
                                </a:lnTo>
                                <a:lnTo>
                                  <a:pt x="21164" y="9525"/>
                                </a:lnTo>
                                <a:lnTo>
                                  <a:pt x="21164" y="9525"/>
                                </a:lnTo>
                                <a:lnTo>
                                  <a:pt x="21164" y="4763"/>
                                </a:lnTo>
                                <a:lnTo>
                                  <a:pt x="21164" y="9525"/>
                                </a:lnTo>
                                <a:lnTo>
                                  <a:pt x="21164" y="4763"/>
                                </a:lnTo>
                                <a:lnTo>
                                  <a:pt x="21164" y="4763"/>
                                </a:lnTo>
                                <a:lnTo>
                                  <a:pt x="21164" y="4763"/>
                                </a:lnTo>
                                <a:lnTo>
                                  <a:pt x="21164" y="4763"/>
                                </a:lnTo>
                                <a:lnTo>
                                  <a:pt x="21164" y="4763"/>
                                </a:lnTo>
                                <a:lnTo>
                                  <a:pt x="21164" y="9525"/>
                                </a:lnTo>
                                <a:lnTo>
                                  <a:pt x="21164" y="9525"/>
                                </a:lnTo>
                                <a:lnTo>
                                  <a:pt x="21164" y="9525"/>
                                </a:lnTo>
                                <a:lnTo>
                                  <a:pt x="21164" y="9525"/>
                                </a:lnTo>
                                <a:lnTo>
                                  <a:pt x="21164" y="9525"/>
                                </a:lnTo>
                                <a:lnTo>
                                  <a:pt x="21164" y="9525"/>
                                </a:lnTo>
                                <a:lnTo>
                                  <a:pt x="21164" y="9525"/>
                                </a:lnTo>
                                <a:lnTo>
                                  <a:pt x="22222" y="9525"/>
                                </a:lnTo>
                                <a:lnTo>
                                  <a:pt x="22222" y="9525"/>
                                </a:lnTo>
                                <a:lnTo>
                                  <a:pt x="22222" y="9525"/>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9525"/>
                                </a:lnTo>
                                <a:lnTo>
                                  <a:pt x="22222" y="9525"/>
                                </a:lnTo>
                                <a:lnTo>
                                  <a:pt x="22222" y="9525"/>
                                </a:lnTo>
                                <a:lnTo>
                                  <a:pt x="22222" y="4763"/>
                                </a:lnTo>
                                <a:lnTo>
                                  <a:pt x="23279" y="4763"/>
                                </a:lnTo>
                                <a:lnTo>
                                  <a:pt x="23279" y="4763"/>
                                </a:lnTo>
                                <a:lnTo>
                                  <a:pt x="23279" y="4763"/>
                                </a:lnTo>
                                <a:lnTo>
                                  <a:pt x="23279" y="4763"/>
                                </a:lnTo>
                                <a:lnTo>
                                  <a:pt x="23279" y="4763"/>
                                </a:lnTo>
                                <a:lnTo>
                                  <a:pt x="23279" y="4763"/>
                                </a:lnTo>
                                <a:lnTo>
                                  <a:pt x="23279" y="9525"/>
                                </a:lnTo>
                                <a:lnTo>
                                  <a:pt x="23279" y="4763"/>
                                </a:lnTo>
                                <a:lnTo>
                                  <a:pt x="23279" y="4763"/>
                                </a:lnTo>
                                <a:lnTo>
                                  <a:pt x="23279" y="4763"/>
                                </a:lnTo>
                                <a:lnTo>
                                  <a:pt x="23279" y="0"/>
                                </a:lnTo>
                                <a:lnTo>
                                  <a:pt x="23279" y="4763"/>
                                </a:lnTo>
                                <a:lnTo>
                                  <a:pt x="23279" y="4763"/>
                                </a:lnTo>
                                <a:lnTo>
                                  <a:pt x="23279" y="4763"/>
                                </a:lnTo>
                                <a:lnTo>
                                  <a:pt x="23279" y="4763"/>
                                </a:lnTo>
                                <a:lnTo>
                                  <a:pt x="23279" y="4763"/>
                                </a:lnTo>
                                <a:lnTo>
                                  <a:pt x="23279" y="4763"/>
                                </a:lnTo>
                                <a:lnTo>
                                  <a:pt x="23279" y="4763"/>
                                </a:lnTo>
                                <a:lnTo>
                                  <a:pt x="24346" y="4763"/>
                                </a:lnTo>
                                <a:lnTo>
                                  <a:pt x="24346" y="9525"/>
                                </a:lnTo>
                                <a:lnTo>
                                  <a:pt x="24346" y="9525"/>
                                </a:lnTo>
                                <a:lnTo>
                                  <a:pt x="24346" y="9525"/>
                                </a:lnTo>
                                <a:lnTo>
                                  <a:pt x="24346" y="9525"/>
                                </a:lnTo>
                                <a:lnTo>
                                  <a:pt x="24346" y="4763"/>
                                </a:lnTo>
                                <a:lnTo>
                                  <a:pt x="24346" y="4763"/>
                                </a:lnTo>
                                <a:lnTo>
                                  <a:pt x="24346" y="9525"/>
                                </a:lnTo>
                                <a:lnTo>
                                  <a:pt x="24346" y="4763"/>
                                </a:lnTo>
                                <a:lnTo>
                                  <a:pt x="24346" y="9525"/>
                                </a:lnTo>
                                <a:lnTo>
                                  <a:pt x="24346" y="9525"/>
                                </a:lnTo>
                                <a:lnTo>
                                  <a:pt x="24346" y="9525"/>
                                </a:lnTo>
                                <a:lnTo>
                                  <a:pt x="24346" y="4763"/>
                                </a:lnTo>
                                <a:lnTo>
                                  <a:pt x="24346" y="4763"/>
                                </a:lnTo>
                                <a:lnTo>
                                  <a:pt x="24346" y="4763"/>
                                </a:lnTo>
                                <a:lnTo>
                                  <a:pt x="24346" y="4763"/>
                                </a:lnTo>
                                <a:lnTo>
                                  <a:pt x="24346" y="4763"/>
                                </a:lnTo>
                                <a:lnTo>
                                  <a:pt x="24346" y="4763"/>
                                </a:lnTo>
                                <a:lnTo>
                                  <a:pt x="25403" y="4763"/>
                                </a:lnTo>
                                <a:lnTo>
                                  <a:pt x="25403" y="4763"/>
                                </a:lnTo>
                                <a:lnTo>
                                  <a:pt x="25403" y="4763"/>
                                </a:lnTo>
                                <a:lnTo>
                                  <a:pt x="25403" y="4763"/>
                                </a:lnTo>
                                <a:lnTo>
                                  <a:pt x="25403" y="4763"/>
                                </a:lnTo>
                                <a:lnTo>
                                  <a:pt x="25403" y="4763"/>
                                </a:lnTo>
                                <a:lnTo>
                                  <a:pt x="25403" y="4763"/>
                                </a:lnTo>
                                <a:lnTo>
                                  <a:pt x="25403" y="4763"/>
                                </a:lnTo>
                                <a:lnTo>
                                  <a:pt x="25403" y="9525"/>
                                </a:lnTo>
                                <a:lnTo>
                                  <a:pt x="25403" y="4763"/>
                                </a:lnTo>
                                <a:lnTo>
                                  <a:pt x="25403" y="4763"/>
                                </a:lnTo>
                                <a:lnTo>
                                  <a:pt x="25403" y="4763"/>
                                </a:lnTo>
                                <a:lnTo>
                                  <a:pt x="25403" y="4763"/>
                                </a:lnTo>
                                <a:lnTo>
                                  <a:pt x="25403" y="4763"/>
                                </a:lnTo>
                                <a:lnTo>
                                  <a:pt x="25403" y="9525"/>
                                </a:lnTo>
                                <a:lnTo>
                                  <a:pt x="25403" y="9525"/>
                                </a:lnTo>
                                <a:lnTo>
                                  <a:pt x="25403" y="9525"/>
                                </a:lnTo>
                                <a:lnTo>
                                  <a:pt x="25403" y="4763"/>
                                </a:lnTo>
                                <a:lnTo>
                                  <a:pt x="25403" y="9525"/>
                                </a:lnTo>
                                <a:lnTo>
                                  <a:pt x="25403" y="9525"/>
                                </a:lnTo>
                                <a:lnTo>
                                  <a:pt x="26461" y="9525"/>
                                </a:lnTo>
                                <a:lnTo>
                                  <a:pt x="26461" y="9525"/>
                                </a:lnTo>
                                <a:lnTo>
                                  <a:pt x="26461" y="9525"/>
                                </a:lnTo>
                                <a:lnTo>
                                  <a:pt x="26461" y="9525"/>
                                </a:lnTo>
                                <a:lnTo>
                                  <a:pt x="26461" y="4763"/>
                                </a:lnTo>
                                <a:lnTo>
                                  <a:pt x="26461" y="4763"/>
                                </a:lnTo>
                                <a:lnTo>
                                  <a:pt x="26461" y="9525"/>
                                </a:lnTo>
                                <a:lnTo>
                                  <a:pt x="26461" y="4763"/>
                                </a:lnTo>
                                <a:lnTo>
                                  <a:pt x="26461" y="4763"/>
                                </a:lnTo>
                                <a:lnTo>
                                  <a:pt x="26461" y="9525"/>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7518" y="4763"/>
                                </a:lnTo>
                                <a:lnTo>
                                  <a:pt x="27518" y="4763"/>
                                </a:lnTo>
                                <a:lnTo>
                                  <a:pt x="27518" y="4763"/>
                                </a:lnTo>
                                <a:lnTo>
                                  <a:pt x="27518" y="4763"/>
                                </a:lnTo>
                                <a:lnTo>
                                  <a:pt x="27518" y="4763"/>
                                </a:lnTo>
                                <a:lnTo>
                                  <a:pt x="27518" y="4763"/>
                                </a:lnTo>
                                <a:lnTo>
                                  <a:pt x="27518" y="9525"/>
                                </a:lnTo>
                                <a:lnTo>
                                  <a:pt x="27518" y="9525"/>
                                </a:lnTo>
                                <a:lnTo>
                                  <a:pt x="27518" y="9525"/>
                                </a:lnTo>
                                <a:lnTo>
                                  <a:pt x="27518" y="9525"/>
                                </a:lnTo>
                                <a:lnTo>
                                  <a:pt x="27518" y="9525"/>
                                </a:lnTo>
                                <a:lnTo>
                                  <a:pt x="27518" y="9525"/>
                                </a:lnTo>
                                <a:lnTo>
                                  <a:pt x="27518" y="9525"/>
                                </a:lnTo>
                                <a:lnTo>
                                  <a:pt x="27518" y="9525"/>
                                </a:lnTo>
                                <a:lnTo>
                                  <a:pt x="27518" y="4763"/>
                                </a:lnTo>
                                <a:lnTo>
                                  <a:pt x="27518" y="4763"/>
                                </a:lnTo>
                                <a:lnTo>
                                  <a:pt x="27518" y="4763"/>
                                </a:lnTo>
                                <a:lnTo>
                                  <a:pt x="27518" y="9525"/>
                                </a:lnTo>
                                <a:lnTo>
                                  <a:pt x="28575" y="476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62" name="Freeform: Shape 462"/>
                        <wps:cNvSpPr/>
                        <wps:spPr>
                          <a:xfrm>
                            <a:off x="2871787" y="3871912"/>
                            <a:ext cx="28575" cy="9525"/>
                          </a:xfrm>
                          <a:custGeom>
                            <a:avLst/>
                            <a:gdLst>
                              <a:gd name="connsiteX0" fmla="*/ 0 w 28575"/>
                              <a:gd name="connsiteY0" fmla="*/ 0 h 9525"/>
                              <a:gd name="connsiteX1" fmla="*/ 0 w 28575"/>
                              <a:gd name="connsiteY1" fmla="*/ 0 h 9525"/>
                              <a:gd name="connsiteX2" fmla="*/ 0 w 28575"/>
                              <a:gd name="connsiteY2" fmla="*/ 0 h 9525"/>
                              <a:gd name="connsiteX3" fmla="*/ 0 w 28575"/>
                              <a:gd name="connsiteY3" fmla="*/ 0 h 9525"/>
                              <a:gd name="connsiteX4" fmla="*/ 0 w 28575"/>
                              <a:gd name="connsiteY4" fmla="*/ 0 h 9525"/>
                              <a:gd name="connsiteX5" fmla="*/ 0 w 28575"/>
                              <a:gd name="connsiteY5" fmla="*/ 0 h 9525"/>
                              <a:gd name="connsiteX6" fmla="*/ 0 w 28575"/>
                              <a:gd name="connsiteY6" fmla="*/ 0 h 9525"/>
                              <a:gd name="connsiteX7" fmla="*/ 0 w 28575"/>
                              <a:gd name="connsiteY7" fmla="*/ 0 h 9525"/>
                              <a:gd name="connsiteX8" fmla="*/ 0 w 28575"/>
                              <a:gd name="connsiteY8" fmla="*/ 9525 h 9525"/>
                              <a:gd name="connsiteX9" fmla="*/ 0 w 28575"/>
                              <a:gd name="connsiteY9" fmla="*/ 9525 h 9525"/>
                              <a:gd name="connsiteX10" fmla="*/ 0 w 28575"/>
                              <a:gd name="connsiteY10" fmla="*/ 0 h 9525"/>
                              <a:gd name="connsiteX11" fmla="*/ 0 w 28575"/>
                              <a:gd name="connsiteY11" fmla="*/ 0 h 9525"/>
                              <a:gd name="connsiteX12" fmla="*/ 0 w 28575"/>
                              <a:gd name="connsiteY12" fmla="*/ 0 h 9525"/>
                              <a:gd name="connsiteX13" fmla="*/ 0 w 28575"/>
                              <a:gd name="connsiteY13" fmla="*/ 0 h 9525"/>
                              <a:gd name="connsiteX14" fmla="*/ 0 w 28575"/>
                              <a:gd name="connsiteY14" fmla="*/ 0 h 9525"/>
                              <a:gd name="connsiteX15" fmla="*/ 0 w 28575"/>
                              <a:gd name="connsiteY15" fmla="*/ 0 h 9525"/>
                              <a:gd name="connsiteX16" fmla="*/ 0 w 28575"/>
                              <a:gd name="connsiteY16" fmla="*/ 0 h 9525"/>
                              <a:gd name="connsiteX17" fmla="*/ 0 w 28575"/>
                              <a:gd name="connsiteY17" fmla="*/ 0 h 9525"/>
                              <a:gd name="connsiteX18" fmla="*/ 0 w 28575"/>
                              <a:gd name="connsiteY18" fmla="*/ 0 h 9525"/>
                              <a:gd name="connsiteX19" fmla="*/ 0 w 28575"/>
                              <a:gd name="connsiteY19" fmla="*/ 0 h 9525"/>
                              <a:gd name="connsiteX20" fmla="*/ 1095 w 28575"/>
                              <a:gd name="connsiteY20" fmla="*/ 0 h 9525"/>
                              <a:gd name="connsiteX21" fmla="*/ 1095 w 28575"/>
                              <a:gd name="connsiteY21" fmla="*/ 0 h 9525"/>
                              <a:gd name="connsiteX22" fmla="*/ 1095 w 28575"/>
                              <a:gd name="connsiteY22" fmla="*/ 9525 h 9525"/>
                              <a:gd name="connsiteX23" fmla="*/ 1095 w 28575"/>
                              <a:gd name="connsiteY23" fmla="*/ 9525 h 9525"/>
                              <a:gd name="connsiteX24" fmla="*/ 1095 w 28575"/>
                              <a:gd name="connsiteY24" fmla="*/ 0 h 9525"/>
                              <a:gd name="connsiteX25" fmla="*/ 1095 w 28575"/>
                              <a:gd name="connsiteY25" fmla="*/ 0 h 9525"/>
                              <a:gd name="connsiteX26" fmla="*/ 1095 w 28575"/>
                              <a:gd name="connsiteY26" fmla="*/ 0 h 9525"/>
                              <a:gd name="connsiteX27" fmla="*/ 1095 w 28575"/>
                              <a:gd name="connsiteY27" fmla="*/ 0 h 9525"/>
                              <a:gd name="connsiteX28" fmla="*/ 1095 w 28575"/>
                              <a:gd name="connsiteY28" fmla="*/ 0 h 9525"/>
                              <a:gd name="connsiteX29" fmla="*/ 1095 w 28575"/>
                              <a:gd name="connsiteY29" fmla="*/ 9525 h 9525"/>
                              <a:gd name="connsiteX30" fmla="*/ 1095 w 28575"/>
                              <a:gd name="connsiteY30" fmla="*/ 9525 h 9525"/>
                              <a:gd name="connsiteX31" fmla="*/ 1095 w 28575"/>
                              <a:gd name="connsiteY31" fmla="*/ 0 h 9525"/>
                              <a:gd name="connsiteX32" fmla="*/ 1095 w 28575"/>
                              <a:gd name="connsiteY32" fmla="*/ 0 h 9525"/>
                              <a:gd name="connsiteX33" fmla="*/ 1095 w 28575"/>
                              <a:gd name="connsiteY33" fmla="*/ 0 h 9525"/>
                              <a:gd name="connsiteX34" fmla="*/ 1095 w 28575"/>
                              <a:gd name="connsiteY34" fmla="*/ 0 h 9525"/>
                              <a:gd name="connsiteX35" fmla="*/ 1095 w 28575"/>
                              <a:gd name="connsiteY35" fmla="*/ 0 h 9525"/>
                              <a:gd name="connsiteX36" fmla="*/ 1095 w 28575"/>
                              <a:gd name="connsiteY36" fmla="*/ 0 h 9525"/>
                              <a:gd name="connsiteX37" fmla="*/ 1095 w 28575"/>
                              <a:gd name="connsiteY37" fmla="*/ 0 h 9525"/>
                              <a:gd name="connsiteX38" fmla="*/ 2200 w 28575"/>
                              <a:gd name="connsiteY38" fmla="*/ 0 h 9525"/>
                              <a:gd name="connsiteX39" fmla="*/ 2200 w 28575"/>
                              <a:gd name="connsiteY39" fmla="*/ 0 h 9525"/>
                              <a:gd name="connsiteX40" fmla="*/ 2200 w 28575"/>
                              <a:gd name="connsiteY40" fmla="*/ 9525 h 9525"/>
                              <a:gd name="connsiteX41" fmla="*/ 2200 w 28575"/>
                              <a:gd name="connsiteY41" fmla="*/ 9525 h 9525"/>
                              <a:gd name="connsiteX42" fmla="*/ 2200 w 28575"/>
                              <a:gd name="connsiteY42" fmla="*/ 0 h 9525"/>
                              <a:gd name="connsiteX43" fmla="*/ 2200 w 28575"/>
                              <a:gd name="connsiteY43" fmla="*/ 9525 h 9525"/>
                              <a:gd name="connsiteX44" fmla="*/ 2200 w 28575"/>
                              <a:gd name="connsiteY44" fmla="*/ 0 h 9525"/>
                              <a:gd name="connsiteX45" fmla="*/ 2200 w 28575"/>
                              <a:gd name="connsiteY45" fmla="*/ 0 h 9525"/>
                              <a:gd name="connsiteX46" fmla="*/ 2200 w 28575"/>
                              <a:gd name="connsiteY46" fmla="*/ 0 h 9525"/>
                              <a:gd name="connsiteX47" fmla="*/ 2200 w 28575"/>
                              <a:gd name="connsiteY47" fmla="*/ 0 h 9525"/>
                              <a:gd name="connsiteX48" fmla="*/ 2200 w 28575"/>
                              <a:gd name="connsiteY48" fmla="*/ 0 h 9525"/>
                              <a:gd name="connsiteX49" fmla="*/ 2200 w 28575"/>
                              <a:gd name="connsiteY49" fmla="*/ 0 h 9525"/>
                              <a:gd name="connsiteX50" fmla="*/ 2200 w 28575"/>
                              <a:gd name="connsiteY50" fmla="*/ 0 h 9525"/>
                              <a:gd name="connsiteX51" fmla="*/ 2200 w 28575"/>
                              <a:gd name="connsiteY51" fmla="*/ 9525 h 9525"/>
                              <a:gd name="connsiteX52" fmla="*/ 2200 w 28575"/>
                              <a:gd name="connsiteY52" fmla="*/ 0 h 9525"/>
                              <a:gd name="connsiteX53" fmla="*/ 2200 w 28575"/>
                              <a:gd name="connsiteY53" fmla="*/ 0 h 9525"/>
                              <a:gd name="connsiteX54" fmla="*/ 2200 w 28575"/>
                              <a:gd name="connsiteY54" fmla="*/ 0 h 9525"/>
                              <a:gd name="connsiteX55" fmla="*/ 2200 w 28575"/>
                              <a:gd name="connsiteY55" fmla="*/ 0 h 9525"/>
                              <a:gd name="connsiteX56" fmla="*/ 3296 w 28575"/>
                              <a:gd name="connsiteY56" fmla="*/ 0 h 9525"/>
                              <a:gd name="connsiteX57" fmla="*/ 3296 w 28575"/>
                              <a:gd name="connsiteY57" fmla="*/ 0 h 9525"/>
                              <a:gd name="connsiteX58" fmla="*/ 3296 w 28575"/>
                              <a:gd name="connsiteY58" fmla="*/ 0 h 9525"/>
                              <a:gd name="connsiteX59" fmla="*/ 3296 w 28575"/>
                              <a:gd name="connsiteY59" fmla="*/ 0 h 9525"/>
                              <a:gd name="connsiteX60" fmla="*/ 3296 w 28575"/>
                              <a:gd name="connsiteY60" fmla="*/ 0 h 9525"/>
                              <a:gd name="connsiteX61" fmla="*/ 3296 w 28575"/>
                              <a:gd name="connsiteY61" fmla="*/ 0 h 9525"/>
                              <a:gd name="connsiteX62" fmla="*/ 3296 w 28575"/>
                              <a:gd name="connsiteY62" fmla="*/ 0 h 9525"/>
                              <a:gd name="connsiteX63" fmla="*/ 3296 w 28575"/>
                              <a:gd name="connsiteY63" fmla="*/ 0 h 9525"/>
                              <a:gd name="connsiteX64" fmla="*/ 3296 w 28575"/>
                              <a:gd name="connsiteY64" fmla="*/ 9525 h 9525"/>
                              <a:gd name="connsiteX65" fmla="*/ 3296 w 28575"/>
                              <a:gd name="connsiteY65" fmla="*/ 0 h 9525"/>
                              <a:gd name="connsiteX66" fmla="*/ 3296 w 28575"/>
                              <a:gd name="connsiteY66" fmla="*/ 9525 h 9525"/>
                              <a:gd name="connsiteX67" fmla="*/ 3296 w 28575"/>
                              <a:gd name="connsiteY67" fmla="*/ 0 h 9525"/>
                              <a:gd name="connsiteX68" fmla="*/ 3296 w 28575"/>
                              <a:gd name="connsiteY68" fmla="*/ 0 h 9525"/>
                              <a:gd name="connsiteX69" fmla="*/ 3296 w 28575"/>
                              <a:gd name="connsiteY69" fmla="*/ 0 h 9525"/>
                              <a:gd name="connsiteX70" fmla="*/ 3296 w 28575"/>
                              <a:gd name="connsiteY70" fmla="*/ 0 h 9525"/>
                              <a:gd name="connsiteX71" fmla="*/ 3296 w 28575"/>
                              <a:gd name="connsiteY71" fmla="*/ 9525 h 9525"/>
                              <a:gd name="connsiteX72" fmla="*/ 3296 w 28575"/>
                              <a:gd name="connsiteY72" fmla="*/ 0 h 9525"/>
                              <a:gd name="connsiteX73" fmla="*/ 3296 w 28575"/>
                              <a:gd name="connsiteY73" fmla="*/ 0 h 9525"/>
                              <a:gd name="connsiteX74" fmla="*/ 4401 w 28575"/>
                              <a:gd name="connsiteY74" fmla="*/ 9525 h 9525"/>
                              <a:gd name="connsiteX75" fmla="*/ 4401 w 28575"/>
                              <a:gd name="connsiteY75" fmla="*/ 0 h 9525"/>
                              <a:gd name="connsiteX76" fmla="*/ 4401 w 28575"/>
                              <a:gd name="connsiteY76" fmla="*/ 9525 h 9525"/>
                              <a:gd name="connsiteX77" fmla="*/ 4401 w 28575"/>
                              <a:gd name="connsiteY77" fmla="*/ 9525 h 9525"/>
                              <a:gd name="connsiteX78" fmla="*/ 4401 w 28575"/>
                              <a:gd name="connsiteY78" fmla="*/ 9525 h 9525"/>
                              <a:gd name="connsiteX79" fmla="*/ 4401 w 28575"/>
                              <a:gd name="connsiteY79" fmla="*/ 9525 h 9525"/>
                              <a:gd name="connsiteX80" fmla="*/ 4401 w 28575"/>
                              <a:gd name="connsiteY80" fmla="*/ 9525 h 9525"/>
                              <a:gd name="connsiteX81" fmla="*/ 4401 w 28575"/>
                              <a:gd name="connsiteY81" fmla="*/ 9525 h 9525"/>
                              <a:gd name="connsiteX82" fmla="*/ 4401 w 28575"/>
                              <a:gd name="connsiteY82" fmla="*/ 9525 h 9525"/>
                              <a:gd name="connsiteX83" fmla="*/ 4401 w 28575"/>
                              <a:gd name="connsiteY83" fmla="*/ 9525 h 9525"/>
                              <a:gd name="connsiteX84" fmla="*/ 4401 w 28575"/>
                              <a:gd name="connsiteY84" fmla="*/ 9525 h 9525"/>
                              <a:gd name="connsiteX85" fmla="*/ 4401 w 28575"/>
                              <a:gd name="connsiteY85" fmla="*/ 0 h 9525"/>
                              <a:gd name="connsiteX86" fmla="*/ 4401 w 28575"/>
                              <a:gd name="connsiteY86" fmla="*/ 0 h 9525"/>
                              <a:gd name="connsiteX87" fmla="*/ 4401 w 28575"/>
                              <a:gd name="connsiteY87" fmla="*/ 9525 h 9525"/>
                              <a:gd name="connsiteX88" fmla="*/ 4401 w 28575"/>
                              <a:gd name="connsiteY88" fmla="*/ 9525 h 9525"/>
                              <a:gd name="connsiteX89" fmla="*/ 4401 w 28575"/>
                              <a:gd name="connsiteY89" fmla="*/ 9525 h 9525"/>
                              <a:gd name="connsiteX90" fmla="*/ 4401 w 28575"/>
                              <a:gd name="connsiteY90" fmla="*/ 9525 h 9525"/>
                              <a:gd name="connsiteX91" fmla="*/ 4401 w 28575"/>
                              <a:gd name="connsiteY91" fmla="*/ 0 h 9525"/>
                              <a:gd name="connsiteX92" fmla="*/ 4401 w 28575"/>
                              <a:gd name="connsiteY92" fmla="*/ 9525 h 9525"/>
                              <a:gd name="connsiteX93" fmla="*/ 4401 w 28575"/>
                              <a:gd name="connsiteY93" fmla="*/ 0 h 9525"/>
                              <a:gd name="connsiteX94" fmla="*/ 5496 w 28575"/>
                              <a:gd name="connsiteY94" fmla="*/ 0 h 9525"/>
                              <a:gd name="connsiteX95" fmla="*/ 5496 w 28575"/>
                              <a:gd name="connsiteY95" fmla="*/ 0 h 9525"/>
                              <a:gd name="connsiteX96" fmla="*/ 5496 w 28575"/>
                              <a:gd name="connsiteY96" fmla="*/ 0 h 9525"/>
                              <a:gd name="connsiteX97" fmla="*/ 5496 w 28575"/>
                              <a:gd name="connsiteY97" fmla="*/ 0 h 9525"/>
                              <a:gd name="connsiteX98" fmla="*/ 5496 w 28575"/>
                              <a:gd name="connsiteY98" fmla="*/ 0 h 9525"/>
                              <a:gd name="connsiteX99" fmla="*/ 5496 w 28575"/>
                              <a:gd name="connsiteY99" fmla="*/ 9525 h 9525"/>
                              <a:gd name="connsiteX100" fmla="*/ 5496 w 28575"/>
                              <a:gd name="connsiteY100" fmla="*/ 9525 h 9525"/>
                              <a:gd name="connsiteX101" fmla="*/ 5496 w 28575"/>
                              <a:gd name="connsiteY101" fmla="*/ 9525 h 9525"/>
                              <a:gd name="connsiteX102" fmla="*/ 5496 w 28575"/>
                              <a:gd name="connsiteY102" fmla="*/ 9525 h 9525"/>
                              <a:gd name="connsiteX103" fmla="*/ 5496 w 28575"/>
                              <a:gd name="connsiteY103" fmla="*/ 9525 h 9525"/>
                              <a:gd name="connsiteX104" fmla="*/ 5496 w 28575"/>
                              <a:gd name="connsiteY104" fmla="*/ 0 h 9525"/>
                              <a:gd name="connsiteX105" fmla="*/ 5496 w 28575"/>
                              <a:gd name="connsiteY105" fmla="*/ 0 h 9525"/>
                              <a:gd name="connsiteX106" fmla="*/ 5496 w 28575"/>
                              <a:gd name="connsiteY106" fmla="*/ 0 h 9525"/>
                              <a:gd name="connsiteX107" fmla="*/ 5496 w 28575"/>
                              <a:gd name="connsiteY107" fmla="*/ 0 h 9525"/>
                              <a:gd name="connsiteX108" fmla="*/ 5496 w 28575"/>
                              <a:gd name="connsiteY108" fmla="*/ 0 h 9525"/>
                              <a:gd name="connsiteX109" fmla="*/ 5496 w 28575"/>
                              <a:gd name="connsiteY109" fmla="*/ 0 h 9525"/>
                              <a:gd name="connsiteX110" fmla="*/ 5496 w 28575"/>
                              <a:gd name="connsiteY110" fmla="*/ 0 h 9525"/>
                              <a:gd name="connsiteX111" fmla="*/ 5496 w 28575"/>
                              <a:gd name="connsiteY111" fmla="*/ 0 h 9525"/>
                              <a:gd name="connsiteX112" fmla="*/ 6591 w 28575"/>
                              <a:gd name="connsiteY112" fmla="*/ 0 h 9525"/>
                              <a:gd name="connsiteX113" fmla="*/ 6591 w 28575"/>
                              <a:gd name="connsiteY113" fmla="*/ 9525 h 9525"/>
                              <a:gd name="connsiteX114" fmla="*/ 6591 w 28575"/>
                              <a:gd name="connsiteY114" fmla="*/ 0 h 9525"/>
                              <a:gd name="connsiteX115" fmla="*/ 6591 w 28575"/>
                              <a:gd name="connsiteY115" fmla="*/ 9525 h 9525"/>
                              <a:gd name="connsiteX116" fmla="*/ 6591 w 28575"/>
                              <a:gd name="connsiteY116" fmla="*/ 0 h 9525"/>
                              <a:gd name="connsiteX117" fmla="*/ 6591 w 28575"/>
                              <a:gd name="connsiteY117" fmla="*/ 0 h 9525"/>
                              <a:gd name="connsiteX118" fmla="*/ 6591 w 28575"/>
                              <a:gd name="connsiteY118" fmla="*/ 0 h 9525"/>
                              <a:gd name="connsiteX119" fmla="*/ 6591 w 28575"/>
                              <a:gd name="connsiteY119" fmla="*/ 9525 h 9525"/>
                              <a:gd name="connsiteX120" fmla="*/ 6591 w 28575"/>
                              <a:gd name="connsiteY120" fmla="*/ 9525 h 9525"/>
                              <a:gd name="connsiteX121" fmla="*/ 6591 w 28575"/>
                              <a:gd name="connsiteY121" fmla="*/ 9525 h 9525"/>
                              <a:gd name="connsiteX122" fmla="*/ 6591 w 28575"/>
                              <a:gd name="connsiteY122" fmla="*/ 9525 h 9525"/>
                              <a:gd name="connsiteX123" fmla="*/ 6591 w 28575"/>
                              <a:gd name="connsiteY123" fmla="*/ 0 h 9525"/>
                              <a:gd name="connsiteX124" fmla="*/ 6591 w 28575"/>
                              <a:gd name="connsiteY124" fmla="*/ 0 h 9525"/>
                              <a:gd name="connsiteX125" fmla="*/ 6591 w 28575"/>
                              <a:gd name="connsiteY125" fmla="*/ 0 h 9525"/>
                              <a:gd name="connsiteX126" fmla="*/ 6591 w 28575"/>
                              <a:gd name="connsiteY126" fmla="*/ 0 h 9525"/>
                              <a:gd name="connsiteX127" fmla="*/ 6591 w 28575"/>
                              <a:gd name="connsiteY127" fmla="*/ 9525 h 9525"/>
                              <a:gd name="connsiteX128" fmla="*/ 6591 w 28575"/>
                              <a:gd name="connsiteY128" fmla="*/ 0 h 9525"/>
                              <a:gd name="connsiteX129" fmla="*/ 6591 w 28575"/>
                              <a:gd name="connsiteY129" fmla="*/ 9525 h 9525"/>
                              <a:gd name="connsiteX130" fmla="*/ 7696 w 28575"/>
                              <a:gd name="connsiteY130" fmla="*/ 9525 h 9525"/>
                              <a:gd name="connsiteX131" fmla="*/ 7696 w 28575"/>
                              <a:gd name="connsiteY131" fmla="*/ 0 h 9525"/>
                              <a:gd name="connsiteX132" fmla="*/ 7696 w 28575"/>
                              <a:gd name="connsiteY132" fmla="*/ 9525 h 9525"/>
                              <a:gd name="connsiteX133" fmla="*/ 7696 w 28575"/>
                              <a:gd name="connsiteY133" fmla="*/ 0 h 9525"/>
                              <a:gd name="connsiteX134" fmla="*/ 7696 w 28575"/>
                              <a:gd name="connsiteY134" fmla="*/ 0 h 9525"/>
                              <a:gd name="connsiteX135" fmla="*/ 7696 w 28575"/>
                              <a:gd name="connsiteY135" fmla="*/ 0 h 9525"/>
                              <a:gd name="connsiteX136" fmla="*/ 7696 w 28575"/>
                              <a:gd name="connsiteY136" fmla="*/ 0 h 9525"/>
                              <a:gd name="connsiteX137" fmla="*/ 7696 w 28575"/>
                              <a:gd name="connsiteY137" fmla="*/ 0 h 9525"/>
                              <a:gd name="connsiteX138" fmla="*/ 7696 w 28575"/>
                              <a:gd name="connsiteY138" fmla="*/ 0 h 9525"/>
                              <a:gd name="connsiteX139" fmla="*/ 7696 w 28575"/>
                              <a:gd name="connsiteY139" fmla="*/ 9525 h 9525"/>
                              <a:gd name="connsiteX140" fmla="*/ 7696 w 28575"/>
                              <a:gd name="connsiteY140" fmla="*/ 9525 h 9525"/>
                              <a:gd name="connsiteX141" fmla="*/ 7696 w 28575"/>
                              <a:gd name="connsiteY141" fmla="*/ 9525 h 9525"/>
                              <a:gd name="connsiteX142" fmla="*/ 7696 w 28575"/>
                              <a:gd name="connsiteY142" fmla="*/ 9525 h 9525"/>
                              <a:gd name="connsiteX143" fmla="*/ 7696 w 28575"/>
                              <a:gd name="connsiteY143" fmla="*/ 9525 h 9525"/>
                              <a:gd name="connsiteX144" fmla="*/ 7696 w 28575"/>
                              <a:gd name="connsiteY144" fmla="*/ 0 h 9525"/>
                              <a:gd name="connsiteX145" fmla="*/ 7696 w 28575"/>
                              <a:gd name="connsiteY145" fmla="*/ 0 h 9525"/>
                              <a:gd name="connsiteX146" fmla="*/ 7696 w 28575"/>
                              <a:gd name="connsiteY146" fmla="*/ 0 h 9525"/>
                              <a:gd name="connsiteX147" fmla="*/ 7696 w 28575"/>
                              <a:gd name="connsiteY147" fmla="*/ 0 h 9525"/>
                              <a:gd name="connsiteX148" fmla="*/ 8792 w 28575"/>
                              <a:gd name="connsiteY148" fmla="*/ 0 h 9525"/>
                              <a:gd name="connsiteX149" fmla="*/ 8792 w 28575"/>
                              <a:gd name="connsiteY149" fmla="*/ 9525 h 9525"/>
                              <a:gd name="connsiteX150" fmla="*/ 8792 w 28575"/>
                              <a:gd name="connsiteY150" fmla="*/ 9525 h 9525"/>
                              <a:gd name="connsiteX151" fmla="*/ 8792 w 28575"/>
                              <a:gd name="connsiteY151" fmla="*/ 9525 h 9525"/>
                              <a:gd name="connsiteX152" fmla="*/ 8792 w 28575"/>
                              <a:gd name="connsiteY152" fmla="*/ 0 h 9525"/>
                              <a:gd name="connsiteX153" fmla="*/ 8792 w 28575"/>
                              <a:gd name="connsiteY153" fmla="*/ 0 h 9525"/>
                              <a:gd name="connsiteX154" fmla="*/ 8792 w 28575"/>
                              <a:gd name="connsiteY154" fmla="*/ 0 h 9525"/>
                              <a:gd name="connsiteX155" fmla="*/ 8792 w 28575"/>
                              <a:gd name="connsiteY155" fmla="*/ 0 h 9525"/>
                              <a:gd name="connsiteX156" fmla="*/ 8792 w 28575"/>
                              <a:gd name="connsiteY156" fmla="*/ 9525 h 9525"/>
                              <a:gd name="connsiteX157" fmla="*/ 8792 w 28575"/>
                              <a:gd name="connsiteY157" fmla="*/ 9525 h 9525"/>
                              <a:gd name="connsiteX158" fmla="*/ 8792 w 28575"/>
                              <a:gd name="connsiteY158" fmla="*/ 9525 h 9525"/>
                              <a:gd name="connsiteX159" fmla="*/ 8792 w 28575"/>
                              <a:gd name="connsiteY159" fmla="*/ 9525 h 9525"/>
                              <a:gd name="connsiteX160" fmla="*/ 8792 w 28575"/>
                              <a:gd name="connsiteY160" fmla="*/ 9525 h 9525"/>
                              <a:gd name="connsiteX161" fmla="*/ 8792 w 28575"/>
                              <a:gd name="connsiteY161" fmla="*/ 0 h 9525"/>
                              <a:gd name="connsiteX162" fmla="*/ 8792 w 28575"/>
                              <a:gd name="connsiteY162" fmla="*/ 9525 h 9525"/>
                              <a:gd name="connsiteX163" fmla="*/ 8792 w 28575"/>
                              <a:gd name="connsiteY163" fmla="*/ 9525 h 9525"/>
                              <a:gd name="connsiteX164" fmla="*/ 8792 w 28575"/>
                              <a:gd name="connsiteY164" fmla="*/ 9525 h 9525"/>
                              <a:gd name="connsiteX165" fmla="*/ 8792 w 28575"/>
                              <a:gd name="connsiteY165" fmla="*/ 9525 h 9525"/>
                              <a:gd name="connsiteX166" fmla="*/ 8792 w 28575"/>
                              <a:gd name="connsiteY166" fmla="*/ 9525 h 9525"/>
                              <a:gd name="connsiteX167" fmla="*/ 8792 w 28575"/>
                              <a:gd name="connsiteY167" fmla="*/ 9525 h 9525"/>
                              <a:gd name="connsiteX168" fmla="*/ 9887 w 28575"/>
                              <a:gd name="connsiteY168" fmla="*/ 9525 h 9525"/>
                              <a:gd name="connsiteX169" fmla="*/ 9887 w 28575"/>
                              <a:gd name="connsiteY169" fmla="*/ 9525 h 9525"/>
                              <a:gd name="connsiteX170" fmla="*/ 9887 w 28575"/>
                              <a:gd name="connsiteY170" fmla="*/ 9525 h 9525"/>
                              <a:gd name="connsiteX171" fmla="*/ 9887 w 28575"/>
                              <a:gd name="connsiteY171" fmla="*/ 9525 h 9525"/>
                              <a:gd name="connsiteX172" fmla="*/ 9887 w 28575"/>
                              <a:gd name="connsiteY172" fmla="*/ 9525 h 9525"/>
                              <a:gd name="connsiteX173" fmla="*/ 9887 w 28575"/>
                              <a:gd name="connsiteY173" fmla="*/ 9525 h 9525"/>
                              <a:gd name="connsiteX174" fmla="*/ 9887 w 28575"/>
                              <a:gd name="connsiteY174" fmla="*/ 9525 h 9525"/>
                              <a:gd name="connsiteX175" fmla="*/ 9887 w 28575"/>
                              <a:gd name="connsiteY175" fmla="*/ 9525 h 9525"/>
                              <a:gd name="connsiteX176" fmla="*/ 9887 w 28575"/>
                              <a:gd name="connsiteY176" fmla="*/ 9525 h 9525"/>
                              <a:gd name="connsiteX177" fmla="*/ 9887 w 28575"/>
                              <a:gd name="connsiteY177" fmla="*/ 9525 h 9525"/>
                              <a:gd name="connsiteX178" fmla="*/ 9887 w 28575"/>
                              <a:gd name="connsiteY178" fmla="*/ 0 h 9525"/>
                              <a:gd name="connsiteX179" fmla="*/ 9887 w 28575"/>
                              <a:gd name="connsiteY179" fmla="*/ 0 h 9525"/>
                              <a:gd name="connsiteX180" fmla="*/ 9887 w 28575"/>
                              <a:gd name="connsiteY180" fmla="*/ 9525 h 9525"/>
                              <a:gd name="connsiteX181" fmla="*/ 9887 w 28575"/>
                              <a:gd name="connsiteY181" fmla="*/ 9525 h 9525"/>
                              <a:gd name="connsiteX182" fmla="*/ 9887 w 28575"/>
                              <a:gd name="connsiteY182" fmla="*/ 9525 h 9525"/>
                              <a:gd name="connsiteX183" fmla="*/ 9887 w 28575"/>
                              <a:gd name="connsiteY183" fmla="*/ 9525 h 9525"/>
                              <a:gd name="connsiteX184" fmla="*/ 9887 w 28575"/>
                              <a:gd name="connsiteY184" fmla="*/ 9525 h 9525"/>
                              <a:gd name="connsiteX185" fmla="*/ 9887 w 28575"/>
                              <a:gd name="connsiteY185" fmla="*/ 9525 h 9525"/>
                              <a:gd name="connsiteX186" fmla="*/ 10992 w 28575"/>
                              <a:gd name="connsiteY186" fmla="*/ 0 h 9525"/>
                              <a:gd name="connsiteX187" fmla="*/ 10992 w 28575"/>
                              <a:gd name="connsiteY187" fmla="*/ 9525 h 9525"/>
                              <a:gd name="connsiteX188" fmla="*/ 10992 w 28575"/>
                              <a:gd name="connsiteY188" fmla="*/ 0 h 9525"/>
                              <a:gd name="connsiteX189" fmla="*/ 10992 w 28575"/>
                              <a:gd name="connsiteY189" fmla="*/ 0 h 9525"/>
                              <a:gd name="connsiteX190" fmla="*/ 10992 w 28575"/>
                              <a:gd name="connsiteY190" fmla="*/ 0 h 9525"/>
                              <a:gd name="connsiteX191" fmla="*/ 10992 w 28575"/>
                              <a:gd name="connsiteY191" fmla="*/ 0 h 9525"/>
                              <a:gd name="connsiteX192" fmla="*/ 10992 w 28575"/>
                              <a:gd name="connsiteY192" fmla="*/ 0 h 9525"/>
                              <a:gd name="connsiteX193" fmla="*/ 10992 w 28575"/>
                              <a:gd name="connsiteY193" fmla="*/ 0 h 9525"/>
                              <a:gd name="connsiteX194" fmla="*/ 10992 w 28575"/>
                              <a:gd name="connsiteY194" fmla="*/ 0 h 9525"/>
                              <a:gd name="connsiteX195" fmla="*/ 10992 w 28575"/>
                              <a:gd name="connsiteY195" fmla="*/ 0 h 9525"/>
                              <a:gd name="connsiteX196" fmla="*/ 10992 w 28575"/>
                              <a:gd name="connsiteY196" fmla="*/ 9525 h 9525"/>
                              <a:gd name="connsiteX197" fmla="*/ 10992 w 28575"/>
                              <a:gd name="connsiteY197" fmla="*/ 9525 h 9525"/>
                              <a:gd name="connsiteX198" fmla="*/ 10992 w 28575"/>
                              <a:gd name="connsiteY198" fmla="*/ 9525 h 9525"/>
                              <a:gd name="connsiteX199" fmla="*/ 10992 w 28575"/>
                              <a:gd name="connsiteY199" fmla="*/ 9525 h 9525"/>
                              <a:gd name="connsiteX200" fmla="*/ 10992 w 28575"/>
                              <a:gd name="connsiteY200" fmla="*/ 9525 h 9525"/>
                              <a:gd name="connsiteX201" fmla="*/ 10992 w 28575"/>
                              <a:gd name="connsiteY201" fmla="*/ 9525 h 9525"/>
                              <a:gd name="connsiteX202" fmla="*/ 10992 w 28575"/>
                              <a:gd name="connsiteY202" fmla="*/ 9525 h 9525"/>
                              <a:gd name="connsiteX203" fmla="*/ 10992 w 28575"/>
                              <a:gd name="connsiteY203" fmla="*/ 9525 h 9525"/>
                              <a:gd name="connsiteX204" fmla="*/ 10992 w 28575"/>
                              <a:gd name="connsiteY204" fmla="*/ 9525 h 9525"/>
                              <a:gd name="connsiteX205" fmla="*/ 10992 w 28575"/>
                              <a:gd name="connsiteY205" fmla="*/ 0 h 9525"/>
                              <a:gd name="connsiteX206" fmla="*/ 10992 w 28575"/>
                              <a:gd name="connsiteY206" fmla="*/ 0 h 9525"/>
                              <a:gd name="connsiteX207" fmla="*/ 10992 w 28575"/>
                              <a:gd name="connsiteY207" fmla="*/ 0 h 9525"/>
                              <a:gd name="connsiteX208" fmla="*/ 10992 w 28575"/>
                              <a:gd name="connsiteY208" fmla="*/ 0 h 9525"/>
                              <a:gd name="connsiteX209" fmla="*/ 10992 w 28575"/>
                              <a:gd name="connsiteY209" fmla="*/ 0 h 9525"/>
                              <a:gd name="connsiteX210" fmla="*/ 12087 w 28575"/>
                              <a:gd name="connsiteY210" fmla="*/ 0 h 9525"/>
                              <a:gd name="connsiteX211" fmla="*/ 12087 w 28575"/>
                              <a:gd name="connsiteY211" fmla="*/ 0 h 9525"/>
                              <a:gd name="connsiteX212" fmla="*/ 12087 w 28575"/>
                              <a:gd name="connsiteY212" fmla="*/ 9525 h 9525"/>
                              <a:gd name="connsiteX213" fmla="*/ 12087 w 28575"/>
                              <a:gd name="connsiteY213" fmla="*/ 9525 h 9525"/>
                              <a:gd name="connsiteX214" fmla="*/ 12087 w 28575"/>
                              <a:gd name="connsiteY214" fmla="*/ 9525 h 9525"/>
                              <a:gd name="connsiteX215" fmla="*/ 12087 w 28575"/>
                              <a:gd name="connsiteY215" fmla="*/ 9525 h 9525"/>
                              <a:gd name="connsiteX216" fmla="*/ 12087 w 28575"/>
                              <a:gd name="connsiteY216" fmla="*/ 9525 h 9525"/>
                              <a:gd name="connsiteX217" fmla="*/ 12087 w 28575"/>
                              <a:gd name="connsiteY217" fmla="*/ 9525 h 9525"/>
                              <a:gd name="connsiteX218" fmla="*/ 12087 w 28575"/>
                              <a:gd name="connsiteY218" fmla="*/ 9525 h 9525"/>
                              <a:gd name="connsiteX219" fmla="*/ 12087 w 28575"/>
                              <a:gd name="connsiteY219" fmla="*/ 9525 h 9525"/>
                              <a:gd name="connsiteX220" fmla="*/ 12087 w 28575"/>
                              <a:gd name="connsiteY220" fmla="*/ 9525 h 9525"/>
                              <a:gd name="connsiteX221" fmla="*/ 12087 w 28575"/>
                              <a:gd name="connsiteY221" fmla="*/ 9525 h 9525"/>
                              <a:gd name="connsiteX222" fmla="*/ 12087 w 28575"/>
                              <a:gd name="connsiteY222" fmla="*/ 9525 h 9525"/>
                              <a:gd name="connsiteX223" fmla="*/ 12087 w 28575"/>
                              <a:gd name="connsiteY223" fmla="*/ 0 h 9525"/>
                              <a:gd name="connsiteX224" fmla="*/ 12087 w 28575"/>
                              <a:gd name="connsiteY224" fmla="*/ 0 h 9525"/>
                              <a:gd name="connsiteX225" fmla="*/ 12087 w 28575"/>
                              <a:gd name="connsiteY225" fmla="*/ 0 h 9525"/>
                              <a:gd name="connsiteX226" fmla="*/ 12087 w 28575"/>
                              <a:gd name="connsiteY226" fmla="*/ 0 h 9525"/>
                              <a:gd name="connsiteX227" fmla="*/ 12087 w 28575"/>
                              <a:gd name="connsiteY227" fmla="*/ 0 h 9525"/>
                              <a:gd name="connsiteX228" fmla="*/ 13192 w 28575"/>
                              <a:gd name="connsiteY228" fmla="*/ 0 h 9525"/>
                              <a:gd name="connsiteX229" fmla="*/ 13192 w 28575"/>
                              <a:gd name="connsiteY229" fmla="*/ 0 h 9525"/>
                              <a:gd name="connsiteX230" fmla="*/ 13192 w 28575"/>
                              <a:gd name="connsiteY230" fmla="*/ 9525 h 9525"/>
                              <a:gd name="connsiteX231" fmla="*/ 13192 w 28575"/>
                              <a:gd name="connsiteY231" fmla="*/ 9525 h 9525"/>
                              <a:gd name="connsiteX232" fmla="*/ 13192 w 28575"/>
                              <a:gd name="connsiteY232" fmla="*/ 9525 h 9525"/>
                              <a:gd name="connsiteX233" fmla="*/ 13192 w 28575"/>
                              <a:gd name="connsiteY233" fmla="*/ 0 h 9525"/>
                              <a:gd name="connsiteX234" fmla="*/ 13192 w 28575"/>
                              <a:gd name="connsiteY234" fmla="*/ 0 h 9525"/>
                              <a:gd name="connsiteX235" fmla="*/ 13192 w 28575"/>
                              <a:gd name="connsiteY235" fmla="*/ 0 h 9525"/>
                              <a:gd name="connsiteX236" fmla="*/ 13192 w 28575"/>
                              <a:gd name="connsiteY236" fmla="*/ 0 h 9525"/>
                              <a:gd name="connsiteX237" fmla="*/ 13192 w 28575"/>
                              <a:gd name="connsiteY237" fmla="*/ 9525 h 9525"/>
                              <a:gd name="connsiteX238" fmla="*/ 13192 w 28575"/>
                              <a:gd name="connsiteY238" fmla="*/ 9525 h 9525"/>
                              <a:gd name="connsiteX239" fmla="*/ 13192 w 28575"/>
                              <a:gd name="connsiteY239" fmla="*/ 9525 h 9525"/>
                              <a:gd name="connsiteX240" fmla="*/ 13192 w 28575"/>
                              <a:gd name="connsiteY240" fmla="*/ 0 h 9525"/>
                              <a:gd name="connsiteX241" fmla="*/ 13192 w 28575"/>
                              <a:gd name="connsiteY241" fmla="*/ 0 h 9525"/>
                              <a:gd name="connsiteX242" fmla="*/ 13192 w 28575"/>
                              <a:gd name="connsiteY242" fmla="*/ 0 h 9525"/>
                              <a:gd name="connsiteX243" fmla="*/ 13192 w 28575"/>
                              <a:gd name="connsiteY243" fmla="*/ 9525 h 9525"/>
                              <a:gd name="connsiteX244" fmla="*/ 13192 w 28575"/>
                              <a:gd name="connsiteY244" fmla="*/ 9525 h 9525"/>
                              <a:gd name="connsiteX245" fmla="*/ 13192 w 28575"/>
                              <a:gd name="connsiteY245" fmla="*/ 9525 h 9525"/>
                              <a:gd name="connsiteX246" fmla="*/ 13192 w 28575"/>
                              <a:gd name="connsiteY246" fmla="*/ 9525 h 9525"/>
                              <a:gd name="connsiteX247" fmla="*/ 13192 w 28575"/>
                              <a:gd name="connsiteY247" fmla="*/ 0 h 9525"/>
                              <a:gd name="connsiteX248" fmla="*/ 14288 w 28575"/>
                              <a:gd name="connsiteY248" fmla="*/ 0 h 9525"/>
                              <a:gd name="connsiteX249" fmla="*/ 14288 w 28575"/>
                              <a:gd name="connsiteY249" fmla="*/ 0 h 9525"/>
                              <a:gd name="connsiteX250" fmla="*/ 14288 w 28575"/>
                              <a:gd name="connsiteY250" fmla="*/ 9525 h 9525"/>
                              <a:gd name="connsiteX251" fmla="*/ 14288 w 28575"/>
                              <a:gd name="connsiteY251" fmla="*/ 9525 h 9525"/>
                              <a:gd name="connsiteX252" fmla="*/ 14288 w 28575"/>
                              <a:gd name="connsiteY252" fmla="*/ 9525 h 9525"/>
                              <a:gd name="connsiteX253" fmla="*/ 14288 w 28575"/>
                              <a:gd name="connsiteY253" fmla="*/ 9525 h 9525"/>
                              <a:gd name="connsiteX254" fmla="*/ 14288 w 28575"/>
                              <a:gd name="connsiteY254" fmla="*/ 9525 h 9525"/>
                              <a:gd name="connsiteX255" fmla="*/ 14288 w 28575"/>
                              <a:gd name="connsiteY255" fmla="*/ 9525 h 9525"/>
                              <a:gd name="connsiteX256" fmla="*/ 14288 w 28575"/>
                              <a:gd name="connsiteY256" fmla="*/ 0 h 9525"/>
                              <a:gd name="connsiteX257" fmla="*/ 14288 w 28575"/>
                              <a:gd name="connsiteY257" fmla="*/ 9525 h 9525"/>
                              <a:gd name="connsiteX258" fmla="*/ 14288 w 28575"/>
                              <a:gd name="connsiteY258" fmla="*/ 9525 h 9525"/>
                              <a:gd name="connsiteX259" fmla="*/ 14288 w 28575"/>
                              <a:gd name="connsiteY259" fmla="*/ 9525 h 9525"/>
                              <a:gd name="connsiteX260" fmla="*/ 14288 w 28575"/>
                              <a:gd name="connsiteY260" fmla="*/ 9525 h 9525"/>
                              <a:gd name="connsiteX261" fmla="*/ 14288 w 28575"/>
                              <a:gd name="connsiteY261" fmla="*/ 9525 h 9525"/>
                              <a:gd name="connsiteX262" fmla="*/ 14288 w 28575"/>
                              <a:gd name="connsiteY262" fmla="*/ 0 h 9525"/>
                              <a:gd name="connsiteX263" fmla="*/ 14288 w 28575"/>
                              <a:gd name="connsiteY263" fmla="*/ 0 h 9525"/>
                              <a:gd name="connsiteX264" fmla="*/ 14288 w 28575"/>
                              <a:gd name="connsiteY264" fmla="*/ 0 h 9525"/>
                              <a:gd name="connsiteX265" fmla="*/ 14288 w 28575"/>
                              <a:gd name="connsiteY265" fmla="*/ 0 h 9525"/>
                              <a:gd name="connsiteX266" fmla="*/ 15383 w 28575"/>
                              <a:gd name="connsiteY266" fmla="*/ 0 h 9525"/>
                              <a:gd name="connsiteX267" fmla="*/ 15383 w 28575"/>
                              <a:gd name="connsiteY267" fmla="*/ 0 h 9525"/>
                              <a:gd name="connsiteX268" fmla="*/ 15383 w 28575"/>
                              <a:gd name="connsiteY268" fmla="*/ 0 h 9525"/>
                              <a:gd name="connsiteX269" fmla="*/ 15383 w 28575"/>
                              <a:gd name="connsiteY269" fmla="*/ 0 h 9525"/>
                              <a:gd name="connsiteX270" fmla="*/ 15383 w 28575"/>
                              <a:gd name="connsiteY270" fmla="*/ 0 h 9525"/>
                              <a:gd name="connsiteX271" fmla="*/ 15383 w 28575"/>
                              <a:gd name="connsiteY271" fmla="*/ 0 h 9525"/>
                              <a:gd name="connsiteX272" fmla="*/ 15383 w 28575"/>
                              <a:gd name="connsiteY272" fmla="*/ 0 h 9525"/>
                              <a:gd name="connsiteX273" fmla="*/ 15383 w 28575"/>
                              <a:gd name="connsiteY273" fmla="*/ 0 h 9525"/>
                              <a:gd name="connsiteX274" fmla="*/ 15383 w 28575"/>
                              <a:gd name="connsiteY274" fmla="*/ 9525 h 9525"/>
                              <a:gd name="connsiteX275" fmla="*/ 15383 w 28575"/>
                              <a:gd name="connsiteY275" fmla="*/ 0 h 9525"/>
                              <a:gd name="connsiteX276" fmla="*/ 15383 w 28575"/>
                              <a:gd name="connsiteY276" fmla="*/ 9525 h 9525"/>
                              <a:gd name="connsiteX277" fmla="*/ 15383 w 28575"/>
                              <a:gd name="connsiteY277" fmla="*/ 9525 h 9525"/>
                              <a:gd name="connsiteX278" fmla="*/ 15383 w 28575"/>
                              <a:gd name="connsiteY278" fmla="*/ 0 h 9525"/>
                              <a:gd name="connsiteX279" fmla="*/ 15383 w 28575"/>
                              <a:gd name="connsiteY279" fmla="*/ 0 h 9525"/>
                              <a:gd name="connsiteX280" fmla="*/ 15383 w 28575"/>
                              <a:gd name="connsiteY280" fmla="*/ 9525 h 9525"/>
                              <a:gd name="connsiteX281" fmla="*/ 15383 w 28575"/>
                              <a:gd name="connsiteY281" fmla="*/ 9525 h 9525"/>
                              <a:gd name="connsiteX282" fmla="*/ 15383 w 28575"/>
                              <a:gd name="connsiteY282" fmla="*/ 9525 h 9525"/>
                              <a:gd name="connsiteX283" fmla="*/ 15383 w 28575"/>
                              <a:gd name="connsiteY283" fmla="*/ 9525 h 9525"/>
                              <a:gd name="connsiteX284" fmla="*/ 16488 w 28575"/>
                              <a:gd name="connsiteY284" fmla="*/ 9525 h 9525"/>
                              <a:gd name="connsiteX285" fmla="*/ 16488 w 28575"/>
                              <a:gd name="connsiteY285" fmla="*/ 0 h 9525"/>
                              <a:gd name="connsiteX286" fmla="*/ 16488 w 28575"/>
                              <a:gd name="connsiteY286" fmla="*/ 9525 h 9525"/>
                              <a:gd name="connsiteX287" fmla="*/ 16488 w 28575"/>
                              <a:gd name="connsiteY287" fmla="*/ 0 h 9525"/>
                              <a:gd name="connsiteX288" fmla="*/ 16488 w 28575"/>
                              <a:gd name="connsiteY288" fmla="*/ 0 h 9525"/>
                              <a:gd name="connsiteX289" fmla="*/ 16488 w 28575"/>
                              <a:gd name="connsiteY289" fmla="*/ 0 h 9525"/>
                              <a:gd name="connsiteX290" fmla="*/ 16488 w 28575"/>
                              <a:gd name="connsiteY290" fmla="*/ 0 h 9525"/>
                              <a:gd name="connsiteX291" fmla="*/ 16488 w 28575"/>
                              <a:gd name="connsiteY291" fmla="*/ 0 h 9525"/>
                              <a:gd name="connsiteX292" fmla="*/ 16488 w 28575"/>
                              <a:gd name="connsiteY292" fmla="*/ 0 h 9525"/>
                              <a:gd name="connsiteX293" fmla="*/ 16488 w 28575"/>
                              <a:gd name="connsiteY293" fmla="*/ 0 h 9525"/>
                              <a:gd name="connsiteX294" fmla="*/ 16488 w 28575"/>
                              <a:gd name="connsiteY294" fmla="*/ 0 h 9525"/>
                              <a:gd name="connsiteX295" fmla="*/ 16488 w 28575"/>
                              <a:gd name="connsiteY295" fmla="*/ 0 h 9525"/>
                              <a:gd name="connsiteX296" fmla="*/ 16488 w 28575"/>
                              <a:gd name="connsiteY296" fmla="*/ 0 h 9525"/>
                              <a:gd name="connsiteX297" fmla="*/ 16488 w 28575"/>
                              <a:gd name="connsiteY297" fmla="*/ 0 h 9525"/>
                              <a:gd name="connsiteX298" fmla="*/ 16488 w 28575"/>
                              <a:gd name="connsiteY298" fmla="*/ 0 h 9525"/>
                              <a:gd name="connsiteX299" fmla="*/ 16488 w 28575"/>
                              <a:gd name="connsiteY299" fmla="*/ 0 h 9525"/>
                              <a:gd name="connsiteX300" fmla="*/ 16488 w 28575"/>
                              <a:gd name="connsiteY300" fmla="*/ 9525 h 9525"/>
                              <a:gd name="connsiteX301" fmla="*/ 16488 w 28575"/>
                              <a:gd name="connsiteY301" fmla="*/ 0 h 9525"/>
                              <a:gd name="connsiteX302" fmla="*/ 16488 w 28575"/>
                              <a:gd name="connsiteY302" fmla="*/ 0 h 9525"/>
                              <a:gd name="connsiteX303" fmla="*/ 16488 w 28575"/>
                              <a:gd name="connsiteY303" fmla="*/ 0 h 9525"/>
                              <a:gd name="connsiteX304" fmla="*/ 17583 w 28575"/>
                              <a:gd name="connsiteY304" fmla="*/ 0 h 9525"/>
                              <a:gd name="connsiteX305" fmla="*/ 17583 w 28575"/>
                              <a:gd name="connsiteY305" fmla="*/ 0 h 9525"/>
                              <a:gd name="connsiteX306" fmla="*/ 17583 w 28575"/>
                              <a:gd name="connsiteY306" fmla="*/ 9525 h 9525"/>
                              <a:gd name="connsiteX307" fmla="*/ 17583 w 28575"/>
                              <a:gd name="connsiteY307" fmla="*/ 9525 h 9525"/>
                              <a:gd name="connsiteX308" fmla="*/ 17583 w 28575"/>
                              <a:gd name="connsiteY308" fmla="*/ 9525 h 9525"/>
                              <a:gd name="connsiteX309" fmla="*/ 17583 w 28575"/>
                              <a:gd name="connsiteY309" fmla="*/ 9525 h 9525"/>
                              <a:gd name="connsiteX310" fmla="*/ 17583 w 28575"/>
                              <a:gd name="connsiteY310" fmla="*/ 0 h 9525"/>
                              <a:gd name="connsiteX311" fmla="*/ 17583 w 28575"/>
                              <a:gd name="connsiteY311" fmla="*/ 9525 h 9525"/>
                              <a:gd name="connsiteX312" fmla="*/ 17583 w 28575"/>
                              <a:gd name="connsiteY312" fmla="*/ 0 h 9525"/>
                              <a:gd name="connsiteX313" fmla="*/ 17583 w 28575"/>
                              <a:gd name="connsiteY313" fmla="*/ 9525 h 9525"/>
                              <a:gd name="connsiteX314" fmla="*/ 17583 w 28575"/>
                              <a:gd name="connsiteY314" fmla="*/ 9525 h 9525"/>
                              <a:gd name="connsiteX315" fmla="*/ 17583 w 28575"/>
                              <a:gd name="connsiteY315" fmla="*/ 9525 h 9525"/>
                              <a:gd name="connsiteX316" fmla="*/ 17583 w 28575"/>
                              <a:gd name="connsiteY316" fmla="*/ 9525 h 9525"/>
                              <a:gd name="connsiteX317" fmla="*/ 17583 w 28575"/>
                              <a:gd name="connsiteY317" fmla="*/ 9525 h 9525"/>
                              <a:gd name="connsiteX318" fmla="*/ 17583 w 28575"/>
                              <a:gd name="connsiteY318" fmla="*/ 9525 h 9525"/>
                              <a:gd name="connsiteX319" fmla="*/ 17583 w 28575"/>
                              <a:gd name="connsiteY319" fmla="*/ 9525 h 9525"/>
                              <a:gd name="connsiteX320" fmla="*/ 17583 w 28575"/>
                              <a:gd name="connsiteY320" fmla="*/ 0 h 9525"/>
                              <a:gd name="connsiteX321" fmla="*/ 17583 w 28575"/>
                              <a:gd name="connsiteY321" fmla="*/ 0 h 9525"/>
                              <a:gd name="connsiteX322" fmla="*/ 18688 w 28575"/>
                              <a:gd name="connsiteY322" fmla="*/ 0 h 9525"/>
                              <a:gd name="connsiteX323" fmla="*/ 18688 w 28575"/>
                              <a:gd name="connsiteY323" fmla="*/ 9525 h 9525"/>
                              <a:gd name="connsiteX324" fmla="*/ 18688 w 28575"/>
                              <a:gd name="connsiteY324" fmla="*/ 9525 h 9525"/>
                              <a:gd name="connsiteX325" fmla="*/ 18688 w 28575"/>
                              <a:gd name="connsiteY325" fmla="*/ 9525 h 9525"/>
                              <a:gd name="connsiteX326" fmla="*/ 18688 w 28575"/>
                              <a:gd name="connsiteY326" fmla="*/ 9525 h 9525"/>
                              <a:gd name="connsiteX327" fmla="*/ 18688 w 28575"/>
                              <a:gd name="connsiteY327" fmla="*/ 9525 h 9525"/>
                              <a:gd name="connsiteX328" fmla="*/ 18688 w 28575"/>
                              <a:gd name="connsiteY328" fmla="*/ 9525 h 9525"/>
                              <a:gd name="connsiteX329" fmla="*/ 18688 w 28575"/>
                              <a:gd name="connsiteY329" fmla="*/ 9525 h 9525"/>
                              <a:gd name="connsiteX330" fmla="*/ 18688 w 28575"/>
                              <a:gd name="connsiteY330" fmla="*/ 0 h 9525"/>
                              <a:gd name="connsiteX331" fmla="*/ 18688 w 28575"/>
                              <a:gd name="connsiteY331" fmla="*/ 0 h 9525"/>
                              <a:gd name="connsiteX332" fmla="*/ 18688 w 28575"/>
                              <a:gd name="connsiteY332" fmla="*/ 9525 h 9525"/>
                              <a:gd name="connsiteX333" fmla="*/ 18688 w 28575"/>
                              <a:gd name="connsiteY333" fmla="*/ 0 h 9525"/>
                              <a:gd name="connsiteX334" fmla="*/ 18688 w 28575"/>
                              <a:gd name="connsiteY334" fmla="*/ 9525 h 9525"/>
                              <a:gd name="connsiteX335" fmla="*/ 18688 w 28575"/>
                              <a:gd name="connsiteY335" fmla="*/ 9525 h 9525"/>
                              <a:gd name="connsiteX336" fmla="*/ 18688 w 28575"/>
                              <a:gd name="connsiteY336" fmla="*/ 0 h 9525"/>
                              <a:gd name="connsiteX337" fmla="*/ 18688 w 28575"/>
                              <a:gd name="connsiteY337" fmla="*/ 9525 h 9525"/>
                              <a:gd name="connsiteX338" fmla="*/ 18688 w 28575"/>
                              <a:gd name="connsiteY338" fmla="*/ 9525 h 9525"/>
                              <a:gd name="connsiteX339" fmla="*/ 18688 w 28575"/>
                              <a:gd name="connsiteY339" fmla="*/ 9525 h 9525"/>
                              <a:gd name="connsiteX340" fmla="*/ 19783 w 28575"/>
                              <a:gd name="connsiteY340" fmla="*/ 9525 h 9525"/>
                              <a:gd name="connsiteX341" fmla="*/ 19783 w 28575"/>
                              <a:gd name="connsiteY341" fmla="*/ 0 h 9525"/>
                              <a:gd name="connsiteX342" fmla="*/ 19783 w 28575"/>
                              <a:gd name="connsiteY342" fmla="*/ 0 h 9525"/>
                              <a:gd name="connsiteX343" fmla="*/ 19783 w 28575"/>
                              <a:gd name="connsiteY343" fmla="*/ 0 h 9525"/>
                              <a:gd name="connsiteX344" fmla="*/ 19783 w 28575"/>
                              <a:gd name="connsiteY344" fmla="*/ 0 h 9525"/>
                              <a:gd name="connsiteX345" fmla="*/ 19783 w 28575"/>
                              <a:gd name="connsiteY345" fmla="*/ 0 h 9525"/>
                              <a:gd name="connsiteX346" fmla="*/ 19783 w 28575"/>
                              <a:gd name="connsiteY346" fmla="*/ 9525 h 9525"/>
                              <a:gd name="connsiteX347" fmla="*/ 19783 w 28575"/>
                              <a:gd name="connsiteY347" fmla="*/ 9525 h 9525"/>
                              <a:gd name="connsiteX348" fmla="*/ 19783 w 28575"/>
                              <a:gd name="connsiteY348" fmla="*/ 9525 h 9525"/>
                              <a:gd name="connsiteX349" fmla="*/ 19783 w 28575"/>
                              <a:gd name="connsiteY349" fmla="*/ 9525 h 9525"/>
                              <a:gd name="connsiteX350" fmla="*/ 19783 w 28575"/>
                              <a:gd name="connsiteY350" fmla="*/ 9525 h 9525"/>
                              <a:gd name="connsiteX351" fmla="*/ 19783 w 28575"/>
                              <a:gd name="connsiteY351" fmla="*/ 9525 h 9525"/>
                              <a:gd name="connsiteX352" fmla="*/ 19783 w 28575"/>
                              <a:gd name="connsiteY352" fmla="*/ 9525 h 9525"/>
                              <a:gd name="connsiteX353" fmla="*/ 19783 w 28575"/>
                              <a:gd name="connsiteY353" fmla="*/ 9525 h 9525"/>
                              <a:gd name="connsiteX354" fmla="*/ 19783 w 28575"/>
                              <a:gd name="connsiteY354" fmla="*/ 9525 h 9525"/>
                              <a:gd name="connsiteX355" fmla="*/ 19783 w 28575"/>
                              <a:gd name="connsiteY355" fmla="*/ 9525 h 9525"/>
                              <a:gd name="connsiteX356" fmla="*/ 19783 w 28575"/>
                              <a:gd name="connsiteY356" fmla="*/ 9525 h 9525"/>
                              <a:gd name="connsiteX357" fmla="*/ 19783 w 28575"/>
                              <a:gd name="connsiteY357" fmla="*/ 9525 h 9525"/>
                              <a:gd name="connsiteX358" fmla="*/ 20879 w 28575"/>
                              <a:gd name="connsiteY358" fmla="*/ 9525 h 9525"/>
                              <a:gd name="connsiteX359" fmla="*/ 20879 w 28575"/>
                              <a:gd name="connsiteY359" fmla="*/ 0 h 9525"/>
                              <a:gd name="connsiteX360" fmla="*/ 20879 w 28575"/>
                              <a:gd name="connsiteY360" fmla="*/ 9525 h 9525"/>
                              <a:gd name="connsiteX361" fmla="*/ 20879 w 28575"/>
                              <a:gd name="connsiteY361" fmla="*/ 0 h 9525"/>
                              <a:gd name="connsiteX362" fmla="*/ 20879 w 28575"/>
                              <a:gd name="connsiteY362" fmla="*/ 9525 h 9525"/>
                              <a:gd name="connsiteX363" fmla="*/ 20879 w 28575"/>
                              <a:gd name="connsiteY363" fmla="*/ 9525 h 9525"/>
                              <a:gd name="connsiteX364" fmla="*/ 20879 w 28575"/>
                              <a:gd name="connsiteY364" fmla="*/ 9525 h 9525"/>
                              <a:gd name="connsiteX365" fmla="*/ 20879 w 28575"/>
                              <a:gd name="connsiteY365" fmla="*/ 9525 h 9525"/>
                              <a:gd name="connsiteX366" fmla="*/ 20879 w 28575"/>
                              <a:gd name="connsiteY366" fmla="*/ 9525 h 9525"/>
                              <a:gd name="connsiteX367" fmla="*/ 20879 w 28575"/>
                              <a:gd name="connsiteY367" fmla="*/ 9525 h 9525"/>
                              <a:gd name="connsiteX368" fmla="*/ 20879 w 28575"/>
                              <a:gd name="connsiteY368" fmla="*/ 0 h 9525"/>
                              <a:gd name="connsiteX369" fmla="*/ 20879 w 28575"/>
                              <a:gd name="connsiteY369" fmla="*/ 0 h 9525"/>
                              <a:gd name="connsiteX370" fmla="*/ 20879 w 28575"/>
                              <a:gd name="connsiteY370" fmla="*/ 9525 h 9525"/>
                              <a:gd name="connsiteX371" fmla="*/ 20879 w 28575"/>
                              <a:gd name="connsiteY371" fmla="*/ 9525 h 9525"/>
                              <a:gd name="connsiteX372" fmla="*/ 20879 w 28575"/>
                              <a:gd name="connsiteY372" fmla="*/ 9525 h 9525"/>
                              <a:gd name="connsiteX373" fmla="*/ 20879 w 28575"/>
                              <a:gd name="connsiteY373" fmla="*/ 9525 h 9525"/>
                              <a:gd name="connsiteX374" fmla="*/ 20879 w 28575"/>
                              <a:gd name="connsiteY374" fmla="*/ 9525 h 9525"/>
                              <a:gd name="connsiteX375" fmla="*/ 20879 w 28575"/>
                              <a:gd name="connsiteY375" fmla="*/ 0 h 9525"/>
                              <a:gd name="connsiteX376" fmla="*/ 20879 w 28575"/>
                              <a:gd name="connsiteY376" fmla="*/ 0 h 9525"/>
                              <a:gd name="connsiteX377" fmla="*/ 20879 w 28575"/>
                              <a:gd name="connsiteY377" fmla="*/ 0 h 9525"/>
                              <a:gd name="connsiteX378" fmla="*/ 21984 w 28575"/>
                              <a:gd name="connsiteY378" fmla="*/ 9525 h 9525"/>
                              <a:gd name="connsiteX379" fmla="*/ 21984 w 28575"/>
                              <a:gd name="connsiteY379" fmla="*/ 9525 h 9525"/>
                              <a:gd name="connsiteX380" fmla="*/ 21984 w 28575"/>
                              <a:gd name="connsiteY380" fmla="*/ 9525 h 9525"/>
                              <a:gd name="connsiteX381" fmla="*/ 21984 w 28575"/>
                              <a:gd name="connsiteY381" fmla="*/ 9525 h 9525"/>
                              <a:gd name="connsiteX382" fmla="*/ 21984 w 28575"/>
                              <a:gd name="connsiteY382" fmla="*/ 9525 h 9525"/>
                              <a:gd name="connsiteX383" fmla="*/ 21984 w 28575"/>
                              <a:gd name="connsiteY383" fmla="*/ 9525 h 9525"/>
                              <a:gd name="connsiteX384" fmla="*/ 21984 w 28575"/>
                              <a:gd name="connsiteY384" fmla="*/ 9525 h 9525"/>
                              <a:gd name="connsiteX385" fmla="*/ 21984 w 28575"/>
                              <a:gd name="connsiteY385" fmla="*/ 9525 h 9525"/>
                              <a:gd name="connsiteX386" fmla="*/ 21984 w 28575"/>
                              <a:gd name="connsiteY386" fmla="*/ 9525 h 9525"/>
                              <a:gd name="connsiteX387" fmla="*/ 21984 w 28575"/>
                              <a:gd name="connsiteY387" fmla="*/ 9525 h 9525"/>
                              <a:gd name="connsiteX388" fmla="*/ 21984 w 28575"/>
                              <a:gd name="connsiteY388" fmla="*/ 9525 h 9525"/>
                              <a:gd name="connsiteX389" fmla="*/ 21984 w 28575"/>
                              <a:gd name="connsiteY389" fmla="*/ 0 h 9525"/>
                              <a:gd name="connsiteX390" fmla="*/ 21984 w 28575"/>
                              <a:gd name="connsiteY390" fmla="*/ 0 h 9525"/>
                              <a:gd name="connsiteX391" fmla="*/ 21984 w 28575"/>
                              <a:gd name="connsiteY391" fmla="*/ 0 h 9525"/>
                              <a:gd name="connsiteX392" fmla="*/ 21984 w 28575"/>
                              <a:gd name="connsiteY392" fmla="*/ 9525 h 9525"/>
                              <a:gd name="connsiteX393" fmla="*/ 21984 w 28575"/>
                              <a:gd name="connsiteY393" fmla="*/ 9525 h 9525"/>
                              <a:gd name="connsiteX394" fmla="*/ 21984 w 28575"/>
                              <a:gd name="connsiteY394" fmla="*/ 9525 h 9525"/>
                              <a:gd name="connsiteX395" fmla="*/ 21984 w 28575"/>
                              <a:gd name="connsiteY395" fmla="*/ 9525 h 9525"/>
                              <a:gd name="connsiteX396" fmla="*/ 23079 w 28575"/>
                              <a:gd name="connsiteY396" fmla="*/ 9525 h 9525"/>
                              <a:gd name="connsiteX397" fmla="*/ 23079 w 28575"/>
                              <a:gd name="connsiteY397" fmla="*/ 9525 h 9525"/>
                              <a:gd name="connsiteX398" fmla="*/ 23079 w 28575"/>
                              <a:gd name="connsiteY398" fmla="*/ 9525 h 9525"/>
                              <a:gd name="connsiteX399" fmla="*/ 23079 w 28575"/>
                              <a:gd name="connsiteY399" fmla="*/ 9525 h 9525"/>
                              <a:gd name="connsiteX400" fmla="*/ 23079 w 28575"/>
                              <a:gd name="connsiteY400" fmla="*/ 9525 h 9525"/>
                              <a:gd name="connsiteX401" fmla="*/ 23079 w 28575"/>
                              <a:gd name="connsiteY401" fmla="*/ 9525 h 9525"/>
                              <a:gd name="connsiteX402" fmla="*/ 23079 w 28575"/>
                              <a:gd name="connsiteY402" fmla="*/ 9525 h 9525"/>
                              <a:gd name="connsiteX403" fmla="*/ 23079 w 28575"/>
                              <a:gd name="connsiteY403" fmla="*/ 9525 h 9525"/>
                              <a:gd name="connsiteX404" fmla="*/ 23079 w 28575"/>
                              <a:gd name="connsiteY404" fmla="*/ 0 h 9525"/>
                              <a:gd name="connsiteX405" fmla="*/ 23079 w 28575"/>
                              <a:gd name="connsiteY405" fmla="*/ 0 h 9525"/>
                              <a:gd name="connsiteX406" fmla="*/ 23079 w 28575"/>
                              <a:gd name="connsiteY406" fmla="*/ 0 h 9525"/>
                              <a:gd name="connsiteX407" fmla="*/ 23079 w 28575"/>
                              <a:gd name="connsiteY407" fmla="*/ 0 h 9525"/>
                              <a:gd name="connsiteX408" fmla="*/ 23079 w 28575"/>
                              <a:gd name="connsiteY408" fmla="*/ 9525 h 9525"/>
                              <a:gd name="connsiteX409" fmla="*/ 23079 w 28575"/>
                              <a:gd name="connsiteY409" fmla="*/ 9525 h 9525"/>
                              <a:gd name="connsiteX410" fmla="*/ 23079 w 28575"/>
                              <a:gd name="connsiteY410" fmla="*/ 9525 h 9525"/>
                              <a:gd name="connsiteX411" fmla="*/ 23079 w 28575"/>
                              <a:gd name="connsiteY411" fmla="*/ 9525 h 9525"/>
                              <a:gd name="connsiteX412" fmla="*/ 23079 w 28575"/>
                              <a:gd name="connsiteY412" fmla="*/ 0 h 9525"/>
                              <a:gd name="connsiteX413" fmla="*/ 23079 w 28575"/>
                              <a:gd name="connsiteY413" fmla="*/ 0 h 9525"/>
                              <a:gd name="connsiteX414" fmla="*/ 24174 w 28575"/>
                              <a:gd name="connsiteY414" fmla="*/ 0 h 9525"/>
                              <a:gd name="connsiteX415" fmla="*/ 24174 w 28575"/>
                              <a:gd name="connsiteY415" fmla="*/ 0 h 9525"/>
                              <a:gd name="connsiteX416" fmla="*/ 24174 w 28575"/>
                              <a:gd name="connsiteY416" fmla="*/ 0 h 9525"/>
                              <a:gd name="connsiteX417" fmla="*/ 24174 w 28575"/>
                              <a:gd name="connsiteY417" fmla="*/ 9525 h 9525"/>
                              <a:gd name="connsiteX418" fmla="*/ 24174 w 28575"/>
                              <a:gd name="connsiteY418" fmla="*/ 9525 h 9525"/>
                              <a:gd name="connsiteX419" fmla="*/ 24174 w 28575"/>
                              <a:gd name="connsiteY419" fmla="*/ 9525 h 9525"/>
                              <a:gd name="connsiteX420" fmla="*/ 24174 w 28575"/>
                              <a:gd name="connsiteY420" fmla="*/ 9525 h 9525"/>
                              <a:gd name="connsiteX421" fmla="*/ 24174 w 28575"/>
                              <a:gd name="connsiteY421" fmla="*/ 9525 h 9525"/>
                              <a:gd name="connsiteX422" fmla="*/ 24174 w 28575"/>
                              <a:gd name="connsiteY422" fmla="*/ 0 h 9525"/>
                              <a:gd name="connsiteX423" fmla="*/ 24174 w 28575"/>
                              <a:gd name="connsiteY423" fmla="*/ 0 h 9525"/>
                              <a:gd name="connsiteX424" fmla="*/ 24174 w 28575"/>
                              <a:gd name="connsiteY424" fmla="*/ 9525 h 9525"/>
                              <a:gd name="connsiteX425" fmla="*/ 24174 w 28575"/>
                              <a:gd name="connsiteY425" fmla="*/ 0 h 9525"/>
                              <a:gd name="connsiteX426" fmla="*/ 24174 w 28575"/>
                              <a:gd name="connsiteY426" fmla="*/ 0 h 9525"/>
                              <a:gd name="connsiteX427" fmla="*/ 24174 w 28575"/>
                              <a:gd name="connsiteY427" fmla="*/ 9525 h 9525"/>
                              <a:gd name="connsiteX428" fmla="*/ 24174 w 28575"/>
                              <a:gd name="connsiteY428" fmla="*/ 9525 h 9525"/>
                              <a:gd name="connsiteX429" fmla="*/ 24174 w 28575"/>
                              <a:gd name="connsiteY429" fmla="*/ 9525 h 9525"/>
                              <a:gd name="connsiteX430" fmla="*/ 24174 w 28575"/>
                              <a:gd name="connsiteY430" fmla="*/ 9525 h 9525"/>
                              <a:gd name="connsiteX431" fmla="*/ 24174 w 28575"/>
                              <a:gd name="connsiteY431" fmla="*/ 9525 h 9525"/>
                              <a:gd name="connsiteX432" fmla="*/ 24174 w 28575"/>
                              <a:gd name="connsiteY432" fmla="*/ 9525 h 9525"/>
                              <a:gd name="connsiteX433" fmla="*/ 24174 w 28575"/>
                              <a:gd name="connsiteY433" fmla="*/ 9525 h 9525"/>
                              <a:gd name="connsiteX434" fmla="*/ 24174 w 28575"/>
                              <a:gd name="connsiteY434" fmla="*/ 9525 h 9525"/>
                              <a:gd name="connsiteX435" fmla="*/ 24174 w 28575"/>
                              <a:gd name="connsiteY435" fmla="*/ 9525 h 9525"/>
                              <a:gd name="connsiteX436" fmla="*/ 24174 w 28575"/>
                              <a:gd name="connsiteY436" fmla="*/ 9525 h 9525"/>
                              <a:gd name="connsiteX437" fmla="*/ 24174 w 28575"/>
                              <a:gd name="connsiteY437" fmla="*/ 0 h 9525"/>
                              <a:gd name="connsiteX438" fmla="*/ 25279 w 28575"/>
                              <a:gd name="connsiteY438" fmla="*/ 9525 h 9525"/>
                              <a:gd name="connsiteX439" fmla="*/ 25279 w 28575"/>
                              <a:gd name="connsiteY439" fmla="*/ 0 h 9525"/>
                              <a:gd name="connsiteX440" fmla="*/ 25279 w 28575"/>
                              <a:gd name="connsiteY440" fmla="*/ 9525 h 9525"/>
                              <a:gd name="connsiteX441" fmla="*/ 25279 w 28575"/>
                              <a:gd name="connsiteY441" fmla="*/ 9525 h 9525"/>
                              <a:gd name="connsiteX442" fmla="*/ 25279 w 28575"/>
                              <a:gd name="connsiteY442" fmla="*/ 9525 h 9525"/>
                              <a:gd name="connsiteX443" fmla="*/ 25279 w 28575"/>
                              <a:gd name="connsiteY443" fmla="*/ 9525 h 9525"/>
                              <a:gd name="connsiteX444" fmla="*/ 25279 w 28575"/>
                              <a:gd name="connsiteY444" fmla="*/ 9525 h 9525"/>
                              <a:gd name="connsiteX445" fmla="*/ 25279 w 28575"/>
                              <a:gd name="connsiteY445" fmla="*/ 9525 h 9525"/>
                              <a:gd name="connsiteX446" fmla="*/ 25279 w 28575"/>
                              <a:gd name="connsiteY446" fmla="*/ 9525 h 9525"/>
                              <a:gd name="connsiteX447" fmla="*/ 25279 w 28575"/>
                              <a:gd name="connsiteY447" fmla="*/ 9525 h 9525"/>
                              <a:gd name="connsiteX448" fmla="*/ 25279 w 28575"/>
                              <a:gd name="connsiteY448" fmla="*/ 9525 h 9525"/>
                              <a:gd name="connsiteX449" fmla="*/ 25279 w 28575"/>
                              <a:gd name="connsiteY449" fmla="*/ 9525 h 9525"/>
                              <a:gd name="connsiteX450" fmla="*/ 25279 w 28575"/>
                              <a:gd name="connsiteY450" fmla="*/ 9525 h 9525"/>
                              <a:gd name="connsiteX451" fmla="*/ 25279 w 28575"/>
                              <a:gd name="connsiteY451" fmla="*/ 9525 h 9525"/>
                              <a:gd name="connsiteX452" fmla="*/ 25279 w 28575"/>
                              <a:gd name="connsiteY452" fmla="*/ 0 h 9525"/>
                              <a:gd name="connsiteX453" fmla="*/ 25279 w 28575"/>
                              <a:gd name="connsiteY453" fmla="*/ 0 h 9525"/>
                              <a:gd name="connsiteX454" fmla="*/ 25279 w 28575"/>
                              <a:gd name="connsiteY454" fmla="*/ 9525 h 9525"/>
                              <a:gd name="connsiteX455" fmla="*/ 25279 w 28575"/>
                              <a:gd name="connsiteY455" fmla="*/ 9525 h 9525"/>
                              <a:gd name="connsiteX456" fmla="*/ 25279 w 28575"/>
                              <a:gd name="connsiteY456" fmla="*/ 9525 h 9525"/>
                              <a:gd name="connsiteX457" fmla="*/ 25279 w 28575"/>
                              <a:gd name="connsiteY457" fmla="*/ 9525 h 9525"/>
                              <a:gd name="connsiteX458" fmla="*/ 26375 w 28575"/>
                              <a:gd name="connsiteY458" fmla="*/ 9525 h 9525"/>
                              <a:gd name="connsiteX459" fmla="*/ 26375 w 28575"/>
                              <a:gd name="connsiteY459" fmla="*/ 9525 h 9525"/>
                              <a:gd name="connsiteX460" fmla="*/ 26375 w 28575"/>
                              <a:gd name="connsiteY460" fmla="*/ 9525 h 9525"/>
                              <a:gd name="connsiteX461" fmla="*/ 26375 w 28575"/>
                              <a:gd name="connsiteY461" fmla="*/ 9525 h 9525"/>
                              <a:gd name="connsiteX462" fmla="*/ 26375 w 28575"/>
                              <a:gd name="connsiteY462" fmla="*/ 9525 h 9525"/>
                              <a:gd name="connsiteX463" fmla="*/ 26375 w 28575"/>
                              <a:gd name="connsiteY463" fmla="*/ 9525 h 9525"/>
                              <a:gd name="connsiteX464" fmla="*/ 26375 w 28575"/>
                              <a:gd name="connsiteY464" fmla="*/ 0 h 9525"/>
                              <a:gd name="connsiteX465" fmla="*/ 26375 w 28575"/>
                              <a:gd name="connsiteY465" fmla="*/ 9525 h 9525"/>
                              <a:gd name="connsiteX466" fmla="*/ 26375 w 28575"/>
                              <a:gd name="connsiteY466" fmla="*/ 9525 h 9525"/>
                              <a:gd name="connsiteX467" fmla="*/ 26375 w 28575"/>
                              <a:gd name="connsiteY467" fmla="*/ 0 h 9525"/>
                              <a:gd name="connsiteX468" fmla="*/ 26375 w 28575"/>
                              <a:gd name="connsiteY468" fmla="*/ 9525 h 9525"/>
                              <a:gd name="connsiteX469" fmla="*/ 26375 w 28575"/>
                              <a:gd name="connsiteY469" fmla="*/ 9525 h 9525"/>
                              <a:gd name="connsiteX470" fmla="*/ 26375 w 28575"/>
                              <a:gd name="connsiteY470" fmla="*/ 9525 h 9525"/>
                              <a:gd name="connsiteX471" fmla="*/ 26375 w 28575"/>
                              <a:gd name="connsiteY471" fmla="*/ 9525 h 9525"/>
                              <a:gd name="connsiteX472" fmla="*/ 26375 w 28575"/>
                              <a:gd name="connsiteY472" fmla="*/ 9525 h 9525"/>
                              <a:gd name="connsiteX473" fmla="*/ 26375 w 28575"/>
                              <a:gd name="connsiteY473" fmla="*/ 9525 h 9525"/>
                              <a:gd name="connsiteX474" fmla="*/ 26375 w 28575"/>
                              <a:gd name="connsiteY474" fmla="*/ 0 h 9525"/>
                              <a:gd name="connsiteX475" fmla="*/ 26375 w 28575"/>
                              <a:gd name="connsiteY475" fmla="*/ 0 h 9525"/>
                              <a:gd name="connsiteX476" fmla="*/ 27480 w 28575"/>
                              <a:gd name="connsiteY476" fmla="*/ 9525 h 9525"/>
                              <a:gd name="connsiteX477" fmla="*/ 27480 w 28575"/>
                              <a:gd name="connsiteY477" fmla="*/ 9525 h 9525"/>
                              <a:gd name="connsiteX478" fmla="*/ 27480 w 28575"/>
                              <a:gd name="connsiteY478" fmla="*/ 9525 h 9525"/>
                              <a:gd name="connsiteX479" fmla="*/ 27480 w 28575"/>
                              <a:gd name="connsiteY479" fmla="*/ 9525 h 9525"/>
                              <a:gd name="connsiteX480" fmla="*/ 27480 w 28575"/>
                              <a:gd name="connsiteY480" fmla="*/ 9525 h 9525"/>
                              <a:gd name="connsiteX481" fmla="*/ 27480 w 28575"/>
                              <a:gd name="connsiteY481" fmla="*/ 0 h 9525"/>
                              <a:gd name="connsiteX482" fmla="*/ 27480 w 28575"/>
                              <a:gd name="connsiteY482" fmla="*/ 9525 h 9525"/>
                              <a:gd name="connsiteX483" fmla="*/ 27480 w 28575"/>
                              <a:gd name="connsiteY483" fmla="*/ 0 h 9525"/>
                              <a:gd name="connsiteX484" fmla="*/ 27480 w 28575"/>
                              <a:gd name="connsiteY484" fmla="*/ 9525 h 9525"/>
                              <a:gd name="connsiteX485" fmla="*/ 27480 w 28575"/>
                              <a:gd name="connsiteY485" fmla="*/ 9525 h 9525"/>
                              <a:gd name="connsiteX486" fmla="*/ 27480 w 28575"/>
                              <a:gd name="connsiteY486" fmla="*/ 9525 h 9525"/>
                              <a:gd name="connsiteX487" fmla="*/ 27480 w 28575"/>
                              <a:gd name="connsiteY487" fmla="*/ 9525 h 9525"/>
                              <a:gd name="connsiteX488" fmla="*/ 27480 w 28575"/>
                              <a:gd name="connsiteY488" fmla="*/ 9525 h 9525"/>
                              <a:gd name="connsiteX489" fmla="*/ 27480 w 28575"/>
                              <a:gd name="connsiteY489" fmla="*/ 9525 h 9525"/>
                              <a:gd name="connsiteX490" fmla="*/ 27480 w 28575"/>
                              <a:gd name="connsiteY490" fmla="*/ 9525 h 9525"/>
                              <a:gd name="connsiteX491" fmla="*/ 27480 w 28575"/>
                              <a:gd name="connsiteY491" fmla="*/ 9525 h 9525"/>
                              <a:gd name="connsiteX492" fmla="*/ 27480 w 28575"/>
                              <a:gd name="connsiteY492" fmla="*/ 9525 h 9525"/>
                              <a:gd name="connsiteX493" fmla="*/ 27480 w 28575"/>
                              <a:gd name="connsiteY493" fmla="*/ 9525 h 9525"/>
                              <a:gd name="connsiteX494" fmla="*/ 28575 w 28575"/>
                              <a:gd name="connsiteY494" fmla="*/ 9525 h 9525"/>
                              <a:gd name="connsiteX495" fmla="*/ 28575 w 28575"/>
                              <a:gd name="connsiteY495" fmla="*/ 9525 h 9525"/>
                              <a:gd name="connsiteX496" fmla="*/ 28575 w 28575"/>
                              <a:gd name="connsiteY496" fmla="*/ 0 h 9525"/>
                              <a:gd name="connsiteX497" fmla="*/ 28575 w 28575"/>
                              <a:gd name="connsiteY497" fmla="*/ 0 h 9525"/>
                              <a:gd name="connsiteX498" fmla="*/ 28575 w 28575"/>
                              <a:gd name="connsiteY498" fmla="*/ 0 h 9525"/>
                              <a:gd name="connsiteX499" fmla="*/ 28575 w 28575"/>
                              <a:gd name="connsiteY499" fmla="*/ 9525 h 9525"/>
                              <a:gd name="connsiteX500" fmla="*/ 28575 w 28575"/>
                              <a:gd name="connsiteY500" fmla="*/ 9525 h 9525"/>
                              <a:gd name="connsiteX501" fmla="*/ 28575 w 28575"/>
                              <a:gd name="connsiteY501" fmla="*/ 9525 h 9525"/>
                              <a:gd name="connsiteX502" fmla="*/ 28575 w 28575"/>
                              <a:gd name="connsiteY502" fmla="*/ 9525 h 9525"/>
                              <a:gd name="connsiteX503" fmla="*/ 28575 w 28575"/>
                              <a:gd name="connsiteY503" fmla="*/ 9525 h 9525"/>
                              <a:gd name="connsiteX504" fmla="*/ 28575 w 28575"/>
                              <a:gd name="connsiteY504" fmla="*/ 9525 h 9525"/>
                              <a:gd name="connsiteX505" fmla="*/ 28575 w 28575"/>
                              <a:gd name="connsiteY505" fmla="*/ 9525 h 9525"/>
                              <a:gd name="connsiteX506" fmla="*/ 28575 w 28575"/>
                              <a:gd name="connsiteY506" fmla="*/ 9525 h 9525"/>
                              <a:gd name="connsiteX507" fmla="*/ 28575 w 28575"/>
                              <a:gd name="connsiteY507" fmla="*/ 9525 h 9525"/>
                              <a:gd name="connsiteX508" fmla="*/ 28575 w 28575"/>
                              <a:gd name="connsiteY508" fmla="*/ 9525 h 9525"/>
                              <a:gd name="connsiteX509" fmla="*/ 28575 w 28575"/>
                              <a:gd name="connsiteY509" fmla="*/ 0 h 9525"/>
                              <a:gd name="connsiteX510" fmla="*/ 28575 w 28575"/>
                              <a:gd name="connsiteY510" fmla="*/ 0 h 9525"/>
                              <a:gd name="connsiteX511" fmla="*/ 28575 w 28575"/>
                              <a:gd name="connsiteY511" fmla="*/ 0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0"/>
                                </a:moveTo>
                                <a:lnTo>
                                  <a:pt x="0" y="0"/>
                                </a:lnTo>
                                <a:lnTo>
                                  <a:pt x="0" y="0"/>
                                </a:lnTo>
                                <a:lnTo>
                                  <a:pt x="0" y="0"/>
                                </a:lnTo>
                                <a:lnTo>
                                  <a:pt x="0" y="0"/>
                                </a:lnTo>
                                <a:lnTo>
                                  <a:pt x="0" y="0"/>
                                </a:lnTo>
                                <a:lnTo>
                                  <a:pt x="0" y="0"/>
                                </a:lnTo>
                                <a:lnTo>
                                  <a:pt x="0" y="0"/>
                                </a:lnTo>
                                <a:lnTo>
                                  <a:pt x="0" y="9525"/>
                                </a:lnTo>
                                <a:lnTo>
                                  <a:pt x="0" y="9525"/>
                                </a:lnTo>
                                <a:lnTo>
                                  <a:pt x="0" y="0"/>
                                </a:lnTo>
                                <a:lnTo>
                                  <a:pt x="0" y="0"/>
                                </a:lnTo>
                                <a:lnTo>
                                  <a:pt x="0" y="0"/>
                                </a:lnTo>
                                <a:lnTo>
                                  <a:pt x="0" y="0"/>
                                </a:lnTo>
                                <a:lnTo>
                                  <a:pt x="0" y="0"/>
                                </a:lnTo>
                                <a:lnTo>
                                  <a:pt x="0" y="0"/>
                                </a:lnTo>
                                <a:lnTo>
                                  <a:pt x="0" y="0"/>
                                </a:lnTo>
                                <a:lnTo>
                                  <a:pt x="0" y="0"/>
                                </a:lnTo>
                                <a:lnTo>
                                  <a:pt x="0" y="0"/>
                                </a:lnTo>
                                <a:lnTo>
                                  <a:pt x="0" y="0"/>
                                </a:lnTo>
                                <a:lnTo>
                                  <a:pt x="1095" y="0"/>
                                </a:lnTo>
                                <a:lnTo>
                                  <a:pt x="1095" y="0"/>
                                </a:lnTo>
                                <a:lnTo>
                                  <a:pt x="1095" y="9525"/>
                                </a:lnTo>
                                <a:lnTo>
                                  <a:pt x="1095" y="9525"/>
                                </a:lnTo>
                                <a:lnTo>
                                  <a:pt x="1095" y="0"/>
                                </a:lnTo>
                                <a:lnTo>
                                  <a:pt x="1095" y="0"/>
                                </a:lnTo>
                                <a:lnTo>
                                  <a:pt x="1095" y="0"/>
                                </a:lnTo>
                                <a:lnTo>
                                  <a:pt x="1095" y="0"/>
                                </a:lnTo>
                                <a:lnTo>
                                  <a:pt x="1095" y="0"/>
                                </a:lnTo>
                                <a:lnTo>
                                  <a:pt x="1095" y="9525"/>
                                </a:lnTo>
                                <a:lnTo>
                                  <a:pt x="1095" y="9525"/>
                                </a:lnTo>
                                <a:lnTo>
                                  <a:pt x="1095" y="0"/>
                                </a:lnTo>
                                <a:lnTo>
                                  <a:pt x="1095" y="0"/>
                                </a:lnTo>
                                <a:lnTo>
                                  <a:pt x="1095" y="0"/>
                                </a:lnTo>
                                <a:lnTo>
                                  <a:pt x="1095" y="0"/>
                                </a:lnTo>
                                <a:lnTo>
                                  <a:pt x="1095" y="0"/>
                                </a:lnTo>
                                <a:lnTo>
                                  <a:pt x="1095" y="0"/>
                                </a:lnTo>
                                <a:lnTo>
                                  <a:pt x="1095" y="0"/>
                                </a:lnTo>
                                <a:lnTo>
                                  <a:pt x="2200" y="0"/>
                                </a:lnTo>
                                <a:lnTo>
                                  <a:pt x="2200" y="0"/>
                                </a:lnTo>
                                <a:lnTo>
                                  <a:pt x="2200" y="9525"/>
                                </a:lnTo>
                                <a:lnTo>
                                  <a:pt x="2200" y="9525"/>
                                </a:lnTo>
                                <a:lnTo>
                                  <a:pt x="2200" y="0"/>
                                </a:lnTo>
                                <a:lnTo>
                                  <a:pt x="2200" y="9525"/>
                                </a:lnTo>
                                <a:lnTo>
                                  <a:pt x="2200" y="0"/>
                                </a:lnTo>
                                <a:lnTo>
                                  <a:pt x="2200" y="0"/>
                                </a:lnTo>
                                <a:lnTo>
                                  <a:pt x="2200" y="0"/>
                                </a:lnTo>
                                <a:lnTo>
                                  <a:pt x="2200" y="0"/>
                                </a:lnTo>
                                <a:lnTo>
                                  <a:pt x="2200" y="0"/>
                                </a:lnTo>
                                <a:lnTo>
                                  <a:pt x="2200" y="0"/>
                                </a:lnTo>
                                <a:lnTo>
                                  <a:pt x="2200" y="0"/>
                                </a:lnTo>
                                <a:lnTo>
                                  <a:pt x="2200" y="9525"/>
                                </a:lnTo>
                                <a:lnTo>
                                  <a:pt x="2200" y="0"/>
                                </a:lnTo>
                                <a:lnTo>
                                  <a:pt x="2200" y="0"/>
                                </a:lnTo>
                                <a:lnTo>
                                  <a:pt x="2200" y="0"/>
                                </a:lnTo>
                                <a:lnTo>
                                  <a:pt x="2200" y="0"/>
                                </a:lnTo>
                                <a:lnTo>
                                  <a:pt x="3296" y="0"/>
                                </a:lnTo>
                                <a:lnTo>
                                  <a:pt x="3296" y="0"/>
                                </a:lnTo>
                                <a:lnTo>
                                  <a:pt x="3296" y="0"/>
                                </a:lnTo>
                                <a:lnTo>
                                  <a:pt x="3296" y="0"/>
                                </a:lnTo>
                                <a:lnTo>
                                  <a:pt x="3296" y="0"/>
                                </a:lnTo>
                                <a:lnTo>
                                  <a:pt x="3296" y="0"/>
                                </a:lnTo>
                                <a:lnTo>
                                  <a:pt x="3296" y="0"/>
                                </a:lnTo>
                                <a:lnTo>
                                  <a:pt x="3296" y="0"/>
                                </a:lnTo>
                                <a:lnTo>
                                  <a:pt x="3296" y="9525"/>
                                </a:lnTo>
                                <a:lnTo>
                                  <a:pt x="3296" y="0"/>
                                </a:lnTo>
                                <a:lnTo>
                                  <a:pt x="3296" y="9525"/>
                                </a:lnTo>
                                <a:lnTo>
                                  <a:pt x="3296" y="0"/>
                                </a:lnTo>
                                <a:lnTo>
                                  <a:pt x="3296" y="0"/>
                                </a:lnTo>
                                <a:lnTo>
                                  <a:pt x="3296" y="0"/>
                                </a:lnTo>
                                <a:lnTo>
                                  <a:pt x="3296" y="0"/>
                                </a:lnTo>
                                <a:lnTo>
                                  <a:pt x="3296" y="9525"/>
                                </a:lnTo>
                                <a:lnTo>
                                  <a:pt x="3296" y="0"/>
                                </a:lnTo>
                                <a:lnTo>
                                  <a:pt x="3296" y="0"/>
                                </a:lnTo>
                                <a:lnTo>
                                  <a:pt x="4401" y="9525"/>
                                </a:lnTo>
                                <a:lnTo>
                                  <a:pt x="4401" y="0"/>
                                </a:lnTo>
                                <a:lnTo>
                                  <a:pt x="4401" y="9525"/>
                                </a:lnTo>
                                <a:lnTo>
                                  <a:pt x="4401" y="9525"/>
                                </a:lnTo>
                                <a:lnTo>
                                  <a:pt x="4401" y="9525"/>
                                </a:lnTo>
                                <a:lnTo>
                                  <a:pt x="4401" y="9525"/>
                                </a:lnTo>
                                <a:lnTo>
                                  <a:pt x="4401" y="9525"/>
                                </a:lnTo>
                                <a:lnTo>
                                  <a:pt x="4401" y="9525"/>
                                </a:lnTo>
                                <a:lnTo>
                                  <a:pt x="4401" y="9525"/>
                                </a:lnTo>
                                <a:lnTo>
                                  <a:pt x="4401" y="9525"/>
                                </a:lnTo>
                                <a:lnTo>
                                  <a:pt x="4401" y="9525"/>
                                </a:lnTo>
                                <a:lnTo>
                                  <a:pt x="4401" y="0"/>
                                </a:lnTo>
                                <a:lnTo>
                                  <a:pt x="4401" y="0"/>
                                </a:lnTo>
                                <a:lnTo>
                                  <a:pt x="4401" y="9525"/>
                                </a:lnTo>
                                <a:lnTo>
                                  <a:pt x="4401" y="9525"/>
                                </a:lnTo>
                                <a:lnTo>
                                  <a:pt x="4401" y="9525"/>
                                </a:lnTo>
                                <a:lnTo>
                                  <a:pt x="4401" y="9525"/>
                                </a:lnTo>
                                <a:lnTo>
                                  <a:pt x="4401" y="0"/>
                                </a:lnTo>
                                <a:lnTo>
                                  <a:pt x="4401" y="9525"/>
                                </a:lnTo>
                                <a:lnTo>
                                  <a:pt x="4401" y="0"/>
                                </a:lnTo>
                                <a:lnTo>
                                  <a:pt x="5496" y="0"/>
                                </a:lnTo>
                                <a:lnTo>
                                  <a:pt x="5496" y="0"/>
                                </a:lnTo>
                                <a:lnTo>
                                  <a:pt x="5496" y="0"/>
                                </a:lnTo>
                                <a:lnTo>
                                  <a:pt x="5496" y="0"/>
                                </a:lnTo>
                                <a:lnTo>
                                  <a:pt x="5496" y="0"/>
                                </a:lnTo>
                                <a:lnTo>
                                  <a:pt x="5496" y="9525"/>
                                </a:lnTo>
                                <a:lnTo>
                                  <a:pt x="5496" y="9525"/>
                                </a:lnTo>
                                <a:lnTo>
                                  <a:pt x="5496" y="9525"/>
                                </a:lnTo>
                                <a:lnTo>
                                  <a:pt x="5496" y="9525"/>
                                </a:lnTo>
                                <a:lnTo>
                                  <a:pt x="5496" y="9525"/>
                                </a:lnTo>
                                <a:lnTo>
                                  <a:pt x="5496" y="0"/>
                                </a:lnTo>
                                <a:lnTo>
                                  <a:pt x="5496" y="0"/>
                                </a:lnTo>
                                <a:lnTo>
                                  <a:pt x="5496" y="0"/>
                                </a:lnTo>
                                <a:lnTo>
                                  <a:pt x="5496" y="0"/>
                                </a:lnTo>
                                <a:lnTo>
                                  <a:pt x="5496" y="0"/>
                                </a:lnTo>
                                <a:lnTo>
                                  <a:pt x="5496" y="0"/>
                                </a:lnTo>
                                <a:lnTo>
                                  <a:pt x="5496" y="0"/>
                                </a:lnTo>
                                <a:lnTo>
                                  <a:pt x="5496" y="0"/>
                                </a:lnTo>
                                <a:lnTo>
                                  <a:pt x="6591" y="0"/>
                                </a:lnTo>
                                <a:lnTo>
                                  <a:pt x="6591" y="9525"/>
                                </a:lnTo>
                                <a:lnTo>
                                  <a:pt x="6591" y="0"/>
                                </a:lnTo>
                                <a:lnTo>
                                  <a:pt x="6591" y="9525"/>
                                </a:lnTo>
                                <a:lnTo>
                                  <a:pt x="6591" y="0"/>
                                </a:lnTo>
                                <a:lnTo>
                                  <a:pt x="6591" y="0"/>
                                </a:lnTo>
                                <a:lnTo>
                                  <a:pt x="6591" y="0"/>
                                </a:lnTo>
                                <a:lnTo>
                                  <a:pt x="6591" y="9525"/>
                                </a:lnTo>
                                <a:lnTo>
                                  <a:pt x="6591" y="9525"/>
                                </a:lnTo>
                                <a:lnTo>
                                  <a:pt x="6591" y="9525"/>
                                </a:lnTo>
                                <a:lnTo>
                                  <a:pt x="6591" y="9525"/>
                                </a:lnTo>
                                <a:lnTo>
                                  <a:pt x="6591" y="0"/>
                                </a:lnTo>
                                <a:lnTo>
                                  <a:pt x="6591" y="0"/>
                                </a:lnTo>
                                <a:lnTo>
                                  <a:pt x="6591" y="0"/>
                                </a:lnTo>
                                <a:lnTo>
                                  <a:pt x="6591" y="0"/>
                                </a:lnTo>
                                <a:lnTo>
                                  <a:pt x="6591" y="9525"/>
                                </a:lnTo>
                                <a:lnTo>
                                  <a:pt x="6591" y="0"/>
                                </a:lnTo>
                                <a:lnTo>
                                  <a:pt x="6591" y="9525"/>
                                </a:lnTo>
                                <a:lnTo>
                                  <a:pt x="7696" y="9525"/>
                                </a:lnTo>
                                <a:lnTo>
                                  <a:pt x="7696" y="0"/>
                                </a:lnTo>
                                <a:lnTo>
                                  <a:pt x="7696" y="9525"/>
                                </a:lnTo>
                                <a:lnTo>
                                  <a:pt x="7696" y="0"/>
                                </a:lnTo>
                                <a:lnTo>
                                  <a:pt x="7696" y="0"/>
                                </a:lnTo>
                                <a:lnTo>
                                  <a:pt x="7696" y="0"/>
                                </a:lnTo>
                                <a:lnTo>
                                  <a:pt x="7696" y="0"/>
                                </a:lnTo>
                                <a:lnTo>
                                  <a:pt x="7696" y="0"/>
                                </a:lnTo>
                                <a:lnTo>
                                  <a:pt x="7696" y="0"/>
                                </a:lnTo>
                                <a:lnTo>
                                  <a:pt x="7696" y="9525"/>
                                </a:lnTo>
                                <a:lnTo>
                                  <a:pt x="7696" y="9525"/>
                                </a:lnTo>
                                <a:lnTo>
                                  <a:pt x="7696" y="9525"/>
                                </a:lnTo>
                                <a:lnTo>
                                  <a:pt x="7696" y="9525"/>
                                </a:lnTo>
                                <a:lnTo>
                                  <a:pt x="7696" y="9525"/>
                                </a:lnTo>
                                <a:lnTo>
                                  <a:pt x="7696" y="0"/>
                                </a:lnTo>
                                <a:lnTo>
                                  <a:pt x="7696" y="0"/>
                                </a:lnTo>
                                <a:lnTo>
                                  <a:pt x="7696" y="0"/>
                                </a:lnTo>
                                <a:lnTo>
                                  <a:pt x="7696" y="0"/>
                                </a:lnTo>
                                <a:lnTo>
                                  <a:pt x="8792" y="0"/>
                                </a:lnTo>
                                <a:lnTo>
                                  <a:pt x="8792" y="9525"/>
                                </a:lnTo>
                                <a:lnTo>
                                  <a:pt x="8792" y="9525"/>
                                </a:lnTo>
                                <a:lnTo>
                                  <a:pt x="8792" y="9525"/>
                                </a:lnTo>
                                <a:lnTo>
                                  <a:pt x="8792" y="0"/>
                                </a:lnTo>
                                <a:lnTo>
                                  <a:pt x="8792" y="0"/>
                                </a:lnTo>
                                <a:lnTo>
                                  <a:pt x="8792" y="0"/>
                                </a:lnTo>
                                <a:lnTo>
                                  <a:pt x="8792" y="0"/>
                                </a:lnTo>
                                <a:lnTo>
                                  <a:pt x="8792" y="9525"/>
                                </a:lnTo>
                                <a:lnTo>
                                  <a:pt x="8792" y="9525"/>
                                </a:lnTo>
                                <a:lnTo>
                                  <a:pt x="8792" y="9525"/>
                                </a:lnTo>
                                <a:lnTo>
                                  <a:pt x="8792" y="9525"/>
                                </a:lnTo>
                                <a:lnTo>
                                  <a:pt x="8792" y="9525"/>
                                </a:lnTo>
                                <a:lnTo>
                                  <a:pt x="8792" y="0"/>
                                </a:lnTo>
                                <a:lnTo>
                                  <a:pt x="8792" y="9525"/>
                                </a:lnTo>
                                <a:lnTo>
                                  <a:pt x="8792" y="9525"/>
                                </a:lnTo>
                                <a:lnTo>
                                  <a:pt x="8792" y="9525"/>
                                </a:lnTo>
                                <a:lnTo>
                                  <a:pt x="8792" y="9525"/>
                                </a:lnTo>
                                <a:lnTo>
                                  <a:pt x="8792" y="9525"/>
                                </a:lnTo>
                                <a:lnTo>
                                  <a:pt x="8792" y="9525"/>
                                </a:lnTo>
                                <a:lnTo>
                                  <a:pt x="9887" y="9525"/>
                                </a:lnTo>
                                <a:lnTo>
                                  <a:pt x="9887" y="9525"/>
                                </a:lnTo>
                                <a:lnTo>
                                  <a:pt x="9887" y="9525"/>
                                </a:lnTo>
                                <a:lnTo>
                                  <a:pt x="9887" y="9525"/>
                                </a:lnTo>
                                <a:lnTo>
                                  <a:pt x="9887" y="9525"/>
                                </a:lnTo>
                                <a:lnTo>
                                  <a:pt x="9887" y="9525"/>
                                </a:lnTo>
                                <a:lnTo>
                                  <a:pt x="9887" y="9525"/>
                                </a:lnTo>
                                <a:lnTo>
                                  <a:pt x="9887" y="9525"/>
                                </a:lnTo>
                                <a:lnTo>
                                  <a:pt x="9887" y="9525"/>
                                </a:lnTo>
                                <a:lnTo>
                                  <a:pt x="9887" y="9525"/>
                                </a:lnTo>
                                <a:lnTo>
                                  <a:pt x="9887" y="0"/>
                                </a:lnTo>
                                <a:lnTo>
                                  <a:pt x="9887" y="0"/>
                                </a:lnTo>
                                <a:lnTo>
                                  <a:pt x="9887" y="9525"/>
                                </a:lnTo>
                                <a:lnTo>
                                  <a:pt x="9887" y="9525"/>
                                </a:lnTo>
                                <a:lnTo>
                                  <a:pt x="9887" y="9525"/>
                                </a:lnTo>
                                <a:lnTo>
                                  <a:pt x="9887" y="9525"/>
                                </a:lnTo>
                                <a:lnTo>
                                  <a:pt x="9887" y="9525"/>
                                </a:lnTo>
                                <a:lnTo>
                                  <a:pt x="9887" y="9525"/>
                                </a:lnTo>
                                <a:lnTo>
                                  <a:pt x="10992" y="0"/>
                                </a:lnTo>
                                <a:lnTo>
                                  <a:pt x="10992" y="9525"/>
                                </a:lnTo>
                                <a:lnTo>
                                  <a:pt x="10992" y="0"/>
                                </a:lnTo>
                                <a:lnTo>
                                  <a:pt x="10992" y="0"/>
                                </a:lnTo>
                                <a:lnTo>
                                  <a:pt x="10992" y="0"/>
                                </a:lnTo>
                                <a:lnTo>
                                  <a:pt x="10992" y="0"/>
                                </a:lnTo>
                                <a:lnTo>
                                  <a:pt x="10992" y="0"/>
                                </a:lnTo>
                                <a:lnTo>
                                  <a:pt x="10992" y="0"/>
                                </a:lnTo>
                                <a:lnTo>
                                  <a:pt x="10992" y="0"/>
                                </a:lnTo>
                                <a:lnTo>
                                  <a:pt x="10992" y="0"/>
                                </a:lnTo>
                                <a:lnTo>
                                  <a:pt x="10992" y="9525"/>
                                </a:lnTo>
                                <a:lnTo>
                                  <a:pt x="10992" y="9525"/>
                                </a:lnTo>
                                <a:lnTo>
                                  <a:pt x="10992" y="9525"/>
                                </a:lnTo>
                                <a:lnTo>
                                  <a:pt x="10992" y="9525"/>
                                </a:lnTo>
                                <a:lnTo>
                                  <a:pt x="10992" y="9525"/>
                                </a:lnTo>
                                <a:lnTo>
                                  <a:pt x="10992" y="9525"/>
                                </a:lnTo>
                                <a:lnTo>
                                  <a:pt x="10992" y="9525"/>
                                </a:lnTo>
                                <a:lnTo>
                                  <a:pt x="10992" y="9525"/>
                                </a:lnTo>
                                <a:lnTo>
                                  <a:pt x="10992" y="9525"/>
                                </a:lnTo>
                                <a:lnTo>
                                  <a:pt x="10992" y="0"/>
                                </a:lnTo>
                                <a:lnTo>
                                  <a:pt x="10992" y="0"/>
                                </a:lnTo>
                                <a:lnTo>
                                  <a:pt x="10992" y="0"/>
                                </a:lnTo>
                                <a:lnTo>
                                  <a:pt x="10992" y="0"/>
                                </a:lnTo>
                                <a:lnTo>
                                  <a:pt x="10992" y="0"/>
                                </a:lnTo>
                                <a:lnTo>
                                  <a:pt x="12087" y="0"/>
                                </a:lnTo>
                                <a:lnTo>
                                  <a:pt x="12087" y="0"/>
                                </a:lnTo>
                                <a:lnTo>
                                  <a:pt x="12087" y="9525"/>
                                </a:lnTo>
                                <a:lnTo>
                                  <a:pt x="12087" y="9525"/>
                                </a:lnTo>
                                <a:lnTo>
                                  <a:pt x="12087" y="9525"/>
                                </a:lnTo>
                                <a:lnTo>
                                  <a:pt x="12087" y="9525"/>
                                </a:lnTo>
                                <a:lnTo>
                                  <a:pt x="12087" y="9525"/>
                                </a:lnTo>
                                <a:lnTo>
                                  <a:pt x="12087" y="9525"/>
                                </a:lnTo>
                                <a:lnTo>
                                  <a:pt x="12087" y="9525"/>
                                </a:lnTo>
                                <a:lnTo>
                                  <a:pt x="12087" y="9525"/>
                                </a:lnTo>
                                <a:lnTo>
                                  <a:pt x="12087" y="9525"/>
                                </a:lnTo>
                                <a:lnTo>
                                  <a:pt x="12087" y="9525"/>
                                </a:lnTo>
                                <a:lnTo>
                                  <a:pt x="12087" y="9525"/>
                                </a:lnTo>
                                <a:lnTo>
                                  <a:pt x="12087" y="0"/>
                                </a:lnTo>
                                <a:lnTo>
                                  <a:pt x="12087" y="0"/>
                                </a:lnTo>
                                <a:lnTo>
                                  <a:pt x="12087" y="0"/>
                                </a:lnTo>
                                <a:lnTo>
                                  <a:pt x="12087" y="0"/>
                                </a:lnTo>
                                <a:lnTo>
                                  <a:pt x="12087" y="0"/>
                                </a:lnTo>
                                <a:lnTo>
                                  <a:pt x="13192" y="0"/>
                                </a:lnTo>
                                <a:lnTo>
                                  <a:pt x="13192" y="0"/>
                                </a:lnTo>
                                <a:lnTo>
                                  <a:pt x="13192" y="9525"/>
                                </a:lnTo>
                                <a:lnTo>
                                  <a:pt x="13192" y="9525"/>
                                </a:lnTo>
                                <a:lnTo>
                                  <a:pt x="13192" y="9525"/>
                                </a:lnTo>
                                <a:lnTo>
                                  <a:pt x="13192" y="0"/>
                                </a:lnTo>
                                <a:lnTo>
                                  <a:pt x="13192" y="0"/>
                                </a:lnTo>
                                <a:lnTo>
                                  <a:pt x="13192" y="0"/>
                                </a:lnTo>
                                <a:lnTo>
                                  <a:pt x="13192" y="0"/>
                                </a:lnTo>
                                <a:lnTo>
                                  <a:pt x="13192" y="9525"/>
                                </a:lnTo>
                                <a:lnTo>
                                  <a:pt x="13192" y="9525"/>
                                </a:lnTo>
                                <a:lnTo>
                                  <a:pt x="13192" y="9525"/>
                                </a:lnTo>
                                <a:lnTo>
                                  <a:pt x="13192" y="0"/>
                                </a:lnTo>
                                <a:lnTo>
                                  <a:pt x="13192" y="0"/>
                                </a:lnTo>
                                <a:lnTo>
                                  <a:pt x="13192" y="0"/>
                                </a:lnTo>
                                <a:lnTo>
                                  <a:pt x="13192" y="9525"/>
                                </a:lnTo>
                                <a:lnTo>
                                  <a:pt x="13192" y="9525"/>
                                </a:lnTo>
                                <a:lnTo>
                                  <a:pt x="13192" y="9525"/>
                                </a:lnTo>
                                <a:lnTo>
                                  <a:pt x="13192" y="9525"/>
                                </a:lnTo>
                                <a:lnTo>
                                  <a:pt x="13192" y="0"/>
                                </a:lnTo>
                                <a:lnTo>
                                  <a:pt x="14288" y="0"/>
                                </a:lnTo>
                                <a:lnTo>
                                  <a:pt x="14288" y="0"/>
                                </a:lnTo>
                                <a:lnTo>
                                  <a:pt x="14288" y="9525"/>
                                </a:lnTo>
                                <a:lnTo>
                                  <a:pt x="14288" y="9525"/>
                                </a:lnTo>
                                <a:lnTo>
                                  <a:pt x="14288" y="9525"/>
                                </a:lnTo>
                                <a:lnTo>
                                  <a:pt x="14288" y="9525"/>
                                </a:lnTo>
                                <a:lnTo>
                                  <a:pt x="14288" y="9525"/>
                                </a:lnTo>
                                <a:lnTo>
                                  <a:pt x="14288" y="9525"/>
                                </a:lnTo>
                                <a:lnTo>
                                  <a:pt x="14288" y="0"/>
                                </a:lnTo>
                                <a:lnTo>
                                  <a:pt x="14288" y="9525"/>
                                </a:lnTo>
                                <a:lnTo>
                                  <a:pt x="14288" y="9525"/>
                                </a:lnTo>
                                <a:lnTo>
                                  <a:pt x="14288" y="9525"/>
                                </a:lnTo>
                                <a:lnTo>
                                  <a:pt x="14288" y="9525"/>
                                </a:lnTo>
                                <a:lnTo>
                                  <a:pt x="14288" y="9525"/>
                                </a:lnTo>
                                <a:lnTo>
                                  <a:pt x="14288" y="0"/>
                                </a:lnTo>
                                <a:lnTo>
                                  <a:pt x="14288" y="0"/>
                                </a:lnTo>
                                <a:lnTo>
                                  <a:pt x="14288" y="0"/>
                                </a:lnTo>
                                <a:lnTo>
                                  <a:pt x="14288" y="0"/>
                                </a:lnTo>
                                <a:lnTo>
                                  <a:pt x="15383" y="0"/>
                                </a:lnTo>
                                <a:lnTo>
                                  <a:pt x="15383" y="0"/>
                                </a:lnTo>
                                <a:lnTo>
                                  <a:pt x="15383" y="0"/>
                                </a:lnTo>
                                <a:lnTo>
                                  <a:pt x="15383" y="0"/>
                                </a:lnTo>
                                <a:lnTo>
                                  <a:pt x="15383" y="0"/>
                                </a:lnTo>
                                <a:lnTo>
                                  <a:pt x="15383" y="0"/>
                                </a:lnTo>
                                <a:lnTo>
                                  <a:pt x="15383" y="0"/>
                                </a:lnTo>
                                <a:lnTo>
                                  <a:pt x="15383" y="0"/>
                                </a:lnTo>
                                <a:lnTo>
                                  <a:pt x="15383" y="9525"/>
                                </a:lnTo>
                                <a:lnTo>
                                  <a:pt x="15383" y="0"/>
                                </a:lnTo>
                                <a:lnTo>
                                  <a:pt x="15383" y="9525"/>
                                </a:lnTo>
                                <a:lnTo>
                                  <a:pt x="15383" y="9525"/>
                                </a:lnTo>
                                <a:lnTo>
                                  <a:pt x="15383" y="0"/>
                                </a:lnTo>
                                <a:lnTo>
                                  <a:pt x="15383" y="0"/>
                                </a:lnTo>
                                <a:lnTo>
                                  <a:pt x="15383" y="9525"/>
                                </a:lnTo>
                                <a:lnTo>
                                  <a:pt x="15383" y="9525"/>
                                </a:lnTo>
                                <a:lnTo>
                                  <a:pt x="15383" y="9525"/>
                                </a:lnTo>
                                <a:lnTo>
                                  <a:pt x="15383" y="9525"/>
                                </a:lnTo>
                                <a:lnTo>
                                  <a:pt x="16488" y="9525"/>
                                </a:lnTo>
                                <a:lnTo>
                                  <a:pt x="16488" y="0"/>
                                </a:lnTo>
                                <a:lnTo>
                                  <a:pt x="16488" y="9525"/>
                                </a:lnTo>
                                <a:lnTo>
                                  <a:pt x="16488" y="0"/>
                                </a:lnTo>
                                <a:lnTo>
                                  <a:pt x="16488" y="0"/>
                                </a:lnTo>
                                <a:lnTo>
                                  <a:pt x="16488" y="0"/>
                                </a:lnTo>
                                <a:lnTo>
                                  <a:pt x="16488" y="0"/>
                                </a:lnTo>
                                <a:lnTo>
                                  <a:pt x="16488" y="0"/>
                                </a:lnTo>
                                <a:lnTo>
                                  <a:pt x="16488" y="0"/>
                                </a:lnTo>
                                <a:lnTo>
                                  <a:pt x="16488" y="0"/>
                                </a:lnTo>
                                <a:lnTo>
                                  <a:pt x="16488" y="0"/>
                                </a:lnTo>
                                <a:lnTo>
                                  <a:pt x="16488" y="0"/>
                                </a:lnTo>
                                <a:lnTo>
                                  <a:pt x="16488" y="0"/>
                                </a:lnTo>
                                <a:lnTo>
                                  <a:pt x="16488" y="0"/>
                                </a:lnTo>
                                <a:lnTo>
                                  <a:pt x="16488" y="0"/>
                                </a:lnTo>
                                <a:lnTo>
                                  <a:pt x="16488" y="0"/>
                                </a:lnTo>
                                <a:lnTo>
                                  <a:pt x="16488" y="9525"/>
                                </a:lnTo>
                                <a:lnTo>
                                  <a:pt x="16488" y="0"/>
                                </a:lnTo>
                                <a:lnTo>
                                  <a:pt x="16488" y="0"/>
                                </a:lnTo>
                                <a:lnTo>
                                  <a:pt x="16488" y="0"/>
                                </a:lnTo>
                                <a:lnTo>
                                  <a:pt x="17583" y="0"/>
                                </a:lnTo>
                                <a:lnTo>
                                  <a:pt x="17583" y="0"/>
                                </a:lnTo>
                                <a:lnTo>
                                  <a:pt x="17583" y="9525"/>
                                </a:lnTo>
                                <a:lnTo>
                                  <a:pt x="17583" y="9525"/>
                                </a:lnTo>
                                <a:lnTo>
                                  <a:pt x="17583" y="9525"/>
                                </a:lnTo>
                                <a:lnTo>
                                  <a:pt x="17583" y="9525"/>
                                </a:lnTo>
                                <a:lnTo>
                                  <a:pt x="17583" y="0"/>
                                </a:lnTo>
                                <a:lnTo>
                                  <a:pt x="17583" y="9525"/>
                                </a:lnTo>
                                <a:lnTo>
                                  <a:pt x="17583" y="0"/>
                                </a:lnTo>
                                <a:lnTo>
                                  <a:pt x="17583" y="9525"/>
                                </a:lnTo>
                                <a:lnTo>
                                  <a:pt x="17583" y="9525"/>
                                </a:lnTo>
                                <a:lnTo>
                                  <a:pt x="17583" y="9525"/>
                                </a:lnTo>
                                <a:lnTo>
                                  <a:pt x="17583" y="9525"/>
                                </a:lnTo>
                                <a:lnTo>
                                  <a:pt x="17583" y="9525"/>
                                </a:lnTo>
                                <a:lnTo>
                                  <a:pt x="17583" y="9525"/>
                                </a:lnTo>
                                <a:lnTo>
                                  <a:pt x="17583" y="9525"/>
                                </a:lnTo>
                                <a:lnTo>
                                  <a:pt x="17583" y="0"/>
                                </a:lnTo>
                                <a:lnTo>
                                  <a:pt x="17583" y="0"/>
                                </a:lnTo>
                                <a:lnTo>
                                  <a:pt x="18688" y="0"/>
                                </a:lnTo>
                                <a:lnTo>
                                  <a:pt x="18688" y="9525"/>
                                </a:lnTo>
                                <a:lnTo>
                                  <a:pt x="18688" y="9525"/>
                                </a:lnTo>
                                <a:lnTo>
                                  <a:pt x="18688" y="9525"/>
                                </a:lnTo>
                                <a:lnTo>
                                  <a:pt x="18688" y="9525"/>
                                </a:lnTo>
                                <a:lnTo>
                                  <a:pt x="18688" y="9525"/>
                                </a:lnTo>
                                <a:lnTo>
                                  <a:pt x="18688" y="9525"/>
                                </a:lnTo>
                                <a:lnTo>
                                  <a:pt x="18688" y="9525"/>
                                </a:lnTo>
                                <a:lnTo>
                                  <a:pt x="18688" y="0"/>
                                </a:lnTo>
                                <a:lnTo>
                                  <a:pt x="18688" y="0"/>
                                </a:lnTo>
                                <a:lnTo>
                                  <a:pt x="18688" y="9525"/>
                                </a:lnTo>
                                <a:lnTo>
                                  <a:pt x="18688" y="0"/>
                                </a:lnTo>
                                <a:lnTo>
                                  <a:pt x="18688" y="9525"/>
                                </a:lnTo>
                                <a:lnTo>
                                  <a:pt x="18688" y="9525"/>
                                </a:lnTo>
                                <a:lnTo>
                                  <a:pt x="18688" y="0"/>
                                </a:lnTo>
                                <a:lnTo>
                                  <a:pt x="18688" y="9525"/>
                                </a:lnTo>
                                <a:lnTo>
                                  <a:pt x="18688" y="9525"/>
                                </a:lnTo>
                                <a:lnTo>
                                  <a:pt x="18688" y="9525"/>
                                </a:lnTo>
                                <a:lnTo>
                                  <a:pt x="19783" y="9525"/>
                                </a:lnTo>
                                <a:lnTo>
                                  <a:pt x="19783" y="0"/>
                                </a:lnTo>
                                <a:lnTo>
                                  <a:pt x="19783" y="0"/>
                                </a:lnTo>
                                <a:lnTo>
                                  <a:pt x="19783" y="0"/>
                                </a:lnTo>
                                <a:lnTo>
                                  <a:pt x="19783" y="0"/>
                                </a:lnTo>
                                <a:lnTo>
                                  <a:pt x="19783" y="0"/>
                                </a:lnTo>
                                <a:lnTo>
                                  <a:pt x="19783" y="9525"/>
                                </a:lnTo>
                                <a:lnTo>
                                  <a:pt x="19783" y="9525"/>
                                </a:lnTo>
                                <a:lnTo>
                                  <a:pt x="19783" y="9525"/>
                                </a:lnTo>
                                <a:lnTo>
                                  <a:pt x="19783" y="9525"/>
                                </a:lnTo>
                                <a:lnTo>
                                  <a:pt x="19783" y="9525"/>
                                </a:lnTo>
                                <a:lnTo>
                                  <a:pt x="19783" y="9525"/>
                                </a:lnTo>
                                <a:lnTo>
                                  <a:pt x="19783" y="9525"/>
                                </a:lnTo>
                                <a:lnTo>
                                  <a:pt x="19783" y="9525"/>
                                </a:lnTo>
                                <a:lnTo>
                                  <a:pt x="19783" y="9525"/>
                                </a:lnTo>
                                <a:lnTo>
                                  <a:pt x="19783" y="9525"/>
                                </a:lnTo>
                                <a:lnTo>
                                  <a:pt x="19783" y="9525"/>
                                </a:lnTo>
                                <a:lnTo>
                                  <a:pt x="19783" y="9525"/>
                                </a:lnTo>
                                <a:lnTo>
                                  <a:pt x="20879" y="9525"/>
                                </a:lnTo>
                                <a:lnTo>
                                  <a:pt x="20879" y="0"/>
                                </a:lnTo>
                                <a:lnTo>
                                  <a:pt x="20879" y="9525"/>
                                </a:lnTo>
                                <a:lnTo>
                                  <a:pt x="20879" y="0"/>
                                </a:lnTo>
                                <a:lnTo>
                                  <a:pt x="20879" y="9525"/>
                                </a:lnTo>
                                <a:lnTo>
                                  <a:pt x="20879" y="9525"/>
                                </a:lnTo>
                                <a:lnTo>
                                  <a:pt x="20879" y="9525"/>
                                </a:lnTo>
                                <a:lnTo>
                                  <a:pt x="20879" y="9525"/>
                                </a:lnTo>
                                <a:lnTo>
                                  <a:pt x="20879" y="9525"/>
                                </a:lnTo>
                                <a:lnTo>
                                  <a:pt x="20879" y="9525"/>
                                </a:lnTo>
                                <a:lnTo>
                                  <a:pt x="20879" y="0"/>
                                </a:lnTo>
                                <a:lnTo>
                                  <a:pt x="20879" y="0"/>
                                </a:lnTo>
                                <a:lnTo>
                                  <a:pt x="20879" y="9525"/>
                                </a:lnTo>
                                <a:lnTo>
                                  <a:pt x="20879" y="9525"/>
                                </a:lnTo>
                                <a:lnTo>
                                  <a:pt x="20879" y="9525"/>
                                </a:lnTo>
                                <a:lnTo>
                                  <a:pt x="20879" y="9525"/>
                                </a:lnTo>
                                <a:lnTo>
                                  <a:pt x="20879" y="9525"/>
                                </a:lnTo>
                                <a:lnTo>
                                  <a:pt x="20879" y="0"/>
                                </a:lnTo>
                                <a:lnTo>
                                  <a:pt x="20879" y="0"/>
                                </a:lnTo>
                                <a:lnTo>
                                  <a:pt x="20879" y="0"/>
                                </a:lnTo>
                                <a:lnTo>
                                  <a:pt x="21984" y="9525"/>
                                </a:lnTo>
                                <a:lnTo>
                                  <a:pt x="21984" y="9525"/>
                                </a:lnTo>
                                <a:lnTo>
                                  <a:pt x="21984" y="9525"/>
                                </a:lnTo>
                                <a:lnTo>
                                  <a:pt x="21984" y="9525"/>
                                </a:lnTo>
                                <a:lnTo>
                                  <a:pt x="21984" y="9525"/>
                                </a:lnTo>
                                <a:lnTo>
                                  <a:pt x="21984" y="9525"/>
                                </a:lnTo>
                                <a:lnTo>
                                  <a:pt x="21984" y="9525"/>
                                </a:lnTo>
                                <a:lnTo>
                                  <a:pt x="21984" y="9525"/>
                                </a:lnTo>
                                <a:lnTo>
                                  <a:pt x="21984" y="9525"/>
                                </a:lnTo>
                                <a:lnTo>
                                  <a:pt x="21984" y="9525"/>
                                </a:lnTo>
                                <a:lnTo>
                                  <a:pt x="21984" y="9525"/>
                                </a:lnTo>
                                <a:lnTo>
                                  <a:pt x="21984" y="0"/>
                                </a:lnTo>
                                <a:lnTo>
                                  <a:pt x="21984" y="0"/>
                                </a:lnTo>
                                <a:lnTo>
                                  <a:pt x="21984" y="0"/>
                                </a:lnTo>
                                <a:lnTo>
                                  <a:pt x="21984" y="9525"/>
                                </a:lnTo>
                                <a:lnTo>
                                  <a:pt x="21984" y="9525"/>
                                </a:lnTo>
                                <a:lnTo>
                                  <a:pt x="21984" y="9525"/>
                                </a:lnTo>
                                <a:lnTo>
                                  <a:pt x="21984" y="9525"/>
                                </a:lnTo>
                                <a:lnTo>
                                  <a:pt x="23079" y="9525"/>
                                </a:lnTo>
                                <a:lnTo>
                                  <a:pt x="23079" y="9525"/>
                                </a:lnTo>
                                <a:lnTo>
                                  <a:pt x="23079" y="9525"/>
                                </a:lnTo>
                                <a:lnTo>
                                  <a:pt x="23079" y="9525"/>
                                </a:lnTo>
                                <a:lnTo>
                                  <a:pt x="23079" y="9525"/>
                                </a:lnTo>
                                <a:lnTo>
                                  <a:pt x="23079" y="9525"/>
                                </a:lnTo>
                                <a:lnTo>
                                  <a:pt x="23079" y="9525"/>
                                </a:lnTo>
                                <a:lnTo>
                                  <a:pt x="23079" y="9525"/>
                                </a:lnTo>
                                <a:lnTo>
                                  <a:pt x="23079" y="0"/>
                                </a:lnTo>
                                <a:lnTo>
                                  <a:pt x="23079" y="0"/>
                                </a:lnTo>
                                <a:lnTo>
                                  <a:pt x="23079" y="0"/>
                                </a:lnTo>
                                <a:lnTo>
                                  <a:pt x="23079" y="0"/>
                                </a:lnTo>
                                <a:lnTo>
                                  <a:pt x="23079" y="9525"/>
                                </a:lnTo>
                                <a:lnTo>
                                  <a:pt x="23079" y="9525"/>
                                </a:lnTo>
                                <a:lnTo>
                                  <a:pt x="23079" y="9525"/>
                                </a:lnTo>
                                <a:lnTo>
                                  <a:pt x="23079" y="9525"/>
                                </a:lnTo>
                                <a:lnTo>
                                  <a:pt x="23079" y="0"/>
                                </a:lnTo>
                                <a:lnTo>
                                  <a:pt x="23079" y="0"/>
                                </a:lnTo>
                                <a:lnTo>
                                  <a:pt x="24174" y="0"/>
                                </a:lnTo>
                                <a:lnTo>
                                  <a:pt x="24174" y="0"/>
                                </a:lnTo>
                                <a:lnTo>
                                  <a:pt x="24174" y="0"/>
                                </a:lnTo>
                                <a:lnTo>
                                  <a:pt x="24174" y="9525"/>
                                </a:lnTo>
                                <a:lnTo>
                                  <a:pt x="24174" y="9525"/>
                                </a:lnTo>
                                <a:lnTo>
                                  <a:pt x="24174" y="9525"/>
                                </a:lnTo>
                                <a:lnTo>
                                  <a:pt x="24174" y="9525"/>
                                </a:lnTo>
                                <a:lnTo>
                                  <a:pt x="24174" y="9525"/>
                                </a:lnTo>
                                <a:lnTo>
                                  <a:pt x="24174" y="0"/>
                                </a:lnTo>
                                <a:lnTo>
                                  <a:pt x="24174" y="0"/>
                                </a:lnTo>
                                <a:lnTo>
                                  <a:pt x="24174" y="9525"/>
                                </a:lnTo>
                                <a:lnTo>
                                  <a:pt x="24174" y="0"/>
                                </a:lnTo>
                                <a:lnTo>
                                  <a:pt x="24174" y="0"/>
                                </a:lnTo>
                                <a:lnTo>
                                  <a:pt x="24174" y="9525"/>
                                </a:lnTo>
                                <a:lnTo>
                                  <a:pt x="24174" y="9525"/>
                                </a:lnTo>
                                <a:lnTo>
                                  <a:pt x="24174" y="9525"/>
                                </a:lnTo>
                                <a:lnTo>
                                  <a:pt x="24174" y="9525"/>
                                </a:lnTo>
                                <a:lnTo>
                                  <a:pt x="24174" y="9525"/>
                                </a:lnTo>
                                <a:lnTo>
                                  <a:pt x="24174" y="9525"/>
                                </a:lnTo>
                                <a:lnTo>
                                  <a:pt x="24174" y="9525"/>
                                </a:lnTo>
                                <a:lnTo>
                                  <a:pt x="24174" y="9525"/>
                                </a:lnTo>
                                <a:lnTo>
                                  <a:pt x="24174" y="9525"/>
                                </a:lnTo>
                                <a:lnTo>
                                  <a:pt x="24174" y="9525"/>
                                </a:lnTo>
                                <a:lnTo>
                                  <a:pt x="24174" y="0"/>
                                </a:lnTo>
                                <a:lnTo>
                                  <a:pt x="25279" y="9525"/>
                                </a:lnTo>
                                <a:lnTo>
                                  <a:pt x="25279" y="0"/>
                                </a:lnTo>
                                <a:lnTo>
                                  <a:pt x="25279" y="9525"/>
                                </a:lnTo>
                                <a:lnTo>
                                  <a:pt x="25279" y="9525"/>
                                </a:lnTo>
                                <a:lnTo>
                                  <a:pt x="25279" y="9525"/>
                                </a:lnTo>
                                <a:lnTo>
                                  <a:pt x="25279" y="9525"/>
                                </a:lnTo>
                                <a:lnTo>
                                  <a:pt x="25279" y="9525"/>
                                </a:lnTo>
                                <a:lnTo>
                                  <a:pt x="25279" y="9525"/>
                                </a:lnTo>
                                <a:lnTo>
                                  <a:pt x="25279" y="9525"/>
                                </a:lnTo>
                                <a:lnTo>
                                  <a:pt x="25279" y="9525"/>
                                </a:lnTo>
                                <a:lnTo>
                                  <a:pt x="25279" y="9525"/>
                                </a:lnTo>
                                <a:lnTo>
                                  <a:pt x="25279" y="9525"/>
                                </a:lnTo>
                                <a:lnTo>
                                  <a:pt x="25279" y="9525"/>
                                </a:lnTo>
                                <a:lnTo>
                                  <a:pt x="25279" y="9525"/>
                                </a:lnTo>
                                <a:lnTo>
                                  <a:pt x="25279" y="0"/>
                                </a:lnTo>
                                <a:lnTo>
                                  <a:pt x="25279" y="0"/>
                                </a:lnTo>
                                <a:lnTo>
                                  <a:pt x="25279" y="9525"/>
                                </a:lnTo>
                                <a:lnTo>
                                  <a:pt x="25279" y="9525"/>
                                </a:lnTo>
                                <a:lnTo>
                                  <a:pt x="25279" y="9525"/>
                                </a:lnTo>
                                <a:lnTo>
                                  <a:pt x="25279" y="9525"/>
                                </a:lnTo>
                                <a:lnTo>
                                  <a:pt x="26375" y="9525"/>
                                </a:lnTo>
                                <a:lnTo>
                                  <a:pt x="26375" y="9525"/>
                                </a:lnTo>
                                <a:lnTo>
                                  <a:pt x="26375" y="9525"/>
                                </a:lnTo>
                                <a:lnTo>
                                  <a:pt x="26375" y="9525"/>
                                </a:lnTo>
                                <a:lnTo>
                                  <a:pt x="26375" y="9525"/>
                                </a:lnTo>
                                <a:lnTo>
                                  <a:pt x="26375" y="9525"/>
                                </a:lnTo>
                                <a:lnTo>
                                  <a:pt x="26375" y="0"/>
                                </a:lnTo>
                                <a:lnTo>
                                  <a:pt x="26375" y="9525"/>
                                </a:lnTo>
                                <a:lnTo>
                                  <a:pt x="26375" y="9525"/>
                                </a:lnTo>
                                <a:lnTo>
                                  <a:pt x="26375" y="0"/>
                                </a:lnTo>
                                <a:lnTo>
                                  <a:pt x="26375" y="9525"/>
                                </a:lnTo>
                                <a:lnTo>
                                  <a:pt x="26375" y="9525"/>
                                </a:lnTo>
                                <a:lnTo>
                                  <a:pt x="26375" y="9525"/>
                                </a:lnTo>
                                <a:lnTo>
                                  <a:pt x="26375" y="9525"/>
                                </a:lnTo>
                                <a:lnTo>
                                  <a:pt x="26375" y="9525"/>
                                </a:lnTo>
                                <a:lnTo>
                                  <a:pt x="26375" y="9525"/>
                                </a:lnTo>
                                <a:lnTo>
                                  <a:pt x="26375" y="0"/>
                                </a:lnTo>
                                <a:lnTo>
                                  <a:pt x="26375" y="0"/>
                                </a:lnTo>
                                <a:lnTo>
                                  <a:pt x="27480" y="9525"/>
                                </a:lnTo>
                                <a:lnTo>
                                  <a:pt x="27480" y="9525"/>
                                </a:lnTo>
                                <a:lnTo>
                                  <a:pt x="27480" y="9525"/>
                                </a:lnTo>
                                <a:lnTo>
                                  <a:pt x="27480" y="9525"/>
                                </a:lnTo>
                                <a:lnTo>
                                  <a:pt x="27480" y="9525"/>
                                </a:lnTo>
                                <a:lnTo>
                                  <a:pt x="27480" y="0"/>
                                </a:lnTo>
                                <a:lnTo>
                                  <a:pt x="27480" y="9525"/>
                                </a:lnTo>
                                <a:lnTo>
                                  <a:pt x="27480" y="0"/>
                                </a:lnTo>
                                <a:lnTo>
                                  <a:pt x="27480" y="9525"/>
                                </a:lnTo>
                                <a:lnTo>
                                  <a:pt x="27480" y="9525"/>
                                </a:lnTo>
                                <a:lnTo>
                                  <a:pt x="27480" y="9525"/>
                                </a:lnTo>
                                <a:lnTo>
                                  <a:pt x="27480" y="9525"/>
                                </a:lnTo>
                                <a:lnTo>
                                  <a:pt x="27480" y="9525"/>
                                </a:lnTo>
                                <a:lnTo>
                                  <a:pt x="27480" y="9525"/>
                                </a:lnTo>
                                <a:lnTo>
                                  <a:pt x="27480" y="9525"/>
                                </a:lnTo>
                                <a:lnTo>
                                  <a:pt x="27480" y="9525"/>
                                </a:lnTo>
                                <a:lnTo>
                                  <a:pt x="27480" y="9525"/>
                                </a:lnTo>
                                <a:lnTo>
                                  <a:pt x="27480" y="9525"/>
                                </a:lnTo>
                                <a:lnTo>
                                  <a:pt x="28575" y="9525"/>
                                </a:lnTo>
                                <a:lnTo>
                                  <a:pt x="28575" y="9525"/>
                                </a:lnTo>
                                <a:lnTo>
                                  <a:pt x="28575" y="0"/>
                                </a:lnTo>
                                <a:lnTo>
                                  <a:pt x="28575" y="0"/>
                                </a:lnTo>
                                <a:lnTo>
                                  <a:pt x="28575" y="0"/>
                                </a:lnTo>
                                <a:lnTo>
                                  <a:pt x="28575" y="9525"/>
                                </a:lnTo>
                                <a:lnTo>
                                  <a:pt x="28575" y="9525"/>
                                </a:lnTo>
                                <a:lnTo>
                                  <a:pt x="28575" y="9525"/>
                                </a:lnTo>
                                <a:lnTo>
                                  <a:pt x="28575" y="9525"/>
                                </a:lnTo>
                                <a:lnTo>
                                  <a:pt x="28575" y="9525"/>
                                </a:lnTo>
                                <a:lnTo>
                                  <a:pt x="28575" y="9525"/>
                                </a:lnTo>
                                <a:lnTo>
                                  <a:pt x="28575" y="9525"/>
                                </a:lnTo>
                                <a:lnTo>
                                  <a:pt x="28575" y="9525"/>
                                </a:lnTo>
                                <a:lnTo>
                                  <a:pt x="28575" y="9525"/>
                                </a:lnTo>
                                <a:lnTo>
                                  <a:pt x="28575" y="9525"/>
                                </a:lnTo>
                                <a:lnTo>
                                  <a:pt x="28575" y="0"/>
                                </a:lnTo>
                                <a:lnTo>
                                  <a:pt x="28575" y="0"/>
                                </a:lnTo>
                                <a:lnTo>
                                  <a:pt x="28575" y="0"/>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63" name="Freeform: Shape 463"/>
                        <wps:cNvSpPr/>
                        <wps:spPr>
                          <a:xfrm>
                            <a:off x="2900362" y="3871912"/>
                            <a:ext cx="28575" cy="9525"/>
                          </a:xfrm>
                          <a:custGeom>
                            <a:avLst/>
                            <a:gdLst>
                              <a:gd name="connsiteX0" fmla="*/ 0 w 28575"/>
                              <a:gd name="connsiteY0" fmla="*/ 0 h 9525"/>
                              <a:gd name="connsiteX1" fmla="*/ 1057 w 28575"/>
                              <a:gd name="connsiteY1" fmla="*/ 0 h 9525"/>
                              <a:gd name="connsiteX2" fmla="*/ 1057 w 28575"/>
                              <a:gd name="connsiteY2" fmla="*/ 4763 h 9525"/>
                              <a:gd name="connsiteX3" fmla="*/ 1057 w 28575"/>
                              <a:gd name="connsiteY3" fmla="*/ 4763 h 9525"/>
                              <a:gd name="connsiteX4" fmla="*/ 1057 w 28575"/>
                              <a:gd name="connsiteY4" fmla="*/ 0 h 9525"/>
                              <a:gd name="connsiteX5" fmla="*/ 1057 w 28575"/>
                              <a:gd name="connsiteY5" fmla="*/ 0 h 9525"/>
                              <a:gd name="connsiteX6" fmla="*/ 1057 w 28575"/>
                              <a:gd name="connsiteY6" fmla="*/ 4763 h 9525"/>
                              <a:gd name="connsiteX7" fmla="*/ 1057 w 28575"/>
                              <a:gd name="connsiteY7" fmla="*/ 4763 h 9525"/>
                              <a:gd name="connsiteX8" fmla="*/ 1057 w 28575"/>
                              <a:gd name="connsiteY8" fmla="*/ 4763 h 9525"/>
                              <a:gd name="connsiteX9" fmla="*/ 1057 w 28575"/>
                              <a:gd name="connsiteY9" fmla="*/ 4763 h 9525"/>
                              <a:gd name="connsiteX10" fmla="*/ 1057 w 28575"/>
                              <a:gd name="connsiteY10" fmla="*/ 4763 h 9525"/>
                              <a:gd name="connsiteX11" fmla="*/ 1057 w 28575"/>
                              <a:gd name="connsiteY11" fmla="*/ 4763 h 9525"/>
                              <a:gd name="connsiteX12" fmla="*/ 1057 w 28575"/>
                              <a:gd name="connsiteY12" fmla="*/ 4763 h 9525"/>
                              <a:gd name="connsiteX13" fmla="*/ 1057 w 28575"/>
                              <a:gd name="connsiteY13" fmla="*/ 4763 h 9525"/>
                              <a:gd name="connsiteX14" fmla="*/ 1057 w 28575"/>
                              <a:gd name="connsiteY14" fmla="*/ 9525 h 9525"/>
                              <a:gd name="connsiteX15" fmla="*/ 1057 w 28575"/>
                              <a:gd name="connsiteY15" fmla="*/ 4763 h 9525"/>
                              <a:gd name="connsiteX16" fmla="*/ 1057 w 28575"/>
                              <a:gd name="connsiteY16" fmla="*/ 4763 h 9525"/>
                              <a:gd name="connsiteX17" fmla="*/ 1057 w 28575"/>
                              <a:gd name="connsiteY17" fmla="*/ 4763 h 9525"/>
                              <a:gd name="connsiteX18" fmla="*/ 1057 w 28575"/>
                              <a:gd name="connsiteY18" fmla="*/ 0 h 9525"/>
                              <a:gd name="connsiteX19" fmla="*/ 1057 w 28575"/>
                              <a:gd name="connsiteY19" fmla="*/ 4763 h 9525"/>
                              <a:gd name="connsiteX20" fmla="*/ 1057 w 28575"/>
                              <a:gd name="connsiteY20" fmla="*/ 4763 h 9525"/>
                              <a:gd name="connsiteX21" fmla="*/ 2114 w 28575"/>
                              <a:gd name="connsiteY21" fmla="*/ 4763 h 9525"/>
                              <a:gd name="connsiteX22" fmla="*/ 2114 w 28575"/>
                              <a:gd name="connsiteY22" fmla="*/ 4763 h 9525"/>
                              <a:gd name="connsiteX23" fmla="*/ 2114 w 28575"/>
                              <a:gd name="connsiteY23" fmla="*/ 4763 h 9525"/>
                              <a:gd name="connsiteX24" fmla="*/ 2114 w 28575"/>
                              <a:gd name="connsiteY24" fmla="*/ 4763 h 9525"/>
                              <a:gd name="connsiteX25" fmla="*/ 2114 w 28575"/>
                              <a:gd name="connsiteY25" fmla="*/ 4763 h 9525"/>
                              <a:gd name="connsiteX26" fmla="*/ 2114 w 28575"/>
                              <a:gd name="connsiteY26" fmla="*/ 0 h 9525"/>
                              <a:gd name="connsiteX27" fmla="*/ 2114 w 28575"/>
                              <a:gd name="connsiteY27" fmla="*/ 4763 h 9525"/>
                              <a:gd name="connsiteX28" fmla="*/ 2114 w 28575"/>
                              <a:gd name="connsiteY28" fmla="*/ 4763 h 9525"/>
                              <a:gd name="connsiteX29" fmla="*/ 2114 w 28575"/>
                              <a:gd name="connsiteY29" fmla="*/ 4763 h 9525"/>
                              <a:gd name="connsiteX30" fmla="*/ 2114 w 28575"/>
                              <a:gd name="connsiteY30" fmla="*/ 4763 h 9525"/>
                              <a:gd name="connsiteX31" fmla="*/ 2114 w 28575"/>
                              <a:gd name="connsiteY31" fmla="*/ 4763 h 9525"/>
                              <a:gd name="connsiteX32" fmla="*/ 2114 w 28575"/>
                              <a:gd name="connsiteY32" fmla="*/ 4763 h 9525"/>
                              <a:gd name="connsiteX33" fmla="*/ 2114 w 28575"/>
                              <a:gd name="connsiteY33" fmla="*/ 4763 h 9525"/>
                              <a:gd name="connsiteX34" fmla="*/ 2114 w 28575"/>
                              <a:gd name="connsiteY34" fmla="*/ 4763 h 9525"/>
                              <a:gd name="connsiteX35" fmla="*/ 2114 w 28575"/>
                              <a:gd name="connsiteY35" fmla="*/ 0 h 9525"/>
                              <a:gd name="connsiteX36" fmla="*/ 2114 w 28575"/>
                              <a:gd name="connsiteY36" fmla="*/ 4763 h 9525"/>
                              <a:gd name="connsiteX37" fmla="*/ 2114 w 28575"/>
                              <a:gd name="connsiteY37" fmla="*/ 0 h 9525"/>
                              <a:gd name="connsiteX38" fmla="*/ 2114 w 28575"/>
                              <a:gd name="connsiteY38" fmla="*/ 0 h 9525"/>
                              <a:gd name="connsiteX39" fmla="*/ 3172 w 28575"/>
                              <a:gd name="connsiteY39" fmla="*/ 4763 h 9525"/>
                              <a:gd name="connsiteX40" fmla="*/ 3172 w 28575"/>
                              <a:gd name="connsiteY40" fmla="*/ 4763 h 9525"/>
                              <a:gd name="connsiteX41" fmla="*/ 3172 w 28575"/>
                              <a:gd name="connsiteY41" fmla="*/ 4763 h 9525"/>
                              <a:gd name="connsiteX42" fmla="*/ 3172 w 28575"/>
                              <a:gd name="connsiteY42" fmla="*/ 4763 h 9525"/>
                              <a:gd name="connsiteX43" fmla="*/ 3172 w 28575"/>
                              <a:gd name="connsiteY43" fmla="*/ 4763 h 9525"/>
                              <a:gd name="connsiteX44" fmla="*/ 3172 w 28575"/>
                              <a:gd name="connsiteY44" fmla="*/ 0 h 9525"/>
                              <a:gd name="connsiteX45" fmla="*/ 3172 w 28575"/>
                              <a:gd name="connsiteY45" fmla="*/ 0 h 9525"/>
                              <a:gd name="connsiteX46" fmla="*/ 3172 w 28575"/>
                              <a:gd name="connsiteY46" fmla="*/ 4763 h 9525"/>
                              <a:gd name="connsiteX47" fmla="*/ 3172 w 28575"/>
                              <a:gd name="connsiteY47" fmla="*/ 4763 h 9525"/>
                              <a:gd name="connsiteX48" fmla="*/ 3172 w 28575"/>
                              <a:gd name="connsiteY48" fmla="*/ 4763 h 9525"/>
                              <a:gd name="connsiteX49" fmla="*/ 3172 w 28575"/>
                              <a:gd name="connsiteY49" fmla="*/ 4763 h 9525"/>
                              <a:gd name="connsiteX50" fmla="*/ 3172 w 28575"/>
                              <a:gd name="connsiteY50" fmla="*/ 4763 h 9525"/>
                              <a:gd name="connsiteX51" fmla="*/ 3172 w 28575"/>
                              <a:gd name="connsiteY51" fmla="*/ 4763 h 9525"/>
                              <a:gd name="connsiteX52" fmla="*/ 3172 w 28575"/>
                              <a:gd name="connsiteY52" fmla="*/ 4763 h 9525"/>
                              <a:gd name="connsiteX53" fmla="*/ 3172 w 28575"/>
                              <a:gd name="connsiteY53" fmla="*/ 0 h 9525"/>
                              <a:gd name="connsiteX54" fmla="*/ 3172 w 28575"/>
                              <a:gd name="connsiteY54" fmla="*/ 0 h 9525"/>
                              <a:gd name="connsiteX55" fmla="*/ 3172 w 28575"/>
                              <a:gd name="connsiteY55" fmla="*/ 4763 h 9525"/>
                              <a:gd name="connsiteX56" fmla="*/ 3172 w 28575"/>
                              <a:gd name="connsiteY56" fmla="*/ 4763 h 9525"/>
                              <a:gd name="connsiteX57" fmla="*/ 4229 w 28575"/>
                              <a:gd name="connsiteY57" fmla="*/ 4763 h 9525"/>
                              <a:gd name="connsiteX58" fmla="*/ 4229 w 28575"/>
                              <a:gd name="connsiteY58" fmla="*/ 4763 h 9525"/>
                              <a:gd name="connsiteX59" fmla="*/ 4229 w 28575"/>
                              <a:gd name="connsiteY59" fmla="*/ 0 h 9525"/>
                              <a:gd name="connsiteX60" fmla="*/ 4229 w 28575"/>
                              <a:gd name="connsiteY60" fmla="*/ 0 h 9525"/>
                              <a:gd name="connsiteX61" fmla="*/ 4229 w 28575"/>
                              <a:gd name="connsiteY61" fmla="*/ 4763 h 9525"/>
                              <a:gd name="connsiteX62" fmla="*/ 4229 w 28575"/>
                              <a:gd name="connsiteY62" fmla="*/ 4763 h 9525"/>
                              <a:gd name="connsiteX63" fmla="*/ 4229 w 28575"/>
                              <a:gd name="connsiteY63" fmla="*/ 4763 h 9525"/>
                              <a:gd name="connsiteX64" fmla="*/ 4229 w 28575"/>
                              <a:gd name="connsiteY64" fmla="*/ 4763 h 9525"/>
                              <a:gd name="connsiteX65" fmla="*/ 4229 w 28575"/>
                              <a:gd name="connsiteY65" fmla="*/ 4763 h 9525"/>
                              <a:gd name="connsiteX66" fmla="*/ 4229 w 28575"/>
                              <a:gd name="connsiteY66" fmla="*/ 0 h 9525"/>
                              <a:gd name="connsiteX67" fmla="*/ 4229 w 28575"/>
                              <a:gd name="connsiteY67" fmla="*/ 0 h 9525"/>
                              <a:gd name="connsiteX68" fmla="*/ 4229 w 28575"/>
                              <a:gd name="connsiteY68" fmla="*/ 0 h 9525"/>
                              <a:gd name="connsiteX69" fmla="*/ 4229 w 28575"/>
                              <a:gd name="connsiteY69" fmla="*/ 0 h 9525"/>
                              <a:gd name="connsiteX70" fmla="*/ 4229 w 28575"/>
                              <a:gd name="connsiteY70" fmla="*/ 0 h 9525"/>
                              <a:gd name="connsiteX71" fmla="*/ 4229 w 28575"/>
                              <a:gd name="connsiteY71" fmla="*/ 4763 h 9525"/>
                              <a:gd name="connsiteX72" fmla="*/ 4229 w 28575"/>
                              <a:gd name="connsiteY72" fmla="*/ 4763 h 9525"/>
                              <a:gd name="connsiteX73" fmla="*/ 4229 w 28575"/>
                              <a:gd name="connsiteY73" fmla="*/ 4763 h 9525"/>
                              <a:gd name="connsiteX74" fmla="*/ 4229 w 28575"/>
                              <a:gd name="connsiteY74" fmla="*/ 4763 h 9525"/>
                              <a:gd name="connsiteX75" fmla="*/ 5296 w 28575"/>
                              <a:gd name="connsiteY75" fmla="*/ 4763 h 9525"/>
                              <a:gd name="connsiteX76" fmla="*/ 5296 w 28575"/>
                              <a:gd name="connsiteY76" fmla="*/ 4763 h 9525"/>
                              <a:gd name="connsiteX77" fmla="*/ 5296 w 28575"/>
                              <a:gd name="connsiteY77" fmla="*/ 0 h 9525"/>
                              <a:gd name="connsiteX78" fmla="*/ 5296 w 28575"/>
                              <a:gd name="connsiteY78" fmla="*/ 0 h 9525"/>
                              <a:gd name="connsiteX79" fmla="*/ 5296 w 28575"/>
                              <a:gd name="connsiteY79" fmla="*/ 4763 h 9525"/>
                              <a:gd name="connsiteX80" fmla="*/ 5296 w 28575"/>
                              <a:gd name="connsiteY80" fmla="*/ 0 h 9525"/>
                              <a:gd name="connsiteX81" fmla="*/ 5296 w 28575"/>
                              <a:gd name="connsiteY81" fmla="*/ 4763 h 9525"/>
                              <a:gd name="connsiteX82" fmla="*/ 5296 w 28575"/>
                              <a:gd name="connsiteY82" fmla="*/ 4763 h 9525"/>
                              <a:gd name="connsiteX83" fmla="*/ 5296 w 28575"/>
                              <a:gd name="connsiteY83" fmla="*/ 4763 h 9525"/>
                              <a:gd name="connsiteX84" fmla="*/ 5296 w 28575"/>
                              <a:gd name="connsiteY84" fmla="*/ 4763 h 9525"/>
                              <a:gd name="connsiteX85" fmla="*/ 5296 w 28575"/>
                              <a:gd name="connsiteY85" fmla="*/ 4763 h 9525"/>
                              <a:gd name="connsiteX86" fmla="*/ 5296 w 28575"/>
                              <a:gd name="connsiteY86" fmla="*/ 4763 h 9525"/>
                              <a:gd name="connsiteX87" fmla="*/ 5296 w 28575"/>
                              <a:gd name="connsiteY87" fmla="*/ 0 h 9525"/>
                              <a:gd name="connsiteX88" fmla="*/ 5296 w 28575"/>
                              <a:gd name="connsiteY88" fmla="*/ 0 h 9525"/>
                              <a:gd name="connsiteX89" fmla="*/ 5296 w 28575"/>
                              <a:gd name="connsiteY89" fmla="*/ 0 h 9525"/>
                              <a:gd name="connsiteX90" fmla="*/ 5296 w 28575"/>
                              <a:gd name="connsiteY90" fmla="*/ 0 h 9525"/>
                              <a:gd name="connsiteX91" fmla="*/ 5296 w 28575"/>
                              <a:gd name="connsiteY91" fmla="*/ 0 h 9525"/>
                              <a:gd name="connsiteX92" fmla="*/ 5296 w 28575"/>
                              <a:gd name="connsiteY92" fmla="*/ 4763 h 9525"/>
                              <a:gd name="connsiteX93" fmla="*/ 5296 w 28575"/>
                              <a:gd name="connsiteY93" fmla="*/ 4763 h 9525"/>
                              <a:gd name="connsiteX94" fmla="*/ 5296 w 28575"/>
                              <a:gd name="connsiteY94" fmla="*/ 4763 h 9525"/>
                              <a:gd name="connsiteX95" fmla="*/ 6353 w 28575"/>
                              <a:gd name="connsiteY95" fmla="*/ 4763 h 9525"/>
                              <a:gd name="connsiteX96" fmla="*/ 6353 w 28575"/>
                              <a:gd name="connsiteY96" fmla="*/ 4763 h 9525"/>
                              <a:gd name="connsiteX97" fmla="*/ 6353 w 28575"/>
                              <a:gd name="connsiteY97" fmla="*/ 4763 h 9525"/>
                              <a:gd name="connsiteX98" fmla="*/ 6353 w 28575"/>
                              <a:gd name="connsiteY98" fmla="*/ 4763 h 9525"/>
                              <a:gd name="connsiteX99" fmla="*/ 6353 w 28575"/>
                              <a:gd name="connsiteY99" fmla="*/ 0 h 9525"/>
                              <a:gd name="connsiteX100" fmla="*/ 6353 w 28575"/>
                              <a:gd name="connsiteY100" fmla="*/ 0 h 9525"/>
                              <a:gd name="connsiteX101" fmla="*/ 6353 w 28575"/>
                              <a:gd name="connsiteY101" fmla="*/ 0 h 9525"/>
                              <a:gd name="connsiteX102" fmla="*/ 6353 w 28575"/>
                              <a:gd name="connsiteY102" fmla="*/ 4763 h 9525"/>
                              <a:gd name="connsiteX103" fmla="*/ 6353 w 28575"/>
                              <a:gd name="connsiteY103" fmla="*/ 4763 h 9525"/>
                              <a:gd name="connsiteX104" fmla="*/ 6353 w 28575"/>
                              <a:gd name="connsiteY104" fmla="*/ 4763 h 9525"/>
                              <a:gd name="connsiteX105" fmla="*/ 6353 w 28575"/>
                              <a:gd name="connsiteY105" fmla="*/ 4763 h 9525"/>
                              <a:gd name="connsiteX106" fmla="*/ 6353 w 28575"/>
                              <a:gd name="connsiteY106" fmla="*/ 4763 h 9525"/>
                              <a:gd name="connsiteX107" fmla="*/ 6353 w 28575"/>
                              <a:gd name="connsiteY107" fmla="*/ 4763 h 9525"/>
                              <a:gd name="connsiteX108" fmla="*/ 6353 w 28575"/>
                              <a:gd name="connsiteY108" fmla="*/ 4763 h 9525"/>
                              <a:gd name="connsiteX109" fmla="*/ 6353 w 28575"/>
                              <a:gd name="connsiteY109" fmla="*/ 4763 h 9525"/>
                              <a:gd name="connsiteX110" fmla="*/ 6353 w 28575"/>
                              <a:gd name="connsiteY110" fmla="*/ 4763 h 9525"/>
                              <a:gd name="connsiteX111" fmla="*/ 6353 w 28575"/>
                              <a:gd name="connsiteY111" fmla="*/ 4763 h 9525"/>
                              <a:gd name="connsiteX112" fmla="*/ 6353 w 28575"/>
                              <a:gd name="connsiteY112" fmla="*/ 4763 h 9525"/>
                              <a:gd name="connsiteX113" fmla="*/ 7411 w 28575"/>
                              <a:gd name="connsiteY113" fmla="*/ 4763 h 9525"/>
                              <a:gd name="connsiteX114" fmla="*/ 7411 w 28575"/>
                              <a:gd name="connsiteY114" fmla="*/ 0 h 9525"/>
                              <a:gd name="connsiteX115" fmla="*/ 7411 w 28575"/>
                              <a:gd name="connsiteY115" fmla="*/ 0 h 9525"/>
                              <a:gd name="connsiteX116" fmla="*/ 7411 w 28575"/>
                              <a:gd name="connsiteY116" fmla="*/ 0 h 9525"/>
                              <a:gd name="connsiteX117" fmla="*/ 7411 w 28575"/>
                              <a:gd name="connsiteY117" fmla="*/ 0 h 9525"/>
                              <a:gd name="connsiteX118" fmla="*/ 7411 w 28575"/>
                              <a:gd name="connsiteY118" fmla="*/ 4763 h 9525"/>
                              <a:gd name="connsiteX119" fmla="*/ 7411 w 28575"/>
                              <a:gd name="connsiteY119" fmla="*/ 4763 h 9525"/>
                              <a:gd name="connsiteX120" fmla="*/ 7411 w 28575"/>
                              <a:gd name="connsiteY120" fmla="*/ 4763 h 9525"/>
                              <a:gd name="connsiteX121" fmla="*/ 7411 w 28575"/>
                              <a:gd name="connsiteY121" fmla="*/ 4763 h 9525"/>
                              <a:gd name="connsiteX122" fmla="*/ 7411 w 28575"/>
                              <a:gd name="connsiteY122" fmla="*/ 4763 h 9525"/>
                              <a:gd name="connsiteX123" fmla="*/ 7411 w 28575"/>
                              <a:gd name="connsiteY123" fmla="*/ 4763 h 9525"/>
                              <a:gd name="connsiteX124" fmla="*/ 7411 w 28575"/>
                              <a:gd name="connsiteY124" fmla="*/ 4763 h 9525"/>
                              <a:gd name="connsiteX125" fmla="*/ 7411 w 28575"/>
                              <a:gd name="connsiteY125" fmla="*/ 4763 h 9525"/>
                              <a:gd name="connsiteX126" fmla="*/ 7411 w 28575"/>
                              <a:gd name="connsiteY126" fmla="*/ 4763 h 9525"/>
                              <a:gd name="connsiteX127" fmla="*/ 7411 w 28575"/>
                              <a:gd name="connsiteY127" fmla="*/ 4763 h 9525"/>
                              <a:gd name="connsiteX128" fmla="*/ 7411 w 28575"/>
                              <a:gd name="connsiteY128" fmla="*/ 4763 h 9525"/>
                              <a:gd name="connsiteX129" fmla="*/ 7411 w 28575"/>
                              <a:gd name="connsiteY129" fmla="*/ 0 h 9525"/>
                              <a:gd name="connsiteX130" fmla="*/ 7411 w 28575"/>
                              <a:gd name="connsiteY130" fmla="*/ 4763 h 9525"/>
                              <a:gd name="connsiteX131" fmla="*/ 7411 w 28575"/>
                              <a:gd name="connsiteY131" fmla="*/ 4763 h 9525"/>
                              <a:gd name="connsiteX132" fmla="*/ 7411 w 28575"/>
                              <a:gd name="connsiteY132" fmla="*/ 4763 h 9525"/>
                              <a:gd name="connsiteX133" fmla="*/ 7411 w 28575"/>
                              <a:gd name="connsiteY133" fmla="*/ 4763 h 9525"/>
                              <a:gd name="connsiteX134" fmla="*/ 7411 w 28575"/>
                              <a:gd name="connsiteY134" fmla="*/ 4763 h 9525"/>
                              <a:gd name="connsiteX135" fmla="*/ 7411 w 28575"/>
                              <a:gd name="connsiteY135" fmla="*/ 4763 h 9525"/>
                              <a:gd name="connsiteX136" fmla="*/ 7411 w 28575"/>
                              <a:gd name="connsiteY136" fmla="*/ 9525 h 9525"/>
                              <a:gd name="connsiteX137" fmla="*/ 8468 w 28575"/>
                              <a:gd name="connsiteY137" fmla="*/ 9525 h 9525"/>
                              <a:gd name="connsiteX138" fmla="*/ 8468 w 28575"/>
                              <a:gd name="connsiteY138" fmla="*/ 4763 h 9525"/>
                              <a:gd name="connsiteX139" fmla="*/ 8468 w 28575"/>
                              <a:gd name="connsiteY139" fmla="*/ 4763 h 9525"/>
                              <a:gd name="connsiteX140" fmla="*/ 8468 w 28575"/>
                              <a:gd name="connsiteY140" fmla="*/ 4763 h 9525"/>
                              <a:gd name="connsiteX141" fmla="*/ 8468 w 28575"/>
                              <a:gd name="connsiteY141" fmla="*/ 4763 h 9525"/>
                              <a:gd name="connsiteX142" fmla="*/ 8468 w 28575"/>
                              <a:gd name="connsiteY142" fmla="*/ 4763 h 9525"/>
                              <a:gd name="connsiteX143" fmla="*/ 8468 w 28575"/>
                              <a:gd name="connsiteY143" fmla="*/ 4763 h 9525"/>
                              <a:gd name="connsiteX144" fmla="*/ 8468 w 28575"/>
                              <a:gd name="connsiteY144" fmla="*/ 0 h 9525"/>
                              <a:gd name="connsiteX145" fmla="*/ 8468 w 28575"/>
                              <a:gd name="connsiteY145" fmla="*/ 0 h 9525"/>
                              <a:gd name="connsiteX146" fmla="*/ 8468 w 28575"/>
                              <a:gd name="connsiteY146" fmla="*/ 0 h 9525"/>
                              <a:gd name="connsiteX147" fmla="*/ 8468 w 28575"/>
                              <a:gd name="connsiteY147" fmla="*/ 4763 h 9525"/>
                              <a:gd name="connsiteX148" fmla="*/ 8468 w 28575"/>
                              <a:gd name="connsiteY148" fmla="*/ 4763 h 9525"/>
                              <a:gd name="connsiteX149" fmla="*/ 8468 w 28575"/>
                              <a:gd name="connsiteY149" fmla="*/ 4763 h 9525"/>
                              <a:gd name="connsiteX150" fmla="*/ 8468 w 28575"/>
                              <a:gd name="connsiteY150" fmla="*/ 4763 h 9525"/>
                              <a:gd name="connsiteX151" fmla="*/ 8468 w 28575"/>
                              <a:gd name="connsiteY151" fmla="*/ 4763 h 9525"/>
                              <a:gd name="connsiteX152" fmla="*/ 8468 w 28575"/>
                              <a:gd name="connsiteY152" fmla="*/ 4763 h 9525"/>
                              <a:gd name="connsiteX153" fmla="*/ 8468 w 28575"/>
                              <a:gd name="connsiteY153" fmla="*/ 4763 h 9525"/>
                              <a:gd name="connsiteX154" fmla="*/ 8468 w 28575"/>
                              <a:gd name="connsiteY154" fmla="*/ 4763 h 9525"/>
                              <a:gd name="connsiteX155" fmla="*/ 8468 w 28575"/>
                              <a:gd name="connsiteY155" fmla="*/ 4763 h 9525"/>
                              <a:gd name="connsiteX156" fmla="*/ 8468 w 28575"/>
                              <a:gd name="connsiteY156" fmla="*/ 4763 h 9525"/>
                              <a:gd name="connsiteX157" fmla="*/ 9525 w 28575"/>
                              <a:gd name="connsiteY157" fmla="*/ 4763 h 9525"/>
                              <a:gd name="connsiteX158" fmla="*/ 9525 w 28575"/>
                              <a:gd name="connsiteY158" fmla="*/ 4763 h 9525"/>
                              <a:gd name="connsiteX159" fmla="*/ 9525 w 28575"/>
                              <a:gd name="connsiteY159" fmla="*/ 4763 h 9525"/>
                              <a:gd name="connsiteX160" fmla="*/ 9525 w 28575"/>
                              <a:gd name="connsiteY160" fmla="*/ 4763 h 9525"/>
                              <a:gd name="connsiteX161" fmla="*/ 9525 w 28575"/>
                              <a:gd name="connsiteY161" fmla="*/ 4763 h 9525"/>
                              <a:gd name="connsiteX162" fmla="*/ 9525 w 28575"/>
                              <a:gd name="connsiteY162" fmla="*/ 4763 h 9525"/>
                              <a:gd name="connsiteX163" fmla="*/ 9525 w 28575"/>
                              <a:gd name="connsiteY163" fmla="*/ 4763 h 9525"/>
                              <a:gd name="connsiteX164" fmla="*/ 9525 w 28575"/>
                              <a:gd name="connsiteY164" fmla="*/ 4763 h 9525"/>
                              <a:gd name="connsiteX165" fmla="*/ 9525 w 28575"/>
                              <a:gd name="connsiteY165" fmla="*/ 9525 h 9525"/>
                              <a:gd name="connsiteX166" fmla="*/ 9525 w 28575"/>
                              <a:gd name="connsiteY166" fmla="*/ 4763 h 9525"/>
                              <a:gd name="connsiteX167" fmla="*/ 9525 w 28575"/>
                              <a:gd name="connsiteY167" fmla="*/ 4763 h 9525"/>
                              <a:gd name="connsiteX168" fmla="*/ 9525 w 28575"/>
                              <a:gd name="connsiteY168" fmla="*/ 4763 h 9525"/>
                              <a:gd name="connsiteX169" fmla="*/ 9525 w 28575"/>
                              <a:gd name="connsiteY169" fmla="*/ 4763 h 9525"/>
                              <a:gd name="connsiteX170" fmla="*/ 9525 w 28575"/>
                              <a:gd name="connsiteY170" fmla="*/ 4763 h 9525"/>
                              <a:gd name="connsiteX171" fmla="*/ 9525 w 28575"/>
                              <a:gd name="connsiteY171" fmla="*/ 4763 h 9525"/>
                              <a:gd name="connsiteX172" fmla="*/ 9525 w 28575"/>
                              <a:gd name="connsiteY172" fmla="*/ 4763 h 9525"/>
                              <a:gd name="connsiteX173" fmla="*/ 9525 w 28575"/>
                              <a:gd name="connsiteY173" fmla="*/ 4763 h 9525"/>
                              <a:gd name="connsiteX174" fmla="*/ 9525 w 28575"/>
                              <a:gd name="connsiteY174" fmla="*/ 4763 h 9525"/>
                              <a:gd name="connsiteX175" fmla="*/ 10582 w 28575"/>
                              <a:gd name="connsiteY175" fmla="*/ 4763 h 9525"/>
                              <a:gd name="connsiteX176" fmla="*/ 10582 w 28575"/>
                              <a:gd name="connsiteY176" fmla="*/ 0 h 9525"/>
                              <a:gd name="connsiteX177" fmla="*/ 10582 w 28575"/>
                              <a:gd name="connsiteY177" fmla="*/ 0 h 9525"/>
                              <a:gd name="connsiteX178" fmla="*/ 10582 w 28575"/>
                              <a:gd name="connsiteY178" fmla="*/ 0 h 9525"/>
                              <a:gd name="connsiteX179" fmla="*/ 10582 w 28575"/>
                              <a:gd name="connsiteY179" fmla="*/ 4763 h 9525"/>
                              <a:gd name="connsiteX180" fmla="*/ 10582 w 28575"/>
                              <a:gd name="connsiteY180" fmla="*/ 4763 h 9525"/>
                              <a:gd name="connsiteX181" fmla="*/ 10582 w 28575"/>
                              <a:gd name="connsiteY181" fmla="*/ 4763 h 9525"/>
                              <a:gd name="connsiteX182" fmla="*/ 10582 w 28575"/>
                              <a:gd name="connsiteY182" fmla="*/ 4763 h 9525"/>
                              <a:gd name="connsiteX183" fmla="*/ 10582 w 28575"/>
                              <a:gd name="connsiteY183" fmla="*/ 4763 h 9525"/>
                              <a:gd name="connsiteX184" fmla="*/ 10582 w 28575"/>
                              <a:gd name="connsiteY184" fmla="*/ 4763 h 9525"/>
                              <a:gd name="connsiteX185" fmla="*/ 10582 w 28575"/>
                              <a:gd name="connsiteY185" fmla="*/ 4763 h 9525"/>
                              <a:gd name="connsiteX186" fmla="*/ 10582 w 28575"/>
                              <a:gd name="connsiteY186" fmla="*/ 4763 h 9525"/>
                              <a:gd name="connsiteX187" fmla="*/ 10582 w 28575"/>
                              <a:gd name="connsiteY187" fmla="*/ 4763 h 9525"/>
                              <a:gd name="connsiteX188" fmla="*/ 10582 w 28575"/>
                              <a:gd name="connsiteY188" fmla="*/ 4763 h 9525"/>
                              <a:gd name="connsiteX189" fmla="*/ 10582 w 28575"/>
                              <a:gd name="connsiteY189" fmla="*/ 9525 h 9525"/>
                              <a:gd name="connsiteX190" fmla="*/ 10582 w 28575"/>
                              <a:gd name="connsiteY190" fmla="*/ 9525 h 9525"/>
                              <a:gd name="connsiteX191" fmla="*/ 10582 w 28575"/>
                              <a:gd name="connsiteY191" fmla="*/ 9525 h 9525"/>
                              <a:gd name="connsiteX192" fmla="*/ 10582 w 28575"/>
                              <a:gd name="connsiteY192" fmla="*/ 9525 h 9525"/>
                              <a:gd name="connsiteX193" fmla="*/ 11639 w 28575"/>
                              <a:gd name="connsiteY193" fmla="*/ 4763 h 9525"/>
                              <a:gd name="connsiteX194" fmla="*/ 11639 w 28575"/>
                              <a:gd name="connsiteY194" fmla="*/ 4763 h 9525"/>
                              <a:gd name="connsiteX195" fmla="*/ 11639 w 28575"/>
                              <a:gd name="connsiteY195" fmla="*/ 4763 h 9525"/>
                              <a:gd name="connsiteX196" fmla="*/ 11639 w 28575"/>
                              <a:gd name="connsiteY196" fmla="*/ 4763 h 9525"/>
                              <a:gd name="connsiteX197" fmla="*/ 11639 w 28575"/>
                              <a:gd name="connsiteY197" fmla="*/ 4763 h 9525"/>
                              <a:gd name="connsiteX198" fmla="*/ 11639 w 28575"/>
                              <a:gd name="connsiteY198" fmla="*/ 4763 h 9525"/>
                              <a:gd name="connsiteX199" fmla="*/ 11639 w 28575"/>
                              <a:gd name="connsiteY199" fmla="*/ 4763 h 9525"/>
                              <a:gd name="connsiteX200" fmla="*/ 11639 w 28575"/>
                              <a:gd name="connsiteY200" fmla="*/ 4763 h 9525"/>
                              <a:gd name="connsiteX201" fmla="*/ 11639 w 28575"/>
                              <a:gd name="connsiteY201" fmla="*/ 4763 h 9525"/>
                              <a:gd name="connsiteX202" fmla="*/ 11639 w 28575"/>
                              <a:gd name="connsiteY202" fmla="*/ 4763 h 9525"/>
                              <a:gd name="connsiteX203" fmla="*/ 11639 w 28575"/>
                              <a:gd name="connsiteY203" fmla="*/ 4763 h 9525"/>
                              <a:gd name="connsiteX204" fmla="*/ 11639 w 28575"/>
                              <a:gd name="connsiteY204" fmla="*/ 4763 h 9525"/>
                              <a:gd name="connsiteX205" fmla="*/ 11639 w 28575"/>
                              <a:gd name="connsiteY205" fmla="*/ 4763 h 9525"/>
                              <a:gd name="connsiteX206" fmla="*/ 11639 w 28575"/>
                              <a:gd name="connsiteY206" fmla="*/ 4763 h 9525"/>
                              <a:gd name="connsiteX207" fmla="*/ 11639 w 28575"/>
                              <a:gd name="connsiteY207" fmla="*/ 4763 h 9525"/>
                              <a:gd name="connsiteX208" fmla="*/ 11639 w 28575"/>
                              <a:gd name="connsiteY208" fmla="*/ 4763 h 9525"/>
                              <a:gd name="connsiteX209" fmla="*/ 11639 w 28575"/>
                              <a:gd name="connsiteY209" fmla="*/ 4763 h 9525"/>
                              <a:gd name="connsiteX210" fmla="*/ 11639 w 28575"/>
                              <a:gd name="connsiteY210" fmla="*/ 4763 h 9525"/>
                              <a:gd name="connsiteX211" fmla="*/ 12697 w 28575"/>
                              <a:gd name="connsiteY211" fmla="*/ 4763 h 9525"/>
                              <a:gd name="connsiteX212" fmla="*/ 12697 w 28575"/>
                              <a:gd name="connsiteY212" fmla="*/ 4763 h 9525"/>
                              <a:gd name="connsiteX213" fmla="*/ 12697 w 28575"/>
                              <a:gd name="connsiteY213" fmla="*/ 4763 h 9525"/>
                              <a:gd name="connsiteX214" fmla="*/ 12697 w 28575"/>
                              <a:gd name="connsiteY214" fmla="*/ 4763 h 9525"/>
                              <a:gd name="connsiteX215" fmla="*/ 12697 w 28575"/>
                              <a:gd name="connsiteY215" fmla="*/ 4763 h 9525"/>
                              <a:gd name="connsiteX216" fmla="*/ 12697 w 28575"/>
                              <a:gd name="connsiteY216" fmla="*/ 4763 h 9525"/>
                              <a:gd name="connsiteX217" fmla="*/ 12697 w 28575"/>
                              <a:gd name="connsiteY217" fmla="*/ 4763 h 9525"/>
                              <a:gd name="connsiteX218" fmla="*/ 12697 w 28575"/>
                              <a:gd name="connsiteY218" fmla="*/ 4763 h 9525"/>
                              <a:gd name="connsiteX219" fmla="*/ 12697 w 28575"/>
                              <a:gd name="connsiteY219" fmla="*/ 4763 h 9525"/>
                              <a:gd name="connsiteX220" fmla="*/ 12697 w 28575"/>
                              <a:gd name="connsiteY220" fmla="*/ 4763 h 9525"/>
                              <a:gd name="connsiteX221" fmla="*/ 12697 w 28575"/>
                              <a:gd name="connsiteY221" fmla="*/ 4763 h 9525"/>
                              <a:gd name="connsiteX222" fmla="*/ 12697 w 28575"/>
                              <a:gd name="connsiteY222" fmla="*/ 4763 h 9525"/>
                              <a:gd name="connsiteX223" fmla="*/ 12697 w 28575"/>
                              <a:gd name="connsiteY223" fmla="*/ 4763 h 9525"/>
                              <a:gd name="connsiteX224" fmla="*/ 12697 w 28575"/>
                              <a:gd name="connsiteY224" fmla="*/ 0 h 9525"/>
                              <a:gd name="connsiteX225" fmla="*/ 12697 w 28575"/>
                              <a:gd name="connsiteY225" fmla="*/ 4763 h 9525"/>
                              <a:gd name="connsiteX226" fmla="*/ 12697 w 28575"/>
                              <a:gd name="connsiteY226" fmla="*/ 4763 h 9525"/>
                              <a:gd name="connsiteX227" fmla="*/ 12697 w 28575"/>
                              <a:gd name="connsiteY227" fmla="*/ 4763 h 9525"/>
                              <a:gd name="connsiteX228" fmla="*/ 12697 w 28575"/>
                              <a:gd name="connsiteY228" fmla="*/ 4763 h 9525"/>
                              <a:gd name="connsiteX229" fmla="*/ 12697 w 28575"/>
                              <a:gd name="connsiteY229" fmla="*/ 4763 h 9525"/>
                              <a:gd name="connsiteX230" fmla="*/ 12697 w 28575"/>
                              <a:gd name="connsiteY230" fmla="*/ 4763 h 9525"/>
                              <a:gd name="connsiteX231" fmla="*/ 13754 w 28575"/>
                              <a:gd name="connsiteY231" fmla="*/ 4763 h 9525"/>
                              <a:gd name="connsiteX232" fmla="*/ 13754 w 28575"/>
                              <a:gd name="connsiteY232" fmla="*/ 4763 h 9525"/>
                              <a:gd name="connsiteX233" fmla="*/ 13754 w 28575"/>
                              <a:gd name="connsiteY233" fmla="*/ 4763 h 9525"/>
                              <a:gd name="connsiteX234" fmla="*/ 13754 w 28575"/>
                              <a:gd name="connsiteY234" fmla="*/ 4763 h 9525"/>
                              <a:gd name="connsiteX235" fmla="*/ 13754 w 28575"/>
                              <a:gd name="connsiteY235" fmla="*/ 4763 h 9525"/>
                              <a:gd name="connsiteX236" fmla="*/ 13754 w 28575"/>
                              <a:gd name="connsiteY236" fmla="*/ 4763 h 9525"/>
                              <a:gd name="connsiteX237" fmla="*/ 13754 w 28575"/>
                              <a:gd name="connsiteY237" fmla="*/ 4763 h 9525"/>
                              <a:gd name="connsiteX238" fmla="*/ 13754 w 28575"/>
                              <a:gd name="connsiteY238" fmla="*/ 4763 h 9525"/>
                              <a:gd name="connsiteX239" fmla="*/ 13754 w 28575"/>
                              <a:gd name="connsiteY239" fmla="*/ 4763 h 9525"/>
                              <a:gd name="connsiteX240" fmla="*/ 13754 w 28575"/>
                              <a:gd name="connsiteY240" fmla="*/ 4763 h 9525"/>
                              <a:gd name="connsiteX241" fmla="*/ 13754 w 28575"/>
                              <a:gd name="connsiteY241" fmla="*/ 4763 h 9525"/>
                              <a:gd name="connsiteX242" fmla="*/ 13754 w 28575"/>
                              <a:gd name="connsiteY242" fmla="*/ 4763 h 9525"/>
                              <a:gd name="connsiteX243" fmla="*/ 13754 w 28575"/>
                              <a:gd name="connsiteY243" fmla="*/ 4763 h 9525"/>
                              <a:gd name="connsiteX244" fmla="*/ 13754 w 28575"/>
                              <a:gd name="connsiteY244" fmla="*/ 4763 h 9525"/>
                              <a:gd name="connsiteX245" fmla="*/ 13754 w 28575"/>
                              <a:gd name="connsiteY245" fmla="*/ 4763 h 9525"/>
                              <a:gd name="connsiteX246" fmla="*/ 13754 w 28575"/>
                              <a:gd name="connsiteY246" fmla="*/ 0 h 9525"/>
                              <a:gd name="connsiteX247" fmla="*/ 13754 w 28575"/>
                              <a:gd name="connsiteY247" fmla="*/ 0 h 9525"/>
                              <a:gd name="connsiteX248" fmla="*/ 13754 w 28575"/>
                              <a:gd name="connsiteY248" fmla="*/ 0 h 9525"/>
                              <a:gd name="connsiteX249" fmla="*/ 14821 w 28575"/>
                              <a:gd name="connsiteY249" fmla="*/ 0 h 9525"/>
                              <a:gd name="connsiteX250" fmla="*/ 14821 w 28575"/>
                              <a:gd name="connsiteY250" fmla="*/ 0 h 9525"/>
                              <a:gd name="connsiteX251" fmla="*/ 14821 w 28575"/>
                              <a:gd name="connsiteY251" fmla="*/ 4763 h 9525"/>
                              <a:gd name="connsiteX252" fmla="*/ 14821 w 28575"/>
                              <a:gd name="connsiteY252" fmla="*/ 4763 h 9525"/>
                              <a:gd name="connsiteX253" fmla="*/ 14821 w 28575"/>
                              <a:gd name="connsiteY253" fmla="*/ 4763 h 9525"/>
                              <a:gd name="connsiteX254" fmla="*/ 14821 w 28575"/>
                              <a:gd name="connsiteY254" fmla="*/ 4763 h 9525"/>
                              <a:gd name="connsiteX255" fmla="*/ 14821 w 28575"/>
                              <a:gd name="connsiteY255" fmla="*/ 4763 h 9525"/>
                              <a:gd name="connsiteX256" fmla="*/ 14821 w 28575"/>
                              <a:gd name="connsiteY256" fmla="*/ 4763 h 9525"/>
                              <a:gd name="connsiteX257" fmla="*/ 14821 w 28575"/>
                              <a:gd name="connsiteY257" fmla="*/ 4763 h 9525"/>
                              <a:gd name="connsiteX258" fmla="*/ 14821 w 28575"/>
                              <a:gd name="connsiteY258" fmla="*/ 4763 h 9525"/>
                              <a:gd name="connsiteX259" fmla="*/ 14821 w 28575"/>
                              <a:gd name="connsiteY259" fmla="*/ 4763 h 9525"/>
                              <a:gd name="connsiteX260" fmla="*/ 14821 w 28575"/>
                              <a:gd name="connsiteY260" fmla="*/ 4763 h 9525"/>
                              <a:gd name="connsiteX261" fmla="*/ 14821 w 28575"/>
                              <a:gd name="connsiteY261" fmla="*/ 4763 h 9525"/>
                              <a:gd name="connsiteX262" fmla="*/ 14821 w 28575"/>
                              <a:gd name="connsiteY262" fmla="*/ 4763 h 9525"/>
                              <a:gd name="connsiteX263" fmla="*/ 14821 w 28575"/>
                              <a:gd name="connsiteY263" fmla="*/ 4763 h 9525"/>
                              <a:gd name="connsiteX264" fmla="*/ 14821 w 28575"/>
                              <a:gd name="connsiteY264" fmla="*/ 4763 h 9525"/>
                              <a:gd name="connsiteX265" fmla="*/ 14821 w 28575"/>
                              <a:gd name="connsiteY265" fmla="*/ 4763 h 9525"/>
                              <a:gd name="connsiteX266" fmla="*/ 14821 w 28575"/>
                              <a:gd name="connsiteY266" fmla="*/ 4763 h 9525"/>
                              <a:gd name="connsiteX267" fmla="*/ 15878 w 28575"/>
                              <a:gd name="connsiteY267" fmla="*/ 4763 h 9525"/>
                              <a:gd name="connsiteX268" fmla="*/ 15878 w 28575"/>
                              <a:gd name="connsiteY268" fmla="*/ 4763 h 9525"/>
                              <a:gd name="connsiteX269" fmla="*/ 15878 w 28575"/>
                              <a:gd name="connsiteY269" fmla="*/ 4763 h 9525"/>
                              <a:gd name="connsiteX270" fmla="*/ 15878 w 28575"/>
                              <a:gd name="connsiteY270" fmla="*/ 4763 h 9525"/>
                              <a:gd name="connsiteX271" fmla="*/ 15878 w 28575"/>
                              <a:gd name="connsiteY271" fmla="*/ 4763 h 9525"/>
                              <a:gd name="connsiteX272" fmla="*/ 15878 w 28575"/>
                              <a:gd name="connsiteY272" fmla="*/ 4763 h 9525"/>
                              <a:gd name="connsiteX273" fmla="*/ 15878 w 28575"/>
                              <a:gd name="connsiteY273" fmla="*/ 4763 h 9525"/>
                              <a:gd name="connsiteX274" fmla="*/ 15878 w 28575"/>
                              <a:gd name="connsiteY274" fmla="*/ 4763 h 9525"/>
                              <a:gd name="connsiteX275" fmla="*/ 15878 w 28575"/>
                              <a:gd name="connsiteY275" fmla="*/ 4763 h 9525"/>
                              <a:gd name="connsiteX276" fmla="*/ 15878 w 28575"/>
                              <a:gd name="connsiteY276" fmla="*/ 4763 h 9525"/>
                              <a:gd name="connsiteX277" fmla="*/ 15878 w 28575"/>
                              <a:gd name="connsiteY277" fmla="*/ 4763 h 9525"/>
                              <a:gd name="connsiteX278" fmla="*/ 15878 w 28575"/>
                              <a:gd name="connsiteY278" fmla="*/ 0 h 9525"/>
                              <a:gd name="connsiteX279" fmla="*/ 15878 w 28575"/>
                              <a:gd name="connsiteY279" fmla="*/ 0 h 9525"/>
                              <a:gd name="connsiteX280" fmla="*/ 15878 w 28575"/>
                              <a:gd name="connsiteY280" fmla="*/ 0 h 9525"/>
                              <a:gd name="connsiteX281" fmla="*/ 15878 w 28575"/>
                              <a:gd name="connsiteY281" fmla="*/ 0 h 9525"/>
                              <a:gd name="connsiteX282" fmla="*/ 15878 w 28575"/>
                              <a:gd name="connsiteY282" fmla="*/ 4763 h 9525"/>
                              <a:gd name="connsiteX283" fmla="*/ 15878 w 28575"/>
                              <a:gd name="connsiteY283" fmla="*/ 0 h 9525"/>
                              <a:gd name="connsiteX284" fmla="*/ 15878 w 28575"/>
                              <a:gd name="connsiteY284" fmla="*/ 0 h 9525"/>
                              <a:gd name="connsiteX285" fmla="*/ 16936 w 28575"/>
                              <a:gd name="connsiteY285" fmla="*/ 0 h 9525"/>
                              <a:gd name="connsiteX286" fmla="*/ 16936 w 28575"/>
                              <a:gd name="connsiteY286" fmla="*/ 0 h 9525"/>
                              <a:gd name="connsiteX287" fmla="*/ 16936 w 28575"/>
                              <a:gd name="connsiteY287" fmla="*/ 0 h 9525"/>
                              <a:gd name="connsiteX288" fmla="*/ 16936 w 28575"/>
                              <a:gd name="connsiteY288" fmla="*/ 4763 h 9525"/>
                              <a:gd name="connsiteX289" fmla="*/ 16936 w 28575"/>
                              <a:gd name="connsiteY289" fmla="*/ 4763 h 9525"/>
                              <a:gd name="connsiteX290" fmla="*/ 16936 w 28575"/>
                              <a:gd name="connsiteY290" fmla="*/ 4763 h 9525"/>
                              <a:gd name="connsiteX291" fmla="*/ 16936 w 28575"/>
                              <a:gd name="connsiteY291" fmla="*/ 4763 h 9525"/>
                              <a:gd name="connsiteX292" fmla="*/ 16936 w 28575"/>
                              <a:gd name="connsiteY292" fmla="*/ 4763 h 9525"/>
                              <a:gd name="connsiteX293" fmla="*/ 16936 w 28575"/>
                              <a:gd name="connsiteY293" fmla="*/ 4763 h 9525"/>
                              <a:gd name="connsiteX294" fmla="*/ 16936 w 28575"/>
                              <a:gd name="connsiteY294" fmla="*/ 4763 h 9525"/>
                              <a:gd name="connsiteX295" fmla="*/ 16936 w 28575"/>
                              <a:gd name="connsiteY295" fmla="*/ 0 h 9525"/>
                              <a:gd name="connsiteX296" fmla="*/ 16936 w 28575"/>
                              <a:gd name="connsiteY296" fmla="*/ 0 h 9525"/>
                              <a:gd name="connsiteX297" fmla="*/ 16936 w 28575"/>
                              <a:gd name="connsiteY297" fmla="*/ 0 h 9525"/>
                              <a:gd name="connsiteX298" fmla="*/ 16936 w 28575"/>
                              <a:gd name="connsiteY298" fmla="*/ 0 h 9525"/>
                              <a:gd name="connsiteX299" fmla="*/ 16936 w 28575"/>
                              <a:gd name="connsiteY299" fmla="*/ 0 h 9525"/>
                              <a:gd name="connsiteX300" fmla="*/ 16936 w 28575"/>
                              <a:gd name="connsiteY300" fmla="*/ 4763 h 9525"/>
                              <a:gd name="connsiteX301" fmla="*/ 16936 w 28575"/>
                              <a:gd name="connsiteY301" fmla="*/ 4763 h 9525"/>
                              <a:gd name="connsiteX302" fmla="*/ 16936 w 28575"/>
                              <a:gd name="connsiteY302" fmla="*/ 4763 h 9525"/>
                              <a:gd name="connsiteX303" fmla="*/ 16936 w 28575"/>
                              <a:gd name="connsiteY303" fmla="*/ 4763 h 9525"/>
                              <a:gd name="connsiteX304" fmla="*/ 16936 w 28575"/>
                              <a:gd name="connsiteY304" fmla="*/ 4763 h 9525"/>
                              <a:gd name="connsiteX305" fmla="*/ 17993 w 28575"/>
                              <a:gd name="connsiteY305" fmla="*/ 4763 h 9525"/>
                              <a:gd name="connsiteX306" fmla="*/ 17993 w 28575"/>
                              <a:gd name="connsiteY306" fmla="*/ 4763 h 9525"/>
                              <a:gd name="connsiteX307" fmla="*/ 17993 w 28575"/>
                              <a:gd name="connsiteY307" fmla="*/ 4763 h 9525"/>
                              <a:gd name="connsiteX308" fmla="*/ 17993 w 28575"/>
                              <a:gd name="connsiteY308" fmla="*/ 0 h 9525"/>
                              <a:gd name="connsiteX309" fmla="*/ 17993 w 28575"/>
                              <a:gd name="connsiteY309" fmla="*/ 4763 h 9525"/>
                              <a:gd name="connsiteX310" fmla="*/ 17993 w 28575"/>
                              <a:gd name="connsiteY310" fmla="*/ 0 h 9525"/>
                              <a:gd name="connsiteX311" fmla="*/ 17993 w 28575"/>
                              <a:gd name="connsiteY311" fmla="*/ 0 h 9525"/>
                              <a:gd name="connsiteX312" fmla="*/ 17993 w 28575"/>
                              <a:gd name="connsiteY312" fmla="*/ 4763 h 9525"/>
                              <a:gd name="connsiteX313" fmla="*/ 17993 w 28575"/>
                              <a:gd name="connsiteY313" fmla="*/ 0 h 9525"/>
                              <a:gd name="connsiteX314" fmla="*/ 17993 w 28575"/>
                              <a:gd name="connsiteY314" fmla="*/ 0 h 9525"/>
                              <a:gd name="connsiteX315" fmla="*/ 17993 w 28575"/>
                              <a:gd name="connsiteY315" fmla="*/ 0 h 9525"/>
                              <a:gd name="connsiteX316" fmla="*/ 17993 w 28575"/>
                              <a:gd name="connsiteY316" fmla="*/ 4763 h 9525"/>
                              <a:gd name="connsiteX317" fmla="*/ 17993 w 28575"/>
                              <a:gd name="connsiteY317" fmla="*/ 4763 h 9525"/>
                              <a:gd name="connsiteX318" fmla="*/ 17993 w 28575"/>
                              <a:gd name="connsiteY318" fmla="*/ 4763 h 9525"/>
                              <a:gd name="connsiteX319" fmla="*/ 17993 w 28575"/>
                              <a:gd name="connsiteY319" fmla="*/ 9525 h 9525"/>
                              <a:gd name="connsiteX320" fmla="*/ 17993 w 28575"/>
                              <a:gd name="connsiteY320" fmla="*/ 4763 h 9525"/>
                              <a:gd name="connsiteX321" fmla="*/ 17993 w 28575"/>
                              <a:gd name="connsiteY321" fmla="*/ 4763 h 9525"/>
                              <a:gd name="connsiteX322" fmla="*/ 17993 w 28575"/>
                              <a:gd name="connsiteY322" fmla="*/ 4763 h 9525"/>
                              <a:gd name="connsiteX323" fmla="*/ 19050 w 28575"/>
                              <a:gd name="connsiteY323" fmla="*/ 0 h 9525"/>
                              <a:gd name="connsiteX324" fmla="*/ 19050 w 28575"/>
                              <a:gd name="connsiteY324" fmla="*/ 0 h 9525"/>
                              <a:gd name="connsiteX325" fmla="*/ 19050 w 28575"/>
                              <a:gd name="connsiteY325" fmla="*/ 0 h 9525"/>
                              <a:gd name="connsiteX326" fmla="*/ 19050 w 28575"/>
                              <a:gd name="connsiteY326" fmla="*/ 0 h 9525"/>
                              <a:gd name="connsiteX327" fmla="*/ 19050 w 28575"/>
                              <a:gd name="connsiteY327" fmla="*/ 0 h 9525"/>
                              <a:gd name="connsiteX328" fmla="*/ 19050 w 28575"/>
                              <a:gd name="connsiteY328" fmla="*/ 0 h 9525"/>
                              <a:gd name="connsiteX329" fmla="*/ 19050 w 28575"/>
                              <a:gd name="connsiteY329" fmla="*/ 0 h 9525"/>
                              <a:gd name="connsiteX330" fmla="*/ 19050 w 28575"/>
                              <a:gd name="connsiteY330" fmla="*/ 4763 h 9525"/>
                              <a:gd name="connsiteX331" fmla="*/ 19050 w 28575"/>
                              <a:gd name="connsiteY331" fmla="*/ 4763 h 9525"/>
                              <a:gd name="connsiteX332" fmla="*/ 19050 w 28575"/>
                              <a:gd name="connsiteY332" fmla="*/ 4763 h 9525"/>
                              <a:gd name="connsiteX333" fmla="*/ 19050 w 28575"/>
                              <a:gd name="connsiteY333" fmla="*/ 4763 h 9525"/>
                              <a:gd name="connsiteX334" fmla="*/ 19050 w 28575"/>
                              <a:gd name="connsiteY334" fmla="*/ 4763 h 9525"/>
                              <a:gd name="connsiteX335" fmla="*/ 19050 w 28575"/>
                              <a:gd name="connsiteY335" fmla="*/ 4763 h 9525"/>
                              <a:gd name="connsiteX336" fmla="*/ 19050 w 28575"/>
                              <a:gd name="connsiteY336" fmla="*/ 9525 h 9525"/>
                              <a:gd name="connsiteX337" fmla="*/ 19050 w 28575"/>
                              <a:gd name="connsiteY337" fmla="*/ 4763 h 9525"/>
                              <a:gd name="connsiteX338" fmla="*/ 19050 w 28575"/>
                              <a:gd name="connsiteY338" fmla="*/ 4763 h 9525"/>
                              <a:gd name="connsiteX339" fmla="*/ 19050 w 28575"/>
                              <a:gd name="connsiteY339" fmla="*/ 4763 h 9525"/>
                              <a:gd name="connsiteX340" fmla="*/ 19050 w 28575"/>
                              <a:gd name="connsiteY340" fmla="*/ 4763 h 9525"/>
                              <a:gd name="connsiteX341" fmla="*/ 20107 w 28575"/>
                              <a:gd name="connsiteY341" fmla="*/ 0 h 9525"/>
                              <a:gd name="connsiteX342" fmla="*/ 20107 w 28575"/>
                              <a:gd name="connsiteY342" fmla="*/ 0 h 9525"/>
                              <a:gd name="connsiteX343" fmla="*/ 20107 w 28575"/>
                              <a:gd name="connsiteY343" fmla="*/ 0 h 9525"/>
                              <a:gd name="connsiteX344" fmla="*/ 20107 w 28575"/>
                              <a:gd name="connsiteY344" fmla="*/ 4763 h 9525"/>
                              <a:gd name="connsiteX345" fmla="*/ 20107 w 28575"/>
                              <a:gd name="connsiteY345" fmla="*/ 4763 h 9525"/>
                              <a:gd name="connsiteX346" fmla="*/ 20107 w 28575"/>
                              <a:gd name="connsiteY346" fmla="*/ 4763 h 9525"/>
                              <a:gd name="connsiteX347" fmla="*/ 20107 w 28575"/>
                              <a:gd name="connsiteY347" fmla="*/ 4763 h 9525"/>
                              <a:gd name="connsiteX348" fmla="*/ 20107 w 28575"/>
                              <a:gd name="connsiteY348" fmla="*/ 4763 h 9525"/>
                              <a:gd name="connsiteX349" fmla="*/ 20107 w 28575"/>
                              <a:gd name="connsiteY349" fmla="*/ 4763 h 9525"/>
                              <a:gd name="connsiteX350" fmla="*/ 20107 w 28575"/>
                              <a:gd name="connsiteY350" fmla="*/ 4763 h 9525"/>
                              <a:gd name="connsiteX351" fmla="*/ 20107 w 28575"/>
                              <a:gd name="connsiteY351" fmla="*/ 4763 h 9525"/>
                              <a:gd name="connsiteX352" fmla="*/ 20107 w 28575"/>
                              <a:gd name="connsiteY352" fmla="*/ 4763 h 9525"/>
                              <a:gd name="connsiteX353" fmla="*/ 20107 w 28575"/>
                              <a:gd name="connsiteY353" fmla="*/ 4763 h 9525"/>
                              <a:gd name="connsiteX354" fmla="*/ 20107 w 28575"/>
                              <a:gd name="connsiteY354" fmla="*/ 4763 h 9525"/>
                              <a:gd name="connsiteX355" fmla="*/ 20107 w 28575"/>
                              <a:gd name="connsiteY355" fmla="*/ 4763 h 9525"/>
                              <a:gd name="connsiteX356" fmla="*/ 20107 w 28575"/>
                              <a:gd name="connsiteY356" fmla="*/ 4763 h 9525"/>
                              <a:gd name="connsiteX357" fmla="*/ 20107 w 28575"/>
                              <a:gd name="connsiteY357" fmla="*/ 4763 h 9525"/>
                              <a:gd name="connsiteX358" fmla="*/ 20107 w 28575"/>
                              <a:gd name="connsiteY358" fmla="*/ 4763 h 9525"/>
                              <a:gd name="connsiteX359" fmla="*/ 20107 w 28575"/>
                              <a:gd name="connsiteY359" fmla="*/ 4763 h 9525"/>
                              <a:gd name="connsiteX360" fmla="*/ 20107 w 28575"/>
                              <a:gd name="connsiteY360" fmla="*/ 4763 h 9525"/>
                              <a:gd name="connsiteX361" fmla="*/ 20107 w 28575"/>
                              <a:gd name="connsiteY361" fmla="*/ 4763 h 9525"/>
                              <a:gd name="connsiteX362" fmla="*/ 20107 w 28575"/>
                              <a:gd name="connsiteY362" fmla="*/ 0 h 9525"/>
                              <a:gd name="connsiteX363" fmla="*/ 20107 w 28575"/>
                              <a:gd name="connsiteY363" fmla="*/ 4763 h 9525"/>
                              <a:gd name="connsiteX364" fmla="*/ 20107 w 28575"/>
                              <a:gd name="connsiteY364" fmla="*/ 4763 h 9525"/>
                              <a:gd name="connsiteX365" fmla="*/ 20107 w 28575"/>
                              <a:gd name="connsiteY365" fmla="*/ 4763 h 9525"/>
                              <a:gd name="connsiteX366" fmla="*/ 20107 w 28575"/>
                              <a:gd name="connsiteY366" fmla="*/ 4763 h 9525"/>
                              <a:gd name="connsiteX367" fmla="*/ 21164 w 28575"/>
                              <a:gd name="connsiteY367" fmla="*/ 4763 h 9525"/>
                              <a:gd name="connsiteX368" fmla="*/ 21164 w 28575"/>
                              <a:gd name="connsiteY368" fmla="*/ 4763 h 9525"/>
                              <a:gd name="connsiteX369" fmla="*/ 21164 w 28575"/>
                              <a:gd name="connsiteY369" fmla="*/ 4763 h 9525"/>
                              <a:gd name="connsiteX370" fmla="*/ 21164 w 28575"/>
                              <a:gd name="connsiteY370" fmla="*/ 0 h 9525"/>
                              <a:gd name="connsiteX371" fmla="*/ 21164 w 28575"/>
                              <a:gd name="connsiteY371" fmla="*/ 0 h 9525"/>
                              <a:gd name="connsiteX372" fmla="*/ 21164 w 28575"/>
                              <a:gd name="connsiteY372" fmla="*/ 0 h 9525"/>
                              <a:gd name="connsiteX373" fmla="*/ 21164 w 28575"/>
                              <a:gd name="connsiteY373" fmla="*/ 0 h 9525"/>
                              <a:gd name="connsiteX374" fmla="*/ 21164 w 28575"/>
                              <a:gd name="connsiteY374" fmla="*/ 4763 h 9525"/>
                              <a:gd name="connsiteX375" fmla="*/ 21164 w 28575"/>
                              <a:gd name="connsiteY375" fmla="*/ 4763 h 9525"/>
                              <a:gd name="connsiteX376" fmla="*/ 21164 w 28575"/>
                              <a:gd name="connsiteY376" fmla="*/ 4763 h 9525"/>
                              <a:gd name="connsiteX377" fmla="*/ 21164 w 28575"/>
                              <a:gd name="connsiteY377" fmla="*/ 4763 h 9525"/>
                              <a:gd name="connsiteX378" fmla="*/ 21164 w 28575"/>
                              <a:gd name="connsiteY378" fmla="*/ 4763 h 9525"/>
                              <a:gd name="connsiteX379" fmla="*/ 21164 w 28575"/>
                              <a:gd name="connsiteY379" fmla="*/ 4763 h 9525"/>
                              <a:gd name="connsiteX380" fmla="*/ 21164 w 28575"/>
                              <a:gd name="connsiteY380" fmla="*/ 4763 h 9525"/>
                              <a:gd name="connsiteX381" fmla="*/ 21164 w 28575"/>
                              <a:gd name="connsiteY381" fmla="*/ 4763 h 9525"/>
                              <a:gd name="connsiteX382" fmla="*/ 21164 w 28575"/>
                              <a:gd name="connsiteY382" fmla="*/ 4763 h 9525"/>
                              <a:gd name="connsiteX383" fmla="*/ 21164 w 28575"/>
                              <a:gd name="connsiteY383" fmla="*/ 0 h 9525"/>
                              <a:gd name="connsiteX384" fmla="*/ 21164 w 28575"/>
                              <a:gd name="connsiteY384" fmla="*/ 0 h 9525"/>
                              <a:gd name="connsiteX385" fmla="*/ 22222 w 28575"/>
                              <a:gd name="connsiteY385" fmla="*/ 0 h 9525"/>
                              <a:gd name="connsiteX386" fmla="*/ 22222 w 28575"/>
                              <a:gd name="connsiteY386" fmla="*/ 0 h 9525"/>
                              <a:gd name="connsiteX387" fmla="*/ 22222 w 28575"/>
                              <a:gd name="connsiteY387" fmla="*/ 0 h 9525"/>
                              <a:gd name="connsiteX388" fmla="*/ 22222 w 28575"/>
                              <a:gd name="connsiteY388" fmla="*/ 4763 h 9525"/>
                              <a:gd name="connsiteX389" fmla="*/ 22222 w 28575"/>
                              <a:gd name="connsiteY389" fmla="*/ 4763 h 9525"/>
                              <a:gd name="connsiteX390" fmla="*/ 22222 w 28575"/>
                              <a:gd name="connsiteY390" fmla="*/ 0 h 9525"/>
                              <a:gd name="connsiteX391" fmla="*/ 22222 w 28575"/>
                              <a:gd name="connsiteY391" fmla="*/ 0 h 9525"/>
                              <a:gd name="connsiteX392" fmla="*/ 22222 w 28575"/>
                              <a:gd name="connsiteY392" fmla="*/ 0 h 9525"/>
                              <a:gd name="connsiteX393" fmla="*/ 22222 w 28575"/>
                              <a:gd name="connsiteY393" fmla="*/ 0 h 9525"/>
                              <a:gd name="connsiteX394" fmla="*/ 22222 w 28575"/>
                              <a:gd name="connsiteY394" fmla="*/ 0 h 9525"/>
                              <a:gd name="connsiteX395" fmla="*/ 22222 w 28575"/>
                              <a:gd name="connsiteY395" fmla="*/ 4763 h 9525"/>
                              <a:gd name="connsiteX396" fmla="*/ 22222 w 28575"/>
                              <a:gd name="connsiteY396" fmla="*/ 4763 h 9525"/>
                              <a:gd name="connsiteX397" fmla="*/ 22222 w 28575"/>
                              <a:gd name="connsiteY397" fmla="*/ 4763 h 9525"/>
                              <a:gd name="connsiteX398" fmla="*/ 22222 w 28575"/>
                              <a:gd name="connsiteY398" fmla="*/ 4763 h 9525"/>
                              <a:gd name="connsiteX399" fmla="*/ 22222 w 28575"/>
                              <a:gd name="connsiteY399" fmla="*/ 4763 h 9525"/>
                              <a:gd name="connsiteX400" fmla="*/ 22222 w 28575"/>
                              <a:gd name="connsiteY400" fmla="*/ 4763 h 9525"/>
                              <a:gd name="connsiteX401" fmla="*/ 22222 w 28575"/>
                              <a:gd name="connsiteY401" fmla="*/ 4763 h 9525"/>
                              <a:gd name="connsiteX402" fmla="*/ 22222 w 28575"/>
                              <a:gd name="connsiteY402" fmla="*/ 0 h 9525"/>
                              <a:gd name="connsiteX403" fmla="*/ 23279 w 28575"/>
                              <a:gd name="connsiteY403" fmla="*/ 0 h 9525"/>
                              <a:gd name="connsiteX404" fmla="*/ 23279 w 28575"/>
                              <a:gd name="connsiteY404" fmla="*/ 0 h 9525"/>
                              <a:gd name="connsiteX405" fmla="*/ 23279 w 28575"/>
                              <a:gd name="connsiteY405" fmla="*/ 4763 h 9525"/>
                              <a:gd name="connsiteX406" fmla="*/ 23279 w 28575"/>
                              <a:gd name="connsiteY406" fmla="*/ 4763 h 9525"/>
                              <a:gd name="connsiteX407" fmla="*/ 23279 w 28575"/>
                              <a:gd name="connsiteY407" fmla="*/ 4763 h 9525"/>
                              <a:gd name="connsiteX408" fmla="*/ 23279 w 28575"/>
                              <a:gd name="connsiteY408" fmla="*/ 4763 h 9525"/>
                              <a:gd name="connsiteX409" fmla="*/ 23279 w 28575"/>
                              <a:gd name="connsiteY409" fmla="*/ 0 h 9525"/>
                              <a:gd name="connsiteX410" fmla="*/ 23279 w 28575"/>
                              <a:gd name="connsiteY410" fmla="*/ 0 h 9525"/>
                              <a:gd name="connsiteX411" fmla="*/ 23279 w 28575"/>
                              <a:gd name="connsiteY411" fmla="*/ 0 h 9525"/>
                              <a:gd name="connsiteX412" fmla="*/ 23279 w 28575"/>
                              <a:gd name="connsiteY412" fmla="*/ 0 h 9525"/>
                              <a:gd name="connsiteX413" fmla="*/ 23279 w 28575"/>
                              <a:gd name="connsiteY413" fmla="*/ 0 h 9525"/>
                              <a:gd name="connsiteX414" fmla="*/ 23279 w 28575"/>
                              <a:gd name="connsiteY414" fmla="*/ 0 h 9525"/>
                              <a:gd name="connsiteX415" fmla="*/ 23279 w 28575"/>
                              <a:gd name="connsiteY415" fmla="*/ 0 h 9525"/>
                              <a:gd name="connsiteX416" fmla="*/ 23279 w 28575"/>
                              <a:gd name="connsiteY416" fmla="*/ 4763 h 9525"/>
                              <a:gd name="connsiteX417" fmla="*/ 23279 w 28575"/>
                              <a:gd name="connsiteY417" fmla="*/ 4763 h 9525"/>
                              <a:gd name="connsiteX418" fmla="*/ 23279 w 28575"/>
                              <a:gd name="connsiteY418" fmla="*/ 9525 h 9525"/>
                              <a:gd name="connsiteX419" fmla="*/ 23279 w 28575"/>
                              <a:gd name="connsiteY419" fmla="*/ 9525 h 9525"/>
                              <a:gd name="connsiteX420" fmla="*/ 23279 w 28575"/>
                              <a:gd name="connsiteY420" fmla="*/ 9525 h 9525"/>
                              <a:gd name="connsiteX421" fmla="*/ 24346 w 28575"/>
                              <a:gd name="connsiteY421" fmla="*/ 4763 h 9525"/>
                              <a:gd name="connsiteX422" fmla="*/ 24346 w 28575"/>
                              <a:gd name="connsiteY422" fmla="*/ 4763 h 9525"/>
                              <a:gd name="connsiteX423" fmla="*/ 24346 w 28575"/>
                              <a:gd name="connsiteY423" fmla="*/ 4763 h 9525"/>
                              <a:gd name="connsiteX424" fmla="*/ 24346 w 28575"/>
                              <a:gd name="connsiteY424" fmla="*/ 4763 h 9525"/>
                              <a:gd name="connsiteX425" fmla="*/ 24346 w 28575"/>
                              <a:gd name="connsiteY425" fmla="*/ 4763 h 9525"/>
                              <a:gd name="connsiteX426" fmla="*/ 24346 w 28575"/>
                              <a:gd name="connsiteY426" fmla="*/ 4763 h 9525"/>
                              <a:gd name="connsiteX427" fmla="*/ 24346 w 28575"/>
                              <a:gd name="connsiteY427" fmla="*/ 4763 h 9525"/>
                              <a:gd name="connsiteX428" fmla="*/ 24346 w 28575"/>
                              <a:gd name="connsiteY428" fmla="*/ 4763 h 9525"/>
                              <a:gd name="connsiteX429" fmla="*/ 24346 w 28575"/>
                              <a:gd name="connsiteY429" fmla="*/ 4763 h 9525"/>
                              <a:gd name="connsiteX430" fmla="*/ 24346 w 28575"/>
                              <a:gd name="connsiteY430" fmla="*/ 4763 h 9525"/>
                              <a:gd name="connsiteX431" fmla="*/ 24346 w 28575"/>
                              <a:gd name="connsiteY431" fmla="*/ 4763 h 9525"/>
                              <a:gd name="connsiteX432" fmla="*/ 24346 w 28575"/>
                              <a:gd name="connsiteY432" fmla="*/ 4763 h 9525"/>
                              <a:gd name="connsiteX433" fmla="*/ 24346 w 28575"/>
                              <a:gd name="connsiteY433" fmla="*/ 4763 h 9525"/>
                              <a:gd name="connsiteX434" fmla="*/ 24346 w 28575"/>
                              <a:gd name="connsiteY434" fmla="*/ 4763 h 9525"/>
                              <a:gd name="connsiteX435" fmla="*/ 24346 w 28575"/>
                              <a:gd name="connsiteY435" fmla="*/ 4763 h 9525"/>
                              <a:gd name="connsiteX436" fmla="*/ 24346 w 28575"/>
                              <a:gd name="connsiteY436" fmla="*/ 4763 h 9525"/>
                              <a:gd name="connsiteX437" fmla="*/ 24346 w 28575"/>
                              <a:gd name="connsiteY437" fmla="*/ 4763 h 9525"/>
                              <a:gd name="connsiteX438" fmla="*/ 24346 w 28575"/>
                              <a:gd name="connsiteY438" fmla="*/ 4763 h 9525"/>
                              <a:gd name="connsiteX439" fmla="*/ 24346 w 28575"/>
                              <a:gd name="connsiteY439" fmla="*/ 4763 h 9525"/>
                              <a:gd name="connsiteX440" fmla="*/ 24346 w 28575"/>
                              <a:gd name="connsiteY440" fmla="*/ 4763 h 9525"/>
                              <a:gd name="connsiteX441" fmla="*/ 25403 w 28575"/>
                              <a:gd name="connsiteY441" fmla="*/ 4763 h 9525"/>
                              <a:gd name="connsiteX442" fmla="*/ 25403 w 28575"/>
                              <a:gd name="connsiteY442" fmla="*/ 4763 h 9525"/>
                              <a:gd name="connsiteX443" fmla="*/ 25403 w 28575"/>
                              <a:gd name="connsiteY443" fmla="*/ 4763 h 9525"/>
                              <a:gd name="connsiteX444" fmla="*/ 25403 w 28575"/>
                              <a:gd name="connsiteY444" fmla="*/ 4763 h 9525"/>
                              <a:gd name="connsiteX445" fmla="*/ 25403 w 28575"/>
                              <a:gd name="connsiteY445" fmla="*/ 0 h 9525"/>
                              <a:gd name="connsiteX446" fmla="*/ 25403 w 28575"/>
                              <a:gd name="connsiteY446" fmla="*/ 4763 h 9525"/>
                              <a:gd name="connsiteX447" fmla="*/ 25403 w 28575"/>
                              <a:gd name="connsiteY447" fmla="*/ 4763 h 9525"/>
                              <a:gd name="connsiteX448" fmla="*/ 25403 w 28575"/>
                              <a:gd name="connsiteY448" fmla="*/ 4763 h 9525"/>
                              <a:gd name="connsiteX449" fmla="*/ 25403 w 28575"/>
                              <a:gd name="connsiteY449" fmla="*/ 4763 h 9525"/>
                              <a:gd name="connsiteX450" fmla="*/ 25403 w 28575"/>
                              <a:gd name="connsiteY450" fmla="*/ 4763 h 9525"/>
                              <a:gd name="connsiteX451" fmla="*/ 25403 w 28575"/>
                              <a:gd name="connsiteY451" fmla="*/ 4763 h 9525"/>
                              <a:gd name="connsiteX452" fmla="*/ 25403 w 28575"/>
                              <a:gd name="connsiteY452" fmla="*/ 4763 h 9525"/>
                              <a:gd name="connsiteX453" fmla="*/ 25403 w 28575"/>
                              <a:gd name="connsiteY453" fmla="*/ 4763 h 9525"/>
                              <a:gd name="connsiteX454" fmla="*/ 25403 w 28575"/>
                              <a:gd name="connsiteY454" fmla="*/ 4763 h 9525"/>
                              <a:gd name="connsiteX455" fmla="*/ 25403 w 28575"/>
                              <a:gd name="connsiteY455" fmla="*/ 4763 h 9525"/>
                              <a:gd name="connsiteX456" fmla="*/ 25403 w 28575"/>
                              <a:gd name="connsiteY456" fmla="*/ 4763 h 9525"/>
                              <a:gd name="connsiteX457" fmla="*/ 25403 w 28575"/>
                              <a:gd name="connsiteY457" fmla="*/ 4763 h 9525"/>
                              <a:gd name="connsiteX458" fmla="*/ 25403 w 28575"/>
                              <a:gd name="connsiteY458" fmla="*/ 4763 h 9525"/>
                              <a:gd name="connsiteX459" fmla="*/ 26461 w 28575"/>
                              <a:gd name="connsiteY459" fmla="*/ 4763 h 9525"/>
                              <a:gd name="connsiteX460" fmla="*/ 26461 w 28575"/>
                              <a:gd name="connsiteY460" fmla="*/ 4763 h 9525"/>
                              <a:gd name="connsiteX461" fmla="*/ 26461 w 28575"/>
                              <a:gd name="connsiteY461" fmla="*/ 4763 h 9525"/>
                              <a:gd name="connsiteX462" fmla="*/ 26461 w 28575"/>
                              <a:gd name="connsiteY462" fmla="*/ 4763 h 9525"/>
                              <a:gd name="connsiteX463" fmla="*/ 26461 w 28575"/>
                              <a:gd name="connsiteY463" fmla="*/ 4763 h 9525"/>
                              <a:gd name="connsiteX464" fmla="*/ 26461 w 28575"/>
                              <a:gd name="connsiteY464" fmla="*/ 4763 h 9525"/>
                              <a:gd name="connsiteX465" fmla="*/ 26461 w 28575"/>
                              <a:gd name="connsiteY465" fmla="*/ 4763 h 9525"/>
                              <a:gd name="connsiteX466" fmla="*/ 26461 w 28575"/>
                              <a:gd name="connsiteY466" fmla="*/ 4763 h 9525"/>
                              <a:gd name="connsiteX467" fmla="*/ 26461 w 28575"/>
                              <a:gd name="connsiteY467" fmla="*/ 4763 h 9525"/>
                              <a:gd name="connsiteX468" fmla="*/ 26461 w 28575"/>
                              <a:gd name="connsiteY468" fmla="*/ 4763 h 9525"/>
                              <a:gd name="connsiteX469" fmla="*/ 26461 w 28575"/>
                              <a:gd name="connsiteY469" fmla="*/ 4763 h 9525"/>
                              <a:gd name="connsiteX470" fmla="*/ 26461 w 28575"/>
                              <a:gd name="connsiteY470" fmla="*/ 4763 h 9525"/>
                              <a:gd name="connsiteX471" fmla="*/ 26461 w 28575"/>
                              <a:gd name="connsiteY471" fmla="*/ 4763 h 9525"/>
                              <a:gd name="connsiteX472" fmla="*/ 26461 w 28575"/>
                              <a:gd name="connsiteY472" fmla="*/ 4763 h 9525"/>
                              <a:gd name="connsiteX473" fmla="*/ 26461 w 28575"/>
                              <a:gd name="connsiteY473" fmla="*/ 4763 h 9525"/>
                              <a:gd name="connsiteX474" fmla="*/ 26461 w 28575"/>
                              <a:gd name="connsiteY474" fmla="*/ 0 h 9525"/>
                              <a:gd name="connsiteX475" fmla="*/ 26461 w 28575"/>
                              <a:gd name="connsiteY475" fmla="*/ 4763 h 9525"/>
                              <a:gd name="connsiteX476" fmla="*/ 26461 w 28575"/>
                              <a:gd name="connsiteY476" fmla="*/ 4763 h 9525"/>
                              <a:gd name="connsiteX477" fmla="*/ 27518 w 28575"/>
                              <a:gd name="connsiteY477" fmla="*/ 4763 h 9525"/>
                              <a:gd name="connsiteX478" fmla="*/ 27518 w 28575"/>
                              <a:gd name="connsiteY478" fmla="*/ 9525 h 9525"/>
                              <a:gd name="connsiteX479" fmla="*/ 27518 w 28575"/>
                              <a:gd name="connsiteY479" fmla="*/ 9525 h 9525"/>
                              <a:gd name="connsiteX480" fmla="*/ 27518 w 28575"/>
                              <a:gd name="connsiteY480" fmla="*/ 4763 h 9525"/>
                              <a:gd name="connsiteX481" fmla="*/ 27518 w 28575"/>
                              <a:gd name="connsiteY481" fmla="*/ 4763 h 9525"/>
                              <a:gd name="connsiteX482" fmla="*/ 27518 w 28575"/>
                              <a:gd name="connsiteY482" fmla="*/ 4763 h 9525"/>
                              <a:gd name="connsiteX483" fmla="*/ 27518 w 28575"/>
                              <a:gd name="connsiteY483" fmla="*/ 4763 h 9525"/>
                              <a:gd name="connsiteX484" fmla="*/ 27518 w 28575"/>
                              <a:gd name="connsiteY484" fmla="*/ 4763 h 9525"/>
                              <a:gd name="connsiteX485" fmla="*/ 27518 w 28575"/>
                              <a:gd name="connsiteY485" fmla="*/ 4763 h 9525"/>
                              <a:gd name="connsiteX486" fmla="*/ 27518 w 28575"/>
                              <a:gd name="connsiteY486" fmla="*/ 4763 h 9525"/>
                              <a:gd name="connsiteX487" fmla="*/ 27518 w 28575"/>
                              <a:gd name="connsiteY487" fmla="*/ 4763 h 9525"/>
                              <a:gd name="connsiteX488" fmla="*/ 27518 w 28575"/>
                              <a:gd name="connsiteY488" fmla="*/ 4763 h 9525"/>
                              <a:gd name="connsiteX489" fmla="*/ 27518 w 28575"/>
                              <a:gd name="connsiteY489" fmla="*/ 4763 h 9525"/>
                              <a:gd name="connsiteX490" fmla="*/ 27518 w 28575"/>
                              <a:gd name="connsiteY490" fmla="*/ 0 h 9525"/>
                              <a:gd name="connsiteX491" fmla="*/ 27518 w 28575"/>
                              <a:gd name="connsiteY491" fmla="*/ 4763 h 9525"/>
                              <a:gd name="connsiteX492" fmla="*/ 27518 w 28575"/>
                              <a:gd name="connsiteY492" fmla="*/ 4763 h 9525"/>
                              <a:gd name="connsiteX493" fmla="*/ 27518 w 28575"/>
                              <a:gd name="connsiteY493" fmla="*/ 4763 h 9525"/>
                              <a:gd name="connsiteX494" fmla="*/ 27518 w 28575"/>
                              <a:gd name="connsiteY494" fmla="*/ 9525 h 9525"/>
                              <a:gd name="connsiteX495" fmla="*/ 28575 w 28575"/>
                              <a:gd name="connsiteY495" fmla="*/ 9525 h 9525"/>
                              <a:gd name="connsiteX496" fmla="*/ 28575 w 28575"/>
                              <a:gd name="connsiteY496" fmla="*/ 4763 h 9525"/>
                              <a:gd name="connsiteX497" fmla="*/ 28575 w 28575"/>
                              <a:gd name="connsiteY497" fmla="*/ 4763 h 9525"/>
                              <a:gd name="connsiteX498" fmla="*/ 28575 w 28575"/>
                              <a:gd name="connsiteY498" fmla="*/ 4763 h 9525"/>
                              <a:gd name="connsiteX499" fmla="*/ 28575 w 28575"/>
                              <a:gd name="connsiteY499" fmla="*/ 4763 h 9525"/>
                              <a:gd name="connsiteX500" fmla="*/ 28575 w 28575"/>
                              <a:gd name="connsiteY500" fmla="*/ 4763 h 9525"/>
                              <a:gd name="connsiteX501" fmla="*/ 28575 w 28575"/>
                              <a:gd name="connsiteY501" fmla="*/ 4763 h 9525"/>
                              <a:gd name="connsiteX502" fmla="*/ 28575 w 28575"/>
                              <a:gd name="connsiteY502" fmla="*/ 4763 h 9525"/>
                              <a:gd name="connsiteX503" fmla="*/ 28575 w 28575"/>
                              <a:gd name="connsiteY503" fmla="*/ 4763 h 9525"/>
                              <a:gd name="connsiteX504" fmla="*/ 28575 w 28575"/>
                              <a:gd name="connsiteY504" fmla="*/ 4763 h 9525"/>
                              <a:gd name="connsiteX505" fmla="*/ 28575 w 28575"/>
                              <a:gd name="connsiteY505" fmla="*/ 4763 h 9525"/>
                              <a:gd name="connsiteX506" fmla="*/ 28575 w 28575"/>
                              <a:gd name="connsiteY506" fmla="*/ 4763 h 9525"/>
                              <a:gd name="connsiteX507" fmla="*/ 28575 w 28575"/>
                              <a:gd name="connsiteY507" fmla="*/ 4763 h 9525"/>
                              <a:gd name="connsiteX508" fmla="*/ 28575 w 28575"/>
                              <a:gd name="connsiteY508" fmla="*/ 4763 h 9525"/>
                              <a:gd name="connsiteX509" fmla="*/ 28575 w 28575"/>
                              <a:gd name="connsiteY509" fmla="*/ 4763 h 9525"/>
                              <a:gd name="connsiteX510" fmla="*/ 28575 w 28575"/>
                              <a:gd name="connsiteY510" fmla="*/ 4763 h 9525"/>
                              <a:gd name="connsiteX511" fmla="*/ 28575 w 28575"/>
                              <a:gd name="connsiteY511" fmla="*/ 476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0"/>
                                </a:moveTo>
                                <a:lnTo>
                                  <a:pt x="1057" y="0"/>
                                </a:lnTo>
                                <a:lnTo>
                                  <a:pt x="1057" y="4763"/>
                                </a:lnTo>
                                <a:lnTo>
                                  <a:pt x="1057" y="4763"/>
                                </a:lnTo>
                                <a:lnTo>
                                  <a:pt x="1057" y="0"/>
                                </a:lnTo>
                                <a:lnTo>
                                  <a:pt x="1057" y="0"/>
                                </a:lnTo>
                                <a:lnTo>
                                  <a:pt x="1057" y="4763"/>
                                </a:lnTo>
                                <a:lnTo>
                                  <a:pt x="1057" y="4763"/>
                                </a:lnTo>
                                <a:lnTo>
                                  <a:pt x="1057" y="4763"/>
                                </a:lnTo>
                                <a:lnTo>
                                  <a:pt x="1057" y="4763"/>
                                </a:lnTo>
                                <a:lnTo>
                                  <a:pt x="1057" y="4763"/>
                                </a:lnTo>
                                <a:lnTo>
                                  <a:pt x="1057" y="4763"/>
                                </a:lnTo>
                                <a:lnTo>
                                  <a:pt x="1057" y="4763"/>
                                </a:lnTo>
                                <a:lnTo>
                                  <a:pt x="1057" y="4763"/>
                                </a:lnTo>
                                <a:lnTo>
                                  <a:pt x="1057" y="9525"/>
                                </a:lnTo>
                                <a:lnTo>
                                  <a:pt x="1057" y="4763"/>
                                </a:lnTo>
                                <a:lnTo>
                                  <a:pt x="1057" y="4763"/>
                                </a:lnTo>
                                <a:lnTo>
                                  <a:pt x="1057" y="4763"/>
                                </a:lnTo>
                                <a:lnTo>
                                  <a:pt x="1057" y="0"/>
                                </a:lnTo>
                                <a:lnTo>
                                  <a:pt x="1057" y="4763"/>
                                </a:lnTo>
                                <a:lnTo>
                                  <a:pt x="1057" y="4763"/>
                                </a:lnTo>
                                <a:lnTo>
                                  <a:pt x="2114" y="4763"/>
                                </a:lnTo>
                                <a:lnTo>
                                  <a:pt x="2114" y="4763"/>
                                </a:lnTo>
                                <a:lnTo>
                                  <a:pt x="2114" y="4763"/>
                                </a:lnTo>
                                <a:lnTo>
                                  <a:pt x="2114" y="4763"/>
                                </a:lnTo>
                                <a:lnTo>
                                  <a:pt x="2114" y="4763"/>
                                </a:lnTo>
                                <a:lnTo>
                                  <a:pt x="2114" y="0"/>
                                </a:lnTo>
                                <a:lnTo>
                                  <a:pt x="2114" y="4763"/>
                                </a:lnTo>
                                <a:lnTo>
                                  <a:pt x="2114" y="4763"/>
                                </a:lnTo>
                                <a:lnTo>
                                  <a:pt x="2114" y="4763"/>
                                </a:lnTo>
                                <a:lnTo>
                                  <a:pt x="2114" y="4763"/>
                                </a:lnTo>
                                <a:lnTo>
                                  <a:pt x="2114" y="4763"/>
                                </a:lnTo>
                                <a:lnTo>
                                  <a:pt x="2114" y="4763"/>
                                </a:lnTo>
                                <a:lnTo>
                                  <a:pt x="2114" y="4763"/>
                                </a:lnTo>
                                <a:lnTo>
                                  <a:pt x="2114" y="4763"/>
                                </a:lnTo>
                                <a:lnTo>
                                  <a:pt x="2114" y="0"/>
                                </a:lnTo>
                                <a:lnTo>
                                  <a:pt x="2114" y="4763"/>
                                </a:lnTo>
                                <a:lnTo>
                                  <a:pt x="2114" y="0"/>
                                </a:lnTo>
                                <a:lnTo>
                                  <a:pt x="2114" y="0"/>
                                </a:lnTo>
                                <a:lnTo>
                                  <a:pt x="3172" y="4763"/>
                                </a:lnTo>
                                <a:lnTo>
                                  <a:pt x="3172" y="4763"/>
                                </a:lnTo>
                                <a:lnTo>
                                  <a:pt x="3172" y="4763"/>
                                </a:lnTo>
                                <a:lnTo>
                                  <a:pt x="3172" y="4763"/>
                                </a:lnTo>
                                <a:lnTo>
                                  <a:pt x="3172" y="4763"/>
                                </a:lnTo>
                                <a:lnTo>
                                  <a:pt x="3172" y="0"/>
                                </a:lnTo>
                                <a:lnTo>
                                  <a:pt x="3172" y="0"/>
                                </a:lnTo>
                                <a:lnTo>
                                  <a:pt x="3172" y="4763"/>
                                </a:lnTo>
                                <a:lnTo>
                                  <a:pt x="3172" y="4763"/>
                                </a:lnTo>
                                <a:lnTo>
                                  <a:pt x="3172" y="4763"/>
                                </a:lnTo>
                                <a:lnTo>
                                  <a:pt x="3172" y="4763"/>
                                </a:lnTo>
                                <a:lnTo>
                                  <a:pt x="3172" y="4763"/>
                                </a:lnTo>
                                <a:lnTo>
                                  <a:pt x="3172" y="4763"/>
                                </a:lnTo>
                                <a:lnTo>
                                  <a:pt x="3172" y="4763"/>
                                </a:lnTo>
                                <a:lnTo>
                                  <a:pt x="3172" y="0"/>
                                </a:lnTo>
                                <a:lnTo>
                                  <a:pt x="3172" y="0"/>
                                </a:lnTo>
                                <a:lnTo>
                                  <a:pt x="3172" y="4763"/>
                                </a:lnTo>
                                <a:lnTo>
                                  <a:pt x="3172" y="4763"/>
                                </a:lnTo>
                                <a:lnTo>
                                  <a:pt x="4229" y="4763"/>
                                </a:lnTo>
                                <a:lnTo>
                                  <a:pt x="4229" y="4763"/>
                                </a:lnTo>
                                <a:lnTo>
                                  <a:pt x="4229" y="0"/>
                                </a:lnTo>
                                <a:lnTo>
                                  <a:pt x="4229" y="0"/>
                                </a:lnTo>
                                <a:lnTo>
                                  <a:pt x="4229" y="4763"/>
                                </a:lnTo>
                                <a:lnTo>
                                  <a:pt x="4229" y="4763"/>
                                </a:lnTo>
                                <a:lnTo>
                                  <a:pt x="4229" y="4763"/>
                                </a:lnTo>
                                <a:lnTo>
                                  <a:pt x="4229" y="4763"/>
                                </a:lnTo>
                                <a:lnTo>
                                  <a:pt x="4229" y="4763"/>
                                </a:lnTo>
                                <a:lnTo>
                                  <a:pt x="4229" y="0"/>
                                </a:lnTo>
                                <a:lnTo>
                                  <a:pt x="4229" y="0"/>
                                </a:lnTo>
                                <a:lnTo>
                                  <a:pt x="4229" y="0"/>
                                </a:lnTo>
                                <a:lnTo>
                                  <a:pt x="4229" y="0"/>
                                </a:lnTo>
                                <a:lnTo>
                                  <a:pt x="4229" y="0"/>
                                </a:lnTo>
                                <a:lnTo>
                                  <a:pt x="4229" y="4763"/>
                                </a:lnTo>
                                <a:lnTo>
                                  <a:pt x="4229" y="4763"/>
                                </a:lnTo>
                                <a:lnTo>
                                  <a:pt x="4229" y="4763"/>
                                </a:lnTo>
                                <a:lnTo>
                                  <a:pt x="4229" y="4763"/>
                                </a:lnTo>
                                <a:lnTo>
                                  <a:pt x="5296" y="4763"/>
                                </a:lnTo>
                                <a:lnTo>
                                  <a:pt x="5296" y="4763"/>
                                </a:lnTo>
                                <a:lnTo>
                                  <a:pt x="5296" y="0"/>
                                </a:lnTo>
                                <a:lnTo>
                                  <a:pt x="5296" y="0"/>
                                </a:lnTo>
                                <a:lnTo>
                                  <a:pt x="5296" y="4763"/>
                                </a:lnTo>
                                <a:lnTo>
                                  <a:pt x="5296" y="0"/>
                                </a:lnTo>
                                <a:lnTo>
                                  <a:pt x="5296" y="4763"/>
                                </a:lnTo>
                                <a:lnTo>
                                  <a:pt x="5296" y="4763"/>
                                </a:lnTo>
                                <a:lnTo>
                                  <a:pt x="5296" y="4763"/>
                                </a:lnTo>
                                <a:lnTo>
                                  <a:pt x="5296" y="4763"/>
                                </a:lnTo>
                                <a:lnTo>
                                  <a:pt x="5296" y="4763"/>
                                </a:lnTo>
                                <a:lnTo>
                                  <a:pt x="5296" y="4763"/>
                                </a:lnTo>
                                <a:lnTo>
                                  <a:pt x="5296" y="0"/>
                                </a:lnTo>
                                <a:lnTo>
                                  <a:pt x="5296" y="0"/>
                                </a:lnTo>
                                <a:lnTo>
                                  <a:pt x="5296" y="0"/>
                                </a:lnTo>
                                <a:lnTo>
                                  <a:pt x="5296" y="0"/>
                                </a:lnTo>
                                <a:lnTo>
                                  <a:pt x="5296" y="0"/>
                                </a:lnTo>
                                <a:lnTo>
                                  <a:pt x="5296" y="4763"/>
                                </a:lnTo>
                                <a:lnTo>
                                  <a:pt x="5296" y="4763"/>
                                </a:lnTo>
                                <a:lnTo>
                                  <a:pt x="5296" y="4763"/>
                                </a:lnTo>
                                <a:lnTo>
                                  <a:pt x="6353" y="4763"/>
                                </a:lnTo>
                                <a:lnTo>
                                  <a:pt x="6353" y="4763"/>
                                </a:lnTo>
                                <a:lnTo>
                                  <a:pt x="6353" y="4763"/>
                                </a:lnTo>
                                <a:lnTo>
                                  <a:pt x="6353" y="4763"/>
                                </a:lnTo>
                                <a:lnTo>
                                  <a:pt x="6353" y="0"/>
                                </a:lnTo>
                                <a:lnTo>
                                  <a:pt x="6353" y="0"/>
                                </a:lnTo>
                                <a:lnTo>
                                  <a:pt x="6353" y="0"/>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7411" y="4763"/>
                                </a:lnTo>
                                <a:lnTo>
                                  <a:pt x="7411" y="0"/>
                                </a:lnTo>
                                <a:lnTo>
                                  <a:pt x="7411" y="0"/>
                                </a:lnTo>
                                <a:lnTo>
                                  <a:pt x="7411" y="0"/>
                                </a:lnTo>
                                <a:lnTo>
                                  <a:pt x="7411" y="0"/>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0"/>
                                </a:lnTo>
                                <a:lnTo>
                                  <a:pt x="7411" y="4763"/>
                                </a:lnTo>
                                <a:lnTo>
                                  <a:pt x="7411" y="4763"/>
                                </a:lnTo>
                                <a:lnTo>
                                  <a:pt x="7411" y="4763"/>
                                </a:lnTo>
                                <a:lnTo>
                                  <a:pt x="7411" y="4763"/>
                                </a:lnTo>
                                <a:lnTo>
                                  <a:pt x="7411" y="4763"/>
                                </a:lnTo>
                                <a:lnTo>
                                  <a:pt x="7411" y="4763"/>
                                </a:lnTo>
                                <a:lnTo>
                                  <a:pt x="7411" y="9525"/>
                                </a:lnTo>
                                <a:lnTo>
                                  <a:pt x="8468" y="9525"/>
                                </a:lnTo>
                                <a:lnTo>
                                  <a:pt x="8468" y="4763"/>
                                </a:lnTo>
                                <a:lnTo>
                                  <a:pt x="8468" y="4763"/>
                                </a:lnTo>
                                <a:lnTo>
                                  <a:pt x="8468" y="4763"/>
                                </a:lnTo>
                                <a:lnTo>
                                  <a:pt x="8468" y="4763"/>
                                </a:lnTo>
                                <a:lnTo>
                                  <a:pt x="8468" y="4763"/>
                                </a:lnTo>
                                <a:lnTo>
                                  <a:pt x="8468" y="4763"/>
                                </a:lnTo>
                                <a:lnTo>
                                  <a:pt x="8468" y="0"/>
                                </a:lnTo>
                                <a:lnTo>
                                  <a:pt x="8468" y="0"/>
                                </a:lnTo>
                                <a:lnTo>
                                  <a:pt x="8468" y="0"/>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9525" y="4763"/>
                                </a:lnTo>
                                <a:lnTo>
                                  <a:pt x="9525" y="4763"/>
                                </a:lnTo>
                                <a:lnTo>
                                  <a:pt x="9525" y="4763"/>
                                </a:lnTo>
                                <a:lnTo>
                                  <a:pt x="9525" y="4763"/>
                                </a:lnTo>
                                <a:lnTo>
                                  <a:pt x="9525" y="4763"/>
                                </a:lnTo>
                                <a:lnTo>
                                  <a:pt x="9525" y="4763"/>
                                </a:lnTo>
                                <a:lnTo>
                                  <a:pt x="9525" y="4763"/>
                                </a:lnTo>
                                <a:lnTo>
                                  <a:pt x="9525" y="4763"/>
                                </a:lnTo>
                                <a:lnTo>
                                  <a:pt x="9525" y="9525"/>
                                </a:lnTo>
                                <a:lnTo>
                                  <a:pt x="9525" y="4763"/>
                                </a:lnTo>
                                <a:lnTo>
                                  <a:pt x="9525" y="4763"/>
                                </a:lnTo>
                                <a:lnTo>
                                  <a:pt x="9525" y="4763"/>
                                </a:lnTo>
                                <a:lnTo>
                                  <a:pt x="9525" y="4763"/>
                                </a:lnTo>
                                <a:lnTo>
                                  <a:pt x="9525" y="4763"/>
                                </a:lnTo>
                                <a:lnTo>
                                  <a:pt x="9525" y="4763"/>
                                </a:lnTo>
                                <a:lnTo>
                                  <a:pt x="9525" y="4763"/>
                                </a:lnTo>
                                <a:lnTo>
                                  <a:pt x="9525" y="4763"/>
                                </a:lnTo>
                                <a:lnTo>
                                  <a:pt x="9525" y="4763"/>
                                </a:lnTo>
                                <a:lnTo>
                                  <a:pt x="10582" y="4763"/>
                                </a:lnTo>
                                <a:lnTo>
                                  <a:pt x="10582" y="0"/>
                                </a:lnTo>
                                <a:lnTo>
                                  <a:pt x="10582" y="0"/>
                                </a:lnTo>
                                <a:lnTo>
                                  <a:pt x="10582" y="0"/>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9525"/>
                                </a:lnTo>
                                <a:lnTo>
                                  <a:pt x="10582" y="9525"/>
                                </a:lnTo>
                                <a:lnTo>
                                  <a:pt x="10582" y="9525"/>
                                </a:lnTo>
                                <a:lnTo>
                                  <a:pt x="10582" y="9525"/>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0"/>
                                </a:lnTo>
                                <a:lnTo>
                                  <a:pt x="12697" y="4763"/>
                                </a:lnTo>
                                <a:lnTo>
                                  <a:pt x="12697" y="4763"/>
                                </a:lnTo>
                                <a:lnTo>
                                  <a:pt x="12697" y="4763"/>
                                </a:lnTo>
                                <a:lnTo>
                                  <a:pt x="12697" y="4763"/>
                                </a:lnTo>
                                <a:lnTo>
                                  <a:pt x="12697" y="4763"/>
                                </a:lnTo>
                                <a:lnTo>
                                  <a:pt x="12697"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0"/>
                                </a:lnTo>
                                <a:lnTo>
                                  <a:pt x="13754" y="0"/>
                                </a:lnTo>
                                <a:lnTo>
                                  <a:pt x="13754" y="0"/>
                                </a:lnTo>
                                <a:lnTo>
                                  <a:pt x="14821" y="0"/>
                                </a:lnTo>
                                <a:lnTo>
                                  <a:pt x="14821" y="0"/>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0"/>
                                </a:lnTo>
                                <a:lnTo>
                                  <a:pt x="15878" y="0"/>
                                </a:lnTo>
                                <a:lnTo>
                                  <a:pt x="15878" y="0"/>
                                </a:lnTo>
                                <a:lnTo>
                                  <a:pt x="15878" y="0"/>
                                </a:lnTo>
                                <a:lnTo>
                                  <a:pt x="15878" y="4763"/>
                                </a:lnTo>
                                <a:lnTo>
                                  <a:pt x="15878" y="0"/>
                                </a:lnTo>
                                <a:lnTo>
                                  <a:pt x="15878" y="0"/>
                                </a:lnTo>
                                <a:lnTo>
                                  <a:pt x="16936" y="0"/>
                                </a:lnTo>
                                <a:lnTo>
                                  <a:pt x="16936" y="0"/>
                                </a:lnTo>
                                <a:lnTo>
                                  <a:pt x="16936" y="0"/>
                                </a:lnTo>
                                <a:lnTo>
                                  <a:pt x="16936" y="4763"/>
                                </a:lnTo>
                                <a:lnTo>
                                  <a:pt x="16936" y="4763"/>
                                </a:lnTo>
                                <a:lnTo>
                                  <a:pt x="16936" y="4763"/>
                                </a:lnTo>
                                <a:lnTo>
                                  <a:pt x="16936" y="4763"/>
                                </a:lnTo>
                                <a:lnTo>
                                  <a:pt x="16936" y="4763"/>
                                </a:lnTo>
                                <a:lnTo>
                                  <a:pt x="16936" y="4763"/>
                                </a:lnTo>
                                <a:lnTo>
                                  <a:pt x="16936" y="4763"/>
                                </a:lnTo>
                                <a:lnTo>
                                  <a:pt x="16936" y="0"/>
                                </a:lnTo>
                                <a:lnTo>
                                  <a:pt x="16936" y="0"/>
                                </a:lnTo>
                                <a:lnTo>
                                  <a:pt x="16936" y="0"/>
                                </a:lnTo>
                                <a:lnTo>
                                  <a:pt x="16936" y="0"/>
                                </a:lnTo>
                                <a:lnTo>
                                  <a:pt x="16936" y="0"/>
                                </a:lnTo>
                                <a:lnTo>
                                  <a:pt x="16936" y="4763"/>
                                </a:lnTo>
                                <a:lnTo>
                                  <a:pt x="16936" y="4763"/>
                                </a:lnTo>
                                <a:lnTo>
                                  <a:pt x="16936" y="4763"/>
                                </a:lnTo>
                                <a:lnTo>
                                  <a:pt x="16936" y="4763"/>
                                </a:lnTo>
                                <a:lnTo>
                                  <a:pt x="16936" y="4763"/>
                                </a:lnTo>
                                <a:lnTo>
                                  <a:pt x="17993" y="4763"/>
                                </a:lnTo>
                                <a:lnTo>
                                  <a:pt x="17993" y="4763"/>
                                </a:lnTo>
                                <a:lnTo>
                                  <a:pt x="17993" y="4763"/>
                                </a:lnTo>
                                <a:lnTo>
                                  <a:pt x="17993" y="0"/>
                                </a:lnTo>
                                <a:lnTo>
                                  <a:pt x="17993" y="4763"/>
                                </a:lnTo>
                                <a:lnTo>
                                  <a:pt x="17993" y="0"/>
                                </a:lnTo>
                                <a:lnTo>
                                  <a:pt x="17993" y="0"/>
                                </a:lnTo>
                                <a:lnTo>
                                  <a:pt x="17993" y="4763"/>
                                </a:lnTo>
                                <a:lnTo>
                                  <a:pt x="17993" y="0"/>
                                </a:lnTo>
                                <a:lnTo>
                                  <a:pt x="17993" y="0"/>
                                </a:lnTo>
                                <a:lnTo>
                                  <a:pt x="17993" y="0"/>
                                </a:lnTo>
                                <a:lnTo>
                                  <a:pt x="17993" y="4763"/>
                                </a:lnTo>
                                <a:lnTo>
                                  <a:pt x="17993" y="4763"/>
                                </a:lnTo>
                                <a:lnTo>
                                  <a:pt x="17993" y="4763"/>
                                </a:lnTo>
                                <a:lnTo>
                                  <a:pt x="17993" y="9525"/>
                                </a:lnTo>
                                <a:lnTo>
                                  <a:pt x="17993" y="4763"/>
                                </a:lnTo>
                                <a:lnTo>
                                  <a:pt x="17993" y="4763"/>
                                </a:lnTo>
                                <a:lnTo>
                                  <a:pt x="17993" y="4763"/>
                                </a:lnTo>
                                <a:lnTo>
                                  <a:pt x="19050" y="0"/>
                                </a:lnTo>
                                <a:lnTo>
                                  <a:pt x="19050" y="0"/>
                                </a:lnTo>
                                <a:lnTo>
                                  <a:pt x="19050" y="0"/>
                                </a:lnTo>
                                <a:lnTo>
                                  <a:pt x="19050" y="0"/>
                                </a:lnTo>
                                <a:lnTo>
                                  <a:pt x="19050" y="0"/>
                                </a:lnTo>
                                <a:lnTo>
                                  <a:pt x="19050" y="0"/>
                                </a:lnTo>
                                <a:lnTo>
                                  <a:pt x="19050" y="0"/>
                                </a:lnTo>
                                <a:lnTo>
                                  <a:pt x="19050" y="4763"/>
                                </a:lnTo>
                                <a:lnTo>
                                  <a:pt x="19050" y="4763"/>
                                </a:lnTo>
                                <a:lnTo>
                                  <a:pt x="19050" y="4763"/>
                                </a:lnTo>
                                <a:lnTo>
                                  <a:pt x="19050" y="4763"/>
                                </a:lnTo>
                                <a:lnTo>
                                  <a:pt x="19050" y="4763"/>
                                </a:lnTo>
                                <a:lnTo>
                                  <a:pt x="19050" y="4763"/>
                                </a:lnTo>
                                <a:lnTo>
                                  <a:pt x="19050" y="9525"/>
                                </a:lnTo>
                                <a:lnTo>
                                  <a:pt x="19050" y="4763"/>
                                </a:lnTo>
                                <a:lnTo>
                                  <a:pt x="19050" y="4763"/>
                                </a:lnTo>
                                <a:lnTo>
                                  <a:pt x="19050" y="4763"/>
                                </a:lnTo>
                                <a:lnTo>
                                  <a:pt x="19050" y="4763"/>
                                </a:lnTo>
                                <a:lnTo>
                                  <a:pt x="20107" y="0"/>
                                </a:lnTo>
                                <a:lnTo>
                                  <a:pt x="20107" y="0"/>
                                </a:lnTo>
                                <a:lnTo>
                                  <a:pt x="20107" y="0"/>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0"/>
                                </a:lnTo>
                                <a:lnTo>
                                  <a:pt x="20107" y="4763"/>
                                </a:lnTo>
                                <a:lnTo>
                                  <a:pt x="20107" y="4763"/>
                                </a:lnTo>
                                <a:lnTo>
                                  <a:pt x="20107" y="4763"/>
                                </a:lnTo>
                                <a:lnTo>
                                  <a:pt x="20107" y="4763"/>
                                </a:lnTo>
                                <a:lnTo>
                                  <a:pt x="21164" y="4763"/>
                                </a:lnTo>
                                <a:lnTo>
                                  <a:pt x="21164" y="4763"/>
                                </a:lnTo>
                                <a:lnTo>
                                  <a:pt x="21164" y="4763"/>
                                </a:lnTo>
                                <a:lnTo>
                                  <a:pt x="21164" y="0"/>
                                </a:lnTo>
                                <a:lnTo>
                                  <a:pt x="21164" y="0"/>
                                </a:lnTo>
                                <a:lnTo>
                                  <a:pt x="21164" y="0"/>
                                </a:lnTo>
                                <a:lnTo>
                                  <a:pt x="21164" y="0"/>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1164" y="0"/>
                                </a:lnTo>
                                <a:lnTo>
                                  <a:pt x="21164" y="0"/>
                                </a:lnTo>
                                <a:lnTo>
                                  <a:pt x="22222" y="0"/>
                                </a:lnTo>
                                <a:lnTo>
                                  <a:pt x="22222" y="0"/>
                                </a:lnTo>
                                <a:lnTo>
                                  <a:pt x="22222" y="0"/>
                                </a:lnTo>
                                <a:lnTo>
                                  <a:pt x="22222" y="4763"/>
                                </a:lnTo>
                                <a:lnTo>
                                  <a:pt x="22222" y="4763"/>
                                </a:lnTo>
                                <a:lnTo>
                                  <a:pt x="22222" y="0"/>
                                </a:lnTo>
                                <a:lnTo>
                                  <a:pt x="22222" y="0"/>
                                </a:lnTo>
                                <a:lnTo>
                                  <a:pt x="22222" y="0"/>
                                </a:lnTo>
                                <a:lnTo>
                                  <a:pt x="22222" y="0"/>
                                </a:lnTo>
                                <a:lnTo>
                                  <a:pt x="22222" y="0"/>
                                </a:lnTo>
                                <a:lnTo>
                                  <a:pt x="22222" y="4763"/>
                                </a:lnTo>
                                <a:lnTo>
                                  <a:pt x="22222" y="4763"/>
                                </a:lnTo>
                                <a:lnTo>
                                  <a:pt x="22222" y="4763"/>
                                </a:lnTo>
                                <a:lnTo>
                                  <a:pt x="22222" y="4763"/>
                                </a:lnTo>
                                <a:lnTo>
                                  <a:pt x="22222" y="4763"/>
                                </a:lnTo>
                                <a:lnTo>
                                  <a:pt x="22222" y="4763"/>
                                </a:lnTo>
                                <a:lnTo>
                                  <a:pt x="22222" y="4763"/>
                                </a:lnTo>
                                <a:lnTo>
                                  <a:pt x="22222" y="0"/>
                                </a:lnTo>
                                <a:lnTo>
                                  <a:pt x="23279" y="0"/>
                                </a:lnTo>
                                <a:lnTo>
                                  <a:pt x="23279" y="0"/>
                                </a:lnTo>
                                <a:lnTo>
                                  <a:pt x="23279" y="4763"/>
                                </a:lnTo>
                                <a:lnTo>
                                  <a:pt x="23279" y="4763"/>
                                </a:lnTo>
                                <a:lnTo>
                                  <a:pt x="23279" y="4763"/>
                                </a:lnTo>
                                <a:lnTo>
                                  <a:pt x="23279" y="4763"/>
                                </a:lnTo>
                                <a:lnTo>
                                  <a:pt x="23279" y="0"/>
                                </a:lnTo>
                                <a:lnTo>
                                  <a:pt x="23279" y="0"/>
                                </a:lnTo>
                                <a:lnTo>
                                  <a:pt x="23279" y="0"/>
                                </a:lnTo>
                                <a:lnTo>
                                  <a:pt x="23279" y="0"/>
                                </a:lnTo>
                                <a:lnTo>
                                  <a:pt x="23279" y="0"/>
                                </a:lnTo>
                                <a:lnTo>
                                  <a:pt x="23279" y="0"/>
                                </a:lnTo>
                                <a:lnTo>
                                  <a:pt x="23279" y="0"/>
                                </a:lnTo>
                                <a:lnTo>
                                  <a:pt x="23279" y="4763"/>
                                </a:lnTo>
                                <a:lnTo>
                                  <a:pt x="23279" y="4763"/>
                                </a:lnTo>
                                <a:lnTo>
                                  <a:pt x="23279" y="9525"/>
                                </a:lnTo>
                                <a:lnTo>
                                  <a:pt x="23279" y="9525"/>
                                </a:lnTo>
                                <a:lnTo>
                                  <a:pt x="23279" y="9525"/>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5403" y="4763"/>
                                </a:lnTo>
                                <a:lnTo>
                                  <a:pt x="25403" y="4763"/>
                                </a:lnTo>
                                <a:lnTo>
                                  <a:pt x="25403" y="4763"/>
                                </a:lnTo>
                                <a:lnTo>
                                  <a:pt x="25403" y="4763"/>
                                </a:lnTo>
                                <a:lnTo>
                                  <a:pt x="25403" y="0"/>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0"/>
                                </a:lnTo>
                                <a:lnTo>
                                  <a:pt x="26461" y="4763"/>
                                </a:lnTo>
                                <a:lnTo>
                                  <a:pt x="26461" y="4763"/>
                                </a:lnTo>
                                <a:lnTo>
                                  <a:pt x="27518" y="4763"/>
                                </a:lnTo>
                                <a:lnTo>
                                  <a:pt x="27518" y="9525"/>
                                </a:lnTo>
                                <a:lnTo>
                                  <a:pt x="27518" y="9525"/>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0"/>
                                </a:lnTo>
                                <a:lnTo>
                                  <a:pt x="27518" y="4763"/>
                                </a:lnTo>
                                <a:lnTo>
                                  <a:pt x="27518" y="4763"/>
                                </a:lnTo>
                                <a:lnTo>
                                  <a:pt x="27518" y="4763"/>
                                </a:lnTo>
                                <a:lnTo>
                                  <a:pt x="27518" y="9525"/>
                                </a:lnTo>
                                <a:lnTo>
                                  <a:pt x="28575" y="9525"/>
                                </a:lnTo>
                                <a:lnTo>
                                  <a:pt x="28575" y="4763"/>
                                </a:lnTo>
                                <a:lnTo>
                                  <a:pt x="28575" y="4763"/>
                                </a:lnTo>
                                <a:lnTo>
                                  <a:pt x="28575" y="4763"/>
                                </a:lnTo>
                                <a:lnTo>
                                  <a:pt x="28575" y="4763"/>
                                </a:lnTo>
                                <a:lnTo>
                                  <a:pt x="28575" y="4763"/>
                                </a:lnTo>
                                <a:lnTo>
                                  <a:pt x="28575" y="4763"/>
                                </a:lnTo>
                                <a:lnTo>
                                  <a:pt x="28575" y="4763"/>
                                </a:lnTo>
                                <a:lnTo>
                                  <a:pt x="28575" y="4763"/>
                                </a:lnTo>
                                <a:lnTo>
                                  <a:pt x="28575" y="4763"/>
                                </a:lnTo>
                                <a:lnTo>
                                  <a:pt x="28575" y="4763"/>
                                </a:lnTo>
                                <a:lnTo>
                                  <a:pt x="28575" y="4763"/>
                                </a:lnTo>
                                <a:lnTo>
                                  <a:pt x="28575" y="4763"/>
                                </a:lnTo>
                                <a:lnTo>
                                  <a:pt x="28575" y="4763"/>
                                </a:lnTo>
                                <a:lnTo>
                                  <a:pt x="28575" y="4763"/>
                                </a:lnTo>
                                <a:lnTo>
                                  <a:pt x="28575" y="4763"/>
                                </a:lnTo>
                                <a:lnTo>
                                  <a:pt x="28575" y="476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64" name="Freeform: Shape 464"/>
                        <wps:cNvSpPr/>
                        <wps:spPr>
                          <a:xfrm>
                            <a:off x="2928937" y="3871912"/>
                            <a:ext cx="9525" cy="9525"/>
                          </a:xfrm>
                          <a:custGeom>
                            <a:avLst/>
                            <a:gdLst>
                              <a:gd name="connsiteX0" fmla="*/ 0 w 9525"/>
                              <a:gd name="connsiteY0" fmla="*/ 9525 h 9525"/>
                              <a:gd name="connsiteX1" fmla="*/ 0 w 9525"/>
                              <a:gd name="connsiteY1" fmla="*/ 9525 h 9525"/>
                              <a:gd name="connsiteX2" fmla="*/ 0 w 9525"/>
                              <a:gd name="connsiteY2" fmla="*/ 9525 h 9525"/>
                              <a:gd name="connsiteX3" fmla="*/ 0 w 9525"/>
                              <a:gd name="connsiteY3" fmla="*/ 9525 h 9525"/>
                              <a:gd name="connsiteX4" fmla="*/ 1362 w 9525"/>
                              <a:gd name="connsiteY4" fmla="*/ 9525 h 9525"/>
                              <a:gd name="connsiteX5" fmla="*/ 1362 w 9525"/>
                              <a:gd name="connsiteY5" fmla="*/ 9525 h 9525"/>
                              <a:gd name="connsiteX6" fmla="*/ 1362 w 9525"/>
                              <a:gd name="connsiteY6" fmla="*/ 9525 h 9525"/>
                              <a:gd name="connsiteX7" fmla="*/ 1362 w 9525"/>
                              <a:gd name="connsiteY7" fmla="*/ 9525 h 9525"/>
                              <a:gd name="connsiteX8" fmla="*/ 1362 w 9525"/>
                              <a:gd name="connsiteY8" fmla="*/ 9525 h 9525"/>
                              <a:gd name="connsiteX9" fmla="*/ 1362 w 9525"/>
                              <a:gd name="connsiteY9" fmla="*/ 9525 h 9525"/>
                              <a:gd name="connsiteX10" fmla="*/ 1362 w 9525"/>
                              <a:gd name="connsiteY10" fmla="*/ 9525 h 9525"/>
                              <a:gd name="connsiteX11" fmla="*/ 1362 w 9525"/>
                              <a:gd name="connsiteY11" fmla="*/ 0 h 9525"/>
                              <a:gd name="connsiteX12" fmla="*/ 1362 w 9525"/>
                              <a:gd name="connsiteY12" fmla="*/ 9525 h 9525"/>
                              <a:gd name="connsiteX13" fmla="*/ 1362 w 9525"/>
                              <a:gd name="connsiteY13" fmla="*/ 0 h 9525"/>
                              <a:gd name="connsiteX14" fmla="*/ 1362 w 9525"/>
                              <a:gd name="connsiteY14" fmla="*/ 9525 h 9525"/>
                              <a:gd name="connsiteX15" fmla="*/ 1362 w 9525"/>
                              <a:gd name="connsiteY15" fmla="*/ 9525 h 9525"/>
                              <a:gd name="connsiteX16" fmla="*/ 1362 w 9525"/>
                              <a:gd name="connsiteY16" fmla="*/ 9525 h 9525"/>
                              <a:gd name="connsiteX17" fmla="*/ 1362 w 9525"/>
                              <a:gd name="connsiteY17" fmla="*/ 9525 h 9525"/>
                              <a:gd name="connsiteX18" fmla="*/ 1362 w 9525"/>
                              <a:gd name="connsiteY18" fmla="*/ 9525 h 9525"/>
                              <a:gd name="connsiteX19" fmla="*/ 1362 w 9525"/>
                              <a:gd name="connsiteY19" fmla="*/ 9525 h 9525"/>
                              <a:gd name="connsiteX20" fmla="*/ 1362 w 9525"/>
                              <a:gd name="connsiteY20" fmla="*/ 9525 h 9525"/>
                              <a:gd name="connsiteX21" fmla="*/ 1362 w 9525"/>
                              <a:gd name="connsiteY21" fmla="*/ 9525 h 9525"/>
                              <a:gd name="connsiteX22" fmla="*/ 2724 w 9525"/>
                              <a:gd name="connsiteY22" fmla="*/ 9525 h 9525"/>
                              <a:gd name="connsiteX23" fmla="*/ 2724 w 9525"/>
                              <a:gd name="connsiteY23" fmla="*/ 9525 h 9525"/>
                              <a:gd name="connsiteX24" fmla="*/ 2724 w 9525"/>
                              <a:gd name="connsiteY24" fmla="*/ 9525 h 9525"/>
                              <a:gd name="connsiteX25" fmla="*/ 2724 w 9525"/>
                              <a:gd name="connsiteY25" fmla="*/ 9525 h 9525"/>
                              <a:gd name="connsiteX26" fmla="*/ 2724 w 9525"/>
                              <a:gd name="connsiteY26" fmla="*/ 9525 h 9525"/>
                              <a:gd name="connsiteX27" fmla="*/ 2724 w 9525"/>
                              <a:gd name="connsiteY27" fmla="*/ 9525 h 9525"/>
                              <a:gd name="connsiteX28" fmla="*/ 2724 w 9525"/>
                              <a:gd name="connsiteY28" fmla="*/ 9525 h 9525"/>
                              <a:gd name="connsiteX29" fmla="*/ 2724 w 9525"/>
                              <a:gd name="connsiteY29" fmla="*/ 9525 h 9525"/>
                              <a:gd name="connsiteX30" fmla="*/ 2724 w 9525"/>
                              <a:gd name="connsiteY30" fmla="*/ 9525 h 9525"/>
                              <a:gd name="connsiteX31" fmla="*/ 2724 w 9525"/>
                              <a:gd name="connsiteY31" fmla="*/ 9525 h 9525"/>
                              <a:gd name="connsiteX32" fmla="*/ 2724 w 9525"/>
                              <a:gd name="connsiteY32" fmla="*/ 9525 h 9525"/>
                              <a:gd name="connsiteX33" fmla="*/ 2724 w 9525"/>
                              <a:gd name="connsiteY33" fmla="*/ 9525 h 9525"/>
                              <a:gd name="connsiteX34" fmla="*/ 2724 w 9525"/>
                              <a:gd name="connsiteY34" fmla="*/ 9525 h 9525"/>
                              <a:gd name="connsiteX35" fmla="*/ 2724 w 9525"/>
                              <a:gd name="connsiteY35" fmla="*/ 9525 h 9525"/>
                              <a:gd name="connsiteX36" fmla="*/ 2724 w 9525"/>
                              <a:gd name="connsiteY36" fmla="*/ 9525 h 9525"/>
                              <a:gd name="connsiteX37" fmla="*/ 2724 w 9525"/>
                              <a:gd name="connsiteY37" fmla="*/ 9525 h 9525"/>
                              <a:gd name="connsiteX38" fmla="*/ 2724 w 9525"/>
                              <a:gd name="connsiteY38" fmla="*/ 9525 h 9525"/>
                              <a:gd name="connsiteX39" fmla="*/ 2724 w 9525"/>
                              <a:gd name="connsiteY39" fmla="*/ 9525 h 9525"/>
                              <a:gd name="connsiteX40" fmla="*/ 4086 w 9525"/>
                              <a:gd name="connsiteY40" fmla="*/ 9525 h 9525"/>
                              <a:gd name="connsiteX41" fmla="*/ 4086 w 9525"/>
                              <a:gd name="connsiteY41" fmla="*/ 9525 h 9525"/>
                              <a:gd name="connsiteX42" fmla="*/ 4086 w 9525"/>
                              <a:gd name="connsiteY42" fmla="*/ 9525 h 9525"/>
                              <a:gd name="connsiteX43" fmla="*/ 4086 w 9525"/>
                              <a:gd name="connsiteY43" fmla="*/ 9525 h 9525"/>
                              <a:gd name="connsiteX44" fmla="*/ 4086 w 9525"/>
                              <a:gd name="connsiteY44" fmla="*/ 9525 h 9525"/>
                              <a:gd name="connsiteX45" fmla="*/ 4086 w 9525"/>
                              <a:gd name="connsiteY45" fmla="*/ 0 h 9525"/>
                              <a:gd name="connsiteX46" fmla="*/ 4086 w 9525"/>
                              <a:gd name="connsiteY46" fmla="*/ 9525 h 9525"/>
                              <a:gd name="connsiteX47" fmla="*/ 4086 w 9525"/>
                              <a:gd name="connsiteY47" fmla="*/ 9525 h 9525"/>
                              <a:gd name="connsiteX48" fmla="*/ 4086 w 9525"/>
                              <a:gd name="connsiteY48" fmla="*/ 9525 h 9525"/>
                              <a:gd name="connsiteX49" fmla="*/ 4086 w 9525"/>
                              <a:gd name="connsiteY49" fmla="*/ 9525 h 9525"/>
                              <a:gd name="connsiteX50" fmla="*/ 4086 w 9525"/>
                              <a:gd name="connsiteY50" fmla="*/ 9525 h 9525"/>
                              <a:gd name="connsiteX51" fmla="*/ 4086 w 9525"/>
                              <a:gd name="connsiteY51" fmla="*/ 0 h 9525"/>
                              <a:gd name="connsiteX52" fmla="*/ 4086 w 9525"/>
                              <a:gd name="connsiteY52" fmla="*/ 0 h 9525"/>
                              <a:gd name="connsiteX53" fmla="*/ 4086 w 9525"/>
                              <a:gd name="connsiteY53" fmla="*/ 0 h 9525"/>
                              <a:gd name="connsiteX54" fmla="*/ 4086 w 9525"/>
                              <a:gd name="connsiteY54" fmla="*/ 0 h 9525"/>
                              <a:gd name="connsiteX55" fmla="*/ 4086 w 9525"/>
                              <a:gd name="connsiteY55" fmla="*/ 0 h 9525"/>
                              <a:gd name="connsiteX56" fmla="*/ 4086 w 9525"/>
                              <a:gd name="connsiteY56" fmla="*/ 9525 h 9525"/>
                              <a:gd name="connsiteX57" fmla="*/ 4086 w 9525"/>
                              <a:gd name="connsiteY57" fmla="*/ 9525 h 9525"/>
                              <a:gd name="connsiteX58" fmla="*/ 4086 w 9525"/>
                              <a:gd name="connsiteY58" fmla="*/ 9525 h 9525"/>
                              <a:gd name="connsiteX59" fmla="*/ 4086 w 9525"/>
                              <a:gd name="connsiteY59" fmla="*/ 9525 h 9525"/>
                              <a:gd name="connsiteX60" fmla="*/ 4086 w 9525"/>
                              <a:gd name="connsiteY60" fmla="*/ 9525 h 9525"/>
                              <a:gd name="connsiteX61" fmla="*/ 4086 w 9525"/>
                              <a:gd name="connsiteY61" fmla="*/ 9525 h 9525"/>
                              <a:gd name="connsiteX62" fmla="*/ 4086 w 9525"/>
                              <a:gd name="connsiteY62" fmla="*/ 9525 h 9525"/>
                              <a:gd name="connsiteX63" fmla="*/ 4086 w 9525"/>
                              <a:gd name="connsiteY63" fmla="*/ 9525 h 9525"/>
                              <a:gd name="connsiteX64" fmla="*/ 5439 w 9525"/>
                              <a:gd name="connsiteY64" fmla="*/ 9525 h 9525"/>
                              <a:gd name="connsiteX65" fmla="*/ 5439 w 9525"/>
                              <a:gd name="connsiteY65" fmla="*/ 9525 h 9525"/>
                              <a:gd name="connsiteX66" fmla="*/ 5439 w 9525"/>
                              <a:gd name="connsiteY66" fmla="*/ 9525 h 9525"/>
                              <a:gd name="connsiteX67" fmla="*/ 5439 w 9525"/>
                              <a:gd name="connsiteY67" fmla="*/ 9525 h 9525"/>
                              <a:gd name="connsiteX68" fmla="*/ 5439 w 9525"/>
                              <a:gd name="connsiteY68" fmla="*/ 9525 h 9525"/>
                              <a:gd name="connsiteX69" fmla="*/ 5439 w 9525"/>
                              <a:gd name="connsiteY69" fmla="*/ 9525 h 9525"/>
                              <a:gd name="connsiteX70" fmla="*/ 5439 w 9525"/>
                              <a:gd name="connsiteY70" fmla="*/ 0 h 9525"/>
                              <a:gd name="connsiteX71" fmla="*/ 5439 w 9525"/>
                              <a:gd name="connsiteY71" fmla="*/ 0 h 9525"/>
                              <a:gd name="connsiteX72" fmla="*/ 5439 w 9525"/>
                              <a:gd name="connsiteY72" fmla="*/ 0 h 9525"/>
                              <a:gd name="connsiteX73" fmla="*/ 5439 w 9525"/>
                              <a:gd name="connsiteY73" fmla="*/ 0 h 9525"/>
                              <a:gd name="connsiteX74" fmla="*/ 5439 w 9525"/>
                              <a:gd name="connsiteY74" fmla="*/ 0 h 9525"/>
                              <a:gd name="connsiteX75" fmla="*/ 5439 w 9525"/>
                              <a:gd name="connsiteY75" fmla="*/ 9525 h 9525"/>
                              <a:gd name="connsiteX76" fmla="*/ 5439 w 9525"/>
                              <a:gd name="connsiteY76" fmla="*/ 9525 h 9525"/>
                              <a:gd name="connsiteX77" fmla="*/ 5439 w 9525"/>
                              <a:gd name="connsiteY77" fmla="*/ 9525 h 9525"/>
                              <a:gd name="connsiteX78" fmla="*/ 5439 w 9525"/>
                              <a:gd name="connsiteY78" fmla="*/ 9525 h 9525"/>
                              <a:gd name="connsiteX79" fmla="*/ 5439 w 9525"/>
                              <a:gd name="connsiteY79" fmla="*/ 9525 h 9525"/>
                              <a:gd name="connsiteX80" fmla="*/ 5439 w 9525"/>
                              <a:gd name="connsiteY80" fmla="*/ 9525 h 9525"/>
                              <a:gd name="connsiteX81" fmla="*/ 5439 w 9525"/>
                              <a:gd name="connsiteY81" fmla="*/ 9525 h 9525"/>
                              <a:gd name="connsiteX82" fmla="*/ 5439 w 9525"/>
                              <a:gd name="connsiteY82" fmla="*/ 9525 h 9525"/>
                              <a:gd name="connsiteX83" fmla="*/ 5439 w 9525"/>
                              <a:gd name="connsiteY83" fmla="*/ 9525 h 9525"/>
                              <a:gd name="connsiteX84" fmla="*/ 6801 w 9525"/>
                              <a:gd name="connsiteY84" fmla="*/ 9525 h 9525"/>
                              <a:gd name="connsiteX85" fmla="*/ 6801 w 9525"/>
                              <a:gd name="connsiteY85" fmla="*/ 9525 h 9525"/>
                              <a:gd name="connsiteX86" fmla="*/ 6801 w 9525"/>
                              <a:gd name="connsiteY86" fmla="*/ 9525 h 9525"/>
                              <a:gd name="connsiteX87" fmla="*/ 6801 w 9525"/>
                              <a:gd name="connsiteY87" fmla="*/ 9525 h 9525"/>
                              <a:gd name="connsiteX88" fmla="*/ 6801 w 9525"/>
                              <a:gd name="connsiteY88" fmla="*/ 9525 h 9525"/>
                              <a:gd name="connsiteX89" fmla="*/ 6801 w 9525"/>
                              <a:gd name="connsiteY89" fmla="*/ 9525 h 9525"/>
                              <a:gd name="connsiteX90" fmla="*/ 6801 w 9525"/>
                              <a:gd name="connsiteY90" fmla="*/ 0 h 9525"/>
                              <a:gd name="connsiteX91" fmla="*/ 6801 w 9525"/>
                              <a:gd name="connsiteY91" fmla="*/ 9525 h 9525"/>
                              <a:gd name="connsiteX92" fmla="*/ 6801 w 9525"/>
                              <a:gd name="connsiteY92" fmla="*/ 0 h 9525"/>
                              <a:gd name="connsiteX93" fmla="*/ 6801 w 9525"/>
                              <a:gd name="connsiteY93" fmla="*/ 0 h 9525"/>
                              <a:gd name="connsiteX94" fmla="*/ 6801 w 9525"/>
                              <a:gd name="connsiteY94" fmla="*/ 9525 h 9525"/>
                              <a:gd name="connsiteX95" fmla="*/ 6801 w 9525"/>
                              <a:gd name="connsiteY95" fmla="*/ 0 h 9525"/>
                              <a:gd name="connsiteX96" fmla="*/ 6801 w 9525"/>
                              <a:gd name="connsiteY96" fmla="*/ 9525 h 9525"/>
                              <a:gd name="connsiteX97" fmla="*/ 6801 w 9525"/>
                              <a:gd name="connsiteY97" fmla="*/ 9525 h 9525"/>
                              <a:gd name="connsiteX98" fmla="*/ 6801 w 9525"/>
                              <a:gd name="connsiteY98" fmla="*/ 9525 h 9525"/>
                              <a:gd name="connsiteX99" fmla="*/ 6801 w 9525"/>
                              <a:gd name="connsiteY99" fmla="*/ 0 h 9525"/>
                              <a:gd name="connsiteX100" fmla="*/ 6801 w 9525"/>
                              <a:gd name="connsiteY100" fmla="*/ 0 h 9525"/>
                              <a:gd name="connsiteX101" fmla="*/ 6801 w 9525"/>
                              <a:gd name="connsiteY101" fmla="*/ 9525 h 9525"/>
                              <a:gd name="connsiteX102" fmla="*/ 8163 w 9525"/>
                              <a:gd name="connsiteY102" fmla="*/ 9525 h 9525"/>
                              <a:gd name="connsiteX103" fmla="*/ 8163 w 9525"/>
                              <a:gd name="connsiteY103" fmla="*/ 9525 h 9525"/>
                              <a:gd name="connsiteX104" fmla="*/ 8163 w 9525"/>
                              <a:gd name="connsiteY104" fmla="*/ 9525 h 9525"/>
                              <a:gd name="connsiteX105" fmla="*/ 8163 w 9525"/>
                              <a:gd name="connsiteY105" fmla="*/ 9525 h 9525"/>
                              <a:gd name="connsiteX106" fmla="*/ 8163 w 9525"/>
                              <a:gd name="connsiteY106" fmla="*/ 9525 h 9525"/>
                              <a:gd name="connsiteX107" fmla="*/ 8163 w 9525"/>
                              <a:gd name="connsiteY107" fmla="*/ 9525 h 9525"/>
                              <a:gd name="connsiteX108" fmla="*/ 8163 w 9525"/>
                              <a:gd name="connsiteY108" fmla="*/ 9525 h 9525"/>
                              <a:gd name="connsiteX109" fmla="*/ 8163 w 9525"/>
                              <a:gd name="connsiteY109" fmla="*/ 9525 h 9525"/>
                              <a:gd name="connsiteX110" fmla="*/ 8163 w 9525"/>
                              <a:gd name="connsiteY110" fmla="*/ 9525 h 9525"/>
                              <a:gd name="connsiteX111" fmla="*/ 8163 w 9525"/>
                              <a:gd name="connsiteY111" fmla="*/ 9525 h 9525"/>
                              <a:gd name="connsiteX112" fmla="*/ 8163 w 9525"/>
                              <a:gd name="connsiteY112" fmla="*/ 9525 h 9525"/>
                              <a:gd name="connsiteX113" fmla="*/ 8163 w 9525"/>
                              <a:gd name="connsiteY113" fmla="*/ 9525 h 9525"/>
                              <a:gd name="connsiteX114" fmla="*/ 8163 w 9525"/>
                              <a:gd name="connsiteY114" fmla="*/ 9525 h 9525"/>
                              <a:gd name="connsiteX115" fmla="*/ 8163 w 9525"/>
                              <a:gd name="connsiteY115" fmla="*/ 9525 h 9525"/>
                              <a:gd name="connsiteX116" fmla="*/ 8163 w 9525"/>
                              <a:gd name="connsiteY116" fmla="*/ 9525 h 9525"/>
                              <a:gd name="connsiteX117" fmla="*/ 8163 w 9525"/>
                              <a:gd name="connsiteY117" fmla="*/ 9525 h 9525"/>
                              <a:gd name="connsiteX118" fmla="*/ 8163 w 9525"/>
                              <a:gd name="connsiteY118" fmla="*/ 9525 h 9525"/>
                              <a:gd name="connsiteX119" fmla="*/ 8163 w 9525"/>
                              <a:gd name="connsiteY119" fmla="*/ 9525 h 9525"/>
                              <a:gd name="connsiteX120" fmla="*/ 9525 w 9525"/>
                              <a:gd name="connsiteY120" fmla="*/ 9525 h 9525"/>
                              <a:gd name="connsiteX121" fmla="*/ 9525 w 9525"/>
                              <a:gd name="connsiteY121" fmla="*/ 9525 h 9525"/>
                              <a:gd name="connsiteX122" fmla="*/ 9525 w 9525"/>
                              <a:gd name="connsiteY122" fmla="*/ 9525 h 9525"/>
                              <a:gd name="connsiteX123" fmla="*/ 9525 w 9525"/>
                              <a:gd name="connsiteY123" fmla="*/ 9525 h 9525"/>
                              <a:gd name="connsiteX124" fmla="*/ 9525 w 9525"/>
                              <a:gd name="connsiteY124" fmla="*/ 9525 h 9525"/>
                              <a:gd name="connsiteX125" fmla="*/ 9525 w 9525"/>
                              <a:gd name="connsiteY125" fmla="*/ 9525 h 9525"/>
                              <a:gd name="connsiteX126" fmla="*/ 9525 w 9525"/>
                              <a:gd name="connsiteY126" fmla="*/ 9525 h 9525"/>
                              <a:gd name="connsiteX127" fmla="*/ 9525 w 9525"/>
                              <a:gd name="connsiteY127" fmla="*/ 9525 h 9525"/>
                              <a:gd name="connsiteX128" fmla="*/ 9525 w 9525"/>
                              <a:gd name="connsiteY128" fmla="*/ 9525 h 9525"/>
                              <a:gd name="connsiteX129" fmla="*/ 9525 w 9525"/>
                              <a:gd name="connsiteY129" fmla="*/ 9525 h 9525"/>
                              <a:gd name="connsiteX130" fmla="*/ 9525 w 9525"/>
                              <a:gd name="connsiteY130" fmla="*/ 9525 h 9525"/>
                              <a:gd name="connsiteX131" fmla="*/ 9525 w 9525"/>
                              <a:gd name="connsiteY131" fmla="*/ 9525 h 9525"/>
                              <a:gd name="connsiteX132" fmla="*/ 9525 w 9525"/>
                              <a:gd name="connsiteY132" fmla="*/ 9525 h 9525"/>
                              <a:gd name="connsiteX133" fmla="*/ 9525 w 9525"/>
                              <a:gd name="connsiteY133" fmla="*/ 9525 h 9525"/>
                              <a:gd name="connsiteX134" fmla="*/ 9525 w 9525"/>
                              <a:gd name="connsiteY134" fmla="*/ 9525 h 9525"/>
                              <a:gd name="connsiteX135" fmla="*/ 9525 w 9525"/>
                              <a:gd name="connsiteY135" fmla="*/ 9525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Lst>
                            <a:rect l="l" t="t" r="r" b="b"/>
                            <a:pathLst>
                              <a:path w="9525" h="9525">
                                <a:moveTo>
                                  <a:pt x="0" y="9525"/>
                                </a:moveTo>
                                <a:lnTo>
                                  <a:pt x="0" y="9525"/>
                                </a:lnTo>
                                <a:lnTo>
                                  <a:pt x="0" y="9525"/>
                                </a:lnTo>
                                <a:lnTo>
                                  <a:pt x="0" y="9525"/>
                                </a:lnTo>
                                <a:lnTo>
                                  <a:pt x="1362" y="9525"/>
                                </a:lnTo>
                                <a:lnTo>
                                  <a:pt x="1362" y="9525"/>
                                </a:lnTo>
                                <a:lnTo>
                                  <a:pt x="1362" y="9525"/>
                                </a:lnTo>
                                <a:lnTo>
                                  <a:pt x="1362" y="9525"/>
                                </a:lnTo>
                                <a:lnTo>
                                  <a:pt x="1362" y="9525"/>
                                </a:lnTo>
                                <a:lnTo>
                                  <a:pt x="1362" y="9525"/>
                                </a:lnTo>
                                <a:lnTo>
                                  <a:pt x="1362" y="9525"/>
                                </a:lnTo>
                                <a:lnTo>
                                  <a:pt x="1362" y="0"/>
                                </a:lnTo>
                                <a:lnTo>
                                  <a:pt x="1362" y="9525"/>
                                </a:lnTo>
                                <a:lnTo>
                                  <a:pt x="1362" y="0"/>
                                </a:lnTo>
                                <a:lnTo>
                                  <a:pt x="1362" y="9525"/>
                                </a:lnTo>
                                <a:lnTo>
                                  <a:pt x="1362" y="9525"/>
                                </a:lnTo>
                                <a:lnTo>
                                  <a:pt x="1362" y="9525"/>
                                </a:lnTo>
                                <a:lnTo>
                                  <a:pt x="1362" y="9525"/>
                                </a:lnTo>
                                <a:lnTo>
                                  <a:pt x="1362" y="9525"/>
                                </a:lnTo>
                                <a:lnTo>
                                  <a:pt x="1362" y="9525"/>
                                </a:lnTo>
                                <a:lnTo>
                                  <a:pt x="1362" y="9525"/>
                                </a:lnTo>
                                <a:lnTo>
                                  <a:pt x="1362" y="9525"/>
                                </a:lnTo>
                                <a:lnTo>
                                  <a:pt x="2724" y="9525"/>
                                </a:lnTo>
                                <a:lnTo>
                                  <a:pt x="2724" y="9525"/>
                                </a:lnTo>
                                <a:lnTo>
                                  <a:pt x="2724" y="9525"/>
                                </a:lnTo>
                                <a:lnTo>
                                  <a:pt x="2724" y="9525"/>
                                </a:lnTo>
                                <a:lnTo>
                                  <a:pt x="2724" y="9525"/>
                                </a:lnTo>
                                <a:lnTo>
                                  <a:pt x="2724" y="9525"/>
                                </a:lnTo>
                                <a:lnTo>
                                  <a:pt x="2724" y="9525"/>
                                </a:lnTo>
                                <a:lnTo>
                                  <a:pt x="2724" y="9525"/>
                                </a:lnTo>
                                <a:lnTo>
                                  <a:pt x="2724" y="9525"/>
                                </a:lnTo>
                                <a:lnTo>
                                  <a:pt x="2724" y="9525"/>
                                </a:lnTo>
                                <a:lnTo>
                                  <a:pt x="2724" y="9525"/>
                                </a:lnTo>
                                <a:lnTo>
                                  <a:pt x="2724" y="9525"/>
                                </a:lnTo>
                                <a:lnTo>
                                  <a:pt x="2724" y="9525"/>
                                </a:lnTo>
                                <a:lnTo>
                                  <a:pt x="2724" y="9525"/>
                                </a:lnTo>
                                <a:lnTo>
                                  <a:pt x="2724" y="9525"/>
                                </a:lnTo>
                                <a:lnTo>
                                  <a:pt x="2724" y="9525"/>
                                </a:lnTo>
                                <a:lnTo>
                                  <a:pt x="2724" y="9525"/>
                                </a:lnTo>
                                <a:lnTo>
                                  <a:pt x="2724" y="9525"/>
                                </a:lnTo>
                                <a:lnTo>
                                  <a:pt x="4086" y="9525"/>
                                </a:lnTo>
                                <a:lnTo>
                                  <a:pt x="4086" y="9525"/>
                                </a:lnTo>
                                <a:lnTo>
                                  <a:pt x="4086" y="9525"/>
                                </a:lnTo>
                                <a:lnTo>
                                  <a:pt x="4086" y="9525"/>
                                </a:lnTo>
                                <a:lnTo>
                                  <a:pt x="4086" y="9525"/>
                                </a:lnTo>
                                <a:lnTo>
                                  <a:pt x="4086" y="0"/>
                                </a:lnTo>
                                <a:lnTo>
                                  <a:pt x="4086" y="9525"/>
                                </a:lnTo>
                                <a:lnTo>
                                  <a:pt x="4086" y="9525"/>
                                </a:lnTo>
                                <a:lnTo>
                                  <a:pt x="4086" y="9525"/>
                                </a:lnTo>
                                <a:lnTo>
                                  <a:pt x="4086" y="9525"/>
                                </a:lnTo>
                                <a:lnTo>
                                  <a:pt x="4086" y="9525"/>
                                </a:lnTo>
                                <a:lnTo>
                                  <a:pt x="4086" y="0"/>
                                </a:lnTo>
                                <a:lnTo>
                                  <a:pt x="4086" y="0"/>
                                </a:lnTo>
                                <a:lnTo>
                                  <a:pt x="4086" y="0"/>
                                </a:lnTo>
                                <a:lnTo>
                                  <a:pt x="4086" y="0"/>
                                </a:lnTo>
                                <a:lnTo>
                                  <a:pt x="4086" y="0"/>
                                </a:lnTo>
                                <a:lnTo>
                                  <a:pt x="4086" y="9525"/>
                                </a:lnTo>
                                <a:lnTo>
                                  <a:pt x="4086" y="9525"/>
                                </a:lnTo>
                                <a:lnTo>
                                  <a:pt x="4086" y="9525"/>
                                </a:lnTo>
                                <a:lnTo>
                                  <a:pt x="4086" y="9525"/>
                                </a:lnTo>
                                <a:lnTo>
                                  <a:pt x="4086" y="9525"/>
                                </a:lnTo>
                                <a:lnTo>
                                  <a:pt x="4086" y="9525"/>
                                </a:lnTo>
                                <a:lnTo>
                                  <a:pt x="4086" y="9525"/>
                                </a:lnTo>
                                <a:lnTo>
                                  <a:pt x="4086" y="9525"/>
                                </a:lnTo>
                                <a:lnTo>
                                  <a:pt x="5439" y="9525"/>
                                </a:lnTo>
                                <a:lnTo>
                                  <a:pt x="5439" y="9525"/>
                                </a:lnTo>
                                <a:lnTo>
                                  <a:pt x="5439" y="9525"/>
                                </a:lnTo>
                                <a:lnTo>
                                  <a:pt x="5439" y="9525"/>
                                </a:lnTo>
                                <a:lnTo>
                                  <a:pt x="5439" y="9525"/>
                                </a:lnTo>
                                <a:lnTo>
                                  <a:pt x="5439" y="9525"/>
                                </a:lnTo>
                                <a:lnTo>
                                  <a:pt x="5439" y="0"/>
                                </a:lnTo>
                                <a:lnTo>
                                  <a:pt x="5439" y="0"/>
                                </a:lnTo>
                                <a:lnTo>
                                  <a:pt x="5439" y="0"/>
                                </a:lnTo>
                                <a:lnTo>
                                  <a:pt x="5439" y="0"/>
                                </a:lnTo>
                                <a:lnTo>
                                  <a:pt x="5439" y="0"/>
                                </a:lnTo>
                                <a:lnTo>
                                  <a:pt x="5439" y="9525"/>
                                </a:lnTo>
                                <a:lnTo>
                                  <a:pt x="5439" y="9525"/>
                                </a:lnTo>
                                <a:lnTo>
                                  <a:pt x="5439" y="9525"/>
                                </a:lnTo>
                                <a:lnTo>
                                  <a:pt x="5439" y="9525"/>
                                </a:lnTo>
                                <a:lnTo>
                                  <a:pt x="5439" y="9525"/>
                                </a:lnTo>
                                <a:lnTo>
                                  <a:pt x="5439" y="9525"/>
                                </a:lnTo>
                                <a:lnTo>
                                  <a:pt x="5439" y="9525"/>
                                </a:lnTo>
                                <a:lnTo>
                                  <a:pt x="5439" y="9525"/>
                                </a:lnTo>
                                <a:lnTo>
                                  <a:pt x="5439" y="9525"/>
                                </a:lnTo>
                                <a:lnTo>
                                  <a:pt x="6801" y="9525"/>
                                </a:lnTo>
                                <a:lnTo>
                                  <a:pt x="6801" y="9525"/>
                                </a:lnTo>
                                <a:lnTo>
                                  <a:pt x="6801" y="9525"/>
                                </a:lnTo>
                                <a:lnTo>
                                  <a:pt x="6801" y="9525"/>
                                </a:lnTo>
                                <a:lnTo>
                                  <a:pt x="6801" y="9525"/>
                                </a:lnTo>
                                <a:lnTo>
                                  <a:pt x="6801" y="9525"/>
                                </a:lnTo>
                                <a:lnTo>
                                  <a:pt x="6801" y="0"/>
                                </a:lnTo>
                                <a:lnTo>
                                  <a:pt x="6801" y="9525"/>
                                </a:lnTo>
                                <a:lnTo>
                                  <a:pt x="6801" y="0"/>
                                </a:lnTo>
                                <a:lnTo>
                                  <a:pt x="6801" y="0"/>
                                </a:lnTo>
                                <a:lnTo>
                                  <a:pt x="6801" y="9525"/>
                                </a:lnTo>
                                <a:lnTo>
                                  <a:pt x="6801" y="0"/>
                                </a:lnTo>
                                <a:lnTo>
                                  <a:pt x="6801" y="9525"/>
                                </a:lnTo>
                                <a:lnTo>
                                  <a:pt x="6801" y="9525"/>
                                </a:lnTo>
                                <a:lnTo>
                                  <a:pt x="6801" y="9525"/>
                                </a:lnTo>
                                <a:lnTo>
                                  <a:pt x="6801" y="0"/>
                                </a:lnTo>
                                <a:lnTo>
                                  <a:pt x="6801" y="0"/>
                                </a:lnTo>
                                <a:lnTo>
                                  <a:pt x="6801" y="9525"/>
                                </a:lnTo>
                                <a:lnTo>
                                  <a:pt x="8163" y="9525"/>
                                </a:lnTo>
                                <a:lnTo>
                                  <a:pt x="8163" y="9525"/>
                                </a:lnTo>
                                <a:lnTo>
                                  <a:pt x="8163" y="9525"/>
                                </a:lnTo>
                                <a:lnTo>
                                  <a:pt x="8163" y="9525"/>
                                </a:lnTo>
                                <a:lnTo>
                                  <a:pt x="8163" y="9525"/>
                                </a:lnTo>
                                <a:lnTo>
                                  <a:pt x="8163" y="9525"/>
                                </a:lnTo>
                                <a:lnTo>
                                  <a:pt x="8163" y="9525"/>
                                </a:lnTo>
                                <a:lnTo>
                                  <a:pt x="8163" y="9525"/>
                                </a:lnTo>
                                <a:lnTo>
                                  <a:pt x="8163" y="9525"/>
                                </a:lnTo>
                                <a:lnTo>
                                  <a:pt x="8163" y="9525"/>
                                </a:lnTo>
                                <a:lnTo>
                                  <a:pt x="8163" y="9525"/>
                                </a:lnTo>
                                <a:lnTo>
                                  <a:pt x="8163" y="9525"/>
                                </a:lnTo>
                                <a:lnTo>
                                  <a:pt x="8163" y="9525"/>
                                </a:lnTo>
                                <a:lnTo>
                                  <a:pt x="8163" y="9525"/>
                                </a:lnTo>
                                <a:lnTo>
                                  <a:pt x="8163" y="9525"/>
                                </a:lnTo>
                                <a:lnTo>
                                  <a:pt x="8163" y="9525"/>
                                </a:lnTo>
                                <a:lnTo>
                                  <a:pt x="8163" y="9525"/>
                                </a:lnTo>
                                <a:lnTo>
                                  <a:pt x="8163" y="9525"/>
                                </a:lnTo>
                                <a:lnTo>
                                  <a:pt x="9525" y="9525"/>
                                </a:lnTo>
                                <a:lnTo>
                                  <a:pt x="9525" y="9525"/>
                                </a:lnTo>
                                <a:lnTo>
                                  <a:pt x="9525" y="9525"/>
                                </a:lnTo>
                                <a:lnTo>
                                  <a:pt x="9525" y="9525"/>
                                </a:lnTo>
                                <a:lnTo>
                                  <a:pt x="9525" y="9525"/>
                                </a:lnTo>
                                <a:lnTo>
                                  <a:pt x="9525" y="9525"/>
                                </a:lnTo>
                                <a:lnTo>
                                  <a:pt x="9525" y="9525"/>
                                </a:lnTo>
                                <a:lnTo>
                                  <a:pt x="9525" y="9525"/>
                                </a:lnTo>
                                <a:lnTo>
                                  <a:pt x="9525" y="9525"/>
                                </a:lnTo>
                                <a:lnTo>
                                  <a:pt x="9525" y="9525"/>
                                </a:lnTo>
                                <a:lnTo>
                                  <a:pt x="9525" y="9525"/>
                                </a:lnTo>
                                <a:lnTo>
                                  <a:pt x="9525" y="9525"/>
                                </a:lnTo>
                                <a:lnTo>
                                  <a:pt x="9525" y="9525"/>
                                </a:lnTo>
                                <a:lnTo>
                                  <a:pt x="9525" y="9525"/>
                                </a:lnTo>
                                <a:lnTo>
                                  <a:pt x="9525" y="9525"/>
                                </a:lnTo>
                                <a:lnTo>
                                  <a:pt x="9525"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65" name="Text Box 267"/>
                        <wps:cNvSpPr txBox="1"/>
                        <wps:spPr>
                          <a:xfrm>
                            <a:off x="1022594" y="2402205"/>
                            <a:ext cx="356870" cy="379095"/>
                          </a:xfrm>
                          <a:prstGeom prst="rect">
                            <a:avLst/>
                          </a:prstGeom>
                          <a:noFill/>
                        </wps:spPr>
                        <wps:txbx>
                          <w:txbxContent>
                            <w:p w14:paraId="470AD052" w14:textId="77777777" w:rsidR="007D5C1D" w:rsidRDefault="007D5C1D" w:rsidP="004E581D">
                              <w:pPr>
                                <w:textAlignment w:val="baseline"/>
                                <w:rPr>
                                  <w:rFonts w:ascii="Calibri" w:hAnsi="Calibri" w:cs="Calibri"/>
                                  <w:color w:val="000000"/>
                                  <w:sz w:val="18"/>
                                  <w:szCs w:val="18"/>
                                </w:rPr>
                              </w:pPr>
                              <w:r>
                                <w:rPr>
                                  <w:rFonts w:ascii="Calibri" w:hAnsi="Calibri" w:cs="Calibri"/>
                                  <w:color w:val="000000"/>
                                  <w:sz w:val="18"/>
                                  <w:szCs w:val="18"/>
                                </w:rPr>
                                <w:t>120</w:t>
                              </w:r>
                            </w:p>
                          </w:txbxContent>
                        </wps:txbx>
                        <wps:bodyPr rot="0" spcFirstLastPara="0" vert="horz" wrap="none" lIns="91440" tIns="45720" rIns="91440" bIns="45720" numCol="1" spcCol="0" rtlCol="0" fromWordArt="0" anchor="t" anchorCtr="0" forceAA="0" compatLnSpc="1">
                          <a:prstTxWarp prst="textNoShape">
                            <a:avLst/>
                          </a:prstTxWarp>
                          <a:spAutoFit/>
                        </wps:bodyPr>
                      </wps:wsp>
                      <wps:wsp>
                        <wps:cNvPr id="466" name="Text Box 268"/>
                        <wps:cNvSpPr txBox="1"/>
                        <wps:spPr>
                          <a:xfrm>
                            <a:off x="1067249" y="2849880"/>
                            <a:ext cx="299085" cy="379095"/>
                          </a:xfrm>
                          <a:prstGeom prst="rect">
                            <a:avLst/>
                          </a:prstGeom>
                          <a:noFill/>
                        </wps:spPr>
                        <wps:txbx>
                          <w:txbxContent>
                            <w:p w14:paraId="1FAE8E5F" w14:textId="77777777" w:rsidR="007D5C1D" w:rsidRDefault="007D5C1D" w:rsidP="004E581D">
                              <w:pPr>
                                <w:textAlignment w:val="baseline"/>
                                <w:rPr>
                                  <w:rFonts w:ascii="Calibri" w:hAnsi="Calibri" w:cs="Calibri"/>
                                  <w:color w:val="000000"/>
                                  <w:sz w:val="18"/>
                                  <w:szCs w:val="18"/>
                                </w:rPr>
                              </w:pPr>
                              <w:r>
                                <w:rPr>
                                  <w:rFonts w:ascii="Calibri" w:hAnsi="Calibri" w:cs="Calibri"/>
                                  <w:color w:val="000000"/>
                                  <w:sz w:val="18"/>
                                  <w:szCs w:val="18"/>
                                </w:rPr>
                                <w:t>80</w:t>
                              </w:r>
                            </w:p>
                          </w:txbxContent>
                        </wps:txbx>
                        <wps:bodyPr rot="0" spcFirstLastPara="0" vert="horz" wrap="none" lIns="91440" tIns="45720" rIns="91440" bIns="45720" numCol="1" spcCol="0" rtlCol="0" fromWordArt="0" anchor="t" anchorCtr="0" forceAA="0" compatLnSpc="1">
                          <a:prstTxWarp prst="textNoShape">
                            <a:avLst/>
                          </a:prstTxWarp>
                          <a:spAutoFit/>
                        </wps:bodyPr>
                      </wps:wsp>
                      <wps:wsp>
                        <wps:cNvPr id="467" name="Text Box 269"/>
                        <wps:cNvSpPr txBox="1"/>
                        <wps:spPr>
                          <a:xfrm>
                            <a:off x="1067249" y="3297555"/>
                            <a:ext cx="299085" cy="379095"/>
                          </a:xfrm>
                          <a:prstGeom prst="rect">
                            <a:avLst/>
                          </a:prstGeom>
                          <a:noFill/>
                        </wps:spPr>
                        <wps:txbx>
                          <w:txbxContent>
                            <w:p w14:paraId="27D4247E" w14:textId="77777777" w:rsidR="007D5C1D" w:rsidRDefault="007D5C1D" w:rsidP="004E581D">
                              <w:pPr>
                                <w:textAlignment w:val="baseline"/>
                                <w:rPr>
                                  <w:rFonts w:ascii="Calibri" w:hAnsi="Calibri" w:cs="Calibri"/>
                                  <w:color w:val="000000"/>
                                  <w:sz w:val="18"/>
                                  <w:szCs w:val="18"/>
                                </w:rPr>
                              </w:pPr>
                              <w:r>
                                <w:rPr>
                                  <w:rFonts w:ascii="Calibri" w:hAnsi="Calibri" w:cs="Calibri"/>
                                  <w:color w:val="000000"/>
                                  <w:sz w:val="18"/>
                                  <w:szCs w:val="18"/>
                                </w:rPr>
                                <w:t>40</w:t>
                              </w:r>
                            </w:p>
                          </w:txbxContent>
                        </wps:txbx>
                        <wps:bodyPr rot="0" spcFirstLastPara="0" vert="horz" wrap="none" lIns="91440" tIns="45720" rIns="91440" bIns="45720" numCol="1" spcCol="0" rtlCol="0" fromWordArt="0" anchor="t" anchorCtr="0" forceAA="0" compatLnSpc="1">
                          <a:prstTxWarp prst="textNoShape">
                            <a:avLst/>
                          </a:prstTxWarp>
                          <a:spAutoFit/>
                        </wps:bodyPr>
                      </wps:wsp>
                      <wps:wsp>
                        <wps:cNvPr id="468" name="Text Box 270"/>
                        <wps:cNvSpPr txBox="1"/>
                        <wps:spPr>
                          <a:xfrm>
                            <a:off x="1111905" y="3745230"/>
                            <a:ext cx="241300" cy="379095"/>
                          </a:xfrm>
                          <a:prstGeom prst="rect">
                            <a:avLst/>
                          </a:prstGeom>
                          <a:noFill/>
                        </wps:spPr>
                        <wps:txbx>
                          <w:txbxContent>
                            <w:p w14:paraId="69C5A066" w14:textId="77777777" w:rsidR="007D5C1D" w:rsidRDefault="007D5C1D" w:rsidP="004E581D">
                              <w:pPr>
                                <w:textAlignment w:val="baseline"/>
                                <w:rPr>
                                  <w:rFonts w:ascii="Calibri" w:hAnsi="Calibri" w:cs="Calibri"/>
                                  <w:color w:val="000000"/>
                                  <w:sz w:val="18"/>
                                  <w:szCs w:val="18"/>
                                </w:rPr>
                              </w:pPr>
                              <w:r>
                                <w:rPr>
                                  <w:rFonts w:ascii="Calibri" w:hAnsi="Calibri" w:cs="Calibri"/>
                                  <w:color w:val="000000"/>
                                  <w:sz w:val="18"/>
                                  <w:szCs w:val="18"/>
                                </w:rPr>
                                <w:t>0</w:t>
                              </w:r>
                            </w:p>
                          </w:txbxContent>
                        </wps:txbx>
                        <wps:bodyPr rot="0" spcFirstLastPara="0" vert="horz" wrap="none" lIns="91440" tIns="45720" rIns="91440" bIns="45720" numCol="1" spcCol="0" rtlCol="0" fromWordArt="0" anchor="t" anchorCtr="0" forceAA="0" compatLnSpc="1">
                          <a:prstTxWarp prst="textNoShape">
                            <a:avLst/>
                          </a:prstTxWarp>
                          <a:spAutoFit/>
                        </wps:bodyPr>
                      </wps:wsp>
                      <wps:wsp>
                        <wps:cNvPr id="469" name="Text Box 271"/>
                        <wps:cNvSpPr txBox="1"/>
                        <wps:spPr>
                          <a:xfrm>
                            <a:off x="933283" y="2221230"/>
                            <a:ext cx="414020" cy="379095"/>
                          </a:xfrm>
                          <a:prstGeom prst="rect">
                            <a:avLst/>
                          </a:prstGeom>
                          <a:noFill/>
                        </wps:spPr>
                        <wps:txbx>
                          <w:txbxContent>
                            <w:p w14:paraId="75C0D139" w14:textId="77777777" w:rsidR="007D5C1D" w:rsidRDefault="007D5C1D" w:rsidP="004E581D">
                              <w:pPr>
                                <w:textAlignment w:val="baseline"/>
                                <w:rPr>
                                  <w:rFonts w:ascii="Calibri" w:hAnsi="Calibri" w:cs="Calibri"/>
                                  <w:color w:val="000000"/>
                                  <w:sz w:val="18"/>
                                  <w:szCs w:val="18"/>
                                </w:rPr>
                              </w:pPr>
                              <w:proofErr w:type="spellStart"/>
                              <w:r>
                                <w:rPr>
                                  <w:rFonts w:ascii="Calibri" w:hAnsi="Calibri" w:cs="Calibri"/>
                                  <w:color w:val="000000"/>
                                  <w:sz w:val="18"/>
                                  <w:szCs w:val="18"/>
                                </w:rPr>
                                <w:t>mAU</w:t>
                              </w:r>
                              <w:proofErr w:type="spellEnd"/>
                            </w:p>
                          </w:txbxContent>
                        </wps:txbx>
                        <wps:bodyPr rot="0" spcFirstLastPara="0" vert="horz" wrap="none" lIns="91440" tIns="45720" rIns="91440" bIns="45720" numCol="1" spcCol="0" rtlCol="0" fromWordArt="0" anchor="t" anchorCtr="0" forceAA="0" compatLnSpc="1">
                          <a:prstTxWarp prst="textNoShape">
                            <a:avLst/>
                          </a:prstTxWarp>
                          <a:spAutoFit/>
                        </wps:bodyPr>
                      </wps:wsp>
                      <wps:wsp>
                        <wps:cNvPr id="470" name="Text Box 272"/>
                        <wps:cNvSpPr txBox="1"/>
                        <wps:spPr>
                          <a:xfrm>
                            <a:off x="1781734" y="2402205"/>
                            <a:ext cx="241300" cy="379095"/>
                          </a:xfrm>
                          <a:prstGeom prst="rect">
                            <a:avLst/>
                          </a:prstGeom>
                          <a:noFill/>
                        </wps:spPr>
                        <wps:txbx>
                          <w:txbxContent>
                            <w:p w14:paraId="5E47A465" w14:textId="77777777" w:rsidR="007D5C1D" w:rsidRDefault="007D5C1D" w:rsidP="004E581D">
                              <w:pPr>
                                <w:textAlignment w:val="baseline"/>
                                <w:rPr>
                                  <w:rFonts w:ascii="Calibri" w:hAnsi="Calibri" w:cs="Calibri"/>
                                  <w:color w:val="000000"/>
                                  <w:sz w:val="18"/>
                                  <w:szCs w:val="18"/>
                                </w:rPr>
                              </w:pPr>
                              <w:r>
                                <w:rPr>
                                  <w:rFonts w:ascii="Calibri" w:hAnsi="Calibri" w:cs="Calibri"/>
                                  <w:color w:val="000000"/>
                                  <w:sz w:val="18"/>
                                  <w:szCs w:val="18"/>
                                </w:rPr>
                                <w:t>1</w:t>
                              </w:r>
                            </w:p>
                          </w:txbxContent>
                        </wps:txbx>
                        <wps:bodyPr rot="0" spcFirstLastPara="0" vert="horz" wrap="none" lIns="91440" tIns="45720" rIns="91440" bIns="45720" numCol="1" spcCol="0" rtlCol="0" fromWordArt="0" anchor="t" anchorCtr="0" forceAA="0" compatLnSpc="1">
                          <a:prstTxWarp prst="textNoShape">
                            <a:avLst/>
                          </a:prstTxWarp>
                          <a:spAutoFit/>
                        </wps:bodyPr>
                      </wps:wsp>
                      <wps:wsp>
                        <wps:cNvPr id="471" name="Text Box 273"/>
                        <wps:cNvSpPr txBox="1"/>
                        <wps:spPr>
                          <a:xfrm>
                            <a:off x="1960354" y="3211830"/>
                            <a:ext cx="241300" cy="379095"/>
                          </a:xfrm>
                          <a:prstGeom prst="rect">
                            <a:avLst/>
                          </a:prstGeom>
                          <a:noFill/>
                        </wps:spPr>
                        <wps:txbx>
                          <w:txbxContent>
                            <w:p w14:paraId="653509F1" w14:textId="77777777" w:rsidR="007D5C1D" w:rsidRDefault="007D5C1D" w:rsidP="004E581D">
                              <w:pPr>
                                <w:textAlignment w:val="baseline"/>
                                <w:rPr>
                                  <w:rFonts w:ascii="Calibri" w:hAnsi="Calibri" w:cs="Calibri"/>
                                  <w:color w:val="000000"/>
                                  <w:sz w:val="18"/>
                                  <w:szCs w:val="18"/>
                                </w:rPr>
                              </w:pPr>
                              <w:r>
                                <w:rPr>
                                  <w:rFonts w:ascii="Calibri" w:hAnsi="Calibri" w:cs="Calibri"/>
                                  <w:color w:val="000000"/>
                                  <w:sz w:val="18"/>
                                  <w:szCs w:val="18"/>
                                </w:rPr>
                                <w:t>2</w:t>
                              </w:r>
                            </w:p>
                          </w:txbxContent>
                        </wps:txbx>
                        <wps:bodyPr rot="0" spcFirstLastPara="0" vert="horz" wrap="none" lIns="91440" tIns="45720" rIns="91440" bIns="45720" numCol="1" spcCol="0" rtlCol="0" fromWordArt="0" anchor="t" anchorCtr="0" forceAA="0" compatLnSpc="1">
                          <a:prstTxWarp prst="textNoShape">
                            <a:avLst/>
                          </a:prstTxWarp>
                          <a:spAutoFit/>
                        </wps:bodyPr>
                      </wps:wsp>
                      <wps:wsp>
                        <wps:cNvPr id="472" name="Text Box 274"/>
                        <wps:cNvSpPr txBox="1"/>
                        <wps:spPr>
                          <a:xfrm>
                            <a:off x="2138972" y="3345180"/>
                            <a:ext cx="241300" cy="379095"/>
                          </a:xfrm>
                          <a:prstGeom prst="rect">
                            <a:avLst/>
                          </a:prstGeom>
                          <a:noFill/>
                        </wps:spPr>
                        <wps:txbx>
                          <w:txbxContent>
                            <w:p w14:paraId="180C00A8" w14:textId="77777777" w:rsidR="007D5C1D" w:rsidRDefault="007D5C1D" w:rsidP="004E581D">
                              <w:pPr>
                                <w:textAlignment w:val="baseline"/>
                                <w:rPr>
                                  <w:rFonts w:ascii="Calibri" w:hAnsi="Calibri" w:cs="Calibri"/>
                                  <w:color w:val="000000"/>
                                  <w:sz w:val="18"/>
                                  <w:szCs w:val="18"/>
                                </w:rPr>
                              </w:pPr>
                              <w:r>
                                <w:rPr>
                                  <w:rFonts w:ascii="Calibri" w:hAnsi="Calibri" w:cs="Calibri"/>
                                  <w:color w:val="000000"/>
                                  <w:sz w:val="18"/>
                                  <w:szCs w:val="18"/>
                                </w:rPr>
                                <w:t>3</w:t>
                              </w:r>
                            </w:p>
                          </w:txbxContent>
                        </wps:txbx>
                        <wps:bodyPr rot="0" spcFirstLastPara="0" vert="horz" wrap="none" lIns="91440" tIns="45720" rIns="91440" bIns="45720" numCol="1" spcCol="0" rtlCol="0" fromWordArt="0" anchor="t" anchorCtr="0" forceAA="0" compatLnSpc="1">
                          <a:prstTxWarp prst="textNoShape">
                            <a:avLst/>
                          </a:prstTxWarp>
                          <a:spAutoFit/>
                        </wps:bodyPr>
                      </wps:wsp>
                      <wps:wsp>
                        <wps:cNvPr id="473" name="Text Box 275"/>
                        <wps:cNvSpPr txBox="1"/>
                        <wps:spPr>
                          <a:xfrm>
                            <a:off x="2451563" y="3392805"/>
                            <a:ext cx="241300" cy="379095"/>
                          </a:xfrm>
                          <a:prstGeom prst="rect">
                            <a:avLst/>
                          </a:prstGeom>
                          <a:noFill/>
                        </wps:spPr>
                        <wps:txbx>
                          <w:txbxContent>
                            <w:p w14:paraId="542CF14B" w14:textId="77777777" w:rsidR="007D5C1D" w:rsidRDefault="007D5C1D" w:rsidP="004E581D">
                              <w:pPr>
                                <w:textAlignment w:val="baseline"/>
                                <w:rPr>
                                  <w:rFonts w:ascii="Calibri" w:hAnsi="Calibri" w:cs="Calibri"/>
                                  <w:color w:val="000000"/>
                                  <w:sz w:val="18"/>
                                  <w:szCs w:val="18"/>
                                </w:rPr>
                              </w:pPr>
                              <w:r>
                                <w:rPr>
                                  <w:rFonts w:ascii="Calibri" w:hAnsi="Calibri" w:cs="Calibri"/>
                                  <w:color w:val="000000"/>
                                  <w:sz w:val="18"/>
                                  <w:szCs w:val="18"/>
                                </w:rPr>
                                <w:t>4</w:t>
                              </w:r>
                            </w:p>
                          </w:txbxContent>
                        </wps:txbx>
                        <wps:bodyPr rot="0" spcFirstLastPara="0" vert="horz" wrap="none" lIns="91440" tIns="45720" rIns="91440" bIns="45720" numCol="1" spcCol="0" rtlCol="0" fromWordArt="0" anchor="t" anchorCtr="0" forceAA="0" compatLnSpc="1">
                          <a:prstTxWarp prst="textNoShape">
                            <a:avLst/>
                          </a:prstTxWarp>
                          <a:spAutoFit/>
                        </wps:bodyPr>
                      </wps:wsp>
                      <wps:wsp>
                        <wps:cNvPr id="474" name="Text Box 276"/>
                        <wps:cNvSpPr txBox="1"/>
                        <wps:spPr>
                          <a:xfrm>
                            <a:off x="347934" y="2668905"/>
                            <a:ext cx="348615" cy="423545"/>
                          </a:xfrm>
                          <a:prstGeom prst="rect">
                            <a:avLst/>
                          </a:prstGeom>
                          <a:noFill/>
                        </wps:spPr>
                        <wps:txbx>
                          <w:txbxContent>
                            <w:p w14:paraId="1E1F873F" w14:textId="77777777" w:rsidR="007D5C1D" w:rsidRDefault="007D5C1D" w:rsidP="004E581D">
                              <w:pPr>
                                <w:textAlignment w:val="baseline"/>
                                <w:rPr>
                                  <w:rFonts w:ascii="Calibri" w:hAnsi="Calibri" w:cs="Calibri"/>
                                  <w:color w:val="000000"/>
                                  <w:sz w:val="23"/>
                                  <w:szCs w:val="23"/>
                                </w:rPr>
                              </w:pPr>
                              <w:r>
                                <w:rPr>
                                  <w:rFonts w:ascii="Calibri" w:hAnsi="Calibri" w:cs="Calibri"/>
                                  <w:color w:val="000000"/>
                                  <w:sz w:val="23"/>
                                  <w:szCs w:val="23"/>
                                </w:rPr>
                                <w:t>(d)</w:t>
                              </w:r>
                            </w:p>
                          </w:txbxContent>
                        </wps:txbx>
                        <wps:bodyPr rot="0" spcFirstLastPara="0" vert="horz" wrap="none" lIns="91440" tIns="45720" rIns="91440" bIns="45720" numCol="1" spcCol="0" rtlCol="0" fromWordArt="0" anchor="t" anchorCtr="0" forceAA="0" compatLnSpc="1">
                          <a:prstTxWarp prst="textNoShape">
                            <a:avLst/>
                          </a:prstTxWarp>
                          <a:spAutoFit/>
                        </wps:bodyPr>
                      </wps:wsp>
                    </wpg:wgp>
                  </a:graphicData>
                </a:graphic>
              </wp:inline>
            </w:drawing>
          </mc:Choice>
          <mc:Fallback>
            <w:pict>
              <v:group w14:anchorId="28B40FB1" id="Graphic 5" o:spid="_x0000_s1647" style="width:450pt;height:342.75pt;mso-position-horizontal-relative:char;mso-position-vertical-relative:line" coordsize="57150,435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">
                <v:shape id="Freeform: Shape 201" o:spid="_x0000_s1648" style="position:absolute;width:57150;height:42862;visibility:visible;mso-wrap-style:square;v-text-anchor:middle" coordsize="5715000,4286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" path="m,l5715000,r,4286250l,4286250,,xe" stroked="f">
                  <v:stroke joinstyle="miter"/>
                  <v:path arrowok="t" o:connecttype="custom" o:connectlocs="0,0;5715000,0;5715000,4286250;0,4286250" o:connectangles="0,0,0,0"/>
                </v:shape>
                <v:shape id="Freeform: Shape 202" o:spid="_x0000_s1649" style="position:absolute;left:13668;top:20716;width:30385;height:96;visibility:visible;mso-wrap-style:square;v-text-anchor:middle" coordsize="30384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" path="m,l3038475,e" filled="f" strokeweight=".22047mm">
                  <v:path arrowok="t" o:connecttype="custom" o:connectlocs="0,0;3038475,0" o:connectangles="0,0"/>
                </v:shape>
                <v:shape id="Freeform: Shape 203" o:spid="_x0000_s1650" style="position:absolute;left:13668;top:20716;width:95;height:191;visibility:visible;mso-wrap-style:square;v-text-anchor:middle" coordsize="9525,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" path="m,l,19050e" filled="f" strokeweight=".22047mm">
                  <v:path arrowok="t" o:connecttype="custom" o:connectlocs="0,0;0,19050" o:connectangles="0,0"/>
                </v:shape>
                <v:shape id="Freeform: Shape 204" o:spid="_x0000_s1651" style="position:absolute;left:14620;top:20716;width:96;height:96;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" path="m,l,9525e" filled="f" strokeweight=".22047mm">
                  <v:path arrowok="t" o:connecttype="custom" o:connectlocs="0,0;0,9525" o:connectangles="0,0"/>
                </v:shape>
                <v:shape id="Freeform: Shape 205" o:spid="_x0000_s1652" style="position:absolute;left:15668;top:20716;width:95;height:96;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" path="m,l,9525e" filled="f" strokeweight=".22047mm">
                  <v:path arrowok="t" o:connecttype="custom" o:connectlocs="0,0;0,9525" o:connectangles="0,0"/>
                </v:shape>
                <v:shape id="Freeform: Shape 206" o:spid="_x0000_s1653" style="position:absolute;left:16621;top:20716;width:95;height:96;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" path="m,l,9525e" filled="f" strokeweight=".22047mm">
                  <v:path arrowok="t" o:connecttype="custom" o:connectlocs="0,0;0,9525" o:connectangles="0,0"/>
                </v:shape>
                <v:shape id="Freeform: Shape 207" o:spid="_x0000_s1654" style="position:absolute;left:17668;top:20716;width:96;height:96;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" path="m,l,9525e" filled="f" strokeweight=".22047mm">
                  <v:path arrowok="t" o:connecttype="custom" o:connectlocs="0,0;0,9525" o:connectangles="0,0"/>
                </v:shape>
                <v:shape id="Freeform: Shape 208" o:spid="_x0000_s1655" style="position:absolute;left:18716;top:20716;width:95;height:191;visibility:visible;mso-wrap-style:square;v-text-anchor:middle" coordsize="9525,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" path="m,l,19050e" filled="f" strokeweight=".22047mm">
                  <v:path arrowok="t" o:connecttype="custom" o:connectlocs="0,0;0,19050" o:connectangles="0,0"/>
                </v:shape>
                <v:shape id="Freeform: Shape 209" o:spid="_x0000_s1656" style="position:absolute;left:19669;top:20716;width:95;height:96;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" path="m,l,9525e" filled="f" strokeweight=".22047mm">
                  <v:path arrowok="t" o:connecttype="custom" o:connectlocs="0,0;0,9525" o:connectangles="0,0"/>
                </v:shape>
                <v:shape id="Freeform: Shape 210" o:spid="_x0000_s1657" style="position:absolute;left:20716;top:20716;width:96;height:96;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" path="m,l,9525e" filled="f" strokeweight=".22047mm">
                  <v:path arrowok="t" o:connecttype="custom" o:connectlocs="0,0;0,9525" o:connectangles="0,0"/>
                </v:shape>
                <v:shape id="Freeform: Shape 211" o:spid="_x0000_s1658" style="position:absolute;left:21764;top:20716;width:95;height:96;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" path="m,l,9525e" filled="f" strokeweight=".22047mm">
                  <v:path arrowok="t" o:connecttype="custom" o:connectlocs="0,0;0,9525" o:connectangles="0,0"/>
                </v:shape>
                <v:shape id="Freeform: Shape 212" o:spid="_x0000_s1659" style="position:absolute;left:22717;top:20716;width:95;height:96;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" path="m,l,9525e" filled="f" strokeweight=".22047mm">
                  <v:path arrowok="t" o:connecttype="custom" o:connectlocs="0,0;0,9525" o:connectangles="0,0"/>
                </v:shape>
                <v:shape id="Freeform: Shape 213" o:spid="_x0000_s1660" style="position:absolute;left:23764;top:20716;width:96;height:191;visibility:visible;mso-wrap-style:square;v-text-anchor:middle" coordsize="9525,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" path="m,l,19050e" filled="f" strokeweight=".22047mm">
                  <v:path arrowok="t" o:connecttype="custom" o:connectlocs="0,0;0,19050" o:connectangles="0,0"/>
                </v:shape>
                <v:shape id="Freeform: Shape 214" o:spid="_x0000_s1661" style="position:absolute;left:24717;top:20716;width:95;height:96;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" path="m,l,9525e" filled="f" strokeweight=".22047mm">
                  <v:path arrowok="t" o:connecttype="custom" o:connectlocs="0,0;0,9525" o:connectangles="0,0"/>
                </v:shape>
                <v:shape id="Freeform: Shape 215" o:spid="_x0000_s1662" style="position:absolute;left:25765;top:20716;width:95;height:96;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" path="m,l,9525e" filled="f" strokeweight=".22047mm">
                  <v:path arrowok="t" o:connecttype="custom" o:connectlocs="0,0;0,9525" o:connectangles="0,0"/>
                </v:shape>
                <v:shape id="Freeform: Shape 216" o:spid="_x0000_s1663" style="position:absolute;left:26812;top:20716;width:96;height:96;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" path="m,l,9525e" filled="f" strokeweight=".22047mm">
                  <v:path arrowok="t" o:connecttype="custom" o:connectlocs="0,0;0,9525" o:connectangles="0,0"/>
                </v:shape>
                <v:shape id="Freeform: Shape 217" o:spid="_x0000_s1664" style="position:absolute;left:27765;top:20716;width:95;height:96;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" path="m,l,9525e" filled="f" strokeweight=".22047mm">
                  <v:path arrowok="t" o:connecttype="custom" o:connectlocs="0,0;0,9525" o:connectangles="0,0"/>
                </v:shape>
                <v:shape id="Freeform: Shape 218" o:spid="_x0000_s1665" style="position:absolute;left:28813;top:20716;width:95;height:191;visibility:visible;mso-wrap-style:square;v-text-anchor:middle" coordsize="9525,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" path="m,l,19050e" filled="f" strokeweight=".22047mm">
                  <v:path arrowok="t" o:connecttype="custom" o:connectlocs="0,0;0,19050" o:connectangles="0,0"/>
                </v:shape>
                <v:shape id="Freeform: Shape 219" o:spid="_x0000_s1666" style="position:absolute;left:29860;top:20716;width:96;height:96;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" path="m,l,9525e" filled="f" strokeweight=".22047mm">
                  <v:path arrowok="t" o:connecttype="custom" o:connectlocs="0,0;0,9525" o:connectangles="0,0"/>
                </v:shape>
                <v:shape id="Freeform: Shape 220" o:spid="_x0000_s1667" style="position:absolute;left:30813;top:20716;width:95;height:96;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" path="m,l,9525e" filled="f" strokeweight=".22047mm">
                  <v:path arrowok="t" o:connecttype="custom" o:connectlocs="0,0;0,9525" o:connectangles="0,0"/>
                </v:shape>
                <v:shape id="Freeform: Shape 221" o:spid="_x0000_s1668" style="position:absolute;left:31861;top:20716;width:95;height:96;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" path="m,l,9525e" filled="f" strokeweight=".22047mm">
                  <v:path arrowok="t" o:connecttype="custom" o:connectlocs="0,0;0,9525" o:connectangles="0,0"/>
                </v:shape>
                <v:shape id="Freeform: Shape 222" o:spid="_x0000_s1669" style="position:absolute;left:32908;top:20716;width:96;height:96;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" path="m,l,9525e" filled="f" strokeweight=".22047mm">
                  <v:path arrowok="t" o:connecttype="custom" o:connectlocs="0,0;0,9525" o:connectangles="0,0"/>
                </v:shape>
                <v:shape id="Freeform: Shape 223" o:spid="_x0000_s1670" style="position:absolute;left:33861;top:20716;width:95;height:191;visibility:visible;mso-wrap-style:square;v-text-anchor:middle" coordsize="9525,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" path="m,l,19050e" filled="f" strokeweight=".22047mm">
                  <v:path arrowok="t" o:connecttype="custom" o:connectlocs="0,0;0,19050" o:connectangles="0,0"/>
                </v:shape>
                <v:shape id="Freeform: Shape 224" o:spid="_x0000_s1671" style="position:absolute;left:34909;top:20716;width:95;height:96;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" path="m,l,9525e" filled="f" strokeweight=".22047mm">
                  <v:path arrowok="t" o:connecttype="custom" o:connectlocs="0,0;0,9525" o:connectangles="0,0"/>
                </v:shape>
                <v:shape id="Freeform: Shape 225" o:spid="_x0000_s1672" style="position:absolute;left:35956;top:20716;width:96;height:96;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" path="m,l,9525e" filled="f" strokeweight=".22047mm">
                  <v:path arrowok="t" o:connecttype="custom" o:connectlocs="0,0;0,9525" o:connectangles="0,0"/>
                </v:shape>
                <v:shape id="Freeform: Shape 226" o:spid="_x0000_s1673" style="position:absolute;left:36909;top:20716;width:95;height:96;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" path="m,l,9525e" filled="f" strokeweight=".22047mm">
                  <v:path arrowok="t" o:connecttype="custom" o:connectlocs="0,0;0,9525" o:connectangles="0,0"/>
                </v:shape>
                <v:shape id="Freeform: Shape 227" o:spid="_x0000_s1674" style="position:absolute;left:37957;top:20716;width:95;height:96;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" path="m,l,9525e" filled="f" strokeweight=".22047mm">
                  <v:path arrowok="t" o:connecttype="custom" o:connectlocs="0,0;0,9525" o:connectangles="0,0"/>
                </v:shape>
                <v:shape id="Freeform: Shape 228" o:spid="_x0000_s1675" style="position:absolute;left:38909;top:20716;width:95;height:191;visibility:visible;mso-wrap-style:square;v-text-anchor:middle" coordsize="9525,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" path="m,l,19050e" filled="f" strokeweight=".22047mm">
                  <v:path arrowok="t" o:connecttype="custom" o:connectlocs="0,0;0,19050" o:connectangles="0,0"/>
                </v:shape>
                <v:shape id="Freeform: Shape 229" o:spid="_x0000_s1676" style="position:absolute;left:39957;top:20716;width:95;height:96;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" path="m,l,9525e" filled="f" strokeweight=".22047mm">
                  <v:path arrowok="t" o:connecttype="custom" o:connectlocs="0,0;0,9525" o:connectangles="0,0"/>
                </v:shape>
                <v:shape id="Freeform: Shape 230" o:spid="_x0000_s1677" style="position:absolute;left:41005;top:20716;width:95;height:96;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" path="m,l,9525e" filled="f" strokeweight=".22047mm">
                  <v:path arrowok="t" o:connecttype="custom" o:connectlocs="0,0;0,9525" o:connectangles="0,0"/>
                </v:shape>
                <v:shape id="Freeform: Shape 231" o:spid="_x0000_s1678" style="position:absolute;left:41957;top:20716;width:95;height:96;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" path="m,l,9525e" filled="f" strokeweight=".22047mm">
                  <v:path arrowok="t" o:connecttype="custom" o:connectlocs="0,0;0,9525" o:connectangles="0,0"/>
                </v:shape>
                <v:shape id="Freeform: Shape 232" o:spid="_x0000_s1679" style="position:absolute;left:43005;top:20716;width:95;height:96;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" path="m,l,9525e" filled="f" strokeweight=".22047mm">
                  <v:path arrowok="t" o:connecttype="custom" o:connectlocs="0,0;0,9525" o:connectangles="0,0"/>
                </v:shape>
                <v:shape id="Freeform: Shape 233" o:spid="_x0000_s1680" style="position:absolute;left:44053;top:20716;width:95;height:191;visibility:visible;mso-wrap-style:square;v-text-anchor:middle" coordsize="9525,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" path="m,l,19050e" filled="f" strokeweight=".22047mm">
                  <v:path arrowok="t" o:connecttype="custom" o:connectlocs="0,0;0,19050" o:connectangles="0,0"/>
                </v:shape>
                <v:shape id="Freeform: Shape 234" o:spid="_x0000_s1681" style="position:absolute;left:13668;top:4333;width:0;height:16383;flip:y;visibility:visible;mso-wrap-style:square;v-text-anchor:middle" coordsize="0,1638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" path="m144,46r,1638300e" filled="f" strokeweight=".22047mm">
                  <v:path arrowok="t" o:connecttype="custom" o:connectlocs="144,46;144,1638346" o:connectangles="0,0"/>
                </v:shape>
                <v:shape id="Freeform: Shape 235" o:spid="_x0000_s1682" style="position:absolute;left:13573;top:20716;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" path="m143,218r9525,e" filled="f" strokeweight=".22047mm">
                  <v:path arrowok="t" o:connecttype="custom" o:connectlocs="143,218;9668,218" o:connectangles="0,0"/>
                </v:shape>
                <v:shape id="Freeform: Shape 236" o:spid="_x0000_s1683" style="position:absolute;left:13573;top:20050;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" path="m143,211r9525,e" filled="f" strokeweight=".22047mm">
                  <v:path arrowok="t" o:connecttype="custom" o:connectlocs="143,211;9668,211" o:connectangles="0,0"/>
                </v:shape>
                <v:shape id="Freeform: Shape 237" o:spid="_x0000_s1684" style="position:absolute;left:13477;top:19478;width:191;height:0;rotation:180;flip:y;visibility:visible;mso-wrap-style:square;v-text-anchor:middle" coordsize="190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" path="m142,205r19050,e" filled="f" strokeweight=".22047mm">
                  <v:path arrowok="t" o:connecttype="custom" o:connectlocs="142,205;19192,205" o:connectangles="0,0"/>
                </v:shape>
                <v:shape id="Freeform: Shape 238" o:spid="_x0000_s1685" style="position:absolute;left:13573;top:18907;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" path="m143,199r9525,e" filled="f" strokeweight=".22047mm">
                  <v:path arrowok="t" o:connecttype="custom" o:connectlocs="143,199;9668,199" o:connectangles="0,0"/>
                </v:shape>
                <v:shape id="Freeform: Shape 239" o:spid="_x0000_s1686" style="position:absolute;left:13573;top:18335;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" path="m143,193r9525,e" filled="f" strokeweight=".22047mm">
                  <v:path arrowok="t" o:connecttype="custom" o:connectlocs="143,193;9668,193" o:connectangles="0,0"/>
                </v:shape>
                <v:shape id="Freeform: Shape 240" o:spid="_x0000_s1687" style="position:absolute;left:13573;top:17764;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" path="m143,187r9525,e" filled="f" strokeweight=".22047mm">
                  <v:path arrowok="t" o:connecttype="custom" o:connectlocs="143,187;9668,187" o:connectangles="0,0"/>
                </v:shape>
                <v:shape id="Freeform: Shape 241" o:spid="_x0000_s1688" style="position:absolute;left:13477;top:17192;width:191;height:0;rotation:180;flip:y;visibility:visible;mso-wrap-style:square;v-text-anchor:middle" coordsize="190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" path="m142,181r19050,e" filled="f" strokeweight=".22047mm">
                  <v:path arrowok="t" o:connecttype="custom" o:connectlocs="142,181;19192,181" o:connectangles="0,0"/>
                </v:shape>
                <v:shape id="Freeform: Shape 242" o:spid="_x0000_s1689" style="position:absolute;left:13573;top:16621;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" path="m143,175r9525,e" filled="f" strokeweight=".22047mm">
                  <v:path arrowok="t" o:connecttype="custom" o:connectlocs="143,175;9668,175" o:connectangles="0,0"/>
                </v:shape>
                <v:shape id="Freeform: Shape 243" o:spid="_x0000_s1690" style="position:absolute;left:13573;top:16049;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" path="m143,169r9525,e" filled="f" strokeweight=".22047mm">
                  <v:path arrowok="t" o:connecttype="custom" o:connectlocs="143,169;9668,169" o:connectangles="0,0"/>
                </v:shape>
                <v:shape id="Freeform: Shape 244" o:spid="_x0000_s1691" style="position:absolute;left:13573;top:15382;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" path="m143,162r9525,e" filled="f" strokeweight=".22047mm">
                  <v:path arrowok="t" o:connecttype="custom" o:connectlocs="143,162;9668,162" o:connectangles="0,0"/>
                </v:shape>
                <v:shape id="Freeform: Shape 245" o:spid="_x0000_s1692" style="position:absolute;left:13477;top:14811;width:191;height:0;rotation:180;flip:y;visibility:visible;mso-wrap-style:square;v-text-anchor:middle" coordsize="190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" path="m142,156r19050,e" filled="f" strokeweight=".22047mm">
                  <v:path arrowok="t" o:connecttype="custom" o:connectlocs="142,156;19192,156" o:connectangles="0,0"/>
                </v:shape>
                <v:shape id="Freeform: Shape 246" o:spid="_x0000_s1693" style="position:absolute;left:13573;top:14239;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" path="m143,150r9525,e" filled="f" strokeweight=".22047mm">
                  <v:path arrowok="t" o:connecttype="custom" o:connectlocs="143,150;9668,150" o:connectangles="0,0"/>
                </v:shape>
                <v:shape id="Freeform: Shape 247" o:spid="_x0000_s1694" style="position:absolute;left:13573;top:13668;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" path="m143,144r9525,e" filled="f" strokeweight=".22047mm">
                  <v:path arrowok="t" o:connecttype="custom" o:connectlocs="143,144;9668,144" o:connectangles="0,0"/>
                </v:shape>
                <v:shape id="Freeform: Shape 248" o:spid="_x0000_s1695" style="position:absolute;left:13573;top:13096;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" path="m143,138r9525,e" filled="f" strokeweight=".22047mm">
                  <v:path arrowok="t" o:connecttype="custom" o:connectlocs="143,138;9668,138" o:connectangles="0,0"/>
                </v:shape>
                <v:shape id="Freeform: Shape 249" o:spid="_x0000_s1696" style="position:absolute;left:13477;top:12525;width:191;height:0;rotation:180;flip:y;visibility:visible;mso-wrap-style:square;v-text-anchor:middle" coordsize="190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" path="m142,132r19050,e" filled="f" strokeweight=".22047mm">
                  <v:path arrowok="t" o:connecttype="custom" o:connectlocs="142,132;19192,132" o:connectangles="0,0"/>
                </v:shape>
                <v:shape id="Freeform: Shape 250" o:spid="_x0000_s1697" style="position:absolute;left:13573;top:11953;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" path="m143,126r9525,e" filled="f" strokeweight=".22047mm">
                  <v:path arrowok="t" o:connecttype="custom" o:connectlocs="143,126;9668,126" o:connectangles="0,0"/>
                </v:shape>
                <v:shape id="Freeform: Shape 251" o:spid="_x0000_s1698" style="position:absolute;left:13573;top:11382;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" path="m143,120r9525,e" filled="f" strokeweight=".22047mm">
                  <v:path arrowok="t" o:connecttype="custom" o:connectlocs="143,120;9668,120" o:connectangles="0,0"/>
                </v:shape>
                <v:shape id="Freeform: Shape 252" o:spid="_x0000_s1699" style="position:absolute;left:13573;top:10715;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" path="m143,113r9525,e" filled="f" strokeweight=".22047mm">
                  <v:path arrowok="t" o:connecttype="custom" o:connectlocs="143,113;9668,113" o:connectangles="0,0"/>
                </v:shape>
                <v:shape id="Freeform: Shape 253" o:spid="_x0000_s1700" style="position:absolute;left:13477;top:10144;width:191;height:0;rotation:180;flip:y;visibility:visible;mso-wrap-style:square;v-text-anchor:middle" coordsize="190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" path="m142,107r19050,e" filled="f" strokeweight=".22047mm">
                  <v:path arrowok="t" o:connecttype="custom" o:connectlocs="142,107;19192,107" o:connectangles="0,0"/>
                </v:shape>
                <v:shape id="Freeform: Shape 254" o:spid="_x0000_s1701" style="position:absolute;left:13573;top:9572;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" path="m143,101r9525,e" filled="f" strokeweight=".22047mm">
                  <v:path arrowok="t" o:connecttype="custom" o:connectlocs="143,101;9668,101" o:connectangles="0,0"/>
                </v:shape>
                <v:shape id="Freeform: Shape 255" o:spid="_x0000_s1702" style="position:absolute;left:13573;top:9001;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" path="m143,95r9525,e" filled="f" strokeweight=".22047mm">
                  <v:path arrowok="t" o:connecttype="custom" o:connectlocs="143,95;9668,95" o:connectangles="0,0"/>
                </v:shape>
                <v:shape id="Freeform: Shape 256" o:spid="_x0000_s1703" style="position:absolute;left:13573;top:8429;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" path="m143,89r9525,e" filled="f" strokeweight=".22047mm">
                  <v:path arrowok="t" o:connecttype="custom" o:connectlocs="143,89;9668,89" o:connectangles="0,0"/>
                </v:shape>
                <v:shape id="Freeform: Shape 257" o:spid="_x0000_s1704" style="position:absolute;left:13477;top:7858;width:191;height:0;rotation:180;flip:y;visibility:visible;mso-wrap-style:square;v-text-anchor:middle" coordsize="190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" path="m142,83r19050,e" filled="f" strokeweight=".22047mm">
                  <v:path arrowok="t" o:connecttype="custom" o:connectlocs="142,83;19192,83" o:connectangles="0,0"/>
                </v:shape>
                <v:shape id="Freeform: Shape 258" o:spid="_x0000_s1705" style="position:absolute;left:13573;top:7286;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" path="m143,77r9525,e" filled="f" strokeweight=".22047mm">
                  <v:path arrowok="t" o:connecttype="custom" o:connectlocs="143,77;9668,77" o:connectangles="0,0"/>
                </v:shape>
                <v:shape id="Freeform: Shape 259" o:spid="_x0000_s1706" style="position:absolute;left:13573;top:6715;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" path="m143,71r9525,e" filled="f" strokeweight=".22047mm">
                  <v:path arrowok="t" o:connecttype="custom" o:connectlocs="143,71;9668,71" o:connectangles="0,0"/>
                </v:shape>
                <v:shape id="Freeform: Shape 260" o:spid="_x0000_s1707" style="position:absolute;left:13573;top:6048;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" path="m143,64r9525,e" filled="f" strokeweight=".22047mm">
                  <v:path arrowok="t" o:connecttype="custom" o:connectlocs="143,64;9668,64" o:connectangles="0,0"/>
                </v:shape>
                <v:shape id="Freeform: Shape 261" o:spid="_x0000_s1708" style="position:absolute;left:13477;top:5476;width:191;height:0;rotation:180;flip:y;visibility:visible;mso-wrap-style:square;v-text-anchor:middle" coordsize="190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" path="m142,58r19050,e" filled="f" strokeweight=".22047mm">
                  <v:path arrowok="t" o:connecttype="custom" o:connectlocs="142,58;19192,58" o:connectangles="0,0"/>
                </v:shape>
                <v:shape id="Freeform: Shape 262" o:spid="_x0000_s1709" style="position:absolute;left:13573;top:4905;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" path="m143,52r9525,e" filled="f" strokeweight=".22047mm">
                  <v:path arrowok="t" o:connecttype="custom" o:connectlocs="143,52;9668,52" o:connectangles="0,0"/>
                </v:shape>
                <v:shape id="Freeform: Shape 263" o:spid="_x0000_s1710" style="position:absolute;left:13573;top:4333;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" path="m143,46r9525,e" filled="f" strokeweight=".22047mm">
                  <v:path arrowok="t" o:connecttype="custom" o:connectlocs="143,46;9668,46" o:connectangles="0,0"/>
                </v:shape>
                <v:shape id="Freeform: Shape 264" o:spid="_x0000_s1711" style="position:absolute;left:13668;top:19478;width:190;height:95;visibility:visible;mso-wrap-style:square;v-text-anchor:middle" coordsize="1905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" path="m,4763r,l,4763r,l,4763r,l,4763r,l,4763r,l,,,,,,705,r,l705,r,l705,r,l705,r,l705,4763r,l705,4763r,l705,4763r,l705,4763,705,r,l705,r705,4763l1410,4763r,l1410,4763r,l1410,4763,1410,r,4763l1410,4763r,l1410,4763,1410,r,l1410,r,4763l1410,r,4763l1410,4763,2115,r,l2115,r,l2115,r,l2115,4763r,l2115,4763r,l2115,4763,2115,r,l2115,r,l2115,r,l2115,r704,l2819,r,l2819,r,l2819,r,l2819,4763r,l2819,4763r,l2819,4763r,l2819,4763,2819,r,l2819,4763r,l2819,r,l3524,r,l3524,r,l3524,r,l3524,r,l3524,r,4763l3524,4763r,l3524,r,l3524,r,l3524,4763r,l4229,4763r,l4229,4763r,4762l4229,9525r,-4762l4229,4763r,l4229,4763,4229,r,l4229,r,l4229,r,4763l4229,4763r,l4229,4763r714,l4943,4763,4943,r,l4943,r,l4943,r,l4943,r,4763l4943,4763,4943,r,4763l4943,4763r,l4943,4763,4943,r,4763l5648,4763r,l5648,4763r,l5648,4763r,l5648,4763r,l5648,4763r,l5648,4763r,l5648,r,l5648,r,l5648,4763,5648,r,l5648,r705,l6353,4763r,l6353,4763r,l6353,r,l6353,4763r,l6353,4763r,l6353,4763,6353,r,4763l6353,4763r,l6353,4763r,l7058,r,l7058,r,l7058,r,l7058,4763,7058,r,l7058,r,l7058,r,l7058,r,l7058,r,l7058,r705,l7763,4763,7763,r,l7763,r,4763l7763,4763r,l7763,r,l7763,4763r,l7763,4763r,l7763,r,l7763,r,l7763,4763r,l8468,4763r,l8468,4763,8468,r,l8468,4763r,l8468,4763r,l8468,r,l8468,r,l8468,r,l8468,4763,8468,r,l9173,r,l9173,r,l9173,4763r,l9173,4763r,4762l9173,9525r,-4762l9173,4763r,l9173,r,l9173,r,l9173,r,l9877,r,l9877,r,l9877,4763r,l9877,4763r,l9877,r,l9877,r,4763l9877,4763r,l9877,4763r,l9877,4763,9877,r705,l10582,r,l10582,r,l10582,r,4763l10582,4763r,l10582,4763,10582,r,l10582,r,4763l10582,4763r,l10582,4763r,l10582,r,4763l11287,4763r,l11287,4763r,l11287,4763,11287,r,l11287,r,l11287,r,l11287,r,l11287,r,l11287,r,l11287,r705,l11992,r,l11992,4763,11992,r,l11992,r,l11992,r,4763l11992,4763r,l11992,4763r,l11992,4763,11992,r,4763l11992,4763r705,l12697,4763r,l12697,4763r,l12697,4763r,l12697,4763r,l12697,4763r,l12697,4763r,l12697,4763r,l12697,4763r,l12697,4763r705,l13402,4763,13402,r,l13402,4763r,l13402,4763,13402,r,l13402,r,l13402,4763r,l13402,4763,13402,r,l13402,r,l13402,r,l14107,r,l14107,r,4763l14107,4763,14107,r,l14107,r,4763l14107,4763r,l14107,4763r,l14107,r,l14107,4763r,l14107,4763r,l14107,r,l14107,r,l14107,r714,l14821,r,4763l14821,r,4763l14821,4763r,l14821,4763r,l14821,4763r,l14821,4763,14821,r,4763l14821,4763,14821,r,l14821,4763r705,l15526,4763r,l15526,4763r,l15526,4763r,l15526,4763r,l15526,4763r,l15526,r,l15526,r,l15526,4763r,l15526,4763r705,l16231,4763r,l16231,4763r,l16231,4763r,l16231,4763r,l16231,4763r,l16231,r,l16231,r,l16231,r,l16231,r,l16231,r704,l16935,4763r,l16935,4763,16935,r,4763l16935,4763,16935,r,l16935,r,l16935,4763r,l16935,4763r,l16935,4763,16935,r,l17640,r,l17640,4763r,l17640,4763r,l17640,4763r,l17640,r,l17640,r,4763l17640,4763,17640,r,l17640,4763,17640,r,4763l18345,4763,18345,r,l18345,r,l18345,r,l18345,4763r,l18345,4763r,l18345,4763,18345,r,4763l18345,r,l18345,r,l18345,r,4763l19050,4763r,l19050,4763,19050,r,l19050,r,l19050,4763r,l19050,4763r,e" filled="f" strokeweight=".22047mm">
                  <v:path arrowok="t" o:connecttype="custom" o:connectlocs="0,4763;0,4763;0,4763;0,4763;0,4763;0,4763;0,4763;0,4763;0,4763;0,4763;0,0;0,0;0,0;705,0;705,0;705,0;705,0;705,0;705,0;705,0;705,0;705,4763;705,4763;705,4763;705,4763;705,4763;705,4763;705,4763;705,0;705,0;705,0;1410,4763;1410,4763;1410,4763;1410,4763;1410,4763;1410,4763;1410,0;1410,4763;1410,4763;1410,4763;1410,4763;1410,0;1410,0;1410,0;1410,4763;1410,0;1410,4763;1410,4763;2115,0;2115,0;2115,0;2115,0;2115,0;2115,0;2115,4763;2115,4763;2115,4763;2115,4763;2115,4763;2115,0;2115,0;2115,0;2115,0;2115,0;2115,0;2115,0;2819,0;2819,0;2819,0;2819,0;2819,0;2819,0;2819,0;2819,4763;2819,4763;2819,4763;2819,4763;2819,4763;2819,4763;2819,4763;2819,0;2819,0;2819,4763;2819,4763;2819,0;2819,0;3524,0;3524,0;3524,0;3524,0;3524,0;3524,0;3524,0;3524,0;3524,0;3524,4763;3524,4763;3524,4763;3524,0;3524,0;3524,0;3524,0;3524,4763;3524,4763;4229,4763;4229,4763;4229,4763;4229,9525;4229,9525;4229,4763;4229,4763;4229,4763;4229,4763;4229,0;4229,0;4229,0;4229,0;4229,0;4229,4763;4229,4763;4229,4763;4229,4763;4943,4763;4943,4763;4943,0;4943,0;4943,0;4943,0;4943,0;4943,0;4943,0;4943,4763;4943,4763;4943,0;4943,4763;4943,4763;4943,4763;4943,4763;4943,0;4943,4763;5648,4763;5648,4763;5648,4763;5648,4763;5648,4763;5648,4763;5648,4763;5648,4763;5648,4763;5648,4763;5648,4763;5648,4763;5648,0;5648,0;5648,0;5648,0;5648,4763;5648,0;5648,0;5648,0;6353,0;6353,4763;6353,4763;6353,4763;6353,4763;6353,0;6353,0;6353,4763;6353,4763;6353,4763;6353,4763;6353,4763;6353,0;6353,4763;6353,4763;6353,4763;6353,4763;6353,4763;7058,0;7058,0;7058,0;7058,0;7058,0;7058,0;7058,4763;7058,0;7058,0;7058,0;7058,0;7058,0;7058,0;7058,0;7058,0;7058,0;7058,0;7058,0;7763,0;7763,4763;7763,0;7763,0;7763,0;7763,4763;7763,4763;7763,4763;7763,0;7763,0;7763,4763;7763,4763;7763,4763;7763,4763;7763,0;7763,0;7763,0;7763,0;7763,4763;7763,4763;8468,4763;8468,4763;8468,4763;8468,0;8468,0;8468,4763;8468,4763;8468,4763;8468,4763;8468,0;8468,0;8468,0;8468,0;8468,0;8468,0;8468,4763;8468,0;8468,0;9173,0;9173,0;9173,0;9173,0;9173,4763;9173,4763;9173,4763;9173,9525;9173,9525;9173,4763;9173,4763;9173,4763;9173,0;9173,0;9173,0;9173,0;9173,0;9173,0;9877,0;9877,0;9877,0;9877,0;9877,4763;9877,4763;9877,4763;9877,4763;9877,0;9877,0;9877,0;9877,4763;9877,4763;9877,4763;9877,4763;9877,4763;9877,4763;9877,0;10582,0;10582,0;10582,0;10582,0;10582,0;10582,0;10582,4763;10582,4763;10582,4763;10582,4763;10582,0;10582,0;10582,0;10582,4763;10582,4763;10582,4763;10582,4763;10582,4763;10582,0;10582,4763;11287,4763;11287,4763;11287,4763;11287,4763;11287,4763;11287,0;11287,0;11287,0;11287,0;11287,0;11287,0;11287,0;11287,0;11287,0;11287,0;11287,0;11287,0;11287,0;11992,0;11992,0;11992,0;11992,4763;11992,0;11992,0;11992,0;11992,0;11992,0;11992,4763;11992,4763;11992,4763;11992,4763;11992,4763;11992,4763;11992,0;11992,4763;11992,4763;12697,4763;12697,4763;12697,4763;12697,4763;12697,4763;12697,4763;12697,4763;12697,4763;12697,4763;12697,4763;12697,4763;12697,4763;12697,4763;12697,4763;12697,4763;12697,4763;12697,4763;12697,4763;13402,4763;13402,4763;13402,0;13402,0;13402,4763;13402,4763;13402,4763;13402,0;13402,0;13402,0;13402,0;13402,4763;13402,4763;13402,4763;13402,0;13402,0;13402,0;13402,0;13402,0;13402,0;14107,0;14107,0;14107,0;14107,4763;14107,4763;14107,0;14107,0;14107,0;14107,4763;14107,4763;14107,4763;14107,4763;14107,4763;14107,0;14107,0;14107,4763;14107,4763;14107,4763;14107,4763;14107,0;14107,0;14107,0;14107,0;14107,0;14821,0;14821,0;14821,4763;14821,0;14821,4763;14821,4763;14821,4763;14821,4763;14821,4763;14821,4763;14821,4763;14821,4763;14821,0;14821,4763;14821,4763;14821,0;14821,0;14821,4763;15526,4763;15526,4763;15526,4763;15526,4763;15526,4763;15526,4763;15526,4763;15526,4763;15526,4763;15526,4763;15526,4763;15526,0;15526,0;15526,0;15526,0;15526,4763;15526,4763;15526,4763;16231,4763;16231,4763;16231,4763;16231,4763;16231,4763;16231,4763;16231,4763;16231,4763;16231,4763;16231,4763;16231,4763;16231,0;16231,0;16231,0;16231,0;16231,0;16231,0;16231,0;16231,0;16231,0;16935,0;16935,4763;16935,4763;16935,4763;16935,0;16935,4763;16935,4763;16935,0;16935,0;16935,0;16935,0;16935,4763;16935,4763;16935,4763;16935,4763;16935,4763;16935,0;16935,0;17640,0;17640,0;17640,4763;17640,4763;17640,4763;17640,4763;17640,4763;17640,4763;17640,0;17640,0;17640,0;17640,4763;17640,4763;17640,0;17640,0;17640,4763;17640,0;17640,4763;18345,4763;18345,0;18345,0;18345,0;18345,0;18345,0;18345,0;18345,4763;18345,4763;18345,4763;18345,4763;18345,4763;18345,0;18345,4763;18345,0;18345,0;18345,0;18345,0;18345,0;18345,4763;19050,4763;19050,4763;19050,4763;19050,0;19050,0;19050,0;19050,0;19050,4763;19050,4763;19050,4763;19050,476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265" o:spid="_x0000_s1712" style="position:absolute;left:13858;top:19478;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" path="m,9525r,l,9525r,l,9525r,l,9525r,l1057,9525,1057,r,9525l1057,9525r,l1057,9525r,l1057,9525r,l1057,9525r,l1057,9525r,l1057,9525,1057,r,l1057,r,9525l2115,r,9525l2115,r,l2115,r,9525l2115,9525r,l2115,9525r,l2115,9525r,l2115,9525r,l2115,9525,2115,r,l2115,,3172,r,9525l3172,9525r,l3172,9525,3172,r,l3172,9525r,l3172,9525r,l3172,9525r,l3172,9525r,l3172,9525,3172,r,l3172,r,l4229,9525r,l4229,9525r,l4229,r,9525l4229,9525r,l4229,9525r,l4229,9525r,l4229,r,l4229,r,l4229,r,l5296,r,l5296,r,l5296,r,l5296,r,9525l5296,9525r,l5296,9525,5296,r,l5296,r,9525l5296,9525r,l5296,9525r1057,l6353,r,9525l6353,9525r,l6353,9525r,l6353,9525r,l6353,9525,6353,r,l6353,r,9525l6353,9525r,l6353,9525r,l7410,r,l7410,r,9525l7410,9525r,l7410,9525,7410,r,l7410,r,9525l7410,9525r,l7410,9525r,l7410,9525r,l7410,r,l7410,,8468,r,9525l8468,9525,8468,r,l8468,r,l8468,r,l8468,r,9525l8468,9525r,l8468,9525,8468,r,l8468,r,9525l9525,9525r,l9525,9525,9525,r,l9525,r,l9525,9525r,l9525,9525r,l9525,r,l9525,r,l9525,r,l9525,r1057,l10582,r,l10582,r,9525l10582,9525r,l10582,9525r,l10582,r,l10582,r,l10582,r,l10582,r,l10582,r1058,l11640,r,9525l11640,9525r,l11640,9525r,l11640,9525r,l11640,r,l11640,r,l11640,9525r,l11640,9525r,l11640,9525r,l11640,9525r1057,l12697,9525r,l12697,9525r,l12697,r,l12697,r,l12697,r,l12697,9525r,l12697,r,l12697,r,l12697,r1057,l13754,r,l13754,r,l13754,r,9525l13754,r,9525l13754,r,l13754,r,l13754,r,l13754,r,9525l13754,9525r1067,l14821,9525r,l14821,9525r,l14821,9525r,l14821,9525r,l14821,9525r,l14821,9525,14821,r,l14821,r,l14821,r,l15878,r,l15878,r,l15878,r,l15878,r,l15878,r,l15878,r,l15878,r,l15878,r,l15878,9525r,l15878,9525,15878,r,l15878,r,l15878,9525r,l15878,9525r1057,l16935,r,9525l16935,9525,16935,r,l16935,9525,16935,r,9525l16935,9525,16935,r,9525l16935,9525r,l16935,9525r,l16935,9525,16935,r1058,l17993,r,l17993,r,l17993,r,9525l17993,9525r,l17993,9525r,l17993,r,l17993,r,l17993,r,l17993,r1057,l19050,r,l19050,r,l19050,r,l19050,r,l19050,r,9525l19050,9525,19050,r,9525l19050,r,l19050,r,l19050,r,9525l20107,9525r,l20107,9525r,l20107,9525r,l20107,9525,20107,r,l20107,r,l20107,r,l20107,r,9525l20107,9525r,l20107,r1058,l21165,r,l21165,9525r,l21165,9525r,l21165,9525r,l21165,9525r,l21165,9525r,l21165,9525,21165,r,l21165,r,l22222,r,9525l22222,9525r,l22222,9525r,l22222,9525,22222,r,l22222,r,l22222,r,l22222,r,l22222,r,l22222,r1057,l23279,9525r,l23279,9525r,l23279,9525r,l23279,9525r,l23279,9525,23279,r,l23279,r,l23279,r,l23279,r,l23279,9525r,l24346,r,l24346,r,l24346,r,l24346,r,l24346,r,l24346,r,9525l24346,r,l24346,r,l24346,r,l25403,r,l25403,r,9525l25403,9525r,l25403,9525r,l25403,9525r,l25403,9525,25403,r,l25403,r,l25403,r,l25403,r1057,l26460,r,l26460,r,9525l26460,9525r,l26460,9525r,l26460,9525r,l26460,9525,26460,r,l26460,r,l26460,r,l27518,r,l27518,r,l27518,r,l27518,r,l27518,r,l27518,r,l27518,r,l27518,r,l27518,r,l27518,r,l28575,r,l28575,9525r,l28575,r,9525l28575,9525r,l28575,9525,28575,r,l28575,r,l28575,r,l28575,e" filled="f" strokeweight=".22047mm">
                  <v:path arrowok="t" o:connecttype="custom" o:connectlocs="0,9525;0,9525;0,9525;0,9525;0,9525;0,9525;0,9525;0,9525;1057,9525;1057,0;1057,9525;1057,9525;1057,9525;1057,9525;1057,9525;1057,9525;1057,9525;1057,9525;1057,9525;1057,9525;1057,9525;1057,9525;1057,0;1057,0;1057,0;1057,9525;2115,0;2115,9525;2115,0;2115,0;2115,0;2115,9525;2115,9525;2115,9525;2115,9525;2115,9525;2115,9525;2115,9525;2115,9525;2115,9525;2115,9525;2115,0;2115,0;2115,0;3172,0;3172,9525;3172,9525;3172,9525;3172,9525;3172,0;3172,0;3172,9525;3172,9525;3172,9525;3172,9525;3172,9525;3172,9525;3172,9525;3172,9525;3172,9525;3172,0;3172,0;3172,0;3172,0;4229,9525;4229,9525;4229,9525;4229,9525;4229,0;4229,9525;4229,9525;4229,9525;4229,9525;4229,9525;4229,9525;4229,9525;4229,0;4229,0;4229,0;4229,0;4229,0;4229,0;5296,0;5296,0;5296,0;5296,0;5296,0;5296,0;5296,0;5296,9525;5296,9525;5296,9525;5296,9525;5296,0;5296,0;5296,0;5296,9525;5296,9525;5296,9525;5296,9525;6353,9525;6353,0;6353,9525;6353,9525;6353,9525;6353,9525;6353,9525;6353,9525;6353,9525;6353,9525;6353,0;6353,0;6353,0;6353,9525;6353,9525;6353,9525;6353,9525;6353,9525;7410,0;7410,0;7410,0;7410,9525;7410,9525;7410,9525;7410,9525;7410,0;7410,0;7410,0;7410,9525;7410,9525;7410,9525;7410,9525;7410,9525;7410,9525;7410,9525;7410,0;7410,0;7410,0;8468,0;8468,9525;8468,9525;8468,0;8468,0;8468,0;8468,0;8468,0;8468,0;8468,0;8468,9525;8468,9525;8468,9525;8468,9525;8468,0;8468,0;8468,0;8468,9525;9525,9525;9525,9525;9525,9525;9525,0;9525,0;9525,0;9525,0;9525,9525;9525,9525;9525,9525;9525,9525;9525,0;9525,0;9525,0;9525,0;9525,0;9525,0;9525,0;10582,0;10582,0;10582,0;10582,0;10582,9525;10582,9525;10582,9525;10582,9525;10582,9525;10582,0;10582,0;10582,0;10582,0;10582,0;10582,0;10582,0;10582,0;10582,0;11640,0;11640,0;11640,9525;11640,9525;11640,9525;11640,9525;11640,9525;11640,9525;11640,9525;11640,0;11640,0;11640,0;11640,0;11640,9525;11640,9525;11640,9525;11640,9525;11640,9525;11640,9525;11640,9525;12697,9525;12697,9525;12697,9525;12697,9525;12697,9525;12697,0;12697,0;12697,0;12697,0;12697,0;12697,0;12697,9525;12697,9525;12697,0;12697,0;12697,0;12697,0;12697,0;13754,0;13754,0;13754,0;13754,0;13754,0;13754,0;13754,9525;13754,0;13754,9525;13754,0;13754,0;13754,0;13754,0;13754,0;13754,0;13754,0;13754,9525;13754,9525;14821,9525;14821,9525;14821,9525;14821,9525;14821,9525;14821,9525;14821,9525;14821,9525;14821,9525;14821,9525;14821,9525;14821,9525;14821,0;14821,0;14821,0;14821,0;14821,0;14821,0;15878,0;15878,0;15878,0;15878,0;15878,0;15878,0;15878,0;15878,0;15878,0;15878,0;15878,0;15878,0;15878,0;15878,0;15878,0;15878,0;15878,9525;15878,9525;15878,9525;15878,0;15878,0;15878,0;15878,0;15878,9525;15878,9525;15878,9525;16935,9525;16935,0;16935,9525;16935,9525;16935,0;16935,0;16935,9525;16935,0;16935,9525;16935,9525;16935,0;16935,9525;16935,9525;16935,9525;16935,9525;16935,9525;16935,9525;16935,0;17993,0;17993,0;17993,0;17993,0;17993,0;17993,0;17993,9525;17993,9525;17993,9525;17993,9525;17993,9525;17993,0;17993,0;17993,0;17993,0;17993,0;17993,0;17993,0;19050,0;19050,0;19050,0;19050,0;19050,0;19050,0;19050,0;19050,0;19050,0;19050,0;19050,9525;19050,9525;19050,0;19050,9525;19050,0;19050,0;19050,0;19050,0;19050,0;19050,9525;20107,9525;20107,9525;20107,9525;20107,9525;20107,9525;20107,9525;20107,9525;20107,0;20107,0;20107,0;20107,0;20107,0;20107,0;20107,0;20107,9525;20107,9525;20107,9525;20107,0;21165,0;21165,0;21165,0;21165,9525;21165,9525;21165,9525;21165,9525;21165,9525;21165,9525;21165,9525;21165,9525;21165,9525;21165,9525;21165,9525;21165,0;21165,0;21165,0;21165,0;22222,0;22222,9525;22222,9525;22222,9525;22222,9525;22222,9525;22222,9525;22222,0;22222,0;22222,0;22222,0;22222,0;22222,0;22222,0;22222,0;22222,0;22222,0;22222,0;23279,0;23279,9525;23279,9525;23279,9525;23279,9525;23279,9525;23279,9525;23279,9525;23279,9525;23279,9525;23279,0;23279,0;23279,0;23279,0;23279,0;23279,0;23279,0;23279,0;23279,9525;23279,9525;24346,0;24346,0;24346,0;24346,0;24346,0;24346,0;24346,0;24346,0;24346,0;24346,0;24346,0;24346,9525;24346,0;24346,0;24346,0;24346,0;24346,0;24346,0;25403,0;25403,0;25403,0;25403,9525;25403,9525;25403,9525;25403,9525;25403,9525;25403,9525;25403,9525;25403,9525;25403,0;25403,0;25403,0;25403,0;25403,0;25403,0;25403,0;26460,0;26460,0;26460,0;26460,0;26460,9525;26460,9525;26460,9525;26460,9525;26460,9525;26460,9525;26460,9525;26460,9525;26460,0;26460,0;26460,0;26460,0;26460,0;26460,0;27518,0;27518,0;27518,0;27518,0;27518,0;27518,0;27518,0;27518,0;27518,0;27518,0;27518,0;27518,0;27518,0;27518,0;27518,0;27518,0;27518,0;27518,0;27518,0;27518,0;28575,0;28575,0;28575,9525;28575,9525;28575,0;28575,9525;28575,9525;28575,9525;28575,9525;28575,0;28575,0;28575,0;28575,0;28575,0;28575,0;28575,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266" o:spid="_x0000_s1713" style="position:absolute;left:14144;top:19478;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" path="m,4763r,l,4763r1019,l1019,4763r,l1019,4763r,l1019,9525r,-4762l1019,4763r,l1019,4763r,4762l1019,9525r,-4762l1019,4763r,l1019,r,4763l1019,4763r1019,l2038,9525r,l2038,4763r,4762l2038,9525r,l2038,9525r,l2038,9525r,l2038,4763r,l2038,4763r,l2038,4763r,4762l2038,9525r1020,l3058,4763r,l3058,4763r,4762l3058,9525r,l3058,9525r,-4762l3058,4763r,l3058,9525r,-4762l3058,4763r,4762l3058,9525r,l3058,9525r,l3058,9525r1028,l4086,4763r,l4086,4763r,l4086,9525r,-4762l4086,4763r,4762l4086,4763r,4762l4086,9525r,l4086,9525r,l4086,4763r,l4086,9525,5105,4763r,l5105,4763r,l5105,4763r,l5105,4763r,l5105,4763r,l5105,9525r,l5105,9525r,-4762l5105,4763r,l5105,4763r,4762l6125,9525r,l6125,9525r,-4762l6125,4763r,l6125,4763r,4762l6125,9525r,l6125,9525r,l6125,4763r,l6125,4763r,l6125,4763r,4762l7144,9525r,-4762l7144,9525r,l7144,9525r,l7144,9525r,-4762l7144,4763r,l7144,4763r,l7144,4763r,l7144,4763r,l7144,9525r,-4762l7144,4763r,4762l8163,4763r,4762l8163,9525r,-4762l8163,4763r,l8163,4763r,4762l8163,9525r,l8163,9525r,l8163,9525r,l8163,9525r,-4762l8163,4763r,l9182,9525r,l9182,9525r,-4762l9182,9525r,-4762l9182,4763r,l9182,4763r,4762l9182,9525r,l9182,9525r,-4762l9182,4763r,l9182,4763r,l10201,4763r,l10201,4763r,l10201,4763r,l10201,4763r,l10201,4763r,l10201,9525r,l10201,4763r,l10201,4763r,l10201,4763r,4762l10201,9525r,l10201,9525r,l10201,9525r,l10201,9525r,l11230,9525r,l11230,4763r,4762l11230,9525r,l11230,9525r,l11230,4763r,4762l11230,9525r,l11230,9525r,l11230,9525r,l11230,9525r,l12249,9525r,l12249,9525r,l12249,9525r,l12249,9525r,l12249,9525r,-4762l12249,4763r,l12249,4763r,l12249,4763r,l12249,4763r,4762l13268,9525r,l13268,9525r,l13268,9525r,-4762l13268,4763r,l13268,4763r,4762l13268,4763r,l13268,4763r,l13268,9525r,l13268,9525r,l14288,9525r,l14288,9525r,-4762l14288,9525r,l14288,4763r,4762l14288,4763r,l14288,4763r,l14288,4763r,l14288,4763r,l14288,4763r,l14288,4763r,l15307,4763r,l15307,4763r,l15307,4763r,l15307,4763r,4762l15307,9525r,l15307,4763r,l15307,4763,15307,r,4763l15307,4763r,l15307,9525r1019,l16326,9525r,l16326,4763r,l16326,4763r,l16326,4763r,l16326,9525r,l16326,9525r,l16326,4763r,l16326,4763r,4762l16326,9525r1019,l17345,9525r,l17345,9525r,l17345,9525r,l17345,9525r,l17345,9525r,l17345,9525r,l17345,9525r,-4762l17345,4763r,l17345,4763r1029,l18374,4763r,l18374,4763r,l18374,4763r,l18374,4763r,4762l18374,9525r,l18374,9525r,l18374,4763r,l18374,9525r,l18374,9525r,l18374,9525r1019,l19393,4763r,l19393,4763r,l19393,4763r,l19393,9525r,-4762l19393,9525r,l19393,9525r,l19393,9525r,-4762l19393,4763r,l19393,9525r1019,l20412,9525r,l20412,9525r,l20412,9525r,l20412,4763r,l20412,9525r,l20412,9525r,l20412,9525r,l20412,9525r,l20412,4763r1019,l21431,4763r,4762l21431,9525r,l21431,9525r,-4762l21431,4763r,l21431,4763r,l21431,4763r,l21431,4763r,l21431,4763r,4762l21431,9525r1019,l22450,4763r,l22450,4763r,l22450,4763r,4762l22450,4763r,l22450,4763r,l22450,4763r,l22450,4763r,l22450,9525r,l22450,9525r,-4762l22450,4763r1020,l23470,4763r,4762l23470,4763r,l23470,4763r,l23470,9525r,-4762l23470,9525r,l23470,4763r,4762l23470,9525r,l23470,9525r,l23470,9525,24489,4763r,4762l24489,4763r,l24489,9525r,l24489,9525r,l24489,9525r,l24489,9525r,l24489,4763r,l24489,4763r,l24489,9525r,-4762l25517,4763r,l25517,4763r,l25517,4763r,l25517,9525r,-4762l25517,4763r,l25517,4763r,l25517,4763r,l25517,4763r,l25517,4763r,l26537,9525r,-4762l26537,4763r,4762l26537,4763r,l26537,4763r,l26537,4763r,l26537,4763r,l26537,4763r,l26537,4763r,l26537,4763r,4762l26537,9525r,-4762l27556,4763r,l27556,4763r,l27556,4763r,l27556,9525r,l27556,9525r,l27556,9525r,l27556,9525r,-4762l27556,4763r,l27556,4763r,l28575,4763r,l28575,4763e" filled="f" strokeweight=".22047mm">
                  <v:path arrowok="t" o:connecttype="custom" o:connectlocs="0,4763;0,4763;0,4763;1019,4763;1019,4763;1019,4763;1019,4763;1019,4763;1019,9525;1019,4763;1019,4763;1019,4763;1019,4763;1019,9525;1019,9525;1019,4763;1019,4763;1019,4763;1019,0;1019,4763;1019,4763;2038,4763;2038,9525;2038,9525;2038,4763;2038,9525;2038,9525;2038,9525;2038,9525;2038,9525;2038,9525;2038,9525;2038,4763;2038,4763;2038,4763;2038,4763;2038,4763;2038,9525;2038,9525;3058,9525;3058,4763;3058,4763;3058,4763;3058,9525;3058,9525;3058,9525;3058,9525;3058,4763;3058,4763;3058,4763;3058,9525;3058,4763;3058,4763;3058,9525;3058,9525;3058,9525;3058,9525;3058,9525;3058,9525;4086,9525;4086,4763;4086,4763;4086,4763;4086,4763;4086,9525;4086,4763;4086,4763;4086,9525;4086,4763;4086,9525;4086,9525;4086,9525;4086,9525;4086,9525;4086,4763;4086,4763;4086,9525;5105,4763;5105,4763;5105,4763;5105,4763;5105,4763;5105,4763;5105,4763;5105,4763;5105,4763;5105,4763;5105,9525;5105,9525;5105,9525;5105,4763;5105,4763;5105,4763;5105,4763;5105,9525;6125,9525;6125,9525;6125,9525;6125,4763;6125,4763;6125,4763;6125,4763;6125,9525;6125,9525;6125,9525;6125,9525;6125,9525;6125,4763;6125,4763;6125,4763;6125,4763;6125,4763;6125,9525;7144,9525;7144,4763;7144,9525;7144,9525;7144,9525;7144,9525;7144,9525;7144,4763;7144,4763;7144,4763;7144,4763;7144,4763;7144,4763;7144,4763;7144,4763;7144,4763;7144,9525;7144,4763;7144,4763;7144,9525;8163,4763;8163,9525;8163,9525;8163,4763;8163,4763;8163,4763;8163,4763;8163,9525;8163,9525;8163,9525;8163,9525;8163,9525;8163,9525;8163,9525;8163,9525;8163,4763;8163,4763;8163,4763;9182,9525;9182,9525;9182,9525;9182,4763;9182,9525;9182,4763;9182,4763;9182,4763;9182,4763;9182,9525;9182,9525;9182,9525;9182,9525;9182,4763;9182,4763;9182,4763;9182,4763;9182,4763;10201,4763;10201,4763;10201,4763;10201,4763;10201,4763;10201,4763;10201,4763;10201,4763;10201,4763;10201,4763;10201,9525;10201,9525;10201,4763;10201,4763;10201,4763;10201,4763;10201,4763;10201,9525;10201,9525;10201,9525;10201,9525;10201,9525;10201,9525;10201,9525;10201,9525;10201,9525;11230,9525;11230,9525;11230,4763;11230,9525;11230,9525;11230,9525;11230,9525;11230,9525;11230,4763;11230,9525;11230,9525;11230,9525;11230,9525;11230,9525;11230,9525;11230,9525;11230,9525;11230,9525;12249,9525;12249,9525;12249,9525;12249,9525;12249,9525;12249,9525;12249,9525;12249,9525;12249,9525;12249,4763;12249,4763;12249,4763;12249,4763;12249,4763;12249,4763;12249,4763;12249,4763;12249,9525;13268,9525;13268,9525;13268,9525;13268,9525;13268,9525;13268,4763;13268,4763;13268,4763;13268,4763;13268,9525;13268,4763;13268,4763;13268,4763;13268,4763;13268,9525;13268,9525;13268,9525;13268,9525;14288,9525;14288,9525;14288,9525;14288,4763;14288,9525;14288,9525;14288,4763;14288,9525;14288,4763;14288,4763;14288,4763;14288,4763;14288,4763;14288,4763;14288,4763;14288,4763;14288,4763;14288,4763;14288,4763;14288,4763;15307,4763;15307,4763;15307,4763;15307,4763;15307,4763;15307,4763;15307,4763;15307,9525;15307,9525;15307,9525;15307,4763;15307,4763;15307,4763;15307,0;15307,4763;15307,4763;15307,4763;15307,9525;16326,9525;16326,9525;16326,9525;16326,4763;16326,4763;16326,4763;16326,4763;16326,4763;16326,4763;16326,9525;16326,9525;16326,9525;16326,9525;16326,4763;16326,4763;16326,4763;16326,9525;16326,9525;17345,9525;17345,9525;17345,9525;17345,9525;17345,9525;17345,9525;17345,9525;17345,9525;17345,9525;17345,9525;17345,9525;17345,9525;17345,9525;17345,9525;17345,4763;17345,4763;17345,4763;17345,4763;18374,4763;18374,4763;18374,4763;18374,4763;18374,4763;18374,4763;18374,4763;18374,4763;18374,9525;18374,9525;18374,9525;18374,9525;18374,9525;18374,4763;18374,4763;18374,9525;18374,9525;18374,9525;18374,9525;18374,9525;19393,9525;19393,4763;19393,4763;19393,4763;19393,4763;19393,4763;19393,4763;19393,9525;19393,4763;19393,9525;19393,9525;19393,9525;19393,9525;19393,9525;19393,4763;19393,4763;19393,4763;19393,9525;20412,9525;20412,9525;20412,9525;20412,9525;20412,9525;20412,9525;20412,9525;20412,4763;20412,4763;20412,9525;20412,9525;20412,9525;20412,9525;20412,9525;20412,9525;20412,9525;20412,9525;20412,4763;21431,4763;21431,4763;21431,9525;21431,9525;21431,9525;21431,9525;21431,4763;21431,4763;21431,4763;21431,4763;21431,4763;21431,4763;21431,4763;21431,4763;21431,4763;21431,4763;21431,9525;21431,9525;22450,9525;22450,4763;22450,4763;22450,4763;22450,4763;22450,4763;22450,9525;22450,4763;22450,4763;22450,4763;22450,4763;22450,4763;22450,4763;22450,4763;22450,4763;22450,9525;22450,9525;22450,9525;22450,4763;22450,4763;23470,4763;23470,4763;23470,9525;23470,4763;23470,4763;23470,4763;23470,4763;23470,9525;23470,4763;23470,9525;23470,9525;23470,4763;23470,9525;23470,9525;23470,9525;23470,9525;23470,9525;23470,9525;24489,4763;24489,9525;24489,4763;24489,4763;24489,9525;24489,9525;24489,9525;24489,9525;24489,9525;24489,9525;24489,9525;24489,9525;24489,4763;24489,4763;24489,4763;24489,4763;24489,9525;24489,4763;25517,4763;25517,4763;25517,4763;25517,4763;25517,4763;25517,4763;25517,9525;25517,4763;25517,4763;25517,4763;25517,4763;25517,4763;25517,4763;25517,4763;25517,4763;25517,4763;25517,4763;25517,4763;26537,9525;26537,4763;26537,4763;26537,9525;26537,4763;26537,4763;26537,4763;26537,4763;26537,4763;26537,4763;26537,4763;26537,4763;26537,4763;26537,4763;26537,4763;26537,4763;26537,4763;26537,9525;26537,9525;26537,4763;27556,4763;27556,4763;27556,4763;27556,4763;27556,4763;27556,4763;27556,9525;27556,9525;27556,9525;27556,9525;27556,9525;27556,9525;27556,9525;27556,4763;27556,4763;27556,4763;27556,4763;27556,4763;28575,4763;28575,4763;28575,476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267" o:spid="_x0000_s1714" style="position:absolute;left:14430;top:19478;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" path="m,4763l,9525,,4763r,l,4763r,l,9525r,l,9525,,4763r,l,4763r,l,4763r,l,9525r1057,l1057,9525r,l1057,9525r,l1057,9525r,l1057,4763r,l1057,4763r,l1057,4763r,l1057,4763r,l1057,4763r,4762l1057,4763,2115,9525r,l2115,9525r,l2115,9525r,l2115,9525r,-4762l2115,4763r,l2115,4763r,4762l2115,9525r,l2115,9525r,l2115,9525r,l2115,9525r,-4762l3172,4763r,l3172,4763r,4762l3172,9525r,l3172,9525r,-4762l3172,4763r,l3172,4763r,l3172,4763r,l3172,4763r,4762l3172,9525r,-4762l4229,4763r,l4229,4763r,4762l4229,9525r,-4762l4229,4763r,l4229,9525r,-4762l4229,9525r,l4229,4763r,l4229,4763r,4762l4229,9525r,-4762l4229,4763r,l4229,9525r,l4229,9525r,l5296,4763r,l5296,4763r,l5296,4763r,4762l5296,4763r,4762l5296,9525r,l5296,9525r,l5296,9525r,-4762l5296,4763r,l5296,4763r,4762l5296,9525r,l6353,4763r,l6353,4763r,l6353,4763r,l6353,4763r,l6353,4763r,l6353,4763r,l6353,4763r,l6353,4763r,l6353,9525r,l7410,9525r,l7410,4763r,l7410,4763r,l7410,4763r,l7410,9525r,-4762l7410,9525r,l7410,4763r,l7410,4763r,l7410,4763r,l8468,4763r,l8468,4763r,l8468,4763r,l8468,4763r,4762l8468,4763r,l8468,9525r,-4762l8468,4763r,l8468,4763r,l8468,4763r,l9525,4763r,l9525,9525r,l9525,4763r,4762l9525,9525r,l9525,9525r,l9525,4763r,l9525,4763r,l9525,4763r,l9525,4763r,l9525,4763r,4762l10582,9525r,-4762l10582,4763r,4762l10582,4763r,4762l10582,9525r,l10582,9525r,l10582,9525r,l10582,9525r,l10582,4763r,l10582,9525r,l11640,4763r,l11640,4763r,l11640,4763r,l11640,4763r,l11640,4763r,l11640,4763r,4762l11640,9525r,l11640,9525r,l11640,4763r,4762l12697,9525r,l12697,4763r,l12697,4763r,l12697,9525r,l12697,9525r,l12697,4763r,l12697,4763r,l12697,4763r,l12697,4763r,l13754,4763r,l13754,4763r,l13754,4763r,l13754,4763r,l13754,4763r,l13754,4763r,l13754,4763r,l13754,4763r,l13754,4763r,l13754,4763r,l14821,4763r,l14821,4763r,l14821,9525r,-4762l14821,4763r,4762l14821,9525r,l14821,9525r,l14821,4763r,l14821,4763r,l14821,4763r,l15878,4763r,l15878,4763r,l15878,4763r,l15878,4763r,l15878,4763r,l15878,4763r,l15878,4763r,l15878,4763r,l15878,4763r,l16935,4763r,4762l16935,4763r,l16935,4763r,4762l16935,9525r,l16935,9525r,l16935,4763r,l16935,4763r,l16935,4763r,l16935,9525r,l17993,4763r,l17993,4763r,l17993,4763r,l17993,4763r,4762l17993,4763r,l17993,4763r,l17993,4763r,l17993,4763r,l17993,4763r,l17993,4763r,l19050,4763r,4762l19050,9525r,l19050,9525r,l19050,9525r,l19050,9525r,l19050,4763r,l19050,4763r,l19050,4763r,l19050,4763r,l20107,4763r,l20107,4763r,l20107,9525r,-4762l20107,9525r,-4762l20107,4763r,l20107,4763r,l20107,4763r,4762l20107,4763r,l20107,4763r,l21165,4763r,l21165,4763r,l21165,4763r,4762l21165,9525r,l21165,9525r,l21165,4763r,l21165,4763r,l21165,4763r,l21165,4763r,l22222,4763r,l22222,4763r,l22222,4763r,l22222,4763r,l22222,4763r,l22222,4763r,l22222,4763r,l22222,4763r,l22222,4763r,l22222,4763r,l23279,4763r,l23279,4763r,l23279,4763r,4762l23279,9525r,l23279,4763r,l23279,4763,23279,r,4763l23279,4763r,l23279,4763r,l23279,4763r1067,l24346,4763r,l24346,4763r,l24346,4763r,l24346,4763r,l24346,9525r,l24346,9525r,l24346,9525r,l24346,4763r,l24346,4763r1057,l25403,4763r,l25403,9525r,l25403,4763r,l25403,4763r,l25403,4763r,l25403,4763r,l25403,4763r,l25403,4763r,l25403,4763r,l25403,4763r1057,l26460,9525r,-4762l26460,4763r,l26460,4763r,l26460,r,4763l26460,4763r,l26460,4763r,l26460,4763r,l26460,4763r,l26460,4763r1058,l27518,4763r,l27518,9525r,-4762l27518,9525r,l27518,9525r,l27518,9525r,-4762l27518,4763r,l27518,4763r,l27518,4763r,l27518,4763r,l27518,4763r,4762l27518,9525r,l27518,4763r1057,l28575,4763e" filled="f" strokeweight=".22047mm">
                  <v:path arrowok="t" o:connecttype="custom" o:connectlocs="0,4763;0,9525;0,4763;0,4763;0,4763;0,4763;0,9525;0,9525;0,9525;0,4763;0,4763;0,4763;0,4763;0,4763;0,4763;0,9525;1057,9525;1057,9525;1057,9525;1057,9525;1057,9525;1057,9525;1057,9525;1057,4763;1057,4763;1057,4763;1057,4763;1057,4763;1057,4763;1057,4763;1057,4763;1057,4763;1057,9525;1057,4763;2115,9525;2115,9525;2115,9525;2115,9525;2115,9525;2115,9525;2115,9525;2115,4763;2115,4763;2115,4763;2115,4763;2115,9525;2115,9525;2115,9525;2115,9525;2115,9525;2115,9525;2115,9525;2115,9525;2115,4763;3172,4763;3172,4763;3172,4763;3172,9525;3172,9525;3172,9525;3172,9525;3172,4763;3172,4763;3172,4763;3172,4763;3172,4763;3172,4763;3172,4763;3172,4763;3172,9525;3172,9525;3172,4763;4229,4763;4229,4763;4229,4763;4229,9525;4229,9525;4229,4763;4229,4763;4229,4763;4229,9525;4229,4763;4229,9525;4229,9525;4229,4763;4229,4763;4229,4763;4229,9525;4229,9525;4229,4763;4229,4763;4229,4763;4229,9525;4229,9525;4229,9525;4229,9525;5296,4763;5296,4763;5296,4763;5296,4763;5296,4763;5296,9525;5296,4763;5296,9525;5296,9525;5296,9525;5296,9525;5296,9525;5296,9525;5296,4763;5296,4763;5296,4763;5296,4763;5296,9525;5296,9525;5296,9525;6353,4763;6353,4763;6353,4763;6353,4763;6353,4763;6353,4763;6353,4763;6353,4763;6353,4763;6353,4763;6353,4763;6353,4763;6353,4763;6353,4763;6353,4763;6353,4763;6353,9525;6353,9525;7410,9525;7410,9525;7410,4763;7410,4763;7410,4763;7410,4763;7410,4763;7410,4763;7410,9525;7410,4763;7410,9525;7410,9525;7410,4763;7410,4763;7410,4763;7410,4763;7410,4763;7410,4763;8468,4763;8468,4763;8468,4763;8468,4763;8468,4763;8468,4763;8468,4763;8468,9525;8468,4763;8468,4763;8468,9525;8468,4763;8468,4763;8468,4763;8468,4763;8468,4763;8468,4763;8468,4763;9525,4763;9525,4763;9525,9525;9525,9525;9525,4763;9525,9525;9525,9525;9525,9525;9525,9525;9525,9525;9525,4763;9525,4763;9525,4763;9525,4763;9525,4763;9525,4763;9525,4763;9525,4763;9525,4763;9525,9525;10582,9525;10582,4763;10582,4763;10582,9525;10582,4763;10582,9525;10582,9525;10582,9525;10582,9525;10582,9525;10582,9525;10582,9525;10582,9525;10582,9525;10582,4763;10582,4763;10582,9525;10582,9525;11640,4763;11640,4763;11640,4763;11640,4763;11640,4763;11640,4763;11640,4763;11640,4763;11640,4763;11640,4763;11640,4763;11640,9525;11640,9525;11640,9525;11640,9525;11640,9525;11640,4763;11640,9525;12697,9525;12697,9525;12697,4763;12697,4763;12697,4763;12697,4763;12697,9525;12697,9525;12697,9525;12697,9525;12697,4763;12697,4763;12697,4763;12697,4763;12697,4763;12697,4763;12697,4763;12697,4763;13754,4763;13754,4763;13754,4763;13754,4763;13754,4763;13754,4763;13754,4763;13754,4763;13754,4763;13754,4763;13754,4763;13754,4763;13754,4763;13754,4763;13754,4763;13754,4763;13754,4763;13754,4763;13754,4763;13754,4763;14821,4763;14821,4763;14821,4763;14821,4763;14821,9525;14821,4763;14821,4763;14821,9525;14821,9525;14821,9525;14821,9525;14821,9525;14821,4763;14821,4763;14821,4763;14821,4763;14821,4763;14821,4763;15878,4763;15878,4763;15878,4763;15878,4763;15878,4763;15878,4763;15878,4763;15878,4763;15878,4763;15878,4763;15878,4763;15878,4763;15878,4763;15878,4763;15878,4763;15878,4763;15878,4763;15878,4763;16935,4763;16935,9525;16935,4763;16935,4763;16935,4763;16935,9525;16935,9525;16935,9525;16935,9525;16935,9525;16935,4763;16935,4763;16935,4763;16935,4763;16935,4763;16935,4763;16935,9525;16935,9525;17993,4763;17993,4763;17993,4763;17993,4763;17993,4763;17993,4763;17993,4763;17993,9525;17993,4763;17993,4763;17993,4763;17993,4763;17993,4763;17993,4763;17993,4763;17993,4763;17993,4763;17993,4763;17993,4763;17993,4763;19050,4763;19050,9525;19050,9525;19050,9525;19050,9525;19050,9525;19050,9525;19050,9525;19050,9525;19050,9525;19050,4763;19050,4763;19050,4763;19050,4763;19050,4763;19050,4763;19050,4763;19050,4763;20107,4763;20107,4763;20107,4763;20107,4763;20107,9525;20107,4763;20107,9525;20107,4763;20107,4763;20107,4763;20107,4763;20107,4763;20107,4763;20107,9525;20107,4763;20107,4763;20107,4763;20107,4763;21165,4763;21165,4763;21165,4763;21165,4763;21165,4763;21165,9525;21165,9525;21165,9525;21165,9525;21165,9525;21165,4763;21165,4763;21165,4763;21165,4763;21165,4763;21165,4763;21165,4763;21165,4763;22222,4763;22222,4763;22222,4763;22222,4763;22222,4763;22222,4763;22222,4763;22222,4763;22222,4763;22222,4763;22222,4763;22222,4763;22222,4763;22222,4763;22222,4763;22222,4763;22222,4763;22222,4763;22222,4763;22222,4763;23279,4763;23279,4763;23279,4763;23279,4763;23279,4763;23279,9525;23279,9525;23279,9525;23279,4763;23279,4763;23279,4763;23279,0;23279,4763;23279,4763;23279,4763;23279,4763;23279,4763;23279,4763;24346,4763;24346,4763;24346,4763;24346,4763;24346,4763;24346,4763;24346,4763;24346,4763;24346,4763;24346,9525;24346,9525;24346,9525;24346,9525;24346,9525;24346,9525;24346,4763;24346,4763;24346,4763;25403,4763;25403,4763;25403,4763;25403,9525;25403,9525;25403,4763;25403,4763;25403,4763;25403,4763;25403,4763;25403,4763;25403,4763;25403,4763;25403,4763;25403,4763;25403,4763;25403,4763;25403,4763;25403,4763;25403,4763;26460,4763;26460,9525;26460,4763;26460,4763;26460,4763;26460,4763;26460,4763;26460,0;26460,4763;26460,4763;26460,4763;26460,4763;26460,4763;26460,4763;26460,4763;26460,4763;26460,4763;26460,4763;27518,4763;27518,4763;27518,4763;27518,9525;27518,4763;27518,9525;27518,9525;27518,9525;27518,9525;27518,9525;27518,4763;27518,4763;27518,4763;27518,4763;27518,4763;27518,4763;27518,4763;27518,4763;27518,4763;27518,4763;27518,9525;27518,9525;27518,9525;27518,4763;28575,4763;28575,476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268" o:spid="_x0000_s1715" style="position:absolute;left:14716;top:19478;width:285;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" path="m,4763r,l,4763r,l,4763r,l,4763r,l,4763r,l,4763r,l,4763r,l,4763r,l,4763r1057,l1057,9525r,l1057,9525r,l1057,9525r,-4762l1057,4763r,l1057,4763r,l1057,4763r,l1057,4763r,l1057,9525r,l1057,9525r,l1057,9525r1058,l2115,9525r,l2115,4763r,l2115,4763r,l2115,r,l2115,4763r,l2115,4763r,4762l2115,9525r,-4762l2115,4763r,l2115,4763,3172,9525r,l3172,4763r,l3172,4763r,4762l3172,9525r,l3172,9525r,l3172,4763r,l3172,4763r,l3172,4763r,l3172,4763r,l4229,4763r,l4229,9525r,l4229,9525r,l4229,9525r,l4229,9525r,-4762l4229,4763r,l4229,4763r,l4229,4763r,l4229,4763r,l5296,4763r,l5296,4763r,l5296,4763r,l5296,4763r,l5296,4763r,l5296,9525r,l5296,9525r,l5296,4763r,l5296,4763r,l5296,4763r,l6353,4763r,l6353,4763r,l6353,4763r,l6353,4763r,l6353,4763r,l6353,4763r,l6353,4763r,l6353,4763r,l6353,4763r,l7410,4763r,l7410,4763r,l7410,4763r,l7410,4763r,4762l7410,9525r,-4762l7410,4763r,l7410,4763r,l7410,4763r,l7410,4763r,l8468,4763,8468,r,4763l8468,4763r,l8468,4763r,l8468,4763r,l8468,4763r,l8468,4763r,l8468,4763r,l8468,4763r,l8468,4763r1057,l9525,4763r,l9525,4763r,l9525,4763r,l9525,4763r,l9525,4763r,l9525,9525r,-4762l9525,4763r,4762l9525,9525r,l9525,9525r,-4762l9525,4763r1057,l10582,4763r,l10582,4763r,l10582,4763r,l10582,4763r,l10582,4763r,l10582,4763r,l10582,4763r,l10582,4763r,l10582,4763r1058,l11640,4763r,l11640,4763r,4762l11640,4763r,l11640,4763r,l11640,4763r,4762l11640,9525r,l11640,9525r,l11640,4763r,4762l11640,4763r1057,l12697,4763r,l12697,4763r,l12697,4763r,l12697,4763r,4762l12697,9525r,l12697,9525r,-4762l12697,4763r,l12697,4763r,l12697,4763r1057,l13754,4763r,l13754,4763r,l13754,4763r,l13754,4763r,l13754,4763r,l13754,4763r,l13754,9525r,-4762l13754,4763r,4762l13754,9525r,l13754,9525r1067,l14821,4763r,4762l14821,4763r,l14821,4763r,l14821,4763r,l14821,4763r,4762l14821,4763r,l14821,4763r,l14821,9525r,-4762l14821,4763r1057,l15878,4763r,l15878,4763r,4762l15878,4763r,l15878,4763r,l15878,4763r,4762l15878,9525r,l15878,4763r,l15878,4763r,l15878,r1057,4763l16935,4763r,l16935,4763r,4762l16935,4763r,4762l16935,9525r,-4762l16935,4763r,l16935,4763r,l16935,4763r,l16935,9525r,l16935,4763r,l16935,4763r1058,l17993,9525r,l17993,4763r,l17993,4763r,l17993,4763r,l17993,4763r,l17993,4763r,l17993,4763r,l17993,4763r,l17993,4763r1057,l19050,4763r,l19050,4763r,l19050,4763r,l19050,9525r,l19050,9525r,l19050,9525r,-4762l19050,4763r,l19050,4763r,l19050,4763r1057,l20107,4763r,4762l20107,9525r,l20107,9525r,-4762l20107,4763r,l20107,4763r,l20107,4763r,l20107,4763r,l20107,4763r,l20107,4763r1058,l21165,4763r,l21165,9525r,-4762l21165,4763r,l21165,4763r,l21165,4763r,l21165,4763r,l21165,4763r,l21165,4763r,l21165,4763r,l21165,4763r,l21165,4763r,l21165,4763r,l21165,4763r1057,l22222,4763r,4762l22222,9525r,-4762l22222,4763r,l22222,4763r,l22222,9525r,l22222,4763r,l22222,4763r,l22222,4763r,l22222,4763r1057,4762l23279,9525r,l23279,4763r,l23279,4763r,l23279,4763r,4762l23279,4763r,l23279,4763r,l23279,4763r,l23279,4763r,4762l23279,4763r1067,l24346,4763r,l24346,r,l24346,r,4763l24346,4763r,l24346,4763r,4762l24346,9525r,l24346,9525r,l24346,4763r,l24346,4763r1057,l25403,4763r,l25403,4763r,l25403,4763r,l25403,4763r,l25403,4763r,l25403,4763r,l25403,4763r,l25403,4763r,l25403,4763r,l25403,4763r1057,4762l26460,9525r,-4762l26460,4763r,l26460,4763r,l26460,4763r,l26460,4763r,l26460,4763r,l26460,4763r,l26460,4763r,l26460,4763r1058,l27518,4763r,l27518,4763r,l27518,4763r,4762l27518,9525r,-4762l27518,9525r,l27518,4763r,4762l27518,4763r,l27518,4763r,4762l27518,9525r1057,l28575,4763r,l28575,4763r,l28575,4763r,e" filled="f" strokeweight=".22047mm">
                  <v:path arrowok="t" o:connecttype="custom" o:connectlocs="0,4763;0,4763;0,4763;0,4763;0,4763;0,4763;0,4763;0,4763;0,4763;0,4763;0,4763;0,4763;0,4763;0,4763;0,4763;0,4763;0,4763;1057,4763;1057,9525;1057,9525;1057,9525;1057,9525;1057,9525;1057,4763;1057,4763;1057,4763;1057,4763;1057,4763;1057,4763;1057,4763;1057,4763;1057,4763;1057,9525;1057,9525;1057,9525;1057,9525;1057,9525;2115,9525;2115,9525;2115,9525;2115,4763;2115,4763;2115,4763;2115,4763;2115,0;2115,0;2115,4763;2115,4763;2115,4763;2115,9525;2115,9525;2115,4763;2115,4763;2115,4763;2115,4763;3172,9525;3172,9525;3172,4763;3172,4763;3172,4763;3172,9525;3172,9525;3172,9525;3172,9525;3172,9525;3172,4763;3172,4763;3172,4763;3172,4763;3172,4763;3172,4763;3172,4763;3172,4763;4229,4763;4229,4763;4229,9525;4229,9525;4229,9525;4229,9525;4229,9525;4229,9525;4229,9525;4229,4763;4229,4763;4229,4763;4229,4763;4229,4763;4229,4763;4229,4763;4229,4763;4229,4763;5296,4763;5296,4763;5296,4763;5296,4763;5296,4763;5296,4763;5296,4763;5296,4763;5296,4763;5296,4763;5296,9525;5296,9525;5296,9525;5296,9525;5296,4763;5296,4763;5296,4763;5296,4763;5296,4763;5296,4763;6353,4763;6353,4763;6353,4763;6353,4763;6353,4763;6353,4763;6353,4763;6353,4763;6353,4763;6353,4763;6353,4763;6353,4763;6353,4763;6353,4763;6353,4763;6353,4763;6353,4763;6353,4763;7410,4763;7410,4763;7410,4763;7410,4763;7410,4763;7410,4763;7410,4763;7410,9525;7410,9525;7410,4763;7410,4763;7410,4763;7410,4763;7410,4763;7410,4763;7410,4763;7410,4763;7410,4763;8468,4763;8468,0;8468,4763;8468,4763;8468,4763;8468,4763;8468,4763;8468,4763;8468,4763;8468,4763;8468,4763;8468,4763;8468,4763;8468,4763;8468,4763;8468,4763;8468,4763;8468,4763;9525,4763;9525,4763;9525,4763;9525,4763;9525,4763;9525,4763;9525,4763;9525,4763;9525,4763;9525,4763;9525,4763;9525,9525;9525,4763;9525,4763;9525,9525;9525,9525;9525,9525;9525,9525;9525,4763;9525,4763;10582,4763;10582,4763;10582,4763;10582,4763;10582,4763;10582,4763;10582,4763;10582,4763;10582,4763;10582,4763;10582,4763;10582,4763;10582,4763;10582,4763;10582,4763;10582,4763;10582,4763;10582,4763;11640,4763;11640,4763;11640,4763;11640,4763;11640,9525;11640,4763;11640,4763;11640,4763;11640,4763;11640,4763;11640,9525;11640,9525;11640,9525;11640,9525;11640,9525;11640,4763;11640,9525;11640,4763;12697,4763;12697,4763;12697,4763;12697,4763;12697,4763;12697,4763;12697,4763;12697,4763;12697,9525;12697,9525;12697,9525;12697,9525;12697,4763;12697,4763;12697,4763;12697,4763;12697,4763;12697,4763;13754,4763;13754,4763;13754,4763;13754,4763;13754,4763;13754,4763;13754,4763;13754,4763;13754,4763;13754,4763;13754,4763;13754,4763;13754,4763;13754,9525;13754,4763;13754,4763;13754,9525;13754,9525;13754,9525;13754,9525;14821,9525;14821,4763;14821,9525;14821,4763;14821,4763;14821,4763;14821,4763;14821,4763;14821,4763;14821,4763;14821,9525;14821,4763;14821,4763;14821,4763;14821,4763;14821,9525;14821,4763;14821,4763;15878,4763;15878,4763;15878,4763;15878,4763;15878,9525;15878,4763;15878,4763;15878,4763;15878,4763;15878,4763;15878,9525;15878,9525;15878,9525;15878,4763;15878,4763;15878,4763;15878,4763;15878,0;16935,4763;16935,4763;16935,4763;16935,4763;16935,9525;16935,4763;16935,9525;16935,9525;16935,4763;16935,4763;16935,4763;16935,4763;16935,4763;16935,4763;16935,4763;16935,9525;16935,9525;16935,4763;16935,4763;16935,4763;17993,4763;17993,9525;17993,9525;17993,4763;17993,4763;17993,4763;17993,4763;17993,4763;17993,4763;17993,4763;17993,4763;17993,4763;17993,4763;17993,4763;17993,4763;17993,4763;17993,4763;17993,4763;19050,4763;19050,4763;19050,4763;19050,4763;19050,4763;19050,4763;19050,4763;19050,9525;19050,9525;19050,9525;19050,9525;19050,9525;19050,4763;19050,4763;19050,4763;19050,4763;19050,4763;19050,4763;20107,4763;20107,4763;20107,9525;20107,9525;20107,9525;20107,9525;20107,4763;20107,4763;20107,4763;20107,4763;20107,4763;20107,4763;20107,4763;20107,4763;20107,4763;20107,4763;20107,4763;20107,4763;21165,4763;21165,4763;21165,4763;21165,9525;21165,4763;21165,4763;21165,4763;21165,4763;21165,4763;21165,4763;21165,4763;21165,4763;21165,4763;21165,4763;21165,4763;21165,4763;21165,4763;21165,4763;21165,4763;21165,4763;21165,4763;21165,4763;21165,4763;21165,4763;21165,4763;21165,4763;22222,4763;22222,4763;22222,9525;22222,9525;22222,4763;22222,4763;22222,4763;22222,4763;22222,4763;22222,9525;22222,9525;22222,4763;22222,4763;22222,4763;22222,4763;22222,4763;22222,4763;22222,4763;23279,9525;23279,9525;23279,9525;23279,4763;23279,4763;23279,4763;23279,4763;23279,4763;23279,9525;23279,4763;23279,4763;23279,4763;23279,4763;23279,4763;23279,4763;23279,4763;23279,9525;23279,4763;24346,4763;24346,4763;24346,4763;24346,0;24346,0;24346,0;24346,4763;24346,4763;24346,4763;24346,4763;24346,9525;24346,9525;24346,9525;24346,9525;24346,9525;24346,4763;24346,4763;24346,4763;25403,4763;25403,4763;25403,4763;25403,4763;25403,4763;25403,4763;25403,4763;25403,4763;25403,4763;25403,4763;25403,4763;25403,4763;25403,4763;25403,4763;25403,4763;25403,4763;25403,4763;25403,4763;25403,4763;25403,4763;26460,9525;26460,9525;26460,4763;26460,4763;26460,4763;26460,4763;26460,4763;26460,4763;26460,4763;26460,4763;26460,4763;26460,4763;26460,4763;26460,4763;26460,4763;26460,4763;26460,4763;26460,4763;27518,4763;27518,4763;27518,4763;27518,4763;27518,4763;27518,4763;27518,9525;27518,9525;27518,4763;27518,9525;27518,9525;27518,4763;27518,9525;27518,4763;27518,4763;27518,4763;27518,9525;27518,9525;28575,9525;28575,4763;28575,4763;28575,4763;28575,4763;28575,4763;28575,476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269" o:spid="_x0000_s1716" style="position:absolute;left:15001;top:19478;width:191;height:95;visibility:visible;mso-wrap-style:square;v-text-anchor:middle" coordsize="1905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" path="m,4763r,l,9525,,4763r,l,4763r,l,4763r,l,4763r,l,4763r705,l705,4763r,l705,4763r,l705,4763r,l705,4763r,l705,4763r,l705,4763r,l705,4763r,l705,4763r,l705,4763r,l705,4763r705,l1410,4763r,l1410,4763r,l1410,4763r,l1410,4763r,l1410,4763r,l1410,9525r,l1410,9525r,l1410,4763r,l1410,4763r705,l2115,4763r,l2115,4763r,l2115,4763r,l2115,4763r,l2115,4763r,l2115,4763r,l2115,4763r,l2115,4763r,l2115,4763r704,l2819,4763r,4762l2819,4763r,l2819,9525r,l2819,4763r,l2819,4763r,l2819,9525r,l2819,4763r,l2819,4763r,4762l2819,9525r,l2819,9525,3524,4763r,l3524,4763r,l3524,9525r,l3524,9525r,l3524,9525r,-4762l3524,9525r,l3524,4763r,l3524,4763r,l3524,4763r,4762l4229,9525r,l4229,9525r,l4229,9525r,l4229,4763r,l4229,4763r,l4229,4763r,l4229,4763r,l4229,4763r,l4229,4763r,l4943,4763r,l4943,4763r,l4943,4763r,l4943,4763r,l4943,9525r,-4762l4943,4763r,l4943,4763r,l4943,4763r,l4943,4763r,l5648,4763r,l5648,4763r,l5648,4763r,l5648,4763r,l5648,4763,5648,r,4763l5648,4763r,l5648,4763r,l5648,4763r,l5648,4763r,l5648,4763r705,l6353,4763r,l6353,4763r,l6353,4763r,l6353,4763r,l6353,4763r,l6353,4763r,l6353,4763r,l6353,9525r,l6353,9525r705,l7058,9525r,-4762l7058,4763r,l7058,4763r,l7058,4763r,l7058,4763r,l7058,4763r,l7058,4763r,l7058,4763r,4762l7058,9525,7763,4763r,4762l7763,9525r,l7763,4763r,l7763,4763r,l7763,4763r,l7763,4763r,l7763,4763r,l7763,4763r,l7763,4763r,l8468,4763r,4762l8468,9525r,-4762l8468,4763r,l8468,4763r,l8468,4763r,l8468,4763r,l8468,4763r,l8468,4763r,l8468,4763r,l8468,4763r,l9173,4763r,l9173,4763r,l9173,9525r,l9173,9525r,l9173,4763r,l9173,4763r,l9173,4763r,l9173,4763r,l9173,4763r,l9877,4763r,l9877,4763r,l9877,4763r,l9877,4763r,l9877,4763r,l9877,4763r,4762l9877,4763r,l9877,9525r,l9877,4763r,l10582,4763r,l10582,4763r,l10582,4763r,l10582,4763r,l10582,4763r,4762l10582,4763r,l10582,4763r,l10582,4763r,l10582,4763r,l10582,4763r,l10582,4763r,l10582,4763r,l11287,4763r,l11287,4763r,l11287,4763r,l11287,4763r,l11287,4763r,l11287,4763r,l11287,4763r,l11287,4763r,l11287,4763r,l11287,4763r,l11992,4763r,l11992,4763r,l11992,9525r,l11992,9525r,l11992,4763r,l11992,4763r,l11992,4763r,l11992,4763r,l11992,4763r,l12697,9525r,l12697,4763r,4762l12697,4763r,l12697,4763r,l12697,4763r,l12697,9525r,-4762l12697,4763r,l12697,4763r,l12697,4763r,l13402,4763r,4762l13402,9525r,l13402,4763r,l13402,4763r,l13402,4763r,4762l13402,4763r,l13402,4763r,l13402,4763r,l13402,4763r,l14107,4763r,4762l14107,9525r,-4762l14107,4763r,l14107,4763r,l14107,4763r,l14107,4763r,l14107,9525r,-4762l14107,4763r,l14107,4763r,l14107,4763r,l14821,4763r,l14821,4763r,l14821,4763r,4762l14821,4763r,l14821,4763r,l14821,4763r,l14821,9525r,l14821,4763r,l14821,4763r,l15526,4763,15526,r,4763l15526,4763r,l15526,4763r,l15526,4763r,l15526,4763r,l15526,4763r,l15526,4763r,4762l15526,9525r,l15526,9525r705,-4762l16231,4763r,l16231,4763r,l16231,4763r,l16231,4763r,l16231,4763r,l16231,4763r,l16231,4763r,l16231,4763r,l16231,4763r,l16231,9525r704,l16935,4763r,l16935,4763r,l16935,4763r,l16935,9525r,-4762l16935,4763r,l16935,4763r,l16935,4763r,l16935,4763r,l16935,4763r705,l17640,4763r,l17640,4763r,l17640,4763r,l17640,4763r,l17640,r,4763l17640,4763r,l17640,4763r,l17640,4763r,l17640,4763r705,l18345,4763r,l18345,4763r,4762l18345,9525r,-4762l18345,4763r,l18345,4763r,l18345,4763r,l18345,4763r,4762l18345,9525r,l18345,9525r705,l19050,4763r,4762l19050,4763r,4762l19050,4763r,l19050,4763r,l19050,4763r,l19050,4763e" filled="f" strokeweight=".22047mm">
                  <v:path arrowok="t" o:connecttype="custom" o:connectlocs="0,4763;0,4763;0,9525;0,4763;0,4763;0,4763;0,4763;0,4763;0,4763;0,4763;0,4763;0,4763;705,4763;705,4763;705,4763;705,4763;705,4763;705,4763;705,4763;705,4763;705,4763;705,4763;705,4763;705,4763;705,4763;705,4763;705,4763;705,4763;705,4763;705,4763;705,4763;705,4763;1410,4763;1410,4763;1410,4763;1410,4763;1410,4763;1410,4763;1410,4763;1410,4763;1410,4763;1410,4763;1410,4763;1410,9525;1410,9525;1410,9525;1410,9525;1410,4763;1410,4763;1410,4763;2115,4763;2115,4763;2115,4763;2115,4763;2115,4763;2115,4763;2115,4763;2115,4763;2115,4763;2115,4763;2115,4763;2115,4763;2115,4763;2115,4763;2115,4763;2115,4763;2115,4763;2115,4763;2819,4763;2819,4763;2819,9525;2819,4763;2819,4763;2819,9525;2819,9525;2819,4763;2819,4763;2819,4763;2819,4763;2819,9525;2819,9525;2819,4763;2819,4763;2819,4763;2819,9525;2819,9525;2819,9525;2819,9525;3524,4763;3524,4763;3524,4763;3524,4763;3524,9525;3524,9525;3524,9525;3524,9525;3524,9525;3524,4763;3524,9525;3524,9525;3524,4763;3524,4763;3524,4763;3524,4763;3524,4763;3524,9525;4229,9525;4229,9525;4229,9525;4229,9525;4229,9525;4229,9525;4229,4763;4229,4763;4229,4763;4229,4763;4229,4763;4229,4763;4229,4763;4229,4763;4229,4763;4229,4763;4229,4763;4229,4763;4943,4763;4943,4763;4943,4763;4943,4763;4943,4763;4943,4763;4943,4763;4943,4763;4943,9525;4943,4763;4943,4763;4943,4763;4943,4763;4943,4763;4943,4763;4943,4763;4943,4763;4943,4763;5648,4763;5648,4763;5648,4763;5648,4763;5648,4763;5648,4763;5648,4763;5648,4763;5648,4763;5648,0;5648,4763;5648,4763;5648,4763;5648,4763;5648,4763;5648,4763;5648,4763;5648,4763;5648,4763;5648,4763;6353,4763;6353,4763;6353,4763;6353,4763;6353,4763;6353,4763;6353,4763;6353,4763;6353,4763;6353,4763;6353,4763;6353,4763;6353,4763;6353,4763;6353,4763;6353,9525;6353,9525;6353,9525;7058,9525;7058,9525;7058,4763;7058,4763;7058,4763;7058,4763;7058,4763;7058,4763;7058,4763;7058,4763;7058,4763;7058,4763;7058,4763;7058,4763;7058,4763;7058,4763;7058,9525;7058,9525;7763,4763;7763,9525;7763,9525;7763,9525;7763,4763;7763,4763;7763,4763;7763,4763;7763,4763;7763,4763;7763,4763;7763,4763;7763,4763;7763,4763;7763,4763;7763,4763;7763,4763;7763,4763;8468,4763;8468,9525;8468,9525;8468,4763;8468,4763;8468,4763;8468,4763;8468,4763;8468,4763;8468,4763;8468,4763;8468,4763;8468,4763;8468,4763;8468,4763;8468,4763;8468,4763;8468,4763;8468,4763;8468,4763;9173,4763;9173,4763;9173,4763;9173,4763;9173,9525;9173,9525;9173,9525;9173,9525;9173,4763;9173,4763;9173,4763;9173,4763;9173,4763;9173,4763;9173,4763;9173,4763;9173,4763;9173,4763;9877,4763;9877,4763;9877,4763;9877,4763;9877,4763;9877,4763;9877,4763;9877,4763;9877,4763;9877,4763;9877,4763;9877,9525;9877,4763;9877,4763;9877,9525;9877,9525;9877,4763;9877,4763;10582,4763;10582,4763;10582,4763;10582,4763;10582,4763;10582,4763;10582,4763;10582,4763;10582,4763;10582,9525;10582,4763;10582,4763;10582,4763;10582,4763;10582,4763;10582,4763;10582,4763;10582,4763;10582,4763;10582,4763;10582,4763;10582,4763;10582,4763;10582,4763;11287,4763;11287,4763;11287,4763;11287,4763;11287,4763;11287,4763;11287,4763;11287,4763;11287,4763;11287,4763;11287,4763;11287,4763;11287,4763;11287,4763;11287,4763;11287,4763;11287,4763;11287,4763;11287,4763;11287,4763;11992,4763;11992,4763;11992,4763;11992,4763;11992,9525;11992,9525;11992,9525;11992,9525;11992,4763;11992,4763;11992,4763;11992,4763;11992,4763;11992,4763;11992,4763;11992,4763;11992,4763;11992,4763;12697,9525;12697,9525;12697,4763;12697,9525;12697,4763;12697,4763;12697,4763;12697,4763;12697,4763;12697,4763;12697,9525;12697,4763;12697,4763;12697,4763;12697,4763;12697,4763;12697,4763;12697,4763;13402,4763;13402,9525;13402,9525;13402,9525;13402,4763;13402,4763;13402,4763;13402,4763;13402,4763;13402,9525;13402,4763;13402,4763;13402,4763;13402,4763;13402,4763;13402,4763;13402,4763;13402,4763;14107,4763;14107,9525;14107,9525;14107,4763;14107,4763;14107,4763;14107,4763;14107,4763;14107,4763;14107,4763;14107,4763;14107,4763;14107,9525;14107,4763;14107,4763;14107,4763;14107,4763;14107,4763;14107,4763;14107,4763;14821,4763;14821,4763;14821,4763;14821,4763;14821,4763;14821,9525;14821,4763;14821,4763;14821,4763;14821,4763;14821,4763;14821,4763;14821,9525;14821,9525;14821,4763;14821,4763;14821,4763;14821,4763;15526,4763;15526,0;15526,4763;15526,4763;15526,4763;15526,4763;15526,4763;15526,4763;15526,4763;15526,4763;15526,4763;15526,4763;15526,4763;15526,4763;15526,9525;15526,9525;15526,9525;15526,9525;16231,4763;16231,4763;16231,4763;16231,4763;16231,4763;16231,4763;16231,4763;16231,4763;16231,4763;16231,4763;16231,4763;16231,4763;16231,4763;16231,4763;16231,4763;16231,4763;16231,4763;16231,4763;16231,4763;16231,9525;16935,9525;16935,4763;16935,4763;16935,4763;16935,4763;16935,4763;16935,4763;16935,9525;16935,4763;16935,4763;16935,4763;16935,4763;16935,4763;16935,4763;16935,4763;16935,4763;16935,4763;16935,4763;17640,4763;17640,4763;17640,4763;17640,4763;17640,4763;17640,4763;17640,4763;17640,4763;17640,4763;17640,0;17640,4763;17640,4763;17640,4763;17640,4763;17640,4763;17640,4763;17640,4763;17640,4763;18345,4763;18345,4763;18345,4763;18345,4763;18345,9525;18345,9525;18345,4763;18345,4763;18345,4763;18345,4763;18345,4763;18345,4763;18345,4763;18345,4763;18345,9525;18345,9525;18345,9525;18345,9525;19050,9525;19050,4763;19050,9525;19050,4763;19050,9525;19050,4763;19050,4763;19050,4763;19050,4763;19050,4763;19050,4763;19050,476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270" o:spid="_x0000_s1717" style="position:absolute;left:15192;top:19478;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" path="m,4763r,l,4763r,l,4763r,l,4763r,l,4763r1057,l1057,4763r,l1057,4763r,l1057,4763r,l1057,4763r,l1057,4763r,l1057,4763r,l1057,4763r,l1057,4763r,l1057,4763r1058,l2115,4763r,l2115,4763r,l2115,4763r,l2115,9525r,-4762l2115,4763r,l2115,4763r,l2115,4763r,l2115,4763r,l2115,4763r1057,l3172,4763r,l3172,4763r,l3172,4763r,l3172,4763r,l3172,4763r,l3172,4763r,l3172,4763r,l3172,4763r,l3172,4763r1057,l4229,9525r,-4762l4229,4763r,l4229,4763,4229,r,4763l4229,4763r,l4229,4763r,l4229,4763r,l4229,4763r,l4229,4763r,l4229,4763r,4762l5296,4763r,l5296,4763r,l5296,4763r,l5296,4763r,4762l5296,9525r,l5296,4763r,l5296,4763r,l5296,4763r,l5296,9525r,-4762l6353,4763r,l6353,4763r,l6353,4763r,l6353,4763r,l6353,4763r,l6353,4763r,l6353,4763r,l6353,4763r,l6353,4763r,l7410,4763r,l7410,9525r,l7410,9525r,l7410,4763r,l7410,4763r,l7410,9525r,l7410,4763r,4762l7410,4763r,l7410,4763r,l8468,4763r,l8468,4763r,l8468,4763r,l8468,4763r,l8468,4763r,l8468,4763r,l8468,4763r,l8468,4763r,l8468,9525r,l8468,9525r,l9525,9525r,l9525,4763r,l9525,4763r,4762l9525,9525r,l9525,4763r,4762l9525,4763r,4762l9525,9525r,-4762l9525,4763r,l9525,4763r,l10582,9525r,l10582,9525r,-4762l10582,4763r,l10582,4763r,l10582,4763r,l10582,4763r,l10582,4763r,l10582,4763r,l10582,4763r,l10582,4763r,l10582,4763r,l10582,4763r,l11640,4763r,l11640,4763r,l11640,4763r,l11640,4763r,4762l11640,9525r,-4762l11640,4763r,l11640,4763r,l11640,4763r,l11640,4763r,l11640,4763r,l12697,4763r,l12697,9525r,-4762l12697,4763r,l12697,4763r,l12697,4763r,l12697,4763r,4762l12697,9525r,-4762l12697,4763r,l12697,4763r,l13754,4763r,4762l13754,4763r,l13754,4763r,l13754,4763r,l13754,4763r,l13754,4763r,l13754,4763r,l13754,4763r,4762l13754,4763r,l14821,4763r,l14821,4763r,l14821,4763r,l14821,4763r,l14821,4763r,l14821,4763r,l14821,4763r,l14821,4763r,l14821,4763r,4762l15878,4763r,l15878,4763r,l15878,4763r,l15878,4763r,l15878,4763r,l15878,4763r,l15878,4763r,l15878,9525r,-4762l15878,4763r,4762l15878,4763r,l16935,9525r,l16935,9525r,l16935,9525r,l16935,9525r,l16935,4763r,l16935,4763r,l16935,4763r,l16935,4763r,l16935,9525r,-4762l17993,4763r,l17993,4763r,l17993,4763r,l17993,4763r,l17993,4763r,l17993,4763r,l17993,4763r,l17993,4763r,l17993,4763r,l19050,4763r,l19050,4763r,l19050,9525r,l19050,4763r,l19050,4763r,l19050,4763r,l19050,4763r,l19050,4763r,l19050,4763r,l20107,4763r,l20107,4763r,l20107,4763r,l20107,4763r,l20107,9525r,l20107,9525r,l20107,4763r,l20107,4763r,l20107,4763r,4762l20107,9525r,-4762l21165,4763r,l21165,4763r,l21165,4763r,l21165,4763r,l21165,4763,21165,r,4763l21165,4763r,l21165,4763r,l21165,4763r,l21165,4763r1057,l22222,4763r,4762l22222,4763r,l22222,4763r,l22222,4763r,l22222,9525r,l22222,4763r,l22222,4763r,l22222,4763r,l22222,4763,23279,r,l23279,4763r,l23279,9525r,l23279,9525r,l23279,4763r,4762l23279,4763r,4762l23279,9525r,-4762l23279,4763r,l23279,4763r,l24346,4763r,4762l24346,9525r,l24346,9525r,l24346,9525r,l24346,9525r,l24346,9525r,l24346,4763r,l24346,4763r,l24346,9525r,l24346,4763r,l25403,4763,25403,r,l25403,4763r,l25403,4763r,l25403,4763r,l25403,4763r,l25403,4763r,l25403,4763r,l25403,9525r,l25403,9525r1057,l26460,9525r,-4762l26460,4763r,l26460,9525r,l26460,9525r,l26460,4763r,l26460,4763r,l26460,4763r,l26460,4763r,l26460,4763r1058,l27518,4763r,l27518,4763r,l27518,4763r,l27518,4763r,l27518,4763r,l27518,4763r,l27518,4763r,l27518,9525r,l27518,4763r1057,4762l28575,4763r,l28575,4763r,l28575,4763r,l28575,4763r,l28575,9525r,l28575,4763r,l28575,4763r,l28575,4763r,e" filled="f" strokeweight=".22047mm">
                  <v:path arrowok="t" o:connecttype="custom" o:connectlocs="0,4763;0,4763;0,4763;0,4763;0,4763;0,4763;0,4763;0,4763;0,4763;1057,4763;1057,4763;1057,4763;1057,4763;1057,4763;1057,4763;1057,4763;1057,4763;1057,4763;1057,4763;1057,4763;1057,4763;1057,4763;1057,4763;1057,4763;1057,4763;1057,4763;1057,4763;2115,4763;2115,4763;2115,4763;2115,4763;2115,4763;2115,4763;2115,4763;2115,9525;2115,4763;2115,4763;2115,4763;2115,4763;2115,4763;2115,4763;2115,4763;2115,4763;2115,4763;2115,4763;3172,4763;3172,4763;3172,4763;3172,4763;3172,4763;3172,4763;3172,4763;3172,4763;3172,4763;3172,4763;3172,4763;3172,4763;3172,4763;3172,4763;3172,4763;3172,4763;3172,4763;3172,4763;4229,4763;4229,9525;4229,4763;4229,4763;4229,4763;4229,4763;4229,0;4229,4763;4229,4763;4229,4763;4229,4763;4229,4763;4229,4763;4229,4763;4229,4763;4229,4763;4229,4763;4229,4763;4229,4763;4229,9525;5296,4763;5296,4763;5296,4763;5296,4763;5296,4763;5296,4763;5296,4763;5296,9525;5296,9525;5296,9525;5296,4763;5296,4763;5296,4763;5296,4763;5296,4763;5296,4763;5296,9525;5296,4763;6353,4763;6353,4763;6353,4763;6353,4763;6353,4763;6353,4763;6353,4763;6353,4763;6353,4763;6353,4763;6353,4763;6353,4763;6353,4763;6353,4763;6353,4763;6353,4763;6353,4763;6353,4763;7410,4763;7410,4763;7410,9525;7410,9525;7410,9525;7410,9525;7410,4763;7410,4763;7410,4763;7410,4763;7410,9525;7410,9525;7410,4763;7410,9525;7410,4763;7410,4763;7410,4763;7410,4763;8468,4763;8468,4763;8468,4763;8468,4763;8468,4763;8468,4763;8468,4763;8468,4763;8468,4763;8468,4763;8468,4763;8468,4763;8468,4763;8468,4763;8468,4763;8468,4763;8468,9525;8468,9525;8468,9525;8468,9525;9525,9525;9525,9525;9525,4763;9525,4763;9525,4763;9525,9525;9525,9525;9525,9525;9525,4763;9525,9525;9525,4763;9525,9525;9525,9525;9525,4763;9525,4763;9525,4763;9525,4763;9525,4763;10582,9525;10582,9525;10582,9525;10582,4763;10582,4763;10582,4763;10582,4763;10582,4763;10582,4763;10582,4763;10582,4763;10582,4763;10582,4763;10582,4763;10582,4763;10582,4763;10582,4763;10582,4763;10582,4763;10582,4763;10582,4763;10582,4763;10582,4763;10582,4763;11640,4763;11640,4763;11640,4763;11640,4763;11640,4763;11640,4763;11640,4763;11640,9525;11640,9525;11640,4763;11640,4763;11640,4763;11640,4763;11640,4763;11640,4763;11640,4763;11640,4763;11640,4763;11640,4763;11640,4763;12697,4763;12697,4763;12697,9525;12697,4763;12697,4763;12697,4763;12697,4763;12697,4763;12697,4763;12697,4763;12697,4763;12697,9525;12697,9525;12697,4763;12697,4763;12697,4763;12697,4763;12697,4763;13754,4763;13754,9525;13754,4763;13754,4763;13754,4763;13754,4763;13754,4763;13754,4763;13754,4763;13754,4763;13754,4763;13754,4763;13754,4763;13754,4763;13754,4763;13754,9525;13754,4763;13754,4763;14821,4763;14821,4763;14821,4763;14821,4763;14821,4763;14821,4763;14821,4763;14821,4763;14821,4763;14821,4763;14821,4763;14821,4763;14821,4763;14821,4763;14821,4763;14821,4763;14821,4763;14821,9525;15878,4763;15878,4763;15878,4763;15878,4763;15878,4763;15878,4763;15878,4763;15878,4763;15878,4763;15878,4763;15878,4763;15878,4763;15878,4763;15878,4763;15878,9525;15878,4763;15878,4763;15878,9525;15878,4763;15878,4763;16935,9525;16935,9525;16935,9525;16935,9525;16935,9525;16935,9525;16935,9525;16935,9525;16935,4763;16935,4763;16935,4763;16935,4763;16935,4763;16935,4763;16935,4763;16935,4763;16935,9525;16935,4763;17993,4763;17993,4763;17993,4763;17993,4763;17993,4763;17993,4763;17993,4763;17993,4763;17993,4763;17993,4763;17993,4763;17993,4763;17993,4763;17993,4763;17993,4763;17993,4763;17993,4763;17993,4763;19050,4763;19050,4763;19050,4763;19050,4763;19050,9525;19050,9525;19050,4763;19050,4763;19050,4763;19050,4763;19050,4763;19050,4763;19050,4763;19050,4763;19050,4763;19050,4763;19050,4763;19050,4763;20107,4763;20107,4763;20107,4763;20107,4763;20107,4763;20107,4763;20107,4763;20107,4763;20107,9525;20107,9525;20107,9525;20107,9525;20107,4763;20107,4763;20107,4763;20107,4763;20107,4763;20107,9525;20107,9525;20107,4763;21165,4763;21165,4763;21165,4763;21165,4763;21165,4763;21165,4763;21165,4763;21165,4763;21165,4763;21165,0;21165,4763;21165,4763;21165,4763;21165,4763;21165,4763;21165,4763;21165,4763;21165,4763;22222,4763;22222,4763;22222,9525;22222,4763;22222,4763;22222,4763;22222,4763;22222,4763;22222,4763;22222,9525;22222,9525;22222,4763;22222,4763;22222,4763;22222,4763;22222,4763;22222,4763;22222,4763;23279,0;23279,0;23279,4763;23279,4763;23279,9525;23279,9525;23279,9525;23279,9525;23279,4763;23279,9525;23279,4763;23279,9525;23279,9525;23279,4763;23279,4763;23279,4763;23279,4763;23279,4763;24346,4763;24346,9525;24346,9525;24346,9525;24346,9525;24346,9525;24346,9525;24346,9525;24346,9525;24346,9525;24346,9525;24346,9525;24346,4763;24346,4763;24346,4763;24346,4763;24346,9525;24346,9525;24346,4763;24346,4763;25403,4763;25403,0;25403,0;25403,4763;25403,4763;25403,4763;25403,4763;25403,4763;25403,4763;25403,4763;25403,4763;25403,4763;25403,4763;25403,4763;25403,4763;25403,9525;25403,9525;25403,9525;26460,9525;26460,9525;26460,4763;26460,4763;26460,4763;26460,9525;26460,9525;26460,9525;26460,9525;26460,4763;26460,4763;26460,4763;26460,4763;26460,4763;26460,4763;26460,4763;26460,4763;26460,4763;27518,4763;27518,4763;27518,4763;27518,4763;27518,4763;27518,4763;27518,4763;27518,4763;27518,4763;27518,4763;27518,4763;27518,4763;27518,4763;27518,4763;27518,4763;27518,9525;27518,9525;27518,4763;28575,9525;28575,4763;28575,4763;28575,4763;28575,4763;28575,4763;28575,4763;28575,4763;28575,4763;28575,9525;28575,9525;28575,4763;28575,4763;28575,4763;28575,4763;28575,4763;28575,476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271" o:spid="_x0000_s1718" style="position:absolute;left:15478;top:19478;width:285;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" path="m,4763r,l,4763r,l1057,4763r,l1057,4763r,l1057,4763r,l1057,4763r,l1057,4763r,l1057,4763r,l1057,4763r,l1057,4763r,l1057,4763r,l2115,4763r,l2115,4763r,l2115,4763r,l2115,4763r,l2115,4763r,l2115,4763r,l2115,4763r,l2115,4763r,l2115,4763r,4762l3172,4763r,l3172,4763r,l3172,4763r,l3172,4763r,l3172,4763r,l3172,4763r,l3172,4763r,l3172,9525r,-4762l3172,4763r,l4229,4763r,l4229,4763r,l4229,4763r,l4229,4763r,4762l4229,9525r,-4762l4229,4763r,l4229,4763r,l4229,4763r,l4229,4763r,4762l4229,9525r,-4762l5296,9525r,-4762l5296,4763r,l5296,4763r,4762l5296,9525r,l5296,9525r,-4762l5296,4763r,l5296,4763r,l5296,4763r,l5296,4763r,l5296,4763r,l5296,4763r,l5296,4763r,l6353,4763r,l6353,4763r,l6353,9525r,l6353,4763r,l6353,9525r,l6353,9525r,l6353,9525r,-4762l6353,4763r,l6353,4763r,4762l7410,9525r,-4762l7410,4763r,l7410,4763r,l7410,4763r,l7410,4763r,l7410,4763r,l7410,4763r,l7410,4763r,l7410,4763r,l7410,4763r,l8468,4763r,l8468,4763r,l8468,4763r,l8468,9525r,-4762l8468,4763r,l8468,4763r,l8468,4763r,l8468,4763r,l8468,4763r,4762l9525,9525r,l9525,9525r,l9525,9525r,l9525,4763r,l9525,4763r,l9525,4763r,l9525,9525r,-4762l9525,4763r,l9525,4763r,l10582,4763r,l10582,4763r,l10582,4763r,l10582,4763r,l10582,4763r,l10582,4763r,l10582,4763r,4762l10582,4763r,l10582,4763r,l11640,4763r,l11640,4763r,l11640,4763r,4762l11640,4763r,4762l11640,4763r,l11640,4763,11640,r,4763l11640,4763r,l11640,4763r,l11640,4763r,l11640,4763r1057,l12697,4763r,l12697,4763r,l12697,4763r,l12697,4763r,l12697,4763r,l12697,4763r,l12697,4763r,l12697,4763r,l12697,4763r1057,l13754,4763r,l13754,4763r,l13754,4763r,l13754,4763r,l13754,4763r,l13754,4763r,l13754,4763r,l13754,4763r,l13754,9525,14821,4763r,l14821,4763r,l14821,4763r,l14821,4763r,l14821,4763r,l14821,4763r,l14821,4763r,l14821,4763r,l14821,4763r,l15878,4763r,l15878,4763r,l15878,4763r,l15878,4763r,l15878,4763r,l15878,4763r,l15878,4763r,l15878,9525r,l15878,4763r,l15878,4763r,l16935,4763r,l16935,4763r,l16935,4763r,l16935,4763r,l16935,4763r,4762l16935,4763r,l16935,4763r,l16935,4763r,l16935,4763r,l17993,4763r,l17993,4763r,l17993,4763r,l17993,4763r,l17993,4763r,l17993,4763r,l17993,4763r,l17993,4763r,l17993,4763r,l19050,4763r,l19050,4763r,l19050,4763r,4762l19050,9525r,-4762l19050,4763r,l19050,4763r,4762l19050,9525r,l19050,9525r,-4762l19050,4763r,l20107,4763r,l20107,4763r,l20107,4763r,l20107,4763r,l20107,4763r,l20107,4763r,l20107,4763r,l20107,4763r,l20107,4763,20107,r,l20107,r1058,4763l21165,4763r,4762l21165,9525r,l21165,9525r,-4762l21165,4763r,l21165,4763r,l21165,9525r,-4762l21165,4763r,l21165,4763r,l21165,4763r1057,l22222,4763r,l22222,4763r,l22222,4763r,l22222,4763r,l22222,4763r,l22222,4763r,l22222,4763r,l22222,4763r,l22222,4763r1057,l23279,4763r,l23279,4763r,l23279,4763r,l23279,9525r,l23279,9525r,l23279,4763r,l23279,4763r,l23279,9525r,l23279,9525r1067,l24346,4763r,l24346,4763r,l24346,4763r,l24346,4763r,l24346,9525r,l24346,4763r,l24346,4763r,l24346,4763r,l24346,4763,24346,r,4763l25403,4763r,4762l25403,9525r,-4762l25403,4763r,l25403,4763r,l25403,4763r,l25403,4763r,l25403,9525r,-4762l25403,4763r,l25403,4763r,l26460,4763r,4762l26460,9525r,l26460,4763r,l26460,4763r,l26460,4763r,l26460,4763r,l26460,4763r,l26460,4763r,l26460,4763r,l27518,4763r,l27518,4763r,l27518,4763r,l27518,4763r,l27518,4763r,l27518,4763r,l27518,4763r,l27518,4763r,l27518,4763r,l28575,4763r,l28575,4763r,l28575,4763r,l28575,4763r,l28575,4763r,l28575,4763r,l28575,4763r,l28575,4763r,4762l28575,4763r,l28575,4763r,l28575,4763r,e" filled="f" strokeweight=".22047mm">
                  <v:path arrowok="t" o:connecttype="custom" o:connectlocs="0,4763;0,4763;0,4763;0,4763;1057,4763;1057,4763;1057,4763;1057,4763;1057,4763;1057,4763;1057,4763;1057,4763;1057,4763;1057,4763;1057,4763;1057,4763;1057,4763;1057,4763;1057,4763;1057,4763;1057,4763;1057,4763;2115,4763;2115,4763;2115,4763;2115,4763;2115,4763;2115,4763;2115,4763;2115,4763;2115,4763;2115,4763;2115,4763;2115,4763;2115,4763;2115,4763;2115,4763;2115,4763;2115,4763;2115,9525;3172,4763;3172,4763;3172,4763;3172,4763;3172,4763;3172,4763;3172,4763;3172,4763;3172,4763;3172,4763;3172,4763;3172,4763;3172,4763;3172,4763;3172,9525;3172,4763;3172,4763;3172,4763;4229,4763;4229,4763;4229,4763;4229,4763;4229,4763;4229,4763;4229,4763;4229,9525;4229,9525;4229,4763;4229,4763;4229,4763;4229,4763;4229,4763;4229,4763;4229,4763;4229,4763;4229,9525;4229,9525;4229,4763;5296,9525;5296,4763;5296,4763;5296,4763;5296,4763;5296,9525;5296,9525;5296,9525;5296,9525;5296,4763;5296,4763;5296,4763;5296,4763;5296,4763;5296,4763;5296,4763;5296,4763;5296,4763;5296,4763;5296,4763;5296,4763;5296,4763;5296,4763;5296,4763;6353,4763;6353,4763;6353,4763;6353,4763;6353,9525;6353,9525;6353,4763;6353,4763;6353,9525;6353,9525;6353,9525;6353,9525;6353,9525;6353,4763;6353,4763;6353,4763;6353,4763;6353,9525;7410,9525;7410,4763;7410,4763;7410,4763;7410,4763;7410,4763;7410,4763;7410,4763;7410,4763;7410,4763;7410,4763;7410,4763;7410,4763;7410,4763;7410,4763;7410,4763;7410,4763;7410,4763;7410,4763;7410,4763;8468,4763;8468,4763;8468,4763;8468,4763;8468,4763;8468,4763;8468,9525;8468,4763;8468,4763;8468,4763;8468,4763;8468,4763;8468,4763;8468,4763;8468,4763;8468,4763;8468,4763;8468,9525;9525,9525;9525,9525;9525,9525;9525,9525;9525,9525;9525,9525;9525,4763;9525,4763;9525,4763;9525,4763;9525,4763;9525,4763;9525,9525;9525,4763;9525,4763;9525,4763;9525,4763;9525,4763;10582,4763;10582,4763;10582,4763;10582,4763;10582,4763;10582,4763;10582,4763;10582,4763;10582,4763;10582,4763;10582,4763;10582,4763;10582,4763;10582,9525;10582,4763;10582,4763;10582,4763;10582,4763;11640,4763;11640,4763;11640,4763;11640,4763;11640,4763;11640,9525;11640,4763;11640,9525;11640,4763;11640,4763;11640,4763;11640,0;11640,4763;11640,4763;11640,4763;11640,4763;11640,4763;11640,4763;11640,4763;11640,4763;12697,4763;12697,4763;12697,4763;12697,4763;12697,4763;12697,4763;12697,4763;12697,4763;12697,4763;12697,4763;12697,4763;12697,4763;12697,4763;12697,4763;12697,4763;12697,4763;12697,4763;12697,4763;13754,4763;13754,4763;13754,4763;13754,4763;13754,4763;13754,4763;13754,4763;13754,4763;13754,4763;13754,4763;13754,4763;13754,4763;13754,4763;13754,4763;13754,4763;13754,4763;13754,4763;13754,9525;14821,4763;14821,4763;14821,4763;14821,4763;14821,4763;14821,4763;14821,4763;14821,4763;14821,4763;14821,4763;14821,4763;14821,4763;14821,4763;14821,4763;14821,4763;14821,4763;14821,4763;14821,4763;15878,4763;15878,4763;15878,4763;15878,4763;15878,4763;15878,4763;15878,4763;15878,4763;15878,4763;15878,4763;15878,4763;15878,4763;15878,4763;15878,4763;15878,9525;15878,9525;15878,4763;15878,4763;15878,4763;15878,4763;16935,4763;16935,4763;16935,4763;16935,4763;16935,4763;16935,4763;16935,4763;16935,4763;16935,4763;16935,9525;16935,4763;16935,4763;16935,4763;16935,4763;16935,4763;16935,4763;16935,4763;16935,4763;17993,4763;17993,4763;17993,4763;17993,4763;17993,4763;17993,4763;17993,4763;17993,4763;17993,4763;17993,4763;17993,4763;17993,4763;17993,4763;17993,4763;17993,4763;17993,4763;17993,4763;17993,4763;19050,4763;19050,4763;19050,4763;19050,4763;19050,4763;19050,9525;19050,9525;19050,4763;19050,4763;19050,4763;19050,4763;19050,9525;19050,9525;19050,9525;19050,9525;19050,4763;19050,4763;19050,4763;20107,4763;20107,4763;20107,4763;20107,4763;20107,4763;20107,4763;20107,4763;20107,4763;20107,4763;20107,4763;20107,4763;20107,4763;20107,4763;20107,4763;20107,4763;20107,4763;20107,4763;20107,0;20107,0;20107,0;21165,4763;21165,4763;21165,9525;21165,9525;21165,9525;21165,9525;21165,4763;21165,4763;21165,4763;21165,4763;21165,4763;21165,9525;21165,4763;21165,4763;21165,4763;21165,4763;21165,4763;21165,4763;22222,4763;22222,4763;22222,4763;22222,4763;22222,4763;22222,4763;22222,4763;22222,4763;22222,4763;22222,4763;22222,4763;22222,4763;22222,4763;22222,4763;22222,4763;22222,4763;22222,4763;22222,4763;23279,4763;23279,4763;23279,4763;23279,4763;23279,4763;23279,4763;23279,4763;23279,9525;23279,9525;23279,9525;23279,9525;23279,4763;23279,4763;23279,4763;23279,4763;23279,9525;23279,9525;23279,9525;24346,9525;24346,4763;24346,4763;24346,4763;24346,4763;24346,4763;24346,4763;24346,4763;24346,4763;24346,9525;24346,9525;24346,4763;24346,4763;24346,4763;24346,4763;24346,4763;24346,4763;24346,4763;24346,0;24346,4763;25403,4763;25403,9525;25403,9525;25403,4763;25403,4763;25403,4763;25403,4763;25403,4763;25403,4763;25403,4763;25403,4763;25403,4763;25403,9525;25403,4763;25403,4763;25403,4763;25403,4763;25403,4763;26460,4763;26460,9525;26460,9525;26460,9525;26460,4763;26460,4763;26460,4763;26460,4763;26460,4763;26460,4763;26460,4763;26460,4763;26460,4763;26460,4763;26460,4763;26460,4763;26460,4763;26460,4763;27518,4763;27518,4763;27518,4763;27518,4763;27518,4763;27518,4763;27518,4763;27518,4763;27518,4763;27518,4763;27518,4763;27518,4763;27518,4763;27518,4763;27518,4763;27518,4763;27518,4763;27518,4763;28575,4763;28575,4763;28575,4763;28575,4763;28575,4763;28575,4763;28575,4763;28575,4763;28575,4763;28575,4763;28575,4763;28575,4763;28575,4763;28575,4763;28575,4763;28575,9525;28575,4763;28575,4763;28575,4763;28575,4763;28575,4763;28575,476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272" o:spid="_x0000_s1719" style="position:absolute;left:15763;top:19478;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" path="m,4763r,l,4763r,l,4763r1019,l1019,4763r,l1019,4763r,l1019,4763r,l1019,4763r,l1019,9525r,-4762l1019,9525r,-4762l1019,4763r,l1019,r,4763l1019,4763r1019,l2038,4763r,l2038,4763r,l2038,4763,2038,r,4763l2038,4763r,l2038,4763r,l2038,4763r,l2038,4763r,l2038,4763r,l3058,4763r,l3058,4763r,l3058,4763r,l3058,4763r,l3058,4763r,l3058,4763r,l3058,4763r,l3058,4763r,l3058,4763r,l3058,4763r,l4086,4763r,l4086,4763r,l4086,4763r,l4086,4763r,l4086,4763r,l4086,4763r,l4086,4763r,l4086,4763r,l4086,4763r,l5105,4763r,l5105,4763r,l5105,4763r,l5105,4763r,l5105,4763r,l5105,4763r,l5105,4763r,l5105,9525r,l5105,9525r,l6125,4763r,l6125,4763r,l6125,4763r,l6125,4763r,l6125,4763r,l6125,4763r,l6125,4763r,l6125,4763r,l6125,4763r,l7144,4763r,l7144,4763r,l7144,4763r,l7144,4763r,l7144,4763r,l7144,4763r,l7144,9525r,-4762l7144,4763r,l7144,4763r,4762l7144,4763r,l8163,4763r,l8163,4763r,l8163,4763r,l8163,4763r,l8163,4763r,l8163,4763r,4762l8163,9525r,l8163,9525r,l8163,4763r,l9182,4763r,l9182,4763r,4762l9182,4763r,l9182,4763r,l9182,4763r,l9182,4763r,l9182,4763r,l9182,9525r,-4762l9182,4763r,l10201,4763r,l10201,4763r,l10201,4763r,l10201,4763r,l10201,4763r,l10201,4763r,l10201,4763r,l10201,4763r,l10201,4763r,4762l11230,4763r,l11230,4763r,l11230,4763r,l11230,4763r,l11230,9525r,l11230,4763r,l11230,4763r,l11230,4763r,l11230,4763r,l11230,4763r,l12249,4763r,4762l12249,4763r,l12249,4763r,l12249,4763r,l12249,4763r,l12249,4763r,l12249,4763r,l12249,4763r,l12249,4763r,l13268,4763r,l13268,4763r,l13268,4763r,l13268,r,4763l13268,4763r,l13268,4763r,l13268,4763r,l13268,4763r,l13268,9525r,-4762l14288,4763r,l14288,4763r,l14288,9525r,l14288,4763r,l14288,4763r,l14288,4763r,l14288,4763r,l14288,4763r,l14288,4763r,l15307,4763r,l15307,9525r,-4762l15307,4763r,l15307,4763r,l15307,4763r,l15307,4763r,l15307,4763r,l15307,r,4763l15307,4763r,4762l15307,9525r,-4762l16326,4763r,l16326,4763r,l16326,4763r,l16326,4763r,l16326,4763r,l16326,r,4763l16326,4763r,l16326,4763r,4762l16326,4763r,l17345,4763r,l17345,4763r,l17345,4763r,l17345,4763r,l17345,4763r,l17345,4763r,4762l17345,4763r,l17345,4763r,l17345,4763r,l18374,4763r,l18374,9525r,l18374,4763r,l18374,4763r,l18374,r,4763l18374,4763r,l18374,4763r,l18374,4763r,l18374,4763r,l18374,4763r,l19393,4763r,l19393,4763r,l19393,4763r,4762l19393,9525r,-4762l19393,4763r,l19393,4763r,l19393,4763r,l19393,4763r,l19393,4763r,l20412,4763r,l20412,4763,20412,r,4763l20412,4763r,l20412,4763r,l20412,4763r,l20412,4763r,l20412,4763r,l20412,4763r,l20412,4763r1019,l21431,4763r,l21431,4763r,l21431,4763r,l21431,4763r,l21431,4763r,l21431,4763r,l21431,4763r,l21431,4763r,l21431,4763r1019,l22450,4763r,l22450,4763r,l22450,4763r,l22450,4763r,l22450,4763r,l22450,4763r,l22450,4763r,l22450,4763r,l22450,4763r,l22450,4763r,l22450,4763r,4762l22450,9525r,l22450,9525,23470,4763r,l23470,4763r,l23470,4763r,l23470,4763r,l23470,4763r,l23470,4763r,l23470,4763r,l23470,4763r,l23470,4763r,l24489,4763r,l24489,4763r,l24489,4763r,l24489,4763r,l24489,r,4763l24489,4763r,l24489,4763r,l24489,4763r,l24489,4763r,l25517,4763r,l25517,4763r,l25517,4763r,l25517,4763r,l25517,4763r,l25517,4763r,l25517,4763r,l25517,4763r,l25517,4763r,l26537,4763r,l26537,4763r,l26537,4763r,l26537,4763r,l26537,4763r,l26537,4763,26537,r,l26537,r,4763l26537,4763r,l26537,4763r,l26537,4763r1019,l27556,4763r,l27556,4763r,l27556,4763r,l27556,4763r,l27556,4763r,l27556,4763r,l27556,4763r,l27556,4763r,l27556,r1019,e" filled="f" strokeweight=".22047mm">
                  <v:path arrowok="t" o:connecttype="custom" o:connectlocs="0,4763;0,4763;0,4763;0,4763;0,4763;1019,4763;1019,4763;1019,4763;1019,4763;1019,4763;1019,4763;1019,4763;1019,4763;1019,4763;1019,9525;1019,4763;1019,9525;1019,4763;1019,4763;1019,4763;1019,0;1019,4763;1019,4763;2038,4763;2038,4763;2038,4763;2038,4763;2038,4763;2038,4763;2038,0;2038,4763;2038,4763;2038,4763;2038,4763;2038,4763;2038,4763;2038,4763;2038,4763;2038,4763;2038,4763;2038,4763;3058,4763;3058,4763;3058,4763;3058,4763;3058,4763;3058,4763;3058,4763;3058,4763;3058,4763;3058,4763;3058,4763;3058,4763;3058,4763;3058,4763;3058,4763;3058,4763;3058,4763;3058,4763;3058,4763;3058,4763;4086,4763;4086,4763;4086,4763;4086,4763;4086,4763;4086,4763;4086,4763;4086,4763;4086,4763;4086,4763;4086,4763;4086,4763;4086,4763;4086,4763;4086,4763;4086,4763;4086,4763;4086,4763;5105,4763;5105,4763;5105,4763;5105,4763;5105,4763;5105,4763;5105,4763;5105,4763;5105,4763;5105,4763;5105,4763;5105,4763;5105,4763;5105,4763;5105,9525;5105,9525;5105,9525;5105,9525;6125,4763;6125,4763;6125,4763;6125,4763;6125,4763;6125,4763;6125,4763;6125,4763;6125,4763;6125,4763;6125,4763;6125,4763;6125,4763;6125,4763;6125,4763;6125,4763;6125,4763;6125,4763;7144,4763;7144,4763;7144,4763;7144,4763;7144,4763;7144,4763;7144,4763;7144,4763;7144,4763;7144,4763;7144,4763;7144,4763;7144,9525;7144,4763;7144,4763;7144,4763;7144,4763;7144,9525;7144,4763;7144,4763;8163,4763;8163,4763;8163,4763;8163,4763;8163,4763;8163,4763;8163,4763;8163,4763;8163,4763;8163,4763;8163,4763;8163,9525;8163,9525;8163,9525;8163,9525;8163,9525;8163,4763;8163,4763;9182,4763;9182,4763;9182,4763;9182,9525;9182,4763;9182,4763;9182,4763;9182,4763;9182,4763;9182,4763;9182,4763;9182,4763;9182,4763;9182,4763;9182,9525;9182,4763;9182,4763;9182,4763;10201,4763;10201,4763;10201,4763;10201,4763;10201,4763;10201,4763;10201,4763;10201,4763;10201,4763;10201,4763;10201,4763;10201,4763;10201,4763;10201,4763;10201,4763;10201,4763;10201,4763;10201,9525;11230,4763;11230,4763;11230,4763;11230,4763;11230,4763;11230,4763;11230,4763;11230,4763;11230,9525;11230,9525;11230,4763;11230,4763;11230,4763;11230,4763;11230,4763;11230,4763;11230,4763;11230,4763;11230,4763;11230,4763;12249,4763;12249,9525;12249,4763;12249,4763;12249,4763;12249,4763;12249,4763;12249,4763;12249,4763;12249,4763;12249,4763;12249,4763;12249,4763;12249,4763;12249,4763;12249,4763;12249,4763;12249,4763;13268,4763;13268,4763;13268,4763;13268,4763;13268,4763;13268,4763;13268,0;13268,4763;13268,4763;13268,4763;13268,4763;13268,4763;13268,4763;13268,4763;13268,4763;13268,4763;13268,9525;13268,4763;14288,4763;14288,4763;14288,4763;14288,4763;14288,9525;14288,9525;14288,4763;14288,4763;14288,4763;14288,4763;14288,4763;14288,4763;14288,4763;14288,4763;14288,4763;14288,4763;14288,4763;14288,4763;15307,4763;15307,4763;15307,9525;15307,4763;15307,4763;15307,4763;15307,4763;15307,4763;15307,4763;15307,4763;15307,4763;15307,4763;15307,4763;15307,4763;15307,0;15307,4763;15307,4763;15307,9525;15307,9525;15307,4763;16326,4763;16326,4763;16326,4763;16326,4763;16326,4763;16326,4763;16326,4763;16326,4763;16326,4763;16326,4763;16326,0;16326,4763;16326,4763;16326,4763;16326,4763;16326,9525;16326,4763;16326,4763;17345,4763;17345,4763;17345,4763;17345,4763;17345,4763;17345,4763;17345,4763;17345,4763;17345,4763;17345,4763;17345,4763;17345,9525;17345,4763;17345,4763;17345,4763;17345,4763;17345,4763;17345,4763;18374,4763;18374,4763;18374,9525;18374,9525;18374,4763;18374,4763;18374,4763;18374,4763;18374,0;18374,4763;18374,4763;18374,4763;18374,4763;18374,4763;18374,4763;18374,4763;18374,4763;18374,4763;18374,4763;18374,4763;19393,4763;19393,4763;19393,4763;19393,4763;19393,4763;19393,9525;19393,9525;19393,4763;19393,4763;19393,4763;19393,4763;19393,4763;19393,4763;19393,4763;19393,4763;19393,4763;19393,4763;19393,4763;20412,4763;20412,4763;20412,4763;20412,0;20412,4763;20412,4763;20412,4763;20412,4763;20412,4763;20412,4763;20412,4763;20412,4763;20412,4763;20412,4763;20412,4763;20412,4763;20412,4763;20412,4763;21431,4763;21431,4763;21431,4763;21431,4763;21431,4763;21431,4763;21431,4763;21431,4763;21431,4763;21431,4763;21431,4763;21431,4763;21431,4763;21431,4763;21431,4763;21431,4763;21431,4763;21431,4763;22450,4763;22450,4763;22450,4763;22450,4763;22450,4763;22450,4763;22450,4763;22450,4763;22450,4763;22450,4763;22450,4763;22450,4763;22450,4763;22450,4763;22450,4763;22450,4763;22450,4763;22450,4763;22450,4763;22450,4763;22450,4763;22450,4763;22450,9525;22450,9525;22450,9525;22450,9525;23470,4763;23470,4763;23470,4763;23470,4763;23470,4763;23470,4763;23470,4763;23470,4763;23470,4763;23470,4763;23470,4763;23470,4763;23470,4763;23470,4763;23470,4763;23470,4763;23470,4763;23470,4763;24489,4763;24489,4763;24489,4763;24489,4763;24489,4763;24489,4763;24489,4763;24489,4763;24489,0;24489,4763;24489,4763;24489,4763;24489,4763;24489,4763;24489,4763;24489,4763;24489,4763;24489,4763;25517,4763;25517,4763;25517,4763;25517,4763;25517,4763;25517,4763;25517,4763;25517,4763;25517,4763;25517,4763;25517,4763;25517,4763;25517,4763;25517,4763;25517,4763;25517,4763;25517,4763;25517,4763;26537,4763;26537,4763;26537,4763;26537,4763;26537,4763;26537,4763;26537,4763;26537,4763;26537,4763;26537,4763;26537,4763;26537,0;26537,0;26537,0;26537,4763;26537,4763;26537,4763;26537,4763;26537,4763;26537,4763;27556,4763;27556,4763;27556,4763;27556,4763;27556,4763;27556,4763;27556,4763;27556,4763;27556,4763;27556,4763;27556,4763;27556,4763;27556,4763;27556,4763;27556,4763;27556,4763;27556,4763;27556,0;28575,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273" o:spid="_x0000_s1720" style="position:absolute;left:16049;top:19478;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" path="m,6353r,l,6353,,9525r,l,9525r,l,9525r,l,9525r,l,9525r,l,9525r,l,9525r,l,9525r1057,l1057,9525r,-3172l1057,6353r,3172l1057,9525r,l1057,9525r,l1057,9525r,l1057,9525r,l1057,9525r,l1057,9525r,l1057,9525r1058,l2115,9525r,l2115,9525r,l2115,9525r,l2115,9525r,l2115,9525r,l2115,9525r,l2115,9525r,l2115,9525r,l2115,9525r,l2115,9525r1057,l3172,9525r,-3172l3172,6353r,l3172,6353r,l3172,6353r,3172l3172,6353r,l3172,6353r,l3172,9525r,l3172,9525r,l3172,9525r1057,l4229,9525r,l4229,9525r,l4229,9525r,l4229,9525r,l4229,9525r,-3172l4229,9525r,-3172l4229,6353r,3172l4229,6353r,l4229,9525r1067,l5296,9525r,l5296,9525r,l5296,9525r,l5296,9525r,l5296,6353r,l5296,6353r,l5296,9525r,l5296,9525r,l5296,9525,6353,6353r,l6353,9525r,-3172l6353,9525r,l6353,9525r,l6353,9525r,l6353,9525r,l6353,6353r,l6353,6353r,l6353,6353r,l6353,9525r,l7410,9525r,l7410,6353r,l7410,6353r,l7410,6353r,l7410,6353r,l7410,6353r,l7410,6353r,l7410,6353r,l7410,6353r,l8468,6353r,3172l8468,9525r,-3172l8468,6353r,l8468,6353r,l8468,6353r,l8468,6353r,l8468,6353r,l8468,6353r,l8468,6353r,l9525,6353r,l9525,6353r,l9525,6353r,l9525,9525r,l9525,6353r,l9525,6353r,l9525,9525r,l9525,9525r,l9525,6353r,l9525,6353r,l10582,6353r,l10582,6353r,l10582,6353r,l10582,6353r,l10582,6353r,l10582,6353r,l10582,6353r,l10582,6353r,3172l10582,6353r,l11640,6353r,l11640,9525r,l11640,9525r,l11640,9525r,l11640,9525r,-3172l11640,6353r,l11640,6353r,l11640,9525r,l11640,9525r,-3172l12697,6353r,l12697,6353r,l12697,6353r,l12697,6353r,l12697,6353r,l12697,6353r,l12697,6353r,l12697,6353r,l12697,6353r,3172l13754,6353r,3172l13754,9525r,-3172l13754,9525r,l13754,9525r,l13754,6353r,l13754,6353r,l13754,6353r,l13754,6353r,l13754,6353r,l13754,6353r,l14821,6353r,l14821,9525r,l14821,6353r,l14821,6353r,l14821,6353r,l14821,6353r,l14821,6353r,3172l14821,6353r,l14821,6353r,l15878,6353r,l15878,6353r,l15878,6353r,l15878,6353r,l15878,6353r,l15878,6353r,l15878,6353r,l15878,6353r,l15878,3172r,l16935,6353r,l16935,6353r,l16935,6353r,l16935,6353r,l16935,6353r,l16935,3172r,3181l16935,6353r,l16935,6353r,l16935,6353r,l16935,6353r,-3181l16935,3172r,l16935,3172r,l17993,3172r,l17993,6353r,l17993,3172r,l17993,3172r,l17993,3172r,3181l17993,6353r,l17993,3172r,l17993,3172r,l17993,3172r,l17993,3172r,l19050,3172r,3181l19050,6353r,-3181l19050,3172,19050,r,l19050,3172r,l19050,3172r,l19050,3172,19050,r,l19050,3172r,l19050,3172r,l20107,3172,20107,r,l20107,r,3172l20107,3172r,l20107,6353r,l20107,6353r,-3181l20107,3172,20107,r,3172l20107,3172r,l20107,3172r,l21165,3172r,l21165,3172r,l21165,3172r,l21165,3172r,l21165,3172r,l21165,3172r,l21165,3172r,l21165,6353r,l21165,6353r,l22222,3172r,l22222,3172r,l22222,3172r,l22222,3172r,l22222,3172r,l22222,3172r,l22222,3172r,l22222,3172r,l22222,3172r,l22222,3172r,3181l23279,3172r,l23279,3172r,l23279,3172r,l23279,3172r,l23279,3172r,l23279,3172r,l23279,6353r,l23279,6353r,l23279,6353r,-3181l24346,6353r,l24346,3172r,3181l24346,6353r,l24346,6353r,l24346,6353r,l24346,6353r,l24346,6353r,l24346,6353r,l24346,6353r,3172l25403,6353r,l25403,6353r,l25403,6353r,l25403,6353r,l25403,6353r,-3181l25403,3172r,l25403,6353r,l25403,6353r,l25403,6353r,l25403,6353r,l26460,6353r,3172l26460,9525r,-3172l26460,9525r,-3172l26460,6353r,l26460,6353r,l26460,6353r,l26460,6353r,l26460,6353r,l26460,6353r,l27518,6353r,l27518,6353r,l27518,6353r,l27518,6353r,l27518,6353r,3172l27518,9525r,-3172l27518,9525r,l27518,6353r,l27518,6353r,l28575,6353r,l28575,6353r,l28575,6353r,3172e" filled="f" strokeweight=".22047mm">
                  <v:path arrowok="t" o:connecttype="custom" o:connectlocs="0,6353;0,6353;0,6353;0,9525;0,9525;0,9525;0,9525;0,9525;0,9525;0,9525;0,9525;0,9525;0,9525;0,9525;0,9525;0,9525;0,9525;0,9525;1057,9525;1057,9525;1057,6353;1057,6353;1057,9525;1057,9525;1057,9525;1057,9525;1057,9525;1057,9525;1057,9525;1057,9525;1057,9525;1057,9525;1057,9525;1057,9525;1057,9525;1057,9525;2115,9525;2115,9525;2115,9525;2115,9525;2115,9525;2115,9525;2115,9525;2115,9525;2115,9525;2115,9525;2115,9525;2115,9525;2115,9525;2115,9525;2115,9525;2115,9525;2115,9525;2115,9525;2115,9525;2115,9525;3172,9525;3172,9525;3172,6353;3172,6353;3172,6353;3172,6353;3172,6353;3172,6353;3172,9525;3172,6353;3172,6353;3172,6353;3172,6353;3172,9525;3172,9525;3172,9525;3172,9525;3172,9525;4229,9525;4229,9525;4229,9525;4229,9525;4229,9525;4229,9525;4229,9525;4229,9525;4229,9525;4229,9525;4229,6353;4229,9525;4229,6353;4229,6353;4229,9525;4229,6353;4229,6353;4229,9525;5296,9525;5296,9525;5296,9525;5296,9525;5296,9525;5296,9525;5296,9525;5296,9525;5296,9525;5296,6353;5296,6353;5296,6353;5296,6353;5296,9525;5296,9525;5296,9525;5296,9525;5296,9525;6353,6353;6353,6353;6353,9525;6353,6353;6353,9525;6353,9525;6353,9525;6353,9525;6353,9525;6353,9525;6353,9525;6353,9525;6353,6353;6353,6353;6353,6353;6353,6353;6353,6353;6353,6353;6353,9525;6353,9525;7410,9525;7410,9525;7410,6353;7410,6353;7410,6353;7410,6353;7410,6353;7410,6353;7410,6353;7410,6353;7410,6353;7410,6353;7410,6353;7410,6353;7410,6353;7410,6353;7410,6353;7410,6353;8468,6353;8468,9525;8468,9525;8468,6353;8468,6353;8468,6353;8468,6353;8468,6353;8468,6353;8468,6353;8468,6353;8468,6353;8468,6353;8468,6353;8468,6353;8468,6353;8468,6353;8468,6353;9525,6353;9525,6353;9525,6353;9525,6353;9525,6353;9525,6353;9525,9525;9525,9525;9525,6353;9525,6353;9525,6353;9525,6353;9525,9525;9525,9525;9525,9525;9525,9525;9525,6353;9525,6353;9525,6353;9525,6353;10582,6353;10582,6353;10582,6353;10582,6353;10582,6353;10582,6353;10582,6353;10582,6353;10582,6353;10582,6353;10582,6353;10582,6353;10582,6353;10582,6353;10582,6353;10582,9525;10582,6353;10582,6353;11640,6353;11640,6353;11640,9525;11640,9525;11640,9525;11640,9525;11640,9525;11640,9525;11640,9525;11640,6353;11640,6353;11640,6353;11640,6353;11640,6353;11640,9525;11640,9525;11640,9525;11640,6353;12697,6353;12697,6353;12697,6353;12697,6353;12697,6353;12697,6353;12697,6353;12697,6353;12697,6353;12697,6353;12697,6353;12697,6353;12697,6353;12697,6353;12697,6353;12697,6353;12697,6353;12697,9525;13754,6353;13754,9525;13754,9525;13754,6353;13754,9525;13754,9525;13754,9525;13754,9525;13754,6353;13754,6353;13754,6353;13754,6353;13754,6353;13754,6353;13754,6353;13754,6353;13754,6353;13754,6353;13754,6353;13754,6353;14821,6353;14821,6353;14821,9525;14821,9525;14821,6353;14821,6353;14821,6353;14821,6353;14821,6353;14821,6353;14821,6353;14821,6353;14821,6353;14821,9525;14821,6353;14821,6353;14821,6353;14821,6353;15878,6353;15878,6353;15878,6353;15878,6353;15878,6353;15878,6353;15878,6353;15878,6353;15878,6353;15878,6353;15878,6353;15878,6353;15878,6353;15878,6353;15878,6353;15878,6353;15878,3172;15878,3172;16935,6353;16935,6353;16935,6353;16935,6353;16935,6353;16935,6353;16935,6353;16935,6353;16935,6353;16935,6353;16935,3172;16935,6353;16935,6353;16935,6353;16935,6353;16935,6353;16935,6353;16935,6353;16935,6353;16935,3172;16935,3172;16935,3172;16935,3172;16935,3172;17993,3172;17993,3172;17993,6353;17993,6353;17993,3172;17993,3172;17993,3172;17993,3172;17993,3172;17993,6353;17993,6353;17993,6353;17993,3172;17993,3172;17993,3172;17993,3172;17993,3172;17993,3172;17993,3172;17993,3172;19050,3172;19050,6353;19050,6353;19050,3172;19050,3172;19050,0;19050,0;19050,3172;19050,3172;19050,3172;19050,3172;19050,3172;19050,0;19050,0;19050,3172;19050,3172;19050,3172;19050,3172;20107,3172;20107,0;20107,0;20107,0;20107,3172;20107,3172;20107,3172;20107,6353;20107,6353;20107,6353;20107,3172;20107,3172;20107,0;20107,3172;20107,3172;20107,3172;20107,3172;20107,3172;21165,3172;21165,3172;21165,3172;21165,3172;21165,3172;21165,3172;21165,3172;21165,3172;21165,3172;21165,3172;21165,3172;21165,3172;21165,3172;21165,3172;21165,6353;21165,6353;21165,6353;21165,6353;22222,3172;22222,3172;22222,3172;22222,3172;22222,3172;22222,3172;22222,3172;22222,3172;22222,3172;22222,3172;22222,3172;22222,3172;22222,3172;22222,3172;22222,3172;22222,3172;22222,3172;22222,3172;22222,3172;22222,6353;23279,3172;23279,3172;23279,3172;23279,3172;23279,3172;23279,3172;23279,3172;23279,3172;23279,3172;23279,3172;23279,3172;23279,3172;23279,6353;23279,6353;23279,6353;23279,6353;23279,6353;23279,3172;24346,6353;24346,6353;24346,3172;24346,6353;24346,6353;24346,6353;24346,6353;24346,6353;24346,6353;24346,6353;24346,6353;24346,6353;24346,6353;24346,6353;24346,6353;24346,6353;24346,6353;24346,9525;25403,6353;25403,6353;25403,6353;25403,6353;25403,6353;25403,6353;25403,6353;25403,6353;25403,6353;25403,3172;25403,3172;25403,3172;25403,6353;25403,6353;25403,6353;25403,6353;25403,6353;25403,6353;25403,6353;25403,6353;26460,6353;26460,9525;26460,9525;26460,6353;26460,9525;26460,6353;26460,6353;26460,6353;26460,6353;26460,6353;26460,6353;26460,6353;26460,6353;26460,6353;26460,6353;26460,6353;26460,6353;26460,6353;27518,6353;27518,6353;27518,6353;27518,6353;27518,6353;27518,6353;27518,6353;27518,6353;27518,6353;27518,9525;27518,9525;27518,6353;27518,9525;27518,9525;27518,6353;27518,6353;27518,6353;27518,6353;28575,6353;28575,6353;28575,6353;28575,6353;28575,6353;28575,9525"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274" o:spid="_x0000_s1721" style="position:absolute;left:16335;top:19478;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" path="m,9525r,l,9525r,l,4763r,l,4763,,9525r,l,4763,,9525,,4763r,l1057,4763r,l1057,4763r,l1057,4763r,4762l1057,9525r,l1057,9525r,-4762l1057,4763r,l1057,4763r,4762l1057,9525r,l1057,4763r,l1057,4763r,l2115,4763r,l2115,4763r,l2115,4763r,l2115,4763r,l2115,4763r,l2115,4763r,l2115,4763r,l2115,9525r,l2115,9525r,-4762l3172,4763r,l3172,4763r,l3172,4763r,l3172,4763r,l3172,4763r,l3172,4763r,l3172,9525r,-4762l3172,4763r,l3172,4763r,l4229,4763r,l4229,9525r,-4762l4229,4763r,l4229,4763r,4762l4229,9525r,l4229,9525r,l4229,9525r,l4229,9525r,-4762l4229,9525r,l5296,9525r,l5296,9525r,l5296,9525r,l5296,9525r,l5296,4763r,l5296,9525r,l5296,9525r,-4762l5296,4763r,4762l5296,9525r,l5296,9525r,l6353,4763r,l6353,4763r,l6353,4763r,l6353,4763r,l6353,4763r,4762l6353,4763r,l6353,9525r,l6353,9525r,l6353,4763r,l7410,4763r,l7410,4763r,4762l7410,9525r,l7410,9525r,-4762l7410,9525r,-4762l7410,4763r,4762l7410,4763r,l7410,4763r,l7410,4763r,l8468,4763r,l8468,4763r,l8468,4763r,l8468,4763r,l8468,4763r,l8468,4763r,l8468,4763r,l8468,4763r,l8468,9525r,l9525,9525r,l9525,4763r,4762l9525,4763r,l9525,4763r,l9525,4763r,l9525,4763r,l9525,4763r,l9525,4763r,l9525,4763r,l9525,4763r,4762l10582,4763r,l10582,4763r,l10582,9525r,l10582,4763r,l10582,4763r,l10582,4763r,l10582,4763r,l10582,4763r,l10582,4763r,l11640,4763,11640,r,l11640,4763r,l11640,4763r,l11640,4763r,l11640,9525r,-4762l11640,4763r,l11640,4763r,l11640,4763r,l11640,4763r,l11640,4763r,l11640,4763r,l11640,4763r1057,l12697,4763r,l12697,4763r,l12697,4763r,l12697,4763r,l12697,4763r,l12697,4763r,l12697,4763r,l12697,4763r,l12697,4763r1057,l13754,4763r,4762l13754,9525r,l13754,4763r,l13754,4763r,l13754,4763r,l13754,4763r,l13754,4763r,l13754,4763r,l13754,4763r,l13754,4763r1067,l14821,4763r,l14821,4763r,l14821,4763r,l14821,4763r,l14821,4763r,l14821,4763r,l14821,r,4763l14821,4763r,l14821,4763r1057,l15878,4763r,l15878,4763r,4762l15878,9525r,-4762l15878,4763r,l15878,4763r,4762l15878,9525r,l15878,4763r,l15878,r,l15878,4763r1057,l16935,4763r,l16935,4763r,l16935,4763r,l16935,4763r,l16935,4763r,l16935,4763r,l16935,4763r,l16935,9525r,l16935,9525r,-4762l16935,4763r1058,l17993,4763r,l17993,4763r,4762l17993,4763r,l17993,9525r,l17993,9525r,l17993,9525r,-4762l17993,4763r,l17993,4763r,l17993,4763r1057,4762l19050,9525r,-4762l19050,9525r,-4762l19050,9525r,l19050,4763r,l19050,4763r,4762l19050,4763r,4762l19050,9525r,l19050,9525r,l19050,9525r1057,l20107,9525r,l20107,4763r,l20107,4763r,l20107,4763r,l20107,4763r,4762l20107,9525r,l20107,9525r,l20107,9525r,-4762l20107,4763r1058,l21165,4763r,l21165,9525r,l21165,4763r,4762l21165,9525r,l21165,9525r,l21165,4763r,l21165,4763r,l21165,4763r,l21165,4763r,4762l21165,4763r1057,4762l22222,9525r,l22222,9525r,l22222,9525r,l22222,9525r,l22222,9525r,l22222,9525r,l22222,4763r,l22222,4763r,l22222,9525r1057,l23279,9525r,l23279,9525r,l23279,4763r,4762l23279,9525r,l23279,9525r,l23279,9525r,l23279,9525r,l23279,9525r,l23279,9525r1067,l24346,4763r,4762l24346,9525r,l24346,9525r,l24346,4763r,l24346,9525r,-4762l24346,4763r,4762l24346,9525r,l24346,9525r,l24346,9525,25403,4763r,4762l25403,4763r,4762l25403,9525r,l25403,9525r,-4762l25403,4763r,l25403,4763r,l25403,4763r,l25403,4763r,4762l25403,9525r,l25403,9525r,l26460,9525r,-4762l26460,4763r,l26460,4763r,l26460,4763r,l26460,4763r,4762l26460,9525r,l26460,9525r,l26460,4763r,l26460,9525r,l27518,9525r,l27518,9525r,l27518,4763r,4762l27518,4763r,l27518,9525r,l27518,9525r,l27518,9525r,-4762l27518,9525r,l27518,9525r,l28575,9525r,l28575,9525r,-4762l28575,4763r,l28575,4763r,l28575,4763r,l28575,4763e" filled="f" strokeweight=".22047mm">
                  <v:path arrowok="t" o:connecttype="custom" o:connectlocs="0,9525;0,9525;0,9525;0,9525;0,4763;0,4763;0,4763;0,9525;0,9525;0,4763;0,9525;0,4763;0,4763;1057,4763;1057,4763;1057,4763;1057,4763;1057,4763;1057,9525;1057,9525;1057,9525;1057,9525;1057,4763;1057,4763;1057,4763;1057,4763;1057,9525;1057,9525;1057,9525;1057,4763;1057,4763;1057,4763;1057,4763;2115,4763;2115,4763;2115,4763;2115,4763;2115,4763;2115,4763;2115,4763;2115,4763;2115,4763;2115,4763;2115,4763;2115,4763;2115,4763;2115,4763;2115,9525;2115,9525;2115,9525;2115,4763;3172,4763;3172,4763;3172,4763;3172,4763;3172,4763;3172,4763;3172,4763;3172,4763;3172,4763;3172,4763;3172,4763;3172,4763;3172,9525;3172,4763;3172,4763;3172,4763;3172,4763;3172,4763;4229,4763;4229,4763;4229,9525;4229,4763;4229,4763;4229,4763;4229,4763;4229,9525;4229,9525;4229,9525;4229,9525;4229,9525;4229,9525;4229,9525;4229,9525;4229,4763;4229,9525;4229,9525;5296,9525;5296,9525;5296,9525;5296,9525;5296,9525;5296,9525;5296,9525;5296,9525;5296,4763;5296,4763;5296,9525;5296,9525;5296,9525;5296,4763;5296,4763;5296,9525;5296,9525;5296,9525;5296,9525;5296,9525;6353,4763;6353,4763;6353,4763;6353,4763;6353,4763;6353,4763;6353,4763;6353,4763;6353,4763;6353,9525;6353,4763;6353,4763;6353,9525;6353,9525;6353,9525;6353,9525;6353,4763;6353,4763;7410,4763;7410,4763;7410,4763;7410,9525;7410,9525;7410,9525;7410,9525;7410,4763;7410,9525;7410,4763;7410,4763;7410,9525;7410,4763;7410,4763;7410,4763;7410,4763;7410,4763;7410,4763;8468,4763;8468,4763;8468,4763;8468,4763;8468,4763;8468,4763;8468,4763;8468,4763;8468,4763;8468,4763;8468,4763;8468,4763;8468,4763;8468,4763;8468,4763;8468,4763;8468,9525;8468,9525;9525,9525;9525,9525;9525,4763;9525,9525;9525,4763;9525,4763;9525,4763;9525,4763;9525,4763;9525,4763;9525,4763;9525,4763;9525,4763;9525,4763;9525,4763;9525,4763;9525,4763;9525,4763;9525,4763;9525,9525;10582,4763;10582,4763;10582,4763;10582,4763;10582,9525;10582,9525;10582,4763;10582,4763;10582,4763;10582,4763;10582,4763;10582,4763;10582,4763;10582,4763;10582,4763;10582,4763;10582,4763;10582,4763;11640,4763;11640,0;11640,0;11640,4763;11640,4763;11640,4763;11640,4763;11640,4763;11640,4763;11640,9525;11640,4763;11640,4763;11640,4763;11640,4763;11640,4763;11640,4763;11640,4763;11640,4763;11640,4763;11640,4763;11640,4763;11640,4763;11640,4763;11640,4763;12697,4763;12697,4763;12697,4763;12697,4763;12697,4763;12697,4763;12697,4763;12697,4763;12697,4763;12697,4763;12697,4763;12697,4763;12697,4763;12697,4763;12697,4763;12697,4763;12697,4763;12697,4763;13754,4763;13754,4763;13754,9525;13754,9525;13754,9525;13754,4763;13754,4763;13754,4763;13754,4763;13754,4763;13754,4763;13754,4763;13754,4763;13754,4763;13754,4763;13754,4763;13754,4763;13754,4763;13754,4763;13754,4763;14821,4763;14821,4763;14821,4763;14821,4763;14821,4763;14821,4763;14821,4763;14821,4763;14821,4763;14821,4763;14821,4763;14821,4763;14821,4763;14821,0;14821,4763;14821,4763;14821,4763;14821,4763;15878,4763;15878,4763;15878,4763;15878,4763;15878,9525;15878,9525;15878,4763;15878,4763;15878,4763;15878,4763;15878,9525;15878,9525;15878,9525;15878,4763;15878,4763;15878,0;15878,0;15878,4763;16935,4763;16935,4763;16935,4763;16935,4763;16935,4763;16935,4763;16935,4763;16935,4763;16935,4763;16935,4763;16935,4763;16935,4763;16935,4763;16935,4763;16935,4763;16935,9525;16935,9525;16935,9525;16935,4763;16935,4763;17993,4763;17993,4763;17993,4763;17993,4763;17993,9525;17993,4763;17993,4763;17993,9525;17993,9525;17993,9525;17993,9525;17993,9525;17993,4763;17993,4763;17993,4763;17993,4763;17993,4763;17993,4763;19050,9525;19050,9525;19050,4763;19050,9525;19050,4763;19050,9525;19050,9525;19050,4763;19050,4763;19050,4763;19050,9525;19050,4763;19050,9525;19050,9525;19050,9525;19050,9525;19050,9525;19050,9525;20107,9525;20107,9525;20107,9525;20107,4763;20107,4763;20107,4763;20107,4763;20107,4763;20107,4763;20107,4763;20107,9525;20107,9525;20107,9525;20107,9525;20107,9525;20107,9525;20107,4763;20107,4763;21165,4763;21165,4763;21165,4763;21165,9525;21165,9525;21165,4763;21165,9525;21165,9525;21165,9525;21165,9525;21165,9525;21165,4763;21165,4763;21165,4763;21165,4763;21165,4763;21165,4763;21165,4763;21165,9525;21165,4763;22222,9525;22222,9525;22222,9525;22222,9525;22222,9525;22222,9525;22222,9525;22222,9525;22222,9525;22222,9525;22222,9525;22222,9525;22222,9525;22222,4763;22222,4763;22222,4763;22222,4763;22222,9525;23279,9525;23279,9525;23279,9525;23279,9525;23279,9525;23279,4763;23279,9525;23279,9525;23279,9525;23279,9525;23279,9525;23279,9525;23279,9525;23279,9525;23279,9525;23279,9525;23279,9525;23279,9525;24346,9525;24346,4763;24346,9525;24346,9525;24346,9525;24346,9525;24346,9525;24346,4763;24346,4763;24346,9525;24346,4763;24346,4763;24346,9525;24346,9525;24346,9525;24346,9525;24346,9525;24346,9525;25403,4763;25403,9525;25403,4763;25403,9525;25403,9525;25403,9525;25403,9525;25403,4763;25403,4763;25403,4763;25403,4763;25403,4763;25403,4763;25403,4763;25403,4763;25403,9525;25403,9525;25403,9525;25403,9525;25403,9525;26460,9525;26460,4763;26460,4763;26460,4763;26460,4763;26460,4763;26460,4763;26460,4763;26460,4763;26460,9525;26460,9525;26460,9525;26460,9525;26460,9525;26460,4763;26460,4763;26460,9525;26460,9525;27518,9525;27518,9525;27518,9525;27518,9525;27518,4763;27518,9525;27518,4763;27518,4763;27518,9525;27518,9525;27518,9525;27518,9525;27518,9525;27518,4763;27518,9525;27518,9525;27518,9525;27518,9525;28575,9525;28575,9525;28575,9525;28575,4763;28575,4763;28575,4763;28575,4763;28575,4763;28575,4763;28575,4763;28575,476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275" o:spid="_x0000_s1722" style="position:absolute;left:16621;top:19478;width:190;height:95;visibility:visible;mso-wrap-style:square;v-text-anchor:middle" coordsize="1905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" path="m,4763r,l,4763r,l,4763r,l,4763,,9525r705,l705,9525r,-4762l705,4763r,l705,4763r,l705,4763r,l705,4763r,l705,4763r,l705,9525r,l705,9525r,l705,4763r,l705,4763r705,l1410,4763r,l1410,9525r,-4762l1410,9525r,l1410,9525r,l1410,4763r,l1410,4763,1410,r,4763l1410,4763r,l1410,4763r,l2115,4763r,l2115,4763r,l2115,4763r,l2115,4763r,l2115,4763r,4762l2115,9525r,l2115,9525r,-4762l2115,4763r,l2115,4763r,l2819,4763r,l2819,4763,2819,r,l2819,4763,2819,r,4763l2819,4763r,l2819,4763r,4762l2819,4763r,l2819,4763r,l2819,4763r,l3524,4763r,l3524,4763r,l3524,4763r,l3524,4763r,4762l3524,9525r,l3524,9525r,-4762l3524,4763r,l3524,4763r,l3524,4763r,l3524,9525r,-4762l4229,4763r,l4229,4763r,l4229,4763r,l4229,9525r,-4762l4229,4763r,l4229,4763r,4762l4229,9525r,-4762l4229,4763r,l4229,4763r,l4229,4763r,4762l4229,9525r,-4762l4229,9525r,-4762l4943,4763r,l4943,4763r,l4943,4763r,l4943,4763r,l4943,4763r,l4943,4763r,l4943,4763r,l4943,4763r,l4943,4763r,l5648,4763r,l5648,4763r,4762l5648,9525r,-4762l5648,4763r,l5648,4763r,l5648,4763r,l5648,r,4763l5648,4763r,l5648,4763r,l5648,4763r,l6353,4763r,l6353,4763r,l6353,4763r,l6353,4763r,l6353,9525r,-4762l6353,4763r,l6353,4763r,l6353,4763r,l6353,4763r,l7058,4763r,l7058,4763r,l7058,4763r,l7058,4763r,l7058,4763r,l7058,4763r,l7058,4763r,l7058,4763r,l7058,4763r,l7763,4763r,l7763,4763r,l7763,4763r,l7763,9525r,l7763,9525r,-4762l7763,4763r,l7763,4763r,4762l7763,9525r,-4762l7763,4763r,l8468,4763r,l8468,4763r,l8468,4763r,l8468,4763r,l8468,4763r,l8468,4763r,l8468,4763r,l8468,4763r,l8468,4763r,l8468,4763r,l9173,4763r,l9173,4763r,l9173,4763r,l9173,4763r,l9173,4763r,l9173,4763r,l9173,4763r,l9173,4763r,l9173,4763r,l9877,4763r,l9877,4763r,l9877,4763r,l9877,4763r,l9877,4763r,l9877,4763r,l9877,4763r,l9877,4763r,l9877,4763r,l10582,4763r,4762l10582,4763r,l10582,4763r,l10582,4763r,l10582,4763r,l10582,4763r,l10582,4763r,l10582,4763r,l10582,4763r,l11287,4763r,l11287,4763,11287,r,l11287,r,4763l11287,4763r,l11287,4763r,l11287,4763r,l11287,9525r,-4762l11287,4763r,l11287,4763r,l11287,4763r705,l11992,4763r,l11992,4763r,l11992,4763r,l11992,4763r,l11992,4763r,l11992,4763r,l11992,4763r,l11992,4763r,l11992,r705,l12697,r,l12697,r,l12697,r,l12697,4763,12697,r,4763l12697,4763r,l12697,4763r,l12697,4763r,l12697,4763r,l13402,4763r,l13402,4763r,l13402,4763r,l13402,4763r,l13402,4763r,l13402,4763r,l13402,4763r,l13402,4763r,l13402,r,4763l14107,4763r,l14107,4763r,l14107,4763r,l14107,4763r,l14107,4763r,l14107,4763r,l14107,r,4763l14107,4763r,l14107,4763r,l14107,4763r,l14821,4763r,l14821,4763r,l14821,4763r,l14821,4763r,l14821,4763r,l14821,4763r,l14821,4763r,l14821,4763r,l14821,4763r,l15526,4763,15526,r,l15526,r,4763l15526,4763r,l15526,r,l15526,r,l15526,4763r,l15526,4763r,l15526,4763r,l15526,r705,l16231,r,4763l16231,r,l16231,r,l16231,r,l16231,r,4763l16231,4763,16231,r,l16231,r,l16231,r,l16935,4763,16935,r,l16935,r,l16935,4763r,l16935,4763r,l16935,4763r,l16935,4763,16935,r,l16935,r,4763l16935,4763r,l16935,4763r,l17640,4763r,l17640,4763r,l17640,4763r,l17640,4763r,l17640,4763r,l17640,4763r,l17640,r,l17640,r,4763l17640,4763r,l18345,4763r,l18345,r,4763l18345,4763r,l18345,4763r,l18345,4763r,l18345,r,4763l18345,r,l18345,4763r,l18345,4763r,l19050,4763r,l19050,4763r,l19050,4763r,l19050,4763r,l19050,4763r,l19050,4763,19050,r,4763l19050,r,l19050,e" filled="f" strokeweight=".22047mm">
                  <v:path arrowok="t" o:connecttype="custom" o:connectlocs="0,4763;0,4763;0,4763;0,4763;0,4763;0,4763;0,4763;0,9525;705,9525;705,9525;705,4763;705,4763;705,4763;705,4763;705,4763;705,4763;705,4763;705,4763;705,4763;705,4763;705,4763;705,9525;705,9525;705,9525;705,9525;705,4763;705,4763;705,4763;1410,4763;1410,4763;1410,4763;1410,9525;1410,4763;1410,9525;1410,9525;1410,9525;1410,9525;1410,4763;1410,4763;1410,4763;1410,0;1410,4763;1410,4763;1410,4763;1410,4763;1410,4763;2115,4763;2115,4763;2115,4763;2115,4763;2115,4763;2115,4763;2115,4763;2115,4763;2115,4763;2115,9525;2115,9525;2115,9525;2115,9525;2115,4763;2115,4763;2115,4763;2115,4763;2115,4763;2819,4763;2819,4763;2819,4763;2819,0;2819,0;2819,4763;2819,0;2819,4763;2819,4763;2819,4763;2819,4763;2819,9525;2819,4763;2819,4763;2819,4763;2819,4763;2819,4763;2819,4763;3524,4763;3524,4763;3524,4763;3524,4763;3524,4763;3524,4763;3524,4763;3524,9525;3524,9525;3524,9525;3524,9525;3524,4763;3524,4763;3524,4763;3524,4763;3524,4763;3524,4763;3524,4763;3524,9525;3524,4763;4229,4763;4229,4763;4229,4763;4229,4763;4229,4763;4229,4763;4229,9525;4229,4763;4229,4763;4229,4763;4229,4763;4229,9525;4229,9525;4229,4763;4229,4763;4229,4763;4229,4763;4229,4763;4229,4763;4229,9525;4229,9525;4229,4763;4229,9525;4229,4763;4943,4763;4943,4763;4943,4763;4943,4763;4943,4763;4943,4763;4943,4763;4943,4763;4943,4763;4943,4763;4943,4763;4943,4763;4943,4763;4943,4763;4943,4763;4943,4763;4943,4763;4943,4763;5648,4763;5648,4763;5648,4763;5648,9525;5648,9525;5648,4763;5648,4763;5648,4763;5648,4763;5648,4763;5648,4763;5648,4763;5648,0;5648,4763;5648,4763;5648,4763;5648,4763;5648,4763;5648,4763;5648,4763;6353,4763;6353,4763;6353,4763;6353,4763;6353,4763;6353,4763;6353,4763;6353,4763;6353,9525;6353,4763;6353,4763;6353,4763;6353,4763;6353,4763;6353,4763;6353,4763;6353,4763;6353,4763;7058,4763;7058,4763;7058,4763;7058,4763;7058,4763;7058,4763;7058,4763;7058,4763;7058,4763;7058,4763;7058,4763;7058,4763;7058,4763;7058,4763;7058,4763;7058,4763;7058,4763;7058,4763;7763,4763;7763,4763;7763,4763;7763,4763;7763,4763;7763,4763;7763,9525;7763,9525;7763,9525;7763,4763;7763,4763;7763,4763;7763,4763;7763,9525;7763,9525;7763,4763;7763,4763;7763,4763;8468,4763;8468,4763;8468,4763;8468,4763;8468,4763;8468,4763;8468,4763;8468,4763;8468,4763;8468,4763;8468,4763;8468,4763;8468,4763;8468,4763;8468,4763;8468,4763;8468,4763;8468,4763;8468,4763;8468,4763;9173,4763;9173,4763;9173,4763;9173,4763;9173,4763;9173,4763;9173,4763;9173,4763;9173,4763;9173,4763;9173,4763;9173,4763;9173,4763;9173,4763;9173,4763;9173,4763;9173,4763;9173,4763;9877,4763;9877,4763;9877,4763;9877,4763;9877,4763;9877,4763;9877,4763;9877,4763;9877,4763;9877,4763;9877,4763;9877,4763;9877,4763;9877,4763;9877,4763;9877,4763;9877,4763;9877,4763;10582,4763;10582,9525;10582,4763;10582,4763;10582,4763;10582,4763;10582,4763;10582,4763;10582,4763;10582,4763;10582,4763;10582,4763;10582,4763;10582,4763;10582,4763;10582,4763;10582,4763;10582,4763;11287,4763;11287,4763;11287,4763;11287,0;11287,0;11287,0;11287,4763;11287,4763;11287,4763;11287,4763;11287,4763;11287,4763;11287,4763;11287,9525;11287,4763;11287,4763;11287,4763;11287,4763;11287,4763;11287,4763;11992,4763;11992,4763;11992,4763;11992,4763;11992,4763;11992,4763;11992,4763;11992,4763;11992,4763;11992,4763;11992,4763;11992,4763;11992,4763;11992,4763;11992,4763;11992,4763;11992,4763;11992,0;12697,0;12697,0;12697,0;12697,0;12697,0;12697,0;12697,0;12697,4763;12697,0;12697,4763;12697,4763;12697,4763;12697,4763;12697,4763;12697,4763;12697,4763;12697,4763;12697,4763;13402,4763;13402,4763;13402,4763;13402,4763;13402,4763;13402,4763;13402,4763;13402,4763;13402,4763;13402,4763;13402,4763;13402,4763;13402,4763;13402,4763;13402,4763;13402,4763;13402,0;13402,4763;14107,4763;14107,4763;14107,4763;14107,4763;14107,4763;14107,4763;14107,4763;14107,4763;14107,4763;14107,4763;14107,4763;14107,4763;14107,0;14107,4763;14107,4763;14107,4763;14107,4763;14107,4763;14107,4763;14107,4763;14821,4763;14821,4763;14821,4763;14821,4763;14821,4763;14821,4763;14821,4763;14821,4763;14821,4763;14821,4763;14821,4763;14821,4763;14821,4763;14821,4763;14821,4763;14821,4763;14821,4763;14821,4763;15526,4763;15526,0;15526,0;15526,0;15526,4763;15526,4763;15526,4763;15526,0;15526,0;15526,0;15526,0;15526,4763;15526,4763;15526,4763;15526,4763;15526,4763;15526,4763;15526,0;16231,0;16231,0;16231,4763;16231,0;16231,0;16231,0;16231,0;16231,0;16231,0;16231,0;16231,4763;16231,4763;16231,0;16231,0;16231,0;16231,0;16231,0;16231,0;16935,4763;16935,0;16935,0;16935,0;16935,0;16935,4763;16935,4763;16935,4763;16935,4763;16935,4763;16935,4763;16935,4763;16935,0;16935,0;16935,0;16935,4763;16935,4763;16935,4763;16935,4763;16935,4763;17640,4763;17640,4763;17640,4763;17640,4763;17640,4763;17640,4763;17640,4763;17640,4763;17640,4763;17640,4763;17640,4763;17640,4763;17640,0;17640,0;17640,0;17640,4763;17640,4763;17640,4763;18345,4763;18345,4763;18345,0;18345,4763;18345,4763;18345,4763;18345,4763;18345,4763;18345,4763;18345,4763;18345,0;18345,4763;18345,0;18345,0;18345,4763;18345,4763;18345,4763;18345,4763;19050,4763;19050,4763;19050,4763;19050,4763;19050,4763;19050,4763;19050,4763;19050,4763;19050,4763;19050,4763;19050,4763;19050,0;19050,4763;19050,0;19050,0;19050,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276" o:spid="_x0000_s1723" style="position:absolute;left:16811;top:19478;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" path="m,l,4763r,l1057,4763r,l1057,4763r,l1057,4763r,l1057,4763,1057,r,l1057,4763,1057,r,l1057,4763,1057,r,l1057,4763r,l1057,4763r,4762l1057,4763r,l1057,4763r,l1057,4763r,l1057,4763r1058,l2115,r,l2115,r,l2115,4763r,l2115,4763r,l2115,4763r,l2115,4763r,l2115,4763r,l2115,4763r,l2115,,3172,r,l3172,r,l3172,4763r,l3172,4763r,l3172,4763r,l3172,4763r,l3172,4763r,l3172,r,l3172,r,4763l4229,4763r,l4229,4763r,l4229,4763r,l4229,4763r,l4229,4763r,l4229,4763r,l4229,4763r,l4229,4763r,l4229,4763r,l4229,4763r,l5296,4763r,l5296,4763r,l5296,9525r,l5296,9525r,-4762l5296,4763r,l5296,4763r,l5296,4763r,4762l5296,9525r,-4762l5296,4763r,l6353,4763r,l6353,4763r,l6353,4763r,l6353,4763r,l6353,4763r,l6353,4763r,l6353,4763r,l6353,4763r,l6353,4763r,l7410,4763r,l7410,4763r,l7410,4763r,l7410,4763r,l7410,4763r,l7410,4763r,l7410,4763r,l7410,4763r,l7410,4763r,l8468,4763r,4762l8468,4763r,4762l8468,9525r,-4762l8468,4763r,l8468,4763r,l8468,4763r,l8468,4763r,l8468,r,4763l8468,4763r,l8468,4763r,l9525,4763r,l9525,4763r,l9525,4763r,l9525,4763r,l9525,9525r,-4762l9525,4763r,l9525,4763r,l9525,4763r,l9525,4763r,l10582,4763r,l10582,4763r,l10582,4763r,l10582,r,l10582,r,l10582,r,4763l10582,4763r,l10582,4763r,l10582,4763r,l11640,4763r,l11640,4763r,l11640,4763r,l11640,4763r,l11640,4763r,l11640,4763r,l11640,4763r,l11640,4763r,l11640,4763r,l12697,4763r,l12697,9525r,-4762l12697,4763r,l12697,4763r,l12697,4763r,l12697,4763r,l12697,4763r,l12697,4763r,l12697,4763r,l12697,4763r,l13754,4763r,l13754,4763r,l13754,4763r,l13754,4763r,l13754,4763r,l13754,4763r,l13754,4763r,l13754,4763r,l13754,4763r,l14821,4763,14821,r,l14821,r,4763l14821,4763r,l14821,4763r,l14821,9525r,l14821,4763r,l14821,9525r,-4762l14821,4763r,l14821,4763r1057,l15878,4763r,l15878,4763r,l15878,4763r,l15878,4763r,l15878,4763r,l15878,4763r,l15878,4763r,l15878,4763r,l15878,4763r1057,l16935,4763r,l16935,4763r,l16935,4763r,l16935,4763r,l16935,4763r,l16935,4763r,l16935,4763r,l16935,4763r,l16935,4763r,4762l16935,9525,17993,4763r,l17993,9525r,-4762l17993,9525r,l17993,9525r,l17993,4763r,l17993,4763r,l17993,4763r,4762l17993,4763r,l17993,4763r,l19050,4763r,l19050,4763r,4762l19050,9525r,-4762l19050,4763r,l19050,4763,19050,r,4763l19050,4763r,l19050,4763r,l19050,4763r,l19050,4763r1057,l20107,4763r,l20107,4763r,l20107,4763r,l20107,4763r,l20107,4763r,l20107,4763r,l20107,4763r,l20107,4763r,l20107,4763r1058,l21165,4763r,l21165,r,4763l21165,r,l21165,4763r,l21165,4763r,l21165,4763r,l21165,4763r,l21165,4763r,l21165,9525r,l21165,9525r1057,l22222,4763r,l22222,4763,22222,r,l22222,r,l22222,4763r,l22222,4763r,l22222,4763r,l22222,4763r,l22222,4763r,l23279,4763r,l23279,4763r,l23279,4763r,l23279,4763r,l23279,4763r,l23279,4763r,l23279,4763r,l23279,4763r,l23279,r,4763l24346,4763r,l24346,4763r,l24346,4763r,l24346,4763r,l24346,4763r,l24346,4763r,l24346,4763r,4762l24346,9525r,-4762l24346,4763r,l24346,4763r,l24346,4763,24346,r,l24346,4763r,l24346,4763,25403,r,l25403,r,l25403,4763r,l25403,4763r,l25403,4763r,l25403,4763r,l25403,4763r,l25403,4763r,l25403,4763r,l26460,4763r,l26460,4763,26460,r,4763l26460,4763r,l26460,4763r,l26460,4763r,l26460,4763r,l26460,4763r,l26460,4763r,l26460,4763r1058,l27518,4763r,l27518,4763r,l27518,4763r,l27518,4763r,l27518,4763r,l27518,4763r,l27518,4763,27518,r,4763l27518,4763r,l28575,4763,28575,r,l28575,r,l28575,4763r,l28575,r,4763l28575,4763r,l28575,4763r,l28575,4763r,e" filled="f" strokeweight=".22047mm">
                  <v:path arrowok="t" o:connecttype="custom" o:connectlocs="0,0;0,4763;0,4763;1057,4763;1057,4763;1057,4763;1057,4763;1057,4763;1057,4763;1057,4763;1057,0;1057,0;1057,4763;1057,0;1057,0;1057,4763;1057,0;1057,0;1057,4763;1057,4763;1057,4763;1057,9525;1057,4763;1057,4763;1057,4763;1057,4763;1057,4763;1057,4763;1057,4763;2115,4763;2115,0;2115,0;2115,0;2115,0;2115,4763;2115,4763;2115,4763;2115,4763;2115,4763;2115,4763;2115,4763;2115,4763;2115,4763;2115,4763;2115,4763;2115,4763;2115,0;3172,0;3172,0;3172,0;3172,0;3172,4763;3172,4763;3172,4763;3172,4763;3172,4763;3172,4763;3172,4763;3172,4763;3172,4763;3172,4763;3172,0;3172,0;3172,0;3172,4763;4229,4763;4229,4763;4229,4763;4229,4763;4229,4763;4229,4763;4229,4763;4229,4763;4229,4763;4229,4763;4229,4763;4229,4763;4229,4763;4229,4763;4229,4763;4229,4763;4229,4763;4229,4763;4229,4763;4229,4763;5296,4763;5296,4763;5296,4763;5296,4763;5296,9525;5296,9525;5296,9525;5296,4763;5296,4763;5296,4763;5296,4763;5296,4763;5296,4763;5296,9525;5296,9525;5296,4763;5296,4763;5296,4763;6353,4763;6353,4763;6353,4763;6353,4763;6353,4763;6353,4763;6353,4763;6353,4763;6353,4763;6353,4763;6353,4763;6353,4763;6353,4763;6353,4763;6353,4763;6353,4763;6353,4763;6353,4763;7410,4763;7410,4763;7410,4763;7410,4763;7410,4763;7410,4763;7410,4763;7410,4763;7410,4763;7410,4763;7410,4763;7410,4763;7410,4763;7410,4763;7410,4763;7410,4763;7410,4763;7410,4763;8468,4763;8468,9525;8468,4763;8468,9525;8468,9525;8468,4763;8468,4763;8468,4763;8468,4763;8468,4763;8468,4763;8468,4763;8468,4763;8468,4763;8468,0;8468,4763;8468,4763;8468,4763;8468,4763;8468,4763;9525,4763;9525,4763;9525,4763;9525,4763;9525,4763;9525,4763;9525,4763;9525,4763;9525,9525;9525,4763;9525,4763;9525,4763;9525,4763;9525,4763;9525,4763;9525,4763;9525,4763;9525,4763;10582,4763;10582,4763;10582,4763;10582,4763;10582,4763;10582,4763;10582,0;10582,0;10582,0;10582,0;10582,0;10582,4763;10582,4763;10582,4763;10582,4763;10582,4763;10582,4763;10582,4763;11640,4763;11640,4763;11640,4763;11640,4763;11640,4763;11640,4763;11640,4763;11640,4763;11640,4763;11640,4763;11640,4763;11640,4763;11640,4763;11640,4763;11640,4763;11640,4763;11640,4763;11640,4763;12697,4763;12697,4763;12697,9525;12697,4763;12697,4763;12697,4763;12697,4763;12697,4763;12697,4763;12697,4763;12697,4763;12697,4763;12697,4763;12697,4763;12697,4763;12697,4763;12697,4763;12697,4763;12697,4763;12697,4763;13754,4763;13754,4763;13754,4763;13754,4763;13754,4763;13754,4763;13754,4763;13754,4763;13754,4763;13754,4763;13754,4763;13754,4763;13754,4763;13754,4763;13754,4763;13754,4763;13754,4763;13754,4763;14821,4763;14821,0;14821,0;14821,0;14821,4763;14821,4763;14821,4763;14821,4763;14821,4763;14821,9525;14821,9525;14821,4763;14821,4763;14821,9525;14821,4763;14821,4763;14821,4763;14821,4763;15878,4763;15878,4763;15878,4763;15878,4763;15878,4763;15878,4763;15878,4763;15878,4763;15878,4763;15878,4763;15878,4763;15878,4763;15878,4763;15878,4763;15878,4763;15878,4763;15878,4763;15878,4763;16935,4763;16935,4763;16935,4763;16935,4763;16935,4763;16935,4763;16935,4763;16935,4763;16935,4763;16935,4763;16935,4763;16935,4763;16935,4763;16935,4763;16935,4763;16935,4763;16935,4763;16935,4763;16935,9525;16935,9525;17993,4763;17993,4763;17993,9525;17993,4763;17993,9525;17993,9525;17993,9525;17993,9525;17993,4763;17993,4763;17993,4763;17993,4763;17993,4763;17993,9525;17993,4763;17993,4763;17993,4763;17993,4763;19050,4763;19050,4763;19050,4763;19050,9525;19050,9525;19050,4763;19050,4763;19050,4763;19050,4763;19050,0;19050,4763;19050,4763;19050,4763;19050,4763;19050,4763;19050,4763;19050,4763;19050,4763;20107,4763;20107,4763;20107,4763;20107,4763;20107,4763;20107,4763;20107,4763;20107,4763;20107,4763;20107,4763;20107,4763;20107,4763;20107,4763;20107,4763;20107,4763;20107,4763;20107,4763;20107,4763;21165,4763;21165,4763;21165,4763;21165,0;21165,4763;21165,0;21165,0;21165,4763;21165,4763;21165,4763;21165,4763;21165,4763;21165,4763;21165,4763;21165,4763;21165,4763;21165,4763;21165,9525;21165,9525;21165,9525;22222,9525;22222,4763;22222,4763;22222,4763;22222,0;22222,0;22222,0;22222,0;22222,4763;22222,4763;22222,4763;22222,4763;22222,4763;22222,4763;22222,4763;22222,4763;22222,4763;22222,4763;23279,4763;23279,4763;23279,4763;23279,4763;23279,4763;23279,4763;23279,4763;23279,4763;23279,4763;23279,4763;23279,4763;23279,4763;23279,4763;23279,4763;23279,4763;23279,4763;23279,0;23279,4763;24346,4763;24346,4763;24346,4763;24346,4763;24346,4763;24346,4763;24346,4763;24346,4763;24346,4763;24346,4763;24346,4763;24346,4763;24346,4763;24346,9525;24346,9525;24346,4763;24346,4763;24346,4763;24346,4763;24346,4763;24346,4763;24346,0;24346,0;24346,4763;24346,4763;24346,4763;25403,0;25403,0;25403,0;25403,0;25403,4763;25403,4763;25403,4763;25403,4763;25403,4763;25403,4763;25403,4763;25403,4763;25403,4763;25403,4763;25403,4763;25403,4763;25403,4763;25403,4763;26460,4763;26460,4763;26460,4763;26460,0;26460,4763;26460,4763;26460,4763;26460,4763;26460,4763;26460,4763;26460,4763;26460,4763;26460,4763;26460,4763;26460,4763;26460,4763;26460,4763;26460,4763;27518,4763;27518,4763;27518,4763;27518,4763;27518,4763;27518,4763;27518,4763;27518,4763;27518,4763;27518,4763;27518,4763;27518,4763;27518,4763;27518,4763;27518,0;27518,4763;27518,4763;27518,4763;28575,4763;28575,0;28575,0;28575,0;28575,0;28575,4763;28575,4763;28575,0;28575,4763;28575,4763;28575,4763;28575,4763;28575,4763;28575,4763;28575,476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277" o:spid="_x0000_s1724" style="position:absolute;left:17097;top:19478;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" path="m,4763r,l,4763r,l,4763r,l1057,4763,1057,r,4763l1057,4763r,l1057,4763r,l1057,r,l1057,4763r,l1057,4763r,l1057,4763r,l1057,4763r,l1057,4763,2115,r,4763l2115,r,4763l2115,4763,2115,r,l2115,r,l2115,r,l2115,4763r,l2115,r,l2115,r,l2115,,3172,r,l3172,r,l3172,r,l3172,r,l3172,r,l3172,r,l3172,r,l3172,r,l3172,r,l4229,r,l4229,r,l4229,r,l4229,r,l4229,r,l4229,4763,4229,r,l4229,r,l4229,r,4763l4229,4763r,l4229,4763r1067,l5296,4763,5296,r,l5296,r,l5296,r,4763l5296,r,l5296,r,l5296,r,l5296,r,l5296,r,l6353,r,l6353,r,l6353,r,l6353,r,l6353,4763,6353,r,4763l6353,4763,6353,r,4763l6353,r,l6353,r,l7410,r,l7410,r,l7410,4763r,l7410,4763r,l7410,4763,7410,r,4763l7410,4763r,l7410,r,l7410,r,l7410,,8468,r,l8468,r,l8468,r,l8468,r,4763l8468,4763r,l8468,4763r,l8468,r,l8468,r,l8468,r,l8468,4763r,l9525,4763r,l9525,4763r,l9525,4763r,l9525,4763r,l9525,4763,9525,r,l9525,r,l9525,r,4763l9525,4763r,l9525,4763,10582,r,4763l10582,r,l10582,r,l10582,4763r,l10582,4763r,l10582,4763r,l10582,4763r,l10582,4763r,l10582,4763r,l11640,4763r,l11640,4763r,l11640,4763r,l11640,4763r,l11640,4763,11640,r,l11640,4763r,l11640,4763r,l11640,4763r,l11640,4763r1057,l12697,4763r,l12697,4763r,l12697,r,l12697,r,4763l12697,4763r,l12697,9525r,l12697,4763r,l12697,4763r,l12697,4763r,l12697,4763r1057,l13754,4763r,l13754,4763r,l13754,4763r,4762l13754,4763r,l13754,4763r,l13754,4763r,l13754,9525r,l13754,9525r,l13754,9525,14821,4763r,l14821,4763r,l14821,4763r,l14821,4763r,l14821,4763r,l14821,4763r,4762l14821,4763r,l14821,4763r,l14821,9525r,l15878,9525r,-4762l15878,4763r,l15878,4763r,l15878,4763r,l15878,4763r,l15878,4763r,l15878,4763r,l15878,4763r,l15878,4763r,l15878,4763r,l16935,4763r,l16935,4763r,l16935,4763r,l16935,9525r,-4762l16935,4763r,l16935,4763r,l16935,4763r,l16935,4763r,4762l16935,9525r,l17993,4763r,l17993,4763r,l17993,4763r,l17993,4763r,l17993,9525r,-4762l17993,4763r,l17993,4763r,l17993,4763r,l17993,4763r,4762l19050,4763r,l19050,4763r,l19050,4763r,l19050,4763r,l19050,4763r,l19050,4763r,l19050,4763r,l19050,4763r,l19050,4763,19050,r,l19050,4763r,l19050,4763r,4762l19050,9525,20107,4763r,l20107,4763r,l20107,4763r,l20107,9525r,l20107,9525r,l20107,4763r,l20107,4763r,l20107,4763r,l20107,4763r,l20107,4763r,l21165,4763r,l21165,4763r,l21165,4763r,l21165,4763r,l21165,4763r,l21165,4763r,l21165,4763r,l21165,4763r,l21165,4763r,l22222,4763r,l22222,4763r,l22222,4763r,l22222,4763r,l22222,4763r,l22222,4763r,l22222,4763r,l22222,4763r,l22222,4763r,l23279,4763r,l23279,4763r,l23279,4763r,l23279,4763r,l23279,4763r,l23279,9525r,l23279,9525r,-4762l23279,4763r,4762l23279,4763r,4762l24346,9525r,-4762l24346,4763r,l24346,4763r,4762l24346,9525r,-4762l24346,4763r,l24346,4763r,l24346,4763r,l24346,4763r,l24346,9525r,l24346,4763r,l25403,4763r,l25403,4763r,l25403,9525r,l25403,9525r,l25403,9525r,-4762l25403,4763r,l25403,4763r,4762l25403,9525r,l25403,9525r,l26460,9525r,-4762l26460,4763r,l26460,9525r,l26460,9525r,l26460,9525r,l26460,4763r,l26460,4763r,l26460,4763r,l26460,4763r,4762l27518,9525r,l27518,9525r,-4762l27518,4763r,l27518,4763r,l27518,4763r,l27518,4763r,l27518,4763r,l27518,9525r,l27518,9525r,l28575,9525r,-4762l28575,4763r,l28575,9525r,-4762l28575,4763r,4762l28575,9525r,l28575,9525r,l28575,4763r,4762l28575,4763r,4762l28575,9525r,-4762l28575,9525r,e" filled="f" strokeweight=".22047mm">
                  <v:path arrowok="t" o:connecttype="custom" o:connectlocs="0,4763;0,4763;0,4763;0,4763;0,4763;0,4763;1057,4763;1057,0;1057,4763;1057,4763;1057,4763;1057,4763;1057,4763;1057,0;1057,0;1057,4763;1057,4763;1057,4763;1057,4763;1057,4763;1057,4763;1057,4763;1057,4763;1057,4763;2115,0;2115,4763;2115,0;2115,4763;2115,4763;2115,0;2115,0;2115,0;2115,0;2115,0;2115,0;2115,4763;2115,4763;2115,0;2115,0;2115,0;2115,0;2115,0;3172,0;3172,0;3172,0;3172,0;3172,0;3172,0;3172,0;3172,0;3172,0;3172,0;3172,0;3172,0;3172,0;3172,0;3172,0;3172,0;3172,0;3172,0;4229,0;4229,0;4229,0;4229,0;4229,0;4229,0;4229,0;4229,0;4229,0;4229,0;4229,4763;4229,0;4229,0;4229,0;4229,0;4229,0;4229,4763;4229,4763;4229,4763;4229,4763;5296,4763;5296,4763;5296,0;5296,0;5296,0;5296,0;5296,0;5296,4763;5296,0;5296,0;5296,0;5296,0;5296,0;5296,0;5296,0;5296,0;5296,0;5296,0;6353,0;6353,0;6353,0;6353,0;6353,0;6353,0;6353,0;6353,0;6353,4763;6353,0;6353,4763;6353,4763;6353,0;6353,4763;6353,0;6353,0;6353,0;6353,0;7410,0;7410,0;7410,0;7410,0;7410,4763;7410,4763;7410,4763;7410,4763;7410,4763;7410,0;7410,4763;7410,4763;7410,4763;7410,0;7410,0;7410,0;7410,0;7410,0;8468,0;8468,0;8468,0;8468,0;8468,0;8468,0;8468,0;8468,4763;8468,4763;8468,4763;8468,4763;8468,4763;8468,0;8468,0;8468,0;8468,0;8468,0;8468,0;8468,4763;8468,4763;9525,4763;9525,4763;9525,4763;9525,4763;9525,4763;9525,4763;9525,4763;9525,4763;9525,4763;9525,0;9525,0;9525,0;9525,0;9525,0;9525,4763;9525,4763;9525,4763;9525,4763;10582,0;10582,4763;10582,0;10582,0;10582,0;10582,0;10582,4763;10582,4763;10582,4763;10582,4763;10582,4763;10582,4763;10582,4763;10582,4763;10582,4763;10582,4763;10582,4763;10582,4763;11640,4763;11640,4763;11640,4763;11640,4763;11640,4763;11640,4763;11640,4763;11640,4763;11640,4763;11640,0;11640,0;11640,4763;11640,4763;11640,4763;11640,4763;11640,4763;11640,4763;11640,4763;12697,4763;12697,4763;12697,4763;12697,4763;12697,4763;12697,0;12697,0;12697,0;12697,4763;12697,4763;12697,4763;12697,9525;12697,9525;12697,4763;12697,4763;12697,4763;12697,4763;12697,4763;12697,4763;12697,4763;13754,4763;13754,4763;13754,4763;13754,4763;13754,4763;13754,4763;13754,9525;13754,4763;13754,4763;13754,4763;13754,4763;13754,4763;13754,4763;13754,9525;13754,9525;13754,9525;13754,9525;13754,9525;14821,4763;14821,4763;14821,4763;14821,4763;14821,4763;14821,4763;14821,4763;14821,4763;14821,4763;14821,4763;14821,4763;14821,9525;14821,4763;14821,4763;14821,4763;14821,4763;14821,9525;14821,9525;15878,9525;15878,4763;15878,4763;15878,4763;15878,4763;15878,4763;15878,4763;15878,4763;15878,4763;15878,4763;15878,4763;15878,4763;15878,4763;15878,4763;15878,4763;15878,4763;15878,4763;15878,4763;15878,4763;15878,4763;16935,4763;16935,4763;16935,4763;16935,4763;16935,4763;16935,4763;16935,9525;16935,4763;16935,4763;16935,4763;16935,4763;16935,4763;16935,4763;16935,4763;16935,4763;16935,9525;16935,9525;16935,9525;17993,4763;17993,4763;17993,4763;17993,4763;17993,4763;17993,4763;17993,4763;17993,4763;17993,9525;17993,4763;17993,4763;17993,4763;17993,4763;17993,4763;17993,4763;17993,4763;17993,4763;17993,9525;19050,4763;19050,4763;19050,4763;19050,4763;19050,4763;19050,4763;19050,4763;19050,4763;19050,4763;19050,4763;19050,4763;19050,4763;19050,4763;19050,4763;19050,4763;19050,4763;19050,4763;19050,0;19050,0;19050,4763;19050,4763;19050,4763;19050,9525;19050,9525;20107,4763;20107,4763;20107,4763;20107,4763;20107,4763;20107,4763;20107,9525;20107,9525;20107,9525;20107,9525;20107,4763;20107,4763;20107,4763;20107,4763;20107,4763;20107,4763;20107,4763;20107,4763;20107,4763;20107,4763;21165,4763;21165,4763;21165,4763;21165,4763;21165,4763;21165,4763;21165,4763;21165,4763;21165,4763;21165,4763;21165,4763;21165,4763;21165,4763;21165,4763;21165,4763;21165,4763;21165,4763;21165,4763;22222,4763;22222,4763;22222,4763;22222,4763;22222,4763;22222,4763;22222,4763;22222,4763;22222,4763;22222,4763;22222,4763;22222,4763;22222,4763;22222,4763;22222,4763;22222,4763;22222,4763;22222,4763;23279,4763;23279,4763;23279,4763;23279,4763;23279,4763;23279,4763;23279,4763;23279,4763;23279,4763;23279,4763;23279,9525;23279,9525;23279,9525;23279,4763;23279,4763;23279,9525;23279,4763;23279,9525;24346,9525;24346,4763;24346,4763;24346,4763;24346,4763;24346,9525;24346,9525;24346,4763;24346,4763;24346,4763;24346,4763;24346,4763;24346,4763;24346,4763;24346,4763;24346,4763;24346,9525;24346,9525;24346,4763;24346,4763;25403,4763;25403,4763;25403,4763;25403,4763;25403,9525;25403,9525;25403,9525;25403,9525;25403,9525;25403,4763;25403,4763;25403,4763;25403,4763;25403,9525;25403,9525;25403,9525;25403,9525;25403,9525;26460,9525;26460,4763;26460,4763;26460,4763;26460,9525;26460,9525;26460,9525;26460,9525;26460,9525;26460,9525;26460,4763;26460,4763;26460,4763;26460,4763;26460,4763;26460,4763;26460,4763;26460,9525;27518,9525;27518,9525;27518,9525;27518,4763;27518,4763;27518,4763;27518,4763;27518,4763;27518,4763;27518,4763;27518,4763;27518,4763;27518,4763;27518,4763;27518,9525;27518,9525;27518,9525;27518,9525;28575,9525;28575,4763;28575,4763;28575,4763;28575,9525;28575,4763;28575,4763;28575,9525;28575,9525;28575,9525;28575,9525;28575,9525;28575,4763;28575,9525;28575,4763;28575,9525;28575,9525;28575,4763;28575,9525;28575,9525"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278" o:spid="_x0000_s1725" style="position:absolute;left:17383;top:19478;width:285;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" path="m,9525r1019,l1019,9525r,-4762l1019,4763r,l1019,9525r,l1019,9525r,l1019,9525r,l1019,9525r,l1019,9525r,l1019,4763r,l1019,4763,2038,9525r,-4762l2038,4763r,l2038,4763r,l2038,4763r,4762l2038,9525r,l2038,9525r,l2038,9525r,l2038,4763r,l2038,4763r,l3058,4763r,l3058,4763r,l3058,4763r,l3058,4763r,4762l3058,4763r,4762l3058,9525r,l3058,4763r,l3058,4763r,l3058,4763r,l3058,4763r,l4086,4763r,l4086,9525r,-4762l4086,9525r,l4086,4763r,l4086,9525r,-4762l4086,9525r,l4086,4763r,l4086,4763r,l4086,4763r,l5105,4763r,l5105,4763r,l5105,4763r,l5105,9525r,l5105,4763r,l5105,4763r,l5105,9525r,l5105,9525r,l5105,9525r,l6125,9525r,l6125,9525r,-4762l6125,9525r,l6125,9525r,l6125,9525r,l6125,9525r,l6125,9525r,-4762l6125,4763r,4762l6125,4763r,l7144,4763r,l7144,4763r,l7144,4763r,l7144,9525r,l7144,9525r,-4762l7144,4763r,l7144,4763r,l7144,4763r,l7144,4763r,l7144,4763r,4762l8163,9525r,l8163,9525r,-4762l8163,4763r,l8163,4763r,l8163,4763r,l8163,4763r,l8163,4763r,l8163,9525r,-4762l8163,4763r,l9182,4763r,l9182,4763r,l9182,4763r,l9182,4763r,l9182,9525r,l9182,9525r,-4762l9182,9525r,-4762l9182,4763r,l9182,4763r,l10201,4763r,l10201,9525r,l10201,9525r,l10201,4763r,l10201,4763r,l10201,4763r,l10201,4763r,4762l10201,4763r,4762l10201,4763r,l11230,4763r,l11230,9525r,l11230,4763r,l11230,4763r,l11230,4763r,l11230,4763r,l11230,4763r,l11230,4763r,l11230,4763r,l11230,4763r,l12249,4763r,l12249,4763r,l12249,4763r,l12249,4763r,l12249,4763r,l12249,4763r,l12249,4763r,l12249,4763r,4762l12249,4763r,l13268,4763r,l13268,4763r,l13268,4763r,l13268,4763r,l13268,4763r,l13268,4763r,l13268,4763r,l13268,4763r,l13268,4763r,l13268,4763r,l13268,4763r,l13268,4763r,l14288,4763r,l14288,4763r,l14288,9525r,-4762l14288,4763r,l14288,4763r,l14288,9525r,l14288,9525r,-4762l14288,4763r,l14288,4763r,l15307,4763r,l15307,4763r,l15307,4763r,l15307,4763r,l15307,4763r,l15307,9525r,l15307,9525r,-4762l15307,4763r,l15307,4763r,l15307,4763r,l16326,4763r,l16326,4763r,l16326,r,4763l16326,4763r,l16326,4763r,l16326,4763r,l16326,4763r,l16326,4763r,l16326,4763r,l17345,4763r,l17345,4763r,l17345,9525r,l17345,4763r,l17345,4763r,l17345,9525r,l17345,9525r,l17345,4763r,l17345,4763r,l18374,4763r,l18374,9525r,l18374,9525r,-4762l18374,4763r,l18374,4763r,l18374,4763r,l18374,4763r,l18374,4763r,4762l18374,9525r,l19393,9525r,l19393,9525r,l19393,9525r,l19393,4763r,l19393,4763r,l19393,9525r,l19393,9525r,l19393,4763r,l19393,4763r,l19393,9525r,-4762l20412,4763r,4762l20412,4763r,l20412,4763r,4762l20412,4763r,4762l20412,9525r,-4762l20412,4763r,l20412,4763r,4762l20412,4763r,4762l20412,4763r,4762l21431,9525r,l21431,9525r,l21431,4763r,l21431,4763r,l21431,9525r,l21431,9525r,-4762l21431,4763r,l21431,4763r,l21431,4763r,4762l22450,9525r,l22450,9525r,l22450,9525r,-4762l22450,4763r,l22450,4763r,l22450,4763r,l22450,4763r,l22450,4763r,4762l22450,9525r,l22450,9525r,-4762l23470,4763r,l23470,9525r,l23470,9525r,l23470,9525r,l23470,4763r,l23470,4763r,l23470,4763r,l23470,9525r,-4762l23470,9525r,l24489,4763r,4762l24489,9525r,l24489,9525r,l24489,4763r,l24489,9525r,-4762l24489,4763r,l24489,4763r,l24489,9525r,-4762l24489,4763r,l25517,4763r,4762l25517,9525r,l25517,9525r,-4762l25517,4763r,l25517,4763r,l25517,4763r,l25517,4763r,l25517,4763r,l25517,4763r,l26537,4763r,l26537,4763r,4762l26537,9525r,l26537,9525r,l26537,4763r,l26537,4763r,l26537,4763r,l26537,4763r,l26537,4763r,4762l26537,9525r,l27556,9525r,-4762l27556,4763r,4762l27556,9525r,l27556,9525r,l27556,4763r,4762l27556,9525r,l27556,9525r,-4762l27556,9525r,l27556,9525r,l28575,9525r,l28575,9525r,l28575,9525e" filled="f" strokeweight=".22047mm">
                  <v:path arrowok="t" o:connecttype="custom" o:connectlocs="0,9525;1019,9525;1019,9525;1019,4763;1019,4763;1019,4763;1019,9525;1019,9525;1019,9525;1019,9525;1019,9525;1019,9525;1019,9525;1019,9525;1019,9525;1019,9525;1019,4763;1019,4763;1019,4763;2038,9525;2038,4763;2038,4763;2038,4763;2038,4763;2038,4763;2038,4763;2038,9525;2038,9525;2038,9525;2038,9525;2038,9525;2038,9525;2038,9525;2038,4763;2038,4763;2038,4763;2038,4763;3058,4763;3058,4763;3058,4763;3058,4763;3058,4763;3058,4763;3058,4763;3058,9525;3058,4763;3058,9525;3058,9525;3058,9525;3058,4763;3058,4763;3058,4763;3058,4763;3058,4763;3058,4763;3058,4763;3058,4763;4086,4763;4086,4763;4086,9525;4086,4763;4086,9525;4086,9525;4086,4763;4086,4763;4086,9525;4086,4763;4086,9525;4086,9525;4086,4763;4086,4763;4086,4763;4086,4763;4086,4763;4086,4763;5105,4763;5105,4763;5105,4763;5105,4763;5105,4763;5105,4763;5105,9525;5105,9525;5105,4763;5105,4763;5105,4763;5105,4763;5105,9525;5105,9525;5105,9525;5105,9525;5105,9525;5105,9525;6125,9525;6125,9525;6125,9525;6125,4763;6125,9525;6125,9525;6125,9525;6125,9525;6125,9525;6125,9525;6125,9525;6125,9525;6125,9525;6125,4763;6125,4763;6125,9525;6125,4763;6125,4763;7144,4763;7144,4763;7144,4763;7144,4763;7144,4763;7144,4763;7144,9525;7144,9525;7144,9525;7144,4763;7144,4763;7144,4763;7144,4763;7144,4763;7144,4763;7144,4763;7144,4763;7144,4763;7144,4763;7144,9525;8163,9525;8163,9525;8163,9525;8163,4763;8163,4763;8163,4763;8163,4763;8163,4763;8163,4763;8163,4763;8163,4763;8163,4763;8163,4763;8163,4763;8163,9525;8163,4763;8163,4763;8163,4763;9182,4763;9182,4763;9182,4763;9182,4763;9182,4763;9182,4763;9182,4763;9182,4763;9182,9525;9182,9525;9182,9525;9182,4763;9182,9525;9182,4763;9182,4763;9182,4763;9182,4763;9182,4763;10201,4763;10201,4763;10201,9525;10201,9525;10201,9525;10201,9525;10201,4763;10201,4763;10201,4763;10201,4763;10201,4763;10201,4763;10201,4763;10201,9525;10201,4763;10201,9525;10201,4763;10201,4763;11230,4763;11230,4763;11230,9525;11230,9525;11230,4763;11230,4763;11230,4763;11230,4763;11230,4763;11230,4763;11230,4763;11230,4763;11230,4763;11230,4763;11230,4763;11230,4763;11230,4763;11230,4763;11230,4763;11230,4763;12249,4763;12249,4763;12249,4763;12249,4763;12249,4763;12249,4763;12249,4763;12249,4763;12249,4763;12249,4763;12249,4763;12249,4763;12249,4763;12249,4763;12249,4763;12249,9525;12249,4763;12249,4763;13268,4763;13268,4763;13268,4763;13268,4763;13268,4763;13268,4763;13268,4763;13268,4763;13268,4763;13268,4763;13268,4763;13268,4763;13268,4763;13268,4763;13268,4763;13268,4763;13268,4763;13268,4763;13268,4763;13268,4763;13268,4763;13268,4763;13268,4763;13268,4763;14288,4763;14288,4763;14288,4763;14288,4763;14288,9525;14288,4763;14288,4763;14288,4763;14288,4763;14288,4763;14288,9525;14288,9525;14288,9525;14288,4763;14288,4763;14288,4763;14288,4763;14288,4763;15307,4763;15307,4763;15307,4763;15307,4763;15307,4763;15307,4763;15307,4763;15307,4763;15307,4763;15307,4763;15307,9525;15307,9525;15307,9525;15307,4763;15307,4763;15307,4763;15307,4763;15307,4763;15307,4763;15307,4763;16326,4763;16326,4763;16326,4763;16326,4763;16326,0;16326,4763;16326,4763;16326,4763;16326,4763;16326,4763;16326,4763;16326,4763;16326,4763;16326,4763;16326,4763;16326,4763;16326,4763;16326,4763;17345,4763;17345,4763;17345,4763;17345,4763;17345,9525;17345,9525;17345,4763;17345,4763;17345,4763;17345,4763;17345,9525;17345,9525;17345,9525;17345,9525;17345,4763;17345,4763;17345,4763;17345,4763;18374,4763;18374,4763;18374,9525;18374,9525;18374,9525;18374,4763;18374,4763;18374,4763;18374,4763;18374,4763;18374,4763;18374,4763;18374,4763;18374,4763;18374,4763;18374,9525;18374,9525;18374,9525;19393,9525;19393,9525;19393,9525;19393,9525;19393,9525;19393,9525;19393,4763;19393,4763;19393,4763;19393,4763;19393,9525;19393,9525;19393,9525;19393,9525;19393,4763;19393,4763;19393,4763;19393,4763;19393,9525;19393,4763;20412,4763;20412,9525;20412,4763;20412,4763;20412,4763;20412,9525;20412,4763;20412,9525;20412,9525;20412,4763;20412,4763;20412,4763;20412,4763;20412,9525;20412,4763;20412,9525;20412,4763;20412,9525;21431,9525;21431,9525;21431,9525;21431,9525;21431,4763;21431,4763;21431,4763;21431,4763;21431,9525;21431,9525;21431,9525;21431,4763;21431,4763;21431,4763;21431,4763;21431,4763;21431,4763;21431,9525;22450,9525;22450,9525;22450,9525;22450,9525;22450,9525;22450,4763;22450,4763;22450,4763;22450,4763;22450,4763;22450,4763;22450,4763;22450,4763;22450,4763;22450,4763;22450,9525;22450,9525;22450,9525;22450,9525;22450,4763;23470,4763;23470,4763;23470,9525;23470,9525;23470,9525;23470,9525;23470,9525;23470,9525;23470,4763;23470,4763;23470,4763;23470,4763;23470,4763;23470,4763;23470,9525;23470,4763;23470,9525;23470,9525;24489,4763;24489,9525;24489,9525;24489,9525;24489,9525;24489,9525;24489,4763;24489,4763;24489,9525;24489,4763;24489,4763;24489,4763;24489,4763;24489,4763;24489,9525;24489,4763;24489,4763;24489,4763;25517,4763;25517,9525;25517,9525;25517,9525;25517,9525;25517,4763;25517,4763;25517,4763;25517,4763;25517,4763;25517,4763;25517,4763;25517,4763;25517,4763;25517,4763;25517,4763;25517,4763;25517,4763;26537,4763;26537,4763;26537,4763;26537,9525;26537,9525;26537,9525;26537,9525;26537,9525;26537,4763;26537,4763;26537,4763;26537,4763;26537,4763;26537,4763;26537,4763;26537,4763;26537,4763;26537,9525;26537,9525;26537,9525;27556,9525;27556,4763;27556,4763;27556,9525;27556,9525;27556,9525;27556,9525;27556,9525;27556,4763;27556,9525;27556,9525;27556,9525;27556,9525;27556,4763;27556,9525;27556,9525;27556,9525;27556,9525;28575,9525;28575,9525;28575,9525;28575,9525;28575,9525"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279" o:spid="_x0000_s1726" style="position:absolute;left:17668;top:4333;width:96;height:15145;visibility:visible;mso-wrap-style:square;v-text-anchor:middle" coordsize="9525,15144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" path="m,1514475r,-1029l,1514475r,l,1513446r,1029l,1514475r,l,1514475r,l,1514475r,-1029l,1514475r,l733,1514475r,l733,1514475r,l733,1514475r,l733,1514475r,l733,1514475r,-1029l733,1513446r,l733,1514475r,l733,1513446r,l733,1513446r,l1467,1513446r,l1467,1513446r,l1467,1513446r,l1467,1513446r,l1467,1513446r,l1467,1513446r,l1467,1513446r,l1467,1513446r,l1467,1512418r,l1467,1512418r,l2200,1512418r,l2200,1512418r,l2200,1511389r,l2200,1511389r,l2200,1511389r,-1029l2200,1510360r,l2200,1510360r,-1028l2200,1509332r,1028l2200,1509332r,l2934,1509332r,l2934,1508303r,-1029l2934,1507274r,l2934,1506245r,l2934,1505226r,-1028l2934,1504198r,-1029l2934,1503169r,-1029l2934,1501111r,l2934,1500083r,-1029l3667,1498025r,l3667,1496997r,-1029l3667,1494939r,-1028l3667,1492882r,-2058l3667,1489796r,-1029l3667,1487738r,-1019l3667,1484662r,-1029l3667,1481576r,-2058l3667,1478490r,-2058l4401,1474375r,-2058l4401,1470260r,-1019l4401,1466155r,-2058l4401,1462040r,-3086l4401,1456896r,-2057l4401,1451753r,-3077l4401,1445590r,-2057l4401,1439418r,-3086l4401,1433255r,-4114l4401,1426054r,-3086l5124,1418854r,-4106l5124,1410634r,-3087l5124,1402404r,-5134l5124,1393155r,-5143l5124,1382868r,-5134l5124,1372591r,-6173l5124,1361285r,-5144l5124,1349969r,-6172l5124,1338663r,-7201l5124,1325299r,-7201l5124,1310897r,-7191l5124,1296505r,-7201l5858,1282113r,-8230l5858,1266692r,-8230l5858,1249213r,-8229l5858,1231735r,-8230l5858,1214257r,-9259l5858,1195749r,-9258l5858,1177242r,-10287l5858,1156678r,-10287l5858,1136113r,-10277l6591,1114520r,-11306l6591,1091898r,-11306l6591,1069286r,-12344l6591,1045635r,-12334l6591,1020956r,-12335l6591,996286r,-12344l6591,970578r,-13363l6591,944880r,-13373l6591,918143r,-13363l6591,892445r,-14402l7325,863651r,-14392l7325,835895r,-15431l7325,807101r,-14392l7325,778316r,-14392l7325,749522r,-14392l7325,719709r,-14392l7325,690925r,-15422l7325,661102r,-14393l7325,631288r,-14392l8058,601475r,-15430l8058,571652r,-15421l8058,540810r,-13363l8058,512022r,-14394l8058,483234r,-14394l8058,454445r,-15422l8058,425657r,-14394l8058,395840r,-13366l8058,369108r,-13365l8792,342376r,-13366l8792,315644r,-14394l8792,288912r,-12337l8792,263208r,-12338l8792,238533r,-12338l8792,214885r,-11310l8792,192265r,-10281l8792,170674r,-11309l8792,149082r,-10281l9525,129548r,-11310l9525,108985r,-9253l9525,91506r,-9254l9525,74027r,-8225l9525,57577r,-7197l9525,43183r,-6170l9525,30845r,-6170l9525,18507r,-6169l9525,7197r,-5141l9525,e" filled="f" strokeweight=".22047mm">
                  <v:path arrowok="t" o:connecttype="custom" o:connectlocs="0,1514475;0,1513446;0,1514475;0,1514475;0,1513446;0,1514475;0,1514475;0,1514475;0,1514475;0,1514475;0,1514475;0,1513446;0,1514475;0,1514475;733,1514475;733,1514475;733,1514475;733,1514475;733,1514475;733,1514475;733,1514475;733,1514475;733,1514475;733,1513446;733,1513446;733,1513446;733,1514475;733,1514475;733,1513446;733,1513446;733,1513446;733,1513446;1467,1513446;1467,1513446;1467,1513446;1467,1513446;1467,1513446;1467,1513446;1467,1513446;1467,1513446;1467,1513446;1467,1513446;1467,1513446;1467,1513446;1467,1513446;1467,1513446;1467,1513446;1467,1513446;1467,1512418;1467,1512418;1467,1512418;1467,1512418;2200,1512418;2200,1512418;2200,1512418;2200,1512418;2200,1511389;2200,1511389;2200,1511389;2200,1511389;2200,1511389;2200,1510360;2200,1510360;2200,1510360;2200,1510360;2200,1509332;2200,1509332;2200,1510360;2200,1509332;2200,1509332;2934,1509332;2934,1509332;2934,1508303;2934,1507274;2934,1507274;2934,1507274;2934,1506245;2934,1506245;2934,1505226;2934,1504198;2934,1504198;2934,1503169;2934,1503169;2934,1502140;2934,1501111;2934,1501111;2934,1500083;2934,1499054;3667,1498025;3667,1498025;3667,1496997;3667,1495968;3667,1494939;3667,1493911;3667,1492882;3667,1490824;3667,1489796;3667,1488767;3667,1487738;3667,1486719;3667,1484662;3667,1483633;3667,1481576;3667,1479518;3667,1478490;3667,1476432;4401,1474375;4401,1472317;4401,1470260;4401,1469241;4401,1466155;4401,1464097;4401,1462040;4401,1458954;4401,1456896;4401,1454839;4401,1451753;4401,1448676;4401,1445590;4401,1443533;4401,1439418;4401,1436332;4401,1433255;4401,1429141;4401,1426054;4401,1422968;5124,1418854;5124,1414748;5124,1410634;5124,1407547;5124,1402404;5124,1397270;5124,1393155;5124,1388012;5124,1382868;5124,1377734;5124,1372591;5124,1366418;5124,1361285;5124,1356141;5124,1349969;5124,1343797;5124,1338663;5124,1331462;5124,1325299;5124,1318098;5124,1310897;5124,1303706;5124,1296505;5124,1289304;5858,1282113;5858,1273883;5858,1266692;5858,1258462;5858,1249213;5858,1240984;5858,1231735;5858,1223505;5858,1214257;5858,1204998;5858,1195749;5858,1186491;5858,1177242;5858,1166955;5858,1156678;5858,1146391;5858,1136113;5858,1125836;6591,1114520;6591,1103214;6591,1091898;6591,1080592;6591,1069286;6591,1056942;6591,1045635;6591,1033301;6591,1020956;6591,1008621;6591,996286;6591,983942;6591,970578;6591,957215;6591,944880;6591,931507;6591,918143;6591,904780;6591,892445;6591,878043;7325,863651;7325,849259;7325,835895;7325,820464;7325,807101;7325,792709;7325,778316;7325,763924;7325,749522;7325,735130;7325,719709;7325,705317;7325,690925;7325,675503;7325,661102;7325,646709;7325,631288;7325,616896;8058,601475;8058,586045;8058,571652;8058,556231;8058,540810;8058,527447;8058,512022;8058,497628;8058,483234;8058,468840;8058,454445;8058,439023;8058,425657;8058,411263;8058,395840;8058,382474;8058,369108;8058,355743;8792,342376;8792,329010;8792,315644;8792,301250;8792,288912;8792,276575;8792,263208;8792,250870;8792,238533;8792,226195;8792,214885;8792,203575;8792,192265;8792,181984;8792,170674;8792,159365;8792,149082;8792,138801;9525,129548;9525,118238;9525,108985;9525,99732;9525,91506;9525,82252;9525,74027;9525,65802;9525,57577;9525,50380;9525,43183;9525,37013;9525,30845;9525,24675;9525,18507;9525,12338;9525,7197;9525,2056;9525,0" o:connectangles="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280" o:spid="_x0000_s1727" style="position:absolute;left:17859;top:4333;width:95;height:14383;visibility:visible;mso-wrap-style:square;v-text-anchor:middle" coordsize="9525,143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" path="m,l,,,4115,,9259r,5145l,19547r,5145l,30864r,5144l791,43210r,6172l791,55556r,7201l791,69959r,7202l791,85392r,7201l791,99794r,7202l791,115227r,9259l791,132717r,9259l791,151235r,8231l791,168725r,9259l1591,187243r,8231l1591,205762r,9259l1591,225309r,10288l1591,244856r,10288l1591,265433r,9259l1591,286009r,10288l1591,306585r,11317l1591,329219r,9259l1591,348766r,11317l1591,371400r,10288l2381,393005r,11317l2381,414610r,11317l2381,437244r,10288l2381,459877r,11317l2381,481483r,10288l2381,503088r,10288l2381,524694r,10287l2381,546297r,11316l2381,568928r,11316l3172,590541r,11315l3172,612143r,10287l3172,631689r,10287l3172,653291r,10287l3172,673865r,10297l3172,695477r,10287l3172,716051r,10287l3172,736625r,10287l3172,756171r,10296l3972,775726r,10287l3972,795271r,9258l3972,813787r,10287l3972,833333r,9258l3972,851849r,10297l3972,870376r,9258l3972,888892r,8230l3972,905351r,9259l3972,922839r,9258l4763,939298r,8240l4763,955767r,8230l4763,972226r,8230l4763,987657r,7201l4763,1003087r,7201l4763,1018518r,8229l4763,1033948r,7211l4763,1048360r,7201l4763,1062762r,7200l4763,1077163r,6172l5553,1089508r,7201l5553,1102881r,6172l5553,1115225r,7201l5553,1128608r,6172l5553,1140952r,6172l5553,1152268r,6172l5553,1164612r,6173l5553,1175928r,5143l5553,1186215r,4115l6353,1196502r,5143l6353,1206789r,5143l6353,1217086r,4114l6353,1226344r,4115l6353,1234573r,5144l6353,1244860r,5144l6353,1254119r,4115l6353,1262348r,4115l6353,1270578r,4115l7144,1278807r,4115l7144,1287037r,4115l7144,1294238r,3086l7144,1301439r,4124l7144,1309678r,3086l7144,1315850r,3086l7144,1322022r,4115l7144,1329223r,3086l7144,1335396r,3086l7934,1341568r,2057l7934,1347740r,2057l7934,1353912r,3086l7934,1359056r,3086l7934,1365228r,1028l7934,1369343r,2057l7934,1373458r,3086l7934,1378601r,2057l7934,1382716r,3086l7934,1387859r,2058l8734,1393003r,2067l8734,1396098r,2058l8734,1400213r,2058l8734,1404328r,2057l8734,1408443r,2057l8734,1412558r,1028l8734,1415644r,2057l8734,1418730r,2057l8734,1422845r,1028l9525,1424902r,2057l9525,1429017r,1028l9525,1431074r,1029l9525,1434160r,1029l9525,1437246r,1029e" filled="f" strokeweight=".22047mm">
                  <v:path arrowok="t" o:connecttype="custom" o:connectlocs="0,0;0,0;0,4115;0,9259;0,14404;0,19547;0,24692;0,30864;0,36008;791,43210;791,49382;791,55556;791,62757;791,69959;791,77161;791,85392;791,92593;791,99794;791,106996;791,115227;791,124486;791,132717;791,141976;791,151235;791,159466;791,168725;791,177984;1591,187243;1591,195474;1591,205762;1591,215021;1591,225309;1591,235597;1591,244856;1591,255144;1591,265433;1591,274692;1591,286009;1591,296297;1591,306585;1591,317902;1591,329219;1591,338478;1591,348766;1591,360083;1591,371400;1591,381688;2381,393005;2381,404322;2381,414610;2381,425927;2381,437244;2381,447532;2381,459877;2381,471194;2381,481483;2381,491771;2381,503088;2381,513376;2381,524694;2381,534981;2381,546297;2381,557613;2381,568928;2381,580244;3172,590541;3172,601856;3172,612143;3172,622430;3172,631689;3172,641976;3172,653291;3172,663578;3172,673865;3172,684162;3172,695477;3172,705764;3172,716051;3172,726338;3172,736625;3172,746912;3172,756171;3172,766467;3972,775726;3972,786013;3972,795271;3972,804529;3972,813787;3972,824074;3972,833333;3972,842591;3972,851849;3972,862146;3972,870376;3972,879634;3972,888892;3972,897122;3972,905351;3972,914610;3972,922839;3972,932097;4763,939298;4763,947538;4763,955767;4763,963997;4763,972226;4763,980456;4763,987657;4763,994858;4763,1003087;4763,1010288;4763,1018518;4763,1026747;4763,1033948;4763,1041159;4763,1048360;4763,1055561;4763,1062762;4763,1069962;4763,1077163;4763,1083335;5553,1089508;5553,1096709;5553,1102881;5553,1109053;5553,1115225;5553,1122426;5553,1128608;5553,1134780;5553,1140952;5553,1147124;5553,1152268;5553,1158440;5553,1164612;5553,1170785;5553,1175928;5553,1181071;5553,1186215;5553,1190330;6353,1196502;6353,1201645;6353,1206789;6353,1211932;6353,1217086;6353,1221200;6353,1226344;6353,1230459;6353,1234573;6353,1239717;6353,1244860;6353,1250004;6353,1254119;6353,1258234;6353,1262348;6353,1266463;6353,1270578;6353,1274693;7144,1278807;7144,1282922;7144,1287037;7144,1291152;7144,1294238;7144,1297324;7144,1301439;7144,1305563;7144,1309678;7144,1312764;7144,1315850;7144,1318936;7144,1322022;7144,1326137;7144,1329223;7144,1332309;7144,1335396;7144,1338482;7934,1341568;7934,1343625;7934,1347740;7934,1349797;7934,1353912;7934,1356998;7934,1359056;7934,1362142;7934,1365228;7934,1366256;7934,1369343;7934,1371400;7934,1373458;7934,1376544;7934,1378601;7934,1380658;7934,1382716;7934,1385802;7934,1387859;7934,1389917;8734,1393003;8734,1395070;8734,1396098;8734,1398156;8734,1400213;8734,1402271;8734,1404328;8734,1406385;8734,1408443;8734,1410500;8734,1412558;8734,1413586;8734,1415644;8734,1417701;8734,1418730;8734,1420787;8734,1422845;8734,1423873;9525,1424902;9525,1426959;9525,1429017;9525,1430045;9525,1431074;9525,1432103;9525,1434160;9525,1435189;9525,1437246;9525,1438275" o:connectangles="0,0,0,0,0,0,0,0,0,0,0,0,0,0,0,0,0,0,0,0,0,0,0,0,0,0,0,0,0,0,0,0,0,0,0,0,0,0,0,0,0,0,0,0,0,0,0,0,0,0,0,0,0,0,0,0,0,0,0,0,0,0,0,0,0,0,0,0,0,0,0,0,0,0,0,0,0,0,0,0,0,0,0,0,0,0,0,0,0,0,0,0,0,0,0,0,0,0,0,0,0,0,0,0,0,0,0,0,0,0,0,0,0,0,0,0,0,0,0,0,0,0,0,0,0,0,0,0,0,0,0,0,0,0,0,0,0,0,0,0,0,0,0,0,0,0,0,0,0,0,0,0,0,0,0,0,0,0,0,0,0,0,0,0,0,0,0,0,0,0,0,0,0,0,0,0,0,0,0,0,0,0,0,0,0,0,0,0,0,0,0,0,0,0,0,0,0,0,0,0,0,0,0,0,0,0,0,0,0,0,0,0,0,0,0,0,0,0,0,0,0,0,0"/>
                </v:shape>
                <v:shape id="Freeform: Shape 281" o:spid="_x0000_s1728" style="position:absolute;left:17954;top:18716;width:286;height:762;visibility:visible;mso-wrap-style:square;v-text-anchor:middle" coordsize="285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" path="m,l,1029,,2057,,3086,,4115,,5153,,6182,,7210,,9268r1057,1028l1057,11325r,1029l1057,14421r,1028l1057,15449r,1029l1057,17507r,1029l1057,19564r,2058l1057,22651r,l1057,23679r,1038l1057,25746r,l1057,26775r1058,1029l2115,28832r,l2115,29861r,1029l2115,31918r,l2115,32947r,1038l2115,35014r,1029l2115,36043r,1028l2115,37071r,l2115,38100r,1029l2115,39129r,1028l2115,40157r,1029l2115,41186r,1029l2115,42215r,1038l2115,44282r1057,l3172,45310r,l3172,45310r,1029l3172,46339r,l3172,47368r,l3172,48396r,1029l3172,49425r,l3172,49425r,1029l3172,50454r,l3172,51483r1057,l4229,51483r,1038l4229,52521r,l4229,52521r,1028l4229,54578r,l4229,54578r,l4229,54578r,l4229,55607r,l4229,55607r,2057l4229,57664r1067,l5296,57664r,l5296,57664r,1029l5296,58693r,l5296,58693r,1029l5296,59722r,l5296,59722r,l5296,59722r,1029l5296,60751r,l5296,60751r,l5296,60751r1057,1028l6353,61779r,l6353,62817r,l6353,62817r,1029l6353,62817r,l6353,63846r,l6353,63846r,l6353,63846r,l6353,63846r,l6353,63846r1057,l7410,64875r,l7410,64875r,l7410,64875r,l7410,64875r,l7410,64875r,l7410,65904r,l7410,65904r,l7410,65904r,l7410,65904r1058,1028l8468,66932r,l8468,66932r,l8468,66932r,l8468,66932r,l8468,67961r,l8468,67961r,l8468,67961r,l8468,67961r,l8468,68990,9525,67961r,1029l9525,68990r,l9525,68990r,l9525,68990r,l9525,68990r,l9525,68990r,l9525,67961r,1029l9525,67961r,l9525,68990r,l9525,68990r,l10582,70018r,l10582,70018r,l10582,70018r,l10582,70018r,1029l10582,70018r,l10582,70018r,l10582,70018r,l10582,70018r,l10582,70018r,1029l11640,71047r,l11640,71047r,l11640,71047r,l11640,71047r,-1029l11640,70018r,l11640,70018r,1029l11640,71047r,l11640,71047r,l11640,72085r,-1038l12697,71047r,l12697,71047r,l12697,71047r,l12697,71047r,l12697,71047r,l12697,71047r,1038l12697,72085r,l12697,72085r,l12697,72085r,-1038l13754,71047r,l13754,71047r,1038l13754,72085r,l13754,72085r,l13754,72085r,1029l13754,73114r,-1029l13754,72085r,l13754,72085r,l13754,72085r,l13754,72085r,l14821,72085r,l14821,72085r,l14821,73114r,l14821,72085r,1029l14821,72085r,l14821,72085r,l14821,72085r,l14821,72085r,1029l14821,73114r,l15878,73114r,-1029l15878,72085r,l15878,73114r,l15878,73114r,l15878,73114r,l15878,73114r,l15878,73114r,l15878,73114r,l15878,73114r,l16935,73114r,l16935,73114r,l16935,73114r,l16935,73114r,l16935,73114r,l16935,73114r,l16935,73114r,l16935,73114r,1029l16935,74143r,l17993,74143r,l17993,74143r,l17993,73114r,l17993,73114r,l17993,73114r,l17993,73114r,l17993,73114r,l17993,73114r,1029l17993,74143r,l17993,74143r,l19050,73114r,l19050,73114r,l19050,73114r,l19050,74143r,l19050,74143r,1028l19050,74143r,l19050,74143r,l19050,74143r,l19050,74143r,l20107,74143r,l20107,74143r,l20107,74143r,l20107,74143r,l20107,74143r,l20107,74143r,l20107,74143r,l20107,74143r,l20107,74143r,l21165,74143r,l21165,75171r,-1028l21165,74143r,l21165,74143r,l21165,74143r,l21165,74143r,l21165,74143r,l21165,74143r,l21165,74143r,l22222,74143r,l22222,74143r,l22222,74143r,l22222,74143r,l22222,74143r,l22222,74143r,l22222,74143r,l22222,74143r,l22222,74143r,1028l22222,74143r,l23279,74143r,l23279,74143r,1028l23279,75171r,l23279,75171r,l23279,74143r,l23279,74143r,l23279,74143r,1028l23279,75171r,l23279,75171r,l24346,75171r,-1028l24346,75171r,l24346,75171r,l24346,75171r,l24346,75171r,l24346,75171r,l24346,75171r,l24346,75171r,l24346,75171r,l25403,75171r,l25403,75171r,l25403,75171r,l25403,75171r,l25403,75171r,l25403,75171r,l25403,75171r,l25403,75171r,1029l25403,76200r,-1029l25403,75171r,l25403,75171r,l25403,75171r,l25403,75171r,1029l26460,76200r,-1029l26460,75171r,l26460,75171r,1029l26460,75171r,l26460,75171r,l26460,75171r,l26460,75171r,l26460,75171r,l26460,75171r,l27518,75171r,1029l27518,75171r,l27518,75171r,l27518,75171r,l27518,75171r,l27518,75171r,l27518,75171r,l27518,75171r,l27518,75171r,l28575,75171r,l28575,75171r,l28575,75171r,l28575,75171r,l28575,75171e" filled="f" strokeweight=".22047mm">
                  <v:path arrowok="t" o:connecttype="custom" o:connectlocs="0,0;0,1029;0,2057;0,3086;0,4115;0,5153;0,6182;0,7210;0,9268;1057,10296;1057,11325;1057,12354;1057,14421;1057,15449;1057,15449;1057,16478;1057,17507;1057,18536;1057,19564;1057,21622;1057,22651;1057,22651;1057,23679;1057,24717;1057,25746;1057,25746;1057,26775;2115,27804;2115,28832;2115,28832;2115,29861;2115,30890;2115,31918;2115,31918;2115,32947;2115,33985;2115,35014;2115,36043;2115,36043;2115,37071;2115,37071;2115,37071;2115,38100;2115,39129;2115,39129;2115,40157;2115,40157;2115,41186;2115,41186;2115,42215;2115,42215;2115,43253;2115,44282;3172,44282;3172,45310;3172,45310;3172,45310;3172,46339;3172,46339;3172,46339;3172,47368;3172,47368;3172,48396;3172,49425;3172,49425;3172,49425;3172,49425;3172,50454;3172,50454;3172,50454;3172,51483;4229,51483;4229,51483;4229,52521;4229,52521;4229,52521;4229,52521;4229,53549;4229,54578;4229,54578;4229,54578;4229,54578;4229,54578;4229,54578;4229,55607;4229,55607;4229,55607;4229,57664;4229,57664;5296,57664;5296,57664;5296,57664;5296,57664;5296,58693;5296,58693;5296,58693;5296,58693;5296,59722;5296,59722;5296,59722;5296,59722;5296,59722;5296,59722;5296,60751;5296,60751;5296,60751;5296,60751;5296,60751;5296,60751;6353,61779;6353,61779;6353,61779;6353,62817;6353,62817;6353,62817;6353,63846;6353,62817;6353,62817;6353,63846;6353,63846;6353,63846;6353,63846;6353,63846;6353,63846;6353,63846;6353,63846;6353,63846;7410,63846;7410,64875;7410,64875;7410,64875;7410,64875;7410,64875;7410,64875;7410,64875;7410,64875;7410,64875;7410,64875;7410,65904;7410,65904;7410,65904;7410,65904;7410,65904;7410,65904;7410,65904;8468,66932;8468,66932;8468,66932;8468,66932;8468,66932;8468,66932;8468,66932;8468,66932;8468,66932;8468,67961;8468,67961;8468,67961;8468,67961;8468,67961;8468,67961;8468,67961;8468,67961;8468,68990;9525,67961;9525,68990;9525,68990;9525,68990;9525,68990;9525,68990;9525,68990;9525,68990;9525,68990;9525,68990;9525,68990;9525,68990;9525,67961;9525,68990;9525,67961;9525,67961;9525,68990;9525,68990;9525,68990;9525,68990;10582,70018;10582,70018;10582,70018;10582,70018;10582,70018;10582,70018;10582,70018;10582,71047;10582,70018;10582,70018;10582,70018;10582,70018;10582,70018;10582,70018;10582,70018;10582,70018;10582,70018;10582,71047;11640,71047;11640,71047;11640,71047;11640,71047;11640,71047;11640,71047;11640,71047;11640,70018;11640,70018;11640,70018;11640,70018;11640,71047;11640,71047;11640,71047;11640,71047;11640,71047;11640,72085;11640,71047;12697,71047;12697,71047;12697,71047;12697,71047;12697,71047;12697,71047;12697,71047;12697,71047;12697,71047;12697,71047;12697,71047;12697,72085;12697,72085;12697,72085;12697,72085;12697,72085;12697,72085;12697,71047;13754,71047;13754,71047;13754,71047;13754,72085;13754,72085;13754,72085;13754,72085;13754,72085;13754,72085;13754,73114;13754,73114;13754,72085;13754,72085;13754,72085;13754,72085;13754,72085;13754,72085;13754,72085;13754,72085;13754,72085;14821,72085;14821,72085;14821,72085;14821,72085;14821,73114;14821,73114;14821,72085;14821,73114;14821,72085;14821,72085;14821,72085;14821,72085;14821,72085;14821,72085;14821,72085;14821,73114;14821,73114;14821,73114;15878,73114;15878,72085;15878,72085;15878,72085;15878,73114;15878,73114;15878,73114;15878,73114;15878,73114;15878,73114;15878,73114;15878,73114;15878,73114;15878,73114;15878,73114;15878,73114;15878,73114;15878,73114;16935,73114;16935,73114;16935,73114;16935,73114;16935,73114;16935,73114;16935,73114;16935,73114;16935,73114;16935,73114;16935,73114;16935,73114;16935,73114;16935,73114;16935,73114;16935,74143;16935,74143;16935,74143;17993,74143;17993,74143;17993,74143;17993,74143;17993,73114;17993,73114;17993,73114;17993,73114;17993,73114;17993,73114;17993,73114;17993,73114;17993,73114;17993,73114;17993,73114;17993,74143;17993,74143;17993,74143;17993,74143;17993,74143;19050,73114;19050,73114;19050,73114;19050,73114;19050,73114;19050,73114;19050,74143;19050,74143;19050,74143;19050,75171;19050,74143;19050,74143;19050,74143;19050,74143;19050,74143;19050,74143;19050,74143;19050,74143;20107,74143;20107,74143;20107,74143;20107,74143;20107,74143;20107,74143;20107,74143;20107,74143;20107,74143;20107,74143;20107,74143;20107,74143;20107,74143;20107,74143;20107,74143;20107,74143;20107,74143;20107,74143;21165,74143;21165,74143;21165,75171;21165,74143;21165,74143;21165,74143;21165,74143;21165,74143;21165,74143;21165,74143;21165,74143;21165,74143;21165,74143;21165,74143;21165,74143;21165,74143;21165,74143;21165,74143;22222,74143;22222,74143;22222,74143;22222,74143;22222,74143;22222,74143;22222,74143;22222,74143;22222,74143;22222,74143;22222,74143;22222,74143;22222,74143;22222,74143;22222,74143;22222,74143;22222,74143;22222,75171;22222,74143;22222,74143;23279,74143;23279,74143;23279,74143;23279,75171;23279,75171;23279,75171;23279,75171;23279,75171;23279,74143;23279,74143;23279,74143;23279,74143;23279,74143;23279,75171;23279,75171;23279,75171;23279,75171;23279,75171;24346,75171;24346,74143;24346,75171;24346,75171;24346,75171;24346,75171;24346,75171;24346,75171;24346,75171;24346,75171;24346,75171;24346,75171;24346,75171;24346,75171;24346,75171;24346,75171;24346,75171;24346,75171;25403,75171;25403,75171;25403,75171;25403,75171;25403,75171;25403,75171;25403,75171;25403,75171;25403,75171;25403,75171;25403,75171;25403,75171;25403,75171;25403,75171;25403,75171;25403,76200;25403,76200;25403,75171;25403,75171;25403,75171;25403,75171;25403,75171;25403,75171;25403,75171;25403,75171;25403,76200;26460,76200;26460,75171;26460,75171;26460,75171;26460,75171;26460,76200;26460,75171;26460,75171;26460,75171;26460,75171;26460,75171;26460,75171;26460,75171;26460,75171;26460,75171;26460,75171;26460,75171;26460,75171;27518,75171;27518,76200;27518,75171;27518,75171;27518,75171;27518,75171;27518,75171;27518,75171;27518,75171;27518,75171;27518,75171;27518,75171;27518,75171;27518,75171;27518,75171;27518,75171;27518,75171;27518,75171;28575,75171;28575,75171;28575,75171;28575,75171;28575,75171;28575,75171;28575,75171;28575,75171;28575,75171"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282" o:spid="_x0000_s1729" style="position:absolute;left:18240;top:19478;width:190;height:95;visibility:visible;mso-wrap-style:square;v-text-anchor:middle" coordsize="1905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" path="m,l,,,,,,,,,,,,,,,,,,705,r,l705,r,l705,r,4763l705,4763r,l705,4763r,l705,4763r,l705,4763,705,r,4763l705,r,l705,r,l705,r705,l1410,r,l1410,4763r,l1410,4763r,l1410,4763,1410,r,l1410,r,4763l1410,r,4763l1410,4763,1410,r,l1410,r705,l2115,r,l2115,r,4763l2115,4763r,l2115,r,l2115,r,l2115,r,4763l2115,r,l2115,r,l2115,4763,2819,r,4763l2819,r,l2819,4763r,l2819,4763r,l2819,4763,2819,r,l2819,r,l2819,r,l2819,r,l2819,r705,l3524,r,l3524,4763r,l3524,4763r,l3524,4763r,l3524,4763r,l3524,4763r,l3524,r,l3524,4763r,l3524,4763r,l3524,4763r705,l4229,4763r,l4229,4763r,l4229,4763r,l4229,4763r,l4229,4763r,l4229,4763r,l4229,4763r,l4229,4763,4229,r,l4943,r,l4943,4763r,l4943,4763r,l4943,4763r,l4943,r,4763l4943,4763r,l4943,4763r,l4943,4763r,l4943,4763r,l5648,r,4763l5648,4763r,l5648,4763r,l5648,4763r,l5648,4763r,l5648,4763,5648,r,l5648,r,l5648,4763,5648,r,l6353,r,l6353,4763r,l6353,4763r,l6353,4763,6353,r,l6353,4763r,l6353,4763r,l6353,4763r,l6353,4763r,l6353,4763r,l6353,4763,7058,r,l7058,4763r,l7058,4763r,l7058,r,4763l7058,4763r,l7058,4763r,l7058,4763r,l7058,4763r,l7058,4763r,l7763,4763r,l7763,4763r,l7763,4763r,l7763,4763r,l7763,r,l7763,4763r,l7763,4763r,l7763,4763r,l7763,4763r,l8468,4763r,l8468,4763r,l8468,4763r,l8468,4763r,l8468,4763r,l8468,4763r,l8468,4763r,l8468,4763r,l8468,4763r,l9173,4763r,l9173,4763r,l9173,4763r,l9173,4763r,l9173,4763r,l9173,4763r,l9173,4763r,l9173,4763r,l9173,4763,9173,r,l9173,4763r704,l9877,4763r,l9877,4763r,l9877,4763r,l9877,4763r,l9877,4763r,l9877,4763r,l9877,4763r,l9877,4763r,l9877,4763r705,l10582,4763r,l10582,4763r,l10582,4763r,l10582,4763r,l10582,4763r,l10582,4763r,l10582,4763r,l10582,4763r,l10582,4763r705,l11287,4763r,l11287,4763r,l11287,4763r,l11287,4763r,l11287,4763r,l11287,4763r,l11287,4763r,l11287,4763r,l11287,4763r,l11287,4763r705,l11992,4763r,l11992,4763r,l11992,4763r,l11992,4763r,l11992,4763r,l11992,4763r,l11992,4763r,l11992,4763r,l11992,4763r705,l12697,4763r,l12697,4763r,4762l12697,4763r,l12697,4763r,l12697,4763r,l12697,4763r,l12697,4763r,l12697,4763r,l12697,4763r705,l13402,4763r,l13402,4763r,l13402,4763r,l13402,4763r,l13402,4763r,l13402,4763r,l13402,4763r,l13402,4763r,l13402,4763r,l13402,4763r,l13402,4763r,l13402,4763r705,4762l14107,4763r,l14107,4763r,l14107,r,4763l14107,4763r,l14107,4763r,l14107,4763r,4762l14107,9525r,l14107,4763r,l14107,4763r,l14107,4763r714,l14821,4763r,l14821,4763r,l14821,4763r,l14821,9525r,l14821,4763r,l14821,4763r,l14821,9525r,l14821,4763r,l14821,4763r705,l15526,4763r,l15526,9525r,l15526,4763r,4762l15526,4763r,l15526,9525r,l15526,9525r,l15526,9525r,l15526,4763r,l15526,4763r705,l16231,9525r,l16231,4763r,4762l16231,4763r,l16231,4763r,l16231,4763r,l16231,4763r,l16231,4763r,l16231,4763r,l16231,4763r704,l16935,4763r,l16935,4763r,l16935,4763r,l16935,4763r,l16935,4763r,l16935,4763r,l16935,4763r,l16935,4763r,l16935,4763r,l16935,4763r705,4762l17640,9525r,l17640,9525r,l17640,9525r,-4762l17640,4763r,l17640,4763r,l17640,4763r,4762l17640,4763r,4762l17640,4763r,l17640,4763r705,l18345,4763r,l18345,4763r,l18345,9525r,l18345,9525r,l18345,4763r,l18345,4763r,l18345,4763r,l18345,4763r,4762l18345,9525r705,l19050,4763r,l19050,4763r,l19050,4763r,l19050,4763r,l19050,4763r,4762l19050,9525r,l19050,9525e" filled="f" strokeweight=".22047mm">
                  <v:path arrowok="t" o:connecttype="custom" o:connectlocs="0,0;0,0;0,0;0,0;0,0;0,0;0,0;0,0;0,0;0,0;705,0;705,0;705,0;705,0;705,0;705,4763;705,4763;705,4763;705,4763;705,4763;705,4763;705,4763;705,4763;705,0;705,4763;705,0;705,0;705,0;705,0;705,0;1410,0;1410,0;1410,0;1410,4763;1410,4763;1410,4763;1410,4763;1410,4763;1410,0;1410,0;1410,0;1410,4763;1410,0;1410,4763;1410,4763;1410,0;1410,0;1410,0;2115,0;2115,0;2115,0;2115,0;2115,4763;2115,4763;2115,4763;2115,0;2115,0;2115,0;2115,0;2115,0;2115,4763;2115,0;2115,0;2115,0;2115,0;2115,4763;2819,0;2819,4763;2819,0;2819,0;2819,4763;2819,4763;2819,4763;2819,4763;2819,4763;2819,0;2819,0;2819,0;2819,0;2819,0;2819,0;2819,0;2819,0;2819,0;3524,0;3524,0;3524,0;3524,4763;3524,4763;3524,4763;3524,4763;3524,4763;3524,4763;3524,4763;3524,4763;3524,4763;3524,4763;3524,0;3524,0;3524,4763;3524,4763;3524,4763;3524,4763;3524,4763;4229,4763;4229,4763;4229,4763;4229,4763;4229,4763;4229,4763;4229,4763;4229,4763;4229,4763;4229,4763;4229,4763;4229,4763;4229,4763;4229,4763;4229,4763;4229,4763;4229,0;4229,0;4943,0;4943,0;4943,4763;4943,4763;4943,4763;4943,4763;4943,4763;4943,4763;4943,0;4943,4763;4943,4763;4943,4763;4943,4763;4943,4763;4943,4763;4943,4763;4943,4763;4943,4763;5648,0;5648,4763;5648,4763;5648,4763;5648,4763;5648,4763;5648,4763;5648,4763;5648,4763;5648,4763;5648,4763;5648,0;5648,0;5648,0;5648,0;5648,4763;5648,0;5648,0;6353,0;6353,0;6353,4763;6353,4763;6353,4763;6353,4763;6353,4763;6353,0;6353,0;6353,4763;6353,4763;6353,4763;6353,4763;6353,4763;6353,4763;6353,4763;6353,4763;6353,4763;6353,4763;6353,4763;7058,0;7058,0;7058,4763;7058,4763;7058,4763;7058,4763;7058,0;7058,4763;7058,4763;7058,4763;7058,4763;7058,4763;7058,4763;7058,4763;7058,4763;7058,4763;7058,4763;7058,4763;7763,4763;7763,4763;7763,4763;7763,4763;7763,4763;7763,4763;7763,4763;7763,4763;7763,0;7763,0;7763,4763;7763,4763;7763,4763;7763,4763;7763,4763;7763,4763;7763,4763;7763,4763;8468,4763;8468,4763;8468,4763;8468,4763;8468,4763;8468,4763;8468,4763;8468,4763;8468,4763;8468,4763;8468,4763;8468,4763;8468,4763;8468,4763;8468,4763;8468,4763;8468,4763;8468,4763;9173,4763;9173,4763;9173,4763;9173,4763;9173,4763;9173,4763;9173,4763;9173,4763;9173,4763;9173,4763;9173,4763;9173,4763;9173,4763;9173,4763;9173,4763;9173,4763;9173,4763;9173,0;9173,0;9173,4763;9877,4763;9877,4763;9877,4763;9877,4763;9877,4763;9877,4763;9877,4763;9877,4763;9877,4763;9877,4763;9877,4763;9877,4763;9877,4763;9877,4763;9877,4763;9877,4763;9877,4763;9877,4763;10582,4763;10582,4763;10582,4763;10582,4763;10582,4763;10582,4763;10582,4763;10582,4763;10582,4763;10582,4763;10582,4763;10582,4763;10582,4763;10582,4763;10582,4763;10582,4763;10582,4763;10582,4763;11287,4763;11287,4763;11287,4763;11287,4763;11287,4763;11287,4763;11287,4763;11287,4763;11287,4763;11287,4763;11287,4763;11287,4763;11287,4763;11287,4763;11287,4763;11287,4763;11287,4763;11287,4763;11287,4763;11287,4763;11992,4763;11992,4763;11992,4763;11992,4763;11992,4763;11992,4763;11992,4763;11992,4763;11992,4763;11992,4763;11992,4763;11992,4763;11992,4763;11992,4763;11992,4763;11992,4763;11992,4763;11992,4763;12697,4763;12697,4763;12697,4763;12697,4763;12697,9525;12697,4763;12697,4763;12697,4763;12697,4763;12697,4763;12697,4763;12697,4763;12697,4763;12697,4763;12697,4763;12697,4763;12697,4763;12697,4763;13402,4763;13402,4763;13402,4763;13402,4763;13402,4763;13402,4763;13402,4763;13402,4763;13402,4763;13402,4763;13402,4763;13402,4763;13402,4763;13402,4763;13402,4763;13402,4763;13402,4763;13402,4763;13402,4763;13402,4763;13402,4763;13402,4763;13402,4763;13402,4763;14107,9525;14107,4763;14107,4763;14107,4763;14107,4763;14107,0;14107,4763;14107,4763;14107,4763;14107,4763;14107,4763;14107,4763;14107,9525;14107,9525;14107,9525;14107,4763;14107,4763;14107,4763;14107,4763;14107,4763;14821,4763;14821,4763;14821,4763;14821,4763;14821,4763;14821,4763;14821,4763;14821,9525;14821,9525;14821,4763;14821,4763;14821,4763;14821,4763;14821,9525;14821,9525;14821,4763;14821,4763;14821,4763;15526,4763;15526,4763;15526,4763;15526,9525;15526,9525;15526,4763;15526,9525;15526,4763;15526,4763;15526,9525;15526,9525;15526,9525;15526,9525;15526,9525;15526,9525;15526,4763;15526,4763;15526,4763;16231,4763;16231,9525;16231,9525;16231,4763;16231,9525;16231,4763;16231,4763;16231,4763;16231,4763;16231,4763;16231,4763;16231,4763;16231,4763;16231,4763;16231,4763;16231,4763;16231,4763;16231,4763;16935,4763;16935,4763;16935,4763;16935,4763;16935,4763;16935,4763;16935,4763;16935,4763;16935,4763;16935,4763;16935,4763;16935,4763;16935,4763;16935,4763;16935,4763;16935,4763;16935,4763;16935,4763;16935,4763;16935,4763;17640,9525;17640,9525;17640,9525;17640,9525;17640,9525;17640,9525;17640,4763;17640,4763;17640,4763;17640,4763;17640,4763;17640,4763;17640,9525;17640,4763;17640,9525;17640,4763;17640,4763;17640,4763;18345,4763;18345,4763;18345,4763;18345,4763;18345,4763;18345,9525;18345,9525;18345,9525;18345,9525;18345,4763;18345,4763;18345,4763;18345,4763;18345,4763;18345,4763;18345,4763;18345,9525;18345,9525;19050,9525;19050,4763;19050,4763;19050,4763;19050,4763;19050,4763;19050,4763;19050,4763;19050,4763;19050,4763;19050,9525;19050,9525;19050,9525;19050,9525"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283" o:spid="_x0000_s1730" style="position:absolute;left:18430;top:19478;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" path="m,9525l,4763r,l,4763r,l1057,4763r,4762l1057,9525r,l1057,9525r,l1057,9525r,l1057,9525r,l1057,4763r,l1057,4763r,l1057,4763r,4762l1057,9525r,-4762l1057,9525r,-4762l2115,9525r,l2115,9525r,l2115,9525r,-4762l2115,4763r,l2115,4763r,4762l2115,9525r,-4762l2115,4763r,l2115,4763r,l2115,9525r,-4762l3172,4763r,4762l3172,9525r,-4762l3172,4763r,l3172,4763r,l3172,4763r,l3172,4763r,l3172,4763r,4762l3172,9525r,l3172,9525r,l4229,4763r,l4229,4763r,4762l4229,9525r,l4229,9525r,-4762l4229,4763r,l4229,9525r,l4229,9525r,-4762l4229,9525r,-4762l4229,4763r,4762l5296,9525r,l5296,9525r,l5296,4763r,l5296,4763r,l5296,4763r,l5296,4763r,l5296,4763r,l5296,4763r,l5296,4763r,l5296,4763r,l6353,9525r,l6353,4763r,4762l6353,4763r,l6353,4763r,l6353,4763r,l6353,4763r,l6353,4763r,l6353,4763r,l6353,4763r,l7410,4763r,l7410,4763r,l7410,4763r,l7410,9525r,l7410,4763r,l7410,4763r,l7410,4763r,l7410,4763r,4762l7410,4763r,l8468,4763r,l8468,4763r,l8468,4763r,l8468,4763r,l8468,9525r,l8468,9525r,l8468,9525r,-4762l8468,4763r,l8468,4763r,l8468,4763r,l9525,9525r,l9525,9525r,l9525,9525r,l9525,4763r,l9525,4763r,l9525,4763r,l9525,4763r,l9525,9525r,-4762l9525,4763r,l10582,4763r,l10582,4763r,l10582,4763r,4762l10582,4763r,4762l10582,4763r,l10582,4763r,4762l10582,9525r,-4762l10582,4763r,l10582,4763r,l11640,4763r,l11640,r,4763l11640,4763r,l11640,9525r,l11640,4763r,4762l11640,4763r,l11640,4763r,l11640,4763r,l11640,4763r,l12697,4763r,l12697,9525r,l12697,9525r,l12697,9525r,l12697,9525r,l12697,4763r,l12697,4763r,l12697,4763r,l12697,4763r,4762l12697,4763r,l13754,4763r,l13754,4763r,4762l13754,9525r,-4762l13754,4763r,l13754,r,4763l13754,4763r,l13754,4763r,l13754,4763r,l13754,4763r,4762l14821,9525r,l14821,9525r,-4762l14821,9525r,l14821,9525r,l14821,9525r,l14821,9525r,-4762l14821,4763r,l14821,4763r,4762l14821,9525r,l14821,9525r,l14821,9525r,-4762l14821,9525r,l15878,9525r,l15878,9525r,-4762l15878,4763r,l15878,4763r,l15878,4763r,l15878,4763r,l15878,4763r,l15878,9525r,l15878,9525r,l16935,9525r,l16935,9525r,l16935,9525r,-4762l16935,4763r,l16935,4763r,4762l16935,9525r,-4762l16935,9525r,l16935,9525r,l16935,9525r,l16935,9525r,l17993,9525r,l17993,9525r,l17993,9525r,l17993,9525r,l17993,9525r,l17993,9525r,l17993,9525r,-4762l17993,4763r,4762l17993,4763r,4762l19050,9525r,l19050,9525r,l19050,9525r,l19050,9525r,l19050,4763r,4762l19050,9525r,l19050,9525r,l19050,4763r,l19050,4763r,4762l20107,9525r,l20107,9525r,l20107,9525r,l20107,9525r,l20107,9525r,l20107,9525r,l20107,9525r,-4762l20107,4763r,l20107,4763r,4762l21165,4763r,4762l21165,9525r,-4762l21165,9525r,l21165,9525r,l21165,9525r,l21165,9525r,l21165,9525r,l21165,9525r,l21165,9525r,l21165,9525r,l22222,9525r,l22222,9525r,l22222,9525r,l22222,9525r,l22222,9525r,l22222,9525r,l22222,9525r,l22222,9525r,l22222,9525r,l23279,9525r,l23279,9525r,l23279,9525r,l23279,9525r,l23279,9525r,l23279,9525r,l23279,9525r,l23279,9525r,l23279,9525r,l24346,9525r,l24346,4763r,l24346,4763r,l24346,9525r,l24346,9525r,l24346,9525r,l24346,9525r,l24346,9525r,-4762l24346,4763r,l24346,4763r,4762l25403,9525r,l25403,9525r,l25403,9525r,l25403,9525r,l25403,9525r,l25403,9525r,l25403,9525r,l25403,9525r,l25403,9525r,l26460,9525r,l26460,9525r,l26460,9525r,l26460,9525r,l26460,9525r,l26460,9525r,-4762l26460,4763r,4762l26460,4763r,4762l26460,9525r,l27518,9525r,l27518,9525r,l27518,9525r,l27518,9525r,l27518,9525r,l27518,9525r,l27518,9525r,l27518,9525r,l27518,9525r,l28575,9525r,l28575,9525r,l28575,9525r,l28575,9525r,l28575,9525r,l28575,9525r,l28575,9525r,l28575,9525r,l28575,9525r,l28575,4763e" filled="f" strokeweight=".22047mm">
                  <v:path arrowok="t" o:connecttype="custom" o:connectlocs="0,9525;0,4763;0,4763;0,4763;0,4763;1057,4763;1057,9525;1057,9525;1057,9525;1057,9525;1057,9525;1057,9525;1057,9525;1057,9525;1057,9525;1057,4763;1057,4763;1057,4763;1057,4763;1057,4763;1057,9525;1057,9525;1057,4763;1057,9525;1057,4763;2115,9525;2115,9525;2115,9525;2115,9525;2115,9525;2115,4763;2115,4763;2115,4763;2115,4763;2115,9525;2115,9525;2115,4763;2115,4763;2115,4763;2115,4763;2115,4763;2115,9525;2115,4763;3172,4763;3172,9525;3172,9525;3172,4763;3172,4763;3172,4763;3172,4763;3172,4763;3172,4763;3172,4763;3172,4763;3172,4763;3172,4763;3172,9525;3172,9525;3172,9525;3172,9525;3172,9525;4229,4763;4229,4763;4229,4763;4229,9525;4229,9525;4229,9525;4229,9525;4229,4763;4229,4763;4229,4763;4229,9525;4229,9525;4229,9525;4229,4763;4229,9525;4229,4763;4229,4763;4229,9525;5296,9525;5296,9525;5296,9525;5296,9525;5296,4763;5296,4763;5296,4763;5296,4763;5296,4763;5296,4763;5296,4763;5296,4763;5296,4763;5296,4763;5296,4763;5296,4763;5296,4763;5296,4763;5296,4763;5296,4763;6353,9525;6353,9525;6353,4763;6353,9525;6353,4763;6353,4763;6353,4763;6353,4763;6353,4763;6353,4763;6353,4763;6353,4763;6353,4763;6353,4763;6353,4763;6353,4763;6353,4763;6353,4763;7410,4763;7410,4763;7410,4763;7410,4763;7410,4763;7410,4763;7410,9525;7410,9525;7410,4763;7410,4763;7410,4763;7410,4763;7410,4763;7410,4763;7410,4763;7410,9525;7410,4763;7410,4763;8468,4763;8468,4763;8468,4763;8468,4763;8468,4763;8468,4763;8468,4763;8468,4763;8468,9525;8468,9525;8468,9525;8468,9525;8468,9525;8468,4763;8468,4763;8468,4763;8468,4763;8468,4763;8468,4763;8468,4763;9525,9525;9525,9525;9525,9525;9525,9525;9525,9525;9525,9525;9525,4763;9525,4763;9525,4763;9525,4763;9525,4763;9525,4763;9525,4763;9525,4763;9525,9525;9525,4763;9525,4763;9525,4763;10582,4763;10582,4763;10582,4763;10582,4763;10582,4763;10582,9525;10582,4763;10582,9525;10582,4763;10582,4763;10582,4763;10582,9525;10582,9525;10582,4763;10582,4763;10582,4763;10582,4763;10582,4763;11640,4763;11640,4763;11640,0;11640,4763;11640,4763;11640,4763;11640,9525;11640,9525;11640,4763;11640,9525;11640,4763;11640,4763;11640,4763;11640,4763;11640,4763;11640,4763;11640,4763;11640,4763;12697,4763;12697,4763;12697,9525;12697,9525;12697,9525;12697,9525;12697,9525;12697,9525;12697,9525;12697,9525;12697,4763;12697,4763;12697,4763;12697,4763;12697,4763;12697,4763;12697,4763;12697,9525;12697,4763;12697,4763;13754,4763;13754,4763;13754,4763;13754,9525;13754,9525;13754,4763;13754,4763;13754,4763;13754,0;13754,4763;13754,4763;13754,4763;13754,4763;13754,4763;13754,4763;13754,4763;13754,4763;13754,9525;14821,9525;14821,9525;14821,9525;14821,4763;14821,9525;14821,9525;14821,9525;14821,9525;14821,9525;14821,9525;14821,9525;14821,4763;14821,4763;14821,4763;14821,4763;14821,9525;14821,9525;14821,9525;14821,9525;14821,9525;14821,9525;14821,4763;14821,9525;14821,9525;15878,9525;15878,9525;15878,9525;15878,4763;15878,4763;15878,4763;15878,4763;15878,4763;15878,4763;15878,4763;15878,4763;15878,4763;15878,4763;15878,4763;15878,9525;15878,9525;15878,9525;15878,9525;16935,9525;16935,9525;16935,9525;16935,9525;16935,9525;16935,4763;16935,4763;16935,4763;16935,4763;16935,9525;16935,9525;16935,4763;16935,9525;16935,9525;16935,9525;16935,9525;16935,9525;16935,9525;16935,9525;16935,9525;17993,9525;17993,9525;17993,9525;17993,9525;17993,9525;17993,9525;17993,9525;17993,9525;17993,9525;17993,9525;17993,9525;17993,9525;17993,9525;17993,4763;17993,4763;17993,9525;17993,4763;17993,9525;19050,9525;19050,9525;19050,9525;19050,9525;19050,9525;19050,9525;19050,9525;19050,9525;19050,4763;19050,9525;19050,9525;19050,9525;19050,9525;19050,9525;19050,4763;19050,4763;19050,4763;19050,9525;20107,9525;20107,9525;20107,9525;20107,9525;20107,9525;20107,9525;20107,9525;20107,9525;20107,9525;20107,9525;20107,9525;20107,9525;20107,9525;20107,4763;20107,4763;20107,4763;20107,4763;20107,9525;21165,4763;21165,9525;21165,9525;21165,4763;21165,9525;21165,9525;21165,9525;21165,9525;21165,9525;21165,9525;21165,9525;21165,9525;21165,9525;21165,9525;21165,9525;21165,9525;21165,9525;21165,9525;21165,9525;21165,9525;22222,9525;22222,9525;22222,9525;22222,9525;22222,9525;22222,9525;22222,9525;22222,9525;22222,9525;22222,9525;22222,9525;22222,9525;22222,9525;22222,9525;22222,9525;22222,9525;22222,9525;22222,9525;23279,9525;23279,9525;23279,9525;23279,9525;23279,9525;23279,9525;23279,9525;23279,9525;23279,9525;23279,9525;23279,9525;23279,9525;23279,9525;23279,9525;23279,9525;23279,9525;23279,9525;23279,9525;24346,9525;24346,9525;24346,4763;24346,4763;24346,4763;24346,4763;24346,9525;24346,9525;24346,9525;24346,9525;24346,9525;24346,9525;24346,9525;24346,9525;24346,9525;24346,4763;24346,4763;24346,4763;24346,4763;24346,9525;25403,9525;25403,9525;25403,9525;25403,9525;25403,9525;25403,9525;25403,9525;25403,9525;25403,9525;25403,9525;25403,9525;25403,9525;25403,9525;25403,9525;25403,9525;25403,9525;25403,9525;25403,9525;26460,9525;26460,9525;26460,9525;26460,9525;26460,9525;26460,9525;26460,9525;26460,9525;26460,9525;26460,9525;26460,9525;26460,4763;26460,4763;26460,9525;26460,4763;26460,9525;26460,9525;26460,9525;27518,9525;27518,9525;27518,9525;27518,9525;27518,9525;27518,9525;27518,9525;27518,9525;27518,9525;27518,9525;27518,9525;27518,9525;27518,9525;27518,9525;27518,9525;27518,9525;27518,9525;27518,9525;28575,9525;28575,9525;28575,9525;28575,9525;28575,9525;28575,9525;28575,9525;28575,9525;28575,9525;28575,9525;28575,9525;28575,9525;28575,9525;28575,9525;28575,9525;28575,9525;28575,9525;28575,9525;28575,476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284" o:spid="_x0000_s1731" style="position:absolute;left:18716;top:19478;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" path="m,l,4763r1019,l1019,4763r,l1019,r,l1019,r,l1019,r,l1019,r,4763l1019,4763r,l1019,4763r,l1019,4763r,l1019,,2038,4763r,l2038,4763r,l2038,4763r,l2038,4763r,l2038,4763r,l2038,4763r,l2038,4763r,l2038,4763r,l2038,4763r,l3058,4763r,l3058,4763r,l3058,4763r,l3058,9525r,-4762l3058,4763r,l3058,r,l3058,r,l3058,r,l3058,r,l4086,r,l4086,r,4763l4086,4763r,l4086,4763r,l4086,4763,4086,r,l4086,4763r,l4086,4763r,l4086,r,l4086,r,l4086,4763r1019,l5105,4763r,l5105,4763r,l5105,4763r,l5105,4763,5105,r,4763l5105,4763r,l5105,4763r,l5105,4763r,l5105,4763r,l6125,4763r,l6125,4763r,l6125,4763r,l6125,4763r,l6125,4763r,l6125,4763r,l6125,4763r,l6125,4763r,l6125,4763r,l7144,4763r,l7144,4763,7144,r,l7144,r,l7144,4763r,l7144,4763,7144,r,4763l7144,4763r,l7144,4763r,l7144,4763r,l8163,4763,8163,r,l8163,r,l8163,r,l8163,r,l8163,r,4763l8163,4763r,l8163,4763r,l8163,4763r,l8163,4763r,l8163,,9182,r,4763l9182,4763r,l9182,4763r,l9182,4763r,l9182,4763,9182,r,4763l9182,4763r,l9182,4763r,l9182,4763r,l9182,4763r,l9182,4763r,l9182,4763r,l9182,4763r1019,l10201,r,l10201,4763r,l10201,4763r,l10201,4763r,l10201,4763r,l10201,4763r,l10201,4763r,l10201,4763r,l10201,4763r1029,l11230,4763r,l11230,4763r,l11230,4763r,l11230,r,l11230,4763r,l11230,4763r,l11230,4763r,l11230,4763,11230,r,4763l12249,4763r,l12249,4763,12249,r,l12249,r,l12249,r,4763l12249,4763r,l12249,4763r,l12249,r,l12249,4763r,l12249,4763r,l12249,4763r1019,l13268,4763r,l13268,4763,13268,r,4763l13268,4763r,l13268,4763r,l13268,4763r,l13268,4763r,l13268,4763r,l13268,4763r,l14288,4763r,l14288,r,l14288,r,4763l14288,4763r,l14288,4763r,l14288,4763r,l14288,4763r,l14288,4763r,l14288,4763r,4762l15307,4763r,l15307,4763r,l15307,4763r,l15307,4763r,l15307,4763r,l15307,4763r,l15307,4763r,l15307,4763r,l15307,4763r,l15307,4763r,l16326,4763r,l16326,r,4763l16326,r,l16326,4763,16326,r,4763l16326,4763r,l16326,4763r,l16326,r,l16326,r,l16326,4763r1019,l17345,4763r,l17345,4763,17345,r,4763l17345,4763r,l17345,4763r,l17345,4763r,l17345,4763r,l17345,4763r,l17345,4763r,l18374,4763r,4762l18374,4763r,l18374,4763r,l18374,4763r,l18374,4763r,l18374,4763r,l18374,4763r,l18374,4763r,4762l18374,9525r,-4762l19393,9525r,l19393,4763r,l19393,4763,19393,r,l19393,4763r,l19393,4763r,l19393,r,l19393,r,l19393,r,4763l19393,4763r,l19393,4763r1019,l20412,4763r,l20412,4763r,l20412,9525r,-4762l20412,4763r,l20412,4763r,l20412,4763r,l20412,4763,20412,r,l20412,4763r,l21431,4763r,4762l21431,4763r,4762l21431,9525r,-4762l21431,4763r,l21431,r,4763l21431,4763r,l21431,4763r,l21431,4763r,l21431,4763r,l22450,4763r,l22450,4763r,l22450,4763r,l22450,4763r,l22450,4763r,l22450,r,l22450,r,4763l22450,4763r,l22450,4763r,l23470,4763r,l23470,4763r,l23470,4763r,l23470,4763r,l23470,4763r,l23470,4763r,l23470,4763r,l23470,4763r,l23470,r,l23470,r,4763l24489,4763r,l24489,4763r,l24489,4763r,l24489,4763r,l24489,4763r,l24489,4763r,l24489,4763r,l24489,4763r,l24489,4763r,l25517,4763r,l25517,r,l25517,4763r,l25517,4763r,l25517,4763r,l25517,4763r,l25517,4763r,l25517,4763r,l25517,4763r,l26537,4763r,l26537,4763r,l26537,4763r,l26537,4763r,l26537,r,l26537,4763r,l26537,4763r,l26537,4763r,l26537,4763r,l27556,4763r,l27556,4763r,l27556,4763r,l27556,4763r,l27556,4763r,l27556,4763r,l27556,4763r,l27556,4763r,l27556,4763r,l27556,r,l28575,r,l28575,4763r,e" filled="f" strokeweight=".22047mm">
                  <v:path arrowok="t" o:connecttype="custom" o:connectlocs="0,0;0,4763;1019,4763;1019,4763;1019,4763;1019,0;1019,0;1019,0;1019,0;1019,0;1019,0;1019,0;1019,4763;1019,4763;1019,4763;1019,4763;1019,4763;1019,4763;1019,4763;1019,0;2038,4763;2038,4763;2038,4763;2038,4763;2038,4763;2038,4763;2038,4763;2038,4763;2038,4763;2038,4763;2038,4763;2038,4763;2038,4763;2038,4763;2038,4763;2038,4763;2038,4763;2038,4763;3058,4763;3058,4763;3058,4763;3058,4763;3058,4763;3058,4763;3058,9525;3058,4763;3058,4763;3058,4763;3058,0;3058,0;3058,0;3058,0;3058,0;3058,0;3058,0;3058,0;4086,0;4086,0;4086,0;4086,4763;4086,4763;4086,4763;4086,4763;4086,4763;4086,4763;4086,0;4086,0;4086,4763;4086,4763;4086,4763;4086,4763;4086,0;4086,0;4086,0;4086,0;4086,4763;5105,4763;5105,4763;5105,4763;5105,4763;5105,4763;5105,4763;5105,4763;5105,4763;5105,0;5105,4763;5105,4763;5105,4763;5105,4763;5105,4763;5105,4763;5105,4763;5105,4763;5105,4763;6125,4763;6125,4763;6125,4763;6125,4763;6125,4763;6125,4763;6125,4763;6125,4763;6125,4763;6125,4763;6125,4763;6125,4763;6125,4763;6125,4763;6125,4763;6125,4763;6125,4763;6125,4763;7144,4763;7144,4763;7144,4763;7144,0;7144,0;7144,0;7144,0;7144,4763;7144,4763;7144,4763;7144,0;7144,4763;7144,4763;7144,4763;7144,4763;7144,4763;7144,4763;7144,4763;8163,4763;8163,0;8163,0;8163,0;8163,0;8163,0;8163,0;8163,0;8163,0;8163,0;8163,4763;8163,4763;8163,4763;8163,4763;8163,4763;8163,4763;8163,4763;8163,4763;8163,4763;8163,0;9182,0;9182,4763;9182,4763;9182,4763;9182,4763;9182,4763;9182,4763;9182,4763;9182,4763;9182,0;9182,4763;9182,4763;9182,4763;9182,4763;9182,4763;9182,4763;9182,4763;9182,4763;9182,4763;9182,4763;9182,4763;9182,4763;9182,4763;9182,4763;10201,4763;10201,0;10201,0;10201,4763;10201,4763;10201,4763;10201,4763;10201,4763;10201,4763;10201,4763;10201,4763;10201,4763;10201,4763;10201,4763;10201,4763;10201,4763;10201,4763;10201,4763;11230,4763;11230,4763;11230,4763;11230,4763;11230,4763;11230,4763;11230,4763;11230,0;11230,0;11230,4763;11230,4763;11230,4763;11230,4763;11230,4763;11230,4763;11230,4763;11230,0;11230,4763;12249,4763;12249,4763;12249,4763;12249,0;12249,0;12249,0;12249,0;12249,0;12249,4763;12249,4763;12249,4763;12249,4763;12249,4763;12249,0;12249,0;12249,4763;12249,4763;12249,4763;12249,4763;12249,4763;13268,4763;13268,4763;13268,4763;13268,4763;13268,0;13268,4763;13268,4763;13268,4763;13268,4763;13268,4763;13268,4763;13268,4763;13268,4763;13268,4763;13268,4763;13268,4763;13268,4763;13268,4763;14288,4763;14288,4763;14288,0;14288,0;14288,0;14288,4763;14288,4763;14288,4763;14288,4763;14288,4763;14288,4763;14288,4763;14288,4763;14288,4763;14288,4763;14288,4763;14288,4763;14288,9525;15307,4763;15307,4763;15307,4763;15307,4763;15307,4763;15307,4763;15307,4763;15307,4763;15307,4763;15307,4763;15307,4763;15307,4763;15307,4763;15307,4763;15307,4763;15307,4763;15307,4763;15307,4763;15307,4763;15307,4763;16326,4763;16326,4763;16326,0;16326,4763;16326,0;16326,0;16326,4763;16326,0;16326,4763;16326,4763;16326,4763;16326,4763;16326,4763;16326,0;16326,0;16326,0;16326,0;16326,4763;17345,4763;17345,4763;17345,4763;17345,4763;17345,0;17345,4763;17345,4763;17345,4763;17345,4763;17345,4763;17345,4763;17345,4763;17345,4763;17345,4763;17345,4763;17345,4763;17345,4763;17345,4763;18374,4763;18374,9525;18374,4763;18374,4763;18374,4763;18374,4763;18374,4763;18374,4763;18374,4763;18374,4763;18374,4763;18374,4763;18374,4763;18374,4763;18374,4763;18374,9525;18374,9525;18374,4763;19393,9525;19393,9525;19393,4763;19393,4763;19393,4763;19393,0;19393,0;19393,4763;19393,4763;19393,4763;19393,4763;19393,0;19393,0;19393,0;19393,0;19393,0;19393,4763;19393,4763;19393,4763;19393,4763;20412,4763;20412,4763;20412,4763;20412,4763;20412,4763;20412,9525;20412,4763;20412,4763;20412,4763;20412,4763;20412,4763;20412,4763;20412,4763;20412,4763;20412,0;20412,0;20412,4763;20412,4763;21431,4763;21431,9525;21431,4763;21431,9525;21431,9525;21431,4763;21431,4763;21431,4763;21431,0;21431,4763;21431,4763;21431,4763;21431,4763;21431,4763;21431,4763;21431,4763;21431,4763;21431,4763;22450,4763;22450,4763;22450,4763;22450,4763;22450,4763;22450,4763;22450,4763;22450,4763;22450,4763;22450,4763;22450,0;22450,0;22450,0;22450,4763;22450,4763;22450,4763;22450,4763;22450,4763;23470,4763;23470,4763;23470,4763;23470,4763;23470,4763;23470,4763;23470,4763;23470,4763;23470,4763;23470,4763;23470,4763;23470,4763;23470,4763;23470,4763;23470,4763;23470,4763;23470,0;23470,0;23470,0;23470,4763;24489,4763;24489,4763;24489,4763;24489,4763;24489,4763;24489,4763;24489,4763;24489,4763;24489,4763;24489,4763;24489,4763;24489,4763;24489,4763;24489,4763;24489,4763;24489,4763;24489,4763;24489,4763;25517,4763;25517,4763;25517,0;25517,0;25517,4763;25517,4763;25517,4763;25517,4763;25517,4763;25517,4763;25517,4763;25517,4763;25517,4763;25517,4763;25517,4763;25517,4763;25517,4763;25517,4763;26537,4763;26537,4763;26537,4763;26537,4763;26537,4763;26537,4763;26537,4763;26537,4763;26537,0;26537,0;26537,4763;26537,4763;26537,4763;26537,4763;26537,4763;26537,4763;26537,4763;26537,4763;27556,4763;27556,4763;27556,4763;27556,4763;27556,4763;27556,4763;27556,4763;27556,4763;27556,4763;27556,4763;27556,4763;27556,4763;27556,4763;27556,4763;27556,4763;27556,4763;27556,4763;27556,4763;27556,0;27556,0;28575,0;28575,0;28575,4763;28575,476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285" o:spid="_x0000_s1732" style="position:absolute;left:19002;top:19478;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" path="m,4763r,l,4763r,l,4763r,l,4763r,l,4763r,l,4763r,l,4763r,l,4763r1057,l1057,4763r,l1057,4763r,l1057,4763r,l1057,4763r,l1057,4763r,l1057,4763r,l1057,4763r,l1057,r,l1057,,2115,r,l2115,4763r,l2115,r,4763l2115,4763r,l2115,4763r,l2115,r,l2115,r,4763l2115,r,4763l2115,4763r,l3172,9525r,-4762l3172,4763r,l3172,r,l3172,4763r,l3172,4763r,l3172,r,4763l3172,4763,3172,r,4763l3172,4763r,l3172,4763r,l3172,4763r,l3172,4763r,l3172,4763r,l3172,4763r1057,l4229,4763r,l4229,r,l4229,r,4763l4229,4763r,l4229,r,l4229,r,l4229,4763r,l4229,4763r,l4229,4763r1067,l5296,4763r,l5296,r,l5296,r,l5296,4763r,l5296,4763r,l5296,4763r,l5296,4763r,l5296,4763r,l5296,4763r1057,l6353,4763r,l6353,4763r,l6353,4763r,l6353,4763r,l6353,4763r,l6353,r,l6353,r,l6353,r,4763l6353,4763r,l6353,4763r1057,l7410,4763r,l7410,4763r,l7410,4763r,l7410,4763r,l7410,4763r,l7410,9525r,-4762l7410,4763r,l7410,4763r,l7410,4763r1058,l8468,4763r,l8468,4763r,l8468,r,4763l8468,4763r,l8468,4763r,l8468,4763r,l8468,4763r,l8468,4763r,l8468,4763r1057,l9525,r,4763l9525,4763r,l9525,4763r,l9525,4763r,l9525,4763,9525,r,l9525,r,4763l9525,r,4763l9525,4763r,4762l10582,9525r,-4762l10582,4763r,l10582,4763r,l10582,4763r,l10582,4763,10582,r,4763l10582,4763r,l10582,9525r,-4762l10582,4763,10582,r,l10582,4763r,l11640,4763r,l11640,4763r,l11640,4763r,l11640,4763r,l11640,4763r,4762l11640,9525r,l11640,9525r,l11640,9525r,l11640,4763r,l12697,4763r,l12697,4763r,l12697,4763r,l12697,4763r,l12697,4763r,l12697,4763r,l12697,4763r,l12697,4763r,l12697,4763r,l13754,4763r,l13754,4763r,l13754,4763,13754,r,4763l13754,r,4763l13754,4763r,l13754,4763r,l13754,4763r,l13754,4763r,l13754,4763r1067,l14821,4763r,l14821,4763r,l14821,4763r,l14821,9525r,l14821,9525r,l14821,4763r,l14821,r,l14821,4763r,l14821,9525r,-4762l14821,4763r1057,l15878,r,4763l15878,4763r,l15878,4763r,l15878,r,l15878,4763r,l15878,4763r,l15878,4763r,l15878,4763r,l15878,4763r1057,l16935,4763r,l16935,4763r,l16935,4763r,l16935,r,4763l16935,4763r,l16935,4763r,l16935,4763r,l16935,4763,16935,r,4763l17993,4763r,l17993,4763r,l17993,4763,17993,r,4763l17993,4763r,l17993,4763r,l17993,4763r,l17993,4763r,l17993,4763r,l17993,4763r1057,l19050,4763r,l19050,4763r,l19050,4763r,l19050,4763r,l19050,4763r,l19050,4763r,l19050,r,4763l19050,4763r,l19050,9525r,-4762l19050,4763r1057,l20107,4763r,l20107,4763r,l20107,4763r,l20107,4763,20107,r,4763l20107,4763r,l20107,4763r,l20107,4763r,l20107,4763r,l21165,4763r,l21165,4763r,l21165,4763r,l21165,4763,21165,r,l21165,r,l21165,r,l21165,4763r,l21165,4763r,l21165,4763,22222,r,4763l22222,4763r,l22222,4763r,l22222,4763r,l22222,4763r,l22222,4763r,4762l22222,4763r,4762l22222,4763r,l22222,4763r,l23279,4763r,l23279,4763r,l23279,4763r,l23279,4763r,l23279,9525r,-4762l23279,9525r,-4762l23279,4763r,l23279,4763r,l23279,4763r,4762l23279,9525r,l24346,9525r,-4762l24346,4763r,l24346,4763r,l24346,4763r,l24346,4763r,l24346,4763r,l24346,4763r,l24346,9525r,l24346,4763r,l25403,4763r,l25403,4763r,l25403,4763r,l25403,4763r,l25403,4763r,l25403,4763r,l25403,4763r,l25403,4763r,l25403,4763r,l26460,4763r,l26460,4763r,l26460,4763r,l26460,4763,26460,r,4763l26460,4763r,l26460,4763r,l26460,r,l26460,r,4763l26460,4763r,l26460,4763r,l26460,4763r,l26460,4763r,l26460,4763r1058,l27518,4763r,l27518,4763r,l27518,4763r,l27518,4763r,l27518,4763r,l27518,4763r,l27518,4763r,l27518,4763r,l27518,4763r1057,l28575,4763r,e" filled="f" strokeweight=".22047mm">
                  <v:path arrowok="t" o:connecttype="custom" o:connectlocs="0,4763;0,4763;0,4763;0,4763;0,4763;0,4763;0,4763;0,4763;0,4763;0,4763;0,4763;0,4763;0,4763;0,4763;0,4763;1057,4763;1057,4763;1057,4763;1057,4763;1057,4763;1057,4763;1057,4763;1057,4763;1057,4763;1057,4763;1057,4763;1057,4763;1057,4763;1057,4763;1057,4763;1057,0;1057,0;1057,0;2115,0;2115,0;2115,4763;2115,4763;2115,0;2115,4763;2115,4763;2115,4763;2115,4763;2115,4763;2115,0;2115,0;2115,0;2115,4763;2115,0;2115,4763;2115,4763;2115,4763;3172,9525;3172,4763;3172,4763;3172,4763;3172,0;3172,0;3172,4763;3172,4763;3172,4763;3172,4763;3172,0;3172,4763;3172,4763;3172,0;3172,4763;3172,4763;3172,4763;3172,4763;3172,4763;3172,4763;3172,4763;3172,4763;3172,4763;3172,4763;3172,4763;3172,4763;4229,4763;4229,4763;4229,4763;4229,0;4229,0;4229,0;4229,4763;4229,4763;4229,4763;4229,0;4229,0;4229,0;4229,0;4229,4763;4229,4763;4229,4763;4229,4763;4229,4763;5296,4763;5296,4763;5296,4763;5296,0;5296,0;5296,0;5296,0;5296,4763;5296,4763;5296,4763;5296,4763;5296,4763;5296,4763;5296,4763;5296,4763;5296,4763;5296,4763;5296,4763;6353,4763;6353,4763;6353,4763;6353,4763;6353,4763;6353,4763;6353,4763;6353,4763;6353,4763;6353,4763;6353,4763;6353,0;6353,0;6353,0;6353,0;6353,0;6353,4763;6353,4763;6353,4763;6353,4763;7410,4763;7410,4763;7410,4763;7410,4763;7410,4763;7410,4763;7410,4763;7410,4763;7410,4763;7410,4763;7410,4763;7410,9525;7410,4763;7410,4763;7410,4763;7410,4763;7410,4763;7410,4763;8468,4763;8468,4763;8468,4763;8468,4763;8468,4763;8468,0;8468,4763;8468,4763;8468,4763;8468,4763;8468,4763;8468,4763;8468,4763;8468,4763;8468,4763;8468,4763;8468,4763;8468,4763;9525,4763;9525,0;9525,4763;9525,4763;9525,4763;9525,4763;9525,4763;9525,4763;9525,4763;9525,4763;9525,0;9525,0;9525,0;9525,4763;9525,0;9525,4763;9525,4763;9525,9525;10582,9525;10582,4763;10582,4763;10582,4763;10582,4763;10582,4763;10582,4763;10582,4763;10582,4763;10582,0;10582,4763;10582,4763;10582,4763;10582,9525;10582,4763;10582,4763;10582,0;10582,0;10582,4763;10582,4763;11640,4763;11640,4763;11640,4763;11640,4763;11640,4763;11640,4763;11640,4763;11640,4763;11640,4763;11640,9525;11640,9525;11640,9525;11640,9525;11640,9525;11640,9525;11640,9525;11640,4763;11640,4763;12697,4763;12697,4763;12697,4763;12697,4763;12697,4763;12697,4763;12697,4763;12697,4763;12697,4763;12697,4763;12697,4763;12697,4763;12697,4763;12697,4763;12697,4763;12697,4763;12697,4763;12697,4763;13754,4763;13754,4763;13754,4763;13754,4763;13754,4763;13754,0;13754,4763;13754,0;13754,4763;13754,4763;13754,4763;13754,4763;13754,4763;13754,4763;13754,4763;13754,4763;13754,4763;13754,4763;14821,4763;14821,4763;14821,4763;14821,4763;14821,4763;14821,4763;14821,4763;14821,9525;14821,9525;14821,9525;14821,9525;14821,4763;14821,4763;14821,0;14821,0;14821,4763;14821,4763;14821,9525;14821,4763;14821,4763;15878,4763;15878,0;15878,4763;15878,4763;15878,4763;15878,4763;15878,4763;15878,0;15878,0;15878,4763;15878,4763;15878,4763;15878,4763;15878,4763;15878,4763;15878,4763;15878,4763;15878,4763;16935,4763;16935,4763;16935,4763;16935,4763;16935,4763;16935,4763;16935,4763;16935,0;16935,4763;16935,4763;16935,4763;16935,4763;16935,4763;16935,4763;16935,4763;16935,4763;16935,0;16935,4763;17993,4763;17993,4763;17993,4763;17993,4763;17993,4763;17993,0;17993,4763;17993,4763;17993,4763;17993,4763;17993,4763;17993,4763;17993,4763;17993,4763;17993,4763;17993,4763;17993,4763;17993,4763;19050,4763;19050,4763;19050,4763;19050,4763;19050,4763;19050,4763;19050,4763;19050,4763;19050,4763;19050,4763;19050,4763;19050,4763;19050,4763;19050,0;19050,4763;19050,4763;19050,4763;19050,9525;19050,4763;19050,4763;20107,4763;20107,4763;20107,4763;20107,4763;20107,4763;20107,4763;20107,4763;20107,4763;20107,0;20107,4763;20107,4763;20107,4763;20107,4763;20107,4763;20107,4763;20107,4763;20107,4763;20107,4763;21165,4763;21165,4763;21165,4763;21165,4763;21165,4763;21165,4763;21165,4763;21165,0;21165,0;21165,0;21165,0;21165,0;21165,0;21165,4763;21165,4763;21165,4763;21165,4763;21165,4763;22222,0;22222,4763;22222,4763;22222,4763;22222,4763;22222,4763;22222,4763;22222,4763;22222,4763;22222,4763;22222,4763;22222,9525;22222,4763;22222,9525;22222,4763;22222,4763;22222,4763;22222,4763;23279,4763;23279,4763;23279,4763;23279,4763;23279,4763;23279,4763;23279,4763;23279,4763;23279,9525;23279,4763;23279,9525;23279,4763;23279,4763;23279,4763;23279,4763;23279,4763;23279,4763;23279,9525;23279,9525;23279,9525;24346,9525;24346,4763;24346,4763;24346,4763;24346,4763;24346,4763;24346,4763;24346,4763;24346,4763;24346,4763;24346,4763;24346,4763;24346,4763;24346,4763;24346,9525;24346,9525;24346,4763;24346,4763;25403,4763;25403,4763;25403,4763;25403,4763;25403,4763;25403,4763;25403,4763;25403,4763;25403,4763;25403,4763;25403,4763;25403,4763;25403,4763;25403,4763;25403,4763;25403,4763;25403,4763;25403,4763;26460,4763;26460,4763;26460,4763;26460,4763;26460,4763;26460,4763;26460,4763;26460,0;26460,4763;26460,4763;26460,4763;26460,4763;26460,4763;26460,0;26460,0;26460,0;26460,4763;26460,4763;26460,4763;26460,4763;26460,4763;26460,4763;26460,4763;26460,4763;26460,4763;26460,4763;27518,4763;27518,4763;27518,4763;27518,4763;27518,4763;27518,4763;27518,4763;27518,4763;27518,4763;27518,4763;27518,4763;27518,4763;27518,4763;27518,4763;27518,4763;27518,4763;27518,4763;27518,4763;28575,4763;28575,4763;28575,476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286" o:spid="_x0000_s1733" style="position:absolute;left:19288;top:19478;width:285;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" path="m,6353r,l,6353r,l,6353r,l,6353r,l,6353r,l,6353,,3172r,l,3172,,6353r,l1057,3172r,l1057,3172r,l1057,3172r,l1057,6353r,l1057,6353r,3172l1057,6353r,l1057,6353r,l1057,6353r,l1057,3172r,3181l2115,6353r,l2115,6353r,-3181l2115,6353r,l2115,6353r,l2115,6353r,l2115,6353r,l2115,6353r,l2115,6353r,l2115,6353r,l2115,6353r,l3172,6353r,l3172,6353r,l3172,6353r,l3172,6353r,l3172,6353r,l3172,6353r,l3172,6353r,l3172,6353r,l3172,6353r,l4229,6353r,l4229,6353r,l4229,6353r,l4229,6353r,l4229,6353r,l4229,6353r,3172l4229,6353r,3172l4229,6353r,l4229,6353r,-3181l5296,3172r,3181l5296,6353r,l5296,6353r,l5296,6353r,l5296,6353r,l5296,6353r,l5296,6353r,l5296,6353r,l5296,6353r,l6353,6353r,l6353,6353r,l6353,3172r,l6353,3172r,3181l6353,6353r,l6353,6353r,l6353,6353r,l6353,6353r,l6353,6353r,l6353,6353r,l7410,6353r,l7410,6353r,l7410,6353r,l7410,6353r,l7410,6353r,l7410,6353r,l7410,6353r,l7410,6353r,-3181l7410,6353r,l8468,6353r,l8468,6353r,l8468,6353r,l8468,6353r,l8468,6353r,l8468,6353r,l8468,6353r,l8468,6353r,-3181l8468,3172r,l9525,6353r,l9525,3172r,3181l9525,3172r,3181l9525,6353r,l9525,6353r,l9525,6353r,-3181l9525,3172r,l9525,6353r,l9525,6353r,l10582,6353r,-3181l10582,3172r,l10582,3172r,l10582,3172r,l10582,3172r,l10582,3172r,l10582,3172r,l10582,3172r,3181l10582,6353r,l10582,6353r,-3181l11640,3172r,3181l11640,3172r,l11640,6353r,-3181l11640,6353r,l11640,3172r,3181l11640,3172r,l11640,3172r,l11640,3172r,l11640,3172r,l12697,3172r,l12697,3172r,3181l12697,6353r,l12697,3172r,l12697,3172r,l12697,6353r,l12697,6353r,-3181l12697,3172r,l12697,3172r,l13754,3172r,l13754,3172r,l13754,3172r,l13754,3172r,l13754,3172r,l13754,3172r,l13754,6353r,-3181l13754,3172r,l13754,3172r,l14821,3172r,l14821,3172r,l14821,3172,14821,r,3172l14821,3172r,l14821,3172r,l14821,3172r,l14821,3172r,l14821,3172r,l14821,3172r,l14821,3172r1057,l15878,3172r,l15878,3172r,l15878,3172r,l15878,3172r,l15878,3172r,l15878,3172r,l15878,3172r,l15878,3172r,l15878,3172r1057,l16935,3172r,l16935,3172r,l16935,3172r,l16935,3172r,l16935,3172r,l16935,3172r,l16935,3172r,l16935,3172r,l16935,3172r1058,l17993,3172r,l17993,3172r,l17993,3172r,l17993,3172,17993,r,3172l17993,r,l17993,3172,17993,r,3172l17993,3172r,l17993,3172r1057,l19050,3172r,l19050,3172r,l19050,3172r,l19050,3172r,l19050,3172r,l19050,3172r,l19050,3172r,l19050,3172,19050,r,l19050,3172,19050,r1057,3172l20107,3172r,l20107,3172r,l20107,3172r,l20107,3172r,l20107,3172r,l20107,3172r,l20107,3172r,l20107,3172r,l20107,3172r1058,l21165,3172,21165,r,3172l21165,3172r,l21165,3172r,l21165,3172r,l21165,3172r,l21165,3172r,l21165,6353r,l21165,3172r,l21165,3172r,l21165,3172r,l21165,3172r,l22222,3172r,l22222,3172r,l22222,3172r,l22222,3172r,l22222,3172r,l22222,3172,22222,r,l22222,3172r,l22222,3172r,l22222,3172r,l22222,3172r1057,l23279,3172r,l23279,3172r,l23279,3172r,l23279,3172r,l23279,3172r,l23279,3172r,l23279,3172r,l23279,3172r,l23279,3172r1067,3181l24346,3172r,l24346,3172r,l24346,3172r,l24346,3172r,l24346,3172r,l24346,3172,24346,r,3172l24346,3172r,l24346,3172r,l25403,3172r,l25403,3172r,3181l25403,3172r,l25403,3172r,l25403,r,3172l25403,3172r,l25403,6353r,l25403,3172r,l25403,3172r,l26460,3172r,l26460,3172r,l26460,3172r,3181l26460,3172r,l26460,3172r,l26460,3172r,l26460,3172r,l26460,3172r,l26460,6353r,l26460,6353r,l27518,6353r,l27518,6353r,l27518,6353r,l27518,6353r,l27518,3172r,l27518,3172r,l27518,3172r,l27518,3172r,l27518,3172r,l28575,6353r,l28575,6353r,-3181l28575,3172r,l28575,6353r,-3181e" filled="f" strokeweight=".22047mm">
                  <v:path arrowok="t" o:connecttype="custom" o:connectlocs="0,6353;0,6353;0,6353;0,6353;0,6353;0,6353;0,6353;0,6353;0,6353;0,6353;0,6353;0,3172;0,3172;0,3172;0,6353;0,6353;1057,3172;1057,3172;1057,3172;1057,3172;1057,3172;1057,3172;1057,6353;1057,6353;1057,6353;1057,9525;1057,6353;1057,6353;1057,6353;1057,6353;1057,6353;1057,6353;1057,3172;1057,6353;2115,6353;2115,6353;2115,6353;2115,3172;2115,6353;2115,6353;2115,6353;2115,6353;2115,6353;2115,6353;2115,6353;2115,6353;2115,6353;2115,6353;2115,6353;2115,6353;2115,6353;2115,6353;2115,6353;2115,6353;3172,6353;3172,6353;3172,6353;3172,6353;3172,6353;3172,6353;3172,6353;3172,6353;3172,6353;3172,6353;3172,6353;3172,6353;3172,6353;3172,6353;3172,6353;3172,6353;3172,6353;3172,6353;4229,6353;4229,6353;4229,6353;4229,6353;4229,6353;4229,6353;4229,6353;4229,6353;4229,6353;4229,6353;4229,6353;4229,9525;4229,6353;4229,9525;4229,6353;4229,6353;4229,6353;4229,3172;5296,3172;5296,6353;5296,6353;5296,6353;5296,6353;5296,6353;5296,6353;5296,6353;5296,6353;5296,6353;5296,6353;5296,6353;5296,6353;5296,6353;5296,6353;5296,6353;5296,6353;5296,6353;6353,6353;6353,6353;6353,6353;6353,6353;6353,3172;6353,3172;6353,3172;6353,6353;6353,6353;6353,6353;6353,6353;6353,6353;6353,6353;6353,6353;6353,6353;6353,6353;6353,6353;6353,6353;6353,6353;6353,6353;7410,6353;7410,6353;7410,6353;7410,6353;7410,6353;7410,6353;7410,6353;7410,6353;7410,6353;7410,6353;7410,6353;7410,6353;7410,6353;7410,6353;7410,6353;7410,3172;7410,6353;7410,6353;8468,6353;8468,6353;8468,6353;8468,6353;8468,6353;8468,6353;8468,6353;8468,6353;8468,6353;8468,6353;8468,6353;8468,6353;8468,6353;8468,6353;8468,6353;8468,3172;8468,3172;8468,3172;9525,6353;9525,6353;9525,3172;9525,6353;9525,3172;9525,6353;9525,6353;9525,6353;9525,6353;9525,6353;9525,6353;9525,3172;9525,3172;9525,3172;9525,6353;9525,6353;9525,6353;9525,6353;10582,6353;10582,3172;10582,3172;10582,3172;10582,3172;10582,3172;10582,3172;10582,3172;10582,3172;10582,3172;10582,3172;10582,3172;10582,3172;10582,3172;10582,3172;10582,6353;10582,6353;10582,6353;10582,6353;10582,3172;11640,3172;11640,6353;11640,3172;11640,3172;11640,6353;11640,3172;11640,6353;11640,6353;11640,3172;11640,6353;11640,3172;11640,3172;11640,3172;11640,3172;11640,3172;11640,3172;11640,3172;11640,3172;12697,3172;12697,3172;12697,3172;12697,6353;12697,6353;12697,6353;12697,3172;12697,3172;12697,3172;12697,3172;12697,6353;12697,6353;12697,6353;12697,3172;12697,3172;12697,3172;12697,3172;12697,3172;13754,3172;13754,3172;13754,3172;13754,3172;13754,3172;13754,3172;13754,3172;13754,3172;13754,3172;13754,3172;13754,3172;13754,3172;13754,6353;13754,3172;13754,3172;13754,3172;13754,3172;13754,3172;14821,3172;14821,3172;14821,3172;14821,3172;14821,3172;14821,0;14821,3172;14821,3172;14821,3172;14821,3172;14821,3172;14821,3172;14821,3172;14821,3172;14821,3172;14821,3172;14821,3172;14821,3172;14821,3172;14821,3172;15878,3172;15878,3172;15878,3172;15878,3172;15878,3172;15878,3172;15878,3172;15878,3172;15878,3172;15878,3172;15878,3172;15878,3172;15878,3172;15878,3172;15878,3172;15878,3172;15878,3172;15878,3172;16935,3172;16935,3172;16935,3172;16935,3172;16935,3172;16935,3172;16935,3172;16935,3172;16935,3172;16935,3172;16935,3172;16935,3172;16935,3172;16935,3172;16935,3172;16935,3172;16935,3172;16935,3172;17993,3172;17993,3172;17993,3172;17993,3172;17993,3172;17993,3172;17993,3172;17993,3172;17993,0;17993,3172;17993,0;17993,0;17993,3172;17993,0;17993,3172;17993,3172;17993,3172;17993,3172;19050,3172;19050,3172;19050,3172;19050,3172;19050,3172;19050,3172;19050,3172;19050,3172;19050,3172;19050,3172;19050,3172;19050,3172;19050,3172;19050,3172;19050,3172;19050,3172;19050,0;19050,0;19050,3172;19050,0;20107,3172;20107,3172;20107,3172;20107,3172;20107,3172;20107,3172;20107,3172;20107,3172;20107,3172;20107,3172;20107,3172;20107,3172;20107,3172;20107,3172;20107,3172;20107,3172;20107,3172;20107,3172;21165,3172;21165,3172;21165,0;21165,3172;21165,3172;21165,3172;21165,3172;21165,3172;21165,3172;21165,3172;21165,3172;21165,3172;21165,3172;21165,3172;21165,6353;21165,6353;21165,3172;21165,3172;21165,3172;21165,3172;21165,3172;21165,3172;21165,3172;21165,3172;22222,3172;22222,3172;22222,3172;22222,3172;22222,3172;22222,3172;22222,3172;22222,3172;22222,3172;22222,3172;22222,3172;22222,0;22222,0;22222,3172;22222,3172;22222,3172;22222,3172;22222,3172;22222,3172;22222,3172;23279,3172;23279,3172;23279,3172;23279,3172;23279,3172;23279,3172;23279,3172;23279,3172;23279,3172;23279,3172;23279,3172;23279,3172;23279,3172;23279,3172;23279,3172;23279,3172;23279,3172;23279,3172;24346,6353;24346,3172;24346,3172;24346,3172;24346,3172;24346,3172;24346,3172;24346,3172;24346,3172;24346,3172;24346,3172;24346,3172;24346,0;24346,3172;24346,3172;24346,3172;24346,3172;24346,3172;25403,3172;25403,3172;25403,3172;25403,6353;25403,3172;25403,3172;25403,3172;25403,3172;25403,0;25403,3172;25403,3172;25403,3172;25403,6353;25403,6353;25403,3172;25403,3172;25403,3172;25403,3172;26460,3172;26460,3172;26460,3172;26460,3172;26460,3172;26460,6353;26460,3172;26460,3172;26460,3172;26460,3172;26460,3172;26460,3172;26460,3172;26460,3172;26460,3172;26460,3172;26460,6353;26460,6353;26460,6353;26460,6353;27518,6353;27518,6353;27518,6353;27518,6353;27518,6353;27518,6353;27518,6353;27518,6353;27518,3172;27518,3172;27518,3172;27518,3172;27518,3172;27518,3172;27518,3172;27518,3172;27518,3172;27518,3172;28575,6353;28575,6353;28575,6353;28575,3172;28575,3172;28575,3172;28575,6353;28575,3172"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287" o:spid="_x0000_s1734" style="position:absolute;left:19573;top:19478;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" path="m,l,,,,,,,,,4763,,,,4763r,l,4763r,l1057,4763r,l1057,4763r,l1057,4763r,l1057,4763,1057,r,l1057,4763r,l1057,4763r,l1057,4763,1057,r,4763l1057,4763r,l2115,4763,2115,r,l2115,r,l2115,4763r,l2115,4763r,l2115,4763r,l2115,4763r,l2115,4763r,l2115,4763r,l2115,4763r,l2115,,3172,4763r,l3172,4763r,l3172,4763r,l3172,4763r,l3172,4763r,l3172,4763r,l3172,4763r,l3172,4763r,l3172,r,4763l4229,4763r,l4229,4763r,l4229,4763r,l4229,4763r,l4229,4763r,l4229,4763r,l4229,4763r,l4229,4763r,l4229,4763r,l5296,4763r,l5296,4763r,l5296,4763r,l5296,4763r,l5296,4763r,l5296,4763r,l5296,4763r,l5296,4763r,l5296,r,l6353,4763r,l6353,4763r,l6353,4763r,l6353,4763r,l6353,r,4763l6353,4763r,l6353,4763r,l6353,4763r,l6353,r,4763l6353,4763,6353,,7410,4763,7410,r,4763l7410,4763r,l7410,4763r,l7410,4763r,l7410,4763r,l7410,4763r,l7410,4763r,l7410,4763,7410,r,l8468,r,4763l8468,4763r,l8468,4763r,l8468,4763r,l8468,4763r,l8468,4763r,l8468,4763r,l8468,r,4763l8468,4763r,l9525,4763r,l9525,4763r,l9525,4763r,l9525,4763r,l9525,4763r,l9525,4763r,l9525,4763r,l9525,4763r,l9525,4763r,l10582,4763r,l10582,4763r,l10582,4763r,l10582,4763r,l10582,4763r,l10582,4763r,l10582,4763r,l10582,4763r,l10582,r,l10582,r,4763l11640,4763r,l11640,4763r,l11640,4763r,l11640,4763r,l11640,4763r,l11640,r,l11640,4763,11640,r,4763l11640,4763r,l11640,4763r1057,l12697,4763r,l12697,4763r,l12697,4763r,l12697,r,4763l12697,4763r,l12697,4763,12697,r,l12697,4763r,l12697,4763r,l13754,4763r,l13754,4763r,l13754,4763r,l13754,4763r,l13754,4763r,l13754,4763,13754,r,l13754,4763r,l13754,4763r,l13754,4763r,l13754,4763r1067,l14821,4763r,l14821,4763r,l14821,r,l14821,4763r,l14821,4763r,l14821,4763r,l14821,4763r,l14821,4763r,l14821,4763r1057,l15878,4763r,l15878,4763r,l15878,4763r,l15878,4763r,l15878,4763r,l15878,4763r,l15878,4763r,l15878,4763r,l15878,4763r,l15878,4763r,l15878,4763r,l15878,4763r1057,l16935,4763r,l16935,4763r,l16935,4763r,l16935,4763r,l16935,4763r,l16935,r,4763l16935,4763r,l16935,4763r,l16935,4763r1058,l17993,4763r,l17993,4763r,l17993,4763r,l17993,4763r,l17993,4763r,l17993,4763r,l17993,4763r,l17993,4763r,l17993,4763,17993,r,l19050,r,4763l19050,4763r,l19050,4763r,l19050,4763r,l19050,r,l19050,4763r,l19050,4763r,l19050,4763r,l19050,4763r,l20107,4763r,l20107,4763r,l20107,4763r,l20107,4763r,l20107,4763r,4762l20107,9525r,l20107,4763r,l20107,4763r,l20107,4763r,l21165,4763r,l21165,9525r,l21165,9525r,l21165,4763r,l21165,4763r,l21165,4763r,l21165,4763r,l21165,4763r,l21165,4763r,l22222,4763r,l22222,4763r,4762l22222,9525r,l22222,9525r,l22222,9525r,l22222,4763r,l22222,4763r,l22222,4763r,l22222,4763r,l22222,4763r,4762l23279,4763r,l23279,r,l23279,r,l23279,4763r,l23279,4763r,4762l23279,4763r,l23279,4763r,l23279,4763r,l23279,4763r,l24346,4763r,l24346,4763r,l24346,4763r,l24346,4763r,l24346,4763r,l24346,4763r,l24346,4763r,l24346,4763r,l24346,4763r,l25403,4763r,l25403,4763r,l25403,4763r,l25403,4763r,l25403,9525r,-4762l25403,4763r,l25403,4763r,l25403,4763r,l25403,4763r,l26460,4763r,4762l26460,4763r,l26460,4763r,l26460,4763,26460,r,l26460,4763r,l26460,4763r,l26460,4763r,l26460,r,4763l26460,4763r,l26460,4763r1058,l27518,4763r,l27518,4763r,l27518,4763r,l27518,4763r,4762l27518,4763r,l27518,4763r,l27518,4763r,l27518,4763r,l27518,4763r1057,l28575,4763r,l28575,4763r,l28575,4763r,l28575,4763r,l28575,4763r,l28575,4763r,e" filled="f" strokeweight=".22047mm">
                  <v:path arrowok="t" o:connecttype="custom" o:connectlocs="0,0;0,0;0,0;0,0;0,0;0,4763;0,0;0,4763;0,4763;0,4763;0,4763;1057,4763;1057,4763;1057,4763;1057,4763;1057,4763;1057,4763;1057,4763;1057,0;1057,0;1057,4763;1057,4763;1057,4763;1057,4763;1057,4763;1057,0;1057,4763;1057,4763;1057,4763;2115,4763;2115,0;2115,0;2115,0;2115,0;2115,4763;2115,4763;2115,4763;2115,4763;2115,4763;2115,4763;2115,4763;2115,4763;2115,4763;2115,4763;2115,4763;2115,4763;2115,4763;2115,4763;2115,0;3172,4763;3172,4763;3172,4763;3172,4763;3172,4763;3172,4763;3172,4763;3172,4763;3172,4763;3172,4763;3172,4763;3172,4763;3172,4763;3172,4763;3172,4763;3172,4763;3172,0;3172,4763;4229,4763;4229,4763;4229,4763;4229,4763;4229,4763;4229,4763;4229,4763;4229,4763;4229,4763;4229,4763;4229,4763;4229,4763;4229,4763;4229,4763;4229,4763;4229,4763;4229,4763;4229,4763;5296,4763;5296,4763;5296,4763;5296,4763;5296,4763;5296,4763;5296,4763;5296,4763;5296,4763;5296,4763;5296,4763;5296,4763;5296,4763;5296,4763;5296,4763;5296,4763;5296,0;5296,0;6353,4763;6353,4763;6353,4763;6353,4763;6353,4763;6353,4763;6353,4763;6353,4763;6353,0;6353,4763;6353,4763;6353,4763;6353,4763;6353,4763;6353,4763;6353,4763;6353,0;6353,4763;6353,4763;6353,0;7410,4763;7410,0;7410,4763;7410,4763;7410,4763;7410,4763;7410,4763;7410,4763;7410,4763;7410,4763;7410,4763;7410,4763;7410,4763;7410,4763;7410,4763;7410,4763;7410,0;7410,0;8468,0;8468,4763;8468,4763;8468,4763;8468,4763;8468,4763;8468,4763;8468,4763;8468,4763;8468,4763;8468,4763;8468,4763;8468,4763;8468,4763;8468,0;8468,4763;8468,4763;8468,4763;9525,4763;9525,4763;9525,4763;9525,4763;9525,4763;9525,4763;9525,4763;9525,4763;9525,4763;9525,4763;9525,4763;9525,4763;9525,4763;9525,4763;9525,4763;9525,4763;9525,4763;9525,4763;10582,4763;10582,4763;10582,4763;10582,4763;10582,4763;10582,4763;10582,4763;10582,4763;10582,4763;10582,4763;10582,4763;10582,4763;10582,4763;10582,4763;10582,4763;10582,4763;10582,0;10582,0;10582,0;10582,4763;11640,4763;11640,4763;11640,4763;11640,4763;11640,4763;11640,4763;11640,4763;11640,4763;11640,4763;11640,4763;11640,0;11640,0;11640,4763;11640,0;11640,4763;11640,4763;11640,4763;11640,4763;12697,4763;12697,4763;12697,4763;12697,4763;12697,4763;12697,4763;12697,4763;12697,0;12697,4763;12697,4763;12697,4763;12697,4763;12697,0;12697,0;12697,4763;12697,4763;12697,4763;12697,4763;13754,4763;13754,4763;13754,4763;13754,4763;13754,4763;13754,4763;13754,4763;13754,4763;13754,4763;13754,4763;13754,4763;13754,0;13754,0;13754,4763;13754,4763;13754,4763;13754,4763;13754,4763;13754,4763;13754,4763;14821,4763;14821,4763;14821,4763;14821,4763;14821,4763;14821,0;14821,0;14821,4763;14821,4763;14821,4763;14821,4763;14821,4763;14821,4763;14821,4763;14821,4763;14821,4763;14821,4763;14821,4763;15878,4763;15878,4763;15878,4763;15878,4763;15878,4763;15878,4763;15878,4763;15878,4763;15878,4763;15878,4763;15878,4763;15878,4763;15878,4763;15878,4763;15878,4763;15878,4763;15878,4763;15878,4763;15878,4763;15878,4763;15878,4763;15878,4763;15878,4763;15878,4763;16935,4763;16935,4763;16935,4763;16935,4763;16935,4763;16935,4763;16935,4763;16935,4763;16935,4763;16935,4763;16935,4763;16935,0;16935,4763;16935,4763;16935,4763;16935,4763;16935,4763;16935,4763;17993,4763;17993,4763;17993,4763;17993,4763;17993,4763;17993,4763;17993,4763;17993,4763;17993,4763;17993,4763;17993,4763;17993,4763;17993,4763;17993,4763;17993,4763;17993,4763;17993,4763;17993,4763;17993,0;17993,0;19050,0;19050,4763;19050,4763;19050,4763;19050,4763;19050,4763;19050,4763;19050,4763;19050,0;19050,0;19050,4763;19050,4763;19050,4763;19050,4763;19050,4763;19050,4763;19050,4763;19050,4763;20107,4763;20107,4763;20107,4763;20107,4763;20107,4763;20107,4763;20107,4763;20107,4763;20107,4763;20107,9525;20107,9525;20107,9525;20107,4763;20107,4763;20107,4763;20107,4763;20107,4763;20107,4763;21165,4763;21165,4763;21165,9525;21165,9525;21165,9525;21165,9525;21165,4763;21165,4763;21165,4763;21165,4763;21165,4763;21165,4763;21165,4763;21165,4763;21165,4763;21165,4763;21165,4763;21165,4763;22222,4763;22222,4763;22222,4763;22222,9525;22222,9525;22222,9525;22222,9525;22222,9525;22222,9525;22222,9525;22222,4763;22222,4763;22222,4763;22222,4763;22222,4763;22222,4763;22222,4763;22222,4763;22222,4763;22222,9525;23279,4763;23279,4763;23279,0;23279,0;23279,0;23279,0;23279,4763;23279,4763;23279,4763;23279,9525;23279,4763;23279,4763;23279,4763;23279,4763;23279,4763;23279,4763;23279,4763;23279,4763;24346,4763;24346,4763;24346,4763;24346,4763;24346,4763;24346,4763;24346,4763;24346,4763;24346,4763;24346,4763;24346,4763;24346,4763;24346,4763;24346,4763;24346,4763;24346,4763;24346,4763;24346,4763;25403,4763;25403,4763;25403,4763;25403,4763;25403,4763;25403,4763;25403,4763;25403,4763;25403,9525;25403,4763;25403,4763;25403,4763;25403,4763;25403,4763;25403,4763;25403,4763;25403,4763;25403,4763;26460,4763;26460,9525;26460,4763;26460,4763;26460,4763;26460,4763;26460,4763;26460,0;26460,0;26460,4763;26460,4763;26460,4763;26460,4763;26460,4763;26460,4763;26460,0;26460,4763;26460,4763;26460,4763;26460,4763;27518,4763;27518,4763;27518,4763;27518,4763;27518,4763;27518,4763;27518,4763;27518,4763;27518,9525;27518,4763;27518,4763;27518,4763;27518,4763;27518,4763;27518,4763;27518,4763;27518,4763;27518,4763;28575,4763;28575,4763;28575,4763;28575,4763;28575,4763;28575,4763;28575,4763;28575,4763;28575,4763;28575,4763;28575,4763;28575,4763;28575,476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288" o:spid="_x0000_s1735" style="position:absolute;left:19859;top:19478;width:191;height:95;visibility:visible;mso-wrap-style:square;v-text-anchor:middle" coordsize="1905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" path="m,4763r,l,9525,,4763r,l,4763r705,l705,4763r,l705,9525r,-4762l705,4763r,l705,4763r,l705,4763r,l705,4763r,l705,4763r,l705,4763r,l705,4763,705,r,4763l1410,4763r,l1410,4763r,l1410,4763r,l1410,4763r,l1410,4763r,l1410,9525r,-4762l1410,4763r,l1410,4763r,l1410,4763r,l2115,4763r,l2115,4763r,l2115,4763r,l2115,4763r,l2115,4763r,l2115,4763r,l2115,r,l2115,r,l2115,4763r,l2819,4763r,l2819,4763r,l2819,4763r,l2819,4763r,l2819,4763r,l2819,4763r,l2819,4763r,l2819,4763r,l2819,4763r,4762l3524,9525r,l3524,4763r,l3524,4763r,l3524,4763r,4762l3524,4763r,l3524,4763r,l3524,4763r,l3524,4763r,l3524,4763r,l3524,4763r,l4229,4763r,l4229,9525r,l4229,4763r,l4229,4763r,l4229,4763r,l4229,4763r,l4229,4763r,l4229,4763r,l4229,4763r,l4943,4763r,l4943,4763r,l4943,4763r,l4943,4763r,l4943,4763r,l4943,4763,4943,r,4763l4943,4763r,l4943,9525r,-4762l4943,9525,5648,4763r,l5648,9525r,l5648,9525r,l5648,4763r,l5648,4763r,l5648,4763r,l5648,4763r,l5648,4763r,l5648,9525r,-4762l6353,4763r,l6353,4763r,l6353,4763r,4762l6353,9525r,l6353,4763r,l6353,4763r,4762l6353,9525r,l6353,9525r,-4762l6353,4763r,l6353,4763r,l7058,4763r,l7058,4763r,4762l7058,9525r,l7058,9525r,l7058,4763r,l7058,4763r,l7058,4763r,l7058,4763r,4762l7058,9525r,-4762l7058,4763r,l7058,4763r,l7058,4763r,l7763,4763r,l7763,4763r,l7763,9525r,-4762l7763,4763r,l7763,4763r,l7763,4763r,4762l7763,4763r,l7763,4763r,l7763,4763r,l8468,4763r,l8468,4763r,l8468,4763r,l8468,4763r,l8468,4763r,l8468,4763r,4762l8468,9525r,l8468,4763r,l8468,4763r,l9173,4763r,4762l9173,4763r,l9173,4763r,l9173,4763r,l9173,4763r,l9173,4763r,l9173,4763r,l9173,4763r,l9173,4763r,l9173,4763r,l9877,4763r,l9877,4763r,l9877,4763r,l9877,4763r,4762l9877,4763r,4762l9877,4763r,l9877,4763r,l9877,4763r,l9877,4763r,l10582,4763r,l10582,4763r,l10582,4763r,4762l10582,9525r,l10582,9525r,l10582,9525r,-4762l10582,9525r,l10582,4763r,l10582,9525r,l11287,9525r,l11287,4763r,l11287,4763r,l11287,4763r,l11287,9525r,-4762l11287,4763r,l11287,4763r,l11287,4763r,l11287,4763r,l11992,4763r,l11992,4763r,l11992,4763r,l11992,4763r,l11992,4763r,l11992,4763r,l11992,4763r,l11992,4763r,l11992,4763r,l11992,4763r,l12697,4763r,l12697,4763,12697,r,4763l12697,4763r,l12697,4763r,l12697,4763r,l12697,4763r,l12697,4763r,l12697,4763r,l12697,4763r705,l13402,4763r,l13402,4763r,4762l13402,4763r,4762l13402,4763r,l13402,4763r,l13402,4763r,l13402,4763r,l13402,4763r,l13402,4763r705,l14107,4763r,l14107,4763r,l14107,4763r,l14107,4763r,l14107,4763r,l14107,4763r,l14107,4763r,l14107,4763r,l14107,4763r,l14107,4763r714,l14821,4763r,l14821,4763r,l14821,4763r,l14821,4763r,4762l14821,4763r,l14821,4763r,l14821,9525r,-4762l14821,9525r,-4762l14821,4763r705,l15526,4763r,l15526,4763r,l15526,4763r,l15526,4763r,l15526,4763r,l15526,4763r,l15526,4763r,l15526,4763r,l15526,4763r705,l16231,4763r,l16231,4763r,l16231,9525r,l16231,9525r,l16231,4763r,4762l16231,9525r,-4762l16231,4763r,l16231,4763r,l16231,9525r704,l16935,9525r,-4762l16935,4763r,l16935,4763r,l16935,4763r,l16935,4763,16935,r,l16935,4763r,l16935,4763r,l16935,4763r,l16935,4763r,l17640,r,4763l17640,4763r,l17640,4763r,l17640,4763r,l17640,4763r,l17640,4763r,l17640,4763r,l17640,4763r,l17640,4763r,l18345,9525r,-4762l18345,4763r,l18345,4763r,l18345,4763r,l18345,4763r,4762l18345,4763r,l18345,4763r,l18345,4763r,l18345,4763r,l19050,4763r,l19050,4763,19050,r,l19050,r,l19050,4763r,l19050,4763r,l19050,4763r,l19050,r,l19050,r,4763l19050,e" filled="f" strokeweight=".22047mm">
                  <v:path arrowok="t" o:connecttype="custom" o:connectlocs="0,4763;0,4763;0,9525;0,4763;0,4763;0,4763;705,4763;705,4763;705,4763;705,9525;705,4763;705,4763;705,4763;705,4763;705,4763;705,4763;705,4763;705,4763;705,4763;705,4763;705,4763;705,4763;705,4763;705,4763;705,0;705,4763;1410,4763;1410,4763;1410,4763;1410,4763;1410,4763;1410,4763;1410,4763;1410,4763;1410,4763;1410,4763;1410,9525;1410,4763;1410,4763;1410,4763;1410,4763;1410,4763;1410,4763;1410,4763;2115,4763;2115,4763;2115,4763;2115,4763;2115,4763;2115,4763;2115,4763;2115,4763;2115,4763;2115,4763;2115,4763;2115,4763;2115,0;2115,0;2115,0;2115,0;2115,4763;2115,4763;2819,4763;2819,4763;2819,4763;2819,4763;2819,4763;2819,4763;2819,4763;2819,4763;2819,4763;2819,4763;2819,4763;2819,4763;2819,4763;2819,4763;2819,4763;2819,4763;2819,4763;2819,9525;3524,9525;3524,9525;3524,4763;3524,4763;3524,4763;3524,4763;3524,4763;3524,9525;3524,4763;3524,4763;3524,4763;3524,4763;3524,4763;3524,4763;3524,4763;3524,4763;3524,4763;3524,4763;3524,4763;3524,4763;4229,4763;4229,4763;4229,9525;4229,9525;4229,4763;4229,4763;4229,4763;4229,4763;4229,4763;4229,4763;4229,4763;4229,4763;4229,4763;4229,4763;4229,4763;4229,4763;4229,4763;4229,4763;4943,4763;4943,4763;4943,4763;4943,4763;4943,4763;4943,4763;4943,4763;4943,4763;4943,4763;4943,4763;4943,4763;4943,0;4943,4763;4943,4763;4943,4763;4943,9525;4943,4763;4943,9525;5648,4763;5648,4763;5648,9525;5648,9525;5648,9525;5648,9525;5648,4763;5648,4763;5648,4763;5648,4763;5648,4763;5648,4763;5648,4763;5648,4763;5648,4763;5648,4763;5648,9525;5648,4763;6353,4763;6353,4763;6353,4763;6353,4763;6353,4763;6353,9525;6353,9525;6353,9525;6353,4763;6353,4763;6353,4763;6353,9525;6353,9525;6353,9525;6353,9525;6353,4763;6353,4763;6353,4763;6353,4763;6353,4763;7058,4763;7058,4763;7058,4763;7058,9525;7058,9525;7058,9525;7058,9525;7058,9525;7058,4763;7058,4763;7058,4763;7058,4763;7058,4763;7058,4763;7058,4763;7058,9525;7058,9525;7058,4763;7058,4763;7058,4763;7058,4763;7058,4763;7058,4763;7058,4763;7763,4763;7763,4763;7763,4763;7763,4763;7763,9525;7763,4763;7763,4763;7763,4763;7763,4763;7763,4763;7763,4763;7763,9525;7763,4763;7763,4763;7763,4763;7763,4763;7763,4763;7763,4763;8468,4763;8468,4763;8468,4763;8468,4763;8468,4763;8468,4763;8468,4763;8468,4763;8468,4763;8468,4763;8468,4763;8468,9525;8468,9525;8468,9525;8468,4763;8468,4763;8468,4763;8468,4763;9173,4763;9173,9525;9173,4763;9173,4763;9173,4763;9173,4763;9173,4763;9173,4763;9173,4763;9173,4763;9173,4763;9173,4763;9173,4763;9173,4763;9173,4763;9173,4763;9173,4763;9173,4763;9173,4763;9173,4763;9877,4763;9877,4763;9877,4763;9877,4763;9877,4763;9877,4763;9877,4763;9877,9525;9877,4763;9877,9525;9877,4763;9877,4763;9877,4763;9877,4763;9877,4763;9877,4763;9877,4763;9877,4763;10582,4763;10582,4763;10582,4763;10582,4763;10582,4763;10582,9525;10582,9525;10582,9525;10582,9525;10582,9525;10582,9525;10582,4763;10582,9525;10582,9525;10582,4763;10582,4763;10582,9525;10582,9525;11287,9525;11287,9525;11287,4763;11287,4763;11287,4763;11287,4763;11287,4763;11287,4763;11287,9525;11287,4763;11287,4763;11287,4763;11287,4763;11287,4763;11287,4763;11287,4763;11287,4763;11287,4763;11992,4763;11992,4763;11992,4763;11992,4763;11992,4763;11992,4763;11992,4763;11992,4763;11992,4763;11992,4763;11992,4763;11992,4763;11992,4763;11992,4763;11992,4763;11992,4763;11992,4763;11992,4763;11992,4763;11992,4763;12697,4763;12697,4763;12697,4763;12697,0;12697,4763;12697,4763;12697,4763;12697,4763;12697,4763;12697,4763;12697,4763;12697,4763;12697,4763;12697,4763;12697,4763;12697,4763;12697,4763;12697,4763;13402,4763;13402,4763;13402,4763;13402,4763;13402,9525;13402,4763;13402,9525;13402,4763;13402,4763;13402,4763;13402,4763;13402,4763;13402,4763;13402,4763;13402,4763;13402,4763;13402,4763;13402,4763;14107,4763;14107,4763;14107,4763;14107,4763;14107,4763;14107,4763;14107,4763;14107,4763;14107,4763;14107,4763;14107,4763;14107,4763;14107,4763;14107,4763;14107,4763;14107,4763;14107,4763;14107,4763;14107,4763;14107,4763;14821,4763;14821,4763;14821,4763;14821,4763;14821,4763;14821,4763;14821,4763;14821,4763;14821,9525;14821,4763;14821,4763;14821,4763;14821,4763;14821,9525;14821,4763;14821,9525;14821,4763;14821,4763;15526,4763;15526,4763;15526,4763;15526,4763;15526,4763;15526,4763;15526,4763;15526,4763;15526,4763;15526,4763;15526,4763;15526,4763;15526,4763;15526,4763;15526,4763;15526,4763;15526,4763;15526,4763;16231,4763;16231,4763;16231,4763;16231,4763;16231,4763;16231,9525;16231,9525;16231,9525;16231,9525;16231,4763;16231,9525;16231,9525;16231,4763;16231,4763;16231,4763;16231,4763;16231,4763;16231,9525;16935,9525;16935,9525;16935,4763;16935,4763;16935,4763;16935,4763;16935,4763;16935,4763;16935,4763;16935,4763;16935,0;16935,0;16935,4763;16935,4763;16935,4763;16935,4763;16935,4763;16935,4763;16935,4763;16935,4763;17640,0;17640,4763;17640,4763;17640,4763;17640,4763;17640,4763;17640,4763;17640,4763;17640,4763;17640,4763;17640,4763;17640,4763;17640,4763;17640,4763;17640,4763;17640,4763;17640,4763;17640,4763;18345,9525;18345,4763;18345,4763;18345,4763;18345,4763;18345,4763;18345,4763;18345,4763;18345,4763;18345,9525;18345,4763;18345,4763;18345,4763;18345,4763;18345,4763;18345,4763;18345,4763;18345,4763;19050,4763;19050,4763;19050,4763;19050,0;19050,0;19050,0;19050,0;19050,4763;19050,4763;19050,4763;19050,4763;19050,4763;19050,4763;19050,0;19050,0;19050,0;19050,4763;19050,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289" o:spid="_x0000_s1736" style="position:absolute;left:20050;top:14620;width:285;height:4858;visibility:visible;mso-wrap-style:square;v-text-anchor:middle" coordsize="28575,4857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" path="m,484756r1057,1019l1057,485775r,l1057,485775r,-1019l1057,485775r,-1019l1057,484756r,l1057,484756r,l1057,484756r,l1057,484756r,1019l1057,485775r,-1019l1057,484756r,l1057,484756r1058,l2115,484756r,l2115,484756r,l2115,484756r,l2115,484756r,l2115,484756r,l2115,484756r,l2115,484756r,l2115,484756r,-1019l2115,483737r1057,l3172,483737r,l3172,484756r,l3172,484756r,l3172,483737r,l3172,483737r,l3172,483737r,l3172,483737r,l3172,482717r,1020l3172,483737r1057,-1020l4229,483737r,l4229,483737r,l4229,482717r,l4229,481689r,l4229,481689r,l4229,481689r,l4229,481689r,l4229,481689r,l4229,481689r1067,l5296,481689r,l5296,481689r,-1019l5296,480670r,l5296,480670r,l5296,479650r,l5296,479650r,l5296,479650r,-1019l5296,478631r,l5296,478631r,l5296,478631r,l5296,477612r,l5296,477612r,l5296,477612r1057,l6353,476593r,l6353,476593r,-1019l6353,475574r,-1029l6353,474545r,l6353,473526r,l6353,473526r,l6353,472507r,l6353,471488r,l6353,471488r1057,-1020l7410,470468r,-1019l7410,469449r,l7410,468430r,l7410,467401r,-1019l7410,466382r,l7410,465363r,l7410,464344r,l7410,464344r,-1019l7410,462305r1058,l8468,461286r,-1028l8468,460258r,-1020l8468,458219r,l8468,457200r,l8468,456181r,l8468,455162r,l8468,454142r,-1028l8468,452095r,-1020l8468,451075r,-1019l8468,449037r1057,-1019l9525,448018r,-1019l9525,445970r,-1019l9525,443932r,-1019l9525,442913r,-1020l9525,440874r,-1019l9525,438826r,-1019l9525,436788r,-1019l9525,434750r,-1020l9525,432711r1057,-1028l10582,430663r,-1019l10582,429644r,-2038l10582,426587r,-2048l10582,423520r,-1020l10582,421481r,-2038l10582,417395r,-1019l10582,415357r,-1019l10582,413318r,-2038l10582,411280r1058,-2048l11640,408213r,-1019l11640,405155r,-1019l11640,402088r,-1019l11640,399031r,-1019l11640,395964r,-2039l11640,392906r,-2038l11640,388820r,-1019l11640,385763r,-1020l11640,383724r1057,-2048l12697,379638r,-2038l12697,375561r,-2048l12697,372494r,-2038l12697,368417r,-2047l12697,364331r,-2038l12697,361274r,-3067l12697,356168r,-2038l12697,352082r,-1019l12697,349025r,-2039l12697,344938r1057,-2038l13754,340862r,-2048l13754,336775r,-3057l13754,331670r,-2038l13754,327593r,-2038l13754,322488r,-2038l13754,318411r,-3067l13754,313306r,-2039l13754,308200r,-1019l13754,304124r1067,-2048l14821,300038r,-3058l14821,294932r,-2038l14821,290855r,-3067l14821,285750r,-3058l14821,280645r,-4077l14821,274520r,-2038l14821,269424r,-3067l14821,264319r,-2039l14821,259213r1057,-2038l15878,254117r,-3067l15878,249012r,-2038l15878,243907r,-2039l15878,238801r,-3057l15878,233705r,-2047l15878,227581r,-3067l15878,221456r,-2038l15878,217370r,-3057l15878,211255r1057,-2048l16935,206150r,-3067l16935,201044r,-3057l16935,194920r,-2039l16935,189824r,-2048l16935,184718r,-4086l16935,178594r,-3058l16935,173488r,-3057l16935,167364r,-2039l16935,162268r,-2048l16935,158182r1058,-3058l17993,152057r,-3057l17993,146961r,-2048l17993,141856r,-2039l17993,137770r,-4077l17993,131645r,-2038l17993,126549r,-2048l17993,121444r,-2039l17993,116338r,-2038l17993,112262r1057,-3067l19050,107156r,-2038l19050,103070r,-3057l19050,97974r,-2048l19050,92869r,-2039l19050,87763r,-2038l19050,83687r,-2048l19050,79600r,-3057l19050,74495r,-2038l19050,70418r1057,-2038l20107,66332r,-2038l20107,62255r,-1019l20107,59188r,-2038l20107,55112r,-2048l20107,51025r,-1019l20107,47968r,-2048l20107,44901r,-3058l20107,40824r,-2048l20107,36738r1058,-1019l21165,33680r,-2047l21165,30613r,-1019l21165,28575r,-1019l21165,25517r,-1028l21165,22450r,-1019l21165,20412r,-1019l21165,19393r,-2048l21165,16326r,-1019l21165,14288r,-1020l21165,12249r1057,-1019l22222,10201r,-1019l22222,8163r,l22222,7144r,-1019l22222,6125r,-1020l22222,5105r,-1019l22222,4086r,l22222,3058r,l22222,2038r,l22222,1019r1057,l23279,1019r,l23279,2038r,-1019l23279,1019r,l23279,1019,23279,r,l23279,1019r,l23279,2038r,-1019l23279,2038r,l23279,2038r,1020l24346,3058r,l24346,3058r,l24346,4086r,l24346,5105r,1020l24346,7144r,1019l24346,9182r,1019l24346,10201r,1029l24346,11230r,1019l24346,13268r,1020l25403,15307r,1019l25403,16326r,1019l25403,18374r,1019l25403,21431r,1019l25403,23470r,2047l25403,25517r,2039l25403,28575r,1019l25403,31633r,1028l25403,33680r,2039l25403,36738r,2038l26460,40824r,1019l26460,43882r,1019l26460,45920r,2048l26460,48987r,2038l26460,52045r,2047l26460,56131r,2038l26460,60208r,1028l26460,63275r,1019l26460,66332r,2048l27518,70418r,2039l27518,74495r,1029l27518,77562r,1019l27518,80620r,2047l27518,85725r,1019l27518,88783r,3067l27518,93888r,2038l27518,97974r,1019l27518,101032r,2038l28575,105118r,2038l28575,110214r,2048l28575,114300r,2038l28575,118386r,2039l28575,122463r,2038l28575,126549r,2039l28575,130626r,2048l28575,134712r,3058l28575,139817r,2039l28575,143894r,2039l28575,147980r,2039l28575,152057e" filled="f" strokeweight=".22047mm">
                  <v:path arrowok="t" o:connecttype="custom" o:connectlocs="0,484756;1057,485775;1057,485775;1057,485775;1057,485775;1057,484756;1057,485775;1057,484756;1057,484756;1057,484756;1057,484756;1057,484756;1057,484756;1057,484756;1057,484756;1057,485775;1057,485775;1057,484756;1057,484756;1057,484756;1057,484756;2115,484756;2115,484756;2115,484756;2115,484756;2115,484756;2115,484756;2115,484756;2115,484756;2115,484756;2115,484756;2115,484756;2115,484756;2115,484756;2115,484756;2115,484756;2115,484756;2115,483737;2115,483737;3172,483737;3172,483737;3172,483737;3172,484756;3172,484756;3172,484756;3172,484756;3172,483737;3172,483737;3172,483737;3172,483737;3172,483737;3172,483737;3172,483737;3172,483737;3172,482717;3172,483737;3172,483737;4229,482717;4229,483737;4229,483737;4229,483737;4229,483737;4229,482717;4229,482717;4229,481689;4229,481689;4229,481689;4229,481689;4229,481689;4229,481689;4229,481689;4229,481689;4229,481689;4229,481689;4229,481689;5296,481689;5296,481689;5296,481689;5296,481689;5296,480670;5296,480670;5296,480670;5296,480670;5296,480670;5296,479650;5296,479650;5296,479650;5296,479650;5296,479650;5296,478631;5296,478631;5296,478631;5296,478631;5296,478631;5296,478631;5296,478631;5296,477612;5296,477612;5296,477612;5296,477612;5296,477612;6353,477612;6353,476593;6353,476593;6353,476593;6353,475574;6353,475574;6353,474545;6353,474545;6353,474545;6353,473526;6353,473526;6353,473526;6353,473526;6353,472507;6353,472507;6353,471488;6353,471488;6353,471488;7410,470468;7410,470468;7410,469449;7410,469449;7410,469449;7410,468430;7410,468430;7410,467401;7410,466382;7410,466382;7410,466382;7410,465363;7410,465363;7410,464344;7410,464344;7410,464344;7410,463325;7410,462305;8468,462305;8468,461286;8468,460258;8468,460258;8468,459238;8468,458219;8468,458219;8468,457200;8468,457200;8468,456181;8468,456181;8468,455162;8468,455162;8468,454142;8468,453114;8468,452095;8468,451075;8468,451075;8468,450056;8468,449037;9525,448018;9525,448018;9525,446999;9525,445970;9525,444951;9525,443932;9525,442913;9525,442913;9525,441893;9525,440874;9525,439855;9525,438826;9525,437807;9525,436788;9525,435769;9525,434750;9525,433730;9525,432711;10582,431683;10582,430663;10582,429644;10582,429644;10582,427606;10582,426587;10582,424539;10582,423520;10582,422500;10582,421481;10582,419443;10582,417395;10582,416376;10582,415357;10582,414338;10582,413318;10582,411280;10582,411280;11640,409232;11640,408213;11640,407194;11640,405155;11640,404136;11640,402088;11640,401069;11640,399031;11640,398012;11640,395964;11640,393925;11640,392906;11640,390868;11640,388820;11640,387801;11640,385763;11640,384743;11640,383724;12697,381676;12697,379638;12697,377600;12697,375561;12697,373513;12697,372494;12697,370456;12697,368417;12697,366370;12697,364331;12697,362293;12697,361274;12697,358207;12697,356168;12697,354130;12697,352082;12697,351063;12697,349025;12697,346986;12697,344938;13754,342900;13754,340862;13754,338814;13754,336775;13754,333718;13754,331670;13754,329632;13754,327593;13754,325555;13754,322488;13754,320450;13754,318411;13754,315344;13754,313306;13754,311267;13754,308200;13754,307181;13754,304124;14821,302076;14821,300038;14821,296980;14821,294932;14821,292894;14821,290855;14821,287788;14821,285750;14821,282692;14821,280645;14821,276568;14821,274520;14821,272482;14821,269424;14821,266357;14821,264319;14821,262280;14821,259213;15878,257175;15878,254117;15878,251050;15878,249012;15878,246974;15878,243907;15878,241868;15878,238801;15878,235744;15878,233705;15878,231658;15878,227581;15878,224514;15878,221456;15878,219418;15878,217370;15878,214313;15878,211255;16935,209207;16935,206150;16935,203083;16935,201044;16935,197987;16935,194920;16935,192881;16935,189824;16935,187776;16935,184718;16935,180632;16935,178594;16935,175536;16935,173488;16935,170431;16935,167364;16935,165325;16935,162268;16935,160220;16935,158182;17993,155124;17993,152057;17993,149000;17993,146961;17993,144913;17993,141856;17993,139817;17993,137770;17993,133693;17993,131645;17993,129607;17993,126549;17993,124501;17993,121444;17993,119405;17993,116338;17993,114300;17993,112262;19050,109195;19050,107156;19050,105118;19050,103070;19050,100013;19050,97974;19050,95926;19050,92869;19050,90830;19050,87763;19050,85725;19050,83687;19050,81639;19050,79600;19050,76543;19050,74495;19050,72457;19050,70418;20107,68380;20107,66332;20107,64294;20107,62255;20107,61236;20107,59188;20107,57150;20107,55112;20107,53064;20107,51025;20107,50006;20107,47968;20107,45920;20107,44901;20107,41843;20107,40824;20107,38776;20107,36738;21165,35719;21165,33680;21165,31633;21165,30613;21165,29594;21165,28575;21165,27556;21165,25517;21165,24489;21165,22450;21165,21431;21165,20412;21165,19393;21165,19393;21165,17345;21165,16326;21165,15307;21165,14288;21165,13268;21165,12249;22222,11230;22222,10201;22222,9182;22222,8163;22222,8163;22222,7144;22222,6125;22222,6125;22222,5105;22222,5105;22222,4086;22222,4086;22222,4086;22222,3058;22222,3058;22222,2038;22222,2038;22222,1019;23279,1019;23279,1019;23279,1019;23279,2038;23279,1019;23279,1019;23279,1019;23279,1019;23279,0;23279,0;23279,1019;23279,1019;23279,2038;23279,1019;23279,2038;23279,2038;23279,2038;23279,3058;24346,3058;24346,3058;24346,3058;24346,3058;24346,4086;24346,4086;24346,5105;24346,6125;24346,7144;24346,8163;24346,9182;24346,10201;24346,10201;24346,11230;24346,11230;24346,12249;24346,13268;24346,14288;25403,15307;25403,16326;25403,16326;25403,17345;25403,18374;25403,19393;25403,21431;25403,22450;25403,23470;25403,25517;25403,25517;25403,27556;25403,28575;25403,29594;25403,31633;25403,32661;25403,33680;25403,35719;25403,36738;25403,38776;26460,40824;26460,41843;26460,43882;26460,44901;26460,45920;26460,47968;26460,48987;26460,51025;26460,52045;26460,54092;26460,56131;26460,58169;26460,60208;26460,61236;26460,63275;26460,64294;26460,66332;26460,68380;27518,70418;27518,72457;27518,74495;27518,75524;27518,77562;27518,78581;27518,80620;27518,82667;27518,85725;27518,86744;27518,88783;27518,91850;27518,93888;27518,95926;27518,97974;27518,98993;27518,101032;27518,103070;28575,105118;28575,107156;28575,110214;28575,112262;28575,114300;28575,116338;28575,118386;28575,120425;28575,122463;28575,124501;28575,126549;28575,128588;28575,130626;28575,132674;28575,134712;28575,137770;28575,139817;28575,141856;28575,143894;28575,145933;28575,147980;28575,150019;28575,152057"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290" o:spid="_x0000_s1737" style="position:absolute;left:20335;top:16144;width:286;height:3334;visibility:visible;mso-wrap-style:square;v-text-anchor:middle" coordsize="28575,3333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" path="m,l,3105,,5172,,8287r1019,2067l1019,12421r,2076l1019,16564r,2076l1019,20707r,2067l1019,24851r,2067l1019,28985r,2076l1019,34166r,2067l1019,38310r,2066l1019,42453r,2067l1019,46587r1019,3105l2038,51768r,2067l2038,55912r,2067l2038,60046r,2076l2038,63151r,3114l2038,68332r,2067l2038,72476r,2067l2038,75581r,3105l2038,80753r,2076l2038,85935r1020,2066l3058,89040r,2067l3058,93183r,2067l3058,98355r,1038l3058,102499r,1038l3058,105604r,2067l3058,108709r,2067l3058,112852r,3105l3058,116996r,2067l3058,121129r1028,2077l4086,125273r,2076l4086,129416r,1038l4086,132521r,1039l4086,135626r,2077l4086,139770r,1038l4086,142875r,2067l4086,147018r,2067l4086,150124r,1038l4086,152190r,2077l4086,156334r1019,2067l5105,160477r,1038l5105,163582r,1039l5105,165649r,2077l5105,168754r,2077l5105,172898r,2076l5105,177041r,1038l5105,179108r,2077l5105,182213r,2077l5105,185328r1020,1029l6125,188433r,2067l6125,191538r,1029l6125,193605r,1038l6125,196710r,1039l6125,199815r,1039l6125,201892r,1029l6125,204997r,2067l6125,208102r,1038l6125,210169r1019,1038l7144,213274r,l7144,214313r,1038l7144,217418r,1038l7144,219485r,2076l7144,222599r,1029l7144,224666r,1038l7144,226733r,1038l7144,228810r,2066l7144,231915r1019,1038l8163,232953r,2067l8163,235020r,1038l8163,238125r,1038l8163,240192r,1038l8163,241230r,1038l8163,243297r,1038l8163,245374r,1038l8163,247440r,1039l8163,248479r,1038l8163,249517r1019,1029l9182,251584r,1038l9182,254689r,1038l9182,256765r,l9182,257794r,l9182,258832r,1039l9182,260899r,1039l9182,262976r,1028l9182,262976r,1028l9182,265043r1019,1038l10201,267110r,l10201,268148r,1038l10201,269186r,2067l10201,271253r,1038l10201,273329r,l10201,274358r,1038l10201,275396r,1039l10201,277463r,1038l10201,278501r1029,l11230,279540r,1038l11230,280578r,1029l11230,281607r,l11230,282645r,1038l11230,283683r,1029l11230,284712r,1038l11230,286788r,l11230,286788r,1029l11230,287817r1019,1038l12249,288855r,1038l12249,289893r,1029l12249,290922r,1038l12249,291960r,l12249,292999r,l12249,294037r,1028l12249,295065r,l12249,295065r,l12249,296104r,l12249,297142r1019,l13268,298171r,l13268,298171r,1038l13268,299209r,1038l13268,300247r,1029l13268,301276r,l13268,301276r,1038l13268,302314r,l13268,303352r,l13268,304390r1020,l14288,304390r,l14288,305419r,l14288,305419r,1038l14288,306457r,l14288,307496r,l14288,307496r,l14288,307496r,1028l14288,308524r,l14288,309563r1019,l15307,310601r,l15307,310601r,l15307,310601r,1028l15307,311629r,l15307,311629r,1039l15307,312668r,l15307,311629r,l15307,312668r,1038l15307,313706r1019,1029l16326,313706r,l16326,313706r,1029l16326,314735r,1038l16326,315773r,1038l16326,316811r,l16326,316811r,l16326,316811r,l16326,317849r,l16326,317849r,l16326,317849r1019,l17345,318878r,l17345,319916r,l17345,319916r,l17345,319916r,l17345,319916r,l17345,320954r,-1038l17345,319916r,1038l17345,320954r,l17345,321983r1029,l18374,321983r,l18374,321983r,l18374,323021r,l18374,323021r,l18374,323021r,l18374,323021r,1039l18374,324060r,-1039l18374,324060r,-1039l18374,324060r1019,l19393,324060r,l19393,324060r,l19393,324060r,l19393,325088r,l19393,325088r,l19393,325088r,l19393,325088r,1038l19393,326126r,l19393,326126r1019,l20412,326126r,l20412,326126r,l20412,326126r,l20412,327165r,l20412,327165r,l20412,327165r,l20412,327165r,l20412,327165r,l20412,327165r,1038l20412,328203r1019,l21431,328203r,l21431,328203r,l21431,328203r,l21431,328203r,l21431,328203r,l21431,328203r,1029l21431,329232r,l21431,329232r,l21431,329232r1019,-1029l22450,329232r,l22450,329232r,1038l22450,330270r,l22450,329232r,l22450,330270r,l22450,330270r,l22450,330270r,l22450,330270r,l22450,330270r,l22450,330270r,l22450,330270r,l22450,330270r1020,l23470,330270r,1038l23470,331308r,l23470,331308r,l23470,331308r,-1038l23470,330270r,l23470,330270r,l23470,331308r,l23470,331308r,l23470,331308r,l23470,330270r1019,1038l24489,331308r,l24489,331308r,l24489,332337r,-1029l24489,332337r,-1029l24489,331308r,1029l24489,331308r,l24489,332337r,-1029l24489,331308r,1029l24489,332337r1028,l25517,332337r,-1029l25517,331308r,l25517,332337r,l25517,332337r,l25517,332337r,1038l25517,333375r,-1038l25517,332337r,-1029l25517,332337r,l25517,332337r1020,l26537,332337r,l26537,332337r,l26537,332337r,l26537,332337r,1038l26537,333375r,l26537,333375r,-1038l26537,332337r,1038l26537,333375r,l26537,333375r1019,l27556,333375r,l27556,333375r,l27556,333375r,l27556,333375r,l27556,333375r,l27556,333375r,l27556,333375r,l27556,333375r,l27556,333375r,l27556,333375r1019,l28575,333375e" filled="f" strokeweight=".22047mm">
                  <v:path arrowok="t" o:connecttype="custom" o:connectlocs="0,0;0,3105;0,5172;0,8287;1019,10354;1019,12421;1019,14497;1019,16564;1019,18640;1019,20707;1019,22774;1019,24851;1019,26918;1019,28985;1019,31061;1019,34166;1019,36233;1019,38310;1019,40376;1019,42453;1019,44520;1019,46587;2038,49692;2038,51768;2038,53835;2038,55912;2038,57979;2038,60046;2038,62122;2038,63151;2038,66265;2038,68332;2038,70399;2038,72476;2038,74543;2038,75581;2038,78686;2038,80753;2038,82829;2038,85935;3058,88001;3058,89040;3058,91107;3058,93183;3058,95250;3058,98355;3058,99393;3058,102499;3058,103537;3058,105604;3058,107671;3058,108709;3058,110776;3058,112852;3058,115957;3058,116996;3058,119063;3058,121129;4086,123206;4086,125273;4086,127349;4086,129416;4086,130454;4086,132521;4086,133560;4086,135626;4086,137703;4086,139770;4086,140808;4086,142875;4086,144942;4086,147018;4086,149085;4086,150124;4086,151162;4086,152190;4086,154267;4086,156334;5105,158401;5105,160477;5105,161515;5105,163582;5105,164621;5105,165649;5105,167726;5105,168754;5105,170831;5105,172898;5105,174974;5105,177041;5105,178079;5105,179108;5105,181185;5105,182213;5105,184290;5105,185328;6125,186357;6125,188433;6125,190500;6125,191538;6125,192567;6125,193605;6125,194643;6125,196710;6125,197749;6125,199815;6125,200854;6125,201892;6125,202921;6125,204997;6125,207064;6125,208102;6125,209140;6125,210169;7144,211207;7144,213274;7144,213274;7144,214313;7144,215351;7144,217418;7144,218456;7144,219485;7144,221561;7144,222599;7144,223628;7144,224666;7144,225704;7144,226733;7144,227771;7144,228810;7144,230876;7144,231915;8163,232953;8163,232953;8163,235020;8163,235020;8163,236058;8163,238125;8163,239163;8163,240192;8163,241230;8163,241230;8163,242268;8163,243297;8163,244335;8163,245374;8163,246412;8163,247440;8163,248479;8163,248479;8163,249517;8163,249517;9182,250546;9182,251584;9182,252622;9182,254689;9182,255727;9182,256765;9182,256765;9182,257794;9182,257794;9182,258832;9182,259871;9182,260899;9182,261938;9182,262976;9182,264004;9182,262976;9182,264004;9182,265043;10201,266081;10201,267110;10201,267110;10201,268148;10201,269186;10201,269186;10201,271253;10201,271253;10201,272291;10201,273329;10201,273329;10201,274358;10201,275396;10201,275396;10201,276435;10201,277463;10201,278501;10201,278501;11230,278501;11230,279540;11230,280578;11230,280578;11230,281607;11230,281607;11230,281607;11230,282645;11230,283683;11230,283683;11230,284712;11230,284712;11230,285750;11230,286788;11230,286788;11230,286788;11230,287817;11230,287817;12249,288855;12249,288855;12249,289893;12249,289893;12249,290922;12249,290922;12249,291960;12249,291960;12249,291960;12249,292999;12249,292999;12249,294037;12249,295065;12249,295065;12249,295065;12249,295065;12249,295065;12249,296104;12249,296104;12249,297142;13268,297142;13268,298171;13268,298171;13268,298171;13268,299209;13268,299209;13268,300247;13268,300247;13268,301276;13268,301276;13268,301276;13268,301276;13268,302314;13268,302314;13268,302314;13268,303352;13268,303352;13268,304390;14288,304390;14288,304390;14288,304390;14288,305419;14288,305419;14288,305419;14288,306457;14288,306457;14288,306457;14288,307496;14288,307496;14288,307496;14288,307496;14288,307496;14288,308524;14288,308524;14288,308524;14288,309563;15307,309563;15307,310601;15307,310601;15307,310601;15307,310601;15307,310601;15307,311629;15307,311629;15307,311629;15307,311629;15307,312668;15307,312668;15307,312668;15307,311629;15307,311629;15307,312668;15307,313706;15307,313706;16326,314735;16326,313706;16326,313706;16326,313706;16326,314735;16326,314735;16326,315773;16326,315773;16326,316811;16326,316811;16326,316811;16326,316811;16326,316811;16326,316811;16326,316811;16326,317849;16326,317849;16326,317849;16326,317849;16326,317849;17345,317849;17345,318878;17345,318878;17345,319916;17345,319916;17345,319916;17345,319916;17345,319916;17345,319916;17345,319916;17345,319916;17345,320954;17345,319916;17345,319916;17345,320954;17345,320954;17345,320954;17345,321983;18374,321983;18374,321983;18374,321983;18374,321983;18374,321983;18374,323021;18374,323021;18374,323021;18374,323021;18374,323021;18374,323021;18374,323021;18374,324060;18374,324060;18374,323021;18374,324060;18374,323021;18374,324060;19393,324060;19393,324060;19393,324060;19393,324060;19393,324060;19393,324060;19393,324060;19393,325088;19393,325088;19393,325088;19393,325088;19393,325088;19393,325088;19393,325088;19393,326126;19393,326126;19393,326126;19393,326126;20412,326126;20412,326126;20412,326126;20412,326126;20412,326126;20412,326126;20412,326126;20412,327165;20412,327165;20412,327165;20412,327165;20412,327165;20412,327165;20412,327165;20412,327165;20412,327165;20412,327165;20412,327165;20412,328203;20412,328203;21431,328203;21431,328203;21431,328203;21431,328203;21431,328203;21431,328203;21431,328203;21431,328203;21431,328203;21431,328203;21431,328203;21431,328203;21431,329232;21431,329232;21431,329232;21431,329232;21431,329232;21431,329232;22450,328203;22450,329232;22450,329232;22450,329232;22450,330270;22450,330270;22450,330270;22450,329232;22450,329232;22450,330270;22450,330270;22450,330270;22450,330270;22450,330270;22450,330270;22450,330270;22450,330270;22450,330270;22450,330270;22450,330270;22450,330270;22450,330270;22450,330270;22450,330270;23470,330270;23470,330270;23470,331308;23470,331308;23470,331308;23470,331308;23470,331308;23470,331308;23470,330270;23470,330270;23470,330270;23470,330270;23470,330270;23470,331308;23470,331308;23470,331308;23470,331308;23470,331308;23470,331308;23470,330270;24489,331308;24489,331308;24489,331308;24489,331308;24489,331308;24489,332337;24489,331308;24489,332337;24489,331308;24489,331308;24489,332337;24489,331308;24489,331308;24489,332337;24489,331308;24489,331308;24489,332337;24489,332337;25517,332337;25517,332337;25517,331308;25517,331308;25517,331308;25517,332337;25517,332337;25517,332337;25517,332337;25517,332337;25517,333375;25517,333375;25517,332337;25517,332337;25517,331308;25517,332337;25517,332337;25517,332337;26537,332337;26537,332337;26537,332337;26537,332337;26537,332337;26537,332337;26537,332337;26537,332337;26537,333375;26537,333375;26537,333375;26537,333375;26537,332337;26537,332337;26537,333375;26537,333375;26537,333375;26537,333375;27556,333375;27556,333375;27556,333375;27556,333375;27556,333375;27556,333375;27556,333375;27556,333375;27556,333375;27556,333375;27556,333375;27556,333375;27556,333375;27556,333375;27556,333375;27556,333375;27556,333375;27556,333375;27556,333375;27556,333375;28575,333375;28575,333375"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291" o:spid="_x0000_s1738" style="position:absolute;left:20621;top:19478;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" path="m,l,,,1905r,l,1905r,l,1905,,,,,,,,,,,,1905,,,,1905r,l,1905r1057,l1057,1905r,l1057,1905r,l1057,1905r,l1057,1905r,l1057,1905r,l1057,1905r,l1057,1905,1057,r,l1057,r,l2115,1905r,l2115,1905r,l2115,1905r,l2115,1905r,l2115,1905r,l2115,1905r,l2115,1905r,l2115,1905r,l2115,3810r,l3172,1905r,l3172,1905r,l3172,3810r,l3172,3810r,-1905l3172,1905r,l3172,1905r,l3172,1905r,l3172,1905r,l3172,3810r,l3172,3810r,l4229,3810r,-1905l4229,1905r,l4229,3810r,l4229,3810r,l4229,3810r,l4229,1905r,1905l4229,3810r,l4229,3810r,l4229,3810r,l5296,1905r,l5296,3810r,l5296,3810r,-1905l5296,3810r,l5296,3810r,l5296,3810r,-1905l5296,3810r,l5296,1905r,1905l5296,3810r,l6353,3810r,l6353,3810r,l6353,3810r,l6353,3810r,l6353,3810r,l6353,5715r,l6353,3810r,l6353,3810r,l6353,3810r,l7410,3810r,l7410,3810r,l7410,5715r,-1905l7410,3810r,l7410,3810r,l7410,3810r,l7410,3810r,l7410,3810r,l7410,3810r,l7410,3810r,l8468,5715r,l8468,3810r,1905l8468,3810r,l8468,3810r,l8468,3810r,l8468,3810r,l8468,3810r,l8468,3810r,l8468,5715r,-1905l9525,3810r,l9525,3810r,l9525,5715r,-1905l9525,5715r,l9525,5715r,l9525,3810r,1905l9525,5715r,l9525,3810r,l9525,3810r,l10582,3810r,l10582,3810r,l10582,5715r,l10582,5715r,l10582,3810r,l10582,5715r,l10582,5715r,l10582,5715r,-1905l10582,3810r,l11640,3810r,1905l11640,5715r,l11640,5715r,-1905l11640,3810r,l11640,3810r,l11640,3810r,1905l11640,5715r,l11640,5715r,l11640,5715r,l11640,5715r,l12697,3810r,l12697,3810r,l12697,3810r,l12697,3810r,l12697,3810r,l12697,3810r,l12697,3810r,1905l12697,5715r,l12697,5715r,l13754,5715r,l13754,5715r,l13754,5715r,l13754,5715r,l13754,5715r,l13754,5715r,l13754,5715r,l13754,5715r,l13754,5715r,l14821,5715r,l14821,5715r,l14821,5715r,l14821,5715r,l14821,5715r,l14821,5715r,l14821,5715r,l14821,5715r,l14821,5715r,l14821,5715r,l15878,5715r,l15878,5715r,l15878,7620r,-1905l15878,7620r,l15878,5715r,l15878,5715r,l15878,5715r,l15878,5715r,l15878,5715r,l15878,5715r,1905l15878,5715r,1905l15878,5715r,l16935,7620r,-1905l16935,7620r,l16935,7620r,l16935,5715r,l16935,5715r,l16935,5715r,l16935,5715r,l16935,5715r,-1905l16935,3810r,1905l17993,5715r,1905l17993,5715r,l17993,5715r,l17993,7620r,l17993,7620r,-1905l17993,5715r,1905l17993,7620r,l17993,5715r,l17993,5715r,l19050,5715r,l19050,5715r,l19050,5715r,l19050,5715r,1905l19050,5715r,1905l19050,7620r,-1905l19050,7620r,l19050,7620r,l19050,5715r,l19050,5715r,l20107,7620r,-1905l20107,5715r,1905l20107,5715r,l20107,5715r,l20107,7620r,-1905l20107,7620r,l20107,5715r,1905l20107,5715r,l20107,7620r,l21165,7620r,l21165,5715r,l21165,5715r,l21165,7620r,l21165,7620r,l21165,7620r,l21165,7620r,l21165,7620r,l21165,7620r,-1905l22222,5715r,l22222,5715r,1905l22222,7620r,l22222,7620r,l22222,7620r,l22222,7620r,l22222,7620r,l22222,7620r,l22222,5715r,l23279,7620r,l23279,5715r,1905l23279,7620r,l23279,7620r,l23279,7620r,l23279,7620r,l23279,7620r,l23279,7620r,l23279,7620r,l23279,7620r,l24346,7620r,l24346,7620r,l24346,7620r,l24346,7620r,-1905l24346,5715r,l24346,5715r,l24346,5715r,l24346,7620r,l24346,5715r,1905l25403,7620r,l25403,7620r,l25403,7620r,l25403,7620r,l25403,5715r,l25403,7620r,l25403,7620r,l25403,7620r,l25403,5715r,1905l26460,7620r,l26460,7620r,l26460,5715r,1905l26460,7620r,-1905l26460,5715r,l26460,7620r,-1905l26460,7620r,l26460,7620r,l26460,7620r,l27518,5715r,l27518,7620r,l27518,7620r,l27518,7620r,l27518,7620r,l27518,7620r,l27518,7620r,l27518,7620r,1905l27518,9525r,-1905l27518,7620r,l28575,7620r,l28575,7620r,l28575,7620r,l28575,7620e" filled="f" strokeweight=".22047mm">
                  <v:path arrowok="t" o:connecttype="custom" o:connectlocs="0,0;0,0;0,1905;0,1905;0,1905;0,1905;0,1905;0,0;0,0;0,0;0,0;0,0;0,1905;0,0;0,1905;0,1905;0,1905;1057,1905;1057,1905;1057,1905;1057,1905;1057,1905;1057,1905;1057,1905;1057,1905;1057,1905;1057,1905;1057,1905;1057,1905;1057,1905;1057,1905;1057,0;1057,0;1057,0;1057,0;2115,1905;2115,1905;2115,1905;2115,1905;2115,1905;2115,1905;2115,1905;2115,1905;2115,1905;2115,1905;2115,1905;2115,1905;2115,1905;2115,1905;2115,1905;2115,1905;2115,3810;2115,3810;3172,1905;3172,1905;3172,1905;3172,1905;3172,3810;3172,3810;3172,3810;3172,1905;3172,1905;3172,1905;3172,1905;3172,1905;3172,1905;3172,1905;3172,1905;3172,1905;3172,3810;3172,3810;3172,3810;3172,3810;4229,3810;4229,1905;4229,1905;4229,1905;4229,3810;4229,3810;4229,3810;4229,3810;4229,3810;4229,3810;4229,1905;4229,3810;4229,3810;4229,3810;4229,3810;4229,3810;4229,3810;4229,3810;5296,1905;5296,1905;5296,3810;5296,3810;5296,3810;5296,1905;5296,3810;5296,3810;5296,3810;5296,3810;5296,3810;5296,1905;5296,3810;5296,3810;5296,1905;5296,3810;5296,3810;5296,3810;6353,3810;6353,3810;6353,3810;6353,3810;6353,3810;6353,3810;6353,3810;6353,3810;6353,3810;6353,3810;6353,5715;6353,5715;6353,3810;6353,3810;6353,3810;6353,3810;6353,3810;6353,3810;7410,3810;7410,3810;7410,3810;7410,3810;7410,5715;7410,3810;7410,3810;7410,3810;7410,3810;7410,3810;7410,3810;7410,3810;7410,3810;7410,3810;7410,3810;7410,3810;7410,3810;7410,3810;7410,3810;7410,3810;8468,5715;8468,5715;8468,3810;8468,5715;8468,3810;8468,3810;8468,3810;8468,3810;8468,3810;8468,3810;8468,3810;8468,3810;8468,3810;8468,3810;8468,3810;8468,3810;8468,5715;8468,3810;9525,3810;9525,3810;9525,3810;9525,3810;9525,5715;9525,3810;9525,5715;9525,5715;9525,5715;9525,5715;9525,3810;9525,5715;9525,5715;9525,5715;9525,3810;9525,3810;9525,3810;9525,3810;10582,3810;10582,3810;10582,3810;10582,3810;10582,5715;10582,5715;10582,5715;10582,5715;10582,3810;10582,3810;10582,5715;10582,5715;10582,5715;10582,5715;10582,5715;10582,3810;10582,3810;10582,3810;11640,3810;11640,5715;11640,5715;11640,5715;11640,5715;11640,3810;11640,3810;11640,3810;11640,3810;11640,3810;11640,3810;11640,5715;11640,5715;11640,5715;11640,5715;11640,5715;11640,5715;11640,5715;11640,5715;11640,5715;12697,3810;12697,3810;12697,3810;12697,3810;12697,3810;12697,3810;12697,3810;12697,3810;12697,3810;12697,3810;12697,3810;12697,3810;12697,3810;12697,5715;12697,5715;12697,5715;12697,5715;12697,5715;13754,5715;13754,5715;13754,5715;13754,5715;13754,5715;13754,5715;13754,5715;13754,5715;13754,5715;13754,5715;13754,5715;13754,5715;13754,5715;13754,5715;13754,5715;13754,5715;13754,5715;13754,5715;14821,5715;14821,5715;14821,5715;14821,5715;14821,5715;14821,5715;14821,5715;14821,5715;14821,5715;14821,5715;14821,5715;14821,5715;14821,5715;14821,5715;14821,5715;14821,5715;14821,5715;14821,5715;14821,5715;14821,5715;15878,5715;15878,5715;15878,5715;15878,5715;15878,7620;15878,5715;15878,7620;15878,7620;15878,5715;15878,5715;15878,5715;15878,5715;15878,5715;15878,5715;15878,5715;15878,5715;15878,5715;15878,5715;15878,5715;15878,7620;15878,5715;15878,7620;15878,5715;15878,5715;16935,7620;16935,5715;16935,7620;16935,7620;16935,7620;16935,7620;16935,5715;16935,5715;16935,5715;16935,5715;16935,5715;16935,5715;16935,5715;16935,5715;16935,5715;16935,3810;16935,3810;16935,5715;17993,5715;17993,7620;17993,5715;17993,5715;17993,5715;17993,5715;17993,7620;17993,7620;17993,7620;17993,5715;17993,5715;17993,7620;17993,7620;17993,7620;17993,5715;17993,5715;17993,5715;17993,5715;19050,5715;19050,5715;19050,5715;19050,5715;19050,5715;19050,5715;19050,5715;19050,7620;19050,5715;19050,7620;19050,7620;19050,5715;19050,7620;19050,7620;19050,7620;19050,7620;19050,5715;19050,5715;19050,5715;19050,5715;20107,7620;20107,5715;20107,5715;20107,7620;20107,5715;20107,5715;20107,5715;20107,5715;20107,7620;20107,5715;20107,7620;20107,7620;20107,5715;20107,7620;20107,5715;20107,5715;20107,7620;20107,7620;21165,7620;21165,7620;21165,5715;21165,5715;21165,5715;21165,5715;21165,7620;21165,7620;21165,7620;21165,7620;21165,7620;21165,7620;21165,7620;21165,7620;21165,7620;21165,7620;21165,7620;21165,5715;22222,5715;22222,5715;22222,5715;22222,7620;22222,7620;22222,7620;22222,7620;22222,7620;22222,7620;22222,7620;22222,7620;22222,7620;22222,7620;22222,7620;22222,7620;22222,7620;22222,5715;22222,5715;23279,7620;23279,7620;23279,5715;23279,7620;23279,7620;23279,7620;23279,7620;23279,7620;23279,7620;23279,7620;23279,7620;23279,7620;23279,7620;23279,7620;23279,7620;23279,7620;23279,7620;23279,7620;23279,7620;23279,7620;24346,7620;24346,7620;24346,7620;24346,7620;24346,7620;24346,7620;24346,7620;24346,5715;24346,5715;24346,5715;24346,5715;24346,5715;24346,5715;24346,5715;24346,7620;24346,7620;24346,5715;24346,7620;25403,7620;25403,7620;25403,7620;25403,7620;25403,7620;25403,7620;25403,7620;25403,7620;25403,5715;25403,5715;25403,7620;25403,7620;25403,7620;25403,7620;25403,7620;25403,7620;25403,5715;25403,7620;26460,7620;26460,7620;26460,7620;26460,7620;26460,5715;26460,7620;26460,7620;26460,5715;26460,5715;26460,5715;26460,7620;26460,5715;26460,7620;26460,7620;26460,7620;26460,7620;26460,7620;26460,7620;27518,5715;27518,5715;27518,7620;27518,7620;27518,7620;27518,7620;27518,7620;27518,7620;27518,7620;27518,7620;27518,7620;27518,7620;27518,7620;27518,7620;27518,7620;27518,9525;27518,9525;27518,7620;27518,7620;27518,7620;28575,7620;28575,7620;28575,7620;28575,7620;28575,7620;28575,7620;28575,762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292" o:spid="_x0000_s1739" style="position:absolute;left:20907;top:19478;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" path="m,4763r,l,4763r,l,4763r,l,4763r,l,4763r,l,4763r,l1057,4763r,l1057,4763r,l1057,4763r,l1057,r,4763l1057,r,4763l1057,4763r,l1057,4763r,l1057,4763r,l1057,4763r,l2115,4763r,l2115,4763r,l2115,4763r,l2115,4763r,l2115,4763r,l2115,4763r,l2115,4763r,l2115,4763r,l2115,4763r,l3172,4763r,l3172,4763r,l3172,4763r,l3172,4763,3172,r,4763l3172,4763r,l3172,4763r,l3172,4763r,l3172,r,4763l3172,4763r,l3172,4763r1057,l4229,4763r,l4229,4763r,l4229,4763r,l4229,4763r,l4229,4763r,l4229,4763r,l4229,4763r,l4229,4763r,l4229,4763r1067,l5296,4763r,l5296,4763r,l5296,4763r,l5296,4763r,l5296,4763r,l5296,4763r,l5296,4763r,l5296,4763r,l5296,4763r1057,l6353,4763r,l6353,4763r,l6353,4763r,l6353,4763r,l6353,4763r,l6353,4763r,l6353,4763r,l6353,4763r,l6353,4763r,l6353,4763r1057,l7410,4763r,l7410,4763r,l7410,4763r,l7410,4763r,l7410,4763r,l7410,4763r,l7410,4763r,l7410,4763r,l7410,4763r1058,l8468,4763r,l8468,4763r,l8468,4763r,l8468,4763r,l8468,4763r,l8468,4763r,l8468,4763r,l8468,4763r,l8468,4763r1057,l9525,4763r,l9525,4763r,l9525,4763r,4762l9525,9525r,-4762l9525,9525r,-4762l9525,4763r,l9525,4763r,l9525,4763r,l9525,4763r1057,l10582,4763r,l10582,4763r,l10582,9525r,-4762l10582,4763r,l10582,4763r,l10582,4763r,l10582,4763r,l10582,4763r,l10582,4763r,l10582,4763r,l10582,4763r,l10582,4763r,l10582,4763r1058,l11640,4763r,4762l11640,9525r,-4762l11640,9525r,l11640,9525r,l11640,9525r,l11640,4763r,4762l11640,4763r,l11640,4763r,l11640,4763r1057,l12697,4763r,4762l12697,9525r,l12697,4763r,l12697,4763r,l12697,4763r,l12697,4763r,l12697,4763r,l12697,4763r,l12697,9525,13754,4763r,4762l13754,9525r,-4762l13754,4763r,l13754,4763r,l13754,4763r,l13754,4763r,4762l13754,4763r,4762l13754,4763r,l13754,4763r,l14821,4763r,l14821,4763r,l14821,4763r,l14821,4763r,l14821,4763r,l14821,4763r,l14821,4763r,l14821,4763r,l14821,4763r,4762l14821,9525r,l15878,9525r,-4762l15878,4763r,l15878,4763r,l15878,4763r,l15878,4763r,l15878,4763r,4762l15878,9525r,l15878,9525r,l15878,4763r,l16935,4763r,l16935,4763r,l16935,4763r,l16935,9525r,l16935,9525r,-4762l16935,4763r,l16935,4763r,l16935,4763r,l16935,4763r,4762l17993,4763r,l17993,4763r,l17993,4763r,l17993,4763r,l17993,4763r,l17993,4763r,l17993,4763r,l17993,4763r,l17993,4763r,l19050,9525r,l19050,9525r,l19050,4763r,l19050,4763r,4762l19050,9525r,l19050,9525r,-4762l19050,4763r,l19050,4763r,l19050,4763r,4762l19050,9525r,-4762l20107,4763r,l20107,4763r,4762l20107,4763r,4762l20107,4763r,l20107,4763r,l20107,4763r,l20107,4763r,4762l20107,4763r,l20107,4763r,l21165,4763r,l21165,4763r,l21165,9525r,l21165,4763r,4762l21165,4763r,l21165,4763r,l21165,4763r,l21165,4763r,l21165,4763r,l22222,4763r,l22222,9525r,l22222,9525r,-4762l22222,4763r,l22222,4763r,l22222,4763r,4762l22222,4763r,4762l22222,9525r,l22222,9525r,l22222,9525r,l23279,9525r,l23279,4763r,l23279,4763r,l23279,4763r,4762l23279,9525r,l23279,9525r,l23279,9525r,-4762l23279,9525r,-4762l23279,4763r,l24346,9525r,-4762l24346,4763r,l24346,4763r,l24346,4763r,l24346,4763r,l24346,4763r,l24346,4763r,l24346,4763r,l24346,4763r,l25403,4763r,4762l25403,9525r,l25403,9525r,l25403,9525r,-4762l25403,4763r,l25403,4763r,l25403,9525r,l25403,9525r,l25403,9525r,l26460,4763r,4762l26460,4763r,l26460,4763r,l26460,4763r,l26460,9525r,-4762l26460,4763r,4762l26460,9525r,l26460,9525r,l26460,4763r,l26460,4763r,l27518,4763r,l27518,4763r,l27518,4763r,4762l27518,4763r,l27518,9525r,-4762l27518,4763r,l27518,4763r,l27518,4763r,4762l27518,4763r,4762l28575,9525r,l28575,9525r,l28575,9525r,l28575,9525r,l28575,9525r,l28575,9525r,-4762e" filled="f" strokeweight=".22047mm">
                  <v:path arrowok="t" o:connecttype="custom" o:connectlocs="0,4763;0,4763;0,4763;0,4763;0,4763;0,4763;0,4763;0,4763;0,4763;0,4763;0,4763;0,4763;1057,4763;1057,4763;1057,4763;1057,4763;1057,4763;1057,4763;1057,0;1057,4763;1057,0;1057,4763;1057,4763;1057,4763;1057,4763;1057,4763;1057,4763;1057,4763;1057,4763;1057,4763;2115,4763;2115,4763;2115,4763;2115,4763;2115,4763;2115,4763;2115,4763;2115,4763;2115,4763;2115,4763;2115,4763;2115,4763;2115,4763;2115,4763;2115,4763;2115,4763;2115,4763;2115,4763;3172,4763;3172,4763;3172,4763;3172,4763;3172,4763;3172,4763;3172,4763;3172,0;3172,4763;3172,4763;3172,4763;3172,4763;3172,4763;3172,4763;3172,4763;3172,0;3172,4763;3172,4763;3172,4763;3172,4763;4229,4763;4229,4763;4229,4763;4229,4763;4229,4763;4229,4763;4229,4763;4229,4763;4229,4763;4229,4763;4229,4763;4229,4763;4229,4763;4229,4763;4229,4763;4229,4763;4229,4763;4229,4763;5296,4763;5296,4763;5296,4763;5296,4763;5296,4763;5296,4763;5296,4763;5296,4763;5296,4763;5296,4763;5296,4763;5296,4763;5296,4763;5296,4763;5296,4763;5296,4763;5296,4763;5296,4763;6353,4763;6353,4763;6353,4763;6353,4763;6353,4763;6353,4763;6353,4763;6353,4763;6353,4763;6353,4763;6353,4763;6353,4763;6353,4763;6353,4763;6353,4763;6353,4763;6353,4763;6353,4763;6353,4763;6353,4763;7410,4763;7410,4763;7410,4763;7410,4763;7410,4763;7410,4763;7410,4763;7410,4763;7410,4763;7410,4763;7410,4763;7410,4763;7410,4763;7410,4763;7410,4763;7410,4763;7410,4763;7410,4763;8468,4763;8468,4763;8468,4763;8468,4763;8468,4763;8468,4763;8468,4763;8468,4763;8468,4763;8468,4763;8468,4763;8468,4763;8468,4763;8468,4763;8468,4763;8468,4763;8468,4763;8468,4763;9525,4763;9525,4763;9525,4763;9525,4763;9525,4763;9525,4763;9525,9525;9525,9525;9525,4763;9525,9525;9525,4763;9525,4763;9525,4763;9525,4763;9525,4763;9525,4763;9525,4763;9525,4763;10582,4763;10582,4763;10582,4763;10582,4763;10582,4763;10582,9525;10582,4763;10582,4763;10582,4763;10582,4763;10582,4763;10582,4763;10582,4763;10582,4763;10582,4763;10582,4763;10582,4763;10582,4763;10582,4763;10582,4763;10582,4763;10582,4763;10582,4763;10582,4763;10582,4763;10582,4763;11640,4763;11640,4763;11640,9525;11640,9525;11640,4763;11640,9525;11640,9525;11640,9525;11640,9525;11640,9525;11640,9525;11640,4763;11640,9525;11640,4763;11640,4763;11640,4763;11640,4763;11640,4763;12697,4763;12697,4763;12697,9525;12697,9525;12697,9525;12697,4763;12697,4763;12697,4763;12697,4763;12697,4763;12697,4763;12697,4763;12697,4763;12697,4763;12697,4763;12697,4763;12697,4763;12697,9525;13754,4763;13754,9525;13754,9525;13754,4763;13754,4763;13754,4763;13754,4763;13754,4763;13754,4763;13754,4763;13754,4763;13754,9525;13754,4763;13754,9525;13754,4763;13754,4763;13754,4763;13754,4763;14821,4763;14821,4763;14821,4763;14821,4763;14821,4763;14821,4763;14821,4763;14821,4763;14821,4763;14821,4763;14821,4763;14821,4763;14821,4763;14821,4763;14821,4763;14821,4763;14821,4763;14821,9525;14821,9525;14821,9525;15878,9525;15878,4763;15878,4763;15878,4763;15878,4763;15878,4763;15878,4763;15878,4763;15878,4763;15878,4763;15878,4763;15878,9525;15878,9525;15878,9525;15878,9525;15878,9525;15878,4763;15878,4763;16935,4763;16935,4763;16935,4763;16935,4763;16935,4763;16935,4763;16935,9525;16935,9525;16935,9525;16935,4763;16935,4763;16935,4763;16935,4763;16935,4763;16935,4763;16935,4763;16935,4763;16935,9525;17993,4763;17993,4763;17993,4763;17993,4763;17993,4763;17993,4763;17993,4763;17993,4763;17993,4763;17993,4763;17993,4763;17993,4763;17993,4763;17993,4763;17993,4763;17993,4763;17993,4763;17993,4763;19050,9525;19050,9525;19050,9525;19050,9525;19050,4763;19050,4763;19050,4763;19050,9525;19050,9525;19050,9525;19050,9525;19050,4763;19050,4763;19050,4763;19050,4763;19050,4763;19050,4763;19050,9525;19050,9525;19050,4763;20107,4763;20107,4763;20107,4763;20107,9525;20107,4763;20107,9525;20107,4763;20107,4763;20107,4763;20107,4763;20107,4763;20107,4763;20107,4763;20107,9525;20107,4763;20107,4763;20107,4763;20107,4763;21165,4763;21165,4763;21165,4763;21165,4763;21165,9525;21165,9525;21165,4763;21165,9525;21165,4763;21165,4763;21165,4763;21165,4763;21165,4763;21165,4763;21165,4763;21165,4763;21165,4763;21165,4763;22222,4763;22222,4763;22222,9525;22222,9525;22222,9525;22222,4763;22222,4763;22222,4763;22222,4763;22222,4763;22222,4763;22222,9525;22222,4763;22222,9525;22222,9525;22222,9525;22222,9525;22222,9525;22222,9525;22222,9525;23279,9525;23279,9525;23279,4763;23279,4763;23279,4763;23279,4763;23279,4763;23279,9525;23279,9525;23279,9525;23279,9525;23279,9525;23279,9525;23279,4763;23279,9525;23279,4763;23279,4763;23279,4763;24346,9525;24346,4763;24346,4763;24346,4763;24346,4763;24346,4763;24346,4763;24346,4763;24346,4763;24346,4763;24346,4763;24346,4763;24346,4763;24346,4763;24346,4763;24346,4763;24346,4763;24346,4763;25403,4763;25403,9525;25403,9525;25403,9525;25403,9525;25403,9525;25403,9525;25403,4763;25403,4763;25403,4763;25403,4763;25403,4763;25403,9525;25403,9525;25403,9525;25403,9525;25403,9525;25403,9525;26460,4763;26460,9525;26460,4763;26460,4763;26460,4763;26460,4763;26460,4763;26460,4763;26460,9525;26460,4763;26460,4763;26460,9525;26460,9525;26460,9525;26460,9525;26460,9525;26460,4763;26460,4763;26460,4763;26460,4763;27518,4763;27518,4763;27518,4763;27518,4763;27518,4763;27518,9525;27518,4763;27518,4763;27518,9525;27518,4763;27518,4763;27518,4763;27518,4763;27518,4763;27518,4763;27518,9525;27518,4763;27518,9525;28575,9525;28575,9525;28575,9525;28575,9525;28575,9525;28575,9525;28575,9525;28575,9525;28575,9525;28575,9525;28575,9525;28575,476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293" o:spid="_x0000_s1740" style="position:absolute;left:21193;top:19478;width:285;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" path="m,l,,,,,,,,,4763,,,1057,r,l1057,r,4763l1057,4763r,l1057,r,l1057,r,l1057,4763r,l1057,4763r,l1057,4763r,l1057,4763r,l2115,4763,2115,r,4763l2115,4763r,l2115,4763r,l2115,4763r,l2115,4763r,l2115,r,l2115,4763r,l2115,4763r,l2115,r,l2115,4763,3172,r,4763l3172,4763r,l3172,r,l3172,r,l3172,r,4763l3172,4763r,l3172,4763,3172,r,l3172,r,l3172,4763r1057,l4229,4763r,l4229,r,4763l4229,4763,4229,r,l4229,4763r,l4229,4763r,l4229,4763,4229,r,l4229,4763r,l4229,4763r1067,l5296,4763,5296,r,4763l5296,r,4763l5296,r,l5296,r,l5296,r,l5296,r,l5296,4763r,l5296,4763r,l5296,r,l5296,4763,5296,r,4763l5296,,6353,r,l6353,4763r,l6353,4763r,l6353,r,4763l6353,4763r,l6353,r,l6353,r,l6353,4763r,l6353,4763r,l6353,4763,6353,,7410,r,l7410,r,4763l7410,4763r,l7410,4763r,l7410,r,l7410,4763,7410,r,4763l7410,r,l7410,r,4763l7410,,8468,4763r,l8468,4763r,l8468,4763r,l8468,r,l8468,r,4763l8468,4763r,l8468,4763r,l8468,r,l8468,r,l9525,4763r,l9525,4763,9525,r,l9525,r,l9525,r,l9525,r,l9525,r,l9525,r,l9525,4763r,l9525,4763r1057,l10582,4763r,l10582,r,l10582,4763,10582,r,l10582,r,l10582,r,l10582,r,l10582,r,l10582,r,l10582,4763r,l11640,4763r,l11640,4763r,l11640,4763r,l11640,4763r,l11640,4763,11640,r,l11640,4763r,l11640,4763r,l11640,r,l11640,r1057,l12697,r,l12697,r,l12697,r,4763l12697,4763r,l12697,4763r,l12697,4763r,l12697,4763r,l12697,4763r,l12697,4763r1057,4762l13754,4763r,l13754,4763r,l13754,4763,13754,r,4763l13754,4763r,l13754,4763r,l13754,4763r,l13754,4763r,l13754,4763r,l13754,4763r,l14821,4763r,l14821,r,l14821,r,l14821,r,4763l14821,4763r,l14821,4763r,l14821,4763,14821,r,l14821,r,l14821,r1057,l15878,r,l15878,r,l15878,r,4763l15878,r,l15878,r,l15878,4763r,l15878,4763r,l15878,4763r,l15878,4763r1057,l16935,4763r,l16935,4763,16935,r,4763l16935,4763r,l16935,4763r,l16935,4763r,l16935,4763,16935,r,4763l16935,r,4763l16935,4763r1058,l17993,4763r,l17993,4763r,l17993,4763r,l17993,4763r,l17993,4763r,l17993,4763r,l17993,r,l17993,r,l17993,4763r,l17993,4763r1057,l19050,4763r,l19050,4763,19050,r,l19050,4763,19050,r,4763l19050,4763r,l19050,4763r,l19050,r,l19050,4763r,l19050,4763r1057,l20107,4763,20107,r,l20107,r,l20107,r,4763l20107,4763r,l20107,4763r,l20107,4763r,l20107,4763r,l20107,r,l21165,r,l21165,r,l21165,4763,21165,r,l21165,4763,21165,r,l21165,4763r,l21165,4763r,l21165,4763r,l21165,4763r,l22222,4763r,l22222,4763,22222,r,4763l22222,4763,22222,r,4763l22222,4763,22222,r,l22222,4763,22222,r,l22222,r,l22222,r,4763l22222,r,l23279,4763,23279,r,l23279,r,l23279,r,l23279,r,l23279,r,l23279,r,l23279,r,l23279,r,4763l23279,r1067,l24346,4763r,l24346,4763r,l24346,4763r,l24346,4763r,l24346,4763,24346,r,4763l24346,4763r,l24346,4763r,l24346,4763,24346,r1057,l25403,r,l25403,r,4763l25403,r,l25403,r,l25403,r,4763l25403,r,4763l25403,4763r,l25403,4763r,l25403,4763,26460,r,l26460,r,l26460,r,l26460,4763r,l26460,4763r,l26460,4763r,l26460,4763r,l26460,4763r,l26460,4763r,l26460,4763r,l27518,4763r,l27518,r,4763l27518,4763r,l27518,4763r,l27518,4763,27518,r,l27518,4763r,l27518,4763r,l27518,4763,27518,r,4763l28575,4763r,l28575,4763r,l28575,9525r,l28575,4763,28575,r,l28575,r,4763l28575,4763r,l28575,4763r,l28575,4763r,e" filled="f" strokeweight=".22047mm">
                  <v:path arrowok="t" o:connecttype="custom" o:connectlocs="0,0;0,0;0,0;0,0;0,0;0,4763;0,0;1057,0;1057,0;1057,0;1057,4763;1057,4763;1057,4763;1057,0;1057,0;1057,0;1057,0;1057,4763;1057,4763;1057,4763;1057,4763;1057,4763;1057,4763;1057,4763;1057,4763;2115,4763;2115,0;2115,4763;2115,4763;2115,4763;2115,4763;2115,4763;2115,4763;2115,4763;2115,4763;2115,4763;2115,0;2115,0;2115,4763;2115,4763;2115,4763;2115,4763;2115,0;2115,0;2115,4763;3172,0;3172,4763;3172,4763;3172,4763;3172,0;3172,0;3172,0;3172,0;3172,0;3172,4763;3172,4763;3172,4763;3172,4763;3172,0;3172,0;3172,0;3172,0;3172,4763;4229,4763;4229,4763;4229,4763;4229,0;4229,4763;4229,4763;4229,0;4229,0;4229,4763;4229,4763;4229,4763;4229,4763;4229,4763;4229,0;4229,0;4229,4763;4229,4763;4229,4763;5296,4763;5296,4763;5296,0;5296,4763;5296,0;5296,4763;5296,0;5296,0;5296,0;5296,0;5296,0;5296,0;5296,0;5296,0;5296,4763;5296,4763;5296,4763;5296,4763;5296,0;5296,0;5296,4763;5296,0;5296,4763;5296,0;6353,0;6353,0;6353,4763;6353,4763;6353,4763;6353,4763;6353,0;6353,4763;6353,4763;6353,4763;6353,0;6353,0;6353,0;6353,0;6353,4763;6353,4763;6353,4763;6353,4763;6353,4763;6353,0;7410,0;7410,0;7410,0;7410,4763;7410,4763;7410,4763;7410,4763;7410,4763;7410,0;7410,0;7410,4763;7410,0;7410,4763;7410,0;7410,0;7410,0;7410,4763;7410,0;8468,4763;8468,4763;8468,4763;8468,4763;8468,4763;8468,4763;8468,0;8468,0;8468,0;8468,4763;8468,4763;8468,4763;8468,4763;8468,4763;8468,0;8468,0;8468,0;8468,0;9525,4763;9525,4763;9525,4763;9525,0;9525,0;9525,0;9525,0;9525,0;9525,0;9525,0;9525,0;9525,0;9525,0;9525,0;9525,0;9525,4763;9525,4763;9525,4763;10582,4763;10582,4763;10582,4763;10582,0;10582,0;10582,4763;10582,0;10582,0;10582,0;10582,0;10582,0;10582,0;10582,0;10582,0;10582,0;10582,0;10582,0;10582,0;10582,4763;10582,4763;11640,4763;11640,4763;11640,4763;11640,4763;11640,4763;11640,4763;11640,4763;11640,4763;11640,4763;11640,0;11640,0;11640,4763;11640,4763;11640,4763;11640,4763;11640,0;11640,0;11640,0;12697,0;12697,0;12697,0;12697,0;12697,0;12697,0;12697,4763;12697,4763;12697,4763;12697,4763;12697,4763;12697,4763;12697,4763;12697,4763;12697,4763;12697,4763;12697,4763;12697,4763;13754,9525;13754,4763;13754,4763;13754,4763;13754,4763;13754,4763;13754,0;13754,4763;13754,4763;13754,4763;13754,4763;13754,4763;13754,4763;13754,4763;13754,4763;13754,4763;13754,4763;13754,4763;13754,4763;13754,4763;14821,4763;14821,4763;14821,0;14821,0;14821,0;14821,0;14821,0;14821,4763;14821,4763;14821,4763;14821,4763;14821,4763;14821,4763;14821,0;14821,0;14821,0;14821,0;14821,0;15878,0;15878,0;15878,0;15878,0;15878,0;15878,0;15878,4763;15878,0;15878,0;15878,0;15878,0;15878,4763;15878,4763;15878,4763;15878,4763;15878,4763;15878,4763;15878,4763;16935,4763;16935,4763;16935,4763;16935,4763;16935,0;16935,4763;16935,4763;16935,4763;16935,4763;16935,4763;16935,4763;16935,4763;16935,4763;16935,0;16935,4763;16935,0;16935,4763;16935,4763;17993,4763;17993,4763;17993,4763;17993,4763;17993,4763;17993,4763;17993,4763;17993,4763;17993,4763;17993,4763;17993,4763;17993,4763;17993,4763;17993,0;17993,0;17993,0;17993,0;17993,4763;17993,4763;17993,4763;19050,4763;19050,4763;19050,4763;19050,4763;19050,0;19050,0;19050,4763;19050,0;19050,4763;19050,4763;19050,4763;19050,4763;19050,4763;19050,0;19050,0;19050,4763;19050,4763;19050,4763;20107,4763;20107,4763;20107,0;20107,0;20107,0;20107,0;20107,0;20107,4763;20107,4763;20107,4763;20107,4763;20107,4763;20107,4763;20107,4763;20107,4763;20107,4763;20107,0;20107,0;21165,0;21165,0;21165,0;21165,0;21165,4763;21165,0;21165,0;21165,4763;21165,0;21165,0;21165,4763;21165,4763;21165,4763;21165,4763;21165,4763;21165,4763;21165,4763;21165,4763;22222,4763;22222,4763;22222,4763;22222,0;22222,4763;22222,4763;22222,0;22222,4763;22222,4763;22222,0;22222,0;22222,4763;22222,0;22222,0;22222,0;22222,0;22222,0;22222,4763;22222,0;22222,0;23279,4763;23279,0;23279,0;23279,0;23279,0;23279,0;23279,0;23279,0;23279,0;23279,0;23279,0;23279,0;23279,0;23279,0;23279,0;23279,0;23279,4763;23279,0;24346,0;24346,4763;24346,4763;24346,4763;24346,4763;24346,4763;24346,4763;24346,4763;24346,4763;24346,4763;24346,0;24346,4763;24346,4763;24346,4763;24346,4763;24346,4763;24346,4763;24346,0;25403,0;25403,0;25403,0;25403,0;25403,4763;25403,0;25403,0;25403,0;25403,0;25403,0;25403,4763;25403,0;25403,4763;25403,4763;25403,4763;25403,4763;25403,4763;25403,4763;26460,0;26460,0;26460,0;26460,0;26460,0;26460,0;26460,4763;26460,4763;26460,4763;26460,4763;26460,4763;26460,4763;26460,4763;26460,4763;26460,4763;26460,4763;26460,4763;26460,4763;26460,4763;26460,4763;27518,4763;27518,4763;27518,0;27518,4763;27518,4763;27518,4763;27518,4763;27518,4763;27518,4763;27518,0;27518,0;27518,4763;27518,4763;27518,4763;27518,4763;27518,4763;27518,0;27518,4763;28575,4763;28575,4763;28575,4763;28575,4763;28575,9525;28575,9525;28575,4763;28575,0;28575,0;28575,0;28575,4763;28575,4763;28575,4763;28575,4763;28575,4763;28575,4763;28575,476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294" o:spid="_x0000_s1741" style="position:absolute;left:21478;top:18526;width:191;height:952;visibility:visible;mso-wrap-style:square;v-text-anchor:middle" coordsize="19050,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" path="m,94259r,l,93269r,990l,94259r,l,94259r,l705,94259r,l705,94259r,l705,94259r,l705,94259r,l705,94259r,l705,94259r,l705,93269r,990l705,93269r,l705,93269r,l1410,93269r,l1410,93269r,l1410,93269r,l1410,93269r,l1410,94259r,l1410,94259r,-990l1410,93269r,l1410,93269r,l1410,93269r,l1410,94259r,l2115,94259r,l2115,94259r,l2115,93269r,l2115,93269r,990l2115,93269r,l2115,93269r,l2115,94259r,l2115,93269r,990l2115,93269r,990l2819,94259r,l2819,94259r,l2819,94259r,l2819,94259r,l2819,94259r,l2819,94259r,l2819,93269r,990l2819,94259r,l2819,94259r,l3524,94259r,l3524,94259r,l3524,93269r,l3524,93269r,l3524,93269r,l3524,93269r,990l3524,94259r,l3524,94259r,l3524,94259r,l3524,94259r,-990l4229,94259r,l4229,94259r,l4229,94259r,-990l4229,93269r,990l4229,94259r,l4229,94259r,l4229,94259r,l4229,94259r,l4229,94259r,l4943,94259r,l4943,94259r,l4943,94259r,l4943,94259r,l4943,94259r,l4943,94259r,l4943,94259r,l4943,94259r,l4943,94259r,l5648,94259r,l5648,94259r,l5648,94259r,991l5648,95250r,l5648,94259r,l5648,94259r,l5648,94259r,l5648,94259r,l5648,94259r,l6353,94259r,l6353,94259r,l6353,94259r,-990l6353,93269r,l6353,93269r,l6353,93269r,990l6353,94259r,-990l6353,94259r,l6353,94259r,l6353,94259r,l7058,93269r,990l7058,94259r,-990l7058,94259r,l7058,94259r,l7058,94259r,l7058,93269r,990l7058,94259r,l7058,94259r,l7058,93269r,l7763,94259r,l7763,94259r,-990l7763,93269r,l7763,93269r,l7763,93269r,l7763,94259r,-990l7763,94259r,l7763,94259r,l7763,94259r,l8468,94259r,-990l8468,94259r,l8468,94259r,l8468,94259r,-990l8468,94259r,l8468,94259r,-990l8468,93269r,l8468,93269r,l8468,93269r,l9173,93269r,l9173,93269r,l9173,93269r,l9173,93269r,990l9173,93269r,l9173,93269r,l9173,93269r,l9173,93269r,l9173,93269r,l9173,93269r,l9877,93269r,l9877,93269r,l9877,93269r,l9877,93269r,l9877,93269r,l9877,93269r,l9877,93269r,l9877,92278r,l9877,93269r,l10582,93269r,l10582,93269r,l10582,93269r,l10582,92278r,l10582,93269r,l10582,93269r,l10582,93269r,-991l10582,92278r,l10582,92278r,l11287,92278r,l11287,92278r,l11287,93269r,-991l11287,92278r,l11287,92278r,l11287,92278r,l11287,91278r,l11287,91278r,l11287,91278r,l11992,91278r,l11992,91278r,1000l11992,92278r,-1000l11992,91278r,l11992,91278r,l11992,91278r,l11992,91278r,l11992,91278r,l11992,91278r,l11992,91278r,-990l12697,90288r,l12697,90288r,l12697,90288r,l12697,90288r,l12697,90288r,l12697,90288r,l12697,90288r,l12697,89297r,l12697,89297r,l13402,89297r,l13402,88306r,l13402,88306r,l13402,88306r,-990l13402,87316r,l13402,87316r,l13402,87316r,l13402,87316r,l13402,86316r,l14107,86316r,l14107,86316r,l14107,86316r,l14107,85325r,l14107,84334r,l14107,84334r,l14107,84334r,l14107,83344r,l14107,83344r,l14821,82353r,l14821,82353r,l14821,82353r,-990l14821,81363r,l14821,80372r,l14821,79372r,l14821,79372r,l14821,79372r,l14821,79372r,-991l14821,78381r,-990l15526,76400r,l15526,76400r,l15526,76400r,-991l15526,75409r,-1000l15526,74409r,-990l15526,73419r,l15526,72428r,l15526,72428r,-990l15526,71438r,-991l15526,70447r,l15526,70447r,-991l15526,69456r,-990l16231,67466r,l16231,66475r,l16231,66475r,l16231,65484r,-990l16231,64494r,-991l16231,62503r,l16231,61512r,l16231,60522r,l16231,59531r,l16935,58541r,-991l16935,57550r,l16935,56559r,-1000l16935,55559r,-990l16935,53578r,l16935,52587r,-990l16935,51597r,-1000l16935,49606r,l16935,48616r,-991l16935,47625r,-991l17640,45644r,l17640,44653r,-1000l17640,43653r,-1981l17640,41672r,-991l17640,40681r,-990l17640,38691r,-991l17640,36709r,-990l17640,35719r,-991l17640,33738r,-991l18345,31747r,-991l18345,30756r,-990l18345,27784r,-1000l18345,26784r,-990l18345,24803r,-990l18345,22822r,-991l18345,20841r,-1000l18345,18850r,-991l18345,16869r,-991l19050,14878r,-991l19050,12897r,-991l19050,11906r,-990l19050,9925r,-991l19050,7934r,-1981l19050,4962r,-990l19050,2972r,-991l19050,991r,-991e" filled="f" strokeweight=".22047mm">
                  <v:path arrowok="t" o:connecttype="custom" o:connectlocs="0,94259;0,94259;0,93269;0,94259;0,94259;0,94259;0,94259;0,94259;705,94259;705,94259;705,94259;705,94259;705,94259;705,94259;705,94259;705,94259;705,94259;705,94259;705,94259;705,94259;705,93269;705,94259;705,93269;705,93269;705,93269;705,93269;1410,93269;1410,93269;1410,93269;1410,93269;1410,93269;1410,93269;1410,93269;1410,93269;1410,94259;1410,94259;1410,94259;1410,93269;1410,93269;1410,93269;1410,93269;1410,93269;1410,93269;1410,93269;1410,94259;1410,94259;2115,94259;2115,94259;2115,94259;2115,94259;2115,93269;2115,93269;2115,93269;2115,94259;2115,93269;2115,93269;2115,93269;2115,93269;2115,94259;2115,94259;2115,93269;2115,94259;2115,93269;2115,94259;2819,94259;2819,94259;2819,94259;2819,94259;2819,94259;2819,94259;2819,94259;2819,94259;2819,94259;2819,94259;2819,94259;2819,94259;2819,93269;2819,94259;2819,94259;2819,94259;2819,94259;2819,94259;3524,94259;3524,94259;3524,94259;3524,94259;3524,93269;3524,93269;3524,93269;3524,93269;3524,93269;3524,93269;3524,93269;3524,94259;3524,94259;3524,94259;3524,94259;3524,94259;3524,94259;3524,94259;3524,94259;3524,93269;4229,94259;4229,94259;4229,94259;4229,94259;4229,94259;4229,93269;4229,93269;4229,94259;4229,94259;4229,94259;4229,94259;4229,94259;4229,94259;4229,94259;4229,94259;4229,94259;4229,94259;4229,94259;4943,94259;4943,94259;4943,94259;4943,94259;4943,94259;4943,94259;4943,94259;4943,94259;4943,94259;4943,94259;4943,94259;4943,94259;4943,94259;4943,94259;4943,94259;4943,94259;4943,94259;4943,94259;5648,94259;5648,94259;5648,94259;5648,94259;5648,94259;5648,95250;5648,95250;5648,95250;5648,94259;5648,94259;5648,94259;5648,94259;5648,94259;5648,94259;5648,94259;5648,94259;5648,94259;5648,94259;6353,94259;6353,94259;6353,94259;6353,94259;6353,94259;6353,93269;6353,93269;6353,93269;6353,93269;6353,93269;6353,93269;6353,94259;6353,94259;6353,93269;6353,94259;6353,94259;6353,94259;6353,94259;6353,94259;6353,94259;7058,93269;7058,94259;7058,94259;7058,93269;7058,94259;7058,94259;7058,94259;7058,94259;7058,94259;7058,94259;7058,93269;7058,94259;7058,94259;7058,94259;7058,94259;7058,94259;7058,93269;7058,93269;7763,94259;7763,94259;7763,94259;7763,93269;7763,93269;7763,93269;7763,93269;7763,93269;7763,93269;7763,93269;7763,94259;7763,93269;7763,94259;7763,94259;7763,94259;7763,94259;7763,94259;7763,94259;8468,94259;8468,93269;8468,94259;8468,94259;8468,94259;8468,94259;8468,94259;8468,93269;8468,94259;8468,94259;8468,94259;8468,93269;8468,93269;8468,93269;8468,93269;8468,93269;8468,93269;8468,93269;9173,93269;9173,93269;9173,93269;9173,93269;9173,93269;9173,93269;9173,93269;9173,94259;9173,93269;9173,93269;9173,93269;9173,93269;9173,93269;9173,93269;9173,93269;9173,93269;9173,93269;9173,93269;9173,93269;9173,93269;9877,93269;9877,93269;9877,93269;9877,93269;9877,93269;9877,93269;9877,93269;9877,93269;9877,93269;9877,93269;9877,93269;9877,93269;9877,93269;9877,93269;9877,92278;9877,92278;9877,93269;9877,93269;10582,93269;10582,93269;10582,93269;10582,93269;10582,93269;10582,93269;10582,92278;10582,92278;10582,93269;10582,93269;10582,93269;10582,93269;10582,93269;10582,92278;10582,92278;10582,92278;10582,92278;10582,92278;11287,92278;11287,92278;11287,92278;11287,92278;11287,93269;11287,92278;11287,92278;11287,92278;11287,92278;11287,92278;11287,92278;11287,92278;11287,91278;11287,91278;11287,91278;11287,91278;11287,91278;11287,91278;11992,91278;11992,91278;11992,91278;11992,92278;11992,92278;11992,91278;11992,91278;11992,91278;11992,91278;11992,91278;11992,91278;11992,91278;11992,91278;11992,91278;11992,91278;11992,91278;11992,91278;11992,91278;11992,91278;11992,90288;12697,90288;12697,90288;12697,90288;12697,90288;12697,90288;12697,90288;12697,90288;12697,90288;12697,90288;12697,90288;12697,90288;12697,90288;12697,90288;12697,90288;12697,89297;12697,89297;12697,89297;12697,89297;13402,89297;13402,89297;13402,88306;13402,88306;13402,88306;13402,88306;13402,88306;13402,87316;13402,87316;13402,87316;13402,87316;13402,87316;13402,87316;13402,87316;13402,87316;13402,87316;13402,86316;13402,86316;14107,86316;14107,86316;14107,86316;14107,86316;14107,86316;14107,86316;14107,85325;14107,85325;14107,84334;14107,84334;14107,84334;14107,84334;14107,84334;14107,84334;14107,83344;14107,83344;14107,83344;14107,83344;14821,82353;14821,82353;14821,82353;14821,82353;14821,82353;14821,81363;14821,81363;14821,81363;14821,80372;14821,80372;14821,79372;14821,79372;14821,79372;14821,79372;14821,79372;14821,79372;14821,79372;14821,78381;14821,78381;14821,77391;15526,76400;15526,76400;15526,76400;15526,76400;15526,76400;15526,75409;15526,75409;15526,74409;15526,74409;15526,73419;15526,73419;15526,73419;15526,72428;15526,72428;15526,72428;15526,71438;15526,71438;15526,70447;15526,70447;15526,70447;15526,70447;15526,69456;15526,69456;15526,68466;16231,67466;16231,67466;16231,66475;16231,66475;16231,66475;16231,66475;16231,65484;16231,64494;16231,64494;16231,63503;16231,62503;16231,62503;16231,61512;16231,61512;16231,60522;16231,60522;16231,59531;16231,59531;16935,58541;16935,57550;16935,57550;16935,57550;16935,56559;16935,55559;16935,55559;16935,54569;16935,53578;16935,53578;16935,52587;16935,51597;16935,51597;16935,50597;16935,49606;16935,49606;16935,48616;16935,47625;16935,47625;16935,46634;17640,45644;17640,45644;17640,44653;17640,43653;17640,43653;17640,41672;17640,41672;17640,40681;17640,40681;17640,39691;17640,38691;17640,37700;17640,36709;17640,35719;17640,35719;17640,34728;17640,33738;17640,32747;18345,31747;18345,30756;18345,30756;18345,29766;18345,27784;18345,26784;18345,26784;18345,25794;18345,24803;18345,23813;18345,22822;18345,21831;18345,20841;18345,19841;18345,18850;18345,17859;18345,16869;18345,15878;19050,14878;19050,13887;19050,12897;19050,11906;19050,11906;19050,10916;19050,9925;19050,8934;19050,7934;19050,5953;19050,4962;19050,3972;19050,2972;19050,1981;19050,991;19050,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295" o:spid="_x0000_s1742" style="position:absolute;left:21669;top:16716;width:286;height:2286;visibility:visible;mso-wrap-style:square;v-text-anchor:middle" coordsize="28575,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" path="m,178022r,-1009l,176003r1019,-1010l1019,173974r,-1010l1019,171955r,-2019l1019,168926r,-1019l1019,166897r,-1010l1019,164878r,-1010l1019,162849r,-1010l1019,159820r,-1010l1019,156782r,-1010l1019,154762r,-1009l1019,152733r1019,-1009l2038,149704r,-1009l2038,147676r,-1010l2038,145656r,-2019l2038,142618r,-1010l2038,139589r,-1010l2038,137560r,-1010l2038,134531r,-1009l2038,132502r,-1009l2038,130483r1020,-1010l3058,128464r,-2029l3058,125425r,-1009l3058,122396r,-1019l3058,120367r,-1009l3058,117338r,-1019l3058,115310r,-1010l3058,112281r,-1019l3058,110252r,-2019l3058,107223r1028,-1019l4086,104184r,-1009l4086,102165r,-2029l4086,99127r,-1010l4086,97107r,-2028l4086,94069r,-1010l4086,91040r,-1019l4086,89011r,-1010l4086,86992r,-1010l4086,83953,5105,82944r,-1010l5105,79905r,-1009l5105,77886r,-1010l5105,74847r,-1009l5105,72828r,-1010l5105,70809r,-1019l5105,67770r,-1009l5105,65751r,-1019l5105,63722r,-1009l5105,60693r,-1019l6125,58664r,-1009l6125,56645r,-2019l6125,54626r,-1019l6125,52597r,-1010l6125,49568r,-1019l6125,47539r,l6125,46530r,-2020l6125,43491r,-1009l6125,41472r,-1010l7144,39453r,-1020l7144,38433r,-2019l7144,36414r,-1010l7144,34395r,-1019l7144,32366r,-1010l7144,30347r,-1010l7144,28318r,l7144,27308r,-1009l7144,26299r,-1010l8163,24279r,-1019l8163,22250r,-1009l8163,20231r,-1009l8163,18202r,l8163,17193r,l8163,16183r,-1010l8163,15173r,-1009l8163,14164r,-1010l8163,13154r,-1019l9182,12135r,-1010l9182,10116r,l9182,9106r,l9182,8096r,l9182,8096r,-1019l9182,7077r,-1010l9182,5058r,l9182,5058r,l9182,5058r,-1010l9182,4048r,-1010l10201,3038r,1010l10201,3038r,l10201,2019r,-1009l10201,2019r,l10201,2019r,l10201,1010r,l10201,1010r,l10201,r,l10201,r,1010l11230,1010,11230,r,1010l11230,r,l11230,r,l11230,r,l11230,1010r,l11230,1010r,l11230,2019r,-1009l11230,1010r,1009l11230,2019r1019,l12249,2019r,l12249,2019r,1019l12249,3038r,l12249,3038r,1010l12249,4048r,1010l12249,5058r,1009l12249,6067r,l12249,7077r,l12249,8096r1019,l13268,8096r,1010l13268,9106r,1010l13268,10116r,1009l13268,11125r,1010l13268,12135r,l13268,13154r,l13268,14164r,1009l13268,15173r,1010l13268,17193r,l13268,18202r1020,1020l14288,20231r,1010l14288,22250r,1010l14288,23260r,l14288,24279r,1010l14288,25289r,1010l14288,26299r,1009l14288,28318r,1019l14288,30347r,1009l14288,31356r1019,1010l15307,33376r,1019l15307,35404r,l15307,36414r,1010l15307,38433r,1020l15307,40462r,l15307,41472r,1010l15307,43491r,1019l15307,45520r,l15307,46530r1019,1009l16326,48549r,1019l16326,50578r,1009l16326,52597r,1010l16326,54626r,1010l16326,56645r,1010l16326,57655r,1009l16326,59674r,1019l16326,61703r,1010l16326,63722r1019,1010l17345,65751r,1010l17345,68780r,1010l17345,70809r,l17345,71818r,1010l17345,73838r,1009l17345,75867r,1009l17345,77886r,1010l17345,79905r,1019l17345,82944r,1009l17345,84963r,l17345,85982r,1010l17345,88001r,1010l17345,90021r1029,1019l18374,93059r,1010l18374,94069r,2029l18374,96098r,1009l18374,98117r,1010l18374,100136r,2029l18374,103175r,1009l18374,105194r,1010l18374,107223r,1010l18374,110252r1019,l19393,111262r,1019l19393,113290r,1010l19393,115310r,1009l19393,117338r,1010l19393,119358r,1009l19393,121377r,2029l19393,123406r,1010l19393,125425r,1010l19393,126435r1019,1019l20412,128464r,1009l20412,130483r,1010l20412,132502r,1020l20412,134531r,1010l20412,136550r,1010l20412,138579r,1010l20412,140599r,1009l20412,142618r,1019l20412,144647r,1009l20412,145656r1019,1010l21431,147676r,1019l21431,149704r,1010l21431,151724r,1009l21431,153753r,1009l21431,154762r,1010l21431,155772r,1010l21431,157791r,1019l21431,159820r,1010l21431,161839r1019,1010l22450,162849r,1019l22450,164878r,1009l22450,166897r,1010l22450,168926r,1010l22450,170945r,l22450,171955r,l22450,172964r,1010l22450,173974r,1019l22450,176003r1020,1010l23470,178022r,1010l23470,179032r,l23470,180051r,1010l23470,182070r,1010l23470,184090r,l23470,185109r,l23470,186118r,1010l23470,188138r,1009l23470,189147r1019,1020l24489,190167r,1009l24489,191176r,1010l24489,193196r,1009l24489,194205r,1019l24489,195224r,1010l24489,196234r,1010l24489,198253r,1010l24489,199263r,1019l24489,200282r,1010l24489,201292r1028,l25517,202301r,1010l25517,203311r,1010l25517,204321r,l25517,205340r,1010l25517,206350r,1009l25517,208369r,l25517,209379r,1019l25517,211407r,l25517,212417r1020,l26537,213427r,l26537,213427r,1009l26537,214436r,1010l26537,215446r,1019l26537,217475r,l26537,218484r,l26537,218484r,l26537,219494r,1010l26537,220504r1019,1019l27556,221523r,l27556,222533r,l27556,223542r,l27556,223542r,1010l27556,224552r,l27556,225562r,l27556,226581r,1009l27556,227590r,l27556,227590r1019,1010l28575,228600r,e" filled="f" strokeweight=".22047mm">
                  <v:path arrowok="t" o:connecttype="custom" o:connectlocs="0,178022;0,177013;0,176003;1019,174993;1019,173974;1019,172964;1019,171955;1019,169936;1019,168926;1019,167907;1019,166897;1019,165887;1019,164878;1019,163868;1019,162849;1019,161839;1019,159820;1019,158810;1019,156782;1019,155772;1019,154762;1019,153753;1019,152733;2038,151724;2038,149704;2038,148695;2038,147676;2038,146666;2038,145656;2038,143637;2038,142618;2038,141608;2038,139589;2038,138579;2038,137560;2038,136550;2038,134531;2038,133522;2038,132502;2038,131493;2038,130483;3058,129473;3058,128464;3058,126435;3058,125425;3058,124416;3058,122396;3058,121377;3058,120367;3058,119358;3058,117338;3058,116319;3058,115310;3058,114300;3058,112281;3058,111262;3058,110252;3058,108233;3058,107223;4086,106204;4086,104184;4086,103175;4086,102165;4086,100136;4086,99127;4086,98117;4086,97107;4086,95079;4086,94069;4086,93059;4086,91040;4086,90021;4086,89011;4086,88001;4086,86992;4086,85982;4086,83953;5105,82944;5105,81934;5105,79905;5105,78896;5105,77886;5105,76876;5105,74847;5105,73838;5105,72828;5105,71818;5105,70809;5105,69790;5105,67770;5105,66761;5105,65751;5105,64732;5105,63722;5105,62713;5105,60693;5105,59674;6125,58664;6125,57655;6125,56645;6125,54626;6125,54626;6125,53607;6125,52597;6125,51587;6125,49568;6125,48549;6125,47539;6125,47539;6125,46530;6125,44510;6125,43491;6125,42482;6125,41472;6125,40462;7144,39453;7144,38433;7144,38433;7144,36414;7144,36414;7144,35404;7144,34395;7144,33376;7144,32366;7144,31356;7144,30347;7144,29337;7144,28318;7144,28318;7144,27308;7144,26299;7144,26299;7144,25289;8163,24279;8163,23260;8163,22250;8163,21241;8163,20231;8163,19222;8163,18202;8163,18202;8163,17193;8163,17193;8163,16183;8163,15173;8163,15173;8163,14164;8163,14164;8163,13154;8163,13154;8163,12135;9182,12135;9182,11125;9182,10116;9182,10116;9182,9106;9182,9106;9182,8096;9182,8096;9182,8096;9182,7077;9182,7077;9182,6067;9182,5058;9182,5058;9182,5058;9182,5058;9182,5058;9182,4048;9182,4048;9182,3038;10201,3038;10201,4048;10201,3038;10201,3038;10201,2019;10201,1010;10201,2019;10201,2019;10201,2019;10201,2019;10201,1010;10201,1010;10201,1010;10201,1010;10201,0;10201,0;10201,0;10201,1010;11230,1010;11230,0;11230,1010;11230,0;11230,0;11230,0;11230,0;11230,0;11230,0;11230,1010;11230,1010;11230,1010;11230,1010;11230,2019;11230,1010;11230,1010;11230,2019;11230,2019;12249,2019;12249,2019;12249,2019;12249,2019;12249,3038;12249,3038;12249,3038;12249,3038;12249,4048;12249,4048;12249,5058;12249,5058;12249,6067;12249,6067;12249,6067;12249,7077;12249,7077;12249,8096;13268,8096;13268,8096;13268,9106;13268,9106;13268,10116;13268,10116;13268,11125;13268,11125;13268,12135;13268,12135;13268,12135;13268,13154;13268,13154;13268,14164;13268,15173;13268,15173;13268,16183;13268,17193;13268,17193;13268,18202;14288,19222;14288,20231;14288,21241;14288,22250;14288,23260;14288,23260;14288,23260;14288,24279;14288,25289;14288,25289;14288,26299;14288,26299;14288,27308;14288,28318;14288,29337;14288,30347;14288,31356;14288,31356;15307,32366;15307,33376;15307,34395;15307,35404;15307,35404;15307,36414;15307,37424;15307,38433;15307,39453;15307,40462;15307,40462;15307,41472;15307,42482;15307,43491;15307,44510;15307,45520;15307,45520;15307,46530;16326,47539;16326,48549;16326,49568;16326,50578;16326,51587;16326,52597;16326,53607;16326,54626;16326,55636;16326,56645;16326,57655;16326,57655;16326,58664;16326,59674;16326,60693;16326,61703;16326,62713;16326,63722;17345,64732;17345,65751;17345,66761;17345,68780;17345,69790;17345,70809;17345,70809;17345,71818;17345,72828;17345,73838;17345,74847;17345,75867;17345,76876;17345,77886;17345,78896;17345,79905;17345,80924;17345,82944;17345,83953;17345,84963;17345,84963;17345,85982;17345,86992;17345,88001;17345,89011;17345,90021;18374,91040;18374,93059;18374,94069;18374,94069;18374,96098;18374,96098;18374,97107;18374,98117;18374,99127;18374,100136;18374,102165;18374,103175;18374,104184;18374,105194;18374,106204;18374,107223;18374,108233;18374,110252;19393,110252;19393,111262;19393,112281;19393,113290;19393,114300;19393,115310;19393,116319;19393,117338;19393,118348;19393,119358;19393,120367;19393,121377;19393,123406;19393,123406;19393,124416;19393,125425;19393,126435;19393,126435;20412,127454;20412,128464;20412,129473;20412,130483;20412,131493;20412,132502;20412,133522;20412,134531;20412,135541;20412,136550;20412,137560;20412,138579;20412,139589;20412,140599;20412,141608;20412,142618;20412,143637;20412,144647;20412,145656;20412,145656;21431,146666;21431,147676;21431,148695;21431,149704;21431,150714;21431,151724;21431,152733;21431,153753;21431,154762;21431,154762;21431,155772;21431,155772;21431,156782;21431,157791;21431,158810;21431,159820;21431,160830;21431,161839;22450,162849;22450,162849;22450,163868;22450,164878;22450,165887;22450,166897;22450,167907;22450,168926;22450,169936;22450,170945;22450,170945;22450,171955;22450,171955;22450,172964;22450,173974;22450,173974;22450,174993;22450,176003;23470,177013;23470,178022;23470,179032;23470,179032;23470,179032;23470,180051;23470,181061;23470,182070;23470,183080;23470,184090;23470,184090;23470,185109;23470,185109;23470,186118;23470,187128;23470,188138;23470,189147;23470,189147;24489,190167;24489,190167;24489,191176;24489,191176;24489,192186;24489,193196;24489,194205;24489,194205;24489,195224;24489,195224;24489,196234;24489,196234;24489,197244;24489,198253;24489,199263;24489,199263;24489,200282;24489,200282;24489,201292;24489,201292;25517,201292;25517,202301;25517,203311;25517,203311;25517,204321;25517,204321;25517,204321;25517,205340;25517,206350;25517,206350;25517,207359;25517,208369;25517,208369;25517,209379;25517,210398;25517,211407;25517,211407;25517,212417;26537,212417;26537,213427;26537,213427;26537,213427;26537,214436;26537,214436;26537,215446;26537,215446;26537,216465;26537,217475;26537,217475;26537,218484;26537,218484;26537,218484;26537,218484;26537,219494;26537,220504;26537,220504;27556,221523;27556,221523;27556,221523;27556,222533;27556,222533;27556,223542;27556,223542;27556,223542;27556,224552;27556,224552;27556,224552;27556,225562;27556,225562;27556,226581;27556,227590;27556,227590;27556,227590;27556,227590;28575,228600;28575,228600;28575,22860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296" o:spid="_x0000_s1743" style="position:absolute;left:21955;top:19002;width:285;height:476;visibility:visible;mso-wrap-style:square;v-text-anchor:middle" coordsize="28575,47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" path="m,l,1134r,l,1134,,2267r,l,3400r,l,3400,,4534r,l,4534r,l,5667r,l,6801r,l,6801r1057,l1057,6801r,1133l1057,7934r,1134l1057,9068r,l1057,10201r,l1057,10201r,l1057,10201r,1134l1057,12478r,l1057,12478r,l1057,13611r1058,l2115,13611r,l2115,13611r,l2115,13611r,1134l2115,14745r,1133l2115,15878r,l2115,15878r,l2115,17012r,l2115,17012r,1133l2115,18145r1057,l3172,18145r,1134l3172,19279r,l3172,19279r,l3172,19279r,l3172,19279r,1133l3172,20412r,1133l3172,21545r,l3172,21545r,l3172,21545r1057,l4229,22679r,l4229,22679r,l4229,22679r,l4229,23813r,l4229,24946r,l4229,24946r,l4229,24946r,l4229,24946r,l4229,26080r,l4229,26080r1067,l5296,27213r,-1133l5296,27213r,l5296,27213r,1133l5296,27213r,l5296,27213r,l5296,28346r,l5296,29480r,l5296,29480r,l5296,29480r1057,l6353,29480r,1133l6353,30613r,l6353,30613r,l6353,30613r,l6353,31747r,-1134l6353,31747r,l6353,31747r,l6353,31747r,l6353,31747r1057,1133l7410,32880r,l7410,32880r,l7410,34014r,-1134l7410,32880r,l7410,32880r,l7410,32880r,1134l7410,34014r,l7410,34014r,l7410,34014r1058,l8468,34014r,l8468,35147r,l8468,35147r,-1133l8468,34014r,1133l8468,35147r,l8468,35147r,l8468,35147r,1143l8468,36290r,l8468,36290r,l8468,36290,9525,35147r,1143l9525,36290r,l9525,37424r,l9525,37424r,l9525,37424r,l9525,37424r,l9525,37424r,l9525,37424r,1133l9525,37424r,l10582,37424r,1133l10582,38557r,l10582,38557r,l10582,38557r,l10582,38557r,l10582,38557r,l10582,38557r,1134l10582,39691r,l10582,39691r,-1134l11640,38557r,l11640,38557r,1134l11640,39691r,l11640,39691r,l11640,39691r,l11640,39691r,l11640,40824r,l11640,40824r,-1133l11640,40824r,l11640,40824r,l11640,40824r,l11640,40824r,1134l11640,41958r,-1134l12697,40824r,l12697,40824r,l12697,40824r,l12697,41958r,-1134l12697,40824r,l12697,41958r,l12697,41958r,l12697,41958r,l12697,41958r,l13754,41958r,l13754,41958r,l13754,41958r,l13754,41958r,l13754,41958r,l13754,41958r,l13754,41958r,1133l13754,43091r,l13754,43091r,-1133l14821,41958r,l14821,41958r,1133l14821,43091r,-1133l14821,41958r,1133l14821,43091r,l14821,43091r,l14821,43091r,l14821,43091r,l14821,43091r,1134l15878,43091r,l15878,43091r,l15878,43091r,l15878,43091r,1134l15878,44225r,l15878,44225r,-1134l15878,43091r,l15878,43091r,l15878,43091r,l15878,43091r,l16935,43091r,l16935,43091r,l16935,43091r,1134l16935,43091r,1134l16935,44225r,l16935,44225r,l16935,44225r,1133l16935,44225r,l16935,44225r,-1134l17993,44225r,l17993,44225r,l17993,44225r,l17993,44225r,l17993,44225r,l17993,44225r,l17993,44225r,l17993,44225r,l17993,44225r,l19050,44225r,l19050,44225r,l19050,44225r,l19050,44225r,l19050,44225r,l19050,44225r,1133l19050,45358r,-1133l19050,44225r,l19050,44225r,l20107,44225r,l20107,45358r,l20107,45358r,l20107,45358r,l20107,45358r,l20107,45358r,l20107,45358r,l20107,45358r,-1133l20107,45358r,-1133l20107,45358r,l21165,45358r,l21165,45358r,l21165,45358r,l21165,45358r,l21165,45358r,l21165,45358r,l21165,45358r,l21165,45358r,l21165,45358r,l22222,45358r,l22222,45358r,l22222,45358r,l22222,46491r,l22222,45358r,l22222,45358r,-1133l22222,45358r,l22222,45358r,l22222,45358r,l23279,45358r,1133l23279,45358r,1133l23279,45358r,l23279,45358r,l23279,46491r,l23279,46491r,l23279,46491r,l23279,46491r,l23279,45358r,l24346,46491r,l24346,46491r,l24346,46491r,l24346,46491r,l24346,46491r,l24346,46491r,l24346,46491r,l24346,47625r,-1134l24346,46491r,l24346,46491r,l25403,46491r,l25403,45358r,l25403,46491r,l25403,46491r,l25403,46491r,l25403,46491r,l25403,46491r,l25403,46491r,l25403,46491r,l26460,46491r,l26460,46491r,l26460,46491r,l26460,46491r,l26460,46491r,l26460,46491r,l26460,46491r,l26460,46491r,1134l26460,47625r,-1134l27518,47625r,-1134l27518,46491r,l27518,46491r,l27518,46491r,l27518,46491r,1134l27518,47625r,-1134l27518,47625r,l27518,47625r,-1134l27518,47625r,-1134l27518,46491r,1134l28575,47625r,-1134l28575,46491r,l28575,46491r,e" filled="f" strokeweight=".22047mm">
                  <v:path arrowok="t" o:connecttype="custom" o:connectlocs="0,0;0,1134;0,1134;0,1134;0,2267;0,2267;0,3400;0,3400;0,3400;0,4534;0,4534;0,4534;0,4534;0,5667;0,5667;0,6801;0,6801;0,6801;1057,6801;1057,6801;1057,7934;1057,7934;1057,9068;1057,9068;1057,9068;1057,10201;1057,10201;1057,10201;1057,10201;1057,10201;1057,11335;1057,12478;1057,12478;1057,12478;1057,12478;1057,13611;2115,13611;2115,13611;2115,13611;2115,13611;2115,13611;2115,13611;2115,14745;2115,14745;2115,15878;2115,15878;2115,15878;2115,15878;2115,15878;2115,17012;2115,17012;2115,17012;2115,18145;2115,18145;3172,18145;3172,18145;3172,19279;3172,19279;3172,19279;3172,19279;3172,19279;3172,19279;3172,19279;3172,19279;3172,20412;3172,20412;3172,21545;3172,21545;3172,21545;3172,21545;3172,21545;3172,21545;4229,21545;4229,22679;4229,22679;4229,22679;4229,22679;4229,22679;4229,22679;4229,23813;4229,23813;4229,24946;4229,24946;4229,24946;4229,24946;4229,24946;4229,24946;4229,24946;4229,24946;4229,26080;4229,26080;4229,26080;5296,26080;5296,27213;5296,26080;5296,27213;5296,27213;5296,27213;5296,28346;5296,27213;5296,27213;5296,27213;5296,27213;5296,28346;5296,28346;5296,29480;5296,29480;5296,29480;5296,29480;5296,29480;6353,29480;6353,29480;6353,30613;6353,30613;6353,30613;6353,30613;6353,30613;6353,30613;6353,30613;6353,31747;6353,30613;6353,31747;6353,31747;6353,31747;6353,31747;6353,31747;6353,31747;6353,31747;7410,32880;7410,32880;7410,32880;7410,32880;7410,32880;7410,34014;7410,32880;7410,32880;7410,32880;7410,32880;7410,32880;7410,32880;7410,34014;7410,34014;7410,34014;7410,34014;7410,34014;7410,34014;8468,34014;8468,34014;8468,34014;8468,35147;8468,35147;8468,35147;8468,34014;8468,34014;8468,35147;8468,35147;8468,35147;8468,35147;8468,35147;8468,35147;8468,36290;8468,36290;8468,36290;8468,36290;8468,36290;8468,36290;9525,35147;9525,36290;9525,36290;9525,36290;9525,37424;9525,37424;9525,37424;9525,37424;9525,37424;9525,37424;9525,37424;9525,37424;9525,37424;9525,37424;9525,37424;9525,38557;9525,37424;9525,37424;10582,37424;10582,38557;10582,38557;10582,38557;10582,38557;10582,38557;10582,38557;10582,38557;10582,38557;10582,38557;10582,38557;10582,38557;10582,38557;10582,39691;10582,39691;10582,39691;10582,39691;10582,38557;11640,38557;11640,38557;11640,38557;11640,39691;11640,39691;11640,39691;11640,39691;11640,39691;11640,39691;11640,39691;11640,39691;11640,39691;11640,40824;11640,40824;11640,40824;11640,39691;11640,40824;11640,40824;11640,40824;11640,40824;11640,40824;11640,40824;11640,40824;11640,41958;11640,41958;11640,40824;12697,40824;12697,40824;12697,40824;12697,40824;12697,40824;12697,40824;12697,41958;12697,40824;12697,40824;12697,40824;12697,41958;12697,41958;12697,41958;12697,41958;12697,41958;12697,41958;12697,41958;12697,41958;13754,41958;13754,41958;13754,41958;13754,41958;13754,41958;13754,41958;13754,41958;13754,41958;13754,41958;13754,41958;13754,41958;13754,41958;13754,41958;13754,43091;13754,43091;13754,43091;13754,43091;13754,41958;14821,41958;14821,41958;14821,41958;14821,43091;14821,43091;14821,41958;14821,41958;14821,43091;14821,43091;14821,43091;14821,43091;14821,43091;14821,43091;14821,43091;14821,43091;14821,43091;14821,43091;14821,44225;15878,43091;15878,43091;15878,43091;15878,43091;15878,43091;15878,43091;15878,43091;15878,44225;15878,44225;15878,44225;15878,44225;15878,43091;15878,43091;15878,43091;15878,43091;15878,43091;15878,43091;15878,43091;15878,43091;15878,43091;16935,43091;16935,43091;16935,43091;16935,43091;16935,43091;16935,44225;16935,43091;16935,44225;16935,44225;16935,44225;16935,44225;16935,44225;16935,44225;16935,45358;16935,44225;16935,44225;16935,44225;16935,43091;17993,44225;17993,44225;17993,44225;17993,44225;17993,44225;17993,44225;17993,44225;17993,44225;17993,44225;17993,44225;17993,44225;17993,44225;17993,44225;17993,44225;17993,44225;17993,44225;17993,44225;17993,44225;19050,44225;19050,44225;19050,44225;19050,44225;19050,44225;19050,44225;19050,44225;19050,44225;19050,44225;19050,44225;19050,44225;19050,45358;19050,45358;19050,44225;19050,44225;19050,44225;19050,44225;19050,44225;20107,44225;20107,44225;20107,45358;20107,45358;20107,45358;20107,45358;20107,45358;20107,45358;20107,45358;20107,45358;20107,45358;20107,45358;20107,45358;20107,45358;20107,45358;20107,44225;20107,45358;20107,44225;20107,45358;20107,45358;21165,45358;21165,45358;21165,45358;21165,45358;21165,45358;21165,45358;21165,45358;21165,45358;21165,45358;21165,45358;21165,45358;21165,45358;21165,45358;21165,45358;21165,45358;21165,45358;21165,45358;21165,45358;22222,45358;22222,45358;22222,45358;22222,45358;22222,45358;22222,45358;22222,46491;22222,46491;22222,45358;22222,45358;22222,45358;22222,44225;22222,45358;22222,45358;22222,45358;22222,45358;22222,45358;22222,45358;23279,45358;23279,46491;23279,45358;23279,46491;23279,45358;23279,45358;23279,45358;23279,45358;23279,46491;23279,46491;23279,46491;23279,46491;23279,46491;23279,46491;23279,46491;23279,46491;23279,45358;23279,45358;24346,46491;24346,46491;24346,46491;24346,46491;24346,46491;24346,46491;24346,46491;24346,46491;24346,46491;24346,46491;24346,46491;24346,46491;24346,46491;24346,46491;24346,47625;24346,46491;24346,46491;24346,46491;24346,46491;24346,46491;25403,46491;25403,46491;25403,45358;25403,45358;25403,46491;25403,46491;25403,46491;25403,46491;25403,46491;25403,46491;25403,46491;25403,46491;25403,46491;25403,46491;25403,46491;25403,46491;25403,46491;25403,46491;26460,46491;26460,46491;26460,46491;26460,46491;26460,46491;26460,46491;26460,46491;26460,46491;26460,46491;26460,46491;26460,46491;26460,46491;26460,46491;26460,46491;26460,46491;26460,47625;26460,47625;26460,46491;27518,47625;27518,46491;27518,46491;27518,46491;27518,46491;27518,46491;27518,46491;27518,46491;27518,46491;27518,47625;27518,47625;27518,46491;27518,47625;27518,47625;27518,47625;27518,46491;27518,47625;27518,46491;27518,46491;27518,47625;28575,47625;28575,46491;28575,46491;28575,46491;28575,46491;28575,46491"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297" o:spid="_x0000_s1744" style="position:absolute;left:22240;top:19478;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" path="m,l,,,,,,,3172r,l,3172r,l,3172r,l,3172r,l,3172r1057,l1057,3172r,l1057,3172r,l1057,3172r,l1057,3172r,l1057,3172r,l1057,3172r,l1057,3172r,l1057,3172r,3181l1057,3172r1058,l2115,3172r,l2115,3172r,l2115,3172r,l2115,3172r,l2115,3172r,l2115,3172r,l2115,3172r,l2115,3172r,l2115,3172r1057,l3172,3172r,l3172,3172r,l3172,3172r,l3172,6353r,-3181l3172,3172r,l3172,3172r,l3172,6353r,l3172,6353r,l3172,6353r,l3172,3172r1057,l4229,3172r,l4229,3172r,l4229,3172r,l4229,3172r,l4229,3172r,3181l4229,3172r,3181l4229,6353r,l4229,6353r,l4229,6353r1067,l5296,6353r,l5296,6353r,l5296,3172r,l5296,3172r,l5296,6353r,l5296,6353r,l5296,6353r,l5296,6353r,l5296,6353r1057,l6353,6353r,l6353,6353r,l6353,6353r,-3181l6353,3172r,l6353,3172r,l6353,3172r,3181l6353,6353r,l6353,6353r,l6353,6353r,l6353,9525r,-3172l6353,6353r,l6353,6353,7410,9525r,-3172l7410,9525r,-3172l7410,6353r,l7410,3172r,3181l7410,6353r,l7410,6353r,l7410,6353r,l7410,6353r,3172l7410,9525r,-3172l7410,6353r,l8468,3172r,3181l8468,6353r,l8468,6353r,l8468,6353r,l8468,6353r,l8468,6353r,l8468,6353r,3172l8468,6353r,l8468,6353r,l9525,6353r,l9525,6353r,l9525,6353r,l9525,6353r,-3181l9525,6353r,l9525,6353r,l9525,6353r,l9525,6353r,l9525,6353r,l10582,9525r,-3172l10582,6353r,l10582,6353r,l10582,3172r,3181l10582,6353r,l10582,6353r,3172l10582,9525r,-3172l10582,6353r,l10582,3172r,3181l11640,6353r,l11640,6353r,l11640,6353r,l11640,6353r,l11640,6353r,3172l11640,9525r,l11640,9525r,-3172l11640,6353r,l11640,9525r,l11640,6353r,l12697,6353r,l12697,6353r,l12697,6353r,3172l12697,6353r,3172l12697,9525r,-3172l12697,9525r,-3172l12697,6353r,l12697,6353r,3172l12697,9525r,l13754,9525r,-3172l13754,6353r,l13754,6353r,l13754,6353r,l13754,6353r,l13754,6353r,3172l13754,9525r,-3172l13754,6353r,-3181l13754,6353r,l14821,6353r,l14821,9525r,l14821,9525r,-3172l14821,6353r,l14821,9525r,l14821,9525r,l14821,9525r,l14821,9525r,l14821,9525r,l15878,6353r,l15878,6353r,l15878,9525r,-3172l15878,6353r,l15878,6353r,3172l15878,9525r,-3172l15878,6353r,l15878,6353r,3172l15878,9525r,l15878,9525r,-3172l16935,6353r,l16935,6353r,3172l16935,9525r,l16935,6353r,l16935,6353r,l16935,6353r,l16935,6353r,l16935,9525r,l16935,9525r,-3172l17993,6353r,l17993,6353r,l17993,6353r,l17993,6353r,l17993,6353r,l17993,6353r,l17993,6353r,3172l17993,9525r,l17993,6353r,l19050,6353r,l19050,9525r,l19050,9525r,l19050,6353r,l19050,6353r,l19050,6353r,l19050,6353r,l19050,6353r,l19050,6353r,l19050,6353r,3172l20107,9525r,-3172l20107,6353r,l20107,3172r,3181l20107,6353r,l20107,6353r,3172l20107,9525r,l20107,9525r,-3172l20107,6353r,l20107,6353r,3172l21165,9525r,l21165,9525r,l21165,6353r,l21165,6353r,l21165,6353r,l21165,6353r,l21165,6353r,l21165,6353r,l21165,6353r,l22222,6353r,l22222,3172r,l22222,6353r,l22222,6353r,l22222,6353r,l22222,6353r,l22222,6353r,l22222,6353r,l22222,6353r,l23279,6353r,l23279,6353r,l23279,6353r,l23279,6353r,l23279,6353r,l23279,6353r,l23279,6353r,l23279,6353r,l23279,6353r,l23279,6353r,l24346,6353r,l24346,6353r,l24346,6353r,l24346,6353r,l24346,6353r,l24346,6353r,l24346,6353r,l24346,6353r,l24346,6353r,3172l25403,9525r,l25403,6353r,l25403,6353r,-3181l25403,6353r,l25403,6353r,l25403,6353r,l25403,6353r,3172l25403,9525r,l25403,9525r,-3172l26460,6353r,l26460,6353r,l26460,6353r,l26460,6353r,l26460,6353r,l26460,6353r,l26460,6353r,l26460,6353r,l26460,6353r,l27518,6353r,3172l27518,9525r,l27518,9525r,l27518,9525r,-3172l27518,6353r,l27518,6353r,l27518,6353r,l27518,6353r,l27518,6353r,l27518,6353r,l28575,6353r,l28575,6353r,l28575,6353r,l28575,6353r,l28575,6353r,l28575,6353e" filled="f" strokeweight=".22047mm">
                  <v:path arrowok="t" o:connecttype="custom" o:connectlocs="0,0;0,0;0,0;0,0;0,3172;0,3172;0,3172;0,3172;0,3172;0,3172;0,3172;0,3172;0,3172;1057,3172;1057,3172;1057,3172;1057,3172;1057,3172;1057,3172;1057,3172;1057,3172;1057,3172;1057,3172;1057,3172;1057,3172;1057,3172;1057,3172;1057,3172;1057,3172;1057,6353;1057,3172;2115,3172;2115,3172;2115,3172;2115,3172;2115,3172;2115,3172;2115,3172;2115,3172;2115,3172;2115,3172;2115,3172;2115,3172;2115,3172;2115,3172;2115,3172;2115,3172;2115,3172;2115,3172;3172,3172;3172,3172;3172,3172;3172,3172;3172,3172;3172,3172;3172,3172;3172,6353;3172,3172;3172,3172;3172,3172;3172,3172;3172,3172;3172,6353;3172,6353;3172,6353;3172,6353;3172,6353;3172,6353;3172,3172;4229,3172;4229,3172;4229,3172;4229,3172;4229,3172;4229,3172;4229,3172;4229,3172;4229,3172;4229,3172;4229,6353;4229,3172;4229,6353;4229,6353;4229,6353;4229,6353;4229,6353;4229,6353;5296,6353;5296,6353;5296,6353;5296,6353;5296,6353;5296,3172;5296,3172;5296,3172;5296,3172;5296,6353;5296,6353;5296,6353;5296,6353;5296,6353;5296,6353;5296,6353;5296,6353;5296,6353;6353,6353;6353,6353;6353,6353;6353,6353;6353,6353;6353,6353;6353,3172;6353,3172;6353,3172;6353,3172;6353,3172;6353,3172;6353,6353;6353,6353;6353,6353;6353,6353;6353,6353;6353,6353;6353,6353;6353,9525;6353,6353;6353,6353;6353,6353;6353,6353;7410,9525;7410,6353;7410,9525;7410,6353;7410,6353;7410,6353;7410,3172;7410,6353;7410,6353;7410,6353;7410,6353;7410,6353;7410,6353;7410,6353;7410,6353;7410,9525;7410,9525;7410,6353;7410,6353;7410,6353;8468,3172;8468,6353;8468,6353;8468,6353;8468,6353;8468,6353;8468,6353;8468,6353;8468,6353;8468,6353;8468,6353;8468,6353;8468,6353;8468,9525;8468,6353;8468,6353;8468,6353;8468,6353;9525,6353;9525,6353;9525,6353;9525,6353;9525,6353;9525,6353;9525,6353;9525,3172;9525,6353;9525,6353;9525,6353;9525,6353;9525,6353;9525,6353;9525,6353;9525,6353;9525,6353;9525,6353;10582,9525;10582,6353;10582,6353;10582,6353;10582,6353;10582,6353;10582,3172;10582,6353;10582,6353;10582,6353;10582,6353;10582,9525;10582,9525;10582,6353;10582,6353;10582,6353;10582,3172;10582,6353;11640,6353;11640,6353;11640,6353;11640,6353;11640,6353;11640,6353;11640,6353;11640,6353;11640,6353;11640,9525;11640,9525;11640,9525;11640,9525;11640,6353;11640,6353;11640,6353;11640,9525;11640,9525;11640,6353;11640,6353;12697,6353;12697,6353;12697,6353;12697,6353;12697,6353;12697,9525;12697,6353;12697,9525;12697,9525;12697,6353;12697,9525;12697,6353;12697,6353;12697,6353;12697,6353;12697,9525;12697,9525;12697,9525;13754,9525;13754,6353;13754,6353;13754,6353;13754,6353;13754,6353;13754,6353;13754,6353;13754,6353;13754,6353;13754,6353;13754,9525;13754,9525;13754,6353;13754,6353;13754,3172;13754,6353;13754,6353;14821,6353;14821,6353;14821,9525;14821,9525;14821,9525;14821,6353;14821,6353;14821,6353;14821,9525;14821,9525;14821,9525;14821,9525;14821,9525;14821,9525;14821,9525;14821,9525;14821,9525;14821,9525;15878,6353;15878,6353;15878,6353;15878,6353;15878,9525;15878,6353;15878,6353;15878,6353;15878,6353;15878,9525;15878,9525;15878,6353;15878,6353;15878,6353;15878,6353;15878,9525;15878,9525;15878,9525;15878,9525;15878,6353;16935,6353;16935,6353;16935,6353;16935,9525;16935,9525;16935,9525;16935,6353;16935,6353;16935,6353;16935,6353;16935,6353;16935,6353;16935,6353;16935,6353;16935,9525;16935,9525;16935,9525;16935,6353;17993,6353;17993,6353;17993,6353;17993,6353;17993,6353;17993,6353;17993,6353;17993,6353;17993,6353;17993,6353;17993,6353;17993,6353;17993,6353;17993,9525;17993,9525;17993,9525;17993,6353;17993,6353;19050,6353;19050,6353;19050,9525;19050,9525;19050,9525;19050,9525;19050,6353;19050,6353;19050,6353;19050,6353;19050,6353;19050,6353;19050,6353;19050,6353;19050,6353;19050,6353;19050,6353;19050,6353;19050,6353;19050,9525;20107,9525;20107,6353;20107,6353;20107,6353;20107,3172;20107,6353;20107,6353;20107,6353;20107,6353;20107,9525;20107,9525;20107,9525;20107,9525;20107,6353;20107,6353;20107,6353;20107,6353;20107,9525;21165,9525;21165,9525;21165,9525;21165,9525;21165,6353;21165,6353;21165,6353;21165,6353;21165,6353;21165,6353;21165,6353;21165,6353;21165,6353;21165,6353;21165,6353;21165,6353;21165,6353;21165,6353;22222,6353;22222,6353;22222,3172;22222,3172;22222,6353;22222,6353;22222,6353;22222,6353;22222,6353;22222,6353;22222,6353;22222,6353;22222,6353;22222,6353;22222,6353;22222,6353;22222,6353;22222,6353;23279,6353;23279,6353;23279,6353;23279,6353;23279,6353;23279,6353;23279,6353;23279,6353;23279,6353;23279,6353;23279,6353;23279,6353;23279,6353;23279,6353;23279,6353;23279,6353;23279,6353;23279,6353;23279,6353;23279,6353;24346,6353;24346,6353;24346,6353;24346,6353;24346,6353;24346,6353;24346,6353;24346,6353;24346,6353;24346,6353;24346,6353;24346,6353;24346,6353;24346,6353;24346,6353;24346,6353;24346,6353;24346,9525;25403,9525;25403,9525;25403,6353;25403,6353;25403,6353;25403,3172;25403,6353;25403,6353;25403,6353;25403,6353;25403,6353;25403,6353;25403,6353;25403,9525;25403,9525;25403,9525;25403,9525;25403,6353;26460,6353;26460,6353;26460,6353;26460,6353;26460,6353;26460,6353;26460,6353;26460,6353;26460,6353;26460,6353;26460,6353;26460,6353;26460,6353;26460,6353;26460,6353;26460,6353;26460,6353;26460,6353;27518,6353;27518,9525;27518,9525;27518,9525;27518,9525;27518,9525;27518,9525;27518,6353;27518,6353;27518,6353;27518,6353;27518,6353;27518,6353;27518,6353;27518,6353;27518,6353;27518,6353;27518,6353;27518,6353;27518,6353;28575,6353;28575,6353;28575,6353;28575,6353;28575,6353;28575,6353;28575,6353;28575,6353;28575,6353;28575,6353;28575,635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298" o:spid="_x0000_s1745" style="position:absolute;left:22526;top:19478;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" path="m,l,,,,,,,,,,,,,,1057,r,l1057,r,l1057,r,l1057,r,l1057,4763r,l1057,4763r,l1057,r,l1057,r,l1057,4763,1057,r,4763l1057,r,l1057,r,l1057,,2115,r,l2115,r,l2115,r,l2115,r,l2115,r,l2115,r,l2115,r,l2115,r,l2115,r,4763l3172,4763r,l3172,4763r,l3172,4763r,l3172,4763r,l3172,4763,3172,r,l3172,r,l3172,4763r,l3172,r,4763l3172,4763,3172,r,4763l4229,r,l4229,r,l4229,r,l4229,r,l4229,r,l4229,r,l4229,r,l4229,r,l4229,r,l5296,r,l5296,r,4763l5296,4763r,l5296,4763r,l5296,4763r,l5296,r,l5296,r,l5296,r,l5296,r,l6353,r,4763l6353,4763r,l6353,4763r,l6353,4763r,l6353,4763r,l6353,r,4763l6353,4763,6353,r,4763l6353,4763r,l6353,4763r,l6353,4763r1057,l7410,4763r,l7410,r,l7410,4763,7410,r,4763l7410,r,l7410,r,l7410,r,l7410,r,l7410,4763r,l8468,4763r,l8468,r,l8468,4763,8468,r,4763l8468,4763,8468,r,l8468,4763r,l8468,4763r,l8468,4763r,l8468,4763r,l9525,4763,9525,r,l9525,r,4763l9525,r,l9525,r,l9525,r,l9525,r,l9525,4763r,l9525,4763r,l9525,4763r1057,l10582,r,l10582,r,4763l10582,r,l10582,4763r,l10582,4763r,l10582,4763r,l10582,4763,10582,r,l10582,r,l10582,r,4763l11640,4763,11640,r,4763l11640,4763r,l11640,4763r,l11640,4763r,l11640,4763r,l11640,4763,11640,r,4763l11640,4763r,l11640,4763r,l12697,4763r,l12697,4763r,l12697,4763r,l12697,4763r,l12697,4763r,l12697,4763r,l12697,4763r,l12697,4763r,l12697,4763r,l13754,4763,13754,r,l13754,r,l13754,4763r,l13754,4763r,l13754,r,4763l13754,4763r,l13754,4763,13754,r,l13754,r,l14821,4763,14821,r,l14821,r,4763l14821,4763r,l14821,4763,14821,r,l14821,4763,14821,r,4763l14821,4763,14821,r,l14821,r,4763l14821,r,4763l15878,r,l15878,r,l15878,4763,15878,r,l15878,4763r,l15878,r,l15878,r,l15878,4763r,l15878,4763r,l15878,4763r1057,l16935,r,l16935,r,l16935,4763r,l16935,4763r,l16935,4763r,l16935,4763,16935,r,4763l16935,4763r,l16935,4763r,l17993,4763r,l17993,4763r,l17993,4763r,l17993,4763r,l17993,4763r,l17993,4763r,l17993,4763r,l17993,4763r,l17993,r,4763l19050,4763r,l19050,4763r,l19050,4763r,l19050,4763r,l19050,4763r,l19050,4763r,l19050,4763r,l19050,4763r,l19050,4763,19050,r,l19050,r1057,4763l20107,4763r,l20107,4763r,l20107,4763r,l20107,4763r,l20107,4763r,l20107,4763r,l20107,4763r,l20107,4763r,l20107,4763r1058,l21165,4763r,l21165,4763r,l21165,4763r,l21165,4763r,l21165,4763r,l21165,4763r,l21165,4763r,l21165,4763r,l21165,4763r1057,l22222,4763r,l22222,4763r,l22222,r,4763l22222,4763r,l22222,4763r,l22222,r,l22222,4763,22222,r,4763l22222,4763r,l23279,4763,23279,r,l23279,r,4763l23279,4763r,l23279,4763r,l23279,r,4763l23279,4763r,l23279,4763r,l23279,r,4763l23279,r,4763l23279,4763r1067,l24346,4763r,l24346,4763,24346,r,4763l24346,4763r,l24346,4763r,l24346,4763r,l24346,4763r,l24346,4763r,l24346,4763r,l24346,4763r,l24346,4763r,l24346,4763r,l25403,4763r,l25403,4763r,l25403,4763r,l25403,4763r,l25403,4763r,l25403,4763r,l25403,4763r,l25403,r,l25403,4763r,l26460,4763r,l26460,4763r,l26460,4763r,l26460,4763r,l26460,4763r,l26460,4763r,l26460,r,l26460,4763r,l26460,4763r,l26460,4763r,l27518,4763r,l27518,9525r,-4762l27518,4763r,l27518,4763r,l27518,4763r,l27518,4763r,l27518,4763r,l27518,4763r,l27518,4763r,l28575,4763r,l28575,4763r,l28575,4763r,l28575,4763,28575,r,l28575,e" filled="f" strokeweight=".22047mm">
                  <v:path arrowok="t" o:connecttype="custom" o:connectlocs="0,0;0,0;0,0;0,0;0,0;0,0;0,0;0,0;1057,0;1057,0;1057,0;1057,0;1057,0;1057,0;1057,0;1057,0;1057,4763;1057,4763;1057,4763;1057,4763;1057,0;1057,0;1057,0;1057,0;1057,4763;1057,0;1057,4763;1057,0;1057,0;1057,0;1057,0;1057,0;2115,0;2115,0;2115,0;2115,0;2115,0;2115,0;2115,0;2115,0;2115,0;2115,0;2115,0;2115,0;2115,0;2115,0;2115,0;2115,0;2115,0;2115,4763;3172,4763;3172,4763;3172,4763;3172,4763;3172,4763;3172,4763;3172,4763;3172,4763;3172,4763;3172,0;3172,0;3172,0;3172,0;3172,4763;3172,4763;3172,0;3172,4763;3172,4763;3172,0;3172,4763;4229,0;4229,0;4229,0;4229,0;4229,0;4229,0;4229,0;4229,0;4229,0;4229,0;4229,0;4229,0;4229,0;4229,0;4229,0;4229,0;4229,0;4229,0;5296,0;5296,0;5296,0;5296,4763;5296,4763;5296,4763;5296,4763;5296,4763;5296,4763;5296,4763;5296,0;5296,0;5296,0;5296,0;5296,0;5296,0;5296,0;5296,0;6353,0;6353,4763;6353,4763;6353,4763;6353,4763;6353,4763;6353,4763;6353,4763;6353,4763;6353,4763;6353,0;6353,4763;6353,4763;6353,0;6353,4763;6353,4763;6353,4763;6353,4763;6353,4763;6353,4763;7410,4763;7410,4763;7410,4763;7410,0;7410,0;7410,4763;7410,0;7410,4763;7410,0;7410,0;7410,0;7410,0;7410,0;7410,0;7410,0;7410,0;7410,4763;7410,4763;8468,4763;8468,4763;8468,0;8468,0;8468,4763;8468,0;8468,4763;8468,4763;8468,0;8468,0;8468,4763;8468,4763;8468,4763;8468,4763;8468,4763;8468,4763;8468,4763;8468,4763;9525,4763;9525,0;9525,0;9525,0;9525,4763;9525,0;9525,0;9525,0;9525,0;9525,0;9525,0;9525,0;9525,0;9525,4763;9525,4763;9525,4763;9525,4763;9525,4763;10582,4763;10582,0;10582,0;10582,0;10582,4763;10582,0;10582,0;10582,4763;10582,4763;10582,4763;10582,4763;10582,4763;10582,4763;10582,4763;10582,0;10582,0;10582,0;10582,0;10582,0;10582,4763;11640,4763;11640,0;11640,4763;11640,4763;11640,4763;11640,4763;11640,4763;11640,4763;11640,4763;11640,4763;11640,4763;11640,4763;11640,0;11640,4763;11640,4763;11640,4763;11640,4763;11640,4763;12697,4763;12697,4763;12697,4763;12697,4763;12697,4763;12697,4763;12697,4763;12697,4763;12697,4763;12697,4763;12697,4763;12697,4763;12697,4763;12697,4763;12697,4763;12697,4763;12697,4763;12697,4763;13754,4763;13754,0;13754,0;13754,0;13754,0;13754,4763;13754,4763;13754,4763;13754,4763;13754,0;13754,4763;13754,4763;13754,4763;13754,4763;13754,0;13754,0;13754,0;13754,0;14821,4763;14821,0;14821,0;14821,0;14821,4763;14821,4763;14821,4763;14821,4763;14821,0;14821,0;14821,4763;14821,0;14821,4763;14821,4763;14821,0;14821,0;14821,0;14821,4763;14821,0;14821,4763;15878,0;15878,0;15878,0;15878,0;15878,4763;15878,0;15878,0;15878,4763;15878,4763;15878,0;15878,0;15878,0;15878,0;15878,4763;15878,4763;15878,4763;15878,4763;15878,4763;16935,4763;16935,0;16935,0;16935,0;16935,0;16935,4763;16935,4763;16935,4763;16935,4763;16935,4763;16935,4763;16935,4763;16935,0;16935,4763;16935,4763;16935,4763;16935,4763;16935,4763;17993,4763;17993,4763;17993,4763;17993,4763;17993,4763;17993,4763;17993,4763;17993,4763;17993,4763;17993,4763;17993,4763;17993,4763;17993,4763;17993,4763;17993,4763;17993,4763;17993,0;17993,4763;19050,4763;19050,4763;19050,4763;19050,4763;19050,4763;19050,4763;19050,4763;19050,4763;19050,4763;19050,4763;19050,4763;19050,4763;19050,4763;19050,4763;19050,4763;19050,4763;19050,4763;19050,0;19050,0;19050,0;20107,4763;20107,4763;20107,4763;20107,4763;20107,4763;20107,4763;20107,4763;20107,4763;20107,4763;20107,4763;20107,4763;20107,4763;20107,4763;20107,4763;20107,4763;20107,4763;20107,4763;20107,4763;21165,4763;21165,4763;21165,4763;21165,4763;21165,4763;21165,4763;21165,4763;21165,4763;21165,4763;21165,4763;21165,4763;21165,4763;21165,4763;21165,4763;21165,4763;21165,4763;21165,4763;21165,4763;22222,4763;22222,4763;22222,4763;22222,4763;22222,4763;22222,0;22222,4763;22222,4763;22222,4763;22222,4763;22222,4763;22222,0;22222,0;22222,4763;22222,0;22222,4763;22222,4763;22222,4763;23279,4763;23279,0;23279,0;23279,0;23279,4763;23279,4763;23279,4763;23279,4763;23279,4763;23279,0;23279,4763;23279,4763;23279,4763;23279,4763;23279,4763;23279,0;23279,4763;23279,0;23279,4763;23279,4763;24346,4763;24346,4763;24346,4763;24346,4763;24346,0;24346,4763;24346,4763;24346,4763;24346,4763;24346,4763;24346,4763;24346,4763;24346,4763;24346,4763;24346,4763;24346,4763;24346,4763;24346,4763;24346,4763;24346,4763;24346,4763;24346,4763;24346,4763;24346,4763;25403,4763;25403,4763;25403,4763;25403,4763;25403,4763;25403,4763;25403,4763;25403,4763;25403,4763;25403,4763;25403,4763;25403,4763;25403,4763;25403,4763;25403,0;25403,0;25403,4763;25403,4763;26460,4763;26460,4763;26460,4763;26460,4763;26460,4763;26460,4763;26460,4763;26460,4763;26460,4763;26460,4763;26460,4763;26460,4763;26460,0;26460,0;26460,4763;26460,4763;26460,4763;26460,4763;26460,4763;26460,4763;27518,4763;27518,4763;27518,9525;27518,4763;27518,4763;27518,4763;27518,4763;27518,4763;27518,4763;27518,4763;27518,4763;27518,4763;27518,4763;27518,4763;27518,4763;27518,4763;27518,4763;27518,4763;28575,4763;28575,4763;28575,4763;28575,4763;28575,4763;28575,4763;28575,4763;28575,0;28575,0;28575,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299" o:spid="_x0000_s1746" style="position:absolute;left:22812;top:19478;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" path="m,l,,,,,,,,,4763r,l,4763r,l1057,4763r,l1057,4763r,l1057,4763r,l1057,4763r,l1057,4763r,l1057,4763r,l1057,4763r,l1057,4763r,l1057,4763r,l2115,4763r,l2115,4763r,l2115,4763r,l2115,4763r,l2115,r,4763l2115,4763r,l2115,4763r,l2115,4763r,l2115,4763r,l2115,4763,2115,,3172,r,4763l3172,4763r,l3172,4763r,l3172,4763r,l3172,r,l3172,4763r,l3172,4763r,l3172,4763r,l3172,4763r,l4229,r,4763l4229,4763r,l4229,4763r,l4229,4763r,l4229,4763r,l4229,4763r,l4229,4763r,l4229,4763r,l4229,4763r,l5296,4763r,l5296,4763r,l5296,4763r,l5296,4763r,l5296,4763r,l5296,4763r,l5296,4763r,l5296,4763r,4762l5296,4763r,l6353,4763r,l6353,4763r,l6353,4763r,l6353,4763r,l6353,4763r,l6353,4763r,l6353,4763r,l6353,9525r,-4762l6353,4763r,l6353,4763r,l7410,4763r,l7410,4763r,l7410,4763r,l7410,4763,7410,r,4763l7410,r,l7410,4763r,l7410,4763r,l7410,4763r,l7410,4763r1058,l8468,4763r,l8468,4763r,l8468,4763r,l8468,4763,8468,r,4763l8468,4763r,l8468,4763r,l8468,4763r,l8468,4763r,l9525,4763r,l9525,4763r,l9525,4763r,l9525,4763r,l9525,4763r,l9525,4763r,l9525,4763r,4762l9525,4763r,l9525,4763r,l10582,4763r,l10582,4763r,l10582,4763r,l10582,4763r,l10582,4763r,l10582,4763r,l10582,9525r,-4762l10582,4763r,l10582,4763r,l10582,4763r,l11640,9525r,l11640,4763r,l11640,4763r,l11640,4763r,l11640,4763r,l11640,4763r,l11640,4763r,l11640,4763r,l11640,4763r,l12697,9525r,l12697,4763r,4762l12697,4763r,l12697,4763r,l12697,4763,12697,r,4763l12697,4763r,l12697,4763r,l12697,4763r,l12697,4763r1057,l13754,4763,13754,r,4763l13754,4763r,l13754,4763r,l13754,4763r,l13754,4763r,l13754,4763r,l13754,4763r,l13754,4763r,l14821,4763r,l14821,4763r,l14821,4763r,l14821,4763r,l14821,4763r,l14821,r,l14821,4763r,l14821,r,4763l14821,4763,14821,r,4763l14821,4763r1057,l15878,4763r,l15878,4763r,l15878,4763r,l15878,4763r,l15878,4763r,l15878,4763r,l15878,4763r,l15878,9525r,l15878,4763r1057,4762l16935,4763r,4762l16935,9525r,l16935,9525r,l16935,4763r,l16935,4763r,l16935,4763r,l16935,4763r,l16935,4763r,4762l16935,9525r1058,l17993,9525r,-4762l17993,4763r,l17993,4763r,l17993,4763r,l17993,9525r,l17993,4763r,l17993,4763r,l17993,4763r,l17993,4763r1057,l19050,4763r,l19050,4763r,l19050,4763r,l19050,4763r,l19050,4763r,l19050,4763r,l19050,4763r,l19050,9525r,l19050,9525r,-4762l19050,4763r,l19050,4763r,l19050,4763r,l19050,4763r1057,l20107,4763r,l20107,4763r,l20107,4763r,l20107,4763r,l20107,4763r,l20107,9525r,-4762l20107,4763r,l20107,4763r,l20107,4763r1058,l21165,4763r,l21165,4763r,l21165,4763r,4762l21165,9525r,-4762l21165,4763r,4762l21165,9525r,l21165,9525r,-4762l21165,4763r,l21165,4763r1057,l22222,9525r,-4762l22222,9525r,-4762l22222,4763r,4762l22222,4763r,l22222,4763r,l22222,4763r,4762l22222,9525r,l22222,9525r,l22222,9525r,-4762l22222,9525,23279,4763r,l23279,4763r,l23279,r,4763l23279,4763r,l23279,4763r,l23279,4763r,l23279,4763r,l23279,9525r,-4762l23279,4763r,l24346,4763r,l24346,4763r,l24346,4763r,l24346,4763r,l24346,4763r,4762l24346,4763r,l24346,4763r,l24346,4763r,4762l24346,9525r,-4762l25403,4763r,l25403,4763r,4762l25403,9525r,l25403,9525r,-4762l25403,4763r,l25403,9525r,l25403,9525r,l25403,9525r,l25403,9525r,-4762l26460,4763r,l26460,4763r,4762l26460,9525r,-4762l26460,4763r,l26460,4763r,l26460,4763r,l26460,9525r,-4762l26460,9525r,-4762l26460,4763r,l26460,4763r,l27518,r,4763l27518,4763r,l27518,4763r,l27518,4763r,l27518,4763r,l27518,4763r,4762l27518,4763r,l27518,4763r,l27518,4763r,l28575,4763r,l28575,4763r,l28575,4763r,l28575,4763r,l28575,4763r,4762l28575,4763r,l28575,4763r,l28575,4763e" filled="f" strokeweight=".22047mm">
                  <v:path arrowok="t" o:connecttype="custom" o:connectlocs="0,0;0,0;0,0;0,0;0,0;0,4763;0,4763;0,4763;0,4763;1057,4763;1057,4763;1057,4763;1057,4763;1057,4763;1057,4763;1057,4763;1057,4763;1057,4763;1057,4763;1057,4763;1057,4763;1057,4763;1057,4763;1057,4763;1057,4763;1057,4763;1057,4763;2115,4763;2115,4763;2115,4763;2115,4763;2115,4763;2115,4763;2115,4763;2115,4763;2115,0;2115,4763;2115,4763;2115,4763;2115,4763;2115,4763;2115,4763;2115,4763;2115,4763;2115,4763;2115,4763;2115,0;3172,0;3172,4763;3172,4763;3172,4763;3172,4763;3172,4763;3172,4763;3172,4763;3172,0;3172,0;3172,4763;3172,4763;3172,4763;3172,4763;3172,4763;3172,4763;3172,4763;3172,4763;4229,0;4229,4763;4229,4763;4229,4763;4229,4763;4229,4763;4229,4763;4229,4763;4229,4763;4229,4763;4229,4763;4229,4763;4229,4763;4229,4763;4229,4763;4229,4763;4229,4763;4229,4763;5296,4763;5296,4763;5296,4763;5296,4763;5296,4763;5296,4763;5296,4763;5296,4763;5296,4763;5296,4763;5296,4763;5296,4763;5296,4763;5296,4763;5296,4763;5296,9525;5296,4763;5296,4763;6353,4763;6353,4763;6353,4763;6353,4763;6353,4763;6353,4763;6353,4763;6353,4763;6353,4763;6353,4763;6353,4763;6353,4763;6353,4763;6353,4763;6353,9525;6353,4763;6353,4763;6353,4763;6353,4763;6353,4763;7410,4763;7410,4763;7410,4763;7410,4763;7410,4763;7410,4763;7410,4763;7410,0;7410,4763;7410,0;7410,0;7410,4763;7410,4763;7410,4763;7410,4763;7410,4763;7410,4763;7410,4763;8468,4763;8468,4763;8468,4763;8468,4763;8468,4763;8468,4763;8468,4763;8468,4763;8468,0;8468,4763;8468,4763;8468,4763;8468,4763;8468,4763;8468,4763;8468,4763;8468,4763;8468,4763;9525,4763;9525,4763;9525,4763;9525,4763;9525,4763;9525,4763;9525,4763;9525,4763;9525,4763;9525,4763;9525,4763;9525,4763;9525,4763;9525,9525;9525,4763;9525,4763;9525,4763;9525,4763;10582,4763;10582,4763;10582,4763;10582,4763;10582,4763;10582,4763;10582,4763;10582,4763;10582,4763;10582,4763;10582,4763;10582,4763;10582,9525;10582,4763;10582,4763;10582,4763;10582,4763;10582,4763;10582,4763;10582,4763;11640,9525;11640,9525;11640,4763;11640,4763;11640,4763;11640,4763;11640,4763;11640,4763;11640,4763;11640,4763;11640,4763;11640,4763;11640,4763;11640,4763;11640,4763;11640,4763;11640,4763;11640,4763;12697,9525;12697,9525;12697,4763;12697,9525;12697,4763;12697,4763;12697,4763;12697,4763;12697,4763;12697,0;12697,4763;12697,4763;12697,4763;12697,4763;12697,4763;12697,4763;12697,4763;12697,4763;13754,4763;13754,4763;13754,0;13754,4763;13754,4763;13754,4763;13754,4763;13754,4763;13754,4763;13754,4763;13754,4763;13754,4763;13754,4763;13754,4763;13754,4763;13754,4763;13754,4763;13754,4763;14821,4763;14821,4763;14821,4763;14821,4763;14821,4763;14821,4763;14821,4763;14821,4763;14821,4763;14821,4763;14821,0;14821,0;14821,4763;14821,4763;14821,0;14821,4763;14821,4763;14821,0;14821,4763;14821,4763;15878,4763;15878,4763;15878,4763;15878,4763;15878,4763;15878,4763;15878,4763;15878,4763;15878,4763;15878,4763;15878,4763;15878,4763;15878,4763;15878,4763;15878,4763;15878,9525;15878,9525;15878,4763;16935,9525;16935,4763;16935,9525;16935,9525;16935,9525;16935,9525;16935,9525;16935,4763;16935,4763;16935,4763;16935,4763;16935,4763;16935,4763;16935,4763;16935,4763;16935,4763;16935,9525;16935,9525;17993,9525;17993,9525;17993,4763;17993,4763;17993,4763;17993,4763;17993,4763;17993,4763;17993,4763;17993,9525;17993,9525;17993,4763;17993,4763;17993,4763;17993,4763;17993,4763;17993,4763;17993,4763;19050,4763;19050,4763;19050,4763;19050,4763;19050,4763;19050,4763;19050,4763;19050,4763;19050,4763;19050,4763;19050,4763;19050,4763;19050,4763;19050,4763;19050,4763;19050,9525;19050,9525;19050,9525;19050,4763;19050,4763;19050,4763;19050,4763;19050,4763;19050,4763;19050,4763;19050,4763;20107,4763;20107,4763;20107,4763;20107,4763;20107,4763;20107,4763;20107,4763;20107,4763;20107,4763;20107,4763;20107,4763;20107,9525;20107,4763;20107,4763;20107,4763;20107,4763;20107,4763;20107,4763;21165,4763;21165,4763;21165,4763;21165,4763;21165,4763;21165,4763;21165,9525;21165,9525;21165,4763;21165,4763;21165,9525;21165,9525;21165,9525;21165,9525;21165,4763;21165,4763;21165,4763;21165,4763;22222,4763;22222,9525;22222,4763;22222,9525;22222,4763;22222,4763;22222,9525;22222,4763;22222,4763;22222,4763;22222,4763;22222,4763;22222,9525;22222,9525;22222,9525;22222,9525;22222,9525;22222,9525;22222,4763;22222,9525;23279,4763;23279,4763;23279,4763;23279,4763;23279,0;23279,4763;23279,4763;23279,4763;23279,4763;23279,4763;23279,4763;23279,4763;23279,4763;23279,4763;23279,9525;23279,4763;23279,4763;23279,4763;24346,4763;24346,4763;24346,4763;24346,4763;24346,4763;24346,4763;24346,4763;24346,4763;24346,4763;24346,9525;24346,4763;24346,4763;24346,4763;24346,4763;24346,4763;24346,9525;24346,9525;24346,4763;25403,4763;25403,4763;25403,4763;25403,9525;25403,9525;25403,9525;25403,9525;25403,4763;25403,4763;25403,4763;25403,9525;25403,9525;25403,9525;25403,9525;25403,9525;25403,9525;25403,9525;25403,4763;26460,4763;26460,4763;26460,4763;26460,9525;26460,9525;26460,4763;26460,4763;26460,4763;26460,4763;26460,4763;26460,4763;26460,4763;26460,9525;26460,4763;26460,9525;26460,4763;26460,4763;26460,4763;26460,4763;26460,4763;27518,0;27518,4763;27518,4763;27518,4763;27518,4763;27518,4763;27518,4763;27518,4763;27518,4763;27518,4763;27518,4763;27518,9525;27518,4763;27518,4763;27518,4763;27518,4763;27518,4763;27518,4763;28575,4763;28575,4763;28575,4763;28575,4763;28575,4763;28575,4763;28575,4763;28575,4763;28575,4763;28575,9525;28575,4763;28575,4763;28575,4763;28575,4763;28575,476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300" o:spid="_x0000_s1747" style="position:absolute;left:23098;top:19478;width:190;height:95;visibility:visible;mso-wrap-style:square;v-text-anchor:middle" coordsize="1905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" path="m,4763r,l,4763r,l676,4763r,l676,4763r,l676,4763r,l676,4763r,l676,4763r,l676,4763r,l676,4763r,l676,4763r,4762l676,4763r,l1362,4763r,l1362,4763r,l1362,4763r,l1362,4763r,l1362,4763r,l1362,4763r,l1362,4763r,4762l1362,9525r,l1362,4763r,l1362,4763r,l2038,4763r,l2038,4763r,l2038,4763r,l2038,4763r,l2038,9525r,l2038,9525r,-4762l2038,9525r,-4762l2038,4763r,4762l2038,4763r,l2724,9525r,l2724,9525r,-4762l2724,4763r,l2724,4763r,4762l2724,4763r,l2724,4763r,l2724,4763r,l2724,4763r,l2724,9525r,l3400,9525r,l3400,4763r,l3400,4763r,l3400,4763r,l3400,9525r,l3400,9525r,l3400,9525r,-4762l3400,4763r,l3400,4763r,l4086,4763r,4762l4086,9525r,l4086,9525r,-4762l4086,4763r,4762l4086,4763r,l4086,4763,4086,r,4763l4086,4763r,l4086,4763r,l4086,4763r,l4086,4763r677,l4763,4763r,l4763,4763r,l4763,4763r,l4763,4763r,l4763,4763r,l4763,9525r,-4762l4763,4763r,l4763,4763r,l4763,9525,5439,4763r,4762l5439,9525r,-4762l5439,4763r,l5439,4763r,l5439,4763r,l5439,4763r,l5439,9525r,l5439,9525r,l5439,9525r,l6125,9525r,-4762l6125,4763r,l6125,4763r,l6125,4763r,l6125,9525r,l6125,9525r,l6125,4763r,l6125,4763r,l6125,4763r,l6801,4763r,l6801,4763r,4762l6801,9525r,-4762l6801,9525r,l6801,4763r,l6801,4763r,l6801,4763r,l6801,9525r,-4762l6801,9525r,l6801,4763r,l7487,4763r,l7487,4763r,4762l7487,4763r,l7487,4763r,l7487,4763r,l7487,9525r,l7487,9525r,l7487,9525r,-4762l7487,4763r,l8163,9525r,l8163,9525r,l8163,4763r,l8163,4763r,l8163,4763r,l8163,4763r,l8163,4763r,l8163,4763r,l8163,4763r,l8849,4763r,l8849,4763r,l8849,4763r,l8849,4763r,4762l8849,9525r,l8849,9525r,l8849,4763r,4762l8849,9525r,l8849,9525r,l8849,9525r,l8849,4763r,l8849,9525r,-4762l8849,9525r,-4762l9525,9525r,l9525,4763r,4762l9525,4763r,l9525,4763r,l9525,4763r,l9525,4763r,l9525,9525r,l9525,9525r,l9525,9525r,-4762l10201,4763r,l10201,4763r,l10201,4763r,l10201,4763r,l10201,9525r,l10201,9525r,l10201,9525r,l10201,9525r,l10201,9525r,l10887,9525r,l10887,9525r,-4762l10887,9525r,-4762l10887,4763r,4762l10887,9525r,l10887,9525r,l10887,9525r,-4762l10887,9525r,-4762l10887,4763r,4762l11563,9525r,l11563,4763r,l11563,9525r,-4762l11563,9525r,-4762l11563,4763r,l11563,4763r,l11563,4763r,l11563,4763r,l11563,4763r,4762l11563,4763r,4762l12249,9525r,-4762l12249,4763r,l12249,4763r,l12249,4763r,4762l12249,9525r,-4762l12249,9525r,-4762l12249,4763r,l12249,4763r,l12249,4763r,l12925,9525r,-4762l12925,9525r,l12925,9525r,l12925,9525r,l12925,9525r,l12925,9525r,l12925,4763r,l12925,4763r,l12925,9525r,l13611,9525r,l13611,4763r,4762l13611,9525r,l13611,9525r,l13611,9525r,l13611,9525r,-4762l13611,4763r,l13611,4763r,l13611,9525r,-4762l14288,4763r,l14288,9525r,l14288,9525r,l14288,9525r,l14288,9525r,-4762l14288,9525r,l14288,9525r,l14288,9525r,l14288,9525r,l14288,9525r,-4762l14964,4763r,4762l14964,9525r,l14964,9525r,l14964,4763r,l14964,9525r,-4762l14964,4763r,l14964,4763r,l14964,4763r,l14964,9525r,l15650,9525r,l15650,9525r,l15650,9525r,l15650,9525r,-4762l15650,4763r,l15650,4763r,l15650,4763r,4762l15650,9525r,l15650,9525r,l16326,9525r,l16326,9525r,l16326,9525r,l16326,9525r,l16326,9525r,l16326,9525r,-4762l16326,9525r,l16326,9525r,l16326,9525r,l17012,9525r,l17012,9525r,l17012,9525r,l17012,4763r,l17012,9525r,l17012,9525r,l17012,9525r,l17012,9525r,-4762l17012,4763r,l17012,4763r,4762l17688,4763r,l17688,4763r,l17688,4763r,l17688,9525r,l17688,9525r,l17688,9525r,l17688,9525r,-4762l17688,4763r,l17688,9525r,l18374,9525r,l18374,9525r,-4762l18374,4763r,4762l18374,4763r,l18374,4763r,l18374,4763r,l18374,4763r,l18374,9525r,l18374,9525r,l19050,9525r,e" filled="f" strokeweight=".22047mm">
                  <v:path arrowok="t" o:connecttype="custom" o:connectlocs="0,4763;0,4763;0,4763;0,4763;676,4763;676,4763;676,4763;676,4763;676,4763;676,4763;676,4763;676,4763;676,4763;676,4763;676,4763;676,4763;676,4763;676,4763;676,4763;676,9525;676,4763;676,4763;1362,4763;1362,4763;1362,4763;1362,4763;1362,4763;1362,4763;1362,4763;1362,4763;1362,4763;1362,4763;1362,4763;1362,4763;1362,4763;1362,9525;1362,9525;1362,9525;1362,4763;1362,4763;1362,4763;1362,4763;2038,4763;2038,4763;2038,4763;2038,4763;2038,4763;2038,4763;2038,4763;2038,4763;2038,9525;2038,9525;2038,9525;2038,4763;2038,9525;2038,4763;2038,4763;2038,9525;2038,4763;2038,4763;2724,9525;2724,9525;2724,9525;2724,4763;2724,4763;2724,4763;2724,4763;2724,9525;2724,4763;2724,4763;2724,4763;2724,4763;2724,4763;2724,4763;2724,4763;2724,4763;2724,9525;2724,9525;3400,9525;3400,9525;3400,4763;3400,4763;3400,4763;3400,4763;3400,4763;3400,4763;3400,9525;3400,9525;3400,9525;3400,9525;3400,9525;3400,4763;3400,4763;3400,4763;3400,4763;3400,4763;4086,4763;4086,9525;4086,9525;4086,9525;4086,9525;4086,4763;4086,4763;4086,9525;4086,4763;4086,4763;4086,4763;4086,0;4086,4763;4086,4763;4086,4763;4086,4763;4086,4763;4086,4763;4086,4763;4086,4763;4763,4763;4763,4763;4763,4763;4763,4763;4763,4763;4763,4763;4763,4763;4763,4763;4763,4763;4763,4763;4763,4763;4763,9525;4763,4763;4763,4763;4763,4763;4763,4763;4763,4763;4763,9525;5439,4763;5439,9525;5439,9525;5439,4763;5439,4763;5439,4763;5439,4763;5439,4763;5439,4763;5439,4763;5439,4763;5439,4763;5439,9525;5439,9525;5439,9525;5439,9525;5439,9525;5439,9525;6125,9525;6125,4763;6125,4763;6125,4763;6125,4763;6125,4763;6125,4763;6125,4763;6125,9525;6125,9525;6125,9525;6125,9525;6125,4763;6125,4763;6125,4763;6125,4763;6125,4763;6125,4763;6801,4763;6801,4763;6801,4763;6801,9525;6801,9525;6801,4763;6801,9525;6801,9525;6801,4763;6801,4763;6801,4763;6801,4763;6801,4763;6801,4763;6801,9525;6801,4763;6801,9525;6801,9525;6801,4763;6801,4763;7487,4763;7487,4763;7487,4763;7487,9525;7487,4763;7487,4763;7487,4763;7487,4763;7487,4763;7487,4763;7487,9525;7487,9525;7487,9525;7487,9525;7487,9525;7487,4763;7487,4763;7487,4763;8163,9525;8163,9525;8163,9525;8163,9525;8163,4763;8163,4763;8163,4763;8163,4763;8163,4763;8163,4763;8163,4763;8163,4763;8163,4763;8163,4763;8163,4763;8163,4763;8163,4763;8163,4763;8849,4763;8849,4763;8849,4763;8849,4763;8849,4763;8849,4763;8849,4763;8849,9525;8849,9525;8849,9525;8849,9525;8849,9525;8849,4763;8849,9525;8849,9525;8849,9525;8849,9525;8849,9525;8849,9525;8849,9525;8849,4763;8849,4763;8849,9525;8849,4763;8849,9525;8849,4763;9525,9525;9525,9525;9525,4763;9525,9525;9525,4763;9525,4763;9525,4763;9525,4763;9525,4763;9525,4763;9525,4763;9525,4763;9525,9525;9525,9525;9525,9525;9525,9525;9525,9525;9525,4763;10201,4763;10201,4763;10201,4763;10201,4763;10201,4763;10201,4763;10201,4763;10201,4763;10201,9525;10201,9525;10201,9525;10201,9525;10201,9525;10201,9525;10201,9525;10201,9525;10201,9525;10201,9525;10887,9525;10887,9525;10887,9525;10887,4763;10887,9525;10887,4763;10887,4763;10887,9525;10887,9525;10887,9525;10887,9525;10887,9525;10887,9525;10887,4763;10887,9525;10887,4763;10887,4763;10887,9525;11563,9525;11563,9525;11563,4763;11563,4763;11563,9525;11563,4763;11563,9525;11563,4763;11563,4763;11563,4763;11563,4763;11563,4763;11563,4763;11563,4763;11563,4763;11563,4763;11563,4763;11563,9525;11563,4763;11563,9525;12249,9525;12249,4763;12249,4763;12249,4763;12249,4763;12249,4763;12249,4763;12249,9525;12249,9525;12249,4763;12249,9525;12249,4763;12249,4763;12249,4763;12249,4763;12249,4763;12249,4763;12249,4763;12925,9525;12925,4763;12925,9525;12925,9525;12925,9525;12925,9525;12925,9525;12925,9525;12925,9525;12925,9525;12925,9525;12925,9525;12925,4763;12925,4763;12925,4763;12925,4763;12925,9525;12925,9525;13611,9525;13611,9525;13611,4763;13611,9525;13611,9525;13611,9525;13611,9525;13611,9525;13611,9525;13611,9525;13611,9525;13611,4763;13611,4763;13611,4763;13611,4763;13611,4763;13611,9525;13611,4763;14288,4763;14288,4763;14288,9525;14288,9525;14288,9525;14288,9525;14288,9525;14288,9525;14288,9525;14288,4763;14288,9525;14288,9525;14288,9525;14288,9525;14288,9525;14288,9525;14288,9525;14288,9525;14288,9525;14288,4763;14964,4763;14964,9525;14964,9525;14964,9525;14964,9525;14964,9525;14964,4763;14964,4763;14964,9525;14964,4763;14964,4763;14964,4763;14964,4763;14964,4763;14964,4763;14964,4763;14964,9525;14964,9525;15650,9525;15650,9525;15650,9525;15650,9525;15650,9525;15650,9525;15650,9525;15650,4763;15650,4763;15650,4763;15650,4763;15650,4763;15650,4763;15650,9525;15650,9525;15650,9525;15650,9525;15650,9525;16326,9525;16326,9525;16326,9525;16326,9525;16326,9525;16326,9525;16326,9525;16326,9525;16326,9525;16326,9525;16326,9525;16326,4763;16326,9525;16326,9525;16326,9525;16326,9525;16326,9525;16326,9525;17012,9525;17012,9525;17012,9525;17012,9525;17012,9525;17012,9525;17012,4763;17012,4763;17012,9525;17012,9525;17012,9525;17012,9525;17012,9525;17012,9525;17012,9525;17012,4763;17012,4763;17012,4763;17012,4763;17012,9525;17688,4763;17688,4763;17688,4763;17688,4763;17688,4763;17688,4763;17688,9525;17688,9525;17688,9525;17688,9525;17688,9525;17688,9525;17688,9525;17688,4763;17688,4763;17688,4763;17688,9525;17688,9525;18374,9525;18374,9525;18374,9525;18374,4763;18374,4763;18374,9525;18374,4763;18374,4763;18374,4763;18374,4763;18374,4763;18374,4763;18374,4763;18374,4763;18374,9525;18374,9525;18374,9525;18374,9525;19050,9525;19050,9525"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301" o:spid="_x0000_s1748" style="position:absolute;left:23288;top:19478;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" path="m,9525l,4763r,l,9525r,l,9525r,l,9525r,l,9525r,l,9525r,l,9525r,l,9525r,l1057,9525r,l1057,9525r,l1057,9525r,l1057,9525r,l1057,9525r,l1057,9525r,l1057,9525r,l1057,9525r,l1057,9525r,l1057,9525r,l2115,9525r,-4762l2115,4763r,l2115,4763r,l2115,4763r,4762l2115,9525r,l2115,9525r,l2115,9525r,l2115,9525r,l2115,9525r,l3172,4763r,l3172,9525r,l3172,9525r,l3172,4763r,4762l3172,4763r,l3172,9525r,-4762l3172,4763r,l3172,9525r,l3172,9525r,l4229,9525r,l4229,9525r,l4229,9525r,-4762l4229,9525r,-4762l4229,4763r,4762l4229,4763r,l4229,9525r,-4762l4229,4763r,l4229,4763r,l4229,4763r,l5296,4763r,l5296,9525r,l5296,9525r,l5296,9525r,-4762l5296,9525r,l5296,9525r,-4762l5296,9525r,l5296,9525r,l5296,4763r,l6353,4763r,4762l6353,9525r,l6353,9525r,l6353,4763r,l6353,4763r,l6353,4763r,l6353,4763r,l6353,9525r,l6353,9525r,l7410,9525r,l7410,9525r,-4762l7410,4763r,l7410,4763r,l7410,4763r,4762l7410,9525r,l7410,9525r,l7410,9525r,l7410,9525r,-4762l7410,4763r,l7410,4763r,l7410,4763r,l8468,4763r,4762l8468,9525r,l8468,4763r,l8468,4763r,l8468,4763r,l8468,4763r,l8468,4763r,l8468,4763r,l8468,9525r,-4762l8468,4763r,l9525,4763r,l9525,9525r,-4762l9525,4763r,l9525,4763r,l9525,4763r,4762l9525,9525r,l9525,9525r,l9525,9525r,l9525,9525r,l10582,9525r,l10582,9525r,l10582,9525r,l10582,9525r,-4762l10582,9525r,l10582,9525r,l10582,9525r,l10582,9525r,l10582,9525r,-4762l11640,4763r,l11640,4763r,4762l11640,9525r,l11640,9525r,l11640,4763r,4762l11640,9525r,l11640,9525r,l11640,4763r,l11640,9525r,l12697,9525r,l12697,4763r,l12697,4763r,4762l12697,9525r,l12697,9525r,l12697,9525r,l12697,9525r,-4762l12697,9525r,l12697,9525r,l12697,9525r,l13754,9525r,l13754,4763r,l13754,4763r,4762l13754,9525r,l13754,9525r,l13754,9525r,l13754,4763r,4762l13754,9525r,l13754,9525r,-4762l14821,9525r,-4762l14821,4763r,4762l14821,9525r,-4762l14821,4763r,4762l14821,9525r,-4762l14821,9525r,-4762l14821,4763r,l14821,4763r,l14821,9525r,l15878,9525r,l15878,9525r,l15878,9525r,l15878,9525r,l15878,4763r,l15878,4763r,l15878,9525r,l15878,9525r,l15878,9525r,l16935,9525r,-4762l16935,4763r,l16935,4763r,l16935,4763r,l16935,4763r,l16935,4763r,l16935,4763r,l16935,9525r,l16935,9525r,-4762l16935,4763r,l17993,4763r,l17993,4763r,4762l17993,9525r,-4762l17993,4763r,l17993,4763r,4762l17993,9525r,l17993,9525r,l17993,4763r,l17993,9525r,l19050,9525r,l19050,9525r,-4762l19050,4763r,4762l19050,4763r,l19050,4763r,l19050,4763r,l19050,4763r,l19050,4763r,4762l19050,9525r,-4762l20107,9525r,l20107,9525r,-4762l20107,4763r,l20107,4763r,l20107,4763r,4762l20107,9525r,l20107,9525r,-4762l20107,4763r,l20107,9525r,l20107,9525r,l21165,9525r,-4762l21165,4763r,l21165,4763r,4762l21165,9525r,-4762l21165,4763r,l21165,4763r,4762l21165,9525r,l21165,9525r,l21165,9525r,l22222,9525r,l22222,9525r,l22222,9525r,l22222,4763r,l22222,4763r,l22222,4763r,l22222,4763r,l22222,4763r,4762l22222,9525r,l23279,9525r,-4762l23279,9525r,l23279,4763r,l23279,4763r,l23279,4763r,l23279,4763r,4762l23279,9525r,-4762l23279,4763r,4762l23279,9525r,-4762l24346,4763r,l24346,4763r,l24346,4763r,l24346,4763r,l24346,4763r,l24346,4763r,l24346,4763,24346,r,4763l24346,4763r,l24346,4763r,l24346,4763r1057,l25403,4763r,l25403,4763r,4762l25403,9525r,l25403,9525r,-4762l25403,4763r,l25403,4763r,l25403,4763r,4762l25403,9525r,-4762l25403,4763r1057,l26460,4763r,l26460,4763r,l26460,4763r,l26460,4763r,l26460,4763r,l26460,4763r,l26460,4763r,4762l26460,9525r,l26460,9525r1058,l27518,9525r,l27518,9525r,l27518,9525r,l27518,9525r,l27518,4763r,l27518,4763r,l27518,9525r,l27518,9525r,l27518,9525r1057,l28575,9525r,l28575,9525r,l28575,9525r,e" filled="f" strokeweight=".22047mm">
                  <v:path arrowok="t" o:connecttype="custom" o:connectlocs="0,9525;0,4763;0,4763;0,9525;0,9525;0,9525;0,9525;0,9525;0,9525;0,9525;0,9525;0,9525;0,9525;0,9525;0,9525;0,9525;0,9525;1057,9525;1057,9525;1057,9525;1057,9525;1057,9525;1057,9525;1057,9525;1057,9525;1057,9525;1057,9525;1057,9525;1057,9525;1057,9525;1057,9525;1057,9525;1057,9525;1057,9525;1057,9525;1057,9525;1057,9525;2115,9525;2115,4763;2115,4763;2115,4763;2115,4763;2115,4763;2115,4763;2115,9525;2115,9525;2115,9525;2115,9525;2115,9525;2115,9525;2115,9525;2115,9525;2115,9525;2115,9525;2115,9525;3172,4763;3172,4763;3172,9525;3172,9525;3172,9525;3172,9525;3172,4763;3172,9525;3172,4763;3172,4763;3172,9525;3172,4763;3172,4763;3172,4763;3172,9525;3172,9525;3172,9525;3172,9525;4229,9525;4229,9525;4229,9525;4229,9525;4229,9525;4229,4763;4229,9525;4229,4763;4229,4763;4229,9525;4229,4763;4229,4763;4229,9525;4229,4763;4229,4763;4229,4763;4229,4763;4229,4763;4229,4763;4229,4763;5296,4763;5296,4763;5296,9525;5296,9525;5296,9525;5296,9525;5296,9525;5296,4763;5296,9525;5296,9525;5296,9525;5296,4763;5296,9525;5296,9525;5296,9525;5296,9525;5296,4763;5296,4763;6353,4763;6353,9525;6353,9525;6353,9525;6353,9525;6353,9525;6353,4763;6353,4763;6353,4763;6353,4763;6353,4763;6353,4763;6353,4763;6353,4763;6353,9525;6353,9525;6353,9525;6353,9525;7410,9525;7410,9525;7410,9525;7410,4763;7410,4763;7410,4763;7410,4763;7410,4763;7410,4763;7410,9525;7410,9525;7410,9525;7410,9525;7410,9525;7410,9525;7410,9525;7410,9525;7410,4763;7410,4763;7410,4763;7410,4763;7410,4763;7410,4763;7410,4763;8468,4763;8468,9525;8468,9525;8468,9525;8468,4763;8468,4763;8468,4763;8468,4763;8468,4763;8468,4763;8468,4763;8468,4763;8468,4763;8468,4763;8468,4763;8468,4763;8468,9525;8468,4763;8468,4763;8468,4763;9525,4763;9525,4763;9525,9525;9525,4763;9525,4763;9525,4763;9525,4763;9525,4763;9525,4763;9525,9525;9525,9525;9525,9525;9525,9525;9525,9525;9525,9525;9525,9525;9525,9525;9525,9525;10582,9525;10582,9525;10582,9525;10582,9525;10582,9525;10582,9525;10582,9525;10582,4763;10582,9525;10582,9525;10582,9525;10582,9525;10582,9525;10582,9525;10582,9525;10582,9525;10582,9525;10582,4763;11640,4763;11640,4763;11640,4763;11640,9525;11640,9525;11640,9525;11640,9525;11640,9525;11640,4763;11640,9525;11640,9525;11640,9525;11640,9525;11640,9525;11640,4763;11640,4763;11640,9525;11640,9525;12697,9525;12697,9525;12697,4763;12697,4763;12697,4763;12697,9525;12697,9525;12697,9525;12697,9525;12697,9525;12697,9525;12697,9525;12697,9525;12697,4763;12697,9525;12697,9525;12697,9525;12697,9525;12697,9525;12697,9525;13754,9525;13754,9525;13754,4763;13754,4763;13754,4763;13754,9525;13754,9525;13754,9525;13754,9525;13754,9525;13754,9525;13754,9525;13754,4763;13754,9525;13754,9525;13754,9525;13754,9525;13754,4763;14821,9525;14821,4763;14821,4763;14821,9525;14821,9525;14821,4763;14821,4763;14821,9525;14821,9525;14821,4763;14821,9525;14821,4763;14821,4763;14821,4763;14821,4763;14821,4763;14821,9525;14821,9525;15878,9525;15878,9525;15878,9525;15878,9525;15878,9525;15878,9525;15878,9525;15878,9525;15878,4763;15878,4763;15878,4763;15878,4763;15878,9525;15878,9525;15878,9525;15878,9525;15878,9525;15878,9525;16935,9525;16935,4763;16935,4763;16935,4763;16935,4763;16935,4763;16935,4763;16935,4763;16935,4763;16935,4763;16935,4763;16935,4763;16935,4763;16935,4763;16935,9525;16935,9525;16935,9525;16935,4763;16935,4763;16935,4763;17993,4763;17993,4763;17993,4763;17993,9525;17993,9525;17993,4763;17993,4763;17993,4763;17993,4763;17993,9525;17993,9525;17993,9525;17993,9525;17993,9525;17993,4763;17993,4763;17993,9525;17993,9525;19050,9525;19050,9525;19050,9525;19050,4763;19050,4763;19050,9525;19050,4763;19050,4763;19050,4763;19050,4763;19050,4763;19050,4763;19050,4763;19050,4763;19050,4763;19050,9525;19050,9525;19050,4763;20107,9525;20107,9525;20107,9525;20107,4763;20107,4763;20107,4763;20107,4763;20107,4763;20107,4763;20107,9525;20107,9525;20107,9525;20107,9525;20107,4763;20107,4763;20107,4763;20107,9525;20107,9525;20107,9525;20107,9525;21165,9525;21165,4763;21165,4763;21165,4763;21165,4763;21165,9525;21165,9525;21165,4763;21165,4763;21165,4763;21165,4763;21165,9525;21165,9525;21165,9525;21165,9525;21165,9525;21165,9525;21165,9525;22222,9525;22222,9525;22222,9525;22222,9525;22222,9525;22222,9525;22222,4763;22222,4763;22222,4763;22222,4763;22222,4763;22222,4763;22222,4763;22222,4763;22222,4763;22222,9525;22222,9525;22222,9525;23279,9525;23279,4763;23279,9525;23279,9525;23279,4763;23279,4763;23279,4763;23279,4763;23279,4763;23279,4763;23279,4763;23279,9525;23279,9525;23279,4763;23279,4763;23279,9525;23279,9525;23279,4763;24346,4763;24346,4763;24346,4763;24346,4763;24346,4763;24346,4763;24346,4763;24346,4763;24346,4763;24346,4763;24346,4763;24346,4763;24346,4763;24346,0;24346,4763;24346,4763;24346,4763;24346,4763;24346,4763;24346,4763;25403,4763;25403,4763;25403,4763;25403,4763;25403,9525;25403,9525;25403,9525;25403,9525;25403,4763;25403,4763;25403,4763;25403,4763;25403,4763;25403,4763;25403,9525;25403,9525;25403,4763;25403,4763;26460,4763;26460,4763;26460,4763;26460,4763;26460,4763;26460,4763;26460,4763;26460,4763;26460,4763;26460,4763;26460,4763;26460,4763;26460,4763;26460,4763;26460,9525;26460,9525;26460,9525;26460,9525;27518,9525;27518,9525;27518,9525;27518,9525;27518,9525;27518,9525;27518,9525;27518,9525;27518,9525;27518,4763;27518,4763;27518,4763;27518,4763;27518,9525;27518,9525;27518,9525;27518,9525;27518,9525;28575,9525;28575,9525;28575,9525;28575,9525;28575,9525;28575,9525;28575,9525"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302" o:spid="_x0000_s1749" style="position:absolute;left:23574;top:19097;width:286;height:381;visibility:visible;mso-wrap-style:square;v-text-anchor:middle" coordsize="28575,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" path="m,38100l,37014r,1086l,37014r,l,37014r,l,37014r,l,38100,,37014r,l,37014r,l1057,37014r,l1057,37014r,l1057,38100r,-1086l1057,37014r,l1057,37014r,l1057,38100r,-1086l1057,37014r,l1057,37014r,1086l1057,38100r,l2115,38100r,-1086l2115,37014r,l2115,38100r,l2115,38100r,l2115,37014r,1086l2115,37014r,l2115,37014r,l2115,37014r,l2115,37014r,l2115,37014r,l2115,37014r,l2115,37014r,l3172,37014r,1086l3172,37014r,-1095l3172,37014r,l3172,37014r,1086l3172,38100r,l3172,38100r,-1086l3172,37014r,l3172,37014r,1086l3172,38100r,l4229,37014r,l4229,37014r,l4229,37014r,l4229,37014r,l4229,38100r,l4229,38100r,l4229,38100r,l4229,38100r,l4229,37014r,l4229,37014r,l5296,37014r,1086l5296,38100r,l5296,38100r,l5296,38100r,l5296,38100r,l5296,38100r,l5296,37014r,l5296,37014r,1086l5296,38100r,l6353,38100r,l6353,38100r,l6353,38100r,l6353,38100r,l6353,38100r,l6353,37014r,1086l6353,37014r,1086l6353,38100r,l6353,38100r,l7410,38100r,l7410,38100r,l7410,38100r,l7410,37014r,1086l7410,38100r,-1086l7410,38100r,-1086l7410,37014r,l7410,37014r,1086l7410,38100r,l8468,38100r,l8468,38100r,l8468,37014r,l8468,37014r,l8468,37014r,l8468,37014r,l8468,37014r,l8468,37014r,l8468,37014r,l8468,37014r,l9525,37014r,l9525,37014r,1086l9525,38100r,-1086l9525,38100r,-1086l9525,37014r,l9525,38100r,l9525,38100r,l9525,38100r,-1086l9525,37014r,l10582,37014r,l10582,37014r,l10582,37014r,l10582,37014r,l10582,37014r,l10582,38100r,-1086l10582,38100r,-1086l10582,37014r,l10582,37014r,1086l11640,38100r,l11640,37014r,l11640,37014r,l11640,37014r,l11640,37014r,1086l11640,38100r,l11640,38100r,-1086l11640,37014r,1086l11640,38100r,l11640,38100r,l12697,38100r,-1086l12697,37014r,1086l12697,38100r,l12697,37014r,l12697,37014r,l12697,37014r,l12697,37014r,l12697,37014r,l12697,37014r,l13754,37014r,l13754,37014r,l13754,37014r,l13754,37014r,l13754,37014r,l13754,38100r,-1086l13754,37014r,l13754,37014r,l13754,37014r,l14821,37014r,l14821,37014r,l14821,37014r,l14821,37014r,l14821,37014r,l14821,37014r,l14821,37014r,l14821,37014r,l14821,35919r,1095l15878,37014r,l15878,37014r,l15878,37014r,l15878,37014r,l15878,37014r,l15878,37014r,l15878,37014r,-1095l15878,35919r,1095l15878,35919r,1095l15878,37014r,l16935,35919r,1095l16935,37014r,l16935,37014r,l16935,35919r,1095l16935,35919r,l16935,37014r,-1095l16935,37014r,-1095l16935,35919r,l16935,35919r,l17993,35919r,l17993,35919r,l17993,35919r,l17993,35919r,l17993,35919r,l17993,37014r,l17993,37014r,l17993,35919r,l17993,35919r,l19050,35919r,l19050,35919r,l19050,35919r,l19050,34833r,1086l19050,35919r,l19050,35919r,l19050,35919r,l19050,35919r,-1086l19050,34833r,l20107,34833r,l20107,34833r,l20107,34833r,l20107,33747r,1086l20107,33747r,l20107,33747r,l20107,33747r,l20107,33747r,l20107,33747r,l20107,33747r,l21165,33747r,l21165,33747r,l21165,33747r,-1086l21165,32661r,l21165,32661r,l21165,32661r,-1095l21165,31566r,1095l21165,32661r,l21165,32661r,l22222,32661r,l22222,32661r,l22222,32661r,-1095l22222,31566r,l22222,31566r,-1086l22222,30480r,l22222,30480r,1086l22222,30480r,l22222,30480r,l23279,30480r,l23279,29394r,l23279,29394r,l23279,29394r,l23279,29394r,l23279,28299r,l23279,28299r,l23279,28299r,l23279,28299r,-1086l24346,27213r,l24346,27213r,l24346,27213r,l24346,26127r,l24346,26127r,l24346,26127r,l24346,26127r,-1086l24346,25041r,l24346,23946r,l24346,23946r,l25403,23946r,l25403,22860r,l25403,22860r,l25403,22860r,-1086l25403,21774r,-1095l25403,20679r,l25403,19593r,l25403,19593r,-1086l25403,18507r,l25403,18507r,l25403,17421r,1086l25403,17421r,l26460,16326r,-1086l26460,15240r,l26460,14154r,l26460,14154r,l26460,13059r,l26460,13059r,-1086l26460,11973r,l26460,11973r,l26460,10887r,l27518,10887r,-1086l27518,9801r,-1095l27518,8706r,l27518,8706r,-1086l27518,7620r,-1086l27518,6534r,-1095l27518,5439r,-1086l27518,4353r,l27518,3267r,l28575,2181r,l28575,1086r,l28575,r,e" filled="f" strokeweight=".22047mm">
                  <v:path arrowok="t" o:connecttype="custom" o:connectlocs="0,38100;0,37014;0,38100;0,37014;0,37014;0,37014;0,37014;0,37014;0,37014;0,38100;0,37014;0,37014;0,37014;0,37014;1057,37014;1057,37014;1057,37014;1057,37014;1057,38100;1057,37014;1057,37014;1057,37014;1057,37014;1057,37014;1057,38100;1057,37014;1057,37014;1057,37014;1057,37014;1057,38100;1057,38100;1057,38100;2115,38100;2115,37014;2115,37014;2115,37014;2115,38100;2115,38100;2115,38100;2115,38100;2115,37014;2115,38100;2115,37014;2115,37014;2115,37014;2115,37014;2115,37014;2115,37014;2115,37014;2115,37014;2115,37014;2115,37014;2115,37014;2115,37014;2115,37014;2115,37014;3172,37014;3172,38100;3172,37014;3172,35919;3172,37014;3172,37014;3172,37014;3172,38100;3172,38100;3172,38100;3172,38100;3172,37014;3172,37014;3172,37014;3172,37014;3172,38100;3172,38100;3172,38100;4229,37014;4229,37014;4229,37014;4229,37014;4229,37014;4229,37014;4229,37014;4229,37014;4229,38100;4229,38100;4229,38100;4229,38100;4229,38100;4229,38100;4229,38100;4229,38100;4229,37014;4229,37014;4229,37014;4229,37014;5296,37014;5296,38100;5296,38100;5296,38100;5296,38100;5296,38100;5296,38100;5296,38100;5296,38100;5296,38100;5296,38100;5296,38100;5296,37014;5296,37014;5296,37014;5296,38100;5296,38100;5296,38100;6353,38100;6353,38100;6353,38100;6353,38100;6353,38100;6353,38100;6353,38100;6353,38100;6353,38100;6353,38100;6353,37014;6353,38100;6353,37014;6353,38100;6353,38100;6353,38100;6353,38100;6353,38100;7410,38100;7410,38100;7410,38100;7410,38100;7410,38100;7410,38100;7410,37014;7410,38100;7410,38100;7410,37014;7410,38100;7410,37014;7410,37014;7410,37014;7410,37014;7410,38100;7410,38100;7410,38100;8468,38100;8468,38100;8468,38100;8468,38100;8468,37014;8468,37014;8468,37014;8468,37014;8468,37014;8468,37014;8468,37014;8468,37014;8468,37014;8468,37014;8468,37014;8468,37014;8468,37014;8468,37014;8468,37014;8468,37014;9525,37014;9525,37014;9525,37014;9525,38100;9525,38100;9525,37014;9525,38100;9525,37014;9525,37014;9525,37014;9525,38100;9525,38100;9525,38100;9525,38100;9525,38100;9525,37014;9525,37014;9525,37014;10582,37014;10582,37014;10582,37014;10582,37014;10582,37014;10582,37014;10582,37014;10582,37014;10582,37014;10582,37014;10582,38100;10582,37014;10582,38100;10582,37014;10582,37014;10582,37014;10582,37014;10582,38100;11640,38100;11640,38100;11640,37014;11640,37014;11640,37014;11640,37014;11640,37014;11640,37014;11640,37014;11640,38100;11640,38100;11640,38100;11640,38100;11640,37014;11640,37014;11640,38100;11640,38100;11640,38100;11640,38100;11640,38100;12697,38100;12697,37014;12697,37014;12697,38100;12697,38100;12697,38100;12697,37014;12697,37014;12697,37014;12697,37014;12697,37014;12697,37014;12697,37014;12697,37014;12697,37014;12697,37014;12697,37014;12697,37014;13754,37014;13754,37014;13754,37014;13754,37014;13754,37014;13754,37014;13754,37014;13754,37014;13754,37014;13754,37014;13754,38100;13754,37014;13754,37014;13754,37014;13754,37014;13754,37014;13754,37014;13754,37014;14821,37014;14821,37014;14821,37014;14821,37014;14821,37014;14821,37014;14821,37014;14821,37014;14821,37014;14821,37014;14821,37014;14821,37014;14821,37014;14821,37014;14821,37014;14821,37014;14821,35919;14821,37014;15878,37014;15878,37014;15878,37014;15878,37014;15878,37014;15878,37014;15878,37014;15878,37014;15878,37014;15878,37014;15878,37014;15878,37014;15878,37014;15878,35919;15878,35919;15878,37014;15878,35919;15878,37014;15878,37014;15878,37014;16935,35919;16935,37014;16935,37014;16935,37014;16935,37014;16935,37014;16935,35919;16935,37014;16935,35919;16935,35919;16935,37014;16935,35919;16935,37014;16935,35919;16935,35919;16935,35919;16935,35919;16935,35919;17993,35919;17993,35919;17993,35919;17993,35919;17993,35919;17993,35919;17993,35919;17993,35919;17993,35919;17993,35919;17993,37014;17993,37014;17993,37014;17993,37014;17993,35919;17993,35919;17993,35919;17993,35919;19050,35919;19050,35919;19050,35919;19050,35919;19050,35919;19050,35919;19050,34833;19050,35919;19050,35919;19050,35919;19050,35919;19050,35919;19050,35919;19050,35919;19050,35919;19050,34833;19050,34833;19050,34833;20107,34833;20107,34833;20107,34833;20107,34833;20107,34833;20107,34833;20107,33747;20107,34833;20107,33747;20107,33747;20107,33747;20107,33747;20107,33747;20107,33747;20107,33747;20107,33747;20107,33747;20107,33747;20107,33747;20107,33747;21165,33747;21165,33747;21165,33747;21165,33747;21165,33747;21165,32661;21165,32661;21165,32661;21165,32661;21165,32661;21165,32661;21165,31566;21165,31566;21165,32661;21165,32661;21165,32661;21165,32661;21165,32661;22222,32661;22222,32661;22222,32661;22222,32661;22222,32661;22222,31566;22222,31566;22222,31566;22222,31566;22222,30480;22222,30480;22222,30480;22222,30480;22222,31566;22222,30480;22222,30480;22222,30480;22222,30480;23279,30480;23279,30480;23279,29394;23279,29394;23279,29394;23279,29394;23279,29394;23279,29394;23279,29394;23279,29394;23279,28299;23279,28299;23279,28299;23279,28299;23279,28299;23279,28299;23279,28299;23279,27213;24346,27213;24346,27213;24346,27213;24346,27213;24346,27213;24346,27213;24346,26127;24346,26127;24346,26127;24346,26127;24346,26127;24346,26127;24346,26127;24346,25041;24346,25041;24346,25041;24346,23946;24346,23946;24346,23946;24346,23946;25403,23946;25403,23946;25403,22860;25403,22860;25403,22860;25403,22860;25403,22860;25403,21774;25403,21774;25403,20679;25403,20679;25403,20679;25403,19593;25403,19593;25403,19593;25403,18507;25403,18507;25403,18507;25403,18507;25403,18507;25403,17421;25403,18507;25403,17421;25403,17421;26460,16326;26460,15240;26460,15240;26460,15240;26460,14154;26460,14154;26460,14154;26460,14154;26460,13059;26460,13059;26460,13059;26460,11973;26460,11973;26460,11973;26460,11973;26460,11973;26460,10887;26460,10887;27518,10887;27518,9801;27518,9801;27518,8706;27518,8706;27518,8706;27518,8706;27518,7620;27518,7620;27518,6534;27518,6534;27518,5439;27518,5439;27518,4353;27518,4353;27518,4353;27518,3267;27518,3267;28575,2181;28575,2181;28575,1086;28575,1086;28575,0;28575,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303" o:spid="_x0000_s1750" style="position:absolute;left:23860;top:17383;width:285;height:1714;visibility:visible;mso-wrap-style:square;v-text-anchor:middle" coordsize="28575,171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" path="m,171450r,l,170450r,-1010l,169440r,-1000l,168440r,-1000l,167440r,-1000l,166440r,l,166440r,-1010l,164430r1057,l1057,163430r,l1057,162430r,l1057,161420r,-1000l1057,160420r,l1057,159420r,l1057,158420r,l1057,157410r,-1000l1057,156410r,-1000l1057,155410r1058,-1000l2115,153400r,l2115,152400r,-1000l2115,151400r,-1010l2115,149390r,l2115,148390r,l2115,147390r,l2115,146380r,-1000l2115,144380r,l2115,143380r1057,l3172,142370r,l3172,141370r,-1000l3172,138360r,l3172,137360r,-1000l3172,136360r,-1000l3172,135360r,-1010l3172,133350r,-1000l3172,132350r,-1010l3172,131340r,-1000l3172,129340r1057,-1000l4229,127330r,-1000l4229,125330r,l4229,124330r,-1010l4229,123320r,-1000l4229,121320r,-1000l4229,119310r,l4229,118310r,-1000l4229,116310r,-1010l4229,114300r1067,l5296,113300r,-1010l5296,111290r,l5296,110290r,-1000l5296,109290r,-2010l5296,107280r,-1000l5296,105280r,-1010l5296,103270r,l5296,102270r,-1000l5296,101270r1057,-1010l6353,98260r,l6353,97260r,-1010l6353,96250r,-1000l6353,93240r,-1000l6353,91240r,-1000l6353,89230r,-1000l6353,88230r,-1000l6353,86230r,-1010l6353,85220,7410,84220r,-1000l7410,82220r,-1010l7410,80210r,-1000l7410,78210r,l7410,77200r,-1000l7410,76200r,-1000l7410,74190r,-1000l7410,72190r,l7410,71190r,-1010l7410,69180r,-1000l8468,67180r,-1010l8468,66170r,-1000l8468,64170r,-1000l8468,63170r,-1010l8468,61160r,l8468,59160r,l8468,58150r,-1000l8468,56150r,l8468,55140r,l9525,54140r,-1000l9525,52140r,-1010l9525,50130r,l9525,49130r,-1000l9525,47120r,-1000l9525,45120r,l9525,44120r,l9525,43110r,-1000l9525,41110r,-1000l10582,40110r,-1010l10582,39100r,-1000l10582,38100r,-1000l10582,36090r,l10582,35090r,l10582,34090r,-1000l10582,32080r,l10582,31080r,-1000l10582,30080r,-1000l11640,28070r,l11640,27070r,l11640,26070r,l11640,25070r,l11640,24060r,l11640,23060r,-1000l11640,22060r,-1000l11640,21060r,-1010l11640,20050r,-1000l11640,19050r,-1000l12697,18050r,-1010l12697,17040r,-1000l12697,16040r,-1000l12697,15040r,l12697,15040r,-1000l12697,14040r,-1010l12697,13030r,-1000l12697,12030r,l12697,12030r,-1000l13754,11030r,l13754,10030r,l13754,9020r,l13754,8020r,l13754,8020r,l13754,8020r,l13754,7020r,l13754,7020r,l13754,6020r,l14821,5010r,l14821,5010r,-1000l14821,4010r,l14821,4010r,l14821,3010r,l14821,3010r,1000l14821,4010r,l14821,3010r,l14821,1000r,1010l15878,2010r,-1010l15878,1000r,l15878,1000r,l15878,1000r,l15878,1000r,l15878,1000r,l15878,1000r,l15878,1000r,l15878,1000r,l15878,1000,15878,r1057,l16935,r,1000l16935,1000r,1010l16935,1000r,l16935,1000r,l16935,1000r,l16935,1000r,l16935,1000r,l16935,2010r,l16935,2010r1058,1000l17993,2010r,l17993,3010r,l17993,3010r,l17993,3010r,l17993,3010r,l17993,3010r,1000l17993,4010r,1000l17993,5010r,l17993,5010r1057,l19050,5010r,l19050,5010r,1010l19050,6020r,l19050,6020r,l19050,6020r,1000l19050,7020r,1000l19050,8020r,l19050,8020r,1000l19050,9020r1057,1010l20107,10030r,1000l20107,11030r,l20107,11030r,1000l20107,12030r,l20107,12030r,l20107,13030r,1010l20107,14040r,l20107,14040r,l20107,14040r,1000l20107,15040r,l20107,16040r,l20107,17040r,l20107,18050r1058,-1010l21165,18050r,1000l21165,19050r,1000l21165,21060r,l21165,21060r,l21165,22060r,l21165,23060r,l21165,23060r,l21165,24060r,l21165,25070r1057,l22222,26070r,l22222,26070r,1000l22222,27070r,1000l22222,28070r,l22222,29080r,1000l22222,30080r,l22222,31080r,l22222,32080r,1010l22222,34090r1057,l23279,34090r,1000l23279,35090r,l23279,35090r,1000l23279,36090r,1010l23279,38100r,l23279,39100r,l23279,39100r,1010l23279,41110r,l23279,42110r,l23279,43110r1067,l24346,44120r,l24346,44120r,1000l24346,45120r,1000l24346,46120r,1000l24346,48130r,1000l24346,50130r,l24346,50130r,1000l24346,51130r,l24346,52140r1057,l25403,53140r,l25403,54140r,l25403,55140r,l25403,56150r,l25403,57150r,l25403,58150r,1010l25403,59160r,1000l25403,60160r,l25403,61160r1057,1000l26460,62160r,1010l26460,63170r,1000l26460,64170r,1000l26460,65170r,1000l26460,67180r,l26460,67180r,1000l26460,68180r,l26460,69180r,l26460,69180r1058,1000l27518,70180r,1010l27518,72190r,l27518,73190r,1000l27518,74190r,1010l27518,75200r,1000l27518,76200r,1000l27518,77200r,1010l27518,79210r,l27518,80210r,1000l27518,81210r1057,l28575,81210r,1010l28575,82220r,l28575,83220r,l28575,84220r,1000e" filled="f" strokeweight=".22047mm">
                  <v:path arrowok="t" o:connecttype="custom" o:connectlocs="0,171450;0,171450;0,170450;0,169440;0,169440;0,168440;0,168440;0,167440;0,167440;0,166440;0,166440;0,166440;0,166440;0,165430;0,164430;1057,164430;1057,163430;1057,163430;1057,162430;1057,162430;1057,161420;1057,160420;1057,160420;1057,160420;1057,159420;1057,159420;1057,158420;1057,158420;1057,157410;1057,156410;1057,156410;1057,155410;1057,155410;2115,154410;2115,153400;2115,153400;2115,152400;2115,151400;2115,151400;2115,150390;2115,149390;2115,149390;2115,148390;2115,148390;2115,147390;2115,147390;2115,146380;2115,145380;2115,144380;2115,144380;2115,143380;3172,143380;3172,142370;3172,142370;3172,141370;3172,140370;3172,138360;3172,138360;3172,137360;3172,136360;3172,136360;3172,135360;3172,135360;3172,134350;3172,133350;3172,132350;3172,132350;3172,131340;3172,131340;3172,130340;3172,129340;4229,128340;4229,127330;4229,126330;4229,125330;4229,125330;4229,124330;4229,123320;4229,123320;4229,122320;4229,121320;4229,120320;4229,119310;4229,119310;4229,118310;4229,117310;4229,116310;4229,115300;4229,114300;5296,114300;5296,113300;5296,112290;5296,111290;5296,111290;5296,110290;5296,109290;5296,109290;5296,107280;5296,107280;5296,106280;5296,105280;5296,104270;5296,103270;5296,103270;5296,102270;5296,101270;5296,101270;6353,100260;6353,98260;6353,98260;6353,97260;6353,96250;6353,96250;6353,95250;6353,93240;6353,92240;6353,91240;6353,90240;6353,89230;6353,88230;6353,88230;6353,87230;6353,86230;6353,85220;6353,85220;7410,84220;7410,83220;7410,82220;7410,81210;7410,80210;7410,79210;7410,78210;7410,78210;7410,77200;7410,76200;7410,76200;7410,75200;7410,74190;7410,73190;7410,72190;7410,72190;7410,71190;7410,70180;7410,69180;7410,68180;8468,67180;8468,66170;8468,66170;8468,65170;8468,64170;8468,63170;8468,63170;8468,62160;8468,61160;8468,61160;8468,59160;8468,59160;8468,58150;8468,57150;8468,56150;8468,56150;8468,55140;8468,55140;9525,54140;9525,53140;9525,52140;9525,51130;9525,50130;9525,50130;9525,49130;9525,48130;9525,47120;9525,46120;9525,45120;9525,45120;9525,44120;9525,44120;9525,43110;9525,42110;9525,41110;9525,40110;10582,40110;10582,39100;10582,39100;10582,38100;10582,38100;10582,37100;10582,36090;10582,36090;10582,35090;10582,35090;10582,34090;10582,33090;10582,32080;10582,32080;10582,31080;10582,30080;10582,30080;10582,29080;11640,28070;11640,28070;11640,27070;11640,27070;11640,26070;11640,26070;11640,25070;11640,25070;11640,24060;11640,24060;11640,23060;11640,22060;11640,22060;11640,21060;11640,21060;11640,20050;11640,20050;11640,19050;11640,19050;11640,18050;12697,18050;12697,17040;12697,17040;12697,16040;12697,16040;12697,15040;12697,15040;12697,15040;12697,15040;12697,14040;12697,14040;12697,13030;12697,13030;12697,12030;12697,12030;12697,12030;12697,12030;12697,11030;13754,11030;13754,11030;13754,10030;13754,10030;13754,9020;13754,9020;13754,8020;13754,8020;13754,8020;13754,8020;13754,8020;13754,8020;13754,7020;13754,7020;13754,7020;13754,7020;13754,6020;13754,6020;14821,5010;14821,5010;14821,5010;14821,4010;14821,4010;14821,4010;14821,4010;14821,4010;14821,3010;14821,3010;14821,3010;14821,4010;14821,4010;14821,4010;14821,3010;14821,3010;14821,1000;14821,2010;15878,2010;15878,1000;15878,1000;15878,1000;15878,1000;15878,1000;15878,1000;15878,1000;15878,1000;15878,1000;15878,1000;15878,1000;15878,1000;15878,1000;15878,1000;15878,1000;15878,1000;15878,1000;15878,1000;15878,0;16935,0;16935,0;16935,1000;16935,1000;16935,2010;16935,1000;16935,1000;16935,1000;16935,1000;16935,1000;16935,1000;16935,1000;16935,1000;16935,1000;16935,1000;16935,2010;16935,2010;16935,2010;17993,3010;17993,2010;17993,2010;17993,3010;17993,3010;17993,3010;17993,3010;17993,3010;17993,3010;17993,3010;17993,3010;17993,3010;17993,4010;17993,4010;17993,5010;17993,5010;17993,5010;17993,5010;19050,5010;19050,5010;19050,5010;19050,5010;19050,6020;19050,6020;19050,6020;19050,6020;19050,6020;19050,6020;19050,7020;19050,7020;19050,8020;19050,8020;19050,8020;19050,8020;19050,9020;19050,9020;20107,10030;20107,10030;20107,11030;20107,11030;20107,11030;20107,11030;20107,12030;20107,12030;20107,12030;20107,12030;20107,12030;20107,13030;20107,14040;20107,14040;20107,14040;20107,14040;20107,14040;20107,14040;20107,15040;20107,15040;20107,15040;20107,16040;20107,16040;20107,17040;20107,17040;20107,18050;21165,17040;21165,18050;21165,19050;21165,19050;21165,20050;21165,21060;21165,21060;21165,21060;21165,21060;21165,22060;21165,22060;21165,23060;21165,23060;21165,23060;21165,23060;21165,24060;21165,24060;21165,25070;22222,25070;22222,26070;22222,26070;22222,26070;22222,27070;22222,27070;22222,28070;22222,28070;22222,28070;22222,29080;22222,30080;22222,30080;22222,30080;22222,31080;22222,31080;22222,32080;22222,33090;22222,34090;23279,34090;23279,34090;23279,35090;23279,35090;23279,35090;23279,35090;23279,36090;23279,36090;23279,37100;23279,38100;23279,38100;23279,39100;23279,39100;23279,39100;23279,40110;23279,41110;23279,41110;23279,42110;23279,42110;23279,43110;24346,43110;24346,44120;24346,44120;24346,44120;24346,45120;24346,45120;24346,46120;24346,46120;24346,47120;24346,48130;24346,49130;24346,50130;24346,50130;24346,50130;24346,51130;24346,51130;24346,51130;24346,52140;25403,52140;25403,53140;25403,53140;25403,54140;25403,54140;25403,55140;25403,55140;25403,56150;25403,56150;25403,57150;25403,57150;25403,58150;25403,59160;25403,59160;25403,60160;25403,60160;25403,60160;25403,61160;26460,62160;26460,62160;26460,63170;26460,63170;26460,64170;26460,64170;26460,65170;26460,65170;26460,66170;26460,67180;26460,67180;26460,67180;26460,68180;26460,68180;26460,68180;26460,69180;26460,69180;26460,69180;27518,70180;27518,70180;27518,71190;27518,72190;27518,72190;27518,73190;27518,74190;27518,74190;27518,75200;27518,75200;27518,76200;27518,76200;27518,77200;27518,77200;27518,78210;27518,79210;27518,79210;27518,80210;27518,81210;27518,81210;28575,81210;28575,81210;28575,82220;28575,82220;28575,82220;28575,83220;28575,83220;28575,84220;28575,8522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304" o:spid="_x0000_s1751" style="position:absolute;left:24145;top:18240;width:286;height:1143;visibility:visible;mso-wrap-style:square;v-text-anchor:middle" coordsize="28575,114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" path="m,l,1019r,l,1019,,2038r,l,3058r,l,4086r,l1057,5105r,l1057,5105r,1020l1057,6125r,1019l1057,8163r,l1057,9182r,1019l1057,10201r,l1057,11230r,l1057,12249r,1019l1057,13268r,1020l2115,14288r,1019l2115,15307r,1019l2115,16326r,l2115,17345r,l2115,17345r,1029l2115,19393r,l2115,20412r,l2115,20412r,l2115,21431r,1019l3172,22450r,1020l3172,23470r,l3172,24489r,l3172,25517r,l3172,25517r,1020l3172,26537r,1019l3172,28575r,l3172,29594r,l3172,30613r,l3172,30613r,1020l4229,31633r,l4229,32661r,l4229,32661r,1019l4229,33680r,l4229,34700r,l4229,35719r,l4229,35719r,2038l4229,37757r,1019l4229,38776r,l5296,38776r,l5296,39805r,l5296,40824r,l5296,41843r,l5296,42863r,l5296,42863r,1019l5296,43882r,1019l5296,44901r,l5296,45920r,l6353,45920r,1029l6353,46949r,1019l6353,46949r,l6353,47968r,l6353,48987r,l6353,48987r,1019l6353,50006r,1019l6353,51025r,1020l6353,52045r,l7410,52045r,1019l7410,53064r,1028l7410,54092r,l7410,55112r,l7410,56131r,1019l7410,57150r,l7410,57150r,l7410,58169r,l7410,58169r,1019l7410,59188r,1020l8468,60208r,l8468,60208r,1028l8468,61236r,l8468,61236r,1019l8468,62255r,l8468,63275r,l8468,63275r,1019l8468,64294r,l8468,65313r,l9525,65313r,1019l9525,66332r,l9525,66332r,1019l9525,67351r,1029l9525,68380r,l9525,68380r,l9525,68380r,1019l9525,69399r,1019l9525,70418r,1020l10582,71438r,l10582,71438r,l10582,71438r,1019l10582,72457r,1019l10582,73476r,l10582,73476r,l10582,73476r,l10582,73476r,1019l10582,75524r,l11640,75524r,l11640,76543r,l11640,77562r,l11640,77562r,l11640,78581r,-1019l11640,77562r,1019l11640,78581r,l11640,79600r,l11640,79600r,l11640,80620r,l12697,80620r,l12697,80620r,l12697,81639r,-1019l12697,81639r,l12697,81639r,1028l12697,82667r,l12697,82667r,l12697,82667r,l12697,83687r,l13754,84706r,l13754,84706r,l13754,84706r,l13754,85725r,l13754,86744r,l13754,86744r,l13754,86744r,l13754,86744r,1019l13754,87763r,l14821,87763r,l14821,87763r,l14821,87763r,1020l14821,89811r,l14821,89811r,1019l14821,89811r,l14821,89811r,1019l14821,90830r,-1019l14821,90830r,l14821,90830r,l14821,91850r,l14821,91850r,l14821,92869r,l15878,92869r,l15878,92869r,l15878,93888r,l15878,93888r,l15878,93888r,l15878,93888r,1019l15878,94907r,l15878,94907r,l15878,94907r,l16935,95926r,-1019l16935,94907r,1019l16935,95926r,l16935,95926r,l16935,95926r,l16935,96955r,l16935,96955r,1019l16935,97974r,l16935,97974r,l17993,97974r,l17993,97974r,l17993,97974r,1019l17993,98993r,l17993,98993r,l17993,98993r,l17993,98993r,1020l17993,100013r,l17993,100013r,l19050,98993r,1020l19050,100013r,l19050,100013r,l19050,100013r,l19050,101032r,l19050,101032r,l19050,101032r,l19050,101032r,1019l19050,102051r,l19050,102051r,1019l20107,102051r,1019l20107,103070r,l20107,103070r,l20107,104099r,l20107,104099r,l20107,104099r,l20107,103070r,l20107,104099r,l20107,104099r,l21165,104099r,l21165,104099r,1019l21165,105118r,l21165,105118r,l21165,105118r,l21165,106137r,-1019l21165,105118r,1019l21165,106137r,l21165,106137r,l22222,106137r,l22222,106137r,l22222,106137r,l22222,107156r,l22222,106137r,l22222,106137r,l22222,106137r,1019l22222,107156r,l22222,107156r,l23279,107156r,l23279,107156r,l23279,108175r,l23279,108175r,-1019l23279,108175r,l23279,108175r,l23279,109195r,l23279,109195r,l23279,109195r,l23279,109195r,l24346,109195r,l24346,109195r,l24346,109195r,l24346,109195r,l24346,109195r,l24346,109195r,l24346,109195r,l24346,110214r,l24346,111242r,l25403,111242r,l25403,110214r,l25403,110214r,l25403,110214r,l25403,110214r,l25403,110214r,l25403,110214r,1028l25403,111242r,l25403,111242r,l26461,111242r,l26461,111242r,l26461,111242r,1020l26461,112262r,l26461,112262r,-1020l26461,111242r,l26461,112262r,l26461,111242r,l26461,112262r,l27518,112262r,l27518,112262r,l27518,112262r,l27518,112262r,l27518,112262r,l27518,112262r,l27518,112262r,1019l27518,113281r,l27518,113281r,l27518,113281r,l28575,113281r,l28575,113281r,l28575,113281r,l28575,113281r,l28575,113281r,l28575,113281r,l28575,113281r,1019e" filled="f" strokeweight=".22047mm">
                  <v:path arrowok="t" o:connecttype="custom" o:connectlocs="0,0;0,1019;0,1019;0,1019;0,2038;0,2038;0,3058;0,3058;0,4086;0,4086;1057,5105;1057,5105;1057,5105;1057,6125;1057,6125;1057,7144;1057,8163;1057,8163;1057,9182;1057,10201;1057,10201;1057,10201;1057,11230;1057,11230;1057,12249;1057,13268;1057,13268;1057,14288;2115,14288;2115,15307;2115,15307;2115,16326;2115,16326;2115,16326;2115,17345;2115,17345;2115,17345;2115,18374;2115,19393;2115,19393;2115,20412;2115,20412;2115,20412;2115,20412;2115,21431;2115,22450;3172,22450;3172,23470;3172,23470;3172,23470;3172,24489;3172,24489;3172,25517;3172,25517;3172,25517;3172,26537;3172,26537;3172,27556;3172,28575;3172,28575;3172,29594;3172,29594;3172,30613;3172,30613;3172,30613;3172,31633;4229,31633;4229,31633;4229,32661;4229,32661;4229,32661;4229,33680;4229,33680;4229,33680;4229,34700;4229,34700;4229,35719;4229,35719;4229,35719;4229,37757;4229,37757;4229,38776;4229,38776;4229,38776;5296,38776;5296,38776;5296,39805;5296,39805;5296,40824;5296,40824;5296,41843;5296,41843;5296,42863;5296,42863;5296,42863;5296,43882;5296,43882;5296,44901;5296,44901;5296,44901;5296,45920;5296,45920;6353,45920;6353,46949;6353,46949;6353,47968;6353,46949;6353,46949;6353,47968;6353,47968;6353,48987;6353,48987;6353,48987;6353,50006;6353,50006;6353,51025;6353,51025;6353,52045;6353,52045;6353,52045;7410,52045;7410,53064;7410,53064;7410,54092;7410,54092;7410,54092;7410,55112;7410,55112;7410,56131;7410,57150;7410,57150;7410,57150;7410,57150;7410,57150;7410,58169;7410,58169;7410,58169;7410,59188;7410,59188;7410,60208;8468,60208;8468,60208;8468,60208;8468,61236;8468,61236;8468,61236;8468,61236;8468,62255;8468,62255;8468,62255;8468,63275;8468,63275;8468,63275;8468,64294;8468,64294;8468,64294;8468,65313;8468,65313;9525,65313;9525,66332;9525,66332;9525,66332;9525,66332;9525,67351;9525,67351;9525,68380;9525,68380;9525,68380;9525,68380;9525,68380;9525,68380;9525,69399;9525,69399;9525,70418;9525,70418;9525,71438;10582,71438;10582,71438;10582,71438;10582,71438;10582,71438;10582,72457;10582,72457;10582,73476;10582,73476;10582,73476;10582,73476;10582,73476;10582,73476;10582,73476;10582,73476;10582,74495;10582,75524;10582,75524;11640,75524;11640,75524;11640,76543;11640,76543;11640,77562;11640,77562;11640,77562;11640,77562;11640,78581;11640,77562;11640,77562;11640,78581;11640,78581;11640,78581;11640,79600;11640,79600;11640,79600;11640,79600;11640,80620;11640,80620;12697,80620;12697,80620;12697,80620;12697,80620;12697,81639;12697,80620;12697,81639;12697,81639;12697,81639;12697,82667;12697,82667;12697,82667;12697,82667;12697,82667;12697,82667;12697,82667;12697,83687;12697,83687;13754,84706;13754,84706;13754,84706;13754,84706;13754,84706;13754,84706;13754,85725;13754,85725;13754,86744;13754,86744;13754,86744;13754,86744;13754,86744;13754,86744;13754,86744;13754,87763;13754,87763;13754,87763;14821,87763;14821,87763;14821,87763;14821,87763;14821,87763;14821,88783;14821,89811;14821,89811;14821,89811;14821,90830;14821,89811;14821,89811;14821,89811;14821,90830;14821,90830;14821,89811;14821,90830;14821,90830;14821,90830;14821,90830;14821,91850;14821,91850;14821,91850;14821,91850;14821,92869;14821,92869;15878,92869;15878,92869;15878,92869;15878,92869;15878,93888;15878,93888;15878,93888;15878,93888;15878,93888;15878,93888;15878,93888;15878,94907;15878,94907;15878,94907;15878,94907;15878,94907;15878,94907;15878,94907;16935,95926;16935,94907;16935,94907;16935,95926;16935,95926;16935,95926;16935,95926;16935,95926;16935,95926;16935,95926;16935,96955;16935,96955;16935,96955;16935,97974;16935,97974;16935,97974;16935,97974;16935,97974;17993,97974;17993,97974;17993,97974;17993,97974;17993,97974;17993,98993;17993,98993;17993,98993;17993,98993;17993,98993;17993,98993;17993,98993;17993,98993;17993,100013;17993,100013;17993,100013;17993,100013;17993,100013;19050,98993;19050,100013;19050,100013;19050,100013;19050,100013;19050,100013;19050,100013;19050,100013;19050,101032;19050,101032;19050,101032;19050,101032;19050,101032;19050,101032;19050,101032;19050,102051;19050,102051;19050,102051;19050,102051;19050,103070;20107,102051;20107,103070;20107,103070;20107,103070;20107,103070;20107,103070;20107,104099;20107,104099;20107,104099;20107,104099;20107,104099;20107,104099;20107,103070;20107,103070;20107,104099;20107,104099;20107,104099;20107,104099;21165,104099;21165,104099;21165,104099;21165,105118;21165,105118;21165,105118;21165,105118;21165,105118;21165,105118;21165,105118;21165,106137;21165,105118;21165,105118;21165,106137;21165,106137;21165,106137;21165,106137;21165,106137;22222,106137;22222,106137;22222,106137;22222,106137;22222,106137;22222,106137;22222,107156;22222,107156;22222,106137;22222,106137;22222,106137;22222,106137;22222,106137;22222,107156;22222,107156;22222,107156;22222,107156;22222,107156;23279,107156;23279,107156;23279,107156;23279,107156;23279,108175;23279,108175;23279,108175;23279,107156;23279,108175;23279,108175;23279,108175;23279,108175;23279,109195;23279,109195;23279,109195;23279,109195;23279,109195;23279,109195;23279,109195;23279,109195;24346,109195;24346,109195;24346,109195;24346,109195;24346,109195;24346,109195;24346,109195;24346,109195;24346,109195;24346,109195;24346,109195;24346,109195;24346,109195;24346,109195;24346,110214;24346,110214;24346,111242;24346,111242;25403,111242;25403,111242;25403,110214;25403,110214;25403,110214;25403,110214;25403,110214;25403,110214;25403,110214;25403,110214;25403,110214;25403,110214;25403,110214;25403,111242;25403,111242;25403,111242;25403,111242;25403,111242;26461,111242;26461,111242;26461,111242;26461,111242;26461,111242;26461,112262;26461,112262;26461,112262;26461,112262;26461,111242;26461,111242;26461,111242;26461,112262;26461,112262;26461,111242;26461,111242;26461,112262;26461,112262;27518,112262;27518,112262;27518,112262;27518,112262;27518,112262;27518,112262;27518,112262;27518,112262;27518,112262;27518,112262;27518,112262;27518,112262;27518,112262;27518,113281;27518,113281;27518,113281;27518,113281;27518,113281;27518,113281;27518,113281;28575,113281;28575,113281;28575,113281;28575,113281;28575,113281;28575,113281;28575,113281;28575,113281;28575,113281;28575,113281;28575,113281;28575,113281;28575,113281;28575,11430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305" o:spid="_x0000_s1752" style="position:absolute;left:24431;top:19383;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" path="m,1191r,l,1191r,l,1191r1019,l1019,1191r,l1019,r,l1019,1191r,l1019,1191r,l1019,1191,1019,r,l1019,r,1191l1019,1191r,1190l1019,2381r,-1190l2038,1191r,l2038,1191r,l2038,1191r,l2038,1191r,1190l2038,1191r,l2038,1191r,l2038,2381r,l2038,2381r,l2038,2381r,l3058,2381r,l3058,2381r,l3058,2381r,l3058,2381r,l3058,2381r,l3058,3572r,l3058,2381r,l3058,2381r,l3058,2381r,l3058,2381r,l4086,3572r,l4086,3572r,l4086,3572r,l4086,3572r,-1191l4086,3572r,l4086,2381r,1191l4086,3572r,l4086,3572r,l4086,3572r,l5106,3572r,l5106,3572r,l5106,3572r,l5106,3572r,l5106,3572r,l5106,3572r,l5106,3572r,l5106,3572r,l5106,2381r,1191l6125,3572r,l6125,3572r,l6125,3572r,l6125,3572r,l6125,4763r,l6125,4763r,l6125,4763r,l6125,4763r,l6125,3572r,l7144,3572r,l7144,3572r,l7144,3572r,l7144,4763r,l7144,4763r,l7144,4763r,l7144,4763r,l7144,4763r,l7144,4763r,-1191l7144,4763r,l8163,4763r,l8163,5953r,-1190l8163,4763r,l8163,4763r,l8163,4763r,l8163,4763r,l8163,4763r,l8163,4763r,l8163,4763r,l9182,4763r,l9182,4763r,l9182,4763r,l9182,4763r,-1191l9182,4763r,l9182,5953r,l9182,4763r,l9182,4763r,1190l9182,5953r,l9182,5953r,l9182,5953r,-1190l9182,4763r,l10201,4763r,l10201,5953r,l10201,5953r,l10201,5953r,l10201,4763r,1190l10201,5953r,l10201,5953r,l10201,5953r,l10201,5953r,l10201,5953r,l11230,5953r,l11230,5953r,l11230,5953r,l11230,5953r,l11230,5953r,l11230,5953r,l11230,5953r,l11230,5953r,l11230,5953r,l12249,5953r,l12249,5953r,l12249,5953r,l12249,5953r,l12249,5953r,l12249,5953r,l12249,5953r,l12249,7144r,-1191l12249,7144r,l13268,5953r,l13268,5953r,l13268,7144r,l13268,7144r,l13268,7144r,-1191l13268,5953r,l13268,5953r,l13268,5953r,1191l13268,5953r,l14288,5953r,l14288,7144r,l14288,7144r,l14288,7144r,l14288,5953r,l14288,7144r,l14288,7144r,l14288,7144r,l14288,7144r,l14288,7144r,l15307,7144r,-1191l15307,5953r,1191l15307,5953r,1191l15307,7144r,l15307,5953r,l15307,5953r,l15307,7144r,l15307,7144r,-1191l15307,7144r,l16326,5953r,l16326,5953r,l16326,5953r,1191l16326,7144r,l16326,7144r,l16326,7144r,l16326,7144r,l16326,7144r,l16326,7144r,l17345,7144r,l17345,7144r,l17345,7144r,l17345,7144r,l17345,7144r,l17345,7144r,l17345,7144r,l17345,7144r,l17345,7144r,l18374,7144r,l18374,7144r,l18374,7144r,l18374,7144r,l18374,7144r,l18374,7144r,l18374,8334r,l18374,8334r,l18374,8334r,l18374,8334r,l19393,7144r,1190l19393,7144r,l19393,8334r,-1190l19393,7144r,l19393,7144r,l19393,7144r,l19393,7144r,l19393,7144r,l19393,8334r,l20412,8334r,-1190l20412,7144r,1190l20412,8334r,l20412,7144r,l20412,7144r,l20412,7144r,l20412,7144r,l20412,7144r,l20412,8334r,l21431,8334r,-1190l21431,7144r,l21431,8334r,l21431,8334r,l21431,8334r,l21431,8334r,-1190l21431,8334r,l21431,8334r,l21431,8334r,-1190l22450,7144r,1190l22450,7144r,l22450,7144r,l22450,7144r,1190l22450,8334r,l22450,8334r,-1190l22450,7144r,l22450,7144r,l22450,7144r,1190l22450,8334r,l23469,8334r,l23469,8334r,l23469,8334r,l23469,8334r,l23469,8334r,l23469,8334r,l23469,8334r,l23469,7144r,l23469,8334r,l24489,8334r,l24489,8334r,l24489,8334r,l24489,7144r,1190l24489,8334r,l24489,8334r,l24489,8334r,l24489,8334r,1191l24489,9525r,-1191l25517,8334r,l25517,7144r,1190l25517,8334r,l25517,8334r,l25517,8334r,l25517,8334r,l25517,8334r,1191l25517,9525r,l25517,8334r,l25517,8334r,l26537,8334r,1191l26537,9525r,-1191l26537,8334r,l26537,8334r,l26537,8334r,l26537,8334r,l26537,8334r,l26537,8334r,l26537,8334r,l27556,8334r,l27556,8334r,l27556,8334r,l27556,8334r,l27556,8334r,l27556,8334r,l27556,8334r,l27556,8334r,l27556,8334r,l28575,8334e" filled="f" strokeweight=".22047mm">
                  <v:path arrowok="t" o:connecttype="custom" o:connectlocs="0,1191;0,1191;0,1191;0,1191;0,1191;1019,1191;1019,1191;1019,1191;1019,0;1019,0;1019,1191;1019,1191;1019,1191;1019,1191;1019,1191;1019,0;1019,0;1019,0;1019,1191;1019,1191;1019,2381;1019,2381;1019,1191;2038,1191;2038,1191;2038,1191;2038,1191;2038,1191;2038,1191;2038,1191;2038,2381;2038,1191;2038,1191;2038,1191;2038,1191;2038,2381;2038,2381;2038,2381;2038,2381;2038,2381;2038,2381;3058,2381;3058,2381;3058,2381;3058,2381;3058,2381;3058,2381;3058,2381;3058,2381;3058,2381;3058,2381;3058,3572;3058,3572;3058,2381;3058,2381;3058,2381;3058,2381;3058,2381;3058,2381;3058,2381;3058,2381;4086,3572;4086,3572;4086,3572;4086,3572;4086,3572;4086,3572;4086,3572;4086,2381;4086,3572;4086,3572;4086,2381;4086,3572;4086,3572;4086,3572;4086,3572;4086,3572;4086,3572;4086,3572;5106,3572;5106,3572;5106,3572;5106,3572;5106,3572;5106,3572;5106,3572;5106,3572;5106,3572;5106,3572;5106,3572;5106,3572;5106,3572;5106,3572;5106,3572;5106,3572;5106,2381;5106,3572;6125,3572;6125,3572;6125,3572;6125,3572;6125,3572;6125,3572;6125,3572;6125,3572;6125,4763;6125,4763;6125,4763;6125,4763;6125,4763;6125,4763;6125,4763;6125,4763;6125,3572;6125,3572;7144,3572;7144,3572;7144,3572;7144,3572;7144,3572;7144,3572;7144,4763;7144,4763;7144,4763;7144,4763;7144,4763;7144,4763;7144,4763;7144,4763;7144,4763;7144,4763;7144,4763;7144,3572;7144,4763;7144,4763;8163,4763;8163,4763;8163,5953;8163,4763;8163,4763;8163,4763;8163,4763;8163,4763;8163,4763;8163,4763;8163,4763;8163,4763;8163,4763;8163,4763;8163,4763;8163,4763;8163,4763;8163,4763;9182,4763;9182,4763;9182,4763;9182,4763;9182,4763;9182,4763;9182,4763;9182,3572;9182,4763;9182,4763;9182,5953;9182,5953;9182,4763;9182,4763;9182,4763;9182,5953;9182,5953;9182,5953;9182,5953;9182,5953;9182,5953;9182,4763;9182,4763;9182,4763;10201,4763;10201,4763;10201,5953;10201,5953;10201,5953;10201,5953;10201,5953;10201,5953;10201,4763;10201,5953;10201,5953;10201,5953;10201,5953;10201,5953;10201,5953;10201,5953;10201,5953;10201,5953;10201,5953;10201,5953;11230,5953;11230,5953;11230,5953;11230,5953;11230,5953;11230,5953;11230,5953;11230,5953;11230,5953;11230,5953;11230,5953;11230,5953;11230,5953;11230,5953;11230,5953;11230,5953;11230,5953;11230,5953;12249,5953;12249,5953;12249,5953;12249,5953;12249,5953;12249,5953;12249,5953;12249,5953;12249,5953;12249,5953;12249,5953;12249,5953;12249,5953;12249,5953;12249,7144;12249,5953;12249,7144;12249,7144;13268,5953;13268,5953;13268,5953;13268,5953;13268,7144;13268,7144;13268,7144;13268,7144;13268,7144;13268,5953;13268,5953;13268,5953;13268,5953;13268,5953;13268,5953;13268,7144;13268,5953;13268,5953;14288,5953;14288,5953;14288,7144;14288,7144;14288,7144;14288,7144;14288,7144;14288,7144;14288,5953;14288,5953;14288,7144;14288,7144;14288,7144;14288,7144;14288,7144;14288,7144;14288,7144;14288,7144;14288,7144;14288,7144;15307,7144;15307,5953;15307,5953;15307,7144;15307,5953;15307,7144;15307,7144;15307,7144;15307,5953;15307,5953;15307,5953;15307,5953;15307,7144;15307,7144;15307,7144;15307,5953;15307,7144;15307,7144;16326,5953;16326,5953;16326,5953;16326,5953;16326,5953;16326,7144;16326,7144;16326,7144;16326,7144;16326,7144;16326,7144;16326,7144;16326,7144;16326,7144;16326,7144;16326,7144;16326,7144;16326,7144;17345,7144;17345,7144;17345,7144;17345,7144;17345,7144;17345,7144;17345,7144;17345,7144;17345,7144;17345,7144;17345,7144;17345,7144;17345,7144;17345,7144;17345,7144;17345,7144;17345,7144;17345,7144;18374,7144;18374,7144;18374,7144;18374,7144;18374,7144;18374,7144;18374,7144;18374,7144;18374,7144;18374,7144;18374,7144;18374,7144;18374,8334;18374,8334;18374,8334;18374,8334;18374,8334;18374,8334;18374,8334;18374,8334;19393,7144;19393,8334;19393,7144;19393,7144;19393,8334;19393,7144;19393,7144;19393,7144;19393,7144;19393,7144;19393,7144;19393,7144;19393,7144;19393,7144;19393,7144;19393,7144;19393,8334;19393,8334;20412,8334;20412,7144;20412,7144;20412,8334;20412,8334;20412,8334;20412,7144;20412,7144;20412,7144;20412,7144;20412,7144;20412,7144;20412,7144;20412,7144;20412,7144;20412,7144;20412,8334;20412,8334;21431,8334;21431,7144;21431,7144;21431,7144;21431,8334;21431,8334;21431,8334;21431,8334;21431,8334;21431,8334;21431,8334;21431,7144;21431,8334;21431,8334;21431,8334;21431,8334;21431,8334;21431,7144;22450,7144;22450,8334;22450,7144;22450,7144;22450,7144;22450,7144;22450,7144;22450,8334;22450,8334;22450,8334;22450,8334;22450,7144;22450,7144;22450,7144;22450,7144;22450,7144;22450,7144;22450,8334;22450,8334;22450,8334;23469,8334;23469,8334;23469,8334;23469,8334;23469,8334;23469,8334;23469,8334;23469,8334;23469,8334;23469,8334;23469,8334;23469,8334;23469,8334;23469,8334;23469,7144;23469,7144;23469,8334;23469,8334;24489,8334;24489,8334;24489,8334;24489,8334;24489,8334;24489,8334;24489,7144;24489,8334;24489,8334;24489,8334;24489,8334;24489,8334;24489,8334;24489,8334;24489,8334;24489,9525;24489,9525;24489,8334;25517,8334;25517,8334;25517,7144;25517,8334;25517,8334;25517,8334;25517,8334;25517,8334;25517,8334;25517,8334;25517,8334;25517,8334;25517,8334;25517,9525;25517,9525;25517,9525;25517,8334;25517,8334;25517,8334;25517,8334;26537,8334;26537,9525;26537,9525;26537,8334;26537,8334;26537,8334;26537,8334;26537,8334;26537,8334;26537,8334;26537,8334;26537,8334;26537,8334;26537,8334;26537,8334;26537,8334;26537,8334;26537,8334;27556,8334;27556,8334;27556,8334;27556,8334;27556,8334;27556,8334;27556,8334;27556,8334;27556,8334;27556,8334;27556,8334;27556,8334;27556,8334;27556,8334;27556,8334;27556,8334;27556,8334;27556,8334;28575,8334"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306" o:spid="_x0000_s1753" style="position:absolute;left:24717;top:19478;width:190;height:95;visibility:visible;mso-wrap-style:square;v-text-anchor:middle" coordsize="1905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" path="m,l,4763r,l,4763,,,,,,,,,,,,,,,,,,,,,,,,4763r,l,,733,r,l733,r,l733,r,l733,r,l733,r,4763l733,4763r,l733,4763,733,r,l733,r,l733,r,l733,r734,l1467,r,4763l1467,r,l1467,r,l1467,r,l1467,r,l1467,r,l1467,r,l1467,r,l1467,r733,l2200,r,l2200,4763,2200,r,4763l2200,4763r,l2200,4763r,l2200,4763r,l2200,4763r,l2200,4763,2200,r,l2200,r,l2200,4763r,l2200,r,l2200,r734,l2934,r,l2934,r,l2934,r,l2934,r,l2934,r,l2934,r,l2934,r,l2934,r,l2934,r733,l3667,r,4763l3667,4763r,l3667,r,l3667,r,l3667,4763r,l3667,4763r,l3667,4763,3667,r,l3667,4763,3667,r,4763l3667,4763,4401,r,4763l4401,4763,4401,r,4763l4401,4763r,l4401,4763r,l4401,4763r,l4401,4763r,l4401,4763r,l4401,r,4763l4401,4763r723,l5124,4763r,l5124,4763,5124,r,l5124,4763,5124,r,4763l5124,r,l5124,4763r,l5124,4763r,l5124,4763r,l5124,4763r734,l5858,4763,5858,r,4763l5858,4763r,l5858,4763r,l5858,r,4763l5858,4763r,l5858,4763r,l5858,4763r,l5858,4763r,l6591,4763r,l6591,4763r,l6591,4763r,l6591,4763r,l6591,r,4763l6591,4763r,l6591,4763r,l6591,4763,6591,r,4763l6591,4763r,l6591,4763r734,l7325,4763r,l7325,4763r,l7325,4763r,l7325,4763r,l7325,4763r,l7325,4763,7325,r,l7325,r,l7325,r,l8058,4763r,l8058,4763r,l8058,r,4763l8058,4763r,l8058,4763r,l8058,4763r,l8058,4763r,l8058,4763r,l8058,4763r,l8792,4763r,l8792,4763,8792,r,4763l8792,4763r,4762l8792,9525r,l8792,4763r,l8792,4763r,l8792,4763r,4762l8792,4763r,l8792,4763r733,l9525,4763r,l9525,4763r,l9525,4763r,l9525,r,4763l9525,4763r,l9525,4763r,l9525,4763r,l9525,4763,9525,r,4763l9525,4763r,l10258,4763r,4762l10258,9525r,-4762l10258,4763r,l10258,4763r,l10258,4763r,l10258,4763r,l10258,4763r,l10258,4763r,l10258,4763r,l10992,4763r,l10992,4763r,l10992,9525r,l10992,4763r,l10992,4763r,l10992,4763r,l10992,4763r,l10992,4763r,4762l10992,4763r,4762l11725,9525r,-4762l11725,4763r,l11725,4763r,l11725,4763r,l11725,4763r,l11725,4763r,l11725,4763r,l11725,4763r,l11725,4763r,l11725,9525r,l12459,9525r,l12459,4763r,l12459,4763r,l12459,4763r,l12459,4763r,l12459,4763r,4762l12459,9525r,l12459,9525r,-4762l12459,4763r,4762l13192,4763r,l13192,4763r,l13192,4763r,l13192,4763r,l13192,4763r,l13192,4763r,l13192,4763r,l13192,4763r,l13192,4763r,l13926,4763r,l13926,9525r,l13926,4763r,l13926,4763r,l13926,4763r,l13926,4763r,l13926,4763r,l13926,4763r,4762l13926,9525r,-4762l14649,4763r,l14649,4763r,l14649,4763r,l14649,4763r,4762l14649,9525r,l14649,9525r,l14649,4763r,l14649,9525r,l14649,4763r,4762l14649,4763r,l15383,4763r,l15383,4763r,l15383,4763r,l15383,9525r,-4762l15383,4763r,4762l15383,9525r,l15383,4763r,l15383,4763r,l15383,4763r,l16116,4763r,l16116,4763r,l16116,4763r,l16116,4763r,l16116,4763r,l16116,9525r,l16116,9525r,l16116,9525r,-4762l16116,4763r,l16850,4763r,l16850,9525r,l16850,9525r,l16850,4763r,l16850,4763r,l16850,4763r,l16850,4763r,l16850,4763r,l16850,4763r,4762l17583,4763r,l17583,9525r,-4762l17583,4763r,l17583,4763r,l17583,4763r,l17583,4763r,l17583,9525r,-4762l17583,4763r,l17583,4763r,l17583,4763r,l18317,4763r,l18317,4763r,4762l18317,9525r,l18317,9525r,l18317,9525r,-4762l18317,4763r,l18317,4763r,l18317,4763r,l18317,4763r,l18317,4763r,4762l18317,9525r,l18317,9525r,-4762l19050,9525r,-4762l19050,9525r,-4762l19050,4763r,l19050,4763r,l19050,4763r,l19050,4763r,l19050,4763r,l19050,4763r,4762l19050,9525r,-4762e" filled="f" strokeweight=".22047mm">
                  <v:path arrowok="t" o:connecttype="custom" o:connectlocs="0,0;0,4763;0,4763;0,4763;0,0;0,0;0,0;0,0;0,0;0,0;0,0;0,0;0,0;0,0;0,0;0,4763;0,4763;0,0;733,0;733,0;733,0;733,0;733,0;733,0;733,0;733,0;733,0;733,4763;733,4763;733,4763;733,4763;733,0;733,0;733,0;733,0;733,0;733,0;733,0;1467,0;1467,0;1467,4763;1467,0;1467,0;1467,0;1467,0;1467,0;1467,0;1467,0;1467,0;1467,0;1467,0;1467,0;1467,0;1467,0;1467,0;1467,0;2200,0;2200,0;2200,0;2200,4763;2200,0;2200,4763;2200,4763;2200,4763;2200,4763;2200,4763;2200,4763;2200,4763;2200,4763;2200,4763;2200,4763;2200,0;2200,0;2200,0;2200,0;2200,4763;2200,4763;2200,0;2200,0;2200,0;2934,0;2934,0;2934,0;2934,0;2934,0;2934,0;2934,0;2934,0;2934,0;2934,0;2934,0;2934,0;2934,0;2934,0;2934,0;2934,0;2934,0;2934,0;3667,0;3667,0;3667,4763;3667,4763;3667,4763;3667,0;3667,0;3667,0;3667,0;3667,4763;3667,4763;3667,4763;3667,4763;3667,4763;3667,0;3667,0;3667,4763;3667,0;3667,4763;3667,4763;4401,0;4401,4763;4401,4763;4401,0;4401,4763;4401,4763;4401,4763;4401,4763;4401,4763;4401,4763;4401,4763;4401,4763;4401,4763;4401,4763;4401,4763;4401,0;4401,4763;4401,4763;5124,4763;5124,4763;5124,4763;5124,4763;5124,0;5124,0;5124,4763;5124,0;5124,4763;5124,0;5124,0;5124,4763;5124,4763;5124,4763;5124,4763;5124,4763;5124,4763;5124,4763;5858,4763;5858,4763;5858,0;5858,4763;5858,4763;5858,4763;5858,4763;5858,4763;5858,0;5858,4763;5858,4763;5858,4763;5858,4763;5858,4763;5858,4763;5858,4763;5858,4763;5858,4763;6591,4763;6591,4763;6591,4763;6591,4763;6591,4763;6591,4763;6591,4763;6591,4763;6591,0;6591,4763;6591,4763;6591,4763;6591,4763;6591,4763;6591,4763;6591,0;6591,4763;6591,4763;6591,4763;6591,4763;7325,4763;7325,4763;7325,4763;7325,4763;7325,4763;7325,4763;7325,4763;7325,4763;7325,4763;7325,4763;7325,4763;7325,4763;7325,0;7325,0;7325,0;7325,0;7325,0;7325,0;8058,4763;8058,4763;8058,4763;8058,4763;8058,0;8058,4763;8058,4763;8058,4763;8058,4763;8058,4763;8058,4763;8058,4763;8058,4763;8058,4763;8058,4763;8058,4763;8058,4763;8058,4763;8792,4763;8792,4763;8792,4763;8792,0;8792,4763;8792,4763;8792,9525;8792,9525;8792,9525;8792,4763;8792,4763;8792,4763;8792,4763;8792,4763;8792,9525;8792,4763;8792,4763;8792,4763;9525,4763;9525,4763;9525,4763;9525,4763;9525,4763;9525,4763;9525,4763;9525,0;9525,4763;9525,4763;9525,4763;9525,4763;9525,4763;9525,4763;9525,4763;9525,4763;9525,0;9525,4763;9525,4763;9525,4763;10258,4763;10258,9525;10258,9525;10258,4763;10258,4763;10258,4763;10258,4763;10258,4763;10258,4763;10258,4763;10258,4763;10258,4763;10258,4763;10258,4763;10258,4763;10258,4763;10258,4763;10258,4763;10992,4763;10992,4763;10992,4763;10992,4763;10992,9525;10992,9525;10992,4763;10992,4763;10992,4763;10992,4763;10992,4763;10992,4763;10992,4763;10992,4763;10992,4763;10992,9525;10992,4763;10992,9525;11725,9525;11725,4763;11725,4763;11725,4763;11725,4763;11725,4763;11725,4763;11725,4763;11725,4763;11725,4763;11725,4763;11725,4763;11725,4763;11725,4763;11725,4763;11725,4763;11725,4763;11725,4763;11725,9525;11725,9525;12459,9525;12459,9525;12459,4763;12459,4763;12459,4763;12459,4763;12459,4763;12459,4763;12459,4763;12459,4763;12459,4763;12459,9525;12459,9525;12459,9525;12459,9525;12459,4763;12459,4763;12459,9525;13192,4763;13192,4763;13192,4763;13192,4763;13192,4763;13192,4763;13192,4763;13192,4763;13192,4763;13192,4763;13192,4763;13192,4763;13192,4763;13192,4763;13192,4763;13192,4763;13192,4763;13192,4763;13926,4763;13926,4763;13926,9525;13926,9525;13926,4763;13926,4763;13926,4763;13926,4763;13926,4763;13926,4763;13926,4763;13926,4763;13926,4763;13926,4763;13926,4763;13926,9525;13926,9525;13926,4763;14649,4763;14649,4763;14649,4763;14649,4763;14649,4763;14649,4763;14649,4763;14649,9525;14649,9525;14649,9525;14649,9525;14649,9525;14649,4763;14649,4763;14649,9525;14649,9525;14649,4763;14649,9525;14649,4763;14649,4763;15383,4763;15383,4763;15383,4763;15383,4763;15383,4763;15383,4763;15383,9525;15383,4763;15383,4763;15383,9525;15383,9525;15383,9525;15383,4763;15383,4763;15383,4763;15383,4763;15383,4763;15383,4763;16116,4763;16116,4763;16116,4763;16116,4763;16116,4763;16116,4763;16116,4763;16116,4763;16116,4763;16116,4763;16116,9525;16116,9525;16116,9525;16116,9525;16116,9525;16116,4763;16116,4763;16116,4763;16850,4763;16850,4763;16850,9525;16850,9525;16850,9525;16850,9525;16850,4763;16850,4763;16850,4763;16850,4763;16850,4763;16850,4763;16850,4763;16850,4763;16850,4763;16850,4763;16850,4763;16850,9525;17583,4763;17583,4763;17583,9525;17583,4763;17583,4763;17583,4763;17583,4763;17583,4763;17583,4763;17583,4763;17583,4763;17583,4763;17583,9525;17583,4763;17583,4763;17583,4763;17583,4763;17583,4763;17583,4763;17583,4763;18317,4763;18317,4763;18317,4763;18317,9525;18317,9525;18317,9525;18317,9525;18317,9525;18317,9525;18317,4763;18317,4763;18317,4763;18317,4763;18317,4763;18317,4763;18317,4763;18317,4763;18317,4763;18317,4763;18317,9525;18317,9525;18317,9525;18317,9525;18317,4763;19050,9525;19050,4763;19050,9525;19050,4763;19050,4763;19050,4763;19050,4763;19050,4763;19050,4763;19050,4763;19050,4763;19050,4763;19050,4763;19050,4763;19050,4763;19050,9525;19050,9525;19050,476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307" o:spid="_x0000_s1754" style="position:absolute;left:24907;top:19478;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" path="m,l1019,r,l1019,r,l1019,4763,1019,r,l1019,4763r,l1019,4763,1019,r,4763l1019,4763r,l1019,4763r,l1019,4763r,l2038,4763r,l2038,4763r,l2038,r,l2038,4763r,l2038,r,l2038,4763r,l2038,4763r,l2038,r,l2038,r,l2038,r,l3058,r,l3058,4763r,l3058,4763r,l3058,4763r,l3058,4763,3058,r,4763l3058,r,l3058,r,l3058,r,l3058,4763r1028,l4086,4763r,l4086,4763,4086,r,4763l4086,4763r,l4086,4763r,l4086,4763,4086,r,l4086,4763r,l4086,4763r,l4086,4763r1020,l5106,4763r,l5106,4763r,l5106,4763r,l5106,4763r,l5106,4763r,l5106,4763r,l5106,4763r,l5106,4763r,4762l5106,9525r,-4762l5106,4763r1019,l6125,4763r,l6125,4763r,l6125,4763r,l6125,4763r,l6125,4763r,l6125,4763,6125,r,4763l6125,4763,6125,r,l6125,,7144,r,l7144,r,l7144,4763,7144,r,l7144,r,l7144,r,l7144,r,l7144,r,l7144,r,l7144,,8163,4763r,l8163,4763,8163,r,l8163,r,l8163,r,l8163,r,l8163,4763,8163,r,4763l8163,4763,8163,r,l8163,,9182,r,l9182,4763r,l9182,r,l9182,r,l9182,4763r,l9182,4763r,l9182,4763r,l9182,4763r,l9182,9525r,-4762l9182,4763r,l10201,4763r,l10201,4763r,l10201,4763r,l10201,4763r,l10201,4763r,l10201,4763,10201,r,l10201,4763r,l10201,4763r,l10201,4763r1029,l11230,4763r,l11230,4763,11230,r,4763l11230,4763r,l11230,4763r,l11230,4763r,l11230,4763r,l11230,4763r,l11230,4763r,l12249,4763r,l12249,4763r,l12249,4763r,l12249,4763r,l12249,4763r,l12249,4763r,l12249,r,4763l12249,4763r,l12249,4763r,l13268,4763r,l13268,4763r,l13268,4763r,l13268,r,4763l13268,r,4763l13268,4763r,l13268,4763r,l13268,4763r,l13268,4763r,l13268,4763r,l14288,4763r,l14288,4763r,l14288,4763r,l14288,r,4763l14288,r,l14288,4763r,l14288,4763r,l14288,4763r,l14288,4763r,4762l15307,4763r,l15307,4763r,l15307,4763r,l15307,4763r,l15307,4763r,l15307,4763r,l15307,4763r,l15307,9525r,-4762l15307,4763r,l16326,4763r,l16326,4763r,l16326,4763r,l16326,4763r,l16326,4763r,l16326,4763r,l16326,4763r,l16326,4763r,l16326,4763r,l17345,4763r,l17345,4763r,l17345,4763r,l17345,4763r,l17345,4763r,l17345,4763r,l17345,4763r,l17345,4763r,l17345,4763,17345,r,4763l17345,4763r1029,l18374,4763r,l18374,4763r,l18374,4763r,l18374,4763r,l18374,r,4763l18374,4763r,l18374,4763r,l18374,4763,18374,r,4763l19393,r,4763l19393,4763r,l19393,4763r,l19393,4763r,l19393,4763r,l19393,4763r,l19393,4763r,l19393,4763r,l19393,4763r,l20412,4763r,l20412,4763r,l20412,4763r,l20412,4763r,l20412,4763r,l20412,4763r,l20412,4763r,l20412,4763r,l20412,4763r,l21431,4763r,l21431,4763r,l21431,4763r,l21431,4763r,l21431,4763r,l21431,4763r,l21431,4763r,l21431,4763r,l21431,4763,21431,r,l21431,4763r,l21431,4763r,l21431,4763r,l21431,4763r1019,l22450,4763r,l22450,4763r,l22450,4763r,l22450,4763r,l22450,4763r,l22450,r,l22450,r,l22450,r,4763l22450,4763r1019,l23469,4763r,l23469,4763r,l23469,r,4763l23469,4763r,l23469,9525r,-4762l23469,4763r,l23469,4763r,l23469,4763r,l23469,4763r1020,l24489,4763r,l24489,4763r,l24489,4763r,l24489,4763r,l24489,4763r,4762l24489,9525r,l24489,4763r,l24489,4763r,l24489,4763r,l24489,4763r1028,l25517,r,4763l25517,4763r,l25517,4763r,l25517,4763,25517,r,l25517,r,l25517,r,l25517,r,4763l25517,4763r,l26537,4763,26537,r,l26537,r,l26537,4763r,l26537,9525r,l26537,4763r,l26537,4763r,l26537,4763r,l26537,4763r,l26537,4763r1019,l27556,4763r,l27556,4763r,l27556,4763r,l27556,4763r,l27556,4763r,l27556,4763r,l27556,4763r,l27556,4763r,l27556,4763r1019,l28575,4763r,4762l28575,4763r,e" filled="f" strokeweight=".22047mm">
                  <v:path arrowok="t" o:connecttype="custom" o:connectlocs="0,0;1019,0;1019,0;1019,0;1019,0;1019,4763;1019,0;1019,0;1019,4763;1019,4763;1019,4763;1019,0;1019,4763;1019,4763;1019,4763;1019,4763;1019,4763;1019,4763;1019,4763;2038,4763;2038,4763;2038,4763;2038,4763;2038,0;2038,0;2038,4763;2038,4763;2038,0;2038,0;2038,4763;2038,4763;2038,4763;2038,4763;2038,0;2038,0;2038,0;2038,0;2038,0;2038,0;3058,0;3058,0;3058,4763;3058,4763;3058,4763;3058,4763;3058,4763;3058,4763;3058,4763;3058,0;3058,4763;3058,0;3058,0;3058,0;3058,0;3058,0;3058,0;3058,4763;4086,4763;4086,4763;4086,4763;4086,4763;4086,0;4086,4763;4086,4763;4086,4763;4086,4763;4086,4763;4086,4763;4086,0;4086,0;4086,4763;4086,4763;4086,4763;4086,4763;4086,4763;5106,4763;5106,4763;5106,4763;5106,4763;5106,4763;5106,4763;5106,4763;5106,4763;5106,4763;5106,4763;5106,4763;5106,4763;5106,4763;5106,4763;5106,4763;5106,4763;5106,9525;5106,9525;5106,4763;5106,4763;6125,4763;6125,4763;6125,4763;6125,4763;6125,4763;6125,4763;6125,4763;6125,4763;6125,4763;6125,4763;6125,4763;6125,4763;6125,0;6125,4763;6125,4763;6125,0;6125,0;6125,0;7144,0;7144,0;7144,0;7144,0;7144,4763;7144,0;7144,0;7144,0;7144,0;7144,0;7144,0;7144,0;7144,0;7144,0;7144,0;7144,0;7144,0;7144,0;8163,4763;8163,4763;8163,4763;8163,0;8163,0;8163,0;8163,0;8163,0;8163,0;8163,0;8163,0;8163,4763;8163,0;8163,4763;8163,4763;8163,0;8163,0;8163,0;9182,0;9182,0;9182,4763;9182,4763;9182,0;9182,0;9182,0;9182,0;9182,4763;9182,4763;9182,4763;9182,4763;9182,4763;9182,4763;9182,4763;9182,4763;9182,9525;9182,4763;9182,4763;9182,4763;10201,4763;10201,4763;10201,4763;10201,4763;10201,4763;10201,4763;10201,4763;10201,4763;10201,4763;10201,4763;10201,4763;10201,0;10201,0;10201,4763;10201,4763;10201,4763;10201,4763;10201,4763;11230,4763;11230,4763;11230,4763;11230,4763;11230,0;11230,4763;11230,4763;11230,4763;11230,4763;11230,4763;11230,4763;11230,4763;11230,4763;11230,4763;11230,4763;11230,4763;11230,4763;11230,4763;12249,4763;12249,4763;12249,4763;12249,4763;12249,4763;12249,4763;12249,4763;12249,4763;12249,4763;12249,4763;12249,4763;12249,4763;12249,0;12249,4763;12249,4763;12249,4763;12249,4763;12249,4763;13268,4763;13268,4763;13268,4763;13268,4763;13268,4763;13268,4763;13268,0;13268,4763;13268,0;13268,4763;13268,4763;13268,4763;13268,4763;13268,4763;13268,4763;13268,4763;13268,4763;13268,4763;13268,4763;13268,4763;14288,4763;14288,4763;14288,4763;14288,4763;14288,4763;14288,4763;14288,0;14288,4763;14288,0;14288,0;14288,4763;14288,4763;14288,4763;14288,4763;14288,4763;14288,4763;14288,4763;14288,9525;15307,4763;15307,4763;15307,4763;15307,4763;15307,4763;15307,4763;15307,4763;15307,4763;15307,4763;15307,4763;15307,4763;15307,4763;15307,4763;15307,4763;15307,9525;15307,4763;15307,4763;15307,4763;16326,4763;16326,4763;16326,4763;16326,4763;16326,4763;16326,4763;16326,4763;16326,4763;16326,4763;16326,4763;16326,4763;16326,4763;16326,4763;16326,4763;16326,4763;16326,4763;16326,4763;16326,4763;17345,4763;17345,4763;17345,4763;17345,4763;17345,4763;17345,4763;17345,4763;17345,4763;17345,4763;17345,4763;17345,4763;17345,4763;17345,4763;17345,4763;17345,4763;17345,4763;17345,4763;17345,0;17345,4763;17345,4763;18374,4763;18374,4763;18374,4763;18374,4763;18374,4763;18374,4763;18374,4763;18374,4763;18374,4763;18374,0;18374,4763;18374,4763;18374,4763;18374,4763;18374,4763;18374,4763;18374,0;18374,4763;19393,0;19393,4763;19393,4763;19393,4763;19393,4763;19393,4763;19393,4763;19393,4763;19393,4763;19393,4763;19393,4763;19393,4763;19393,4763;19393,4763;19393,4763;19393,4763;19393,4763;19393,4763;20412,4763;20412,4763;20412,4763;20412,4763;20412,4763;20412,4763;20412,4763;20412,4763;20412,4763;20412,4763;20412,4763;20412,4763;20412,4763;20412,4763;20412,4763;20412,4763;20412,4763;20412,4763;21431,4763;21431,4763;21431,4763;21431,4763;21431,4763;21431,4763;21431,4763;21431,4763;21431,4763;21431,4763;21431,4763;21431,4763;21431,4763;21431,4763;21431,4763;21431,4763;21431,4763;21431,0;21431,0;21431,4763;21431,4763;21431,4763;21431,4763;21431,4763;21431,4763;21431,4763;22450,4763;22450,4763;22450,4763;22450,4763;22450,4763;22450,4763;22450,4763;22450,4763;22450,4763;22450,4763;22450,4763;22450,0;22450,0;22450,0;22450,0;22450,0;22450,4763;22450,4763;23469,4763;23469,4763;23469,4763;23469,4763;23469,4763;23469,0;23469,4763;23469,4763;23469,4763;23469,9525;23469,4763;23469,4763;23469,4763;23469,4763;23469,4763;23469,4763;23469,4763;23469,4763;24489,4763;24489,4763;24489,4763;24489,4763;24489,4763;24489,4763;24489,4763;24489,4763;24489,4763;24489,4763;24489,9525;24489,9525;24489,9525;24489,4763;24489,4763;24489,4763;24489,4763;24489,4763;24489,4763;24489,4763;25517,4763;25517,0;25517,4763;25517,4763;25517,4763;25517,4763;25517,4763;25517,4763;25517,0;25517,0;25517,0;25517,0;25517,0;25517,0;25517,0;25517,4763;25517,4763;25517,4763;26537,4763;26537,0;26537,0;26537,0;26537,0;26537,4763;26537,4763;26537,9525;26537,9525;26537,4763;26537,4763;26537,4763;26537,4763;26537,4763;26537,4763;26537,4763;26537,4763;26537,4763;27556,4763;27556,4763;27556,4763;27556,4763;27556,4763;27556,4763;27556,4763;27556,4763;27556,4763;27556,4763;27556,4763;27556,4763;27556,4763;27556,4763;27556,4763;27556,4763;27556,4763;27556,4763;28575,4763;28575,4763;28575,9525;28575,4763;28575,476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308" o:spid="_x0000_s1755" style="position:absolute;left:25193;top:19478;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" path="m,4763r,l,4763,,9525,,4763,,9525,,4763r,l,4763r,l,4763r,l,4763r,l,4763r,l1057,4763r,l1057,4763,1057,r,4763l1057,4763r,l1057,4763r,l1057,4763r,l1057,4763r,l1057,4763r,l1057,4763r,l1057,4763r1057,l2114,4763r,l2114,4763r,l2114,4763r,4762l2114,4763r,l2114,4763r,l2114,9525r,-4762l2114,4763r,l2114,4763,2114,r,l3172,r,4763l3172,4763r,l3172,4763r,l3172,4763r,l3172,4763r,l3172,4763r,l3172,4763r,l3172,4763r,l3172,r,4763l4229,4763r,l4229,4763,4229,r,4763l4229,4763r,l4229,9525r,-4762l4229,4763r,l4229,4763r,l4229,4763r,l4229,4763,4229,r,4763l4229,4763r,l5296,4763r,l5296,4763r,l5296,4763r,l5296,4763r,l5296,4763r,l5296,4763r,l5296,4763r,l5296,4763r,l5296,4763r,l6353,4763r,l6353,4763r,l6353,4763r,l6353,4763r,l6353,4763r,l6353,4763r,l6353,4763r,l6353,4763r,l6353,4763r,l7411,4763r,4762l7411,9525r,l7411,4763r,l7411,4763r,l7411,4763r,l7411,4763r,l7411,4763r,l7411,4763r,l7411,4763r,l8468,4763r,l8468,4763r,l8468,4763r,l8468,4763r,l8468,4763r,l8468,4763r,l8468,4763r,l8468,4763r,l8468,4763r,l8468,4763r,l9525,4763r,l9525,4763r,l9525,4763r,l9525,4763r,l9525,9525r,-4762l9525,4763r,l9525,4763r,l9525,4763r,l9525,9525r,-4762l10582,4763r,l10582,4763r,l10582,4763r,l10582,4763r,l10582,4763,10582,r,l10582,4763,10582,r,4763l10582,4763r,l10582,4763r,l11639,4763r,l11639,4763r,l11639,4763r,l11639,4763,11639,r,l11639,4763r,l11639,4763r,l11639,4763r,l11639,4763r,l11639,4763r1058,4762l12697,4763r,4762l12697,4763r,l12697,4763r,l12697,4763r,l12697,4763r,l12697,4763r,l12697,4763r,l12697,4763r,l12697,r,l12697,4763r1057,l13754,4763r,l13754,4763r,l13754,4763r,4762l13754,4763r,l13754,4763r,l13754,4763r,l13754,4763r,l13754,4763r,l13754,4763r1067,l14821,4763r,l14821,4763r,l14821,4763r,4762l14821,4763r,l14821,4763r,l14821,4763r,4762l14821,9525r,-4762l14821,4763r,l14821,4763r1057,l15878,4763r,l15878,4763r,l15878,4763r,l15878,4763r,l15878,4763r,l15878,4763r,l15878,4763r,l15878,4763r,l15878,4763r,l15878,r,4763l15878,4763r,l15878,4763r,l15878,4763r1058,l16936,4763r,l16936,4763r,4762l16936,9525r,l16936,4763r,l16936,4763,16936,r,l16936,r,4763l16936,4763r,4762l16936,9525r,l17993,4763r,l17993,4763r,l17993,4763r,l17993,4763r,l17993,4763r,l17993,4763r,l17993,4763r,4762l17993,9525r,l17993,4763r,l19050,4763r,l19050,4763r,l19050,9525r,l19050,4763r,l19050,r,4763l19050,4763r,l19050,4763r,4762l19050,4763r,l19050,9525r,l20107,4763r,l20107,4763r,l20107,r,l20107,r,l20107,4763r,l20107,4763r,l20107,4763r,l20107,4763r,l20107,4763r,l20107,4763r,l21164,9525r,l21164,9525r,-4762l21164,4763r,l21164,4763r,l21164,4763r,l21164,4763r,l21164,4763r,l21164,4763r,4762l21164,9525r,l22222,4763r,l22222,4763r,l22222,4763r,l22222,4763r,l22222,4763r,4762l22222,4763r,l22222,4763r,l22222,4763r,l22222,9525r,-4762l23279,4763r,4762l23279,9525r,l23279,9525r,-4762l23279,4763r,l23279,9525r,-4762l23279,4763r,l23279,4763r,4762l23279,9525r,-4762l23279,4763r,l24346,4763r,l24346,4763r,l24346,4763r,l24346,4763r,l24346,4763r,l24346,4763r,l24346,4763r,l24346,4763r,4762l24346,9525r,l24346,9525r,-4762l25403,9525r,-4762l25403,4763r,l25403,4763r,l25403,4763r,l25403,4763r,l25403,4763r,l25403,4763r,l25403,4763r,l25403,4763r,l26461,4763r,l26461,4763r,l26461,4763r,l26461,4763r,4762l26461,9525r,l26461,9525r,-4762l26461,9525r,l26461,9525r,l26461,4763r,l27518,4763r,l27518,4763r,l27518,4763r,l27518,4763r,l27518,4763r,l27518,4763r,l27518,4763r,l27518,4763r,l27518,4763r,l28575,4763r,4762l28575,4763r,4762l28575,4763r,l28575,9525r,l28575,9525r,e" filled="f" strokeweight=".22047mm">
                  <v:path arrowok="t" o:connecttype="custom" o:connectlocs="0,4763;0,4763;0,4763;0,9525;0,4763;0,9525;0,4763;0,4763;0,4763;0,4763;0,4763;0,4763;0,4763;0,4763;0,4763;0,4763;1057,4763;1057,4763;1057,4763;1057,0;1057,4763;1057,4763;1057,4763;1057,4763;1057,4763;1057,4763;1057,4763;1057,4763;1057,4763;1057,4763;1057,4763;1057,4763;1057,4763;1057,4763;2114,4763;2114,4763;2114,4763;2114,4763;2114,4763;2114,4763;2114,9525;2114,4763;2114,4763;2114,4763;2114,4763;2114,9525;2114,4763;2114,4763;2114,4763;2114,4763;2114,0;2114,0;3172,0;3172,4763;3172,4763;3172,4763;3172,4763;3172,4763;3172,4763;3172,4763;3172,4763;3172,4763;3172,4763;3172,4763;3172,4763;3172,4763;3172,4763;3172,4763;3172,0;3172,4763;4229,4763;4229,4763;4229,4763;4229,0;4229,4763;4229,4763;4229,4763;4229,9525;4229,4763;4229,4763;4229,4763;4229,4763;4229,4763;4229,4763;4229,4763;4229,4763;4229,0;4229,4763;4229,4763;4229,4763;5296,4763;5296,4763;5296,4763;5296,4763;5296,4763;5296,4763;5296,4763;5296,4763;5296,4763;5296,4763;5296,4763;5296,4763;5296,4763;5296,4763;5296,4763;5296,4763;5296,4763;5296,4763;6353,4763;6353,4763;6353,4763;6353,4763;6353,4763;6353,4763;6353,4763;6353,4763;6353,4763;6353,4763;6353,4763;6353,4763;6353,4763;6353,4763;6353,4763;6353,4763;6353,4763;6353,4763;7411,4763;7411,9525;7411,9525;7411,9525;7411,4763;7411,4763;7411,4763;7411,4763;7411,4763;7411,4763;7411,4763;7411,4763;7411,4763;7411,4763;7411,4763;7411,4763;7411,4763;7411,4763;8468,4763;8468,4763;8468,4763;8468,4763;8468,4763;8468,4763;8468,4763;8468,4763;8468,4763;8468,4763;8468,4763;8468,4763;8468,4763;8468,4763;8468,4763;8468,4763;8468,4763;8468,4763;8468,4763;8468,4763;9525,4763;9525,4763;9525,4763;9525,4763;9525,4763;9525,4763;9525,4763;9525,4763;9525,9525;9525,4763;9525,4763;9525,4763;9525,4763;9525,4763;9525,4763;9525,4763;9525,9525;9525,4763;10582,4763;10582,4763;10582,4763;10582,4763;10582,4763;10582,4763;10582,4763;10582,4763;10582,4763;10582,0;10582,0;10582,4763;10582,0;10582,4763;10582,4763;10582,4763;10582,4763;10582,4763;11639,4763;11639,4763;11639,4763;11639,4763;11639,4763;11639,4763;11639,4763;11639,0;11639,0;11639,4763;11639,4763;11639,4763;11639,4763;11639,4763;11639,4763;11639,4763;11639,4763;11639,4763;12697,9525;12697,4763;12697,9525;12697,4763;12697,4763;12697,4763;12697,4763;12697,4763;12697,4763;12697,4763;12697,4763;12697,4763;12697,4763;12697,4763;12697,4763;12697,4763;12697,4763;12697,0;12697,0;12697,4763;13754,4763;13754,4763;13754,4763;13754,4763;13754,4763;13754,4763;13754,9525;13754,4763;13754,4763;13754,4763;13754,4763;13754,4763;13754,4763;13754,4763;13754,4763;13754,4763;13754,4763;13754,4763;14821,4763;14821,4763;14821,4763;14821,4763;14821,4763;14821,4763;14821,9525;14821,4763;14821,4763;14821,4763;14821,4763;14821,4763;14821,9525;14821,9525;14821,4763;14821,4763;14821,4763;14821,4763;15878,4763;15878,4763;15878,4763;15878,4763;15878,4763;15878,4763;15878,4763;15878,4763;15878,4763;15878,4763;15878,4763;15878,4763;15878,4763;15878,4763;15878,4763;15878,4763;15878,4763;15878,4763;15878,4763;15878,0;15878,4763;15878,4763;15878,4763;15878,4763;15878,4763;15878,4763;16936,4763;16936,4763;16936,4763;16936,4763;16936,9525;16936,9525;16936,9525;16936,4763;16936,4763;16936,4763;16936,0;16936,0;16936,0;16936,4763;16936,4763;16936,9525;16936,9525;16936,9525;17993,4763;17993,4763;17993,4763;17993,4763;17993,4763;17993,4763;17993,4763;17993,4763;17993,4763;17993,4763;17993,4763;17993,4763;17993,4763;17993,9525;17993,9525;17993,9525;17993,4763;17993,4763;19050,4763;19050,4763;19050,4763;19050,4763;19050,9525;19050,9525;19050,4763;19050,4763;19050,0;19050,4763;19050,4763;19050,4763;19050,4763;19050,9525;19050,4763;19050,4763;19050,9525;19050,9525;20107,4763;20107,4763;20107,4763;20107,4763;20107,0;20107,0;20107,0;20107,0;20107,4763;20107,4763;20107,4763;20107,4763;20107,4763;20107,4763;20107,4763;20107,4763;20107,4763;20107,4763;20107,4763;20107,4763;21164,9525;21164,9525;21164,9525;21164,4763;21164,4763;21164,4763;21164,4763;21164,4763;21164,4763;21164,4763;21164,4763;21164,4763;21164,4763;21164,4763;21164,4763;21164,9525;21164,9525;21164,9525;22222,4763;22222,4763;22222,4763;22222,4763;22222,4763;22222,4763;22222,4763;22222,4763;22222,4763;22222,9525;22222,4763;22222,4763;22222,4763;22222,4763;22222,4763;22222,4763;22222,9525;22222,4763;23279,4763;23279,9525;23279,9525;23279,9525;23279,9525;23279,4763;23279,4763;23279,4763;23279,9525;23279,4763;23279,4763;23279,4763;23279,4763;23279,9525;23279,9525;23279,4763;23279,4763;23279,4763;24346,4763;24346,4763;24346,4763;24346,4763;24346,4763;24346,4763;24346,4763;24346,4763;24346,4763;24346,4763;24346,4763;24346,4763;24346,4763;24346,4763;24346,4763;24346,9525;24346,9525;24346,9525;24346,9525;24346,4763;25403,9525;25403,4763;25403,4763;25403,4763;25403,4763;25403,4763;25403,4763;25403,4763;25403,4763;25403,4763;25403,4763;25403,4763;25403,4763;25403,4763;25403,4763;25403,4763;25403,4763;25403,4763;26461,4763;26461,4763;26461,4763;26461,4763;26461,4763;26461,4763;26461,4763;26461,9525;26461,9525;26461,9525;26461,9525;26461,4763;26461,9525;26461,9525;26461,9525;26461,9525;26461,4763;26461,4763;27518,4763;27518,4763;27518,4763;27518,4763;27518,4763;27518,4763;27518,4763;27518,4763;27518,4763;27518,4763;27518,4763;27518,4763;27518,4763;27518,4763;27518,4763;27518,4763;27518,4763;27518,4763;28575,4763;28575,9525;28575,4763;28575,9525;28575,4763;28575,4763;28575,9525;28575,9525;28575,9525;28575,9525"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309" o:spid="_x0000_s1756" style="position:absolute;left:25479;top:19478;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" path="m,9525r,l,4763r,l,4763r,l,4763r,l,4763,,9525r,l1057,4763r,l1057,4763r,l1057,4763r,l1057,4763r,l1057,4763r,4762l1057,4763r,l1057,4763r,l1057,4763r,l1057,4763r,l2114,4763r,l2114,4763r,l2114,9525r,-4762l2114,9525r,l2114,4763r,l2114,4763r,l2114,4763r,l2114,4763r,l2114,4763r,l3172,4763r,l3172,4763r,l3172,9525r,l3172,9525r,l3172,9525r,-4762l3172,4763r,l3172,4763r,4762l3172,9525r,l3172,9525r,l4229,9525r,-4762l4229,4763r,l4229,4763r,l4229,4763r,l4229,4763r,4762l4229,9525r,l4229,9525r,l4229,9525r,-4762l4229,4763r,l4229,4763r,l5296,9525r,-4762l5296,4763r,4762l5296,9525r,l5296,9525r,l5296,9525r,-4762l5296,4763r,l5296,4763r,l5296,4763r,l5296,4763r,l6353,4763r,l6353,4763r,l6353,4763r,l6353,4763r,l6353,4763r,l6353,4763r,l6353,4763r,l6353,9525r,l6353,9525r,-4762l7411,4763r,l7411,4763r,l7411,4763r,l7411,4763r,l7411,4763r,l7411,4763r,l7411,4763r,l7411,4763r,l7411,4763r,l8468,4763r,l8468,4763r,4762l8468,9525r,-4762l8468,4763r,l8468,4763r,l8468,4763r,l8468,4763r,4762l8468,9525r,l8468,4763r,l8468,4763r,l9525,4763r,4762l9525,9525r,l9525,9525r,-4762l9525,4763r,l9525,4763r,l9525,4763r,l9525,4763r,l9525,4763,9525,r,4763l9525,4763r1057,4762l10582,9525r,-4762l10582,4763r,l10582,4763r,l10582,4763r,l10582,4763r,l10582,4763r,l10582,4763r,l10582,4763r,l10582,4763r,l10582,4763r,l10582,4763r,4762l10582,9525,11639,4763r,l11639,4763r,l11639,4763r,l11639,9525r,-4762l11639,4763r,4762l11639,9525r,l11639,4763r,l11639,4763,11639,r,4763l11639,r,l11639,4763r1058,l12697,4763r,l12697,4763r,l12697,4763r,l12697,4763r,l12697,4763r,l12697,4763r,l12697,4763r,l12697,4763r,l12697,4763r1057,l13754,4763r,l13754,9525r,l13754,9525r,l13754,9525r,-4762l13754,9525r,-4762l13754,4763r,l13754,4763r,l13754,4763r,l13754,4763r1067,l14821,4763r,l14821,9525r,l14821,4763r,l14821,4763r,l14821,9525r,-4762l14821,9525r,-4762l14821,4763r,l14821,4763r,l14821,4763r1057,4762l15878,4763r,l15878,4763r,l15878,4763r,l15878,4763r,4762l15878,9525r,l15878,9525r,-4762l15878,4763r,l15878,4763r,l15878,4763r,4762l15878,4763r1058,l16936,4763r,l16936,4763r,l16936,9525r,l16936,9525r,-4762l16936,4763r,l16936,4763r,l16936,4763r,4762l16936,9525r,l16936,9525r1057,l17993,9525r,-4762l17993,9525r,-4762l17993,4763r,l17993,4763r,4762l17993,4763r,4762l17993,4763r,l17993,9525r,-4762l17993,4763r,4762l17993,4763r1057,l19050,4763r,l19050,9525r,l19050,9525r,l19050,9525r,l19050,9525r,l19050,4763r,4762l19050,4763r,l19050,4763r,l19050,4763r1057,l20107,4763r,l20107,4763r,l20107,9525r,l20107,9525r,l20107,9525r,l20107,9525r,l20107,9525r,l20107,9525r,-4762l20107,4763r,l20107,9525,21164,4763r,l21164,4763r,l21164,4763r,l21164,4763r,l21164,9525r,l21164,4763r,4762l21164,9525r,l21164,9525r,l21164,9525r,l22222,9525r,-4762l22222,4763r,l22222,9525r,l22222,9525r,l22222,9525r,l22222,4763r,l22222,4763r,l22222,4763r,l22222,4763r,l23279,9525r,l23279,9525r,l23279,9525r,l23279,4763r,4762l23279,4763r,l23279,9525r,l23279,4763r,l23279,4763r,4762l23279,9525r,l24346,9525r,-4762l24346,4763r,l24346,9525r,l24346,9525r,l24346,4763r,l24346,4763r,4762l24346,9525r,l24346,9525r,-4762l24346,9525r,l24346,4763r,l25403,4763r,l25403,4763r,l25403,4763r,l25403,9525r,l25403,4763r,l25403,4763r,l25403,4763r,4762l25403,9525r,-4762l25403,9525r,-4762l26461,4763r,l26461,4763r,l26461,4763r,l26461,4763r,4762l26461,9525r,l26461,4763r,l26461,9525r,-4762l26461,9525r,l26461,9525r,-4762l27518,4763r,4762l27518,4763r,l27518,9525r,l27518,4763r,4762l27518,4763r,l27518,4763r,l27518,4763r,l27518,9525r,l27518,9525r,l28575,9525r,-4762l28575,4763r,l28575,4763r,l28575,9525r,l28575,4763r,l28575,4763r,l28575,4763r,4762l28575,9525e" filled="f" strokeweight=".22047mm">
                  <v:path arrowok="t" o:connecttype="custom" o:connectlocs="0,9525;0,9525;0,4763;0,4763;0,4763;0,4763;0,4763;0,4763;0,4763;0,9525;0,9525;1057,4763;1057,4763;1057,4763;1057,4763;1057,4763;1057,4763;1057,4763;1057,4763;1057,4763;1057,9525;1057,4763;1057,4763;1057,4763;1057,4763;1057,4763;1057,4763;1057,4763;1057,4763;2114,4763;2114,4763;2114,4763;2114,4763;2114,9525;2114,4763;2114,9525;2114,9525;2114,4763;2114,4763;2114,4763;2114,4763;2114,4763;2114,4763;2114,4763;2114,4763;2114,4763;2114,4763;3172,4763;3172,4763;3172,4763;3172,4763;3172,9525;3172,9525;3172,9525;3172,9525;3172,9525;3172,4763;3172,4763;3172,4763;3172,4763;3172,9525;3172,9525;3172,9525;3172,9525;3172,9525;4229,9525;4229,4763;4229,4763;4229,4763;4229,4763;4229,4763;4229,4763;4229,4763;4229,4763;4229,9525;4229,9525;4229,9525;4229,9525;4229,9525;4229,9525;4229,4763;4229,4763;4229,4763;4229,4763;4229,4763;5296,9525;5296,4763;5296,4763;5296,9525;5296,9525;5296,9525;5296,9525;5296,9525;5296,9525;5296,4763;5296,4763;5296,4763;5296,4763;5296,4763;5296,4763;5296,4763;5296,4763;5296,4763;6353,4763;6353,4763;6353,4763;6353,4763;6353,4763;6353,4763;6353,4763;6353,4763;6353,4763;6353,4763;6353,4763;6353,4763;6353,4763;6353,4763;6353,9525;6353,9525;6353,9525;6353,4763;7411,4763;7411,4763;7411,4763;7411,4763;7411,4763;7411,4763;7411,4763;7411,4763;7411,4763;7411,4763;7411,4763;7411,4763;7411,4763;7411,4763;7411,4763;7411,4763;7411,4763;7411,4763;8468,4763;8468,4763;8468,4763;8468,9525;8468,9525;8468,4763;8468,4763;8468,4763;8468,4763;8468,4763;8468,4763;8468,4763;8468,4763;8468,9525;8468,9525;8468,9525;8468,4763;8468,4763;8468,4763;8468,4763;9525,4763;9525,9525;9525,9525;9525,9525;9525,9525;9525,4763;9525,4763;9525,4763;9525,4763;9525,4763;9525,4763;9525,4763;9525,4763;9525,4763;9525,4763;9525,0;9525,4763;9525,4763;10582,9525;10582,9525;10582,4763;10582,4763;10582,4763;10582,4763;10582,4763;10582,4763;10582,4763;10582,4763;10582,4763;10582,4763;10582,4763;10582,4763;10582,4763;10582,4763;10582,4763;10582,4763;10582,4763;10582,4763;10582,4763;10582,4763;10582,9525;10582,9525;11639,4763;11639,4763;11639,4763;11639,4763;11639,4763;11639,4763;11639,9525;11639,4763;11639,4763;11639,9525;11639,9525;11639,9525;11639,4763;11639,4763;11639,4763;11639,0;11639,4763;11639,0;11639,0;11639,4763;12697,4763;12697,4763;12697,4763;12697,4763;12697,4763;12697,4763;12697,4763;12697,4763;12697,4763;12697,4763;12697,4763;12697,4763;12697,4763;12697,4763;12697,4763;12697,4763;12697,4763;12697,4763;13754,4763;13754,4763;13754,4763;13754,9525;13754,9525;13754,9525;13754,9525;13754,9525;13754,4763;13754,9525;13754,4763;13754,4763;13754,4763;13754,4763;13754,4763;13754,4763;13754,4763;13754,4763;14821,4763;14821,4763;14821,4763;14821,9525;14821,9525;14821,4763;14821,4763;14821,4763;14821,4763;14821,9525;14821,4763;14821,9525;14821,4763;14821,4763;14821,4763;14821,4763;14821,4763;14821,4763;15878,9525;15878,4763;15878,4763;15878,4763;15878,4763;15878,4763;15878,4763;15878,4763;15878,9525;15878,9525;15878,9525;15878,9525;15878,4763;15878,4763;15878,4763;15878,4763;15878,4763;15878,4763;15878,9525;15878,4763;16936,4763;16936,4763;16936,4763;16936,4763;16936,4763;16936,9525;16936,9525;16936,9525;16936,4763;16936,4763;16936,4763;16936,4763;16936,4763;16936,4763;16936,9525;16936,9525;16936,9525;16936,9525;17993,9525;17993,9525;17993,4763;17993,9525;17993,4763;17993,4763;17993,4763;17993,4763;17993,9525;17993,4763;17993,9525;17993,4763;17993,4763;17993,9525;17993,4763;17993,4763;17993,9525;17993,4763;19050,4763;19050,4763;19050,4763;19050,9525;19050,9525;19050,9525;19050,9525;19050,9525;19050,9525;19050,9525;19050,9525;19050,4763;19050,9525;19050,4763;19050,4763;19050,4763;19050,4763;19050,4763;20107,4763;20107,4763;20107,4763;20107,4763;20107,4763;20107,9525;20107,9525;20107,9525;20107,9525;20107,9525;20107,9525;20107,9525;20107,9525;20107,9525;20107,9525;20107,9525;20107,4763;20107,4763;20107,4763;20107,9525;21164,4763;21164,4763;21164,4763;21164,4763;21164,4763;21164,4763;21164,4763;21164,4763;21164,9525;21164,9525;21164,4763;21164,9525;21164,9525;21164,9525;21164,9525;21164,9525;21164,9525;21164,9525;22222,9525;22222,4763;22222,4763;22222,4763;22222,9525;22222,9525;22222,9525;22222,9525;22222,9525;22222,9525;22222,4763;22222,4763;22222,4763;22222,4763;22222,4763;22222,4763;22222,4763;22222,4763;23279,9525;23279,9525;23279,9525;23279,9525;23279,9525;23279,9525;23279,4763;23279,9525;23279,4763;23279,4763;23279,9525;23279,9525;23279,4763;23279,4763;23279,4763;23279,9525;23279,9525;23279,9525;24346,9525;24346,4763;24346,4763;24346,4763;24346,9525;24346,9525;24346,9525;24346,9525;24346,4763;24346,4763;24346,4763;24346,9525;24346,9525;24346,9525;24346,9525;24346,4763;24346,9525;24346,9525;24346,4763;24346,4763;25403,4763;25403,4763;25403,4763;25403,4763;25403,4763;25403,4763;25403,9525;25403,9525;25403,4763;25403,4763;25403,4763;25403,4763;25403,4763;25403,9525;25403,9525;25403,4763;25403,9525;25403,4763;26461,4763;26461,4763;26461,4763;26461,4763;26461,4763;26461,4763;26461,4763;26461,9525;26461,9525;26461,9525;26461,4763;26461,4763;26461,9525;26461,4763;26461,9525;26461,9525;26461,9525;26461,4763;27518,4763;27518,9525;27518,4763;27518,4763;27518,9525;27518,9525;27518,4763;27518,9525;27518,4763;27518,4763;27518,4763;27518,4763;27518,4763;27518,4763;27518,9525;27518,9525;27518,9525;27518,9525;28575,9525;28575,4763;28575,4763;28575,4763;28575,4763;28575,4763;28575,9525;28575,9525;28575,4763;28575,4763;28575,4763;28575,4763;28575,4763;28575,9525;28575,9525"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310" o:spid="_x0000_s1757" style="position:absolute;left:25765;top:19478;width:285;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" path="m,9525r,l,9525r,l,9525r,l1057,9525,1057,r,l1057,r,l1057,r,9525l1057,9525r,l1057,9525r,l1057,9525r,l1057,r,l1057,r,l1057,,2114,r,l2114,r,l2114,r,9525l2114,9525r,l2114,r,l2114,r,l2114,r,9525l2114,9525r,l2114,9525r,l3172,r,l3172,r,l3172,r,l3172,r,l3172,r,l3172,r,l3172,r,l3172,9525r,l3172,9525r,l3172,9525r,l4229,r,l4229,r,9525l4229,r,l4229,9525,4229,r,9525l4229,9525,4229,r,l4229,r,l4229,9525r,l4229,9525r,l5296,r,l5296,9525r,l5296,9525r,l5296,r,l5296,r,9525l5296,9525r,l5296,9525r,l5296,9525r,l5296,9525r,l5296,9525r,l5296,r,l5296,9525r,l6353,9525r,l6353,9525r,l6353,9525r,l6353,r,l6353,r,l6353,r,l6353,r,l6353,r,l6353,r,l7411,r,l7411,r,9525l7411,9525,7411,r,9525l7411,r,9525l7411,9525,7411,r,l7411,9525r,l7411,r,l7411,9525,7411,r,9525l7411,,8468,r,l8468,r,l8468,r,l8468,r,l8468,r,l8468,r,9525l8468,r,l8468,r,l8468,r,l9525,r,l9525,r,l9525,9525r,l9525,9525r,l9525,9525r,l9525,9525r,l9525,9525r,l9525,r,l9525,r,l10582,r,l10582,r,l10582,r,l10582,r,l10582,r,l10582,9525r,l10582,9525r,l10582,9525,10582,r,9525l10582,9525,11639,r,9525l11639,9525r,l11639,9525r,l11639,r,l11639,9525r,l11639,9525r,l11639,9525r,l11639,r,l11639,r,l11639,r,l12697,r,l12697,r,l12697,r,l12697,9525r,l12697,9525,12697,r,l12697,r,l12697,9525r,l12697,9525r,l12697,9525,13754,r,l13754,r,l13754,r,l13754,r,l13754,r,l13754,r,l13754,9525,13754,r,9525l13754,9525r,l13754,9525r1067,l14821,r,l14821,r,l14821,9525,14821,r,l14821,r,l14821,9525r,l14821,9525r,l14821,9525,14821,r,l14821,r1057,l15878,r,l15878,r,l15878,r,9525l15878,r,l15878,r,l15878,9525r,l15878,9525,15878,r,l15878,9525,15878,r,9525l15878,9525r1058,l16936,9525r,l16936,9525r,l16936,r,l16936,r,l16936,r,9525l16936,9525r,l16936,9525,16936,r,l16936,9525r,l17993,9525r,l17993,9525,17993,r,l17993,r,l17993,r,l17993,r,9525l17993,9525r,l17993,9525r,l17993,9525r,l17993,9525r1057,l19050,9525,19050,r,l19050,r,l19050,9525r,l19050,9525r,l19050,r,l19050,r,l19050,9525r,l19050,9525r,l19050,r,l20107,r,l20107,r,l20107,r,l20107,r,l20107,9525r,l20107,9525r,l20107,9525r,l20107,r,l20107,r,l21164,r,l21164,r,l21164,r,l21164,9525r,l21164,9525r,l21164,r,9525l21164,r,l21164,9525,21164,r,l21164,r1058,l22222,9525r,l22222,9525,22222,r,l22222,r,l22222,r,l22222,r,9525l22222,9525r,l22222,r,l22222,9525r,l23279,9525r,l23279,9525,23279,r,l23279,r,l23279,9525r,l23279,9525r,l23279,9525r,l23279,9525r,l23279,9525r,l23279,r,9525l23279,9525,24346,r,l24346,9525r,l24346,r,l24346,r,l24346,r,l24346,9525r,l24346,r,l24346,r,l24346,r,l25403,9525,25403,r,l25403,9525,25403,r,l25403,r,l25403,r,9525l25403,r,9525l25403,9525r,l25403,9525r,l25403,9525r,l26461,9525r,l26461,9525,26461,r,l26461,r,l26461,r,9525l26461,9525r,l26461,9525r,l26461,9525,26461,r,l26461,r,l27518,r,l27518,9525,27518,r,l27518,r,l27518,r,9525l27518,9525,27518,r,9525l27518,9525r,l27518,9525r,l27518,9525,27518,r,l27518,r1057,l28575,r,l28575,r,l28575,r,9525l28575,9525r,l28575,9525r,l28575,9525r,l28575,9525r,l28575,9525r,l28575,e" filled="f" strokeweight=".22047mm">
                  <v:path arrowok="t" o:connecttype="custom" o:connectlocs="0,9525;0,9525;0,9525;0,9525;0,9525;0,9525;1057,9525;1057,0;1057,0;1057,0;1057,0;1057,0;1057,9525;1057,9525;1057,9525;1057,9525;1057,9525;1057,9525;1057,9525;1057,0;1057,0;1057,0;1057,0;1057,0;2114,0;2114,0;2114,0;2114,0;2114,0;2114,9525;2114,9525;2114,9525;2114,0;2114,0;2114,0;2114,0;2114,0;2114,9525;2114,9525;2114,9525;2114,9525;2114,9525;3172,0;3172,0;3172,0;3172,0;3172,0;3172,0;3172,0;3172,0;3172,0;3172,0;3172,0;3172,0;3172,0;3172,0;3172,9525;3172,9525;3172,9525;3172,9525;3172,9525;3172,9525;4229,0;4229,0;4229,0;4229,9525;4229,0;4229,0;4229,9525;4229,0;4229,9525;4229,9525;4229,0;4229,0;4229,0;4229,0;4229,9525;4229,9525;4229,9525;4229,9525;5296,0;5296,0;5296,9525;5296,9525;5296,9525;5296,9525;5296,0;5296,0;5296,0;5296,9525;5296,9525;5296,9525;5296,9525;5296,9525;5296,9525;5296,9525;5296,9525;5296,9525;5296,9525;5296,9525;5296,0;5296,0;5296,9525;5296,9525;6353,9525;6353,9525;6353,9525;6353,9525;6353,9525;6353,9525;6353,0;6353,0;6353,0;6353,0;6353,0;6353,0;6353,0;6353,0;6353,0;6353,0;6353,0;6353,0;7411,0;7411,0;7411,0;7411,9525;7411,9525;7411,0;7411,9525;7411,0;7411,9525;7411,9525;7411,0;7411,0;7411,9525;7411,9525;7411,0;7411,0;7411,9525;7411,0;7411,9525;7411,0;8468,0;8468,0;8468,0;8468,0;8468,0;8468,0;8468,0;8468,0;8468,0;8468,0;8468,0;8468,9525;8468,0;8468,0;8468,0;8468,0;8468,0;8468,0;9525,0;9525,0;9525,0;9525,0;9525,9525;9525,9525;9525,9525;9525,9525;9525,9525;9525,9525;9525,9525;9525,9525;9525,9525;9525,9525;9525,0;9525,0;9525,0;9525,0;10582,0;10582,0;10582,0;10582,0;10582,0;10582,0;10582,0;10582,0;10582,0;10582,0;10582,9525;10582,9525;10582,9525;10582,9525;10582,9525;10582,0;10582,9525;10582,9525;11639,0;11639,9525;11639,9525;11639,9525;11639,9525;11639,9525;11639,0;11639,0;11639,9525;11639,9525;11639,9525;11639,9525;11639,9525;11639,9525;11639,0;11639,0;11639,0;11639,0;11639,0;11639,0;12697,0;12697,0;12697,0;12697,0;12697,0;12697,0;12697,9525;12697,9525;12697,9525;12697,0;12697,0;12697,0;12697,0;12697,9525;12697,9525;12697,9525;12697,9525;12697,9525;13754,0;13754,0;13754,0;13754,0;13754,0;13754,0;13754,0;13754,0;13754,0;13754,0;13754,0;13754,0;13754,9525;13754,0;13754,9525;13754,9525;13754,9525;13754,9525;14821,9525;14821,0;14821,0;14821,0;14821,0;14821,9525;14821,0;14821,0;14821,0;14821,0;14821,9525;14821,9525;14821,9525;14821,9525;14821,9525;14821,0;14821,0;14821,0;15878,0;15878,0;15878,0;15878,0;15878,0;15878,0;15878,9525;15878,0;15878,0;15878,0;15878,0;15878,9525;15878,9525;15878,9525;15878,0;15878,0;15878,9525;15878,0;15878,9525;15878,9525;16936,9525;16936,9525;16936,9525;16936,9525;16936,9525;16936,0;16936,0;16936,0;16936,0;16936,0;16936,9525;16936,9525;16936,9525;16936,9525;16936,0;16936,0;16936,9525;16936,9525;17993,9525;17993,9525;17993,9525;17993,0;17993,0;17993,0;17993,0;17993,0;17993,0;17993,0;17993,9525;17993,9525;17993,9525;17993,9525;17993,9525;17993,9525;17993,9525;17993,9525;19050,9525;19050,9525;19050,0;19050,0;19050,0;19050,0;19050,9525;19050,9525;19050,9525;19050,9525;19050,0;19050,0;19050,0;19050,0;19050,9525;19050,9525;19050,9525;19050,9525;19050,0;19050,0;20107,0;20107,0;20107,0;20107,0;20107,0;20107,0;20107,0;20107,0;20107,9525;20107,9525;20107,9525;20107,9525;20107,9525;20107,9525;20107,0;20107,0;20107,0;20107,0;21164,0;21164,0;21164,0;21164,0;21164,0;21164,0;21164,9525;21164,9525;21164,9525;21164,9525;21164,0;21164,9525;21164,0;21164,0;21164,9525;21164,0;21164,0;21164,0;22222,0;22222,9525;22222,9525;22222,9525;22222,0;22222,0;22222,0;22222,0;22222,0;22222,0;22222,0;22222,9525;22222,9525;22222,9525;22222,0;22222,0;22222,9525;22222,9525;23279,9525;23279,9525;23279,9525;23279,0;23279,0;23279,0;23279,0;23279,9525;23279,9525;23279,9525;23279,9525;23279,9525;23279,9525;23279,9525;23279,9525;23279,9525;23279,9525;23279,0;23279,9525;23279,9525;24346,0;24346,0;24346,9525;24346,9525;24346,0;24346,0;24346,0;24346,0;24346,0;24346,0;24346,9525;24346,9525;24346,0;24346,0;24346,0;24346,0;24346,0;24346,0;25403,9525;25403,0;25403,0;25403,9525;25403,0;25403,0;25403,0;25403,0;25403,0;25403,9525;25403,0;25403,9525;25403,9525;25403,9525;25403,9525;25403,9525;25403,9525;25403,9525;26461,9525;26461,9525;26461,9525;26461,0;26461,0;26461,0;26461,0;26461,0;26461,9525;26461,9525;26461,9525;26461,9525;26461,9525;26461,9525;26461,0;26461,0;26461,0;26461,0;27518,0;27518,0;27518,9525;27518,0;27518,0;27518,0;27518,0;27518,0;27518,9525;27518,9525;27518,0;27518,9525;27518,9525;27518,9525;27518,9525;27518,9525;27518,9525;27518,0;27518,0;27518,0;28575,0;28575,0;28575,0;28575,0;28575,0;28575,0;28575,9525;28575,9525;28575,9525;28575,9525;28575,9525;28575,9525;28575,9525;28575,9525;28575,9525;28575,9525;28575,9525;28575,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311" o:spid="_x0000_s1758" style="position:absolute;left:26050;top:19478;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" path="m,l,,,4763r,l,4763r,l,,1057,r,l1057,r,l1057,r,l1057,r,l1057,r,l1057,4763,1057,r,l1057,r,l1057,4763r,l1057,,2114,r,l2114,r,4763l2114,4763r,l2114,4763r,l2114,4763r,l2114,4763r,l2114,4763r,l2114,4763r,l2114,4763r,l3172,4763r,l3172,4763r,l3172,4763r,l3172,4763,3172,r,l3172,r,l3172,4763r,l3172,4763r,l3172,4763r,l3172,r,l3172,,4229,r,l4229,r,l4229,r,4763l4229,4763r,l4229,4763r,l4229,r,l4229,r,l4229,r,4763l4229,r,l5296,4763,5296,r,l5296,r,l5296,4763r,l5296,4763r,l5296,4763r,l5296,r,l5296,r,l5296,r,4763l5296,4763r1057,l6353,4763r,l6353,4763,6353,r,l6353,r,l6353,r,l6353,r,4763l6353,4763r,l6353,4763r,l6353,r,4763l7411,4763r,l7411,9525r,-4762l7411,4763r,l7411,4763r,l7411,4763r,l7411,r,l7411,r,l7411,r,l7411,r,l7411,r,l8468,r,l8468,r,l8468,r,l8468,4763,8468,r,4763l8468,4763r,l8468,4763r,l8468,4763,8468,r,4763l8468,4763r,l9525,4763r,l9525,4763,9525,r,l9525,r,4763l9525,4763r,l9525,4763r,l9525,4763,9525,r,l9525,r,l9525,r,4763l10582,4763r,l10582,r,l10582,r,l10582,4763r,l10582,r,l10582,r,4763l10582,4763r,l10582,r,l10582,r,l10582,4763r,l11639,r,4763l11639,4763r,l11639,4763r,l11639,r,l11639,r,l11639,r,l11639,r,4763l11639,r,l11639,r,4763l12697,4763r,l12697,r,l12697,r,l12697,4763r,l12697,4763r,l12697,4763,12697,r,l12697,r,l12697,r,l12697,r1057,4763l13754,4763r,l13754,4763r,l13754,4763r,l13754,4763r,l13754,4763r,l13754,4763,13754,r,l13754,r,l13754,4763r,l14821,4763r,l14821,r,l14821,r,l14821,r,l14821,r,l14821,r,l14821,4763r,l14821,r,4763l14821,4763r,l14821,4763r,l15878,4763r,l15878,4763r,l15878,4763r,l15878,4763r,l15878,4763r,l15878,4763r,l15878,4763r,l15878,4763r,l15878,4763,15878,r1058,l16936,4763r,l16936,4763r,l16936,4763r,l16936,4763r,l16936,r,l16936,r,4763l16936,4763r,l16936,4763r,l16936,4763r1057,l17993,4763r,l17993,4763r,l17993,r,4763l17993,4763,17993,r,4763l17993,4763r,l17993,r,4763l17993,4763r,l17993,4763r,l19050,4763,19050,r,l19050,r,l19050,4763r,l19050,4763r,l19050,r,l19050,r,l19050,r,4763l19050,r,l19050,r,l19050,r1057,l20107,r,l20107,4763r,l20107,4763r,l20107,r,l20107,r,4763l20107,4763r,l20107,4763r,l20107,4763r,l20107,4763r1057,l21164,4763,21164,r,l21164,r,l21164,r,l21164,r,l21164,4763r,l21164,4763r,l21164,4763r,l21164,r,l22222,r,l22222,4763,22222,r,4763l22222,4763,22222,r,4763l22222,r,l22222,r,4763l22222,4763r,l22222,4763r,l22222,r,l23279,4763r,l23279,r,l23279,r,l23279,r,4763l23279,4763r,l23279,4763r,l23279,4763r,l23279,4763r,l23279,4763r,l23279,r,4763l23279,r,4763l23279,4763,23279,r,4763l23279,4763r1067,l24346,4763r,l24346,4763,24346,r,4763l24346,4763r,l24346,4763r,l24346,4763r,l24346,4763r,l24346,4763r,l24346,4763r,l25403,4763r,l25403,4763,25403,r,l25403,r,4763l25403,4763r,l25403,4763r,l25403,4763r,l25403,4763r,l25403,4763r,l25403,r1058,l26461,r,l26461,r,l26461,r,l26461,r,l26461,r,l26461,r,l26461,4763r,l26461,4763r,l26461,4763r1057,l27518,4763r,l27518,4763r,l27518,4763,27518,r,l27518,4763r,l27518,4763r,l27518,4763r,l27518,4763r,l27518,4763,27518,r,l27518,4763r1057,l28575,4763r,l28575,4763r,l28575,4763r,l28575,4763,28575,r,l28575,4763r,l28575,4763r,l28575,4763r,l28575,4763e" filled="f" strokeweight=".22047mm">
                  <v:path arrowok="t" o:connecttype="custom" o:connectlocs="0,0;0,0;0,4763;0,4763;0,4763;0,4763;0,0;1057,0;1057,0;1057,0;1057,0;1057,0;1057,0;1057,0;1057,0;1057,0;1057,0;1057,4763;1057,0;1057,0;1057,0;1057,0;1057,4763;1057,4763;1057,0;2114,0;2114,0;2114,0;2114,4763;2114,4763;2114,4763;2114,4763;2114,4763;2114,4763;2114,4763;2114,4763;2114,4763;2114,4763;2114,4763;2114,4763;2114,4763;2114,4763;2114,4763;3172,4763;3172,4763;3172,4763;3172,4763;3172,4763;3172,4763;3172,4763;3172,0;3172,0;3172,0;3172,0;3172,4763;3172,4763;3172,4763;3172,4763;3172,4763;3172,4763;3172,0;3172,0;3172,0;4229,0;4229,0;4229,0;4229,0;4229,0;4229,4763;4229,4763;4229,4763;4229,4763;4229,4763;4229,0;4229,0;4229,0;4229,0;4229,0;4229,4763;4229,0;4229,0;5296,4763;5296,0;5296,0;5296,0;5296,0;5296,4763;5296,4763;5296,4763;5296,4763;5296,4763;5296,4763;5296,0;5296,0;5296,0;5296,0;5296,0;5296,4763;5296,4763;6353,4763;6353,4763;6353,4763;6353,4763;6353,0;6353,0;6353,0;6353,0;6353,0;6353,0;6353,0;6353,4763;6353,4763;6353,4763;6353,4763;6353,4763;6353,0;6353,4763;7411,4763;7411,4763;7411,9525;7411,4763;7411,4763;7411,4763;7411,4763;7411,4763;7411,4763;7411,4763;7411,0;7411,0;7411,0;7411,0;7411,0;7411,0;7411,0;7411,0;7411,0;7411,0;8468,0;8468,0;8468,0;8468,0;8468,0;8468,0;8468,4763;8468,0;8468,4763;8468,4763;8468,4763;8468,4763;8468,4763;8468,4763;8468,0;8468,4763;8468,4763;8468,4763;9525,4763;9525,4763;9525,4763;9525,0;9525,0;9525,0;9525,4763;9525,4763;9525,4763;9525,4763;9525,4763;9525,4763;9525,0;9525,0;9525,0;9525,0;9525,0;9525,4763;10582,4763;10582,4763;10582,0;10582,0;10582,0;10582,0;10582,4763;10582,4763;10582,0;10582,0;10582,0;10582,4763;10582,4763;10582,4763;10582,0;10582,0;10582,0;10582,0;10582,4763;10582,4763;11639,0;11639,4763;11639,4763;11639,4763;11639,4763;11639,4763;11639,0;11639,0;11639,0;11639,0;11639,0;11639,0;11639,0;11639,4763;11639,0;11639,0;11639,0;11639,4763;12697,4763;12697,4763;12697,0;12697,0;12697,0;12697,0;12697,4763;12697,4763;12697,4763;12697,4763;12697,4763;12697,0;12697,0;12697,0;12697,0;12697,0;12697,0;12697,0;13754,4763;13754,4763;13754,4763;13754,4763;13754,4763;13754,4763;13754,4763;13754,4763;13754,4763;13754,4763;13754,4763;13754,4763;13754,0;13754,0;13754,0;13754,0;13754,4763;13754,4763;14821,4763;14821,4763;14821,0;14821,0;14821,0;14821,0;14821,0;14821,0;14821,0;14821,0;14821,0;14821,0;14821,4763;14821,4763;14821,0;14821,4763;14821,4763;14821,4763;14821,4763;14821,4763;15878,4763;15878,4763;15878,4763;15878,4763;15878,4763;15878,4763;15878,4763;15878,4763;15878,4763;15878,4763;15878,4763;15878,4763;15878,4763;15878,4763;15878,4763;15878,4763;15878,4763;15878,0;16936,0;16936,4763;16936,4763;16936,4763;16936,4763;16936,4763;16936,4763;16936,4763;16936,4763;16936,0;16936,0;16936,0;16936,4763;16936,4763;16936,4763;16936,4763;16936,4763;16936,4763;17993,4763;17993,4763;17993,4763;17993,4763;17993,4763;17993,0;17993,4763;17993,4763;17993,0;17993,4763;17993,4763;17993,4763;17993,0;17993,4763;17993,4763;17993,4763;17993,4763;17993,4763;19050,4763;19050,0;19050,0;19050,0;19050,0;19050,4763;19050,4763;19050,4763;19050,4763;19050,0;19050,0;19050,0;19050,0;19050,0;19050,4763;19050,0;19050,0;19050,0;19050,0;19050,0;20107,0;20107,0;20107,0;20107,4763;20107,4763;20107,4763;20107,4763;20107,0;20107,0;20107,0;20107,4763;20107,4763;20107,4763;20107,4763;20107,4763;20107,4763;20107,4763;20107,4763;21164,4763;21164,4763;21164,0;21164,0;21164,0;21164,0;21164,0;21164,0;21164,0;21164,0;21164,4763;21164,4763;21164,4763;21164,4763;21164,4763;21164,4763;21164,0;21164,0;22222,0;22222,0;22222,4763;22222,0;22222,4763;22222,4763;22222,0;22222,4763;22222,0;22222,0;22222,0;22222,4763;22222,4763;22222,4763;22222,4763;22222,4763;22222,0;22222,0;23279,4763;23279,4763;23279,0;23279,0;23279,0;23279,0;23279,0;23279,4763;23279,4763;23279,4763;23279,4763;23279,4763;23279,4763;23279,4763;23279,4763;23279,4763;23279,4763;23279,4763;23279,0;23279,4763;23279,0;23279,4763;23279,4763;23279,0;23279,4763;23279,4763;24346,4763;24346,4763;24346,4763;24346,4763;24346,0;24346,4763;24346,4763;24346,4763;24346,4763;24346,4763;24346,4763;24346,4763;24346,4763;24346,4763;24346,4763;24346,4763;24346,4763;24346,4763;25403,4763;25403,4763;25403,4763;25403,0;25403,0;25403,0;25403,4763;25403,4763;25403,4763;25403,4763;25403,4763;25403,4763;25403,4763;25403,4763;25403,4763;25403,4763;25403,4763;25403,0;26461,0;26461,0;26461,0;26461,0;26461,0;26461,0;26461,0;26461,0;26461,0;26461,0;26461,0;26461,0;26461,0;26461,4763;26461,4763;26461,4763;26461,4763;26461,4763;27518,4763;27518,4763;27518,4763;27518,4763;27518,4763;27518,4763;27518,0;27518,0;27518,4763;27518,4763;27518,4763;27518,4763;27518,4763;27518,4763;27518,4763;27518,4763;27518,4763;27518,0;27518,0;27518,4763;28575,4763;28575,4763;28575,4763;28575,4763;28575,4763;28575,4763;28575,4763;28575,4763;28575,0;28575,0;28575,4763;28575,4763;28575,4763;28575,4763;28575,4763;28575,4763;28575,476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312" o:spid="_x0000_s1759" style="position:absolute;left:26336;top:19478;width:191;height:95;visibility:visible;mso-wrap-style:square;v-text-anchor:middle" coordsize="1905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" path="m,9525r,l676,9525r,l676,9525r,l676,9525r,l676,9525r,l676,9525r,l676,r,l676,r,9525l676,9525r,l676,9525,676,r686,l1362,r,l1362,r,l1362,r,l1362,9525r,l1362,9525r,l1362,9525r,l1362,r,l1362,r,9525l1362,9525r,l1362,9525r676,l2038,9525r,l2038,9525r,l2038,9525r,l2038,9525r,l2038,9525r,l2038,9525r,l2038,9525r,l2038,9525,2038,r,l2724,9525,2724,r,9525l2724,9525r,l2724,9525r,l2724,9525r,l2724,9525r,l2724,r,9525l2724,r,l2724,r,l2724,9525r676,l3400,r,l3400,9525r,l3400,9525r,l3400,r,l3400,r,9525l3400,9525r,l3400,9525r,l3400,9525r,l3400,9525r686,l4086,9525r,l4086,9525r,l4086,9525r,l4086,9525r,l4086,9525r,l4086,9525r,l4086,r,9525l4086,9525r,l4086,9525r,l4086,9525r677,l4763,9525,4763,r,l4763,r,9525l4763,9525,4763,r,l4763,r,l4763,9525,4763,r,l4763,r,l4763,r,l5439,r,9525l5439,9525r,l5439,9525r,l5439,9525r,l5439,9525r,l5439,9525r,l5439,9525r,l5439,9525,5439,r,l5439,9525r686,l6125,9525r,l6125,9525,6125,r,l6125,9525r,l6125,r,l6125,r,l6125,9525r,l6125,9525r,l6125,9525r,l6801,9525r,l6801,9525r,l6801,9525r,l6801,9525,6801,r,l6801,9525r,l6801,9525r,l6801,9525r,l6801,9525r,l6801,9525,6801,r,9525l7487,r,l7487,r,l7487,r,l7487,9525r,l7487,9525r,l7487,9525,7487,r,l7487,r,9525l7487,9525r,l7487,9525,8163,r,l8163,9525,8163,r,9525l8163,9525,8163,r,l8163,r,l8163,r,9525l8163,r,l8163,9525r,l8163,9525r,l8849,9525r,l8849,9525r,l8849,9525r,l8849,9525,8849,r,l8849,9525,8849,r,9525l8849,9525,8849,r,l8849,r,l8849,9525r676,l9525,9525r,l9525,9525r,l9525,r,l9525,r,l9525,9525r,l9525,9525,9525,r,9525l9525,r,l9525,9525r,l9525,9525r,l10201,9525r,l10201,9525r,l10201,9525r,l10201,9525r,l10201,9525r,l10201,9525,10201,r,9525l10201,9525,10201,r,9525l10201,r,9525l10887,9525,10887,r,l10887,r,l10887,9525r,l10887,9525,10887,r,l10887,9525r,l10887,9525r,l10887,9525r,l10887,r,9525l10887,9525,10887,r,9525l10887,9525r,l10887,9525r676,l11563,9525r,l11563,9525r,l11563,9525r,l11563,9525r,l11563,9525r,l11563,r,l11563,r,l11563,9525r,l11563,9525r,l11563,r686,9525l12249,r,l12249,9525,12249,r,l12249,9525,12249,r,l12249,r,l12249,9525r,l12249,9525,12249,r,l12249,r,9525l12925,9525r,l12925,9525,12925,r,l12925,r,9525l12925,9525,12925,r,l12925,r,l12925,r,l12925,r,l12925,r,9525l13611,r,9525l13611,9525,13611,r,9525l13611,9525r,l13611,r,l13611,9525,13611,r,l13611,9525,13611,r,l13611,9525r,l13611,9525r677,l14288,9525r,l14288,9525r,l14288,9525r,l14288,9525r,l14288,9525,14288,r,l14288,r,l14288,9525,14288,r,9525l14288,9525r,l14288,9525r676,l14964,9525,14964,r,l14964,9525r,l14964,9525r,l14964,9525r,l14964,9525r,l14964,9525,14964,r,l14964,9525,14964,r,9525l15650,9525,15650,r,9525l15650,r,l15650,r,l15650,9525r,l15650,9525r,l15650,9525,15650,r,l15650,r,l15650,r,l16326,r,9525l16326,9525r,l16326,9525r,l16326,9525,16326,r,9525l16326,r,l16326,9525,16326,r,l16326,r,l16326,9525r,l17012,9525r,l17012,9525r,l17012,9525r,l17012,9525,17012,r,l17012,r,9525l17012,9525r,l17012,9525r,l17012,9525r,l17012,9525r,l17012,9525r676,l17688,r,9525l17688,r,9525l17688,9525r,l17688,9525r,l17688,r,l17688,9525r,l17688,9525r,l17688,9525r,l17688,9525r686,l18374,9525r,l18374,9525r,l18374,9525,18374,r,l18374,r,l18374,r,9525l18374,9525r,l18374,9525r,l18374,9525r,l19050,9525r,l19050,9525r,e" filled="f" strokeweight=".22047mm">
                  <v:path arrowok="t" o:connecttype="custom" o:connectlocs="0,9525;0,9525;676,9525;676,9525;676,9525;676,9525;676,9525;676,9525;676,9525;676,9525;676,9525;676,9525;676,0;676,0;676,0;676,9525;676,9525;676,9525;676,9525;676,0;1362,0;1362,0;1362,0;1362,0;1362,0;1362,0;1362,0;1362,9525;1362,9525;1362,9525;1362,9525;1362,9525;1362,9525;1362,0;1362,0;1362,0;1362,9525;1362,9525;1362,9525;1362,9525;2038,9525;2038,9525;2038,9525;2038,9525;2038,9525;2038,9525;2038,9525;2038,9525;2038,9525;2038,9525;2038,9525;2038,9525;2038,9525;2038,9525;2038,9525;2038,9525;2038,0;2038,0;2724,9525;2724,0;2724,9525;2724,9525;2724,9525;2724,9525;2724,9525;2724,9525;2724,9525;2724,9525;2724,9525;2724,0;2724,9525;2724,0;2724,0;2724,0;2724,0;2724,9525;3400,9525;3400,0;3400,0;3400,9525;3400,9525;3400,9525;3400,9525;3400,0;3400,0;3400,0;3400,9525;3400,9525;3400,9525;3400,9525;3400,9525;3400,9525;3400,9525;3400,9525;4086,9525;4086,9525;4086,9525;4086,9525;4086,9525;4086,9525;4086,9525;4086,9525;4086,9525;4086,9525;4086,9525;4086,9525;4086,9525;4086,0;4086,9525;4086,9525;4086,9525;4086,9525;4086,9525;4086,9525;4763,9525;4763,9525;4763,0;4763,0;4763,0;4763,9525;4763,9525;4763,0;4763,0;4763,0;4763,0;4763,9525;4763,0;4763,0;4763,0;4763,0;4763,0;4763,0;5439,0;5439,9525;5439,9525;5439,9525;5439,9525;5439,9525;5439,9525;5439,9525;5439,9525;5439,9525;5439,9525;5439,9525;5439,9525;5439,9525;5439,9525;5439,0;5439,0;5439,9525;6125,9525;6125,9525;6125,9525;6125,9525;6125,0;6125,0;6125,9525;6125,9525;6125,0;6125,0;6125,0;6125,0;6125,9525;6125,9525;6125,9525;6125,9525;6125,9525;6125,9525;6801,9525;6801,9525;6801,9525;6801,9525;6801,9525;6801,9525;6801,9525;6801,0;6801,0;6801,9525;6801,9525;6801,9525;6801,9525;6801,9525;6801,9525;6801,9525;6801,9525;6801,9525;6801,0;6801,9525;7487,0;7487,0;7487,0;7487,0;7487,0;7487,0;7487,9525;7487,9525;7487,9525;7487,9525;7487,9525;7487,0;7487,0;7487,0;7487,9525;7487,9525;7487,9525;7487,9525;8163,0;8163,0;8163,9525;8163,0;8163,9525;8163,9525;8163,0;8163,0;8163,0;8163,0;8163,0;8163,9525;8163,0;8163,0;8163,9525;8163,9525;8163,9525;8163,9525;8849,9525;8849,9525;8849,9525;8849,9525;8849,9525;8849,9525;8849,9525;8849,0;8849,0;8849,9525;8849,0;8849,9525;8849,9525;8849,0;8849,0;8849,0;8849,0;8849,9525;9525,9525;9525,9525;9525,9525;9525,9525;9525,9525;9525,0;9525,0;9525,0;9525,0;9525,9525;9525,9525;9525,9525;9525,0;9525,9525;9525,0;9525,0;9525,9525;9525,9525;9525,9525;9525,9525;10201,9525;10201,9525;10201,9525;10201,9525;10201,9525;10201,9525;10201,9525;10201,9525;10201,9525;10201,9525;10201,9525;10201,0;10201,9525;10201,9525;10201,0;10201,9525;10201,0;10201,9525;10887,9525;10887,0;10887,0;10887,0;10887,0;10887,9525;10887,9525;10887,9525;10887,0;10887,0;10887,9525;10887,9525;10887,9525;10887,9525;10887,9525;10887,9525;10887,0;10887,9525;10887,9525;10887,0;10887,9525;10887,9525;10887,9525;10887,9525;11563,9525;11563,9525;11563,9525;11563,9525;11563,9525;11563,9525;11563,9525;11563,9525;11563,9525;11563,9525;11563,9525;11563,0;11563,0;11563,0;11563,0;11563,9525;11563,9525;11563,9525;11563,9525;11563,0;12249,9525;12249,0;12249,0;12249,9525;12249,0;12249,0;12249,9525;12249,0;12249,0;12249,0;12249,0;12249,9525;12249,9525;12249,9525;12249,0;12249,0;12249,0;12249,9525;12925,9525;12925,9525;12925,9525;12925,0;12925,0;12925,0;12925,9525;12925,9525;12925,0;12925,0;12925,0;12925,0;12925,0;12925,0;12925,0;12925,0;12925,0;12925,9525;13611,0;13611,9525;13611,9525;13611,0;13611,9525;13611,9525;13611,9525;13611,0;13611,0;13611,9525;13611,0;13611,0;13611,9525;13611,0;13611,0;13611,9525;13611,9525;13611,9525;14288,9525;14288,9525;14288,9525;14288,9525;14288,9525;14288,9525;14288,9525;14288,9525;14288,9525;14288,9525;14288,0;14288,0;14288,0;14288,0;14288,9525;14288,0;14288,9525;14288,9525;14288,9525;14288,9525;14964,9525;14964,9525;14964,0;14964,0;14964,9525;14964,9525;14964,9525;14964,9525;14964,9525;14964,9525;14964,9525;14964,9525;14964,9525;14964,0;14964,0;14964,9525;14964,0;14964,9525;15650,9525;15650,0;15650,9525;15650,0;15650,0;15650,0;15650,0;15650,9525;15650,9525;15650,9525;15650,9525;15650,9525;15650,0;15650,0;15650,0;15650,0;15650,0;15650,0;16326,0;16326,9525;16326,9525;16326,9525;16326,9525;16326,9525;16326,9525;16326,0;16326,9525;16326,0;16326,0;16326,9525;16326,0;16326,0;16326,0;16326,0;16326,9525;16326,9525;17012,9525;17012,9525;17012,9525;17012,9525;17012,9525;17012,9525;17012,9525;17012,0;17012,0;17012,0;17012,9525;17012,9525;17012,9525;17012,9525;17012,9525;17012,9525;17012,9525;17012,9525;17012,9525;17012,9525;17688,9525;17688,0;17688,9525;17688,0;17688,9525;17688,9525;17688,9525;17688,9525;17688,9525;17688,0;17688,0;17688,9525;17688,9525;17688,9525;17688,9525;17688,9525;17688,9525;17688,9525;18374,9525;18374,9525;18374,9525;18374,9525;18374,9525;18374,9525;18374,0;18374,0;18374,0;18374,0;18374,0;18374,9525;18374,9525;18374,9525;18374,9525;18374,9525;18374,9525;18374,9525;19050,9525;19050,9525;19050,9525;19050,9525"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313" o:spid="_x0000_s1760" style="position:absolute;left:26527;top:19478;width:285;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" path="m,9525r,l,9525r,l,9525r,l,,,9525r,l,9525r,l,9525r,l,9525,,,1057,r,9525l1057,9525r,l1057,9525r,l1057,9525r,l1057,9525r,l1057,9525r,l1057,9525r,l1057,r,l1057,r,9525l1057,9525r,l2114,9525r,l2114,9525r,l2114,9525r,l2114,r,l2114,r,l2114,r,l2114,r,l2114,r,l2114,9525,2114,,3172,r,9525l3172,r,l3172,r,l3172,r,9525l3172,9525r,l3172,9525r,l3172,9525r,l3172,9525r,l3172,9525,3172,,4229,9525r,l4229,9525,4229,r,l4229,r,l4229,r,9525l4229,9525r,l4229,9525r,l4229,9525r,l4229,r,l4229,,5296,r,9525l5296,r,l5296,9525r,l5296,9525r,l5296,r,l5296,r,l5296,r,9525l5296,9525r,l5296,9525r,l5296,9525r,l6353,9525r,l6353,9525r,l6353,r,9525l6353,r,9525l6353,9525r,l6353,9525r,l6353,9525r,l6353,9525r,l6353,9525r,l7411,9525,7411,r,l7411,r,l7411,r,l7411,r,l7411,9525r,l7411,9525,7411,r,l7411,r,l7411,r,l8468,9525,8468,r,l8468,9525,8468,r,9525l8468,9525r,l8468,9525r,l8468,r,l8468,r,l8468,9525r,l8468,9525r,l9525,9525r,l9525,9525r,l9525,9525r,l9525,9525r,l9525,9525r,l9525,r,9525l9525,9525r,l9525,9525r,l9525,r,l9525,r,l10582,9525r,l10582,9525,10582,r,l10582,r,l10582,9525r,l10582,9525,10582,r,l10582,r,l10582,9525,10582,r,9525l10582,9525r,l10582,r,l10582,r,l10582,r1057,l11639,r,l11639,r,l11639,9525,11639,r,l11639,r,l11639,r,9525l11639,9525r,l11639,r,9525l11639,r,l12697,r,l12697,r,9525l12697,9525r,l12697,9525r,l12697,r,l12697,r,l12697,9525,12697,r,9525l12697,9525r,l12697,9525r,l12697,9525r1057,l13754,9525,13754,r,l13754,9525r,l13754,9525r,l13754,9525r,l13754,9525r,l13754,9525r,l13754,9525r,l13754,9525r,l14821,9525r,l14821,9525r,l14821,9525,14821,r,l14821,9525r,l14821,9525r,l14821,r,l14821,r,9525l14821,9525r,l14821,9525r1057,l15878,9525r,l15878,9525r,l15878,9525r,l15878,r,l15878,9525,15878,r,l15878,r,l15878,9525r,l15878,9525r,l16936,9525r,l16936,9525r,l16936,9525r,l16936,9525r,l16936,9525r,l16936,9525r,l16936,9525r,l16936,9525r,l16936,9525r,l16936,9525r,l17993,9525r,l17993,9525r,l17993,9525r,l17993,9525r,l17993,9525r,l17993,9525r,l17993,9525r,l17993,9525r,l17993,9525r,l19050,9525r,l19050,9525r,l19050,9525r,l19050,9525r,l19050,r,l19050,9525,19050,r,9525l19050,r,9525l19050,9525r,l19050,9525,20107,r,l20107,r,l20107,r,9525l20107,9525r,l20107,9525,20107,r,l20107,9525r,l20107,9525r,l20107,r,l20107,r1057,l21164,9525r,l21164,9525r,l21164,9525r,l21164,9525r,l21164,9525r,l21164,9525r,l21164,9525r,l21164,9525r,l21164,r,l21164,r1058,l22222,r,9525l22222,r,l22222,r,l22222,9525r,l22222,9525,22222,r,l22222,r,l22222,9525r,l22222,9525r,l23279,r,l23279,r,l23279,r,l23279,9525r,l23279,9525r,l23279,9525,23279,r,l23279,r,l23279,r,l23279,r1067,l24346,r,l24346,r,l24346,r,9525l24346,9525r,l24346,9525,24346,r,9525l24346,9525,24346,r,9525l24346,9525r,l24346,9525r1057,l25403,9525r,l25403,9525r,l25403,9525r,l25403,9525r,l25403,9525r,l25403,9525r,l25403,9525,25403,r,l25403,r,l25403,9525r,l26461,9525r,l26461,9525r,l26461,r,l26461,r,l26461,r,l26461,r,9525l26461,9525r,l26461,9525r,l26461,9525,26461,r1057,l27518,r,9525l27518,9525r,l27518,9525r,l27518,r,l27518,r,l27518,r,9525l27518,r,9525l27518,r,l27518,r1057,l28575,r,9525l28575,9525,28575,r,l28575,9525r,l28575,9525e" filled="f" strokeweight=".22047mm">
                  <v:path arrowok="t" o:connecttype="custom" o:connectlocs="0,9525;0,9525;0,9525;0,9525;0,9525;0,9525;0,0;0,9525;0,9525;0,9525;0,9525;0,9525;0,9525;0,9525;0,0;1057,0;1057,9525;1057,9525;1057,9525;1057,9525;1057,9525;1057,9525;1057,9525;1057,9525;1057,9525;1057,9525;1057,9525;1057,9525;1057,9525;1057,0;1057,0;1057,0;1057,9525;1057,9525;1057,9525;2114,9525;2114,9525;2114,9525;2114,9525;2114,9525;2114,9525;2114,0;2114,0;2114,0;2114,0;2114,0;2114,0;2114,0;2114,0;2114,0;2114,0;2114,9525;2114,0;3172,0;3172,9525;3172,0;3172,0;3172,0;3172,0;3172,0;3172,9525;3172,9525;3172,9525;3172,9525;3172,9525;3172,9525;3172,9525;3172,9525;3172,9525;3172,9525;3172,0;4229,9525;4229,9525;4229,9525;4229,0;4229,0;4229,0;4229,0;4229,0;4229,9525;4229,9525;4229,9525;4229,9525;4229,9525;4229,9525;4229,9525;4229,0;4229,0;4229,0;5296,0;5296,9525;5296,0;5296,0;5296,9525;5296,9525;5296,9525;5296,9525;5296,0;5296,0;5296,0;5296,0;5296,0;5296,9525;5296,9525;5296,9525;5296,9525;5296,9525;5296,9525;5296,9525;6353,9525;6353,9525;6353,9525;6353,9525;6353,0;6353,9525;6353,0;6353,9525;6353,9525;6353,9525;6353,9525;6353,9525;6353,9525;6353,9525;6353,9525;6353,9525;6353,9525;6353,9525;7411,9525;7411,0;7411,0;7411,0;7411,0;7411,0;7411,0;7411,0;7411,0;7411,9525;7411,9525;7411,9525;7411,0;7411,0;7411,0;7411,0;7411,0;7411,0;8468,9525;8468,0;8468,0;8468,9525;8468,0;8468,9525;8468,9525;8468,9525;8468,9525;8468,9525;8468,0;8468,0;8468,0;8468,0;8468,9525;8468,9525;8468,9525;8468,9525;9525,9525;9525,9525;9525,9525;9525,9525;9525,9525;9525,9525;9525,9525;9525,9525;9525,9525;9525,9525;9525,0;9525,9525;9525,9525;9525,9525;9525,9525;9525,9525;9525,0;9525,0;9525,0;9525,0;10582,9525;10582,9525;10582,9525;10582,0;10582,0;10582,0;10582,0;10582,9525;10582,9525;10582,9525;10582,0;10582,0;10582,0;10582,0;10582,9525;10582,0;10582,9525;10582,9525;10582,9525;10582,0;10582,0;10582,0;10582,0;10582,0;11639,0;11639,0;11639,0;11639,0;11639,0;11639,9525;11639,0;11639,0;11639,0;11639,0;11639,0;11639,9525;11639,9525;11639,9525;11639,0;11639,9525;11639,0;11639,0;12697,0;12697,0;12697,0;12697,9525;12697,9525;12697,9525;12697,9525;12697,9525;12697,0;12697,0;12697,0;12697,0;12697,9525;12697,0;12697,9525;12697,9525;12697,9525;12697,9525;12697,9525;12697,9525;13754,9525;13754,9525;13754,0;13754,0;13754,9525;13754,9525;13754,9525;13754,9525;13754,9525;13754,9525;13754,9525;13754,9525;13754,9525;13754,9525;13754,9525;13754,9525;13754,9525;13754,9525;14821,9525;14821,9525;14821,9525;14821,9525;14821,9525;14821,0;14821,0;14821,9525;14821,9525;14821,9525;14821,9525;14821,0;14821,0;14821,0;14821,9525;14821,9525;14821,9525;14821,9525;15878,9525;15878,9525;15878,9525;15878,9525;15878,9525;15878,9525;15878,9525;15878,0;15878,0;15878,9525;15878,0;15878,0;15878,0;15878,0;15878,9525;15878,9525;15878,9525;15878,9525;16936,9525;16936,9525;16936,9525;16936,9525;16936,9525;16936,9525;16936,9525;16936,9525;16936,9525;16936,9525;16936,9525;16936,9525;16936,9525;16936,9525;16936,9525;16936,9525;16936,9525;16936,9525;16936,9525;16936,9525;17993,9525;17993,9525;17993,9525;17993,9525;17993,9525;17993,9525;17993,9525;17993,9525;17993,9525;17993,9525;17993,9525;17993,9525;17993,9525;17993,9525;17993,9525;17993,9525;17993,9525;17993,9525;19050,9525;19050,9525;19050,9525;19050,9525;19050,9525;19050,9525;19050,9525;19050,9525;19050,0;19050,0;19050,9525;19050,0;19050,9525;19050,0;19050,9525;19050,9525;19050,9525;19050,9525;20107,0;20107,0;20107,0;20107,0;20107,0;20107,9525;20107,9525;20107,9525;20107,9525;20107,0;20107,0;20107,9525;20107,9525;20107,9525;20107,9525;20107,0;20107,0;20107,0;21164,0;21164,9525;21164,9525;21164,9525;21164,9525;21164,9525;21164,9525;21164,9525;21164,9525;21164,9525;21164,9525;21164,9525;21164,9525;21164,9525;21164,9525;21164,9525;21164,9525;21164,0;21164,0;21164,0;22222,0;22222,0;22222,9525;22222,0;22222,0;22222,0;22222,0;22222,9525;22222,9525;22222,9525;22222,0;22222,0;22222,0;22222,0;22222,9525;22222,9525;22222,9525;22222,9525;23279,0;23279,0;23279,0;23279,0;23279,0;23279,0;23279,9525;23279,9525;23279,9525;23279,9525;23279,9525;23279,0;23279,0;23279,0;23279,0;23279,0;23279,0;23279,0;24346,0;24346,0;24346,0;24346,0;24346,0;24346,0;24346,9525;24346,9525;24346,9525;24346,9525;24346,0;24346,9525;24346,9525;24346,0;24346,9525;24346,9525;24346,9525;24346,9525;25403,9525;25403,9525;25403,9525;25403,9525;25403,9525;25403,9525;25403,9525;25403,9525;25403,9525;25403,9525;25403,9525;25403,9525;25403,9525;25403,9525;25403,0;25403,0;25403,0;25403,0;25403,9525;25403,9525;26461,9525;26461,9525;26461,9525;26461,9525;26461,0;26461,0;26461,0;26461,0;26461,0;26461,0;26461,0;26461,9525;26461,9525;26461,9525;26461,9525;26461,9525;26461,9525;26461,0;27518,0;27518,0;27518,9525;27518,9525;27518,9525;27518,9525;27518,9525;27518,0;27518,0;27518,0;27518,0;27518,0;27518,9525;27518,0;27518,9525;27518,0;27518,0;27518,0;28575,0;28575,0;28575,9525;28575,9525;28575,0;28575,0;28575,9525;28575,9525;28575,9525"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314" o:spid="_x0000_s1761" style="position:absolute;left:26812;top:19478;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" path="m,4763r,l,4763r,l,4763r,l,4763r,l,,,,1057,4763,1057,r,l1057,r,l1057,r,l1057,r,l1057,r,4763l1057,4763r,l1057,4763r,l1057,4763r,l1057,r,l1057,,2114,r,l2114,r,l2114,r,l2114,r,l2114,r,4763l2114,4763r,l2114,4763,2114,r,l2114,4763r,l2114,4763r1058,l3172,4763r,l3172,4763r,l3172,4763,3172,r,4763l3172,4763r,l3172,4763r,l3172,4763r,l3172,4763r,l3172,r,l4229,r,l4229,4763r,l4229,4763,4229,r,l4229,r,4763l4229,4763r,l4229,r,l4229,r,l4229,4763r,l4229,4763,5296,r,l5296,r,l5296,4763r,l5296,4763r,l5296,4763r,l5296,4763,5296,r,l5296,r,l5296,r,4763l5296,4763r,l5296,4763,5296,r,4763l5296,4763r,l5296,4763r,l6353,4763r,l6353,4763r,l6353,4763r,l6353,4763r,l6353,4763r,l6353,r,4763l6353,4763r,l6353,4763r,l6353,4763r,l7411,4763r,l7411,4763r,l7411,4763r,l7411,4763r,l7411,4763r,l7411,4763r,l7411,4763r,l7411,4763,7411,r,4763l7411,4763r1057,l8468,4763r,l8468,4763,8468,r,l8468,r,l8468,4763r,l8468,4763r,l8468,4763r,l8468,4763r,l8468,4763r,l8468,4763r,l9525,4763,9525,r,l9525,4763,9525,r,l9525,4763r,l9525,4763r,l9525,4763r,l9525,4763r,l9525,4763r,l9525,4763r,l10582,4763r,l10582,4763r,l10582,4763,10582,r,l10582,r,4763l10582,4763r,l10582,4763r,l10582,r,l10582,r,4763l10582,4763r1057,l11639,4763,11639,r,l11639,r,4763l11639,4763r,l11639,4763r,l11639,4763r,l11639,r,l11639,4763r,l11639,4763r,l12697,r,l12697,r,4763l12697,4763r,l12697,4763r,l12697,4763r,l12697,4763r,l12697,4763r,4762l12697,4763r,l12697,4763r,l12697,4763r,l13754,4763r,l13754,4763r,l13754,4763r,l13754,4763r,l13754,4763,13754,r,l13754,r,l13754,4763r,l13754,4763r,l13754,4763r1067,l14821,4763r,l14821,r,l14821,4763r,l14821,4763r,l14821,4763r,l14821,4763,14821,r,l14821,r,l14821,4763r,l15878,4763r,l15878,4763r,l15878,4763r,l15878,4763r,l15878,4763r,l15878,4763r,l15878,4763r,l15878,4763r,l15878,4763r,l16936,4763r,l16936,4763r,l16936,4763r,l16936,4763,16936,r,l16936,r,4763l16936,4763r,l16936,4763r,l16936,4763r,l16936,4763r,l16936,4763r1057,l17993,r,l17993,r,l17993,4763r,l17993,4763r,l17993,4763r,l17993,4763r,l17993,4763r,l17993,4763r,l17993,4763r1057,l19050,4763r,l19050,4763r,l19050,4763,19050,r,l19050,4763r,l19050,4763r,l19050,4763r,l19050,r,l19050,4763r,l20107,4763r,l20107,r,l20107,r,4763l20107,4763r,l20107,4763r,l20107,4763r,l20107,4763r,l20107,4763r,l20107,4763r,l21164,4763r,l21164,r,l21164,r,4763l21164,4763r,l21164,4763r,l21164,4763r,l21164,4763r,l21164,4763r,l21164,4763r,l21164,4763r,l22222,4763r,l22222,4763r,l22222,4763r,l22222,4763r,l22222,4763r,l22222,r,4763l22222,4763r,l22222,4763r,l22222,r,l23279,r,4763l23279,4763r,l23279,4763r,l23279,4763r,l23279,4763r,l23279,4763r,l23279,4763r,l23279,4763r,l23279,r,4763l24346,4763r,l24346,4763r,l24346,4763,24346,r,4763l24346,4763r,l24346,4763r,l24346,4763r,l24346,4763r,l24346,4763r,l24346,4763r,l24346,4763r1057,l25403,r,l25403,r,4763l25403,4763r,l25403,4763,25403,r,l25403,r,4763l25403,4763r,l25403,9525r,-4762l25403,4763r,l26461,4763r,l26461,4763,26461,r,l26461,4763,26461,r,l26461,r,l26461,4763r,l26461,4763r,l26461,4763r,l26461,4763r,l27518,4763r,l27518,4763r,l27518,4763,27518,r,l27518,4763r,l27518,4763r,l27518,4763r,l27518,4763r,l27518,4763r,l27518,r1057,l28575,r,l28575,4763r,l28575,4763r,l28575,4763r,l28575,4763r,l28575,4763r,l28575,4763e" filled="f" strokeweight=".22047mm">
                  <v:path arrowok="t" o:connecttype="custom" o:connectlocs="0,4763;0,4763;0,4763;0,4763;0,4763;0,4763;0,4763;0,4763;0,0;0,0;1057,4763;1057,0;1057,0;1057,0;1057,0;1057,0;1057,0;1057,0;1057,0;1057,0;1057,4763;1057,4763;1057,4763;1057,4763;1057,4763;1057,4763;1057,4763;1057,0;1057,0;1057,0;2114,0;2114,0;2114,0;2114,0;2114,0;2114,0;2114,0;2114,0;2114,0;2114,4763;2114,4763;2114,4763;2114,4763;2114,0;2114,0;2114,4763;2114,4763;2114,4763;3172,4763;3172,4763;3172,4763;3172,4763;3172,4763;3172,4763;3172,0;3172,4763;3172,4763;3172,4763;3172,4763;3172,4763;3172,4763;3172,4763;3172,4763;3172,4763;3172,0;3172,0;4229,0;4229,0;4229,4763;4229,4763;4229,4763;4229,0;4229,0;4229,0;4229,4763;4229,4763;4229,4763;4229,0;4229,0;4229,0;4229,0;4229,4763;4229,4763;4229,4763;5296,0;5296,0;5296,0;5296,0;5296,4763;5296,4763;5296,4763;5296,4763;5296,4763;5296,4763;5296,4763;5296,0;5296,0;5296,0;5296,0;5296,0;5296,4763;5296,4763;5296,4763;5296,4763;5296,0;5296,4763;5296,4763;5296,4763;5296,4763;5296,4763;6353,4763;6353,4763;6353,4763;6353,4763;6353,4763;6353,4763;6353,4763;6353,4763;6353,4763;6353,4763;6353,0;6353,4763;6353,4763;6353,4763;6353,4763;6353,4763;6353,4763;6353,4763;7411,4763;7411,4763;7411,4763;7411,4763;7411,4763;7411,4763;7411,4763;7411,4763;7411,4763;7411,4763;7411,4763;7411,4763;7411,4763;7411,4763;7411,4763;7411,0;7411,4763;7411,4763;8468,4763;8468,4763;8468,4763;8468,4763;8468,0;8468,0;8468,0;8468,0;8468,4763;8468,4763;8468,4763;8468,4763;8468,4763;8468,4763;8468,4763;8468,4763;8468,4763;8468,4763;8468,4763;8468,4763;9525,4763;9525,0;9525,0;9525,4763;9525,0;9525,0;9525,4763;9525,4763;9525,4763;9525,4763;9525,4763;9525,4763;9525,4763;9525,4763;9525,4763;9525,4763;9525,4763;9525,4763;10582,4763;10582,4763;10582,4763;10582,4763;10582,4763;10582,0;10582,0;10582,0;10582,4763;10582,4763;10582,4763;10582,4763;10582,4763;10582,0;10582,0;10582,0;10582,4763;10582,4763;11639,4763;11639,4763;11639,0;11639,0;11639,0;11639,4763;11639,4763;11639,4763;11639,4763;11639,4763;11639,4763;11639,4763;11639,0;11639,0;11639,4763;11639,4763;11639,4763;11639,4763;12697,0;12697,0;12697,0;12697,4763;12697,4763;12697,4763;12697,4763;12697,4763;12697,4763;12697,4763;12697,4763;12697,4763;12697,4763;12697,9525;12697,4763;12697,4763;12697,4763;12697,4763;12697,4763;12697,4763;13754,4763;13754,4763;13754,4763;13754,4763;13754,4763;13754,4763;13754,4763;13754,4763;13754,4763;13754,0;13754,0;13754,0;13754,0;13754,4763;13754,4763;13754,4763;13754,4763;13754,4763;14821,4763;14821,4763;14821,4763;14821,0;14821,0;14821,4763;14821,4763;14821,4763;14821,4763;14821,4763;14821,4763;14821,4763;14821,0;14821,0;14821,0;14821,0;14821,4763;14821,4763;15878,4763;15878,4763;15878,4763;15878,4763;15878,4763;15878,4763;15878,4763;15878,4763;15878,4763;15878,4763;15878,4763;15878,4763;15878,4763;15878,4763;15878,4763;15878,4763;15878,4763;15878,4763;16936,4763;16936,4763;16936,4763;16936,4763;16936,4763;16936,4763;16936,4763;16936,0;16936,0;16936,0;16936,4763;16936,4763;16936,4763;16936,4763;16936,4763;16936,4763;16936,4763;16936,4763;16936,4763;16936,4763;17993,4763;17993,0;17993,0;17993,0;17993,0;17993,4763;17993,4763;17993,4763;17993,4763;17993,4763;17993,4763;17993,4763;17993,4763;17993,4763;17993,4763;17993,4763;17993,4763;17993,4763;19050,4763;19050,4763;19050,4763;19050,4763;19050,4763;19050,4763;19050,0;19050,0;19050,4763;19050,4763;19050,4763;19050,4763;19050,4763;19050,4763;19050,0;19050,0;19050,4763;19050,4763;20107,4763;20107,4763;20107,0;20107,0;20107,0;20107,4763;20107,4763;20107,4763;20107,4763;20107,4763;20107,4763;20107,4763;20107,4763;20107,4763;20107,4763;20107,4763;20107,4763;20107,4763;21164,4763;21164,4763;21164,0;21164,0;21164,0;21164,4763;21164,4763;21164,4763;21164,4763;21164,4763;21164,4763;21164,4763;21164,4763;21164,4763;21164,4763;21164,4763;21164,4763;21164,4763;21164,4763;21164,4763;22222,4763;22222,4763;22222,4763;22222,4763;22222,4763;22222,4763;22222,4763;22222,4763;22222,4763;22222,4763;22222,0;22222,4763;22222,4763;22222,4763;22222,4763;22222,4763;22222,0;22222,0;23279,0;23279,4763;23279,4763;23279,4763;23279,4763;23279,4763;23279,4763;23279,4763;23279,4763;23279,4763;23279,4763;23279,4763;23279,4763;23279,4763;23279,4763;23279,4763;23279,0;23279,4763;24346,4763;24346,4763;24346,4763;24346,4763;24346,4763;24346,0;24346,4763;24346,4763;24346,4763;24346,4763;24346,4763;24346,4763;24346,4763;24346,4763;24346,4763;24346,4763;24346,4763;24346,4763;24346,4763;24346,4763;25403,4763;25403,0;25403,0;25403,0;25403,4763;25403,4763;25403,4763;25403,4763;25403,0;25403,0;25403,0;25403,4763;25403,4763;25403,4763;25403,9525;25403,4763;25403,4763;25403,4763;26461,4763;26461,4763;26461,4763;26461,0;26461,0;26461,4763;26461,0;26461,0;26461,0;26461,0;26461,4763;26461,4763;26461,4763;26461,4763;26461,4763;26461,4763;26461,4763;26461,4763;27518,4763;27518,4763;27518,4763;27518,4763;27518,4763;27518,0;27518,0;27518,4763;27518,4763;27518,4763;27518,4763;27518,4763;27518,4763;27518,4763;27518,4763;27518,4763;27518,4763;27518,0;28575,0;28575,0;28575,0;28575,4763;28575,4763;28575,4763;28575,4763;28575,4763;28575,4763;28575,4763;28575,4763;28575,4763;28575,4763;28575,476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315" o:spid="_x0000_s1762" style="position:absolute;left:27098;top:19478;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" path="m,4763r,l,,,,,,,,,,,,,4763,,,,,,,,,1057,4763r,l1057,4763r,l1057,4763r,l1057,4763r,l1057,4763r,l1057,4763r,l1057,4763r,l1057,r,l1057,r,l2114,4763r,l2114,r,l2114,r,l2114,4763r,l2114,4763r,l2114,4763r,l2114,4763r,l2114,4763r,l2114,4763r,l3172,4763r,l3172,4763r,l3172,4763r,l3172,r,l3172,r,l3172,4763r,l3172,4763r,l3172,4763,3172,r,4763l3172,,4229,r,l4229,r,4763l4229,4763r,l4229,4763r,l4229,4763r,l4229,4763r,l4229,4763r,l4229,4763r,l4229,4763r,l4229,4763r,l5296,4763r,l5296,4763r,l5296,4763,5296,r,4763l5296,4763,5296,r,4763l5296,4763r,l5296,4763r,l5296,4763r,l5296,4763r,l6353,4763r,l6353,4763r,l6353,4763r,l6353,r,l6353,r,4763l6353,4763r,l6353,r,l6353,r,4763l6353,4763r,l7411,4763r,l7411,r,l7411,r,4763l7411,4763r,l7411,4763r,l7411,4763r,l7411,4763r,l7411,4763r,l7411,4763r,l8468,4763r,l8468,4763r,l8468,4763r,l8468,4763r,l8468,r,4763l8468,4763,8468,r,4763l8468,4763r,l8468,4763r,l8468,4763r,l8468,,9525,4763,9525,r,4763l9525,4763r,l9525,4763r,l9525,4763r,l9525,4763r,l9525,4763r,l9525,4763r,l9525,4763r,l9525,4763r1057,l10582,4763r,l10582,4763r,l10582,4763r,l10582,4763r,l10582,4763r,l10582,4763,10582,r,l10582,4763,10582,r,4763l10582,4763,11639,r,4763l11639,4763,11639,r,l11639,4763r,l11639,4763r,l11639,4763,11639,r,l11639,r,4763l11639,4763r,l11639,4763r,l12697,4763r,l12697,4763r,l12697,4763r,l12697,4763r,l12697,4763r,l12697,4763r,l12697,4763r,l12697,r,l12697,4763r,l12697,4763r,l13754,4763r,l13754,4763r,l13754,4763r,l13754,4763,13754,r,l13754,r,l13754,4763r,l13754,4763r,l13754,4763r,l13754,4763r1067,l14821,r,l14821,4763r,l14821,4763r,l14821,4763r,l14821,r,l14821,4763,14821,r,4763l14821,4763r,l14821,4763r,l15878,4763r,l15878,4763,15878,r,l15878,r,4763l15878,4763r,l15878,4763r,4762l15878,4763r,l15878,4763r,l15878,4763r,l15878,4763r,l15878,4763r1058,l16936,r,l16936,r,4763l16936,r,l16936,r,l16936,r,l16936,r,4763l16936,4763r,l16936,4763r,l16936,4763,17993,r,4763l17993,r,4763l17993,4763,17993,r,4763l17993,4763,17993,r,4763l17993,4763r,l17993,4763r,l17993,r,l17993,4763r,l19050,r,4763l19050,4763r,l19050,4763r,l19050,4763r,l19050,4763r,l19050,4763r,l19050,4763r,l19050,9525r,-4762l19050,4763r,l20107,4763r,l20107,4763r,l20107,4763r,l20107,4763r,l20107,4763r,l20107,4763r,l20107,4763r,l20107,4763r,l20107,4763r,l20107,4763r,l21164,4763r,l21164,4763r,l21164,4763,21164,r,l21164,4763r,l21164,4763r,l21164,4763r,l21164,4763r,l21164,4763r,l21164,4763r1058,l22222,4763r,l22222,4763r,l22222,4763r,l22222,4763r,l22222,4763r,l22222,4763r,l22222,4763r,l22222,r,l22222,4763r1057,l23279,4763r,l23279,4763r,l23279,4763r,l23279,4763r,l23279,4763r,l23279,4763r,l23279,4763,23279,r,l23279,4763r,l23279,4763r,l23279,4763r,l23279,r,l24346,r,4763l24346,4763r,l24346,4763r,l24346,4763r,l24346,r,4763l24346,4763,24346,r,4763l24346,4763r,l24346,4763r,l24346,r,l24346,r1057,l25403,r,l25403,4763r,l25403,4763r,l25403,4763r,l25403,4763r,l25403,4763r,l25403,4763r,l25403,4763r,l25403,4763r1058,l26461,4763r,l26461,r,4763l26461,4763r,l26461,4763r,l26461,4763r,l26461,4763r,l26461,r,l26461,4763r,l26461,4763r1057,l27518,4763r,l27518,4763r,l27518,4763r,l27518,4763r,l27518,4763,27518,r,l27518,r,l27518,r,4763l27518,4763r,l28575,4763r,l28575,r,4763l28575,4763r,l28575,4763,28575,r,l28575,r,4763l28575,r,e" filled="f" strokeweight=".22047mm">
                  <v:path arrowok="t" o:connecttype="custom" o:connectlocs="0,4763;0,4763;0,0;0,0;0,0;0,0;0,0;0,0;0,4763;0,0;0,0;0,0;0,0;1057,4763;1057,4763;1057,4763;1057,4763;1057,4763;1057,4763;1057,4763;1057,4763;1057,4763;1057,4763;1057,4763;1057,4763;1057,4763;1057,4763;1057,0;1057,0;1057,0;1057,0;2114,4763;2114,4763;2114,0;2114,0;2114,0;2114,0;2114,4763;2114,4763;2114,4763;2114,4763;2114,4763;2114,4763;2114,4763;2114,4763;2114,4763;2114,4763;2114,4763;2114,4763;3172,4763;3172,4763;3172,4763;3172,4763;3172,4763;3172,4763;3172,0;3172,0;3172,0;3172,0;3172,4763;3172,4763;3172,4763;3172,4763;3172,4763;3172,0;3172,4763;3172,0;4229,0;4229,0;4229,0;4229,4763;4229,4763;4229,4763;4229,4763;4229,4763;4229,4763;4229,4763;4229,4763;4229,4763;4229,4763;4229,4763;4229,4763;4229,4763;4229,4763;4229,4763;4229,4763;4229,4763;5296,4763;5296,4763;5296,4763;5296,4763;5296,4763;5296,0;5296,4763;5296,4763;5296,0;5296,4763;5296,4763;5296,4763;5296,4763;5296,4763;5296,4763;5296,4763;5296,4763;5296,4763;6353,4763;6353,4763;6353,4763;6353,4763;6353,4763;6353,4763;6353,0;6353,0;6353,0;6353,4763;6353,4763;6353,4763;6353,0;6353,0;6353,0;6353,4763;6353,4763;6353,4763;7411,4763;7411,4763;7411,0;7411,0;7411,0;7411,4763;7411,4763;7411,4763;7411,4763;7411,4763;7411,4763;7411,4763;7411,4763;7411,4763;7411,4763;7411,4763;7411,4763;7411,4763;8468,4763;8468,4763;8468,4763;8468,4763;8468,4763;8468,4763;8468,4763;8468,4763;8468,0;8468,4763;8468,4763;8468,0;8468,4763;8468,4763;8468,4763;8468,4763;8468,4763;8468,4763;8468,4763;8468,0;9525,4763;9525,0;9525,4763;9525,4763;9525,4763;9525,4763;9525,4763;9525,4763;9525,4763;9525,4763;9525,4763;9525,4763;9525,4763;9525,4763;9525,4763;9525,4763;9525,4763;9525,4763;10582,4763;10582,4763;10582,4763;10582,4763;10582,4763;10582,4763;10582,4763;10582,4763;10582,4763;10582,4763;10582,4763;10582,4763;10582,0;10582,0;10582,4763;10582,0;10582,4763;10582,4763;11639,0;11639,4763;11639,4763;11639,0;11639,0;11639,4763;11639,4763;11639,4763;11639,4763;11639,4763;11639,0;11639,0;11639,0;11639,4763;11639,4763;11639,4763;11639,4763;11639,4763;12697,4763;12697,4763;12697,4763;12697,4763;12697,4763;12697,4763;12697,4763;12697,4763;12697,4763;12697,4763;12697,4763;12697,4763;12697,4763;12697,4763;12697,0;12697,0;12697,4763;12697,4763;12697,4763;12697,4763;13754,4763;13754,4763;13754,4763;13754,4763;13754,4763;13754,4763;13754,4763;13754,0;13754,0;13754,0;13754,0;13754,4763;13754,4763;13754,4763;13754,4763;13754,4763;13754,4763;13754,4763;14821,4763;14821,0;14821,0;14821,4763;14821,4763;14821,4763;14821,4763;14821,4763;14821,4763;14821,0;14821,0;14821,4763;14821,0;14821,4763;14821,4763;14821,4763;14821,4763;14821,4763;15878,4763;15878,4763;15878,4763;15878,0;15878,0;15878,0;15878,4763;15878,4763;15878,4763;15878,4763;15878,9525;15878,4763;15878,4763;15878,4763;15878,4763;15878,4763;15878,4763;15878,4763;15878,4763;15878,4763;16936,4763;16936,0;16936,0;16936,0;16936,4763;16936,0;16936,0;16936,0;16936,0;16936,0;16936,0;16936,0;16936,4763;16936,4763;16936,4763;16936,4763;16936,4763;16936,4763;17993,0;17993,4763;17993,0;17993,4763;17993,4763;17993,0;17993,4763;17993,4763;17993,0;17993,4763;17993,4763;17993,4763;17993,4763;17993,4763;17993,0;17993,0;17993,4763;17993,4763;19050,0;19050,4763;19050,4763;19050,4763;19050,4763;19050,4763;19050,4763;19050,4763;19050,4763;19050,4763;19050,4763;19050,4763;19050,4763;19050,4763;19050,9525;19050,4763;19050,4763;19050,4763;20107,4763;20107,4763;20107,4763;20107,4763;20107,4763;20107,4763;20107,4763;20107,4763;20107,4763;20107,4763;20107,4763;20107,4763;20107,4763;20107,4763;20107,4763;20107,4763;20107,4763;20107,4763;20107,4763;20107,4763;21164,4763;21164,4763;21164,4763;21164,4763;21164,4763;21164,0;21164,0;21164,4763;21164,4763;21164,4763;21164,4763;21164,4763;21164,4763;21164,4763;21164,4763;21164,4763;21164,4763;21164,4763;22222,4763;22222,4763;22222,4763;22222,4763;22222,4763;22222,4763;22222,4763;22222,4763;22222,4763;22222,4763;22222,4763;22222,4763;22222,4763;22222,4763;22222,4763;22222,0;22222,0;22222,4763;23279,4763;23279,4763;23279,4763;23279,4763;23279,4763;23279,4763;23279,4763;23279,4763;23279,4763;23279,4763;23279,4763;23279,4763;23279,4763;23279,4763;23279,0;23279,0;23279,4763;23279,4763;23279,4763;23279,4763;23279,4763;23279,4763;23279,0;23279,0;24346,0;24346,4763;24346,4763;24346,4763;24346,4763;24346,4763;24346,4763;24346,4763;24346,0;24346,4763;24346,4763;24346,0;24346,4763;24346,4763;24346,4763;24346,4763;24346,4763;24346,0;24346,0;24346,0;25403,0;25403,0;25403,0;25403,4763;25403,4763;25403,4763;25403,4763;25403,4763;25403,4763;25403,4763;25403,4763;25403,4763;25403,4763;25403,4763;25403,4763;25403,4763;25403,4763;25403,4763;26461,4763;26461,4763;26461,4763;26461,0;26461,4763;26461,4763;26461,4763;26461,4763;26461,4763;26461,4763;26461,4763;26461,4763;26461,4763;26461,0;26461,0;26461,4763;26461,4763;26461,4763;27518,4763;27518,4763;27518,4763;27518,4763;27518,4763;27518,4763;27518,4763;27518,4763;27518,4763;27518,4763;27518,0;27518,0;27518,0;27518,0;27518,0;27518,4763;27518,4763;27518,4763;28575,4763;28575,4763;28575,0;28575,4763;28575,4763;28575,4763;28575,4763;28575,0;28575,0;28575,0;28575,4763;28575,0;28575,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316" o:spid="_x0000_s1763" style="position:absolute;left:27384;top:19478;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" path="m,l,,,,,,,,,,,,,,1057,4763r,l1057,4763r,l1057,4763r,l1057,r,4763l1057,4763,1057,r,4763l1057,4763r,l1057,4763r,l1057,4763r,l1057,4763r1057,l2114,4763r,l2114,4763r,l2114,4763r,l2114,4763r,l2114,4763r,l2114,4763r,l2114,4763r,l2114,4763,2114,r,4763l3172,r,4763l3172,4763r,l3172,4763r,l3172,4763r,l3172,4763r,l3172,4763r,l3172,4763r,l3172,4763r,l3172,4763r,l3172,4763r,l4229,r,l4229,r,l4229,4763r,l4229,4763r,4762l4229,4763r,l4229,4763,4229,r,4763l4229,4763,4229,r,4763l4229,r,l5296,r,l5296,r,l5296,4763r,l5296,4763r,l5296,4763r,l5296,r,l5296,r,l5296,r,4763l5296,r,4763l6353,4763,6353,r,4763l6353,4763r,l6353,4763,6353,r,l6353,r,4763l6353,4763r,l6353,4763r,l6353,4763r,l6353,4763r,l7411,4763r,l7411,4763r,l7411,4763r,l7411,4763r,l7411,4763r,l7411,4763r,l7411,4763r,l7411,4763r,l7411,4763r,l7411,r,4763l8468,r,l8468,4763r,l8468,4763r,l8468,4763r,l8468,4763r,l8468,4763,8468,r,l8468,4763r,l8468,4763r,l8468,4763r1057,l9525,4763r,l9525,4763r,l9525,4763r,l9525,4763r,l9525,4763r,l9525,4763r,l9525,4763r,l9525,4763r,l9525,4763r1057,l10582,4763r,l10582,4763r,l10582,4763,10582,r,l10582,r,4763l10582,4763r,l10582,4763r,l10582,4763r,l10582,4763r,l11639,4763r,l11639,4763r,l11639,4763r,l11639,r,4763l11639,4763,11639,r,4763l11639,4763r,l11639,4763r,l11639,4763r,l11639,4763r,l11639,4763r1058,l12697,4763r,l12697,r,4763l12697,4763r,l12697,4763r,l12697,4763r,l12697,4763r,l12697,4763r,l12697,4763r,l12697,4763r1057,l13754,r,4763l13754,4763r,l13754,4763r,l13754,4763r,l13754,4763r,l13754,4763r,l13754,4763r,l13754,4763,13754,r,4763l14821,4763r,l14821,4763r,l14821,4763r,l14821,4763r,l14821,4763r,l14821,4763r,l14821,4763r,4762l14821,4763r,l14821,4763r,l15878,4763r,l15878,4763r,l15878,4763r,l15878,4763r,l15878,4763,15878,r,4763l15878,4763r,l15878,4763r,l15878,4763r,l15878,4763r,l15878,4763,16936,r,l16936,r,l16936,r,4763l16936,4763r,l16936,4763r,l16936,r,l16936,r,l16936,r,l16936,r,l17993,4763r,l17993,4763r,l17993,4763r,l17993,4763r,l17993,4763r,l17993,4763r,l17993,9525r,-4762l17993,4763r,l17993,4763r,l17993,4763r,l17993,4763r,l17993,4763r,l19050,4763r,l19050,4763r,l19050,4763r,l19050,4763r,l19050,4763r,l19050,4763r,l19050,4763r,l19050,4763r,l19050,4763r,l20107,4763r,l20107,r,4763l20107,4763r,l20107,4763r,l20107,4763r,l20107,4763r,l20107,4763r,l20107,4763r,l20107,4763r,l20107,4763r,l21164,4763r,l21164,4763,21164,r,l21164,r,l21164,4763,21164,r,4763l21164,4763r,l21164,4763r,l21164,4763r,l21164,4763r,l22222,4763r,l22222,4763r,l22222,4763r,l22222,4763r,l22222,4763r,l22222,4763r,l22222,4763r,l22222,4763r,l22222,4763r,l23279,4763r,l23279,4763r,l23279,4763r,l23279,4763r,l23279,4763r,l23279,4763r,l23279,4763r,l23279,4763r,l23279,4763r,l23279,4763r,l24346,4763r,l24346,4763r,l24346,4763r,l24346,4763r,l24346,4763r,l24346,4763r,l24346,4763r,l24346,4763,24346,r,4763l24346,4763r1057,l25403,9525r,l25403,9525r,l25403,4763r,l25403,4763r,l25403,4763r,l25403,4763r,l25403,4763r,l25403,4763r,l25403,4763r1058,l26461,4763r,l26461,4763r,l26461,4763r,l26461,4763r,l26461,4763r,l26461,4763r,l26461,4763r,l26461,4763,26461,r,4763l27518,4763r,l27518,4763r,l27518,4763r,l27518,4763r,l27518,4763r,l27518,4763r,l27518,4763r,l27518,4763r,l27518,9525r,-4762l27518,4763r,l28575,4763r,l28575,4763r,l28575,4763,28575,r,4763l28575,4763,28575,r,4763l28575,4763r,l28575,4763r,l28575,4763r,e" filled="f" strokeweight=".22047mm">
                  <v:path arrowok="t" o:connecttype="custom" o:connectlocs="0,0;0,0;0,0;0,0;0,0;0,0;0,0;0,0;1057,4763;1057,4763;1057,4763;1057,4763;1057,4763;1057,4763;1057,0;1057,4763;1057,4763;1057,0;1057,4763;1057,4763;1057,4763;1057,4763;1057,4763;1057,4763;1057,4763;1057,4763;2114,4763;2114,4763;2114,4763;2114,4763;2114,4763;2114,4763;2114,4763;2114,4763;2114,4763;2114,4763;2114,4763;2114,4763;2114,4763;2114,4763;2114,4763;2114,4763;2114,0;2114,4763;3172,0;3172,4763;3172,4763;3172,4763;3172,4763;3172,4763;3172,4763;3172,4763;3172,4763;3172,4763;3172,4763;3172,4763;3172,4763;3172,4763;3172,4763;3172,4763;3172,4763;3172,4763;3172,4763;3172,4763;4229,0;4229,0;4229,0;4229,0;4229,4763;4229,4763;4229,4763;4229,9525;4229,4763;4229,4763;4229,4763;4229,0;4229,4763;4229,4763;4229,0;4229,4763;4229,0;4229,0;5296,0;5296,0;5296,0;5296,0;5296,4763;5296,4763;5296,4763;5296,4763;5296,4763;5296,4763;5296,0;5296,0;5296,0;5296,0;5296,0;5296,4763;5296,0;5296,4763;6353,4763;6353,0;6353,4763;6353,4763;6353,4763;6353,4763;6353,0;6353,0;6353,0;6353,4763;6353,4763;6353,4763;6353,4763;6353,4763;6353,4763;6353,4763;6353,4763;6353,4763;7411,4763;7411,4763;7411,4763;7411,4763;7411,4763;7411,4763;7411,4763;7411,4763;7411,4763;7411,4763;7411,4763;7411,4763;7411,4763;7411,4763;7411,4763;7411,4763;7411,4763;7411,4763;7411,0;7411,4763;8468,0;8468,0;8468,4763;8468,4763;8468,4763;8468,4763;8468,4763;8468,4763;8468,4763;8468,4763;8468,4763;8468,0;8468,0;8468,4763;8468,4763;8468,4763;8468,4763;8468,4763;9525,4763;9525,4763;9525,4763;9525,4763;9525,4763;9525,4763;9525,4763;9525,4763;9525,4763;9525,4763;9525,4763;9525,4763;9525,4763;9525,4763;9525,4763;9525,4763;9525,4763;9525,4763;10582,4763;10582,4763;10582,4763;10582,4763;10582,4763;10582,4763;10582,0;10582,0;10582,0;10582,4763;10582,4763;10582,4763;10582,4763;10582,4763;10582,4763;10582,4763;10582,4763;10582,4763;11639,4763;11639,4763;11639,4763;11639,4763;11639,4763;11639,4763;11639,0;11639,4763;11639,4763;11639,0;11639,4763;11639,4763;11639,4763;11639,4763;11639,4763;11639,4763;11639,4763;11639,4763;11639,4763;11639,4763;12697,4763;12697,4763;12697,4763;12697,0;12697,4763;12697,4763;12697,4763;12697,4763;12697,4763;12697,4763;12697,4763;12697,4763;12697,4763;12697,4763;12697,4763;12697,4763;12697,4763;12697,4763;13754,4763;13754,0;13754,4763;13754,4763;13754,4763;13754,4763;13754,4763;13754,4763;13754,4763;13754,4763;13754,4763;13754,4763;13754,4763;13754,4763;13754,4763;13754,4763;13754,0;13754,4763;14821,4763;14821,4763;14821,4763;14821,4763;14821,4763;14821,4763;14821,4763;14821,4763;14821,4763;14821,4763;14821,4763;14821,4763;14821,4763;14821,9525;14821,4763;14821,4763;14821,4763;14821,4763;15878,4763;15878,4763;15878,4763;15878,4763;15878,4763;15878,4763;15878,4763;15878,4763;15878,4763;15878,0;15878,4763;15878,4763;15878,4763;15878,4763;15878,4763;15878,4763;15878,4763;15878,4763;15878,4763;15878,4763;16936,0;16936,0;16936,0;16936,0;16936,0;16936,4763;16936,4763;16936,4763;16936,4763;16936,4763;16936,0;16936,0;16936,0;16936,0;16936,0;16936,0;16936,0;16936,0;17993,4763;17993,4763;17993,4763;17993,4763;17993,4763;17993,4763;17993,4763;17993,4763;17993,4763;17993,4763;17993,4763;17993,4763;17993,9525;17993,4763;17993,4763;17993,4763;17993,4763;17993,4763;17993,4763;17993,4763;17993,4763;17993,4763;17993,4763;17993,4763;19050,4763;19050,4763;19050,4763;19050,4763;19050,4763;19050,4763;19050,4763;19050,4763;19050,4763;19050,4763;19050,4763;19050,4763;19050,4763;19050,4763;19050,4763;19050,4763;19050,4763;19050,4763;20107,4763;20107,4763;20107,0;20107,4763;20107,4763;20107,4763;20107,4763;20107,4763;20107,4763;20107,4763;20107,4763;20107,4763;20107,4763;20107,4763;20107,4763;20107,4763;20107,4763;20107,4763;20107,4763;20107,4763;21164,4763;21164,4763;21164,4763;21164,0;21164,0;21164,0;21164,0;21164,4763;21164,0;21164,4763;21164,4763;21164,4763;21164,4763;21164,4763;21164,4763;21164,4763;21164,4763;21164,4763;22222,4763;22222,4763;22222,4763;22222,4763;22222,4763;22222,4763;22222,4763;22222,4763;22222,4763;22222,4763;22222,4763;22222,4763;22222,4763;22222,4763;22222,4763;22222,4763;22222,4763;22222,4763;23279,4763;23279,4763;23279,4763;23279,4763;23279,4763;23279,4763;23279,4763;23279,4763;23279,4763;23279,4763;23279,4763;23279,4763;23279,4763;23279,4763;23279,4763;23279,4763;23279,4763;23279,4763;23279,4763;23279,4763;24346,4763;24346,4763;24346,4763;24346,4763;24346,4763;24346,4763;24346,4763;24346,4763;24346,4763;24346,4763;24346,4763;24346,4763;24346,4763;24346,4763;24346,4763;24346,0;24346,4763;24346,4763;25403,4763;25403,9525;25403,9525;25403,9525;25403,9525;25403,4763;25403,4763;25403,4763;25403,4763;25403,4763;25403,4763;25403,4763;25403,4763;25403,4763;25403,4763;25403,4763;25403,4763;25403,4763;26461,4763;26461,4763;26461,4763;26461,4763;26461,4763;26461,4763;26461,4763;26461,4763;26461,4763;26461,4763;26461,4763;26461,4763;26461,4763;26461,4763;26461,4763;26461,4763;26461,0;26461,4763;27518,4763;27518,4763;27518,4763;27518,4763;27518,4763;27518,4763;27518,4763;27518,4763;27518,4763;27518,4763;27518,4763;27518,4763;27518,4763;27518,4763;27518,4763;27518,4763;27518,9525;27518,4763;27518,4763;27518,4763;28575,4763;28575,4763;28575,4763;28575,4763;28575,4763;28575,0;28575,4763;28575,4763;28575,0;28575,4763;28575,4763;28575,4763;28575,4763;28575,4763;28575,4763;28575,476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317" o:spid="_x0000_s1764" style="position:absolute;left:27670;top:19478;width:285;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" path="m,4763r,l,4763r1019,l1019,4763r,l1019,4763r,l1019,4763r,l1019,4763r,l1019,4763r,l1019,4763r,l1019,4763r,l1019,4763r,l1019,4763r1019,l2038,4763r,l2038,4763r,l2038,4763r,l2038,4763r,l2038,4763r,l2038,4763r,l2038,4763r,l2038,r,l2038,,3058,r,l3058,r,4763l3058,r,l3058,r,4763l3058,4763r,l3058,4763r,l3058,4763r,l3058,4763r,l3058,4763r,l3058,4763r,l4086,4763r,l4086,r,l4086,4763r,l4086,4763r,l4086,4763,4086,r,l4086,4763r,l4086,4763r,l4086,4763r,l4086,4763r1020,l5106,4763r,l5106,4763r,l5106,4763r,l5106,4763r,l5106,4763r,l5106,4763r,l5106,4763,5106,r,l5106,4763r,l6125,r,4763l6125,4763r,l6125,4763,6125,r,l6125,r,l6125,r,l6125,r,l6125,4763r,l6125,r,4763l6125,,7144,4763r,l7144,r,l7144,r,4763l7144,4763r,l7144,4763r,l7144,4763,7144,r,l7144,4763r,l7144,4763r,l7144,4763r,l7144,4763r1019,l8163,4763r,l8163,4763r,l8163,4763r,l8163,4763r,l8163,4763r,l8163,4763r,l8163,4763r,l8163,4763r,l8163,4763r1019,l9182,r,l9182,r,4763l9182,4763,9182,r,4763l9182,4763r,l9182,4763r,l9182,4763r,l9182,4763r,l9182,4763,9182,r1019,4763l10201,4763r,l10201,9525r,-4762l10201,9525r,-4762l10201,4763r,l10201,4763r,l10201,4763r,l10201,4763r,l10201,4763r,l10201,4763r1029,4762l11230,4763r,l11230,4763r,l11230,4763r,l11230,4763r,l11230,4763r,l11230,4763r,l11230,4763r,l11230,4763r,l11230,4763r,l11230,4763r1019,l12249,r,4763l12249,4763r,l12249,4763r,l12249,4763r,l12249,4763r,l12249,r,l12249,4763r,l12249,9525r,l12249,9525r,-4762l12249,4763r,l12249,4763r,l12249,4763r1019,4762l13268,4763r,l13268,4763r,l13268,4763r,l13268,r,4763l13268,4763r,l13268,4763r,l13268,4763r,l13268,4763r,l13268,4763r1020,l14288,4763r,l14288,r,4763l14288,4763r,l14288,4763r,l14288,4763,14288,r,4763l14288,4763r,l14288,4763r,l14288,4763,14288,r,4763l14288,4763r1019,l15307,4763r,l15307,4763r,l15307,4763r,l15307,r,4763l15307,r,l15307,4763r,l15307,4763r,l15307,4763r,l15307,4763r1019,l16326,4763r,l16326,4763r,l16326,4763r,l16326,r,l16326,r,l16326,4763r,l16326,4763r,l16326,4763r,l16326,4763r1019,l17345,4763r,l17345,4763r,l17345,4763r,l17345,4763r,l17345,4763r,l17345,4763r,l17345,4763r,l17345,4763r,l17345,4763r1029,l18374,4763r,l18374,4763,18374,r,l18374,r,l18374,r,4763l18374,4763r,l18374,4763r,l18374,4763,18374,r,4763l18374,4763r,l18374,4763r1019,l19393,4763,19393,r,l19393,r,4763l19393,4763r,l19393,4763r,l19393,4763r,l19393,4763r,4762l19393,4763r,l19393,4763r,l20412,4763r,l20412,4763r,l20412,4763,20412,r,l20412,r,l20412,r,4763l20412,4763r,l20412,4763r,l20412,4763r,l20412,4763r1019,l21431,4763r,4762l21431,4763r,4762l21431,9525r,-4762l21431,4763r,l21431,r,l21431,4763,21431,r,l21431,r,l21431,r,l22450,4763r,l22450,4763,22450,r,4763l22450,4763r,l22450,4763,22450,r,l22450,r,4763l22450,4763r,l22450,4763r,l22450,4763r,l22450,4763r,l23469,4763r,4762l23469,9525r,-4762l23469,9525r,-4762l23469,4763r,l23469,4763r,l23469,4763r,4762l23469,4763r,l23469,4763,23469,r,4763l23469,4763r1020,l24489,4763,24489,r,4763l24489,4763r,l24489,4763r,l24489,4763r,l24489,4763r,l24489,4763r,l24489,4763r,l24489,4763r,l25517,4763r,l25517,4763,25517,r,l25517,r,4763l25517,4763r,l25517,4763r,l25517,4763,25517,r,l25517,r,l25517,r,l26537,4763r,l26537,4763r,l26537,4763r,l26537,4763r,l26537,4763r,l26537,4763r,l26537,4763r,l26537,4763r,l26537,4763r,l26537,4763r,l27556,4763r,l27556,4763r,l27556,4763r,l27556,4763,27556,r,4763l27556,4763r,l27556,4763r,l27556,4763r,l27556,4763r,l27556,4763r1019,l28575,4763r,e" filled="f" strokeweight=".22047mm">
                  <v:path arrowok="t" o:connecttype="custom" o:connectlocs="0,4763;0,4763;0,4763;1019,4763;1019,4763;1019,4763;1019,4763;1019,4763;1019,4763;1019,4763;1019,4763;1019,4763;1019,4763;1019,4763;1019,4763;1019,4763;1019,4763;1019,4763;1019,4763;1019,4763;1019,4763;2038,4763;2038,4763;2038,4763;2038,4763;2038,4763;2038,4763;2038,4763;2038,4763;2038,4763;2038,4763;2038,4763;2038,4763;2038,4763;2038,4763;2038,4763;2038,0;2038,0;2038,0;3058,0;3058,0;3058,0;3058,4763;3058,0;3058,0;3058,0;3058,4763;3058,4763;3058,4763;3058,4763;3058,4763;3058,4763;3058,4763;3058,4763;3058,4763;3058,4763;3058,4763;3058,4763;3058,4763;4086,4763;4086,4763;4086,0;4086,0;4086,4763;4086,4763;4086,4763;4086,4763;4086,4763;4086,0;4086,0;4086,4763;4086,4763;4086,4763;4086,4763;4086,4763;4086,4763;4086,4763;5106,4763;5106,4763;5106,4763;5106,4763;5106,4763;5106,4763;5106,4763;5106,4763;5106,4763;5106,4763;5106,4763;5106,4763;5106,4763;5106,4763;5106,0;5106,0;5106,4763;5106,4763;6125,0;6125,4763;6125,4763;6125,4763;6125,4763;6125,0;6125,0;6125,0;6125,0;6125,0;6125,0;6125,0;6125,0;6125,4763;6125,4763;6125,0;6125,4763;6125,0;7144,4763;7144,4763;7144,0;7144,0;7144,0;7144,4763;7144,4763;7144,4763;7144,4763;7144,4763;7144,4763;7144,0;7144,0;7144,4763;7144,4763;7144,4763;7144,4763;7144,4763;7144,4763;7144,4763;8163,4763;8163,4763;8163,4763;8163,4763;8163,4763;8163,4763;8163,4763;8163,4763;8163,4763;8163,4763;8163,4763;8163,4763;8163,4763;8163,4763;8163,4763;8163,4763;8163,4763;8163,4763;9182,4763;9182,0;9182,0;9182,0;9182,4763;9182,4763;9182,0;9182,4763;9182,4763;9182,4763;9182,4763;9182,4763;9182,4763;9182,4763;9182,4763;9182,4763;9182,4763;9182,0;10201,4763;10201,4763;10201,4763;10201,9525;10201,4763;10201,9525;10201,4763;10201,4763;10201,4763;10201,4763;10201,4763;10201,4763;10201,4763;10201,4763;10201,4763;10201,4763;10201,4763;10201,4763;11230,9525;11230,4763;11230,4763;11230,4763;11230,4763;11230,4763;11230,4763;11230,4763;11230,4763;11230,4763;11230,4763;11230,4763;11230,4763;11230,4763;11230,4763;11230,4763;11230,4763;11230,4763;11230,4763;11230,4763;12249,4763;12249,0;12249,4763;12249,4763;12249,4763;12249,4763;12249,4763;12249,4763;12249,4763;12249,4763;12249,4763;12249,0;12249,0;12249,4763;12249,4763;12249,9525;12249,9525;12249,9525;12249,4763;12249,4763;12249,4763;12249,4763;12249,4763;12249,4763;13268,9525;13268,4763;13268,4763;13268,4763;13268,4763;13268,4763;13268,4763;13268,0;13268,4763;13268,4763;13268,4763;13268,4763;13268,4763;13268,4763;13268,4763;13268,4763;13268,4763;13268,4763;14288,4763;14288,4763;14288,4763;14288,0;14288,4763;14288,4763;14288,4763;14288,4763;14288,4763;14288,4763;14288,0;14288,4763;14288,4763;14288,4763;14288,4763;14288,4763;14288,4763;14288,0;14288,4763;14288,4763;15307,4763;15307,4763;15307,4763;15307,4763;15307,4763;15307,4763;15307,4763;15307,0;15307,4763;15307,0;15307,0;15307,4763;15307,4763;15307,4763;15307,4763;15307,4763;15307,4763;15307,4763;16326,4763;16326,4763;16326,4763;16326,4763;16326,4763;16326,4763;16326,4763;16326,0;16326,0;16326,0;16326,0;16326,4763;16326,4763;16326,4763;16326,4763;16326,4763;16326,4763;16326,4763;17345,4763;17345,4763;17345,4763;17345,4763;17345,4763;17345,4763;17345,4763;17345,4763;17345,4763;17345,4763;17345,4763;17345,4763;17345,4763;17345,4763;17345,4763;17345,4763;17345,4763;17345,4763;18374,4763;18374,4763;18374,4763;18374,4763;18374,0;18374,0;18374,0;18374,0;18374,0;18374,4763;18374,4763;18374,4763;18374,4763;18374,4763;18374,4763;18374,0;18374,4763;18374,4763;18374,4763;18374,4763;19393,4763;19393,4763;19393,0;19393,0;19393,0;19393,4763;19393,4763;19393,4763;19393,4763;19393,4763;19393,4763;19393,4763;19393,4763;19393,9525;19393,4763;19393,4763;19393,4763;19393,4763;20412,4763;20412,4763;20412,4763;20412,4763;20412,4763;20412,0;20412,0;20412,0;20412,0;20412,0;20412,4763;20412,4763;20412,4763;20412,4763;20412,4763;20412,4763;20412,4763;20412,4763;21431,4763;21431,4763;21431,9525;21431,4763;21431,9525;21431,9525;21431,4763;21431,4763;21431,4763;21431,0;21431,0;21431,4763;21431,0;21431,0;21431,0;21431,0;21431,0;21431,0;22450,4763;22450,4763;22450,4763;22450,0;22450,4763;22450,4763;22450,4763;22450,4763;22450,0;22450,0;22450,0;22450,4763;22450,4763;22450,4763;22450,4763;22450,4763;22450,4763;22450,4763;22450,4763;22450,4763;23469,4763;23469,9525;23469,9525;23469,4763;23469,9525;23469,4763;23469,4763;23469,4763;23469,4763;23469,4763;23469,4763;23469,9525;23469,4763;23469,4763;23469,4763;23469,0;23469,4763;23469,4763;24489,4763;24489,4763;24489,0;24489,4763;24489,4763;24489,4763;24489,4763;24489,4763;24489,4763;24489,4763;24489,4763;24489,4763;24489,4763;24489,4763;24489,4763;24489,4763;24489,4763;24489,4763;25517,4763;25517,4763;25517,4763;25517,0;25517,0;25517,0;25517,4763;25517,4763;25517,4763;25517,4763;25517,4763;25517,4763;25517,0;25517,0;25517,0;25517,0;25517,0;25517,0;26537,4763;26537,4763;26537,4763;26537,4763;26537,4763;26537,4763;26537,4763;26537,4763;26537,4763;26537,4763;26537,4763;26537,4763;26537,4763;26537,4763;26537,4763;26537,4763;26537,4763;26537,4763;26537,4763;26537,4763;27556,4763;27556,4763;27556,4763;27556,4763;27556,4763;27556,4763;27556,4763;27556,0;27556,4763;27556,4763;27556,4763;27556,4763;27556,4763;27556,4763;27556,4763;27556,4763;27556,4763;27556,4763;28575,4763;28575,4763;28575,476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318" o:spid="_x0000_s1765" style="position:absolute;left:27955;top:19478;width:191;height:95;visibility:visible;mso-wrap-style:square;v-text-anchor:middle" coordsize="1905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" path="m,4763r,l,4763,,,,4763,,,,,,,,,,4763r,l,4763r,l,4763r,l,4763r705,l705,4763r,l705,4763r,l705,4763r,l705,4763r,l705,4763r,l705,4763r,l705,r,l705,r,l705,4763r705,l1410,4763r,l1410,4763r,l1410,4763r,l1410,4763r,l1410,4763r,l1410,4763r,l1410,4763r,l1410,4763r,l1410,4763r,l1410,4763r704,l2114,4763r,l2114,4763,2114,r,4763l2114,4763r,l2114,4763r,l2114,4763,2114,r,l2114,r,4763l2114,4763,2114,r,4763l2819,4763r,l2819,9525r,-4762l2819,4763r,l2819,4763r,4762l2819,4763r,l2819,4763r,l2819,4763r,l2819,4763r,l2819,4763r,l3524,4763r,l3524,4763r,l3524,4763r,l3524,4763r,l3524,4763,3524,r,l3524,r,4763l3524,4763r,l3524,4763r,l3524,4763r705,l4229,4763r,l4229,4763r,l4229,4763r,l4229,4763r,l4229,4763r,l4229,4763r,l4229,4763r,l4229,4763r,l4229,4763r,l4229,4763r,4762l4229,4763r,l4229,4763r,l4229,4763,4944,r,4763l4944,r,l4944,r,l4944,r,l4944,r,l4944,4763r,l4944,4763r,l4944,4763,4944,r,l4944,4763r704,l5648,4763r,l5648,4763r,l5648,4763r,l5648,4763r,l5648,4763r,l5648,4763r,l5648,4763r,l5648,4763,5648,r,l6353,r,l6353,4763r,l6353,r,4763l6353,4763,6353,r,4763l6353,4763r,l6353,4763r,l6353,4763r,l6353,4763,6353,r,l6353,r,4763l7058,4763r,l7058,4763r,l7058,4763r,l7058,4763r,l7058,4763r,l7058,4763r,l7058,4763r,l7058,4763,7058,r,l7058,4763r705,l7763,4763r,l7763,4763r,l7763,4763r,l7763,4763r,l7763,4763,7763,r,4763l7763,4763r,l7763,4763r,l7763,4763r,l8468,r,l8468,r,4763l8468,4763r,l8468,4763r,l8468,4763r,l8468,4763,8468,r,4763l8468,r,l8468,4763,8468,r,4763l9173,4763r,l9173,4763,9173,r,l9173,4763r,l9173,4763r,l9173,4763r,l9173,4763,9173,r,l9173,r,l9173,4763r,l9173,4763r,l9877,4763r,l9877,4763r,l9877,4763r,l9877,4763r,l9877,4763r,l9877,4763r,l9877,4763r,l9877,4763r,4762l9877,9525r,-4762l10582,4763r,l10582,4763r,l10582,4763r,l10582,4763r,l10582,4763r,l10582,4763,10582,r,l10582,r,4763l10582,4763r,l10582,4763r705,l11287,4763r,l11287,4763r,l11287,4763r,l11287,4763r,l11287,4763r,l11287,r,4763l11287,4763r,l11287,4763,11287,r,l11992,r,4763l11992,4763r,l11992,4763r,l11992,4763r,l11992,r,4763l11992,4763,11992,r,l11992,r,l11992,r,4763l11992,4763r,l11992,4763r705,l12697,4763,12697,r,l12697,r,4763l12697,4763r,l12697,4763r,l12697,4763,12697,r,4763l12697,r,l12697,4763,12697,r,l13402,r,l13402,r,l13402,4763r,l13402,4763r,l13402,4763,13402,r,4763l13402,4763r,l13402,4763r,l13402,4763r,l13402,4763r704,l14106,4763r,l14106,9525r,-4762l14106,4763r,l14106,4763r,l14106,4763r,l14106,4763r,l14106,4763r,l14106,4763r,l14106,4763r715,l14821,4763r,l14821,4763r,l14821,4763r,l14821,4763r,l14821,4763r,l14821,4763r,l14821,4763,14821,r,l14821,r,l14821,r,4763l15526,4763r,l15526,r,4763l15526,4763,15526,r,4763l15526,4763r,l15526,4763r,l15526,4763r,l15526,4763r,l15526,4763r,l15526,4763,16231,r,4763l16231,4763,16231,r,l16231,r,l16231,4763r,l16231,4763r,l16231,4763r,4762l16231,4763r,l16231,r,l16231,4763r705,l16936,4763r,l16936,r,l16936,4763r,l16936,4763r,l16936,4763r,l16936,4763r,l16936,4763r,l16936,4763r,l16936,4763r704,l17640,4763r,l17640,4763r,l17640,4763r,l17640,4763,17640,r,l17640,r,l17640,4763r,l17640,4763r,l17640,4763r,l17640,r,l18345,4763r,l18345,4763r,l18345,4763r,l18345,4763,18345,r,4763l18345,4763r,l18345,4763r,l18345,4763r,l18345,4763,18345,r,l19050,r,l19050,4763r,l19050,4763r,l19050,4763r,e" filled="f" strokeweight=".22047mm">
                  <v:path arrowok="t" o:connecttype="custom" o:connectlocs="0,4763;0,4763;0,4763;0,0;0,4763;0,0;0,0;0,0;0,0;0,4763;0,4763;0,4763;0,4763;0,4763;0,4763;0,4763;705,4763;705,4763;705,4763;705,4763;705,4763;705,4763;705,4763;705,4763;705,4763;705,4763;705,4763;705,4763;705,4763;705,0;705,0;705,0;705,0;705,4763;1410,4763;1410,4763;1410,4763;1410,4763;1410,4763;1410,4763;1410,4763;1410,4763;1410,4763;1410,4763;1410,4763;1410,4763;1410,4763;1410,4763;1410,4763;1410,4763;1410,4763;1410,4763;1410,4763;1410,4763;2114,4763;2114,4763;2114,4763;2114,4763;2114,0;2114,4763;2114,4763;2114,4763;2114,4763;2114,4763;2114,4763;2114,0;2114,0;2114,0;2114,4763;2114,4763;2114,0;2114,4763;2819,4763;2819,4763;2819,9525;2819,4763;2819,4763;2819,4763;2819,4763;2819,9525;2819,4763;2819,4763;2819,4763;2819,4763;2819,4763;2819,4763;2819,4763;2819,4763;2819,4763;2819,4763;3524,4763;3524,4763;3524,4763;3524,4763;3524,4763;3524,4763;3524,4763;3524,4763;3524,4763;3524,0;3524,0;3524,0;3524,4763;3524,4763;3524,4763;3524,4763;3524,4763;3524,4763;4229,4763;4229,4763;4229,4763;4229,4763;4229,4763;4229,4763;4229,4763;4229,4763;4229,4763;4229,4763;4229,4763;4229,4763;4229,4763;4229,4763;4229,4763;4229,4763;4229,4763;4229,4763;4229,4763;4229,4763;4229,9525;4229,4763;4229,4763;4229,4763;4229,4763;4229,4763;4944,0;4944,4763;4944,0;4944,0;4944,0;4944,0;4944,0;4944,0;4944,0;4944,0;4944,4763;4944,4763;4944,4763;4944,4763;4944,4763;4944,0;4944,0;4944,4763;5648,4763;5648,4763;5648,4763;5648,4763;5648,4763;5648,4763;5648,4763;5648,4763;5648,4763;5648,4763;5648,4763;5648,4763;5648,4763;5648,4763;5648,4763;5648,4763;5648,0;5648,0;6353,0;6353,0;6353,4763;6353,4763;6353,0;6353,4763;6353,4763;6353,0;6353,4763;6353,4763;6353,4763;6353,4763;6353,4763;6353,4763;6353,4763;6353,4763;6353,0;6353,0;6353,0;6353,4763;7058,4763;7058,4763;7058,4763;7058,4763;7058,4763;7058,4763;7058,4763;7058,4763;7058,4763;7058,4763;7058,4763;7058,4763;7058,4763;7058,4763;7058,4763;7058,0;7058,0;7058,4763;7763,4763;7763,4763;7763,4763;7763,4763;7763,4763;7763,4763;7763,4763;7763,4763;7763,4763;7763,4763;7763,0;7763,4763;7763,4763;7763,4763;7763,4763;7763,4763;7763,4763;7763,4763;8468,0;8468,0;8468,0;8468,4763;8468,4763;8468,4763;8468,4763;8468,4763;8468,4763;8468,4763;8468,4763;8468,0;8468,4763;8468,0;8468,0;8468,4763;8468,0;8468,4763;9173,4763;9173,4763;9173,4763;9173,0;9173,0;9173,4763;9173,4763;9173,4763;9173,4763;9173,4763;9173,4763;9173,4763;9173,0;9173,0;9173,0;9173,0;9173,4763;9173,4763;9173,4763;9173,4763;9877,4763;9877,4763;9877,4763;9877,4763;9877,4763;9877,4763;9877,4763;9877,4763;9877,4763;9877,4763;9877,4763;9877,4763;9877,4763;9877,4763;9877,4763;9877,9525;9877,9525;9877,4763;10582,4763;10582,4763;10582,4763;10582,4763;10582,4763;10582,4763;10582,4763;10582,4763;10582,4763;10582,4763;10582,4763;10582,0;10582,0;10582,0;10582,4763;10582,4763;10582,4763;10582,4763;11287,4763;11287,4763;11287,4763;11287,4763;11287,4763;11287,4763;11287,4763;11287,4763;11287,4763;11287,4763;11287,4763;11287,0;11287,4763;11287,4763;11287,4763;11287,4763;11287,0;11287,0;11992,0;11992,4763;11992,4763;11992,4763;11992,4763;11992,4763;11992,4763;11992,4763;11992,0;11992,4763;11992,4763;11992,0;11992,0;11992,0;11992,0;11992,0;11992,4763;11992,4763;11992,4763;11992,4763;12697,4763;12697,4763;12697,0;12697,0;12697,0;12697,4763;12697,4763;12697,4763;12697,4763;12697,4763;12697,4763;12697,0;12697,4763;12697,0;12697,0;12697,4763;12697,0;12697,0;13402,0;13402,0;13402,0;13402,0;13402,4763;13402,4763;13402,4763;13402,4763;13402,4763;13402,0;13402,4763;13402,4763;13402,4763;13402,4763;13402,4763;13402,4763;13402,4763;13402,4763;14106,4763;14106,4763;14106,4763;14106,9525;14106,4763;14106,4763;14106,4763;14106,4763;14106,4763;14106,4763;14106,4763;14106,4763;14106,4763;14106,4763;14106,4763;14106,4763;14106,4763;14106,4763;14821,4763;14821,4763;14821,4763;14821,4763;14821,4763;14821,4763;14821,4763;14821,4763;14821,4763;14821,4763;14821,4763;14821,4763;14821,4763;14821,4763;14821,0;14821,0;14821,0;14821,0;14821,0;14821,4763;15526,4763;15526,4763;15526,0;15526,4763;15526,4763;15526,0;15526,4763;15526,4763;15526,4763;15526,4763;15526,4763;15526,4763;15526,4763;15526,4763;15526,4763;15526,4763;15526,4763;15526,4763;16231,0;16231,4763;16231,4763;16231,0;16231,0;16231,0;16231,0;16231,4763;16231,4763;16231,4763;16231,4763;16231,4763;16231,9525;16231,4763;16231,4763;16231,0;16231,0;16231,4763;16936,4763;16936,4763;16936,4763;16936,0;16936,0;16936,4763;16936,4763;16936,4763;16936,4763;16936,4763;16936,4763;16936,4763;16936,4763;16936,4763;16936,4763;16936,4763;16936,4763;16936,4763;17640,4763;17640,4763;17640,4763;17640,4763;17640,4763;17640,4763;17640,4763;17640,4763;17640,0;17640,0;17640,0;17640,0;17640,4763;17640,4763;17640,4763;17640,4763;17640,4763;17640,4763;17640,0;17640,0;18345,4763;18345,4763;18345,4763;18345,4763;18345,4763;18345,4763;18345,4763;18345,0;18345,4763;18345,4763;18345,4763;18345,4763;18345,4763;18345,4763;18345,4763;18345,4763;18345,0;18345,0;19050,0;19050,0;19050,4763;19050,4763;19050,4763;19050,4763;19050,4763;19050,476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319" o:spid="_x0000_s1766" style="position:absolute;left:28146;top:19478;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" path="m,4763r,l,,,,,,,,,4763r,l,4763r,l,4763,1057,r,l1057,r,l1057,r,l1057,4763r,l1057,4763r,l1057,4763,1057,r,l1057,4763r,l1057,4763r,l1057,4763,1057,r,l1057,4763r,l1057,4763r,l1057,r,4763l2114,4763r,l2114,4763,2114,r,4763l2114,r,4763l2114,4763r,l2114,4763r,l2114,r,l2114,4763r,l2114,4763r,l2114,4763,3172,r,4763l3172,4763r,l3172,4763r,l3172,4763r,l3172,r,l3172,r,4763l3172,4763r,l3172,4763r,l3172,4763,3172,,4229,r,l4229,r,4763l4229,4763r,l4229,4763r,l4229,4763r,l4229,4763r,l4229,4763r,l4229,r,4763l4229,r,4763l5296,r,4763l5296,4763,5296,r,l5296,r,l5296,r,4763l5296,4763r,l5296,4763r,l5296,r,4763l5296,4763r,l5296,4763r,l5296,,6353,r,4763l6353,4763r,l6353,4763r,l6353,4763r,l6353,4763r,l6353,r,l6353,r,l6353,4763r,l6353,4763r,l7411,4763r,l7411,4763r,l7411,4763r,l7411,4763r,l7411,4763r,l7411,4763r,l7411,r,4763l7411,4763,7411,r,4763l7411,4763r1057,l8468,4763r,l8468,4763r,l8468,r,l8468,r,l8468,4763r,l8468,r,l8468,r,l8468,4763r,l8468,4763,9525,r,4763l9525,4763r,l9525,4763r,l9525,4763r,l9525,4763r,l9525,4763r,l9525,4763r,l9525,r,4763l9525,r,4763l9525,4763r,l10582,4763r,l10582,4763r,l10582,4763r,l10582,4763r,l10582,r,l10582,r,l10582,r,l10582,r,l10582,4763r,l11639,4763,11639,r,4763l11639,r,4763l11639,4763r,l11639,4763,11639,r,l11639,r,4763l11639,4763r,l11639,4763r,l11639,4763r,l12697,9525r,-4762l12697,4763r,l12697,4763r,l12697,r,l12697,r,4763l12697,4763r,l12697,4763r,l12697,4763r,l12697,4763r,l13754,4763r,l13754,4763,13754,r,l13754,4763r,l13754,4763r,l13754,4763r,l13754,4763r,l13754,4763r,l13754,4763r,l13754,4763r,l13754,4763,14821,r,l14821,r,l14821,r,l14821,4763r,l14821,4763r,l14821,4763r,l14821,r,4763l14821,4763r,l14821,4763r,l15878,4763r,l15878,4763r,l15878,r,4763l15878,r,l15878,4763r,l15878,r,l15878,r,l15878,4763,15878,r,l15878,r1058,l16936,4763,16936,r,4763l16936,4763r,l16936,4763r,l16936,4763r,l16936,4763r,l16936,4763r,l16936,4763r,l16936,r,4763l16936,4763r,l17993,4763r,l17993,4763,17993,r,4763l17993,r,4763l17993,4763r,l17993,4763r,l17993,4763r,l17993,4763r,l17993,4763r,l17993,4763r1057,l19050,4763r,l19050,4763,19050,r,4763l19050,r,4763l19050,4763r,l19050,4763,19050,r,4763l19050,r,l19050,4763r,l19050,4763r1057,l20107,4763r,l20107,4763r,l20107,4763r,l20107,4763r,l20107,r,l20107,r,4763l20107,4763r,l20107,4763r,l20107,4763r1057,l21164,4763r,l21164,r,l21164,r,l21164,r,4763l21164,r,4763l21164,4763r,l21164,4763,21164,r,4763l21164,4763,21164,r,4763l21164,r1058,4763l22222,4763r,l22222,4763r,l22222,4763r,l22222,4763r,l22222,r,l22222,4763r,l22222,4763r,l22222,4763,22222,r,4763l23279,r,4763l23279,4763,23279,r,4763l23279,4763r,l23279,4763r,l23279,r,4763l23279,4763r,l23279,r,l23279,4763r,l23279,4763r1067,l24346,4763,24346,r,l24346,r,l24346,4763r,l24346,4763r,l24346,4763,24346,r,4763l24346,4763r,l24346,r,4763l24346,4763r,l24346,4763,24346,r,l24346,r,l25403,4763,25403,r,l25403,r,l25403,r,l25403,r,l25403,4763r,l25403,4763r,l25403,4763r,l25403,4763r,l25403,4763r,l25403,4763,26461,r,l26461,r,l26461,r,4763l26461,4763,26461,r,4763l26461,4763r,l26461,4763r,l26461,4763r,l26461,4763,26461,r,l27518,r,l27518,r,l27518,r,l27518,r,4763l27518,4763r,l27518,4763r,l27518,4763r,l27518,4763r,l27518,4763r,l28575,r,l28575,4763r,l28575,4763r,l28575,4763e" filled="f" strokeweight=".22047mm">
                  <v:path arrowok="t" o:connecttype="custom" o:connectlocs="0,4763;0,4763;0,0;0,0;0,0;0,0;0,4763;0,4763;0,4763;0,4763;0,4763;1057,0;1057,0;1057,0;1057,0;1057,0;1057,0;1057,4763;1057,4763;1057,4763;1057,4763;1057,4763;1057,0;1057,0;1057,4763;1057,4763;1057,4763;1057,4763;1057,4763;1057,0;1057,0;1057,4763;1057,4763;1057,4763;1057,4763;1057,0;1057,4763;2114,4763;2114,4763;2114,4763;2114,0;2114,4763;2114,0;2114,4763;2114,4763;2114,4763;2114,4763;2114,4763;2114,0;2114,0;2114,4763;2114,4763;2114,4763;2114,4763;2114,4763;3172,0;3172,4763;3172,4763;3172,4763;3172,4763;3172,4763;3172,4763;3172,4763;3172,0;3172,0;3172,0;3172,4763;3172,4763;3172,4763;3172,4763;3172,4763;3172,4763;3172,0;4229,0;4229,0;4229,0;4229,4763;4229,4763;4229,4763;4229,4763;4229,4763;4229,4763;4229,4763;4229,4763;4229,4763;4229,4763;4229,4763;4229,0;4229,4763;4229,0;4229,4763;5296,0;5296,4763;5296,4763;5296,0;5296,0;5296,0;5296,0;5296,0;5296,4763;5296,4763;5296,4763;5296,4763;5296,4763;5296,0;5296,4763;5296,4763;5296,4763;5296,4763;5296,4763;5296,0;6353,0;6353,4763;6353,4763;6353,4763;6353,4763;6353,4763;6353,4763;6353,4763;6353,4763;6353,4763;6353,0;6353,0;6353,0;6353,0;6353,4763;6353,4763;6353,4763;6353,4763;7411,4763;7411,4763;7411,4763;7411,4763;7411,4763;7411,4763;7411,4763;7411,4763;7411,4763;7411,4763;7411,4763;7411,4763;7411,0;7411,4763;7411,4763;7411,0;7411,4763;7411,4763;8468,4763;8468,4763;8468,4763;8468,4763;8468,4763;8468,0;8468,0;8468,0;8468,0;8468,4763;8468,4763;8468,0;8468,0;8468,0;8468,0;8468,4763;8468,4763;8468,4763;9525,0;9525,4763;9525,4763;9525,4763;9525,4763;9525,4763;9525,4763;9525,4763;9525,4763;9525,4763;9525,4763;9525,4763;9525,4763;9525,4763;9525,0;9525,4763;9525,0;9525,4763;9525,4763;9525,4763;10582,4763;10582,4763;10582,4763;10582,4763;10582,4763;10582,4763;10582,4763;10582,4763;10582,0;10582,0;10582,0;10582,0;10582,0;10582,0;10582,0;10582,0;10582,4763;10582,4763;11639,4763;11639,0;11639,4763;11639,0;11639,4763;11639,4763;11639,4763;11639,4763;11639,0;11639,0;11639,0;11639,4763;11639,4763;11639,4763;11639,4763;11639,4763;11639,4763;11639,4763;12697,9525;12697,4763;12697,4763;12697,4763;12697,4763;12697,4763;12697,0;12697,0;12697,0;12697,4763;12697,4763;12697,4763;12697,4763;12697,4763;12697,4763;12697,4763;12697,4763;12697,4763;13754,4763;13754,4763;13754,4763;13754,0;13754,0;13754,4763;13754,4763;13754,4763;13754,4763;13754,4763;13754,4763;13754,4763;13754,4763;13754,4763;13754,4763;13754,4763;13754,4763;13754,4763;13754,4763;13754,4763;14821,0;14821,0;14821,0;14821,0;14821,0;14821,0;14821,4763;14821,4763;14821,4763;14821,4763;14821,4763;14821,4763;14821,0;14821,4763;14821,4763;14821,4763;14821,4763;14821,4763;15878,4763;15878,4763;15878,4763;15878,4763;15878,0;15878,4763;15878,0;15878,0;15878,4763;15878,4763;15878,0;15878,0;15878,0;15878,0;15878,4763;15878,0;15878,0;15878,0;16936,0;16936,4763;16936,0;16936,4763;16936,4763;16936,4763;16936,4763;16936,4763;16936,4763;16936,4763;16936,4763;16936,4763;16936,4763;16936,4763;16936,4763;16936,4763;16936,0;16936,4763;16936,4763;16936,4763;17993,4763;17993,4763;17993,4763;17993,0;17993,4763;17993,0;17993,4763;17993,4763;17993,4763;17993,4763;17993,4763;17993,4763;17993,4763;17993,4763;17993,4763;17993,4763;17993,4763;17993,4763;19050,4763;19050,4763;19050,4763;19050,4763;19050,0;19050,4763;19050,0;19050,4763;19050,4763;19050,4763;19050,4763;19050,0;19050,4763;19050,0;19050,0;19050,4763;19050,4763;19050,4763;20107,4763;20107,4763;20107,4763;20107,4763;20107,4763;20107,4763;20107,4763;20107,4763;20107,4763;20107,0;20107,0;20107,0;20107,4763;20107,4763;20107,4763;20107,4763;20107,4763;20107,4763;21164,4763;21164,4763;21164,4763;21164,0;21164,0;21164,0;21164,0;21164,0;21164,4763;21164,0;21164,4763;21164,4763;21164,4763;21164,4763;21164,0;21164,4763;21164,4763;21164,0;21164,4763;21164,0;22222,4763;22222,4763;22222,4763;22222,4763;22222,4763;22222,4763;22222,4763;22222,4763;22222,4763;22222,0;22222,0;22222,4763;22222,4763;22222,4763;22222,4763;22222,4763;22222,0;22222,4763;23279,0;23279,4763;23279,4763;23279,0;23279,4763;23279,4763;23279,4763;23279,4763;23279,4763;23279,0;23279,4763;23279,4763;23279,4763;23279,0;23279,0;23279,4763;23279,4763;23279,4763;24346,4763;24346,4763;24346,0;24346,0;24346,0;24346,0;24346,4763;24346,4763;24346,4763;24346,4763;24346,4763;24346,0;24346,4763;24346,4763;24346,4763;24346,0;24346,4763;24346,4763;24346,4763;24346,4763;24346,0;24346,0;24346,0;24346,0;25403,4763;25403,0;25403,0;25403,0;25403,0;25403,0;25403,0;25403,0;25403,0;25403,4763;25403,4763;25403,4763;25403,4763;25403,4763;25403,4763;25403,4763;25403,4763;25403,4763;25403,4763;25403,4763;26461,0;26461,0;26461,0;26461,0;26461,0;26461,4763;26461,4763;26461,0;26461,4763;26461,4763;26461,4763;26461,4763;26461,4763;26461,4763;26461,4763;26461,4763;26461,0;26461,0;27518,0;27518,0;27518,0;27518,0;27518,0;27518,0;27518,0;27518,4763;27518,4763;27518,4763;27518,4763;27518,4763;27518,4763;27518,4763;27518,4763;27518,4763;27518,4763;27518,4763;28575,0;28575,0;28575,4763;28575,4763;28575,4763;28575,4763;28575,476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320" o:spid="_x0000_s1767" style="position:absolute;left:28432;top:19478;width:285;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" path="m,4763r,l,4763r,l,4763r,l,4763r,l,4763r,l,4763r,l1057,4763r,l1057,4763r,l1057,4763r,l1057,4763r,l1057,4763r,l1057,4763,1057,r,4763l1057,4763r,l1057,4763r,l1057,4763r,l1057,4763r1057,l2114,4763r,l2114,4763r,l2114,4763r,l2114,r,l2114,r,l2114,4763r,l2114,4763r,l2114,4763r,l2114,4763r1058,l3172,4763r,l3172,4763r,l3172,r,l3172,r,4763l3172,4763r,l3172,4763r,l3172,4763r,l3172,4763r,l3172,4763r1057,l4229,4763,4229,r,4763l4229,r,4763l4229,4763r,l4229,4763r,l4229,r,4763l4229,4763r,l4229,4763r,l4229,4763r,l5296,4763r,l5296,4763r,l5296,4763r,l5296,4763r,l5296,4763r,l5296,4763r,l5296,4763r,l5296,4763,5296,r,4763l5296,4763r,l5296,4763r1057,l6353,4763r,l6353,4763r,l6353,4763r,l6353,4763,6353,r,l6353,4763r,l6353,4763r,l6353,4763r,l6353,4763r,l7411,4763r,l7411,4763r,l7411,4763r,l7411,4763r,l7411,4763r,l7411,4763r,l7411,4763r,l7411,r,4763l7411,4763r,l8468,4763r,l8468,4763r,l8468,4763r,l8468,4763r,l8468,4763r,l8468,4763r,l8468,4763r,l8468,4763r,l8468,4763r,l8468,4763r,l9525,4763r,l9525,4763r,l9525,4763r,l9525,4763r,l9525,4763r,l9525,4763,9525,r,4763l9525,4763r,l9525,4763r,l9525,r1057,l10582,4763,10582,r,4763l10582,4763r,l10582,4763r,l10582,9525r,l10582,9525r,-4762l10582,4763r,l10582,4763r,l10582,r,l11639,4763r,l11639,4763r,l11639,4763r,l11639,4763r,l11639,r,l11639,4763r,l11639,4763r,l11639,4763,11639,r,4763l11639,4763r1058,l12697,4763r,l12697,4763r,l12697,4763r,l12697,4763r,l12697,4763r,l12697,4763r,l12697,4763r,l12697,4763r,4762l12697,4763r,l12697,4763r1057,l13754,r,4763l13754,4763r,l13754,4763r,l13754,4763r,l13754,4763r,l13754,4763r,l13754,4763r,l13754,4763r,l13754,4763r1067,l14821,4763r,l14821,4763r,l14821,4763r,l14821,4763r,l14821,4763r,l14821,4763r,l14821,4763r,l14821,4763r,l14821,4763r1057,l15878,4763r,l15878,4763r,l15878,4763r,l15878,4763r,l15878,4763r,l15878,4763r,l15878,4763r,l15878,4763r,l15878,4763r1058,l16936,r,4763l16936,4763r,l16936,4763r,l16936,4763r,l16936,4763r,l16936,r,4763l16936,r,l16936,r,l16936,r,l16936,r1057,l17993,r,l17993,r,4763l17993,4763r,l17993,4763r,l17993,4763r,l17993,4763r,l17993,4763r,l17993,4763r,l17993,4763,19050,r,l19050,r,l19050,r,l19050,4763r,l19050,4763r,l19050,4763r,l19050,4763r,l19050,4763r,l19050,4763r,l19050,4763,19050,r,l19050,4763,19050,r,4763l20107,4763r,l20107,4763r,l20107,4763r,l20107,4763r,l20107,4763r,l20107,4763r,l20107,4763r,l20107,4763r,l20107,4763r,l21164,4763r,l21164,4763,21164,r,l21164,r,l21164,r,l21164,r,4763l21164,4763r,l21164,4763r,l21164,4763r,l21164,4763r,l21164,4763r1058,l22222,r,4763l22222,4763r,l22222,4763r,l22222,4763r,l22222,4763r,l22222,4763r,l22222,4763r,l22222,4763r,l22222,4763,23279,r,4763l23279,4763r,l23279,4763r,l23279,4763r,l23279,4763r,l23279,4763,23279,r,l23279,r,l23279,4763r,l23279,4763r1067,l24346,4763r,l24346,4763,24346,r,l24346,4763,24346,r,4763l24346,4763,24346,r,l24346,r,l24346,4763r,l24346,4763r,l25403,4763,25403,r,4763l25403,4763r,l25403,9525r,l25403,4763r,l25403,4763r,l25403,4763r,l25403,4763,25403,r,l25403,4763r,l25403,4763r,l26461,4763,26461,r,l26461,4763r,l26461,4763r,l26461,r,l26461,4763r,l26461,4763r,l26461,4763r,l26461,4763r,l26461,4763r1057,4762l27518,9525r,-4762l27518,4763,27518,r,l27518,4763r,l27518,4763r,l27518,4763r,l27518,4763,27518,r,4763l27518,4763r,l27518,r1057,4763l28575,4763r,l28575,4763r,l28575,4763r,l28575,4763r,l28575,r,4763l28575,4763e" filled="f" strokeweight=".22047mm">
                  <v:path arrowok="t" o:connecttype="custom" o:connectlocs="0,4763;0,4763;0,4763;0,4763;0,4763;0,4763;0,4763;0,4763;0,4763;0,4763;0,4763;0,4763;1057,4763;1057,4763;1057,4763;1057,4763;1057,4763;1057,4763;1057,4763;1057,4763;1057,4763;1057,4763;1057,4763;1057,0;1057,4763;1057,4763;1057,4763;1057,4763;1057,4763;1057,4763;1057,4763;1057,4763;2114,4763;2114,4763;2114,4763;2114,4763;2114,4763;2114,4763;2114,4763;2114,0;2114,0;2114,0;2114,0;2114,4763;2114,4763;2114,4763;2114,4763;2114,4763;2114,4763;2114,4763;3172,4763;3172,4763;3172,4763;3172,4763;3172,4763;3172,0;3172,0;3172,0;3172,4763;3172,4763;3172,4763;3172,4763;3172,4763;3172,4763;3172,4763;3172,4763;3172,4763;3172,4763;4229,4763;4229,4763;4229,0;4229,4763;4229,0;4229,4763;4229,4763;4229,4763;4229,4763;4229,4763;4229,0;4229,4763;4229,4763;4229,4763;4229,4763;4229,4763;4229,4763;4229,4763;5296,4763;5296,4763;5296,4763;5296,4763;5296,4763;5296,4763;5296,4763;5296,4763;5296,4763;5296,4763;5296,4763;5296,4763;5296,4763;5296,4763;5296,4763;5296,0;5296,4763;5296,4763;5296,4763;5296,4763;6353,4763;6353,4763;6353,4763;6353,4763;6353,4763;6353,4763;6353,4763;6353,4763;6353,0;6353,0;6353,4763;6353,4763;6353,4763;6353,4763;6353,4763;6353,4763;6353,4763;6353,4763;7411,4763;7411,4763;7411,4763;7411,4763;7411,4763;7411,4763;7411,4763;7411,4763;7411,4763;7411,4763;7411,4763;7411,4763;7411,4763;7411,4763;7411,0;7411,4763;7411,4763;7411,4763;8468,4763;8468,4763;8468,4763;8468,4763;8468,4763;8468,4763;8468,4763;8468,4763;8468,4763;8468,4763;8468,4763;8468,4763;8468,4763;8468,4763;8468,4763;8468,4763;8468,4763;8468,4763;8468,4763;8468,4763;9525,4763;9525,4763;9525,4763;9525,4763;9525,4763;9525,4763;9525,4763;9525,4763;9525,4763;9525,4763;9525,4763;9525,0;9525,4763;9525,4763;9525,4763;9525,4763;9525,4763;9525,0;10582,0;10582,4763;10582,0;10582,4763;10582,4763;10582,4763;10582,4763;10582,4763;10582,9525;10582,9525;10582,9525;10582,4763;10582,4763;10582,4763;10582,4763;10582,4763;10582,0;10582,0;11639,4763;11639,4763;11639,4763;11639,4763;11639,4763;11639,4763;11639,4763;11639,4763;11639,0;11639,0;11639,4763;11639,4763;11639,4763;11639,4763;11639,4763;11639,0;11639,4763;11639,4763;12697,4763;12697,4763;12697,4763;12697,4763;12697,4763;12697,4763;12697,4763;12697,4763;12697,4763;12697,4763;12697,4763;12697,4763;12697,4763;12697,4763;12697,4763;12697,4763;12697,9525;12697,4763;12697,4763;12697,4763;13754,4763;13754,0;13754,4763;13754,4763;13754,4763;13754,4763;13754,4763;13754,4763;13754,4763;13754,4763;13754,4763;13754,4763;13754,4763;13754,4763;13754,4763;13754,4763;13754,4763;13754,4763;14821,4763;14821,4763;14821,4763;14821,4763;14821,4763;14821,4763;14821,4763;14821,4763;14821,4763;14821,4763;14821,4763;14821,4763;14821,4763;14821,4763;14821,4763;14821,4763;14821,4763;14821,4763;15878,4763;15878,4763;15878,4763;15878,4763;15878,4763;15878,4763;15878,4763;15878,4763;15878,4763;15878,4763;15878,4763;15878,4763;15878,4763;15878,4763;15878,4763;15878,4763;15878,4763;15878,4763;16936,4763;16936,0;16936,4763;16936,4763;16936,4763;16936,4763;16936,4763;16936,4763;16936,4763;16936,4763;16936,4763;16936,0;16936,4763;16936,0;16936,0;16936,0;16936,0;16936,0;16936,0;16936,0;17993,0;17993,0;17993,0;17993,0;17993,4763;17993,4763;17993,4763;17993,4763;17993,4763;17993,4763;17993,4763;17993,4763;17993,4763;17993,4763;17993,4763;17993,4763;17993,4763;17993,4763;19050,0;19050,0;19050,0;19050,0;19050,0;19050,0;19050,4763;19050,4763;19050,4763;19050,4763;19050,4763;19050,4763;19050,4763;19050,4763;19050,4763;19050,4763;19050,4763;19050,4763;19050,4763;19050,0;19050,0;19050,4763;19050,0;19050,4763;20107,4763;20107,4763;20107,4763;20107,4763;20107,4763;20107,4763;20107,4763;20107,4763;20107,4763;20107,4763;20107,4763;20107,4763;20107,4763;20107,4763;20107,4763;20107,4763;20107,4763;20107,4763;21164,4763;21164,4763;21164,4763;21164,0;21164,0;21164,0;21164,0;21164,0;21164,0;21164,0;21164,4763;21164,4763;21164,4763;21164,4763;21164,4763;21164,4763;21164,4763;21164,4763;21164,4763;21164,4763;22222,4763;22222,0;22222,4763;22222,4763;22222,4763;22222,4763;22222,4763;22222,4763;22222,4763;22222,4763;22222,4763;22222,4763;22222,4763;22222,4763;22222,4763;22222,4763;22222,4763;22222,4763;23279,0;23279,4763;23279,4763;23279,4763;23279,4763;23279,4763;23279,4763;23279,4763;23279,4763;23279,4763;23279,4763;23279,0;23279,0;23279,0;23279,0;23279,4763;23279,4763;23279,4763;24346,4763;24346,4763;24346,4763;24346,4763;24346,0;24346,0;24346,4763;24346,0;24346,4763;24346,4763;24346,0;24346,0;24346,0;24346,0;24346,4763;24346,4763;24346,4763;24346,4763;25403,4763;25403,0;25403,4763;25403,4763;25403,4763;25403,9525;25403,9525;25403,4763;25403,4763;25403,4763;25403,4763;25403,4763;25403,4763;25403,4763;25403,0;25403,0;25403,4763;25403,4763;25403,4763;25403,4763;26461,4763;26461,0;26461,0;26461,4763;26461,4763;26461,4763;26461,4763;26461,0;26461,0;26461,4763;26461,4763;26461,4763;26461,4763;26461,4763;26461,4763;26461,4763;26461,4763;26461,4763;27518,9525;27518,9525;27518,4763;27518,4763;27518,0;27518,0;27518,4763;27518,4763;27518,4763;27518,4763;27518,4763;27518,4763;27518,4763;27518,0;27518,4763;27518,4763;27518,4763;27518,0;28575,4763;28575,4763;28575,4763;28575,4763;28575,4763;28575,4763;28575,4763;28575,4763;28575,4763;28575,0;28575,4763;28575,476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321" o:spid="_x0000_s1768" style="position:absolute;left:28717;top:19478;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" path="m,4763r,l,4763r,l,4763r,l,4763r,l,4763r1057,l1057,4763r,l1057,4763r,l1057,4763r,l1057,r,4763l1057,4763r,l1057,4763r,l1057,4763r,l1057,r,l1057,,2114,4763r,l2114,4763r,l2114,4763r,l2114,4763r,l2114,4763,2114,r,l2114,4763r,l2114,4763r,l2114,4763r,l2114,4763r1058,l3172,r,4763l3172,4763r,l3172,4763r,l3172,4763r,l3172,4763r,l3172,4763r,l3172,4763r,l3172,4763r,l3172,4763r1057,l4229,4763r,l4229,4763r,l4229,4763r,l4229,4763r,l4229,4763r,l4229,4763r,l4229,4763r,l4229,4763r,l4229,4763r,l4229,4763r1067,l5296,4763r,l5296,4763r,l5296,4763r,l5296,4763r,l5296,4763,5296,r,l5296,4763r,l5296,4763r,l5296,4763r,l6353,r,4763l6353,4763r,l6353,4763r,l6353,4763r,l6353,4763r,l6353,4763r,l6353,9525r,-4762l6353,4763r,l6353,4763,6353,,7411,4763r,l7411,4763r,l7411,4763r,l7411,4763r,l7411,4763r,l7411,4763r,4762l7411,9525r,-4762l7411,9525r,-4762l7411,4763r,l8468,4763r,l8468,r,l8468,r,l8468,4763r,l8468,4763r,l8468,4763r,l8468,4763r,l8468,4763r,l8468,4763r,l8468,4763r,l9525,4763r,l9525,4763r,l9525,4763r,l9525,4763r,l9525,4763r,l9525,4763r,l9525,4763r,l9525,4763r,l9525,4763r,l10582,4763r,l10582,4763r,l10582,4763r,l10582,4763r,l10582,4763r,l10582,4763r,l10582,4763r,l10582,4763r,4762l10582,9525r,-4762l11639,4763r,l11639,r,l11639,4763r,l11639,4763r,l11639,4763r,l11639,4763r,l11639,4763r,l11639,r,l11639,r,4763l12697,4763r,l12697,4763r,l12697,4763r,l12697,4763r,l12697,4763r,l12697,4763r,l12697,4763r,l12697,4763r,l12697,4763r,l12697,4763r,l13754,4763r,l13754,4763r,l13754,4763r,l13754,4763r,l13754,4763r,l13754,4763r,l13754,4763r,l13754,4763r,l13754,4763r,l13754,4763r,l13754,4763r,l13754,4763r,l14821,4763r,l14821,r,l14821,4763r,l14821,4763r,l14821,4763r,l14821,9525r,-4762l14821,4763r,l14821,4763r,l14821,4763r,l15878,4763r,l15878,4763r,l15878,4763r,l15878,4763r,l15878,4763r,l15878,4763,15878,r,l15878,r,4763l15878,4763r,l15878,4763r,l15878,r1058,4763l16936,4763r,l16936,4763r,l16936,4763r,l16936,4763r,l16936,4763r,l16936,4763,16936,r,l16936,r,4763l16936,4763r,l17993,r,l17993,r,4763l17993,4763r,l17993,4763r,l17993,4763r,l17993,r,4763l17993,4763r,l17993,4763r,l17993,4763r,l19050,4763,19050,r,l19050,r,l19050,4763r,l19050,4763r,l19050,4763r,l19050,4763r,l19050,4763r,4762l19050,4763r,l19050,4763r1057,l20107,4763r,l20107,4763r,l20107,4763,20107,r,4763l20107,4763r,l20107,4763r,l20107,4763r,l20107,4763r,l20107,4763r,l20107,4763r,l21164,r,4763l21164,4763r,l21164,4763r,l21164,4763r,l21164,4763r,l21164,4763r,l21164,4763r,l21164,4763r,l21164,4763r,l22222,4763,22222,r,l22222,4763r,l22222,4763r,l22222,4763r,l22222,4763r,l22222,4763r,l22222,4763r,l22222,4763r,l22222,4763r1057,l23279,r,4763l23279,4763r,l23279,4763r,l23279,4763r,l23279,4763r,l23279,r,l23279,r,l23279,r,4763l23279,4763,24346,r,4763l24346,4763r,l24346,4763r,l24346,4763r,l24346,4763r,l24346,4763,24346,r,4763l24346,4763r,l24346,4763r,l24346,4763r,l24346,4763r1057,l25403,4763r,l25403,4763,25403,r,l25403,r,l25403,r,l25403,r,l25403,4763r,l25403,4763r,l25403,4763r,l26461,4763r,l26461,r,l26461,4763r,l26461,4763r,l26461,4763r,l26461,4763r,l26461,4763r,l26461,4763r,l26461,r,l27518,4763r,l27518,4763r,l27518,4763r,l27518,4763r,l27518,4763r,l27518,4763r,l27518,4763r,l27518,4763r,l27518,r,4763l28575,4763r,l28575,4763r,l28575,4763r,l28575,4763r,l28575,4763r,l28575,4763r,l28575,4763r,l28575,4763r,l28575,4763e" filled="f" strokeweight=".22047mm">
                  <v:path arrowok="t" o:connecttype="custom" o:connectlocs="0,4763;0,4763;0,4763;0,4763;0,4763;0,4763;0,4763;0,4763;0,4763;1057,4763;1057,4763;1057,4763;1057,4763;1057,4763;1057,4763;1057,4763;1057,0;1057,4763;1057,4763;1057,4763;1057,4763;1057,4763;1057,4763;1057,4763;1057,0;1057,0;1057,0;2114,4763;2114,4763;2114,4763;2114,4763;2114,4763;2114,4763;2114,4763;2114,4763;2114,4763;2114,0;2114,0;2114,4763;2114,4763;2114,4763;2114,4763;2114,4763;2114,4763;2114,4763;3172,4763;3172,0;3172,4763;3172,4763;3172,4763;3172,4763;3172,4763;3172,4763;3172,4763;3172,4763;3172,4763;3172,4763;3172,4763;3172,4763;3172,4763;3172,4763;3172,4763;3172,4763;4229,4763;4229,4763;4229,4763;4229,4763;4229,4763;4229,4763;4229,4763;4229,4763;4229,4763;4229,4763;4229,4763;4229,4763;4229,4763;4229,4763;4229,4763;4229,4763;4229,4763;4229,4763;4229,4763;4229,4763;5296,4763;5296,4763;5296,4763;5296,4763;5296,4763;5296,4763;5296,4763;5296,4763;5296,4763;5296,4763;5296,0;5296,0;5296,4763;5296,4763;5296,4763;5296,4763;5296,4763;5296,4763;6353,0;6353,4763;6353,4763;6353,4763;6353,4763;6353,4763;6353,4763;6353,4763;6353,4763;6353,4763;6353,4763;6353,4763;6353,9525;6353,4763;6353,4763;6353,4763;6353,4763;6353,0;7411,4763;7411,4763;7411,4763;7411,4763;7411,4763;7411,4763;7411,4763;7411,4763;7411,4763;7411,4763;7411,4763;7411,9525;7411,9525;7411,4763;7411,9525;7411,4763;7411,4763;7411,4763;8468,4763;8468,4763;8468,0;8468,0;8468,0;8468,0;8468,4763;8468,4763;8468,4763;8468,4763;8468,4763;8468,4763;8468,4763;8468,4763;8468,4763;8468,4763;8468,4763;8468,4763;8468,4763;8468,4763;9525,4763;9525,4763;9525,4763;9525,4763;9525,4763;9525,4763;9525,4763;9525,4763;9525,4763;9525,4763;9525,4763;9525,4763;9525,4763;9525,4763;9525,4763;9525,4763;9525,4763;9525,4763;10582,4763;10582,4763;10582,4763;10582,4763;10582,4763;10582,4763;10582,4763;10582,4763;10582,4763;10582,4763;10582,4763;10582,4763;10582,4763;10582,4763;10582,4763;10582,9525;10582,9525;10582,4763;11639,4763;11639,4763;11639,0;11639,0;11639,4763;11639,4763;11639,4763;11639,4763;11639,4763;11639,4763;11639,4763;11639,4763;11639,4763;11639,4763;11639,0;11639,0;11639,0;11639,4763;12697,4763;12697,4763;12697,4763;12697,4763;12697,4763;12697,4763;12697,4763;12697,4763;12697,4763;12697,4763;12697,4763;12697,4763;12697,4763;12697,4763;12697,4763;12697,4763;12697,4763;12697,4763;12697,4763;12697,4763;13754,4763;13754,4763;13754,4763;13754,4763;13754,4763;13754,4763;13754,4763;13754,4763;13754,4763;13754,4763;13754,4763;13754,4763;13754,4763;13754,4763;13754,4763;13754,4763;13754,4763;13754,4763;13754,4763;13754,4763;13754,4763;13754,4763;13754,4763;13754,4763;14821,4763;14821,4763;14821,0;14821,0;14821,4763;14821,4763;14821,4763;14821,4763;14821,4763;14821,4763;14821,9525;14821,4763;14821,4763;14821,4763;14821,4763;14821,4763;14821,4763;14821,4763;15878,4763;15878,4763;15878,4763;15878,4763;15878,4763;15878,4763;15878,4763;15878,4763;15878,4763;15878,4763;15878,4763;15878,0;15878,0;15878,0;15878,4763;15878,4763;15878,4763;15878,4763;15878,4763;15878,0;16936,4763;16936,4763;16936,4763;16936,4763;16936,4763;16936,4763;16936,4763;16936,4763;16936,4763;16936,4763;16936,4763;16936,4763;16936,0;16936,0;16936,0;16936,4763;16936,4763;16936,4763;17993,0;17993,0;17993,0;17993,4763;17993,4763;17993,4763;17993,4763;17993,4763;17993,4763;17993,4763;17993,0;17993,4763;17993,4763;17993,4763;17993,4763;17993,4763;17993,4763;17993,4763;19050,4763;19050,0;19050,0;19050,0;19050,0;19050,4763;19050,4763;19050,4763;19050,4763;19050,4763;19050,4763;19050,4763;19050,4763;19050,4763;19050,9525;19050,4763;19050,4763;19050,4763;20107,4763;20107,4763;20107,4763;20107,4763;20107,4763;20107,4763;20107,0;20107,4763;20107,4763;20107,4763;20107,4763;20107,4763;20107,4763;20107,4763;20107,4763;20107,4763;20107,4763;20107,4763;20107,4763;20107,4763;21164,0;21164,4763;21164,4763;21164,4763;21164,4763;21164,4763;21164,4763;21164,4763;21164,4763;21164,4763;21164,4763;21164,4763;21164,4763;21164,4763;21164,4763;21164,4763;21164,4763;21164,4763;22222,4763;22222,0;22222,0;22222,4763;22222,4763;22222,4763;22222,4763;22222,4763;22222,4763;22222,4763;22222,4763;22222,4763;22222,4763;22222,4763;22222,4763;22222,4763;22222,4763;22222,4763;23279,4763;23279,0;23279,4763;23279,4763;23279,4763;23279,4763;23279,4763;23279,4763;23279,4763;23279,4763;23279,4763;23279,0;23279,0;23279,0;23279,0;23279,0;23279,4763;23279,4763;24346,0;24346,4763;24346,4763;24346,4763;24346,4763;24346,4763;24346,4763;24346,4763;24346,4763;24346,4763;24346,4763;24346,0;24346,4763;24346,4763;24346,4763;24346,4763;24346,4763;24346,4763;24346,4763;24346,4763;25403,4763;25403,4763;25403,4763;25403,4763;25403,0;25403,0;25403,0;25403,0;25403,0;25403,0;25403,0;25403,0;25403,4763;25403,4763;25403,4763;25403,4763;25403,4763;25403,4763;26461,4763;26461,4763;26461,0;26461,0;26461,4763;26461,4763;26461,4763;26461,4763;26461,4763;26461,4763;26461,4763;26461,4763;26461,4763;26461,4763;26461,4763;26461,4763;26461,0;26461,0;27518,4763;27518,4763;27518,4763;27518,4763;27518,4763;27518,4763;27518,4763;27518,4763;27518,4763;27518,4763;27518,4763;27518,4763;27518,4763;27518,4763;27518,4763;27518,4763;27518,0;27518,4763;28575,4763;28575,4763;28575,4763;28575,4763;28575,4763;28575,4763;28575,4763;28575,4763;28575,4763;28575,4763;28575,4763;28575,4763;28575,4763;28575,4763;28575,4763;28575,4763;28575,476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322" o:spid="_x0000_s1769" style="position:absolute;left:29003;top:19478;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" path="m,4763r,l,4763r,l1019,4763r,l1019,4763r,l1019,4763,1019,r,4763l1019,4763r,l1019,4763r,l1019,4763r,4762l1019,9525r,l1019,4763r,l1019,4763r1019,l2038,4763r,l2038,4763r,l2038,4763r,l2038,r,l2038,4763r,l2038,4763r,l2038,4763r,l2038,4763r,l2038,,3058,r,l3058,r,4763l3058,4763r,l3058,4763r,l3058,4763r,4762l3058,4763r,l3058,4763r,l3058,4763r,l3058,4763r,l4086,4763r,l4086,4763r,l4086,4763r,l4086,4763r,l4086,r,l4086,4763r,l4086,4763r,l4086,4763r,l4086,r,l4086,4763,4086,,5106,4763r,l5106,4763r,l5106,4763r,l5106,4763r,l5106,4763r,l5106,4763r,l5106,4763r,l5106,4763r,l5106,4763,5106,,6125,r,4763l6125,4763r,l6125,4763r,l6125,4763r,l6125,4763r,l6125,4763r,l6125,4763r,l6125,9525r,l6125,9525r,l7144,4763r,l7144,4763r,l7144,4763r,l7144,4763,7144,r,l7144,4763r,l7144,4763r,l7144,4763r,l7144,4763r,l7144,4763r1019,l8163,4763r,l8163,4763r,l8163,4763r,l8163,4763r,l8163,4763r,l8163,r,l8163,4763r,l8163,4763r,l8163,r,l8163,4763,8163,r,4763l8163,4763r,l8163,4763r,l9182,4763r,l9182,r,4763l9182,4763,9182,r,l9182,4763,9182,r,4763l9182,r,l9182,4763r,l9182,4763r,l9182,4763r,l10201,4763r,l10201,4763r,l10201,4763r,l10201,4763r,l10201,4763r,l10201,4763r,l10201,4763r,l10201,4763r,l10201,4763r,l11230,4763r,l11230,4763r,l11230,4763,11230,r,4763l11230,4763r,l11230,4763r,l11230,4763r,l11230,4763r,l11230,4763r,l11230,4763r,l11230,4763r1019,l12249,4763,12249,r,l12249,4763r,l12249,4763r,l12249,4763,12249,r,4763l12249,4763r,l12249,r,l12249,r,l12249,r1019,4763l13268,4763,13268,r,4763l13268,4763r,l13268,4763r,l13268,4763r,l13268,4763r,l13268,4763,13268,r,l13268,4763r,l13268,4763r1020,l14288,4763r,l14288,4763r,l14288,4763r,l14288,4763r,l14288,4763r,l14288,4763,14288,r,4763l14288,4763r,l14288,4763,14288,r1019,4763l15307,4763r,l15307,4763r,l15307,4763r,l15307,4763r,l15307,4763,15307,r,4763l15307,4763r,l15307,4763r,l15307,4763r,l15307,4763r,l16326,4763r,l16326,4763r,l16326,4763r,l16326,4763r,l16326,4763r,l16326,4763r,l16326,4763,16326,r,l16326,r,l16326,r1019,l17345,r,4763l17345,4763r,l17345,4763r,l17345,4763r,l17345,4763r,l17345,4763r,l17345,4763r,l17345,4763r,l17345,4763r1029,l18374,4763r,l18374,4763r,l18374,r,l18374,4763r,l18374,4763r,l18374,4763r,l18374,4763r,l18374,r,l18374,r1019,4763l19393,4763r,l19393,4763r,l19393,4763r,l19393,4763r,l19393,4763r,l19393,4763r,l19393,4763r,l19393,4763r,l19393,4763r,l19393,4763r1019,l20412,4763r,l20412,4763r,l20412,4763r,l20412,4763r,l20412,4763r,4762l20412,9525r,-4762l20412,4763r,l20412,r,4763l20412,4763r1019,l21431,4763r,l21431,4763r,l21431,r,4763l21431,4763r,l21431,4763r,l21431,r,4763l21431,4763,21431,r,4763l21431,4763r,l22450,4763r,l22450,4763r,l22450,4763r,l22450,4763r,l22450,4763r,l22450,4763r,l22450,4763r,l22450,4763r,l22450,4763r,l23469,4763r,l23469,4763r,l23469,4763r,l23469,4763r,l23469,4763r,l23469,4763r,l23469,r,4763l23469,4763r,l23469,4763r,l23469,4763r,l24489,4763r,l24489,4763r,l24489,r,4763l24489,r,4763l24489,4763r,l24489,4763r,l24489,r,l24489,4763r,l24489,4763r,l25517,4763,25517,r,l25517,4763r,l25517,4763r,l25517,r,l25517,r,l25517,r,l25517,4763r,l25517,4763r,l25517,4763r1020,l26537,4763r,l26537,4763r,l26537,4763r,l26537,4763r,l26537,4763r,l26537,4763r,l26537,4763r,l26537,r,4763l26537,4763r1019,l27556,4763r,l27556,4763r,l27556,4763r,l27556,4763r,l27556,4763r,l27556,4763r,l27556,4763r,l27556,4763r,l27556,4763r,l27556,4763r1019,l28575,4763e" filled="f" strokeweight=".22047mm">
                  <v:path arrowok="t" o:connecttype="custom" o:connectlocs="0,4763;0,4763;0,4763;0,4763;1019,4763;1019,4763;1019,4763;1019,4763;1019,4763;1019,0;1019,4763;1019,4763;1019,4763;1019,4763;1019,4763;1019,4763;1019,9525;1019,9525;1019,9525;1019,4763;1019,4763;1019,4763;2038,4763;2038,4763;2038,4763;2038,4763;2038,4763;2038,4763;2038,4763;2038,0;2038,0;2038,4763;2038,4763;2038,4763;2038,4763;2038,4763;2038,4763;2038,4763;2038,4763;2038,0;3058,0;3058,0;3058,0;3058,4763;3058,4763;3058,4763;3058,4763;3058,4763;3058,4763;3058,9525;3058,4763;3058,4763;3058,4763;3058,4763;3058,4763;3058,4763;3058,4763;3058,4763;4086,4763;4086,4763;4086,4763;4086,4763;4086,4763;4086,4763;4086,4763;4086,4763;4086,0;4086,0;4086,4763;4086,4763;4086,4763;4086,4763;4086,4763;4086,4763;4086,0;4086,0;4086,4763;4086,0;5106,4763;5106,4763;5106,4763;5106,4763;5106,4763;5106,4763;5106,4763;5106,4763;5106,4763;5106,4763;5106,4763;5106,4763;5106,4763;5106,4763;5106,4763;5106,4763;5106,4763;5106,0;6125,0;6125,4763;6125,4763;6125,4763;6125,4763;6125,4763;6125,4763;6125,4763;6125,4763;6125,4763;6125,4763;6125,4763;6125,4763;6125,4763;6125,9525;6125,9525;6125,9525;6125,9525;7144,4763;7144,4763;7144,4763;7144,4763;7144,4763;7144,4763;7144,4763;7144,0;7144,0;7144,4763;7144,4763;7144,4763;7144,4763;7144,4763;7144,4763;7144,4763;7144,4763;7144,4763;8163,4763;8163,4763;8163,4763;8163,4763;8163,4763;8163,4763;8163,4763;8163,4763;8163,4763;8163,4763;8163,4763;8163,0;8163,0;8163,4763;8163,4763;8163,4763;8163,4763;8163,0;8163,0;8163,4763;8163,0;8163,4763;8163,4763;8163,4763;8163,4763;8163,4763;9182,4763;9182,4763;9182,0;9182,4763;9182,4763;9182,0;9182,0;9182,4763;9182,0;9182,4763;9182,0;9182,0;9182,4763;9182,4763;9182,4763;9182,4763;9182,4763;9182,4763;10201,4763;10201,4763;10201,4763;10201,4763;10201,4763;10201,4763;10201,4763;10201,4763;10201,4763;10201,4763;10201,4763;10201,4763;10201,4763;10201,4763;10201,4763;10201,4763;10201,4763;10201,4763;11230,4763;11230,4763;11230,4763;11230,4763;11230,4763;11230,0;11230,4763;11230,4763;11230,4763;11230,4763;11230,4763;11230,4763;11230,4763;11230,4763;11230,4763;11230,4763;11230,4763;11230,4763;11230,4763;11230,4763;12249,4763;12249,4763;12249,0;12249,0;12249,4763;12249,4763;12249,4763;12249,4763;12249,4763;12249,0;12249,4763;12249,4763;12249,4763;12249,0;12249,0;12249,0;12249,0;12249,0;13268,4763;13268,4763;13268,0;13268,4763;13268,4763;13268,4763;13268,4763;13268,4763;13268,4763;13268,4763;13268,4763;13268,4763;13268,4763;13268,0;13268,0;13268,4763;13268,4763;13268,4763;14288,4763;14288,4763;14288,4763;14288,4763;14288,4763;14288,4763;14288,4763;14288,4763;14288,4763;14288,4763;14288,4763;14288,4763;14288,0;14288,4763;14288,4763;14288,4763;14288,4763;14288,0;15307,4763;15307,4763;15307,4763;15307,4763;15307,4763;15307,4763;15307,4763;15307,4763;15307,4763;15307,4763;15307,0;15307,4763;15307,4763;15307,4763;15307,4763;15307,4763;15307,4763;15307,4763;15307,4763;15307,4763;16326,4763;16326,4763;16326,4763;16326,4763;16326,4763;16326,4763;16326,4763;16326,4763;16326,4763;16326,4763;16326,4763;16326,4763;16326,4763;16326,0;16326,0;16326,0;16326,0;16326,0;17345,0;17345,0;17345,4763;17345,4763;17345,4763;17345,4763;17345,4763;17345,4763;17345,4763;17345,4763;17345,4763;17345,4763;17345,4763;17345,4763;17345,4763;17345,4763;17345,4763;17345,4763;18374,4763;18374,4763;18374,4763;18374,4763;18374,4763;18374,0;18374,0;18374,4763;18374,4763;18374,4763;18374,4763;18374,4763;18374,4763;18374,4763;18374,4763;18374,0;18374,0;18374,0;19393,4763;19393,4763;19393,4763;19393,4763;19393,4763;19393,4763;19393,4763;19393,4763;19393,4763;19393,4763;19393,4763;19393,4763;19393,4763;19393,4763;19393,4763;19393,4763;19393,4763;19393,4763;19393,4763;19393,4763;20412,4763;20412,4763;20412,4763;20412,4763;20412,4763;20412,4763;20412,4763;20412,4763;20412,4763;20412,4763;20412,9525;20412,9525;20412,4763;20412,4763;20412,4763;20412,0;20412,4763;20412,4763;21431,4763;21431,4763;21431,4763;21431,4763;21431,4763;21431,0;21431,4763;21431,4763;21431,4763;21431,4763;21431,4763;21431,0;21431,4763;21431,4763;21431,0;21431,4763;21431,4763;21431,4763;22450,4763;22450,4763;22450,4763;22450,4763;22450,4763;22450,4763;22450,4763;22450,4763;22450,4763;22450,4763;22450,4763;22450,4763;22450,4763;22450,4763;22450,4763;22450,4763;22450,4763;22450,4763;23469,4763;23469,4763;23469,4763;23469,4763;23469,4763;23469,4763;23469,4763;23469,4763;23469,4763;23469,4763;23469,4763;23469,4763;23469,0;23469,4763;23469,4763;23469,4763;23469,4763;23469,4763;23469,4763;23469,4763;24489,4763;24489,4763;24489,4763;24489,4763;24489,0;24489,4763;24489,0;24489,4763;24489,4763;24489,4763;24489,4763;24489,4763;24489,0;24489,0;24489,4763;24489,4763;24489,4763;24489,4763;25517,4763;25517,0;25517,0;25517,4763;25517,4763;25517,4763;25517,4763;25517,0;25517,0;25517,0;25517,0;25517,0;25517,0;25517,4763;25517,4763;25517,4763;25517,4763;25517,4763;26537,4763;26537,4763;26537,4763;26537,4763;26537,4763;26537,4763;26537,4763;26537,4763;26537,4763;26537,4763;26537,4763;26537,4763;26537,4763;26537,4763;26537,4763;26537,0;26537,4763;26537,4763;27556,4763;27556,4763;27556,4763;27556,4763;27556,4763;27556,4763;27556,4763;27556,4763;27556,4763;27556,4763;27556,4763;27556,4763;27556,4763;27556,4763;27556,4763;27556,4763;27556,4763;27556,4763;27556,4763;27556,4763;28575,4763;28575,476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323" o:spid="_x0000_s1770" style="position:absolute;left:29289;top:19478;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" path="m,4763r,l,4763r,l,4763r,l,4763r,l,4763r,l,4763r,l,4763r,l,4763r,l,9525r1057,l1057,4763r,l1057,4763r,l1057,4763r,l1057,4763r,l1057,4763r,l1057,4763r,l1057,4763r,l1057,4763r,l1057,4763r1057,l2114,4763r,l2114,4763r,l2114,4763r,l2114,4763r,l2114,4763r,l2114,4763r,l2114,4763r,l2114,4763r,l2114,4763r,l2114,r,4763l2114,4763r,l2114,r,4763l2114,4763r1058,l3172,4763r,4762l3172,4763r,l3172,4763r,l3172,4763r,l3172,4763r,l3172,4763r,l3172,4763r,l3172,4763r,l3172,4763,4229,r,4763l4229,4763,4229,r,4763l4229,r,4763l4229,4763r,l4229,4763r,l4229,4763r,l4229,4763r,l4229,4763r,l4229,4763r1067,l5296,4763r,l5296,4763r,l5296,r,4763l5296,r,l5296,r,l5296,4763r,l5296,4763r,l5296,4763r,l5296,4763r1057,l6353,r,4763l6353,r,4763l6353,4763r,l6353,4763r,l6353,4763r,l6353,4763r,l6353,4763r,l6353,4763r,l6353,4763r,l6353,4763,7411,r,l7411,4763r,l7411,4763,7411,r,4763l7411,r,4763l7411,4763r,l7411,4763r,l7411,4763r,l7411,4763r,l7411,,8468,r,l8468,4763r,l8468,4763r,l8468,4763r,l8468,4763r,l8468,4763r,l8468,4763r,l8468,4763r,l8468,4763r,l9525,4763r,l9525,4763r,l9525,4763r,l9525,4763r,l9525,4763r,l9525,4763r,l9525,4763r,l9525,4763,9525,r,l9525,4763r1057,l10582,9525r,-4762l10582,4763,10582,r,l10582,4763r,l10582,4763r,l10582,4763,10582,r,l10582,r,l10582,r,4763l10582,4763r,l10582,4763r1057,l11639,4763r,l11639,4763r,l11639,4763r,l11639,4763r,l11639,4763r,l11639,9525r,-4762l11639,4763r,l11639,4763r,l11639,4763r1058,l12697,4763r,l12697,4763r,l12697,r,4763l12697,r,4763l12697,4763r,l12697,4763r,l12697,4763r,l12697,4763r,4762l12697,9525r1057,l13754,4763r,l13754,4763r,l13754,4763r,l13754,4763r,l13754,9525r,l13754,4763r,l13754,4763r,l13754,4763r,l13754,4763r1067,l14821,4763r,l14821,4763r,l14821,4763r,l14821,4763r,l14821,4763r,l14821,4763r,l14821,4763r,l14821,4763r,l14821,4763r,l14821,4763r1057,l15878,4763r,l15878,r,4763l15878,4763r,l15878,4763r,l15878,4763r,l15878,4763r,l15878,4763r,l15878,4763r,l15878,4763r1058,l16936,4763,16936,r,l16936,r,l16936,r,4763l16936,r,l16936,4763r,l16936,4763,16936,r,4763l16936,4763r,l16936,9525,17993,4763r,l17993,4763r,l17993,4763r,l17993,4763r,l17993,4763r,l17993,4763,17993,r,4763l17993,4763r,l17993,4763r,l17993,4763r1057,l19050,4763r,l19050,4763r,l19050,4763r,l19050,4763r,l19050,r,4763l19050,4763r,l19050,4763r,l19050,4763r,l19050,4763r,l19050,4763r1057,l20107,4763r,l20107,r,l20107,r,4763l20107,4763r,l20107,4763r,l20107,4763r,l20107,4763r,l20107,4763r,l20107,4763r1057,l21164,4763r,l21164,4763r,l21164,9525r,l21164,4763r,l21164,4763r,l21164,4763r,4762l21164,4763r,l21164,4763r,l21164,4763r1058,l22222,4763r,l22222,4763r,l22222,4763r,l22222,4763,22222,r,4763l22222,4763r,l22222,4763r,l22222,4763r,4762l22222,9525r,-4762l22222,4763r,l23279,4763r,l23279,4763r,l23279,4763r,l23279,4763r,l23279,4763r,l23279,4763r,l23279,r,4763l23279,r,l23279,r,l24346,4763r,l24346,4763r,l24346,4763,24346,r,l24346,4763r,l24346,4763r,l24346,4763,24346,r,4763l24346,4763r,l24346,4763r,l25403,4763r,l25403,4763r,l25403,4763r,l25403,4763r,l25403,4763r,l25403,4763r,l25403,4763r,l25403,4763r,l25403,4763,25403,r,l25403,r,l25403,4763r,l25403,4763r1058,l26461,r,4763l26461,r,l26461,4763r,l26461,4763r,l26461,4763r,l26461,4763r,l26461,4763r,l26461,4763r,l26461,4763r,l26461,4763r1057,l27518,4763r,l27518,4763r,l27518,4763r,l27518,4763r,l27518,4763r,l27518,4763r,l27518,4763r,l27518,4763r,l27518,4763r1057,e" filled="f" strokeweight=".22047mm">
                  <v:path arrowok="t" o:connecttype="custom" o:connectlocs="0,4763;0,4763;0,4763;0,4763;0,4763;0,4763;0,4763;0,4763;0,4763;0,4763;0,4763;0,4763;0,4763;0,4763;0,4763;0,4763;0,9525;1057,9525;1057,4763;1057,4763;1057,4763;1057,4763;1057,4763;1057,4763;1057,4763;1057,4763;1057,4763;1057,4763;1057,4763;1057,4763;1057,4763;1057,4763;1057,4763;1057,4763;1057,4763;2114,4763;2114,4763;2114,4763;2114,4763;2114,4763;2114,4763;2114,4763;2114,4763;2114,4763;2114,4763;2114,4763;2114,4763;2114,4763;2114,4763;2114,4763;2114,4763;2114,4763;2114,4763;2114,4763;2114,0;2114,4763;2114,4763;2114,4763;2114,0;2114,4763;2114,4763;3172,4763;3172,4763;3172,9525;3172,4763;3172,4763;3172,4763;3172,4763;3172,4763;3172,4763;3172,4763;3172,4763;3172,4763;3172,4763;3172,4763;3172,4763;3172,4763;3172,4763;3172,4763;4229,0;4229,4763;4229,4763;4229,0;4229,4763;4229,0;4229,4763;4229,4763;4229,4763;4229,4763;4229,4763;4229,4763;4229,4763;4229,4763;4229,4763;4229,4763;4229,4763;4229,4763;5296,4763;5296,4763;5296,4763;5296,4763;5296,4763;5296,0;5296,4763;5296,0;5296,0;5296,0;5296,0;5296,4763;5296,4763;5296,4763;5296,4763;5296,4763;5296,4763;5296,4763;6353,4763;6353,0;6353,4763;6353,0;6353,4763;6353,4763;6353,4763;6353,4763;6353,4763;6353,4763;6353,4763;6353,4763;6353,4763;6353,4763;6353,4763;6353,4763;6353,4763;6353,4763;6353,4763;6353,4763;7411,0;7411,0;7411,4763;7411,4763;7411,4763;7411,0;7411,4763;7411,0;7411,4763;7411,4763;7411,4763;7411,4763;7411,4763;7411,4763;7411,4763;7411,4763;7411,4763;7411,0;8468,0;8468,0;8468,4763;8468,4763;8468,4763;8468,4763;8468,4763;8468,4763;8468,4763;8468,4763;8468,4763;8468,4763;8468,4763;8468,4763;8468,4763;8468,4763;8468,4763;8468,4763;9525,4763;9525,4763;9525,4763;9525,4763;9525,4763;9525,4763;9525,4763;9525,4763;9525,4763;9525,4763;9525,4763;9525,4763;9525,4763;9525,4763;9525,4763;9525,0;9525,0;9525,4763;10582,4763;10582,9525;10582,4763;10582,4763;10582,0;10582,0;10582,4763;10582,4763;10582,4763;10582,4763;10582,4763;10582,0;10582,0;10582,0;10582,0;10582,0;10582,4763;10582,4763;10582,4763;10582,4763;11639,4763;11639,4763;11639,4763;11639,4763;11639,4763;11639,4763;11639,4763;11639,4763;11639,4763;11639,4763;11639,4763;11639,9525;11639,4763;11639,4763;11639,4763;11639,4763;11639,4763;11639,4763;12697,4763;12697,4763;12697,4763;12697,4763;12697,4763;12697,0;12697,4763;12697,0;12697,4763;12697,4763;12697,4763;12697,4763;12697,4763;12697,4763;12697,4763;12697,4763;12697,9525;12697,9525;13754,9525;13754,4763;13754,4763;13754,4763;13754,4763;13754,4763;13754,4763;13754,4763;13754,4763;13754,9525;13754,9525;13754,4763;13754,4763;13754,4763;13754,4763;13754,4763;13754,4763;13754,4763;14821,4763;14821,4763;14821,4763;14821,4763;14821,4763;14821,4763;14821,4763;14821,4763;14821,4763;14821,4763;14821,4763;14821,4763;14821,4763;14821,4763;14821,4763;14821,4763;14821,4763;14821,4763;14821,4763;14821,4763;15878,4763;15878,4763;15878,4763;15878,0;15878,4763;15878,4763;15878,4763;15878,4763;15878,4763;15878,4763;15878,4763;15878,4763;15878,4763;15878,4763;15878,4763;15878,4763;15878,4763;15878,4763;16936,4763;16936,4763;16936,0;16936,0;16936,0;16936,0;16936,0;16936,4763;16936,0;16936,0;16936,4763;16936,4763;16936,4763;16936,0;16936,4763;16936,4763;16936,4763;16936,9525;17993,4763;17993,4763;17993,4763;17993,4763;17993,4763;17993,4763;17993,4763;17993,4763;17993,4763;17993,4763;17993,4763;17993,0;17993,4763;17993,4763;17993,4763;17993,4763;17993,4763;17993,4763;19050,4763;19050,4763;19050,4763;19050,4763;19050,4763;19050,4763;19050,4763;19050,4763;19050,4763;19050,0;19050,4763;19050,4763;19050,4763;19050,4763;19050,4763;19050,4763;19050,4763;19050,4763;19050,4763;19050,4763;20107,4763;20107,4763;20107,4763;20107,0;20107,0;20107,0;20107,4763;20107,4763;20107,4763;20107,4763;20107,4763;20107,4763;20107,4763;20107,4763;20107,4763;20107,4763;20107,4763;20107,4763;21164,4763;21164,4763;21164,4763;21164,4763;21164,4763;21164,9525;21164,9525;21164,4763;21164,4763;21164,4763;21164,4763;21164,4763;21164,9525;21164,4763;21164,4763;21164,4763;21164,4763;21164,4763;22222,4763;22222,4763;22222,4763;22222,4763;22222,4763;22222,4763;22222,4763;22222,4763;22222,0;22222,4763;22222,4763;22222,4763;22222,4763;22222,4763;22222,4763;22222,9525;22222,9525;22222,4763;22222,4763;22222,4763;23279,4763;23279,4763;23279,4763;23279,4763;23279,4763;23279,4763;23279,4763;23279,4763;23279,4763;23279,4763;23279,4763;23279,4763;23279,0;23279,4763;23279,0;23279,0;23279,0;23279,0;24346,4763;24346,4763;24346,4763;24346,4763;24346,4763;24346,0;24346,0;24346,4763;24346,4763;24346,4763;24346,4763;24346,4763;24346,0;24346,4763;24346,4763;24346,4763;24346,4763;24346,4763;25403,4763;25403,4763;25403,4763;25403,4763;25403,4763;25403,4763;25403,4763;25403,4763;25403,4763;25403,4763;25403,4763;25403,4763;25403,4763;25403,4763;25403,4763;25403,4763;25403,4763;25403,0;25403,0;25403,0;25403,0;25403,4763;25403,4763;25403,4763;26461,4763;26461,0;26461,4763;26461,0;26461,0;26461,4763;26461,4763;26461,4763;26461,4763;26461,4763;26461,4763;26461,4763;26461,4763;26461,4763;26461,4763;26461,4763;26461,4763;26461,4763;26461,4763;26461,4763;27518,4763;27518,4763;27518,4763;27518,4763;27518,4763;27518,4763;27518,4763;27518,4763;27518,4763;27518,4763;27518,4763;27518,4763;27518,4763;27518,4763;27518,4763;27518,4763;27518,4763;27518,4763;28575,476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324" o:spid="_x0000_s1771" style="position:absolute;left:29575;top:19478;width:190;height:95;visibility:visible;mso-wrap-style:square;v-text-anchor:middle" coordsize="1905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" path="m,4763l,,,4763r,l,4763r,l,4763r,l,4763,,,,,,4763r,l,4763r,l,4763r,l,,705,4763r,l705,4763r,l705,4763r,l705,4763r,l705,4763r,l705,4763r,l705,4763r,l705,4763r,l705,4763r,l1410,4763r,l1410,4763r,l1410,4763r,l1410,4763r,l1410,4763r,l1410,4763r,l1410,4763r,l1410,r,4763l1410,4763r,l1410,4763,1410,r704,l2114,r,4763l2114,4763r,l2114,4763r,4762l2114,4763r,l2114,4763r,l2114,4763r,l2114,4763r,l2114,4763r,l2114,4763,2819,r,l2819,4763r,l2819,4763r,l2819,4763r,l2819,4763r,l2819,4763,2819,r,4763l2819,4763r,l2819,4763r,l2819,4763r705,l3524,4763,3524,r,4763l3524,r,l3524,4763r,l3524,4763r,l3524,r,l3524,4763r,l3524,4763r,l3524,4763r,l4229,4763r,l4229,4763r,l4229,4763r,l4229,4763r,l4229,4763r,l4229,4763r,l4229,9525r,-4762l4229,4763r,l4229,r,4763l4229,r,4763l4944,4763r,l4944,4763r,l4944,4763r,l4944,4763r,l4944,4763r,l4944,4763r,l4944,4763r,l4944,4763,4944,r,4763l4944,4763r704,l5648,4763,5648,r,4763l5648,4763r,l5648,4763r,l5648,4763r,l5648,4763r,l5648,4763r,l5648,4763r,l5648,4763r,l6353,4763r,l6353,4763r,l6353,4763r,l6353,4763r,l6353,4763r,l6353,4763r,l6353,4763r,l6353,4763r,l6353,4763r,l7058,4763r,l7058,4763r,l7058,4763,7058,r,l7058,4763r,l7058,4763r,l7058,4763r,l7058,4763r,l7058,4763r,l7058,4763r,l7058,4763r705,l7763,r,4763l7763,4763r,l7763,4763r,l7763,4763r,l7763,4763r,l7763,4763r,l7763,4763r,l7763,4763r,l7763,4763r705,l8468,4763r,l8468,r,4763l8468,4763r,l8468,9525r,-4762l8468,4763r,l8468,4763r,l8468,4763,8468,r,4763l8468,r,4763l9173,4763r,l9173,4763r,l9173,4763r,l9173,4763r,l9173,4763r,l9173,4763r,l9173,4763r,l9173,4763r,l9173,4763r,l9173,4763r,l9877,4763r,l9877,4763r,l9877,4763r,l9877,4763r,l9877,4763r,l9877,4763r,l9877,4763,9877,r,4763l9877,r,l9877,4763r705,l10582,4763r,l10582,4763r,l10582,4763r,l10582,4763r,l10582,4763r,l10582,4763r,l10582,4763r,l10582,4763r,l10582,4763r705,l11287,4763r,l11287,4763r,l11287,4763r,l11287,4763r,l11287,4763r,l11287,4763r,l11287,4763,11287,r,l11287,4763,11287,r705,4763l11992,4763r,l11992,4763r,l11992,4763r,l11992,4763r,l11992,4763r,l11992,4763r,l11992,4763r,l11992,4763,11992,r,l11992,4763,11992,r705,4763l12697,4763r,l12697,4763r,l12697,4763r,l12697,r,l12697,r,4763l12697,4763r,l12697,4763r,l12697,4763r,l12697,4763r705,l13402,4763r,l13402,4763r,l13402,r,l13402,r,l13402,4763r,l13402,9525r,l13402,4763r,l13402,4763r,l13402,4763r,l13402,4763r,l13402,4763r,l13402,r704,4763l14106,4763r,l14106,4763r,l14106,4763r,l14106,4763r,l14106,4763r,l14106,4763r,l14106,4763r,l14106,4763r,l14106,4763r715,l14821,4763r,l14821,4763r,l14821,4763r,l14821,4763r,l14821,4763r,l14821,4763r,l14821,4763r,l14821,4763r,l14821,4763r,l14821,4763r705,l15526,4763r,l15526,4763r,l15526,4763r,l15526,4763r,l15526,4763r,l15526,4763r,l15526,4763r,l15526,4763r,l15526,4763r705,l16231,4763r,l16231,4763r,l16231,4763r,l16231,4763r,l16231,4763r,l16231,4763r,l16231,4763r,l16231,4763r,l16231,4763r705,l16936,4763r,l16936,9525r,l16936,4763r,l16936,4763r,l16936,4763r,l16936,4763r,l16936,9525r,-4762l16936,9525r,-4762l16936,4763r704,l17640,4763r,4762l17640,9525r,-4762l17640,4763r,l17640,4763r,l17640,4763r,l17640,4763r,l17640,4763r,l17640,r,4763l17640,4763r,l17640,9525r705,-4762l18345,4763r,l18345,4763r,l18345,4763r,l18345,4763r,l18345,4763r,l18345,4763r,l18345,4763r,l18345,4763r,l18345,4763r705,l19050,4763r,l19050,4763r,l19050,4763e" filled="f" strokeweight=".22047mm">
                  <v:path arrowok="t" o:connecttype="custom" o:connectlocs="0,4763;0,0;0,4763;0,4763;0,4763;0,4763;0,4763;0,4763;0,4763;0,0;0,0;0,4763;0,4763;0,4763;0,4763;0,4763;0,4763;0,0;705,4763;705,4763;705,4763;705,4763;705,4763;705,4763;705,4763;705,4763;705,4763;705,4763;705,4763;705,4763;705,4763;705,4763;705,4763;705,4763;705,4763;705,4763;1410,4763;1410,4763;1410,4763;1410,4763;1410,4763;1410,4763;1410,4763;1410,4763;1410,4763;1410,4763;1410,4763;1410,4763;1410,4763;1410,4763;1410,0;1410,4763;1410,4763;1410,4763;1410,4763;1410,0;2114,0;2114,0;2114,4763;2114,4763;2114,4763;2114,4763;2114,9525;2114,4763;2114,4763;2114,4763;2114,4763;2114,4763;2114,4763;2114,4763;2114,4763;2114,4763;2114,4763;2114,4763;2819,0;2819,0;2819,4763;2819,4763;2819,4763;2819,4763;2819,4763;2819,4763;2819,4763;2819,4763;2819,4763;2819,0;2819,4763;2819,4763;2819,4763;2819,4763;2819,4763;2819,4763;3524,4763;3524,4763;3524,0;3524,4763;3524,0;3524,0;3524,4763;3524,4763;3524,4763;3524,4763;3524,0;3524,0;3524,4763;3524,4763;3524,4763;3524,4763;3524,4763;3524,4763;4229,4763;4229,4763;4229,4763;4229,4763;4229,4763;4229,4763;4229,4763;4229,4763;4229,4763;4229,4763;4229,4763;4229,4763;4229,9525;4229,4763;4229,4763;4229,4763;4229,0;4229,4763;4229,0;4229,4763;4944,4763;4944,4763;4944,4763;4944,4763;4944,4763;4944,4763;4944,4763;4944,4763;4944,4763;4944,4763;4944,4763;4944,4763;4944,4763;4944,4763;4944,4763;4944,0;4944,4763;4944,4763;5648,4763;5648,4763;5648,0;5648,4763;5648,4763;5648,4763;5648,4763;5648,4763;5648,4763;5648,4763;5648,4763;5648,4763;5648,4763;5648,4763;5648,4763;5648,4763;5648,4763;5648,4763;6353,4763;6353,4763;6353,4763;6353,4763;6353,4763;6353,4763;6353,4763;6353,4763;6353,4763;6353,4763;6353,4763;6353,4763;6353,4763;6353,4763;6353,4763;6353,4763;6353,4763;6353,4763;7058,4763;7058,4763;7058,4763;7058,4763;7058,4763;7058,0;7058,0;7058,4763;7058,4763;7058,4763;7058,4763;7058,4763;7058,4763;7058,4763;7058,4763;7058,4763;7058,4763;7058,4763;7058,4763;7058,4763;7763,4763;7763,0;7763,4763;7763,4763;7763,4763;7763,4763;7763,4763;7763,4763;7763,4763;7763,4763;7763,4763;7763,4763;7763,4763;7763,4763;7763,4763;7763,4763;7763,4763;7763,4763;8468,4763;8468,4763;8468,4763;8468,0;8468,4763;8468,4763;8468,4763;8468,9525;8468,4763;8468,4763;8468,4763;8468,4763;8468,4763;8468,4763;8468,0;8468,4763;8468,0;8468,4763;9173,4763;9173,4763;9173,4763;9173,4763;9173,4763;9173,4763;9173,4763;9173,4763;9173,4763;9173,4763;9173,4763;9173,4763;9173,4763;9173,4763;9173,4763;9173,4763;9173,4763;9173,4763;9173,4763;9173,4763;9877,4763;9877,4763;9877,4763;9877,4763;9877,4763;9877,4763;9877,4763;9877,4763;9877,4763;9877,4763;9877,4763;9877,4763;9877,4763;9877,0;9877,4763;9877,0;9877,0;9877,4763;10582,4763;10582,4763;10582,4763;10582,4763;10582,4763;10582,4763;10582,4763;10582,4763;10582,4763;10582,4763;10582,4763;10582,4763;10582,4763;10582,4763;10582,4763;10582,4763;10582,4763;10582,4763;11287,4763;11287,4763;11287,4763;11287,4763;11287,4763;11287,4763;11287,4763;11287,4763;11287,4763;11287,4763;11287,4763;11287,4763;11287,4763;11287,4763;11287,0;11287,0;11287,4763;11287,0;11992,4763;11992,4763;11992,4763;11992,4763;11992,4763;11992,4763;11992,4763;11992,4763;11992,4763;11992,4763;11992,4763;11992,4763;11992,4763;11992,4763;11992,4763;11992,4763;11992,0;11992,0;11992,4763;11992,0;12697,4763;12697,4763;12697,4763;12697,4763;12697,4763;12697,4763;12697,4763;12697,0;12697,0;12697,0;12697,4763;12697,4763;12697,4763;12697,4763;12697,4763;12697,4763;12697,4763;12697,4763;13402,4763;13402,4763;13402,4763;13402,4763;13402,4763;13402,0;13402,0;13402,0;13402,0;13402,4763;13402,4763;13402,9525;13402,9525;13402,4763;13402,4763;13402,4763;13402,4763;13402,4763;13402,4763;13402,4763;13402,4763;13402,4763;13402,4763;13402,0;14106,4763;14106,4763;14106,4763;14106,4763;14106,4763;14106,4763;14106,4763;14106,4763;14106,4763;14106,4763;14106,4763;14106,4763;14106,4763;14106,4763;14106,4763;14106,4763;14106,4763;14106,4763;14821,4763;14821,4763;14821,4763;14821,4763;14821,4763;14821,4763;14821,4763;14821,4763;14821,4763;14821,4763;14821,4763;14821,4763;14821,4763;14821,4763;14821,4763;14821,4763;14821,4763;14821,4763;14821,4763;14821,4763;15526,4763;15526,4763;15526,4763;15526,4763;15526,4763;15526,4763;15526,4763;15526,4763;15526,4763;15526,4763;15526,4763;15526,4763;15526,4763;15526,4763;15526,4763;15526,4763;15526,4763;15526,4763;16231,4763;16231,4763;16231,4763;16231,4763;16231,4763;16231,4763;16231,4763;16231,4763;16231,4763;16231,4763;16231,4763;16231,4763;16231,4763;16231,4763;16231,4763;16231,4763;16231,4763;16231,4763;16936,4763;16936,4763;16936,4763;16936,9525;16936,9525;16936,4763;16936,4763;16936,4763;16936,4763;16936,4763;16936,4763;16936,4763;16936,4763;16936,9525;16936,4763;16936,9525;16936,4763;16936,4763;17640,4763;17640,4763;17640,9525;17640,9525;17640,4763;17640,4763;17640,4763;17640,4763;17640,4763;17640,4763;17640,4763;17640,4763;17640,4763;17640,4763;17640,4763;17640,0;17640,4763;17640,4763;17640,4763;17640,9525;18345,4763;18345,4763;18345,4763;18345,4763;18345,4763;18345,4763;18345,4763;18345,4763;18345,4763;18345,4763;18345,4763;18345,4763;18345,4763;18345,4763;18345,4763;18345,4763;18345,4763;18345,4763;19050,4763;19050,4763;19050,4763;19050,4763;19050,4763;19050,476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325" o:spid="_x0000_s1772" style="position:absolute;left:29765;top:19478;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" path="m,4763r,l,4763r,l,4763r,l,4763r,l,4763r,l,4763r,l,4763r1057,l1057,4763r,l1057,4763,1057,r,4763l1057,r,4763l1057,4763r,l1057,4763r,l1057,4763r,l1057,4763r,l1057,4763r,l1057,4763r,4762l2114,4763r,l2114,4763,2114,r,4763l2114,4763r,l2114,4763r,l2114,4763r,l2114,4763r,l2114,4763r,l2114,4763,2114,r,l3172,r,l3172,4763r,l3172,4763r,l3172,r,l3172,r,l3172,4763r,l3172,4763r,l3172,4763r,l3172,4763r,l4229,4763r,l4229,r,4763l4229,4763r,l4229,4763r,l4229,4763r,l4229,r,4763l4229,4763r,l4229,4763r,l4229,4763r,l5296,4763r,l5296,4763r,l5296,4763r,l5296,4763r,l5296,4763r,l5296,4763r,l5296,4763r,l5296,4763r,l5296,4763r,l5296,4763r,l6353,4763r,l6353,r,4763l6353,4763r,l6353,4763r,l6353,4763r,l6353,4763r,l6353,4763r,l6353,4763r,l6353,4763r,l7411,4763,7411,r,4763l7411,4763r,l7411,r,l7411,4763r,l7411,4763r,l7411,4763r,l7411,4763r,l7411,4763r,l7411,4763r1057,l8468,4763r,l8468,4763r,l8468,4763r,l8468,4763r,l8468,4763r,l8468,4763r,l8468,4763r,l8468,4763r,l8468,4763r1057,l9525,4763r,l9525,4763r,l9525,4763r,l9525,4763r,l9525,4763,9525,r,l9525,r,l9525,4763r,l9525,4763r,l9525,4763,9525,r1057,l10582,r,4763l10582,r,l10582,r,l10582,4763r,l10582,4763r,l10582,4763r,l10582,4763r,l10582,4763r,l10582,4763,11639,r,4763l11639,4763r,l11639,4763r,l11639,4763r,l11639,4763r,l11639,4763r,l11639,r,l11639,r,l11639,r,4763l12697,4763r,l12697,4763,12697,r,l12697,r,4763l12697,4763r,l12697,4763r,l12697,4763r,l12697,4763r,l12697,4763r,l12697,4763r1057,l13754,r,4763l13754,4763r,l13754,4763r,l13754,4763r,l13754,4763r,l13754,4763r,l13754,4763r,l13754,4763r,l13754,r,4763l13754,4763r1067,l14821,r,4763l14821,r,l14821,4763r,l14821,4763r,l14821,4763r,l14821,4763r,l14821,4763r,l14821,4763r,l14821,4763r,l14821,4763r,l14821,4763r,l14821,4763r1057,l15878,4763r,l15878,r,4763l15878,4763r,l15878,4763r,l15878,4763r,l15878,4763r,l15878,4763r,l15878,4763,15878,r,4763l16936,r,l16936,4763,16936,r,l16936,4763r,l16936,4763r,l16936,4763r,l16936,4763r,l16936,4763r,l16936,4763r,l16936,4763r1057,l17993,4763r,l17993,4763r,l17993,4763r,l17993,4763r,l17993,4763r,l17993,4763r,l17993,4763r,l17993,4763r,l17993,4763r,l17993,4763r1057,l19050,4763r,l19050,4763r,l19050,4763r,l19050,r,l19050,4763r,l19050,4763r,l19050,4763r,l19050,4763r,l19050,4763r1057,l20107,4763,20107,r,l20107,4763r,l20107,4763r,4762l20107,9525r,-4762l20107,4763r,l20107,4763r,l20107,4763r,l20107,4763r,l21164,4763,21164,r,4763l21164,r,4763l21164,4763r,l21164,4763r,l21164,4763r,l21164,4763r,l21164,4763r,l21164,4763r,l21164,4763r,l21164,4763r1058,4762l22222,4763r,l22222,4763,22222,r,4763l22222,4763r,l22222,4763r,l22222,4763r,l22222,4763r,l22222,4763r,l22222,9525r,-4762l23279,4763r,l23279,4763r,l23279,4763r,l23279,4763r,l23279,4763r,l23279,4763r,l23279,4763r,l23279,r,4763l23279,4763,23279,r1067,4763l24346,4763,24346,r,l24346,r,l24346,r,l24346,r,l24346,r,4763l24346,4763r,l24346,4763r,l24346,4763r,l25403,4763r,l25403,4763r,l25403,4763r,l25403,4763r,l25403,4763r,l25403,4763r,l25403,4763r,l25403,4763r,l25403,r,4763l25403,4763r,l26461,4763r,l26461,4763,26461,r,4763l26461,4763r,l26461,4763r,l26461,4763r,l26461,4763r,l26461,4763r,l26461,4763r,l26461,4763r1057,l27518,4763,27518,r,4763l27518,4763r,l27518,4763r,l27518,4763r,l27518,4763r,l27518,4763r,l27518,4763r,l27518,4763r,l28575,4763r,l28575,4763r,l28575,r,l28575,4763r,l28575,4763r,l28575,4763e" filled="f" strokeweight=".22047mm">
                  <v:path arrowok="t" o:connecttype="custom" o:connectlocs="0,4763;0,4763;0,4763;0,4763;0,4763;0,4763;0,4763;0,4763;0,4763;0,4763;0,4763;0,4763;0,4763;1057,4763;1057,4763;1057,4763;1057,4763;1057,0;1057,4763;1057,0;1057,4763;1057,4763;1057,4763;1057,4763;1057,4763;1057,4763;1057,4763;1057,4763;1057,4763;1057,4763;1057,4763;1057,4763;1057,9525;2114,4763;2114,4763;2114,4763;2114,0;2114,4763;2114,4763;2114,4763;2114,4763;2114,4763;2114,4763;2114,4763;2114,4763;2114,4763;2114,4763;2114,4763;2114,4763;2114,0;2114,0;3172,0;3172,0;3172,4763;3172,4763;3172,4763;3172,4763;3172,0;3172,0;3172,0;3172,0;3172,4763;3172,4763;3172,4763;3172,4763;3172,4763;3172,4763;3172,4763;3172,4763;4229,4763;4229,4763;4229,0;4229,4763;4229,4763;4229,4763;4229,4763;4229,4763;4229,4763;4229,4763;4229,0;4229,4763;4229,4763;4229,4763;4229,4763;4229,4763;4229,4763;4229,4763;5296,4763;5296,4763;5296,4763;5296,4763;5296,4763;5296,4763;5296,4763;5296,4763;5296,4763;5296,4763;5296,4763;5296,4763;5296,4763;5296,4763;5296,4763;5296,4763;5296,4763;5296,4763;5296,4763;5296,4763;6353,4763;6353,4763;6353,0;6353,4763;6353,4763;6353,4763;6353,4763;6353,4763;6353,4763;6353,4763;6353,4763;6353,4763;6353,4763;6353,4763;6353,4763;6353,4763;6353,4763;6353,4763;7411,4763;7411,0;7411,4763;7411,4763;7411,4763;7411,0;7411,0;7411,4763;7411,4763;7411,4763;7411,4763;7411,4763;7411,4763;7411,4763;7411,4763;7411,4763;7411,4763;7411,4763;8468,4763;8468,4763;8468,4763;8468,4763;8468,4763;8468,4763;8468,4763;8468,4763;8468,4763;8468,4763;8468,4763;8468,4763;8468,4763;8468,4763;8468,4763;8468,4763;8468,4763;8468,4763;9525,4763;9525,4763;9525,4763;9525,4763;9525,4763;9525,4763;9525,4763;9525,4763;9525,4763;9525,4763;9525,0;9525,0;9525,0;9525,0;9525,4763;9525,4763;9525,4763;9525,4763;9525,4763;9525,0;10582,0;10582,0;10582,4763;10582,0;10582,0;10582,0;10582,0;10582,4763;10582,4763;10582,4763;10582,4763;10582,4763;10582,4763;10582,4763;10582,4763;10582,4763;10582,4763;10582,4763;11639,0;11639,4763;11639,4763;11639,4763;11639,4763;11639,4763;11639,4763;11639,4763;11639,4763;11639,4763;11639,4763;11639,4763;11639,0;11639,0;11639,0;11639,0;11639,0;11639,4763;12697,4763;12697,4763;12697,4763;12697,0;12697,0;12697,0;12697,4763;12697,4763;12697,4763;12697,4763;12697,4763;12697,4763;12697,4763;12697,4763;12697,4763;12697,4763;12697,4763;12697,4763;13754,4763;13754,0;13754,4763;13754,4763;13754,4763;13754,4763;13754,4763;13754,4763;13754,4763;13754,4763;13754,4763;13754,4763;13754,4763;13754,4763;13754,4763;13754,4763;13754,4763;13754,0;13754,4763;13754,4763;14821,4763;14821,0;14821,4763;14821,0;14821,0;14821,4763;14821,4763;14821,4763;14821,4763;14821,4763;14821,4763;14821,4763;14821,4763;14821,4763;14821,4763;14821,4763;14821,4763;14821,4763;14821,4763;14821,4763;14821,4763;14821,4763;14821,4763;14821,4763;15878,4763;15878,4763;15878,4763;15878,0;15878,4763;15878,4763;15878,4763;15878,4763;15878,4763;15878,4763;15878,4763;15878,4763;15878,4763;15878,4763;15878,4763;15878,4763;15878,0;15878,4763;16936,0;16936,0;16936,4763;16936,0;16936,0;16936,4763;16936,4763;16936,4763;16936,4763;16936,4763;16936,4763;16936,4763;16936,4763;16936,4763;16936,4763;16936,4763;16936,4763;16936,4763;17993,4763;17993,4763;17993,4763;17993,4763;17993,4763;17993,4763;17993,4763;17993,4763;17993,4763;17993,4763;17993,4763;17993,4763;17993,4763;17993,4763;17993,4763;17993,4763;17993,4763;17993,4763;17993,4763;17993,4763;19050,4763;19050,4763;19050,4763;19050,4763;19050,4763;19050,4763;19050,4763;19050,0;19050,0;19050,4763;19050,4763;19050,4763;19050,4763;19050,4763;19050,4763;19050,4763;19050,4763;19050,4763;20107,4763;20107,4763;20107,0;20107,0;20107,4763;20107,4763;20107,4763;20107,9525;20107,9525;20107,4763;20107,4763;20107,4763;20107,4763;20107,4763;20107,4763;20107,4763;20107,4763;20107,4763;21164,4763;21164,0;21164,4763;21164,0;21164,4763;21164,4763;21164,4763;21164,4763;21164,4763;21164,4763;21164,4763;21164,4763;21164,4763;21164,4763;21164,4763;21164,4763;21164,4763;21164,4763;21164,4763;21164,4763;22222,9525;22222,4763;22222,4763;22222,4763;22222,0;22222,4763;22222,4763;22222,4763;22222,4763;22222,4763;22222,4763;22222,4763;22222,4763;22222,4763;22222,4763;22222,4763;22222,9525;22222,4763;23279,4763;23279,4763;23279,4763;23279,4763;23279,4763;23279,4763;23279,4763;23279,4763;23279,4763;23279,4763;23279,4763;23279,4763;23279,4763;23279,4763;23279,0;23279,4763;23279,4763;23279,0;24346,4763;24346,4763;24346,0;24346,0;24346,0;24346,0;24346,0;24346,0;24346,0;24346,0;24346,0;24346,4763;24346,4763;24346,4763;24346,4763;24346,4763;24346,4763;24346,4763;25403,4763;25403,4763;25403,4763;25403,4763;25403,4763;25403,4763;25403,4763;25403,4763;25403,4763;25403,4763;25403,4763;25403,4763;25403,4763;25403,4763;25403,4763;25403,4763;25403,0;25403,4763;25403,4763;25403,4763;26461,4763;26461,4763;26461,4763;26461,0;26461,4763;26461,4763;26461,4763;26461,4763;26461,4763;26461,4763;26461,4763;26461,4763;26461,4763;26461,4763;26461,4763;26461,4763;26461,4763;26461,4763;27518,4763;27518,4763;27518,0;27518,4763;27518,4763;27518,4763;27518,4763;27518,4763;27518,4763;27518,4763;27518,4763;27518,4763;27518,4763;27518,4763;27518,4763;27518,4763;27518,4763;27518,4763;28575,4763;28575,4763;28575,4763;28575,4763;28575,0;28575,0;28575,4763;28575,4763;28575,4763;28575,4763;28575,476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326" o:spid="_x0000_s1773" style="position:absolute;left:30051;top:19478;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" path="m,4763r,l,4763r,l,4763r,l,4763r,l1057,4763r,l1057,4763r,l1057,4763r,l1057,4763r,l1057,4763r,l1057,4763r,l1057,4763r,4762l1057,4763r,l1057,4763r,l1057,4763r,l2114,4763r,l2114,4763r,l2114,4763,2114,r,4763l2114,r,4763l2114,4763r,l2114,4763r,l2114,4763r,l2114,4763r,l2114,4763r1058,l3172,4763r,l3172,4763r,l3172,r,l3172,4763r,l3172,4763r,l3172,4763r,l3172,4763r,l3172,4763r,l3172,4763,4229,r,l4229,4763r,l4229,4763,4229,r,4763l4229,4763r,l4229,4763r,l4229,r,4763l4229,4763r,l4229,4763r,l4229,4763,5296,r,l5296,4763,5296,r,4763l5296,4763r,l5296,4763r,l5296,4763,5296,r,l5296,r,l5296,4763r,l5296,4763r,l5296,r,l6353,4763,6353,r,l6353,r,l6353,r,4763l6353,4763r,l6353,4763r,l6353,4763,6353,r,l6353,r,l6353,r,4763l7411,4763r,l7411,4763r,l7411,4763r,l7411,4763,7411,r,4763l7411,4763r,l7411,4763r,l7411,4763r,l7411,4763r,l7411,4763,8468,9525r,-4762l8468,4763r,l8468,4763r,l8468,4763r,l8468,4763r,l8468,4763r,l8468,4763r,l8468,4763r,l8468,4763r,l9525,4763r,l9525,4763r,l9525,4763r,l9525,4763r,l9525,4763r,l9525,4763r,l9525,4763r,l9525,4763r,l9525,4763r,l9525,4763r,l9525,4763r,l9525,4763r,l9525,4763r,l10582,9525r,-4762l10582,4763r,l10582,4763r,l10582,4763r,l10582,4763r,l10582,4763r,l10582,4763r,l10582,9525r,l10582,4763r,l11639,4763r,l11639,4763r,l11639,9525r,-4762l11639,9525r,-4762l11639,4763r,l11639,4763r,l11639,4763r,4762l11639,9525r,-4762l11639,4763r,l12697,4763r,l12697,4763r,l12697,4763r,l12697,4763r,l12697,4763r,l12697,4763r,l12697,4763r,l12697,4763r,l12697,4763r,l12697,4763r,l13754,4763r,l13754,4763r,l13754,4763r,l13754,4763r,l13754,4763r,l13754,r,4763l13754,4763r,l13754,4763r,l13754,4763r,l14821,4763r,l14821,r,l14821,4763r,l14821,4763r,l14821,4763r,l14821,4763,14821,r,l14821,r,l14821,4763r,l14821,4763,15878,r,l15878,4763,15878,r,l15878,4763r,l15878,4763r,l15878,4763r,l15878,4763r,l15878,4763r,l15878,4763r,l15878,4763r1058,l16936,4763r,l16936,4763r,l16936,4763r,l16936,4763r,l16936,4763r,l16936,4763r,l16936,4763r,l16936,4763r,l16936,4763r,l16936,4763r1057,l17993,4763,17993,r,l17993,4763r,l17993,4763r,l17993,4763r,l17993,4763,17993,r,l17993,r,l17993,r,4763l17993,4763r1057,l19050,4763r,l19050,4763r,l19050,4763r,l19050,4763r,l19050,4763r,l19050,4763r,l19050,4763r,l19050,r,4763l19050,4763r1057,l20107,4763r,l20107,r,l20107,4763r,l20107,4763r,l20107,r,l20107,r,4763l20107,4763r,l20107,4763r,l20107,4763r1057,l21164,4763r,l21164,4763r,l21164,4763,21164,r,4763l21164,4763r,l21164,4763r,l21164,4763r,l21164,4763r,l21164,4763r,l21164,4763r,l22222,4763r,l22222,4763r,l22222,4763,22222,r,l22222,r,l22222,4763r,l22222,4763r,l22222,4763r,l22222,4763r,l22222,r1057,4763l23279,4763r,l23279,4763r,l23279,4763r,l23279,4763r,l23279,4763r,l23279,4763r,l23279,4763r,l23279,4763r,l23279,4763r1067,l24346,4763r,l24346,4763r,l24346,4763r,l24346,4763r,l24346,4763,24346,r,l24346,4763r,l24346,4763r,l24346,4763r,l25403,4763r,l25403,4763r,l25403,4763r,l25403,4763r,l25403,4763r,l25403,4763r,l25403,4763r,l25403,4763r,l25403,4763r,l25403,4763r,l26461,r,l26461,4763r,l26461,4763r,l26461,4763r,l26461,4763r,l26461,4763r,l26461,4763r,l26461,4763r,l26461,4763r,l27518,4763r,l27518,4763r,l27518,4763r,l27518,4763r,4762l27518,4763r,l27518,4763,27518,r,4763l27518,4763r,l27518,4763r,l27518,4763r1057,l28575,4763r,l28575,4763r,l28575,4763r,l28575,4763r,l28575,4763r,l28575,4763r,l28575,4763r,l28575,4763e" filled="f" strokeweight=".22047mm">
                  <v:path arrowok="t" o:connecttype="custom" o:connectlocs="0,4763;0,4763;0,4763;0,4763;0,4763;0,4763;0,4763;0,4763;1057,4763;1057,4763;1057,4763;1057,4763;1057,4763;1057,4763;1057,4763;1057,4763;1057,4763;1057,4763;1057,4763;1057,4763;1057,4763;1057,9525;1057,4763;1057,4763;1057,4763;1057,4763;1057,4763;1057,4763;2114,4763;2114,4763;2114,4763;2114,4763;2114,4763;2114,0;2114,4763;2114,0;2114,4763;2114,4763;2114,4763;2114,4763;2114,4763;2114,4763;2114,4763;2114,4763;2114,4763;2114,4763;3172,4763;3172,4763;3172,4763;3172,4763;3172,4763;3172,0;3172,0;3172,4763;3172,4763;3172,4763;3172,4763;3172,4763;3172,4763;3172,4763;3172,4763;3172,4763;3172,4763;3172,4763;4229,0;4229,0;4229,4763;4229,4763;4229,4763;4229,0;4229,4763;4229,4763;4229,4763;4229,4763;4229,4763;4229,0;4229,4763;4229,4763;4229,4763;4229,4763;4229,4763;4229,4763;5296,0;5296,0;5296,4763;5296,0;5296,4763;5296,4763;5296,4763;5296,4763;5296,4763;5296,4763;5296,0;5296,0;5296,0;5296,0;5296,4763;5296,4763;5296,4763;5296,4763;5296,0;5296,0;6353,4763;6353,0;6353,0;6353,0;6353,0;6353,0;6353,4763;6353,4763;6353,4763;6353,4763;6353,4763;6353,4763;6353,0;6353,0;6353,0;6353,0;6353,0;6353,4763;7411,4763;7411,4763;7411,4763;7411,4763;7411,4763;7411,4763;7411,4763;7411,0;7411,4763;7411,4763;7411,4763;7411,4763;7411,4763;7411,4763;7411,4763;7411,4763;7411,4763;7411,4763;8468,9525;8468,4763;8468,4763;8468,4763;8468,4763;8468,4763;8468,4763;8468,4763;8468,4763;8468,4763;8468,4763;8468,4763;8468,4763;8468,4763;8468,4763;8468,4763;8468,4763;8468,4763;9525,4763;9525,4763;9525,4763;9525,4763;9525,4763;9525,4763;9525,4763;9525,4763;9525,4763;9525,4763;9525,4763;9525,4763;9525,4763;9525,4763;9525,4763;9525,4763;9525,4763;9525,4763;9525,4763;9525,4763;9525,4763;9525,4763;9525,4763;9525,4763;9525,4763;9525,4763;10582,9525;10582,4763;10582,4763;10582,4763;10582,4763;10582,4763;10582,4763;10582,4763;10582,4763;10582,4763;10582,4763;10582,4763;10582,4763;10582,4763;10582,9525;10582,9525;10582,4763;10582,4763;11639,4763;11639,4763;11639,4763;11639,4763;11639,9525;11639,4763;11639,9525;11639,4763;11639,4763;11639,4763;11639,4763;11639,4763;11639,4763;11639,9525;11639,9525;11639,4763;11639,4763;11639,4763;12697,4763;12697,4763;12697,4763;12697,4763;12697,4763;12697,4763;12697,4763;12697,4763;12697,4763;12697,4763;12697,4763;12697,4763;12697,4763;12697,4763;12697,4763;12697,4763;12697,4763;12697,4763;12697,4763;12697,4763;13754,4763;13754,4763;13754,4763;13754,4763;13754,4763;13754,4763;13754,4763;13754,4763;13754,4763;13754,4763;13754,0;13754,4763;13754,4763;13754,4763;13754,4763;13754,4763;13754,4763;13754,4763;14821,4763;14821,4763;14821,0;14821,0;14821,4763;14821,4763;14821,4763;14821,4763;14821,4763;14821,4763;14821,4763;14821,0;14821,0;14821,0;14821,0;14821,4763;14821,4763;14821,4763;15878,0;15878,0;15878,4763;15878,0;15878,0;15878,4763;15878,4763;15878,4763;15878,4763;15878,4763;15878,4763;15878,4763;15878,4763;15878,4763;15878,4763;15878,4763;15878,4763;15878,4763;16936,4763;16936,4763;16936,4763;16936,4763;16936,4763;16936,4763;16936,4763;16936,4763;16936,4763;16936,4763;16936,4763;16936,4763;16936,4763;16936,4763;16936,4763;16936,4763;16936,4763;16936,4763;16936,4763;16936,4763;17993,4763;17993,4763;17993,0;17993,0;17993,4763;17993,4763;17993,4763;17993,4763;17993,4763;17993,4763;17993,4763;17993,0;17993,0;17993,0;17993,0;17993,0;17993,4763;17993,4763;19050,4763;19050,4763;19050,4763;19050,4763;19050,4763;19050,4763;19050,4763;19050,4763;19050,4763;19050,4763;19050,4763;19050,4763;19050,4763;19050,4763;19050,4763;19050,0;19050,4763;19050,4763;20107,4763;20107,4763;20107,4763;20107,0;20107,0;20107,4763;20107,4763;20107,4763;20107,4763;20107,0;20107,0;20107,0;20107,4763;20107,4763;20107,4763;20107,4763;20107,4763;20107,4763;21164,4763;21164,4763;21164,4763;21164,4763;21164,4763;21164,4763;21164,0;21164,4763;21164,4763;21164,4763;21164,4763;21164,4763;21164,4763;21164,4763;21164,4763;21164,4763;21164,4763;21164,4763;21164,4763;21164,4763;22222,4763;22222,4763;22222,4763;22222,4763;22222,4763;22222,0;22222,0;22222,0;22222,0;22222,4763;22222,4763;22222,4763;22222,4763;22222,4763;22222,4763;22222,4763;22222,4763;22222,0;23279,4763;23279,4763;23279,4763;23279,4763;23279,4763;23279,4763;23279,4763;23279,4763;23279,4763;23279,4763;23279,4763;23279,4763;23279,4763;23279,4763;23279,4763;23279,4763;23279,4763;23279,4763;24346,4763;24346,4763;24346,4763;24346,4763;24346,4763;24346,4763;24346,4763;24346,4763;24346,4763;24346,4763;24346,0;24346,0;24346,4763;24346,4763;24346,4763;24346,4763;24346,4763;24346,4763;25403,4763;25403,4763;25403,4763;25403,4763;25403,4763;25403,4763;25403,4763;25403,4763;25403,4763;25403,4763;25403,4763;25403,4763;25403,4763;25403,4763;25403,4763;25403,4763;25403,4763;25403,4763;25403,4763;25403,4763;26461,0;26461,0;26461,4763;26461,4763;26461,4763;26461,4763;26461,4763;26461,4763;26461,4763;26461,4763;26461,4763;26461,4763;26461,4763;26461,4763;26461,4763;26461,4763;26461,4763;26461,4763;27518,4763;27518,4763;27518,4763;27518,4763;27518,4763;27518,4763;27518,4763;27518,9525;27518,4763;27518,4763;27518,4763;27518,0;27518,4763;27518,4763;27518,4763;27518,4763;27518,4763;27518,4763;28575,4763;28575,4763;28575,4763;28575,4763;28575,4763;28575,4763;28575,4763;28575,4763;28575,4763;28575,4763;28575,4763;28575,4763;28575,4763;28575,4763;28575,4763;28575,476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327" o:spid="_x0000_s1774" style="position:absolute;left:30337;top:19478;width:285;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" path="m,4763r,l,9525,1057,4763r,l1057,r,l1057,4763r,l1057,4763r,l1057,4763r,l1057,9525r,l1057,4763r,l1057,4763r,l1057,r,l1057,4763r,l2114,4763r,l2114,4763r,l2114,r,4763l2114,r,4763l2114,4763,2114,r,4763l2114,4763r,l2114,4763r,4762l2114,4763r,l2114,9525,3172,4763r,l3172,4763r,l3172,4763r,l3172,4763r,l3172,4763r,l3172,4763r,l3172,4763r,l3172,4763r,l3172,4763r,l4229,4763r,l4229,4763r,l4229,4763r,l4229,4763r,l4229,4763r,l4229,4763r,l4229,4763r,l4229,4763r,l4229,4763r,l4229,4763r,l4229,4763r,l4229,9525r,-4762l4229,4763r,l5296,4763r,l5296,4763r,l5296,4763r,l5296,4763r,l5296,4763r,l5296,4763r,l5296,4763r,l5296,r,l5296,r,l6353,r,l6353,r,l6353,r,l6353,4763,6353,r,4763l6353,4763r,l6353,4763r,l6353,4763r,l6353,4763r,l6353,4763r1058,l7411,4763,7411,r,4763l7411,4763r,l7411,4763r,l7411,4763r,l7411,4763r,l7411,4763r,l7411,4763r,l7411,4763r,l8468,4763r,l8468,4763r,l8468,4763r,l8468,r,4763l8468,4763r,l8468,4763r,l8468,4763r,l8468,4763r,l8468,4763r,l8468,r,l9525,r,4763l9525,4763r,l9525,4763r,l9525,4763r,l9525,9525r,-4762l9525,4763r,l9525,4763r,l9525,4763r,l9525,4763r,l10582,4763r,l10582,4763r,l10582,4763r,l10582,4763r,l10582,4763r,l10582,4763r,l10582,r,l10582,r,l10582,4763r,l11639,4763r,l11639,4763r,l11639,4763r,l11639,4763r,l11639,4763r,l11639,4763,11639,r,4763l11639,4763r,l11639,4763,11639,r,4763l12697,4763r,l12697,4763r,l12697,4763r,l12697,4763r,l12697,4763r,l12697,4763r,l12697,4763r,l12697,4763r,l12697,4763r,l12697,4763r,l13754,4763r,l13754,4763r,l13754,4763r,4762l13754,4763r,l13754,4763r,l13754,4763r,l13754,4763r,l13754,4763r,l13754,4763r,l14821,4763r,l14821,4763r,l14821,4763r,l14821,4763r,l14821,4763r,l14821,4763r,l14821,4763r,l14821,4763r,l14821,4763r,l15878,4763r,l15878,4763r,l15878,4763r,l15878,4763r,l15878,4763r,l15878,4763r,l15878,4763r,l15878,9525r,-4762l15878,9525r,l16936,4763r,l16936,4763r,l16936,4763r,l16936,4763,16936,r,4763l16936,4763r,l16936,4763r,l16936,4763r,l16936,4763r,l16936,4763r,l16936,4763r1057,l17993,4763r,l17993,4763r,l17993,4763r,l17993,4763r,l17993,4763r,l17993,4763r,l17993,4763r,l17993,4763r,l17993,4763r1057,l19050,4763r,l19050,4763r,l19050,4763r,l19050,4763r,l19050,4763r,l19050,4763r,l19050,4763r,l19050,4763r,l19050,4763r1057,l20107,4763r,l20107,4763r,l20107,4763,20107,r,4763l20107,4763r,l20107,4763r,l20107,4763r,l20107,4763r,l20107,4763r,l21164,4763r,l21164,4763r,l21164,4763,21164,r,4763l21164,4763r,l21164,4763r,l21164,9525r,-4762l21164,9525r,-4762l21164,4763r,l21164,4763r,l21164,4763r1058,l22222,4763r,l22222,4763r,l22222,r,l22222,4763r,l22222,4763r,l22222,4763r,l22222,4763r,l22222,4763r,l22222,4763r1057,l23279,4763r,4762l23279,9525r,l23279,9525r,-4762l23279,4763r,l23279,4763r,l23279,4763r,l23279,4763r,l23279,4763r,l23279,r1067,l24346,4763r,l24346,4763r,l24346,4763r,l24346,4763r,l24346,4763r,l24346,4763r,l24346,4763r,l24346,4763r,l24346,4763r1057,l25403,4763r,l25403,4763r,l25403,4763r,l25403,4763r,l25403,4763r,l25403,4763r,l25403,4763r,l25403,4763r,l25403,9525r,l25403,4763r1058,l26461,4763r,l26461,4763r,l26461,4763r,l26461,4763r,l26461,4763,26461,r,4763l26461,4763r,l26461,4763r,l26461,4763r,l27518,4763r,l27518,4763r,l27518,4763r,l27518,4763r,l27518,4763r,l27518,4763r,l27518,4763r,l27518,4763r,l27518,4763,27518,r,l27518,r,4763l27518,4763r,l27518,4763r1057,l28575,4763r,l28575,4763r,l28575,4763r,l28575,4763r,l28575,4763r,l28575,4763r,l28575,4763r,e" filled="f" strokeweight=".22047mm">
                  <v:path arrowok="t" o:connecttype="custom" o:connectlocs="0,4763;0,4763;0,9525;1057,4763;1057,4763;1057,0;1057,0;1057,4763;1057,4763;1057,4763;1057,4763;1057,4763;1057,4763;1057,9525;1057,9525;1057,4763;1057,4763;1057,4763;1057,4763;1057,0;1057,0;1057,4763;1057,4763;2114,4763;2114,4763;2114,4763;2114,4763;2114,0;2114,4763;2114,0;2114,4763;2114,4763;2114,0;2114,4763;2114,4763;2114,4763;2114,4763;2114,9525;2114,4763;2114,4763;2114,9525;3172,4763;3172,4763;3172,4763;3172,4763;3172,4763;3172,4763;3172,4763;3172,4763;3172,4763;3172,4763;3172,4763;3172,4763;3172,4763;3172,4763;3172,4763;3172,4763;3172,4763;3172,4763;4229,4763;4229,4763;4229,4763;4229,4763;4229,4763;4229,4763;4229,4763;4229,4763;4229,4763;4229,4763;4229,4763;4229,4763;4229,4763;4229,4763;4229,4763;4229,4763;4229,4763;4229,4763;4229,4763;4229,4763;4229,4763;4229,4763;4229,9525;4229,4763;4229,4763;4229,4763;5296,4763;5296,4763;5296,4763;5296,4763;5296,4763;5296,4763;5296,4763;5296,4763;5296,4763;5296,4763;5296,4763;5296,4763;5296,4763;5296,4763;5296,0;5296,0;5296,0;5296,0;6353,0;6353,0;6353,0;6353,0;6353,0;6353,0;6353,4763;6353,0;6353,4763;6353,4763;6353,4763;6353,4763;6353,4763;6353,4763;6353,4763;6353,4763;6353,4763;6353,4763;7411,4763;7411,4763;7411,0;7411,4763;7411,4763;7411,4763;7411,4763;7411,4763;7411,4763;7411,4763;7411,4763;7411,4763;7411,4763;7411,4763;7411,4763;7411,4763;7411,4763;7411,4763;8468,4763;8468,4763;8468,4763;8468,4763;8468,4763;8468,4763;8468,0;8468,4763;8468,4763;8468,4763;8468,4763;8468,4763;8468,4763;8468,4763;8468,4763;8468,4763;8468,4763;8468,4763;8468,0;8468,0;9525,0;9525,4763;9525,4763;9525,4763;9525,4763;9525,4763;9525,4763;9525,4763;9525,9525;9525,4763;9525,4763;9525,4763;9525,4763;9525,4763;9525,4763;9525,4763;9525,4763;9525,4763;10582,4763;10582,4763;10582,4763;10582,4763;10582,4763;10582,4763;10582,4763;10582,4763;10582,4763;10582,4763;10582,4763;10582,4763;10582,0;10582,0;10582,0;10582,0;10582,4763;10582,4763;11639,4763;11639,4763;11639,4763;11639,4763;11639,4763;11639,4763;11639,4763;11639,4763;11639,4763;11639,4763;11639,4763;11639,0;11639,4763;11639,4763;11639,4763;11639,4763;11639,0;11639,4763;12697,4763;12697,4763;12697,4763;12697,4763;12697,4763;12697,4763;12697,4763;12697,4763;12697,4763;12697,4763;12697,4763;12697,4763;12697,4763;12697,4763;12697,4763;12697,4763;12697,4763;12697,4763;12697,4763;12697,4763;13754,4763;13754,4763;13754,4763;13754,4763;13754,4763;13754,9525;13754,4763;13754,4763;13754,4763;13754,4763;13754,4763;13754,4763;13754,4763;13754,4763;13754,4763;13754,4763;13754,4763;13754,4763;14821,4763;14821,4763;14821,4763;14821,4763;14821,4763;14821,4763;14821,4763;14821,4763;14821,4763;14821,4763;14821,4763;14821,4763;14821,4763;14821,4763;14821,4763;14821,4763;14821,4763;14821,4763;15878,4763;15878,4763;15878,4763;15878,4763;15878,4763;15878,4763;15878,4763;15878,4763;15878,4763;15878,4763;15878,4763;15878,4763;15878,4763;15878,4763;15878,9525;15878,4763;15878,9525;15878,9525;16936,4763;16936,4763;16936,4763;16936,4763;16936,4763;16936,4763;16936,4763;16936,0;16936,4763;16936,4763;16936,4763;16936,4763;16936,4763;16936,4763;16936,4763;16936,4763;16936,4763;16936,4763;16936,4763;16936,4763;17993,4763;17993,4763;17993,4763;17993,4763;17993,4763;17993,4763;17993,4763;17993,4763;17993,4763;17993,4763;17993,4763;17993,4763;17993,4763;17993,4763;17993,4763;17993,4763;17993,4763;17993,4763;19050,4763;19050,4763;19050,4763;19050,4763;19050,4763;19050,4763;19050,4763;19050,4763;19050,4763;19050,4763;19050,4763;19050,4763;19050,4763;19050,4763;19050,4763;19050,4763;19050,4763;19050,4763;20107,4763;20107,4763;20107,4763;20107,4763;20107,4763;20107,4763;20107,0;20107,4763;20107,4763;20107,4763;20107,4763;20107,4763;20107,4763;20107,4763;20107,4763;20107,4763;20107,4763;20107,4763;21164,4763;21164,4763;21164,4763;21164,4763;21164,4763;21164,0;21164,4763;21164,4763;21164,4763;21164,4763;21164,4763;21164,9525;21164,4763;21164,9525;21164,4763;21164,4763;21164,4763;21164,4763;21164,4763;21164,4763;22222,4763;22222,4763;22222,4763;22222,4763;22222,4763;22222,0;22222,0;22222,4763;22222,4763;22222,4763;22222,4763;22222,4763;22222,4763;22222,4763;22222,4763;22222,4763;22222,4763;22222,4763;23279,4763;23279,4763;23279,9525;23279,9525;23279,9525;23279,9525;23279,4763;23279,4763;23279,4763;23279,4763;23279,4763;23279,4763;23279,4763;23279,4763;23279,4763;23279,4763;23279,4763;23279,0;24346,0;24346,4763;24346,4763;24346,4763;24346,4763;24346,4763;24346,4763;24346,4763;24346,4763;24346,4763;24346,4763;24346,4763;24346,4763;24346,4763;24346,4763;24346,4763;24346,4763;24346,4763;25403,4763;25403,4763;25403,4763;25403,4763;25403,4763;25403,4763;25403,4763;25403,4763;25403,4763;25403,4763;25403,4763;25403,4763;25403,4763;25403,4763;25403,4763;25403,4763;25403,4763;25403,9525;25403,9525;25403,4763;26461,4763;26461,4763;26461,4763;26461,4763;26461,4763;26461,4763;26461,4763;26461,4763;26461,4763;26461,4763;26461,0;26461,4763;26461,4763;26461,4763;26461,4763;26461,4763;26461,4763;26461,4763;27518,4763;27518,4763;27518,4763;27518,4763;27518,4763;27518,4763;27518,4763;27518,4763;27518,4763;27518,4763;27518,4763;27518,4763;27518,4763;27518,4763;27518,4763;27518,4763;27518,4763;27518,0;27518,0;27518,0;27518,4763;27518,4763;27518,4763;27518,4763;28575,4763;28575,4763;28575,4763;28575,4763;28575,4763;28575,4763;28575,4763;28575,4763;28575,4763;28575,4763;28575,4763;28575,4763;28575,4763;28575,4763;28575,476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328" o:spid="_x0000_s1775" style="position:absolute;left:30622;top:19478;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" path="m,4763r,l,4763r,l,4763r,l1057,4763r,l1057,4763r,l1057,4763r,l1057,4763r,l1057,4763r,l1057,4763r,l1057,4763r,l1057,4763r,l1057,4763r,l2114,4763r,l2114,4763r,l2114,4763r,l2114,4763r,l2114,4763r,l2114,4763r,l2114,4763r,l2114,4763r,l2114,4763r,l3172,4763r,l3172,4763r,l3172,4763r,l3172,4763,3172,r,4763l3172,4763,3172,r,4763l3172,4763r,l3172,9525r,-4762l3172,4763,3172,,4229,r,4763l4229,4763r,l4229,4763r,l4229,4763r,l4229,4763r,l4229,4763r,l4229,4763r,l4229,r,4763l4229,4763r,l4229,4763r,l5296,4763r,l5296,4763r,l5296,4763r,l5296,4763r,l5296,4763r,l5296,4763r,l5296,4763r,l5296,4763r,l5296,4763r,l6353,4763r,l6353,4763r,l6353,4763r,l6353,4763r,l6353,4763r,l6353,4763r,l6353,4763r,l6353,4763r,l6353,4763,6353,,7411,4763,7411,r,l7411,4763r,l7411,4763r,l7411,4763r,l7411,4763r,l7411,4763r,l7411,4763r,l7411,4763r,l7411,4763r1057,l8468,4763r,l8468,4763r,l8468,4763r,l8468,4763r,l8468,4763r,4762l8468,4763r,l8468,4763r,l8468,4763r,l8468,4763r,l8468,4763r1057,l9525,4763r,l9525,4763r,l9525,4763r,l9525,4763r,l9525,4763r,l9525,r,l9525,r,4763l9525,4763r,l9525,4763r1057,l10582,4763r,l10582,4763r,l10582,4763r,l10582,4763r,l10582,4763r,l10582,4763r,l10582,4763r,l10582,4763,10582,r,l11639,r,4763l11639,4763r,l11639,4763r,l11639,4763r,l11639,4763r,l11639,4763r,l11639,4763r,l11639,4763r,l11639,4763r,l12697,4763,12697,r,4763l12697,4763r,l12697,4763r,l12697,4763r,l12697,4763r,l12697,4763r,l12697,9525r,l12697,9525r,-4762l12697,4763r,l12697,4763r1057,l13754,4763r,l13754,4763,13754,r,l13754,r,4763l13754,4763r,l13754,4763r,l13754,4763r,l13754,4763r,l13754,4763r,l14821,4763r,l14821,4763r,l14821,4763r,l14821,4763r,l14821,4763r,l14821,4763r,l14821,4763,14821,r,l14821,r,4763l14821,4763r1057,l15878,4763r,l15878,r,l15878,4763r,l15878,4763r,l15878,4763,15878,r,4763l15878,4763r,l15878,4763r,l15878,4763r,l15878,4763r,l16936,4763r,l16936,4763r,l16936,4763r,l16936,r,l16936,r,l16936,4763r,l16936,4763r,4762l16936,9525r,l16936,4763r,l17993,4763r,l17993,4763r,l17993,4763r,l17993,4763,17993,r,l17993,r,4763l17993,4763r,l17993,4763r,l17993,4763r,l17993,r1057,l19050,4763r,l19050,4763r,l19050,4763r,l19050,4763r,l19050,9525r,l19050,9525r,-4762l19050,4763r,l19050,4763r,l19050,9525,20107,4763r,l20107,4763r,l20107,4763r,l20107,4763r,l20107,4763r,l20107,4763,20107,r,l20107,4763r,l20107,4763r,l20107,4763r,l20107,4763r1057,l21164,4763r,l21164,4763r,l21164,4763r,l21164,r,l21164,4763r,l21164,4763r,l21164,r,4763l21164,4763r,l21164,4763r1058,l22222,4763r,l22222,r,l22222,4763r,l22222,4763r,l22222,4763r,l22222,4763r,l22222,4763r,l22222,4763r,l22222,4763r,l22222,4763r,l22222,4763,22222,r,l23279,r,4763l23279,4763r,l23279,4763r,l23279,4763r,l23279,4763,23279,r,4763l23279,4763r,l23279,4763r,l23279,4763r,l23279,4763r1067,l24346,4763r,l24346,4763r,l24346,4763r,l24346,4763r,l24346,4763r,l24346,9525r,-4762l24346,4763r,l24346,4763r,l24346,4763r,l24346,4763r1057,l25403,4763r,l25403,4763r,l25403,4763r,l25403,4763r,l25403,4763r,l25403,4763r,l25403,4763r,l25403,4763r,l25403,4763r1058,l26461,4763r,l26461,4763r,l26461,4763r,l26461,4763,26461,r,l26461,r,4763l26461,r,l26461,4763r,l26461,4763r,l27518,4763r,l27518,4763r,l27518,4763r,l27518,4763r,l27518,4763r,l27518,4763,27518,r,l27518,r,l27518,4763r,l27518,4763r1057,l28575,4763r,4762l28575,9525r,-4762l28575,4763r,l28575,4763,28575,r,4763l28575,4763,28575,r,4763l28575,4763r,l28575,4763r,l28575,4763r,l28575,4763e" filled="f" strokeweight=".22047mm">
                  <v:path arrowok="t" o:connecttype="custom" o:connectlocs="0,4763;0,4763;0,4763;0,4763;0,4763;0,4763;1057,4763;1057,4763;1057,4763;1057,4763;1057,4763;1057,4763;1057,4763;1057,4763;1057,4763;1057,4763;1057,4763;1057,4763;1057,4763;1057,4763;1057,4763;1057,4763;1057,4763;1057,4763;2114,4763;2114,4763;2114,4763;2114,4763;2114,4763;2114,4763;2114,4763;2114,4763;2114,4763;2114,4763;2114,4763;2114,4763;2114,4763;2114,4763;2114,4763;2114,4763;2114,4763;2114,4763;3172,4763;3172,4763;3172,4763;3172,4763;3172,4763;3172,4763;3172,4763;3172,0;3172,4763;3172,4763;3172,0;3172,4763;3172,4763;3172,4763;3172,9525;3172,4763;3172,4763;3172,0;4229,0;4229,4763;4229,4763;4229,4763;4229,4763;4229,4763;4229,4763;4229,4763;4229,4763;4229,4763;4229,4763;4229,4763;4229,4763;4229,4763;4229,0;4229,4763;4229,4763;4229,4763;4229,4763;4229,4763;5296,4763;5296,4763;5296,4763;5296,4763;5296,4763;5296,4763;5296,4763;5296,4763;5296,4763;5296,4763;5296,4763;5296,4763;5296,4763;5296,4763;5296,4763;5296,4763;5296,4763;5296,4763;6353,4763;6353,4763;6353,4763;6353,4763;6353,4763;6353,4763;6353,4763;6353,4763;6353,4763;6353,4763;6353,4763;6353,4763;6353,4763;6353,4763;6353,4763;6353,4763;6353,4763;6353,0;7411,4763;7411,0;7411,0;7411,4763;7411,4763;7411,4763;7411,4763;7411,4763;7411,4763;7411,4763;7411,4763;7411,4763;7411,4763;7411,4763;7411,4763;7411,4763;7411,4763;7411,4763;8468,4763;8468,4763;8468,4763;8468,4763;8468,4763;8468,4763;8468,4763;8468,4763;8468,4763;8468,4763;8468,9525;8468,4763;8468,4763;8468,4763;8468,4763;8468,4763;8468,4763;8468,4763;8468,4763;8468,4763;9525,4763;9525,4763;9525,4763;9525,4763;9525,4763;9525,4763;9525,4763;9525,4763;9525,4763;9525,4763;9525,4763;9525,0;9525,0;9525,0;9525,4763;9525,4763;9525,4763;9525,4763;10582,4763;10582,4763;10582,4763;10582,4763;10582,4763;10582,4763;10582,4763;10582,4763;10582,4763;10582,4763;10582,4763;10582,4763;10582,4763;10582,4763;10582,4763;10582,4763;10582,0;10582,0;11639,0;11639,4763;11639,4763;11639,4763;11639,4763;11639,4763;11639,4763;11639,4763;11639,4763;11639,4763;11639,4763;11639,4763;11639,4763;11639,4763;11639,4763;11639,4763;11639,4763;11639,4763;12697,4763;12697,0;12697,4763;12697,4763;12697,4763;12697,4763;12697,4763;12697,4763;12697,4763;12697,4763;12697,4763;12697,4763;12697,4763;12697,9525;12697,9525;12697,9525;12697,4763;12697,4763;12697,4763;12697,4763;13754,4763;13754,4763;13754,4763;13754,4763;13754,0;13754,0;13754,0;13754,4763;13754,4763;13754,4763;13754,4763;13754,4763;13754,4763;13754,4763;13754,4763;13754,4763;13754,4763;13754,4763;14821,4763;14821,4763;14821,4763;14821,4763;14821,4763;14821,4763;14821,4763;14821,4763;14821,4763;14821,4763;14821,4763;14821,4763;14821,4763;14821,0;14821,0;14821,0;14821,4763;14821,4763;15878,4763;15878,4763;15878,4763;15878,0;15878,0;15878,4763;15878,4763;15878,4763;15878,4763;15878,4763;15878,0;15878,4763;15878,4763;15878,4763;15878,4763;15878,4763;15878,4763;15878,4763;15878,4763;15878,4763;16936,4763;16936,4763;16936,4763;16936,4763;16936,4763;16936,4763;16936,0;16936,0;16936,0;16936,0;16936,4763;16936,4763;16936,4763;16936,9525;16936,9525;16936,9525;16936,4763;16936,4763;17993,4763;17993,4763;17993,4763;17993,4763;17993,4763;17993,4763;17993,4763;17993,0;17993,0;17993,0;17993,4763;17993,4763;17993,4763;17993,4763;17993,4763;17993,4763;17993,4763;17993,0;19050,0;19050,4763;19050,4763;19050,4763;19050,4763;19050,4763;19050,4763;19050,4763;19050,4763;19050,9525;19050,9525;19050,9525;19050,4763;19050,4763;19050,4763;19050,4763;19050,4763;19050,9525;20107,4763;20107,4763;20107,4763;20107,4763;20107,4763;20107,4763;20107,4763;20107,4763;20107,4763;20107,4763;20107,4763;20107,0;20107,0;20107,4763;20107,4763;20107,4763;20107,4763;20107,4763;20107,4763;20107,4763;21164,4763;21164,4763;21164,4763;21164,4763;21164,4763;21164,4763;21164,4763;21164,0;21164,0;21164,4763;21164,4763;21164,4763;21164,4763;21164,0;21164,4763;21164,4763;21164,4763;21164,4763;22222,4763;22222,4763;22222,4763;22222,0;22222,0;22222,4763;22222,4763;22222,4763;22222,4763;22222,4763;22222,4763;22222,4763;22222,4763;22222,4763;22222,4763;22222,4763;22222,4763;22222,4763;22222,4763;22222,4763;22222,4763;22222,4763;22222,0;22222,0;23279,0;23279,4763;23279,4763;23279,4763;23279,4763;23279,4763;23279,4763;23279,4763;23279,4763;23279,0;23279,4763;23279,4763;23279,4763;23279,4763;23279,4763;23279,4763;23279,4763;23279,4763;24346,4763;24346,4763;24346,4763;24346,4763;24346,4763;24346,4763;24346,4763;24346,4763;24346,4763;24346,4763;24346,4763;24346,9525;24346,4763;24346,4763;24346,4763;24346,4763;24346,4763;24346,4763;24346,4763;24346,4763;25403,4763;25403,4763;25403,4763;25403,4763;25403,4763;25403,4763;25403,4763;25403,4763;25403,4763;25403,4763;25403,4763;25403,4763;25403,4763;25403,4763;25403,4763;25403,4763;25403,4763;25403,4763;26461,4763;26461,4763;26461,4763;26461,4763;26461,4763;26461,4763;26461,4763;26461,4763;26461,0;26461,0;26461,0;26461,4763;26461,0;26461,0;26461,4763;26461,4763;26461,4763;26461,4763;27518,4763;27518,4763;27518,4763;27518,4763;27518,4763;27518,4763;27518,4763;27518,4763;27518,4763;27518,4763;27518,4763;27518,0;27518,0;27518,0;27518,0;27518,4763;27518,4763;27518,4763;28575,4763;28575,4763;28575,9525;28575,9525;28575,4763;28575,4763;28575,4763;28575,4763;28575,0;28575,4763;28575,4763;28575,0;28575,4763;28575,4763;28575,4763;28575,4763;28575,4763;28575,4763;28575,4763;28575,476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329" o:spid="_x0000_s1776" style="position:absolute;left:30908;top:19478;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" path="m,4763r1019,l1019,4763,1019,r,l1019,r,l1019,4763r,l1019,4763r,l1019,9525r,-4762l1019,4763r,l1019,4763r,l1019,4763r,l2038,4763r,l2038,4763r,l2038,4763r,l2038,4763r,l2038,4763r,4762l2038,4763r,l2038,4763r,l2038,4763r,l2038,4763r,l3058,4763r,l3058,4763r,l3058,4763r,l3058,4763r,l3058,4763r,l3058,4763r,l3058,4763r,l3058,4763r,l3058,4763r,l4086,4763r,l4086,4763r,l4086,4763r,l4086,4763r,l4086,4763r,l4086,4763r,l4086,4763r,l4086,4763r,l4086,4763r,l4086,4763r,l5106,4763r,l5106,4763r,l5106,4763r,l5106,4763r,l5106,r,4763l5106,4763r,l5106,4763,5106,r,4763l5106,r,4763l5106,,6125,4763r,l6125,4763r,4762l6125,4763r,l6125,4763r,l6125,4763r,l6125,4763r,l6125,4763r,l6125,4763r,l6125,4763r,l7144,4763r,l7144,9525r,l7144,4763r,l7144,r,4763l7144,4763r,l7144,4763r,l7144,4763r,l7144,4763r,l7144,4763r,l7144,4763r,l8163,4763r,l8163,4763r,l8163,4763r,l8163,4763r,l8163,4763r,l8163,4763r,l8163,9525r,l8163,9525r,-4762l8163,4763r,l9182,4763r,l9182,4763r,l9182,4763r,l9182,4763r,l9182,4763r,l9182,4763r,l9182,4763r,l9182,4763r,l9182,4763r,l10201,4763r,l10201,4763r,l10201,4763r,4762l10201,4763r,l10201,4763r,l10201,4763r,l10201,r,l10201,r,l10201,r,4763l11230,r,4763l11230,4763,11230,r,l11230,r,l11230,4763r,l11230,4763r,l11230,4763r,l11230,4763r,l11230,4763r,l11230,4763r,l11230,4763r1019,l12249,4763r,l12249,4763r,l12249,4763r,l12249,4763r,l12249,4763r,l12249,4763r,l12249,4763r,l12249,4763r,l12249,4763r1019,l13268,4763r,l13268,4763r,l13268,4763r,l13268,4763r,l13268,4763r,l13268,4763r,l13268,4763r,l13268,4763r,l13268,4763r1020,l14288,4763r,l14288,4763r,l14288,4763r,l14288,4763r,l14288,4763r,l14288,4763r,l14288,4763r,l14288,4763,14288,r,l15307,4763r,l15307,r,l15307,4763r,l15307,4763r,l15307,4763r,l15307,4763r,l15307,4763r,l15307,4763r,l15307,4763r,l15307,4763r,l16326,4763r,l16326,4763r,l16326,4763r,l16326,4763r,l16326,r,l16326,r,l16326,4763r,l16326,4763r,l16326,4763r,l16326,4763r,l16326,4763,16326,r,l16326,r1019,l17345,4763r,l17345,4763r,l17345,4763r,l17345,4763r,l17345,4763r,l17345,4763,17345,r,l17345,4763r,l17345,4763r,l18374,4763r,l18374,4763r,l18374,4763r,l18374,4763r,l18374,4763r,l18374,4763r,l18374,4763r,l18374,4763r,l18374,4763,18374,r1019,4763l19393,4763r,l19393,4763r,l19393,4763r,l19393,4763r,l19393,4763,19393,r,l19393,4763r,l19393,4763r,l19393,4763r,l19393,4763r,l20412,4763r,l20412,r,l20412,r,4763l20412,4763r,l20412,4763r,l20412,4763r,l20412,4763r,l20412,4763r,l20412,4763r,l21431,4763r,l21431,4763r,l21431,4763r,l21431,4763,21431,r,l21431,r,l21431,4763r,l21431,4763r,l21431,4763r,l21431,4763r1019,l22450,4763r,l22450,4763r,l22450,4763r,l22450,4763r,l22450,4763r,l22450,4763,22450,r,l22450,4763,22450,r,4763l22450,4763r1019,l23469,4763,23469,r,4763l23469,4763,23469,r,l23469,r,l23469,r,4763l23469,4763r,l23469,4763r,l23469,4763r,l23469,4763r,l23469,4763r1020,l24489,4763r,l24489,4763,24489,r,l24489,r,l24489,r,4763l24489,4763r,l24489,4763r,l24489,4763r,l24489,4763r,l25517,4763r,l25517,4763r,l25517,r,l25517,r,l25517,r,l25517,4763r,l25517,4763r,l25517,4763r,l25517,4763r,l26537,4763r,l26537,4763,26537,r,l26537,r,4763l26537,4763r,l26537,4763r,l26537,4763r,l26537,r,l26537,r,l26537,4763r,l26537,4763r1019,l27556,4763r,l27556,4763r,l27556,4763r,l27556,4763r,l27556,4763r,l27556,4763r,l27556,4763r,l27556,4763r,l27556,4763r1019,l28575,4763r,l28575,4763r,e" filled="f" strokeweight=".22047mm">
                  <v:path arrowok="t" o:connecttype="custom" o:connectlocs="0,4763;1019,4763;1019,4763;1019,0;1019,0;1019,0;1019,0;1019,4763;1019,4763;1019,4763;1019,4763;1019,9525;1019,4763;1019,4763;1019,4763;1019,4763;1019,4763;1019,4763;1019,4763;2038,4763;2038,4763;2038,4763;2038,4763;2038,4763;2038,4763;2038,4763;2038,4763;2038,4763;2038,9525;2038,4763;2038,4763;2038,4763;2038,4763;2038,4763;2038,4763;2038,4763;2038,4763;3058,4763;3058,4763;3058,4763;3058,4763;3058,4763;3058,4763;3058,4763;3058,4763;3058,4763;3058,4763;3058,4763;3058,4763;3058,4763;3058,4763;3058,4763;3058,4763;3058,4763;3058,4763;4086,4763;4086,4763;4086,4763;4086,4763;4086,4763;4086,4763;4086,4763;4086,4763;4086,4763;4086,4763;4086,4763;4086,4763;4086,4763;4086,4763;4086,4763;4086,4763;4086,4763;4086,4763;4086,4763;4086,4763;5106,4763;5106,4763;5106,4763;5106,4763;5106,4763;5106,4763;5106,4763;5106,4763;5106,0;5106,4763;5106,4763;5106,4763;5106,4763;5106,0;5106,4763;5106,0;5106,4763;5106,0;6125,4763;6125,4763;6125,4763;6125,9525;6125,4763;6125,4763;6125,4763;6125,4763;6125,4763;6125,4763;6125,4763;6125,4763;6125,4763;6125,4763;6125,4763;6125,4763;6125,4763;6125,4763;7144,4763;7144,4763;7144,9525;7144,9525;7144,4763;7144,4763;7144,0;7144,4763;7144,4763;7144,4763;7144,4763;7144,4763;7144,4763;7144,4763;7144,4763;7144,4763;7144,4763;7144,4763;7144,4763;7144,4763;8163,4763;8163,4763;8163,4763;8163,4763;8163,4763;8163,4763;8163,4763;8163,4763;8163,4763;8163,4763;8163,4763;8163,4763;8163,9525;8163,9525;8163,9525;8163,4763;8163,4763;8163,4763;9182,4763;9182,4763;9182,4763;9182,4763;9182,4763;9182,4763;9182,4763;9182,4763;9182,4763;9182,4763;9182,4763;9182,4763;9182,4763;9182,4763;9182,4763;9182,4763;9182,4763;9182,4763;10201,4763;10201,4763;10201,4763;10201,4763;10201,4763;10201,9525;10201,4763;10201,4763;10201,4763;10201,4763;10201,4763;10201,4763;10201,0;10201,0;10201,0;10201,0;10201,0;10201,4763;11230,0;11230,4763;11230,4763;11230,0;11230,0;11230,0;11230,0;11230,4763;11230,4763;11230,4763;11230,4763;11230,4763;11230,4763;11230,4763;11230,4763;11230,4763;11230,4763;11230,4763;11230,4763;11230,4763;12249,4763;12249,4763;12249,4763;12249,4763;12249,4763;12249,4763;12249,4763;12249,4763;12249,4763;12249,4763;12249,4763;12249,4763;12249,4763;12249,4763;12249,4763;12249,4763;12249,4763;12249,4763;13268,4763;13268,4763;13268,4763;13268,4763;13268,4763;13268,4763;13268,4763;13268,4763;13268,4763;13268,4763;13268,4763;13268,4763;13268,4763;13268,4763;13268,4763;13268,4763;13268,4763;13268,4763;14288,4763;14288,4763;14288,4763;14288,4763;14288,4763;14288,4763;14288,4763;14288,4763;14288,4763;14288,4763;14288,4763;14288,4763;14288,4763;14288,4763;14288,4763;14288,4763;14288,0;14288,0;15307,4763;15307,4763;15307,0;15307,0;15307,4763;15307,4763;15307,4763;15307,4763;15307,4763;15307,4763;15307,4763;15307,4763;15307,4763;15307,4763;15307,4763;15307,4763;15307,4763;15307,4763;15307,4763;15307,4763;16326,4763;16326,4763;16326,4763;16326,4763;16326,4763;16326,4763;16326,4763;16326,4763;16326,0;16326,0;16326,0;16326,0;16326,4763;16326,4763;16326,4763;16326,4763;16326,4763;16326,4763;16326,4763;16326,4763;16326,4763;16326,0;16326,0;16326,0;17345,0;17345,4763;17345,4763;17345,4763;17345,4763;17345,4763;17345,4763;17345,4763;17345,4763;17345,4763;17345,4763;17345,4763;17345,0;17345,0;17345,4763;17345,4763;17345,4763;17345,4763;18374,4763;18374,4763;18374,4763;18374,4763;18374,4763;18374,4763;18374,4763;18374,4763;18374,4763;18374,4763;18374,4763;18374,4763;18374,4763;18374,4763;18374,4763;18374,4763;18374,4763;18374,0;19393,4763;19393,4763;19393,4763;19393,4763;19393,4763;19393,4763;19393,4763;19393,4763;19393,4763;19393,4763;19393,0;19393,0;19393,4763;19393,4763;19393,4763;19393,4763;19393,4763;19393,4763;19393,4763;19393,4763;20412,4763;20412,4763;20412,0;20412,0;20412,0;20412,4763;20412,4763;20412,4763;20412,4763;20412,4763;20412,4763;20412,4763;20412,4763;20412,4763;20412,4763;20412,4763;20412,4763;20412,4763;21431,4763;21431,4763;21431,4763;21431,4763;21431,4763;21431,4763;21431,4763;21431,0;21431,0;21431,0;21431,0;21431,4763;21431,4763;21431,4763;21431,4763;21431,4763;21431,4763;21431,4763;22450,4763;22450,4763;22450,4763;22450,4763;22450,4763;22450,4763;22450,4763;22450,4763;22450,4763;22450,4763;22450,4763;22450,4763;22450,0;22450,0;22450,4763;22450,0;22450,4763;22450,4763;23469,4763;23469,4763;23469,0;23469,4763;23469,4763;23469,0;23469,0;23469,0;23469,0;23469,0;23469,4763;23469,4763;23469,4763;23469,4763;23469,4763;23469,4763;23469,4763;23469,4763;23469,4763;23469,4763;24489,4763;24489,4763;24489,4763;24489,4763;24489,0;24489,0;24489,0;24489,0;24489,0;24489,4763;24489,4763;24489,4763;24489,4763;24489,4763;24489,4763;24489,4763;24489,4763;24489,4763;25517,4763;25517,4763;25517,4763;25517,4763;25517,0;25517,0;25517,0;25517,0;25517,0;25517,0;25517,4763;25517,4763;25517,4763;25517,4763;25517,4763;25517,4763;25517,4763;25517,4763;26537,4763;26537,4763;26537,4763;26537,0;26537,0;26537,0;26537,4763;26537,4763;26537,4763;26537,4763;26537,4763;26537,4763;26537,4763;26537,0;26537,0;26537,0;26537,0;26537,4763;26537,4763;26537,4763;27556,4763;27556,4763;27556,4763;27556,4763;27556,4763;27556,4763;27556,4763;27556,4763;27556,4763;27556,4763;27556,4763;27556,4763;27556,4763;27556,4763;27556,4763;27556,4763;27556,4763;27556,4763;28575,4763;28575,4763;28575,4763;28575,4763;28575,476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330" o:spid="_x0000_s1777" style="position:absolute;left:31194;top:19478;width:190;height:95;visibility:visible;mso-wrap-style:square;v-text-anchor:middle" coordsize="1905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" path="m,4763r,l,4763r,l,4763r,l,4763r,l,4763r,l,4763r,l,4763r,l705,4763r,l705,4763r,l705,4763,705,r,4763l705,4763r,l705,4763r,l705,4763r,l705,4763r,l705,4763r,l705,4763r705,l1410,4763r,l1410,4763r,l1410,4763r,l1410,r,4763l1410,4763r,l1410,4763r,l1410,4763r,l1410,4763r,l1410,4763r,l1410,r704,4763l2114,4763r,l2114,4763r,l2114,r,l2114,4763r,l2114,4763r,4762l2114,4763r,4762l2114,4763r,l2114,4763r,l2114,4763r705,l2819,4763r,l2819,4763r,l2819,4763r,l2819,4763r,l2819,4763r,l2819,4763r,l2819,4763r,l2819,4763r,l2819,r705,4763l3524,4763r,l3524,4763r,l3524,4763r,l3524,4763r,l3524,4763r,l3524,4763r,l3524,4763r,l3524,4763r,l3524,4763r705,l4229,4763,4229,r,l4229,r,l4229,4763r,l4229,4763r,l4229,4763r,l4229,4763r,l4229,4763r,l4229,4763r,l4229,4763r,l4944,4763r,l4944,4763r,l4944,4763r,l4944,r,l4944,4763r,l4944,4763r,4762l4944,9525r,-4762l4944,4763r,l4944,4763r,l5648,4763r,l5648,4763r,4762l5648,9525r,l5648,4763r,l5648,4763r,l5648,4763,5648,r,4763l5648,4763r,l5648,4763r,l5648,4763r705,l6353,4763r,l6353,4763r,l6353,4763r,l6353,4763r,l6353,4763r,l6353,4763r,l6353,4763r,l6353,4763r,l6353,4763r705,l7058,4763r,l7058,4763r,l7058,4763r,l7058,4763r,l7058,4763r,l7058,4763r,l7058,4763r,l7058,4763r,l7058,4763r,l7058,4763r,l7058,4763r,l7058,4763r,l7058,4763r705,l7763,4763r,l7763,4763r,l7763,4763r,l7763,4763r,l7763,4763,7763,r,l7763,4763r,l7763,4763r,4762l7763,9525r,-4762l8468,4763r,l8468,4763r,l8468,4763r,l8468,9525r,-4762l8468,4763r,4762l8468,4763r,l8468,4763r,l8468,4763r,l8468,4763r,l9173,4763r,l9173,4763r,l9173,4763r,l9173,4763r,l9173,9525r,-4762l9173,4763r,l9173,4763r,l9173,4763r,l9173,4763r,l9173,4763,9173,r704,l9877,4763r,l9877,4763r,l9877,4763r,l9877,4763r,l9877,4763r,l9877,r,l9877,4763r,l9877,4763r,l9877,4763r705,l10582,4763r,l10582,4763r,l10582,r,4763l10582,4763r,l10582,4763,10582,r,4763l10582,r,l10582,4763r,l10582,4763r,l11287,4763r,l11287,4763r,l11287,4763r,l11287,4763r,l11287,4763r,l11287,r,4763l11287,4763r,l11287,4763r,l11287,4763r,l11992,4763,11992,r,l11992,r,l11992,4763r,l11992,4763r,l11992,r,l11992,4763r,l11992,9525r,-4762l11992,4763r,l11992,4763r,l11992,4763r705,l12697,r,4763l12697,4763r,l12697,4763r,l12697,4763r,l12697,4763r,l12697,4763r,l12697,4763r,l12697,4763r,l12697,4763r705,l13402,4763r,4762l13402,4763r,l13402,4763r,l13402,4763r,l13402,4763r,l13402,4763r,l13402,4763,13402,r,4763l13402,4763r,l14106,4763r,l14106,4763r,l14106,4763r,l14106,4763r,l14106,4763r,l14106,4763r,l14106,4763r,l14106,4763r,l14106,4763r,l14821,4763r,l14821,4763,14821,r,4763l14821,4763r,l14821,4763r,l14821,4763r,l14821,4763r,l14821,4763r,l14821,4763r,l14821,4763r,l14821,4763r705,l15526,4763r,l15526,4763r,l15526,4763,15526,r,4763l15526,4763r,l15526,4763r,l15526,4763r,l15526,4763r,l15526,4763r,l16231,4763r,l16231,4763r,l16231,4763r,l16231,4763r,l16231,4763r,l16231,4763r,l16231,4763r,4762l16231,4763r,l16231,4763r,l16936,4763r,l16936,4763r,l16936,4763r,l16936,4763,16936,r,4763l16936,4763r,l16936,4763r,l16936,4763r,l16936,4763r,l16936,r704,l17640,r,l17640,r,l17640,4763r,l17640,9525r,l17640,9525r,l17640,9525r,-4762l17640,4763r,l17640,4763r,l17640,4763r,l17640,4763r705,l18345,4763r,4762l18345,9525r,-4762l18345,4763r,l18345,4763r,l18345,4763r,l18345,4763r,l18345,4763r,l18345,4763r,l18345,4763r705,l19050,4763r,l19050,4763r,l19050,4763r,l19050,4763,19050,r,4763e" filled="f" strokeweight=".22047mm">
                  <v:path arrowok="t" o:connecttype="custom" o:connectlocs="0,4763;0,4763;0,4763;0,4763;0,4763;0,4763;0,4763;0,4763;0,4763;0,4763;0,4763;0,4763;0,4763;0,4763;705,4763;705,4763;705,4763;705,4763;705,4763;705,0;705,4763;705,4763;705,4763;705,4763;705,4763;705,4763;705,4763;705,4763;705,4763;705,4763;705,4763;705,4763;1410,4763;1410,4763;1410,4763;1410,4763;1410,4763;1410,4763;1410,4763;1410,0;1410,4763;1410,4763;1410,4763;1410,4763;1410,4763;1410,4763;1410,4763;1410,4763;1410,4763;1410,4763;1410,4763;1410,0;2114,4763;2114,4763;2114,4763;2114,4763;2114,4763;2114,0;2114,0;2114,4763;2114,4763;2114,4763;2114,9525;2114,4763;2114,9525;2114,4763;2114,4763;2114,4763;2114,4763;2114,4763;2819,4763;2819,4763;2819,4763;2819,4763;2819,4763;2819,4763;2819,4763;2819,4763;2819,4763;2819,4763;2819,4763;2819,4763;2819,4763;2819,4763;2819,4763;2819,4763;2819,4763;2819,0;3524,4763;3524,4763;3524,4763;3524,4763;3524,4763;3524,4763;3524,4763;3524,4763;3524,4763;3524,4763;3524,4763;3524,4763;3524,4763;3524,4763;3524,4763;3524,4763;3524,4763;3524,4763;4229,4763;4229,4763;4229,0;4229,0;4229,0;4229,0;4229,4763;4229,4763;4229,4763;4229,4763;4229,4763;4229,4763;4229,4763;4229,4763;4229,4763;4229,4763;4229,4763;4229,4763;4229,4763;4229,4763;4944,4763;4944,4763;4944,4763;4944,4763;4944,4763;4944,4763;4944,0;4944,0;4944,4763;4944,4763;4944,4763;4944,9525;4944,9525;4944,4763;4944,4763;4944,4763;4944,4763;4944,4763;5648,4763;5648,4763;5648,4763;5648,9525;5648,9525;5648,9525;5648,4763;5648,4763;5648,4763;5648,4763;5648,4763;5648,0;5648,4763;5648,4763;5648,4763;5648,4763;5648,4763;5648,4763;6353,4763;6353,4763;6353,4763;6353,4763;6353,4763;6353,4763;6353,4763;6353,4763;6353,4763;6353,4763;6353,4763;6353,4763;6353,4763;6353,4763;6353,4763;6353,4763;6353,4763;6353,4763;7058,4763;7058,4763;7058,4763;7058,4763;7058,4763;7058,4763;7058,4763;7058,4763;7058,4763;7058,4763;7058,4763;7058,4763;7058,4763;7058,4763;7058,4763;7058,4763;7058,4763;7058,4763;7058,4763;7058,4763;7058,4763;7058,4763;7058,4763;7058,4763;7058,4763;7058,4763;7763,4763;7763,4763;7763,4763;7763,4763;7763,4763;7763,4763;7763,4763;7763,4763;7763,4763;7763,4763;7763,0;7763,0;7763,4763;7763,4763;7763,4763;7763,9525;7763,9525;7763,4763;8468,4763;8468,4763;8468,4763;8468,4763;8468,4763;8468,4763;8468,9525;8468,4763;8468,4763;8468,9525;8468,4763;8468,4763;8468,4763;8468,4763;8468,4763;8468,4763;8468,4763;8468,4763;9173,4763;9173,4763;9173,4763;9173,4763;9173,4763;9173,4763;9173,4763;9173,4763;9173,9525;9173,4763;9173,4763;9173,4763;9173,4763;9173,4763;9173,4763;9173,4763;9173,4763;9173,4763;9173,4763;9173,0;9877,0;9877,4763;9877,4763;9877,4763;9877,4763;9877,4763;9877,4763;9877,4763;9877,4763;9877,4763;9877,4763;9877,0;9877,0;9877,4763;9877,4763;9877,4763;9877,4763;9877,4763;10582,4763;10582,4763;10582,4763;10582,4763;10582,4763;10582,0;10582,4763;10582,4763;10582,4763;10582,4763;10582,0;10582,4763;10582,0;10582,0;10582,4763;10582,4763;10582,4763;10582,4763;11287,4763;11287,4763;11287,4763;11287,4763;11287,4763;11287,4763;11287,4763;11287,4763;11287,4763;11287,4763;11287,0;11287,4763;11287,4763;11287,4763;11287,4763;11287,4763;11287,4763;11287,4763;11992,4763;11992,0;11992,0;11992,0;11992,0;11992,4763;11992,4763;11992,4763;11992,4763;11992,0;11992,0;11992,4763;11992,4763;11992,9525;11992,4763;11992,4763;11992,4763;11992,4763;11992,4763;11992,4763;12697,4763;12697,0;12697,4763;12697,4763;12697,4763;12697,4763;12697,4763;12697,4763;12697,4763;12697,4763;12697,4763;12697,4763;12697,4763;12697,4763;12697,4763;12697,4763;12697,4763;12697,4763;13402,4763;13402,4763;13402,9525;13402,4763;13402,4763;13402,4763;13402,4763;13402,4763;13402,4763;13402,4763;13402,4763;13402,4763;13402,4763;13402,4763;13402,0;13402,4763;13402,4763;13402,4763;14106,4763;14106,4763;14106,4763;14106,4763;14106,4763;14106,4763;14106,4763;14106,4763;14106,4763;14106,4763;14106,4763;14106,4763;14106,4763;14106,4763;14106,4763;14106,4763;14106,4763;14106,4763;14821,4763;14821,4763;14821,4763;14821,0;14821,4763;14821,4763;14821,4763;14821,4763;14821,4763;14821,4763;14821,4763;14821,4763;14821,4763;14821,4763;14821,4763;14821,4763;14821,4763;14821,4763;14821,4763;14821,4763;15526,4763;15526,4763;15526,4763;15526,4763;15526,4763;15526,4763;15526,0;15526,4763;15526,4763;15526,4763;15526,4763;15526,4763;15526,4763;15526,4763;15526,4763;15526,4763;15526,4763;15526,4763;16231,4763;16231,4763;16231,4763;16231,4763;16231,4763;16231,4763;16231,4763;16231,4763;16231,4763;16231,4763;16231,4763;16231,4763;16231,4763;16231,9525;16231,4763;16231,4763;16231,4763;16231,4763;16936,4763;16936,4763;16936,4763;16936,4763;16936,4763;16936,4763;16936,4763;16936,0;16936,4763;16936,4763;16936,4763;16936,4763;16936,4763;16936,4763;16936,4763;16936,4763;16936,4763;16936,0;17640,0;17640,0;17640,0;17640,0;17640,0;17640,4763;17640,4763;17640,9525;17640,9525;17640,9525;17640,9525;17640,9525;17640,4763;17640,4763;17640,4763;17640,4763;17640,4763;17640,4763;17640,4763;17640,4763;18345,4763;18345,4763;18345,9525;18345,9525;18345,4763;18345,4763;18345,4763;18345,4763;18345,4763;18345,4763;18345,4763;18345,4763;18345,4763;18345,4763;18345,4763;18345,4763;18345,4763;18345,4763;19050,4763;19050,4763;19050,4763;19050,4763;19050,4763;19050,4763;19050,4763;19050,4763;19050,0;19050,476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331" o:spid="_x0000_s1778" style="position:absolute;left:31384;top:19478;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" path="m,4763r,l,4763r,l,4763r,l,,,4763r,l1057,4763r,l1057,4763r,l1057,4763r,4762l1057,4763r,l1057,4763r,l1057,4763r,l1057,4763r,l1057,r,l1057,4763r,l2114,4763r,l2114,r,l2114,r,4763l2114,4763r,l2114,4763r,l2114,4763r,l2114,r,l2114,4763r,l2114,4763r,l2114,4763r,l3172,r,4763l3172,4763r,l3172,4763r,l3172,4763,3172,r,l3172,4763,3172,r,4763l3172,4763r,l3172,4763r,l3172,4763r,l4229,4763r,l4229,4763r,l4229,4763r,l4229,9525r,-4762l4229,4763r,l4229,4763r,l4229,4763r,l4229,4763r,l4229,4763r,l5296,4763r,l5296,4763r,l5296,4763r,l5296,4763r,l5296,4763r,l5296,4763r,l5296,4763r,l5296,4763r,l5296,4763r,l5296,4763r,l5296,4763r,l5296,4763r,l5296,4763r,l6353,4763r,l6353,4763r,l6353,4763,6353,r,l6353,4763r,l6353,4763r,4762l6353,4763r,l6353,4763r,l6353,4763r,l6353,4763r1058,l7411,9525r,-4762l7411,4763r,l7411,4763r,l7411,4763r,l7411,4763r,l7411,r,l7411,4763r,l7411,4763r,l7411,4763r1057,l8468,4763r,l8468,4763r,l8468,4763r,l8468,4763r,l8468,4763r,l8468,4763r,l8468,4763r,l8468,4763r,l8468,4763r1057,l9525,4763r,l9525,4763r,l9525,9525r,-4762l9525,4763,9525,r,l9525,r,l9525,4763r,l9525,4763r,l9525,4763r,l9525,4763r,l10582,4763r,l10582,4763r,l10582,4763r,l10582,4763r,l10582,4763r,l10582,4763r,l10582,4763r,l10582,4763r,l10582,4763r,l11639,4763r,l11639,4763r,l11639,4763r,l11639,r,l11639,4763r,l11639,4763r,l11639,4763,11639,r,l11639,4763r,l11639,4763r1058,l12697,4763r,l12697,4763r,l12697,4763r,l12697,4763r,l12697,4763,12697,r,4763l12697,4763r,l12697,4763r,l12697,4763r,l13754,4763r,l13754,4763r,l13754,4763r,l13754,4763r,l13754,4763r,l13754,4763r,l13754,4763r,l13754,4763r,l13754,4763r,l13754,r,4763l14821,4763r,l14821,4763r,l14821,9525r,l14821,4763r,l14821,4763r,l14821,4763r,l14821,4763r,l14821,4763r,l14821,4763r,l15878,4763r,l15878,4763r,l15878,4763r,l15878,4763r,l15878,4763r,l15878,4763,15878,r,4763l15878,4763,15878,r,4763l15878,4763r,l16936,4763r,l16936,4763r,l16936,r,l16936,r,l16936,4763r,l16936,4763r,l16936,4763r,l16936,4763r,l16936,4763r,l17993,4763r,l17993,r,l17993,r,4763l17993,4763r,l17993,4763r,l17993,4763r,l17993,4763r,l17993,4763r,l17993,4763r,l17993,4763r,l19050,r,l19050,r,l19050,4763r,l19050,4763r,l19050,4763,19050,r,4763l19050,4763r,l19050,4763r,l19050,4763r,l19050,r1057,4763l20107,4763r,l20107,4763r,l20107,4763r,l20107,4763r,l20107,4763r,l20107,4763r,l20107,4763r,l20107,4763r,l20107,4763r1057,l21164,4763r,l21164,4763r,l21164,4763r,l21164,4763r,l21164,4763r,l21164,4763r,l21164,4763r,l21164,r,l21164,4763r1058,l22222,4763r,l22222,4763r,l22222,4763r,l22222,4763r,l22222,4763r,l22222,4763r,l22222,4763r,l22222,4763r,l22222,4763r,l22222,4763r1057,l23279,4763r,l23279,4763r,l23279,4763r,l23279,4763r,l23279,4763r,l23279,4763r,l23279,4763r,l23279,4763r,l23279,4763r1067,l24346,4763r,l24346,4763r,l24346,4763r,l24346,4763r,l24346,4763r,l24346,4763r,l24346,4763r,l24346,4763r,l24346,4763r1057,l25403,4763,25403,r,4763l25403,4763r,l25403,4763r,l25403,4763r,l25403,4763r,l25403,4763r,l25403,4763r,l25403,4763r,4762l26461,4763r,l26461,4763,26461,r,4763l26461,4763r,l26461,4763r,l26461,4763r,l26461,4763,26461,r,4763l26461,4763r,l26461,4763r,l26461,4763r,l27518,4763r,l27518,4763r,l27518,4763r,l27518,4763r,l27518,4763r,l27518,4763r,l27518,4763r,l27518,4763r,l27518,4763r,l28575,4763r,l28575,4763r,l28575,4763r,l28575,4763,28575,r,4763l28575,4763r,l28575,4763r,l28575,r,e" filled="f" strokeweight=".22047mm">
                  <v:path arrowok="t" o:connecttype="custom" o:connectlocs="0,4763;0,4763;0,4763;0,4763;0,4763;0,4763;0,0;0,4763;0,4763;1057,4763;1057,4763;1057,4763;1057,4763;1057,4763;1057,9525;1057,4763;1057,4763;1057,4763;1057,4763;1057,4763;1057,4763;1057,4763;1057,4763;1057,0;1057,0;1057,4763;1057,4763;2114,4763;2114,4763;2114,0;2114,0;2114,0;2114,4763;2114,4763;2114,4763;2114,4763;2114,4763;2114,4763;2114,4763;2114,0;2114,0;2114,4763;2114,4763;2114,4763;2114,4763;2114,4763;2114,4763;3172,0;3172,4763;3172,4763;3172,4763;3172,4763;3172,4763;3172,4763;3172,0;3172,0;3172,4763;3172,0;3172,4763;3172,4763;3172,4763;3172,4763;3172,4763;3172,4763;3172,4763;4229,4763;4229,4763;4229,4763;4229,4763;4229,4763;4229,4763;4229,9525;4229,4763;4229,4763;4229,4763;4229,4763;4229,4763;4229,4763;4229,4763;4229,4763;4229,4763;4229,4763;4229,4763;5296,4763;5296,4763;5296,4763;5296,4763;5296,4763;5296,4763;5296,4763;5296,4763;5296,4763;5296,4763;5296,4763;5296,4763;5296,4763;5296,4763;5296,4763;5296,4763;5296,4763;5296,4763;5296,4763;5296,4763;5296,4763;5296,4763;5296,4763;5296,4763;5296,4763;5296,4763;6353,4763;6353,4763;6353,4763;6353,4763;6353,4763;6353,0;6353,0;6353,4763;6353,4763;6353,4763;6353,9525;6353,4763;6353,4763;6353,4763;6353,4763;6353,4763;6353,4763;6353,4763;7411,4763;7411,9525;7411,4763;7411,4763;7411,4763;7411,4763;7411,4763;7411,4763;7411,4763;7411,4763;7411,4763;7411,0;7411,0;7411,4763;7411,4763;7411,4763;7411,4763;7411,4763;8468,4763;8468,4763;8468,4763;8468,4763;8468,4763;8468,4763;8468,4763;8468,4763;8468,4763;8468,4763;8468,4763;8468,4763;8468,4763;8468,4763;8468,4763;8468,4763;8468,4763;8468,4763;9525,4763;9525,4763;9525,4763;9525,4763;9525,4763;9525,9525;9525,4763;9525,4763;9525,0;9525,0;9525,0;9525,0;9525,4763;9525,4763;9525,4763;9525,4763;9525,4763;9525,4763;9525,4763;9525,4763;10582,4763;10582,4763;10582,4763;10582,4763;10582,4763;10582,4763;10582,4763;10582,4763;10582,4763;10582,4763;10582,4763;10582,4763;10582,4763;10582,4763;10582,4763;10582,4763;10582,4763;10582,4763;11639,4763;11639,4763;11639,4763;11639,4763;11639,4763;11639,4763;11639,0;11639,0;11639,4763;11639,4763;11639,4763;11639,4763;11639,4763;11639,0;11639,0;11639,4763;11639,4763;11639,4763;12697,4763;12697,4763;12697,4763;12697,4763;12697,4763;12697,4763;12697,4763;12697,4763;12697,4763;12697,4763;12697,0;12697,4763;12697,4763;12697,4763;12697,4763;12697,4763;12697,4763;12697,4763;13754,4763;13754,4763;13754,4763;13754,4763;13754,4763;13754,4763;13754,4763;13754,4763;13754,4763;13754,4763;13754,4763;13754,4763;13754,4763;13754,4763;13754,4763;13754,4763;13754,4763;13754,4763;13754,0;13754,4763;14821,4763;14821,4763;14821,4763;14821,4763;14821,9525;14821,9525;14821,4763;14821,4763;14821,4763;14821,4763;14821,4763;14821,4763;14821,4763;14821,4763;14821,4763;14821,4763;14821,4763;14821,4763;15878,4763;15878,4763;15878,4763;15878,4763;15878,4763;15878,4763;15878,4763;15878,4763;15878,4763;15878,4763;15878,4763;15878,0;15878,4763;15878,4763;15878,0;15878,4763;15878,4763;15878,4763;16936,4763;16936,4763;16936,4763;16936,4763;16936,0;16936,0;16936,0;16936,0;16936,4763;16936,4763;16936,4763;16936,4763;16936,4763;16936,4763;16936,4763;16936,4763;16936,4763;16936,4763;17993,4763;17993,4763;17993,0;17993,0;17993,0;17993,4763;17993,4763;17993,4763;17993,4763;17993,4763;17993,4763;17993,4763;17993,4763;17993,4763;17993,4763;17993,4763;17993,4763;17993,4763;17993,4763;17993,4763;19050,0;19050,0;19050,0;19050,0;19050,4763;19050,4763;19050,4763;19050,4763;19050,4763;19050,0;19050,4763;19050,4763;19050,4763;19050,4763;19050,4763;19050,4763;19050,4763;19050,0;20107,4763;20107,4763;20107,4763;20107,4763;20107,4763;20107,4763;20107,4763;20107,4763;20107,4763;20107,4763;20107,4763;20107,4763;20107,4763;20107,4763;20107,4763;20107,4763;20107,4763;20107,4763;21164,4763;21164,4763;21164,4763;21164,4763;21164,4763;21164,4763;21164,4763;21164,4763;21164,4763;21164,4763;21164,4763;21164,4763;21164,4763;21164,4763;21164,4763;21164,0;21164,0;21164,4763;22222,4763;22222,4763;22222,4763;22222,4763;22222,4763;22222,4763;22222,4763;22222,4763;22222,4763;22222,4763;22222,4763;22222,4763;22222,4763;22222,4763;22222,4763;22222,4763;22222,4763;22222,4763;22222,4763;22222,4763;23279,4763;23279,4763;23279,4763;23279,4763;23279,4763;23279,4763;23279,4763;23279,4763;23279,4763;23279,4763;23279,4763;23279,4763;23279,4763;23279,4763;23279,4763;23279,4763;23279,4763;23279,4763;24346,4763;24346,4763;24346,4763;24346,4763;24346,4763;24346,4763;24346,4763;24346,4763;24346,4763;24346,4763;24346,4763;24346,4763;24346,4763;24346,4763;24346,4763;24346,4763;24346,4763;24346,4763;25403,4763;25403,4763;25403,0;25403,4763;25403,4763;25403,4763;25403,4763;25403,4763;25403,4763;25403,4763;25403,4763;25403,4763;25403,4763;25403,4763;25403,4763;25403,4763;25403,4763;25403,9525;26461,4763;26461,4763;26461,4763;26461,0;26461,4763;26461,4763;26461,4763;26461,4763;26461,4763;26461,4763;26461,4763;26461,4763;26461,0;26461,4763;26461,4763;26461,4763;26461,4763;26461,4763;26461,4763;26461,4763;27518,4763;27518,4763;27518,4763;27518,4763;27518,4763;27518,4763;27518,4763;27518,4763;27518,4763;27518,4763;27518,4763;27518,4763;27518,4763;27518,4763;27518,4763;27518,4763;27518,4763;27518,4763;28575,4763;28575,4763;28575,4763;28575,4763;28575,4763;28575,4763;28575,4763;28575,0;28575,4763;28575,4763;28575,4763;28575,4763;28575,4763;28575,0;28575,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332" o:spid="_x0000_s1779" style="position:absolute;left:31670;top:19478;width:191;height:95;visibility:visible;mso-wrap-style:square;v-text-anchor:middle" coordsize="1905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" path="m,l,,,,,,,,,4763r,l,4763r,l,4763r1467,l1467,r,l1467,4763r,l1467,4763r,l1467,4763r,l1467,4763r,l1467,r,4763l1467,4763r,l1467,4763r,l1467,4763r,l1467,4763r1467,l2934,4763r,l2934,4763r,l2934,r,4763l2934,4763r,l2934,4763r,l2934,4763r,l2934,4763r,l2934,4763r,l2934,4763r1467,l4401,4763r,l4401,4763r,l4401,4763r,l4401,9525r,-4762l4401,9525r,-4762l4401,4763r,l4401,4763r,l4401,4763r,l4401,,5858,4763r,l5858,4763r,l5858,r,l5858,r,4763l5858,4763r,l5858,4763r,l5858,4763r,l5858,4763r,l5858,4763r,l7325,r,l7325,4763r,l7325,4763r,l7325,4763r,4762l7325,4763r,l7325,4763r,l7325,4763r,l7325,4763r,4762l7325,4763r,l7325,4763,7325,,8792,4763r,l8792,4763r,l8792,4763r,l8792,r,4763l8792,4763r,l8792,4763r,l8792,4763r,l8792,4763,8792,r,l8792,r1466,4763l10258,4763r,l10258,4763r,l10258,4763r,l10258,4763r,l10258,4763r,l10258,4763r,l10258,4763r,l10258,4763r,l10258,4763r1467,4762l11725,9525r,l11725,4763r,l11725,4763r,l11725,4763r,l11725,4763r,l11725,4763,11725,r,4763l11725,r,4763l11725,4763,11725,r1467,4763l13192,r,l13192,4763r,l13192,4763r,l13192,4763r,l13192,4763r,l13192,4763r,l13192,4763,13192,r,l13192,r,l13192,r,l14649,r,l14649,r,l14649,4763r,l14649,4763r,l14649,4763r,l14649,4763r,l14649,4763r,l14649,4763,14649,r,l14649,r1467,4763l16116,4763r,l16116,4763r,l16116,4763r,l16116,4763r,l16116,4763r,l16116,4763r,l16116,4763,16116,r,l16116,r,4763l17583,4763r,l17583,4763,17583,r,l17583,4763r,l17583,4763r,l17583,4763r,l17583,4763r,l17583,4763r,l17583,4763r,l17583,4763r1467,l19050,4763e" filled="f" strokeweight=".22047mm">
                  <v:path arrowok="t" o:connecttype="custom" o:connectlocs="0,0;0,0;0,0;0,0;0,0;0,4763;0,4763;0,4763;0,4763;0,4763;1467,4763;1467,0;1467,0;1467,4763;1467,4763;1467,4763;1467,4763;1467,4763;1467,4763;1467,4763;1467,4763;1467,0;1467,4763;1467,4763;1467,4763;1467,4763;1467,4763;1467,4763;1467,4763;1467,4763;2934,4763;2934,4763;2934,4763;2934,4763;2934,4763;2934,0;2934,4763;2934,4763;2934,4763;2934,4763;2934,4763;2934,4763;2934,4763;2934,4763;2934,4763;2934,4763;2934,4763;2934,4763;4401,4763;4401,4763;4401,4763;4401,4763;4401,4763;4401,4763;4401,4763;4401,9525;4401,4763;4401,9525;4401,4763;4401,4763;4401,4763;4401,4763;4401,4763;4401,4763;4401,4763;4401,0;5858,4763;5858,4763;5858,4763;5858,4763;5858,0;5858,0;5858,0;5858,4763;5858,4763;5858,4763;5858,4763;5858,4763;5858,4763;5858,4763;5858,4763;5858,4763;5858,4763;5858,4763;7325,0;7325,0;7325,4763;7325,4763;7325,4763;7325,4763;7325,4763;7325,9525;7325,4763;7325,4763;7325,4763;7325,4763;7325,4763;7325,4763;7325,4763;7325,9525;7325,4763;7325,4763;7325,4763;7325,0;8792,4763;8792,4763;8792,4763;8792,4763;8792,4763;8792,4763;8792,0;8792,4763;8792,4763;8792,4763;8792,4763;8792,4763;8792,4763;8792,4763;8792,4763;8792,0;8792,0;8792,0;10258,4763;10258,4763;10258,4763;10258,4763;10258,4763;10258,4763;10258,4763;10258,4763;10258,4763;10258,4763;10258,4763;10258,4763;10258,4763;10258,4763;10258,4763;10258,4763;10258,4763;10258,4763;11725,9525;11725,9525;11725,9525;11725,4763;11725,4763;11725,4763;11725,4763;11725,4763;11725,4763;11725,4763;11725,4763;11725,4763;11725,0;11725,4763;11725,0;11725,4763;11725,4763;11725,0;13192,4763;13192,0;13192,0;13192,4763;13192,4763;13192,4763;13192,4763;13192,4763;13192,4763;13192,4763;13192,4763;13192,4763;13192,4763;13192,4763;13192,0;13192,0;13192,0;13192,0;13192,0;13192,0;14649,0;14649,0;14649,0;14649,0;14649,4763;14649,4763;14649,4763;14649,4763;14649,4763;14649,4763;14649,4763;14649,4763;14649,4763;14649,4763;14649,4763;14649,0;14649,0;14649,0;16116,4763;16116,4763;16116,4763;16116,4763;16116,4763;16116,4763;16116,4763;16116,4763;16116,4763;16116,4763;16116,4763;16116,4763;16116,4763;16116,4763;16116,0;16116,0;16116,0;16116,4763;17583,4763;17583,4763;17583,4763;17583,0;17583,0;17583,4763;17583,4763;17583,4763;17583,4763;17583,4763;17583,4763;17583,4763;17583,4763;17583,4763;17583,4763;17583,4763;17583,4763;17583,4763;19050,4763;19050,4763" o:connectangles="0,0,0,0,0,0,0,0,0,0,0,0,0,0,0,0,0,0,0,0,0,0,0,0,0,0,0,0,0,0,0,0,0,0,0,0,0,0,0,0,0,0,0,0,0,0,0,0,0,0,0,0,0,0,0,0,0,0,0,0,0,0,0,0,0,0,0,0,0,0,0,0,0,0,0,0,0,0,0,0,0,0,0,0,0,0,0,0,0,0,0,0,0,0,0,0,0,0,0,0,0,0,0,0,0,0,0,0,0,0,0,0,0,0,0,0,0,0,0,0,0,0,0,0,0,0,0,0,0,0,0,0,0,0,0,0,0,0,0,0,0,0,0,0,0,0,0,0,0,0,0,0,0,0,0,0,0,0,0,0,0,0,0,0,0,0,0,0,0,0,0,0,0,0,0,0,0,0,0,0,0,0,0,0,0,0,0,0,0,0,0,0,0,0,0,0,0,0,0,0,0,0,0,0,0,0,0,0,0,0,0,0,0,0,0,0,0,0,0,0,0,0,0,0,0,0,0,0,0,0,0,0,0,0"/>
                </v:shape>
                <v:shape id="Text Box 135" o:spid="_x0000_s1780" type="#_x0000_t202" style="position:absolute;left:12480;top:20497;width:34226;height:379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" filled="f" stroked="f">
                  <v:textbox style="mso-fit-shape-to-text:t">
                    <w:txbxContent>
                      <w:p w14:paraId="2C1FA8E9" w14:textId="1D4A1A12" w:rsidR="007D5C1D" w:rsidRDefault="007D5C1D" w:rsidP="004E581D">
                        <w:pPr>
                          <w:textAlignment w:val="baseline"/>
                          <w:rPr>
                            <w:rFonts w:ascii="Calibri" w:hAnsi="Calibri" w:cs="Calibri"/>
                            <w:color w:val="000000"/>
                            <w:sz w:val="18"/>
                            <w:szCs w:val="18"/>
                          </w:rPr>
                        </w:pPr>
                        <w:r>
                          <w:rPr>
                            <w:rFonts w:ascii="Calibri" w:hAnsi="Calibri" w:cs="Calibri"/>
                            <w:color w:val="000000"/>
                            <w:sz w:val="18"/>
                            <w:szCs w:val="18"/>
                          </w:rPr>
                          <w:t xml:space="preserve">0                                                                                                                 6 min </w:t>
                        </w:r>
                      </w:p>
                    </w:txbxContent>
                  </v:textbox>
                </v:shape>
                <v:shape id="Text Box 136" o:spid="_x0000_s1781" type="#_x0000_t202" style="position:absolute;left:11580;top:18688;width:2413;height:379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" filled="f" stroked="f">
                  <v:textbox style="mso-fit-shape-to-text:t">
                    <w:txbxContent>
                      <w:p w14:paraId="6CEAB46F" w14:textId="77777777" w:rsidR="007D5C1D" w:rsidRDefault="007D5C1D" w:rsidP="004E581D">
                        <w:pPr>
                          <w:textAlignment w:val="baseline"/>
                          <w:rPr>
                            <w:rFonts w:ascii="Calibri" w:hAnsi="Calibri" w:cs="Calibri"/>
                            <w:color w:val="000000"/>
                            <w:sz w:val="18"/>
                            <w:szCs w:val="18"/>
                          </w:rPr>
                        </w:pPr>
                        <w:r>
                          <w:rPr>
                            <w:rFonts w:ascii="Calibri" w:hAnsi="Calibri" w:cs="Calibri"/>
                            <w:color w:val="000000"/>
                            <w:sz w:val="18"/>
                            <w:szCs w:val="18"/>
                          </w:rPr>
                          <w:t>0</w:t>
                        </w:r>
                      </w:p>
                    </w:txbxContent>
                  </v:textbox>
                </v:shape>
                <v:shape id="Text Box 137" o:spid="_x0000_s1782" type="#_x0000_t202" style="position:absolute;left:10943;top:13544;width:2991;height:379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" filled="f" stroked="f">
                  <v:textbox style="mso-fit-shape-to-text:t">
                    <w:txbxContent>
                      <w:p w14:paraId="706A2E3E" w14:textId="77777777" w:rsidR="007D5C1D" w:rsidRDefault="007D5C1D" w:rsidP="004E581D">
                        <w:pPr>
                          <w:textAlignment w:val="baseline"/>
                          <w:rPr>
                            <w:rFonts w:ascii="Calibri" w:hAnsi="Calibri" w:cs="Calibri"/>
                            <w:color w:val="000000"/>
                            <w:sz w:val="18"/>
                            <w:szCs w:val="18"/>
                          </w:rPr>
                        </w:pPr>
                        <w:r>
                          <w:rPr>
                            <w:rFonts w:ascii="Calibri" w:hAnsi="Calibri" w:cs="Calibri"/>
                            <w:color w:val="000000"/>
                            <w:sz w:val="18"/>
                            <w:szCs w:val="18"/>
                          </w:rPr>
                          <w:t>40</w:t>
                        </w:r>
                      </w:p>
                    </w:txbxContent>
                  </v:textbox>
                </v:shape>
                <v:shape id="Text Box 138" o:spid="_x0000_s1783" type="#_x0000_t202" style="position:absolute;left:11130;top:9067;width:2991;height:379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" filled="f" stroked="f">
                  <v:textbox style="mso-fit-shape-to-text:t">
                    <w:txbxContent>
                      <w:p w14:paraId="36059CB3" w14:textId="77777777" w:rsidR="007D5C1D" w:rsidRDefault="007D5C1D" w:rsidP="004E581D">
                        <w:pPr>
                          <w:textAlignment w:val="baseline"/>
                          <w:rPr>
                            <w:rFonts w:ascii="Calibri" w:hAnsi="Calibri" w:cs="Calibri"/>
                            <w:color w:val="000000"/>
                            <w:sz w:val="18"/>
                            <w:szCs w:val="18"/>
                          </w:rPr>
                        </w:pPr>
                        <w:r>
                          <w:rPr>
                            <w:rFonts w:ascii="Calibri" w:hAnsi="Calibri" w:cs="Calibri"/>
                            <w:color w:val="000000"/>
                            <w:sz w:val="18"/>
                            <w:szCs w:val="18"/>
                          </w:rPr>
                          <w:t>80</w:t>
                        </w:r>
                      </w:p>
                    </w:txbxContent>
                  </v:textbox>
                </v:shape>
                <v:shape id="Text Box 139" o:spid="_x0000_s1784" type="#_x0000_t202" style="position:absolute;left:10680;top:4210;width:3568;height:379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" filled="f" stroked="f">
                  <v:textbox style="mso-fit-shape-to-text:t">
                    <w:txbxContent>
                      <w:p w14:paraId="4B7A1370" w14:textId="77777777" w:rsidR="007D5C1D" w:rsidRDefault="007D5C1D" w:rsidP="004E581D">
                        <w:pPr>
                          <w:textAlignment w:val="baseline"/>
                          <w:rPr>
                            <w:rFonts w:ascii="Calibri" w:hAnsi="Calibri" w:cs="Calibri"/>
                            <w:color w:val="000000"/>
                            <w:sz w:val="18"/>
                            <w:szCs w:val="18"/>
                          </w:rPr>
                        </w:pPr>
                        <w:r>
                          <w:rPr>
                            <w:rFonts w:ascii="Calibri" w:hAnsi="Calibri" w:cs="Calibri"/>
                            <w:color w:val="000000"/>
                            <w:sz w:val="18"/>
                            <w:szCs w:val="18"/>
                          </w:rPr>
                          <w:t>120</w:t>
                        </w:r>
                      </w:p>
                    </w:txbxContent>
                  </v:textbox>
                </v:shape>
                <v:shape id="Text Box 140" o:spid="_x0000_s1785" type="#_x0000_t202" style="position:absolute;left:10230;top:2781;width:4140;height:379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" filled="f" stroked="f">
                  <v:textbox style="mso-fit-shape-to-text:t">
                    <w:txbxContent>
                      <w:p w14:paraId="69C57DBD" w14:textId="77777777" w:rsidR="007D5C1D" w:rsidRDefault="007D5C1D" w:rsidP="004E581D">
                        <w:pPr>
                          <w:textAlignment w:val="baseline"/>
                          <w:rPr>
                            <w:rFonts w:ascii="Calibri" w:hAnsi="Calibri" w:cs="Calibri"/>
                            <w:color w:val="000000"/>
                            <w:sz w:val="18"/>
                            <w:szCs w:val="18"/>
                          </w:rPr>
                        </w:pPr>
                        <w:proofErr w:type="spellStart"/>
                        <w:r>
                          <w:rPr>
                            <w:rFonts w:ascii="Calibri" w:hAnsi="Calibri" w:cs="Calibri"/>
                            <w:color w:val="000000"/>
                            <w:sz w:val="18"/>
                            <w:szCs w:val="18"/>
                          </w:rPr>
                          <w:t>mAU</w:t>
                        </w:r>
                        <w:proofErr w:type="spellEnd"/>
                      </w:p>
                    </w:txbxContent>
                  </v:textbox>
                </v:shape>
                <v:shape id="Text Box 141" o:spid="_x0000_s1786" type="#_x0000_t202" style="position:absolute;left:17430;top:3733;width:2413;height:379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" filled="f" stroked="f">
                  <v:textbox style="mso-fit-shape-to-text:t">
                    <w:txbxContent>
                      <w:p w14:paraId="37954061" w14:textId="77777777" w:rsidR="007D5C1D" w:rsidRDefault="007D5C1D" w:rsidP="004E581D">
                        <w:pPr>
                          <w:textAlignment w:val="baseline"/>
                          <w:rPr>
                            <w:rFonts w:ascii="Calibri" w:hAnsi="Calibri" w:cs="Calibri"/>
                            <w:color w:val="000000"/>
                            <w:sz w:val="18"/>
                            <w:szCs w:val="18"/>
                          </w:rPr>
                        </w:pPr>
                        <w:r>
                          <w:rPr>
                            <w:rFonts w:ascii="Calibri" w:hAnsi="Calibri" w:cs="Calibri"/>
                            <w:color w:val="000000"/>
                            <w:sz w:val="18"/>
                            <w:szCs w:val="18"/>
                          </w:rPr>
                          <w:t>1</w:t>
                        </w:r>
                      </w:p>
                    </w:txbxContent>
                  </v:textbox>
                </v:shape>
                <v:shape id="Text Box 142" o:spid="_x0000_s1787" type="#_x0000_t202" style="position:absolute;left:18781;top:11639;width:2413;height:379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" filled="f" stroked="f">
                  <v:textbox style="mso-fit-shape-to-text:t">
                    <w:txbxContent>
                      <w:p w14:paraId="1A1E1CB0" w14:textId="77777777" w:rsidR="007D5C1D" w:rsidRDefault="007D5C1D" w:rsidP="004E581D">
                        <w:pPr>
                          <w:textAlignment w:val="baseline"/>
                          <w:rPr>
                            <w:rFonts w:ascii="Calibri" w:hAnsi="Calibri" w:cs="Calibri"/>
                            <w:color w:val="000000"/>
                            <w:sz w:val="18"/>
                            <w:szCs w:val="18"/>
                          </w:rPr>
                        </w:pPr>
                        <w:r>
                          <w:rPr>
                            <w:rFonts w:ascii="Calibri" w:hAnsi="Calibri" w:cs="Calibri"/>
                            <w:color w:val="000000"/>
                            <w:sz w:val="18"/>
                            <w:szCs w:val="18"/>
                          </w:rPr>
                          <w:t>2</w:t>
                        </w:r>
                      </w:p>
                    </w:txbxContent>
                  </v:textbox>
                </v:shape>
                <v:shape id="Text Box 143" o:spid="_x0000_s1788" type="#_x0000_t202" style="position:absolute;left:21031;top:14020;width:2572;height:423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" filled="f" stroked="f">
                  <v:textbox style="mso-fit-shape-to-text:t">
                    <w:txbxContent>
                      <w:p w14:paraId="69252C80" w14:textId="77777777" w:rsidR="007D5C1D" w:rsidRDefault="007D5C1D" w:rsidP="004E581D">
                        <w:pPr>
                          <w:textAlignment w:val="baseline"/>
                          <w:rPr>
                            <w:rFonts w:ascii="Calibri" w:hAnsi="Calibri" w:cs="Calibri"/>
                            <w:color w:val="000000"/>
                            <w:sz w:val="23"/>
                            <w:szCs w:val="23"/>
                          </w:rPr>
                        </w:pPr>
                        <w:r>
                          <w:rPr>
                            <w:rFonts w:ascii="Calibri" w:hAnsi="Calibri" w:cs="Calibri"/>
                            <w:color w:val="000000"/>
                            <w:sz w:val="23"/>
                            <w:szCs w:val="23"/>
                          </w:rPr>
                          <w:t>3</w:t>
                        </w:r>
                      </w:p>
                    </w:txbxContent>
                  </v:textbox>
                </v:shape>
                <v:shape id="Text Box 144" o:spid="_x0000_s1789" type="#_x0000_t202" style="position:absolute;left:23281;top:14973;width:2413;height:379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" filled="f" stroked="f">
                  <v:textbox style="mso-fit-shape-to-text:t">
                    <w:txbxContent>
                      <w:p w14:paraId="0DB1AB96" w14:textId="77777777" w:rsidR="007D5C1D" w:rsidRDefault="007D5C1D" w:rsidP="004E581D">
                        <w:pPr>
                          <w:textAlignment w:val="baseline"/>
                          <w:rPr>
                            <w:rFonts w:ascii="Calibri" w:hAnsi="Calibri" w:cs="Calibri"/>
                            <w:color w:val="000000"/>
                            <w:sz w:val="18"/>
                            <w:szCs w:val="18"/>
                          </w:rPr>
                        </w:pPr>
                        <w:r>
                          <w:rPr>
                            <w:rFonts w:ascii="Calibri" w:hAnsi="Calibri" w:cs="Calibri"/>
                            <w:color w:val="000000"/>
                            <w:sz w:val="18"/>
                            <w:szCs w:val="18"/>
                          </w:rPr>
                          <w:t>4</w:t>
                        </w:r>
                      </w:p>
                    </w:txbxContent>
                  </v:textbox>
                </v:shape>
                <v:shape id="Text Box 145" o:spid="_x0000_s1790" type="#_x0000_t202" style="position:absolute;left:3929;top:8210;width:3334;height:423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" filled="f" stroked="f">
                  <v:textbox style="mso-fit-shape-to-text:t">
                    <w:txbxContent>
                      <w:p w14:paraId="3259C144" w14:textId="77777777" w:rsidR="007D5C1D" w:rsidRDefault="007D5C1D" w:rsidP="004E581D">
                        <w:pPr>
                          <w:textAlignment w:val="baseline"/>
                          <w:rPr>
                            <w:rFonts w:ascii="Calibri" w:hAnsi="Calibri" w:cs="Calibri"/>
                            <w:color w:val="000000"/>
                            <w:sz w:val="23"/>
                            <w:szCs w:val="23"/>
                          </w:rPr>
                        </w:pPr>
                        <w:r>
                          <w:rPr>
                            <w:rFonts w:ascii="Calibri" w:hAnsi="Calibri" w:cs="Calibri"/>
                            <w:color w:val="000000"/>
                            <w:sz w:val="23"/>
                            <w:szCs w:val="23"/>
                          </w:rPr>
                          <w:t>(c)</w:t>
                        </w:r>
                      </w:p>
                    </w:txbxContent>
                  </v:textbox>
                </v:shape>
                <v:shape id="Text Box 146" o:spid="_x0000_s1791" type="#_x0000_t202" style="position:absolute;left:12480;top:39738;width:2502;height:379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" filled="f" stroked="f">
                  <v:textbox style="mso-fit-shape-to-text:t">
                    <w:txbxContent>
                      <w:p w14:paraId="24E6FFBA" w14:textId="18734CFC" w:rsidR="007D5C1D" w:rsidRDefault="007D5C1D" w:rsidP="004E581D">
                        <w:pPr>
                          <w:textAlignment w:val="baseline"/>
                          <w:rPr>
                            <w:rFonts w:ascii="Calibri" w:hAnsi="Calibri" w:cs="Calibri"/>
                            <w:color w:val="000000"/>
                            <w:sz w:val="18"/>
                            <w:szCs w:val="18"/>
                          </w:rPr>
                        </w:pPr>
                      </w:p>
                    </w:txbxContent>
                  </v:textbox>
                </v:shape>
                <v:shape id="Freeform: Shape 345" o:spid="_x0000_s1792" style="position:absolute;left:13382;top:39862;width:31433;height:95;visibility:visible;mso-wrap-style:square;v-text-anchor:middle" coordsize="314325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" path="m,l3143250,e" filled="f" strokeweight=".22047mm">
                  <v:path arrowok="t" o:connecttype="custom" o:connectlocs="0,0;3143250,0" o:connectangles="0,0"/>
                </v:shape>
                <v:shape id="Freeform: Shape 346" o:spid="_x0000_s1793" style="position:absolute;left:13382;top:39862;width:95;height:190;visibility:visible;mso-wrap-style:square;v-text-anchor:middle" coordsize="9525,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" path="m,l,19050e" filled="f" strokeweight=".22047mm">
                  <v:path arrowok="t" o:connecttype="custom" o:connectlocs="0,0;0,19050" o:connectangles="0,0"/>
                </v:shape>
                <v:shape id="Freeform: Shape 347" o:spid="_x0000_s1794" style="position:absolute;left:14430;top:39862;width:95;height:95;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" path="m,l,9525e" filled="f" strokeweight=".22047mm">
                  <v:path arrowok="t" o:connecttype="custom" o:connectlocs="0,0;0,9525" o:connectangles="0,0"/>
                </v:shape>
                <v:shape id="Freeform: Shape 348" o:spid="_x0000_s1795" style="position:absolute;left:15478;top:39862;width:95;height:95;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" path="m,l,9525e" filled="f" strokeweight=".22047mm">
                  <v:path arrowok="t" o:connecttype="custom" o:connectlocs="0,0;0,9525" o:connectangles="0,0"/>
                </v:shape>
                <v:shape id="Freeform: Shape 349" o:spid="_x0000_s1796" style="position:absolute;left:16525;top:39862;width:96;height:95;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" path="m,l,9525e" filled="f" strokeweight=".22047mm">
                  <v:path arrowok="t" o:connecttype="custom" o:connectlocs="0,0;0,9525" o:connectangles="0,0"/>
                </v:shape>
                <v:shape id="Freeform: Shape 350" o:spid="_x0000_s1797" style="position:absolute;left:17573;top:39862;width:95;height:95;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" path="m,l,9525e" filled="f" strokeweight=".22047mm">
                  <v:path arrowok="t" o:connecttype="custom" o:connectlocs="0,0;0,9525" o:connectangles="0,0"/>
                </v:shape>
                <v:shape id="Freeform: Shape 351" o:spid="_x0000_s1798" style="position:absolute;left:18621;top:39862;width:95;height:190;visibility:visible;mso-wrap-style:square;v-text-anchor:middle" coordsize="9525,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" path="m,l,19050e" filled="f" strokeweight=".22047mm">
                  <v:path arrowok="t" o:connecttype="custom" o:connectlocs="0,0;0,19050" o:connectangles="0,0"/>
                </v:shape>
                <v:shape id="Freeform: Shape 352" o:spid="_x0000_s1799" style="position:absolute;left:19669;top:39862;width:95;height:95;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" path="m,l,9525e" filled="f" strokeweight=".22047mm">
                  <v:path arrowok="t" o:connecttype="custom" o:connectlocs="0,0;0,9525" o:connectangles="0,0"/>
                </v:shape>
                <v:shape id="Freeform: Shape 353" o:spid="_x0000_s1800" style="position:absolute;left:20716;top:39862;width:96;height:95;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" path="m,l,9525e" filled="f" strokeweight=".22047mm">
                  <v:path arrowok="t" o:connecttype="custom" o:connectlocs="0,0;0,9525" o:connectangles="0,0"/>
                </v:shape>
                <v:shape id="Freeform: Shape 354" o:spid="_x0000_s1801" style="position:absolute;left:21764;top:39862;width:95;height:95;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" path="m,l,9525e" filled="f" strokeweight=".22047mm">
                  <v:path arrowok="t" o:connecttype="custom" o:connectlocs="0,0;0,9525" o:connectangles="0,0"/>
                </v:shape>
                <v:shape id="Freeform: Shape 355" o:spid="_x0000_s1802" style="position:absolute;left:22812;top:39862;width:95;height:95;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" path="m,l,9525e" filled="f" strokeweight=".22047mm">
                  <v:path arrowok="t" o:connecttype="custom" o:connectlocs="0,0;0,9525" o:connectangles="0,0"/>
                </v:shape>
                <v:shape id="Freeform: Shape 356" o:spid="_x0000_s1803" style="position:absolute;left:23860;top:39862;width:95;height:190;visibility:visible;mso-wrap-style:square;v-text-anchor:middle" coordsize="9525,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" path="m,l,19050e" filled="f" strokeweight=".22047mm">
                  <v:path arrowok="t" o:connecttype="custom" o:connectlocs="0,0;0,19050" o:connectangles="0,0"/>
                </v:shape>
                <v:shape id="Freeform: Shape 357" o:spid="_x0000_s1804" style="position:absolute;left:24907;top:39862;width:96;height:95;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" path="m,l,9525e" filled="f" strokeweight=".22047mm">
                  <v:path arrowok="t" o:connecttype="custom" o:connectlocs="0,0;0,9525" o:connectangles="0,0"/>
                </v:shape>
                <v:shape id="Freeform: Shape 358" o:spid="_x0000_s1805" style="position:absolute;left:25955;top:39862;width:95;height:95;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" path="m,l,9525e" filled="f" strokeweight=".22047mm">
                  <v:path arrowok="t" o:connecttype="custom" o:connectlocs="0,0;0,9525" o:connectangles="0,0"/>
                </v:shape>
                <v:shape id="Freeform: Shape 359" o:spid="_x0000_s1806" style="position:absolute;left:27003;top:39862;width:95;height:95;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" path="m,l,9525e" filled="f" strokeweight=".22047mm">
                  <v:path arrowok="t" o:connecttype="custom" o:connectlocs="0,0;0,9525" o:connectangles="0,0"/>
                </v:shape>
                <v:shape id="Freeform: Shape 360" o:spid="_x0000_s1807" style="position:absolute;left:28051;top:39862;width:95;height:95;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" path="m,l,9525e" filled="f" strokeweight=".22047mm">
                  <v:path arrowok="t" o:connecttype="custom" o:connectlocs="0,0;0,9525" o:connectangles="0,0"/>
                </v:shape>
                <v:shape id="Freeform: Shape 361" o:spid="_x0000_s1808" style="position:absolute;left:29098;top:39862;width:96;height:190;visibility:visible;mso-wrap-style:square;v-text-anchor:middle" coordsize="9525,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" path="m,l,19050e" filled="f" strokeweight=".22047mm">
                  <v:path arrowok="t" o:connecttype="custom" o:connectlocs="0,0;0,19050" o:connectangles="0,0"/>
                </v:shape>
                <v:shape id="Freeform: Shape 362" o:spid="_x0000_s1809" style="position:absolute;left:30146;top:39862;width:95;height:95;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" path="m,l,9525e" filled="f" strokeweight=".22047mm">
                  <v:path arrowok="t" o:connecttype="custom" o:connectlocs="0,0;0,9525" o:connectangles="0,0"/>
                </v:shape>
                <v:shape id="Freeform: Shape 363" o:spid="_x0000_s1810" style="position:absolute;left:31194;top:39862;width:95;height:95;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" path="m,l,9525e" filled="f" strokeweight=".22047mm">
                  <v:path arrowok="t" o:connecttype="custom" o:connectlocs="0,0;0,9525" o:connectangles="0,0"/>
                </v:shape>
                <v:shape id="Freeform: Shape 364" o:spid="_x0000_s1811" style="position:absolute;left:32242;top:39862;width:95;height:95;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" path="m,l,9525e" filled="f" strokeweight=".22047mm">
                  <v:path arrowok="t" o:connecttype="custom" o:connectlocs="0,0;0,9525" o:connectangles="0,0"/>
                </v:shape>
                <v:shape id="Freeform: Shape 365" o:spid="_x0000_s1812" style="position:absolute;left:33289;top:39862;width:96;height:95;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" path="m,l,9525e" filled="f" strokeweight=".22047mm">
                  <v:path arrowok="t" o:connecttype="custom" o:connectlocs="0,0;0,9525" o:connectangles="0,0"/>
                </v:shape>
                <v:shape id="Freeform: Shape 366" o:spid="_x0000_s1813" style="position:absolute;left:34337;top:39862;width:95;height:190;visibility:visible;mso-wrap-style:square;v-text-anchor:middle" coordsize="9525,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" path="m,l,19050e" filled="f" strokeweight=".22047mm">
                  <v:path arrowok="t" o:connecttype="custom" o:connectlocs="0,0;0,19050" o:connectangles="0,0"/>
                </v:shape>
                <v:shape id="Freeform: Shape 367" o:spid="_x0000_s1814" style="position:absolute;left:35385;top:39862;width:95;height:95;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" path="m,l,9525e" filled="f" strokeweight=".22047mm">
                  <v:path arrowok="t" o:connecttype="custom" o:connectlocs="0,0;0,9525" o:connectangles="0,0"/>
                </v:shape>
                <v:shape id="Freeform: Shape 368" o:spid="_x0000_s1815" style="position:absolute;left:36433;top:39862;width:95;height:95;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" path="m,l,9525e" filled="f" strokeweight=".22047mm">
                  <v:path arrowok="t" o:connecttype="custom" o:connectlocs="0,0;0,9525" o:connectangles="0,0"/>
                </v:shape>
                <v:shape id="Freeform: Shape 369" o:spid="_x0000_s1816" style="position:absolute;left:37480;top:39862;width:96;height:95;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" path="m,l,9525e" filled="f" strokeweight=".22047mm">
                  <v:path arrowok="t" o:connecttype="custom" o:connectlocs="0,0;0,9525" o:connectangles="0,0"/>
                </v:shape>
                <v:shape id="Freeform: Shape 370" o:spid="_x0000_s1817" style="position:absolute;left:38528;top:39862;width:95;height:95;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" path="m,l,9525e" filled="f" strokeweight=".22047mm">
                  <v:path arrowok="t" o:connecttype="custom" o:connectlocs="0,0;0,9525" o:connectangles="0,0"/>
                </v:shape>
                <v:shape id="Freeform: Shape 371" o:spid="_x0000_s1818" style="position:absolute;left:39576;top:39862;width:95;height:190;visibility:visible;mso-wrap-style:square;v-text-anchor:middle" coordsize="9525,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" path="m,l,19050e" filled="f" strokeweight=".22047mm">
                  <v:path arrowok="t" o:connecttype="custom" o:connectlocs="0,0;0,19050" o:connectangles="0,0"/>
                </v:shape>
                <v:shape id="Freeform: Shape 372" o:spid="_x0000_s1819" style="position:absolute;left:40624;top:39862;width:95;height:95;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" path="m,l,9525e" filled="f" strokeweight=".22047mm">
                  <v:path arrowok="t" o:connecttype="custom" o:connectlocs="0,0;0,9525" o:connectangles="0,0"/>
                </v:shape>
                <v:shape id="Freeform: Shape 373" o:spid="_x0000_s1820" style="position:absolute;left:41671;top:39862;width:96;height:95;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" path="m,l,9525e" filled="f" strokeweight=".22047mm">
                  <v:path arrowok="t" o:connecttype="custom" o:connectlocs="0,0;0,9525" o:connectangles="0,0"/>
                </v:shape>
                <v:shape id="Freeform: Shape 374" o:spid="_x0000_s1821" style="position:absolute;left:42719;top:39862;width:95;height:95;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" path="m,l,9525e" filled="f" strokeweight=".22047mm">
                  <v:path arrowok="t" o:connecttype="custom" o:connectlocs="0,0;0,9525" o:connectangles="0,0"/>
                </v:shape>
                <v:shape id="Freeform: Shape 375" o:spid="_x0000_s1822" style="position:absolute;left:43767;top:39862;width:95;height:95;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" path="m,l,9525e" filled="f" strokeweight=".22047mm">
                  <v:path arrowok="t" o:connecttype="custom" o:connectlocs="0,0;0,9525" o:connectangles="0,0"/>
                </v:shape>
                <v:shape id="Freeform: Shape 376" o:spid="_x0000_s1823" style="position:absolute;left:44815;top:39862;width:95;height:190;visibility:visible;mso-wrap-style:square;v-text-anchor:middle" coordsize="9525,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" path="m,l,19050e" filled="f" strokeweight=".22047mm">
                  <v:path arrowok="t" o:connecttype="custom" o:connectlocs="0,0;0,19050" o:connectangles="0,0"/>
                </v:shape>
                <v:shape id="Freeform: Shape 377" o:spid="_x0000_s1824" style="position:absolute;left:13382;top:23764;width:0;height:16098;flip:y;visibility:visible;mso-wrap-style:square;v-text-anchor:middle" coordsize="0,1609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" path="m141,250r,1609725e" filled="f" strokeweight=".22047mm">
                  <v:path arrowok="t" o:connecttype="custom" o:connectlocs="141,250;141,1609975" o:connectangles="0,0"/>
                </v:shape>
                <v:shape id="Freeform: Shape 378" o:spid="_x0000_s1825" style="position:absolute;left:13382;top:39862;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" path="m141,419r9525,e" filled="f" strokeweight=".22047mm">
                  <v:path arrowok="t" o:connecttype="custom" o:connectlocs="141,419;9666,419" o:connectangles="0,0"/>
                </v:shape>
                <v:shape id="Freeform: Shape 379" o:spid="_x0000_s1826" style="position:absolute;left:13382;top:39290;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" path="m141,413r9525,e" filled="f" strokeweight=".22047mm">
                  <v:path arrowok="t" o:connecttype="custom" o:connectlocs="141,413;9666,413" o:connectangles="0,0"/>
                </v:shape>
                <v:shape id="Freeform: Shape 380" o:spid="_x0000_s1827" style="position:absolute;left:13287;top:38719;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" path="m140,407r9525,e" filled="f" strokeweight=".22047mm">
                  <v:path arrowok="t" o:connecttype="custom" o:connectlocs="140,407;9665,407" o:connectangles="0,0"/>
                </v:shape>
                <v:shape id="Freeform: Shape 381" o:spid="_x0000_s1828" style="position:absolute;left:13382;top:38147;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" path="m141,401r9525,e" filled="f" strokeweight=".22047mm">
                  <v:path arrowok="t" o:connecttype="custom" o:connectlocs="141,401;9666,401" o:connectangles="0,0"/>
                </v:shape>
                <v:shape id="Freeform: Shape 382" o:spid="_x0000_s1829" style="position:absolute;left:13382;top:37576;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" path="m141,395r9525,e" filled="f" strokeweight=".22047mm">
                  <v:path arrowok="t" o:connecttype="custom" o:connectlocs="141,395;9666,395" o:connectangles="0,0"/>
                </v:shape>
                <v:shape id="Freeform: Shape 383" o:spid="_x0000_s1830" style="position:absolute;left:13382;top:37004;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" path="m141,389r9525,e" filled="f" strokeweight=".22047mm">
                  <v:path arrowok="t" o:connecttype="custom" o:connectlocs="141,389;9666,389" o:connectangles="0,0"/>
                </v:shape>
                <v:shape id="Freeform: Shape 384" o:spid="_x0000_s1831" style="position:absolute;left:13287;top:36433;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" path="m140,383r9525,e" filled="f" strokeweight=".22047mm">
                  <v:path arrowok="t" o:connecttype="custom" o:connectlocs="140,383;9665,383" o:connectangles="0,0"/>
                </v:shape>
                <v:shape id="Freeform: Shape 385" o:spid="_x0000_s1832" style="position:absolute;left:13382;top:35861;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" path="m141,377r9525,e" filled="f" strokeweight=".22047mm">
                  <v:path arrowok="t" o:connecttype="custom" o:connectlocs="141,377;9666,377" o:connectangles="0,0"/>
                </v:shape>
                <v:shape id="Freeform: Shape 386" o:spid="_x0000_s1833" style="position:absolute;left:13382;top:35290;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" path="m141,371r9525,e" filled="f" strokeweight=".22047mm">
                  <v:path arrowok="t" o:connecttype="custom" o:connectlocs="141,371;9666,371" o:connectangles="0,0"/>
                </v:shape>
                <v:shape id="Freeform: Shape 387" o:spid="_x0000_s1834" style="position:absolute;left:13382;top:34718;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" path="m141,365r9525,e" filled="f" strokeweight=".22047mm">
                  <v:path arrowok="t" o:connecttype="custom" o:connectlocs="141,365;9666,365" o:connectangles="0,0"/>
                </v:shape>
                <v:shape id="Freeform: Shape 388" o:spid="_x0000_s1835" style="position:absolute;left:13287;top:34147;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" path="m140,359r9525,e" filled="f" strokeweight=".22047mm">
                  <v:path arrowok="t" o:connecttype="custom" o:connectlocs="140,359;9665,359" o:connectangles="0,0"/>
                </v:shape>
                <v:shape id="Freeform: Shape 389" o:spid="_x0000_s1836" style="position:absolute;left:13382;top:33575;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" path="m141,353r9525,e" filled="f" strokeweight=".22047mm">
                  <v:path arrowok="t" o:connecttype="custom" o:connectlocs="141,353;9666,353" o:connectangles="0,0"/>
                </v:shape>
                <v:shape id="Freeform: Shape 390" o:spid="_x0000_s1837" style="position:absolute;left:13382;top:33004;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" path="m141,347r9525,e" filled="f" strokeweight=".22047mm">
                  <v:path arrowok="t" o:connecttype="custom" o:connectlocs="141,347;9666,347" o:connectangles="0,0"/>
                </v:shape>
                <v:shape id="Freeform: Shape 391" o:spid="_x0000_s1838" style="position:absolute;left:13382;top:32432;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" path="m141,341r9525,e" filled="f" strokeweight=".22047mm">
                  <v:path arrowok="t" o:connecttype="custom" o:connectlocs="141,341;9666,341" o:connectangles="0,0"/>
                </v:shape>
                <v:shape id="Freeform: Shape 392" o:spid="_x0000_s1839" style="position:absolute;left:13287;top:31861;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" path="m140,335r9525,e" filled="f" strokeweight=".22047mm">
                  <v:path arrowok="t" o:connecttype="custom" o:connectlocs="140,335;9665,335" o:connectangles="0,0"/>
                </v:shape>
                <v:shape id="Freeform: Shape 393" o:spid="_x0000_s1840" style="position:absolute;left:13382;top:31194;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" path="m141,328r9525,e" filled="f" strokeweight=".22047mm">
                  <v:path arrowok="t" o:connecttype="custom" o:connectlocs="141,328;9666,328" o:connectangles="0,0"/>
                </v:shape>
                <v:shape id="Freeform: Shape 394" o:spid="_x0000_s1841" style="position:absolute;left:13382;top:30622;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" path="m141,322r9525,e" filled="f" strokeweight=".22047mm">
                  <v:path arrowok="t" o:connecttype="custom" o:connectlocs="141,322;9666,322" o:connectangles="0,0"/>
                </v:shape>
                <v:shape id="Freeform: Shape 395" o:spid="_x0000_s1842" style="position:absolute;left:13382;top:30051;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" path="m141,316r9525,e" filled="f" strokeweight=".22047mm">
                  <v:path arrowok="t" o:connecttype="custom" o:connectlocs="141,316;9666,316" o:connectangles="0,0"/>
                </v:shape>
                <v:shape id="Freeform: Shape 396" o:spid="_x0000_s1843" style="position:absolute;left:13287;top:29479;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" path="m140,310r9525,e" filled="f" strokeweight=".22047mm">
                  <v:path arrowok="t" o:connecttype="custom" o:connectlocs="140,310;9665,310" o:connectangles="0,0"/>
                </v:shape>
                <v:shape id="Freeform: Shape 397" o:spid="_x0000_s1844" style="position:absolute;left:13382;top:28908;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" path="m141,304r9525,e" filled="f" strokeweight=".22047mm">
                  <v:path arrowok="t" o:connecttype="custom" o:connectlocs="141,304;9666,304" o:connectangles="0,0"/>
                </v:shape>
                <v:shape id="Freeform: Shape 398" o:spid="_x0000_s1845" style="position:absolute;left:13382;top:28336;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" path="m141,298r9525,e" filled="f" strokeweight=".22047mm">
                  <v:path arrowok="t" o:connecttype="custom" o:connectlocs="141,298;9666,298" o:connectangles="0,0"/>
                </v:shape>
                <v:shape id="Freeform: Shape 399" o:spid="_x0000_s1846" style="position:absolute;left:13382;top:27765;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" path="m141,292r9525,e" filled="f" strokeweight=".22047mm">
                  <v:path arrowok="t" o:connecttype="custom" o:connectlocs="141,292;9666,292" o:connectangles="0,0"/>
                </v:shape>
                <v:shape id="Freeform: Shape 400" o:spid="_x0000_s1847" style="position:absolute;left:13287;top:27193;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" path="m140,286r9525,e" filled="f" strokeweight=".22047mm">
                  <v:path arrowok="t" o:connecttype="custom" o:connectlocs="140,286;9665,286" o:connectangles="0,0"/>
                </v:shape>
                <v:shape id="Freeform: Shape 401" o:spid="_x0000_s1848" style="position:absolute;left:13382;top:26622;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" path="m141,280r9525,e" filled="f" strokeweight=".22047mm">
                  <v:path arrowok="t" o:connecttype="custom" o:connectlocs="141,280;9666,280" o:connectangles="0,0"/>
                </v:shape>
                <v:shape id="Freeform: Shape 402" o:spid="_x0000_s1849" style="position:absolute;left:13382;top:26050;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" path="m141,274r9525,e" filled="f" strokeweight=".22047mm">
                  <v:path arrowok="t" o:connecttype="custom" o:connectlocs="141,274;9666,274" o:connectangles="0,0"/>
                </v:shape>
                <v:shape id="Freeform: Shape 403" o:spid="_x0000_s1850" style="position:absolute;left:13382;top:25479;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" path="m141,268r9525,e" filled="f" strokeweight=".22047mm">
                  <v:path arrowok="t" o:connecttype="custom" o:connectlocs="141,268;9666,268" o:connectangles="0,0"/>
                </v:shape>
                <v:shape id="Freeform: Shape 404" o:spid="_x0000_s1851" style="position:absolute;left:13287;top:24907;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" path="m140,262r9525,e" filled="f" strokeweight=".22047mm">
                  <v:path arrowok="t" o:connecttype="custom" o:connectlocs="140,262;9665,262" o:connectangles="0,0"/>
                </v:shape>
                <v:shape id="Freeform: Shape 405" o:spid="_x0000_s1852" style="position:absolute;left:13382;top:24336;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" path="m141,256r9525,e" filled="f" strokeweight=".22047mm">
                  <v:path arrowok="t" o:connecttype="custom" o:connectlocs="141,256;9666,256" o:connectangles="0,0"/>
                </v:shape>
                <v:shape id="Freeform: Shape 406" o:spid="_x0000_s1853" style="position:absolute;left:13382;top:23764;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" path="m141,250r9525,e" filled="f" strokeweight=".22047mm">
                  <v:path arrowok="t" o:connecttype="custom" o:connectlocs="141,250;9666,250" o:connectangles="0,0"/>
                </v:shape>
                <v:shape id="Freeform: Shape 407" o:spid="_x0000_s1854" style="position:absolute;left:13382;top:38719;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" path="m,3172r,l,6353r,l,6353r,l,6353,,3172r,l,3172,,6353,,3172,,6353r,l,6353r,l,6353r,l,6353r1095,l1095,6353r,-3181l1095,6353r,l1095,6353r,l1095,9525r,-3172l1095,6353r,-3181l1095,3172r,3181l1095,3172r,3181l1095,3172r,l1095,6353r,l1095,6353r,l1095,6353r,l1095,6353r1105,l2200,6353r,l2200,3172r,3181l2200,6353r,-3181l2200,6353r,l2200,6353r,l2200,6353r,l2200,6353r,l2200,6353r,l2200,6353r1096,l3296,6353r,l3296,6353r,-3181l3296,3172r,l3296,3172r,l3296,3172r,l3296,3172r,l3296,6353r,l3296,6353r,l3296,6353r,-3181l3296,3172,4401,6353r,l4401,6353r,l4401,6353r,l4401,6353r,l4401,6353r,l4401,6353r,-3181l4401,3172r,l4401,6353r,l4401,6353r,l5496,6353r,-3181l5496,3172r,l5496,3172r,l5496,3172r,3181l5496,3172r,l5496,3172r,l5496,3172r,l5496,3172r,l5496,3172r,l6591,3172r,l6591,6353r,l6591,6353r,l6591,3172r,3181l6591,6353r,l6591,6353r,-3181l6591,6353r,l6591,6353r,l6591,6353r,l7696,6353r,l7696,6353r,l7696,6353r,-3181l7696,3172r,3181l7696,6353r,l7696,3172r,3181l7696,3172r,l7696,3172r,l7696,3172r,l7696,6353r,l8792,6353r,l8792,3172r,l8792,3172r,l8792,6353r,-3181l8792,6353r,-3181l8792,3172r,l8792,3172r,3181l8792,3172r,l8792,3172r,l9887,3172r,3181l9887,6353r,l9887,6353r,l9887,6353r,-3181l9887,3172r,l9887,3172r,3181l9887,6353r,l9887,3172r,l9887,3172r,l10992,6353r,-3181l10992,6353r,l10992,6353r,l10992,6353r,l10992,6353r,l10992,6353r,l10992,3172r,l10992,6353r,l10992,6353r,l12087,6353r,-3181l12087,3172r,3181l12087,6353r,-3181l12087,3172r,3181l12087,6353r,l12087,9525r,l12087,6353r,l12087,3172r,l12087,3172r,l12087,6353r,l13192,6353r,l13192,6353r,l13192,3172r,l13192,3172r,l13192,3172r,l13192,6353r,l13192,6353r,-3181l13192,3172r,l13192,3172r,l13192,3172r,l13192,3172r,l13192,6353r,-3181l14288,3172r,l14288,r,3172l14288,3172r,l14288,6353r,l14288,3172r,l14288,3172r,3181l14288,3172r,l14288,3172r,l14288,6353r,l15383,6353r,l15383,6353r,-3181l15383,3172r,l15383,3172r,l15383,3172r,l15383,3172r,l15383,6353r,l15383,6353r,l15383,3172r,3181l15383,3172r,3181l16488,6353r,l16488,6353r,l16488,6353r,l16488,6353r,l16488,6353r,l16488,6353r,l16488,6353r,l16488,6353r,-3181l16488,6353r,l17583,6353r,l17583,6353r,l17583,6353r,l17583,6353r,l17583,6353r,l17583,6353r,l17583,6353r,l17583,3172r,l17583,3172r,l18688,3172r,l18688,6353r,-3181l18688,3172r,l18688,3172r,3181l18688,6353r,l18688,6353r,l18688,6353r,l18688,3172r,l18688,3172r,l19783,6353r,l19783,3172r,l19783,6353r,l19783,6353r,l19783,6353r,-3181l19783,3172r,l19783,6353r,l19783,6353r,l19783,3172r,3181l19783,6353r,l20879,6353r,l20879,6353r,-3181l20879,6353r,l20879,6353r,l20879,6353r,l20879,6353r,l20879,6353r,-3181l20879,3172r,l20879,3172r,3181l21984,6353r,-3181l21984,3172r,l21984,6353r,l21984,6353r,l21984,6353r,l21984,3172r,3181l21984,6353r,-3181l21984,3172r,l21984,3172r,3181l23079,6353r,l23079,6353r,l23079,6353r,l23079,6353r,l23079,3172r,l23079,3172r,l23079,3172r,l23079,3172r,l23079,3172r,l24174,3172r,l24174,6353r,l24174,6353r,l24174,6353r,l24174,6353r,l24174,3172r,3181l24174,3172r,l24174,6353r,l24174,3172r,l24174,3172r,3181l25279,6353r,-3181l25279,3172r,l25279,3172r,l25279,6353r,l25279,6353r,l25279,6353r,-3181l25279,3172r,l25279,3172r,3181l25279,6353r,l26375,6353r,l26375,6353r,l26375,6353r,l26375,6353r,-3181l26375,6353r,l26375,6353r,l26375,6353r,l26375,6353r,l26375,6353r,l26375,6353r,l26375,6353r,-3181l26375,3172r,l27480,6353r,l27480,6353r,l27480,6353r,l27480,6353r,l27480,3172r,l27480,3172r,l27480,6353r,l27480,6353r,l27480,6353r,l27480,3172r,3181l28575,6353r,l28575,6353r,l28575,6353r,-3181l28575,6353r,l28575,6353r,l28575,6353e" filled="f" strokeweight=".22047mm">
                  <v:path arrowok="t" o:connecttype="custom" o:connectlocs="0,3172;0,3172;0,6353;0,6353;0,6353;0,6353;0,6353;0,3172;0,3172;0,3172;0,6353;0,3172;0,6353;0,6353;0,6353;0,6353;0,6353;0,6353;0,6353;1095,6353;1095,6353;1095,3172;1095,6353;1095,6353;1095,6353;1095,6353;1095,9525;1095,6353;1095,6353;1095,3172;1095,3172;1095,6353;1095,3172;1095,6353;1095,3172;1095,3172;1095,6353;1095,6353;1095,6353;1095,6353;1095,6353;1095,6353;1095,6353;2200,6353;2200,6353;2200,6353;2200,3172;2200,6353;2200,6353;2200,3172;2200,6353;2200,6353;2200,6353;2200,6353;2200,6353;2200,6353;2200,6353;2200,6353;2200,6353;2200,6353;2200,6353;3296,6353;3296,6353;3296,6353;3296,6353;3296,3172;3296,3172;3296,3172;3296,3172;3296,3172;3296,3172;3296,3172;3296,3172;3296,3172;3296,6353;3296,6353;3296,6353;3296,6353;3296,6353;3296,3172;3296,3172;4401,6353;4401,6353;4401,6353;4401,6353;4401,6353;4401,6353;4401,6353;4401,6353;4401,6353;4401,6353;4401,6353;4401,3172;4401,3172;4401,3172;4401,6353;4401,6353;4401,6353;4401,6353;5496,6353;5496,3172;5496,3172;5496,3172;5496,3172;5496,3172;5496,3172;5496,6353;5496,3172;5496,3172;5496,3172;5496,3172;5496,3172;5496,3172;5496,3172;5496,3172;5496,3172;5496,3172;6591,3172;6591,3172;6591,6353;6591,6353;6591,6353;6591,6353;6591,3172;6591,6353;6591,6353;6591,6353;6591,6353;6591,3172;6591,6353;6591,6353;6591,6353;6591,6353;6591,6353;6591,6353;7696,6353;7696,6353;7696,6353;7696,6353;7696,6353;7696,3172;7696,3172;7696,6353;7696,6353;7696,6353;7696,3172;7696,6353;7696,3172;7696,3172;7696,3172;7696,3172;7696,3172;7696,3172;7696,6353;7696,6353;8792,6353;8792,6353;8792,3172;8792,3172;8792,3172;8792,3172;8792,6353;8792,3172;8792,6353;8792,3172;8792,3172;8792,3172;8792,3172;8792,6353;8792,3172;8792,3172;8792,3172;8792,3172;9887,3172;9887,6353;9887,6353;9887,6353;9887,6353;9887,6353;9887,6353;9887,3172;9887,3172;9887,3172;9887,3172;9887,6353;9887,6353;9887,6353;9887,3172;9887,3172;9887,3172;9887,3172;10992,6353;10992,3172;10992,6353;10992,6353;10992,6353;10992,6353;10992,6353;10992,6353;10992,6353;10992,6353;10992,6353;10992,6353;10992,3172;10992,3172;10992,6353;10992,6353;10992,6353;10992,6353;12087,6353;12087,3172;12087,3172;12087,6353;12087,6353;12087,3172;12087,3172;12087,6353;12087,6353;12087,6353;12087,9525;12087,9525;12087,6353;12087,6353;12087,3172;12087,3172;12087,3172;12087,3172;12087,6353;12087,6353;13192,6353;13192,6353;13192,6353;13192,6353;13192,3172;13192,3172;13192,3172;13192,3172;13192,3172;13192,3172;13192,6353;13192,6353;13192,6353;13192,3172;13192,3172;13192,3172;13192,3172;13192,3172;13192,3172;13192,3172;13192,3172;13192,3172;13192,6353;13192,3172;14288,3172;14288,3172;14288,0;14288,3172;14288,3172;14288,3172;14288,6353;14288,6353;14288,3172;14288,3172;14288,3172;14288,6353;14288,3172;14288,3172;14288,3172;14288,3172;14288,6353;14288,6353;15383,6353;15383,6353;15383,6353;15383,3172;15383,3172;15383,3172;15383,3172;15383,3172;15383,3172;15383,3172;15383,3172;15383,3172;15383,6353;15383,6353;15383,6353;15383,6353;15383,3172;15383,6353;15383,3172;15383,6353;16488,6353;16488,6353;16488,6353;16488,6353;16488,6353;16488,6353;16488,6353;16488,6353;16488,6353;16488,6353;16488,6353;16488,6353;16488,6353;16488,6353;16488,6353;16488,3172;16488,6353;16488,6353;17583,6353;17583,6353;17583,6353;17583,6353;17583,6353;17583,6353;17583,6353;17583,6353;17583,6353;17583,6353;17583,6353;17583,6353;17583,6353;17583,6353;17583,3172;17583,3172;17583,3172;17583,3172;18688,3172;18688,3172;18688,6353;18688,3172;18688,3172;18688,3172;18688,3172;18688,6353;18688,6353;18688,6353;18688,6353;18688,6353;18688,6353;18688,6353;18688,3172;18688,3172;18688,3172;18688,3172;19783,6353;19783,6353;19783,3172;19783,3172;19783,6353;19783,6353;19783,6353;19783,6353;19783,6353;19783,3172;19783,3172;19783,3172;19783,6353;19783,6353;19783,6353;19783,6353;19783,3172;19783,6353;19783,6353;19783,6353;20879,6353;20879,6353;20879,6353;20879,3172;20879,6353;20879,6353;20879,6353;20879,6353;20879,6353;20879,6353;20879,6353;20879,6353;20879,6353;20879,3172;20879,3172;20879,3172;20879,3172;20879,6353;21984,6353;21984,3172;21984,3172;21984,3172;21984,6353;21984,6353;21984,6353;21984,6353;21984,6353;21984,6353;21984,3172;21984,6353;21984,6353;21984,3172;21984,3172;21984,3172;21984,3172;21984,6353;23079,6353;23079,6353;23079,6353;23079,6353;23079,6353;23079,6353;23079,6353;23079,6353;23079,3172;23079,3172;23079,3172;23079,3172;23079,3172;23079,3172;23079,3172;23079,3172;23079,3172;23079,3172;24174,3172;24174,3172;24174,6353;24174,6353;24174,6353;24174,6353;24174,6353;24174,6353;24174,6353;24174,6353;24174,3172;24174,6353;24174,3172;24174,3172;24174,6353;24174,6353;24174,3172;24174,3172;24174,3172;24174,6353;25279,6353;25279,3172;25279,3172;25279,3172;25279,3172;25279,3172;25279,6353;25279,6353;25279,6353;25279,6353;25279,6353;25279,3172;25279,3172;25279,3172;25279,3172;25279,6353;25279,6353;25279,6353;26375,6353;26375,6353;26375,6353;26375,6353;26375,6353;26375,6353;26375,6353;26375,3172;26375,6353;26375,6353;26375,6353;26375,6353;26375,6353;26375,6353;26375,6353;26375,6353;26375,6353;26375,6353;26375,6353;26375,6353;26375,6353;26375,3172;26375,3172;26375,3172;27480,6353;27480,6353;27480,6353;27480,6353;27480,6353;27480,6353;27480,6353;27480,6353;27480,3172;27480,3172;27480,3172;27480,3172;27480,6353;27480,6353;27480,6353;27480,6353;27480,6353;27480,6353;27480,3172;27480,6353;28575,6353;28575,6353;28575,6353;28575,6353;28575,6353;28575,3172;28575,6353;28575,6353;28575,6353;28575,6353;28575,635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408" o:spid="_x0000_s1855" style="position:absolute;left:13668;top:38719;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" path="m,4763l,,,4763r,l,,,,,,,,1057,r,l1057,r,l1057,r,4763l1057,4763r,l1057,4763r,l1057,4763,1057,r,l1057,r,l1057,r,4763l1057,,2115,r,l2115,r,l2115,4763r,l2115,4763r,l2115,4763,2115,r,l2115,r,l2115,r,l2115,r,l2115,,3172,r,l3172,r,l3172,r,l3172,r,l3172,4763,3172,r,4763l3172,4763,3172,r,l3172,r,l3172,4763r,l3172,4763r,l4229,4763r,l4229,4763,4229,r,4763l4229,4763r,l4229,4763r,l4229,r,4763l4229,4763r,l4229,4763r,l4229,4763r,l4229,,5296,r,l5296,r,l5296,4763,5296,r,l5296,r,4763l5296,4763r,l5296,4763,5296,r,l5296,r,4763l5296,4763r,l6353,4763,6353,r,l6353,r,4763l6353,4763r,l6353,4763r,l6353,4763r,l6353,r,4763l6353,4763r,l6353,4763r,l6353,4763r1057,l7410,4763,7410,r,l7410,r,l7410,r,l7410,r,l7410,4763r,l7410,4763r,l7410,r,4763l7410,r,l7410,r,l8468,4763,8468,r,4763l8468,4763r,l8468,r,l8468,r,l8468,r,l8468,r,l8468,r,4763l8468,4763r,l8468,4763r1057,l9525,r,4763l9525,4763r,l9525,4763r,l9525,4763r,l9525,4763r,l9525,4763r,l9525,r,l9525,4763r,l9525,4763r,l9525,4763r,l9525,r,l9525,r1057,l10582,r,l10582,r,l10582,r,l10582,r,l10582,r,l10582,r,l10582,r,4763l10582,r,4763l10582,r1058,l11640,r,l11640,4763r,l11640,4763,11640,r,l11640,r,l11640,r,4763l11640,4763r,l11640,r,l11640,r,l11640,4763r,l12697,4763r,l12697,4763r,l12697,4763r,l12697,4763r,l12697,4763r,l12697,4763,12697,r,l12697,r,l12697,4763,12697,r,l13754,r,l13754,r,l13754,4763r,l13754,4763r,l13754,4763r,l13754,4763,13754,r,l13754,r,l13754,4763r,l13754,4763r1067,l14821,4763r,l14821,4763r,l14821,4763,14821,r,l14821,r,l14821,4763r,l14821,4763r,l14821,4763,14821,r,l14821,4763r1057,l15878,r,4763l15878,4763r,l15878,4763r,l15878,4763r,l15878,4763r,l15878,4763r,l15878,4763,15878,r,l15878,r,l15878,4763r,l16935,4763r,l16935,4763r,l16935,r,l16935,4763,16935,r,l16935,r,l16935,r,l16935,4763r,l16935,r,4763l16935,4763r1058,l17993,4763r,l17993,r,4763l17993,4763r,l17993,4763,17993,r,4763l17993,r,l17993,r,l17993,r,l17993,r,l19050,r,l19050,r,l19050,r,l19050,r,l19050,4763r,l19050,4763r,l19050,r,l19050,4763r,l19050,4763r,l19050,4763,19050,r1057,l20107,r,l20107,r,4763l20107,4763r,l20107,4763r,l20107,4763r,l20107,4763,20107,r,4763l20107,r,l20107,r,l21165,4763r,l21165,4763r,l21165,4763r,l21165,4763r,l21165,4763r,l21165,4763r,l21165,4763r,l21165,4763r,l21165,4763r,l22222,4763r,l22222,r,l22222,r,l22222,r,l22222,r,4763l22222,r,4763l22222,4763,22222,r,4763l22222,4763r,l22222,4763,22222,r,l22222,r,l22222,4763r,l23279,4763r,l23279,r,l23279,r,l23279,r,l23279,r,l23279,r,l23279,r,l23279,4763r,l23279,4763r,l23279,4763,23279,r1067,4763l24346,4763r,l24346,4763r,l24346,4763r,l24346,r,l24346,r,l24346,4763r,l24346,4763r,l24346,4763r,l24346,4763r1057,l25403,9525r,-4762l25403,4763r,l25403,r,4763l25403,4763r,l25403,4763r,l25403,4763,25403,r,4763l25403,4763r,l25403,4763r,l26460,4763r,l26460,4763r,l26460,4763r,l26460,4763r,l26460,4763r,l26460,4763,26460,r,l26460,r,l26460,r,l26460,r1058,l27518,r,4763l27518,4763r,l27518,4763r,l27518,4763r,l27518,4763,27518,r,l27518,4763,27518,r,4763l27518,4763,27518,r,4763l27518,4763r,l28575,4763,28575,r,l28575,r,l28575,4763r,l28575,r,l28575,e" filled="f" strokeweight=".22047mm">
                  <v:path arrowok="t" o:connecttype="custom" o:connectlocs="0,4763;0,0;0,4763;0,4763;0,0;0,0;0,0;0,0;1057,0;1057,0;1057,0;1057,0;1057,0;1057,4763;1057,4763;1057,4763;1057,4763;1057,4763;1057,4763;1057,0;1057,0;1057,0;1057,0;1057,0;1057,4763;1057,0;2115,0;2115,0;2115,0;2115,0;2115,4763;2115,4763;2115,4763;2115,4763;2115,4763;2115,0;2115,0;2115,0;2115,0;2115,0;2115,0;2115,0;2115,0;2115,0;3172,0;3172,0;3172,0;3172,0;3172,0;3172,0;3172,0;3172,0;3172,4763;3172,0;3172,4763;3172,4763;3172,0;3172,0;3172,0;3172,0;3172,4763;3172,4763;3172,4763;3172,4763;4229,4763;4229,4763;4229,4763;4229,0;4229,4763;4229,4763;4229,4763;4229,4763;4229,4763;4229,0;4229,4763;4229,4763;4229,4763;4229,4763;4229,4763;4229,4763;4229,4763;4229,0;5296,0;5296,0;5296,0;5296,0;5296,4763;5296,0;5296,0;5296,0;5296,4763;5296,4763;5296,4763;5296,4763;5296,0;5296,0;5296,0;5296,4763;5296,4763;5296,4763;6353,4763;6353,0;6353,0;6353,0;6353,4763;6353,4763;6353,4763;6353,4763;6353,4763;6353,4763;6353,4763;6353,0;6353,4763;6353,4763;6353,4763;6353,4763;6353,4763;6353,4763;7410,4763;7410,4763;7410,0;7410,0;7410,0;7410,0;7410,0;7410,0;7410,0;7410,0;7410,4763;7410,4763;7410,4763;7410,4763;7410,0;7410,4763;7410,0;7410,0;7410,0;7410,0;8468,4763;8468,0;8468,4763;8468,4763;8468,4763;8468,0;8468,0;8468,0;8468,0;8468,0;8468,0;8468,0;8468,0;8468,0;8468,4763;8468,4763;8468,4763;8468,4763;9525,4763;9525,0;9525,4763;9525,4763;9525,4763;9525,4763;9525,4763;9525,4763;9525,4763;9525,4763;9525,4763;9525,4763;9525,4763;9525,0;9525,0;9525,4763;9525,4763;9525,4763;9525,4763;9525,4763;9525,4763;9525,0;9525,0;9525,0;10582,0;10582,0;10582,0;10582,0;10582,0;10582,0;10582,0;10582,0;10582,0;10582,0;10582,0;10582,0;10582,0;10582,0;10582,4763;10582,0;10582,4763;10582,0;11640,0;11640,0;11640,0;11640,4763;11640,4763;11640,4763;11640,0;11640,0;11640,0;11640,0;11640,0;11640,4763;11640,4763;11640,4763;11640,0;11640,0;11640,0;11640,0;11640,4763;11640,4763;12697,4763;12697,4763;12697,4763;12697,4763;12697,4763;12697,4763;12697,4763;12697,4763;12697,4763;12697,4763;12697,4763;12697,0;12697,0;12697,0;12697,0;12697,4763;12697,0;12697,0;13754,0;13754,0;13754,0;13754,0;13754,4763;13754,4763;13754,4763;13754,4763;13754,4763;13754,4763;13754,4763;13754,0;13754,0;13754,0;13754,0;13754,4763;13754,4763;13754,4763;14821,4763;14821,4763;14821,4763;14821,4763;14821,4763;14821,4763;14821,0;14821,0;14821,0;14821,0;14821,4763;14821,4763;14821,4763;14821,4763;14821,4763;14821,0;14821,0;14821,4763;15878,4763;15878,0;15878,4763;15878,4763;15878,4763;15878,4763;15878,4763;15878,4763;15878,4763;15878,4763;15878,4763;15878,4763;15878,4763;15878,4763;15878,0;15878,0;15878,0;15878,0;15878,4763;15878,4763;16935,4763;16935,4763;16935,4763;16935,4763;16935,0;16935,0;16935,4763;16935,0;16935,0;16935,0;16935,0;16935,0;16935,0;16935,4763;16935,4763;16935,0;16935,4763;16935,4763;17993,4763;17993,4763;17993,4763;17993,0;17993,4763;17993,4763;17993,4763;17993,4763;17993,0;17993,4763;17993,0;17993,0;17993,0;17993,0;17993,0;17993,0;17993,0;17993,0;19050,0;19050,0;19050,0;19050,0;19050,0;19050,0;19050,0;19050,0;19050,4763;19050,4763;19050,4763;19050,4763;19050,0;19050,0;19050,4763;19050,4763;19050,4763;19050,4763;19050,4763;19050,0;20107,0;20107,0;20107,0;20107,0;20107,4763;20107,4763;20107,4763;20107,4763;20107,4763;20107,4763;20107,4763;20107,4763;20107,0;20107,4763;20107,0;20107,0;20107,0;20107,0;21165,4763;21165,4763;21165,4763;21165,4763;21165,4763;21165,4763;21165,4763;21165,4763;21165,4763;21165,4763;21165,4763;21165,4763;21165,4763;21165,4763;21165,4763;21165,4763;21165,4763;21165,4763;22222,4763;22222,4763;22222,0;22222,0;22222,0;22222,0;22222,0;22222,0;22222,0;22222,4763;22222,0;22222,4763;22222,4763;22222,0;22222,4763;22222,4763;22222,4763;22222,4763;22222,0;22222,0;22222,0;22222,0;22222,4763;22222,4763;23279,4763;23279,4763;23279,0;23279,0;23279,0;23279,0;23279,0;23279,0;23279,0;23279,0;23279,0;23279,0;23279,0;23279,0;23279,4763;23279,4763;23279,4763;23279,4763;23279,4763;23279,0;24346,4763;24346,4763;24346,4763;24346,4763;24346,4763;24346,4763;24346,4763;24346,0;24346,0;24346,0;24346,0;24346,4763;24346,4763;24346,4763;24346,4763;24346,4763;24346,4763;24346,4763;25403,4763;25403,9525;25403,4763;25403,4763;25403,4763;25403,0;25403,4763;25403,4763;25403,4763;25403,4763;25403,4763;25403,4763;25403,0;25403,4763;25403,4763;25403,4763;25403,4763;25403,4763;26460,4763;26460,4763;26460,4763;26460,4763;26460,4763;26460,4763;26460,4763;26460,4763;26460,4763;26460,4763;26460,4763;26460,0;26460,0;26460,0;26460,0;26460,0;26460,0;26460,0;27518,0;27518,0;27518,4763;27518,4763;27518,4763;27518,4763;27518,4763;27518,4763;27518,4763;27518,4763;27518,0;27518,0;27518,4763;27518,0;27518,4763;27518,4763;27518,0;27518,4763;27518,4763;27518,4763;28575,4763;28575,0;28575,0;28575,0;28575,0;28575,4763;28575,4763;28575,0;28575,0;28575,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409" o:spid="_x0000_s1856" style="position:absolute;left:13954;top:38719;width:285;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" path="m,l,4763r,l,4763r,l,,,,,,,,1057,r,l1057,4763r,l1057,4763r,l1057,r,l1057,r,l1057,r,l1057,r,l1057,r,l1057,r,l2115,r,l2115,4763r,l2115,4763,2115,r,l2115,r,l2115,r,l2115,4763r,l2115,r,l2115,r,l2115,,3172,r,l3172,r,l3172,r,l3172,r,l3172,r,4763l3172,4763r,l3172,r,l3172,r,l3172,r,l3172,r,l4229,4763,4229,r,4763l4229,4763,4229,r,l4229,r,l4229,r,4763l4229,r,4763l4229,4763,4229,r,l4229,r,l4229,,5296,r,l5296,r,l5296,r,l5296,r,l5296,r,l5296,r,l5296,r,l5296,r,l5296,r,l6353,r,l6353,r,4763l6353,r,4763l6353,4763r,l6353,4763r,l6353,4763r,l6353,4763r,l6353,4763,6353,r,l6353,r,l6353,r,4763l6353,4763,6353,r,4763l6353,r,l7410,r,l7410,r,l7410,r,4763l7410,4763r,l7410,4763r,l7410,4763,7410,r,l7410,r,l7410,r,l7410,,8468,r,l8468,r,4763l8468,4763,8468,r,l8468,r,l8468,4763r,l8468,4763r,l8468,4763r,l8468,r,l8468,,9525,r,l9525,r,l9525,r,l9525,r,l9525,r,4763l9525,4763,9525,r,l9525,r,4763l9525,4763r,l9525,r1057,l10582,r,4763l10582,4763,10582,r,l10582,r,l10582,4763r,l10582,4763r,l10582,4763r,l10582,4763r,l10582,4763r,l10582,r,l11640,r,l11640,r,l11640,r,l11640,4763,11640,r,4763l11640,4763r,l11640,4763r,l11640,4763r,l11640,r,l11640,r1057,l12697,r,l12697,4763r,l12697,4763r,l12697,r,l12697,r,l12697,r,l12697,4763r,l12697,4763r,l12697,4763r1057,l13754,4763,13754,r,l13754,r,l13754,4763r,l13754,4763r,l13754,4763r,l13754,4763r,l13754,4763r,l13754,4763,13754,r1067,l14821,r,l14821,r,l14821,r,l14821,r,l14821,r,l14821,r,l14821,4763r,l14821,4763r,l14821,r,l14821,r1057,l15878,4763r,l15878,4763r,l15878,r,4763l15878,4763r,l15878,4763r,l15878,4763r,l15878,4763r,l15878,r,l15878,r1057,l16935,4763r,l16935,4763,16935,r,4763l16935,4763r,l16935,4763,16935,r,l16935,r,l16935,r,l16935,r,l16935,4763r1058,l17993,4763r,l17993,4763r,l17993,r,l17993,4763,17993,r,l17993,r,l17993,r,4763l17993,4763r,l17993,4763,17993,r,l17993,r,4763l17993,4763r,l17993,4763r,l17993,r1057,l19050,r,l19050,4763,19050,r,l19050,r,l19050,r,l19050,r,4763l19050,r,l19050,4763r,l19050,r,l20107,r,l20107,4763r,l20107,r,l20107,r,l20107,r,4763l20107,4763r,l20107,4763r,l20107,r,l20107,4763r,l21165,4763r,l21165,r,l21165,r,l21165,r,l21165,r,l21165,r,4763l21165,4763r,l21165,4763r,l21165,r,l22222,r,l22222,r,4763l22222,4763,22222,r,l22222,r,l22222,r,l22222,4763r,l22222,4763r,l22222,4763r,l22222,4763,22222,r,l23279,r,l23279,4763,23279,r,l23279,r,l23279,r,l23279,r,l23279,r,l23279,r,l23279,r,4763l23279,4763r1067,l24346,4763,24346,r,l24346,r,l24346,r,l24346,r,l24346,r,l24346,r,l24346,r,l24346,r,l25403,r,4763l25403,4763r,l25403,r,l25403,r,l25403,r,l25403,r,l25403,r,l25403,4763,25403,r,4763l25403,4763,26460,r,l26460,r,l26460,r,l26460,r,4763l26460,4763,26460,r,4763l26460,r,l26460,4763r,l26460,4763r,l26460,4763,26460,r,l27518,r,l27518,r,l27518,r,l27518,r,l27518,r,l27518,4763r,l27518,4763r,l27518,4763,27518,r,l27518,r1057,l28575,r,l28575,r,l28575,4763r,l28575,9525r,-4762e" filled="f" strokeweight=".22047mm">
                  <v:path arrowok="t" o:connecttype="custom" o:connectlocs="0,0;0,4763;0,4763;0,4763;0,4763;0,0;0,0;0,0;0,0;1057,0;1057,0;1057,4763;1057,4763;1057,4763;1057,4763;1057,0;1057,0;1057,0;1057,0;1057,0;1057,0;1057,0;1057,0;1057,0;1057,0;1057,0;1057,0;2115,0;2115,0;2115,4763;2115,4763;2115,4763;2115,0;2115,0;2115,0;2115,0;2115,0;2115,0;2115,4763;2115,4763;2115,0;2115,0;2115,0;2115,0;2115,0;3172,0;3172,0;3172,0;3172,0;3172,0;3172,0;3172,0;3172,0;3172,0;3172,4763;3172,4763;3172,4763;3172,0;3172,0;3172,0;3172,0;3172,0;3172,0;3172,0;3172,0;4229,4763;4229,0;4229,4763;4229,4763;4229,0;4229,0;4229,0;4229,0;4229,0;4229,4763;4229,0;4229,4763;4229,4763;4229,0;4229,0;4229,0;4229,0;4229,0;5296,0;5296,0;5296,0;5296,0;5296,0;5296,0;5296,0;5296,0;5296,0;5296,0;5296,0;5296,0;5296,0;5296,0;5296,0;5296,0;5296,0;5296,0;6353,0;6353,0;6353,0;6353,4763;6353,0;6353,4763;6353,4763;6353,4763;6353,4763;6353,4763;6353,4763;6353,4763;6353,4763;6353,4763;6353,4763;6353,0;6353,0;6353,0;6353,0;6353,0;6353,4763;6353,4763;6353,0;6353,4763;6353,0;6353,0;7410,0;7410,0;7410,0;7410,0;7410,0;7410,4763;7410,4763;7410,4763;7410,4763;7410,4763;7410,4763;7410,0;7410,0;7410,0;7410,0;7410,0;7410,0;7410,0;8468,0;8468,0;8468,0;8468,4763;8468,4763;8468,0;8468,0;8468,0;8468,0;8468,4763;8468,4763;8468,4763;8468,4763;8468,4763;8468,4763;8468,0;8468,0;8468,0;9525,0;9525,0;9525,0;9525,0;9525,0;9525,0;9525,0;9525,0;9525,0;9525,4763;9525,4763;9525,0;9525,0;9525,0;9525,4763;9525,4763;9525,4763;9525,0;10582,0;10582,0;10582,4763;10582,4763;10582,0;10582,0;10582,0;10582,0;10582,4763;10582,4763;10582,4763;10582,4763;10582,4763;10582,4763;10582,4763;10582,4763;10582,4763;10582,4763;10582,0;10582,0;11640,0;11640,0;11640,0;11640,0;11640,0;11640,0;11640,4763;11640,0;11640,4763;11640,4763;11640,4763;11640,4763;11640,4763;11640,4763;11640,4763;11640,0;11640,0;11640,0;12697,0;12697,0;12697,0;12697,4763;12697,4763;12697,4763;12697,4763;12697,0;12697,0;12697,0;12697,0;12697,0;12697,0;12697,4763;12697,4763;12697,4763;12697,4763;12697,4763;13754,4763;13754,4763;13754,0;13754,0;13754,0;13754,0;13754,4763;13754,4763;13754,4763;13754,4763;13754,4763;13754,4763;13754,4763;13754,4763;13754,4763;13754,4763;13754,4763;13754,0;14821,0;14821,0;14821,0;14821,0;14821,0;14821,0;14821,0;14821,0;14821,0;14821,0;14821,0;14821,0;14821,0;14821,4763;14821,4763;14821,4763;14821,4763;14821,0;14821,0;14821,0;15878,0;15878,4763;15878,4763;15878,4763;15878,4763;15878,0;15878,4763;15878,4763;15878,4763;15878,4763;15878,4763;15878,4763;15878,4763;15878,4763;15878,4763;15878,0;15878,0;15878,0;16935,0;16935,4763;16935,4763;16935,4763;16935,0;16935,4763;16935,4763;16935,4763;16935,4763;16935,0;16935,0;16935,0;16935,0;16935,0;16935,0;16935,0;16935,0;16935,4763;17993,4763;17993,4763;17993,4763;17993,4763;17993,4763;17993,0;17993,0;17993,4763;17993,0;17993,0;17993,0;17993,0;17993,0;17993,4763;17993,4763;17993,4763;17993,4763;17993,0;17993,0;17993,0;17993,4763;17993,4763;17993,4763;17993,4763;17993,4763;17993,0;19050,0;19050,0;19050,0;19050,4763;19050,0;19050,0;19050,0;19050,0;19050,0;19050,0;19050,0;19050,4763;19050,0;19050,0;19050,4763;19050,4763;19050,0;19050,0;20107,0;20107,0;20107,4763;20107,4763;20107,0;20107,0;20107,0;20107,0;20107,0;20107,4763;20107,4763;20107,4763;20107,4763;20107,4763;20107,0;20107,0;20107,4763;20107,4763;21165,4763;21165,4763;21165,0;21165,0;21165,0;21165,0;21165,0;21165,0;21165,0;21165,0;21165,0;21165,4763;21165,4763;21165,4763;21165,4763;21165,4763;21165,0;21165,0;22222,0;22222,0;22222,0;22222,4763;22222,4763;22222,0;22222,0;22222,0;22222,0;22222,0;22222,0;22222,4763;22222,4763;22222,4763;22222,4763;22222,4763;22222,4763;22222,4763;22222,0;22222,0;23279,0;23279,0;23279,4763;23279,0;23279,0;23279,0;23279,0;23279,0;23279,0;23279,0;23279,0;23279,0;23279,0;23279,0;23279,0;23279,0;23279,4763;23279,4763;24346,4763;24346,4763;24346,0;24346,0;24346,0;24346,0;24346,0;24346,0;24346,0;24346,0;24346,0;24346,0;24346,0;24346,0;24346,0;24346,0;24346,0;24346,0;25403,0;25403,4763;25403,4763;25403,4763;25403,0;25403,0;25403,0;25403,0;25403,0;25403,0;25403,0;25403,0;25403,0;25403,0;25403,4763;25403,0;25403,4763;25403,4763;26460,0;26460,0;26460,0;26460,0;26460,0;26460,0;26460,0;26460,4763;26460,4763;26460,0;26460,4763;26460,0;26460,0;26460,4763;26460,4763;26460,4763;26460,4763;26460,4763;26460,0;26460,0;27518,0;27518,0;27518,0;27518,0;27518,0;27518,0;27518,0;27518,0;27518,0;27518,0;27518,4763;27518,4763;27518,4763;27518,4763;27518,4763;27518,0;27518,0;27518,0;28575,0;28575,0;28575,0;28575,0;28575,0;28575,4763;28575,4763;28575,9525;28575,476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410" o:spid="_x0000_s1857" style="position:absolute;left:14239;top:38719;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" path="m,9525r,l,9525,,4763r,l,4763r,l,4763r,l,9525,1057,4763r,l1057,4763r,l1057,4763r,l1057,4763r,l1057,4763r,l1057,4763r,4762l1057,4763r,l1057,4763r,4762l1057,9525r,l2115,9525r,l2115,9525r,-4762l2115,9525r,-4762l2115,4763r,l2115,4763r,l2115,4763r,l2115,4763r,l2115,4763r,l2115,4763r,l2115,4763r,l2115,4763r,l2115,4763r,l2115,4763r,l3172,4763r,l3172,4763r,l3172,4763r,l3172,9525r,-4762l3172,4763r,l3172,4763r,4762l3172,9525r,l3172,9525r,-4762l3172,4763r,l4229,4763r,l4229,4763r,l4229,4763r,4762l4229,9525r,l4229,4763r,l4229,4763r,l4229,4763r,l4229,4763r,l4229,4763r,l5296,4763r,l5296,4763r,l5296,4763r,l5296,4763r,l5296,4763r,l5296,4763r,l5296,4763r,l5296,4763r,l5296,4763r,4762l5296,4763r,4762l6353,9525r,l6353,9525r,-4762l6353,4763r,l6353,4763r,l6353,4763r,l6353,4763r,l6353,4763r,l6353,4763r,l6353,4763r,l7410,4763r,l7410,4763r,l7410,4763r,l7410,9525r,l7410,9525r,l7410,4763r,4762l7410,4763r,4762l7410,9525r,l7410,9525r,l8468,9525r,l8468,4763r,l8468,4763r,l8468,4763r,l8468,4763r,l8468,4763r,l8468,4763r,4762l8468,9525r,l8468,9525r,-4762l9525,4763r,l9525,4763r,4762l9525,9525r,-4762l9525,4763r,l9525,4763r,4762l9525,9525r,l9525,9525r,l9525,4763r,l9525,4763r,l9525,4763r,l10582,4763r,4762l10582,4763r,4762l10582,9525r,-4762l10582,9525r,-4762l10582,4763r,4762l10582,4763r,l10582,4763r,l10582,4763r,l10582,4763r,4762l11640,9525r,l11640,9525r,l11640,9525r,l11640,9525r,-4762l11640,4763r,l11640,4763r,l11640,4763r,l11640,4763r,l11640,4763r,l12697,4763r,l12697,4763r,l12697,4763r,l12697,4763r,l12697,4763r,l12697,4763r,l12697,4763r,l12697,4763r,l12697,9525r,l13754,9525r,l13754,4763r,l13754,4763r,l13754,4763r,l13754,4763r,l13754,9525r,l13754,4763r,4762l13754,4763r,l13754,9525r,-4762l13754,9525r,-4762l13754,4763r,l13754,9525r,l13754,9525r,-4762l14821,4763r,l14821,4763r,l14821,4763r,l14821,4763r,l14821,9525r,l14821,9525r,l14821,9525r,l14821,9525r,l14821,4763r,l15878,4763r,l15878,9525r,l15878,4763r,4762l15878,4763r,l15878,4763r,l15878,4763r,l15878,4763r,l15878,9525r,l15878,4763r,l16935,4763r,l16935,9525r,l16935,9525r,l16935,9525r,l16935,4763r,4762l16935,9525r,l16935,4763r,l16935,4763r,l16935,4763r,l17993,9525r,l17993,9525r,l17993,4763r,l17993,4763r,l17993,4763r,4762l17993,9525r,l17993,4763r,l17993,4763r,l17993,4763r,l17993,4763r,l19050,4763r,4762l19050,4763r,4762l19050,9525r,-4762l19050,4763r,l19050,4763r,l19050,4763r,4762l19050,9525r,l19050,4763r,l19050,4763r,l20107,4763,20107,r,4763l20107,4763r,l20107,4763r,4762l20107,4763r,l20107,9525r,-4762l20107,4763r,l20107,4763r,4762l20107,9525r,l20107,9525r1058,l21165,4763r,l21165,4763r,l21165,4763r,4762l21165,4763r,4762l21165,4763r,l21165,4763r,l21165,4763r,l21165,4763r,4762l21165,9525r1057,l22222,9525r,l22222,9525r,l22222,9525r,l22222,9525r,-4762l22222,9525r,-4762l22222,4763r,l22222,4763r,l22222,4763r,l22222,4763r,4762l22222,9525r1057,l23279,9525r,l23279,4763r,l23279,4763r,l23279,4763r,l23279,4763r,l23279,4763r,l23279,4763r,4762l23279,9525r,l23279,9525r1067,l24346,9525r,l24346,9525r,l24346,9525r,l24346,9525r,-4762l24346,4763r,l24346,4763r,l24346,4763r,l24346,4763r,l24346,4763r1057,l25403,4763r,l25403,4763r,4762l25403,9525r,-4762l25403,4763r,l25403,4763r,l25403,4763r,l25403,4763r,4762l25403,9525r,l25403,9525r,l25403,9525r1057,l26460,9525r,-4762l26460,4763r,l26460,4763r,l26460,4763r,l26460,9525r,-4762l26460,4763r,l26460,4763r,l26460,9525r,-4762l26460,4763r,l26460,4763r,l26460,4763r,l26460,4763r1058,l27518,4763r,l27518,4763r,l27518,4763r,l27518,4763r,l27518,4763r,l27518,4763r,4762l27518,9525r,l27518,9525r,-4762l27518,9525r1057,l28575,9525e" filled="f" strokeweight=".22047mm">
                  <v:path arrowok="t" o:connecttype="custom" o:connectlocs="0,9525;0,9525;0,9525;0,4763;0,4763;0,4763;0,4763;0,4763;0,4763;0,9525;1057,4763;1057,4763;1057,4763;1057,4763;1057,4763;1057,4763;1057,4763;1057,4763;1057,4763;1057,4763;1057,4763;1057,9525;1057,4763;1057,4763;1057,4763;1057,9525;1057,9525;1057,9525;2115,9525;2115,9525;2115,9525;2115,4763;2115,9525;2115,4763;2115,4763;2115,4763;2115,4763;2115,4763;2115,4763;2115,4763;2115,4763;2115,4763;2115,4763;2115,4763;2115,4763;2115,4763;2115,4763;2115,4763;2115,4763;2115,4763;2115,4763;2115,4763;2115,4763;2115,4763;3172,4763;3172,4763;3172,4763;3172,4763;3172,4763;3172,4763;3172,9525;3172,4763;3172,4763;3172,4763;3172,4763;3172,9525;3172,9525;3172,9525;3172,9525;3172,4763;3172,4763;3172,4763;4229,4763;4229,4763;4229,4763;4229,4763;4229,4763;4229,9525;4229,9525;4229,9525;4229,4763;4229,4763;4229,4763;4229,4763;4229,4763;4229,4763;4229,4763;4229,4763;4229,4763;4229,4763;5296,4763;5296,4763;5296,4763;5296,4763;5296,4763;5296,4763;5296,4763;5296,4763;5296,4763;5296,4763;5296,4763;5296,4763;5296,4763;5296,4763;5296,4763;5296,4763;5296,4763;5296,9525;5296,4763;5296,9525;6353,9525;6353,9525;6353,9525;6353,4763;6353,4763;6353,4763;6353,4763;6353,4763;6353,4763;6353,4763;6353,4763;6353,4763;6353,4763;6353,4763;6353,4763;6353,4763;6353,4763;6353,4763;7410,4763;7410,4763;7410,4763;7410,4763;7410,4763;7410,4763;7410,9525;7410,9525;7410,9525;7410,9525;7410,4763;7410,9525;7410,4763;7410,9525;7410,9525;7410,9525;7410,9525;7410,9525;8468,9525;8468,9525;8468,4763;8468,4763;8468,4763;8468,4763;8468,4763;8468,4763;8468,4763;8468,4763;8468,4763;8468,4763;8468,4763;8468,9525;8468,9525;8468,9525;8468,9525;8468,4763;9525,4763;9525,4763;9525,4763;9525,9525;9525,9525;9525,4763;9525,4763;9525,4763;9525,4763;9525,9525;9525,9525;9525,9525;9525,9525;9525,9525;9525,4763;9525,4763;9525,4763;9525,4763;9525,4763;9525,4763;10582,4763;10582,9525;10582,4763;10582,9525;10582,9525;10582,4763;10582,9525;10582,4763;10582,4763;10582,9525;10582,4763;10582,4763;10582,4763;10582,4763;10582,4763;10582,4763;10582,4763;10582,9525;11640,9525;11640,9525;11640,9525;11640,9525;11640,9525;11640,9525;11640,9525;11640,4763;11640,4763;11640,4763;11640,4763;11640,4763;11640,4763;11640,4763;11640,4763;11640,4763;11640,4763;11640,4763;12697,4763;12697,4763;12697,4763;12697,4763;12697,4763;12697,4763;12697,4763;12697,4763;12697,4763;12697,4763;12697,4763;12697,4763;12697,4763;12697,4763;12697,4763;12697,4763;12697,9525;12697,9525;13754,9525;13754,9525;13754,4763;13754,4763;13754,4763;13754,4763;13754,4763;13754,4763;13754,4763;13754,4763;13754,9525;13754,9525;13754,4763;13754,9525;13754,4763;13754,4763;13754,9525;13754,4763;13754,9525;13754,4763;13754,4763;13754,4763;13754,9525;13754,9525;13754,9525;13754,4763;14821,4763;14821,4763;14821,4763;14821,4763;14821,4763;14821,4763;14821,4763;14821,4763;14821,9525;14821,9525;14821,9525;14821,9525;14821,9525;14821,9525;14821,9525;14821,9525;14821,4763;14821,4763;15878,4763;15878,4763;15878,9525;15878,9525;15878,4763;15878,9525;15878,4763;15878,4763;15878,4763;15878,4763;15878,4763;15878,4763;15878,4763;15878,4763;15878,9525;15878,9525;15878,4763;15878,4763;16935,4763;16935,4763;16935,9525;16935,9525;16935,9525;16935,9525;16935,9525;16935,9525;16935,4763;16935,9525;16935,9525;16935,9525;16935,4763;16935,4763;16935,4763;16935,4763;16935,4763;16935,4763;17993,9525;17993,9525;17993,9525;17993,9525;17993,4763;17993,4763;17993,4763;17993,4763;17993,4763;17993,9525;17993,9525;17993,9525;17993,4763;17993,4763;17993,4763;17993,4763;17993,4763;17993,4763;17993,4763;17993,4763;19050,4763;19050,9525;19050,4763;19050,9525;19050,9525;19050,4763;19050,4763;19050,4763;19050,4763;19050,4763;19050,4763;19050,9525;19050,9525;19050,9525;19050,4763;19050,4763;19050,4763;19050,4763;20107,4763;20107,0;20107,4763;20107,4763;20107,4763;20107,4763;20107,9525;20107,4763;20107,4763;20107,9525;20107,4763;20107,4763;20107,4763;20107,4763;20107,9525;20107,9525;20107,9525;20107,9525;21165,9525;21165,4763;21165,4763;21165,4763;21165,4763;21165,4763;21165,9525;21165,4763;21165,9525;21165,4763;21165,4763;21165,4763;21165,4763;21165,4763;21165,4763;21165,4763;21165,9525;21165,9525;22222,9525;22222,9525;22222,9525;22222,9525;22222,9525;22222,9525;22222,9525;22222,9525;22222,4763;22222,9525;22222,4763;22222,4763;22222,4763;22222,4763;22222,4763;22222,4763;22222,4763;22222,4763;22222,9525;22222,9525;23279,9525;23279,9525;23279,9525;23279,4763;23279,4763;23279,4763;23279,4763;23279,4763;23279,4763;23279,4763;23279,4763;23279,4763;23279,4763;23279,4763;23279,9525;23279,9525;23279,9525;23279,9525;24346,9525;24346,9525;24346,9525;24346,9525;24346,9525;24346,9525;24346,9525;24346,9525;24346,4763;24346,4763;24346,4763;24346,4763;24346,4763;24346,4763;24346,4763;24346,4763;24346,4763;24346,4763;25403,4763;25403,4763;25403,4763;25403,4763;25403,9525;25403,9525;25403,4763;25403,4763;25403,4763;25403,4763;25403,4763;25403,4763;25403,4763;25403,4763;25403,9525;25403,9525;25403,9525;25403,9525;25403,9525;25403,9525;26460,9525;26460,9525;26460,4763;26460,4763;26460,4763;26460,4763;26460,4763;26460,4763;26460,4763;26460,9525;26460,4763;26460,4763;26460,4763;26460,4763;26460,4763;26460,9525;26460,4763;26460,4763;26460,4763;26460,4763;26460,4763;26460,4763;26460,4763;26460,4763;27518,4763;27518,4763;27518,4763;27518,4763;27518,4763;27518,4763;27518,4763;27518,4763;27518,4763;27518,4763;27518,4763;27518,4763;27518,9525;27518,9525;27518,9525;27518,9525;27518,4763;27518,9525;28575,9525;28575,9525"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411" o:spid="_x0000_s1858" style="position:absolute;left:14525;top:38719;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" path="m,6353l,3172r,l,3172r,l,6353r,l,6353r,l,3172r,l,3172r,l,3172r,l,,,3172r1057,l1057,3172r,3181l1057,6353r,l1057,6353r,-3181l1057,3172r,l1057,3172r,l1057,3172r,l1057,3172r,l1057,3172r,l1057,3172r,l1057,3172r1058,l2115,3172r,l2115,6353r,l2115,6353r,-3181l2115,3172r,l2115,3172r,l2115,3172r,l2115,3172r,l2115,6353r,l2115,6353,3172,3172r,l3172,3172r,l3172,3172r,l3172,3172r,l3172,6353r,l3172,3172r,l3172,3172r,l3172,3172r,l3172,3172r,l4229,3172r,3181l4229,6353r,l4229,6353r,l4229,6353r,l4229,6353r,l4229,6353r,l4229,6353r,-3181l4229,3172r,l4229,3172r,l5296,6353r,l5296,6353r,-3181l5296,3172r,l5296,3172r,l5296,6353r,l5296,3172r,l5296,3172r,l5296,3172r,l5296,3172r,l5296,3172r,3181l6353,6353r,l6353,6353r,l6353,6353r,-3181l6353,r,3172l6353,3172r,3181l6353,6353r,l6353,6353r,-3181l6353,3172r,l6353,3172r,l7410,6353r,l7410,6353r,l7410,3172r,3181l7410,6353r,l7410,6353r,l7410,6353r,l7410,3172r,l7410,3172r,l7410,6353r,-3181l8468,3172r,l8468,3172r,l8468,3172r,l8468,3172r,l8468,6353r,l8468,6353r,l8468,6353r,-3181l8468,3172r,l8468,3172r,3181l9525,6353r,l9525,3172r,l9525,3172r,l9525,3172r,l9525,3172r,3181l9525,6353r,l9525,6353r,l9525,6353r,l9525,6353r,l9525,3172r,l10582,3172r,l10582,3172r,l10582,3172r,l10582,3172r,l10582,6353r,l10582,3172r,3181l10582,3172r,l10582,3172r,l10582,3172r,l10582,3172r,l10582,3172r,l10582,3172r,3181l11640,6353r,l11640,6353r,l11640,6353r,-3181l11640,3172r,3181l11640,6353r,l11640,6353r,l11640,3172r,l11640,3172r,l11640,3172r,l12697,3172r,l12697,3172r,l12697,3172r,3181l12697,3172r,l12697,3172r,l12697,6353r,l12697,6353r,l12697,6353r,-3181l12697,6353r,-3181l12697,3172r,3181l13754,6353r,l13754,6353r,-3181l13754,3172r,l13754,3172r,l13754,6353r,l13754,6353r,l13754,6353r,l13754,6353r,-3181l13754,3172r,l14821,3172r,l14821,3172r,l14821,3172r,l14821,3172r,l14821,3172r,l14821,3172r,l14821,3172r,l14821,3172r,l14821,3172r,l15878,3172r,3181l15878,6353r,-3181l15878,3172r,l15878,3172r,l15878,3172,15878,r,l15878,3172r,l15878,3172r,3181l15878,6353r,-3181l15878,3172r1057,3181l16935,6353r,-3181l16935,3172r,l16935,3172r,l16935,3172r,l16935,3172r,l16935,3172r,l16935,3172r,l16935,3172r,l16935,3172r,l16935,3172r1058,l17993,6353r,l17993,6353r,l17993,6353r,l17993,6353r,l17993,3172r,3181l17993,6353r,l17993,6353r,-3181l17993,3172r,l17993,3172r1057,l19050,3172r,l19050,6353r,-3181l19050,3172r,l19050,3172r,3181l19050,3172r,3181l19050,6353r,l19050,6353r,-3181l19050,3172r,3181l19050,6353r1057,l20107,6353r,-3181l20107,3172r,l20107,3172r,3181l20107,3172r,l20107,3172r,l20107,3172r,l20107,6353r,l20107,6353r,l20107,3172r1058,l21165,3172r,l21165,3172r,l21165,6353r,l21165,6353r,-3181l21165,3172r,l21165,3172r,l21165,6353r,l21165,6353r,3172l21165,6353r,l21165,6353,22222,3172r,l22222,3172r,3181l22222,3172r,l22222,3172r,l22222,3172r,l22222,3172r,3181l22222,3172r,3181l22222,3172r,l22222,6353r,l22222,3172r,l22222,3172r,l22222,3172r,l23279,3172r,3181l23279,6353r,l23279,6353r,-3181l23279,3172r,l23279,3172r,l23279,3172r,3181l23279,6353r,l23279,6353r,-3181l23279,6353r,l24346,6353r,l24346,6353r,-3181l24346,3172r,l24346,3172r,l24346,6353r,l24346,6353r,-3181l24346,3172r,l24346,3172r,l24346,3172r,l24346,3172r,3181l25403,3172r,l25403,3172r,l25403,6353r,-3181l25403,3172r,l25403,3172r,l25403,6353r,-3181l25403,3172r,l25403,3172r,l25403,3172r,l26460,3172r,l26460,3172r,l26460,3172r,l26460,3172r,l26460,3172r,l26460,3172r,l26460,6353r,-3181l26460,3172r,l26460,3172r,3181l27518,6353r,l27518,6353r,-3181l27518,6353r,l27518,3172r,l27518,6353r,-3181l27518,6353r,l27518,3172r,l27518,3172r,l27518,3172r,l28575,3172e" filled="f" strokeweight=".22047mm">
                  <v:path arrowok="t" o:connecttype="custom" o:connectlocs="0,6353;0,3172;0,3172;0,3172;0,3172;0,6353;0,6353;0,6353;0,6353;0,3172;0,3172;0,3172;0,3172;0,3172;0,3172;0,0;0,3172;1057,3172;1057,3172;1057,6353;1057,6353;1057,6353;1057,6353;1057,3172;1057,3172;1057,3172;1057,3172;1057,3172;1057,3172;1057,3172;1057,3172;1057,3172;1057,3172;1057,3172;1057,3172;1057,3172;1057,3172;2115,3172;2115,3172;2115,3172;2115,6353;2115,6353;2115,6353;2115,3172;2115,3172;2115,3172;2115,3172;2115,3172;2115,3172;2115,3172;2115,3172;2115,3172;2115,6353;2115,6353;2115,6353;3172,3172;3172,3172;3172,3172;3172,3172;3172,3172;3172,3172;3172,3172;3172,3172;3172,6353;3172,6353;3172,3172;3172,3172;3172,3172;3172,3172;3172,3172;3172,3172;3172,3172;3172,3172;4229,3172;4229,6353;4229,6353;4229,6353;4229,6353;4229,6353;4229,6353;4229,6353;4229,6353;4229,6353;4229,6353;4229,6353;4229,6353;4229,3172;4229,3172;4229,3172;4229,3172;4229,3172;5296,6353;5296,6353;5296,6353;5296,3172;5296,3172;5296,3172;5296,3172;5296,3172;5296,6353;5296,6353;5296,3172;5296,3172;5296,3172;5296,3172;5296,3172;5296,3172;5296,3172;5296,3172;5296,3172;5296,6353;6353,6353;6353,6353;6353,6353;6353,6353;6353,6353;6353,3172;6353,0;6353,3172;6353,3172;6353,6353;6353,6353;6353,6353;6353,6353;6353,3172;6353,3172;6353,3172;6353,3172;6353,3172;7410,6353;7410,6353;7410,6353;7410,6353;7410,3172;7410,6353;7410,6353;7410,6353;7410,6353;7410,6353;7410,6353;7410,6353;7410,3172;7410,3172;7410,3172;7410,3172;7410,6353;7410,3172;8468,3172;8468,3172;8468,3172;8468,3172;8468,3172;8468,3172;8468,3172;8468,3172;8468,6353;8468,6353;8468,6353;8468,6353;8468,6353;8468,3172;8468,3172;8468,3172;8468,3172;8468,6353;9525,6353;9525,6353;9525,3172;9525,3172;9525,3172;9525,3172;9525,3172;9525,3172;9525,3172;9525,6353;9525,6353;9525,6353;9525,6353;9525,6353;9525,6353;9525,6353;9525,6353;9525,6353;9525,3172;9525,3172;10582,3172;10582,3172;10582,3172;10582,3172;10582,3172;10582,3172;10582,3172;10582,3172;10582,6353;10582,6353;10582,3172;10582,6353;10582,3172;10582,3172;10582,3172;10582,3172;10582,3172;10582,3172;10582,3172;10582,3172;10582,3172;10582,3172;10582,3172;10582,6353;11640,6353;11640,6353;11640,6353;11640,6353;11640,6353;11640,3172;11640,3172;11640,6353;11640,6353;11640,6353;11640,6353;11640,6353;11640,3172;11640,3172;11640,3172;11640,3172;11640,3172;11640,3172;12697,3172;12697,3172;12697,3172;12697,3172;12697,3172;12697,6353;12697,3172;12697,3172;12697,3172;12697,3172;12697,6353;12697,6353;12697,6353;12697,6353;12697,6353;12697,3172;12697,6353;12697,3172;12697,3172;12697,6353;13754,6353;13754,6353;13754,6353;13754,3172;13754,3172;13754,3172;13754,3172;13754,3172;13754,6353;13754,6353;13754,6353;13754,6353;13754,6353;13754,6353;13754,6353;13754,3172;13754,3172;13754,3172;14821,3172;14821,3172;14821,3172;14821,3172;14821,3172;14821,3172;14821,3172;14821,3172;14821,3172;14821,3172;14821,3172;14821,3172;14821,3172;14821,3172;14821,3172;14821,3172;14821,3172;14821,3172;15878,3172;15878,6353;15878,6353;15878,3172;15878,3172;15878,3172;15878,3172;15878,3172;15878,3172;15878,0;15878,0;15878,3172;15878,3172;15878,3172;15878,6353;15878,6353;15878,3172;15878,3172;16935,6353;16935,6353;16935,3172;16935,3172;16935,3172;16935,3172;16935,3172;16935,3172;16935,3172;16935,3172;16935,3172;16935,3172;16935,3172;16935,3172;16935,3172;16935,3172;16935,3172;16935,3172;16935,3172;16935,3172;17993,3172;17993,6353;17993,6353;17993,6353;17993,6353;17993,6353;17993,6353;17993,6353;17993,6353;17993,3172;17993,6353;17993,6353;17993,6353;17993,6353;17993,3172;17993,3172;17993,3172;17993,3172;19050,3172;19050,3172;19050,3172;19050,6353;19050,3172;19050,3172;19050,3172;19050,3172;19050,6353;19050,3172;19050,6353;19050,6353;19050,6353;19050,6353;19050,3172;19050,3172;19050,6353;19050,6353;20107,6353;20107,6353;20107,3172;20107,3172;20107,3172;20107,3172;20107,6353;20107,3172;20107,3172;20107,3172;20107,3172;20107,3172;20107,3172;20107,6353;20107,6353;20107,6353;20107,6353;20107,3172;21165,3172;21165,3172;21165,3172;21165,3172;21165,3172;21165,6353;21165,6353;21165,6353;21165,3172;21165,3172;21165,3172;21165,3172;21165,3172;21165,6353;21165,6353;21165,6353;21165,9525;21165,6353;21165,6353;21165,6353;22222,3172;22222,3172;22222,3172;22222,6353;22222,3172;22222,3172;22222,3172;22222,3172;22222,3172;22222,3172;22222,3172;22222,6353;22222,3172;22222,6353;22222,3172;22222,3172;22222,6353;22222,6353;22222,3172;22222,3172;22222,3172;22222,3172;22222,3172;22222,3172;23279,3172;23279,6353;23279,6353;23279,6353;23279,6353;23279,3172;23279,3172;23279,3172;23279,3172;23279,3172;23279,3172;23279,6353;23279,6353;23279,6353;23279,6353;23279,3172;23279,6353;23279,6353;24346,6353;24346,6353;24346,6353;24346,3172;24346,3172;24346,3172;24346,3172;24346,3172;24346,6353;24346,6353;24346,6353;24346,3172;24346,3172;24346,3172;24346,3172;24346,3172;24346,3172;24346,3172;24346,3172;24346,6353;25403,3172;25403,3172;25403,3172;25403,3172;25403,6353;25403,3172;25403,3172;25403,3172;25403,3172;25403,3172;25403,6353;25403,3172;25403,3172;25403,3172;25403,3172;25403,3172;25403,3172;25403,3172;26460,3172;26460,3172;26460,3172;26460,3172;26460,3172;26460,3172;26460,3172;26460,3172;26460,3172;26460,3172;26460,3172;26460,3172;26460,6353;26460,3172;26460,3172;26460,3172;26460,3172;26460,6353;27518,6353;27518,6353;27518,6353;27518,3172;27518,6353;27518,6353;27518,3172;27518,3172;27518,6353;27518,3172;27518,6353;27518,6353;27518,3172;27518,3172;27518,3172;27518,3172;27518,3172;27518,3172;28575,3172"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412" o:spid="_x0000_s1859" style="position:absolute;left:14811;top:38719;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" path="m,3172r,l,3172r,l,6353r,l,6353r,l,6353r,l,6353,,3172,,6353r,l,6353r,l,6353r,l,3172r,l1095,6353r,-3181l1095,6353r,l1095,6353r,-3181l1095,6353r,l1095,3172r,3181l1095,3172r,l1095,3172r,l1095,3172r,l1095,6353r,l2200,3172r,l2200,3172r,l2200,3172r,l2200,3172r,l2200,3172r,l2200,3172r,l2200,3172r,3181l2200,6353r,l2200,6353r,l3296,6353r,-3181l3296,6353r,l3296,6353r,l3296,9525r,-3172l3296,6353r,l3296,3172r,l3296,3172r,l3296,3172r,l3296,6353r,-3181l4401,6353r,l4401,6353r,l4401,3172r,l4401,3172r,l4401,3172r,3181l4401,6353r,l4401,6353r,-3181l4401,3172r,3181l4401,6353r,l4401,6353r,l5496,6353r,l5496,3172r,l5496,3172r,l5496,6353r,l5496,3172r,l5496,3172r,l5496,3172r,l5496,3172r,l5496,3172r,l6591,3172r,l6591,3172r,l6591,3172r,3181l6591,3172r,3181l6591,3172r,l6591,3172r,l6591,3172r,l6591,6353r,l6591,3172r,3181l6591,3172r,l6591,3172r,l6591,6353r,l7696,3172r,l7696,6353r,-3181l7696,6353r,l7696,3172r,l7696,3172r,l7696,6353r,l7696,6353r,-3181l7696,6353r,l7696,6353r,l8792,6353r,-3181l8792,3172r,l8792,3172r,l8792,3172r,l8792,3172r,l8792,3172r,l8792,3172r,l8792,3172r,l8792,3172r,l8792,3172r,l9887,3172r,l9887,6353r,l9887,6353r,-3181l9887,3172r,l9887,3172r,l9887,3172r,l9887,3172r,l9887,6353r,l9887,3172r,l10992,3172r,l10992,3172r,l10992,3172r,3181l10992,3172r,l10992,3172r,l10992,3172r,l10992,3172r,l10992,3172r,l10992,3172r,l12087,3172r,l12087,3172r,l12087,3172r,3181l12087,3172r,3181l12087,6353r,l12087,6353r,l12087,6353r,l12087,3172r,l12087,3172r,l12087,3172r,l13192,3172r,l13192,6353r,l13192,6353r,l13192,3172r,3181l13192,3172r,l13192,3172r,l13192,3172r,3181l13192,3172r,l13192,3172r,l14288,3172r,l14288,3172r,l14288,3172r,l14288,3172r,l14288,3172r,l14288,6353r,l14288,6353r,-3181l14288,3172r,l14288,3172r,l15383,3172r,3181l15383,3172r,l15383,3172r,l15383,3172r,l15383,6353r,l15383,3172r,l15383,3172r,l15383,3172r,l15383,3172r,l16488,3172r,l16488,3172r,l16488,3172r,l16488,3172r,l16488,3172r,l16488,3172r,l16488,3172r,l16488,3172r,l16488,3172r,l16488,6353r,-3181l17583,3172r,3181l17583,3172r,l17583,3172r,l17583,3172r,l17583,6353r,-3181l17583,6353r,-3181l17583,3172r,l17583,3172r,l17583,3172r,l18688,3172r,l18688,3172r,l18688,3172r,l18688,3172r,l18688,6353r,-3181l18688,3172r,l18688,3172r,l18688,3172r,l18688,3172r,l18688,3172r,l18688,3172r,l18688,3172r,l19783,3172r,l19783,3172r,l19783,3172r,l19783,3172r,l19783,3172r,l19783,3172r,l19783,6353r,l19783,6353r,l19783,3172r,l20879,3172r,l20879,r,3172l20879,3172r,l20879,3172r,l20879,3172r,l20879,6353r,-3181l20879,3172r,l20879,3172r,l20879,3172r,l20879,3172r,l21984,3172r,l21984,3172r,l21984,6353r,-3181l21984,3172r,l21984,3172r,l21984,3172r,l21984,6353r,-3181l21984,3172r,l21984,3172r,l23079,3172r,l23079,3172r,3181l23079,6353r,l23079,6353r,-3181l23079,3172r,l23079,6353r,l23079,6353r,l23079,3172r,l23079,3172r,l24174,3172r,l24174,3172r,l24174,6353r,l24174,3172r,l24174,3172r,l24174,3172r,l24174,3172r,l24174,3172r,3181l24174,3172r,l25279,3172r,l25279,3172r,l25279,3172r,l25279,3172r,l25279,3172r,l25279,3172r,l25279,3172r,l25279,3172r,l25279,3172r,l25279,3172r,3181l26375,6353r,l26375,6353r,l26375,6353r,l26375,6353r,l26375,3172r,l26375,3172r,l26375,3172r,l26375,3172r,l26375,3172r,l27480,3172r,l27480,3172r,l27480,3172r,l27480,6353r,l27480,6353r,l27480,6353r,l27480,3172r,l27480,3172r,3181l27480,3172r,l28575,6353r,-3181l28575,3172r,l28575,3172r,l28575,3172r,l28575,3172r,l28575,3172r,l28575,3172r,l28575,3172r,l28575,3172r,e" filled="f" strokeweight=".22047mm">
                  <v:path arrowok="t" o:connecttype="custom" o:connectlocs="0,3172;0,3172;0,3172;0,3172;0,6353;0,6353;0,6353;0,6353;0,6353;0,6353;0,6353;0,3172;0,6353;0,6353;0,6353;0,6353;0,6353;0,6353;0,3172;0,3172;1095,6353;1095,3172;1095,6353;1095,6353;1095,6353;1095,3172;1095,6353;1095,6353;1095,3172;1095,6353;1095,3172;1095,3172;1095,3172;1095,3172;1095,3172;1095,3172;1095,6353;1095,6353;2200,3172;2200,3172;2200,3172;2200,3172;2200,3172;2200,3172;2200,3172;2200,3172;2200,3172;2200,3172;2200,3172;2200,3172;2200,3172;2200,6353;2200,6353;2200,6353;2200,6353;2200,6353;3296,6353;3296,3172;3296,6353;3296,6353;3296,6353;3296,6353;3296,9525;3296,6353;3296,6353;3296,6353;3296,3172;3296,3172;3296,3172;3296,3172;3296,3172;3296,3172;3296,6353;3296,3172;4401,6353;4401,6353;4401,6353;4401,6353;4401,3172;4401,3172;4401,3172;4401,3172;4401,3172;4401,6353;4401,6353;4401,6353;4401,6353;4401,3172;4401,3172;4401,6353;4401,6353;4401,6353;4401,6353;4401,6353;5496,6353;5496,6353;5496,3172;5496,3172;5496,3172;5496,3172;5496,6353;5496,6353;5496,3172;5496,3172;5496,3172;5496,3172;5496,3172;5496,3172;5496,3172;5496,3172;5496,3172;5496,3172;6591,3172;6591,3172;6591,3172;6591,3172;6591,3172;6591,6353;6591,3172;6591,6353;6591,3172;6591,3172;6591,3172;6591,3172;6591,3172;6591,3172;6591,6353;6591,6353;6591,3172;6591,6353;6591,3172;6591,3172;6591,3172;6591,3172;6591,6353;6591,6353;7696,3172;7696,3172;7696,6353;7696,3172;7696,6353;7696,6353;7696,3172;7696,3172;7696,3172;7696,3172;7696,6353;7696,6353;7696,6353;7696,3172;7696,6353;7696,6353;7696,6353;7696,6353;8792,6353;8792,3172;8792,3172;8792,3172;8792,3172;8792,3172;8792,3172;8792,3172;8792,3172;8792,3172;8792,3172;8792,3172;8792,3172;8792,3172;8792,3172;8792,3172;8792,3172;8792,3172;8792,3172;8792,3172;9887,3172;9887,3172;9887,6353;9887,6353;9887,6353;9887,3172;9887,3172;9887,3172;9887,3172;9887,3172;9887,3172;9887,3172;9887,3172;9887,3172;9887,6353;9887,6353;9887,3172;9887,3172;10992,3172;10992,3172;10992,3172;10992,3172;10992,3172;10992,6353;10992,3172;10992,3172;10992,3172;10992,3172;10992,3172;10992,3172;10992,3172;10992,3172;10992,3172;10992,3172;10992,3172;10992,3172;12087,3172;12087,3172;12087,3172;12087,3172;12087,3172;12087,6353;12087,3172;12087,6353;12087,6353;12087,6353;12087,6353;12087,6353;12087,6353;12087,6353;12087,3172;12087,3172;12087,3172;12087,3172;12087,3172;12087,3172;13192,3172;13192,3172;13192,6353;13192,6353;13192,6353;13192,6353;13192,3172;13192,6353;13192,3172;13192,3172;13192,3172;13192,3172;13192,3172;13192,6353;13192,3172;13192,3172;13192,3172;13192,3172;14288,3172;14288,3172;14288,3172;14288,3172;14288,3172;14288,3172;14288,3172;14288,3172;14288,3172;14288,3172;14288,6353;14288,6353;14288,6353;14288,3172;14288,3172;14288,3172;14288,3172;14288,3172;15383,3172;15383,6353;15383,3172;15383,3172;15383,3172;15383,3172;15383,3172;15383,3172;15383,6353;15383,6353;15383,3172;15383,3172;15383,3172;15383,3172;15383,3172;15383,3172;15383,3172;15383,3172;16488,3172;16488,3172;16488,3172;16488,3172;16488,3172;16488,3172;16488,3172;16488,3172;16488,3172;16488,3172;16488,3172;16488,3172;16488,3172;16488,3172;16488,3172;16488,3172;16488,3172;16488,3172;16488,6353;16488,3172;17583,3172;17583,6353;17583,3172;17583,3172;17583,3172;17583,3172;17583,3172;17583,3172;17583,6353;17583,3172;17583,6353;17583,3172;17583,3172;17583,3172;17583,3172;17583,3172;17583,3172;17583,3172;18688,3172;18688,3172;18688,3172;18688,3172;18688,3172;18688,3172;18688,3172;18688,3172;18688,6353;18688,3172;18688,3172;18688,3172;18688,3172;18688,3172;18688,3172;18688,3172;18688,3172;18688,3172;18688,3172;18688,3172;18688,3172;18688,3172;18688,3172;18688,3172;19783,3172;19783,3172;19783,3172;19783,3172;19783,3172;19783,3172;19783,3172;19783,3172;19783,3172;19783,3172;19783,3172;19783,3172;19783,6353;19783,6353;19783,6353;19783,6353;19783,3172;19783,3172;20879,3172;20879,3172;20879,0;20879,3172;20879,3172;20879,3172;20879,3172;20879,3172;20879,3172;20879,3172;20879,6353;20879,3172;20879,3172;20879,3172;20879,3172;20879,3172;20879,3172;20879,3172;20879,3172;20879,3172;21984,3172;21984,3172;21984,3172;21984,3172;21984,6353;21984,3172;21984,3172;21984,3172;21984,3172;21984,3172;21984,3172;21984,3172;21984,6353;21984,3172;21984,3172;21984,3172;21984,3172;21984,3172;23079,3172;23079,3172;23079,3172;23079,6353;23079,6353;23079,6353;23079,6353;23079,3172;23079,3172;23079,3172;23079,6353;23079,6353;23079,6353;23079,6353;23079,3172;23079,3172;23079,3172;23079,3172;24174,3172;24174,3172;24174,3172;24174,3172;24174,6353;24174,6353;24174,3172;24174,3172;24174,3172;24174,3172;24174,3172;24174,3172;24174,3172;24174,3172;24174,3172;24174,6353;24174,3172;24174,3172;25279,3172;25279,3172;25279,3172;25279,3172;25279,3172;25279,3172;25279,3172;25279,3172;25279,3172;25279,3172;25279,3172;25279,3172;25279,3172;25279,3172;25279,3172;25279,3172;25279,3172;25279,3172;25279,3172;25279,6353;26375,6353;26375,6353;26375,6353;26375,6353;26375,6353;26375,6353;26375,6353;26375,6353;26375,3172;26375,3172;26375,3172;26375,3172;26375,3172;26375,3172;26375,3172;26375,3172;26375,3172;26375,3172;27480,3172;27480,3172;27480,3172;27480,3172;27480,3172;27480,3172;27480,6353;27480,6353;27480,6353;27480,6353;27480,6353;27480,6353;27480,3172;27480,3172;27480,3172;27480,6353;27480,3172;27480,3172;28575,6353;28575,3172;28575,3172;28575,3172;28575,3172;28575,3172;28575,3172;28575,3172;28575,3172;28575,3172;28575,3172;28575,3172;28575,3172;28575,3172;28575,3172;28575,3172;28575,3172;28575,3172"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413" o:spid="_x0000_s1860" style="position:absolute;left:15097;top:38719;width:285;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" path="m,4763r1057,l1057,4763r,l1057,4763r,l1057,4763r,l1057,9525r,l1057,9525r,-4762l1057,4763r,l1057,4763r,l1057,4763r,l1057,4763r,l1057,4763r1058,l2115,4763r,l2115,4763r,l2115,4763r,l2115,4763r,l2115,4763r,l2115,4763r,l2115,4763r,l2115,4763r,l2115,4763r1057,l3172,4763r,l3172,9525r,-4762l3172,4763r,4762l3172,9525r,-4762l3172,4763r,l3172,4763r,l3172,9525r,-4762l3172,4763r,4762l3172,9525r,-4762l3172,4763r,l3172,4763r,l3172,4763r1057,l4229,4763r,4762l4229,9525r,l4229,4763r,l4229,4763r,l4229,4763r,l4229,4763r,l4229,4763r,l4229,4763r,l4229,4763r,l4229,4763r1067,l5296,4763r,l5296,4763r,l5296,4763r,l5296,4763r,l5296,4763r,l5296,4763r,l5296,4763r,l5296,4763r,l5296,4763,6353,9525r,l6353,4763r,l6353,4763r,l6353,4763r,l6353,9525r,l6353,9525r,l6353,9525r,l6353,9525r,l6353,4763r,l7410,4763r,l7410,4763r,l7410,4763r,l7410,4763r,l7410,4763r,l7410,4763r,l7410,4763r,l7410,4763r,4762l7410,9525r,-4762l8468,4763r,l8468,r,4763l8468,4763r,l8468,9525r,l8468,9525r,l8468,9525r,-4762l8468,4763r,l8468,4763r,l8468,4763r,l8468,4763r,l9525,4763r,l9525,4763r,l9525,4763r,l9525,4763r,l9525,4763r,l9525,4763r,l9525,9525r,-4762l9525,9525r,-4762l9525,4763r,l10582,4763r,l10582,4763r,l10582,4763r,l10582,4763r,l10582,4763r,l10582,4763r,l10582,4763r,l10582,4763r,l10582,9525r,-4762l11640,9525r,-4762l11640,4763r,l11640,4763r,l11640,4763r,4762l11640,4763r,l11640,4763r,l11640,4763r,l11640,4763r,l11640,4763r,l12697,4763r,l12697,4763r,l12697,9525r,-4762l12697,4763r,l12697,4763r,4762l12697,9525r,l12697,4763r,l12697,4763r,l12697,4763r,l12697,4763r,l13754,4763r,l13754,4763r,4762l13754,4763r,l13754,4763r,l13754,4763r,l13754,4763r,l13754,4763r,4762l13754,9525r,l13754,9525r,-4762l14821,4763r,l14821,4763r,l14821,4763r,4762l14821,4763r,l14821,4763r,l14821,4763r,l14821,4763r,l14821,4763r,l14821,4763r,l15878,4763r,4762l15878,9525r,-4762l15878,4763r,l15878,4763r,l15878,4763r,l15878,4763r,l15878,4763r,l15878,4763r,4762l15878,9525r,-4762l15878,4763r,4762l15878,4763r,4762l15878,9525r,l15878,9525r,-4762l16935,4763r,l16935,4763r,l16935,9525r,-4762l16935,4763r,l16935,4763r,l16935,4763r,l16935,4763r,l16935,4763r,l16935,4763r,l17993,r,4763l17993,4763r,l17993,4763r,l17993,4763r,l17993,4763r,l17993,4763r,l17993,4763r,4762l17993,9525r,l17993,4763r,l19050,4763r,l19050,4763r,l19050,4763r,l19050,4763r,l19050,4763r,l19050,4763r,l19050,9525r,l19050,9525r,l19050,4763r,l20107,4763r,4762l20107,4763r,4762l20107,9525r,l20107,9525r,-4762l20107,4763r,l20107,4763r,l20107,4763r,l20107,4763r,l20107,4763r,4762l20107,9525r,l21165,9525r,l21165,4763r,l21165,4763r,l21165,4763r,4762l21165,9525r,l21165,4763r,l21165,9525r,l21165,9525r,l21165,9525r,l22222,9525r,-4762l22222,4763r,l22222,9525r,l22222,4763r,l22222,4763r,4762l22222,9525r,l22222,9525r,-4762l22222,9525r,l22222,4763r,l23279,4763r,l23279,4763r,4762l23279,4763r,l23279,9525r,-4762l23279,4763r,l23279,4763r,l23279,4763r,4762l23279,9525r,-4762l23279,9525r,-4762l24346,4763r,l24346,4763r,l24346,4763r,l24346,4763r,l24346,4763r,l24346,4763r,l24346,4763r,4762l24346,4763r,l24346,4763r,l24346,4763r,l25403,4763r,l25403,9525r,-4762l25403,4763r,l25403,4763r,l25403,4763r,l25403,4763r,l25403,4763r,l25403,4763r,l25403,4763r,l26460,9525r,-4762l26460,4763r,l26460,9525r,l26460,9525r,l26460,9525r,-4762l26460,4763r,4762l26460,9525r,-4762l26460,4763r,l26460,4763r,l27518,4763r,4762l27518,9525r,l27518,9525r,l27518,4763r,l27518,4763r,l27518,4763r,l27518,4763r,l27518,4763r,l27518,4763r,4762l27518,4763r,4762l27518,9525r,l27518,9525r,-4762l28575,4763r,l28575,4763r,l28575,4763r,l28575,4763r,l28575,4763r,l28575,4763e" filled="f" strokeweight=".22047mm">
                  <v:path arrowok="t" o:connecttype="custom" o:connectlocs="0,4763;1057,4763;1057,4763;1057,4763;1057,4763;1057,4763;1057,4763;1057,4763;1057,9525;1057,9525;1057,9525;1057,4763;1057,4763;1057,4763;1057,4763;1057,4763;1057,4763;1057,4763;1057,4763;1057,4763;1057,4763;2115,4763;2115,4763;2115,4763;2115,4763;2115,4763;2115,4763;2115,4763;2115,4763;2115,4763;2115,4763;2115,4763;2115,4763;2115,4763;2115,4763;2115,4763;2115,4763;2115,4763;2115,4763;3172,4763;3172,4763;3172,4763;3172,9525;3172,4763;3172,4763;3172,9525;3172,9525;3172,4763;3172,4763;3172,4763;3172,4763;3172,4763;3172,9525;3172,4763;3172,4763;3172,9525;3172,9525;3172,4763;3172,4763;3172,4763;3172,4763;3172,4763;3172,4763;4229,4763;4229,4763;4229,9525;4229,9525;4229,9525;4229,4763;4229,4763;4229,4763;4229,4763;4229,4763;4229,4763;4229,4763;4229,4763;4229,4763;4229,4763;4229,4763;4229,4763;4229,4763;4229,4763;4229,4763;5296,4763;5296,4763;5296,4763;5296,4763;5296,4763;5296,4763;5296,4763;5296,4763;5296,4763;5296,4763;5296,4763;5296,4763;5296,4763;5296,4763;5296,4763;5296,4763;5296,4763;5296,4763;6353,9525;6353,9525;6353,4763;6353,4763;6353,4763;6353,4763;6353,4763;6353,4763;6353,9525;6353,9525;6353,9525;6353,9525;6353,9525;6353,9525;6353,9525;6353,9525;6353,4763;6353,4763;7410,4763;7410,4763;7410,4763;7410,4763;7410,4763;7410,4763;7410,4763;7410,4763;7410,4763;7410,4763;7410,4763;7410,4763;7410,4763;7410,4763;7410,4763;7410,9525;7410,9525;7410,4763;8468,4763;8468,4763;8468,0;8468,4763;8468,4763;8468,4763;8468,9525;8468,9525;8468,9525;8468,9525;8468,9525;8468,4763;8468,4763;8468,4763;8468,4763;8468,4763;8468,4763;8468,4763;8468,4763;8468,4763;9525,4763;9525,4763;9525,4763;9525,4763;9525,4763;9525,4763;9525,4763;9525,4763;9525,4763;9525,4763;9525,4763;9525,4763;9525,9525;9525,4763;9525,9525;9525,4763;9525,4763;9525,4763;10582,4763;10582,4763;10582,4763;10582,4763;10582,4763;10582,4763;10582,4763;10582,4763;10582,4763;10582,4763;10582,4763;10582,4763;10582,4763;10582,4763;10582,4763;10582,4763;10582,9525;10582,4763;11640,9525;11640,4763;11640,4763;11640,4763;11640,4763;11640,4763;11640,4763;11640,9525;11640,4763;11640,4763;11640,4763;11640,4763;11640,4763;11640,4763;11640,4763;11640,4763;11640,4763;11640,4763;12697,4763;12697,4763;12697,4763;12697,4763;12697,9525;12697,4763;12697,4763;12697,4763;12697,4763;12697,9525;12697,9525;12697,9525;12697,4763;12697,4763;12697,4763;12697,4763;12697,4763;12697,4763;12697,4763;12697,4763;13754,4763;13754,4763;13754,4763;13754,9525;13754,4763;13754,4763;13754,4763;13754,4763;13754,4763;13754,4763;13754,4763;13754,4763;13754,4763;13754,9525;13754,9525;13754,9525;13754,9525;13754,4763;14821,4763;14821,4763;14821,4763;14821,4763;14821,4763;14821,9525;14821,4763;14821,4763;14821,4763;14821,4763;14821,4763;14821,4763;14821,4763;14821,4763;14821,4763;14821,4763;14821,4763;14821,4763;15878,4763;15878,9525;15878,9525;15878,4763;15878,4763;15878,4763;15878,4763;15878,4763;15878,4763;15878,4763;15878,4763;15878,4763;15878,4763;15878,4763;15878,4763;15878,9525;15878,9525;15878,4763;15878,4763;15878,9525;15878,4763;15878,9525;15878,9525;15878,9525;15878,9525;15878,4763;16935,4763;16935,4763;16935,4763;16935,4763;16935,9525;16935,4763;16935,4763;16935,4763;16935,4763;16935,4763;16935,4763;16935,4763;16935,4763;16935,4763;16935,4763;16935,4763;16935,4763;16935,4763;17993,0;17993,4763;17993,4763;17993,4763;17993,4763;17993,4763;17993,4763;17993,4763;17993,4763;17993,4763;17993,4763;17993,4763;17993,4763;17993,9525;17993,9525;17993,9525;17993,4763;17993,4763;19050,4763;19050,4763;19050,4763;19050,4763;19050,4763;19050,4763;19050,4763;19050,4763;19050,4763;19050,4763;19050,4763;19050,4763;19050,9525;19050,9525;19050,9525;19050,9525;19050,4763;19050,4763;20107,4763;20107,9525;20107,4763;20107,9525;20107,9525;20107,9525;20107,9525;20107,4763;20107,4763;20107,4763;20107,4763;20107,4763;20107,4763;20107,4763;20107,4763;20107,4763;20107,4763;20107,9525;20107,9525;20107,9525;21165,9525;21165,9525;21165,4763;21165,4763;21165,4763;21165,4763;21165,4763;21165,9525;21165,9525;21165,9525;21165,4763;21165,4763;21165,9525;21165,9525;21165,9525;21165,9525;21165,9525;21165,9525;22222,9525;22222,4763;22222,4763;22222,4763;22222,9525;22222,9525;22222,4763;22222,4763;22222,4763;22222,9525;22222,9525;22222,9525;22222,9525;22222,4763;22222,9525;22222,9525;22222,4763;22222,4763;23279,4763;23279,4763;23279,4763;23279,9525;23279,4763;23279,4763;23279,9525;23279,4763;23279,4763;23279,4763;23279,4763;23279,4763;23279,4763;23279,9525;23279,9525;23279,4763;23279,9525;23279,4763;24346,4763;24346,4763;24346,4763;24346,4763;24346,4763;24346,4763;24346,4763;24346,4763;24346,4763;24346,4763;24346,4763;24346,4763;24346,4763;24346,9525;24346,4763;24346,4763;24346,4763;24346,4763;24346,4763;24346,4763;25403,4763;25403,4763;25403,9525;25403,4763;25403,4763;25403,4763;25403,4763;25403,4763;25403,4763;25403,4763;25403,4763;25403,4763;25403,4763;25403,4763;25403,4763;25403,4763;25403,4763;25403,4763;26460,9525;26460,4763;26460,4763;26460,4763;26460,9525;26460,9525;26460,9525;26460,9525;26460,9525;26460,4763;26460,4763;26460,9525;26460,9525;26460,4763;26460,4763;26460,4763;26460,4763;26460,4763;27518,4763;27518,9525;27518,9525;27518,9525;27518,9525;27518,9525;27518,4763;27518,4763;27518,4763;27518,4763;27518,4763;27518,4763;27518,4763;27518,4763;27518,4763;27518,4763;27518,4763;27518,9525;27518,4763;27518,9525;27518,9525;27518,9525;27518,9525;27518,4763;28575,4763;28575,4763;28575,4763;28575,4763;28575,4763;28575,4763;28575,4763;28575,4763;28575,4763;28575,4763;28575,476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414" o:spid="_x0000_s1861" style="position:absolute;left:15382;top:38719;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" path="m,4763r,l,4763r,l,4763r,l,,,4763r,l,4763r1057,l1057,4763r,l1057,4763r,l1057,4763r,4762l1057,4763r,4762l1057,9525r,-4762l1057,4763r,l1057,4763r,l1057,4763r,l1057,4763r1058,l2115,4763r,l2115,4763r,l2115,4763r,l2115,4763r,l2115,4763r,l2115,4763r,l2115,4763r,4762l2115,9525r,l2115,4763r1057,l3172,4763r,l3172,4763r,l3172,4763r,l3172,4763r,l3172,4763r,l3172,4763r,4762l3172,4763r,l3172,4763r,l3172,4763r,l3172,4763r1057,l4229,4763r,l4229,4763r,l4229,4763r,4762l4229,4763r,l4229,4763r,l4229,9525r,-4762l4229,4763r,4762l4229,9525r,l4229,9525,5296,4763r,l5296,4763r,l5296,4763r,l5296,4763r,l5296,4763r,l5296,4763r,l5296,9525r,l5296,9525r,l5296,4763r,4762l6353,4763r,l6353,4763r,l6353,4763r,l6353,4763r,l6353,4763r,l6353,4763r,l6353,4763r,l6353,4763r,l6353,4763r,l7410,4763r,l7410,4763r,l7410,4763r,l7410,4763r,l7410,4763r,l7410,4763r,4762l7410,9525r,-4762l7410,4763r,4762l7410,9525r,l7410,9525r,l8468,9525r,-4762l8468,4763r,l8468,4763r,l8468,4763r,l8468,4763r,l8468,9525r,l8468,4763r,4762l8468,4763r,l8468,4763r,l9525,4763r,l9525,4763r,l9525,4763r,l9525,4763r,l9525,4763r,l9525,4763r,l9525,4763r,l9525,4763r,4762l9525,4763r,l10582,4763r,l10582,4763r,l10582,4763r,l10582,4763r,l10582,4763r,4762l10582,9525r,l10582,4763r,l10582,4763r,l10582,4763r,l11640,9525r,l11640,9525r,l11640,9525r,-4762l11640,9525r,l11640,4763r,4762l11640,9525r,l11640,9525r,-4762l11640,4763r,l11640,4763r,l11640,4763r,l11640,4763r,l11640,4763r,l11640,4763r,l12697,4763r,l12697,4763r,l12697,4763r,l12697,4763r,l12697,4763r,l12697,4763r,l12697,9525r,-4762l12697,4763r,l12697,9525r,l13754,9525r,l13754,4763r,l13754,4763r,l13754,4763r,l13754,4763r,l13754,4763r,l13754,4763r,l13754,4763r,l13754,4763r,l14821,9525r,-4762l14821,9525r,l14821,4763r,4762l14821,9525r,l14821,9525r,l14821,4763r,l14821,4763r,l14821,4763r,l14821,4763r,l15878,4763r,l15878,4763r,l15878,4763r,l15878,4763r,l15878,4763r,l15878,4763r,l15878,4763r,l15878,4763r,l15878,4763r,l15878,4763r,l16935,4763r,l16935,4763r,l16935,4763r,l16935,4763r,4762l16935,9525r,-4762l16935,4763r,l16935,4763r,l16935,4763r,l16935,4763r,4762l17993,9525r,l17993,4763r,l17993,4763r,l17993,4763r,l17993,4763r,l17993,4763r,l17993,4763r,4762l17993,9525r,l17993,4763r,l19050,4763r,l19050,4763r,l19050,4763r,l19050,4763r,l19050,4763r,l19050,4763r,l19050,4763r,l19050,4763r,l19050,4763r,l19050,4763r,l20107,4763r,l20107,4763r,l20107,4763r,l20107,4763r,l20107,4763r,4762l20107,4763r,4762l20107,9525r,-4762l20107,4763r,l20107,4763r,l21165,4763r,l21165,4763r,l21165,4763r,l21165,4763r,l21165,4763r,l21165,4763r,l21165,4763r,l21165,9525r,l21165,9525r,l22222,9525r,l22222,9525r,-4762l22222,4763r,l22222,4763r,l22222,4763r,l22222,4763r,l22222,4763r,l22222,4763r,l22222,4763r,l23279,4763r,l23279,4763r,4762l23279,9525r,l23279,4763r,l23279,4763r,l23279,4763,23279,r,4763l23279,4763r,l23279,4763r,l23279,4763r,l23279,4763r,l23279,4763r,l23279,4763r,4762l23279,4763r1067,4762l24346,9525r,-4762l24346,4763r,l24346,4763r,l24346,4763r,l24346,4763r,l24346,4763r,l24346,4763r,l24346,9525r,-4762l24346,9525,25403,4763r,l25403,4763r,l25403,4763r,l25403,4763r,l25403,4763r,l25403,4763r,l25403,r,4763l25403,4763r,l25403,4763r,l26460,4763r,l26460,9525r,l26460,9525r,-4762l26460,4763r,l26460,4763r,l26460,4763r,l26460,4763r,l26460,4763r,l26460,4763r,l27518,4763r,l27518,4763r,l27518,4763r,l27518,4763r,l27518,4763r,l27518,4763r,l27518,4763r,l27518,4763r,l27518,4763r,l27518,4763r,l28575,4763r,l28575,4763r,l28575,4763r,l28575,9525r,e" filled="f" strokeweight=".22047mm">
                  <v:path arrowok="t" o:connecttype="custom" o:connectlocs="0,4763;0,4763;0,4763;0,4763;0,4763;0,4763;0,0;0,4763;0,4763;0,4763;1057,4763;1057,4763;1057,4763;1057,4763;1057,4763;1057,4763;1057,9525;1057,4763;1057,9525;1057,9525;1057,4763;1057,4763;1057,4763;1057,4763;1057,4763;1057,4763;1057,4763;1057,4763;2115,4763;2115,4763;2115,4763;2115,4763;2115,4763;2115,4763;2115,4763;2115,4763;2115,4763;2115,4763;2115,4763;2115,4763;2115,4763;2115,4763;2115,9525;2115,9525;2115,9525;2115,4763;3172,4763;3172,4763;3172,4763;3172,4763;3172,4763;3172,4763;3172,4763;3172,4763;3172,4763;3172,4763;3172,4763;3172,4763;3172,9525;3172,4763;3172,4763;3172,4763;3172,4763;3172,4763;3172,4763;3172,4763;4229,4763;4229,4763;4229,4763;4229,4763;4229,4763;4229,4763;4229,9525;4229,4763;4229,4763;4229,4763;4229,4763;4229,9525;4229,4763;4229,4763;4229,9525;4229,9525;4229,9525;4229,9525;5296,4763;5296,4763;5296,4763;5296,4763;5296,4763;5296,4763;5296,4763;5296,4763;5296,4763;5296,4763;5296,4763;5296,4763;5296,9525;5296,9525;5296,9525;5296,9525;5296,4763;5296,9525;6353,4763;6353,4763;6353,4763;6353,4763;6353,4763;6353,4763;6353,4763;6353,4763;6353,4763;6353,4763;6353,4763;6353,4763;6353,4763;6353,4763;6353,4763;6353,4763;6353,4763;6353,4763;7410,4763;7410,4763;7410,4763;7410,4763;7410,4763;7410,4763;7410,4763;7410,4763;7410,4763;7410,4763;7410,4763;7410,9525;7410,9525;7410,4763;7410,4763;7410,9525;7410,9525;7410,9525;7410,9525;7410,9525;8468,9525;8468,4763;8468,4763;8468,4763;8468,4763;8468,4763;8468,4763;8468,4763;8468,4763;8468,4763;8468,9525;8468,9525;8468,4763;8468,9525;8468,4763;8468,4763;8468,4763;8468,4763;9525,4763;9525,4763;9525,4763;9525,4763;9525,4763;9525,4763;9525,4763;9525,4763;9525,4763;9525,4763;9525,4763;9525,4763;9525,4763;9525,4763;9525,4763;9525,9525;9525,4763;9525,4763;10582,4763;10582,4763;10582,4763;10582,4763;10582,4763;10582,4763;10582,4763;10582,4763;10582,4763;10582,9525;10582,9525;10582,9525;10582,4763;10582,4763;10582,4763;10582,4763;10582,4763;10582,4763;11640,9525;11640,9525;11640,9525;11640,9525;11640,9525;11640,4763;11640,9525;11640,9525;11640,4763;11640,9525;11640,9525;11640,9525;11640,9525;11640,4763;11640,4763;11640,4763;11640,4763;11640,4763;11640,4763;11640,4763;11640,4763;11640,4763;11640,4763;11640,4763;11640,4763;11640,4763;12697,4763;12697,4763;12697,4763;12697,4763;12697,4763;12697,4763;12697,4763;12697,4763;12697,4763;12697,4763;12697,4763;12697,4763;12697,9525;12697,4763;12697,4763;12697,4763;12697,9525;12697,9525;13754,9525;13754,9525;13754,4763;13754,4763;13754,4763;13754,4763;13754,4763;13754,4763;13754,4763;13754,4763;13754,4763;13754,4763;13754,4763;13754,4763;13754,4763;13754,4763;13754,4763;13754,4763;14821,9525;14821,4763;14821,9525;14821,9525;14821,4763;14821,9525;14821,9525;14821,9525;14821,9525;14821,9525;14821,4763;14821,4763;14821,4763;14821,4763;14821,4763;14821,4763;14821,4763;14821,4763;15878,4763;15878,4763;15878,4763;15878,4763;15878,4763;15878,4763;15878,4763;15878,4763;15878,4763;15878,4763;15878,4763;15878,4763;15878,4763;15878,4763;15878,4763;15878,4763;15878,4763;15878,4763;15878,4763;15878,4763;16935,4763;16935,4763;16935,4763;16935,4763;16935,4763;16935,4763;16935,4763;16935,9525;16935,9525;16935,4763;16935,4763;16935,4763;16935,4763;16935,4763;16935,4763;16935,4763;16935,4763;16935,9525;17993,9525;17993,9525;17993,4763;17993,4763;17993,4763;17993,4763;17993,4763;17993,4763;17993,4763;17993,4763;17993,4763;17993,4763;17993,4763;17993,9525;17993,9525;17993,9525;17993,4763;17993,4763;19050,4763;19050,4763;19050,4763;19050,4763;19050,4763;19050,4763;19050,4763;19050,4763;19050,4763;19050,4763;19050,4763;19050,4763;19050,4763;19050,4763;19050,4763;19050,4763;19050,4763;19050,4763;19050,4763;19050,4763;20107,4763;20107,4763;20107,4763;20107,4763;20107,4763;20107,4763;20107,4763;20107,4763;20107,4763;20107,9525;20107,4763;20107,9525;20107,9525;20107,4763;20107,4763;20107,4763;20107,4763;20107,4763;21165,4763;21165,4763;21165,4763;21165,4763;21165,4763;21165,4763;21165,4763;21165,4763;21165,4763;21165,4763;21165,4763;21165,4763;21165,4763;21165,4763;21165,9525;21165,9525;21165,9525;21165,9525;22222,9525;22222,9525;22222,9525;22222,4763;22222,4763;22222,4763;22222,4763;22222,4763;22222,4763;22222,4763;22222,4763;22222,4763;22222,4763;22222,4763;22222,4763;22222,4763;22222,4763;22222,4763;23279,4763;23279,4763;23279,4763;23279,9525;23279,9525;23279,9525;23279,4763;23279,4763;23279,4763;23279,4763;23279,4763;23279,0;23279,4763;23279,4763;23279,4763;23279,4763;23279,4763;23279,4763;23279,4763;23279,4763;23279,4763;23279,4763;23279,4763;23279,4763;23279,9525;23279,4763;24346,9525;24346,9525;24346,4763;24346,4763;24346,4763;24346,4763;24346,4763;24346,4763;24346,4763;24346,4763;24346,4763;24346,4763;24346,4763;24346,4763;24346,4763;24346,9525;24346,4763;24346,9525;25403,4763;25403,4763;25403,4763;25403,4763;25403,4763;25403,4763;25403,4763;25403,4763;25403,4763;25403,4763;25403,4763;25403,4763;25403,0;25403,4763;25403,4763;25403,4763;25403,4763;25403,4763;26460,4763;26460,4763;26460,9525;26460,9525;26460,9525;26460,4763;26460,4763;26460,4763;26460,4763;26460,4763;26460,4763;26460,4763;26460,4763;26460,4763;26460,4763;26460,4763;26460,4763;26460,4763;27518,4763;27518,4763;27518,4763;27518,4763;27518,4763;27518,4763;27518,4763;27518,4763;27518,4763;27518,4763;27518,4763;27518,4763;27518,4763;27518,4763;27518,4763;27518,4763;27518,4763;27518,4763;27518,4763;27518,4763;28575,4763;28575,4763;28575,4763;28575,4763;28575,4763;28575,4763;28575,9525;28575,9525"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415" o:spid="_x0000_s1862" style="position:absolute;left:15668;top:38719;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" path="m,9525r,l,9525,,4763r,l,4763r,l,4763r,l,4763r,l1057,4763r,4762l1057,4763r,l1057,4763r,l1057,4763r,l1057,9525r,-4762l1057,9525r,l1057,9525r,l1057,4763r,4762l1057,4763r,l2115,4763r,l2115,4763r,l2115,4763r,l2115,4763r,l2115,4763r,l2115,4763r,l2115,4763r,l2115,4763r,l2115,4763r,4762l3172,9525r,l3172,4763r,l3172,4763r,l3172,4763r,l3172,9525r,l3172,9525r,-4762l3172,4763r,l3172,4763r,l3172,9525r,-4762l3172,4763r,l4229,4763r,l4229,4763r,l4229,4763r,l4229,4763r,l4229,4763r,l4229,4763r,l4229,4763r,l4229,4763r,l4229,4763r,4762l5296,4763r,l5296,4763r,l5296,4763r,l5296,4763r,4762l5296,9525r,-4762l5296,4763r,l5296,4763r,l5296,4763r,l5296,4763r,l6353,4763r,l6353,4763r,l6353,4763r,l6353,4763r,l6353,4763r,l6353,4763r,l6353,4763r,l6353,4763r,4762l6353,9525r,l7410,4763r,l7410,4763r,l7410,4763r,l7410,4763r,l7410,4763,7410,r,4763l7410,4763r,l7410,4763r,l7410,4763r,l7410,4763r,l7410,4763r,l7410,4763r,l7410,4763r,l7410,4763r1058,l8468,4763r,l8468,4763r,l8468,4763r,l8468,4763r,l8468,4763r,l8468,4763r,l8468,4763r,l8468,4763r,l8468,4763r1057,l9525,4763r,l9525,4763r,4762l9525,9525r,-4762l9525,4763r,l9525,4763r,l9525,4763r,l9525,4763r,l9525,4763r,l9525,4763r1057,l10582,4763r,l10582,4763r,l10582,4763r,l10582,4763r,l10582,4763r,l10582,4763r,l10582,4763r,l10582,4763r,l10582,r,l10582,r1058,l11640,4763r,l11640,4763r,l11640,4763r,l11640,r,4763l11640,4763r,l11640,4763r,l11640,4763r,l11640,4763r,l11640,4763r1057,l12697,4763r,l12697,4763r,l12697,4763r,l12697,4763r,l12697,4763r,l12697,4763,12697,r,4763l12697,4763r,l12697,9525r,-4762l13754,4763r,l13754,4763r,l13754,4763r,l13754,4763r,l13754,4763r,l13754,4763r,l13754,4763r,l13754,4763r,l13754,4763r,l14821,4763r,l14821,4763r,l14821,4763r,l14821,4763r,l14821,4763r,4762l14821,4763r,l14821,4763r,l14821,r,l14821,r,l14821,4763r,l15878,r,4763l15878,4763r,l15878,4763r,l15878,4763r,l15878,4763,15878,r,l15878,r,l15878,4763r,l15878,4763,15878,r,4763l16935,4763r,l16935,4763r,l16935,4763r,l16935,4763r,l16935,4763r,l16935,4763r,l16935,4763r,l16935,r,4763l16935,4763r,l17993,4763r,l17993,4763r,l17993,4763,17993,r,l17993,r,l17993,4763r,l17993,4763r,l17993,4763r,l17993,4763,17993,r,4763l19050,r,l19050,r,l19050,r,4763l19050,4763r,l19050,4763r,l19050,4763,19050,r,l19050,4763r,l19050,4763r,l19050,4763r,l19050,4763,20107,r,l20107,r,l20107,4763,20107,r,4763l20107,4763r,l20107,4763r,l20107,4763r,l20107,4763r,l20107,4763r,l20107,4763,20107,r,4763l20107,r,l20107,4763,20107,r1058,4763l21165,4763r,l21165,4763r,l21165,4763r,l21165,4763r,l21165,4763r,l21165,4763r,l21165,4763r,l21165,4763r,l21165,4763r1057,l22222,4763r,l22222,4763,22222,r,4763l22222,4763r,l22222,4763r,l22222,4763r,l22222,r,l22222,r,l22222,r,l22222,r,l23279,r,4763l23279,4763r,l23279,4763r,l23279,r,l23279,r,l23279,r,l23279,r,l23279,r,l23279,r,l24346,4763,24346,r,l24346,r,l24346,r,l24346,r,l24346,r,4763l24346,r,4763l24346,4763r,l24346,4763r,l24346,4763r1057,l25403,4763r,l25403,r,l25403,r,l25403,4763r,l25403,4763r,l25403,r,l25403,r,l25403,r,l25403,r1057,4763l26460,r,l26460,r,l26460,r,4763l26460,4763r,l26460,4763r,l26460,4763r,l26460,4763,26460,r,l26460,r,l26460,r,l27518,r,l27518,r,l27518,r,l27518,4763r,l27518,r,l27518,r,l27518,r,l27518,r,l27518,r,l28575,r,l28575,r,l28575,r,4763l28575,e" filled="f" strokeweight=".22047mm">
                  <v:path arrowok="t" o:connecttype="custom" o:connectlocs="0,9525;0,9525;0,9525;0,4763;0,4763;0,4763;0,4763;0,4763;0,4763;0,4763;0,4763;1057,4763;1057,9525;1057,4763;1057,4763;1057,4763;1057,4763;1057,4763;1057,4763;1057,9525;1057,4763;1057,9525;1057,9525;1057,9525;1057,9525;1057,4763;1057,9525;1057,4763;1057,4763;2115,4763;2115,4763;2115,4763;2115,4763;2115,4763;2115,4763;2115,4763;2115,4763;2115,4763;2115,4763;2115,4763;2115,4763;2115,4763;2115,4763;2115,4763;2115,4763;2115,4763;2115,9525;3172,9525;3172,9525;3172,4763;3172,4763;3172,4763;3172,4763;3172,4763;3172,4763;3172,9525;3172,9525;3172,9525;3172,4763;3172,4763;3172,4763;3172,4763;3172,4763;3172,9525;3172,4763;3172,4763;3172,4763;4229,4763;4229,4763;4229,4763;4229,4763;4229,4763;4229,4763;4229,4763;4229,4763;4229,4763;4229,4763;4229,4763;4229,4763;4229,4763;4229,4763;4229,4763;4229,4763;4229,4763;4229,9525;5296,4763;5296,4763;5296,4763;5296,4763;5296,4763;5296,4763;5296,4763;5296,9525;5296,9525;5296,4763;5296,4763;5296,4763;5296,4763;5296,4763;5296,4763;5296,4763;5296,4763;5296,4763;6353,4763;6353,4763;6353,4763;6353,4763;6353,4763;6353,4763;6353,4763;6353,4763;6353,4763;6353,4763;6353,4763;6353,4763;6353,4763;6353,4763;6353,4763;6353,9525;6353,9525;6353,9525;7410,4763;7410,4763;7410,4763;7410,4763;7410,4763;7410,4763;7410,4763;7410,4763;7410,4763;7410,0;7410,4763;7410,4763;7410,4763;7410,4763;7410,4763;7410,4763;7410,4763;7410,4763;7410,4763;7410,4763;7410,4763;7410,4763;7410,4763;7410,4763;7410,4763;7410,4763;8468,4763;8468,4763;8468,4763;8468,4763;8468,4763;8468,4763;8468,4763;8468,4763;8468,4763;8468,4763;8468,4763;8468,4763;8468,4763;8468,4763;8468,4763;8468,4763;8468,4763;8468,4763;9525,4763;9525,4763;9525,4763;9525,4763;9525,9525;9525,9525;9525,4763;9525,4763;9525,4763;9525,4763;9525,4763;9525,4763;9525,4763;9525,4763;9525,4763;9525,4763;9525,4763;9525,4763;10582,4763;10582,4763;10582,4763;10582,4763;10582,4763;10582,4763;10582,4763;10582,4763;10582,4763;10582,4763;10582,4763;10582,4763;10582,4763;10582,4763;10582,4763;10582,4763;10582,4763;10582,0;10582,0;10582,0;11640,0;11640,4763;11640,4763;11640,4763;11640,4763;11640,4763;11640,4763;11640,0;11640,4763;11640,4763;11640,4763;11640,4763;11640,4763;11640,4763;11640,4763;11640,4763;11640,4763;11640,4763;12697,4763;12697,4763;12697,4763;12697,4763;12697,4763;12697,4763;12697,4763;12697,4763;12697,4763;12697,4763;12697,4763;12697,4763;12697,0;12697,4763;12697,4763;12697,4763;12697,9525;12697,4763;13754,4763;13754,4763;13754,4763;13754,4763;13754,4763;13754,4763;13754,4763;13754,4763;13754,4763;13754,4763;13754,4763;13754,4763;13754,4763;13754,4763;13754,4763;13754,4763;13754,4763;13754,4763;14821,4763;14821,4763;14821,4763;14821,4763;14821,4763;14821,4763;14821,4763;14821,4763;14821,4763;14821,9525;14821,4763;14821,4763;14821,4763;14821,4763;14821,0;14821,0;14821,0;14821,0;14821,4763;14821,4763;15878,0;15878,4763;15878,4763;15878,4763;15878,4763;15878,4763;15878,4763;15878,4763;15878,4763;15878,0;15878,0;15878,0;15878,0;15878,4763;15878,4763;15878,4763;15878,0;15878,4763;16935,4763;16935,4763;16935,4763;16935,4763;16935,4763;16935,4763;16935,4763;16935,4763;16935,4763;16935,4763;16935,4763;16935,4763;16935,4763;16935,4763;16935,0;16935,4763;16935,4763;16935,4763;17993,4763;17993,4763;17993,4763;17993,4763;17993,4763;17993,0;17993,0;17993,0;17993,0;17993,4763;17993,4763;17993,4763;17993,4763;17993,4763;17993,4763;17993,4763;17993,0;17993,4763;19050,0;19050,0;19050,0;19050,0;19050,0;19050,4763;19050,4763;19050,4763;19050,4763;19050,4763;19050,4763;19050,0;19050,0;19050,4763;19050,4763;19050,4763;19050,4763;19050,4763;19050,4763;19050,4763;20107,0;20107,0;20107,0;20107,0;20107,4763;20107,0;20107,4763;20107,4763;20107,4763;20107,4763;20107,4763;20107,4763;20107,4763;20107,4763;20107,4763;20107,4763;20107,4763;20107,4763;20107,0;20107,4763;20107,0;20107,0;20107,4763;20107,0;21165,4763;21165,4763;21165,4763;21165,4763;21165,4763;21165,4763;21165,4763;21165,4763;21165,4763;21165,4763;21165,4763;21165,4763;21165,4763;21165,4763;21165,4763;21165,4763;21165,4763;21165,4763;22222,4763;22222,4763;22222,4763;22222,4763;22222,0;22222,4763;22222,4763;22222,4763;22222,4763;22222,4763;22222,4763;22222,4763;22222,0;22222,0;22222,0;22222,0;22222,0;22222,0;22222,0;22222,0;23279,0;23279,4763;23279,4763;23279,4763;23279,4763;23279,4763;23279,0;23279,0;23279,0;23279,0;23279,0;23279,0;23279,0;23279,0;23279,0;23279,0;23279,0;23279,0;24346,4763;24346,0;24346,0;24346,0;24346,0;24346,0;24346,0;24346,0;24346,0;24346,0;24346,4763;24346,0;24346,4763;24346,4763;24346,4763;24346,4763;24346,4763;24346,4763;25403,4763;25403,4763;25403,4763;25403,0;25403,0;25403,0;25403,0;25403,4763;25403,4763;25403,4763;25403,4763;25403,0;25403,0;25403,0;25403,0;25403,0;25403,0;25403,0;26460,4763;26460,0;26460,0;26460,0;26460,0;26460,0;26460,4763;26460,4763;26460,4763;26460,4763;26460,4763;26460,4763;26460,4763;26460,4763;26460,0;26460,0;26460,0;26460,0;26460,0;26460,0;27518,0;27518,0;27518,0;27518,0;27518,0;27518,0;27518,4763;27518,4763;27518,0;27518,0;27518,0;27518,0;27518,0;27518,0;27518,0;27518,0;27518,0;27518,0;28575,0;28575,0;28575,0;28575,0;28575,0;28575,4763;28575,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416" o:spid="_x0000_s1863" style="position:absolute;left:15954;top:38719;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" path="m,3172r,l,3172r,l,6353r,l,3172,,6353,,3172r,l,3172r,l1095,3172r,l1095,3172r,l1095,6353r,l1095,3172r,3181l1095,3172r,l1095,3172r,l1095,3172r,l1095,3172r,l1095,3172r,l2200,3172,2200,r,l2200,r,3172l2200,3172r,l2200,3172r,l2200,6353r,-3181l2200,3172r,l2200,3172r,l2200,3172r,l2200,3172r,l2200,3172,3296,6353r,-3181l3296,3172r,l3296,3172r,l3296,3172r,l3296,3172r,l3296,3172r,l3296,3172r,l3296,3172r,l3296,3172r,l3296,3172r,l3296,3172r,3181l3296,6353r,l4401,6353r,-3181l4401,3172r,l4401,3172r,l4401,3172r,l4401,3172r,l4401,3172r,l4401,3172r,l4401,3172r,l4401,3172r,l5496,3172r,l5496,3172r,l5496,3172r,3181l5496,3172r,l5496,3172r,l5496,3172r,l5496,3172r,l5496,3172r,l5496,3172r,l6591,3172r,l6591,3172r,l6591,3172r,l6591,3172r,l6591,3172r,l6591,3172r,l6591,3172r,l6591,3172r,l6591,3172r,l6591,3172r,l7696,3172r,l7696,3172r,l7696,3172r,l7696,3172r,l7696,3172r,l7696,3172r,l7696,3172r,l7696,3172r,l7696,3172r,l8792,3172r,l8792,3172r,l8792,3172r,l8792,3172r,l8792,3172r,l8792,6353r,-3181l8792,6353r,l8792,3172r,l8792,3172r,l9887,3172r,l9887,3172r,l9887,6353r,-3181l9887,3172r,l9887,3172r,l9887,6353r,l9887,3172r,l9887,3172r,l9887,3172r,l9887,3172r,l10992,3172r,l10992,6353r,-3181l10992,6353r,l10992,3172r,l10992,3172r,l10992,3172r,3181l10992,6353r,l10992,3172r,l10992,3172r,l12087,3172r,3181l12087,6353r,l12087,3172r,l12087,3172r,l12087,3172r,l12087,3172r,l12087,3172r,l12087,3172r,l12087,3172r,l13192,3172r,3181l13192,3172r,l13192,3172r,l13192,3172r,l13192,3172r,l13192,3172r,l13192,3172r,l13192,3172r,l13192,3172r,l14288,3172r,l14288,3172r,l14288,3172r,l14288,3172r,l14288,3172r,l14288,3172r,l14288,3172r,l14288,3172r,l14288,3172r,3181l14288,6353r,l15383,6353r,l15383,6353r,l15383,6353r,l15383,3172r,l15383,6353r,l15383,9525r,-3172l15383,6353r,l15383,3172r,3181l15383,6353r,l16488,6353r,-3181l16488,3172r,l16488,3172r,l16488,3172r,l16488,3172r,l16488,3172r,l16488,6353r,l16488,6353r,-3181l16488,3172r,l16488,3172r,l16488,6353r,l16488,6353r,l17583,6353r,-3181l17583,3172r,l17583,3172r,l17583,3172r,l17583,3172r,l17583,6353r,-3181l17583,3172r,3181l17583,6353r,l17583,6353r,-3181l18688,3172r,l18688,3172r,l18688,3172r,l18688,3172r,l18688,3172r,l18688,3172r,l18688,3172r,l18688,3172r,l18688,3172r,l18688,3172r,l19783,3172r,l19783,3172r,l19783,3172r,l19783,3172r,l19783,3172r,l19783,3172r,l19783,3172r,l19783,3172r,l19783,3172r,l20879,3172r,l20879,3172r,l20879,3172r,l20879,3172,20879,r,l20879,3172r,l20879,3172r,l20879,3172r,l20879,3172r,l20879,3172r1105,l21984,3172r,l21984,3172r,l21984,3172r,l21984,3172r,l21984,3172r,l21984,3172r,l21984,3172r,l21984,3172r,l21984,3172r1095,l23079,3172r,l23079,3172r,l23079,3172r,l23079,3172r,l23079,3172r,l23079,3172r,l23079,3172r,l23079,3172r,l23079,3172r,l23079,3172r1095,l24174,3172r,l24174,3172r,l24174,3172r,l24174,3172r,l24174,3172r,l24174,3172r,l24174,3172r,l24174,3172r,l24174,3172r1105,l25279,3172r,l25279,3172r,l25279,3172r,l25279,3172,25279,r,l25279,3172r,l25279,3172r,l25279,3172r,l25279,3172r,l26375,3172r,l26375,3172r,l26375,3172r,l26375,3172r,l26375,3172r,l26375,3172r,l26375,3172r,l26375,3172r,l26375,3172r,l26375,3172r,l27480,6353r,-3181l27480,3172r,l27480,3172r,l27480,3172r,l27480,r,l27480,3172r,l27480,3172r,l27480,3172r,l27480,3172r,l28575,3172r,l28575,3172r,l28575,3172r,l28575,3172r,l28575,3172r,l28575,6353r,-3181l28575,3172r,l28575,3172r,l28575,6353r,l28575,3172r,l28575,3172r,l28575,3172r,e" filled="f" strokeweight=".22047mm">
                  <v:path arrowok="t" o:connecttype="custom" o:connectlocs="0,3172;0,3172;0,3172;0,3172;0,6353;0,6353;0,3172;0,6353;0,3172;0,3172;0,3172;0,3172;1095,3172;1095,3172;1095,3172;1095,3172;1095,6353;1095,6353;1095,3172;1095,6353;1095,3172;1095,3172;1095,3172;1095,3172;1095,3172;1095,3172;1095,3172;1095,3172;1095,3172;1095,3172;2200,3172;2200,0;2200,0;2200,0;2200,3172;2200,3172;2200,3172;2200,3172;2200,3172;2200,6353;2200,3172;2200,3172;2200,3172;2200,3172;2200,3172;2200,3172;2200,3172;2200,3172;2200,3172;2200,3172;3296,6353;3296,3172;3296,3172;3296,3172;3296,3172;3296,3172;3296,3172;3296,3172;3296,3172;3296,3172;3296,3172;3296,3172;3296,3172;3296,3172;3296,3172;3296,3172;3296,3172;3296,3172;3296,3172;3296,3172;3296,3172;3296,6353;3296,6353;3296,6353;4401,6353;4401,3172;4401,3172;4401,3172;4401,3172;4401,3172;4401,3172;4401,3172;4401,3172;4401,3172;4401,3172;4401,3172;4401,3172;4401,3172;4401,3172;4401,3172;4401,3172;4401,3172;5496,3172;5496,3172;5496,3172;5496,3172;5496,3172;5496,6353;5496,3172;5496,3172;5496,3172;5496,3172;5496,3172;5496,3172;5496,3172;5496,3172;5496,3172;5496,3172;5496,3172;5496,3172;6591,3172;6591,3172;6591,3172;6591,3172;6591,3172;6591,3172;6591,3172;6591,3172;6591,3172;6591,3172;6591,3172;6591,3172;6591,3172;6591,3172;6591,3172;6591,3172;6591,3172;6591,3172;6591,3172;6591,3172;7696,3172;7696,3172;7696,3172;7696,3172;7696,3172;7696,3172;7696,3172;7696,3172;7696,3172;7696,3172;7696,3172;7696,3172;7696,3172;7696,3172;7696,3172;7696,3172;7696,3172;7696,3172;8792,3172;8792,3172;8792,3172;8792,3172;8792,3172;8792,3172;8792,3172;8792,3172;8792,3172;8792,3172;8792,6353;8792,3172;8792,6353;8792,6353;8792,3172;8792,3172;8792,3172;8792,3172;9887,3172;9887,3172;9887,3172;9887,3172;9887,6353;9887,3172;9887,3172;9887,3172;9887,3172;9887,3172;9887,6353;9887,6353;9887,3172;9887,3172;9887,3172;9887,3172;9887,3172;9887,3172;9887,3172;9887,3172;10992,3172;10992,3172;10992,6353;10992,3172;10992,6353;10992,6353;10992,3172;10992,3172;10992,3172;10992,3172;10992,3172;10992,6353;10992,6353;10992,6353;10992,3172;10992,3172;10992,3172;10992,3172;12087,3172;12087,6353;12087,6353;12087,6353;12087,3172;12087,3172;12087,3172;12087,3172;12087,3172;12087,3172;12087,3172;12087,3172;12087,3172;12087,3172;12087,3172;12087,3172;12087,3172;12087,3172;13192,3172;13192,6353;13192,3172;13192,3172;13192,3172;13192,3172;13192,3172;13192,3172;13192,3172;13192,3172;13192,3172;13192,3172;13192,3172;13192,3172;13192,3172;13192,3172;13192,3172;13192,3172;14288,3172;14288,3172;14288,3172;14288,3172;14288,3172;14288,3172;14288,3172;14288,3172;14288,3172;14288,3172;14288,3172;14288,3172;14288,3172;14288,3172;14288,3172;14288,3172;14288,3172;14288,6353;14288,6353;14288,6353;15383,6353;15383,6353;15383,6353;15383,6353;15383,6353;15383,6353;15383,3172;15383,3172;15383,6353;15383,6353;15383,9525;15383,6353;15383,6353;15383,6353;15383,3172;15383,6353;15383,6353;15383,6353;16488,6353;16488,3172;16488,3172;16488,3172;16488,3172;16488,3172;16488,3172;16488,3172;16488,3172;16488,3172;16488,3172;16488,3172;16488,6353;16488,6353;16488,6353;16488,3172;16488,3172;16488,3172;16488,3172;16488,3172;16488,6353;16488,6353;16488,6353;16488,6353;17583,6353;17583,3172;17583,3172;17583,3172;17583,3172;17583,3172;17583,3172;17583,3172;17583,3172;17583,3172;17583,6353;17583,3172;17583,3172;17583,6353;17583,6353;17583,6353;17583,6353;17583,3172;18688,3172;18688,3172;18688,3172;18688,3172;18688,3172;18688,3172;18688,3172;18688,3172;18688,3172;18688,3172;18688,3172;18688,3172;18688,3172;18688,3172;18688,3172;18688,3172;18688,3172;18688,3172;18688,3172;18688,3172;19783,3172;19783,3172;19783,3172;19783,3172;19783,3172;19783,3172;19783,3172;19783,3172;19783,3172;19783,3172;19783,3172;19783,3172;19783,3172;19783,3172;19783,3172;19783,3172;19783,3172;19783,3172;20879,3172;20879,3172;20879,3172;20879,3172;20879,3172;20879,3172;20879,3172;20879,0;20879,0;20879,3172;20879,3172;20879,3172;20879,3172;20879,3172;20879,3172;20879,3172;20879,3172;20879,3172;21984,3172;21984,3172;21984,3172;21984,3172;21984,3172;21984,3172;21984,3172;21984,3172;21984,3172;21984,3172;21984,3172;21984,3172;21984,3172;21984,3172;21984,3172;21984,3172;21984,3172;21984,3172;23079,3172;23079,3172;23079,3172;23079,3172;23079,3172;23079,3172;23079,3172;23079,3172;23079,3172;23079,3172;23079,3172;23079,3172;23079,3172;23079,3172;23079,3172;23079,3172;23079,3172;23079,3172;23079,3172;23079,3172;24174,3172;24174,3172;24174,3172;24174,3172;24174,3172;24174,3172;24174,3172;24174,3172;24174,3172;24174,3172;24174,3172;24174,3172;24174,3172;24174,3172;24174,3172;24174,3172;24174,3172;24174,3172;25279,3172;25279,3172;25279,3172;25279,3172;25279,3172;25279,3172;25279,3172;25279,3172;25279,0;25279,0;25279,3172;25279,3172;25279,3172;25279,3172;25279,3172;25279,3172;25279,3172;25279,3172;26375,3172;26375,3172;26375,3172;26375,3172;26375,3172;26375,3172;26375,3172;26375,3172;26375,3172;26375,3172;26375,3172;26375,3172;26375,3172;26375,3172;26375,3172;26375,3172;26375,3172;26375,3172;26375,3172;26375,3172;27480,6353;27480,3172;27480,3172;27480,3172;27480,3172;27480,3172;27480,3172;27480,3172;27480,0;27480,0;27480,3172;27480,3172;27480,3172;27480,3172;27480,3172;27480,3172;27480,3172;27480,3172;28575,3172;28575,3172;28575,3172;28575,3172;28575,3172;28575,3172;28575,3172;28575,3172;28575,3172;28575,3172;28575,6353;28575,3172;28575,3172;28575,3172;28575,3172;28575,3172;28575,6353;28575,6353;28575,3172;28575,3172;28575,3172;28575,3172;28575,3172;28575,3172"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417" o:spid="_x0000_s1864" style="position:absolute;left:16240;top:38719;width:190;height:95;visibility:visible;mso-wrap-style:square;v-text-anchor:middle" coordsize="1905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" path="m,6353r705,l705,6353r,l705,6353r,l705,6353r,l705,6353r,l705,6353r,l705,6353r,l705,6353r,l705,6353r,l705,6353r705,l1410,6353r,l1410,6353r,l1410,6353r,l1410,6353r,l1410,6353r,l1410,6353r,l1410,6353r,l1410,9525r,-3172l1410,6353r,l1410,6353r705,l2115,6353r,l2115,6353r,l2115,6353r,l2115,6353r,l2115,6353r,l2115,6353r,3172l2115,6353r,l2115,6353r,l2115,6353r704,l2819,6353r,l2819,6353r,l2819,6353r,l2819,6353r,l2819,6353r,l2819,9525r,l2819,6353r,l2819,6353r,3172l2819,9525r705,l3524,6353r,l3524,6353r,l3524,6353r,l3524,6353r,l3524,6353r,l3524,6353r,l3524,6353r,l3524,9525r,l3524,6353r705,l4229,6353r,l4229,9525r,-3172l4229,9525r,-3172l4229,6353r,l4229,6353r,l4229,6353r,l4229,6353r,l4229,6353r,l4229,6353r,3172l4229,6353r714,l4943,6353r,l4943,6353r,3172l4943,6353r,l4943,9525r,l4943,9525r,l4943,9525r,-3172l4943,6353r,3172l4943,9525r,l4943,6353r705,l5648,6353r,-3181l5648,6353r,l5648,9525r,l5648,9525r,-3172l5648,6353r,l5648,6353r,l5648,9525r,l5648,9525r,l5648,9525,6353,6353r,l6353,6353r,l6353,6353r,l6353,6353r,l6353,9525r,l6353,9525r,l6353,9525r,l6353,6353r,l6353,6353r,l7058,6353r,3172l7058,9525r,-3172l7058,9525r,-3172l7058,6353r,l7058,6353r,l7058,6353r,l7058,6353r,l7058,6353r,l7058,6353r,l7058,6353r,l7763,6353r,l7763,6353r,l7763,6353r,l7763,6353r,l7763,6353r,l7763,6353r,l7763,6353r,l7763,6353r,l7763,6353r,3172l8468,9525r,l8468,6353r,l8468,6353r,l8468,6353r,-3181l8468,6353r,l8468,6353r,l8468,6353r,l8468,6353r,l8468,6353r,l8468,6353r,l8468,6353r,l8468,6353r,l9173,6353r,3172l9173,9525r,-3172l9173,6353r,l9173,6353r,l9173,6353r,l9173,6353r,l9173,6353r,l9173,6353r,l9173,6353r,l9173,6353r,l9877,6353r,l9877,6353r,l9877,6353r,l9877,9525r,l9877,9525r,l9877,9525r,-3172l9877,6353r,l9877,6353r,l9877,6353r,l10582,6353r,l10582,6353r,l10582,6353r,l10582,6353r,l10582,6353r,l10582,6353r,l10582,6353r,l10582,6353r,l10582,6353r,l11287,6353r,l11287,3172r,3181l11287,3172r,3181l11287,6353r,l11287,6353r,l11287,6353r,l11287,6353r,-3181l11287,3172r,l11287,3172r,3181l11992,6353r,-3181l11992,6353r,-3181l11992,3172r,3181l11992,6353r,l11992,6353r,l11992,6353r,-3181l11992,3172r,l11992,3172r,3181l11992,6353r,l11992,6353r,l12697,6353r,l12697,6353r,l12697,6353r,l12697,6353r,l12697,6353r,l12697,6353r,l12697,6353r,l12697,6353r,l12697,6353r,l13402,6353r,l13402,6353r,-3181l13402,3172r,3181l13402,6353r,l13402,6353r,l13402,6353r,l13402,6353r,l13402,6353r,l13402,6353r,l14107,6353r,l14107,3172r,l14107,3172r,3181l14107,6353r,l14107,3172r,l14107,3172r,l14107,6353r,l14107,6353r,l14107,3172r,l14821,6353r,l14821,6353r,-3181l14821,3172r,l14821,3172r,3181l14821,6353r,l14821,3172r,l14821,3172r,l14821,3172r,l14821,3172r,l14821,3172r,l15526,3172r,3181l15526,3172r,l15526,3172,15526,r,3172l15526,3172r,l15526,3172r,l15526,3172r,l15526,3172r,l15526,3172r,l15526,3172r705,l16231,3172,16231,r,l16231,3172r,l16231,3172r,l16231,3172r,l16231,3172r,l16231,3172r,l16231,3172r,l16231,3172r,l16935,3172r,l16935,3172,16935,r,3172l16935,3172r,l16935,3172,16935,r,l16935,r,l16935,3172r,l16935,3172r,l16935,3172r,l16935,3172r,l16935,r,l16935,r,l16935,r,l17640,r,l17640,r,l17640,r,l17640,r,l17640,r,3172l17640,3172r,l17640,3172,17640,r,l17640,3172,17640,r,l18345,r,l18345,r,l18345,r,l18345,r,3172l18345,3172,18345,r,l18345,r,l18345,r,l18345,r,l18345,3172r705,l19050,3172,19050,r,l19050,r,l19050,r,l19050,r,l19050,r,l19050,r,3172l19050,r,3172l19050,3172e" filled="f" strokeweight=".22047mm">
                  <v:path arrowok="t" o:connecttype="custom" o:connectlocs="0,6353;705,6353;705,6353;705,6353;705,6353;705,6353;705,6353;705,6353;705,6353;705,6353;705,6353;705,6353;705,6353;705,6353;705,6353;705,6353;705,6353;705,6353;705,6353;1410,6353;1410,6353;1410,6353;1410,6353;1410,6353;1410,6353;1410,6353;1410,6353;1410,6353;1410,6353;1410,6353;1410,6353;1410,6353;1410,6353;1410,6353;1410,9525;1410,6353;1410,6353;1410,6353;1410,6353;2115,6353;2115,6353;2115,6353;2115,6353;2115,6353;2115,6353;2115,6353;2115,6353;2115,6353;2115,6353;2115,6353;2115,6353;2115,9525;2115,6353;2115,6353;2115,6353;2115,6353;2115,6353;2819,6353;2819,6353;2819,6353;2819,6353;2819,6353;2819,6353;2819,6353;2819,6353;2819,6353;2819,6353;2819,6353;2819,9525;2819,9525;2819,6353;2819,6353;2819,6353;2819,9525;2819,9525;3524,9525;3524,6353;3524,6353;3524,6353;3524,6353;3524,6353;3524,6353;3524,6353;3524,6353;3524,6353;3524,6353;3524,6353;3524,6353;3524,6353;3524,6353;3524,9525;3524,9525;3524,6353;4229,6353;4229,6353;4229,6353;4229,9525;4229,6353;4229,9525;4229,6353;4229,6353;4229,6353;4229,6353;4229,6353;4229,6353;4229,6353;4229,6353;4229,6353;4229,6353;4229,6353;4229,6353;4229,9525;4229,6353;4943,6353;4943,6353;4943,6353;4943,6353;4943,9525;4943,6353;4943,6353;4943,9525;4943,9525;4943,9525;4943,9525;4943,9525;4943,6353;4943,6353;4943,9525;4943,9525;4943,9525;4943,6353;5648,6353;5648,6353;5648,3172;5648,6353;5648,6353;5648,9525;5648,9525;5648,9525;5648,6353;5648,6353;5648,6353;5648,6353;5648,6353;5648,9525;5648,9525;5648,9525;5648,9525;5648,9525;6353,6353;6353,6353;6353,6353;6353,6353;6353,6353;6353,6353;6353,6353;6353,6353;6353,9525;6353,9525;6353,9525;6353,9525;6353,9525;6353,9525;6353,6353;6353,6353;6353,6353;6353,6353;7058,6353;7058,9525;7058,9525;7058,6353;7058,9525;7058,6353;7058,6353;7058,6353;7058,6353;7058,6353;7058,6353;7058,6353;7058,6353;7058,6353;7058,6353;7058,6353;7058,6353;7058,6353;7058,6353;7058,6353;7763,6353;7763,6353;7763,6353;7763,6353;7763,6353;7763,6353;7763,6353;7763,6353;7763,6353;7763,6353;7763,6353;7763,6353;7763,6353;7763,6353;7763,6353;7763,6353;7763,6353;7763,9525;8468,9525;8468,9525;8468,6353;8468,6353;8468,6353;8468,6353;8468,6353;8468,3172;8468,6353;8468,6353;8468,6353;8468,6353;8468,6353;8468,6353;8468,6353;8468,6353;8468,6353;8468,6353;8468,6353;8468,6353;8468,6353;8468,6353;8468,6353;8468,6353;9173,6353;9173,9525;9173,9525;9173,6353;9173,6353;9173,6353;9173,6353;9173,6353;9173,6353;9173,6353;9173,6353;9173,6353;9173,6353;9173,6353;9173,6353;9173,6353;9173,6353;9173,6353;9173,6353;9173,6353;9877,6353;9877,6353;9877,6353;9877,6353;9877,6353;9877,6353;9877,9525;9877,9525;9877,9525;9877,9525;9877,9525;9877,6353;9877,6353;9877,6353;9877,6353;9877,6353;9877,6353;9877,6353;10582,6353;10582,6353;10582,6353;10582,6353;10582,6353;10582,6353;10582,6353;10582,6353;10582,6353;10582,6353;10582,6353;10582,6353;10582,6353;10582,6353;10582,6353;10582,6353;10582,6353;10582,6353;11287,6353;11287,6353;11287,3172;11287,6353;11287,3172;11287,6353;11287,6353;11287,6353;11287,6353;11287,6353;11287,6353;11287,6353;11287,6353;11287,3172;11287,3172;11287,3172;11287,3172;11287,6353;11992,6353;11992,3172;11992,6353;11992,3172;11992,3172;11992,6353;11992,6353;11992,6353;11992,6353;11992,6353;11992,6353;11992,3172;11992,3172;11992,3172;11992,3172;11992,6353;11992,6353;11992,6353;11992,6353;11992,6353;12697,6353;12697,6353;12697,6353;12697,6353;12697,6353;12697,6353;12697,6353;12697,6353;12697,6353;12697,6353;12697,6353;12697,6353;12697,6353;12697,6353;12697,6353;12697,6353;12697,6353;12697,6353;13402,6353;13402,6353;13402,6353;13402,3172;13402,3172;13402,6353;13402,6353;13402,6353;13402,6353;13402,6353;13402,6353;13402,6353;13402,6353;13402,6353;13402,6353;13402,6353;13402,6353;13402,6353;14107,6353;14107,6353;14107,3172;14107,3172;14107,3172;14107,6353;14107,6353;14107,6353;14107,3172;14107,3172;14107,3172;14107,3172;14107,6353;14107,6353;14107,6353;14107,6353;14107,3172;14107,3172;14821,6353;14821,6353;14821,6353;14821,3172;14821,3172;14821,3172;14821,3172;14821,6353;14821,6353;14821,6353;14821,3172;14821,3172;14821,3172;14821,3172;14821,3172;14821,3172;14821,3172;14821,3172;14821,3172;14821,3172;15526,3172;15526,6353;15526,3172;15526,3172;15526,3172;15526,0;15526,3172;15526,3172;15526,3172;15526,3172;15526,3172;15526,3172;15526,3172;15526,3172;15526,3172;15526,3172;15526,3172;15526,3172;16231,3172;16231,3172;16231,0;16231,0;16231,3172;16231,3172;16231,3172;16231,3172;16231,3172;16231,3172;16231,3172;16231,3172;16231,3172;16231,3172;16231,3172;16231,3172;16231,3172;16231,3172;16935,3172;16935,3172;16935,3172;16935,0;16935,3172;16935,3172;16935,3172;16935,3172;16935,0;16935,0;16935,0;16935,0;16935,3172;16935,3172;16935,3172;16935,3172;16935,3172;16935,3172;16935,3172;16935,3172;16935,0;16935,0;16935,0;16935,0;16935,0;16935,0;17640,0;17640,0;17640,0;17640,0;17640,0;17640,0;17640,0;17640,0;17640,0;17640,3172;17640,3172;17640,3172;17640,3172;17640,0;17640,0;17640,3172;17640,0;17640,0;18345,0;18345,0;18345,0;18345,0;18345,0;18345,0;18345,0;18345,3172;18345,3172;18345,0;18345,0;18345,0;18345,0;18345,0;18345,0;18345,0;18345,0;18345,3172;19050,3172;19050,3172;19050,0;19050,0;19050,0;19050,0;19050,0;19050,0;19050,0;19050,0;19050,0;19050,0;19050,0;19050,3172;19050,0;19050,3172;19050,3172"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418" o:spid="_x0000_s1865" style="position:absolute;left:16430;top:38719;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" path="m,4763r,l1057,4763r,l1057,4763,1057,r,l1057,r,l1057,r,l1057,r,l1057,r,l1057,r,l1057,r,l1057,r,l1057,,2115,r,l2115,r,l2115,r,l2115,r,l2115,r,l2115,r,l2115,r,l2115,r,l2115,4763r,l3172,4763r,l3172,4763,3172,r,l3172,r,l3172,r,4763l3172,4763,3172,r,4763l3172,r,l3172,4763r,l3172,4763r,l4229,4763r,l4229,4763r,l4229,4763r,l4229,4763r,l4229,4763r,l4229,4763r,l4229,4763r,l4229,4763r,l4229,4763,4229,,5296,4763r,l5296,4763r,l5296,4763r,l5296,4763r,l5296,4763,5296,r,l5296,4763r,l5296,4763r,l5296,4763r,l5296,4763r,l5296,,6353,r,l6353,4763r,l6353,4763r,l6353,4763,6353,r,4763l6353,4763r,l6353,9525r,l6353,4763r,l6353,4763r,l6353,4763r1057,l7410,4763r,4762l7410,9525r,l7410,9525r,-4762l7410,9525r,-4762l7410,4763r,l7410,4763r,l7410,4763r,4762l7410,4763r,l7410,4763,8468,r,l8468,4763r,l8468,4763r,4762l8468,4763r,l8468,4763r,l8468,4763r,l8468,4763r,l8468,9525r,l8468,4763r,l8468,4763r,l8468,4763r,l8468,4763r,l9525,4763r,l9525,4763r,l9525,4763r,l9525,9525r,l9525,9525r,-4762l9525,4763r,l9525,4763r,l9525,4763r,l9525,4763r,4762l9525,4763r,l10582,4763r,l10582,4763r,l10582,4763r,l10582,4763r,l10582,4763r,l10582,9525r,-4762l10582,4763r,l10582,4763r,l10582,4763r,l11640,4763r,l11640,4763r,l11640,4763r,l11640,4763r,l11640,4763r,l11640,4763r,l11640,9525r,l11640,9525r,l11640,9525r,-4762l12697,4763r,l12697,4763r,l12697,9525r,l12697,9525r,l12697,4763r,l12697,4763r,l12697,4763r,l12697,9525r,l12697,4763r,l13754,4763r,l13754,4763,13754,r,4763l13754,4763r,l13754,4763r,l13754,4763r,l13754,4763r,l13754,9525r,l13754,9525r,-4762l13754,4763r,l13754,4763r1067,l14821,4763r,4762l14821,4763r,l14821,4763r,4762l14821,9525r,-4762l14821,4763r,l14821,r,4763l14821,4763r,l14821,9525r,-4762l14821,4763r1057,l15878,4763r,l15878,4763r,l15878,4763,15878,r,4763l15878,4763r,l15878,4763r,4762l15878,4763r,l15878,4763r,l15878,4763r,l16935,4763r,l16935,4763r,l16935,4763r,l16935,4763r,l16935,4763r,l16935,9525r,l16935,4763r,l16935,4763,16935,r,4763l16935,4763r,l16935,9525r1058,l17993,9525r,-4762l17993,4763r,l17993,4763r,l17993,4763r,l17993,4763r,l17993,4763r,l17993,4763r,l17993,4763r,l17993,4763r1057,4762l19050,9525r,l19050,9525r,-4762l19050,4763r,l19050,4763r,l19050,4763r,l19050,4763r,l19050,9525r,-4762l19050,4763r,l19050,4763r1057,l20107,4763r,l20107,4763r,l20107,4763r,l20107,4763r,l20107,4763r,l20107,4763r,l20107,4763r,l20107,4763r,l20107,9525,21165,4763r,l21165,4763r,l21165,4763r,l21165,4763r,l21165,4763r,l21165,4763r,l21165,4763r,l21165,4763r,l21165,9525r,l21165,9525r,-4762l21165,4763r,l21165,4763r,l21165,r,4763l22222,4763r,l22222,4763r,l22222,4763r,l22222,4763r,4762l22222,9525r,-4762l22222,4763r,l22222,4763r,l22222,9525r,-4762l22222,4763r,l23279,r,4763l23279,4763r,l23279,4763r,l23279,4763r,l23279,4763r,4762l23279,9525r,-4762l23279,4763r,l23279,4763r,l23279,9525r,l24346,9525r,l24346,9525r,l24346,4763r,l24346,4763r,l24346,4763r,l24346,4763r,l24346,4763r,l24346,4763r,l24346,4763r,l25403,4763r,l25403,4763r,l25403,4763r,l25403,4763r,l25403,4763r,l25403,4763r,l25403,4763r,l25403,4763r,l25403,9525r,-4762l25403,4763r,l26460,4763r,l26460,4763r,l26460,4763r,l26460,4763r,l26460,4763r,l26460,4763r,l26460,4763r,l26460,4763r,l26460,4763r,l27518,4763r,l27518,4763r,l27518,4763r,l27518,4763r,l27518,9525r,l27518,9525r,-4762l27518,4763r,l27518,4763r,l27518,4763r,l28575,4763r,l28575,4763r,l28575,4763r,l28575,4763r,l28575,4763r,l28575,4763r,l28575,r,4763l28575,4763r,e" filled="f" strokeweight=".22047mm">
                  <v:path arrowok="t" o:connecttype="custom" o:connectlocs="0,4763;0,4763;1057,4763;1057,4763;1057,4763;1057,0;1057,0;1057,0;1057,0;1057,0;1057,0;1057,0;1057,0;1057,0;1057,0;1057,0;1057,0;1057,0;1057,0;1057,0;1057,0;1057,0;2115,0;2115,0;2115,0;2115,0;2115,0;2115,0;2115,0;2115,0;2115,0;2115,0;2115,0;2115,0;2115,0;2115,0;2115,0;2115,0;2115,4763;2115,4763;3172,4763;3172,4763;3172,4763;3172,0;3172,0;3172,0;3172,0;3172,0;3172,4763;3172,4763;3172,0;3172,4763;3172,0;3172,0;3172,4763;3172,4763;3172,4763;3172,4763;4229,4763;4229,4763;4229,4763;4229,4763;4229,4763;4229,4763;4229,4763;4229,4763;4229,4763;4229,4763;4229,4763;4229,4763;4229,4763;4229,4763;4229,4763;4229,4763;4229,4763;4229,0;5296,4763;5296,4763;5296,4763;5296,4763;5296,4763;5296,4763;5296,4763;5296,4763;5296,4763;5296,0;5296,0;5296,4763;5296,4763;5296,4763;5296,4763;5296,4763;5296,4763;5296,4763;5296,4763;5296,0;6353,0;6353,0;6353,4763;6353,4763;6353,4763;6353,4763;6353,4763;6353,0;6353,4763;6353,4763;6353,4763;6353,9525;6353,9525;6353,4763;6353,4763;6353,4763;6353,4763;6353,4763;7410,4763;7410,4763;7410,9525;7410,9525;7410,9525;7410,9525;7410,4763;7410,9525;7410,4763;7410,4763;7410,4763;7410,4763;7410,4763;7410,4763;7410,9525;7410,4763;7410,4763;7410,4763;8468,0;8468,0;8468,4763;8468,4763;8468,4763;8468,9525;8468,4763;8468,4763;8468,4763;8468,4763;8468,4763;8468,4763;8468,4763;8468,4763;8468,9525;8468,9525;8468,4763;8468,4763;8468,4763;8468,4763;8468,4763;8468,4763;8468,4763;8468,4763;9525,4763;9525,4763;9525,4763;9525,4763;9525,4763;9525,4763;9525,9525;9525,9525;9525,9525;9525,4763;9525,4763;9525,4763;9525,4763;9525,4763;9525,4763;9525,4763;9525,4763;9525,9525;9525,4763;9525,4763;10582,4763;10582,4763;10582,4763;10582,4763;10582,4763;10582,4763;10582,4763;10582,4763;10582,4763;10582,4763;10582,9525;10582,4763;10582,4763;10582,4763;10582,4763;10582,4763;10582,4763;10582,4763;11640,4763;11640,4763;11640,4763;11640,4763;11640,4763;11640,4763;11640,4763;11640,4763;11640,4763;11640,4763;11640,4763;11640,4763;11640,9525;11640,9525;11640,9525;11640,9525;11640,9525;11640,4763;12697,4763;12697,4763;12697,4763;12697,4763;12697,9525;12697,9525;12697,9525;12697,9525;12697,4763;12697,4763;12697,4763;12697,4763;12697,4763;12697,4763;12697,9525;12697,9525;12697,4763;12697,4763;13754,4763;13754,4763;13754,4763;13754,0;13754,4763;13754,4763;13754,4763;13754,4763;13754,4763;13754,4763;13754,4763;13754,4763;13754,4763;13754,9525;13754,9525;13754,9525;13754,4763;13754,4763;13754,4763;13754,4763;14821,4763;14821,4763;14821,9525;14821,4763;14821,4763;14821,4763;14821,9525;14821,9525;14821,4763;14821,4763;14821,4763;14821,0;14821,4763;14821,4763;14821,4763;14821,9525;14821,4763;14821,4763;15878,4763;15878,4763;15878,4763;15878,4763;15878,4763;15878,4763;15878,0;15878,4763;15878,4763;15878,4763;15878,4763;15878,9525;15878,4763;15878,4763;15878,4763;15878,4763;15878,4763;15878,4763;16935,4763;16935,4763;16935,4763;16935,4763;16935,4763;16935,4763;16935,4763;16935,4763;16935,4763;16935,4763;16935,9525;16935,9525;16935,4763;16935,4763;16935,4763;16935,0;16935,4763;16935,4763;16935,4763;16935,9525;17993,9525;17993,9525;17993,4763;17993,4763;17993,4763;17993,4763;17993,4763;17993,4763;17993,4763;17993,4763;17993,4763;17993,4763;17993,4763;17993,4763;17993,4763;17993,4763;17993,4763;17993,4763;19050,9525;19050,9525;19050,9525;19050,9525;19050,4763;19050,4763;19050,4763;19050,4763;19050,4763;19050,4763;19050,4763;19050,4763;19050,4763;19050,9525;19050,4763;19050,4763;19050,4763;19050,4763;20107,4763;20107,4763;20107,4763;20107,4763;20107,4763;20107,4763;20107,4763;20107,4763;20107,4763;20107,4763;20107,4763;20107,4763;20107,4763;20107,4763;20107,4763;20107,4763;20107,4763;20107,9525;21165,4763;21165,4763;21165,4763;21165,4763;21165,4763;21165,4763;21165,4763;21165,4763;21165,4763;21165,4763;21165,4763;21165,4763;21165,4763;21165,4763;21165,4763;21165,4763;21165,9525;21165,9525;21165,9525;21165,4763;21165,4763;21165,4763;21165,4763;21165,4763;21165,0;21165,4763;22222,4763;22222,4763;22222,4763;22222,4763;22222,4763;22222,4763;22222,4763;22222,9525;22222,9525;22222,4763;22222,4763;22222,4763;22222,4763;22222,4763;22222,9525;22222,4763;22222,4763;22222,4763;23279,0;23279,4763;23279,4763;23279,4763;23279,4763;23279,4763;23279,4763;23279,4763;23279,4763;23279,9525;23279,9525;23279,4763;23279,4763;23279,4763;23279,4763;23279,4763;23279,9525;23279,9525;24346,9525;24346,9525;24346,9525;24346,9525;24346,4763;24346,4763;24346,4763;24346,4763;24346,4763;24346,4763;24346,4763;24346,4763;24346,4763;24346,4763;24346,4763;24346,4763;24346,4763;24346,4763;25403,4763;25403,4763;25403,4763;25403,4763;25403,4763;25403,4763;25403,4763;25403,4763;25403,4763;25403,4763;25403,4763;25403,4763;25403,4763;25403,4763;25403,4763;25403,4763;25403,9525;25403,4763;25403,4763;25403,4763;26460,4763;26460,4763;26460,4763;26460,4763;26460,4763;26460,4763;26460,4763;26460,4763;26460,4763;26460,4763;26460,4763;26460,4763;26460,4763;26460,4763;26460,4763;26460,4763;26460,4763;26460,4763;27518,4763;27518,4763;27518,4763;27518,4763;27518,4763;27518,4763;27518,4763;27518,4763;27518,9525;27518,9525;27518,9525;27518,4763;27518,4763;27518,4763;27518,4763;27518,4763;27518,4763;27518,4763;28575,4763;28575,4763;28575,4763;28575,4763;28575,4763;28575,4763;28575,4763;28575,4763;28575,4763;28575,4763;28575,4763;28575,4763;28575,0;28575,4763;28575,4763;28575,476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419" o:spid="_x0000_s1866" style="position:absolute;left:16716;top:38719;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" path="m,4763l,,,4763r1057,l1057,4763r,l1057,4763r,l1057,9525r,l1057,9525r,l1057,9525r,l1057,9525r,-4762l1057,4763r,l1057,r,4763l1057,4763r,l1057,9525,2115,4763r,l2115,9525r,-4762l2115,4763r,l2115,4763r,l2115,4763r,l2115,4763r,l2115,4763r,l2115,4763r,l2115,4763r,l3172,4763r,l3172,9525r,l3172,9525r,l3172,9525r,-4762l3172,4763r,l3172,4763r,l3172,4763r,l3172,4763r,l3172,4763r,l4229,4763r,l4229,4763r,l4229,4763r,l4229,4763r,l4229,4763r,l4229,4763r,l4229,9525r,-4762l4229,9525r,l4229,4763r,l4229,4763r,4762l4229,9525r,l4229,9525r,-4762l4229,4763r,4762l5296,9525r,l5296,9525r,l5296,9525r,-4762l5296,4763r,l5296,4763r,l5296,4763r,l5296,4763r,l5296,4763r,l5296,4763r,l6353,4763r,l6353,4763r,l6353,4763r,l6353,4763r,l6353,4763r,l6353,4763r,l6353,4763r,4762l6353,4763r,l6353,4763r,l7410,9525r,l7410,9525r,l7410,9525r,l7410,9525r,-4762l7410,4763r,4762l7410,9525r,l7410,9525r,l7410,4763r,l7410,4763r,l8468,4763r,4762l8468,4763r,l8468,4763r,l8468,4763r,l8468,4763r,l8468,4763r,l8468,4763,8468,r,4763l8468,r,4763l8468,4763r,l8468,9525r1057,l9525,4763r,4762l9525,4763r,l9525,4763r,l9525,4763r,l9525,4763r,4762l9525,9525r,l9525,4763r,4762l9525,9525r,-4762l9525,4763r1057,l10582,4763r,l10582,4763r,l10582,4763r,l10582,9525r,-4762l10582,4763r,l10582,4763r,l10582,4763r,l10582,4763r,l10582,9525r1058,l11640,9525r,-4762l11640,4763r,l11640,4763r,l11640,9525r,l11640,4763r,l11640,4763r,l11640,4763r,l11640,4763r,l11640,9525,12697,4763r,l12697,9525r,-4762l12697,9525r,l12697,9525r,l12697,9525r,-4762l12697,4763r,l12697,4763r,l12697,4763r,l12697,4763r,l12697,4763r,l13754,4763r,l13754,4763r,l13754,4763r,l13754,4763r,l13754,4763r,4762l13754,9525r,l13754,9525r,-4762l13754,4763r,l13754,4763r,l14821,4763r,4762l14821,9525r,l14821,4763r,l14821,4763r,l14821,4763r,l14821,4763r,l14821,4763r,l14821,4763r,4762l14821,9525r,l15878,4763r,l15878,4763r,4762l15878,9525r,-4762l15878,4763r,l15878,9525r,-4762l15878,9525r,l15878,4763r,l15878,4763r,l15878,4763r,l16935,4763r,4762l16935,9525r,-4762l16935,4763r,l16935,4763r,4762l16935,4763r,l16935,4763r,l16935,4763r,4762l16935,4763r,l16935,9525r,-4762l16935,9525r,l16935,4763r,4762l16935,9525r,l16935,9525r,l17993,4763r,l17993,4763r,l17993,9525r,l17993,9525r,l17993,9525r,l17993,9525r,-4762l17993,4763r,l17993,4763r,l17993,4763r,l19050,9525r,-4762l19050,9525r,l19050,9525r,l19050,9525r,l19050,9525r,-4762l19050,9525r,-4762l19050,4763r,l19050,4763r,4762l19050,9525r,l20107,9525r,-4762l20107,4763r,4762l20107,9525r,l20107,9525r,-4762l20107,4763r,l20107,4763r,4762l20107,9525r,l20107,9525r,l20107,9525r,-4762l20107,4763r,l21165,4763r,l21165,4763r,l21165,4763r,l21165,9525r,l21165,9525r,l21165,9525r,-4762l21165,4763r,l21165,4763r,l21165,4763r,l22222,4763r,l22222,4763r,4762l22222,9525r,-4762l22222,9525r,l22222,4763r,4762l22222,4763r,l22222,9525r,l22222,9525r,l22222,9525r,l23279,4763r,4762l23279,4763r,4762l23279,9525r,l23279,9525r,-4762l23279,4763r,l23279,4763r,l23279,4763r,l23279,4763r,l23279,4763r,4762l24346,9525r,l24346,9525r,l24346,9525r,l24346,9525r,l24346,9525r,l24346,9525r,l24346,9525r,l24346,9525r,l24346,9525r,l24346,4763r,l25403,4763r,l25403,9525r,l25403,9525r,-4762l25403,4763r,l25403,4763r,4762l25403,9525r,-4762l25403,4763r,l25403,4763r,l25403,9525r,l26460,4763r,l26460,4763r,l26460,4763r,l26460,4763r,l26460,4763r,l26460,4763r,l26460,4763r,l26460,4763r,l26460,9525r,-4762l27518,4763r,l27518,4763r,l27518,4763r,l27518,4763r,l27518,4763r,l27518,4763r,4762l27518,4763r,l27518,4763r,l27518,4763r,l28575,4763r,l28575,9525r,l28575,4763r,l28575,4763,28575,r,l28575,r,4763l28575,4763r,l28575,4763r,e" filled="f" strokeweight=".22047mm">
                  <v:path arrowok="t" o:connecttype="custom" o:connectlocs="0,4763;0,0;0,4763;1057,4763;1057,4763;1057,4763;1057,4763;1057,4763;1057,9525;1057,9525;1057,9525;1057,9525;1057,9525;1057,9525;1057,9525;1057,4763;1057,4763;1057,4763;1057,0;1057,4763;1057,4763;1057,4763;1057,9525;2115,4763;2115,4763;2115,9525;2115,4763;2115,4763;2115,4763;2115,4763;2115,4763;2115,4763;2115,4763;2115,4763;2115,4763;2115,4763;2115,4763;2115,4763;2115,4763;2115,4763;2115,4763;3172,4763;3172,4763;3172,9525;3172,9525;3172,9525;3172,9525;3172,9525;3172,4763;3172,4763;3172,4763;3172,4763;3172,4763;3172,4763;3172,4763;3172,4763;3172,4763;3172,4763;3172,4763;4229,4763;4229,4763;4229,4763;4229,4763;4229,4763;4229,4763;4229,4763;4229,4763;4229,4763;4229,4763;4229,4763;4229,4763;4229,9525;4229,4763;4229,9525;4229,9525;4229,4763;4229,4763;4229,4763;4229,9525;4229,9525;4229,9525;4229,9525;4229,4763;4229,4763;4229,9525;5296,9525;5296,9525;5296,9525;5296,9525;5296,9525;5296,4763;5296,4763;5296,4763;5296,4763;5296,4763;5296,4763;5296,4763;5296,4763;5296,4763;5296,4763;5296,4763;5296,4763;5296,4763;6353,4763;6353,4763;6353,4763;6353,4763;6353,4763;6353,4763;6353,4763;6353,4763;6353,4763;6353,4763;6353,4763;6353,4763;6353,4763;6353,9525;6353,4763;6353,4763;6353,4763;6353,4763;7410,9525;7410,9525;7410,9525;7410,9525;7410,9525;7410,9525;7410,9525;7410,4763;7410,4763;7410,9525;7410,9525;7410,9525;7410,9525;7410,9525;7410,4763;7410,4763;7410,4763;7410,4763;8468,4763;8468,9525;8468,4763;8468,4763;8468,4763;8468,4763;8468,4763;8468,4763;8468,4763;8468,4763;8468,4763;8468,4763;8468,4763;8468,0;8468,4763;8468,0;8468,4763;8468,4763;8468,4763;8468,9525;9525,9525;9525,4763;9525,9525;9525,4763;9525,4763;9525,4763;9525,4763;9525,4763;9525,4763;9525,4763;9525,9525;9525,9525;9525,9525;9525,4763;9525,9525;9525,9525;9525,4763;9525,4763;10582,4763;10582,4763;10582,4763;10582,4763;10582,4763;10582,4763;10582,4763;10582,9525;10582,4763;10582,4763;10582,4763;10582,4763;10582,4763;10582,4763;10582,4763;10582,4763;10582,4763;10582,9525;11640,9525;11640,9525;11640,4763;11640,4763;11640,4763;11640,4763;11640,4763;11640,9525;11640,9525;11640,4763;11640,4763;11640,4763;11640,4763;11640,4763;11640,4763;11640,4763;11640,4763;11640,9525;12697,4763;12697,4763;12697,9525;12697,4763;12697,9525;12697,9525;12697,9525;12697,9525;12697,9525;12697,4763;12697,4763;12697,4763;12697,4763;12697,4763;12697,4763;12697,4763;12697,4763;12697,4763;12697,4763;12697,4763;13754,4763;13754,4763;13754,4763;13754,4763;13754,4763;13754,4763;13754,4763;13754,4763;13754,4763;13754,9525;13754,9525;13754,9525;13754,9525;13754,4763;13754,4763;13754,4763;13754,4763;13754,4763;14821,4763;14821,9525;14821,9525;14821,9525;14821,4763;14821,4763;14821,4763;14821,4763;14821,4763;14821,4763;14821,4763;14821,4763;14821,4763;14821,4763;14821,4763;14821,9525;14821,9525;14821,9525;15878,4763;15878,4763;15878,4763;15878,9525;15878,9525;15878,4763;15878,4763;15878,4763;15878,9525;15878,4763;15878,9525;15878,9525;15878,4763;15878,4763;15878,4763;15878,4763;15878,4763;15878,4763;16935,4763;16935,9525;16935,9525;16935,4763;16935,4763;16935,4763;16935,4763;16935,9525;16935,4763;16935,4763;16935,4763;16935,4763;16935,4763;16935,9525;16935,4763;16935,4763;16935,9525;16935,4763;16935,9525;16935,9525;16935,4763;16935,9525;16935,9525;16935,9525;16935,9525;16935,9525;17993,4763;17993,4763;17993,4763;17993,4763;17993,9525;17993,9525;17993,9525;17993,9525;17993,9525;17993,9525;17993,9525;17993,4763;17993,4763;17993,4763;17993,4763;17993,4763;17993,4763;17993,4763;19050,9525;19050,4763;19050,9525;19050,9525;19050,9525;19050,9525;19050,9525;19050,9525;19050,9525;19050,4763;19050,9525;19050,4763;19050,4763;19050,4763;19050,4763;19050,9525;19050,9525;19050,9525;20107,9525;20107,4763;20107,4763;20107,9525;20107,9525;20107,9525;20107,9525;20107,4763;20107,4763;20107,4763;20107,4763;20107,9525;20107,9525;20107,9525;20107,9525;20107,9525;20107,9525;20107,4763;20107,4763;20107,4763;21165,4763;21165,4763;21165,4763;21165,4763;21165,4763;21165,4763;21165,9525;21165,9525;21165,9525;21165,9525;21165,9525;21165,4763;21165,4763;21165,4763;21165,4763;21165,4763;21165,4763;21165,4763;22222,4763;22222,4763;22222,4763;22222,9525;22222,9525;22222,4763;22222,9525;22222,9525;22222,4763;22222,9525;22222,4763;22222,4763;22222,9525;22222,9525;22222,9525;22222,9525;22222,9525;22222,9525;23279,4763;23279,9525;23279,4763;23279,9525;23279,9525;23279,9525;23279,9525;23279,4763;23279,4763;23279,4763;23279,4763;23279,4763;23279,4763;23279,4763;23279,4763;23279,4763;23279,4763;23279,9525;24346,9525;24346,9525;24346,9525;24346,9525;24346,9525;24346,9525;24346,9525;24346,9525;24346,9525;24346,9525;24346,9525;24346,9525;24346,9525;24346,9525;24346,9525;24346,9525;24346,9525;24346,9525;24346,4763;24346,4763;25403,4763;25403,4763;25403,9525;25403,9525;25403,9525;25403,4763;25403,4763;25403,4763;25403,4763;25403,9525;25403,9525;25403,4763;25403,4763;25403,4763;25403,4763;25403,4763;25403,9525;25403,9525;26460,4763;26460,4763;26460,4763;26460,4763;26460,4763;26460,4763;26460,4763;26460,4763;26460,4763;26460,4763;26460,4763;26460,4763;26460,4763;26460,4763;26460,4763;26460,4763;26460,9525;26460,4763;27518,4763;27518,4763;27518,4763;27518,4763;27518,4763;27518,4763;27518,4763;27518,4763;27518,4763;27518,4763;27518,4763;27518,9525;27518,4763;27518,4763;27518,4763;27518,4763;27518,4763;27518,4763;28575,4763;28575,4763;28575,9525;28575,9525;28575,4763;28575,4763;28575,4763;28575,0;28575,0;28575,0;28575,4763;28575,4763;28575,4763;28575,4763;28575,476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420" o:spid="_x0000_s1867" style="position:absolute;left:17002;top:38719;width:285;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" path="m,3172l,6353,,3172r,l,3172r,l1057,3172r,l1057,3172r,l1057,3172r,l1057,3172r,l1057,3172r,l1057,r,3172l1057,3172r,l1057,3172r,l1057,3172r,l1057,3172r,l1057,3172r,l1057,3172r,l2115,r,l2115,r,l2115,r,l2115,r,3172l2115,3172r,l2115,3172r,l2115,3172,2115,r,l2115,3172r,l2115,3172r1057,l3172,r,l3172,r,l3172,r,l3172,r,l3172,r,l3172,3172,3172,r,3172l3172,3172r,l3172,3172,3172,r,l3172,,4229,3172r,l4229,6353r,-3181l4229,3172,4229,r,l4229,r,l4229,3172r,l4229,3172r,l4229,3172r,l4229,r,l4229,3172r1067,l5296,3172r,l5296,r,l5296,r,l5296,3172r,l5296,3172r,l5296,3172r,l5296,3172r,l5296,3172r,l5296,3172r1057,l6353,6353r,l6353,6353r,-3181l6353,3172r,l6353,3172r,l6353,3172r,3181l6353,3172r,3181l6353,3172r,l6353,3172r,l6353,3172r1057,l7410,3172r,l7410,3172r,l7410,3172r,l7410,3172r,l7410,3172r,l7410,6353r,l7410,3172r,l7410,3172r,l7410,3172r,l7410,3172r1058,l8468,3172r,l8468,r,l8468,3172r,l8468,3172r,l8468,3172r,l8468,3172r,l8468,3172r,l8468,3172r,3181l8468,6353r1057,l9525,6353r,-3181l9525,3172r,l9525,3172r,l9525,3172r,l9525,3172r,l9525,3172r,l9525,3172r,l9525,6353r,l9525,6353r1057,l10582,6353r,l10582,6353r,l10582,6353r,-3181l10582,3172r,l10582,3172r,l10582,3172r,l10582,3172r,3181l10582,3172r,3181l10582,6353,11640,3172r,3181l11640,6353r,l11640,6353r,l11640,6353r,l11640,6353r,-3181l11640,6353r,l11640,3172r,3181l11640,3172r,l11640,3172r,l11640,3172r,l12697,3172r,l12697,3172r,l12697,6353r,-3181l12697,6353r,l12697,6353r,l12697,6353r,l12697,6353r,l12697,6353r,l12697,3172r,l12697,6353r,l12697,6353r,l12697,6353r,l13754,6353r,l13754,6353r,l13754,6353r,l13754,6353r,l13754,6353r,l13754,6353r,l13754,6353r,l13754,6353r,l13754,6353r,l14821,6353r,l14821,6353r,l14821,6353r,-3181l14821,3172r,l14821,3172r,3181l14821,6353r,l14821,6353r,l14821,3172r,l14821,3172r,3181l15878,6353r,l15878,6353r,l15878,6353r,l15878,6353r,l15878,6353r,l15878,3172r,l15878,6353r,l15878,6353r,l15878,6353r,l15878,6353r,l16935,6353r,l16935,6353r,l16935,6353r,l16935,6353r,l16935,6353r,l16935,6353r,l16935,6353r,l16935,6353r,l16935,6353r,l17993,6353r,l17993,6353r,l17993,6353r,l17993,6353r,l17993,6353r,l17993,6353r,l17993,6353r,l17993,6353r,l17993,6353r,l19050,6353r,l19050,3172r,l19050,6353r,l19050,6353r,l19050,6353r,l19050,6353r,l19050,6353r,l19050,6353r,l19050,6353r,l20107,6353r,l20107,6353r,l20107,6353r,l20107,6353r,l20107,6353r,l20107,6353r,l20107,6353r,l20107,6353r,l20107,6353r,l20107,6353r,l21165,6353r,l21165,6353r,l21165,6353r,l21165,6353r,l21165,6353r,l21165,3172r,l21165,3172r,l21165,3172r,l21165,3172r,l22222,6353r,l22222,3172r,l22222,6353r,l22222,6353r,3172l22222,9525r,-3172l22222,9525r,-3172l22222,6353r,l22222,6353r,l22222,6353r,l23279,6353r,l23279,6353r,-3181l23279,3172r,l23279,6353r,l23279,6353r,l23279,6353r,l23279,6353r,l23279,6353r,l23279,6353r,3172l23279,9525r,-3172l24346,6353r,l24346,6353r,l24346,6353r,l24346,6353r,l24346,6353r,l24346,6353r,l24346,6353r,l24346,6353r,l24346,6353r,l25403,6353r,l25403,6353r,3172l25403,6353r,l25403,6353r,l25403,6353r,l25403,3172r,3181l25403,6353r,l25403,6353r,l25403,6353r,l25403,6353r,3172l25403,6353r,l25403,6353r,l26460,6353r,l26460,6353r,l26460,6353r,l26460,6353r,l26460,9525r,l26460,9525r,l26460,6353r,3172l26460,9525r,l26460,9525r,-3172l27518,9525r,-3172l27518,6353r,l27518,6353r,l27518,6353r,l27518,6353r,l27518,6353r,l27518,9525r,l27518,9525r,l27518,9525r,-3172l27518,6353r,l28575,6353r,l28575,6353r,l28575,6353r,e" filled="f" strokeweight=".22047mm">
                  <v:path arrowok="t" o:connecttype="custom" o:connectlocs="0,3172;0,6353;0,3172;0,3172;0,3172;0,3172;1057,3172;1057,3172;1057,3172;1057,3172;1057,3172;1057,3172;1057,3172;1057,3172;1057,3172;1057,3172;1057,0;1057,3172;1057,3172;1057,3172;1057,3172;1057,3172;1057,3172;1057,3172;1057,3172;1057,3172;1057,3172;1057,3172;1057,3172;1057,3172;2115,0;2115,0;2115,0;2115,0;2115,0;2115,0;2115,0;2115,3172;2115,3172;2115,3172;2115,3172;2115,3172;2115,3172;2115,0;2115,0;2115,3172;2115,3172;2115,3172;3172,3172;3172,0;3172,0;3172,0;3172,0;3172,0;3172,0;3172,0;3172,0;3172,0;3172,0;3172,3172;3172,0;3172,3172;3172,3172;3172,3172;3172,3172;3172,0;3172,0;3172,0;4229,3172;4229,3172;4229,6353;4229,3172;4229,3172;4229,0;4229,0;4229,0;4229,0;4229,3172;4229,3172;4229,3172;4229,3172;4229,3172;4229,3172;4229,0;4229,0;4229,3172;5296,3172;5296,3172;5296,3172;5296,0;5296,0;5296,0;5296,0;5296,3172;5296,3172;5296,3172;5296,3172;5296,3172;5296,3172;5296,3172;5296,3172;5296,3172;5296,3172;5296,3172;6353,3172;6353,6353;6353,6353;6353,6353;6353,3172;6353,3172;6353,3172;6353,3172;6353,3172;6353,3172;6353,6353;6353,3172;6353,6353;6353,3172;6353,3172;6353,3172;6353,3172;6353,3172;7410,3172;7410,3172;7410,3172;7410,3172;7410,3172;7410,3172;7410,3172;7410,3172;7410,3172;7410,3172;7410,3172;7410,6353;7410,6353;7410,3172;7410,3172;7410,3172;7410,3172;7410,3172;7410,3172;7410,3172;8468,3172;8468,3172;8468,3172;8468,0;8468,0;8468,3172;8468,3172;8468,3172;8468,3172;8468,3172;8468,3172;8468,3172;8468,3172;8468,3172;8468,3172;8468,3172;8468,6353;8468,6353;9525,6353;9525,6353;9525,3172;9525,3172;9525,3172;9525,3172;9525,3172;9525,3172;9525,3172;9525,3172;9525,3172;9525,3172;9525,3172;9525,3172;9525,3172;9525,6353;9525,6353;9525,6353;10582,6353;10582,6353;10582,6353;10582,6353;10582,6353;10582,6353;10582,3172;10582,3172;10582,3172;10582,3172;10582,3172;10582,3172;10582,3172;10582,3172;10582,6353;10582,3172;10582,6353;10582,6353;11640,3172;11640,6353;11640,6353;11640,6353;11640,6353;11640,6353;11640,6353;11640,6353;11640,6353;11640,3172;11640,6353;11640,6353;11640,3172;11640,6353;11640,3172;11640,3172;11640,3172;11640,3172;11640,3172;11640,3172;12697,3172;12697,3172;12697,3172;12697,3172;12697,6353;12697,3172;12697,6353;12697,6353;12697,6353;12697,6353;12697,6353;12697,6353;12697,6353;12697,6353;12697,6353;12697,6353;12697,3172;12697,3172;12697,6353;12697,6353;12697,6353;12697,6353;12697,6353;12697,6353;13754,6353;13754,6353;13754,6353;13754,6353;13754,6353;13754,6353;13754,6353;13754,6353;13754,6353;13754,6353;13754,6353;13754,6353;13754,6353;13754,6353;13754,6353;13754,6353;13754,6353;13754,6353;14821,6353;14821,6353;14821,6353;14821,6353;14821,6353;14821,3172;14821,3172;14821,3172;14821,3172;14821,6353;14821,6353;14821,6353;14821,6353;14821,6353;14821,3172;14821,3172;14821,3172;14821,6353;15878,6353;15878,6353;15878,6353;15878,6353;15878,6353;15878,6353;15878,6353;15878,6353;15878,6353;15878,6353;15878,3172;15878,3172;15878,6353;15878,6353;15878,6353;15878,6353;15878,6353;15878,6353;15878,6353;15878,6353;16935,6353;16935,6353;16935,6353;16935,6353;16935,6353;16935,6353;16935,6353;16935,6353;16935,6353;16935,6353;16935,6353;16935,6353;16935,6353;16935,6353;16935,6353;16935,6353;16935,6353;16935,6353;17993,6353;17993,6353;17993,6353;17993,6353;17993,6353;17993,6353;17993,6353;17993,6353;17993,6353;17993,6353;17993,6353;17993,6353;17993,6353;17993,6353;17993,6353;17993,6353;17993,6353;17993,6353;19050,6353;19050,6353;19050,3172;19050,3172;19050,6353;19050,6353;19050,6353;19050,6353;19050,6353;19050,6353;19050,6353;19050,6353;19050,6353;19050,6353;19050,6353;19050,6353;19050,6353;19050,6353;20107,6353;20107,6353;20107,6353;20107,6353;20107,6353;20107,6353;20107,6353;20107,6353;20107,6353;20107,6353;20107,6353;20107,6353;20107,6353;20107,6353;20107,6353;20107,6353;20107,6353;20107,6353;20107,6353;20107,6353;21165,6353;21165,6353;21165,6353;21165,6353;21165,6353;21165,6353;21165,6353;21165,6353;21165,6353;21165,6353;21165,3172;21165,3172;21165,3172;21165,3172;21165,3172;21165,3172;21165,3172;21165,3172;22222,6353;22222,6353;22222,3172;22222,3172;22222,6353;22222,6353;22222,6353;22222,9525;22222,9525;22222,6353;22222,9525;22222,6353;22222,6353;22222,6353;22222,6353;22222,6353;22222,6353;22222,6353;23279,6353;23279,6353;23279,6353;23279,3172;23279,3172;23279,3172;23279,6353;23279,6353;23279,6353;23279,6353;23279,6353;23279,6353;23279,6353;23279,6353;23279,6353;23279,6353;23279,6353;23279,9525;23279,9525;23279,6353;24346,6353;24346,6353;24346,6353;24346,6353;24346,6353;24346,6353;24346,6353;24346,6353;24346,6353;24346,6353;24346,6353;24346,6353;24346,6353;24346,6353;24346,6353;24346,6353;24346,6353;24346,6353;25403,6353;25403,6353;25403,6353;25403,9525;25403,6353;25403,6353;25403,6353;25403,6353;25403,6353;25403,6353;25403,3172;25403,6353;25403,6353;25403,6353;25403,6353;25403,6353;25403,6353;25403,6353;25403,6353;25403,9525;25403,6353;25403,6353;25403,6353;25403,6353;26460,6353;26460,6353;26460,6353;26460,6353;26460,6353;26460,6353;26460,6353;26460,6353;26460,9525;26460,9525;26460,9525;26460,9525;26460,6353;26460,9525;26460,9525;26460,9525;26460,9525;26460,6353;27518,9525;27518,6353;27518,6353;27518,6353;27518,6353;27518,6353;27518,6353;27518,6353;27518,6353;27518,6353;27518,6353;27518,6353;27518,9525;27518,9525;27518,9525;27518,9525;27518,9525;27518,6353;27518,6353;27518,6353;28575,6353;28575,6353;28575,6353;28575,6353;28575,6353;28575,635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421" o:spid="_x0000_s1868" style="position:absolute;left:17287;top:38719;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" path="m,4763r,l,4763r,l,4763r,l,4763r,l,9525r,l,9525r,l,9525,1057,4763r,l1057,4763r,l1057,4763r,l1057,4763r,l1057,4763r,l1057,9525r,l1057,9525r,l1057,9525r,l1057,9525r,l2115,4763r,4762l2115,4763r,l2115,4763r,l2115,4763r,l2115,4763r,l2115,4763r,l2115,4763r,l2115,4763r,4762l2115,9525r,l3172,9525r,l3172,9525r,l3172,9525r,-4762l3172,4763r,l3172,4763r,l3172,4763r,l3172,4763r,l3172,4763,3172,r,4763l3172,4763r,l3172,4763r1057,l4229,4763r,l4229,9525r,l4229,9525r,-4762l4229,4763r,l4229,4763r,4762l4229,9525r,l4229,4763r,l4229,4763r,l4229,9525r1067,l5296,4763r,l5296,9525r,l5296,9525r,l5296,9525r,l5296,9525r,-4762l5296,9525r,-4762l5296,4763r,4762l5296,4763r,l5296,4763r1057,l6353,4763r,l6353,4763r,l6353,4763r,4762l6353,4763r,l6353,4763r,l6353,4763r,l6353,4763r,4762l6353,9525r,l6353,9525r1057,l7410,9525r,l7410,4763r,l7410,9525r,-4762l7410,4763r,l7410,4763r,l7410,9525r,l7410,4763r,l7410,4763r,l7410,4763r,l7410,4763r1058,l8468,4763r,l8468,9525r,l8468,9525r,-4762l8468,4763r,l8468,4763r,l8468,4763r,l8468,9525r,l8468,4763r,4762l8468,4763r,l8468,9525r,-4762l8468,9525r,-4762l8468,4763,9525,9525r,-4762l9525,9525r,-4762l9525,4763r,4762l9525,4763r,l9525,4763r,l9525,4763r,l9525,4763r,4762l9525,4763r,l9525,4763r,l10582,4763r,l10582,4763r,l10582,4763r,l10582,4763r,l10582,4763r,l10582,4763r,4762l10582,4763r,l10582,4763r,4762l10582,4763r,4762l10582,9525r,-4762l11640,4763r,l11640,4763r,4762l11640,9525r,l11640,9525r,l11640,9525r,l11640,4763r,l11640,4763r,l11640,4763r,l11640,r,l12697,r,4763l12697,4763r,l12697,4763r,4762l12697,9525r,l12697,9525r,l12697,9525r,-4762l12697,4763r,l12697,4763r,l12697,4763r,l13754,9525r,l13754,9525r,l13754,9525r,l13754,4763r,l13754,4763r,l13754,4763r,l13754,4763r,4762l13754,9525r,-4762l13754,4763r,l14821,4763r,l14821,4763r,l14821,4763r,l14821,9525r,l14821,4763r,l14821,4763r,l14821,4763r,l14821,4763r,l14821,4763r,l14821,4763r,l15878,4763r,l15878,4763r,l15878,r,4763l15878,4763r,l15878,4763r,l15878,4763r,l15878,4763r,l15878,4763r,l15878,4763r,l16935,4763r,l16935,9525r,l16935,4763r,l16935,4763r,l16935,4763r,l16935,4763r,l16935,4763r,l16935,4763r,l16935,4763r,l17993,r,l17993,r,4763l17993,4763r,l17993,4763r,l17993,9525r,-4762l17993,9525r,-4762l17993,4763r,l17993,4763r,l17993,4763r,l19050,4763r,l19050,4763r,l19050,4763r,l19050,4763r,l19050,4763r,l19050,r,4763l19050,4763r,l19050,4763r,l19050,4763r,l19050,4763r,l20107,4763r,l20107,4763r,l20107,4763r,l20107,4763r,l20107,4763r,l20107,4763r,l20107,4763r,l20107,4763r,4762l20107,9525r,-4762l21165,4763r,l21165,r,l21165,4763r,l21165,9525r,-4762l21165,4763r,l21165,4763r,l21165,4763r,l21165,4763r,l21165,4763r,4762l21165,9525r,l21165,9525r,l21165,9525r,l22222,9525r,l22222,9525r,-4762l22222,9525r,l22222,9525r,l22222,4763r,l22222,4763r,l22222,9525r,l22222,9525r,l22222,9525r,l22222,4763r,l23279,4763r,l23279,4763r,l23279,4763r,l23279,4763r,l23279,4763r,l23279,4763r,l23279,4763r,l23279,4763r,l23279,4763r,l24346,4763r,l24346,4763r,l24346,4763r,4762l24346,4763r,4762l24346,9525r,-4762l24346,4763r,4762l24346,4763r,l24346,4763r,l24346,4763r,l25403,9525r,l25403,9525r,l25403,9525r,-4762l25403,4763r,l25403,4763r,l25403,9525r,-4762l25403,9525r,l25403,9525r,-4762l25403,4763r,l26460,4763r,l26460,9525r,l26460,9525r,l26460,4763r,4762l26460,4763r,4762l26460,4763r,l26460,4763r,l26460,4763r,4762l26460,9525r,l26460,9525r,-4762l27518,4763r,l27518,4763r,l27518,9525r,l27518,4763r,l27518,4763r,l27518,9525r,l27518,9525r,l27518,9525r,l27518,9525r,-4762l28575,4763r,l28575,4763r,4762l28575,9525e" filled="f" strokeweight=".22047mm">
                  <v:path arrowok="t" o:connecttype="custom" o:connectlocs="0,4763;0,4763;0,4763;0,4763;0,4763;0,4763;0,4763;0,4763;0,9525;0,9525;0,9525;0,9525;0,9525;1057,4763;1057,4763;1057,4763;1057,4763;1057,4763;1057,4763;1057,4763;1057,4763;1057,4763;1057,4763;1057,9525;1057,9525;1057,9525;1057,9525;1057,9525;1057,9525;1057,9525;1057,9525;2115,4763;2115,9525;2115,4763;2115,4763;2115,4763;2115,4763;2115,4763;2115,4763;2115,4763;2115,4763;2115,4763;2115,4763;2115,4763;2115,4763;2115,4763;2115,9525;2115,9525;2115,9525;3172,9525;3172,9525;3172,9525;3172,9525;3172,9525;3172,4763;3172,4763;3172,4763;3172,4763;3172,4763;3172,4763;3172,4763;3172,4763;3172,4763;3172,4763;3172,0;3172,4763;3172,4763;3172,4763;3172,4763;4229,4763;4229,4763;4229,4763;4229,9525;4229,9525;4229,9525;4229,4763;4229,4763;4229,4763;4229,4763;4229,9525;4229,9525;4229,9525;4229,4763;4229,4763;4229,4763;4229,4763;4229,9525;5296,9525;5296,4763;5296,4763;5296,9525;5296,9525;5296,9525;5296,9525;5296,9525;5296,9525;5296,9525;5296,4763;5296,9525;5296,4763;5296,4763;5296,9525;5296,4763;5296,4763;5296,4763;6353,4763;6353,4763;6353,4763;6353,4763;6353,4763;6353,4763;6353,9525;6353,4763;6353,4763;6353,4763;6353,4763;6353,4763;6353,4763;6353,4763;6353,9525;6353,9525;6353,9525;6353,9525;7410,9525;7410,9525;7410,9525;7410,4763;7410,4763;7410,9525;7410,4763;7410,4763;7410,4763;7410,4763;7410,4763;7410,9525;7410,9525;7410,4763;7410,4763;7410,4763;7410,4763;7410,4763;7410,4763;7410,4763;8468,4763;8468,4763;8468,4763;8468,9525;8468,9525;8468,9525;8468,4763;8468,4763;8468,4763;8468,4763;8468,4763;8468,4763;8468,4763;8468,9525;8468,9525;8468,4763;8468,9525;8468,4763;8468,4763;8468,9525;8468,4763;8468,9525;8468,4763;8468,4763;9525,9525;9525,4763;9525,9525;9525,4763;9525,4763;9525,9525;9525,4763;9525,4763;9525,4763;9525,4763;9525,4763;9525,4763;9525,4763;9525,9525;9525,4763;9525,4763;9525,4763;9525,4763;10582,4763;10582,4763;10582,4763;10582,4763;10582,4763;10582,4763;10582,4763;10582,4763;10582,4763;10582,4763;10582,4763;10582,9525;10582,4763;10582,4763;10582,4763;10582,9525;10582,4763;10582,9525;10582,9525;10582,4763;11640,4763;11640,4763;11640,4763;11640,9525;11640,9525;11640,9525;11640,9525;11640,9525;11640,9525;11640,9525;11640,4763;11640,4763;11640,4763;11640,4763;11640,4763;11640,4763;11640,0;11640,0;12697,0;12697,4763;12697,4763;12697,4763;12697,4763;12697,9525;12697,9525;12697,9525;12697,9525;12697,9525;12697,9525;12697,4763;12697,4763;12697,4763;12697,4763;12697,4763;12697,4763;12697,4763;13754,9525;13754,9525;13754,9525;13754,9525;13754,9525;13754,9525;13754,4763;13754,4763;13754,4763;13754,4763;13754,4763;13754,4763;13754,4763;13754,9525;13754,9525;13754,4763;13754,4763;13754,4763;14821,4763;14821,4763;14821,4763;14821,4763;14821,4763;14821,4763;14821,9525;14821,9525;14821,4763;14821,4763;14821,4763;14821,4763;14821,4763;14821,4763;14821,4763;14821,4763;14821,4763;14821,4763;14821,4763;14821,4763;15878,4763;15878,4763;15878,4763;15878,4763;15878,0;15878,4763;15878,4763;15878,4763;15878,4763;15878,4763;15878,4763;15878,4763;15878,4763;15878,4763;15878,4763;15878,4763;15878,4763;15878,4763;16935,4763;16935,4763;16935,9525;16935,9525;16935,4763;16935,4763;16935,4763;16935,4763;16935,4763;16935,4763;16935,4763;16935,4763;16935,4763;16935,4763;16935,4763;16935,4763;16935,4763;16935,4763;17993,0;17993,0;17993,0;17993,4763;17993,4763;17993,4763;17993,4763;17993,4763;17993,9525;17993,4763;17993,9525;17993,4763;17993,4763;17993,4763;17993,4763;17993,4763;17993,4763;17993,4763;19050,4763;19050,4763;19050,4763;19050,4763;19050,4763;19050,4763;19050,4763;19050,4763;19050,4763;19050,4763;19050,0;19050,4763;19050,4763;19050,4763;19050,4763;19050,4763;19050,4763;19050,4763;19050,4763;19050,4763;20107,4763;20107,4763;20107,4763;20107,4763;20107,4763;20107,4763;20107,4763;20107,4763;20107,4763;20107,4763;20107,4763;20107,4763;20107,4763;20107,4763;20107,4763;20107,9525;20107,9525;20107,4763;21165,4763;21165,4763;21165,0;21165,0;21165,4763;21165,4763;21165,9525;21165,4763;21165,4763;21165,4763;21165,4763;21165,4763;21165,4763;21165,4763;21165,4763;21165,4763;21165,4763;21165,9525;21165,9525;21165,9525;21165,9525;21165,9525;21165,9525;21165,9525;22222,9525;22222,9525;22222,9525;22222,4763;22222,9525;22222,9525;22222,9525;22222,9525;22222,4763;22222,4763;22222,4763;22222,4763;22222,9525;22222,9525;22222,9525;22222,9525;22222,9525;22222,9525;22222,4763;22222,4763;23279,4763;23279,4763;23279,4763;23279,4763;23279,4763;23279,4763;23279,4763;23279,4763;23279,4763;23279,4763;23279,4763;23279,4763;23279,4763;23279,4763;23279,4763;23279,4763;23279,4763;23279,4763;24346,4763;24346,4763;24346,4763;24346,4763;24346,4763;24346,9525;24346,4763;24346,9525;24346,9525;24346,4763;24346,4763;24346,9525;24346,4763;24346,4763;24346,4763;24346,4763;24346,4763;24346,4763;25403,9525;25403,9525;25403,9525;25403,9525;25403,9525;25403,4763;25403,4763;25403,4763;25403,4763;25403,4763;25403,9525;25403,4763;25403,9525;25403,9525;25403,9525;25403,4763;25403,4763;25403,4763;26460,4763;26460,4763;26460,9525;26460,9525;26460,9525;26460,9525;26460,4763;26460,9525;26460,4763;26460,9525;26460,4763;26460,4763;26460,4763;26460,4763;26460,4763;26460,9525;26460,9525;26460,9525;26460,9525;26460,4763;27518,4763;27518,4763;27518,4763;27518,4763;27518,9525;27518,9525;27518,4763;27518,4763;27518,4763;27518,4763;27518,9525;27518,9525;27518,9525;27518,9525;27518,9525;27518,9525;27518,9525;27518,4763;28575,4763;28575,4763;28575,4763;28575,9525;28575,9525"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422" o:spid="_x0000_s1869" style="position:absolute;left:17573;top:24622;width:286;height:14097;visibility:visible;mso-wrap-style:square;v-text-anchor:middle" coordsize="28575,1409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" path="m,1409700r,l,1408671r,1029l,1409700r,-1029l,1408671r,l,1408671r,1029l,1409700r,l,1409700r,l1057,1409700r,-1029l1057,1408671r,l1057,1409700r,l1057,1409700r,l1057,1409700r,l1057,1408671r,1029l1057,1409700r,-1029l1057,1408671r,l1057,1409700r,l2115,1408671r,l2115,1408671r,l2115,1408671r,1029l2115,1409700r,l2115,1409700r,l2115,1408671r,1029l2115,1409700r,l2115,1409700r,l2115,1409700r,l2115,1409700r,l3172,1409700r,l3172,1409700r,-1029l3172,1409700r,l3172,1408671r,l3172,1408671r,l3172,1408671r,l3172,1408671r,1029l3172,1409700r,-1029l3172,1408671r,l4229,1408671r,l4229,1408671r,l4229,1409700r,l4229,1409700r,l4229,1409700r,l4229,1409700r,l4229,1409700r,l4229,1409700r,l4229,1408671r,l5296,1409700r,l5296,1409700r,l5296,1409700r,l5296,1408671r,l5296,1408671r,1029l5296,1409700r,l5296,1409700r,l5296,1409700r,l5296,1409700r,-1029l5296,1408671r,1029l5296,1409700r,-1029l5296,1408671r,l6353,1409700r,l6353,1409700r,-1029l6353,1408671r,l6353,1408671r,l6353,1408671r,l6353,1409700r,l6353,1408671r,1029l6353,1408671r,l6353,1408671r,l6353,1408671r,l7410,1408671r,l7410,1408671r,1029l7410,1409700r,l7410,1408671r,l7410,1409700r,l7410,1409700r,l7410,1409700r,l7410,1409700r,l7410,1409700r,l8468,1409700r,l8468,1409700r,l8468,1408671r,l8468,1408671r,1029l8468,1408671r,l8468,1409700r,-1029l8468,1408671r,l8468,1408671r,1029l8468,1409700r,l9525,1409700r,-1029l9525,1408671r,1029l9525,1409700r,l9525,1409700r,l9525,1409700r,l9525,1409700r,l9525,1409700r,-1029l9525,1408671r,l9525,1408671r,l9525,1408671r,1029l10582,1409700r,l10582,1409700r,l10582,1409700r,-1029l10582,1408671r,l10582,1408671r,l10582,1409700r,l10582,1409700r,l10582,1409700r,l10582,1409700r,l11640,1409700r,l11640,1408671r,l11640,1408671r,l11640,1408671r,l11640,1409700r,l11640,1409700r,l11640,1409700r,l11640,1408671r,l11640,1408671r,l12697,1408671r,l12697,1408671r,l12697,1408671r,l12697,1408671r,l12697,1408671r,l12697,1408671r,l12697,1408671r,l12697,1408671r,l12697,1408671r,l13754,1408671r,l13754,1407643r,1028l13754,1407643r,l13754,1407643r,l13754,1407643r,l13754,1408671r,l13754,1407643r,l13754,1407643r,l13754,1407643r,l13754,1407643r,-1029l14821,1406614r,1029l14821,1406614r,l14821,1406614r,-1019l14821,1406614r,-1019l14821,1405595r,l14821,1404566r,1029l14821,1404566r,l14821,1404566r,-1029l14821,1403537r,l15878,1402509r,l15878,1401480r,l15878,1401480r,l15878,1400451r,l15878,1399422r,l15878,1398394r,l15878,1398394r,-1019l15878,1396346r,-1029l15878,1394289r,l16935,1394289r,-1029l16935,1392231r,-1028l16935,1390174r,-1019l16935,1389155r,-1029l16935,1387097r,-1028l16935,1385040r,-1029l16935,1382983r,-1029l16935,1380935r,-1029l16935,1377849r,-1029l16935,1375791r,-2057l16935,1371686r,-2058l16935,1367571r,-1029l17993,1365523r,-1029l17993,1362437r,-3086l17993,1357303r,-2057l17993,1353188r,-2057l17993,1349083r,-3086l17993,1343940r,-3077l17993,1337777r,-3086l17993,1331614r,-2057l17993,1325451r,-3086l17993,1319279r,-3076l19050,1312088r,-3077l19050,1304897r,-4106l19050,1297705r,-4115l19050,1289485r,-4105l19050,1280236r,-4105l19050,1270988r,-4106l19050,1260720r,-5144l19050,1250442r,-5134l19050,1239136r,-5134l20107,1228868r,-6172l20107,1216533r,-6163l20107,1204208r,-7192l20107,1190844r,-6162l20107,1178519r,-7192l20107,1164136r,-8220l20107,1148725r,-7201l20107,1133313r,-8220l20107,1117892r,-8220l21165,1101452r,-9239l21165,1082964r,-9249l21165,1065495r,-9249l21165,1046997r,-9248l21165,1027481r,-8220l21165,1008983r,-10277l21165,989457r,-11297l21165,967883r,-11297l21165,945280r,-10277l22222,923706r,-10277l22222,902122r,-11296l22222,880548r,-11306l22222,857945r,-12334l22222,833285r,-11306l22222,809654r,-12335l22222,784993r,-12325l22222,760333r,-12325l22222,735673r,-13354l22222,709984r,-12325l23279,684304r,-12334l23279,658616r,-12335l23279,633956r,-13355l23279,608266r,-13353l23279,581549r,-12326l23279,555870r,-13364l23279,530180r,-12334l23279,504492r,-12326l23279,478803r,-13354l24346,453114r,-12325l24346,427434r,-12335l24346,402774r,-11306l24346,380171r,-12334l24346,355511r,-12335l24346,330851r,-12335l24346,307219r,-11306l24346,285636r,-11297l24346,264062r,-11306l25403,241459r,-10278l25403,220904r,-10268l25403,200358r,-9248l25403,181861r,-9249l25403,163373r,-9249l25403,146933r,-9249l25403,130493r,-8221l25403,115081r,-8220l25403,99670r,-7201l26460,85277r,-6162l26460,71923r,-5134l26460,60617r,-5134l26460,50349r,-5143l26460,40072r,-4106l26460,30823r,-4105l26460,23631r,-3085l26460,17469r,-4115l26460,11306r,-2057l26460,7191r,-1028l27518,4105r,-2048l27518,1029,27518,r,l27518,r,l27518,1029r,l27518,2057r,2048l27518,5134r,2057l27518,9249r,3076l27518,14383r,2057l27518,19526r1057,3077l28575,25689r,4105l28575,33909e" filled="f" strokeweight=".22047mm">
                  <v:path arrowok="t" o:connecttype="custom" o:connectlocs="0,1409700;0,1409700;0,1408671;0,1409700;0,1409700;0,1408671;0,1408671;0,1408671;0,1408671;0,1409700;0,1409700;0,1409700;0,1409700;0,1409700;1057,1409700;1057,1408671;1057,1408671;1057,1408671;1057,1409700;1057,1409700;1057,1409700;1057,1409700;1057,1409700;1057,1409700;1057,1408671;1057,1409700;1057,1409700;1057,1408671;1057,1408671;1057,1408671;1057,1409700;1057,1409700;2115,1408671;2115,1408671;2115,1408671;2115,1408671;2115,1408671;2115,1409700;2115,1409700;2115,1409700;2115,1409700;2115,1409700;2115,1408671;2115,1409700;2115,1409700;2115,1409700;2115,1409700;2115,1409700;2115,1409700;2115,1409700;2115,1409700;2115,1409700;3172,1409700;3172,1409700;3172,1409700;3172,1408671;3172,1409700;3172,1409700;3172,1408671;3172,1408671;3172,1408671;3172,1408671;3172,1408671;3172,1408671;3172,1408671;3172,1409700;3172,1409700;3172,1408671;3172,1408671;3172,1408671;4229,1408671;4229,1408671;4229,1408671;4229,1408671;4229,1409700;4229,1409700;4229,1409700;4229,1409700;4229,1409700;4229,1409700;4229,1409700;4229,1409700;4229,1409700;4229,1409700;4229,1409700;4229,1409700;4229,1408671;4229,1408671;5296,1409700;5296,1409700;5296,1409700;5296,1409700;5296,1409700;5296,1409700;5296,1408671;5296,1408671;5296,1408671;5296,1409700;5296,1409700;5296,1409700;5296,1409700;5296,1409700;5296,1409700;5296,1409700;5296,1409700;5296,1408671;5296,1408671;5296,1409700;5296,1409700;5296,1408671;5296,1408671;5296,1408671;6353,1409700;6353,1409700;6353,1409700;6353,1408671;6353,1408671;6353,1408671;6353,1408671;6353,1408671;6353,1408671;6353,1408671;6353,1409700;6353,1409700;6353,1408671;6353,1409700;6353,1408671;6353,1408671;6353,1408671;6353,1408671;6353,1408671;6353,1408671;7410,1408671;7410,1408671;7410,1408671;7410,1409700;7410,1409700;7410,1409700;7410,1408671;7410,1408671;7410,1409700;7410,1409700;7410,1409700;7410,1409700;7410,1409700;7410,1409700;7410,1409700;7410,1409700;7410,1409700;7410,1409700;8468,1409700;8468,1409700;8468,1409700;8468,1409700;8468,1408671;8468,1408671;8468,1408671;8468,1409700;8468,1408671;8468,1408671;8468,1409700;8468,1408671;8468,1408671;8468,1408671;8468,1408671;8468,1409700;8468,1409700;8468,1409700;9525,1409700;9525,1408671;9525,1408671;9525,1409700;9525,1409700;9525,1409700;9525,1409700;9525,1409700;9525,1409700;9525,1409700;9525,1409700;9525,1409700;9525,1409700;9525,1408671;9525,1408671;9525,1408671;9525,1408671;9525,1408671;9525,1408671;9525,1409700;10582,1409700;10582,1409700;10582,1409700;10582,1409700;10582,1409700;10582,1408671;10582,1408671;10582,1408671;10582,1408671;10582,1408671;10582,1409700;10582,1409700;10582,1409700;10582,1409700;10582,1409700;10582,1409700;10582,1409700;10582,1409700;11640,1409700;11640,1409700;11640,1408671;11640,1408671;11640,1408671;11640,1408671;11640,1408671;11640,1408671;11640,1409700;11640,1409700;11640,1409700;11640,1409700;11640,1409700;11640,1409700;11640,1408671;11640,1408671;11640,1408671;11640,1408671;12697,1408671;12697,1408671;12697,1408671;12697,1408671;12697,1408671;12697,1408671;12697,1408671;12697,1408671;12697,1408671;12697,1408671;12697,1408671;12697,1408671;12697,1408671;12697,1408671;12697,1408671;12697,1408671;12697,1408671;12697,1408671;13754,1408671;13754,1408671;13754,1407643;13754,1408671;13754,1407643;13754,1407643;13754,1407643;13754,1407643;13754,1407643;13754,1407643;13754,1408671;13754,1408671;13754,1407643;13754,1407643;13754,1407643;13754,1407643;13754,1407643;13754,1407643;13754,1407643;13754,1406614;14821,1406614;14821,1407643;14821,1406614;14821,1406614;14821,1406614;14821,1405595;14821,1406614;14821,1405595;14821,1405595;14821,1405595;14821,1404566;14821,1405595;14821,1404566;14821,1404566;14821,1404566;14821,1403537;14821,1403537;14821,1403537;15878,1402509;15878,1402509;15878,1401480;15878,1401480;15878,1401480;15878,1401480;15878,1400451;15878,1400451;15878,1399422;15878,1399422;15878,1398394;15878,1398394;15878,1398394;15878,1397375;15878,1396346;15878,1395317;15878,1394289;15878,1394289;16935,1394289;16935,1393260;16935,1392231;16935,1391203;16935,1390174;16935,1389155;16935,1389155;16935,1388126;16935,1387097;16935,1386069;16935,1385040;16935,1384011;16935,1382983;16935,1381954;16935,1380935;16935,1379906;16935,1377849;16935,1376820;16935,1375791;16935,1373734;16935,1371686;16935,1369628;16935,1367571;16935,1366542;17993,1365523;17993,1364494;17993,1362437;17993,1359351;17993,1357303;17993,1355246;17993,1353188;17993,1351131;17993,1349083;17993,1345997;17993,1343940;17993,1340863;17993,1337777;17993,1334691;17993,1331614;17993,1329557;17993,1325451;17993,1322365;17993,1319279;17993,1316203;19050,1312088;19050,1309011;19050,1304897;19050,1300791;19050,1297705;19050,1293590;19050,1289485;19050,1285380;19050,1280236;19050,1276131;19050,1270988;19050,1266882;19050,1260720;19050,1255576;19050,1250442;19050,1245308;19050,1239136;19050,1234002;20107,1228868;20107,1222696;20107,1216533;20107,1210370;20107,1204208;20107,1197016;20107,1190844;20107,1184682;20107,1178519;20107,1171327;20107,1164136;20107,1155916;20107,1148725;20107,1141524;20107,1133313;20107,1125093;20107,1117892;20107,1109672;21165,1101452;21165,1092213;21165,1082964;21165,1073715;21165,1065495;21165,1056246;21165,1046997;21165,1037749;21165,1027481;21165,1019261;21165,1008983;21165,998706;21165,989457;21165,978160;21165,967883;21165,956586;21165,945280;21165,935003;22222,923706;22222,913429;22222,902122;22222,890826;22222,880548;22222,869242;22222,857945;22222,845611;22222,833285;22222,821979;22222,809654;22222,797319;22222,784993;22222,772668;22222,760333;22222,748008;22222,735673;22222,722319;22222,709984;22222,697659;23279,684304;23279,671970;23279,658616;23279,646281;23279,633956;23279,620601;23279,608266;23279,594913;23279,581549;23279,569223;23279,555870;23279,542506;23279,530180;23279,517846;23279,504492;23279,492166;23279,478803;23279,465449;24346,453114;24346,440789;24346,427434;24346,415099;24346,402774;24346,391468;24346,380171;24346,367837;24346,355511;24346,343176;24346,330851;24346,318516;24346,307219;24346,295913;24346,285636;24346,274339;24346,264062;24346,252756;25403,241459;25403,231181;25403,220904;25403,210636;25403,200358;25403,191110;25403,181861;25403,172612;25403,163373;25403,154124;25403,146933;25403,137684;25403,130493;25403,122272;25403,115081;25403,106861;25403,99670;25403,92469;26460,85277;26460,79115;26460,71923;26460,66789;26460,60617;26460,55483;26460,50349;26460,45206;26460,40072;26460,35966;26460,30823;26460,26718;26460,23631;26460,20546;26460,17469;26460,13354;26460,11306;26460,9249;26460,7191;26460,6163;27518,4105;27518,2057;27518,1029;27518,0;27518,0;27518,0;27518,0;27518,1029;27518,1029;27518,2057;27518,4105;27518,5134;27518,7191;27518,9249;27518,12325;27518,14383;27518,16440;27518,19526;28575,22603;28575,25689;28575,29794;28575,33909"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423" o:spid="_x0000_s1870" style="position:absolute;left:17859;top:24907;width:286;height:13812;visibility:visible;mso-wrap-style:square;v-text-anchor:middle" coordsize="28575,1381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" path="m,l,4134,,8268r,4134l,17574r,5172l,28946r,5173l,39281r,5172l,50654r,6201l,64094r,7239l,77534r1095,7238l1095,90973r,8268l1095,106480r,7239l1095,121987r,7239l1095,137493r,7239l1095,153000r,8268l1095,170574r,9306l1095,188147r,9306l1095,205721r,9306l1095,224333r,8268l1095,242935r,10344l1095,262576r,10344l1095,282216r,9306l1095,300828r1105,10335l2200,320469r,10344l2200,341148r,10334l2200,361826r,9297l2200,381467r,10334l2200,401107r,9306l2200,421777r,10344l2200,442455r,10335l2200,463134r,9306l2200,482775r1096,10334l3296,503453r,10335l3296,523094r,10335l3296,543763r,10344l3296,563404r,10344l3296,584083r,10334l3296,604761r,9306l3296,623364r,9306l3296,641975r,10335l3296,661616r1105,9306l4401,680228r,10335l4401,699868r,9306l4401,718471r,8277l4401,736044r,8278l4401,753628r,8267l4401,770163r,9306l4401,788775r,8267l4401,806348r,8268l4401,821855r1095,8268l5496,838390r,8268l5496,854935r,7230l5496,869404r,8268l5496,884911r,8267l5496,900417r,7239l5496,914895r,7230l5496,929364r,7239l5496,943842r,6201l5496,957272r,6211l5496,970712r1095,6210l6591,983123r,6201l6591,996563r,6201l6591,1008964r,6201l6591,1020337r,6201l6591,1031710r,6201l6591,1044112r,6200l6591,1055484r,5173l6591,1065819r,5172l6591,1076163r1105,5163l7696,1086498r,4134l7696,1095804r,5172l7696,1105110r,5162l7696,1115444r,4134l7696,1123712r,4134l7696,1133018r,4134l7696,1141286r,4133l7696,1150591r,3106l7696,1157831r1096,4133l8792,1165069r,4134l8792,1172299r,4134l8792,1179538r,4134l8792,1187806r,3105l8792,1195045r,3105l8792,1201245r,3106l8792,1207446r,3105l8792,1213657r,3095l8792,1218819r1095,3105l9887,1225029r,3096l9887,1230192r,2067l9887,1235364r,3096l9887,1241565r,2067l9887,1246737r,2067l9887,1250871r,2067l9887,1255005r,2067l9887,1260177r,2067l9887,1264310r,2067l9887,1268444r1105,2067l10992,1271540r,3105l10992,1276712r,2067l10992,1280846r,1038l10992,1282913r,2067l10992,1286018r,2067l10992,1291190r,1029l10992,1293257r,2067l10992,1296353r,2066l10992,1299458r1095,1028l12087,1301525r,2066l12087,1304630r,2067l12087,1307725r,1039l12087,1309792r,1039l12087,1312898r,1028l12087,1314964r,2067l12087,1318070r,1028l12087,1320136r,l12087,1322203r1105,1029l13192,1324270r,1029l13192,1325299r,1038l13192,1328404r,1029l13192,1329433r,1038l13192,1331500r,l13192,1333567r,1038l13192,1334605r,1038l13192,1336672r,l13192,1337710r,1029l13192,1339777r,1029l13192,1340806r,1038l13192,1342873r,l13192,1343911r1096,1028l14288,1344939r,1039l14288,1347007r,l14288,1347007r,l14288,1348045r,1029l14288,1350112r,l14288,1350112r,l14288,1351150r,l14288,1352179r,1038l14288,1353217r1095,l15383,1353217r,1029l15383,1354246r,1038l15383,1356312r,l15383,1357351r,l15383,1357351r,l15383,1357351r,1028l15383,1358379r,l15383,1359418r,l15383,1359418r1105,1028l16488,1360446r,l16488,1361484r,1029l16488,1362513r,l16488,1362513r,l16488,1363551r,l16488,1364580r,l16488,1364580r,l16488,1364580r,l16488,1365618r1095,l17583,1365618r,1038l17583,1366656r,l17583,1366656r,l17583,1367685r,-1029l17583,1367685r,l17583,1367685r,l17583,1367685r,1038l17583,1368723r,l17583,1368723r,1029l17583,1369752r1105,l18688,1369752r,l18688,1369752r,l18688,1370791r,l18688,1370791r,l18688,1370791r,1028l18688,1371819r,l18688,1371819r,1038l18688,1372857r,l18688,1372857r1095,l19783,1371819r,l19783,1371819r,l19783,1371819r,1038l19783,1372857r,l19783,1372857r,l19783,1372857r,1029l19783,1373886r,l19783,1373886r,l19783,1373886r1096,l20879,1373886r,l20879,1373886r,l20879,1373886r,1038l20879,1374924r,l20879,1374924r,l20879,1374924r,l20879,1374924r,l20879,1374924r,l20879,1374924r1105,l21984,1375953r,l21984,1375953r,1038l21984,1376991r,l21984,1375953r,l21984,1375953r,1038l21984,1376991r,l21984,1376991r,l21984,1378020r,l21984,1378020r,l21984,1378020r1095,l23079,1378020r,l23079,1376991r,l23079,1376991r,l23079,1376991r,l23079,1376991r,l23079,1376991r,l23079,1376991r,l23079,1378020r,l23079,1378020r1095,l24174,1378020r,l24174,1378020r,l24174,1378020r,l24174,1379058r,l24174,1379058r,l24174,1379058r,l24174,1379058r,l24174,1379058r,l24174,1379058r1105,l25279,1379058r,l25279,1379058r,l25279,1379058r,l25279,1379058r,l25279,1380087r,l25279,1379058r,l25279,1379058r,l25279,1380087r,l25279,1379058r1096,l26375,1379058r,l26375,1380087r,l26375,1379058r,l26375,1379058r,l26375,1379058r,l26375,1379058r,l26375,1379058r,l26375,1379058r,l26375,1379058r,l26375,1380087r,l26375,1379058r,l26375,1379058r,l26375,1379058r1105,l27480,1379058r,1029l27480,1380087r,l27480,1380087r,l27480,1380087r,l27480,1380087r,l27480,1380087r,l27480,1380087r,l27480,1380087r,l27480,1380087r1095,1038l28575,1381125r,-1038l28575,1380087r,l28575,1380087r,l28575,1380087r,l28575,1380087r,l28575,1380087r,l28575,1380087r,1038e" filled="f" strokeweight=".22047mm">
                  <v:path arrowok="t" o:connecttype="custom" o:connectlocs="0,0;0,4134;0,8268;0,12402;0,17574;0,22746;0,28946;0,34119;0,39281;0,44453;0,50654;0,56855;0,64094;0,71333;0,77534;1095,84772;1095,90973;1095,99241;1095,106480;1095,113719;1095,121987;1095,129226;1095,137493;1095,144732;1095,153000;1095,161268;1095,170574;1095,179880;1095,188147;1095,197453;1095,205721;1095,215027;1095,224333;1095,232601;1095,242935;1095,253279;1095,262576;1095,272920;1095,282216;1095,291522;1095,300828;2200,311163;2200,320469;2200,330813;2200,341148;2200,351482;2200,361826;2200,371123;2200,381467;2200,391801;2200,401107;2200,410413;2200,421777;2200,432121;2200,442455;2200,452790;2200,463134;2200,472440;2200,482775;3296,493109;3296,503453;3296,513788;3296,523094;3296,533429;3296,543763;3296,554107;3296,563404;3296,573748;3296,584083;3296,594417;3296,604761;3296,614067;3296,623364;3296,632670;3296,641975;3296,652310;3296,661616;4401,670922;4401,680228;4401,690563;4401,699868;4401,709174;4401,718471;4401,726748;4401,736044;4401,744322;4401,753628;4401,761895;4401,770163;4401,779469;4401,788775;4401,797042;4401,806348;4401,814616;4401,821855;5496,830123;5496,838390;5496,846658;5496,854935;5496,862165;5496,869404;5496,877672;5496,884911;5496,893178;5496,900417;5496,907656;5496,914895;5496,922125;5496,929364;5496,936603;5496,943842;5496,950043;5496,957272;5496,963483;5496,970712;6591,976922;6591,983123;6591,989324;6591,996563;6591,1002764;6591,1008964;6591,1015165;6591,1020337;6591,1026538;6591,1031710;6591,1037911;6591,1044112;6591,1050312;6591,1055484;6591,1060657;6591,1065819;6591,1070991;6591,1076163;7696,1081326;7696,1086498;7696,1090632;7696,1095804;7696,1100976;7696,1105110;7696,1110272;7696,1115444;7696,1119578;7696,1123712;7696,1127846;7696,1133018;7696,1137152;7696,1141286;7696,1145419;7696,1150591;7696,1153697;7696,1157831;8792,1161964;8792,1165069;8792,1169203;8792,1172299;8792,1176433;8792,1179538;8792,1183672;8792,1187806;8792,1190911;8792,1195045;8792,1198150;8792,1201245;8792,1204351;8792,1207446;8792,1210551;8792,1213657;8792,1216752;8792,1218819;9887,1221924;9887,1225029;9887,1228125;9887,1230192;9887,1232259;9887,1235364;9887,1238460;9887,1241565;9887,1243632;9887,1246737;9887,1248804;9887,1250871;9887,1252938;9887,1255005;9887,1257072;9887,1260177;9887,1262244;9887,1264310;9887,1266377;9887,1268444;10992,1270511;10992,1271540;10992,1274645;10992,1276712;10992,1278779;10992,1280846;10992,1281884;10992,1282913;10992,1284980;10992,1286018;10992,1288085;10992,1291190;10992,1292219;10992,1293257;10992,1295324;10992,1296353;10992,1298419;10992,1299458;12087,1300486;12087,1301525;12087,1303591;12087,1304630;12087,1306697;12087,1307725;12087,1308764;12087,1309792;12087,1310831;12087,1312898;12087,1313926;12087,1314964;12087,1317031;12087,1318070;12087,1319098;12087,1320136;12087,1320136;12087,1322203;13192,1323232;13192,1324270;13192,1325299;13192,1325299;13192,1326337;13192,1328404;13192,1329433;13192,1329433;13192,1330471;13192,1331500;13192,1331500;13192,1333567;13192,1334605;13192,1334605;13192,1335643;13192,1336672;13192,1336672;13192,1337710;13192,1338739;13192,1339777;13192,1340806;13192,1340806;13192,1341844;13192,1342873;13192,1342873;13192,1343911;14288,1344939;14288,1344939;14288,1345978;14288,1347007;14288,1347007;14288,1347007;14288,1347007;14288,1348045;14288,1349074;14288,1350112;14288,1350112;14288,1350112;14288,1350112;14288,1351150;14288,1351150;14288,1352179;14288,1353217;14288,1353217;15383,1353217;15383,1353217;15383,1354246;15383,1354246;15383,1355284;15383,1356312;15383,1356312;15383,1357351;15383,1357351;15383,1357351;15383,1357351;15383,1357351;15383,1358379;15383,1358379;15383,1358379;15383,1359418;15383,1359418;15383,1359418;16488,1360446;16488,1360446;16488,1360446;16488,1361484;16488,1362513;16488,1362513;16488,1362513;16488,1362513;16488,1362513;16488,1363551;16488,1363551;16488,1364580;16488,1364580;16488,1364580;16488,1364580;16488,1364580;16488,1364580;16488,1365618;17583,1365618;17583,1365618;17583,1366656;17583,1366656;17583,1366656;17583,1366656;17583,1366656;17583,1367685;17583,1366656;17583,1367685;17583,1367685;17583,1367685;17583,1367685;17583,1367685;17583,1368723;17583,1368723;17583,1368723;17583,1368723;17583,1369752;17583,1369752;18688,1369752;18688,1369752;18688,1369752;18688,1369752;18688,1369752;18688,1370791;18688,1370791;18688,1370791;18688,1370791;18688,1370791;18688,1371819;18688,1371819;18688,1371819;18688,1371819;18688,1372857;18688,1372857;18688,1372857;18688,1372857;19783,1372857;19783,1371819;19783,1371819;19783,1371819;19783,1371819;19783,1371819;19783,1372857;19783,1372857;19783,1372857;19783,1372857;19783,1372857;19783,1372857;19783,1373886;19783,1373886;19783,1373886;19783,1373886;19783,1373886;19783,1373886;20879,1373886;20879,1373886;20879,1373886;20879,1373886;20879,1373886;20879,1373886;20879,1374924;20879,1374924;20879,1374924;20879,1374924;20879,1374924;20879,1374924;20879,1374924;20879,1374924;20879,1374924;20879,1374924;20879,1374924;20879,1374924;21984,1374924;21984,1375953;21984,1375953;21984,1375953;21984,1376991;21984,1376991;21984,1376991;21984,1375953;21984,1375953;21984,1375953;21984,1376991;21984,1376991;21984,1376991;21984,1376991;21984,1376991;21984,1378020;21984,1378020;21984,1378020;21984,1378020;21984,1378020;23079,1378020;23079,1378020;23079,1378020;23079,1376991;23079,1376991;23079,1376991;23079,1376991;23079,1376991;23079,1376991;23079,1376991;23079,1376991;23079,1376991;23079,1376991;23079,1376991;23079,1376991;23079,1378020;23079,1378020;23079,1378020;24174,1378020;24174,1378020;24174,1378020;24174,1378020;24174,1378020;24174,1378020;24174,1378020;24174,1379058;24174,1379058;24174,1379058;24174,1379058;24174,1379058;24174,1379058;24174,1379058;24174,1379058;24174,1379058;24174,1379058;24174,1379058;25279,1379058;25279,1379058;25279,1379058;25279,1379058;25279,1379058;25279,1379058;25279,1379058;25279,1379058;25279,1379058;25279,1380087;25279,1380087;25279,1379058;25279,1379058;25279,1379058;25279,1379058;25279,1380087;25279,1380087;25279,1379058;26375,1379058;26375,1379058;26375,1379058;26375,1380087;26375,1380087;26375,1379058;26375,1379058;26375,1379058;26375,1379058;26375,1379058;26375,1379058;26375,1379058;26375,1379058;26375,1379058;26375,1379058;26375,1379058;26375,1379058;26375,1379058;26375,1379058;26375,1380087;26375,1380087;26375,1379058;26375,1379058;26375,1379058;26375,1379058;26375,1379058;27480,1379058;27480,1379058;27480,1380087;27480,1380087;27480,1380087;27480,1380087;27480,1380087;27480,1380087;27480,1380087;27480,1380087;27480,1380087;27480,1380087;27480,1380087;27480,1380087;27480,1380087;27480,1380087;27480,1380087;27480,1380087;28575,1381125;28575,1381125;28575,1380087;28575,1380087;28575,1380087;28575,1380087;28575,1380087;28575,1380087;28575,1380087;28575,1380087;28575,1380087;28575,1380087;28575,1380087;28575,1380087;28575,1381125"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424" o:spid="_x0000_s1871" style="position:absolute;left:18145;top:38623;width:285;height:96;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" path="m,2381l,,,,,2381r1057,l1057,2381r,l1057,2381r,l1057,2381r,l1057,2381r,l1057,r,l1057,r,l1057,r,2381l1057,2381r,l1057,2381r,l1057,2381r1058,l2115,2381r,l2115,2381r,l2115,2381r,l2115,r,2381l2115,2381r,l2115,2381r,l2115,2381r,l2115,2381r,l2115,2381r1057,l3172,2381r,l3172,2381r,l3172,2381r,l3172,2381r,l3172,2381r,l3172,2381r,l3172,4763r,l3172,4763r,-2382l3172,2381r1057,l4229,2381r,l4229,2381r,l4229,2381r,l4229,2381r,l4229,2381r,l4229,2381r,l4229,2381r,l4229,2381r,l4229,2381r1067,l5296,2381r,l5296,4763r,l5296,4763r,l5296,4763r,l5296,4763r,l5296,4763r,l5296,4763r,l5296,4763r,-2382l5296,2381r,l5296,2381,6353,4763r,l6353,4763r,l6353,4763r,l6353,4763r,l6353,4763r,2381l6353,4763r,l6353,4763r,l6353,4763r,l6353,4763r,l7410,4763r,l7410,4763r,l7410,4763r,l7410,4763r,l7410,4763r,-2382l7410,4763r,-2382l7410,4763r,l7410,4763r,l7410,4763r,l8468,4763r,l8468,2381r,2382l8468,4763r,l8468,4763r,l8468,4763r,l8468,4763r,l8468,4763r,l8468,4763r,2381l8468,4763r,l9525,4763r,l9525,4763r,2381l9525,4763r,l9525,4763r,l9525,4763r,l9525,4763r,l9525,4763r,l9525,4763r,l9525,4763r,2381l9525,4763r,l10582,4763r,-2382l10582,2381r,2382l10582,4763r,l10582,4763r,l10582,4763r,l10582,4763r,l10582,4763r,l10582,4763r,l10582,4763r,l10582,4763r,l10582,4763r,l10582,4763r,l11640,4763r,l11640,4763r,2381l11640,7144r,-2381l11640,4763r,l11640,4763r,l11640,4763r,l11640,4763r,l11640,4763r,l11640,4763r,l12697,4763r,l12697,4763r,l12697,4763r,l12697,4763r,l12697,7144r,-2381l12697,4763r,l12697,4763r,l12697,4763r,l12697,4763r,l13754,4763r,l13754,4763r,l13754,4763r,l13754,4763r,l13754,4763r,l13754,4763r,l13754,4763r,l13754,7144r,l13754,7144r,l13754,7144r,-2381l14821,4763r,l14821,4763r,l14821,4763r,l14821,7144r,l14821,7144r,-2381l14821,4763r,l14821,4763r,l14821,4763r,l14821,4763r,l15878,4763r,l15878,4763r,l15878,4763r,l15878,4763r,l15878,4763r,l15878,4763r,2381l15878,7144r,-2381l15878,4763r,l15878,4763r,l16935,4763r,l16935,4763r,l16935,4763r,2381l16935,4763r,l16935,4763r,l16935,4763r,2381l16935,7144r,l16935,7144r,l16935,7144r,l16935,7144r,l17993,7144r,l17993,4763r,l17993,4763r,l17993,4763r,l17993,7144r,l17993,4763r,l17993,4763r,l17993,4763r,2381l17993,4763r,l19050,7144r,l19050,4763r,2381l19050,4763r,l19050,7144r,l19050,7144r,l19050,7144r,l19050,7144r,-2381l19050,4763r,l19050,4763r,2381l20107,7144r,l20107,7144r,2381l20107,7144r,l20107,7144r,l20107,7144r,l20107,4763r,2381l20107,7144r,l20107,7144r,l20107,7144r,l21165,7144r,-2381l21165,4763r,2381l21165,4763r,2381l21165,7144r,l21165,9525r,l21165,7144r,l21165,7144r,l21165,7144r,l21165,7144r,l21165,7144r,l22222,7144r,l22222,7144r,l22222,7144r,-2381l22222,7144r,l22222,7144r,l22222,7144r,-2381l22222,7144r,l22222,7144r,l22222,7144r,l22222,7144r,-2381l22222,4763r,2381l22222,7144r,l23279,7144r,l23279,7144r,l23279,7144r,l23279,7144r,l23279,7144r,l23279,7144r,l23279,7144r,l23279,7144r,l23279,7144r,l24346,7144r,l24346,7144r,l24346,7144r,l24346,7144r,l24346,7144r,l24346,7144r,l24346,7144r,l24346,7144r,l24346,7144r,l25403,7144r,l25403,7144r,l25403,7144r,l25403,7144r,l25403,7144r,l25403,4763r,l25403,7144r,l25403,7144r,l25403,7144r,l25403,7144r,2381l26460,7144r,l26460,7144r,l26460,7144r,l26460,7144r,l26460,7144r,-2381l26460,7144r,l26460,7144r,l26460,7144r,l26460,7144r,l27518,7144r,l27518,7144r,l27518,7144r,l27518,7144r,l27518,7144r,l27518,7144r,l27518,7144r,l27518,7144r,l27518,7144r,l28575,7144r,l28575,7144r,l28575,7144r,l28575,7144r,l28575,7144r,l28575,7144r,l28575,7144r,e" filled="f" strokeweight=".22047mm">
                  <v:path arrowok="t" o:connecttype="custom" o:connectlocs="0,2381;0,0;0,0;0,2381;1057,2381;1057,2381;1057,2381;1057,2381;1057,2381;1057,2381;1057,2381;1057,2381;1057,2381;1057,0;1057,0;1057,0;1057,0;1057,0;1057,2381;1057,2381;1057,2381;1057,2381;1057,2381;1057,2381;2115,2381;2115,2381;2115,2381;2115,2381;2115,2381;2115,2381;2115,2381;2115,0;2115,2381;2115,2381;2115,2381;2115,2381;2115,2381;2115,2381;2115,2381;2115,2381;2115,2381;2115,2381;3172,2381;3172,2381;3172,2381;3172,2381;3172,2381;3172,2381;3172,2381;3172,2381;3172,2381;3172,2381;3172,2381;3172,2381;3172,2381;3172,4763;3172,4763;3172,4763;3172,2381;3172,2381;4229,2381;4229,2381;4229,2381;4229,2381;4229,2381;4229,2381;4229,2381;4229,2381;4229,2381;4229,2381;4229,2381;4229,2381;4229,2381;4229,2381;4229,2381;4229,2381;4229,2381;4229,2381;5296,2381;5296,2381;5296,2381;5296,4763;5296,4763;5296,4763;5296,4763;5296,4763;5296,4763;5296,4763;5296,4763;5296,4763;5296,4763;5296,4763;5296,4763;5296,4763;5296,2381;5296,2381;5296,2381;5296,2381;6353,4763;6353,4763;6353,4763;6353,4763;6353,4763;6353,4763;6353,4763;6353,4763;6353,4763;6353,7144;6353,4763;6353,4763;6353,4763;6353,4763;6353,4763;6353,4763;6353,4763;6353,4763;7410,4763;7410,4763;7410,4763;7410,4763;7410,4763;7410,4763;7410,4763;7410,4763;7410,4763;7410,2381;7410,4763;7410,2381;7410,4763;7410,4763;7410,4763;7410,4763;7410,4763;7410,4763;8468,4763;8468,4763;8468,2381;8468,4763;8468,4763;8468,4763;8468,4763;8468,4763;8468,4763;8468,4763;8468,4763;8468,4763;8468,4763;8468,4763;8468,4763;8468,7144;8468,4763;8468,4763;9525,4763;9525,4763;9525,4763;9525,7144;9525,4763;9525,4763;9525,4763;9525,4763;9525,4763;9525,4763;9525,4763;9525,4763;9525,4763;9525,4763;9525,4763;9525,4763;9525,4763;9525,7144;9525,4763;9525,4763;10582,4763;10582,2381;10582,2381;10582,4763;10582,4763;10582,4763;10582,4763;10582,4763;10582,4763;10582,4763;10582,4763;10582,4763;10582,4763;10582,4763;10582,4763;10582,4763;10582,4763;10582,4763;10582,4763;10582,4763;10582,4763;10582,4763;10582,4763;10582,4763;11640,4763;11640,4763;11640,4763;11640,7144;11640,7144;11640,4763;11640,4763;11640,4763;11640,4763;11640,4763;11640,4763;11640,4763;11640,4763;11640,4763;11640,4763;11640,4763;11640,4763;11640,4763;12697,4763;12697,4763;12697,4763;12697,4763;12697,4763;12697,4763;12697,4763;12697,4763;12697,7144;12697,4763;12697,4763;12697,4763;12697,4763;12697,4763;12697,4763;12697,4763;12697,4763;12697,4763;13754,4763;13754,4763;13754,4763;13754,4763;13754,4763;13754,4763;13754,4763;13754,4763;13754,4763;13754,4763;13754,4763;13754,4763;13754,4763;13754,4763;13754,7144;13754,7144;13754,7144;13754,7144;13754,7144;13754,4763;14821,4763;14821,4763;14821,4763;14821,4763;14821,4763;14821,4763;14821,7144;14821,7144;14821,7144;14821,4763;14821,4763;14821,4763;14821,4763;14821,4763;14821,4763;14821,4763;14821,4763;14821,4763;15878,4763;15878,4763;15878,4763;15878,4763;15878,4763;15878,4763;15878,4763;15878,4763;15878,4763;15878,4763;15878,4763;15878,7144;15878,7144;15878,4763;15878,4763;15878,4763;15878,4763;15878,4763;16935,4763;16935,4763;16935,4763;16935,4763;16935,4763;16935,7144;16935,4763;16935,4763;16935,4763;16935,4763;16935,4763;16935,7144;16935,7144;16935,7144;16935,7144;16935,7144;16935,7144;16935,7144;16935,7144;16935,7144;17993,7144;17993,7144;17993,4763;17993,4763;17993,4763;17993,4763;17993,4763;17993,4763;17993,7144;17993,7144;17993,4763;17993,4763;17993,4763;17993,4763;17993,4763;17993,7144;17993,4763;17993,4763;19050,7144;19050,7144;19050,4763;19050,7144;19050,4763;19050,4763;19050,7144;19050,7144;19050,7144;19050,7144;19050,7144;19050,7144;19050,7144;19050,4763;19050,4763;19050,4763;19050,4763;19050,7144;20107,7144;20107,7144;20107,7144;20107,9525;20107,7144;20107,7144;20107,7144;20107,7144;20107,7144;20107,7144;20107,4763;20107,7144;20107,7144;20107,7144;20107,7144;20107,7144;20107,7144;20107,7144;21165,7144;21165,4763;21165,4763;21165,7144;21165,4763;21165,7144;21165,7144;21165,7144;21165,9525;21165,9525;21165,7144;21165,7144;21165,7144;21165,7144;21165,7144;21165,7144;21165,7144;21165,7144;21165,7144;21165,7144;22222,7144;22222,7144;22222,7144;22222,7144;22222,7144;22222,4763;22222,7144;22222,7144;22222,7144;22222,7144;22222,7144;22222,4763;22222,7144;22222,7144;22222,7144;22222,7144;22222,7144;22222,7144;22222,7144;22222,4763;22222,4763;22222,7144;22222,7144;22222,7144;23279,7144;23279,7144;23279,7144;23279,7144;23279,7144;23279,7144;23279,7144;23279,7144;23279,7144;23279,7144;23279,7144;23279,7144;23279,7144;23279,7144;23279,7144;23279,7144;23279,7144;23279,7144;24346,7144;24346,7144;24346,7144;24346,7144;24346,7144;24346,7144;24346,7144;24346,7144;24346,7144;24346,7144;24346,7144;24346,7144;24346,7144;24346,7144;24346,7144;24346,7144;24346,7144;24346,7144;25403,7144;25403,7144;25403,7144;25403,7144;25403,7144;25403,7144;25403,7144;25403,7144;25403,7144;25403,7144;25403,4763;25403,4763;25403,7144;25403,7144;25403,7144;25403,7144;25403,7144;25403,7144;25403,7144;25403,9525;26460,7144;26460,7144;26460,7144;26460,7144;26460,7144;26460,7144;26460,7144;26460,7144;26460,7144;26460,4763;26460,7144;26460,7144;26460,7144;26460,7144;26460,7144;26460,7144;26460,7144;26460,7144;27518,7144;27518,7144;27518,7144;27518,7144;27518,7144;27518,7144;27518,7144;27518,7144;27518,7144;27518,7144;27518,7144;27518,7144;27518,7144;27518,7144;27518,7144;27518,7144;27518,7144;27518,7144;28575,7144;28575,7144;28575,7144;28575,7144;28575,7144;28575,7144;28575,7144;28575,7144;28575,7144;28575,7144;28575,7144;28575,7144;28575,7144;28575,7144"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425" o:spid="_x0000_s1872" style="position:absolute;left:18430;top:38719;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" path="m,3172r,l,3172r,l,3172,1057,r,l1057,r,3172l1057,3172r,l1057,3172r,l1057,3172r,l1057,3172r,l1057,3172r,l1057,3172r,l1057,3172r,l1057,3172r,3181l2115,6353r,l2115,6353r,l2115,3172r,l2115,3172r,l2115,3172r,l2115,3172r,l2115,6353r,-3181l2115,3172r,l2115,3172r,l3172,3172r,l3172,6353r,l3172,6353r,-3181l3172,3172r,l3172,3172r,l3172,3172r,l3172,3172r,l3172,3172r,l3172,3172r,3181l4229,6353r,l4229,6353r,l4229,6353r,l4229,6353r,l4229,6353r,-3181l4229,3172r,l4229,3172r,l4229,3172r,l4229,3172r,l5296,3172r,3181l5296,3172r,3181l5296,3172r,l5296,3172r,l5296,3172r,l5296,3172r,l5296,3172r,l5296,3172r,3181l5296,3172r,l5296,3172r,l6353,6353r,l6353,6353r,-3181l6353,3172r,l6353,3172r,l6353,3172r,l6353,3172r,l6353,3172r,l6353,3172r,l6353,3172r,l6353,3172r,l6353,3172r,l6353,3172r,l7410,3172r,l7410,6353r,-3181l7410,3172r,l7410,6353r,l7410,3172r,l7410,3172r,l7410,3172r,l7410,3172r,l7410,6353r,-3181l8468,3172r,3181l8468,3172r,l8468,3172r,l8468,3172r,l8468,3172r,l8468,3172r,l8468,3172r,l8468,3172r,l8468,3172r,l8468,6353r,l9525,3172r,3181l9525,6353r,l9525,3172r,l9525,3172r,l9525,3172r,l9525,3172r,l9525,3172r,l9525,3172r,3181l9525,6353r,-3181l10582,6353r,l10582,3172r,l10582,3172r,l10582,3172r,l10582,6353r,l10582,6353r,l10582,3172r,l10582,3172r,l10582,3172r,3181l11640,6353r,-3181l11640,3172r,3181l11640,6353r,l11640,6353r,-3181l11640,6353r,-3181l11640,6353r,l11640,6353r,l11640,3172r,l11640,3172r,3181l12697,6353r,l12697,6353r,l12697,3172r,l12697,3172r,l12697,3172r,l12697,6353r,-3181l12697,3172r,l12697,3172r,l12697,3172r,3181l12697,6353r,-3181l13754,3172r,l13754,3172r,l13754,6353r,-3181l13754,3172r,l13754,3172r,l13754,3172r,l13754,3172r,l13754,3172r,l13754,3172r,l14821,3172r,3181l14821,6353r,l14821,6353r,l14821,3172r,l14821,3172r,l14821,3172r,l14821,3172r,3181l14821,6353r,-3181l14821,3172r,l15878,3172r,l15878,3172r,l15878,3172r,l15878,3172r,l15878,3172r,l15878,3172r,l15878,3172r,l15878,6353r,l15878,3172r,3181l16935,6353r,l16935,6353r,-3181l16935,3172r,l16935,3172r,l16935,3172r,l16935,3172r,3181l16935,3172r,l16935,3172r,3181l16935,6353r,l16935,6353r,-3181l17993,3172r,3181l17993,6353r,l17993,6353r,-3181l17993,3172r,l17993,3172r,3181l17993,6353r,l17993,3172r,l17993,3172r,l17993,3172r,l17993,3172r,l17993,6353r,l17993,6353r,-3181l19050,3172r,l19050,6353r,l19050,6353r,l19050,3172r,l19050,6353r,l19050,6353r,l19050,3172r,l19050,3172r,l19050,3172r,l20107,3172r,3181l20107,6353r,l20107,6353r,l20107,6353r,l20107,6353r,l20107,6353r,l20107,6353r,l20107,9525r,l20107,6353r,l20107,6353r,-3181l21165,3172r,l21165,3172r,l21165,3172r,l21165,3172r,l21165,3172r,3181l21165,3172r,3181l21165,6353r,l21165,6353r,l21165,6353r,l22222,6353r,l22222,6353r,l22222,6353r,l22222,6353r,-3181l22222,6353r,l22222,6353r,l22222,6353r,l22222,6353r,l22222,6353r,-3181l23279,3172r,l23279,6353r,-3181l23279,6353r,l23279,6353r,l23279,6353r,l23279,6353r,l23279,6353r,-3181l23279,3172r,l23279,3172r,l24346,3172r,l24346,6353r,l24346,6353r,l24346,6353r,l24346,6353r,l24346,6353r,-3181l24346,3172r,l24346,3172r,l24346,3172r,3181l24346,6353r,l25403,9525r,-3172l25403,6353r,l25403,3172r,l25403,6353r,l25403,6353r,l25403,6353r,l25403,6353r,l25403,6353r,l25403,6353r,-3181l26460,3172r,l26460,6353r,-3181l26460,6353r,l26460,6353r,l26460,3172r,l26460,3172r,l26460,3172r,3181l26460,3172r,3181l26460,6353r,l27518,3172r,3181l27518,3172r,l27518,6353r,l27518,6353r,l27518,6353r,l27518,6353r,l27518,6353r,l27518,6353r,l27518,6353r,l28575,3172r,3181l28575,6353r,l28575,3172r,l28575,3172r,l28575,6353r,-3181l28575,3172r,l28575,3172e" filled="f" strokeweight=".22047mm">
                  <v:path arrowok="t" o:connecttype="custom" o:connectlocs="0,3172;0,3172;0,3172;0,3172;0,3172;1057,0;1057,0;1057,0;1057,3172;1057,3172;1057,3172;1057,3172;1057,3172;1057,3172;1057,3172;1057,3172;1057,3172;1057,3172;1057,3172;1057,3172;1057,3172;1057,3172;1057,3172;1057,3172;1057,6353;2115,6353;2115,6353;2115,6353;2115,6353;2115,3172;2115,3172;2115,3172;2115,3172;2115,3172;2115,3172;2115,3172;2115,3172;2115,6353;2115,3172;2115,3172;2115,3172;2115,3172;2115,3172;3172,3172;3172,3172;3172,6353;3172,6353;3172,6353;3172,3172;3172,3172;3172,3172;3172,3172;3172,3172;3172,3172;3172,3172;3172,3172;3172,3172;3172,3172;3172,3172;3172,3172;3172,6353;4229,6353;4229,6353;4229,6353;4229,6353;4229,6353;4229,6353;4229,6353;4229,6353;4229,6353;4229,3172;4229,3172;4229,3172;4229,3172;4229,3172;4229,3172;4229,3172;4229,3172;4229,3172;5296,3172;5296,6353;5296,3172;5296,6353;5296,3172;5296,3172;5296,3172;5296,3172;5296,3172;5296,3172;5296,3172;5296,3172;5296,3172;5296,3172;5296,3172;5296,6353;5296,3172;5296,3172;5296,3172;5296,3172;6353,6353;6353,6353;6353,6353;6353,3172;6353,3172;6353,3172;6353,3172;6353,3172;6353,3172;6353,3172;6353,3172;6353,3172;6353,3172;6353,3172;6353,3172;6353,3172;6353,3172;6353,3172;6353,3172;6353,3172;6353,3172;6353,3172;6353,3172;6353,3172;7410,3172;7410,3172;7410,6353;7410,3172;7410,3172;7410,3172;7410,6353;7410,6353;7410,3172;7410,3172;7410,3172;7410,3172;7410,3172;7410,3172;7410,3172;7410,3172;7410,6353;7410,3172;8468,3172;8468,6353;8468,3172;8468,3172;8468,3172;8468,3172;8468,3172;8468,3172;8468,3172;8468,3172;8468,3172;8468,3172;8468,3172;8468,3172;8468,3172;8468,3172;8468,3172;8468,3172;8468,6353;8468,6353;9525,3172;9525,6353;9525,6353;9525,6353;9525,3172;9525,3172;9525,3172;9525,3172;9525,3172;9525,3172;9525,3172;9525,3172;9525,3172;9525,3172;9525,3172;9525,6353;9525,6353;9525,3172;10582,6353;10582,6353;10582,3172;10582,3172;10582,3172;10582,3172;10582,3172;10582,3172;10582,6353;10582,6353;10582,6353;10582,6353;10582,3172;10582,3172;10582,3172;10582,3172;10582,3172;10582,6353;11640,6353;11640,3172;11640,3172;11640,6353;11640,6353;11640,6353;11640,6353;11640,3172;11640,6353;11640,3172;11640,6353;11640,6353;11640,6353;11640,6353;11640,3172;11640,3172;11640,3172;11640,6353;12697,6353;12697,6353;12697,6353;12697,6353;12697,3172;12697,3172;12697,3172;12697,3172;12697,3172;12697,3172;12697,6353;12697,3172;12697,3172;12697,3172;12697,3172;12697,3172;12697,3172;12697,6353;12697,6353;12697,3172;13754,3172;13754,3172;13754,3172;13754,3172;13754,6353;13754,3172;13754,3172;13754,3172;13754,3172;13754,3172;13754,3172;13754,3172;13754,3172;13754,3172;13754,3172;13754,3172;13754,3172;13754,3172;14821,3172;14821,6353;14821,6353;14821,6353;14821,6353;14821,6353;14821,3172;14821,3172;14821,3172;14821,3172;14821,3172;14821,3172;14821,3172;14821,6353;14821,6353;14821,3172;14821,3172;14821,3172;15878,3172;15878,3172;15878,3172;15878,3172;15878,3172;15878,3172;15878,3172;15878,3172;15878,3172;15878,3172;15878,3172;15878,3172;15878,3172;15878,3172;15878,6353;15878,6353;15878,3172;15878,6353;16935,6353;16935,6353;16935,6353;16935,3172;16935,3172;16935,3172;16935,3172;16935,3172;16935,3172;16935,3172;16935,3172;16935,6353;16935,3172;16935,3172;16935,3172;16935,6353;16935,6353;16935,6353;16935,6353;16935,3172;17993,3172;17993,6353;17993,6353;17993,6353;17993,6353;17993,3172;17993,3172;17993,3172;17993,3172;17993,6353;17993,6353;17993,6353;17993,3172;17993,3172;17993,3172;17993,3172;17993,3172;17993,3172;17993,3172;17993,3172;17993,6353;17993,6353;17993,6353;17993,3172;19050,3172;19050,3172;19050,6353;19050,6353;19050,6353;19050,6353;19050,3172;19050,3172;19050,6353;19050,6353;19050,6353;19050,6353;19050,3172;19050,3172;19050,3172;19050,3172;19050,3172;19050,3172;20107,3172;20107,6353;20107,6353;20107,6353;20107,6353;20107,6353;20107,6353;20107,6353;20107,6353;20107,6353;20107,6353;20107,6353;20107,6353;20107,6353;20107,9525;20107,9525;20107,6353;20107,6353;20107,6353;20107,3172;21165,3172;21165,3172;21165,3172;21165,3172;21165,3172;21165,3172;21165,3172;21165,3172;21165,3172;21165,6353;21165,3172;21165,6353;21165,6353;21165,6353;21165,6353;21165,6353;21165,6353;21165,6353;22222,6353;22222,6353;22222,6353;22222,6353;22222,6353;22222,6353;22222,6353;22222,3172;22222,6353;22222,6353;22222,6353;22222,6353;22222,6353;22222,6353;22222,6353;22222,6353;22222,6353;22222,3172;23279,3172;23279,3172;23279,6353;23279,3172;23279,6353;23279,6353;23279,6353;23279,6353;23279,6353;23279,6353;23279,6353;23279,6353;23279,6353;23279,3172;23279,3172;23279,3172;23279,3172;23279,3172;24346,3172;24346,3172;24346,6353;24346,6353;24346,6353;24346,6353;24346,6353;24346,6353;24346,6353;24346,6353;24346,6353;24346,3172;24346,3172;24346,3172;24346,3172;24346,3172;24346,3172;24346,6353;24346,6353;24346,6353;25403,9525;25403,6353;25403,6353;25403,6353;25403,3172;25403,3172;25403,6353;25403,6353;25403,6353;25403,6353;25403,6353;25403,6353;25403,6353;25403,6353;25403,6353;25403,6353;25403,6353;25403,3172;26460,3172;26460,3172;26460,6353;26460,3172;26460,6353;26460,6353;26460,6353;26460,6353;26460,3172;26460,3172;26460,3172;26460,3172;26460,3172;26460,6353;26460,3172;26460,6353;26460,6353;26460,6353;27518,3172;27518,6353;27518,3172;27518,3172;27518,6353;27518,6353;27518,6353;27518,6353;27518,6353;27518,6353;27518,6353;27518,6353;27518,6353;27518,6353;27518,6353;27518,6353;27518,6353;27518,6353;28575,3172;28575,6353;28575,6353;28575,6353;28575,3172;28575,3172;28575,3172;28575,3172;28575,6353;28575,3172;28575,3172;28575,3172;28575,3172"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426" o:spid="_x0000_s1873" style="position:absolute;left:18716;top:38719;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" path="m,l,,,,,,,,,,,,,,1057,4763r,l1057,r,l1057,r,l1057,r,4763l1057,4763r,l1057,4763r,l1057,4763,1057,r,4763l1057,r,l1057,,2115,r,4763l2115,4763r,l2115,4763r,l2115,4763r,l2115,4763r,l2115,4763r,l2115,4763,2115,r,4763l2115,4763,2115,r,4763l2115,4763r,l2115,4763r,l2115,4763r,l3172,4763r,l3172,4763r,l3172,4763r,l3172,4763r,l3172,4763r,l3172,4763r,l3172,4763r,l3172,4763r,l3172,4763r,l4229,4763,4229,r,4763l4229,4763r,l4229,4763r,l4229,4763,4229,r,l4229,r,l4229,r,l4229,4763r,l4229,4763r,l4229,4763r,l5296,4763r,l5296,4763r,l5296,4763r,l5296,4763r,l5296,4763r,l5296,4763r,l5296,4763r,l5296,r,l5296,r,4763l6353,4763r,l6353,4763r,l6353,4763r,l6353,4763r,l6353,4763r,l6353,4763r,l6353,4763r,l6353,4763r,l6353,4763r,l7410,4763r,l7410,4763r,l7410,4763r,l7410,4763r,l7410,4763r,l7410,4763r,l7410,4763r,l7410,4763r,l7410,4763r,l7410,4763r,l8468,4763r,l8468,4763r,l8468,r,l8468,r,l8468,r,l8468,r,4763l8468,4763r,l8468,4763r,l8468,r,l9525,4763r,l9525,4763r,l9525,4763r,l9525,4763,9525,r,4763l9525,4763r,l9525,4763r,4762l9525,4763r,l9525,4763r,l9525,4763,10582,r,l10582,r,4763l10582,4763r,l10582,4763r,l10582,4763r,l10582,4763r,l10582,9525r,l10582,9525r,l10582,4763r,l11640,4763r,l11640,4763r,l11640,9525r,-4762l11640,9525r,-4762l11640,4763r,l11640,4763r,l11640,4763r,l11640,4763r,l11640,4763r,4762l11640,4763r,l12697,4763r,l12697,4763r,l12697,4763r,l12697,4763r,l12697,9525r,l12697,9525r,-4762l12697,4763r,l12697,4763r,l12697,4763r,l13754,4763r,l13754,4763r,l13754,4763r,l13754,4763r,l13754,4763r,l13754,4763r,l13754,4763r,l13754,4763r,l13754,4763r,l14821,4763r,l14821,4763r,l14821,9525r,-4762l14821,4763,14821,r,l14821,r,4763l14821,4763r,l14821,4763r,l14821,4763r,l14821,4763r,l14821,4763r,l14821,4763r,l14821,4763r1057,l15878,4763r,l15878,4763r,l15878,4763r,l15878,4763r,l15878,r,l15878,r,l15878,r,l15878,r,4763l15878,4763r,l15878,4763r1057,l16935,r,l16935,4763r,l16935,4763r,l16935,9525r,l16935,9525r,l16935,4763r,l16935,4763r,l16935,4763r,l16935,4763r1058,l17993,4763r,l17993,4763,17993,r,l17993,r,l17993,r,4763l17993,4763r,l17993,4763r,l17993,4763r,l17993,4763,17993,r1057,4763l19050,4763r,l19050,4763r,l19050,4763r,l19050,4763r,l19050,4763r,l19050,4763r,l19050,4763r,l19050,4763r,l19050,r1057,l20107,r,l20107,r,4763l20107,4763r,l20107,4763r,l20107,4763r,l20107,4763r,l20107,4763r,l20107,4763r,l20107,r,4763l20107,4763r1058,l21165,4763r,l21165,4763r,l21165,4763r,l21165,r,4763l21165,4763r,l21165,4763r,l21165,4763r,l21165,4763r,l21165,4763r1057,l22222,4763r,l22222,4763r,l22222,4763r,l22222,4763r,l22222,9525r,l22222,4763r,l22222,4763r,l22222,4763r,l22222,4763r1057,l23279,4763r,l23279,4763r,l23279,4763r,l23279,4763r,l23279,4763r,l23279,4763,23279,r,4763l23279,4763,23279,r,4763l23279,4763r,l23279,4763r1067,l24346,4763r,l24346,4763r,l24346,4763r,l24346,4763r,l24346,4763r,l24346,4763r,l24346,4763r,l24346,4763r,l24346,4763r1057,l25403,4763r,l25403,4763r,l25403,4763r,l25403,4763r,l25403,4763r,l25403,4763,25403,r,l25403,4763,25403,r,4763l25403,4763r1057,l26460,4763r,l26460,4763r,l26460,4763r,l26460,4763r,l26460,4763r,l26460,4763r,l26460,4763r,l26460,4763r,l26460,4763r,l26460,4763r,4762l26460,9525r,l26460,4763,27518,r,4763l27518,4763r,l27518,4763r,l27518,4763r,l27518,4763r,l27518,4763r,l27518,4763r,l27518,4763r,l27518,4763r,l27518,4763r,l28575,4763r,l28575,4763r,e" filled="f" strokeweight=".22047mm">
                  <v:path arrowok="t" o:connecttype="custom" o:connectlocs="0,0;0,0;0,0;0,0;0,0;0,0;0,0;0,0;1057,4763;1057,4763;1057,0;1057,0;1057,0;1057,0;1057,0;1057,4763;1057,4763;1057,4763;1057,4763;1057,4763;1057,4763;1057,0;1057,4763;1057,0;1057,0;1057,0;2115,0;2115,4763;2115,4763;2115,4763;2115,4763;2115,4763;2115,4763;2115,4763;2115,4763;2115,4763;2115,4763;2115,4763;2115,4763;2115,0;2115,4763;2115,4763;2115,0;2115,4763;2115,4763;2115,4763;2115,4763;2115,4763;2115,4763;2115,4763;3172,4763;3172,4763;3172,4763;3172,4763;3172,4763;3172,4763;3172,4763;3172,4763;3172,4763;3172,4763;3172,4763;3172,4763;3172,4763;3172,4763;3172,4763;3172,4763;3172,4763;3172,4763;4229,4763;4229,0;4229,4763;4229,4763;4229,4763;4229,4763;4229,4763;4229,4763;4229,0;4229,0;4229,0;4229,0;4229,0;4229,0;4229,4763;4229,4763;4229,4763;4229,4763;4229,4763;4229,4763;5296,4763;5296,4763;5296,4763;5296,4763;5296,4763;5296,4763;5296,4763;5296,4763;5296,4763;5296,4763;5296,4763;5296,4763;5296,4763;5296,4763;5296,0;5296,0;5296,0;5296,4763;6353,4763;6353,4763;6353,4763;6353,4763;6353,4763;6353,4763;6353,4763;6353,4763;6353,4763;6353,4763;6353,4763;6353,4763;6353,4763;6353,4763;6353,4763;6353,4763;6353,4763;6353,4763;7410,4763;7410,4763;7410,4763;7410,4763;7410,4763;7410,4763;7410,4763;7410,4763;7410,4763;7410,4763;7410,4763;7410,4763;7410,4763;7410,4763;7410,4763;7410,4763;7410,4763;7410,4763;7410,4763;7410,4763;8468,4763;8468,4763;8468,4763;8468,4763;8468,0;8468,0;8468,0;8468,0;8468,0;8468,0;8468,0;8468,4763;8468,4763;8468,4763;8468,4763;8468,4763;8468,0;8468,0;9525,4763;9525,4763;9525,4763;9525,4763;9525,4763;9525,4763;9525,4763;9525,0;9525,4763;9525,4763;9525,4763;9525,4763;9525,9525;9525,4763;9525,4763;9525,4763;9525,4763;9525,4763;10582,0;10582,0;10582,0;10582,4763;10582,4763;10582,4763;10582,4763;10582,4763;10582,4763;10582,4763;10582,4763;10582,4763;10582,9525;10582,9525;10582,9525;10582,9525;10582,4763;10582,4763;11640,4763;11640,4763;11640,4763;11640,4763;11640,9525;11640,4763;11640,9525;11640,4763;11640,4763;11640,4763;11640,4763;11640,4763;11640,4763;11640,4763;11640,4763;11640,4763;11640,4763;11640,9525;11640,4763;11640,4763;12697,4763;12697,4763;12697,4763;12697,4763;12697,4763;12697,4763;12697,4763;12697,4763;12697,9525;12697,9525;12697,9525;12697,4763;12697,4763;12697,4763;12697,4763;12697,4763;12697,4763;12697,4763;13754,4763;13754,4763;13754,4763;13754,4763;13754,4763;13754,4763;13754,4763;13754,4763;13754,4763;13754,4763;13754,4763;13754,4763;13754,4763;13754,4763;13754,4763;13754,4763;13754,4763;13754,4763;14821,4763;14821,4763;14821,4763;14821,4763;14821,9525;14821,4763;14821,4763;14821,0;14821,0;14821,0;14821,4763;14821,4763;14821,4763;14821,4763;14821,4763;14821,4763;14821,4763;14821,4763;14821,4763;14821,4763;14821,4763;14821,4763;14821,4763;14821,4763;15878,4763;15878,4763;15878,4763;15878,4763;15878,4763;15878,4763;15878,4763;15878,4763;15878,4763;15878,0;15878,0;15878,0;15878,0;15878,0;15878,0;15878,0;15878,4763;15878,4763;15878,4763;15878,4763;16935,4763;16935,0;16935,0;16935,4763;16935,4763;16935,4763;16935,4763;16935,9525;16935,9525;16935,9525;16935,9525;16935,4763;16935,4763;16935,4763;16935,4763;16935,4763;16935,4763;16935,4763;17993,4763;17993,4763;17993,4763;17993,4763;17993,0;17993,0;17993,0;17993,0;17993,0;17993,4763;17993,4763;17993,4763;17993,4763;17993,4763;17993,4763;17993,4763;17993,4763;17993,0;19050,4763;19050,4763;19050,4763;19050,4763;19050,4763;19050,4763;19050,4763;19050,4763;19050,4763;19050,4763;19050,4763;19050,4763;19050,4763;19050,4763;19050,4763;19050,4763;19050,4763;19050,0;20107,0;20107,0;20107,0;20107,0;20107,4763;20107,4763;20107,4763;20107,4763;20107,4763;20107,4763;20107,4763;20107,4763;20107,4763;20107,4763;20107,4763;20107,4763;20107,4763;20107,0;20107,4763;20107,4763;21165,4763;21165,4763;21165,4763;21165,4763;21165,4763;21165,4763;21165,4763;21165,0;21165,4763;21165,4763;21165,4763;21165,4763;21165,4763;21165,4763;21165,4763;21165,4763;21165,4763;21165,4763;22222,4763;22222,4763;22222,4763;22222,4763;22222,4763;22222,4763;22222,4763;22222,4763;22222,4763;22222,9525;22222,9525;22222,4763;22222,4763;22222,4763;22222,4763;22222,4763;22222,4763;22222,4763;23279,4763;23279,4763;23279,4763;23279,4763;23279,4763;23279,4763;23279,4763;23279,4763;23279,4763;23279,4763;23279,4763;23279,4763;23279,0;23279,4763;23279,4763;23279,0;23279,4763;23279,4763;23279,4763;23279,4763;24346,4763;24346,4763;24346,4763;24346,4763;24346,4763;24346,4763;24346,4763;24346,4763;24346,4763;24346,4763;24346,4763;24346,4763;24346,4763;24346,4763;24346,4763;24346,4763;24346,4763;24346,4763;25403,4763;25403,4763;25403,4763;25403,4763;25403,4763;25403,4763;25403,4763;25403,4763;25403,4763;25403,4763;25403,4763;25403,4763;25403,0;25403,0;25403,4763;25403,0;25403,4763;25403,4763;26460,4763;26460,4763;26460,4763;26460,4763;26460,4763;26460,4763;26460,4763;26460,4763;26460,4763;26460,4763;26460,4763;26460,4763;26460,4763;26460,4763;26460,4763;26460,4763;26460,4763;26460,4763;26460,4763;26460,4763;26460,9525;26460,9525;26460,9525;26460,4763;27518,0;27518,4763;27518,4763;27518,4763;27518,4763;27518,4763;27518,4763;27518,4763;27518,4763;27518,4763;27518,4763;27518,4763;27518,4763;27518,4763;27518,4763;27518,4763;27518,4763;27518,4763;27518,4763;27518,4763;28575,4763;28575,4763;28575,4763;28575,476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427" o:spid="_x0000_s1874" style="position:absolute;left:19002;top:38719;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" path="m,4763r,l,4763,,9525r,l,9525r,l,4763r,l,4763r,l,4763r,l,4763r,l1057,4763r,l1057,4763r,l1057,4763r,l1057,4763r,l1057,4763r,l1057,r,l1057,4763r,l1057,4763r,l1057,4763r,l2115,4763r,l2115,4763r,l2115,4763r,l2115,4763r,l2115,4763r,l2115,4763r,l2115,4763r,4762l2115,9525r,l2115,9525r,-4762l3172,4763r,l3172,4763r,l3172,4763r,l3172,4763r,4762l3172,9525r,-4762l3172,4763r,l3172,4763,3172,r,4763l3172,4763r,l3172,4763r,l3172,4763r1057,l4229,4763r,l4229,4763r,l4229,4763r,l4229,4763r,4762l4229,4763r,l4229,4763r,l4229,4763r,l4229,4763r,l4229,4763r1067,l5296,4763,5296,r,l5296,4763r,l5296,4763r,l5296,4763r,l5296,4763r,l5296,4763r,l5296,4763r,l5296,4763r,l6353,4763r,l6353,4763r,l6353,4763r,l6353,4763r,l6353,4763r,4762l6353,9525r,l6353,4763r,l6353,4763r,l6353,4763,6353,,7410,r,l7410,4763r,l7410,4763r,l7410,4763r,l7410,4763r,l7410,r,4763l7410,4763r,l7410,4763r,l7410,4763r,l7410,4763r,l8468,r,4763l8468,4763r,l8468,4763r,l8468,4763r,l8468,4763r,l8468,4763r,l8468,4763r,l8468,r,4763l8468,4763r,l9525,4763r,l9525,4763r,l9525,4763r,4762l9525,4763r,l9525,4763r,l9525,9525r,-4762l9525,4763r,l9525,4763r,l9525,4763r,l10582,4763r,l10582,4763r,l10582,4763r,l10582,4763r,l10582,9525r,-4762l10582,4763r,l10582,4763r,l10582,4763r,l10582,4763r,l10582,4763r,l10582,4763r,l10582,4763r,l10582,4763r,l11640,4763r,l11640,4763r,l11640,4763r,l11640,4763r,l11640,r,4763l11640,4763r,l11640,4763r,l11640,4763r,l11640,4763r,l12697,4763r,l12697,4763r,l12697,4763r,l12697,4763r,l12697,4763r,l12697,4763r,l12697,4763,12697,r,l12697,r,l12697,4763r1057,l13754,4763r,l13754,4763r,l13754,4763r,l13754,4763r,l13754,4763r,l13754,4763r,l13754,r,l13754,r,4763l13754,4763r1067,l14821,4763r,l14821,4763r,l14821,4763r,l14821,4763r,l14821,4763r,l14821,4763r,l14821,9525r,-4762l14821,4763r,l14821,r,l14821,4763r1057,l15878,4763r,l15878,4763r,l15878,4763r,l15878,4763r,l15878,4763r,l15878,4763r,l15878,4763r,l15878,4763r,l15878,4763r1057,l16935,4763r,l16935,4763r,l16935,r,4763l16935,4763,16935,r,4763l16935,4763r,l16935,4763r,l16935,4763r,l16935,4763r,l17993,4763r,l17993,9525r,l17993,4763r,l17993,4763r,l17993,4763r,l17993,4763r,l17993,4763r,l17993,4763,17993,r,l17993,4763r1057,l19050,4763r,l19050,4763r,l19050,4763r,l19050,4763r,l19050,4763r,l19050,4763r,l19050,4763r,l19050,4763r,l19050,4763r,l19050,4763r1057,l20107,4763r,l20107,r,l20107,4763r,l20107,4763r,4762l20107,4763r,l20107,9525r,l20107,4763r,l20107,r,l20107,r1058,l21165,4763r,l21165,4763r,l21165,r,l21165,r,4763l21165,4763r,l21165,4763r,l21165,4763r,l21165,4763r,l21165,4763r1057,l22222,4763r,l22222,4763r,l22222,4763r,l22222,4763r,l22222,9525r,-4762l22222,4763r,l22222,4763r,l22222,4763r,l22222,4763r,l22222,4763r,l22222,4763r,l22222,4763r,l22222,4763r1057,l23279,4763r,l23279,4763r,l23279,4763r,l23279,4763r,l23279,4763r,l23279,4763r,l23279,4763r,l23279,4763r,l23279,4763r1067,l24346,4763r,l24346,4763r,l24346,4763r,l24346,9525r,l24346,4763r,l24346,4763r,l24346,4763r,l24346,4763r,l24346,4763r1057,l25403,4763r,l25403,4763r,l25403,4763r,l25403,4763r,4762l25403,4763r,l25403,4763,25403,r,l25403,4763,25403,r,4763l25403,4763,26460,r,4763l26460,4763r,l26460,4763r,l26460,4763r,l26460,4763r,l26460,9525r,-4762l26460,4763r,4762l26460,4763r,l26460,4763,26460,r,l26460,r1058,4763l27518,4763r,l27518,4763r,l27518,4763r,4762l27518,4763r,4762l27518,4763r,l27518,4763r,l27518,4763r,4762l27518,4763r,l27518,4763r1057,l28575,4763r,e" filled="f" strokeweight=".22047mm">
                  <v:path arrowok="t" o:connecttype="custom" o:connectlocs="0,4763;0,4763;0,4763;0,9525;0,9525;0,9525;0,9525;0,4763;0,4763;0,4763;0,4763;0,4763;0,4763;0,4763;0,4763;1057,4763;1057,4763;1057,4763;1057,4763;1057,4763;1057,4763;1057,4763;1057,4763;1057,4763;1057,4763;1057,0;1057,0;1057,4763;1057,4763;1057,4763;1057,4763;1057,4763;1057,4763;2115,4763;2115,4763;2115,4763;2115,4763;2115,4763;2115,4763;2115,4763;2115,4763;2115,4763;2115,4763;2115,4763;2115,4763;2115,4763;2115,9525;2115,9525;2115,9525;2115,9525;2115,4763;3172,4763;3172,4763;3172,4763;3172,4763;3172,4763;3172,4763;3172,4763;3172,9525;3172,9525;3172,4763;3172,4763;3172,4763;3172,4763;3172,0;3172,4763;3172,4763;3172,4763;3172,4763;3172,4763;3172,4763;4229,4763;4229,4763;4229,4763;4229,4763;4229,4763;4229,4763;4229,4763;4229,4763;4229,9525;4229,4763;4229,4763;4229,4763;4229,4763;4229,4763;4229,4763;4229,4763;4229,4763;4229,4763;5296,4763;5296,4763;5296,0;5296,0;5296,4763;5296,4763;5296,4763;5296,4763;5296,4763;5296,4763;5296,4763;5296,4763;5296,4763;5296,4763;5296,4763;5296,4763;5296,4763;5296,4763;6353,4763;6353,4763;6353,4763;6353,4763;6353,4763;6353,4763;6353,4763;6353,4763;6353,4763;6353,9525;6353,9525;6353,9525;6353,4763;6353,4763;6353,4763;6353,4763;6353,4763;6353,0;7410,0;7410,0;7410,4763;7410,4763;7410,4763;7410,4763;7410,4763;7410,4763;7410,4763;7410,4763;7410,0;7410,4763;7410,4763;7410,4763;7410,4763;7410,4763;7410,4763;7410,4763;7410,4763;7410,4763;8468,0;8468,4763;8468,4763;8468,4763;8468,4763;8468,4763;8468,4763;8468,4763;8468,4763;8468,4763;8468,4763;8468,4763;8468,4763;8468,4763;8468,0;8468,4763;8468,4763;8468,4763;9525,4763;9525,4763;9525,4763;9525,4763;9525,4763;9525,9525;9525,4763;9525,4763;9525,4763;9525,4763;9525,9525;9525,4763;9525,4763;9525,4763;9525,4763;9525,4763;9525,4763;9525,4763;10582,4763;10582,4763;10582,4763;10582,4763;10582,4763;10582,4763;10582,4763;10582,4763;10582,9525;10582,4763;10582,4763;10582,4763;10582,4763;10582,4763;10582,4763;10582,4763;10582,4763;10582,4763;10582,4763;10582,4763;10582,4763;10582,4763;10582,4763;10582,4763;10582,4763;10582,4763;11640,4763;11640,4763;11640,4763;11640,4763;11640,4763;11640,4763;11640,4763;11640,4763;11640,0;11640,4763;11640,4763;11640,4763;11640,4763;11640,4763;11640,4763;11640,4763;11640,4763;11640,4763;12697,4763;12697,4763;12697,4763;12697,4763;12697,4763;12697,4763;12697,4763;12697,4763;12697,4763;12697,4763;12697,4763;12697,4763;12697,4763;12697,0;12697,0;12697,0;12697,0;12697,4763;13754,4763;13754,4763;13754,4763;13754,4763;13754,4763;13754,4763;13754,4763;13754,4763;13754,4763;13754,4763;13754,4763;13754,4763;13754,4763;13754,0;13754,0;13754,0;13754,4763;13754,4763;14821,4763;14821,4763;14821,4763;14821,4763;14821,4763;14821,4763;14821,4763;14821,4763;14821,4763;14821,4763;14821,4763;14821,4763;14821,4763;14821,9525;14821,4763;14821,4763;14821,4763;14821,0;14821,0;14821,4763;15878,4763;15878,4763;15878,4763;15878,4763;15878,4763;15878,4763;15878,4763;15878,4763;15878,4763;15878,4763;15878,4763;15878,4763;15878,4763;15878,4763;15878,4763;15878,4763;15878,4763;15878,4763;16935,4763;16935,4763;16935,4763;16935,4763;16935,4763;16935,0;16935,4763;16935,4763;16935,0;16935,4763;16935,4763;16935,4763;16935,4763;16935,4763;16935,4763;16935,4763;16935,4763;16935,4763;17993,4763;17993,4763;17993,9525;17993,9525;17993,4763;17993,4763;17993,4763;17993,4763;17993,4763;17993,4763;17993,4763;17993,4763;17993,4763;17993,4763;17993,4763;17993,0;17993,0;17993,4763;19050,4763;19050,4763;19050,4763;19050,4763;19050,4763;19050,4763;19050,4763;19050,4763;19050,4763;19050,4763;19050,4763;19050,4763;19050,4763;19050,4763;19050,4763;19050,4763;19050,4763;19050,4763;19050,4763;19050,4763;20107,4763;20107,4763;20107,4763;20107,0;20107,0;20107,4763;20107,4763;20107,4763;20107,9525;20107,4763;20107,4763;20107,9525;20107,9525;20107,4763;20107,4763;20107,0;20107,0;20107,0;21165,0;21165,4763;21165,4763;21165,4763;21165,4763;21165,0;21165,0;21165,0;21165,4763;21165,4763;21165,4763;21165,4763;21165,4763;21165,4763;21165,4763;21165,4763;21165,4763;21165,4763;22222,4763;22222,4763;22222,4763;22222,4763;22222,4763;22222,4763;22222,4763;22222,4763;22222,4763;22222,9525;22222,4763;22222,4763;22222,4763;22222,4763;22222,4763;22222,4763;22222,4763;22222,4763;22222,4763;22222,4763;22222,4763;22222,4763;22222,4763;22222,4763;22222,4763;22222,4763;23279,4763;23279,4763;23279,4763;23279,4763;23279,4763;23279,4763;23279,4763;23279,4763;23279,4763;23279,4763;23279,4763;23279,4763;23279,4763;23279,4763;23279,4763;23279,4763;23279,4763;23279,4763;24346,4763;24346,4763;24346,4763;24346,4763;24346,4763;24346,4763;24346,4763;24346,9525;24346,9525;24346,4763;24346,4763;24346,4763;24346,4763;24346,4763;24346,4763;24346,4763;24346,4763;24346,4763;25403,4763;25403,4763;25403,4763;25403,4763;25403,4763;25403,4763;25403,4763;25403,4763;25403,9525;25403,4763;25403,4763;25403,4763;25403,0;25403,0;25403,4763;25403,0;25403,4763;25403,4763;26460,0;26460,4763;26460,4763;26460,4763;26460,4763;26460,4763;26460,4763;26460,4763;26460,4763;26460,4763;26460,9525;26460,4763;26460,4763;26460,9525;26460,4763;26460,4763;26460,4763;26460,0;26460,0;26460,0;27518,4763;27518,4763;27518,4763;27518,4763;27518,4763;27518,4763;27518,9525;27518,4763;27518,9525;27518,4763;27518,4763;27518,4763;27518,4763;27518,4763;27518,9525;27518,4763;27518,4763;27518,4763;28575,4763;28575,4763;28575,476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428" o:spid="_x0000_s1875" style="position:absolute;left:19288;top:38719;width:285;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" path="m,4763l,9525r,l,9525,,4763r,l,4763r,l,4763r,l,,,,,,,,,4763r,l1057,9525r,-4762l1057,4763r,l1057,4763r,l1057,4763r,l1057,4763r,l1057,4763r,l1057,4763r,l1057,4763r,l1057,4763r,l2115,4763r,l2115,r,4763l2115,4763r,l2115,9525r,-4762l2115,4763r,l2115,4763r,l2115,r,4763l2115,4763r,l2115,4763r,l2115,4763r,l3172,4763r,l3172,4763r,l3172,4763r,l3172,4763r,l3172,4763r,l3172,4763r,l3172,4763r,l3172,4763r,l3172,4763,3172,,4229,4763r,l4229,4763r,l4229,4763r,l4229,4763r,l4229,4763r,l4229,4763r,l4229,4763r,l4229,4763r,l4229,9525r,-4762l5296,4763r,l5296,4763r,l5296,4763r,l5296,4763r,4762l5296,4763r,l5296,4763r,l5296,4763r,l5296,4763r,l5296,4763r,l6353,4763r,l6353,4763r,l6353,4763r,l6353,4763r,l6353,4763r,l6353,4763r,l6353,4763r,l6353,4763r,l6353,4763r,l6353,4763r,l6353,4763r,l6353,4763r,l6353,r,l7410,4763r,l7410,4763r,l7410,4763r,l7410,4763r,l7410,4763r,l7410,4763r,l7410,4763r,l7410,4763r,l7410,4763r,l8468,4763r,l8468,4763r,l8468,4763r,l8468,4763r,l8468,4763r,l8468,4763r,l8468,4763r,l8468,4763r,l8468,4763r,l9525,4763r,4762l9525,9525r,l9525,9525r,-4762l9525,4763r,l9525,r,4763l9525,4763r,l9525,4763r,l9525,4763r,l9525,4763r,l10582,4763r,l10582,9525r,-4762l10582,4763r,l10582,4763r,l10582,4763r,l10582,4763r,l10582,4763r,l10582,4763r,l10582,4763r,l10582,4763r,l11640,4763r,l11640,4763r,l11640,4763r,l11640,r,4763l11640,4763r,l11640,4763r,l11640,4763r,l11640,9525r,l11640,9525r,l12697,4763r,l12697,4763r,l12697,4763r,l12697,4763r,l12697,4763r,l12697,4763r,l12697,4763r,l12697,4763r,l12697,4763r,l13754,4763r,l13754,4763r,l13754,4763r,l13754,4763r,l13754,4763r,l13754,4763r,l13754,4763r,l13754,4763r,l13754,4763r,l13754,4763r,l14821,4763r,l14821,4763r,l14821,4763r,l14821,4763r,l14821,4763r,l14821,4763r,l14821,4763r,l14821,4763r,l14821,4763r,l15878,4763r,l15878,4763r,l15878,4763r,l15878,4763r,l15878,4763r,l15878,4763r,l15878,r,l15878,4763,15878,r,l15878,4763r1057,l16935,4763r,l16935,4763r,l16935,4763r,l16935,4763r,l16935,4763r,l16935,4763r,l16935,4763r,l16935,4763r,l16935,9525,17993,4763r,l17993,4763r,l17993,4763r,l17993,4763r,l17993,4763r,l17993,4763r,l17993,4763r,l17993,4763r,l17993,4763r,l17993,r,4763l17993,4763r,l17993,9525r,l17993,9525r,-4762l19050,4763r,l19050,4763r,l19050,4763r,l19050,4763r,l19050,4763r,l19050,4763r,l19050,4763r,l19050,4763r,l19050,4763r,l20107,4763r,l20107,4763r,l20107,4763r,l20107,4763r,l20107,4763r,l20107,4763r,l20107,4763r,l20107,4763r,l20107,4763r,l21165,4763r,l21165,4763r,l21165,4763r,l21165,9525r,l21165,9525r,-4762l21165,4763r,l21165,4763r,l21165,4763r,l21165,9525r,-4762l22222,4763r,l22222,4763r,l22222,4763r,l22222,4763r,l22222,4763r,l22222,4763r,l22222,4763r,4762l22222,9525r,l22222,9525r,-4762l22222,4763r,l23279,4763r,l23279,4763r,l23279,4763r,l23279,4763r,l23279,4763r,l23279,r,4763l23279,4763r,l23279,4763r,l23279,4763r,l24346,4763r,l24346,4763r,l24346,4763r,l24346,4763r,l24346,4763r,l24346,4763r,l24346,4763r,l24346,4763r,l24346,4763r,l25403,4763r,l25403,4763r,l25403,4763r,l25403,4763r,l25403,4763,25403,r,4763l25403,4763r,l25403,4763r,l25403,4763r,l25403,4763r1057,l26460,4763r,l26460,4763r,4762l26460,4763r,l26460,9525r,-4762l26460,4763r,l26460,4763r,l26460,4763r,l26460,4763r,l26460,4763r,4762l26460,9525r1058,l27518,9525r,l27518,9525r,l27518,4763r,l27518,4763r,l27518,4763r,l27518,4763r,l27518,4763r,l27518,4763r,l27518,4763r1057,l28575,4763e" filled="f" strokeweight=".22047mm">
                  <v:path arrowok="t" o:connecttype="custom" o:connectlocs="0,4763;0,9525;0,9525;0,9525;0,4763;0,4763;0,4763;0,4763;0,4763;0,4763;0,0;0,0;0,0;0,0;0,4763;0,4763;1057,9525;1057,4763;1057,4763;1057,4763;1057,4763;1057,4763;1057,4763;1057,4763;1057,4763;1057,4763;1057,4763;1057,4763;1057,4763;1057,4763;1057,4763;1057,4763;1057,4763;1057,4763;2115,4763;2115,4763;2115,0;2115,4763;2115,4763;2115,4763;2115,9525;2115,4763;2115,4763;2115,4763;2115,4763;2115,4763;2115,0;2115,4763;2115,4763;2115,4763;2115,4763;2115,4763;2115,4763;2115,4763;3172,4763;3172,4763;3172,4763;3172,4763;3172,4763;3172,4763;3172,4763;3172,4763;3172,4763;3172,4763;3172,4763;3172,4763;3172,4763;3172,4763;3172,4763;3172,4763;3172,4763;3172,0;4229,4763;4229,4763;4229,4763;4229,4763;4229,4763;4229,4763;4229,4763;4229,4763;4229,4763;4229,4763;4229,4763;4229,4763;4229,4763;4229,4763;4229,4763;4229,4763;4229,9525;4229,4763;5296,4763;5296,4763;5296,4763;5296,4763;5296,4763;5296,4763;5296,4763;5296,9525;5296,4763;5296,4763;5296,4763;5296,4763;5296,4763;5296,4763;5296,4763;5296,4763;5296,4763;5296,4763;6353,4763;6353,4763;6353,4763;6353,4763;6353,4763;6353,4763;6353,4763;6353,4763;6353,4763;6353,4763;6353,4763;6353,4763;6353,4763;6353,4763;6353,4763;6353,4763;6353,4763;6353,4763;6353,4763;6353,4763;6353,4763;6353,4763;6353,4763;6353,4763;6353,0;6353,0;7410,4763;7410,4763;7410,4763;7410,4763;7410,4763;7410,4763;7410,4763;7410,4763;7410,4763;7410,4763;7410,4763;7410,4763;7410,4763;7410,4763;7410,4763;7410,4763;7410,4763;7410,4763;8468,4763;8468,4763;8468,4763;8468,4763;8468,4763;8468,4763;8468,4763;8468,4763;8468,4763;8468,4763;8468,4763;8468,4763;8468,4763;8468,4763;8468,4763;8468,4763;8468,4763;8468,4763;9525,4763;9525,9525;9525,9525;9525,9525;9525,9525;9525,4763;9525,4763;9525,4763;9525,0;9525,4763;9525,4763;9525,4763;9525,4763;9525,4763;9525,4763;9525,4763;9525,4763;9525,4763;10582,4763;10582,4763;10582,9525;10582,4763;10582,4763;10582,4763;10582,4763;10582,4763;10582,4763;10582,4763;10582,4763;10582,4763;10582,4763;10582,4763;10582,4763;10582,4763;10582,4763;10582,4763;10582,4763;10582,4763;11640,4763;11640,4763;11640,4763;11640,4763;11640,4763;11640,4763;11640,0;11640,4763;11640,4763;11640,4763;11640,4763;11640,4763;11640,4763;11640,4763;11640,9525;11640,9525;11640,9525;11640,9525;12697,4763;12697,4763;12697,4763;12697,4763;12697,4763;12697,4763;12697,4763;12697,4763;12697,4763;12697,4763;12697,4763;12697,4763;12697,4763;12697,4763;12697,4763;12697,4763;12697,4763;12697,4763;13754,4763;13754,4763;13754,4763;13754,4763;13754,4763;13754,4763;13754,4763;13754,4763;13754,4763;13754,4763;13754,4763;13754,4763;13754,4763;13754,4763;13754,4763;13754,4763;13754,4763;13754,4763;13754,4763;13754,4763;14821,4763;14821,4763;14821,4763;14821,4763;14821,4763;14821,4763;14821,4763;14821,4763;14821,4763;14821,4763;14821,4763;14821,4763;14821,4763;14821,4763;14821,4763;14821,4763;14821,4763;14821,4763;15878,4763;15878,4763;15878,4763;15878,4763;15878,4763;15878,4763;15878,4763;15878,4763;15878,4763;15878,4763;15878,4763;15878,4763;15878,0;15878,0;15878,4763;15878,0;15878,0;15878,4763;16935,4763;16935,4763;16935,4763;16935,4763;16935,4763;16935,4763;16935,4763;16935,4763;16935,4763;16935,4763;16935,4763;16935,4763;16935,4763;16935,4763;16935,4763;16935,4763;16935,4763;16935,9525;17993,4763;17993,4763;17993,4763;17993,4763;17993,4763;17993,4763;17993,4763;17993,4763;17993,4763;17993,4763;17993,4763;17993,4763;17993,4763;17993,4763;17993,4763;17993,4763;17993,4763;17993,4763;17993,0;17993,4763;17993,4763;17993,4763;17993,9525;17993,9525;17993,9525;17993,4763;19050,4763;19050,4763;19050,4763;19050,4763;19050,4763;19050,4763;19050,4763;19050,4763;19050,4763;19050,4763;19050,4763;19050,4763;19050,4763;19050,4763;19050,4763;19050,4763;19050,4763;19050,4763;20107,4763;20107,4763;20107,4763;20107,4763;20107,4763;20107,4763;20107,4763;20107,4763;20107,4763;20107,4763;20107,4763;20107,4763;20107,4763;20107,4763;20107,4763;20107,4763;20107,4763;20107,4763;21165,4763;21165,4763;21165,4763;21165,4763;21165,4763;21165,4763;21165,9525;21165,9525;21165,9525;21165,4763;21165,4763;21165,4763;21165,4763;21165,4763;21165,4763;21165,4763;21165,9525;21165,4763;22222,4763;22222,4763;22222,4763;22222,4763;22222,4763;22222,4763;22222,4763;22222,4763;22222,4763;22222,4763;22222,4763;22222,4763;22222,4763;22222,9525;22222,9525;22222,9525;22222,9525;22222,4763;22222,4763;22222,4763;23279,4763;23279,4763;23279,4763;23279,4763;23279,4763;23279,4763;23279,4763;23279,4763;23279,4763;23279,4763;23279,0;23279,4763;23279,4763;23279,4763;23279,4763;23279,4763;23279,4763;23279,4763;24346,4763;24346,4763;24346,4763;24346,4763;24346,4763;24346,4763;24346,4763;24346,4763;24346,4763;24346,4763;24346,4763;24346,4763;24346,4763;24346,4763;24346,4763;24346,4763;24346,4763;24346,4763;25403,4763;25403,4763;25403,4763;25403,4763;25403,4763;25403,4763;25403,4763;25403,4763;25403,4763;25403,0;25403,4763;25403,4763;25403,4763;25403,4763;25403,4763;25403,4763;25403,4763;25403,4763;26460,4763;26460,4763;26460,4763;26460,4763;26460,9525;26460,4763;26460,4763;26460,9525;26460,4763;26460,4763;26460,4763;26460,4763;26460,4763;26460,4763;26460,4763;26460,4763;26460,4763;26460,4763;26460,9525;26460,9525;27518,9525;27518,9525;27518,9525;27518,9525;27518,9525;27518,4763;27518,4763;27518,4763;27518,4763;27518,4763;27518,4763;27518,4763;27518,4763;27518,4763;27518,4763;27518,4763;27518,4763;27518,4763;28575,4763;28575,476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429" o:spid="_x0000_s1876" style="position:absolute;left:19573;top:38719;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" path="m,6353r,l,6353r,l,6353r,l,6353r,l,6353r,l,6353r,l,6353r,l,6353r,l,6353r1095,l1095,6353r,l1095,6353r,l1095,6353r,l1095,6353r,l1095,6353r,l1095,6353r,l1095,6353r,l1095,6353r,l1095,6353r,l1095,6353r1105,l2200,6353r,l2200,6353r,l2200,6353r,l2200,6353r,l2200,6353r,l2200,6353r,l2200,6353r,l2200,6353r,l2200,6353r,l2200,6353r,l2200,6353r,l2200,6353r1096,l3296,6353r,l3296,6353r,l3296,9525r,l3296,6353r,l3296,6353r,l3296,6353r,l3296,6353r,l3296,6353r,l3296,6353r1105,l4401,6353r,-3181l4401,3172r,l4401,6353r,-3181l4401,6353r,l4401,6353r,l4401,6353r,l4401,6353r,l4401,6353r,l4401,6353r1095,l5496,9525r,-3172l5496,6353r,l5496,6353r,l5496,6353r,l5496,6353r,l5496,6353r,l5496,6353r,l5496,6353r,l5496,6353r,l5496,6353r1095,l6591,6353r,l6591,6353r,l6591,6353r,l6591,6353r,l6591,6353r,l6591,6353r,l6591,6353r,l6591,6353r,l6591,6353r1105,l7696,6353r,-3181l7696,6353r,l7696,6353r,l7696,6353r,l7696,6353r,3172l7696,6353r,3172l7696,9525r,l7696,9525r,l7696,9525,8792,6353r,l8792,6353r,l8792,6353r,l8792,6353r,3172l8792,6353r,l8792,6353r,l8792,6353r,l8792,6353r,l8792,6353r,l9887,6353r,l9887,9525r,-3172l9887,6353r,l9887,6353r,l9887,9525r,l9887,6353r,l9887,6353r,l9887,6353r,l9887,6353r,l9887,6353r,l10992,6353r,l10992,6353r,l10992,6353r,3172l10992,9525r,l10992,9525r,l10992,9525r,l10992,6353r,l10992,6353r,-3181l10992,6353r,l12087,6353r,3172l12087,6353r,3172l12087,9525r,-3172l12087,6353r,l12087,6353r,l12087,6353r,-3181l12087,6353r,l12087,6353r,l12087,6353r,l13192,6353r,l13192,6353r,l13192,6353r,l13192,6353r,l13192,6353r,l13192,6353r,l13192,6353r,l13192,6353r,l13192,6353r,l14288,6353r,l14288,6353r,l14288,6353r,-3181l14288,3172r,l14288,6353r,l14288,6353r,l14288,6353r,l14288,6353r,l14288,6353r,l14288,6353r,l15383,6353r,l15383,6353r,l15383,6353r,l15383,6353r,l15383,6353r,l15383,6353r,l15383,6353r,l15383,6353r,l15383,6353r,l15383,6353r,l15383,6353r,l15383,6353r,l16488,6353r,l16488,3172r,l16488,3172r,l16488,3172r,3181l16488,6353r,l16488,6353r,l16488,6353r,l16488,6353r,l16488,6353r,l17583,6353r,l17583,3172r,3181l17583,6353r,l17583,6353r,l17583,6353r,l17583,6353r,l17583,6353r,l17583,6353r,l17583,6353r,l17583,6353r,l18688,3172r,3181l18688,6353r,l18688,6353r,l18688,3172r,l18688,6353r,-3181l18688,6353r,l18688,6353r,l18688,6353r,l18688,6353r,l19783,6353r,l19783,6353r,l19783,6353r,l19783,6353r,l19783,6353r,l19783,6353r,l19783,6353r,l19783,6353r,l19783,3172r,3181l20879,6353r,l20879,6353r,l20879,6353r,l20879,6353r,-3181l20879,3172r,3181l20879,6353r,l20879,6353r,l20879,3172r,l20879,3172r,l21984,6353r,l21984,6353r,l21984,3172r,l21984,3172r,3181l21984,6353r,l21984,6353r,l21984,3172r,3181l21984,3172r,l21984,6353r,-3181l21984,3172r,3181l23079,6353r,l23079,3172r,l23079,3172r,l23079,3172r,l23079,6353r,l23079,6353r,l23079,6353r,-3181l23079,3172r,l23079,3172r,l24174,3172r,l24174,6353r,l24174,6353r,l24174,6353r,-3181l24174,3172r,l24174,3172r,3181l24174,6353r,-3181l24174,3172r,l24174,3172r,l25279,6353r,-3181l25279,3172r,l25279,3172r,3181l25279,6353r,l25279,6353r,-3181l25279,3172r,l25279,3172r,l25279,3172r,l25279,6353r,-3181l26375,3172r,l26375,3172r,l26375,3172r,l26375,3172r,l26375,3172r,l26375,3172r,l26375,3172r,l26375,3172r,3181l26375,3172r,l26375,3172r,l27480,3172r,l27480,6353r,l27480,3172r,l27480,3172r,l27480,3172r,l27480,3172r,l27480,r,l27480,3172r,l27480,6353r,-3181l27480,3172r,l27480,3172r,l27480,6353r,l28575,3172r,l28575,3172r,l28575,3172r,l28575,3172r,l28575,3172r,l28575,3172r,l28575,3172e" filled="f" strokeweight=".22047mm">
                  <v:path arrowok="t" o:connecttype="custom" o:connectlocs="0,6353;0,6353;0,6353;0,6353;0,6353;0,6353;0,6353;0,6353;0,6353;0,6353;0,6353;0,6353;0,6353;0,6353;0,6353;0,6353;0,6353;1095,6353;1095,6353;1095,6353;1095,6353;1095,6353;1095,6353;1095,6353;1095,6353;1095,6353;1095,6353;1095,6353;1095,6353;1095,6353;1095,6353;1095,6353;1095,6353;1095,6353;1095,6353;1095,6353;1095,6353;2200,6353;2200,6353;2200,6353;2200,6353;2200,6353;2200,6353;2200,6353;2200,6353;2200,6353;2200,6353;2200,6353;2200,6353;2200,6353;2200,6353;2200,6353;2200,6353;2200,6353;2200,6353;2200,6353;2200,6353;2200,6353;2200,6353;2200,6353;2200,6353;3296,6353;3296,6353;3296,6353;3296,6353;3296,6353;3296,9525;3296,9525;3296,6353;3296,6353;3296,6353;3296,6353;3296,6353;3296,6353;3296,6353;3296,6353;3296,6353;3296,6353;3296,6353;4401,6353;4401,6353;4401,3172;4401,3172;4401,3172;4401,6353;4401,3172;4401,6353;4401,6353;4401,6353;4401,6353;4401,6353;4401,6353;4401,6353;4401,6353;4401,6353;4401,6353;4401,6353;5496,6353;5496,9525;5496,6353;5496,6353;5496,6353;5496,6353;5496,6353;5496,6353;5496,6353;5496,6353;5496,6353;5496,6353;5496,6353;5496,6353;5496,6353;5496,6353;5496,6353;5496,6353;5496,6353;5496,6353;6591,6353;6591,6353;6591,6353;6591,6353;6591,6353;6591,6353;6591,6353;6591,6353;6591,6353;6591,6353;6591,6353;6591,6353;6591,6353;6591,6353;6591,6353;6591,6353;6591,6353;6591,6353;7696,6353;7696,6353;7696,3172;7696,6353;7696,6353;7696,6353;7696,6353;7696,6353;7696,6353;7696,6353;7696,9525;7696,6353;7696,9525;7696,9525;7696,9525;7696,9525;7696,9525;7696,9525;8792,6353;8792,6353;8792,6353;8792,6353;8792,6353;8792,6353;8792,6353;8792,9525;8792,6353;8792,6353;8792,6353;8792,6353;8792,6353;8792,6353;8792,6353;8792,6353;8792,6353;8792,6353;9887,6353;9887,6353;9887,9525;9887,6353;9887,6353;9887,6353;9887,6353;9887,6353;9887,9525;9887,9525;9887,6353;9887,6353;9887,6353;9887,6353;9887,6353;9887,6353;9887,6353;9887,6353;9887,6353;9887,6353;10992,6353;10992,6353;10992,6353;10992,6353;10992,6353;10992,9525;10992,9525;10992,9525;10992,9525;10992,9525;10992,9525;10992,9525;10992,6353;10992,6353;10992,6353;10992,3172;10992,6353;10992,6353;12087,6353;12087,9525;12087,6353;12087,9525;12087,9525;12087,6353;12087,6353;12087,6353;12087,6353;12087,6353;12087,6353;12087,3172;12087,6353;12087,6353;12087,6353;12087,6353;12087,6353;12087,6353;13192,6353;13192,6353;13192,6353;13192,6353;13192,6353;13192,6353;13192,6353;13192,6353;13192,6353;13192,6353;13192,6353;13192,6353;13192,6353;13192,6353;13192,6353;13192,6353;13192,6353;13192,6353;14288,6353;14288,6353;14288,6353;14288,6353;14288,6353;14288,3172;14288,3172;14288,3172;14288,6353;14288,6353;14288,6353;14288,6353;14288,6353;14288,6353;14288,6353;14288,6353;14288,6353;14288,6353;14288,6353;14288,6353;15383,6353;15383,6353;15383,6353;15383,6353;15383,6353;15383,6353;15383,6353;15383,6353;15383,6353;15383,6353;15383,6353;15383,6353;15383,6353;15383,6353;15383,6353;15383,6353;15383,6353;15383,6353;15383,6353;15383,6353;15383,6353;15383,6353;15383,6353;15383,6353;16488,6353;16488,6353;16488,3172;16488,3172;16488,3172;16488,3172;16488,3172;16488,6353;16488,6353;16488,6353;16488,6353;16488,6353;16488,6353;16488,6353;16488,6353;16488,6353;16488,6353;16488,6353;17583,6353;17583,6353;17583,3172;17583,6353;17583,6353;17583,6353;17583,6353;17583,6353;17583,6353;17583,6353;17583,6353;17583,6353;17583,6353;17583,6353;17583,6353;17583,6353;17583,6353;17583,6353;17583,6353;17583,6353;18688,3172;18688,6353;18688,6353;18688,6353;18688,6353;18688,6353;18688,3172;18688,3172;18688,6353;18688,3172;18688,6353;18688,6353;18688,6353;18688,6353;18688,6353;18688,6353;18688,6353;18688,6353;19783,6353;19783,6353;19783,6353;19783,6353;19783,6353;19783,6353;19783,6353;19783,6353;19783,6353;19783,6353;19783,6353;19783,6353;19783,6353;19783,6353;19783,6353;19783,6353;19783,3172;19783,6353;20879,6353;20879,6353;20879,6353;20879,6353;20879,6353;20879,6353;20879,6353;20879,3172;20879,3172;20879,6353;20879,6353;20879,6353;20879,6353;20879,6353;20879,3172;20879,3172;20879,3172;20879,3172;21984,6353;21984,6353;21984,6353;21984,6353;21984,3172;21984,3172;21984,3172;21984,6353;21984,6353;21984,6353;21984,6353;21984,6353;21984,3172;21984,6353;21984,3172;21984,3172;21984,6353;21984,3172;21984,3172;21984,6353;23079,6353;23079,6353;23079,3172;23079,3172;23079,3172;23079,3172;23079,3172;23079,3172;23079,6353;23079,6353;23079,6353;23079,6353;23079,6353;23079,3172;23079,3172;23079,3172;23079,3172;23079,3172;24174,3172;24174,3172;24174,6353;24174,6353;24174,6353;24174,6353;24174,6353;24174,3172;24174,3172;24174,3172;24174,3172;24174,6353;24174,6353;24174,3172;24174,3172;24174,3172;24174,3172;24174,3172;25279,6353;25279,3172;25279,3172;25279,3172;25279,3172;25279,6353;25279,6353;25279,6353;25279,6353;25279,3172;25279,3172;25279,3172;25279,3172;25279,3172;25279,3172;25279,3172;25279,6353;25279,3172;26375,3172;26375,3172;26375,3172;26375,3172;26375,3172;26375,3172;26375,3172;26375,3172;26375,3172;26375,3172;26375,3172;26375,3172;26375,3172;26375,3172;26375,3172;26375,6353;26375,3172;26375,3172;26375,3172;26375,3172;27480,3172;27480,3172;27480,6353;27480,6353;27480,3172;27480,3172;27480,3172;27480,3172;27480,3172;27480,3172;27480,3172;27480,3172;27480,0;27480,0;27480,3172;27480,3172;27480,6353;27480,3172;27480,3172;27480,3172;27480,3172;27480,3172;27480,6353;27480,6353;28575,3172;28575,3172;28575,3172;28575,3172;28575,3172;28575,3172;28575,3172;28575,3172;28575,3172;28575,3172;28575,3172;28575,3172;28575,3172"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430" o:spid="_x0000_s1877" style="position:absolute;left:19859;top:38719;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" path="m,3172r,l,3172r,l,3172r,l1057,3172r,l1057,3172r,l1057,3172r,l1057,3172r,l1057,3172r,l1057,3172r,l1057,3172r,l1057,3172r,3181l1057,3172r,l1057,3172r,l2115,6353r,l2115,3172r,l2115,3172r,l2115,3172r,l2115,3172r,l2115,3172r,l2115,3172r,l2115,3172r,l2115,3172r,l3172,3172r,l3172,3172r,l3172,3172r,l3172,3172r,l3172,3172r,l3172,3172r,l3172,3172r,l3172,3172r,l3172,3172r,l4229,3172r,l4229,3172r,l4229,3172r,l4229,3172r,l4229,3172r,l4229,3172r,l4229,3172r,l4229,3172r,l4229,3172r,l5296,3172r,l5296,3172r,l5296,3172r,l5296,3172r,l5296,3172r,l5296,3172r,l5296,3172r,l5296,3172r,l5296,3172r,l5296,3172r,l6353,3172r,l6353,6353r,-3181l6353,3172r,l6353,3172r,3181l6353,6353r,l6353,3172r,l6353,3172r,l6353,3172r,l6353,3172r,l7410,3172r,l7410,6353r,-3181l7410,3172r,l7410,3172r,l7410,3172r,l7410,r,3172l7410,3172r,l7410,3172r,l7410,3172r,l8468,3172r,l8468,3172r,l8468,3172r,l8468,3172r,l8468,3172r,l8468,6353r,l8468,3172r,3181l8468,3172r,3181l8468,6353r,l9525,6353r,-3181l9525,6353r,l9525,3172r,l9525,3172r,l9525,3172r,l9525,3172r,3181l9525,6353r,l9525,6353r,l9525,6353r,l9525,3172r,l10582,3172r,3181l10582,6353r,l10582,6353r,-3181l10582,3172r,l10582,3172r,l10582,3172r,l10582,6353r,l10582,6353r,-3181l10582,3172r,l11640,3172r,3181l11640,6353r,l11640,3172r,l11640,3172r,l11640,3172r,3181l11640,6353r,l11640,6353r,l11640,3172r,l11640,3172r,l11640,6353r,l11640,6353r,l11640,6353r,l12697,6353r,l12697,6353r,-3181l12697,3172r,l12697,3172r,3181l12697,6353r,l12697,6353r,l12697,3172r,3181l12697,6353r,l12697,6353r,l13754,6353r,l13754,6353r,l13754,6353r,-3181l13754,3172r,l13754,3172r,3181l13754,6353r,l13754,6353r,l13754,6353r,l13754,6353r,l13754,6353r,l14821,6353r,l14821,6353r,-3181l14821,3172r,l14821,6353r,l14821,6353r,l14821,6353r,l14821,6353r,l14821,6353r,l14821,6353r,l15878,6353r,-3181l15878,6353r,l15878,6353r,l15878,6353r,l15878,6353r,l15878,6353r,l15878,6353r,l15878,6353r,l15878,6353r,l16935,6353r,l16935,3172r,3181l16935,6353r,l16935,6353r,l16935,3172r,l16935,3172r,3181l16935,6353r,l16935,6353r,l16935,9525r,-3172l17993,6353r,l17993,6353r,l17993,6353r,l17993,6353r,l17993,6353r,l17993,6353r,l17993,6353r,l17993,6353r,l17993,3172r,3181l17993,6353r,l19050,6353r,l19050,6353r,l19050,6353r,l19050,6353r,l19050,6353r,l19050,6353r,l19050,6353r,l19050,6353r,l19050,6353r,l20107,6353r,l20107,6353r,l20107,6353r,l20107,6353r,l20107,6353r,l20107,6353r,l20107,6353r,l20107,6353r,l20107,6353r,l21165,6353r,l21165,9525r,-3172l21165,6353r,l21165,6353r,l21165,6353r,l21165,6353r,l21165,6353r,l21165,6353r,l21165,6353r,l21165,6353r,l22222,9525r,l22222,9525r,-3172l22222,6353r,l22222,6353r,l22222,6353r,l22222,6353r,l22222,6353r,l22222,6353r,l22222,6353r,l23279,6353r,-3181l23279,6353r,l23279,6353r,l23279,6353r,l23279,9525r,l23279,6353r,l23279,6353r,l23279,6353r,l23279,6353r,l23279,6353r,l23279,6353r,l23279,6353r,l24346,6353r,l24346,6353r,l24346,6353r,l24346,3172r,l24346,6353r,l24346,6353r,-3181l24346,3172r,l24346,3172r,l24346,6353r,-3181l25403,6353r,l25403,6353r,3172l25403,6353r,l25403,6353r,l25403,6353r,l25403,6353r,l25403,6353r,l25403,6353r,l25403,6353r,l25403,6353r,l26460,6353r,l26460,6353r,-3181l26460,3172r,3181l26460,6353r,l26460,6353r,l26460,6353r,l26460,6353r,l26460,6353r,l26460,6353r,l27518,6353r,l27518,3172r,3181l27518,6353r,l27518,6353r,l27518,6353r,l27518,6353r,l27518,6353r,l27518,6353r,l27518,6353r,l28575,9525r,-3172l28575,6353r,l28575,6353r,l28575,6353r,l28575,9525r,l28575,6353r,e" filled="f" strokeweight=".22047mm">
                  <v:path arrowok="t" o:connecttype="custom" o:connectlocs="0,3172;0,3172;0,3172;0,3172;0,3172;0,3172;1057,3172;1057,3172;1057,3172;1057,3172;1057,3172;1057,3172;1057,3172;1057,3172;1057,3172;1057,3172;1057,3172;1057,3172;1057,3172;1057,3172;1057,3172;1057,6353;1057,3172;1057,3172;1057,3172;1057,3172;2115,6353;2115,6353;2115,3172;2115,3172;2115,3172;2115,3172;2115,3172;2115,3172;2115,3172;2115,3172;2115,3172;2115,3172;2115,3172;2115,3172;2115,3172;2115,3172;2115,3172;2115,3172;3172,3172;3172,3172;3172,3172;3172,3172;3172,3172;3172,3172;3172,3172;3172,3172;3172,3172;3172,3172;3172,3172;3172,3172;3172,3172;3172,3172;3172,3172;3172,3172;3172,3172;3172,3172;4229,3172;4229,3172;4229,3172;4229,3172;4229,3172;4229,3172;4229,3172;4229,3172;4229,3172;4229,3172;4229,3172;4229,3172;4229,3172;4229,3172;4229,3172;4229,3172;4229,3172;4229,3172;5296,3172;5296,3172;5296,3172;5296,3172;5296,3172;5296,3172;5296,3172;5296,3172;5296,3172;5296,3172;5296,3172;5296,3172;5296,3172;5296,3172;5296,3172;5296,3172;5296,3172;5296,3172;5296,3172;5296,3172;6353,3172;6353,3172;6353,6353;6353,3172;6353,3172;6353,3172;6353,3172;6353,6353;6353,6353;6353,6353;6353,3172;6353,3172;6353,3172;6353,3172;6353,3172;6353,3172;6353,3172;6353,3172;7410,3172;7410,3172;7410,6353;7410,3172;7410,3172;7410,3172;7410,3172;7410,3172;7410,3172;7410,3172;7410,0;7410,3172;7410,3172;7410,3172;7410,3172;7410,3172;7410,3172;7410,3172;8468,3172;8468,3172;8468,3172;8468,3172;8468,3172;8468,3172;8468,3172;8468,3172;8468,3172;8468,3172;8468,6353;8468,6353;8468,3172;8468,6353;8468,3172;8468,6353;8468,6353;8468,6353;9525,6353;9525,3172;9525,6353;9525,6353;9525,3172;9525,3172;9525,3172;9525,3172;9525,3172;9525,3172;9525,3172;9525,6353;9525,6353;9525,6353;9525,6353;9525,6353;9525,6353;9525,6353;9525,3172;9525,3172;10582,3172;10582,6353;10582,6353;10582,6353;10582,6353;10582,3172;10582,3172;10582,3172;10582,3172;10582,3172;10582,3172;10582,3172;10582,6353;10582,6353;10582,6353;10582,3172;10582,3172;10582,3172;11640,3172;11640,6353;11640,6353;11640,6353;11640,3172;11640,3172;11640,3172;11640,3172;11640,3172;11640,6353;11640,6353;11640,6353;11640,6353;11640,6353;11640,3172;11640,3172;11640,3172;11640,3172;11640,6353;11640,6353;11640,6353;11640,6353;11640,6353;11640,6353;12697,6353;12697,6353;12697,6353;12697,3172;12697,3172;12697,3172;12697,3172;12697,6353;12697,6353;12697,6353;12697,6353;12697,6353;12697,3172;12697,6353;12697,6353;12697,6353;12697,6353;12697,6353;13754,6353;13754,6353;13754,6353;13754,6353;13754,6353;13754,3172;13754,3172;13754,3172;13754,3172;13754,6353;13754,6353;13754,6353;13754,6353;13754,6353;13754,6353;13754,6353;13754,6353;13754,6353;13754,6353;13754,6353;14821,6353;14821,6353;14821,6353;14821,3172;14821,3172;14821,3172;14821,6353;14821,6353;14821,6353;14821,6353;14821,6353;14821,6353;14821,6353;14821,6353;14821,6353;14821,6353;14821,6353;14821,6353;15878,6353;15878,3172;15878,6353;15878,6353;15878,6353;15878,6353;15878,6353;15878,6353;15878,6353;15878,6353;15878,6353;15878,6353;15878,6353;15878,6353;15878,6353;15878,6353;15878,6353;15878,6353;16935,6353;16935,6353;16935,3172;16935,6353;16935,6353;16935,6353;16935,6353;16935,6353;16935,3172;16935,3172;16935,3172;16935,6353;16935,6353;16935,6353;16935,6353;16935,6353;16935,9525;16935,6353;17993,6353;17993,6353;17993,6353;17993,6353;17993,6353;17993,6353;17993,6353;17993,6353;17993,6353;17993,6353;17993,6353;17993,6353;17993,6353;17993,6353;17993,6353;17993,6353;17993,3172;17993,6353;17993,6353;17993,6353;19050,6353;19050,6353;19050,6353;19050,6353;19050,6353;19050,6353;19050,6353;19050,6353;19050,6353;19050,6353;19050,6353;19050,6353;19050,6353;19050,6353;19050,6353;19050,6353;19050,6353;19050,6353;20107,6353;20107,6353;20107,6353;20107,6353;20107,6353;20107,6353;20107,6353;20107,6353;20107,6353;20107,6353;20107,6353;20107,6353;20107,6353;20107,6353;20107,6353;20107,6353;20107,6353;20107,6353;21165,6353;21165,6353;21165,9525;21165,6353;21165,6353;21165,6353;21165,6353;21165,6353;21165,6353;21165,6353;21165,6353;21165,6353;21165,6353;21165,6353;21165,6353;21165,6353;21165,6353;21165,6353;21165,6353;21165,6353;22222,9525;22222,9525;22222,9525;22222,6353;22222,6353;22222,6353;22222,6353;22222,6353;22222,6353;22222,6353;22222,6353;22222,6353;22222,6353;22222,6353;22222,6353;22222,6353;22222,6353;22222,6353;23279,6353;23279,3172;23279,6353;23279,6353;23279,6353;23279,6353;23279,6353;23279,6353;23279,9525;23279,9525;23279,6353;23279,6353;23279,6353;23279,6353;23279,6353;23279,6353;23279,6353;23279,6353;23279,6353;23279,6353;23279,6353;23279,6353;23279,6353;23279,6353;24346,6353;24346,6353;24346,6353;24346,6353;24346,6353;24346,6353;24346,3172;24346,3172;24346,6353;24346,6353;24346,6353;24346,3172;24346,3172;24346,3172;24346,3172;24346,3172;24346,6353;24346,3172;25403,6353;25403,6353;25403,6353;25403,9525;25403,6353;25403,6353;25403,6353;25403,6353;25403,6353;25403,6353;25403,6353;25403,6353;25403,6353;25403,6353;25403,6353;25403,6353;25403,6353;25403,6353;25403,6353;25403,6353;26460,6353;26460,6353;26460,6353;26460,3172;26460,3172;26460,6353;26460,6353;26460,6353;26460,6353;26460,6353;26460,6353;26460,6353;26460,6353;26460,6353;26460,6353;26460,6353;26460,6353;26460,6353;27518,6353;27518,6353;27518,3172;27518,6353;27518,6353;27518,6353;27518,6353;27518,6353;27518,6353;27518,6353;27518,6353;27518,6353;27518,6353;27518,6353;27518,6353;27518,6353;27518,6353;27518,6353;28575,9525;28575,6353;28575,6353;28575,6353;28575,6353;28575,6353;28575,6353;28575,6353;28575,9525;28575,9525;28575,6353;28575,635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431" o:spid="_x0000_s1878" style="position:absolute;left:20145;top:38719;width:190;height:95;visibility:visible;mso-wrap-style:square;v-text-anchor:middle" coordsize="1905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" path="m,4763r,l,4763r,l,4763r,l,4763,705,r,l705,4763r,l705,4763r,l705,r,l705,r,l705,4763r,l705,4763r,l705,4763r,l705,4763r,l705,4763r,l1410,4763r,l1410,4763r,l1410,r,4763l1410,4763r,l1410,4763r,l1410,4763r,l1410,4763r,l1410,4763r,l1410,4763r,l2115,4763r,l2115,4763r,l2115,4763r,l2115,9525r,l2115,4763r,l2115,4763r,l2115,4763r,l2115,4763r,l2115,4763r,l2819,4763r,l2819,4763r,l2819,4763r,l2819,4763r,l2819,4763r,l2819,4763,2819,r,4763l2819,4763r,l2819,9525r,l2819,4763r705,l3524,4763r,l3524,4763r,l3524,4763r,l3524,4763r,l3524,4763r,l3524,4763r,l3524,4763r,l3524,4763r,l3524,4763r,4762l3524,9525,4229,4763r,l4229,4763r,l4229,4763r,l4229,4763r,l4229,4763r,l4229,4763r,l4229,4763r,l4229,4763r,l4229,4763r,l4943,4763r,l4943,r,4763l4943,4763r,l4943,9525r,-4762l4943,4763r,4762l4943,9525r,l4943,4763r,l4943,4763r,l4943,4763r,l4943,4763r,l4943,4763r,l4943,9525r,l5648,9525r,l5648,4763r,l5648,4763r,l5648,4763r,l5648,4763r,l5648,4763r,l5648,4763r,l5648,4763r,l5648,4763r,l5648,9525r,l6353,9525r,l6353,4763r,l6353,9525r,-4762l6353,9525r,-4762l6353,4763r,l6353,4763r,l6353,4763r,4762l6353,9525r,l6353,9525r,-4762l7058,4763r,l7058,4763r,l7058,4763r,l7058,4763r,l7058,4763r,l7058,4763r,l7058,4763r,l7058,4763r,l7058,4763r,l7763,4763r,l7763,4763r,l7763,4763r,l7763,4763r,l7763,r,4763l7763,4763r,l7763,4763r,l7763,4763r,l7763,4763r,l8468,4763r,l8468,4763r,l8468,4763,8468,r,4763l8468,4763r,l8468,4763r,l8468,4763,8468,r,l8468,4763r,l8468,4763r,l8468,4763r,l9173,4763,9173,r,4763l9173,4763r,l9173,4763r,l9173,4763r,l9173,4763r,l9173,4763r,l9173,4763r,l9173,4763r,l9173,4763r704,l9877,4763r,l9877,4763,9877,r,4763l9877,4763r,4762l9877,4763r,l9877,4763r,l9877,4763r,l9877,4763r,l9877,4763r,l10582,4763r,l10582,4763r,l10582,4763r,l10582,4763r,l10582,4763r,l10582,4763r,l10582,4763r,l10582,4763r,l10582,4763r,l11287,4763r,l11287,4763r,l11287,4763r,l11287,4763r,l11287,4763r,l11287,4763r,4762l11287,4763r,l11287,4763r,l11287,4763r,l11287,4763r,l11992,4763r,l11992,9525r,-4762l11992,4763r,l11992,4763r,l11992,4763r,l11992,9525r,-4762l11992,9525r,-4762l11992,4763r,4762l11992,9525r,l12697,9525r,-4762l12697,4763r,l12697,4763r,l12697,4763r,l12697,4763r,l12697,9525r,l12697,9525r,l12697,9525r,l12697,4763r,l13402,4763r,l13402,4763r,l13402,4763r,l13402,4763r,l13402,4763r,l13402,4763r,l13402,4763r,l13402,4763r,l13402,9525r,l13402,4763r,4762l13402,9525r,l13402,9525r,-4762l13402,4763r,l14107,4763r,l14107,4763r,l14107,4763r,l14107,4763r,l14107,4763r,l14107,4763r,l14107,9525r,l14107,9525r,l14107,4763r,l14821,4763r,l14821,4763r,l14821,4763r,l14821,4763r,l14821,4763r,l14821,4763r,l14821,4763r,l14821,4763r,l14821,4763r,l15526,4763r,l15526,4763r,l15526,4763r,l15526,4763r,l15526,4763r,l15526,4763r,l15526,4763r,l15526,4763,15526,r,4763l15526,4763r705,l16231,4763r,l16231,4763r,l16231,9525r,l16231,9525r,-4762l16231,4763r,l16231,4763r,l16231,4763r,l16231,4763r,l16231,4763r,4762l16231,4763r704,l16935,4763r,l16935,4763r,l16935,r,4763l16935,4763r,4762l16935,9525r,l16935,4763r,l16935,4763r,l16935,4763r,l16935,9525r705,-4762l17640,4763r,l17640,4763r,l17640,9525r,l17640,9525r,l17640,9525r,l17640,4763r,l17640,4763r,l17640,4763r,l17640,4763r705,l18345,4763r,l18345,4763r,l18345,4763r,l18345,4763r,l18345,r,4763l18345,4763r,l18345,4763r,l18345,4763r,l18345,4763r705,l19050,4763r,l19050,4763r,l19050,4763r,4762l19050,4763r,l19050,4763r,e" filled="f" strokeweight=".22047mm">
                  <v:path arrowok="t" o:connecttype="custom" o:connectlocs="0,4763;0,4763;0,4763;0,4763;0,4763;0,4763;0,4763;705,0;705,0;705,4763;705,4763;705,4763;705,4763;705,0;705,0;705,0;705,0;705,4763;705,4763;705,4763;705,4763;705,4763;705,4763;705,4763;705,4763;705,4763;705,4763;1410,4763;1410,4763;1410,4763;1410,4763;1410,0;1410,4763;1410,4763;1410,4763;1410,4763;1410,4763;1410,4763;1410,4763;1410,4763;1410,4763;1410,4763;1410,4763;1410,4763;1410,4763;2115,4763;2115,4763;2115,4763;2115,4763;2115,4763;2115,4763;2115,9525;2115,9525;2115,4763;2115,4763;2115,4763;2115,4763;2115,4763;2115,4763;2115,4763;2115,4763;2115,4763;2115,4763;2819,4763;2819,4763;2819,4763;2819,4763;2819,4763;2819,4763;2819,4763;2819,4763;2819,4763;2819,4763;2819,4763;2819,0;2819,4763;2819,4763;2819,4763;2819,9525;2819,9525;2819,4763;3524,4763;3524,4763;3524,4763;3524,4763;3524,4763;3524,4763;3524,4763;3524,4763;3524,4763;3524,4763;3524,4763;3524,4763;3524,4763;3524,4763;3524,4763;3524,4763;3524,4763;3524,4763;3524,9525;3524,9525;4229,4763;4229,4763;4229,4763;4229,4763;4229,4763;4229,4763;4229,4763;4229,4763;4229,4763;4229,4763;4229,4763;4229,4763;4229,4763;4229,4763;4229,4763;4229,4763;4229,4763;4229,4763;4943,4763;4943,4763;4943,0;4943,4763;4943,4763;4943,4763;4943,9525;4943,4763;4943,4763;4943,9525;4943,9525;4943,9525;4943,4763;4943,4763;4943,4763;4943,4763;4943,4763;4943,4763;4943,4763;4943,4763;4943,4763;4943,4763;4943,9525;4943,9525;5648,9525;5648,9525;5648,4763;5648,4763;5648,4763;5648,4763;5648,4763;5648,4763;5648,4763;5648,4763;5648,4763;5648,4763;5648,4763;5648,4763;5648,4763;5648,4763;5648,4763;5648,4763;5648,9525;5648,9525;6353,9525;6353,9525;6353,4763;6353,4763;6353,9525;6353,4763;6353,9525;6353,4763;6353,4763;6353,4763;6353,4763;6353,4763;6353,4763;6353,9525;6353,9525;6353,9525;6353,9525;6353,4763;7058,4763;7058,4763;7058,4763;7058,4763;7058,4763;7058,4763;7058,4763;7058,4763;7058,4763;7058,4763;7058,4763;7058,4763;7058,4763;7058,4763;7058,4763;7058,4763;7058,4763;7058,4763;7763,4763;7763,4763;7763,4763;7763,4763;7763,4763;7763,4763;7763,4763;7763,4763;7763,0;7763,4763;7763,4763;7763,4763;7763,4763;7763,4763;7763,4763;7763,4763;7763,4763;7763,4763;8468,4763;8468,4763;8468,4763;8468,4763;8468,4763;8468,0;8468,4763;8468,4763;8468,4763;8468,4763;8468,4763;8468,4763;8468,0;8468,0;8468,4763;8468,4763;8468,4763;8468,4763;8468,4763;8468,4763;9173,4763;9173,0;9173,4763;9173,4763;9173,4763;9173,4763;9173,4763;9173,4763;9173,4763;9173,4763;9173,4763;9173,4763;9173,4763;9173,4763;9173,4763;9173,4763;9173,4763;9173,4763;9877,4763;9877,4763;9877,4763;9877,4763;9877,0;9877,4763;9877,4763;9877,9525;9877,4763;9877,4763;9877,4763;9877,4763;9877,4763;9877,4763;9877,4763;9877,4763;9877,4763;9877,4763;10582,4763;10582,4763;10582,4763;10582,4763;10582,4763;10582,4763;10582,4763;10582,4763;10582,4763;10582,4763;10582,4763;10582,4763;10582,4763;10582,4763;10582,4763;10582,4763;10582,4763;10582,4763;11287,4763;11287,4763;11287,4763;11287,4763;11287,4763;11287,4763;11287,4763;11287,4763;11287,4763;11287,4763;11287,4763;11287,9525;11287,4763;11287,4763;11287,4763;11287,4763;11287,4763;11287,4763;11287,4763;11287,4763;11992,4763;11992,4763;11992,9525;11992,4763;11992,4763;11992,4763;11992,4763;11992,4763;11992,4763;11992,4763;11992,9525;11992,4763;11992,9525;11992,4763;11992,4763;11992,9525;11992,9525;11992,9525;12697,9525;12697,4763;12697,4763;12697,4763;12697,4763;12697,4763;12697,4763;12697,4763;12697,4763;12697,4763;12697,9525;12697,9525;12697,9525;12697,9525;12697,9525;12697,9525;12697,4763;12697,4763;13402,4763;13402,4763;13402,4763;13402,4763;13402,4763;13402,4763;13402,4763;13402,4763;13402,4763;13402,4763;13402,4763;13402,4763;13402,4763;13402,4763;13402,4763;13402,4763;13402,9525;13402,9525;13402,4763;13402,9525;13402,9525;13402,9525;13402,9525;13402,4763;13402,4763;13402,4763;14107,4763;14107,4763;14107,4763;14107,4763;14107,4763;14107,4763;14107,4763;14107,4763;14107,4763;14107,4763;14107,4763;14107,4763;14107,9525;14107,9525;14107,9525;14107,9525;14107,4763;14107,4763;14821,4763;14821,4763;14821,4763;14821,4763;14821,4763;14821,4763;14821,4763;14821,4763;14821,4763;14821,4763;14821,4763;14821,4763;14821,4763;14821,4763;14821,4763;14821,4763;14821,4763;14821,4763;15526,4763;15526,4763;15526,4763;15526,4763;15526,4763;15526,4763;15526,4763;15526,4763;15526,4763;15526,4763;15526,4763;15526,4763;15526,4763;15526,4763;15526,4763;15526,0;15526,4763;15526,4763;16231,4763;16231,4763;16231,4763;16231,4763;16231,4763;16231,9525;16231,9525;16231,9525;16231,4763;16231,4763;16231,4763;16231,4763;16231,4763;16231,4763;16231,4763;16231,4763;16231,4763;16231,4763;16231,9525;16231,4763;16935,4763;16935,4763;16935,4763;16935,4763;16935,4763;16935,0;16935,4763;16935,4763;16935,9525;16935,9525;16935,9525;16935,4763;16935,4763;16935,4763;16935,4763;16935,4763;16935,4763;16935,9525;17640,4763;17640,4763;17640,4763;17640,4763;17640,4763;17640,9525;17640,9525;17640,9525;17640,9525;17640,9525;17640,9525;17640,4763;17640,4763;17640,4763;17640,4763;17640,4763;17640,4763;17640,4763;18345,4763;18345,4763;18345,4763;18345,4763;18345,4763;18345,4763;18345,4763;18345,4763;18345,4763;18345,0;18345,4763;18345,4763;18345,4763;18345,4763;18345,4763;18345,4763;18345,4763;18345,4763;19050,4763;19050,4763;19050,4763;19050,4763;19050,4763;19050,4763;19050,9525;19050,4763;19050,4763;19050,4763;19050,476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432" o:spid="_x0000_s1879" style="position:absolute;left:20335;top:38719;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" path="m,4763r,l,4763r,l,4763,,9525,,4763r,l,4763r,l1057,4763r,l1057,4763r,l1057,4763r,l1057,4763r,l1057,4763r,l1057,4763r,l1057,4763r,l1057,4763r,l1057,4763r,l2115,9525r,l2115,9525r,-4762l2115,4763r,l2115,4763r,l2115,4763r,l2115,9525r,-4762l2115,9525r,-4762l2115,4763r,l2115,4763r,l3172,4763r,l3172,4763r,4762l3172,4763r,l3172,9525r,l3172,4763r,l3172,4763r,l3172,4763r,l3172,4763r,l3172,4763r,l3172,4763r,l3172,4763r,l3172,9525r,l4229,9525r,-4762l4229,4763r,l4229,4763r,4762l4229,9525r,l4229,9525r,l4229,4763r,l4229,4763r,l4229,4763r,l4229,4763r,l4229,4763r,l5296,4763r,4762l5296,9525r,-4762l5296,4763r,l5296,4763r,l5296,4763r,l5296,4763r,4762l5296,4763r,l5296,4763r,l5296,4763r,l6353,4763r,l6353,4763r,l6353,4763r,l6353,4763r,l6353,4763r,l6353,4763r,l6353,4763r,l6353,4763r,l6353,4763r,l7410,4763r,l7410,4763r,l7410,9525r,l7410,9525r,-4762l7410,4763r,l7410,4763r,l7410,4763r,4762l7410,9525r,l7410,9525r,-4762l7410,4763r,l8468,4763r,l8468,4763r,l8468,4763r,l8468,4763r,l8468,4763r,l8468,4763r,l8468,4763r,l8468,4763r,l8468,4763r,l9525,4763r,l9525,9525r,l9525,4763r,l9525,4763r,l9525,4763r,l9525,4763r,l9525,4763r,l9525,4763r,4762l9525,9525r,-4762l10582,4763r,l10582,4763r,l10582,4763r,4762l10582,9525r,l10582,4763r,l10582,9525r,-4762l10582,4763r,4762l10582,4763r,l10582,4763r,l11640,4763,11640,r,l11640,4763r,l11640,4763r,l11640,9525r,-4762l11640,9525r,-4762l11640,4763r,l11640,4763r,l11640,4763r,l11640,4763r,l11640,4763r1057,4762l12697,9525r,l12697,9525r,-4762l12697,4763r,l12697,4763r,l12697,4763r,l12697,4763r,l12697,4763r,l12697,4763r,l12697,4763r1057,l13754,4763r,l13754,9525r,l13754,4763r,l13754,4763r,l13754,4763r,l13754,4763r,l13754,4763r,l13754,4763r,l13754,4763r1067,l14821,9525r,-4762l14821,4763r,l14821,4763r,l14821,4763r,l14821,4763r,l14821,4763r,l14821,4763r,l14821,4763r,l14821,4763r1057,l15878,4763r,4762l15878,9525r,l15878,9525r,l15878,9525r,-4762l15878,4763r,l15878,4763r,l15878,4763r,l15878,4763r,l15878,4763r,l15878,4763r,l15878,9525r,l15878,9525r,l15878,9525,16935,4763r,l16935,4763r,l16935,4763r,4762l16935,4763r,l16935,4763r,l16935,4763r,l16935,4763r,l16935,4763r,l16935,4763r,l17993,4763r,l17993,4763r,l17993,4763r,l17993,4763r,l17993,4763r,l17993,4763r,l17993,4763r,l17993,4763r,l17993,9525r,-4762l19050,9525r,-4762l19050,4763r,l19050,4763r,l19050,4763r,l19050,4763r,l19050,4763r,l19050,9525r,l19050,9525r,-4762l19050,9525r,-4762l20107,9525r,l20107,4763r,l20107,4763r,l20107,4763r,l20107,4763r,l20107,4763r,4762l20107,4763r,l20107,4763r,l20107,4763r,l20107,4763r,l21165,4763r,l21165,4763r,l21165,4763r,l21165,4763r,l21165,4763r,l21165,4763r,l21165,4763r,4762l21165,9525r,l21165,9525r,-4762l22222,4763r,l22222,4763r,l22222,4763r,l22222,4763r,l22222,4763r,l22222,4763r,l22222,9525r,l22222,9525r,-4762l22222,4763r,l23279,4763r,l23279,4763r,l23279,4763r,l23279,4763r,4762l23279,4763r,l23279,4763r,l23279,4763r,l23279,9525r,l23279,9525r,l24346,9525r,l24346,9525r,l24346,4763r,l24346,4763r,l24346,4763r,l24346,4763r,4762l24346,4763r,l24346,4763r,l24346,4763r,l24346,4763r,4762l25403,4763r,l25403,4763r,l25403,4763r,l25403,4763r,l25403,4763r,l25403,4763r,l25403,4763r,l25403,4763r,l25403,9525r,l26460,4763r,l26460,9525r,l26460,4763r,l26460,4763r,l26460,4763r,l26460,4763r,l26460,9525r,-4762l26460,9525r,-4762l26460,4763r,l27518,4763r,l27518,4763r,l27518,9525r,l27518,4763r,l27518,4763r,l27518,4763r,4762l27518,4763r,4762l27518,4763r,l27518,4763r,l27518,4763r,l27518,4763r,l27518,4763r,l27518,4763r,4762l28575,9525r,-4762e" filled="f" strokeweight=".22047mm">
                  <v:path arrowok="t" o:connecttype="custom" o:connectlocs="0,4763;0,4763;0,4763;0,4763;0,4763;0,9525;0,4763;0,4763;0,4763;0,4763;1057,4763;1057,4763;1057,4763;1057,4763;1057,4763;1057,4763;1057,4763;1057,4763;1057,4763;1057,4763;1057,4763;1057,4763;1057,4763;1057,4763;1057,4763;1057,4763;1057,4763;1057,4763;2115,9525;2115,9525;2115,9525;2115,4763;2115,4763;2115,4763;2115,4763;2115,4763;2115,4763;2115,4763;2115,9525;2115,4763;2115,9525;2115,4763;2115,4763;2115,4763;2115,4763;2115,4763;3172,4763;3172,4763;3172,4763;3172,9525;3172,4763;3172,4763;3172,9525;3172,9525;3172,4763;3172,4763;3172,4763;3172,4763;3172,4763;3172,4763;3172,4763;3172,4763;3172,4763;3172,4763;3172,4763;3172,4763;3172,4763;3172,4763;3172,9525;3172,9525;4229,9525;4229,4763;4229,4763;4229,4763;4229,4763;4229,9525;4229,9525;4229,9525;4229,9525;4229,9525;4229,4763;4229,4763;4229,4763;4229,4763;4229,4763;4229,4763;4229,4763;4229,4763;4229,4763;4229,4763;5296,4763;5296,9525;5296,9525;5296,4763;5296,4763;5296,4763;5296,4763;5296,4763;5296,4763;5296,4763;5296,4763;5296,9525;5296,4763;5296,4763;5296,4763;5296,4763;5296,4763;5296,4763;6353,4763;6353,4763;6353,4763;6353,4763;6353,4763;6353,4763;6353,4763;6353,4763;6353,4763;6353,4763;6353,4763;6353,4763;6353,4763;6353,4763;6353,4763;6353,4763;6353,4763;6353,4763;7410,4763;7410,4763;7410,4763;7410,4763;7410,9525;7410,9525;7410,9525;7410,4763;7410,4763;7410,4763;7410,4763;7410,4763;7410,4763;7410,9525;7410,9525;7410,9525;7410,9525;7410,4763;7410,4763;7410,4763;8468,4763;8468,4763;8468,4763;8468,4763;8468,4763;8468,4763;8468,4763;8468,4763;8468,4763;8468,4763;8468,4763;8468,4763;8468,4763;8468,4763;8468,4763;8468,4763;8468,4763;8468,4763;9525,4763;9525,4763;9525,9525;9525,9525;9525,4763;9525,4763;9525,4763;9525,4763;9525,4763;9525,4763;9525,4763;9525,4763;9525,4763;9525,4763;9525,4763;9525,9525;9525,9525;9525,4763;10582,4763;10582,4763;10582,4763;10582,4763;10582,4763;10582,9525;10582,9525;10582,9525;10582,4763;10582,4763;10582,9525;10582,4763;10582,4763;10582,9525;10582,4763;10582,4763;10582,4763;10582,4763;11640,4763;11640,0;11640,0;11640,4763;11640,4763;11640,4763;11640,4763;11640,9525;11640,4763;11640,9525;11640,4763;11640,4763;11640,4763;11640,4763;11640,4763;11640,4763;11640,4763;11640,4763;11640,4763;11640,4763;12697,9525;12697,9525;12697,9525;12697,9525;12697,4763;12697,4763;12697,4763;12697,4763;12697,4763;12697,4763;12697,4763;12697,4763;12697,4763;12697,4763;12697,4763;12697,4763;12697,4763;12697,4763;13754,4763;13754,4763;13754,4763;13754,9525;13754,9525;13754,4763;13754,4763;13754,4763;13754,4763;13754,4763;13754,4763;13754,4763;13754,4763;13754,4763;13754,4763;13754,4763;13754,4763;13754,4763;14821,4763;14821,9525;14821,4763;14821,4763;14821,4763;14821,4763;14821,4763;14821,4763;14821,4763;14821,4763;14821,4763;14821,4763;14821,4763;14821,4763;14821,4763;14821,4763;14821,4763;14821,4763;15878,4763;15878,4763;15878,9525;15878,9525;15878,9525;15878,9525;15878,9525;15878,9525;15878,4763;15878,4763;15878,4763;15878,4763;15878,4763;15878,4763;15878,4763;15878,4763;15878,4763;15878,4763;15878,4763;15878,4763;15878,4763;15878,9525;15878,9525;15878,9525;15878,9525;15878,9525;16935,4763;16935,4763;16935,4763;16935,4763;16935,4763;16935,9525;16935,4763;16935,4763;16935,4763;16935,4763;16935,4763;16935,4763;16935,4763;16935,4763;16935,4763;16935,4763;16935,4763;16935,4763;17993,4763;17993,4763;17993,4763;17993,4763;17993,4763;17993,4763;17993,4763;17993,4763;17993,4763;17993,4763;17993,4763;17993,4763;17993,4763;17993,4763;17993,4763;17993,4763;17993,9525;17993,4763;19050,9525;19050,4763;19050,4763;19050,4763;19050,4763;19050,4763;19050,4763;19050,4763;19050,4763;19050,4763;19050,4763;19050,4763;19050,9525;19050,9525;19050,9525;19050,4763;19050,9525;19050,4763;20107,9525;20107,9525;20107,4763;20107,4763;20107,4763;20107,4763;20107,4763;20107,4763;20107,4763;20107,4763;20107,4763;20107,9525;20107,4763;20107,4763;20107,4763;20107,4763;20107,4763;20107,4763;20107,4763;20107,4763;21165,4763;21165,4763;21165,4763;21165,4763;21165,4763;21165,4763;21165,4763;21165,4763;21165,4763;21165,4763;21165,4763;21165,4763;21165,4763;21165,9525;21165,9525;21165,9525;21165,9525;21165,4763;22222,4763;22222,4763;22222,4763;22222,4763;22222,4763;22222,4763;22222,4763;22222,4763;22222,4763;22222,4763;22222,4763;22222,4763;22222,9525;22222,9525;22222,9525;22222,4763;22222,4763;22222,4763;23279,4763;23279,4763;23279,4763;23279,4763;23279,4763;23279,4763;23279,4763;23279,9525;23279,4763;23279,4763;23279,4763;23279,4763;23279,4763;23279,4763;23279,9525;23279,9525;23279,9525;23279,9525;24346,9525;24346,9525;24346,9525;24346,9525;24346,4763;24346,4763;24346,4763;24346,4763;24346,4763;24346,4763;24346,4763;24346,9525;24346,4763;24346,4763;24346,4763;24346,4763;24346,4763;24346,4763;24346,4763;24346,9525;25403,4763;25403,4763;25403,4763;25403,4763;25403,4763;25403,4763;25403,4763;25403,4763;25403,4763;25403,4763;25403,4763;25403,4763;25403,4763;25403,4763;25403,4763;25403,4763;25403,9525;25403,9525;26460,4763;26460,4763;26460,9525;26460,9525;26460,4763;26460,4763;26460,4763;26460,4763;26460,4763;26460,4763;26460,4763;26460,4763;26460,9525;26460,4763;26460,9525;26460,4763;26460,4763;26460,4763;27518,4763;27518,4763;27518,4763;27518,4763;27518,9525;27518,9525;27518,4763;27518,4763;27518,4763;27518,4763;27518,4763;27518,9525;27518,4763;27518,9525;27518,4763;27518,4763;27518,4763;27518,4763;27518,4763;27518,4763;27518,4763;27518,4763;27518,4763;27518,4763;27518,4763;27518,9525;28575,9525;28575,476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433" o:spid="_x0000_s1880" style="position:absolute;left:20621;top:35099;width:286;height:3620;visibility:visible;mso-wrap-style:square;v-text-anchor:middle" coordsize="28575,361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" path="m,361950r,l,360931r,l,361950r,l,361950r,l,361950r,l,361950r,l,361950r,l,361950r,l,361950r1057,l1057,361950r,l1057,361950r,l1057,361950r,l1057,361950r,l1057,361950r,l1057,361950r,l1057,360931r,l1057,361950r,l1057,361950r1058,l2115,361950r,l2115,361950r,-1019l2115,360931r,l2115,360931r,1019l2115,361950r,-1019l2115,361950r,-1019l2115,360931r,l2115,360931r,l2115,360931r1057,l3172,360931r,1019l3172,360931r,1019l3172,361950r,-1019l3172,361950r,-1019l3172,360931r,l3172,360931r,-1029l3172,359902r,l3172,360931r,l3172,360931r,l3172,360931r1057,l4229,360931r,l4229,359902r,1029l4229,360931r,l4229,360931r,l4229,359902r,l4229,359902r,l4229,359902r,l4229,359902r,l4229,359902r1067,l5296,359902r,l5296,359902r,l5296,358883r,l5296,358883r,l5296,358883r,l5296,358883r,l5296,357864r,l5296,358883r,-1019l5296,357864r1057,l6353,357864r,l6353,357864r,l6353,357864r,l6353,357864r,l6353,357864r,l6353,356835r,l6353,356835r,l6353,356835r,-1019l6353,355816r1057,l7410,355816r,l7410,355816r,l7410,355816r,l7410,355816r,l7410,355816r,-1019l7410,354797r,l7410,354797r,-1029l7410,353768r,1029l7410,353768r,l7410,353768r1058,-1019l8468,352749r,l8468,352749r,l8468,352749r,-1019l8468,351730r,l8468,351730r,l8468,350701r,l8468,350701r,l8468,349682r,l8468,349682r1057,-1019l9525,348663r,l9525,348663r,l9525,348663r,-1029l9525,347634r,-1019l9525,346615r,l9525,345586r,l9525,345586r,l9525,345586r,-1019l9525,344567r1057,-1019l10582,343548r,-1029l10582,342519r,-1019l10582,341500r,l10582,341500r,-1019l10582,340481r,-1029l10582,339452r,l10582,338433r,l10582,337414r,l10582,336385r1058,l11640,335366r,l11640,334346r,l11640,334346r,-1028l11640,332299r,l11640,331280r,l11640,330251r,l11640,329232r,l11640,328213r,l11640,327184r,-1019l11640,326165r,-1020l11640,325145r,-1028l11640,324117r,-1020l11640,323097r1057,-1019l12697,321050r,-1020l12697,320030r,-1019l12697,317983r,l12697,316964r,-1029l12697,314916r,-1020l12697,313896r,-1028l12697,311848r,l12697,310829r,-1028l12697,308781r1057,-1019l13754,307762r,-1028l13754,305714r,l13754,304695r,-1028l13754,301628r,-1029l13754,299580r,-1019l13754,298561r,-1029l13754,296513r,-1019l13754,295494r,-2048l13754,292427r1067,-1029l14821,290379r,-1019l14821,288331r,-1019l14821,285264r,-1019l14821,283216r,l14821,282197r,-2048l14821,279130r,-2048l14821,276063r,l14821,275044r,-1029l14821,272996r,-2048l14821,269929r1057,-1019l15878,267881r,-2038l15878,264814r,-1019l15878,262776r,-1029l15878,259709r,-1029l15878,256642r,-1029l15878,254594r,-1029l15878,252546r,-2048l15878,249479r,-2048l15878,246412r1057,-1019l16935,244364r,-1019l16935,241297r,-1019l16935,238230r,-1019l16935,235163r,-1019l16935,232096r,-1019l16935,229029r,-1020l16935,225962r,-1020l16935,223914r,-2039l16935,220847r1058,-2039l17993,217780r,-1020l17993,214712r,-2038l17993,211646r,-2039l17993,208579r,-2039l17993,204492r,-1019l17993,201425r,-1019l17993,198358r,-1019l17993,195291r,-2048l17993,192224r1057,-2048l19050,189157r,-2048l19050,185061r,-2038l19050,181994r,-2038l19050,178927r,-2038l19050,175860r,-2038l19050,171774r,-1019l19050,168707r,-1019l19050,165640r,-2048l19050,161544r,-1019l19050,158477r1057,-1019l20107,155410r,-2039l20107,151324r,-2048l20107,148257r,-2048l20107,145190r,-2048l20107,141103r,-1028l20107,138036r,-2047l20107,134960r,-2039l20107,130873r,-1019l20107,127806r1058,-2047l21165,124739r,-2047l21165,120653r,-1029l21165,117586r,-1029l21165,115538r,-2048l21165,111452r,-2048l21165,108385r,-2048l21165,104289r,-2048l21165,101222r,-1019l21165,98155r1057,-1019l22222,95088r,-1019l22222,92021r,-2048l22222,88954r,-2048l22222,85887r,-2048l22222,81801r,l22222,79753r,-1019l22222,77705r,-2038l22222,74638r,-2048l22222,70552r1057,-1029l23279,67485r,-1029l23279,64418r,-1029l23279,62370r,-2048l23279,59303r,-1020l23279,57255r,-1019l23279,54188r,-1019l23279,52149r,-1028l23279,50102r,-2048l23279,47034r,-2047l23279,43967r1067,-1028l24346,41920r,-1020l24346,39872r,-1019l24346,37833r,-1028l24346,35785r,-1019l24346,32718r,l24346,31699r,-1028l24346,29651r,-2047l24346,27604r,-2039l24346,24536r,l24346,23517r,-1019l24346,21469r,-1019l24346,19431r1057,-1029l25403,18402r,-1019l25403,16364r,-1029l25403,15335r,-1019l25403,14316r,-1029l25403,12268r,-1019l25403,10220r,-1019l25403,9201r,l25403,8182r,l25403,7153r1057,l26460,6134r,l26460,5115r,l26460,4086r,l26460,4086r,-1019l26460,3067r,l26460,3067r,l26460,2048r,l26460,1019r,l26460,1019r,l26460,1019r1058,l27518,1019r,l27518,r,l27518,r,l27518,r,l27518,r,l27518,r,l27518,r,1019l27518,1019r,1029l27518,2048r1057,e" filled="f" strokeweight=".22047mm">
                  <v:path arrowok="t" o:connecttype="custom" o:connectlocs="0,361950;0,361950;0,360931;0,360931;0,361950;0,361950;0,361950;0,361950;0,361950;0,361950;0,361950;0,361950;0,361950;0,361950;0,361950;0,361950;0,361950;1057,361950;1057,361950;1057,361950;1057,361950;1057,361950;1057,361950;1057,361950;1057,361950;1057,361950;1057,361950;1057,361950;1057,361950;1057,361950;1057,360931;1057,360931;1057,361950;1057,361950;1057,361950;2115,361950;2115,361950;2115,361950;2115,361950;2115,360931;2115,360931;2115,360931;2115,360931;2115,361950;2115,361950;2115,360931;2115,361950;2115,360931;2115,360931;2115,360931;2115,360931;2115,360931;2115,360931;3172,360931;3172,360931;3172,361950;3172,360931;3172,361950;3172,361950;3172,360931;3172,361950;3172,360931;3172,360931;3172,360931;3172,360931;3172,359902;3172,359902;3172,359902;3172,360931;3172,360931;3172,360931;3172,360931;3172,360931;4229,360931;4229,360931;4229,360931;4229,359902;4229,360931;4229,360931;4229,360931;4229,360931;4229,360931;4229,359902;4229,359902;4229,359902;4229,359902;4229,359902;4229,359902;4229,359902;4229,359902;4229,359902;5296,359902;5296,359902;5296,359902;5296,359902;5296,359902;5296,358883;5296,358883;5296,358883;5296,358883;5296,358883;5296,358883;5296,358883;5296,358883;5296,357864;5296,357864;5296,358883;5296,357864;5296,357864;6353,357864;6353,357864;6353,357864;6353,357864;6353,357864;6353,357864;6353,357864;6353,357864;6353,357864;6353,357864;6353,357864;6353,356835;6353,356835;6353,356835;6353,356835;6353,356835;6353,355816;6353,355816;7410,355816;7410,355816;7410,355816;7410,355816;7410,355816;7410,355816;7410,355816;7410,355816;7410,355816;7410,355816;7410,354797;7410,354797;7410,354797;7410,354797;7410,353768;7410,353768;7410,354797;7410,353768;7410,353768;7410,353768;8468,352749;8468,352749;8468,352749;8468,352749;8468,352749;8468,352749;8468,351730;8468,351730;8468,351730;8468,351730;8468,351730;8468,350701;8468,350701;8468,350701;8468,350701;8468,349682;8468,349682;8468,349682;9525,348663;9525,348663;9525,348663;9525,348663;9525,348663;9525,348663;9525,347634;9525,347634;9525,346615;9525,346615;9525,346615;9525,345586;9525,345586;9525,345586;9525,345586;9525,345586;9525,344567;9525,344567;10582,343548;10582,343548;10582,342519;10582,342519;10582,341500;10582,341500;10582,341500;10582,341500;10582,340481;10582,340481;10582,339452;10582,339452;10582,339452;10582,338433;10582,338433;10582,337414;10582,337414;10582,336385;11640,336385;11640,335366;11640,335366;11640,334346;11640,334346;11640,334346;11640,333318;11640,332299;11640,332299;11640,331280;11640,331280;11640,330251;11640,330251;11640,329232;11640,329232;11640,328213;11640,328213;11640,327184;11640,326165;11640,326165;11640,325145;11640,325145;11640,324117;11640,324117;11640,323097;11640,323097;12697,322078;12697,321050;12697,320030;12697,320030;12697,319011;12697,317983;12697,317983;12697,316964;12697,315935;12697,314916;12697,313896;12697,313896;12697,312868;12697,311848;12697,311848;12697,310829;12697,309801;12697,308781;13754,307762;13754,307762;13754,306734;13754,305714;13754,305714;13754,304695;13754,303667;13754,301628;13754,300599;13754,299580;13754,298561;13754,298561;13754,297532;13754,296513;13754,295494;13754,295494;13754,293446;13754,292427;14821,291398;14821,290379;14821,289360;14821,288331;14821,287312;14821,285264;14821,284245;14821,283216;14821,283216;14821,282197;14821,280149;14821,279130;14821,277082;14821,276063;14821,276063;14821,275044;14821,274015;14821,272996;14821,270948;14821,269929;15878,268910;15878,267881;15878,265843;15878,264814;15878,263795;15878,262776;15878,261747;15878,259709;15878,258680;15878,256642;15878,255613;15878,254594;15878,253565;15878,252546;15878,250498;15878,249479;15878,247431;15878,246412;16935,245393;16935,244364;16935,243345;16935,241297;16935,240278;16935,238230;16935,237211;16935,235163;16935,234144;16935,232096;16935,231077;16935,229029;16935,228009;16935,225962;16935,224942;16935,223914;16935,221875;16935,220847;17993,218808;17993,217780;17993,216760;17993,214712;17993,212674;17993,211646;17993,209607;17993,208579;17993,206540;17993,204492;17993,203473;17993,201425;17993,200406;17993,198358;17993,197339;17993,195291;17993,193243;17993,192224;19050,190176;19050,189157;19050,187109;19050,185061;19050,183023;19050,181994;19050,179956;19050,178927;19050,176889;19050,175860;19050,173822;19050,171774;19050,170755;19050,168707;19050,167688;19050,165640;19050,163592;19050,161544;19050,160525;19050,158477;20107,157458;20107,155410;20107,153371;20107,151324;20107,149276;20107,148257;20107,146209;20107,145190;20107,143142;20107,141103;20107,140075;20107,138036;20107,135989;20107,134960;20107,132921;20107,130873;20107,129854;20107,127806;21165,125759;21165,124739;21165,122692;21165,120653;21165,119624;21165,117586;21165,116557;21165,115538;21165,113490;21165,111452;21165,109404;21165,108385;21165,106337;21165,104289;21165,102241;21165,101222;21165,100203;21165,98155;22222,97136;22222,95088;22222,94069;22222,92021;22222,89973;22222,88954;22222,86906;22222,85887;22222,83839;22222,81801;22222,81801;22222,79753;22222,78734;22222,77705;22222,75667;22222,74638;22222,72590;22222,70552;23279,69523;23279,67485;23279,66456;23279,64418;23279,63389;23279,62370;23279,60322;23279,59303;23279,58283;23279,57255;23279,56236;23279,54188;23279,53169;23279,52149;23279,51121;23279,50102;23279,48054;23279,47034;23279,44987;23279,43967;24346,42939;24346,41920;24346,40900;24346,39872;24346,38853;24346,37833;24346,36805;24346,35785;24346,34766;24346,32718;24346,32718;24346,31699;24346,30671;24346,29651;24346,27604;24346,27604;24346,25565;24346,24536;24346,24536;24346,23517;24346,22498;24346,21469;24346,20450;24346,19431;25403,18402;25403,18402;25403,17383;25403,16364;25403,15335;25403,15335;25403,14316;25403,14316;25403,13287;25403,12268;25403,11249;25403,10220;25403,9201;25403,9201;25403,9201;25403,8182;25403,8182;25403,7153;26460,7153;26460,6134;26460,6134;26460,5115;26460,5115;26460,4086;26460,4086;26460,4086;26460,3067;26460,3067;26460,3067;26460,3067;26460,3067;26460,2048;26460,2048;26460,1019;26460,1019;26460,1019;26460,1019;26460,1019;27518,1019;27518,1019;27518,1019;27518,0;27518,0;27518,0;27518,0;27518,0;27518,0;27518,0;27518,0;27518,0;27518,0;27518,0;27518,1019;27518,1019;27518,2048;27518,2048;28575,204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434" o:spid="_x0000_s1881" style="position:absolute;left:20907;top:35099;width:286;height:3334;visibility:visible;mso-wrap-style:square;v-text-anchor:middle" coordsize="28575,3333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" path="m,1010r,l,1010,,,,1010r,l,1010,,2019r,l,3029,,4039r,l,4039,,5048r,l,5048,,6058r,l1095,6058r,1010l1095,7068r,1009l1095,8077r,2029l1095,10106r,l1095,11116r,l1095,12125r,1010l1095,14144r,l1095,15154r,1010l1095,17174r,1009l2200,18183r,1010l2200,20203r,l2200,21212r,1010l2200,23231r,l2200,24241r,1019l2200,26270r,1010l2200,27280r,1009l2200,29299r,1010l2200,31318r,1010l2200,33338r,1009l3296,35357r,1009l3296,37376r,1010l3296,39395r,1010l3296,42434r,1010l3296,43444r,1009l3296,45463r,1009l3296,47482r,1010l3296,49501r,1010l3296,52531r,1009l4401,54550r,1009l4401,56569r,1010l4401,58598r,1009l4401,60617r,1010l4401,62636r,1010l4401,64656r,1009l4401,66675r,2019l4401,69704r,2019l4401,72733r,1010l5496,74752r,2029l5496,77791r,1009l5496,79810r,1009l5496,81829r,2020l5496,84858r,1010l5496,86878r,1009l5496,88897r,1009l5496,91935r,1010l5496,93955r,1009l6591,96984r,1009l6591,100013r,1009l6591,102032r,1009l6591,105061r,2019l6591,108090r,1019l6591,110119r,1009l6591,112138r,1009l6591,114157r,1010l6591,117186r,2020l6591,120215r,1010l7696,122234r,1010l7696,124254r,2028l7696,127292r,2019l7696,130321r,2019l7696,132340r,2020l7696,135369r,1010l7696,138398r,l7696,140418r,1009l7696,142446r,1010l7696,144466r,2019l7696,147494r,1010l7696,149514r,1010l8792,152543r,1010l8792,154562r,1010l8792,156581r,1010l8792,159620r,1010l8792,161639r,1010l8792,163659r,1009l8792,165678r,2019l8792,168707r,1009l8792,169716r,2020l9887,172745r,2020l9887,175784r,1010l9887,177803r,1010l9887,179822r,1010l9887,181842r,2019l9887,184871r,1010l9887,186890r,1010l9887,188909r,2020l9887,190929r,1019l10992,192957r,1010l10992,194977r,1009l10992,196996r,1010l10992,199015r,1010l10992,201035r,2019l10992,204064r,1009l10992,206083r,l10992,207093r,1009l10992,210131r,1010l10992,212150r,l12087,213160r,1009l12087,215179r,1010l12087,217199r,1009l12087,219218r,1010l12087,221237r,1010l12087,222247r,1009l12087,224266r,1019l12087,226295r,1010l12087,228314r,l13192,229324r,1010l13192,231343r,1010l13192,232353r,1010l13192,234372r,1010l13192,236391r,1010l13192,237401r,1010l13192,239420r,1010l13192,240430r,2029l13192,242459r,1010l14288,243469r,1009l14288,245488r,1009l14288,246497r,1010l14288,248517r,1009l14288,250536r,l14288,251546r,1010l14288,253565r,l14288,254575r,1009l14288,255584r,1010l14288,257604r,l15383,258623r,1009l15383,259632r,1010l15383,260642r,1010l15383,262661r,l15383,263671r,1010l15383,264681r,1009l15383,266700r,1010l15383,267710r,1009l15383,268719r,l16488,269729r,l16488,270739r,1009l16488,271748r,1010l16488,272758r,1010l16488,274777r,l16488,275796r,1010l16488,276806r,1010l16488,277816r,l16488,278825r,l17583,279835r,l17583,280845r,1009l17583,281854r,l17583,281854r,1010l17583,282864r,1010l17583,284883r,l17583,285893r,l17583,286903r,l17583,287912r,1010l18688,288922r,l18688,289931r,l18688,289931r,l18688,290941r,l18688,291960r,1010l18688,292970r,l18688,293980r,l18688,293980r,l18688,294989r,l18688,295999r,l19783,297009r,l19783,297009r,1009l19783,299028r,l19783,300038r,l19783,301047r,l19783,301047r,1010l19783,302057r,l19783,302057r,l19783,303066r,l20879,303066r,1010l20879,304076r,l20879,304076r,l20879,305086r,l20879,305086r,1009l20879,307105r,l20879,307105r,1010l20879,308115r,l20879,309134r,l20879,309134r,1010l20879,310144r,l20879,310144r,l21984,310144r,1009l21984,311153r,l21984,312163r,l21984,313172r,l21984,313172r,l21984,313172r,l21984,314182r,l21984,314182r,l21984,315192r,l23079,315192r,l23079,315192r,l23079,316201r,l23079,316201r,1010l23079,317211r,l23079,317211r,1010l23079,318221r,l23079,318221r,l23079,318221r,1010l23079,319231r,l24174,319231r,l24174,320240r,l24174,320240r,l24174,321250r,l24174,321250r,l24174,321250r,l24174,321250r,l24174,321250r,1009l24174,322259r,1010l25279,323269r,l25279,323269r,l25279,322259r,1010l25279,323269r,1010l25279,324279r,1019l25279,325298r,-1019l25279,325298r,l25279,325298r,l25279,325298r,1009l26375,326307r,l26375,326307r,l26375,326307r,l26375,326307r,l26375,327317r,l26375,327317r,l26375,327317r,-1010l26375,327317r,l26375,327317r,1010l27480,328327r,l27480,328327r,1009l27480,329336r,l27480,329336r,l27480,329336r,l27480,329336r,l27480,329336r,1010l27480,330346r,l27480,330346r,l27480,330346r,l28575,330346r,1010l28575,331356r,l28575,331356r,1009l28575,332365r,l28575,332365r,-1009l28575,332365r,l28575,332365r,l28575,332365r,1010l28575,332365r,1010e" filled="f" strokeweight=".22047mm">
                  <v:path arrowok="t" o:connecttype="custom" o:connectlocs="0,1010;0,1010;0,1010;0,0;0,1010;0,1010;0,1010;0,2019;0,2019;0,3029;0,4039;0,4039;0,4039;0,5048;0,5048;0,5048;0,6058;0,6058;1095,6058;1095,7068;1095,7068;1095,8077;1095,8077;1095,10106;1095,10106;1095,10106;1095,11116;1095,11116;1095,12125;1095,13135;1095,14144;1095,14144;1095,15154;1095,16164;1095,17174;1095,18183;2200,18183;2200,19193;2200,20203;2200,20203;2200,21212;2200,22222;2200,23231;2200,23231;2200,24241;2200,25260;2200,26270;2200,27280;2200,27280;2200,28289;2200,29299;2200,30309;2200,31318;2200,32328;2200,33338;2200,34347;3296,35357;3296,36366;3296,37376;3296,38386;3296,39395;3296,40405;3296,42434;3296,43444;3296,43444;3296,44453;3296,45463;3296,46472;3296,47482;3296,48492;3296,49501;3296,50511;3296,52531;3296,53540;4401,54550;4401,55559;4401,56569;4401,57579;4401,58598;4401,59607;4401,60617;4401,61627;4401,62636;4401,63646;4401,64656;4401,65665;4401,66675;4401,68694;4401,69704;4401,71723;4401,72733;4401,73743;5496,74752;5496,76781;5496,77791;5496,78800;5496,79810;5496,80819;5496,81829;5496,83849;5496,84858;5496,85868;5496,86878;5496,87887;5496,88897;5496,89906;5496,91935;5496,92945;5496,93955;5496,94964;6591,96984;6591,97993;6591,100013;6591,101022;6591,102032;6591,103041;6591,105061;6591,107080;6591,108090;6591,109109;6591,110119;6591,111128;6591,112138;6591,113147;6591,114157;6591,115167;6591,117186;6591,119206;6591,120215;6591,121225;7696,122234;7696,123244;7696,124254;7696,126282;7696,127292;7696,129311;7696,130321;7696,132340;7696,132340;7696,134360;7696,135369;7696,136379;7696,138398;7696,138398;7696,140418;7696,141427;7696,142446;7696,143456;7696,144466;7696,146485;7696,147494;7696,148504;7696,149514;7696,150524;8792,152543;8792,153553;8792,154562;8792,155572;8792,156581;8792,157591;8792,159620;8792,160630;8792,161639;8792,162649;8792,163659;8792,164668;8792,165678;8792,167697;8792,168707;8792,169716;8792,169716;8792,171736;9887,172745;9887,174765;9887,175784;9887,176794;9887,177803;9887,178813;9887,179822;9887,180832;9887,181842;9887,183861;9887,184871;9887,185881;9887,186890;9887,187900;9887,188909;9887,190929;9887,190929;9887,191948;10992,192957;10992,193967;10992,194977;10992,195986;10992,196996;10992,198006;10992,199015;10992,200025;10992,201035;10992,203054;10992,204064;10992,205073;10992,206083;10992,206083;10992,207093;10992,208102;10992,210131;10992,211141;10992,212150;10992,212150;12087,213160;12087,214169;12087,215179;12087,216189;12087,217199;12087,218208;12087,219218;12087,220228;12087,221237;12087,222247;12087,222247;12087,223256;12087,224266;12087,225285;12087,226295;12087,227305;12087,228314;12087,228314;13192,229324;13192,230334;13192,231343;13192,232353;13192,232353;13192,233363;13192,234372;13192,235382;13192,236391;13192,237401;13192,237401;13192,238411;13192,239420;13192,240430;13192,240430;13192,242459;13192,242459;13192,243469;14288,243469;14288,244478;14288,245488;14288,246497;14288,246497;14288,247507;14288,248517;14288,249526;14288,250536;14288,250536;14288,251546;14288,252556;14288,253565;14288,253565;14288,254575;14288,255584;14288,255584;14288,256594;14288,257604;14288,257604;15383,258623;15383,259632;15383,259632;15383,260642;15383,260642;15383,261652;15383,262661;15383,262661;15383,263671;15383,264681;15383,264681;15383,265690;15383,266700;15383,267710;15383,267710;15383,268719;15383,268719;15383,268719;16488,269729;16488,269729;16488,270739;16488,271748;16488,271748;16488,272758;16488,272758;16488,273768;16488,274777;16488,274777;16488,275796;16488,276806;16488,276806;16488,277816;16488,277816;16488,277816;16488,278825;16488,278825;17583,279835;17583,279835;17583,280845;17583,281854;17583,281854;17583,281854;17583,281854;17583,282864;17583,282864;17583,283874;17583,284883;17583,284883;17583,285893;17583,285893;17583,286903;17583,286903;17583,287912;17583,288922;18688,288922;18688,288922;18688,289931;18688,289931;18688,289931;18688,289931;18688,290941;18688,290941;18688,291960;18688,292970;18688,292970;18688,292970;18688,293980;18688,293980;18688,293980;18688,293980;18688,294989;18688,294989;18688,295999;18688,295999;19783,297009;19783,297009;19783,297009;19783,298018;19783,299028;19783,299028;19783,300038;19783,300038;19783,301047;19783,301047;19783,301047;19783,302057;19783,302057;19783,302057;19783,302057;19783,302057;19783,303066;19783,303066;20879,303066;20879,304076;20879,304076;20879,304076;20879,304076;20879,304076;20879,305086;20879,305086;20879,305086;20879,306095;20879,307105;20879,307105;20879,307105;20879,308115;20879,308115;20879,308115;20879,309134;20879,309134;20879,309134;20879,310144;20879,310144;20879,310144;20879,310144;20879,310144;21984,310144;21984,311153;21984,311153;21984,311153;21984,312163;21984,312163;21984,313172;21984,313172;21984,313172;21984,313172;21984,313172;21984,313172;21984,314182;21984,314182;21984,314182;21984,314182;21984,315192;21984,315192;23079,315192;23079,315192;23079,315192;23079,315192;23079,316201;23079,316201;23079,316201;23079,317211;23079,317211;23079,317211;23079,317211;23079,318221;23079,318221;23079,318221;23079,318221;23079,318221;23079,318221;23079,319231;23079,319231;23079,319231;24174,319231;24174,319231;24174,320240;24174,320240;24174,320240;24174,320240;24174,321250;24174,321250;24174,321250;24174,321250;24174,321250;24174,321250;24174,321250;24174,321250;24174,321250;24174,322259;24174,322259;24174,323269;25279,323269;25279,323269;25279,323269;25279,323269;25279,322259;25279,323269;25279,323269;25279,324279;25279,324279;25279,325298;25279,325298;25279,324279;25279,325298;25279,325298;25279,325298;25279,325298;25279,325298;25279,326307;26375,326307;26375,326307;26375,326307;26375,326307;26375,326307;26375,326307;26375,326307;26375,326307;26375,327317;26375,327317;26375,327317;26375,327317;26375,327317;26375,326307;26375,327317;26375,327317;26375,327317;26375,328327;27480,328327;27480,328327;27480,328327;27480,329336;27480,329336;27480,329336;27480,329336;27480,329336;27480,329336;27480,329336;27480,329336;27480,329336;27480,329336;27480,330346;27480,330346;27480,330346;27480,330346;27480,330346;27480,330346;27480,330346;28575,330346;28575,331356;28575,331356;28575,331356;28575,331356;28575,332365;28575,332365;28575,332365;28575,332365;28575,331356;28575,332365;28575,332365;28575,332365;28575,332365;28575,332365;28575,333375;28575,332365;28575,333375"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435" o:spid="_x0000_s1882" style="position:absolute;left:21193;top:38433;width:285;height:190;visibility:visible;mso-wrap-style:square;v-text-anchor:middle" coordsize="28575,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" path="m,l1057,r,l1057,r,l1057,r,l1057,1000r,l1057,1000r,l1057,r,l1057,r,1000l1057,2010r,l1057,2010r,-1010l2115,1000r,l2115,2010r,l2115,2010r,l2115,3010r,l2115,3010r,l2115,3010r,l2115,3010r,l2115,3010r,l2115,3010r,l3172,3010r,l3172,3010r,l3172,3010r,l3172,3010r,1000l3172,3010r,1000l3172,4010r,l3172,4010r,l3172,4010r,l3172,5010r,l3172,5010r,-1000l4229,4010r,l4229,4010r,l4229,5010r,l4229,5010r,l4229,5010r,1010l4229,6020r,l4229,6020r,l4229,6020r,l4229,6020r,l4229,6020r,l4229,6020r,l4229,6020r,1000l5296,7020r,-1000l5296,6020r,l5296,6020r,l5296,7020r,l5296,7020r,l5296,6020r,1000l5296,7020r,l5296,7020r,l5296,7020r,l6353,7020r,1000l6353,8020r,l6353,8020r,l6353,8020r,-1000l6353,7020r,l6353,7020r,l6353,8020r,l6353,8020r,l6353,8020r,l6353,8020r,l7410,9020r,l7410,9020r,l7410,9020r,l7410,9020r,l7410,9020r,l7410,9020r,1010l7410,10030r,l7410,10030r,l7410,10030r,l8468,10030r,l8468,10030r,l8468,10030r,l8468,10030r,l8468,10030r,l8468,10030r,l8468,10030r,l8468,11030r,l8468,11030r,-1000l9525,11030r,l9525,10030r,1000l9525,11030r,l9525,11030r,-1000l9525,10030r,1000l9525,11030r,l9525,11030r,l9525,11030r,l9525,11030r,l10582,11030r,l10582,11030r,l10582,11030r,l10582,12030r,-1000l10582,11030r,1000l10582,11030r,l10582,11030r,l10582,11030r,l10582,11030r,1000l10582,12030r,l11640,12030r,l11640,12030r,-1000l11640,12030r,l11640,12030r,l11640,12030r,l11640,12030r,l11640,12030r,1000l11640,13030r,l11640,12030r,l12697,12030r,l12697,13030r,l12697,13030r,-1000l12697,12030r,l12697,12030r,1000l12697,13030r,l12697,13030r,-1000l12697,12030r,l12697,12030r,1000l13754,13030r,l13754,13030r,l13754,13030r,l13754,13030r,l13754,13030r,l13754,13030r,l13754,14040r,l13754,14040r,-1010l13754,13030r,l14821,13030r,1010l14821,14040r,l14821,14040r,l14821,14040r,l14821,14040r,l14821,14040r,l14821,14040r,l14821,14040r,l14821,14040r,l14821,14040r,l15878,14040r,l15878,14040r,l15878,14040r,l15878,14040r,1000l15878,15040r,l15878,15040r,-1000l15878,15040r,l15878,15040r,l15878,15040r,l16935,15040r,l16935,15040r,-1000l16935,15040r,-1000l16935,15040r,l16935,15040r,l16935,15040r,l16935,15040r,l16935,15040r,l16935,15040r,l16935,15040r,l16935,15040r,-1000l16935,15040r,l17993,16040r,-1000l17993,15040r,l17993,15040r,l17993,15040r,l17993,15040r,1000l17993,16040r,l17993,16040r,-1000l17993,15040r,1000l17993,16040r,l17993,15040r,l19050,15040r,l19050,16040r,l19050,16040r,l19050,16040r,l19050,16040r,l19050,16040r,l19050,16040r,l19050,16040r,l19050,16040r,l20107,16040r,l20107,16040r,l20107,16040r,l20107,16040r,l20107,16040r,l20107,16040r,l20107,16040r,l20107,15040r,1000l20107,17040r,l21165,17040r,l21165,17040r,l21165,17040r,-1000l21165,16040r,l21165,16040r,l21165,16040r,l21165,16040r,l21165,16040r,l21165,16040r,1000l22222,17040r,l22222,17040r,l22222,17040r,l22222,17040r,-1000l22222,16040r,l22222,16040r,l22222,17040r,l22222,17040r,l22222,17040r,l22222,17040r,l23279,17040r,l23279,18050r,l23279,17040r,l23279,17040r,l23279,18050r,l23279,18050r,-1010l23279,17040r,l23279,17040r,l23279,17040r,l24346,17040r,l24346,17040r,l24346,17040r,l24346,17040r,l24346,17040r,l24346,17040r,l24346,17040r,l24346,17040r,l24346,18050r,l25403,17040r,l25403,17040r,l25403,17040r,l25403,17040r,l25403,17040r,l25403,17040r,l25403,17040r,-1000l25403,17040r,l25403,17040r,1010l26460,18050r,l26460,18050r,l26460,17040r,l26460,18050r,-1010l26460,18050r,l26460,18050r,-1010l26460,17040r,l26460,17040r,l26460,17040r,l26460,18050r,l27518,18050r,l27518,18050r,l27518,18050r,l27518,18050r,l27518,18050r,l27518,18050r,l27518,18050r,l27518,18050r,l27518,18050r,l28575,18050r,-1010l28575,17040r,l28575,18050r,l28575,18050r,l28575,18050r,l28575,18050r,l28575,18050r,1000l28575,19050r,-1000l28575,18050e" filled="f" strokeweight=".22047mm">
                  <v:path arrowok="t" o:connecttype="custom" o:connectlocs="0,0;1057,0;1057,0;1057,0;1057,0;1057,0;1057,0;1057,1000;1057,1000;1057,1000;1057,1000;1057,0;1057,0;1057,0;1057,1000;1057,2010;1057,2010;1057,2010;1057,1000;2115,1000;2115,1000;2115,2010;2115,2010;2115,2010;2115,2010;2115,3010;2115,3010;2115,3010;2115,3010;2115,3010;2115,3010;2115,3010;2115,3010;2115,3010;2115,3010;2115,3010;2115,3010;3172,3010;3172,3010;3172,3010;3172,3010;3172,3010;3172,3010;3172,3010;3172,4010;3172,3010;3172,4010;3172,4010;3172,4010;3172,4010;3172,4010;3172,4010;3172,4010;3172,5010;3172,5010;3172,5010;3172,4010;4229,4010;4229,4010;4229,4010;4229,4010;4229,5010;4229,5010;4229,5010;4229,5010;4229,5010;4229,6020;4229,6020;4229,6020;4229,6020;4229,6020;4229,6020;4229,6020;4229,6020;4229,6020;4229,6020;4229,6020;4229,6020;4229,6020;4229,6020;4229,7020;5296,7020;5296,6020;5296,6020;5296,6020;5296,6020;5296,6020;5296,7020;5296,7020;5296,7020;5296,7020;5296,6020;5296,7020;5296,7020;5296,7020;5296,7020;5296,7020;5296,7020;5296,7020;6353,7020;6353,8020;6353,8020;6353,8020;6353,8020;6353,8020;6353,8020;6353,7020;6353,7020;6353,7020;6353,7020;6353,7020;6353,8020;6353,8020;6353,8020;6353,8020;6353,8020;6353,8020;6353,8020;6353,8020;7410,9020;7410,9020;7410,9020;7410,9020;7410,9020;7410,9020;7410,9020;7410,9020;7410,9020;7410,9020;7410,9020;7410,10030;7410,10030;7410,10030;7410,10030;7410,10030;7410,10030;7410,10030;8468,10030;8468,10030;8468,10030;8468,10030;8468,10030;8468,10030;8468,10030;8468,10030;8468,10030;8468,10030;8468,10030;8468,10030;8468,10030;8468,10030;8468,11030;8468,11030;8468,11030;8468,10030;9525,11030;9525,11030;9525,10030;9525,11030;9525,11030;9525,11030;9525,11030;9525,10030;9525,10030;9525,11030;9525,11030;9525,11030;9525,11030;9525,11030;9525,11030;9525,11030;9525,11030;9525,11030;10582,11030;10582,11030;10582,11030;10582,11030;10582,11030;10582,11030;10582,12030;10582,11030;10582,11030;10582,12030;10582,11030;10582,11030;10582,11030;10582,11030;10582,11030;10582,11030;10582,11030;10582,12030;10582,12030;10582,12030;11640,12030;11640,12030;11640,12030;11640,11030;11640,12030;11640,12030;11640,12030;11640,12030;11640,12030;11640,12030;11640,12030;11640,12030;11640,12030;11640,13030;11640,13030;11640,13030;11640,12030;11640,12030;12697,12030;12697,12030;12697,13030;12697,13030;12697,13030;12697,12030;12697,12030;12697,12030;12697,12030;12697,13030;12697,13030;12697,13030;12697,13030;12697,12030;12697,12030;12697,12030;12697,12030;12697,13030;13754,13030;13754,13030;13754,13030;13754,13030;13754,13030;13754,13030;13754,13030;13754,13030;13754,13030;13754,13030;13754,13030;13754,13030;13754,14040;13754,14040;13754,14040;13754,13030;13754,13030;13754,13030;14821,13030;14821,14040;14821,14040;14821,14040;14821,14040;14821,14040;14821,14040;14821,14040;14821,14040;14821,14040;14821,14040;14821,14040;14821,14040;14821,14040;14821,14040;14821,14040;14821,14040;14821,14040;14821,14040;14821,14040;15878,14040;15878,14040;15878,14040;15878,14040;15878,14040;15878,14040;15878,14040;15878,15040;15878,15040;15878,15040;15878,15040;15878,14040;15878,15040;15878,15040;15878,15040;15878,15040;15878,15040;15878,15040;16935,15040;16935,15040;16935,15040;16935,14040;16935,15040;16935,14040;16935,15040;16935,15040;16935,15040;16935,15040;16935,15040;16935,15040;16935,15040;16935,15040;16935,15040;16935,15040;16935,15040;16935,15040;16935,15040;16935,15040;16935,15040;16935,14040;16935,15040;16935,15040;17993,16040;17993,15040;17993,15040;17993,15040;17993,15040;17993,15040;17993,15040;17993,15040;17993,15040;17993,16040;17993,16040;17993,16040;17993,16040;17993,15040;17993,15040;17993,16040;17993,16040;17993,16040;17993,15040;17993,15040;19050,15040;19050,15040;19050,16040;19050,16040;19050,16040;19050,16040;19050,16040;19050,16040;19050,16040;19050,16040;19050,16040;19050,16040;19050,16040;19050,16040;19050,16040;19050,16040;19050,16040;19050,16040;20107,16040;20107,16040;20107,16040;20107,16040;20107,16040;20107,16040;20107,16040;20107,16040;20107,16040;20107,16040;20107,16040;20107,16040;20107,16040;20107,16040;20107,15040;20107,16040;20107,17040;20107,17040;21165,17040;21165,17040;21165,17040;21165,17040;21165,17040;21165,16040;21165,16040;21165,16040;21165,16040;21165,16040;21165,16040;21165,16040;21165,16040;21165,16040;21165,16040;21165,16040;21165,16040;21165,17040;22222,17040;22222,17040;22222,17040;22222,17040;22222,17040;22222,17040;22222,17040;22222,16040;22222,16040;22222,16040;22222,16040;22222,16040;22222,17040;22222,17040;22222,17040;22222,17040;22222,17040;22222,17040;22222,17040;22222,17040;23279,17040;23279,17040;23279,18050;23279,18050;23279,17040;23279,17040;23279,17040;23279,17040;23279,18050;23279,18050;23279,18050;23279,17040;23279,17040;23279,17040;23279,17040;23279,17040;23279,17040;23279,17040;24346,17040;24346,17040;24346,17040;24346,17040;24346,17040;24346,17040;24346,17040;24346,17040;24346,17040;24346,17040;24346,17040;24346,17040;24346,17040;24346,17040;24346,17040;24346,17040;24346,18050;24346,18050;25403,17040;25403,17040;25403,17040;25403,17040;25403,17040;25403,17040;25403,17040;25403,17040;25403,17040;25403,17040;25403,17040;25403,17040;25403,17040;25403,16040;25403,17040;25403,17040;25403,17040;25403,18050;26460,18050;26460,18050;26460,18050;26460,18050;26460,17040;26460,17040;26460,18050;26460,17040;26460,18050;26460,18050;26460,18050;26460,17040;26460,17040;26460,17040;26460,17040;26460,17040;26460,17040;26460,17040;26460,18050;26460,18050;27518,18050;27518,18050;27518,18050;27518,18050;27518,18050;27518,18050;27518,18050;27518,18050;27518,18050;27518,18050;27518,18050;27518,18050;27518,18050;27518,18050;27518,18050;27518,18050;27518,18050;27518,18050;28575,18050;28575,17040;28575,17040;28575,17040;28575,18050;28575,18050;28575,18050;28575,18050;28575,18050;28575,18050;28575,18050;28575,18050;28575,18050;28575,19050;28575,19050;28575,18050;28575,1805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436" o:spid="_x0000_s1883" style="position:absolute;left:21478;top:38623;width:286;height:96;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" path="m,l,,1057,r,l1057,r,l1057,r,l1057,r,l1057,r,3172l1057,3172,1057,r,3172l1057,r,l1057,r,l1057,3172r,l1057,3172r,l1057,r,l1057,,2115,r,l2115,3172,2115,r,l2115,r,3172l2115,3172r,l2115,3172,2115,r,l2115,r,l2115,r,l2115,r,l2115,3172,2115,,3172,3172r,l3172,r,3172l3172,3172,3172,r,3172l3172,r,l3172,r,l3172,3172,3172,r,3172l3172,3172r,l3172,3172r,l4229,r,l4229,r,l4229,3172r,l4229,3172r,l4229,3172r,3181l4229,3172r,l4229,3172,4229,r,l4229,r,l4229,,5296,r,3172l5296,3172r,l5296,r,l5296,3172r,l5296,3172r,l5296,3172r,l5296,3172r,l5296,3172r,3181l5296,6353r,l5296,6353r,-3181l6353,3172r,l6353,3172r,l6353,3172r,3181l6353,6353r,-3181l6353,3172r,l6353,3172r,l6353,6353r,l6353,3172r,3181l6353,3172r,l7410,6353r,l7410,3172r,l7410,3172r,l7410,3172r,l7410,3172r,l7410,3172r,l7410,3172r,l7410,3172r,l7410,6353r,l8468,6353r,l8468,6353r,l8468,6353r,-3181l8468,3172r,l8468,6353r,l8468,6353r,-3181l8468,3172r,l8468,3172r,3181l8468,6353r,l9525,6353r,l9525,6353r,l9525,6353r,l9525,6353r,l9525,6353r,l9525,6353r,-3181l9525,3172r,l9525,3172r,3181l9525,6353r,l9525,6353r,-3181l10582,6353r,-3181l10582,3172r,3181l10582,6353r,l10582,6353r,l10582,3172r,l10582,6353r,-3181l10582,3172r,l10582,6353r,l10582,6353r,l11640,6353r,l11640,6353r,l11640,6353r,l11640,6353r,l11640,6353r,l11640,6353r,l11640,6353r,l11640,6353r,-3181l11640,3172r,l12697,3172r,3181l12697,6353r,l12697,6353r,l12697,6353r,l12697,6353r,-3181l12697,6353r,-3181l12697,6353r,-3181l12697,3172r,l12697,3172r,3181l12697,6353r,l12697,6353r,l12697,6353r,-3181l13754,3172r,l13754,6353r,l13754,6353r,l13754,6353r,l13754,6353r,l13754,6353r,l13754,6353r,l13754,3172r,l13754,6353r,l13754,6353r,3172l14821,9525r,-3172l14821,6353r,l14821,6353r,l14821,6353r,l14821,6353r,l14821,6353r,l14821,6353r,l14821,6353r,l14821,6353r,l15878,6353r,l15878,6353r,l15878,6353r,l15878,6353r,l15878,6353r,l15878,6353r,l15878,9525r,-3172l15878,9525r,l15878,6353r,l16935,6353r,l16935,9525r,l16935,9525r,l16935,6353r,l16935,6353r,l16935,6353r,l16935,6353r,l16935,6353r,l16935,6353r,3172l17993,9525r,-3172l17993,6353r,l17993,6353r,l17993,6353r,3172l17993,6353r,l17993,6353r,l17993,6353r,l17993,6353r,3172l17993,6353r,l17993,9525r,-3172l19050,9525r,l19050,9525r,l19050,9525r,l19050,9525r,l19050,6353r,l19050,6353r,3172l19050,9525r,l19050,6353r,l19050,6353r,l20107,6353r,l20107,6353r,l20107,6353r,l20107,6353r,l20107,9525r,-3172l20107,9525r,l20107,6353r,3172l20107,9525r,-3172l20107,9525r,l21165,9525r,l21165,6353r,l21165,6353r,l21165,6353r,l21165,6353r,3172l21165,9525r,l21165,9525r,l21165,9525r,l21165,9525r,l21165,9525r,l22222,9525r,l22222,6353r,3172l22222,6353r,l22222,6353r,l22222,6353r,l22222,9525r,l22222,9525r,l22222,9525r,-3172l22222,9525r,l23279,9525r,l23279,6353r,l23279,6353r,l23279,9525r,l23279,9525r,l23279,9525r,l23279,9525r,l23279,6353r,l23279,6353r,l24346,6353r,l24346,9525r,-3172l24346,6353r,3172l24346,6353r,3172l24346,9525r,l24346,9525r,l24346,9525r,l24346,9525r,l24346,9525r,-3172l25403,9525r,l25403,9525r,l25403,9525r,l25403,9525r,l25403,6353r,l25403,9525r,l25403,9525r,l25403,6353r,l25403,6353r,l25403,9525r,l25403,9525r,l25403,6353r,l25403,9525r,l26460,9525r,l26460,9525r,l26460,9525r,-3172l26460,9525r,l26460,9525r,l26460,9525r,l26460,9525r,l26460,9525r,l26460,9525r,l27518,9525r,l27518,9525r,l27518,9525r,l27518,9525r,l27518,9525r,l27518,9525r,l27518,9525r,l27518,6353r,l27518,6353r,3172l28575,9525r,l28575,9525r,l28575,9525r,l28575,9525r,l28575,9525r,e" filled="f" strokeweight=".22047mm">
                  <v:path arrowok="t" o:connecttype="custom" o:connectlocs="0,0;0,0;1057,0;1057,0;1057,0;1057,0;1057,0;1057,0;1057,0;1057,0;1057,0;1057,3172;1057,3172;1057,0;1057,3172;1057,0;1057,0;1057,0;1057,0;1057,3172;1057,3172;1057,3172;1057,3172;1057,0;1057,0;1057,0;2115,0;2115,0;2115,3172;2115,0;2115,0;2115,0;2115,3172;2115,3172;2115,3172;2115,3172;2115,0;2115,0;2115,0;2115,0;2115,0;2115,0;2115,0;2115,0;2115,3172;2115,0;3172,3172;3172,3172;3172,0;3172,3172;3172,3172;3172,0;3172,3172;3172,0;3172,0;3172,0;3172,0;3172,3172;3172,0;3172,3172;3172,3172;3172,3172;3172,3172;3172,3172;4229,0;4229,0;4229,0;4229,0;4229,3172;4229,3172;4229,3172;4229,3172;4229,3172;4229,6353;4229,3172;4229,3172;4229,3172;4229,0;4229,0;4229,0;4229,0;4229,0;5296,0;5296,3172;5296,3172;5296,3172;5296,0;5296,0;5296,3172;5296,3172;5296,3172;5296,3172;5296,3172;5296,3172;5296,3172;5296,3172;5296,3172;5296,6353;5296,6353;5296,6353;5296,6353;5296,3172;6353,3172;6353,3172;6353,3172;6353,3172;6353,3172;6353,6353;6353,6353;6353,3172;6353,3172;6353,3172;6353,3172;6353,3172;6353,6353;6353,6353;6353,3172;6353,6353;6353,3172;6353,3172;7410,6353;7410,6353;7410,3172;7410,3172;7410,3172;7410,3172;7410,3172;7410,3172;7410,3172;7410,3172;7410,3172;7410,3172;7410,3172;7410,3172;7410,3172;7410,3172;7410,6353;7410,6353;8468,6353;8468,6353;8468,6353;8468,6353;8468,6353;8468,3172;8468,3172;8468,3172;8468,6353;8468,6353;8468,6353;8468,3172;8468,3172;8468,3172;8468,3172;8468,6353;8468,6353;8468,6353;9525,6353;9525,6353;9525,6353;9525,6353;9525,6353;9525,6353;9525,6353;9525,6353;9525,6353;9525,6353;9525,6353;9525,3172;9525,3172;9525,3172;9525,3172;9525,6353;9525,6353;9525,6353;9525,6353;9525,3172;10582,6353;10582,3172;10582,3172;10582,6353;10582,6353;10582,6353;10582,6353;10582,6353;10582,3172;10582,3172;10582,6353;10582,3172;10582,3172;10582,3172;10582,6353;10582,6353;10582,6353;10582,6353;11640,6353;11640,6353;11640,6353;11640,6353;11640,6353;11640,6353;11640,6353;11640,6353;11640,6353;11640,6353;11640,6353;11640,6353;11640,6353;11640,6353;11640,6353;11640,3172;11640,3172;11640,3172;12697,3172;12697,6353;12697,6353;12697,6353;12697,6353;12697,6353;12697,6353;12697,6353;12697,6353;12697,3172;12697,6353;12697,3172;12697,6353;12697,3172;12697,3172;12697,3172;12697,3172;12697,6353;12697,6353;12697,6353;12697,6353;12697,6353;12697,6353;12697,3172;13754,3172;13754,3172;13754,6353;13754,6353;13754,6353;13754,6353;13754,6353;13754,6353;13754,6353;13754,6353;13754,6353;13754,6353;13754,6353;13754,6353;13754,3172;13754,3172;13754,6353;13754,6353;13754,6353;13754,9525;14821,9525;14821,6353;14821,6353;14821,6353;14821,6353;14821,6353;14821,6353;14821,6353;14821,6353;14821,6353;14821,6353;14821,6353;14821,6353;14821,6353;14821,6353;14821,6353;14821,6353;14821,6353;15878,6353;15878,6353;15878,6353;15878,6353;15878,6353;15878,6353;15878,6353;15878,6353;15878,6353;15878,6353;15878,6353;15878,6353;15878,9525;15878,6353;15878,9525;15878,9525;15878,6353;15878,6353;16935,6353;16935,6353;16935,9525;16935,9525;16935,9525;16935,9525;16935,6353;16935,6353;16935,6353;16935,6353;16935,6353;16935,6353;16935,6353;16935,6353;16935,6353;16935,6353;16935,6353;16935,9525;17993,9525;17993,6353;17993,6353;17993,6353;17993,6353;17993,6353;17993,6353;17993,9525;17993,6353;17993,6353;17993,6353;17993,6353;17993,6353;17993,6353;17993,6353;17993,9525;17993,6353;17993,6353;17993,9525;17993,6353;19050,9525;19050,9525;19050,9525;19050,9525;19050,9525;19050,9525;19050,9525;19050,9525;19050,6353;19050,6353;19050,6353;19050,9525;19050,9525;19050,9525;19050,6353;19050,6353;19050,6353;19050,6353;20107,6353;20107,6353;20107,6353;20107,6353;20107,6353;20107,6353;20107,6353;20107,6353;20107,9525;20107,6353;20107,9525;20107,9525;20107,6353;20107,9525;20107,9525;20107,6353;20107,9525;20107,9525;21165,9525;21165,9525;21165,6353;21165,6353;21165,6353;21165,6353;21165,6353;21165,6353;21165,6353;21165,9525;21165,9525;21165,9525;21165,9525;21165,9525;21165,9525;21165,9525;21165,9525;21165,9525;21165,9525;21165,9525;22222,9525;22222,9525;22222,6353;22222,9525;22222,6353;22222,6353;22222,6353;22222,6353;22222,6353;22222,6353;22222,9525;22222,9525;22222,9525;22222,9525;22222,9525;22222,6353;22222,9525;22222,9525;23279,9525;23279,9525;23279,6353;23279,6353;23279,6353;23279,6353;23279,9525;23279,9525;23279,9525;23279,9525;23279,9525;23279,9525;23279,9525;23279,9525;23279,6353;23279,6353;23279,6353;23279,6353;24346,6353;24346,6353;24346,9525;24346,6353;24346,6353;24346,9525;24346,6353;24346,9525;24346,9525;24346,9525;24346,9525;24346,9525;24346,9525;24346,9525;24346,9525;24346,9525;24346,9525;24346,6353;25403,9525;25403,9525;25403,9525;25403,9525;25403,9525;25403,9525;25403,9525;25403,9525;25403,6353;25403,6353;25403,9525;25403,9525;25403,9525;25403,9525;25403,6353;25403,6353;25403,6353;25403,6353;25403,9525;25403,9525;25403,9525;25403,9525;25403,6353;25403,6353;25403,9525;25403,9525;26460,9525;26460,9525;26460,9525;26460,9525;26460,9525;26460,6353;26460,9525;26460,9525;26460,9525;26460,9525;26460,9525;26460,9525;26460,9525;26460,9525;26460,9525;26460,9525;26460,9525;26460,9525;27518,9525;27518,9525;27518,9525;27518,9525;27518,9525;27518,9525;27518,9525;27518,9525;27518,9525;27518,9525;27518,9525;27518,9525;27518,9525;27518,9525;27518,6353;27518,6353;27518,6353;27518,9525;28575,9525;28575,9525;28575,9525;28575,9525;28575,9525;28575,9525;28575,9525;28575,9525;28575,9525;28575,9525"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437" o:spid="_x0000_s1884" style="position:absolute;left:21764;top:38719;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" path="m,3172r,l,6353r,l,3172r,l,3172r,l,3172r1057,l1057,3172r,l1057,3172r,l1057,3172r,l1057,3172r,l1057,3172r,l1057,3172r,l1057,3172r,l1057,3172r,l1057,6353r,-3181l1057,3172r1058,l2115,3172r,l2115,3172r,3181l2115,6353r,-3181l2115,6353r,-3181l2115,3172r,l2115,3172r,l2115,3172r,l2115,3172r,l2115,3172r1057,l3172,3172r,l3172,3172r,3181l3172,6353r,-3181l3172,6353r,-3181l3172,3172r,3181l3172,3172r,l3172,3172r,l3172,3172r,l3172,,4229,r,l4229,3172r,l4229,3172r,l4229,3172r,l4229,3172r,l4229,3172r,l4229,3172r,l4229,3172r,3181l4229,6353r,l5296,3172r,l5296,3172r,l5296,3172r,l5296,6353r,l5296,6353r,-3181l5296,3172r,l5296,3172r,l5296,r,3172l5296,3172r,l5296,3172r,3181l6353,6353r,l6353,6353r,-3181l6353,3172r,l6353,r,3172l6353,3172r,l6353,3172r,l6353,3172r,l6353,3172r,l6353,3172r,l7410,3172r,3181l7410,6353r,-3181l7410,3172r,l7410,3172r,l7410,6353r,l7410,3172r,l7410,3172r,l7410,3172r,l7410,3172r,3181l8468,6353r,l8468,3172r,l8468,3172r,l8468,3172r,3181l8468,6353r,-3181l8468,3172r,l8468,3172r,l8468,3172r,3181l8468,6353r,l8468,6353r,l8468,3172r,l8468,3172r,l8468,3172r,l9525,3172r,l9525,3172r,3181l9525,6353r,l9525,6353r,-3181l9525,3172r,l9525,3172r,l9525,3172r,l9525,3172r,l9525,3172r,l10582,3172r,3181l10582,3172r,l10582,3172r,3181l10582,6353r,l10582,6353r,l10582,3172r,3181l10582,6353r,-3181l10582,3172r,l10582,6353r,-3181l11640,6353r,-3181l11640,3172r,l11640,3172r,l11640,3172r,l11640,3172r,l11640,3172r,l11640,3172r,l11640,6353r,l11640,6353r,l12697,3172r,l12697,3172r,3181l12697,6353r,l12697,6353r,l12697,6353r,l12697,6353r,l12697,6353r,l12697,6353r,l12697,6353r,-3181l12697,3172r,l13754,6353r,l13754,6353r,l13754,3172r,l13754,3172r,l13754,3172r,l13754,3172r,3181l13754,6353r,l13754,6353r,l13754,6353r,l14821,6353r,l14821,6353r,-3181l14821,3172r,l14821,3172r,l14821,3172r,l14821,3172r,l14821,3172r,l14821,6353r,l14821,6353r,l15878,3172r,l15878,6353r,l15878,6353r,l15878,6353r,l15878,6353r,l15878,6353r,-3181l15878,6353r,l15878,6353r,l15878,6353r,l16935,3172r,l16935,3172r,l16935,3172r,l16935,3172r,3181l16935,6353r,l16935,6353r,l16935,6353r,l16935,6353r,l16935,6353r,l16935,3172r,l17993,3172r,l17993,3172r,3181l17993,6353r,l17993,6353r,-3181l17993,3172r,3181l17993,6353r,l17993,6353r,l17993,6353r,l17993,6353r,l19050,6353r,l19050,6353r,-3181l19050,3172r,l19050,3172r,l19050,3172r,l19050,3172r,l19050,6353r,l19050,6353r,l19050,6353r,l20107,6353r,-3181l20107,6353r,l20107,6353r,l20107,6353r,l20107,3172r,l20107,3172r,3181l20107,6353r,l20107,6353r,l20107,6353r,l21165,6353r,l21165,6353r,l21165,6353r,l21165,6353r,l21165,6353r,l21165,6353r,l21165,6353r,l21165,6353r,l21165,6353r,l21165,6353r,l21165,6353r,l21165,6353r,l21165,6353r,l22222,6353r,-3181l22222,6353r,-3181l22222,3172r,3181l22222,6353r,l22222,6353r,l22222,6353r,l22222,6353r,l22222,6353r,l22222,6353r,l23279,6353r,l23279,3172r,3181l23279,6353r,l23279,6353r,l23279,6353r,l23279,6353r,l23279,3172r,l23279,3172r,l23279,6353r,l24346,6353r,l24346,6353r,l24346,6353r,l24346,6353r,l24346,6353r,-3181l24346,3172r,l24346,6353r,l24346,6353r,l24346,6353r,l24346,3172r,3181l25403,6353r,-3181l25403,3172r,l25403,3172r,l25403,3172r,3181l25403,3172r,l25403,6353r,l25403,6353r,l25403,3172r,l25403,3172r,l26460,6353r,l26460,6353r,l26460,6353r,l26460,6353r,l26460,6353r,l26460,6353r,l26460,6353r,l26460,6353r,l26460,6353r,3172l27518,6353r,l27518,6353r,l27518,6353r,l27518,6353r,-3181l27518,6353r,l27518,6353r,l27518,6353r,l27518,6353r,l27518,6353r,l28575,9525r,-3172l28575,6353r,l28575,6353r,l28575,6353r,l28575,6353e" filled="f" strokeweight=".22047mm">
                  <v:path arrowok="t" o:connecttype="custom" o:connectlocs="0,3172;0,3172;0,6353;0,6353;0,3172;0,3172;0,3172;0,3172;0,3172;1057,3172;1057,3172;1057,3172;1057,3172;1057,3172;1057,3172;1057,3172;1057,3172;1057,3172;1057,3172;1057,3172;1057,3172;1057,3172;1057,3172;1057,3172;1057,3172;1057,3172;1057,6353;1057,3172;1057,3172;2115,3172;2115,3172;2115,3172;2115,3172;2115,6353;2115,6353;2115,3172;2115,6353;2115,3172;2115,3172;2115,3172;2115,3172;2115,3172;2115,3172;2115,3172;2115,3172;2115,3172;2115,3172;3172,3172;3172,3172;3172,3172;3172,3172;3172,6353;3172,6353;3172,3172;3172,6353;3172,3172;3172,3172;3172,6353;3172,3172;3172,3172;3172,3172;3172,3172;3172,3172;3172,3172;3172,0;4229,0;4229,0;4229,3172;4229,3172;4229,3172;4229,3172;4229,3172;4229,3172;4229,3172;4229,3172;4229,3172;4229,3172;4229,3172;4229,3172;4229,3172;4229,6353;4229,6353;4229,6353;5296,3172;5296,3172;5296,3172;5296,3172;5296,3172;5296,3172;5296,6353;5296,6353;5296,6353;5296,3172;5296,3172;5296,3172;5296,3172;5296,3172;5296,0;5296,3172;5296,3172;5296,3172;5296,3172;5296,6353;6353,6353;6353,6353;6353,6353;6353,3172;6353,3172;6353,3172;6353,0;6353,3172;6353,3172;6353,3172;6353,3172;6353,3172;6353,3172;6353,3172;6353,3172;6353,3172;6353,3172;6353,3172;7410,3172;7410,6353;7410,6353;7410,3172;7410,3172;7410,3172;7410,3172;7410,3172;7410,6353;7410,6353;7410,3172;7410,3172;7410,3172;7410,3172;7410,3172;7410,3172;7410,3172;7410,6353;8468,6353;8468,6353;8468,3172;8468,3172;8468,3172;8468,3172;8468,3172;8468,6353;8468,6353;8468,3172;8468,3172;8468,3172;8468,3172;8468,3172;8468,3172;8468,6353;8468,6353;8468,6353;8468,6353;8468,6353;8468,3172;8468,3172;8468,3172;8468,3172;8468,3172;8468,3172;9525,3172;9525,3172;9525,3172;9525,6353;9525,6353;9525,6353;9525,6353;9525,3172;9525,3172;9525,3172;9525,3172;9525,3172;9525,3172;9525,3172;9525,3172;9525,3172;9525,3172;9525,3172;10582,3172;10582,6353;10582,3172;10582,3172;10582,3172;10582,6353;10582,6353;10582,6353;10582,6353;10582,6353;10582,3172;10582,6353;10582,6353;10582,3172;10582,3172;10582,3172;10582,6353;10582,3172;11640,6353;11640,3172;11640,3172;11640,3172;11640,3172;11640,3172;11640,3172;11640,3172;11640,3172;11640,3172;11640,3172;11640,3172;11640,3172;11640,3172;11640,6353;11640,6353;11640,6353;11640,6353;12697,3172;12697,3172;12697,3172;12697,6353;12697,6353;12697,6353;12697,6353;12697,6353;12697,6353;12697,6353;12697,6353;12697,6353;12697,6353;12697,6353;12697,6353;12697,6353;12697,6353;12697,3172;12697,3172;12697,3172;13754,6353;13754,6353;13754,6353;13754,6353;13754,3172;13754,3172;13754,3172;13754,3172;13754,3172;13754,3172;13754,3172;13754,6353;13754,6353;13754,6353;13754,6353;13754,6353;13754,6353;13754,6353;14821,6353;14821,6353;14821,6353;14821,3172;14821,3172;14821,3172;14821,3172;14821,3172;14821,3172;14821,3172;14821,3172;14821,3172;14821,3172;14821,3172;14821,6353;14821,6353;14821,6353;14821,6353;15878,3172;15878,3172;15878,6353;15878,6353;15878,6353;15878,6353;15878,6353;15878,6353;15878,6353;15878,6353;15878,6353;15878,3172;15878,6353;15878,6353;15878,6353;15878,6353;15878,6353;15878,6353;16935,3172;16935,3172;16935,3172;16935,3172;16935,3172;16935,3172;16935,3172;16935,6353;16935,6353;16935,6353;16935,6353;16935,6353;16935,6353;16935,6353;16935,6353;16935,6353;16935,6353;16935,6353;16935,3172;16935,3172;17993,3172;17993,3172;17993,3172;17993,6353;17993,6353;17993,6353;17993,6353;17993,3172;17993,3172;17993,6353;17993,6353;17993,6353;17993,6353;17993,6353;17993,6353;17993,6353;17993,6353;17993,6353;19050,6353;19050,6353;19050,6353;19050,3172;19050,3172;19050,3172;19050,3172;19050,3172;19050,3172;19050,3172;19050,3172;19050,3172;19050,6353;19050,6353;19050,6353;19050,6353;19050,6353;19050,6353;20107,6353;20107,3172;20107,6353;20107,6353;20107,6353;20107,6353;20107,6353;20107,6353;20107,3172;20107,3172;20107,3172;20107,6353;20107,6353;20107,6353;20107,6353;20107,6353;20107,6353;20107,6353;21165,6353;21165,6353;21165,6353;21165,6353;21165,6353;21165,6353;21165,6353;21165,6353;21165,6353;21165,6353;21165,6353;21165,6353;21165,6353;21165,6353;21165,6353;21165,6353;21165,6353;21165,6353;21165,6353;21165,6353;21165,6353;21165,6353;21165,6353;21165,6353;21165,6353;21165,6353;22222,6353;22222,3172;22222,6353;22222,3172;22222,3172;22222,6353;22222,6353;22222,6353;22222,6353;22222,6353;22222,6353;22222,6353;22222,6353;22222,6353;22222,6353;22222,6353;22222,6353;22222,6353;23279,6353;23279,6353;23279,3172;23279,6353;23279,6353;23279,6353;23279,6353;23279,6353;23279,6353;23279,6353;23279,6353;23279,6353;23279,3172;23279,3172;23279,3172;23279,3172;23279,6353;23279,6353;24346,6353;24346,6353;24346,6353;24346,6353;24346,6353;24346,6353;24346,6353;24346,6353;24346,6353;24346,3172;24346,3172;24346,3172;24346,6353;24346,6353;24346,6353;24346,6353;24346,6353;24346,6353;24346,3172;24346,6353;25403,6353;25403,3172;25403,3172;25403,3172;25403,3172;25403,3172;25403,3172;25403,6353;25403,3172;25403,3172;25403,6353;25403,6353;25403,6353;25403,6353;25403,3172;25403,3172;25403,3172;25403,3172;26460,6353;26460,6353;26460,6353;26460,6353;26460,6353;26460,6353;26460,6353;26460,6353;26460,6353;26460,6353;26460,6353;26460,6353;26460,6353;26460,6353;26460,6353;26460,6353;26460,6353;26460,9525;27518,6353;27518,6353;27518,6353;27518,6353;27518,6353;27518,6353;27518,6353;27518,3172;27518,6353;27518,6353;27518,6353;27518,6353;27518,6353;27518,6353;27518,6353;27518,6353;27518,6353;27518,6353;28575,9525;28575,6353;28575,6353;28575,6353;28575,6353;28575,6353;28575,6353;28575,6353;28575,635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438" o:spid="_x0000_s1885" style="position:absolute;left:22050;top:38719;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" path="m,4763r,l,4763r,l,4763r,l,4763r,l,4763r,l,4763r,l1057,9525r,l1057,9525r,-4762l1057,4763r,l1057,4763r,l1057,4763r,4762l1057,9525r,l1057,9525r,l1057,4763r,l1057,4763r,l2115,4763r,l2115,4763r,l2115,4763,2115,r,l2115,4763,2115,r,4763l2115,4763r,l2115,4763r,l2115,4763r,l2115,4763r,l3172,4763r,l3172,4763r,l3172,4763r,l3172,4763r,l3172,4763r,l3172,4763r,l3172,4763r,l3172,9525r,-4762l3172,4763r,l4229,4763r,l4229,4763r,l4229,4763r,l4229,4763r,l4229,4763r,l4229,4763r,l4229,4763r,4762l4229,9525r,-4762l4229,4763r,l4229,4763r,l5296,4763r,4762l5296,4763r,l5296,4763r,l5296,4763r,l5296,r,l5296,4763r,l5296,4763r,l5296,4763r,l5296,4763r,l5296,4763,5296,r,4763l5296,4763r,l5296,9525,6353,4763r,l6353,4763r,l6353,4763r,l6353,4763r,4762l6353,4763r,l6353,4763r,l6353,4763r,l6353,4763r,l6353,4763r,l7410,4763r,l7410,9525r,-4762l7410,4763r,l7410,4763r,l7410,4763r,l7410,4763r,l7410,4763r,l7410,4763r,l7410,4763r,l8468,4763r,l8468,4763r,l8468,4763r,l8468,4763r,l8468,4763r,4762l8468,4763r,l8468,4763r,l8468,4763r,4762l8468,9525r,-4762l8468,4763r,l9525,4763r,l9525,9525r,-4762l9525,4763r,l9525,4763r,l9525,4763r,4762l9525,9525r,l9525,4763r,l9525,4763r,l9525,4763r,l10582,4763r,l10582,4763r,l10582,4763r,l10582,4763r,l10582,4763r,l10582,4763r,l10582,4763r,l10582,4763r,l10582,4763r,l11640,4763r,l11640,4763r,l11640,4763r,l11640,4763r,l11640,4763r,l11640,4763r,l11640,4763r,l11640,4763r,l11640,4763r,l11640,4763r,l12697,4763r,l12697,4763r,l12697,9525r,l12697,9525r,-4762l12697,4763r,l12697,4763r,l12697,4763r,l12697,4763r,4762l12697,9525r,-4762l13754,4763r,l13754,4763r,4762l13754,4763r,l13754,4763r,l13754,4763r,l13754,4763r,l13754,4763r,l13754,4763r,4762l13754,9525r,l14821,9525r,l14821,4763r,l14821,4763r,l14821,4763r,l14821,4763r,l14821,4763r,l14821,4763r,l14821,4763r,l14821,4763r,l15878,4763r,l15878,4763r,l15878,4763r,l15878,4763r,l15878,4763r,l15878,4763r,l15878,4763r,l15878,r,l15878,r,l15878,4763r,l16935,4763r,l16935,4763r,l16935,4763r,l16935,4763r,l16935,4763r,l16935,4763r,l16935,4763r,l16935,9525r,-4762l16935,4763r,l16935,4763r,l16935,4763r,l16935,4763r,l17993,4763r,l17993,4763r,l17993,4763r,l17993,4763r,l17993,9525r,-4762l17993,9525r,-4762l17993,4763r,l17993,4763r,l17993,9525r,l19050,9525r,-4762l19050,4763r,l19050,4763r,l19050,9525r,-4762l19050,4763r,4762l19050,4763r,l19050,4763r,l19050,4763r,l19050,4763r,l20107,4763r,l20107,4763r,l20107,4763r,l20107,4763r,l20107,9525r,-4762l20107,4763r,l20107,4763r,l20107,4763r,4762l20107,9525r,-4762l20107,4763r,l21165,4763r,l21165,4763r,l21165,4763r,l21165,4763r,l21165,4763r,l21165,4763r,l21165,4763r,l21165,4763r,l21165,9525r,l22222,9525r,l22222,9525r,l22222,4763r,4762l22222,9525r,l22222,9525r,-4762l22222,4763r,l22222,4763r,l22222,4763r,l22222,4763r,l23279,4763r,l23279,4763r,4762l23279,9525r,l23279,4763r,l23279,4763r,4762l23279,9525r,l23279,4763r,l23279,4763r,l23279,4763r,l24346,4763r,4762l24346,9525r,-4762l24346,4763r,l24346,4763r,l24346,4763r,4762l24346,4763r,l24346,4763r,l24346,4763r,l24346,4763r,4762l24346,9525r,l25403,9525r,-4762l25403,4763r,l25403,4763r,l25403,9525r,-4762l25403,4763r,4762l25403,4763r,l25403,4763r,l25403,4763r,l25403,4763r,4762l26460,9525r,l26460,9525r,l26460,4763r,4762l26460,9525r,l26460,4763r,l26460,4763r,l26460,4763r,l26460,4763r,l26460,4763r,l27518,9525r,-4762l27518,4763r,l27518,4763r,4762l27518,9525r,l27518,9525r,l27518,4763r,l27518,4763r,l27518,4763r,4762l27518,9525r,-4762l27518,9525r,-4762l28575,4763r,l28575,4763r,l28575,9525r,-4762e" filled="f" strokeweight=".22047mm">
                  <v:path arrowok="t" o:connecttype="custom" o:connectlocs="0,4763;0,4763;0,4763;0,4763;0,4763;0,4763;0,4763;0,4763;0,4763;0,4763;0,4763;0,4763;1057,9525;1057,9525;1057,9525;1057,4763;1057,4763;1057,4763;1057,4763;1057,4763;1057,4763;1057,9525;1057,9525;1057,9525;1057,9525;1057,9525;1057,4763;1057,4763;1057,4763;1057,4763;2115,4763;2115,4763;2115,4763;2115,4763;2115,4763;2115,0;2115,0;2115,4763;2115,0;2115,4763;2115,4763;2115,4763;2115,4763;2115,4763;2115,4763;2115,4763;2115,4763;2115,4763;3172,4763;3172,4763;3172,4763;3172,4763;3172,4763;3172,4763;3172,4763;3172,4763;3172,4763;3172,4763;3172,4763;3172,4763;3172,4763;3172,4763;3172,9525;3172,4763;3172,4763;3172,4763;4229,4763;4229,4763;4229,4763;4229,4763;4229,4763;4229,4763;4229,4763;4229,4763;4229,4763;4229,4763;4229,4763;4229,4763;4229,4763;4229,9525;4229,9525;4229,4763;4229,4763;4229,4763;4229,4763;4229,4763;5296,4763;5296,9525;5296,4763;5296,4763;5296,4763;5296,4763;5296,4763;5296,4763;5296,0;5296,0;5296,4763;5296,4763;5296,4763;5296,4763;5296,4763;5296,4763;5296,4763;5296,4763;5296,4763;5296,0;5296,4763;5296,4763;5296,4763;5296,9525;6353,4763;6353,4763;6353,4763;6353,4763;6353,4763;6353,4763;6353,4763;6353,9525;6353,4763;6353,4763;6353,4763;6353,4763;6353,4763;6353,4763;6353,4763;6353,4763;6353,4763;6353,4763;7410,4763;7410,4763;7410,9525;7410,4763;7410,4763;7410,4763;7410,4763;7410,4763;7410,4763;7410,4763;7410,4763;7410,4763;7410,4763;7410,4763;7410,4763;7410,4763;7410,4763;7410,4763;8468,4763;8468,4763;8468,4763;8468,4763;8468,4763;8468,4763;8468,4763;8468,4763;8468,4763;8468,9525;8468,4763;8468,4763;8468,4763;8468,4763;8468,4763;8468,9525;8468,9525;8468,4763;8468,4763;8468,4763;9525,4763;9525,4763;9525,9525;9525,4763;9525,4763;9525,4763;9525,4763;9525,4763;9525,4763;9525,9525;9525,9525;9525,9525;9525,4763;9525,4763;9525,4763;9525,4763;9525,4763;9525,4763;10582,4763;10582,4763;10582,4763;10582,4763;10582,4763;10582,4763;10582,4763;10582,4763;10582,4763;10582,4763;10582,4763;10582,4763;10582,4763;10582,4763;10582,4763;10582,4763;10582,4763;10582,4763;11640,4763;11640,4763;11640,4763;11640,4763;11640,4763;11640,4763;11640,4763;11640,4763;11640,4763;11640,4763;11640,4763;11640,4763;11640,4763;11640,4763;11640,4763;11640,4763;11640,4763;11640,4763;11640,4763;11640,4763;12697,4763;12697,4763;12697,4763;12697,4763;12697,9525;12697,9525;12697,9525;12697,4763;12697,4763;12697,4763;12697,4763;12697,4763;12697,4763;12697,4763;12697,4763;12697,9525;12697,9525;12697,4763;13754,4763;13754,4763;13754,4763;13754,9525;13754,4763;13754,4763;13754,4763;13754,4763;13754,4763;13754,4763;13754,4763;13754,4763;13754,4763;13754,4763;13754,4763;13754,9525;13754,9525;13754,9525;14821,9525;14821,9525;14821,4763;14821,4763;14821,4763;14821,4763;14821,4763;14821,4763;14821,4763;14821,4763;14821,4763;14821,4763;14821,4763;14821,4763;14821,4763;14821,4763;14821,4763;14821,4763;15878,4763;15878,4763;15878,4763;15878,4763;15878,4763;15878,4763;15878,4763;15878,4763;15878,4763;15878,4763;15878,4763;15878,4763;15878,4763;15878,4763;15878,0;15878,0;15878,0;15878,0;15878,4763;15878,4763;16935,4763;16935,4763;16935,4763;16935,4763;16935,4763;16935,4763;16935,4763;16935,4763;16935,4763;16935,4763;16935,4763;16935,4763;16935,4763;16935,4763;16935,9525;16935,4763;16935,4763;16935,4763;16935,4763;16935,4763;16935,4763;16935,4763;16935,4763;16935,4763;17993,4763;17993,4763;17993,4763;17993,4763;17993,4763;17993,4763;17993,4763;17993,4763;17993,9525;17993,4763;17993,9525;17993,4763;17993,4763;17993,4763;17993,4763;17993,4763;17993,9525;17993,9525;19050,9525;19050,4763;19050,4763;19050,4763;19050,4763;19050,4763;19050,9525;19050,4763;19050,4763;19050,9525;19050,4763;19050,4763;19050,4763;19050,4763;19050,4763;19050,4763;19050,4763;19050,4763;20107,4763;20107,4763;20107,4763;20107,4763;20107,4763;20107,4763;20107,4763;20107,4763;20107,9525;20107,4763;20107,4763;20107,4763;20107,4763;20107,4763;20107,4763;20107,9525;20107,9525;20107,4763;20107,4763;20107,4763;21165,4763;21165,4763;21165,4763;21165,4763;21165,4763;21165,4763;21165,4763;21165,4763;21165,4763;21165,4763;21165,4763;21165,4763;21165,4763;21165,4763;21165,4763;21165,4763;21165,9525;21165,9525;22222,9525;22222,9525;22222,9525;22222,9525;22222,4763;22222,9525;22222,9525;22222,9525;22222,9525;22222,4763;22222,4763;22222,4763;22222,4763;22222,4763;22222,4763;22222,4763;22222,4763;22222,4763;23279,4763;23279,4763;23279,4763;23279,9525;23279,9525;23279,9525;23279,4763;23279,4763;23279,4763;23279,9525;23279,9525;23279,9525;23279,4763;23279,4763;23279,4763;23279,4763;23279,4763;23279,4763;24346,4763;24346,9525;24346,9525;24346,4763;24346,4763;24346,4763;24346,4763;24346,4763;24346,4763;24346,9525;24346,4763;24346,4763;24346,4763;24346,4763;24346,4763;24346,4763;24346,4763;24346,9525;24346,9525;24346,9525;25403,9525;25403,4763;25403,4763;25403,4763;25403,4763;25403,4763;25403,9525;25403,4763;25403,4763;25403,9525;25403,4763;25403,4763;25403,4763;25403,4763;25403,4763;25403,4763;25403,4763;25403,9525;26460,9525;26460,9525;26460,9525;26460,9525;26460,4763;26460,9525;26460,9525;26460,9525;26460,4763;26460,4763;26460,4763;26460,4763;26460,4763;26460,4763;26460,4763;26460,4763;26460,4763;26460,4763;27518,9525;27518,4763;27518,4763;27518,4763;27518,4763;27518,9525;27518,9525;27518,9525;27518,9525;27518,9525;27518,4763;27518,4763;27518,4763;27518,4763;27518,4763;27518,9525;27518,9525;27518,4763;27518,9525;27518,4763;28575,4763;28575,4763;28575,4763;28575,4763;28575,9525;28575,476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439" o:spid="_x0000_s1886" style="position:absolute;left:22336;top:38242;width:285;height:477;visibility:visible;mso-wrap-style:square;v-text-anchor:middle" coordsize="28575,47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" path="m,45644r,l,45644r,l,46634r,l,46634r,l,45644r,l,45644r,990l,46634r1095,l1095,47625r,-991l1095,46634r,l1095,45644r,l1095,45644r,l1095,46634r,l1095,46634r,l1095,46634r,l1095,46634r,-990l1095,45644r,l1095,45644r,l1095,45644r,990l1095,46634r1105,l2200,46634r,l2200,46634r,l2200,46634r,l2200,45644r,l2200,46634r,-990l2200,45644r,l2200,45644r,l2200,45644r,l2200,45644r1096,l3296,45644r,l3296,45644r,l3296,46634r,-990l3296,45644r,l3296,45644r,l3296,45644r,l3296,45644r,l3296,45644r,l3296,46634r,l3296,46634r1105,l4401,46634r,l4401,46634r,-990l4401,45644r,l4401,45644r,990l4401,46634r,l4401,45644r,l4401,45644r,l4401,45644r,l4401,45644r1095,l5496,45644r,l5496,45644r,l5496,45644r,l5496,45644r,l5496,45644r,l5496,45644r,l5496,45644r,l5496,45644r,990l5496,46634r1095,l6591,46634r,-990l6591,45644r,l6591,45644r,l6591,45644r,l6591,45644r,990l6591,46634r,l6591,46634r,l6591,46634r,-990l6591,46634r1105,l7696,46634r,l7696,46634r,-990l7696,45644r,l7696,45644r,l7696,45644r,l7696,45644r,l7696,45644r,l7696,45644r,l7696,45644r,l7696,45644r1096,l8792,45644r,l8792,45644r,l8792,46634r,-990l8792,45644r,l8792,45644r,990l8792,46634r,-990l8792,45644r,l8792,45644r,990l8792,46634r1095,l9887,46634r,l9887,46634r,l9887,46634r,l9887,46634r,l9887,45644r,l9887,45644r,l9887,45644r,l9887,45644r,l9887,45644r1105,l10992,45644r,l10992,45644r,l10992,45644r,l10992,45644r,990l10992,46634r,l10992,46634r,l10992,46634r,l10992,46634r,-990l10992,45644r1095,l12087,45644r,l12087,45644r,l12087,45644r,l12087,45644r,l12087,45644r,l12087,45644r,l12087,45644r,l12087,45644r,l12087,45644r,l12087,45644r1105,l13192,45644r,l13192,45644r,l13192,44653r,l13192,44653r,l13192,45644r,l13192,45644r,l13192,45644r,l13192,45644r,l13192,45644r,l13192,45644r,l13192,45644r,l13192,45644r1096,l14288,45644r,l14288,45644r,l14288,45644r,-991l14288,45644r,l14288,45644r,l14288,45644r,l14288,45644r,l14288,45644r,l14288,45644r1095,l15383,45644r,l15383,45644r,l15383,44653r,l15383,45644r,l15383,45644r,l15383,45644r,l15383,44653r,991l15383,45644r,l15383,45644r,l15383,45644r1105,l16488,45644r,-991l16488,44653r,l16488,45644r,l16488,45644r,l16488,45644r,-991l16488,44653r,l16488,43653r,l16488,44653r,-1000l16488,43653r1095,1000l17583,44653r,l17583,44653r,l17583,44653r,l17583,43653r,l17583,43653r,l17583,43653r,l17583,43653r,l17583,43653r,1000l17583,44653r1105,-1000l18688,43653r,l18688,43653r,l18688,42663r,l18688,42663r,l18688,42663r,990l18688,42663r,l18688,43653r,-990l18688,43653r,-990l18688,42663r1095,l19783,42663r,l19783,42663r,l19783,42663r,l19783,42663r,-991l19783,41672r,l19783,41672r,991l19783,42663r,-991l19783,41672r,l19783,41672r,l19783,41672r1096,-991l20879,40681r,l20879,40681r,l20879,40681r,l20879,40681r,l20879,40681r,l20879,39691r,l20879,40681r,l20879,40681r,-990l20879,39691r1105,l21984,39691r,l21984,39691r,-1000l21984,38691r,l21984,38691r,l21984,38691r,l21984,38691r,-991l21984,37700r,l21984,37700r,l21984,37700r1095,l23079,37700r,l23079,36709r,l23079,36709r,l23079,36709r,l23079,35719r,l23079,35719r,l23079,35719r,l23079,34728r,l23079,34728r1095,l24174,33737r,l24174,34728r,-991l24174,33737r,l24174,32747r,l24174,32747r,-1000l24174,31747r,-991l24174,31747r,-991l24174,30756r,l24174,30756r,l24174,29766r1105,l25279,29766r,-991l25279,28775r,l25279,28775r,l25279,27784r,l25279,27784r,-1000l25279,26784r,l25279,26784r,l25279,26784r,-990l25279,25794r1096,l26375,24803r,l26375,23813r,l26375,22822r,l26375,22822r,l26375,21831r,l26375,20841r,l26375,19841r,l26375,19841r,l26375,19841r,-991l26375,18850r,-991l26375,17859r,l26375,16869r1105,l27480,15878r,l27480,14878r,l27480,13888r,l27480,13888r,-991l27480,12897r,l27480,11906r,l27480,10916r,l27480,9925r,l27480,8934r,l27480,8934r1095,l28575,8934r,-1000l28575,7934r,-990l28575,6944r,-991l28575,4962r,l28575,3972r,l28575,2972r,-991l28575,991r,l28575,r,e" filled="f" strokeweight=".22047mm">
                  <v:path arrowok="t" o:connecttype="custom" o:connectlocs="0,45644;0,45644;0,45644;0,45644;0,46634;0,46634;0,46634;0,46634;0,45644;0,45644;0,45644;0,46634;0,46634;1095,46634;1095,47625;1095,46634;1095,46634;1095,46634;1095,45644;1095,45644;1095,45644;1095,45644;1095,46634;1095,46634;1095,46634;1095,46634;1095,46634;1095,46634;1095,46634;1095,45644;1095,45644;1095,45644;1095,45644;1095,45644;1095,45644;1095,46634;1095,46634;2200,46634;2200,46634;2200,46634;2200,46634;2200,46634;2200,46634;2200,46634;2200,45644;2200,45644;2200,46634;2200,45644;2200,45644;2200,45644;2200,45644;2200,45644;2200,45644;2200,45644;2200,45644;3296,45644;3296,45644;3296,45644;3296,45644;3296,45644;3296,46634;3296,45644;3296,45644;3296,45644;3296,45644;3296,45644;3296,45644;3296,45644;3296,45644;3296,45644;3296,45644;3296,45644;3296,46634;3296,46634;3296,46634;4401,46634;4401,46634;4401,46634;4401,46634;4401,45644;4401,45644;4401,45644;4401,45644;4401,46634;4401,46634;4401,46634;4401,45644;4401,45644;4401,45644;4401,45644;4401,45644;4401,45644;4401,45644;5496,45644;5496,45644;5496,45644;5496,45644;5496,45644;5496,45644;5496,45644;5496,45644;5496,45644;5496,45644;5496,45644;5496,45644;5496,45644;5496,45644;5496,45644;5496,45644;5496,46634;5496,46634;6591,46634;6591,46634;6591,45644;6591,45644;6591,45644;6591,45644;6591,45644;6591,45644;6591,45644;6591,45644;6591,46634;6591,46634;6591,46634;6591,46634;6591,46634;6591,46634;6591,45644;6591,46634;7696,46634;7696,46634;7696,46634;7696,46634;7696,45644;7696,45644;7696,45644;7696,45644;7696,45644;7696,45644;7696,45644;7696,45644;7696,45644;7696,45644;7696,45644;7696,45644;7696,45644;7696,45644;7696,45644;7696,45644;8792,45644;8792,45644;8792,45644;8792,45644;8792,45644;8792,46634;8792,45644;8792,45644;8792,45644;8792,45644;8792,46634;8792,46634;8792,45644;8792,45644;8792,45644;8792,45644;8792,46634;8792,46634;9887,46634;9887,46634;9887,46634;9887,46634;9887,46634;9887,46634;9887,46634;9887,46634;9887,46634;9887,45644;9887,45644;9887,45644;9887,45644;9887,45644;9887,45644;9887,45644;9887,45644;9887,45644;10992,45644;10992,45644;10992,45644;10992,45644;10992,45644;10992,45644;10992,45644;10992,45644;10992,46634;10992,46634;10992,46634;10992,46634;10992,46634;10992,46634;10992,46634;10992,46634;10992,45644;10992,45644;12087,45644;12087,45644;12087,45644;12087,45644;12087,45644;12087,45644;12087,45644;12087,45644;12087,45644;12087,45644;12087,45644;12087,45644;12087,45644;12087,45644;12087,45644;12087,45644;12087,45644;12087,45644;12087,45644;12087,45644;13192,45644;13192,45644;13192,45644;13192,45644;13192,45644;13192,44653;13192,44653;13192,44653;13192,44653;13192,45644;13192,45644;13192,45644;13192,45644;13192,45644;13192,45644;13192,45644;13192,45644;13192,45644;13192,45644;13192,45644;13192,45644;13192,45644;13192,45644;13192,45644;14288,45644;14288,45644;14288,45644;14288,45644;14288,45644;14288,45644;14288,44653;14288,45644;14288,45644;14288,45644;14288,45644;14288,45644;14288,45644;14288,45644;14288,45644;14288,45644;14288,45644;14288,45644;15383,45644;15383,45644;15383,45644;15383,45644;15383,45644;15383,44653;15383,44653;15383,45644;15383,45644;15383,45644;15383,45644;15383,45644;15383,45644;15383,44653;15383,45644;15383,45644;15383,45644;15383,45644;15383,45644;15383,45644;16488,45644;16488,45644;16488,44653;16488,44653;16488,44653;16488,45644;16488,45644;16488,45644;16488,45644;16488,45644;16488,44653;16488,44653;16488,44653;16488,43653;16488,43653;16488,44653;16488,43653;16488,43653;17583,44653;17583,44653;17583,44653;17583,44653;17583,44653;17583,44653;17583,44653;17583,43653;17583,43653;17583,43653;17583,43653;17583,43653;17583,43653;17583,43653;17583,43653;17583,43653;17583,44653;17583,44653;18688,43653;18688,43653;18688,43653;18688,43653;18688,43653;18688,42663;18688,42663;18688,42663;18688,42663;18688,42663;18688,43653;18688,42663;18688,42663;18688,43653;18688,42663;18688,43653;18688,42663;18688,42663;19783,42663;19783,42663;19783,42663;19783,42663;19783,42663;19783,42663;19783,42663;19783,42663;19783,41672;19783,41672;19783,41672;19783,41672;19783,42663;19783,42663;19783,41672;19783,41672;19783,41672;19783,41672;19783,41672;19783,41672;20879,40681;20879,40681;20879,40681;20879,40681;20879,40681;20879,40681;20879,40681;20879,40681;20879,40681;20879,40681;20879,40681;20879,39691;20879,39691;20879,40681;20879,40681;20879,40681;20879,39691;20879,39691;21984,39691;21984,39691;21984,39691;21984,39691;21984,38691;21984,38691;21984,38691;21984,38691;21984,38691;21984,38691;21984,38691;21984,38691;21984,37700;21984,37700;21984,37700;21984,37700;21984,37700;21984,37700;23079,37700;23079,37700;23079,37700;23079,36709;23079,36709;23079,36709;23079,36709;23079,36709;23079,36709;23079,35719;23079,35719;23079,35719;23079,35719;23079,35719;23079,35719;23079,34728;23079,34728;23079,34728;24174,34728;24174,33737;24174,33737;24174,34728;24174,33737;24174,33737;24174,33737;24174,32747;24174,32747;24174,32747;24174,31747;24174,31747;24174,30756;24174,31747;24174,30756;24174,30756;24174,30756;24174,30756;24174,30756;24174,29766;25279,29766;25279,29766;25279,28775;25279,28775;25279,28775;25279,28775;25279,28775;25279,27784;25279,27784;25279,27784;25279,26784;25279,26784;25279,26784;25279,26784;25279,26784;25279,26784;25279,25794;25279,25794;26375,25794;26375,24803;26375,24803;26375,23813;26375,23813;26375,22822;26375,22822;26375,22822;26375,22822;26375,21831;26375,21831;26375,20841;26375,20841;26375,19841;26375,19841;26375,19841;26375,19841;26375,19841;26375,18850;26375,18850;26375,17859;26375,17859;26375,17859;26375,16869;27480,16869;27480,15878;27480,15878;27480,14878;27480,14878;27480,13888;27480,13888;27480,13888;27480,12897;27480,12897;27480,12897;27480,11906;27480,11906;27480,10916;27480,10916;27480,9925;27480,9925;27480,8934;27480,8934;27480,8934;28575,8934;28575,8934;28575,7934;28575,7934;28575,6944;28575,6944;28575,5953;28575,4962;28575,4962;28575,3972;28575,3972;28575,2972;28575,1981;28575,991;28575,991;28575,0;28575,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440" o:spid="_x0000_s1887" style="position:absolute;left:22621;top:35766;width:286;height:2476;visibility:visible;mso-wrap-style:square;v-text-anchor:middle" coordsize="28575,247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" path="m,247650r,-1038l1057,245574r,l1057,244545r,l1057,244545r,-1038l1057,243507r,-1039l1057,241430r,-1038l1057,240392r,-1029l1057,238325r,-1038l1057,237287r,-1038l1057,236249r,-1029l2115,235220r,-1038l2115,233143r,-1038l2115,231067r,-1029l2115,230038r,l2115,229000r,-1038l2115,226924r,-1039l2115,224857r,l2115,223818r,-1038l2115,221742r,-1029l3172,219675r,-1038l3172,218637r,-1038l3172,216560r,-1028l3172,215532r,-1038l3172,213455r,l3172,212417r,-1038l3172,210350r,-1038l3172,208274r,-1039l3172,206207r,-1038l3172,205169r,-1039l4229,203092r,-1038l4229,201025r,-1038l4229,198949r,-1038l4229,196872r,-1028l4229,194805r,-1038l4229,193767r,-1038l4229,191700r,-1038l4229,189624r,-1038l4229,187547r,l5296,186519r,-1039l5296,183404r,-1038l5296,181337r,-1038l5296,179261r,-1039l5296,177194r,-1039l5296,175117r,-1038l5296,173041r,l5296,172012r,-1038l5296,169936r,-2077l6353,166831r,-1039l6353,165792r,-2076l6353,162678r,l6353,160611r,-1039l6353,158534r,-1028l6353,156467r,-1038l6353,154391r,-1038l6353,151286r,-1039l6353,149209r,-1038l7410,147142r,-2076l7410,144028r,-1029l7410,141961r,l7410,140923r,-1039l7410,138846r,-2067l7410,135741r,-1038l7410,133664r,-1028l7410,130559r,-1038l7410,128492r,-1038l7410,126416r,-2077l8468,123311r,l8468,122272r,-1038l8468,120196r,-1038l8468,117091r,-1038l8468,115014r,-1028l8468,112947r,-2076l8468,109833r,-1029l8468,107766r,-1038l8468,105689r,-1038l9525,103622r,-2076l9525,100508r,l9525,99479r,-2076l9525,96364r,-1038l9525,94297r,-1038l9525,92221r,-1038l9525,90145r,-1029l9525,87039r,-1038l9525,84972r,-1038l10582,82896r,-1038l10582,80819r,-1028l10582,78753r,-2077l10582,75638r,-1029l10582,73571r,-1038l10582,71495r,-1039l10582,69428r,-1039l10582,67351r,-1038l10582,65284r,-1038l10582,64246r,-1038l10582,62170r,-1039l10582,60103r,-1039l11640,58026r,-1038l11640,55950r,-1029l11640,53883r,-1038l11640,50778r,-1039l11640,48701r,l11640,47663r,-1038l11640,45596r,-1038l11640,43520r,-1039l11640,42481r,-1038l11640,40415r,l12697,39376r,-1038l12697,37300r,-1029l12697,35233r,-1038l12697,33156r,l12697,32118r,-1028l12697,31090r,-1039l12697,29013r,-1038l12697,26937r,-1029l12697,25908r,-1038l13754,24870r,-1038l13754,22793r,l13754,21765r,-1039l13754,19688r,l13754,18650r,l13754,17612r,l13754,16583r,-1038l13754,15545r,-1038l13754,14507r,-1039l14821,12430r,l14821,12430r,l14821,11401r,l14821,10363r,-1038l14821,9325r,l14821,9325r,-1038l14821,8287r,-1029l14821,7258r,l14821,6220r,l15878,5182r,l15878,5182r,l15878,5182r,-1039l15878,4143r,-1038l15878,3105r,-1029l15878,2076r,l15878,3105r,l15878,3105r,-1029l15878,2076r,-1038l15878,1038r,l16935,1038r,l16935,1038r,l16935,1038,16935,r,l16935,r,l16935,1038r,l16935,1038,16935,r,1038l16935,r,l16935,1038,16935,r1058,l17993,r,l17993,1038r,l17993,1038r,l17993,2076r,l17993,2076r,l17993,3105r,l17993,3105r,l17993,4143r,l17993,4143r1057,l19050,4143r,l19050,5182r,l19050,6220r,l19050,7258r,l19050,7258r,1029l19050,8287r,l19050,8287r,1038l19050,9325r,l19050,10363r,l19050,11401r1057,1029l20107,13468r,l20107,13468r,1039l20107,14507r,l20107,15545r,l20107,16583r,1029l20107,17612r,1038l20107,18650r,1038l20107,20726r,l20107,21765r1058,l21165,23832r,l21165,23832r,1038l21165,24870r,1038l21165,26937r,l21165,27975r,1038l21165,30051r,l21165,31090r,1028l21165,33156r,1039l21165,34195r1057,1038l22222,35233r,1038l22222,37300r,1038l22222,39376r,l22222,40415r,l22222,41443r,1038l22222,43520r,1038l22222,45596r,1029l22222,46625r,1038l22222,48701r,1038l22222,50778r,l22222,51806r,1039l22222,53883r1057,1038l23279,55950r,1038l23279,58026r,1038l23279,60103r,l23279,61131r,1039l23279,63208r,1038l23279,65284r,1029l23279,66313r,1038l23279,68389r,1039l23279,70456r,2077l23279,72533r1067,1038l24346,74609r,1029l24346,76676r,l24346,78753r,1038l24346,80819r,1039l24346,82896r,1038l24346,83934r,2067l24346,86001r,1038l24346,88078r,1038l24346,90145r1057,1038l25403,92221r,1038l25403,94297r,1029l25403,96364r,1039l25403,98441r,1038l25403,100508r,l25403,101546r,2076l25403,104651r,l25403,105689r,1039l25403,107766r1057,1038l26460,109833r,1038l26460,111909r,1038l26460,113986r,1028l26460,116053r,1038l26460,118129r,1029l26460,120196r,1038l26460,122272r,l26460,123311r,1028l26460,125378r1058,1038l27518,126416r,1038l27518,128492r,2067l27518,131597r,1039l27518,133664r,1039l27518,135741r,l27518,136779r,1038l27518,138846r,1038l27518,140923r,l27518,141961r,1038l27518,144028r1057,1038l28575,146104r,1038l28575,148171r,1038l28575,150247r,1039l28575,152324r,1029l28575,154391r,l28575,156467r,l28575,157506r,l28575,158534e" filled="f" strokeweight=".22047mm">
                  <v:path arrowok="t" o:connecttype="custom" o:connectlocs="0,247650;0,246612;1057,245574;1057,245574;1057,244545;1057,244545;1057,244545;1057,243507;1057,243507;1057,242468;1057,241430;1057,240392;1057,240392;1057,239363;1057,238325;1057,237287;1057,237287;1057,236249;1057,236249;1057,235220;2115,235220;2115,234182;2115,233143;2115,232105;2115,231067;2115,230038;2115,230038;2115,230038;2115,229000;2115,227962;2115,226924;2115,225885;2115,224857;2115,224857;2115,223818;2115,222780;2115,221742;2115,220713;3172,219675;3172,218637;3172,218637;3172,217599;3172,216560;3172,215532;3172,215532;3172,214494;3172,213455;3172,213455;3172,212417;3172,211379;3172,210350;3172,209312;3172,208274;3172,207235;3172,206207;3172,205169;3172,205169;3172,204130;4229,203092;4229,202054;4229,201025;4229,199987;4229,198949;4229,197911;4229,196872;4229,195844;4229,194805;4229,193767;4229,193767;4229,192729;4229,191700;4229,190662;4229,189624;4229,188586;4229,187547;4229,187547;5296,186519;5296,185480;5296,183404;5296,182366;5296,181337;5296,180299;5296,179261;5296,178222;5296,177194;5296,176155;5296,175117;5296,174079;5296,173041;5296,173041;5296,172012;5296,170974;5296,169936;5296,167859;6353,166831;6353,165792;6353,165792;6353,163716;6353,162678;6353,162678;6353,160611;6353,159572;6353,158534;6353,157506;6353,156467;6353,155429;6353,154391;6353,153353;6353,151286;6353,150247;6353,149209;6353,148171;7410,147142;7410,145066;7410,144028;7410,142999;7410,141961;7410,141961;7410,140923;7410,139884;7410,138846;7410,136779;7410,135741;7410,134703;7410,133664;7410,132636;7410,130559;7410,129521;7410,128492;7410,127454;7410,126416;7410,124339;8468,123311;8468,123311;8468,122272;8468,121234;8468,120196;8468,119158;8468,117091;8468,116053;8468,115014;8468,113986;8468,112947;8468,110871;8468,109833;8468,108804;8468,107766;8468,106728;8468,105689;8468,104651;9525,103622;9525,101546;9525,100508;9525,100508;9525,99479;9525,97403;9525,96364;9525,95326;9525,94297;9525,93259;9525,92221;9525,91183;9525,90145;9525,89116;9525,87039;9525,86001;9525,84972;9525,83934;10582,82896;10582,81858;10582,80819;10582,79791;10582,78753;10582,76676;10582,75638;10582,74609;10582,73571;10582,72533;10582,71495;10582,70456;10582,69428;10582,68389;10582,67351;10582,66313;10582,65284;10582,64246;10582,64246;10582,63208;10582,62170;10582,61131;10582,60103;10582,59064;11640,58026;11640,56988;11640,55950;11640,54921;11640,53883;11640,52845;11640,50778;11640,49739;11640,48701;11640,48701;11640,47663;11640,46625;11640,45596;11640,44558;11640,43520;11640,42481;11640,42481;11640,41443;11640,40415;11640,40415;12697,39376;12697,38338;12697,37300;12697,36271;12697,35233;12697,34195;12697,33156;12697,33156;12697,32118;12697,31090;12697,31090;12697,30051;12697,29013;12697,27975;12697,26937;12697,25908;12697,25908;12697,24870;13754,24870;13754,23832;13754,22793;13754,22793;13754,21765;13754,20726;13754,19688;13754,19688;13754,18650;13754,18650;13754,17612;13754,17612;13754,16583;13754,15545;13754,15545;13754,14507;13754,14507;13754,13468;14821,12430;14821,12430;14821,12430;14821,12430;14821,11401;14821,11401;14821,10363;14821,9325;14821,9325;14821,9325;14821,9325;14821,8287;14821,8287;14821,7258;14821,7258;14821,7258;14821,6220;14821,6220;15878,5182;15878,5182;15878,5182;15878,5182;15878,5182;15878,4143;15878,4143;15878,3105;15878,3105;15878,2076;15878,2076;15878,2076;15878,3105;15878,3105;15878,3105;15878,2076;15878,2076;15878,1038;15878,1038;15878,1038;16935,1038;16935,1038;16935,1038;16935,1038;16935,1038;16935,0;16935,0;16935,0;16935,0;16935,1038;16935,1038;16935,1038;16935,0;16935,1038;16935,0;16935,0;16935,1038;16935,0;17993,0;17993,0;17993,0;17993,1038;17993,1038;17993,1038;17993,1038;17993,2076;17993,2076;17993,2076;17993,2076;17993,3105;17993,3105;17993,3105;17993,3105;17993,4143;17993,4143;17993,4143;19050,4143;19050,4143;19050,4143;19050,5182;19050,5182;19050,6220;19050,6220;19050,7258;19050,7258;19050,7258;19050,8287;19050,8287;19050,8287;19050,8287;19050,9325;19050,9325;19050,9325;19050,10363;19050,10363;19050,11401;20107,12430;20107,13468;20107,13468;20107,13468;20107,14507;20107,14507;20107,14507;20107,15545;20107,15545;20107,16583;20107,17612;20107,17612;20107,18650;20107,18650;20107,19688;20107,20726;20107,20726;20107,21765;21165,21765;21165,23832;21165,23832;21165,23832;21165,24870;21165,24870;21165,25908;21165,26937;21165,26937;21165,27975;21165,29013;21165,30051;21165,30051;21165,31090;21165,32118;21165,33156;21165,34195;21165,34195;22222,35233;22222,35233;22222,36271;22222,37300;22222,38338;22222,39376;22222,39376;22222,40415;22222,40415;22222,41443;22222,42481;22222,43520;22222,44558;22222,45596;22222,46625;22222,46625;22222,47663;22222,48701;22222,49739;22222,50778;22222,50778;22222,51806;22222,52845;22222,53883;23279,54921;23279,55950;23279,56988;23279,58026;23279,59064;23279,60103;23279,60103;23279,61131;23279,62170;23279,63208;23279,64246;23279,65284;23279,66313;23279,66313;23279,67351;23279,68389;23279,69428;23279,70456;23279,72533;23279,72533;24346,73571;24346,74609;24346,75638;24346,76676;24346,76676;24346,78753;24346,79791;24346,80819;24346,81858;24346,82896;24346,83934;24346,83934;24346,86001;24346,86001;24346,87039;24346,88078;24346,89116;24346,90145;25403,91183;25403,92221;25403,93259;25403,94297;25403,95326;25403,96364;25403,97403;25403,98441;25403,99479;25403,100508;25403,100508;25403,101546;25403,103622;25403,104651;25403,104651;25403,105689;25403,106728;25403,107766;26460,108804;26460,109833;26460,110871;26460,111909;26460,112947;26460,113986;26460,115014;26460,116053;26460,117091;26460,118129;26460,119158;26460,120196;26460,121234;26460,122272;26460,122272;26460,123311;26460,124339;26460,125378;27518,126416;27518,126416;27518,127454;27518,128492;27518,130559;27518,131597;27518,132636;27518,133664;27518,134703;27518,135741;27518,135741;27518,136779;27518,137817;27518,138846;27518,139884;27518,140923;27518,140923;27518,141961;27518,142999;27518,144028;28575,145066;28575,146104;28575,147142;28575,148171;28575,149209;28575,150247;28575,151286;28575,152324;28575,153353;28575,154391;28575,154391;28575,156467;28575,156467;28575,157506;28575,157506;28575,158534"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441" o:spid="_x0000_s1888" style="position:absolute;left:22907;top:37385;width:286;height:1238;visibility:visible;mso-wrap-style:square;v-text-anchor:middle" coordsize="28575,123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" path="m,l,981r,981l1057,2953r,981l1057,4915r,981l1057,5896r,981l1057,7858r,l1057,8849r,981l1057,10811r,981l1057,12773r,l1057,13754r,991l1057,15726r,981l2115,16707r,981l2115,18669r,991l2115,19660r,981l2115,20641r,981l2115,22603r,981l2115,24565r,991l2115,26537r,l2115,27518r,981l2115,29480r,981l3172,30461r,991l3172,32433r,l3172,33414r,981l3172,34395r,981l3172,35376r,981l3172,37347r,981l3172,39310r,l3172,40291r,981l3172,41272r,l3172,42263r,l4229,43244r,981l4229,45206r,981l4229,46187r,l4229,47168r,990l4229,48158r,981l4229,50120r,l4229,51102r,981l4229,52083r,l4229,53064r,990l5296,54054r,982l5296,55036r,981l5296,56017r,981l5296,57979r,l5296,58960r,l5296,58960r,990l5296,59950r,981l5296,60931r,982l5296,61913r,981l6353,63875r,990l6353,64865r,l6353,65846r,l6353,66827r,l6353,67808r,l6353,68789r,l6353,69771r,l6353,70761r,l6353,71742r,l6353,71742r,981l6353,72723r,982l6353,73705r,l6353,74686r,l7410,75667r,990l7410,76657r,l7410,76657r,l7410,77638r,981l7410,78619r,981l7410,79600r,l7410,80581r,l7410,80581r,981l7410,81562r,991l8468,82553r,l8468,83534r,l8468,84515r,l8468,84515r,l8468,84515r,982l8468,85497r,981l8468,87468r,l8468,87468r,l8468,87468r,981l9525,88449r,l9525,89430r,l9525,90411r,l9525,91392r,l9525,91392r,l9525,92373r,l9525,92373r,l9525,92373r,l9525,92373r,991l10582,93364r,l10582,94345r,l10582,94345r,l10582,94345r,981l10582,95326r,l10582,96307r,l10582,96307r,l10582,96307r,l10582,96307r,981l10582,97288r,l11640,98269r,-981l11640,98269r,l11640,98269r,991l11640,98269r,991l11640,99260r,l11640,99260r,l11640,100241r,l11640,101222r,l11640,101222r,l12697,101222r,981l12697,102203r,981l12697,103184r,-981l12697,102203r,l12697,102203r,l12697,103184r,981l12697,104165r,991l12697,104165r,l12697,104165r,l13754,104165r,l13754,105156r,l13754,105156r,l13754,105156r,981l13754,106137r,l13754,106137r,l13754,107118r,l13754,107118r,l13754,107118r,l14821,107118r,l14821,107118r,l14821,108099r,l14821,108099r,981l14821,108099r,l14821,109080r,-981l14821,109080r,l14821,109080r,991l14821,110071r,l14821,110071r,l15878,110071r,l15878,110071r,l15878,110071r,l15878,111052r,l15878,111052r,l15878,111052r,l15878,112033r,l15878,111052r,981l15878,112033r,l16935,112033r,l16935,112033r,l16935,113014r,l16935,112033r,981l16935,113014r,-981l16935,113014r,l16935,113014r,981l16935,113995r,l16935,113995r,l17993,113995r,l17993,113995r,l17993,113995r,l17993,113995r,981l17993,114976r,-981l17993,113995r,l17993,114976r,l17993,114976r,l17993,114976r,l17993,114976r,l17993,114976r,l17993,115967r,l17993,115967r,l19050,115967r,l19050,115967r,l19050,115967r,l19050,115967r,l19050,115967r,l19050,115967r,l19050,115967r,l19050,115967r,981l19050,116948r,l20107,116948r,l20107,117929r,-981l20107,116948r,981l20107,117929r,l20107,116948r,l20107,117929r,l20107,117929r,l20107,117929r,l20107,117929r,-981l21165,116948r,981l21165,117929r,l21165,118910r,l21165,118910r,l21165,118910r,l21165,118910r,l21165,118910r,l21165,118910r,l21165,118910r,l22222,119891r,-981l22222,118910r,l22222,118910r,l22222,118910r,l22222,118910r,981l22222,119891r,l22222,119891r,l22222,118910r,l22222,118910r,l22222,119891r,l23279,119891r,981l23279,119891r,l23279,119891r,l23279,119891r,l23279,119891r,l23279,119891r,981l23279,120872r,l23279,120872r,-981l23279,120872r,l24346,120872r,l24346,120872r,l24346,120872r,l24346,120872r,l24346,120872r,l24346,120872r,l24346,120872r,l24346,120872r,991l24346,121863r,-991l25403,120872r,991l25403,121863r,l25403,121863r,-991l25403,121863r,-991l25403,120872r,l25403,120872r,l25403,121863r,l25403,121863r,l25403,121863r,l26460,120872r,991l26460,121863r,l26460,121863r,l26460,121863r,l26460,121863r,l26460,121863r,l26460,121863r,l26460,122844r,l26460,122844r,-981l26460,121863r,l27518,121863r,981l27518,122844r,l27518,122844r,l27518,122844r,981l27518,123825r,-981l27518,122844r,l27518,123825r,l27518,122844r,l27518,122844r,-981l28575,122844r,l28575,122844r,981l28575,122844r,l28575,122844r,l28575,123825r,-981l28575,122844r,l28575,122844r,l28575,122844e" filled="f" strokeweight=".22047mm">
                  <v:path arrowok="t" o:connecttype="custom" o:connectlocs="0,0;0,981;0,1962;1057,2953;1057,3934;1057,4915;1057,5896;1057,5896;1057,6877;1057,7858;1057,7858;1057,8849;1057,9830;1057,10811;1057,11792;1057,12773;1057,12773;1057,13754;1057,14745;1057,15726;1057,16707;2115,16707;2115,17688;2115,18669;2115,19660;2115,19660;2115,20641;2115,20641;2115,21622;2115,22603;2115,23584;2115,24565;2115,25556;2115,26537;2115,26537;2115,27518;2115,28499;2115,29480;2115,30461;3172,30461;3172,31452;3172,32433;3172,32433;3172,33414;3172,34395;3172,34395;3172,35376;3172,35376;3172,36357;3172,37347;3172,38328;3172,39310;3172,39310;3172,40291;3172,41272;3172,41272;3172,41272;3172,42263;3172,42263;4229,43244;4229,44225;4229,45206;4229,46187;4229,46187;4229,46187;4229,47168;4229,48158;4229,48158;4229,49139;4229,50120;4229,50120;4229,51102;4229,52083;4229,52083;4229,52083;4229,53064;4229,54054;5296,54054;5296,55036;5296,55036;5296,56017;5296,56017;5296,56998;5296,57979;5296,57979;5296,58960;5296,58960;5296,58960;5296,59950;5296,59950;5296,60931;5296,60931;5296,61913;5296,61913;5296,62894;6353,63875;6353,64865;6353,64865;6353,64865;6353,65846;6353,65846;6353,66827;6353,66827;6353,67808;6353,67808;6353,68789;6353,68789;6353,69771;6353,69771;6353,70761;6353,70761;6353,71742;6353,71742;6353,71742;6353,72723;6353,72723;6353,73705;6353,73705;6353,73705;6353,74686;6353,74686;7410,75667;7410,76657;7410,76657;7410,76657;7410,76657;7410,76657;7410,77638;7410,78619;7410,78619;7410,79600;7410,79600;7410,79600;7410,80581;7410,80581;7410,80581;7410,81562;7410,81562;7410,82553;8468,82553;8468,82553;8468,83534;8468,83534;8468,84515;8468,84515;8468,84515;8468,84515;8468,84515;8468,85497;8468,85497;8468,86478;8468,87468;8468,87468;8468,87468;8468,87468;8468,87468;8468,88449;9525,88449;9525,88449;9525,89430;9525,89430;9525,90411;9525,90411;9525,91392;9525,91392;9525,91392;9525,91392;9525,92373;9525,92373;9525,92373;9525,92373;9525,92373;9525,92373;9525,92373;9525,93364;10582,93364;10582,93364;10582,94345;10582,94345;10582,94345;10582,94345;10582,94345;10582,95326;10582,95326;10582,95326;10582,96307;10582,96307;10582,96307;10582,96307;10582,96307;10582,96307;10582,96307;10582,97288;10582,97288;10582,97288;11640,98269;11640,97288;11640,98269;11640,98269;11640,98269;11640,99260;11640,98269;11640,99260;11640,99260;11640,99260;11640,99260;11640,99260;11640,100241;11640,100241;11640,101222;11640,101222;11640,101222;11640,101222;12697,101222;12697,102203;12697,102203;12697,103184;12697,103184;12697,102203;12697,102203;12697,102203;12697,102203;12697,102203;12697,103184;12697,104165;12697,104165;12697,105156;12697,104165;12697,104165;12697,104165;12697,104165;13754,104165;13754,104165;13754,105156;13754,105156;13754,105156;13754,105156;13754,105156;13754,106137;13754,106137;13754,106137;13754,106137;13754,106137;13754,107118;13754,107118;13754,107118;13754,107118;13754,107118;13754,107118;14821,107118;14821,107118;14821,107118;14821,107118;14821,108099;14821,108099;14821,108099;14821,109080;14821,108099;14821,108099;14821,109080;14821,108099;14821,109080;14821,109080;14821,109080;14821,110071;14821,110071;14821,110071;14821,110071;14821,110071;15878,110071;15878,110071;15878,110071;15878,110071;15878,110071;15878,110071;15878,111052;15878,111052;15878,111052;15878,111052;15878,111052;15878,111052;15878,112033;15878,112033;15878,111052;15878,112033;15878,112033;15878,112033;16935,112033;16935,112033;16935,112033;16935,112033;16935,113014;16935,113014;16935,112033;16935,113014;16935,113014;16935,112033;16935,113014;16935,113014;16935,113014;16935,113995;16935,113995;16935,113995;16935,113995;16935,113995;17993,113995;17993,113995;17993,113995;17993,113995;17993,113995;17993,113995;17993,113995;17993,114976;17993,114976;17993,113995;17993,113995;17993,113995;17993,114976;17993,114976;17993,114976;17993,114976;17993,114976;17993,114976;17993,114976;17993,114976;17993,114976;17993,114976;17993,115967;17993,115967;17993,115967;17993,115967;19050,115967;19050,115967;19050,115967;19050,115967;19050,115967;19050,115967;19050,115967;19050,115967;19050,115967;19050,115967;19050,115967;19050,115967;19050,115967;19050,115967;19050,115967;19050,116948;19050,116948;19050,116948;20107,116948;20107,116948;20107,117929;20107,116948;20107,116948;20107,117929;20107,117929;20107,117929;20107,116948;20107,116948;20107,117929;20107,117929;20107,117929;20107,117929;20107,117929;20107,117929;20107,117929;20107,116948;21165,116948;21165,117929;21165,117929;21165,117929;21165,118910;21165,118910;21165,118910;21165,118910;21165,118910;21165,118910;21165,118910;21165,118910;21165,118910;21165,118910;21165,118910;21165,118910;21165,118910;21165,118910;22222,119891;22222,118910;22222,118910;22222,118910;22222,118910;22222,118910;22222,118910;22222,118910;22222,118910;22222,119891;22222,119891;22222,119891;22222,119891;22222,119891;22222,118910;22222,118910;22222,118910;22222,118910;22222,119891;22222,119891;23279,119891;23279,120872;23279,119891;23279,119891;23279,119891;23279,119891;23279,119891;23279,119891;23279,119891;23279,119891;23279,119891;23279,120872;23279,120872;23279,120872;23279,120872;23279,119891;23279,120872;23279,120872;24346,120872;24346,120872;24346,120872;24346,120872;24346,120872;24346,120872;24346,120872;24346,120872;24346,120872;24346,120872;24346,120872;24346,120872;24346,120872;24346,120872;24346,120872;24346,121863;24346,121863;24346,120872;25403,120872;25403,121863;25403,121863;25403,121863;25403,121863;25403,120872;25403,121863;25403,120872;25403,120872;25403,120872;25403,120872;25403,120872;25403,121863;25403,121863;25403,121863;25403,121863;25403,121863;25403,121863;26460,120872;26460,121863;26460,121863;26460,121863;26460,121863;26460,121863;26460,121863;26460,121863;26460,121863;26460,121863;26460,121863;26460,121863;26460,121863;26460,121863;26460,122844;26460,122844;26460,122844;26460,121863;26460,121863;26460,121863;27518,121863;27518,122844;27518,122844;27518,122844;27518,122844;27518,122844;27518,122844;27518,123825;27518,123825;27518,122844;27518,122844;27518,122844;27518,123825;27518,123825;27518,122844;27518,122844;27518,122844;27518,121863;28575,122844;28575,122844;28575,122844;28575,123825;28575,122844;28575,122844;28575,122844;28575,122844;28575,123825;28575,122844;28575,122844;28575,122844;28575,122844;28575,122844;28575,122844"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442" o:spid="_x0000_s1889" style="position:absolute;left:23193;top:38623;width:286;height:96;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" path="m,l,,,,,,1057,r,1591l1057,r,l1057,1591,1057,r,1591l1057,1591,1057,r,1591l1057,1591r,l1057,1591r,l1057,1591r,l1057,1591r,l2115,r,l2115,r,1591l2115,1591r,l2115,1591r,l2115,1591r,l2115,1591r,l2115,1591r,l2115,1591r,l2115,1591r,l2115,1591r,l2115,1591r,1581l2115,3172r,l2115,3172r,-1581l3172,1591r,l3172,1591r,l3172,1591r,l3172,3172r,l3172,3172r,l3172,3172r,l3172,3172r,l3172,3172r,l3172,3172r,l4229,3172r,l4229,3172r,-1581l4229,3172r,l4229,3172r,l4229,3172r,-1581l4229,1591r,1581l4229,3172r,l4229,4763r,-1591l4229,3172r,l5296,3172r,l5296,3172r,l5296,3172r,l5296,3172r,l5296,3172r,l5296,3172r,l5296,3172r,1591l5296,4763r,l5296,3172r,l5296,3172r,l6353,3172r,l6353,3172r,l6353,3172r,l6353,3172r,1591l6353,4763r,l6353,3172r,l6353,3172r,l6353,3172r,l6353,3172r,l7410,4763r,l7410,4763r,l7410,4763r,l7410,3172r,l7410,4763r,-1591l7410,4763r,l7410,4763r,l7410,4763r,l7410,4763r,l8468,4763r,l8468,4763r,l8468,4763r,l8468,4763r,l8468,4763r,l8468,4763r,l8468,4763r,l8468,4763r,-1591l8468,4763r,l9525,4763r,l9525,3172r,l9525,3172r,1591l9525,4763r,l9525,4763r,-1591l9525,4763r,l9525,4763r,1590l9525,6353r,l9525,6353r,-1590l9525,4763r,l10582,4763r,1590l10582,6353r,l10582,4763r,l10582,4763r,l10582,6353r,l10582,4763r,l10582,4763r,l10582,4763r,l10582,4763r,l11640,4763r,l11640,6353r,l11640,6353r,1581l11640,6353r,l11640,6353r,l11640,6353r,-1590l11640,4763r,l11640,4763r,l11640,4763r,1590l12697,4763r,l12697,4763r,l12697,6353r,l12697,6353r,l12697,6353r,-1590l12697,4763r,l12697,4763r,l12697,6353r,l12697,6353r,l13754,6353r,l13754,6353r,l13754,4763r,1590l13754,4763r,l13754,6353r,l13754,6353r,l13754,4763r,l13754,4763r,l13754,4763r,1590l13754,6353r,l14821,6353r,l14821,6353r,l14821,6353r,l14821,6353r,l14821,4763r,l14821,6353r,l14821,6353r,l14821,6353r,l14821,6353r,l14821,6353r,l14821,6353r,l14821,6353r,l15878,6353r,-1590l15878,6353r,l15878,6353r,l15878,6353r,l15878,6353r,l15878,7934r,l15878,7934r,-1581l15878,6353r,l15878,6353r,l16935,6353r,l16935,6353r,l16935,6353r,l16935,7934r,l16935,7934r,l16935,7934r,-1581l16935,6353r,l16935,6353r,l16935,7934r,l17993,7934r,l17993,7934r,l17993,6353r,l17993,6353r,l17993,6353r,l17993,6353r,l17993,6353r,l17993,6353r,l17993,7934r,-1581l17993,6353r,l19050,6353r,1581l19050,7934r,l19050,7934r,-1581l19050,7934r,l19050,6353r,1581l19050,7934r,l19050,7934r,l19050,7934r,-1581l19050,7934r,l20107,7934r,l20107,6353r,l20107,7934r,l20107,7934r,-1581l20107,6353r,1581l20107,7934r,l20107,7934r,l20107,7934r,l20107,7934r,-1581l21165,6353r,1581l21165,7934r,l21165,7934r,l21165,7934r,l21165,7934r,l21165,7934r,l21165,7934r,-1581l21165,6353r,1581l21165,7934r,l22222,7934r,l22222,7934r,-1581l22222,6353r,1581l22222,7934r,l22222,6353r,l22222,6353r,1581l22222,7934r,l22222,7934r,l22222,7934r,l22222,7934r,l23279,7934r,l23279,7934r,l23279,7934r,l23279,7934r,l23279,7934r,l23279,7934r,1591l23279,7934r,l23279,7934r,l23279,7934r,l24346,7934r,l24346,7934r,l24346,7934r,l24346,7934r,1591l24346,9525r,-1591l24346,7934r,l24346,7934r,l24346,7934r,l24346,6353r,1581l25403,6353r,1581l25403,7934r,l25403,7934r,l25403,7934r,l25403,7934r,l25403,9525r,l25403,9525r,-1591l25403,7934r,l25403,7934r,l25403,7934r,l26460,7934r,l26460,7934r,l26460,7934r,l26460,9525r,-1591l26460,7934r,l26460,7934r,l26460,7934r,l26460,7934r,l26460,7934r,l26460,7934r,l26460,7934r,l26460,7934r,l27518,7934r,l27518,7934r,l27518,7934r,l27518,7934r,l27518,7934r,l27518,7934r,l27518,7934r,l27518,7934r,l27518,7934r,l28575,7934r,l28575,7934r,l28575,7934r,l28575,7934r,e" filled="f" strokeweight=".22047mm">
                  <v:path arrowok="t" o:connecttype="custom" o:connectlocs="0,0;0,0;0,0;0,0;1057,0;1057,1591;1057,0;1057,0;1057,1591;1057,0;1057,1591;1057,1591;1057,0;1057,1591;1057,1591;1057,1591;1057,1591;1057,1591;1057,1591;1057,1591;1057,1591;1057,1591;2115,0;2115,0;2115,0;2115,1591;2115,1591;2115,1591;2115,1591;2115,1591;2115,1591;2115,1591;2115,1591;2115,1591;2115,1591;2115,1591;2115,1591;2115,1591;2115,1591;2115,1591;2115,1591;2115,1591;2115,1591;2115,3172;2115,3172;2115,3172;2115,3172;2115,1591;3172,1591;3172,1591;3172,1591;3172,1591;3172,1591;3172,1591;3172,3172;3172,3172;3172,3172;3172,3172;3172,3172;3172,3172;3172,3172;3172,3172;3172,3172;3172,3172;3172,3172;3172,3172;4229,3172;4229,3172;4229,3172;4229,1591;4229,3172;4229,3172;4229,3172;4229,3172;4229,3172;4229,1591;4229,1591;4229,3172;4229,3172;4229,3172;4229,4763;4229,3172;4229,3172;4229,3172;5296,3172;5296,3172;5296,3172;5296,3172;5296,3172;5296,3172;5296,3172;5296,3172;5296,3172;5296,3172;5296,3172;5296,3172;5296,3172;5296,4763;5296,4763;5296,4763;5296,3172;5296,3172;5296,3172;5296,3172;6353,3172;6353,3172;6353,3172;6353,3172;6353,3172;6353,3172;6353,3172;6353,4763;6353,4763;6353,4763;6353,3172;6353,3172;6353,3172;6353,3172;6353,3172;6353,3172;6353,3172;6353,3172;7410,4763;7410,4763;7410,4763;7410,4763;7410,4763;7410,4763;7410,3172;7410,3172;7410,4763;7410,3172;7410,4763;7410,4763;7410,4763;7410,4763;7410,4763;7410,4763;7410,4763;7410,4763;8468,4763;8468,4763;8468,4763;8468,4763;8468,4763;8468,4763;8468,4763;8468,4763;8468,4763;8468,4763;8468,4763;8468,4763;8468,4763;8468,4763;8468,4763;8468,3172;8468,4763;8468,4763;9525,4763;9525,4763;9525,3172;9525,3172;9525,3172;9525,4763;9525,4763;9525,4763;9525,4763;9525,3172;9525,4763;9525,4763;9525,4763;9525,6353;9525,6353;9525,6353;9525,6353;9525,4763;9525,4763;9525,4763;10582,4763;10582,6353;10582,6353;10582,6353;10582,4763;10582,4763;10582,4763;10582,4763;10582,6353;10582,6353;10582,4763;10582,4763;10582,4763;10582,4763;10582,4763;10582,4763;10582,4763;10582,4763;11640,4763;11640,4763;11640,6353;11640,6353;11640,6353;11640,7934;11640,6353;11640,6353;11640,6353;11640,6353;11640,6353;11640,4763;11640,4763;11640,4763;11640,4763;11640,4763;11640,4763;11640,6353;12697,4763;12697,4763;12697,4763;12697,4763;12697,6353;12697,6353;12697,6353;12697,6353;12697,6353;12697,4763;12697,4763;12697,4763;12697,4763;12697,4763;12697,6353;12697,6353;12697,6353;12697,6353;13754,6353;13754,6353;13754,6353;13754,6353;13754,4763;13754,6353;13754,4763;13754,4763;13754,6353;13754,6353;13754,6353;13754,6353;13754,4763;13754,4763;13754,4763;13754,4763;13754,4763;13754,6353;13754,6353;13754,6353;14821,6353;14821,6353;14821,6353;14821,6353;14821,6353;14821,6353;14821,6353;14821,6353;14821,4763;14821,4763;14821,6353;14821,6353;14821,6353;14821,6353;14821,6353;14821,6353;14821,6353;14821,6353;14821,6353;14821,6353;14821,6353;14821,6353;14821,6353;14821,6353;15878,6353;15878,4763;15878,6353;15878,6353;15878,6353;15878,6353;15878,6353;15878,6353;15878,6353;15878,6353;15878,7934;15878,7934;15878,7934;15878,6353;15878,6353;15878,6353;15878,6353;15878,6353;16935,6353;16935,6353;16935,6353;16935,6353;16935,6353;16935,6353;16935,7934;16935,7934;16935,7934;16935,7934;16935,7934;16935,6353;16935,6353;16935,6353;16935,6353;16935,6353;16935,7934;16935,7934;17993,7934;17993,7934;17993,7934;17993,7934;17993,6353;17993,6353;17993,6353;17993,6353;17993,6353;17993,6353;17993,6353;17993,6353;17993,6353;17993,6353;17993,6353;17993,6353;17993,7934;17993,6353;17993,6353;17993,6353;19050,6353;19050,7934;19050,7934;19050,7934;19050,7934;19050,6353;19050,7934;19050,7934;19050,6353;19050,7934;19050,7934;19050,7934;19050,7934;19050,7934;19050,7934;19050,6353;19050,7934;19050,7934;20107,7934;20107,7934;20107,6353;20107,6353;20107,7934;20107,7934;20107,7934;20107,6353;20107,6353;20107,7934;20107,7934;20107,7934;20107,7934;20107,7934;20107,7934;20107,7934;20107,7934;20107,6353;21165,6353;21165,7934;21165,7934;21165,7934;21165,7934;21165,7934;21165,7934;21165,7934;21165,7934;21165,7934;21165,7934;21165,7934;21165,7934;21165,6353;21165,6353;21165,7934;21165,7934;21165,7934;22222,7934;22222,7934;22222,7934;22222,6353;22222,6353;22222,7934;22222,7934;22222,7934;22222,6353;22222,6353;22222,6353;22222,7934;22222,7934;22222,7934;22222,7934;22222,7934;22222,7934;22222,7934;22222,7934;22222,7934;23279,7934;23279,7934;23279,7934;23279,7934;23279,7934;23279,7934;23279,7934;23279,7934;23279,7934;23279,7934;23279,7934;23279,9525;23279,7934;23279,7934;23279,7934;23279,7934;23279,7934;23279,7934;24346,7934;24346,7934;24346,7934;24346,7934;24346,7934;24346,7934;24346,7934;24346,9525;24346,9525;24346,7934;24346,7934;24346,7934;24346,7934;24346,7934;24346,7934;24346,7934;24346,6353;24346,7934;25403,6353;25403,7934;25403,7934;25403,7934;25403,7934;25403,7934;25403,7934;25403,7934;25403,7934;25403,7934;25403,9525;25403,9525;25403,9525;25403,7934;25403,7934;25403,7934;25403,7934;25403,7934;25403,7934;25403,7934;26460,7934;26460,7934;26460,7934;26460,7934;26460,7934;26460,7934;26460,9525;26460,7934;26460,7934;26460,7934;26460,7934;26460,7934;26460,7934;26460,7934;26460,7934;26460,7934;26460,7934;26460,7934;26460,7934;26460,7934;26460,7934;26460,7934;26460,7934;26460,7934;27518,7934;27518,7934;27518,7934;27518,7934;27518,7934;27518,7934;27518,7934;27518,7934;27518,7934;27518,7934;27518,7934;27518,7934;27518,7934;27518,7934;27518,7934;27518,7934;27518,7934;27518,7934;28575,7934;28575,7934;28575,7934;28575,7934;28575,7934;28575,7934;28575,7934;28575,7934"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443" o:spid="_x0000_s1890" style="position:absolute;left:23479;top:38719;width:285;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" path="m,l,,,,,3172r,l,,,,,,,,,,,3172r1057,l1057,3172r,l1057,3172,1057,r,l1057,r,l1057,r,3172l1057,r,3172l1057,3172,1057,r,3172l1057,r,l1057,r,l1057,,2115,r,l2115,r,l2115,r,l2115,r,l2115,3172r,l2115,3172r,l2115,r,3172l2115,r,l2115,3172r,l3172,3172r,l3172,3172r,l3172,3172,3172,r,l3172,3172r,l3172,3172r,l3172,3172,3172,r,3172l3172,3172r,l3172,3172r,l4229,3172r,l4229,3172r,l4229,3172,4229,r,3172l4229,3172,4229,r,3172l4229,3172,4229,r,l4229,r,3172l4229,3172r,l4229,3172r1067,l5296,3172r,l5296,3172r,l5296,3172r,l5296,3172,5296,r,3172l5296,r,3172l5296,3172r,l5296,3172r,l5296,3172r,l5296,3172,5296,,6353,3172r,l6353,3172r,l6353,3172r,l6353,r,l6353,r,l6353,r,3172l6353,3172r,l6353,3172r,l6353,3172r,l7410,3172r,l7410,3172r,l7410,3172r,l7410,3172r,l7410,3172r,l7410,3172r,l7410,3172,7410,r,3172l7410,3172r,l7410,3172r1058,l8468,r,3172l8468,r,l8468,r,l8468,r,l8468,r,3172l8468,3172r,l8468,3172r,l8468,3172r,l8468,3172,9525,6353r,l9525,3172r,l9525,3172r,l9525,3172r,l9525,3172r,l9525,3172r,l9525,3172r,l9525,3172,9525,r,l9525,r,3172l9525,3172r1057,l10582,3172r,l10582,3172r,l10582,3172,10582,r,3172l10582,3172r,l10582,3172r,l10582,3172r,l10582,3172r,l10582,3172r,l10582,3172r,l10582,3172r,l10582,3172r,l11640,3172r,l11640,3172r,l11640,3172r,l11640,3172r,l11640,3172r,l11640,3172r,l11640,3172r,l11640,3172r,l11640,3172,11640,r1057,3172l12697,r,3172l12697,3172r,l12697,3172r,l12697,3172r,3181l12697,3172r,l12697,3172r,l12697,3172r,l12697,3172r,l12697,3172,12697,r,l13754,3172r,l13754,3172r,l13754,3172r,l13754,3172r,l13754,3172r,l13754,3172r,l13754,3172r,l13754,3172r,l13754,3172r,l14821,3172r,l14821,3172r,l14821,3172r,l14821,3172r,l14821,3172r,l14821,r,3172l14821,3172r,l14821,6353r,l14821,3172r,l15878,3172r,l15878,3172r,l15878,3172r,l15878,3172r,l15878,3172r,l15878,6353r,-3181l15878,3172r,l15878,3172r,l15878,3172r,l16935,3172r,l16935,3172r,l16935,3172r,l16935,3172r,l16935,3172r,l16935,3172r,l16935,3172r,l16935,3172r,l16935,6353r,l16935,6353r,l17993,3172r,l17993,3172r,l17993,3172r,l17993,3172r,l17993,3172r,l17993,3172r,l17993,3172r,3181l17993,6353r,l17993,6353r,l19050,3172r,3181l19050,6353r,-3181l19050,3172r,l19050,3172r,l19050,3172r,l19050,3172r,l19050,3172r,l19050,3172r,l19050,3172r,l20107,6353r,l20107,6353r,l20107,3172r,l20107,3172r,l20107,6353r,-3181l20107,3172r,l20107,3172r,l20107,3172r,l20107,3172r,l21165,6353r,l21165,6353r,l21165,6353r,l21165,6353r,-3181l21165,3172r,l21165,3172r,l21165,6353r,l21165,6353r,l21165,6353r,-3181l21165,3172r,l22222,3172r,3181l22222,6353r,l22222,6353r,l22222,6353r,l22222,6353r,l22222,3172r,l22222,6353r,-3181l22222,3172r,3181l22222,3172r,3181l22222,6353r,l22222,6353r,l22222,6353r,l23279,6353r,l23279,6353r,-3181l23279,3172r,l23279,6353r,l23279,6353r,-3181l23279,3172r,3181l23279,6353r,l23279,6353r,l23279,6353r,-3181l24346,3172r,l24346,3172r,3181l24346,6353r,l24346,9525r,-3172l24346,6353r,l24346,3172r,l24346,6353r,-3181l24346,3172r,l24346,3172r,l24346,6353r,l25403,6353r,l25403,3172r,l25403,3172r,l25403,3172r,l25403,3172r,l25403,6353r,l25403,6353r,-3181l25403,3172r,l25403,3172r,l26460,3172r,l26460,3172r,3181l26460,6353r,l26460,6353r,l26460,3172r,l26460,6353r,l26460,6353r,l26460,6353r,l26460,6353r,-3181l27518,3172r,l27518,3172r,3181l27518,6353r,l27518,6353r,l27518,6353r,l27518,6353r,l27518,6353r,l27518,6353r,l27518,6353r,l28575,6353r,l28575,6353r,3172l28575,6353r,l28575,6353e" filled="f" strokeweight=".22047mm">
                  <v:path arrowok="t" o:connecttype="custom" o:connectlocs="0,0;0,0;0,0;0,3172;0,3172;0,0;0,0;0,0;0,0;0,0;0,3172;1057,3172;1057,3172;1057,3172;1057,3172;1057,0;1057,0;1057,0;1057,0;1057,0;1057,3172;1057,0;1057,3172;1057,3172;1057,0;1057,3172;1057,0;1057,0;1057,0;1057,0;1057,0;2115,0;2115,0;2115,0;2115,0;2115,0;2115,0;2115,0;2115,0;2115,3172;2115,3172;2115,3172;2115,3172;2115,0;2115,3172;2115,0;2115,0;2115,3172;2115,3172;3172,3172;3172,3172;3172,3172;3172,3172;3172,3172;3172,0;3172,0;3172,3172;3172,3172;3172,3172;3172,3172;3172,3172;3172,0;3172,3172;3172,3172;3172,3172;3172,3172;3172,3172;4229,3172;4229,3172;4229,3172;4229,3172;4229,3172;4229,0;4229,3172;4229,3172;4229,0;4229,3172;4229,3172;4229,0;4229,0;4229,0;4229,3172;4229,3172;4229,3172;4229,3172;5296,3172;5296,3172;5296,3172;5296,3172;5296,3172;5296,3172;5296,3172;5296,3172;5296,0;5296,3172;5296,0;5296,3172;5296,3172;5296,3172;5296,3172;5296,3172;5296,3172;5296,3172;5296,3172;5296,0;6353,3172;6353,3172;6353,3172;6353,3172;6353,3172;6353,3172;6353,0;6353,0;6353,0;6353,0;6353,0;6353,3172;6353,3172;6353,3172;6353,3172;6353,3172;6353,3172;6353,3172;7410,3172;7410,3172;7410,3172;7410,3172;7410,3172;7410,3172;7410,3172;7410,3172;7410,3172;7410,3172;7410,3172;7410,3172;7410,3172;7410,0;7410,3172;7410,3172;7410,3172;7410,3172;8468,3172;8468,0;8468,3172;8468,0;8468,0;8468,0;8468,0;8468,0;8468,0;8468,0;8468,3172;8468,3172;8468,3172;8468,3172;8468,3172;8468,3172;8468,3172;8468,3172;9525,6353;9525,6353;9525,3172;9525,3172;9525,3172;9525,3172;9525,3172;9525,3172;9525,3172;9525,3172;9525,3172;9525,3172;9525,3172;9525,3172;9525,3172;9525,0;9525,0;9525,0;9525,3172;9525,3172;10582,3172;10582,3172;10582,3172;10582,3172;10582,3172;10582,3172;10582,0;10582,3172;10582,3172;10582,3172;10582,3172;10582,3172;10582,3172;10582,3172;10582,3172;10582,3172;10582,3172;10582,3172;10582,3172;10582,3172;10582,3172;10582,3172;10582,3172;10582,3172;11640,3172;11640,3172;11640,3172;11640,3172;11640,3172;11640,3172;11640,3172;11640,3172;11640,3172;11640,3172;11640,3172;11640,3172;11640,3172;11640,3172;11640,3172;11640,3172;11640,3172;11640,0;12697,3172;12697,0;12697,3172;12697,3172;12697,3172;12697,3172;12697,3172;12697,3172;12697,6353;12697,3172;12697,3172;12697,3172;12697,3172;12697,3172;12697,3172;12697,3172;12697,3172;12697,3172;12697,0;12697,0;13754,3172;13754,3172;13754,3172;13754,3172;13754,3172;13754,3172;13754,3172;13754,3172;13754,3172;13754,3172;13754,3172;13754,3172;13754,3172;13754,3172;13754,3172;13754,3172;13754,3172;13754,3172;14821,3172;14821,3172;14821,3172;14821,3172;14821,3172;14821,3172;14821,3172;14821,3172;14821,3172;14821,3172;14821,0;14821,3172;14821,3172;14821,3172;14821,6353;14821,6353;14821,3172;14821,3172;15878,3172;15878,3172;15878,3172;15878,3172;15878,3172;15878,3172;15878,3172;15878,3172;15878,3172;15878,3172;15878,6353;15878,3172;15878,3172;15878,3172;15878,3172;15878,3172;15878,3172;15878,3172;16935,3172;16935,3172;16935,3172;16935,3172;16935,3172;16935,3172;16935,3172;16935,3172;16935,3172;16935,3172;16935,3172;16935,3172;16935,3172;16935,3172;16935,3172;16935,3172;16935,6353;16935,6353;16935,6353;16935,6353;17993,3172;17993,3172;17993,3172;17993,3172;17993,3172;17993,3172;17993,3172;17993,3172;17993,3172;17993,3172;17993,3172;17993,3172;17993,3172;17993,6353;17993,6353;17993,6353;17993,6353;17993,6353;19050,3172;19050,6353;19050,6353;19050,3172;19050,3172;19050,3172;19050,3172;19050,3172;19050,3172;19050,3172;19050,3172;19050,3172;19050,3172;19050,3172;19050,3172;19050,3172;19050,3172;19050,3172;20107,6353;20107,6353;20107,6353;20107,6353;20107,3172;20107,3172;20107,3172;20107,3172;20107,6353;20107,3172;20107,3172;20107,3172;20107,3172;20107,3172;20107,3172;20107,3172;20107,3172;20107,3172;21165,6353;21165,6353;21165,6353;21165,6353;21165,6353;21165,6353;21165,6353;21165,3172;21165,3172;21165,3172;21165,3172;21165,3172;21165,6353;21165,6353;21165,6353;21165,6353;21165,6353;21165,3172;21165,3172;21165,3172;22222,3172;22222,6353;22222,6353;22222,6353;22222,6353;22222,6353;22222,6353;22222,6353;22222,6353;22222,6353;22222,3172;22222,3172;22222,6353;22222,3172;22222,3172;22222,6353;22222,3172;22222,6353;22222,6353;22222,6353;22222,6353;22222,6353;22222,6353;22222,6353;23279,6353;23279,6353;23279,6353;23279,3172;23279,3172;23279,3172;23279,6353;23279,6353;23279,6353;23279,3172;23279,3172;23279,6353;23279,6353;23279,6353;23279,6353;23279,6353;23279,6353;23279,3172;24346,3172;24346,3172;24346,3172;24346,6353;24346,6353;24346,6353;24346,9525;24346,6353;24346,6353;24346,6353;24346,3172;24346,3172;24346,6353;24346,3172;24346,3172;24346,3172;24346,3172;24346,3172;24346,6353;24346,6353;25403,6353;25403,6353;25403,3172;25403,3172;25403,3172;25403,3172;25403,3172;25403,3172;25403,3172;25403,3172;25403,6353;25403,6353;25403,6353;25403,3172;25403,3172;25403,3172;25403,3172;25403,3172;26460,3172;26460,3172;26460,3172;26460,6353;26460,6353;26460,6353;26460,6353;26460,6353;26460,3172;26460,3172;26460,6353;26460,6353;26460,6353;26460,6353;26460,6353;26460,6353;26460,6353;26460,3172;27518,3172;27518,3172;27518,3172;27518,6353;27518,6353;27518,6353;27518,6353;27518,6353;27518,6353;27518,6353;27518,6353;27518,6353;27518,6353;27518,6353;27518,6353;27518,6353;27518,6353;27518,6353;28575,6353;28575,6353;28575,6353;28575,9525;28575,6353;28575,6353;28575,635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444" o:spid="_x0000_s1891" style="position:absolute;left:23764;top:38719;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" path="m,4763r,l,4763r,l,4763r,l,4763r,l,,,,,,,4763r,l,4763r1057,l1057,r,4763l1057,4763r,l1057,4763r,l1057,4763r,l1057,r,4763l1057,4763,1057,r,4763l1057,4763r,l1057,4763r,l2115,4763r,l2115,4763r,l2115,4763r,l2115,4763r,l2115,4763r,l2115,4763r,l2115,4763r,l2115,4763r,l2115,4763r,l3172,4763r,l3172,4763r,l3172,4763r,l3172,r,l3172,4763r,l3172,4763r,l3172,r,4763l3172,r,l3172,r,l4229,4763r,l4229,4763r,l4229,4763r,l4229,4763,4229,r,l4229,r,l4229,r,4763l4229,4763r,l4229,4763,4229,r,4763l4229,r,l5296,r,l5296,4763r,l5296,4763r,l5296,4763r,l5296,4763r,l5296,4763r,l5296,4763r,l5296,r,4763l5296,4763,5296,,6353,r,4763l6353,4763r,l6353,4763r,l6353,4763r,l6353,4763r,l6353,4763r,l6353,4763r,l6353,4763r,l6353,4763r,l6353,4763r,l6353,4763r,l6353,4763r,4762l7410,9525r,l7410,4763r,l7410,r,l7410,4763r,l7410,4763r,l7410,4763r,l7410,4763r,l7410,4763,7410,r,4763l7410,,8468,4763,8468,r,4763l8468,4763r,l8468,4763r,l8468,4763r,l8468,4763r,l8468,4763r,l8468,4763r,l8468,4763r,l8468,4763r,l8468,4763r1057,l9525,4763r,l9525,4763r,l9525,4763r,l9525,4763r,l9525,r,l9525,r,4763l9525,4763r,l9525,4763r,l9525,r1057,4763l10582,4763r,l10582,4763r,l10582,4763r,l10582,4763r,l10582,9525r,l10582,9525r,-4762l10582,4763r,l10582,4763r,l10582,4763r1058,l11640,4763r,l11640,4763r,l11640,4763r,l11640,4763r,l11640,4763r,l11640,4763r,l11640,4763r,l11640,4763r,l11640,r,l11640,4763r1057,l12697,4763r,l12697,4763r,l12697,4763,12697,r,l12697,4763r,l12697,4763r,l12697,4763r,l12697,4763r,l12697,4763r,l13754,4763r,l13754,4763r,l13754,4763r,l13754,4763,13754,r,4763l13754,r,4763l13754,4763r,l13754,4763r,l13754,4763r,l13754,4763,14821,r,4763l14821,4763r,l14821,4763r,l14821,4763r,l14821,4763r,4762l14821,9525r,l14821,9525r,-4762l14821,4763r,4762l14821,9525r,-4762l15878,4763r,l15878,4763r,l15878,4763r,l15878,4763r,l15878,4763r,l15878,4763r,l15878,4763r,l15878,r,4763l15878,4763r,l15878,4763r,l16935,4763r,l16935,4763r,l16935,4763,16935,r,4763l16935,4763r,l16935,4763r,l16935,4763r,l16935,4763r,l16935,4763r,l16935,4763r1058,l17993,4763r,l17993,4763r,l17993,4763r,l17993,4763r,l17993,4763r,l17993,4763r,l17993,9525r,-4762l17993,4763r,l17993,4763r1057,l19050,9525r,-4762l19050,4763r,l19050,4763r,l19050,9525r,-4762l19050,4763r,l19050,4763r,l19050,4763r,l19050,4763r,l19050,4763r,l19050,4763r,l19050,4763r,l19050,4763r1057,l20107,4763r,l20107,4763r,l20107,4763r,l20107,4763r,l20107,4763r,l20107,4763r,l20107,4763r,l20107,4763r,l20107,4763r,l20107,4763r1058,l21165,4763,21165,r,4763l21165,4763r,l21165,4763r,l21165,4763r,l21165,4763r,l21165,4763r,l21165,4763r,l21165,4763r,4762l22222,9525r,-4762l22222,4763r,l22222,4763r,l22222,4763r,l22222,4763r,4762l22222,9525r,l22222,9525r,-4762l22222,4763r,l22222,4763r,l23279,4763r,l23279,4763r,l23279,4763r,4762l23279,4763r,l23279,9525r,-4762l23279,4763r,l23279,4763r,4762l23279,9525r,l23279,9525r,-4762l24346,4763r,l24346,4763r,l24346,4763r,l24346,4763r,l24346,4763r,l24346,4763r,l24346,4763r,l24346,4763r,l24346,4763r,l24346,4763,24346,r1057,4763l25403,4763r,l25403,4763r,l25403,9525r,l25403,9525r,l25403,9525r,l25403,4763r,4762l25403,9525r,l25403,9525r,-4762l25403,4763r1057,4762l26460,9525r,-4762l26460,4763r,4762l26460,4763r,l26460,4763r,l26460,4763r,4762l26460,9525r,-4762l26460,4763r,l26460,4763r,l26460,4763r1058,l27518,4763r,l27518,4763r,4762l27518,9525r,l27518,9525r,l27518,9525r,l27518,9525r,l27518,4763r,l27518,4763r,l27518,4763r1057,l28575,4763r,l28575,4763r,l28575,4763e" filled="f" strokeweight=".22047mm">
                  <v:path arrowok="t" o:connecttype="custom" o:connectlocs="0,4763;0,4763;0,4763;0,4763;0,4763;0,4763;0,4763;0,4763;0,0;0,0;0,0;0,4763;0,4763;0,4763;1057,4763;1057,0;1057,4763;1057,4763;1057,4763;1057,4763;1057,4763;1057,4763;1057,4763;1057,0;1057,4763;1057,4763;1057,0;1057,4763;1057,4763;1057,4763;1057,4763;1057,4763;2115,4763;2115,4763;2115,4763;2115,4763;2115,4763;2115,4763;2115,4763;2115,4763;2115,4763;2115,4763;2115,4763;2115,4763;2115,4763;2115,4763;2115,4763;2115,4763;2115,4763;2115,4763;3172,4763;3172,4763;3172,4763;3172,4763;3172,4763;3172,4763;3172,0;3172,0;3172,4763;3172,4763;3172,4763;3172,4763;3172,0;3172,4763;3172,0;3172,0;3172,0;3172,0;4229,4763;4229,4763;4229,4763;4229,4763;4229,4763;4229,4763;4229,4763;4229,0;4229,0;4229,0;4229,0;4229,0;4229,4763;4229,4763;4229,4763;4229,4763;4229,0;4229,4763;4229,0;4229,0;5296,0;5296,0;5296,4763;5296,4763;5296,4763;5296,4763;5296,4763;5296,4763;5296,4763;5296,4763;5296,4763;5296,4763;5296,4763;5296,4763;5296,0;5296,4763;5296,4763;5296,0;6353,0;6353,4763;6353,4763;6353,4763;6353,4763;6353,4763;6353,4763;6353,4763;6353,4763;6353,4763;6353,4763;6353,4763;6353,4763;6353,4763;6353,4763;6353,4763;6353,4763;6353,4763;6353,4763;6353,4763;6353,4763;6353,4763;6353,4763;6353,9525;7410,9525;7410,9525;7410,4763;7410,4763;7410,0;7410,0;7410,4763;7410,4763;7410,4763;7410,4763;7410,4763;7410,4763;7410,4763;7410,4763;7410,4763;7410,0;7410,4763;7410,0;8468,4763;8468,0;8468,4763;8468,4763;8468,4763;8468,4763;8468,4763;8468,4763;8468,4763;8468,4763;8468,4763;8468,4763;8468,4763;8468,4763;8468,4763;8468,4763;8468,4763;8468,4763;8468,4763;8468,4763;9525,4763;9525,4763;9525,4763;9525,4763;9525,4763;9525,4763;9525,4763;9525,4763;9525,4763;9525,0;9525,0;9525,0;9525,4763;9525,4763;9525,4763;9525,4763;9525,4763;9525,0;10582,4763;10582,4763;10582,4763;10582,4763;10582,4763;10582,4763;10582,4763;10582,4763;10582,4763;10582,9525;10582,9525;10582,9525;10582,4763;10582,4763;10582,4763;10582,4763;10582,4763;10582,4763;11640,4763;11640,4763;11640,4763;11640,4763;11640,4763;11640,4763;11640,4763;11640,4763;11640,4763;11640,4763;11640,4763;11640,4763;11640,4763;11640,4763;11640,4763;11640,4763;11640,4763;11640,0;11640,0;11640,4763;12697,4763;12697,4763;12697,4763;12697,4763;12697,4763;12697,4763;12697,0;12697,0;12697,4763;12697,4763;12697,4763;12697,4763;12697,4763;12697,4763;12697,4763;12697,4763;12697,4763;12697,4763;13754,4763;13754,4763;13754,4763;13754,4763;13754,4763;13754,4763;13754,4763;13754,0;13754,4763;13754,0;13754,4763;13754,4763;13754,4763;13754,4763;13754,4763;13754,4763;13754,4763;13754,4763;14821,0;14821,4763;14821,4763;14821,4763;14821,4763;14821,4763;14821,4763;14821,4763;14821,4763;14821,9525;14821,9525;14821,9525;14821,9525;14821,4763;14821,4763;14821,9525;14821,9525;14821,4763;15878,4763;15878,4763;15878,4763;15878,4763;15878,4763;15878,4763;15878,4763;15878,4763;15878,4763;15878,4763;15878,4763;15878,4763;15878,4763;15878,4763;15878,0;15878,4763;15878,4763;15878,4763;15878,4763;15878,4763;16935,4763;16935,4763;16935,4763;16935,4763;16935,4763;16935,0;16935,4763;16935,4763;16935,4763;16935,4763;16935,4763;16935,4763;16935,4763;16935,4763;16935,4763;16935,4763;16935,4763;16935,4763;17993,4763;17993,4763;17993,4763;17993,4763;17993,4763;17993,4763;17993,4763;17993,4763;17993,4763;17993,4763;17993,4763;17993,4763;17993,4763;17993,9525;17993,4763;17993,4763;17993,4763;17993,4763;19050,4763;19050,9525;19050,4763;19050,4763;19050,4763;19050,4763;19050,4763;19050,9525;19050,4763;19050,4763;19050,4763;19050,4763;19050,4763;19050,4763;19050,4763;19050,4763;19050,4763;19050,4763;19050,4763;19050,4763;19050,4763;19050,4763;19050,4763;19050,4763;20107,4763;20107,4763;20107,4763;20107,4763;20107,4763;20107,4763;20107,4763;20107,4763;20107,4763;20107,4763;20107,4763;20107,4763;20107,4763;20107,4763;20107,4763;20107,4763;20107,4763;20107,4763;20107,4763;20107,4763;21165,4763;21165,4763;21165,0;21165,4763;21165,4763;21165,4763;21165,4763;21165,4763;21165,4763;21165,4763;21165,4763;21165,4763;21165,4763;21165,4763;21165,4763;21165,4763;21165,4763;21165,9525;22222,9525;22222,4763;22222,4763;22222,4763;22222,4763;22222,4763;22222,4763;22222,4763;22222,4763;22222,9525;22222,9525;22222,9525;22222,9525;22222,4763;22222,4763;22222,4763;22222,4763;22222,4763;23279,4763;23279,4763;23279,4763;23279,4763;23279,4763;23279,9525;23279,4763;23279,4763;23279,9525;23279,4763;23279,4763;23279,4763;23279,4763;23279,9525;23279,9525;23279,9525;23279,9525;23279,4763;24346,4763;24346,4763;24346,4763;24346,4763;24346,4763;24346,4763;24346,4763;24346,4763;24346,4763;24346,4763;24346,4763;24346,4763;24346,4763;24346,4763;24346,4763;24346,4763;24346,4763;24346,4763;24346,4763;24346,0;25403,4763;25403,4763;25403,4763;25403,4763;25403,4763;25403,9525;25403,9525;25403,9525;25403,9525;25403,9525;25403,9525;25403,4763;25403,9525;25403,9525;25403,9525;25403,9525;25403,4763;25403,4763;26460,9525;26460,9525;26460,4763;26460,4763;26460,9525;26460,4763;26460,4763;26460,4763;26460,4763;26460,4763;26460,9525;26460,9525;26460,4763;26460,4763;26460,4763;26460,4763;26460,4763;26460,4763;27518,4763;27518,4763;27518,4763;27518,4763;27518,9525;27518,9525;27518,9525;27518,9525;27518,9525;27518,9525;27518,9525;27518,9525;27518,9525;27518,4763;27518,4763;27518,4763;27518,4763;27518,4763;28575,4763;28575,4763;28575,4763;28575,4763;28575,4763;28575,476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445" o:spid="_x0000_s1892" style="position:absolute;left:24050;top:38719;width:191;height:95;visibility:visible;mso-wrap-style:square;v-text-anchor:middle" coordsize="1905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" path="m,l,9525r,l,9525r,l,9525r,l,,,,,,,,,,,,,,,,733,r,l733,r,l733,r,l733,r,l733,r,l733,r,l733,9525,733,r,9525l733,9525,733,r,l1467,r,l1467,9525r,l1467,9525r,l1467,r,l1467,r,l1467,r,l1467,r,l1467,r,l1467,9525,1467,r,l1467,r,l1467,r,l1467,r733,l2200,9525r,l2200,r,9525l2200,9525,2200,r,l2200,r,l2200,r,l2200,r,9525l2200,9525r,l2200,9525,2200,r,l2200,r734,l2934,r,l2934,r,l2934,9525r,l2934,9525r,l2934,9525,2934,r,9525l2934,r,l2934,r,l2934,r,l3667,r,l3667,9525,3667,r,l3667,r,l3667,9525r,l3667,r,l3667,r,l3667,r,l3667,r,l3667,r734,l4401,9525,4401,r,l4401,r,l4401,r,9525l4401,r,l4401,r,l4401,r,9525l4401,9525r,l4401,9525r,l5124,r,l5124,r,l5124,r,l5124,9525r,l5124,9525,5124,r,l5124,r,l5124,r,9525l5124,9525r,l5124,9525r,l5124,9525,5858,r,9525l5858,9525r,l5858,r,9525l5858,r,l5858,9525r,l5858,9525,5858,r,9525l5858,9525r,l5858,9525,5858,r,l6591,9525r,l6591,9525r,l6591,r,l6591,r,l6591,r,9525l6591,9525r,l6591,9525,6591,r,l6591,r,l6591,r734,l7325,r,l7325,r,9525l7325,r,9525l7325,9525,7325,r,9525l7325,9525,7325,r,l7325,r,l7325,r,9525l7325,9525,8058,r,l8058,r,l8058,r,l8058,r,l8058,r,l8058,r,l8058,r,l8058,r,l8058,r,l8058,r,l8792,9525r,l8792,9525r,l8792,r,l8792,r,l8792,r,l8792,r,l8792,r,l8792,r,l8792,r,l9525,r,l9525,r,l9525,r,9525l9525,9525r,l9525,9525r,l9525,9525r,l9525,9525r,l9525,9525r,l9525,9525,9525,r733,l10258,r,9525l10258,9525r,l10258,9525,10258,r,l10258,r,l10258,r,l10258,r,l10258,r,l10258,r,l10258,r,9525l10258,r,l10258,9525,10258,r,l10258,r734,l10992,r,l10992,r,l10992,r,9525l10992,r,9525l10992,9525r,l10992,9525r,l10992,9525,10992,r,9525l10992,9525r,l11725,r,l11725,9525,11725,r,l11725,r,l11725,r,l11725,9525r,l11725,9525r,l11725,9525r,l11725,9525r,l11725,9525,12459,r,l12459,r,9525l12459,9525r,l12459,9525r,l12459,r,9525l12459,r,l12459,r,l12459,r,l12459,r,l13192,9525r,l13192,r,9525l13192,9525r,l13192,9525r,l13192,9525r,l13192,9525r,l13192,r,l13192,9525r,l13192,r,l13192,r,l13926,9525r,l13926,9525r,l13926,9525r,l13926,9525r,l13926,r,l13926,r,l13926,r,l13926,r,l13926,r,9525l14649,9525r,l14649,9525r,l14649,9525,14649,r,9525l14649,9525r,l14649,9525r,l14649,9525r,l14649,9525,14649,r,l14649,r,l15383,r,9525l15383,9525r,l15383,9525r,l15383,r,l15383,r,l15383,r,l15383,r,9525l15383,9525r,l15383,9525r,l16116,9525r,l16116,9525,16116,r,l16116,r,9525l16116,9525r,l16116,9525,16116,r,9525l16116,r,l16116,r,l16116,r,9525l16116,r,l16850,9525,16850,r,l16850,r,l16850,9525r,l16850,9525r,l16850,9525r,l16850,r,l16850,r,9525l16850,9525r,l16850,9525r733,l17583,9525r,l17583,9525r,l17583,9525r,l17583,9525r,l17583,r,l17583,r,l17583,r,l17583,r,l17583,r734,l18317,r,l18317,r,9525l18317,9525r,l18317,r,9525l18317,r,l18317,r,l18317,r,l18317,r,l18317,r,l18317,r,l18317,r,l18317,r,l18317,r733,l19050,9525,19050,r,l19050,r,l19050,r,l19050,r,9525l19050,9525r,l19050,9525r,l19050,9525e" filled="f" strokeweight=".22047mm">
                  <v:path arrowok="t" o:connecttype="custom" o:connectlocs="0,0;0,9525;0,9525;0,9525;0,9525;0,9525;0,9525;0,0;0,0;0,0;0,0;0,0;0,0;0,0;0,0;733,0;733,0;733,0;733,0;733,0;733,0;733,0;733,0;733,0;733,0;733,0;733,0;733,9525;733,0;733,9525;733,9525;733,0;733,0;1467,0;1467,0;1467,9525;1467,9525;1467,9525;1467,9525;1467,0;1467,0;1467,0;1467,0;1467,0;1467,0;1467,0;1467,0;1467,0;1467,0;1467,9525;1467,0;1467,0;1467,0;1467,0;1467,0;1467,0;1467,0;2200,0;2200,9525;2200,9525;2200,0;2200,9525;2200,9525;2200,0;2200,0;2200,0;2200,0;2200,0;2200,0;2200,0;2200,9525;2200,9525;2200,9525;2200,9525;2200,0;2200,0;2200,0;2934,0;2934,0;2934,0;2934,0;2934,0;2934,9525;2934,9525;2934,9525;2934,9525;2934,9525;2934,0;2934,9525;2934,0;2934,0;2934,0;2934,0;2934,0;2934,0;3667,0;3667,0;3667,9525;3667,0;3667,0;3667,0;3667,0;3667,9525;3667,9525;3667,0;3667,0;3667,0;3667,0;3667,0;3667,0;3667,0;3667,0;3667,0;4401,0;4401,9525;4401,0;4401,0;4401,0;4401,0;4401,0;4401,9525;4401,0;4401,0;4401,0;4401,0;4401,0;4401,9525;4401,9525;4401,9525;4401,9525;4401,9525;5124,0;5124,0;5124,0;5124,0;5124,0;5124,0;5124,9525;5124,9525;5124,9525;5124,0;5124,0;5124,0;5124,0;5124,0;5124,9525;5124,9525;5124,9525;5124,9525;5124,9525;5124,9525;5858,0;5858,9525;5858,9525;5858,9525;5858,0;5858,9525;5858,0;5858,0;5858,9525;5858,9525;5858,9525;5858,0;5858,9525;5858,9525;5858,9525;5858,9525;5858,0;5858,0;6591,9525;6591,9525;6591,9525;6591,9525;6591,0;6591,0;6591,0;6591,0;6591,0;6591,9525;6591,9525;6591,9525;6591,9525;6591,0;6591,0;6591,0;6591,0;6591,0;7325,0;7325,0;7325,0;7325,0;7325,9525;7325,0;7325,9525;7325,9525;7325,0;7325,9525;7325,9525;7325,0;7325,0;7325,0;7325,0;7325,0;7325,9525;7325,9525;8058,0;8058,0;8058,0;8058,0;8058,0;8058,0;8058,0;8058,0;8058,0;8058,0;8058,0;8058,0;8058,0;8058,0;8058,0;8058,0;8058,0;8058,0;8058,0;8058,0;8792,9525;8792,9525;8792,9525;8792,9525;8792,0;8792,0;8792,0;8792,0;8792,0;8792,0;8792,0;8792,0;8792,0;8792,0;8792,0;8792,0;8792,0;8792,0;9525,0;9525,0;9525,0;9525,0;9525,0;9525,9525;9525,9525;9525,9525;9525,9525;9525,9525;9525,9525;9525,9525;9525,9525;9525,9525;9525,9525;9525,9525;9525,9525;9525,0;10258,0;10258,0;10258,9525;10258,9525;10258,9525;10258,9525;10258,0;10258,0;10258,0;10258,0;10258,0;10258,0;10258,0;10258,0;10258,0;10258,0;10258,0;10258,0;10258,0;10258,9525;10258,0;10258,0;10258,9525;10258,0;10258,0;10258,0;10992,0;10992,0;10992,0;10992,0;10992,0;10992,0;10992,9525;10992,0;10992,9525;10992,9525;10992,9525;10992,9525;10992,9525;10992,9525;10992,0;10992,9525;10992,9525;10992,9525;11725,0;11725,0;11725,9525;11725,0;11725,0;11725,0;11725,0;11725,0;11725,0;11725,9525;11725,9525;11725,9525;11725,9525;11725,9525;11725,9525;11725,9525;11725,9525;11725,9525;12459,0;12459,0;12459,0;12459,9525;12459,9525;12459,9525;12459,9525;12459,9525;12459,0;12459,9525;12459,0;12459,0;12459,0;12459,0;12459,0;12459,0;12459,0;12459,0;13192,9525;13192,9525;13192,0;13192,9525;13192,9525;13192,9525;13192,9525;13192,9525;13192,9525;13192,9525;13192,9525;13192,9525;13192,0;13192,0;13192,9525;13192,9525;13192,0;13192,0;13192,0;13192,0;13926,9525;13926,9525;13926,9525;13926,9525;13926,9525;13926,9525;13926,9525;13926,9525;13926,0;13926,0;13926,0;13926,0;13926,0;13926,0;13926,0;13926,0;13926,0;13926,9525;14649,9525;14649,9525;14649,9525;14649,9525;14649,9525;14649,0;14649,9525;14649,9525;14649,9525;14649,9525;14649,9525;14649,9525;14649,9525;14649,9525;14649,0;14649,0;14649,0;14649,0;15383,0;15383,9525;15383,9525;15383,9525;15383,9525;15383,9525;15383,0;15383,0;15383,0;15383,0;15383,0;15383,0;15383,0;15383,9525;15383,9525;15383,9525;15383,9525;15383,9525;16116,9525;16116,9525;16116,9525;16116,0;16116,0;16116,0;16116,9525;16116,9525;16116,9525;16116,9525;16116,0;16116,9525;16116,0;16116,0;16116,0;16116,0;16116,0;16116,9525;16116,0;16116,0;16850,9525;16850,0;16850,0;16850,0;16850,0;16850,9525;16850,9525;16850,9525;16850,9525;16850,9525;16850,9525;16850,0;16850,0;16850,0;16850,9525;16850,9525;16850,9525;16850,9525;17583,9525;17583,9525;17583,9525;17583,9525;17583,9525;17583,9525;17583,9525;17583,9525;17583,9525;17583,0;17583,0;17583,0;17583,0;17583,0;17583,0;17583,0;17583,0;17583,0;18317,0;18317,0;18317,0;18317,0;18317,9525;18317,9525;18317,9525;18317,0;18317,9525;18317,0;18317,0;18317,0;18317,0;18317,0;18317,0;18317,0;18317,0;18317,0;18317,0;18317,0;18317,0;18317,0;18317,0;18317,0;18317,0;18317,0;19050,0;19050,9525;19050,0;19050,0;19050,0;19050,0;19050,0;19050,0;19050,0;19050,9525;19050,9525;19050,9525;19050,9525;19050,9525;19050,9525"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446" o:spid="_x0000_s1893" style="position:absolute;left:24241;top:38719;width:285;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" path="m,9525l,,,,,,1057,9525r,l1057,9525,1057,r,l1057,r,l1057,9525,1057,r,l1057,r,l1057,r,l1057,r,9525l1057,9525r,l2115,9525,2115,r,l2115,r,l2115,9525,2115,r,l2115,r,l2115,r,l2115,r,l2115,r,l2115,r,9525l3172,9525r,l3172,9525r,l3172,9525,3172,r,l3172,r,9525l3172,9525r,l3172,9525r,l3172,9525r,l3172,r,l3172,9525r,l3172,9525r1057,l4229,9525r,l4229,9525r,l4229,9525,4229,r,9525l4229,9525r,l4229,9525r,l4229,9525r,l4229,9525r,l4229,r,9525l5296,9525r,l5296,9525,5296,r,l5296,r,l5296,9525,5296,r,9525l5296,9525r,l5296,9525r,l5296,9525,5296,r,l5296,,6353,r,9525l6353,9525r,l6353,9525,6353,r,9525l6353,r,l6353,9525r,l6353,r,l6353,r,l6353,r,l6353,,7410,r,l7410,r,l7410,r,l7410,r,l7410,r,9525l7410,9525r,l7410,9525r,l7410,r,l7410,r,l7410,9525r,l8468,9525r,l8468,9525r,l8468,9525,8468,r,9525l8468,r,l8468,9525,8468,r,l8468,r,l8468,r,l8468,9525r,l9525,r,l9525,r,l9525,9525r,l9525,9525r,l9525,9525r,l9525,9525r,l9525,9525r,l9525,r,9525l9525,r,l10582,r,l10582,r,l10582,9525r,l10582,9525r,l10582,r,l10582,r,l10582,9525r,l10582,9525r,l10582,9525r,l11640,r,9525l11640,r,9525l11640,9525,11640,r,9525l11640,r,l11640,r,9525l11640,9525r,l11640,9525r,l11640,9525,11640,r,9525l11640,r,9525l11640,9525r,l11640,r,l11640,9525r,l12697,9525r,l12697,9525,12697,r,l12697,r,l12697,9525r,l12697,r,9525l12697,r,9525l12697,9525r,l12697,9525r,l12697,9525r1057,l13754,9525,13754,r,9525l13754,9525r,l13754,9525r,l13754,9525,13754,r,l13754,r,l13754,9525r,l13754,r,l13754,r1067,l14821,r,9525l14821,r,l14821,r,l14821,r,l14821,r,l14821,r,l14821,r,l14821,9525r,l14821,9525r1057,l15878,9525r,l15878,9525r,l15878,9525r,l15878,9525,15878,r,l15878,9525r,l15878,9525r,l15878,9525,15878,r,9525l15878,r,l15878,9525,16936,r,9525l16936,9525r,l16936,9525,16936,r,l16936,r,l16936,9525,16936,r,l16936,r,9525l16936,9525r,l16936,9525r,l17993,9525r,l17993,9525r,l17993,9525,17993,r,l17993,r,l17993,r,l17993,r,l17993,r,l17993,r,9525l17993,9525r1057,l19050,9525r,l19050,r,9525l19050,9525,19050,r,9525l19050,r,9525l19050,9525r,l19050,9525r,l19050,9525r,l19050,9525r,l19050,9525r,l20107,9525r,l20107,9525r,l20107,9525r,l20107,9525r,l20107,9525,20107,r,l20107,9525,20107,r,l20107,r,l20107,r,l21164,r,9525l21164,r,9525l21164,r,9525l21164,9525,21164,r,9525l21164,r,l21164,9525r,l21164,9525r,l21164,9525r,l21164,9525r1058,l22222,9525r,l22222,9525r,l22222,r,l22222,r,l22222,9525r,l22222,9525,22222,r,l22222,9525r,l22222,9525r,l23279,r,9525l23279,r,9525l23279,9525r,l23279,9525r,l23279,9525r,l23279,9525,23279,r,l23279,9525r,l23279,9525r,l23279,r,l23279,r1067,9525l24346,9525r,l24346,9525r,l24346,9525,24346,r,l24346,r,l24346,r,9525l24346,r,l24346,r,l24346,r,l24346,r,l24346,r,9525l24346,r,9525l25403,r,l25403,r,l25403,r,l25403,r,l25403,r,9525l25403,9525r,l25403,r,l25403,9525r,l25403,9525r,l26461,9525,26461,r,l26461,9525r,l26461,r,9525l26461,9525,26461,r,l26461,r,l26461,r,9525l26461,9525r,l26461,9525,26461,r1057,l27518,9525r,l27518,9525r,l27518,9525r,l27518,9525r,l27518,9525r,l27518,9525r,l27518,9525r,l27518,9525r,l27518,r,l27518,9525r1057,l28575,9525r,l28575,9525r,l28575,9525r,l28575,9525r,l28575,9525r,l28575,r,9525l28575,e" filled="f" strokeweight=".22047mm">
                  <v:path arrowok="t" o:connecttype="custom" o:connectlocs="0,9525;0,0;0,0;0,0;1057,9525;1057,9525;1057,9525;1057,0;1057,0;1057,0;1057,0;1057,9525;1057,0;1057,0;1057,0;1057,0;1057,0;1057,0;1057,0;1057,9525;1057,9525;1057,9525;2115,9525;2115,0;2115,0;2115,0;2115,0;2115,9525;2115,0;2115,0;2115,0;2115,0;2115,0;2115,0;2115,0;2115,0;2115,0;2115,0;2115,0;2115,9525;3172,9525;3172,9525;3172,9525;3172,9525;3172,9525;3172,0;3172,0;3172,0;3172,9525;3172,9525;3172,9525;3172,9525;3172,9525;3172,9525;3172,9525;3172,0;3172,0;3172,9525;3172,9525;3172,9525;4229,9525;4229,9525;4229,9525;4229,9525;4229,9525;4229,9525;4229,0;4229,9525;4229,9525;4229,9525;4229,9525;4229,9525;4229,9525;4229,9525;4229,9525;4229,9525;4229,0;4229,9525;5296,9525;5296,9525;5296,9525;5296,0;5296,0;5296,0;5296,0;5296,9525;5296,0;5296,9525;5296,9525;5296,9525;5296,9525;5296,9525;5296,9525;5296,0;5296,0;5296,0;6353,0;6353,9525;6353,9525;6353,9525;6353,9525;6353,0;6353,9525;6353,0;6353,0;6353,9525;6353,9525;6353,0;6353,0;6353,0;6353,0;6353,0;6353,0;6353,0;7410,0;7410,0;7410,0;7410,0;7410,0;7410,0;7410,0;7410,0;7410,0;7410,9525;7410,9525;7410,9525;7410,9525;7410,9525;7410,0;7410,0;7410,0;7410,0;7410,9525;7410,9525;8468,9525;8468,9525;8468,9525;8468,9525;8468,9525;8468,0;8468,9525;8468,0;8468,0;8468,9525;8468,0;8468,0;8468,0;8468,0;8468,0;8468,0;8468,9525;8468,9525;9525,0;9525,0;9525,0;9525,0;9525,9525;9525,9525;9525,9525;9525,9525;9525,9525;9525,9525;9525,9525;9525,9525;9525,9525;9525,9525;9525,0;9525,9525;9525,0;9525,0;10582,0;10582,0;10582,0;10582,0;10582,9525;10582,9525;10582,9525;10582,9525;10582,0;10582,0;10582,0;10582,0;10582,9525;10582,9525;10582,9525;10582,9525;10582,9525;10582,9525;11640,0;11640,9525;11640,0;11640,9525;11640,9525;11640,0;11640,9525;11640,0;11640,0;11640,0;11640,9525;11640,9525;11640,9525;11640,9525;11640,9525;11640,9525;11640,0;11640,9525;11640,0;11640,9525;11640,9525;11640,9525;11640,0;11640,0;11640,9525;11640,9525;12697,9525;12697,9525;12697,9525;12697,0;12697,0;12697,0;12697,0;12697,9525;12697,9525;12697,0;12697,9525;12697,0;12697,9525;12697,9525;12697,9525;12697,9525;12697,9525;12697,9525;13754,9525;13754,9525;13754,0;13754,9525;13754,9525;13754,9525;13754,9525;13754,9525;13754,9525;13754,0;13754,0;13754,0;13754,0;13754,9525;13754,9525;13754,0;13754,0;13754,0;14821,0;14821,0;14821,9525;14821,0;14821,0;14821,0;14821,0;14821,0;14821,0;14821,0;14821,0;14821,0;14821,0;14821,0;14821,0;14821,9525;14821,9525;14821,9525;15878,9525;15878,9525;15878,9525;15878,9525;15878,9525;15878,9525;15878,9525;15878,9525;15878,0;15878,0;15878,9525;15878,9525;15878,9525;15878,9525;15878,9525;15878,0;15878,9525;15878,0;15878,0;15878,9525;16936,0;16936,9525;16936,9525;16936,9525;16936,9525;16936,0;16936,0;16936,0;16936,0;16936,9525;16936,0;16936,0;16936,0;16936,9525;16936,9525;16936,9525;16936,9525;16936,9525;17993,9525;17993,9525;17993,9525;17993,9525;17993,9525;17993,0;17993,0;17993,0;17993,0;17993,0;17993,0;17993,0;17993,0;17993,0;17993,0;17993,0;17993,9525;17993,9525;19050,9525;19050,9525;19050,9525;19050,0;19050,9525;19050,9525;19050,0;19050,9525;19050,0;19050,9525;19050,9525;19050,9525;19050,9525;19050,9525;19050,9525;19050,9525;19050,9525;19050,9525;19050,9525;19050,9525;20107,9525;20107,9525;20107,9525;20107,9525;20107,9525;20107,9525;20107,9525;20107,9525;20107,9525;20107,0;20107,0;20107,9525;20107,0;20107,0;20107,0;20107,0;20107,0;20107,0;21164,0;21164,9525;21164,0;21164,9525;21164,0;21164,9525;21164,9525;21164,0;21164,9525;21164,0;21164,0;21164,9525;21164,9525;21164,9525;21164,9525;21164,9525;21164,9525;21164,9525;22222,9525;22222,9525;22222,9525;22222,9525;22222,9525;22222,0;22222,0;22222,0;22222,0;22222,9525;22222,9525;22222,9525;22222,0;22222,0;22222,9525;22222,9525;22222,9525;22222,9525;23279,0;23279,9525;23279,0;23279,9525;23279,9525;23279,9525;23279,9525;23279,9525;23279,9525;23279,9525;23279,9525;23279,0;23279,0;23279,9525;23279,9525;23279,9525;23279,9525;23279,0;23279,0;23279,0;24346,9525;24346,9525;24346,9525;24346,9525;24346,9525;24346,9525;24346,0;24346,0;24346,0;24346,0;24346,0;24346,9525;24346,0;24346,0;24346,0;24346,0;24346,0;24346,0;24346,0;24346,0;24346,0;24346,9525;24346,0;24346,9525;25403,0;25403,0;25403,0;25403,0;25403,0;25403,0;25403,0;25403,0;25403,0;25403,9525;25403,9525;25403,9525;25403,0;25403,0;25403,9525;25403,9525;25403,9525;25403,9525;26461,9525;26461,0;26461,0;26461,9525;26461,9525;26461,0;26461,9525;26461,9525;26461,0;26461,0;26461,0;26461,0;26461,0;26461,9525;26461,9525;26461,9525;26461,9525;26461,0;27518,0;27518,9525;27518,9525;27518,9525;27518,9525;27518,9525;27518,9525;27518,9525;27518,9525;27518,9525;27518,9525;27518,9525;27518,9525;27518,9525;27518,9525;27518,9525;27518,9525;27518,0;27518,0;27518,9525;28575,9525;28575,9525;28575,9525;28575,9525;28575,9525;28575,9525;28575,9525;28575,9525;28575,9525;28575,9525;28575,9525;28575,0;28575,9525;28575,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447" o:spid="_x0000_s1894" style="position:absolute;left:24526;top:38719;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" path="m,l,,,9525,,,,9525r1057,l1057,9525,1057,r,l1057,r,l1057,9525r,l1057,9525r,l1057,r,l1057,r,l1057,r,l1057,r,l2114,r,l2114,r,l2114,9525r,l2114,9525r,l2114,9525r,l2114,9525r,l2114,9525r,l2114,9525r,l2114,9525r,l3172,9525r,l3172,r,9525l3172,r,l3172,9525r,l3172,9525r,l3172,9525r,l3172,r,l3172,r,9525l3172,9525r,l3172,9525,3172,,4229,r,9525l4229,9525,4229,r,9525l4229,9525r,l4229,9525r,l4229,r,l4229,r,l4229,r,9525l4229,9525r,l4229,9525r1067,l5296,9525r,l5296,9525r,l5296,9525r,l5296,9525r,l5296,9525r,l5296,r,l5296,r,l5296,r,9525l5296,9525r1057,l6353,9525r,l6353,9525r,l6353,9525,6353,r,9525l6353,9525,6353,r,9525l6353,r,9525l6353,9525r,l6353,9525r,l6353,,7411,9525r,l7411,9525r,l7411,9525r,l7411,9525r,l7411,9525r,l7411,9525r,l7411,9525r,l7411,9525r,l7411,9525r,l7411,r,9525l7411,9525r,l7411,9525,7411,r,l7411,,8468,9525r,l8468,9525r,l8468,9525r,l8468,9525r,l8468,r,l8468,9525r,l8468,r,9525l8468,9525,8468,r,9525l8468,9525r1057,l9525,9525r,l9525,r,l9525,r,l9525,r,l9525,9525r,l9525,9525r,l9525,9525r,l9525,9525r,l9525,9525r1057,l10582,9525r,l10582,9525r,l10582,9525r,l10582,9525r,l10582,9525r,l10582,r,9525l10582,9525r,l10582,r,l10582,r,l10582,r1057,l11639,r,9525l11639,9525,11639,r,9525l11639,9525,11639,r,l11639,r,l11639,9525r,l11639,9525,11639,r,l11639,9525r,l12697,9525,12697,r,9525l12697,9525r,l12697,9525r,l12697,9525r,l12697,9525r,l12697,9525r,l12697,r,l12697,r,l12697,r1057,l13754,r,l13754,r,9525l13754,9525r,l13754,9525r,l13754,9525r,l13754,9525r,l13754,9525r,l13754,9525r,l13754,r1067,l14821,r,9525l14821,9525r,l14821,9525r,l14821,9525r,l14821,9525r,l14821,9525r,l14821,r,9525l14821,9525r,l14821,9525r,l14821,9525r1057,l15878,9525r,l15878,9525r,l15878,9525r,l15878,9525r,l15878,9525r,l15878,9525r,l15878,9525r,l15878,9525r,l15878,9525r1058,l16936,r,l16936,r,l16936,r,l16936,r,l16936,r,9525l16936,9525r,l16936,9525r,l16936,9525r,l16936,9525r1057,l17993,r,9525l17993,r,l17993,r,l17993,r,l17993,9525r,l17993,9525r,l17993,r,l17993,r,l17993,r1057,9525l19050,9525,19050,r,l19050,r,l19050,9525r,l19050,9525r,l19050,9525r,l19050,9525r,l19050,9525,19050,r,9525l19050,9525,19050,r,9525l20107,9525r,l20107,9525r,l20107,9525r,l20107,9525,20107,r,l20107,r,9525l20107,9525r,l20107,9525r,l20107,9525r,l20107,9525r,l20107,9525r,l20107,9525,20107,r,9525l21164,r,l21164,9525,21164,r,9525l21164,9525r,l21164,r,l21164,r,9525l21164,r,l21164,9525,21164,r,9525l21164,9525r,l22222,9525r,l22222,9525r,l22222,9525r,l22222,9525r,l22222,9525r,l22222,9525,22222,r,9525l22222,r,9525l22222,9525r,l22222,9525r,l22222,9525r1057,l23279,9525r,l23279,r,l23279,9525r,l23279,9525r,l23279,r,l23279,r,9525l23279,9525r,l23279,r,l23279,r1067,l24346,r,l24346,r,l24346,9525r,l24346,9525r,l24346,9525,24346,r,9525l24346,9525r,l24346,9525r,l24346,9525,24346,r1057,9525l25403,9525,25403,r,9525l25403,9525r,l25403,9525r,l25403,9525,25403,r,9525l25403,9525r,l25403,9525r,l25403,9525r,l25403,9525r1058,l26461,9525,26461,r,l26461,9525r,l26461,9525r,l26461,r,l26461,r,9525l26461,r,9525l26461,9525r,l26461,9525r,l26461,9525r,l27518,9525r,l27518,9525r,l27518,9525,27518,r,l27518,r,l27518,r,l27518,9525r,l27518,9525r,l27518,9525r,l27518,9525r1057,l28575,9525r,l28575,9525r,l28575,9525r,l28575,9525r,l28575,9525r,l28575,9525r,e" filled="f" strokeweight=".22047mm">
                  <v:path arrowok="t" o:connecttype="custom" o:connectlocs="0,0;0,0;0,9525;0,0;0,9525;1057,9525;1057,9525;1057,0;1057,0;1057,0;1057,0;1057,9525;1057,9525;1057,9525;1057,9525;1057,0;1057,0;1057,0;1057,0;1057,0;1057,0;1057,0;1057,0;2114,0;2114,0;2114,0;2114,0;2114,9525;2114,9525;2114,9525;2114,9525;2114,9525;2114,9525;2114,9525;2114,9525;2114,9525;2114,9525;2114,9525;2114,9525;2114,9525;2114,9525;3172,9525;3172,9525;3172,0;3172,9525;3172,0;3172,0;3172,9525;3172,9525;3172,9525;3172,9525;3172,9525;3172,9525;3172,0;3172,0;3172,0;3172,9525;3172,9525;3172,9525;3172,9525;3172,0;4229,0;4229,9525;4229,9525;4229,0;4229,9525;4229,9525;4229,9525;4229,9525;4229,9525;4229,0;4229,0;4229,0;4229,0;4229,0;4229,9525;4229,9525;4229,9525;4229,9525;5296,9525;5296,9525;5296,9525;5296,9525;5296,9525;5296,9525;5296,9525;5296,9525;5296,9525;5296,9525;5296,9525;5296,0;5296,0;5296,0;5296,0;5296,0;5296,9525;5296,9525;6353,9525;6353,9525;6353,9525;6353,9525;6353,9525;6353,9525;6353,0;6353,9525;6353,9525;6353,0;6353,9525;6353,0;6353,9525;6353,9525;6353,9525;6353,9525;6353,9525;6353,0;7411,9525;7411,9525;7411,9525;7411,9525;7411,9525;7411,9525;7411,9525;7411,9525;7411,9525;7411,9525;7411,9525;7411,9525;7411,9525;7411,9525;7411,9525;7411,9525;7411,9525;7411,9525;7411,0;7411,9525;7411,9525;7411,9525;7411,9525;7411,0;7411,0;7411,0;8468,9525;8468,9525;8468,9525;8468,9525;8468,9525;8468,9525;8468,9525;8468,9525;8468,0;8468,0;8468,9525;8468,9525;8468,0;8468,9525;8468,9525;8468,0;8468,9525;8468,9525;9525,9525;9525,9525;9525,9525;9525,0;9525,0;9525,0;9525,0;9525,0;9525,0;9525,9525;9525,9525;9525,9525;9525,9525;9525,9525;9525,9525;9525,9525;9525,9525;9525,9525;10582,9525;10582,9525;10582,9525;10582,9525;10582,9525;10582,9525;10582,9525;10582,9525;10582,9525;10582,9525;10582,9525;10582,0;10582,9525;10582,9525;10582,9525;10582,0;10582,0;10582,0;10582,0;10582,0;11639,0;11639,0;11639,9525;11639,9525;11639,0;11639,9525;11639,9525;11639,0;11639,0;11639,0;11639,0;11639,9525;11639,9525;11639,9525;11639,0;11639,0;11639,9525;11639,9525;12697,9525;12697,0;12697,9525;12697,9525;12697,9525;12697,9525;12697,9525;12697,9525;12697,9525;12697,9525;12697,9525;12697,9525;12697,9525;12697,0;12697,0;12697,0;12697,0;12697,0;13754,0;13754,0;13754,0;13754,0;13754,9525;13754,9525;13754,9525;13754,9525;13754,9525;13754,9525;13754,9525;13754,9525;13754,9525;13754,9525;13754,9525;13754,9525;13754,9525;13754,0;14821,0;14821,0;14821,9525;14821,9525;14821,9525;14821,9525;14821,9525;14821,9525;14821,9525;14821,9525;14821,9525;14821,9525;14821,9525;14821,0;14821,9525;14821,9525;14821,9525;14821,9525;14821,9525;14821,9525;15878,9525;15878,9525;15878,9525;15878,9525;15878,9525;15878,9525;15878,9525;15878,9525;15878,9525;15878,9525;15878,9525;15878,9525;15878,9525;15878,9525;15878,9525;15878,9525;15878,9525;15878,9525;16936,9525;16936,0;16936,0;16936,0;16936,0;16936,0;16936,0;16936,0;16936,0;16936,0;16936,9525;16936,9525;16936,9525;16936,9525;16936,9525;16936,9525;16936,9525;16936,9525;17993,9525;17993,0;17993,9525;17993,0;17993,0;17993,0;17993,0;17993,0;17993,0;17993,9525;17993,9525;17993,9525;17993,9525;17993,0;17993,0;17993,0;17993,0;17993,0;19050,9525;19050,9525;19050,0;19050,0;19050,0;19050,0;19050,9525;19050,9525;19050,9525;19050,9525;19050,9525;19050,9525;19050,9525;19050,9525;19050,9525;19050,0;19050,9525;19050,9525;19050,0;19050,9525;20107,9525;20107,9525;20107,9525;20107,9525;20107,9525;20107,9525;20107,9525;20107,0;20107,0;20107,0;20107,9525;20107,9525;20107,9525;20107,9525;20107,9525;20107,9525;20107,9525;20107,9525;20107,9525;20107,9525;20107,9525;20107,9525;20107,0;20107,9525;21164,0;21164,0;21164,9525;21164,0;21164,9525;21164,9525;21164,9525;21164,0;21164,0;21164,0;21164,9525;21164,0;21164,0;21164,9525;21164,0;21164,9525;21164,9525;21164,9525;22222,9525;22222,9525;22222,9525;22222,9525;22222,9525;22222,9525;22222,9525;22222,9525;22222,9525;22222,9525;22222,9525;22222,0;22222,9525;22222,0;22222,9525;22222,9525;22222,9525;22222,9525;22222,9525;22222,9525;23279,9525;23279,9525;23279,9525;23279,0;23279,0;23279,9525;23279,9525;23279,9525;23279,9525;23279,0;23279,0;23279,0;23279,9525;23279,9525;23279,9525;23279,0;23279,0;23279,0;24346,0;24346,0;24346,0;24346,0;24346,0;24346,9525;24346,9525;24346,9525;24346,9525;24346,9525;24346,0;24346,9525;24346,9525;24346,9525;24346,9525;24346,9525;24346,9525;24346,0;25403,9525;25403,9525;25403,0;25403,9525;25403,9525;25403,9525;25403,9525;25403,9525;25403,9525;25403,0;25403,9525;25403,9525;25403,9525;25403,9525;25403,9525;25403,9525;25403,9525;25403,9525;26461,9525;26461,9525;26461,0;26461,0;26461,9525;26461,9525;26461,9525;26461,9525;26461,0;26461,0;26461,0;26461,9525;26461,0;26461,9525;26461,9525;26461,9525;26461,9525;26461,9525;26461,9525;26461,9525;27518,9525;27518,9525;27518,9525;27518,9525;27518,9525;27518,0;27518,0;27518,0;27518,0;27518,0;27518,0;27518,9525;27518,9525;27518,9525;27518,9525;27518,9525;27518,9525;27518,9525;28575,9525;28575,9525;28575,9525;28575,9525;28575,9525;28575,9525;28575,9525;28575,9525;28575,9525;28575,9525;28575,9525;28575,9525;28575,9525"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448" o:spid="_x0000_s1895" style="position:absolute;left:24812;top:38623;width:286;height:96;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" path="m,9525l,8792r,733l,9525,,8792r,733l1057,9525r,l1057,9525r,l1057,9525r,l1057,9525r,-733l1057,8792r,733l1057,9525r,l1057,9525r,-733l1057,8792r,l1057,8792r,l2114,9525r,l2114,9525r,l2114,9525r,l2114,9525r,l2114,9525r,l2114,8792r,l2114,8792r,l2114,9525r,l2114,9525r,l2114,9525r,l3172,9525r,l3172,9525r,l3172,9525r,l3172,9525r,l3172,9525r,l3172,9525r,l3172,9525r,l3172,9525r,l3172,9525r,l3172,9525r,l3172,9525r,-733l3172,8792r,l4229,8792r,l4229,9525r,-733l4229,8792r,l4229,8792r,l4229,9525r,l4229,9525r,l4229,9525r,l4229,9525r,l4229,9525r,-733l5296,8792r,733l5296,9525r,l5296,9525r,l5296,9525r,l5296,9525r,l5296,9525r,l5296,9525r,-733l5296,9525r,l5296,8792r,l5296,8792r,733l6353,9525r,l6353,9525r,l6353,8792r,l6353,8792r,l6353,8792r,733l6353,9525r,l6353,9525r,l6353,9525r,l6353,9525r,l7411,9525r,l7411,9525r,l7411,9525r,l7411,9525r,-733l7411,8792r,l7411,8792r,l7411,9525r,l7411,9525r,l7411,8792r,733l8468,8792r,733l8468,9525r,l8468,9525r,l8468,8792r,l8468,9525r,l8468,9525r,l8468,9525r,l8468,9525r,-733l8468,8792r,l9525,9525r,l9525,9525r,l9525,8792r,l9525,9525r,-733l9525,9525r,l9525,9525r,l9525,9525r,l9525,9525r,l9525,9525r,l9525,9525r,l10582,9525r,l10582,9525r,l10582,9525r,l10582,9525r,l10582,9525r,l10582,9525r,l10582,9525r,-733l10582,9525r,-733l10582,8792r,733l11639,9525r,l11639,8792r,l11639,8792r,l11639,9525r,l11639,8792r,l11639,8792r,l11639,8792r,l11639,8792r,l11639,8792r,l12697,9525r,l12697,9525r,l12697,9525r,l12697,9525r,l12697,8792r,l12697,8792r,l12697,8792r,l12697,8792r,l12697,9525r,l13754,9525r,l13754,9525r,-733l13754,8792r,733l13754,8792r,733l13754,9525r,-733l13754,9525r,l13754,9525r,l13754,9525r,-733l13754,8792r,l13754,8792r,l14821,8792r,l14821,9525r,l14821,8792r,l14821,8792r,l14821,8792r,l14821,8792r,l14821,8792r,l14821,8792r,l14821,8792r,l15878,8792r,l15878,8792r,l15878,9525r,-733l15878,9525r,l15878,8792r,l15878,8058r,734l15878,8792r,l15878,8792r,l15878,8792r,-734l15878,8792r,-734l15878,8058r,734l15878,8792r,l16936,8792r,l16936,8792r,l16936,8792r,l16936,9525r,-733l16936,9525r,-733l16936,8792r,733l16936,8792r,l16936,8058r,734l16936,8792r,l17993,8792r,l17993,8792r,l17993,8058r,734l17993,8792r,-734l17993,8058r,l17993,8792r,-734l17993,8058r,l17993,8058r,734l17993,8058r,l17993,8792r,l19050,8792r,l19050,8058r,l19050,8058r,l19050,8058r,l19050,8058r,-733l19050,8058r,l19050,8058r,l19050,8058r,l19050,8058r,l20107,8058r,-733l20107,7325r,l20107,8058r,l20107,8058r,l20107,8058r,l20107,8058r,l20107,8058r,-733l20107,7325r,l20107,7325r,l21164,8058r,l21164,8058r,l21164,8058r,-733l21164,7325r,l21164,7325r,l21164,7325r,l21164,7325r,l21164,7325r,l21164,7325r,l22222,7325r,l22222,7325r,l22222,7325r,l22222,7325r,l22222,7325r,l22222,7325r,l22222,7325r,l22222,7325r,l22222,7325r,l22222,7325r,-734l23279,6591r,l23279,6591r,l23279,6591r,l23279,6591r,l23279,6591r,l23279,6591r,l23279,6591r,l23279,5858r,l23279,6591r,l24346,6591r,-733l24346,5858r,l24346,5858r,l24346,5858r,l24346,5858r,l24346,5858r,l24346,5858r,l24346,5858r,-734l24346,5124r,l25403,5124r,l25403,5124r,l25403,5124r,l25403,5124r,l25403,5124r,l25403,4401r,l25403,4401r,l25403,4401r,l25403,4401r,l25403,4401r,-734l26461,3667r,l26461,3667r,l26461,3667r,l26461,3667r,l26461,3667r,l26461,2934r,l26461,3667r,l26461,2934r,l26461,2934r,l27518,2934r,l27518,2200r,l27518,2200r,l27518,2200r,734l27518,2934r,-734l27518,2200r,l27518,2200r,l27518,2200r,-733l27518,1467r,l28575,1467r,l28575,1467r,l28575,733r,l28575,733r,-733l28575,r,l28575,r,e" filled="f" strokeweight=".22047mm">
                  <v:path arrowok="t" o:connecttype="custom" o:connectlocs="0,9525;0,8792;0,9525;0,9525;0,8792;0,9525;1057,9525;1057,9525;1057,9525;1057,9525;1057,9525;1057,9525;1057,9525;1057,8792;1057,8792;1057,9525;1057,9525;1057,9525;1057,9525;1057,8792;1057,8792;1057,8792;1057,8792;1057,8792;2114,9525;2114,9525;2114,9525;2114,9525;2114,9525;2114,9525;2114,9525;2114,9525;2114,9525;2114,9525;2114,8792;2114,8792;2114,8792;2114,8792;2114,9525;2114,9525;2114,9525;2114,9525;2114,9525;2114,9525;3172,9525;3172,9525;3172,9525;3172,9525;3172,9525;3172,9525;3172,9525;3172,9525;3172,9525;3172,9525;3172,9525;3172,9525;3172,9525;3172,9525;3172,9525;3172,9525;3172,9525;3172,9525;3172,9525;3172,9525;3172,9525;3172,8792;3172,8792;3172,8792;4229,8792;4229,8792;4229,9525;4229,8792;4229,8792;4229,8792;4229,8792;4229,8792;4229,9525;4229,9525;4229,9525;4229,9525;4229,9525;4229,9525;4229,9525;4229,9525;4229,9525;4229,8792;5296,8792;5296,9525;5296,9525;5296,9525;5296,9525;5296,9525;5296,9525;5296,9525;5296,9525;5296,9525;5296,9525;5296,9525;5296,9525;5296,8792;5296,9525;5296,9525;5296,8792;5296,8792;5296,8792;5296,9525;6353,9525;6353,9525;6353,9525;6353,9525;6353,8792;6353,8792;6353,8792;6353,8792;6353,8792;6353,9525;6353,9525;6353,9525;6353,9525;6353,9525;6353,9525;6353,9525;6353,9525;6353,9525;7411,9525;7411,9525;7411,9525;7411,9525;7411,9525;7411,9525;7411,9525;7411,8792;7411,8792;7411,8792;7411,8792;7411,8792;7411,9525;7411,9525;7411,9525;7411,9525;7411,8792;7411,9525;8468,8792;8468,9525;8468,9525;8468,9525;8468,9525;8468,9525;8468,8792;8468,8792;8468,9525;8468,9525;8468,9525;8468,9525;8468,9525;8468,9525;8468,9525;8468,8792;8468,8792;8468,8792;9525,9525;9525,9525;9525,9525;9525,9525;9525,8792;9525,8792;9525,9525;9525,8792;9525,9525;9525,9525;9525,9525;9525,9525;9525,9525;9525,9525;9525,9525;9525,9525;9525,9525;9525,9525;9525,9525;9525,9525;10582,9525;10582,9525;10582,9525;10582,9525;10582,9525;10582,9525;10582,9525;10582,9525;10582,9525;10582,9525;10582,9525;10582,9525;10582,9525;10582,8792;10582,9525;10582,8792;10582,8792;10582,9525;11639,9525;11639,9525;11639,8792;11639,8792;11639,8792;11639,8792;11639,9525;11639,9525;11639,8792;11639,8792;11639,8792;11639,8792;11639,8792;11639,8792;11639,8792;11639,8792;11639,8792;11639,8792;12697,9525;12697,9525;12697,9525;12697,9525;12697,9525;12697,9525;12697,9525;12697,9525;12697,8792;12697,8792;12697,8792;12697,8792;12697,8792;12697,8792;12697,8792;12697,8792;12697,9525;12697,9525;13754,9525;13754,9525;13754,9525;13754,8792;13754,8792;13754,9525;13754,8792;13754,9525;13754,9525;13754,8792;13754,9525;13754,9525;13754,9525;13754,9525;13754,9525;13754,8792;13754,8792;13754,8792;13754,8792;13754,8792;14821,8792;14821,8792;14821,9525;14821,9525;14821,8792;14821,8792;14821,8792;14821,8792;14821,8792;14821,8792;14821,8792;14821,8792;14821,8792;14821,8792;14821,8792;14821,8792;14821,8792;14821,8792;15878,8792;15878,8792;15878,8792;15878,8792;15878,9525;15878,8792;15878,9525;15878,9525;15878,8792;15878,8792;15878,8058;15878,8792;15878,8792;15878,8792;15878,8792;15878,8792;15878,8792;15878,8058;15878,8792;15878,8058;15878,8058;15878,8792;15878,8792;15878,8792;16936,8792;16936,8792;16936,8792;16936,8792;16936,8792;16936,8792;16936,9525;16936,8792;16936,9525;16936,8792;16936,8792;16936,9525;16936,8792;16936,8792;16936,8058;16936,8792;16936,8792;16936,8792;17993,8792;17993,8792;17993,8792;17993,8792;17993,8058;17993,8792;17993,8792;17993,8058;17993,8058;17993,8058;17993,8792;17993,8058;17993,8058;17993,8058;17993,8058;17993,8792;17993,8058;17993,8058;17993,8792;17993,8792;19050,8792;19050,8792;19050,8058;19050,8058;19050,8058;19050,8058;19050,8058;19050,8058;19050,8058;19050,7325;19050,8058;19050,8058;19050,8058;19050,8058;19050,8058;19050,8058;19050,8058;19050,8058;20107,8058;20107,7325;20107,7325;20107,7325;20107,8058;20107,8058;20107,8058;20107,8058;20107,8058;20107,8058;20107,8058;20107,8058;20107,8058;20107,7325;20107,7325;20107,7325;20107,7325;20107,7325;21164,8058;21164,8058;21164,8058;21164,8058;21164,8058;21164,7325;21164,7325;21164,7325;21164,7325;21164,7325;21164,7325;21164,7325;21164,7325;21164,7325;21164,7325;21164,7325;21164,7325;21164,7325;22222,7325;22222,7325;22222,7325;22222,7325;22222,7325;22222,7325;22222,7325;22222,7325;22222,7325;22222,7325;22222,7325;22222,7325;22222,7325;22222,7325;22222,7325;22222,7325;22222,7325;22222,7325;22222,7325;22222,6591;23279,6591;23279,6591;23279,6591;23279,6591;23279,6591;23279,6591;23279,6591;23279,6591;23279,6591;23279,6591;23279,6591;23279,6591;23279,6591;23279,6591;23279,5858;23279,5858;23279,6591;23279,6591;24346,6591;24346,5858;24346,5858;24346,5858;24346,5858;24346,5858;24346,5858;24346,5858;24346,5858;24346,5858;24346,5858;24346,5858;24346,5858;24346,5858;24346,5858;24346,5124;24346,5124;24346,5124;25403,5124;25403,5124;25403,5124;25403,5124;25403,5124;25403,5124;25403,5124;25403,5124;25403,5124;25403,5124;25403,4401;25403,4401;25403,4401;25403,4401;25403,4401;25403,4401;25403,4401;25403,4401;25403,4401;25403,3667;26461,3667;26461,3667;26461,3667;26461,3667;26461,3667;26461,3667;26461,3667;26461,3667;26461,3667;26461,3667;26461,2934;26461,2934;26461,3667;26461,3667;26461,2934;26461,2934;26461,2934;26461,2934;27518,2934;27518,2934;27518,2200;27518,2200;27518,2200;27518,2200;27518,2200;27518,2934;27518,2934;27518,2200;27518,2200;27518,2200;27518,2200;27518,2200;27518,2200;27518,1467;27518,1467;27518,1467;28575,1467;28575,1467;28575,1467;28575,1467;28575,733;28575,733;28575,733;28575,0;28575,0;28575,0;28575,0;28575,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449" o:spid="_x0000_s1896" style="position:absolute;left:25098;top:36909;width:286;height:1714;visibility:visible;mso-wrap-style:square;v-text-anchor:middle" coordsize="28575,171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" path="m,171450r,l,171450r,l,171450r,-1048l,170402r,l,170402r,l,170402r,l,170402r1057,-1057l1057,169345r,l1057,169345r,l1057,169345r,l1057,168297r,l1057,168297r,-1057l1057,167240r,l1057,167240r,l1057,167240r,l1057,166192r,l1057,166192r1057,l2114,166192r,-1057l2114,165135r,l2114,165135r,l2114,164087r,l2114,164087r,l2114,164087r,l2114,164087r,l2114,163039r,l2114,164087r1058,l3172,163039r,l3172,161982r,-1048l3172,160934r,l3172,160934r,l3172,160934r,-1057l3172,159877r,l3172,159877r,l3172,158829r,l3172,158829r1057,-1057l4229,157772r,l4229,156724r,l4229,156724r,l4229,155677r,l4229,154619r,l4229,154619r,-1048l4229,153571r,l4229,153571r,l4229,153571r1067,l5296,153571r,-1057l5296,152514r,-1047l5296,151467r,-1058l5296,150409r,l5296,150409r,-1047l5296,149362r,-1048l5296,148314r,l5296,148314r,l5296,148314r,-1058l5296,147256r1057,l6353,146209r,l6353,146209r,l6353,145152r,l6353,144104r,l6353,143047r,l6353,143047r,l6353,143047r,-1048l6353,141999r,-1048l6353,140951r1058,l7411,139894r,l7411,139894r,l7411,138846r,-1057l7411,137789r,-1048l7411,136741r,-1057l7411,135684r,-1048l7411,134636r,l7411,134636r,-1048l7411,133588r1057,l8468,132531r,-1048l8468,131483r,l8468,131483r,-1057l8468,130426r,-1048l8468,129378r,l8468,128321r,l8468,127273r,l8468,126225r,l8468,125168r1057,l9525,125168r,l9525,124120r,l9525,123063r,l9525,123063r,-1048l9525,122015r,-1057l9525,120958r,l9525,119910r,l9525,118863r,-1058l9525,117805r,-1048l9525,115700r1057,l10582,115700r,l10582,114652r,-1057l10582,113595r,l10582,112547r,l10582,111500r,l10582,110442r,-1048l10582,109394r,-1057l10582,108337r,-1047l10582,106232r1057,l11639,105185r,l11639,105185r,-1048l11639,104137r,l11639,103079r,l11639,102032r,-1057l11639,99927r,l11639,99927r,-1057l11639,97822r,l11639,97822r,-1048l11639,96774r,-1057l11639,95717r,-1048l11639,94669r1058,l12697,93612r,-1048l12697,92564r,-1057l12697,90459r,l12697,89411r,l12697,88354r,l12697,87306r,l12697,86249r,l12697,85201r,l12697,85201r,-1057l12697,83096r1057,-1057l13754,82039r,-1048l13754,80991r,-1048l13754,78886r,l13754,78886r,-1048l13754,77838r,l13754,76781r,-1048l13754,75733r,-1057l13754,74676r,-1048l13754,73628r1067,-1048l14821,71523r,l14821,70475r,l14821,69418r,l14821,68371r,l14821,67313r,l14821,66265r,-1047l14821,64160r,-1047l14821,63113r,l14821,63113r1057,-1057l15878,61008r,l15878,59950r,-1047l15878,58903r,l15878,57855r,l15878,56798r,-1048l15878,55750r,-1057l15878,54693r,l15878,53645r,l15878,52587r1058,l16936,51540r,l16936,50492r,-1057l16936,49435r,l16936,48387r,l16936,48387r,-1057l16936,47330r,-1048l16936,45225r,l16936,44177r,-1048l16936,43129r,-1057l16936,42072r1057,-1048l17993,41024r,l17993,39967r,l17993,38919r,l17993,37862r,l17993,36814r,l17993,35766r,l17993,35766r,-1057l17993,34709r,l17993,33661r1057,-1057l19050,32604r,-1048l19050,31556r,l19050,31556r,-1057l19050,30499r,-1048l19050,28403r,-1057l19050,27346r,l19050,27346r,-1048l19050,25241r,l19050,24194r1057,l20107,23136r,l20107,22088r,l20107,22088r,l20107,22088r,-1047l20107,21041r,l20107,19983r,l20107,19983r,-1047l20107,18936r,l20107,17879r1057,l21164,17879r,-1048l21164,16831r,-1058l21164,15773r,-1047l21164,14726r,l21164,14726r,-1048l21164,13678r,-1057l21164,12621r,l21164,12621r,l21164,11573r,l21164,11573r1058,-1057l22222,10516r,l22222,10516r,-1048l22222,9468r,-1057l22222,8411r,l22222,7363r,1048l22222,8411r,-1048l22222,7363r,-1048l22222,6315r,-1057l22222,5258r1057,l23279,5258r,1057l23279,5258r,l23279,5258r,-1048l23279,4210r,l23279,5258r,-1048l23279,4210r,l23279,3153r,l23279,3153r,l23279,3153r1067,l24346,3153r,l24346,2105r,l24346,2105r,l24346,1048r,1057l24346,2105r,-1057l24346,1048r,l24346,1048r,l24346,1048r,l24346,1048r,l24346,1048r,l24346,1048r,l24346,1048r,l24346,1048r1057,l25403,1048r,l25403,1048r,l25403,1048r,l25403,1048,25403,r,l25403,r,1048l25403,1048r,l25403,1048,25403,r,l25403,1048r1058,l26461,1048r,l26461,1048r,l26461,2105r,-1057l26461,1048r,l26461,2105r,l26461,2105r,l26461,2105r,l26461,2105r,1048l26461,3153r1057,l27518,2105r,l27518,2105r,l27518,3153r,1057l27518,4210r,l27518,4210r,-1057l27518,3153r,1057l27518,5258r,l27518,5258r,l27518,5258r1057,l28575,6315r,l28575,6315r,e" filled="f" strokeweight=".22047mm">
                  <v:path arrowok="t" o:connecttype="custom" o:connectlocs="0,171450;0,171450;0,171450;0,171450;0,171450;0,170402;0,170402;0,170402;0,170402;0,170402;0,170402;0,170402;0,170402;1057,169345;1057,169345;1057,169345;1057,169345;1057,169345;1057,169345;1057,169345;1057,168297;1057,168297;1057,168297;1057,167240;1057,167240;1057,167240;1057,167240;1057,167240;1057,167240;1057,167240;1057,166192;1057,166192;1057,166192;2114,166192;2114,166192;2114,165135;2114,165135;2114,165135;2114,165135;2114,165135;2114,164087;2114,164087;2114,164087;2114,164087;2114,164087;2114,164087;2114,164087;2114,164087;2114,163039;2114,163039;2114,164087;3172,164087;3172,163039;3172,163039;3172,161982;3172,160934;3172,160934;3172,160934;3172,160934;3172,160934;3172,160934;3172,159877;3172,159877;3172,159877;3172,159877;3172,159877;3172,158829;3172,158829;3172,158829;4229,157772;4229,157772;4229,157772;4229,156724;4229,156724;4229,156724;4229,156724;4229,155677;4229,155677;4229,154619;4229,154619;4229,154619;4229,153571;4229,153571;4229,153571;4229,153571;4229,153571;4229,153571;5296,153571;5296,153571;5296,152514;5296,152514;5296,151467;5296,151467;5296,150409;5296,150409;5296,150409;5296,150409;5296,149362;5296,149362;5296,148314;5296,148314;5296,148314;5296,148314;5296,148314;5296,148314;5296,147256;5296,147256;6353,147256;6353,146209;6353,146209;6353,146209;6353,146209;6353,145152;6353,145152;6353,144104;6353,144104;6353,143047;6353,143047;6353,143047;6353,143047;6353,143047;6353,141999;6353,141999;6353,140951;6353,140951;7411,140951;7411,139894;7411,139894;7411,139894;7411,139894;7411,138846;7411,137789;7411,137789;7411,136741;7411,136741;7411,135684;7411,135684;7411,134636;7411,134636;7411,134636;7411,134636;7411,133588;7411,133588;8468,133588;8468,132531;8468,131483;8468,131483;8468,131483;8468,131483;8468,130426;8468,130426;8468,129378;8468,129378;8468,129378;8468,128321;8468,128321;8468,127273;8468,127273;8468,126225;8468,126225;8468,125168;9525,125168;9525,125168;9525,125168;9525,124120;9525,124120;9525,123063;9525,123063;9525,123063;9525,122015;9525,122015;9525,120958;9525,120958;9525,120958;9525,119910;9525,119910;9525,118863;9525,117805;9525,117805;9525,116757;9525,115700;10582,115700;10582,115700;10582,115700;10582,114652;10582,113595;10582,113595;10582,113595;10582,112547;10582,112547;10582,111500;10582,111500;10582,110442;10582,109394;10582,109394;10582,108337;10582,108337;10582,107290;10582,106232;11639,106232;11639,105185;11639,105185;11639,105185;11639,104137;11639,104137;11639,104137;11639,103079;11639,103079;11639,102032;11639,100975;11639,99927;11639,99927;11639,99927;11639,98870;11639,97822;11639,97822;11639,97822;11639,96774;11639,96774;11639,95717;11639,95717;11639,94669;11639,94669;12697,94669;12697,93612;12697,92564;12697,92564;12697,91507;12697,90459;12697,90459;12697,89411;12697,89411;12697,88354;12697,88354;12697,87306;12697,87306;12697,86249;12697,86249;12697,85201;12697,85201;12697,85201;12697,84144;12697,83096;13754,82039;13754,82039;13754,80991;13754,80991;13754,79943;13754,78886;13754,78886;13754,78886;13754,77838;13754,77838;13754,77838;13754,76781;13754,75733;13754,75733;13754,74676;13754,74676;13754,73628;13754,73628;14821,72580;14821,71523;14821,71523;14821,70475;14821,70475;14821,69418;14821,69418;14821,68371;14821,68371;14821,67313;14821,67313;14821,66265;14821,65218;14821,64160;14821,63113;14821,63113;14821,63113;14821,63113;15878,62056;15878,61008;15878,61008;15878,59950;15878,58903;15878,58903;15878,58903;15878,57855;15878,57855;15878,56798;15878,55750;15878,55750;15878,54693;15878,54693;15878,54693;15878,53645;15878,53645;15878,52587;16936,52587;16936,51540;16936,51540;16936,50492;16936,49435;16936,49435;16936,49435;16936,48387;16936,48387;16936,48387;16936,47330;16936,47330;16936,46282;16936,45225;16936,45225;16936,44177;16936,43129;16936,43129;16936,42072;16936,42072;17993,41024;17993,41024;17993,41024;17993,39967;17993,39967;17993,38919;17993,38919;17993,37862;17993,37862;17993,36814;17993,36814;17993,35766;17993,35766;17993,35766;17993,34709;17993,34709;17993,34709;17993,33661;19050,32604;19050,32604;19050,31556;19050,31556;19050,31556;19050,31556;19050,30499;19050,30499;19050,29451;19050,28403;19050,27346;19050,27346;19050,27346;19050,27346;19050,26298;19050,25241;19050,25241;19050,24194;20107,24194;20107,23136;20107,23136;20107,22088;20107,22088;20107,22088;20107,22088;20107,22088;20107,21041;20107,21041;20107,21041;20107,19983;20107,19983;20107,19983;20107,18936;20107,18936;20107,18936;20107,17879;21164,17879;21164,17879;21164,16831;21164,16831;21164,15773;21164,15773;21164,14726;21164,14726;21164,14726;21164,14726;21164,13678;21164,13678;21164,12621;21164,12621;21164,12621;21164,12621;21164,12621;21164,11573;21164,11573;21164,11573;22222,10516;22222,10516;22222,10516;22222,10516;22222,9468;22222,9468;22222,8411;22222,8411;22222,8411;22222,7363;22222,8411;22222,8411;22222,7363;22222,7363;22222,6315;22222,6315;22222,5258;22222,5258;23279,5258;23279,5258;23279,6315;23279,5258;23279,5258;23279,5258;23279,4210;23279,4210;23279,4210;23279,5258;23279,4210;23279,4210;23279,4210;23279,3153;23279,3153;23279,3153;23279,3153;23279,3153;24346,3153;24346,3153;24346,3153;24346,2105;24346,2105;24346,2105;24346,2105;24346,1048;24346,2105;24346,2105;24346,1048;24346,1048;24346,1048;24346,1048;24346,1048;24346,1048;24346,1048;24346,1048;24346,1048;24346,1048;24346,1048;24346,1048;24346,1048;24346,1048;24346,1048;24346,1048;25403,1048;25403,1048;25403,1048;25403,1048;25403,1048;25403,1048;25403,1048;25403,1048;25403,0;25403,0;25403,0;25403,1048;25403,1048;25403,1048;25403,1048;25403,0;25403,0;25403,1048;26461,1048;26461,1048;26461,1048;26461,1048;26461,1048;26461,2105;26461,1048;26461,1048;26461,1048;26461,2105;26461,2105;26461,2105;26461,2105;26461,2105;26461,2105;26461,2105;26461,3153;26461,3153;27518,3153;27518,2105;27518,2105;27518,2105;27518,2105;27518,3153;27518,4210;27518,4210;27518,4210;27518,4210;27518,3153;27518,3153;27518,4210;27518,5258;27518,5258;27518,5258;27518,5258;27518,5258;28575,5258;28575,6315;28575,6315;28575,6315;28575,6315"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450" o:spid="_x0000_s1897" style="position:absolute;left:25384;top:37004;width:285;height:1619;visibility:visible;mso-wrap-style:square;v-text-anchor:middle" coordsize="28575,161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" path="m,l,1029r,l,1029r,l,1029,,2067r,l,2067r,l,3096r,l,3096r,l,3096,,4124r1057,l1057,5153r,l1057,5153r,l1057,5153r,l1057,6191r,l1057,6191r,1029l1057,7220r,l1057,8249r,l1057,8249r,l1057,9287r1057,l2114,9287r,1029l2114,10316r,l2114,11344r,l2114,12373r,l2114,13411r,l2114,14440r,l2114,14440r,l2114,14440r,1029l2114,15469r1058,1028l3172,16497r,l3172,17536r,l3172,17536r,1028l3172,19593r,l3172,19593r,l3172,19593r,1038l3172,20631r,2057l3172,22688r,1029l3172,23717r1057,l4229,23717r,l4229,24755r,l4229,25784r,l4229,26813r,l4229,27851r,l4229,28880r,l4229,28880r,l4229,29909r,l4229,30937r,l4229,31975r1067,l5296,31975r,1029l5296,34033r,l5296,35071r,1029l5296,36100r,l5296,36100r,1029l5296,37129r,1028l5296,38157r,1038l5296,40224r,l5296,40224r1057,l6353,40224r,1029l6353,41253r,1028l6353,42281r,1039l6353,43320r,1028l6353,45377r,1038l6353,46415r,l6353,47444r,l6353,47444r,1029l6353,49501r1058,l7411,50540r,1028l7411,51568r,l7411,51568r,1029l7411,53635r,l7411,54664r,l7411,55693r,l7411,55693r,1028l7411,56721r,l7411,57760r,l7411,58788r,1029l7411,60855r,l7411,60855r1057,1029l8468,61884r,1029l8468,62913r,1028l8468,63941r,1038l8468,64979r,1029l8468,66008r,l8468,67037r,l8468,68066r,l8468,69104r,l8468,69104r,1029l8468,70133r1057,1028l9525,71161r,1038l9525,72199r,1029l9525,73228r,1029l9525,74257r,1029l9525,75286r,1038l9525,76324r,1029l9525,78381r,l9525,79420r,l9525,80448r1057,l10582,80448r,l10582,81477r,1028l10582,82505r,l10582,83544r,l10582,84572r,l10582,85601r,l10582,86639r,l10582,86639r,1029l10582,87668r1057,l11639,88697r,l11639,89726r,l11639,90764r,l11639,91792r,l11639,92821r,l11639,93859r,l11639,93859r,1029l11639,94888r,1029l11639,95917r,l11639,95917r1058,1029l12697,96946r,1038l12697,97984r,l12697,99012r,l12697,100041r,l12697,101070r,1038l12697,103137r,l12697,103137r,l12697,103137r,l12697,104165r1057,1039l13754,105204r,l13754,105204r,1028l13754,106232r,1029l13754,107261r,l13754,108290r,l13754,109328r,l13754,110357r,l13754,110357r,1028l13754,111385r1067,l14821,112424r,l14821,112424r,1028l14821,113452r,l14821,114481r,1029l14821,115510r,l14821,116548r,l14821,116548r,l14821,117577r,l14821,118605r1057,l15878,118605r,1039l15878,119644r,l15878,120672r,l15878,120672r,1029l15878,121701r,l15878,122730r,l15878,122730r,l15878,123768r,l15878,123768r,l15878,124796r1058,l16936,124796r,l16936,125825r,l16936,125825r,1029l16936,126854r,l16936,127892r,l16936,127892r,1029l16936,128921r,l16936,128921r,1029l16936,129950r1057,l17993,130988r,l17993,130988r,l17993,132016r,l17993,132016r,1029l17993,133045r,l17993,134074r,l17993,134074r,1038l17993,135112r,l17993,136141r1057,l19050,136141r,l19050,136141r,l19050,136141r,l19050,137170r,l19050,137170r,l19050,137170r,1038l19050,138208r,l19050,139237r,l19050,139237r1057,l20107,139237r,1028l20107,140265r,l20107,140265r,1029l20107,140265r,1029l20107,141294r,l20107,142332r,-1038l20107,142332r,l20107,142332r,l20107,142332r,1029l20107,143361r,l20107,143361r,l20107,143361r,1028l20107,144389r1057,l21164,145428r,-1039l21164,144389r,1039l21164,145428r,l21164,146456r,l21164,146456r,l21164,147485r,l21164,147485r,l21164,147485r,l21164,147485r1058,l22222,148514r,l22222,148514r,l22222,149552r,l22222,149552r,l22222,149552r,-1038l22222,149552r,l22222,149552r,1029l22222,150581r,l22222,150581r1057,l23279,150581r,l23279,151609r,l23279,151609r,l23279,151609r,l23279,151609r,1029l23279,152638r,l23279,152638r,1038l23279,153676r,l23279,153676r1067,l24346,153676r,l24346,153676r,l24346,153676r,l24346,154705r,l24346,154705r,l24346,154705r,l24346,154705r,l24346,154705r,1029l24346,155734r,l24346,155734r1057,l25403,155734r,l25403,156772r,l25403,156772r,l25403,156772r,l25403,156772r,l25403,157801r,-1029l25403,156772r,l25403,156772r,l25403,157801r1058,l26461,157801r,l26461,157801r,l26461,157801r,l26461,157801r,l26461,158829r,l26461,158829r,1029l26461,159858r,l26461,159858r,l26461,159858r1057,l27518,159858r,l27518,158829r,1029l27518,159858r,l27518,160896r,-1038l27518,159858r,l27518,159858r,1038l27518,160896r,l27518,160896r,l27518,160896r1057,l28575,160896r,1029l28575,161925e" filled="f" strokeweight=".22047mm">
                  <v:path arrowok="t" o:connecttype="custom" o:connectlocs="0,0;0,1029;0,1029;0,1029;0,1029;0,1029;0,2067;0,2067;0,2067;0,2067;0,3096;0,3096;0,3096;0,3096;0,3096;0,4124;1057,4124;1057,5153;1057,5153;1057,5153;1057,5153;1057,5153;1057,5153;1057,6191;1057,6191;1057,6191;1057,7220;1057,7220;1057,7220;1057,8249;1057,8249;1057,8249;1057,8249;1057,9287;2114,9287;2114,9287;2114,10316;2114,10316;2114,10316;2114,11344;2114,11344;2114,12373;2114,12373;2114,13411;2114,13411;2114,14440;2114,14440;2114,14440;2114,14440;2114,14440;2114,15469;2114,15469;3172,16497;3172,16497;3172,16497;3172,17536;3172,17536;3172,17536;3172,18564;3172,19593;3172,19593;3172,19593;3172,19593;3172,19593;3172,20631;3172,20631;3172,22688;3172,22688;3172,23717;3172,23717;4229,23717;4229,23717;4229,23717;4229,24755;4229,24755;4229,25784;4229,25784;4229,26813;4229,26813;4229,27851;4229,27851;4229,28880;4229,28880;4229,28880;4229,28880;4229,29909;4229,29909;4229,30937;4229,30937;4229,31975;5296,31975;5296,31975;5296,33004;5296,34033;5296,34033;5296,35071;5296,36100;5296,36100;5296,36100;5296,36100;5296,37129;5296,37129;5296,38157;5296,38157;5296,39195;5296,40224;5296,40224;5296,40224;6353,40224;6353,40224;6353,41253;6353,41253;6353,42281;6353,42281;6353,43320;6353,43320;6353,44348;6353,45377;6353,46415;6353,46415;6353,46415;6353,47444;6353,47444;6353,47444;6353,48473;6353,49501;7411,49501;7411,50540;7411,51568;7411,51568;7411,51568;7411,51568;7411,52597;7411,53635;7411,53635;7411,54664;7411,54664;7411,55693;7411,55693;7411,55693;7411,56721;7411,56721;7411,56721;7411,57760;7411,57760;7411,58788;7411,59817;7411,60855;7411,60855;7411,60855;8468,61884;8468,61884;8468,62913;8468,62913;8468,63941;8468,63941;8468,64979;8468,64979;8468,66008;8468,66008;8468,66008;8468,67037;8468,67037;8468,68066;8468,68066;8468,69104;8468,69104;8468,69104;8468,70133;8468,70133;9525,71161;9525,71161;9525,72199;9525,72199;9525,73228;9525,73228;9525,74257;9525,74257;9525,75286;9525,75286;9525,76324;9525,76324;9525,77353;9525,78381;9525,78381;9525,79420;9525,79420;9525,80448;10582,80448;10582,80448;10582,80448;10582,81477;10582,82505;10582,82505;10582,82505;10582,83544;10582,83544;10582,84572;10582,84572;10582,85601;10582,85601;10582,86639;10582,86639;10582,86639;10582,87668;10582,87668;11639,87668;11639,88697;11639,88697;11639,89726;11639,89726;11639,90764;11639,90764;11639,91792;11639,91792;11639,92821;11639,92821;11639,93859;11639,93859;11639,93859;11639,94888;11639,94888;11639,95917;11639,95917;11639,95917;11639,95917;12697,96946;12697,96946;12697,97984;12697,97984;12697,97984;12697,99012;12697,99012;12697,100041;12697,100041;12697,101070;12697,102108;12697,103137;12697,103137;12697,103137;12697,103137;12697,103137;12697,103137;12697,104165;13754,105204;13754,105204;13754,105204;13754,105204;13754,106232;13754,106232;13754,107261;13754,107261;13754,107261;13754,108290;13754,108290;13754,109328;13754,109328;13754,110357;13754,110357;13754,110357;13754,111385;13754,111385;14821,111385;14821,112424;14821,112424;14821,112424;14821,113452;14821,113452;14821,113452;14821,114481;14821,115510;14821,115510;14821,115510;14821,116548;14821,116548;14821,116548;14821,116548;14821,117577;14821,117577;14821,118605;15878,118605;15878,118605;15878,119644;15878,119644;15878,119644;15878,120672;15878,120672;15878,120672;15878,121701;15878,121701;15878,121701;15878,122730;15878,122730;15878,122730;15878,122730;15878,123768;15878,123768;15878,123768;15878,123768;15878,124796;16936,124796;16936,124796;16936,124796;16936,125825;16936,125825;16936,125825;16936,126854;16936,126854;16936,126854;16936,127892;16936,127892;16936,127892;16936,128921;16936,128921;16936,128921;16936,128921;16936,129950;16936,129950;17993,129950;17993,130988;17993,130988;17993,130988;17993,130988;17993,132016;17993,132016;17993,132016;17993,133045;17993,133045;17993,133045;17993,134074;17993,134074;17993,134074;17993,135112;17993,135112;17993,135112;17993,136141;19050,136141;19050,136141;19050,136141;19050,136141;19050,136141;19050,136141;19050,136141;19050,137170;19050,137170;19050,137170;19050,137170;19050,137170;19050,138208;19050,138208;19050,138208;19050,139237;19050,139237;19050,139237;20107,139237;20107,139237;20107,140265;20107,140265;20107,140265;20107,140265;20107,141294;20107,140265;20107,141294;20107,141294;20107,141294;20107,142332;20107,141294;20107,142332;20107,142332;20107,142332;20107,142332;20107,142332;20107,143361;20107,143361;20107,143361;20107,143361;20107,143361;20107,143361;20107,144389;20107,144389;21164,144389;21164,145428;21164,144389;21164,144389;21164,145428;21164,145428;21164,145428;21164,146456;21164,146456;21164,146456;21164,146456;21164,147485;21164,147485;21164,147485;21164,147485;21164,147485;21164,147485;21164,147485;22222,147485;22222,148514;22222,148514;22222,148514;22222,148514;22222,149552;22222,149552;22222,149552;22222,149552;22222,149552;22222,148514;22222,149552;22222,149552;22222,149552;22222,150581;22222,150581;22222,150581;22222,150581;23279,150581;23279,150581;23279,150581;23279,151609;23279,151609;23279,151609;23279,151609;23279,151609;23279,151609;23279,151609;23279,152638;23279,152638;23279,152638;23279,152638;23279,153676;23279,153676;23279,153676;23279,153676;24346,153676;24346,153676;24346,153676;24346,153676;24346,153676;24346,153676;24346,153676;24346,154705;24346,154705;24346,154705;24346,154705;24346,154705;24346,154705;24346,154705;24346,154705;24346,154705;24346,155734;24346,155734;24346,155734;24346,155734;25403,155734;25403,155734;25403,155734;25403,156772;25403,156772;25403,156772;25403,156772;25403,156772;25403,156772;25403,156772;25403,156772;25403,157801;25403,156772;25403,156772;25403,156772;25403,156772;25403,156772;25403,157801;26461,157801;26461,157801;26461,157801;26461,157801;26461,157801;26461,157801;26461,157801;26461,157801;26461,157801;26461,158829;26461,158829;26461,158829;26461,159858;26461,159858;26461,159858;26461,159858;26461,159858;26461,159858;27518,159858;27518,159858;27518,159858;27518,158829;27518,159858;27518,159858;27518,159858;27518,160896;27518,159858;27518,159858;27518,159858;27518,159858;27518,160896;27518,160896;27518,160896;27518,160896;27518,160896;27518,160896;28575,160896;28575,160896;28575,161925;28575,161925"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451" o:spid="_x0000_s1898" style="position:absolute;left:25669;top:38623;width:286;height:96;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" path="m,l,,,,,,,,,,,,,,,,,,,,,,,,,,,,,,,,1057,r,l1057,r,l1057,r,867l1057,867r,l1057,1734r,l1057,1734r,l1057,1734r,l1057,1734r,-867l1057,867r,l2114,1734r,l2114,1734r,l2114,1734r,l2114,1734r,l2114,1734r,866l2114,2600r,l2114,2600r,l2114,2600r,l2114,2600r,l3172,2600r,-866l3172,1734r,l3172,2600r,l3172,2600r,l3172,2600r,l3172,2600r,l3172,3467r,l3172,3467r,l3172,3467r,l3172,3467r,l4229,3467r,l4229,3467r,l4229,3467r,l4229,3467r,867l4229,4334r,-867l4229,3467r,l4229,3467r,867l4229,4334r,l4229,4334r,l4229,3467r,l4229,3467r,l4229,3467r,l5296,4334r,l5296,4334r,l5296,4334r,l5296,4334r,l5296,4334r,-867l5296,4334r,l5296,4334r,l5296,4334r,l5296,4334r,l6353,4334r,l6353,4334r,l6353,4334r,857l6353,5191r,l6353,5191r,l6353,5191r,l6353,4334r,857l6353,5191r,-857l6353,5191r,l7411,5191r,l7411,5191r,l7411,5191r,l7411,5191r,-857l7411,5191r,l7411,5191r,l7411,5191r,l7411,5191r,l7411,5191r,l7411,5191r,867l8468,5191r,l8468,5191r,l8468,6058r,-867l8468,6058r,l8468,5191r,867l8468,6058r,l8468,6058r,l8468,5191r,l8468,5191r,l9525,5191r,867l9525,6058r,l9525,6058r,l9525,6058r,l9525,5191r,867l9525,6058r,867l9525,6058r,l9525,6058r,l9525,6058r,l10582,6925r,-867l10582,6058r,l10582,6058r,867l10582,6925r,l10582,6925r,l10582,6925r,l10582,6925r,l10582,6925r,l10582,6058r,l11639,6058r,l11639,6058r,l11639,6058r,867l11639,6925r,l11639,6925r,l11639,6058r,l11639,6058r,867l11639,6925r,l11639,6925r,l11639,6925r,l12697,6925r,l12697,6925r,l12697,6925r,l12697,6925r,l12697,6925r,l12697,6925r,l12697,6925r,l12697,6925r,l12697,6925r,l13754,6925r,l13754,6925r,l13754,6925r,l13754,6925r,866l13754,7791r,l13754,7791r,l13754,7791r,-866l13754,7791r,l13754,7791r,l14821,7791r,-866l14821,6925r,l14821,6925r,l14821,7791r,l14821,7791r,l14821,6925r,l14821,6925r,l14821,6925r,l14821,7791r,l15878,7791r,l15878,7791r,l15878,6925r,866l15878,7791r,l15878,7791r,l15878,7791r,l15878,7791r,l15878,6925r,866l15878,7791r,-866l15878,7791r,l15878,7791r,l15878,7791r,l15878,7791r,l16936,7791r,l16936,7791r,l16936,7791r,l16936,7791r,l16936,7791r,l16936,7791r,l16936,7791r,l16936,7791r,l16936,7791r,l17993,7791r,l17993,7791r,l17993,7791r,-866l17993,7791r,l17993,7791r,l17993,7791r,l17993,7791r,l17993,7791r,l17993,7791r,l19050,7791r,l19050,7791r,l19050,8658r,l19050,8658r,-867l19050,7791r,l19050,7791r,l19050,8658r,-867l19050,8658r,l19050,8658r,l19050,8658r,-867l20107,7791r,l20107,7791r,867l20107,7791r,867l20107,8658r,l20107,8658r,l20107,8658r,-867l20107,7791r,l20107,7791r,l20107,7791r,l21164,8658r,-867l21164,8658r,-867l21164,7791r,l21164,7791r,l21164,8658r,l21164,7791r,867l21164,8658r,-867l21164,7791r,l21164,7791r,l22222,8658r,l22222,8658r,l22222,8658r,l22222,8658r,-867l22222,8658r,l22222,8658r,l22222,8658r,l22222,8658r,l22222,8658r,l23279,8658r,l23279,8658r,l23279,8658r,l23279,8658r,l23279,8658r,l23279,8658r,l23279,8658r,l23279,8658r,l23279,8658r,l23279,8658r,l24346,8658r,l24346,8658r,l24346,8658r,l24346,8658r,867l24346,9525r,-867l24346,8658r,l24346,8658r,l24346,8658r,l24346,8658r,l25403,8658r,l25403,8658r,l25403,8658r,l25403,8658r,l25403,8658r,l25403,8658r,l25403,9525r,-867l25403,8658r,l25403,8658r,l26461,8658r,l26461,8658r,l26461,8658r,l26461,8658r,l26461,8658r,l26461,8658r,l26461,8658r,l26461,8658r,l26461,8658r,l27518,8658r,l27518,8658r,l27518,8658r,l27518,8658r,l27518,8658r,l27518,9525r,l27518,9525r,l27518,8658r,l27518,8658r,867l27518,9525r,l28575,9525e" filled="f" strokeweight=".22047mm">
                  <v:path arrowok="t" o:connecttype="custom" o:connectlocs="0,0;0,0;0,0;0,0;0,0;0,0;0,0;0,0;0,0;0,0;0,0;0,0;0,0;0,0;0,0;0,0;0,0;1057,0;1057,0;1057,0;1057,0;1057,0;1057,867;1057,867;1057,867;1057,1734;1057,1734;1057,1734;1057,1734;1057,1734;1057,1734;1057,1734;1057,867;1057,867;1057,867;2114,1734;2114,1734;2114,1734;2114,1734;2114,1734;2114,1734;2114,1734;2114,1734;2114,1734;2114,2600;2114,2600;2114,2600;2114,2600;2114,2600;2114,2600;2114,2600;2114,2600;2114,2600;3172,2600;3172,1734;3172,1734;3172,1734;3172,2600;3172,2600;3172,2600;3172,2600;3172,2600;3172,2600;3172,2600;3172,2600;3172,3467;3172,3467;3172,3467;3172,3467;3172,3467;3172,3467;3172,3467;3172,3467;4229,3467;4229,3467;4229,3467;4229,3467;4229,3467;4229,3467;4229,3467;4229,4334;4229,4334;4229,3467;4229,3467;4229,3467;4229,3467;4229,4334;4229,4334;4229,4334;4229,4334;4229,4334;4229,3467;4229,3467;4229,3467;4229,3467;4229,3467;4229,3467;5296,4334;5296,4334;5296,4334;5296,4334;5296,4334;5296,4334;5296,4334;5296,4334;5296,4334;5296,3467;5296,4334;5296,4334;5296,4334;5296,4334;5296,4334;5296,4334;5296,4334;5296,4334;6353,4334;6353,4334;6353,4334;6353,4334;6353,4334;6353,5191;6353,5191;6353,5191;6353,5191;6353,5191;6353,5191;6353,5191;6353,4334;6353,5191;6353,5191;6353,4334;6353,5191;6353,5191;7411,5191;7411,5191;7411,5191;7411,5191;7411,5191;7411,5191;7411,5191;7411,4334;7411,5191;7411,5191;7411,5191;7411,5191;7411,5191;7411,5191;7411,5191;7411,5191;7411,5191;7411,5191;7411,5191;7411,6058;8468,5191;8468,5191;8468,5191;8468,5191;8468,6058;8468,5191;8468,6058;8468,6058;8468,5191;8468,6058;8468,6058;8468,6058;8468,6058;8468,6058;8468,5191;8468,5191;8468,5191;8468,5191;9525,5191;9525,6058;9525,6058;9525,6058;9525,6058;9525,6058;9525,6058;9525,6058;9525,5191;9525,6058;9525,6058;9525,6925;9525,6058;9525,6058;9525,6058;9525,6058;9525,6058;9525,6058;10582,6925;10582,6058;10582,6058;10582,6058;10582,6058;10582,6925;10582,6925;10582,6925;10582,6925;10582,6925;10582,6925;10582,6925;10582,6925;10582,6925;10582,6925;10582,6925;10582,6058;10582,6058;11639,6058;11639,6058;11639,6058;11639,6058;11639,6058;11639,6925;11639,6925;11639,6925;11639,6925;11639,6925;11639,6058;11639,6058;11639,6058;11639,6925;11639,6925;11639,6925;11639,6925;11639,6925;11639,6925;11639,6925;12697,6925;12697,6925;12697,6925;12697,6925;12697,6925;12697,6925;12697,6925;12697,6925;12697,6925;12697,6925;12697,6925;12697,6925;12697,6925;12697,6925;12697,6925;12697,6925;12697,6925;12697,6925;13754,6925;13754,6925;13754,6925;13754,6925;13754,6925;13754,6925;13754,6925;13754,7791;13754,7791;13754,7791;13754,7791;13754,7791;13754,7791;13754,6925;13754,7791;13754,7791;13754,7791;13754,7791;14821,7791;14821,6925;14821,6925;14821,6925;14821,6925;14821,6925;14821,7791;14821,7791;14821,7791;14821,7791;14821,6925;14821,6925;14821,6925;14821,6925;14821,6925;14821,6925;14821,7791;14821,7791;15878,7791;15878,7791;15878,7791;15878,7791;15878,6925;15878,7791;15878,7791;15878,7791;15878,7791;15878,7791;15878,7791;15878,7791;15878,7791;15878,7791;15878,6925;15878,7791;15878,7791;15878,6925;15878,7791;15878,7791;15878,7791;15878,7791;15878,7791;15878,7791;15878,7791;15878,7791;16936,7791;16936,7791;16936,7791;16936,7791;16936,7791;16936,7791;16936,7791;16936,7791;16936,7791;16936,7791;16936,7791;16936,7791;16936,7791;16936,7791;16936,7791;16936,7791;16936,7791;16936,7791;17993,7791;17993,7791;17993,7791;17993,7791;17993,7791;17993,6925;17993,7791;17993,7791;17993,7791;17993,7791;17993,7791;17993,7791;17993,7791;17993,7791;17993,7791;17993,7791;17993,7791;17993,7791;19050,7791;19050,7791;19050,7791;19050,7791;19050,8658;19050,8658;19050,8658;19050,7791;19050,7791;19050,7791;19050,7791;19050,7791;19050,8658;19050,7791;19050,8658;19050,8658;19050,8658;19050,8658;19050,8658;19050,7791;20107,7791;20107,7791;20107,7791;20107,8658;20107,7791;20107,8658;20107,8658;20107,8658;20107,8658;20107,8658;20107,8658;20107,7791;20107,7791;20107,7791;20107,7791;20107,7791;20107,7791;20107,7791;21164,8658;21164,7791;21164,8658;21164,7791;21164,7791;21164,7791;21164,7791;21164,7791;21164,8658;21164,8658;21164,7791;21164,8658;21164,8658;21164,7791;21164,7791;21164,7791;21164,7791;21164,7791;22222,8658;22222,8658;22222,8658;22222,8658;22222,8658;22222,8658;22222,8658;22222,7791;22222,8658;22222,8658;22222,8658;22222,8658;22222,8658;22222,8658;22222,8658;22222,8658;22222,8658;22222,8658;23279,8658;23279,8658;23279,8658;23279,8658;23279,8658;23279,8658;23279,8658;23279,8658;23279,8658;23279,8658;23279,8658;23279,8658;23279,8658;23279,8658;23279,8658;23279,8658;23279,8658;23279,8658;23279,8658;23279,8658;24346,8658;24346,8658;24346,8658;24346,8658;24346,8658;24346,8658;24346,8658;24346,9525;24346,9525;24346,8658;24346,8658;24346,8658;24346,8658;24346,8658;24346,8658;24346,8658;24346,8658;24346,8658;25403,8658;25403,8658;25403,8658;25403,8658;25403,8658;25403,8658;25403,8658;25403,8658;25403,8658;25403,8658;25403,8658;25403,8658;25403,9525;25403,8658;25403,8658;25403,8658;25403,8658;25403,8658;26461,8658;26461,8658;26461,8658;26461,8658;26461,8658;26461,8658;26461,8658;26461,8658;26461,8658;26461,8658;26461,8658;26461,8658;26461,8658;26461,8658;26461,8658;26461,8658;26461,8658;26461,8658;27518,8658;27518,8658;27518,8658;27518,8658;27518,8658;27518,8658;27518,8658;27518,8658;27518,8658;27518,8658;27518,9525;27518,9525;27518,9525;27518,9525;27518,8658;27518,8658;27518,8658;27518,9525;27518,9525;27518,9525;28575,9525"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452" o:spid="_x0000_s1899" style="position:absolute;left:25955;top:38719;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" path="m,4763r,l,4763,,,,,,,,,,,,4763r,l,4763r,l,,,4763,,,,4763r,l,4763r,l,4763r,l,4763,,,,,1095,r,l1095,4763r,l1095,4763r,l1095,4763,1095,r,4763l1095,4763r,l1095,4763r,l1095,4763r,l1095,4763r,l1095,4763r1105,l2200,4763r,l2200,r,l2200,r,l2200,r,l2200,r,l2200,r,l2200,r,4763l2200,r,4763l2200,4763,2200,r,4763l3296,r,l3296,r,l3296,4763r,l3296,4763,3296,r,l3296,4763r,l3296,4763r,l3296,4763r,l3296,4763r,l3296,4763r1105,l4401,4763r,l4401,r,l4401,r,l4401,r,4763l4401,r,l4401,r,l4401,r,l4401,4763r,l4401,4763r1095,l5496,4763r,l5496,4763r,l5496,4763r,l5496,4763r,l5496,4763r,l5496,r,l5496,r,4763l5496,4763r,l5496,4763,6591,r,l6591,r,l6591,4763,6591,r,4763l6591,4763r,l6591,r,l6591,r,4763l6591,4763r,l6591,4763r,l6591,4763r,l6591,4763r1105,l7696,4763,7696,r,l7696,r,l7696,r,l7696,4763r,l7696,4763r,l7696,4763,7696,r,l7696,r,4763l7696,4763r1096,l8792,4763r,l8792,4763r,l8792,4763r,l8792,4763r,l8792,4763r,l8792,4763r,l8792,4763,8792,r,l8792,r,l9887,r,4763l9887,4763r,l9887,4763r,l9887,4763r,l9887,4763r,l9887,4763r,l9887,4763r,l9887,4763r,l9887,4763r,l10992,r,l10992,r,4763l10992,4763r,l10992,4763r,l10992,4763r,l10992,4763r,l10992,4763r,l10992,4763r,l10992,4763r,l10992,r,4763l12087,4763r,l12087,4763r,l12087,4763r,4762l12087,9525r,-4762l12087,4763r,l12087,4763r,l12087,4763r,l12087,4763r,l12087,4763r,l12087,9525r,l12087,9525r,-4762l12087,4763r,l13192,4763r,l13192,4763r,l13192,4763r,l13192,4763,13192,r,l13192,4763r,l13192,4763r,4762l13192,4763r,l13192,4763r,4762l13192,4763r1096,l14288,4763r,l14288,4763r,l14288,4763r,l14288,r,4763l14288,4763r,l14288,4763r,l14288,r,4763l14288,4763r,4762l14288,9525r1095,l15383,9525r,-4762l15383,4763r,l15383,4763r,l15383,4763r,l15383,4763r,l15383,4763r,l15383,4763r,l15383,9525r,-4762l15383,4763r,l15383,4763r1105,l16488,9525r,l16488,4763r,4762l16488,9525r,l16488,9525r,l16488,9525r,l16488,4763r,l16488,4763r,l16488,9525r,l16488,9525r1095,l17583,9525r,-4762l17583,4763r,l17583,4763r,l17583,4763r,l17583,4763r,4762l17583,9525r,-4762l17583,4763r,l17583,4763r,l17583,4763r1105,4762l18688,9525r,l18688,4763r,l18688,4763r,l18688,4763r,4762l18688,9525r,l18688,4763r,l18688,4763r,l18688,4763r,l18688,4763r,l18688,4763r1095,l19783,4763r,l19783,4763r,l19783,4763r,l19783,4763r,l19783,4763r,4762l19783,9525r,l19783,9525r,l19783,9525r,-4762l19783,9525r1096,l20879,9525r,l20879,9525r,l20879,9525r,l20879,4763r,l20879,4763r,l20879,4763r,l20879,4763r,l20879,9525r,l20879,9525r1105,l21984,9525r,l21984,9525r,l21984,9525r,l21984,9525r,l21984,9525r,-4762l21984,4763r,l21984,9525r,l21984,4763r,l21984,4763r1095,l23079,9525r,-4762l23079,4763r,4762l23079,9525r,l23079,9525r,l23079,9525r,l23079,9525r,l23079,4763r,l23079,4763r,l23079,4763r,l23079,4763r1095,l24174,4763r,4762l24174,4763r,l24174,9525r,l24174,9525r,l24174,9525r,-4762l24174,9525r,l24174,9525r,l24174,9525r,l24174,9525r1105,l25279,9525r,l25279,9525r,l25279,9525r,-4762l25279,4763r,l25279,4763r,l25279,4763r,l25279,4763r,l25279,4763r,4762l25279,9525r,l25279,9525r,l25279,4763r,l25279,4763r1096,l26375,4763r,l26375,9525r,-4762l26375,9525r,-4762l26375,4763r,l26375,4763r,l26375,4763r,4762l26375,9525r,l26375,9525r,l26375,9525r1105,l27480,9525r,l27480,9525r,l27480,9525r,l27480,4763r,l27480,4763r,4762l27480,9525r,l27480,9525r,l27480,9525r,l27480,9525r,-4762l27480,4763r1095,l28575,4763r,l28575,4763r,4762l28575,9525r,l28575,4763r,l28575,4763r,l28575,4763e" filled="f" strokeweight=".22047mm">
                  <v:path arrowok="t" o:connecttype="custom" o:connectlocs="0,4763;0,4763;0,4763;0,0;0,0;0,0;0,0;0,0;0,4763;0,4763;0,4763;0,4763;0,0;0,4763;0,0;0,4763;0,4763;0,4763;0,4763;0,4763;0,4763;0,4763;0,0;0,0;1095,0;1095,0;1095,4763;1095,4763;1095,4763;1095,4763;1095,4763;1095,0;1095,4763;1095,4763;1095,4763;1095,4763;1095,4763;1095,4763;1095,4763;1095,4763;1095,4763;1095,4763;2200,4763;2200,4763;2200,4763;2200,0;2200,0;2200,0;2200,0;2200,0;2200,0;2200,0;2200,0;2200,0;2200,0;2200,0;2200,4763;2200,0;2200,4763;2200,4763;2200,0;2200,4763;3296,0;3296,0;3296,0;3296,0;3296,4763;3296,4763;3296,4763;3296,0;3296,0;3296,4763;3296,4763;3296,4763;3296,4763;3296,4763;3296,4763;3296,4763;3296,4763;3296,4763;4401,4763;4401,4763;4401,4763;4401,0;4401,0;4401,0;4401,0;4401,0;4401,4763;4401,0;4401,0;4401,0;4401,0;4401,0;4401,0;4401,4763;4401,4763;4401,4763;5496,4763;5496,4763;5496,4763;5496,4763;5496,4763;5496,4763;5496,4763;5496,4763;5496,4763;5496,4763;5496,4763;5496,0;5496,0;5496,0;5496,4763;5496,4763;5496,4763;5496,4763;6591,0;6591,0;6591,0;6591,0;6591,4763;6591,0;6591,4763;6591,4763;6591,4763;6591,0;6591,0;6591,0;6591,4763;6591,4763;6591,4763;6591,4763;6591,4763;6591,4763;6591,4763;6591,4763;7696,4763;7696,4763;7696,0;7696,0;7696,0;7696,0;7696,0;7696,0;7696,4763;7696,4763;7696,4763;7696,4763;7696,4763;7696,0;7696,0;7696,0;7696,4763;7696,4763;8792,4763;8792,4763;8792,4763;8792,4763;8792,4763;8792,4763;8792,4763;8792,4763;8792,4763;8792,4763;8792,4763;8792,4763;8792,4763;8792,4763;8792,0;8792,0;8792,0;8792,0;9887,0;9887,4763;9887,4763;9887,4763;9887,4763;9887,4763;9887,4763;9887,4763;9887,4763;9887,4763;9887,4763;9887,4763;9887,4763;9887,4763;9887,4763;9887,4763;9887,4763;9887,4763;10992,0;10992,0;10992,0;10992,4763;10992,4763;10992,4763;10992,4763;10992,4763;10992,4763;10992,4763;10992,4763;10992,4763;10992,4763;10992,4763;10992,4763;10992,4763;10992,4763;10992,4763;10992,0;10992,4763;12087,4763;12087,4763;12087,4763;12087,4763;12087,4763;12087,9525;12087,9525;12087,4763;12087,4763;12087,4763;12087,4763;12087,4763;12087,4763;12087,4763;12087,4763;12087,4763;12087,4763;12087,4763;12087,9525;12087,9525;12087,9525;12087,4763;12087,4763;12087,4763;13192,4763;13192,4763;13192,4763;13192,4763;13192,4763;13192,4763;13192,4763;13192,0;13192,0;13192,4763;13192,4763;13192,4763;13192,9525;13192,4763;13192,4763;13192,4763;13192,9525;13192,4763;14288,4763;14288,4763;14288,4763;14288,4763;14288,4763;14288,4763;14288,4763;14288,0;14288,4763;14288,4763;14288,4763;14288,4763;14288,4763;14288,0;14288,4763;14288,4763;14288,9525;14288,9525;15383,9525;15383,9525;15383,4763;15383,4763;15383,4763;15383,4763;15383,4763;15383,4763;15383,4763;15383,4763;15383,4763;15383,4763;15383,4763;15383,4763;15383,4763;15383,9525;15383,4763;15383,4763;15383,4763;15383,4763;16488,4763;16488,9525;16488,9525;16488,4763;16488,9525;16488,9525;16488,9525;16488,9525;16488,9525;16488,9525;16488,9525;16488,4763;16488,4763;16488,4763;16488,4763;16488,9525;16488,9525;16488,9525;17583,9525;17583,9525;17583,4763;17583,4763;17583,4763;17583,4763;17583,4763;17583,4763;17583,4763;17583,4763;17583,9525;17583,9525;17583,4763;17583,4763;17583,4763;17583,4763;17583,4763;17583,4763;18688,9525;18688,9525;18688,9525;18688,4763;18688,4763;18688,4763;18688,4763;18688,4763;18688,9525;18688,9525;18688,9525;18688,4763;18688,4763;18688,4763;18688,4763;18688,4763;18688,4763;18688,4763;18688,4763;18688,4763;19783,4763;19783,4763;19783,4763;19783,4763;19783,4763;19783,4763;19783,4763;19783,4763;19783,4763;19783,4763;19783,9525;19783,9525;19783,9525;19783,9525;19783,9525;19783,9525;19783,4763;19783,9525;20879,9525;20879,9525;20879,9525;20879,9525;20879,9525;20879,9525;20879,9525;20879,4763;20879,4763;20879,4763;20879,4763;20879,4763;20879,4763;20879,4763;20879,4763;20879,9525;20879,9525;20879,9525;21984,9525;21984,9525;21984,9525;21984,9525;21984,9525;21984,9525;21984,9525;21984,9525;21984,9525;21984,9525;21984,4763;21984,4763;21984,4763;21984,9525;21984,9525;21984,4763;21984,4763;21984,4763;23079,4763;23079,9525;23079,4763;23079,4763;23079,9525;23079,9525;23079,9525;23079,9525;23079,9525;23079,9525;23079,9525;23079,9525;23079,9525;23079,4763;23079,4763;23079,4763;23079,4763;23079,4763;23079,4763;23079,4763;24174,4763;24174,4763;24174,9525;24174,4763;24174,4763;24174,9525;24174,9525;24174,9525;24174,9525;24174,9525;24174,4763;24174,9525;24174,9525;24174,9525;24174,9525;24174,9525;24174,9525;24174,9525;25279,9525;25279,9525;25279,9525;25279,9525;25279,9525;25279,9525;25279,4763;25279,4763;25279,4763;25279,4763;25279,4763;25279,4763;25279,4763;25279,4763;25279,4763;25279,4763;25279,9525;25279,9525;25279,9525;25279,9525;25279,9525;25279,4763;25279,4763;25279,4763;26375,4763;26375,4763;26375,4763;26375,9525;26375,4763;26375,9525;26375,4763;26375,4763;26375,4763;26375,4763;26375,4763;26375,4763;26375,9525;26375,9525;26375,9525;26375,9525;26375,9525;26375,9525;27480,9525;27480,9525;27480,9525;27480,9525;27480,9525;27480,9525;27480,9525;27480,4763;27480,4763;27480,4763;27480,9525;27480,9525;27480,9525;27480,9525;27480,9525;27480,9525;27480,9525;27480,9525;27480,4763;27480,4763;28575,4763;28575,4763;28575,4763;28575,4763;28575,9525;28575,9525;28575,9525;28575,4763;28575,4763;28575,4763;28575,4763;28575,476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453" o:spid="_x0000_s1900" style="position:absolute;left:26241;top:38719;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" path="m,l,4763r,l,4763r,l,4763r,l1057,4763r,l1057,4763r,l1057,r,l1057,r,l1057,4763r,l1057,4763r,l1057,4763r,l1057,4763r,l1057,4763r,l2114,4763r,l2114,4763r,l2114,4763r,l2114,4763r,l2114,4763,2114,r,4763l2114,r,4763l2114,4763,2114,r,4763l2114,4763r,l3172,4763r,l3172,4763r,l3172,4763r,l3172,4763r,l3172,4763r,l3172,4763r,l3172,4763r,l3172,4763,3172,r,l3172,r,l3172,4763,4229,r,4763l4229,r,l4229,r,l4229,4763,4229,r,4763l4229,4763r,l4229,4763r,l4229,4763r,l4229,4763r,l4229,4763r1067,l5296,4763r,l5296,4763r,l5296,4763r,l5296,4763r,l5296,4763r,l5296,4763r,l5296,4763r,l5296,4763r,l5296,4763r1057,l6353,4763,6353,r,l6353,4763r,l6353,4763r,l6353,4763r,l6353,4763r,l6353,4763r,l6353,4763r,l6353,4763r,l7411,4763r,l7411,4763r,l7411,r,4763l7411,r,l7411,4763,7411,r,l7411,4763r,l7411,4763r,l7411,4763r,l7411,4763r,l7411,9525r1057,l8468,9525r,-4762l8468,4763r,l8468,4763r,l8468,4763r,l8468,4763r,l8468,4763r,l8468,4763r,l8468,4763r,l8468,4763r1057,l9525,r,4763l9525,4763r,l9525,9525r,-4762l9525,9525r,l9525,4763r,l9525,4763r,l9525,4763r,l9525,4763r,l9525,4763r,l9525,4763r,l9525,4763r,l9525,4763r1057,l10582,4763r,l10582,4763r,l10582,4763r,l10582,4763r,l10582,4763r,l10582,4763r,l10582,9525r,-4762l10582,r,4763l10582,r,4763l10582,4763r1057,l11639,9525r,l11639,4763r,l11639,4763r,l11639,4763r,4762l11639,4763r,l11639,4763r,l11639,4763r,l11639,4763r,l11639,4763r1058,l12697,4763r,l12697,4763r,l12697,4763r,l12697,4763r,l12697,4763r,l12697,4763r,l12697,4763r,l12697,4763,12697,r,4763l13754,4763r,l13754,4763r,l13754,4763r,l13754,4763r,l13754,4763r,l13754,4763r,l13754,4763r,l13754,4763r,l13754,4763r,l14821,4763r,l14821,4763r,l14821,4763r,l14821,4763r,l14821,9525r,l14821,9525r,l14821,9525r,l14821,9525r,-4762l14821,4763r,l14821,4763r,l15878,4763r,l15878,4763r,l15878,4763r,l15878,4763r,l15878,r,l15878,4763r,l15878,4763r,l15878,4763r,l15878,4763r,l16936,4763r,l16936,4763r,l16936,4763r,l16936,4763r,l16936,4763r,l16936,4763r,l16936,4763r,l16936,4763r,l16936,4763r,l17993,4763r,l17993,4763r,l17993,4763r,4762l17993,4763r,l17993,4763r,l17993,4763r,l17993,4763r,l17993,4763r,l17993,4763r,l19050,4763r,l19050,4763r,l19050,4763r,l19050,4763r,l19050,4763r,l19050,4763r,l19050,4763r,l19050,4763r,4762l19050,4763r,l19050,4763r,l20107,4763r,l20107,4763r,l20107,4763r,l20107,4763r,l20107,4763r,l20107,4763r,l20107,4763r,l20107,4763r,l20107,4763r,4762l21164,9525r,l21164,4763r,l21164,4763r,l21164,4763r,l21164,9525r,-4762l21164,4763r,l21164,4763r,4762l21164,4763r,l21164,4763r,l21164,9525r,l21164,9525r,-4762l21164,4763r,l22222,4763r,l22222,4763r,l22222,4763r,l22222,4763r,l22222,9525r,l22222,9525r,l22222,4763r,l22222,4763r,l22222,4763r,l22222,4763r,l23279,4763r,l23279,4763r,l23279,4763r,l23279,4763r,l23279,4763r,l23279,4763r,l23279,4763r,l23279,4763r,l23279,4763r,l24346,4763r,l24346,4763r,l24346,4763r,l24346,4763r,4762l24346,9525r,-4762l24346,4763r,l24346,4763r,l24346,4763r,l24346,4763r,l25403,4763r,l25403,4763r,l25403,4763r,l25403,4763r,l25403,9525r,l25403,4763r,4762l25403,9525r,l25403,9525r,-4762l25403,4763r,l26461,4763r,l26461,4763r,l26461,4763r,l26461,4763r,l26461,4763r,l26461,4763r,l26461,4763r,l26461,4763r,l26461,4763r,l26461,9525r,-4762l27518,4763r,l27518,4763r,l27518,4763r,l27518,4763r,l27518,4763r,l27518,4763r,l27518,4763r,4762l27518,4763r,l27518,4763r,l28575,4763r,l28575,4763r,l28575,4763r,4762l28575,9525r,l28575,9525r,-4762l28575,9525e" filled="f" strokeweight=".22047mm">
                  <v:path arrowok="t" o:connecttype="custom" o:connectlocs="0,0;0,4763;0,4763;0,4763;0,4763;0,4763;0,4763;1057,4763;1057,4763;1057,4763;1057,4763;1057,0;1057,0;1057,0;1057,0;1057,4763;1057,4763;1057,4763;1057,4763;1057,4763;1057,4763;1057,4763;1057,4763;1057,4763;1057,4763;2114,4763;2114,4763;2114,4763;2114,4763;2114,4763;2114,4763;2114,4763;2114,4763;2114,4763;2114,0;2114,4763;2114,0;2114,4763;2114,4763;2114,0;2114,4763;2114,4763;2114,4763;3172,4763;3172,4763;3172,4763;3172,4763;3172,4763;3172,4763;3172,4763;3172,4763;3172,4763;3172,4763;3172,4763;3172,4763;3172,4763;3172,4763;3172,4763;3172,0;3172,0;3172,0;3172,0;3172,4763;4229,0;4229,4763;4229,0;4229,0;4229,0;4229,0;4229,4763;4229,0;4229,4763;4229,4763;4229,4763;4229,4763;4229,4763;4229,4763;4229,4763;4229,4763;4229,4763;4229,4763;5296,4763;5296,4763;5296,4763;5296,4763;5296,4763;5296,4763;5296,4763;5296,4763;5296,4763;5296,4763;5296,4763;5296,4763;5296,4763;5296,4763;5296,4763;5296,4763;5296,4763;5296,4763;6353,4763;6353,4763;6353,0;6353,0;6353,4763;6353,4763;6353,4763;6353,4763;6353,4763;6353,4763;6353,4763;6353,4763;6353,4763;6353,4763;6353,4763;6353,4763;6353,4763;6353,4763;7411,4763;7411,4763;7411,4763;7411,4763;7411,0;7411,4763;7411,0;7411,0;7411,4763;7411,0;7411,0;7411,4763;7411,4763;7411,4763;7411,4763;7411,4763;7411,4763;7411,4763;7411,4763;7411,9525;8468,9525;8468,9525;8468,4763;8468,4763;8468,4763;8468,4763;8468,4763;8468,4763;8468,4763;8468,4763;8468,4763;8468,4763;8468,4763;8468,4763;8468,4763;8468,4763;8468,4763;8468,4763;9525,4763;9525,0;9525,4763;9525,4763;9525,4763;9525,9525;9525,4763;9525,9525;9525,9525;9525,4763;9525,4763;9525,4763;9525,4763;9525,4763;9525,4763;9525,4763;9525,4763;9525,4763;9525,4763;9525,4763;9525,4763;9525,4763;9525,4763;9525,4763;10582,4763;10582,4763;10582,4763;10582,4763;10582,4763;10582,4763;10582,4763;10582,4763;10582,4763;10582,4763;10582,4763;10582,4763;10582,4763;10582,9525;10582,4763;10582,0;10582,4763;10582,0;10582,4763;10582,4763;11639,4763;11639,9525;11639,9525;11639,4763;11639,4763;11639,4763;11639,4763;11639,4763;11639,9525;11639,4763;11639,4763;11639,4763;11639,4763;11639,4763;11639,4763;11639,4763;11639,4763;11639,4763;12697,4763;12697,4763;12697,4763;12697,4763;12697,4763;12697,4763;12697,4763;12697,4763;12697,4763;12697,4763;12697,4763;12697,4763;12697,4763;12697,4763;12697,4763;12697,4763;12697,0;12697,4763;13754,4763;13754,4763;13754,4763;13754,4763;13754,4763;13754,4763;13754,4763;13754,4763;13754,4763;13754,4763;13754,4763;13754,4763;13754,4763;13754,4763;13754,4763;13754,4763;13754,4763;13754,4763;14821,4763;14821,4763;14821,4763;14821,4763;14821,4763;14821,4763;14821,4763;14821,4763;14821,9525;14821,9525;14821,9525;14821,9525;14821,9525;14821,9525;14821,9525;14821,4763;14821,4763;14821,4763;14821,4763;14821,4763;15878,4763;15878,4763;15878,4763;15878,4763;15878,4763;15878,4763;15878,4763;15878,4763;15878,0;15878,0;15878,4763;15878,4763;15878,4763;15878,4763;15878,4763;15878,4763;15878,4763;15878,4763;16936,4763;16936,4763;16936,4763;16936,4763;16936,4763;16936,4763;16936,4763;16936,4763;16936,4763;16936,4763;16936,4763;16936,4763;16936,4763;16936,4763;16936,4763;16936,4763;16936,4763;16936,4763;17993,4763;17993,4763;17993,4763;17993,4763;17993,4763;17993,9525;17993,4763;17993,4763;17993,4763;17993,4763;17993,4763;17993,4763;17993,4763;17993,4763;17993,4763;17993,4763;17993,4763;17993,4763;19050,4763;19050,4763;19050,4763;19050,4763;19050,4763;19050,4763;19050,4763;19050,4763;19050,4763;19050,4763;19050,4763;19050,4763;19050,4763;19050,4763;19050,4763;19050,9525;19050,4763;19050,4763;19050,4763;19050,4763;20107,4763;20107,4763;20107,4763;20107,4763;20107,4763;20107,4763;20107,4763;20107,4763;20107,4763;20107,4763;20107,4763;20107,4763;20107,4763;20107,4763;20107,4763;20107,4763;20107,4763;20107,9525;21164,9525;21164,9525;21164,4763;21164,4763;21164,4763;21164,4763;21164,4763;21164,4763;21164,9525;21164,4763;21164,4763;21164,4763;21164,4763;21164,9525;21164,4763;21164,4763;21164,4763;21164,4763;21164,9525;21164,9525;21164,9525;21164,4763;21164,4763;21164,4763;22222,4763;22222,4763;22222,4763;22222,4763;22222,4763;22222,4763;22222,4763;22222,4763;22222,9525;22222,9525;22222,9525;22222,9525;22222,4763;22222,4763;22222,4763;22222,4763;22222,4763;22222,4763;22222,4763;22222,4763;23279,4763;23279,4763;23279,4763;23279,4763;23279,4763;23279,4763;23279,4763;23279,4763;23279,4763;23279,4763;23279,4763;23279,4763;23279,4763;23279,4763;23279,4763;23279,4763;23279,4763;23279,4763;24346,4763;24346,4763;24346,4763;24346,4763;24346,4763;24346,4763;24346,4763;24346,9525;24346,9525;24346,4763;24346,4763;24346,4763;24346,4763;24346,4763;24346,4763;24346,4763;24346,4763;24346,4763;25403,4763;25403,4763;25403,4763;25403,4763;25403,4763;25403,4763;25403,4763;25403,4763;25403,9525;25403,9525;25403,4763;25403,9525;25403,9525;25403,9525;25403,9525;25403,4763;25403,4763;25403,4763;26461,4763;26461,4763;26461,4763;26461,4763;26461,4763;26461,4763;26461,4763;26461,4763;26461,4763;26461,4763;26461,4763;26461,4763;26461,4763;26461,4763;26461,4763;26461,4763;26461,4763;26461,4763;26461,9525;26461,4763;27518,4763;27518,4763;27518,4763;27518,4763;27518,4763;27518,4763;27518,4763;27518,4763;27518,4763;27518,4763;27518,4763;27518,4763;27518,4763;27518,9525;27518,4763;27518,4763;27518,4763;27518,4763;28575,4763;28575,4763;28575,4763;28575,4763;28575,4763;28575,9525;28575,9525;28575,9525;28575,9525;28575,4763;28575,9525"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454" o:spid="_x0000_s1901" style="position:absolute;left:26527;top:38719;width:285;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" path="m,6353r,l,6353r,l,6353r,l,6353,,3172r1057,l1057,3172r,l1057,6353r,-3181l1057,6353r,-3181l1057,3172r,l1057,r,3172l1057,3172r,l1057,6353r,l1057,6353r,-3181l1057,3172r1057,l2114,3172r,l2114,3172r,l2114,3172r,l2114,3172r,l2114,3172r,l2114,3172r,l2114,6353r,-3181l2114,3172r,l2114,3172r,l2114,3172r1058,l3172,3172r,l3172,3172r,l3172,3172r,3181l3172,6353r,l3172,6353r,l3172,6353r,l3172,6353r,l3172,3172r,l3172,3172r1057,l4229,3172r,l4229,3172r,l4229,3172r,l4229,3172r,l4229,3172r,l4229,3172r,l4229,3172r,l4229,3172r,l4229,3172r1067,l5296,3172r,l5296,3172r,l5296,6353r,l5296,6353r,l5296,6353r,-3181l5296,3172r,l5296,3172r,l5296,3172r,l5296,3172r,3181l5296,6353r,l5296,6353r,l5296,6353r1057,l6353,6353r,l6353,3172r,l6353,3172,6353,r,3172l6353,3172r,3181l6353,6353r,l6353,6353r,-3181l6353,3172r,l6353,3172r,l6353,3172r,l7411,3172r,l7411,3172r,l7411,3172r,3181l7411,6353r,l7411,6353r,-3181l7411,3172r,l7411,3172r,l7411,3172r,l7411,3172r,l8468,3172r,l8468,3172r,l8468,3172r,l8468,6353r,l8468,6353r,l8468,6353r,l8468,6353r,l8468,6353r,-3181l8468,6353r,-3181l9525,3172r,3181l9525,3172r,l9525,6353r,l9525,6353r,l9525,3172r,l9525,3172r,l9525,3172r,l9525,3172r,l9525,6353r,-3181l9525,3172r,l10582,3172r,l10582,3172r,l10582,3172r,l10582,3172r,l10582,3172r,l10582,3172r,l10582,3172r,l10582,3172r,l10582,6353r,l11639,6353r,-3181l11639,3172r,l11639,3172r,l11639,6353r,l11639,6353r,l11639,6353r,l11639,6353r,-3181l11639,3172r,l11639,3172r,l12697,3172r,l12697,3172r,l12697,3172r,l12697,3172r,l12697,6353r,l12697,6353r,l12697,3172r,l12697,6353r,l12697,6353r,l13754,6353r,l13754,6353r,l13754,6353r,l13754,6353r,-3181l13754,3172r,l13754,3172r,l13754,3172r,l13754,3172r,l13754,3172r,l13754,3172r,3181l14821,6353r,l14821,3172r,l14821,3172r,3181l14821,6353r,l14821,6353r,-3181l14821,6353r,l14821,6353r,-3181l14821,3172r,l14821,6353r,l15878,6353r,l15878,6353r,l15878,6353r,l15878,3172r,l15878,3172r,l15878,3172r,l15878,3172r,3181l15878,6353r,l15878,6353r,l16936,3172r,l16936,3172r,3181l16936,6353r,l16936,6353r,-3181l16936,3172r,l16936,3172r,3181l16936,3172r,l16936,6353r,-3181l16936,6353r,l16936,3172r,l16936,3172r,l16936,6353r,l17993,6353r,l17993,6353r,-3181l17993,3172r,l17993,3172r,l17993,3172r,l17993,3172r,l17993,3172r,l17993,3172r,l17993,3172r,l17993,3172r,l19050,3172r,l19050,3172r,l19050,6353r,l19050,6353r,l19050,6353r,l19050,3172r,l19050,6353r,-3181l19050,3172r,l19050,6353r,l20107,6353r,l20107,3172r,l20107,6353r,l20107,6353r,l20107,6353r,l20107,3172r,l20107,3172r,l20107,6353r,l20107,6353r,l21164,3172r,l21164,3172r,3181l21164,6353r,l21164,6353r,l21164,6353r,-3181l21164,3172r,l21164,r,3172l21164,3172r,l21164,3172r,l22222,3172r,l22222,6353r,l22222,6353r,l22222,6353r,l22222,6353r,l22222,6353r,l22222,3172r,l22222,3172r,l22222,3172r,l22222,3172r,l23279,3172r,l23279,3172r,l23279,3172r,l23279,3172r,l23279,3172r,l23279,6353r,l23279,6353r,l23279,6353r,l23279,6353r,l24346,6353r,l24346,9525r,-3172l24346,6353r,l24346,6353r,-3181l24346,3172r,l24346,3172r,l24346,3172r,3181l24346,3172r,3181l24346,6353r,-3181l25403,6353r,l25403,6353r,l25403,6353r,l25403,3172r,l25403,3172r,l25403,3172r,3181l25403,6353r,l25403,6353r,l25403,6353r,-3181l25403,6353r,-3181l26461,3172r,l26461,3172r,l26461,3172r,3181l26461,6353r,l26461,3172r,3181l26461,6353r,l26461,6353r,l26461,6353r,l26461,3172r,l27518,3172r,l27518,3172r,l27518,3172r,l27518,3172r,l27518,3172r,l27518,3172r,l27518,6353r,l27518,3172r,3181l27518,6353r,l28575,6353r,l28575,6353r,-3181l28575,3172r,l28575,3172r,3181l28575,6353r,-3181e" filled="f" strokeweight=".22047mm">
                  <v:path arrowok="t" o:connecttype="custom" o:connectlocs="0,6353;0,6353;0,6353;0,6353;0,6353;0,6353;0,6353;0,3172;1057,3172;1057,3172;1057,3172;1057,6353;1057,3172;1057,6353;1057,3172;1057,3172;1057,3172;1057,0;1057,3172;1057,3172;1057,3172;1057,6353;1057,6353;1057,6353;1057,3172;1057,3172;2114,3172;2114,3172;2114,3172;2114,3172;2114,3172;2114,3172;2114,3172;2114,3172;2114,3172;2114,3172;2114,3172;2114,3172;2114,3172;2114,6353;2114,3172;2114,3172;2114,3172;2114,3172;2114,3172;2114,3172;3172,3172;3172,3172;3172,3172;3172,3172;3172,3172;3172,3172;3172,6353;3172,6353;3172,6353;3172,6353;3172,6353;3172,6353;3172,6353;3172,6353;3172,6353;3172,3172;3172,3172;3172,3172;4229,3172;4229,3172;4229,3172;4229,3172;4229,3172;4229,3172;4229,3172;4229,3172;4229,3172;4229,3172;4229,3172;4229,3172;4229,3172;4229,3172;4229,3172;4229,3172;4229,3172;4229,3172;5296,3172;5296,3172;5296,3172;5296,3172;5296,3172;5296,6353;5296,6353;5296,6353;5296,6353;5296,6353;5296,3172;5296,3172;5296,3172;5296,3172;5296,3172;5296,3172;5296,3172;5296,3172;5296,6353;5296,6353;5296,6353;5296,6353;5296,6353;5296,6353;6353,6353;6353,6353;6353,6353;6353,3172;6353,3172;6353,3172;6353,0;6353,3172;6353,3172;6353,6353;6353,6353;6353,6353;6353,6353;6353,3172;6353,3172;6353,3172;6353,3172;6353,3172;6353,3172;6353,3172;7411,3172;7411,3172;7411,3172;7411,3172;7411,3172;7411,6353;7411,6353;7411,6353;7411,6353;7411,3172;7411,3172;7411,3172;7411,3172;7411,3172;7411,3172;7411,3172;7411,3172;7411,3172;8468,3172;8468,3172;8468,3172;8468,3172;8468,3172;8468,3172;8468,6353;8468,6353;8468,6353;8468,6353;8468,6353;8468,6353;8468,6353;8468,6353;8468,6353;8468,3172;8468,6353;8468,3172;9525,3172;9525,6353;9525,3172;9525,3172;9525,6353;9525,6353;9525,6353;9525,6353;9525,3172;9525,3172;9525,3172;9525,3172;9525,3172;9525,3172;9525,3172;9525,3172;9525,6353;9525,3172;9525,3172;9525,3172;10582,3172;10582,3172;10582,3172;10582,3172;10582,3172;10582,3172;10582,3172;10582,3172;10582,3172;10582,3172;10582,3172;10582,3172;10582,3172;10582,3172;10582,3172;10582,3172;10582,6353;10582,6353;11639,6353;11639,3172;11639,3172;11639,3172;11639,3172;11639,3172;11639,6353;11639,6353;11639,6353;11639,6353;11639,6353;11639,6353;11639,6353;11639,3172;11639,3172;11639,3172;11639,3172;11639,3172;12697,3172;12697,3172;12697,3172;12697,3172;12697,3172;12697,3172;12697,3172;12697,3172;12697,6353;12697,6353;12697,6353;12697,6353;12697,3172;12697,3172;12697,6353;12697,6353;12697,6353;12697,6353;13754,6353;13754,6353;13754,6353;13754,6353;13754,6353;13754,6353;13754,6353;13754,3172;13754,3172;13754,3172;13754,3172;13754,3172;13754,3172;13754,3172;13754,3172;13754,3172;13754,3172;13754,3172;13754,3172;13754,6353;14821,6353;14821,6353;14821,3172;14821,3172;14821,3172;14821,6353;14821,6353;14821,6353;14821,6353;14821,3172;14821,6353;14821,6353;14821,6353;14821,3172;14821,3172;14821,3172;14821,6353;14821,6353;15878,6353;15878,6353;15878,6353;15878,6353;15878,6353;15878,6353;15878,3172;15878,3172;15878,3172;15878,3172;15878,3172;15878,3172;15878,3172;15878,6353;15878,6353;15878,6353;15878,6353;15878,6353;16936,3172;16936,3172;16936,3172;16936,6353;16936,6353;16936,6353;16936,6353;16936,3172;16936,3172;16936,3172;16936,3172;16936,6353;16936,3172;16936,3172;16936,6353;16936,3172;16936,6353;16936,6353;16936,3172;16936,3172;16936,3172;16936,3172;16936,6353;16936,6353;17993,6353;17993,6353;17993,6353;17993,3172;17993,3172;17993,3172;17993,3172;17993,3172;17993,3172;17993,3172;17993,3172;17993,3172;17993,3172;17993,3172;17993,3172;17993,3172;17993,3172;17993,3172;17993,3172;17993,3172;19050,3172;19050,3172;19050,3172;19050,3172;19050,6353;19050,6353;19050,6353;19050,6353;19050,6353;19050,6353;19050,3172;19050,3172;19050,6353;19050,3172;19050,3172;19050,3172;19050,6353;19050,6353;20107,6353;20107,6353;20107,3172;20107,3172;20107,6353;20107,6353;20107,6353;20107,6353;20107,6353;20107,6353;20107,3172;20107,3172;20107,3172;20107,3172;20107,6353;20107,6353;20107,6353;20107,6353;21164,3172;21164,3172;21164,3172;21164,6353;21164,6353;21164,6353;21164,6353;21164,6353;21164,6353;21164,3172;21164,3172;21164,3172;21164,0;21164,3172;21164,3172;21164,3172;21164,3172;21164,3172;22222,3172;22222,3172;22222,6353;22222,6353;22222,6353;22222,6353;22222,6353;22222,6353;22222,6353;22222,6353;22222,6353;22222,6353;22222,3172;22222,3172;22222,3172;22222,3172;22222,3172;22222,3172;22222,3172;22222,3172;23279,3172;23279,3172;23279,3172;23279,3172;23279,3172;23279,3172;23279,3172;23279,3172;23279,3172;23279,3172;23279,6353;23279,6353;23279,6353;23279,6353;23279,6353;23279,6353;23279,6353;23279,6353;24346,6353;24346,6353;24346,9525;24346,6353;24346,6353;24346,6353;24346,6353;24346,3172;24346,3172;24346,3172;24346,3172;24346,3172;24346,3172;24346,6353;24346,3172;24346,6353;24346,6353;24346,3172;25403,6353;25403,6353;25403,6353;25403,6353;25403,6353;25403,6353;25403,3172;25403,3172;25403,3172;25403,3172;25403,3172;25403,6353;25403,6353;25403,6353;25403,6353;25403,6353;25403,6353;25403,3172;25403,6353;25403,3172;26461,3172;26461,3172;26461,3172;26461,3172;26461,3172;26461,6353;26461,6353;26461,6353;26461,3172;26461,6353;26461,6353;26461,6353;26461,6353;26461,6353;26461,6353;26461,6353;26461,3172;26461,3172;27518,3172;27518,3172;27518,3172;27518,3172;27518,3172;27518,3172;27518,3172;27518,3172;27518,3172;27518,3172;27518,3172;27518,3172;27518,6353;27518,6353;27518,3172;27518,6353;27518,6353;27518,6353;28575,6353;28575,6353;28575,6353;28575,3172;28575,3172;28575,3172;28575,3172;28575,6353;28575,6353;28575,3172"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455" o:spid="_x0000_s1902" style="position:absolute;left:26812;top:38719;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" path="m,l,,,,,,,,,4763r,l,4763r,l1057,4763r,l1057,4763r,l1057,4763r,l1057,4763r,l1057,r,l1057,r,l1057,r,l1057,4763,1057,r,4763l1057,r,l1057,r,l1057,4763r,l1057,4763r,l1057,4763r1057,l2114,4763r,l2114,4763r,l2114,4763r,l2114,4763r,l2114,4763r,l2114,4763r,l2114,4763r,l2114,r,l2114,,3172,r,4763l3172,r,l3172,r,l3172,r,4763l3172,9525r,-4762l3172,4763r,l3172,4763r,l3172,4763r,l3172,4763r,l4229,4763r,l4229,4763r,l4229,4763r,l4229,4763r,l4229,4763,4229,r,l4229,r,l4229,4763r,l4229,4763r,l4229,4763r1067,l5296,r,l5296,r,l5296,r,4763l5296,r,l5296,4763r,l5296,4763r,l5296,4763r,l5296,4763r,l5296,r,l5296,,6353,r,l6353,r,l6353,r,4763l6353,4763r,l6353,4763r,l6353,4763,6353,r,4763l6353,r,l6353,r,l6353,,7411,r,l7411,r,l7411,4763r,l7411,4763r,l7411,r,4763l7411,4763r,l7411,4763,7411,r,l7411,r,l7411,,8468,r,l8468,r,l8468,r,l8468,4763,8468,r,l8468,4763r,l8468,4763r,l8468,4763r,l8468,r,4763l8468,4763r1057,l9525,4763r,l9525,r,l9525,r,l9525,4763,9525,r,l9525,r,4763l9525,r,l9525,r,l9525,r,4763l9525,4763r,l10582,4763r,l10582,4763,10582,r,l10582,r,l10582,r,l10582,4763r,l10582,4763r,l10582,4763r,l10582,4763,10582,r,l11639,r,l11639,4763r,l11639,4763r,l11639,4763r,l11639,r,l11639,r,l11639,r,4763l11639,4763,11639,r,l11639,r1058,l12697,r,l12697,r,l12697,4763r,l12697,4763,12697,r,4763l12697,4763r,l12697,r,l12697,r,4763l12697,4763r,l13754,r,l13754,r,l13754,r,l13754,4763,13754,r,4763l13754,r,l13754,4763r,l13754,4763r,l13754,4763r,l13754,r,4763l13754,4763r,l13754,r,4763l13754,4763r,l13754,4763r1067,l14821,4763r,l14821,4763,14821,r,l14821,r,l14821,r,l14821,r,l14821,r,l14821,r,l14821,4763,14821,r1057,l15878,r,l15878,4763r,l15878,4763r,l15878,r,l15878,r,4763l15878,4763r,l15878,r,l15878,r,l15878,4763r1058,l16936,4763r,l16936,r,l16936,r,l16936,4763r,l16936,4763r,l16936,4763r,l16936,r,l16936,r,4763l16936,4763r,l16936,9525,17993,4763r,l17993,4763r,l17993,r,l17993,r,l17993,r,4763l17993,4763r,l17993,4763r,l17993,4763r,l17993,4763r,l19050,r,4763l19050,4763r,l19050,4763r,l19050,r,l19050,4763r,l19050,4763r,l19050,r,l19050,r,l19050,4763r,l20107,r,4763l20107,r,l20107,4763r,l20107,4763r,l20107,4763r,l20107,4763r,l20107,4763r,l20107,4763r,l20107,4763r,l21164,4763r,l21164,4763r,l21164,4763,21164,r,l21164,r,l21164,r,l21164,r,l21164,r,l21164,r,4763l21164,4763r,l21164,4763r1058,l22222,4763r,l22222,4763r,l22222,4763r,l22222,4763r,l22222,4763r,l22222,4763r,l22222,4763r,l22222,4763r,l22222,4763r1057,l23279,4763r,l23279,r,4763l23279,r,l23279,4763r,l23279,4763r,l23279,r,l23279,r,l23279,r,l23279,4763r1067,l24346,4763r,l24346,4763r,l24346,4763r,l24346,4763r,l24346,4763r,l24346,r,4763l24346,4763r,l24346,r,l24346,r1057,l25403,4763r,l25403,4763r,l25403,r,l25403,r,4763l25403,4763r,l25403,4763r,l25403,r,l25403,r,l25403,r,l25403,r,l25403,4763r,l25403,r,l25403,r1058,l26461,4763,26461,r,l26461,r,l26461,4763r,l26461,4763r,l26461,4763,26461,r,4763l26461,4763r,l26461,4763r,l26461,4763r1057,l27518,4763r,l27518,4763r,l27518,4763,27518,r,l27518,r,l27518,r,l27518,4763,27518,r,4763l27518,4763r,l27518,4763r1057,l28575,4763r,e" filled="f" strokeweight=".22047mm">
                  <v:path arrowok="t" o:connecttype="custom" o:connectlocs="0,0;0,0;0,0;0,0;0,0;0,4763;0,4763;0,4763;0,4763;1057,4763;1057,4763;1057,4763;1057,4763;1057,4763;1057,4763;1057,4763;1057,4763;1057,0;1057,0;1057,0;1057,0;1057,0;1057,0;1057,4763;1057,0;1057,4763;1057,0;1057,0;1057,0;1057,0;1057,4763;1057,4763;1057,4763;1057,4763;1057,4763;2114,4763;2114,4763;2114,4763;2114,4763;2114,4763;2114,4763;2114,4763;2114,4763;2114,4763;2114,4763;2114,4763;2114,4763;2114,4763;2114,4763;2114,4763;2114,0;2114,0;2114,0;3172,0;3172,4763;3172,0;3172,0;3172,0;3172,0;3172,0;3172,4763;3172,9525;3172,4763;3172,4763;3172,4763;3172,4763;3172,4763;3172,4763;3172,4763;3172,4763;3172,4763;4229,4763;4229,4763;4229,4763;4229,4763;4229,4763;4229,4763;4229,4763;4229,4763;4229,4763;4229,0;4229,0;4229,0;4229,0;4229,4763;4229,4763;4229,4763;4229,4763;4229,4763;5296,4763;5296,0;5296,0;5296,0;5296,0;5296,0;5296,4763;5296,0;5296,0;5296,4763;5296,4763;5296,4763;5296,4763;5296,4763;5296,4763;5296,4763;5296,4763;5296,0;5296,0;5296,0;6353,0;6353,0;6353,0;6353,0;6353,0;6353,4763;6353,4763;6353,4763;6353,4763;6353,4763;6353,4763;6353,0;6353,4763;6353,0;6353,0;6353,0;6353,0;6353,0;7411,0;7411,0;7411,0;7411,0;7411,4763;7411,4763;7411,4763;7411,4763;7411,0;7411,4763;7411,4763;7411,4763;7411,4763;7411,0;7411,0;7411,0;7411,0;7411,0;8468,0;8468,0;8468,0;8468,0;8468,0;8468,0;8468,4763;8468,0;8468,0;8468,4763;8468,4763;8468,4763;8468,4763;8468,4763;8468,4763;8468,0;8468,4763;8468,4763;9525,4763;9525,4763;9525,4763;9525,0;9525,0;9525,0;9525,0;9525,4763;9525,0;9525,0;9525,0;9525,4763;9525,0;9525,0;9525,0;9525,0;9525,0;9525,4763;9525,4763;9525,4763;10582,4763;10582,4763;10582,4763;10582,0;10582,0;10582,0;10582,0;10582,0;10582,0;10582,4763;10582,4763;10582,4763;10582,4763;10582,4763;10582,4763;10582,4763;10582,0;10582,0;11639,0;11639,0;11639,4763;11639,4763;11639,4763;11639,4763;11639,4763;11639,4763;11639,0;11639,0;11639,0;11639,0;11639,0;11639,4763;11639,4763;11639,0;11639,0;11639,0;12697,0;12697,0;12697,0;12697,0;12697,0;12697,4763;12697,4763;12697,4763;12697,0;12697,4763;12697,4763;12697,4763;12697,0;12697,0;12697,0;12697,4763;12697,4763;12697,4763;13754,0;13754,0;13754,0;13754,0;13754,0;13754,0;13754,4763;13754,0;13754,4763;13754,0;13754,0;13754,4763;13754,4763;13754,4763;13754,4763;13754,4763;13754,4763;13754,0;13754,4763;13754,4763;13754,4763;13754,0;13754,4763;13754,4763;13754,4763;13754,4763;14821,4763;14821,4763;14821,4763;14821,4763;14821,0;14821,0;14821,0;14821,0;14821,0;14821,0;14821,0;14821,0;14821,0;14821,0;14821,0;14821,0;14821,4763;14821,0;15878,0;15878,0;15878,0;15878,4763;15878,4763;15878,4763;15878,4763;15878,0;15878,0;15878,0;15878,4763;15878,4763;15878,4763;15878,0;15878,0;15878,0;15878,0;15878,4763;16936,4763;16936,4763;16936,4763;16936,0;16936,0;16936,0;16936,0;16936,4763;16936,4763;16936,4763;16936,4763;16936,4763;16936,4763;16936,0;16936,0;16936,0;16936,4763;16936,4763;16936,4763;16936,9525;17993,4763;17993,4763;17993,4763;17993,4763;17993,0;17993,0;17993,0;17993,0;17993,0;17993,4763;17993,4763;17993,4763;17993,4763;17993,4763;17993,4763;17993,4763;17993,4763;17993,4763;19050,0;19050,4763;19050,4763;19050,4763;19050,4763;19050,4763;19050,0;19050,0;19050,4763;19050,4763;19050,4763;19050,4763;19050,0;19050,0;19050,0;19050,0;19050,4763;19050,4763;20107,0;20107,4763;20107,0;20107,0;20107,4763;20107,4763;20107,4763;20107,4763;20107,4763;20107,4763;20107,4763;20107,4763;20107,4763;20107,4763;20107,4763;20107,4763;20107,4763;20107,4763;21164,4763;21164,4763;21164,4763;21164,4763;21164,4763;21164,0;21164,0;21164,0;21164,0;21164,0;21164,0;21164,0;21164,0;21164,0;21164,0;21164,0;21164,4763;21164,4763;21164,4763;21164,4763;22222,4763;22222,4763;22222,4763;22222,4763;22222,4763;22222,4763;22222,4763;22222,4763;22222,4763;22222,4763;22222,4763;22222,4763;22222,4763;22222,4763;22222,4763;22222,4763;22222,4763;22222,4763;23279,4763;23279,4763;23279,4763;23279,0;23279,4763;23279,0;23279,0;23279,4763;23279,4763;23279,4763;23279,4763;23279,0;23279,0;23279,0;23279,0;23279,0;23279,0;23279,4763;24346,4763;24346,4763;24346,4763;24346,4763;24346,4763;24346,4763;24346,4763;24346,4763;24346,4763;24346,4763;24346,4763;24346,0;24346,4763;24346,4763;24346,4763;24346,0;24346,0;24346,0;25403,0;25403,4763;25403,4763;25403,4763;25403,4763;25403,0;25403,0;25403,0;25403,4763;25403,4763;25403,4763;25403,4763;25403,4763;25403,0;25403,0;25403,0;25403,0;25403,0;25403,0;25403,0;25403,0;25403,4763;25403,4763;25403,0;25403,0;25403,0;26461,0;26461,4763;26461,0;26461,0;26461,0;26461,0;26461,4763;26461,4763;26461,4763;26461,4763;26461,4763;26461,0;26461,4763;26461,4763;26461,4763;26461,4763;26461,4763;26461,4763;27518,4763;27518,4763;27518,4763;27518,4763;27518,4763;27518,4763;27518,0;27518,0;27518,0;27518,0;27518,0;27518,0;27518,4763;27518,0;27518,4763;27518,4763;27518,4763;27518,4763;28575,4763;28575,4763;28575,476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456" o:spid="_x0000_s1903" style="position:absolute;left:27098;top:38719;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" path="m,4763r,l,4763r,l,4763r,l,4763,,,,,,,,,,4763,,,,,,,,,,4763r,l1057,4763r,l1057,4763r,l1057,4763r,l1057,4763r,l1057,4763,1057,r,l1057,r,l1057,r,4763l1057,r,4763l1057,4763,2114,r,l2114,r,l2114,4763r,l2114,4763r,l2114,4763,2114,r,l2114,4763r,l2114,4763,2114,r,4763l2114,r,4763l3172,4763,3172,r,l3172,r,l3172,r,4763l3172,4763r,l3172,4763r,l3172,r,4763l3172,r,4763l3172,4763,3172,r,l4229,4763,4229,r,l4229,r,l4229,r,l4229,4763r,l4229,r,l4229,r,4763l4229,4763,4229,r,l4229,r,4763l4229,4763r,l5296,4763,5296,r,l5296,r,4763l5296,4763r,l5296,4763r,l5296,r,l5296,4763,5296,r,4763l5296,4763r,l5296,4763r,l6353,4763r,l6353,4763r,l6353,4763r,l6353,4763r,l6353,4763r,l6353,r,4763l6353,r,4763l6353,4763r,l6353,4763r,l7411,4763r,l7411,r,l7411,r,l7411,4763r,l7411,4763r,l7411,4763r,l7411,4763r,l7411,r,4763l7411,4763r,l8468,4763r,l8468,4763r,l8468,4763r,l8468,r,4763l8468,4763r,l8468,4763r,l8468,4763r,l8468,4763r,l8468,r,l8468,r,l9525,r,4763l9525,4763r,l9525,4763,9525,r,4763l9525,4763r,l9525,4763r,l9525,4763r,l9525,r,l9525,r,l9525,r,4763l9525,r,4763l9525,4763r,l9525,4763r1057,l10582,4763r,l10582,4763r,l10582,4763r,l10582,4763r,l10582,4763,10582,r,l10582,r,l10582,r,l10582,r,l11639,4763r,l11639,4763r,l11639,4763r,l11639,4763r,l11639,4763,11639,r,l11639,r,l11639,r,l11639,r,l11639,r1058,4763l12697,r,4763l12697,4763r,l12697,4763r,l12697,4763r,l12697,4763r,l12697,4763r,l12697,4763r,4762l12697,4763r,l12697,4763r,l12697,4763,13754,r,4763l13754,4763r,l13754,4763r,l13754,r,4763l13754,4763,13754,r,4763l13754,4763,13754,r,l13754,r,l13754,r,l14821,r,4763l14821,r,4763l14821,4763r,l14821,4763r,l14821,4763,14821,r,l14821,r,l14821,4763r,l14821,4763r,l14821,4763,15878,r,l15878,r,4763l15878,4763r,l15878,4763,15878,r,l15878,r,l15878,4763r,l15878,4763r,l15878,r,4763l15878,4763r,l15878,4763r1058,l16936,4763r,l16936,4763r,l16936,4763r,l16936,4763r,l16936,r,l16936,r,4763l16936,4763,16936,r,l16936,r,4763l17993,r,l17993,r,l17993,4763,17993,r,4763l17993,4763,17993,r,4763l17993,r,l17993,r,4763l17993,r,4763l17993,4763r,l19050,4763,19050,r,l19050,r,4763l19050,4763r,l19050,4763r,l19050,4763r,l19050,4763r,l19050,r,l19050,r,l19050,r1057,4763l20107,4763r,l20107,4763r,l20107,4763r,l20107,4763r,l20107,4763r,l20107,4763,20107,r,l20107,r,l20107,4763r,l20107,4763,20107,r1057,l21164,r,l21164,r,4763l21164,r,4763l21164,4763r,l21164,4763,21164,r,l21164,r,l21164,r,l21164,r,l21164,4763r,l21164,4763,21164,r,l21164,r1058,l22222,4763r,l22222,4763r,l22222,4763,22222,r,l22222,r,l22222,r,l22222,r,l22222,r,l22222,r,l23279,r,l23279,r,4763l23279,r,l23279,r,l23279,r,l23279,4763,23279,r,l23279,r,l23279,r,4763l23279,4763r1067,l24346,r,l24346,r,l24346,4763r,l24346,4763r,l24346,4763r,l24346,4763r,l24346,4763r,l24346,4763r,l24346,4763,24346,r,l25403,4763,25403,r,4763l25403,4763,25403,r,l25403,r,4763l25403,4763r,l25403,4763r,l25403,4763r,l25403,4763r,l25403,4763r,l26461,r,l26461,r,l26461,r,4763l26461,4763r,l26461,4763r,l26461,4763,26461,r,4763l26461,4763r,l26461,4763r,l26461,4763r1057,l27518,r,4763l27518,r,l27518,4763r,l27518,4763r,l27518,4763r,l27518,r,l27518,r,l27518,4763r,l27518,4763r1057,l28575,4763e" filled="f" strokeweight=".22047mm">
                  <v:path arrowok="t" o:connecttype="custom" o:connectlocs="0,4763;0,4763;0,4763;0,4763;0,4763;0,4763;0,4763;0,0;0,0;0,0;0,0;0,4763;0,0;0,0;0,0;0,0;0,4763;0,4763;1057,4763;1057,4763;1057,4763;1057,4763;1057,4763;1057,4763;1057,4763;1057,4763;1057,4763;1057,0;1057,0;1057,0;1057,0;1057,0;1057,4763;1057,0;1057,4763;1057,4763;2114,0;2114,0;2114,0;2114,0;2114,4763;2114,4763;2114,4763;2114,4763;2114,4763;2114,0;2114,0;2114,4763;2114,4763;2114,4763;2114,0;2114,4763;2114,0;2114,4763;3172,4763;3172,0;3172,0;3172,0;3172,0;3172,0;3172,4763;3172,4763;3172,4763;3172,4763;3172,4763;3172,0;3172,4763;3172,0;3172,4763;3172,4763;3172,0;3172,0;4229,4763;4229,0;4229,0;4229,0;4229,0;4229,0;4229,0;4229,4763;4229,4763;4229,0;4229,0;4229,0;4229,4763;4229,4763;4229,0;4229,0;4229,0;4229,4763;4229,4763;4229,4763;5296,4763;5296,0;5296,0;5296,0;5296,4763;5296,4763;5296,4763;5296,4763;5296,4763;5296,0;5296,0;5296,4763;5296,0;5296,4763;5296,4763;5296,4763;5296,4763;5296,4763;6353,4763;6353,4763;6353,4763;6353,4763;6353,4763;6353,4763;6353,4763;6353,4763;6353,4763;6353,4763;6353,0;6353,4763;6353,0;6353,4763;6353,4763;6353,4763;6353,4763;6353,4763;7411,4763;7411,4763;7411,0;7411,0;7411,0;7411,0;7411,4763;7411,4763;7411,4763;7411,4763;7411,4763;7411,4763;7411,4763;7411,4763;7411,0;7411,4763;7411,4763;7411,4763;8468,4763;8468,4763;8468,4763;8468,4763;8468,4763;8468,4763;8468,0;8468,4763;8468,4763;8468,4763;8468,4763;8468,4763;8468,4763;8468,4763;8468,4763;8468,4763;8468,0;8468,0;8468,0;8468,0;9525,0;9525,4763;9525,4763;9525,4763;9525,4763;9525,0;9525,4763;9525,4763;9525,4763;9525,4763;9525,4763;9525,4763;9525,4763;9525,0;9525,0;9525,0;9525,0;9525,0;9525,4763;9525,0;9525,4763;9525,4763;9525,4763;9525,4763;10582,4763;10582,4763;10582,4763;10582,4763;10582,4763;10582,4763;10582,4763;10582,4763;10582,4763;10582,4763;10582,0;10582,0;10582,0;10582,0;10582,0;10582,0;10582,0;10582,0;11639,4763;11639,4763;11639,4763;11639,4763;11639,4763;11639,4763;11639,4763;11639,4763;11639,4763;11639,0;11639,0;11639,0;11639,0;11639,0;11639,0;11639,0;11639,0;11639,0;12697,4763;12697,0;12697,4763;12697,4763;12697,4763;12697,4763;12697,4763;12697,4763;12697,4763;12697,4763;12697,4763;12697,4763;12697,4763;12697,4763;12697,9525;12697,4763;12697,4763;12697,4763;12697,4763;12697,4763;13754,0;13754,4763;13754,4763;13754,4763;13754,4763;13754,4763;13754,0;13754,4763;13754,4763;13754,0;13754,4763;13754,4763;13754,0;13754,0;13754,0;13754,0;13754,0;13754,0;14821,0;14821,4763;14821,0;14821,4763;14821,4763;14821,4763;14821,4763;14821,4763;14821,4763;14821,0;14821,0;14821,0;14821,0;14821,4763;14821,4763;14821,4763;14821,4763;14821,4763;15878,0;15878,0;15878,0;15878,4763;15878,4763;15878,4763;15878,4763;15878,0;15878,0;15878,0;15878,0;15878,4763;15878,4763;15878,4763;15878,4763;15878,0;15878,4763;15878,4763;15878,4763;15878,4763;16936,4763;16936,4763;16936,4763;16936,4763;16936,4763;16936,4763;16936,4763;16936,4763;16936,4763;16936,0;16936,0;16936,0;16936,4763;16936,4763;16936,0;16936,0;16936,0;16936,4763;17993,0;17993,0;17993,0;17993,0;17993,4763;17993,0;17993,4763;17993,4763;17993,0;17993,4763;17993,0;17993,0;17993,0;17993,4763;17993,0;17993,4763;17993,4763;17993,4763;19050,4763;19050,0;19050,0;19050,0;19050,4763;19050,4763;19050,4763;19050,4763;19050,4763;19050,4763;19050,4763;19050,4763;19050,4763;19050,0;19050,0;19050,0;19050,0;19050,0;20107,4763;20107,4763;20107,4763;20107,4763;20107,4763;20107,4763;20107,4763;20107,4763;20107,4763;20107,4763;20107,4763;20107,4763;20107,0;20107,0;20107,0;20107,0;20107,4763;20107,4763;20107,4763;20107,0;21164,0;21164,0;21164,0;21164,0;21164,4763;21164,0;21164,4763;21164,4763;21164,4763;21164,4763;21164,0;21164,0;21164,0;21164,0;21164,0;21164,0;21164,0;21164,0;21164,4763;21164,4763;21164,4763;21164,0;21164,0;21164,0;22222,0;22222,4763;22222,4763;22222,4763;22222,4763;22222,4763;22222,0;22222,0;22222,0;22222,0;22222,0;22222,0;22222,0;22222,0;22222,0;22222,0;22222,0;22222,0;23279,0;23279,0;23279,0;23279,4763;23279,0;23279,0;23279,0;23279,0;23279,0;23279,0;23279,4763;23279,0;23279,0;23279,0;23279,0;23279,0;23279,4763;23279,4763;24346,4763;24346,0;24346,0;24346,0;24346,0;24346,4763;24346,4763;24346,4763;24346,4763;24346,4763;24346,4763;24346,4763;24346,4763;24346,4763;24346,4763;24346,4763;24346,4763;24346,4763;24346,0;24346,0;25403,4763;25403,0;25403,4763;25403,4763;25403,0;25403,0;25403,0;25403,4763;25403,4763;25403,4763;25403,4763;25403,4763;25403,4763;25403,4763;25403,4763;25403,4763;25403,4763;25403,4763;26461,0;26461,0;26461,0;26461,0;26461,0;26461,4763;26461,4763;26461,4763;26461,4763;26461,4763;26461,4763;26461,0;26461,4763;26461,4763;26461,4763;26461,4763;26461,4763;26461,4763;27518,4763;27518,0;27518,4763;27518,0;27518,0;27518,4763;27518,4763;27518,4763;27518,4763;27518,4763;27518,4763;27518,0;27518,0;27518,0;27518,0;27518,4763;27518,4763;27518,4763;28575,4763;28575,476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457" o:spid="_x0000_s1904" style="position:absolute;left:27384;top:38719;width:190;height:95;visibility:visible;mso-wrap-style:square;v-text-anchor:middle" coordsize="1905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" path="m,4763r,l,4763r,l,4763r,l,4763,,,,4763r,l,4763r,l,4763r,l,4763r,l,4763r,l,4763r733,l733,4763r,l733,4763r,l733,4763r,l733,4763r,l733,4763r,l733,4763,733,r,l733,r,l733,4763r,l1467,r,4763l1467,4763r,l1467,9525r,-4762l1467,4763r,l1467,r,l1467,r,l1467,r,4763l1467,4763r,l1467,4763r,l2200,4763,2200,r,4763l2200,4763r,l2200,4763r,l2200,4763r,l2200,4763r,l2200,r,l2200,r,4763l2200,4763r,l2200,4763r,l2200,4763,2934,r,4763l2934,4763r,l2934,4763r,l2934,r,l2934,4763r,l2934,r,4763l2934,r,l2934,4763r,l2934,4763r,l3667,r,l3667,4763,3667,r,4763l3667,4763r,l3667,4763,3667,r,l3667,r,l3667,4763r,l3667,4763r,l3667,4763r,l3667,4763r,l3667,4763r,l3667,4763r,l4401,4763r,l4401,4763r,l4401,4763r,l4401,4763r,l4401,4763,4401,r,l4401,4763r,l4401,4763r,l4401,4763,4401,r,4763l5124,4763r,l5124,4763r,l5124,4763r,l5124,4763r,l5124,4763r,l5124,4763r,l5124,4763r,l5124,4763r,l5124,4763r,l5124,4763,5124,r734,l5858,4763r,l5858,4763r,l5858,4763,5858,r,l5858,r,l5858,4763r,l5858,4763r,l5858,4763r,l5858,4763,5858,r733,l6591,r,l6591,r,4763l6591,r,l6591,r,l6591,r,l6591,4763,6591,r,l6591,4763r,l6591,4763r,l7325,4763r,l7325,4763r,l7325,r,4763l7325,r,l7325,r,l7325,r,4763l7325,4763r,l7325,4763r,l7325,4763r,l8058,4763,8058,r,l8058,4763r,l8058,4763r,l8058,4763r,l8058,4763,8058,r,4763l8058,4763r,l8058,4763,8058,r,l8058,r,l8058,4763r734,l8792,4763r,l8792,4763r,l8792,4763r,l8792,4763r,l8792,4763r,l8792,4763r,l8792,4763r,l8792,4763r,l8792,4763r733,l9525,4763r,l9525,4763r,l9525,4763,9525,r,l9525,4763r,l9525,4763r,l9525,4763,9525,r,4763l9525,4763r,l9525,4763r733,l10258,4763r,l10258,4763r,l10258,4763r,l10258,r,l10258,r,4763l10258,4763,10258,r,4763l10258,r,4763l10258,4763r,l10992,4763r,l10992,4763r,l10992,4763,10992,r,4763l10992,4763r,l10992,4763r,l10992,4763r,l10992,4763r,l10992,r,4763l10992,r,4763l10992,4763r733,l11725,4763r,l11725,4763,11725,r,4763l11725,4763r,l11725,4763r,l11725,4763r,l11725,4763r,l11725,r,4763l11725,4763r,l11725,4763r,l11725,4763r,l11725,4763r,l12459,4763r,l12459,4763r,l12459,4763r,l12459,4763r,l12459,4763,12459,r,l12459,r,l12459,4763r,l12459,4763r,l12459,r733,l13192,r,4763l13192,4763r,l13192,4763r,l13192,4763,13192,r,4763l13192,4763r,l13192,9525r,-4762l13192,4763r,l13192,r,l13192,4763,13192,r734,4763l13926,4763r,l13926,4763r,l13926,4763r,l13926,4763r,l13926,4763r,l13926,4763r,l13926,4763r,l13926,4763r,l13926,4763r723,l14649,4763r,l14649,4763r,l14649,4763r,l14649,r,l14649,4763,14649,r,4763l14649,4763r,l14649,4763r,l14649,4763r,l15383,4763r,l15383,4763r,l15383,4763r,l15383,r,l15383,r,4763l15383,4763r,l15383,9525r,l15383,4763r,l15383,r,l16116,r,4763l16116,4763r,l16116,4763r,l16116,4763r,l16116,4763r,l16116,4763r,l16116,4763r,l16116,4763r,l16116,4763r,l16116,4763r,l16850,4763r,l16850,r,4763l16850,4763r,l16850,4763r,l16850,4763r,l16850,4763r,l16850,4763r,l16850,4763r,l16850,4763r,l17583,4763r,l17583,4763r,l17583,r,4763l17583,r,l17583,4763r,l17583,4763r,l17583,4763r,l17583,4763r,l17583,r,4763l18317,4763r,l18317,4763r,l18317,4763r,l18317,r,l18317,4763r,l18317,4763,18317,r,l18317,4763,18317,r,4763l18317,4763r,l19050,4763r,l19050,4763,19050,r,l19050,r,4763l19050,r,l19050,r,l19050,4763r,l19050,4763r,l19050,9525r,-4762l19050,4763r,e" filled="f" strokeweight=".22047mm">
                  <v:path arrowok="t" o:connecttype="custom" o:connectlocs="0,4763;0,4763;0,4763;0,4763;0,4763;0,4763;0,4763;0,0;0,4763;0,4763;0,4763;0,4763;0,4763;0,4763;0,4763;0,4763;0,4763;0,4763;0,4763;733,4763;733,4763;733,4763;733,4763;733,4763;733,4763;733,4763;733,4763;733,4763;733,4763;733,4763;733,4763;733,0;733,0;733,0;733,0;733,4763;733,4763;1467,0;1467,4763;1467,4763;1467,4763;1467,9525;1467,4763;1467,4763;1467,4763;1467,0;1467,0;1467,0;1467,0;1467,0;1467,4763;1467,4763;1467,4763;1467,4763;1467,4763;2200,4763;2200,0;2200,4763;2200,4763;2200,4763;2200,4763;2200,4763;2200,4763;2200,4763;2200,4763;2200,4763;2200,0;2200,0;2200,0;2200,4763;2200,4763;2200,4763;2200,4763;2200,4763;2200,4763;2934,0;2934,4763;2934,4763;2934,4763;2934,4763;2934,4763;2934,0;2934,0;2934,4763;2934,4763;2934,0;2934,4763;2934,0;2934,0;2934,4763;2934,4763;2934,4763;2934,4763;3667,0;3667,0;3667,4763;3667,0;3667,4763;3667,4763;3667,4763;3667,4763;3667,0;3667,0;3667,0;3667,0;3667,4763;3667,4763;3667,4763;3667,4763;3667,4763;3667,4763;3667,4763;3667,4763;3667,4763;3667,4763;3667,4763;3667,4763;4401,4763;4401,4763;4401,4763;4401,4763;4401,4763;4401,4763;4401,4763;4401,4763;4401,4763;4401,0;4401,0;4401,4763;4401,4763;4401,4763;4401,4763;4401,4763;4401,0;4401,4763;5124,4763;5124,4763;5124,4763;5124,4763;5124,4763;5124,4763;5124,4763;5124,4763;5124,4763;5124,4763;5124,4763;5124,4763;5124,4763;5124,4763;5124,4763;5124,4763;5124,4763;5124,4763;5124,4763;5124,0;5858,0;5858,4763;5858,4763;5858,4763;5858,4763;5858,4763;5858,0;5858,0;5858,0;5858,0;5858,4763;5858,4763;5858,4763;5858,4763;5858,4763;5858,4763;5858,4763;5858,0;6591,0;6591,0;6591,0;6591,0;6591,4763;6591,0;6591,0;6591,0;6591,0;6591,0;6591,0;6591,4763;6591,0;6591,0;6591,4763;6591,4763;6591,4763;6591,4763;7325,4763;7325,4763;7325,4763;7325,4763;7325,0;7325,4763;7325,0;7325,0;7325,0;7325,0;7325,0;7325,4763;7325,4763;7325,4763;7325,4763;7325,4763;7325,4763;7325,4763;8058,4763;8058,0;8058,0;8058,4763;8058,4763;8058,4763;8058,4763;8058,4763;8058,4763;8058,4763;8058,0;8058,4763;8058,4763;8058,4763;8058,4763;8058,0;8058,0;8058,0;8058,0;8058,4763;8792,4763;8792,4763;8792,4763;8792,4763;8792,4763;8792,4763;8792,4763;8792,4763;8792,4763;8792,4763;8792,4763;8792,4763;8792,4763;8792,4763;8792,4763;8792,4763;8792,4763;8792,4763;9525,4763;9525,4763;9525,4763;9525,4763;9525,4763;9525,4763;9525,0;9525,0;9525,4763;9525,4763;9525,4763;9525,4763;9525,4763;9525,0;9525,4763;9525,4763;9525,4763;9525,4763;10258,4763;10258,4763;10258,4763;10258,4763;10258,4763;10258,4763;10258,4763;10258,0;10258,0;10258,0;10258,4763;10258,4763;10258,0;10258,4763;10258,0;10258,4763;10258,4763;10258,4763;10992,4763;10992,4763;10992,4763;10992,4763;10992,4763;10992,0;10992,4763;10992,4763;10992,4763;10992,4763;10992,4763;10992,4763;10992,4763;10992,4763;10992,4763;10992,0;10992,4763;10992,0;10992,4763;10992,4763;11725,4763;11725,4763;11725,4763;11725,4763;11725,0;11725,4763;11725,4763;11725,4763;11725,4763;11725,4763;11725,4763;11725,4763;11725,4763;11725,4763;11725,0;11725,4763;11725,4763;11725,4763;11725,4763;11725,4763;11725,4763;11725,4763;11725,4763;11725,4763;12459,4763;12459,4763;12459,4763;12459,4763;12459,4763;12459,4763;12459,4763;12459,4763;12459,4763;12459,0;12459,0;12459,0;12459,0;12459,4763;12459,4763;12459,4763;12459,4763;12459,0;13192,0;13192,0;13192,4763;13192,4763;13192,4763;13192,4763;13192,4763;13192,4763;13192,0;13192,4763;13192,4763;13192,4763;13192,9525;13192,4763;13192,4763;13192,4763;13192,0;13192,0;13192,4763;13192,0;13926,4763;13926,4763;13926,4763;13926,4763;13926,4763;13926,4763;13926,4763;13926,4763;13926,4763;13926,4763;13926,4763;13926,4763;13926,4763;13926,4763;13926,4763;13926,4763;13926,4763;13926,4763;14649,4763;14649,4763;14649,4763;14649,4763;14649,4763;14649,4763;14649,4763;14649,0;14649,0;14649,4763;14649,0;14649,4763;14649,4763;14649,4763;14649,4763;14649,4763;14649,4763;14649,4763;15383,4763;15383,4763;15383,4763;15383,4763;15383,4763;15383,4763;15383,0;15383,0;15383,0;15383,4763;15383,4763;15383,4763;15383,9525;15383,9525;15383,4763;15383,4763;15383,0;15383,0;16116,0;16116,4763;16116,4763;16116,4763;16116,4763;16116,4763;16116,4763;16116,4763;16116,4763;16116,4763;16116,4763;16116,4763;16116,4763;16116,4763;16116,4763;16116,4763;16116,4763;16116,4763;16116,4763;16116,4763;16850,4763;16850,4763;16850,0;16850,4763;16850,4763;16850,4763;16850,4763;16850,4763;16850,4763;16850,4763;16850,4763;16850,4763;16850,4763;16850,4763;16850,4763;16850,4763;16850,4763;16850,4763;17583,4763;17583,4763;17583,4763;17583,4763;17583,0;17583,4763;17583,0;17583,0;17583,4763;17583,4763;17583,4763;17583,4763;17583,4763;17583,4763;17583,4763;17583,4763;17583,0;17583,4763;18317,4763;18317,4763;18317,4763;18317,4763;18317,4763;18317,4763;18317,0;18317,0;18317,4763;18317,4763;18317,4763;18317,0;18317,0;18317,4763;18317,0;18317,4763;18317,4763;18317,4763;19050,4763;19050,4763;19050,4763;19050,0;19050,0;19050,0;19050,4763;19050,0;19050,0;19050,0;19050,0;19050,4763;19050,4763;19050,4763;19050,4763;19050,9525;19050,4763;19050,4763;19050,476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458" o:spid="_x0000_s1905" style="position:absolute;left:27574;top:38719;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" path="m,6353r,l1057,6353r,l1057,6353r,l1057,6353r,l1057,6353r,l1057,6353r,l1057,6353r,l1057,6353r,l1057,3172r,3181l1057,6353r,l2114,6353r,l2114,6353r,l2114,6353r,l2114,6353r,l2114,6353r,l2114,6353r,l2114,6353r,l2114,6353r,l2114,6353r,l2114,6353r,l2114,6353r,l2114,6353r,l3172,6353r,l3172,6353r,l3172,6353r,l3172,6353r,-3181l3172,3172r,l3172,3172r,l3172,3172r,l3172,3172r,3181l3172,6353r,l3172,6353r,l4229,6353r,l4229,6353r,l4229,6353r,l4229,6353r,l4229,6353r,l4229,6353r,l4229,6353r,l4229,6353r,l4229,3172r,l5296,3172r,l5296,3172r,l5296,3172r,l5296,3172r,l5296,3172r,l5296,3172r,l5296,6353r,-3181l5296,3172r,l5296,3172r,3181l6353,6353r,-3181l6353,3172r,l6353,3172r,3181l6353,6353r,l6353,6353r,-3181l6353,3172r,l6353,6353r,l6353,9525r,-3172l6353,6353r,-3181l7411,3172r,l7411,3172r,3181l7411,6353r,l7411,6353r,-3181l7411,3172r,l7411,3172r,l7411,6353r,l7411,6353r,-3181l7411,3172r,l7411,3172r,l8468,6353r,l8468,6353r,l8468,6353r,l8468,6353r,-3181l8468,6353r,-3181l8468,3172r,l8468,3172r,l8468,6353r,l8468,6353r,l9525,6353r,-3181l9525,3172r,l9525,3172r,l9525,3172r,l9525,3172r,3181l9525,6353r,l9525,3172r,l9525,3172r,l9525,6353r,l10582,6353r,-3181l10582,6353r,-3181l10582,3172r,l10582,3172r,l10582,3172r,l10582,6353r,l10582,6353r,l10582,6353r,-3181l10582,6353r,l11639,6353r,l11639,3172r,l11639,3172r,3181l11639,3172r,3181l11639,6353r,l11639,3172r,l11639,3172r,l11639,6353r,l11639,6353r,l11639,6353r,l12697,6353r,l12697,6353r,l12697,6353r,l12697,3172r,l12697,3172r,l12697,6353r,-3181l12697,6353r,l12697,3172r,l12697,6353r,-3181l13754,3172r,l13754,3172r,l13754,3172r,l13754,3172r,l13754,3172r,l13754,r,3172l13754,3172r,l13754,6353r,l13754,6353r,l14821,6353r,l14821,6353r,-3181l14821,3172r,l14821,3172r,l14821,3172r,l14821,3172r,l14821,3172r,l14821,6353r,l14821,6353r,l14821,6353r,-3181l14821,3172r,3181l14821,6353r,l15878,6353r,l15878,3172r,l15878,3172r,l15878,6353r,l15878,6353r,l15878,6353r,-3181l15878,3172r,l15878,3172r,l15878,3172r,l15878,3172r,3181l16936,6353r,l16936,3172r,l16936,3172r,l16936,3172r,l16936,3172r,l16936,3172r,l16936,3172r,l16936,3172r,l16936,3172r,l17993,3172r,l17993,3172r,l17993,3172r,l17993,3172r,3181l17993,3172r,l17993,3172r,l17993,3172r,l17993,3172r,l17993,3172r,l19050,3172r,l19050,3172r,l19050,3172r,l19050,3172r,l19050,3172r,l19050,3172r,l19050,r,3172l19050,3172r,l19050,3172r,l20107,3172r,l20107,3172r,l20107,3172r,l20107,3172r,l20107,3172r,l20107,3172r,l20107,3172r,l20107,3172r,3181l20107,6353r,-3181l20107,3172r,l21164,3172r,l21164,3172r,l21164,3172r,l21164,3172r,l21164,3172,21164,r,3172l21164,3172r,l21164,3172r,l21164,3172r,l21164,3172r1058,l22222,3172r,l22222,3172r,l22222,6353r,-3181l22222,3172r,l22222,3172r,l22222,3172r,3181l22222,6353r,-3181l22222,3172r,l22222,3172r1057,l23279,3172r,l23279,3172r,l23279,3172r,l23279,3172r,l23279,3172,23279,r,l23279,3172r,l23279,3172r,l23279,r,l23279,r,3172l24346,3172r,l24346,3172r,l24346,3172r,l24346,3172r,l24346,3172r,l24346,r,3172l24346,3172r,l24346,3172r,l24346,3172r,l25403,3172r,l25403,3172r,l25403,6353r,-3181l25403,3172r,l25403,3172r,l25403,3172r,l25403,6353r,l25403,6353r,l25403,6353r,l26461,6353r,l26461,3172r,l26461,3172r,l26461,3172r,l26461,3172r,l26461,3172r,l26461,3172,26461,r,l26461,r,l26461,3172r,l26461,3172r,l26461,3172r,l26461,r1057,3172l27518,3172r,l27518,3172r,l27518,3172r,l27518,3172r,l27518,3172r,l27518,3172r,l27518,r,3172l27518,3172r,l27518,3172r,l27518,3172r1057,l28575,3172r,l28575,3172r,l28575,3172r,l28575,3172,28575,r,e" filled="f" strokeweight=".22047mm">
                  <v:path arrowok="t" o:connecttype="custom" o:connectlocs="0,6353;0,6353;1057,6353;1057,6353;1057,6353;1057,6353;1057,6353;1057,6353;1057,6353;1057,6353;1057,6353;1057,6353;1057,6353;1057,6353;1057,6353;1057,6353;1057,3172;1057,6353;1057,6353;1057,6353;2114,6353;2114,6353;2114,6353;2114,6353;2114,6353;2114,6353;2114,6353;2114,6353;2114,6353;2114,6353;2114,6353;2114,6353;2114,6353;2114,6353;2114,6353;2114,6353;2114,6353;2114,6353;2114,6353;2114,6353;2114,6353;2114,6353;2114,6353;2114,6353;3172,6353;3172,6353;3172,6353;3172,6353;3172,6353;3172,6353;3172,6353;3172,3172;3172,3172;3172,3172;3172,3172;3172,3172;3172,3172;3172,3172;3172,3172;3172,6353;3172,6353;3172,6353;3172,6353;3172,6353;4229,6353;4229,6353;4229,6353;4229,6353;4229,6353;4229,6353;4229,6353;4229,6353;4229,6353;4229,6353;4229,6353;4229,6353;4229,6353;4229,6353;4229,6353;4229,6353;4229,3172;4229,3172;5296,3172;5296,3172;5296,3172;5296,3172;5296,3172;5296,3172;5296,3172;5296,3172;5296,3172;5296,3172;5296,3172;5296,3172;5296,6353;5296,3172;5296,3172;5296,3172;5296,3172;5296,6353;6353,6353;6353,3172;6353,3172;6353,3172;6353,3172;6353,6353;6353,6353;6353,6353;6353,6353;6353,3172;6353,3172;6353,3172;6353,6353;6353,6353;6353,9525;6353,6353;6353,6353;6353,3172;7411,3172;7411,3172;7411,3172;7411,6353;7411,6353;7411,6353;7411,6353;7411,3172;7411,3172;7411,3172;7411,3172;7411,3172;7411,6353;7411,6353;7411,6353;7411,3172;7411,3172;7411,3172;7411,3172;7411,3172;8468,6353;8468,6353;8468,6353;8468,6353;8468,6353;8468,6353;8468,6353;8468,3172;8468,6353;8468,3172;8468,3172;8468,3172;8468,3172;8468,3172;8468,6353;8468,6353;8468,6353;8468,6353;9525,6353;9525,3172;9525,3172;9525,3172;9525,3172;9525,3172;9525,3172;9525,3172;9525,3172;9525,6353;9525,6353;9525,6353;9525,3172;9525,3172;9525,3172;9525,3172;9525,6353;9525,6353;10582,6353;10582,3172;10582,6353;10582,3172;10582,3172;10582,3172;10582,3172;10582,3172;10582,3172;10582,3172;10582,6353;10582,6353;10582,6353;10582,6353;10582,6353;10582,3172;10582,6353;10582,6353;11639,6353;11639,6353;11639,3172;11639,3172;11639,3172;11639,6353;11639,3172;11639,6353;11639,6353;11639,6353;11639,3172;11639,3172;11639,3172;11639,3172;11639,6353;11639,6353;11639,6353;11639,6353;11639,6353;11639,6353;12697,6353;12697,6353;12697,6353;12697,6353;12697,6353;12697,6353;12697,3172;12697,3172;12697,3172;12697,3172;12697,6353;12697,3172;12697,6353;12697,6353;12697,3172;12697,3172;12697,6353;12697,3172;13754,3172;13754,3172;13754,3172;13754,3172;13754,3172;13754,3172;13754,3172;13754,3172;13754,3172;13754,3172;13754,0;13754,3172;13754,3172;13754,3172;13754,6353;13754,6353;13754,6353;13754,6353;14821,6353;14821,6353;14821,6353;14821,3172;14821,3172;14821,3172;14821,3172;14821,3172;14821,3172;14821,3172;14821,3172;14821,3172;14821,3172;14821,3172;14821,6353;14821,6353;14821,6353;14821,6353;14821,6353;14821,3172;14821,3172;14821,6353;14821,6353;14821,6353;15878,6353;15878,6353;15878,3172;15878,3172;15878,3172;15878,3172;15878,6353;15878,6353;15878,6353;15878,6353;15878,6353;15878,3172;15878,3172;15878,3172;15878,3172;15878,3172;15878,3172;15878,3172;15878,3172;15878,6353;16936,6353;16936,6353;16936,3172;16936,3172;16936,3172;16936,3172;16936,3172;16936,3172;16936,3172;16936,3172;16936,3172;16936,3172;16936,3172;16936,3172;16936,3172;16936,3172;16936,3172;16936,3172;17993,3172;17993,3172;17993,3172;17993,3172;17993,3172;17993,3172;17993,3172;17993,6353;17993,3172;17993,3172;17993,3172;17993,3172;17993,3172;17993,3172;17993,3172;17993,3172;17993,3172;17993,3172;19050,3172;19050,3172;19050,3172;19050,3172;19050,3172;19050,3172;19050,3172;19050,3172;19050,3172;19050,3172;19050,3172;19050,3172;19050,0;19050,3172;19050,3172;19050,3172;19050,3172;19050,3172;20107,3172;20107,3172;20107,3172;20107,3172;20107,3172;20107,3172;20107,3172;20107,3172;20107,3172;20107,3172;20107,3172;20107,3172;20107,3172;20107,3172;20107,3172;20107,6353;20107,6353;20107,3172;20107,3172;20107,3172;21164,3172;21164,3172;21164,3172;21164,3172;21164,3172;21164,3172;21164,3172;21164,3172;21164,3172;21164,0;21164,3172;21164,3172;21164,3172;21164,3172;21164,3172;21164,3172;21164,3172;21164,3172;22222,3172;22222,3172;22222,3172;22222,3172;22222,3172;22222,6353;22222,3172;22222,3172;22222,3172;22222,3172;22222,3172;22222,3172;22222,6353;22222,6353;22222,3172;22222,3172;22222,3172;22222,3172;23279,3172;23279,3172;23279,3172;23279,3172;23279,3172;23279,3172;23279,3172;23279,3172;23279,3172;23279,3172;23279,0;23279,0;23279,3172;23279,3172;23279,3172;23279,3172;23279,0;23279,0;23279,0;23279,3172;24346,3172;24346,3172;24346,3172;24346,3172;24346,3172;24346,3172;24346,3172;24346,3172;24346,3172;24346,3172;24346,0;24346,3172;24346,3172;24346,3172;24346,3172;24346,3172;24346,3172;24346,3172;25403,3172;25403,3172;25403,3172;25403,3172;25403,6353;25403,3172;25403,3172;25403,3172;25403,3172;25403,3172;25403,3172;25403,3172;25403,6353;25403,6353;25403,6353;25403,6353;25403,6353;25403,6353;26461,6353;26461,6353;26461,3172;26461,3172;26461,3172;26461,3172;26461,3172;26461,3172;26461,3172;26461,3172;26461,3172;26461,3172;26461,3172;26461,0;26461,0;26461,0;26461,0;26461,3172;26461,3172;26461,3172;26461,3172;26461,3172;26461,3172;26461,0;27518,3172;27518,3172;27518,3172;27518,3172;27518,3172;27518,3172;27518,3172;27518,3172;27518,3172;27518,3172;27518,3172;27518,3172;27518,3172;27518,0;27518,3172;27518,3172;27518,3172;27518,3172;27518,3172;27518,3172;28575,3172;28575,3172;28575,3172;28575,3172;28575,3172;28575,3172;28575,3172;28575,3172;28575,0;28575,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459" o:spid="_x0000_s1906" style="position:absolute;left:27860;top:38719;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" path="m,l,,,4763r,l,4763r,l,4763,,,,4763r1057,l1057,4763r,l1057,4763r,l1057,4763r,l1057,4763r,l1057,4763r,l1057,4763r,4762l1057,4763r,l1057,4763r,l1057,4763r1057,l2114,4763r,l2114,4763,2114,r,4763l2114,4763r,l2114,4763r,l2114,4763r,l2114,4763r,l2114,4763r,l2114,4763r,l3172,r,l3172,4763,3172,r,4763l3172,4763r,l3172,4763r,l3172,4763r,l3172,r,4763l3172,4763r,l3172,4763,3172,r,l3172,r,4763l4229,r,4763l4229,4763r,l4229,4763,4229,r,l4229,r,l4229,r,l4229,r,l4229,4763r,l4229,4763r,l4229,4763r1067,l5296,4763r,l5296,4763r,l5296,4763r,l5296,4763r,l5296,4763r,l5296,4763r,l5296,r,l5296,r,l5296,4763r1057,l6353,4763r,l6353,4763r,l6353,4763r,l6353,4763r,l6353,4763r,l6353,4763r,l6353,4763r,l6353,4763r,l6353,4763r1058,l7411,4763,7411,r,4763l7411,4763r,l7411,4763r,l7411,4763r,l7411,4763r,l7411,4763r,l7411,4763r,l7411,4763r,l7411,4763r,l8468,4763r,l8468,4763r,l8468,4763r,l8468,4763r,l8468,r,l8468,4763r,l8468,4763r,l8468,4763r,l8468,r,4763l9525,4763,9525,r,4763l9525,4763r,l9525,4763r,l9525,4763r,l9525,4763r,l9525,4763r,l9525,4763r,l9525,4763r,l9525,4763r1057,l10582,4763r,l10582,4763r,l10582,4763r,l10582,4763r,l10582,r,4763l10582,r,l10582,4763r,l10582,4763r,l10582,4763,10582,r,l10582,4763r,l10582,4763,10582,r,l10582,r1057,l11639,r,l11639,4763r,l11639,4763r,l11639,4763r,l11639,r,l11639,r,4763l11639,4763r,l11639,4763r,l11639,4763r1058,l12697,4763r,l12697,4763r,l12697,4763r,l12697,4763,12697,r,l12697,r,4763l12697,4763r,l12697,4763r,l12697,4763r,l13754,4763r,l13754,4763r,l13754,4763r,l13754,4763r,l13754,r,l13754,4763r,l13754,4763r,l13754,r,l13754,4763,13754,r1067,4763l14821,4763,14821,r,l14821,r,4763l14821,4763r,l14821,4763r,l14821,4763,14821,r,4763l14821,4763r,l14821,4763,14821,r,l14821,4763,14821,r1057,l15878,r,l15878,r,4763l15878,4763r,l15878,4763r,l15878,r,l15878,r,l15878,r,l15878,r,4763l15878,4763,16936,r,l16936,r,4763l16936,4763r,l16936,4763r,l16936,4763r,l16936,4763r,l16936,4763r,l16936,4763r,l16936,4763,16936,r1057,4763l17993,4763r,l17993,4763r,l17993,4763r,l17993,4763,17993,r,l17993,r,4763l17993,r,l17993,r,l17993,r,4763l19050,4763r,l19050,4763r,l19050,4763r,l19050,4763r,l19050,4763r,l19050,r,4763l19050,r,4763l19050,4763r,l19050,4763r,l19050,4763r,l20107,4763r,l20107,r,4763l20107,4763r,l20107,4763r,l20107,4763r,l20107,4763r,l20107,4763r,l20107,4763r,l20107,4763r,l21164,4763r,l21164,4763r,l21164,4763,21164,r,4763l21164,4763r,l21164,r,4763l21164,r,4763l21164,4763r,l21164,4763,21164,r,4763l22222,r,4763l22222,4763r,l22222,r,l22222,r,l22222,r,l22222,4763r,l22222,r,l22222,r,l22222,4763,22222,r,l22222,r,l22222,4763r,l22222,4763r,l22222,4763r1057,l23279,4763r,l23279,4763r,l23279,r,4763l23279,4763r,l23279,4763r,l23279,4763r,l23279,4763r,l23279,4763r,l23279,4763,24346,r,l24346,r,l24346,4763,24346,r,4763l24346,4763r,l24346,4763r,l24346,4763r,l24346,4763r,l24346,4763r,l24346,4763r1057,l25403,4763r,l25403,4763r,l25403,r,l25403,r,l25403,4763r,l25403,4763r,l25403,4763r,l25403,4763r,l25403,r1058,l26461,r,4763l26461,4763r,l26461,4763r,l26461,4763r,l26461,4763,26461,r,l26461,r,l26461,4763r,l26461,4763r,l26461,4763r,l27518,4763r,l27518,4763r,l27518,r,l27518,4763r,l27518,4763r,l27518,r,l27518,4763r,l27518,4763r,l27518,4763r,l28575,4763r,l28575,4763r,l28575,4763r,l28575,4763r,l28575,4763e" filled="f" strokeweight=".22047mm">
                  <v:path arrowok="t" o:connecttype="custom" o:connectlocs="0,0;0,0;0,4763;0,4763;0,4763;0,4763;0,4763;0,0;0,4763;1057,4763;1057,4763;1057,4763;1057,4763;1057,4763;1057,4763;1057,4763;1057,4763;1057,4763;1057,4763;1057,4763;1057,4763;1057,9525;1057,4763;1057,4763;1057,4763;1057,4763;1057,4763;2114,4763;2114,4763;2114,4763;2114,4763;2114,0;2114,4763;2114,4763;2114,4763;2114,4763;2114,4763;2114,4763;2114,4763;2114,4763;2114,4763;2114,4763;2114,4763;2114,4763;2114,4763;3172,0;3172,0;3172,4763;3172,0;3172,4763;3172,4763;3172,4763;3172,4763;3172,4763;3172,4763;3172,4763;3172,0;3172,4763;3172,4763;3172,4763;3172,4763;3172,0;3172,0;3172,0;3172,4763;4229,0;4229,4763;4229,4763;4229,4763;4229,4763;4229,0;4229,0;4229,0;4229,0;4229,0;4229,0;4229,0;4229,0;4229,4763;4229,4763;4229,4763;4229,4763;4229,4763;5296,4763;5296,4763;5296,4763;5296,4763;5296,4763;5296,4763;5296,4763;5296,4763;5296,4763;5296,4763;5296,4763;5296,4763;5296,4763;5296,0;5296,0;5296,0;5296,0;5296,4763;6353,4763;6353,4763;6353,4763;6353,4763;6353,4763;6353,4763;6353,4763;6353,4763;6353,4763;6353,4763;6353,4763;6353,4763;6353,4763;6353,4763;6353,4763;6353,4763;6353,4763;6353,4763;7411,4763;7411,4763;7411,0;7411,4763;7411,4763;7411,4763;7411,4763;7411,4763;7411,4763;7411,4763;7411,4763;7411,4763;7411,4763;7411,4763;7411,4763;7411,4763;7411,4763;7411,4763;7411,4763;7411,4763;8468,4763;8468,4763;8468,4763;8468,4763;8468,4763;8468,4763;8468,4763;8468,4763;8468,0;8468,0;8468,4763;8468,4763;8468,4763;8468,4763;8468,4763;8468,4763;8468,0;8468,4763;9525,4763;9525,0;9525,4763;9525,4763;9525,4763;9525,4763;9525,4763;9525,4763;9525,4763;9525,4763;9525,4763;9525,4763;9525,4763;9525,4763;9525,4763;9525,4763;9525,4763;9525,4763;10582,4763;10582,4763;10582,4763;10582,4763;10582,4763;10582,4763;10582,4763;10582,4763;10582,4763;10582,0;10582,4763;10582,0;10582,0;10582,4763;10582,4763;10582,4763;10582,4763;10582,4763;10582,0;10582,0;10582,4763;10582,4763;10582,4763;10582,0;10582,0;10582,0;11639,0;11639,0;11639,0;11639,4763;11639,4763;11639,4763;11639,4763;11639,4763;11639,4763;11639,0;11639,0;11639,0;11639,4763;11639,4763;11639,4763;11639,4763;11639,4763;11639,4763;12697,4763;12697,4763;12697,4763;12697,4763;12697,4763;12697,4763;12697,4763;12697,4763;12697,0;12697,0;12697,0;12697,4763;12697,4763;12697,4763;12697,4763;12697,4763;12697,4763;12697,4763;13754,4763;13754,4763;13754,4763;13754,4763;13754,4763;13754,4763;13754,4763;13754,4763;13754,0;13754,0;13754,4763;13754,4763;13754,4763;13754,4763;13754,0;13754,0;13754,4763;13754,0;14821,4763;14821,4763;14821,0;14821,0;14821,0;14821,4763;14821,4763;14821,4763;14821,4763;14821,4763;14821,4763;14821,0;14821,4763;14821,4763;14821,4763;14821,4763;14821,0;14821,0;14821,4763;14821,0;15878,0;15878,0;15878,0;15878,0;15878,4763;15878,4763;15878,4763;15878,4763;15878,4763;15878,0;15878,0;15878,0;15878,0;15878,0;15878,0;15878,0;15878,4763;15878,4763;16936,0;16936,0;16936,0;16936,4763;16936,4763;16936,4763;16936,4763;16936,4763;16936,4763;16936,4763;16936,4763;16936,4763;16936,4763;16936,4763;16936,4763;16936,4763;16936,4763;16936,0;17993,4763;17993,4763;17993,4763;17993,4763;17993,4763;17993,4763;17993,4763;17993,4763;17993,0;17993,0;17993,0;17993,4763;17993,0;17993,0;17993,0;17993,0;17993,0;17993,4763;19050,4763;19050,4763;19050,4763;19050,4763;19050,4763;19050,4763;19050,4763;19050,4763;19050,4763;19050,4763;19050,0;19050,4763;19050,0;19050,4763;19050,4763;19050,4763;19050,4763;19050,4763;19050,4763;19050,4763;20107,4763;20107,4763;20107,0;20107,4763;20107,4763;20107,4763;20107,4763;20107,4763;20107,4763;20107,4763;20107,4763;20107,4763;20107,4763;20107,4763;20107,4763;20107,4763;20107,4763;20107,4763;21164,4763;21164,4763;21164,4763;21164,4763;21164,4763;21164,0;21164,4763;21164,4763;21164,4763;21164,0;21164,4763;21164,0;21164,4763;21164,4763;21164,4763;21164,4763;21164,0;21164,4763;22222,0;22222,4763;22222,4763;22222,4763;22222,0;22222,0;22222,0;22222,0;22222,0;22222,0;22222,4763;22222,4763;22222,0;22222,0;22222,0;22222,0;22222,4763;22222,0;22222,0;22222,0;22222,0;22222,4763;22222,4763;22222,4763;22222,4763;22222,4763;23279,4763;23279,4763;23279,4763;23279,4763;23279,4763;23279,0;23279,4763;23279,4763;23279,4763;23279,4763;23279,4763;23279,4763;23279,4763;23279,4763;23279,4763;23279,4763;23279,4763;23279,4763;24346,0;24346,0;24346,0;24346,0;24346,4763;24346,0;24346,4763;24346,4763;24346,4763;24346,4763;24346,4763;24346,4763;24346,4763;24346,4763;24346,4763;24346,4763;24346,4763;24346,4763;25403,4763;25403,4763;25403,4763;25403,4763;25403,4763;25403,0;25403,0;25403,0;25403,0;25403,4763;25403,4763;25403,4763;25403,4763;25403,4763;25403,4763;25403,4763;25403,4763;25403,0;26461,0;26461,0;26461,4763;26461,4763;26461,4763;26461,4763;26461,4763;26461,4763;26461,4763;26461,4763;26461,0;26461,0;26461,0;26461,0;26461,4763;26461,4763;26461,4763;26461,4763;26461,4763;26461,4763;27518,4763;27518,4763;27518,4763;27518,4763;27518,0;27518,0;27518,4763;27518,4763;27518,4763;27518,4763;27518,0;27518,0;27518,4763;27518,4763;27518,4763;27518,4763;27518,4763;27518,4763;28575,4763;28575,4763;28575,4763;28575,4763;28575,4763;28575,4763;28575,4763;28575,4763;28575,476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460" o:spid="_x0000_s1907" style="position:absolute;left:28146;top:38719;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" path="m,4763l,,,,,,,,,4763r,l,4763r,l,4763r1057,l1057,4763r,l1057,4763,1057,r,l1057,r,l1057,4763r,l1057,4763r,l1057,4763r,l1057,4763r,l1057,r,l2114,r,4763l2114,4763r,l2114,4763r,l2114,4763r,l2114,4763r,l2114,4763r,l2114,4763r,l2114,4763r,l2114,4763r,l2114,4763r,l3172,4763r,l3172,4763r,l3172,4763r,l3172,4763r,l3172,4763r,l3172,4763r,l3172,4763r,l3172,4763r,l3172,4763r,l4229,4763r,l4229,4763r,l4229,4763r,l4229,4763,4229,r,4763l4229,4763r,l4229,4763r,l4229,4763,4229,r,l4229,4763r,l5296,4763r,l5296,4763r,l5296,4763r,l5296,4763r,l5296,4763,5296,r,4763l5296,4763r,l5296,4763r,l5296,4763r,l5296,4763r1057,l6353,4763r,l6353,4763r,l6353,4763r,l6353,4763r,l6353,4763r,l6353,9525r,-4762l6353,4763r,l6353,r,l6353,r,l6353,4763r,l6353,4763r,l6353,4763r,l6353,4763r1058,l7411,4763r,l7411,4763r,l7411,4763r,l7411,4763r,l7411,r,4763l7411,4763r,l7411,4763r,l7411,4763r,l7411,4763r1057,l8468,9525r,-4762l8468,4763r,l8468,4763r,l8468,4763r,l8468,4763r,l8468,4763r,4762l8468,4763r,l8468,4763r,l8468,4763r1057,l9525,4763r,l9525,4763r,l9525,4763r,l9525,4763r,l9525,4763r,l9525,4763r,l9525,4763,9525,r,l9525,r,4763l9525,4763r,l10582,4763,10582,r,l10582,r,4763l10582,4763r,l10582,4763r,l10582,4763r,l10582,r,4763l10582,4763r,l10582,4763r,l10582,4763r1057,l11639,4763r,l11639,4763r,l11639,4763,11639,r,4763l11639,4763r,l11639,4763r,l11639,4763r,l11639,4763r,l11639,4763r,l12697,4763r,l12697,4763r,l12697,4763r,l12697,4763r,l12697,4763r,l12697,4763r,l12697,4763r,l12697,4763r,l12697,r,4763l13754,4763r,l13754,4763r,l13754,4763r,l13754,4763,13754,r,l13754,4763r,l13754,4763r,l13754,4763r,l13754,4763r,l13754,4763r,l13754,4763r1067,l14821,4763,14821,r,4763l14821,4763r,l14821,9525r,-4762l14821,4763r,l14821,9525r,-4762l14821,4763r,l14821,4763r,l14821,4763r,l15878,4763r,l15878,4763r,l15878,4763r,l15878,4763r,l15878,4763r,l15878,4763r,l15878,4763r,l15878,4763r,l15878,4763r,l16936,4763r,l16936,4763r,l16936,4763r,l16936,4763r,l16936,4763r,l16936,9525r,-4762l16936,4763r,l16936,r,l16936,4763r,l17993,4763r,l17993,4763r,l17993,4763r,l17993,4763r,l17993,4763r,l17993,4763r,l17993,4763r,l17993,4763r,l17993,4763r,l17993,4763r,l19050,4763r,l19050,4763r,l19050,4763r,l19050,4763r,l19050,9525r,-4762l19050,4763r,l19050,4763r,l19050,4763r,l19050,4763r,l19050,4763r,l19050,4763r,l19050,4763r,l20107,4763r,l20107,4763r,l20107,4763r,l20107,4763r,l20107,4763r,l20107,4763r,l20107,4763r,l20107,4763r,l20107,4763r,l21164,4763r,l21164,4763r,l21164,4763r,l21164,4763r,l21164,4763r,l21164,4763r,4762l21164,4763r,l21164,4763r,l21164,4763r,l22222,4763r,l22222,4763r,l22222,4763r,l22222,4763r,l22222,4763r,l22222,4763r,l22222,4763r,l22222,4763r,l22222,9525r,-4762l22222,4763r,l23279,4763r,l23279,9525r,l23279,4763r,l23279,4763r,l23279,4763r,l23279,4763r,l23279,4763r,l23279,4763r,l23279,4763r,l24346,4763r,l24346,4763r,l24346,4763r,l24346,4763r,l24346,4763r,l24346,4763r,l24346,4763r,l24346,4763r,l24346,4763r,l25403,4763r,l25403,4763r,l25403,r,4763l25403,4763r,l25403,4763r,l25403,4763r,l25403,4763r,l25403,4763r,l25403,4763r,l26461,4763r,l26461,4763r,l26461,4763r,l26461,4763r,l26461,4763r,l26461,4763r,l26461,4763r,l26461,4763r,l26461,4763r,l26461,4763r,l27518,4763r,l27518,4763r,l27518,4763r,l27518,4763r,l27518,4763r,l27518,4763r,l27518,4763r,l27518,9525r,l27518,9525r,-4762l28575,4763r,l28575,4763r,l28575,4763r,l28575,4763r,e" filled="f" strokeweight=".22047mm">
                  <v:path arrowok="t" o:connecttype="custom" o:connectlocs="0,4763;0,0;0,0;0,0;0,0;0,4763;0,4763;0,4763;0,4763;0,4763;1057,4763;1057,4763;1057,4763;1057,4763;1057,0;1057,0;1057,0;1057,0;1057,4763;1057,4763;1057,4763;1057,4763;1057,4763;1057,4763;1057,4763;1057,4763;1057,0;1057,0;2114,0;2114,4763;2114,4763;2114,4763;2114,4763;2114,4763;2114,4763;2114,4763;2114,4763;2114,4763;2114,4763;2114,4763;2114,4763;2114,4763;2114,4763;2114,4763;2114,4763;2114,4763;2114,4763;2114,4763;3172,4763;3172,4763;3172,4763;3172,4763;3172,4763;3172,4763;3172,4763;3172,4763;3172,4763;3172,4763;3172,4763;3172,4763;3172,4763;3172,4763;3172,4763;3172,4763;3172,4763;3172,4763;4229,4763;4229,4763;4229,4763;4229,4763;4229,4763;4229,4763;4229,4763;4229,0;4229,4763;4229,4763;4229,4763;4229,4763;4229,4763;4229,4763;4229,0;4229,0;4229,4763;4229,4763;5296,4763;5296,4763;5296,4763;5296,4763;5296,4763;5296,4763;5296,4763;5296,4763;5296,4763;5296,0;5296,4763;5296,4763;5296,4763;5296,4763;5296,4763;5296,4763;5296,4763;5296,4763;6353,4763;6353,4763;6353,4763;6353,4763;6353,4763;6353,4763;6353,4763;6353,4763;6353,4763;6353,4763;6353,4763;6353,9525;6353,4763;6353,4763;6353,4763;6353,0;6353,0;6353,0;6353,0;6353,4763;6353,4763;6353,4763;6353,4763;6353,4763;6353,4763;6353,4763;7411,4763;7411,4763;7411,4763;7411,4763;7411,4763;7411,4763;7411,4763;7411,4763;7411,4763;7411,0;7411,4763;7411,4763;7411,4763;7411,4763;7411,4763;7411,4763;7411,4763;7411,4763;8468,4763;8468,9525;8468,4763;8468,4763;8468,4763;8468,4763;8468,4763;8468,4763;8468,4763;8468,4763;8468,4763;8468,4763;8468,9525;8468,4763;8468,4763;8468,4763;8468,4763;8468,4763;9525,4763;9525,4763;9525,4763;9525,4763;9525,4763;9525,4763;9525,4763;9525,4763;9525,4763;9525,4763;9525,4763;9525,4763;9525,4763;9525,4763;9525,0;9525,0;9525,0;9525,4763;9525,4763;9525,4763;10582,4763;10582,0;10582,0;10582,0;10582,4763;10582,4763;10582,4763;10582,4763;10582,4763;10582,4763;10582,4763;10582,0;10582,4763;10582,4763;10582,4763;10582,4763;10582,4763;10582,4763;11639,4763;11639,4763;11639,4763;11639,4763;11639,4763;11639,4763;11639,0;11639,4763;11639,4763;11639,4763;11639,4763;11639,4763;11639,4763;11639,4763;11639,4763;11639,4763;11639,4763;11639,4763;12697,4763;12697,4763;12697,4763;12697,4763;12697,4763;12697,4763;12697,4763;12697,4763;12697,4763;12697,4763;12697,4763;12697,4763;12697,4763;12697,4763;12697,4763;12697,4763;12697,0;12697,4763;13754,4763;13754,4763;13754,4763;13754,4763;13754,4763;13754,4763;13754,4763;13754,0;13754,0;13754,4763;13754,4763;13754,4763;13754,4763;13754,4763;13754,4763;13754,4763;13754,4763;13754,4763;13754,4763;13754,4763;14821,4763;14821,4763;14821,0;14821,4763;14821,4763;14821,4763;14821,9525;14821,4763;14821,4763;14821,4763;14821,9525;14821,4763;14821,4763;14821,4763;14821,4763;14821,4763;14821,4763;14821,4763;15878,4763;15878,4763;15878,4763;15878,4763;15878,4763;15878,4763;15878,4763;15878,4763;15878,4763;15878,4763;15878,4763;15878,4763;15878,4763;15878,4763;15878,4763;15878,4763;15878,4763;15878,4763;16936,4763;16936,4763;16936,4763;16936,4763;16936,4763;16936,4763;16936,4763;16936,4763;16936,4763;16936,4763;16936,9525;16936,4763;16936,4763;16936,4763;16936,0;16936,0;16936,4763;16936,4763;17993,4763;17993,4763;17993,4763;17993,4763;17993,4763;17993,4763;17993,4763;17993,4763;17993,4763;17993,4763;17993,4763;17993,4763;17993,4763;17993,4763;17993,4763;17993,4763;17993,4763;17993,4763;17993,4763;17993,4763;19050,4763;19050,4763;19050,4763;19050,4763;19050,4763;19050,4763;19050,4763;19050,4763;19050,9525;19050,4763;19050,4763;19050,4763;19050,4763;19050,4763;19050,4763;19050,4763;19050,4763;19050,4763;19050,4763;19050,4763;19050,4763;19050,4763;19050,4763;19050,4763;20107,4763;20107,4763;20107,4763;20107,4763;20107,4763;20107,4763;20107,4763;20107,4763;20107,4763;20107,4763;20107,4763;20107,4763;20107,4763;20107,4763;20107,4763;20107,4763;20107,4763;20107,4763;21164,4763;21164,4763;21164,4763;21164,4763;21164,4763;21164,4763;21164,4763;21164,4763;21164,4763;21164,4763;21164,4763;21164,9525;21164,4763;21164,4763;21164,4763;21164,4763;21164,4763;21164,4763;22222,4763;22222,4763;22222,4763;22222,4763;22222,4763;22222,4763;22222,4763;22222,4763;22222,4763;22222,4763;22222,4763;22222,4763;22222,4763;22222,4763;22222,4763;22222,4763;22222,9525;22222,4763;22222,4763;22222,4763;23279,4763;23279,4763;23279,9525;23279,9525;23279,4763;23279,4763;23279,4763;23279,4763;23279,4763;23279,4763;23279,4763;23279,4763;23279,4763;23279,4763;23279,4763;23279,4763;23279,4763;23279,4763;24346,4763;24346,4763;24346,4763;24346,4763;24346,4763;24346,4763;24346,4763;24346,4763;24346,4763;24346,4763;24346,4763;24346,4763;24346,4763;24346,4763;24346,4763;24346,4763;24346,4763;24346,4763;25403,4763;25403,4763;25403,4763;25403,4763;25403,0;25403,4763;25403,4763;25403,4763;25403,4763;25403,4763;25403,4763;25403,4763;25403,4763;25403,4763;25403,4763;25403,4763;25403,4763;25403,4763;26461,4763;26461,4763;26461,4763;26461,4763;26461,4763;26461,4763;26461,4763;26461,4763;26461,4763;26461,4763;26461,4763;26461,4763;26461,4763;26461,4763;26461,4763;26461,4763;26461,4763;26461,4763;26461,4763;26461,4763;27518,4763;27518,4763;27518,4763;27518,4763;27518,4763;27518,4763;27518,4763;27518,4763;27518,4763;27518,4763;27518,4763;27518,4763;27518,4763;27518,4763;27518,9525;27518,9525;27518,9525;27518,4763;28575,4763;28575,4763;28575,4763;28575,4763;28575,4763;28575,4763;28575,4763;28575,476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461" o:spid="_x0000_s1908" style="position:absolute;left:28432;top:38719;width:285;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" path="m,4763r,l,4763r,l,4763r,l,4763r,l,4763r,l,4763r1057,l1057,4763r,l1057,4763r,l1057,4763r,l1057,4763r,l1057,4763r,l1057,4763r,l1057,4763r,l1057,4763r,l1057,4763r,l1057,4763r1057,l2114,9525r,l2114,9525r,l2114,4763r,4762l2114,4763r,l2114,4763r,l2114,4763r,l2114,4763r,l2114,4763r,l2114,4763r,4762l2114,4763r,l2114,4763r,l2114,4763r1058,l3172,4763r,l3172,4763r,l3172,4763r,l3172,4763r,l3172,4763r,l3172,r,l3172,4763r,l3172,4763r,l3172,,4229,4763r,l4229,4763r,l4229,4763r,l4229,4763r,l4229,4763r,l4229,4763r,l4229,4763r,l4229,4763r,l4229,4763r,l5296,4763r,l5296,4763r,l5296,4763r,l5296,4763r,l5296,4763r,4762l5296,9525r,-4762l5296,4763r,l5296,4763r,l5296,4763r,l5296,4763r,l6353,4763r,l6353,4763r,l6353,4763r,l6353,4763r,l6353,4763r,l6353,4763r,l6353,4763r,l6353,4763r,l6353,4763r,l7411,4763r,l7411,4763r,l7411,4763r,l7411,4763r,l7411,4763r,l7411,4763r,l7411,4763r,l7411,9525r,l7411,9525r,-4762l8468,4763r,l8468,9525r,l8468,9525r,l8468,4763r,l8468,4763r,l8468,4763r,l8468,4763r,l8468,4763r,4762l8468,9525r,l9525,9525r,l9525,4763r,l9525,9525r,l9525,9525r,l9525,4763r,l9525,4763r,4762l9525,9525r,-4762l9525,4763r,l9525,4763r,l9525,4763,9525,r1057,4763l10582,4763r,4762l10582,9525r,-4762l10582,4763r,l10582,4763r,l10582,4763r,l10582,4763r,l10582,4763r,l10582,4763r,l10582,4763r1057,l11639,4763r,l11639,4763r,l11639,4763r,l11639,4763r,l11639,4763r,l11639,9525r,-4762l11639,4763r,l11639,4763r,l11639,4763r1058,l12697,4763r,l12697,4763r,l12697,4763r,l12697,9525r,l12697,9525r,l12697,4763r,l12697,9525r,l12697,9525r,-4762l12697,4763r1057,l13754,4763r,l13754,9525r,l13754,9525r,l13754,4763r,l13754,4763r,l13754,4763r,4762l13754,9525r,-4762l13754,4763r,l13754,4763r,l13754,4763r1067,l14821,9525r,l14821,9525r,l14821,9525r,-4762l14821,4763r,l14821,4763r,l14821,4763r,l14821,4763r,l14821,4763r,l14821,4763,14821,r,4763l14821,4763r,l14821,9525r,-4762l15878,9525r,l15878,9525r,l15878,9525r,-4762l15878,4763r,l15878,4763r,l15878,4763r,l15878,4763r,l15878,4763r,l15878,4763r,l16936,4763r,l16936,9525r,l16936,9525r,l16936,9525r,l16936,4763r,l16936,4763r,l16936,4763r,l16936,4763r,4762l16936,9525r,-4762l16936,4763r,l17993,4763r,4762l17993,9525r,l17993,4763r,l17993,4763r,4762l17993,4763r,l17993,4763r,l17993,4763r,l17993,4763r,l17993,4763r,l19050,4763r,l19050,4763r,l19050,4763r,l19050,4763r,l19050,4763r,l19050,4763r,l19050,4763r,l19050,4763r,l19050,4763r,l20107,4763r,l20107,4763r,l20107,4763r,l20107,4763r,4762l20107,9525r,l20107,4763r,l20107,4763r,l20107,4763r,l20107,4763r,l21164,4763r,l21164,9525r,l21164,9525r,l21164,4763r,4762l21164,4763r,l21164,4763r,l21164,4763r,4762l21164,9525r,l21164,9525r,l21164,9525r,l22222,9525r,l22222,9525r,-4762l22222,4763r,l22222,4763r,l22222,4763r,l22222,4763r,l22222,4763r,l22222,9525r,l22222,9525r,-4762l23279,4763r,l23279,4763r,l23279,4763r,l23279,9525r,-4762l23279,4763r,l23279,r,4763l23279,4763r,l23279,4763r,l23279,4763r,l24346,4763r,4762l24346,9525r,l24346,9525r,-4762l24346,4763r,4762l24346,4763r,4762l24346,9525r,l24346,4763r,l24346,4763r,l24346,4763r,l25403,4763r,l25403,4763r,l25403,4763r,l25403,4763r,l25403,9525r,-4762l25403,4763r,l25403,4763r,l25403,9525r,l25403,9525r,-4762l25403,9525r,l26461,9525r,l26461,9525r,l26461,4763r,l26461,9525r,-4762l26461,4763r,4762l26461,4763r,l26461,4763r,l26461,4763r,l26461,4763r,l26461,4763r,l26461,4763r,l26461,4763r,l27518,4763r,l27518,4763r,l27518,4763r,l27518,9525r,l27518,9525r,l27518,9525r,l27518,9525r,l27518,4763r,l27518,4763r,4762l28575,4763e" filled="f" strokeweight=".22047mm">
                  <v:path arrowok="t" o:connecttype="custom" o:connectlocs="0,4763;0,4763;0,4763;0,4763;0,4763;0,4763;0,4763;0,4763;0,4763;0,4763;0,4763;1057,4763;1057,4763;1057,4763;1057,4763;1057,4763;1057,4763;1057,4763;1057,4763;1057,4763;1057,4763;1057,4763;1057,4763;1057,4763;1057,4763;1057,4763;1057,4763;1057,4763;1057,4763;1057,4763;1057,4763;2114,4763;2114,9525;2114,9525;2114,9525;2114,9525;2114,4763;2114,9525;2114,4763;2114,4763;2114,4763;2114,4763;2114,4763;2114,4763;2114,4763;2114,4763;2114,4763;2114,4763;2114,4763;2114,9525;2114,4763;2114,4763;2114,4763;2114,4763;2114,4763;3172,4763;3172,4763;3172,4763;3172,4763;3172,4763;3172,4763;3172,4763;3172,4763;3172,4763;3172,4763;3172,4763;3172,0;3172,0;3172,4763;3172,4763;3172,4763;3172,4763;3172,0;4229,4763;4229,4763;4229,4763;4229,4763;4229,4763;4229,4763;4229,4763;4229,4763;4229,4763;4229,4763;4229,4763;4229,4763;4229,4763;4229,4763;4229,4763;4229,4763;4229,4763;4229,4763;5296,4763;5296,4763;5296,4763;5296,4763;5296,4763;5296,4763;5296,4763;5296,4763;5296,4763;5296,9525;5296,9525;5296,4763;5296,4763;5296,4763;5296,4763;5296,4763;5296,4763;5296,4763;5296,4763;5296,4763;6353,4763;6353,4763;6353,4763;6353,4763;6353,4763;6353,4763;6353,4763;6353,4763;6353,4763;6353,4763;6353,4763;6353,4763;6353,4763;6353,4763;6353,4763;6353,4763;6353,4763;6353,4763;7411,4763;7411,4763;7411,4763;7411,4763;7411,4763;7411,4763;7411,4763;7411,4763;7411,4763;7411,4763;7411,4763;7411,4763;7411,4763;7411,4763;7411,9525;7411,9525;7411,9525;7411,4763;8468,4763;8468,4763;8468,9525;8468,9525;8468,9525;8468,9525;8468,4763;8468,4763;8468,4763;8468,4763;8468,4763;8468,4763;8468,4763;8468,4763;8468,4763;8468,9525;8468,9525;8468,9525;9525,9525;9525,9525;9525,4763;9525,4763;9525,9525;9525,9525;9525,9525;9525,9525;9525,4763;9525,4763;9525,4763;9525,9525;9525,9525;9525,4763;9525,4763;9525,4763;9525,4763;9525,4763;9525,4763;9525,0;10582,4763;10582,4763;10582,9525;10582,9525;10582,4763;10582,4763;10582,4763;10582,4763;10582,4763;10582,4763;10582,4763;10582,4763;10582,4763;10582,4763;10582,4763;10582,4763;10582,4763;10582,4763;11639,4763;11639,4763;11639,4763;11639,4763;11639,4763;11639,4763;11639,4763;11639,4763;11639,4763;11639,4763;11639,4763;11639,9525;11639,4763;11639,4763;11639,4763;11639,4763;11639,4763;11639,4763;12697,4763;12697,4763;12697,4763;12697,4763;12697,4763;12697,4763;12697,4763;12697,9525;12697,9525;12697,9525;12697,9525;12697,4763;12697,4763;12697,9525;12697,9525;12697,9525;12697,4763;12697,4763;13754,4763;13754,4763;13754,4763;13754,9525;13754,9525;13754,9525;13754,9525;13754,4763;13754,4763;13754,4763;13754,4763;13754,4763;13754,9525;13754,9525;13754,4763;13754,4763;13754,4763;13754,4763;13754,4763;13754,4763;14821,4763;14821,9525;14821,9525;14821,9525;14821,9525;14821,9525;14821,4763;14821,4763;14821,4763;14821,4763;14821,4763;14821,4763;14821,4763;14821,4763;14821,4763;14821,4763;14821,4763;14821,4763;14821,0;14821,4763;14821,4763;14821,4763;14821,9525;14821,4763;15878,9525;15878,9525;15878,9525;15878,9525;15878,9525;15878,4763;15878,4763;15878,4763;15878,4763;15878,4763;15878,4763;15878,4763;15878,4763;15878,4763;15878,4763;15878,4763;15878,4763;15878,4763;16936,4763;16936,4763;16936,9525;16936,9525;16936,9525;16936,9525;16936,9525;16936,9525;16936,4763;16936,4763;16936,4763;16936,4763;16936,4763;16936,4763;16936,4763;16936,9525;16936,9525;16936,4763;16936,4763;16936,4763;17993,4763;17993,9525;17993,9525;17993,9525;17993,4763;17993,4763;17993,4763;17993,9525;17993,4763;17993,4763;17993,4763;17993,4763;17993,4763;17993,4763;17993,4763;17993,4763;17993,4763;17993,4763;19050,4763;19050,4763;19050,4763;19050,4763;19050,4763;19050,4763;19050,4763;19050,4763;19050,4763;19050,4763;19050,4763;19050,4763;19050,4763;19050,4763;19050,4763;19050,4763;19050,4763;19050,4763;20107,4763;20107,4763;20107,4763;20107,4763;20107,4763;20107,4763;20107,4763;20107,9525;20107,9525;20107,9525;20107,4763;20107,4763;20107,4763;20107,4763;20107,4763;20107,4763;20107,4763;20107,4763;21164,4763;21164,4763;21164,9525;21164,9525;21164,9525;21164,9525;21164,4763;21164,9525;21164,4763;21164,4763;21164,4763;21164,4763;21164,4763;21164,9525;21164,9525;21164,9525;21164,9525;21164,9525;21164,9525;21164,9525;22222,9525;22222,9525;22222,9525;22222,4763;22222,4763;22222,4763;22222,4763;22222,4763;22222,4763;22222,4763;22222,4763;22222,4763;22222,4763;22222,4763;22222,9525;22222,9525;22222,9525;22222,4763;23279,4763;23279,4763;23279,4763;23279,4763;23279,4763;23279,4763;23279,9525;23279,4763;23279,4763;23279,4763;23279,0;23279,4763;23279,4763;23279,4763;23279,4763;23279,4763;23279,4763;23279,4763;24346,4763;24346,9525;24346,9525;24346,9525;24346,9525;24346,4763;24346,4763;24346,9525;24346,4763;24346,9525;24346,9525;24346,9525;24346,4763;24346,4763;24346,4763;24346,4763;24346,4763;24346,4763;25403,4763;25403,4763;25403,4763;25403,4763;25403,4763;25403,4763;25403,4763;25403,4763;25403,9525;25403,4763;25403,4763;25403,4763;25403,4763;25403,4763;25403,9525;25403,9525;25403,9525;25403,4763;25403,9525;25403,9525;26461,9525;26461,9525;26461,9525;26461,9525;26461,4763;26461,4763;26461,9525;26461,4763;26461,4763;26461,9525;26461,4763;26461,4763;26461,4763;26461,4763;26461,4763;26461,4763;26461,4763;26461,4763;26461,4763;26461,4763;26461,4763;26461,4763;26461,4763;26461,4763;27518,4763;27518,4763;27518,4763;27518,4763;27518,4763;27518,4763;27518,9525;27518,9525;27518,9525;27518,9525;27518,9525;27518,9525;27518,9525;27518,9525;27518,4763;27518,4763;27518,4763;27518,9525;28575,476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462" o:spid="_x0000_s1909" style="position:absolute;left:28717;top:38719;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" path="m,l,,,,,,,,,,,,,,,9525r,l,,,,,,,,,,,,,,,,,,,,1095,r,l1095,9525r,l1095,r,l1095,r,l1095,r,9525l1095,9525,1095,r,l1095,r,l1095,r,l1095,,2200,r,l2200,9525r,l2200,r,9525l2200,r,l2200,r,l2200,r,l2200,r,9525l2200,r,l2200,r,l3296,r,l3296,r,l3296,r,l3296,r,l3296,9525,3296,r,9525l3296,r,l3296,r,l3296,9525,3296,r,l4401,9525,4401,r,9525l4401,9525r,l4401,9525r,l4401,9525r,l4401,9525r,l4401,r,l4401,9525r,l4401,9525r,l4401,r,9525l4401,,5496,r,l5496,r,l5496,r,9525l5496,9525r,l5496,9525r,l5496,r,l5496,r,l5496,r,l5496,r,l6591,r,9525l6591,r,9525l6591,r,l6591,r,9525l6591,9525r,l6591,9525,6591,r,l6591,r,l6591,9525,6591,r,9525l7696,9525,7696,r,9525l7696,r,l7696,r,l7696,r,l7696,9525r,l7696,9525r,l7696,9525,7696,r,l7696,r,l8792,r,9525l8792,9525r,l8792,r,l8792,r,l8792,9525r,l8792,9525r,l8792,9525,8792,r,9525l8792,9525r,l8792,9525r,l8792,9525r1095,l9887,9525r,l9887,9525r,l9887,9525r,l9887,9525r,l9887,9525,9887,r,l9887,9525r,l9887,9525r,l9887,9525r,l10992,r,9525l10992,r,l10992,r,l10992,r,l10992,r,l10992,9525r,l10992,9525r,l10992,9525r,l10992,9525r,l10992,9525,10992,r,l10992,r,l10992,r1095,l12087,r,9525l12087,9525r,l12087,9525r,l12087,9525r,l12087,9525r,l12087,9525r,l12087,r,l12087,r,l12087,r1105,l13192,r,9525l13192,9525r,l13192,r,l13192,r,l13192,9525r,l13192,9525,13192,r,l13192,r,9525l13192,9525r,l13192,9525,13192,r1096,l14288,r,9525l14288,9525r,l14288,9525r,l14288,9525,14288,r,9525l14288,9525r,l14288,9525r,l14288,r,l14288,r,l15383,r,l15383,r,l15383,r,l15383,r,l15383,9525,15383,r,9525l15383,9525,15383,r,l15383,9525r,l15383,9525r,l16488,9525,16488,r,9525l16488,r,l16488,r,l16488,r,l16488,r,l16488,r,l16488,r,l16488,r,9525l16488,r,l16488,r1095,l17583,r,9525l17583,9525r,l17583,9525,17583,r,9525l17583,r,9525l17583,9525r,l17583,9525r,l17583,9525r,l17583,r,l18688,r,9525l18688,9525r,l18688,9525r,l18688,9525r,l18688,r,l18688,9525,18688,r,9525l18688,9525,18688,r,9525l18688,9525r,l19783,9525,19783,r,l19783,r,l19783,r,9525l19783,9525r,l19783,9525r,l19783,9525r,l19783,9525r,l19783,9525r,l19783,9525r1096,l20879,r,9525l20879,r,9525l20879,9525r,l20879,9525r,l20879,9525,20879,r,l20879,9525r,l20879,9525r,l20879,9525,20879,r,l20879,r1105,9525l21984,9525r,l21984,9525r,l21984,9525r,l21984,9525r,l21984,9525r,l21984,r,l21984,r,9525l21984,9525r,l21984,9525r1095,l23079,9525r,l23079,9525r,l23079,9525r,l23079,9525,23079,r,l23079,r,l23079,9525r,l23079,9525r,l23079,r,l24174,r,l24174,r,9525l24174,9525r,l24174,9525r,l24174,r,l24174,9525,24174,r,l24174,9525r,l24174,9525r,l24174,9525r,l24174,9525r,l24174,9525r,l24174,r1105,9525l25279,r,9525l25279,9525r,l25279,9525r,l25279,9525r,l25279,9525r,l25279,9525r,l25279,9525,25279,r,l25279,9525r,l25279,9525r,l26375,9525r,l26375,9525r,l26375,9525r,l26375,r,9525l26375,9525,26375,r,9525l26375,9525r,l26375,9525r,l26375,9525,26375,r,l27480,9525r,l27480,9525r,l27480,9525,27480,r,9525l27480,r,9525l27480,9525r,l27480,9525r,l27480,9525r,l27480,9525r,l27480,9525r1095,l28575,9525,28575,r,l28575,r,9525l28575,9525r,l28575,9525r,l28575,9525r,l28575,9525r,l28575,9525,28575,r,l28575,e" filled="f" strokeweight=".22047mm">
                  <v:path arrowok="t" o:connecttype="custom" o:connectlocs="0,0;0,0;0,0;0,0;0,0;0,0;0,0;0,0;0,9525;0,9525;0,0;0,0;0,0;0,0;0,0;0,0;0,0;0,0;0,0;0,0;1095,0;1095,0;1095,9525;1095,9525;1095,0;1095,0;1095,0;1095,0;1095,0;1095,9525;1095,9525;1095,0;1095,0;1095,0;1095,0;1095,0;1095,0;1095,0;2200,0;2200,0;2200,9525;2200,9525;2200,0;2200,9525;2200,0;2200,0;2200,0;2200,0;2200,0;2200,0;2200,0;2200,9525;2200,0;2200,0;2200,0;2200,0;3296,0;3296,0;3296,0;3296,0;3296,0;3296,0;3296,0;3296,0;3296,9525;3296,0;3296,9525;3296,0;3296,0;3296,0;3296,0;3296,9525;3296,0;3296,0;4401,9525;4401,0;4401,9525;4401,9525;4401,9525;4401,9525;4401,9525;4401,9525;4401,9525;4401,9525;4401,9525;4401,0;4401,0;4401,9525;4401,9525;4401,9525;4401,9525;4401,0;4401,9525;4401,0;5496,0;5496,0;5496,0;5496,0;5496,0;5496,9525;5496,9525;5496,9525;5496,9525;5496,9525;5496,0;5496,0;5496,0;5496,0;5496,0;5496,0;5496,0;5496,0;6591,0;6591,9525;6591,0;6591,9525;6591,0;6591,0;6591,0;6591,9525;6591,9525;6591,9525;6591,9525;6591,0;6591,0;6591,0;6591,0;6591,9525;6591,0;6591,9525;7696,9525;7696,0;7696,9525;7696,0;7696,0;7696,0;7696,0;7696,0;7696,0;7696,9525;7696,9525;7696,9525;7696,9525;7696,9525;7696,0;7696,0;7696,0;7696,0;8792,0;8792,9525;8792,9525;8792,9525;8792,0;8792,0;8792,0;8792,0;8792,9525;8792,9525;8792,9525;8792,9525;8792,9525;8792,0;8792,9525;8792,9525;8792,9525;8792,9525;8792,9525;8792,9525;9887,9525;9887,9525;9887,9525;9887,9525;9887,9525;9887,9525;9887,9525;9887,9525;9887,9525;9887,9525;9887,0;9887,0;9887,9525;9887,9525;9887,9525;9887,9525;9887,9525;9887,9525;10992,0;10992,9525;10992,0;10992,0;10992,0;10992,0;10992,0;10992,0;10992,0;10992,0;10992,9525;10992,9525;10992,9525;10992,9525;10992,9525;10992,9525;10992,9525;10992,9525;10992,9525;10992,0;10992,0;10992,0;10992,0;10992,0;12087,0;12087,0;12087,9525;12087,9525;12087,9525;12087,9525;12087,9525;12087,9525;12087,9525;12087,9525;12087,9525;12087,9525;12087,9525;12087,0;12087,0;12087,0;12087,0;12087,0;13192,0;13192,0;13192,9525;13192,9525;13192,9525;13192,0;13192,0;13192,0;13192,0;13192,9525;13192,9525;13192,9525;13192,0;13192,0;13192,0;13192,9525;13192,9525;13192,9525;13192,9525;13192,0;14288,0;14288,0;14288,9525;14288,9525;14288,9525;14288,9525;14288,9525;14288,9525;14288,0;14288,9525;14288,9525;14288,9525;14288,9525;14288,9525;14288,0;14288,0;14288,0;14288,0;15383,0;15383,0;15383,0;15383,0;15383,0;15383,0;15383,0;15383,0;15383,9525;15383,0;15383,9525;15383,9525;15383,0;15383,0;15383,9525;15383,9525;15383,9525;15383,9525;16488,9525;16488,0;16488,9525;16488,0;16488,0;16488,0;16488,0;16488,0;16488,0;16488,0;16488,0;16488,0;16488,0;16488,0;16488,0;16488,0;16488,9525;16488,0;16488,0;16488,0;17583,0;17583,0;17583,9525;17583,9525;17583,9525;17583,9525;17583,0;17583,9525;17583,0;17583,9525;17583,9525;17583,9525;17583,9525;17583,9525;17583,9525;17583,9525;17583,0;17583,0;18688,0;18688,9525;18688,9525;18688,9525;18688,9525;18688,9525;18688,9525;18688,9525;18688,0;18688,0;18688,9525;18688,0;18688,9525;18688,9525;18688,0;18688,9525;18688,9525;18688,9525;19783,9525;19783,0;19783,0;19783,0;19783,0;19783,0;19783,9525;19783,9525;19783,9525;19783,9525;19783,9525;19783,9525;19783,9525;19783,9525;19783,9525;19783,9525;19783,9525;19783,9525;20879,9525;20879,0;20879,9525;20879,0;20879,9525;20879,9525;20879,9525;20879,9525;20879,9525;20879,9525;20879,0;20879,0;20879,9525;20879,9525;20879,9525;20879,9525;20879,9525;20879,0;20879,0;20879,0;21984,9525;21984,9525;21984,9525;21984,9525;21984,9525;21984,9525;21984,9525;21984,9525;21984,9525;21984,9525;21984,9525;21984,0;21984,0;21984,0;21984,9525;21984,9525;21984,9525;21984,9525;23079,9525;23079,9525;23079,9525;23079,9525;23079,9525;23079,9525;23079,9525;23079,9525;23079,0;23079,0;23079,0;23079,0;23079,9525;23079,9525;23079,9525;23079,9525;23079,0;23079,0;24174,0;24174,0;24174,0;24174,9525;24174,9525;24174,9525;24174,9525;24174,9525;24174,0;24174,0;24174,9525;24174,0;24174,0;24174,9525;24174,9525;24174,9525;24174,9525;24174,9525;24174,9525;24174,9525;24174,9525;24174,9525;24174,9525;24174,0;25279,9525;25279,0;25279,9525;25279,9525;25279,9525;25279,9525;25279,9525;25279,9525;25279,9525;25279,9525;25279,9525;25279,9525;25279,9525;25279,9525;25279,0;25279,0;25279,9525;25279,9525;25279,9525;25279,9525;26375,9525;26375,9525;26375,9525;26375,9525;26375,9525;26375,9525;26375,0;26375,9525;26375,9525;26375,0;26375,9525;26375,9525;26375,9525;26375,9525;26375,9525;26375,9525;26375,0;26375,0;27480,9525;27480,9525;27480,9525;27480,9525;27480,9525;27480,0;27480,9525;27480,0;27480,9525;27480,9525;27480,9525;27480,9525;27480,9525;27480,9525;27480,9525;27480,9525;27480,9525;27480,9525;28575,9525;28575,9525;28575,0;28575,0;28575,0;28575,9525;28575,9525;28575,9525;28575,9525;28575,9525;28575,9525;28575,9525;28575,9525;28575,9525;28575,9525;28575,0;28575,0;28575,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463" o:spid="_x0000_s1910" style="position:absolute;left:29003;top:38719;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" path="m,l1057,r,4763l1057,4763,1057,r,l1057,4763r,l1057,4763r,l1057,4763r,l1057,4763r,l1057,9525r,-4762l1057,4763r,l1057,r,4763l1057,4763r1057,l2114,4763r,l2114,4763r,l2114,r,4763l2114,4763r,l2114,4763r,l2114,4763r,l2114,4763,2114,r,4763l2114,r,l3172,4763r,l3172,4763r,l3172,4763,3172,r,l3172,4763r,l3172,4763r,l3172,4763r,l3172,4763,3172,r,l3172,4763r,l4229,4763r,l4229,r,l4229,4763r,l4229,4763r,l4229,4763,4229,r,l4229,r,l4229,r,4763l4229,4763r,l4229,4763r1067,l5296,4763,5296,r,l5296,4763,5296,r,4763l5296,4763r,l5296,4763r,l5296,4763,5296,r,l5296,r,l5296,r,4763l5296,4763r,l6353,4763r,l6353,4763r,l6353,r,l6353,r,4763l6353,4763r,l6353,4763r,l6353,4763r,l6353,4763r,l6353,4763r,l7411,4763,7411,r,l7411,r,l7411,4763r,l7411,4763r,l7411,4763r,l7411,4763r,l7411,4763r,l7411,4763,7411,r,4763l7411,4763r,l7411,4763r,l7411,4763r,4762l8468,9525r,-4762l8468,4763r,l8468,4763r,l8468,4763,8468,r,l8468,r,4763l8468,4763r,l8468,4763r,l8468,4763r,l8468,4763r,l8468,4763r1057,l9525,4763r,l9525,4763r,l9525,4763r,l9525,4763r,4762l9525,4763r,l9525,4763r,l9525,4763r,l9525,4763r,l9525,4763r1057,l10582,r,l10582,r,4763l10582,4763r,l10582,4763r,l10582,4763r,l10582,4763r,l10582,4763r,4762l10582,9525r,l10582,9525,11639,4763r,l11639,4763r,l11639,4763r,l11639,4763r,l11639,4763r,l11639,4763r,l11639,4763r,l11639,4763r,l11639,4763r,l12697,4763r,l12697,4763r,l12697,4763r,l12697,4763r,l12697,4763r,l12697,4763r,l12697,4763,12697,r,4763l12697,4763r,l12697,4763r,l12697,4763r1057,l13754,4763r,l13754,4763r,l13754,4763r,l13754,4763r,l13754,4763r,l13754,4763r,l13754,4763r,l13754,r,l13754,r1067,l14821,r,4763l14821,4763r,l14821,4763r,l14821,4763r,l14821,4763r,l14821,4763r,l14821,4763r,l14821,4763r,l14821,4763r1057,l15878,4763r,l15878,4763r,l15878,4763r,l15878,4763r,l15878,4763r,l15878,r,l15878,r,l15878,4763,15878,r,l16936,r,l16936,r,4763l16936,4763r,l16936,4763r,l16936,4763r,l16936,r,l16936,r,l16936,r,4763l16936,4763r,l16936,4763r,l17993,4763r,l17993,4763,17993,r,4763l17993,r,l17993,4763,17993,r,l17993,r,4763l17993,4763r,l17993,9525r,-4762l17993,4763r,l19050,r,l19050,r,l19050,r,l19050,r,4763l19050,4763r,l19050,4763r,l19050,4763r,4762l19050,4763r,l19050,4763r,l20107,r,l20107,r,4763l20107,4763r,l20107,4763r,l20107,4763r,l20107,4763r,l20107,4763r,l20107,4763r,l20107,4763r,l20107,4763r,l20107,4763,20107,r,4763l20107,4763r,l20107,4763r1057,l21164,4763r,l21164,r,l21164,r,l21164,4763r,l21164,4763r,l21164,4763r,l21164,4763r,l21164,4763,21164,r,l22222,r,l22222,r,4763l22222,4763,22222,r,l22222,r,l22222,r,4763l22222,4763r,l22222,4763r,l22222,4763r,l22222,r1057,l23279,r,4763l23279,4763r,l23279,4763,23279,r,l23279,r,l23279,r,l23279,r,4763l23279,4763r,4762l23279,9525r,l24346,4763r,l24346,4763r,l24346,4763r,l24346,4763r,l24346,4763r,l24346,4763r,l24346,4763r,l24346,4763r,l24346,4763r,l24346,4763r,l25403,4763r,l25403,4763r,l25403,r,4763l25403,4763r,l25403,4763r,l25403,4763r,l25403,4763r,l25403,4763r,l25403,4763r,l26461,4763r,l26461,4763r,l26461,4763r,l26461,4763r,l26461,4763r,l26461,4763r,l26461,4763r,l26461,4763,26461,r,4763l26461,4763r1057,l27518,9525r,l27518,4763r,l27518,4763r,l27518,4763r,l27518,4763r,l27518,4763r,l27518,r,4763l27518,4763r,l27518,9525r1057,l28575,4763r,l28575,4763r,l28575,4763r,l28575,4763r,l28575,4763r,l28575,4763r,l28575,4763r,l28575,4763r,e" filled="f" strokeweight=".22047mm">
                  <v:path arrowok="t" o:connecttype="custom" o:connectlocs="0,0;1057,0;1057,4763;1057,4763;1057,0;1057,0;1057,4763;1057,4763;1057,4763;1057,4763;1057,4763;1057,4763;1057,4763;1057,4763;1057,9525;1057,4763;1057,4763;1057,4763;1057,0;1057,4763;1057,4763;2114,4763;2114,4763;2114,4763;2114,4763;2114,4763;2114,0;2114,4763;2114,4763;2114,4763;2114,4763;2114,4763;2114,4763;2114,4763;2114,4763;2114,0;2114,4763;2114,0;2114,0;3172,4763;3172,4763;3172,4763;3172,4763;3172,4763;3172,0;3172,0;3172,4763;3172,4763;3172,4763;3172,4763;3172,4763;3172,4763;3172,4763;3172,0;3172,0;3172,4763;3172,4763;4229,4763;4229,4763;4229,0;4229,0;4229,4763;4229,4763;4229,4763;4229,4763;4229,4763;4229,0;4229,0;4229,0;4229,0;4229,0;4229,4763;4229,4763;4229,4763;4229,4763;5296,4763;5296,4763;5296,0;5296,0;5296,4763;5296,0;5296,4763;5296,4763;5296,4763;5296,4763;5296,4763;5296,4763;5296,0;5296,0;5296,0;5296,0;5296,0;5296,4763;5296,4763;5296,4763;6353,4763;6353,4763;6353,4763;6353,4763;6353,0;6353,0;6353,0;6353,4763;6353,4763;6353,4763;6353,4763;6353,4763;6353,4763;6353,4763;6353,4763;6353,4763;6353,4763;6353,4763;7411,4763;7411,0;7411,0;7411,0;7411,0;7411,4763;7411,4763;7411,4763;7411,4763;7411,4763;7411,4763;7411,4763;7411,4763;7411,4763;7411,4763;7411,4763;7411,0;7411,4763;7411,4763;7411,4763;7411,4763;7411,4763;7411,4763;7411,9525;8468,9525;8468,4763;8468,4763;8468,4763;8468,4763;8468,4763;8468,4763;8468,0;8468,0;8468,0;8468,4763;8468,4763;8468,4763;8468,4763;8468,4763;8468,4763;8468,4763;8468,4763;8468,4763;8468,4763;9525,4763;9525,4763;9525,4763;9525,4763;9525,4763;9525,4763;9525,4763;9525,4763;9525,9525;9525,4763;9525,4763;9525,4763;9525,4763;9525,4763;9525,4763;9525,4763;9525,4763;9525,4763;10582,4763;10582,0;10582,0;10582,0;10582,4763;10582,4763;10582,4763;10582,4763;10582,4763;10582,4763;10582,4763;10582,4763;10582,4763;10582,4763;10582,9525;10582,9525;10582,9525;10582,9525;11639,4763;11639,4763;11639,4763;11639,4763;11639,4763;11639,4763;11639,4763;11639,4763;11639,4763;11639,4763;11639,4763;11639,4763;11639,4763;11639,4763;11639,4763;11639,4763;11639,4763;11639,4763;12697,4763;12697,4763;12697,4763;12697,4763;12697,4763;12697,4763;12697,4763;12697,4763;12697,4763;12697,4763;12697,4763;12697,4763;12697,4763;12697,0;12697,4763;12697,4763;12697,4763;12697,4763;12697,4763;12697,4763;13754,4763;13754,4763;13754,4763;13754,4763;13754,4763;13754,4763;13754,4763;13754,4763;13754,4763;13754,4763;13754,4763;13754,4763;13754,4763;13754,4763;13754,4763;13754,0;13754,0;13754,0;14821,0;14821,0;14821,4763;14821,4763;14821,4763;14821,4763;14821,4763;14821,4763;14821,4763;14821,4763;14821,4763;14821,4763;14821,4763;14821,4763;14821,4763;14821,4763;14821,4763;14821,4763;15878,4763;15878,4763;15878,4763;15878,4763;15878,4763;15878,4763;15878,4763;15878,4763;15878,4763;15878,4763;15878,4763;15878,0;15878,0;15878,0;15878,0;15878,4763;15878,0;15878,0;16936,0;16936,0;16936,0;16936,4763;16936,4763;16936,4763;16936,4763;16936,4763;16936,4763;16936,4763;16936,0;16936,0;16936,0;16936,0;16936,0;16936,4763;16936,4763;16936,4763;16936,4763;16936,4763;17993,4763;17993,4763;17993,4763;17993,0;17993,4763;17993,0;17993,0;17993,4763;17993,0;17993,0;17993,0;17993,4763;17993,4763;17993,4763;17993,9525;17993,4763;17993,4763;17993,4763;19050,0;19050,0;19050,0;19050,0;19050,0;19050,0;19050,0;19050,4763;19050,4763;19050,4763;19050,4763;19050,4763;19050,4763;19050,9525;19050,4763;19050,4763;19050,4763;19050,4763;20107,0;20107,0;20107,0;20107,4763;20107,4763;20107,4763;20107,4763;20107,4763;20107,4763;20107,4763;20107,4763;20107,4763;20107,4763;20107,4763;20107,4763;20107,4763;20107,4763;20107,4763;20107,4763;20107,4763;20107,4763;20107,0;20107,4763;20107,4763;20107,4763;20107,4763;21164,4763;21164,4763;21164,4763;21164,0;21164,0;21164,0;21164,0;21164,4763;21164,4763;21164,4763;21164,4763;21164,4763;21164,4763;21164,4763;21164,4763;21164,4763;21164,0;21164,0;22222,0;22222,0;22222,0;22222,4763;22222,4763;22222,0;22222,0;22222,0;22222,0;22222,0;22222,4763;22222,4763;22222,4763;22222,4763;22222,4763;22222,4763;22222,4763;22222,0;23279,0;23279,0;23279,4763;23279,4763;23279,4763;23279,4763;23279,0;23279,0;23279,0;23279,0;23279,0;23279,0;23279,0;23279,4763;23279,4763;23279,9525;23279,9525;23279,9525;24346,4763;24346,4763;24346,4763;24346,4763;24346,4763;24346,4763;24346,4763;24346,4763;24346,4763;24346,4763;24346,4763;24346,4763;24346,4763;24346,4763;24346,4763;24346,4763;24346,4763;24346,4763;24346,4763;24346,4763;25403,4763;25403,4763;25403,4763;25403,4763;25403,0;25403,4763;25403,4763;25403,4763;25403,4763;25403,4763;25403,4763;25403,4763;25403,4763;25403,4763;25403,4763;25403,4763;25403,4763;25403,4763;26461,4763;26461,4763;26461,4763;26461,4763;26461,4763;26461,4763;26461,4763;26461,4763;26461,4763;26461,4763;26461,4763;26461,4763;26461,4763;26461,4763;26461,4763;26461,0;26461,4763;26461,4763;27518,4763;27518,9525;27518,9525;27518,4763;27518,4763;27518,4763;27518,4763;27518,4763;27518,4763;27518,4763;27518,4763;27518,4763;27518,4763;27518,0;27518,4763;27518,4763;27518,4763;27518,9525;28575,9525;28575,4763;28575,4763;28575,4763;28575,4763;28575,4763;28575,4763;28575,4763;28575,4763;28575,4763;28575,4763;28575,4763;28575,4763;28575,4763;28575,4763;28575,4763;28575,476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464" o:spid="_x0000_s1911" style="position:absolute;left:29289;top:38719;width:95;height:95;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" path="m,9525r,l,9525r,l1362,9525r,l1362,9525r,l1362,9525r,l1362,9525,1362,r,9525l1362,r,9525l1362,9525r,l1362,9525r,l1362,9525r,l1362,9525r1362,l2724,9525r,l2724,9525r,l2724,9525r,l2724,9525r,l2724,9525r,l2724,9525r,l2724,9525r,l2724,9525r,l2724,9525r1362,l4086,9525r,l4086,9525r,l4086,r,9525l4086,9525r,l4086,9525r,l4086,r,l4086,r,l4086,r,9525l4086,9525r,l4086,9525r,l4086,9525r,l4086,9525r1353,l5439,9525r,l5439,9525r,l5439,9525,5439,r,l5439,r,l5439,r,9525l5439,9525r,l5439,9525r,l5439,9525r,l5439,9525r,l6801,9525r,l6801,9525r,l6801,9525r,l6801,r,9525l6801,r,l6801,9525,6801,r,9525l6801,9525r,l6801,r,l6801,9525r1362,l8163,9525r,l8163,9525r,l8163,9525r,l8163,9525r,l8163,9525r,l8163,9525r,l8163,9525r,l8163,9525r,l8163,9525r1362,l9525,9525r,l9525,9525r,l9525,9525r,l9525,9525r,l9525,9525r,l9525,9525r,l9525,9525r,l9525,9525e" filled="f" strokeweight=".22047mm">
                  <v:path arrowok="t" o:connecttype="custom" o:connectlocs="0,9525;0,9525;0,9525;0,9525;1362,9525;1362,9525;1362,9525;1362,9525;1362,9525;1362,9525;1362,9525;1362,0;1362,9525;1362,0;1362,9525;1362,9525;1362,9525;1362,9525;1362,9525;1362,9525;1362,9525;1362,9525;2724,9525;2724,9525;2724,9525;2724,9525;2724,9525;2724,9525;2724,9525;2724,9525;2724,9525;2724,9525;2724,9525;2724,9525;2724,9525;2724,9525;2724,9525;2724,9525;2724,9525;2724,9525;4086,9525;4086,9525;4086,9525;4086,9525;4086,9525;4086,0;4086,9525;4086,9525;4086,9525;4086,9525;4086,9525;4086,0;4086,0;4086,0;4086,0;4086,0;4086,9525;4086,9525;4086,9525;4086,9525;4086,9525;4086,9525;4086,9525;4086,9525;5439,9525;5439,9525;5439,9525;5439,9525;5439,9525;5439,9525;5439,0;5439,0;5439,0;5439,0;5439,0;5439,9525;5439,9525;5439,9525;5439,9525;5439,9525;5439,9525;5439,9525;5439,9525;5439,9525;6801,9525;6801,9525;6801,9525;6801,9525;6801,9525;6801,9525;6801,0;6801,9525;6801,0;6801,0;6801,9525;6801,0;6801,9525;6801,9525;6801,9525;6801,0;6801,0;6801,9525;8163,9525;8163,9525;8163,9525;8163,9525;8163,9525;8163,9525;8163,9525;8163,9525;8163,9525;8163,9525;8163,9525;8163,9525;8163,9525;8163,9525;8163,9525;8163,9525;8163,9525;8163,9525;9525,9525;9525,9525;9525,9525;9525,9525;9525,9525;9525,9525;9525,9525;9525,9525;9525,9525;9525,9525;9525,9525;9525,9525;9525,9525;9525,9525;9525,9525;9525,9525" o:connectangles="0,0,0,0,0,0,0,0,0,0,0,0,0,0,0,0,0,0,0,0,0,0,0,0,0,0,0,0,0,0,0,0,0,0,0,0,0,0,0,0,0,0,0,0,0,0,0,0,0,0,0,0,0,0,0,0,0,0,0,0,0,0,0,0,0,0,0,0,0,0,0,0,0,0,0,0,0,0,0,0,0,0,0,0,0,0,0,0,0,0,0,0,0,0,0,0,0,0,0,0,0,0,0,0,0,0,0,0,0,0,0,0,0,0,0,0,0,0,0,0,0,0,0,0,0,0,0,0,0,0,0,0,0,0,0,0"/>
                </v:shape>
                <v:shape id="Text Box 267" o:spid="_x0000_s1912" type="#_x0000_t202" style="position:absolute;left:10225;top:24022;width:3569;height:379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" filled="f" stroked="f">
                  <v:textbox style="mso-fit-shape-to-text:t">
                    <w:txbxContent>
                      <w:p w14:paraId="470AD052" w14:textId="77777777" w:rsidR="007D5C1D" w:rsidRDefault="007D5C1D" w:rsidP="004E581D">
                        <w:pPr>
                          <w:textAlignment w:val="baseline"/>
                          <w:rPr>
                            <w:rFonts w:ascii="Calibri" w:hAnsi="Calibri" w:cs="Calibri"/>
                            <w:color w:val="000000"/>
                            <w:sz w:val="18"/>
                            <w:szCs w:val="18"/>
                          </w:rPr>
                        </w:pPr>
                        <w:r>
                          <w:rPr>
                            <w:rFonts w:ascii="Calibri" w:hAnsi="Calibri" w:cs="Calibri"/>
                            <w:color w:val="000000"/>
                            <w:sz w:val="18"/>
                            <w:szCs w:val="18"/>
                          </w:rPr>
                          <w:t>120</w:t>
                        </w:r>
                      </w:p>
                    </w:txbxContent>
                  </v:textbox>
                </v:shape>
                <v:shape id="Text Box 268" o:spid="_x0000_s1913" type="#_x0000_t202" style="position:absolute;left:10672;top:28498;width:2991;height:379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" filled="f" stroked="f">
                  <v:textbox style="mso-fit-shape-to-text:t">
                    <w:txbxContent>
                      <w:p w14:paraId="1FAE8E5F" w14:textId="77777777" w:rsidR="007D5C1D" w:rsidRDefault="007D5C1D" w:rsidP="004E581D">
                        <w:pPr>
                          <w:textAlignment w:val="baseline"/>
                          <w:rPr>
                            <w:rFonts w:ascii="Calibri" w:hAnsi="Calibri" w:cs="Calibri"/>
                            <w:color w:val="000000"/>
                            <w:sz w:val="18"/>
                            <w:szCs w:val="18"/>
                          </w:rPr>
                        </w:pPr>
                        <w:r>
                          <w:rPr>
                            <w:rFonts w:ascii="Calibri" w:hAnsi="Calibri" w:cs="Calibri"/>
                            <w:color w:val="000000"/>
                            <w:sz w:val="18"/>
                            <w:szCs w:val="18"/>
                          </w:rPr>
                          <w:t>80</w:t>
                        </w:r>
                      </w:p>
                    </w:txbxContent>
                  </v:textbox>
                </v:shape>
                <v:shape id="Text Box 269" o:spid="_x0000_s1914" type="#_x0000_t202" style="position:absolute;left:10672;top:32975;width:2991;height:379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" filled="f" stroked="f">
                  <v:textbox style="mso-fit-shape-to-text:t">
                    <w:txbxContent>
                      <w:p w14:paraId="27D4247E" w14:textId="77777777" w:rsidR="007D5C1D" w:rsidRDefault="007D5C1D" w:rsidP="004E581D">
                        <w:pPr>
                          <w:textAlignment w:val="baseline"/>
                          <w:rPr>
                            <w:rFonts w:ascii="Calibri" w:hAnsi="Calibri" w:cs="Calibri"/>
                            <w:color w:val="000000"/>
                            <w:sz w:val="18"/>
                            <w:szCs w:val="18"/>
                          </w:rPr>
                        </w:pPr>
                        <w:r>
                          <w:rPr>
                            <w:rFonts w:ascii="Calibri" w:hAnsi="Calibri" w:cs="Calibri"/>
                            <w:color w:val="000000"/>
                            <w:sz w:val="18"/>
                            <w:szCs w:val="18"/>
                          </w:rPr>
                          <w:t>40</w:t>
                        </w:r>
                      </w:p>
                    </w:txbxContent>
                  </v:textbox>
                </v:shape>
                <v:shape id="Text Box 270" o:spid="_x0000_s1915" type="#_x0000_t202" style="position:absolute;left:11119;top:37452;width:2413;height:379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" filled="f" stroked="f">
                  <v:textbox style="mso-fit-shape-to-text:t">
                    <w:txbxContent>
                      <w:p w14:paraId="69C5A066" w14:textId="77777777" w:rsidR="007D5C1D" w:rsidRDefault="007D5C1D" w:rsidP="004E581D">
                        <w:pPr>
                          <w:textAlignment w:val="baseline"/>
                          <w:rPr>
                            <w:rFonts w:ascii="Calibri" w:hAnsi="Calibri" w:cs="Calibri"/>
                            <w:color w:val="000000"/>
                            <w:sz w:val="18"/>
                            <w:szCs w:val="18"/>
                          </w:rPr>
                        </w:pPr>
                        <w:r>
                          <w:rPr>
                            <w:rFonts w:ascii="Calibri" w:hAnsi="Calibri" w:cs="Calibri"/>
                            <w:color w:val="000000"/>
                            <w:sz w:val="18"/>
                            <w:szCs w:val="18"/>
                          </w:rPr>
                          <w:t>0</w:t>
                        </w:r>
                      </w:p>
                    </w:txbxContent>
                  </v:textbox>
                </v:shape>
                <v:shape id="Text Box 271" o:spid="_x0000_s1916" type="#_x0000_t202" style="position:absolute;left:9332;top:22212;width:4141;height:379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" filled="f" stroked="f">
                  <v:textbox style="mso-fit-shape-to-text:t">
                    <w:txbxContent>
                      <w:p w14:paraId="75C0D139" w14:textId="77777777" w:rsidR="007D5C1D" w:rsidRDefault="007D5C1D" w:rsidP="004E581D">
                        <w:pPr>
                          <w:textAlignment w:val="baseline"/>
                          <w:rPr>
                            <w:rFonts w:ascii="Calibri" w:hAnsi="Calibri" w:cs="Calibri"/>
                            <w:color w:val="000000"/>
                            <w:sz w:val="18"/>
                            <w:szCs w:val="18"/>
                          </w:rPr>
                        </w:pPr>
                        <w:proofErr w:type="spellStart"/>
                        <w:r>
                          <w:rPr>
                            <w:rFonts w:ascii="Calibri" w:hAnsi="Calibri" w:cs="Calibri"/>
                            <w:color w:val="000000"/>
                            <w:sz w:val="18"/>
                            <w:szCs w:val="18"/>
                          </w:rPr>
                          <w:t>mAU</w:t>
                        </w:r>
                        <w:proofErr w:type="spellEnd"/>
                      </w:p>
                    </w:txbxContent>
                  </v:textbox>
                </v:shape>
                <v:shape id="Text Box 272" o:spid="_x0000_s1917" type="#_x0000_t202" style="position:absolute;left:17817;top:24022;width:2413;height:379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" filled="f" stroked="f">
                  <v:textbox style="mso-fit-shape-to-text:t">
                    <w:txbxContent>
                      <w:p w14:paraId="5E47A465" w14:textId="77777777" w:rsidR="007D5C1D" w:rsidRDefault="007D5C1D" w:rsidP="004E581D">
                        <w:pPr>
                          <w:textAlignment w:val="baseline"/>
                          <w:rPr>
                            <w:rFonts w:ascii="Calibri" w:hAnsi="Calibri" w:cs="Calibri"/>
                            <w:color w:val="000000"/>
                            <w:sz w:val="18"/>
                            <w:szCs w:val="18"/>
                          </w:rPr>
                        </w:pPr>
                        <w:r>
                          <w:rPr>
                            <w:rFonts w:ascii="Calibri" w:hAnsi="Calibri" w:cs="Calibri"/>
                            <w:color w:val="000000"/>
                            <w:sz w:val="18"/>
                            <w:szCs w:val="18"/>
                          </w:rPr>
                          <w:t>1</w:t>
                        </w:r>
                      </w:p>
                    </w:txbxContent>
                  </v:textbox>
                </v:shape>
                <v:shape id="Text Box 273" o:spid="_x0000_s1918" type="#_x0000_t202" style="position:absolute;left:19603;top:32118;width:2413;height:379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" filled="f" stroked="f">
                  <v:textbox style="mso-fit-shape-to-text:t">
                    <w:txbxContent>
                      <w:p w14:paraId="653509F1" w14:textId="77777777" w:rsidR="007D5C1D" w:rsidRDefault="007D5C1D" w:rsidP="004E581D">
                        <w:pPr>
                          <w:textAlignment w:val="baseline"/>
                          <w:rPr>
                            <w:rFonts w:ascii="Calibri" w:hAnsi="Calibri" w:cs="Calibri"/>
                            <w:color w:val="000000"/>
                            <w:sz w:val="18"/>
                            <w:szCs w:val="18"/>
                          </w:rPr>
                        </w:pPr>
                        <w:r>
                          <w:rPr>
                            <w:rFonts w:ascii="Calibri" w:hAnsi="Calibri" w:cs="Calibri"/>
                            <w:color w:val="000000"/>
                            <w:sz w:val="18"/>
                            <w:szCs w:val="18"/>
                          </w:rPr>
                          <w:t>2</w:t>
                        </w:r>
                      </w:p>
                    </w:txbxContent>
                  </v:textbox>
                </v:shape>
                <v:shape id="Text Box 274" o:spid="_x0000_s1919" type="#_x0000_t202" style="position:absolute;left:21389;top:33451;width:2413;height:379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" filled="f" stroked="f">
                  <v:textbox style="mso-fit-shape-to-text:t">
                    <w:txbxContent>
                      <w:p w14:paraId="180C00A8" w14:textId="77777777" w:rsidR="007D5C1D" w:rsidRDefault="007D5C1D" w:rsidP="004E581D">
                        <w:pPr>
                          <w:textAlignment w:val="baseline"/>
                          <w:rPr>
                            <w:rFonts w:ascii="Calibri" w:hAnsi="Calibri" w:cs="Calibri"/>
                            <w:color w:val="000000"/>
                            <w:sz w:val="18"/>
                            <w:szCs w:val="18"/>
                          </w:rPr>
                        </w:pPr>
                        <w:r>
                          <w:rPr>
                            <w:rFonts w:ascii="Calibri" w:hAnsi="Calibri" w:cs="Calibri"/>
                            <w:color w:val="000000"/>
                            <w:sz w:val="18"/>
                            <w:szCs w:val="18"/>
                          </w:rPr>
                          <w:t>3</w:t>
                        </w:r>
                      </w:p>
                    </w:txbxContent>
                  </v:textbox>
                </v:shape>
                <v:shape id="Text Box 275" o:spid="_x0000_s1920" type="#_x0000_t202" style="position:absolute;left:24515;top:33928;width:2413;height:379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" filled="f" stroked="f">
                  <v:textbox style="mso-fit-shape-to-text:t">
                    <w:txbxContent>
                      <w:p w14:paraId="542CF14B" w14:textId="77777777" w:rsidR="007D5C1D" w:rsidRDefault="007D5C1D" w:rsidP="004E581D">
                        <w:pPr>
                          <w:textAlignment w:val="baseline"/>
                          <w:rPr>
                            <w:rFonts w:ascii="Calibri" w:hAnsi="Calibri" w:cs="Calibri"/>
                            <w:color w:val="000000"/>
                            <w:sz w:val="18"/>
                            <w:szCs w:val="18"/>
                          </w:rPr>
                        </w:pPr>
                        <w:r>
                          <w:rPr>
                            <w:rFonts w:ascii="Calibri" w:hAnsi="Calibri" w:cs="Calibri"/>
                            <w:color w:val="000000"/>
                            <w:sz w:val="18"/>
                            <w:szCs w:val="18"/>
                          </w:rPr>
                          <w:t>4</w:t>
                        </w:r>
                      </w:p>
                    </w:txbxContent>
                  </v:textbox>
                </v:shape>
                <v:shape id="Text Box 276" o:spid="_x0000_s1921" type="#_x0000_t202" style="position:absolute;left:3479;top:26689;width:3486;height:423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" filled="f" stroked="f">
                  <v:textbox style="mso-fit-shape-to-text:t">
                    <w:txbxContent>
                      <w:p w14:paraId="1E1F873F" w14:textId="77777777" w:rsidR="007D5C1D" w:rsidRDefault="007D5C1D" w:rsidP="004E581D">
                        <w:pPr>
                          <w:textAlignment w:val="baseline"/>
                          <w:rPr>
                            <w:rFonts w:ascii="Calibri" w:hAnsi="Calibri" w:cs="Calibri"/>
                            <w:color w:val="000000"/>
                            <w:sz w:val="23"/>
                            <w:szCs w:val="23"/>
                          </w:rPr>
                        </w:pPr>
                        <w:r>
                          <w:rPr>
                            <w:rFonts w:ascii="Calibri" w:hAnsi="Calibri" w:cs="Calibri"/>
                            <w:color w:val="000000"/>
                            <w:sz w:val="23"/>
                            <w:szCs w:val="23"/>
                          </w:rPr>
                          <w:t>(d)</w:t>
                        </w:r>
                      </w:p>
                    </w:txbxContent>
                  </v:textbox>
                </v:shape>
                <w10:anchorlock/>
              </v:group>
            </w:pict>
          </mc:Fallback>
        </mc:AlternateContent>
      </w:r>
    </w:p>
    <w:p w14:paraId="7DD8FBA5" w14:textId="10C78F3E" w:rsidR="00D23C52" w:rsidRDefault="007D5C1D" w:rsidP="00E32883">
      <w:pPr>
        <w:rPr>
          <w:rFonts w:ascii="Arial" w:hAnsi="Arial" w:cs="Arial"/>
          <w:sz w:val="24"/>
          <w:szCs w:val="24"/>
        </w:rPr>
      </w:pPr>
      <w:r>
        <w:rPr>
          <w:noProof/>
        </w:rPr>
        <mc:AlternateContent>
          <mc:Choice Requires="wpg">
            <w:drawing>
              <wp:inline distT="0" distB="0" distL="0" distR="0" wp14:anchorId="52CEF3EC" wp14:editId="0873FFAB">
                <wp:extent cx="6010275" cy="4286250"/>
                <wp:effectExtent l="0" t="0" r="0" b="0"/>
                <wp:docPr id="13" name="Graphic 6"/>
                <wp:cNvGraphicFramePr/>
                <a:graphic xmlns:a="http://schemas.openxmlformats.org/drawingml/2006/main">
                  <a:graphicData uri="http://schemas.microsoft.com/office/word/2010/wordprocessingGroup">
                    <wpg:wgp>
                      <wpg:cNvGrpSpPr/>
                      <wpg:grpSpPr>
                        <a:xfrm>
                          <a:off x="0" y="0"/>
                          <a:ext cx="6010275" cy="4286250"/>
                          <a:chOff x="0" y="0"/>
                          <a:chExt cx="6010275" cy="4286250"/>
                        </a:xfrm>
                      </wpg:grpSpPr>
                      <wps:wsp>
                        <wps:cNvPr id="14" name="Freeform: Shape 14"/>
                        <wps:cNvSpPr/>
                        <wps:spPr>
                          <a:xfrm>
                            <a:off x="0" y="0"/>
                            <a:ext cx="5715000" cy="4286250"/>
                          </a:xfrm>
                          <a:custGeom>
                            <a:avLst/>
                            <a:gdLst>
                              <a:gd name="connsiteX0" fmla="*/ 0 w 5715000"/>
                              <a:gd name="connsiteY0" fmla="*/ 0 h 4286250"/>
                              <a:gd name="connsiteX1" fmla="*/ 5715000 w 5715000"/>
                              <a:gd name="connsiteY1" fmla="*/ 0 h 4286250"/>
                              <a:gd name="connsiteX2" fmla="*/ 5715000 w 5715000"/>
                              <a:gd name="connsiteY2" fmla="*/ 4286250 h 4286250"/>
                              <a:gd name="connsiteX3" fmla="*/ 0 w 5715000"/>
                              <a:gd name="connsiteY3" fmla="*/ 4286250 h 4286250"/>
                            </a:gdLst>
                            <a:ahLst/>
                            <a:cxnLst>
                              <a:cxn ang="0">
                                <a:pos x="connsiteX0" y="connsiteY0"/>
                              </a:cxn>
                              <a:cxn ang="0">
                                <a:pos x="connsiteX1" y="connsiteY1"/>
                              </a:cxn>
                              <a:cxn ang="0">
                                <a:pos x="connsiteX2" y="connsiteY2"/>
                              </a:cxn>
                              <a:cxn ang="0">
                                <a:pos x="connsiteX3" y="connsiteY3"/>
                              </a:cxn>
                            </a:cxnLst>
                            <a:rect l="l" t="t" r="r" b="b"/>
                            <a:pathLst>
                              <a:path w="5715000" h="4286250">
                                <a:moveTo>
                                  <a:pt x="0" y="0"/>
                                </a:moveTo>
                                <a:lnTo>
                                  <a:pt x="5715000" y="0"/>
                                </a:lnTo>
                                <a:lnTo>
                                  <a:pt x="5715000" y="4286250"/>
                                </a:lnTo>
                                <a:lnTo>
                                  <a:pt x="0" y="4286250"/>
                                </a:ln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 name="Freeform: Shape 15"/>
                        <wps:cNvSpPr/>
                        <wps:spPr>
                          <a:xfrm>
                            <a:off x="1423987" y="3024187"/>
                            <a:ext cx="3105150" cy="9525"/>
                          </a:xfrm>
                          <a:custGeom>
                            <a:avLst/>
                            <a:gdLst>
                              <a:gd name="connsiteX0" fmla="*/ 0 w 3105150"/>
                              <a:gd name="connsiteY0" fmla="*/ 0 h 9525"/>
                              <a:gd name="connsiteX1" fmla="*/ 3105150 w 3105150"/>
                              <a:gd name="connsiteY1" fmla="*/ 0 h 9525"/>
                            </a:gdLst>
                            <a:ahLst/>
                            <a:cxnLst>
                              <a:cxn ang="0">
                                <a:pos x="connsiteX0" y="connsiteY0"/>
                              </a:cxn>
                              <a:cxn ang="0">
                                <a:pos x="connsiteX1" y="connsiteY1"/>
                              </a:cxn>
                            </a:cxnLst>
                            <a:rect l="l" t="t" r="r" b="b"/>
                            <a:pathLst>
                              <a:path w="3105150" h="9525">
                                <a:moveTo>
                                  <a:pt x="0" y="0"/>
                                </a:moveTo>
                                <a:lnTo>
                                  <a:pt x="3105150" y="0"/>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 name="Freeform: Shape 16"/>
                        <wps:cNvSpPr/>
                        <wps:spPr>
                          <a:xfrm>
                            <a:off x="1423987" y="3024187"/>
                            <a:ext cx="9525" cy="19050"/>
                          </a:xfrm>
                          <a:custGeom>
                            <a:avLst/>
                            <a:gdLst>
                              <a:gd name="connsiteX0" fmla="*/ 0 w 9525"/>
                              <a:gd name="connsiteY0" fmla="*/ 0 h 19050"/>
                              <a:gd name="connsiteX1" fmla="*/ 0 w 9525"/>
                              <a:gd name="connsiteY1" fmla="*/ 19050 h 19050"/>
                            </a:gdLst>
                            <a:ahLst/>
                            <a:cxnLst>
                              <a:cxn ang="0">
                                <a:pos x="connsiteX0" y="connsiteY0"/>
                              </a:cxn>
                              <a:cxn ang="0">
                                <a:pos x="connsiteX1" y="connsiteY1"/>
                              </a:cxn>
                            </a:cxnLst>
                            <a:rect l="l" t="t" r="r" b="b"/>
                            <a:pathLst>
                              <a:path w="9525" h="19050">
                                <a:moveTo>
                                  <a:pt x="0" y="0"/>
                                </a:moveTo>
                                <a:lnTo>
                                  <a:pt x="0" y="19050"/>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7" name="Freeform: Shape 17"/>
                        <wps:cNvSpPr/>
                        <wps:spPr>
                          <a:xfrm>
                            <a:off x="1528762" y="302418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 name="Freeform: Shape 18"/>
                        <wps:cNvSpPr/>
                        <wps:spPr>
                          <a:xfrm>
                            <a:off x="1633537" y="302418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 name="Freeform: Shape 19"/>
                        <wps:cNvSpPr/>
                        <wps:spPr>
                          <a:xfrm>
                            <a:off x="1728787" y="302418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 name="Freeform: Shape 20"/>
                        <wps:cNvSpPr/>
                        <wps:spPr>
                          <a:xfrm>
                            <a:off x="1833562" y="302418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1" name="Freeform: Shape 21"/>
                        <wps:cNvSpPr/>
                        <wps:spPr>
                          <a:xfrm>
                            <a:off x="1938337" y="3024187"/>
                            <a:ext cx="9525" cy="19050"/>
                          </a:xfrm>
                          <a:custGeom>
                            <a:avLst/>
                            <a:gdLst>
                              <a:gd name="connsiteX0" fmla="*/ 0 w 9525"/>
                              <a:gd name="connsiteY0" fmla="*/ 0 h 19050"/>
                              <a:gd name="connsiteX1" fmla="*/ 0 w 9525"/>
                              <a:gd name="connsiteY1" fmla="*/ 19050 h 19050"/>
                            </a:gdLst>
                            <a:ahLst/>
                            <a:cxnLst>
                              <a:cxn ang="0">
                                <a:pos x="connsiteX0" y="connsiteY0"/>
                              </a:cxn>
                              <a:cxn ang="0">
                                <a:pos x="connsiteX1" y="connsiteY1"/>
                              </a:cxn>
                            </a:cxnLst>
                            <a:rect l="l" t="t" r="r" b="b"/>
                            <a:pathLst>
                              <a:path w="9525" h="19050">
                                <a:moveTo>
                                  <a:pt x="0" y="0"/>
                                </a:moveTo>
                                <a:lnTo>
                                  <a:pt x="0" y="19050"/>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2" name="Freeform: Shape 22"/>
                        <wps:cNvSpPr/>
                        <wps:spPr>
                          <a:xfrm>
                            <a:off x="2043112" y="302418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3" name="Freeform: Shape 23"/>
                        <wps:cNvSpPr/>
                        <wps:spPr>
                          <a:xfrm>
                            <a:off x="2147887" y="302418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4" name="Freeform: Shape 24"/>
                        <wps:cNvSpPr/>
                        <wps:spPr>
                          <a:xfrm>
                            <a:off x="2252662" y="302418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5" name="Freeform: Shape 25"/>
                        <wps:cNvSpPr/>
                        <wps:spPr>
                          <a:xfrm>
                            <a:off x="2357437" y="302418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6" name="Freeform: Shape 26"/>
                        <wps:cNvSpPr/>
                        <wps:spPr>
                          <a:xfrm>
                            <a:off x="2452687" y="3024187"/>
                            <a:ext cx="9525" cy="19050"/>
                          </a:xfrm>
                          <a:custGeom>
                            <a:avLst/>
                            <a:gdLst>
                              <a:gd name="connsiteX0" fmla="*/ 0 w 9525"/>
                              <a:gd name="connsiteY0" fmla="*/ 0 h 19050"/>
                              <a:gd name="connsiteX1" fmla="*/ 0 w 9525"/>
                              <a:gd name="connsiteY1" fmla="*/ 19050 h 19050"/>
                            </a:gdLst>
                            <a:ahLst/>
                            <a:cxnLst>
                              <a:cxn ang="0">
                                <a:pos x="connsiteX0" y="connsiteY0"/>
                              </a:cxn>
                              <a:cxn ang="0">
                                <a:pos x="connsiteX1" y="connsiteY1"/>
                              </a:cxn>
                            </a:cxnLst>
                            <a:rect l="l" t="t" r="r" b="b"/>
                            <a:pathLst>
                              <a:path w="9525" h="19050">
                                <a:moveTo>
                                  <a:pt x="0" y="0"/>
                                </a:moveTo>
                                <a:lnTo>
                                  <a:pt x="0" y="19050"/>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7" name="Freeform: Shape 27"/>
                        <wps:cNvSpPr/>
                        <wps:spPr>
                          <a:xfrm>
                            <a:off x="2557462" y="302418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8" name="Freeform: Shape 28"/>
                        <wps:cNvSpPr/>
                        <wps:spPr>
                          <a:xfrm>
                            <a:off x="2662237" y="302418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9" name="Freeform: Shape 29"/>
                        <wps:cNvSpPr/>
                        <wps:spPr>
                          <a:xfrm>
                            <a:off x="2767012" y="302418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0" name="Freeform: Shape 30"/>
                        <wps:cNvSpPr/>
                        <wps:spPr>
                          <a:xfrm>
                            <a:off x="2871787" y="302418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1" name="Freeform: Shape 31"/>
                        <wps:cNvSpPr/>
                        <wps:spPr>
                          <a:xfrm>
                            <a:off x="2976562" y="3024187"/>
                            <a:ext cx="9525" cy="19050"/>
                          </a:xfrm>
                          <a:custGeom>
                            <a:avLst/>
                            <a:gdLst>
                              <a:gd name="connsiteX0" fmla="*/ 0 w 9525"/>
                              <a:gd name="connsiteY0" fmla="*/ 0 h 19050"/>
                              <a:gd name="connsiteX1" fmla="*/ 0 w 9525"/>
                              <a:gd name="connsiteY1" fmla="*/ 19050 h 19050"/>
                            </a:gdLst>
                            <a:ahLst/>
                            <a:cxnLst>
                              <a:cxn ang="0">
                                <a:pos x="connsiteX0" y="connsiteY0"/>
                              </a:cxn>
                              <a:cxn ang="0">
                                <a:pos x="connsiteX1" y="connsiteY1"/>
                              </a:cxn>
                            </a:cxnLst>
                            <a:rect l="l" t="t" r="r" b="b"/>
                            <a:pathLst>
                              <a:path w="9525" h="19050">
                                <a:moveTo>
                                  <a:pt x="0" y="0"/>
                                </a:moveTo>
                                <a:lnTo>
                                  <a:pt x="0" y="19050"/>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2" name="Freeform: Shape 32"/>
                        <wps:cNvSpPr/>
                        <wps:spPr>
                          <a:xfrm>
                            <a:off x="3081337" y="302418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3" name="Freeform: Shape 33"/>
                        <wps:cNvSpPr/>
                        <wps:spPr>
                          <a:xfrm>
                            <a:off x="3186112" y="302418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4" name="Freeform: Shape 34"/>
                        <wps:cNvSpPr/>
                        <wps:spPr>
                          <a:xfrm>
                            <a:off x="3281362" y="302418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5" name="Freeform: Shape 35"/>
                        <wps:cNvSpPr/>
                        <wps:spPr>
                          <a:xfrm>
                            <a:off x="3386137" y="302418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6" name="Freeform: Shape 36"/>
                        <wps:cNvSpPr/>
                        <wps:spPr>
                          <a:xfrm>
                            <a:off x="3490912" y="3024187"/>
                            <a:ext cx="9525" cy="19050"/>
                          </a:xfrm>
                          <a:custGeom>
                            <a:avLst/>
                            <a:gdLst>
                              <a:gd name="connsiteX0" fmla="*/ 0 w 9525"/>
                              <a:gd name="connsiteY0" fmla="*/ 0 h 19050"/>
                              <a:gd name="connsiteX1" fmla="*/ 0 w 9525"/>
                              <a:gd name="connsiteY1" fmla="*/ 19050 h 19050"/>
                            </a:gdLst>
                            <a:ahLst/>
                            <a:cxnLst>
                              <a:cxn ang="0">
                                <a:pos x="connsiteX0" y="connsiteY0"/>
                              </a:cxn>
                              <a:cxn ang="0">
                                <a:pos x="connsiteX1" y="connsiteY1"/>
                              </a:cxn>
                            </a:cxnLst>
                            <a:rect l="l" t="t" r="r" b="b"/>
                            <a:pathLst>
                              <a:path w="9525" h="19050">
                                <a:moveTo>
                                  <a:pt x="0" y="0"/>
                                </a:moveTo>
                                <a:lnTo>
                                  <a:pt x="0" y="19050"/>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7" name="Freeform: Shape 37"/>
                        <wps:cNvSpPr/>
                        <wps:spPr>
                          <a:xfrm>
                            <a:off x="3595687" y="302418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8" name="Freeform: Shape 38"/>
                        <wps:cNvSpPr/>
                        <wps:spPr>
                          <a:xfrm>
                            <a:off x="3700462" y="302418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9" name="Freeform: Shape 39"/>
                        <wps:cNvSpPr/>
                        <wps:spPr>
                          <a:xfrm>
                            <a:off x="3805237" y="302418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0" name="Freeform: Shape 40"/>
                        <wps:cNvSpPr/>
                        <wps:spPr>
                          <a:xfrm>
                            <a:off x="3910012" y="302418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1" name="Freeform: Shape 41"/>
                        <wps:cNvSpPr/>
                        <wps:spPr>
                          <a:xfrm>
                            <a:off x="4005262" y="3024187"/>
                            <a:ext cx="9525" cy="19050"/>
                          </a:xfrm>
                          <a:custGeom>
                            <a:avLst/>
                            <a:gdLst>
                              <a:gd name="connsiteX0" fmla="*/ 0 w 9525"/>
                              <a:gd name="connsiteY0" fmla="*/ 0 h 19050"/>
                              <a:gd name="connsiteX1" fmla="*/ 0 w 9525"/>
                              <a:gd name="connsiteY1" fmla="*/ 19050 h 19050"/>
                            </a:gdLst>
                            <a:ahLst/>
                            <a:cxnLst>
                              <a:cxn ang="0">
                                <a:pos x="connsiteX0" y="connsiteY0"/>
                              </a:cxn>
                              <a:cxn ang="0">
                                <a:pos x="connsiteX1" y="connsiteY1"/>
                              </a:cxn>
                            </a:cxnLst>
                            <a:rect l="l" t="t" r="r" b="b"/>
                            <a:pathLst>
                              <a:path w="9525" h="19050">
                                <a:moveTo>
                                  <a:pt x="0" y="0"/>
                                </a:moveTo>
                                <a:lnTo>
                                  <a:pt x="0" y="19050"/>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2" name="Freeform: Shape 42"/>
                        <wps:cNvSpPr/>
                        <wps:spPr>
                          <a:xfrm>
                            <a:off x="4110037" y="302418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3" name="Freeform: Shape 43"/>
                        <wps:cNvSpPr/>
                        <wps:spPr>
                          <a:xfrm>
                            <a:off x="4214812" y="302418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4" name="Freeform: Shape 44"/>
                        <wps:cNvSpPr/>
                        <wps:spPr>
                          <a:xfrm>
                            <a:off x="4319587" y="302418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5" name="Freeform: Shape 45"/>
                        <wps:cNvSpPr/>
                        <wps:spPr>
                          <a:xfrm>
                            <a:off x="4424362" y="3024187"/>
                            <a:ext cx="9525" cy="9525"/>
                          </a:xfrm>
                          <a:custGeom>
                            <a:avLst/>
                            <a:gdLst>
                              <a:gd name="connsiteX0" fmla="*/ 0 w 9525"/>
                              <a:gd name="connsiteY0" fmla="*/ 0 h 9525"/>
                              <a:gd name="connsiteX1" fmla="*/ 0 w 9525"/>
                              <a:gd name="connsiteY1" fmla="*/ 9525 h 9525"/>
                            </a:gdLst>
                            <a:ahLst/>
                            <a:cxnLst>
                              <a:cxn ang="0">
                                <a:pos x="connsiteX0" y="connsiteY0"/>
                              </a:cxn>
                              <a:cxn ang="0">
                                <a:pos x="connsiteX1" y="connsiteY1"/>
                              </a:cxn>
                            </a:cxnLst>
                            <a:rect l="l" t="t" r="r" b="b"/>
                            <a:pathLst>
                              <a:path w="9525" h="9525">
                                <a:moveTo>
                                  <a:pt x="0" y="0"/>
                                </a:moveTo>
                                <a:lnTo>
                                  <a:pt x="0"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6" name="Freeform: Shape 46"/>
                        <wps:cNvSpPr/>
                        <wps:spPr>
                          <a:xfrm>
                            <a:off x="4529137" y="3024187"/>
                            <a:ext cx="9525" cy="19050"/>
                          </a:xfrm>
                          <a:custGeom>
                            <a:avLst/>
                            <a:gdLst>
                              <a:gd name="connsiteX0" fmla="*/ 0 w 9525"/>
                              <a:gd name="connsiteY0" fmla="*/ 0 h 19050"/>
                              <a:gd name="connsiteX1" fmla="*/ 0 w 9525"/>
                              <a:gd name="connsiteY1" fmla="*/ 19050 h 19050"/>
                            </a:gdLst>
                            <a:ahLst/>
                            <a:cxnLst>
                              <a:cxn ang="0">
                                <a:pos x="connsiteX0" y="connsiteY0"/>
                              </a:cxn>
                              <a:cxn ang="0">
                                <a:pos x="connsiteX1" y="connsiteY1"/>
                              </a:cxn>
                            </a:cxnLst>
                            <a:rect l="l" t="t" r="r" b="b"/>
                            <a:pathLst>
                              <a:path w="9525" h="19050">
                                <a:moveTo>
                                  <a:pt x="0" y="0"/>
                                </a:moveTo>
                                <a:lnTo>
                                  <a:pt x="0" y="19050"/>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7" name="Freeform: Shape 47"/>
                        <wps:cNvSpPr/>
                        <wps:spPr>
                          <a:xfrm flipV="1">
                            <a:off x="1423987" y="1357312"/>
                            <a:ext cx="0" cy="1666875"/>
                          </a:xfrm>
                          <a:custGeom>
                            <a:avLst/>
                            <a:gdLst>
                              <a:gd name="connsiteX0" fmla="*/ 150 w 0"/>
                              <a:gd name="connsiteY0" fmla="*/ 143 h 1666875"/>
                              <a:gd name="connsiteX1" fmla="*/ 150 w 0"/>
                              <a:gd name="connsiteY1" fmla="*/ 1667018 h 1666875"/>
                            </a:gdLst>
                            <a:ahLst/>
                            <a:cxnLst>
                              <a:cxn ang="0">
                                <a:pos x="connsiteX0" y="connsiteY0"/>
                              </a:cxn>
                              <a:cxn ang="0">
                                <a:pos x="connsiteX1" y="connsiteY1"/>
                              </a:cxn>
                            </a:cxnLst>
                            <a:rect l="l" t="t" r="r" b="b"/>
                            <a:pathLst>
                              <a:path h="1666875">
                                <a:moveTo>
                                  <a:pt x="150" y="143"/>
                                </a:moveTo>
                                <a:lnTo>
                                  <a:pt x="150" y="1667018"/>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8" name="Freeform: Shape 48"/>
                        <wps:cNvSpPr/>
                        <wps:spPr>
                          <a:xfrm rot="10800000" flipV="1">
                            <a:off x="1414462" y="3024187"/>
                            <a:ext cx="9525" cy="0"/>
                          </a:xfrm>
                          <a:custGeom>
                            <a:avLst/>
                            <a:gdLst>
                              <a:gd name="connsiteX0" fmla="*/ 149 w 9525"/>
                              <a:gd name="connsiteY0" fmla="*/ 318 h 0"/>
                              <a:gd name="connsiteX1" fmla="*/ 9674 w 9525"/>
                              <a:gd name="connsiteY1" fmla="*/ 318 h 0"/>
                            </a:gdLst>
                            <a:ahLst/>
                            <a:cxnLst>
                              <a:cxn ang="0">
                                <a:pos x="connsiteX0" y="connsiteY0"/>
                              </a:cxn>
                              <a:cxn ang="0">
                                <a:pos x="connsiteX1" y="connsiteY1"/>
                              </a:cxn>
                            </a:cxnLst>
                            <a:rect l="l" t="t" r="r" b="b"/>
                            <a:pathLst>
                              <a:path w="9525">
                                <a:moveTo>
                                  <a:pt x="149" y="318"/>
                                </a:moveTo>
                                <a:lnTo>
                                  <a:pt x="9674" y="318"/>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9" name="Freeform: Shape 49"/>
                        <wps:cNvSpPr/>
                        <wps:spPr>
                          <a:xfrm rot="10800000" flipV="1">
                            <a:off x="1414462" y="2967037"/>
                            <a:ext cx="9525" cy="0"/>
                          </a:xfrm>
                          <a:custGeom>
                            <a:avLst/>
                            <a:gdLst>
                              <a:gd name="connsiteX0" fmla="*/ 149 w 9525"/>
                              <a:gd name="connsiteY0" fmla="*/ 312 h 0"/>
                              <a:gd name="connsiteX1" fmla="*/ 9674 w 9525"/>
                              <a:gd name="connsiteY1" fmla="*/ 312 h 0"/>
                            </a:gdLst>
                            <a:ahLst/>
                            <a:cxnLst>
                              <a:cxn ang="0">
                                <a:pos x="connsiteX0" y="connsiteY0"/>
                              </a:cxn>
                              <a:cxn ang="0">
                                <a:pos x="connsiteX1" y="connsiteY1"/>
                              </a:cxn>
                            </a:cxnLst>
                            <a:rect l="l" t="t" r="r" b="b"/>
                            <a:pathLst>
                              <a:path w="9525">
                                <a:moveTo>
                                  <a:pt x="149" y="312"/>
                                </a:moveTo>
                                <a:lnTo>
                                  <a:pt x="9674" y="312"/>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0" name="Freeform: Shape 50"/>
                        <wps:cNvSpPr/>
                        <wps:spPr>
                          <a:xfrm rot="10800000" flipV="1">
                            <a:off x="1414462" y="2909887"/>
                            <a:ext cx="9525" cy="0"/>
                          </a:xfrm>
                          <a:custGeom>
                            <a:avLst/>
                            <a:gdLst>
                              <a:gd name="connsiteX0" fmla="*/ 149 w 9525"/>
                              <a:gd name="connsiteY0" fmla="*/ 306 h 0"/>
                              <a:gd name="connsiteX1" fmla="*/ 9674 w 9525"/>
                              <a:gd name="connsiteY1" fmla="*/ 306 h 0"/>
                            </a:gdLst>
                            <a:ahLst/>
                            <a:cxnLst>
                              <a:cxn ang="0">
                                <a:pos x="connsiteX0" y="connsiteY0"/>
                              </a:cxn>
                              <a:cxn ang="0">
                                <a:pos x="connsiteX1" y="connsiteY1"/>
                              </a:cxn>
                            </a:cxnLst>
                            <a:rect l="l" t="t" r="r" b="b"/>
                            <a:pathLst>
                              <a:path w="9525">
                                <a:moveTo>
                                  <a:pt x="149" y="306"/>
                                </a:moveTo>
                                <a:lnTo>
                                  <a:pt x="9674" y="306"/>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1" name="Freeform: Shape 51"/>
                        <wps:cNvSpPr/>
                        <wps:spPr>
                          <a:xfrm rot="10800000" flipV="1">
                            <a:off x="1414462" y="2852737"/>
                            <a:ext cx="9525" cy="0"/>
                          </a:xfrm>
                          <a:custGeom>
                            <a:avLst/>
                            <a:gdLst>
                              <a:gd name="connsiteX0" fmla="*/ 149 w 9525"/>
                              <a:gd name="connsiteY0" fmla="*/ 300 h 0"/>
                              <a:gd name="connsiteX1" fmla="*/ 9674 w 9525"/>
                              <a:gd name="connsiteY1" fmla="*/ 300 h 0"/>
                            </a:gdLst>
                            <a:ahLst/>
                            <a:cxnLst>
                              <a:cxn ang="0">
                                <a:pos x="connsiteX0" y="connsiteY0"/>
                              </a:cxn>
                              <a:cxn ang="0">
                                <a:pos x="connsiteX1" y="connsiteY1"/>
                              </a:cxn>
                            </a:cxnLst>
                            <a:rect l="l" t="t" r="r" b="b"/>
                            <a:pathLst>
                              <a:path w="9525">
                                <a:moveTo>
                                  <a:pt x="149" y="300"/>
                                </a:moveTo>
                                <a:lnTo>
                                  <a:pt x="9674" y="300"/>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 name="Freeform: Shape 52"/>
                        <wps:cNvSpPr/>
                        <wps:spPr>
                          <a:xfrm rot="10800000" flipV="1">
                            <a:off x="1414462" y="2786062"/>
                            <a:ext cx="9525" cy="0"/>
                          </a:xfrm>
                          <a:custGeom>
                            <a:avLst/>
                            <a:gdLst>
                              <a:gd name="connsiteX0" fmla="*/ 149 w 9525"/>
                              <a:gd name="connsiteY0" fmla="*/ 293 h 0"/>
                              <a:gd name="connsiteX1" fmla="*/ 9674 w 9525"/>
                              <a:gd name="connsiteY1" fmla="*/ 293 h 0"/>
                            </a:gdLst>
                            <a:ahLst/>
                            <a:cxnLst>
                              <a:cxn ang="0">
                                <a:pos x="connsiteX0" y="connsiteY0"/>
                              </a:cxn>
                              <a:cxn ang="0">
                                <a:pos x="connsiteX1" y="connsiteY1"/>
                              </a:cxn>
                            </a:cxnLst>
                            <a:rect l="l" t="t" r="r" b="b"/>
                            <a:pathLst>
                              <a:path w="9525">
                                <a:moveTo>
                                  <a:pt x="149" y="293"/>
                                </a:moveTo>
                                <a:lnTo>
                                  <a:pt x="9674" y="29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3" name="Freeform: Shape 53"/>
                        <wps:cNvSpPr/>
                        <wps:spPr>
                          <a:xfrm rot="10800000" flipV="1">
                            <a:off x="1414462" y="2728912"/>
                            <a:ext cx="9525" cy="0"/>
                          </a:xfrm>
                          <a:custGeom>
                            <a:avLst/>
                            <a:gdLst>
                              <a:gd name="connsiteX0" fmla="*/ 149 w 9525"/>
                              <a:gd name="connsiteY0" fmla="*/ 287 h 0"/>
                              <a:gd name="connsiteX1" fmla="*/ 9674 w 9525"/>
                              <a:gd name="connsiteY1" fmla="*/ 287 h 0"/>
                            </a:gdLst>
                            <a:ahLst/>
                            <a:cxnLst>
                              <a:cxn ang="0">
                                <a:pos x="connsiteX0" y="connsiteY0"/>
                              </a:cxn>
                              <a:cxn ang="0">
                                <a:pos x="connsiteX1" y="connsiteY1"/>
                              </a:cxn>
                            </a:cxnLst>
                            <a:rect l="l" t="t" r="r" b="b"/>
                            <a:pathLst>
                              <a:path w="9525">
                                <a:moveTo>
                                  <a:pt x="149" y="287"/>
                                </a:moveTo>
                                <a:lnTo>
                                  <a:pt x="9674" y="287"/>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4" name="Freeform: Shape 54"/>
                        <wps:cNvSpPr/>
                        <wps:spPr>
                          <a:xfrm rot="10800000" flipV="1">
                            <a:off x="1414462" y="2671762"/>
                            <a:ext cx="9525" cy="0"/>
                          </a:xfrm>
                          <a:custGeom>
                            <a:avLst/>
                            <a:gdLst>
                              <a:gd name="connsiteX0" fmla="*/ 149 w 9525"/>
                              <a:gd name="connsiteY0" fmla="*/ 281 h 0"/>
                              <a:gd name="connsiteX1" fmla="*/ 9674 w 9525"/>
                              <a:gd name="connsiteY1" fmla="*/ 281 h 0"/>
                            </a:gdLst>
                            <a:ahLst/>
                            <a:cxnLst>
                              <a:cxn ang="0">
                                <a:pos x="connsiteX0" y="connsiteY0"/>
                              </a:cxn>
                              <a:cxn ang="0">
                                <a:pos x="connsiteX1" y="connsiteY1"/>
                              </a:cxn>
                            </a:cxnLst>
                            <a:rect l="l" t="t" r="r" b="b"/>
                            <a:pathLst>
                              <a:path w="9525">
                                <a:moveTo>
                                  <a:pt x="149" y="281"/>
                                </a:moveTo>
                                <a:lnTo>
                                  <a:pt x="9674" y="281"/>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5" name="Freeform: Shape 55"/>
                        <wps:cNvSpPr/>
                        <wps:spPr>
                          <a:xfrm rot="10800000" flipV="1">
                            <a:off x="1414462" y="2605087"/>
                            <a:ext cx="9525" cy="0"/>
                          </a:xfrm>
                          <a:custGeom>
                            <a:avLst/>
                            <a:gdLst>
                              <a:gd name="connsiteX0" fmla="*/ 149 w 9525"/>
                              <a:gd name="connsiteY0" fmla="*/ 274 h 0"/>
                              <a:gd name="connsiteX1" fmla="*/ 9674 w 9525"/>
                              <a:gd name="connsiteY1" fmla="*/ 274 h 0"/>
                            </a:gdLst>
                            <a:ahLst/>
                            <a:cxnLst>
                              <a:cxn ang="0">
                                <a:pos x="connsiteX0" y="connsiteY0"/>
                              </a:cxn>
                              <a:cxn ang="0">
                                <a:pos x="connsiteX1" y="connsiteY1"/>
                              </a:cxn>
                            </a:cxnLst>
                            <a:rect l="l" t="t" r="r" b="b"/>
                            <a:pathLst>
                              <a:path w="9525">
                                <a:moveTo>
                                  <a:pt x="149" y="274"/>
                                </a:moveTo>
                                <a:lnTo>
                                  <a:pt x="9674" y="274"/>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6" name="Freeform: Shape 56"/>
                        <wps:cNvSpPr/>
                        <wps:spPr>
                          <a:xfrm rot="10800000" flipV="1">
                            <a:off x="1414462" y="2547937"/>
                            <a:ext cx="9525" cy="0"/>
                          </a:xfrm>
                          <a:custGeom>
                            <a:avLst/>
                            <a:gdLst>
                              <a:gd name="connsiteX0" fmla="*/ 149 w 9525"/>
                              <a:gd name="connsiteY0" fmla="*/ 268 h 0"/>
                              <a:gd name="connsiteX1" fmla="*/ 9674 w 9525"/>
                              <a:gd name="connsiteY1" fmla="*/ 268 h 0"/>
                            </a:gdLst>
                            <a:ahLst/>
                            <a:cxnLst>
                              <a:cxn ang="0">
                                <a:pos x="connsiteX0" y="connsiteY0"/>
                              </a:cxn>
                              <a:cxn ang="0">
                                <a:pos x="connsiteX1" y="connsiteY1"/>
                              </a:cxn>
                            </a:cxnLst>
                            <a:rect l="l" t="t" r="r" b="b"/>
                            <a:pathLst>
                              <a:path w="9525">
                                <a:moveTo>
                                  <a:pt x="149" y="268"/>
                                </a:moveTo>
                                <a:lnTo>
                                  <a:pt x="9674" y="268"/>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7" name="Freeform: Shape 57"/>
                        <wps:cNvSpPr/>
                        <wps:spPr>
                          <a:xfrm rot="10800000" flipV="1">
                            <a:off x="1414462" y="2490787"/>
                            <a:ext cx="9525" cy="0"/>
                          </a:xfrm>
                          <a:custGeom>
                            <a:avLst/>
                            <a:gdLst>
                              <a:gd name="connsiteX0" fmla="*/ 149 w 9525"/>
                              <a:gd name="connsiteY0" fmla="*/ 262 h 0"/>
                              <a:gd name="connsiteX1" fmla="*/ 9674 w 9525"/>
                              <a:gd name="connsiteY1" fmla="*/ 262 h 0"/>
                            </a:gdLst>
                            <a:ahLst/>
                            <a:cxnLst>
                              <a:cxn ang="0">
                                <a:pos x="connsiteX0" y="connsiteY0"/>
                              </a:cxn>
                              <a:cxn ang="0">
                                <a:pos x="connsiteX1" y="connsiteY1"/>
                              </a:cxn>
                            </a:cxnLst>
                            <a:rect l="l" t="t" r="r" b="b"/>
                            <a:pathLst>
                              <a:path w="9525">
                                <a:moveTo>
                                  <a:pt x="149" y="262"/>
                                </a:moveTo>
                                <a:lnTo>
                                  <a:pt x="9674" y="262"/>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8" name="Freeform: Shape 58"/>
                        <wps:cNvSpPr/>
                        <wps:spPr>
                          <a:xfrm rot="10800000" flipV="1">
                            <a:off x="1414462" y="2433637"/>
                            <a:ext cx="9525" cy="0"/>
                          </a:xfrm>
                          <a:custGeom>
                            <a:avLst/>
                            <a:gdLst>
                              <a:gd name="connsiteX0" fmla="*/ 149 w 9525"/>
                              <a:gd name="connsiteY0" fmla="*/ 256 h 0"/>
                              <a:gd name="connsiteX1" fmla="*/ 9674 w 9525"/>
                              <a:gd name="connsiteY1" fmla="*/ 256 h 0"/>
                            </a:gdLst>
                            <a:ahLst/>
                            <a:cxnLst>
                              <a:cxn ang="0">
                                <a:pos x="connsiteX0" y="connsiteY0"/>
                              </a:cxn>
                              <a:cxn ang="0">
                                <a:pos x="connsiteX1" y="connsiteY1"/>
                              </a:cxn>
                            </a:cxnLst>
                            <a:rect l="l" t="t" r="r" b="b"/>
                            <a:pathLst>
                              <a:path w="9525">
                                <a:moveTo>
                                  <a:pt x="149" y="256"/>
                                </a:moveTo>
                                <a:lnTo>
                                  <a:pt x="9674" y="256"/>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9" name="Freeform: Shape 59"/>
                        <wps:cNvSpPr/>
                        <wps:spPr>
                          <a:xfrm rot="10800000" flipV="1">
                            <a:off x="1414462" y="2366962"/>
                            <a:ext cx="9525" cy="0"/>
                          </a:xfrm>
                          <a:custGeom>
                            <a:avLst/>
                            <a:gdLst>
                              <a:gd name="connsiteX0" fmla="*/ 149 w 9525"/>
                              <a:gd name="connsiteY0" fmla="*/ 249 h 0"/>
                              <a:gd name="connsiteX1" fmla="*/ 9674 w 9525"/>
                              <a:gd name="connsiteY1" fmla="*/ 249 h 0"/>
                            </a:gdLst>
                            <a:ahLst/>
                            <a:cxnLst>
                              <a:cxn ang="0">
                                <a:pos x="connsiteX0" y="connsiteY0"/>
                              </a:cxn>
                              <a:cxn ang="0">
                                <a:pos x="connsiteX1" y="connsiteY1"/>
                              </a:cxn>
                            </a:cxnLst>
                            <a:rect l="l" t="t" r="r" b="b"/>
                            <a:pathLst>
                              <a:path w="9525">
                                <a:moveTo>
                                  <a:pt x="149" y="249"/>
                                </a:moveTo>
                                <a:lnTo>
                                  <a:pt x="9674" y="249"/>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0" name="Freeform: Shape 60"/>
                        <wps:cNvSpPr/>
                        <wps:spPr>
                          <a:xfrm rot="10800000" flipV="1">
                            <a:off x="1414462" y="2309812"/>
                            <a:ext cx="9525" cy="0"/>
                          </a:xfrm>
                          <a:custGeom>
                            <a:avLst/>
                            <a:gdLst>
                              <a:gd name="connsiteX0" fmla="*/ 149 w 9525"/>
                              <a:gd name="connsiteY0" fmla="*/ 243 h 0"/>
                              <a:gd name="connsiteX1" fmla="*/ 9674 w 9525"/>
                              <a:gd name="connsiteY1" fmla="*/ 243 h 0"/>
                            </a:gdLst>
                            <a:ahLst/>
                            <a:cxnLst>
                              <a:cxn ang="0">
                                <a:pos x="connsiteX0" y="connsiteY0"/>
                              </a:cxn>
                              <a:cxn ang="0">
                                <a:pos x="connsiteX1" y="connsiteY1"/>
                              </a:cxn>
                            </a:cxnLst>
                            <a:rect l="l" t="t" r="r" b="b"/>
                            <a:pathLst>
                              <a:path w="9525">
                                <a:moveTo>
                                  <a:pt x="149" y="243"/>
                                </a:moveTo>
                                <a:lnTo>
                                  <a:pt x="9674" y="24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1" name="Freeform: Shape 61"/>
                        <wps:cNvSpPr/>
                        <wps:spPr>
                          <a:xfrm rot="10800000" flipV="1">
                            <a:off x="1414462" y="2252662"/>
                            <a:ext cx="9525" cy="0"/>
                          </a:xfrm>
                          <a:custGeom>
                            <a:avLst/>
                            <a:gdLst>
                              <a:gd name="connsiteX0" fmla="*/ 149 w 9525"/>
                              <a:gd name="connsiteY0" fmla="*/ 237 h 0"/>
                              <a:gd name="connsiteX1" fmla="*/ 9674 w 9525"/>
                              <a:gd name="connsiteY1" fmla="*/ 237 h 0"/>
                            </a:gdLst>
                            <a:ahLst/>
                            <a:cxnLst>
                              <a:cxn ang="0">
                                <a:pos x="connsiteX0" y="connsiteY0"/>
                              </a:cxn>
                              <a:cxn ang="0">
                                <a:pos x="connsiteX1" y="connsiteY1"/>
                              </a:cxn>
                            </a:cxnLst>
                            <a:rect l="l" t="t" r="r" b="b"/>
                            <a:pathLst>
                              <a:path w="9525">
                                <a:moveTo>
                                  <a:pt x="149" y="237"/>
                                </a:moveTo>
                                <a:lnTo>
                                  <a:pt x="9674" y="237"/>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2" name="Freeform: Shape 62"/>
                        <wps:cNvSpPr/>
                        <wps:spPr>
                          <a:xfrm rot="10800000" flipV="1">
                            <a:off x="1414462" y="2195512"/>
                            <a:ext cx="9525" cy="0"/>
                          </a:xfrm>
                          <a:custGeom>
                            <a:avLst/>
                            <a:gdLst>
                              <a:gd name="connsiteX0" fmla="*/ 149 w 9525"/>
                              <a:gd name="connsiteY0" fmla="*/ 231 h 0"/>
                              <a:gd name="connsiteX1" fmla="*/ 9674 w 9525"/>
                              <a:gd name="connsiteY1" fmla="*/ 231 h 0"/>
                            </a:gdLst>
                            <a:ahLst/>
                            <a:cxnLst>
                              <a:cxn ang="0">
                                <a:pos x="connsiteX0" y="connsiteY0"/>
                              </a:cxn>
                              <a:cxn ang="0">
                                <a:pos x="connsiteX1" y="connsiteY1"/>
                              </a:cxn>
                            </a:cxnLst>
                            <a:rect l="l" t="t" r="r" b="b"/>
                            <a:pathLst>
                              <a:path w="9525">
                                <a:moveTo>
                                  <a:pt x="149" y="231"/>
                                </a:moveTo>
                                <a:lnTo>
                                  <a:pt x="9674" y="231"/>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3" name="Freeform: Shape 63"/>
                        <wps:cNvSpPr/>
                        <wps:spPr>
                          <a:xfrm rot="10800000" flipV="1">
                            <a:off x="1414462" y="2128837"/>
                            <a:ext cx="9525" cy="0"/>
                          </a:xfrm>
                          <a:custGeom>
                            <a:avLst/>
                            <a:gdLst>
                              <a:gd name="connsiteX0" fmla="*/ 149 w 9525"/>
                              <a:gd name="connsiteY0" fmla="*/ 224 h 0"/>
                              <a:gd name="connsiteX1" fmla="*/ 9674 w 9525"/>
                              <a:gd name="connsiteY1" fmla="*/ 224 h 0"/>
                            </a:gdLst>
                            <a:ahLst/>
                            <a:cxnLst>
                              <a:cxn ang="0">
                                <a:pos x="connsiteX0" y="connsiteY0"/>
                              </a:cxn>
                              <a:cxn ang="0">
                                <a:pos x="connsiteX1" y="connsiteY1"/>
                              </a:cxn>
                            </a:cxnLst>
                            <a:rect l="l" t="t" r="r" b="b"/>
                            <a:pathLst>
                              <a:path w="9525">
                                <a:moveTo>
                                  <a:pt x="149" y="224"/>
                                </a:moveTo>
                                <a:lnTo>
                                  <a:pt x="9674" y="224"/>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4" name="Freeform: Shape 64"/>
                        <wps:cNvSpPr/>
                        <wps:spPr>
                          <a:xfrm rot="10800000" flipV="1">
                            <a:off x="1414462" y="2071687"/>
                            <a:ext cx="9525" cy="0"/>
                          </a:xfrm>
                          <a:custGeom>
                            <a:avLst/>
                            <a:gdLst>
                              <a:gd name="connsiteX0" fmla="*/ 149 w 9525"/>
                              <a:gd name="connsiteY0" fmla="*/ 218 h 0"/>
                              <a:gd name="connsiteX1" fmla="*/ 9674 w 9525"/>
                              <a:gd name="connsiteY1" fmla="*/ 218 h 0"/>
                            </a:gdLst>
                            <a:ahLst/>
                            <a:cxnLst>
                              <a:cxn ang="0">
                                <a:pos x="connsiteX0" y="connsiteY0"/>
                              </a:cxn>
                              <a:cxn ang="0">
                                <a:pos x="connsiteX1" y="connsiteY1"/>
                              </a:cxn>
                            </a:cxnLst>
                            <a:rect l="l" t="t" r="r" b="b"/>
                            <a:pathLst>
                              <a:path w="9525">
                                <a:moveTo>
                                  <a:pt x="149" y="218"/>
                                </a:moveTo>
                                <a:lnTo>
                                  <a:pt x="9674" y="218"/>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5" name="Freeform: Shape 65"/>
                        <wps:cNvSpPr/>
                        <wps:spPr>
                          <a:xfrm rot="10800000" flipV="1">
                            <a:off x="1414462" y="2014537"/>
                            <a:ext cx="9525" cy="0"/>
                          </a:xfrm>
                          <a:custGeom>
                            <a:avLst/>
                            <a:gdLst>
                              <a:gd name="connsiteX0" fmla="*/ 149 w 9525"/>
                              <a:gd name="connsiteY0" fmla="*/ 212 h 0"/>
                              <a:gd name="connsiteX1" fmla="*/ 9674 w 9525"/>
                              <a:gd name="connsiteY1" fmla="*/ 212 h 0"/>
                            </a:gdLst>
                            <a:ahLst/>
                            <a:cxnLst>
                              <a:cxn ang="0">
                                <a:pos x="connsiteX0" y="connsiteY0"/>
                              </a:cxn>
                              <a:cxn ang="0">
                                <a:pos x="connsiteX1" y="connsiteY1"/>
                              </a:cxn>
                            </a:cxnLst>
                            <a:rect l="l" t="t" r="r" b="b"/>
                            <a:pathLst>
                              <a:path w="9525">
                                <a:moveTo>
                                  <a:pt x="149" y="212"/>
                                </a:moveTo>
                                <a:lnTo>
                                  <a:pt x="9674" y="212"/>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6" name="Freeform: Shape 66"/>
                        <wps:cNvSpPr/>
                        <wps:spPr>
                          <a:xfrm rot="10800000" flipV="1">
                            <a:off x="1414462" y="1957387"/>
                            <a:ext cx="9525" cy="0"/>
                          </a:xfrm>
                          <a:custGeom>
                            <a:avLst/>
                            <a:gdLst>
                              <a:gd name="connsiteX0" fmla="*/ 149 w 9525"/>
                              <a:gd name="connsiteY0" fmla="*/ 206 h 0"/>
                              <a:gd name="connsiteX1" fmla="*/ 9674 w 9525"/>
                              <a:gd name="connsiteY1" fmla="*/ 206 h 0"/>
                            </a:gdLst>
                            <a:ahLst/>
                            <a:cxnLst>
                              <a:cxn ang="0">
                                <a:pos x="connsiteX0" y="connsiteY0"/>
                              </a:cxn>
                              <a:cxn ang="0">
                                <a:pos x="connsiteX1" y="connsiteY1"/>
                              </a:cxn>
                            </a:cxnLst>
                            <a:rect l="l" t="t" r="r" b="b"/>
                            <a:pathLst>
                              <a:path w="9525">
                                <a:moveTo>
                                  <a:pt x="149" y="206"/>
                                </a:moveTo>
                                <a:lnTo>
                                  <a:pt x="9674" y="206"/>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7" name="Freeform: Shape 67"/>
                        <wps:cNvSpPr/>
                        <wps:spPr>
                          <a:xfrm rot="10800000" flipV="1">
                            <a:off x="1414462" y="1900237"/>
                            <a:ext cx="9525" cy="0"/>
                          </a:xfrm>
                          <a:custGeom>
                            <a:avLst/>
                            <a:gdLst>
                              <a:gd name="connsiteX0" fmla="*/ 149 w 9525"/>
                              <a:gd name="connsiteY0" fmla="*/ 200 h 0"/>
                              <a:gd name="connsiteX1" fmla="*/ 9674 w 9525"/>
                              <a:gd name="connsiteY1" fmla="*/ 200 h 0"/>
                            </a:gdLst>
                            <a:ahLst/>
                            <a:cxnLst>
                              <a:cxn ang="0">
                                <a:pos x="connsiteX0" y="connsiteY0"/>
                              </a:cxn>
                              <a:cxn ang="0">
                                <a:pos x="connsiteX1" y="connsiteY1"/>
                              </a:cxn>
                            </a:cxnLst>
                            <a:rect l="l" t="t" r="r" b="b"/>
                            <a:pathLst>
                              <a:path w="9525">
                                <a:moveTo>
                                  <a:pt x="149" y="200"/>
                                </a:moveTo>
                                <a:lnTo>
                                  <a:pt x="9674" y="200"/>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8" name="Freeform: Shape 68"/>
                        <wps:cNvSpPr/>
                        <wps:spPr>
                          <a:xfrm rot="10800000" flipV="1">
                            <a:off x="1414462" y="1833562"/>
                            <a:ext cx="9525" cy="0"/>
                          </a:xfrm>
                          <a:custGeom>
                            <a:avLst/>
                            <a:gdLst>
                              <a:gd name="connsiteX0" fmla="*/ 149 w 9525"/>
                              <a:gd name="connsiteY0" fmla="*/ 193 h 0"/>
                              <a:gd name="connsiteX1" fmla="*/ 9674 w 9525"/>
                              <a:gd name="connsiteY1" fmla="*/ 193 h 0"/>
                            </a:gdLst>
                            <a:ahLst/>
                            <a:cxnLst>
                              <a:cxn ang="0">
                                <a:pos x="connsiteX0" y="connsiteY0"/>
                              </a:cxn>
                              <a:cxn ang="0">
                                <a:pos x="connsiteX1" y="connsiteY1"/>
                              </a:cxn>
                            </a:cxnLst>
                            <a:rect l="l" t="t" r="r" b="b"/>
                            <a:pathLst>
                              <a:path w="9525">
                                <a:moveTo>
                                  <a:pt x="149" y="193"/>
                                </a:moveTo>
                                <a:lnTo>
                                  <a:pt x="9674" y="19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 name="Freeform: Shape 69"/>
                        <wps:cNvSpPr/>
                        <wps:spPr>
                          <a:xfrm rot="10800000" flipV="1">
                            <a:off x="1414462" y="1776412"/>
                            <a:ext cx="9525" cy="0"/>
                          </a:xfrm>
                          <a:custGeom>
                            <a:avLst/>
                            <a:gdLst>
                              <a:gd name="connsiteX0" fmla="*/ 149 w 9525"/>
                              <a:gd name="connsiteY0" fmla="*/ 187 h 0"/>
                              <a:gd name="connsiteX1" fmla="*/ 9674 w 9525"/>
                              <a:gd name="connsiteY1" fmla="*/ 187 h 0"/>
                            </a:gdLst>
                            <a:ahLst/>
                            <a:cxnLst>
                              <a:cxn ang="0">
                                <a:pos x="connsiteX0" y="connsiteY0"/>
                              </a:cxn>
                              <a:cxn ang="0">
                                <a:pos x="connsiteX1" y="connsiteY1"/>
                              </a:cxn>
                            </a:cxnLst>
                            <a:rect l="l" t="t" r="r" b="b"/>
                            <a:pathLst>
                              <a:path w="9525">
                                <a:moveTo>
                                  <a:pt x="149" y="187"/>
                                </a:moveTo>
                                <a:lnTo>
                                  <a:pt x="9674" y="187"/>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0" name="Freeform: Shape 70"/>
                        <wps:cNvSpPr/>
                        <wps:spPr>
                          <a:xfrm rot="10800000" flipV="1">
                            <a:off x="1414462" y="1719262"/>
                            <a:ext cx="9525" cy="0"/>
                          </a:xfrm>
                          <a:custGeom>
                            <a:avLst/>
                            <a:gdLst>
                              <a:gd name="connsiteX0" fmla="*/ 149 w 9525"/>
                              <a:gd name="connsiteY0" fmla="*/ 181 h 0"/>
                              <a:gd name="connsiteX1" fmla="*/ 9674 w 9525"/>
                              <a:gd name="connsiteY1" fmla="*/ 181 h 0"/>
                            </a:gdLst>
                            <a:ahLst/>
                            <a:cxnLst>
                              <a:cxn ang="0">
                                <a:pos x="connsiteX0" y="connsiteY0"/>
                              </a:cxn>
                              <a:cxn ang="0">
                                <a:pos x="connsiteX1" y="connsiteY1"/>
                              </a:cxn>
                            </a:cxnLst>
                            <a:rect l="l" t="t" r="r" b="b"/>
                            <a:pathLst>
                              <a:path w="9525">
                                <a:moveTo>
                                  <a:pt x="149" y="181"/>
                                </a:moveTo>
                                <a:lnTo>
                                  <a:pt x="9674" y="181"/>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1" name="Freeform: Shape 71"/>
                        <wps:cNvSpPr/>
                        <wps:spPr>
                          <a:xfrm rot="10800000" flipV="1">
                            <a:off x="1414462" y="1595437"/>
                            <a:ext cx="9525" cy="0"/>
                          </a:xfrm>
                          <a:custGeom>
                            <a:avLst/>
                            <a:gdLst>
                              <a:gd name="connsiteX0" fmla="*/ 149 w 9525"/>
                              <a:gd name="connsiteY0" fmla="*/ 168 h 0"/>
                              <a:gd name="connsiteX1" fmla="*/ 9674 w 9525"/>
                              <a:gd name="connsiteY1" fmla="*/ 168 h 0"/>
                            </a:gdLst>
                            <a:ahLst/>
                            <a:cxnLst>
                              <a:cxn ang="0">
                                <a:pos x="connsiteX0" y="connsiteY0"/>
                              </a:cxn>
                              <a:cxn ang="0">
                                <a:pos x="connsiteX1" y="connsiteY1"/>
                              </a:cxn>
                            </a:cxnLst>
                            <a:rect l="l" t="t" r="r" b="b"/>
                            <a:pathLst>
                              <a:path w="9525">
                                <a:moveTo>
                                  <a:pt x="149" y="168"/>
                                </a:moveTo>
                                <a:lnTo>
                                  <a:pt x="9674" y="168"/>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2" name="Freeform: Shape 72"/>
                        <wps:cNvSpPr/>
                        <wps:spPr>
                          <a:xfrm rot="10800000" flipV="1">
                            <a:off x="1414462" y="1538287"/>
                            <a:ext cx="9525" cy="0"/>
                          </a:xfrm>
                          <a:custGeom>
                            <a:avLst/>
                            <a:gdLst>
                              <a:gd name="connsiteX0" fmla="*/ 149 w 9525"/>
                              <a:gd name="connsiteY0" fmla="*/ 162 h 0"/>
                              <a:gd name="connsiteX1" fmla="*/ 9674 w 9525"/>
                              <a:gd name="connsiteY1" fmla="*/ 162 h 0"/>
                            </a:gdLst>
                            <a:ahLst/>
                            <a:cxnLst>
                              <a:cxn ang="0">
                                <a:pos x="connsiteX0" y="connsiteY0"/>
                              </a:cxn>
                              <a:cxn ang="0">
                                <a:pos x="connsiteX1" y="connsiteY1"/>
                              </a:cxn>
                            </a:cxnLst>
                            <a:rect l="l" t="t" r="r" b="b"/>
                            <a:pathLst>
                              <a:path w="9525">
                                <a:moveTo>
                                  <a:pt x="149" y="162"/>
                                </a:moveTo>
                                <a:lnTo>
                                  <a:pt x="9674" y="162"/>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3" name="Freeform: Shape 73"/>
                        <wps:cNvSpPr/>
                        <wps:spPr>
                          <a:xfrm rot="10800000" flipV="1">
                            <a:off x="1414462" y="1481137"/>
                            <a:ext cx="9525" cy="0"/>
                          </a:xfrm>
                          <a:custGeom>
                            <a:avLst/>
                            <a:gdLst>
                              <a:gd name="connsiteX0" fmla="*/ 149 w 9525"/>
                              <a:gd name="connsiteY0" fmla="*/ 156 h 0"/>
                              <a:gd name="connsiteX1" fmla="*/ 9674 w 9525"/>
                              <a:gd name="connsiteY1" fmla="*/ 156 h 0"/>
                            </a:gdLst>
                            <a:ahLst/>
                            <a:cxnLst>
                              <a:cxn ang="0">
                                <a:pos x="connsiteX0" y="connsiteY0"/>
                              </a:cxn>
                              <a:cxn ang="0">
                                <a:pos x="connsiteX1" y="connsiteY1"/>
                              </a:cxn>
                            </a:cxnLst>
                            <a:rect l="l" t="t" r="r" b="b"/>
                            <a:pathLst>
                              <a:path w="9525">
                                <a:moveTo>
                                  <a:pt x="149" y="156"/>
                                </a:moveTo>
                                <a:lnTo>
                                  <a:pt x="9674" y="156"/>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4" name="Freeform: Shape 74"/>
                        <wps:cNvSpPr/>
                        <wps:spPr>
                          <a:xfrm rot="10800000" flipV="1">
                            <a:off x="1414462" y="1423987"/>
                            <a:ext cx="9525" cy="0"/>
                          </a:xfrm>
                          <a:custGeom>
                            <a:avLst/>
                            <a:gdLst>
                              <a:gd name="connsiteX0" fmla="*/ 149 w 9525"/>
                              <a:gd name="connsiteY0" fmla="*/ 150 h 0"/>
                              <a:gd name="connsiteX1" fmla="*/ 9674 w 9525"/>
                              <a:gd name="connsiteY1" fmla="*/ 150 h 0"/>
                            </a:gdLst>
                            <a:ahLst/>
                            <a:cxnLst>
                              <a:cxn ang="0">
                                <a:pos x="connsiteX0" y="connsiteY0"/>
                              </a:cxn>
                              <a:cxn ang="0">
                                <a:pos x="connsiteX1" y="connsiteY1"/>
                              </a:cxn>
                            </a:cxnLst>
                            <a:rect l="l" t="t" r="r" b="b"/>
                            <a:pathLst>
                              <a:path w="9525">
                                <a:moveTo>
                                  <a:pt x="149" y="150"/>
                                </a:moveTo>
                                <a:lnTo>
                                  <a:pt x="9674" y="150"/>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5" name="Freeform: Shape 75"/>
                        <wps:cNvSpPr/>
                        <wps:spPr>
                          <a:xfrm rot="10800000" flipV="1">
                            <a:off x="1414462" y="1357312"/>
                            <a:ext cx="9525" cy="0"/>
                          </a:xfrm>
                          <a:custGeom>
                            <a:avLst/>
                            <a:gdLst>
                              <a:gd name="connsiteX0" fmla="*/ 149 w 9525"/>
                              <a:gd name="connsiteY0" fmla="*/ 143 h 0"/>
                              <a:gd name="connsiteX1" fmla="*/ 9674 w 9525"/>
                              <a:gd name="connsiteY1" fmla="*/ 143 h 0"/>
                            </a:gdLst>
                            <a:ahLst/>
                            <a:cxnLst>
                              <a:cxn ang="0">
                                <a:pos x="connsiteX0" y="connsiteY0"/>
                              </a:cxn>
                              <a:cxn ang="0">
                                <a:pos x="connsiteX1" y="connsiteY1"/>
                              </a:cxn>
                            </a:cxnLst>
                            <a:rect l="l" t="t" r="r" b="b"/>
                            <a:pathLst>
                              <a:path w="9525">
                                <a:moveTo>
                                  <a:pt x="149" y="143"/>
                                </a:moveTo>
                                <a:lnTo>
                                  <a:pt x="9674" y="14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6" name="Freeform: Shape 76"/>
                        <wps:cNvSpPr/>
                        <wps:spPr>
                          <a:xfrm>
                            <a:off x="1423987" y="2909887"/>
                            <a:ext cx="28575" cy="9525"/>
                          </a:xfrm>
                          <a:custGeom>
                            <a:avLst/>
                            <a:gdLst>
                              <a:gd name="connsiteX0" fmla="*/ 0 w 28575"/>
                              <a:gd name="connsiteY0" fmla="*/ 0 h 9525"/>
                              <a:gd name="connsiteX1" fmla="*/ 0 w 28575"/>
                              <a:gd name="connsiteY1" fmla="*/ 0 h 9525"/>
                              <a:gd name="connsiteX2" fmla="*/ 0 w 28575"/>
                              <a:gd name="connsiteY2" fmla="*/ 4763 h 9525"/>
                              <a:gd name="connsiteX3" fmla="*/ 0 w 28575"/>
                              <a:gd name="connsiteY3" fmla="*/ 4763 h 9525"/>
                              <a:gd name="connsiteX4" fmla="*/ 0 w 28575"/>
                              <a:gd name="connsiteY4" fmla="*/ 4763 h 9525"/>
                              <a:gd name="connsiteX5" fmla="*/ 0 w 28575"/>
                              <a:gd name="connsiteY5" fmla="*/ 4763 h 9525"/>
                              <a:gd name="connsiteX6" fmla="*/ 0 w 28575"/>
                              <a:gd name="connsiteY6" fmla="*/ 4763 h 9525"/>
                              <a:gd name="connsiteX7" fmla="*/ 1057 w 28575"/>
                              <a:gd name="connsiteY7" fmla="*/ 4763 h 9525"/>
                              <a:gd name="connsiteX8" fmla="*/ 1057 w 28575"/>
                              <a:gd name="connsiteY8" fmla="*/ 4763 h 9525"/>
                              <a:gd name="connsiteX9" fmla="*/ 1057 w 28575"/>
                              <a:gd name="connsiteY9" fmla="*/ 4763 h 9525"/>
                              <a:gd name="connsiteX10" fmla="*/ 1057 w 28575"/>
                              <a:gd name="connsiteY10" fmla="*/ 4763 h 9525"/>
                              <a:gd name="connsiteX11" fmla="*/ 1057 w 28575"/>
                              <a:gd name="connsiteY11" fmla="*/ 4763 h 9525"/>
                              <a:gd name="connsiteX12" fmla="*/ 1057 w 28575"/>
                              <a:gd name="connsiteY12" fmla="*/ 4763 h 9525"/>
                              <a:gd name="connsiteX13" fmla="*/ 1057 w 28575"/>
                              <a:gd name="connsiteY13" fmla="*/ 4763 h 9525"/>
                              <a:gd name="connsiteX14" fmla="*/ 1057 w 28575"/>
                              <a:gd name="connsiteY14" fmla="*/ 4763 h 9525"/>
                              <a:gd name="connsiteX15" fmla="*/ 1057 w 28575"/>
                              <a:gd name="connsiteY15" fmla="*/ 4763 h 9525"/>
                              <a:gd name="connsiteX16" fmla="*/ 1057 w 28575"/>
                              <a:gd name="connsiteY16" fmla="*/ 0 h 9525"/>
                              <a:gd name="connsiteX17" fmla="*/ 1057 w 28575"/>
                              <a:gd name="connsiteY17" fmla="*/ 4763 h 9525"/>
                              <a:gd name="connsiteX18" fmla="*/ 1057 w 28575"/>
                              <a:gd name="connsiteY18" fmla="*/ 4763 h 9525"/>
                              <a:gd name="connsiteX19" fmla="*/ 1057 w 28575"/>
                              <a:gd name="connsiteY19" fmla="*/ 4763 h 9525"/>
                              <a:gd name="connsiteX20" fmla="*/ 1057 w 28575"/>
                              <a:gd name="connsiteY20" fmla="*/ 0 h 9525"/>
                              <a:gd name="connsiteX21" fmla="*/ 1057 w 28575"/>
                              <a:gd name="connsiteY21" fmla="*/ 0 h 9525"/>
                              <a:gd name="connsiteX22" fmla="*/ 1057 w 28575"/>
                              <a:gd name="connsiteY22" fmla="*/ 0 h 9525"/>
                              <a:gd name="connsiteX23" fmla="*/ 1057 w 28575"/>
                              <a:gd name="connsiteY23" fmla="*/ 0 h 9525"/>
                              <a:gd name="connsiteX24" fmla="*/ 1057 w 28575"/>
                              <a:gd name="connsiteY24" fmla="*/ 4763 h 9525"/>
                              <a:gd name="connsiteX25" fmla="*/ 2115 w 28575"/>
                              <a:gd name="connsiteY25" fmla="*/ 4763 h 9525"/>
                              <a:gd name="connsiteX26" fmla="*/ 2115 w 28575"/>
                              <a:gd name="connsiteY26" fmla="*/ 4763 h 9525"/>
                              <a:gd name="connsiteX27" fmla="*/ 2115 w 28575"/>
                              <a:gd name="connsiteY27" fmla="*/ 4763 h 9525"/>
                              <a:gd name="connsiteX28" fmla="*/ 2115 w 28575"/>
                              <a:gd name="connsiteY28" fmla="*/ 4763 h 9525"/>
                              <a:gd name="connsiteX29" fmla="*/ 2115 w 28575"/>
                              <a:gd name="connsiteY29" fmla="*/ 4763 h 9525"/>
                              <a:gd name="connsiteX30" fmla="*/ 2115 w 28575"/>
                              <a:gd name="connsiteY30" fmla="*/ 4763 h 9525"/>
                              <a:gd name="connsiteX31" fmla="*/ 2115 w 28575"/>
                              <a:gd name="connsiteY31" fmla="*/ 0 h 9525"/>
                              <a:gd name="connsiteX32" fmla="*/ 2115 w 28575"/>
                              <a:gd name="connsiteY32" fmla="*/ 4763 h 9525"/>
                              <a:gd name="connsiteX33" fmla="*/ 2115 w 28575"/>
                              <a:gd name="connsiteY33" fmla="*/ 0 h 9525"/>
                              <a:gd name="connsiteX34" fmla="*/ 2115 w 28575"/>
                              <a:gd name="connsiteY34" fmla="*/ 0 h 9525"/>
                              <a:gd name="connsiteX35" fmla="*/ 2115 w 28575"/>
                              <a:gd name="connsiteY35" fmla="*/ 4763 h 9525"/>
                              <a:gd name="connsiteX36" fmla="*/ 2115 w 28575"/>
                              <a:gd name="connsiteY36" fmla="*/ 4763 h 9525"/>
                              <a:gd name="connsiteX37" fmla="*/ 2115 w 28575"/>
                              <a:gd name="connsiteY37" fmla="*/ 4763 h 9525"/>
                              <a:gd name="connsiteX38" fmla="*/ 2115 w 28575"/>
                              <a:gd name="connsiteY38" fmla="*/ 4763 h 9525"/>
                              <a:gd name="connsiteX39" fmla="*/ 2115 w 28575"/>
                              <a:gd name="connsiteY39" fmla="*/ 4763 h 9525"/>
                              <a:gd name="connsiteX40" fmla="*/ 2115 w 28575"/>
                              <a:gd name="connsiteY40" fmla="*/ 4763 h 9525"/>
                              <a:gd name="connsiteX41" fmla="*/ 2115 w 28575"/>
                              <a:gd name="connsiteY41" fmla="*/ 4763 h 9525"/>
                              <a:gd name="connsiteX42" fmla="*/ 2115 w 28575"/>
                              <a:gd name="connsiteY42" fmla="*/ 4763 h 9525"/>
                              <a:gd name="connsiteX43" fmla="*/ 2115 w 28575"/>
                              <a:gd name="connsiteY43" fmla="*/ 4763 h 9525"/>
                              <a:gd name="connsiteX44" fmla="*/ 2115 w 28575"/>
                              <a:gd name="connsiteY44" fmla="*/ 4763 h 9525"/>
                              <a:gd name="connsiteX45" fmla="*/ 2115 w 28575"/>
                              <a:gd name="connsiteY45" fmla="*/ 4763 h 9525"/>
                              <a:gd name="connsiteX46" fmla="*/ 2115 w 28575"/>
                              <a:gd name="connsiteY46" fmla="*/ 4763 h 9525"/>
                              <a:gd name="connsiteX47" fmla="*/ 2115 w 28575"/>
                              <a:gd name="connsiteY47" fmla="*/ 4763 h 9525"/>
                              <a:gd name="connsiteX48" fmla="*/ 2115 w 28575"/>
                              <a:gd name="connsiteY48" fmla="*/ 4763 h 9525"/>
                              <a:gd name="connsiteX49" fmla="*/ 3172 w 28575"/>
                              <a:gd name="connsiteY49" fmla="*/ 4763 h 9525"/>
                              <a:gd name="connsiteX50" fmla="*/ 3172 w 28575"/>
                              <a:gd name="connsiteY50" fmla="*/ 4763 h 9525"/>
                              <a:gd name="connsiteX51" fmla="*/ 3172 w 28575"/>
                              <a:gd name="connsiteY51" fmla="*/ 4763 h 9525"/>
                              <a:gd name="connsiteX52" fmla="*/ 3172 w 28575"/>
                              <a:gd name="connsiteY52" fmla="*/ 4763 h 9525"/>
                              <a:gd name="connsiteX53" fmla="*/ 3172 w 28575"/>
                              <a:gd name="connsiteY53" fmla="*/ 4763 h 9525"/>
                              <a:gd name="connsiteX54" fmla="*/ 3172 w 28575"/>
                              <a:gd name="connsiteY54" fmla="*/ 0 h 9525"/>
                              <a:gd name="connsiteX55" fmla="*/ 3172 w 28575"/>
                              <a:gd name="connsiteY55" fmla="*/ 0 h 9525"/>
                              <a:gd name="connsiteX56" fmla="*/ 3172 w 28575"/>
                              <a:gd name="connsiteY56" fmla="*/ 4763 h 9525"/>
                              <a:gd name="connsiteX57" fmla="*/ 3172 w 28575"/>
                              <a:gd name="connsiteY57" fmla="*/ 0 h 9525"/>
                              <a:gd name="connsiteX58" fmla="*/ 3172 w 28575"/>
                              <a:gd name="connsiteY58" fmla="*/ 4763 h 9525"/>
                              <a:gd name="connsiteX59" fmla="*/ 3172 w 28575"/>
                              <a:gd name="connsiteY59" fmla="*/ 4763 h 9525"/>
                              <a:gd name="connsiteX60" fmla="*/ 3172 w 28575"/>
                              <a:gd name="connsiteY60" fmla="*/ 4763 h 9525"/>
                              <a:gd name="connsiteX61" fmla="*/ 3172 w 28575"/>
                              <a:gd name="connsiteY61" fmla="*/ 4763 h 9525"/>
                              <a:gd name="connsiteX62" fmla="*/ 3172 w 28575"/>
                              <a:gd name="connsiteY62" fmla="*/ 0 h 9525"/>
                              <a:gd name="connsiteX63" fmla="*/ 3172 w 28575"/>
                              <a:gd name="connsiteY63" fmla="*/ 0 h 9525"/>
                              <a:gd name="connsiteX64" fmla="*/ 3172 w 28575"/>
                              <a:gd name="connsiteY64" fmla="*/ 0 h 9525"/>
                              <a:gd name="connsiteX65" fmla="*/ 3172 w 28575"/>
                              <a:gd name="connsiteY65" fmla="*/ 4763 h 9525"/>
                              <a:gd name="connsiteX66" fmla="*/ 3172 w 28575"/>
                              <a:gd name="connsiteY66" fmla="*/ 4763 h 9525"/>
                              <a:gd name="connsiteX67" fmla="*/ 4229 w 28575"/>
                              <a:gd name="connsiteY67" fmla="*/ 4763 h 9525"/>
                              <a:gd name="connsiteX68" fmla="*/ 4229 w 28575"/>
                              <a:gd name="connsiteY68" fmla="*/ 4763 h 9525"/>
                              <a:gd name="connsiteX69" fmla="*/ 4229 w 28575"/>
                              <a:gd name="connsiteY69" fmla="*/ 4763 h 9525"/>
                              <a:gd name="connsiteX70" fmla="*/ 4229 w 28575"/>
                              <a:gd name="connsiteY70" fmla="*/ 0 h 9525"/>
                              <a:gd name="connsiteX71" fmla="*/ 4229 w 28575"/>
                              <a:gd name="connsiteY71" fmla="*/ 0 h 9525"/>
                              <a:gd name="connsiteX72" fmla="*/ 4229 w 28575"/>
                              <a:gd name="connsiteY72" fmla="*/ 4763 h 9525"/>
                              <a:gd name="connsiteX73" fmla="*/ 4229 w 28575"/>
                              <a:gd name="connsiteY73" fmla="*/ 4763 h 9525"/>
                              <a:gd name="connsiteX74" fmla="*/ 4229 w 28575"/>
                              <a:gd name="connsiteY74" fmla="*/ 4763 h 9525"/>
                              <a:gd name="connsiteX75" fmla="*/ 4229 w 28575"/>
                              <a:gd name="connsiteY75" fmla="*/ 4763 h 9525"/>
                              <a:gd name="connsiteX76" fmla="*/ 4229 w 28575"/>
                              <a:gd name="connsiteY76" fmla="*/ 4763 h 9525"/>
                              <a:gd name="connsiteX77" fmla="*/ 4229 w 28575"/>
                              <a:gd name="connsiteY77" fmla="*/ 4763 h 9525"/>
                              <a:gd name="connsiteX78" fmla="*/ 4229 w 28575"/>
                              <a:gd name="connsiteY78" fmla="*/ 4763 h 9525"/>
                              <a:gd name="connsiteX79" fmla="*/ 4229 w 28575"/>
                              <a:gd name="connsiteY79" fmla="*/ 4763 h 9525"/>
                              <a:gd name="connsiteX80" fmla="*/ 4229 w 28575"/>
                              <a:gd name="connsiteY80" fmla="*/ 4763 h 9525"/>
                              <a:gd name="connsiteX81" fmla="*/ 4229 w 28575"/>
                              <a:gd name="connsiteY81" fmla="*/ 0 h 9525"/>
                              <a:gd name="connsiteX82" fmla="*/ 4229 w 28575"/>
                              <a:gd name="connsiteY82" fmla="*/ 0 h 9525"/>
                              <a:gd name="connsiteX83" fmla="*/ 4229 w 28575"/>
                              <a:gd name="connsiteY83" fmla="*/ 0 h 9525"/>
                              <a:gd name="connsiteX84" fmla="*/ 4229 w 28575"/>
                              <a:gd name="connsiteY84" fmla="*/ 0 h 9525"/>
                              <a:gd name="connsiteX85" fmla="*/ 4229 w 28575"/>
                              <a:gd name="connsiteY85" fmla="*/ 0 h 9525"/>
                              <a:gd name="connsiteX86" fmla="*/ 4229 w 28575"/>
                              <a:gd name="connsiteY86" fmla="*/ 0 h 9525"/>
                              <a:gd name="connsiteX87" fmla="*/ 5296 w 28575"/>
                              <a:gd name="connsiteY87" fmla="*/ 4763 h 9525"/>
                              <a:gd name="connsiteX88" fmla="*/ 5296 w 28575"/>
                              <a:gd name="connsiteY88" fmla="*/ 4763 h 9525"/>
                              <a:gd name="connsiteX89" fmla="*/ 5296 w 28575"/>
                              <a:gd name="connsiteY89" fmla="*/ 4763 h 9525"/>
                              <a:gd name="connsiteX90" fmla="*/ 5296 w 28575"/>
                              <a:gd name="connsiteY90" fmla="*/ 4763 h 9525"/>
                              <a:gd name="connsiteX91" fmla="*/ 5296 w 28575"/>
                              <a:gd name="connsiteY91" fmla="*/ 4763 h 9525"/>
                              <a:gd name="connsiteX92" fmla="*/ 5296 w 28575"/>
                              <a:gd name="connsiteY92" fmla="*/ 4763 h 9525"/>
                              <a:gd name="connsiteX93" fmla="*/ 5296 w 28575"/>
                              <a:gd name="connsiteY93" fmla="*/ 4763 h 9525"/>
                              <a:gd name="connsiteX94" fmla="*/ 5296 w 28575"/>
                              <a:gd name="connsiteY94" fmla="*/ 4763 h 9525"/>
                              <a:gd name="connsiteX95" fmla="*/ 5296 w 28575"/>
                              <a:gd name="connsiteY95" fmla="*/ 4763 h 9525"/>
                              <a:gd name="connsiteX96" fmla="*/ 5296 w 28575"/>
                              <a:gd name="connsiteY96" fmla="*/ 0 h 9525"/>
                              <a:gd name="connsiteX97" fmla="*/ 5296 w 28575"/>
                              <a:gd name="connsiteY97" fmla="*/ 0 h 9525"/>
                              <a:gd name="connsiteX98" fmla="*/ 5296 w 28575"/>
                              <a:gd name="connsiteY98" fmla="*/ 0 h 9525"/>
                              <a:gd name="connsiteX99" fmla="*/ 5296 w 28575"/>
                              <a:gd name="connsiteY99" fmla="*/ 0 h 9525"/>
                              <a:gd name="connsiteX100" fmla="*/ 5296 w 28575"/>
                              <a:gd name="connsiteY100" fmla="*/ 0 h 9525"/>
                              <a:gd name="connsiteX101" fmla="*/ 5296 w 28575"/>
                              <a:gd name="connsiteY101" fmla="*/ 0 h 9525"/>
                              <a:gd name="connsiteX102" fmla="*/ 5296 w 28575"/>
                              <a:gd name="connsiteY102" fmla="*/ 4763 h 9525"/>
                              <a:gd name="connsiteX103" fmla="*/ 5296 w 28575"/>
                              <a:gd name="connsiteY103" fmla="*/ 4763 h 9525"/>
                              <a:gd name="connsiteX104" fmla="*/ 5296 w 28575"/>
                              <a:gd name="connsiteY104" fmla="*/ 4763 h 9525"/>
                              <a:gd name="connsiteX105" fmla="*/ 6353 w 28575"/>
                              <a:gd name="connsiteY105" fmla="*/ 4763 h 9525"/>
                              <a:gd name="connsiteX106" fmla="*/ 6353 w 28575"/>
                              <a:gd name="connsiteY106" fmla="*/ 0 h 9525"/>
                              <a:gd name="connsiteX107" fmla="*/ 6353 w 28575"/>
                              <a:gd name="connsiteY107" fmla="*/ 0 h 9525"/>
                              <a:gd name="connsiteX108" fmla="*/ 6353 w 28575"/>
                              <a:gd name="connsiteY108" fmla="*/ 0 h 9525"/>
                              <a:gd name="connsiteX109" fmla="*/ 6353 w 28575"/>
                              <a:gd name="connsiteY109" fmla="*/ 0 h 9525"/>
                              <a:gd name="connsiteX110" fmla="*/ 6353 w 28575"/>
                              <a:gd name="connsiteY110" fmla="*/ 4763 h 9525"/>
                              <a:gd name="connsiteX111" fmla="*/ 6353 w 28575"/>
                              <a:gd name="connsiteY111" fmla="*/ 4763 h 9525"/>
                              <a:gd name="connsiteX112" fmla="*/ 6353 w 28575"/>
                              <a:gd name="connsiteY112" fmla="*/ 4763 h 9525"/>
                              <a:gd name="connsiteX113" fmla="*/ 6353 w 28575"/>
                              <a:gd name="connsiteY113" fmla="*/ 4763 h 9525"/>
                              <a:gd name="connsiteX114" fmla="*/ 6353 w 28575"/>
                              <a:gd name="connsiteY114" fmla="*/ 0 h 9525"/>
                              <a:gd name="connsiteX115" fmla="*/ 6353 w 28575"/>
                              <a:gd name="connsiteY115" fmla="*/ 0 h 9525"/>
                              <a:gd name="connsiteX116" fmla="*/ 6353 w 28575"/>
                              <a:gd name="connsiteY116" fmla="*/ 0 h 9525"/>
                              <a:gd name="connsiteX117" fmla="*/ 6353 w 28575"/>
                              <a:gd name="connsiteY117" fmla="*/ 0 h 9525"/>
                              <a:gd name="connsiteX118" fmla="*/ 6353 w 28575"/>
                              <a:gd name="connsiteY118" fmla="*/ 0 h 9525"/>
                              <a:gd name="connsiteX119" fmla="*/ 6353 w 28575"/>
                              <a:gd name="connsiteY119" fmla="*/ 4763 h 9525"/>
                              <a:gd name="connsiteX120" fmla="*/ 6353 w 28575"/>
                              <a:gd name="connsiteY120" fmla="*/ 4763 h 9525"/>
                              <a:gd name="connsiteX121" fmla="*/ 6353 w 28575"/>
                              <a:gd name="connsiteY121" fmla="*/ 4763 h 9525"/>
                              <a:gd name="connsiteX122" fmla="*/ 6353 w 28575"/>
                              <a:gd name="connsiteY122" fmla="*/ 4763 h 9525"/>
                              <a:gd name="connsiteX123" fmla="*/ 7410 w 28575"/>
                              <a:gd name="connsiteY123" fmla="*/ 4763 h 9525"/>
                              <a:gd name="connsiteX124" fmla="*/ 7410 w 28575"/>
                              <a:gd name="connsiteY124" fmla="*/ 4763 h 9525"/>
                              <a:gd name="connsiteX125" fmla="*/ 7410 w 28575"/>
                              <a:gd name="connsiteY125" fmla="*/ 4763 h 9525"/>
                              <a:gd name="connsiteX126" fmla="*/ 7410 w 28575"/>
                              <a:gd name="connsiteY126" fmla="*/ 4763 h 9525"/>
                              <a:gd name="connsiteX127" fmla="*/ 7410 w 28575"/>
                              <a:gd name="connsiteY127" fmla="*/ 4763 h 9525"/>
                              <a:gd name="connsiteX128" fmla="*/ 7410 w 28575"/>
                              <a:gd name="connsiteY128" fmla="*/ 4763 h 9525"/>
                              <a:gd name="connsiteX129" fmla="*/ 7410 w 28575"/>
                              <a:gd name="connsiteY129" fmla="*/ 4763 h 9525"/>
                              <a:gd name="connsiteX130" fmla="*/ 7410 w 28575"/>
                              <a:gd name="connsiteY130" fmla="*/ 4763 h 9525"/>
                              <a:gd name="connsiteX131" fmla="*/ 7410 w 28575"/>
                              <a:gd name="connsiteY131" fmla="*/ 0 h 9525"/>
                              <a:gd name="connsiteX132" fmla="*/ 7410 w 28575"/>
                              <a:gd name="connsiteY132" fmla="*/ 4763 h 9525"/>
                              <a:gd name="connsiteX133" fmla="*/ 7410 w 28575"/>
                              <a:gd name="connsiteY133" fmla="*/ 4763 h 9525"/>
                              <a:gd name="connsiteX134" fmla="*/ 7410 w 28575"/>
                              <a:gd name="connsiteY134" fmla="*/ 4763 h 9525"/>
                              <a:gd name="connsiteX135" fmla="*/ 7410 w 28575"/>
                              <a:gd name="connsiteY135" fmla="*/ 4763 h 9525"/>
                              <a:gd name="connsiteX136" fmla="*/ 7410 w 28575"/>
                              <a:gd name="connsiteY136" fmla="*/ 4763 h 9525"/>
                              <a:gd name="connsiteX137" fmla="*/ 7410 w 28575"/>
                              <a:gd name="connsiteY137" fmla="*/ 0 h 9525"/>
                              <a:gd name="connsiteX138" fmla="*/ 7410 w 28575"/>
                              <a:gd name="connsiteY138" fmla="*/ 4763 h 9525"/>
                              <a:gd name="connsiteX139" fmla="*/ 7410 w 28575"/>
                              <a:gd name="connsiteY139" fmla="*/ 9525 h 9525"/>
                              <a:gd name="connsiteX140" fmla="*/ 7410 w 28575"/>
                              <a:gd name="connsiteY140" fmla="*/ 4763 h 9525"/>
                              <a:gd name="connsiteX141" fmla="*/ 8468 w 28575"/>
                              <a:gd name="connsiteY141" fmla="*/ 4763 h 9525"/>
                              <a:gd name="connsiteX142" fmla="*/ 8468 w 28575"/>
                              <a:gd name="connsiteY142" fmla="*/ 4763 h 9525"/>
                              <a:gd name="connsiteX143" fmla="*/ 8468 w 28575"/>
                              <a:gd name="connsiteY143" fmla="*/ 0 h 9525"/>
                              <a:gd name="connsiteX144" fmla="*/ 8468 w 28575"/>
                              <a:gd name="connsiteY144" fmla="*/ 0 h 9525"/>
                              <a:gd name="connsiteX145" fmla="*/ 8468 w 28575"/>
                              <a:gd name="connsiteY145" fmla="*/ 0 h 9525"/>
                              <a:gd name="connsiteX146" fmla="*/ 8468 w 28575"/>
                              <a:gd name="connsiteY146" fmla="*/ 0 h 9525"/>
                              <a:gd name="connsiteX147" fmla="*/ 8468 w 28575"/>
                              <a:gd name="connsiteY147" fmla="*/ 0 h 9525"/>
                              <a:gd name="connsiteX148" fmla="*/ 8468 w 28575"/>
                              <a:gd name="connsiteY148" fmla="*/ 0 h 9525"/>
                              <a:gd name="connsiteX149" fmla="*/ 8468 w 28575"/>
                              <a:gd name="connsiteY149" fmla="*/ 4763 h 9525"/>
                              <a:gd name="connsiteX150" fmla="*/ 8468 w 28575"/>
                              <a:gd name="connsiteY150" fmla="*/ 4763 h 9525"/>
                              <a:gd name="connsiteX151" fmla="*/ 8468 w 28575"/>
                              <a:gd name="connsiteY151" fmla="*/ 4763 h 9525"/>
                              <a:gd name="connsiteX152" fmla="*/ 8468 w 28575"/>
                              <a:gd name="connsiteY152" fmla="*/ 4763 h 9525"/>
                              <a:gd name="connsiteX153" fmla="*/ 8468 w 28575"/>
                              <a:gd name="connsiteY153" fmla="*/ 4763 h 9525"/>
                              <a:gd name="connsiteX154" fmla="*/ 8468 w 28575"/>
                              <a:gd name="connsiteY154" fmla="*/ 0 h 9525"/>
                              <a:gd name="connsiteX155" fmla="*/ 8468 w 28575"/>
                              <a:gd name="connsiteY155" fmla="*/ 0 h 9525"/>
                              <a:gd name="connsiteX156" fmla="*/ 8468 w 28575"/>
                              <a:gd name="connsiteY156" fmla="*/ 0 h 9525"/>
                              <a:gd name="connsiteX157" fmla="*/ 8468 w 28575"/>
                              <a:gd name="connsiteY157" fmla="*/ 0 h 9525"/>
                              <a:gd name="connsiteX158" fmla="*/ 8468 w 28575"/>
                              <a:gd name="connsiteY158" fmla="*/ 0 h 9525"/>
                              <a:gd name="connsiteX159" fmla="*/ 8468 w 28575"/>
                              <a:gd name="connsiteY159" fmla="*/ 4763 h 9525"/>
                              <a:gd name="connsiteX160" fmla="*/ 8468 w 28575"/>
                              <a:gd name="connsiteY160" fmla="*/ 4763 h 9525"/>
                              <a:gd name="connsiteX161" fmla="*/ 9525 w 28575"/>
                              <a:gd name="connsiteY161" fmla="*/ 4763 h 9525"/>
                              <a:gd name="connsiteX162" fmla="*/ 9525 w 28575"/>
                              <a:gd name="connsiteY162" fmla="*/ 4763 h 9525"/>
                              <a:gd name="connsiteX163" fmla="*/ 9525 w 28575"/>
                              <a:gd name="connsiteY163" fmla="*/ 4763 h 9525"/>
                              <a:gd name="connsiteX164" fmla="*/ 9525 w 28575"/>
                              <a:gd name="connsiteY164" fmla="*/ 4763 h 9525"/>
                              <a:gd name="connsiteX165" fmla="*/ 9525 w 28575"/>
                              <a:gd name="connsiteY165" fmla="*/ 4763 h 9525"/>
                              <a:gd name="connsiteX166" fmla="*/ 9525 w 28575"/>
                              <a:gd name="connsiteY166" fmla="*/ 4763 h 9525"/>
                              <a:gd name="connsiteX167" fmla="*/ 9525 w 28575"/>
                              <a:gd name="connsiteY167" fmla="*/ 4763 h 9525"/>
                              <a:gd name="connsiteX168" fmla="*/ 9525 w 28575"/>
                              <a:gd name="connsiteY168" fmla="*/ 4763 h 9525"/>
                              <a:gd name="connsiteX169" fmla="*/ 9525 w 28575"/>
                              <a:gd name="connsiteY169" fmla="*/ 4763 h 9525"/>
                              <a:gd name="connsiteX170" fmla="*/ 9525 w 28575"/>
                              <a:gd name="connsiteY170" fmla="*/ 0 h 9525"/>
                              <a:gd name="connsiteX171" fmla="*/ 9525 w 28575"/>
                              <a:gd name="connsiteY171" fmla="*/ 0 h 9525"/>
                              <a:gd name="connsiteX172" fmla="*/ 9525 w 28575"/>
                              <a:gd name="connsiteY172" fmla="*/ 0 h 9525"/>
                              <a:gd name="connsiteX173" fmla="*/ 9525 w 28575"/>
                              <a:gd name="connsiteY173" fmla="*/ 4763 h 9525"/>
                              <a:gd name="connsiteX174" fmla="*/ 9525 w 28575"/>
                              <a:gd name="connsiteY174" fmla="*/ 4763 h 9525"/>
                              <a:gd name="connsiteX175" fmla="*/ 9525 w 28575"/>
                              <a:gd name="connsiteY175" fmla="*/ 4763 h 9525"/>
                              <a:gd name="connsiteX176" fmla="*/ 9525 w 28575"/>
                              <a:gd name="connsiteY176" fmla="*/ 4763 h 9525"/>
                              <a:gd name="connsiteX177" fmla="*/ 9525 w 28575"/>
                              <a:gd name="connsiteY177" fmla="*/ 4763 h 9525"/>
                              <a:gd name="connsiteX178" fmla="*/ 9525 w 28575"/>
                              <a:gd name="connsiteY178" fmla="*/ 4763 h 9525"/>
                              <a:gd name="connsiteX179" fmla="*/ 10582 w 28575"/>
                              <a:gd name="connsiteY179" fmla="*/ 4763 h 9525"/>
                              <a:gd name="connsiteX180" fmla="*/ 10582 w 28575"/>
                              <a:gd name="connsiteY180" fmla="*/ 4763 h 9525"/>
                              <a:gd name="connsiteX181" fmla="*/ 10582 w 28575"/>
                              <a:gd name="connsiteY181" fmla="*/ 4763 h 9525"/>
                              <a:gd name="connsiteX182" fmla="*/ 10582 w 28575"/>
                              <a:gd name="connsiteY182" fmla="*/ 4763 h 9525"/>
                              <a:gd name="connsiteX183" fmla="*/ 10582 w 28575"/>
                              <a:gd name="connsiteY183" fmla="*/ 0 h 9525"/>
                              <a:gd name="connsiteX184" fmla="*/ 10582 w 28575"/>
                              <a:gd name="connsiteY184" fmla="*/ 4763 h 9525"/>
                              <a:gd name="connsiteX185" fmla="*/ 10582 w 28575"/>
                              <a:gd name="connsiteY185" fmla="*/ 4763 h 9525"/>
                              <a:gd name="connsiteX186" fmla="*/ 10582 w 28575"/>
                              <a:gd name="connsiteY186" fmla="*/ 4763 h 9525"/>
                              <a:gd name="connsiteX187" fmla="*/ 10582 w 28575"/>
                              <a:gd name="connsiteY187" fmla="*/ 4763 h 9525"/>
                              <a:gd name="connsiteX188" fmla="*/ 10582 w 28575"/>
                              <a:gd name="connsiteY188" fmla="*/ 4763 h 9525"/>
                              <a:gd name="connsiteX189" fmla="*/ 10582 w 28575"/>
                              <a:gd name="connsiteY189" fmla="*/ 0 h 9525"/>
                              <a:gd name="connsiteX190" fmla="*/ 10582 w 28575"/>
                              <a:gd name="connsiteY190" fmla="*/ 0 h 9525"/>
                              <a:gd name="connsiteX191" fmla="*/ 10582 w 28575"/>
                              <a:gd name="connsiteY191" fmla="*/ 0 h 9525"/>
                              <a:gd name="connsiteX192" fmla="*/ 10582 w 28575"/>
                              <a:gd name="connsiteY192" fmla="*/ 4763 h 9525"/>
                              <a:gd name="connsiteX193" fmla="*/ 10582 w 28575"/>
                              <a:gd name="connsiteY193" fmla="*/ 0 h 9525"/>
                              <a:gd name="connsiteX194" fmla="*/ 10582 w 28575"/>
                              <a:gd name="connsiteY194" fmla="*/ 0 h 9525"/>
                              <a:gd name="connsiteX195" fmla="*/ 10582 w 28575"/>
                              <a:gd name="connsiteY195" fmla="*/ 4763 h 9525"/>
                              <a:gd name="connsiteX196" fmla="*/ 10582 w 28575"/>
                              <a:gd name="connsiteY196" fmla="*/ 0 h 9525"/>
                              <a:gd name="connsiteX197" fmla="*/ 11640 w 28575"/>
                              <a:gd name="connsiteY197" fmla="*/ 4763 h 9525"/>
                              <a:gd name="connsiteX198" fmla="*/ 11640 w 28575"/>
                              <a:gd name="connsiteY198" fmla="*/ 4763 h 9525"/>
                              <a:gd name="connsiteX199" fmla="*/ 11640 w 28575"/>
                              <a:gd name="connsiteY199" fmla="*/ 0 h 9525"/>
                              <a:gd name="connsiteX200" fmla="*/ 11640 w 28575"/>
                              <a:gd name="connsiteY200" fmla="*/ 0 h 9525"/>
                              <a:gd name="connsiteX201" fmla="*/ 11640 w 28575"/>
                              <a:gd name="connsiteY201" fmla="*/ 0 h 9525"/>
                              <a:gd name="connsiteX202" fmla="*/ 11640 w 28575"/>
                              <a:gd name="connsiteY202" fmla="*/ 0 h 9525"/>
                              <a:gd name="connsiteX203" fmla="*/ 11640 w 28575"/>
                              <a:gd name="connsiteY203" fmla="*/ 0 h 9525"/>
                              <a:gd name="connsiteX204" fmla="*/ 11640 w 28575"/>
                              <a:gd name="connsiteY204" fmla="*/ 0 h 9525"/>
                              <a:gd name="connsiteX205" fmla="*/ 11640 w 28575"/>
                              <a:gd name="connsiteY205" fmla="*/ 0 h 9525"/>
                              <a:gd name="connsiteX206" fmla="*/ 11640 w 28575"/>
                              <a:gd name="connsiteY206" fmla="*/ 0 h 9525"/>
                              <a:gd name="connsiteX207" fmla="*/ 11640 w 28575"/>
                              <a:gd name="connsiteY207" fmla="*/ 0 h 9525"/>
                              <a:gd name="connsiteX208" fmla="*/ 11640 w 28575"/>
                              <a:gd name="connsiteY208" fmla="*/ 0 h 9525"/>
                              <a:gd name="connsiteX209" fmla="*/ 11640 w 28575"/>
                              <a:gd name="connsiteY209" fmla="*/ 0 h 9525"/>
                              <a:gd name="connsiteX210" fmla="*/ 11640 w 28575"/>
                              <a:gd name="connsiteY210" fmla="*/ 4763 h 9525"/>
                              <a:gd name="connsiteX211" fmla="*/ 11640 w 28575"/>
                              <a:gd name="connsiteY211" fmla="*/ 4763 h 9525"/>
                              <a:gd name="connsiteX212" fmla="*/ 11640 w 28575"/>
                              <a:gd name="connsiteY212" fmla="*/ 4763 h 9525"/>
                              <a:gd name="connsiteX213" fmla="*/ 11640 w 28575"/>
                              <a:gd name="connsiteY213" fmla="*/ 4763 h 9525"/>
                              <a:gd name="connsiteX214" fmla="*/ 11640 w 28575"/>
                              <a:gd name="connsiteY214" fmla="*/ 4763 h 9525"/>
                              <a:gd name="connsiteX215" fmla="*/ 11640 w 28575"/>
                              <a:gd name="connsiteY215" fmla="*/ 4763 h 9525"/>
                              <a:gd name="connsiteX216" fmla="*/ 11640 w 28575"/>
                              <a:gd name="connsiteY216" fmla="*/ 4763 h 9525"/>
                              <a:gd name="connsiteX217" fmla="*/ 12697 w 28575"/>
                              <a:gd name="connsiteY217" fmla="*/ 4763 h 9525"/>
                              <a:gd name="connsiteX218" fmla="*/ 12697 w 28575"/>
                              <a:gd name="connsiteY218" fmla="*/ 0 h 9525"/>
                              <a:gd name="connsiteX219" fmla="*/ 12697 w 28575"/>
                              <a:gd name="connsiteY219" fmla="*/ 4763 h 9525"/>
                              <a:gd name="connsiteX220" fmla="*/ 12697 w 28575"/>
                              <a:gd name="connsiteY220" fmla="*/ 4763 h 9525"/>
                              <a:gd name="connsiteX221" fmla="*/ 12697 w 28575"/>
                              <a:gd name="connsiteY221" fmla="*/ 4763 h 9525"/>
                              <a:gd name="connsiteX222" fmla="*/ 12697 w 28575"/>
                              <a:gd name="connsiteY222" fmla="*/ 4763 h 9525"/>
                              <a:gd name="connsiteX223" fmla="*/ 12697 w 28575"/>
                              <a:gd name="connsiteY223" fmla="*/ 4763 h 9525"/>
                              <a:gd name="connsiteX224" fmla="*/ 12697 w 28575"/>
                              <a:gd name="connsiteY224" fmla="*/ 4763 h 9525"/>
                              <a:gd name="connsiteX225" fmla="*/ 12697 w 28575"/>
                              <a:gd name="connsiteY225" fmla="*/ 0 h 9525"/>
                              <a:gd name="connsiteX226" fmla="*/ 12697 w 28575"/>
                              <a:gd name="connsiteY226" fmla="*/ 0 h 9525"/>
                              <a:gd name="connsiteX227" fmla="*/ 12697 w 28575"/>
                              <a:gd name="connsiteY227" fmla="*/ 0 h 9525"/>
                              <a:gd name="connsiteX228" fmla="*/ 12697 w 28575"/>
                              <a:gd name="connsiteY228" fmla="*/ 0 h 9525"/>
                              <a:gd name="connsiteX229" fmla="*/ 12697 w 28575"/>
                              <a:gd name="connsiteY229" fmla="*/ 4763 h 9525"/>
                              <a:gd name="connsiteX230" fmla="*/ 12697 w 28575"/>
                              <a:gd name="connsiteY230" fmla="*/ 0 h 9525"/>
                              <a:gd name="connsiteX231" fmla="*/ 12697 w 28575"/>
                              <a:gd name="connsiteY231" fmla="*/ 4763 h 9525"/>
                              <a:gd name="connsiteX232" fmla="*/ 12697 w 28575"/>
                              <a:gd name="connsiteY232" fmla="*/ 4763 h 9525"/>
                              <a:gd name="connsiteX233" fmla="*/ 12697 w 28575"/>
                              <a:gd name="connsiteY233" fmla="*/ 4763 h 9525"/>
                              <a:gd name="connsiteX234" fmla="*/ 12697 w 28575"/>
                              <a:gd name="connsiteY234" fmla="*/ 4763 h 9525"/>
                              <a:gd name="connsiteX235" fmla="*/ 13754 w 28575"/>
                              <a:gd name="connsiteY235" fmla="*/ 4763 h 9525"/>
                              <a:gd name="connsiteX236" fmla="*/ 13754 w 28575"/>
                              <a:gd name="connsiteY236" fmla="*/ 4763 h 9525"/>
                              <a:gd name="connsiteX237" fmla="*/ 13754 w 28575"/>
                              <a:gd name="connsiteY237" fmla="*/ 4763 h 9525"/>
                              <a:gd name="connsiteX238" fmla="*/ 13754 w 28575"/>
                              <a:gd name="connsiteY238" fmla="*/ 4763 h 9525"/>
                              <a:gd name="connsiteX239" fmla="*/ 13754 w 28575"/>
                              <a:gd name="connsiteY239" fmla="*/ 4763 h 9525"/>
                              <a:gd name="connsiteX240" fmla="*/ 13754 w 28575"/>
                              <a:gd name="connsiteY240" fmla="*/ 4763 h 9525"/>
                              <a:gd name="connsiteX241" fmla="*/ 13754 w 28575"/>
                              <a:gd name="connsiteY241" fmla="*/ 0 h 9525"/>
                              <a:gd name="connsiteX242" fmla="*/ 13754 w 28575"/>
                              <a:gd name="connsiteY242" fmla="*/ 0 h 9525"/>
                              <a:gd name="connsiteX243" fmla="*/ 13754 w 28575"/>
                              <a:gd name="connsiteY243" fmla="*/ 0 h 9525"/>
                              <a:gd name="connsiteX244" fmla="*/ 13754 w 28575"/>
                              <a:gd name="connsiteY244" fmla="*/ 0 h 9525"/>
                              <a:gd name="connsiteX245" fmla="*/ 13754 w 28575"/>
                              <a:gd name="connsiteY245" fmla="*/ 0 h 9525"/>
                              <a:gd name="connsiteX246" fmla="*/ 13754 w 28575"/>
                              <a:gd name="connsiteY246" fmla="*/ 0 h 9525"/>
                              <a:gd name="connsiteX247" fmla="*/ 13754 w 28575"/>
                              <a:gd name="connsiteY247" fmla="*/ 0 h 9525"/>
                              <a:gd name="connsiteX248" fmla="*/ 13754 w 28575"/>
                              <a:gd name="connsiteY248" fmla="*/ 0 h 9525"/>
                              <a:gd name="connsiteX249" fmla="*/ 13754 w 28575"/>
                              <a:gd name="connsiteY249" fmla="*/ 0 h 9525"/>
                              <a:gd name="connsiteX250" fmla="*/ 13754 w 28575"/>
                              <a:gd name="connsiteY250" fmla="*/ 0 h 9525"/>
                              <a:gd name="connsiteX251" fmla="*/ 13754 w 28575"/>
                              <a:gd name="connsiteY251" fmla="*/ 0 h 9525"/>
                              <a:gd name="connsiteX252" fmla="*/ 13754 w 28575"/>
                              <a:gd name="connsiteY252" fmla="*/ 0 h 9525"/>
                              <a:gd name="connsiteX253" fmla="*/ 14821 w 28575"/>
                              <a:gd name="connsiteY253" fmla="*/ 0 h 9525"/>
                              <a:gd name="connsiteX254" fmla="*/ 14821 w 28575"/>
                              <a:gd name="connsiteY254" fmla="*/ 0 h 9525"/>
                              <a:gd name="connsiteX255" fmla="*/ 14821 w 28575"/>
                              <a:gd name="connsiteY255" fmla="*/ 0 h 9525"/>
                              <a:gd name="connsiteX256" fmla="*/ 14821 w 28575"/>
                              <a:gd name="connsiteY256" fmla="*/ 0 h 9525"/>
                              <a:gd name="connsiteX257" fmla="*/ 14821 w 28575"/>
                              <a:gd name="connsiteY257" fmla="*/ 0 h 9525"/>
                              <a:gd name="connsiteX258" fmla="*/ 14821 w 28575"/>
                              <a:gd name="connsiteY258" fmla="*/ 0 h 9525"/>
                              <a:gd name="connsiteX259" fmla="*/ 14821 w 28575"/>
                              <a:gd name="connsiteY259" fmla="*/ 4763 h 9525"/>
                              <a:gd name="connsiteX260" fmla="*/ 14821 w 28575"/>
                              <a:gd name="connsiteY260" fmla="*/ 4763 h 9525"/>
                              <a:gd name="connsiteX261" fmla="*/ 14821 w 28575"/>
                              <a:gd name="connsiteY261" fmla="*/ 4763 h 9525"/>
                              <a:gd name="connsiteX262" fmla="*/ 14821 w 28575"/>
                              <a:gd name="connsiteY262" fmla="*/ 4763 h 9525"/>
                              <a:gd name="connsiteX263" fmla="*/ 14821 w 28575"/>
                              <a:gd name="connsiteY263" fmla="*/ 4763 h 9525"/>
                              <a:gd name="connsiteX264" fmla="*/ 14821 w 28575"/>
                              <a:gd name="connsiteY264" fmla="*/ 0 h 9525"/>
                              <a:gd name="connsiteX265" fmla="*/ 14821 w 28575"/>
                              <a:gd name="connsiteY265" fmla="*/ 0 h 9525"/>
                              <a:gd name="connsiteX266" fmla="*/ 14821 w 28575"/>
                              <a:gd name="connsiteY266" fmla="*/ 0 h 9525"/>
                              <a:gd name="connsiteX267" fmla="*/ 14821 w 28575"/>
                              <a:gd name="connsiteY267" fmla="*/ 0 h 9525"/>
                              <a:gd name="connsiteX268" fmla="*/ 14821 w 28575"/>
                              <a:gd name="connsiteY268" fmla="*/ 0 h 9525"/>
                              <a:gd name="connsiteX269" fmla="*/ 14821 w 28575"/>
                              <a:gd name="connsiteY269" fmla="*/ 4763 h 9525"/>
                              <a:gd name="connsiteX270" fmla="*/ 14821 w 28575"/>
                              <a:gd name="connsiteY270" fmla="*/ 4763 h 9525"/>
                              <a:gd name="connsiteX271" fmla="*/ 14821 w 28575"/>
                              <a:gd name="connsiteY271" fmla="*/ 4763 h 9525"/>
                              <a:gd name="connsiteX272" fmla="*/ 14821 w 28575"/>
                              <a:gd name="connsiteY272" fmla="*/ 4763 h 9525"/>
                              <a:gd name="connsiteX273" fmla="*/ 14821 w 28575"/>
                              <a:gd name="connsiteY273" fmla="*/ 4763 h 9525"/>
                              <a:gd name="connsiteX274" fmla="*/ 14821 w 28575"/>
                              <a:gd name="connsiteY274" fmla="*/ 4763 h 9525"/>
                              <a:gd name="connsiteX275" fmla="*/ 14821 w 28575"/>
                              <a:gd name="connsiteY275" fmla="*/ 4763 h 9525"/>
                              <a:gd name="connsiteX276" fmla="*/ 14821 w 28575"/>
                              <a:gd name="connsiteY276" fmla="*/ 4763 h 9525"/>
                              <a:gd name="connsiteX277" fmla="*/ 15878 w 28575"/>
                              <a:gd name="connsiteY277" fmla="*/ 4763 h 9525"/>
                              <a:gd name="connsiteX278" fmla="*/ 15878 w 28575"/>
                              <a:gd name="connsiteY278" fmla="*/ 4763 h 9525"/>
                              <a:gd name="connsiteX279" fmla="*/ 15878 w 28575"/>
                              <a:gd name="connsiteY279" fmla="*/ 4763 h 9525"/>
                              <a:gd name="connsiteX280" fmla="*/ 15878 w 28575"/>
                              <a:gd name="connsiteY280" fmla="*/ 4763 h 9525"/>
                              <a:gd name="connsiteX281" fmla="*/ 15878 w 28575"/>
                              <a:gd name="connsiteY281" fmla="*/ 4763 h 9525"/>
                              <a:gd name="connsiteX282" fmla="*/ 15878 w 28575"/>
                              <a:gd name="connsiteY282" fmla="*/ 0 h 9525"/>
                              <a:gd name="connsiteX283" fmla="*/ 15878 w 28575"/>
                              <a:gd name="connsiteY283" fmla="*/ 0 h 9525"/>
                              <a:gd name="connsiteX284" fmla="*/ 15878 w 28575"/>
                              <a:gd name="connsiteY284" fmla="*/ 0 h 9525"/>
                              <a:gd name="connsiteX285" fmla="*/ 15878 w 28575"/>
                              <a:gd name="connsiteY285" fmla="*/ 4763 h 9525"/>
                              <a:gd name="connsiteX286" fmla="*/ 15878 w 28575"/>
                              <a:gd name="connsiteY286" fmla="*/ 4763 h 9525"/>
                              <a:gd name="connsiteX287" fmla="*/ 15878 w 28575"/>
                              <a:gd name="connsiteY287" fmla="*/ 4763 h 9525"/>
                              <a:gd name="connsiteX288" fmla="*/ 15878 w 28575"/>
                              <a:gd name="connsiteY288" fmla="*/ 4763 h 9525"/>
                              <a:gd name="connsiteX289" fmla="*/ 15878 w 28575"/>
                              <a:gd name="connsiteY289" fmla="*/ 4763 h 9525"/>
                              <a:gd name="connsiteX290" fmla="*/ 15878 w 28575"/>
                              <a:gd name="connsiteY290" fmla="*/ 0 h 9525"/>
                              <a:gd name="connsiteX291" fmla="*/ 15878 w 28575"/>
                              <a:gd name="connsiteY291" fmla="*/ 4763 h 9525"/>
                              <a:gd name="connsiteX292" fmla="*/ 15878 w 28575"/>
                              <a:gd name="connsiteY292" fmla="*/ 4763 h 9525"/>
                              <a:gd name="connsiteX293" fmla="*/ 15878 w 28575"/>
                              <a:gd name="connsiteY293" fmla="*/ 4763 h 9525"/>
                              <a:gd name="connsiteX294" fmla="*/ 15878 w 28575"/>
                              <a:gd name="connsiteY294" fmla="*/ 0 h 9525"/>
                              <a:gd name="connsiteX295" fmla="*/ 15878 w 28575"/>
                              <a:gd name="connsiteY295" fmla="*/ 4763 h 9525"/>
                              <a:gd name="connsiteX296" fmla="*/ 15878 w 28575"/>
                              <a:gd name="connsiteY296" fmla="*/ 0 h 9525"/>
                              <a:gd name="connsiteX297" fmla="*/ 16935 w 28575"/>
                              <a:gd name="connsiteY297" fmla="*/ 4763 h 9525"/>
                              <a:gd name="connsiteX298" fmla="*/ 16935 w 28575"/>
                              <a:gd name="connsiteY298" fmla="*/ 4763 h 9525"/>
                              <a:gd name="connsiteX299" fmla="*/ 16935 w 28575"/>
                              <a:gd name="connsiteY299" fmla="*/ 4763 h 9525"/>
                              <a:gd name="connsiteX300" fmla="*/ 16935 w 28575"/>
                              <a:gd name="connsiteY300" fmla="*/ 4763 h 9525"/>
                              <a:gd name="connsiteX301" fmla="*/ 16935 w 28575"/>
                              <a:gd name="connsiteY301" fmla="*/ 4763 h 9525"/>
                              <a:gd name="connsiteX302" fmla="*/ 16935 w 28575"/>
                              <a:gd name="connsiteY302" fmla="*/ 4763 h 9525"/>
                              <a:gd name="connsiteX303" fmla="*/ 16935 w 28575"/>
                              <a:gd name="connsiteY303" fmla="*/ 0 h 9525"/>
                              <a:gd name="connsiteX304" fmla="*/ 16935 w 28575"/>
                              <a:gd name="connsiteY304" fmla="*/ 4763 h 9525"/>
                              <a:gd name="connsiteX305" fmla="*/ 16935 w 28575"/>
                              <a:gd name="connsiteY305" fmla="*/ 0 h 9525"/>
                              <a:gd name="connsiteX306" fmla="*/ 16935 w 28575"/>
                              <a:gd name="connsiteY306" fmla="*/ 0 h 9525"/>
                              <a:gd name="connsiteX307" fmla="*/ 16935 w 28575"/>
                              <a:gd name="connsiteY307" fmla="*/ 0 h 9525"/>
                              <a:gd name="connsiteX308" fmla="*/ 16935 w 28575"/>
                              <a:gd name="connsiteY308" fmla="*/ 0 h 9525"/>
                              <a:gd name="connsiteX309" fmla="*/ 16935 w 28575"/>
                              <a:gd name="connsiteY309" fmla="*/ 4763 h 9525"/>
                              <a:gd name="connsiteX310" fmla="*/ 16935 w 28575"/>
                              <a:gd name="connsiteY310" fmla="*/ 4763 h 9525"/>
                              <a:gd name="connsiteX311" fmla="*/ 16935 w 28575"/>
                              <a:gd name="connsiteY311" fmla="*/ 4763 h 9525"/>
                              <a:gd name="connsiteX312" fmla="*/ 16935 w 28575"/>
                              <a:gd name="connsiteY312" fmla="*/ 4763 h 9525"/>
                              <a:gd name="connsiteX313" fmla="*/ 16935 w 28575"/>
                              <a:gd name="connsiteY313" fmla="*/ 4763 h 9525"/>
                              <a:gd name="connsiteX314" fmla="*/ 16935 w 28575"/>
                              <a:gd name="connsiteY314" fmla="*/ 4763 h 9525"/>
                              <a:gd name="connsiteX315" fmla="*/ 17993 w 28575"/>
                              <a:gd name="connsiteY315" fmla="*/ 4763 h 9525"/>
                              <a:gd name="connsiteX316" fmla="*/ 17993 w 28575"/>
                              <a:gd name="connsiteY316" fmla="*/ 4763 h 9525"/>
                              <a:gd name="connsiteX317" fmla="*/ 17993 w 28575"/>
                              <a:gd name="connsiteY317" fmla="*/ 4763 h 9525"/>
                              <a:gd name="connsiteX318" fmla="*/ 17993 w 28575"/>
                              <a:gd name="connsiteY318" fmla="*/ 4763 h 9525"/>
                              <a:gd name="connsiteX319" fmla="*/ 17993 w 28575"/>
                              <a:gd name="connsiteY319" fmla="*/ 4763 h 9525"/>
                              <a:gd name="connsiteX320" fmla="*/ 17993 w 28575"/>
                              <a:gd name="connsiteY320" fmla="*/ 4763 h 9525"/>
                              <a:gd name="connsiteX321" fmla="*/ 17993 w 28575"/>
                              <a:gd name="connsiteY321" fmla="*/ 4763 h 9525"/>
                              <a:gd name="connsiteX322" fmla="*/ 17993 w 28575"/>
                              <a:gd name="connsiteY322" fmla="*/ 4763 h 9525"/>
                              <a:gd name="connsiteX323" fmla="*/ 17993 w 28575"/>
                              <a:gd name="connsiteY323" fmla="*/ 4763 h 9525"/>
                              <a:gd name="connsiteX324" fmla="*/ 17993 w 28575"/>
                              <a:gd name="connsiteY324" fmla="*/ 4763 h 9525"/>
                              <a:gd name="connsiteX325" fmla="*/ 17993 w 28575"/>
                              <a:gd name="connsiteY325" fmla="*/ 4763 h 9525"/>
                              <a:gd name="connsiteX326" fmla="*/ 17993 w 28575"/>
                              <a:gd name="connsiteY326" fmla="*/ 4763 h 9525"/>
                              <a:gd name="connsiteX327" fmla="*/ 17993 w 28575"/>
                              <a:gd name="connsiteY327" fmla="*/ 0 h 9525"/>
                              <a:gd name="connsiteX328" fmla="*/ 17993 w 28575"/>
                              <a:gd name="connsiteY328" fmla="*/ 0 h 9525"/>
                              <a:gd name="connsiteX329" fmla="*/ 17993 w 28575"/>
                              <a:gd name="connsiteY329" fmla="*/ 0 h 9525"/>
                              <a:gd name="connsiteX330" fmla="*/ 17993 w 28575"/>
                              <a:gd name="connsiteY330" fmla="*/ 0 h 9525"/>
                              <a:gd name="connsiteX331" fmla="*/ 17993 w 28575"/>
                              <a:gd name="connsiteY331" fmla="*/ 0 h 9525"/>
                              <a:gd name="connsiteX332" fmla="*/ 17993 w 28575"/>
                              <a:gd name="connsiteY332" fmla="*/ 4763 h 9525"/>
                              <a:gd name="connsiteX333" fmla="*/ 19050 w 28575"/>
                              <a:gd name="connsiteY333" fmla="*/ 4763 h 9525"/>
                              <a:gd name="connsiteX334" fmla="*/ 19050 w 28575"/>
                              <a:gd name="connsiteY334" fmla="*/ 0 h 9525"/>
                              <a:gd name="connsiteX335" fmla="*/ 19050 w 28575"/>
                              <a:gd name="connsiteY335" fmla="*/ 0 h 9525"/>
                              <a:gd name="connsiteX336" fmla="*/ 19050 w 28575"/>
                              <a:gd name="connsiteY336" fmla="*/ 4763 h 9525"/>
                              <a:gd name="connsiteX337" fmla="*/ 19050 w 28575"/>
                              <a:gd name="connsiteY337" fmla="*/ 4763 h 9525"/>
                              <a:gd name="connsiteX338" fmla="*/ 19050 w 28575"/>
                              <a:gd name="connsiteY338" fmla="*/ 4763 h 9525"/>
                              <a:gd name="connsiteX339" fmla="*/ 19050 w 28575"/>
                              <a:gd name="connsiteY339" fmla="*/ 4763 h 9525"/>
                              <a:gd name="connsiteX340" fmla="*/ 19050 w 28575"/>
                              <a:gd name="connsiteY340" fmla="*/ 4763 h 9525"/>
                              <a:gd name="connsiteX341" fmla="*/ 19050 w 28575"/>
                              <a:gd name="connsiteY341" fmla="*/ 4763 h 9525"/>
                              <a:gd name="connsiteX342" fmla="*/ 19050 w 28575"/>
                              <a:gd name="connsiteY342" fmla="*/ 4763 h 9525"/>
                              <a:gd name="connsiteX343" fmla="*/ 19050 w 28575"/>
                              <a:gd name="connsiteY343" fmla="*/ 4763 h 9525"/>
                              <a:gd name="connsiteX344" fmla="*/ 19050 w 28575"/>
                              <a:gd name="connsiteY344" fmla="*/ 4763 h 9525"/>
                              <a:gd name="connsiteX345" fmla="*/ 19050 w 28575"/>
                              <a:gd name="connsiteY345" fmla="*/ 0 h 9525"/>
                              <a:gd name="connsiteX346" fmla="*/ 19050 w 28575"/>
                              <a:gd name="connsiteY346" fmla="*/ 0 h 9525"/>
                              <a:gd name="connsiteX347" fmla="*/ 19050 w 28575"/>
                              <a:gd name="connsiteY347" fmla="*/ 0 h 9525"/>
                              <a:gd name="connsiteX348" fmla="*/ 19050 w 28575"/>
                              <a:gd name="connsiteY348" fmla="*/ 0 h 9525"/>
                              <a:gd name="connsiteX349" fmla="*/ 19050 w 28575"/>
                              <a:gd name="connsiteY349" fmla="*/ 0 h 9525"/>
                              <a:gd name="connsiteX350" fmla="*/ 19050 w 28575"/>
                              <a:gd name="connsiteY350" fmla="*/ 0 h 9525"/>
                              <a:gd name="connsiteX351" fmla="*/ 20107 w 28575"/>
                              <a:gd name="connsiteY351" fmla="*/ 0 h 9525"/>
                              <a:gd name="connsiteX352" fmla="*/ 20107 w 28575"/>
                              <a:gd name="connsiteY352" fmla="*/ 0 h 9525"/>
                              <a:gd name="connsiteX353" fmla="*/ 20107 w 28575"/>
                              <a:gd name="connsiteY353" fmla="*/ 4763 h 9525"/>
                              <a:gd name="connsiteX354" fmla="*/ 20107 w 28575"/>
                              <a:gd name="connsiteY354" fmla="*/ 4763 h 9525"/>
                              <a:gd name="connsiteX355" fmla="*/ 20107 w 28575"/>
                              <a:gd name="connsiteY355" fmla="*/ 4763 h 9525"/>
                              <a:gd name="connsiteX356" fmla="*/ 20107 w 28575"/>
                              <a:gd name="connsiteY356" fmla="*/ 4763 h 9525"/>
                              <a:gd name="connsiteX357" fmla="*/ 20107 w 28575"/>
                              <a:gd name="connsiteY357" fmla="*/ 4763 h 9525"/>
                              <a:gd name="connsiteX358" fmla="*/ 20107 w 28575"/>
                              <a:gd name="connsiteY358" fmla="*/ 0 h 9525"/>
                              <a:gd name="connsiteX359" fmla="*/ 20107 w 28575"/>
                              <a:gd name="connsiteY359" fmla="*/ 0 h 9525"/>
                              <a:gd name="connsiteX360" fmla="*/ 20107 w 28575"/>
                              <a:gd name="connsiteY360" fmla="*/ 4763 h 9525"/>
                              <a:gd name="connsiteX361" fmla="*/ 20107 w 28575"/>
                              <a:gd name="connsiteY361" fmla="*/ 4763 h 9525"/>
                              <a:gd name="connsiteX362" fmla="*/ 20107 w 28575"/>
                              <a:gd name="connsiteY362" fmla="*/ 4763 h 9525"/>
                              <a:gd name="connsiteX363" fmla="*/ 20107 w 28575"/>
                              <a:gd name="connsiteY363" fmla="*/ 4763 h 9525"/>
                              <a:gd name="connsiteX364" fmla="*/ 20107 w 28575"/>
                              <a:gd name="connsiteY364" fmla="*/ 4763 h 9525"/>
                              <a:gd name="connsiteX365" fmla="*/ 20107 w 28575"/>
                              <a:gd name="connsiteY365" fmla="*/ 4763 h 9525"/>
                              <a:gd name="connsiteX366" fmla="*/ 20107 w 28575"/>
                              <a:gd name="connsiteY366" fmla="*/ 4763 h 9525"/>
                              <a:gd name="connsiteX367" fmla="*/ 20107 w 28575"/>
                              <a:gd name="connsiteY367" fmla="*/ 4763 h 9525"/>
                              <a:gd name="connsiteX368" fmla="*/ 20107 w 28575"/>
                              <a:gd name="connsiteY368" fmla="*/ 4763 h 9525"/>
                              <a:gd name="connsiteX369" fmla="*/ 20107 w 28575"/>
                              <a:gd name="connsiteY369" fmla="*/ 4763 h 9525"/>
                              <a:gd name="connsiteX370" fmla="*/ 20107 w 28575"/>
                              <a:gd name="connsiteY370" fmla="*/ 4763 h 9525"/>
                              <a:gd name="connsiteX371" fmla="*/ 21165 w 28575"/>
                              <a:gd name="connsiteY371" fmla="*/ 4763 h 9525"/>
                              <a:gd name="connsiteX372" fmla="*/ 21165 w 28575"/>
                              <a:gd name="connsiteY372" fmla="*/ 4763 h 9525"/>
                              <a:gd name="connsiteX373" fmla="*/ 21165 w 28575"/>
                              <a:gd name="connsiteY373" fmla="*/ 4763 h 9525"/>
                              <a:gd name="connsiteX374" fmla="*/ 21165 w 28575"/>
                              <a:gd name="connsiteY374" fmla="*/ 0 h 9525"/>
                              <a:gd name="connsiteX375" fmla="*/ 21165 w 28575"/>
                              <a:gd name="connsiteY375" fmla="*/ 0 h 9525"/>
                              <a:gd name="connsiteX376" fmla="*/ 21165 w 28575"/>
                              <a:gd name="connsiteY376" fmla="*/ 0 h 9525"/>
                              <a:gd name="connsiteX377" fmla="*/ 21165 w 28575"/>
                              <a:gd name="connsiteY377" fmla="*/ 0 h 9525"/>
                              <a:gd name="connsiteX378" fmla="*/ 21165 w 28575"/>
                              <a:gd name="connsiteY378" fmla="*/ 0 h 9525"/>
                              <a:gd name="connsiteX379" fmla="*/ 21165 w 28575"/>
                              <a:gd name="connsiteY379" fmla="*/ 4763 h 9525"/>
                              <a:gd name="connsiteX380" fmla="*/ 21165 w 28575"/>
                              <a:gd name="connsiteY380" fmla="*/ 4763 h 9525"/>
                              <a:gd name="connsiteX381" fmla="*/ 21165 w 28575"/>
                              <a:gd name="connsiteY381" fmla="*/ 4763 h 9525"/>
                              <a:gd name="connsiteX382" fmla="*/ 21165 w 28575"/>
                              <a:gd name="connsiteY382" fmla="*/ 4763 h 9525"/>
                              <a:gd name="connsiteX383" fmla="*/ 21165 w 28575"/>
                              <a:gd name="connsiteY383" fmla="*/ 4763 h 9525"/>
                              <a:gd name="connsiteX384" fmla="*/ 21165 w 28575"/>
                              <a:gd name="connsiteY384" fmla="*/ 4763 h 9525"/>
                              <a:gd name="connsiteX385" fmla="*/ 21165 w 28575"/>
                              <a:gd name="connsiteY385" fmla="*/ 4763 h 9525"/>
                              <a:gd name="connsiteX386" fmla="*/ 21165 w 28575"/>
                              <a:gd name="connsiteY386" fmla="*/ 4763 h 9525"/>
                              <a:gd name="connsiteX387" fmla="*/ 21165 w 28575"/>
                              <a:gd name="connsiteY387" fmla="*/ 4763 h 9525"/>
                              <a:gd name="connsiteX388" fmla="*/ 21165 w 28575"/>
                              <a:gd name="connsiteY388" fmla="*/ 4763 h 9525"/>
                              <a:gd name="connsiteX389" fmla="*/ 22222 w 28575"/>
                              <a:gd name="connsiteY389" fmla="*/ 4763 h 9525"/>
                              <a:gd name="connsiteX390" fmla="*/ 22222 w 28575"/>
                              <a:gd name="connsiteY390" fmla="*/ 4763 h 9525"/>
                              <a:gd name="connsiteX391" fmla="*/ 22222 w 28575"/>
                              <a:gd name="connsiteY391" fmla="*/ 0 h 9525"/>
                              <a:gd name="connsiteX392" fmla="*/ 22222 w 28575"/>
                              <a:gd name="connsiteY392" fmla="*/ 4763 h 9525"/>
                              <a:gd name="connsiteX393" fmla="*/ 22222 w 28575"/>
                              <a:gd name="connsiteY393" fmla="*/ 4763 h 9525"/>
                              <a:gd name="connsiteX394" fmla="*/ 22222 w 28575"/>
                              <a:gd name="connsiteY394" fmla="*/ 0 h 9525"/>
                              <a:gd name="connsiteX395" fmla="*/ 22222 w 28575"/>
                              <a:gd name="connsiteY395" fmla="*/ 4763 h 9525"/>
                              <a:gd name="connsiteX396" fmla="*/ 22222 w 28575"/>
                              <a:gd name="connsiteY396" fmla="*/ 0 h 9525"/>
                              <a:gd name="connsiteX397" fmla="*/ 22222 w 28575"/>
                              <a:gd name="connsiteY397" fmla="*/ 0 h 9525"/>
                              <a:gd name="connsiteX398" fmla="*/ 22222 w 28575"/>
                              <a:gd name="connsiteY398" fmla="*/ 4763 h 9525"/>
                              <a:gd name="connsiteX399" fmla="*/ 22222 w 28575"/>
                              <a:gd name="connsiteY399" fmla="*/ 0 h 9525"/>
                              <a:gd name="connsiteX400" fmla="*/ 22222 w 28575"/>
                              <a:gd name="connsiteY400" fmla="*/ 4763 h 9525"/>
                              <a:gd name="connsiteX401" fmla="*/ 22222 w 28575"/>
                              <a:gd name="connsiteY401" fmla="*/ 4763 h 9525"/>
                              <a:gd name="connsiteX402" fmla="*/ 22222 w 28575"/>
                              <a:gd name="connsiteY402" fmla="*/ 4763 h 9525"/>
                              <a:gd name="connsiteX403" fmla="*/ 22222 w 28575"/>
                              <a:gd name="connsiteY403" fmla="*/ 0 h 9525"/>
                              <a:gd name="connsiteX404" fmla="*/ 22222 w 28575"/>
                              <a:gd name="connsiteY404" fmla="*/ 0 h 9525"/>
                              <a:gd name="connsiteX405" fmla="*/ 22222 w 28575"/>
                              <a:gd name="connsiteY405" fmla="*/ 0 h 9525"/>
                              <a:gd name="connsiteX406" fmla="*/ 22222 w 28575"/>
                              <a:gd name="connsiteY406" fmla="*/ 0 h 9525"/>
                              <a:gd name="connsiteX407" fmla="*/ 23279 w 28575"/>
                              <a:gd name="connsiteY407" fmla="*/ 4763 h 9525"/>
                              <a:gd name="connsiteX408" fmla="*/ 23279 w 28575"/>
                              <a:gd name="connsiteY408" fmla="*/ 4763 h 9525"/>
                              <a:gd name="connsiteX409" fmla="*/ 23279 w 28575"/>
                              <a:gd name="connsiteY409" fmla="*/ 4763 h 9525"/>
                              <a:gd name="connsiteX410" fmla="*/ 23279 w 28575"/>
                              <a:gd name="connsiteY410" fmla="*/ 4763 h 9525"/>
                              <a:gd name="connsiteX411" fmla="*/ 23279 w 28575"/>
                              <a:gd name="connsiteY411" fmla="*/ 4763 h 9525"/>
                              <a:gd name="connsiteX412" fmla="*/ 23279 w 28575"/>
                              <a:gd name="connsiteY412" fmla="*/ 4763 h 9525"/>
                              <a:gd name="connsiteX413" fmla="*/ 23279 w 28575"/>
                              <a:gd name="connsiteY413" fmla="*/ 0 h 9525"/>
                              <a:gd name="connsiteX414" fmla="*/ 23279 w 28575"/>
                              <a:gd name="connsiteY414" fmla="*/ 4763 h 9525"/>
                              <a:gd name="connsiteX415" fmla="*/ 23279 w 28575"/>
                              <a:gd name="connsiteY415" fmla="*/ 4763 h 9525"/>
                              <a:gd name="connsiteX416" fmla="*/ 23279 w 28575"/>
                              <a:gd name="connsiteY416" fmla="*/ 4763 h 9525"/>
                              <a:gd name="connsiteX417" fmla="*/ 23279 w 28575"/>
                              <a:gd name="connsiteY417" fmla="*/ 4763 h 9525"/>
                              <a:gd name="connsiteX418" fmla="*/ 23279 w 28575"/>
                              <a:gd name="connsiteY418" fmla="*/ 4763 h 9525"/>
                              <a:gd name="connsiteX419" fmla="*/ 23279 w 28575"/>
                              <a:gd name="connsiteY419" fmla="*/ 9525 h 9525"/>
                              <a:gd name="connsiteX420" fmla="*/ 23279 w 28575"/>
                              <a:gd name="connsiteY420" fmla="*/ 4763 h 9525"/>
                              <a:gd name="connsiteX421" fmla="*/ 23279 w 28575"/>
                              <a:gd name="connsiteY421" fmla="*/ 4763 h 9525"/>
                              <a:gd name="connsiteX422" fmla="*/ 23279 w 28575"/>
                              <a:gd name="connsiteY422" fmla="*/ 4763 h 9525"/>
                              <a:gd name="connsiteX423" fmla="*/ 23279 w 28575"/>
                              <a:gd name="connsiteY423" fmla="*/ 4763 h 9525"/>
                              <a:gd name="connsiteX424" fmla="*/ 23279 w 28575"/>
                              <a:gd name="connsiteY424" fmla="*/ 4763 h 9525"/>
                              <a:gd name="connsiteX425" fmla="*/ 24346 w 28575"/>
                              <a:gd name="connsiteY425" fmla="*/ 4763 h 9525"/>
                              <a:gd name="connsiteX426" fmla="*/ 24346 w 28575"/>
                              <a:gd name="connsiteY426" fmla="*/ 4763 h 9525"/>
                              <a:gd name="connsiteX427" fmla="*/ 24346 w 28575"/>
                              <a:gd name="connsiteY427" fmla="*/ 0 h 9525"/>
                              <a:gd name="connsiteX428" fmla="*/ 24346 w 28575"/>
                              <a:gd name="connsiteY428" fmla="*/ 0 h 9525"/>
                              <a:gd name="connsiteX429" fmla="*/ 24346 w 28575"/>
                              <a:gd name="connsiteY429" fmla="*/ 0 h 9525"/>
                              <a:gd name="connsiteX430" fmla="*/ 24346 w 28575"/>
                              <a:gd name="connsiteY430" fmla="*/ 0 h 9525"/>
                              <a:gd name="connsiteX431" fmla="*/ 24346 w 28575"/>
                              <a:gd name="connsiteY431" fmla="*/ 4763 h 9525"/>
                              <a:gd name="connsiteX432" fmla="*/ 24346 w 28575"/>
                              <a:gd name="connsiteY432" fmla="*/ 4763 h 9525"/>
                              <a:gd name="connsiteX433" fmla="*/ 24346 w 28575"/>
                              <a:gd name="connsiteY433" fmla="*/ 4763 h 9525"/>
                              <a:gd name="connsiteX434" fmla="*/ 24346 w 28575"/>
                              <a:gd name="connsiteY434" fmla="*/ 0 h 9525"/>
                              <a:gd name="connsiteX435" fmla="*/ 24346 w 28575"/>
                              <a:gd name="connsiteY435" fmla="*/ 0 h 9525"/>
                              <a:gd name="connsiteX436" fmla="*/ 24346 w 28575"/>
                              <a:gd name="connsiteY436" fmla="*/ 0 h 9525"/>
                              <a:gd name="connsiteX437" fmla="*/ 24346 w 28575"/>
                              <a:gd name="connsiteY437" fmla="*/ 0 h 9525"/>
                              <a:gd name="connsiteX438" fmla="*/ 24346 w 28575"/>
                              <a:gd name="connsiteY438" fmla="*/ 0 h 9525"/>
                              <a:gd name="connsiteX439" fmla="*/ 24346 w 28575"/>
                              <a:gd name="connsiteY439" fmla="*/ 4763 h 9525"/>
                              <a:gd name="connsiteX440" fmla="*/ 24346 w 28575"/>
                              <a:gd name="connsiteY440" fmla="*/ 4763 h 9525"/>
                              <a:gd name="connsiteX441" fmla="*/ 24346 w 28575"/>
                              <a:gd name="connsiteY441" fmla="*/ 4763 h 9525"/>
                              <a:gd name="connsiteX442" fmla="*/ 24346 w 28575"/>
                              <a:gd name="connsiteY442" fmla="*/ 4763 h 9525"/>
                              <a:gd name="connsiteX443" fmla="*/ 24346 w 28575"/>
                              <a:gd name="connsiteY443" fmla="*/ 4763 h 9525"/>
                              <a:gd name="connsiteX444" fmla="*/ 24346 w 28575"/>
                              <a:gd name="connsiteY444" fmla="*/ 0 h 9525"/>
                              <a:gd name="connsiteX445" fmla="*/ 25403 w 28575"/>
                              <a:gd name="connsiteY445" fmla="*/ 0 h 9525"/>
                              <a:gd name="connsiteX446" fmla="*/ 25403 w 28575"/>
                              <a:gd name="connsiteY446" fmla="*/ 0 h 9525"/>
                              <a:gd name="connsiteX447" fmla="*/ 25403 w 28575"/>
                              <a:gd name="connsiteY447" fmla="*/ 0 h 9525"/>
                              <a:gd name="connsiteX448" fmla="*/ 25403 w 28575"/>
                              <a:gd name="connsiteY448" fmla="*/ 0 h 9525"/>
                              <a:gd name="connsiteX449" fmla="*/ 25403 w 28575"/>
                              <a:gd name="connsiteY449" fmla="*/ 0 h 9525"/>
                              <a:gd name="connsiteX450" fmla="*/ 25403 w 28575"/>
                              <a:gd name="connsiteY450" fmla="*/ 0 h 9525"/>
                              <a:gd name="connsiteX451" fmla="*/ 25403 w 28575"/>
                              <a:gd name="connsiteY451" fmla="*/ 0 h 9525"/>
                              <a:gd name="connsiteX452" fmla="*/ 25403 w 28575"/>
                              <a:gd name="connsiteY452" fmla="*/ 4763 h 9525"/>
                              <a:gd name="connsiteX453" fmla="*/ 25403 w 28575"/>
                              <a:gd name="connsiteY453" fmla="*/ 4763 h 9525"/>
                              <a:gd name="connsiteX454" fmla="*/ 25403 w 28575"/>
                              <a:gd name="connsiteY454" fmla="*/ 0 h 9525"/>
                              <a:gd name="connsiteX455" fmla="*/ 25403 w 28575"/>
                              <a:gd name="connsiteY455" fmla="*/ 4763 h 9525"/>
                              <a:gd name="connsiteX456" fmla="*/ 25403 w 28575"/>
                              <a:gd name="connsiteY456" fmla="*/ 4763 h 9525"/>
                              <a:gd name="connsiteX457" fmla="*/ 25403 w 28575"/>
                              <a:gd name="connsiteY457" fmla="*/ 4763 h 9525"/>
                              <a:gd name="connsiteX458" fmla="*/ 25403 w 28575"/>
                              <a:gd name="connsiteY458" fmla="*/ 4763 h 9525"/>
                              <a:gd name="connsiteX459" fmla="*/ 25403 w 28575"/>
                              <a:gd name="connsiteY459" fmla="*/ 0 h 9525"/>
                              <a:gd name="connsiteX460" fmla="*/ 25403 w 28575"/>
                              <a:gd name="connsiteY460" fmla="*/ 0 h 9525"/>
                              <a:gd name="connsiteX461" fmla="*/ 25403 w 28575"/>
                              <a:gd name="connsiteY461" fmla="*/ 4763 h 9525"/>
                              <a:gd name="connsiteX462" fmla="*/ 25403 w 28575"/>
                              <a:gd name="connsiteY462" fmla="*/ 0 h 9525"/>
                              <a:gd name="connsiteX463" fmla="*/ 26460 w 28575"/>
                              <a:gd name="connsiteY463" fmla="*/ 0 h 9525"/>
                              <a:gd name="connsiteX464" fmla="*/ 26460 w 28575"/>
                              <a:gd name="connsiteY464" fmla="*/ 0 h 9525"/>
                              <a:gd name="connsiteX465" fmla="*/ 26460 w 28575"/>
                              <a:gd name="connsiteY465" fmla="*/ 0 h 9525"/>
                              <a:gd name="connsiteX466" fmla="*/ 26460 w 28575"/>
                              <a:gd name="connsiteY466" fmla="*/ 4763 h 9525"/>
                              <a:gd name="connsiteX467" fmla="*/ 26460 w 28575"/>
                              <a:gd name="connsiteY467" fmla="*/ 4763 h 9525"/>
                              <a:gd name="connsiteX468" fmla="*/ 26460 w 28575"/>
                              <a:gd name="connsiteY468" fmla="*/ 0 h 9525"/>
                              <a:gd name="connsiteX469" fmla="*/ 26460 w 28575"/>
                              <a:gd name="connsiteY469" fmla="*/ 4763 h 9525"/>
                              <a:gd name="connsiteX470" fmla="*/ 26460 w 28575"/>
                              <a:gd name="connsiteY470" fmla="*/ 4763 h 9525"/>
                              <a:gd name="connsiteX471" fmla="*/ 26460 w 28575"/>
                              <a:gd name="connsiteY471" fmla="*/ 4763 h 9525"/>
                              <a:gd name="connsiteX472" fmla="*/ 26460 w 28575"/>
                              <a:gd name="connsiteY472" fmla="*/ 4763 h 9525"/>
                              <a:gd name="connsiteX473" fmla="*/ 26460 w 28575"/>
                              <a:gd name="connsiteY473" fmla="*/ 0 h 9525"/>
                              <a:gd name="connsiteX474" fmla="*/ 26460 w 28575"/>
                              <a:gd name="connsiteY474" fmla="*/ 4763 h 9525"/>
                              <a:gd name="connsiteX475" fmla="*/ 26460 w 28575"/>
                              <a:gd name="connsiteY475" fmla="*/ 0 h 9525"/>
                              <a:gd name="connsiteX476" fmla="*/ 26460 w 28575"/>
                              <a:gd name="connsiteY476" fmla="*/ 0 h 9525"/>
                              <a:gd name="connsiteX477" fmla="*/ 26460 w 28575"/>
                              <a:gd name="connsiteY477" fmla="*/ 4763 h 9525"/>
                              <a:gd name="connsiteX478" fmla="*/ 26460 w 28575"/>
                              <a:gd name="connsiteY478" fmla="*/ 4763 h 9525"/>
                              <a:gd name="connsiteX479" fmla="*/ 26460 w 28575"/>
                              <a:gd name="connsiteY479" fmla="*/ 4763 h 9525"/>
                              <a:gd name="connsiteX480" fmla="*/ 26460 w 28575"/>
                              <a:gd name="connsiteY480" fmla="*/ 4763 h 9525"/>
                              <a:gd name="connsiteX481" fmla="*/ 26460 w 28575"/>
                              <a:gd name="connsiteY481" fmla="*/ 4763 h 9525"/>
                              <a:gd name="connsiteX482" fmla="*/ 26460 w 28575"/>
                              <a:gd name="connsiteY482" fmla="*/ 0 h 9525"/>
                              <a:gd name="connsiteX483" fmla="*/ 26460 w 28575"/>
                              <a:gd name="connsiteY483" fmla="*/ 0 h 9525"/>
                              <a:gd name="connsiteX484" fmla="*/ 26460 w 28575"/>
                              <a:gd name="connsiteY484" fmla="*/ 0 h 9525"/>
                              <a:gd name="connsiteX485" fmla="*/ 26460 w 28575"/>
                              <a:gd name="connsiteY485" fmla="*/ 0 h 9525"/>
                              <a:gd name="connsiteX486" fmla="*/ 26460 w 28575"/>
                              <a:gd name="connsiteY486" fmla="*/ 4763 h 9525"/>
                              <a:gd name="connsiteX487" fmla="*/ 27518 w 28575"/>
                              <a:gd name="connsiteY487" fmla="*/ 4763 h 9525"/>
                              <a:gd name="connsiteX488" fmla="*/ 27518 w 28575"/>
                              <a:gd name="connsiteY488" fmla="*/ 4763 h 9525"/>
                              <a:gd name="connsiteX489" fmla="*/ 27518 w 28575"/>
                              <a:gd name="connsiteY489" fmla="*/ 4763 h 9525"/>
                              <a:gd name="connsiteX490" fmla="*/ 27518 w 28575"/>
                              <a:gd name="connsiteY490" fmla="*/ 4763 h 9525"/>
                              <a:gd name="connsiteX491" fmla="*/ 27518 w 28575"/>
                              <a:gd name="connsiteY491" fmla="*/ 4763 h 9525"/>
                              <a:gd name="connsiteX492" fmla="*/ 27518 w 28575"/>
                              <a:gd name="connsiteY492" fmla="*/ 4763 h 9525"/>
                              <a:gd name="connsiteX493" fmla="*/ 27518 w 28575"/>
                              <a:gd name="connsiteY493" fmla="*/ 4763 h 9525"/>
                              <a:gd name="connsiteX494" fmla="*/ 27518 w 28575"/>
                              <a:gd name="connsiteY494" fmla="*/ 4763 h 9525"/>
                              <a:gd name="connsiteX495" fmla="*/ 27518 w 28575"/>
                              <a:gd name="connsiteY495" fmla="*/ 4763 h 9525"/>
                              <a:gd name="connsiteX496" fmla="*/ 27518 w 28575"/>
                              <a:gd name="connsiteY496" fmla="*/ 4763 h 9525"/>
                              <a:gd name="connsiteX497" fmla="*/ 27518 w 28575"/>
                              <a:gd name="connsiteY497" fmla="*/ 0 h 9525"/>
                              <a:gd name="connsiteX498" fmla="*/ 27518 w 28575"/>
                              <a:gd name="connsiteY498" fmla="*/ 4763 h 9525"/>
                              <a:gd name="connsiteX499" fmla="*/ 27518 w 28575"/>
                              <a:gd name="connsiteY499" fmla="*/ 4763 h 9525"/>
                              <a:gd name="connsiteX500" fmla="*/ 27518 w 28575"/>
                              <a:gd name="connsiteY500" fmla="*/ 4763 h 9525"/>
                              <a:gd name="connsiteX501" fmla="*/ 27518 w 28575"/>
                              <a:gd name="connsiteY501" fmla="*/ 0 h 9525"/>
                              <a:gd name="connsiteX502" fmla="*/ 27518 w 28575"/>
                              <a:gd name="connsiteY502" fmla="*/ 0 h 9525"/>
                              <a:gd name="connsiteX503" fmla="*/ 27518 w 28575"/>
                              <a:gd name="connsiteY503" fmla="*/ 0 h 9525"/>
                              <a:gd name="connsiteX504" fmla="*/ 27518 w 28575"/>
                              <a:gd name="connsiteY504" fmla="*/ 0 h 9525"/>
                              <a:gd name="connsiteX505" fmla="*/ 27518 w 28575"/>
                              <a:gd name="connsiteY505" fmla="*/ 0 h 9525"/>
                              <a:gd name="connsiteX506" fmla="*/ 27518 w 28575"/>
                              <a:gd name="connsiteY506" fmla="*/ 0 h 9525"/>
                              <a:gd name="connsiteX507" fmla="*/ 28575 w 28575"/>
                              <a:gd name="connsiteY507" fmla="*/ 0 h 9525"/>
                              <a:gd name="connsiteX508" fmla="*/ 28575 w 28575"/>
                              <a:gd name="connsiteY508" fmla="*/ 0 h 9525"/>
                              <a:gd name="connsiteX509" fmla="*/ 28575 w 28575"/>
                              <a:gd name="connsiteY509" fmla="*/ 0 h 9525"/>
                              <a:gd name="connsiteX510" fmla="*/ 28575 w 28575"/>
                              <a:gd name="connsiteY510" fmla="*/ 0 h 9525"/>
                              <a:gd name="connsiteX511" fmla="*/ 28575 w 28575"/>
                              <a:gd name="connsiteY511" fmla="*/ 476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0"/>
                                </a:moveTo>
                                <a:lnTo>
                                  <a:pt x="0" y="0"/>
                                </a:lnTo>
                                <a:lnTo>
                                  <a:pt x="0" y="4763"/>
                                </a:lnTo>
                                <a:lnTo>
                                  <a:pt x="0" y="4763"/>
                                </a:lnTo>
                                <a:lnTo>
                                  <a:pt x="0" y="4763"/>
                                </a:lnTo>
                                <a:lnTo>
                                  <a:pt x="0" y="4763"/>
                                </a:lnTo>
                                <a:lnTo>
                                  <a:pt x="0"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0"/>
                                </a:lnTo>
                                <a:lnTo>
                                  <a:pt x="1057" y="4763"/>
                                </a:lnTo>
                                <a:lnTo>
                                  <a:pt x="1057" y="4763"/>
                                </a:lnTo>
                                <a:lnTo>
                                  <a:pt x="1057" y="4763"/>
                                </a:lnTo>
                                <a:lnTo>
                                  <a:pt x="1057" y="0"/>
                                </a:lnTo>
                                <a:lnTo>
                                  <a:pt x="1057" y="0"/>
                                </a:lnTo>
                                <a:lnTo>
                                  <a:pt x="1057" y="0"/>
                                </a:lnTo>
                                <a:lnTo>
                                  <a:pt x="1057" y="0"/>
                                </a:lnTo>
                                <a:lnTo>
                                  <a:pt x="1057" y="4763"/>
                                </a:lnTo>
                                <a:lnTo>
                                  <a:pt x="2115" y="4763"/>
                                </a:lnTo>
                                <a:lnTo>
                                  <a:pt x="2115" y="4763"/>
                                </a:lnTo>
                                <a:lnTo>
                                  <a:pt x="2115" y="4763"/>
                                </a:lnTo>
                                <a:lnTo>
                                  <a:pt x="2115" y="4763"/>
                                </a:lnTo>
                                <a:lnTo>
                                  <a:pt x="2115" y="4763"/>
                                </a:lnTo>
                                <a:lnTo>
                                  <a:pt x="2115" y="4763"/>
                                </a:lnTo>
                                <a:lnTo>
                                  <a:pt x="2115" y="0"/>
                                </a:lnTo>
                                <a:lnTo>
                                  <a:pt x="2115" y="4763"/>
                                </a:lnTo>
                                <a:lnTo>
                                  <a:pt x="2115" y="0"/>
                                </a:lnTo>
                                <a:lnTo>
                                  <a:pt x="2115" y="0"/>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3172" y="4763"/>
                                </a:lnTo>
                                <a:lnTo>
                                  <a:pt x="3172" y="4763"/>
                                </a:lnTo>
                                <a:lnTo>
                                  <a:pt x="3172" y="4763"/>
                                </a:lnTo>
                                <a:lnTo>
                                  <a:pt x="3172" y="4763"/>
                                </a:lnTo>
                                <a:lnTo>
                                  <a:pt x="3172" y="4763"/>
                                </a:lnTo>
                                <a:lnTo>
                                  <a:pt x="3172" y="0"/>
                                </a:lnTo>
                                <a:lnTo>
                                  <a:pt x="3172" y="0"/>
                                </a:lnTo>
                                <a:lnTo>
                                  <a:pt x="3172" y="4763"/>
                                </a:lnTo>
                                <a:lnTo>
                                  <a:pt x="3172" y="0"/>
                                </a:lnTo>
                                <a:lnTo>
                                  <a:pt x="3172" y="4763"/>
                                </a:lnTo>
                                <a:lnTo>
                                  <a:pt x="3172" y="4763"/>
                                </a:lnTo>
                                <a:lnTo>
                                  <a:pt x="3172" y="4763"/>
                                </a:lnTo>
                                <a:lnTo>
                                  <a:pt x="3172" y="4763"/>
                                </a:lnTo>
                                <a:lnTo>
                                  <a:pt x="3172" y="0"/>
                                </a:lnTo>
                                <a:lnTo>
                                  <a:pt x="3172" y="0"/>
                                </a:lnTo>
                                <a:lnTo>
                                  <a:pt x="3172" y="0"/>
                                </a:lnTo>
                                <a:lnTo>
                                  <a:pt x="3172" y="4763"/>
                                </a:lnTo>
                                <a:lnTo>
                                  <a:pt x="3172" y="4763"/>
                                </a:lnTo>
                                <a:lnTo>
                                  <a:pt x="4229" y="4763"/>
                                </a:lnTo>
                                <a:lnTo>
                                  <a:pt x="4229" y="4763"/>
                                </a:lnTo>
                                <a:lnTo>
                                  <a:pt x="4229" y="4763"/>
                                </a:lnTo>
                                <a:lnTo>
                                  <a:pt x="4229" y="0"/>
                                </a:lnTo>
                                <a:lnTo>
                                  <a:pt x="4229" y="0"/>
                                </a:lnTo>
                                <a:lnTo>
                                  <a:pt x="4229" y="4763"/>
                                </a:lnTo>
                                <a:lnTo>
                                  <a:pt x="4229" y="4763"/>
                                </a:lnTo>
                                <a:lnTo>
                                  <a:pt x="4229" y="4763"/>
                                </a:lnTo>
                                <a:lnTo>
                                  <a:pt x="4229" y="4763"/>
                                </a:lnTo>
                                <a:lnTo>
                                  <a:pt x="4229" y="4763"/>
                                </a:lnTo>
                                <a:lnTo>
                                  <a:pt x="4229" y="4763"/>
                                </a:lnTo>
                                <a:lnTo>
                                  <a:pt x="4229" y="4763"/>
                                </a:lnTo>
                                <a:lnTo>
                                  <a:pt x="4229" y="4763"/>
                                </a:lnTo>
                                <a:lnTo>
                                  <a:pt x="4229" y="4763"/>
                                </a:lnTo>
                                <a:lnTo>
                                  <a:pt x="4229" y="0"/>
                                </a:lnTo>
                                <a:lnTo>
                                  <a:pt x="4229" y="0"/>
                                </a:lnTo>
                                <a:lnTo>
                                  <a:pt x="4229" y="0"/>
                                </a:lnTo>
                                <a:lnTo>
                                  <a:pt x="4229" y="0"/>
                                </a:lnTo>
                                <a:lnTo>
                                  <a:pt x="4229" y="0"/>
                                </a:lnTo>
                                <a:lnTo>
                                  <a:pt x="4229" y="0"/>
                                </a:lnTo>
                                <a:lnTo>
                                  <a:pt x="5296" y="4763"/>
                                </a:lnTo>
                                <a:lnTo>
                                  <a:pt x="5296" y="4763"/>
                                </a:lnTo>
                                <a:lnTo>
                                  <a:pt x="5296" y="4763"/>
                                </a:lnTo>
                                <a:lnTo>
                                  <a:pt x="5296" y="4763"/>
                                </a:lnTo>
                                <a:lnTo>
                                  <a:pt x="5296" y="4763"/>
                                </a:lnTo>
                                <a:lnTo>
                                  <a:pt x="5296" y="4763"/>
                                </a:lnTo>
                                <a:lnTo>
                                  <a:pt x="5296" y="4763"/>
                                </a:lnTo>
                                <a:lnTo>
                                  <a:pt x="5296" y="4763"/>
                                </a:lnTo>
                                <a:lnTo>
                                  <a:pt x="5296" y="4763"/>
                                </a:lnTo>
                                <a:lnTo>
                                  <a:pt x="5296" y="0"/>
                                </a:lnTo>
                                <a:lnTo>
                                  <a:pt x="5296" y="0"/>
                                </a:lnTo>
                                <a:lnTo>
                                  <a:pt x="5296" y="0"/>
                                </a:lnTo>
                                <a:lnTo>
                                  <a:pt x="5296" y="0"/>
                                </a:lnTo>
                                <a:lnTo>
                                  <a:pt x="5296" y="0"/>
                                </a:lnTo>
                                <a:lnTo>
                                  <a:pt x="5296" y="0"/>
                                </a:lnTo>
                                <a:lnTo>
                                  <a:pt x="5296" y="4763"/>
                                </a:lnTo>
                                <a:lnTo>
                                  <a:pt x="5296" y="4763"/>
                                </a:lnTo>
                                <a:lnTo>
                                  <a:pt x="5296" y="4763"/>
                                </a:lnTo>
                                <a:lnTo>
                                  <a:pt x="6353" y="4763"/>
                                </a:lnTo>
                                <a:lnTo>
                                  <a:pt x="6353" y="0"/>
                                </a:lnTo>
                                <a:lnTo>
                                  <a:pt x="6353" y="0"/>
                                </a:lnTo>
                                <a:lnTo>
                                  <a:pt x="6353" y="0"/>
                                </a:lnTo>
                                <a:lnTo>
                                  <a:pt x="6353" y="0"/>
                                </a:lnTo>
                                <a:lnTo>
                                  <a:pt x="6353" y="4763"/>
                                </a:lnTo>
                                <a:lnTo>
                                  <a:pt x="6353" y="4763"/>
                                </a:lnTo>
                                <a:lnTo>
                                  <a:pt x="6353" y="4763"/>
                                </a:lnTo>
                                <a:lnTo>
                                  <a:pt x="6353" y="4763"/>
                                </a:lnTo>
                                <a:lnTo>
                                  <a:pt x="6353" y="0"/>
                                </a:lnTo>
                                <a:lnTo>
                                  <a:pt x="6353" y="0"/>
                                </a:lnTo>
                                <a:lnTo>
                                  <a:pt x="6353" y="0"/>
                                </a:lnTo>
                                <a:lnTo>
                                  <a:pt x="6353" y="0"/>
                                </a:lnTo>
                                <a:lnTo>
                                  <a:pt x="6353" y="0"/>
                                </a:lnTo>
                                <a:lnTo>
                                  <a:pt x="6353" y="4763"/>
                                </a:lnTo>
                                <a:lnTo>
                                  <a:pt x="6353" y="4763"/>
                                </a:lnTo>
                                <a:lnTo>
                                  <a:pt x="6353" y="4763"/>
                                </a:lnTo>
                                <a:lnTo>
                                  <a:pt x="6353" y="4763"/>
                                </a:lnTo>
                                <a:lnTo>
                                  <a:pt x="7410" y="4763"/>
                                </a:lnTo>
                                <a:lnTo>
                                  <a:pt x="7410" y="4763"/>
                                </a:lnTo>
                                <a:lnTo>
                                  <a:pt x="7410" y="4763"/>
                                </a:lnTo>
                                <a:lnTo>
                                  <a:pt x="7410" y="4763"/>
                                </a:lnTo>
                                <a:lnTo>
                                  <a:pt x="7410" y="4763"/>
                                </a:lnTo>
                                <a:lnTo>
                                  <a:pt x="7410" y="4763"/>
                                </a:lnTo>
                                <a:lnTo>
                                  <a:pt x="7410" y="4763"/>
                                </a:lnTo>
                                <a:lnTo>
                                  <a:pt x="7410" y="4763"/>
                                </a:lnTo>
                                <a:lnTo>
                                  <a:pt x="7410" y="0"/>
                                </a:lnTo>
                                <a:lnTo>
                                  <a:pt x="7410" y="4763"/>
                                </a:lnTo>
                                <a:lnTo>
                                  <a:pt x="7410" y="4763"/>
                                </a:lnTo>
                                <a:lnTo>
                                  <a:pt x="7410" y="4763"/>
                                </a:lnTo>
                                <a:lnTo>
                                  <a:pt x="7410" y="4763"/>
                                </a:lnTo>
                                <a:lnTo>
                                  <a:pt x="7410" y="4763"/>
                                </a:lnTo>
                                <a:lnTo>
                                  <a:pt x="7410" y="0"/>
                                </a:lnTo>
                                <a:lnTo>
                                  <a:pt x="7410" y="4763"/>
                                </a:lnTo>
                                <a:lnTo>
                                  <a:pt x="7410" y="9525"/>
                                </a:lnTo>
                                <a:lnTo>
                                  <a:pt x="7410" y="4763"/>
                                </a:lnTo>
                                <a:lnTo>
                                  <a:pt x="8468" y="4763"/>
                                </a:lnTo>
                                <a:lnTo>
                                  <a:pt x="8468" y="4763"/>
                                </a:lnTo>
                                <a:lnTo>
                                  <a:pt x="8468" y="0"/>
                                </a:lnTo>
                                <a:lnTo>
                                  <a:pt x="8468" y="0"/>
                                </a:lnTo>
                                <a:lnTo>
                                  <a:pt x="8468" y="0"/>
                                </a:lnTo>
                                <a:lnTo>
                                  <a:pt x="8468" y="0"/>
                                </a:lnTo>
                                <a:lnTo>
                                  <a:pt x="8468" y="0"/>
                                </a:lnTo>
                                <a:lnTo>
                                  <a:pt x="8468" y="0"/>
                                </a:lnTo>
                                <a:lnTo>
                                  <a:pt x="8468" y="4763"/>
                                </a:lnTo>
                                <a:lnTo>
                                  <a:pt x="8468" y="4763"/>
                                </a:lnTo>
                                <a:lnTo>
                                  <a:pt x="8468" y="4763"/>
                                </a:lnTo>
                                <a:lnTo>
                                  <a:pt x="8468" y="4763"/>
                                </a:lnTo>
                                <a:lnTo>
                                  <a:pt x="8468" y="4763"/>
                                </a:lnTo>
                                <a:lnTo>
                                  <a:pt x="8468" y="0"/>
                                </a:lnTo>
                                <a:lnTo>
                                  <a:pt x="8468" y="0"/>
                                </a:lnTo>
                                <a:lnTo>
                                  <a:pt x="8468" y="0"/>
                                </a:lnTo>
                                <a:lnTo>
                                  <a:pt x="8468" y="0"/>
                                </a:lnTo>
                                <a:lnTo>
                                  <a:pt x="8468" y="0"/>
                                </a:lnTo>
                                <a:lnTo>
                                  <a:pt x="8468" y="4763"/>
                                </a:lnTo>
                                <a:lnTo>
                                  <a:pt x="8468"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0"/>
                                </a:lnTo>
                                <a:lnTo>
                                  <a:pt x="9525" y="0"/>
                                </a:lnTo>
                                <a:lnTo>
                                  <a:pt x="9525" y="0"/>
                                </a:lnTo>
                                <a:lnTo>
                                  <a:pt x="9525" y="4763"/>
                                </a:lnTo>
                                <a:lnTo>
                                  <a:pt x="9525" y="4763"/>
                                </a:lnTo>
                                <a:lnTo>
                                  <a:pt x="9525" y="4763"/>
                                </a:lnTo>
                                <a:lnTo>
                                  <a:pt x="9525" y="4763"/>
                                </a:lnTo>
                                <a:lnTo>
                                  <a:pt x="9525" y="4763"/>
                                </a:lnTo>
                                <a:lnTo>
                                  <a:pt x="9525" y="4763"/>
                                </a:lnTo>
                                <a:lnTo>
                                  <a:pt x="10582" y="4763"/>
                                </a:lnTo>
                                <a:lnTo>
                                  <a:pt x="10582" y="4763"/>
                                </a:lnTo>
                                <a:lnTo>
                                  <a:pt x="10582" y="4763"/>
                                </a:lnTo>
                                <a:lnTo>
                                  <a:pt x="10582" y="4763"/>
                                </a:lnTo>
                                <a:lnTo>
                                  <a:pt x="10582" y="0"/>
                                </a:lnTo>
                                <a:lnTo>
                                  <a:pt x="10582" y="4763"/>
                                </a:lnTo>
                                <a:lnTo>
                                  <a:pt x="10582" y="4763"/>
                                </a:lnTo>
                                <a:lnTo>
                                  <a:pt x="10582" y="4763"/>
                                </a:lnTo>
                                <a:lnTo>
                                  <a:pt x="10582" y="4763"/>
                                </a:lnTo>
                                <a:lnTo>
                                  <a:pt x="10582" y="4763"/>
                                </a:lnTo>
                                <a:lnTo>
                                  <a:pt x="10582" y="0"/>
                                </a:lnTo>
                                <a:lnTo>
                                  <a:pt x="10582" y="0"/>
                                </a:lnTo>
                                <a:lnTo>
                                  <a:pt x="10582" y="0"/>
                                </a:lnTo>
                                <a:lnTo>
                                  <a:pt x="10582" y="4763"/>
                                </a:lnTo>
                                <a:lnTo>
                                  <a:pt x="10582" y="0"/>
                                </a:lnTo>
                                <a:lnTo>
                                  <a:pt x="10582" y="0"/>
                                </a:lnTo>
                                <a:lnTo>
                                  <a:pt x="10582" y="4763"/>
                                </a:lnTo>
                                <a:lnTo>
                                  <a:pt x="10582" y="0"/>
                                </a:lnTo>
                                <a:lnTo>
                                  <a:pt x="11640" y="4763"/>
                                </a:lnTo>
                                <a:lnTo>
                                  <a:pt x="11640" y="4763"/>
                                </a:lnTo>
                                <a:lnTo>
                                  <a:pt x="11640" y="0"/>
                                </a:lnTo>
                                <a:lnTo>
                                  <a:pt x="11640" y="0"/>
                                </a:lnTo>
                                <a:lnTo>
                                  <a:pt x="11640" y="0"/>
                                </a:lnTo>
                                <a:lnTo>
                                  <a:pt x="11640" y="0"/>
                                </a:lnTo>
                                <a:lnTo>
                                  <a:pt x="11640" y="0"/>
                                </a:lnTo>
                                <a:lnTo>
                                  <a:pt x="11640" y="0"/>
                                </a:lnTo>
                                <a:lnTo>
                                  <a:pt x="11640" y="0"/>
                                </a:lnTo>
                                <a:lnTo>
                                  <a:pt x="11640" y="0"/>
                                </a:lnTo>
                                <a:lnTo>
                                  <a:pt x="11640" y="0"/>
                                </a:lnTo>
                                <a:lnTo>
                                  <a:pt x="11640" y="0"/>
                                </a:lnTo>
                                <a:lnTo>
                                  <a:pt x="11640" y="0"/>
                                </a:lnTo>
                                <a:lnTo>
                                  <a:pt x="11640" y="4763"/>
                                </a:lnTo>
                                <a:lnTo>
                                  <a:pt x="11640" y="4763"/>
                                </a:lnTo>
                                <a:lnTo>
                                  <a:pt x="11640" y="4763"/>
                                </a:lnTo>
                                <a:lnTo>
                                  <a:pt x="11640" y="4763"/>
                                </a:lnTo>
                                <a:lnTo>
                                  <a:pt x="11640" y="4763"/>
                                </a:lnTo>
                                <a:lnTo>
                                  <a:pt x="11640" y="4763"/>
                                </a:lnTo>
                                <a:lnTo>
                                  <a:pt x="11640" y="4763"/>
                                </a:lnTo>
                                <a:lnTo>
                                  <a:pt x="12697" y="4763"/>
                                </a:lnTo>
                                <a:lnTo>
                                  <a:pt x="12697" y="0"/>
                                </a:lnTo>
                                <a:lnTo>
                                  <a:pt x="12697" y="4763"/>
                                </a:lnTo>
                                <a:lnTo>
                                  <a:pt x="12697" y="4763"/>
                                </a:lnTo>
                                <a:lnTo>
                                  <a:pt x="12697" y="4763"/>
                                </a:lnTo>
                                <a:lnTo>
                                  <a:pt x="12697" y="4763"/>
                                </a:lnTo>
                                <a:lnTo>
                                  <a:pt x="12697" y="4763"/>
                                </a:lnTo>
                                <a:lnTo>
                                  <a:pt x="12697" y="4763"/>
                                </a:lnTo>
                                <a:lnTo>
                                  <a:pt x="12697" y="0"/>
                                </a:lnTo>
                                <a:lnTo>
                                  <a:pt x="12697" y="0"/>
                                </a:lnTo>
                                <a:lnTo>
                                  <a:pt x="12697" y="0"/>
                                </a:lnTo>
                                <a:lnTo>
                                  <a:pt x="12697" y="0"/>
                                </a:lnTo>
                                <a:lnTo>
                                  <a:pt x="12697" y="4763"/>
                                </a:lnTo>
                                <a:lnTo>
                                  <a:pt x="12697" y="0"/>
                                </a:lnTo>
                                <a:lnTo>
                                  <a:pt x="12697" y="4763"/>
                                </a:lnTo>
                                <a:lnTo>
                                  <a:pt x="12697" y="4763"/>
                                </a:lnTo>
                                <a:lnTo>
                                  <a:pt x="12697" y="4763"/>
                                </a:lnTo>
                                <a:lnTo>
                                  <a:pt x="12697" y="4763"/>
                                </a:lnTo>
                                <a:lnTo>
                                  <a:pt x="13754" y="4763"/>
                                </a:lnTo>
                                <a:lnTo>
                                  <a:pt x="13754" y="4763"/>
                                </a:lnTo>
                                <a:lnTo>
                                  <a:pt x="13754" y="4763"/>
                                </a:lnTo>
                                <a:lnTo>
                                  <a:pt x="13754" y="4763"/>
                                </a:lnTo>
                                <a:lnTo>
                                  <a:pt x="13754" y="4763"/>
                                </a:lnTo>
                                <a:lnTo>
                                  <a:pt x="13754" y="4763"/>
                                </a:lnTo>
                                <a:lnTo>
                                  <a:pt x="13754" y="0"/>
                                </a:lnTo>
                                <a:lnTo>
                                  <a:pt x="13754" y="0"/>
                                </a:lnTo>
                                <a:lnTo>
                                  <a:pt x="13754" y="0"/>
                                </a:lnTo>
                                <a:lnTo>
                                  <a:pt x="13754" y="0"/>
                                </a:lnTo>
                                <a:lnTo>
                                  <a:pt x="13754" y="0"/>
                                </a:lnTo>
                                <a:lnTo>
                                  <a:pt x="13754" y="0"/>
                                </a:lnTo>
                                <a:lnTo>
                                  <a:pt x="13754" y="0"/>
                                </a:lnTo>
                                <a:lnTo>
                                  <a:pt x="13754" y="0"/>
                                </a:lnTo>
                                <a:lnTo>
                                  <a:pt x="13754" y="0"/>
                                </a:lnTo>
                                <a:lnTo>
                                  <a:pt x="13754" y="0"/>
                                </a:lnTo>
                                <a:lnTo>
                                  <a:pt x="13754" y="0"/>
                                </a:lnTo>
                                <a:lnTo>
                                  <a:pt x="13754" y="0"/>
                                </a:lnTo>
                                <a:lnTo>
                                  <a:pt x="14821" y="0"/>
                                </a:lnTo>
                                <a:lnTo>
                                  <a:pt x="14821" y="0"/>
                                </a:lnTo>
                                <a:lnTo>
                                  <a:pt x="14821" y="0"/>
                                </a:lnTo>
                                <a:lnTo>
                                  <a:pt x="14821" y="0"/>
                                </a:lnTo>
                                <a:lnTo>
                                  <a:pt x="14821" y="0"/>
                                </a:lnTo>
                                <a:lnTo>
                                  <a:pt x="14821" y="0"/>
                                </a:lnTo>
                                <a:lnTo>
                                  <a:pt x="14821" y="4763"/>
                                </a:lnTo>
                                <a:lnTo>
                                  <a:pt x="14821" y="4763"/>
                                </a:lnTo>
                                <a:lnTo>
                                  <a:pt x="14821" y="4763"/>
                                </a:lnTo>
                                <a:lnTo>
                                  <a:pt x="14821" y="4763"/>
                                </a:lnTo>
                                <a:lnTo>
                                  <a:pt x="14821" y="4763"/>
                                </a:lnTo>
                                <a:lnTo>
                                  <a:pt x="14821" y="0"/>
                                </a:lnTo>
                                <a:lnTo>
                                  <a:pt x="14821" y="0"/>
                                </a:lnTo>
                                <a:lnTo>
                                  <a:pt x="14821" y="0"/>
                                </a:lnTo>
                                <a:lnTo>
                                  <a:pt x="14821" y="0"/>
                                </a:lnTo>
                                <a:lnTo>
                                  <a:pt x="14821" y="0"/>
                                </a:lnTo>
                                <a:lnTo>
                                  <a:pt x="14821" y="4763"/>
                                </a:lnTo>
                                <a:lnTo>
                                  <a:pt x="14821" y="4763"/>
                                </a:lnTo>
                                <a:lnTo>
                                  <a:pt x="14821" y="4763"/>
                                </a:lnTo>
                                <a:lnTo>
                                  <a:pt x="14821" y="4763"/>
                                </a:lnTo>
                                <a:lnTo>
                                  <a:pt x="14821" y="4763"/>
                                </a:lnTo>
                                <a:lnTo>
                                  <a:pt x="14821" y="4763"/>
                                </a:lnTo>
                                <a:lnTo>
                                  <a:pt x="14821" y="4763"/>
                                </a:lnTo>
                                <a:lnTo>
                                  <a:pt x="14821" y="4763"/>
                                </a:lnTo>
                                <a:lnTo>
                                  <a:pt x="15878" y="4763"/>
                                </a:lnTo>
                                <a:lnTo>
                                  <a:pt x="15878" y="4763"/>
                                </a:lnTo>
                                <a:lnTo>
                                  <a:pt x="15878" y="4763"/>
                                </a:lnTo>
                                <a:lnTo>
                                  <a:pt x="15878" y="4763"/>
                                </a:lnTo>
                                <a:lnTo>
                                  <a:pt x="15878" y="4763"/>
                                </a:lnTo>
                                <a:lnTo>
                                  <a:pt x="15878" y="0"/>
                                </a:lnTo>
                                <a:lnTo>
                                  <a:pt x="15878" y="0"/>
                                </a:lnTo>
                                <a:lnTo>
                                  <a:pt x="15878" y="0"/>
                                </a:lnTo>
                                <a:lnTo>
                                  <a:pt x="15878" y="4763"/>
                                </a:lnTo>
                                <a:lnTo>
                                  <a:pt x="15878" y="4763"/>
                                </a:lnTo>
                                <a:lnTo>
                                  <a:pt x="15878" y="4763"/>
                                </a:lnTo>
                                <a:lnTo>
                                  <a:pt x="15878" y="4763"/>
                                </a:lnTo>
                                <a:lnTo>
                                  <a:pt x="15878" y="4763"/>
                                </a:lnTo>
                                <a:lnTo>
                                  <a:pt x="15878" y="0"/>
                                </a:lnTo>
                                <a:lnTo>
                                  <a:pt x="15878" y="4763"/>
                                </a:lnTo>
                                <a:lnTo>
                                  <a:pt x="15878" y="4763"/>
                                </a:lnTo>
                                <a:lnTo>
                                  <a:pt x="15878" y="4763"/>
                                </a:lnTo>
                                <a:lnTo>
                                  <a:pt x="15878" y="0"/>
                                </a:lnTo>
                                <a:lnTo>
                                  <a:pt x="15878" y="4763"/>
                                </a:lnTo>
                                <a:lnTo>
                                  <a:pt x="15878" y="0"/>
                                </a:lnTo>
                                <a:lnTo>
                                  <a:pt x="16935" y="4763"/>
                                </a:lnTo>
                                <a:lnTo>
                                  <a:pt x="16935" y="4763"/>
                                </a:lnTo>
                                <a:lnTo>
                                  <a:pt x="16935" y="4763"/>
                                </a:lnTo>
                                <a:lnTo>
                                  <a:pt x="16935" y="4763"/>
                                </a:lnTo>
                                <a:lnTo>
                                  <a:pt x="16935" y="4763"/>
                                </a:lnTo>
                                <a:lnTo>
                                  <a:pt x="16935" y="4763"/>
                                </a:lnTo>
                                <a:lnTo>
                                  <a:pt x="16935" y="0"/>
                                </a:lnTo>
                                <a:lnTo>
                                  <a:pt x="16935" y="4763"/>
                                </a:lnTo>
                                <a:lnTo>
                                  <a:pt x="16935" y="0"/>
                                </a:lnTo>
                                <a:lnTo>
                                  <a:pt x="16935" y="0"/>
                                </a:lnTo>
                                <a:lnTo>
                                  <a:pt x="16935" y="0"/>
                                </a:lnTo>
                                <a:lnTo>
                                  <a:pt x="16935" y="0"/>
                                </a:lnTo>
                                <a:lnTo>
                                  <a:pt x="16935" y="4763"/>
                                </a:lnTo>
                                <a:lnTo>
                                  <a:pt x="16935" y="4763"/>
                                </a:lnTo>
                                <a:lnTo>
                                  <a:pt x="16935" y="4763"/>
                                </a:lnTo>
                                <a:lnTo>
                                  <a:pt x="16935" y="4763"/>
                                </a:lnTo>
                                <a:lnTo>
                                  <a:pt x="16935" y="4763"/>
                                </a:lnTo>
                                <a:lnTo>
                                  <a:pt x="16935"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0"/>
                                </a:lnTo>
                                <a:lnTo>
                                  <a:pt x="17993" y="0"/>
                                </a:lnTo>
                                <a:lnTo>
                                  <a:pt x="17993" y="0"/>
                                </a:lnTo>
                                <a:lnTo>
                                  <a:pt x="17993" y="0"/>
                                </a:lnTo>
                                <a:lnTo>
                                  <a:pt x="17993" y="0"/>
                                </a:lnTo>
                                <a:lnTo>
                                  <a:pt x="17993" y="4763"/>
                                </a:lnTo>
                                <a:lnTo>
                                  <a:pt x="19050" y="4763"/>
                                </a:lnTo>
                                <a:lnTo>
                                  <a:pt x="19050" y="0"/>
                                </a:lnTo>
                                <a:lnTo>
                                  <a:pt x="19050" y="0"/>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0"/>
                                </a:lnTo>
                                <a:lnTo>
                                  <a:pt x="19050" y="0"/>
                                </a:lnTo>
                                <a:lnTo>
                                  <a:pt x="19050" y="0"/>
                                </a:lnTo>
                                <a:lnTo>
                                  <a:pt x="19050" y="0"/>
                                </a:lnTo>
                                <a:lnTo>
                                  <a:pt x="19050" y="0"/>
                                </a:lnTo>
                                <a:lnTo>
                                  <a:pt x="19050" y="0"/>
                                </a:lnTo>
                                <a:lnTo>
                                  <a:pt x="20107" y="0"/>
                                </a:lnTo>
                                <a:lnTo>
                                  <a:pt x="20107" y="0"/>
                                </a:lnTo>
                                <a:lnTo>
                                  <a:pt x="20107" y="4763"/>
                                </a:lnTo>
                                <a:lnTo>
                                  <a:pt x="20107" y="4763"/>
                                </a:lnTo>
                                <a:lnTo>
                                  <a:pt x="20107" y="4763"/>
                                </a:lnTo>
                                <a:lnTo>
                                  <a:pt x="20107" y="4763"/>
                                </a:lnTo>
                                <a:lnTo>
                                  <a:pt x="20107" y="4763"/>
                                </a:lnTo>
                                <a:lnTo>
                                  <a:pt x="20107" y="0"/>
                                </a:lnTo>
                                <a:lnTo>
                                  <a:pt x="20107" y="0"/>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1165" y="4763"/>
                                </a:lnTo>
                                <a:lnTo>
                                  <a:pt x="21165" y="4763"/>
                                </a:lnTo>
                                <a:lnTo>
                                  <a:pt x="21165" y="4763"/>
                                </a:lnTo>
                                <a:lnTo>
                                  <a:pt x="21165" y="0"/>
                                </a:lnTo>
                                <a:lnTo>
                                  <a:pt x="21165" y="0"/>
                                </a:lnTo>
                                <a:lnTo>
                                  <a:pt x="21165" y="0"/>
                                </a:lnTo>
                                <a:lnTo>
                                  <a:pt x="21165" y="0"/>
                                </a:lnTo>
                                <a:lnTo>
                                  <a:pt x="21165" y="0"/>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2222" y="4763"/>
                                </a:lnTo>
                                <a:lnTo>
                                  <a:pt x="22222" y="4763"/>
                                </a:lnTo>
                                <a:lnTo>
                                  <a:pt x="22222" y="0"/>
                                </a:lnTo>
                                <a:lnTo>
                                  <a:pt x="22222" y="4763"/>
                                </a:lnTo>
                                <a:lnTo>
                                  <a:pt x="22222" y="4763"/>
                                </a:lnTo>
                                <a:lnTo>
                                  <a:pt x="22222" y="0"/>
                                </a:lnTo>
                                <a:lnTo>
                                  <a:pt x="22222" y="4763"/>
                                </a:lnTo>
                                <a:lnTo>
                                  <a:pt x="22222" y="0"/>
                                </a:lnTo>
                                <a:lnTo>
                                  <a:pt x="22222" y="0"/>
                                </a:lnTo>
                                <a:lnTo>
                                  <a:pt x="22222" y="4763"/>
                                </a:lnTo>
                                <a:lnTo>
                                  <a:pt x="22222" y="0"/>
                                </a:lnTo>
                                <a:lnTo>
                                  <a:pt x="22222" y="4763"/>
                                </a:lnTo>
                                <a:lnTo>
                                  <a:pt x="22222" y="4763"/>
                                </a:lnTo>
                                <a:lnTo>
                                  <a:pt x="22222" y="4763"/>
                                </a:lnTo>
                                <a:lnTo>
                                  <a:pt x="22222" y="0"/>
                                </a:lnTo>
                                <a:lnTo>
                                  <a:pt x="22222" y="0"/>
                                </a:lnTo>
                                <a:lnTo>
                                  <a:pt x="22222" y="0"/>
                                </a:lnTo>
                                <a:lnTo>
                                  <a:pt x="22222" y="0"/>
                                </a:lnTo>
                                <a:lnTo>
                                  <a:pt x="23279" y="4763"/>
                                </a:lnTo>
                                <a:lnTo>
                                  <a:pt x="23279" y="4763"/>
                                </a:lnTo>
                                <a:lnTo>
                                  <a:pt x="23279" y="4763"/>
                                </a:lnTo>
                                <a:lnTo>
                                  <a:pt x="23279" y="4763"/>
                                </a:lnTo>
                                <a:lnTo>
                                  <a:pt x="23279" y="4763"/>
                                </a:lnTo>
                                <a:lnTo>
                                  <a:pt x="23279" y="4763"/>
                                </a:lnTo>
                                <a:lnTo>
                                  <a:pt x="23279" y="0"/>
                                </a:lnTo>
                                <a:lnTo>
                                  <a:pt x="23279" y="4763"/>
                                </a:lnTo>
                                <a:lnTo>
                                  <a:pt x="23279" y="4763"/>
                                </a:lnTo>
                                <a:lnTo>
                                  <a:pt x="23279" y="4763"/>
                                </a:lnTo>
                                <a:lnTo>
                                  <a:pt x="23279" y="4763"/>
                                </a:lnTo>
                                <a:lnTo>
                                  <a:pt x="23279" y="4763"/>
                                </a:lnTo>
                                <a:lnTo>
                                  <a:pt x="23279" y="9525"/>
                                </a:lnTo>
                                <a:lnTo>
                                  <a:pt x="23279" y="4763"/>
                                </a:lnTo>
                                <a:lnTo>
                                  <a:pt x="23279" y="4763"/>
                                </a:lnTo>
                                <a:lnTo>
                                  <a:pt x="23279" y="4763"/>
                                </a:lnTo>
                                <a:lnTo>
                                  <a:pt x="23279" y="4763"/>
                                </a:lnTo>
                                <a:lnTo>
                                  <a:pt x="23279" y="4763"/>
                                </a:lnTo>
                                <a:lnTo>
                                  <a:pt x="24346" y="4763"/>
                                </a:lnTo>
                                <a:lnTo>
                                  <a:pt x="24346" y="4763"/>
                                </a:lnTo>
                                <a:lnTo>
                                  <a:pt x="24346" y="0"/>
                                </a:lnTo>
                                <a:lnTo>
                                  <a:pt x="24346" y="0"/>
                                </a:lnTo>
                                <a:lnTo>
                                  <a:pt x="24346" y="0"/>
                                </a:lnTo>
                                <a:lnTo>
                                  <a:pt x="24346" y="0"/>
                                </a:lnTo>
                                <a:lnTo>
                                  <a:pt x="24346" y="4763"/>
                                </a:lnTo>
                                <a:lnTo>
                                  <a:pt x="24346" y="4763"/>
                                </a:lnTo>
                                <a:lnTo>
                                  <a:pt x="24346" y="4763"/>
                                </a:lnTo>
                                <a:lnTo>
                                  <a:pt x="24346" y="0"/>
                                </a:lnTo>
                                <a:lnTo>
                                  <a:pt x="24346" y="0"/>
                                </a:lnTo>
                                <a:lnTo>
                                  <a:pt x="24346" y="0"/>
                                </a:lnTo>
                                <a:lnTo>
                                  <a:pt x="24346" y="0"/>
                                </a:lnTo>
                                <a:lnTo>
                                  <a:pt x="24346" y="0"/>
                                </a:lnTo>
                                <a:lnTo>
                                  <a:pt x="24346" y="4763"/>
                                </a:lnTo>
                                <a:lnTo>
                                  <a:pt x="24346" y="4763"/>
                                </a:lnTo>
                                <a:lnTo>
                                  <a:pt x="24346" y="4763"/>
                                </a:lnTo>
                                <a:lnTo>
                                  <a:pt x="24346" y="4763"/>
                                </a:lnTo>
                                <a:lnTo>
                                  <a:pt x="24346" y="4763"/>
                                </a:lnTo>
                                <a:lnTo>
                                  <a:pt x="24346" y="0"/>
                                </a:lnTo>
                                <a:lnTo>
                                  <a:pt x="25403" y="0"/>
                                </a:lnTo>
                                <a:lnTo>
                                  <a:pt x="25403" y="0"/>
                                </a:lnTo>
                                <a:lnTo>
                                  <a:pt x="25403" y="0"/>
                                </a:lnTo>
                                <a:lnTo>
                                  <a:pt x="25403" y="0"/>
                                </a:lnTo>
                                <a:lnTo>
                                  <a:pt x="25403" y="0"/>
                                </a:lnTo>
                                <a:lnTo>
                                  <a:pt x="25403" y="0"/>
                                </a:lnTo>
                                <a:lnTo>
                                  <a:pt x="25403" y="0"/>
                                </a:lnTo>
                                <a:lnTo>
                                  <a:pt x="25403" y="4763"/>
                                </a:lnTo>
                                <a:lnTo>
                                  <a:pt x="25403" y="4763"/>
                                </a:lnTo>
                                <a:lnTo>
                                  <a:pt x="25403" y="0"/>
                                </a:lnTo>
                                <a:lnTo>
                                  <a:pt x="25403" y="4763"/>
                                </a:lnTo>
                                <a:lnTo>
                                  <a:pt x="25403" y="4763"/>
                                </a:lnTo>
                                <a:lnTo>
                                  <a:pt x="25403" y="4763"/>
                                </a:lnTo>
                                <a:lnTo>
                                  <a:pt x="25403" y="4763"/>
                                </a:lnTo>
                                <a:lnTo>
                                  <a:pt x="25403" y="0"/>
                                </a:lnTo>
                                <a:lnTo>
                                  <a:pt x="25403" y="0"/>
                                </a:lnTo>
                                <a:lnTo>
                                  <a:pt x="25403" y="4763"/>
                                </a:lnTo>
                                <a:lnTo>
                                  <a:pt x="25403" y="0"/>
                                </a:lnTo>
                                <a:lnTo>
                                  <a:pt x="26460" y="0"/>
                                </a:lnTo>
                                <a:lnTo>
                                  <a:pt x="26460" y="0"/>
                                </a:lnTo>
                                <a:lnTo>
                                  <a:pt x="26460" y="0"/>
                                </a:lnTo>
                                <a:lnTo>
                                  <a:pt x="26460" y="4763"/>
                                </a:lnTo>
                                <a:lnTo>
                                  <a:pt x="26460" y="4763"/>
                                </a:lnTo>
                                <a:lnTo>
                                  <a:pt x="26460" y="0"/>
                                </a:lnTo>
                                <a:lnTo>
                                  <a:pt x="26460" y="4763"/>
                                </a:lnTo>
                                <a:lnTo>
                                  <a:pt x="26460" y="4763"/>
                                </a:lnTo>
                                <a:lnTo>
                                  <a:pt x="26460" y="4763"/>
                                </a:lnTo>
                                <a:lnTo>
                                  <a:pt x="26460" y="4763"/>
                                </a:lnTo>
                                <a:lnTo>
                                  <a:pt x="26460" y="0"/>
                                </a:lnTo>
                                <a:lnTo>
                                  <a:pt x="26460" y="4763"/>
                                </a:lnTo>
                                <a:lnTo>
                                  <a:pt x="26460" y="0"/>
                                </a:lnTo>
                                <a:lnTo>
                                  <a:pt x="26460" y="0"/>
                                </a:lnTo>
                                <a:lnTo>
                                  <a:pt x="26460" y="4763"/>
                                </a:lnTo>
                                <a:lnTo>
                                  <a:pt x="26460" y="4763"/>
                                </a:lnTo>
                                <a:lnTo>
                                  <a:pt x="26460" y="4763"/>
                                </a:lnTo>
                                <a:lnTo>
                                  <a:pt x="26460" y="4763"/>
                                </a:lnTo>
                                <a:lnTo>
                                  <a:pt x="26460" y="4763"/>
                                </a:lnTo>
                                <a:lnTo>
                                  <a:pt x="26460" y="0"/>
                                </a:lnTo>
                                <a:lnTo>
                                  <a:pt x="26460" y="0"/>
                                </a:lnTo>
                                <a:lnTo>
                                  <a:pt x="26460" y="0"/>
                                </a:lnTo>
                                <a:lnTo>
                                  <a:pt x="26460" y="0"/>
                                </a:lnTo>
                                <a:lnTo>
                                  <a:pt x="26460"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0"/>
                                </a:lnTo>
                                <a:lnTo>
                                  <a:pt x="27518" y="4763"/>
                                </a:lnTo>
                                <a:lnTo>
                                  <a:pt x="27518" y="4763"/>
                                </a:lnTo>
                                <a:lnTo>
                                  <a:pt x="27518" y="4763"/>
                                </a:lnTo>
                                <a:lnTo>
                                  <a:pt x="27518" y="0"/>
                                </a:lnTo>
                                <a:lnTo>
                                  <a:pt x="27518" y="0"/>
                                </a:lnTo>
                                <a:lnTo>
                                  <a:pt x="27518" y="0"/>
                                </a:lnTo>
                                <a:lnTo>
                                  <a:pt x="27518" y="0"/>
                                </a:lnTo>
                                <a:lnTo>
                                  <a:pt x="27518" y="0"/>
                                </a:lnTo>
                                <a:lnTo>
                                  <a:pt x="27518" y="0"/>
                                </a:lnTo>
                                <a:lnTo>
                                  <a:pt x="28575" y="0"/>
                                </a:lnTo>
                                <a:lnTo>
                                  <a:pt x="28575" y="0"/>
                                </a:lnTo>
                                <a:lnTo>
                                  <a:pt x="28575" y="0"/>
                                </a:lnTo>
                                <a:lnTo>
                                  <a:pt x="28575" y="0"/>
                                </a:lnTo>
                                <a:lnTo>
                                  <a:pt x="28575" y="476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7" name="Freeform: Shape 77"/>
                        <wps:cNvSpPr/>
                        <wps:spPr>
                          <a:xfrm>
                            <a:off x="1452562" y="2909887"/>
                            <a:ext cx="28575" cy="9525"/>
                          </a:xfrm>
                          <a:custGeom>
                            <a:avLst/>
                            <a:gdLst>
                              <a:gd name="connsiteX0" fmla="*/ 0 w 28575"/>
                              <a:gd name="connsiteY0" fmla="*/ 9525 h 9525"/>
                              <a:gd name="connsiteX1" fmla="*/ 0 w 28575"/>
                              <a:gd name="connsiteY1" fmla="*/ 9525 h 9525"/>
                              <a:gd name="connsiteX2" fmla="*/ 0 w 28575"/>
                              <a:gd name="connsiteY2" fmla="*/ 9525 h 9525"/>
                              <a:gd name="connsiteX3" fmla="*/ 0 w 28575"/>
                              <a:gd name="connsiteY3" fmla="*/ 9525 h 9525"/>
                              <a:gd name="connsiteX4" fmla="*/ 0 w 28575"/>
                              <a:gd name="connsiteY4" fmla="*/ 9525 h 9525"/>
                              <a:gd name="connsiteX5" fmla="*/ 0 w 28575"/>
                              <a:gd name="connsiteY5" fmla="*/ 9525 h 9525"/>
                              <a:gd name="connsiteX6" fmla="*/ 0 w 28575"/>
                              <a:gd name="connsiteY6" fmla="*/ 9525 h 9525"/>
                              <a:gd name="connsiteX7" fmla="*/ 0 w 28575"/>
                              <a:gd name="connsiteY7" fmla="*/ 9525 h 9525"/>
                              <a:gd name="connsiteX8" fmla="*/ 0 w 28575"/>
                              <a:gd name="connsiteY8" fmla="*/ 9525 h 9525"/>
                              <a:gd name="connsiteX9" fmla="*/ 0 w 28575"/>
                              <a:gd name="connsiteY9" fmla="*/ 9525 h 9525"/>
                              <a:gd name="connsiteX10" fmla="*/ 0 w 28575"/>
                              <a:gd name="connsiteY10" fmla="*/ 9525 h 9525"/>
                              <a:gd name="connsiteX11" fmla="*/ 0 w 28575"/>
                              <a:gd name="connsiteY11" fmla="*/ 9525 h 9525"/>
                              <a:gd name="connsiteX12" fmla="*/ 0 w 28575"/>
                              <a:gd name="connsiteY12" fmla="*/ 0 h 9525"/>
                              <a:gd name="connsiteX13" fmla="*/ 0 w 28575"/>
                              <a:gd name="connsiteY13" fmla="*/ 0 h 9525"/>
                              <a:gd name="connsiteX14" fmla="*/ 1057 w 28575"/>
                              <a:gd name="connsiteY14" fmla="*/ 0 h 9525"/>
                              <a:gd name="connsiteX15" fmla="*/ 1057 w 28575"/>
                              <a:gd name="connsiteY15" fmla="*/ 0 h 9525"/>
                              <a:gd name="connsiteX16" fmla="*/ 1057 w 28575"/>
                              <a:gd name="connsiteY16" fmla="*/ 0 h 9525"/>
                              <a:gd name="connsiteX17" fmla="*/ 1057 w 28575"/>
                              <a:gd name="connsiteY17" fmla="*/ 0 h 9525"/>
                              <a:gd name="connsiteX18" fmla="*/ 1057 w 28575"/>
                              <a:gd name="connsiteY18" fmla="*/ 9525 h 9525"/>
                              <a:gd name="connsiteX19" fmla="*/ 1057 w 28575"/>
                              <a:gd name="connsiteY19" fmla="*/ 0 h 9525"/>
                              <a:gd name="connsiteX20" fmla="*/ 1057 w 28575"/>
                              <a:gd name="connsiteY20" fmla="*/ 0 h 9525"/>
                              <a:gd name="connsiteX21" fmla="*/ 1057 w 28575"/>
                              <a:gd name="connsiteY21" fmla="*/ 0 h 9525"/>
                              <a:gd name="connsiteX22" fmla="*/ 1057 w 28575"/>
                              <a:gd name="connsiteY22" fmla="*/ 0 h 9525"/>
                              <a:gd name="connsiteX23" fmla="*/ 1057 w 28575"/>
                              <a:gd name="connsiteY23" fmla="*/ 0 h 9525"/>
                              <a:gd name="connsiteX24" fmla="*/ 1057 w 28575"/>
                              <a:gd name="connsiteY24" fmla="*/ 0 h 9525"/>
                              <a:gd name="connsiteX25" fmla="*/ 1057 w 28575"/>
                              <a:gd name="connsiteY25" fmla="*/ 9525 h 9525"/>
                              <a:gd name="connsiteX26" fmla="*/ 1057 w 28575"/>
                              <a:gd name="connsiteY26" fmla="*/ 9525 h 9525"/>
                              <a:gd name="connsiteX27" fmla="*/ 1057 w 28575"/>
                              <a:gd name="connsiteY27" fmla="*/ 9525 h 9525"/>
                              <a:gd name="connsiteX28" fmla="*/ 1057 w 28575"/>
                              <a:gd name="connsiteY28" fmla="*/ 9525 h 9525"/>
                              <a:gd name="connsiteX29" fmla="*/ 1057 w 28575"/>
                              <a:gd name="connsiteY29" fmla="*/ 0 h 9525"/>
                              <a:gd name="connsiteX30" fmla="*/ 1057 w 28575"/>
                              <a:gd name="connsiteY30" fmla="*/ 9525 h 9525"/>
                              <a:gd name="connsiteX31" fmla="*/ 1057 w 28575"/>
                              <a:gd name="connsiteY31" fmla="*/ 9525 h 9525"/>
                              <a:gd name="connsiteX32" fmla="*/ 2115 w 28575"/>
                              <a:gd name="connsiteY32" fmla="*/ 9525 h 9525"/>
                              <a:gd name="connsiteX33" fmla="*/ 2115 w 28575"/>
                              <a:gd name="connsiteY33" fmla="*/ 9525 h 9525"/>
                              <a:gd name="connsiteX34" fmla="*/ 2115 w 28575"/>
                              <a:gd name="connsiteY34" fmla="*/ 9525 h 9525"/>
                              <a:gd name="connsiteX35" fmla="*/ 2115 w 28575"/>
                              <a:gd name="connsiteY35" fmla="*/ 9525 h 9525"/>
                              <a:gd name="connsiteX36" fmla="*/ 2115 w 28575"/>
                              <a:gd name="connsiteY36" fmla="*/ 9525 h 9525"/>
                              <a:gd name="connsiteX37" fmla="*/ 2115 w 28575"/>
                              <a:gd name="connsiteY37" fmla="*/ 9525 h 9525"/>
                              <a:gd name="connsiteX38" fmla="*/ 2115 w 28575"/>
                              <a:gd name="connsiteY38" fmla="*/ 9525 h 9525"/>
                              <a:gd name="connsiteX39" fmla="*/ 2115 w 28575"/>
                              <a:gd name="connsiteY39" fmla="*/ 9525 h 9525"/>
                              <a:gd name="connsiteX40" fmla="*/ 2115 w 28575"/>
                              <a:gd name="connsiteY40" fmla="*/ 9525 h 9525"/>
                              <a:gd name="connsiteX41" fmla="*/ 2115 w 28575"/>
                              <a:gd name="connsiteY41" fmla="*/ 9525 h 9525"/>
                              <a:gd name="connsiteX42" fmla="*/ 2115 w 28575"/>
                              <a:gd name="connsiteY42" fmla="*/ 9525 h 9525"/>
                              <a:gd name="connsiteX43" fmla="*/ 2115 w 28575"/>
                              <a:gd name="connsiteY43" fmla="*/ 9525 h 9525"/>
                              <a:gd name="connsiteX44" fmla="*/ 2115 w 28575"/>
                              <a:gd name="connsiteY44" fmla="*/ 9525 h 9525"/>
                              <a:gd name="connsiteX45" fmla="*/ 2115 w 28575"/>
                              <a:gd name="connsiteY45" fmla="*/ 9525 h 9525"/>
                              <a:gd name="connsiteX46" fmla="*/ 2115 w 28575"/>
                              <a:gd name="connsiteY46" fmla="*/ 9525 h 9525"/>
                              <a:gd name="connsiteX47" fmla="*/ 2115 w 28575"/>
                              <a:gd name="connsiteY47" fmla="*/ 9525 h 9525"/>
                              <a:gd name="connsiteX48" fmla="*/ 2115 w 28575"/>
                              <a:gd name="connsiteY48" fmla="*/ 0 h 9525"/>
                              <a:gd name="connsiteX49" fmla="*/ 2115 w 28575"/>
                              <a:gd name="connsiteY49" fmla="*/ 0 h 9525"/>
                              <a:gd name="connsiteX50" fmla="*/ 3172 w 28575"/>
                              <a:gd name="connsiteY50" fmla="*/ 0 h 9525"/>
                              <a:gd name="connsiteX51" fmla="*/ 3172 w 28575"/>
                              <a:gd name="connsiteY51" fmla="*/ 0 h 9525"/>
                              <a:gd name="connsiteX52" fmla="*/ 3172 w 28575"/>
                              <a:gd name="connsiteY52" fmla="*/ 0 h 9525"/>
                              <a:gd name="connsiteX53" fmla="*/ 3172 w 28575"/>
                              <a:gd name="connsiteY53" fmla="*/ 0 h 9525"/>
                              <a:gd name="connsiteX54" fmla="*/ 3172 w 28575"/>
                              <a:gd name="connsiteY54" fmla="*/ 0 h 9525"/>
                              <a:gd name="connsiteX55" fmla="*/ 3172 w 28575"/>
                              <a:gd name="connsiteY55" fmla="*/ 0 h 9525"/>
                              <a:gd name="connsiteX56" fmla="*/ 3172 w 28575"/>
                              <a:gd name="connsiteY56" fmla="*/ 0 h 9525"/>
                              <a:gd name="connsiteX57" fmla="*/ 3172 w 28575"/>
                              <a:gd name="connsiteY57" fmla="*/ 0 h 9525"/>
                              <a:gd name="connsiteX58" fmla="*/ 3172 w 28575"/>
                              <a:gd name="connsiteY58" fmla="*/ 9525 h 9525"/>
                              <a:gd name="connsiteX59" fmla="*/ 3172 w 28575"/>
                              <a:gd name="connsiteY59" fmla="*/ 0 h 9525"/>
                              <a:gd name="connsiteX60" fmla="*/ 3172 w 28575"/>
                              <a:gd name="connsiteY60" fmla="*/ 0 h 9525"/>
                              <a:gd name="connsiteX61" fmla="*/ 3172 w 28575"/>
                              <a:gd name="connsiteY61" fmla="*/ 0 h 9525"/>
                              <a:gd name="connsiteX62" fmla="*/ 3172 w 28575"/>
                              <a:gd name="connsiteY62" fmla="*/ 0 h 9525"/>
                              <a:gd name="connsiteX63" fmla="*/ 3172 w 28575"/>
                              <a:gd name="connsiteY63" fmla="*/ 9525 h 9525"/>
                              <a:gd name="connsiteX64" fmla="*/ 3172 w 28575"/>
                              <a:gd name="connsiteY64" fmla="*/ 9525 h 9525"/>
                              <a:gd name="connsiteX65" fmla="*/ 3172 w 28575"/>
                              <a:gd name="connsiteY65" fmla="*/ 0 h 9525"/>
                              <a:gd name="connsiteX66" fmla="*/ 3172 w 28575"/>
                              <a:gd name="connsiteY66" fmla="*/ 9525 h 9525"/>
                              <a:gd name="connsiteX67" fmla="*/ 3172 w 28575"/>
                              <a:gd name="connsiteY67" fmla="*/ 9525 h 9525"/>
                              <a:gd name="connsiteX68" fmla="*/ 3172 w 28575"/>
                              <a:gd name="connsiteY68" fmla="*/ 9525 h 9525"/>
                              <a:gd name="connsiteX69" fmla="*/ 3172 w 28575"/>
                              <a:gd name="connsiteY69" fmla="*/ 9525 h 9525"/>
                              <a:gd name="connsiteX70" fmla="*/ 4229 w 28575"/>
                              <a:gd name="connsiteY70" fmla="*/ 9525 h 9525"/>
                              <a:gd name="connsiteX71" fmla="*/ 4229 w 28575"/>
                              <a:gd name="connsiteY71" fmla="*/ 0 h 9525"/>
                              <a:gd name="connsiteX72" fmla="*/ 4229 w 28575"/>
                              <a:gd name="connsiteY72" fmla="*/ 0 h 9525"/>
                              <a:gd name="connsiteX73" fmla="*/ 4229 w 28575"/>
                              <a:gd name="connsiteY73" fmla="*/ 0 h 9525"/>
                              <a:gd name="connsiteX74" fmla="*/ 4229 w 28575"/>
                              <a:gd name="connsiteY74" fmla="*/ 0 h 9525"/>
                              <a:gd name="connsiteX75" fmla="*/ 4229 w 28575"/>
                              <a:gd name="connsiteY75" fmla="*/ 9525 h 9525"/>
                              <a:gd name="connsiteX76" fmla="*/ 4229 w 28575"/>
                              <a:gd name="connsiteY76" fmla="*/ 9525 h 9525"/>
                              <a:gd name="connsiteX77" fmla="*/ 4229 w 28575"/>
                              <a:gd name="connsiteY77" fmla="*/ 9525 h 9525"/>
                              <a:gd name="connsiteX78" fmla="*/ 4229 w 28575"/>
                              <a:gd name="connsiteY78" fmla="*/ 9525 h 9525"/>
                              <a:gd name="connsiteX79" fmla="*/ 4229 w 28575"/>
                              <a:gd name="connsiteY79" fmla="*/ 0 h 9525"/>
                              <a:gd name="connsiteX80" fmla="*/ 4229 w 28575"/>
                              <a:gd name="connsiteY80" fmla="*/ 9525 h 9525"/>
                              <a:gd name="connsiteX81" fmla="*/ 4229 w 28575"/>
                              <a:gd name="connsiteY81" fmla="*/ 9525 h 9525"/>
                              <a:gd name="connsiteX82" fmla="*/ 4229 w 28575"/>
                              <a:gd name="connsiteY82" fmla="*/ 9525 h 9525"/>
                              <a:gd name="connsiteX83" fmla="*/ 4229 w 28575"/>
                              <a:gd name="connsiteY83" fmla="*/ 0 h 9525"/>
                              <a:gd name="connsiteX84" fmla="*/ 4229 w 28575"/>
                              <a:gd name="connsiteY84" fmla="*/ 0 h 9525"/>
                              <a:gd name="connsiteX85" fmla="*/ 4229 w 28575"/>
                              <a:gd name="connsiteY85" fmla="*/ 0 h 9525"/>
                              <a:gd name="connsiteX86" fmla="*/ 4229 w 28575"/>
                              <a:gd name="connsiteY86" fmla="*/ 0 h 9525"/>
                              <a:gd name="connsiteX87" fmla="*/ 4229 w 28575"/>
                              <a:gd name="connsiteY87" fmla="*/ 9525 h 9525"/>
                              <a:gd name="connsiteX88" fmla="*/ 5296 w 28575"/>
                              <a:gd name="connsiteY88" fmla="*/ 0 h 9525"/>
                              <a:gd name="connsiteX89" fmla="*/ 5296 w 28575"/>
                              <a:gd name="connsiteY89" fmla="*/ 9525 h 9525"/>
                              <a:gd name="connsiteX90" fmla="*/ 5296 w 28575"/>
                              <a:gd name="connsiteY90" fmla="*/ 0 h 9525"/>
                              <a:gd name="connsiteX91" fmla="*/ 5296 w 28575"/>
                              <a:gd name="connsiteY91" fmla="*/ 0 h 9525"/>
                              <a:gd name="connsiteX92" fmla="*/ 5296 w 28575"/>
                              <a:gd name="connsiteY92" fmla="*/ 0 h 9525"/>
                              <a:gd name="connsiteX93" fmla="*/ 5296 w 28575"/>
                              <a:gd name="connsiteY93" fmla="*/ 0 h 9525"/>
                              <a:gd name="connsiteX94" fmla="*/ 5296 w 28575"/>
                              <a:gd name="connsiteY94" fmla="*/ 0 h 9525"/>
                              <a:gd name="connsiteX95" fmla="*/ 5296 w 28575"/>
                              <a:gd name="connsiteY95" fmla="*/ 0 h 9525"/>
                              <a:gd name="connsiteX96" fmla="*/ 5296 w 28575"/>
                              <a:gd name="connsiteY96" fmla="*/ 0 h 9525"/>
                              <a:gd name="connsiteX97" fmla="*/ 5296 w 28575"/>
                              <a:gd name="connsiteY97" fmla="*/ 9525 h 9525"/>
                              <a:gd name="connsiteX98" fmla="*/ 5296 w 28575"/>
                              <a:gd name="connsiteY98" fmla="*/ 9525 h 9525"/>
                              <a:gd name="connsiteX99" fmla="*/ 5296 w 28575"/>
                              <a:gd name="connsiteY99" fmla="*/ 9525 h 9525"/>
                              <a:gd name="connsiteX100" fmla="*/ 5296 w 28575"/>
                              <a:gd name="connsiteY100" fmla="*/ 9525 h 9525"/>
                              <a:gd name="connsiteX101" fmla="*/ 5296 w 28575"/>
                              <a:gd name="connsiteY101" fmla="*/ 9525 h 9525"/>
                              <a:gd name="connsiteX102" fmla="*/ 5296 w 28575"/>
                              <a:gd name="connsiteY102" fmla="*/ 0 h 9525"/>
                              <a:gd name="connsiteX103" fmla="*/ 5296 w 28575"/>
                              <a:gd name="connsiteY103" fmla="*/ 9525 h 9525"/>
                              <a:gd name="connsiteX104" fmla="*/ 5296 w 28575"/>
                              <a:gd name="connsiteY104" fmla="*/ 9525 h 9525"/>
                              <a:gd name="connsiteX105" fmla="*/ 5296 w 28575"/>
                              <a:gd name="connsiteY105" fmla="*/ 9525 h 9525"/>
                              <a:gd name="connsiteX106" fmla="*/ 6353 w 28575"/>
                              <a:gd name="connsiteY106" fmla="*/ 9525 h 9525"/>
                              <a:gd name="connsiteX107" fmla="*/ 6353 w 28575"/>
                              <a:gd name="connsiteY107" fmla="*/ 9525 h 9525"/>
                              <a:gd name="connsiteX108" fmla="*/ 6353 w 28575"/>
                              <a:gd name="connsiteY108" fmla="*/ 9525 h 9525"/>
                              <a:gd name="connsiteX109" fmla="*/ 6353 w 28575"/>
                              <a:gd name="connsiteY109" fmla="*/ 9525 h 9525"/>
                              <a:gd name="connsiteX110" fmla="*/ 6353 w 28575"/>
                              <a:gd name="connsiteY110" fmla="*/ 9525 h 9525"/>
                              <a:gd name="connsiteX111" fmla="*/ 6353 w 28575"/>
                              <a:gd name="connsiteY111" fmla="*/ 0 h 9525"/>
                              <a:gd name="connsiteX112" fmla="*/ 6353 w 28575"/>
                              <a:gd name="connsiteY112" fmla="*/ 0 h 9525"/>
                              <a:gd name="connsiteX113" fmla="*/ 6353 w 28575"/>
                              <a:gd name="connsiteY113" fmla="*/ 0 h 9525"/>
                              <a:gd name="connsiteX114" fmla="*/ 6353 w 28575"/>
                              <a:gd name="connsiteY114" fmla="*/ 0 h 9525"/>
                              <a:gd name="connsiteX115" fmla="*/ 6353 w 28575"/>
                              <a:gd name="connsiteY115" fmla="*/ 0 h 9525"/>
                              <a:gd name="connsiteX116" fmla="*/ 6353 w 28575"/>
                              <a:gd name="connsiteY116" fmla="*/ 0 h 9525"/>
                              <a:gd name="connsiteX117" fmla="*/ 6353 w 28575"/>
                              <a:gd name="connsiteY117" fmla="*/ 0 h 9525"/>
                              <a:gd name="connsiteX118" fmla="*/ 6353 w 28575"/>
                              <a:gd name="connsiteY118" fmla="*/ 0 h 9525"/>
                              <a:gd name="connsiteX119" fmla="*/ 6353 w 28575"/>
                              <a:gd name="connsiteY119" fmla="*/ 0 h 9525"/>
                              <a:gd name="connsiteX120" fmla="*/ 6353 w 28575"/>
                              <a:gd name="connsiteY120" fmla="*/ 0 h 9525"/>
                              <a:gd name="connsiteX121" fmla="*/ 6353 w 28575"/>
                              <a:gd name="connsiteY121" fmla="*/ 0 h 9525"/>
                              <a:gd name="connsiteX122" fmla="*/ 6353 w 28575"/>
                              <a:gd name="connsiteY122" fmla="*/ 0 h 9525"/>
                              <a:gd name="connsiteX123" fmla="*/ 6353 w 28575"/>
                              <a:gd name="connsiteY123" fmla="*/ 0 h 9525"/>
                              <a:gd name="connsiteX124" fmla="*/ 7410 w 28575"/>
                              <a:gd name="connsiteY124" fmla="*/ 0 h 9525"/>
                              <a:gd name="connsiteX125" fmla="*/ 7410 w 28575"/>
                              <a:gd name="connsiteY125" fmla="*/ 0 h 9525"/>
                              <a:gd name="connsiteX126" fmla="*/ 7410 w 28575"/>
                              <a:gd name="connsiteY126" fmla="*/ 0 h 9525"/>
                              <a:gd name="connsiteX127" fmla="*/ 7410 w 28575"/>
                              <a:gd name="connsiteY127" fmla="*/ 9525 h 9525"/>
                              <a:gd name="connsiteX128" fmla="*/ 7410 w 28575"/>
                              <a:gd name="connsiteY128" fmla="*/ 0 h 9525"/>
                              <a:gd name="connsiteX129" fmla="*/ 7410 w 28575"/>
                              <a:gd name="connsiteY129" fmla="*/ 0 h 9525"/>
                              <a:gd name="connsiteX130" fmla="*/ 7410 w 28575"/>
                              <a:gd name="connsiteY130" fmla="*/ 0 h 9525"/>
                              <a:gd name="connsiteX131" fmla="*/ 7410 w 28575"/>
                              <a:gd name="connsiteY131" fmla="*/ 0 h 9525"/>
                              <a:gd name="connsiteX132" fmla="*/ 7410 w 28575"/>
                              <a:gd name="connsiteY132" fmla="*/ 0 h 9525"/>
                              <a:gd name="connsiteX133" fmla="*/ 7410 w 28575"/>
                              <a:gd name="connsiteY133" fmla="*/ 0 h 9525"/>
                              <a:gd name="connsiteX134" fmla="*/ 7410 w 28575"/>
                              <a:gd name="connsiteY134" fmla="*/ 0 h 9525"/>
                              <a:gd name="connsiteX135" fmla="*/ 7410 w 28575"/>
                              <a:gd name="connsiteY135" fmla="*/ 0 h 9525"/>
                              <a:gd name="connsiteX136" fmla="*/ 7410 w 28575"/>
                              <a:gd name="connsiteY136" fmla="*/ 0 h 9525"/>
                              <a:gd name="connsiteX137" fmla="*/ 7410 w 28575"/>
                              <a:gd name="connsiteY137" fmla="*/ 0 h 9525"/>
                              <a:gd name="connsiteX138" fmla="*/ 7410 w 28575"/>
                              <a:gd name="connsiteY138" fmla="*/ 0 h 9525"/>
                              <a:gd name="connsiteX139" fmla="*/ 7410 w 28575"/>
                              <a:gd name="connsiteY139" fmla="*/ 0 h 9525"/>
                              <a:gd name="connsiteX140" fmla="*/ 7410 w 28575"/>
                              <a:gd name="connsiteY140" fmla="*/ 0 h 9525"/>
                              <a:gd name="connsiteX141" fmla="*/ 7410 w 28575"/>
                              <a:gd name="connsiteY141" fmla="*/ 0 h 9525"/>
                              <a:gd name="connsiteX142" fmla="*/ 7410 w 28575"/>
                              <a:gd name="connsiteY142" fmla="*/ 0 h 9525"/>
                              <a:gd name="connsiteX143" fmla="*/ 7410 w 28575"/>
                              <a:gd name="connsiteY143" fmla="*/ 9525 h 9525"/>
                              <a:gd name="connsiteX144" fmla="*/ 8468 w 28575"/>
                              <a:gd name="connsiteY144" fmla="*/ 9525 h 9525"/>
                              <a:gd name="connsiteX145" fmla="*/ 8468 w 28575"/>
                              <a:gd name="connsiteY145" fmla="*/ 0 h 9525"/>
                              <a:gd name="connsiteX146" fmla="*/ 8468 w 28575"/>
                              <a:gd name="connsiteY146" fmla="*/ 0 h 9525"/>
                              <a:gd name="connsiteX147" fmla="*/ 8468 w 28575"/>
                              <a:gd name="connsiteY147" fmla="*/ 0 h 9525"/>
                              <a:gd name="connsiteX148" fmla="*/ 8468 w 28575"/>
                              <a:gd name="connsiteY148" fmla="*/ 0 h 9525"/>
                              <a:gd name="connsiteX149" fmla="*/ 8468 w 28575"/>
                              <a:gd name="connsiteY149" fmla="*/ 0 h 9525"/>
                              <a:gd name="connsiteX150" fmla="*/ 8468 w 28575"/>
                              <a:gd name="connsiteY150" fmla="*/ 0 h 9525"/>
                              <a:gd name="connsiteX151" fmla="*/ 8468 w 28575"/>
                              <a:gd name="connsiteY151" fmla="*/ 0 h 9525"/>
                              <a:gd name="connsiteX152" fmla="*/ 8468 w 28575"/>
                              <a:gd name="connsiteY152" fmla="*/ 0 h 9525"/>
                              <a:gd name="connsiteX153" fmla="*/ 8468 w 28575"/>
                              <a:gd name="connsiteY153" fmla="*/ 0 h 9525"/>
                              <a:gd name="connsiteX154" fmla="*/ 8468 w 28575"/>
                              <a:gd name="connsiteY154" fmla="*/ 0 h 9525"/>
                              <a:gd name="connsiteX155" fmla="*/ 8468 w 28575"/>
                              <a:gd name="connsiteY155" fmla="*/ 0 h 9525"/>
                              <a:gd name="connsiteX156" fmla="*/ 8468 w 28575"/>
                              <a:gd name="connsiteY156" fmla="*/ 9525 h 9525"/>
                              <a:gd name="connsiteX157" fmla="*/ 8468 w 28575"/>
                              <a:gd name="connsiteY157" fmla="*/ 9525 h 9525"/>
                              <a:gd name="connsiteX158" fmla="*/ 8468 w 28575"/>
                              <a:gd name="connsiteY158" fmla="*/ 9525 h 9525"/>
                              <a:gd name="connsiteX159" fmla="*/ 8468 w 28575"/>
                              <a:gd name="connsiteY159" fmla="*/ 9525 h 9525"/>
                              <a:gd name="connsiteX160" fmla="*/ 8468 w 28575"/>
                              <a:gd name="connsiteY160" fmla="*/ 9525 h 9525"/>
                              <a:gd name="connsiteX161" fmla="*/ 8468 w 28575"/>
                              <a:gd name="connsiteY161" fmla="*/ 0 h 9525"/>
                              <a:gd name="connsiteX162" fmla="*/ 9525 w 28575"/>
                              <a:gd name="connsiteY162" fmla="*/ 0 h 9525"/>
                              <a:gd name="connsiteX163" fmla="*/ 9525 w 28575"/>
                              <a:gd name="connsiteY163" fmla="*/ 0 h 9525"/>
                              <a:gd name="connsiteX164" fmla="*/ 9525 w 28575"/>
                              <a:gd name="connsiteY164" fmla="*/ 0 h 9525"/>
                              <a:gd name="connsiteX165" fmla="*/ 9525 w 28575"/>
                              <a:gd name="connsiteY165" fmla="*/ 0 h 9525"/>
                              <a:gd name="connsiteX166" fmla="*/ 9525 w 28575"/>
                              <a:gd name="connsiteY166" fmla="*/ 0 h 9525"/>
                              <a:gd name="connsiteX167" fmla="*/ 9525 w 28575"/>
                              <a:gd name="connsiteY167" fmla="*/ 0 h 9525"/>
                              <a:gd name="connsiteX168" fmla="*/ 9525 w 28575"/>
                              <a:gd name="connsiteY168" fmla="*/ 0 h 9525"/>
                              <a:gd name="connsiteX169" fmla="*/ 9525 w 28575"/>
                              <a:gd name="connsiteY169" fmla="*/ 0 h 9525"/>
                              <a:gd name="connsiteX170" fmla="*/ 9525 w 28575"/>
                              <a:gd name="connsiteY170" fmla="*/ 0 h 9525"/>
                              <a:gd name="connsiteX171" fmla="*/ 9525 w 28575"/>
                              <a:gd name="connsiteY171" fmla="*/ 0 h 9525"/>
                              <a:gd name="connsiteX172" fmla="*/ 9525 w 28575"/>
                              <a:gd name="connsiteY172" fmla="*/ 0 h 9525"/>
                              <a:gd name="connsiteX173" fmla="*/ 9525 w 28575"/>
                              <a:gd name="connsiteY173" fmla="*/ 9525 h 9525"/>
                              <a:gd name="connsiteX174" fmla="*/ 9525 w 28575"/>
                              <a:gd name="connsiteY174" fmla="*/ 9525 h 9525"/>
                              <a:gd name="connsiteX175" fmla="*/ 9525 w 28575"/>
                              <a:gd name="connsiteY175" fmla="*/ 9525 h 9525"/>
                              <a:gd name="connsiteX176" fmla="*/ 9525 w 28575"/>
                              <a:gd name="connsiteY176" fmla="*/ 0 h 9525"/>
                              <a:gd name="connsiteX177" fmla="*/ 9525 w 28575"/>
                              <a:gd name="connsiteY177" fmla="*/ 0 h 9525"/>
                              <a:gd name="connsiteX178" fmla="*/ 9525 w 28575"/>
                              <a:gd name="connsiteY178" fmla="*/ 0 h 9525"/>
                              <a:gd name="connsiteX179" fmla="*/ 9525 w 28575"/>
                              <a:gd name="connsiteY179" fmla="*/ 0 h 9525"/>
                              <a:gd name="connsiteX180" fmla="*/ 10582 w 28575"/>
                              <a:gd name="connsiteY180" fmla="*/ 9525 h 9525"/>
                              <a:gd name="connsiteX181" fmla="*/ 10582 w 28575"/>
                              <a:gd name="connsiteY181" fmla="*/ 9525 h 9525"/>
                              <a:gd name="connsiteX182" fmla="*/ 10582 w 28575"/>
                              <a:gd name="connsiteY182" fmla="*/ 9525 h 9525"/>
                              <a:gd name="connsiteX183" fmla="*/ 10582 w 28575"/>
                              <a:gd name="connsiteY183" fmla="*/ 9525 h 9525"/>
                              <a:gd name="connsiteX184" fmla="*/ 10582 w 28575"/>
                              <a:gd name="connsiteY184" fmla="*/ 9525 h 9525"/>
                              <a:gd name="connsiteX185" fmla="*/ 10582 w 28575"/>
                              <a:gd name="connsiteY185" fmla="*/ 0 h 9525"/>
                              <a:gd name="connsiteX186" fmla="*/ 10582 w 28575"/>
                              <a:gd name="connsiteY186" fmla="*/ 0 h 9525"/>
                              <a:gd name="connsiteX187" fmla="*/ 10582 w 28575"/>
                              <a:gd name="connsiteY187" fmla="*/ 0 h 9525"/>
                              <a:gd name="connsiteX188" fmla="*/ 10582 w 28575"/>
                              <a:gd name="connsiteY188" fmla="*/ 0 h 9525"/>
                              <a:gd name="connsiteX189" fmla="*/ 10582 w 28575"/>
                              <a:gd name="connsiteY189" fmla="*/ 0 h 9525"/>
                              <a:gd name="connsiteX190" fmla="*/ 10582 w 28575"/>
                              <a:gd name="connsiteY190" fmla="*/ 0 h 9525"/>
                              <a:gd name="connsiteX191" fmla="*/ 10582 w 28575"/>
                              <a:gd name="connsiteY191" fmla="*/ 0 h 9525"/>
                              <a:gd name="connsiteX192" fmla="*/ 10582 w 28575"/>
                              <a:gd name="connsiteY192" fmla="*/ 0 h 9525"/>
                              <a:gd name="connsiteX193" fmla="*/ 10582 w 28575"/>
                              <a:gd name="connsiteY193" fmla="*/ 0 h 9525"/>
                              <a:gd name="connsiteX194" fmla="*/ 10582 w 28575"/>
                              <a:gd name="connsiteY194" fmla="*/ 0 h 9525"/>
                              <a:gd name="connsiteX195" fmla="*/ 10582 w 28575"/>
                              <a:gd name="connsiteY195" fmla="*/ 0 h 9525"/>
                              <a:gd name="connsiteX196" fmla="*/ 10582 w 28575"/>
                              <a:gd name="connsiteY196" fmla="*/ 0 h 9525"/>
                              <a:gd name="connsiteX197" fmla="*/ 10582 w 28575"/>
                              <a:gd name="connsiteY197" fmla="*/ 9525 h 9525"/>
                              <a:gd name="connsiteX198" fmla="*/ 10582 w 28575"/>
                              <a:gd name="connsiteY198" fmla="*/ 9525 h 9525"/>
                              <a:gd name="connsiteX199" fmla="*/ 10582 w 28575"/>
                              <a:gd name="connsiteY199" fmla="*/ 9525 h 9525"/>
                              <a:gd name="connsiteX200" fmla="*/ 10582 w 28575"/>
                              <a:gd name="connsiteY200" fmla="*/ 9525 h 9525"/>
                              <a:gd name="connsiteX201" fmla="*/ 10582 w 28575"/>
                              <a:gd name="connsiteY201" fmla="*/ 0 h 9525"/>
                              <a:gd name="connsiteX202" fmla="*/ 10582 w 28575"/>
                              <a:gd name="connsiteY202" fmla="*/ 0 h 9525"/>
                              <a:gd name="connsiteX203" fmla="*/ 10582 w 28575"/>
                              <a:gd name="connsiteY203" fmla="*/ 9525 h 9525"/>
                              <a:gd name="connsiteX204" fmla="*/ 10582 w 28575"/>
                              <a:gd name="connsiteY204" fmla="*/ 9525 h 9525"/>
                              <a:gd name="connsiteX205" fmla="*/ 10582 w 28575"/>
                              <a:gd name="connsiteY205" fmla="*/ 9525 h 9525"/>
                              <a:gd name="connsiteX206" fmla="*/ 11640 w 28575"/>
                              <a:gd name="connsiteY206" fmla="*/ 0 h 9525"/>
                              <a:gd name="connsiteX207" fmla="*/ 11640 w 28575"/>
                              <a:gd name="connsiteY207" fmla="*/ 0 h 9525"/>
                              <a:gd name="connsiteX208" fmla="*/ 11640 w 28575"/>
                              <a:gd name="connsiteY208" fmla="*/ 0 h 9525"/>
                              <a:gd name="connsiteX209" fmla="*/ 11640 w 28575"/>
                              <a:gd name="connsiteY209" fmla="*/ 0 h 9525"/>
                              <a:gd name="connsiteX210" fmla="*/ 11640 w 28575"/>
                              <a:gd name="connsiteY210" fmla="*/ 0 h 9525"/>
                              <a:gd name="connsiteX211" fmla="*/ 11640 w 28575"/>
                              <a:gd name="connsiteY211" fmla="*/ 0 h 9525"/>
                              <a:gd name="connsiteX212" fmla="*/ 11640 w 28575"/>
                              <a:gd name="connsiteY212" fmla="*/ 0 h 9525"/>
                              <a:gd name="connsiteX213" fmla="*/ 11640 w 28575"/>
                              <a:gd name="connsiteY213" fmla="*/ 9525 h 9525"/>
                              <a:gd name="connsiteX214" fmla="*/ 11640 w 28575"/>
                              <a:gd name="connsiteY214" fmla="*/ 9525 h 9525"/>
                              <a:gd name="connsiteX215" fmla="*/ 11640 w 28575"/>
                              <a:gd name="connsiteY215" fmla="*/ 9525 h 9525"/>
                              <a:gd name="connsiteX216" fmla="*/ 11640 w 28575"/>
                              <a:gd name="connsiteY216" fmla="*/ 9525 h 9525"/>
                              <a:gd name="connsiteX217" fmla="*/ 11640 w 28575"/>
                              <a:gd name="connsiteY217" fmla="*/ 0 h 9525"/>
                              <a:gd name="connsiteX218" fmla="*/ 11640 w 28575"/>
                              <a:gd name="connsiteY218" fmla="*/ 0 h 9525"/>
                              <a:gd name="connsiteX219" fmla="*/ 11640 w 28575"/>
                              <a:gd name="connsiteY219" fmla="*/ 9525 h 9525"/>
                              <a:gd name="connsiteX220" fmla="*/ 11640 w 28575"/>
                              <a:gd name="connsiteY220" fmla="*/ 0 h 9525"/>
                              <a:gd name="connsiteX221" fmla="*/ 11640 w 28575"/>
                              <a:gd name="connsiteY221" fmla="*/ 0 h 9525"/>
                              <a:gd name="connsiteX222" fmla="*/ 11640 w 28575"/>
                              <a:gd name="connsiteY222" fmla="*/ 0 h 9525"/>
                              <a:gd name="connsiteX223" fmla="*/ 11640 w 28575"/>
                              <a:gd name="connsiteY223" fmla="*/ 0 h 9525"/>
                              <a:gd name="connsiteX224" fmla="*/ 12697 w 28575"/>
                              <a:gd name="connsiteY224" fmla="*/ 0 h 9525"/>
                              <a:gd name="connsiteX225" fmla="*/ 12697 w 28575"/>
                              <a:gd name="connsiteY225" fmla="*/ 0 h 9525"/>
                              <a:gd name="connsiteX226" fmla="*/ 12697 w 28575"/>
                              <a:gd name="connsiteY226" fmla="*/ 0 h 9525"/>
                              <a:gd name="connsiteX227" fmla="*/ 12697 w 28575"/>
                              <a:gd name="connsiteY227" fmla="*/ 9525 h 9525"/>
                              <a:gd name="connsiteX228" fmla="*/ 12697 w 28575"/>
                              <a:gd name="connsiteY228" fmla="*/ 9525 h 9525"/>
                              <a:gd name="connsiteX229" fmla="*/ 12697 w 28575"/>
                              <a:gd name="connsiteY229" fmla="*/ 9525 h 9525"/>
                              <a:gd name="connsiteX230" fmla="*/ 12697 w 28575"/>
                              <a:gd name="connsiteY230" fmla="*/ 9525 h 9525"/>
                              <a:gd name="connsiteX231" fmla="*/ 12697 w 28575"/>
                              <a:gd name="connsiteY231" fmla="*/ 9525 h 9525"/>
                              <a:gd name="connsiteX232" fmla="*/ 12697 w 28575"/>
                              <a:gd name="connsiteY232" fmla="*/ 9525 h 9525"/>
                              <a:gd name="connsiteX233" fmla="*/ 12697 w 28575"/>
                              <a:gd name="connsiteY233" fmla="*/ 9525 h 9525"/>
                              <a:gd name="connsiteX234" fmla="*/ 12697 w 28575"/>
                              <a:gd name="connsiteY234" fmla="*/ 9525 h 9525"/>
                              <a:gd name="connsiteX235" fmla="*/ 12697 w 28575"/>
                              <a:gd name="connsiteY235" fmla="*/ 0 h 9525"/>
                              <a:gd name="connsiteX236" fmla="*/ 12697 w 28575"/>
                              <a:gd name="connsiteY236" fmla="*/ 9525 h 9525"/>
                              <a:gd name="connsiteX237" fmla="*/ 12697 w 28575"/>
                              <a:gd name="connsiteY237" fmla="*/ 9525 h 9525"/>
                              <a:gd name="connsiteX238" fmla="*/ 12697 w 28575"/>
                              <a:gd name="connsiteY238" fmla="*/ 9525 h 9525"/>
                              <a:gd name="connsiteX239" fmla="*/ 12697 w 28575"/>
                              <a:gd name="connsiteY239" fmla="*/ 9525 h 9525"/>
                              <a:gd name="connsiteX240" fmla="*/ 12697 w 28575"/>
                              <a:gd name="connsiteY240" fmla="*/ 0 h 9525"/>
                              <a:gd name="connsiteX241" fmla="*/ 12697 w 28575"/>
                              <a:gd name="connsiteY241" fmla="*/ 0 h 9525"/>
                              <a:gd name="connsiteX242" fmla="*/ 13754 w 28575"/>
                              <a:gd name="connsiteY242" fmla="*/ 9525 h 9525"/>
                              <a:gd name="connsiteX243" fmla="*/ 13754 w 28575"/>
                              <a:gd name="connsiteY243" fmla="*/ 9525 h 9525"/>
                              <a:gd name="connsiteX244" fmla="*/ 13754 w 28575"/>
                              <a:gd name="connsiteY244" fmla="*/ 9525 h 9525"/>
                              <a:gd name="connsiteX245" fmla="*/ 13754 w 28575"/>
                              <a:gd name="connsiteY245" fmla="*/ 9525 h 9525"/>
                              <a:gd name="connsiteX246" fmla="*/ 13754 w 28575"/>
                              <a:gd name="connsiteY246" fmla="*/ 0 h 9525"/>
                              <a:gd name="connsiteX247" fmla="*/ 13754 w 28575"/>
                              <a:gd name="connsiteY247" fmla="*/ 0 h 9525"/>
                              <a:gd name="connsiteX248" fmla="*/ 13754 w 28575"/>
                              <a:gd name="connsiteY248" fmla="*/ 9525 h 9525"/>
                              <a:gd name="connsiteX249" fmla="*/ 13754 w 28575"/>
                              <a:gd name="connsiteY249" fmla="*/ 9525 h 9525"/>
                              <a:gd name="connsiteX250" fmla="*/ 13754 w 28575"/>
                              <a:gd name="connsiteY250" fmla="*/ 9525 h 9525"/>
                              <a:gd name="connsiteX251" fmla="*/ 13754 w 28575"/>
                              <a:gd name="connsiteY251" fmla="*/ 9525 h 9525"/>
                              <a:gd name="connsiteX252" fmla="*/ 13754 w 28575"/>
                              <a:gd name="connsiteY252" fmla="*/ 9525 h 9525"/>
                              <a:gd name="connsiteX253" fmla="*/ 13754 w 28575"/>
                              <a:gd name="connsiteY253" fmla="*/ 9525 h 9525"/>
                              <a:gd name="connsiteX254" fmla="*/ 13754 w 28575"/>
                              <a:gd name="connsiteY254" fmla="*/ 0 h 9525"/>
                              <a:gd name="connsiteX255" fmla="*/ 13754 w 28575"/>
                              <a:gd name="connsiteY255" fmla="*/ 0 h 9525"/>
                              <a:gd name="connsiteX256" fmla="*/ 13754 w 28575"/>
                              <a:gd name="connsiteY256" fmla="*/ 0 h 9525"/>
                              <a:gd name="connsiteX257" fmla="*/ 13754 w 28575"/>
                              <a:gd name="connsiteY257" fmla="*/ 9525 h 9525"/>
                              <a:gd name="connsiteX258" fmla="*/ 13754 w 28575"/>
                              <a:gd name="connsiteY258" fmla="*/ 0 h 9525"/>
                              <a:gd name="connsiteX259" fmla="*/ 13754 w 28575"/>
                              <a:gd name="connsiteY259" fmla="*/ 9525 h 9525"/>
                              <a:gd name="connsiteX260" fmla="*/ 14821 w 28575"/>
                              <a:gd name="connsiteY260" fmla="*/ 9525 h 9525"/>
                              <a:gd name="connsiteX261" fmla="*/ 14821 w 28575"/>
                              <a:gd name="connsiteY261" fmla="*/ 9525 h 9525"/>
                              <a:gd name="connsiteX262" fmla="*/ 14821 w 28575"/>
                              <a:gd name="connsiteY262" fmla="*/ 9525 h 9525"/>
                              <a:gd name="connsiteX263" fmla="*/ 14821 w 28575"/>
                              <a:gd name="connsiteY263" fmla="*/ 9525 h 9525"/>
                              <a:gd name="connsiteX264" fmla="*/ 14821 w 28575"/>
                              <a:gd name="connsiteY264" fmla="*/ 9525 h 9525"/>
                              <a:gd name="connsiteX265" fmla="*/ 14821 w 28575"/>
                              <a:gd name="connsiteY265" fmla="*/ 9525 h 9525"/>
                              <a:gd name="connsiteX266" fmla="*/ 14821 w 28575"/>
                              <a:gd name="connsiteY266" fmla="*/ 9525 h 9525"/>
                              <a:gd name="connsiteX267" fmla="*/ 14821 w 28575"/>
                              <a:gd name="connsiteY267" fmla="*/ 9525 h 9525"/>
                              <a:gd name="connsiteX268" fmla="*/ 14821 w 28575"/>
                              <a:gd name="connsiteY268" fmla="*/ 9525 h 9525"/>
                              <a:gd name="connsiteX269" fmla="*/ 14821 w 28575"/>
                              <a:gd name="connsiteY269" fmla="*/ 9525 h 9525"/>
                              <a:gd name="connsiteX270" fmla="*/ 14821 w 28575"/>
                              <a:gd name="connsiteY270" fmla="*/ 9525 h 9525"/>
                              <a:gd name="connsiteX271" fmla="*/ 14821 w 28575"/>
                              <a:gd name="connsiteY271" fmla="*/ 0 h 9525"/>
                              <a:gd name="connsiteX272" fmla="*/ 14821 w 28575"/>
                              <a:gd name="connsiteY272" fmla="*/ 9525 h 9525"/>
                              <a:gd name="connsiteX273" fmla="*/ 14821 w 28575"/>
                              <a:gd name="connsiteY273" fmla="*/ 0 h 9525"/>
                              <a:gd name="connsiteX274" fmla="*/ 14821 w 28575"/>
                              <a:gd name="connsiteY274" fmla="*/ 0 h 9525"/>
                              <a:gd name="connsiteX275" fmla="*/ 14821 w 28575"/>
                              <a:gd name="connsiteY275" fmla="*/ 0 h 9525"/>
                              <a:gd name="connsiteX276" fmla="*/ 14821 w 28575"/>
                              <a:gd name="connsiteY276" fmla="*/ 0 h 9525"/>
                              <a:gd name="connsiteX277" fmla="*/ 14821 w 28575"/>
                              <a:gd name="connsiteY277" fmla="*/ 0 h 9525"/>
                              <a:gd name="connsiteX278" fmla="*/ 14821 w 28575"/>
                              <a:gd name="connsiteY278" fmla="*/ 0 h 9525"/>
                              <a:gd name="connsiteX279" fmla="*/ 14821 w 28575"/>
                              <a:gd name="connsiteY279" fmla="*/ 0 h 9525"/>
                              <a:gd name="connsiteX280" fmla="*/ 15878 w 28575"/>
                              <a:gd name="connsiteY280" fmla="*/ 9525 h 9525"/>
                              <a:gd name="connsiteX281" fmla="*/ 15878 w 28575"/>
                              <a:gd name="connsiteY281" fmla="*/ 9525 h 9525"/>
                              <a:gd name="connsiteX282" fmla="*/ 15878 w 28575"/>
                              <a:gd name="connsiteY282" fmla="*/ 9525 h 9525"/>
                              <a:gd name="connsiteX283" fmla="*/ 15878 w 28575"/>
                              <a:gd name="connsiteY283" fmla="*/ 9525 h 9525"/>
                              <a:gd name="connsiteX284" fmla="*/ 15878 w 28575"/>
                              <a:gd name="connsiteY284" fmla="*/ 0 h 9525"/>
                              <a:gd name="connsiteX285" fmla="*/ 15878 w 28575"/>
                              <a:gd name="connsiteY285" fmla="*/ 0 h 9525"/>
                              <a:gd name="connsiteX286" fmla="*/ 15878 w 28575"/>
                              <a:gd name="connsiteY286" fmla="*/ 9525 h 9525"/>
                              <a:gd name="connsiteX287" fmla="*/ 15878 w 28575"/>
                              <a:gd name="connsiteY287" fmla="*/ 9525 h 9525"/>
                              <a:gd name="connsiteX288" fmla="*/ 15878 w 28575"/>
                              <a:gd name="connsiteY288" fmla="*/ 9525 h 9525"/>
                              <a:gd name="connsiteX289" fmla="*/ 15878 w 28575"/>
                              <a:gd name="connsiteY289" fmla="*/ 9525 h 9525"/>
                              <a:gd name="connsiteX290" fmla="*/ 15878 w 28575"/>
                              <a:gd name="connsiteY290" fmla="*/ 9525 h 9525"/>
                              <a:gd name="connsiteX291" fmla="*/ 15878 w 28575"/>
                              <a:gd name="connsiteY291" fmla="*/ 9525 h 9525"/>
                              <a:gd name="connsiteX292" fmla="*/ 15878 w 28575"/>
                              <a:gd name="connsiteY292" fmla="*/ 0 h 9525"/>
                              <a:gd name="connsiteX293" fmla="*/ 15878 w 28575"/>
                              <a:gd name="connsiteY293" fmla="*/ 0 h 9525"/>
                              <a:gd name="connsiteX294" fmla="*/ 15878 w 28575"/>
                              <a:gd name="connsiteY294" fmla="*/ 0 h 9525"/>
                              <a:gd name="connsiteX295" fmla="*/ 15878 w 28575"/>
                              <a:gd name="connsiteY295" fmla="*/ 0 h 9525"/>
                              <a:gd name="connsiteX296" fmla="*/ 15878 w 28575"/>
                              <a:gd name="connsiteY296" fmla="*/ 9525 h 9525"/>
                              <a:gd name="connsiteX297" fmla="*/ 15878 w 28575"/>
                              <a:gd name="connsiteY297" fmla="*/ 0 h 9525"/>
                              <a:gd name="connsiteX298" fmla="*/ 16935 w 28575"/>
                              <a:gd name="connsiteY298" fmla="*/ 0 h 9525"/>
                              <a:gd name="connsiteX299" fmla="*/ 16935 w 28575"/>
                              <a:gd name="connsiteY299" fmla="*/ 0 h 9525"/>
                              <a:gd name="connsiteX300" fmla="*/ 16935 w 28575"/>
                              <a:gd name="connsiteY300" fmla="*/ 0 h 9525"/>
                              <a:gd name="connsiteX301" fmla="*/ 16935 w 28575"/>
                              <a:gd name="connsiteY301" fmla="*/ 0 h 9525"/>
                              <a:gd name="connsiteX302" fmla="*/ 16935 w 28575"/>
                              <a:gd name="connsiteY302" fmla="*/ 0 h 9525"/>
                              <a:gd name="connsiteX303" fmla="*/ 16935 w 28575"/>
                              <a:gd name="connsiteY303" fmla="*/ 9525 h 9525"/>
                              <a:gd name="connsiteX304" fmla="*/ 16935 w 28575"/>
                              <a:gd name="connsiteY304" fmla="*/ 9525 h 9525"/>
                              <a:gd name="connsiteX305" fmla="*/ 16935 w 28575"/>
                              <a:gd name="connsiteY305" fmla="*/ 9525 h 9525"/>
                              <a:gd name="connsiteX306" fmla="*/ 16935 w 28575"/>
                              <a:gd name="connsiteY306" fmla="*/ 0 h 9525"/>
                              <a:gd name="connsiteX307" fmla="*/ 16935 w 28575"/>
                              <a:gd name="connsiteY307" fmla="*/ 9525 h 9525"/>
                              <a:gd name="connsiteX308" fmla="*/ 16935 w 28575"/>
                              <a:gd name="connsiteY308" fmla="*/ 9525 h 9525"/>
                              <a:gd name="connsiteX309" fmla="*/ 16935 w 28575"/>
                              <a:gd name="connsiteY309" fmla="*/ 0 h 9525"/>
                              <a:gd name="connsiteX310" fmla="*/ 16935 w 28575"/>
                              <a:gd name="connsiteY310" fmla="*/ 0 h 9525"/>
                              <a:gd name="connsiteX311" fmla="*/ 16935 w 28575"/>
                              <a:gd name="connsiteY311" fmla="*/ 0 h 9525"/>
                              <a:gd name="connsiteX312" fmla="*/ 16935 w 28575"/>
                              <a:gd name="connsiteY312" fmla="*/ 0 h 9525"/>
                              <a:gd name="connsiteX313" fmla="*/ 16935 w 28575"/>
                              <a:gd name="connsiteY313" fmla="*/ 0 h 9525"/>
                              <a:gd name="connsiteX314" fmla="*/ 16935 w 28575"/>
                              <a:gd name="connsiteY314" fmla="*/ 0 h 9525"/>
                              <a:gd name="connsiteX315" fmla="*/ 16935 w 28575"/>
                              <a:gd name="connsiteY315" fmla="*/ 0 h 9525"/>
                              <a:gd name="connsiteX316" fmla="*/ 17993 w 28575"/>
                              <a:gd name="connsiteY316" fmla="*/ 9525 h 9525"/>
                              <a:gd name="connsiteX317" fmla="*/ 17993 w 28575"/>
                              <a:gd name="connsiteY317" fmla="*/ 9525 h 9525"/>
                              <a:gd name="connsiteX318" fmla="*/ 17993 w 28575"/>
                              <a:gd name="connsiteY318" fmla="*/ 9525 h 9525"/>
                              <a:gd name="connsiteX319" fmla="*/ 17993 w 28575"/>
                              <a:gd name="connsiteY319" fmla="*/ 9525 h 9525"/>
                              <a:gd name="connsiteX320" fmla="*/ 17993 w 28575"/>
                              <a:gd name="connsiteY320" fmla="*/ 9525 h 9525"/>
                              <a:gd name="connsiteX321" fmla="*/ 17993 w 28575"/>
                              <a:gd name="connsiteY321" fmla="*/ 9525 h 9525"/>
                              <a:gd name="connsiteX322" fmla="*/ 17993 w 28575"/>
                              <a:gd name="connsiteY322" fmla="*/ 9525 h 9525"/>
                              <a:gd name="connsiteX323" fmla="*/ 17993 w 28575"/>
                              <a:gd name="connsiteY323" fmla="*/ 0 h 9525"/>
                              <a:gd name="connsiteX324" fmla="*/ 17993 w 28575"/>
                              <a:gd name="connsiteY324" fmla="*/ 0 h 9525"/>
                              <a:gd name="connsiteX325" fmla="*/ 17993 w 28575"/>
                              <a:gd name="connsiteY325" fmla="*/ 0 h 9525"/>
                              <a:gd name="connsiteX326" fmla="*/ 17993 w 28575"/>
                              <a:gd name="connsiteY326" fmla="*/ 0 h 9525"/>
                              <a:gd name="connsiteX327" fmla="*/ 17993 w 28575"/>
                              <a:gd name="connsiteY327" fmla="*/ 9525 h 9525"/>
                              <a:gd name="connsiteX328" fmla="*/ 17993 w 28575"/>
                              <a:gd name="connsiteY328" fmla="*/ 9525 h 9525"/>
                              <a:gd name="connsiteX329" fmla="*/ 17993 w 28575"/>
                              <a:gd name="connsiteY329" fmla="*/ 9525 h 9525"/>
                              <a:gd name="connsiteX330" fmla="*/ 17993 w 28575"/>
                              <a:gd name="connsiteY330" fmla="*/ 9525 h 9525"/>
                              <a:gd name="connsiteX331" fmla="*/ 17993 w 28575"/>
                              <a:gd name="connsiteY331" fmla="*/ 0 h 9525"/>
                              <a:gd name="connsiteX332" fmla="*/ 17993 w 28575"/>
                              <a:gd name="connsiteY332" fmla="*/ 9525 h 9525"/>
                              <a:gd name="connsiteX333" fmla="*/ 17993 w 28575"/>
                              <a:gd name="connsiteY333" fmla="*/ 9525 h 9525"/>
                              <a:gd name="connsiteX334" fmla="*/ 19050 w 28575"/>
                              <a:gd name="connsiteY334" fmla="*/ 9525 h 9525"/>
                              <a:gd name="connsiteX335" fmla="*/ 19050 w 28575"/>
                              <a:gd name="connsiteY335" fmla="*/ 9525 h 9525"/>
                              <a:gd name="connsiteX336" fmla="*/ 19050 w 28575"/>
                              <a:gd name="connsiteY336" fmla="*/ 9525 h 9525"/>
                              <a:gd name="connsiteX337" fmla="*/ 19050 w 28575"/>
                              <a:gd name="connsiteY337" fmla="*/ 0 h 9525"/>
                              <a:gd name="connsiteX338" fmla="*/ 19050 w 28575"/>
                              <a:gd name="connsiteY338" fmla="*/ 9525 h 9525"/>
                              <a:gd name="connsiteX339" fmla="*/ 19050 w 28575"/>
                              <a:gd name="connsiteY339" fmla="*/ 0 h 9525"/>
                              <a:gd name="connsiteX340" fmla="*/ 19050 w 28575"/>
                              <a:gd name="connsiteY340" fmla="*/ 0 h 9525"/>
                              <a:gd name="connsiteX341" fmla="*/ 19050 w 28575"/>
                              <a:gd name="connsiteY341" fmla="*/ 0 h 9525"/>
                              <a:gd name="connsiteX342" fmla="*/ 19050 w 28575"/>
                              <a:gd name="connsiteY342" fmla="*/ 0 h 9525"/>
                              <a:gd name="connsiteX343" fmla="*/ 19050 w 28575"/>
                              <a:gd name="connsiteY343" fmla="*/ 0 h 9525"/>
                              <a:gd name="connsiteX344" fmla="*/ 19050 w 28575"/>
                              <a:gd name="connsiteY344" fmla="*/ 9525 h 9525"/>
                              <a:gd name="connsiteX345" fmla="*/ 19050 w 28575"/>
                              <a:gd name="connsiteY345" fmla="*/ 9525 h 9525"/>
                              <a:gd name="connsiteX346" fmla="*/ 19050 w 28575"/>
                              <a:gd name="connsiteY346" fmla="*/ 9525 h 9525"/>
                              <a:gd name="connsiteX347" fmla="*/ 19050 w 28575"/>
                              <a:gd name="connsiteY347" fmla="*/ 0 h 9525"/>
                              <a:gd name="connsiteX348" fmla="*/ 19050 w 28575"/>
                              <a:gd name="connsiteY348" fmla="*/ 0 h 9525"/>
                              <a:gd name="connsiteX349" fmla="*/ 19050 w 28575"/>
                              <a:gd name="connsiteY349" fmla="*/ 0 h 9525"/>
                              <a:gd name="connsiteX350" fmla="*/ 19050 w 28575"/>
                              <a:gd name="connsiteY350" fmla="*/ 0 h 9525"/>
                              <a:gd name="connsiteX351" fmla="*/ 19050 w 28575"/>
                              <a:gd name="connsiteY351" fmla="*/ 0 h 9525"/>
                              <a:gd name="connsiteX352" fmla="*/ 19050 w 28575"/>
                              <a:gd name="connsiteY352" fmla="*/ 0 h 9525"/>
                              <a:gd name="connsiteX353" fmla="*/ 19050 w 28575"/>
                              <a:gd name="connsiteY353" fmla="*/ 0 h 9525"/>
                              <a:gd name="connsiteX354" fmla="*/ 20107 w 28575"/>
                              <a:gd name="connsiteY354" fmla="*/ 0 h 9525"/>
                              <a:gd name="connsiteX355" fmla="*/ 20107 w 28575"/>
                              <a:gd name="connsiteY355" fmla="*/ 0 h 9525"/>
                              <a:gd name="connsiteX356" fmla="*/ 20107 w 28575"/>
                              <a:gd name="connsiteY356" fmla="*/ 9525 h 9525"/>
                              <a:gd name="connsiteX357" fmla="*/ 20107 w 28575"/>
                              <a:gd name="connsiteY357" fmla="*/ 9525 h 9525"/>
                              <a:gd name="connsiteX358" fmla="*/ 20107 w 28575"/>
                              <a:gd name="connsiteY358" fmla="*/ 0 h 9525"/>
                              <a:gd name="connsiteX359" fmla="*/ 20107 w 28575"/>
                              <a:gd name="connsiteY359" fmla="*/ 0 h 9525"/>
                              <a:gd name="connsiteX360" fmla="*/ 20107 w 28575"/>
                              <a:gd name="connsiteY360" fmla="*/ 0 h 9525"/>
                              <a:gd name="connsiteX361" fmla="*/ 20107 w 28575"/>
                              <a:gd name="connsiteY361" fmla="*/ 0 h 9525"/>
                              <a:gd name="connsiteX362" fmla="*/ 20107 w 28575"/>
                              <a:gd name="connsiteY362" fmla="*/ 0 h 9525"/>
                              <a:gd name="connsiteX363" fmla="*/ 20107 w 28575"/>
                              <a:gd name="connsiteY363" fmla="*/ 0 h 9525"/>
                              <a:gd name="connsiteX364" fmla="*/ 20107 w 28575"/>
                              <a:gd name="connsiteY364" fmla="*/ 0 h 9525"/>
                              <a:gd name="connsiteX365" fmla="*/ 20107 w 28575"/>
                              <a:gd name="connsiteY365" fmla="*/ 9525 h 9525"/>
                              <a:gd name="connsiteX366" fmla="*/ 20107 w 28575"/>
                              <a:gd name="connsiteY366" fmla="*/ 9525 h 9525"/>
                              <a:gd name="connsiteX367" fmla="*/ 20107 w 28575"/>
                              <a:gd name="connsiteY367" fmla="*/ 9525 h 9525"/>
                              <a:gd name="connsiteX368" fmla="*/ 20107 w 28575"/>
                              <a:gd name="connsiteY368" fmla="*/ 0 h 9525"/>
                              <a:gd name="connsiteX369" fmla="*/ 20107 w 28575"/>
                              <a:gd name="connsiteY369" fmla="*/ 0 h 9525"/>
                              <a:gd name="connsiteX370" fmla="*/ 20107 w 28575"/>
                              <a:gd name="connsiteY370" fmla="*/ 0 h 9525"/>
                              <a:gd name="connsiteX371" fmla="*/ 20107 w 28575"/>
                              <a:gd name="connsiteY371" fmla="*/ 0 h 9525"/>
                              <a:gd name="connsiteX372" fmla="*/ 21165 w 28575"/>
                              <a:gd name="connsiteY372" fmla="*/ 0 h 9525"/>
                              <a:gd name="connsiteX373" fmla="*/ 21165 w 28575"/>
                              <a:gd name="connsiteY373" fmla="*/ 0 h 9525"/>
                              <a:gd name="connsiteX374" fmla="*/ 21165 w 28575"/>
                              <a:gd name="connsiteY374" fmla="*/ 0 h 9525"/>
                              <a:gd name="connsiteX375" fmla="*/ 21165 w 28575"/>
                              <a:gd name="connsiteY375" fmla="*/ 0 h 9525"/>
                              <a:gd name="connsiteX376" fmla="*/ 21165 w 28575"/>
                              <a:gd name="connsiteY376" fmla="*/ 0 h 9525"/>
                              <a:gd name="connsiteX377" fmla="*/ 21165 w 28575"/>
                              <a:gd name="connsiteY377" fmla="*/ 9525 h 9525"/>
                              <a:gd name="connsiteX378" fmla="*/ 21165 w 28575"/>
                              <a:gd name="connsiteY378" fmla="*/ 9525 h 9525"/>
                              <a:gd name="connsiteX379" fmla="*/ 21165 w 28575"/>
                              <a:gd name="connsiteY379" fmla="*/ 0 h 9525"/>
                              <a:gd name="connsiteX380" fmla="*/ 21165 w 28575"/>
                              <a:gd name="connsiteY380" fmla="*/ 9525 h 9525"/>
                              <a:gd name="connsiteX381" fmla="*/ 21165 w 28575"/>
                              <a:gd name="connsiteY381" fmla="*/ 9525 h 9525"/>
                              <a:gd name="connsiteX382" fmla="*/ 21165 w 28575"/>
                              <a:gd name="connsiteY382" fmla="*/ 0 h 9525"/>
                              <a:gd name="connsiteX383" fmla="*/ 21165 w 28575"/>
                              <a:gd name="connsiteY383" fmla="*/ 0 h 9525"/>
                              <a:gd name="connsiteX384" fmla="*/ 21165 w 28575"/>
                              <a:gd name="connsiteY384" fmla="*/ 0 h 9525"/>
                              <a:gd name="connsiteX385" fmla="*/ 21165 w 28575"/>
                              <a:gd name="connsiteY385" fmla="*/ 0 h 9525"/>
                              <a:gd name="connsiteX386" fmla="*/ 21165 w 28575"/>
                              <a:gd name="connsiteY386" fmla="*/ 0 h 9525"/>
                              <a:gd name="connsiteX387" fmla="*/ 21165 w 28575"/>
                              <a:gd name="connsiteY387" fmla="*/ 0 h 9525"/>
                              <a:gd name="connsiteX388" fmla="*/ 21165 w 28575"/>
                              <a:gd name="connsiteY388" fmla="*/ 9525 h 9525"/>
                              <a:gd name="connsiteX389" fmla="*/ 21165 w 28575"/>
                              <a:gd name="connsiteY389" fmla="*/ 9525 h 9525"/>
                              <a:gd name="connsiteX390" fmla="*/ 22222 w 28575"/>
                              <a:gd name="connsiteY390" fmla="*/ 0 h 9525"/>
                              <a:gd name="connsiteX391" fmla="*/ 22222 w 28575"/>
                              <a:gd name="connsiteY391" fmla="*/ 0 h 9525"/>
                              <a:gd name="connsiteX392" fmla="*/ 22222 w 28575"/>
                              <a:gd name="connsiteY392" fmla="*/ 0 h 9525"/>
                              <a:gd name="connsiteX393" fmla="*/ 22222 w 28575"/>
                              <a:gd name="connsiteY393" fmla="*/ 0 h 9525"/>
                              <a:gd name="connsiteX394" fmla="*/ 22222 w 28575"/>
                              <a:gd name="connsiteY394" fmla="*/ 9525 h 9525"/>
                              <a:gd name="connsiteX395" fmla="*/ 22222 w 28575"/>
                              <a:gd name="connsiteY395" fmla="*/ 9525 h 9525"/>
                              <a:gd name="connsiteX396" fmla="*/ 22222 w 28575"/>
                              <a:gd name="connsiteY396" fmla="*/ 9525 h 9525"/>
                              <a:gd name="connsiteX397" fmla="*/ 22222 w 28575"/>
                              <a:gd name="connsiteY397" fmla="*/ 0 h 9525"/>
                              <a:gd name="connsiteX398" fmla="*/ 22222 w 28575"/>
                              <a:gd name="connsiteY398" fmla="*/ 0 h 9525"/>
                              <a:gd name="connsiteX399" fmla="*/ 22222 w 28575"/>
                              <a:gd name="connsiteY399" fmla="*/ 0 h 9525"/>
                              <a:gd name="connsiteX400" fmla="*/ 22222 w 28575"/>
                              <a:gd name="connsiteY400" fmla="*/ 0 h 9525"/>
                              <a:gd name="connsiteX401" fmla="*/ 22222 w 28575"/>
                              <a:gd name="connsiteY401" fmla="*/ 0 h 9525"/>
                              <a:gd name="connsiteX402" fmla="*/ 22222 w 28575"/>
                              <a:gd name="connsiteY402" fmla="*/ 0 h 9525"/>
                              <a:gd name="connsiteX403" fmla="*/ 22222 w 28575"/>
                              <a:gd name="connsiteY403" fmla="*/ 0 h 9525"/>
                              <a:gd name="connsiteX404" fmla="*/ 22222 w 28575"/>
                              <a:gd name="connsiteY404" fmla="*/ 0 h 9525"/>
                              <a:gd name="connsiteX405" fmla="*/ 22222 w 28575"/>
                              <a:gd name="connsiteY405" fmla="*/ 0 h 9525"/>
                              <a:gd name="connsiteX406" fmla="*/ 22222 w 28575"/>
                              <a:gd name="connsiteY406" fmla="*/ 9525 h 9525"/>
                              <a:gd name="connsiteX407" fmla="*/ 22222 w 28575"/>
                              <a:gd name="connsiteY407" fmla="*/ 9525 h 9525"/>
                              <a:gd name="connsiteX408" fmla="*/ 22222 w 28575"/>
                              <a:gd name="connsiteY408" fmla="*/ 0 h 9525"/>
                              <a:gd name="connsiteX409" fmla="*/ 22222 w 28575"/>
                              <a:gd name="connsiteY409" fmla="*/ 9525 h 9525"/>
                              <a:gd name="connsiteX410" fmla="*/ 22222 w 28575"/>
                              <a:gd name="connsiteY410" fmla="*/ 9525 h 9525"/>
                              <a:gd name="connsiteX411" fmla="*/ 22222 w 28575"/>
                              <a:gd name="connsiteY411" fmla="*/ 9525 h 9525"/>
                              <a:gd name="connsiteX412" fmla="*/ 22222 w 28575"/>
                              <a:gd name="connsiteY412" fmla="*/ 9525 h 9525"/>
                              <a:gd name="connsiteX413" fmla="*/ 22222 w 28575"/>
                              <a:gd name="connsiteY413" fmla="*/ 9525 h 9525"/>
                              <a:gd name="connsiteX414" fmla="*/ 23279 w 28575"/>
                              <a:gd name="connsiteY414" fmla="*/ 9525 h 9525"/>
                              <a:gd name="connsiteX415" fmla="*/ 23279 w 28575"/>
                              <a:gd name="connsiteY415" fmla="*/ 9525 h 9525"/>
                              <a:gd name="connsiteX416" fmla="*/ 23279 w 28575"/>
                              <a:gd name="connsiteY416" fmla="*/ 9525 h 9525"/>
                              <a:gd name="connsiteX417" fmla="*/ 23279 w 28575"/>
                              <a:gd name="connsiteY417" fmla="*/ 9525 h 9525"/>
                              <a:gd name="connsiteX418" fmla="*/ 23279 w 28575"/>
                              <a:gd name="connsiteY418" fmla="*/ 9525 h 9525"/>
                              <a:gd name="connsiteX419" fmla="*/ 23279 w 28575"/>
                              <a:gd name="connsiteY419" fmla="*/ 9525 h 9525"/>
                              <a:gd name="connsiteX420" fmla="*/ 23279 w 28575"/>
                              <a:gd name="connsiteY420" fmla="*/ 0 h 9525"/>
                              <a:gd name="connsiteX421" fmla="*/ 23279 w 28575"/>
                              <a:gd name="connsiteY421" fmla="*/ 0 h 9525"/>
                              <a:gd name="connsiteX422" fmla="*/ 23279 w 28575"/>
                              <a:gd name="connsiteY422" fmla="*/ 0 h 9525"/>
                              <a:gd name="connsiteX423" fmla="*/ 23279 w 28575"/>
                              <a:gd name="connsiteY423" fmla="*/ 0 h 9525"/>
                              <a:gd name="connsiteX424" fmla="*/ 23279 w 28575"/>
                              <a:gd name="connsiteY424" fmla="*/ 0 h 9525"/>
                              <a:gd name="connsiteX425" fmla="*/ 23279 w 28575"/>
                              <a:gd name="connsiteY425" fmla="*/ 0 h 9525"/>
                              <a:gd name="connsiteX426" fmla="*/ 23279 w 28575"/>
                              <a:gd name="connsiteY426" fmla="*/ 9525 h 9525"/>
                              <a:gd name="connsiteX427" fmla="*/ 23279 w 28575"/>
                              <a:gd name="connsiteY427" fmla="*/ 9525 h 9525"/>
                              <a:gd name="connsiteX428" fmla="*/ 23279 w 28575"/>
                              <a:gd name="connsiteY428" fmla="*/ 9525 h 9525"/>
                              <a:gd name="connsiteX429" fmla="*/ 23279 w 28575"/>
                              <a:gd name="connsiteY429" fmla="*/ 9525 h 9525"/>
                              <a:gd name="connsiteX430" fmla="*/ 23279 w 28575"/>
                              <a:gd name="connsiteY430" fmla="*/ 9525 h 9525"/>
                              <a:gd name="connsiteX431" fmla="*/ 23279 w 28575"/>
                              <a:gd name="connsiteY431" fmla="*/ 0 h 9525"/>
                              <a:gd name="connsiteX432" fmla="*/ 23279 w 28575"/>
                              <a:gd name="connsiteY432" fmla="*/ 0 h 9525"/>
                              <a:gd name="connsiteX433" fmla="*/ 23279 w 28575"/>
                              <a:gd name="connsiteY433" fmla="*/ 0 h 9525"/>
                              <a:gd name="connsiteX434" fmla="*/ 24346 w 28575"/>
                              <a:gd name="connsiteY434" fmla="*/ 0 h 9525"/>
                              <a:gd name="connsiteX435" fmla="*/ 24346 w 28575"/>
                              <a:gd name="connsiteY435" fmla="*/ 0 h 9525"/>
                              <a:gd name="connsiteX436" fmla="*/ 24346 w 28575"/>
                              <a:gd name="connsiteY436" fmla="*/ 0 h 9525"/>
                              <a:gd name="connsiteX437" fmla="*/ 24346 w 28575"/>
                              <a:gd name="connsiteY437" fmla="*/ 0 h 9525"/>
                              <a:gd name="connsiteX438" fmla="*/ 24346 w 28575"/>
                              <a:gd name="connsiteY438" fmla="*/ 0 h 9525"/>
                              <a:gd name="connsiteX439" fmla="*/ 24346 w 28575"/>
                              <a:gd name="connsiteY439" fmla="*/ 0 h 9525"/>
                              <a:gd name="connsiteX440" fmla="*/ 24346 w 28575"/>
                              <a:gd name="connsiteY440" fmla="*/ 0 h 9525"/>
                              <a:gd name="connsiteX441" fmla="*/ 24346 w 28575"/>
                              <a:gd name="connsiteY441" fmla="*/ 0 h 9525"/>
                              <a:gd name="connsiteX442" fmla="*/ 24346 w 28575"/>
                              <a:gd name="connsiteY442" fmla="*/ 9525 h 9525"/>
                              <a:gd name="connsiteX443" fmla="*/ 24346 w 28575"/>
                              <a:gd name="connsiteY443" fmla="*/ 9525 h 9525"/>
                              <a:gd name="connsiteX444" fmla="*/ 24346 w 28575"/>
                              <a:gd name="connsiteY444" fmla="*/ 9525 h 9525"/>
                              <a:gd name="connsiteX445" fmla="*/ 24346 w 28575"/>
                              <a:gd name="connsiteY445" fmla="*/ 9525 h 9525"/>
                              <a:gd name="connsiteX446" fmla="*/ 24346 w 28575"/>
                              <a:gd name="connsiteY446" fmla="*/ 0 h 9525"/>
                              <a:gd name="connsiteX447" fmla="*/ 24346 w 28575"/>
                              <a:gd name="connsiteY447" fmla="*/ 0 h 9525"/>
                              <a:gd name="connsiteX448" fmla="*/ 24346 w 28575"/>
                              <a:gd name="connsiteY448" fmla="*/ 0 h 9525"/>
                              <a:gd name="connsiteX449" fmla="*/ 24346 w 28575"/>
                              <a:gd name="connsiteY449" fmla="*/ 0 h 9525"/>
                              <a:gd name="connsiteX450" fmla="*/ 24346 w 28575"/>
                              <a:gd name="connsiteY450" fmla="*/ 0 h 9525"/>
                              <a:gd name="connsiteX451" fmla="*/ 24346 w 28575"/>
                              <a:gd name="connsiteY451" fmla="*/ 0 h 9525"/>
                              <a:gd name="connsiteX452" fmla="*/ 25403 w 28575"/>
                              <a:gd name="connsiteY452" fmla="*/ 0 h 9525"/>
                              <a:gd name="connsiteX453" fmla="*/ 25403 w 28575"/>
                              <a:gd name="connsiteY453" fmla="*/ 0 h 9525"/>
                              <a:gd name="connsiteX454" fmla="*/ 25403 w 28575"/>
                              <a:gd name="connsiteY454" fmla="*/ 0 h 9525"/>
                              <a:gd name="connsiteX455" fmla="*/ 25403 w 28575"/>
                              <a:gd name="connsiteY455" fmla="*/ 0 h 9525"/>
                              <a:gd name="connsiteX456" fmla="*/ 25403 w 28575"/>
                              <a:gd name="connsiteY456" fmla="*/ 9525 h 9525"/>
                              <a:gd name="connsiteX457" fmla="*/ 25403 w 28575"/>
                              <a:gd name="connsiteY457" fmla="*/ 0 h 9525"/>
                              <a:gd name="connsiteX458" fmla="*/ 25403 w 28575"/>
                              <a:gd name="connsiteY458" fmla="*/ 0 h 9525"/>
                              <a:gd name="connsiteX459" fmla="*/ 25403 w 28575"/>
                              <a:gd name="connsiteY459" fmla="*/ 9525 h 9525"/>
                              <a:gd name="connsiteX460" fmla="*/ 25403 w 28575"/>
                              <a:gd name="connsiteY460" fmla="*/ 9525 h 9525"/>
                              <a:gd name="connsiteX461" fmla="*/ 25403 w 28575"/>
                              <a:gd name="connsiteY461" fmla="*/ 9525 h 9525"/>
                              <a:gd name="connsiteX462" fmla="*/ 25403 w 28575"/>
                              <a:gd name="connsiteY462" fmla="*/ 9525 h 9525"/>
                              <a:gd name="connsiteX463" fmla="*/ 25403 w 28575"/>
                              <a:gd name="connsiteY463" fmla="*/ 9525 h 9525"/>
                              <a:gd name="connsiteX464" fmla="*/ 25403 w 28575"/>
                              <a:gd name="connsiteY464" fmla="*/ 9525 h 9525"/>
                              <a:gd name="connsiteX465" fmla="*/ 25403 w 28575"/>
                              <a:gd name="connsiteY465" fmla="*/ 9525 h 9525"/>
                              <a:gd name="connsiteX466" fmla="*/ 25403 w 28575"/>
                              <a:gd name="connsiteY466" fmla="*/ 9525 h 9525"/>
                              <a:gd name="connsiteX467" fmla="*/ 25403 w 28575"/>
                              <a:gd name="connsiteY467" fmla="*/ 9525 h 9525"/>
                              <a:gd name="connsiteX468" fmla="*/ 25403 w 28575"/>
                              <a:gd name="connsiteY468" fmla="*/ 0 h 9525"/>
                              <a:gd name="connsiteX469" fmla="*/ 25403 w 28575"/>
                              <a:gd name="connsiteY469" fmla="*/ 0 h 9525"/>
                              <a:gd name="connsiteX470" fmla="*/ 26460 w 28575"/>
                              <a:gd name="connsiteY470" fmla="*/ 0 h 9525"/>
                              <a:gd name="connsiteX471" fmla="*/ 26460 w 28575"/>
                              <a:gd name="connsiteY471" fmla="*/ 0 h 9525"/>
                              <a:gd name="connsiteX472" fmla="*/ 26460 w 28575"/>
                              <a:gd name="connsiteY472" fmla="*/ 0 h 9525"/>
                              <a:gd name="connsiteX473" fmla="*/ 26460 w 28575"/>
                              <a:gd name="connsiteY473" fmla="*/ 0 h 9525"/>
                              <a:gd name="connsiteX474" fmla="*/ 26460 w 28575"/>
                              <a:gd name="connsiteY474" fmla="*/ 9525 h 9525"/>
                              <a:gd name="connsiteX475" fmla="*/ 26460 w 28575"/>
                              <a:gd name="connsiteY475" fmla="*/ 9525 h 9525"/>
                              <a:gd name="connsiteX476" fmla="*/ 26460 w 28575"/>
                              <a:gd name="connsiteY476" fmla="*/ 9525 h 9525"/>
                              <a:gd name="connsiteX477" fmla="*/ 26460 w 28575"/>
                              <a:gd name="connsiteY477" fmla="*/ 9525 h 9525"/>
                              <a:gd name="connsiteX478" fmla="*/ 26460 w 28575"/>
                              <a:gd name="connsiteY478" fmla="*/ 9525 h 9525"/>
                              <a:gd name="connsiteX479" fmla="*/ 26460 w 28575"/>
                              <a:gd name="connsiteY479" fmla="*/ 9525 h 9525"/>
                              <a:gd name="connsiteX480" fmla="*/ 26460 w 28575"/>
                              <a:gd name="connsiteY480" fmla="*/ 0 h 9525"/>
                              <a:gd name="connsiteX481" fmla="*/ 26460 w 28575"/>
                              <a:gd name="connsiteY481" fmla="*/ 0 h 9525"/>
                              <a:gd name="connsiteX482" fmla="*/ 26460 w 28575"/>
                              <a:gd name="connsiteY482" fmla="*/ 9525 h 9525"/>
                              <a:gd name="connsiteX483" fmla="*/ 26460 w 28575"/>
                              <a:gd name="connsiteY483" fmla="*/ 0 h 9525"/>
                              <a:gd name="connsiteX484" fmla="*/ 26460 w 28575"/>
                              <a:gd name="connsiteY484" fmla="*/ 9525 h 9525"/>
                              <a:gd name="connsiteX485" fmla="*/ 26460 w 28575"/>
                              <a:gd name="connsiteY485" fmla="*/ 9525 h 9525"/>
                              <a:gd name="connsiteX486" fmla="*/ 26460 w 28575"/>
                              <a:gd name="connsiteY486" fmla="*/ 9525 h 9525"/>
                              <a:gd name="connsiteX487" fmla="*/ 26460 w 28575"/>
                              <a:gd name="connsiteY487" fmla="*/ 9525 h 9525"/>
                              <a:gd name="connsiteX488" fmla="*/ 26460 w 28575"/>
                              <a:gd name="connsiteY488" fmla="*/ 9525 h 9525"/>
                              <a:gd name="connsiteX489" fmla="*/ 26460 w 28575"/>
                              <a:gd name="connsiteY489" fmla="*/ 9525 h 9525"/>
                              <a:gd name="connsiteX490" fmla="*/ 27518 w 28575"/>
                              <a:gd name="connsiteY490" fmla="*/ 9525 h 9525"/>
                              <a:gd name="connsiteX491" fmla="*/ 27518 w 28575"/>
                              <a:gd name="connsiteY491" fmla="*/ 9525 h 9525"/>
                              <a:gd name="connsiteX492" fmla="*/ 27518 w 28575"/>
                              <a:gd name="connsiteY492" fmla="*/ 9525 h 9525"/>
                              <a:gd name="connsiteX493" fmla="*/ 27518 w 28575"/>
                              <a:gd name="connsiteY493" fmla="*/ 0 h 9525"/>
                              <a:gd name="connsiteX494" fmla="*/ 27518 w 28575"/>
                              <a:gd name="connsiteY494" fmla="*/ 0 h 9525"/>
                              <a:gd name="connsiteX495" fmla="*/ 27518 w 28575"/>
                              <a:gd name="connsiteY495" fmla="*/ 0 h 9525"/>
                              <a:gd name="connsiteX496" fmla="*/ 27518 w 28575"/>
                              <a:gd name="connsiteY496" fmla="*/ 0 h 9525"/>
                              <a:gd name="connsiteX497" fmla="*/ 27518 w 28575"/>
                              <a:gd name="connsiteY497" fmla="*/ 0 h 9525"/>
                              <a:gd name="connsiteX498" fmla="*/ 27518 w 28575"/>
                              <a:gd name="connsiteY498" fmla="*/ 0 h 9525"/>
                              <a:gd name="connsiteX499" fmla="*/ 27518 w 28575"/>
                              <a:gd name="connsiteY499" fmla="*/ 0 h 9525"/>
                              <a:gd name="connsiteX500" fmla="*/ 27518 w 28575"/>
                              <a:gd name="connsiteY500" fmla="*/ 0 h 9525"/>
                              <a:gd name="connsiteX501" fmla="*/ 27518 w 28575"/>
                              <a:gd name="connsiteY501" fmla="*/ 0 h 9525"/>
                              <a:gd name="connsiteX502" fmla="*/ 27518 w 28575"/>
                              <a:gd name="connsiteY502" fmla="*/ 0 h 9525"/>
                              <a:gd name="connsiteX503" fmla="*/ 27518 w 28575"/>
                              <a:gd name="connsiteY503" fmla="*/ 0 h 9525"/>
                              <a:gd name="connsiteX504" fmla="*/ 27518 w 28575"/>
                              <a:gd name="connsiteY504" fmla="*/ 9525 h 9525"/>
                              <a:gd name="connsiteX505" fmla="*/ 27518 w 28575"/>
                              <a:gd name="connsiteY505" fmla="*/ 9525 h 9525"/>
                              <a:gd name="connsiteX506" fmla="*/ 27518 w 28575"/>
                              <a:gd name="connsiteY506" fmla="*/ 9525 h 9525"/>
                              <a:gd name="connsiteX507" fmla="*/ 27518 w 28575"/>
                              <a:gd name="connsiteY507" fmla="*/ 9525 h 9525"/>
                              <a:gd name="connsiteX508" fmla="*/ 28575 w 28575"/>
                              <a:gd name="connsiteY508" fmla="*/ 9525 h 9525"/>
                              <a:gd name="connsiteX509" fmla="*/ 28575 w 28575"/>
                              <a:gd name="connsiteY509" fmla="*/ 0 h 9525"/>
                              <a:gd name="connsiteX510" fmla="*/ 28575 w 28575"/>
                              <a:gd name="connsiteY510" fmla="*/ 0 h 9525"/>
                              <a:gd name="connsiteX511" fmla="*/ 28575 w 28575"/>
                              <a:gd name="connsiteY511" fmla="*/ 0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9525"/>
                                </a:moveTo>
                                <a:lnTo>
                                  <a:pt x="0" y="9525"/>
                                </a:lnTo>
                                <a:lnTo>
                                  <a:pt x="0" y="9525"/>
                                </a:lnTo>
                                <a:lnTo>
                                  <a:pt x="0" y="9525"/>
                                </a:lnTo>
                                <a:lnTo>
                                  <a:pt x="0" y="9525"/>
                                </a:lnTo>
                                <a:lnTo>
                                  <a:pt x="0" y="9525"/>
                                </a:lnTo>
                                <a:lnTo>
                                  <a:pt x="0" y="9525"/>
                                </a:lnTo>
                                <a:lnTo>
                                  <a:pt x="0" y="9525"/>
                                </a:lnTo>
                                <a:lnTo>
                                  <a:pt x="0" y="9525"/>
                                </a:lnTo>
                                <a:lnTo>
                                  <a:pt x="0" y="9525"/>
                                </a:lnTo>
                                <a:lnTo>
                                  <a:pt x="0" y="9525"/>
                                </a:lnTo>
                                <a:lnTo>
                                  <a:pt x="0" y="9525"/>
                                </a:lnTo>
                                <a:lnTo>
                                  <a:pt x="0" y="0"/>
                                </a:lnTo>
                                <a:lnTo>
                                  <a:pt x="0" y="0"/>
                                </a:lnTo>
                                <a:lnTo>
                                  <a:pt x="1057" y="0"/>
                                </a:lnTo>
                                <a:lnTo>
                                  <a:pt x="1057" y="0"/>
                                </a:lnTo>
                                <a:lnTo>
                                  <a:pt x="1057" y="0"/>
                                </a:lnTo>
                                <a:lnTo>
                                  <a:pt x="1057" y="0"/>
                                </a:lnTo>
                                <a:lnTo>
                                  <a:pt x="1057" y="9525"/>
                                </a:lnTo>
                                <a:lnTo>
                                  <a:pt x="1057" y="0"/>
                                </a:lnTo>
                                <a:lnTo>
                                  <a:pt x="1057" y="0"/>
                                </a:lnTo>
                                <a:lnTo>
                                  <a:pt x="1057" y="0"/>
                                </a:lnTo>
                                <a:lnTo>
                                  <a:pt x="1057" y="0"/>
                                </a:lnTo>
                                <a:lnTo>
                                  <a:pt x="1057" y="0"/>
                                </a:lnTo>
                                <a:lnTo>
                                  <a:pt x="1057" y="0"/>
                                </a:lnTo>
                                <a:lnTo>
                                  <a:pt x="1057" y="9525"/>
                                </a:lnTo>
                                <a:lnTo>
                                  <a:pt x="1057" y="9525"/>
                                </a:lnTo>
                                <a:lnTo>
                                  <a:pt x="1057" y="9525"/>
                                </a:lnTo>
                                <a:lnTo>
                                  <a:pt x="1057" y="9525"/>
                                </a:lnTo>
                                <a:lnTo>
                                  <a:pt x="1057" y="0"/>
                                </a:lnTo>
                                <a:lnTo>
                                  <a:pt x="1057" y="9525"/>
                                </a:lnTo>
                                <a:lnTo>
                                  <a:pt x="1057" y="9525"/>
                                </a:lnTo>
                                <a:lnTo>
                                  <a:pt x="2115" y="9525"/>
                                </a:lnTo>
                                <a:lnTo>
                                  <a:pt x="2115" y="9525"/>
                                </a:lnTo>
                                <a:lnTo>
                                  <a:pt x="2115" y="9525"/>
                                </a:lnTo>
                                <a:lnTo>
                                  <a:pt x="2115" y="9525"/>
                                </a:lnTo>
                                <a:lnTo>
                                  <a:pt x="2115" y="9525"/>
                                </a:lnTo>
                                <a:lnTo>
                                  <a:pt x="2115" y="9525"/>
                                </a:lnTo>
                                <a:lnTo>
                                  <a:pt x="2115" y="9525"/>
                                </a:lnTo>
                                <a:lnTo>
                                  <a:pt x="2115" y="9525"/>
                                </a:lnTo>
                                <a:lnTo>
                                  <a:pt x="2115" y="9525"/>
                                </a:lnTo>
                                <a:lnTo>
                                  <a:pt x="2115" y="9525"/>
                                </a:lnTo>
                                <a:lnTo>
                                  <a:pt x="2115" y="9525"/>
                                </a:lnTo>
                                <a:lnTo>
                                  <a:pt x="2115" y="9525"/>
                                </a:lnTo>
                                <a:lnTo>
                                  <a:pt x="2115" y="9525"/>
                                </a:lnTo>
                                <a:lnTo>
                                  <a:pt x="2115" y="9525"/>
                                </a:lnTo>
                                <a:lnTo>
                                  <a:pt x="2115" y="9525"/>
                                </a:lnTo>
                                <a:lnTo>
                                  <a:pt x="2115" y="9525"/>
                                </a:lnTo>
                                <a:lnTo>
                                  <a:pt x="2115" y="0"/>
                                </a:lnTo>
                                <a:lnTo>
                                  <a:pt x="2115" y="0"/>
                                </a:lnTo>
                                <a:lnTo>
                                  <a:pt x="3172" y="0"/>
                                </a:lnTo>
                                <a:lnTo>
                                  <a:pt x="3172" y="0"/>
                                </a:lnTo>
                                <a:lnTo>
                                  <a:pt x="3172" y="0"/>
                                </a:lnTo>
                                <a:lnTo>
                                  <a:pt x="3172" y="0"/>
                                </a:lnTo>
                                <a:lnTo>
                                  <a:pt x="3172" y="0"/>
                                </a:lnTo>
                                <a:lnTo>
                                  <a:pt x="3172" y="0"/>
                                </a:lnTo>
                                <a:lnTo>
                                  <a:pt x="3172" y="0"/>
                                </a:lnTo>
                                <a:lnTo>
                                  <a:pt x="3172" y="0"/>
                                </a:lnTo>
                                <a:lnTo>
                                  <a:pt x="3172" y="9525"/>
                                </a:lnTo>
                                <a:lnTo>
                                  <a:pt x="3172" y="0"/>
                                </a:lnTo>
                                <a:lnTo>
                                  <a:pt x="3172" y="0"/>
                                </a:lnTo>
                                <a:lnTo>
                                  <a:pt x="3172" y="0"/>
                                </a:lnTo>
                                <a:lnTo>
                                  <a:pt x="3172" y="0"/>
                                </a:lnTo>
                                <a:lnTo>
                                  <a:pt x="3172" y="9525"/>
                                </a:lnTo>
                                <a:lnTo>
                                  <a:pt x="3172" y="9525"/>
                                </a:lnTo>
                                <a:lnTo>
                                  <a:pt x="3172" y="0"/>
                                </a:lnTo>
                                <a:lnTo>
                                  <a:pt x="3172" y="9525"/>
                                </a:lnTo>
                                <a:lnTo>
                                  <a:pt x="3172" y="9525"/>
                                </a:lnTo>
                                <a:lnTo>
                                  <a:pt x="3172" y="9525"/>
                                </a:lnTo>
                                <a:lnTo>
                                  <a:pt x="3172" y="9525"/>
                                </a:lnTo>
                                <a:lnTo>
                                  <a:pt x="4229" y="9525"/>
                                </a:lnTo>
                                <a:lnTo>
                                  <a:pt x="4229" y="0"/>
                                </a:lnTo>
                                <a:lnTo>
                                  <a:pt x="4229" y="0"/>
                                </a:lnTo>
                                <a:lnTo>
                                  <a:pt x="4229" y="0"/>
                                </a:lnTo>
                                <a:lnTo>
                                  <a:pt x="4229" y="0"/>
                                </a:lnTo>
                                <a:lnTo>
                                  <a:pt x="4229" y="9525"/>
                                </a:lnTo>
                                <a:lnTo>
                                  <a:pt x="4229" y="9525"/>
                                </a:lnTo>
                                <a:lnTo>
                                  <a:pt x="4229" y="9525"/>
                                </a:lnTo>
                                <a:lnTo>
                                  <a:pt x="4229" y="9525"/>
                                </a:lnTo>
                                <a:lnTo>
                                  <a:pt x="4229" y="0"/>
                                </a:lnTo>
                                <a:lnTo>
                                  <a:pt x="4229" y="9525"/>
                                </a:lnTo>
                                <a:lnTo>
                                  <a:pt x="4229" y="9525"/>
                                </a:lnTo>
                                <a:lnTo>
                                  <a:pt x="4229" y="9525"/>
                                </a:lnTo>
                                <a:lnTo>
                                  <a:pt x="4229" y="0"/>
                                </a:lnTo>
                                <a:lnTo>
                                  <a:pt x="4229" y="0"/>
                                </a:lnTo>
                                <a:lnTo>
                                  <a:pt x="4229" y="0"/>
                                </a:lnTo>
                                <a:lnTo>
                                  <a:pt x="4229" y="0"/>
                                </a:lnTo>
                                <a:lnTo>
                                  <a:pt x="4229" y="9525"/>
                                </a:lnTo>
                                <a:lnTo>
                                  <a:pt x="5296" y="0"/>
                                </a:lnTo>
                                <a:lnTo>
                                  <a:pt x="5296" y="9525"/>
                                </a:lnTo>
                                <a:lnTo>
                                  <a:pt x="5296" y="0"/>
                                </a:lnTo>
                                <a:lnTo>
                                  <a:pt x="5296" y="0"/>
                                </a:lnTo>
                                <a:lnTo>
                                  <a:pt x="5296" y="0"/>
                                </a:lnTo>
                                <a:lnTo>
                                  <a:pt x="5296" y="0"/>
                                </a:lnTo>
                                <a:lnTo>
                                  <a:pt x="5296" y="0"/>
                                </a:lnTo>
                                <a:lnTo>
                                  <a:pt x="5296" y="0"/>
                                </a:lnTo>
                                <a:lnTo>
                                  <a:pt x="5296" y="0"/>
                                </a:lnTo>
                                <a:lnTo>
                                  <a:pt x="5296" y="9525"/>
                                </a:lnTo>
                                <a:lnTo>
                                  <a:pt x="5296" y="9525"/>
                                </a:lnTo>
                                <a:lnTo>
                                  <a:pt x="5296" y="9525"/>
                                </a:lnTo>
                                <a:lnTo>
                                  <a:pt x="5296" y="9525"/>
                                </a:lnTo>
                                <a:lnTo>
                                  <a:pt x="5296" y="9525"/>
                                </a:lnTo>
                                <a:lnTo>
                                  <a:pt x="5296" y="0"/>
                                </a:lnTo>
                                <a:lnTo>
                                  <a:pt x="5296" y="9525"/>
                                </a:lnTo>
                                <a:lnTo>
                                  <a:pt x="5296" y="9525"/>
                                </a:lnTo>
                                <a:lnTo>
                                  <a:pt x="5296" y="9525"/>
                                </a:lnTo>
                                <a:lnTo>
                                  <a:pt x="6353" y="9525"/>
                                </a:lnTo>
                                <a:lnTo>
                                  <a:pt x="6353" y="9525"/>
                                </a:lnTo>
                                <a:lnTo>
                                  <a:pt x="6353" y="9525"/>
                                </a:lnTo>
                                <a:lnTo>
                                  <a:pt x="6353" y="9525"/>
                                </a:lnTo>
                                <a:lnTo>
                                  <a:pt x="6353" y="9525"/>
                                </a:lnTo>
                                <a:lnTo>
                                  <a:pt x="6353" y="0"/>
                                </a:lnTo>
                                <a:lnTo>
                                  <a:pt x="6353" y="0"/>
                                </a:lnTo>
                                <a:lnTo>
                                  <a:pt x="6353" y="0"/>
                                </a:lnTo>
                                <a:lnTo>
                                  <a:pt x="6353" y="0"/>
                                </a:lnTo>
                                <a:lnTo>
                                  <a:pt x="6353" y="0"/>
                                </a:lnTo>
                                <a:lnTo>
                                  <a:pt x="6353" y="0"/>
                                </a:lnTo>
                                <a:lnTo>
                                  <a:pt x="6353" y="0"/>
                                </a:lnTo>
                                <a:lnTo>
                                  <a:pt x="6353" y="0"/>
                                </a:lnTo>
                                <a:lnTo>
                                  <a:pt x="6353" y="0"/>
                                </a:lnTo>
                                <a:lnTo>
                                  <a:pt x="6353" y="0"/>
                                </a:lnTo>
                                <a:lnTo>
                                  <a:pt x="6353" y="0"/>
                                </a:lnTo>
                                <a:lnTo>
                                  <a:pt x="6353" y="0"/>
                                </a:lnTo>
                                <a:lnTo>
                                  <a:pt x="6353" y="0"/>
                                </a:lnTo>
                                <a:lnTo>
                                  <a:pt x="7410" y="0"/>
                                </a:lnTo>
                                <a:lnTo>
                                  <a:pt x="7410" y="0"/>
                                </a:lnTo>
                                <a:lnTo>
                                  <a:pt x="7410" y="0"/>
                                </a:lnTo>
                                <a:lnTo>
                                  <a:pt x="7410" y="9525"/>
                                </a:lnTo>
                                <a:lnTo>
                                  <a:pt x="7410" y="0"/>
                                </a:lnTo>
                                <a:lnTo>
                                  <a:pt x="7410" y="0"/>
                                </a:lnTo>
                                <a:lnTo>
                                  <a:pt x="7410" y="0"/>
                                </a:lnTo>
                                <a:lnTo>
                                  <a:pt x="7410" y="0"/>
                                </a:lnTo>
                                <a:lnTo>
                                  <a:pt x="7410" y="0"/>
                                </a:lnTo>
                                <a:lnTo>
                                  <a:pt x="7410" y="0"/>
                                </a:lnTo>
                                <a:lnTo>
                                  <a:pt x="7410" y="0"/>
                                </a:lnTo>
                                <a:lnTo>
                                  <a:pt x="7410" y="0"/>
                                </a:lnTo>
                                <a:lnTo>
                                  <a:pt x="7410" y="0"/>
                                </a:lnTo>
                                <a:lnTo>
                                  <a:pt x="7410" y="0"/>
                                </a:lnTo>
                                <a:lnTo>
                                  <a:pt x="7410" y="0"/>
                                </a:lnTo>
                                <a:lnTo>
                                  <a:pt x="7410" y="0"/>
                                </a:lnTo>
                                <a:lnTo>
                                  <a:pt x="7410" y="0"/>
                                </a:lnTo>
                                <a:lnTo>
                                  <a:pt x="7410" y="0"/>
                                </a:lnTo>
                                <a:lnTo>
                                  <a:pt x="7410" y="0"/>
                                </a:lnTo>
                                <a:lnTo>
                                  <a:pt x="7410" y="9525"/>
                                </a:lnTo>
                                <a:lnTo>
                                  <a:pt x="8468" y="9525"/>
                                </a:lnTo>
                                <a:lnTo>
                                  <a:pt x="8468" y="0"/>
                                </a:lnTo>
                                <a:lnTo>
                                  <a:pt x="8468" y="0"/>
                                </a:lnTo>
                                <a:lnTo>
                                  <a:pt x="8468" y="0"/>
                                </a:lnTo>
                                <a:lnTo>
                                  <a:pt x="8468" y="0"/>
                                </a:lnTo>
                                <a:lnTo>
                                  <a:pt x="8468" y="0"/>
                                </a:lnTo>
                                <a:lnTo>
                                  <a:pt x="8468" y="0"/>
                                </a:lnTo>
                                <a:lnTo>
                                  <a:pt x="8468" y="0"/>
                                </a:lnTo>
                                <a:lnTo>
                                  <a:pt x="8468" y="0"/>
                                </a:lnTo>
                                <a:lnTo>
                                  <a:pt x="8468" y="0"/>
                                </a:lnTo>
                                <a:lnTo>
                                  <a:pt x="8468" y="0"/>
                                </a:lnTo>
                                <a:lnTo>
                                  <a:pt x="8468" y="0"/>
                                </a:lnTo>
                                <a:lnTo>
                                  <a:pt x="8468" y="9525"/>
                                </a:lnTo>
                                <a:lnTo>
                                  <a:pt x="8468" y="9525"/>
                                </a:lnTo>
                                <a:lnTo>
                                  <a:pt x="8468" y="9525"/>
                                </a:lnTo>
                                <a:lnTo>
                                  <a:pt x="8468" y="9525"/>
                                </a:lnTo>
                                <a:lnTo>
                                  <a:pt x="8468" y="9525"/>
                                </a:lnTo>
                                <a:lnTo>
                                  <a:pt x="8468" y="0"/>
                                </a:lnTo>
                                <a:lnTo>
                                  <a:pt x="9525" y="0"/>
                                </a:lnTo>
                                <a:lnTo>
                                  <a:pt x="9525" y="0"/>
                                </a:lnTo>
                                <a:lnTo>
                                  <a:pt x="9525" y="0"/>
                                </a:lnTo>
                                <a:lnTo>
                                  <a:pt x="9525" y="0"/>
                                </a:lnTo>
                                <a:lnTo>
                                  <a:pt x="9525" y="0"/>
                                </a:lnTo>
                                <a:lnTo>
                                  <a:pt x="9525" y="0"/>
                                </a:lnTo>
                                <a:lnTo>
                                  <a:pt x="9525" y="0"/>
                                </a:lnTo>
                                <a:lnTo>
                                  <a:pt x="9525" y="0"/>
                                </a:lnTo>
                                <a:lnTo>
                                  <a:pt x="9525" y="0"/>
                                </a:lnTo>
                                <a:lnTo>
                                  <a:pt x="9525" y="0"/>
                                </a:lnTo>
                                <a:lnTo>
                                  <a:pt x="9525" y="0"/>
                                </a:lnTo>
                                <a:lnTo>
                                  <a:pt x="9525" y="9525"/>
                                </a:lnTo>
                                <a:lnTo>
                                  <a:pt x="9525" y="9525"/>
                                </a:lnTo>
                                <a:lnTo>
                                  <a:pt x="9525" y="9525"/>
                                </a:lnTo>
                                <a:lnTo>
                                  <a:pt x="9525" y="0"/>
                                </a:lnTo>
                                <a:lnTo>
                                  <a:pt x="9525" y="0"/>
                                </a:lnTo>
                                <a:lnTo>
                                  <a:pt x="9525" y="0"/>
                                </a:lnTo>
                                <a:lnTo>
                                  <a:pt x="9525" y="0"/>
                                </a:lnTo>
                                <a:lnTo>
                                  <a:pt x="10582" y="9525"/>
                                </a:lnTo>
                                <a:lnTo>
                                  <a:pt x="10582" y="9525"/>
                                </a:lnTo>
                                <a:lnTo>
                                  <a:pt x="10582" y="9525"/>
                                </a:lnTo>
                                <a:lnTo>
                                  <a:pt x="10582" y="9525"/>
                                </a:lnTo>
                                <a:lnTo>
                                  <a:pt x="10582" y="9525"/>
                                </a:lnTo>
                                <a:lnTo>
                                  <a:pt x="10582" y="0"/>
                                </a:lnTo>
                                <a:lnTo>
                                  <a:pt x="10582" y="0"/>
                                </a:lnTo>
                                <a:lnTo>
                                  <a:pt x="10582" y="0"/>
                                </a:lnTo>
                                <a:lnTo>
                                  <a:pt x="10582" y="0"/>
                                </a:lnTo>
                                <a:lnTo>
                                  <a:pt x="10582" y="0"/>
                                </a:lnTo>
                                <a:lnTo>
                                  <a:pt x="10582" y="0"/>
                                </a:lnTo>
                                <a:lnTo>
                                  <a:pt x="10582" y="0"/>
                                </a:lnTo>
                                <a:lnTo>
                                  <a:pt x="10582" y="0"/>
                                </a:lnTo>
                                <a:lnTo>
                                  <a:pt x="10582" y="0"/>
                                </a:lnTo>
                                <a:lnTo>
                                  <a:pt x="10582" y="0"/>
                                </a:lnTo>
                                <a:lnTo>
                                  <a:pt x="10582" y="0"/>
                                </a:lnTo>
                                <a:lnTo>
                                  <a:pt x="10582" y="0"/>
                                </a:lnTo>
                                <a:lnTo>
                                  <a:pt x="10582" y="9525"/>
                                </a:lnTo>
                                <a:lnTo>
                                  <a:pt x="10582" y="9525"/>
                                </a:lnTo>
                                <a:lnTo>
                                  <a:pt x="10582" y="9525"/>
                                </a:lnTo>
                                <a:lnTo>
                                  <a:pt x="10582" y="9525"/>
                                </a:lnTo>
                                <a:lnTo>
                                  <a:pt x="10582" y="0"/>
                                </a:lnTo>
                                <a:lnTo>
                                  <a:pt x="10582" y="0"/>
                                </a:lnTo>
                                <a:lnTo>
                                  <a:pt x="10582" y="9525"/>
                                </a:lnTo>
                                <a:lnTo>
                                  <a:pt x="10582" y="9525"/>
                                </a:lnTo>
                                <a:lnTo>
                                  <a:pt x="10582" y="9525"/>
                                </a:lnTo>
                                <a:lnTo>
                                  <a:pt x="11640" y="0"/>
                                </a:lnTo>
                                <a:lnTo>
                                  <a:pt x="11640" y="0"/>
                                </a:lnTo>
                                <a:lnTo>
                                  <a:pt x="11640" y="0"/>
                                </a:lnTo>
                                <a:lnTo>
                                  <a:pt x="11640" y="0"/>
                                </a:lnTo>
                                <a:lnTo>
                                  <a:pt x="11640" y="0"/>
                                </a:lnTo>
                                <a:lnTo>
                                  <a:pt x="11640" y="0"/>
                                </a:lnTo>
                                <a:lnTo>
                                  <a:pt x="11640" y="0"/>
                                </a:lnTo>
                                <a:lnTo>
                                  <a:pt x="11640" y="9525"/>
                                </a:lnTo>
                                <a:lnTo>
                                  <a:pt x="11640" y="9525"/>
                                </a:lnTo>
                                <a:lnTo>
                                  <a:pt x="11640" y="9525"/>
                                </a:lnTo>
                                <a:lnTo>
                                  <a:pt x="11640" y="9525"/>
                                </a:lnTo>
                                <a:lnTo>
                                  <a:pt x="11640" y="0"/>
                                </a:lnTo>
                                <a:lnTo>
                                  <a:pt x="11640" y="0"/>
                                </a:lnTo>
                                <a:lnTo>
                                  <a:pt x="11640" y="9525"/>
                                </a:lnTo>
                                <a:lnTo>
                                  <a:pt x="11640" y="0"/>
                                </a:lnTo>
                                <a:lnTo>
                                  <a:pt x="11640" y="0"/>
                                </a:lnTo>
                                <a:lnTo>
                                  <a:pt x="11640" y="0"/>
                                </a:lnTo>
                                <a:lnTo>
                                  <a:pt x="11640" y="0"/>
                                </a:lnTo>
                                <a:lnTo>
                                  <a:pt x="12697" y="0"/>
                                </a:lnTo>
                                <a:lnTo>
                                  <a:pt x="12697" y="0"/>
                                </a:lnTo>
                                <a:lnTo>
                                  <a:pt x="12697" y="0"/>
                                </a:lnTo>
                                <a:lnTo>
                                  <a:pt x="12697" y="9525"/>
                                </a:lnTo>
                                <a:lnTo>
                                  <a:pt x="12697" y="9525"/>
                                </a:lnTo>
                                <a:lnTo>
                                  <a:pt x="12697" y="9525"/>
                                </a:lnTo>
                                <a:lnTo>
                                  <a:pt x="12697" y="9525"/>
                                </a:lnTo>
                                <a:lnTo>
                                  <a:pt x="12697" y="9525"/>
                                </a:lnTo>
                                <a:lnTo>
                                  <a:pt x="12697" y="9525"/>
                                </a:lnTo>
                                <a:lnTo>
                                  <a:pt x="12697" y="9525"/>
                                </a:lnTo>
                                <a:lnTo>
                                  <a:pt x="12697" y="9525"/>
                                </a:lnTo>
                                <a:lnTo>
                                  <a:pt x="12697" y="0"/>
                                </a:lnTo>
                                <a:lnTo>
                                  <a:pt x="12697" y="9525"/>
                                </a:lnTo>
                                <a:lnTo>
                                  <a:pt x="12697" y="9525"/>
                                </a:lnTo>
                                <a:lnTo>
                                  <a:pt x="12697" y="9525"/>
                                </a:lnTo>
                                <a:lnTo>
                                  <a:pt x="12697" y="9525"/>
                                </a:lnTo>
                                <a:lnTo>
                                  <a:pt x="12697" y="0"/>
                                </a:lnTo>
                                <a:lnTo>
                                  <a:pt x="12697" y="0"/>
                                </a:lnTo>
                                <a:lnTo>
                                  <a:pt x="13754" y="9525"/>
                                </a:lnTo>
                                <a:lnTo>
                                  <a:pt x="13754" y="9525"/>
                                </a:lnTo>
                                <a:lnTo>
                                  <a:pt x="13754" y="9525"/>
                                </a:lnTo>
                                <a:lnTo>
                                  <a:pt x="13754" y="9525"/>
                                </a:lnTo>
                                <a:lnTo>
                                  <a:pt x="13754" y="0"/>
                                </a:lnTo>
                                <a:lnTo>
                                  <a:pt x="13754" y="0"/>
                                </a:lnTo>
                                <a:lnTo>
                                  <a:pt x="13754" y="9525"/>
                                </a:lnTo>
                                <a:lnTo>
                                  <a:pt x="13754" y="9525"/>
                                </a:lnTo>
                                <a:lnTo>
                                  <a:pt x="13754" y="9525"/>
                                </a:lnTo>
                                <a:lnTo>
                                  <a:pt x="13754" y="9525"/>
                                </a:lnTo>
                                <a:lnTo>
                                  <a:pt x="13754" y="9525"/>
                                </a:lnTo>
                                <a:lnTo>
                                  <a:pt x="13754" y="9525"/>
                                </a:lnTo>
                                <a:lnTo>
                                  <a:pt x="13754" y="0"/>
                                </a:lnTo>
                                <a:lnTo>
                                  <a:pt x="13754" y="0"/>
                                </a:lnTo>
                                <a:lnTo>
                                  <a:pt x="13754" y="0"/>
                                </a:lnTo>
                                <a:lnTo>
                                  <a:pt x="13754" y="9525"/>
                                </a:lnTo>
                                <a:lnTo>
                                  <a:pt x="13754" y="0"/>
                                </a:lnTo>
                                <a:lnTo>
                                  <a:pt x="13754" y="9525"/>
                                </a:lnTo>
                                <a:lnTo>
                                  <a:pt x="14821" y="9525"/>
                                </a:lnTo>
                                <a:lnTo>
                                  <a:pt x="14821" y="9525"/>
                                </a:lnTo>
                                <a:lnTo>
                                  <a:pt x="14821" y="9525"/>
                                </a:lnTo>
                                <a:lnTo>
                                  <a:pt x="14821" y="9525"/>
                                </a:lnTo>
                                <a:lnTo>
                                  <a:pt x="14821" y="9525"/>
                                </a:lnTo>
                                <a:lnTo>
                                  <a:pt x="14821" y="9525"/>
                                </a:lnTo>
                                <a:lnTo>
                                  <a:pt x="14821" y="9525"/>
                                </a:lnTo>
                                <a:lnTo>
                                  <a:pt x="14821" y="9525"/>
                                </a:lnTo>
                                <a:lnTo>
                                  <a:pt x="14821" y="9525"/>
                                </a:lnTo>
                                <a:lnTo>
                                  <a:pt x="14821" y="9525"/>
                                </a:lnTo>
                                <a:lnTo>
                                  <a:pt x="14821" y="9525"/>
                                </a:lnTo>
                                <a:lnTo>
                                  <a:pt x="14821" y="0"/>
                                </a:lnTo>
                                <a:lnTo>
                                  <a:pt x="14821" y="9525"/>
                                </a:lnTo>
                                <a:lnTo>
                                  <a:pt x="14821" y="0"/>
                                </a:lnTo>
                                <a:lnTo>
                                  <a:pt x="14821" y="0"/>
                                </a:lnTo>
                                <a:lnTo>
                                  <a:pt x="14821" y="0"/>
                                </a:lnTo>
                                <a:lnTo>
                                  <a:pt x="14821" y="0"/>
                                </a:lnTo>
                                <a:lnTo>
                                  <a:pt x="14821" y="0"/>
                                </a:lnTo>
                                <a:lnTo>
                                  <a:pt x="14821" y="0"/>
                                </a:lnTo>
                                <a:lnTo>
                                  <a:pt x="14821" y="0"/>
                                </a:lnTo>
                                <a:lnTo>
                                  <a:pt x="15878" y="9525"/>
                                </a:lnTo>
                                <a:lnTo>
                                  <a:pt x="15878" y="9525"/>
                                </a:lnTo>
                                <a:lnTo>
                                  <a:pt x="15878" y="9525"/>
                                </a:lnTo>
                                <a:lnTo>
                                  <a:pt x="15878" y="9525"/>
                                </a:lnTo>
                                <a:lnTo>
                                  <a:pt x="15878" y="0"/>
                                </a:lnTo>
                                <a:lnTo>
                                  <a:pt x="15878" y="0"/>
                                </a:lnTo>
                                <a:lnTo>
                                  <a:pt x="15878" y="9525"/>
                                </a:lnTo>
                                <a:lnTo>
                                  <a:pt x="15878" y="9525"/>
                                </a:lnTo>
                                <a:lnTo>
                                  <a:pt x="15878" y="9525"/>
                                </a:lnTo>
                                <a:lnTo>
                                  <a:pt x="15878" y="9525"/>
                                </a:lnTo>
                                <a:lnTo>
                                  <a:pt x="15878" y="9525"/>
                                </a:lnTo>
                                <a:lnTo>
                                  <a:pt x="15878" y="9525"/>
                                </a:lnTo>
                                <a:lnTo>
                                  <a:pt x="15878" y="0"/>
                                </a:lnTo>
                                <a:lnTo>
                                  <a:pt x="15878" y="0"/>
                                </a:lnTo>
                                <a:lnTo>
                                  <a:pt x="15878" y="0"/>
                                </a:lnTo>
                                <a:lnTo>
                                  <a:pt x="15878" y="0"/>
                                </a:lnTo>
                                <a:lnTo>
                                  <a:pt x="15878" y="9525"/>
                                </a:lnTo>
                                <a:lnTo>
                                  <a:pt x="15878" y="0"/>
                                </a:lnTo>
                                <a:lnTo>
                                  <a:pt x="16935" y="0"/>
                                </a:lnTo>
                                <a:lnTo>
                                  <a:pt x="16935" y="0"/>
                                </a:lnTo>
                                <a:lnTo>
                                  <a:pt x="16935" y="0"/>
                                </a:lnTo>
                                <a:lnTo>
                                  <a:pt x="16935" y="0"/>
                                </a:lnTo>
                                <a:lnTo>
                                  <a:pt x="16935" y="0"/>
                                </a:lnTo>
                                <a:lnTo>
                                  <a:pt x="16935" y="9525"/>
                                </a:lnTo>
                                <a:lnTo>
                                  <a:pt x="16935" y="9525"/>
                                </a:lnTo>
                                <a:lnTo>
                                  <a:pt x="16935" y="9525"/>
                                </a:lnTo>
                                <a:lnTo>
                                  <a:pt x="16935" y="0"/>
                                </a:lnTo>
                                <a:lnTo>
                                  <a:pt x="16935" y="9525"/>
                                </a:lnTo>
                                <a:lnTo>
                                  <a:pt x="16935" y="9525"/>
                                </a:lnTo>
                                <a:lnTo>
                                  <a:pt x="16935" y="0"/>
                                </a:lnTo>
                                <a:lnTo>
                                  <a:pt x="16935" y="0"/>
                                </a:lnTo>
                                <a:lnTo>
                                  <a:pt x="16935" y="0"/>
                                </a:lnTo>
                                <a:lnTo>
                                  <a:pt x="16935" y="0"/>
                                </a:lnTo>
                                <a:lnTo>
                                  <a:pt x="16935" y="0"/>
                                </a:lnTo>
                                <a:lnTo>
                                  <a:pt x="16935" y="0"/>
                                </a:lnTo>
                                <a:lnTo>
                                  <a:pt x="16935" y="0"/>
                                </a:lnTo>
                                <a:lnTo>
                                  <a:pt x="17993" y="9525"/>
                                </a:lnTo>
                                <a:lnTo>
                                  <a:pt x="17993" y="9525"/>
                                </a:lnTo>
                                <a:lnTo>
                                  <a:pt x="17993" y="9525"/>
                                </a:lnTo>
                                <a:lnTo>
                                  <a:pt x="17993" y="9525"/>
                                </a:lnTo>
                                <a:lnTo>
                                  <a:pt x="17993" y="9525"/>
                                </a:lnTo>
                                <a:lnTo>
                                  <a:pt x="17993" y="9525"/>
                                </a:lnTo>
                                <a:lnTo>
                                  <a:pt x="17993" y="9525"/>
                                </a:lnTo>
                                <a:lnTo>
                                  <a:pt x="17993" y="0"/>
                                </a:lnTo>
                                <a:lnTo>
                                  <a:pt x="17993" y="0"/>
                                </a:lnTo>
                                <a:lnTo>
                                  <a:pt x="17993" y="0"/>
                                </a:lnTo>
                                <a:lnTo>
                                  <a:pt x="17993" y="0"/>
                                </a:lnTo>
                                <a:lnTo>
                                  <a:pt x="17993" y="9525"/>
                                </a:lnTo>
                                <a:lnTo>
                                  <a:pt x="17993" y="9525"/>
                                </a:lnTo>
                                <a:lnTo>
                                  <a:pt x="17993" y="9525"/>
                                </a:lnTo>
                                <a:lnTo>
                                  <a:pt x="17993" y="9525"/>
                                </a:lnTo>
                                <a:lnTo>
                                  <a:pt x="17993" y="0"/>
                                </a:lnTo>
                                <a:lnTo>
                                  <a:pt x="17993" y="9525"/>
                                </a:lnTo>
                                <a:lnTo>
                                  <a:pt x="17993" y="9525"/>
                                </a:lnTo>
                                <a:lnTo>
                                  <a:pt x="19050" y="9525"/>
                                </a:lnTo>
                                <a:lnTo>
                                  <a:pt x="19050" y="9525"/>
                                </a:lnTo>
                                <a:lnTo>
                                  <a:pt x="19050" y="9525"/>
                                </a:lnTo>
                                <a:lnTo>
                                  <a:pt x="19050" y="0"/>
                                </a:lnTo>
                                <a:lnTo>
                                  <a:pt x="19050" y="9525"/>
                                </a:lnTo>
                                <a:lnTo>
                                  <a:pt x="19050" y="0"/>
                                </a:lnTo>
                                <a:lnTo>
                                  <a:pt x="19050" y="0"/>
                                </a:lnTo>
                                <a:lnTo>
                                  <a:pt x="19050" y="0"/>
                                </a:lnTo>
                                <a:lnTo>
                                  <a:pt x="19050" y="0"/>
                                </a:lnTo>
                                <a:lnTo>
                                  <a:pt x="19050" y="0"/>
                                </a:lnTo>
                                <a:lnTo>
                                  <a:pt x="19050" y="9525"/>
                                </a:lnTo>
                                <a:lnTo>
                                  <a:pt x="19050" y="9525"/>
                                </a:lnTo>
                                <a:lnTo>
                                  <a:pt x="19050" y="9525"/>
                                </a:lnTo>
                                <a:lnTo>
                                  <a:pt x="19050" y="0"/>
                                </a:lnTo>
                                <a:lnTo>
                                  <a:pt x="19050" y="0"/>
                                </a:lnTo>
                                <a:lnTo>
                                  <a:pt x="19050" y="0"/>
                                </a:lnTo>
                                <a:lnTo>
                                  <a:pt x="19050" y="0"/>
                                </a:lnTo>
                                <a:lnTo>
                                  <a:pt x="19050" y="0"/>
                                </a:lnTo>
                                <a:lnTo>
                                  <a:pt x="19050" y="0"/>
                                </a:lnTo>
                                <a:lnTo>
                                  <a:pt x="19050" y="0"/>
                                </a:lnTo>
                                <a:lnTo>
                                  <a:pt x="20107" y="0"/>
                                </a:lnTo>
                                <a:lnTo>
                                  <a:pt x="20107" y="0"/>
                                </a:lnTo>
                                <a:lnTo>
                                  <a:pt x="20107" y="9525"/>
                                </a:lnTo>
                                <a:lnTo>
                                  <a:pt x="20107" y="9525"/>
                                </a:lnTo>
                                <a:lnTo>
                                  <a:pt x="20107" y="0"/>
                                </a:lnTo>
                                <a:lnTo>
                                  <a:pt x="20107" y="0"/>
                                </a:lnTo>
                                <a:lnTo>
                                  <a:pt x="20107" y="0"/>
                                </a:lnTo>
                                <a:lnTo>
                                  <a:pt x="20107" y="0"/>
                                </a:lnTo>
                                <a:lnTo>
                                  <a:pt x="20107" y="0"/>
                                </a:lnTo>
                                <a:lnTo>
                                  <a:pt x="20107" y="0"/>
                                </a:lnTo>
                                <a:lnTo>
                                  <a:pt x="20107" y="0"/>
                                </a:lnTo>
                                <a:lnTo>
                                  <a:pt x="20107" y="9525"/>
                                </a:lnTo>
                                <a:lnTo>
                                  <a:pt x="20107" y="9525"/>
                                </a:lnTo>
                                <a:lnTo>
                                  <a:pt x="20107" y="9525"/>
                                </a:lnTo>
                                <a:lnTo>
                                  <a:pt x="20107" y="0"/>
                                </a:lnTo>
                                <a:lnTo>
                                  <a:pt x="20107" y="0"/>
                                </a:lnTo>
                                <a:lnTo>
                                  <a:pt x="20107" y="0"/>
                                </a:lnTo>
                                <a:lnTo>
                                  <a:pt x="20107" y="0"/>
                                </a:lnTo>
                                <a:lnTo>
                                  <a:pt x="21165" y="0"/>
                                </a:lnTo>
                                <a:lnTo>
                                  <a:pt x="21165" y="0"/>
                                </a:lnTo>
                                <a:lnTo>
                                  <a:pt x="21165" y="0"/>
                                </a:lnTo>
                                <a:lnTo>
                                  <a:pt x="21165" y="0"/>
                                </a:lnTo>
                                <a:lnTo>
                                  <a:pt x="21165" y="0"/>
                                </a:lnTo>
                                <a:lnTo>
                                  <a:pt x="21165" y="9525"/>
                                </a:lnTo>
                                <a:lnTo>
                                  <a:pt x="21165" y="9525"/>
                                </a:lnTo>
                                <a:lnTo>
                                  <a:pt x="21165" y="0"/>
                                </a:lnTo>
                                <a:lnTo>
                                  <a:pt x="21165" y="9525"/>
                                </a:lnTo>
                                <a:lnTo>
                                  <a:pt x="21165" y="9525"/>
                                </a:lnTo>
                                <a:lnTo>
                                  <a:pt x="21165" y="0"/>
                                </a:lnTo>
                                <a:lnTo>
                                  <a:pt x="21165" y="0"/>
                                </a:lnTo>
                                <a:lnTo>
                                  <a:pt x="21165" y="0"/>
                                </a:lnTo>
                                <a:lnTo>
                                  <a:pt x="21165" y="0"/>
                                </a:lnTo>
                                <a:lnTo>
                                  <a:pt x="21165" y="0"/>
                                </a:lnTo>
                                <a:lnTo>
                                  <a:pt x="21165" y="0"/>
                                </a:lnTo>
                                <a:lnTo>
                                  <a:pt x="21165" y="9525"/>
                                </a:lnTo>
                                <a:lnTo>
                                  <a:pt x="21165" y="9525"/>
                                </a:lnTo>
                                <a:lnTo>
                                  <a:pt x="22222" y="0"/>
                                </a:lnTo>
                                <a:lnTo>
                                  <a:pt x="22222" y="0"/>
                                </a:lnTo>
                                <a:lnTo>
                                  <a:pt x="22222" y="0"/>
                                </a:lnTo>
                                <a:lnTo>
                                  <a:pt x="22222" y="0"/>
                                </a:lnTo>
                                <a:lnTo>
                                  <a:pt x="22222" y="9525"/>
                                </a:lnTo>
                                <a:lnTo>
                                  <a:pt x="22222" y="9525"/>
                                </a:lnTo>
                                <a:lnTo>
                                  <a:pt x="22222" y="9525"/>
                                </a:lnTo>
                                <a:lnTo>
                                  <a:pt x="22222" y="0"/>
                                </a:lnTo>
                                <a:lnTo>
                                  <a:pt x="22222" y="0"/>
                                </a:lnTo>
                                <a:lnTo>
                                  <a:pt x="22222" y="0"/>
                                </a:lnTo>
                                <a:lnTo>
                                  <a:pt x="22222" y="0"/>
                                </a:lnTo>
                                <a:lnTo>
                                  <a:pt x="22222" y="0"/>
                                </a:lnTo>
                                <a:lnTo>
                                  <a:pt x="22222" y="0"/>
                                </a:lnTo>
                                <a:lnTo>
                                  <a:pt x="22222" y="0"/>
                                </a:lnTo>
                                <a:lnTo>
                                  <a:pt x="22222" y="0"/>
                                </a:lnTo>
                                <a:lnTo>
                                  <a:pt x="22222" y="0"/>
                                </a:lnTo>
                                <a:lnTo>
                                  <a:pt x="22222" y="9525"/>
                                </a:lnTo>
                                <a:lnTo>
                                  <a:pt x="22222" y="9525"/>
                                </a:lnTo>
                                <a:lnTo>
                                  <a:pt x="22222" y="0"/>
                                </a:lnTo>
                                <a:lnTo>
                                  <a:pt x="22222" y="9525"/>
                                </a:lnTo>
                                <a:lnTo>
                                  <a:pt x="22222" y="9525"/>
                                </a:lnTo>
                                <a:lnTo>
                                  <a:pt x="22222" y="9525"/>
                                </a:lnTo>
                                <a:lnTo>
                                  <a:pt x="22222" y="9525"/>
                                </a:lnTo>
                                <a:lnTo>
                                  <a:pt x="22222" y="9525"/>
                                </a:lnTo>
                                <a:lnTo>
                                  <a:pt x="23279" y="9525"/>
                                </a:lnTo>
                                <a:lnTo>
                                  <a:pt x="23279" y="9525"/>
                                </a:lnTo>
                                <a:lnTo>
                                  <a:pt x="23279" y="9525"/>
                                </a:lnTo>
                                <a:lnTo>
                                  <a:pt x="23279" y="9525"/>
                                </a:lnTo>
                                <a:lnTo>
                                  <a:pt x="23279" y="9525"/>
                                </a:lnTo>
                                <a:lnTo>
                                  <a:pt x="23279" y="9525"/>
                                </a:lnTo>
                                <a:lnTo>
                                  <a:pt x="23279" y="0"/>
                                </a:lnTo>
                                <a:lnTo>
                                  <a:pt x="23279" y="0"/>
                                </a:lnTo>
                                <a:lnTo>
                                  <a:pt x="23279" y="0"/>
                                </a:lnTo>
                                <a:lnTo>
                                  <a:pt x="23279" y="0"/>
                                </a:lnTo>
                                <a:lnTo>
                                  <a:pt x="23279" y="0"/>
                                </a:lnTo>
                                <a:lnTo>
                                  <a:pt x="23279" y="0"/>
                                </a:lnTo>
                                <a:lnTo>
                                  <a:pt x="23279" y="9525"/>
                                </a:lnTo>
                                <a:lnTo>
                                  <a:pt x="23279" y="9525"/>
                                </a:lnTo>
                                <a:lnTo>
                                  <a:pt x="23279" y="9525"/>
                                </a:lnTo>
                                <a:lnTo>
                                  <a:pt x="23279" y="9525"/>
                                </a:lnTo>
                                <a:lnTo>
                                  <a:pt x="23279" y="9525"/>
                                </a:lnTo>
                                <a:lnTo>
                                  <a:pt x="23279" y="0"/>
                                </a:lnTo>
                                <a:lnTo>
                                  <a:pt x="23279" y="0"/>
                                </a:lnTo>
                                <a:lnTo>
                                  <a:pt x="23279" y="0"/>
                                </a:lnTo>
                                <a:lnTo>
                                  <a:pt x="24346" y="0"/>
                                </a:lnTo>
                                <a:lnTo>
                                  <a:pt x="24346" y="0"/>
                                </a:lnTo>
                                <a:lnTo>
                                  <a:pt x="24346" y="0"/>
                                </a:lnTo>
                                <a:lnTo>
                                  <a:pt x="24346" y="0"/>
                                </a:lnTo>
                                <a:lnTo>
                                  <a:pt x="24346" y="0"/>
                                </a:lnTo>
                                <a:lnTo>
                                  <a:pt x="24346" y="0"/>
                                </a:lnTo>
                                <a:lnTo>
                                  <a:pt x="24346" y="0"/>
                                </a:lnTo>
                                <a:lnTo>
                                  <a:pt x="24346" y="0"/>
                                </a:lnTo>
                                <a:lnTo>
                                  <a:pt x="24346" y="9525"/>
                                </a:lnTo>
                                <a:lnTo>
                                  <a:pt x="24346" y="9525"/>
                                </a:lnTo>
                                <a:lnTo>
                                  <a:pt x="24346" y="9525"/>
                                </a:lnTo>
                                <a:lnTo>
                                  <a:pt x="24346" y="9525"/>
                                </a:lnTo>
                                <a:lnTo>
                                  <a:pt x="24346" y="0"/>
                                </a:lnTo>
                                <a:lnTo>
                                  <a:pt x="24346" y="0"/>
                                </a:lnTo>
                                <a:lnTo>
                                  <a:pt x="24346" y="0"/>
                                </a:lnTo>
                                <a:lnTo>
                                  <a:pt x="24346" y="0"/>
                                </a:lnTo>
                                <a:lnTo>
                                  <a:pt x="24346" y="0"/>
                                </a:lnTo>
                                <a:lnTo>
                                  <a:pt x="24346" y="0"/>
                                </a:lnTo>
                                <a:lnTo>
                                  <a:pt x="25403" y="0"/>
                                </a:lnTo>
                                <a:lnTo>
                                  <a:pt x="25403" y="0"/>
                                </a:lnTo>
                                <a:lnTo>
                                  <a:pt x="25403" y="0"/>
                                </a:lnTo>
                                <a:lnTo>
                                  <a:pt x="25403" y="0"/>
                                </a:lnTo>
                                <a:lnTo>
                                  <a:pt x="25403" y="9525"/>
                                </a:lnTo>
                                <a:lnTo>
                                  <a:pt x="25403" y="0"/>
                                </a:lnTo>
                                <a:lnTo>
                                  <a:pt x="25403" y="0"/>
                                </a:lnTo>
                                <a:lnTo>
                                  <a:pt x="25403" y="9525"/>
                                </a:lnTo>
                                <a:lnTo>
                                  <a:pt x="25403" y="9525"/>
                                </a:lnTo>
                                <a:lnTo>
                                  <a:pt x="25403" y="9525"/>
                                </a:lnTo>
                                <a:lnTo>
                                  <a:pt x="25403" y="9525"/>
                                </a:lnTo>
                                <a:lnTo>
                                  <a:pt x="25403" y="9525"/>
                                </a:lnTo>
                                <a:lnTo>
                                  <a:pt x="25403" y="9525"/>
                                </a:lnTo>
                                <a:lnTo>
                                  <a:pt x="25403" y="9525"/>
                                </a:lnTo>
                                <a:lnTo>
                                  <a:pt x="25403" y="9525"/>
                                </a:lnTo>
                                <a:lnTo>
                                  <a:pt x="25403" y="9525"/>
                                </a:lnTo>
                                <a:lnTo>
                                  <a:pt x="25403" y="0"/>
                                </a:lnTo>
                                <a:lnTo>
                                  <a:pt x="25403" y="0"/>
                                </a:lnTo>
                                <a:lnTo>
                                  <a:pt x="26460" y="0"/>
                                </a:lnTo>
                                <a:lnTo>
                                  <a:pt x="26460" y="0"/>
                                </a:lnTo>
                                <a:lnTo>
                                  <a:pt x="26460" y="0"/>
                                </a:lnTo>
                                <a:lnTo>
                                  <a:pt x="26460" y="0"/>
                                </a:lnTo>
                                <a:lnTo>
                                  <a:pt x="26460" y="9525"/>
                                </a:lnTo>
                                <a:lnTo>
                                  <a:pt x="26460" y="9525"/>
                                </a:lnTo>
                                <a:lnTo>
                                  <a:pt x="26460" y="9525"/>
                                </a:lnTo>
                                <a:lnTo>
                                  <a:pt x="26460" y="9525"/>
                                </a:lnTo>
                                <a:lnTo>
                                  <a:pt x="26460" y="9525"/>
                                </a:lnTo>
                                <a:lnTo>
                                  <a:pt x="26460" y="9525"/>
                                </a:lnTo>
                                <a:lnTo>
                                  <a:pt x="26460" y="0"/>
                                </a:lnTo>
                                <a:lnTo>
                                  <a:pt x="26460" y="0"/>
                                </a:lnTo>
                                <a:lnTo>
                                  <a:pt x="26460" y="9525"/>
                                </a:lnTo>
                                <a:lnTo>
                                  <a:pt x="26460" y="0"/>
                                </a:lnTo>
                                <a:lnTo>
                                  <a:pt x="26460" y="9525"/>
                                </a:lnTo>
                                <a:lnTo>
                                  <a:pt x="26460" y="9525"/>
                                </a:lnTo>
                                <a:lnTo>
                                  <a:pt x="26460" y="9525"/>
                                </a:lnTo>
                                <a:lnTo>
                                  <a:pt x="26460" y="9525"/>
                                </a:lnTo>
                                <a:lnTo>
                                  <a:pt x="26460" y="9525"/>
                                </a:lnTo>
                                <a:lnTo>
                                  <a:pt x="26460" y="9525"/>
                                </a:lnTo>
                                <a:lnTo>
                                  <a:pt x="27518" y="9525"/>
                                </a:lnTo>
                                <a:lnTo>
                                  <a:pt x="27518" y="9525"/>
                                </a:lnTo>
                                <a:lnTo>
                                  <a:pt x="27518" y="9525"/>
                                </a:lnTo>
                                <a:lnTo>
                                  <a:pt x="27518" y="0"/>
                                </a:lnTo>
                                <a:lnTo>
                                  <a:pt x="27518" y="0"/>
                                </a:lnTo>
                                <a:lnTo>
                                  <a:pt x="27518" y="0"/>
                                </a:lnTo>
                                <a:lnTo>
                                  <a:pt x="27518" y="0"/>
                                </a:lnTo>
                                <a:lnTo>
                                  <a:pt x="27518" y="0"/>
                                </a:lnTo>
                                <a:lnTo>
                                  <a:pt x="27518" y="0"/>
                                </a:lnTo>
                                <a:lnTo>
                                  <a:pt x="27518" y="0"/>
                                </a:lnTo>
                                <a:lnTo>
                                  <a:pt x="27518" y="0"/>
                                </a:lnTo>
                                <a:lnTo>
                                  <a:pt x="27518" y="0"/>
                                </a:lnTo>
                                <a:lnTo>
                                  <a:pt x="27518" y="0"/>
                                </a:lnTo>
                                <a:lnTo>
                                  <a:pt x="27518" y="0"/>
                                </a:lnTo>
                                <a:lnTo>
                                  <a:pt x="27518" y="9525"/>
                                </a:lnTo>
                                <a:lnTo>
                                  <a:pt x="27518" y="9525"/>
                                </a:lnTo>
                                <a:lnTo>
                                  <a:pt x="27518" y="9525"/>
                                </a:lnTo>
                                <a:lnTo>
                                  <a:pt x="27518" y="9525"/>
                                </a:lnTo>
                                <a:lnTo>
                                  <a:pt x="28575" y="9525"/>
                                </a:lnTo>
                                <a:lnTo>
                                  <a:pt x="28575" y="0"/>
                                </a:lnTo>
                                <a:lnTo>
                                  <a:pt x="28575" y="0"/>
                                </a:lnTo>
                                <a:lnTo>
                                  <a:pt x="28575" y="0"/>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8" name="Freeform: Shape 78"/>
                        <wps:cNvSpPr/>
                        <wps:spPr>
                          <a:xfrm>
                            <a:off x="1481137" y="2900362"/>
                            <a:ext cx="28575" cy="9525"/>
                          </a:xfrm>
                          <a:custGeom>
                            <a:avLst/>
                            <a:gdLst>
                              <a:gd name="connsiteX0" fmla="*/ 0 w 28575"/>
                              <a:gd name="connsiteY0" fmla="*/ 4763 h 9525"/>
                              <a:gd name="connsiteX1" fmla="*/ 0 w 28575"/>
                              <a:gd name="connsiteY1" fmla="*/ 4763 h 9525"/>
                              <a:gd name="connsiteX2" fmla="*/ 0 w 28575"/>
                              <a:gd name="connsiteY2" fmla="*/ 4763 h 9525"/>
                              <a:gd name="connsiteX3" fmla="*/ 0 w 28575"/>
                              <a:gd name="connsiteY3" fmla="*/ 4763 h 9525"/>
                              <a:gd name="connsiteX4" fmla="*/ 0 w 28575"/>
                              <a:gd name="connsiteY4" fmla="*/ 4763 h 9525"/>
                              <a:gd name="connsiteX5" fmla="*/ 0 w 28575"/>
                              <a:gd name="connsiteY5" fmla="*/ 4763 h 9525"/>
                              <a:gd name="connsiteX6" fmla="*/ 0 w 28575"/>
                              <a:gd name="connsiteY6" fmla="*/ 9525 h 9525"/>
                              <a:gd name="connsiteX7" fmla="*/ 0 w 28575"/>
                              <a:gd name="connsiteY7" fmla="*/ 9525 h 9525"/>
                              <a:gd name="connsiteX8" fmla="*/ 0 w 28575"/>
                              <a:gd name="connsiteY8" fmla="*/ 9525 h 9525"/>
                              <a:gd name="connsiteX9" fmla="*/ 0 w 28575"/>
                              <a:gd name="connsiteY9" fmla="*/ 4763 h 9525"/>
                              <a:gd name="connsiteX10" fmla="*/ 0 w 28575"/>
                              <a:gd name="connsiteY10" fmla="*/ 4763 h 9525"/>
                              <a:gd name="connsiteX11" fmla="*/ 0 w 28575"/>
                              <a:gd name="connsiteY11" fmla="*/ 9525 h 9525"/>
                              <a:gd name="connsiteX12" fmla="*/ 0 w 28575"/>
                              <a:gd name="connsiteY12" fmla="*/ 9525 h 9525"/>
                              <a:gd name="connsiteX13" fmla="*/ 0 w 28575"/>
                              <a:gd name="connsiteY13" fmla="*/ 9525 h 9525"/>
                              <a:gd name="connsiteX14" fmla="*/ 0 w 28575"/>
                              <a:gd name="connsiteY14" fmla="*/ 9525 h 9525"/>
                              <a:gd name="connsiteX15" fmla="*/ 1057 w 28575"/>
                              <a:gd name="connsiteY15" fmla="*/ 4763 h 9525"/>
                              <a:gd name="connsiteX16" fmla="*/ 1057 w 28575"/>
                              <a:gd name="connsiteY16" fmla="*/ 4763 h 9525"/>
                              <a:gd name="connsiteX17" fmla="*/ 1057 w 28575"/>
                              <a:gd name="connsiteY17" fmla="*/ 4763 h 9525"/>
                              <a:gd name="connsiteX18" fmla="*/ 1057 w 28575"/>
                              <a:gd name="connsiteY18" fmla="*/ 9525 h 9525"/>
                              <a:gd name="connsiteX19" fmla="*/ 1057 w 28575"/>
                              <a:gd name="connsiteY19" fmla="*/ 9525 h 9525"/>
                              <a:gd name="connsiteX20" fmla="*/ 1057 w 28575"/>
                              <a:gd name="connsiteY20" fmla="*/ 9525 h 9525"/>
                              <a:gd name="connsiteX21" fmla="*/ 1057 w 28575"/>
                              <a:gd name="connsiteY21" fmla="*/ 9525 h 9525"/>
                              <a:gd name="connsiteX22" fmla="*/ 1057 w 28575"/>
                              <a:gd name="connsiteY22" fmla="*/ 4763 h 9525"/>
                              <a:gd name="connsiteX23" fmla="*/ 1057 w 28575"/>
                              <a:gd name="connsiteY23" fmla="*/ 4763 h 9525"/>
                              <a:gd name="connsiteX24" fmla="*/ 1057 w 28575"/>
                              <a:gd name="connsiteY24" fmla="*/ 4763 h 9525"/>
                              <a:gd name="connsiteX25" fmla="*/ 1057 w 28575"/>
                              <a:gd name="connsiteY25" fmla="*/ 9525 h 9525"/>
                              <a:gd name="connsiteX26" fmla="*/ 1057 w 28575"/>
                              <a:gd name="connsiteY26" fmla="*/ 9525 h 9525"/>
                              <a:gd name="connsiteX27" fmla="*/ 1057 w 28575"/>
                              <a:gd name="connsiteY27" fmla="*/ 9525 h 9525"/>
                              <a:gd name="connsiteX28" fmla="*/ 1057 w 28575"/>
                              <a:gd name="connsiteY28" fmla="*/ 9525 h 9525"/>
                              <a:gd name="connsiteX29" fmla="*/ 1057 w 28575"/>
                              <a:gd name="connsiteY29" fmla="*/ 9525 h 9525"/>
                              <a:gd name="connsiteX30" fmla="*/ 1057 w 28575"/>
                              <a:gd name="connsiteY30" fmla="*/ 9525 h 9525"/>
                              <a:gd name="connsiteX31" fmla="*/ 1057 w 28575"/>
                              <a:gd name="connsiteY31" fmla="*/ 9525 h 9525"/>
                              <a:gd name="connsiteX32" fmla="*/ 1057 w 28575"/>
                              <a:gd name="connsiteY32" fmla="*/ 9525 h 9525"/>
                              <a:gd name="connsiteX33" fmla="*/ 2115 w 28575"/>
                              <a:gd name="connsiteY33" fmla="*/ 4763 h 9525"/>
                              <a:gd name="connsiteX34" fmla="*/ 2115 w 28575"/>
                              <a:gd name="connsiteY34" fmla="*/ 4763 h 9525"/>
                              <a:gd name="connsiteX35" fmla="*/ 2115 w 28575"/>
                              <a:gd name="connsiteY35" fmla="*/ 9525 h 9525"/>
                              <a:gd name="connsiteX36" fmla="*/ 2115 w 28575"/>
                              <a:gd name="connsiteY36" fmla="*/ 9525 h 9525"/>
                              <a:gd name="connsiteX37" fmla="*/ 2115 w 28575"/>
                              <a:gd name="connsiteY37" fmla="*/ 9525 h 9525"/>
                              <a:gd name="connsiteX38" fmla="*/ 2115 w 28575"/>
                              <a:gd name="connsiteY38" fmla="*/ 9525 h 9525"/>
                              <a:gd name="connsiteX39" fmla="*/ 2115 w 28575"/>
                              <a:gd name="connsiteY39" fmla="*/ 4763 h 9525"/>
                              <a:gd name="connsiteX40" fmla="*/ 2115 w 28575"/>
                              <a:gd name="connsiteY40" fmla="*/ 4763 h 9525"/>
                              <a:gd name="connsiteX41" fmla="*/ 2115 w 28575"/>
                              <a:gd name="connsiteY41" fmla="*/ 4763 h 9525"/>
                              <a:gd name="connsiteX42" fmla="*/ 2115 w 28575"/>
                              <a:gd name="connsiteY42" fmla="*/ 4763 h 9525"/>
                              <a:gd name="connsiteX43" fmla="*/ 2115 w 28575"/>
                              <a:gd name="connsiteY43" fmla="*/ 4763 h 9525"/>
                              <a:gd name="connsiteX44" fmla="*/ 2115 w 28575"/>
                              <a:gd name="connsiteY44" fmla="*/ 9525 h 9525"/>
                              <a:gd name="connsiteX45" fmla="*/ 2115 w 28575"/>
                              <a:gd name="connsiteY45" fmla="*/ 9525 h 9525"/>
                              <a:gd name="connsiteX46" fmla="*/ 2115 w 28575"/>
                              <a:gd name="connsiteY46" fmla="*/ 9525 h 9525"/>
                              <a:gd name="connsiteX47" fmla="*/ 2115 w 28575"/>
                              <a:gd name="connsiteY47" fmla="*/ 9525 h 9525"/>
                              <a:gd name="connsiteX48" fmla="*/ 2115 w 28575"/>
                              <a:gd name="connsiteY48" fmla="*/ 9525 h 9525"/>
                              <a:gd name="connsiteX49" fmla="*/ 2115 w 28575"/>
                              <a:gd name="connsiteY49" fmla="*/ 9525 h 9525"/>
                              <a:gd name="connsiteX50" fmla="*/ 2115 w 28575"/>
                              <a:gd name="connsiteY50" fmla="*/ 9525 h 9525"/>
                              <a:gd name="connsiteX51" fmla="*/ 2115 w 28575"/>
                              <a:gd name="connsiteY51" fmla="*/ 9525 h 9525"/>
                              <a:gd name="connsiteX52" fmla="*/ 2115 w 28575"/>
                              <a:gd name="connsiteY52" fmla="*/ 9525 h 9525"/>
                              <a:gd name="connsiteX53" fmla="*/ 3172 w 28575"/>
                              <a:gd name="connsiteY53" fmla="*/ 9525 h 9525"/>
                              <a:gd name="connsiteX54" fmla="*/ 3172 w 28575"/>
                              <a:gd name="connsiteY54" fmla="*/ 9525 h 9525"/>
                              <a:gd name="connsiteX55" fmla="*/ 3172 w 28575"/>
                              <a:gd name="connsiteY55" fmla="*/ 4763 h 9525"/>
                              <a:gd name="connsiteX56" fmla="*/ 3172 w 28575"/>
                              <a:gd name="connsiteY56" fmla="*/ 9525 h 9525"/>
                              <a:gd name="connsiteX57" fmla="*/ 3172 w 28575"/>
                              <a:gd name="connsiteY57" fmla="*/ 4763 h 9525"/>
                              <a:gd name="connsiteX58" fmla="*/ 3172 w 28575"/>
                              <a:gd name="connsiteY58" fmla="*/ 4763 h 9525"/>
                              <a:gd name="connsiteX59" fmla="*/ 3172 w 28575"/>
                              <a:gd name="connsiteY59" fmla="*/ 4763 h 9525"/>
                              <a:gd name="connsiteX60" fmla="*/ 3172 w 28575"/>
                              <a:gd name="connsiteY60" fmla="*/ 4763 h 9525"/>
                              <a:gd name="connsiteX61" fmla="*/ 3172 w 28575"/>
                              <a:gd name="connsiteY61" fmla="*/ 4763 h 9525"/>
                              <a:gd name="connsiteX62" fmla="*/ 3172 w 28575"/>
                              <a:gd name="connsiteY62" fmla="*/ 4763 h 9525"/>
                              <a:gd name="connsiteX63" fmla="*/ 3172 w 28575"/>
                              <a:gd name="connsiteY63" fmla="*/ 9525 h 9525"/>
                              <a:gd name="connsiteX64" fmla="*/ 3172 w 28575"/>
                              <a:gd name="connsiteY64" fmla="*/ 4763 h 9525"/>
                              <a:gd name="connsiteX65" fmla="*/ 3172 w 28575"/>
                              <a:gd name="connsiteY65" fmla="*/ 4763 h 9525"/>
                              <a:gd name="connsiteX66" fmla="*/ 3172 w 28575"/>
                              <a:gd name="connsiteY66" fmla="*/ 4763 h 9525"/>
                              <a:gd name="connsiteX67" fmla="*/ 3172 w 28575"/>
                              <a:gd name="connsiteY67" fmla="*/ 4763 h 9525"/>
                              <a:gd name="connsiteX68" fmla="*/ 3172 w 28575"/>
                              <a:gd name="connsiteY68" fmla="*/ 4763 h 9525"/>
                              <a:gd name="connsiteX69" fmla="*/ 3172 w 28575"/>
                              <a:gd name="connsiteY69" fmla="*/ 4763 h 9525"/>
                              <a:gd name="connsiteX70" fmla="*/ 3172 w 28575"/>
                              <a:gd name="connsiteY70" fmla="*/ 9525 h 9525"/>
                              <a:gd name="connsiteX71" fmla="*/ 4229 w 28575"/>
                              <a:gd name="connsiteY71" fmla="*/ 9525 h 9525"/>
                              <a:gd name="connsiteX72" fmla="*/ 4229 w 28575"/>
                              <a:gd name="connsiteY72" fmla="*/ 4763 h 9525"/>
                              <a:gd name="connsiteX73" fmla="*/ 4229 w 28575"/>
                              <a:gd name="connsiteY73" fmla="*/ 9525 h 9525"/>
                              <a:gd name="connsiteX74" fmla="*/ 4229 w 28575"/>
                              <a:gd name="connsiteY74" fmla="*/ 4763 h 9525"/>
                              <a:gd name="connsiteX75" fmla="*/ 4229 w 28575"/>
                              <a:gd name="connsiteY75" fmla="*/ 9525 h 9525"/>
                              <a:gd name="connsiteX76" fmla="*/ 4229 w 28575"/>
                              <a:gd name="connsiteY76" fmla="*/ 9525 h 9525"/>
                              <a:gd name="connsiteX77" fmla="*/ 4229 w 28575"/>
                              <a:gd name="connsiteY77" fmla="*/ 4763 h 9525"/>
                              <a:gd name="connsiteX78" fmla="*/ 4229 w 28575"/>
                              <a:gd name="connsiteY78" fmla="*/ 4763 h 9525"/>
                              <a:gd name="connsiteX79" fmla="*/ 4229 w 28575"/>
                              <a:gd name="connsiteY79" fmla="*/ 4763 h 9525"/>
                              <a:gd name="connsiteX80" fmla="*/ 4229 w 28575"/>
                              <a:gd name="connsiteY80" fmla="*/ 4763 h 9525"/>
                              <a:gd name="connsiteX81" fmla="*/ 4229 w 28575"/>
                              <a:gd name="connsiteY81" fmla="*/ 4763 h 9525"/>
                              <a:gd name="connsiteX82" fmla="*/ 4229 w 28575"/>
                              <a:gd name="connsiteY82" fmla="*/ 4763 h 9525"/>
                              <a:gd name="connsiteX83" fmla="*/ 4229 w 28575"/>
                              <a:gd name="connsiteY83" fmla="*/ 9525 h 9525"/>
                              <a:gd name="connsiteX84" fmla="*/ 4229 w 28575"/>
                              <a:gd name="connsiteY84" fmla="*/ 4763 h 9525"/>
                              <a:gd name="connsiteX85" fmla="*/ 4229 w 28575"/>
                              <a:gd name="connsiteY85" fmla="*/ 4763 h 9525"/>
                              <a:gd name="connsiteX86" fmla="*/ 4229 w 28575"/>
                              <a:gd name="connsiteY86" fmla="*/ 4763 h 9525"/>
                              <a:gd name="connsiteX87" fmla="*/ 4229 w 28575"/>
                              <a:gd name="connsiteY87" fmla="*/ 4763 h 9525"/>
                              <a:gd name="connsiteX88" fmla="*/ 4229 w 28575"/>
                              <a:gd name="connsiteY88" fmla="*/ 9525 h 9525"/>
                              <a:gd name="connsiteX89" fmla="*/ 5296 w 28575"/>
                              <a:gd name="connsiteY89" fmla="*/ 9525 h 9525"/>
                              <a:gd name="connsiteX90" fmla="*/ 5296 w 28575"/>
                              <a:gd name="connsiteY90" fmla="*/ 9525 h 9525"/>
                              <a:gd name="connsiteX91" fmla="*/ 5296 w 28575"/>
                              <a:gd name="connsiteY91" fmla="*/ 9525 h 9525"/>
                              <a:gd name="connsiteX92" fmla="*/ 5296 w 28575"/>
                              <a:gd name="connsiteY92" fmla="*/ 4763 h 9525"/>
                              <a:gd name="connsiteX93" fmla="*/ 5296 w 28575"/>
                              <a:gd name="connsiteY93" fmla="*/ 9525 h 9525"/>
                              <a:gd name="connsiteX94" fmla="*/ 5296 w 28575"/>
                              <a:gd name="connsiteY94" fmla="*/ 4763 h 9525"/>
                              <a:gd name="connsiteX95" fmla="*/ 5296 w 28575"/>
                              <a:gd name="connsiteY95" fmla="*/ 4763 h 9525"/>
                              <a:gd name="connsiteX96" fmla="*/ 5296 w 28575"/>
                              <a:gd name="connsiteY96" fmla="*/ 4763 h 9525"/>
                              <a:gd name="connsiteX97" fmla="*/ 5296 w 28575"/>
                              <a:gd name="connsiteY97" fmla="*/ 9525 h 9525"/>
                              <a:gd name="connsiteX98" fmla="*/ 5296 w 28575"/>
                              <a:gd name="connsiteY98" fmla="*/ 9525 h 9525"/>
                              <a:gd name="connsiteX99" fmla="*/ 5296 w 28575"/>
                              <a:gd name="connsiteY99" fmla="*/ 4763 h 9525"/>
                              <a:gd name="connsiteX100" fmla="*/ 5296 w 28575"/>
                              <a:gd name="connsiteY100" fmla="*/ 9525 h 9525"/>
                              <a:gd name="connsiteX101" fmla="*/ 5296 w 28575"/>
                              <a:gd name="connsiteY101" fmla="*/ 4763 h 9525"/>
                              <a:gd name="connsiteX102" fmla="*/ 5296 w 28575"/>
                              <a:gd name="connsiteY102" fmla="*/ 9525 h 9525"/>
                              <a:gd name="connsiteX103" fmla="*/ 5296 w 28575"/>
                              <a:gd name="connsiteY103" fmla="*/ 9525 h 9525"/>
                              <a:gd name="connsiteX104" fmla="*/ 5296 w 28575"/>
                              <a:gd name="connsiteY104" fmla="*/ 9525 h 9525"/>
                              <a:gd name="connsiteX105" fmla="*/ 5296 w 28575"/>
                              <a:gd name="connsiteY105" fmla="*/ 4763 h 9525"/>
                              <a:gd name="connsiteX106" fmla="*/ 5296 w 28575"/>
                              <a:gd name="connsiteY106" fmla="*/ 4763 h 9525"/>
                              <a:gd name="connsiteX107" fmla="*/ 6353 w 28575"/>
                              <a:gd name="connsiteY107" fmla="*/ 9525 h 9525"/>
                              <a:gd name="connsiteX108" fmla="*/ 6353 w 28575"/>
                              <a:gd name="connsiteY108" fmla="*/ 9525 h 9525"/>
                              <a:gd name="connsiteX109" fmla="*/ 6353 w 28575"/>
                              <a:gd name="connsiteY109" fmla="*/ 4763 h 9525"/>
                              <a:gd name="connsiteX110" fmla="*/ 6353 w 28575"/>
                              <a:gd name="connsiteY110" fmla="*/ 4763 h 9525"/>
                              <a:gd name="connsiteX111" fmla="*/ 6353 w 28575"/>
                              <a:gd name="connsiteY111" fmla="*/ 4763 h 9525"/>
                              <a:gd name="connsiteX112" fmla="*/ 6353 w 28575"/>
                              <a:gd name="connsiteY112" fmla="*/ 4763 h 9525"/>
                              <a:gd name="connsiteX113" fmla="*/ 6353 w 28575"/>
                              <a:gd name="connsiteY113" fmla="*/ 4763 h 9525"/>
                              <a:gd name="connsiteX114" fmla="*/ 6353 w 28575"/>
                              <a:gd name="connsiteY114" fmla="*/ 4763 h 9525"/>
                              <a:gd name="connsiteX115" fmla="*/ 6353 w 28575"/>
                              <a:gd name="connsiteY115" fmla="*/ 4763 h 9525"/>
                              <a:gd name="connsiteX116" fmla="*/ 6353 w 28575"/>
                              <a:gd name="connsiteY116" fmla="*/ 4763 h 9525"/>
                              <a:gd name="connsiteX117" fmla="*/ 6353 w 28575"/>
                              <a:gd name="connsiteY117" fmla="*/ 4763 h 9525"/>
                              <a:gd name="connsiteX118" fmla="*/ 6353 w 28575"/>
                              <a:gd name="connsiteY118" fmla="*/ 9525 h 9525"/>
                              <a:gd name="connsiteX119" fmla="*/ 6353 w 28575"/>
                              <a:gd name="connsiteY119" fmla="*/ 4763 h 9525"/>
                              <a:gd name="connsiteX120" fmla="*/ 6353 w 28575"/>
                              <a:gd name="connsiteY120" fmla="*/ 4763 h 9525"/>
                              <a:gd name="connsiteX121" fmla="*/ 6353 w 28575"/>
                              <a:gd name="connsiteY121" fmla="*/ 4763 h 9525"/>
                              <a:gd name="connsiteX122" fmla="*/ 6353 w 28575"/>
                              <a:gd name="connsiteY122" fmla="*/ 4763 h 9525"/>
                              <a:gd name="connsiteX123" fmla="*/ 6353 w 28575"/>
                              <a:gd name="connsiteY123" fmla="*/ 4763 h 9525"/>
                              <a:gd name="connsiteX124" fmla="*/ 6353 w 28575"/>
                              <a:gd name="connsiteY124" fmla="*/ 4763 h 9525"/>
                              <a:gd name="connsiteX125" fmla="*/ 6353 w 28575"/>
                              <a:gd name="connsiteY125" fmla="*/ 4763 h 9525"/>
                              <a:gd name="connsiteX126" fmla="*/ 6353 w 28575"/>
                              <a:gd name="connsiteY126" fmla="*/ 4763 h 9525"/>
                              <a:gd name="connsiteX127" fmla="*/ 6353 w 28575"/>
                              <a:gd name="connsiteY127" fmla="*/ 4763 h 9525"/>
                              <a:gd name="connsiteX128" fmla="*/ 6353 w 28575"/>
                              <a:gd name="connsiteY128" fmla="*/ 4763 h 9525"/>
                              <a:gd name="connsiteX129" fmla="*/ 6353 w 28575"/>
                              <a:gd name="connsiteY129" fmla="*/ 4763 h 9525"/>
                              <a:gd name="connsiteX130" fmla="*/ 6353 w 28575"/>
                              <a:gd name="connsiteY130" fmla="*/ 9525 h 9525"/>
                              <a:gd name="connsiteX131" fmla="*/ 6353 w 28575"/>
                              <a:gd name="connsiteY131" fmla="*/ 9525 h 9525"/>
                              <a:gd name="connsiteX132" fmla="*/ 6353 w 28575"/>
                              <a:gd name="connsiteY132" fmla="*/ 9525 h 9525"/>
                              <a:gd name="connsiteX133" fmla="*/ 7410 w 28575"/>
                              <a:gd name="connsiteY133" fmla="*/ 9525 h 9525"/>
                              <a:gd name="connsiteX134" fmla="*/ 7410 w 28575"/>
                              <a:gd name="connsiteY134" fmla="*/ 9525 h 9525"/>
                              <a:gd name="connsiteX135" fmla="*/ 7410 w 28575"/>
                              <a:gd name="connsiteY135" fmla="*/ 4763 h 9525"/>
                              <a:gd name="connsiteX136" fmla="*/ 7410 w 28575"/>
                              <a:gd name="connsiteY136" fmla="*/ 4763 h 9525"/>
                              <a:gd name="connsiteX137" fmla="*/ 7410 w 28575"/>
                              <a:gd name="connsiteY137" fmla="*/ 4763 h 9525"/>
                              <a:gd name="connsiteX138" fmla="*/ 7410 w 28575"/>
                              <a:gd name="connsiteY138" fmla="*/ 9525 h 9525"/>
                              <a:gd name="connsiteX139" fmla="*/ 7410 w 28575"/>
                              <a:gd name="connsiteY139" fmla="*/ 9525 h 9525"/>
                              <a:gd name="connsiteX140" fmla="*/ 7410 w 28575"/>
                              <a:gd name="connsiteY140" fmla="*/ 9525 h 9525"/>
                              <a:gd name="connsiteX141" fmla="*/ 7410 w 28575"/>
                              <a:gd name="connsiteY141" fmla="*/ 9525 h 9525"/>
                              <a:gd name="connsiteX142" fmla="*/ 7410 w 28575"/>
                              <a:gd name="connsiteY142" fmla="*/ 4763 h 9525"/>
                              <a:gd name="connsiteX143" fmla="*/ 7410 w 28575"/>
                              <a:gd name="connsiteY143" fmla="*/ 4763 h 9525"/>
                              <a:gd name="connsiteX144" fmla="*/ 7410 w 28575"/>
                              <a:gd name="connsiteY144" fmla="*/ 4763 h 9525"/>
                              <a:gd name="connsiteX145" fmla="*/ 7410 w 28575"/>
                              <a:gd name="connsiteY145" fmla="*/ 4763 h 9525"/>
                              <a:gd name="connsiteX146" fmla="*/ 7410 w 28575"/>
                              <a:gd name="connsiteY146" fmla="*/ 9525 h 9525"/>
                              <a:gd name="connsiteX147" fmla="*/ 7410 w 28575"/>
                              <a:gd name="connsiteY147" fmla="*/ 4763 h 9525"/>
                              <a:gd name="connsiteX148" fmla="*/ 7410 w 28575"/>
                              <a:gd name="connsiteY148" fmla="*/ 9525 h 9525"/>
                              <a:gd name="connsiteX149" fmla="*/ 7410 w 28575"/>
                              <a:gd name="connsiteY149" fmla="*/ 4763 h 9525"/>
                              <a:gd name="connsiteX150" fmla="*/ 7410 w 28575"/>
                              <a:gd name="connsiteY150" fmla="*/ 4763 h 9525"/>
                              <a:gd name="connsiteX151" fmla="*/ 8468 w 28575"/>
                              <a:gd name="connsiteY151" fmla="*/ 4763 h 9525"/>
                              <a:gd name="connsiteX152" fmla="*/ 8468 w 28575"/>
                              <a:gd name="connsiteY152" fmla="*/ 4763 h 9525"/>
                              <a:gd name="connsiteX153" fmla="*/ 8468 w 28575"/>
                              <a:gd name="connsiteY153" fmla="*/ 9525 h 9525"/>
                              <a:gd name="connsiteX154" fmla="*/ 8468 w 28575"/>
                              <a:gd name="connsiteY154" fmla="*/ 4763 h 9525"/>
                              <a:gd name="connsiteX155" fmla="*/ 8468 w 28575"/>
                              <a:gd name="connsiteY155" fmla="*/ 4763 h 9525"/>
                              <a:gd name="connsiteX156" fmla="*/ 8468 w 28575"/>
                              <a:gd name="connsiteY156" fmla="*/ 4763 h 9525"/>
                              <a:gd name="connsiteX157" fmla="*/ 8468 w 28575"/>
                              <a:gd name="connsiteY157" fmla="*/ 4763 h 9525"/>
                              <a:gd name="connsiteX158" fmla="*/ 8468 w 28575"/>
                              <a:gd name="connsiteY158" fmla="*/ 4763 h 9525"/>
                              <a:gd name="connsiteX159" fmla="*/ 8468 w 28575"/>
                              <a:gd name="connsiteY159" fmla="*/ 4763 h 9525"/>
                              <a:gd name="connsiteX160" fmla="*/ 8468 w 28575"/>
                              <a:gd name="connsiteY160" fmla="*/ 4763 h 9525"/>
                              <a:gd name="connsiteX161" fmla="*/ 8468 w 28575"/>
                              <a:gd name="connsiteY161" fmla="*/ 9525 h 9525"/>
                              <a:gd name="connsiteX162" fmla="*/ 8468 w 28575"/>
                              <a:gd name="connsiteY162" fmla="*/ 9525 h 9525"/>
                              <a:gd name="connsiteX163" fmla="*/ 8468 w 28575"/>
                              <a:gd name="connsiteY163" fmla="*/ 9525 h 9525"/>
                              <a:gd name="connsiteX164" fmla="*/ 8468 w 28575"/>
                              <a:gd name="connsiteY164" fmla="*/ 4763 h 9525"/>
                              <a:gd name="connsiteX165" fmla="*/ 8468 w 28575"/>
                              <a:gd name="connsiteY165" fmla="*/ 4763 h 9525"/>
                              <a:gd name="connsiteX166" fmla="*/ 8468 w 28575"/>
                              <a:gd name="connsiteY166" fmla="*/ 4763 h 9525"/>
                              <a:gd name="connsiteX167" fmla="*/ 8468 w 28575"/>
                              <a:gd name="connsiteY167" fmla="*/ 4763 h 9525"/>
                              <a:gd name="connsiteX168" fmla="*/ 8468 w 28575"/>
                              <a:gd name="connsiteY168" fmla="*/ 4763 h 9525"/>
                              <a:gd name="connsiteX169" fmla="*/ 9525 w 28575"/>
                              <a:gd name="connsiteY169" fmla="*/ 4763 h 9525"/>
                              <a:gd name="connsiteX170" fmla="*/ 9525 w 28575"/>
                              <a:gd name="connsiteY170" fmla="*/ 4763 h 9525"/>
                              <a:gd name="connsiteX171" fmla="*/ 9525 w 28575"/>
                              <a:gd name="connsiteY171" fmla="*/ 4763 h 9525"/>
                              <a:gd name="connsiteX172" fmla="*/ 9525 w 28575"/>
                              <a:gd name="connsiteY172" fmla="*/ 4763 h 9525"/>
                              <a:gd name="connsiteX173" fmla="*/ 9525 w 28575"/>
                              <a:gd name="connsiteY173" fmla="*/ 4763 h 9525"/>
                              <a:gd name="connsiteX174" fmla="*/ 9525 w 28575"/>
                              <a:gd name="connsiteY174" fmla="*/ 4763 h 9525"/>
                              <a:gd name="connsiteX175" fmla="*/ 9525 w 28575"/>
                              <a:gd name="connsiteY175" fmla="*/ 4763 h 9525"/>
                              <a:gd name="connsiteX176" fmla="*/ 9525 w 28575"/>
                              <a:gd name="connsiteY176" fmla="*/ 4763 h 9525"/>
                              <a:gd name="connsiteX177" fmla="*/ 9525 w 28575"/>
                              <a:gd name="connsiteY177" fmla="*/ 4763 h 9525"/>
                              <a:gd name="connsiteX178" fmla="*/ 9525 w 28575"/>
                              <a:gd name="connsiteY178" fmla="*/ 9525 h 9525"/>
                              <a:gd name="connsiteX179" fmla="*/ 9525 w 28575"/>
                              <a:gd name="connsiteY179" fmla="*/ 9525 h 9525"/>
                              <a:gd name="connsiteX180" fmla="*/ 9525 w 28575"/>
                              <a:gd name="connsiteY180" fmla="*/ 9525 h 9525"/>
                              <a:gd name="connsiteX181" fmla="*/ 9525 w 28575"/>
                              <a:gd name="connsiteY181" fmla="*/ 9525 h 9525"/>
                              <a:gd name="connsiteX182" fmla="*/ 9525 w 28575"/>
                              <a:gd name="connsiteY182" fmla="*/ 9525 h 9525"/>
                              <a:gd name="connsiteX183" fmla="*/ 9525 w 28575"/>
                              <a:gd name="connsiteY183" fmla="*/ 9525 h 9525"/>
                              <a:gd name="connsiteX184" fmla="*/ 9525 w 28575"/>
                              <a:gd name="connsiteY184" fmla="*/ 9525 h 9525"/>
                              <a:gd name="connsiteX185" fmla="*/ 9525 w 28575"/>
                              <a:gd name="connsiteY185" fmla="*/ 9525 h 9525"/>
                              <a:gd name="connsiteX186" fmla="*/ 9525 w 28575"/>
                              <a:gd name="connsiteY186" fmla="*/ 9525 h 9525"/>
                              <a:gd name="connsiteX187" fmla="*/ 10582 w 28575"/>
                              <a:gd name="connsiteY187" fmla="*/ 9525 h 9525"/>
                              <a:gd name="connsiteX188" fmla="*/ 10582 w 28575"/>
                              <a:gd name="connsiteY188" fmla="*/ 9525 h 9525"/>
                              <a:gd name="connsiteX189" fmla="*/ 10582 w 28575"/>
                              <a:gd name="connsiteY189" fmla="*/ 9525 h 9525"/>
                              <a:gd name="connsiteX190" fmla="*/ 10582 w 28575"/>
                              <a:gd name="connsiteY190" fmla="*/ 9525 h 9525"/>
                              <a:gd name="connsiteX191" fmla="*/ 10582 w 28575"/>
                              <a:gd name="connsiteY191" fmla="*/ 9525 h 9525"/>
                              <a:gd name="connsiteX192" fmla="*/ 10582 w 28575"/>
                              <a:gd name="connsiteY192" fmla="*/ 9525 h 9525"/>
                              <a:gd name="connsiteX193" fmla="*/ 10582 w 28575"/>
                              <a:gd name="connsiteY193" fmla="*/ 9525 h 9525"/>
                              <a:gd name="connsiteX194" fmla="*/ 10582 w 28575"/>
                              <a:gd name="connsiteY194" fmla="*/ 9525 h 9525"/>
                              <a:gd name="connsiteX195" fmla="*/ 10582 w 28575"/>
                              <a:gd name="connsiteY195" fmla="*/ 9525 h 9525"/>
                              <a:gd name="connsiteX196" fmla="*/ 10582 w 28575"/>
                              <a:gd name="connsiteY196" fmla="*/ 9525 h 9525"/>
                              <a:gd name="connsiteX197" fmla="*/ 10582 w 28575"/>
                              <a:gd name="connsiteY197" fmla="*/ 9525 h 9525"/>
                              <a:gd name="connsiteX198" fmla="*/ 10582 w 28575"/>
                              <a:gd name="connsiteY198" fmla="*/ 9525 h 9525"/>
                              <a:gd name="connsiteX199" fmla="*/ 10582 w 28575"/>
                              <a:gd name="connsiteY199" fmla="*/ 4763 h 9525"/>
                              <a:gd name="connsiteX200" fmla="*/ 10582 w 28575"/>
                              <a:gd name="connsiteY200" fmla="*/ 4763 h 9525"/>
                              <a:gd name="connsiteX201" fmla="*/ 10582 w 28575"/>
                              <a:gd name="connsiteY201" fmla="*/ 4763 h 9525"/>
                              <a:gd name="connsiteX202" fmla="*/ 10582 w 28575"/>
                              <a:gd name="connsiteY202" fmla="*/ 4763 h 9525"/>
                              <a:gd name="connsiteX203" fmla="*/ 10582 w 28575"/>
                              <a:gd name="connsiteY203" fmla="*/ 4763 h 9525"/>
                              <a:gd name="connsiteX204" fmla="*/ 10582 w 28575"/>
                              <a:gd name="connsiteY204" fmla="*/ 4763 h 9525"/>
                              <a:gd name="connsiteX205" fmla="*/ 10582 w 28575"/>
                              <a:gd name="connsiteY205" fmla="*/ 4763 h 9525"/>
                              <a:gd name="connsiteX206" fmla="*/ 10582 w 28575"/>
                              <a:gd name="connsiteY206" fmla="*/ 4763 h 9525"/>
                              <a:gd name="connsiteX207" fmla="*/ 11640 w 28575"/>
                              <a:gd name="connsiteY207" fmla="*/ 4763 h 9525"/>
                              <a:gd name="connsiteX208" fmla="*/ 11640 w 28575"/>
                              <a:gd name="connsiteY208" fmla="*/ 4763 h 9525"/>
                              <a:gd name="connsiteX209" fmla="*/ 11640 w 28575"/>
                              <a:gd name="connsiteY209" fmla="*/ 9525 h 9525"/>
                              <a:gd name="connsiteX210" fmla="*/ 11640 w 28575"/>
                              <a:gd name="connsiteY210" fmla="*/ 9525 h 9525"/>
                              <a:gd name="connsiteX211" fmla="*/ 11640 w 28575"/>
                              <a:gd name="connsiteY211" fmla="*/ 9525 h 9525"/>
                              <a:gd name="connsiteX212" fmla="*/ 11640 w 28575"/>
                              <a:gd name="connsiteY212" fmla="*/ 4763 h 9525"/>
                              <a:gd name="connsiteX213" fmla="*/ 11640 w 28575"/>
                              <a:gd name="connsiteY213" fmla="*/ 4763 h 9525"/>
                              <a:gd name="connsiteX214" fmla="*/ 11640 w 28575"/>
                              <a:gd name="connsiteY214" fmla="*/ 4763 h 9525"/>
                              <a:gd name="connsiteX215" fmla="*/ 11640 w 28575"/>
                              <a:gd name="connsiteY215" fmla="*/ 4763 h 9525"/>
                              <a:gd name="connsiteX216" fmla="*/ 11640 w 28575"/>
                              <a:gd name="connsiteY216" fmla="*/ 4763 h 9525"/>
                              <a:gd name="connsiteX217" fmla="*/ 11640 w 28575"/>
                              <a:gd name="connsiteY217" fmla="*/ 4763 h 9525"/>
                              <a:gd name="connsiteX218" fmla="*/ 11640 w 28575"/>
                              <a:gd name="connsiteY218" fmla="*/ 9525 h 9525"/>
                              <a:gd name="connsiteX219" fmla="*/ 11640 w 28575"/>
                              <a:gd name="connsiteY219" fmla="*/ 9525 h 9525"/>
                              <a:gd name="connsiteX220" fmla="*/ 11640 w 28575"/>
                              <a:gd name="connsiteY220" fmla="*/ 9525 h 9525"/>
                              <a:gd name="connsiteX221" fmla="*/ 11640 w 28575"/>
                              <a:gd name="connsiteY221" fmla="*/ 9525 h 9525"/>
                              <a:gd name="connsiteX222" fmla="*/ 11640 w 28575"/>
                              <a:gd name="connsiteY222" fmla="*/ 9525 h 9525"/>
                              <a:gd name="connsiteX223" fmla="*/ 11640 w 28575"/>
                              <a:gd name="connsiteY223" fmla="*/ 4763 h 9525"/>
                              <a:gd name="connsiteX224" fmla="*/ 11640 w 28575"/>
                              <a:gd name="connsiteY224" fmla="*/ 4763 h 9525"/>
                              <a:gd name="connsiteX225" fmla="*/ 12697 w 28575"/>
                              <a:gd name="connsiteY225" fmla="*/ 4763 h 9525"/>
                              <a:gd name="connsiteX226" fmla="*/ 12697 w 28575"/>
                              <a:gd name="connsiteY226" fmla="*/ 9525 h 9525"/>
                              <a:gd name="connsiteX227" fmla="*/ 12697 w 28575"/>
                              <a:gd name="connsiteY227" fmla="*/ 9525 h 9525"/>
                              <a:gd name="connsiteX228" fmla="*/ 12697 w 28575"/>
                              <a:gd name="connsiteY228" fmla="*/ 9525 h 9525"/>
                              <a:gd name="connsiteX229" fmla="*/ 12697 w 28575"/>
                              <a:gd name="connsiteY229" fmla="*/ 9525 h 9525"/>
                              <a:gd name="connsiteX230" fmla="*/ 12697 w 28575"/>
                              <a:gd name="connsiteY230" fmla="*/ 4763 h 9525"/>
                              <a:gd name="connsiteX231" fmla="*/ 12697 w 28575"/>
                              <a:gd name="connsiteY231" fmla="*/ 4763 h 9525"/>
                              <a:gd name="connsiteX232" fmla="*/ 12697 w 28575"/>
                              <a:gd name="connsiteY232" fmla="*/ 4763 h 9525"/>
                              <a:gd name="connsiteX233" fmla="*/ 12697 w 28575"/>
                              <a:gd name="connsiteY233" fmla="*/ 4763 h 9525"/>
                              <a:gd name="connsiteX234" fmla="*/ 12697 w 28575"/>
                              <a:gd name="connsiteY234" fmla="*/ 4763 h 9525"/>
                              <a:gd name="connsiteX235" fmla="*/ 12697 w 28575"/>
                              <a:gd name="connsiteY235" fmla="*/ 4763 h 9525"/>
                              <a:gd name="connsiteX236" fmla="*/ 12697 w 28575"/>
                              <a:gd name="connsiteY236" fmla="*/ 4763 h 9525"/>
                              <a:gd name="connsiteX237" fmla="*/ 12697 w 28575"/>
                              <a:gd name="connsiteY237" fmla="*/ 4763 h 9525"/>
                              <a:gd name="connsiteX238" fmla="*/ 12697 w 28575"/>
                              <a:gd name="connsiteY238" fmla="*/ 4763 h 9525"/>
                              <a:gd name="connsiteX239" fmla="*/ 12697 w 28575"/>
                              <a:gd name="connsiteY239" fmla="*/ 4763 h 9525"/>
                              <a:gd name="connsiteX240" fmla="*/ 12697 w 28575"/>
                              <a:gd name="connsiteY240" fmla="*/ 4763 h 9525"/>
                              <a:gd name="connsiteX241" fmla="*/ 12697 w 28575"/>
                              <a:gd name="connsiteY241" fmla="*/ 4763 h 9525"/>
                              <a:gd name="connsiteX242" fmla="*/ 12697 w 28575"/>
                              <a:gd name="connsiteY242" fmla="*/ 4763 h 9525"/>
                              <a:gd name="connsiteX243" fmla="*/ 13754 w 28575"/>
                              <a:gd name="connsiteY243" fmla="*/ 4763 h 9525"/>
                              <a:gd name="connsiteX244" fmla="*/ 13754 w 28575"/>
                              <a:gd name="connsiteY244" fmla="*/ 4763 h 9525"/>
                              <a:gd name="connsiteX245" fmla="*/ 13754 w 28575"/>
                              <a:gd name="connsiteY245" fmla="*/ 4763 h 9525"/>
                              <a:gd name="connsiteX246" fmla="*/ 13754 w 28575"/>
                              <a:gd name="connsiteY246" fmla="*/ 4763 h 9525"/>
                              <a:gd name="connsiteX247" fmla="*/ 13754 w 28575"/>
                              <a:gd name="connsiteY247" fmla="*/ 4763 h 9525"/>
                              <a:gd name="connsiteX248" fmla="*/ 13754 w 28575"/>
                              <a:gd name="connsiteY248" fmla="*/ 4763 h 9525"/>
                              <a:gd name="connsiteX249" fmla="*/ 13754 w 28575"/>
                              <a:gd name="connsiteY249" fmla="*/ 9525 h 9525"/>
                              <a:gd name="connsiteX250" fmla="*/ 13754 w 28575"/>
                              <a:gd name="connsiteY250" fmla="*/ 9525 h 9525"/>
                              <a:gd name="connsiteX251" fmla="*/ 13754 w 28575"/>
                              <a:gd name="connsiteY251" fmla="*/ 9525 h 9525"/>
                              <a:gd name="connsiteX252" fmla="*/ 13754 w 28575"/>
                              <a:gd name="connsiteY252" fmla="*/ 9525 h 9525"/>
                              <a:gd name="connsiteX253" fmla="*/ 13754 w 28575"/>
                              <a:gd name="connsiteY253" fmla="*/ 4763 h 9525"/>
                              <a:gd name="connsiteX254" fmla="*/ 13754 w 28575"/>
                              <a:gd name="connsiteY254" fmla="*/ 4763 h 9525"/>
                              <a:gd name="connsiteX255" fmla="*/ 13754 w 28575"/>
                              <a:gd name="connsiteY255" fmla="*/ 4763 h 9525"/>
                              <a:gd name="connsiteX256" fmla="*/ 13754 w 28575"/>
                              <a:gd name="connsiteY256" fmla="*/ 4763 h 9525"/>
                              <a:gd name="connsiteX257" fmla="*/ 13754 w 28575"/>
                              <a:gd name="connsiteY257" fmla="*/ 4763 h 9525"/>
                              <a:gd name="connsiteX258" fmla="*/ 13754 w 28575"/>
                              <a:gd name="connsiteY258" fmla="*/ 4763 h 9525"/>
                              <a:gd name="connsiteX259" fmla="*/ 13754 w 28575"/>
                              <a:gd name="connsiteY259" fmla="*/ 9525 h 9525"/>
                              <a:gd name="connsiteX260" fmla="*/ 13754 w 28575"/>
                              <a:gd name="connsiteY260" fmla="*/ 9525 h 9525"/>
                              <a:gd name="connsiteX261" fmla="*/ 14821 w 28575"/>
                              <a:gd name="connsiteY261" fmla="*/ 9525 h 9525"/>
                              <a:gd name="connsiteX262" fmla="*/ 14821 w 28575"/>
                              <a:gd name="connsiteY262" fmla="*/ 9525 h 9525"/>
                              <a:gd name="connsiteX263" fmla="*/ 14821 w 28575"/>
                              <a:gd name="connsiteY263" fmla="*/ 9525 h 9525"/>
                              <a:gd name="connsiteX264" fmla="*/ 14821 w 28575"/>
                              <a:gd name="connsiteY264" fmla="*/ 4763 h 9525"/>
                              <a:gd name="connsiteX265" fmla="*/ 14821 w 28575"/>
                              <a:gd name="connsiteY265" fmla="*/ 4763 h 9525"/>
                              <a:gd name="connsiteX266" fmla="*/ 14821 w 28575"/>
                              <a:gd name="connsiteY266" fmla="*/ 4763 h 9525"/>
                              <a:gd name="connsiteX267" fmla="*/ 14821 w 28575"/>
                              <a:gd name="connsiteY267" fmla="*/ 4763 h 9525"/>
                              <a:gd name="connsiteX268" fmla="*/ 14821 w 28575"/>
                              <a:gd name="connsiteY268" fmla="*/ 4763 h 9525"/>
                              <a:gd name="connsiteX269" fmla="*/ 14821 w 28575"/>
                              <a:gd name="connsiteY269" fmla="*/ 4763 h 9525"/>
                              <a:gd name="connsiteX270" fmla="*/ 14821 w 28575"/>
                              <a:gd name="connsiteY270" fmla="*/ 4763 h 9525"/>
                              <a:gd name="connsiteX271" fmla="*/ 14821 w 28575"/>
                              <a:gd name="connsiteY271" fmla="*/ 4763 h 9525"/>
                              <a:gd name="connsiteX272" fmla="*/ 14821 w 28575"/>
                              <a:gd name="connsiteY272" fmla="*/ 4763 h 9525"/>
                              <a:gd name="connsiteX273" fmla="*/ 14821 w 28575"/>
                              <a:gd name="connsiteY273" fmla="*/ 4763 h 9525"/>
                              <a:gd name="connsiteX274" fmla="*/ 14821 w 28575"/>
                              <a:gd name="connsiteY274" fmla="*/ 4763 h 9525"/>
                              <a:gd name="connsiteX275" fmla="*/ 14821 w 28575"/>
                              <a:gd name="connsiteY275" fmla="*/ 4763 h 9525"/>
                              <a:gd name="connsiteX276" fmla="*/ 14821 w 28575"/>
                              <a:gd name="connsiteY276" fmla="*/ 4763 h 9525"/>
                              <a:gd name="connsiteX277" fmla="*/ 14821 w 28575"/>
                              <a:gd name="connsiteY277" fmla="*/ 4763 h 9525"/>
                              <a:gd name="connsiteX278" fmla="*/ 14821 w 28575"/>
                              <a:gd name="connsiteY278" fmla="*/ 4763 h 9525"/>
                              <a:gd name="connsiteX279" fmla="*/ 14821 w 28575"/>
                              <a:gd name="connsiteY279" fmla="*/ 4763 h 9525"/>
                              <a:gd name="connsiteX280" fmla="*/ 14821 w 28575"/>
                              <a:gd name="connsiteY280" fmla="*/ 4763 h 9525"/>
                              <a:gd name="connsiteX281" fmla="*/ 15878 w 28575"/>
                              <a:gd name="connsiteY281" fmla="*/ 4763 h 9525"/>
                              <a:gd name="connsiteX282" fmla="*/ 15878 w 28575"/>
                              <a:gd name="connsiteY282" fmla="*/ 4763 h 9525"/>
                              <a:gd name="connsiteX283" fmla="*/ 15878 w 28575"/>
                              <a:gd name="connsiteY283" fmla="*/ 4763 h 9525"/>
                              <a:gd name="connsiteX284" fmla="*/ 15878 w 28575"/>
                              <a:gd name="connsiteY284" fmla="*/ 4763 h 9525"/>
                              <a:gd name="connsiteX285" fmla="*/ 15878 w 28575"/>
                              <a:gd name="connsiteY285" fmla="*/ 4763 h 9525"/>
                              <a:gd name="connsiteX286" fmla="*/ 15878 w 28575"/>
                              <a:gd name="connsiteY286" fmla="*/ 4763 h 9525"/>
                              <a:gd name="connsiteX287" fmla="*/ 15878 w 28575"/>
                              <a:gd name="connsiteY287" fmla="*/ 4763 h 9525"/>
                              <a:gd name="connsiteX288" fmla="*/ 15878 w 28575"/>
                              <a:gd name="connsiteY288" fmla="*/ 4763 h 9525"/>
                              <a:gd name="connsiteX289" fmla="*/ 15878 w 28575"/>
                              <a:gd name="connsiteY289" fmla="*/ 0 h 9525"/>
                              <a:gd name="connsiteX290" fmla="*/ 15878 w 28575"/>
                              <a:gd name="connsiteY290" fmla="*/ 4763 h 9525"/>
                              <a:gd name="connsiteX291" fmla="*/ 15878 w 28575"/>
                              <a:gd name="connsiteY291" fmla="*/ 4763 h 9525"/>
                              <a:gd name="connsiteX292" fmla="*/ 15878 w 28575"/>
                              <a:gd name="connsiteY292" fmla="*/ 9525 h 9525"/>
                              <a:gd name="connsiteX293" fmla="*/ 15878 w 28575"/>
                              <a:gd name="connsiteY293" fmla="*/ 9525 h 9525"/>
                              <a:gd name="connsiteX294" fmla="*/ 15878 w 28575"/>
                              <a:gd name="connsiteY294" fmla="*/ 4763 h 9525"/>
                              <a:gd name="connsiteX295" fmla="*/ 15878 w 28575"/>
                              <a:gd name="connsiteY295" fmla="*/ 4763 h 9525"/>
                              <a:gd name="connsiteX296" fmla="*/ 15878 w 28575"/>
                              <a:gd name="connsiteY296" fmla="*/ 4763 h 9525"/>
                              <a:gd name="connsiteX297" fmla="*/ 15878 w 28575"/>
                              <a:gd name="connsiteY297" fmla="*/ 4763 h 9525"/>
                              <a:gd name="connsiteX298" fmla="*/ 15878 w 28575"/>
                              <a:gd name="connsiteY298" fmla="*/ 4763 h 9525"/>
                              <a:gd name="connsiteX299" fmla="*/ 16935 w 28575"/>
                              <a:gd name="connsiteY299" fmla="*/ 4763 h 9525"/>
                              <a:gd name="connsiteX300" fmla="*/ 16935 w 28575"/>
                              <a:gd name="connsiteY300" fmla="*/ 4763 h 9525"/>
                              <a:gd name="connsiteX301" fmla="*/ 16935 w 28575"/>
                              <a:gd name="connsiteY301" fmla="*/ 9525 h 9525"/>
                              <a:gd name="connsiteX302" fmla="*/ 16935 w 28575"/>
                              <a:gd name="connsiteY302" fmla="*/ 9525 h 9525"/>
                              <a:gd name="connsiteX303" fmla="*/ 16935 w 28575"/>
                              <a:gd name="connsiteY303" fmla="*/ 9525 h 9525"/>
                              <a:gd name="connsiteX304" fmla="*/ 16935 w 28575"/>
                              <a:gd name="connsiteY304" fmla="*/ 9525 h 9525"/>
                              <a:gd name="connsiteX305" fmla="*/ 16935 w 28575"/>
                              <a:gd name="connsiteY305" fmla="*/ 4763 h 9525"/>
                              <a:gd name="connsiteX306" fmla="*/ 16935 w 28575"/>
                              <a:gd name="connsiteY306" fmla="*/ 4763 h 9525"/>
                              <a:gd name="connsiteX307" fmla="*/ 16935 w 28575"/>
                              <a:gd name="connsiteY307" fmla="*/ 4763 h 9525"/>
                              <a:gd name="connsiteX308" fmla="*/ 16935 w 28575"/>
                              <a:gd name="connsiteY308" fmla="*/ 4763 h 9525"/>
                              <a:gd name="connsiteX309" fmla="*/ 16935 w 28575"/>
                              <a:gd name="connsiteY309" fmla="*/ 4763 h 9525"/>
                              <a:gd name="connsiteX310" fmla="*/ 16935 w 28575"/>
                              <a:gd name="connsiteY310" fmla="*/ 4763 h 9525"/>
                              <a:gd name="connsiteX311" fmla="*/ 16935 w 28575"/>
                              <a:gd name="connsiteY311" fmla="*/ 4763 h 9525"/>
                              <a:gd name="connsiteX312" fmla="*/ 16935 w 28575"/>
                              <a:gd name="connsiteY312" fmla="*/ 4763 h 9525"/>
                              <a:gd name="connsiteX313" fmla="*/ 16935 w 28575"/>
                              <a:gd name="connsiteY313" fmla="*/ 9525 h 9525"/>
                              <a:gd name="connsiteX314" fmla="*/ 16935 w 28575"/>
                              <a:gd name="connsiteY314" fmla="*/ 9525 h 9525"/>
                              <a:gd name="connsiteX315" fmla="*/ 16935 w 28575"/>
                              <a:gd name="connsiteY315" fmla="*/ 9525 h 9525"/>
                              <a:gd name="connsiteX316" fmla="*/ 16935 w 28575"/>
                              <a:gd name="connsiteY316" fmla="*/ 9525 h 9525"/>
                              <a:gd name="connsiteX317" fmla="*/ 17993 w 28575"/>
                              <a:gd name="connsiteY317" fmla="*/ 9525 h 9525"/>
                              <a:gd name="connsiteX318" fmla="*/ 17993 w 28575"/>
                              <a:gd name="connsiteY318" fmla="*/ 9525 h 9525"/>
                              <a:gd name="connsiteX319" fmla="*/ 17993 w 28575"/>
                              <a:gd name="connsiteY319" fmla="*/ 9525 h 9525"/>
                              <a:gd name="connsiteX320" fmla="*/ 17993 w 28575"/>
                              <a:gd name="connsiteY320" fmla="*/ 9525 h 9525"/>
                              <a:gd name="connsiteX321" fmla="*/ 17993 w 28575"/>
                              <a:gd name="connsiteY321" fmla="*/ 9525 h 9525"/>
                              <a:gd name="connsiteX322" fmla="*/ 17993 w 28575"/>
                              <a:gd name="connsiteY322" fmla="*/ 9525 h 9525"/>
                              <a:gd name="connsiteX323" fmla="*/ 17993 w 28575"/>
                              <a:gd name="connsiteY323" fmla="*/ 4763 h 9525"/>
                              <a:gd name="connsiteX324" fmla="*/ 17993 w 28575"/>
                              <a:gd name="connsiteY324" fmla="*/ 4763 h 9525"/>
                              <a:gd name="connsiteX325" fmla="*/ 17993 w 28575"/>
                              <a:gd name="connsiteY325" fmla="*/ 4763 h 9525"/>
                              <a:gd name="connsiteX326" fmla="*/ 17993 w 28575"/>
                              <a:gd name="connsiteY326" fmla="*/ 4763 h 9525"/>
                              <a:gd name="connsiteX327" fmla="*/ 17993 w 28575"/>
                              <a:gd name="connsiteY327" fmla="*/ 9525 h 9525"/>
                              <a:gd name="connsiteX328" fmla="*/ 17993 w 28575"/>
                              <a:gd name="connsiteY328" fmla="*/ 9525 h 9525"/>
                              <a:gd name="connsiteX329" fmla="*/ 17993 w 28575"/>
                              <a:gd name="connsiteY329" fmla="*/ 9525 h 9525"/>
                              <a:gd name="connsiteX330" fmla="*/ 17993 w 28575"/>
                              <a:gd name="connsiteY330" fmla="*/ 9525 h 9525"/>
                              <a:gd name="connsiteX331" fmla="*/ 17993 w 28575"/>
                              <a:gd name="connsiteY331" fmla="*/ 9525 h 9525"/>
                              <a:gd name="connsiteX332" fmla="*/ 17993 w 28575"/>
                              <a:gd name="connsiteY332" fmla="*/ 4763 h 9525"/>
                              <a:gd name="connsiteX333" fmla="*/ 17993 w 28575"/>
                              <a:gd name="connsiteY333" fmla="*/ 4763 h 9525"/>
                              <a:gd name="connsiteX334" fmla="*/ 17993 w 28575"/>
                              <a:gd name="connsiteY334" fmla="*/ 4763 h 9525"/>
                              <a:gd name="connsiteX335" fmla="*/ 17993 w 28575"/>
                              <a:gd name="connsiteY335" fmla="*/ 4763 h 9525"/>
                              <a:gd name="connsiteX336" fmla="*/ 17993 w 28575"/>
                              <a:gd name="connsiteY336" fmla="*/ 4763 h 9525"/>
                              <a:gd name="connsiteX337" fmla="*/ 19050 w 28575"/>
                              <a:gd name="connsiteY337" fmla="*/ 9525 h 9525"/>
                              <a:gd name="connsiteX338" fmla="*/ 19050 w 28575"/>
                              <a:gd name="connsiteY338" fmla="*/ 9525 h 9525"/>
                              <a:gd name="connsiteX339" fmla="*/ 19050 w 28575"/>
                              <a:gd name="connsiteY339" fmla="*/ 9525 h 9525"/>
                              <a:gd name="connsiteX340" fmla="*/ 19050 w 28575"/>
                              <a:gd name="connsiteY340" fmla="*/ 9525 h 9525"/>
                              <a:gd name="connsiteX341" fmla="*/ 19050 w 28575"/>
                              <a:gd name="connsiteY341" fmla="*/ 4763 h 9525"/>
                              <a:gd name="connsiteX342" fmla="*/ 19050 w 28575"/>
                              <a:gd name="connsiteY342" fmla="*/ 4763 h 9525"/>
                              <a:gd name="connsiteX343" fmla="*/ 19050 w 28575"/>
                              <a:gd name="connsiteY343" fmla="*/ 4763 h 9525"/>
                              <a:gd name="connsiteX344" fmla="*/ 19050 w 28575"/>
                              <a:gd name="connsiteY344" fmla="*/ 4763 h 9525"/>
                              <a:gd name="connsiteX345" fmla="*/ 19050 w 28575"/>
                              <a:gd name="connsiteY345" fmla="*/ 4763 h 9525"/>
                              <a:gd name="connsiteX346" fmla="*/ 19050 w 28575"/>
                              <a:gd name="connsiteY346" fmla="*/ 4763 h 9525"/>
                              <a:gd name="connsiteX347" fmla="*/ 19050 w 28575"/>
                              <a:gd name="connsiteY347" fmla="*/ 4763 h 9525"/>
                              <a:gd name="connsiteX348" fmla="*/ 19050 w 28575"/>
                              <a:gd name="connsiteY348" fmla="*/ 9525 h 9525"/>
                              <a:gd name="connsiteX349" fmla="*/ 19050 w 28575"/>
                              <a:gd name="connsiteY349" fmla="*/ 4763 h 9525"/>
                              <a:gd name="connsiteX350" fmla="*/ 19050 w 28575"/>
                              <a:gd name="connsiteY350" fmla="*/ 4763 h 9525"/>
                              <a:gd name="connsiteX351" fmla="*/ 19050 w 28575"/>
                              <a:gd name="connsiteY351" fmla="*/ 4763 h 9525"/>
                              <a:gd name="connsiteX352" fmla="*/ 19050 w 28575"/>
                              <a:gd name="connsiteY352" fmla="*/ 4763 h 9525"/>
                              <a:gd name="connsiteX353" fmla="*/ 19050 w 28575"/>
                              <a:gd name="connsiteY353" fmla="*/ 4763 h 9525"/>
                              <a:gd name="connsiteX354" fmla="*/ 19050 w 28575"/>
                              <a:gd name="connsiteY354" fmla="*/ 4763 h 9525"/>
                              <a:gd name="connsiteX355" fmla="*/ 19050 w 28575"/>
                              <a:gd name="connsiteY355" fmla="*/ 4763 h 9525"/>
                              <a:gd name="connsiteX356" fmla="*/ 19050 w 28575"/>
                              <a:gd name="connsiteY356" fmla="*/ 9525 h 9525"/>
                              <a:gd name="connsiteX357" fmla="*/ 19050 w 28575"/>
                              <a:gd name="connsiteY357" fmla="*/ 9525 h 9525"/>
                              <a:gd name="connsiteX358" fmla="*/ 19050 w 28575"/>
                              <a:gd name="connsiteY358" fmla="*/ 4763 h 9525"/>
                              <a:gd name="connsiteX359" fmla="*/ 19050 w 28575"/>
                              <a:gd name="connsiteY359" fmla="*/ 4763 h 9525"/>
                              <a:gd name="connsiteX360" fmla="*/ 19050 w 28575"/>
                              <a:gd name="connsiteY360" fmla="*/ 4763 h 9525"/>
                              <a:gd name="connsiteX361" fmla="*/ 20107 w 28575"/>
                              <a:gd name="connsiteY361" fmla="*/ 4763 h 9525"/>
                              <a:gd name="connsiteX362" fmla="*/ 20107 w 28575"/>
                              <a:gd name="connsiteY362" fmla="*/ 4763 h 9525"/>
                              <a:gd name="connsiteX363" fmla="*/ 20107 w 28575"/>
                              <a:gd name="connsiteY363" fmla="*/ 9525 h 9525"/>
                              <a:gd name="connsiteX364" fmla="*/ 20107 w 28575"/>
                              <a:gd name="connsiteY364" fmla="*/ 9525 h 9525"/>
                              <a:gd name="connsiteX365" fmla="*/ 20107 w 28575"/>
                              <a:gd name="connsiteY365" fmla="*/ 9525 h 9525"/>
                              <a:gd name="connsiteX366" fmla="*/ 20107 w 28575"/>
                              <a:gd name="connsiteY366" fmla="*/ 9525 h 9525"/>
                              <a:gd name="connsiteX367" fmla="*/ 20107 w 28575"/>
                              <a:gd name="connsiteY367" fmla="*/ 4763 h 9525"/>
                              <a:gd name="connsiteX368" fmla="*/ 20107 w 28575"/>
                              <a:gd name="connsiteY368" fmla="*/ 4763 h 9525"/>
                              <a:gd name="connsiteX369" fmla="*/ 20107 w 28575"/>
                              <a:gd name="connsiteY369" fmla="*/ 4763 h 9525"/>
                              <a:gd name="connsiteX370" fmla="*/ 20107 w 28575"/>
                              <a:gd name="connsiteY370" fmla="*/ 4763 h 9525"/>
                              <a:gd name="connsiteX371" fmla="*/ 20107 w 28575"/>
                              <a:gd name="connsiteY371" fmla="*/ 9525 h 9525"/>
                              <a:gd name="connsiteX372" fmla="*/ 20107 w 28575"/>
                              <a:gd name="connsiteY372" fmla="*/ 4763 h 9525"/>
                              <a:gd name="connsiteX373" fmla="*/ 20107 w 28575"/>
                              <a:gd name="connsiteY373" fmla="*/ 9525 h 9525"/>
                              <a:gd name="connsiteX374" fmla="*/ 20107 w 28575"/>
                              <a:gd name="connsiteY374" fmla="*/ 4763 h 9525"/>
                              <a:gd name="connsiteX375" fmla="*/ 20107 w 28575"/>
                              <a:gd name="connsiteY375" fmla="*/ 4763 h 9525"/>
                              <a:gd name="connsiteX376" fmla="*/ 20107 w 28575"/>
                              <a:gd name="connsiteY376" fmla="*/ 4763 h 9525"/>
                              <a:gd name="connsiteX377" fmla="*/ 20107 w 28575"/>
                              <a:gd name="connsiteY377" fmla="*/ 9525 h 9525"/>
                              <a:gd name="connsiteX378" fmla="*/ 20107 w 28575"/>
                              <a:gd name="connsiteY378" fmla="*/ 9525 h 9525"/>
                              <a:gd name="connsiteX379" fmla="*/ 21165 w 28575"/>
                              <a:gd name="connsiteY379" fmla="*/ 9525 h 9525"/>
                              <a:gd name="connsiteX380" fmla="*/ 21165 w 28575"/>
                              <a:gd name="connsiteY380" fmla="*/ 4763 h 9525"/>
                              <a:gd name="connsiteX381" fmla="*/ 21165 w 28575"/>
                              <a:gd name="connsiteY381" fmla="*/ 4763 h 9525"/>
                              <a:gd name="connsiteX382" fmla="*/ 21165 w 28575"/>
                              <a:gd name="connsiteY382" fmla="*/ 4763 h 9525"/>
                              <a:gd name="connsiteX383" fmla="*/ 21165 w 28575"/>
                              <a:gd name="connsiteY383" fmla="*/ 4763 h 9525"/>
                              <a:gd name="connsiteX384" fmla="*/ 21165 w 28575"/>
                              <a:gd name="connsiteY384" fmla="*/ 9525 h 9525"/>
                              <a:gd name="connsiteX385" fmla="*/ 21165 w 28575"/>
                              <a:gd name="connsiteY385" fmla="*/ 9525 h 9525"/>
                              <a:gd name="connsiteX386" fmla="*/ 21165 w 28575"/>
                              <a:gd name="connsiteY386" fmla="*/ 9525 h 9525"/>
                              <a:gd name="connsiteX387" fmla="*/ 21165 w 28575"/>
                              <a:gd name="connsiteY387" fmla="*/ 9525 h 9525"/>
                              <a:gd name="connsiteX388" fmla="*/ 21165 w 28575"/>
                              <a:gd name="connsiteY388" fmla="*/ 9525 h 9525"/>
                              <a:gd name="connsiteX389" fmla="*/ 21165 w 28575"/>
                              <a:gd name="connsiteY389" fmla="*/ 9525 h 9525"/>
                              <a:gd name="connsiteX390" fmla="*/ 21165 w 28575"/>
                              <a:gd name="connsiteY390" fmla="*/ 9525 h 9525"/>
                              <a:gd name="connsiteX391" fmla="*/ 21165 w 28575"/>
                              <a:gd name="connsiteY391" fmla="*/ 4763 h 9525"/>
                              <a:gd name="connsiteX392" fmla="*/ 21165 w 28575"/>
                              <a:gd name="connsiteY392" fmla="*/ 4763 h 9525"/>
                              <a:gd name="connsiteX393" fmla="*/ 21165 w 28575"/>
                              <a:gd name="connsiteY393" fmla="*/ 9525 h 9525"/>
                              <a:gd name="connsiteX394" fmla="*/ 21165 w 28575"/>
                              <a:gd name="connsiteY394" fmla="*/ 9525 h 9525"/>
                              <a:gd name="connsiteX395" fmla="*/ 21165 w 28575"/>
                              <a:gd name="connsiteY395" fmla="*/ 9525 h 9525"/>
                              <a:gd name="connsiteX396" fmla="*/ 21165 w 28575"/>
                              <a:gd name="connsiteY396" fmla="*/ 9525 h 9525"/>
                              <a:gd name="connsiteX397" fmla="*/ 22222 w 28575"/>
                              <a:gd name="connsiteY397" fmla="*/ 4763 h 9525"/>
                              <a:gd name="connsiteX398" fmla="*/ 22222 w 28575"/>
                              <a:gd name="connsiteY398" fmla="*/ 4763 h 9525"/>
                              <a:gd name="connsiteX399" fmla="*/ 22222 w 28575"/>
                              <a:gd name="connsiteY399" fmla="*/ 4763 h 9525"/>
                              <a:gd name="connsiteX400" fmla="*/ 22222 w 28575"/>
                              <a:gd name="connsiteY400" fmla="*/ 4763 h 9525"/>
                              <a:gd name="connsiteX401" fmla="*/ 22222 w 28575"/>
                              <a:gd name="connsiteY401" fmla="*/ 4763 h 9525"/>
                              <a:gd name="connsiteX402" fmla="*/ 22222 w 28575"/>
                              <a:gd name="connsiteY402" fmla="*/ 4763 h 9525"/>
                              <a:gd name="connsiteX403" fmla="*/ 22222 w 28575"/>
                              <a:gd name="connsiteY403" fmla="*/ 4763 h 9525"/>
                              <a:gd name="connsiteX404" fmla="*/ 22222 w 28575"/>
                              <a:gd name="connsiteY404" fmla="*/ 4763 h 9525"/>
                              <a:gd name="connsiteX405" fmla="*/ 22222 w 28575"/>
                              <a:gd name="connsiteY405" fmla="*/ 4763 h 9525"/>
                              <a:gd name="connsiteX406" fmla="*/ 22222 w 28575"/>
                              <a:gd name="connsiteY406" fmla="*/ 4763 h 9525"/>
                              <a:gd name="connsiteX407" fmla="*/ 22222 w 28575"/>
                              <a:gd name="connsiteY407" fmla="*/ 4763 h 9525"/>
                              <a:gd name="connsiteX408" fmla="*/ 22222 w 28575"/>
                              <a:gd name="connsiteY408" fmla="*/ 4763 h 9525"/>
                              <a:gd name="connsiteX409" fmla="*/ 22222 w 28575"/>
                              <a:gd name="connsiteY409" fmla="*/ 9525 h 9525"/>
                              <a:gd name="connsiteX410" fmla="*/ 22222 w 28575"/>
                              <a:gd name="connsiteY410" fmla="*/ 9525 h 9525"/>
                              <a:gd name="connsiteX411" fmla="*/ 22222 w 28575"/>
                              <a:gd name="connsiteY411" fmla="*/ 9525 h 9525"/>
                              <a:gd name="connsiteX412" fmla="*/ 22222 w 28575"/>
                              <a:gd name="connsiteY412" fmla="*/ 4763 h 9525"/>
                              <a:gd name="connsiteX413" fmla="*/ 22222 w 28575"/>
                              <a:gd name="connsiteY413" fmla="*/ 4763 h 9525"/>
                              <a:gd name="connsiteX414" fmla="*/ 22222 w 28575"/>
                              <a:gd name="connsiteY414" fmla="*/ 4763 h 9525"/>
                              <a:gd name="connsiteX415" fmla="*/ 22222 w 28575"/>
                              <a:gd name="connsiteY415" fmla="*/ 9525 h 9525"/>
                              <a:gd name="connsiteX416" fmla="*/ 22222 w 28575"/>
                              <a:gd name="connsiteY416" fmla="*/ 9525 h 9525"/>
                              <a:gd name="connsiteX417" fmla="*/ 23279 w 28575"/>
                              <a:gd name="connsiteY417" fmla="*/ 9525 h 9525"/>
                              <a:gd name="connsiteX418" fmla="*/ 23279 w 28575"/>
                              <a:gd name="connsiteY418" fmla="*/ 9525 h 9525"/>
                              <a:gd name="connsiteX419" fmla="*/ 23279 w 28575"/>
                              <a:gd name="connsiteY419" fmla="*/ 9525 h 9525"/>
                              <a:gd name="connsiteX420" fmla="*/ 23279 w 28575"/>
                              <a:gd name="connsiteY420" fmla="*/ 4763 h 9525"/>
                              <a:gd name="connsiteX421" fmla="*/ 23279 w 28575"/>
                              <a:gd name="connsiteY421" fmla="*/ 4763 h 9525"/>
                              <a:gd name="connsiteX422" fmla="*/ 23279 w 28575"/>
                              <a:gd name="connsiteY422" fmla="*/ 9525 h 9525"/>
                              <a:gd name="connsiteX423" fmla="*/ 23279 w 28575"/>
                              <a:gd name="connsiteY423" fmla="*/ 4763 h 9525"/>
                              <a:gd name="connsiteX424" fmla="*/ 23279 w 28575"/>
                              <a:gd name="connsiteY424" fmla="*/ 9525 h 9525"/>
                              <a:gd name="connsiteX425" fmla="*/ 23279 w 28575"/>
                              <a:gd name="connsiteY425" fmla="*/ 9525 h 9525"/>
                              <a:gd name="connsiteX426" fmla="*/ 23279 w 28575"/>
                              <a:gd name="connsiteY426" fmla="*/ 4763 h 9525"/>
                              <a:gd name="connsiteX427" fmla="*/ 23279 w 28575"/>
                              <a:gd name="connsiteY427" fmla="*/ 9525 h 9525"/>
                              <a:gd name="connsiteX428" fmla="*/ 23279 w 28575"/>
                              <a:gd name="connsiteY428" fmla="*/ 4763 h 9525"/>
                              <a:gd name="connsiteX429" fmla="*/ 23279 w 28575"/>
                              <a:gd name="connsiteY429" fmla="*/ 4763 h 9525"/>
                              <a:gd name="connsiteX430" fmla="*/ 23279 w 28575"/>
                              <a:gd name="connsiteY430" fmla="*/ 9525 h 9525"/>
                              <a:gd name="connsiteX431" fmla="*/ 23279 w 28575"/>
                              <a:gd name="connsiteY431" fmla="*/ 4763 h 9525"/>
                              <a:gd name="connsiteX432" fmla="*/ 23279 w 28575"/>
                              <a:gd name="connsiteY432" fmla="*/ 4763 h 9525"/>
                              <a:gd name="connsiteX433" fmla="*/ 23279 w 28575"/>
                              <a:gd name="connsiteY433" fmla="*/ 9525 h 9525"/>
                              <a:gd name="connsiteX434" fmla="*/ 23279 w 28575"/>
                              <a:gd name="connsiteY434" fmla="*/ 9525 h 9525"/>
                              <a:gd name="connsiteX435" fmla="*/ 24346 w 28575"/>
                              <a:gd name="connsiteY435" fmla="*/ 9525 h 9525"/>
                              <a:gd name="connsiteX436" fmla="*/ 24346 w 28575"/>
                              <a:gd name="connsiteY436" fmla="*/ 9525 h 9525"/>
                              <a:gd name="connsiteX437" fmla="*/ 24346 w 28575"/>
                              <a:gd name="connsiteY437" fmla="*/ 4763 h 9525"/>
                              <a:gd name="connsiteX438" fmla="*/ 24346 w 28575"/>
                              <a:gd name="connsiteY438" fmla="*/ 4763 h 9525"/>
                              <a:gd name="connsiteX439" fmla="*/ 24346 w 28575"/>
                              <a:gd name="connsiteY439" fmla="*/ 4763 h 9525"/>
                              <a:gd name="connsiteX440" fmla="*/ 24346 w 28575"/>
                              <a:gd name="connsiteY440" fmla="*/ 4763 h 9525"/>
                              <a:gd name="connsiteX441" fmla="*/ 24346 w 28575"/>
                              <a:gd name="connsiteY441" fmla="*/ 4763 h 9525"/>
                              <a:gd name="connsiteX442" fmla="*/ 24346 w 28575"/>
                              <a:gd name="connsiteY442" fmla="*/ 4763 h 9525"/>
                              <a:gd name="connsiteX443" fmla="*/ 24346 w 28575"/>
                              <a:gd name="connsiteY443" fmla="*/ 4763 h 9525"/>
                              <a:gd name="connsiteX444" fmla="*/ 24346 w 28575"/>
                              <a:gd name="connsiteY444" fmla="*/ 4763 h 9525"/>
                              <a:gd name="connsiteX445" fmla="*/ 24346 w 28575"/>
                              <a:gd name="connsiteY445" fmla="*/ 4763 h 9525"/>
                              <a:gd name="connsiteX446" fmla="*/ 24346 w 28575"/>
                              <a:gd name="connsiteY446" fmla="*/ 4763 h 9525"/>
                              <a:gd name="connsiteX447" fmla="*/ 24346 w 28575"/>
                              <a:gd name="connsiteY447" fmla="*/ 4763 h 9525"/>
                              <a:gd name="connsiteX448" fmla="*/ 24346 w 28575"/>
                              <a:gd name="connsiteY448" fmla="*/ 4763 h 9525"/>
                              <a:gd name="connsiteX449" fmla="*/ 24346 w 28575"/>
                              <a:gd name="connsiteY449" fmla="*/ 4763 h 9525"/>
                              <a:gd name="connsiteX450" fmla="*/ 24346 w 28575"/>
                              <a:gd name="connsiteY450" fmla="*/ 4763 h 9525"/>
                              <a:gd name="connsiteX451" fmla="*/ 24346 w 28575"/>
                              <a:gd name="connsiteY451" fmla="*/ 4763 h 9525"/>
                              <a:gd name="connsiteX452" fmla="*/ 24346 w 28575"/>
                              <a:gd name="connsiteY452" fmla="*/ 4763 h 9525"/>
                              <a:gd name="connsiteX453" fmla="*/ 25403 w 28575"/>
                              <a:gd name="connsiteY453" fmla="*/ 4763 h 9525"/>
                              <a:gd name="connsiteX454" fmla="*/ 25403 w 28575"/>
                              <a:gd name="connsiteY454" fmla="*/ 4763 h 9525"/>
                              <a:gd name="connsiteX455" fmla="*/ 25403 w 28575"/>
                              <a:gd name="connsiteY455" fmla="*/ 4763 h 9525"/>
                              <a:gd name="connsiteX456" fmla="*/ 25403 w 28575"/>
                              <a:gd name="connsiteY456" fmla="*/ 4763 h 9525"/>
                              <a:gd name="connsiteX457" fmla="*/ 25403 w 28575"/>
                              <a:gd name="connsiteY457" fmla="*/ 4763 h 9525"/>
                              <a:gd name="connsiteX458" fmla="*/ 25403 w 28575"/>
                              <a:gd name="connsiteY458" fmla="*/ 4763 h 9525"/>
                              <a:gd name="connsiteX459" fmla="*/ 25403 w 28575"/>
                              <a:gd name="connsiteY459" fmla="*/ 4763 h 9525"/>
                              <a:gd name="connsiteX460" fmla="*/ 25403 w 28575"/>
                              <a:gd name="connsiteY460" fmla="*/ 4763 h 9525"/>
                              <a:gd name="connsiteX461" fmla="*/ 25403 w 28575"/>
                              <a:gd name="connsiteY461" fmla="*/ 4763 h 9525"/>
                              <a:gd name="connsiteX462" fmla="*/ 25403 w 28575"/>
                              <a:gd name="connsiteY462" fmla="*/ 4763 h 9525"/>
                              <a:gd name="connsiteX463" fmla="*/ 25403 w 28575"/>
                              <a:gd name="connsiteY463" fmla="*/ 4763 h 9525"/>
                              <a:gd name="connsiteX464" fmla="*/ 25403 w 28575"/>
                              <a:gd name="connsiteY464" fmla="*/ 4763 h 9525"/>
                              <a:gd name="connsiteX465" fmla="*/ 25403 w 28575"/>
                              <a:gd name="connsiteY465" fmla="*/ 9525 h 9525"/>
                              <a:gd name="connsiteX466" fmla="*/ 25403 w 28575"/>
                              <a:gd name="connsiteY466" fmla="*/ 9525 h 9525"/>
                              <a:gd name="connsiteX467" fmla="*/ 25403 w 28575"/>
                              <a:gd name="connsiteY467" fmla="*/ 4763 h 9525"/>
                              <a:gd name="connsiteX468" fmla="*/ 25403 w 28575"/>
                              <a:gd name="connsiteY468" fmla="*/ 4763 h 9525"/>
                              <a:gd name="connsiteX469" fmla="*/ 25403 w 28575"/>
                              <a:gd name="connsiteY469" fmla="*/ 4763 h 9525"/>
                              <a:gd name="connsiteX470" fmla="*/ 25403 w 28575"/>
                              <a:gd name="connsiteY470" fmla="*/ 9525 h 9525"/>
                              <a:gd name="connsiteX471" fmla="*/ 26460 w 28575"/>
                              <a:gd name="connsiteY471" fmla="*/ 4763 h 9525"/>
                              <a:gd name="connsiteX472" fmla="*/ 26460 w 28575"/>
                              <a:gd name="connsiteY472" fmla="*/ 9525 h 9525"/>
                              <a:gd name="connsiteX473" fmla="*/ 26460 w 28575"/>
                              <a:gd name="connsiteY473" fmla="*/ 9525 h 9525"/>
                              <a:gd name="connsiteX474" fmla="*/ 26460 w 28575"/>
                              <a:gd name="connsiteY474" fmla="*/ 4763 h 9525"/>
                              <a:gd name="connsiteX475" fmla="*/ 26460 w 28575"/>
                              <a:gd name="connsiteY475" fmla="*/ 9525 h 9525"/>
                              <a:gd name="connsiteX476" fmla="*/ 26460 w 28575"/>
                              <a:gd name="connsiteY476" fmla="*/ 9525 h 9525"/>
                              <a:gd name="connsiteX477" fmla="*/ 26460 w 28575"/>
                              <a:gd name="connsiteY477" fmla="*/ 9525 h 9525"/>
                              <a:gd name="connsiteX478" fmla="*/ 26460 w 28575"/>
                              <a:gd name="connsiteY478" fmla="*/ 9525 h 9525"/>
                              <a:gd name="connsiteX479" fmla="*/ 26460 w 28575"/>
                              <a:gd name="connsiteY479" fmla="*/ 4763 h 9525"/>
                              <a:gd name="connsiteX480" fmla="*/ 26460 w 28575"/>
                              <a:gd name="connsiteY480" fmla="*/ 4763 h 9525"/>
                              <a:gd name="connsiteX481" fmla="*/ 26460 w 28575"/>
                              <a:gd name="connsiteY481" fmla="*/ 4763 h 9525"/>
                              <a:gd name="connsiteX482" fmla="*/ 26460 w 28575"/>
                              <a:gd name="connsiteY482" fmla="*/ 4763 h 9525"/>
                              <a:gd name="connsiteX483" fmla="*/ 26460 w 28575"/>
                              <a:gd name="connsiteY483" fmla="*/ 4763 h 9525"/>
                              <a:gd name="connsiteX484" fmla="*/ 26460 w 28575"/>
                              <a:gd name="connsiteY484" fmla="*/ 4763 h 9525"/>
                              <a:gd name="connsiteX485" fmla="*/ 26460 w 28575"/>
                              <a:gd name="connsiteY485" fmla="*/ 4763 h 9525"/>
                              <a:gd name="connsiteX486" fmla="*/ 26460 w 28575"/>
                              <a:gd name="connsiteY486" fmla="*/ 4763 h 9525"/>
                              <a:gd name="connsiteX487" fmla="*/ 26460 w 28575"/>
                              <a:gd name="connsiteY487" fmla="*/ 9525 h 9525"/>
                              <a:gd name="connsiteX488" fmla="*/ 26460 w 28575"/>
                              <a:gd name="connsiteY488" fmla="*/ 9525 h 9525"/>
                              <a:gd name="connsiteX489" fmla="*/ 26460 w 28575"/>
                              <a:gd name="connsiteY489" fmla="*/ 9525 h 9525"/>
                              <a:gd name="connsiteX490" fmla="*/ 26460 w 28575"/>
                              <a:gd name="connsiteY490" fmla="*/ 9525 h 9525"/>
                              <a:gd name="connsiteX491" fmla="*/ 27518 w 28575"/>
                              <a:gd name="connsiteY491" fmla="*/ 9525 h 9525"/>
                              <a:gd name="connsiteX492" fmla="*/ 27518 w 28575"/>
                              <a:gd name="connsiteY492" fmla="*/ 9525 h 9525"/>
                              <a:gd name="connsiteX493" fmla="*/ 27518 w 28575"/>
                              <a:gd name="connsiteY493" fmla="*/ 9525 h 9525"/>
                              <a:gd name="connsiteX494" fmla="*/ 27518 w 28575"/>
                              <a:gd name="connsiteY494" fmla="*/ 9525 h 9525"/>
                              <a:gd name="connsiteX495" fmla="*/ 27518 w 28575"/>
                              <a:gd name="connsiteY495" fmla="*/ 9525 h 9525"/>
                              <a:gd name="connsiteX496" fmla="*/ 27518 w 28575"/>
                              <a:gd name="connsiteY496" fmla="*/ 4763 h 9525"/>
                              <a:gd name="connsiteX497" fmla="*/ 27518 w 28575"/>
                              <a:gd name="connsiteY497" fmla="*/ 4763 h 9525"/>
                              <a:gd name="connsiteX498" fmla="*/ 27518 w 28575"/>
                              <a:gd name="connsiteY498" fmla="*/ 4763 h 9525"/>
                              <a:gd name="connsiteX499" fmla="*/ 27518 w 28575"/>
                              <a:gd name="connsiteY499" fmla="*/ 4763 h 9525"/>
                              <a:gd name="connsiteX500" fmla="*/ 27518 w 28575"/>
                              <a:gd name="connsiteY500" fmla="*/ 9525 h 9525"/>
                              <a:gd name="connsiteX501" fmla="*/ 27518 w 28575"/>
                              <a:gd name="connsiteY501" fmla="*/ 4763 h 9525"/>
                              <a:gd name="connsiteX502" fmla="*/ 27518 w 28575"/>
                              <a:gd name="connsiteY502" fmla="*/ 9525 h 9525"/>
                              <a:gd name="connsiteX503" fmla="*/ 27518 w 28575"/>
                              <a:gd name="connsiteY503" fmla="*/ 9525 h 9525"/>
                              <a:gd name="connsiteX504" fmla="*/ 27518 w 28575"/>
                              <a:gd name="connsiteY504" fmla="*/ 4763 h 9525"/>
                              <a:gd name="connsiteX505" fmla="*/ 27518 w 28575"/>
                              <a:gd name="connsiteY505" fmla="*/ 9525 h 9525"/>
                              <a:gd name="connsiteX506" fmla="*/ 27518 w 28575"/>
                              <a:gd name="connsiteY506" fmla="*/ 9525 h 9525"/>
                              <a:gd name="connsiteX507" fmla="*/ 27518 w 28575"/>
                              <a:gd name="connsiteY507" fmla="*/ 9525 h 9525"/>
                              <a:gd name="connsiteX508" fmla="*/ 27518 w 28575"/>
                              <a:gd name="connsiteY508" fmla="*/ 9525 h 9525"/>
                              <a:gd name="connsiteX509" fmla="*/ 28575 w 28575"/>
                              <a:gd name="connsiteY509" fmla="*/ 9525 h 9525"/>
                              <a:gd name="connsiteX510" fmla="*/ 28575 w 28575"/>
                              <a:gd name="connsiteY510" fmla="*/ 9525 h 9525"/>
                              <a:gd name="connsiteX511" fmla="*/ 28575 w 28575"/>
                              <a:gd name="connsiteY511" fmla="*/ 9525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4763"/>
                                </a:moveTo>
                                <a:lnTo>
                                  <a:pt x="0" y="4763"/>
                                </a:lnTo>
                                <a:lnTo>
                                  <a:pt x="0" y="4763"/>
                                </a:lnTo>
                                <a:lnTo>
                                  <a:pt x="0" y="4763"/>
                                </a:lnTo>
                                <a:lnTo>
                                  <a:pt x="0" y="4763"/>
                                </a:lnTo>
                                <a:lnTo>
                                  <a:pt x="0" y="4763"/>
                                </a:lnTo>
                                <a:lnTo>
                                  <a:pt x="0" y="9525"/>
                                </a:lnTo>
                                <a:lnTo>
                                  <a:pt x="0" y="9525"/>
                                </a:lnTo>
                                <a:lnTo>
                                  <a:pt x="0" y="9525"/>
                                </a:lnTo>
                                <a:lnTo>
                                  <a:pt x="0" y="4763"/>
                                </a:lnTo>
                                <a:lnTo>
                                  <a:pt x="0" y="4763"/>
                                </a:lnTo>
                                <a:lnTo>
                                  <a:pt x="0" y="9525"/>
                                </a:lnTo>
                                <a:lnTo>
                                  <a:pt x="0" y="9525"/>
                                </a:lnTo>
                                <a:lnTo>
                                  <a:pt x="0" y="9525"/>
                                </a:lnTo>
                                <a:lnTo>
                                  <a:pt x="0" y="9525"/>
                                </a:lnTo>
                                <a:lnTo>
                                  <a:pt x="1057" y="4763"/>
                                </a:lnTo>
                                <a:lnTo>
                                  <a:pt x="1057" y="4763"/>
                                </a:lnTo>
                                <a:lnTo>
                                  <a:pt x="1057" y="4763"/>
                                </a:lnTo>
                                <a:lnTo>
                                  <a:pt x="1057" y="9525"/>
                                </a:lnTo>
                                <a:lnTo>
                                  <a:pt x="1057" y="9525"/>
                                </a:lnTo>
                                <a:lnTo>
                                  <a:pt x="1057" y="9525"/>
                                </a:lnTo>
                                <a:lnTo>
                                  <a:pt x="1057" y="9525"/>
                                </a:lnTo>
                                <a:lnTo>
                                  <a:pt x="1057" y="4763"/>
                                </a:lnTo>
                                <a:lnTo>
                                  <a:pt x="1057" y="4763"/>
                                </a:lnTo>
                                <a:lnTo>
                                  <a:pt x="1057" y="4763"/>
                                </a:lnTo>
                                <a:lnTo>
                                  <a:pt x="1057" y="9525"/>
                                </a:lnTo>
                                <a:lnTo>
                                  <a:pt x="1057" y="9525"/>
                                </a:lnTo>
                                <a:lnTo>
                                  <a:pt x="1057" y="9525"/>
                                </a:lnTo>
                                <a:lnTo>
                                  <a:pt x="1057" y="9525"/>
                                </a:lnTo>
                                <a:lnTo>
                                  <a:pt x="1057" y="9525"/>
                                </a:lnTo>
                                <a:lnTo>
                                  <a:pt x="1057" y="9525"/>
                                </a:lnTo>
                                <a:lnTo>
                                  <a:pt x="1057" y="9525"/>
                                </a:lnTo>
                                <a:lnTo>
                                  <a:pt x="1057" y="9525"/>
                                </a:lnTo>
                                <a:lnTo>
                                  <a:pt x="2115" y="4763"/>
                                </a:lnTo>
                                <a:lnTo>
                                  <a:pt x="2115" y="4763"/>
                                </a:lnTo>
                                <a:lnTo>
                                  <a:pt x="2115" y="9525"/>
                                </a:lnTo>
                                <a:lnTo>
                                  <a:pt x="2115" y="9525"/>
                                </a:lnTo>
                                <a:lnTo>
                                  <a:pt x="2115" y="9525"/>
                                </a:lnTo>
                                <a:lnTo>
                                  <a:pt x="2115" y="9525"/>
                                </a:lnTo>
                                <a:lnTo>
                                  <a:pt x="2115" y="4763"/>
                                </a:lnTo>
                                <a:lnTo>
                                  <a:pt x="2115" y="4763"/>
                                </a:lnTo>
                                <a:lnTo>
                                  <a:pt x="2115" y="4763"/>
                                </a:lnTo>
                                <a:lnTo>
                                  <a:pt x="2115" y="4763"/>
                                </a:lnTo>
                                <a:lnTo>
                                  <a:pt x="2115" y="4763"/>
                                </a:lnTo>
                                <a:lnTo>
                                  <a:pt x="2115" y="9525"/>
                                </a:lnTo>
                                <a:lnTo>
                                  <a:pt x="2115" y="9525"/>
                                </a:lnTo>
                                <a:lnTo>
                                  <a:pt x="2115" y="9525"/>
                                </a:lnTo>
                                <a:lnTo>
                                  <a:pt x="2115" y="9525"/>
                                </a:lnTo>
                                <a:lnTo>
                                  <a:pt x="2115" y="9525"/>
                                </a:lnTo>
                                <a:lnTo>
                                  <a:pt x="2115" y="9525"/>
                                </a:lnTo>
                                <a:lnTo>
                                  <a:pt x="2115" y="9525"/>
                                </a:lnTo>
                                <a:lnTo>
                                  <a:pt x="2115" y="9525"/>
                                </a:lnTo>
                                <a:lnTo>
                                  <a:pt x="2115" y="9525"/>
                                </a:lnTo>
                                <a:lnTo>
                                  <a:pt x="3172" y="9525"/>
                                </a:lnTo>
                                <a:lnTo>
                                  <a:pt x="3172" y="9525"/>
                                </a:lnTo>
                                <a:lnTo>
                                  <a:pt x="3172" y="4763"/>
                                </a:lnTo>
                                <a:lnTo>
                                  <a:pt x="3172" y="9525"/>
                                </a:lnTo>
                                <a:lnTo>
                                  <a:pt x="3172" y="4763"/>
                                </a:lnTo>
                                <a:lnTo>
                                  <a:pt x="3172" y="4763"/>
                                </a:lnTo>
                                <a:lnTo>
                                  <a:pt x="3172" y="4763"/>
                                </a:lnTo>
                                <a:lnTo>
                                  <a:pt x="3172" y="4763"/>
                                </a:lnTo>
                                <a:lnTo>
                                  <a:pt x="3172" y="4763"/>
                                </a:lnTo>
                                <a:lnTo>
                                  <a:pt x="3172" y="4763"/>
                                </a:lnTo>
                                <a:lnTo>
                                  <a:pt x="3172" y="9525"/>
                                </a:lnTo>
                                <a:lnTo>
                                  <a:pt x="3172" y="4763"/>
                                </a:lnTo>
                                <a:lnTo>
                                  <a:pt x="3172" y="4763"/>
                                </a:lnTo>
                                <a:lnTo>
                                  <a:pt x="3172" y="4763"/>
                                </a:lnTo>
                                <a:lnTo>
                                  <a:pt x="3172" y="4763"/>
                                </a:lnTo>
                                <a:lnTo>
                                  <a:pt x="3172" y="4763"/>
                                </a:lnTo>
                                <a:lnTo>
                                  <a:pt x="3172" y="4763"/>
                                </a:lnTo>
                                <a:lnTo>
                                  <a:pt x="3172" y="9525"/>
                                </a:lnTo>
                                <a:lnTo>
                                  <a:pt x="4229" y="9525"/>
                                </a:lnTo>
                                <a:lnTo>
                                  <a:pt x="4229" y="4763"/>
                                </a:lnTo>
                                <a:lnTo>
                                  <a:pt x="4229" y="9525"/>
                                </a:lnTo>
                                <a:lnTo>
                                  <a:pt x="4229" y="4763"/>
                                </a:lnTo>
                                <a:lnTo>
                                  <a:pt x="4229" y="9525"/>
                                </a:lnTo>
                                <a:lnTo>
                                  <a:pt x="4229" y="9525"/>
                                </a:lnTo>
                                <a:lnTo>
                                  <a:pt x="4229" y="4763"/>
                                </a:lnTo>
                                <a:lnTo>
                                  <a:pt x="4229" y="4763"/>
                                </a:lnTo>
                                <a:lnTo>
                                  <a:pt x="4229" y="4763"/>
                                </a:lnTo>
                                <a:lnTo>
                                  <a:pt x="4229" y="4763"/>
                                </a:lnTo>
                                <a:lnTo>
                                  <a:pt x="4229" y="4763"/>
                                </a:lnTo>
                                <a:lnTo>
                                  <a:pt x="4229" y="4763"/>
                                </a:lnTo>
                                <a:lnTo>
                                  <a:pt x="4229" y="9525"/>
                                </a:lnTo>
                                <a:lnTo>
                                  <a:pt x="4229" y="4763"/>
                                </a:lnTo>
                                <a:lnTo>
                                  <a:pt x="4229" y="4763"/>
                                </a:lnTo>
                                <a:lnTo>
                                  <a:pt x="4229" y="4763"/>
                                </a:lnTo>
                                <a:lnTo>
                                  <a:pt x="4229" y="4763"/>
                                </a:lnTo>
                                <a:lnTo>
                                  <a:pt x="4229" y="9525"/>
                                </a:lnTo>
                                <a:lnTo>
                                  <a:pt x="5296" y="9525"/>
                                </a:lnTo>
                                <a:lnTo>
                                  <a:pt x="5296" y="9525"/>
                                </a:lnTo>
                                <a:lnTo>
                                  <a:pt x="5296" y="9525"/>
                                </a:lnTo>
                                <a:lnTo>
                                  <a:pt x="5296" y="4763"/>
                                </a:lnTo>
                                <a:lnTo>
                                  <a:pt x="5296" y="9525"/>
                                </a:lnTo>
                                <a:lnTo>
                                  <a:pt x="5296" y="4763"/>
                                </a:lnTo>
                                <a:lnTo>
                                  <a:pt x="5296" y="4763"/>
                                </a:lnTo>
                                <a:lnTo>
                                  <a:pt x="5296" y="4763"/>
                                </a:lnTo>
                                <a:lnTo>
                                  <a:pt x="5296" y="9525"/>
                                </a:lnTo>
                                <a:lnTo>
                                  <a:pt x="5296" y="9525"/>
                                </a:lnTo>
                                <a:lnTo>
                                  <a:pt x="5296" y="4763"/>
                                </a:lnTo>
                                <a:lnTo>
                                  <a:pt x="5296" y="9525"/>
                                </a:lnTo>
                                <a:lnTo>
                                  <a:pt x="5296" y="4763"/>
                                </a:lnTo>
                                <a:lnTo>
                                  <a:pt x="5296" y="9525"/>
                                </a:lnTo>
                                <a:lnTo>
                                  <a:pt x="5296" y="9525"/>
                                </a:lnTo>
                                <a:lnTo>
                                  <a:pt x="5296" y="9525"/>
                                </a:lnTo>
                                <a:lnTo>
                                  <a:pt x="5296" y="4763"/>
                                </a:lnTo>
                                <a:lnTo>
                                  <a:pt x="5296" y="4763"/>
                                </a:lnTo>
                                <a:lnTo>
                                  <a:pt x="6353" y="9525"/>
                                </a:lnTo>
                                <a:lnTo>
                                  <a:pt x="6353" y="9525"/>
                                </a:lnTo>
                                <a:lnTo>
                                  <a:pt x="6353" y="4763"/>
                                </a:lnTo>
                                <a:lnTo>
                                  <a:pt x="6353" y="4763"/>
                                </a:lnTo>
                                <a:lnTo>
                                  <a:pt x="6353" y="4763"/>
                                </a:lnTo>
                                <a:lnTo>
                                  <a:pt x="6353" y="4763"/>
                                </a:lnTo>
                                <a:lnTo>
                                  <a:pt x="6353" y="4763"/>
                                </a:lnTo>
                                <a:lnTo>
                                  <a:pt x="6353" y="4763"/>
                                </a:lnTo>
                                <a:lnTo>
                                  <a:pt x="6353" y="4763"/>
                                </a:lnTo>
                                <a:lnTo>
                                  <a:pt x="6353" y="4763"/>
                                </a:lnTo>
                                <a:lnTo>
                                  <a:pt x="6353" y="4763"/>
                                </a:lnTo>
                                <a:lnTo>
                                  <a:pt x="6353" y="9525"/>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9525"/>
                                </a:lnTo>
                                <a:lnTo>
                                  <a:pt x="6353" y="9525"/>
                                </a:lnTo>
                                <a:lnTo>
                                  <a:pt x="6353" y="9525"/>
                                </a:lnTo>
                                <a:lnTo>
                                  <a:pt x="7410" y="9525"/>
                                </a:lnTo>
                                <a:lnTo>
                                  <a:pt x="7410" y="9525"/>
                                </a:lnTo>
                                <a:lnTo>
                                  <a:pt x="7410" y="4763"/>
                                </a:lnTo>
                                <a:lnTo>
                                  <a:pt x="7410" y="4763"/>
                                </a:lnTo>
                                <a:lnTo>
                                  <a:pt x="7410" y="4763"/>
                                </a:lnTo>
                                <a:lnTo>
                                  <a:pt x="7410" y="9525"/>
                                </a:lnTo>
                                <a:lnTo>
                                  <a:pt x="7410" y="9525"/>
                                </a:lnTo>
                                <a:lnTo>
                                  <a:pt x="7410" y="9525"/>
                                </a:lnTo>
                                <a:lnTo>
                                  <a:pt x="7410" y="9525"/>
                                </a:lnTo>
                                <a:lnTo>
                                  <a:pt x="7410" y="4763"/>
                                </a:lnTo>
                                <a:lnTo>
                                  <a:pt x="7410" y="4763"/>
                                </a:lnTo>
                                <a:lnTo>
                                  <a:pt x="7410" y="4763"/>
                                </a:lnTo>
                                <a:lnTo>
                                  <a:pt x="7410" y="4763"/>
                                </a:lnTo>
                                <a:lnTo>
                                  <a:pt x="7410" y="9525"/>
                                </a:lnTo>
                                <a:lnTo>
                                  <a:pt x="7410" y="4763"/>
                                </a:lnTo>
                                <a:lnTo>
                                  <a:pt x="7410" y="9525"/>
                                </a:lnTo>
                                <a:lnTo>
                                  <a:pt x="7410" y="4763"/>
                                </a:lnTo>
                                <a:lnTo>
                                  <a:pt x="7410" y="4763"/>
                                </a:lnTo>
                                <a:lnTo>
                                  <a:pt x="8468" y="4763"/>
                                </a:lnTo>
                                <a:lnTo>
                                  <a:pt x="8468" y="4763"/>
                                </a:lnTo>
                                <a:lnTo>
                                  <a:pt x="8468" y="9525"/>
                                </a:lnTo>
                                <a:lnTo>
                                  <a:pt x="8468" y="4763"/>
                                </a:lnTo>
                                <a:lnTo>
                                  <a:pt x="8468" y="4763"/>
                                </a:lnTo>
                                <a:lnTo>
                                  <a:pt x="8468" y="4763"/>
                                </a:lnTo>
                                <a:lnTo>
                                  <a:pt x="8468" y="4763"/>
                                </a:lnTo>
                                <a:lnTo>
                                  <a:pt x="8468" y="4763"/>
                                </a:lnTo>
                                <a:lnTo>
                                  <a:pt x="8468" y="4763"/>
                                </a:lnTo>
                                <a:lnTo>
                                  <a:pt x="8468" y="4763"/>
                                </a:lnTo>
                                <a:lnTo>
                                  <a:pt x="8468" y="9525"/>
                                </a:lnTo>
                                <a:lnTo>
                                  <a:pt x="8468" y="9525"/>
                                </a:lnTo>
                                <a:lnTo>
                                  <a:pt x="8468" y="9525"/>
                                </a:lnTo>
                                <a:lnTo>
                                  <a:pt x="8468" y="4763"/>
                                </a:lnTo>
                                <a:lnTo>
                                  <a:pt x="8468" y="4763"/>
                                </a:lnTo>
                                <a:lnTo>
                                  <a:pt x="8468" y="4763"/>
                                </a:lnTo>
                                <a:lnTo>
                                  <a:pt x="8468" y="4763"/>
                                </a:lnTo>
                                <a:lnTo>
                                  <a:pt x="8468"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9525"/>
                                </a:lnTo>
                                <a:lnTo>
                                  <a:pt x="9525" y="9525"/>
                                </a:lnTo>
                                <a:lnTo>
                                  <a:pt x="9525" y="9525"/>
                                </a:lnTo>
                                <a:lnTo>
                                  <a:pt x="9525" y="9525"/>
                                </a:lnTo>
                                <a:lnTo>
                                  <a:pt x="9525" y="9525"/>
                                </a:lnTo>
                                <a:lnTo>
                                  <a:pt x="9525" y="9525"/>
                                </a:lnTo>
                                <a:lnTo>
                                  <a:pt x="9525" y="9525"/>
                                </a:lnTo>
                                <a:lnTo>
                                  <a:pt x="9525" y="9525"/>
                                </a:lnTo>
                                <a:lnTo>
                                  <a:pt x="9525" y="9525"/>
                                </a:lnTo>
                                <a:lnTo>
                                  <a:pt x="10582" y="9525"/>
                                </a:lnTo>
                                <a:lnTo>
                                  <a:pt x="10582" y="9525"/>
                                </a:lnTo>
                                <a:lnTo>
                                  <a:pt x="10582" y="9525"/>
                                </a:lnTo>
                                <a:lnTo>
                                  <a:pt x="10582" y="9525"/>
                                </a:lnTo>
                                <a:lnTo>
                                  <a:pt x="10582" y="9525"/>
                                </a:lnTo>
                                <a:lnTo>
                                  <a:pt x="10582" y="9525"/>
                                </a:lnTo>
                                <a:lnTo>
                                  <a:pt x="10582" y="9525"/>
                                </a:lnTo>
                                <a:lnTo>
                                  <a:pt x="10582" y="9525"/>
                                </a:lnTo>
                                <a:lnTo>
                                  <a:pt x="10582" y="9525"/>
                                </a:lnTo>
                                <a:lnTo>
                                  <a:pt x="10582" y="9525"/>
                                </a:lnTo>
                                <a:lnTo>
                                  <a:pt x="10582" y="9525"/>
                                </a:lnTo>
                                <a:lnTo>
                                  <a:pt x="10582" y="9525"/>
                                </a:lnTo>
                                <a:lnTo>
                                  <a:pt x="10582" y="4763"/>
                                </a:lnTo>
                                <a:lnTo>
                                  <a:pt x="10582" y="4763"/>
                                </a:lnTo>
                                <a:lnTo>
                                  <a:pt x="10582" y="4763"/>
                                </a:lnTo>
                                <a:lnTo>
                                  <a:pt x="10582" y="4763"/>
                                </a:lnTo>
                                <a:lnTo>
                                  <a:pt x="10582" y="4763"/>
                                </a:lnTo>
                                <a:lnTo>
                                  <a:pt x="10582" y="4763"/>
                                </a:lnTo>
                                <a:lnTo>
                                  <a:pt x="10582" y="4763"/>
                                </a:lnTo>
                                <a:lnTo>
                                  <a:pt x="10582" y="4763"/>
                                </a:lnTo>
                                <a:lnTo>
                                  <a:pt x="11640" y="4763"/>
                                </a:lnTo>
                                <a:lnTo>
                                  <a:pt x="11640" y="4763"/>
                                </a:lnTo>
                                <a:lnTo>
                                  <a:pt x="11640" y="9525"/>
                                </a:lnTo>
                                <a:lnTo>
                                  <a:pt x="11640" y="9525"/>
                                </a:lnTo>
                                <a:lnTo>
                                  <a:pt x="11640" y="9525"/>
                                </a:lnTo>
                                <a:lnTo>
                                  <a:pt x="11640" y="4763"/>
                                </a:lnTo>
                                <a:lnTo>
                                  <a:pt x="11640" y="4763"/>
                                </a:lnTo>
                                <a:lnTo>
                                  <a:pt x="11640" y="4763"/>
                                </a:lnTo>
                                <a:lnTo>
                                  <a:pt x="11640" y="4763"/>
                                </a:lnTo>
                                <a:lnTo>
                                  <a:pt x="11640" y="4763"/>
                                </a:lnTo>
                                <a:lnTo>
                                  <a:pt x="11640" y="4763"/>
                                </a:lnTo>
                                <a:lnTo>
                                  <a:pt x="11640" y="9525"/>
                                </a:lnTo>
                                <a:lnTo>
                                  <a:pt x="11640" y="9525"/>
                                </a:lnTo>
                                <a:lnTo>
                                  <a:pt x="11640" y="9525"/>
                                </a:lnTo>
                                <a:lnTo>
                                  <a:pt x="11640" y="9525"/>
                                </a:lnTo>
                                <a:lnTo>
                                  <a:pt x="11640" y="9525"/>
                                </a:lnTo>
                                <a:lnTo>
                                  <a:pt x="11640" y="4763"/>
                                </a:lnTo>
                                <a:lnTo>
                                  <a:pt x="11640" y="4763"/>
                                </a:lnTo>
                                <a:lnTo>
                                  <a:pt x="12697" y="4763"/>
                                </a:lnTo>
                                <a:lnTo>
                                  <a:pt x="12697" y="9525"/>
                                </a:lnTo>
                                <a:lnTo>
                                  <a:pt x="12697" y="9525"/>
                                </a:lnTo>
                                <a:lnTo>
                                  <a:pt x="12697" y="9525"/>
                                </a:lnTo>
                                <a:lnTo>
                                  <a:pt x="12697" y="9525"/>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3754" y="4763"/>
                                </a:lnTo>
                                <a:lnTo>
                                  <a:pt x="13754" y="4763"/>
                                </a:lnTo>
                                <a:lnTo>
                                  <a:pt x="13754" y="4763"/>
                                </a:lnTo>
                                <a:lnTo>
                                  <a:pt x="13754" y="4763"/>
                                </a:lnTo>
                                <a:lnTo>
                                  <a:pt x="13754" y="4763"/>
                                </a:lnTo>
                                <a:lnTo>
                                  <a:pt x="13754" y="4763"/>
                                </a:lnTo>
                                <a:lnTo>
                                  <a:pt x="13754" y="9525"/>
                                </a:lnTo>
                                <a:lnTo>
                                  <a:pt x="13754" y="9525"/>
                                </a:lnTo>
                                <a:lnTo>
                                  <a:pt x="13754" y="9525"/>
                                </a:lnTo>
                                <a:lnTo>
                                  <a:pt x="13754" y="9525"/>
                                </a:lnTo>
                                <a:lnTo>
                                  <a:pt x="13754" y="4763"/>
                                </a:lnTo>
                                <a:lnTo>
                                  <a:pt x="13754" y="4763"/>
                                </a:lnTo>
                                <a:lnTo>
                                  <a:pt x="13754" y="4763"/>
                                </a:lnTo>
                                <a:lnTo>
                                  <a:pt x="13754" y="4763"/>
                                </a:lnTo>
                                <a:lnTo>
                                  <a:pt x="13754" y="4763"/>
                                </a:lnTo>
                                <a:lnTo>
                                  <a:pt x="13754" y="4763"/>
                                </a:lnTo>
                                <a:lnTo>
                                  <a:pt x="13754" y="9525"/>
                                </a:lnTo>
                                <a:lnTo>
                                  <a:pt x="13754" y="9525"/>
                                </a:lnTo>
                                <a:lnTo>
                                  <a:pt x="14821" y="9525"/>
                                </a:lnTo>
                                <a:lnTo>
                                  <a:pt x="14821" y="9525"/>
                                </a:lnTo>
                                <a:lnTo>
                                  <a:pt x="14821" y="9525"/>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5878" y="4763"/>
                                </a:lnTo>
                                <a:lnTo>
                                  <a:pt x="15878" y="4763"/>
                                </a:lnTo>
                                <a:lnTo>
                                  <a:pt x="15878" y="4763"/>
                                </a:lnTo>
                                <a:lnTo>
                                  <a:pt x="15878" y="4763"/>
                                </a:lnTo>
                                <a:lnTo>
                                  <a:pt x="15878" y="4763"/>
                                </a:lnTo>
                                <a:lnTo>
                                  <a:pt x="15878" y="4763"/>
                                </a:lnTo>
                                <a:lnTo>
                                  <a:pt x="15878" y="4763"/>
                                </a:lnTo>
                                <a:lnTo>
                                  <a:pt x="15878" y="4763"/>
                                </a:lnTo>
                                <a:lnTo>
                                  <a:pt x="15878" y="0"/>
                                </a:lnTo>
                                <a:lnTo>
                                  <a:pt x="15878" y="4763"/>
                                </a:lnTo>
                                <a:lnTo>
                                  <a:pt x="15878" y="4763"/>
                                </a:lnTo>
                                <a:lnTo>
                                  <a:pt x="15878" y="9525"/>
                                </a:lnTo>
                                <a:lnTo>
                                  <a:pt x="15878" y="9525"/>
                                </a:lnTo>
                                <a:lnTo>
                                  <a:pt x="15878" y="4763"/>
                                </a:lnTo>
                                <a:lnTo>
                                  <a:pt x="15878" y="4763"/>
                                </a:lnTo>
                                <a:lnTo>
                                  <a:pt x="15878" y="4763"/>
                                </a:lnTo>
                                <a:lnTo>
                                  <a:pt x="15878" y="4763"/>
                                </a:lnTo>
                                <a:lnTo>
                                  <a:pt x="15878" y="4763"/>
                                </a:lnTo>
                                <a:lnTo>
                                  <a:pt x="16935" y="4763"/>
                                </a:lnTo>
                                <a:lnTo>
                                  <a:pt x="16935" y="4763"/>
                                </a:lnTo>
                                <a:lnTo>
                                  <a:pt x="16935" y="9525"/>
                                </a:lnTo>
                                <a:lnTo>
                                  <a:pt x="16935" y="9525"/>
                                </a:lnTo>
                                <a:lnTo>
                                  <a:pt x="16935" y="9525"/>
                                </a:lnTo>
                                <a:lnTo>
                                  <a:pt x="16935" y="9525"/>
                                </a:lnTo>
                                <a:lnTo>
                                  <a:pt x="16935" y="4763"/>
                                </a:lnTo>
                                <a:lnTo>
                                  <a:pt x="16935" y="4763"/>
                                </a:lnTo>
                                <a:lnTo>
                                  <a:pt x="16935" y="4763"/>
                                </a:lnTo>
                                <a:lnTo>
                                  <a:pt x="16935" y="4763"/>
                                </a:lnTo>
                                <a:lnTo>
                                  <a:pt x="16935" y="4763"/>
                                </a:lnTo>
                                <a:lnTo>
                                  <a:pt x="16935" y="4763"/>
                                </a:lnTo>
                                <a:lnTo>
                                  <a:pt x="16935" y="4763"/>
                                </a:lnTo>
                                <a:lnTo>
                                  <a:pt x="16935" y="4763"/>
                                </a:lnTo>
                                <a:lnTo>
                                  <a:pt x="16935" y="9525"/>
                                </a:lnTo>
                                <a:lnTo>
                                  <a:pt x="16935" y="9525"/>
                                </a:lnTo>
                                <a:lnTo>
                                  <a:pt x="16935" y="9525"/>
                                </a:lnTo>
                                <a:lnTo>
                                  <a:pt x="16935" y="9525"/>
                                </a:lnTo>
                                <a:lnTo>
                                  <a:pt x="17993" y="9525"/>
                                </a:lnTo>
                                <a:lnTo>
                                  <a:pt x="17993" y="9525"/>
                                </a:lnTo>
                                <a:lnTo>
                                  <a:pt x="17993" y="9525"/>
                                </a:lnTo>
                                <a:lnTo>
                                  <a:pt x="17993" y="9525"/>
                                </a:lnTo>
                                <a:lnTo>
                                  <a:pt x="17993" y="9525"/>
                                </a:lnTo>
                                <a:lnTo>
                                  <a:pt x="17993" y="9525"/>
                                </a:lnTo>
                                <a:lnTo>
                                  <a:pt x="17993" y="4763"/>
                                </a:lnTo>
                                <a:lnTo>
                                  <a:pt x="17993" y="4763"/>
                                </a:lnTo>
                                <a:lnTo>
                                  <a:pt x="17993" y="4763"/>
                                </a:lnTo>
                                <a:lnTo>
                                  <a:pt x="17993" y="4763"/>
                                </a:lnTo>
                                <a:lnTo>
                                  <a:pt x="17993" y="9525"/>
                                </a:lnTo>
                                <a:lnTo>
                                  <a:pt x="17993" y="9525"/>
                                </a:lnTo>
                                <a:lnTo>
                                  <a:pt x="17993" y="9525"/>
                                </a:lnTo>
                                <a:lnTo>
                                  <a:pt x="17993" y="9525"/>
                                </a:lnTo>
                                <a:lnTo>
                                  <a:pt x="17993" y="9525"/>
                                </a:lnTo>
                                <a:lnTo>
                                  <a:pt x="17993" y="4763"/>
                                </a:lnTo>
                                <a:lnTo>
                                  <a:pt x="17993" y="4763"/>
                                </a:lnTo>
                                <a:lnTo>
                                  <a:pt x="17993" y="4763"/>
                                </a:lnTo>
                                <a:lnTo>
                                  <a:pt x="17993" y="4763"/>
                                </a:lnTo>
                                <a:lnTo>
                                  <a:pt x="17993" y="4763"/>
                                </a:lnTo>
                                <a:lnTo>
                                  <a:pt x="19050" y="9525"/>
                                </a:lnTo>
                                <a:lnTo>
                                  <a:pt x="19050" y="9525"/>
                                </a:lnTo>
                                <a:lnTo>
                                  <a:pt x="19050" y="9525"/>
                                </a:lnTo>
                                <a:lnTo>
                                  <a:pt x="19050" y="9525"/>
                                </a:lnTo>
                                <a:lnTo>
                                  <a:pt x="19050" y="4763"/>
                                </a:lnTo>
                                <a:lnTo>
                                  <a:pt x="19050" y="4763"/>
                                </a:lnTo>
                                <a:lnTo>
                                  <a:pt x="19050" y="4763"/>
                                </a:lnTo>
                                <a:lnTo>
                                  <a:pt x="19050" y="4763"/>
                                </a:lnTo>
                                <a:lnTo>
                                  <a:pt x="19050" y="4763"/>
                                </a:lnTo>
                                <a:lnTo>
                                  <a:pt x="19050" y="4763"/>
                                </a:lnTo>
                                <a:lnTo>
                                  <a:pt x="19050" y="4763"/>
                                </a:lnTo>
                                <a:lnTo>
                                  <a:pt x="19050" y="9525"/>
                                </a:lnTo>
                                <a:lnTo>
                                  <a:pt x="19050" y="4763"/>
                                </a:lnTo>
                                <a:lnTo>
                                  <a:pt x="19050" y="4763"/>
                                </a:lnTo>
                                <a:lnTo>
                                  <a:pt x="19050" y="4763"/>
                                </a:lnTo>
                                <a:lnTo>
                                  <a:pt x="19050" y="4763"/>
                                </a:lnTo>
                                <a:lnTo>
                                  <a:pt x="19050" y="4763"/>
                                </a:lnTo>
                                <a:lnTo>
                                  <a:pt x="19050" y="4763"/>
                                </a:lnTo>
                                <a:lnTo>
                                  <a:pt x="19050" y="4763"/>
                                </a:lnTo>
                                <a:lnTo>
                                  <a:pt x="19050" y="9525"/>
                                </a:lnTo>
                                <a:lnTo>
                                  <a:pt x="19050" y="9525"/>
                                </a:lnTo>
                                <a:lnTo>
                                  <a:pt x="19050" y="4763"/>
                                </a:lnTo>
                                <a:lnTo>
                                  <a:pt x="19050" y="4763"/>
                                </a:lnTo>
                                <a:lnTo>
                                  <a:pt x="19050" y="4763"/>
                                </a:lnTo>
                                <a:lnTo>
                                  <a:pt x="20107" y="4763"/>
                                </a:lnTo>
                                <a:lnTo>
                                  <a:pt x="20107" y="4763"/>
                                </a:lnTo>
                                <a:lnTo>
                                  <a:pt x="20107" y="9525"/>
                                </a:lnTo>
                                <a:lnTo>
                                  <a:pt x="20107" y="9525"/>
                                </a:lnTo>
                                <a:lnTo>
                                  <a:pt x="20107" y="9525"/>
                                </a:lnTo>
                                <a:lnTo>
                                  <a:pt x="20107" y="9525"/>
                                </a:lnTo>
                                <a:lnTo>
                                  <a:pt x="20107" y="4763"/>
                                </a:lnTo>
                                <a:lnTo>
                                  <a:pt x="20107" y="4763"/>
                                </a:lnTo>
                                <a:lnTo>
                                  <a:pt x="20107" y="4763"/>
                                </a:lnTo>
                                <a:lnTo>
                                  <a:pt x="20107" y="4763"/>
                                </a:lnTo>
                                <a:lnTo>
                                  <a:pt x="20107" y="9525"/>
                                </a:lnTo>
                                <a:lnTo>
                                  <a:pt x="20107" y="4763"/>
                                </a:lnTo>
                                <a:lnTo>
                                  <a:pt x="20107" y="9525"/>
                                </a:lnTo>
                                <a:lnTo>
                                  <a:pt x="20107" y="4763"/>
                                </a:lnTo>
                                <a:lnTo>
                                  <a:pt x="20107" y="4763"/>
                                </a:lnTo>
                                <a:lnTo>
                                  <a:pt x="20107" y="4763"/>
                                </a:lnTo>
                                <a:lnTo>
                                  <a:pt x="20107" y="9525"/>
                                </a:lnTo>
                                <a:lnTo>
                                  <a:pt x="20107" y="9525"/>
                                </a:lnTo>
                                <a:lnTo>
                                  <a:pt x="21165" y="9525"/>
                                </a:lnTo>
                                <a:lnTo>
                                  <a:pt x="21165" y="4763"/>
                                </a:lnTo>
                                <a:lnTo>
                                  <a:pt x="21165" y="4763"/>
                                </a:lnTo>
                                <a:lnTo>
                                  <a:pt x="21165" y="4763"/>
                                </a:lnTo>
                                <a:lnTo>
                                  <a:pt x="21165" y="4763"/>
                                </a:lnTo>
                                <a:lnTo>
                                  <a:pt x="21165" y="9525"/>
                                </a:lnTo>
                                <a:lnTo>
                                  <a:pt x="21165" y="9525"/>
                                </a:lnTo>
                                <a:lnTo>
                                  <a:pt x="21165" y="9525"/>
                                </a:lnTo>
                                <a:lnTo>
                                  <a:pt x="21165" y="9525"/>
                                </a:lnTo>
                                <a:lnTo>
                                  <a:pt x="21165" y="9525"/>
                                </a:lnTo>
                                <a:lnTo>
                                  <a:pt x="21165" y="9525"/>
                                </a:lnTo>
                                <a:lnTo>
                                  <a:pt x="21165" y="9525"/>
                                </a:lnTo>
                                <a:lnTo>
                                  <a:pt x="21165" y="4763"/>
                                </a:lnTo>
                                <a:lnTo>
                                  <a:pt x="21165" y="4763"/>
                                </a:lnTo>
                                <a:lnTo>
                                  <a:pt x="21165" y="9525"/>
                                </a:lnTo>
                                <a:lnTo>
                                  <a:pt x="21165" y="9525"/>
                                </a:lnTo>
                                <a:lnTo>
                                  <a:pt x="21165" y="9525"/>
                                </a:lnTo>
                                <a:lnTo>
                                  <a:pt x="21165" y="9525"/>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9525"/>
                                </a:lnTo>
                                <a:lnTo>
                                  <a:pt x="22222" y="9525"/>
                                </a:lnTo>
                                <a:lnTo>
                                  <a:pt x="22222" y="9525"/>
                                </a:lnTo>
                                <a:lnTo>
                                  <a:pt x="22222" y="4763"/>
                                </a:lnTo>
                                <a:lnTo>
                                  <a:pt x="22222" y="4763"/>
                                </a:lnTo>
                                <a:lnTo>
                                  <a:pt x="22222" y="4763"/>
                                </a:lnTo>
                                <a:lnTo>
                                  <a:pt x="22222" y="9525"/>
                                </a:lnTo>
                                <a:lnTo>
                                  <a:pt x="22222" y="9525"/>
                                </a:lnTo>
                                <a:lnTo>
                                  <a:pt x="23279" y="9525"/>
                                </a:lnTo>
                                <a:lnTo>
                                  <a:pt x="23279" y="9525"/>
                                </a:lnTo>
                                <a:lnTo>
                                  <a:pt x="23279" y="9525"/>
                                </a:lnTo>
                                <a:lnTo>
                                  <a:pt x="23279" y="4763"/>
                                </a:lnTo>
                                <a:lnTo>
                                  <a:pt x="23279" y="4763"/>
                                </a:lnTo>
                                <a:lnTo>
                                  <a:pt x="23279" y="9525"/>
                                </a:lnTo>
                                <a:lnTo>
                                  <a:pt x="23279" y="4763"/>
                                </a:lnTo>
                                <a:lnTo>
                                  <a:pt x="23279" y="9525"/>
                                </a:lnTo>
                                <a:lnTo>
                                  <a:pt x="23279" y="9525"/>
                                </a:lnTo>
                                <a:lnTo>
                                  <a:pt x="23279" y="4763"/>
                                </a:lnTo>
                                <a:lnTo>
                                  <a:pt x="23279" y="9525"/>
                                </a:lnTo>
                                <a:lnTo>
                                  <a:pt x="23279" y="4763"/>
                                </a:lnTo>
                                <a:lnTo>
                                  <a:pt x="23279" y="4763"/>
                                </a:lnTo>
                                <a:lnTo>
                                  <a:pt x="23279" y="9525"/>
                                </a:lnTo>
                                <a:lnTo>
                                  <a:pt x="23279" y="4763"/>
                                </a:lnTo>
                                <a:lnTo>
                                  <a:pt x="23279" y="4763"/>
                                </a:lnTo>
                                <a:lnTo>
                                  <a:pt x="23279" y="9525"/>
                                </a:lnTo>
                                <a:lnTo>
                                  <a:pt x="23279" y="9525"/>
                                </a:lnTo>
                                <a:lnTo>
                                  <a:pt x="24346" y="9525"/>
                                </a:lnTo>
                                <a:lnTo>
                                  <a:pt x="24346" y="9525"/>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9525"/>
                                </a:lnTo>
                                <a:lnTo>
                                  <a:pt x="25403" y="9525"/>
                                </a:lnTo>
                                <a:lnTo>
                                  <a:pt x="25403" y="4763"/>
                                </a:lnTo>
                                <a:lnTo>
                                  <a:pt x="25403" y="4763"/>
                                </a:lnTo>
                                <a:lnTo>
                                  <a:pt x="25403" y="4763"/>
                                </a:lnTo>
                                <a:lnTo>
                                  <a:pt x="25403" y="9525"/>
                                </a:lnTo>
                                <a:lnTo>
                                  <a:pt x="26460" y="4763"/>
                                </a:lnTo>
                                <a:lnTo>
                                  <a:pt x="26460" y="9525"/>
                                </a:lnTo>
                                <a:lnTo>
                                  <a:pt x="26460" y="9525"/>
                                </a:lnTo>
                                <a:lnTo>
                                  <a:pt x="26460" y="4763"/>
                                </a:lnTo>
                                <a:lnTo>
                                  <a:pt x="26460" y="9525"/>
                                </a:lnTo>
                                <a:lnTo>
                                  <a:pt x="26460" y="9525"/>
                                </a:lnTo>
                                <a:lnTo>
                                  <a:pt x="26460" y="9525"/>
                                </a:lnTo>
                                <a:lnTo>
                                  <a:pt x="26460" y="9525"/>
                                </a:lnTo>
                                <a:lnTo>
                                  <a:pt x="26460" y="4763"/>
                                </a:lnTo>
                                <a:lnTo>
                                  <a:pt x="26460" y="4763"/>
                                </a:lnTo>
                                <a:lnTo>
                                  <a:pt x="26460" y="4763"/>
                                </a:lnTo>
                                <a:lnTo>
                                  <a:pt x="26460" y="4763"/>
                                </a:lnTo>
                                <a:lnTo>
                                  <a:pt x="26460" y="4763"/>
                                </a:lnTo>
                                <a:lnTo>
                                  <a:pt x="26460" y="4763"/>
                                </a:lnTo>
                                <a:lnTo>
                                  <a:pt x="26460" y="4763"/>
                                </a:lnTo>
                                <a:lnTo>
                                  <a:pt x="26460" y="4763"/>
                                </a:lnTo>
                                <a:lnTo>
                                  <a:pt x="26460" y="9525"/>
                                </a:lnTo>
                                <a:lnTo>
                                  <a:pt x="26460" y="9525"/>
                                </a:lnTo>
                                <a:lnTo>
                                  <a:pt x="26460" y="9525"/>
                                </a:lnTo>
                                <a:lnTo>
                                  <a:pt x="26460" y="9525"/>
                                </a:lnTo>
                                <a:lnTo>
                                  <a:pt x="27518" y="9525"/>
                                </a:lnTo>
                                <a:lnTo>
                                  <a:pt x="27518" y="9525"/>
                                </a:lnTo>
                                <a:lnTo>
                                  <a:pt x="27518" y="9525"/>
                                </a:lnTo>
                                <a:lnTo>
                                  <a:pt x="27518" y="9525"/>
                                </a:lnTo>
                                <a:lnTo>
                                  <a:pt x="27518" y="9525"/>
                                </a:lnTo>
                                <a:lnTo>
                                  <a:pt x="27518" y="4763"/>
                                </a:lnTo>
                                <a:lnTo>
                                  <a:pt x="27518" y="4763"/>
                                </a:lnTo>
                                <a:lnTo>
                                  <a:pt x="27518" y="4763"/>
                                </a:lnTo>
                                <a:lnTo>
                                  <a:pt x="27518" y="4763"/>
                                </a:lnTo>
                                <a:lnTo>
                                  <a:pt x="27518" y="9525"/>
                                </a:lnTo>
                                <a:lnTo>
                                  <a:pt x="27518" y="4763"/>
                                </a:lnTo>
                                <a:lnTo>
                                  <a:pt x="27518" y="9525"/>
                                </a:lnTo>
                                <a:lnTo>
                                  <a:pt x="27518" y="9525"/>
                                </a:lnTo>
                                <a:lnTo>
                                  <a:pt x="27518" y="4763"/>
                                </a:lnTo>
                                <a:lnTo>
                                  <a:pt x="27518" y="9525"/>
                                </a:lnTo>
                                <a:lnTo>
                                  <a:pt x="27518" y="9525"/>
                                </a:lnTo>
                                <a:lnTo>
                                  <a:pt x="27518" y="9525"/>
                                </a:lnTo>
                                <a:lnTo>
                                  <a:pt x="27518" y="9525"/>
                                </a:lnTo>
                                <a:lnTo>
                                  <a:pt x="28575" y="9525"/>
                                </a:lnTo>
                                <a:lnTo>
                                  <a:pt x="28575" y="9525"/>
                                </a:lnTo>
                                <a:lnTo>
                                  <a:pt x="28575"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9" name="Freeform: Shape 79"/>
                        <wps:cNvSpPr/>
                        <wps:spPr>
                          <a:xfrm>
                            <a:off x="1509712" y="2900362"/>
                            <a:ext cx="19050" cy="9525"/>
                          </a:xfrm>
                          <a:custGeom>
                            <a:avLst/>
                            <a:gdLst>
                              <a:gd name="connsiteX0" fmla="*/ 0 w 19050"/>
                              <a:gd name="connsiteY0" fmla="*/ 6353 h 9525"/>
                              <a:gd name="connsiteX1" fmla="*/ 0 w 19050"/>
                              <a:gd name="connsiteY1" fmla="*/ 6353 h 9525"/>
                              <a:gd name="connsiteX2" fmla="*/ 0 w 19050"/>
                              <a:gd name="connsiteY2" fmla="*/ 3172 h 9525"/>
                              <a:gd name="connsiteX3" fmla="*/ 0 w 19050"/>
                              <a:gd name="connsiteY3" fmla="*/ 3172 h 9525"/>
                              <a:gd name="connsiteX4" fmla="*/ 0 w 19050"/>
                              <a:gd name="connsiteY4" fmla="*/ 3172 h 9525"/>
                              <a:gd name="connsiteX5" fmla="*/ 0 w 19050"/>
                              <a:gd name="connsiteY5" fmla="*/ 3172 h 9525"/>
                              <a:gd name="connsiteX6" fmla="*/ 0 w 19050"/>
                              <a:gd name="connsiteY6" fmla="*/ 3172 h 9525"/>
                              <a:gd name="connsiteX7" fmla="*/ 0 w 19050"/>
                              <a:gd name="connsiteY7" fmla="*/ 6353 h 9525"/>
                              <a:gd name="connsiteX8" fmla="*/ 0 w 19050"/>
                              <a:gd name="connsiteY8" fmla="*/ 6353 h 9525"/>
                              <a:gd name="connsiteX9" fmla="*/ 0 w 19050"/>
                              <a:gd name="connsiteY9" fmla="*/ 3172 h 9525"/>
                              <a:gd name="connsiteX10" fmla="*/ 0 w 19050"/>
                              <a:gd name="connsiteY10" fmla="*/ 3172 h 9525"/>
                              <a:gd name="connsiteX11" fmla="*/ 0 w 19050"/>
                              <a:gd name="connsiteY11" fmla="*/ 3172 h 9525"/>
                              <a:gd name="connsiteX12" fmla="*/ 0 w 19050"/>
                              <a:gd name="connsiteY12" fmla="*/ 3172 h 9525"/>
                              <a:gd name="connsiteX13" fmla="*/ 0 w 19050"/>
                              <a:gd name="connsiteY13" fmla="*/ 3172 h 9525"/>
                              <a:gd name="connsiteX14" fmla="*/ 0 w 19050"/>
                              <a:gd name="connsiteY14" fmla="*/ 3172 h 9525"/>
                              <a:gd name="connsiteX15" fmla="*/ 0 w 19050"/>
                              <a:gd name="connsiteY15" fmla="*/ 3172 h 9525"/>
                              <a:gd name="connsiteX16" fmla="*/ 733 w 19050"/>
                              <a:gd name="connsiteY16" fmla="*/ 6353 h 9525"/>
                              <a:gd name="connsiteX17" fmla="*/ 733 w 19050"/>
                              <a:gd name="connsiteY17" fmla="*/ 6353 h 9525"/>
                              <a:gd name="connsiteX18" fmla="*/ 733 w 19050"/>
                              <a:gd name="connsiteY18" fmla="*/ 3172 h 9525"/>
                              <a:gd name="connsiteX19" fmla="*/ 733 w 19050"/>
                              <a:gd name="connsiteY19" fmla="*/ 3172 h 9525"/>
                              <a:gd name="connsiteX20" fmla="*/ 733 w 19050"/>
                              <a:gd name="connsiteY20" fmla="*/ 3172 h 9525"/>
                              <a:gd name="connsiteX21" fmla="*/ 733 w 19050"/>
                              <a:gd name="connsiteY21" fmla="*/ 3172 h 9525"/>
                              <a:gd name="connsiteX22" fmla="*/ 733 w 19050"/>
                              <a:gd name="connsiteY22" fmla="*/ 6353 h 9525"/>
                              <a:gd name="connsiteX23" fmla="*/ 733 w 19050"/>
                              <a:gd name="connsiteY23" fmla="*/ 3172 h 9525"/>
                              <a:gd name="connsiteX24" fmla="*/ 733 w 19050"/>
                              <a:gd name="connsiteY24" fmla="*/ 3172 h 9525"/>
                              <a:gd name="connsiteX25" fmla="*/ 733 w 19050"/>
                              <a:gd name="connsiteY25" fmla="*/ 3172 h 9525"/>
                              <a:gd name="connsiteX26" fmla="*/ 733 w 19050"/>
                              <a:gd name="connsiteY26" fmla="*/ 3172 h 9525"/>
                              <a:gd name="connsiteX27" fmla="*/ 733 w 19050"/>
                              <a:gd name="connsiteY27" fmla="*/ 3172 h 9525"/>
                              <a:gd name="connsiteX28" fmla="*/ 733 w 19050"/>
                              <a:gd name="connsiteY28" fmla="*/ 6353 h 9525"/>
                              <a:gd name="connsiteX29" fmla="*/ 733 w 19050"/>
                              <a:gd name="connsiteY29" fmla="*/ 6353 h 9525"/>
                              <a:gd name="connsiteX30" fmla="*/ 733 w 19050"/>
                              <a:gd name="connsiteY30" fmla="*/ 6353 h 9525"/>
                              <a:gd name="connsiteX31" fmla="*/ 733 w 19050"/>
                              <a:gd name="connsiteY31" fmla="*/ 6353 h 9525"/>
                              <a:gd name="connsiteX32" fmla="*/ 733 w 19050"/>
                              <a:gd name="connsiteY32" fmla="*/ 6353 h 9525"/>
                              <a:gd name="connsiteX33" fmla="*/ 733 w 19050"/>
                              <a:gd name="connsiteY33" fmla="*/ 3172 h 9525"/>
                              <a:gd name="connsiteX34" fmla="*/ 1467 w 19050"/>
                              <a:gd name="connsiteY34" fmla="*/ 6353 h 9525"/>
                              <a:gd name="connsiteX35" fmla="*/ 1467 w 19050"/>
                              <a:gd name="connsiteY35" fmla="*/ 3172 h 9525"/>
                              <a:gd name="connsiteX36" fmla="*/ 1467 w 19050"/>
                              <a:gd name="connsiteY36" fmla="*/ 3172 h 9525"/>
                              <a:gd name="connsiteX37" fmla="*/ 1467 w 19050"/>
                              <a:gd name="connsiteY37" fmla="*/ 3172 h 9525"/>
                              <a:gd name="connsiteX38" fmla="*/ 1467 w 19050"/>
                              <a:gd name="connsiteY38" fmla="*/ 3172 h 9525"/>
                              <a:gd name="connsiteX39" fmla="*/ 1467 w 19050"/>
                              <a:gd name="connsiteY39" fmla="*/ 3172 h 9525"/>
                              <a:gd name="connsiteX40" fmla="*/ 1467 w 19050"/>
                              <a:gd name="connsiteY40" fmla="*/ 3172 h 9525"/>
                              <a:gd name="connsiteX41" fmla="*/ 1467 w 19050"/>
                              <a:gd name="connsiteY41" fmla="*/ 3172 h 9525"/>
                              <a:gd name="connsiteX42" fmla="*/ 1467 w 19050"/>
                              <a:gd name="connsiteY42" fmla="*/ 3172 h 9525"/>
                              <a:gd name="connsiteX43" fmla="*/ 1467 w 19050"/>
                              <a:gd name="connsiteY43" fmla="*/ 3172 h 9525"/>
                              <a:gd name="connsiteX44" fmla="*/ 1467 w 19050"/>
                              <a:gd name="connsiteY44" fmla="*/ 3172 h 9525"/>
                              <a:gd name="connsiteX45" fmla="*/ 1467 w 19050"/>
                              <a:gd name="connsiteY45" fmla="*/ 3172 h 9525"/>
                              <a:gd name="connsiteX46" fmla="*/ 1467 w 19050"/>
                              <a:gd name="connsiteY46" fmla="*/ 6353 h 9525"/>
                              <a:gd name="connsiteX47" fmla="*/ 1467 w 19050"/>
                              <a:gd name="connsiteY47" fmla="*/ 6353 h 9525"/>
                              <a:gd name="connsiteX48" fmla="*/ 1467 w 19050"/>
                              <a:gd name="connsiteY48" fmla="*/ 6353 h 9525"/>
                              <a:gd name="connsiteX49" fmla="*/ 1467 w 19050"/>
                              <a:gd name="connsiteY49" fmla="*/ 6353 h 9525"/>
                              <a:gd name="connsiteX50" fmla="*/ 1467 w 19050"/>
                              <a:gd name="connsiteY50" fmla="*/ 6353 h 9525"/>
                              <a:gd name="connsiteX51" fmla="*/ 1467 w 19050"/>
                              <a:gd name="connsiteY51" fmla="*/ 6353 h 9525"/>
                              <a:gd name="connsiteX52" fmla="*/ 1467 w 19050"/>
                              <a:gd name="connsiteY52" fmla="*/ 6353 h 9525"/>
                              <a:gd name="connsiteX53" fmla="*/ 1467 w 19050"/>
                              <a:gd name="connsiteY53" fmla="*/ 6353 h 9525"/>
                              <a:gd name="connsiteX54" fmla="*/ 1467 w 19050"/>
                              <a:gd name="connsiteY54" fmla="*/ 3172 h 9525"/>
                              <a:gd name="connsiteX55" fmla="*/ 1467 w 19050"/>
                              <a:gd name="connsiteY55" fmla="*/ 3172 h 9525"/>
                              <a:gd name="connsiteX56" fmla="*/ 1467 w 19050"/>
                              <a:gd name="connsiteY56" fmla="*/ 3172 h 9525"/>
                              <a:gd name="connsiteX57" fmla="*/ 1467 w 19050"/>
                              <a:gd name="connsiteY57" fmla="*/ 3172 h 9525"/>
                              <a:gd name="connsiteX58" fmla="*/ 1467 w 19050"/>
                              <a:gd name="connsiteY58" fmla="*/ 6353 h 9525"/>
                              <a:gd name="connsiteX59" fmla="*/ 1467 w 19050"/>
                              <a:gd name="connsiteY59" fmla="*/ 3172 h 9525"/>
                              <a:gd name="connsiteX60" fmla="*/ 2200 w 19050"/>
                              <a:gd name="connsiteY60" fmla="*/ 3172 h 9525"/>
                              <a:gd name="connsiteX61" fmla="*/ 2200 w 19050"/>
                              <a:gd name="connsiteY61" fmla="*/ 3172 h 9525"/>
                              <a:gd name="connsiteX62" fmla="*/ 2200 w 19050"/>
                              <a:gd name="connsiteY62" fmla="*/ 3172 h 9525"/>
                              <a:gd name="connsiteX63" fmla="*/ 2200 w 19050"/>
                              <a:gd name="connsiteY63" fmla="*/ 3172 h 9525"/>
                              <a:gd name="connsiteX64" fmla="*/ 2200 w 19050"/>
                              <a:gd name="connsiteY64" fmla="*/ 3172 h 9525"/>
                              <a:gd name="connsiteX65" fmla="*/ 2200 w 19050"/>
                              <a:gd name="connsiteY65" fmla="*/ 3172 h 9525"/>
                              <a:gd name="connsiteX66" fmla="*/ 2200 w 19050"/>
                              <a:gd name="connsiteY66" fmla="*/ 6353 h 9525"/>
                              <a:gd name="connsiteX67" fmla="*/ 2200 w 19050"/>
                              <a:gd name="connsiteY67" fmla="*/ 6353 h 9525"/>
                              <a:gd name="connsiteX68" fmla="*/ 2200 w 19050"/>
                              <a:gd name="connsiteY68" fmla="*/ 6353 h 9525"/>
                              <a:gd name="connsiteX69" fmla="*/ 2200 w 19050"/>
                              <a:gd name="connsiteY69" fmla="*/ 3172 h 9525"/>
                              <a:gd name="connsiteX70" fmla="*/ 2200 w 19050"/>
                              <a:gd name="connsiteY70" fmla="*/ 3172 h 9525"/>
                              <a:gd name="connsiteX71" fmla="*/ 2200 w 19050"/>
                              <a:gd name="connsiteY71" fmla="*/ 3172 h 9525"/>
                              <a:gd name="connsiteX72" fmla="*/ 2200 w 19050"/>
                              <a:gd name="connsiteY72" fmla="*/ 3172 h 9525"/>
                              <a:gd name="connsiteX73" fmla="*/ 2200 w 19050"/>
                              <a:gd name="connsiteY73" fmla="*/ 3172 h 9525"/>
                              <a:gd name="connsiteX74" fmla="*/ 2200 w 19050"/>
                              <a:gd name="connsiteY74" fmla="*/ 3172 h 9525"/>
                              <a:gd name="connsiteX75" fmla="*/ 2200 w 19050"/>
                              <a:gd name="connsiteY75" fmla="*/ 3172 h 9525"/>
                              <a:gd name="connsiteX76" fmla="*/ 2200 w 19050"/>
                              <a:gd name="connsiteY76" fmla="*/ 3172 h 9525"/>
                              <a:gd name="connsiteX77" fmla="*/ 2200 w 19050"/>
                              <a:gd name="connsiteY77" fmla="*/ 3172 h 9525"/>
                              <a:gd name="connsiteX78" fmla="*/ 2934 w 19050"/>
                              <a:gd name="connsiteY78" fmla="*/ 3172 h 9525"/>
                              <a:gd name="connsiteX79" fmla="*/ 2934 w 19050"/>
                              <a:gd name="connsiteY79" fmla="*/ 3172 h 9525"/>
                              <a:gd name="connsiteX80" fmla="*/ 2934 w 19050"/>
                              <a:gd name="connsiteY80" fmla="*/ 3172 h 9525"/>
                              <a:gd name="connsiteX81" fmla="*/ 2934 w 19050"/>
                              <a:gd name="connsiteY81" fmla="*/ 3172 h 9525"/>
                              <a:gd name="connsiteX82" fmla="*/ 2934 w 19050"/>
                              <a:gd name="connsiteY82" fmla="*/ 3172 h 9525"/>
                              <a:gd name="connsiteX83" fmla="*/ 2934 w 19050"/>
                              <a:gd name="connsiteY83" fmla="*/ 3172 h 9525"/>
                              <a:gd name="connsiteX84" fmla="*/ 2934 w 19050"/>
                              <a:gd name="connsiteY84" fmla="*/ 3172 h 9525"/>
                              <a:gd name="connsiteX85" fmla="*/ 2934 w 19050"/>
                              <a:gd name="connsiteY85" fmla="*/ 3172 h 9525"/>
                              <a:gd name="connsiteX86" fmla="*/ 2934 w 19050"/>
                              <a:gd name="connsiteY86" fmla="*/ 3172 h 9525"/>
                              <a:gd name="connsiteX87" fmla="*/ 2934 w 19050"/>
                              <a:gd name="connsiteY87" fmla="*/ 3172 h 9525"/>
                              <a:gd name="connsiteX88" fmla="*/ 2934 w 19050"/>
                              <a:gd name="connsiteY88" fmla="*/ 3172 h 9525"/>
                              <a:gd name="connsiteX89" fmla="*/ 2934 w 19050"/>
                              <a:gd name="connsiteY89" fmla="*/ 3172 h 9525"/>
                              <a:gd name="connsiteX90" fmla="*/ 2934 w 19050"/>
                              <a:gd name="connsiteY90" fmla="*/ 3172 h 9525"/>
                              <a:gd name="connsiteX91" fmla="*/ 2934 w 19050"/>
                              <a:gd name="connsiteY91" fmla="*/ 6353 h 9525"/>
                              <a:gd name="connsiteX92" fmla="*/ 2934 w 19050"/>
                              <a:gd name="connsiteY92" fmla="*/ 6353 h 9525"/>
                              <a:gd name="connsiteX93" fmla="*/ 2934 w 19050"/>
                              <a:gd name="connsiteY93" fmla="*/ 6353 h 9525"/>
                              <a:gd name="connsiteX94" fmla="*/ 2934 w 19050"/>
                              <a:gd name="connsiteY94" fmla="*/ 6353 h 9525"/>
                              <a:gd name="connsiteX95" fmla="*/ 2934 w 19050"/>
                              <a:gd name="connsiteY95" fmla="*/ 3172 h 9525"/>
                              <a:gd name="connsiteX96" fmla="*/ 3667 w 19050"/>
                              <a:gd name="connsiteY96" fmla="*/ 3172 h 9525"/>
                              <a:gd name="connsiteX97" fmla="*/ 3667 w 19050"/>
                              <a:gd name="connsiteY97" fmla="*/ 3172 h 9525"/>
                              <a:gd name="connsiteX98" fmla="*/ 3667 w 19050"/>
                              <a:gd name="connsiteY98" fmla="*/ 3172 h 9525"/>
                              <a:gd name="connsiteX99" fmla="*/ 3667 w 19050"/>
                              <a:gd name="connsiteY99" fmla="*/ 3172 h 9525"/>
                              <a:gd name="connsiteX100" fmla="*/ 3667 w 19050"/>
                              <a:gd name="connsiteY100" fmla="*/ 3172 h 9525"/>
                              <a:gd name="connsiteX101" fmla="*/ 3667 w 19050"/>
                              <a:gd name="connsiteY101" fmla="*/ 3172 h 9525"/>
                              <a:gd name="connsiteX102" fmla="*/ 3667 w 19050"/>
                              <a:gd name="connsiteY102" fmla="*/ 3172 h 9525"/>
                              <a:gd name="connsiteX103" fmla="*/ 3667 w 19050"/>
                              <a:gd name="connsiteY103" fmla="*/ 3172 h 9525"/>
                              <a:gd name="connsiteX104" fmla="*/ 3667 w 19050"/>
                              <a:gd name="connsiteY104" fmla="*/ 3172 h 9525"/>
                              <a:gd name="connsiteX105" fmla="*/ 3667 w 19050"/>
                              <a:gd name="connsiteY105" fmla="*/ 3172 h 9525"/>
                              <a:gd name="connsiteX106" fmla="*/ 3667 w 19050"/>
                              <a:gd name="connsiteY106" fmla="*/ 6353 h 9525"/>
                              <a:gd name="connsiteX107" fmla="*/ 3667 w 19050"/>
                              <a:gd name="connsiteY107" fmla="*/ 6353 h 9525"/>
                              <a:gd name="connsiteX108" fmla="*/ 3667 w 19050"/>
                              <a:gd name="connsiteY108" fmla="*/ 6353 h 9525"/>
                              <a:gd name="connsiteX109" fmla="*/ 3667 w 19050"/>
                              <a:gd name="connsiteY109" fmla="*/ 3172 h 9525"/>
                              <a:gd name="connsiteX110" fmla="*/ 3667 w 19050"/>
                              <a:gd name="connsiteY110" fmla="*/ 3172 h 9525"/>
                              <a:gd name="connsiteX111" fmla="*/ 3667 w 19050"/>
                              <a:gd name="connsiteY111" fmla="*/ 3172 h 9525"/>
                              <a:gd name="connsiteX112" fmla="*/ 3667 w 19050"/>
                              <a:gd name="connsiteY112" fmla="*/ 3172 h 9525"/>
                              <a:gd name="connsiteX113" fmla="*/ 3667 w 19050"/>
                              <a:gd name="connsiteY113" fmla="*/ 3172 h 9525"/>
                              <a:gd name="connsiteX114" fmla="*/ 3667 w 19050"/>
                              <a:gd name="connsiteY114" fmla="*/ 3172 h 9525"/>
                              <a:gd name="connsiteX115" fmla="*/ 3667 w 19050"/>
                              <a:gd name="connsiteY115" fmla="*/ 3172 h 9525"/>
                              <a:gd name="connsiteX116" fmla="*/ 4401 w 19050"/>
                              <a:gd name="connsiteY116" fmla="*/ 3172 h 9525"/>
                              <a:gd name="connsiteX117" fmla="*/ 4401 w 19050"/>
                              <a:gd name="connsiteY117" fmla="*/ 3172 h 9525"/>
                              <a:gd name="connsiteX118" fmla="*/ 4401 w 19050"/>
                              <a:gd name="connsiteY118" fmla="*/ 6353 h 9525"/>
                              <a:gd name="connsiteX119" fmla="*/ 4401 w 19050"/>
                              <a:gd name="connsiteY119" fmla="*/ 3172 h 9525"/>
                              <a:gd name="connsiteX120" fmla="*/ 4401 w 19050"/>
                              <a:gd name="connsiteY120" fmla="*/ 3172 h 9525"/>
                              <a:gd name="connsiteX121" fmla="*/ 4401 w 19050"/>
                              <a:gd name="connsiteY121" fmla="*/ 3172 h 9525"/>
                              <a:gd name="connsiteX122" fmla="*/ 4401 w 19050"/>
                              <a:gd name="connsiteY122" fmla="*/ 3172 h 9525"/>
                              <a:gd name="connsiteX123" fmla="*/ 4401 w 19050"/>
                              <a:gd name="connsiteY123" fmla="*/ 3172 h 9525"/>
                              <a:gd name="connsiteX124" fmla="*/ 4401 w 19050"/>
                              <a:gd name="connsiteY124" fmla="*/ 6353 h 9525"/>
                              <a:gd name="connsiteX125" fmla="*/ 4401 w 19050"/>
                              <a:gd name="connsiteY125" fmla="*/ 6353 h 9525"/>
                              <a:gd name="connsiteX126" fmla="*/ 4401 w 19050"/>
                              <a:gd name="connsiteY126" fmla="*/ 6353 h 9525"/>
                              <a:gd name="connsiteX127" fmla="*/ 4401 w 19050"/>
                              <a:gd name="connsiteY127" fmla="*/ 9525 h 9525"/>
                              <a:gd name="connsiteX128" fmla="*/ 4401 w 19050"/>
                              <a:gd name="connsiteY128" fmla="*/ 6353 h 9525"/>
                              <a:gd name="connsiteX129" fmla="*/ 4401 w 19050"/>
                              <a:gd name="connsiteY129" fmla="*/ 6353 h 9525"/>
                              <a:gd name="connsiteX130" fmla="*/ 4401 w 19050"/>
                              <a:gd name="connsiteY130" fmla="*/ 6353 h 9525"/>
                              <a:gd name="connsiteX131" fmla="*/ 4401 w 19050"/>
                              <a:gd name="connsiteY131" fmla="*/ 3172 h 9525"/>
                              <a:gd name="connsiteX132" fmla="*/ 4401 w 19050"/>
                              <a:gd name="connsiteY132" fmla="*/ 3172 h 9525"/>
                              <a:gd name="connsiteX133" fmla="*/ 4401 w 19050"/>
                              <a:gd name="connsiteY133" fmla="*/ 3172 h 9525"/>
                              <a:gd name="connsiteX134" fmla="*/ 5124 w 19050"/>
                              <a:gd name="connsiteY134" fmla="*/ 3172 h 9525"/>
                              <a:gd name="connsiteX135" fmla="*/ 5124 w 19050"/>
                              <a:gd name="connsiteY135" fmla="*/ 3172 h 9525"/>
                              <a:gd name="connsiteX136" fmla="*/ 5124 w 19050"/>
                              <a:gd name="connsiteY136" fmla="*/ 3172 h 9525"/>
                              <a:gd name="connsiteX137" fmla="*/ 5124 w 19050"/>
                              <a:gd name="connsiteY137" fmla="*/ 3172 h 9525"/>
                              <a:gd name="connsiteX138" fmla="*/ 5124 w 19050"/>
                              <a:gd name="connsiteY138" fmla="*/ 3172 h 9525"/>
                              <a:gd name="connsiteX139" fmla="*/ 5124 w 19050"/>
                              <a:gd name="connsiteY139" fmla="*/ 3172 h 9525"/>
                              <a:gd name="connsiteX140" fmla="*/ 5124 w 19050"/>
                              <a:gd name="connsiteY140" fmla="*/ 3172 h 9525"/>
                              <a:gd name="connsiteX141" fmla="*/ 5124 w 19050"/>
                              <a:gd name="connsiteY141" fmla="*/ 3172 h 9525"/>
                              <a:gd name="connsiteX142" fmla="*/ 5124 w 19050"/>
                              <a:gd name="connsiteY142" fmla="*/ 3172 h 9525"/>
                              <a:gd name="connsiteX143" fmla="*/ 5124 w 19050"/>
                              <a:gd name="connsiteY143" fmla="*/ 3172 h 9525"/>
                              <a:gd name="connsiteX144" fmla="*/ 5124 w 19050"/>
                              <a:gd name="connsiteY144" fmla="*/ 3172 h 9525"/>
                              <a:gd name="connsiteX145" fmla="*/ 5124 w 19050"/>
                              <a:gd name="connsiteY145" fmla="*/ 3172 h 9525"/>
                              <a:gd name="connsiteX146" fmla="*/ 5124 w 19050"/>
                              <a:gd name="connsiteY146" fmla="*/ 3172 h 9525"/>
                              <a:gd name="connsiteX147" fmla="*/ 5124 w 19050"/>
                              <a:gd name="connsiteY147" fmla="*/ 3172 h 9525"/>
                              <a:gd name="connsiteX148" fmla="*/ 5124 w 19050"/>
                              <a:gd name="connsiteY148" fmla="*/ 3172 h 9525"/>
                              <a:gd name="connsiteX149" fmla="*/ 5124 w 19050"/>
                              <a:gd name="connsiteY149" fmla="*/ 3172 h 9525"/>
                              <a:gd name="connsiteX150" fmla="*/ 5124 w 19050"/>
                              <a:gd name="connsiteY150" fmla="*/ 3172 h 9525"/>
                              <a:gd name="connsiteX151" fmla="*/ 5124 w 19050"/>
                              <a:gd name="connsiteY151" fmla="*/ 3172 h 9525"/>
                              <a:gd name="connsiteX152" fmla="*/ 5858 w 19050"/>
                              <a:gd name="connsiteY152" fmla="*/ 3172 h 9525"/>
                              <a:gd name="connsiteX153" fmla="*/ 5858 w 19050"/>
                              <a:gd name="connsiteY153" fmla="*/ 3172 h 9525"/>
                              <a:gd name="connsiteX154" fmla="*/ 5858 w 19050"/>
                              <a:gd name="connsiteY154" fmla="*/ 3172 h 9525"/>
                              <a:gd name="connsiteX155" fmla="*/ 5858 w 19050"/>
                              <a:gd name="connsiteY155" fmla="*/ 3172 h 9525"/>
                              <a:gd name="connsiteX156" fmla="*/ 5858 w 19050"/>
                              <a:gd name="connsiteY156" fmla="*/ 6353 h 9525"/>
                              <a:gd name="connsiteX157" fmla="*/ 5858 w 19050"/>
                              <a:gd name="connsiteY157" fmla="*/ 6353 h 9525"/>
                              <a:gd name="connsiteX158" fmla="*/ 5858 w 19050"/>
                              <a:gd name="connsiteY158" fmla="*/ 6353 h 9525"/>
                              <a:gd name="connsiteX159" fmla="*/ 5858 w 19050"/>
                              <a:gd name="connsiteY159" fmla="*/ 6353 h 9525"/>
                              <a:gd name="connsiteX160" fmla="*/ 5858 w 19050"/>
                              <a:gd name="connsiteY160" fmla="*/ 3172 h 9525"/>
                              <a:gd name="connsiteX161" fmla="*/ 5858 w 19050"/>
                              <a:gd name="connsiteY161" fmla="*/ 3172 h 9525"/>
                              <a:gd name="connsiteX162" fmla="*/ 5858 w 19050"/>
                              <a:gd name="connsiteY162" fmla="*/ 3172 h 9525"/>
                              <a:gd name="connsiteX163" fmla="*/ 5858 w 19050"/>
                              <a:gd name="connsiteY163" fmla="*/ 3172 h 9525"/>
                              <a:gd name="connsiteX164" fmla="*/ 5858 w 19050"/>
                              <a:gd name="connsiteY164" fmla="*/ 6353 h 9525"/>
                              <a:gd name="connsiteX165" fmla="*/ 5858 w 19050"/>
                              <a:gd name="connsiteY165" fmla="*/ 6353 h 9525"/>
                              <a:gd name="connsiteX166" fmla="*/ 5858 w 19050"/>
                              <a:gd name="connsiteY166" fmla="*/ 6353 h 9525"/>
                              <a:gd name="connsiteX167" fmla="*/ 5858 w 19050"/>
                              <a:gd name="connsiteY167" fmla="*/ 6353 h 9525"/>
                              <a:gd name="connsiteX168" fmla="*/ 5858 w 19050"/>
                              <a:gd name="connsiteY168" fmla="*/ 6353 h 9525"/>
                              <a:gd name="connsiteX169" fmla="*/ 5858 w 19050"/>
                              <a:gd name="connsiteY169" fmla="*/ 6353 h 9525"/>
                              <a:gd name="connsiteX170" fmla="*/ 6591 w 19050"/>
                              <a:gd name="connsiteY170" fmla="*/ 6353 h 9525"/>
                              <a:gd name="connsiteX171" fmla="*/ 6591 w 19050"/>
                              <a:gd name="connsiteY171" fmla="*/ 6353 h 9525"/>
                              <a:gd name="connsiteX172" fmla="*/ 6591 w 19050"/>
                              <a:gd name="connsiteY172" fmla="*/ 6353 h 9525"/>
                              <a:gd name="connsiteX173" fmla="*/ 6591 w 19050"/>
                              <a:gd name="connsiteY173" fmla="*/ 3172 h 9525"/>
                              <a:gd name="connsiteX174" fmla="*/ 6591 w 19050"/>
                              <a:gd name="connsiteY174" fmla="*/ 3172 h 9525"/>
                              <a:gd name="connsiteX175" fmla="*/ 6591 w 19050"/>
                              <a:gd name="connsiteY175" fmla="*/ 6353 h 9525"/>
                              <a:gd name="connsiteX176" fmla="*/ 6591 w 19050"/>
                              <a:gd name="connsiteY176" fmla="*/ 6353 h 9525"/>
                              <a:gd name="connsiteX177" fmla="*/ 6591 w 19050"/>
                              <a:gd name="connsiteY177" fmla="*/ 6353 h 9525"/>
                              <a:gd name="connsiteX178" fmla="*/ 6591 w 19050"/>
                              <a:gd name="connsiteY178" fmla="*/ 6353 h 9525"/>
                              <a:gd name="connsiteX179" fmla="*/ 6591 w 19050"/>
                              <a:gd name="connsiteY179" fmla="*/ 6353 h 9525"/>
                              <a:gd name="connsiteX180" fmla="*/ 6591 w 19050"/>
                              <a:gd name="connsiteY180" fmla="*/ 6353 h 9525"/>
                              <a:gd name="connsiteX181" fmla="*/ 6591 w 19050"/>
                              <a:gd name="connsiteY181" fmla="*/ 6353 h 9525"/>
                              <a:gd name="connsiteX182" fmla="*/ 6591 w 19050"/>
                              <a:gd name="connsiteY182" fmla="*/ 6353 h 9525"/>
                              <a:gd name="connsiteX183" fmla="*/ 6591 w 19050"/>
                              <a:gd name="connsiteY183" fmla="*/ 6353 h 9525"/>
                              <a:gd name="connsiteX184" fmla="*/ 6591 w 19050"/>
                              <a:gd name="connsiteY184" fmla="*/ 6353 h 9525"/>
                              <a:gd name="connsiteX185" fmla="*/ 6591 w 19050"/>
                              <a:gd name="connsiteY185" fmla="*/ 6353 h 9525"/>
                              <a:gd name="connsiteX186" fmla="*/ 6591 w 19050"/>
                              <a:gd name="connsiteY186" fmla="*/ 6353 h 9525"/>
                              <a:gd name="connsiteX187" fmla="*/ 6591 w 19050"/>
                              <a:gd name="connsiteY187" fmla="*/ 6353 h 9525"/>
                              <a:gd name="connsiteX188" fmla="*/ 6591 w 19050"/>
                              <a:gd name="connsiteY188" fmla="*/ 6353 h 9525"/>
                              <a:gd name="connsiteX189" fmla="*/ 6591 w 19050"/>
                              <a:gd name="connsiteY189" fmla="*/ 6353 h 9525"/>
                              <a:gd name="connsiteX190" fmla="*/ 7325 w 19050"/>
                              <a:gd name="connsiteY190" fmla="*/ 6353 h 9525"/>
                              <a:gd name="connsiteX191" fmla="*/ 7325 w 19050"/>
                              <a:gd name="connsiteY191" fmla="*/ 6353 h 9525"/>
                              <a:gd name="connsiteX192" fmla="*/ 7325 w 19050"/>
                              <a:gd name="connsiteY192" fmla="*/ 6353 h 9525"/>
                              <a:gd name="connsiteX193" fmla="*/ 7325 w 19050"/>
                              <a:gd name="connsiteY193" fmla="*/ 6353 h 9525"/>
                              <a:gd name="connsiteX194" fmla="*/ 7325 w 19050"/>
                              <a:gd name="connsiteY194" fmla="*/ 6353 h 9525"/>
                              <a:gd name="connsiteX195" fmla="*/ 7325 w 19050"/>
                              <a:gd name="connsiteY195" fmla="*/ 6353 h 9525"/>
                              <a:gd name="connsiteX196" fmla="*/ 7325 w 19050"/>
                              <a:gd name="connsiteY196" fmla="*/ 3172 h 9525"/>
                              <a:gd name="connsiteX197" fmla="*/ 7325 w 19050"/>
                              <a:gd name="connsiteY197" fmla="*/ 3172 h 9525"/>
                              <a:gd name="connsiteX198" fmla="*/ 7325 w 19050"/>
                              <a:gd name="connsiteY198" fmla="*/ 3172 h 9525"/>
                              <a:gd name="connsiteX199" fmla="*/ 7325 w 19050"/>
                              <a:gd name="connsiteY199" fmla="*/ 3172 h 9525"/>
                              <a:gd name="connsiteX200" fmla="*/ 7325 w 19050"/>
                              <a:gd name="connsiteY200" fmla="*/ 3172 h 9525"/>
                              <a:gd name="connsiteX201" fmla="*/ 7325 w 19050"/>
                              <a:gd name="connsiteY201" fmla="*/ 3172 h 9525"/>
                              <a:gd name="connsiteX202" fmla="*/ 7325 w 19050"/>
                              <a:gd name="connsiteY202" fmla="*/ 3172 h 9525"/>
                              <a:gd name="connsiteX203" fmla="*/ 7325 w 19050"/>
                              <a:gd name="connsiteY203" fmla="*/ 3172 h 9525"/>
                              <a:gd name="connsiteX204" fmla="*/ 7325 w 19050"/>
                              <a:gd name="connsiteY204" fmla="*/ 3172 h 9525"/>
                              <a:gd name="connsiteX205" fmla="*/ 7325 w 19050"/>
                              <a:gd name="connsiteY205" fmla="*/ 3172 h 9525"/>
                              <a:gd name="connsiteX206" fmla="*/ 7325 w 19050"/>
                              <a:gd name="connsiteY206" fmla="*/ 6353 h 9525"/>
                              <a:gd name="connsiteX207" fmla="*/ 7325 w 19050"/>
                              <a:gd name="connsiteY207" fmla="*/ 6353 h 9525"/>
                              <a:gd name="connsiteX208" fmla="*/ 8058 w 19050"/>
                              <a:gd name="connsiteY208" fmla="*/ 3172 h 9525"/>
                              <a:gd name="connsiteX209" fmla="*/ 8058 w 19050"/>
                              <a:gd name="connsiteY209" fmla="*/ 3172 h 9525"/>
                              <a:gd name="connsiteX210" fmla="*/ 8058 w 19050"/>
                              <a:gd name="connsiteY210" fmla="*/ 3172 h 9525"/>
                              <a:gd name="connsiteX211" fmla="*/ 8058 w 19050"/>
                              <a:gd name="connsiteY211" fmla="*/ 3172 h 9525"/>
                              <a:gd name="connsiteX212" fmla="*/ 8058 w 19050"/>
                              <a:gd name="connsiteY212" fmla="*/ 3172 h 9525"/>
                              <a:gd name="connsiteX213" fmla="*/ 8058 w 19050"/>
                              <a:gd name="connsiteY213" fmla="*/ 6353 h 9525"/>
                              <a:gd name="connsiteX214" fmla="*/ 8058 w 19050"/>
                              <a:gd name="connsiteY214" fmla="*/ 3172 h 9525"/>
                              <a:gd name="connsiteX215" fmla="*/ 8058 w 19050"/>
                              <a:gd name="connsiteY215" fmla="*/ 6353 h 9525"/>
                              <a:gd name="connsiteX216" fmla="*/ 8058 w 19050"/>
                              <a:gd name="connsiteY216" fmla="*/ 3172 h 9525"/>
                              <a:gd name="connsiteX217" fmla="*/ 8058 w 19050"/>
                              <a:gd name="connsiteY217" fmla="*/ 3172 h 9525"/>
                              <a:gd name="connsiteX218" fmla="*/ 8058 w 19050"/>
                              <a:gd name="connsiteY218" fmla="*/ 3172 h 9525"/>
                              <a:gd name="connsiteX219" fmla="*/ 8058 w 19050"/>
                              <a:gd name="connsiteY219" fmla="*/ 3172 h 9525"/>
                              <a:gd name="connsiteX220" fmla="*/ 8058 w 19050"/>
                              <a:gd name="connsiteY220" fmla="*/ 3172 h 9525"/>
                              <a:gd name="connsiteX221" fmla="*/ 8058 w 19050"/>
                              <a:gd name="connsiteY221" fmla="*/ 3172 h 9525"/>
                              <a:gd name="connsiteX222" fmla="*/ 8058 w 19050"/>
                              <a:gd name="connsiteY222" fmla="*/ 3172 h 9525"/>
                              <a:gd name="connsiteX223" fmla="*/ 8058 w 19050"/>
                              <a:gd name="connsiteY223" fmla="*/ 3172 h 9525"/>
                              <a:gd name="connsiteX224" fmla="*/ 8058 w 19050"/>
                              <a:gd name="connsiteY224" fmla="*/ 3172 h 9525"/>
                              <a:gd name="connsiteX225" fmla="*/ 8058 w 19050"/>
                              <a:gd name="connsiteY225" fmla="*/ 3172 h 9525"/>
                              <a:gd name="connsiteX226" fmla="*/ 8792 w 19050"/>
                              <a:gd name="connsiteY226" fmla="*/ 3172 h 9525"/>
                              <a:gd name="connsiteX227" fmla="*/ 8792 w 19050"/>
                              <a:gd name="connsiteY227" fmla="*/ 3172 h 9525"/>
                              <a:gd name="connsiteX228" fmla="*/ 8792 w 19050"/>
                              <a:gd name="connsiteY228" fmla="*/ 3172 h 9525"/>
                              <a:gd name="connsiteX229" fmla="*/ 8792 w 19050"/>
                              <a:gd name="connsiteY229" fmla="*/ 3172 h 9525"/>
                              <a:gd name="connsiteX230" fmla="*/ 8792 w 19050"/>
                              <a:gd name="connsiteY230" fmla="*/ 6353 h 9525"/>
                              <a:gd name="connsiteX231" fmla="*/ 8792 w 19050"/>
                              <a:gd name="connsiteY231" fmla="*/ 6353 h 9525"/>
                              <a:gd name="connsiteX232" fmla="*/ 8792 w 19050"/>
                              <a:gd name="connsiteY232" fmla="*/ 6353 h 9525"/>
                              <a:gd name="connsiteX233" fmla="*/ 8792 w 19050"/>
                              <a:gd name="connsiteY233" fmla="*/ 6353 h 9525"/>
                              <a:gd name="connsiteX234" fmla="*/ 8792 w 19050"/>
                              <a:gd name="connsiteY234" fmla="*/ 6353 h 9525"/>
                              <a:gd name="connsiteX235" fmla="*/ 8792 w 19050"/>
                              <a:gd name="connsiteY235" fmla="*/ 6353 h 9525"/>
                              <a:gd name="connsiteX236" fmla="*/ 8792 w 19050"/>
                              <a:gd name="connsiteY236" fmla="*/ 6353 h 9525"/>
                              <a:gd name="connsiteX237" fmla="*/ 8792 w 19050"/>
                              <a:gd name="connsiteY237" fmla="*/ 6353 h 9525"/>
                              <a:gd name="connsiteX238" fmla="*/ 8792 w 19050"/>
                              <a:gd name="connsiteY238" fmla="*/ 6353 h 9525"/>
                              <a:gd name="connsiteX239" fmla="*/ 8792 w 19050"/>
                              <a:gd name="connsiteY239" fmla="*/ 3172 h 9525"/>
                              <a:gd name="connsiteX240" fmla="*/ 8792 w 19050"/>
                              <a:gd name="connsiteY240" fmla="*/ 3172 h 9525"/>
                              <a:gd name="connsiteX241" fmla="*/ 8792 w 19050"/>
                              <a:gd name="connsiteY241" fmla="*/ 3172 h 9525"/>
                              <a:gd name="connsiteX242" fmla="*/ 8792 w 19050"/>
                              <a:gd name="connsiteY242" fmla="*/ 3172 h 9525"/>
                              <a:gd name="connsiteX243" fmla="*/ 8792 w 19050"/>
                              <a:gd name="connsiteY243" fmla="*/ 3172 h 9525"/>
                              <a:gd name="connsiteX244" fmla="*/ 9525 w 19050"/>
                              <a:gd name="connsiteY244" fmla="*/ 3172 h 9525"/>
                              <a:gd name="connsiteX245" fmla="*/ 9525 w 19050"/>
                              <a:gd name="connsiteY245" fmla="*/ 3172 h 9525"/>
                              <a:gd name="connsiteX246" fmla="*/ 9525 w 19050"/>
                              <a:gd name="connsiteY246" fmla="*/ 3172 h 9525"/>
                              <a:gd name="connsiteX247" fmla="*/ 9525 w 19050"/>
                              <a:gd name="connsiteY247" fmla="*/ 3172 h 9525"/>
                              <a:gd name="connsiteX248" fmla="*/ 9525 w 19050"/>
                              <a:gd name="connsiteY248" fmla="*/ 6353 h 9525"/>
                              <a:gd name="connsiteX249" fmla="*/ 9525 w 19050"/>
                              <a:gd name="connsiteY249" fmla="*/ 3172 h 9525"/>
                              <a:gd name="connsiteX250" fmla="*/ 9525 w 19050"/>
                              <a:gd name="connsiteY250" fmla="*/ 3172 h 9525"/>
                              <a:gd name="connsiteX251" fmla="*/ 9525 w 19050"/>
                              <a:gd name="connsiteY251" fmla="*/ 6353 h 9525"/>
                              <a:gd name="connsiteX252" fmla="*/ 9525 w 19050"/>
                              <a:gd name="connsiteY252" fmla="*/ 6353 h 9525"/>
                              <a:gd name="connsiteX253" fmla="*/ 9525 w 19050"/>
                              <a:gd name="connsiteY253" fmla="*/ 6353 h 9525"/>
                              <a:gd name="connsiteX254" fmla="*/ 9525 w 19050"/>
                              <a:gd name="connsiteY254" fmla="*/ 6353 h 9525"/>
                              <a:gd name="connsiteX255" fmla="*/ 9525 w 19050"/>
                              <a:gd name="connsiteY255" fmla="*/ 6353 h 9525"/>
                              <a:gd name="connsiteX256" fmla="*/ 9525 w 19050"/>
                              <a:gd name="connsiteY256" fmla="*/ 6353 h 9525"/>
                              <a:gd name="connsiteX257" fmla="*/ 9525 w 19050"/>
                              <a:gd name="connsiteY257" fmla="*/ 6353 h 9525"/>
                              <a:gd name="connsiteX258" fmla="*/ 9525 w 19050"/>
                              <a:gd name="connsiteY258" fmla="*/ 3172 h 9525"/>
                              <a:gd name="connsiteX259" fmla="*/ 9525 w 19050"/>
                              <a:gd name="connsiteY259" fmla="*/ 3172 h 9525"/>
                              <a:gd name="connsiteX260" fmla="*/ 9525 w 19050"/>
                              <a:gd name="connsiteY260" fmla="*/ 3172 h 9525"/>
                              <a:gd name="connsiteX261" fmla="*/ 9525 w 19050"/>
                              <a:gd name="connsiteY261" fmla="*/ 3172 h 9525"/>
                              <a:gd name="connsiteX262" fmla="*/ 9525 w 19050"/>
                              <a:gd name="connsiteY262" fmla="*/ 3172 h 9525"/>
                              <a:gd name="connsiteX263" fmla="*/ 9525 w 19050"/>
                              <a:gd name="connsiteY263" fmla="*/ 6353 h 9525"/>
                              <a:gd name="connsiteX264" fmla="*/ 10258 w 19050"/>
                              <a:gd name="connsiteY264" fmla="*/ 6353 h 9525"/>
                              <a:gd name="connsiteX265" fmla="*/ 10258 w 19050"/>
                              <a:gd name="connsiteY265" fmla="*/ 6353 h 9525"/>
                              <a:gd name="connsiteX266" fmla="*/ 10258 w 19050"/>
                              <a:gd name="connsiteY266" fmla="*/ 3172 h 9525"/>
                              <a:gd name="connsiteX267" fmla="*/ 10258 w 19050"/>
                              <a:gd name="connsiteY267" fmla="*/ 6353 h 9525"/>
                              <a:gd name="connsiteX268" fmla="*/ 10258 w 19050"/>
                              <a:gd name="connsiteY268" fmla="*/ 6353 h 9525"/>
                              <a:gd name="connsiteX269" fmla="*/ 10258 w 19050"/>
                              <a:gd name="connsiteY269" fmla="*/ 6353 h 9525"/>
                              <a:gd name="connsiteX270" fmla="*/ 10258 w 19050"/>
                              <a:gd name="connsiteY270" fmla="*/ 6353 h 9525"/>
                              <a:gd name="connsiteX271" fmla="*/ 10258 w 19050"/>
                              <a:gd name="connsiteY271" fmla="*/ 6353 h 9525"/>
                              <a:gd name="connsiteX272" fmla="*/ 10258 w 19050"/>
                              <a:gd name="connsiteY272" fmla="*/ 3172 h 9525"/>
                              <a:gd name="connsiteX273" fmla="*/ 10258 w 19050"/>
                              <a:gd name="connsiteY273" fmla="*/ 3172 h 9525"/>
                              <a:gd name="connsiteX274" fmla="*/ 10258 w 19050"/>
                              <a:gd name="connsiteY274" fmla="*/ 3172 h 9525"/>
                              <a:gd name="connsiteX275" fmla="*/ 10258 w 19050"/>
                              <a:gd name="connsiteY275" fmla="*/ 3172 h 9525"/>
                              <a:gd name="connsiteX276" fmla="*/ 10258 w 19050"/>
                              <a:gd name="connsiteY276" fmla="*/ 3172 h 9525"/>
                              <a:gd name="connsiteX277" fmla="*/ 10258 w 19050"/>
                              <a:gd name="connsiteY277" fmla="*/ 3172 h 9525"/>
                              <a:gd name="connsiteX278" fmla="*/ 10258 w 19050"/>
                              <a:gd name="connsiteY278" fmla="*/ 3172 h 9525"/>
                              <a:gd name="connsiteX279" fmla="*/ 10258 w 19050"/>
                              <a:gd name="connsiteY279" fmla="*/ 3172 h 9525"/>
                              <a:gd name="connsiteX280" fmla="*/ 10258 w 19050"/>
                              <a:gd name="connsiteY280" fmla="*/ 3172 h 9525"/>
                              <a:gd name="connsiteX281" fmla="*/ 10258 w 19050"/>
                              <a:gd name="connsiteY281" fmla="*/ 3172 h 9525"/>
                              <a:gd name="connsiteX282" fmla="*/ 10258 w 19050"/>
                              <a:gd name="connsiteY282" fmla="*/ 6353 h 9525"/>
                              <a:gd name="connsiteX283" fmla="*/ 10258 w 19050"/>
                              <a:gd name="connsiteY283" fmla="*/ 6353 h 9525"/>
                              <a:gd name="connsiteX284" fmla="*/ 10258 w 19050"/>
                              <a:gd name="connsiteY284" fmla="*/ 6353 h 9525"/>
                              <a:gd name="connsiteX285" fmla="*/ 10258 w 19050"/>
                              <a:gd name="connsiteY285" fmla="*/ 6353 h 9525"/>
                              <a:gd name="connsiteX286" fmla="*/ 10258 w 19050"/>
                              <a:gd name="connsiteY286" fmla="*/ 3172 h 9525"/>
                              <a:gd name="connsiteX287" fmla="*/ 10258 w 19050"/>
                              <a:gd name="connsiteY287" fmla="*/ 3172 h 9525"/>
                              <a:gd name="connsiteX288" fmla="*/ 10992 w 19050"/>
                              <a:gd name="connsiteY288" fmla="*/ 3172 h 9525"/>
                              <a:gd name="connsiteX289" fmla="*/ 10992 w 19050"/>
                              <a:gd name="connsiteY289" fmla="*/ 3172 h 9525"/>
                              <a:gd name="connsiteX290" fmla="*/ 10992 w 19050"/>
                              <a:gd name="connsiteY290" fmla="*/ 3172 h 9525"/>
                              <a:gd name="connsiteX291" fmla="*/ 10992 w 19050"/>
                              <a:gd name="connsiteY291" fmla="*/ 3172 h 9525"/>
                              <a:gd name="connsiteX292" fmla="*/ 10992 w 19050"/>
                              <a:gd name="connsiteY292" fmla="*/ 3172 h 9525"/>
                              <a:gd name="connsiteX293" fmla="*/ 10992 w 19050"/>
                              <a:gd name="connsiteY293" fmla="*/ 3172 h 9525"/>
                              <a:gd name="connsiteX294" fmla="*/ 10992 w 19050"/>
                              <a:gd name="connsiteY294" fmla="*/ 3172 h 9525"/>
                              <a:gd name="connsiteX295" fmla="*/ 10992 w 19050"/>
                              <a:gd name="connsiteY295" fmla="*/ 3172 h 9525"/>
                              <a:gd name="connsiteX296" fmla="*/ 10992 w 19050"/>
                              <a:gd name="connsiteY296" fmla="*/ 3172 h 9525"/>
                              <a:gd name="connsiteX297" fmla="*/ 10992 w 19050"/>
                              <a:gd name="connsiteY297" fmla="*/ 3172 h 9525"/>
                              <a:gd name="connsiteX298" fmla="*/ 10992 w 19050"/>
                              <a:gd name="connsiteY298" fmla="*/ 3172 h 9525"/>
                              <a:gd name="connsiteX299" fmla="*/ 10992 w 19050"/>
                              <a:gd name="connsiteY299" fmla="*/ 3172 h 9525"/>
                              <a:gd name="connsiteX300" fmla="*/ 10992 w 19050"/>
                              <a:gd name="connsiteY300" fmla="*/ 3172 h 9525"/>
                              <a:gd name="connsiteX301" fmla="*/ 10992 w 19050"/>
                              <a:gd name="connsiteY301" fmla="*/ 3172 h 9525"/>
                              <a:gd name="connsiteX302" fmla="*/ 10992 w 19050"/>
                              <a:gd name="connsiteY302" fmla="*/ 3172 h 9525"/>
                              <a:gd name="connsiteX303" fmla="*/ 10992 w 19050"/>
                              <a:gd name="connsiteY303" fmla="*/ 3172 h 9525"/>
                              <a:gd name="connsiteX304" fmla="*/ 10992 w 19050"/>
                              <a:gd name="connsiteY304" fmla="*/ 3172 h 9525"/>
                              <a:gd name="connsiteX305" fmla="*/ 10992 w 19050"/>
                              <a:gd name="connsiteY305" fmla="*/ 3172 h 9525"/>
                              <a:gd name="connsiteX306" fmla="*/ 11725 w 19050"/>
                              <a:gd name="connsiteY306" fmla="*/ 3172 h 9525"/>
                              <a:gd name="connsiteX307" fmla="*/ 11725 w 19050"/>
                              <a:gd name="connsiteY307" fmla="*/ 3172 h 9525"/>
                              <a:gd name="connsiteX308" fmla="*/ 11725 w 19050"/>
                              <a:gd name="connsiteY308" fmla="*/ 6353 h 9525"/>
                              <a:gd name="connsiteX309" fmla="*/ 11725 w 19050"/>
                              <a:gd name="connsiteY309" fmla="*/ 3172 h 9525"/>
                              <a:gd name="connsiteX310" fmla="*/ 11725 w 19050"/>
                              <a:gd name="connsiteY310" fmla="*/ 6353 h 9525"/>
                              <a:gd name="connsiteX311" fmla="*/ 11725 w 19050"/>
                              <a:gd name="connsiteY311" fmla="*/ 3172 h 9525"/>
                              <a:gd name="connsiteX312" fmla="*/ 11725 w 19050"/>
                              <a:gd name="connsiteY312" fmla="*/ 3172 h 9525"/>
                              <a:gd name="connsiteX313" fmla="*/ 11725 w 19050"/>
                              <a:gd name="connsiteY313" fmla="*/ 3172 h 9525"/>
                              <a:gd name="connsiteX314" fmla="*/ 11725 w 19050"/>
                              <a:gd name="connsiteY314" fmla="*/ 3172 h 9525"/>
                              <a:gd name="connsiteX315" fmla="*/ 11725 w 19050"/>
                              <a:gd name="connsiteY315" fmla="*/ 3172 h 9525"/>
                              <a:gd name="connsiteX316" fmla="*/ 11725 w 19050"/>
                              <a:gd name="connsiteY316" fmla="*/ 3172 h 9525"/>
                              <a:gd name="connsiteX317" fmla="*/ 11725 w 19050"/>
                              <a:gd name="connsiteY317" fmla="*/ 3172 h 9525"/>
                              <a:gd name="connsiteX318" fmla="*/ 11725 w 19050"/>
                              <a:gd name="connsiteY318" fmla="*/ 3172 h 9525"/>
                              <a:gd name="connsiteX319" fmla="*/ 11725 w 19050"/>
                              <a:gd name="connsiteY319" fmla="*/ 3172 h 9525"/>
                              <a:gd name="connsiteX320" fmla="*/ 11725 w 19050"/>
                              <a:gd name="connsiteY320" fmla="*/ 6353 h 9525"/>
                              <a:gd name="connsiteX321" fmla="*/ 11725 w 19050"/>
                              <a:gd name="connsiteY321" fmla="*/ 6353 h 9525"/>
                              <a:gd name="connsiteX322" fmla="*/ 11725 w 19050"/>
                              <a:gd name="connsiteY322" fmla="*/ 6353 h 9525"/>
                              <a:gd name="connsiteX323" fmla="*/ 11725 w 19050"/>
                              <a:gd name="connsiteY323" fmla="*/ 3172 h 9525"/>
                              <a:gd name="connsiteX324" fmla="*/ 11725 w 19050"/>
                              <a:gd name="connsiteY324" fmla="*/ 3172 h 9525"/>
                              <a:gd name="connsiteX325" fmla="*/ 11725 w 19050"/>
                              <a:gd name="connsiteY325" fmla="*/ 3172 h 9525"/>
                              <a:gd name="connsiteX326" fmla="*/ 12459 w 19050"/>
                              <a:gd name="connsiteY326" fmla="*/ 3172 h 9525"/>
                              <a:gd name="connsiteX327" fmla="*/ 12459 w 19050"/>
                              <a:gd name="connsiteY327" fmla="*/ 6353 h 9525"/>
                              <a:gd name="connsiteX328" fmla="*/ 12459 w 19050"/>
                              <a:gd name="connsiteY328" fmla="*/ 3172 h 9525"/>
                              <a:gd name="connsiteX329" fmla="*/ 12459 w 19050"/>
                              <a:gd name="connsiteY329" fmla="*/ 3172 h 9525"/>
                              <a:gd name="connsiteX330" fmla="*/ 12459 w 19050"/>
                              <a:gd name="connsiteY330" fmla="*/ 3172 h 9525"/>
                              <a:gd name="connsiteX331" fmla="*/ 12459 w 19050"/>
                              <a:gd name="connsiteY331" fmla="*/ 3172 h 9525"/>
                              <a:gd name="connsiteX332" fmla="*/ 12459 w 19050"/>
                              <a:gd name="connsiteY332" fmla="*/ 3172 h 9525"/>
                              <a:gd name="connsiteX333" fmla="*/ 12459 w 19050"/>
                              <a:gd name="connsiteY333" fmla="*/ 3172 h 9525"/>
                              <a:gd name="connsiteX334" fmla="*/ 12459 w 19050"/>
                              <a:gd name="connsiteY334" fmla="*/ 3172 h 9525"/>
                              <a:gd name="connsiteX335" fmla="*/ 12459 w 19050"/>
                              <a:gd name="connsiteY335" fmla="*/ 6353 h 9525"/>
                              <a:gd name="connsiteX336" fmla="*/ 12459 w 19050"/>
                              <a:gd name="connsiteY336" fmla="*/ 6353 h 9525"/>
                              <a:gd name="connsiteX337" fmla="*/ 12459 w 19050"/>
                              <a:gd name="connsiteY337" fmla="*/ 6353 h 9525"/>
                              <a:gd name="connsiteX338" fmla="*/ 12459 w 19050"/>
                              <a:gd name="connsiteY338" fmla="*/ 3172 h 9525"/>
                              <a:gd name="connsiteX339" fmla="*/ 12459 w 19050"/>
                              <a:gd name="connsiteY339" fmla="*/ 3172 h 9525"/>
                              <a:gd name="connsiteX340" fmla="*/ 12459 w 19050"/>
                              <a:gd name="connsiteY340" fmla="*/ 3172 h 9525"/>
                              <a:gd name="connsiteX341" fmla="*/ 12459 w 19050"/>
                              <a:gd name="connsiteY341" fmla="*/ 6353 h 9525"/>
                              <a:gd name="connsiteX342" fmla="*/ 12459 w 19050"/>
                              <a:gd name="connsiteY342" fmla="*/ 3172 h 9525"/>
                              <a:gd name="connsiteX343" fmla="*/ 12459 w 19050"/>
                              <a:gd name="connsiteY343" fmla="*/ 3172 h 9525"/>
                              <a:gd name="connsiteX344" fmla="*/ 13192 w 19050"/>
                              <a:gd name="connsiteY344" fmla="*/ 3172 h 9525"/>
                              <a:gd name="connsiteX345" fmla="*/ 13192 w 19050"/>
                              <a:gd name="connsiteY345" fmla="*/ 6353 h 9525"/>
                              <a:gd name="connsiteX346" fmla="*/ 13192 w 19050"/>
                              <a:gd name="connsiteY346" fmla="*/ 6353 h 9525"/>
                              <a:gd name="connsiteX347" fmla="*/ 13192 w 19050"/>
                              <a:gd name="connsiteY347" fmla="*/ 6353 h 9525"/>
                              <a:gd name="connsiteX348" fmla="*/ 13192 w 19050"/>
                              <a:gd name="connsiteY348" fmla="*/ 6353 h 9525"/>
                              <a:gd name="connsiteX349" fmla="*/ 13192 w 19050"/>
                              <a:gd name="connsiteY349" fmla="*/ 6353 h 9525"/>
                              <a:gd name="connsiteX350" fmla="*/ 13192 w 19050"/>
                              <a:gd name="connsiteY350" fmla="*/ 3172 h 9525"/>
                              <a:gd name="connsiteX351" fmla="*/ 13192 w 19050"/>
                              <a:gd name="connsiteY351" fmla="*/ 3172 h 9525"/>
                              <a:gd name="connsiteX352" fmla="*/ 13192 w 19050"/>
                              <a:gd name="connsiteY352" fmla="*/ 3172 h 9525"/>
                              <a:gd name="connsiteX353" fmla="*/ 13192 w 19050"/>
                              <a:gd name="connsiteY353" fmla="*/ 3172 h 9525"/>
                              <a:gd name="connsiteX354" fmla="*/ 13192 w 19050"/>
                              <a:gd name="connsiteY354" fmla="*/ 3172 h 9525"/>
                              <a:gd name="connsiteX355" fmla="*/ 13192 w 19050"/>
                              <a:gd name="connsiteY355" fmla="*/ 3172 h 9525"/>
                              <a:gd name="connsiteX356" fmla="*/ 13192 w 19050"/>
                              <a:gd name="connsiteY356" fmla="*/ 3172 h 9525"/>
                              <a:gd name="connsiteX357" fmla="*/ 13192 w 19050"/>
                              <a:gd name="connsiteY357" fmla="*/ 3172 h 9525"/>
                              <a:gd name="connsiteX358" fmla="*/ 13192 w 19050"/>
                              <a:gd name="connsiteY358" fmla="*/ 3172 h 9525"/>
                              <a:gd name="connsiteX359" fmla="*/ 13192 w 19050"/>
                              <a:gd name="connsiteY359" fmla="*/ 3172 h 9525"/>
                              <a:gd name="connsiteX360" fmla="*/ 13192 w 19050"/>
                              <a:gd name="connsiteY360" fmla="*/ 3172 h 9525"/>
                              <a:gd name="connsiteX361" fmla="*/ 13192 w 19050"/>
                              <a:gd name="connsiteY361" fmla="*/ 6353 h 9525"/>
                              <a:gd name="connsiteX362" fmla="*/ 13926 w 19050"/>
                              <a:gd name="connsiteY362" fmla="*/ 6353 h 9525"/>
                              <a:gd name="connsiteX363" fmla="*/ 13926 w 19050"/>
                              <a:gd name="connsiteY363" fmla="*/ 6353 h 9525"/>
                              <a:gd name="connsiteX364" fmla="*/ 13926 w 19050"/>
                              <a:gd name="connsiteY364" fmla="*/ 3172 h 9525"/>
                              <a:gd name="connsiteX365" fmla="*/ 13926 w 19050"/>
                              <a:gd name="connsiteY365" fmla="*/ 3172 h 9525"/>
                              <a:gd name="connsiteX366" fmla="*/ 13926 w 19050"/>
                              <a:gd name="connsiteY366" fmla="*/ 3172 h 9525"/>
                              <a:gd name="connsiteX367" fmla="*/ 13926 w 19050"/>
                              <a:gd name="connsiteY367" fmla="*/ 0 h 9525"/>
                              <a:gd name="connsiteX368" fmla="*/ 13926 w 19050"/>
                              <a:gd name="connsiteY368" fmla="*/ 3172 h 9525"/>
                              <a:gd name="connsiteX369" fmla="*/ 13926 w 19050"/>
                              <a:gd name="connsiteY369" fmla="*/ 3172 h 9525"/>
                              <a:gd name="connsiteX370" fmla="*/ 13926 w 19050"/>
                              <a:gd name="connsiteY370" fmla="*/ 3172 h 9525"/>
                              <a:gd name="connsiteX371" fmla="*/ 13926 w 19050"/>
                              <a:gd name="connsiteY371" fmla="*/ 6353 h 9525"/>
                              <a:gd name="connsiteX372" fmla="*/ 13926 w 19050"/>
                              <a:gd name="connsiteY372" fmla="*/ 6353 h 9525"/>
                              <a:gd name="connsiteX373" fmla="*/ 13926 w 19050"/>
                              <a:gd name="connsiteY373" fmla="*/ 6353 h 9525"/>
                              <a:gd name="connsiteX374" fmla="*/ 13926 w 19050"/>
                              <a:gd name="connsiteY374" fmla="*/ 6353 h 9525"/>
                              <a:gd name="connsiteX375" fmla="*/ 13926 w 19050"/>
                              <a:gd name="connsiteY375" fmla="*/ 6353 h 9525"/>
                              <a:gd name="connsiteX376" fmla="*/ 13926 w 19050"/>
                              <a:gd name="connsiteY376" fmla="*/ 6353 h 9525"/>
                              <a:gd name="connsiteX377" fmla="*/ 13926 w 19050"/>
                              <a:gd name="connsiteY377" fmla="*/ 6353 h 9525"/>
                              <a:gd name="connsiteX378" fmla="*/ 13926 w 19050"/>
                              <a:gd name="connsiteY378" fmla="*/ 6353 h 9525"/>
                              <a:gd name="connsiteX379" fmla="*/ 13926 w 19050"/>
                              <a:gd name="connsiteY379" fmla="*/ 6353 h 9525"/>
                              <a:gd name="connsiteX380" fmla="*/ 14649 w 19050"/>
                              <a:gd name="connsiteY380" fmla="*/ 3172 h 9525"/>
                              <a:gd name="connsiteX381" fmla="*/ 14649 w 19050"/>
                              <a:gd name="connsiteY381" fmla="*/ 3172 h 9525"/>
                              <a:gd name="connsiteX382" fmla="*/ 14649 w 19050"/>
                              <a:gd name="connsiteY382" fmla="*/ 3172 h 9525"/>
                              <a:gd name="connsiteX383" fmla="*/ 14649 w 19050"/>
                              <a:gd name="connsiteY383" fmla="*/ 3172 h 9525"/>
                              <a:gd name="connsiteX384" fmla="*/ 14649 w 19050"/>
                              <a:gd name="connsiteY384" fmla="*/ 3172 h 9525"/>
                              <a:gd name="connsiteX385" fmla="*/ 14649 w 19050"/>
                              <a:gd name="connsiteY385" fmla="*/ 3172 h 9525"/>
                              <a:gd name="connsiteX386" fmla="*/ 14649 w 19050"/>
                              <a:gd name="connsiteY386" fmla="*/ 3172 h 9525"/>
                              <a:gd name="connsiteX387" fmla="*/ 14649 w 19050"/>
                              <a:gd name="connsiteY387" fmla="*/ 3172 h 9525"/>
                              <a:gd name="connsiteX388" fmla="*/ 14649 w 19050"/>
                              <a:gd name="connsiteY388" fmla="*/ 3172 h 9525"/>
                              <a:gd name="connsiteX389" fmla="*/ 14649 w 19050"/>
                              <a:gd name="connsiteY389" fmla="*/ 3172 h 9525"/>
                              <a:gd name="connsiteX390" fmla="*/ 14649 w 19050"/>
                              <a:gd name="connsiteY390" fmla="*/ 3172 h 9525"/>
                              <a:gd name="connsiteX391" fmla="*/ 14649 w 19050"/>
                              <a:gd name="connsiteY391" fmla="*/ 3172 h 9525"/>
                              <a:gd name="connsiteX392" fmla="*/ 14649 w 19050"/>
                              <a:gd name="connsiteY392" fmla="*/ 3172 h 9525"/>
                              <a:gd name="connsiteX393" fmla="*/ 14649 w 19050"/>
                              <a:gd name="connsiteY393" fmla="*/ 6353 h 9525"/>
                              <a:gd name="connsiteX394" fmla="*/ 14649 w 19050"/>
                              <a:gd name="connsiteY394" fmla="*/ 6353 h 9525"/>
                              <a:gd name="connsiteX395" fmla="*/ 14649 w 19050"/>
                              <a:gd name="connsiteY395" fmla="*/ 6353 h 9525"/>
                              <a:gd name="connsiteX396" fmla="*/ 14649 w 19050"/>
                              <a:gd name="connsiteY396" fmla="*/ 6353 h 9525"/>
                              <a:gd name="connsiteX397" fmla="*/ 14649 w 19050"/>
                              <a:gd name="connsiteY397" fmla="*/ 6353 h 9525"/>
                              <a:gd name="connsiteX398" fmla="*/ 14649 w 19050"/>
                              <a:gd name="connsiteY398" fmla="*/ 6353 h 9525"/>
                              <a:gd name="connsiteX399" fmla="*/ 14649 w 19050"/>
                              <a:gd name="connsiteY399" fmla="*/ 3172 h 9525"/>
                              <a:gd name="connsiteX400" fmla="*/ 15383 w 19050"/>
                              <a:gd name="connsiteY400" fmla="*/ 3172 h 9525"/>
                              <a:gd name="connsiteX401" fmla="*/ 15383 w 19050"/>
                              <a:gd name="connsiteY401" fmla="*/ 3172 h 9525"/>
                              <a:gd name="connsiteX402" fmla="*/ 15383 w 19050"/>
                              <a:gd name="connsiteY402" fmla="*/ 6353 h 9525"/>
                              <a:gd name="connsiteX403" fmla="*/ 15383 w 19050"/>
                              <a:gd name="connsiteY403" fmla="*/ 6353 h 9525"/>
                              <a:gd name="connsiteX404" fmla="*/ 15383 w 19050"/>
                              <a:gd name="connsiteY404" fmla="*/ 6353 h 9525"/>
                              <a:gd name="connsiteX405" fmla="*/ 15383 w 19050"/>
                              <a:gd name="connsiteY405" fmla="*/ 6353 h 9525"/>
                              <a:gd name="connsiteX406" fmla="*/ 15383 w 19050"/>
                              <a:gd name="connsiteY406" fmla="*/ 3172 h 9525"/>
                              <a:gd name="connsiteX407" fmla="*/ 15383 w 19050"/>
                              <a:gd name="connsiteY407" fmla="*/ 3172 h 9525"/>
                              <a:gd name="connsiteX408" fmla="*/ 15383 w 19050"/>
                              <a:gd name="connsiteY408" fmla="*/ 3172 h 9525"/>
                              <a:gd name="connsiteX409" fmla="*/ 15383 w 19050"/>
                              <a:gd name="connsiteY409" fmla="*/ 3172 h 9525"/>
                              <a:gd name="connsiteX410" fmla="*/ 15383 w 19050"/>
                              <a:gd name="connsiteY410" fmla="*/ 3172 h 9525"/>
                              <a:gd name="connsiteX411" fmla="*/ 15383 w 19050"/>
                              <a:gd name="connsiteY411" fmla="*/ 3172 h 9525"/>
                              <a:gd name="connsiteX412" fmla="*/ 15383 w 19050"/>
                              <a:gd name="connsiteY412" fmla="*/ 3172 h 9525"/>
                              <a:gd name="connsiteX413" fmla="*/ 15383 w 19050"/>
                              <a:gd name="connsiteY413" fmla="*/ 3172 h 9525"/>
                              <a:gd name="connsiteX414" fmla="*/ 15383 w 19050"/>
                              <a:gd name="connsiteY414" fmla="*/ 3172 h 9525"/>
                              <a:gd name="connsiteX415" fmla="*/ 15383 w 19050"/>
                              <a:gd name="connsiteY415" fmla="*/ 3172 h 9525"/>
                              <a:gd name="connsiteX416" fmla="*/ 15383 w 19050"/>
                              <a:gd name="connsiteY416" fmla="*/ 6353 h 9525"/>
                              <a:gd name="connsiteX417" fmla="*/ 15383 w 19050"/>
                              <a:gd name="connsiteY417" fmla="*/ 6353 h 9525"/>
                              <a:gd name="connsiteX418" fmla="*/ 16116 w 19050"/>
                              <a:gd name="connsiteY418" fmla="*/ 6353 h 9525"/>
                              <a:gd name="connsiteX419" fmla="*/ 16116 w 19050"/>
                              <a:gd name="connsiteY419" fmla="*/ 6353 h 9525"/>
                              <a:gd name="connsiteX420" fmla="*/ 16116 w 19050"/>
                              <a:gd name="connsiteY420" fmla="*/ 6353 h 9525"/>
                              <a:gd name="connsiteX421" fmla="*/ 16116 w 19050"/>
                              <a:gd name="connsiteY421" fmla="*/ 6353 h 9525"/>
                              <a:gd name="connsiteX422" fmla="*/ 16116 w 19050"/>
                              <a:gd name="connsiteY422" fmla="*/ 3172 h 9525"/>
                              <a:gd name="connsiteX423" fmla="*/ 16116 w 19050"/>
                              <a:gd name="connsiteY423" fmla="*/ 3172 h 9525"/>
                              <a:gd name="connsiteX424" fmla="*/ 16116 w 19050"/>
                              <a:gd name="connsiteY424" fmla="*/ 3172 h 9525"/>
                              <a:gd name="connsiteX425" fmla="*/ 16116 w 19050"/>
                              <a:gd name="connsiteY425" fmla="*/ 3172 h 9525"/>
                              <a:gd name="connsiteX426" fmla="*/ 16116 w 19050"/>
                              <a:gd name="connsiteY426" fmla="*/ 3172 h 9525"/>
                              <a:gd name="connsiteX427" fmla="*/ 16116 w 19050"/>
                              <a:gd name="connsiteY427" fmla="*/ 3172 h 9525"/>
                              <a:gd name="connsiteX428" fmla="*/ 16116 w 19050"/>
                              <a:gd name="connsiteY428" fmla="*/ 3172 h 9525"/>
                              <a:gd name="connsiteX429" fmla="*/ 16116 w 19050"/>
                              <a:gd name="connsiteY429" fmla="*/ 3172 h 9525"/>
                              <a:gd name="connsiteX430" fmla="*/ 16116 w 19050"/>
                              <a:gd name="connsiteY430" fmla="*/ 3172 h 9525"/>
                              <a:gd name="connsiteX431" fmla="*/ 16116 w 19050"/>
                              <a:gd name="connsiteY431" fmla="*/ 3172 h 9525"/>
                              <a:gd name="connsiteX432" fmla="*/ 16116 w 19050"/>
                              <a:gd name="connsiteY432" fmla="*/ 3172 h 9525"/>
                              <a:gd name="connsiteX433" fmla="*/ 16116 w 19050"/>
                              <a:gd name="connsiteY433" fmla="*/ 3172 h 9525"/>
                              <a:gd name="connsiteX434" fmla="*/ 16116 w 19050"/>
                              <a:gd name="connsiteY434" fmla="*/ 3172 h 9525"/>
                              <a:gd name="connsiteX435" fmla="*/ 16116 w 19050"/>
                              <a:gd name="connsiteY435" fmla="*/ 3172 h 9525"/>
                              <a:gd name="connsiteX436" fmla="*/ 16850 w 19050"/>
                              <a:gd name="connsiteY436" fmla="*/ 3172 h 9525"/>
                              <a:gd name="connsiteX437" fmla="*/ 16850 w 19050"/>
                              <a:gd name="connsiteY437" fmla="*/ 3172 h 9525"/>
                              <a:gd name="connsiteX438" fmla="*/ 16850 w 19050"/>
                              <a:gd name="connsiteY438" fmla="*/ 3172 h 9525"/>
                              <a:gd name="connsiteX439" fmla="*/ 16850 w 19050"/>
                              <a:gd name="connsiteY439" fmla="*/ 3172 h 9525"/>
                              <a:gd name="connsiteX440" fmla="*/ 16850 w 19050"/>
                              <a:gd name="connsiteY440" fmla="*/ 3172 h 9525"/>
                              <a:gd name="connsiteX441" fmla="*/ 16850 w 19050"/>
                              <a:gd name="connsiteY441" fmla="*/ 6353 h 9525"/>
                              <a:gd name="connsiteX442" fmla="*/ 16850 w 19050"/>
                              <a:gd name="connsiteY442" fmla="*/ 6353 h 9525"/>
                              <a:gd name="connsiteX443" fmla="*/ 16850 w 19050"/>
                              <a:gd name="connsiteY443" fmla="*/ 6353 h 9525"/>
                              <a:gd name="connsiteX444" fmla="*/ 16850 w 19050"/>
                              <a:gd name="connsiteY444" fmla="*/ 6353 h 9525"/>
                              <a:gd name="connsiteX445" fmla="*/ 16850 w 19050"/>
                              <a:gd name="connsiteY445" fmla="*/ 6353 h 9525"/>
                              <a:gd name="connsiteX446" fmla="*/ 16850 w 19050"/>
                              <a:gd name="connsiteY446" fmla="*/ 3172 h 9525"/>
                              <a:gd name="connsiteX447" fmla="*/ 16850 w 19050"/>
                              <a:gd name="connsiteY447" fmla="*/ 3172 h 9525"/>
                              <a:gd name="connsiteX448" fmla="*/ 16850 w 19050"/>
                              <a:gd name="connsiteY448" fmla="*/ 3172 h 9525"/>
                              <a:gd name="connsiteX449" fmla="*/ 16850 w 19050"/>
                              <a:gd name="connsiteY449" fmla="*/ 3172 h 9525"/>
                              <a:gd name="connsiteX450" fmla="*/ 16850 w 19050"/>
                              <a:gd name="connsiteY450" fmla="*/ 3172 h 9525"/>
                              <a:gd name="connsiteX451" fmla="*/ 16850 w 19050"/>
                              <a:gd name="connsiteY451" fmla="*/ 3172 h 9525"/>
                              <a:gd name="connsiteX452" fmla="*/ 16850 w 19050"/>
                              <a:gd name="connsiteY452" fmla="*/ 3172 h 9525"/>
                              <a:gd name="connsiteX453" fmla="*/ 16850 w 19050"/>
                              <a:gd name="connsiteY453" fmla="*/ 3172 h 9525"/>
                              <a:gd name="connsiteX454" fmla="*/ 17583 w 19050"/>
                              <a:gd name="connsiteY454" fmla="*/ 3172 h 9525"/>
                              <a:gd name="connsiteX455" fmla="*/ 17583 w 19050"/>
                              <a:gd name="connsiteY455" fmla="*/ 3172 h 9525"/>
                              <a:gd name="connsiteX456" fmla="*/ 17583 w 19050"/>
                              <a:gd name="connsiteY456" fmla="*/ 3172 h 9525"/>
                              <a:gd name="connsiteX457" fmla="*/ 17583 w 19050"/>
                              <a:gd name="connsiteY457" fmla="*/ 6353 h 9525"/>
                              <a:gd name="connsiteX458" fmla="*/ 17583 w 19050"/>
                              <a:gd name="connsiteY458" fmla="*/ 6353 h 9525"/>
                              <a:gd name="connsiteX459" fmla="*/ 17583 w 19050"/>
                              <a:gd name="connsiteY459" fmla="*/ 6353 h 9525"/>
                              <a:gd name="connsiteX460" fmla="*/ 17583 w 19050"/>
                              <a:gd name="connsiteY460" fmla="*/ 3172 h 9525"/>
                              <a:gd name="connsiteX461" fmla="*/ 17583 w 19050"/>
                              <a:gd name="connsiteY461" fmla="*/ 3172 h 9525"/>
                              <a:gd name="connsiteX462" fmla="*/ 17583 w 19050"/>
                              <a:gd name="connsiteY462" fmla="*/ 3172 h 9525"/>
                              <a:gd name="connsiteX463" fmla="*/ 17583 w 19050"/>
                              <a:gd name="connsiteY463" fmla="*/ 3172 h 9525"/>
                              <a:gd name="connsiteX464" fmla="*/ 17583 w 19050"/>
                              <a:gd name="connsiteY464" fmla="*/ 6353 h 9525"/>
                              <a:gd name="connsiteX465" fmla="*/ 17583 w 19050"/>
                              <a:gd name="connsiteY465" fmla="*/ 6353 h 9525"/>
                              <a:gd name="connsiteX466" fmla="*/ 17583 w 19050"/>
                              <a:gd name="connsiteY466" fmla="*/ 6353 h 9525"/>
                              <a:gd name="connsiteX467" fmla="*/ 17583 w 19050"/>
                              <a:gd name="connsiteY467" fmla="*/ 6353 h 9525"/>
                              <a:gd name="connsiteX468" fmla="*/ 17583 w 19050"/>
                              <a:gd name="connsiteY468" fmla="*/ 6353 h 9525"/>
                              <a:gd name="connsiteX469" fmla="*/ 17583 w 19050"/>
                              <a:gd name="connsiteY469" fmla="*/ 3172 h 9525"/>
                              <a:gd name="connsiteX470" fmla="*/ 17583 w 19050"/>
                              <a:gd name="connsiteY470" fmla="*/ 3172 h 9525"/>
                              <a:gd name="connsiteX471" fmla="*/ 17583 w 19050"/>
                              <a:gd name="connsiteY471" fmla="*/ 3172 h 9525"/>
                              <a:gd name="connsiteX472" fmla="*/ 17583 w 19050"/>
                              <a:gd name="connsiteY472" fmla="*/ 3172 h 9525"/>
                              <a:gd name="connsiteX473" fmla="*/ 17583 w 19050"/>
                              <a:gd name="connsiteY473" fmla="*/ 3172 h 9525"/>
                              <a:gd name="connsiteX474" fmla="*/ 18317 w 19050"/>
                              <a:gd name="connsiteY474" fmla="*/ 3172 h 9525"/>
                              <a:gd name="connsiteX475" fmla="*/ 18317 w 19050"/>
                              <a:gd name="connsiteY475" fmla="*/ 3172 h 9525"/>
                              <a:gd name="connsiteX476" fmla="*/ 18317 w 19050"/>
                              <a:gd name="connsiteY476" fmla="*/ 6353 h 9525"/>
                              <a:gd name="connsiteX477" fmla="*/ 18317 w 19050"/>
                              <a:gd name="connsiteY477" fmla="*/ 6353 h 9525"/>
                              <a:gd name="connsiteX478" fmla="*/ 18317 w 19050"/>
                              <a:gd name="connsiteY478" fmla="*/ 6353 h 9525"/>
                              <a:gd name="connsiteX479" fmla="*/ 18317 w 19050"/>
                              <a:gd name="connsiteY479" fmla="*/ 6353 h 9525"/>
                              <a:gd name="connsiteX480" fmla="*/ 18317 w 19050"/>
                              <a:gd name="connsiteY480" fmla="*/ 6353 h 9525"/>
                              <a:gd name="connsiteX481" fmla="*/ 18317 w 19050"/>
                              <a:gd name="connsiteY481" fmla="*/ 3172 h 9525"/>
                              <a:gd name="connsiteX482" fmla="*/ 18317 w 19050"/>
                              <a:gd name="connsiteY482" fmla="*/ 3172 h 9525"/>
                              <a:gd name="connsiteX483" fmla="*/ 18317 w 19050"/>
                              <a:gd name="connsiteY483" fmla="*/ 3172 h 9525"/>
                              <a:gd name="connsiteX484" fmla="*/ 18317 w 19050"/>
                              <a:gd name="connsiteY484" fmla="*/ 3172 h 9525"/>
                              <a:gd name="connsiteX485" fmla="*/ 18317 w 19050"/>
                              <a:gd name="connsiteY485" fmla="*/ 3172 h 9525"/>
                              <a:gd name="connsiteX486" fmla="*/ 18317 w 19050"/>
                              <a:gd name="connsiteY486" fmla="*/ 3172 h 9525"/>
                              <a:gd name="connsiteX487" fmla="*/ 18317 w 19050"/>
                              <a:gd name="connsiteY487" fmla="*/ 3172 h 9525"/>
                              <a:gd name="connsiteX488" fmla="*/ 18317 w 19050"/>
                              <a:gd name="connsiteY488" fmla="*/ 3172 h 9525"/>
                              <a:gd name="connsiteX489" fmla="*/ 18317 w 19050"/>
                              <a:gd name="connsiteY489" fmla="*/ 3172 h 9525"/>
                              <a:gd name="connsiteX490" fmla="*/ 18317 w 19050"/>
                              <a:gd name="connsiteY490" fmla="*/ 3172 h 9525"/>
                              <a:gd name="connsiteX491" fmla="*/ 18317 w 19050"/>
                              <a:gd name="connsiteY491" fmla="*/ 3172 h 9525"/>
                              <a:gd name="connsiteX492" fmla="*/ 18317 w 19050"/>
                              <a:gd name="connsiteY492" fmla="*/ 3172 h 9525"/>
                              <a:gd name="connsiteX493" fmla="*/ 18317 w 19050"/>
                              <a:gd name="connsiteY493" fmla="*/ 3172 h 9525"/>
                              <a:gd name="connsiteX494" fmla="*/ 18317 w 19050"/>
                              <a:gd name="connsiteY494" fmla="*/ 3172 h 9525"/>
                              <a:gd name="connsiteX495" fmla="*/ 18317 w 19050"/>
                              <a:gd name="connsiteY495" fmla="*/ 3172 h 9525"/>
                              <a:gd name="connsiteX496" fmla="*/ 18317 w 19050"/>
                              <a:gd name="connsiteY496" fmla="*/ 3172 h 9525"/>
                              <a:gd name="connsiteX497" fmla="*/ 18317 w 19050"/>
                              <a:gd name="connsiteY497" fmla="*/ 3172 h 9525"/>
                              <a:gd name="connsiteX498" fmla="*/ 19050 w 19050"/>
                              <a:gd name="connsiteY498" fmla="*/ 3172 h 9525"/>
                              <a:gd name="connsiteX499" fmla="*/ 19050 w 19050"/>
                              <a:gd name="connsiteY499" fmla="*/ 3172 h 9525"/>
                              <a:gd name="connsiteX500" fmla="*/ 19050 w 19050"/>
                              <a:gd name="connsiteY500" fmla="*/ 3172 h 9525"/>
                              <a:gd name="connsiteX501" fmla="*/ 19050 w 19050"/>
                              <a:gd name="connsiteY501" fmla="*/ 3172 h 9525"/>
                              <a:gd name="connsiteX502" fmla="*/ 19050 w 19050"/>
                              <a:gd name="connsiteY502" fmla="*/ 3172 h 9525"/>
                              <a:gd name="connsiteX503" fmla="*/ 19050 w 19050"/>
                              <a:gd name="connsiteY503" fmla="*/ 3172 h 9525"/>
                              <a:gd name="connsiteX504" fmla="*/ 19050 w 19050"/>
                              <a:gd name="connsiteY504" fmla="*/ 3172 h 9525"/>
                              <a:gd name="connsiteX505" fmla="*/ 19050 w 19050"/>
                              <a:gd name="connsiteY505" fmla="*/ 3172 h 9525"/>
                              <a:gd name="connsiteX506" fmla="*/ 19050 w 19050"/>
                              <a:gd name="connsiteY506" fmla="*/ 6353 h 9525"/>
                              <a:gd name="connsiteX507" fmla="*/ 19050 w 19050"/>
                              <a:gd name="connsiteY507" fmla="*/ 3172 h 9525"/>
                              <a:gd name="connsiteX508" fmla="*/ 19050 w 19050"/>
                              <a:gd name="connsiteY508" fmla="*/ 3172 h 9525"/>
                              <a:gd name="connsiteX509" fmla="*/ 19050 w 19050"/>
                              <a:gd name="connsiteY509" fmla="*/ 3172 h 9525"/>
                              <a:gd name="connsiteX510" fmla="*/ 19050 w 19050"/>
                              <a:gd name="connsiteY510" fmla="*/ 3172 h 9525"/>
                              <a:gd name="connsiteX511" fmla="*/ 19050 w 19050"/>
                              <a:gd name="connsiteY511" fmla="*/ 3172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19050" h="9525">
                                <a:moveTo>
                                  <a:pt x="0" y="6353"/>
                                </a:moveTo>
                                <a:lnTo>
                                  <a:pt x="0" y="6353"/>
                                </a:lnTo>
                                <a:lnTo>
                                  <a:pt x="0" y="3172"/>
                                </a:lnTo>
                                <a:lnTo>
                                  <a:pt x="0" y="3172"/>
                                </a:lnTo>
                                <a:lnTo>
                                  <a:pt x="0" y="3172"/>
                                </a:lnTo>
                                <a:lnTo>
                                  <a:pt x="0" y="3172"/>
                                </a:lnTo>
                                <a:lnTo>
                                  <a:pt x="0" y="3172"/>
                                </a:lnTo>
                                <a:lnTo>
                                  <a:pt x="0" y="6353"/>
                                </a:lnTo>
                                <a:lnTo>
                                  <a:pt x="0" y="6353"/>
                                </a:lnTo>
                                <a:lnTo>
                                  <a:pt x="0" y="3172"/>
                                </a:lnTo>
                                <a:lnTo>
                                  <a:pt x="0" y="3172"/>
                                </a:lnTo>
                                <a:lnTo>
                                  <a:pt x="0" y="3172"/>
                                </a:lnTo>
                                <a:lnTo>
                                  <a:pt x="0" y="3172"/>
                                </a:lnTo>
                                <a:lnTo>
                                  <a:pt x="0" y="3172"/>
                                </a:lnTo>
                                <a:lnTo>
                                  <a:pt x="0" y="3172"/>
                                </a:lnTo>
                                <a:lnTo>
                                  <a:pt x="0" y="3172"/>
                                </a:lnTo>
                                <a:lnTo>
                                  <a:pt x="733" y="6353"/>
                                </a:lnTo>
                                <a:lnTo>
                                  <a:pt x="733" y="6353"/>
                                </a:lnTo>
                                <a:lnTo>
                                  <a:pt x="733" y="3172"/>
                                </a:lnTo>
                                <a:lnTo>
                                  <a:pt x="733" y="3172"/>
                                </a:lnTo>
                                <a:lnTo>
                                  <a:pt x="733" y="3172"/>
                                </a:lnTo>
                                <a:lnTo>
                                  <a:pt x="733" y="3172"/>
                                </a:lnTo>
                                <a:lnTo>
                                  <a:pt x="733" y="6353"/>
                                </a:lnTo>
                                <a:lnTo>
                                  <a:pt x="733" y="3172"/>
                                </a:lnTo>
                                <a:lnTo>
                                  <a:pt x="733" y="3172"/>
                                </a:lnTo>
                                <a:lnTo>
                                  <a:pt x="733" y="3172"/>
                                </a:lnTo>
                                <a:lnTo>
                                  <a:pt x="733" y="3172"/>
                                </a:lnTo>
                                <a:lnTo>
                                  <a:pt x="733" y="3172"/>
                                </a:lnTo>
                                <a:lnTo>
                                  <a:pt x="733" y="6353"/>
                                </a:lnTo>
                                <a:lnTo>
                                  <a:pt x="733" y="6353"/>
                                </a:lnTo>
                                <a:lnTo>
                                  <a:pt x="733" y="6353"/>
                                </a:lnTo>
                                <a:lnTo>
                                  <a:pt x="733" y="6353"/>
                                </a:lnTo>
                                <a:lnTo>
                                  <a:pt x="733" y="6353"/>
                                </a:lnTo>
                                <a:lnTo>
                                  <a:pt x="733" y="3172"/>
                                </a:lnTo>
                                <a:lnTo>
                                  <a:pt x="1467" y="6353"/>
                                </a:lnTo>
                                <a:lnTo>
                                  <a:pt x="1467" y="3172"/>
                                </a:lnTo>
                                <a:lnTo>
                                  <a:pt x="1467" y="3172"/>
                                </a:lnTo>
                                <a:lnTo>
                                  <a:pt x="1467" y="3172"/>
                                </a:lnTo>
                                <a:lnTo>
                                  <a:pt x="1467" y="3172"/>
                                </a:lnTo>
                                <a:lnTo>
                                  <a:pt x="1467" y="3172"/>
                                </a:lnTo>
                                <a:lnTo>
                                  <a:pt x="1467" y="3172"/>
                                </a:lnTo>
                                <a:lnTo>
                                  <a:pt x="1467" y="3172"/>
                                </a:lnTo>
                                <a:lnTo>
                                  <a:pt x="1467" y="3172"/>
                                </a:lnTo>
                                <a:lnTo>
                                  <a:pt x="1467" y="3172"/>
                                </a:lnTo>
                                <a:lnTo>
                                  <a:pt x="1467" y="3172"/>
                                </a:lnTo>
                                <a:lnTo>
                                  <a:pt x="1467" y="3172"/>
                                </a:lnTo>
                                <a:lnTo>
                                  <a:pt x="1467" y="6353"/>
                                </a:lnTo>
                                <a:lnTo>
                                  <a:pt x="1467" y="6353"/>
                                </a:lnTo>
                                <a:lnTo>
                                  <a:pt x="1467" y="6353"/>
                                </a:lnTo>
                                <a:lnTo>
                                  <a:pt x="1467" y="6353"/>
                                </a:lnTo>
                                <a:lnTo>
                                  <a:pt x="1467" y="6353"/>
                                </a:lnTo>
                                <a:lnTo>
                                  <a:pt x="1467" y="6353"/>
                                </a:lnTo>
                                <a:lnTo>
                                  <a:pt x="1467" y="6353"/>
                                </a:lnTo>
                                <a:lnTo>
                                  <a:pt x="1467" y="6353"/>
                                </a:lnTo>
                                <a:lnTo>
                                  <a:pt x="1467" y="3172"/>
                                </a:lnTo>
                                <a:lnTo>
                                  <a:pt x="1467" y="3172"/>
                                </a:lnTo>
                                <a:lnTo>
                                  <a:pt x="1467" y="3172"/>
                                </a:lnTo>
                                <a:lnTo>
                                  <a:pt x="1467" y="3172"/>
                                </a:lnTo>
                                <a:lnTo>
                                  <a:pt x="1467" y="6353"/>
                                </a:lnTo>
                                <a:lnTo>
                                  <a:pt x="1467" y="3172"/>
                                </a:lnTo>
                                <a:lnTo>
                                  <a:pt x="2200" y="3172"/>
                                </a:lnTo>
                                <a:lnTo>
                                  <a:pt x="2200" y="3172"/>
                                </a:lnTo>
                                <a:lnTo>
                                  <a:pt x="2200" y="3172"/>
                                </a:lnTo>
                                <a:lnTo>
                                  <a:pt x="2200" y="3172"/>
                                </a:lnTo>
                                <a:lnTo>
                                  <a:pt x="2200" y="3172"/>
                                </a:lnTo>
                                <a:lnTo>
                                  <a:pt x="2200" y="3172"/>
                                </a:lnTo>
                                <a:lnTo>
                                  <a:pt x="2200" y="6353"/>
                                </a:lnTo>
                                <a:lnTo>
                                  <a:pt x="2200" y="6353"/>
                                </a:lnTo>
                                <a:lnTo>
                                  <a:pt x="2200" y="6353"/>
                                </a:lnTo>
                                <a:lnTo>
                                  <a:pt x="2200" y="3172"/>
                                </a:lnTo>
                                <a:lnTo>
                                  <a:pt x="2200" y="3172"/>
                                </a:lnTo>
                                <a:lnTo>
                                  <a:pt x="2200" y="3172"/>
                                </a:lnTo>
                                <a:lnTo>
                                  <a:pt x="2200" y="3172"/>
                                </a:lnTo>
                                <a:lnTo>
                                  <a:pt x="2200" y="3172"/>
                                </a:lnTo>
                                <a:lnTo>
                                  <a:pt x="2200" y="3172"/>
                                </a:lnTo>
                                <a:lnTo>
                                  <a:pt x="2200" y="3172"/>
                                </a:lnTo>
                                <a:lnTo>
                                  <a:pt x="2200" y="3172"/>
                                </a:lnTo>
                                <a:lnTo>
                                  <a:pt x="2200" y="3172"/>
                                </a:lnTo>
                                <a:lnTo>
                                  <a:pt x="2934" y="3172"/>
                                </a:lnTo>
                                <a:lnTo>
                                  <a:pt x="2934" y="3172"/>
                                </a:lnTo>
                                <a:lnTo>
                                  <a:pt x="2934" y="3172"/>
                                </a:lnTo>
                                <a:lnTo>
                                  <a:pt x="2934" y="3172"/>
                                </a:lnTo>
                                <a:lnTo>
                                  <a:pt x="2934" y="3172"/>
                                </a:lnTo>
                                <a:lnTo>
                                  <a:pt x="2934" y="3172"/>
                                </a:lnTo>
                                <a:lnTo>
                                  <a:pt x="2934" y="3172"/>
                                </a:lnTo>
                                <a:lnTo>
                                  <a:pt x="2934" y="3172"/>
                                </a:lnTo>
                                <a:lnTo>
                                  <a:pt x="2934" y="3172"/>
                                </a:lnTo>
                                <a:lnTo>
                                  <a:pt x="2934" y="3172"/>
                                </a:lnTo>
                                <a:lnTo>
                                  <a:pt x="2934" y="3172"/>
                                </a:lnTo>
                                <a:lnTo>
                                  <a:pt x="2934" y="3172"/>
                                </a:lnTo>
                                <a:lnTo>
                                  <a:pt x="2934" y="3172"/>
                                </a:lnTo>
                                <a:lnTo>
                                  <a:pt x="2934" y="6353"/>
                                </a:lnTo>
                                <a:lnTo>
                                  <a:pt x="2934" y="6353"/>
                                </a:lnTo>
                                <a:lnTo>
                                  <a:pt x="2934" y="6353"/>
                                </a:lnTo>
                                <a:lnTo>
                                  <a:pt x="2934" y="6353"/>
                                </a:lnTo>
                                <a:lnTo>
                                  <a:pt x="2934" y="3172"/>
                                </a:lnTo>
                                <a:lnTo>
                                  <a:pt x="3667" y="3172"/>
                                </a:lnTo>
                                <a:lnTo>
                                  <a:pt x="3667" y="3172"/>
                                </a:lnTo>
                                <a:lnTo>
                                  <a:pt x="3667" y="3172"/>
                                </a:lnTo>
                                <a:lnTo>
                                  <a:pt x="3667" y="3172"/>
                                </a:lnTo>
                                <a:lnTo>
                                  <a:pt x="3667" y="3172"/>
                                </a:lnTo>
                                <a:lnTo>
                                  <a:pt x="3667" y="3172"/>
                                </a:lnTo>
                                <a:lnTo>
                                  <a:pt x="3667" y="3172"/>
                                </a:lnTo>
                                <a:lnTo>
                                  <a:pt x="3667" y="3172"/>
                                </a:lnTo>
                                <a:lnTo>
                                  <a:pt x="3667" y="3172"/>
                                </a:lnTo>
                                <a:lnTo>
                                  <a:pt x="3667" y="3172"/>
                                </a:lnTo>
                                <a:lnTo>
                                  <a:pt x="3667" y="6353"/>
                                </a:lnTo>
                                <a:lnTo>
                                  <a:pt x="3667" y="6353"/>
                                </a:lnTo>
                                <a:lnTo>
                                  <a:pt x="3667" y="6353"/>
                                </a:lnTo>
                                <a:lnTo>
                                  <a:pt x="3667" y="3172"/>
                                </a:lnTo>
                                <a:lnTo>
                                  <a:pt x="3667" y="3172"/>
                                </a:lnTo>
                                <a:lnTo>
                                  <a:pt x="3667" y="3172"/>
                                </a:lnTo>
                                <a:lnTo>
                                  <a:pt x="3667" y="3172"/>
                                </a:lnTo>
                                <a:lnTo>
                                  <a:pt x="3667" y="3172"/>
                                </a:lnTo>
                                <a:lnTo>
                                  <a:pt x="3667" y="3172"/>
                                </a:lnTo>
                                <a:lnTo>
                                  <a:pt x="3667" y="3172"/>
                                </a:lnTo>
                                <a:lnTo>
                                  <a:pt x="4401" y="3172"/>
                                </a:lnTo>
                                <a:lnTo>
                                  <a:pt x="4401" y="3172"/>
                                </a:lnTo>
                                <a:lnTo>
                                  <a:pt x="4401" y="6353"/>
                                </a:lnTo>
                                <a:lnTo>
                                  <a:pt x="4401" y="3172"/>
                                </a:lnTo>
                                <a:lnTo>
                                  <a:pt x="4401" y="3172"/>
                                </a:lnTo>
                                <a:lnTo>
                                  <a:pt x="4401" y="3172"/>
                                </a:lnTo>
                                <a:lnTo>
                                  <a:pt x="4401" y="3172"/>
                                </a:lnTo>
                                <a:lnTo>
                                  <a:pt x="4401" y="3172"/>
                                </a:lnTo>
                                <a:lnTo>
                                  <a:pt x="4401" y="6353"/>
                                </a:lnTo>
                                <a:lnTo>
                                  <a:pt x="4401" y="6353"/>
                                </a:lnTo>
                                <a:lnTo>
                                  <a:pt x="4401" y="6353"/>
                                </a:lnTo>
                                <a:lnTo>
                                  <a:pt x="4401" y="9525"/>
                                </a:lnTo>
                                <a:lnTo>
                                  <a:pt x="4401" y="6353"/>
                                </a:lnTo>
                                <a:lnTo>
                                  <a:pt x="4401" y="6353"/>
                                </a:lnTo>
                                <a:lnTo>
                                  <a:pt x="4401" y="6353"/>
                                </a:lnTo>
                                <a:lnTo>
                                  <a:pt x="4401" y="3172"/>
                                </a:lnTo>
                                <a:lnTo>
                                  <a:pt x="4401" y="3172"/>
                                </a:lnTo>
                                <a:lnTo>
                                  <a:pt x="4401" y="3172"/>
                                </a:lnTo>
                                <a:lnTo>
                                  <a:pt x="5124" y="3172"/>
                                </a:lnTo>
                                <a:lnTo>
                                  <a:pt x="5124" y="3172"/>
                                </a:lnTo>
                                <a:lnTo>
                                  <a:pt x="5124" y="3172"/>
                                </a:lnTo>
                                <a:lnTo>
                                  <a:pt x="5124" y="3172"/>
                                </a:lnTo>
                                <a:lnTo>
                                  <a:pt x="5124" y="3172"/>
                                </a:lnTo>
                                <a:lnTo>
                                  <a:pt x="5124" y="3172"/>
                                </a:lnTo>
                                <a:lnTo>
                                  <a:pt x="5124" y="3172"/>
                                </a:lnTo>
                                <a:lnTo>
                                  <a:pt x="5124" y="3172"/>
                                </a:lnTo>
                                <a:lnTo>
                                  <a:pt x="5124" y="3172"/>
                                </a:lnTo>
                                <a:lnTo>
                                  <a:pt x="5124" y="3172"/>
                                </a:lnTo>
                                <a:lnTo>
                                  <a:pt x="5124" y="3172"/>
                                </a:lnTo>
                                <a:lnTo>
                                  <a:pt x="5124" y="3172"/>
                                </a:lnTo>
                                <a:lnTo>
                                  <a:pt x="5124" y="3172"/>
                                </a:lnTo>
                                <a:lnTo>
                                  <a:pt x="5124" y="3172"/>
                                </a:lnTo>
                                <a:lnTo>
                                  <a:pt x="5124" y="3172"/>
                                </a:lnTo>
                                <a:lnTo>
                                  <a:pt x="5124" y="3172"/>
                                </a:lnTo>
                                <a:lnTo>
                                  <a:pt x="5124" y="3172"/>
                                </a:lnTo>
                                <a:lnTo>
                                  <a:pt x="5124" y="3172"/>
                                </a:lnTo>
                                <a:lnTo>
                                  <a:pt x="5858" y="3172"/>
                                </a:lnTo>
                                <a:lnTo>
                                  <a:pt x="5858" y="3172"/>
                                </a:lnTo>
                                <a:lnTo>
                                  <a:pt x="5858" y="3172"/>
                                </a:lnTo>
                                <a:lnTo>
                                  <a:pt x="5858" y="3172"/>
                                </a:lnTo>
                                <a:lnTo>
                                  <a:pt x="5858" y="6353"/>
                                </a:lnTo>
                                <a:lnTo>
                                  <a:pt x="5858" y="6353"/>
                                </a:lnTo>
                                <a:lnTo>
                                  <a:pt x="5858" y="6353"/>
                                </a:lnTo>
                                <a:lnTo>
                                  <a:pt x="5858" y="6353"/>
                                </a:lnTo>
                                <a:lnTo>
                                  <a:pt x="5858" y="3172"/>
                                </a:lnTo>
                                <a:lnTo>
                                  <a:pt x="5858" y="3172"/>
                                </a:lnTo>
                                <a:lnTo>
                                  <a:pt x="5858" y="3172"/>
                                </a:lnTo>
                                <a:lnTo>
                                  <a:pt x="5858" y="3172"/>
                                </a:lnTo>
                                <a:lnTo>
                                  <a:pt x="5858" y="6353"/>
                                </a:lnTo>
                                <a:lnTo>
                                  <a:pt x="5858" y="6353"/>
                                </a:lnTo>
                                <a:lnTo>
                                  <a:pt x="5858" y="6353"/>
                                </a:lnTo>
                                <a:lnTo>
                                  <a:pt x="5858" y="6353"/>
                                </a:lnTo>
                                <a:lnTo>
                                  <a:pt x="5858" y="6353"/>
                                </a:lnTo>
                                <a:lnTo>
                                  <a:pt x="5858" y="6353"/>
                                </a:lnTo>
                                <a:lnTo>
                                  <a:pt x="6591" y="6353"/>
                                </a:lnTo>
                                <a:lnTo>
                                  <a:pt x="6591" y="6353"/>
                                </a:lnTo>
                                <a:lnTo>
                                  <a:pt x="6591" y="6353"/>
                                </a:lnTo>
                                <a:lnTo>
                                  <a:pt x="6591" y="3172"/>
                                </a:lnTo>
                                <a:lnTo>
                                  <a:pt x="6591" y="3172"/>
                                </a:lnTo>
                                <a:lnTo>
                                  <a:pt x="6591" y="6353"/>
                                </a:lnTo>
                                <a:lnTo>
                                  <a:pt x="6591" y="6353"/>
                                </a:lnTo>
                                <a:lnTo>
                                  <a:pt x="6591" y="6353"/>
                                </a:lnTo>
                                <a:lnTo>
                                  <a:pt x="6591" y="6353"/>
                                </a:lnTo>
                                <a:lnTo>
                                  <a:pt x="6591" y="6353"/>
                                </a:lnTo>
                                <a:lnTo>
                                  <a:pt x="6591" y="6353"/>
                                </a:lnTo>
                                <a:lnTo>
                                  <a:pt x="6591" y="6353"/>
                                </a:lnTo>
                                <a:lnTo>
                                  <a:pt x="6591" y="6353"/>
                                </a:lnTo>
                                <a:lnTo>
                                  <a:pt x="6591" y="6353"/>
                                </a:lnTo>
                                <a:lnTo>
                                  <a:pt x="6591" y="6353"/>
                                </a:lnTo>
                                <a:lnTo>
                                  <a:pt x="6591" y="6353"/>
                                </a:lnTo>
                                <a:lnTo>
                                  <a:pt x="6591" y="6353"/>
                                </a:lnTo>
                                <a:lnTo>
                                  <a:pt x="6591" y="6353"/>
                                </a:lnTo>
                                <a:lnTo>
                                  <a:pt x="6591" y="6353"/>
                                </a:lnTo>
                                <a:lnTo>
                                  <a:pt x="6591" y="6353"/>
                                </a:lnTo>
                                <a:lnTo>
                                  <a:pt x="7325" y="6353"/>
                                </a:lnTo>
                                <a:lnTo>
                                  <a:pt x="7325" y="6353"/>
                                </a:lnTo>
                                <a:lnTo>
                                  <a:pt x="7325" y="6353"/>
                                </a:lnTo>
                                <a:lnTo>
                                  <a:pt x="7325" y="6353"/>
                                </a:lnTo>
                                <a:lnTo>
                                  <a:pt x="7325" y="6353"/>
                                </a:lnTo>
                                <a:lnTo>
                                  <a:pt x="7325" y="6353"/>
                                </a:lnTo>
                                <a:lnTo>
                                  <a:pt x="7325" y="3172"/>
                                </a:lnTo>
                                <a:lnTo>
                                  <a:pt x="7325" y="3172"/>
                                </a:lnTo>
                                <a:lnTo>
                                  <a:pt x="7325" y="3172"/>
                                </a:lnTo>
                                <a:lnTo>
                                  <a:pt x="7325" y="3172"/>
                                </a:lnTo>
                                <a:lnTo>
                                  <a:pt x="7325" y="3172"/>
                                </a:lnTo>
                                <a:lnTo>
                                  <a:pt x="7325" y="3172"/>
                                </a:lnTo>
                                <a:lnTo>
                                  <a:pt x="7325" y="3172"/>
                                </a:lnTo>
                                <a:lnTo>
                                  <a:pt x="7325" y="3172"/>
                                </a:lnTo>
                                <a:lnTo>
                                  <a:pt x="7325" y="3172"/>
                                </a:lnTo>
                                <a:lnTo>
                                  <a:pt x="7325" y="3172"/>
                                </a:lnTo>
                                <a:lnTo>
                                  <a:pt x="7325" y="6353"/>
                                </a:lnTo>
                                <a:lnTo>
                                  <a:pt x="7325" y="6353"/>
                                </a:lnTo>
                                <a:lnTo>
                                  <a:pt x="8058" y="3172"/>
                                </a:lnTo>
                                <a:lnTo>
                                  <a:pt x="8058" y="3172"/>
                                </a:lnTo>
                                <a:lnTo>
                                  <a:pt x="8058" y="3172"/>
                                </a:lnTo>
                                <a:lnTo>
                                  <a:pt x="8058" y="3172"/>
                                </a:lnTo>
                                <a:lnTo>
                                  <a:pt x="8058" y="3172"/>
                                </a:lnTo>
                                <a:lnTo>
                                  <a:pt x="8058" y="6353"/>
                                </a:lnTo>
                                <a:lnTo>
                                  <a:pt x="8058" y="3172"/>
                                </a:lnTo>
                                <a:lnTo>
                                  <a:pt x="8058" y="6353"/>
                                </a:lnTo>
                                <a:lnTo>
                                  <a:pt x="8058" y="3172"/>
                                </a:lnTo>
                                <a:lnTo>
                                  <a:pt x="8058" y="3172"/>
                                </a:lnTo>
                                <a:lnTo>
                                  <a:pt x="8058" y="3172"/>
                                </a:lnTo>
                                <a:lnTo>
                                  <a:pt x="8058" y="3172"/>
                                </a:lnTo>
                                <a:lnTo>
                                  <a:pt x="8058" y="3172"/>
                                </a:lnTo>
                                <a:lnTo>
                                  <a:pt x="8058" y="3172"/>
                                </a:lnTo>
                                <a:lnTo>
                                  <a:pt x="8058" y="3172"/>
                                </a:lnTo>
                                <a:lnTo>
                                  <a:pt x="8058" y="3172"/>
                                </a:lnTo>
                                <a:lnTo>
                                  <a:pt x="8058" y="3172"/>
                                </a:lnTo>
                                <a:lnTo>
                                  <a:pt x="8058" y="3172"/>
                                </a:lnTo>
                                <a:lnTo>
                                  <a:pt x="8792" y="3172"/>
                                </a:lnTo>
                                <a:lnTo>
                                  <a:pt x="8792" y="3172"/>
                                </a:lnTo>
                                <a:lnTo>
                                  <a:pt x="8792" y="3172"/>
                                </a:lnTo>
                                <a:lnTo>
                                  <a:pt x="8792" y="3172"/>
                                </a:lnTo>
                                <a:lnTo>
                                  <a:pt x="8792" y="6353"/>
                                </a:lnTo>
                                <a:lnTo>
                                  <a:pt x="8792" y="6353"/>
                                </a:lnTo>
                                <a:lnTo>
                                  <a:pt x="8792" y="6353"/>
                                </a:lnTo>
                                <a:lnTo>
                                  <a:pt x="8792" y="6353"/>
                                </a:lnTo>
                                <a:lnTo>
                                  <a:pt x="8792" y="6353"/>
                                </a:lnTo>
                                <a:lnTo>
                                  <a:pt x="8792" y="6353"/>
                                </a:lnTo>
                                <a:lnTo>
                                  <a:pt x="8792" y="6353"/>
                                </a:lnTo>
                                <a:lnTo>
                                  <a:pt x="8792" y="6353"/>
                                </a:lnTo>
                                <a:lnTo>
                                  <a:pt x="8792" y="6353"/>
                                </a:lnTo>
                                <a:lnTo>
                                  <a:pt x="8792" y="3172"/>
                                </a:lnTo>
                                <a:lnTo>
                                  <a:pt x="8792" y="3172"/>
                                </a:lnTo>
                                <a:lnTo>
                                  <a:pt x="8792" y="3172"/>
                                </a:lnTo>
                                <a:lnTo>
                                  <a:pt x="8792" y="3172"/>
                                </a:lnTo>
                                <a:lnTo>
                                  <a:pt x="8792" y="3172"/>
                                </a:lnTo>
                                <a:lnTo>
                                  <a:pt x="9525" y="3172"/>
                                </a:lnTo>
                                <a:lnTo>
                                  <a:pt x="9525" y="3172"/>
                                </a:lnTo>
                                <a:lnTo>
                                  <a:pt x="9525" y="3172"/>
                                </a:lnTo>
                                <a:lnTo>
                                  <a:pt x="9525" y="3172"/>
                                </a:lnTo>
                                <a:lnTo>
                                  <a:pt x="9525" y="6353"/>
                                </a:lnTo>
                                <a:lnTo>
                                  <a:pt x="9525" y="3172"/>
                                </a:lnTo>
                                <a:lnTo>
                                  <a:pt x="9525" y="3172"/>
                                </a:lnTo>
                                <a:lnTo>
                                  <a:pt x="9525" y="6353"/>
                                </a:lnTo>
                                <a:lnTo>
                                  <a:pt x="9525" y="6353"/>
                                </a:lnTo>
                                <a:lnTo>
                                  <a:pt x="9525" y="6353"/>
                                </a:lnTo>
                                <a:lnTo>
                                  <a:pt x="9525" y="6353"/>
                                </a:lnTo>
                                <a:lnTo>
                                  <a:pt x="9525" y="6353"/>
                                </a:lnTo>
                                <a:lnTo>
                                  <a:pt x="9525" y="6353"/>
                                </a:lnTo>
                                <a:lnTo>
                                  <a:pt x="9525" y="6353"/>
                                </a:lnTo>
                                <a:lnTo>
                                  <a:pt x="9525" y="3172"/>
                                </a:lnTo>
                                <a:lnTo>
                                  <a:pt x="9525" y="3172"/>
                                </a:lnTo>
                                <a:lnTo>
                                  <a:pt x="9525" y="3172"/>
                                </a:lnTo>
                                <a:lnTo>
                                  <a:pt x="9525" y="3172"/>
                                </a:lnTo>
                                <a:lnTo>
                                  <a:pt x="9525" y="3172"/>
                                </a:lnTo>
                                <a:lnTo>
                                  <a:pt x="9525" y="6353"/>
                                </a:lnTo>
                                <a:lnTo>
                                  <a:pt x="10258" y="6353"/>
                                </a:lnTo>
                                <a:lnTo>
                                  <a:pt x="10258" y="6353"/>
                                </a:lnTo>
                                <a:lnTo>
                                  <a:pt x="10258" y="3172"/>
                                </a:lnTo>
                                <a:lnTo>
                                  <a:pt x="10258" y="6353"/>
                                </a:lnTo>
                                <a:lnTo>
                                  <a:pt x="10258" y="6353"/>
                                </a:lnTo>
                                <a:lnTo>
                                  <a:pt x="10258" y="6353"/>
                                </a:lnTo>
                                <a:lnTo>
                                  <a:pt x="10258" y="6353"/>
                                </a:lnTo>
                                <a:lnTo>
                                  <a:pt x="10258" y="6353"/>
                                </a:lnTo>
                                <a:lnTo>
                                  <a:pt x="10258" y="3172"/>
                                </a:lnTo>
                                <a:lnTo>
                                  <a:pt x="10258" y="3172"/>
                                </a:lnTo>
                                <a:lnTo>
                                  <a:pt x="10258" y="3172"/>
                                </a:lnTo>
                                <a:lnTo>
                                  <a:pt x="10258" y="3172"/>
                                </a:lnTo>
                                <a:lnTo>
                                  <a:pt x="10258" y="3172"/>
                                </a:lnTo>
                                <a:lnTo>
                                  <a:pt x="10258" y="3172"/>
                                </a:lnTo>
                                <a:lnTo>
                                  <a:pt x="10258" y="3172"/>
                                </a:lnTo>
                                <a:lnTo>
                                  <a:pt x="10258" y="3172"/>
                                </a:lnTo>
                                <a:lnTo>
                                  <a:pt x="10258" y="3172"/>
                                </a:lnTo>
                                <a:lnTo>
                                  <a:pt x="10258" y="3172"/>
                                </a:lnTo>
                                <a:lnTo>
                                  <a:pt x="10258" y="6353"/>
                                </a:lnTo>
                                <a:lnTo>
                                  <a:pt x="10258" y="6353"/>
                                </a:lnTo>
                                <a:lnTo>
                                  <a:pt x="10258" y="6353"/>
                                </a:lnTo>
                                <a:lnTo>
                                  <a:pt x="10258" y="6353"/>
                                </a:lnTo>
                                <a:lnTo>
                                  <a:pt x="10258" y="3172"/>
                                </a:lnTo>
                                <a:lnTo>
                                  <a:pt x="10258" y="3172"/>
                                </a:lnTo>
                                <a:lnTo>
                                  <a:pt x="10992" y="3172"/>
                                </a:lnTo>
                                <a:lnTo>
                                  <a:pt x="10992" y="3172"/>
                                </a:lnTo>
                                <a:lnTo>
                                  <a:pt x="10992" y="3172"/>
                                </a:lnTo>
                                <a:lnTo>
                                  <a:pt x="10992" y="3172"/>
                                </a:lnTo>
                                <a:lnTo>
                                  <a:pt x="10992" y="3172"/>
                                </a:lnTo>
                                <a:lnTo>
                                  <a:pt x="10992" y="3172"/>
                                </a:lnTo>
                                <a:lnTo>
                                  <a:pt x="10992" y="3172"/>
                                </a:lnTo>
                                <a:lnTo>
                                  <a:pt x="10992" y="3172"/>
                                </a:lnTo>
                                <a:lnTo>
                                  <a:pt x="10992" y="3172"/>
                                </a:lnTo>
                                <a:lnTo>
                                  <a:pt x="10992" y="3172"/>
                                </a:lnTo>
                                <a:lnTo>
                                  <a:pt x="10992" y="3172"/>
                                </a:lnTo>
                                <a:lnTo>
                                  <a:pt x="10992" y="3172"/>
                                </a:lnTo>
                                <a:lnTo>
                                  <a:pt x="10992" y="3172"/>
                                </a:lnTo>
                                <a:lnTo>
                                  <a:pt x="10992" y="3172"/>
                                </a:lnTo>
                                <a:lnTo>
                                  <a:pt x="10992" y="3172"/>
                                </a:lnTo>
                                <a:lnTo>
                                  <a:pt x="10992" y="3172"/>
                                </a:lnTo>
                                <a:lnTo>
                                  <a:pt x="10992" y="3172"/>
                                </a:lnTo>
                                <a:lnTo>
                                  <a:pt x="10992" y="3172"/>
                                </a:lnTo>
                                <a:lnTo>
                                  <a:pt x="11725" y="3172"/>
                                </a:lnTo>
                                <a:lnTo>
                                  <a:pt x="11725" y="3172"/>
                                </a:lnTo>
                                <a:lnTo>
                                  <a:pt x="11725" y="6353"/>
                                </a:lnTo>
                                <a:lnTo>
                                  <a:pt x="11725" y="3172"/>
                                </a:lnTo>
                                <a:lnTo>
                                  <a:pt x="11725" y="6353"/>
                                </a:lnTo>
                                <a:lnTo>
                                  <a:pt x="11725" y="3172"/>
                                </a:lnTo>
                                <a:lnTo>
                                  <a:pt x="11725" y="3172"/>
                                </a:lnTo>
                                <a:lnTo>
                                  <a:pt x="11725" y="3172"/>
                                </a:lnTo>
                                <a:lnTo>
                                  <a:pt x="11725" y="3172"/>
                                </a:lnTo>
                                <a:lnTo>
                                  <a:pt x="11725" y="3172"/>
                                </a:lnTo>
                                <a:lnTo>
                                  <a:pt x="11725" y="3172"/>
                                </a:lnTo>
                                <a:lnTo>
                                  <a:pt x="11725" y="3172"/>
                                </a:lnTo>
                                <a:lnTo>
                                  <a:pt x="11725" y="3172"/>
                                </a:lnTo>
                                <a:lnTo>
                                  <a:pt x="11725" y="3172"/>
                                </a:lnTo>
                                <a:lnTo>
                                  <a:pt x="11725" y="6353"/>
                                </a:lnTo>
                                <a:lnTo>
                                  <a:pt x="11725" y="6353"/>
                                </a:lnTo>
                                <a:lnTo>
                                  <a:pt x="11725" y="6353"/>
                                </a:lnTo>
                                <a:lnTo>
                                  <a:pt x="11725" y="3172"/>
                                </a:lnTo>
                                <a:lnTo>
                                  <a:pt x="11725" y="3172"/>
                                </a:lnTo>
                                <a:lnTo>
                                  <a:pt x="11725" y="3172"/>
                                </a:lnTo>
                                <a:lnTo>
                                  <a:pt x="12459" y="3172"/>
                                </a:lnTo>
                                <a:lnTo>
                                  <a:pt x="12459" y="6353"/>
                                </a:lnTo>
                                <a:lnTo>
                                  <a:pt x="12459" y="3172"/>
                                </a:lnTo>
                                <a:lnTo>
                                  <a:pt x="12459" y="3172"/>
                                </a:lnTo>
                                <a:lnTo>
                                  <a:pt x="12459" y="3172"/>
                                </a:lnTo>
                                <a:lnTo>
                                  <a:pt x="12459" y="3172"/>
                                </a:lnTo>
                                <a:lnTo>
                                  <a:pt x="12459" y="3172"/>
                                </a:lnTo>
                                <a:lnTo>
                                  <a:pt x="12459" y="3172"/>
                                </a:lnTo>
                                <a:lnTo>
                                  <a:pt x="12459" y="3172"/>
                                </a:lnTo>
                                <a:lnTo>
                                  <a:pt x="12459" y="6353"/>
                                </a:lnTo>
                                <a:lnTo>
                                  <a:pt x="12459" y="6353"/>
                                </a:lnTo>
                                <a:lnTo>
                                  <a:pt x="12459" y="6353"/>
                                </a:lnTo>
                                <a:lnTo>
                                  <a:pt x="12459" y="3172"/>
                                </a:lnTo>
                                <a:lnTo>
                                  <a:pt x="12459" y="3172"/>
                                </a:lnTo>
                                <a:lnTo>
                                  <a:pt x="12459" y="3172"/>
                                </a:lnTo>
                                <a:lnTo>
                                  <a:pt x="12459" y="6353"/>
                                </a:lnTo>
                                <a:lnTo>
                                  <a:pt x="12459" y="3172"/>
                                </a:lnTo>
                                <a:lnTo>
                                  <a:pt x="12459" y="3172"/>
                                </a:lnTo>
                                <a:lnTo>
                                  <a:pt x="13192" y="3172"/>
                                </a:lnTo>
                                <a:lnTo>
                                  <a:pt x="13192" y="6353"/>
                                </a:lnTo>
                                <a:lnTo>
                                  <a:pt x="13192" y="6353"/>
                                </a:lnTo>
                                <a:lnTo>
                                  <a:pt x="13192" y="6353"/>
                                </a:lnTo>
                                <a:lnTo>
                                  <a:pt x="13192" y="6353"/>
                                </a:lnTo>
                                <a:lnTo>
                                  <a:pt x="13192" y="6353"/>
                                </a:lnTo>
                                <a:lnTo>
                                  <a:pt x="13192" y="3172"/>
                                </a:lnTo>
                                <a:lnTo>
                                  <a:pt x="13192" y="3172"/>
                                </a:lnTo>
                                <a:lnTo>
                                  <a:pt x="13192" y="3172"/>
                                </a:lnTo>
                                <a:lnTo>
                                  <a:pt x="13192" y="3172"/>
                                </a:lnTo>
                                <a:lnTo>
                                  <a:pt x="13192" y="3172"/>
                                </a:lnTo>
                                <a:lnTo>
                                  <a:pt x="13192" y="3172"/>
                                </a:lnTo>
                                <a:lnTo>
                                  <a:pt x="13192" y="3172"/>
                                </a:lnTo>
                                <a:lnTo>
                                  <a:pt x="13192" y="3172"/>
                                </a:lnTo>
                                <a:lnTo>
                                  <a:pt x="13192" y="3172"/>
                                </a:lnTo>
                                <a:lnTo>
                                  <a:pt x="13192" y="3172"/>
                                </a:lnTo>
                                <a:lnTo>
                                  <a:pt x="13192" y="3172"/>
                                </a:lnTo>
                                <a:lnTo>
                                  <a:pt x="13192" y="6353"/>
                                </a:lnTo>
                                <a:lnTo>
                                  <a:pt x="13926" y="6353"/>
                                </a:lnTo>
                                <a:lnTo>
                                  <a:pt x="13926" y="6353"/>
                                </a:lnTo>
                                <a:lnTo>
                                  <a:pt x="13926" y="3172"/>
                                </a:lnTo>
                                <a:lnTo>
                                  <a:pt x="13926" y="3172"/>
                                </a:lnTo>
                                <a:lnTo>
                                  <a:pt x="13926" y="3172"/>
                                </a:lnTo>
                                <a:lnTo>
                                  <a:pt x="13926" y="0"/>
                                </a:lnTo>
                                <a:lnTo>
                                  <a:pt x="13926" y="3172"/>
                                </a:lnTo>
                                <a:lnTo>
                                  <a:pt x="13926" y="3172"/>
                                </a:lnTo>
                                <a:lnTo>
                                  <a:pt x="13926" y="3172"/>
                                </a:lnTo>
                                <a:lnTo>
                                  <a:pt x="13926" y="6353"/>
                                </a:lnTo>
                                <a:lnTo>
                                  <a:pt x="13926" y="6353"/>
                                </a:lnTo>
                                <a:lnTo>
                                  <a:pt x="13926" y="6353"/>
                                </a:lnTo>
                                <a:lnTo>
                                  <a:pt x="13926" y="6353"/>
                                </a:lnTo>
                                <a:lnTo>
                                  <a:pt x="13926" y="6353"/>
                                </a:lnTo>
                                <a:lnTo>
                                  <a:pt x="13926" y="6353"/>
                                </a:lnTo>
                                <a:lnTo>
                                  <a:pt x="13926" y="6353"/>
                                </a:lnTo>
                                <a:lnTo>
                                  <a:pt x="13926" y="6353"/>
                                </a:lnTo>
                                <a:lnTo>
                                  <a:pt x="13926" y="6353"/>
                                </a:lnTo>
                                <a:lnTo>
                                  <a:pt x="14649" y="3172"/>
                                </a:lnTo>
                                <a:lnTo>
                                  <a:pt x="14649" y="3172"/>
                                </a:lnTo>
                                <a:lnTo>
                                  <a:pt x="14649" y="3172"/>
                                </a:lnTo>
                                <a:lnTo>
                                  <a:pt x="14649" y="3172"/>
                                </a:lnTo>
                                <a:lnTo>
                                  <a:pt x="14649" y="3172"/>
                                </a:lnTo>
                                <a:lnTo>
                                  <a:pt x="14649" y="3172"/>
                                </a:lnTo>
                                <a:lnTo>
                                  <a:pt x="14649" y="3172"/>
                                </a:lnTo>
                                <a:lnTo>
                                  <a:pt x="14649" y="3172"/>
                                </a:lnTo>
                                <a:lnTo>
                                  <a:pt x="14649" y="3172"/>
                                </a:lnTo>
                                <a:lnTo>
                                  <a:pt x="14649" y="3172"/>
                                </a:lnTo>
                                <a:lnTo>
                                  <a:pt x="14649" y="3172"/>
                                </a:lnTo>
                                <a:lnTo>
                                  <a:pt x="14649" y="3172"/>
                                </a:lnTo>
                                <a:lnTo>
                                  <a:pt x="14649" y="3172"/>
                                </a:lnTo>
                                <a:lnTo>
                                  <a:pt x="14649" y="6353"/>
                                </a:lnTo>
                                <a:lnTo>
                                  <a:pt x="14649" y="6353"/>
                                </a:lnTo>
                                <a:lnTo>
                                  <a:pt x="14649" y="6353"/>
                                </a:lnTo>
                                <a:lnTo>
                                  <a:pt x="14649" y="6353"/>
                                </a:lnTo>
                                <a:lnTo>
                                  <a:pt x="14649" y="6353"/>
                                </a:lnTo>
                                <a:lnTo>
                                  <a:pt x="14649" y="6353"/>
                                </a:lnTo>
                                <a:lnTo>
                                  <a:pt x="14649" y="3172"/>
                                </a:lnTo>
                                <a:lnTo>
                                  <a:pt x="15383" y="3172"/>
                                </a:lnTo>
                                <a:lnTo>
                                  <a:pt x="15383" y="3172"/>
                                </a:lnTo>
                                <a:lnTo>
                                  <a:pt x="15383" y="6353"/>
                                </a:lnTo>
                                <a:lnTo>
                                  <a:pt x="15383" y="6353"/>
                                </a:lnTo>
                                <a:lnTo>
                                  <a:pt x="15383" y="6353"/>
                                </a:lnTo>
                                <a:lnTo>
                                  <a:pt x="15383" y="6353"/>
                                </a:lnTo>
                                <a:lnTo>
                                  <a:pt x="15383" y="3172"/>
                                </a:lnTo>
                                <a:lnTo>
                                  <a:pt x="15383" y="3172"/>
                                </a:lnTo>
                                <a:lnTo>
                                  <a:pt x="15383" y="3172"/>
                                </a:lnTo>
                                <a:lnTo>
                                  <a:pt x="15383" y="3172"/>
                                </a:lnTo>
                                <a:lnTo>
                                  <a:pt x="15383" y="3172"/>
                                </a:lnTo>
                                <a:lnTo>
                                  <a:pt x="15383" y="3172"/>
                                </a:lnTo>
                                <a:lnTo>
                                  <a:pt x="15383" y="3172"/>
                                </a:lnTo>
                                <a:lnTo>
                                  <a:pt x="15383" y="3172"/>
                                </a:lnTo>
                                <a:lnTo>
                                  <a:pt x="15383" y="3172"/>
                                </a:lnTo>
                                <a:lnTo>
                                  <a:pt x="15383" y="3172"/>
                                </a:lnTo>
                                <a:lnTo>
                                  <a:pt x="15383" y="6353"/>
                                </a:lnTo>
                                <a:lnTo>
                                  <a:pt x="15383" y="6353"/>
                                </a:lnTo>
                                <a:lnTo>
                                  <a:pt x="16116" y="6353"/>
                                </a:lnTo>
                                <a:lnTo>
                                  <a:pt x="16116" y="6353"/>
                                </a:lnTo>
                                <a:lnTo>
                                  <a:pt x="16116" y="6353"/>
                                </a:lnTo>
                                <a:lnTo>
                                  <a:pt x="16116" y="6353"/>
                                </a:lnTo>
                                <a:lnTo>
                                  <a:pt x="16116" y="3172"/>
                                </a:lnTo>
                                <a:lnTo>
                                  <a:pt x="16116" y="3172"/>
                                </a:lnTo>
                                <a:lnTo>
                                  <a:pt x="16116" y="3172"/>
                                </a:lnTo>
                                <a:lnTo>
                                  <a:pt x="16116" y="3172"/>
                                </a:lnTo>
                                <a:lnTo>
                                  <a:pt x="16116" y="3172"/>
                                </a:lnTo>
                                <a:lnTo>
                                  <a:pt x="16116" y="3172"/>
                                </a:lnTo>
                                <a:lnTo>
                                  <a:pt x="16116" y="3172"/>
                                </a:lnTo>
                                <a:lnTo>
                                  <a:pt x="16116" y="3172"/>
                                </a:lnTo>
                                <a:lnTo>
                                  <a:pt x="16116" y="3172"/>
                                </a:lnTo>
                                <a:lnTo>
                                  <a:pt x="16116" y="3172"/>
                                </a:lnTo>
                                <a:lnTo>
                                  <a:pt x="16116" y="3172"/>
                                </a:lnTo>
                                <a:lnTo>
                                  <a:pt x="16116" y="3172"/>
                                </a:lnTo>
                                <a:lnTo>
                                  <a:pt x="16116" y="3172"/>
                                </a:lnTo>
                                <a:lnTo>
                                  <a:pt x="16116" y="3172"/>
                                </a:lnTo>
                                <a:lnTo>
                                  <a:pt x="16850" y="3172"/>
                                </a:lnTo>
                                <a:lnTo>
                                  <a:pt x="16850" y="3172"/>
                                </a:lnTo>
                                <a:lnTo>
                                  <a:pt x="16850" y="3172"/>
                                </a:lnTo>
                                <a:lnTo>
                                  <a:pt x="16850" y="3172"/>
                                </a:lnTo>
                                <a:lnTo>
                                  <a:pt x="16850" y="3172"/>
                                </a:lnTo>
                                <a:lnTo>
                                  <a:pt x="16850" y="6353"/>
                                </a:lnTo>
                                <a:lnTo>
                                  <a:pt x="16850" y="6353"/>
                                </a:lnTo>
                                <a:lnTo>
                                  <a:pt x="16850" y="6353"/>
                                </a:lnTo>
                                <a:lnTo>
                                  <a:pt x="16850" y="6353"/>
                                </a:lnTo>
                                <a:lnTo>
                                  <a:pt x="16850" y="6353"/>
                                </a:lnTo>
                                <a:lnTo>
                                  <a:pt x="16850" y="3172"/>
                                </a:lnTo>
                                <a:lnTo>
                                  <a:pt x="16850" y="3172"/>
                                </a:lnTo>
                                <a:lnTo>
                                  <a:pt x="16850" y="3172"/>
                                </a:lnTo>
                                <a:lnTo>
                                  <a:pt x="16850" y="3172"/>
                                </a:lnTo>
                                <a:lnTo>
                                  <a:pt x="16850" y="3172"/>
                                </a:lnTo>
                                <a:lnTo>
                                  <a:pt x="16850" y="3172"/>
                                </a:lnTo>
                                <a:lnTo>
                                  <a:pt x="16850" y="3172"/>
                                </a:lnTo>
                                <a:lnTo>
                                  <a:pt x="16850" y="3172"/>
                                </a:lnTo>
                                <a:lnTo>
                                  <a:pt x="17583" y="3172"/>
                                </a:lnTo>
                                <a:lnTo>
                                  <a:pt x="17583" y="3172"/>
                                </a:lnTo>
                                <a:lnTo>
                                  <a:pt x="17583" y="3172"/>
                                </a:lnTo>
                                <a:lnTo>
                                  <a:pt x="17583" y="6353"/>
                                </a:lnTo>
                                <a:lnTo>
                                  <a:pt x="17583" y="6353"/>
                                </a:lnTo>
                                <a:lnTo>
                                  <a:pt x="17583" y="6353"/>
                                </a:lnTo>
                                <a:lnTo>
                                  <a:pt x="17583" y="3172"/>
                                </a:lnTo>
                                <a:lnTo>
                                  <a:pt x="17583" y="3172"/>
                                </a:lnTo>
                                <a:lnTo>
                                  <a:pt x="17583" y="3172"/>
                                </a:lnTo>
                                <a:lnTo>
                                  <a:pt x="17583" y="3172"/>
                                </a:lnTo>
                                <a:lnTo>
                                  <a:pt x="17583" y="6353"/>
                                </a:lnTo>
                                <a:lnTo>
                                  <a:pt x="17583" y="6353"/>
                                </a:lnTo>
                                <a:lnTo>
                                  <a:pt x="17583" y="6353"/>
                                </a:lnTo>
                                <a:lnTo>
                                  <a:pt x="17583" y="6353"/>
                                </a:lnTo>
                                <a:lnTo>
                                  <a:pt x="17583" y="6353"/>
                                </a:lnTo>
                                <a:lnTo>
                                  <a:pt x="17583" y="3172"/>
                                </a:lnTo>
                                <a:lnTo>
                                  <a:pt x="17583" y="3172"/>
                                </a:lnTo>
                                <a:lnTo>
                                  <a:pt x="17583" y="3172"/>
                                </a:lnTo>
                                <a:lnTo>
                                  <a:pt x="17583" y="3172"/>
                                </a:lnTo>
                                <a:lnTo>
                                  <a:pt x="17583" y="3172"/>
                                </a:lnTo>
                                <a:lnTo>
                                  <a:pt x="18317" y="3172"/>
                                </a:lnTo>
                                <a:lnTo>
                                  <a:pt x="18317" y="3172"/>
                                </a:lnTo>
                                <a:lnTo>
                                  <a:pt x="18317" y="6353"/>
                                </a:lnTo>
                                <a:lnTo>
                                  <a:pt x="18317" y="6353"/>
                                </a:lnTo>
                                <a:lnTo>
                                  <a:pt x="18317" y="6353"/>
                                </a:lnTo>
                                <a:lnTo>
                                  <a:pt x="18317" y="6353"/>
                                </a:lnTo>
                                <a:lnTo>
                                  <a:pt x="18317" y="6353"/>
                                </a:lnTo>
                                <a:lnTo>
                                  <a:pt x="18317" y="3172"/>
                                </a:lnTo>
                                <a:lnTo>
                                  <a:pt x="18317" y="3172"/>
                                </a:lnTo>
                                <a:lnTo>
                                  <a:pt x="18317" y="3172"/>
                                </a:lnTo>
                                <a:lnTo>
                                  <a:pt x="18317" y="3172"/>
                                </a:lnTo>
                                <a:lnTo>
                                  <a:pt x="18317" y="3172"/>
                                </a:lnTo>
                                <a:lnTo>
                                  <a:pt x="18317" y="3172"/>
                                </a:lnTo>
                                <a:lnTo>
                                  <a:pt x="18317" y="3172"/>
                                </a:lnTo>
                                <a:lnTo>
                                  <a:pt x="18317" y="3172"/>
                                </a:lnTo>
                                <a:lnTo>
                                  <a:pt x="18317" y="3172"/>
                                </a:lnTo>
                                <a:lnTo>
                                  <a:pt x="18317" y="3172"/>
                                </a:lnTo>
                                <a:lnTo>
                                  <a:pt x="18317" y="3172"/>
                                </a:lnTo>
                                <a:lnTo>
                                  <a:pt x="18317" y="3172"/>
                                </a:lnTo>
                                <a:lnTo>
                                  <a:pt x="18317" y="3172"/>
                                </a:lnTo>
                                <a:lnTo>
                                  <a:pt x="18317" y="3172"/>
                                </a:lnTo>
                                <a:lnTo>
                                  <a:pt x="18317" y="3172"/>
                                </a:lnTo>
                                <a:lnTo>
                                  <a:pt x="18317" y="3172"/>
                                </a:lnTo>
                                <a:lnTo>
                                  <a:pt x="18317" y="3172"/>
                                </a:lnTo>
                                <a:lnTo>
                                  <a:pt x="19050" y="3172"/>
                                </a:lnTo>
                                <a:lnTo>
                                  <a:pt x="19050" y="3172"/>
                                </a:lnTo>
                                <a:lnTo>
                                  <a:pt x="19050" y="3172"/>
                                </a:lnTo>
                                <a:lnTo>
                                  <a:pt x="19050" y="3172"/>
                                </a:lnTo>
                                <a:lnTo>
                                  <a:pt x="19050" y="3172"/>
                                </a:lnTo>
                                <a:lnTo>
                                  <a:pt x="19050" y="3172"/>
                                </a:lnTo>
                                <a:lnTo>
                                  <a:pt x="19050" y="3172"/>
                                </a:lnTo>
                                <a:lnTo>
                                  <a:pt x="19050" y="3172"/>
                                </a:lnTo>
                                <a:lnTo>
                                  <a:pt x="19050" y="6353"/>
                                </a:lnTo>
                                <a:lnTo>
                                  <a:pt x="19050" y="3172"/>
                                </a:lnTo>
                                <a:lnTo>
                                  <a:pt x="19050" y="3172"/>
                                </a:lnTo>
                                <a:lnTo>
                                  <a:pt x="19050" y="3172"/>
                                </a:lnTo>
                                <a:lnTo>
                                  <a:pt x="19050" y="3172"/>
                                </a:lnTo>
                                <a:lnTo>
                                  <a:pt x="19050" y="3172"/>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0" name="Freeform: Shape 80"/>
                        <wps:cNvSpPr/>
                        <wps:spPr>
                          <a:xfrm>
                            <a:off x="1528762" y="2900362"/>
                            <a:ext cx="28575" cy="9525"/>
                          </a:xfrm>
                          <a:custGeom>
                            <a:avLst/>
                            <a:gdLst>
                              <a:gd name="connsiteX0" fmla="*/ 0 w 28575"/>
                              <a:gd name="connsiteY0" fmla="*/ 4763 h 9525"/>
                              <a:gd name="connsiteX1" fmla="*/ 0 w 28575"/>
                              <a:gd name="connsiteY1" fmla="*/ 4763 h 9525"/>
                              <a:gd name="connsiteX2" fmla="*/ 0 w 28575"/>
                              <a:gd name="connsiteY2" fmla="*/ 4763 h 9525"/>
                              <a:gd name="connsiteX3" fmla="*/ 0 w 28575"/>
                              <a:gd name="connsiteY3" fmla="*/ 4763 h 9525"/>
                              <a:gd name="connsiteX4" fmla="*/ 0 w 28575"/>
                              <a:gd name="connsiteY4" fmla="*/ 4763 h 9525"/>
                              <a:gd name="connsiteX5" fmla="*/ 1057 w 28575"/>
                              <a:gd name="connsiteY5" fmla="*/ 4763 h 9525"/>
                              <a:gd name="connsiteX6" fmla="*/ 1057 w 28575"/>
                              <a:gd name="connsiteY6" fmla="*/ 4763 h 9525"/>
                              <a:gd name="connsiteX7" fmla="*/ 1057 w 28575"/>
                              <a:gd name="connsiteY7" fmla="*/ 4763 h 9525"/>
                              <a:gd name="connsiteX8" fmla="*/ 1057 w 28575"/>
                              <a:gd name="connsiteY8" fmla="*/ 4763 h 9525"/>
                              <a:gd name="connsiteX9" fmla="*/ 1057 w 28575"/>
                              <a:gd name="connsiteY9" fmla="*/ 9525 h 9525"/>
                              <a:gd name="connsiteX10" fmla="*/ 1057 w 28575"/>
                              <a:gd name="connsiteY10" fmla="*/ 9525 h 9525"/>
                              <a:gd name="connsiteX11" fmla="*/ 1057 w 28575"/>
                              <a:gd name="connsiteY11" fmla="*/ 9525 h 9525"/>
                              <a:gd name="connsiteX12" fmla="*/ 1057 w 28575"/>
                              <a:gd name="connsiteY12" fmla="*/ 4763 h 9525"/>
                              <a:gd name="connsiteX13" fmla="*/ 1057 w 28575"/>
                              <a:gd name="connsiteY13" fmla="*/ 4763 h 9525"/>
                              <a:gd name="connsiteX14" fmla="*/ 1057 w 28575"/>
                              <a:gd name="connsiteY14" fmla="*/ 4763 h 9525"/>
                              <a:gd name="connsiteX15" fmla="*/ 1057 w 28575"/>
                              <a:gd name="connsiteY15" fmla="*/ 4763 h 9525"/>
                              <a:gd name="connsiteX16" fmla="*/ 1057 w 28575"/>
                              <a:gd name="connsiteY16" fmla="*/ 4763 h 9525"/>
                              <a:gd name="connsiteX17" fmla="*/ 1057 w 28575"/>
                              <a:gd name="connsiteY17" fmla="*/ 4763 h 9525"/>
                              <a:gd name="connsiteX18" fmla="*/ 1057 w 28575"/>
                              <a:gd name="connsiteY18" fmla="*/ 9525 h 9525"/>
                              <a:gd name="connsiteX19" fmla="*/ 1057 w 28575"/>
                              <a:gd name="connsiteY19" fmla="*/ 9525 h 9525"/>
                              <a:gd name="connsiteX20" fmla="*/ 1057 w 28575"/>
                              <a:gd name="connsiteY20" fmla="*/ 9525 h 9525"/>
                              <a:gd name="connsiteX21" fmla="*/ 1057 w 28575"/>
                              <a:gd name="connsiteY21" fmla="*/ 9525 h 9525"/>
                              <a:gd name="connsiteX22" fmla="*/ 1057 w 28575"/>
                              <a:gd name="connsiteY22" fmla="*/ 4763 h 9525"/>
                              <a:gd name="connsiteX23" fmla="*/ 2115 w 28575"/>
                              <a:gd name="connsiteY23" fmla="*/ 4763 h 9525"/>
                              <a:gd name="connsiteX24" fmla="*/ 2115 w 28575"/>
                              <a:gd name="connsiteY24" fmla="*/ 4763 h 9525"/>
                              <a:gd name="connsiteX25" fmla="*/ 2115 w 28575"/>
                              <a:gd name="connsiteY25" fmla="*/ 4763 h 9525"/>
                              <a:gd name="connsiteX26" fmla="*/ 2115 w 28575"/>
                              <a:gd name="connsiteY26" fmla="*/ 4763 h 9525"/>
                              <a:gd name="connsiteX27" fmla="*/ 2115 w 28575"/>
                              <a:gd name="connsiteY27" fmla="*/ 4763 h 9525"/>
                              <a:gd name="connsiteX28" fmla="*/ 2115 w 28575"/>
                              <a:gd name="connsiteY28" fmla="*/ 4763 h 9525"/>
                              <a:gd name="connsiteX29" fmla="*/ 2115 w 28575"/>
                              <a:gd name="connsiteY29" fmla="*/ 4763 h 9525"/>
                              <a:gd name="connsiteX30" fmla="*/ 2115 w 28575"/>
                              <a:gd name="connsiteY30" fmla="*/ 4763 h 9525"/>
                              <a:gd name="connsiteX31" fmla="*/ 2115 w 28575"/>
                              <a:gd name="connsiteY31" fmla="*/ 9525 h 9525"/>
                              <a:gd name="connsiteX32" fmla="*/ 2115 w 28575"/>
                              <a:gd name="connsiteY32" fmla="*/ 9525 h 9525"/>
                              <a:gd name="connsiteX33" fmla="*/ 2115 w 28575"/>
                              <a:gd name="connsiteY33" fmla="*/ 9525 h 9525"/>
                              <a:gd name="connsiteX34" fmla="*/ 2115 w 28575"/>
                              <a:gd name="connsiteY34" fmla="*/ 9525 h 9525"/>
                              <a:gd name="connsiteX35" fmla="*/ 2115 w 28575"/>
                              <a:gd name="connsiteY35" fmla="*/ 4763 h 9525"/>
                              <a:gd name="connsiteX36" fmla="*/ 2115 w 28575"/>
                              <a:gd name="connsiteY36" fmla="*/ 4763 h 9525"/>
                              <a:gd name="connsiteX37" fmla="*/ 2115 w 28575"/>
                              <a:gd name="connsiteY37" fmla="*/ 9525 h 9525"/>
                              <a:gd name="connsiteX38" fmla="*/ 2115 w 28575"/>
                              <a:gd name="connsiteY38" fmla="*/ 4763 h 9525"/>
                              <a:gd name="connsiteX39" fmla="*/ 2115 w 28575"/>
                              <a:gd name="connsiteY39" fmla="*/ 9525 h 9525"/>
                              <a:gd name="connsiteX40" fmla="*/ 2115 w 28575"/>
                              <a:gd name="connsiteY40" fmla="*/ 9525 h 9525"/>
                              <a:gd name="connsiteX41" fmla="*/ 2115 w 28575"/>
                              <a:gd name="connsiteY41" fmla="*/ 9525 h 9525"/>
                              <a:gd name="connsiteX42" fmla="*/ 2115 w 28575"/>
                              <a:gd name="connsiteY42" fmla="*/ 9525 h 9525"/>
                              <a:gd name="connsiteX43" fmla="*/ 3172 w 28575"/>
                              <a:gd name="connsiteY43" fmla="*/ 9525 h 9525"/>
                              <a:gd name="connsiteX44" fmla="*/ 3172 w 28575"/>
                              <a:gd name="connsiteY44" fmla="*/ 4763 h 9525"/>
                              <a:gd name="connsiteX45" fmla="*/ 3172 w 28575"/>
                              <a:gd name="connsiteY45" fmla="*/ 4763 h 9525"/>
                              <a:gd name="connsiteX46" fmla="*/ 3172 w 28575"/>
                              <a:gd name="connsiteY46" fmla="*/ 4763 h 9525"/>
                              <a:gd name="connsiteX47" fmla="*/ 3172 w 28575"/>
                              <a:gd name="connsiteY47" fmla="*/ 4763 h 9525"/>
                              <a:gd name="connsiteX48" fmla="*/ 3172 w 28575"/>
                              <a:gd name="connsiteY48" fmla="*/ 4763 h 9525"/>
                              <a:gd name="connsiteX49" fmla="*/ 3172 w 28575"/>
                              <a:gd name="connsiteY49" fmla="*/ 4763 h 9525"/>
                              <a:gd name="connsiteX50" fmla="*/ 3172 w 28575"/>
                              <a:gd name="connsiteY50" fmla="*/ 4763 h 9525"/>
                              <a:gd name="connsiteX51" fmla="*/ 3172 w 28575"/>
                              <a:gd name="connsiteY51" fmla="*/ 4763 h 9525"/>
                              <a:gd name="connsiteX52" fmla="*/ 3172 w 28575"/>
                              <a:gd name="connsiteY52" fmla="*/ 4763 h 9525"/>
                              <a:gd name="connsiteX53" fmla="*/ 3172 w 28575"/>
                              <a:gd name="connsiteY53" fmla="*/ 4763 h 9525"/>
                              <a:gd name="connsiteX54" fmla="*/ 3172 w 28575"/>
                              <a:gd name="connsiteY54" fmla="*/ 4763 h 9525"/>
                              <a:gd name="connsiteX55" fmla="*/ 3172 w 28575"/>
                              <a:gd name="connsiteY55" fmla="*/ 4763 h 9525"/>
                              <a:gd name="connsiteX56" fmla="*/ 3172 w 28575"/>
                              <a:gd name="connsiteY56" fmla="*/ 4763 h 9525"/>
                              <a:gd name="connsiteX57" fmla="*/ 3172 w 28575"/>
                              <a:gd name="connsiteY57" fmla="*/ 4763 h 9525"/>
                              <a:gd name="connsiteX58" fmla="*/ 3172 w 28575"/>
                              <a:gd name="connsiteY58" fmla="*/ 4763 h 9525"/>
                              <a:gd name="connsiteX59" fmla="*/ 3172 w 28575"/>
                              <a:gd name="connsiteY59" fmla="*/ 4763 h 9525"/>
                              <a:gd name="connsiteX60" fmla="*/ 3172 w 28575"/>
                              <a:gd name="connsiteY60" fmla="*/ 4763 h 9525"/>
                              <a:gd name="connsiteX61" fmla="*/ 4229 w 28575"/>
                              <a:gd name="connsiteY61" fmla="*/ 4763 h 9525"/>
                              <a:gd name="connsiteX62" fmla="*/ 4229 w 28575"/>
                              <a:gd name="connsiteY62" fmla="*/ 4763 h 9525"/>
                              <a:gd name="connsiteX63" fmla="*/ 4229 w 28575"/>
                              <a:gd name="connsiteY63" fmla="*/ 4763 h 9525"/>
                              <a:gd name="connsiteX64" fmla="*/ 4229 w 28575"/>
                              <a:gd name="connsiteY64" fmla="*/ 4763 h 9525"/>
                              <a:gd name="connsiteX65" fmla="*/ 4229 w 28575"/>
                              <a:gd name="connsiteY65" fmla="*/ 4763 h 9525"/>
                              <a:gd name="connsiteX66" fmla="*/ 4229 w 28575"/>
                              <a:gd name="connsiteY66" fmla="*/ 4763 h 9525"/>
                              <a:gd name="connsiteX67" fmla="*/ 4229 w 28575"/>
                              <a:gd name="connsiteY67" fmla="*/ 4763 h 9525"/>
                              <a:gd name="connsiteX68" fmla="*/ 4229 w 28575"/>
                              <a:gd name="connsiteY68" fmla="*/ 4763 h 9525"/>
                              <a:gd name="connsiteX69" fmla="*/ 4229 w 28575"/>
                              <a:gd name="connsiteY69" fmla="*/ 4763 h 9525"/>
                              <a:gd name="connsiteX70" fmla="*/ 4229 w 28575"/>
                              <a:gd name="connsiteY70" fmla="*/ 4763 h 9525"/>
                              <a:gd name="connsiteX71" fmla="*/ 4229 w 28575"/>
                              <a:gd name="connsiteY71" fmla="*/ 4763 h 9525"/>
                              <a:gd name="connsiteX72" fmla="*/ 4229 w 28575"/>
                              <a:gd name="connsiteY72" fmla="*/ 4763 h 9525"/>
                              <a:gd name="connsiteX73" fmla="*/ 4229 w 28575"/>
                              <a:gd name="connsiteY73" fmla="*/ 4763 h 9525"/>
                              <a:gd name="connsiteX74" fmla="*/ 4229 w 28575"/>
                              <a:gd name="connsiteY74" fmla="*/ 4763 h 9525"/>
                              <a:gd name="connsiteX75" fmla="*/ 4229 w 28575"/>
                              <a:gd name="connsiteY75" fmla="*/ 4763 h 9525"/>
                              <a:gd name="connsiteX76" fmla="*/ 4229 w 28575"/>
                              <a:gd name="connsiteY76" fmla="*/ 4763 h 9525"/>
                              <a:gd name="connsiteX77" fmla="*/ 4229 w 28575"/>
                              <a:gd name="connsiteY77" fmla="*/ 4763 h 9525"/>
                              <a:gd name="connsiteX78" fmla="*/ 4229 w 28575"/>
                              <a:gd name="connsiteY78" fmla="*/ 4763 h 9525"/>
                              <a:gd name="connsiteX79" fmla="*/ 5296 w 28575"/>
                              <a:gd name="connsiteY79" fmla="*/ 9525 h 9525"/>
                              <a:gd name="connsiteX80" fmla="*/ 5296 w 28575"/>
                              <a:gd name="connsiteY80" fmla="*/ 9525 h 9525"/>
                              <a:gd name="connsiteX81" fmla="*/ 5296 w 28575"/>
                              <a:gd name="connsiteY81" fmla="*/ 9525 h 9525"/>
                              <a:gd name="connsiteX82" fmla="*/ 5296 w 28575"/>
                              <a:gd name="connsiteY82" fmla="*/ 9525 h 9525"/>
                              <a:gd name="connsiteX83" fmla="*/ 5296 w 28575"/>
                              <a:gd name="connsiteY83" fmla="*/ 4763 h 9525"/>
                              <a:gd name="connsiteX84" fmla="*/ 5296 w 28575"/>
                              <a:gd name="connsiteY84" fmla="*/ 4763 h 9525"/>
                              <a:gd name="connsiteX85" fmla="*/ 5296 w 28575"/>
                              <a:gd name="connsiteY85" fmla="*/ 4763 h 9525"/>
                              <a:gd name="connsiteX86" fmla="*/ 5296 w 28575"/>
                              <a:gd name="connsiteY86" fmla="*/ 0 h 9525"/>
                              <a:gd name="connsiteX87" fmla="*/ 5296 w 28575"/>
                              <a:gd name="connsiteY87" fmla="*/ 4763 h 9525"/>
                              <a:gd name="connsiteX88" fmla="*/ 5296 w 28575"/>
                              <a:gd name="connsiteY88" fmla="*/ 4763 h 9525"/>
                              <a:gd name="connsiteX89" fmla="*/ 5296 w 28575"/>
                              <a:gd name="connsiteY89" fmla="*/ 4763 h 9525"/>
                              <a:gd name="connsiteX90" fmla="*/ 5296 w 28575"/>
                              <a:gd name="connsiteY90" fmla="*/ 4763 h 9525"/>
                              <a:gd name="connsiteX91" fmla="*/ 5296 w 28575"/>
                              <a:gd name="connsiteY91" fmla="*/ 4763 h 9525"/>
                              <a:gd name="connsiteX92" fmla="*/ 5296 w 28575"/>
                              <a:gd name="connsiteY92" fmla="*/ 4763 h 9525"/>
                              <a:gd name="connsiteX93" fmla="*/ 5296 w 28575"/>
                              <a:gd name="connsiteY93" fmla="*/ 4763 h 9525"/>
                              <a:gd name="connsiteX94" fmla="*/ 5296 w 28575"/>
                              <a:gd name="connsiteY94" fmla="*/ 4763 h 9525"/>
                              <a:gd name="connsiteX95" fmla="*/ 5296 w 28575"/>
                              <a:gd name="connsiteY95" fmla="*/ 4763 h 9525"/>
                              <a:gd name="connsiteX96" fmla="*/ 5296 w 28575"/>
                              <a:gd name="connsiteY96" fmla="*/ 4763 h 9525"/>
                              <a:gd name="connsiteX97" fmla="*/ 5296 w 28575"/>
                              <a:gd name="connsiteY97" fmla="*/ 4763 h 9525"/>
                              <a:gd name="connsiteX98" fmla="*/ 5296 w 28575"/>
                              <a:gd name="connsiteY98" fmla="*/ 4763 h 9525"/>
                              <a:gd name="connsiteX99" fmla="*/ 6353 w 28575"/>
                              <a:gd name="connsiteY99" fmla="*/ 4763 h 9525"/>
                              <a:gd name="connsiteX100" fmla="*/ 6353 w 28575"/>
                              <a:gd name="connsiteY100" fmla="*/ 4763 h 9525"/>
                              <a:gd name="connsiteX101" fmla="*/ 6353 w 28575"/>
                              <a:gd name="connsiteY101" fmla="*/ 4763 h 9525"/>
                              <a:gd name="connsiteX102" fmla="*/ 6353 w 28575"/>
                              <a:gd name="connsiteY102" fmla="*/ 4763 h 9525"/>
                              <a:gd name="connsiteX103" fmla="*/ 6353 w 28575"/>
                              <a:gd name="connsiteY103" fmla="*/ 9525 h 9525"/>
                              <a:gd name="connsiteX104" fmla="*/ 6353 w 28575"/>
                              <a:gd name="connsiteY104" fmla="*/ 9525 h 9525"/>
                              <a:gd name="connsiteX105" fmla="*/ 6353 w 28575"/>
                              <a:gd name="connsiteY105" fmla="*/ 9525 h 9525"/>
                              <a:gd name="connsiteX106" fmla="*/ 6353 w 28575"/>
                              <a:gd name="connsiteY106" fmla="*/ 4763 h 9525"/>
                              <a:gd name="connsiteX107" fmla="*/ 6353 w 28575"/>
                              <a:gd name="connsiteY107" fmla="*/ 4763 h 9525"/>
                              <a:gd name="connsiteX108" fmla="*/ 6353 w 28575"/>
                              <a:gd name="connsiteY108" fmla="*/ 4763 h 9525"/>
                              <a:gd name="connsiteX109" fmla="*/ 6353 w 28575"/>
                              <a:gd name="connsiteY109" fmla="*/ 4763 h 9525"/>
                              <a:gd name="connsiteX110" fmla="*/ 6353 w 28575"/>
                              <a:gd name="connsiteY110" fmla="*/ 9525 h 9525"/>
                              <a:gd name="connsiteX111" fmla="*/ 6353 w 28575"/>
                              <a:gd name="connsiteY111" fmla="*/ 9525 h 9525"/>
                              <a:gd name="connsiteX112" fmla="*/ 6353 w 28575"/>
                              <a:gd name="connsiteY112" fmla="*/ 9525 h 9525"/>
                              <a:gd name="connsiteX113" fmla="*/ 6353 w 28575"/>
                              <a:gd name="connsiteY113" fmla="*/ 4763 h 9525"/>
                              <a:gd name="connsiteX114" fmla="*/ 6353 w 28575"/>
                              <a:gd name="connsiteY114" fmla="*/ 4763 h 9525"/>
                              <a:gd name="connsiteX115" fmla="*/ 6353 w 28575"/>
                              <a:gd name="connsiteY115" fmla="*/ 4763 h 9525"/>
                              <a:gd name="connsiteX116" fmla="*/ 6353 w 28575"/>
                              <a:gd name="connsiteY116" fmla="*/ 4763 h 9525"/>
                              <a:gd name="connsiteX117" fmla="*/ 7410 w 28575"/>
                              <a:gd name="connsiteY117" fmla="*/ 4763 h 9525"/>
                              <a:gd name="connsiteX118" fmla="*/ 7410 w 28575"/>
                              <a:gd name="connsiteY118" fmla="*/ 4763 h 9525"/>
                              <a:gd name="connsiteX119" fmla="*/ 7410 w 28575"/>
                              <a:gd name="connsiteY119" fmla="*/ 4763 h 9525"/>
                              <a:gd name="connsiteX120" fmla="*/ 7410 w 28575"/>
                              <a:gd name="connsiteY120" fmla="*/ 4763 h 9525"/>
                              <a:gd name="connsiteX121" fmla="*/ 7410 w 28575"/>
                              <a:gd name="connsiteY121" fmla="*/ 4763 h 9525"/>
                              <a:gd name="connsiteX122" fmla="*/ 7410 w 28575"/>
                              <a:gd name="connsiteY122" fmla="*/ 4763 h 9525"/>
                              <a:gd name="connsiteX123" fmla="*/ 7410 w 28575"/>
                              <a:gd name="connsiteY123" fmla="*/ 4763 h 9525"/>
                              <a:gd name="connsiteX124" fmla="*/ 7410 w 28575"/>
                              <a:gd name="connsiteY124" fmla="*/ 4763 h 9525"/>
                              <a:gd name="connsiteX125" fmla="*/ 7410 w 28575"/>
                              <a:gd name="connsiteY125" fmla="*/ 4763 h 9525"/>
                              <a:gd name="connsiteX126" fmla="*/ 7410 w 28575"/>
                              <a:gd name="connsiteY126" fmla="*/ 4763 h 9525"/>
                              <a:gd name="connsiteX127" fmla="*/ 7410 w 28575"/>
                              <a:gd name="connsiteY127" fmla="*/ 4763 h 9525"/>
                              <a:gd name="connsiteX128" fmla="*/ 7410 w 28575"/>
                              <a:gd name="connsiteY128" fmla="*/ 4763 h 9525"/>
                              <a:gd name="connsiteX129" fmla="*/ 7410 w 28575"/>
                              <a:gd name="connsiteY129" fmla="*/ 4763 h 9525"/>
                              <a:gd name="connsiteX130" fmla="*/ 7410 w 28575"/>
                              <a:gd name="connsiteY130" fmla="*/ 4763 h 9525"/>
                              <a:gd name="connsiteX131" fmla="*/ 7410 w 28575"/>
                              <a:gd name="connsiteY131" fmla="*/ 4763 h 9525"/>
                              <a:gd name="connsiteX132" fmla="*/ 7410 w 28575"/>
                              <a:gd name="connsiteY132" fmla="*/ 4763 h 9525"/>
                              <a:gd name="connsiteX133" fmla="*/ 7410 w 28575"/>
                              <a:gd name="connsiteY133" fmla="*/ 4763 h 9525"/>
                              <a:gd name="connsiteX134" fmla="*/ 7410 w 28575"/>
                              <a:gd name="connsiteY134" fmla="*/ 4763 h 9525"/>
                              <a:gd name="connsiteX135" fmla="*/ 8468 w 28575"/>
                              <a:gd name="connsiteY135" fmla="*/ 4763 h 9525"/>
                              <a:gd name="connsiteX136" fmla="*/ 8468 w 28575"/>
                              <a:gd name="connsiteY136" fmla="*/ 4763 h 9525"/>
                              <a:gd name="connsiteX137" fmla="*/ 8468 w 28575"/>
                              <a:gd name="connsiteY137" fmla="*/ 4763 h 9525"/>
                              <a:gd name="connsiteX138" fmla="*/ 8468 w 28575"/>
                              <a:gd name="connsiteY138" fmla="*/ 4763 h 9525"/>
                              <a:gd name="connsiteX139" fmla="*/ 8468 w 28575"/>
                              <a:gd name="connsiteY139" fmla="*/ 4763 h 9525"/>
                              <a:gd name="connsiteX140" fmla="*/ 8468 w 28575"/>
                              <a:gd name="connsiteY140" fmla="*/ 4763 h 9525"/>
                              <a:gd name="connsiteX141" fmla="*/ 8468 w 28575"/>
                              <a:gd name="connsiteY141" fmla="*/ 4763 h 9525"/>
                              <a:gd name="connsiteX142" fmla="*/ 8468 w 28575"/>
                              <a:gd name="connsiteY142" fmla="*/ 4763 h 9525"/>
                              <a:gd name="connsiteX143" fmla="*/ 8468 w 28575"/>
                              <a:gd name="connsiteY143" fmla="*/ 4763 h 9525"/>
                              <a:gd name="connsiteX144" fmla="*/ 8468 w 28575"/>
                              <a:gd name="connsiteY144" fmla="*/ 4763 h 9525"/>
                              <a:gd name="connsiteX145" fmla="*/ 8468 w 28575"/>
                              <a:gd name="connsiteY145" fmla="*/ 4763 h 9525"/>
                              <a:gd name="connsiteX146" fmla="*/ 8468 w 28575"/>
                              <a:gd name="connsiteY146" fmla="*/ 4763 h 9525"/>
                              <a:gd name="connsiteX147" fmla="*/ 8468 w 28575"/>
                              <a:gd name="connsiteY147" fmla="*/ 4763 h 9525"/>
                              <a:gd name="connsiteX148" fmla="*/ 8468 w 28575"/>
                              <a:gd name="connsiteY148" fmla="*/ 4763 h 9525"/>
                              <a:gd name="connsiteX149" fmla="*/ 8468 w 28575"/>
                              <a:gd name="connsiteY149" fmla="*/ 4763 h 9525"/>
                              <a:gd name="connsiteX150" fmla="*/ 8468 w 28575"/>
                              <a:gd name="connsiteY150" fmla="*/ 4763 h 9525"/>
                              <a:gd name="connsiteX151" fmla="*/ 8468 w 28575"/>
                              <a:gd name="connsiteY151" fmla="*/ 4763 h 9525"/>
                              <a:gd name="connsiteX152" fmla="*/ 8468 w 28575"/>
                              <a:gd name="connsiteY152" fmla="*/ 4763 h 9525"/>
                              <a:gd name="connsiteX153" fmla="*/ 9525 w 28575"/>
                              <a:gd name="connsiteY153" fmla="*/ 4763 h 9525"/>
                              <a:gd name="connsiteX154" fmla="*/ 9525 w 28575"/>
                              <a:gd name="connsiteY154" fmla="*/ 4763 h 9525"/>
                              <a:gd name="connsiteX155" fmla="*/ 9525 w 28575"/>
                              <a:gd name="connsiteY155" fmla="*/ 4763 h 9525"/>
                              <a:gd name="connsiteX156" fmla="*/ 9525 w 28575"/>
                              <a:gd name="connsiteY156" fmla="*/ 4763 h 9525"/>
                              <a:gd name="connsiteX157" fmla="*/ 9525 w 28575"/>
                              <a:gd name="connsiteY157" fmla="*/ 4763 h 9525"/>
                              <a:gd name="connsiteX158" fmla="*/ 9525 w 28575"/>
                              <a:gd name="connsiteY158" fmla="*/ 4763 h 9525"/>
                              <a:gd name="connsiteX159" fmla="*/ 9525 w 28575"/>
                              <a:gd name="connsiteY159" fmla="*/ 4763 h 9525"/>
                              <a:gd name="connsiteX160" fmla="*/ 9525 w 28575"/>
                              <a:gd name="connsiteY160" fmla="*/ 4763 h 9525"/>
                              <a:gd name="connsiteX161" fmla="*/ 9525 w 28575"/>
                              <a:gd name="connsiteY161" fmla="*/ 4763 h 9525"/>
                              <a:gd name="connsiteX162" fmla="*/ 9525 w 28575"/>
                              <a:gd name="connsiteY162" fmla="*/ 4763 h 9525"/>
                              <a:gd name="connsiteX163" fmla="*/ 9525 w 28575"/>
                              <a:gd name="connsiteY163" fmla="*/ 4763 h 9525"/>
                              <a:gd name="connsiteX164" fmla="*/ 9525 w 28575"/>
                              <a:gd name="connsiteY164" fmla="*/ 4763 h 9525"/>
                              <a:gd name="connsiteX165" fmla="*/ 9525 w 28575"/>
                              <a:gd name="connsiteY165" fmla="*/ 9525 h 9525"/>
                              <a:gd name="connsiteX166" fmla="*/ 9525 w 28575"/>
                              <a:gd name="connsiteY166" fmla="*/ 9525 h 9525"/>
                              <a:gd name="connsiteX167" fmla="*/ 9525 w 28575"/>
                              <a:gd name="connsiteY167" fmla="*/ 9525 h 9525"/>
                              <a:gd name="connsiteX168" fmla="*/ 9525 w 28575"/>
                              <a:gd name="connsiteY168" fmla="*/ 4763 h 9525"/>
                              <a:gd name="connsiteX169" fmla="*/ 9525 w 28575"/>
                              <a:gd name="connsiteY169" fmla="*/ 4763 h 9525"/>
                              <a:gd name="connsiteX170" fmla="*/ 9525 w 28575"/>
                              <a:gd name="connsiteY170" fmla="*/ 4763 h 9525"/>
                              <a:gd name="connsiteX171" fmla="*/ 9525 w 28575"/>
                              <a:gd name="connsiteY171" fmla="*/ 4763 h 9525"/>
                              <a:gd name="connsiteX172" fmla="*/ 9525 w 28575"/>
                              <a:gd name="connsiteY172" fmla="*/ 4763 h 9525"/>
                              <a:gd name="connsiteX173" fmla="*/ 10582 w 28575"/>
                              <a:gd name="connsiteY173" fmla="*/ 4763 h 9525"/>
                              <a:gd name="connsiteX174" fmla="*/ 10582 w 28575"/>
                              <a:gd name="connsiteY174" fmla="*/ 4763 h 9525"/>
                              <a:gd name="connsiteX175" fmla="*/ 10582 w 28575"/>
                              <a:gd name="connsiteY175" fmla="*/ 4763 h 9525"/>
                              <a:gd name="connsiteX176" fmla="*/ 10582 w 28575"/>
                              <a:gd name="connsiteY176" fmla="*/ 0 h 9525"/>
                              <a:gd name="connsiteX177" fmla="*/ 10582 w 28575"/>
                              <a:gd name="connsiteY177" fmla="*/ 4763 h 9525"/>
                              <a:gd name="connsiteX178" fmla="*/ 10582 w 28575"/>
                              <a:gd name="connsiteY178" fmla="*/ 4763 h 9525"/>
                              <a:gd name="connsiteX179" fmla="*/ 10582 w 28575"/>
                              <a:gd name="connsiteY179" fmla="*/ 4763 h 9525"/>
                              <a:gd name="connsiteX180" fmla="*/ 10582 w 28575"/>
                              <a:gd name="connsiteY180" fmla="*/ 4763 h 9525"/>
                              <a:gd name="connsiteX181" fmla="*/ 10582 w 28575"/>
                              <a:gd name="connsiteY181" fmla="*/ 9525 h 9525"/>
                              <a:gd name="connsiteX182" fmla="*/ 10582 w 28575"/>
                              <a:gd name="connsiteY182" fmla="*/ 9525 h 9525"/>
                              <a:gd name="connsiteX183" fmla="*/ 10582 w 28575"/>
                              <a:gd name="connsiteY183" fmla="*/ 4763 h 9525"/>
                              <a:gd name="connsiteX184" fmla="*/ 10582 w 28575"/>
                              <a:gd name="connsiteY184" fmla="*/ 9525 h 9525"/>
                              <a:gd name="connsiteX185" fmla="*/ 10582 w 28575"/>
                              <a:gd name="connsiteY185" fmla="*/ 9525 h 9525"/>
                              <a:gd name="connsiteX186" fmla="*/ 10582 w 28575"/>
                              <a:gd name="connsiteY186" fmla="*/ 4763 h 9525"/>
                              <a:gd name="connsiteX187" fmla="*/ 10582 w 28575"/>
                              <a:gd name="connsiteY187" fmla="*/ 4763 h 9525"/>
                              <a:gd name="connsiteX188" fmla="*/ 10582 w 28575"/>
                              <a:gd name="connsiteY188" fmla="*/ 4763 h 9525"/>
                              <a:gd name="connsiteX189" fmla="*/ 10582 w 28575"/>
                              <a:gd name="connsiteY189" fmla="*/ 4763 h 9525"/>
                              <a:gd name="connsiteX190" fmla="*/ 10582 w 28575"/>
                              <a:gd name="connsiteY190" fmla="*/ 4763 h 9525"/>
                              <a:gd name="connsiteX191" fmla="*/ 11640 w 28575"/>
                              <a:gd name="connsiteY191" fmla="*/ 4763 h 9525"/>
                              <a:gd name="connsiteX192" fmla="*/ 11640 w 28575"/>
                              <a:gd name="connsiteY192" fmla="*/ 4763 h 9525"/>
                              <a:gd name="connsiteX193" fmla="*/ 11640 w 28575"/>
                              <a:gd name="connsiteY193" fmla="*/ 4763 h 9525"/>
                              <a:gd name="connsiteX194" fmla="*/ 11640 w 28575"/>
                              <a:gd name="connsiteY194" fmla="*/ 4763 h 9525"/>
                              <a:gd name="connsiteX195" fmla="*/ 11640 w 28575"/>
                              <a:gd name="connsiteY195" fmla="*/ 4763 h 9525"/>
                              <a:gd name="connsiteX196" fmla="*/ 11640 w 28575"/>
                              <a:gd name="connsiteY196" fmla="*/ 4763 h 9525"/>
                              <a:gd name="connsiteX197" fmla="*/ 11640 w 28575"/>
                              <a:gd name="connsiteY197" fmla="*/ 4763 h 9525"/>
                              <a:gd name="connsiteX198" fmla="*/ 11640 w 28575"/>
                              <a:gd name="connsiteY198" fmla="*/ 4763 h 9525"/>
                              <a:gd name="connsiteX199" fmla="*/ 11640 w 28575"/>
                              <a:gd name="connsiteY199" fmla="*/ 4763 h 9525"/>
                              <a:gd name="connsiteX200" fmla="*/ 11640 w 28575"/>
                              <a:gd name="connsiteY200" fmla="*/ 4763 h 9525"/>
                              <a:gd name="connsiteX201" fmla="*/ 11640 w 28575"/>
                              <a:gd name="connsiteY201" fmla="*/ 4763 h 9525"/>
                              <a:gd name="connsiteX202" fmla="*/ 11640 w 28575"/>
                              <a:gd name="connsiteY202" fmla="*/ 9525 h 9525"/>
                              <a:gd name="connsiteX203" fmla="*/ 11640 w 28575"/>
                              <a:gd name="connsiteY203" fmla="*/ 9525 h 9525"/>
                              <a:gd name="connsiteX204" fmla="*/ 11640 w 28575"/>
                              <a:gd name="connsiteY204" fmla="*/ 4763 h 9525"/>
                              <a:gd name="connsiteX205" fmla="*/ 11640 w 28575"/>
                              <a:gd name="connsiteY205" fmla="*/ 4763 h 9525"/>
                              <a:gd name="connsiteX206" fmla="*/ 11640 w 28575"/>
                              <a:gd name="connsiteY206" fmla="*/ 4763 h 9525"/>
                              <a:gd name="connsiteX207" fmla="*/ 11640 w 28575"/>
                              <a:gd name="connsiteY207" fmla="*/ 4763 h 9525"/>
                              <a:gd name="connsiteX208" fmla="*/ 11640 w 28575"/>
                              <a:gd name="connsiteY208" fmla="*/ 4763 h 9525"/>
                              <a:gd name="connsiteX209" fmla="*/ 11640 w 28575"/>
                              <a:gd name="connsiteY209" fmla="*/ 9525 h 9525"/>
                              <a:gd name="connsiteX210" fmla="*/ 11640 w 28575"/>
                              <a:gd name="connsiteY210" fmla="*/ 9525 h 9525"/>
                              <a:gd name="connsiteX211" fmla="*/ 11640 w 28575"/>
                              <a:gd name="connsiteY211" fmla="*/ 9525 h 9525"/>
                              <a:gd name="connsiteX212" fmla="*/ 11640 w 28575"/>
                              <a:gd name="connsiteY212" fmla="*/ 4763 h 9525"/>
                              <a:gd name="connsiteX213" fmla="*/ 11640 w 28575"/>
                              <a:gd name="connsiteY213" fmla="*/ 4763 h 9525"/>
                              <a:gd name="connsiteX214" fmla="*/ 11640 w 28575"/>
                              <a:gd name="connsiteY214" fmla="*/ 4763 h 9525"/>
                              <a:gd name="connsiteX215" fmla="*/ 12697 w 28575"/>
                              <a:gd name="connsiteY215" fmla="*/ 4763 h 9525"/>
                              <a:gd name="connsiteX216" fmla="*/ 12697 w 28575"/>
                              <a:gd name="connsiteY216" fmla="*/ 4763 h 9525"/>
                              <a:gd name="connsiteX217" fmla="*/ 12697 w 28575"/>
                              <a:gd name="connsiteY217" fmla="*/ 4763 h 9525"/>
                              <a:gd name="connsiteX218" fmla="*/ 12697 w 28575"/>
                              <a:gd name="connsiteY218" fmla="*/ 4763 h 9525"/>
                              <a:gd name="connsiteX219" fmla="*/ 12697 w 28575"/>
                              <a:gd name="connsiteY219" fmla="*/ 4763 h 9525"/>
                              <a:gd name="connsiteX220" fmla="*/ 12697 w 28575"/>
                              <a:gd name="connsiteY220" fmla="*/ 4763 h 9525"/>
                              <a:gd name="connsiteX221" fmla="*/ 12697 w 28575"/>
                              <a:gd name="connsiteY221" fmla="*/ 4763 h 9525"/>
                              <a:gd name="connsiteX222" fmla="*/ 12697 w 28575"/>
                              <a:gd name="connsiteY222" fmla="*/ 4763 h 9525"/>
                              <a:gd name="connsiteX223" fmla="*/ 12697 w 28575"/>
                              <a:gd name="connsiteY223" fmla="*/ 9525 h 9525"/>
                              <a:gd name="connsiteX224" fmla="*/ 12697 w 28575"/>
                              <a:gd name="connsiteY224" fmla="*/ 4763 h 9525"/>
                              <a:gd name="connsiteX225" fmla="*/ 12697 w 28575"/>
                              <a:gd name="connsiteY225" fmla="*/ 4763 h 9525"/>
                              <a:gd name="connsiteX226" fmla="*/ 12697 w 28575"/>
                              <a:gd name="connsiteY226" fmla="*/ 4763 h 9525"/>
                              <a:gd name="connsiteX227" fmla="*/ 12697 w 28575"/>
                              <a:gd name="connsiteY227" fmla="*/ 4763 h 9525"/>
                              <a:gd name="connsiteX228" fmla="*/ 12697 w 28575"/>
                              <a:gd name="connsiteY228" fmla="*/ 4763 h 9525"/>
                              <a:gd name="connsiteX229" fmla="*/ 12697 w 28575"/>
                              <a:gd name="connsiteY229" fmla="*/ 4763 h 9525"/>
                              <a:gd name="connsiteX230" fmla="*/ 12697 w 28575"/>
                              <a:gd name="connsiteY230" fmla="*/ 4763 h 9525"/>
                              <a:gd name="connsiteX231" fmla="*/ 12697 w 28575"/>
                              <a:gd name="connsiteY231" fmla="*/ 4763 h 9525"/>
                              <a:gd name="connsiteX232" fmla="*/ 12697 w 28575"/>
                              <a:gd name="connsiteY232" fmla="*/ 4763 h 9525"/>
                              <a:gd name="connsiteX233" fmla="*/ 13754 w 28575"/>
                              <a:gd name="connsiteY233" fmla="*/ 4763 h 9525"/>
                              <a:gd name="connsiteX234" fmla="*/ 13754 w 28575"/>
                              <a:gd name="connsiteY234" fmla="*/ 4763 h 9525"/>
                              <a:gd name="connsiteX235" fmla="*/ 13754 w 28575"/>
                              <a:gd name="connsiteY235" fmla="*/ 9525 h 9525"/>
                              <a:gd name="connsiteX236" fmla="*/ 13754 w 28575"/>
                              <a:gd name="connsiteY236" fmla="*/ 9525 h 9525"/>
                              <a:gd name="connsiteX237" fmla="*/ 13754 w 28575"/>
                              <a:gd name="connsiteY237" fmla="*/ 9525 h 9525"/>
                              <a:gd name="connsiteX238" fmla="*/ 13754 w 28575"/>
                              <a:gd name="connsiteY238" fmla="*/ 9525 h 9525"/>
                              <a:gd name="connsiteX239" fmla="*/ 13754 w 28575"/>
                              <a:gd name="connsiteY239" fmla="*/ 9525 h 9525"/>
                              <a:gd name="connsiteX240" fmla="*/ 13754 w 28575"/>
                              <a:gd name="connsiteY240" fmla="*/ 9525 h 9525"/>
                              <a:gd name="connsiteX241" fmla="*/ 13754 w 28575"/>
                              <a:gd name="connsiteY241" fmla="*/ 4763 h 9525"/>
                              <a:gd name="connsiteX242" fmla="*/ 13754 w 28575"/>
                              <a:gd name="connsiteY242" fmla="*/ 4763 h 9525"/>
                              <a:gd name="connsiteX243" fmla="*/ 13754 w 28575"/>
                              <a:gd name="connsiteY243" fmla="*/ 4763 h 9525"/>
                              <a:gd name="connsiteX244" fmla="*/ 13754 w 28575"/>
                              <a:gd name="connsiteY244" fmla="*/ 4763 h 9525"/>
                              <a:gd name="connsiteX245" fmla="*/ 13754 w 28575"/>
                              <a:gd name="connsiteY245" fmla="*/ 4763 h 9525"/>
                              <a:gd name="connsiteX246" fmla="*/ 13754 w 28575"/>
                              <a:gd name="connsiteY246" fmla="*/ 4763 h 9525"/>
                              <a:gd name="connsiteX247" fmla="*/ 13754 w 28575"/>
                              <a:gd name="connsiteY247" fmla="*/ 9525 h 9525"/>
                              <a:gd name="connsiteX248" fmla="*/ 13754 w 28575"/>
                              <a:gd name="connsiteY248" fmla="*/ 9525 h 9525"/>
                              <a:gd name="connsiteX249" fmla="*/ 13754 w 28575"/>
                              <a:gd name="connsiteY249" fmla="*/ 9525 h 9525"/>
                              <a:gd name="connsiteX250" fmla="*/ 13754 w 28575"/>
                              <a:gd name="connsiteY250" fmla="*/ 9525 h 9525"/>
                              <a:gd name="connsiteX251" fmla="*/ 13754 w 28575"/>
                              <a:gd name="connsiteY251" fmla="*/ 9525 h 9525"/>
                              <a:gd name="connsiteX252" fmla="*/ 13754 w 28575"/>
                              <a:gd name="connsiteY252" fmla="*/ 9525 h 9525"/>
                              <a:gd name="connsiteX253" fmla="*/ 14821 w 28575"/>
                              <a:gd name="connsiteY253" fmla="*/ 9525 h 9525"/>
                              <a:gd name="connsiteX254" fmla="*/ 14821 w 28575"/>
                              <a:gd name="connsiteY254" fmla="*/ 4763 h 9525"/>
                              <a:gd name="connsiteX255" fmla="*/ 14821 w 28575"/>
                              <a:gd name="connsiteY255" fmla="*/ 4763 h 9525"/>
                              <a:gd name="connsiteX256" fmla="*/ 14821 w 28575"/>
                              <a:gd name="connsiteY256" fmla="*/ 4763 h 9525"/>
                              <a:gd name="connsiteX257" fmla="*/ 14821 w 28575"/>
                              <a:gd name="connsiteY257" fmla="*/ 4763 h 9525"/>
                              <a:gd name="connsiteX258" fmla="*/ 14821 w 28575"/>
                              <a:gd name="connsiteY258" fmla="*/ 4763 h 9525"/>
                              <a:gd name="connsiteX259" fmla="*/ 14821 w 28575"/>
                              <a:gd name="connsiteY259" fmla="*/ 4763 h 9525"/>
                              <a:gd name="connsiteX260" fmla="*/ 14821 w 28575"/>
                              <a:gd name="connsiteY260" fmla="*/ 4763 h 9525"/>
                              <a:gd name="connsiteX261" fmla="*/ 14821 w 28575"/>
                              <a:gd name="connsiteY261" fmla="*/ 4763 h 9525"/>
                              <a:gd name="connsiteX262" fmla="*/ 14821 w 28575"/>
                              <a:gd name="connsiteY262" fmla="*/ 4763 h 9525"/>
                              <a:gd name="connsiteX263" fmla="*/ 14821 w 28575"/>
                              <a:gd name="connsiteY263" fmla="*/ 4763 h 9525"/>
                              <a:gd name="connsiteX264" fmla="*/ 14821 w 28575"/>
                              <a:gd name="connsiteY264" fmla="*/ 4763 h 9525"/>
                              <a:gd name="connsiteX265" fmla="*/ 14821 w 28575"/>
                              <a:gd name="connsiteY265" fmla="*/ 4763 h 9525"/>
                              <a:gd name="connsiteX266" fmla="*/ 14821 w 28575"/>
                              <a:gd name="connsiteY266" fmla="*/ 4763 h 9525"/>
                              <a:gd name="connsiteX267" fmla="*/ 14821 w 28575"/>
                              <a:gd name="connsiteY267" fmla="*/ 4763 h 9525"/>
                              <a:gd name="connsiteX268" fmla="*/ 14821 w 28575"/>
                              <a:gd name="connsiteY268" fmla="*/ 4763 h 9525"/>
                              <a:gd name="connsiteX269" fmla="*/ 14821 w 28575"/>
                              <a:gd name="connsiteY269" fmla="*/ 4763 h 9525"/>
                              <a:gd name="connsiteX270" fmla="*/ 14821 w 28575"/>
                              <a:gd name="connsiteY270" fmla="*/ 4763 h 9525"/>
                              <a:gd name="connsiteX271" fmla="*/ 15878 w 28575"/>
                              <a:gd name="connsiteY271" fmla="*/ 4763 h 9525"/>
                              <a:gd name="connsiteX272" fmla="*/ 15878 w 28575"/>
                              <a:gd name="connsiteY272" fmla="*/ 4763 h 9525"/>
                              <a:gd name="connsiteX273" fmla="*/ 15878 w 28575"/>
                              <a:gd name="connsiteY273" fmla="*/ 4763 h 9525"/>
                              <a:gd name="connsiteX274" fmla="*/ 15878 w 28575"/>
                              <a:gd name="connsiteY274" fmla="*/ 4763 h 9525"/>
                              <a:gd name="connsiteX275" fmla="*/ 15878 w 28575"/>
                              <a:gd name="connsiteY275" fmla="*/ 4763 h 9525"/>
                              <a:gd name="connsiteX276" fmla="*/ 15878 w 28575"/>
                              <a:gd name="connsiteY276" fmla="*/ 4763 h 9525"/>
                              <a:gd name="connsiteX277" fmla="*/ 15878 w 28575"/>
                              <a:gd name="connsiteY277" fmla="*/ 4763 h 9525"/>
                              <a:gd name="connsiteX278" fmla="*/ 15878 w 28575"/>
                              <a:gd name="connsiteY278" fmla="*/ 4763 h 9525"/>
                              <a:gd name="connsiteX279" fmla="*/ 15878 w 28575"/>
                              <a:gd name="connsiteY279" fmla="*/ 4763 h 9525"/>
                              <a:gd name="connsiteX280" fmla="*/ 15878 w 28575"/>
                              <a:gd name="connsiteY280" fmla="*/ 9525 h 9525"/>
                              <a:gd name="connsiteX281" fmla="*/ 15878 w 28575"/>
                              <a:gd name="connsiteY281" fmla="*/ 4763 h 9525"/>
                              <a:gd name="connsiteX282" fmla="*/ 15878 w 28575"/>
                              <a:gd name="connsiteY282" fmla="*/ 9525 h 9525"/>
                              <a:gd name="connsiteX283" fmla="*/ 15878 w 28575"/>
                              <a:gd name="connsiteY283" fmla="*/ 9525 h 9525"/>
                              <a:gd name="connsiteX284" fmla="*/ 15878 w 28575"/>
                              <a:gd name="connsiteY284" fmla="*/ 4763 h 9525"/>
                              <a:gd name="connsiteX285" fmla="*/ 15878 w 28575"/>
                              <a:gd name="connsiteY285" fmla="*/ 4763 h 9525"/>
                              <a:gd name="connsiteX286" fmla="*/ 15878 w 28575"/>
                              <a:gd name="connsiteY286" fmla="*/ 4763 h 9525"/>
                              <a:gd name="connsiteX287" fmla="*/ 15878 w 28575"/>
                              <a:gd name="connsiteY287" fmla="*/ 4763 h 9525"/>
                              <a:gd name="connsiteX288" fmla="*/ 15878 w 28575"/>
                              <a:gd name="connsiteY288" fmla="*/ 0 h 9525"/>
                              <a:gd name="connsiteX289" fmla="*/ 16935 w 28575"/>
                              <a:gd name="connsiteY289" fmla="*/ 4763 h 9525"/>
                              <a:gd name="connsiteX290" fmla="*/ 16935 w 28575"/>
                              <a:gd name="connsiteY290" fmla="*/ 4763 h 9525"/>
                              <a:gd name="connsiteX291" fmla="*/ 16935 w 28575"/>
                              <a:gd name="connsiteY291" fmla="*/ 4763 h 9525"/>
                              <a:gd name="connsiteX292" fmla="*/ 16935 w 28575"/>
                              <a:gd name="connsiteY292" fmla="*/ 4763 h 9525"/>
                              <a:gd name="connsiteX293" fmla="*/ 16935 w 28575"/>
                              <a:gd name="connsiteY293" fmla="*/ 4763 h 9525"/>
                              <a:gd name="connsiteX294" fmla="*/ 16935 w 28575"/>
                              <a:gd name="connsiteY294" fmla="*/ 4763 h 9525"/>
                              <a:gd name="connsiteX295" fmla="*/ 16935 w 28575"/>
                              <a:gd name="connsiteY295" fmla="*/ 4763 h 9525"/>
                              <a:gd name="connsiteX296" fmla="*/ 16935 w 28575"/>
                              <a:gd name="connsiteY296" fmla="*/ 4763 h 9525"/>
                              <a:gd name="connsiteX297" fmla="*/ 16935 w 28575"/>
                              <a:gd name="connsiteY297" fmla="*/ 4763 h 9525"/>
                              <a:gd name="connsiteX298" fmla="*/ 16935 w 28575"/>
                              <a:gd name="connsiteY298" fmla="*/ 4763 h 9525"/>
                              <a:gd name="connsiteX299" fmla="*/ 16935 w 28575"/>
                              <a:gd name="connsiteY299" fmla="*/ 4763 h 9525"/>
                              <a:gd name="connsiteX300" fmla="*/ 16935 w 28575"/>
                              <a:gd name="connsiteY300" fmla="*/ 0 h 9525"/>
                              <a:gd name="connsiteX301" fmla="*/ 16935 w 28575"/>
                              <a:gd name="connsiteY301" fmla="*/ 4763 h 9525"/>
                              <a:gd name="connsiteX302" fmla="*/ 16935 w 28575"/>
                              <a:gd name="connsiteY302" fmla="*/ 4763 h 9525"/>
                              <a:gd name="connsiteX303" fmla="*/ 16935 w 28575"/>
                              <a:gd name="connsiteY303" fmla="*/ 4763 h 9525"/>
                              <a:gd name="connsiteX304" fmla="*/ 16935 w 28575"/>
                              <a:gd name="connsiteY304" fmla="*/ 4763 h 9525"/>
                              <a:gd name="connsiteX305" fmla="*/ 16935 w 28575"/>
                              <a:gd name="connsiteY305" fmla="*/ 4763 h 9525"/>
                              <a:gd name="connsiteX306" fmla="*/ 16935 w 28575"/>
                              <a:gd name="connsiteY306" fmla="*/ 4763 h 9525"/>
                              <a:gd name="connsiteX307" fmla="*/ 17993 w 28575"/>
                              <a:gd name="connsiteY307" fmla="*/ 4763 h 9525"/>
                              <a:gd name="connsiteX308" fmla="*/ 17993 w 28575"/>
                              <a:gd name="connsiteY308" fmla="*/ 0 h 9525"/>
                              <a:gd name="connsiteX309" fmla="*/ 17993 w 28575"/>
                              <a:gd name="connsiteY309" fmla="*/ 4763 h 9525"/>
                              <a:gd name="connsiteX310" fmla="*/ 17993 w 28575"/>
                              <a:gd name="connsiteY310" fmla="*/ 4763 h 9525"/>
                              <a:gd name="connsiteX311" fmla="*/ 17993 w 28575"/>
                              <a:gd name="connsiteY311" fmla="*/ 4763 h 9525"/>
                              <a:gd name="connsiteX312" fmla="*/ 17993 w 28575"/>
                              <a:gd name="connsiteY312" fmla="*/ 4763 h 9525"/>
                              <a:gd name="connsiteX313" fmla="*/ 17993 w 28575"/>
                              <a:gd name="connsiteY313" fmla="*/ 4763 h 9525"/>
                              <a:gd name="connsiteX314" fmla="*/ 17993 w 28575"/>
                              <a:gd name="connsiteY314" fmla="*/ 4763 h 9525"/>
                              <a:gd name="connsiteX315" fmla="*/ 17993 w 28575"/>
                              <a:gd name="connsiteY315" fmla="*/ 4763 h 9525"/>
                              <a:gd name="connsiteX316" fmla="*/ 17993 w 28575"/>
                              <a:gd name="connsiteY316" fmla="*/ 4763 h 9525"/>
                              <a:gd name="connsiteX317" fmla="*/ 17993 w 28575"/>
                              <a:gd name="connsiteY317" fmla="*/ 4763 h 9525"/>
                              <a:gd name="connsiteX318" fmla="*/ 17993 w 28575"/>
                              <a:gd name="connsiteY318" fmla="*/ 4763 h 9525"/>
                              <a:gd name="connsiteX319" fmla="*/ 17993 w 28575"/>
                              <a:gd name="connsiteY319" fmla="*/ 4763 h 9525"/>
                              <a:gd name="connsiteX320" fmla="*/ 17993 w 28575"/>
                              <a:gd name="connsiteY320" fmla="*/ 4763 h 9525"/>
                              <a:gd name="connsiteX321" fmla="*/ 17993 w 28575"/>
                              <a:gd name="connsiteY321" fmla="*/ 4763 h 9525"/>
                              <a:gd name="connsiteX322" fmla="*/ 17993 w 28575"/>
                              <a:gd name="connsiteY322" fmla="*/ 4763 h 9525"/>
                              <a:gd name="connsiteX323" fmla="*/ 17993 w 28575"/>
                              <a:gd name="connsiteY323" fmla="*/ 9525 h 9525"/>
                              <a:gd name="connsiteX324" fmla="*/ 17993 w 28575"/>
                              <a:gd name="connsiteY324" fmla="*/ 9525 h 9525"/>
                              <a:gd name="connsiteX325" fmla="*/ 17993 w 28575"/>
                              <a:gd name="connsiteY325" fmla="*/ 9525 h 9525"/>
                              <a:gd name="connsiteX326" fmla="*/ 17993 w 28575"/>
                              <a:gd name="connsiteY326" fmla="*/ 9525 h 9525"/>
                              <a:gd name="connsiteX327" fmla="*/ 19050 w 28575"/>
                              <a:gd name="connsiteY327" fmla="*/ 9525 h 9525"/>
                              <a:gd name="connsiteX328" fmla="*/ 19050 w 28575"/>
                              <a:gd name="connsiteY328" fmla="*/ 4763 h 9525"/>
                              <a:gd name="connsiteX329" fmla="*/ 19050 w 28575"/>
                              <a:gd name="connsiteY329" fmla="*/ 4763 h 9525"/>
                              <a:gd name="connsiteX330" fmla="*/ 19050 w 28575"/>
                              <a:gd name="connsiteY330" fmla="*/ 4763 h 9525"/>
                              <a:gd name="connsiteX331" fmla="*/ 19050 w 28575"/>
                              <a:gd name="connsiteY331" fmla="*/ 4763 h 9525"/>
                              <a:gd name="connsiteX332" fmla="*/ 19050 w 28575"/>
                              <a:gd name="connsiteY332" fmla="*/ 4763 h 9525"/>
                              <a:gd name="connsiteX333" fmla="*/ 19050 w 28575"/>
                              <a:gd name="connsiteY333" fmla="*/ 4763 h 9525"/>
                              <a:gd name="connsiteX334" fmla="*/ 19050 w 28575"/>
                              <a:gd name="connsiteY334" fmla="*/ 4763 h 9525"/>
                              <a:gd name="connsiteX335" fmla="*/ 19050 w 28575"/>
                              <a:gd name="connsiteY335" fmla="*/ 4763 h 9525"/>
                              <a:gd name="connsiteX336" fmla="*/ 19050 w 28575"/>
                              <a:gd name="connsiteY336" fmla="*/ 4763 h 9525"/>
                              <a:gd name="connsiteX337" fmla="*/ 19050 w 28575"/>
                              <a:gd name="connsiteY337" fmla="*/ 4763 h 9525"/>
                              <a:gd name="connsiteX338" fmla="*/ 19050 w 28575"/>
                              <a:gd name="connsiteY338" fmla="*/ 4763 h 9525"/>
                              <a:gd name="connsiteX339" fmla="*/ 19050 w 28575"/>
                              <a:gd name="connsiteY339" fmla="*/ 4763 h 9525"/>
                              <a:gd name="connsiteX340" fmla="*/ 19050 w 28575"/>
                              <a:gd name="connsiteY340" fmla="*/ 4763 h 9525"/>
                              <a:gd name="connsiteX341" fmla="*/ 19050 w 28575"/>
                              <a:gd name="connsiteY341" fmla="*/ 9525 h 9525"/>
                              <a:gd name="connsiteX342" fmla="*/ 19050 w 28575"/>
                              <a:gd name="connsiteY342" fmla="*/ 9525 h 9525"/>
                              <a:gd name="connsiteX343" fmla="*/ 19050 w 28575"/>
                              <a:gd name="connsiteY343" fmla="*/ 4763 h 9525"/>
                              <a:gd name="connsiteX344" fmla="*/ 19050 w 28575"/>
                              <a:gd name="connsiteY344" fmla="*/ 9525 h 9525"/>
                              <a:gd name="connsiteX345" fmla="*/ 20107 w 28575"/>
                              <a:gd name="connsiteY345" fmla="*/ 4763 h 9525"/>
                              <a:gd name="connsiteX346" fmla="*/ 20107 w 28575"/>
                              <a:gd name="connsiteY346" fmla="*/ 4763 h 9525"/>
                              <a:gd name="connsiteX347" fmla="*/ 20107 w 28575"/>
                              <a:gd name="connsiteY347" fmla="*/ 4763 h 9525"/>
                              <a:gd name="connsiteX348" fmla="*/ 20107 w 28575"/>
                              <a:gd name="connsiteY348" fmla="*/ 4763 h 9525"/>
                              <a:gd name="connsiteX349" fmla="*/ 20107 w 28575"/>
                              <a:gd name="connsiteY349" fmla="*/ 4763 h 9525"/>
                              <a:gd name="connsiteX350" fmla="*/ 20107 w 28575"/>
                              <a:gd name="connsiteY350" fmla="*/ 9525 h 9525"/>
                              <a:gd name="connsiteX351" fmla="*/ 20107 w 28575"/>
                              <a:gd name="connsiteY351" fmla="*/ 4763 h 9525"/>
                              <a:gd name="connsiteX352" fmla="*/ 20107 w 28575"/>
                              <a:gd name="connsiteY352" fmla="*/ 4763 h 9525"/>
                              <a:gd name="connsiteX353" fmla="*/ 20107 w 28575"/>
                              <a:gd name="connsiteY353" fmla="*/ 4763 h 9525"/>
                              <a:gd name="connsiteX354" fmla="*/ 20107 w 28575"/>
                              <a:gd name="connsiteY354" fmla="*/ 4763 h 9525"/>
                              <a:gd name="connsiteX355" fmla="*/ 20107 w 28575"/>
                              <a:gd name="connsiteY355" fmla="*/ 4763 h 9525"/>
                              <a:gd name="connsiteX356" fmla="*/ 20107 w 28575"/>
                              <a:gd name="connsiteY356" fmla="*/ 4763 h 9525"/>
                              <a:gd name="connsiteX357" fmla="*/ 20107 w 28575"/>
                              <a:gd name="connsiteY357" fmla="*/ 4763 h 9525"/>
                              <a:gd name="connsiteX358" fmla="*/ 20107 w 28575"/>
                              <a:gd name="connsiteY358" fmla="*/ 4763 h 9525"/>
                              <a:gd name="connsiteX359" fmla="*/ 20107 w 28575"/>
                              <a:gd name="connsiteY359" fmla="*/ 4763 h 9525"/>
                              <a:gd name="connsiteX360" fmla="*/ 20107 w 28575"/>
                              <a:gd name="connsiteY360" fmla="*/ 4763 h 9525"/>
                              <a:gd name="connsiteX361" fmla="*/ 20107 w 28575"/>
                              <a:gd name="connsiteY361" fmla="*/ 4763 h 9525"/>
                              <a:gd name="connsiteX362" fmla="*/ 20107 w 28575"/>
                              <a:gd name="connsiteY362" fmla="*/ 0 h 9525"/>
                              <a:gd name="connsiteX363" fmla="*/ 21165 w 28575"/>
                              <a:gd name="connsiteY363" fmla="*/ 4763 h 9525"/>
                              <a:gd name="connsiteX364" fmla="*/ 21165 w 28575"/>
                              <a:gd name="connsiteY364" fmla="*/ 4763 h 9525"/>
                              <a:gd name="connsiteX365" fmla="*/ 21165 w 28575"/>
                              <a:gd name="connsiteY365" fmla="*/ 4763 h 9525"/>
                              <a:gd name="connsiteX366" fmla="*/ 21165 w 28575"/>
                              <a:gd name="connsiteY366" fmla="*/ 4763 h 9525"/>
                              <a:gd name="connsiteX367" fmla="*/ 21165 w 28575"/>
                              <a:gd name="connsiteY367" fmla="*/ 4763 h 9525"/>
                              <a:gd name="connsiteX368" fmla="*/ 21165 w 28575"/>
                              <a:gd name="connsiteY368" fmla="*/ 4763 h 9525"/>
                              <a:gd name="connsiteX369" fmla="*/ 21165 w 28575"/>
                              <a:gd name="connsiteY369" fmla="*/ 4763 h 9525"/>
                              <a:gd name="connsiteX370" fmla="*/ 21165 w 28575"/>
                              <a:gd name="connsiteY370" fmla="*/ 4763 h 9525"/>
                              <a:gd name="connsiteX371" fmla="*/ 21165 w 28575"/>
                              <a:gd name="connsiteY371" fmla="*/ 4763 h 9525"/>
                              <a:gd name="connsiteX372" fmla="*/ 21165 w 28575"/>
                              <a:gd name="connsiteY372" fmla="*/ 4763 h 9525"/>
                              <a:gd name="connsiteX373" fmla="*/ 21165 w 28575"/>
                              <a:gd name="connsiteY373" fmla="*/ 4763 h 9525"/>
                              <a:gd name="connsiteX374" fmla="*/ 21165 w 28575"/>
                              <a:gd name="connsiteY374" fmla="*/ 4763 h 9525"/>
                              <a:gd name="connsiteX375" fmla="*/ 21165 w 28575"/>
                              <a:gd name="connsiteY375" fmla="*/ 4763 h 9525"/>
                              <a:gd name="connsiteX376" fmla="*/ 21165 w 28575"/>
                              <a:gd name="connsiteY376" fmla="*/ 4763 h 9525"/>
                              <a:gd name="connsiteX377" fmla="*/ 21165 w 28575"/>
                              <a:gd name="connsiteY377" fmla="*/ 4763 h 9525"/>
                              <a:gd name="connsiteX378" fmla="*/ 21165 w 28575"/>
                              <a:gd name="connsiteY378" fmla="*/ 4763 h 9525"/>
                              <a:gd name="connsiteX379" fmla="*/ 21165 w 28575"/>
                              <a:gd name="connsiteY379" fmla="*/ 4763 h 9525"/>
                              <a:gd name="connsiteX380" fmla="*/ 21165 w 28575"/>
                              <a:gd name="connsiteY380" fmla="*/ 4763 h 9525"/>
                              <a:gd name="connsiteX381" fmla="*/ 22222 w 28575"/>
                              <a:gd name="connsiteY381" fmla="*/ 4763 h 9525"/>
                              <a:gd name="connsiteX382" fmla="*/ 22222 w 28575"/>
                              <a:gd name="connsiteY382" fmla="*/ 4763 h 9525"/>
                              <a:gd name="connsiteX383" fmla="*/ 22222 w 28575"/>
                              <a:gd name="connsiteY383" fmla="*/ 4763 h 9525"/>
                              <a:gd name="connsiteX384" fmla="*/ 22222 w 28575"/>
                              <a:gd name="connsiteY384" fmla="*/ 4763 h 9525"/>
                              <a:gd name="connsiteX385" fmla="*/ 22222 w 28575"/>
                              <a:gd name="connsiteY385" fmla="*/ 4763 h 9525"/>
                              <a:gd name="connsiteX386" fmla="*/ 22222 w 28575"/>
                              <a:gd name="connsiteY386" fmla="*/ 4763 h 9525"/>
                              <a:gd name="connsiteX387" fmla="*/ 22222 w 28575"/>
                              <a:gd name="connsiteY387" fmla="*/ 4763 h 9525"/>
                              <a:gd name="connsiteX388" fmla="*/ 22222 w 28575"/>
                              <a:gd name="connsiteY388" fmla="*/ 4763 h 9525"/>
                              <a:gd name="connsiteX389" fmla="*/ 22222 w 28575"/>
                              <a:gd name="connsiteY389" fmla="*/ 9525 h 9525"/>
                              <a:gd name="connsiteX390" fmla="*/ 22222 w 28575"/>
                              <a:gd name="connsiteY390" fmla="*/ 9525 h 9525"/>
                              <a:gd name="connsiteX391" fmla="*/ 22222 w 28575"/>
                              <a:gd name="connsiteY391" fmla="*/ 9525 h 9525"/>
                              <a:gd name="connsiteX392" fmla="*/ 22222 w 28575"/>
                              <a:gd name="connsiteY392" fmla="*/ 9525 h 9525"/>
                              <a:gd name="connsiteX393" fmla="*/ 22222 w 28575"/>
                              <a:gd name="connsiteY393" fmla="*/ 4763 h 9525"/>
                              <a:gd name="connsiteX394" fmla="*/ 22222 w 28575"/>
                              <a:gd name="connsiteY394" fmla="*/ 4763 h 9525"/>
                              <a:gd name="connsiteX395" fmla="*/ 22222 w 28575"/>
                              <a:gd name="connsiteY395" fmla="*/ 4763 h 9525"/>
                              <a:gd name="connsiteX396" fmla="*/ 22222 w 28575"/>
                              <a:gd name="connsiteY396" fmla="*/ 4763 h 9525"/>
                              <a:gd name="connsiteX397" fmla="*/ 22222 w 28575"/>
                              <a:gd name="connsiteY397" fmla="*/ 9525 h 9525"/>
                              <a:gd name="connsiteX398" fmla="*/ 22222 w 28575"/>
                              <a:gd name="connsiteY398" fmla="*/ 4763 h 9525"/>
                              <a:gd name="connsiteX399" fmla="*/ 22222 w 28575"/>
                              <a:gd name="connsiteY399" fmla="*/ 4763 h 9525"/>
                              <a:gd name="connsiteX400" fmla="*/ 22222 w 28575"/>
                              <a:gd name="connsiteY400" fmla="*/ 4763 h 9525"/>
                              <a:gd name="connsiteX401" fmla="*/ 23279 w 28575"/>
                              <a:gd name="connsiteY401" fmla="*/ 4763 h 9525"/>
                              <a:gd name="connsiteX402" fmla="*/ 23279 w 28575"/>
                              <a:gd name="connsiteY402" fmla="*/ 4763 h 9525"/>
                              <a:gd name="connsiteX403" fmla="*/ 23279 w 28575"/>
                              <a:gd name="connsiteY403" fmla="*/ 4763 h 9525"/>
                              <a:gd name="connsiteX404" fmla="*/ 23279 w 28575"/>
                              <a:gd name="connsiteY404" fmla="*/ 4763 h 9525"/>
                              <a:gd name="connsiteX405" fmla="*/ 23279 w 28575"/>
                              <a:gd name="connsiteY405" fmla="*/ 9525 h 9525"/>
                              <a:gd name="connsiteX406" fmla="*/ 23279 w 28575"/>
                              <a:gd name="connsiteY406" fmla="*/ 9525 h 9525"/>
                              <a:gd name="connsiteX407" fmla="*/ 23279 w 28575"/>
                              <a:gd name="connsiteY407" fmla="*/ 4763 h 9525"/>
                              <a:gd name="connsiteX408" fmla="*/ 23279 w 28575"/>
                              <a:gd name="connsiteY408" fmla="*/ 4763 h 9525"/>
                              <a:gd name="connsiteX409" fmla="*/ 23279 w 28575"/>
                              <a:gd name="connsiteY409" fmla="*/ 4763 h 9525"/>
                              <a:gd name="connsiteX410" fmla="*/ 23279 w 28575"/>
                              <a:gd name="connsiteY410" fmla="*/ 4763 h 9525"/>
                              <a:gd name="connsiteX411" fmla="*/ 23279 w 28575"/>
                              <a:gd name="connsiteY411" fmla="*/ 4763 h 9525"/>
                              <a:gd name="connsiteX412" fmla="*/ 23279 w 28575"/>
                              <a:gd name="connsiteY412" fmla="*/ 4763 h 9525"/>
                              <a:gd name="connsiteX413" fmla="*/ 23279 w 28575"/>
                              <a:gd name="connsiteY413" fmla="*/ 9525 h 9525"/>
                              <a:gd name="connsiteX414" fmla="*/ 23279 w 28575"/>
                              <a:gd name="connsiteY414" fmla="*/ 9525 h 9525"/>
                              <a:gd name="connsiteX415" fmla="*/ 23279 w 28575"/>
                              <a:gd name="connsiteY415" fmla="*/ 4763 h 9525"/>
                              <a:gd name="connsiteX416" fmla="*/ 23279 w 28575"/>
                              <a:gd name="connsiteY416" fmla="*/ 4763 h 9525"/>
                              <a:gd name="connsiteX417" fmla="*/ 23279 w 28575"/>
                              <a:gd name="connsiteY417" fmla="*/ 4763 h 9525"/>
                              <a:gd name="connsiteX418" fmla="*/ 23279 w 28575"/>
                              <a:gd name="connsiteY418" fmla="*/ 4763 h 9525"/>
                              <a:gd name="connsiteX419" fmla="*/ 24346 w 28575"/>
                              <a:gd name="connsiteY419" fmla="*/ 4763 h 9525"/>
                              <a:gd name="connsiteX420" fmla="*/ 24346 w 28575"/>
                              <a:gd name="connsiteY420" fmla="*/ 4763 h 9525"/>
                              <a:gd name="connsiteX421" fmla="*/ 24346 w 28575"/>
                              <a:gd name="connsiteY421" fmla="*/ 4763 h 9525"/>
                              <a:gd name="connsiteX422" fmla="*/ 24346 w 28575"/>
                              <a:gd name="connsiteY422" fmla="*/ 4763 h 9525"/>
                              <a:gd name="connsiteX423" fmla="*/ 24346 w 28575"/>
                              <a:gd name="connsiteY423" fmla="*/ 4763 h 9525"/>
                              <a:gd name="connsiteX424" fmla="*/ 24346 w 28575"/>
                              <a:gd name="connsiteY424" fmla="*/ 4763 h 9525"/>
                              <a:gd name="connsiteX425" fmla="*/ 24346 w 28575"/>
                              <a:gd name="connsiteY425" fmla="*/ 4763 h 9525"/>
                              <a:gd name="connsiteX426" fmla="*/ 24346 w 28575"/>
                              <a:gd name="connsiteY426" fmla="*/ 4763 h 9525"/>
                              <a:gd name="connsiteX427" fmla="*/ 24346 w 28575"/>
                              <a:gd name="connsiteY427" fmla="*/ 4763 h 9525"/>
                              <a:gd name="connsiteX428" fmla="*/ 24346 w 28575"/>
                              <a:gd name="connsiteY428" fmla="*/ 4763 h 9525"/>
                              <a:gd name="connsiteX429" fmla="*/ 24346 w 28575"/>
                              <a:gd name="connsiteY429" fmla="*/ 4763 h 9525"/>
                              <a:gd name="connsiteX430" fmla="*/ 24346 w 28575"/>
                              <a:gd name="connsiteY430" fmla="*/ 4763 h 9525"/>
                              <a:gd name="connsiteX431" fmla="*/ 24346 w 28575"/>
                              <a:gd name="connsiteY431" fmla="*/ 4763 h 9525"/>
                              <a:gd name="connsiteX432" fmla="*/ 24346 w 28575"/>
                              <a:gd name="connsiteY432" fmla="*/ 4763 h 9525"/>
                              <a:gd name="connsiteX433" fmla="*/ 24346 w 28575"/>
                              <a:gd name="connsiteY433" fmla="*/ 4763 h 9525"/>
                              <a:gd name="connsiteX434" fmla="*/ 24346 w 28575"/>
                              <a:gd name="connsiteY434" fmla="*/ 4763 h 9525"/>
                              <a:gd name="connsiteX435" fmla="*/ 24346 w 28575"/>
                              <a:gd name="connsiteY435" fmla="*/ 4763 h 9525"/>
                              <a:gd name="connsiteX436" fmla="*/ 24346 w 28575"/>
                              <a:gd name="connsiteY436" fmla="*/ 4763 h 9525"/>
                              <a:gd name="connsiteX437" fmla="*/ 24346 w 28575"/>
                              <a:gd name="connsiteY437" fmla="*/ 4763 h 9525"/>
                              <a:gd name="connsiteX438" fmla="*/ 24346 w 28575"/>
                              <a:gd name="connsiteY438" fmla="*/ 4763 h 9525"/>
                              <a:gd name="connsiteX439" fmla="*/ 24346 w 28575"/>
                              <a:gd name="connsiteY439" fmla="*/ 4763 h 9525"/>
                              <a:gd name="connsiteX440" fmla="*/ 24346 w 28575"/>
                              <a:gd name="connsiteY440" fmla="*/ 4763 h 9525"/>
                              <a:gd name="connsiteX441" fmla="*/ 24346 w 28575"/>
                              <a:gd name="connsiteY441" fmla="*/ 4763 h 9525"/>
                              <a:gd name="connsiteX442" fmla="*/ 24346 w 28575"/>
                              <a:gd name="connsiteY442" fmla="*/ 4763 h 9525"/>
                              <a:gd name="connsiteX443" fmla="*/ 25403 w 28575"/>
                              <a:gd name="connsiteY443" fmla="*/ 4763 h 9525"/>
                              <a:gd name="connsiteX444" fmla="*/ 25403 w 28575"/>
                              <a:gd name="connsiteY444" fmla="*/ 4763 h 9525"/>
                              <a:gd name="connsiteX445" fmla="*/ 25403 w 28575"/>
                              <a:gd name="connsiteY445" fmla="*/ 4763 h 9525"/>
                              <a:gd name="connsiteX446" fmla="*/ 25403 w 28575"/>
                              <a:gd name="connsiteY446" fmla="*/ 4763 h 9525"/>
                              <a:gd name="connsiteX447" fmla="*/ 25403 w 28575"/>
                              <a:gd name="connsiteY447" fmla="*/ 4763 h 9525"/>
                              <a:gd name="connsiteX448" fmla="*/ 25403 w 28575"/>
                              <a:gd name="connsiteY448" fmla="*/ 4763 h 9525"/>
                              <a:gd name="connsiteX449" fmla="*/ 25403 w 28575"/>
                              <a:gd name="connsiteY449" fmla="*/ 4763 h 9525"/>
                              <a:gd name="connsiteX450" fmla="*/ 25403 w 28575"/>
                              <a:gd name="connsiteY450" fmla="*/ 4763 h 9525"/>
                              <a:gd name="connsiteX451" fmla="*/ 25403 w 28575"/>
                              <a:gd name="connsiteY451" fmla="*/ 4763 h 9525"/>
                              <a:gd name="connsiteX452" fmla="*/ 25403 w 28575"/>
                              <a:gd name="connsiteY452" fmla="*/ 4763 h 9525"/>
                              <a:gd name="connsiteX453" fmla="*/ 25403 w 28575"/>
                              <a:gd name="connsiteY453" fmla="*/ 4763 h 9525"/>
                              <a:gd name="connsiteX454" fmla="*/ 25403 w 28575"/>
                              <a:gd name="connsiteY454" fmla="*/ 4763 h 9525"/>
                              <a:gd name="connsiteX455" fmla="*/ 25403 w 28575"/>
                              <a:gd name="connsiteY455" fmla="*/ 4763 h 9525"/>
                              <a:gd name="connsiteX456" fmla="*/ 25403 w 28575"/>
                              <a:gd name="connsiteY456" fmla="*/ 4763 h 9525"/>
                              <a:gd name="connsiteX457" fmla="*/ 25403 w 28575"/>
                              <a:gd name="connsiteY457" fmla="*/ 4763 h 9525"/>
                              <a:gd name="connsiteX458" fmla="*/ 25403 w 28575"/>
                              <a:gd name="connsiteY458" fmla="*/ 4763 h 9525"/>
                              <a:gd name="connsiteX459" fmla="*/ 25403 w 28575"/>
                              <a:gd name="connsiteY459" fmla="*/ 4763 h 9525"/>
                              <a:gd name="connsiteX460" fmla="*/ 25403 w 28575"/>
                              <a:gd name="connsiteY460" fmla="*/ 4763 h 9525"/>
                              <a:gd name="connsiteX461" fmla="*/ 25403 w 28575"/>
                              <a:gd name="connsiteY461" fmla="*/ 4763 h 9525"/>
                              <a:gd name="connsiteX462" fmla="*/ 25403 w 28575"/>
                              <a:gd name="connsiteY462" fmla="*/ 4763 h 9525"/>
                              <a:gd name="connsiteX463" fmla="*/ 26460 w 28575"/>
                              <a:gd name="connsiteY463" fmla="*/ 4763 h 9525"/>
                              <a:gd name="connsiteX464" fmla="*/ 26460 w 28575"/>
                              <a:gd name="connsiteY464" fmla="*/ 4763 h 9525"/>
                              <a:gd name="connsiteX465" fmla="*/ 26460 w 28575"/>
                              <a:gd name="connsiteY465" fmla="*/ 4763 h 9525"/>
                              <a:gd name="connsiteX466" fmla="*/ 26460 w 28575"/>
                              <a:gd name="connsiteY466" fmla="*/ 0 h 9525"/>
                              <a:gd name="connsiteX467" fmla="*/ 26460 w 28575"/>
                              <a:gd name="connsiteY467" fmla="*/ 0 h 9525"/>
                              <a:gd name="connsiteX468" fmla="*/ 26460 w 28575"/>
                              <a:gd name="connsiteY468" fmla="*/ 4763 h 9525"/>
                              <a:gd name="connsiteX469" fmla="*/ 26460 w 28575"/>
                              <a:gd name="connsiteY469" fmla="*/ 0 h 9525"/>
                              <a:gd name="connsiteX470" fmla="*/ 26460 w 28575"/>
                              <a:gd name="connsiteY470" fmla="*/ 4763 h 9525"/>
                              <a:gd name="connsiteX471" fmla="*/ 26460 w 28575"/>
                              <a:gd name="connsiteY471" fmla="*/ 4763 h 9525"/>
                              <a:gd name="connsiteX472" fmla="*/ 26460 w 28575"/>
                              <a:gd name="connsiteY472" fmla="*/ 4763 h 9525"/>
                              <a:gd name="connsiteX473" fmla="*/ 26460 w 28575"/>
                              <a:gd name="connsiteY473" fmla="*/ 4763 h 9525"/>
                              <a:gd name="connsiteX474" fmla="*/ 26460 w 28575"/>
                              <a:gd name="connsiteY474" fmla="*/ 4763 h 9525"/>
                              <a:gd name="connsiteX475" fmla="*/ 26460 w 28575"/>
                              <a:gd name="connsiteY475" fmla="*/ 4763 h 9525"/>
                              <a:gd name="connsiteX476" fmla="*/ 26460 w 28575"/>
                              <a:gd name="connsiteY476" fmla="*/ 4763 h 9525"/>
                              <a:gd name="connsiteX477" fmla="*/ 26460 w 28575"/>
                              <a:gd name="connsiteY477" fmla="*/ 4763 h 9525"/>
                              <a:gd name="connsiteX478" fmla="*/ 26460 w 28575"/>
                              <a:gd name="connsiteY478" fmla="*/ 4763 h 9525"/>
                              <a:gd name="connsiteX479" fmla="*/ 26460 w 28575"/>
                              <a:gd name="connsiteY479" fmla="*/ 4763 h 9525"/>
                              <a:gd name="connsiteX480" fmla="*/ 26460 w 28575"/>
                              <a:gd name="connsiteY480" fmla="*/ 4763 h 9525"/>
                              <a:gd name="connsiteX481" fmla="*/ 27518 w 28575"/>
                              <a:gd name="connsiteY481" fmla="*/ 9525 h 9525"/>
                              <a:gd name="connsiteX482" fmla="*/ 27518 w 28575"/>
                              <a:gd name="connsiteY482" fmla="*/ 9525 h 9525"/>
                              <a:gd name="connsiteX483" fmla="*/ 27518 w 28575"/>
                              <a:gd name="connsiteY483" fmla="*/ 9525 h 9525"/>
                              <a:gd name="connsiteX484" fmla="*/ 27518 w 28575"/>
                              <a:gd name="connsiteY484" fmla="*/ 9525 h 9525"/>
                              <a:gd name="connsiteX485" fmla="*/ 27518 w 28575"/>
                              <a:gd name="connsiteY485" fmla="*/ 4763 h 9525"/>
                              <a:gd name="connsiteX486" fmla="*/ 27518 w 28575"/>
                              <a:gd name="connsiteY486" fmla="*/ 4763 h 9525"/>
                              <a:gd name="connsiteX487" fmla="*/ 27518 w 28575"/>
                              <a:gd name="connsiteY487" fmla="*/ 4763 h 9525"/>
                              <a:gd name="connsiteX488" fmla="*/ 27518 w 28575"/>
                              <a:gd name="connsiteY488" fmla="*/ 4763 h 9525"/>
                              <a:gd name="connsiteX489" fmla="*/ 27518 w 28575"/>
                              <a:gd name="connsiteY489" fmla="*/ 4763 h 9525"/>
                              <a:gd name="connsiteX490" fmla="*/ 27518 w 28575"/>
                              <a:gd name="connsiteY490" fmla="*/ 4763 h 9525"/>
                              <a:gd name="connsiteX491" fmla="*/ 27518 w 28575"/>
                              <a:gd name="connsiteY491" fmla="*/ 4763 h 9525"/>
                              <a:gd name="connsiteX492" fmla="*/ 27518 w 28575"/>
                              <a:gd name="connsiteY492" fmla="*/ 4763 h 9525"/>
                              <a:gd name="connsiteX493" fmla="*/ 27518 w 28575"/>
                              <a:gd name="connsiteY493" fmla="*/ 4763 h 9525"/>
                              <a:gd name="connsiteX494" fmla="*/ 27518 w 28575"/>
                              <a:gd name="connsiteY494" fmla="*/ 4763 h 9525"/>
                              <a:gd name="connsiteX495" fmla="*/ 27518 w 28575"/>
                              <a:gd name="connsiteY495" fmla="*/ 4763 h 9525"/>
                              <a:gd name="connsiteX496" fmla="*/ 27518 w 28575"/>
                              <a:gd name="connsiteY496" fmla="*/ 4763 h 9525"/>
                              <a:gd name="connsiteX497" fmla="*/ 27518 w 28575"/>
                              <a:gd name="connsiteY497" fmla="*/ 9525 h 9525"/>
                              <a:gd name="connsiteX498" fmla="*/ 27518 w 28575"/>
                              <a:gd name="connsiteY498" fmla="*/ 4763 h 9525"/>
                              <a:gd name="connsiteX499" fmla="*/ 28575 w 28575"/>
                              <a:gd name="connsiteY499" fmla="*/ 4763 h 9525"/>
                              <a:gd name="connsiteX500" fmla="*/ 28575 w 28575"/>
                              <a:gd name="connsiteY500" fmla="*/ 4763 h 9525"/>
                              <a:gd name="connsiteX501" fmla="*/ 28575 w 28575"/>
                              <a:gd name="connsiteY501" fmla="*/ 4763 h 9525"/>
                              <a:gd name="connsiteX502" fmla="*/ 28575 w 28575"/>
                              <a:gd name="connsiteY502" fmla="*/ 4763 h 9525"/>
                              <a:gd name="connsiteX503" fmla="*/ 28575 w 28575"/>
                              <a:gd name="connsiteY503" fmla="*/ 4763 h 9525"/>
                              <a:gd name="connsiteX504" fmla="*/ 28575 w 28575"/>
                              <a:gd name="connsiteY504" fmla="*/ 4763 h 9525"/>
                              <a:gd name="connsiteX505" fmla="*/ 28575 w 28575"/>
                              <a:gd name="connsiteY505" fmla="*/ 4763 h 9525"/>
                              <a:gd name="connsiteX506" fmla="*/ 28575 w 28575"/>
                              <a:gd name="connsiteY506" fmla="*/ 4763 h 9525"/>
                              <a:gd name="connsiteX507" fmla="*/ 28575 w 28575"/>
                              <a:gd name="connsiteY507" fmla="*/ 4763 h 9525"/>
                              <a:gd name="connsiteX508" fmla="*/ 28575 w 28575"/>
                              <a:gd name="connsiteY508" fmla="*/ 4763 h 9525"/>
                              <a:gd name="connsiteX509" fmla="*/ 28575 w 28575"/>
                              <a:gd name="connsiteY509" fmla="*/ 4763 h 9525"/>
                              <a:gd name="connsiteX510" fmla="*/ 28575 w 28575"/>
                              <a:gd name="connsiteY510" fmla="*/ 4763 h 9525"/>
                              <a:gd name="connsiteX511" fmla="*/ 28575 w 28575"/>
                              <a:gd name="connsiteY511" fmla="*/ 476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4763"/>
                                </a:moveTo>
                                <a:lnTo>
                                  <a:pt x="0" y="4763"/>
                                </a:lnTo>
                                <a:lnTo>
                                  <a:pt x="0" y="4763"/>
                                </a:lnTo>
                                <a:lnTo>
                                  <a:pt x="0" y="4763"/>
                                </a:lnTo>
                                <a:lnTo>
                                  <a:pt x="0" y="4763"/>
                                </a:lnTo>
                                <a:lnTo>
                                  <a:pt x="1057" y="4763"/>
                                </a:lnTo>
                                <a:lnTo>
                                  <a:pt x="1057" y="4763"/>
                                </a:lnTo>
                                <a:lnTo>
                                  <a:pt x="1057" y="4763"/>
                                </a:lnTo>
                                <a:lnTo>
                                  <a:pt x="1057" y="4763"/>
                                </a:lnTo>
                                <a:lnTo>
                                  <a:pt x="1057" y="9525"/>
                                </a:lnTo>
                                <a:lnTo>
                                  <a:pt x="1057" y="9525"/>
                                </a:lnTo>
                                <a:lnTo>
                                  <a:pt x="1057" y="9525"/>
                                </a:lnTo>
                                <a:lnTo>
                                  <a:pt x="1057" y="4763"/>
                                </a:lnTo>
                                <a:lnTo>
                                  <a:pt x="1057" y="4763"/>
                                </a:lnTo>
                                <a:lnTo>
                                  <a:pt x="1057" y="4763"/>
                                </a:lnTo>
                                <a:lnTo>
                                  <a:pt x="1057" y="4763"/>
                                </a:lnTo>
                                <a:lnTo>
                                  <a:pt x="1057" y="4763"/>
                                </a:lnTo>
                                <a:lnTo>
                                  <a:pt x="1057" y="4763"/>
                                </a:lnTo>
                                <a:lnTo>
                                  <a:pt x="1057" y="9525"/>
                                </a:lnTo>
                                <a:lnTo>
                                  <a:pt x="1057" y="9525"/>
                                </a:lnTo>
                                <a:lnTo>
                                  <a:pt x="1057" y="9525"/>
                                </a:lnTo>
                                <a:lnTo>
                                  <a:pt x="1057" y="9525"/>
                                </a:lnTo>
                                <a:lnTo>
                                  <a:pt x="1057" y="4763"/>
                                </a:lnTo>
                                <a:lnTo>
                                  <a:pt x="2115" y="4763"/>
                                </a:lnTo>
                                <a:lnTo>
                                  <a:pt x="2115" y="4763"/>
                                </a:lnTo>
                                <a:lnTo>
                                  <a:pt x="2115" y="4763"/>
                                </a:lnTo>
                                <a:lnTo>
                                  <a:pt x="2115" y="4763"/>
                                </a:lnTo>
                                <a:lnTo>
                                  <a:pt x="2115" y="4763"/>
                                </a:lnTo>
                                <a:lnTo>
                                  <a:pt x="2115" y="4763"/>
                                </a:lnTo>
                                <a:lnTo>
                                  <a:pt x="2115" y="4763"/>
                                </a:lnTo>
                                <a:lnTo>
                                  <a:pt x="2115" y="4763"/>
                                </a:lnTo>
                                <a:lnTo>
                                  <a:pt x="2115" y="9525"/>
                                </a:lnTo>
                                <a:lnTo>
                                  <a:pt x="2115" y="9525"/>
                                </a:lnTo>
                                <a:lnTo>
                                  <a:pt x="2115" y="9525"/>
                                </a:lnTo>
                                <a:lnTo>
                                  <a:pt x="2115" y="9525"/>
                                </a:lnTo>
                                <a:lnTo>
                                  <a:pt x="2115" y="4763"/>
                                </a:lnTo>
                                <a:lnTo>
                                  <a:pt x="2115" y="4763"/>
                                </a:lnTo>
                                <a:lnTo>
                                  <a:pt x="2115" y="9525"/>
                                </a:lnTo>
                                <a:lnTo>
                                  <a:pt x="2115" y="4763"/>
                                </a:lnTo>
                                <a:lnTo>
                                  <a:pt x="2115" y="9525"/>
                                </a:lnTo>
                                <a:lnTo>
                                  <a:pt x="2115" y="9525"/>
                                </a:lnTo>
                                <a:lnTo>
                                  <a:pt x="2115" y="9525"/>
                                </a:lnTo>
                                <a:lnTo>
                                  <a:pt x="2115" y="9525"/>
                                </a:lnTo>
                                <a:lnTo>
                                  <a:pt x="3172" y="9525"/>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5296" y="9525"/>
                                </a:lnTo>
                                <a:lnTo>
                                  <a:pt x="5296" y="9525"/>
                                </a:lnTo>
                                <a:lnTo>
                                  <a:pt x="5296" y="9525"/>
                                </a:lnTo>
                                <a:lnTo>
                                  <a:pt x="5296" y="9525"/>
                                </a:lnTo>
                                <a:lnTo>
                                  <a:pt x="5296" y="4763"/>
                                </a:lnTo>
                                <a:lnTo>
                                  <a:pt x="5296" y="4763"/>
                                </a:lnTo>
                                <a:lnTo>
                                  <a:pt x="5296" y="4763"/>
                                </a:lnTo>
                                <a:lnTo>
                                  <a:pt x="5296" y="0"/>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6353" y="4763"/>
                                </a:lnTo>
                                <a:lnTo>
                                  <a:pt x="6353" y="4763"/>
                                </a:lnTo>
                                <a:lnTo>
                                  <a:pt x="6353" y="4763"/>
                                </a:lnTo>
                                <a:lnTo>
                                  <a:pt x="6353" y="4763"/>
                                </a:lnTo>
                                <a:lnTo>
                                  <a:pt x="6353" y="9525"/>
                                </a:lnTo>
                                <a:lnTo>
                                  <a:pt x="6353" y="9525"/>
                                </a:lnTo>
                                <a:lnTo>
                                  <a:pt x="6353" y="9525"/>
                                </a:lnTo>
                                <a:lnTo>
                                  <a:pt x="6353" y="4763"/>
                                </a:lnTo>
                                <a:lnTo>
                                  <a:pt x="6353" y="4763"/>
                                </a:lnTo>
                                <a:lnTo>
                                  <a:pt x="6353" y="4763"/>
                                </a:lnTo>
                                <a:lnTo>
                                  <a:pt x="6353" y="4763"/>
                                </a:lnTo>
                                <a:lnTo>
                                  <a:pt x="6353" y="9525"/>
                                </a:lnTo>
                                <a:lnTo>
                                  <a:pt x="6353" y="9525"/>
                                </a:lnTo>
                                <a:lnTo>
                                  <a:pt x="6353" y="9525"/>
                                </a:lnTo>
                                <a:lnTo>
                                  <a:pt x="6353" y="4763"/>
                                </a:lnTo>
                                <a:lnTo>
                                  <a:pt x="6353" y="4763"/>
                                </a:lnTo>
                                <a:lnTo>
                                  <a:pt x="6353" y="4763"/>
                                </a:lnTo>
                                <a:lnTo>
                                  <a:pt x="6353" y="4763"/>
                                </a:lnTo>
                                <a:lnTo>
                                  <a:pt x="7410" y="4763"/>
                                </a:lnTo>
                                <a:lnTo>
                                  <a:pt x="7410" y="4763"/>
                                </a:lnTo>
                                <a:lnTo>
                                  <a:pt x="7410" y="4763"/>
                                </a:lnTo>
                                <a:lnTo>
                                  <a:pt x="7410" y="4763"/>
                                </a:lnTo>
                                <a:lnTo>
                                  <a:pt x="7410" y="4763"/>
                                </a:lnTo>
                                <a:lnTo>
                                  <a:pt x="7410" y="4763"/>
                                </a:lnTo>
                                <a:lnTo>
                                  <a:pt x="7410" y="4763"/>
                                </a:lnTo>
                                <a:lnTo>
                                  <a:pt x="7410" y="4763"/>
                                </a:lnTo>
                                <a:lnTo>
                                  <a:pt x="7410" y="4763"/>
                                </a:lnTo>
                                <a:lnTo>
                                  <a:pt x="7410" y="4763"/>
                                </a:lnTo>
                                <a:lnTo>
                                  <a:pt x="7410" y="4763"/>
                                </a:lnTo>
                                <a:lnTo>
                                  <a:pt x="7410" y="4763"/>
                                </a:lnTo>
                                <a:lnTo>
                                  <a:pt x="7410" y="4763"/>
                                </a:lnTo>
                                <a:lnTo>
                                  <a:pt x="7410" y="4763"/>
                                </a:lnTo>
                                <a:lnTo>
                                  <a:pt x="7410" y="4763"/>
                                </a:lnTo>
                                <a:lnTo>
                                  <a:pt x="7410" y="4763"/>
                                </a:lnTo>
                                <a:lnTo>
                                  <a:pt x="7410" y="4763"/>
                                </a:lnTo>
                                <a:lnTo>
                                  <a:pt x="7410"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9525"/>
                                </a:lnTo>
                                <a:lnTo>
                                  <a:pt x="9525" y="9525"/>
                                </a:lnTo>
                                <a:lnTo>
                                  <a:pt x="9525" y="9525"/>
                                </a:lnTo>
                                <a:lnTo>
                                  <a:pt x="9525" y="4763"/>
                                </a:lnTo>
                                <a:lnTo>
                                  <a:pt x="9525" y="4763"/>
                                </a:lnTo>
                                <a:lnTo>
                                  <a:pt x="9525" y="4763"/>
                                </a:lnTo>
                                <a:lnTo>
                                  <a:pt x="9525" y="4763"/>
                                </a:lnTo>
                                <a:lnTo>
                                  <a:pt x="9525" y="4763"/>
                                </a:lnTo>
                                <a:lnTo>
                                  <a:pt x="10582" y="4763"/>
                                </a:lnTo>
                                <a:lnTo>
                                  <a:pt x="10582" y="4763"/>
                                </a:lnTo>
                                <a:lnTo>
                                  <a:pt x="10582" y="4763"/>
                                </a:lnTo>
                                <a:lnTo>
                                  <a:pt x="10582" y="0"/>
                                </a:lnTo>
                                <a:lnTo>
                                  <a:pt x="10582" y="4763"/>
                                </a:lnTo>
                                <a:lnTo>
                                  <a:pt x="10582" y="4763"/>
                                </a:lnTo>
                                <a:lnTo>
                                  <a:pt x="10582" y="4763"/>
                                </a:lnTo>
                                <a:lnTo>
                                  <a:pt x="10582" y="4763"/>
                                </a:lnTo>
                                <a:lnTo>
                                  <a:pt x="10582" y="9525"/>
                                </a:lnTo>
                                <a:lnTo>
                                  <a:pt x="10582" y="9525"/>
                                </a:lnTo>
                                <a:lnTo>
                                  <a:pt x="10582" y="4763"/>
                                </a:lnTo>
                                <a:lnTo>
                                  <a:pt x="10582" y="9525"/>
                                </a:lnTo>
                                <a:lnTo>
                                  <a:pt x="10582" y="9525"/>
                                </a:lnTo>
                                <a:lnTo>
                                  <a:pt x="10582" y="4763"/>
                                </a:lnTo>
                                <a:lnTo>
                                  <a:pt x="10582" y="4763"/>
                                </a:lnTo>
                                <a:lnTo>
                                  <a:pt x="10582" y="4763"/>
                                </a:lnTo>
                                <a:lnTo>
                                  <a:pt x="10582" y="4763"/>
                                </a:lnTo>
                                <a:lnTo>
                                  <a:pt x="10582" y="4763"/>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1640" y="9525"/>
                                </a:lnTo>
                                <a:lnTo>
                                  <a:pt x="11640" y="9525"/>
                                </a:lnTo>
                                <a:lnTo>
                                  <a:pt x="11640" y="4763"/>
                                </a:lnTo>
                                <a:lnTo>
                                  <a:pt x="11640" y="4763"/>
                                </a:lnTo>
                                <a:lnTo>
                                  <a:pt x="11640" y="4763"/>
                                </a:lnTo>
                                <a:lnTo>
                                  <a:pt x="11640" y="4763"/>
                                </a:lnTo>
                                <a:lnTo>
                                  <a:pt x="11640" y="4763"/>
                                </a:lnTo>
                                <a:lnTo>
                                  <a:pt x="11640" y="9525"/>
                                </a:lnTo>
                                <a:lnTo>
                                  <a:pt x="11640" y="9525"/>
                                </a:lnTo>
                                <a:lnTo>
                                  <a:pt x="11640" y="9525"/>
                                </a:lnTo>
                                <a:lnTo>
                                  <a:pt x="11640" y="4763"/>
                                </a:lnTo>
                                <a:lnTo>
                                  <a:pt x="11640" y="4763"/>
                                </a:lnTo>
                                <a:lnTo>
                                  <a:pt x="11640" y="4763"/>
                                </a:lnTo>
                                <a:lnTo>
                                  <a:pt x="12697" y="4763"/>
                                </a:lnTo>
                                <a:lnTo>
                                  <a:pt x="12697" y="4763"/>
                                </a:lnTo>
                                <a:lnTo>
                                  <a:pt x="12697" y="4763"/>
                                </a:lnTo>
                                <a:lnTo>
                                  <a:pt x="12697" y="4763"/>
                                </a:lnTo>
                                <a:lnTo>
                                  <a:pt x="12697" y="4763"/>
                                </a:lnTo>
                                <a:lnTo>
                                  <a:pt x="12697" y="4763"/>
                                </a:lnTo>
                                <a:lnTo>
                                  <a:pt x="12697" y="4763"/>
                                </a:lnTo>
                                <a:lnTo>
                                  <a:pt x="12697" y="4763"/>
                                </a:lnTo>
                                <a:lnTo>
                                  <a:pt x="12697" y="9525"/>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3754" y="4763"/>
                                </a:lnTo>
                                <a:lnTo>
                                  <a:pt x="13754" y="4763"/>
                                </a:lnTo>
                                <a:lnTo>
                                  <a:pt x="13754" y="9525"/>
                                </a:lnTo>
                                <a:lnTo>
                                  <a:pt x="13754" y="9525"/>
                                </a:lnTo>
                                <a:lnTo>
                                  <a:pt x="13754" y="9525"/>
                                </a:lnTo>
                                <a:lnTo>
                                  <a:pt x="13754" y="9525"/>
                                </a:lnTo>
                                <a:lnTo>
                                  <a:pt x="13754" y="9525"/>
                                </a:lnTo>
                                <a:lnTo>
                                  <a:pt x="13754" y="9525"/>
                                </a:lnTo>
                                <a:lnTo>
                                  <a:pt x="13754" y="4763"/>
                                </a:lnTo>
                                <a:lnTo>
                                  <a:pt x="13754" y="4763"/>
                                </a:lnTo>
                                <a:lnTo>
                                  <a:pt x="13754" y="4763"/>
                                </a:lnTo>
                                <a:lnTo>
                                  <a:pt x="13754" y="4763"/>
                                </a:lnTo>
                                <a:lnTo>
                                  <a:pt x="13754" y="4763"/>
                                </a:lnTo>
                                <a:lnTo>
                                  <a:pt x="13754" y="4763"/>
                                </a:lnTo>
                                <a:lnTo>
                                  <a:pt x="13754" y="9525"/>
                                </a:lnTo>
                                <a:lnTo>
                                  <a:pt x="13754" y="9525"/>
                                </a:lnTo>
                                <a:lnTo>
                                  <a:pt x="13754" y="9525"/>
                                </a:lnTo>
                                <a:lnTo>
                                  <a:pt x="13754" y="9525"/>
                                </a:lnTo>
                                <a:lnTo>
                                  <a:pt x="13754" y="9525"/>
                                </a:lnTo>
                                <a:lnTo>
                                  <a:pt x="13754" y="9525"/>
                                </a:lnTo>
                                <a:lnTo>
                                  <a:pt x="14821" y="9525"/>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9525"/>
                                </a:lnTo>
                                <a:lnTo>
                                  <a:pt x="15878" y="4763"/>
                                </a:lnTo>
                                <a:lnTo>
                                  <a:pt x="15878" y="9525"/>
                                </a:lnTo>
                                <a:lnTo>
                                  <a:pt x="15878" y="9525"/>
                                </a:lnTo>
                                <a:lnTo>
                                  <a:pt x="15878" y="4763"/>
                                </a:lnTo>
                                <a:lnTo>
                                  <a:pt x="15878" y="4763"/>
                                </a:lnTo>
                                <a:lnTo>
                                  <a:pt x="15878" y="4763"/>
                                </a:lnTo>
                                <a:lnTo>
                                  <a:pt x="15878" y="4763"/>
                                </a:lnTo>
                                <a:lnTo>
                                  <a:pt x="15878" y="0"/>
                                </a:lnTo>
                                <a:lnTo>
                                  <a:pt x="16935" y="4763"/>
                                </a:lnTo>
                                <a:lnTo>
                                  <a:pt x="16935" y="4763"/>
                                </a:lnTo>
                                <a:lnTo>
                                  <a:pt x="16935" y="4763"/>
                                </a:lnTo>
                                <a:lnTo>
                                  <a:pt x="16935" y="4763"/>
                                </a:lnTo>
                                <a:lnTo>
                                  <a:pt x="16935" y="4763"/>
                                </a:lnTo>
                                <a:lnTo>
                                  <a:pt x="16935" y="4763"/>
                                </a:lnTo>
                                <a:lnTo>
                                  <a:pt x="16935" y="4763"/>
                                </a:lnTo>
                                <a:lnTo>
                                  <a:pt x="16935" y="4763"/>
                                </a:lnTo>
                                <a:lnTo>
                                  <a:pt x="16935" y="4763"/>
                                </a:lnTo>
                                <a:lnTo>
                                  <a:pt x="16935" y="4763"/>
                                </a:lnTo>
                                <a:lnTo>
                                  <a:pt x="16935" y="4763"/>
                                </a:lnTo>
                                <a:lnTo>
                                  <a:pt x="16935" y="0"/>
                                </a:lnTo>
                                <a:lnTo>
                                  <a:pt x="16935" y="4763"/>
                                </a:lnTo>
                                <a:lnTo>
                                  <a:pt x="16935" y="4763"/>
                                </a:lnTo>
                                <a:lnTo>
                                  <a:pt x="16935" y="4763"/>
                                </a:lnTo>
                                <a:lnTo>
                                  <a:pt x="16935" y="4763"/>
                                </a:lnTo>
                                <a:lnTo>
                                  <a:pt x="16935" y="4763"/>
                                </a:lnTo>
                                <a:lnTo>
                                  <a:pt x="16935" y="4763"/>
                                </a:lnTo>
                                <a:lnTo>
                                  <a:pt x="17993" y="4763"/>
                                </a:lnTo>
                                <a:lnTo>
                                  <a:pt x="17993" y="0"/>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9525"/>
                                </a:lnTo>
                                <a:lnTo>
                                  <a:pt x="17993" y="9525"/>
                                </a:lnTo>
                                <a:lnTo>
                                  <a:pt x="17993" y="9525"/>
                                </a:lnTo>
                                <a:lnTo>
                                  <a:pt x="17993" y="9525"/>
                                </a:lnTo>
                                <a:lnTo>
                                  <a:pt x="19050" y="9525"/>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9525"/>
                                </a:lnTo>
                                <a:lnTo>
                                  <a:pt x="19050" y="9525"/>
                                </a:lnTo>
                                <a:lnTo>
                                  <a:pt x="19050" y="4763"/>
                                </a:lnTo>
                                <a:lnTo>
                                  <a:pt x="19050" y="9525"/>
                                </a:lnTo>
                                <a:lnTo>
                                  <a:pt x="20107" y="4763"/>
                                </a:lnTo>
                                <a:lnTo>
                                  <a:pt x="20107" y="4763"/>
                                </a:lnTo>
                                <a:lnTo>
                                  <a:pt x="20107" y="4763"/>
                                </a:lnTo>
                                <a:lnTo>
                                  <a:pt x="20107" y="4763"/>
                                </a:lnTo>
                                <a:lnTo>
                                  <a:pt x="20107" y="4763"/>
                                </a:lnTo>
                                <a:lnTo>
                                  <a:pt x="20107" y="9525"/>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0"/>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2222" y="4763"/>
                                </a:lnTo>
                                <a:lnTo>
                                  <a:pt x="22222" y="4763"/>
                                </a:lnTo>
                                <a:lnTo>
                                  <a:pt x="22222" y="4763"/>
                                </a:lnTo>
                                <a:lnTo>
                                  <a:pt x="22222" y="4763"/>
                                </a:lnTo>
                                <a:lnTo>
                                  <a:pt x="22222" y="4763"/>
                                </a:lnTo>
                                <a:lnTo>
                                  <a:pt x="22222" y="4763"/>
                                </a:lnTo>
                                <a:lnTo>
                                  <a:pt x="22222" y="4763"/>
                                </a:lnTo>
                                <a:lnTo>
                                  <a:pt x="22222" y="4763"/>
                                </a:lnTo>
                                <a:lnTo>
                                  <a:pt x="22222" y="9525"/>
                                </a:lnTo>
                                <a:lnTo>
                                  <a:pt x="22222" y="9525"/>
                                </a:lnTo>
                                <a:lnTo>
                                  <a:pt x="22222" y="9525"/>
                                </a:lnTo>
                                <a:lnTo>
                                  <a:pt x="22222" y="9525"/>
                                </a:lnTo>
                                <a:lnTo>
                                  <a:pt x="22222" y="4763"/>
                                </a:lnTo>
                                <a:lnTo>
                                  <a:pt x="22222" y="4763"/>
                                </a:lnTo>
                                <a:lnTo>
                                  <a:pt x="22222" y="4763"/>
                                </a:lnTo>
                                <a:lnTo>
                                  <a:pt x="22222" y="4763"/>
                                </a:lnTo>
                                <a:lnTo>
                                  <a:pt x="22222" y="9525"/>
                                </a:lnTo>
                                <a:lnTo>
                                  <a:pt x="22222" y="4763"/>
                                </a:lnTo>
                                <a:lnTo>
                                  <a:pt x="22222" y="4763"/>
                                </a:lnTo>
                                <a:lnTo>
                                  <a:pt x="22222" y="4763"/>
                                </a:lnTo>
                                <a:lnTo>
                                  <a:pt x="23279" y="4763"/>
                                </a:lnTo>
                                <a:lnTo>
                                  <a:pt x="23279" y="4763"/>
                                </a:lnTo>
                                <a:lnTo>
                                  <a:pt x="23279" y="4763"/>
                                </a:lnTo>
                                <a:lnTo>
                                  <a:pt x="23279" y="4763"/>
                                </a:lnTo>
                                <a:lnTo>
                                  <a:pt x="23279" y="9525"/>
                                </a:lnTo>
                                <a:lnTo>
                                  <a:pt x="23279" y="9525"/>
                                </a:lnTo>
                                <a:lnTo>
                                  <a:pt x="23279" y="4763"/>
                                </a:lnTo>
                                <a:lnTo>
                                  <a:pt x="23279" y="4763"/>
                                </a:lnTo>
                                <a:lnTo>
                                  <a:pt x="23279" y="4763"/>
                                </a:lnTo>
                                <a:lnTo>
                                  <a:pt x="23279" y="4763"/>
                                </a:lnTo>
                                <a:lnTo>
                                  <a:pt x="23279" y="4763"/>
                                </a:lnTo>
                                <a:lnTo>
                                  <a:pt x="23279" y="4763"/>
                                </a:lnTo>
                                <a:lnTo>
                                  <a:pt x="23279" y="9525"/>
                                </a:lnTo>
                                <a:lnTo>
                                  <a:pt x="23279" y="9525"/>
                                </a:lnTo>
                                <a:lnTo>
                                  <a:pt x="23279" y="4763"/>
                                </a:lnTo>
                                <a:lnTo>
                                  <a:pt x="23279" y="4763"/>
                                </a:lnTo>
                                <a:lnTo>
                                  <a:pt x="23279" y="4763"/>
                                </a:lnTo>
                                <a:lnTo>
                                  <a:pt x="23279"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6460" y="4763"/>
                                </a:lnTo>
                                <a:lnTo>
                                  <a:pt x="26460" y="4763"/>
                                </a:lnTo>
                                <a:lnTo>
                                  <a:pt x="26460" y="4763"/>
                                </a:lnTo>
                                <a:lnTo>
                                  <a:pt x="26460" y="0"/>
                                </a:lnTo>
                                <a:lnTo>
                                  <a:pt x="26460" y="0"/>
                                </a:lnTo>
                                <a:lnTo>
                                  <a:pt x="26460" y="4763"/>
                                </a:lnTo>
                                <a:lnTo>
                                  <a:pt x="26460" y="0"/>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7518" y="9525"/>
                                </a:lnTo>
                                <a:lnTo>
                                  <a:pt x="27518" y="9525"/>
                                </a:lnTo>
                                <a:lnTo>
                                  <a:pt x="27518" y="9525"/>
                                </a:lnTo>
                                <a:lnTo>
                                  <a:pt x="27518" y="9525"/>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9525"/>
                                </a:lnTo>
                                <a:lnTo>
                                  <a:pt x="27518" y="4763"/>
                                </a:lnTo>
                                <a:lnTo>
                                  <a:pt x="28575" y="4763"/>
                                </a:lnTo>
                                <a:lnTo>
                                  <a:pt x="28575" y="4763"/>
                                </a:lnTo>
                                <a:lnTo>
                                  <a:pt x="28575" y="4763"/>
                                </a:lnTo>
                                <a:lnTo>
                                  <a:pt x="28575" y="4763"/>
                                </a:lnTo>
                                <a:lnTo>
                                  <a:pt x="28575" y="4763"/>
                                </a:lnTo>
                                <a:lnTo>
                                  <a:pt x="28575" y="4763"/>
                                </a:lnTo>
                                <a:lnTo>
                                  <a:pt x="28575" y="4763"/>
                                </a:lnTo>
                                <a:lnTo>
                                  <a:pt x="28575" y="4763"/>
                                </a:lnTo>
                                <a:lnTo>
                                  <a:pt x="28575" y="4763"/>
                                </a:lnTo>
                                <a:lnTo>
                                  <a:pt x="28575" y="4763"/>
                                </a:lnTo>
                                <a:lnTo>
                                  <a:pt x="28575" y="4763"/>
                                </a:lnTo>
                                <a:lnTo>
                                  <a:pt x="28575" y="4763"/>
                                </a:lnTo>
                                <a:lnTo>
                                  <a:pt x="28575" y="476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1" name="Freeform: Shape 81"/>
                        <wps:cNvSpPr/>
                        <wps:spPr>
                          <a:xfrm>
                            <a:off x="1557337" y="2900362"/>
                            <a:ext cx="28575" cy="9525"/>
                          </a:xfrm>
                          <a:custGeom>
                            <a:avLst/>
                            <a:gdLst>
                              <a:gd name="connsiteX0" fmla="*/ 0 w 28575"/>
                              <a:gd name="connsiteY0" fmla="*/ 4763 h 9525"/>
                              <a:gd name="connsiteX1" fmla="*/ 0 w 28575"/>
                              <a:gd name="connsiteY1" fmla="*/ 4763 h 9525"/>
                              <a:gd name="connsiteX2" fmla="*/ 0 w 28575"/>
                              <a:gd name="connsiteY2" fmla="*/ 9525 h 9525"/>
                              <a:gd name="connsiteX3" fmla="*/ 0 w 28575"/>
                              <a:gd name="connsiteY3" fmla="*/ 4763 h 9525"/>
                              <a:gd name="connsiteX4" fmla="*/ 0 w 28575"/>
                              <a:gd name="connsiteY4" fmla="*/ 4763 h 9525"/>
                              <a:gd name="connsiteX5" fmla="*/ 0 w 28575"/>
                              <a:gd name="connsiteY5" fmla="*/ 9525 h 9525"/>
                              <a:gd name="connsiteX6" fmla="*/ 1057 w 28575"/>
                              <a:gd name="connsiteY6" fmla="*/ 4763 h 9525"/>
                              <a:gd name="connsiteX7" fmla="*/ 1057 w 28575"/>
                              <a:gd name="connsiteY7" fmla="*/ 9525 h 9525"/>
                              <a:gd name="connsiteX8" fmla="*/ 1057 w 28575"/>
                              <a:gd name="connsiteY8" fmla="*/ 4763 h 9525"/>
                              <a:gd name="connsiteX9" fmla="*/ 1057 w 28575"/>
                              <a:gd name="connsiteY9" fmla="*/ 9525 h 9525"/>
                              <a:gd name="connsiteX10" fmla="*/ 1057 w 28575"/>
                              <a:gd name="connsiteY10" fmla="*/ 4763 h 9525"/>
                              <a:gd name="connsiteX11" fmla="*/ 1057 w 28575"/>
                              <a:gd name="connsiteY11" fmla="*/ 4763 h 9525"/>
                              <a:gd name="connsiteX12" fmla="*/ 1057 w 28575"/>
                              <a:gd name="connsiteY12" fmla="*/ 4763 h 9525"/>
                              <a:gd name="connsiteX13" fmla="*/ 1057 w 28575"/>
                              <a:gd name="connsiteY13" fmla="*/ 4763 h 9525"/>
                              <a:gd name="connsiteX14" fmla="*/ 1057 w 28575"/>
                              <a:gd name="connsiteY14" fmla="*/ 4763 h 9525"/>
                              <a:gd name="connsiteX15" fmla="*/ 1057 w 28575"/>
                              <a:gd name="connsiteY15" fmla="*/ 4763 h 9525"/>
                              <a:gd name="connsiteX16" fmla="*/ 1057 w 28575"/>
                              <a:gd name="connsiteY16" fmla="*/ 9525 h 9525"/>
                              <a:gd name="connsiteX17" fmla="*/ 1057 w 28575"/>
                              <a:gd name="connsiteY17" fmla="*/ 9525 h 9525"/>
                              <a:gd name="connsiteX18" fmla="*/ 1057 w 28575"/>
                              <a:gd name="connsiteY18" fmla="*/ 9525 h 9525"/>
                              <a:gd name="connsiteX19" fmla="*/ 1057 w 28575"/>
                              <a:gd name="connsiteY19" fmla="*/ 4763 h 9525"/>
                              <a:gd name="connsiteX20" fmla="*/ 1057 w 28575"/>
                              <a:gd name="connsiteY20" fmla="*/ 4763 h 9525"/>
                              <a:gd name="connsiteX21" fmla="*/ 1057 w 28575"/>
                              <a:gd name="connsiteY21" fmla="*/ 4763 h 9525"/>
                              <a:gd name="connsiteX22" fmla="*/ 1057 w 28575"/>
                              <a:gd name="connsiteY22" fmla="*/ 4763 h 9525"/>
                              <a:gd name="connsiteX23" fmla="*/ 1057 w 28575"/>
                              <a:gd name="connsiteY23" fmla="*/ 4763 h 9525"/>
                              <a:gd name="connsiteX24" fmla="*/ 1057 w 28575"/>
                              <a:gd name="connsiteY24" fmla="*/ 4763 h 9525"/>
                              <a:gd name="connsiteX25" fmla="*/ 1057 w 28575"/>
                              <a:gd name="connsiteY25" fmla="*/ 4763 h 9525"/>
                              <a:gd name="connsiteX26" fmla="*/ 2115 w 28575"/>
                              <a:gd name="connsiteY26" fmla="*/ 4763 h 9525"/>
                              <a:gd name="connsiteX27" fmla="*/ 2115 w 28575"/>
                              <a:gd name="connsiteY27" fmla="*/ 4763 h 9525"/>
                              <a:gd name="connsiteX28" fmla="*/ 2115 w 28575"/>
                              <a:gd name="connsiteY28" fmla="*/ 4763 h 9525"/>
                              <a:gd name="connsiteX29" fmla="*/ 2115 w 28575"/>
                              <a:gd name="connsiteY29" fmla="*/ 4763 h 9525"/>
                              <a:gd name="connsiteX30" fmla="*/ 2115 w 28575"/>
                              <a:gd name="connsiteY30" fmla="*/ 4763 h 9525"/>
                              <a:gd name="connsiteX31" fmla="*/ 2115 w 28575"/>
                              <a:gd name="connsiteY31" fmla="*/ 4763 h 9525"/>
                              <a:gd name="connsiteX32" fmla="*/ 2115 w 28575"/>
                              <a:gd name="connsiteY32" fmla="*/ 4763 h 9525"/>
                              <a:gd name="connsiteX33" fmla="*/ 2115 w 28575"/>
                              <a:gd name="connsiteY33" fmla="*/ 4763 h 9525"/>
                              <a:gd name="connsiteX34" fmla="*/ 2115 w 28575"/>
                              <a:gd name="connsiteY34" fmla="*/ 4763 h 9525"/>
                              <a:gd name="connsiteX35" fmla="*/ 2115 w 28575"/>
                              <a:gd name="connsiteY35" fmla="*/ 4763 h 9525"/>
                              <a:gd name="connsiteX36" fmla="*/ 2115 w 28575"/>
                              <a:gd name="connsiteY36" fmla="*/ 9525 h 9525"/>
                              <a:gd name="connsiteX37" fmla="*/ 2115 w 28575"/>
                              <a:gd name="connsiteY37" fmla="*/ 4763 h 9525"/>
                              <a:gd name="connsiteX38" fmla="*/ 2115 w 28575"/>
                              <a:gd name="connsiteY38" fmla="*/ 4763 h 9525"/>
                              <a:gd name="connsiteX39" fmla="*/ 2115 w 28575"/>
                              <a:gd name="connsiteY39" fmla="*/ 4763 h 9525"/>
                              <a:gd name="connsiteX40" fmla="*/ 2115 w 28575"/>
                              <a:gd name="connsiteY40" fmla="*/ 4763 h 9525"/>
                              <a:gd name="connsiteX41" fmla="*/ 2115 w 28575"/>
                              <a:gd name="connsiteY41" fmla="*/ 4763 h 9525"/>
                              <a:gd name="connsiteX42" fmla="*/ 2115 w 28575"/>
                              <a:gd name="connsiteY42" fmla="*/ 4763 h 9525"/>
                              <a:gd name="connsiteX43" fmla="*/ 2115 w 28575"/>
                              <a:gd name="connsiteY43" fmla="*/ 4763 h 9525"/>
                              <a:gd name="connsiteX44" fmla="*/ 3172 w 28575"/>
                              <a:gd name="connsiteY44" fmla="*/ 4763 h 9525"/>
                              <a:gd name="connsiteX45" fmla="*/ 3172 w 28575"/>
                              <a:gd name="connsiteY45" fmla="*/ 4763 h 9525"/>
                              <a:gd name="connsiteX46" fmla="*/ 3172 w 28575"/>
                              <a:gd name="connsiteY46" fmla="*/ 4763 h 9525"/>
                              <a:gd name="connsiteX47" fmla="*/ 3172 w 28575"/>
                              <a:gd name="connsiteY47" fmla="*/ 4763 h 9525"/>
                              <a:gd name="connsiteX48" fmla="*/ 3172 w 28575"/>
                              <a:gd name="connsiteY48" fmla="*/ 4763 h 9525"/>
                              <a:gd name="connsiteX49" fmla="*/ 3172 w 28575"/>
                              <a:gd name="connsiteY49" fmla="*/ 4763 h 9525"/>
                              <a:gd name="connsiteX50" fmla="*/ 3172 w 28575"/>
                              <a:gd name="connsiteY50" fmla="*/ 4763 h 9525"/>
                              <a:gd name="connsiteX51" fmla="*/ 3172 w 28575"/>
                              <a:gd name="connsiteY51" fmla="*/ 4763 h 9525"/>
                              <a:gd name="connsiteX52" fmla="*/ 3172 w 28575"/>
                              <a:gd name="connsiteY52" fmla="*/ 4763 h 9525"/>
                              <a:gd name="connsiteX53" fmla="*/ 3172 w 28575"/>
                              <a:gd name="connsiteY53" fmla="*/ 4763 h 9525"/>
                              <a:gd name="connsiteX54" fmla="*/ 3172 w 28575"/>
                              <a:gd name="connsiteY54" fmla="*/ 4763 h 9525"/>
                              <a:gd name="connsiteX55" fmla="*/ 3172 w 28575"/>
                              <a:gd name="connsiteY55" fmla="*/ 4763 h 9525"/>
                              <a:gd name="connsiteX56" fmla="*/ 3172 w 28575"/>
                              <a:gd name="connsiteY56" fmla="*/ 4763 h 9525"/>
                              <a:gd name="connsiteX57" fmla="*/ 3172 w 28575"/>
                              <a:gd name="connsiteY57" fmla="*/ 4763 h 9525"/>
                              <a:gd name="connsiteX58" fmla="*/ 3172 w 28575"/>
                              <a:gd name="connsiteY58" fmla="*/ 4763 h 9525"/>
                              <a:gd name="connsiteX59" fmla="*/ 3172 w 28575"/>
                              <a:gd name="connsiteY59" fmla="*/ 4763 h 9525"/>
                              <a:gd name="connsiteX60" fmla="*/ 3172 w 28575"/>
                              <a:gd name="connsiteY60" fmla="*/ 4763 h 9525"/>
                              <a:gd name="connsiteX61" fmla="*/ 3172 w 28575"/>
                              <a:gd name="connsiteY61" fmla="*/ 4763 h 9525"/>
                              <a:gd name="connsiteX62" fmla="*/ 4229 w 28575"/>
                              <a:gd name="connsiteY62" fmla="*/ 4763 h 9525"/>
                              <a:gd name="connsiteX63" fmla="*/ 4229 w 28575"/>
                              <a:gd name="connsiteY63" fmla="*/ 4763 h 9525"/>
                              <a:gd name="connsiteX64" fmla="*/ 4229 w 28575"/>
                              <a:gd name="connsiteY64" fmla="*/ 4763 h 9525"/>
                              <a:gd name="connsiteX65" fmla="*/ 4229 w 28575"/>
                              <a:gd name="connsiteY65" fmla="*/ 4763 h 9525"/>
                              <a:gd name="connsiteX66" fmla="*/ 4229 w 28575"/>
                              <a:gd name="connsiteY66" fmla="*/ 4763 h 9525"/>
                              <a:gd name="connsiteX67" fmla="*/ 4229 w 28575"/>
                              <a:gd name="connsiteY67" fmla="*/ 4763 h 9525"/>
                              <a:gd name="connsiteX68" fmla="*/ 4229 w 28575"/>
                              <a:gd name="connsiteY68" fmla="*/ 4763 h 9525"/>
                              <a:gd name="connsiteX69" fmla="*/ 4229 w 28575"/>
                              <a:gd name="connsiteY69" fmla="*/ 4763 h 9525"/>
                              <a:gd name="connsiteX70" fmla="*/ 4229 w 28575"/>
                              <a:gd name="connsiteY70" fmla="*/ 4763 h 9525"/>
                              <a:gd name="connsiteX71" fmla="*/ 4229 w 28575"/>
                              <a:gd name="connsiteY71" fmla="*/ 4763 h 9525"/>
                              <a:gd name="connsiteX72" fmla="*/ 4229 w 28575"/>
                              <a:gd name="connsiteY72" fmla="*/ 4763 h 9525"/>
                              <a:gd name="connsiteX73" fmla="*/ 4229 w 28575"/>
                              <a:gd name="connsiteY73" fmla="*/ 4763 h 9525"/>
                              <a:gd name="connsiteX74" fmla="*/ 4229 w 28575"/>
                              <a:gd name="connsiteY74" fmla="*/ 4763 h 9525"/>
                              <a:gd name="connsiteX75" fmla="*/ 4229 w 28575"/>
                              <a:gd name="connsiteY75" fmla="*/ 4763 h 9525"/>
                              <a:gd name="connsiteX76" fmla="*/ 4229 w 28575"/>
                              <a:gd name="connsiteY76" fmla="*/ 9525 h 9525"/>
                              <a:gd name="connsiteX77" fmla="*/ 4229 w 28575"/>
                              <a:gd name="connsiteY77" fmla="*/ 9525 h 9525"/>
                              <a:gd name="connsiteX78" fmla="*/ 4229 w 28575"/>
                              <a:gd name="connsiteY78" fmla="*/ 9525 h 9525"/>
                              <a:gd name="connsiteX79" fmla="*/ 4229 w 28575"/>
                              <a:gd name="connsiteY79" fmla="*/ 9525 h 9525"/>
                              <a:gd name="connsiteX80" fmla="*/ 5296 w 28575"/>
                              <a:gd name="connsiteY80" fmla="*/ 4763 h 9525"/>
                              <a:gd name="connsiteX81" fmla="*/ 5296 w 28575"/>
                              <a:gd name="connsiteY81" fmla="*/ 4763 h 9525"/>
                              <a:gd name="connsiteX82" fmla="*/ 5296 w 28575"/>
                              <a:gd name="connsiteY82" fmla="*/ 4763 h 9525"/>
                              <a:gd name="connsiteX83" fmla="*/ 5296 w 28575"/>
                              <a:gd name="connsiteY83" fmla="*/ 4763 h 9525"/>
                              <a:gd name="connsiteX84" fmla="*/ 5296 w 28575"/>
                              <a:gd name="connsiteY84" fmla="*/ 4763 h 9525"/>
                              <a:gd name="connsiteX85" fmla="*/ 5296 w 28575"/>
                              <a:gd name="connsiteY85" fmla="*/ 4763 h 9525"/>
                              <a:gd name="connsiteX86" fmla="*/ 5296 w 28575"/>
                              <a:gd name="connsiteY86" fmla="*/ 4763 h 9525"/>
                              <a:gd name="connsiteX87" fmla="*/ 5296 w 28575"/>
                              <a:gd name="connsiteY87" fmla="*/ 4763 h 9525"/>
                              <a:gd name="connsiteX88" fmla="*/ 5296 w 28575"/>
                              <a:gd name="connsiteY88" fmla="*/ 4763 h 9525"/>
                              <a:gd name="connsiteX89" fmla="*/ 5296 w 28575"/>
                              <a:gd name="connsiteY89" fmla="*/ 4763 h 9525"/>
                              <a:gd name="connsiteX90" fmla="*/ 5296 w 28575"/>
                              <a:gd name="connsiteY90" fmla="*/ 4763 h 9525"/>
                              <a:gd name="connsiteX91" fmla="*/ 5296 w 28575"/>
                              <a:gd name="connsiteY91" fmla="*/ 4763 h 9525"/>
                              <a:gd name="connsiteX92" fmla="*/ 5296 w 28575"/>
                              <a:gd name="connsiteY92" fmla="*/ 4763 h 9525"/>
                              <a:gd name="connsiteX93" fmla="*/ 5296 w 28575"/>
                              <a:gd name="connsiteY93" fmla="*/ 4763 h 9525"/>
                              <a:gd name="connsiteX94" fmla="*/ 5296 w 28575"/>
                              <a:gd name="connsiteY94" fmla="*/ 4763 h 9525"/>
                              <a:gd name="connsiteX95" fmla="*/ 5296 w 28575"/>
                              <a:gd name="connsiteY95" fmla="*/ 4763 h 9525"/>
                              <a:gd name="connsiteX96" fmla="*/ 5296 w 28575"/>
                              <a:gd name="connsiteY96" fmla="*/ 4763 h 9525"/>
                              <a:gd name="connsiteX97" fmla="*/ 5296 w 28575"/>
                              <a:gd name="connsiteY97" fmla="*/ 4763 h 9525"/>
                              <a:gd name="connsiteX98" fmla="*/ 5296 w 28575"/>
                              <a:gd name="connsiteY98" fmla="*/ 4763 h 9525"/>
                              <a:gd name="connsiteX99" fmla="*/ 5296 w 28575"/>
                              <a:gd name="connsiteY99" fmla="*/ 4763 h 9525"/>
                              <a:gd name="connsiteX100" fmla="*/ 6353 w 28575"/>
                              <a:gd name="connsiteY100" fmla="*/ 4763 h 9525"/>
                              <a:gd name="connsiteX101" fmla="*/ 6353 w 28575"/>
                              <a:gd name="connsiteY101" fmla="*/ 4763 h 9525"/>
                              <a:gd name="connsiteX102" fmla="*/ 6353 w 28575"/>
                              <a:gd name="connsiteY102" fmla="*/ 4763 h 9525"/>
                              <a:gd name="connsiteX103" fmla="*/ 6353 w 28575"/>
                              <a:gd name="connsiteY103" fmla="*/ 4763 h 9525"/>
                              <a:gd name="connsiteX104" fmla="*/ 6353 w 28575"/>
                              <a:gd name="connsiteY104" fmla="*/ 4763 h 9525"/>
                              <a:gd name="connsiteX105" fmla="*/ 6353 w 28575"/>
                              <a:gd name="connsiteY105" fmla="*/ 9525 h 9525"/>
                              <a:gd name="connsiteX106" fmla="*/ 6353 w 28575"/>
                              <a:gd name="connsiteY106" fmla="*/ 9525 h 9525"/>
                              <a:gd name="connsiteX107" fmla="*/ 6353 w 28575"/>
                              <a:gd name="connsiteY107" fmla="*/ 9525 h 9525"/>
                              <a:gd name="connsiteX108" fmla="*/ 6353 w 28575"/>
                              <a:gd name="connsiteY108" fmla="*/ 9525 h 9525"/>
                              <a:gd name="connsiteX109" fmla="*/ 6353 w 28575"/>
                              <a:gd name="connsiteY109" fmla="*/ 4763 h 9525"/>
                              <a:gd name="connsiteX110" fmla="*/ 6353 w 28575"/>
                              <a:gd name="connsiteY110" fmla="*/ 4763 h 9525"/>
                              <a:gd name="connsiteX111" fmla="*/ 6353 w 28575"/>
                              <a:gd name="connsiteY111" fmla="*/ 4763 h 9525"/>
                              <a:gd name="connsiteX112" fmla="*/ 6353 w 28575"/>
                              <a:gd name="connsiteY112" fmla="*/ 4763 h 9525"/>
                              <a:gd name="connsiteX113" fmla="*/ 6353 w 28575"/>
                              <a:gd name="connsiteY113" fmla="*/ 9525 h 9525"/>
                              <a:gd name="connsiteX114" fmla="*/ 6353 w 28575"/>
                              <a:gd name="connsiteY114" fmla="*/ 4763 h 9525"/>
                              <a:gd name="connsiteX115" fmla="*/ 6353 w 28575"/>
                              <a:gd name="connsiteY115" fmla="*/ 4763 h 9525"/>
                              <a:gd name="connsiteX116" fmla="*/ 6353 w 28575"/>
                              <a:gd name="connsiteY116" fmla="*/ 4763 h 9525"/>
                              <a:gd name="connsiteX117" fmla="*/ 6353 w 28575"/>
                              <a:gd name="connsiteY117" fmla="*/ 4763 h 9525"/>
                              <a:gd name="connsiteX118" fmla="*/ 7410 w 28575"/>
                              <a:gd name="connsiteY118" fmla="*/ 4763 h 9525"/>
                              <a:gd name="connsiteX119" fmla="*/ 7410 w 28575"/>
                              <a:gd name="connsiteY119" fmla="*/ 4763 h 9525"/>
                              <a:gd name="connsiteX120" fmla="*/ 7410 w 28575"/>
                              <a:gd name="connsiteY120" fmla="*/ 4763 h 9525"/>
                              <a:gd name="connsiteX121" fmla="*/ 7410 w 28575"/>
                              <a:gd name="connsiteY121" fmla="*/ 4763 h 9525"/>
                              <a:gd name="connsiteX122" fmla="*/ 7410 w 28575"/>
                              <a:gd name="connsiteY122" fmla="*/ 4763 h 9525"/>
                              <a:gd name="connsiteX123" fmla="*/ 7410 w 28575"/>
                              <a:gd name="connsiteY123" fmla="*/ 4763 h 9525"/>
                              <a:gd name="connsiteX124" fmla="*/ 7410 w 28575"/>
                              <a:gd name="connsiteY124" fmla="*/ 4763 h 9525"/>
                              <a:gd name="connsiteX125" fmla="*/ 7410 w 28575"/>
                              <a:gd name="connsiteY125" fmla="*/ 4763 h 9525"/>
                              <a:gd name="connsiteX126" fmla="*/ 7410 w 28575"/>
                              <a:gd name="connsiteY126" fmla="*/ 4763 h 9525"/>
                              <a:gd name="connsiteX127" fmla="*/ 7410 w 28575"/>
                              <a:gd name="connsiteY127" fmla="*/ 4763 h 9525"/>
                              <a:gd name="connsiteX128" fmla="*/ 7410 w 28575"/>
                              <a:gd name="connsiteY128" fmla="*/ 4763 h 9525"/>
                              <a:gd name="connsiteX129" fmla="*/ 7410 w 28575"/>
                              <a:gd name="connsiteY129" fmla="*/ 4763 h 9525"/>
                              <a:gd name="connsiteX130" fmla="*/ 7410 w 28575"/>
                              <a:gd name="connsiteY130" fmla="*/ 4763 h 9525"/>
                              <a:gd name="connsiteX131" fmla="*/ 7410 w 28575"/>
                              <a:gd name="connsiteY131" fmla="*/ 4763 h 9525"/>
                              <a:gd name="connsiteX132" fmla="*/ 7410 w 28575"/>
                              <a:gd name="connsiteY132" fmla="*/ 4763 h 9525"/>
                              <a:gd name="connsiteX133" fmla="*/ 7410 w 28575"/>
                              <a:gd name="connsiteY133" fmla="*/ 4763 h 9525"/>
                              <a:gd name="connsiteX134" fmla="*/ 7410 w 28575"/>
                              <a:gd name="connsiteY134" fmla="*/ 4763 h 9525"/>
                              <a:gd name="connsiteX135" fmla="*/ 7410 w 28575"/>
                              <a:gd name="connsiteY135" fmla="*/ 0 h 9525"/>
                              <a:gd name="connsiteX136" fmla="*/ 7410 w 28575"/>
                              <a:gd name="connsiteY136" fmla="*/ 4763 h 9525"/>
                              <a:gd name="connsiteX137" fmla="*/ 7410 w 28575"/>
                              <a:gd name="connsiteY137" fmla="*/ 4763 h 9525"/>
                              <a:gd name="connsiteX138" fmla="*/ 7410 w 28575"/>
                              <a:gd name="connsiteY138" fmla="*/ 4763 h 9525"/>
                              <a:gd name="connsiteX139" fmla="*/ 7410 w 28575"/>
                              <a:gd name="connsiteY139" fmla="*/ 4763 h 9525"/>
                              <a:gd name="connsiteX140" fmla="*/ 7410 w 28575"/>
                              <a:gd name="connsiteY140" fmla="*/ 4763 h 9525"/>
                              <a:gd name="connsiteX141" fmla="*/ 7410 w 28575"/>
                              <a:gd name="connsiteY141" fmla="*/ 4763 h 9525"/>
                              <a:gd name="connsiteX142" fmla="*/ 8468 w 28575"/>
                              <a:gd name="connsiteY142" fmla="*/ 4763 h 9525"/>
                              <a:gd name="connsiteX143" fmla="*/ 8468 w 28575"/>
                              <a:gd name="connsiteY143" fmla="*/ 4763 h 9525"/>
                              <a:gd name="connsiteX144" fmla="*/ 8468 w 28575"/>
                              <a:gd name="connsiteY144" fmla="*/ 9525 h 9525"/>
                              <a:gd name="connsiteX145" fmla="*/ 8468 w 28575"/>
                              <a:gd name="connsiteY145" fmla="*/ 4763 h 9525"/>
                              <a:gd name="connsiteX146" fmla="*/ 8468 w 28575"/>
                              <a:gd name="connsiteY146" fmla="*/ 4763 h 9525"/>
                              <a:gd name="connsiteX147" fmla="*/ 8468 w 28575"/>
                              <a:gd name="connsiteY147" fmla="*/ 4763 h 9525"/>
                              <a:gd name="connsiteX148" fmla="*/ 8468 w 28575"/>
                              <a:gd name="connsiteY148" fmla="*/ 4763 h 9525"/>
                              <a:gd name="connsiteX149" fmla="*/ 8468 w 28575"/>
                              <a:gd name="connsiteY149" fmla="*/ 4763 h 9525"/>
                              <a:gd name="connsiteX150" fmla="*/ 8468 w 28575"/>
                              <a:gd name="connsiteY150" fmla="*/ 4763 h 9525"/>
                              <a:gd name="connsiteX151" fmla="*/ 8468 w 28575"/>
                              <a:gd name="connsiteY151" fmla="*/ 4763 h 9525"/>
                              <a:gd name="connsiteX152" fmla="*/ 8468 w 28575"/>
                              <a:gd name="connsiteY152" fmla="*/ 4763 h 9525"/>
                              <a:gd name="connsiteX153" fmla="*/ 8468 w 28575"/>
                              <a:gd name="connsiteY153" fmla="*/ 4763 h 9525"/>
                              <a:gd name="connsiteX154" fmla="*/ 8468 w 28575"/>
                              <a:gd name="connsiteY154" fmla="*/ 4763 h 9525"/>
                              <a:gd name="connsiteX155" fmla="*/ 8468 w 28575"/>
                              <a:gd name="connsiteY155" fmla="*/ 4763 h 9525"/>
                              <a:gd name="connsiteX156" fmla="*/ 8468 w 28575"/>
                              <a:gd name="connsiteY156" fmla="*/ 4763 h 9525"/>
                              <a:gd name="connsiteX157" fmla="*/ 8468 w 28575"/>
                              <a:gd name="connsiteY157" fmla="*/ 4763 h 9525"/>
                              <a:gd name="connsiteX158" fmla="*/ 8468 w 28575"/>
                              <a:gd name="connsiteY158" fmla="*/ 4763 h 9525"/>
                              <a:gd name="connsiteX159" fmla="*/ 8468 w 28575"/>
                              <a:gd name="connsiteY159" fmla="*/ 4763 h 9525"/>
                              <a:gd name="connsiteX160" fmla="*/ 8468 w 28575"/>
                              <a:gd name="connsiteY160" fmla="*/ 4763 h 9525"/>
                              <a:gd name="connsiteX161" fmla="*/ 8468 w 28575"/>
                              <a:gd name="connsiteY161" fmla="*/ 4763 h 9525"/>
                              <a:gd name="connsiteX162" fmla="*/ 9525 w 28575"/>
                              <a:gd name="connsiteY162" fmla="*/ 4763 h 9525"/>
                              <a:gd name="connsiteX163" fmla="*/ 9525 w 28575"/>
                              <a:gd name="connsiteY163" fmla="*/ 4763 h 9525"/>
                              <a:gd name="connsiteX164" fmla="*/ 9525 w 28575"/>
                              <a:gd name="connsiteY164" fmla="*/ 4763 h 9525"/>
                              <a:gd name="connsiteX165" fmla="*/ 9525 w 28575"/>
                              <a:gd name="connsiteY165" fmla="*/ 4763 h 9525"/>
                              <a:gd name="connsiteX166" fmla="*/ 9525 w 28575"/>
                              <a:gd name="connsiteY166" fmla="*/ 4763 h 9525"/>
                              <a:gd name="connsiteX167" fmla="*/ 9525 w 28575"/>
                              <a:gd name="connsiteY167" fmla="*/ 4763 h 9525"/>
                              <a:gd name="connsiteX168" fmla="*/ 9525 w 28575"/>
                              <a:gd name="connsiteY168" fmla="*/ 4763 h 9525"/>
                              <a:gd name="connsiteX169" fmla="*/ 9525 w 28575"/>
                              <a:gd name="connsiteY169" fmla="*/ 4763 h 9525"/>
                              <a:gd name="connsiteX170" fmla="*/ 9525 w 28575"/>
                              <a:gd name="connsiteY170" fmla="*/ 4763 h 9525"/>
                              <a:gd name="connsiteX171" fmla="*/ 9525 w 28575"/>
                              <a:gd name="connsiteY171" fmla="*/ 9525 h 9525"/>
                              <a:gd name="connsiteX172" fmla="*/ 9525 w 28575"/>
                              <a:gd name="connsiteY172" fmla="*/ 4763 h 9525"/>
                              <a:gd name="connsiteX173" fmla="*/ 9525 w 28575"/>
                              <a:gd name="connsiteY173" fmla="*/ 4763 h 9525"/>
                              <a:gd name="connsiteX174" fmla="*/ 9525 w 28575"/>
                              <a:gd name="connsiteY174" fmla="*/ 4763 h 9525"/>
                              <a:gd name="connsiteX175" fmla="*/ 9525 w 28575"/>
                              <a:gd name="connsiteY175" fmla="*/ 4763 h 9525"/>
                              <a:gd name="connsiteX176" fmla="*/ 9525 w 28575"/>
                              <a:gd name="connsiteY176" fmla="*/ 4763 h 9525"/>
                              <a:gd name="connsiteX177" fmla="*/ 9525 w 28575"/>
                              <a:gd name="connsiteY177" fmla="*/ 4763 h 9525"/>
                              <a:gd name="connsiteX178" fmla="*/ 9525 w 28575"/>
                              <a:gd name="connsiteY178" fmla="*/ 4763 h 9525"/>
                              <a:gd name="connsiteX179" fmla="*/ 9525 w 28575"/>
                              <a:gd name="connsiteY179" fmla="*/ 4763 h 9525"/>
                              <a:gd name="connsiteX180" fmla="*/ 10582 w 28575"/>
                              <a:gd name="connsiteY180" fmla="*/ 4763 h 9525"/>
                              <a:gd name="connsiteX181" fmla="*/ 10582 w 28575"/>
                              <a:gd name="connsiteY181" fmla="*/ 4763 h 9525"/>
                              <a:gd name="connsiteX182" fmla="*/ 10582 w 28575"/>
                              <a:gd name="connsiteY182" fmla="*/ 4763 h 9525"/>
                              <a:gd name="connsiteX183" fmla="*/ 10582 w 28575"/>
                              <a:gd name="connsiteY183" fmla="*/ 0 h 9525"/>
                              <a:gd name="connsiteX184" fmla="*/ 10582 w 28575"/>
                              <a:gd name="connsiteY184" fmla="*/ 4763 h 9525"/>
                              <a:gd name="connsiteX185" fmla="*/ 10582 w 28575"/>
                              <a:gd name="connsiteY185" fmla="*/ 4763 h 9525"/>
                              <a:gd name="connsiteX186" fmla="*/ 10582 w 28575"/>
                              <a:gd name="connsiteY186" fmla="*/ 4763 h 9525"/>
                              <a:gd name="connsiteX187" fmla="*/ 10582 w 28575"/>
                              <a:gd name="connsiteY187" fmla="*/ 4763 h 9525"/>
                              <a:gd name="connsiteX188" fmla="*/ 10582 w 28575"/>
                              <a:gd name="connsiteY188" fmla="*/ 4763 h 9525"/>
                              <a:gd name="connsiteX189" fmla="*/ 10582 w 28575"/>
                              <a:gd name="connsiteY189" fmla="*/ 4763 h 9525"/>
                              <a:gd name="connsiteX190" fmla="*/ 10582 w 28575"/>
                              <a:gd name="connsiteY190" fmla="*/ 4763 h 9525"/>
                              <a:gd name="connsiteX191" fmla="*/ 10582 w 28575"/>
                              <a:gd name="connsiteY191" fmla="*/ 9525 h 9525"/>
                              <a:gd name="connsiteX192" fmla="*/ 10582 w 28575"/>
                              <a:gd name="connsiteY192" fmla="*/ 4763 h 9525"/>
                              <a:gd name="connsiteX193" fmla="*/ 10582 w 28575"/>
                              <a:gd name="connsiteY193" fmla="*/ 4763 h 9525"/>
                              <a:gd name="connsiteX194" fmla="*/ 10582 w 28575"/>
                              <a:gd name="connsiteY194" fmla="*/ 4763 h 9525"/>
                              <a:gd name="connsiteX195" fmla="*/ 10582 w 28575"/>
                              <a:gd name="connsiteY195" fmla="*/ 4763 h 9525"/>
                              <a:gd name="connsiteX196" fmla="*/ 10582 w 28575"/>
                              <a:gd name="connsiteY196" fmla="*/ 4763 h 9525"/>
                              <a:gd name="connsiteX197" fmla="*/ 10582 w 28575"/>
                              <a:gd name="connsiteY197" fmla="*/ 4763 h 9525"/>
                              <a:gd name="connsiteX198" fmla="*/ 11640 w 28575"/>
                              <a:gd name="connsiteY198" fmla="*/ 4763 h 9525"/>
                              <a:gd name="connsiteX199" fmla="*/ 11640 w 28575"/>
                              <a:gd name="connsiteY199" fmla="*/ 4763 h 9525"/>
                              <a:gd name="connsiteX200" fmla="*/ 11640 w 28575"/>
                              <a:gd name="connsiteY200" fmla="*/ 4763 h 9525"/>
                              <a:gd name="connsiteX201" fmla="*/ 11640 w 28575"/>
                              <a:gd name="connsiteY201" fmla="*/ 4763 h 9525"/>
                              <a:gd name="connsiteX202" fmla="*/ 11640 w 28575"/>
                              <a:gd name="connsiteY202" fmla="*/ 4763 h 9525"/>
                              <a:gd name="connsiteX203" fmla="*/ 11640 w 28575"/>
                              <a:gd name="connsiteY203" fmla="*/ 4763 h 9525"/>
                              <a:gd name="connsiteX204" fmla="*/ 11640 w 28575"/>
                              <a:gd name="connsiteY204" fmla="*/ 4763 h 9525"/>
                              <a:gd name="connsiteX205" fmla="*/ 11640 w 28575"/>
                              <a:gd name="connsiteY205" fmla="*/ 4763 h 9525"/>
                              <a:gd name="connsiteX206" fmla="*/ 11640 w 28575"/>
                              <a:gd name="connsiteY206" fmla="*/ 4763 h 9525"/>
                              <a:gd name="connsiteX207" fmla="*/ 11640 w 28575"/>
                              <a:gd name="connsiteY207" fmla="*/ 4763 h 9525"/>
                              <a:gd name="connsiteX208" fmla="*/ 11640 w 28575"/>
                              <a:gd name="connsiteY208" fmla="*/ 4763 h 9525"/>
                              <a:gd name="connsiteX209" fmla="*/ 11640 w 28575"/>
                              <a:gd name="connsiteY209" fmla="*/ 9525 h 9525"/>
                              <a:gd name="connsiteX210" fmla="*/ 11640 w 28575"/>
                              <a:gd name="connsiteY210" fmla="*/ 4763 h 9525"/>
                              <a:gd name="connsiteX211" fmla="*/ 11640 w 28575"/>
                              <a:gd name="connsiteY211" fmla="*/ 4763 h 9525"/>
                              <a:gd name="connsiteX212" fmla="*/ 11640 w 28575"/>
                              <a:gd name="connsiteY212" fmla="*/ 4763 h 9525"/>
                              <a:gd name="connsiteX213" fmla="*/ 11640 w 28575"/>
                              <a:gd name="connsiteY213" fmla="*/ 4763 h 9525"/>
                              <a:gd name="connsiteX214" fmla="*/ 11640 w 28575"/>
                              <a:gd name="connsiteY214" fmla="*/ 4763 h 9525"/>
                              <a:gd name="connsiteX215" fmla="*/ 11640 w 28575"/>
                              <a:gd name="connsiteY215" fmla="*/ 4763 h 9525"/>
                              <a:gd name="connsiteX216" fmla="*/ 12697 w 28575"/>
                              <a:gd name="connsiteY216" fmla="*/ 4763 h 9525"/>
                              <a:gd name="connsiteX217" fmla="*/ 12697 w 28575"/>
                              <a:gd name="connsiteY217" fmla="*/ 4763 h 9525"/>
                              <a:gd name="connsiteX218" fmla="*/ 12697 w 28575"/>
                              <a:gd name="connsiteY218" fmla="*/ 4763 h 9525"/>
                              <a:gd name="connsiteX219" fmla="*/ 12697 w 28575"/>
                              <a:gd name="connsiteY219" fmla="*/ 4763 h 9525"/>
                              <a:gd name="connsiteX220" fmla="*/ 12697 w 28575"/>
                              <a:gd name="connsiteY220" fmla="*/ 4763 h 9525"/>
                              <a:gd name="connsiteX221" fmla="*/ 12697 w 28575"/>
                              <a:gd name="connsiteY221" fmla="*/ 4763 h 9525"/>
                              <a:gd name="connsiteX222" fmla="*/ 12697 w 28575"/>
                              <a:gd name="connsiteY222" fmla="*/ 4763 h 9525"/>
                              <a:gd name="connsiteX223" fmla="*/ 12697 w 28575"/>
                              <a:gd name="connsiteY223" fmla="*/ 4763 h 9525"/>
                              <a:gd name="connsiteX224" fmla="*/ 12697 w 28575"/>
                              <a:gd name="connsiteY224" fmla="*/ 4763 h 9525"/>
                              <a:gd name="connsiteX225" fmla="*/ 12697 w 28575"/>
                              <a:gd name="connsiteY225" fmla="*/ 4763 h 9525"/>
                              <a:gd name="connsiteX226" fmla="*/ 12697 w 28575"/>
                              <a:gd name="connsiteY226" fmla="*/ 4763 h 9525"/>
                              <a:gd name="connsiteX227" fmla="*/ 12697 w 28575"/>
                              <a:gd name="connsiteY227" fmla="*/ 4763 h 9525"/>
                              <a:gd name="connsiteX228" fmla="*/ 12697 w 28575"/>
                              <a:gd name="connsiteY228" fmla="*/ 4763 h 9525"/>
                              <a:gd name="connsiteX229" fmla="*/ 12697 w 28575"/>
                              <a:gd name="connsiteY229" fmla="*/ 4763 h 9525"/>
                              <a:gd name="connsiteX230" fmla="*/ 12697 w 28575"/>
                              <a:gd name="connsiteY230" fmla="*/ 4763 h 9525"/>
                              <a:gd name="connsiteX231" fmla="*/ 12697 w 28575"/>
                              <a:gd name="connsiteY231" fmla="*/ 4763 h 9525"/>
                              <a:gd name="connsiteX232" fmla="*/ 12697 w 28575"/>
                              <a:gd name="connsiteY232" fmla="*/ 9525 h 9525"/>
                              <a:gd name="connsiteX233" fmla="*/ 12697 w 28575"/>
                              <a:gd name="connsiteY233" fmla="*/ 9525 h 9525"/>
                              <a:gd name="connsiteX234" fmla="*/ 12697 w 28575"/>
                              <a:gd name="connsiteY234" fmla="*/ 4763 h 9525"/>
                              <a:gd name="connsiteX235" fmla="*/ 12697 w 28575"/>
                              <a:gd name="connsiteY235" fmla="*/ 4763 h 9525"/>
                              <a:gd name="connsiteX236" fmla="*/ 13754 w 28575"/>
                              <a:gd name="connsiteY236" fmla="*/ 4763 h 9525"/>
                              <a:gd name="connsiteX237" fmla="*/ 13754 w 28575"/>
                              <a:gd name="connsiteY237" fmla="*/ 4763 h 9525"/>
                              <a:gd name="connsiteX238" fmla="*/ 13754 w 28575"/>
                              <a:gd name="connsiteY238" fmla="*/ 4763 h 9525"/>
                              <a:gd name="connsiteX239" fmla="*/ 13754 w 28575"/>
                              <a:gd name="connsiteY239" fmla="*/ 9525 h 9525"/>
                              <a:gd name="connsiteX240" fmla="*/ 13754 w 28575"/>
                              <a:gd name="connsiteY240" fmla="*/ 4763 h 9525"/>
                              <a:gd name="connsiteX241" fmla="*/ 13754 w 28575"/>
                              <a:gd name="connsiteY241" fmla="*/ 4763 h 9525"/>
                              <a:gd name="connsiteX242" fmla="*/ 13754 w 28575"/>
                              <a:gd name="connsiteY242" fmla="*/ 4763 h 9525"/>
                              <a:gd name="connsiteX243" fmla="*/ 13754 w 28575"/>
                              <a:gd name="connsiteY243" fmla="*/ 4763 h 9525"/>
                              <a:gd name="connsiteX244" fmla="*/ 13754 w 28575"/>
                              <a:gd name="connsiteY244" fmla="*/ 4763 h 9525"/>
                              <a:gd name="connsiteX245" fmla="*/ 13754 w 28575"/>
                              <a:gd name="connsiteY245" fmla="*/ 4763 h 9525"/>
                              <a:gd name="connsiteX246" fmla="*/ 13754 w 28575"/>
                              <a:gd name="connsiteY246" fmla="*/ 4763 h 9525"/>
                              <a:gd name="connsiteX247" fmla="*/ 13754 w 28575"/>
                              <a:gd name="connsiteY247" fmla="*/ 4763 h 9525"/>
                              <a:gd name="connsiteX248" fmla="*/ 13754 w 28575"/>
                              <a:gd name="connsiteY248" fmla="*/ 4763 h 9525"/>
                              <a:gd name="connsiteX249" fmla="*/ 13754 w 28575"/>
                              <a:gd name="connsiteY249" fmla="*/ 4763 h 9525"/>
                              <a:gd name="connsiteX250" fmla="*/ 13754 w 28575"/>
                              <a:gd name="connsiteY250" fmla="*/ 4763 h 9525"/>
                              <a:gd name="connsiteX251" fmla="*/ 13754 w 28575"/>
                              <a:gd name="connsiteY251" fmla="*/ 4763 h 9525"/>
                              <a:gd name="connsiteX252" fmla="*/ 13754 w 28575"/>
                              <a:gd name="connsiteY252" fmla="*/ 4763 h 9525"/>
                              <a:gd name="connsiteX253" fmla="*/ 13754 w 28575"/>
                              <a:gd name="connsiteY253" fmla="*/ 4763 h 9525"/>
                              <a:gd name="connsiteX254" fmla="*/ 14821 w 28575"/>
                              <a:gd name="connsiteY254" fmla="*/ 4763 h 9525"/>
                              <a:gd name="connsiteX255" fmla="*/ 14821 w 28575"/>
                              <a:gd name="connsiteY255" fmla="*/ 4763 h 9525"/>
                              <a:gd name="connsiteX256" fmla="*/ 14821 w 28575"/>
                              <a:gd name="connsiteY256" fmla="*/ 4763 h 9525"/>
                              <a:gd name="connsiteX257" fmla="*/ 14821 w 28575"/>
                              <a:gd name="connsiteY257" fmla="*/ 4763 h 9525"/>
                              <a:gd name="connsiteX258" fmla="*/ 14821 w 28575"/>
                              <a:gd name="connsiteY258" fmla="*/ 4763 h 9525"/>
                              <a:gd name="connsiteX259" fmla="*/ 14821 w 28575"/>
                              <a:gd name="connsiteY259" fmla="*/ 4763 h 9525"/>
                              <a:gd name="connsiteX260" fmla="*/ 14821 w 28575"/>
                              <a:gd name="connsiteY260" fmla="*/ 4763 h 9525"/>
                              <a:gd name="connsiteX261" fmla="*/ 14821 w 28575"/>
                              <a:gd name="connsiteY261" fmla="*/ 4763 h 9525"/>
                              <a:gd name="connsiteX262" fmla="*/ 14821 w 28575"/>
                              <a:gd name="connsiteY262" fmla="*/ 4763 h 9525"/>
                              <a:gd name="connsiteX263" fmla="*/ 14821 w 28575"/>
                              <a:gd name="connsiteY263" fmla="*/ 4763 h 9525"/>
                              <a:gd name="connsiteX264" fmla="*/ 14821 w 28575"/>
                              <a:gd name="connsiteY264" fmla="*/ 9525 h 9525"/>
                              <a:gd name="connsiteX265" fmla="*/ 14821 w 28575"/>
                              <a:gd name="connsiteY265" fmla="*/ 9525 h 9525"/>
                              <a:gd name="connsiteX266" fmla="*/ 14821 w 28575"/>
                              <a:gd name="connsiteY266" fmla="*/ 4763 h 9525"/>
                              <a:gd name="connsiteX267" fmla="*/ 14821 w 28575"/>
                              <a:gd name="connsiteY267" fmla="*/ 9525 h 9525"/>
                              <a:gd name="connsiteX268" fmla="*/ 14821 w 28575"/>
                              <a:gd name="connsiteY268" fmla="*/ 9525 h 9525"/>
                              <a:gd name="connsiteX269" fmla="*/ 14821 w 28575"/>
                              <a:gd name="connsiteY269" fmla="*/ 9525 h 9525"/>
                              <a:gd name="connsiteX270" fmla="*/ 14821 w 28575"/>
                              <a:gd name="connsiteY270" fmla="*/ 4763 h 9525"/>
                              <a:gd name="connsiteX271" fmla="*/ 14821 w 28575"/>
                              <a:gd name="connsiteY271" fmla="*/ 4763 h 9525"/>
                              <a:gd name="connsiteX272" fmla="*/ 15878 w 28575"/>
                              <a:gd name="connsiteY272" fmla="*/ 4763 h 9525"/>
                              <a:gd name="connsiteX273" fmla="*/ 15878 w 28575"/>
                              <a:gd name="connsiteY273" fmla="*/ 4763 h 9525"/>
                              <a:gd name="connsiteX274" fmla="*/ 15878 w 28575"/>
                              <a:gd name="connsiteY274" fmla="*/ 4763 h 9525"/>
                              <a:gd name="connsiteX275" fmla="*/ 15878 w 28575"/>
                              <a:gd name="connsiteY275" fmla="*/ 4763 h 9525"/>
                              <a:gd name="connsiteX276" fmla="*/ 15878 w 28575"/>
                              <a:gd name="connsiteY276" fmla="*/ 4763 h 9525"/>
                              <a:gd name="connsiteX277" fmla="*/ 15878 w 28575"/>
                              <a:gd name="connsiteY277" fmla="*/ 4763 h 9525"/>
                              <a:gd name="connsiteX278" fmla="*/ 15878 w 28575"/>
                              <a:gd name="connsiteY278" fmla="*/ 4763 h 9525"/>
                              <a:gd name="connsiteX279" fmla="*/ 15878 w 28575"/>
                              <a:gd name="connsiteY279" fmla="*/ 4763 h 9525"/>
                              <a:gd name="connsiteX280" fmla="*/ 15878 w 28575"/>
                              <a:gd name="connsiteY280" fmla="*/ 4763 h 9525"/>
                              <a:gd name="connsiteX281" fmla="*/ 15878 w 28575"/>
                              <a:gd name="connsiteY281" fmla="*/ 4763 h 9525"/>
                              <a:gd name="connsiteX282" fmla="*/ 15878 w 28575"/>
                              <a:gd name="connsiteY282" fmla="*/ 4763 h 9525"/>
                              <a:gd name="connsiteX283" fmla="*/ 15878 w 28575"/>
                              <a:gd name="connsiteY283" fmla="*/ 4763 h 9525"/>
                              <a:gd name="connsiteX284" fmla="*/ 15878 w 28575"/>
                              <a:gd name="connsiteY284" fmla="*/ 9525 h 9525"/>
                              <a:gd name="connsiteX285" fmla="*/ 15878 w 28575"/>
                              <a:gd name="connsiteY285" fmla="*/ 9525 h 9525"/>
                              <a:gd name="connsiteX286" fmla="*/ 15878 w 28575"/>
                              <a:gd name="connsiteY286" fmla="*/ 4763 h 9525"/>
                              <a:gd name="connsiteX287" fmla="*/ 15878 w 28575"/>
                              <a:gd name="connsiteY287" fmla="*/ 4763 h 9525"/>
                              <a:gd name="connsiteX288" fmla="*/ 15878 w 28575"/>
                              <a:gd name="connsiteY288" fmla="*/ 4763 h 9525"/>
                              <a:gd name="connsiteX289" fmla="*/ 15878 w 28575"/>
                              <a:gd name="connsiteY289" fmla="*/ 4763 h 9525"/>
                              <a:gd name="connsiteX290" fmla="*/ 16935 w 28575"/>
                              <a:gd name="connsiteY290" fmla="*/ 4763 h 9525"/>
                              <a:gd name="connsiteX291" fmla="*/ 16935 w 28575"/>
                              <a:gd name="connsiteY291" fmla="*/ 4763 h 9525"/>
                              <a:gd name="connsiteX292" fmla="*/ 16935 w 28575"/>
                              <a:gd name="connsiteY292" fmla="*/ 4763 h 9525"/>
                              <a:gd name="connsiteX293" fmla="*/ 16935 w 28575"/>
                              <a:gd name="connsiteY293" fmla="*/ 4763 h 9525"/>
                              <a:gd name="connsiteX294" fmla="*/ 16935 w 28575"/>
                              <a:gd name="connsiteY294" fmla="*/ 4763 h 9525"/>
                              <a:gd name="connsiteX295" fmla="*/ 16935 w 28575"/>
                              <a:gd name="connsiteY295" fmla="*/ 4763 h 9525"/>
                              <a:gd name="connsiteX296" fmla="*/ 16935 w 28575"/>
                              <a:gd name="connsiteY296" fmla="*/ 4763 h 9525"/>
                              <a:gd name="connsiteX297" fmla="*/ 16935 w 28575"/>
                              <a:gd name="connsiteY297" fmla="*/ 4763 h 9525"/>
                              <a:gd name="connsiteX298" fmla="*/ 16935 w 28575"/>
                              <a:gd name="connsiteY298" fmla="*/ 9525 h 9525"/>
                              <a:gd name="connsiteX299" fmla="*/ 16935 w 28575"/>
                              <a:gd name="connsiteY299" fmla="*/ 4763 h 9525"/>
                              <a:gd name="connsiteX300" fmla="*/ 16935 w 28575"/>
                              <a:gd name="connsiteY300" fmla="*/ 4763 h 9525"/>
                              <a:gd name="connsiteX301" fmla="*/ 16935 w 28575"/>
                              <a:gd name="connsiteY301" fmla="*/ 4763 h 9525"/>
                              <a:gd name="connsiteX302" fmla="*/ 16935 w 28575"/>
                              <a:gd name="connsiteY302" fmla="*/ 4763 h 9525"/>
                              <a:gd name="connsiteX303" fmla="*/ 16935 w 28575"/>
                              <a:gd name="connsiteY303" fmla="*/ 4763 h 9525"/>
                              <a:gd name="connsiteX304" fmla="*/ 16935 w 28575"/>
                              <a:gd name="connsiteY304" fmla="*/ 4763 h 9525"/>
                              <a:gd name="connsiteX305" fmla="*/ 16935 w 28575"/>
                              <a:gd name="connsiteY305" fmla="*/ 4763 h 9525"/>
                              <a:gd name="connsiteX306" fmla="*/ 16935 w 28575"/>
                              <a:gd name="connsiteY306" fmla="*/ 4763 h 9525"/>
                              <a:gd name="connsiteX307" fmla="*/ 16935 w 28575"/>
                              <a:gd name="connsiteY307" fmla="*/ 4763 h 9525"/>
                              <a:gd name="connsiteX308" fmla="*/ 16935 w 28575"/>
                              <a:gd name="connsiteY308" fmla="*/ 4763 h 9525"/>
                              <a:gd name="connsiteX309" fmla="*/ 16935 w 28575"/>
                              <a:gd name="connsiteY309" fmla="*/ 4763 h 9525"/>
                              <a:gd name="connsiteX310" fmla="*/ 17993 w 28575"/>
                              <a:gd name="connsiteY310" fmla="*/ 4763 h 9525"/>
                              <a:gd name="connsiteX311" fmla="*/ 17993 w 28575"/>
                              <a:gd name="connsiteY311" fmla="*/ 4763 h 9525"/>
                              <a:gd name="connsiteX312" fmla="*/ 17993 w 28575"/>
                              <a:gd name="connsiteY312" fmla="*/ 4763 h 9525"/>
                              <a:gd name="connsiteX313" fmla="*/ 17993 w 28575"/>
                              <a:gd name="connsiteY313" fmla="*/ 4763 h 9525"/>
                              <a:gd name="connsiteX314" fmla="*/ 17993 w 28575"/>
                              <a:gd name="connsiteY314" fmla="*/ 4763 h 9525"/>
                              <a:gd name="connsiteX315" fmla="*/ 17993 w 28575"/>
                              <a:gd name="connsiteY315" fmla="*/ 4763 h 9525"/>
                              <a:gd name="connsiteX316" fmla="*/ 17993 w 28575"/>
                              <a:gd name="connsiteY316" fmla="*/ 4763 h 9525"/>
                              <a:gd name="connsiteX317" fmla="*/ 17993 w 28575"/>
                              <a:gd name="connsiteY317" fmla="*/ 4763 h 9525"/>
                              <a:gd name="connsiteX318" fmla="*/ 17993 w 28575"/>
                              <a:gd name="connsiteY318" fmla="*/ 4763 h 9525"/>
                              <a:gd name="connsiteX319" fmla="*/ 17993 w 28575"/>
                              <a:gd name="connsiteY319" fmla="*/ 4763 h 9525"/>
                              <a:gd name="connsiteX320" fmla="*/ 17993 w 28575"/>
                              <a:gd name="connsiteY320" fmla="*/ 4763 h 9525"/>
                              <a:gd name="connsiteX321" fmla="*/ 17993 w 28575"/>
                              <a:gd name="connsiteY321" fmla="*/ 4763 h 9525"/>
                              <a:gd name="connsiteX322" fmla="*/ 17993 w 28575"/>
                              <a:gd name="connsiteY322" fmla="*/ 4763 h 9525"/>
                              <a:gd name="connsiteX323" fmla="*/ 17993 w 28575"/>
                              <a:gd name="connsiteY323" fmla="*/ 4763 h 9525"/>
                              <a:gd name="connsiteX324" fmla="*/ 17993 w 28575"/>
                              <a:gd name="connsiteY324" fmla="*/ 4763 h 9525"/>
                              <a:gd name="connsiteX325" fmla="*/ 17993 w 28575"/>
                              <a:gd name="connsiteY325" fmla="*/ 4763 h 9525"/>
                              <a:gd name="connsiteX326" fmla="*/ 17993 w 28575"/>
                              <a:gd name="connsiteY326" fmla="*/ 4763 h 9525"/>
                              <a:gd name="connsiteX327" fmla="*/ 17993 w 28575"/>
                              <a:gd name="connsiteY327" fmla="*/ 4763 h 9525"/>
                              <a:gd name="connsiteX328" fmla="*/ 19050 w 28575"/>
                              <a:gd name="connsiteY328" fmla="*/ 4763 h 9525"/>
                              <a:gd name="connsiteX329" fmla="*/ 19050 w 28575"/>
                              <a:gd name="connsiteY329" fmla="*/ 4763 h 9525"/>
                              <a:gd name="connsiteX330" fmla="*/ 19050 w 28575"/>
                              <a:gd name="connsiteY330" fmla="*/ 4763 h 9525"/>
                              <a:gd name="connsiteX331" fmla="*/ 19050 w 28575"/>
                              <a:gd name="connsiteY331" fmla="*/ 4763 h 9525"/>
                              <a:gd name="connsiteX332" fmla="*/ 19050 w 28575"/>
                              <a:gd name="connsiteY332" fmla="*/ 4763 h 9525"/>
                              <a:gd name="connsiteX333" fmla="*/ 19050 w 28575"/>
                              <a:gd name="connsiteY333" fmla="*/ 4763 h 9525"/>
                              <a:gd name="connsiteX334" fmla="*/ 19050 w 28575"/>
                              <a:gd name="connsiteY334" fmla="*/ 4763 h 9525"/>
                              <a:gd name="connsiteX335" fmla="*/ 19050 w 28575"/>
                              <a:gd name="connsiteY335" fmla="*/ 4763 h 9525"/>
                              <a:gd name="connsiteX336" fmla="*/ 19050 w 28575"/>
                              <a:gd name="connsiteY336" fmla="*/ 9525 h 9525"/>
                              <a:gd name="connsiteX337" fmla="*/ 19050 w 28575"/>
                              <a:gd name="connsiteY337" fmla="*/ 9525 h 9525"/>
                              <a:gd name="connsiteX338" fmla="*/ 19050 w 28575"/>
                              <a:gd name="connsiteY338" fmla="*/ 9525 h 9525"/>
                              <a:gd name="connsiteX339" fmla="*/ 19050 w 28575"/>
                              <a:gd name="connsiteY339" fmla="*/ 9525 h 9525"/>
                              <a:gd name="connsiteX340" fmla="*/ 19050 w 28575"/>
                              <a:gd name="connsiteY340" fmla="*/ 9525 h 9525"/>
                              <a:gd name="connsiteX341" fmla="*/ 19050 w 28575"/>
                              <a:gd name="connsiteY341" fmla="*/ 4763 h 9525"/>
                              <a:gd name="connsiteX342" fmla="*/ 19050 w 28575"/>
                              <a:gd name="connsiteY342" fmla="*/ 4763 h 9525"/>
                              <a:gd name="connsiteX343" fmla="*/ 19050 w 28575"/>
                              <a:gd name="connsiteY343" fmla="*/ 4763 h 9525"/>
                              <a:gd name="connsiteX344" fmla="*/ 19050 w 28575"/>
                              <a:gd name="connsiteY344" fmla="*/ 4763 h 9525"/>
                              <a:gd name="connsiteX345" fmla="*/ 19050 w 28575"/>
                              <a:gd name="connsiteY345" fmla="*/ 9525 h 9525"/>
                              <a:gd name="connsiteX346" fmla="*/ 20107 w 28575"/>
                              <a:gd name="connsiteY346" fmla="*/ 4763 h 9525"/>
                              <a:gd name="connsiteX347" fmla="*/ 20107 w 28575"/>
                              <a:gd name="connsiteY347" fmla="*/ 4763 h 9525"/>
                              <a:gd name="connsiteX348" fmla="*/ 20107 w 28575"/>
                              <a:gd name="connsiteY348" fmla="*/ 4763 h 9525"/>
                              <a:gd name="connsiteX349" fmla="*/ 20107 w 28575"/>
                              <a:gd name="connsiteY349" fmla="*/ 4763 h 9525"/>
                              <a:gd name="connsiteX350" fmla="*/ 20107 w 28575"/>
                              <a:gd name="connsiteY350" fmla="*/ 4763 h 9525"/>
                              <a:gd name="connsiteX351" fmla="*/ 20107 w 28575"/>
                              <a:gd name="connsiteY351" fmla="*/ 4763 h 9525"/>
                              <a:gd name="connsiteX352" fmla="*/ 20107 w 28575"/>
                              <a:gd name="connsiteY352" fmla="*/ 4763 h 9525"/>
                              <a:gd name="connsiteX353" fmla="*/ 20107 w 28575"/>
                              <a:gd name="connsiteY353" fmla="*/ 9525 h 9525"/>
                              <a:gd name="connsiteX354" fmla="*/ 20107 w 28575"/>
                              <a:gd name="connsiteY354" fmla="*/ 4763 h 9525"/>
                              <a:gd name="connsiteX355" fmla="*/ 20107 w 28575"/>
                              <a:gd name="connsiteY355" fmla="*/ 4763 h 9525"/>
                              <a:gd name="connsiteX356" fmla="*/ 20107 w 28575"/>
                              <a:gd name="connsiteY356" fmla="*/ 4763 h 9525"/>
                              <a:gd name="connsiteX357" fmla="*/ 20107 w 28575"/>
                              <a:gd name="connsiteY357" fmla="*/ 4763 h 9525"/>
                              <a:gd name="connsiteX358" fmla="*/ 20107 w 28575"/>
                              <a:gd name="connsiteY358" fmla="*/ 4763 h 9525"/>
                              <a:gd name="connsiteX359" fmla="*/ 20107 w 28575"/>
                              <a:gd name="connsiteY359" fmla="*/ 4763 h 9525"/>
                              <a:gd name="connsiteX360" fmla="*/ 20107 w 28575"/>
                              <a:gd name="connsiteY360" fmla="*/ 4763 h 9525"/>
                              <a:gd name="connsiteX361" fmla="*/ 20107 w 28575"/>
                              <a:gd name="connsiteY361" fmla="*/ 4763 h 9525"/>
                              <a:gd name="connsiteX362" fmla="*/ 20107 w 28575"/>
                              <a:gd name="connsiteY362" fmla="*/ 4763 h 9525"/>
                              <a:gd name="connsiteX363" fmla="*/ 20107 w 28575"/>
                              <a:gd name="connsiteY363" fmla="*/ 4763 h 9525"/>
                              <a:gd name="connsiteX364" fmla="*/ 20107 w 28575"/>
                              <a:gd name="connsiteY364" fmla="*/ 4763 h 9525"/>
                              <a:gd name="connsiteX365" fmla="*/ 20107 w 28575"/>
                              <a:gd name="connsiteY365" fmla="*/ 4763 h 9525"/>
                              <a:gd name="connsiteX366" fmla="*/ 20107 w 28575"/>
                              <a:gd name="connsiteY366" fmla="*/ 4763 h 9525"/>
                              <a:gd name="connsiteX367" fmla="*/ 20107 w 28575"/>
                              <a:gd name="connsiteY367" fmla="*/ 9525 h 9525"/>
                              <a:gd name="connsiteX368" fmla="*/ 20107 w 28575"/>
                              <a:gd name="connsiteY368" fmla="*/ 9525 h 9525"/>
                              <a:gd name="connsiteX369" fmla="*/ 20107 w 28575"/>
                              <a:gd name="connsiteY369" fmla="*/ 4763 h 9525"/>
                              <a:gd name="connsiteX370" fmla="*/ 21165 w 28575"/>
                              <a:gd name="connsiteY370" fmla="*/ 4763 h 9525"/>
                              <a:gd name="connsiteX371" fmla="*/ 21165 w 28575"/>
                              <a:gd name="connsiteY371" fmla="*/ 4763 h 9525"/>
                              <a:gd name="connsiteX372" fmla="*/ 21165 w 28575"/>
                              <a:gd name="connsiteY372" fmla="*/ 4763 h 9525"/>
                              <a:gd name="connsiteX373" fmla="*/ 21165 w 28575"/>
                              <a:gd name="connsiteY373" fmla="*/ 4763 h 9525"/>
                              <a:gd name="connsiteX374" fmla="*/ 21165 w 28575"/>
                              <a:gd name="connsiteY374" fmla="*/ 4763 h 9525"/>
                              <a:gd name="connsiteX375" fmla="*/ 21165 w 28575"/>
                              <a:gd name="connsiteY375" fmla="*/ 4763 h 9525"/>
                              <a:gd name="connsiteX376" fmla="*/ 21165 w 28575"/>
                              <a:gd name="connsiteY376" fmla="*/ 4763 h 9525"/>
                              <a:gd name="connsiteX377" fmla="*/ 21165 w 28575"/>
                              <a:gd name="connsiteY377" fmla="*/ 4763 h 9525"/>
                              <a:gd name="connsiteX378" fmla="*/ 21165 w 28575"/>
                              <a:gd name="connsiteY378" fmla="*/ 4763 h 9525"/>
                              <a:gd name="connsiteX379" fmla="*/ 21165 w 28575"/>
                              <a:gd name="connsiteY379" fmla="*/ 4763 h 9525"/>
                              <a:gd name="connsiteX380" fmla="*/ 21165 w 28575"/>
                              <a:gd name="connsiteY380" fmla="*/ 4763 h 9525"/>
                              <a:gd name="connsiteX381" fmla="*/ 21165 w 28575"/>
                              <a:gd name="connsiteY381" fmla="*/ 4763 h 9525"/>
                              <a:gd name="connsiteX382" fmla="*/ 21165 w 28575"/>
                              <a:gd name="connsiteY382" fmla="*/ 4763 h 9525"/>
                              <a:gd name="connsiteX383" fmla="*/ 21165 w 28575"/>
                              <a:gd name="connsiteY383" fmla="*/ 9525 h 9525"/>
                              <a:gd name="connsiteX384" fmla="*/ 21165 w 28575"/>
                              <a:gd name="connsiteY384" fmla="*/ 9525 h 9525"/>
                              <a:gd name="connsiteX385" fmla="*/ 21165 w 28575"/>
                              <a:gd name="connsiteY385" fmla="*/ 9525 h 9525"/>
                              <a:gd name="connsiteX386" fmla="*/ 21165 w 28575"/>
                              <a:gd name="connsiteY386" fmla="*/ 9525 h 9525"/>
                              <a:gd name="connsiteX387" fmla="*/ 21165 w 28575"/>
                              <a:gd name="connsiteY387" fmla="*/ 4763 h 9525"/>
                              <a:gd name="connsiteX388" fmla="*/ 21165 w 28575"/>
                              <a:gd name="connsiteY388" fmla="*/ 4763 h 9525"/>
                              <a:gd name="connsiteX389" fmla="*/ 21165 w 28575"/>
                              <a:gd name="connsiteY389" fmla="*/ 4763 h 9525"/>
                              <a:gd name="connsiteX390" fmla="*/ 22222 w 28575"/>
                              <a:gd name="connsiteY390" fmla="*/ 4763 h 9525"/>
                              <a:gd name="connsiteX391" fmla="*/ 22222 w 28575"/>
                              <a:gd name="connsiteY391" fmla="*/ 4763 h 9525"/>
                              <a:gd name="connsiteX392" fmla="*/ 22222 w 28575"/>
                              <a:gd name="connsiteY392" fmla="*/ 4763 h 9525"/>
                              <a:gd name="connsiteX393" fmla="*/ 22222 w 28575"/>
                              <a:gd name="connsiteY393" fmla="*/ 4763 h 9525"/>
                              <a:gd name="connsiteX394" fmla="*/ 22222 w 28575"/>
                              <a:gd name="connsiteY394" fmla="*/ 4763 h 9525"/>
                              <a:gd name="connsiteX395" fmla="*/ 22222 w 28575"/>
                              <a:gd name="connsiteY395" fmla="*/ 4763 h 9525"/>
                              <a:gd name="connsiteX396" fmla="*/ 22222 w 28575"/>
                              <a:gd name="connsiteY396" fmla="*/ 4763 h 9525"/>
                              <a:gd name="connsiteX397" fmla="*/ 22222 w 28575"/>
                              <a:gd name="connsiteY397" fmla="*/ 4763 h 9525"/>
                              <a:gd name="connsiteX398" fmla="*/ 22222 w 28575"/>
                              <a:gd name="connsiteY398" fmla="*/ 4763 h 9525"/>
                              <a:gd name="connsiteX399" fmla="*/ 22222 w 28575"/>
                              <a:gd name="connsiteY399" fmla="*/ 4763 h 9525"/>
                              <a:gd name="connsiteX400" fmla="*/ 22222 w 28575"/>
                              <a:gd name="connsiteY400" fmla="*/ 4763 h 9525"/>
                              <a:gd name="connsiteX401" fmla="*/ 22222 w 28575"/>
                              <a:gd name="connsiteY401" fmla="*/ 4763 h 9525"/>
                              <a:gd name="connsiteX402" fmla="*/ 22222 w 28575"/>
                              <a:gd name="connsiteY402" fmla="*/ 4763 h 9525"/>
                              <a:gd name="connsiteX403" fmla="*/ 22222 w 28575"/>
                              <a:gd name="connsiteY403" fmla="*/ 4763 h 9525"/>
                              <a:gd name="connsiteX404" fmla="*/ 22222 w 28575"/>
                              <a:gd name="connsiteY404" fmla="*/ 4763 h 9525"/>
                              <a:gd name="connsiteX405" fmla="*/ 22222 w 28575"/>
                              <a:gd name="connsiteY405" fmla="*/ 4763 h 9525"/>
                              <a:gd name="connsiteX406" fmla="*/ 22222 w 28575"/>
                              <a:gd name="connsiteY406" fmla="*/ 4763 h 9525"/>
                              <a:gd name="connsiteX407" fmla="*/ 22222 w 28575"/>
                              <a:gd name="connsiteY407" fmla="*/ 4763 h 9525"/>
                              <a:gd name="connsiteX408" fmla="*/ 23279 w 28575"/>
                              <a:gd name="connsiteY408" fmla="*/ 4763 h 9525"/>
                              <a:gd name="connsiteX409" fmla="*/ 23279 w 28575"/>
                              <a:gd name="connsiteY409" fmla="*/ 4763 h 9525"/>
                              <a:gd name="connsiteX410" fmla="*/ 23279 w 28575"/>
                              <a:gd name="connsiteY410" fmla="*/ 4763 h 9525"/>
                              <a:gd name="connsiteX411" fmla="*/ 23279 w 28575"/>
                              <a:gd name="connsiteY411" fmla="*/ 4763 h 9525"/>
                              <a:gd name="connsiteX412" fmla="*/ 23279 w 28575"/>
                              <a:gd name="connsiteY412" fmla="*/ 4763 h 9525"/>
                              <a:gd name="connsiteX413" fmla="*/ 23279 w 28575"/>
                              <a:gd name="connsiteY413" fmla="*/ 4763 h 9525"/>
                              <a:gd name="connsiteX414" fmla="*/ 23279 w 28575"/>
                              <a:gd name="connsiteY414" fmla="*/ 4763 h 9525"/>
                              <a:gd name="connsiteX415" fmla="*/ 23279 w 28575"/>
                              <a:gd name="connsiteY415" fmla="*/ 4763 h 9525"/>
                              <a:gd name="connsiteX416" fmla="*/ 23279 w 28575"/>
                              <a:gd name="connsiteY416" fmla="*/ 4763 h 9525"/>
                              <a:gd name="connsiteX417" fmla="*/ 23279 w 28575"/>
                              <a:gd name="connsiteY417" fmla="*/ 4763 h 9525"/>
                              <a:gd name="connsiteX418" fmla="*/ 23279 w 28575"/>
                              <a:gd name="connsiteY418" fmla="*/ 4763 h 9525"/>
                              <a:gd name="connsiteX419" fmla="*/ 23279 w 28575"/>
                              <a:gd name="connsiteY419" fmla="*/ 4763 h 9525"/>
                              <a:gd name="connsiteX420" fmla="*/ 23279 w 28575"/>
                              <a:gd name="connsiteY420" fmla="*/ 4763 h 9525"/>
                              <a:gd name="connsiteX421" fmla="*/ 23279 w 28575"/>
                              <a:gd name="connsiteY421" fmla="*/ 4763 h 9525"/>
                              <a:gd name="connsiteX422" fmla="*/ 23279 w 28575"/>
                              <a:gd name="connsiteY422" fmla="*/ 4763 h 9525"/>
                              <a:gd name="connsiteX423" fmla="*/ 23279 w 28575"/>
                              <a:gd name="connsiteY423" fmla="*/ 4763 h 9525"/>
                              <a:gd name="connsiteX424" fmla="*/ 23279 w 28575"/>
                              <a:gd name="connsiteY424" fmla="*/ 4763 h 9525"/>
                              <a:gd name="connsiteX425" fmla="*/ 23279 w 28575"/>
                              <a:gd name="connsiteY425" fmla="*/ 4763 h 9525"/>
                              <a:gd name="connsiteX426" fmla="*/ 24346 w 28575"/>
                              <a:gd name="connsiteY426" fmla="*/ 9525 h 9525"/>
                              <a:gd name="connsiteX427" fmla="*/ 24346 w 28575"/>
                              <a:gd name="connsiteY427" fmla="*/ 9525 h 9525"/>
                              <a:gd name="connsiteX428" fmla="*/ 24346 w 28575"/>
                              <a:gd name="connsiteY428" fmla="*/ 9525 h 9525"/>
                              <a:gd name="connsiteX429" fmla="*/ 24346 w 28575"/>
                              <a:gd name="connsiteY429" fmla="*/ 4763 h 9525"/>
                              <a:gd name="connsiteX430" fmla="*/ 24346 w 28575"/>
                              <a:gd name="connsiteY430" fmla="*/ 4763 h 9525"/>
                              <a:gd name="connsiteX431" fmla="*/ 24346 w 28575"/>
                              <a:gd name="connsiteY431" fmla="*/ 4763 h 9525"/>
                              <a:gd name="connsiteX432" fmla="*/ 24346 w 28575"/>
                              <a:gd name="connsiteY432" fmla="*/ 4763 h 9525"/>
                              <a:gd name="connsiteX433" fmla="*/ 24346 w 28575"/>
                              <a:gd name="connsiteY433" fmla="*/ 9525 h 9525"/>
                              <a:gd name="connsiteX434" fmla="*/ 24346 w 28575"/>
                              <a:gd name="connsiteY434" fmla="*/ 4763 h 9525"/>
                              <a:gd name="connsiteX435" fmla="*/ 24346 w 28575"/>
                              <a:gd name="connsiteY435" fmla="*/ 4763 h 9525"/>
                              <a:gd name="connsiteX436" fmla="*/ 24346 w 28575"/>
                              <a:gd name="connsiteY436" fmla="*/ 4763 h 9525"/>
                              <a:gd name="connsiteX437" fmla="*/ 24346 w 28575"/>
                              <a:gd name="connsiteY437" fmla="*/ 4763 h 9525"/>
                              <a:gd name="connsiteX438" fmla="*/ 24346 w 28575"/>
                              <a:gd name="connsiteY438" fmla="*/ 4763 h 9525"/>
                              <a:gd name="connsiteX439" fmla="*/ 24346 w 28575"/>
                              <a:gd name="connsiteY439" fmla="*/ 4763 h 9525"/>
                              <a:gd name="connsiteX440" fmla="*/ 24346 w 28575"/>
                              <a:gd name="connsiteY440" fmla="*/ 4763 h 9525"/>
                              <a:gd name="connsiteX441" fmla="*/ 24346 w 28575"/>
                              <a:gd name="connsiteY441" fmla="*/ 4763 h 9525"/>
                              <a:gd name="connsiteX442" fmla="*/ 24346 w 28575"/>
                              <a:gd name="connsiteY442" fmla="*/ 4763 h 9525"/>
                              <a:gd name="connsiteX443" fmla="*/ 24346 w 28575"/>
                              <a:gd name="connsiteY443" fmla="*/ 4763 h 9525"/>
                              <a:gd name="connsiteX444" fmla="*/ 24346 w 28575"/>
                              <a:gd name="connsiteY444" fmla="*/ 4763 h 9525"/>
                              <a:gd name="connsiteX445" fmla="*/ 24346 w 28575"/>
                              <a:gd name="connsiteY445" fmla="*/ 4763 h 9525"/>
                              <a:gd name="connsiteX446" fmla="*/ 25403 w 28575"/>
                              <a:gd name="connsiteY446" fmla="*/ 4763 h 9525"/>
                              <a:gd name="connsiteX447" fmla="*/ 25403 w 28575"/>
                              <a:gd name="connsiteY447" fmla="*/ 4763 h 9525"/>
                              <a:gd name="connsiteX448" fmla="*/ 25403 w 28575"/>
                              <a:gd name="connsiteY448" fmla="*/ 4763 h 9525"/>
                              <a:gd name="connsiteX449" fmla="*/ 25403 w 28575"/>
                              <a:gd name="connsiteY449" fmla="*/ 4763 h 9525"/>
                              <a:gd name="connsiteX450" fmla="*/ 25403 w 28575"/>
                              <a:gd name="connsiteY450" fmla="*/ 4763 h 9525"/>
                              <a:gd name="connsiteX451" fmla="*/ 25403 w 28575"/>
                              <a:gd name="connsiteY451" fmla="*/ 4763 h 9525"/>
                              <a:gd name="connsiteX452" fmla="*/ 25403 w 28575"/>
                              <a:gd name="connsiteY452" fmla="*/ 4763 h 9525"/>
                              <a:gd name="connsiteX453" fmla="*/ 25403 w 28575"/>
                              <a:gd name="connsiteY453" fmla="*/ 9525 h 9525"/>
                              <a:gd name="connsiteX454" fmla="*/ 25403 w 28575"/>
                              <a:gd name="connsiteY454" fmla="*/ 4763 h 9525"/>
                              <a:gd name="connsiteX455" fmla="*/ 25403 w 28575"/>
                              <a:gd name="connsiteY455" fmla="*/ 4763 h 9525"/>
                              <a:gd name="connsiteX456" fmla="*/ 25403 w 28575"/>
                              <a:gd name="connsiteY456" fmla="*/ 4763 h 9525"/>
                              <a:gd name="connsiteX457" fmla="*/ 25403 w 28575"/>
                              <a:gd name="connsiteY457" fmla="*/ 4763 h 9525"/>
                              <a:gd name="connsiteX458" fmla="*/ 25403 w 28575"/>
                              <a:gd name="connsiteY458" fmla="*/ 4763 h 9525"/>
                              <a:gd name="connsiteX459" fmla="*/ 25403 w 28575"/>
                              <a:gd name="connsiteY459" fmla="*/ 4763 h 9525"/>
                              <a:gd name="connsiteX460" fmla="*/ 25403 w 28575"/>
                              <a:gd name="connsiteY460" fmla="*/ 4763 h 9525"/>
                              <a:gd name="connsiteX461" fmla="*/ 25403 w 28575"/>
                              <a:gd name="connsiteY461" fmla="*/ 4763 h 9525"/>
                              <a:gd name="connsiteX462" fmla="*/ 25403 w 28575"/>
                              <a:gd name="connsiteY462" fmla="*/ 4763 h 9525"/>
                              <a:gd name="connsiteX463" fmla="*/ 25403 w 28575"/>
                              <a:gd name="connsiteY463" fmla="*/ 4763 h 9525"/>
                              <a:gd name="connsiteX464" fmla="*/ 26460 w 28575"/>
                              <a:gd name="connsiteY464" fmla="*/ 4763 h 9525"/>
                              <a:gd name="connsiteX465" fmla="*/ 26460 w 28575"/>
                              <a:gd name="connsiteY465" fmla="*/ 4763 h 9525"/>
                              <a:gd name="connsiteX466" fmla="*/ 26460 w 28575"/>
                              <a:gd name="connsiteY466" fmla="*/ 4763 h 9525"/>
                              <a:gd name="connsiteX467" fmla="*/ 26460 w 28575"/>
                              <a:gd name="connsiteY467" fmla="*/ 9525 h 9525"/>
                              <a:gd name="connsiteX468" fmla="*/ 26460 w 28575"/>
                              <a:gd name="connsiteY468" fmla="*/ 4763 h 9525"/>
                              <a:gd name="connsiteX469" fmla="*/ 26460 w 28575"/>
                              <a:gd name="connsiteY469" fmla="*/ 4763 h 9525"/>
                              <a:gd name="connsiteX470" fmla="*/ 26460 w 28575"/>
                              <a:gd name="connsiteY470" fmla="*/ 4763 h 9525"/>
                              <a:gd name="connsiteX471" fmla="*/ 26460 w 28575"/>
                              <a:gd name="connsiteY471" fmla="*/ 4763 h 9525"/>
                              <a:gd name="connsiteX472" fmla="*/ 26460 w 28575"/>
                              <a:gd name="connsiteY472" fmla="*/ 4763 h 9525"/>
                              <a:gd name="connsiteX473" fmla="*/ 26460 w 28575"/>
                              <a:gd name="connsiteY473" fmla="*/ 4763 h 9525"/>
                              <a:gd name="connsiteX474" fmla="*/ 26460 w 28575"/>
                              <a:gd name="connsiteY474" fmla="*/ 4763 h 9525"/>
                              <a:gd name="connsiteX475" fmla="*/ 26460 w 28575"/>
                              <a:gd name="connsiteY475" fmla="*/ 4763 h 9525"/>
                              <a:gd name="connsiteX476" fmla="*/ 26460 w 28575"/>
                              <a:gd name="connsiteY476" fmla="*/ 4763 h 9525"/>
                              <a:gd name="connsiteX477" fmla="*/ 26460 w 28575"/>
                              <a:gd name="connsiteY477" fmla="*/ 4763 h 9525"/>
                              <a:gd name="connsiteX478" fmla="*/ 26460 w 28575"/>
                              <a:gd name="connsiteY478" fmla="*/ 4763 h 9525"/>
                              <a:gd name="connsiteX479" fmla="*/ 26460 w 28575"/>
                              <a:gd name="connsiteY479" fmla="*/ 4763 h 9525"/>
                              <a:gd name="connsiteX480" fmla="*/ 26460 w 28575"/>
                              <a:gd name="connsiteY480" fmla="*/ 4763 h 9525"/>
                              <a:gd name="connsiteX481" fmla="*/ 26460 w 28575"/>
                              <a:gd name="connsiteY481" fmla="*/ 4763 h 9525"/>
                              <a:gd name="connsiteX482" fmla="*/ 27518 w 28575"/>
                              <a:gd name="connsiteY482" fmla="*/ 4763 h 9525"/>
                              <a:gd name="connsiteX483" fmla="*/ 27518 w 28575"/>
                              <a:gd name="connsiteY483" fmla="*/ 4763 h 9525"/>
                              <a:gd name="connsiteX484" fmla="*/ 27518 w 28575"/>
                              <a:gd name="connsiteY484" fmla="*/ 4763 h 9525"/>
                              <a:gd name="connsiteX485" fmla="*/ 27518 w 28575"/>
                              <a:gd name="connsiteY485" fmla="*/ 4763 h 9525"/>
                              <a:gd name="connsiteX486" fmla="*/ 27518 w 28575"/>
                              <a:gd name="connsiteY486" fmla="*/ 4763 h 9525"/>
                              <a:gd name="connsiteX487" fmla="*/ 27518 w 28575"/>
                              <a:gd name="connsiteY487" fmla="*/ 4763 h 9525"/>
                              <a:gd name="connsiteX488" fmla="*/ 27518 w 28575"/>
                              <a:gd name="connsiteY488" fmla="*/ 4763 h 9525"/>
                              <a:gd name="connsiteX489" fmla="*/ 27518 w 28575"/>
                              <a:gd name="connsiteY489" fmla="*/ 4763 h 9525"/>
                              <a:gd name="connsiteX490" fmla="*/ 27518 w 28575"/>
                              <a:gd name="connsiteY490" fmla="*/ 4763 h 9525"/>
                              <a:gd name="connsiteX491" fmla="*/ 27518 w 28575"/>
                              <a:gd name="connsiteY491" fmla="*/ 4763 h 9525"/>
                              <a:gd name="connsiteX492" fmla="*/ 27518 w 28575"/>
                              <a:gd name="connsiteY492" fmla="*/ 4763 h 9525"/>
                              <a:gd name="connsiteX493" fmla="*/ 27518 w 28575"/>
                              <a:gd name="connsiteY493" fmla="*/ 4763 h 9525"/>
                              <a:gd name="connsiteX494" fmla="*/ 27518 w 28575"/>
                              <a:gd name="connsiteY494" fmla="*/ 4763 h 9525"/>
                              <a:gd name="connsiteX495" fmla="*/ 27518 w 28575"/>
                              <a:gd name="connsiteY495" fmla="*/ 4763 h 9525"/>
                              <a:gd name="connsiteX496" fmla="*/ 27518 w 28575"/>
                              <a:gd name="connsiteY496" fmla="*/ 4763 h 9525"/>
                              <a:gd name="connsiteX497" fmla="*/ 27518 w 28575"/>
                              <a:gd name="connsiteY497" fmla="*/ 9525 h 9525"/>
                              <a:gd name="connsiteX498" fmla="*/ 27518 w 28575"/>
                              <a:gd name="connsiteY498" fmla="*/ 9525 h 9525"/>
                              <a:gd name="connsiteX499" fmla="*/ 27518 w 28575"/>
                              <a:gd name="connsiteY499" fmla="*/ 4763 h 9525"/>
                              <a:gd name="connsiteX500" fmla="*/ 28575 w 28575"/>
                              <a:gd name="connsiteY500" fmla="*/ 4763 h 9525"/>
                              <a:gd name="connsiteX501" fmla="*/ 28575 w 28575"/>
                              <a:gd name="connsiteY501" fmla="*/ 4763 h 9525"/>
                              <a:gd name="connsiteX502" fmla="*/ 28575 w 28575"/>
                              <a:gd name="connsiteY502" fmla="*/ 4763 h 9525"/>
                              <a:gd name="connsiteX503" fmla="*/ 28575 w 28575"/>
                              <a:gd name="connsiteY503" fmla="*/ 4763 h 9525"/>
                              <a:gd name="connsiteX504" fmla="*/ 28575 w 28575"/>
                              <a:gd name="connsiteY504" fmla="*/ 4763 h 9525"/>
                              <a:gd name="connsiteX505" fmla="*/ 28575 w 28575"/>
                              <a:gd name="connsiteY505" fmla="*/ 4763 h 9525"/>
                              <a:gd name="connsiteX506" fmla="*/ 28575 w 28575"/>
                              <a:gd name="connsiteY506" fmla="*/ 4763 h 9525"/>
                              <a:gd name="connsiteX507" fmla="*/ 28575 w 28575"/>
                              <a:gd name="connsiteY507" fmla="*/ 4763 h 9525"/>
                              <a:gd name="connsiteX508" fmla="*/ 28575 w 28575"/>
                              <a:gd name="connsiteY508" fmla="*/ 4763 h 9525"/>
                              <a:gd name="connsiteX509" fmla="*/ 28575 w 28575"/>
                              <a:gd name="connsiteY509" fmla="*/ 4763 h 9525"/>
                              <a:gd name="connsiteX510" fmla="*/ 28575 w 28575"/>
                              <a:gd name="connsiteY510" fmla="*/ 4763 h 9525"/>
                              <a:gd name="connsiteX511" fmla="*/ 28575 w 28575"/>
                              <a:gd name="connsiteY511" fmla="*/ 0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4763"/>
                                </a:moveTo>
                                <a:lnTo>
                                  <a:pt x="0" y="4763"/>
                                </a:lnTo>
                                <a:lnTo>
                                  <a:pt x="0" y="9525"/>
                                </a:lnTo>
                                <a:lnTo>
                                  <a:pt x="0" y="4763"/>
                                </a:lnTo>
                                <a:lnTo>
                                  <a:pt x="0" y="4763"/>
                                </a:lnTo>
                                <a:lnTo>
                                  <a:pt x="0" y="9525"/>
                                </a:lnTo>
                                <a:lnTo>
                                  <a:pt x="1057" y="4763"/>
                                </a:lnTo>
                                <a:lnTo>
                                  <a:pt x="1057" y="9525"/>
                                </a:lnTo>
                                <a:lnTo>
                                  <a:pt x="1057" y="4763"/>
                                </a:lnTo>
                                <a:lnTo>
                                  <a:pt x="1057" y="9525"/>
                                </a:lnTo>
                                <a:lnTo>
                                  <a:pt x="1057" y="4763"/>
                                </a:lnTo>
                                <a:lnTo>
                                  <a:pt x="1057" y="4763"/>
                                </a:lnTo>
                                <a:lnTo>
                                  <a:pt x="1057" y="4763"/>
                                </a:lnTo>
                                <a:lnTo>
                                  <a:pt x="1057" y="4763"/>
                                </a:lnTo>
                                <a:lnTo>
                                  <a:pt x="1057" y="4763"/>
                                </a:lnTo>
                                <a:lnTo>
                                  <a:pt x="1057" y="4763"/>
                                </a:lnTo>
                                <a:lnTo>
                                  <a:pt x="1057" y="9525"/>
                                </a:lnTo>
                                <a:lnTo>
                                  <a:pt x="1057" y="9525"/>
                                </a:lnTo>
                                <a:lnTo>
                                  <a:pt x="1057" y="9525"/>
                                </a:lnTo>
                                <a:lnTo>
                                  <a:pt x="1057" y="4763"/>
                                </a:lnTo>
                                <a:lnTo>
                                  <a:pt x="1057" y="4763"/>
                                </a:lnTo>
                                <a:lnTo>
                                  <a:pt x="1057" y="4763"/>
                                </a:lnTo>
                                <a:lnTo>
                                  <a:pt x="1057" y="4763"/>
                                </a:lnTo>
                                <a:lnTo>
                                  <a:pt x="1057" y="4763"/>
                                </a:lnTo>
                                <a:lnTo>
                                  <a:pt x="1057" y="4763"/>
                                </a:lnTo>
                                <a:lnTo>
                                  <a:pt x="1057"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9525"/>
                                </a:lnTo>
                                <a:lnTo>
                                  <a:pt x="2115" y="4763"/>
                                </a:lnTo>
                                <a:lnTo>
                                  <a:pt x="2115" y="4763"/>
                                </a:lnTo>
                                <a:lnTo>
                                  <a:pt x="2115" y="4763"/>
                                </a:lnTo>
                                <a:lnTo>
                                  <a:pt x="2115" y="4763"/>
                                </a:lnTo>
                                <a:lnTo>
                                  <a:pt x="2115" y="4763"/>
                                </a:lnTo>
                                <a:lnTo>
                                  <a:pt x="2115" y="4763"/>
                                </a:lnTo>
                                <a:lnTo>
                                  <a:pt x="2115"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9525"/>
                                </a:lnTo>
                                <a:lnTo>
                                  <a:pt x="4229" y="9525"/>
                                </a:lnTo>
                                <a:lnTo>
                                  <a:pt x="4229" y="9525"/>
                                </a:lnTo>
                                <a:lnTo>
                                  <a:pt x="4229" y="9525"/>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6353" y="4763"/>
                                </a:lnTo>
                                <a:lnTo>
                                  <a:pt x="6353" y="4763"/>
                                </a:lnTo>
                                <a:lnTo>
                                  <a:pt x="6353" y="4763"/>
                                </a:lnTo>
                                <a:lnTo>
                                  <a:pt x="6353" y="4763"/>
                                </a:lnTo>
                                <a:lnTo>
                                  <a:pt x="6353" y="4763"/>
                                </a:lnTo>
                                <a:lnTo>
                                  <a:pt x="6353" y="9525"/>
                                </a:lnTo>
                                <a:lnTo>
                                  <a:pt x="6353" y="9525"/>
                                </a:lnTo>
                                <a:lnTo>
                                  <a:pt x="6353" y="9525"/>
                                </a:lnTo>
                                <a:lnTo>
                                  <a:pt x="6353" y="9525"/>
                                </a:lnTo>
                                <a:lnTo>
                                  <a:pt x="6353" y="4763"/>
                                </a:lnTo>
                                <a:lnTo>
                                  <a:pt x="6353" y="4763"/>
                                </a:lnTo>
                                <a:lnTo>
                                  <a:pt x="6353" y="4763"/>
                                </a:lnTo>
                                <a:lnTo>
                                  <a:pt x="6353" y="4763"/>
                                </a:lnTo>
                                <a:lnTo>
                                  <a:pt x="6353" y="9525"/>
                                </a:lnTo>
                                <a:lnTo>
                                  <a:pt x="6353" y="4763"/>
                                </a:lnTo>
                                <a:lnTo>
                                  <a:pt x="6353" y="4763"/>
                                </a:lnTo>
                                <a:lnTo>
                                  <a:pt x="6353" y="4763"/>
                                </a:lnTo>
                                <a:lnTo>
                                  <a:pt x="6353" y="4763"/>
                                </a:lnTo>
                                <a:lnTo>
                                  <a:pt x="7410" y="4763"/>
                                </a:lnTo>
                                <a:lnTo>
                                  <a:pt x="7410" y="4763"/>
                                </a:lnTo>
                                <a:lnTo>
                                  <a:pt x="7410" y="4763"/>
                                </a:lnTo>
                                <a:lnTo>
                                  <a:pt x="7410" y="4763"/>
                                </a:lnTo>
                                <a:lnTo>
                                  <a:pt x="7410" y="4763"/>
                                </a:lnTo>
                                <a:lnTo>
                                  <a:pt x="7410" y="4763"/>
                                </a:lnTo>
                                <a:lnTo>
                                  <a:pt x="7410" y="4763"/>
                                </a:lnTo>
                                <a:lnTo>
                                  <a:pt x="7410" y="4763"/>
                                </a:lnTo>
                                <a:lnTo>
                                  <a:pt x="7410" y="4763"/>
                                </a:lnTo>
                                <a:lnTo>
                                  <a:pt x="7410" y="4763"/>
                                </a:lnTo>
                                <a:lnTo>
                                  <a:pt x="7410" y="4763"/>
                                </a:lnTo>
                                <a:lnTo>
                                  <a:pt x="7410" y="4763"/>
                                </a:lnTo>
                                <a:lnTo>
                                  <a:pt x="7410" y="4763"/>
                                </a:lnTo>
                                <a:lnTo>
                                  <a:pt x="7410" y="4763"/>
                                </a:lnTo>
                                <a:lnTo>
                                  <a:pt x="7410" y="4763"/>
                                </a:lnTo>
                                <a:lnTo>
                                  <a:pt x="7410" y="4763"/>
                                </a:lnTo>
                                <a:lnTo>
                                  <a:pt x="7410" y="4763"/>
                                </a:lnTo>
                                <a:lnTo>
                                  <a:pt x="7410" y="0"/>
                                </a:lnTo>
                                <a:lnTo>
                                  <a:pt x="7410" y="4763"/>
                                </a:lnTo>
                                <a:lnTo>
                                  <a:pt x="7410" y="4763"/>
                                </a:lnTo>
                                <a:lnTo>
                                  <a:pt x="7410" y="4763"/>
                                </a:lnTo>
                                <a:lnTo>
                                  <a:pt x="7410" y="4763"/>
                                </a:lnTo>
                                <a:lnTo>
                                  <a:pt x="7410" y="4763"/>
                                </a:lnTo>
                                <a:lnTo>
                                  <a:pt x="7410" y="4763"/>
                                </a:lnTo>
                                <a:lnTo>
                                  <a:pt x="8468" y="4763"/>
                                </a:lnTo>
                                <a:lnTo>
                                  <a:pt x="8468" y="4763"/>
                                </a:lnTo>
                                <a:lnTo>
                                  <a:pt x="8468" y="9525"/>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9525"/>
                                </a:lnTo>
                                <a:lnTo>
                                  <a:pt x="9525" y="4763"/>
                                </a:lnTo>
                                <a:lnTo>
                                  <a:pt x="9525" y="4763"/>
                                </a:lnTo>
                                <a:lnTo>
                                  <a:pt x="9525" y="4763"/>
                                </a:lnTo>
                                <a:lnTo>
                                  <a:pt x="9525" y="4763"/>
                                </a:lnTo>
                                <a:lnTo>
                                  <a:pt x="9525" y="4763"/>
                                </a:lnTo>
                                <a:lnTo>
                                  <a:pt x="9525" y="4763"/>
                                </a:lnTo>
                                <a:lnTo>
                                  <a:pt x="9525" y="4763"/>
                                </a:lnTo>
                                <a:lnTo>
                                  <a:pt x="9525" y="4763"/>
                                </a:lnTo>
                                <a:lnTo>
                                  <a:pt x="10582" y="4763"/>
                                </a:lnTo>
                                <a:lnTo>
                                  <a:pt x="10582" y="4763"/>
                                </a:lnTo>
                                <a:lnTo>
                                  <a:pt x="10582" y="4763"/>
                                </a:lnTo>
                                <a:lnTo>
                                  <a:pt x="10582" y="0"/>
                                </a:lnTo>
                                <a:lnTo>
                                  <a:pt x="10582" y="4763"/>
                                </a:lnTo>
                                <a:lnTo>
                                  <a:pt x="10582" y="4763"/>
                                </a:lnTo>
                                <a:lnTo>
                                  <a:pt x="10582" y="4763"/>
                                </a:lnTo>
                                <a:lnTo>
                                  <a:pt x="10582" y="4763"/>
                                </a:lnTo>
                                <a:lnTo>
                                  <a:pt x="10582" y="4763"/>
                                </a:lnTo>
                                <a:lnTo>
                                  <a:pt x="10582" y="4763"/>
                                </a:lnTo>
                                <a:lnTo>
                                  <a:pt x="10582" y="4763"/>
                                </a:lnTo>
                                <a:lnTo>
                                  <a:pt x="10582" y="9525"/>
                                </a:lnTo>
                                <a:lnTo>
                                  <a:pt x="10582" y="4763"/>
                                </a:lnTo>
                                <a:lnTo>
                                  <a:pt x="10582" y="4763"/>
                                </a:lnTo>
                                <a:lnTo>
                                  <a:pt x="10582" y="4763"/>
                                </a:lnTo>
                                <a:lnTo>
                                  <a:pt x="10582" y="4763"/>
                                </a:lnTo>
                                <a:lnTo>
                                  <a:pt x="10582" y="4763"/>
                                </a:lnTo>
                                <a:lnTo>
                                  <a:pt x="10582" y="4763"/>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1640" y="9525"/>
                                </a:lnTo>
                                <a:lnTo>
                                  <a:pt x="11640" y="4763"/>
                                </a:lnTo>
                                <a:lnTo>
                                  <a:pt x="11640" y="4763"/>
                                </a:lnTo>
                                <a:lnTo>
                                  <a:pt x="11640" y="4763"/>
                                </a:lnTo>
                                <a:lnTo>
                                  <a:pt x="11640" y="4763"/>
                                </a:lnTo>
                                <a:lnTo>
                                  <a:pt x="11640" y="4763"/>
                                </a:lnTo>
                                <a:lnTo>
                                  <a:pt x="11640"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9525"/>
                                </a:lnTo>
                                <a:lnTo>
                                  <a:pt x="12697" y="9525"/>
                                </a:lnTo>
                                <a:lnTo>
                                  <a:pt x="12697" y="4763"/>
                                </a:lnTo>
                                <a:lnTo>
                                  <a:pt x="12697" y="4763"/>
                                </a:lnTo>
                                <a:lnTo>
                                  <a:pt x="13754" y="4763"/>
                                </a:lnTo>
                                <a:lnTo>
                                  <a:pt x="13754" y="4763"/>
                                </a:lnTo>
                                <a:lnTo>
                                  <a:pt x="13754" y="4763"/>
                                </a:lnTo>
                                <a:lnTo>
                                  <a:pt x="13754" y="9525"/>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9525"/>
                                </a:lnTo>
                                <a:lnTo>
                                  <a:pt x="14821" y="9525"/>
                                </a:lnTo>
                                <a:lnTo>
                                  <a:pt x="14821" y="4763"/>
                                </a:lnTo>
                                <a:lnTo>
                                  <a:pt x="14821" y="9525"/>
                                </a:lnTo>
                                <a:lnTo>
                                  <a:pt x="14821" y="9525"/>
                                </a:lnTo>
                                <a:lnTo>
                                  <a:pt x="14821" y="9525"/>
                                </a:lnTo>
                                <a:lnTo>
                                  <a:pt x="14821" y="4763"/>
                                </a:lnTo>
                                <a:lnTo>
                                  <a:pt x="14821"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9525"/>
                                </a:lnTo>
                                <a:lnTo>
                                  <a:pt x="15878" y="9525"/>
                                </a:lnTo>
                                <a:lnTo>
                                  <a:pt x="15878" y="4763"/>
                                </a:lnTo>
                                <a:lnTo>
                                  <a:pt x="15878" y="4763"/>
                                </a:lnTo>
                                <a:lnTo>
                                  <a:pt x="15878" y="4763"/>
                                </a:lnTo>
                                <a:lnTo>
                                  <a:pt x="15878" y="4763"/>
                                </a:lnTo>
                                <a:lnTo>
                                  <a:pt x="16935" y="4763"/>
                                </a:lnTo>
                                <a:lnTo>
                                  <a:pt x="16935" y="4763"/>
                                </a:lnTo>
                                <a:lnTo>
                                  <a:pt x="16935" y="4763"/>
                                </a:lnTo>
                                <a:lnTo>
                                  <a:pt x="16935" y="4763"/>
                                </a:lnTo>
                                <a:lnTo>
                                  <a:pt x="16935" y="4763"/>
                                </a:lnTo>
                                <a:lnTo>
                                  <a:pt x="16935" y="4763"/>
                                </a:lnTo>
                                <a:lnTo>
                                  <a:pt x="16935" y="4763"/>
                                </a:lnTo>
                                <a:lnTo>
                                  <a:pt x="16935" y="4763"/>
                                </a:lnTo>
                                <a:lnTo>
                                  <a:pt x="16935" y="9525"/>
                                </a:lnTo>
                                <a:lnTo>
                                  <a:pt x="16935" y="4763"/>
                                </a:lnTo>
                                <a:lnTo>
                                  <a:pt x="16935" y="4763"/>
                                </a:lnTo>
                                <a:lnTo>
                                  <a:pt x="16935" y="4763"/>
                                </a:lnTo>
                                <a:lnTo>
                                  <a:pt x="16935" y="4763"/>
                                </a:lnTo>
                                <a:lnTo>
                                  <a:pt x="16935" y="4763"/>
                                </a:lnTo>
                                <a:lnTo>
                                  <a:pt x="16935" y="4763"/>
                                </a:lnTo>
                                <a:lnTo>
                                  <a:pt x="16935" y="4763"/>
                                </a:lnTo>
                                <a:lnTo>
                                  <a:pt x="16935" y="4763"/>
                                </a:lnTo>
                                <a:lnTo>
                                  <a:pt x="16935" y="4763"/>
                                </a:lnTo>
                                <a:lnTo>
                                  <a:pt x="16935" y="4763"/>
                                </a:lnTo>
                                <a:lnTo>
                                  <a:pt x="16935"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9050" y="4763"/>
                                </a:lnTo>
                                <a:lnTo>
                                  <a:pt x="19050" y="4763"/>
                                </a:lnTo>
                                <a:lnTo>
                                  <a:pt x="19050" y="4763"/>
                                </a:lnTo>
                                <a:lnTo>
                                  <a:pt x="19050" y="4763"/>
                                </a:lnTo>
                                <a:lnTo>
                                  <a:pt x="19050" y="4763"/>
                                </a:lnTo>
                                <a:lnTo>
                                  <a:pt x="19050" y="4763"/>
                                </a:lnTo>
                                <a:lnTo>
                                  <a:pt x="19050" y="4763"/>
                                </a:lnTo>
                                <a:lnTo>
                                  <a:pt x="19050" y="4763"/>
                                </a:lnTo>
                                <a:lnTo>
                                  <a:pt x="19050" y="9525"/>
                                </a:lnTo>
                                <a:lnTo>
                                  <a:pt x="19050" y="9525"/>
                                </a:lnTo>
                                <a:lnTo>
                                  <a:pt x="19050" y="9525"/>
                                </a:lnTo>
                                <a:lnTo>
                                  <a:pt x="19050" y="9525"/>
                                </a:lnTo>
                                <a:lnTo>
                                  <a:pt x="19050" y="9525"/>
                                </a:lnTo>
                                <a:lnTo>
                                  <a:pt x="19050" y="4763"/>
                                </a:lnTo>
                                <a:lnTo>
                                  <a:pt x="19050" y="4763"/>
                                </a:lnTo>
                                <a:lnTo>
                                  <a:pt x="19050" y="4763"/>
                                </a:lnTo>
                                <a:lnTo>
                                  <a:pt x="19050" y="4763"/>
                                </a:lnTo>
                                <a:lnTo>
                                  <a:pt x="19050" y="9525"/>
                                </a:lnTo>
                                <a:lnTo>
                                  <a:pt x="20107" y="4763"/>
                                </a:lnTo>
                                <a:lnTo>
                                  <a:pt x="20107" y="4763"/>
                                </a:lnTo>
                                <a:lnTo>
                                  <a:pt x="20107" y="4763"/>
                                </a:lnTo>
                                <a:lnTo>
                                  <a:pt x="20107" y="4763"/>
                                </a:lnTo>
                                <a:lnTo>
                                  <a:pt x="20107" y="4763"/>
                                </a:lnTo>
                                <a:lnTo>
                                  <a:pt x="20107" y="4763"/>
                                </a:lnTo>
                                <a:lnTo>
                                  <a:pt x="20107" y="4763"/>
                                </a:lnTo>
                                <a:lnTo>
                                  <a:pt x="20107" y="9525"/>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9525"/>
                                </a:lnTo>
                                <a:lnTo>
                                  <a:pt x="20107" y="9525"/>
                                </a:lnTo>
                                <a:lnTo>
                                  <a:pt x="20107"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9525"/>
                                </a:lnTo>
                                <a:lnTo>
                                  <a:pt x="21165" y="9525"/>
                                </a:lnTo>
                                <a:lnTo>
                                  <a:pt x="21165" y="9525"/>
                                </a:lnTo>
                                <a:lnTo>
                                  <a:pt x="21165" y="9525"/>
                                </a:lnTo>
                                <a:lnTo>
                                  <a:pt x="21165" y="4763"/>
                                </a:lnTo>
                                <a:lnTo>
                                  <a:pt x="21165" y="4763"/>
                                </a:lnTo>
                                <a:lnTo>
                                  <a:pt x="21165"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4346" y="9525"/>
                                </a:lnTo>
                                <a:lnTo>
                                  <a:pt x="24346" y="9525"/>
                                </a:lnTo>
                                <a:lnTo>
                                  <a:pt x="24346" y="9525"/>
                                </a:lnTo>
                                <a:lnTo>
                                  <a:pt x="24346" y="4763"/>
                                </a:lnTo>
                                <a:lnTo>
                                  <a:pt x="24346" y="4763"/>
                                </a:lnTo>
                                <a:lnTo>
                                  <a:pt x="24346" y="4763"/>
                                </a:lnTo>
                                <a:lnTo>
                                  <a:pt x="24346" y="4763"/>
                                </a:lnTo>
                                <a:lnTo>
                                  <a:pt x="24346" y="9525"/>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5403" y="4763"/>
                                </a:lnTo>
                                <a:lnTo>
                                  <a:pt x="25403" y="4763"/>
                                </a:lnTo>
                                <a:lnTo>
                                  <a:pt x="25403" y="4763"/>
                                </a:lnTo>
                                <a:lnTo>
                                  <a:pt x="25403" y="4763"/>
                                </a:lnTo>
                                <a:lnTo>
                                  <a:pt x="25403" y="4763"/>
                                </a:lnTo>
                                <a:lnTo>
                                  <a:pt x="25403" y="4763"/>
                                </a:lnTo>
                                <a:lnTo>
                                  <a:pt x="25403" y="4763"/>
                                </a:lnTo>
                                <a:lnTo>
                                  <a:pt x="25403" y="9525"/>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6460" y="4763"/>
                                </a:lnTo>
                                <a:lnTo>
                                  <a:pt x="26460" y="4763"/>
                                </a:lnTo>
                                <a:lnTo>
                                  <a:pt x="26460" y="4763"/>
                                </a:lnTo>
                                <a:lnTo>
                                  <a:pt x="26460" y="9525"/>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9525"/>
                                </a:lnTo>
                                <a:lnTo>
                                  <a:pt x="27518" y="9525"/>
                                </a:lnTo>
                                <a:lnTo>
                                  <a:pt x="27518" y="4763"/>
                                </a:lnTo>
                                <a:lnTo>
                                  <a:pt x="28575" y="4763"/>
                                </a:lnTo>
                                <a:lnTo>
                                  <a:pt x="28575" y="4763"/>
                                </a:lnTo>
                                <a:lnTo>
                                  <a:pt x="28575" y="4763"/>
                                </a:lnTo>
                                <a:lnTo>
                                  <a:pt x="28575" y="4763"/>
                                </a:lnTo>
                                <a:lnTo>
                                  <a:pt x="28575" y="4763"/>
                                </a:lnTo>
                                <a:lnTo>
                                  <a:pt x="28575" y="4763"/>
                                </a:lnTo>
                                <a:lnTo>
                                  <a:pt x="28575" y="4763"/>
                                </a:lnTo>
                                <a:lnTo>
                                  <a:pt x="28575" y="4763"/>
                                </a:lnTo>
                                <a:lnTo>
                                  <a:pt x="28575" y="4763"/>
                                </a:lnTo>
                                <a:lnTo>
                                  <a:pt x="28575" y="4763"/>
                                </a:lnTo>
                                <a:lnTo>
                                  <a:pt x="28575" y="4763"/>
                                </a:lnTo>
                                <a:lnTo>
                                  <a:pt x="28575" y="0"/>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2" name="Freeform: Shape 82"/>
                        <wps:cNvSpPr/>
                        <wps:spPr>
                          <a:xfrm>
                            <a:off x="1585912" y="2900362"/>
                            <a:ext cx="28575" cy="9525"/>
                          </a:xfrm>
                          <a:custGeom>
                            <a:avLst/>
                            <a:gdLst>
                              <a:gd name="connsiteX0" fmla="*/ 0 w 28575"/>
                              <a:gd name="connsiteY0" fmla="*/ 0 h 9525"/>
                              <a:gd name="connsiteX1" fmla="*/ 0 w 28575"/>
                              <a:gd name="connsiteY1" fmla="*/ 0 h 9525"/>
                              <a:gd name="connsiteX2" fmla="*/ 0 w 28575"/>
                              <a:gd name="connsiteY2" fmla="*/ 4763 h 9525"/>
                              <a:gd name="connsiteX3" fmla="*/ 0 w 28575"/>
                              <a:gd name="connsiteY3" fmla="*/ 4763 h 9525"/>
                              <a:gd name="connsiteX4" fmla="*/ 0 w 28575"/>
                              <a:gd name="connsiteY4" fmla="*/ 4763 h 9525"/>
                              <a:gd name="connsiteX5" fmla="*/ 0 w 28575"/>
                              <a:gd name="connsiteY5" fmla="*/ 4763 h 9525"/>
                              <a:gd name="connsiteX6" fmla="*/ 0 w 28575"/>
                              <a:gd name="connsiteY6" fmla="*/ 4763 h 9525"/>
                              <a:gd name="connsiteX7" fmla="*/ 0 w 28575"/>
                              <a:gd name="connsiteY7" fmla="*/ 4763 h 9525"/>
                              <a:gd name="connsiteX8" fmla="*/ 0 w 28575"/>
                              <a:gd name="connsiteY8" fmla="*/ 4763 h 9525"/>
                              <a:gd name="connsiteX9" fmla="*/ 1057 w 28575"/>
                              <a:gd name="connsiteY9" fmla="*/ 4763 h 9525"/>
                              <a:gd name="connsiteX10" fmla="*/ 1057 w 28575"/>
                              <a:gd name="connsiteY10" fmla="*/ 4763 h 9525"/>
                              <a:gd name="connsiteX11" fmla="*/ 1057 w 28575"/>
                              <a:gd name="connsiteY11" fmla="*/ 4763 h 9525"/>
                              <a:gd name="connsiteX12" fmla="*/ 1057 w 28575"/>
                              <a:gd name="connsiteY12" fmla="*/ 4763 h 9525"/>
                              <a:gd name="connsiteX13" fmla="*/ 1057 w 28575"/>
                              <a:gd name="connsiteY13" fmla="*/ 4763 h 9525"/>
                              <a:gd name="connsiteX14" fmla="*/ 1057 w 28575"/>
                              <a:gd name="connsiteY14" fmla="*/ 4763 h 9525"/>
                              <a:gd name="connsiteX15" fmla="*/ 1057 w 28575"/>
                              <a:gd name="connsiteY15" fmla="*/ 4763 h 9525"/>
                              <a:gd name="connsiteX16" fmla="*/ 1057 w 28575"/>
                              <a:gd name="connsiteY16" fmla="*/ 4763 h 9525"/>
                              <a:gd name="connsiteX17" fmla="*/ 1057 w 28575"/>
                              <a:gd name="connsiteY17" fmla="*/ 4763 h 9525"/>
                              <a:gd name="connsiteX18" fmla="*/ 1057 w 28575"/>
                              <a:gd name="connsiteY18" fmla="*/ 4763 h 9525"/>
                              <a:gd name="connsiteX19" fmla="*/ 1057 w 28575"/>
                              <a:gd name="connsiteY19" fmla="*/ 4763 h 9525"/>
                              <a:gd name="connsiteX20" fmla="*/ 1057 w 28575"/>
                              <a:gd name="connsiteY20" fmla="*/ 4763 h 9525"/>
                              <a:gd name="connsiteX21" fmla="*/ 1057 w 28575"/>
                              <a:gd name="connsiteY21" fmla="*/ 4763 h 9525"/>
                              <a:gd name="connsiteX22" fmla="*/ 1057 w 28575"/>
                              <a:gd name="connsiteY22" fmla="*/ 4763 h 9525"/>
                              <a:gd name="connsiteX23" fmla="*/ 1057 w 28575"/>
                              <a:gd name="connsiteY23" fmla="*/ 4763 h 9525"/>
                              <a:gd name="connsiteX24" fmla="*/ 1057 w 28575"/>
                              <a:gd name="connsiteY24" fmla="*/ 4763 h 9525"/>
                              <a:gd name="connsiteX25" fmla="*/ 1057 w 28575"/>
                              <a:gd name="connsiteY25" fmla="*/ 4763 h 9525"/>
                              <a:gd name="connsiteX26" fmla="*/ 1057 w 28575"/>
                              <a:gd name="connsiteY26" fmla="*/ 4763 h 9525"/>
                              <a:gd name="connsiteX27" fmla="*/ 2115 w 28575"/>
                              <a:gd name="connsiteY27" fmla="*/ 9525 h 9525"/>
                              <a:gd name="connsiteX28" fmla="*/ 2115 w 28575"/>
                              <a:gd name="connsiteY28" fmla="*/ 4763 h 9525"/>
                              <a:gd name="connsiteX29" fmla="*/ 2115 w 28575"/>
                              <a:gd name="connsiteY29" fmla="*/ 4763 h 9525"/>
                              <a:gd name="connsiteX30" fmla="*/ 2115 w 28575"/>
                              <a:gd name="connsiteY30" fmla="*/ 4763 h 9525"/>
                              <a:gd name="connsiteX31" fmla="*/ 2115 w 28575"/>
                              <a:gd name="connsiteY31" fmla="*/ 4763 h 9525"/>
                              <a:gd name="connsiteX32" fmla="*/ 2115 w 28575"/>
                              <a:gd name="connsiteY32" fmla="*/ 4763 h 9525"/>
                              <a:gd name="connsiteX33" fmla="*/ 2115 w 28575"/>
                              <a:gd name="connsiteY33" fmla="*/ 4763 h 9525"/>
                              <a:gd name="connsiteX34" fmla="*/ 2115 w 28575"/>
                              <a:gd name="connsiteY34" fmla="*/ 4763 h 9525"/>
                              <a:gd name="connsiteX35" fmla="*/ 2115 w 28575"/>
                              <a:gd name="connsiteY35" fmla="*/ 4763 h 9525"/>
                              <a:gd name="connsiteX36" fmla="*/ 2115 w 28575"/>
                              <a:gd name="connsiteY36" fmla="*/ 4763 h 9525"/>
                              <a:gd name="connsiteX37" fmla="*/ 2115 w 28575"/>
                              <a:gd name="connsiteY37" fmla="*/ 4763 h 9525"/>
                              <a:gd name="connsiteX38" fmla="*/ 2115 w 28575"/>
                              <a:gd name="connsiteY38" fmla="*/ 4763 h 9525"/>
                              <a:gd name="connsiteX39" fmla="*/ 2115 w 28575"/>
                              <a:gd name="connsiteY39" fmla="*/ 4763 h 9525"/>
                              <a:gd name="connsiteX40" fmla="*/ 2115 w 28575"/>
                              <a:gd name="connsiteY40" fmla="*/ 4763 h 9525"/>
                              <a:gd name="connsiteX41" fmla="*/ 2115 w 28575"/>
                              <a:gd name="connsiteY41" fmla="*/ 4763 h 9525"/>
                              <a:gd name="connsiteX42" fmla="*/ 2115 w 28575"/>
                              <a:gd name="connsiteY42" fmla="*/ 4763 h 9525"/>
                              <a:gd name="connsiteX43" fmla="*/ 2115 w 28575"/>
                              <a:gd name="connsiteY43" fmla="*/ 4763 h 9525"/>
                              <a:gd name="connsiteX44" fmla="*/ 2115 w 28575"/>
                              <a:gd name="connsiteY44" fmla="*/ 4763 h 9525"/>
                              <a:gd name="connsiteX45" fmla="*/ 3172 w 28575"/>
                              <a:gd name="connsiteY45" fmla="*/ 4763 h 9525"/>
                              <a:gd name="connsiteX46" fmla="*/ 3172 w 28575"/>
                              <a:gd name="connsiteY46" fmla="*/ 4763 h 9525"/>
                              <a:gd name="connsiteX47" fmla="*/ 3172 w 28575"/>
                              <a:gd name="connsiteY47" fmla="*/ 4763 h 9525"/>
                              <a:gd name="connsiteX48" fmla="*/ 3172 w 28575"/>
                              <a:gd name="connsiteY48" fmla="*/ 4763 h 9525"/>
                              <a:gd name="connsiteX49" fmla="*/ 3172 w 28575"/>
                              <a:gd name="connsiteY49" fmla="*/ 4763 h 9525"/>
                              <a:gd name="connsiteX50" fmla="*/ 3172 w 28575"/>
                              <a:gd name="connsiteY50" fmla="*/ 4763 h 9525"/>
                              <a:gd name="connsiteX51" fmla="*/ 3172 w 28575"/>
                              <a:gd name="connsiteY51" fmla="*/ 4763 h 9525"/>
                              <a:gd name="connsiteX52" fmla="*/ 3172 w 28575"/>
                              <a:gd name="connsiteY52" fmla="*/ 4763 h 9525"/>
                              <a:gd name="connsiteX53" fmla="*/ 3172 w 28575"/>
                              <a:gd name="connsiteY53" fmla="*/ 4763 h 9525"/>
                              <a:gd name="connsiteX54" fmla="*/ 3172 w 28575"/>
                              <a:gd name="connsiteY54" fmla="*/ 4763 h 9525"/>
                              <a:gd name="connsiteX55" fmla="*/ 3172 w 28575"/>
                              <a:gd name="connsiteY55" fmla="*/ 4763 h 9525"/>
                              <a:gd name="connsiteX56" fmla="*/ 3172 w 28575"/>
                              <a:gd name="connsiteY56" fmla="*/ 4763 h 9525"/>
                              <a:gd name="connsiteX57" fmla="*/ 3172 w 28575"/>
                              <a:gd name="connsiteY57" fmla="*/ 4763 h 9525"/>
                              <a:gd name="connsiteX58" fmla="*/ 3172 w 28575"/>
                              <a:gd name="connsiteY58" fmla="*/ 4763 h 9525"/>
                              <a:gd name="connsiteX59" fmla="*/ 3172 w 28575"/>
                              <a:gd name="connsiteY59" fmla="*/ 4763 h 9525"/>
                              <a:gd name="connsiteX60" fmla="*/ 3172 w 28575"/>
                              <a:gd name="connsiteY60" fmla="*/ 4763 h 9525"/>
                              <a:gd name="connsiteX61" fmla="*/ 3172 w 28575"/>
                              <a:gd name="connsiteY61" fmla="*/ 4763 h 9525"/>
                              <a:gd name="connsiteX62" fmla="*/ 3172 w 28575"/>
                              <a:gd name="connsiteY62" fmla="*/ 4763 h 9525"/>
                              <a:gd name="connsiteX63" fmla="*/ 3172 w 28575"/>
                              <a:gd name="connsiteY63" fmla="*/ 4763 h 9525"/>
                              <a:gd name="connsiteX64" fmla="*/ 3172 w 28575"/>
                              <a:gd name="connsiteY64" fmla="*/ 4763 h 9525"/>
                              <a:gd name="connsiteX65" fmla="*/ 3172 w 28575"/>
                              <a:gd name="connsiteY65" fmla="*/ 4763 h 9525"/>
                              <a:gd name="connsiteX66" fmla="*/ 3172 w 28575"/>
                              <a:gd name="connsiteY66" fmla="*/ 4763 h 9525"/>
                              <a:gd name="connsiteX67" fmla="*/ 3172 w 28575"/>
                              <a:gd name="connsiteY67" fmla="*/ 4763 h 9525"/>
                              <a:gd name="connsiteX68" fmla="*/ 3172 w 28575"/>
                              <a:gd name="connsiteY68" fmla="*/ 4763 h 9525"/>
                              <a:gd name="connsiteX69" fmla="*/ 4229 w 28575"/>
                              <a:gd name="connsiteY69" fmla="*/ 4763 h 9525"/>
                              <a:gd name="connsiteX70" fmla="*/ 4229 w 28575"/>
                              <a:gd name="connsiteY70" fmla="*/ 4763 h 9525"/>
                              <a:gd name="connsiteX71" fmla="*/ 4229 w 28575"/>
                              <a:gd name="connsiteY71" fmla="*/ 4763 h 9525"/>
                              <a:gd name="connsiteX72" fmla="*/ 4229 w 28575"/>
                              <a:gd name="connsiteY72" fmla="*/ 4763 h 9525"/>
                              <a:gd name="connsiteX73" fmla="*/ 4229 w 28575"/>
                              <a:gd name="connsiteY73" fmla="*/ 4763 h 9525"/>
                              <a:gd name="connsiteX74" fmla="*/ 4229 w 28575"/>
                              <a:gd name="connsiteY74" fmla="*/ 4763 h 9525"/>
                              <a:gd name="connsiteX75" fmla="*/ 4229 w 28575"/>
                              <a:gd name="connsiteY75" fmla="*/ 4763 h 9525"/>
                              <a:gd name="connsiteX76" fmla="*/ 4229 w 28575"/>
                              <a:gd name="connsiteY76" fmla="*/ 9525 h 9525"/>
                              <a:gd name="connsiteX77" fmla="*/ 4229 w 28575"/>
                              <a:gd name="connsiteY77" fmla="*/ 4763 h 9525"/>
                              <a:gd name="connsiteX78" fmla="*/ 4229 w 28575"/>
                              <a:gd name="connsiteY78" fmla="*/ 4763 h 9525"/>
                              <a:gd name="connsiteX79" fmla="*/ 4229 w 28575"/>
                              <a:gd name="connsiteY79" fmla="*/ 4763 h 9525"/>
                              <a:gd name="connsiteX80" fmla="*/ 4229 w 28575"/>
                              <a:gd name="connsiteY80" fmla="*/ 4763 h 9525"/>
                              <a:gd name="connsiteX81" fmla="*/ 4229 w 28575"/>
                              <a:gd name="connsiteY81" fmla="*/ 4763 h 9525"/>
                              <a:gd name="connsiteX82" fmla="*/ 4229 w 28575"/>
                              <a:gd name="connsiteY82" fmla="*/ 4763 h 9525"/>
                              <a:gd name="connsiteX83" fmla="*/ 4229 w 28575"/>
                              <a:gd name="connsiteY83" fmla="*/ 4763 h 9525"/>
                              <a:gd name="connsiteX84" fmla="*/ 4229 w 28575"/>
                              <a:gd name="connsiteY84" fmla="*/ 4763 h 9525"/>
                              <a:gd name="connsiteX85" fmla="*/ 4229 w 28575"/>
                              <a:gd name="connsiteY85" fmla="*/ 4763 h 9525"/>
                              <a:gd name="connsiteX86" fmla="*/ 4229 w 28575"/>
                              <a:gd name="connsiteY86" fmla="*/ 4763 h 9525"/>
                              <a:gd name="connsiteX87" fmla="*/ 4229 w 28575"/>
                              <a:gd name="connsiteY87" fmla="*/ 4763 h 9525"/>
                              <a:gd name="connsiteX88" fmla="*/ 4229 w 28575"/>
                              <a:gd name="connsiteY88" fmla="*/ 4763 h 9525"/>
                              <a:gd name="connsiteX89" fmla="*/ 5296 w 28575"/>
                              <a:gd name="connsiteY89" fmla="*/ 4763 h 9525"/>
                              <a:gd name="connsiteX90" fmla="*/ 5296 w 28575"/>
                              <a:gd name="connsiteY90" fmla="*/ 4763 h 9525"/>
                              <a:gd name="connsiteX91" fmla="*/ 5296 w 28575"/>
                              <a:gd name="connsiteY91" fmla="*/ 4763 h 9525"/>
                              <a:gd name="connsiteX92" fmla="*/ 5296 w 28575"/>
                              <a:gd name="connsiteY92" fmla="*/ 4763 h 9525"/>
                              <a:gd name="connsiteX93" fmla="*/ 5296 w 28575"/>
                              <a:gd name="connsiteY93" fmla="*/ 4763 h 9525"/>
                              <a:gd name="connsiteX94" fmla="*/ 5296 w 28575"/>
                              <a:gd name="connsiteY94" fmla="*/ 4763 h 9525"/>
                              <a:gd name="connsiteX95" fmla="*/ 5296 w 28575"/>
                              <a:gd name="connsiteY95" fmla="*/ 9525 h 9525"/>
                              <a:gd name="connsiteX96" fmla="*/ 5296 w 28575"/>
                              <a:gd name="connsiteY96" fmla="*/ 4763 h 9525"/>
                              <a:gd name="connsiteX97" fmla="*/ 5296 w 28575"/>
                              <a:gd name="connsiteY97" fmla="*/ 4763 h 9525"/>
                              <a:gd name="connsiteX98" fmla="*/ 5296 w 28575"/>
                              <a:gd name="connsiteY98" fmla="*/ 4763 h 9525"/>
                              <a:gd name="connsiteX99" fmla="*/ 5296 w 28575"/>
                              <a:gd name="connsiteY99" fmla="*/ 0 h 9525"/>
                              <a:gd name="connsiteX100" fmla="*/ 5296 w 28575"/>
                              <a:gd name="connsiteY100" fmla="*/ 0 h 9525"/>
                              <a:gd name="connsiteX101" fmla="*/ 5296 w 28575"/>
                              <a:gd name="connsiteY101" fmla="*/ 4763 h 9525"/>
                              <a:gd name="connsiteX102" fmla="*/ 5296 w 28575"/>
                              <a:gd name="connsiteY102" fmla="*/ 4763 h 9525"/>
                              <a:gd name="connsiteX103" fmla="*/ 5296 w 28575"/>
                              <a:gd name="connsiteY103" fmla="*/ 4763 h 9525"/>
                              <a:gd name="connsiteX104" fmla="*/ 5296 w 28575"/>
                              <a:gd name="connsiteY104" fmla="*/ 4763 h 9525"/>
                              <a:gd name="connsiteX105" fmla="*/ 5296 w 28575"/>
                              <a:gd name="connsiteY105" fmla="*/ 4763 h 9525"/>
                              <a:gd name="connsiteX106" fmla="*/ 5296 w 28575"/>
                              <a:gd name="connsiteY106" fmla="*/ 4763 h 9525"/>
                              <a:gd name="connsiteX107" fmla="*/ 6353 w 28575"/>
                              <a:gd name="connsiteY107" fmla="*/ 4763 h 9525"/>
                              <a:gd name="connsiteX108" fmla="*/ 6353 w 28575"/>
                              <a:gd name="connsiteY108" fmla="*/ 4763 h 9525"/>
                              <a:gd name="connsiteX109" fmla="*/ 6353 w 28575"/>
                              <a:gd name="connsiteY109" fmla="*/ 4763 h 9525"/>
                              <a:gd name="connsiteX110" fmla="*/ 6353 w 28575"/>
                              <a:gd name="connsiteY110" fmla="*/ 4763 h 9525"/>
                              <a:gd name="connsiteX111" fmla="*/ 6353 w 28575"/>
                              <a:gd name="connsiteY111" fmla="*/ 4763 h 9525"/>
                              <a:gd name="connsiteX112" fmla="*/ 6353 w 28575"/>
                              <a:gd name="connsiteY112" fmla="*/ 4763 h 9525"/>
                              <a:gd name="connsiteX113" fmla="*/ 6353 w 28575"/>
                              <a:gd name="connsiteY113" fmla="*/ 4763 h 9525"/>
                              <a:gd name="connsiteX114" fmla="*/ 6353 w 28575"/>
                              <a:gd name="connsiteY114" fmla="*/ 4763 h 9525"/>
                              <a:gd name="connsiteX115" fmla="*/ 6353 w 28575"/>
                              <a:gd name="connsiteY115" fmla="*/ 4763 h 9525"/>
                              <a:gd name="connsiteX116" fmla="*/ 6353 w 28575"/>
                              <a:gd name="connsiteY116" fmla="*/ 4763 h 9525"/>
                              <a:gd name="connsiteX117" fmla="*/ 6353 w 28575"/>
                              <a:gd name="connsiteY117" fmla="*/ 4763 h 9525"/>
                              <a:gd name="connsiteX118" fmla="*/ 6353 w 28575"/>
                              <a:gd name="connsiteY118" fmla="*/ 4763 h 9525"/>
                              <a:gd name="connsiteX119" fmla="*/ 6353 w 28575"/>
                              <a:gd name="connsiteY119" fmla="*/ 4763 h 9525"/>
                              <a:gd name="connsiteX120" fmla="*/ 6353 w 28575"/>
                              <a:gd name="connsiteY120" fmla="*/ 4763 h 9525"/>
                              <a:gd name="connsiteX121" fmla="*/ 6353 w 28575"/>
                              <a:gd name="connsiteY121" fmla="*/ 4763 h 9525"/>
                              <a:gd name="connsiteX122" fmla="*/ 6353 w 28575"/>
                              <a:gd name="connsiteY122" fmla="*/ 4763 h 9525"/>
                              <a:gd name="connsiteX123" fmla="*/ 6353 w 28575"/>
                              <a:gd name="connsiteY123" fmla="*/ 9525 h 9525"/>
                              <a:gd name="connsiteX124" fmla="*/ 6353 w 28575"/>
                              <a:gd name="connsiteY124" fmla="*/ 4763 h 9525"/>
                              <a:gd name="connsiteX125" fmla="*/ 7410 w 28575"/>
                              <a:gd name="connsiteY125" fmla="*/ 4763 h 9525"/>
                              <a:gd name="connsiteX126" fmla="*/ 7410 w 28575"/>
                              <a:gd name="connsiteY126" fmla="*/ 4763 h 9525"/>
                              <a:gd name="connsiteX127" fmla="*/ 7410 w 28575"/>
                              <a:gd name="connsiteY127" fmla="*/ 4763 h 9525"/>
                              <a:gd name="connsiteX128" fmla="*/ 7410 w 28575"/>
                              <a:gd name="connsiteY128" fmla="*/ 4763 h 9525"/>
                              <a:gd name="connsiteX129" fmla="*/ 7410 w 28575"/>
                              <a:gd name="connsiteY129" fmla="*/ 4763 h 9525"/>
                              <a:gd name="connsiteX130" fmla="*/ 7410 w 28575"/>
                              <a:gd name="connsiteY130" fmla="*/ 4763 h 9525"/>
                              <a:gd name="connsiteX131" fmla="*/ 7410 w 28575"/>
                              <a:gd name="connsiteY131" fmla="*/ 4763 h 9525"/>
                              <a:gd name="connsiteX132" fmla="*/ 7410 w 28575"/>
                              <a:gd name="connsiteY132" fmla="*/ 4763 h 9525"/>
                              <a:gd name="connsiteX133" fmla="*/ 7410 w 28575"/>
                              <a:gd name="connsiteY133" fmla="*/ 4763 h 9525"/>
                              <a:gd name="connsiteX134" fmla="*/ 7410 w 28575"/>
                              <a:gd name="connsiteY134" fmla="*/ 4763 h 9525"/>
                              <a:gd name="connsiteX135" fmla="*/ 7410 w 28575"/>
                              <a:gd name="connsiteY135" fmla="*/ 4763 h 9525"/>
                              <a:gd name="connsiteX136" fmla="*/ 7410 w 28575"/>
                              <a:gd name="connsiteY136" fmla="*/ 4763 h 9525"/>
                              <a:gd name="connsiteX137" fmla="*/ 7410 w 28575"/>
                              <a:gd name="connsiteY137" fmla="*/ 4763 h 9525"/>
                              <a:gd name="connsiteX138" fmla="*/ 7410 w 28575"/>
                              <a:gd name="connsiteY138" fmla="*/ 4763 h 9525"/>
                              <a:gd name="connsiteX139" fmla="*/ 7410 w 28575"/>
                              <a:gd name="connsiteY139" fmla="*/ 4763 h 9525"/>
                              <a:gd name="connsiteX140" fmla="*/ 7410 w 28575"/>
                              <a:gd name="connsiteY140" fmla="*/ 4763 h 9525"/>
                              <a:gd name="connsiteX141" fmla="*/ 7410 w 28575"/>
                              <a:gd name="connsiteY141" fmla="*/ 4763 h 9525"/>
                              <a:gd name="connsiteX142" fmla="*/ 7410 w 28575"/>
                              <a:gd name="connsiteY142" fmla="*/ 4763 h 9525"/>
                              <a:gd name="connsiteX143" fmla="*/ 8468 w 28575"/>
                              <a:gd name="connsiteY143" fmla="*/ 4763 h 9525"/>
                              <a:gd name="connsiteX144" fmla="*/ 8468 w 28575"/>
                              <a:gd name="connsiteY144" fmla="*/ 4763 h 9525"/>
                              <a:gd name="connsiteX145" fmla="*/ 8468 w 28575"/>
                              <a:gd name="connsiteY145" fmla="*/ 4763 h 9525"/>
                              <a:gd name="connsiteX146" fmla="*/ 8468 w 28575"/>
                              <a:gd name="connsiteY146" fmla="*/ 4763 h 9525"/>
                              <a:gd name="connsiteX147" fmla="*/ 8468 w 28575"/>
                              <a:gd name="connsiteY147" fmla="*/ 9525 h 9525"/>
                              <a:gd name="connsiteX148" fmla="*/ 8468 w 28575"/>
                              <a:gd name="connsiteY148" fmla="*/ 9525 h 9525"/>
                              <a:gd name="connsiteX149" fmla="*/ 8468 w 28575"/>
                              <a:gd name="connsiteY149" fmla="*/ 9525 h 9525"/>
                              <a:gd name="connsiteX150" fmla="*/ 8468 w 28575"/>
                              <a:gd name="connsiteY150" fmla="*/ 9525 h 9525"/>
                              <a:gd name="connsiteX151" fmla="*/ 8468 w 28575"/>
                              <a:gd name="connsiteY151" fmla="*/ 9525 h 9525"/>
                              <a:gd name="connsiteX152" fmla="*/ 8468 w 28575"/>
                              <a:gd name="connsiteY152" fmla="*/ 9525 h 9525"/>
                              <a:gd name="connsiteX153" fmla="*/ 8468 w 28575"/>
                              <a:gd name="connsiteY153" fmla="*/ 9525 h 9525"/>
                              <a:gd name="connsiteX154" fmla="*/ 8468 w 28575"/>
                              <a:gd name="connsiteY154" fmla="*/ 4763 h 9525"/>
                              <a:gd name="connsiteX155" fmla="*/ 8468 w 28575"/>
                              <a:gd name="connsiteY155" fmla="*/ 9525 h 9525"/>
                              <a:gd name="connsiteX156" fmla="*/ 8468 w 28575"/>
                              <a:gd name="connsiteY156" fmla="*/ 9525 h 9525"/>
                              <a:gd name="connsiteX157" fmla="*/ 8468 w 28575"/>
                              <a:gd name="connsiteY157" fmla="*/ 9525 h 9525"/>
                              <a:gd name="connsiteX158" fmla="*/ 8468 w 28575"/>
                              <a:gd name="connsiteY158" fmla="*/ 9525 h 9525"/>
                              <a:gd name="connsiteX159" fmla="*/ 8468 w 28575"/>
                              <a:gd name="connsiteY159" fmla="*/ 4763 h 9525"/>
                              <a:gd name="connsiteX160" fmla="*/ 8468 w 28575"/>
                              <a:gd name="connsiteY160" fmla="*/ 4763 h 9525"/>
                              <a:gd name="connsiteX161" fmla="*/ 8468 w 28575"/>
                              <a:gd name="connsiteY161" fmla="*/ 4763 h 9525"/>
                              <a:gd name="connsiteX162" fmla="*/ 8468 w 28575"/>
                              <a:gd name="connsiteY162" fmla="*/ 4763 h 9525"/>
                              <a:gd name="connsiteX163" fmla="*/ 9525 w 28575"/>
                              <a:gd name="connsiteY163" fmla="*/ 4763 h 9525"/>
                              <a:gd name="connsiteX164" fmla="*/ 9525 w 28575"/>
                              <a:gd name="connsiteY164" fmla="*/ 4763 h 9525"/>
                              <a:gd name="connsiteX165" fmla="*/ 9525 w 28575"/>
                              <a:gd name="connsiteY165" fmla="*/ 4763 h 9525"/>
                              <a:gd name="connsiteX166" fmla="*/ 9525 w 28575"/>
                              <a:gd name="connsiteY166" fmla="*/ 4763 h 9525"/>
                              <a:gd name="connsiteX167" fmla="*/ 9525 w 28575"/>
                              <a:gd name="connsiteY167" fmla="*/ 4763 h 9525"/>
                              <a:gd name="connsiteX168" fmla="*/ 9525 w 28575"/>
                              <a:gd name="connsiteY168" fmla="*/ 4763 h 9525"/>
                              <a:gd name="connsiteX169" fmla="*/ 9525 w 28575"/>
                              <a:gd name="connsiteY169" fmla="*/ 4763 h 9525"/>
                              <a:gd name="connsiteX170" fmla="*/ 9525 w 28575"/>
                              <a:gd name="connsiteY170" fmla="*/ 4763 h 9525"/>
                              <a:gd name="connsiteX171" fmla="*/ 9525 w 28575"/>
                              <a:gd name="connsiteY171" fmla="*/ 4763 h 9525"/>
                              <a:gd name="connsiteX172" fmla="*/ 9525 w 28575"/>
                              <a:gd name="connsiteY172" fmla="*/ 4763 h 9525"/>
                              <a:gd name="connsiteX173" fmla="*/ 9525 w 28575"/>
                              <a:gd name="connsiteY173" fmla="*/ 9525 h 9525"/>
                              <a:gd name="connsiteX174" fmla="*/ 9525 w 28575"/>
                              <a:gd name="connsiteY174" fmla="*/ 9525 h 9525"/>
                              <a:gd name="connsiteX175" fmla="*/ 9525 w 28575"/>
                              <a:gd name="connsiteY175" fmla="*/ 4763 h 9525"/>
                              <a:gd name="connsiteX176" fmla="*/ 9525 w 28575"/>
                              <a:gd name="connsiteY176" fmla="*/ 4763 h 9525"/>
                              <a:gd name="connsiteX177" fmla="*/ 9525 w 28575"/>
                              <a:gd name="connsiteY177" fmla="*/ 4763 h 9525"/>
                              <a:gd name="connsiteX178" fmla="*/ 9525 w 28575"/>
                              <a:gd name="connsiteY178" fmla="*/ 4763 h 9525"/>
                              <a:gd name="connsiteX179" fmla="*/ 9525 w 28575"/>
                              <a:gd name="connsiteY179" fmla="*/ 9525 h 9525"/>
                              <a:gd name="connsiteX180" fmla="*/ 9525 w 28575"/>
                              <a:gd name="connsiteY180" fmla="*/ 9525 h 9525"/>
                              <a:gd name="connsiteX181" fmla="*/ 10582 w 28575"/>
                              <a:gd name="connsiteY181" fmla="*/ 4763 h 9525"/>
                              <a:gd name="connsiteX182" fmla="*/ 10582 w 28575"/>
                              <a:gd name="connsiteY182" fmla="*/ 4763 h 9525"/>
                              <a:gd name="connsiteX183" fmla="*/ 10582 w 28575"/>
                              <a:gd name="connsiteY183" fmla="*/ 4763 h 9525"/>
                              <a:gd name="connsiteX184" fmla="*/ 10582 w 28575"/>
                              <a:gd name="connsiteY184" fmla="*/ 4763 h 9525"/>
                              <a:gd name="connsiteX185" fmla="*/ 10582 w 28575"/>
                              <a:gd name="connsiteY185" fmla="*/ 4763 h 9525"/>
                              <a:gd name="connsiteX186" fmla="*/ 10582 w 28575"/>
                              <a:gd name="connsiteY186" fmla="*/ 4763 h 9525"/>
                              <a:gd name="connsiteX187" fmla="*/ 10582 w 28575"/>
                              <a:gd name="connsiteY187" fmla="*/ 9525 h 9525"/>
                              <a:gd name="connsiteX188" fmla="*/ 10582 w 28575"/>
                              <a:gd name="connsiteY188" fmla="*/ 9525 h 9525"/>
                              <a:gd name="connsiteX189" fmla="*/ 10582 w 28575"/>
                              <a:gd name="connsiteY189" fmla="*/ 4763 h 9525"/>
                              <a:gd name="connsiteX190" fmla="*/ 10582 w 28575"/>
                              <a:gd name="connsiteY190" fmla="*/ 4763 h 9525"/>
                              <a:gd name="connsiteX191" fmla="*/ 10582 w 28575"/>
                              <a:gd name="connsiteY191" fmla="*/ 4763 h 9525"/>
                              <a:gd name="connsiteX192" fmla="*/ 10582 w 28575"/>
                              <a:gd name="connsiteY192" fmla="*/ 4763 h 9525"/>
                              <a:gd name="connsiteX193" fmla="*/ 10582 w 28575"/>
                              <a:gd name="connsiteY193" fmla="*/ 4763 h 9525"/>
                              <a:gd name="connsiteX194" fmla="*/ 10582 w 28575"/>
                              <a:gd name="connsiteY194" fmla="*/ 4763 h 9525"/>
                              <a:gd name="connsiteX195" fmla="*/ 10582 w 28575"/>
                              <a:gd name="connsiteY195" fmla="*/ 4763 h 9525"/>
                              <a:gd name="connsiteX196" fmla="*/ 10582 w 28575"/>
                              <a:gd name="connsiteY196" fmla="*/ 4763 h 9525"/>
                              <a:gd name="connsiteX197" fmla="*/ 10582 w 28575"/>
                              <a:gd name="connsiteY197" fmla="*/ 4763 h 9525"/>
                              <a:gd name="connsiteX198" fmla="*/ 10582 w 28575"/>
                              <a:gd name="connsiteY198" fmla="*/ 4763 h 9525"/>
                              <a:gd name="connsiteX199" fmla="*/ 11640 w 28575"/>
                              <a:gd name="connsiteY199" fmla="*/ 4763 h 9525"/>
                              <a:gd name="connsiteX200" fmla="*/ 11640 w 28575"/>
                              <a:gd name="connsiteY200" fmla="*/ 4763 h 9525"/>
                              <a:gd name="connsiteX201" fmla="*/ 11640 w 28575"/>
                              <a:gd name="connsiteY201" fmla="*/ 4763 h 9525"/>
                              <a:gd name="connsiteX202" fmla="*/ 11640 w 28575"/>
                              <a:gd name="connsiteY202" fmla="*/ 4763 h 9525"/>
                              <a:gd name="connsiteX203" fmla="*/ 11640 w 28575"/>
                              <a:gd name="connsiteY203" fmla="*/ 4763 h 9525"/>
                              <a:gd name="connsiteX204" fmla="*/ 11640 w 28575"/>
                              <a:gd name="connsiteY204" fmla="*/ 4763 h 9525"/>
                              <a:gd name="connsiteX205" fmla="*/ 11640 w 28575"/>
                              <a:gd name="connsiteY205" fmla="*/ 4763 h 9525"/>
                              <a:gd name="connsiteX206" fmla="*/ 11640 w 28575"/>
                              <a:gd name="connsiteY206" fmla="*/ 4763 h 9525"/>
                              <a:gd name="connsiteX207" fmla="*/ 11640 w 28575"/>
                              <a:gd name="connsiteY207" fmla="*/ 4763 h 9525"/>
                              <a:gd name="connsiteX208" fmla="*/ 11640 w 28575"/>
                              <a:gd name="connsiteY208" fmla="*/ 4763 h 9525"/>
                              <a:gd name="connsiteX209" fmla="*/ 11640 w 28575"/>
                              <a:gd name="connsiteY209" fmla="*/ 4763 h 9525"/>
                              <a:gd name="connsiteX210" fmla="*/ 11640 w 28575"/>
                              <a:gd name="connsiteY210" fmla="*/ 4763 h 9525"/>
                              <a:gd name="connsiteX211" fmla="*/ 11640 w 28575"/>
                              <a:gd name="connsiteY211" fmla="*/ 9525 h 9525"/>
                              <a:gd name="connsiteX212" fmla="*/ 11640 w 28575"/>
                              <a:gd name="connsiteY212" fmla="*/ 4763 h 9525"/>
                              <a:gd name="connsiteX213" fmla="*/ 11640 w 28575"/>
                              <a:gd name="connsiteY213" fmla="*/ 4763 h 9525"/>
                              <a:gd name="connsiteX214" fmla="*/ 11640 w 28575"/>
                              <a:gd name="connsiteY214" fmla="*/ 4763 h 9525"/>
                              <a:gd name="connsiteX215" fmla="*/ 11640 w 28575"/>
                              <a:gd name="connsiteY215" fmla="*/ 4763 h 9525"/>
                              <a:gd name="connsiteX216" fmla="*/ 11640 w 28575"/>
                              <a:gd name="connsiteY216" fmla="*/ 9525 h 9525"/>
                              <a:gd name="connsiteX217" fmla="*/ 11640 w 28575"/>
                              <a:gd name="connsiteY217" fmla="*/ 4763 h 9525"/>
                              <a:gd name="connsiteX218" fmla="*/ 11640 w 28575"/>
                              <a:gd name="connsiteY218" fmla="*/ 4763 h 9525"/>
                              <a:gd name="connsiteX219" fmla="*/ 12697 w 28575"/>
                              <a:gd name="connsiteY219" fmla="*/ 4763 h 9525"/>
                              <a:gd name="connsiteX220" fmla="*/ 12697 w 28575"/>
                              <a:gd name="connsiteY220" fmla="*/ 4763 h 9525"/>
                              <a:gd name="connsiteX221" fmla="*/ 12697 w 28575"/>
                              <a:gd name="connsiteY221" fmla="*/ 4763 h 9525"/>
                              <a:gd name="connsiteX222" fmla="*/ 12697 w 28575"/>
                              <a:gd name="connsiteY222" fmla="*/ 4763 h 9525"/>
                              <a:gd name="connsiteX223" fmla="*/ 12697 w 28575"/>
                              <a:gd name="connsiteY223" fmla="*/ 4763 h 9525"/>
                              <a:gd name="connsiteX224" fmla="*/ 12697 w 28575"/>
                              <a:gd name="connsiteY224" fmla="*/ 4763 h 9525"/>
                              <a:gd name="connsiteX225" fmla="*/ 12697 w 28575"/>
                              <a:gd name="connsiteY225" fmla="*/ 9525 h 9525"/>
                              <a:gd name="connsiteX226" fmla="*/ 12697 w 28575"/>
                              <a:gd name="connsiteY226" fmla="*/ 9525 h 9525"/>
                              <a:gd name="connsiteX227" fmla="*/ 12697 w 28575"/>
                              <a:gd name="connsiteY227" fmla="*/ 4763 h 9525"/>
                              <a:gd name="connsiteX228" fmla="*/ 12697 w 28575"/>
                              <a:gd name="connsiteY228" fmla="*/ 4763 h 9525"/>
                              <a:gd name="connsiteX229" fmla="*/ 12697 w 28575"/>
                              <a:gd name="connsiteY229" fmla="*/ 4763 h 9525"/>
                              <a:gd name="connsiteX230" fmla="*/ 12697 w 28575"/>
                              <a:gd name="connsiteY230" fmla="*/ 4763 h 9525"/>
                              <a:gd name="connsiteX231" fmla="*/ 12697 w 28575"/>
                              <a:gd name="connsiteY231" fmla="*/ 4763 h 9525"/>
                              <a:gd name="connsiteX232" fmla="*/ 12697 w 28575"/>
                              <a:gd name="connsiteY232" fmla="*/ 4763 h 9525"/>
                              <a:gd name="connsiteX233" fmla="*/ 12697 w 28575"/>
                              <a:gd name="connsiteY233" fmla="*/ 4763 h 9525"/>
                              <a:gd name="connsiteX234" fmla="*/ 12697 w 28575"/>
                              <a:gd name="connsiteY234" fmla="*/ 4763 h 9525"/>
                              <a:gd name="connsiteX235" fmla="*/ 12697 w 28575"/>
                              <a:gd name="connsiteY235" fmla="*/ 4763 h 9525"/>
                              <a:gd name="connsiteX236" fmla="*/ 12697 w 28575"/>
                              <a:gd name="connsiteY236" fmla="*/ 4763 h 9525"/>
                              <a:gd name="connsiteX237" fmla="*/ 13754 w 28575"/>
                              <a:gd name="connsiteY237" fmla="*/ 4763 h 9525"/>
                              <a:gd name="connsiteX238" fmla="*/ 13754 w 28575"/>
                              <a:gd name="connsiteY238" fmla="*/ 4763 h 9525"/>
                              <a:gd name="connsiteX239" fmla="*/ 13754 w 28575"/>
                              <a:gd name="connsiteY239" fmla="*/ 4763 h 9525"/>
                              <a:gd name="connsiteX240" fmla="*/ 13754 w 28575"/>
                              <a:gd name="connsiteY240" fmla="*/ 4763 h 9525"/>
                              <a:gd name="connsiteX241" fmla="*/ 13754 w 28575"/>
                              <a:gd name="connsiteY241" fmla="*/ 4763 h 9525"/>
                              <a:gd name="connsiteX242" fmla="*/ 13754 w 28575"/>
                              <a:gd name="connsiteY242" fmla="*/ 4763 h 9525"/>
                              <a:gd name="connsiteX243" fmla="*/ 13754 w 28575"/>
                              <a:gd name="connsiteY243" fmla="*/ 4763 h 9525"/>
                              <a:gd name="connsiteX244" fmla="*/ 13754 w 28575"/>
                              <a:gd name="connsiteY244" fmla="*/ 4763 h 9525"/>
                              <a:gd name="connsiteX245" fmla="*/ 13754 w 28575"/>
                              <a:gd name="connsiteY245" fmla="*/ 4763 h 9525"/>
                              <a:gd name="connsiteX246" fmla="*/ 13754 w 28575"/>
                              <a:gd name="connsiteY246" fmla="*/ 4763 h 9525"/>
                              <a:gd name="connsiteX247" fmla="*/ 13754 w 28575"/>
                              <a:gd name="connsiteY247" fmla="*/ 4763 h 9525"/>
                              <a:gd name="connsiteX248" fmla="*/ 13754 w 28575"/>
                              <a:gd name="connsiteY248" fmla="*/ 4763 h 9525"/>
                              <a:gd name="connsiteX249" fmla="*/ 13754 w 28575"/>
                              <a:gd name="connsiteY249" fmla="*/ 4763 h 9525"/>
                              <a:gd name="connsiteX250" fmla="*/ 13754 w 28575"/>
                              <a:gd name="connsiteY250" fmla="*/ 4763 h 9525"/>
                              <a:gd name="connsiteX251" fmla="*/ 13754 w 28575"/>
                              <a:gd name="connsiteY251" fmla="*/ 4763 h 9525"/>
                              <a:gd name="connsiteX252" fmla="*/ 13754 w 28575"/>
                              <a:gd name="connsiteY252" fmla="*/ 4763 h 9525"/>
                              <a:gd name="connsiteX253" fmla="*/ 13754 w 28575"/>
                              <a:gd name="connsiteY253" fmla="*/ 4763 h 9525"/>
                              <a:gd name="connsiteX254" fmla="*/ 13754 w 28575"/>
                              <a:gd name="connsiteY254" fmla="*/ 4763 h 9525"/>
                              <a:gd name="connsiteX255" fmla="*/ 14821 w 28575"/>
                              <a:gd name="connsiteY255" fmla="*/ 9525 h 9525"/>
                              <a:gd name="connsiteX256" fmla="*/ 14821 w 28575"/>
                              <a:gd name="connsiteY256" fmla="*/ 9525 h 9525"/>
                              <a:gd name="connsiteX257" fmla="*/ 14821 w 28575"/>
                              <a:gd name="connsiteY257" fmla="*/ 9525 h 9525"/>
                              <a:gd name="connsiteX258" fmla="*/ 14821 w 28575"/>
                              <a:gd name="connsiteY258" fmla="*/ 9525 h 9525"/>
                              <a:gd name="connsiteX259" fmla="*/ 14821 w 28575"/>
                              <a:gd name="connsiteY259" fmla="*/ 4763 h 9525"/>
                              <a:gd name="connsiteX260" fmla="*/ 14821 w 28575"/>
                              <a:gd name="connsiteY260" fmla="*/ 4763 h 9525"/>
                              <a:gd name="connsiteX261" fmla="*/ 14821 w 28575"/>
                              <a:gd name="connsiteY261" fmla="*/ 4763 h 9525"/>
                              <a:gd name="connsiteX262" fmla="*/ 14821 w 28575"/>
                              <a:gd name="connsiteY262" fmla="*/ 4763 h 9525"/>
                              <a:gd name="connsiteX263" fmla="*/ 14821 w 28575"/>
                              <a:gd name="connsiteY263" fmla="*/ 4763 h 9525"/>
                              <a:gd name="connsiteX264" fmla="*/ 14821 w 28575"/>
                              <a:gd name="connsiteY264" fmla="*/ 4763 h 9525"/>
                              <a:gd name="connsiteX265" fmla="*/ 14821 w 28575"/>
                              <a:gd name="connsiteY265" fmla="*/ 4763 h 9525"/>
                              <a:gd name="connsiteX266" fmla="*/ 14821 w 28575"/>
                              <a:gd name="connsiteY266" fmla="*/ 4763 h 9525"/>
                              <a:gd name="connsiteX267" fmla="*/ 14821 w 28575"/>
                              <a:gd name="connsiteY267" fmla="*/ 4763 h 9525"/>
                              <a:gd name="connsiteX268" fmla="*/ 14821 w 28575"/>
                              <a:gd name="connsiteY268" fmla="*/ 4763 h 9525"/>
                              <a:gd name="connsiteX269" fmla="*/ 14821 w 28575"/>
                              <a:gd name="connsiteY269" fmla="*/ 4763 h 9525"/>
                              <a:gd name="connsiteX270" fmla="*/ 14821 w 28575"/>
                              <a:gd name="connsiteY270" fmla="*/ 4763 h 9525"/>
                              <a:gd name="connsiteX271" fmla="*/ 14821 w 28575"/>
                              <a:gd name="connsiteY271" fmla="*/ 4763 h 9525"/>
                              <a:gd name="connsiteX272" fmla="*/ 14821 w 28575"/>
                              <a:gd name="connsiteY272" fmla="*/ 4763 h 9525"/>
                              <a:gd name="connsiteX273" fmla="*/ 15878 w 28575"/>
                              <a:gd name="connsiteY273" fmla="*/ 4763 h 9525"/>
                              <a:gd name="connsiteX274" fmla="*/ 15878 w 28575"/>
                              <a:gd name="connsiteY274" fmla="*/ 4763 h 9525"/>
                              <a:gd name="connsiteX275" fmla="*/ 15878 w 28575"/>
                              <a:gd name="connsiteY275" fmla="*/ 4763 h 9525"/>
                              <a:gd name="connsiteX276" fmla="*/ 15878 w 28575"/>
                              <a:gd name="connsiteY276" fmla="*/ 4763 h 9525"/>
                              <a:gd name="connsiteX277" fmla="*/ 15878 w 28575"/>
                              <a:gd name="connsiteY277" fmla="*/ 4763 h 9525"/>
                              <a:gd name="connsiteX278" fmla="*/ 15878 w 28575"/>
                              <a:gd name="connsiteY278" fmla="*/ 4763 h 9525"/>
                              <a:gd name="connsiteX279" fmla="*/ 15878 w 28575"/>
                              <a:gd name="connsiteY279" fmla="*/ 4763 h 9525"/>
                              <a:gd name="connsiteX280" fmla="*/ 15878 w 28575"/>
                              <a:gd name="connsiteY280" fmla="*/ 4763 h 9525"/>
                              <a:gd name="connsiteX281" fmla="*/ 15878 w 28575"/>
                              <a:gd name="connsiteY281" fmla="*/ 4763 h 9525"/>
                              <a:gd name="connsiteX282" fmla="*/ 15878 w 28575"/>
                              <a:gd name="connsiteY282" fmla="*/ 4763 h 9525"/>
                              <a:gd name="connsiteX283" fmla="*/ 15878 w 28575"/>
                              <a:gd name="connsiteY283" fmla="*/ 4763 h 9525"/>
                              <a:gd name="connsiteX284" fmla="*/ 15878 w 28575"/>
                              <a:gd name="connsiteY284" fmla="*/ 4763 h 9525"/>
                              <a:gd name="connsiteX285" fmla="*/ 15878 w 28575"/>
                              <a:gd name="connsiteY285" fmla="*/ 4763 h 9525"/>
                              <a:gd name="connsiteX286" fmla="*/ 15878 w 28575"/>
                              <a:gd name="connsiteY286" fmla="*/ 4763 h 9525"/>
                              <a:gd name="connsiteX287" fmla="*/ 15878 w 28575"/>
                              <a:gd name="connsiteY287" fmla="*/ 4763 h 9525"/>
                              <a:gd name="connsiteX288" fmla="*/ 15878 w 28575"/>
                              <a:gd name="connsiteY288" fmla="*/ 4763 h 9525"/>
                              <a:gd name="connsiteX289" fmla="*/ 15878 w 28575"/>
                              <a:gd name="connsiteY289" fmla="*/ 4763 h 9525"/>
                              <a:gd name="connsiteX290" fmla="*/ 15878 w 28575"/>
                              <a:gd name="connsiteY290" fmla="*/ 4763 h 9525"/>
                              <a:gd name="connsiteX291" fmla="*/ 15878 w 28575"/>
                              <a:gd name="connsiteY291" fmla="*/ 4763 h 9525"/>
                              <a:gd name="connsiteX292" fmla="*/ 15878 w 28575"/>
                              <a:gd name="connsiteY292" fmla="*/ 4763 h 9525"/>
                              <a:gd name="connsiteX293" fmla="*/ 15878 w 28575"/>
                              <a:gd name="connsiteY293" fmla="*/ 4763 h 9525"/>
                              <a:gd name="connsiteX294" fmla="*/ 15878 w 28575"/>
                              <a:gd name="connsiteY294" fmla="*/ 4763 h 9525"/>
                              <a:gd name="connsiteX295" fmla="*/ 15878 w 28575"/>
                              <a:gd name="connsiteY295" fmla="*/ 4763 h 9525"/>
                              <a:gd name="connsiteX296" fmla="*/ 15878 w 28575"/>
                              <a:gd name="connsiteY296" fmla="*/ 4763 h 9525"/>
                              <a:gd name="connsiteX297" fmla="*/ 15878 w 28575"/>
                              <a:gd name="connsiteY297" fmla="*/ 4763 h 9525"/>
                              <a:gd name="connsiteX298" fmla="*/ 15878 w 28575"/>
                              <a:gd name="connsiteY298" fmla="*/ 4763 h 9525"/>
                              <a:gd name="connsiteX299" fmla="*/ 16935 w 28575"/>
                              <a:gd name="connsiteY299" fmla="*/ 0 h 9525"/>
                              <a:gd name="connsiteX300" fmla="*/ 16935 w 28575"/>
                              <a:gd name="connsiteY300" fmla="*/ 0 h 9525"/>
                              <a:gd name="connsiteX301" fmla="*/ 16935 w 28575"/>
                              <a:gd name="connsiteY301" fmla="*/ 4763 h 9525"/>
                              <a:gd name="connsiteX302" fmla="*/ 16935 w 28575"/>
                              <a:gd name="connsiteY302" fmla="*/ 4763 h 9525"/>
                              <a:gd name="connsiteX303" fmla="*/ 16935 w 28575"/>
                              <a:gd name="connsiteY303" fmla="*/ 4763 h 9525"/>
                              <a:gd name="connsiteX304" fmla="*/ 16935 w 28575"/>
                              <a:gd name="connsiteY304" fmla="*/ 4763 h 9525"/>
                              <a:gd name="connsiteX305" fmla="*/ 16935 w 28575"/>
                              <a:gd name="connsiteY305" fmla="*/ 4763 h 9525"/>
                              <a:gd name="connsiteX306" fmla="*/ 16935 w 28575"/>
                              <a:gd name="connsiteY306" fmla="*/ 4763 h 9525"/>
                              <a:gd name="connsiteX307" fmla="*/ 16935 w 28575"/>
                              <a:gd name="connsiteY307" fmla="*/ 4763 h 9525"/>
                              <a:gd name="connsiteX308" fmla="*/ 16935 w 28575"/>
                              <a:gd name="connsiteY308" fmla="*/ 4763 h 9525"/>
                              <a:gd name="connsiteX309" fmla="*/ 16935 w 28575"/>
                              <a:gd name="connsiteY309" fmla="*/ 4763 h 9525"/>
                              <a:gd name="connsiteX310" fmla="*/ 16935 w 28575"/>
                              <a:gd name="connsiteY310" fmla="*/ 4763 h 9525"/>
                              <a:gd name="connsiteX311" fmla="*/ 16935 w 28575"/>
                              <a:gd name="connsiteY311" fmla="*/ 4763 h 9525"/>
                              <a:gd name="connsiteX312" fmla="*/ 16935 w 28575"/>
                              <a:gd name="connsiteY312" fmla="*/ 4763 h 9525"/>
                              <a:gd name="connsiteX313" fmla="*/ 16935 w 28575"/>
                              <a:gd name="connsiteY313" fmla="*/ 4763 h 9525"/>
                              <a:gd name="connsiteX314" fmla="*/ 16935 w 28575"/>
                              <a:gd name="connsiteY314" fmla="*/ 4763 h 9525"/>
                              <a:gd name="connsiteX315" fmla="*/ 16935 w 28575"/>
                              <a:gd name="connsiteY315" fmla="*/ 4763 h 9525"/>
                              <a:gd name="connsiteX316" fmla="*/ 16935 w 28575"/>
                              <a:gd name="connsiteY316" fmla="*/ 4763 h 9525"/>
                              <a:gd name="connsiteX317" fmla="*/ 17993 w 28575"/>
                              <a:gd name="connsiteY317" fmla="*/ 4763 h 9525"/>
                              <a:gd name="connsiteX318" fmla="*/ 17993 w 28575"/>
                              <a:gd name="connsiteY318" fmla="*/ 9525 h 9525"/>
                              <a:gd name="connsiteX319" fmla="*/ 17993 w 28575"/>
                              <a:gd name="connsiteY319" fmla="*/ 4763 h 9525"/>
                              <a:gd name="connsiteX320" fmla="*/ 17993 w 28575"/>
                              <a:gd name="connsiteY320" fmla="*/ 4763 h 9525"/>
                              <a:gd name="connsiteX321" fmla="*/ 17993 w 28575"/>
                              <a:gd name="connsiteY321" fmla="*/ 0 h 9525"/>
                              <a:gd name="connsiteX322" fmla="*/ 17993 w 28575"/>
                              <a:gd name="connsiteY322" fmla="*/ 0 h 9525"/>
                              <a:gd name="connsiteX323" fmla="*/ 17993 w 28575"/>
                              <a:gd name="connsiteY323" fmla="*/ 0 h 9525"/>
                              <a:gd name="connsiteX324" fmla="*/ 17993 w 28575"/>
                              <a:gd name="connsiteY324" fmla="*/ 0 h 9525"/>
                              <a:gd name="connsiteX325" fmla="*/ 17993 w 28575"/>
                              <a:gd name="connsiteY325" fmla="*/ 0 h 9525"/>
                              <a:gd name="connsiteX326" fmla="*/ 17993 w 28575"/>
                              <a:gd name="connsiteY326" fmla="*/ 0 h 9525"/>
                              <a:gd name="connsiteX327" fmla="*/ 17993 w 28575"/>
                              <a:gd name="connsiteY327" fmla="*/ 4763 h 9525"/>
                              <a:gd name="connsiteX328" fmla="*/ 17993 w 28575"/>
                              <a:gd name="connsiteY328" fmla="*/ 4763 h 9525"/>
                              <a:gd name="connsiteX329" fmla="*/ 17993 w 28575"/>
                              <a:gd name="connsiteY329" fmla="*/ 4763 h 9525"/>
                              <a:gd name="connsiteX330" fmla="*/ 17993 w 28575"/>
                              <a:gd name="connsiteY330" fmla="*/ 4763 h 9525"/>
                              <a:gd name="connsiteX331" fmla="*/ 17993 w 28575"/>
                              <a:gd name="connsiteY331" fmla="*/ 4763 h 9525"/>
                              <a:gd name="connsiteX332" fmla="*/ 17993 w 28575"/>
                              <a:gd name="connsiteY332" fmla="*/ 4763 h 9525"/>
                              <a:gd name="connsiteX333" fmla="*/ 17993 w 28575"/>
                              <a:gd name="connsiteY333" fmla="*/ 4763 h 9525"/>
                              <a:gd name="connsiteX334" fmla="*/ 17993 w 28575"/>
                              <a:gd name="connsiteY334" fmla="*/ 4763 h 9525"/>
                              <a:gd name="connsiteX335" fmla="*/ 19050 w 28575"/>
                              <a:gd name="connsiteY335" fmla="*/ 4763 h 9525"/>
                              <a:gd name="connsiteX336" fmla="*/ 19050 w 28575"/>
                              <a:gd name="connsiteY336" fmla="*/ 4763 h 9525"/>
                              <a:gd name="connsiteX337" fmla="*/ 19050 w 28575"/>
                              <a:gd name="connsiteY337" fmla="*/ 4763 h 9525"/>
                              <a:gd name="connsiteX338" fmla="*/ 19050 w 28575"/>
                              <a:gd name="connsiteY338" fmla="*/ 9525 h 9525"/>
                              <a:gd name="connsiteX339" fmla="*/ 19050 w 28575"/>
                              <a:gd name="connsiteY339" fmla="*/ 4763 h 9525"/>
                              <a:gd name="connsiteX340" fmla="*/ 19050 w 28575"/>
                              <a:gd name="connsiteY340" fmla="*/ 4763 h 9525"/>
                              <a:gd name="connsiteX341" fmla="*/ 19050 w 28575"/>
                              <a:gd name="connsiteY341" fmla="*/ 4763 h 9525"/>
                              <a:gd name="connsiteX342" fmla="*/ 19050 w 28575"/>
                              <a:gd name="connsiteY342" fmla="*/ 4763 h 9525"/>
                              <a:gd name="connsiteX343" fmla="*/ 19050 w 28575"/>
                              <a:gd name="connsiteY343" fmla="*/ 4763 h 9525"/>
                              <a:gd name="connsiteX344" fmla="*/ 19050 w 28575"/>
                              <a:gd name="connsiteY344" fmla="*/ 9525 h 9525"/>
                              <a:gd name="connsiteX345" fmla="*/ 19050 w 28575"/>
                              <a:gd name="connsiteY345" fmla="*/ 9525 h 9525"/>
                              <a:gd name="connsiteX346" fmla="*/ 19050 w 28575"/>
                              <a:gd name="connsiteY346" fmla="*/ 9525 h 9525"/>
                              <a:gd name="connsiteX347" fmla="*/ 19050 w 28575"/>
                              <a:gd name="connsiteY347" fmla="*/ 9525 h 9525"/>
                              <a:gd name="connsiteX348" fmla="*/ 19050 w 28575"/>
                              <a:gd name="connsiteY348" fmla="*/ 4763 h 9525"/>
                              <a:gd name="connsiteX349" fmla="*/ 19050 w 28575"/>
                              <a:gd name="connsiteY349" fmla="*/ 4763 h 9525"/>
                              <a:gd name="connsiteX350" fmla="*/ 19050 w 28575"/>
                              <a:gd name="connsiteY350" fmla="*/ 4763 h 9525"/>
                              <a:gd name="connsiteX351" fmla="*/ 19050 w 28575"/>
                              <a:gd name="connsiteY351" fmla="*/ 4763 h 9525"/>
                              <a:gd name="connsiteX352" fmla="*/ 19050 w 28575"/>
                              <a:gd name="connsiteY352" fmla="*/ 4763 h 9525"/>
                              <a:gd name="connsiteX353" fmla="*/ 20107 w 28575"/>
                              <a:gd name="connsiteY353" fmla="*/ 4763 h 9525"/>
                              <a:gd name="connsiteX354" fmla="*/ 20107 w 28575"/>
                              <a:gd name="connsiteY354" fmla="*/ 4763 h 9525"/>
                              <a:gd name="connsiteX355" fmla="*/ 20107 w 28575"/>
                              <a:gd name="connsiteY355" fmla="*/ 4763 h 9525"/>
                              <a:gd name="connsiteX356" fmla="*/ 20107 w 28575"/>
                              <a:gd name="connsiteY356" fmla="*/ 4763 h 9525"/>
                              <a:gd name="connsiteX357" fmla="*/ 20107 w 28575"/>
                              <a:gd name="connsiteY357" fmla="*/ 4763 h 9525"/>
                              <a:gd name="connsiteX358" fmla="*/ 20107 w 28575"/>
                              <a:gd name="connsiteY358" fmla="*/ 4763 h 9525"/>
                              <a:gd name="connsiteX359" fmla="*/ 20107 w 28575"/>
                              <a:gd name="connsiteY359" fmla="*/ 4763 h 9525"/>
                              <a:gd name="connsiteX360" fmla="*/ 20107 w 28575"/>
                              <a:gd name="connsiteY360" fmla="*/ 4763 h 9525"/>
                              <a:gd name="connsiteX361" fmla="*/ 20107 w 28575"/>
                              <a:gd name="connsiteY361" fmla="*/ 4763 h 9525"/>
                              <a:gd name="connsiteX362" fmla="*/ 20107 w 28575"/>
                              <a:gd name="connsiteY362" fmla="*/ 4763 h 9525"/>
                              <a:gd name="connsiteX363" fmla="*/ 20107 w 28575"/>
                              <a:gd name="connsiteY363" fmla="*/ 9525 h 9525"/>
                              <a:gd name="connsiteX364" fmla="*/ 20107 w 28575"/>
                              <a:gd name="connsiteY364" fmla="*/ 4763 h 9525"/>
                              <a:gd name="connsiteX365" fmla="*/ 20107 w 28575"/>
                              <a:gd name="connsiteY365" fmla="*/ 4763 h 9525"/>
                              <a:gd name="connsiteX366" fmla="*/ 20107 w 28575"/>
                              <a:gd name="connsiteY366" fmla="*/ 4763 h 9525"/>
                              <a:gd name="connsiteX367" fmla="*/ 20107 w 28575"/>
                              <a:gd name="connsiteY367" fmla="*/ 4763 h 9525"/>
                              <a:gd name="connsiteX368" fmla="*/ 20107 w 28575"/>
                              <a:gd name="connsiteY368" fmla="*/ 4763 h 9525"/>
                              <a:gd name="connsiteX369" fmla="*/ 20107 w 28575"/>
                              <a:gd name="connsiteY369" fmla="*/ 4763 h 9525"/>
                              <a:gd name="connsiteX370" fmla="*/ 20107 w 28575"/>
                              <a:gd name="connsiteY370" fmla="*/ 4763 h 9525"/>
                              <a:gd name="connsiteX371" fmla="*/ 20107 w 28575"/>
                              <a:gd name="connsiteY371" fmla="*/ 4763 h 9525"/>
                              <a:gd name="connsiteX372" fmla="*/ 20107 w 28575"/>
                              <a:gd name="connsiteY372" fmla="*/ 4763 h 9525"/>
                              <a:gd name="connsiteX373" fmla="*/ 21165 w 28575"/>
                              <a:gd name="connsiteY373" fmla="*/ 4763 h 9525"/>
                              <a:gd name="connsiteX374" fmla="*/ 21165 w 28575"/>
                              <a:gd name="connsiteY374" fmla="*/ 4763 h 9525"/>
                              <a:gd name="connsiteX375" fmla="*/ 21165 w 28575"/>
                              <a:gd name="connsiteY375" fmla="*/ 4763 h 9525"/>
                              <a:gd name="connsiteX376" fmla="*/ 21165 w 28575"/>
                              <a:gd name="connsiteY376" fmla="*/ 4763 h 9525"/>
                              <a:gd name="connsiteX377" fmla="*/ 21165 w 28575"/>
                              <a:gd name="connsiteY377" fmla="*/ 4763 h 9525"/>
                              <a:gd name="connsiteX378" fmla="*/ 21165 w 28575"/>
                              <a:gd name="connsiteY378" fmla="*/ 4763 h 9525"/>
                              <a:gd name="connsiteX379" fmla="*/ 21165 w 28575"/>
                              <a:gd name="connsiteY379" fmla="*/ 4763 h 9525"/>
                              <a:gd name="connsiteX380" fmla="*/ 21165 w 28575"/>
                              <a:gd name="connsiteY380" fmla="*/ 9525 h 9525"/>
                              <a:gd name="connsiteX381" fmla="*/ 21165 w 28575"/>
                              <a:gd name="connsiteY381" fmla="*/ 9525 h 9525"/>
                              <a:gd name="connsiteX382" fmla="*/ 21165 w 28575"/>
                              <a:gd name="connsiteY382" fmla="*/ 4763 h 9525"/>
                              <a:gd name="connsiteX383" fmla="*/ 21165 w 28575"/>
                              <a:gd name="connsiteY383" fmla="*/ 4763 h 9525"/>
                              <a:gd name="connsiteX384" fmla="*/ 21165 w 28575"/>
                              <a:gd name="connsiteY384" fmla="*/ 9525 h 9525"/>
                              <a:gd name="connsiteX385" fmla="*/ 21165 w 28575"/>
                              <a:gd name="connsiteY385" fmla="*/ 4763 h 9525"/>
                              <a:gd name="connsiteX386" fmla="*/ 21165 w 28575"/>
                              <a:gd name="connsiteY386" fmla="*/ 4763 h 9525"/>
                              <a:gd name="connsiteX387" fmla="*/ 21165 w 28575"/>
                              <a:gd name="connsiteY387" fmla="*/ 4763 h 9525"/>
                              <a:gd name="connsiteX388" fmla="*/ 21165 w 28575"/>
                              <a:gd name="connsiteY388" fmla="*/ 4763 h 9525"/>
                              <a:gd name="connsiteX389" fmla="*/ 21165 w 28575"/>
                              <a:gd name="connsiteY389" fmla="*/ 4763 h 9525"/>
                              <a:gd name="connsiteX390" fmla="*/ 21165 w 28575"/>
                              <a:gd name="connsiteY390" fmla="*/ 4763 h 9525"/>
                              <a:gd name="connsiteX391" fmla="*/ 22222 w 28575"/>
                              <a:gd name="connsiteY391" fmla="*/ 4763 h 9525"/>
                              <a:gd name="connsiteX392" fmla="*/ 22222 w 28575"/>
                              <a:gd name="connsiteY392" fmla="*/ 4763 h 9525"/>
                              <a:gd name="connsiteX393" fmla="*/ 22222 w 28575"/>
                              <a:gd name="connsiteY393" fmla="*/ 4763 h 9525"/>
                              <a:gd name="connsiteX394" fmla="*/ 22222 w 28575"/>
                              <a:gd name="connsiteY394" fmla="*/ 4763 h 9525"/>
                              <a:gd name="connsiteX395" fmla="*/ 22222 w 28575"/>
                              <a:gd name="connsiteY395" fmla="*/ 4763 h 9525"/>
                              <a:gd name="connsiteX396" fmla="*/ 22222 w 28575"/>
                              <a:gd name="connsiteY396" fmla="*/ 4763 h 9525"/>
                              <a:gd name="connsiteX397" fmla="*/ 22222 w 28575"/>
                              <a:gd name="connsiteY397" fmla="*/ 4763 h 9525"/>
                              <a:gd name="connsiteX398" fmla="*/ 22222 w 28575"/>
                              <a:gd name="connsiteY398" fmla="*/ 4763 h 9525"/>
                              <a:gd name="connsiteX399" fmla="*/ 22222 w 28575"/>
                              <a:gd name="connsiteY399" fmla="*/ 4763 h 9525"/>
                              <a:gd name="connsiteX400" fmla="*/ 22222 w 28575"/>
                              <a:gd name="connsiteY400" fmla="*/ 4763 h 9525"/>
                              <a:gd name="connsiteX401" fmla="*/ 22222 w 28575"/>
                              <a:gd name="connsiteY401" fmla="*/ 4763 h 9525"/>
                              <a:gd name="connsiteX402" fmla="*/ 22222 w 28575"/>
                              <a:gd name="connsiteY402" fmla="*/ 9525 h 9525"/>
                              <a:gd name="connsiteX403" fmla="*/ 22222 w 28575"/>
                              <a:gd name="connsiteY403" fmla="*/ 9525 h 9525"/>
                              <a:gd name="connsiteX404" fmla="*/ 22222 w 28575"/>
                              <a:gd name="connsiteY404" fmla="*/ 9525 h 9525"/>
                              <a:gd name="connsiteX405" fmla="*/ 22222 w 28575"/>
                              <a:gd name="connsiteY405" fmla="*/ 9525 h 9525"/>
                              <a:gd name="connsiteX406" fmla="*/ 22222 w 28575"/>
                              <a:gd name="connsiteY406" fmla="*/ 4763 h 9525"/>
                              <a:gd name="connsiteX407" fmla="*/ 22222 w 28575"/>
                              <a:gd name="connsiteY407" fmla="*/ 4763 h 9525"/>
                              <a:gd name="connsiteX408" fmla="*/ 22222 w 28575"/>
                              <a:gd name="connsiteY408" fmla="*/ 4763 h 9525"/>
                              <a:gd name="connsiteX409" fmla="*/ 23279 w 28575"/>
                              <a:gd name="connsiteY409" fmla="*/ 4763 h 9525"/>
                              <a:gd name="connsiteX410" fmla="*/ 23279 w 28575"/>
                              <a:gd name="connsiteY410" fmla="*/ 4763 h 9525"/>
                              <a:gd name="connsiteX411" fmla="*/ 23279 w 28575"/>
                              <a:gd name="connsiteY411" fmla="*/ 4763 h 9525"/>
                              <a:gd name="connsiteX412" fmla="*/ 23279 w 28575"/>
                              <a:gd name="connsiteY412" fmla="*/ 4763 h 9525"/>
                              <a:gd name="connsiteX413" fmla="*/ 23279 w 28575"/>
                              <a:gd name="connsiteY413" fmla="*/ 4763 h 9525"/>
                              <a:gd name="connsiteX414" fmla="*/ 23279 w 28575"/>
                              <a:gd name="connsiteY414" fmla="*/ 4763 h 9525"/>
                              <a:gd name="connsiteX415" fmla="*/ 23279 w 28575"/>
                              <a:gd name="connsiteY415" fmla="*/ 4763 h 9525"/>
                              <a:gd name="connsiteX416" fmla="*/ 23279 w 28575"/>
                              <a:gd name="connsiteY416" fmla="*/ 4763 h 9525"/>
                              <a:gd name="connsiteX417" fmla="*/ 23279 w 28575"/>
                              <a:gd name="connsiteY417" fmla="*/ 4763 h 9525"/>
                              <a:gd name="connsiteX418" fmla="*/ 23279 w 28575"/>
                              <a:gd name="connsiteY418" fmla="*/ 4763 h 9525"/>
                              <a:gd name="connsiteX419" fmla="*/ 23279 w 28575"/>
                              <a:gd name="connsiteY419" fmla="*/ 9525 h 9525"/>
                              <a:gd name="connsiteX420" fmla="*/ 23279 w 28575"/>
                              <a:gd name="connsiteY420" fmla="*/ 9525 h 9525"/>
                              <a:gd name="connsiteX421" fmla="*/ 23279 w 28575"/>
                              <a:gd name="connsiteY421" fmla="*/ 9525 h 9525"/>
                              <a:gd name="connsiteX422" fmla="*/ 23279 w 28575"/>
                              <a:gd name="connsiteY422" fmla="*/ 9525 h 9525"/>
                              <a:gd name="connsiteX423" fmla="*/ 23279 w 28575"/>
                              <a:gd name="connsiteY423" fmla="*/ 4763 h 9525"/>
                              <a:gd name="connsiteX424" fmla="*/ 23279 w 28575"/>
                              <a:gd name="connsiteY424" fmla="*/ 4763 h 9525"/>
                              <a:gd name="connsiteX425" fmla="*/ 23279 w 28575"/>
                              <a:gd name="connsiteY425" fmla="*/ 4763 h 9525"/>
                              <a:gd name="connsiteX426" fmla="*/ 23279 w 28575"/>
                              <a:gd name="connsiteY426" fmla="*/ 4763 h 9525"/>
                              <a:gd name="connsiteX427" fmla="*/ 24346 w 28575"/>
                              <a:gd name="connsiteY427" fmla="*/ 4763 h 9525"/>
                              <a:gd name="connsiteX428" fmla="*/ 24346 w 28575"/>
                              <a:gd name="connsiteY428" fmla="*/ 4763 h 9525"/>
                              <a:gd name="connsiteX429" fmla="*/ 24346 w 28575"/>
                              <a:gd name="connsiteY429" fmla="*/ 4763 h 9525"/>
                              <a:gd name="connsiteX430" fmla="*/ 24346 w 28575"/>
                              <a:gd name="connsiteY430" fmla="*/ 9525 h 9525"/>
                              <a:gd name="connsiteX431" fmla="*/ 24346 w 28575"/>
                              <a:gd name="connsiteY431" fmla="*/ 4763 h 9525"/>
                              <a:gd name="connsiteX432" fmla="*/ 24346 w 28575"/>
                              <a:gd name="connsiteY432" fmla="*/ 4763 h 9525"/>
                              <a:gd name="connsiteX433" fmla="*/ 24346 w 28575"/>
                              <a:gd name="connsiteY433" fmla="*/ 4763 h 9525"/>
                              <a:gd name="connsiteX434" fmla="*/ 24346 w 28575"/>
                              <a:gd name="connsiteY434" fmla="*/ 4763 h 9525"/>
                              <a:gd name="connsiteX435" fmla="*/ 24346 w 28575"/>
                              <a:gd name="connsiteY435" fmla="*/ 4763 h 9525"/>
                              <a:gd name="connsiteX436" fmla="*/ 24346 w 28575"/>
                              <a:gd name="connsiteY436" fmla="*/ 4763 h 9525"/>
                              <a:gd name="connsiteX437" fmla="*/ 24346 w 28575"/>
                              <a:gd name="connsiteY437" fmla="*/ 4763 h 9525"/>
                              <a:gd name="connsiteX438" fmla="*/ 24346 w 28575"/>
                              <a:gd name="connsiteY438" fmla="*/ 4763 h 9525"/>
                              <a:gd name="connsiteX439" fmla="*/ 24346 w 28575"/>
                              <a:gd name="connsiteY439" fmla="*/ 4763 h 9525"/>
                              <a:gd name="connsiteX440" fmla="*/ 24346 w 28575"/>
                              <a:gd name="connsiteY440" fmla="*/ 9525 h 9525"/>
                              <a:gd name="connsiteX441" fmla="*/ 24346 w 28575"/>
                              <a:gd name="connsiteY441" fmla="*/ 4763 h 9525"/>
                              <a:gd name="connsiteX442" fmla="*/ 24346 w 28575"/>
                              <a:gd name="connsiteY442" fmla="*/ 4763 h 9525"/>
                              <a:gd name="connsiteX443" fmla="*/ 24346 w 28575"/>
                              <a:gd name="connsiteY443" fmla="*/ 4763 h 9525"/>
                              <a:gd name="connsiteX444" fmla="*/ 24346 w 28575"/>
                              <a:gd name="connsiteY444" fmla="*/ 4763 h 9525"/>
                              <a:gd name="connsiteX445" fmla="*/ 24346 w 28575"/>
                              <a:gd name="connsiteY445" fmla="*/ 4763 h 9525"/>
                              <a:gd name="connsiteX446" fmla="*/ 24346 w 28575"/>
                              <a:gd name="connsiteY446" fmla="*/ 4763 h 9525"/>
                              <a:gd name="connsiteX447" fmla="*/ 25403 w 28575"/>
                              <a:gd name="connsiteY447" fmla="*/ 9525 h 9525"/>
                              <a:gd name="connsiteX448" fmla="*/ 25403 w 28575"/>
                              <a:gd name="connsiteY448" fmla="*/ 4763 h 9525"/>
                              <a:gd name="connsiteX449" fmla="*/ 25403 w 28575"/>
                              <a:gd name="connsiteY449" fmla="*/ 4763 h 9525"/>
                              <a:gd name="connsiteX450" fmla="*/ 25403 w 28575"/>
                              <a:gd name="connsiteY450" fmla="*/ 4763 h 9525"/>
                              <a:gd name="connsiteX451" fmla="*/ 25403 w 28575"/>
                              <a:gd name="connsiteY451" fmla="*/ 4763 h 9525"/>
                              <a:gd name="connsiteX452" fmla="*/ 25403 w 28575"/>
                              <a:gd name="connsiteY452" fmla="*/ 4763 h 9525"/>
                              <a:gd name="connsiteX453" fmla="*/ 25403 w 28575"/>
                              <a:gd name="connsiteY453" fmla="*/ 4763 h 9525"/>
                              <a:gd name="connsiteX454" fmla="*/ 25403 w 28575"/>
                              <a:gd name="connsiteY454" fmla="*/ 4763 h 9525"/>
                              <a:gd name="connsiteX455" fmla="*/ 25403 w 28575"/>
                              <a:gd name="connsiteY455" fmla="*/ 4763 h 9525"/>
                              <a:gd name="connsiteX456" fmla="*/ 25403 w 28575"/>
                              <a:gd name="connsiteY456" fmla="*/ 4763 h 9525"/>
                              <a:gd name="connsiteX457" fmla="*/ 25403 w 28575"/>
                              <a:gd name="connsiteY457" fmla="*/ 4763 h 9525"/>
                              <a:gd name="connsiteX458" fmla="*/ 25403 w 28575"/>
                              <a:gd name="connsiteY458" fmla="*/ 4763 h 9525"/>
                              <a:gd name="connsiteX459" fmla="*/ 25403 w 28575"/>
                              <a:gd name="connsiteY459" fmla="*/ 4763 h 9525"/>
                              <a:gd name="connsiteX460" fmla="*/ 25403 w 28575"/>
                              <a:gd name="connsiteY460" fmla="*/ 4763 h 9525"/>
                              <a:gd name="connsiteX461" fmla="*/ 25403 w 28575"/>
                              <a:gd name="connsiteY461" fmla="*/ 4763 h 9525"/>
                              <a:gd name="connsiteX462" fmla="*/ 25403 w 28575"/>
                              <a:gd name="connsiteY462" fmla="*/ 4763 h 9525"/>
                              <a:gd name="connsiteX463" fmla="*/ 25403 w 28575"/>
                              <a:gd name="connsiteY463" fmla="*/ 9525 h 9525"/>
                              <a:gd name="connsiteX464" fmla="*/ 25403 w 28575"/>
                              <a:gd name="connsiteY464" fmla="*/ 4763 h 9525"/>
                              <a:gd name="connsiteX465" fmla="*/ 26460 w 28575"/>
                              <a:gd name="connsiteY465" fmla="*/ 9525 h 9525"/>
                              <a:gd name="connsiteX466" fmla="*/ 26460 w 28575"/>
                              <a:gd name="connsiteY466" fmla="*/ 4763 h 9525"/>
                              <a:gd name="connsiteX467" fmla="*/ 26460 w 28575"/>
                              <a:gd name="connsiteY467" fmla="*/ 9525 h 9525"/>
                              <a:gd name="connsiteX468" fmla="*/ 26460 w 28575"/>
                              <a:gd name="connsiteY468" fmla="*/ 4763 h 9525"/>
                              <a:gd name="connsiteX469" fmla="*/ 26460 w 28575"/>
                              <a:gd name="connsiteY469" fmla="*/ 4763 h 9525"/>
                              <a:gd name="connsiteX470" fmla="*/ 26460 w 28575"/>
                              <a:gd name="connsiteY470" fmla="*/ 4763 h 9525"/>
                              <a:gd name="connsiteX471" fmla="*/ 26460 w 28575"/>
                              <a:gd name="connsiteY471" fmla="*/ 4763 h 9525"/>
                              <a:gd name="connsiteX472" fmla="*/ 26460 w 28575"/>
                              <a:gd name="connsiteY472" fmla="*/ 4763 h 9525"/>
                              <a:gd name="connsiteX473" fmla="*/ 26460 w 28575"/>
                              <a:gd name="connsiteY473" fmla="*/ 4763 h 9525"/>
                              <a:gd name="connsiteX474" fmla="*/ 26460 w 28575"/>
                              <a:gd name="connsiteY474" fmla="*/ 4763 h 9525"/>
                              <a:gd name="connsiteX475" fmla="*/ 26460 w 28575"/>
                              <a:gd name="connsiteY475" fmla="*/ 4763 h 9525"/>
                              <a:gd name="connsiteX476" fmla="*/ 26460 w 28575"/>
                              <a:gd name="connsiteY476" fmla="*/ 4763 h 9525"/>
                              <a:gd name="connsiteX477" fmla="*/ 26460 w 28575"/>
                              <a:gd name="connsiteY477" fmla="*/ 4763 h 9525"/>
                              <a:gd name="connsiteX478" fmla="*/ 26460 w 28575"/>
                              <a:gd name="connsiteY478" fmla="*/ 4763 h 9525"/>
                              <a:gd name="connsiteX479" fmla="*/ 26460 w 28575"/>
                              <a:gd name="connsiteY479" fmla="*/ 4763 h 9525"/>
                              <a:gd name="connsiteX480" fmla="*/ 26460 w 28575"/>
                              <a:gd name="connsiteY480" fmla="*/ 4763 h 9525"/>
                              <a:gd name="connsiteX481" fmla="*/ 26460 w 28575"/>
                              <a:gd name="connsiteY481" fmla="*/ 4763 h 9525"/>
                              <a:gd name="connsiteX482" fmla="*/ 26460 w 28575"/>
                              <a:gd name="connsiteY482" fmla="*/ 4763 h 9525"/>
                              <a:gd name="connsiteX483" fmla="*/ 27518 w 28575"/>
                              <a:gd name="connsiteY483" fmla="*/ 4763 h 9525"/>
                              <a:gd name="connsiteX484" fmla="*/ 27518 w 28575"/>
                              <a:gd name="connsiteY484" fmla="*/ 4763 h 9525"/>
                              <a:gd name="connsiteX485" fmla="*/ 27518 w 28575"/>
                              <a:gd name="connsiteY485" fmla="*/ 4763 h 9525"/>
                              <a:gd name="connsiteX486" fmla="*/ 27518 w 28575"/>
                              <a:gd name="connsiteY486" fmla="*/ 4763 h 9525"/>
                              <a:gd name="connsiteX487" fmla="*/ 27518 w 28575"/>
                              <a:gd name="connsiteY487" fmla="*/ 4763 h 9525"/>
                              <a:gd name="connsiteX488" fmla="*/ 27518 w 28575"/>
                              <a:gd name="connsiteY488" fmla="*/ 9525 h 9525"/>
                              <a:gd name="connsiteX489" fmla="*/ 27518 w 28575"/>
                              <a:gd name="connsiteY489" fmla="*/ 9525 h 9525"/>
                              <a:gd name="connsiteX490" fmla="*/ 27518 w 28575"/>
                              <a:gd name="connsiteY490" fmla="*/ 4763 h 9525"/>
                              <a:gd name="connsiteX491" fmla="*/ 27518 w 28575"/>
                              <a:gd name="connsiteY491" fmla="*/ 4763 h 9525"/>
                              <a:gd name="connsiteX492" fmla="*/ 27518 w 28575"/>
                              <a:gd name="connsiteY492" fmla="*/ 4763 h 9525"/>
                              <a:gd name="connsiteX493" fmla="*/ 27518 w 28575"/>
                              <a:gd name="connsiteY493" fmla="*/ 4763 h 9525"/>
                              <a:gd name="connsiteX494" fmla="*/ 27518 w 28575"/>
                              <a:gd name="connsiteY494" fmla="*/ 9525 h 9525"/>
                              <a:gd name="connsiteX495" fmla="*/ 27518 w 28575"/>
                              <a:gd name="connsiteY495" fmla="*/ 9525 h 9525"/>
                              <a:gd name="connsiteX496" fmla="*/ 27518 w 28575"/>
                              <a:gd name="connsiteY496" fmla="*/ 9525 h 9525"/>
                              <a:gd name="connsiteX497" fmla="*/ 27518 w 28575"/>
                              <a:gd name="connsiteY497" fmla="*/ 9525 h 9525"/>
                              <a:gd name="connsiteX498" fmla="*/ 27518 w 28575"/>
                              <a:gd name="connsiteY498" fmla="*/ 9525 h 9525"/>
                              <a:gd name="connsiteX499" fmla="*/ 27518 w 28575"/>
                              <a:gd name="connsiteY499" fmla="*/ 9525 h 9525"/>
                              <a:gd name="connsiteX500" fmla="*/ 27518 w 28575"/>
                              <a:gd name="connsiteY500" fmla="*/ 9525 h 9525"/>
                              <a:gd name="connsiteX501" fmla="*/ 28575 w 28575"/>
                              <a:gd name="connsiteY501" fmla="*/ 9525 h 9525"/>
                              <a:gd name="connsiteX502" fmla="*/ 28575 w 28575"/>
                              <a:gd name="connsiteY502" fmla="*/ 9525 h 9525"/>
                              <a:gd name="connsiteX503" fmla="*/ 28575 w 28575"/>
                              <a:gd name="connsiteY503" fmla="*/ 9525 h 9525"/>
                              <a:gd name="connsiteX504" fmla="*/ 28575 w 28575"/>
                              <a:gd name="connsiteY504" fmla="*/ 9525 h 9525"/>
                              <a:gd name="connsiteX505" fmla="*/ 28575 w 28575"/>
                              <a:gd name="connsiteY505" fmla="*/ 4763 h 9525"/>
                              <a:gd name="connsiteX506" fmla="*/ 28575 w 28575"/>
                              <a:gd name="connsiteY506" fmla="*/ 4763 h 9525"/>
                              <a:gd name="connsiteX507" fmla="*/ 28575 w 28575"/>
                              <a:gd name="connsiteY507" fmla="*/ 4763 h 9525"/>
                              <a:gd name="connsiteX508" fmla="*/ 28575 w 28575"/>
                              <a:gd name="connsiteY508" fmla="*/ 0 h 9525"/>
                              <a:gd name="connsiteX509" fmla="*/ 28575 w 28575"/>
                              <a:gd name="connsiteY509" fmla="*/ 4763 h 9525"/>
                              <a:gd name="connsiteX510" fmla="*/ 28575 w 28575"/>
                              <a:gd name="connsiteY510" fmla="*/ 4763 h 9525"/>
                              <a:gd name="connsiteX511" fmla="*/ 28575 w 28575"/>
                              <a:gd name="connsiteY511" fmla="*/ 476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0"/>
                                </a:moveTo>
                                <a:lnTo>
                                  <a:pt x="0" y="0"/>
                                </a:lnTo>
                                <a:lnTo>
                                  <a:pt x="0" y="4763"/>
                                </a:lnTo>
                                <a:lnTo>
                                  <a:pt x="0" y="4763"/>
                                </a:lnTo>
                                <a:lnTo>
                                  <a:pt x="0" y="4763"/>
                                </a:lnTo>
                                <a:lnTo>
                                  <a:pt x="0" y="4763"/>
                                </a:lnTo>
                                <a:lnTo>
                                  <a:pt x="0" y="4763"/>
                                </a:lnTo>
                                <a:lnTo>
                                  <a:pt x="0" y="4763"/>
                                </a:lnTo>
                                <a:lnTo>
                                  <a:pt x="0"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2115" y="9525"/>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4229" y="4763"/>
                                </a:lnTo>
                                <a:lnTo>
                                  <a:pt x="4229" y="4763"/>
                                </a:lnTo>
                                <a:lnTo>
                                  <a:pt x="4229" y="4763"/>
                                </a:lnTo>
                                <a:lnTo>
                                  <a:pt x="4229" y="4763"/>
                                </a:lnTo>
                                <a:lnTo>
                                  <a:pt x="4229" y="4763"/>
                                </a:lnTo>
                                <a:lnTo>
                                  <a:pt x="4229" y="4763"/>
                                </a:lnTo>
                                <a:lnTo>
                                  <a:pt x="4229" y="4763"/>
                                </a:lnTo>
                                <a:lnTo>
                                  <a:pt x="4229" y="9525"/>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5296" y="4763"/>
                                </a:lnTo>
                                <a:lnTo>
                                  <a:pt x="5296" y="4763"/>
                                </a:lnTo>
                                <a:lnTo>
                                  <a:pt x="5296" y="4763"/>
                                </a:lnTo>
                                <a:lnTo>
                                  <a:pt x="5296" y="4763"/>
                                </a:lnTo>
                                <a:lnTo>
                                  <a:pt x="5296" y="4763"/>
                                </a:lnTo>
                                <a:lnTo>
                                  <a:pt x="5296" y="4763"/>
                                </a:lnTo>
                                <a:lnTo>
                                  <a:pt x="5296" y="9525"/>
                                </a:lnTo>
                                <a:lnTo>
                                  <a:pt x="5296" y="4763"/>
                                </a:lnTo>
                                <a:lnTo>
                                  <a:pt x="5296" y="4763"/>
                                </a:lnTo>
                                <a:lnTo>
                                  <a:pt x="5296" y="4763"/>
                                </a:lnTo>
                                <a:lnTo>
                                  <a:pt x="5296" y="0"/>
                                </a:lnTo>
                                <a:lnTo>
                                  <a:pt x="5296" y="0"/>
                                </a:lnTo>
                                <a:lnTo>
                                  <a:pt x="5296" y="4763"/>
                                </a:lnTo>
                                <a:lnTo>
                                  <a:pt x="5296" y="4763"/>
                                </a:lnTo>
                                <a:lnTo>
                                  <a:pt x="5296" y="4763"/>
                                </a:lnTo>
                                <a:lnTo>
                                  <a:pt x="5296" y="4763"/>
                                </a:lnTo>
                                <a:lnTo>
                                  <a:pt x="5296" y="4763"/>
                                </a:lnTo>
                                <a:lnTo>
                                  <a:pt x="5296"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9525"/>
                                </a:lnTo>
                                <a:lnTo>
                                  <a:pt x="6353" y="4763"/>
                                </a:lnTo>
                                <a:lnTo>
                                  <a:pt x="7410" y="4763"/>
                                </a:lnTo>
                                <a:lnTo>
                                  <a:pt x="7410" y="4763"/>
                                </a:lnTo>
                                <a:lnTo>
                                  <a:pt x="7410" y="4763"/>
                                </a:lnTo>
                                <a:lnTo>
                                  <a:pt x="7410" y="4763"/>
                                </a:lnTo>
                                <a:lnTo>
                                  <a:pt x="7410" y="4763"/>
                                </a:lnTo>
                                <a:lnTo>
                                  <a:pt x="7410" y="4763"/>
                                </a:lnTo>
                                <a:lnTo>
                                  <a:pt x="7410" y="4763"/>
                                </a:lnTo>
                                <a:lnTo>
                                  <a:pt x="7410" y="4763"/>
                                </a:lnTo>
                                <a:lnTo>
                                  <a:pt x="7410" y="4763"/>
                                </a:lnTo>
                                <a:lnTo>
                                  <a:pt x="7410" y="4763"/>
                                </a:lnTo>
                                <a:lnTo>
                                  <a:pt x="7410" y="4763"/>
                                </a:lnTo>
                                <a:lnTo>
                                  <a:pt x="7410" y="4763"/>
                                </a:lnTo>
                                <a:lnTo>
                                  <a:pt x="7410" y="4763"/>
                                </a:lnTo>
                                <a:lnTo>
                                  <a:pt x="7410" y="4763"/>
                                </a:lnTo>
                                <a:lnTo>
                                  <a:pt x="7410" y="4763"/>
                                </a:lnTo>
                                <a:lnTo>
                                  <a:pt x="7410" y="4763"/>
                                </a:lnTo>
                                <a:lnTo>
                                  <a:pt x="7410" y="4763"/>
                                </a:lnTo>
                                <a:lnTo>
                                  <a:pt x="7410" y="4763"/>
                                </a:lnTo>
                                <a:lnTo>
                                  <a:pt x="8468" y="4763"/>
                                </a:lnTo>
                                <a:lnTo>
                                  <a:pt x="8468" y="4763"/>
                                </a:lnTo>
                                <a:lnTo>
                                  <a:pt x="8468" y="4763"/>
                                </a:lnTo>
                                <a:lnTo>
                                  <a:pt x="8468" y="4763"/>
                                </a:lnTo>
                                <a:lnTo>
                                  <a:pt x="8468" y="9525"/>
                                </a:lnTo>
                                <a:lnTo>
                                  <a:pt x="8468" y="9525"/>
                                </a:lnTo>
                                <a:lnTo>
                                  <a:pt x="8468" y="9525"/>
                                </a:lnTo>
                                <a:lnTo>
                                  <a:pt x="8468" y="9525"/>
                                </a:lnTo>
                                <a:lnTo>
                                  <a:pt x="8468" y="9525"/>
                                </a:lnTo>
                                <a:lnTo>
                                  <a:pt x="8468" y="9525"/>
                                </a:lnTo>
                                <a:lnTo>
                                  <a:pt x="8468" y="9525"/>
                                </a:lnTo>
                                <a:lnTo>
                                  <a:pt x="8468" y="4763"/>
                                </a:lnTo>
                                <a:lnTo>
                                  <a:pt x="8468" y="9525"/>
                                </a:lnTo>
                                <a:lnTo>
                                  <a:pt x="8468" y="9525"/>
                                </a:lnTo>
                                <a:lnTo>
                                  <a:pt x="8468" y="9525"/>
                                </a:lnTo>
                                <a:lnTo>
                                  <a:pt x="8468" y="9525"/>
                                </a:lnTo>
                                <a:lnTo>
                                  <a:pt x="8468" y="4763"/>
                                </a:lnTo>
                                <a:lnTo>
                                  <a:pt x="8468" y="4763"/>
                                </a:lnTo>
                                <a:lnTo>
                                  <a:pt x="8468" y="4763"/>
                                </a:lnTo>
                                <a:lnTo>
                                  <a:pt x="8468"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9525"/>
                                </a:lnTo>
                                <a:lnTo>
                                  <a:pt x="9525" y="9525"/>
                                </a:lnTo>
                                <a:lnTo>
                                  <a:pt x="9525" y="4763"/>
                                </a:lnTo>
                                <a:lnTo>
                                  <a:pt x="9525" y="4763"/>
                                </a:lnTo>
                                <a:lnTo>
                                  <a:pt x="9525" y="4763"/>
                                </a:lnTo>
                                <a:lnTo>
                                  <a:pt x="9525" y="4763"/>
                                </a:lnTo>
                                <a:lnTo>
                                  <a:pt x="9525" y="9525"/>
                                </a:lnTo>
                                <a:lnTo>
                                  <a:pt x="9525" y="9525"/>
                                </a:lnTo>
                                <a:lnTo>
                                  <a:pt x="10582" y="4763"/>
                                </a:lnTo>
                                <a:lnTo>
                                  <a:pt x="10582" y="4763"/>
                                </a:lnTo>
                                <a:lnTo>
                                  <a:pt x="10582" y="4763"/>
                                </a:lnTo>
                                <a:lnTo>
                                  <a:pt x="10582" y="4763"/>
                                </a:lnTo>
                                <a:lnTo>
                                  <a:pt x="10582" y="4763"/>
                                </a:lnTo>
                                <a:lnTo>
                                  <a:pt x="10582" y="4763"/>
                                </a:lnTo>
                                <a:lnTo>
                                  <a:pt x="10582" y="9525"/>
                                </a:lnTo>
                                <a:lnTo>
                                  <a:pt x="10582" y="9525"/>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1640" y="9525"/>
                                </a:lnTo>
                                <a:lnTo>
                                  <a:pt x="11640" y="4763"/>
                                </a:lnTo>
                                <a:lnTo>
                                  <a:pt x="11640" y="4763"/>
                                </a:lnTo>
                                <a:lnTo>
                                  <a:pt x="11640" y="4763"/>
                                </a:lnTo>
                                <a:lnTo>
                                  <a:pt x="11640" y="4763"/>
                                </a:lnTo>
                                <a:lnTo>
                                  <a:pt x="11640" y="9525"/>
                                </a:lnTo>
                                <a:lnTo>
                                  <a:pt x="11640" y="4763"/>
                                </a:lnTo>
                                <a:lnTo>
                                  <a:pt x="11640" y="4763"/>
                                </a:lnTo>
                                <a:lnTo>
                                  <a:pt x="12697" y="4763"/>
                                </a:lnTo>
                                <a:lnTo>
                                  <a:pt x="12697" y="4763"/>
                                </a:lnTo>
                                <a:lnTo>
                                  <a:pt x="12697" y="4763"/>
                                </a:lnTo>
                                <a:lnTo>
                                  <a:pt x="12697" y="4763"/>
                                </a:lnTo>
                                <a:lnTo>
                                  <a:pt x="12697" y="4763"/>
                                </a:lnTo>
                                <a:lnTo>
                                  <a:pt x="12697" y="4763"/>
                                </a:lnTo>
                                <a:lnTo>
                                  <a:pt x="12697" y="9525"/>
                                </a:lnTo>
                                <a:lnTo>
                                  <a:pt x="12697" y="9525"/>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4821" y="9525"/>
                                </a:lnTo>
                                <a:lnTo>
                                  <a:pt x="14821" y="9525"/>
                                </a:lnTo>
                                <a:lnTo>
                                  <a:pt x="14821" y="9525"/>
                                </a:lnTo>
                                <a:lnTo>
                                  <a:pt x="14821" y="9525"/>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6935" y="0"/>
                                </a:lnTo>
                                <a:lnTo>
                                  <a:pt x="16935" y="0"/>
                                </a:lnTo>
                                <a:lnTo>
                                  <a:pt x="16935" y="4763"/>
                                </a:lnTo>
                                <a:lnTo>
                                  <a:pt x="16935" y="4763"/>
                                </a:lnTo>
                                <a:lnTo>
                                  <a:pt x="16935" y="4763"/>
                                </a:lnTo>
                                <a:lnTo>
                                  <a:pt x="16935" y="4763"/>
                                </a:lnTo>
                                <a:lnTo>
                                  <a:pt x="16935" y="4763"/>
                                </a:lnTo>
                                <a:lnTo>
                                  <a:pt x="16935" y="4763"/>
                                </a:lnTo>
                                <a:lnTo>
                                  <a:pt x="16935" y="4763"/>
                                </a:lnTo>
                                <a:lnTo>
                                  <a:pt x="16935" y="4763"/>
                                </a:lnTo>
                                <a:lnTo>
                                  <a:pt x="16935" y="4763"/>
                                </a:lnTo>
                                <a:lnTo>
                                  <a:pt x="16935" y="4763"/>
                                </a:lnTo>
                                <a:lnTo>
                                  <a:pt x="16935" y="4763"/>
                                </a:lnTo>
                                <a:lnTo>
                                  <a:pt x="16935" y="4763"/>
                                </a:lnTo>
                                <a:lnTo>
                                  <a:pt x="16935" y="4763"/>
                                </a:lnTo>
                                <a:lnTo>
                                  <a:pt x="16935" y="4763"/>
                                </a:lnTo>
                                <a:lnTo>
                                  <a:pt x="16935" y="4763"/>
                                </a:lnTo>
                                <a:lnTo>
                                  <a:pt x="16935" y="4763"/>
                                </a:lnTo>
                                <a:lnTo>
                                  <a:pt x="17993" y="4763"/>
                                </a:lnTo>
                                <a:lnTo>
                                  <a:pt x="17993" y="9525"/>
                                </a:lnTo>
                                <a:lnTo>
                                  <a:pt x="17993" y="4763"/>
                                </a:lnTo>
                                <a:lnTo>
                                  <a:pt x="17993" y="4763"/>
                                </a:lnTo>
                                <a:lnTo>
                                  <a:pt x="17993" y="0"/>
                                </a:lnTo>
                                <a:lnTo>
                                  <a:pt x="17993" y="0"/>
                                </a:lnTo>
                                <a:lnTo>
                                  <a:pt x="17993" y="0"/>
                                </a:lnTo>
                                <a:lnTo>
                                  <a:pt x="17993" y="0"/>
                                </a:lnTo>
                                <a:lnTo>
                                  <a:pt x="17993" y="0"/>
                                </a:lnTo>
                                <a:lnTo>
                                  <a:pt x="17993" y="0"/>
                                </a:lnTo>
                                <a:lnTo>
                                  <a:pt x="17993" y="4763"/>
                                </a:lnTo>
                                <a:lnTo>
                                  <a:pt x="17993" y="4763"/>
                                </a:lnTo>
                                <a:lnTo>
                                  <a:pt x="17993" y="4763"/>
                                </a:lnTo>
                                <a:lnTo>
                                  <a:pt x="17993" y="4763"/>
                                </a:lnTo>
                                <a:lnTo>
                                  <a:pt x="17993" y="4763"/>
                                </a:lnTo>
                                <a:lnTo>
                                  <a:pt x="17993" y="4763"/>
                                </a:lnTo>
                                <a:lnTo>
                                  <a:pt x="17993" y="4763"/>
                                </a:lnTo>
                                <a:lnTo>
                                  <a:pt x="17993" y="4763"/>
                                </a:lnTo>
                                <a:lnTo>
                                  <a:pt x="19050" y="4763"/>
                                </a:lnTo>
                                <a:lnTo>
                                  <a:pt x="19050" y="4763"/>
                                </a:lnTo>
                                <a:lnTo>
                                  <a:pt x="19050" y="4763"/>
                                </a:lnTo>
                                <a:lnTo>
                                  <a:pt x="19050" y="9525"/>
                                </a:lnTo>
                                <a:lnTo>
                                  <a:pt x="19050" y="4763"/>
                                </a:lnTo>
                                <a:lnTo>
                                  <a:pt x="19050" y="4763"/>
                                </a:lnTo>
                                <a:lnTo>
                                  <a:pt x="19050" y="4763"/>
                                </a:lnTo>
                                <a:lnTo>
                                  <a:pt x="19050" y="4763"/>
                                </a:lnTo>
                                <a:lnTo>
                                  <a:pt x="19050" y="4763"/>
                                </a:lnTo>
                                <a:lnTo>
                                  <a:pt x="19050" y="9525"/>
                                </a:lnTo>
                                <a:lnTo>
                                  <a:pt x="19050" y="9525"/>
                                </a:lnTo>
                                <a:lnTo>
                                  <a:pt x="19050" y="9525"/>
                                </a:lnTo>
                                <a:lnTo>
                                  <a:pt x="19050" y="9525"/>
                                </a:lnTo>
                                <a:lnTo>
                                  <a:pt x="19050" y="4763"/>
                                </a:lnTo>
                                <a:lnTo>
                                  <a:pt x="19050" y="4763"/>
                                </a:lnTo>
                                <a:lnTo>
                                  <a:pt x="19050" y="4763"/>
                                </a:lnTo>
                                <a:lnTo>
                                  <a:pt x="19050" y="4763"/>
                                </a:lnTo>
                                <a:lnTo>
                                  <a:pt x="19050"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9525"/>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1165" y="4763"/>
                                </a:lnTo>
                                <a:lnTo>
                                  <a:pt x="21165" y="4763"/>
                                </a:lnTo>
                                <a:lnTo>
                                  <a:pt x="21165" y="4763"/>
                                </a:lnTo>
                                <a:lnTo>
                                  <a:pt x="21165" y="4763"/>
                                </a:lnTo>
                                <a:lnTo>
                                  <a:pt x="21165" y="4763"/>
                                </a:lnTo>
                                <a:lnTo>
                                  <a:pt x="21165" y="4763"/>
                                </a:lnTo>
                                <a:lnTo>
                                  <a:pt x="21165" y="4763"/>
                                </a:lnTo>
                                <a:lnTo>
                                  <a:pt x="21165" y="9525"/>
                                </a:lnTo>
                                <a:lnTo>
                                  <a:pt x="21165" y="9525"/>
                                </a:lnTo>
                                <a:lnTo>
                                  <a:pt x="21165" y="4763"/>
                                </a:lnTo>
                                <a:lnTo>
                                  <a:pt x="21165" y="4763"/>
                                </a:lnTo>
                                <a:lnTo>
                                  <a:pt x="21165" y="9525"/>
                                </a:lnTo>
                                <a:lnTo>
                                  <a:pt x="21165" y="4763"/>
                                </a:lnTo>
                                <a:lnTo>
                                  <a:pt x="21165" y="4763"/>
                                </a:lnTo>
                                <a:lnTo>
                                  <a:pt x="21165" y="4763"/>
                                </a:lnTo>
                                <a:lnTo>
                                  <a:pt x="21165" y="4763"/>
                                </a:lnTo>
                                <a:lnTo>
                                  <a:pt x="21165" y="4763"/>
                                </a:lnTo>
                                <a:lnTo>
                                  <a:pt x="21165"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9525"/>
                                </a:lnTo>
                                <a:lnTo>
                                  <a:pt x="22222" y="9525"/>
                                </a:lnTo>
                                <a:lnTo>
                                  <a:pt x="22222" y="9525"/>
                                </a:lnTo>
                                <a:lnTo>
                                  <a:pt x="22222" y="9525"/>
                                </a:lnTo>
                                <a:lnTo>
                                  <a:pt x="22222" y="4763"/>
                                </a:lnTo>
                                <a:lnTo>
                                  <a:pt x="22222" y="4763"/>
                                </a:lnTo>
                                <a:lnTo>
                                  <a:pt x="22222"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9525"/>
                                </a:lnTo>
                                <a:lnTo>
                                  <a:pt x="23279" y="9525"/>
                                </a:lnTo>
                                <a:lnTo>
                                  <a:pt x="23279" y="9525"/>
                                </a:lnTo>
                                <a:lnTo>
                                  <a:pt x="23279" y="9525"/>
                                </a:lnTo>
                                <a:lnTo>
                                  <a:pt x="23279" y="4763"/>
                                </a:lnTo>
                                <a:lnTo>
                                  <a:pt x="23279" y="4763"/>
                                </a:lnTo>
                                <a:lnTo>
                                  <a:pt x="23279" y="4763"/>
                                </a:lnTo>
                                <a:lnTo>
                                  <a:pt x="23279" y="4763"/>
                                </a:lnTo>
                                <a:lnTo>
                                  <a:pt x="24346" y="4763"/>
                                </a:lnTo>
                                <a:lnTo>
                                  <a:pt x="24346" y="4763"/>
                                </a:lnTo>
                                <a:lnTo>
                                  <a:pt x="24346" y="4763"/>
                                </a:lnTo>
                                <a:lnTo>
                                  <a:pt x="24346" y="9525"/>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9525"/>
                                </a:lnTo>
                                <a:lnTo>
                                  <a:pt x="24346" y="4763"/>
                                </a:lnTo>
                                <a:lnTo>
                                  <a:pt x="24346" y="4763"/>
                                </a:lnTo>
                                <a:lnTo>
                                  <a:pt x="24346" y="4763"/>
                                </a:lnTo>
                                <a:lnTo>
                                  <a:pt x="24346" y="4763"/>
                                </a:lnTo>
                                <a:lnTo>
                                  <a:pt x="24346" y="4763"/>
                                </a:lnTo>
                                <a:lnTo>
                                  <a:pt x="24346" y="4763"/>
                                </a:lnTo>
                                <a:lnTo>
                                  <a:pt x="25403" y="9525"/>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9525"/>
                                </a:lnTo>
                                <a:lnTo>
                                  <a:pt x="25403" y="4763"/>
                                </a:lnTo>
                                <a:lnTo>
                                  <a:pt x="26460" y="9525"/>
                                </a:lnTo>
                                <a:lnTo>
                                  <a:pt x="26460" y="4763"/>
                                </a:lnTo>
                                <a:lnTo>
                                  <a:pt x="26460" y="9525"/>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7518" y="4763"/>
                                </a:lnTo>
                                <a:lnTo>
                                  <a:pt x="27518" y="4763"/>
                                </a:lnTo>
                                <a:lnTo>
                                  <a:pt x="27518" y="4763"/>
                                </a:lnTo>
                                <a:lnTo>
                                  <a:pt x="27518" y="4763"/>
                                </a:lnTo>
                                <a:lnTo>
                                  <a:pt x="27518" y="4763"/>
                                </a:lnTo>
                                <a:lnTo>
                                  <a:pt x="27518" y="9525"/>
                                </a:lnTo>
                                <a:lnTo>
                                  <a:pt x="27518" y="9525"/>
                                </a:lnTo>
                                <a:lnTo>
                                  <a:pt x="27518" y="4763"/>
                                </a:lnTo>
                                <a:lnTo>
                                  <a:pt x="27518" y="4763"/>
                                </a:lnTo>
                                <a:lnTo>
                                  <a:pt x="27518" y="4763"/>
                                </a:lnTo>
                                <a:lnTo>
                                  <a:pt x="27518" y="4763"/>
                                </a:lnTo>
                                <a:lnTo>
                                  <a:pt x="27518" y="9525"/>
                                </a:lnTo>
                                <a:lnTo>
                                  <a:pt x="27518" y="9525"/>
                                </a:lnTo>
                                <a:lnTo>
                                  <a:pt x="27518" y="9525"/>
                                </a:lnTo>
                                <a:lnTo>
                                  <a:pt x="27518" y="9525"/>
                                </a:lnTo>
                                <a:lnTo>
                                  <a:pt x="27518" y="9525"/>
                                </a:lnTo>
                                <a:lnTo>
                                  <a:pt x="27518" y="9525"/>
                                </a:lnTo>
                                <a:lnTo>
                                  <a:pt x="27518" y="9525"/>
                                </a:lnTo>
                                <a:lnTo>
                                  <a:pt x="28575" y="9525"/>
                                </a:lnTo>
                                <a:lnTo>
                                  <a:pt x="28575" y="9525"/>
                                </a:lnTo>
                                <a:lnTo>
                                  <a:pt x="28575" y="9525"/>
                                </a:lnTo>
                                <a:lnTo>
                                  <a:pt x="28575" y="9525"/>
                                </a:lnTo>
                                <a:lnTo>
                                  <a:pt x="28575" y="4763"/>
                                </a:lnTo>
                                <a:lnTo>
                                  <a:pt x="28575" y="4763"/>
                                </a:lnTo>
                                <a:lnTo>
                                  <a:pt x="28575" y="4763"/>
                                </a:lnTo>
                                <a:lnTo>
                                  <a:pt x="28575" y="0"/>
                                </a:lnTo>
                                <a:lnTo>
                                  <a:pt x="28575" y="4763"/>
                                </a:lnTo>
                                <a:lnTo>
                                  <a:pt x="28575" y="4763"/>
                                </a:lnTo>
                                <a:lnTo>
                                  <a:pt x="28575" y="476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3" name="Freeform: Shape 83"/>
                        <wps:cNvSpPr/>
                        <wps:spPr>
                          <a:xfrm>
                            <a:off x="1614487" y="2900362"/>
                            <a:ext cx="28575" cy="9525"/>
                          </a:xfrm>
                          <a:custGeom>
                            <a:avLst/>
                            <a:gdLst>
                              <a:gd name="connsiteX0" fmla="*/ 0 w 28575"/>
                              <a:gd name="connsiteY0" fmla="*/ 4763 h 9525"/>
                              <a:gd name="connsiteX1" fmla="*/ 0 w 28575"/>
                              <a:gd name="connsiteY1" fmla="*/ 4763 h 9525"/>
                              <a:gd name="connsiteX2" fmla="*/ 0 w 28575"/>
                              <a:gd name="connsiteY2" fmla="*/ 4763 h 9525"/>
                              <a:gd name="connsiteX3" fmla="*/ 0 w 28575"/>
                              <a:gd name="connsiteY3" fmla="*/ 4763 h 9525"/>
                              <a:gd name="connsiteX4" fmla="*/ 0 w 28575"/>
                              <a:gd name="connsiteY4" fmla="*/ 4763 h 9525"/>
                              <a:gd name="connsiteX5" fmla="*/ 0 w 28575"/>
                              <a:gd name="connsiteY5" fmla="*/ 9525 h 9525"/>
                              <a:gd name="connsiteX6" fmla="*/ 0 w 28575"/>
                              <a:gd name="connsiteY6" fmla="*/ 9525 h 9525"/>
                              <a:gd name="connsiteX7" fmla="*/ 0 w 28575"/>
                              <a:gd name="connsiteY7" fmla="*/ 4763 h 9525"/>
                              <a:gd name="connsiteX8" fmla="*/ 0 w 28575"/>
                              <a:gd name="connsiteY8" fmla="*/ 4763 h 9525"/>
                              <a:gd name="connsiteX9" fmla="*/ 0 w 28575"/>
                              <a:gd name="connsiteY9" fmla="*/ 4763 h 9525"/>
                              <a:gd name="connsiteX10" fmla="*/ 0 w 28575"/>
                              <a:gd name="connsiteY10" fmla="*/ 4763 h 9525"/>
                              <a:gd name="connsiteX11" fmla="*/ 0 w 28575"/>
                              <a:gd name="connsiteY11" fmla="*/ 9525 h 9525"/>
                              <a:gd name="connsiteX12" fmla="*/ 0 w 28575"/>
                              <a:gd name="connsiteY12" fmla="*/ 4763 h 9525"/>
                              <a:gd name="connsiteX13" fmla="*/ 0 w 28575"/>
                              <a:gd name="connsiteY13" fmla="*/ 4763 h 9525"/>
                              <a:gd name="connsiteX14" fmla="*/ 0 w 28575"/>
                              <a:gd name="connsiteY14" fmla="*/ 4763 h 9525"/>
                              <a:gd name="connsiteX15" fmla="*/ 0 w 28575"/>
                              <a:gd name="connsiteY15" fmla="*/ 4763 h 9525"/>
                              <a:gd name="connsiteX16" fmla="*/ 1057 w 28575"/>
                              <a:gd name="connsiteY16" fmla="*/ 4763 h 9525"/>
                              <a:gd name="connsiteX17" fmla="*/ 1057 w 28575"/>
                              <a:gd name="connsiteY17" fmla="*/ 4763 h 9525"/>
                              <a:gd name="connsiteX18" fmla="*/ 1057 w 28575"/>
                              <a:gd name="connsiteY18" fmla="*/ 4763 h 9525"/>
                              <a:gd name="connsiteX19" fmla="*/ 1057 w 28575"/>
                              <a:gd name="connsiteY19" fmla="*/ 4763 h 9525"/>
                              <a:gd name="connsiteX20" fmla="*/ 1057 w 28575"/>
                              <a:gd name="connsiteY20" fmla="*/ 9525 h 9525"/>
                              <a:gd name="connsiteX21" fmla="*/ 1057 w 28575"/>
                              <a:gd name="connsiteY21" fmla="*/ 9525 h 9525"/>
                              <a:gd name="connsiteX22" fmla="*/ 1057 w 28575"/>
                              <a:gd name="connsiteY22" fmla="*/ 9525 h 9525"/>
                              <a:gd name="connsiteX23" fmla="*/ 1057 w 28575"/>
                              <a:gd name="connsiteY23" fmla="*/ 4763 h 9525"/>
                              <a:gd name="connsiteX24" fmla="*/ 1057 w 28575"/>
                              <a:gd name="connsiteY24" fmla="*/ 4763 h 9525"/>
                              <a:gd name="connsiteX25" fmla="*/ 1057 w 28575"/>
                              <a:gd name="connsiteY25" fmla="*/ 4763 h 9525"/>
                              <a:gd name="connsiteX26" fmla="*/ 1057 w 28575"/>
                              <a:gd name="connsiteY26" fmla="*/ 4763 h 9525"/>
                              <a:gd name="connsiteX27" fmla="*/ 1057 w 28575"/>
                              <a:gd name="connsiteY27" fmla="*/ 4763 h 9525"/>
                              <a:gd name="connsiteX28" fmla="*/ 1057 w 28575"/>
                              <a:gd name="connsiteY28" fmla="*/ 9525 h 9525"/>
                              <a:gd name="connsiteX29" fmla="*/ 1057 w 28575"/>
                              <a:gd name="connsiteY29" fmla="*/ 9525 h 9525"/>
                              <a:gd name="connsiteX30" fmla="*/ 1057 w 28575"/>
                              <a:gd name="connsiteY30" fmla="*/ 9525 h 9525"/>
                              <a:gd name="connsiteX31" fmla="*/ 1057 w 28575"/>
                              <a:gd name="connsiteY31" fmla="*/ 9525 h 9525"/>
                              <a:gd name="connsiteX32" fmla="*/ 1057 w 28575"/>
                              <a:gd name="connsiteY32" fmla="*/ 4763 h 9525"/>
                              <a:gd name="connsiteX33" fmla="*/ 1057 w 28575"/>
                              <a:gd name="connsiteY33" fmla="*/ 4763 h 9525"/>
                              <a:gd name="connsiteX34" fmla="*/ 2115 w 28575"/>
                              <a:gd name="connsiteY34" fmla="*/ 4763 h 9525"/>
                              <a:gd name="connsiteX35" fmla="*/ 2115 w 28575"/>
                              <a:gd name="connsiteY35" fmla="*/ 4763 h 9525"/>
                              <a:gd name="connsiteX36" fmla="*/ 2115 w 28575"/>
                              <a:gd name="connsiteY36" fmla="*/ 4763 h 9525"/>
                              <a:gd name="connsiteX37" fmla="*/ 2115 w 28575"/>
                              <a:gd name="connsiteY37" fmla="*/ 4763 h 9525"/>
                              <a:gd name="connsiteX38" fmla="*/ 2115 w 28575"/>
                              <a:gd name="connsiteY38" fmla="*/ 4763 h 9525"/>
                              <a:gd name="connsiteX39" fmla="*/ 2115 w 28575"/>
                              <a:gd name="connsiteY39" fmla="*/ 4763 h 9525"/>
                              <a:gd name="connsiteX40" fmla="*/ 2115 w 28575"/>
                              <a:gd name="connsiteY40" fmla="*/ 4763 h 9525"/>
                              <a:gd name="connsiteX41" fmla="*/ 2115 w 28575"/>
                              <a:gd name="connsiteY41" fmla="*/ 9525 h 9525"/>
                              <a:gd name="connsiteX42" fmla="*/ 2115 w 28575"/>
                              <a:gd name="connsiteY42" fmla="*/ 9525 h 9525"/>
                              <a:gd name="connsiteX43" fmla="*/ 2115 w 28575"/>
                              <a:gd name="connsiteY43" fmla="*/ 9525 h 9525"/>
                              <a:gd name="connsiteX44" fmla="*/ 2115 w 28575"/>
                              <a:gd name="connsiteY44" fmla="*/ 4763 h 9525"/>
                              <a:gd name="connsiteX45" fmla="*/ 2115 w 28575"/>
                              <a:gd name="connsiteY45" fmla="*/ 4763 h 9525"/>
                              <a:gd name="connsiteX46" fmla="*/ 2115 w 28575"/>
                              <a:gd name="connsiteY46" fmla="*/ 4763 h 9525"/>
                              <a:gd name="connsiteX47" fmla="*/ 2115 w 28575"/>
                              <a:gd name="connsiteY47" fmla="*/ 0 h 9525"/>
                              <a:gd name="connsiteX48" fmla="*/ 2115 w 28575"/>
                              <a:gd name="connsiteY48" fmla="*/ 4763 h 9525"/>
                              <a:gd name="connsiteX49" fmla="*/ 2115 w 28575"/>
                              <a:gd name="connsiteY49" fmla="*/ 4763 h 9525"/>
                              <a:gd name="connsiteX50" fmla="*/ 2115 w 28575"/>
                              <a:gd name="connsiteY50" fmla="*/ 4763 h 9525"/>
                              <a:gd name="connsiteX51" fmla="*/ 2115 w 28575"/>
                              <a:gd name="connsiteY51" fmla="*/ 4763 h 9525"/>
                              <a:gd name="connsiteX52" fmla="*/ 3172 w 28575"/>
                              <a:gd name="connsiteY52" fmla="*/ 4763 h 9525"/>
                              <a:gd name="connsiteX53" fmla="*/ 3172 w 28575"/>
                              <a:gd name="connsiteY53" fmla="*/ 4763 h 9525"/>
                              <a:gd name="connsiteX54" fmla="*/ 3172 w 28575"/>
                              <a:gd name="connsiteY54" fmla="*/ 4763 h 9525"/>
                              <a:gd name="connsiteX55" fmla="*/ 3172 w 28575"/>
                              <a:gd name="connsiteY55" fmla="*/ 4763 h 9525"/>
                              <a:gd name="connsiteX56" fmla="*/ 3172 w 28575"/>
                              <a:gd name="connsiteY56" fmla="*/ 4763 h 9525"/>
                              <a:gd name="connsiteX57" fmla="*/ 3172 w 28575"/>
                              <a:gd name="connsiteY57" fmla="*/ 4763 h 9525"/>
                              <a:gd name="connsiteX58" fmla="*/ 3172 w 28575"/>
                              <a:gd name="connsiteY58" fmla="*/ 4763 h 9525"/>
                              <a:gd name="connsiteX59" fmla="*/ 3172 w 28575"/>
                              <a:gd name="connsiteY59" fmla="*/ 4763 h 9525"/>
                              <a:gd name="connsiteX60" fmla="*/ 3172 w 28575"/>
                              <a:gd name="connsiteY60" fmla="*/ 4763 h 9525"/>
                              <a:gd name="connsiteX61" fmla="*/ 3172 w 28575"/>
                              <a:gd name="connsiteY61" fmla="*/ 4763 h 9525"/>
                              <a:gd name="connsiteX62" fmla="*/ 3172 w 28575"/>
                              <a:gd name="connsiteY62" fmla="*/ 4763 h 9525"/>
                              <a:gd name="connsiteX63" fmla="*/ 3172 w 28575"/>
                              <a:gd name="connsiteY63" fmla="*/ 4763 h 9525"/>
                              <a:gd name="connsiteX64" fmla="*/ 3172 w 28575"/>
                              <a:gd name="connsiteY64" fmla="*/ 4763 h 9525"/>
                              <a:gd name="connsiteX65" fmla="*/ 3172 w 28575"/>
                              <a:gd name="connsiteY65" fmla="*/ 4763 h 9525"/>
                              <a:gd name="connsiteX66" fmla="*/ 3172 w 28575"/>
                              <a:gd name="connsiteY66" fmla="*/ 4763 h 9525"/>
                              <a:gd name="connsiteX67" fmla="*/ 3172 w 28575"/>
                              <a:gd name="connsiteY67" fmla="*/ 4763 h 9525"/>
                              <a:gd name="connsiteX68" fmla="*/ 3172 w 28575"/>
                              <a:gd name="connsiteY68" fmla="*/ 4763 h 9525"/>
                              <a:gd name="connsiteX69" fmla="*/ 3172 w 28575"/>
                              <a:gd name="connsiteY69" fmla="*/ 4763 h 9525"/>
                              <a:gd name="connsiteX70" fmla="*/ 3172 w 28575"/>
                              <a:gd name="connsiteY70" fmla="*/ 4763 h 9525"/>
                              <a:gd name="connsiteX71" fmla="*/ 3172 w 28575"/>
                              <a:gd name="connsiteY71" fmla="*/ 4763 h 9525"/>
                              <a:gd name="connsiteX72" fmla="*/ 4229 w 28575"/>
                              <a:gd name="connsiteY72" fmla="*/ 4763 h 9525"/>
                              <a:gd name="connsiteX73" fmla="*/ 4229 w 28575"/>
                              <a:gd name="connsiteY73" fmla="*/ 4763 h 9525"/>
                              <a:gd name="connsiteX74" fmla="*/ 4229 w 28575"/>
                              <a:gd name="connsiteY74" fmla="*/ 4763 h 9525"/>
                              <a:gd name="connsiteX75" fmla="*/ 4229 w 28575"/>
                              <a:gd name="connsiteY75" fmla="*/ 4763 h 9525"/>
                              <a:gd name="connsiteX76" fmla="*/ 4229 w 28575"/>
                              <a:gd name="connsiteY76" fmla="*/ 4763 h 9525"/>
                              <a:gd name="connsiteX77" fmla="*/ 4229 w 28575"/>
                              <a:gd name="connsiteY77" fmla="*/ 4763 h 9525"/>
                              <a:gd name="connsiteX78" fmla="*/ 4229 w 28575"/>
                              <a:gd name="connsiteY78" fmla="*/ 9525 h 9525"/>
                              <a:gd name="connsiteX79" fmla="*/ 4229 w 28575"/>
                              <a:gd name="connsiteY79" fmla="*/ 4763 h 9525"/>
                              <a:gd name="connsiteX80" fmla="*/ 4229 w 28575"/>
                              <a:gd name="connsiteY80" fmla="*/ 9525 h 9525"/>
                              <a:gd name="connsiteX81" fmla="*/ 4229 w 28575"/>
                              <a:gd name="connsiteY81" fmla="*/ 9525 h 9525"/>
                              <a:gd name="connsiteX82" fmla="*/ 4229 w 28575"/>
                              <a:gd name="connsiteY82" fmla="*/ 4763 h 9525"/>
                              <a:gd name="connsiteX83" fmla="*/ 4229 w 28575"/>
                              <a:gd name="connsiteY83" fmla="*/ 9525 h 9525"/>
                              <a:gd name="connsiteX84" fmla="*/ 4229 w 28575"/>
                              <a:gd name="connsiteY84" fmla="*/ 4763 h 9525"/>
                              <a:gd name="connsiteX85" fmla="*/ 4229 w 28575"/>
                              <a:gd name="connsiteY85" fmla="*/ 4763 h 9525"/>
                              <a:gd name="connsiteX86" fmla="*/ 4229 w 28575"/>
                              <a:gd name="connsiteY86" fmla="*/ 4763 h 9525"/>
                              <a:gd name="connsiteX87" fmla="*/ 4229 w 28575"/>
                              <a:gd name="connsiteY87" fmla="*/ 4763 h 9525"/>
                              <a:gd name="connsiteX88" fmla="*/ 4229 w 28575"/>
                              <a:gd name="connsiteY88" fmla="*/ 4763 h 9525"/>
                              <a:gd name="connsiteX89" fmla="*/ 4229 w 28575"/>
                              <a:gd name="connsiteY89" fmla="*/ 4763 h 9525"/>
                              <a:gd name="connsiteX90" fmla="*/ 5296 w 28575"/>
                              <a:gd name="connsiteY90" fmla="*/ 4763 h 9525"/>
                              <a:gd name="connsiteX91" fmla="*/ 5296 w 28575"/>
                              <a:gd name="connsiteY91" fmla="*/ 4763 h 9525"/>
                              <a:gd name="connsiteX92" fmla="*/ 5296 w 28575"/>
                              <a:gd name="connsiteY92" fmla="*/ 4763 h 9525"/>
                              <a:gd name="connsiteX93" fmla="*/ 5296 w 28575"/>
                              <a:gd name="connsiteY93" fmla="*/ 4763 h 9525"/>
                              <a:gd name="connsiteX94" fmla="*/ 5296 w 28575"/>
                              <a:gd name="connsiteY94" fmla="*/ 4763 h 9525"/>
                              <a:gd name="connsiteX95" fmla="*/ 5296 w 28575"/>
                              <a:gd name="connsiteY95" fmla="*/ 4763 h 9525"/>
                              <a:gd name="connsiteX96" fmla="*/ 5296 w 28575"/>
                              <a:gd name="connsiteY96" fmla="*/ 4763 h 9525"/>
                              <a:gd name="connsiteX97" fmla="*/ 5296 w 28575"/>
                              <a:gd name="connsiteY97" fmla="*/ 4763 h 9525"/>
                              <a:gd name="connsiteX98" fmla="*/ 5296 w 28575"/>
                              <a:gd name="connsiteY98" fmla="*/ 4763 h 9525"/>
                              <a:gd name="connsiteX99" fmla="*/ 5296 w 28575"/>
                              <a:gd name="connsiteY99" fmla="*/ 4763 h 9525"/>
                              <a:gd name="connsiteX100" fmla="*/ 5296 w 28575"/>
                              <a:gd name="connsiteY100" fmla="*/ 4763 h 9525"/>
                              <a:gd name="connsiteX101" fmla="*/ 5296 w 28575"/>
                              <a:gd name="connsiteY101" fmla="*/ 4763 h 9525"/>
                              <a:gd name="connsiteX102" fmla="*/ 5296 w 28575"/>
                              <a:gd name="connsiteY102" fmla="*/ 4763 h 9525"/>
                              <a:gd name="connsiteX103" fmla="*/ 5296 w 28575"/>
                              <a:gd name="connsiteY103" fmla="*/ 4763 h 9525"/>
                              <a:gd name="connsiteX104" fmla="*/ 5296 w 28575"/>
                              <a:gd name="connsiteY104" fmla="*/ 4763 h 9525"/>
                              <a:gd name="connsiteX105" fmla="*/ 5296 w 28575"/>
                              <a:gd name="connsiteY105" fmla="*/ 4763 h 9525"/>
                              <a:gd name="connsiteX106" fmla="*/ 5296 w 28575"/>
                              <a:gd name="connsiteY106" fmla="*/ 4763 h 9525"/>
                              <a:gd name="connsiteX107" fmla="*/ 5296 w 28575"/>
                              <a:gd name="connsiteY107" fmla="*/ 4763 h 9525"/>
                              <a:gd name="connsiteX108" fmla="*/ 6353 w 28575"/>
                              <a:gd name="connsiteY108" fmla="*/ 4763 h 9525"/>
                              <a:gd name="connsiteX109" fmla="*/ 6353 w 28575"/>
                              <a:gd name="connsiteY109" fmla="*/ 4763 h 9525"/>
                              <a:gd name="connsiteX110" fmla="*/ 6353 w 28575"/>
                              <a:gd name="connsiteY110" fmla="*/ 4763 h 9525"/>
                              <a:gd name="connsiteX111" fmla="*/ 6353 w 28575"/>
                              <a:gd name="connsiteY111" fmla="*/ 4763 h 9525"/>
                              <a:gd name="connsiteX112" fmla="*/ 6353 w 28575"/>
                              <a:gd name="connsiteY112" fmla="*/ 4763 h 9525"/>
                              <a:gd name="connsiteX113" fmla="*/ 6353 w 28575"/>
                              <a:gd name="connsiteY113" fmla="*/ 4763 h 9525"/>
                              <a:gd name="connsiteX114" fmla="*/ 6353 w 28575"/>
                              <a:gd name="connsiteY114" fmla="*/ 9525 h 9525"/>
                              <a:gd name="connsiteX115" fmla="*/ 6353 w 28575"/>
                              <a:gd name="connsiteY115" fmla="*/ 9525 h 9525"/>
                              <a:gd name="connsiteX116" fmla="*/ 6353 w 28575"/>
                              <a:gd name="connsiteY116" fmla="*/ 9525 h 9525"/>
                              <a:gd name="connsiteX117" fmla="*/ 6353 w 28575"/>
                              <a:gd name="connsiteY117" fmla="*/ 4763 h 9525"/>
                              <a:gd name="connsiteX118" fmla="*/ 6353 w 28575"/>
                              <a:gd name="connsiteY118" fmla="*/ 4763 h 9525"/>
                              <a:gd name="connsiteX119" fmla="*/ 6353 w 28575"/>
                              <a:gd name="connsiteY119" fmla="*/ 4763 h 9525"/>
                              <a:gd name="connsiteX120" fmla="*/ 6353 w 28575"/>
                              <a:gd name="connsiteY120" fmla="*/ 4763 h 9525"/>
                              <a:gd name="connsiteX121" fmla="*/ 6353 w 28575"/>
                              <a:gd name="connsiteY121" fmla="*/ 4763 h 9525"/>
                              <a:gd name="connsiteX122" fmla="*/ 6353 w 28575"/>
                              <a:gd name="connsiteY122" fmla="*/ 4763 h 9525"/>
                              <a:gd name="connsiteX123" fmla="*/ 6353 w 28575"/>
                              <a:gd name="connsiteY123" fmla="*/ 4763 h 9525"/>
                              <a:gd name="connsiteX124" fmla="*/ 6353 w 28575"/>
                              <a:gd name="connsiteY124" fmla="*/ 4763 h 9525"/>
                              <a:gd name="connsiteX125" fmla="*/ 6353 w 28575"/>
                              <a:gd name="connsiteY125" fmla="*/ 4763 h 9525"/>
                              <a:gd name="connsiteX126" fmla="*/ 7410 w 28575"/>
                              <a:gd name="connsiteY126" fmla="*/ 4763 h 9525"/>
                              <a:gd name="connsiteX127" fmla="*/ 7410 w 28575"/>
                              <a:gd name="connsiteY127" fmla="*/ 9525 h 9525"/>
                              <a:gd name="connsiteX128" fmla="*/ 7410 w 28575"/>
                              <a:gd name="connsiteY128" fmla="*/ 4763 h 9525"/>
                              <a:gd name="connsiteX129" fmla="*/ 7410 w 28575"/>
                              <a:gd name="connsiteY129" fmla="*/ 4763 h 9525"/>
                              <a:gd name="connsiteX130" fmla="*/ 7410 w 28575"/>
                              <a:gd name="connsiteY130" fmla="*/ 4763 h 9525"/>
                              <a:gd name="connsiteX131" fmla="*/ 7410 w 28575"/>
                              <a:gd name="connsiteY131" fmla="*/ 4763 h 9525"/>
                              <a:gd name="connsiteX132" fmla="*/ 7410 w 28575"/>
                              <a:gd name="connsiteY132" fmla="*/ 4763 h 9525"/>
                              <a:gd name="connsiteX133" fmla="*/ 7410 w 28575"/>
                              <a:gd name="connsiteY133" fmla="*/ 4763 h 9525"/>
                              <a:gd name="connsiteX134" fmla="*/ 7410 w 28575"/>
                              <a:gd name="connsiteY134" fmla="*/ 4763 h 9525"/>
                              <a:gd name="connsiteX135" fmla="*/ 7410 w 28575"/>
                              <a:gd name="connsiteY135" fmla="*/ 4763 h 9525"/>
                              <a:gd name="connsiteX136" fmla="*/ 7410 w 28575"/>
                              <a:gd name="connsiteY136" fmla="*/ 4763 h 9525"/>
                              <a:gd name="connsiteX137" fmla="*/ 7410 w 28575"/>
                              <a:gd name="connsiteY137" fmla="*/ 4763 h 9525"/>
                              <a:gd name="connsiteX138" fmla="*/ 7410 w 28575"/>
                              <a:gd name="connsiteY138" fmla="*/ 4763 h 9525"/>
                              <a:gd name="connsiteX139" fmla="*/ 7410 w 28575"/>
                              <a:gd name="connsiteY139" fmla="*/ 9525 h 9525"/>
                              <a:gd name="connsiteX140" fmla="*/ 7410 w 28575"/>
                              <a:gd name="connsiteY140" fmla="*/ 9525 h 9525"/>
                              <a:gd name="connsiteX141" fmla="*/ 7410 w 28575"/>
                              <a:gd name="connsiteY141" fmla="*/ 4763 h 9525"/>
                              <a:gd name="connsiteX142" fmla="*/ 7410 w 28575"/>
                              <a:gd name="connsiteY142" fmla="*/ 4763 h 9525"/>
                              <a:gd name="connsiteX143" fmla="*/ 7410 w 28575"/>
                              <a:gd name="connsiteY143" fmla="*/ 4763 h 9525"/>
                              <a:gd name="connsiteX144" fmla="*/ 7410 w 28575"/>
                              <a:gd name="connsiteY144" fmla="*/ 4763 h 9525"/>
                              <a:gd name="connsiteX145" fmla="*/ 7410 w 28575"/>
                              <a:gd name="connsiteY145" fmla="*/ 4763 h 9525"/>
                              <a:gd name="connsiteX146" fmla="*/ 8468 w 28575"/>
                              <a:gd name="connsiteY146" fmla="*/ 4763 h 9525"/>
                              <a:gd name="connsiteX147" fmla="*/ 8468 w 28575"/>
                              <a:gd name="connsiteY147" fmla="*/ 9525 h 9525"/>
                              <a:gd name="connsiteX148" fmla="*/ 8468 w 28575"/>
                              <a:gd name="connsiteY148" fmla="*/ 9525 h 9525"/>
                              <a:gd name="connsiteX149" fmla="*/ 8468 w 28575"/>
                              <a:gd name="connsiteY149" fmla="*/ 9525 h 9525"/>
                              <a:gd name="connsiteX150" fmla="*/ 8468 w 28575"/>
                              <a:gd name="connsiteY150" fmla="*/ 9525 h 9525"/>
                              <a:gd name="connsiteX151" fmla="*/ 8468 w 28575"/>
                              <a:gd name="connsiteY151" fmla="*/ 4763 h 9525"/>
                              <a:gd name="connsiteX152" fmla="*/ 8468 w 28575"/>
                              <a:gd name="connsiteY152" fmla="*/ 4763 h 9525"/>
                              <a:gd name="connsiteX153" fmla="*/ 8468 w 28575"/>
                              <a:gd name="connsiteY153" fmla="*/ 4763 h 9525"/>
                              <a:gd name="connsiteX154" fmla="*/ 8468 w 28575"/>
                              <a:gd name="connsiteY154" fmla="*/ 4763 h 9525"/>
                              <a:gd name="connsiteX155" fmla="*/ 8468 w 28575"/>
                              <a:gd name="connsiteY155" fmla="*/ 4763 h 9525"/>
                              <a:gd name="connsiteX156" fmla="*/ 8468 w 28575"/>
                              <a:gd name="connsiteY156" fmla="*/ 4763 h 9525"/>
                              <a:gd name="connsiteX157" fmla="*/ 8468 w 28575"/>
                              <a:gd name="connsiteY157" fmla="*/ 4763 h 9525"/>
                              <a:gd name="connsiteX158" fmla="*/ 8468 w 28575"/>
                              <a:gd name="connsiteY158" fmla="*/ 4763 h 9525"/>
                              <a:gd name="connsiteX159" fmla="*/ 8468 w 28575"/>
                              <a:gd name="connsiteY159" fmla="*/ 4763 h 9525"/>
                              <a:gd name="connsiteX160" fmla="*/ 8468 w 28575"/>
                              <a:gd name="connsiteY160" fmla="*/ 4763 h 9525"/>
                              <a:gd name="connsiteX161" fmla="*/ 8468 w 28575"/>
                              <a:gd name="connsiteY161" fmla="*/ 4763 h 9525"/>
                              <a:gd name="connsiteX162" fmla="*/ 8468 w 28575"/>
                              <a:gd name="connsiteY162" fmla="*/ 4763 h 9525"/>
                              <a:gd name="connsiteX163" fmla="*/ 8468 w 28575"/>
                              <a:gd name="connsiteY163" fmla="*/ 4763 h 9525"/>
                              <a:gd name="connsiteX164" fmla="*/ 9525 w 28575"/>
                              <a:gd name="connsiteY164" fmla="*/ 4763 h 9525"/>
                              <a:gd name="connsiteX165" fmla="*/ 9525 w 28575"/>
                              <a:gd name="connsiteY165" fmla="*/ 4763 h 9525"/>
                              <a:gd name="connsiteX166" fmla="*/ 9525 w 28575"/>
                              <a:gd name="connsiteY166" fmla="*/ 4763 h 9525"/>
                              <a:gd name="connsiteX167" fmla="*/ 9525 w 28575"/>
                              <a:gd name="connsiteY167" fmla="*/ 4763 h 9525"/>
                              <a:gd name="connsiteX168" fmla="*/ 9525 w 28575"/>
                              <a:gd name="connsiteY168" fmla="*/ 4763 h 9525"/>
                              <a:gd name="connsiteX169" fmla="*/ 9525 w 28575"/>
                              <a:gd name="connsiteY169" fmla="*/ 4763 h 9525"/>
                              <a:gd name="connsiteX170" fmla="*/ 9525 w 28575"/>
                              <a:gd name="connsiteY170" fmla="*/ 9525 h 9525"/>
                              <a:gd name="connsiteX171" fmla="*/ 9525 w 28575"/>
                              <a:gd name="connsiteY171" fmla="*/ 4763 h 9525"/>
                              <a:gd name="connsiteX172" fmla="*/ 9525 w 28575"/>
                              <a:gd name="connsiteY172" fmla="*/ 4763 h 9525"/>
                              <a:gd name="connsiteX173" fmla="*/ 9525 w 28575"/>
                              <a:gd name="connsiteY173" fmla="*/ 4763 h 9525"/>
                              <a:gd name="connsiteX174" fmla="*/ 9525 w 28575"/>
                              <a:gd name="connsiteY174" fmla="*/ 4763 h 9525"/>
                              <a:gd name="connsiteX175" fmla="*/ 9525 w 28575"/>
                              <a:gd name="connsiteY175" fmla="*/ 4763 h 9525"/>
                              <a:gd name="connsiteX176" fmla="*/ 9525 w 28575"/>
                              <a:gd name="connsiteY176" fmla="*/ 4763 h 9525"/>
                              <a:gd name="connsiteX177" fmla="*/ 9525 w 28575"/>
                              <a:gd name="connsiteY177" fmla="*/ 9525 h 9525"/>
                              <a:gd name="connsiteX178" fmla="*/ 9525 w 28575"/>
                              <a:gd name="connsiteY178" fmla="*/ 9525 h 9525"/>
                              <a:gd name="connsiteX179" fmla="*/ 9525 w 28575"/>
                              <a:gd name="connsiteY179" fmla="*/ 9525 h 9525"/>
                              <a:gd name="connsiteX180" fmla="*/ 9525 w 28575"/>
                              <a:gd name="connsiteY180" fmla="*/ 4763 h 9525"/>
                              <a:gd name="connsiteX181" fmla="*/ 9525 w 28575"/>
                              <a:gd name="connsiteY181" fmla="*/ 4763 h 9525"/>
                              <a:gd name="connsiteX182" fmla="*/ 10582 w 28575"/>
                              <a:gd name="connsiteY182" fmla="*/ 0 h 9525"/>
                              <a:gd name="connsiteX183" fmla="*/ 10582 w 28575"/>
                              <a:gd name="connsiteY183" fmla="*/ 4763 h 9525"/>
                              <a:gd name="connsiteX184" fmla="*/ 10582 w 28575"/>
                              <a:gd name="connsiteY184" fmla="*/ 4763 h 9525"/>
                              <a:gd name="connsiteX185" fmla="*/ 10582 w 28575"/>
                              <a:gd name="connsiteY185" fmla="*/ 4763 h 9525"/>
                              <a:gd name="connsiteX186" fmla="*/ 10582 w 28575"/>
                              <a:gd name="connsiteY186" fmla="*/ 4763 h 9525"/>
                              <a:gd name="connsiteX187" fmla="*/ 10582 w 28575"/>
                              <a:gd name="connsiteY187" fmla="*/ 4763 h 9525"/>
                              <a:gd name="connsiteX188" fmla="*/ 10582 w 28575"/>
                              <a:gd name="connsiteY188" fmla="*/ 4763 h 9525"/>
                              <a:gd name="connsiteX189" fmla="*/ 10582 w 28575"/>
                              <a:gd name="connsiteY189" fmla="*/ 4763 h 9525"/>
                              <a:gd name="connsiteX190" fmla="*/ 10582 w 28575"/>
                              <a:gd name="connsiteY190" fmla="*/ 4763 h 9525"/>
                              <a:gd name="connsiteX191" fmla="*/ 10582 w 28575"/>
                              <a:gd name="connsiteY191" fmla="*/ 4763 h 9525"/>
                              <a:gd name="connsiteX192" fmla="*/ 10582 w 28575"/>
                              <a:gd name="connsiteY192" fmla="*/ 9525 h 9525"/>
                              <a:gd name="connsiteX193" fmla="*/ 10582 w 28575"/>
                              <a:gd name="connsiteY193" fmla="*/ 4763 h 9525"/>
                              <a:gd name="connsiteX194" fmla="*/ 10582 w 28575"/>
                              <a:gd name="connsiteY194" fmla="*/ 4763 h 9525"/>
                              <a:gd name="connsiteX195" fmla="*/ 10582 w 28575"/>
                              <a:gd name="connsiteY195" fmla="*/ 4763 h 9525"/>
                              <a:gd name="connsiteX196" fmla="*/ 10582 w 28575"/>
                              <a:gd name="connsiteY196" fmla="*/ 4763 h 9525"/>
                              <a:gd name="connsiteX197" fmla="*/ 10582 w 28575"/>
                              <a:gd name="connsiteY197" fmla="*/ 4763 h 9525"/>
                              <a:gd name="connsiteX198" fmla="*/ 10582 w 28575"/>
                              <a:gd name="connsiteY198" fmla="*/ 4763 h 9525"/>
                              <a:gd name="connsiteX199" fmla="*/ 10582 w 28575"/>
                              <a:gd name="connsiteY199" fmla="*/ 4763 h 9525"/>
                              <a:gd name="connsiteX200" fmla="*/ 11640 w 28575"/>
                              <a:gd name="connsiteY200" fmla="*/ 4763 h 9525"/>
                              <a:gd name="connsiteX201" fmla="*/ 11640 w 28575"/>
                              <a:gd name="connsiteY201" fmla="*/ 4763 h 9525"/>
                              <a:gd name="connsiteX202" fmla="*/ 11640 w 28575"/>
                              <a:gd name="connsiteY202" fmla="*/ 4763 h 9525"/>
                              <a:gd name="connsiteX203" fmla="*/ 11640 w 28575"/>
                              <a:gd name="connsiteY203" fmla="*/ 4763 h 9525"/>
                              <a:gd name="connsiteX204" fmla="*/ 11640 w 28575"/>
                              <a:gd name="connsiteY204" fmla="*/ 4763 h 9525"/>
                              <a:gd name="connsiteX205" fmla="*/ 11640 w 28575"/>
                              <a:gd name="connsiteY205" fmla="*/ 0 h 9525"/>
                              <a:gd name="connsiteX206" fmla="*/ 11640 w 28575"/>
                              <a:gd name="connsiteY206" fmla="*/ 4763 h 9525"/>
                              <a:gd name="connsiteX207" fmla="*/ 11640 w 28575"/>
                              <a:gd name="connsiteY207" fmla="*/ 4763 h 9525"/>
                              <a:gd name="connsiteX208" fmla="*/ 11640 w 28575"/>
                              <a:gd name="connsiteY208" fmla="*/ 4763 h 9525"/>
                              <a:gd name="connsiteX209" fmla="*/ 11640 w 28575"/>
                              <a:gd name="connsiteY209" fmla="*/ 4763 h 9525"/>
                              <a:gd name="connsiteX210" fmla="*/ 11640 w 28575"/>
                              <a:gd name="connsiteY210" fmla="*/ 4763 h 9525"/>
                              <a:gd name="connsiteX211" fmla="*/ 11640 w 28575"/>
                              <a:gd name="connsiteY211" fmla="*/ 4763 h 9525"/>
                              <a:gd name="connsiteX212" fmla="*/ 11640 w 28575"/>
                              <a:gd name="connsiteY212" fmla="*/ 4763 h 9525"/>
                              <a:gd name="connsiteX213" fmla="*/ 11640 w 28575"/>
                              <a:gd name="connsiteY213" fmla="*/ 4763 h 9525"/>
                              <a:gd name="connsiteX214" fmla="*/ 11640 w 28575"/>
                              <a:gd name="connsiteY214" fmla="*/ 4763 h 9525"/>
                              <a:gd name="connsiteX215" fmla="*/ 11640 w 28575"/>
                              <a:gd name="connsiteY215" fmla="*/ 4763 h 9525"/>
                              <a:gd name="connsiteX216" fmla="*/ 11640 w 28575"/>
                              <a:gd name="connsiteY216" fmla="*/ 4763 h 9525"/>
                              <a:gd name="connsiteX217" fmla="*/ 11640 w 28575"/>
                              <a:gd name="connsiteY217" fmla="*/ 4763 h 9525"/>
                              <a:gd name="connsiteX218" fmla="*/ 11640 w 28575"/>
                              <a:gd name="connsiteY218" fmla="*/ 4763 h 9525"/>
                              <a:gd name="connsiteX219" fmla="*/ 11640 w 28575"/>
                              <a:gd name="connsiteY219" fmla="*/ 4763 h 9525"/>
                              <a:gd name="connsiteX220" fmla="*/ 11640 w 28575"/>
                              <a:gd name="connsiteY220" fmla="*/ 4763 h 9525"/>
                              <a:gd name="connsiteX221" fmla="*/ 11640 w 28575"/>
                              <a:gd name="connsiteY221" fmla="*/ 4763 h 9525"/>
                              <a:gd name="connsiteX222" fmla="*/ 11640 w 28575"/>
                              <a:gd name="connsiteY222" fmla="*/ 9525 h 9525"/>
                              <a:gd name="connsiteX223" fmla="*/ 11640 w 28575"/>
                              <a:gd name="connsiteY223" fmla="*/ 4763 h 9525"/>
                              <a:gd name="connsiteX224" fmla="*/ 11640 w 28575"/>
                              <a:gd name="connsiteY224" fmla="*/ 9525 h 9525"/>
                              <a:gd name="connsiteX225" fmla="*/ 11640 w 28575"/>
                              <a:gd name="connsiteY225" fmla="*/ 4763 h 9525"/>
                              <a:gd name="connsiteX226" fmla="*/ 12697 w 28575"/>
                              <a:gd name="connsiteY226" fmla="*/ 4763 h 9525"/>
                              <a:gd name="connsiteX227" fmla="*/ 12697 w 28575"/>
                              <a:gd name="connsiteY227" fmla="*/ 4763 h 9525"/>
                              <a:gd name="connsiteX228" fmla="*/ 12697 w 28575"/>
                              <a:gd name="connsiteY228" fmla="*/ 4763 h 9525"/>
                              <a:gd name="connsiteX229" fmla="*/ 12697 w 28575"/>
                              <a:gd name="connsiteY229" fmla="*/ 9525 h 9525"/>
                              <a:gd name="connsiteX230" fmla="*/ 12697 w 28575"/>
                              <a:gd name="connsiteY230" fmla="*/ 9525 h 9525"/>
                              <a:gd name="connsiteX231" fmla="*/ 12697 w 28575"/>
                              <a:gd name="connsiteY231" fmla="*/ 9525 h 9525"/>
                              <a:gd name="connsiteX232" fmla="*/ 12697 w 28575"/>
                              <a:gd name="connsiteY232" fmla="*/ 9525 h 9525"/>
                              <a:gd name="connsiteX233" fmla="*/ 12697 w 28575"/>
                              <a:gd name="connsiteY233" fmla="*/ 9525 h 9525"/>
                              <a:gd name="connsiteX234" fmla="*/ 12697 w 28575"/>
                              <a:gd name="connsiteY234" fmla="*/ 9525 h 9525"/>
                              <a:gd name="connsiteX235" fmla="*/ 12697 w 28575"/>
                              <a:gd name="connsiteY235" fmla="*/ 4763 h 9525"/>
                              <a:gd name="connsiteX236" fmla="*/ 12697 w 28575"/>
                              <a:gd name="connsiteY236" fmla="*/ 4763 h 9525"/>
                              <a:gd name="connsiteX237" fmla="*/ 12697 w 28575"/>
                              <a:gd name="connsiteY237" fmla="*/ 4763 h 9525"/>
                              <a:gd name="connsiteX238" fmla="*/ 12697 w 28575"/>
                              <a:gd name="connsiteY238" fmla="*/ 4763 h 9525"/>
                              <a:gd name="connsiteX239" fmla="*/ 12697 w 28575"/>
                              <a:gd name="connsiteY239" fmla="*/ 9525 h 9525"/>
                              <a:gd name="connsiteX240" fmla="*/ 12697 w 28575"/>
                              <a:gd name="connsiteY240" fmla="*/ 4763 h 9525"/>
                              <a:gd name="connsiteX241" fmla="*/ 12697 w 28575"/>
                              <a:gd name="connsiteY241" fmla="*/ 4763 h 9525"/>
                              <a:gd name="connsiteX242" fmla="*/ 12697 w 28575"/>
                              <a:gd name="connsiteY242" fmla="*/ 4763 h 9525"/>
                              <a:gd name="connsiteX243" fmla="*/ 12697 w 28575"/>
                              <a:gd name="connsiteY243" fmla="*/ 4763 h 9525"/>
                              <a:gd name="connsiteX244" fmla="*/ 13754 w 28575"/>
                              <a:gd name="connsiteY244" fmla="*/ 4763 h 9525"/>
                              <a:gd name="connsiteX245" fmla="*/ 13754 w 28575"/>
                              <a:gd name="connsiteY245" fmla="*/ 4763 h 9525"/>
                              <a:gd name="connsiteX246" fmla="*/ 13754 w 28575"/>
                              <a:gd name="connsiteY246" fmla="*/ 4763 h 9525"/>
                              <a:gd name="connsiteX247" fmla="*/ 13754 w 28575"/>
                              <a:gd name="connsiteY247" fmla="*/ 4763 h 9525"/>
                              <a:gd name="connsiteX248" fmla="*/ 13754 w 28575"/>
                              <a:gd name="connsiteY248" fmla="*/ 4763 h 9525"/>
                              <a:gd name="connsiteX249" fmla="*/ 13754 w 28575"/>
                              <a:gd name="connsiteY249" fmla="*/ 9525 h 9525"/>
                              <a:gd name="connsiteX250" fmla="*/ 13754 w 28575"/>
                              <a:gd name="connsiteY250" fmla="*/ 4763 h 9525"/>
                              <a:gd name="connsiteX251" fmla="*/ 13754 w 28575"/>
                              <a:gd name="connsiteY251" fmla="*/ 4763 h 9525"/>
                              <a:gd name="connsiteX252" fmla="*/ 13754 w 28575"/>
                              <a:gd name="connsiteY252" fmla="*/ 4763 h 9525"/>
                              <a:gd name="connsiteX253" fmla="*/ 13754 w 28575"/>
                              <a:gd name="connsiteY253" fmla="*/ 4763 h 9525"/>
                              <a:gd name="connsiteX254" fmla="*/ 13754 w 28575"/>
                              <a:gd name="connsiteY254" fmla="*/ 9525 h 9525"/>
                              <a:gd name="connsiteX255" fmla="*/ 13754 w 28575"/>
                              <a:gd name="connsiteY255" fmla="*/ 4763 h 9525"/>
                              <a:gd name="connsiteX256" fmla="*/ 13754 w 28575"/>
                              <a:gd name="connsiteY256" fmla="*/ 9525 h 9525"/>
                              <a:gd name="connsiteX257" fmla="*/ 13754 w 28575"/>
                              <a:gd name="connsiteY257" fmla="*/ 4763 h 9525"/>
                              <a:gd name="connsiteX258" fmla="*/ 13754 w 28575"/>
                              <a:gd name="connsiteY258" fmla="*/ 4763 h 9525"/>
                              <a:gd name="connsiteX259" fmla="*/ 13754 w 28575"/>
                              <a:gd name="connsiteY259" fmla="*/ 4763 h 9525"/>
                              <a:gd name="connsiteX260" fmla="*/ 13754 w 28575"/>
                              <a:gd name="connsiteY260" fmla="*/ 4763 h 9525"/>
                              <a:gd name="connsiteX261" fmla="*/ 13754 w 28575"/>
                              <a:gd name="connsiteY261" fmla="*/ 4763 h 9525"/>
                              <a:gd name="connsiteX262" fmla="*/ 14821 w 28575"/>
                              <a:gd name="connsiteY262" fmla="*/ 4763 h 9525"/>
                              <a:gd name="connsiteX263" fmla="*/ 14821 w 28575"/>
                              <a:gd name="connsiteY263" fmla="*/ 4763 h 9525"/>
                              <a:gd name="connsiteX264" fmla="*/ 14821 w 28575"/>
                              <a:gd name="connsiteY264" fmla="*/ 4763 h 9525"/>
                              <a:gd name="connsiteX265" fmla="*/ 14821 w 28575"/>
                              <a:gd name="connsiteY265" fmla="*/ 4763 h 9525"/>
                              <a:gd name="connsiteX266" fmla="*/ 14821 w 28575"/>
                              <a:gd name="connsiteY266" fmla="*/ 4763 h 9525"/>
                              <a:gd name="connsiteX267" fmla="*/ 14821 w 28575"/>
                              <a:gd name="connsiteY267" fmla="*/ 9525 h 9525"/>
                              <a:gd name="connsiteX268" fmla="*/ 14821 w 28575"/>
                              <a:gd name="connsiteY268" fmla="*/ 9525 h 9525"/>
                              <a:gd name="connsiteX269" fmla="*/ 14821 w 28575"/>
                              <a:gd name="connsiteY269" fmla="*/ 9525 h 9525"/>
                              <a:gd name="connsiteX270" fmla="*/ 14821 w 28575"/>
                              <a:gd name="connsiteY270" fmla="*/ 9525 h 9525"/>
                              <a:gd name="connsiteX271" fmla="*/ 14821 w 28575"/>
                              <a:gd name="connsiteY271" fmla="*/ 9525 h 9525"/>
                              <a:gd name="connsiteX272" fmla="*/ 14821 w 28575"/>
                              <a:gd name="connsiteY272" fmla="*/ 9525 h 9525"/>
                              <a:gd name="connsiteX273" fmla="*/ 14821 w 28575"/>
                              <a:gd name="connsiteY273" fmla="*/ 4763 h 9525"/>
                              <a:gd name="connsiteX274" fmla="*/ 14821 w 28575"/>
                              <a:gd name="connsiteY274" fmla="*/ 4763 h 9525"/>
                              <a:gd name="connsiteX275" fmla="*/ 14821 w 28575"/>
                              <a:gd name="connsiteY275" fmla="*/ 0 h 9525"/>
                              <a:gd name="connsiteX276" fmla="*/ 14821 w 28575"/>
                              <a:gd name="connsiteY276" fmla="*/ 4763 h 9525"/>
                              <a:gd name="connsiteX277" fmla="*/ 14821 w 28575"/>
                              <a:gd name="connsiteY277" fmla="*/ 4763 h 9525"/>
                              <a:gd name="connsiteX278" fmla="*/ 14821 w 28575"/>
                              <a:gd name="connsiteY278" fmla="*/ 9525 h 9525"/>
                              <a:gd name="connsiteX279" fmla="*/ 14821 w 28575"/>
                              <a:gd name="connsiteY279" fmla="*/ 9525 h 9525"/>
                              <a:gd name="connsiteX280" fmla="*/ 14821 w 28575"/>
                              <a:gd name="connsiteY280" fmla="*/ 4763 h 9525"/>
                              <a:gd name="connsiteX281" fmla="*/ 14821 w 28575"/>
                              <a:gd name="connsiteY281" fmla="*/ 4763 h 9525"/>
                              <a:gd name="connsiteX282" fmla="*/ 15878 w 28575"/>
                              <a:gd name="connsiteY282" fmla="*/ 4763 h 9525"/>
                              <a:gd name="connsiteX283" fmla="*/ 15878 w 28575"/>
                              <a:gd name="connsiteY283" fmla="*/ 4763 h 9525"/>
                              <a:gd name="connsiteX284" fmla="*/ 15878 w 28575"/>
                              <a:gd name="connsiteY284" fmla="*/ 4763 h 9525"/>
                              <a:gd name="connsiteX285" fmla="*/ 15878 w 28575"/>
                              <a:gd name="connsiteY285" fmla="*/ 4763 h 9525"/>
                              <a:gd name="connsiteX286" fmla="*/ 15878 w 28575"/>
                              <a:gd name="connsiteY286" fmla="*/ 4763 h 9525"/>
                              <a:gd name="connsiteX287" fmla="*/ 15878 w 28575"/>
                              <a:gd name="connsiteY287" fmla="*/ 4763 h 9525"/>
                              <a:gd name="connsiteX288" fmla="*/ 15878 w 28575"/>
                              <a:gd name="connsiteY288" fmla="*/ 4763 h 9525"/>
                              <a:gd name="connsiteX289" fmla="*/ 15878 w 28575"/>
                              <a:gd name="connsiteY289" fmla="*/ 4763 h 9525"/>
                              <a:gd name="connsiteX290" fmla="*/ 15878 w 28575"/>
                              <a:gd name="connsiteY290" fmla="*/ 4763 h 9525"/>
                              <a:gd name="connsiteX291" fmla="*/ 15878 w 28575"/>
                              <a:gd name="connsiteY291" fmla="*/ 9525 h 9525"/>
                              <a:gd name="connsiteX292" fmla="*/ 15878 w 28575"/>
                              <a:gd name="connsiteY292" fmla="*/ 4763 h 9525"/>
                              <a:gd name="connsiteX293" fmla="*/ 15878 w 28575"/>
                              <a:gd name="connsiteY293" fmla="*/ 4763 h 9525"/>
                              <a:gd name="connsiteX294" fmla="*/ 15878 w 28575"/>
                              <a:gd name="connsiteY294" fmla="*/ 9525 h 9525"/>
                              <a:gd name="connsiteX295" fmla="*/ 15878 w 28575"/>
                              <a:gd name="connsiteY295" fmla="*/ 4763 h 9525"/>
                              <a:gd name="connsiteX296" fmla="*/ 15878 w 28575"/>
                              <a:gd name="connsiteY296" fmla="*/ 4763 h 9525"/>
                              <a:gd name="connsiteX297" fmla="*/ 15878 w 28575"/>
                              <a:gd name="connsiteY297" fmla="*/ 4763 h 9525"/>
                              <a:gd name="connsiteX298" fmla="*/ 15878 w 28575"/>
                              <a:gd name="connsiteY298" fmla="*/ 4763 h 9525"/>
                              <a:gd name="connsiteX299" fmla="*/ 15878 w 28575"/>
                              <a:gd name="connsiteY299" fmla="*/ 4763 h 9525"/>
                              <a:gd name="connsiteX300" fmla="*/ 16935 w 28575"/>
                              <a:gd name="connsiteY300" fmla="*/ 4763 h 9525"/>
                              <a:gd name="connsiteX301" fmla="*/ 16935 w 28575"/>
                              <a:gd name="connsiteY301" fmla="*/ 9525 h 9525"/>
                              <a:gd name="connsiteX302" fmla="*/ 16935 w 28575"/>
                              <a:gd name="connsiteY302" fmla="*/ 9525 h 9525"/>
                              <a:gd name="connsiteX303" fmla="*/ 16935 w 28575"/>
                              <a:gd name="connsiteY303" fmla="*/ 9525 h 9525"/>
                              <a:gd name="connsiteX304" fmla="*/ 16935 w 28575"/>
                              <a:gd name="connsiteY304" fmla="*/ 4763 h 9525"/>
                              <a:gd name="connsiteX305" fmla="*/ 16935 w 28575"/>
                              <a:gd name="connsiteY305" fmla="*/ 4763 h 9525"/>
                              <a:gd name="connsiteX306" fmla="*/ 16935 w 28575"/>
                              <a:gd name="connsiteY306" fmla="*/ 4763 h 9525"/>
                              <a:gd name="connsiteX307" fmla="*/ 16935 w 28575"/>
                              <a:gd name="connsiteY307" fmla="*/ 4763 h 9525"/>
                              <a:gd name="connsiteX308" fmla="*/ 16935 w 28575"/>
                              <a:gd name="connsiteY308" fmla="*/ 9525 h 9525"/>
                              <a:gd name="connsiteX309" fmla="*/ 16935 w 28575"/>
                              <a:gd name="connsiteY309" fmla="*/ 4763 h 9525"/>
                              <a:gd name="connsiteX310" fmla="*/ 16935 w 28575"/>
                              <a:gd name="connsiteY310" fmla="*/ 4763 h 9525"/>
                              <a:gd name="connsiteX311" fmla="*/ 16935 w 28575"/>
                              <a:gd name="connsiteY311" fmla="*/ 4763 h 9525"/>
                              <a:gd name="connsiteX312" fmla="*/ 16935 w 28575"/>
                              <a:gd name="connsiteY312" fmla="*/ 4763 h 9525"/>
                              <a:gd name="connsiteX313" fmla="*/ 16935 w 28575"/>
                              <a:gd name="connsiteY313" fmla="*/ 0 h 9525"/>
                              <a:gd name="connsiteX314" fmla="*/ 16935 w 28575"/>
                              <a:gd name="connsiteY314" fmla="*/ 4763 h 9525"/>
                              <a:gd name="connsiteX315" fmla="*/ 16935 w 28575"/>
                              <a:gd name="connsiteY315" fmla="*/ 4763 h 9525"/>
                              <a:gd name="connsiteX316" fmla="*/ 16935 w 28575"/>
                              <a:gd name="connsiteY316" fmla="*/ 4763 h 9525"/>
                              <a:gd name="connsiteX317" fmla="*/ 16935 w 28575"/>
                              <a:gd name="connsiteY317" fmla="*/ 4763 h 9525"/>
                              <a:gd name="connsiteX318" fmla="*/ 17993 w 28575"/>
                              <a:gd name="connsiteY318" fmla="*/ 4763 h 9525"/>
                              <a:gd name="connsiteX319" fmla="*/ 17993 w 28575"/>
                              <a:gd name="connsiteY319" fmla="*/ 4763 h 9525"/>
                              <a:gd name="connsiteX320" fmla="*/ 17993 w 28575"/>
                              <a:gd name="connsiteY320" fmla="*/ 4763 h 9525"/>
                              <a:gd name="connsiteX321" fmla="*/ 17993 w 28575"/>
                              <a:gd name="connsiteY321" fmla="*/ 4763 h 9525"/>
                              <a:gd name="connsiteX322" fmla="*/ 17993 w 28575"/>
                              <a:gd name="connsiteY322" fmla="*/ 4763 h 9525"/>
                              <a:gd name="connsiteX323" fmla="*/ 17993 w 28575"/>
                              <a:gd name="connsiteY323" fmla="*/ 4763 h 9525"/>
                              <a:gd name="connsiteX324" fmla="*/ 17993 w 28575"/>
                              <a:gd name="connsiteY324" fmla="*/ 4763 h 9525"/>
                              <a:gd name="connsiteX325" fmla="*/ 17993 w 28575"/>
                              <a:gd name="connsiteY325" fmla="*/ 4763 h 9525"/>
                              <a:gd name="connsiteX326" fmla="*/ 17993 w 28575"/>
                              <a:gd name="connsiteY326" fmla="*/ 4763 h 9525"/>
                              <a:gd name="connsiteX327" fmla="*/ 17993 w 28575"/>
                              <a:gd name="connsiteY327" fmla="*/ 4763 h 9525"/>
                              <a:gd name="connsiteX328" fmla="*/ 17993 w 28575"/>
                              <a:gd name="connsiteY328" fmla="*/ 9525 h 9525"/>
                              <a:gd name="connsiteX329" fmla="*/ 17993 w 28575"/>
                              <a:gd name="connsiteY329" fmla="*/ 4763 h 9525"/>
                              <a:gd name="connsiteX330" fmla="*/ 17993 w 28575"/>
                              <a:gd name="connsiteY330" fmla="*/ 9525 h 9525"/>
                              <a:gd name="connsiteX331" fmla="*/ 17993 w 28575"/>
                              <a:gd name="connsiteY331" fmla="*/ 4763 h 9525"/>
                              <a:gd name="connsiteX332" fmla="*/ 17993 w 28575"/>
                              <a:gd name="connsiteY332" fmla="*/ 4763 h 9525"/>
                              <a:gd name="connsiteX333" fmla="*/ 17993 w 28575"/>
                              <a:gd name="connsiteY333" fmla="*/ 4763 h 9525"/>
                              <a:gd name="connsiteX334" fmla="*/ 17993 w 28575"/>
                              <a:gd name="connsiteY334" fmla="*/ 4763 h 9525"/>
                              <a:gd name="connsiteX335" fmla="*/ 17993 w 28575"/>
                              <a:gd name="connsiteY335" fmla="*/ 9525 h 9525"/>
                              <a:gd name="connsiteX336" fmla="*/ 19050 w 28575"/>
                              <a:gd name="connsiteY336" fmla="*/ 9525 h 9525"/>
                              <a:gd name="connsiteX337" fmla="*/ 19050 w 28575"/>
                              <a:gd name="connsiteY337" fmla="*/ 4763 h 9525"/>
                              <a:gd name="connsiteX338" fmla="*/ 19050 w 28575"/>
                              <a:gd name="connsiteY338" fmla="*/ 4763 h 9525"/>
                              <a:gd name="connsiteX339" fmla="*/ 19050 w 28575"/>
                              <a:gd name="connsiteY339" fmla="*/ 9525 h 9525"/>
                              <a:gd name="connsiteX340" fmla="*/ 19050 w 28575"/>
                              <a:gd name="connsiteY340" fmla="*/ 4763 h 9525"/>
                              <a:gd name="connsiteX341" fmla="*/ 19050 w 28575"/>
                              <a:gd name="connsiteY341" fmla="*/ 4763 h 9525"/>
                              <a:gd name="connsiteX342" fmla="*/ 19050 w 28575"/>
                              <a:gd name="connsiteY342" fmla="*/ 4763 h 9525"/>
                              <a:gd name="connsiteX343" fmla="*/ 19050 w 28575"/>
                              <a:gd name="connsiteY343" fmla="*/ 4763 h 9525"/>
                              <a:gd name="connsiteX344" fmla="*/ 19050 w 28575"/>
                              <a:gd name="connsiteY344" fmla="*/ 4763 h 9525"/>
                              <a:gd name="connsiteX345" fmla="*/ 19050 w 28575"/>
                              <a:gd name="connsiteY345" fmla="*/ 9525 h 9525"/>
                              <a:gd name="connsiteX346" fmla="*/ 19050 w 28575"/>
                              <a:gd name="connsiteY346" fmla="*/ 9525 h 9525"/>
                              <a:gd name="connsiteX347" fmla="*/ 19050 w 28575"/>
                              <a:gd name="connsiteY347" fmla="*/ 9525 h 9525"/>
                              <a:gd name="connsiteX348" fmla="*/ 19050 w 28575"/>
                              <a:gd name="connsiteY348" fmla="*/ 4763 h 9525"/>
                              <a:gd name="connsiteX349" fmla="*/ 19050 w 28575"/>
                              <a:gd name="connsiteY349" fmla="*/ 4763 h 9525"/>
                              <a:gd name="connsiteX350" fmla="*/ 19050 w 28575"/>
                              <a:gd name="connsiteY350" fmla="*/ 4763 h 9525"/>
                              <a:gd name="connsiteX351" fmla="*/ 19050 w 28575"/>
                              <a:gd name="connsiteY351" fmla="*/ 4763 h 9525"/>
                              <a:gd name="connsiteX352" fmla="*/ 19050 w 28575"/>
                              <a:gd name="connsiteY352" fmla="*/ 4763 h 9525"/>
                              <a:gd name="connsiteX353" fmla="*/ 19050 w 28575"/>
                              <a:gd name="connsiteY353" fmla="*/ 4763 h 9525"/>
                              <a:gd name="connsiteX354" fmla="*/ 19050 w 28575"/>
                              <a:gd name="connsiteY354" fmla="*/ 4763 h 9525"/>
                              <a:gd name="connsiteX355" fmla="*/ 19050 w 28575"/>
                              <a:gd name="connsiteY355" fmla="*/ 4763 h 9525"/>
                              <a:gd name="connsiteX356" fmla="*/ 20107 w 28575"/>
                              <a:gd name="connsiteY356" fmla="*/ 4763 h 9525"/>
                              <a:gd name="connsiteX357" fmla="*/ 20107 w 28575"/>
                              <a:gd name="connsiteY357" fmla="*/ 4763 h 9525"/>
                              <a:gd name="connsiteX358" fmla="*/ 20107 w 28575"/>
                              <a:gd name="connsiteY358" fmla="*/ 9525 h 9525"/>
                              <a:gd name="connsiteX359" fmla="*/ 20107 w 28575"/>
                              <a:gd name="connsiteY359" fmla="*/ 9525 h 9525"/>
                              <a:gd name="connsiteX360" fmla="*/ 20107 w 28575"/>
                              <a:gd name="connsiteY360" fmla="*/ 9525 h 9525"/>
                              <a:gd name="connsiteX361" fmla="*/ 20107 w 28575"/>
                              <a:gd name="connsiteY361" fmla="*/ 9525 h 9525"/>
                              <a:gd name="connsiteX362" fmla="*/ 20107 w 28575"/>
                              <a:gd name="connsiteY362" fmla="*/ 4763 h 9525"/>
                              <a:gd name="connsiteX363" fmla="*/ 20107 w 28575"/>
                              <a:gd name="connsiteY363" fmla="*/ 4763 h 9525"/>
                              <a:gd name="connsiteX364" fmla="*/ 20107 w 28575"/>
                              <a:gd name="connsiteY364" fmla="*/ 4763 h 9525"/>
                              <a:gd name="connsiteX365" fmla="*/ 20107 w 28575"/>
                              <a:gd name="connsiteY365" fmla="*/ 4763 h 9525"/>
                              <a:gd name="connsiteX366" fmla="*/ 20107 w 28575"/>
                              <a:gd name="connsiteY366" fmla="*/ 9525 h 9525"/>
                              <a:gd name="connsiteX367" fmla="*/ 20107 w 28575"/>
                              <a:gd name="connsiteY367" fmla="*/ 9525 h 9525"/>
                              <a:gd name="connsiteX368" fmla="*/ 20107 w 28575"/>
                              <a:gd name="connsiteY368" fmla="*/ 9525 h 9525"/>
                              <a:gd name="connsiteX369" fmla="*/ 20107 w 28575"/>
                              <a:gd name="connsiteY369" fmla="*/ 4763 h 9525"/>
                              <a:gd name="connsiteX370" fmla="*/ 20107 w 28575"/>
                              <a:gd name="connsiteY370" fmla="*/ 4763 h 9525"/>
                              <a:gd name="connsiteX371" fmla="*/ 20107 w 28575"/>
                              <a:gd name="connsiteY371" fmla="*/ 4763 h 9525"/>
                              <a:gd name="connsiteX372" fmla="*/ 20107 w 28575"/>
                              <a:gd name="connsiteY372" fmla="*/ 4763 h 9525"/>
                              <a:gd name="connsiteX373" fmla="*/ 20107 w 28575"/>
                              <a:gd name="connsiteY373" fmla="*/ 4763 h 9525"/>
                              <a:gd name="connsiteX374" fmla="*/ 21165 w 28575"/>
                              <a:gd name="connsiteY374" fmla="*/ 4763 h 9525"/>
                              <a:gd name="connsiteX375" fmla="*/ 21165 w 28575"/>
                              <a:gd name="connsiteY375" fmla="*/ 4763 h 9525"/>
                              <a:gd name="connsiteX376" fmla="*/ 21165 w 28575"/>
                              <a:gd name="connsiteY376" fmla="*/ 9525 h 9525"/>
                              <a:gd name="connsiteX377" fmla="*/ 21165 w 28575"/>
                              <a:gd name="connsiteY377" fmla="*/ 9525 h 9525"/>
                              <a:gd name="connsiteX378" fmla="*/ 21165 w 28575"/>
                              <a:gd name="connsiteY378" fmla="*/ 4763 h 9525"/>
                              <a:gd name="connsiteX379" fmla="*/ 21165 w 28575"/>
                              <a:gd name="connsiteY379" fmla="*/ 9525 h 9525"/>
                              <a:gd name="connsiteX380" fmla="*/ 21165 w 28575"/>
                              <a:gd name="connsiteY380" fmla="*/ 9525 h 9525"/>
                              <a:gd name="connsiteX381" fmla="*/ 21165 w 28575"/>
                              <a:gd name="connsiteY381" fmla="*/ 4763 h 9525"/>
                              <a:gd name="connsiteX382" fmla="*/ 21165 w 28575"/>
                              <a:gd name="connsiteY382" fmla="*/ 4763 h 9525"/>
                              <a:gd name="connsiteX383" fmla="*/ 21165 w 28575"/>
                              <a:gd name="connsiteY383" fmla="*/ 4763 h 9525"/>
                              <a:gd name="connsiteX384" fmla="*/ 21165 w 28575"/>
                              <a:gd name="connsiteY384" fmla="*/ 4763 h 9525"/>
                              <a:gd name="connsiteX385" fmla="*/ 21165 w 28575"/>
                              <a:gd name="connsiteY385" fmla="*/ 9525 h 9525"/>
                              <a:gd name="connsiteX386" fmla="*/ 21165 w 28575"/>
                              <a:gd name="connsiteY386" fmla="*/ 9525 h 9525"/>
                              <a:gd name="connsiteX387" fmla="*/ 21165 w 28575"/>
                              <a:gd name="connsiteY387" fmla="*/ 9525 h 9525"/>
                              <a:gd name="connsiteX388" fmla="*/ 21165 w 28575"/>
                              <a:gd name="connsiteY388" fmla="*/ 4763 h 9525"/>
                              <a:gd name="connsiteX389" fmla="*/ 21165 w 28575"/>
                              <a:gd name="connsiteY389" fmla="*/ 4763 h 9525"/>
                              <a:gd name="connsiteX390" fmla="*/ 21165 w 28575"/>
                              <a:gd name="connsiteY390" fmla="*/ 9525 h 9525"/>
                              <a:gd name="connsiteX391" fmla="*/ 21165 w 28575"/>
                              <a:gd name="connsiteY391" fmla="*/ 9525 h 9525"/>
                              <a:gd name="connsiteX392" fmla="*/ 22222 w 28575"/>
                              <a:gd name="connsiteY392" fmla="*/ 9525 h 9525"/>
                              <a:gd name="connsiteX393" fmla="*/ 22222 w 28575"/>
                              <a:gd name="connsiteY393" fmla="*/ 4763 h 9525"/>
                              <a:gd name="connsiteX394" fmla="*/ 22222 w 28575"/>
                              <a:gd name="connsiteY394" fmla="*/ 4763 h 9525"/>
                              <a:gd name="connsiteX395" fmla="*/ 22222 w 28575"/>
                              <a:gd name="connsiteY395" fmla="*/ 9525 h 9525"/>
                              <a:gd name="connsiteX396" fmla="*/ 22222 w 28575"/>
                              <a:gd name="connsiteY396" fmla="*/ 9525 h 9525"/>
                              <a:gd name="connsiteX397" fmla="*/ 22222 w 28575"/>
                              <a:gd name="connsiteY397" fmla="*/ 4763 h 9525"/>
                              <a:gd name="connsiteX398" fmla="*/ 22222 w 28575"/>
                              <a:gd name="connsiteY398" fmla="*/ 9525 h 9525"/>
                              <a:gd name="connsiteX399" fmla="*/ 22222 w 28575"/>
                              <a:gd name="connsiteY399" fmla="*/ 4763 h 9525"/>
                              <a:gd name="connsiteX400" fmla="*/ 22222 w 28575"/>
                              <a:gd name="connsiteY400" fmla="*/ 4763 h 9525"/>
                              <a:gd name="connsiteX401" fmla="*/ 22222 w 28575"/>
                              <a:gd name="connsiteY401" fmla="*/ 4763 h 9525"/>
                              <a:gd name="connsiteX402" fmla="*/ 22222 w 28575"/>
                              <a:gd name="connsiteY402" fmla="*/ 4763 h 9525"/>
                              <a:gd name="connsiteX403" fmla="*/ 22222 w 28575"/>
                              <a:gd name="connsiteY403" fmla="*/ 9525 h 9525"/>
                              <a:gd name="connsiteX404" fmla="*/ 22222 w 28575"/>
                              <a:gd name="connsiteY404" fmla="*/ 4763 h 9525"/>
                              <a:gd name="connsiteX405" fmla="*/ 22222 w 28575"/>
                              <a:gd name="connsiteY405" fmla="*/ 4763 h 9525"/>
                              <a:gd name="connsiteX406" fmla="*/ 22222 w 28575"/>
                              <a:gd name="connsiteY406" fmla="*/ 4763 h 9525"/>
                              <a:gd name="connsiteX407" fmla="*/ 22222 w 28575"/>
                              <a:gd name="connsiteY407" fmla="*/ 4763 h 9525"/>
                              <a:gd name="connsiteX408" fmla="*/ 22222 w 28575"/>
                              <a:gd name="connsiteY408" fmla="*/ 4763 h 9525"/>
                              <a:gd name="connsiteX409" fmla="*/ 22222 w 28575"/>
                              <a:gd name="connsiteY409" fmla="*/ 4763 h 9525"/>
                              <a:gd name="connsiteX410" fmla="*/ 23279 w 28575"/>
                              <a:gd name="connsiteY410" fmla="*/ 4763 h 9525"/>
                              <a:gd name="connsiteX411" fmla="*/ 23279 w 28575"/>
                              <a:gd name="connsiteY411" fmla="*/ 4763 h 9525"/>
                              <a:gd name="connsiteX412" fmla="*/ 23279 w 28575"/>
                              <a:gd name="connsiteY412" fmla="*/ 4763 h 9525"/>
                              <a:gd name="connsiteX413" fmla="*/ 23279 w 28575"/>
                              <a:gd name="connsiteY413" fmla="*/ 4763 h 9525"/>
                              <a:gd name="connsiteX414" fmla="*/ 23279 w 28575"/>
                              <a:gd name="connsiteY414" fmla="*/ 4763 h 9525"/>
                              <a:gd name="connsiteX415" fmla="*/ 23279 w 28575"/>
                              <a:gd name="connsiteY415" fmla="*/ 4763 h 9525"/>
                              <a:gd name="connsiteX416" fmla="*/ 23279 w 28575"/>
                              <a:gd name="connsiteY416" fmla="*/ 4763 h 9525"/>
                              <a:gd name="connsiteX417" fmla="*/ 23279 w 28575"/>
                              <a:gd name="connsiteY417" fmla="*/ 4763 h 9525"/>
                              <a:gd name="connsiteX418" fmla="*/ 23279 w 28575"/>
                              <a:gd name="connsiteY418" fmla="*/ 4763 h 9525"/>
                              <a:gd name="connsiteX419" fmla="*/ 23279 w 28575"/>
                              <a:gd name="connsiteY419" fmla="*/ 4763 h 9525"/>
                              <a:gd name="connsiteX420" fmla="*/ 23279 w 28575"/>
                              <a:gd name="connsiteY420" fmla="*/ 9525 h 9525"/>
                              <a:gd name="connsiteX421" fmla="*/ 23279 w 28575"/>
                              <a:gd name="connsiteY421" fmla="*/ 9525 h 9525"/>
                              <a:gd name="connsiteX422" fmla="*/ 23279 w 28575"/>
                              <a:gd name="connsiteY422" fmla="*/ 9525 h 9525"/>
                              <a:gd name="connsiteX423" fmla="*/ 23279 w 28575"/>
                              <a:gd name="connsiteY423" fmla="*/ 9525 h 9525"/>
                              <a:gd name="connsiteX424" fmla="*/ 23279 w 28575"/>
                              <a:gd name="connsiteY424" fmla="*/ 9525 h 9525"/>
                              <a:gd name="connsiteX425" fmla="*/ 23279 w 28575"/>
                              <a:gd name="connsiteY425" fmla="*/ 9525 h 9525"/>
                              <a:gd name="connsiteX426" fmla="*/ 23279 w 28575"/>
                              <a:gd name="connsiteY426" fmla="*/ 4763 h 9525"/>
                              <a:gd name="connsiteX427" fmla="*/ 23279 w 28575"/>
                              <a:gd name="connsiteY427" fmla="*/ 4763 h 9525"/>
                              <a:gd name="connsiteX428" fmla="*/ 23279 w 28575"/>
                              <a:gd name="connsiteY428" fmla="*/ 4763 h 9525"/>
                              <a:gd name="connsiteX429" fmla="*/ 23279 w 28575"/>
                              <a:gd name="connsiteY429" fmla="*/ 4763 h 9525"/>
                              <a:gd name="connsiteX430" fmla="*/ 24346 w 28575"/>
                              <a:gd name="connsiteY430" fmla="*/ 9525 h 9525"/>
                              <a:gd name="connsiteX431" fmla="*/ 24346 w 28575"/>
                              <a:gd name="connsiteY431" fmla="*/ 9525 h 9525"/>
                              <a:gd name="connsiteX432" fmla="*/ 24346 w 28575"/>
                              <a:gd name="connsiteY432" fmla="*/ 9525 h 9525"/>
                              <a:gd name="connsiteX433" fmla="*/ 24346 w 28575"/>
                              <a:gd name="connsiteY433" fmla="*/ 4763 h 9525"/>
                              <a:gd name="connsiteX434" fmla="*/ 24346 w 28575"/>
                              <a:gd name="connsiteY434" fmla="*/ 4763 h 9525"/>
                              <a:gd name="connsiteX435" fmla="*/ 24346 w 28575"/>
                              <a:gd name="connsiteY435" fmla="*/ 4763 h 9525"/>
                              <a:gd name="connsiteX436" fmla="*/ 24346 w 28575"/>
                              <a:gd name="connsiteY436" fmla="*/ 4763 h 9525"/>
                              <a:gd name="connsiteX437" fmla="*/ 24346 w 28575"/>
                              <a:gd name="connsiteY437" fmla="*/ 4763 h 9525"/>
                              <a:gd name="connsiteX438" fmla="*/ 24346 w 28575"/>
                              <a:gd name="connsiteY438" fmla="*/ 4763 h 9525"/>
                              <a:gd name="connsiteX439" fmla="*/ 24346 w 28575"/>
                              <a:gd name="connsiteY439" fmla="*/ 4763 h 9525"/>
                              <a:gd name="connsiteX440" fmla="*/ 24346 w 28575"/>
                              <a:gd name="connsiteY440" fmla="*/ 4763 h 9525"/>
                              <a:gd name="connsiteX441" fmla="*/ 24346 w 28575"/>
                              <a:gd name="connsiteY441" fmla="*/ 4763 h 9525"/>
                              <a:gd name="connsiteX442" fmla="*/ 24346 w 28575"/>
                              <a:gd name="connsiteY442" fmla="*/ 4763 h 9525"/>
                              <a:gd name="connsiteX443" fmla="*/ 24346 w 28575"/>
                              <a:gd name="connsiteY443" fmla="*/ 4763 h 9525"/>
                              <a:gd name="connsiteX444" fmla="*/ 24346 w 28575"/>
                              <a:gd name="connsiteY444" fmla="*/ 4763 h 9525"/>
                              <a:gd name="connsiteX445" fmla="*/ 24346 w 28575"/>
                              <a:gd name="connsiteY445" fmla="*/ 4763 h 9525"/>
                              <a:gd name="connsiteX446" fmla="*/ 24346 w 28575"/>
                              <a:gd name="connsiteY446" fmla="*/ 4763 h 9525"/>
                              <a:gd name="connsiteX447" fmla="*/ 24346 w 28575"/>
                              <a:gd name="connsiteY447" fmla="*/ 4763 h 9525"/>
                              <a:gd name="connsiteX448" fmla="*/ 24346 w 28575"/>
                              <a:gd name="connsiteY448" fmla="*/ 9525 h 9525"/>
                              <a:gd name="connsiteX449" fmla="*/ 24346 w 28575"/>
                              <a:gd name="connsiteY449" fmla="*/ 9525 h 9525"/>
                              <a:gd name="connsiteX450" fmla="*/ 24346 w 28575"/>
                              <a:gd name="connsiteY450" fmla="*/ 4763 h 9525"/>
                              <a:gd name="connsiteX451" fmla="*/ 24346 w 28575"/>
                              <a:gd name="connsiteY451" fmla="*/ 9525 h 9525"/>
                              <a:gd name="connsiteX452" fmla="*/ 24346 w 28575"/>
                              <a:gd name="connsiteY452" fmla="*/ 9525 h 9525"/>
                              <a:gd name="connsiteX453" fmla="*/ 24346 w 28575"/>
                              <a:gd name="connsiteY453" fmla="*/ 4763 h 9525"/>
                              <a:gd name="connsiteX454" fmla="*/ 25403 w 28575"/>
                              <a:gd name="connsiteY454" fmla="*/ 9525 h 9525"/>
                              <a:gd name="connsiteX455" fmla="*/ 25403 w 28575"/>
                              <a:gd name="connsiteY455" fmla="*/ 4763 h 9525"/>
                              <a:gd name="connsiteX456" fmla="*/ 25403 w 28575"/>
                              <a:gd name="connsiteY456" fmla="*/ 4763 h 9525"/>
                              <a:gd name="connsiteX457" fmla="*/ 25403 w 28575"/>
                              <a:gd name="connsiteY457" fmla="*/ 4763 h 9525"/>
                              <a:gd name="connsiteX458" fmla="*/ 25403 w 28575"/>
                              <a:gd name="connsiteY458" fmla="*/ 4763 h 9525"/>
                              <a:gd name="connsiteX459" fmla="*/ 25403 w 28575"/>
                              <a:gd name="connsiteY459" fmla="*/ 9525 h 9525"/>
                              <a:gd name="connsiteX460" fmla="*/ 25403 w 28575"/>
                              <a:gd name="connsiteY460" fmla="*/ 9525 h 9525"/>
                              <a:gd name="connsiteX461" fmla="*/ 25403 w 28575"/>
                              <a:gd name="connsiteY461" fmla="*/ 9525 h 9525"/>
                              <a:gd name="connsiteX462" fmla="*/ 25403 w 28575"/>
                              <a:gd name="connsiteY462" fmla="*/ 9525 h 9525"/>
                              <a:gd name="connsiteX463" fmla="*/ 25403 w 28575"/>
                              <a:gd name="connsiteY463" fmla="*/ 4763 h 9525"/>
                              <a:gd name="connsiteX464" fmla="*/ 25403 w 28575"/>
                              <a:gd name="connsiteY464" fmla="*/ 9525 h 9525"/>
                              <a:gd name="connsiteX465" fmla="*/ 25403 w 28575"/>
                              <a:gd name="connsiteY465" fmla="*/ 9525 h 9525"/>
                              <a:gd name="connsiteX466" fmla="*/ 25403 w 28575"/>
                              <a:gd name="connsiteY466" fmla="*/ 4763 h 9525"/>
                              <a:gd name="connsiteX467" fmla="*/ 25403 w 28575"/>
                              <a:gd name="connsiteY467" fmla="*/ 4763 h 9525"/>
                              <a:gd name="connsiteX468" fmla="*/ 25403 w 28575"/>
                              <a:gd name="connsiteY468" fmla="*/ 4763 h 9525"/>
                              <a:gd name="connsiteX469" fmla="*/ 25403 w 28575"/>
                              <a:gd name="connsiteY469" fmla="*/ 4763 h 9525"/>
                              <a:gd name="connsiteX470" fmla="*/ 25403 w 28575"/>
                              <a:gd name="connsiteY470" fmla="*/ 4763 h 9525"/>
                              <a:gd name="connsiteX471" fmla="*/ 25403 w 28575"/>
                              <a:gd name="connsiteY471" fmla="*/ 4763 h 9525"/>
                              <a:gd name="connsiteX472" fmla="*/ 26460 w 28575"/>
                              <a:gd name="connsiteY472" fmla="*/ 4763 h 9525"/>
                              <a:gd name="connsiteX473" fmla="*/ 26460 w 28575"/>
                              <a:gd name="connsiteY473" fmla="*/ 4763 h 9525"/>
                              <a:gd name="connsiteX474" fmla="*/ 26460 w 28575"/>
                              <a:gd name="connsiteY474" fmla="*/ 4763 h 9525"/>
                              <a:gd name="connsiteX475" fmla="*/ 26460 w 28575"/>
                              <a:gd name="connsiteY475" fmla="*/ 4763 h 9525"/>
                              <a:gd name="connsiteX476" fmla="*/ 26460 w 28575"/>
                              <a:gd name="connsiteY476" fmla="*/ 4763 h 9525"/>
                              <a:gd name="connsiteX477" fmla="*/ 26460 w 28575"/>
                              <a:gd name="connsiteY477" fmla="*/ 4763 h 9525"/>
                              <a:gd name="connsiteX478" fmla="*/ 26460 w 28575"/>
                              <a:gd name="connsiteY478" fmla="*/ 4763 h 9525"/>
                              <a:gd name="connsiteX479" fmla="*/ 26460 w 28575"/>
                              <a:gd name="connsiteY479" fmla="*/ 4763 h 9525"/>
                              <a:gd name="connsiteX480" fmla="*/ 26460 w 28575"/>
                              <a:gd name="connsiteY480" fmla="*/ 4763 h 9525"/>
                              <a:gd name="connsiteX481" fmla="*/ 26460 w 28575"/>
                              <a:gd name="connsiteY481" fmla="*/ 0 h 9525"/>
                              <a:gd name="connsiteX482" fmla="*/ 26460 w 28575"/>
                              <a:gd name="connsiteY482" fmla="*/ 4763 h 9525"/>
                              <a:gd name="connsiteX483" fmla="*/ 26460 w 28575"/>
                              <a:gd name="connsiteY483" fmla="*/ 4763 h 9525"/>
                              <a:gd name="connsiteX484" fmla="*/ 26460 w 28575"/>
                              <a:gd name="connsiteY484" fmla="*/ 4763 h 9525"/>
                              <a:gd name="connsiteX485" fmla="*/ 26460 w 28575"/>
                              <a:gd name="connsiteY485" fmla="*/ 9525 h 9525"/>
                              <a:gd name="connsiteX486" fmla="*/ 26460 w 28575"/>
                              <a:gd name="connsiteY486" fmla="*/ 9525 h 9525"/>
                              <a:gd name="connsiteX487" fmla="*/ 26460 w 28575"/>
                              <a:gd name="connsiteY487" fmla="*/ 9525 h 9525"/>
                              <a:gd name="connsiteX488" fmla="*/ 26460 w 28575"/>
                              <a:gd name="connsiteY488" fmla="*/ 4763 h 9525"/>
                              <a:gd name="connsiteX489" fmla="*/ 26460 w 28575"/>
                              <a:gd name="connsiteY489" fmla="*/ 4763 h 9525"/>
                              <a:gd name="connsiteX490" fmla="*/ 27518 w 28575"/>
                              <a:gd name="connsiteY490" fmla="*/ 4763 h 9525"/>
                              <a:gd name="connsiteX491" fmla="*/ 27518 w 28575"/>
                              <a:gd name="connsiteY491" fmla="*/ 4763 h 9525"/>
                              <a:gd name="connsiteX492" fmla="*/ 27518 w 28575"/>
                              <a:gd name="connsiteY492" fmla="*/ 4763 h 9525"/>
                              <a:gd name="connsiteX493" fmla="*/ 27518 w 28575"/>
                              <a:gd name="connsiteY493" fmla="*/ 4763 h 9525"/>
                              <a:gd name="connsiteX494" fmla="*/ 27518 w 28575"/>
                              <a:gd name="connsiteY494" fmla="*/ 4763 h 9525"/>
                              <a:gd name="connsiteX495" fmla="*/ 27518 w 28575"/>
                              <a:gd name="connsiteY495" fmla="*/ 4763 h 9525"/>
                              <a:gd name="connsiteX496" fmla="*/ 27518 w 28575"/>
                              <a:gd name="connsiteY496" fmla="*/ 9525 h 9525"/>
                              <a:gd name="connsiteX497" fmla="*/ 27518 w 28575"/>
                              <a:gd name="connsiteY497" fmla="*/ 9525 h 9525"/>
                              <a:gd name="connsiteX498" fmla="*/ 27518 w 28575"/>
                              <a:gd name="connsiteY498" fmla="*/ 9525 h 9525"/>
                              <a:gd name="connsiteX499" fmla="*/ 27518 w 28575"/>
                              <a:gd name="connsiteY499" fmla="*/ 9525 h 9525"/>
                              <a:gd name="connsiteX500" fmla="*/ 27518 w 28575"/>
                              <a:gd name="connsiteY500" fmla="*/ 9525 h 9525"/>
                              <a:gd name="connsiteX501" fmla="*/ 27518 w 28575"/>
                              <a:gd name="connsiteY501" fmla="*/ 9525 h 9525"/>
                              <a:gd name="connsiteX502" fmla="*/ 27518 w 28575"/>
                              <a:gd name="connsiteY502" fmla="*/ 9525 h 9525"/>
                              <a:gd name="connsiteX503" fmla="*/ 27518 w 28575"/>
                              <a:gd name="connsiteY503" fmla="*/ 9525 h 9525"/>
                              <a:gd name="connsiteX504" fmla="*/ 27518 w 28575"/>
                              <a:gd name="connsiteY504" fmla="*/ 9525 h 9525"/>
                              <a:gd name="connsiteX505" fmla="*/ 27518 w 28575"/>
                              <a:gd name="connsiteY505" fmla="*/ 4763 h 9525"/>
                              <a:gd name="connsiteX506" fmla="*/ 27518 w 28575"/>
                              <a:gd name="connsiteY506" fmla="*/ 4763 h 9525"/>
                              <a:gd name="connsiteX507" fmla="*/ 27518 w 28575"/>
                              <a:gd name="connsiteY507" fmla="*/ 4763 h 9525"/>
                              <a:gd name="connsiteX508" fmla="*/ 27518 w 28575"/>
                              <a:gd name="connsiteY508" fmla="*/ 4763 h 9525"/>
                              <a:gd name="connsiteX509" fmla="*/ 27518 w 28575"/>
                              <a:gd name="connsiteY509" fmla="*/ 9525 h 9525"/>
                              <a:gd name="connsiteX510" fmla="*/ 28575 w 28575"/>
                              <a:gd name="connsiteY510" fmla="*/ 9525 h 9525"/>
                              <a:gd name="connsiteX511" fmla="*/ 28575 w 28575"/>
                              <a:gd name="connsiteY511" fmla="*/ 9525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4763"/>
                                </a:moveTo>
                                <a:lnTo>
                                  <a:pt x="0" y="4763"/>
                                </a:lnTo>
                                <a:lnTo>
                                  <a:pt x="0" y="4763"/>
                                </a:lnTo>
                                <a:lnTo>
                                  <a:pt x="0" y="4763"/>
                                </a:lnTo>
                                <a:lnTo>
                                  <a:pt x="0" y="4763"/>
                                </a:lnTo>
                                <a:lnTo>
                                  <a:pt x="0" y="9525"/>
                                </a:lnTo>
                                <a:lnTo>
                                  <a:pt x="0" y="9525"/>
                                </a:lnTo>
                                <a:lnTo>
                                  <a:pt x="0" y="4763"/>
                                </a:lnTo>
                                <a:lnTo>
                                  <a:pt x="0" y="4763"/>
                                </a:lnTo>
                                <a:lnTo>
                                  <a:pt x="0" y="4763"/>
                                </a:lnTo>
                                <a:lnTo>
                                  <a:pt x="0" y="4763"/>
                                </a:lnTo>
                                <a:lnTo>
                                  <a:pt x="0" y="9525"/>
                                </a:lnTo>
                                <a:lnTo>
                                  <a:pt x="0" y="4763"/>
                                </a:lnTo>
                                <a:lnTo>
                                  <a:pt x="0" y="4763"/>
                                </a:lnTo>
                                <a:lnTo>
                                  <a:pt x="0" y="4763"/>
                                </a:lnTo>
                                <a:lnTo>
                                  <a:pt x="0" y="4763"/>
                                </a:lnTo>
                                <a:lnTo>
                                  <a:pt x="1057" y="4763"/>
                                </a:lnTo>
                                <a:lnTo>
                                  <a:pt x="1057" y="4763"/>
                                </a:lnTo>
                                <a:lnTo>
                                  <a:pt x="1057" y="4763"/>
                                </a:lnTo>
                                <a:lnTo>
                                  <a:pt x="1057" y="4763"/>
                                </a:lnTo>
                                <a:lnTo>
                                  <a:pt x="1057" y="9525"/>
                                </a:lnTo>
                                <a:lnTo>
                                  <a:pt x="1057" y="9525"/>
                                </a:lnTo>
                                <a:lnTo>
                                  <a:pt x="1057" y="9525"/>
                                </a:lnTo>
                                <a:lnTo>
                                  <a:pt x="1057" y="4763"/>
                                </a:lnTo>
                                <a:lnTo>
                                  <a:pt x="1057" y="4763"/>
                                </a:lnTo>
                                <a:lnTo>
                                  <a:pt x="1057" y="4763"/>
                                </a:lnTo>
                                <a:lnTo>
                                  <a:pt x="1057" y="4763"/>
                                </a:lnTo>
                                <a:lnTo>
                                  <a:pt x="1057" y="4763"/>
                                </a:lnTo>
                                <a:lnTo>
                                  <a:pt x="1057" y="9525"/>
                                </a:lnTo>
                                <a:lnTo>
                                  <a:pt x="1057" y="9525"/>
                                </a:lnTo>
                                <a:lnTo>
                                  <a:pt x="1057" y="9525"/>
                                </a:lnTo>
                                <a:lnTo>
                                  <a:pt x="1057" y="9525"/>
                                </a:lnTo>
                                <a:lnTo>
                                  <a:pt x="1057" y="4763"/>
                                </a:lnTo>
                                <a:lnTo>
                                  <a:pt x="1057" y="4763"/>
                                </a:lnTo>
                                <a:lnTo>
                                  <a:pt x="2115" y="4763"/>
                                </a:lnTo>
                                <a:lnTo>
                                  <a:pt x="2115" y="4763"/>
                                </a:lnTo>
                                <a:lnTo>
                                  <a:pt x="2115" y="4763"/>
                                </a:lnTo>
                                <a:lnTo>
                                  <a:pt x="2115" y="4763"/>
                                </a:lnTo>
                                <a:lnTo>
                                  <a:pt x="2115" y="4763"/>
                                </a:lnTo>
                                <a:lnTo>
                                  <a:pt x="2115" y="4763"/>
                                </a:lnTo>
                                <a:lnTo>
                                  <a:pt x="2115" y="4763"/>
                                </a:lnTo>
                                <a:lnTo>
                                  <a:pt x="2115" y="9525"/>
                                </a:lnTo>
                                <a:lnTo>
                                  <a:pt x="2115" y="9525"/>
                                </a:lnTo>
                                <a:lnTo>
                                  <a:pt x="2115" y="9525"/>
                                </a:lnTo>
                                <a:lnTo>
                                  <a:pt x="2115" y="4763"/>
                                </a:lnTo>
                                <a:lnTo>
                                  <a:pt x="2115" y="4763"/>
                                </a:lnTo>
                                <a:lnTo>
                                  <a:pt x="2115" y="4763"/>
                                </a:lnTo>
                                <a:lnTo>
                                  <a:pt x="2115" y="0"/>
                                </a:lnTo>
                                <a:lnTo>
                                  <a:pt x="2115" y="4763"/>
                                </a:lnTo>
                                <a:lnTo>
                                  <a:pt x="2115" y="4763"/>
                                </a:lnTo>
                                <a:lnTo>
                                  <a:pt x="2115" y="4763"/>
                                </a:lnTo>
                                <a:lnTo>
                                  <a:pt x="2115"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4229" y="4763"/>
                                </a:lnTo>
                                <a:lnTo>
                                  <a:pt x="4229" y="4763"/>
                                </a:lnTo>
                                <a:lnTo>
                                  <a:pt x="4229" y="4763"/>
                                </a:lnTo>
                                <a:lnTo>
                                  <a:pt x="4229" y="4763"/>
                                </a:lnTo>
                                <a:lnTo>
                                  <a:pt x="4229" y="4763"/>
                                </a:lnTo>
                                <a:lnTo>
                                  <a:pt x="4229" y="4763"/>
                                </a:lnTo>
                                <a:lnTo>
                                  <a:pt x="4229" y="9525"/>
                                </a:lnTo>
                                <a:lnTo>
                                  <a:pt x="4229" y="4763"/>
                                </a:lnTo>
                                <a:lnTo>
                                  <a:pt x="4229" y="9525"/>
                                </a:lnTo>
                                <a:lnTo>
                                  <a:pt x="4229" y="9525"/>
                                </a:lnTo>
                                <a:lnTo>
                                  <a:pt x="4229" y="4763"/>
                                </a:lnTo>
                                <a:lnTo>
                                  <a:pt x="4229" y="9525"/>
                                </a:lnTo>
                                <a:lnTo>
                                  <a:pt x="4229" y="4763"/>
                                </a:lnTo>
                                <a:lnTo>
                                  <a:pt x="4229" y="4763"/>
                                </a:lnTo>
                                <a:lnTo>
                                  <a:pt x="4229" y="4763"/>
                                </a:lnTo>
                                <a:lnTo>
                                  <a:pt x="4229" y="4763"/>
                                </a:lnTo>
                                <a:lnTo>
                                  <a:pt x="4229" y="4763"/>
                                </a:lnTo>
                                <a:lnTo>
                                  <a:pt x="4229"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6353" y="4763"/>
                                </a:lnTo>
                                <a:lnTo>
                                  <a:pt x="6353" y="4763"/>
                                </a:lnTo>
                                <a:lnTo>
                                  <a:pt x="6353" y="4763"/>
                                </a:lnTo>
                                <a:lnTo>
                                  <a:pt x="6353" y="4763"/>
                                </a:lnTo>
                                <a:lnTo>
                                  <a:pt x="6353" y="4763"/>
                                </a:lnTo>
                                <a:lnTo>
                                  <a:pt x="6353" y="4763"/>
                                </a:lnTo>
                                <a:lnTo>
                                  <a:pt x="6353" y="9525"/>
                                </a:lnTo>
                                <a:lnTo>
                                  <a:pt x="6353" y="9525"/>
                                </a:lnTo>
                                <a:lnTo>
                                  <a:pt x="6353" y="9525"/>
                                </a:lnTo>
                                <a:lnTo>
                                  <a:pt x="6353" y="4763"/>
                                </a:lnTo>
                                <a:lnTo>
                                  <a:pt x="6353" y="4763"/>
                                </a:lnTo>
                                <a:lnTo>
                                  <a:pt x="6353" y="4763"/>
                                </a:lnTo>
                                <a:lnTo>
                                  <a:pt x="6353" y="4763"/>
                                </a:lnTo>
                                <a:lnTo>
                                  <a:pt x="6353" y="4763"/>
                                </a:lnTo>
                                <a:lnTo>
                                  <a:pt x="6353" y="4763"/>
                                </a:lnTo>
                                <a:lnTo>
                                  <a:pt x="6353" y="4763"/>
                                </a:lnTo>
                                <a:lnTo>
                                  <a:pt x="6353" y="4763"/>
                                </a:lnTo>
                                <a:lnTo>
                                  <a:pt x="6353" y="4763"/>
                                </a:lnTo>
                                <a:lnTo>
                                  <a:pt x="7410" y="4763"/>
                                </a:lnTo>
                                <a:lnTo>
                                  <a:pt x="7410" y="9525"/>
                                </a:lnTo>
                                <a:lnTo>
                                  <a:pt x="7410" y="4763"/>
                                </a:lnTo>
                                <a:lnTo>
                                  <a:pt x="7410" y="4763"/>
                                </a:lnTo>
                                <a:lnTo>
                                  <a:pt x="7410" y="4763"/>
                                </a:lnTo>
                                <a:lnTo>
                                  <a:pt x="7410" y="4763"/>
                                </a:lnTo>
                                <a:lnTo>
                                  <a:pt x="7410" y="4763"/>
                                </a:lnTo>
                                <a:lnTo>
                                  <a:pt x="7410" y="4763"/>
                                </a:lnTo>
                                <a:lnTo>
                                  <a:pt x="7410" y="4763"/>
                                </a:lnTo>
                                <a:lnTo>
                                  <a:pt x="7410" y="4763"/>
                                </a:lnTo>
                                <a:lnTo>
                                  <a:pt x="7410" y="4763"/>
                                </a:lnTo>
                                <a:lnTo>
                                  <a:pt x="7410" y="4763"/>
                                </a:lnTo>
                                <a:lnTo>
                                  <a:pt x="7410" y="4763"/>
                                </a:lnTo>
                                <a:lnTo>
                                  <a:pt x="7410" y="9525"/>
                                </a:lnTo>
                                <a:lnTo>
                                  <a:pt x="7410" y="9525"/>
                                </a:lnTo>
                                <a:lnTo>
                                  <a:pt x="7410" y="4763"/>
                                </a:lnTo>
                                <a:lnTo>
                                  <a:pt x="7410" y="4763"/>
                                </a:lnTo>
                                <a:lnTo>
                                  <a:pt x="7410" y="4763"/>
                                </a:lnTo>
                                <a:lnTo>
                                  <a:pt x="7410" y="4763"/>
                                </a:lnTo>
                                <a:lnTo>
                                  <a:pt x="7410" y="4763"/>
                                </a:lnTo>
                                <a:lnTo>
                                  <a:pt x="8468" y="4763"/>
                                </a:lnTo>
                                <a:lnTo>
                                  <a:pt x="8468" y="9525"/>
                                </a:lnTo>
                                <a:lnTo>
                                  <a:pt x="8468" y="9525"/>
                                </a:lnTo>
                                <a:lnTo>
                                  <a:pt x="8468" y="9525"/>
                                </a:lnTo>
                                <a:lnTo>
                                  <a:pt x="8468" y="9525"/>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9525" y="4763"/>
                                </a:lnTo>
                                <a:lnTo>
                                  <a:pt x="9525" y="4763"/>
                                </a:lnTo>
                                <a:lnTo>
                                  <a:pt x="9525" y="4763"/>
                                </a:lnTo>
                                <a:lnTo>
                                  <a:pt x="9525" y="4763"/>
                                </a:lnTo>
                                <a:lnTo>
                                  <a:pt x="9525" y="4763"/>
                                </a:lnTo>
                                <a:lnTo>
                                  <a:pt x="9525" y="4763"/>
                                </a:lnTo>
                                <a:lnTo>
                                  <a:pt x="9525" y="9525"/>
                                </a:lnTo>
                                <a:lnTo>
                                  <a:pt x="9525" y="4763"/>
                                </a:lnTo>
                                <a:lnTo>
                                  <a:pt x="9525" y="4763"/>
                                </a:lnTo>
                                <a:lnTo>
                                  <a:pt x="9525" y="4763"/>
                                </a:lnTo>
                                <a:lnTo>
                                  <a:pt x="9525" y="4763"/>
                                </a:lnTo>
                                <a:lnTo>
                                  <a:pt x="9525" y="4763"/>
                                </a:lnTo>
                                <a:lnTo>
                                  <a:pt x="9525" y="4763"/>
                                </a:lnTo>
                                <a:lnTo>
                                  <a:pt x="9525" y="9525"/>
                                </a:lnTo>
                                <a:lnTo>
                                  <a:pt x="9525" y="9525"/>
                                </a:lnTo>
                                <a:lnTo>
                                  <a:pt x="9525" y="9525"/>
                                </a:lnTo>
                                <a:lnTo>
                                  <a:pt x="9525" y="4763"/>
                                </a:lnTo>
                                <a:lnTo>
                                  <a:pt x="9525" y="4763"/>
                                </a:lnTo>
                                <a:lnTo>
                                  <a:pt x="10582" y="0"/>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9525"/>
                                </a:lnTo>
                                <a:lnTo>
                                  <a:pt x="10582" y="4763"/>
                                </a:lnTo>
                                <a:lnTo>
                                  <a:pt x="10582" y="4763"/>
                                </a:lnTo>
                                <a:lnTo>
                                  <a:pt x="10582" y="4763"/>
                                </a:lnTo>
                                <a:lnTo>
                                  <a:pt x="10582" y="4763"/>
                                </a:lnTo>
                                <a:lnTo>
                                  <a:pt x="10582" y="4763"/>
                                </a:lnTo>
                                <a:lnTo>
                                  <a:pt x="10582" y="4763"/>
                                </a:lnTo>
                                <a:lnTo>
                                  <a:pt x="10582" y="4763"/>
                                </a:lnTo>
                                <a:lnTo>
                                  <a:pt x="11640" y="4763"/>
                                </a:lnTo>
                                <a:lnTo>
                                  <a:pt x="11640" y="4763"/>
                                </a:lnTo>
                                <a:lnTo>
                                  <a:pt x="11640" y="4763"/>
                                </a:lnTo>
                                <a:lnTo>
                                  <a:pt x="11640" y="4763"/>
                                </a:lnTo>
                                <a:lnTo>
                                  <a:pt x="11640" y="4763"/>
                                </a:lnTo>
                                <a:lnTo>
                                  <a:pt x="11640" y="0"/>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1640" y="9525"/>
                                </a:lnTo>
                                <a:lnTo>
                                  <a:pt x="11640" y="4763"/>
                                </a:lnTo>
                                <a:lnTo>
                                  <a:pt x="11640" y="9525"/>
                                </a:lnTo>
                                <a:lnTo>
                                  <a:pt x="11640" y="4763"/>
                                </a:lnTo>
                                <a:lnTo>
                                  <a:pt x="12697" y="4763"/>
                                </a:lnTo>
                                <a:lnTo>
                                  <a:pt x="12697" y="4763"/>
                                </a:lnTo>
                                <a:lnTo>
                                  <a:pt x="12697" y="4763"/>
                                </a:lnTo>
                                <a:lnTo>
                                  <a:pt x="12697" y="9525"/>
                                </a:lnTo>
                                <a:lnTo>
                                  <a:pt x="12697" y="9525"/>
                                </a:lnTo>
                                <a:lnTo>
                                  <a:pt x="12697" y="9525"/>
                                </a:lnTo>
                                <a:lnTo>
                                  <a:pt x="12697" y="9525"/>
                                </a:lnTo>
                                <a:lnTo>
                                  <a:pt x="12697" y="9525"/>
                                </a:lnTo>
                                <a:lnTo>
                                  <a:pt x="12697" y="9525"/>
                                </a:lnTo>
                                <a:lnTo>
                                  <a:pt x="12697" y="4763"/>
                                </a:lnTo>
                                <a:lnTo>
                                  <a:pt x="12697" y="4763"/>
                                </a:lnTo>
                                <a:lnTo>
                                  <a:pt x="12697" y="4763"/>
                                </a:lnTo>
                                <a:lnTo>
                                  <a:pt x="12697" y="4763"/>
                                </a:lnTo>
                                <a:lnTo>
                                  <a:pt x="12697" y="9525"/>
                                </a:lnTo>
                                <a:lnTo>
                                  <a:pt x="12697" y="4763"/>
                                </a:lnTo>
                                <a:lnTo>
                                  <a:pt x="12697" y="4763"/>
                                </a:lnTo>
                                <a:lnTo>
                                  <a:pt x="12697" y="4763"/>
                                </a:lnTo>
                                <a:lnTo>
                                  <a:pt x="12697" y="4763"/>
                                </a:lnTo>
                                <a:lnTo>
                                  <a:pt x="13754" y="4763"/>
                                </a:lnTo>
                                <a:lnTo>
                                  <a:pt x="13754" y="4763"/>
                                </a:lnTo>
                                <a:lnTo>
                                  <a:pt x="13754" y="4763"/>
                                </a:lnTo>
                                <a:lnTo>
                                  <a:pt x="13754" y="4763"/>
                                </a:lnTo>
                                <a:lnTo>
                                  <a:pt x="13754" y="4763"/>
                                </a:lnTo>
                                <a:lnTo>
                                  <a:pt x="13754" y="9525"/>
                                </a:lnTo>
                                <a:lnTo>
                                  <a:pt x="13754" y="4763"/>
                                </a:lnTo>
                                <a:lnTo>
                                  <a:pt x="13754" y="4763"/>
                                </a:lnTo>
                                <a:lnTo>
                                  <a:pt x="13754" y="4763"/>
                                </a:lnTo>
                                <a:lnTo>
                                  <a:pt x="13754" y="4763"/>
                                </a:lnTo>
                                <a:lnTo>
                                  <a:pt x="13754" y="9525"/>
                                </a:lnTo>
                                <a:lnTo>
                                  <a:pt x="13754" y="4763"/>
                                </a:lnTo>
                                <a:lnTo>
                                  <a:pt x="13754" y="9525"/>
                                </a:lnTo>
                                <a:lnTo>
                                  <a:pt x="13754" y="4763"/>
                                </a:lnTo>
                                <a:lnTo>
                                  <a:pt x="13754" y="4763"/>
                                </a:lnTo>
                                <a:lnTo>
                                  <a:pt x="13754" y="4763"/>
                                </a:lnTo>
                                <a:lnTo>
                                  <a:pt x="13754" y="4763"/>
                                </a:lnTo>
                                <a:lnTo>
                                  <a:pt x="13754" y="4763"/>
                                </a:lnTo>
                                <a:lnTo>
                                  <a:pt x="14821" y="4763"/>
                                </a:lnTo>
                                <a:lnTo>
                                  <a:pt x="14821" y="4763"/>
                                </a:lnTo>
                                <a:lnTo>
                                  <a:pt x="14821" y="4763"/>
                                </a:lnTo>
                                <a:lnTo>
                                  <a:pt x="14821" y="4763"/>
                                </a:lnTo>
                                <a:lnTo>
                                  <a:pt x="14821" y="4763"/>
                                </a:lnTo>
                                <a:lnTo>
                                  <a:pt x="14821" y="9525"/>
                                </a:lnTo>
                                <a:lnTo>
                                  <a:pt x="14821" y="9525"/>
                                </a:lnTo>
                                <a:lnTo>
                                  <a:pt x="14821" y="9525"/>
                                </a:lnTo>
                                <a:lnTo>
                                  <a:pt x="14821" y="9525"/>
                                </a:lnTo>
                                <a:lnTo>
                                  <a:pt x="14821" y="9525"/>
                                </a:lnTo>
                                <a:lnTo>
                                  <a:pt x="14821" y="9525"/>
                                </a:lnTo>
                                <a:lnTo>
                                  <a:pt x="14821" y="4763"/>
                                </a:lnTo>
                                <a:lnTo>
                                  <a:pt x="14821" y="4763"/>
                                </a:lnTo>
                                <a:lnTo>
                                  <a:pt x="14821" y="0"/>
                                </a:lnTo>
                                <a:lnTo>
                                  <a:pt x="14821" y="4763"/>
                                </a:lnTo>
                                <a:lnTo>
                                  <a:pt x="14821" y="4763"/>
                                </a:lnTo>
                                <a:lnTo>
                                  <a:pt x="14821" y="9525"/>
                                </a:lnTo>
                                <a:lnTo>
                                  <a:pt x="14821" y="9525"/>
                                </a:lnTo>
                                <a:lnTo>
                                  <a:pt x="14821" y="4763"/>
                                </a:lnTo>
                                <a:lnTo>
                                  <a:pt x="14821"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9525"/>
                                </a:lnTo>
                                <a:lnTo>
                                  <a:pt x="15878" y="4763"/>
                                </a:lnTo>
                                <a:lnTo>
                                  <a:pt x="15878" y="4763"/>
                                </a:lnTo>
                                <a:lnTo>
                                  <a:pt x="15878" y="9525"/>
                                </a:lnTo>
                                <a:lnTo>
                                  <a:pt x="15878" y="4763"/>
                                </a:lnTo>
                                <a:lnTo>
                                  <a:pt x="15878" y="4763"/>
                                </a:lnTo>
                                <a:lnTo>
                                  <a:pt x="15878" y="4763"/>
                                </a:lnTo>
                                <a:lnTo>
                                  <a:pt x="15878" y="4763"/>
                                </a:lnTo>
                                <a:lnTo>
                                  <a:pt x="15878" y="4763"/>
                                </a:lnTo>
                                <a:lnTo>
                                  <a:pt x="16935" y="4763"/>
                                </a:lnTo>
                                <a:lnTo>
                                  <a:pt x="16935" y="9525"/>
                                </a:lnTo>
                                <a:lnTo>
                                  <a:pt x="16935" y="9525"/>
                                </a:lnTo>
                                <a:lnTo>
                                  <a:pt x="16935" y="9525"/>
                                </a:lnTo>
                                <a:lnTo>
                                  <a:pt x="16935" y="4763"/>
                                </a:lnTo>
                                <a:lnTo>
                                  <a:pt x="16935" y="4763"/>
                                </a:lnTo>
                                <a:lnTo>
                                  <a:pt x="16935" y="4763"/>
                                </a:lnTo>
                                <a:lnTo>
                                  <a:pt x="16935" y="4763"/>
                                </a:lnTo>
                                <a:lnTo>
                                  <a:pt x="16935" y="9525"/>
                                </a:lnTo>
                                <a:lnTo>
                                  <a:pt x="16935" y="4763"/>
                                </a:lnTo>
                                <a:lnTo>
                                  <a:pt x="16935" y="4763"/>
                                </a:lnTo>
                                <a:lnTo>
                                  <a:pt x="16935" y="4763"/>
                                </a:lnTo>
                                <a:lnTo>
                                  <a:pt x="16935" y="4763"/>
                                </a:lnTo>
                                <a:lnTo>
                                  <a:pt x="16935" y="0"/>
                                </a:lnTo>
                                <a:lnTo>
                                  <a:pt x="16935" y="4763"/>
                                </a:lnTo>
                                <a:lnTo>
                                  <a:pt x="16935" y="4763"/>
                                </a:lnTo>
                                <a:lnTo>
                                  <a:pt x="16935" y="4763"/>
                                </a:lnTo>
                                <a:lnTo>
                                  <a:pt x="16935"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9525"/>
                                </a:lnTo>
                                <a:lnTo>
                                  <a:pt x="17993" y="4763"/>
                                </a:lnTo>
                                <a:lnTo>
                                  <a:pt x="17993" y="9525"/>
                                </a:lnTo>
                                <a:lnTo>
                                  <a:pt x="17993" y="4763"/>
                                </a:lnTo>
                                <a:lnTo>
                                  <a:pt x="17993" y="4763"/>
                                </a:lnTo>
                                <a:lnTo>
                                  <a:pt x="17993" y="4763"/>
                                </a:lnTo>
                                <a:lnTo>
                                  <a:pt x="17993" y="4763"/>
                                </a:lnTo>
                                <a:lnTo>
                                  <a:pt x="17993" y="9525"/>
                                </a:lnTo>
                                <a:lnTo>
                                  <a:pt x="19050" y="9525"/>
                                </a:lnTo>
                                <a:lnTo>
                                  <a:pt x="19050" y="4763"/>
                                </a:lnTo>
                                <a:lnTo>
                                  <a:pt x="19050" y="4763"/>
                                </a:lnTo>
                                <a:lnTo>
                                  <a:pt x="19050" y="9525"/>
                                </a:lnTo>
                                <a:lnTo>
                                  <a:pt x="19050" y="4763"/>
                                </a:lnTo>
                                <a:lnTo>
                                  <a:pt x="19050" y="4763"/>
                                </a:lnTo>
                                <a:lnTo>
                                  <a:pt x="19050" y="4763"/>
                                </a:lnTo>
                                <a:lnTo>
                                  <a:pt x="19050" y="4763"/>
                                </a:lnTo>
                                <a:lnTo>
                                  <a:pt x="19050" y="4763"/>
                                </a:lnTo>
                                <a:lnTo>
                                  <a:pt x="19050" y="9525"/>
                                </a:lnTo>
                                <a:lnTo>
                                  <a:pt x="19050" y="9525"/>
                                </a:lnTo>
                                <a:lnTo>
                                  <a:pt x="19050" y="9525"/>
                                </a:lnTo>
                                <a:lnTo>
                                  <a:pt x="19050" y="4763"/>
                                </a:lnTo>
                                <a:lnTo>
                                  <a:pt x="19050" y="4763"/>
                                </a:lnTo>
                                <a:lnTo>
                                  <a:pt x="19050" y="4763"/>
                                </a:lnTo>
                                <a:lnTo>
                                  <a:pt x="19050" y="4763"/>
                                </a:lnTo>
                                <a:lnTo>
                                  <a:pt x="19050" y="4763"/>
                                </a:lnTo>
                                <a:lnTo>
                                  <a:pt x="19050" y="4763"/>
                                </a:lnTo>
                                <a:lnTo>
                                  <a:pt x="19050" y="4763"/>
                                </a:lnTo>
                                <a:lnTo>
                                  <a:pt x="19050" y="4763"/>
                                </a:lnTo>
                                <a:lnTo>
                                  <a:pt x="20107" y="4763"/>
                                </a:lnTo>
                                <a:lnTo>
                                  <a:pt x="20107" y="4763"/>
                                </a:lnTo>
                                <a:lnTo>
                                  <a:pt x="20107" y="9525"/>
                                </a:lnTo>
                                <a:lnTo>
                                  <a:pt x="20107" y="9525"/>
                                </a:lnTo>
                                <a:lnTo>
                                  <a:pt x="20107" y="9525"/>
                                </a:lnTo>
                                <a:lnTo>
                                  <a:pt x="20107" y="9525"/>
                                </a:lnTo>
                                <a:lnTo>
                                  <a:pt x="20107" y="4763"/>
                                </a:lnTo>
                                <a:lnTo>
                                  <a:pt x="20107" y="4763"/>
                                </a:lnTo>
                                <a:lnTo>
                                  <a:pt x="20107" y="4763"/>
                                </a:lnTo>
                                <a:lnTo>
                                  <a:pt x="20107" y="4763"/>
                                </a:lnTo>
                                <a:lnTo>
                                  <a:pt x="20107" y="9525"/>
                                </a:lnTo>
                                <a:lnTo>
                                  <a:pt x="20107" y="9525"/>
                                </a:lnTo>
                                <a:lnTo>
                                  <a:pt x="20107" y="9525"/>
                                </a:lnTo>
                                <a:lnTo>
                                  <a:pt x="20107" y="4763"/>
                                </a:lnTo>
                                <a:lnTo>
                                  <a:pt x="20107" y="4763"/>
                                </a:lnTo>
                                <a:lnTo>
                                  <a:pt x="20107" y="4763"/>
                                </a:lnTo>
                                <a:lnTo>
                                  <a:pt x="20107" y="4763"/>
                                </a:lnTo>
                                <a:lnTo>
                                  <a:pt x="20107" y="4763"/>
                                </a:lnTo>
                                <a:lnTo>
                                  <a:pt x="21165" y="4763"/>
                                </a:lnTo>
                                <a:lnTo>
                                  <a:pt x="21165" y="4763"/>
                                </a:lnTo>
                                <a:lnTo>
                                  <a:pt x="21165" y="9525"/>
                                </a:lnTo>
                                <a:lnTo>
                                  <a:pt x="21165" y="9525"/>
                                </a:lnTo>
                                <a:lnTo>
                                  <a:pt x="21165" y="4763"/>
                                </a:lnTo>
                                <a:lnTo>
                                  <a:pt x="21165" y="9525"/>
                                </a:lnTo>
                                <a:lnTo>
                                  <a:pt x="21165" y="9525"/>
                                </a:lnTo>
                                <a:lnTo>
                                  <a:pt x="21165" y="4763"/>
                                </a:lnTo>
                                <a:lnTo>
                                  <a:pt x="21165" y="4763"/>
                                </a:lnTo>
                                <a:lnTo>
                                  <a:pt x="21165" y="4763"/>
                                </a:lnTo>
                                <a:lnTo>
                                  <a:pt x="21165" y="4763"/>
                                </a:lnTo>
                                <a:lnTo>
                                  <a:pt x="21165" y="9525"/>
                                </a:lnTo>
                                <a:lnTo>
                                  <a:pt x="21165" y="9525"/>
                                </a:lnTo>
                                <a:lnTo>
                                  <a:pt x="21165" y="9525"/>
                                </a:lnTo>
                                <a:lnTo>
                                  <a:pt x="21165" y="4763"/>
                                </a:lnTo>
                                <a:lnTo>
                                  <a:pt x="21165" y="4763"/>
                                </a:lnTo>
                                <a:lnTo>
                                  <a:pt x="21165" y="9525"/>
                                </a:lnTo>
                                <a:lnTo>
                                  <a:pt x="21165" y="9525"/>
                                </a:lnTo>
                                <a:lnTo>
                                  <a:pt x="22222" y="9525"/>
                                </a:lnTo>
                                <a:lnTo>
                                  <a:pt x="22222" y="4763"/>
                                </a:lnTo>
                                <a:lnTo>
                                  <a:pt x="22222" y="4763"/>
                                </a:lnTo>
                                <a:lnTo>
                                  <a:pt x="22222" y="9525"/>
                                </a:lnTo>
                                <a:lnTo>
                                  <a:pt x="22222" y="9525"/>
                                </a:lnTo>
                                <a:lnTo>
                                  <a:pt x="22222" y="4763"/>
                                </a:lnTo>
                                <a:lnTo>
                                  <a:pt x="22222" y="9525"/>
                                </a:lnTo>
                                <a:lnTo>
                                  <a:pt x="22222" y="4763"/>
                                </a:lnTo>
                                <a:lnTo>
                                  <a:pt x="22222" y="4763"/>
                                </a:lnTo>
                                <a:lnTo>
                                  <a:pt x="22222" y="4763"/>
                                </a:lnTo>
                                <a:lnTo>
                                  <a:pt x="22222" y="4763"/>
                                </a:lnTo>
                                <a:lnTo>
                                  <a:pt x="22222" y="9525"/>
                                </a:lnTo>
                                <a:lnTo>
                                  <a:pt x="22222" y="4763"/>
                                </a:lnTo>
                                <a:lnTo>
                                  <a:pt x="22222" y="4763"/>
                                </a:lnTo>
                                <a:lnTo>
                                  <a:pt x="22222" y="4763"/>
                                </a:lnTo>
                                <a:lnTo>
                                  <a:pt x="22222" y="4763"/>
                                </a:lnTo>
                                <a:lnTo>
                                  <a:pt x="22222" y="4763"/>
                                </a:lnTo>
                                <a:lnTo>
                                  <a:pt x="22222"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9525"/>
                                </a:lnTo>
                                <a:lnTo>
                                  <a:pt x="23279" y="9525"/>
                                </a:lnTo>
                                <a:lnTo>
                                  <a:pt x="23279" y="9525"/>
                                </a:lnTo>
                                <a:lnTo>
                                  <a:pt x="23279" y="9525"/>
                                </a:lnTo>
                                <a:lnTo>
                                  <a:pt x="23279" y="9525"/>
                                </a:lnTo>
                                <a:lnTo>
                                  <a:pt x="23279" y="9525"/>
                                </a:lnTo>
                                <a:lnTo>
                                  <a:pt x="23279" y="4763"/>
                                </a:lnTo>
                                <a:lnTo>
                                  <a:pt x="23279" y="4763"/>
                                </a:lnTo>
                                <a:lnTo>
                                  <a:pt x="23279" y="4763"/>
                                </a:lnTo>
                                <a:lnTo>
                                  <a:pt x="23279" y="4763"/>
                                </a:lnTo>
                                <a:lnTo>
                                  <a:pt x="24346" y="9525"/>
                                </a:lnTo>
                                <a:lnTo>
                                  <a:pt x="24346" y="9525"/>
                                </a:lnTo>
                                <a:lnTo>
                                  <a:pt x="24346" y="9525"/>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9525"/>
                                </a:lnTo>
                                <a:lnTo>
                                  <a:pt x="24346" y="9525"/>
                                </a:lnTo>
                                <a:lnTo>
                                  <a:pt x="24346" y="4763"/>
                                </a:lnTo>
                                <a:lnTo>
                                  <a:pt x="24346" y="9525"/>
                                </a:lnTo>
                                <a:lnTo>
                                  <a:pt x="24346" y="9525"/>
                                </a:lnTo>
                                <a:lnTo>
                                  <a:pt x="24346" y="4763"/>
                                </a:lnTo>
                                <a:lnTo>
                                  <a:pt x="25403" y="9525"/>
                                </a:lnTo>
                                <a:lnTo>
                                  <a:pt x="25403" y="4763"/>
                                </a:lnTo>
                                <a:lnTo>
                                  <a:pt x="25403" y="4763"/>
                                </a:lnTo>
                                <a:lnTo>
                                  <a:pt x="25403" y="4763"/>
                                </a:lnTo>
                                <a:lnTo>
                                  <a:pt x="25403" y="4763"/>
                                </a:lnTo>
                                <a:lnTo>
                                  <a:pt x="25403" y="9525"/>
                                </a:lnTo>
                                <a:lnTo>
                                  <a:pt x="25403" y="9525"/>
                                </a:lnTo>
                                <a:lnTo>
                                  <a:pt x="25403" y="9525"/>
                                </a:lnTo>
                                <a:lnTo>
                                  <a:pt x="25403" y="9525"/>
                                </a:lnTo>
                                <a:lnTo>
                                  <a:pt x="25403" y="4763"/>
                                </a:lnTo>
                                <a:lnTo>
                                  <a:pt x="25403" y="9525"/>
                                </a:lnTo>
                                <a:lnTo>
                                  <a:pt x="25403" y="9525"/>
                                </a:lnTo>
                                <a:lnTo>
                                  <a:pt x="25403" y="4763"/>
                                </a:lnTo>
                                <a:lnTo>
                                  <a:pt x="25403" y="4763"/>
                                </a:lnTo>
                                <a:lnTo>
                                  <a:pt x="25403" y="4763"/>
                                </a:lnTo>
                                <a:lnTo>
                                  <a:pt x="25403" y="4763"/>
                                </a:lnTo>
                                <a:lnTo>
                                  <a:pt x="25403" y="4763"/>
                                </a:lnTo>
                                <a:lnTo>
                                  <a:pt x="25403" y="4763"/>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6460" y="0"/>
                                </a:lnTo>
                                <a:lnTo>
                                  <a:pt x="26460" y="4763"/>
                                </a:lnTo>
                                <a:lnTo>
                                  <a:pt x="26460" y="4763"/>
                                </a:lnTo>
                                <a:lnTo>
                                  <a:pt x="26460" y="4763"/>
                                </a:lnTo>
                                <a:lnTo>
                                  <a:pt x="26460" y="9525"/>
                                </a:lnTo>
                                <a:lnTo>
                                  <a:pt x="26460" y="9525"/>
                                </a:lnTo>
                                <a:lnTo>
                                  <a:pt x="26460" y="9525"/>
                                </a:lnTo>
                                <a:lnTo>
                                  <a:pt x="26460" y="4763"/>
                                </a:lnTo>
                                <a:lnTo>
                                  <a:pt x="26460" y="4763"/>
                                </a:lnTo>
                                <a:lnTo>
                                  <a:pt x="27518" y="4763"/>
                                </a:lnTo>
                                <a:lnTo>
                                  <a:pt x="27518" y="4763"/>
                                </a:lnTo>
                                <a:lnTo>
                                  <a:pt x="27518" y="4763"/>
                                </a:lnTo>
                                <a:lnTo>
                                  <a:pt x="27518" y="4763"/>
                                </a:lnTo>
                                <a:lnTo>
                                  <a:pt x="27518" y="4763"/>
                                </a:lnTo>
                                <a:lnTo>
                                  <a:pt x="27518" y="4763"/>
                                </a:lnTo>
                                <a:lnTo>
                                  <a:pt x="27518" y="9525"/>
                                </a:lnTo>
                                <a:lnTo>
                                  <a:pt x="27518" y="9525"/>
                                </a:lnTo>
                                <a:lnTo>
                                  <a:pt x="27518" y="9525"/>
                                </a:lnTo>
                                <a:lnTo>
                                  <a:pt x="27518" y="9525"/>
                                </a:lnTo>
                                <a:lnTo>
                                  <a:pt x="27518" y="9525"/>
                                </a:lnTo>
                                <a:lnTo>
                                  <a:pt x="27518" y="9525"/>
                                </a:lnTo>
                                <a:lnTo>
                                  <a:pt x="27518" y="9525"/>
                                </a:lnTo>
                                <a:lnTo>
                                  <a:pt x="27518" y="9525"/>
                                </a:lnTo>
                                <a:lnTo>
                                  <a:pt x="27518" y="9525"/>
                                </a:lnTo>
                                <a:lnTo>
                                  <a:pt x="27518" y="4763"/>
                                </a:lnTo>
                                <a:lnTo>
                                  <a:pt x="27518" y="4763"/>
                                </a:lnTo>
                                <a:lnTo>
                                  <a:pt x="27518" y="4763"/>
                                </a:lnTo>
                                <a:lnTo>
                                  <a:pt x="27518" y="4763"/>
                                </a:lnTo>
                                <a:lnTo>
                                  <a:pt x="27518" y="9525"/>
                                </a:lnTo>
                                <a:lnTo>
                                  <a:pt x="28575" y="9525"/>
                                </a:lnTo>
                                <a:lnTo>
                                  <a:pt x="28575"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4" name="Freeform: Shape 84"/>
                        <wps:cNvSpPr/>
                        <wps:spPr>
                          <a:xfrm>
                            <a:off x="1643062" y="2900362"/>
                            <a:ext cx="28575" cy="9525"/>
                          </a:xfrm>
                          <a:custGeom>
                            <a:avLst/>
                            <a:gdLst>
                              <a:gd name="connsiteX0" fmla="*/ 0 w 28575"/>
                              <a:gd name="connsiteY0" fmla="*/ 9525 h 9525"/>
                              <a:gd name="connsiteX1" fmla="*/ 0 w 28575"/>
                              <a:gd name="connsiteY1" fmla="*/ 4763 h 9525"/>
                              <a:gd name="connsiteX2" fmla="*/ 0 w 28575"/>
                              <a:gd name="connsiteY2" fmla="*/ 4763 h 9525"/>
                              <a:gd name="connsiteX3" fmla="*/ 0 w 28575"/>
                              <a:gd name="connsiteY3" fmla="*/ 4763 h 9525"/>
                              <a:gd name="connsiteX4" fmla="*/ 0 w 28575"/>
                              <a:gd name="connsiteY4" fmla="*/ 4763 h 9525"/>
                              <a:gd name="connsiteX5" fmla="*/ 0 w 28575"/>
                              <a:gd name="connsiteY5" fmla="*/ 4763 h 9525"/>
                              <a:gd name="connsiteX6" fmla="*/ 0 w 28575"/>
                              <a:gd name="connsiteY6" fmla="*/ 4763 h 9525"/>
                              <a:gd name="connsiteX7" fmla="*/ 0 w 28575"/>
                              <a:gd name="connsiteY7" fmla="*/ 4763 h 9525"/>
                              <a:gd name="connsiteX8" fmla="*/ 0 w 28575"/>
                              <a:gd name="connsiteY8" fmla="*/ 4763 h 9525"/>
                              <a:gd name="connsiteX9" fmla="*/ 0 w 28575"/>
                              <a:gd name="connsiteY9" fmla="*/ 4763 h 9525"/>
                              <a:gd name="connsiteX10" fmla="*/ 0 w 28575"/>
                              <a:gd name="connsiteY10" fmla="*/ 4763 h 9525"/>
                              <a:gd name="connsiteX11" fmla="*/ 0 w 28575"/>
                              <a:gd name="connsiteY11" fmla="*/ 4763 h 9525"/>
                              <a:gd name="connsiteX12" fmla="*/ 0 w 28575"/>
                              <a:gd name="connsiteY12" fmla="*/ 4763 h 9525"/>
                              <a:gd name="connsiteX13" fmla="*/ 0 w 28575"/>
                              <a:gd name="connsiteY13" fmla="*/ 4763 h 9525"/>
                              <a:gd name="connsiteX14" fmla="*/ 0 w 28575"/>
                              <a:gd name="connsiteY14" fmla="*/ 4763 h 9525"/>
                              <a:gd name="connsiteX15" fmla="*/ 0 w 28575"/>
                              <a:gd name="connsiteY15" fmla="*/ 4763 h 9525"/>
                              <a:gd name="connsiteX16" fmla="*/ 0 w 28575"/>
                              <a:gd name="connsiteY16" fmla="*/ 4763 h 9525"/>
                              <a:gd name="connsiteX17" fmla="*/ 1057 w 28575"/>
                              <a:gd name="connsiteY17" fmla="*/ 4763 h 9525"/>
                              <a:gd name="connsiteX18" fmla="*/ 1057 w 28575"/>
                              <a:gd name="connsiteY18" fmla="*/ 4763 h 9525"/>
                              <a:gd name="connsiteX19" fmla="*/ 1057 w 28575"/>
                              <a:gd name="connsiteY19" fmla="*/ 4763 h 9525"/>
                              <a:gd name="connsiteX20" fmla="*/ 1057 w 28575"/>
                              <a:gd name="connsiteY20" fmla="*/ 4763 h 9525"/>
                              <a:gd name="connsiteX21" fmla="*/ 1057 w 28575"/>
                              <a:gd name="connsiteY21" fmla="*/ 4763 h 9525"/>
                              <a:gd name="connsiteX22" fmla="*/ 1057 w 28575"/>
                              <a:gd name="connsiteY22" fmla="*/ 4763 h 9525"/>
                              <a:gd name="connsiteX23" fmla="*/ 1057 w 28575"/>
                              <a:gd name="connsiteY23" fmla="*/ 4763 h 9525"/>
                              <a:gd name="connsiteX24" fmla="*/ 1057 w 28575"/>
                              <a:gd name="connsiteY24" fmla="*/ 4763 h 9525"/>
                              <a:gd name="connsiteX25" fmla="*/ 1057 w 28575"/>
                              <a:gd name="connsiteY25" fmla="*/ 4763 h 9525"/>
                              <a:gd name="connsiteX26" fmla="*/ 1057 w 28575"/>
                              <a:gd name="connsiteY26" fmla="*/ 4763 h 9525"/>
                              <a:gd name="connsiteX27" fmla="*/ 1057 w 28575"/>
                              <a:gd name="connsiteY27" fmla="*/ 4763 h 9525"/>
                              <a:gd name="connsiteX28" fmla="*/ 1057 w 28575"/>
                              <a:gd name="connsiteY28" fmla="*/ 9525 h 9525"/>
                              <a:gd name="connsiteX29" fmla="*/ 1057 w 28575"/>
                              <a:gd name="connsiteY29" fmla="*/ 4763 h 9525"/>
                              <a:gd name="connsiteX30" fmla="*/ 1057 w 28575"/>
                              <a:gd name="connsiteY30" fmla="*/ 4763 h 9525"/>
                              <a:gd name="connsiteX31" fmla="*/ 1057 w 28575"/>
                              <a:gd name="connsiteY31" fmla="*/ 4763 h 9525"/>
                              <a:gd name="connsiteX32" fmla="*/ 1057 w 28575"/>
                              <a:gd name="connsiteY32" fmla="*/ 4763 h 9525"/>
                              <a:gd name="connsiteX33" fmla="*/ 1057 w 28575"/>
                              <a:gd name="connsiteY33" fmla="*/ 4763 h 9525"/>
                              <a:gd name="connsiteX34" fmla="*/ 1057 w 28575"/>
                              <a:gd name="connsiteY34" fmla="*/ 4763 h 9525"/>
                              <a:gd name="connsiteX35" fmla="*/ 2115 w 28575"/>
                              <a:gd name="connsiteY35" fmla="*/ 4763 h 9525"/>
                              <a:gd name="connsiteX36" fmla="*/ 2115 w 28575"/>
                              <a:gd name="connsiteY36" fmla="*/ 4763 h 9525"/>
                              <a:gd name="connsiteX37" fmla="*/ 2115 w 28575"/>
                              <a:gd name="connsiteY37" fmla="*/ 4763 h 9525"/>
                              <a:gd name="connsiteX38" fmla="*/ 2115 w 28575"/>
                              <a:gd name="connsiteY38" fmla="*/ 9525 h 9525"/>
                              <a:gd name="connsiteX39" fmla="*/ 2115 w 28575"/>
                              <a:gd name="connsiteY39" fmla="*/ 9525 h 9525"/>
                              <a:gd name="connsiteX40" fmla="*/ 2115 w 28575"/>
                              <a:gd name="connsiteY40" fmla="*/ 9525 h 9525"/>
                              <a:gd name="connsiteX41" fmla="*/ 2115 w 28575"/>
                              <a:gd name="connsiteY41" fmla="*/ 9525 h 9525"/>
                              <a:gd name="connsiteX42" fmla="*/ 2115 w 28575"/>
                              <a:gd name="connsiteY42" fmla="*/ 4763 h 9525"/>
                              <a:gd name="connsiteX43" fmla="*/ 2115 w 28575"/>
                              <a:gd name="connsiteY43" fmla="*/ 4763 h 9525"/>
                              <a:gd name="connsiteX44" fmla="*/ 2115 w 28575"/>
                              <a:gd name="connsiteY44" fmla="*/ 4763 h 9525"/>
                              <a:gd name="connsiteX45" fmla="*/ 2115 w 28575"/>
                              <a:gd name="connsiteY45" fmla="*/ 4763 h 9525"/>
                              <a:gd name="connsiteX46" fmla="*/ 2115 w 28575"/>
                              <a:gd name="connsiteY46" fmla="*/ 4763 h 9525"/>
                              <a:gd name="connsiteX47" fmla="*/ 2115 w 28575"/>
                              <a:gd name="connsiteY47" fmla="*/ 4763 h 9525"/>
                              <a:gd name="connsiteX48" fmla="*/ 2115 w 28575"/>
                              <a:gd name="connsiteY48" fmla="*/ 4763 h 9525"/>
                              <a:gd name="connsiteX49" fmla="*/ 2115 w 28575"/>
                              <a:gd name="connsiteY49" fmla="*/ 4763 h 9525"/>
                              <a:gd name="connsiteX50" fmla="*/ 2115 w 28575"/>
                              <a:gd name="connsiteY50" fmla="*/ 4763 h 9525"/>
                              <a:gd name="connsiteX51" fmla="*/ 2115 w 28575"/>
                              <a:gd name="connsiteY51" fmla="*/ 4763 h 9525"/>
                              <a:gd name="connsiteX52" fmla="*/ 2115 w 28575"/>
                              <a:gd name="connsiteY52" fmla="*/ 4763 h 9525"/>
                              <a:gd name="connsiteX53" fmla="*/ 2115 w 28575"/>
                              <a:gd name="connsiteY53" fmla="*/ 4763 h 9525"/>
                              <a:gd name="connsiteX54" fmla="*/ 2115 w 28575"/>
                              <a:gd name="connsiteY54" fmla="*/ 4763 h 9525"/>
                              <a:gd name="connsiteX55" fmla="*/ 3172 w 28575"/>
                              <a:gd name="connsiteY55" fmla="*/ 4763 h 9525"/>
                              <a:gd name="connsiteX56" fmla="*/ 3172 w 28575"/>
                              <a:gd name="connsiteY56" fmla="*/ 4763 h 9525"/>
                              <a:gd name="connsiteX57" fmla="*/ 3172 w 28575"/>
                              <a:gd name="connsiteY57" fmla="*/ 4763 h 9525"/>
                              <a:gd name="connsiteX58" fmla="*/ 3172 w 28575"/>
                              <a:gd name="connsiteY58" fmla="*/ 4763 h 9525"/>
                              <a:gd name="connsiteX59" fmla="*/ 3172 w 28575"/>
                              <a:gd name="connsiteY59" fmla="*/ 4763 h 9525"/>
                              <a:gd name="connsiteX60" fmla="*/ 3172 w 28575"/>
                              <a:gd name="connsiteY60" fmla="*/ 4763 h 9525"/>
                              <a:gd name="connsiteX61" fmla="*/ 3172 w 28575"/>
                              <a:gd name="connsiteY61" fmla="*/ 4763 h 9525"/>
                              <a:gd name="connsiteX62" fmla="*/ 3172 w 28575"/>
                              <a:gd name="connsiteY62" fmla="*/ 9525 h 9525"/>
                              <a:gd name="connsiteX63" fmla="*/ 3172 w 28575"/>
                              <a:gd name="connsiteY63" fmla="*/ 9525 h 9525"/>
                              <a:gd name="connsiteX64" fmla="*/ 3172 w 28575"/>
                              <a:gd name="connsiteY64" fmla="*/ 4763 h 9525"/>
                              <a:gd name="connsiteX65" fmla="*/ 3172 w 28575"/>
                              <a:gd name="connsiteY65" fmla="*/ 4763 h 9525"/>
                              <a:gd name="connsiteX66" fmla="*/ 3172 w 28575"/>
                              <a:gd name="connsiteY66" fmla="*/ 4763 h 9525"/>
                              <a:gd name="connsiteX67" fmla="*/ 3172 w 28575"/>
                              <a:gd name="connsiteY67" fmla="*/ 4763 h 9525"/>
                              <a:gd name="connsiteX68" fmla="*/ 3172 w 28575"/>
                              <a:gd name="connsiteY68" fmla="*/ 4763 h 9525"/>
                              <a:gd name="connsiteX69" fmla="*/ 3172 w 28575"/>
                              <a:gd name="connsiteY69" fmla="*/ 4763 h 9525"/>
                              <a:gd name="connsiteX70" fmla="*/ 3172 w 28575"/>
                              <a:gd name="connsiteY70" fmla="*/ 0 h 9525"/>
                              <a:gd name="connsiteX71" fmla="*/ 3172 w 28575"/>
                              <a:gd name="connsiteY71" fmla="*/ 0 h 9525"/>
                              <a:gd name="connsiteX72" fmla="*/ 3172 w 28575"/>
                              <a:gd name="connsiteY72" fmla="*/ 4763 h 9525"/>
                              <a:gd name="connsiteX73" fmla="*/ 4229 w 28575"/>
                              <a:gd name="connsiteY73" fmla="*/ 4763 h 9525"/>
                              <a:gd name="connsiteX74" fmla="*/ 4229 w 28575"/>
                              <a:gd name="connsiteY74" fmla="*/ 4763 h 9525"/>
                              <a:gd name="connsiteX75" fmla="*/ 4229 w 28575"/>
                              <a:gd name="connsiteY75" fmla="*/ 4763 h 9525"/>
                              <a:gd name="connsiteX76" fmla="*/ 4229 w 28575"/>
                              <a:gd name="connsiteY76" fmla="*/ 4763 h 9525"/>
                              <a:gd name="connsiteX77" fmla="*/ 4229 w 28575"/>
                              <a:gd name="connsiteY77" fmla="*/ 4763 h 9525"/>
                              <a:gd name="connsiteX78" fmla="*/ 4229 w 28575"/>
                              <a:gd name="connsiteY78" fmla="*/ 4763 h 9525"/>
                              <a:gd name="connsiteX79" fmla="*/ 4229 w 28575"/>
                              <a:gd name="connsiteY79" fmla="*/ 4763 h 9525"/>
                              <a:gd name="connsiteX80" fmla="*/ 4229 w 28575"/>
                              <a:gd name="connsiteY80" fmla="*/ 4763 h 9525"/>
                              <a:gd name="connsiteX81" fmla="*/ 4229 w 28575"/>
                              <a:gd name="connsiteY81" fmla="*/ 4763 h 9525"/>
                              <a:gd name="connsiteX82" fmla="*/ 4229 w 28575"/>
                              <a:gd name="connsiteY82" fmla="*/ 4763 h 9525"/>
                              <a:gd name="connsiteX83" fmla="*/ 4229 w 28575"/>
                              <a:gd name="connsiteY83" fmla="*/ 9525 h 9525"/>
                              <a:gd name="connsiteX84" fmla="*/ 4229 w 28575"/>
                              <a:gd name="connsiteY84" fmla="*/ 4763 h 9525"/>
                              <a:gd name="connsiteX85" fmla="*/ 4229 w 28575"/>
                              <a:gd name="connsiteY85" fmla="*/ 4763 h 9525"/>
                              <a:gd name="connsiteX86" fmla="*/ 4229 w 28575"/>
                              <a:gd name="connsiteY86" fmla="*/ 4763 h 9525"/>
                              <a:gd name="connsiteX87" fmla="*/ 4229 w 28575"/>
                              <a:gd name="connsiteY87" fmla="*/ 4763 h 9525"/>
                              <a:gd name="connsiteX88" fmla="*/ 4229 w 28575"/>
                              <a:gd name="connsiteY88" fmla="*/ 4763 h 9525"/>
                              <a:gd name="connsiteX89" fmla="*/ 4229 w 28575"/>
                              <a:gd name="connsiteY89" fmla="*/ 4763 h 9525"/>
                              <a:gd name="connsiteX90" fmla="*/ 4229 w 28575"/>
                              <a:gd name="connsiteY90" fmla="*/ 4763 h 9525"/>
                              <a:gd name="connsiteX91" fmla="*/ 5296 w 28575"/>
                              <a:gd name="connsiteY91" fmla="*/ 9525 h 9525"/>
                              <a:gd name="connsiteX92" fmla="*/ 5296 w 28575"/>
                              <a:gd name="connsiteY92" fmla="*/ 4763 h 9525"/>
                              <a:gd name="connsiteX93" fmla="*/ 5296 w 28575"/>
                              <a:gd name="connsiteY93" fmla="*/ 4763 h 9525"/>
                              <a:gd name="connsiteX94" fmla="*/ 5296 w 28575"/>
                              <a:gd name="connsiteY94" fmla="*/ 4763 h 9525"/>
                              <a:gd name="connsiteX95" fmla="*/ 5296 w 28575"/>
                              <a:gd name="connsiteY95" fmla="*/ 4763 h 9525"/>
                              <a:gd name="connsiteX96" fmla="*/ 5296 w 28575"/>
                              <a:gd name="connsiteY96" fmla="*/ 4763 h 9525"/>
                              <a:gd name="connsiteX97" fmla="*/ 5296 w 28575"/>
                              <a:gd name="connsiteY97" fmla="*/ 9525 h 9525"/>
                              <a:gd name="connsiteX98" fmla="*/ 5296 w 28575"/>
                              <a:gd name="connsiteY98" fmla="*/ 4763 h 9525"/>
                              <a:gd name="connsiteX99" fmla="*/ 5296 w 28575"/>
                              <a:gd name="connsiteY99" fmla="*/ 4763 h 9525"/>
                              <a:gd name="connsiteX100" fmla="*/ 5296 w 28575"/>
                              <a:gd name="connsiteY100" fmla="*/ 9525 h 9525"/>
                              <a:gd name="connsiteX101" fmla="*/ 5296 w 28575"/>
                              <a:gd name="connsiteY101" fmla="*/ 4763 h 9525"/>
                              <a:gd name="connsiteX102" fmla="*/ 5296 w 28575"/>
                              <a:gd name="connsiteY102" fmla="*/ 9525 h 9525"/>
                              <a:gd name="connsiteX103" fmla="*/ 5296 w 28575"/>
                              <a:gd name="connsiteY103" fmla="*/ 4763 h 9525"/>
                              <a:gd name="connsiteX104" fmla="*/ 5296 w 28575"/>
                              <a:gd name="connsiteY104" fmla="*/ 4763 h 9525"/>
                              <a:gd name="connsiteX105" fmla="*/ 5296 w 28575"/>
                              <a:gd name="connsiteY105" fmla="*/ 4763 h 9525"/>
                              <a:gd name="connsiteX106" fmla="*/ 5296 w 28575"/>
                              <a:gd name="connsiteY106" fmla="*/ 4763 h 9525"/>
                              <a:gd name="connsiteX107" fmla="*/ 5296 w 28575"/>
                              <a:gd name="connsiteY107" fmla="*/ 4763 h 9525"/>
                              <a:gd name="connsiteX108" fmla="*/ 5296 w 28575"/>
                              <a:gd name="connsiteY108" fmla="*/ 4763 h 9525"/>
                              <a:gd name="connsiteX109" fmla="*/ 6353 w 28575"/>
                              <a:gd name="connsiteY109" fmla="*/ 4763 h 9525"/>
                              <a:gd name="connsiteX110" fmla="*/ 6353 w 28575"/>
                              <a:gd name="connsiteY110" fmla="*/ 4763 h 9525"/>
                              <a:gd name="connsiteX111" fmla="*/ 6353 w 28575"/>
                              <a:gd name="connsiteY111" fmla="*/ 4763 h 9525"/>
                              <a:gd name="connsiteX112" fmla="*/ 6353 w 28575"/>
                              <a:gd name="connsiteY112" fmla="*/ 4763 h 9525"/>
                              <a:gd name="connsiteX113" fmla="*/ 6353 w 28575"/>
                              <a:gd name="connsiteY113" fmla="*/ 9525 h 9525"/>
                              <a:gd name="connsiteX114" fmla="*/ 6353 w 28575"/>
                              <a:gd name="connsiteY114" fmla="*/ 9525 h 9525"/>
                              <a:gd name="connsiteX115" fmla="*/ 6353 w 28575"/>
                              <a:gd name="connsiteY115" fmla="*/ 9525 h 9525"/>
                              <a:gd name="connsiteX116" fmla="*/ 6353 w 28575"/>
                              <a:gd name="connsiteY116" fmla="*/ 9525 h 9525"/>
                              <a:gd name="connsiteX117" fmla="*/ 6353 w 28575"/>
                              <a:gd name="connsiteY117" fmla="*/ 9525 h 9525"/>
                              <a:gd name="connsiteX118" fmla="*/ 6353 w 28575"/>
                              <a:gd name="connsiteY118" fmla="*/ 4763 h 9525"/>
                              <a:gd name="connsiteX119" fmla="*/ 6353 w 28575"/>
                              <a:gd name="connsiteY119" fmla="*/ 4763 h 9525"/>
                              <a:gd name="connsiteX120" fmla="*/ 6353 w 28575"/>
                              <a:gd name="connsiteY120" fmla="*/ 4763 h 9525"/>
                              <a:gd name="connsiteX121" fmla="*/ 6353 w 28575"/>
                              <a:gd name="connsiteY121" fmla="*/ 4763 h 9525"/>
                              <a:gd name="connsiteX122" fmla="*/ 6353 w 28575"/>
                              <a:gd name="connsiteY122" fmla="*/ 4763 h 9525"/>
                              <a:gd name="connsiteX123" fmla="*/ 6353 w 28575"/>
                              <a:gd name="connsiteY123" fmla="*/ 9525 h 9525"/>
                              <a:gd name="connsiteX124" fmla="*/ 6353 w 28575"/>
                              <a:gd name="connsiteY124" fmla="*/ 9525 h 9525"/>
                              <a:gd name="connsiteX125" fmla="*/ 6353 w 28575"/>
                              <a:gd name="connsiteY125" fmla="*/ 4763 h 9525"/>
                              <a:gd name="connsiteX126" fmla="*/ 6353 w 28575"/>
                              <a:gd name="connsiteY126" fmla="*/ 4763 h 9525"/>
                              <a:gd name="connsiteX127" fmla="*/ 6353 w 28575"/>
                              <a:gd name="connsiteY127" fmla="*/ 9525 h 9525"/>
                              <a:gd name="connsiteX128" fmla="*/ 6353 w 28575"/>
                              <a:gd name="connsiteY128" fmla="*/ 4763 h 9525"/>
                              <a:gd name="connsiteX129" fmla="*/ 7410 w 28575"/>
                              <a:gd name="connsiteY129" fmla="*/ 4763 h 9525"/>
                              <a:gd name="connsiteX130" fmla="*/ 7410 w 28575"/>
                              <a:gd name="connsiteY130" fmla="*/ 4763 h 9525"/>
                              <a:gd name="connsiteX131" fmla="*/ 7410 w 28575"/>
                              <a:gd name="connsiteY131" fmla="*/ 4763 h 9525"/>
                              <a:gd name="connsiteX132" fmla="*/ 7410 w 28575"/>
                              <a:gd name="connsiteY132" fmla="*/ 0 h 9525"/>
                              <a:gd name="connsiteX133" fmla="*/ 7410 w 28575"/>
                              <a:gd name="connsiteY133" fmla="*/ 4763 h 9525"/>
                              <a:gd name="connsiteX134" fmla="*/ 7410 w 28575"/>
                              <a:gd name="connsiteY134" fmla="*/ 4763 h 9525"/>
                              <a:gd name="connsiteX135" fmla="*/ 7410 w 28575"/>
                              <a:gd name="connsiteY135" fmla="*/ 4763 h 9525"/>
                              <a:gd name="connsiteX136" fmla="*/ 7410 w 28575"/>
                              <a:gd name="connsiteY136" fmla="*/ 9525 h 9525"/>
                              <a:gd name="connsiteX137" fmla="*/ 7410 w 28575"/>
                              <a:gd name="connsiteY137" fmla="*/ 9525 h 9525"/>
                              <a:gd name="connsiteX138" fmla="*/ 7410 w 28575"/>
                              <a:gd name="connsiteY138" fmla="*/ 9525 h 9525"/>
                              <a:gd name="connsiteX139" fmla="*/ 7410 w 28575"/>
                              <a:gd name="connsiteY139" fmla="*/ 9525 h 9525"/>
                              <a:gd name="connsiteX140" fmla="*/ 7410 w 28575"/>
                              <a:gd name="connsiteY140" fmla="*/ 4763 h 9525"/>
                              <a:gd name="connsiteX141" fmla="*/ 7410 w 28575"/>
                              <a:gd name="connsiteY141" fmla="*/ 4763 h 9525"/>
                              <a:gd name="connsiteX142" fmla="*/ 7410 w 28575"/>
                              <a:gd name="connsiteY142" fmla="*/ 9525 h 9525"/>
                              <a:gd name="connsiteX143" fmla="*/ 7410 w 28575"/>
                              <a:gd name="connsiteY143" fmla="*/ 4763 h 9525"/>
                              <a:gd name="connsiteX144" fmla="*/ 7410 w 28575"/>
                              <a:gd name="connsiteY144" fmla="*/ 4763 h 9525"/>
                              <a:gd name="connsiteX145" fmla="*/ 7410 w 28575"/>
                              <a:gd name="connsiteY145" fmla="*/ 4763 h 9525"/>
                              <a:gd name="connsiteX146" fmla="*/ 7410 w 28575"/>
                              <a:gd name="connsiteY146" fmla="*/ 4763 h 9525"/>
                              <a:gd name="connsiteX147" fmla="*/ 7410 w 28575"/>
                              <a:gd name="connsiteY147" fmla="*/ 4763 h 9525"/>
                              <a:gd name="connsiteX148" fmla="*/ 7410 w 28575"/>
                              <a:gd name="connsiteY148" fmla="*/ 4763 h 9525"/>
                              <a:gd name="connsiteX149" fmla="*/ 7410 w 28575"/>
                              <a:gd name="connsiteY149" fmla="*/ 4763 h 9525"/>
                              <a:gd name="connsiteX150" fmla="*/ 7410 w 28575"/>
                              <a:gd name="connsiteY150" fmla="*/ 4763 h 9525"/>
                              <a:gd name="connsiteX151" fmla="*/ 7410 w 28575"/>
                              <a:gd name="connsiteY151" fmla="*/ 4763 h 9525"/>
                              <a:gd name="connsiteX152" fmla="*/ 7410 w 28575"/>
                              <a:gd name="connsiteY152" fmla="*/ 4763 h 9525"/>
                              <a:gd name="connsiteX153" fmla="*/ 8468 w 28575"/>
                              <a:gd name="connsiteY153" fmla="*/ 4763 h 9525"/>
                              <a:gd name="connsiteX154" fmla="*/ 8468 w 28575"/>
                              <a:gd name="connsiteY154" fmla="*/ 4763 h 9525"/>
                              <a:gd name="connsiteX155" fmla="*/ 8468 w 28575"/>
                              <a:gd name="connsiteY155" fmla="*/ 4763 h 9525"/>
                              <a:gd name="connsiteX156" fmla="*/ 8468 w 28575"/>
                              <a:gd name="connsiteY156" fmla="*/ 4763 h 9525"/>
                              <a:gd name="connsiteX157" fmla="*/ 8468 w 28575"/>
                              <a:gd name="connsiteY157" fmla="*/ 4763 h 9525"/>
                              <a:gd name="connsiteX158" fmla="*/ 8468 w 28575"/>
                              <a:gd name="connsiteY158" fmla="*/ 4763 h 9525"/>
                              <a:gd name="connsiteX159" fmla="*/ 8468 w 28575"/>
                              <a:gd name="connsiteY159" fmla="*/ 4763 h 9525"/>
                              <a:gd name="connsiteX160" fmla="*/ 8468 w 28575"/>
                              <a:gd name="connsiteY160" fmla="*/ 4763 h 9525"/>
                              <a:gd name="connsiteX161" fmla="*/ 8468 w 28575"/>
                              <a:gd name="connsiteY161" fmla="*/ 4763 h 9525"/>
                              <a:gd name="connsiteX162" fmla="*/ 8468 w 28575"/>
                              <a:gd name="connsiteY162" fmla="*/ 4763 h 9525"/>
                              <a:gd name="connsiteX163" fmla="*/ 8468 w 28575"/>
                              <a:gd name="connsiteY163" fmla="*/ 4763 h 9525"/>
                              <a:gd name="connsiteX164" fmla="*/ 8468 w 28575"/>
                              <a:gd name="connsiteY164" fmla="*/ 4763 h 9525"/>
                              <a:gd name="connsiteX165" fmla="*/ 8468 w 28575"/>
                              <a:gd name="connsiteY165" fmla="*/ 4763 h 9525"/>
                              <a:gd name="connsiteX166" fmla="*/ 8468 w 28575"/>
                              <a:gd name="connsiteY166" fmla="*/ 4763 h 9525"/>
                              <a:gd name="connsiteX167" fmla="*/ 8468 w 28575"/>
                              <a:gd name="connsiteY167" fmla="*/ 4763 h 9525"/>
                              <a:gd name="connsiteX168" fmla="*/ 8468 w 28575"/>
                              <a:gd name="connsiteY168" fmla="*/ 4763 h 9525"/>
                              <a:gd name="connsiteX169" fmla="*/ 8468 w 28575"/>
                              <a:gd name="connsiteY169" fmla="*/ 4763 h 9525"/>
                              <a:gd name="connsiteX170" fmla="*/ 8468 w 28575"/>
                              <a:gd name="connsiteY170" fmla="*/ 4763 h 9525"/>
                              <a:gd name="connsiteX171" fmla="*/ 9525 w 28575"/>
                              <a:gd name="connsiteY171" fmla="*/ 4763 h 9525"/>
                              <a:gd name="connsiteX172" fmla="*/ 9525 w 28575"/>
                              <a:gd name="connsiteY172" fmla="*/ 4763 h 9525"/>
                              <a:gd name="connsiteX173" fmla="*/ 9525 w 28575"/>
                              <a:gd name="connsiteY173" fmla="*/ 4763 h 9525"/>
                              <a:gd name="connsiteX174" fmla="*/ 9525 w 28575"/>
                              <a:gd name="connsiteY174" fmla="*/ 4763 h 9525"/>
                              <a:gd name="connsiteX175" fmla="*/ 9525 w 28575"/>
                              <a:gd name="connsiteY175" fmla="*/ 4763 h 9525"/>
                              <a:gd name="connsiteX176" fmla="*/ 9525 w 28575"/>
                              <a:gd name="connsiteY176" fmla="*/ 4763 h 9525"/>
                              <a:gd name="connsiteX177" fmla="*/ 9525 w 28575"/>
                              <a:gd name="connsiteY177" fmla="*/ 4763 h 9525"/>
                              <a:gd name="connsiteX178" fmla="*/ 9525 w 28575"/>
                              <a:gd name="connsiteY178" fmla="*/ 4763 h 9525"/>
                              <a:gd name="connsiteX179" fmla="*/ 9525 w 28575"/>
                              <a:gd name="connsiteY179" fmla="*/ 4763 h 9525"/>
                              <a:gd name="connsiteX180" fmla="*/ 9525 w 28575"/>
                              <a:gd name="connsiteY180" fmla="*/ 4763 h 9525"/>
                              <a:gd name="connsiteX181" fmla="*/ 9525 w 28575"/>
                              <a:gd name="connsiteY181" fmla="*/ 4763 h 9525"/>
                              <a:gd name="connsiteX182" fmla="*/ 9525 w 28575"/>
                              <a:gd name="connsiteY182" fmla="*/ 4763 h 9525"/>
                              <a:gd name="connsiteX183" fmla="*/ 9525 w 28575"/>
                              <a:gd name="connsiteY183" fmla="*/ 4763 h 9525"/>
                              <a:gd name="connsiteX184" fmla="*/ 9525 w 28575"/>
                              <a:gd name="connsiteY184" fmla="*/ 4763 h 9525"/>
                              <a:gd name="connsiteX185" fmla="*/ 9525 w 28575"/>
                              <a:gd name="connsiteY185" fmla="*/ 4763 h 9525"/>
                              <a:gd name="connsiteX186" fmla="*/ 9525 w 28575"/>
                              <a:gd name="connsiteY186" fmla="*/ 4763 h 9525"/>
                              <a:gd name="connsiteX187" fmla="*/ 9525 w 28575"/>
                              <a:gd name="connsiteY187" fmla="*/ 4763 h 9525"/>
                              <a:gd name="connsiteX188" fmla="*/ 9525 w 28575"/>
                              <a:gd name="connsiteY188" fmla="*/ 4763 h 9525"/>
                              <a:gd name="connsiteX189" fmla="*/ 10582 w 28575"/>
                              <a:gd name="connsiteY189" fmla="*/ 4763 h 9525"/>
                              <a:gd name="connsiteX190" fmla="*/ 10582 w 28575"/>
                              <a:gd name="connsiteY190" fmla="*/ 4763 h 9525"/>
                              <a:gd name="connsiteX191" fmla="*/ 10582 w 28575"/>
                              <a:gd name="connsiteY191" fmla="*/ 4763 h 9525"/>
                              <a:gd name="connsiteX192" fmla="*/ 10582 w 28575"/>
                              <a:gd name="connsiteY192" fmla="*/ 4763 h 9525"/>
                              <a:gd name="connsiteX193" fmla="*/ 10582 w 28575"/>
                              <a:gd name="connsiteY193" fmla="*/ 9525 h 9525"/>
                              <a:gd name="connsiteX194" fmla="*/ 10582 w 28575"/>
                              <a:gd name="connsiteY194" fmla="*/ 4763 h 9525"/>
                              <a:gd name="connsiteX195" fmla="*/ 10582 w 28575"/>
                              <a:gd name="connsiteY195" fmla="*/ 4763 h 9525"/>
                              <a:gd name="connsiteX196" fmla="*/ 10582 w 28575"/>
                              <a:gd name="connsiteY196" fmla="*/ 4763 h 9525"/>
                              <a:gd name="connsiteX197" fmla="*/ 10582 w 28575"/>
                              <a:gd name="connsiteY197" fmla="*/ 4763 h 9525"/>
                              <a:gd name="connsiteX198" fmla="*/ 10582 w 28575"/>
                              <a:gd name="connsiteY198" fmla="*/ 4763 h 9525"/>
                              <a:gd name="connsiteX199" fmla="*/ 10582 w 28575"/>
                              <a:gd name="connsiteY199" fmla="*/ 4763 h 9525"/>
                              <a:gd name="connsiteX200" fmla="*/ 10582 w 28575"/>
                              <a:gd name="connsiteY200" fmla="*/ 9525 h 9525"/>
                              <a:gd name="connsiteX201" fmla="*/ 10582 w 28575"/>
                              <a:gd name="connsiteY201" fmla="*/ 9525 h 9525"/>
                              <a:gd name="connsiteX202" fmla="*/ 10582 w 28575"/>
                              <a:gd name="connsiteY202" fmla="*/ 4763 h 9525"/>
                              <a:gd name="connsiteX203" fmla="*/ 10582 w 28575"/>
                              <a:gd name="connsiteY203" fmla="*/ 4763 h 9525"/>
                              <a:gd name="connsiteX204" fmla="*/ 10582 w 28575"/>
                              <a:gd name="connsiteY204" fmla="*/ 4763 h 9525"/>
                              <a:gd name="connsiteX205" fmla="*/ 10582 w 28575"/>
                              <a:gd name="connsiteY205" fmla="*/ 4763 h 9525"/>
                              <a:gd name="connsiteX206" fmla="*/ 10582 w 28575"/>
                              <a:gd name="connsiteY206" fmla="*/ 4763 h 9525"/>
                              <a:gd name="connsiteX207" fmla="*/ 10582 w 28575"/>
                              <a:gd name="connsiteY207" fmla="*/ 9525 h 9525"/>
                              <a:gd name="connsiteX208" fmla="*/ 10582 w 28575"/>
                              <a:gd name="connsiteY208" fmla="*/ 4763 h 9525"/>
                              <a:gd name="connsiteX209" fmla="*/ 11640 w 28575"/>
                              <a:gd name="connsiteY209" fmla="*/ 4763 h 9525"/>
                              <a:gd name="connsiteX210" fmla="*/ 11640 w 28575"/>
                              <a:gd name="connsiteY210" fmla="*/ 4763 h 9525"/>
                              <a:gd name="connsiteX211" fmla="*/ 11640 w 28575"/>
                              <a:gd name="connsiteY211" fmla="*/ 4763 h 9525"/>
                              <a:gd name="connsiteX212" fmla="*/ 11640 w 28575"/>
                              <a:gd name="connsiteY212" fmla="*/ 4763 h 9525"/>
                              <a:gd name="connsiteX213" fmla="*/ 11640 w 28575"/>
                              <a:gd name="connsiteY213" fmla="*/ 9525 h 9525"/>
                              <a:gd name="connsiteX214" fmla="*/ 11640 w 28575"/>
                              <a:gd name="connsiteY214" fmla="*/ 9525 h 9525"/>
                              <a:gd name="connsiteX215" fmla="*/ 11640 w 28575"/>
                              <a:gd name="connsiteY215" fmla="*/ 4763 h 9525"/>
                              <a:gd name="connsiteX216" fmla="*/ 11640 w 28575"/>
                              <a:gd name="connsiteY216" fmla="*/ 4763 h 9525"/>
                              <a:gd name="connsiteX217" fmla="*/ 11640 w 28575"/>
                              <a:gd name="connsiteY217" fmla="*/ 4763 h 9525"/>
                              <a:gd name="connsiteX218" fmla="*/ 11640 w 28575"/>
                              <a:gd name="connsiteY218" fmla="*/ 4763 h 9525"/>
                              <a:gd name="connsiteX219" fmla="*/ 11640 w 28575"/>
                              <a:gd name="connsiteY219" fmla="*/ 4763 h 9525"/>
                              <a:gd name="connsiteX220" fmla="*/ 11640 w 28575"/>
                              <a:gd name="connsiteY220" fmla="*/ 4763 h 9525"/>
                              <a:gd name="connsiteX221" fmla="*/ 11640 w 28575"/>
                              <a:gd name="connsiteY221" fmla="*/ 4763 h 9525"/>
                              <a:gd name="connsiteX222" fmla="*/ 11640 w 28575"/>
                              <a:gd name="connsiteY222" fmla="*/ 4763 h 9525"/>
                              <a:gd name="connsiteX223" fmla="*/ 11640 w 28575"/>
                              <a:gd name="connsiteY223" fmla="*/ 4763 h 9525"/>
                              <a:gd name="connsiteX224" fmla="*/ 11640 w 28575"/>
                              <a:gd name="connsiteY224" fmla="*/ 9525 h 9525"/>
                              <a:gd name="connsiteX225" fmla="*/ 11640 w 28575"/>
                              <a:gd name="connsiteY225" fmla="*/ 4763 h 9525"/>
                              <a:gd name="connsiteX226" fmla="*/ 11640 w 28575"/>
                              <a:gd name="connsiteY226" fmla="*/ 9525 h 9525"/>
                              <a:gd name="connsiteX227" fmla="*/ 12697 w 28575"/>
                              <a:gd name="connsiteY227" fmla="*/ 9525 h 9525"/>
                              <a:gd name="connsiteX228" fmla="*/ 12697 w 28575"/>
                              <a:gd name="connsiteY228" fmla="*/ 9525 h 9525"/>
                              <a:gd name="connsiteX229" fmla="*/ 12697 w 28575"/>
                              <a:gd name="connsiteY229" fmla="*/ 9525 h 9525"/>
                              <a:gd name="connsiteX230" fmla="*/ 12697 w 28575"/>
                              <a:gd name="connsiteY230" fmla="*/ 9525 h 9525"/>
                              <a:gd name="connsiteX231" fmla="*/ 12697 w 28575"/>
                              <a:gd name="connsiteY231" fmla="*/ 4763 h 9525"/>
                              <a:gd name="connsiteX232" fmla="*/ 12697 w 28575"/>
                              <a:gd name="connsiteY232" fmla="*/ 9525 h 9525"/>
                              <a:gd name="connsiteX233" fmla="*/ 12697 w 28575"/>
                              <a:gd name="connsiteY233" fmla="*/ 4763 h 9525"/>
                              <a:gd name="connsiteX234" fmla="*/ 12697 w 28575"/>
                              <a:gd name="connsiteY234" fmla="*/ 9525 h 9525"/>
                              <a:gd name="connsiteX235" fmla="*/ 12697 w 28575"/>
                              <a:gd name="connsiteY235" fmla="*/ 9525 h 9525"/>
                              <a:gd name="connsiteX236" fmla="*/ 12697 w 28575"/>
                              <a:gd name="connsiteY236" fmla="*/ 9525 h 9525"/>
                              <a:gd name="connsiteX237" fmla="*/ 12697 w 28575"/>
                              <a:gd name="connsiteY237" fmla="*/ 9525 h 9525"/>
                              <a:gd name="connsiteX238" fmla="*/ 12697 w 28575"/>
                              <a:gd name="connsiteY238" fmla="*/ 9525 h 9525"/>
                              <a:gd name="connsiteX239" fmla="*/ 12697 w 28575"/>
                              <a:gd name="connsiteY239" fmla="*/ 4763 h 9525"/>
                              <a:gd name="connsiteX240" fmla="*/ 12697 w 28575"/>
                              <a:gd name="connsiteY240" fmla="*/ 4763 h 9525"/>
                              <a:gd name="connsiteX241" fmla="*/ 12697 w 28575"/>
                              <a:gd name="connsiteY241" fmla="*/ 9525 h 9525"/>
                              <a:gd name="connsiteX242" fmla="*/ 12697 w 28575"/>
                              <a:gd name="connsiteY242" fmla="*/ 4763 h 9525"/>
                              <a:gd name="connsiteX243" fmla="*/ 12697 w 28575"/>
                              <a:gd name="connsiteY243" fmla="*/ 4763 h 9525"/>
                              <a:gd name="connsiteX244" fmla="*/ 12697 w 28575"/>
                              <a:gd name="connsiteY244" fmla="*/ 4763 h 9525"/>
                              <a:gd name="connsiteX245" fmla="*/ 13754 w 28575"/>
                              <a:gd name="connsiteY245" fmla="*/ 4763 h 9525"/>
                              <a:gd name="connsiteX246" fmla="*/ 13754 w 28575"/>
                              <a:gd name="connsiteY246" fmla="*/ 9525 h 9525"/>
                              <a:gd name="connsiteX247" fmla="*/ 13754 w 28575"/>
                              <a:gd name="connsiteY247" fmla="*/ 4763 h 9525"/>
                              <a:gd name="connsiteX248" fmla="*/ 13754 w 28575"/>
                              <a:gd name="connsiteY248" fmla="*/ 4763 h 9525"/>
                              <a:gd name="connsiteX249" fmla="*/ 13754 w 28575"/>
                              <a:gd name="connsiteY249" fmla="*/ 4763 h 9525"/>
                              <a:gd name="connsiteX250" fmla="*/ 13754 w 28575"/>
                              <a:gd name="connsiteY250" fmla="*/ 4763 h 9525"/>
                              <a:gd name="connsiteX251" fmla="*/ 13754 w 28575"/>
                              <a:gd name="connsiteY251" fmla="*/ 4763 h 9525"/>
                              <a:gd name="connsiteX252" fmla="*/ 13754 w 28575"/>
                              <a:gd name="connsiteY252" fmla="*/ 4763 h 9525"/>
                              <a:gd name="connsiteX253" fmla="*/ 13754 w 28575"/>
                              <a:gd name="connsiteY253" fmla="*/ 4763 h 9525"/>
                              <a:gd name="connsiteX254" fmla="*/ 13754 w 28575"/>
                              <a:gd name="connsiteY254" fmla="*/ 4763 h 9525"/>
                              <a:gd name="connsiteX255" fmla="*/ 13754 w 28575"/>
                              <a:gd name="connsiteY255" fmla="*/ 4763 h 9525"/>
                              <a:gd name="connsiteX256" fmla="*/ 13754 w 28575"/>
                              <a:gd name="connsiteY256" fmla="*/ 4763 h 9525"/>
                              <a:gd name="connsiteX257" fmla="*/ 13754 w 28575"/>
                              <a:gd name="connsiteY257" fmla="*/ 4763 h 9525"/>
                              <a:gd name="connsiteX258" fmla="*/ 13754 w 28575"/>
                              <a:gd name="connsiteY258" fmla="*/ 4763 h 9525"/>
                              <a:gd name="connsiteX259" fmla="*/ 13754 w 28575"/>
                              <a:gd name="connsiteY259" fmla="*/ 4763 h 9525"/>
                              <a:gd name="connsiteX260" fmla="*/ 13754 w 28575"/>
                              <a:gd name="connsiteY260" fmla="*/ 4763 h 9525"/>
                              <a:gd name="connsiteX261" fmla="*/ 13754 w 28575"/>
                              <a:gd name="connsiteY261" fmla="*/ 4763 h 9525"/>
                              <a:gd name="connsiteX262" fmla="*/ 13754 w 28575"/>
                              <a:gd name="connsiteY262" fmla="*/ 4763 h 9525"/>
                              <a:gd name="connsiteX263" fmla="*/ 14821 w 28575"/>
                              <a:gd name="connsiteY263" fmla="*/ 4763 h 9525"/>
                              <a:gd name="connsiteX264" fmla="*/ 14821 w 28575"/>
                              <a:gd name="connsiteY264" fmla="*/ 4763 h 9525"/>
                              <a:gd name="connsiteX265" fmla="*/ 14821 w 28575"/>
                              <a:gd name="connsiteY265" fmla="*/ 4763 h 9525"/>
                              <a:gd name="connsiteX266" fmla="*/ 14821 w 28575"/>
                              <a:gd name="connsiteY266" fmla="*/ 4763 h 9525"/>
                              <a:gd name="connsiteX267" fmla="*/ 14821 w 28575"/>
                              <a:gd name="connsiteY267" fmla="*/ 4763 h 9525"/>
                              <a:gd name="connsiteX268" fmla="*/ 14821 w 28575"/>
                              <a:gd name="connsiteY268" fmla="*/ 4763 h 9525"/>
                              <a:gd name="connsiteX269" fmla="*/ 14821 w 28575"/>
                              <a:gd name="connsiteY269" fmla="*/ 4763 h 9525"/>
                              <a:gd name="connsiteX270" fmla="*/ 14821 w 28575"/>
                              <a:gd name="connsiteY270" fmla="*/ 4763 h 9525"/>
                              <a:gd name="connsiteX271" fmla="*/ 14821 w 28575"/>
                              <a:gd name="connsiteY271" fmla="*/ 4763 h 9525"/>
                              <a:gd name="connsiteX272" fmla="*/ 14821 w 28575"/>
                              <a:gd name="connsiteY272" fmla="*/ 9525 h 9525"/>
                              <a:gd name="connsiteX273" fmla="*/ 14821 w 28575"/>
                              <a:gd name="connsiteY273" fmla="*/ 9525 h 9525"/>
                              <a:gd name="connsiteX274" fmla="*/ 14821 w 28575"/>
                              <a:gd name="connsiteY274" fmla="*/ 9525 h 9525"/>
                              <a:gd name="connsiteX275" fmla="*/ 14821 w 28575"/>
                              <a:gd name="connsiteY275" fmla="*/ 9525 h 9525"/>
                              <a:gd name="connsiteX276" fmla="*/ 14821 w 28575"/>
                              <a:gd name="connsiteY276" fmla="*/ 9525 h 9525"/>
                              <a:gd name="connsiteX277" fmla="*/ 14821 w 28575"/>
                              <a:gd name="connsiteY277" fmla="*/ 4763 h 9525"/>
                              <a:gd name="connsiteX278" fmla="*/ 14821 w 28575"/>
                              <a:gd name="connsiteY278" fmla="*/ 4763 h 9525"/>
                              <a:gd name="connsiteX279" fmla="*/ 14821 w 28575"/>
                              <a:gd name="connsiteY279" fmla="*/ 4763 h 9525"/>
                              <a:gd name="connsiteX280" fmla="*/ 14821 w 28575"/>
                              <a:gd name="connsiteY280" fmla="*/ 4763 h 9525"/>
                              <a:gd name="connsiteX281" fmla="*/ 14821 w 28575"/>
                              <a:gd name="connsiteY281" fmla="*/ 4763 h 9525"/>
                              <a:gd name="connsiteX282" fmla="*/ 14821 w 28575"/>
                              <a:gd name="connsiteY282" fmla="*/ 4763 h 9525"/>
                              <a:gd name="connsiteX283" fmla="*/ 15878 w 28575"/>
                              <a:gd name="connsiteY283" fmla="*/ 4763 h 9525"/>
                              <a:gd name="connsiteX284" fmla="*/ 15878 w 28575"/>
                              <a:gd name="connsiteY284" fmla="*/ 4763 h 9525"/>
                              <a:gd name="connsiteX285" fmla="*/ 15878 w 28575"/>
                              <a:gd name="connsiteY285" fmla="*/ 4763 h 9525"/>
                              <a:gd name="connsiteX286" fmla="*/ 15878 w 28575"/>
                              <a:gd name="connsiteY286" fmla="*/ 9525 h 9525"/>
                              <a:gd name="connsiteX287" fmla="*/ 15878 w 28575"/>
                              <a:gd name="connsiteY287" fmla="*/ 4763 h 9525"/>
                              <a:gd name="connsiteX288" fmla="*/ 15878 w 28575"/>
                              <a:gd name="connsiteY288" fmla="*/ 4763 h 9525"/>
                              <a:gd name="connsiteX289" fmla="*/ 15878 w 28575"/>
                              <a:gd name="connsiteY289" fmla="*/ 4763 h 9525"/>
                              <a:gd name="connsiteX290" fmla="*/ 15878 w 28575"/>
                              <a:gd name="connsiteY290" fmla="*/ 4763 h 9525"/>
                              <a:gd name="connsiteX291" fmla="*/ 15878 w 28575"/>
                              <a:gd name="connsiteY291" fmla="*/ 4763 h 9525"/>
                              <a:gd name="connsiteX292" fmla="*/ 15878 w 28575"/>
                              <a:gd name="connsiteY292" fmla="*/ 4763 h 9525"/>
                              <a:gd name="connsiteX293" fmla="*/ 15878 w 28575"/>
                              <a:gd name="connsiteY293" fmla="*/ 9525 h 9525"/>
                              <a:gd name="connsiteX294" fmla="*/ 15878 w 28575"/>
                              <a:gd name="connsiteY294" fmla="*/ 4763 h 9525"/>
                              <a:gd name="connsiteX295" fmla="*/ 15878 w 28575"/>
                              <a:gd name="connsiteY295" fmla="*/ 4763 h 9525"/>
                              <a:gd name="connsiteX296" fmla="*/ 15878 w 28575"/>
                              <a:gd name="connsiteY296" fmla="*/ 4763 h 9525"/>
                              <a:gd name="connsiteX297" fmla="*/ 15878 w 28575"/>
                              <a:gd name="connsiteY297" fmla="*/ 4763 h 9525"/>
                              <a:gd name="connsiteX298" fmla="*/ 15878 w 28575"/>
                              <a:gd name="connsiteY298" fmla="*/ 4763 h 9525"/>
                              <a:gd name="connsiteX299" fmla="*/ 15878 w 28575"/>
                              <a:gd name="connsiteY299" fmla="*/ 4763 h 9525"/>
                              <a:gd name="connsiteX300" fmla="*/ 15878 w 28575"/>
                              <a:gd name="connsiteY300" fmla="*/ 4763 h 9525"/>
                              <a:gd name="connsiteX301" fmla="*/ 16935 w 28575"/>
                              <a:gd name="connsiteY301" fmla="*/ 4763 h 9525"/>
                              <a:gd name="connsiteX302" fmla="*/ 16935 w 28575"/>
                              <a:gd name="connsiteY302" fmla="*/ 4763 h 9525"/>
                              <a:gd name="connsiteX303" fmla="*/ 16935 w 28575"/>
                              <a:gd name="connsiteY303" fmla="*/ 4763 h 9525"/>
                              <a:gd name="connsiteX304" fmla="*/ 16935 w 28575"/>
                              <a:gd name="connsiteY304" fmla="*/ 4763 h 9525"/>
                              <a:gd name="connsiteX305" fmla="*/ 16935 w 28575"/>
                              <a:gd name="connsiteY305" fmla="*/ 9525 h 9525"/>
                              <a:gd name="connsiteX306" fmla="*/ 16935 w 28575"/>
                              <a:gd name="connsiteY306" fmla="*/ 9525 h 9525"/>
                              <a:gd name="connsiteX307" fmla="*/ 16935 w 28575"/>
                              <a:gd name="connsiteY307" fmla="*/ 4763 h 9525"/>
                              <a:gd name="connsiteX308" fmla="*/ 16935 w 28575"/>
                              <a:gd name="connsiteY308" fmla="*/ 4763 h 9525"/>
                              <a:gd name="connsiteX309" fmla="*/ 16935 w 28575"/>
                              <a:gd name="connsiteY309" fmla="*/ 4763 h 9525"/>
                              <a:gd name="connsiteX310" fmla="*/ 16935 w 28575"/>
                              <a:gd name="connsiteY310" fmla="*/ 4763 h 9525"/>
                              <a:gd name="connsiteX311" fmla="*/ 16935 w 28575"/>
                              <a:gd name="connsiteY311" fmla="*/ 9525 h 9525"/>
                              <a:gd name="connsiteX312" fmla="*/ 16935 w 28575"/>
                              <a:gd name="connsiteY312" fmla="*/ 4763 h 9525"/>
                              <a:gd name="connsiteX313" fmla="*/ 16935 w 28575"/>
                              <a:gd name="connsiteY313" fmla="*/ 4763 h 9525"/>
                              <a:gd name="connsiteX314" fmla="*/ 16935 w 28575"/>
                              <a:gd name="connsiteY314" fmla="*/ 4763 h 9525"/>
                              <a:gd name="connsiteX315" fmla="*/ 16935 w 28575"/>
                              <a:gd name="connsiteY315" fmla="*/ 4763 h 9525"/>
                              <a:gd name="connsiteX316" fmla="*/ 16935 w 28575"/>
                              <a:gd name="connsiteY316" fmla="*/ 4763 h 9525"/>
                              <a:gd name="connsiteX317" fmla="*/ 16935 w 28575"/>
                              <a:gd name="connsiteY317" fmla="*/ 4763 h 9525"/>
                              <a:gd name="connsiteX318" fmla="*/ 16935 w 28575"/>
                              <a:gd name="connsiteY318" fmla="*/ 4763 h 9525"/>
                              <a:gd name="connsiteX319" fmla="*/ 17993 w 28575"/>
                              <a:gd name="connsiteY319" fmla="*/ 9525 h 9525"/>
                              <a:gd name="connsiteX320" fmla="*/ 17993 w 28575"/>
                              <a:gd name="connsiteY320" fmla="*/ 4763 h 9525"/>
                              <a:gd name="connsiteX321" fmla="*/ 17993 w 28575"/>
                              <a:gd name="connsiteY321" fmla="*/ 4763 h 9525"/>
                              <a:gd name="connsiteX322" fmla="*/ 17993 w 28575"/>
                              <a:gd name="connsiteY322" fmla="*/ 4763 h 9525"/>
                              <a:gd name="connsiteX323" fmla="*/ 17993 w 28575"/>
                              <a:gd name="connsiteY323" fmla="*/ 4763 h 9525"/>
                              <a:gd name="connsiteX324" fmla="*/ 17993 w 28575"/>
                              <a:gd name="connsiteY324" fmla="*/ 4763 h 9525"/>
                              <a:gd name="connsiteX325" fmla="*/ 17993 w 28575"/>
                              <a:gd name="connsiteY325" fmla="*/ 4763 h 9525"/>
                              <a:gd name="connsiteX326" fmla="*/ 17993 w 28575"/>
                              <a:gd name="connsiteY326" fmla="*/ 4763 h 9525"/>
                              <a:gd name="connsiteX327" fmla="*/ 17993 w 28575"/>
                              <a:gd name="connsiteY327" fmla="*/ 4763 h 9525"/>
                              <a:gd name="connsiteX328" fmla="*/ 17993 w 28575"/>
                              <a:gd name="connsiteY328" fmla="*/ 4763 h 9525"/>
                              <a:gd name="connsiteX329" fmla="*/ 17993 w 28575"/>
                              <a:gd name="connsiteY329" fmla="*/ 4763 h 9525"/>
                              <a:gd name="connsiteX330" fmla="*/ 17993 w 28575"/>
                              <a:gd name="connsiteY330" fmla="*/ 4763 h 9525"/>
                              <a:gd name="connsiteX331" fmla="*/ 17993 w 28575"/>
                              <a:gd name="connsiteY331" fmla="*/ 4763 h 9525"/>
                              <a:gd name="connsiteX332" fmla="*/ 17993 w 28575"/>
                              <a:gd name="connsiteY332" fmla="*/ 4763 h 9525"/>
                              <a:gd name="connsiteX333" fmla="*/ 17993 w 28575"/>
                              <a:gd name="connsiteY333" fmla="*/ 4763 h 9525"/>
                              <a:gd name="connsiteX334" fmla="*/ 17993 w 28575"/>
                              <a:gd name="connsiteY334" fmla="*/ 4763 h 9525"/>
                              <a:gd name="connsiteX335" fmla="*/ 17993 w 28575"/>
                              <a:gd name="connsiteY335" fmla="*/ 4763 h 9525"/>
                              <a:gd name="connsiteX336" fmla="*/ 17993 w 28575"/>
                              <a:gd name="connsiteY336" fmla="*/ 4763 h 9525"/>
                              <a:gd name="connsiteX337" fmla="*/ 17993 w 28575"/>
                              <a:gd name="connsiteY337" fmla="*/ 4763 h 9525"/>
                              <a:gd name="connsiteX338" fmla="*/ 17993 w 28575"/>
                              <a:gd name="connsiteY338" fmla="*/ 4763 h 9525"/>
                              <a:gd name="connsiteX339" fmla="*/ 19050 w 28575"/>
                              <a:gd name="connsiteY339" fmla="*/ 4763 h 9525"/>
                              <a:gd name="connsiteX340" fmla="*/ 19050 w 28575"/>
                              <a:gd name="connsiteY340" fmla="*/ 4763 h 9525"/>
                              <a:gd name="connsiteX341" fmla="*/ 19050 w 28575"/>
                              <a:gd name="connsiteY341" fmla="*/ 4763 h 9525"/>
                              <a:gd name="connsiteX342" fmla="*/ 19050 w 28575"/>
                              <a:gd name="connsiteY342" fmla="*/ 4763 h 9525"/>
                              <a:gd name="connsiteX343" fmla="*/ 19050 w 28575"/>
                              <a:gd name="connsiteY343" fmla="*/ 4763 h 9525"/>
                              <a:gd name="connsiteX344" fmla="*/ 19050 w 28575"/>
                              <a:gd name="connsiteY344" fmla="*/ 9525 h 9525"/>
                              <a:gd name="connsiteX345" fmla="*/ 19050 w 28575"/>
                              <a:gd name="connsiteY345" fmla="*/ 4763 h 9525"/>
                              <a:gd name="connsiteX346" fmla="*/ 19050 w 28575"/>
                              <a:gd name="connsiteY346" fmla="*/ 4763 h 9525"/>
                              <a:gd name="connsiteX347" fmla="*/ 19050 w 28575"/>
                              <a:gd name="connsiteY347" fmla="*/ 4763 h 9525"/>
                              <a:gd name="connsiteX348" fmla="*/ 19050 w 28575"/>
                              <a:gd name="connsiteY348" fmla="*/ 9525 h 9525"/>
                              <a:gd name="connsiteX349" fmla="*/ 19050 w 28575"/>
                              <a:gd name="connsiteY349" fmla="*/ 9525 h 9525"/>
                              <a:gd name="connsiteX350" fmla="*/ 19050 w 28575"/>
                              <a:gd name="connsiteY350" fmla="*/ 9525 h 9525"/>
                              <a:gd name="connsiteX351" fmla="*/ 19050 w 28575"/>
                              <a:gd name="connsiteY351" fmla="*/ 9525 h 9525"/>
                              <a:gd name="connsiteX352" fmla="*/ 19050 w 28575"/>
                              <a:gd name="connsiteY352" fmla="*/ 9525 h 9525"/>
                              <a:gd name="connsiteX353" fmla="*/ 19050 w 28575"/>
                              <a:gd name="connsiteY353" fmla="*/ 9525 h 9525"/>
                              <a:gd name="connsiteX354" fmla="*/ 19050 w 28575"/>
                              <a:gd name="connsiteY354" fmla="*/ 4763 h 9525"/>
                              <a:gd name="connsiteX355" fmla="*/ 19050 w 28575"/>
                              <a:gd name="connsiteY355" fmla="*/ 4763 h 9525"/>
                              <a:gd name="connsiteX356" fmla="*/ 19050 w 28575"/>
                              <a:gd name="connsiteY356" fmla="*/ 4763 h 9525"/>
                              <a:gd name="connsiteX357" fmla="*/ 20107 w 28575"/>
                              <a:gd name="connsiteY357" fmla="*/ 4763 h 9525"/>
                              <a:gd name="connsiteX358" fmla="*/ 20107 w 28575"/>
                              <a:gd name="connsiteY358" fmla="*/ 4763 h 9525"/>
                              <a:gd name="connsiteX359" fmla="*/ 20107 w 28575"/>
                              <a:gd name="connsiteY359" fmla="*/ 4763 h 9525"/>
                              <a:gd name="connsiteX360" fmla="*/ 20107 w 28575"/>
                              <a:gd name="connsiteY360" fmla="*/ 9525 h 9525"/>
                              <a:gd name="connsiteX361" fmla="*/ 20107 w 28575"/>
                              <a:gd name="connsiteY361" fmla="*/ 9525 h 9525"/>
                              <a:gd name="connsiteX362" fmla="*/ 20107 w 28575"/>
                              <a:gd name="connsiteY362" fmla="*/ 9525 h 9525"/>
                              <a:gd name="connsiteX363" fmla="*/ 20107 w 28575"/>
                              <a:gd name="connsiteY363" fmla="*/ 9525 h 9525"/>
                              <a:gd name="connsiteX364" fmla="*/ 20107 w 28575"/>
                              <a:gd name="connsiteY364" fmla="*/ 9525 h 9525"/>
                              <a:gd name="connsiteX365" fmla="*/ 20107 w 28575"/>
                              <a:gd name="connsiteY365" fmla="*/ 9525 h 9525"/>
                              <a:gd name="connsiteX366" fmla="*/ 20107 w 28575"/>
                              <a:gd name="connsiteY366" fmla="*/ 4763 h 9525"/>
                              <a:gd name="connsiteX367" fmla="*/ 20107 w 28575"/>
                              <a:gd name="connsiteY367" fmla="*/ 4763 h 9525"/>
                              <a:gd name="connsiteX368" fmla="*/ 20107 w 28575"/>
                              <a:gd name="connsiteY368" fmla="*/ 4763 h 9525"/>
                              <a:gd name="connsiteX369" fmla="*/ 20107 w 28575"/>
                              <a:gd name="connsiteY369" fmla="*/ 4763 h 9525"/>
                              <a:gd name="connsiteX370" fmla="*/ 20107 w 28575"/>
                              <a:gd name="connsiteY370" fmla="*/ 4763 h 9525"/>
                              <a:gd name="connsiteX371" fmla="*/ 20107 w 28575"/>
                              <a:gd name="connsiteY371" fmla="*/ 4763 h 9525"/>
                              <a:gd name="connsiteX372" fmla="*/ 20107 w 28575"/>
                              <a:gd name="connsiteY372" fmla="*/ 4763 h 9525"/>
                              <a:gd name="connsiteX373" fmla="*/ 20107 w 28575"/>
                              <a:gd name="connsiteY373" fmla="*/ 4763 h 9525"/>
                              <a:gd name="connsiteX374" fmla="*/ 20107 w 28575"/>
                              <a:gd name="connsiteY374" fmla="*/ 4763 h 9525"/>
                              <a:gd name="connsiteX375" fmla="*/ 20107 w 28575"/>
                              <a:gd name="connsiteY375" fmla="*/ 4763 h 9525"/>
                              <a:gd name="connsiteX376" fmla="*/ 20107 w 28575"/>
                              <a:gd name="connsiteY376" fmla="*/ 4763 h 9525"/>
                              <a:gd name="connsiteX377" fmla="*/ 20107 w 28575"/>
                              <a:gd name="connsiteY377" fmla="*/ 4763 h 9525"/>
                              <a:gd name="connsiteX378" fmla="*/ 20107 w 28575"/>
                              <a:gd name="connsiteY378" fmla="*/ 4763 h 9525"/>
                              <a:gd name="connsiteX379" fmla="*/ 20107 w 28575"/>
                              <a:gd name="connsiteY379" fmla="*/ 4763 h 9525"/>
                              <a:gd name="connsiteX380" fmla="*/ 20107 w 28575"/>
                              <a:gd name="connsiteY380" fmla="*/ 4763 h 9525"/>
                              <a:gd name="connsiteX381" fmla="*/ 21165 w 28575"/>
                              <a:gd name="connsiteY381" fmla="*/ 4763 h 9525"/>
                              <a:gd name="connsiteX382" fmla="*/ 21165 w 28575"/>
                              <a:gd name="connsiteY382" fmla="*/ 4763 h 9525"/>
                              <a:gd name="connsiteX383" fmla="*/ 21165 w 28575"/>
                              <a:gd name="connsiteY383" fmla="*/ 4763 h 9525"/>
                              <a:gd name="connsiteX384" fmla="*/ 21165 w 28575"/>
                              <a:gd name="connsiteY384" fmla="*/ 4763 h 9525"/>
                              <a:gd name="connsiteX385" fmla="*/ 21165 w 28575"/>
                              <a:gd name="connsiteY385" fmla="*/ 4763 h 9525"/>
                              <a:gd name="connsiteX386" fmla="*/ 21165 w 28575"/>
                              <a:gd name="connsiteY386" fmla="*/ 4763 h 9525"/>
                              <a:gd name="connsiteX387" fmla="*/ 21165 w 28575"/>
                              <a:gd name="connsiteY387" fmla="*/ 4763 h 9525"/>
                              <a:gd name="connsiteX388" fmla="*/ 21165 w 28575"/>
                              <a:gd name="connsiteY388" fmla="*/ 4763 h 9525"/>
                              <a:gd name="connsiteX389" fmla="*/ 21165 w 28575"/>
                              <a:gd name="connsiteY389" fmla="*/ 4763 h 9525"/>
                              <a:gd name="connsiteX390" fmla="*/ 21165 w 28575"/>
                              <a:gd name="connsiteY390" fmla="*/ 4763 h 9525"/>
                              <a:gd name="connsiteX391" fmla="*/ 21165 w 28575"/>
                              <a:gd name="connsiteY391" fmla="*/ 4763 h 9525"/>
                              <a:gd name="connsiteX392" fmla="*/ 21165 w 28575"/>
                              <a:gd name="connsiteY392" fmla="*/ 4763 h 9525"/>
                              <a:gd name="connsiteX393" fmla="*/ 21165 w 28575"/>
                              <a:gd name="connsiteY393" fmla="*/ 4763 h 9525"/>
                              <a:gd name="connsiteX394" fmla="*/ 21165 w 28575"/>
                              <a:gd name="connsiteY394" fmla="*/ 4763 h 9525"/>
                              <a:gd name="connsiteX395" fmla="*/ 21165 w 28575"/>
                              <a:gd name="connsiteY395" fmla="*/ 4763 h 9525"/>
                              <a:gd name="connsiteX396" fmla="*/ 21165 w 28575"/>
                              <a:gd name="connsiteY396" fmla="*/ 4763 h 9525"/>
                              <a:gd name="connsiteX397" fmla="*/ 21165 w 28575"/>
                              <a:gd name="connsiteY397" fmla="*/ 4763 h 9525"/>
                              <a:gd name="connsiteX398" fmla="*/ 21165 w 28575"/>
                              <a:gd name="connsiteY398" fmla="*/ 4763 h 9525"/>
                              <a:gd name="connsiteX399" fmla="*/ 22222 w 28575"/>
                              <a:gd name="connsiteY399" fmla="*/ 4763 h 9525"/>
                              <a:gd name="connsiteX400" fmla="*/ 22222 w 28575"/>
                              <a:gd name="connsiteY400" fmla="*/ 4763 h 9525"/>
                              <a:gd name="connsiteX401" fmla="*/ 22222 w 28575"/>
                              <a:gd name="connsiteY401" fmla="*/ 4763 h 9525"/>
                              <a:gd name="connsiteX402" fmla="*/ 22222 w 28575"/>
                              <a:gd name="connsiteY402" fmla="*/ 4763 h 9525"/>
                              <a:gd name="connsiteX403" fmla="*/ 22222 w 28575"/>
                              <a:gd name="connsiteY403" fmla="*/ 4763 h 9525"/>
                              <a:gd name="connsiteX404" fmla="*/ 22222 w 28575"/>
                              <a:gd name="connsiteY404" fmla="*/ 4763 h 9525"/>
                              <a:gd name="connsiteX405" fmla="*/ 22222 w 28575"/>
                              <a:gd name="connsiteY405" fmla="*/ 4763 h 9525"/>
                              <a:gd name="connsiteX406" fmla="*/ 22222 w 28575"/>
                              <a:gd name="connsiteY406" fmla="*/ 9525 h 9525"/>
                              <a:gd name="connsiteX407" fmla="*/ 22222 w 28575"/>
                              <a:gd name="connsiteY407" fmla="*/ 4763 h 9525"/>
                              <a:gd name="connsiteX408" fmla="*/ 22222 w 28575"/>
                              <a:gd name="connsiteY408" fmla="*/ 4763 h 9525"/>
                              <a:gd name="connsiteX409" fmla="*/ 22222 w 28575"/>
                              <a:gd name="connsiteY409" fmla="*/ 4763 h 9525"/>
                              <a:gd name="connsiteX410" fmla="*/ 22222 w 28575"/>
                              <a:gd name="connsiteY410" fmla="*/ 4763 h 9525"/>
                              <a:gd name="connsiteX411" fmla="*/ 22222 w 28575"/>
                              <a:gd name="connsiteY411" fmla="*/ 4763 h 9525"/>
                              <a:gd name="connsiteX412" fmla="*/ 22222 w 28575"/>
                              <a:gd name="connsiteY412" fmla="*/ 4763 h 9525"/>
                              <a:gd name="connsiteX413" fmla="*/ 22222 w 28575"/>
                              <a:gd name="connsiteY413" fmla="*/ 9525 h 9525"/>
                              <a:gd name="connsiteX414" fmla="*/ 22222 w 28575"/>
                              <a:gd name="connsiteY414" fmla="*/ 9525 h 9525"/>
                              <a:gd name="connsiteX415" fmla="*/ 22222 w 28575"/>
                              <a:gd name="connsiteY415" fmla="*/ 4763 h 9525"/>
                              <a:gd name="connsiteX416" fmla="*/ 22222 w 28575"/>
                              <a:gd name="connsiteY416" fmla="*/ 4763 h 9525"/>
                              <a:gd name="connsiteX417" fmla="*/ 22222 w 28575"/>
                              <a:gd name="connsiteY417" fmla="*/ 4763 h 9525"/>
                              <a:gd name="connsiteX418" fmla="*/ 22222 w 28575"/>
                              <a:gd name="connsiteY418" fmla="*/ 4763 h 9525"/>
                              <a:gd name="connsiteX419" fmla="*/ 23279 w 28575"/>
                              <a:gd name="connsiteY419" fmla="*/ 4763 h 9525"/>
                              <a:gd name="connsiteX420" fmla="*/ 23279 w 28575"/>
                              <a:gd name="connsiteY420" fmla="*/ 4763 h 9525"/>
                              <a:gd name="connsiteX421" fmla="*/ 23279 w 28575"/>
                              <a:gd name="connsiteY421" fmla="*/ 4763 h 9525"/>
                              <a:gd name="connsiteX422" fmla="*/ 23279 w 28575"/>
                              <a:gd name="connsiteY422" fmla="*/ 4763 h 9525"/>
                              <a:gd name="connsiteX423" fmla="*/ 23279 w 28575"/>
                              <a:gd name="connsiteY423" fmla="*/ 4763 h 9525"/>
                              <a:gd name="connsiteX424" fmla="*/ 23279 w 28575"/>
                              <a:gd name="connsiteY424" fmla="*/ 4763 h 9525"/>
                              <a:gd name="connsiteX425" fmla="*/ 23279 w 28575"/>
                              <a:gd name="connsiteY425" fmla="*/ 4763 h 9525"/>
                              <a:gd name="connsiteX426" fmla="*/ 23279 w 28575"/>
                              <a:gd name="connsiteY426" fmla="*/ 0 h 9525"/>
                              <a:gd name="connsiteX427" fmla="*/ 23279 w 28575"/>
                              <a:gd name="connsiteY427" fmla="*/ 0 h 9525"/>
                              <a:gd name="connsiteX428" fmla="*/ 23279 w 28575"/>
                              <a:gd name="connsiteY428" fmla="*/ 4763 h 9525"/>
                              <a:gd name="connsiteX429" fmla="*/ 23279 w 28575"/>
                              <a:gd name="connsiteY429" fmla="*/ 4763 h 9525"/>
                              <a:gd name="connsiteX430" fmla="*/ 23279 w 28575"/>
                              <a:gd name="connsiteY430" fmla="*/ 4763 h 9525"/>
                              <a:gd name="connsiteX431" fmla="*/ 23279 w 28575"/>
                              <a:gd name="connsiteY431" fmla="*/ 4763 h 9525"/>
                              <a:gd name="connsiteX432" fmla="*/ 23279 w 28575"/>
                              <a:gd name="connsiteY432" fmla="*/ 4763 h 9525"/>
                              <a:gd name="connsiteX433" fmla="*/ 23279 w 28575"/>
                              <a:gd name="connsiteY433" fmla="*/ 4763 h 9525"/>
                              <a:gd name="connsiteX434" fmla="*/ 23279 w 28575"/>
                              <a:gd name="connsiteY434" fmla="*/ 4763 h 9525"/>
                              <a:gd name="connsiteX435" fmla="*/ 23279 w 28575"/>
                              <a:gd name="connsiteY435" fmla="*/ 4763 h 9525"/>
                              <a:gd name="connsiteX436" fmla="*/ 23279 w 28575"/>
                              <a:gd name="connsiteY436" fmla="*/ 9525 h 9525"/>
                              <a:gd name="connsiteX437" fmla="*/ 24346 w 28575"/>
                              <a:gd name="connsiteY437" fmla="*/ 9525 h 9525"/>
                              <a:gd name="connsiteX438" fmla="*/ 24346 w 28575"/>
                              <a:gd name="connsiteY438" fmla="*/ 4763 h 9525"/>
                              <a:gd name="connsiteX439" fmla="*/ 24346 w 28575"/>
                              <a:gd name="connsiteY439" fmla="*/ 4763 h 9525"/>
                              <a:gd name="connsiteX440" fmla="*/ 24346 w 28575"/>
                              <a:gd name="connsiteY440" fmla="*/ 4763 h 9525"/>
                              <a:gd name="connsiteX441" fmla="*/ 24346 w 28575"/>
                              <a:gd name="connsiteY441" fmla="*/ 4763 h 9525"/>
                              <a:gd name="connsiteX442" fmla="*/ 24346 w 28575"/>
                              <a:gd name="connsiteY442" fmla="*/ 4763 h 9525"/>
                              <a:gd name="connsiteX443" fmla="*/ 24346 w 28575"/>
                              <a:gd name="connsiteY443" fmla="*/ 4763 h 9525"/>
                              <a:gd name="connsiteX444" fmla="*/ 24346 w 28575"/>
                              <a:gd name="connsiteY444" fmla="*/ 4763 h 9525"/>
                              <a:gd name="connsiteX445" fmla="*/ 24346 w 28575"/>
                              <a:gd name="connsiteY445" fmla="*/ 4763 h 9525"/>
                              <a:gd name="connsiteX446" fmla="*/ 24346 w 28575"/>
                              <a:gd name="connsiteY446" fmla="*/ 4763 h 9525"/>
                              <a:gd name="connsiteX447" fmla="*/ 24346 w 28575"/>
                              <a:gd name="connsiteY447" fmla="*/ 4763 h 9525"/>
                              <a:gd name="connsiteX448" fmla="*/ 24346 w 28575"/>
                              <a:gd name="connsiteY448" fmla="*/ 4763 h 9525"/>
                              <a:gd name="connsiteX449" fmla="*/ 24346 w 28575"/>
                              <a:gd name="connsiteY449" fmla="*/ 4763 h 9525"/>
                              <a:gd name="connsiteX450" fmla="*/ 24346 w 28575"/>
                              <a:gd name="connsiteY450" fmla="*/ 9525 h 9525"/>
                              <a:gd name="connsiteX451" fmla="*/ 24346 w 28575"/>
                              <a:gd name="connsiteY451" fmla="*/ 9525 h 9525"/>
                              <a:gd name="connsiteX452" fmla="*/ 24346 w 28575"/>
                              <a:gd name="connsiteY452" fmla="*/ 4763 h 9525"/>
                              <a:gd name="connsiteX453" fmla="*/ 24346 w 28575"/>
                              <a:gd name="connsiteY453" fmla="*/ 4763 h 9525"/>
                              <a:gd name="connsiteX454" fmla="*/ 24346 w 28575"/>
                              <a:gd name="connsiteY454" fmla="*/ 4763 h 9525"/>
                              <a:gd name="connsiteX455" fmla="*/ 25403 w 28575"/>
                              <a:gd name="connsiteY455" fmla="*/ 4763 h 9525"/>
                              <a:gd name="connsiteX456" fmla="*/ 25403 w 28575"/>
                              <a:gd name="connsiteY456" fmla="*/ 9525 h 9525"/>
                              <a:gd name="connsiteX457" fmla="*/ 25403 w 28575"/>
                              <a:gd name="connsiteY457" fmla="*/ 9525 h 9525"/>
                              <a:gd name="connsiteX458" fmla="*/ 25403 w 28575"/>
                              <a:gd name="connsiteY458" fmla="*/ 9525 h 9525"/>
                              <a:gd name="connsiteX459" fmla="*/ 25403 w 28575"/>
                              <a:gd name="connsiteY459" fmla="*/ 9525 h 9525"/>
                              <a:gd name="connsiteX460" fmla="*/ 25403 w 28575"/>
                              <a:gd name="connsiteY460" fmla="*/ 4763 h 9525"/>
                              <a:gd name="connsiteX461" fmla="*/ 25403 w 28575"/>
                              <a:gd name="connsiteY461" fmla="*/ 4763 h 9525"/>
                              <a:gd name="connsiteX462" fmla="*/ 25403 w 28575"/>
                              <a:gd name="connsiteY462" fmla="*/ 4763 h 9525"/>
                              <a:gd name="connsiteX463" fmla="*/ 25403 w 28575"/>
                              <a:gd name="connsiteY463" fmla="*/ 4763 h 9525"/>
                              <a:gd name="connsiteX464" fmla="*/ 25403 w 28575"/>
                              <a:gd name="connsiteY464" fmla="*/ 4763 h 9525"/>
                              <a:gd name="connsiteX465" fmla="*/ 25403 w 28575"/>
                              <a:gd name="connsiteY465" fmla="*/ 4763 h 9525"/>
                              <a:gd name="connsiteX466" fmla="*/ 25403 w 28575"/>
                              <a:gd name="connsiteY466" fmla="*/ 4763 h 9525"/>
                              <a:gd name="connsiteX467" fmla="*/ 25403 w 28575"/>
                              <a:gd name="connsiteY467" fmla="*/ 4763 h 9525"/>
                              <a:gd name="connsiteX468" fmla="*/ 25403 w 28575"/>
                              <a:gd name="connsiteY468" fmla="*/ 4763 h 9525"/>
                              <a:gd name="connsiteX469" fmla="*/ 25403 w 28575"/>
                              <a:gd name="connsiteY469" fmla="*/ 4763 h 9525"/>
                              <a:gd name="connsiteX470" fmla="*/ 25403 w 28575"/>
                              <a:gd name="connsiteY470" fmla="*/ 4763 h 9525"/>
                              <a:gd name="connsiteX471" fmla="*/ 25403 w 28575"/>
                              <a:gd name="connsiteY471" fmla="*/ 4763 h 9525"/>
                              <a:gd name="connsiteX472" fmla="*/ 25403 w 28575"/>
                              <a:gd name="connsiteY472" fmla="*/ 4763 h 9525"/>
                              <a:gd name="connsiteX473" fmla="*/ 26460 w 28575"/>
                              <a:gd name="connsiteY473" fmla="*/ 4763 h 9525"/>
                              <a:gd name="connsiteX474" fmla="*/ 26460 w 28575"/>
                              <a:gd name="connsiteY474" fmla="*/ 4763 h 9525"/>
                              <a:gd name="connsiteX475" fmla="*/ 26460 w 28575"/>
                              <a:gd name="connsiteY475" fmla="*/ 4763 h 9525"/>
                              <a:gd name="connsiteX476" fmla="*/ 26460 w 28575"/>
                              <a:gd name="connsiteY476" fmla="*/ 4763 h 9525"/>
                              <a:gd name="connsiteX477" fmla="*/ 26460 w 28575"/>
                              <a:gd name="connsiteY477" fmla="*/ 4763 h 9525"/>
                              <a:gd name="connsiteX478" fmla="*/ 26460 w 28575"/>
                              <a:gd name="connsiteY478" fmla="*/ 4763 h 9525"/>
                              <a:gd name="connsiteX479" fmla="*/ 26460 w 28575"/>
                              <a:gd name="connsiteY479" fmla="*/ 4763 h 9525"/>
                              <a:gd name="connsiteX480" fmla="*/ 26460 w 28575"/>
                              <a:gd name="connsiteY480" fmla="*/ 4763 h 9525"/>
                              <a:gd name="connsiteX481" fmla="*/ 26460 w 28575"/>
                              <a:gd name="connsiteY481" fmla="*/ 4763 h 9525"/>
                              <a:gd name="connsiteX482" fmla="*/ 26460 w 28575"/>
                              <a:gd name="connsiteY482" fmla="*/ 4763 h 9525"/>
                              <a:gd name="connsiteX483" fmla="*/ 26460 w 28575"/>
                              <a:gd name="connsiteY483" fmla="*/ 9525 h 9525"/>
                              <a:gd name="connsiteX484" fmla="*/ 26460 w 28575"/>
                              <a:gd name="connsiteY484" fmla="*/ 4763 h 9525"/>
                              <a:gd name="connsiteX485" fmla="*/ 26460 w 28575"/>
                              <a:gd name="connsiteY485" fmla="*/ 4763 h 9525"/>
                              <a:gd name="connsiteX486" fmla="*/ 26460 w 28575"/>
                              <a:gd name="connsiteY486" fmla="*/ 4763 h 9525"/>
                              <a:gd name="connsiteX487" fmla="*/ 26460 w 28575"/>
                              <a:gd name="connsiteY487" fmla="*/ 4763 h 9525"/>
                              <a:gd name="connsiteX488" fmla="*/ 26460 w 28575"/>
                              <a:gd name="connsiteY488" fmla="*/ 4763 h 9525"/>
                              <a:gd name="connsiteX489" fmla="*/ 26460 w 28575"/>
                              <a:gd name="connsiteY489" fmla="*/ 4763 h 9525"/>
                              <a:gd name="connsiteX490" fmla="*/ 26460 w 28575"/>
                              <a:gd name="connsiteY490" fmla="*/ 4763 h 9525"/>
                              <a:gd name="connsiteX491" fmla="*/ 26460 w 28575"/>
                              <a:gd name="connsiteY491" fmla="*/ 4763 h 9525"/>
                              <a:gd name="connsiteX492" fmla="*/ 26460 w 28575"/>
                              <a:gd name="connsiteY492" fmla="*/ 4763 h 9525"/>
                              <a:gd name="connsiteX493" fmla="*/ 27518 w 28575"/>
                              <a:gd name="connsiteY493" fmla="*/ 4763 h 9525"/>
                              <a:gd name="connsiteX494" fmla="*/ 27518 w 28575"/>
                              <a:gd name="connsiteY494" fmla="*/ 4763 h 9525"/>
                              <a:gd name="connsiteX495" fmla="*/ 27518 w 28575"/>
                              <a:gd name="connsiteY495" fmla="*/ 4763 h 9525"/>
                              <a:gd name="connsiteX496" fmla="*/ 27518 w 28575"/>
                              <a:gd name="connsiteY496" fmla="*/ 4763 h 9525"/>
                              <a:gd name="connsiteX497" fmla="*/ 27518 w 28575"/>
                              <a:gd name="connsiteY497" fmla="*/ 4763 h 9525"/>
                              <a:gd name="connsiteX498" fmla="*/ 27518 w 28575"/>
                              <a:gd name="connsiteY498" fmla="*/ 0 h 9525"/>
                              <a:gd name="connsiteX499" fmla="*/ 27518 w 28575"/>
                              <a:gd name="connsiteY499" fmla="*/ 4763 h 9525"/>
                              <a:gd name="connsiteX500" fmla="*/ 27518 w 28575"/>
                              <a:gd name="connsiteY500" fmla="*/ 4763 h 9525"/>
                              <a:gd name="connsiteX501" fmla="*/ 27518 w 28575"/>
                              <a:gd name="connsiteY501" fmla="*/ 4763 h 9525"/>
                              <a:gd name="connsiteX502" fmla="*/ 27518 w 28575"/>
                              <a:gd name="connsiteY502" fmla="*/ 4763 h 9525"/>
                              <a:gd name="connsiteX503" fmla="*/ 27518 w 28575"/>
                              <a:gd name="connsiteY503" fmla="*/ 4763 h 9525"/>
                              <a:gd name="connsiteX504" fmla="*/ 27518 w 28575"/>
                              <a:gd name="connsiteY504" fmla="*/ 4763 h 9525"/>
                              <a:gd name="connsiteX505" fmla="*/ 27518 w 28575"/>
                              <a:gd name="connsiteY505" fmla="*/ 4763 h 9525"/>
                              <a:gd name="connsiteX506" fmla="*/ 27518 w 28575"/>
                              <a:gd name="connsiteY506" fmla="*/ 4763 h 9525"/>
                              <a:gd name="connsiteX507" fmla="*/ 27518 w 28575"/>
                              <a:gd name="connsiteY507" fmla="*/ 4763 h 9525"/>
                              <a:gd name="connsiteX508" fmla="*/ 27518 w 28575"/>
                              <a:gd name="connsiteY508" fmla="*/ 4763 h 9525"/>
                              <a:gd name="connsiteX509" fmla="*/ 27518 w 28575"/>
                              <a:gd name="connsiteY509" fmla="*/ 4763 h 9525"/>
                              <a:gd name="connsiteX510" fmla="*/ 27518 w 28575"/>
                              <a:gd name="connsiteY510" fmla="*/ 4763 h 9525"/>
                              <a:gd name="connsiteX511" fmla="*/ 28575 w 28575"/>
                              <a:gd name="connsiteY511" fmla="*/ 476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9525"/>
                                </a:moveTo>
                                <a:lnTo>
                                  <a:pt x="0" y="4763"/>
                                </a:lnTo>
                                <a:lnTo>
                                  <a:pt x="0" y="4763"/>
                                </a:lnTo>
                                <a:lnTo>
                                  <a:pt x="0" y="4763"/>
                                </a:lnTo>
                                <a:lnTo>
                                  <a:pt x="0" y="4763"/>
                                </a:lnTo>
                                <a:lnTo>
                                  <a:pt x="0" y="4763"/>
                                </a:lnTo>
                                <a:lnTo>
                                  <a:pt x="0" y="4763"/>
                                </a:lnTo>
                                <a:lnTo>
                                  <a:pt x="0" y="4763"/>
                                </a:lnTo>
                                <a:lnTo>
                                  <a:pt x="0" y="4763"/>
                                </a:lnTo>
                                <a:lnTo>
                                  <a:pt x="0" y="4763"/>
                                </a:lnTo>
                                <a:lnTo>
                                  <a:pt x="0" y="4763"/>
                                </a:lnTo>
                                <a:lnTo>
                                  <a:pt x="0" y="4763"/>
                                </a:lnTo>
                                <a:lnTo>
                                  <a:pt x="0" y="4763"/>
                                </a:lnTo>
                                <a:lnTo>
                                  <a:pt x="0" y="4763"/>
                                </a:lnTo>
                                <a:lnTo>
                                  <a:pt x="0" y="4763"/>
                                </a:lnTo>
                                <a:lnTo>
                                  <a:pt x="0" y="4763"/>
                                </a:lnTo>
                                <a:lnTo>
                                  <a:pt x="0"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9525"/>
                                </a:lnTo>
                                <a:lnTo>
                                  <a:pt x="1057" y="4763"/>
                                </a:lnTo>
                                <a:lnTo>
                                  <a:pt x="1057" y="4763"/>
                                </a:lnTo>
                                <a:lnTo>
                                  <a:pt x="1057" y="4763"/>
                                </a:lnTo>
                                <a:lnTo>
                                  <a:pt x="1057" y="4763"/>
                                </a:lnTo>
                                <a:lnTo>
                                  <a:pt x="1057" y="4763"/>
                                </a:lnTo>
                                <a:lnTo>
                                  <a:pt x="1057" y="4763"/>
                                </a:lnTo>
                                <a:lnTo>
                                  <a:pt x="2115" y="4763"/>
                                </a:lnTo>
                                <a:lnTo>
                                  <a:pt x="2115" y="4763"/>
                                </a:lnTo>
                                <a:lnTo>
                                  <a:pt x="2115" y="4763"/>
                                </a:lnTo>
                                <a:lnTo>
                                  <a:pt x="2115" y="9525"/>
                                </a:lnTo>
                                <a:lnTo>
                                  <a:pt x="2115" y="9525"/>
                                </a:lnTo>
                                <a:lnTo>
                                  <a:pt x="2115" y="9525"/>
                                </a:lnTo>
                                <a:lnTo>
                                  <a:pt x="2115" y="9525"/>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3172" y="4763"/>
                                </a:lnTo>
                                <a:lnTo>
                                  <a:pt x="3172" y="4763"/>
                                </a:lnTo>
                                <a:lnTo>
                                  <a:pt x="3172" y="4763"/>
                                </a:lnTo>
                                <a:lnTo>
                                  <a:pt x="3172" y="4763"/>
                                </a:lnTo>
                                <a:lnTo>
                                  <a:pt x="3172" y="4763"/>
                                </a:lnTo>
                                <a:lnTo>
                                  <a:pt x="3172" y="4763"/>
                                </a:lnTo>
                                <a:lnTo>
                                  <a:pt x="3172" y="4763"/>
                                </a:lnTo>
                                <a:lnTo>
                                  <a:pt x="3172" y="9525"/>
                                </a:lnTo>
                                <a:lnTo>
                                  <a:pt x="3172" y="9525"/>
                                </a:lnTo>
                                <a:lnTo>
                                  <a:pt x="3172" y="4763"/>
                                </a:lnTo>
                                <a:lnTo>
                                  <a:pt x="3172" y="4763"/>
                                </a:lnTo>
                                <a:lnTo>
                                  <a:pt x="3172" y="4763"/>
                                </a:lnTo>
                                <a:lnTo>
                                  <a:pt x="3172" y="4763"/>
                                </a:lnTo>
                                <a:lnTo>
                                  <a:pt x="3172" y="4763"/>
                                </a:lnTo>
                                <a:lnTo>
                                  <a:pt x="3172" y="4763"/>
                                </a:lnTo>
                                <a:lnTo>
                                  <a:pt x="3172" y="0"/>
                                </a:lnTo>
                                <a:lnTo>
                                  <a:pt x="3172" y="0"/>
                                </a:lnTo>
                                <a:lnTo>
                                  <a:pt x="3172"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9525"/>
                                </a:lnTo>
                                <a:lnTo>
                                  <a:pt x="4229" y="4763"/>
                                </a:lnTo>
                                <a:lnTo>
                                  <a:pt x="4229" y="4763"/>
                                </a:lnTo>
                                <a:lnTo>
                                  <a:pt x="4229" y="4763"/>
                                </a:lnTo>
                                <a:lnTo>
                                  <a:pt x="4229" y="4763"/>
                                </a:lnTo>
                                <a:lnTo>
                                  <a:pt x="4229" y="4763"/>
                                </a:lnTo>
                                <a:lnTo>
                                  <a:pt x="4229" y="4763"/>
                                </a:lnTo>
                                <a:lnTo>
                                  <a:pt x="4229" y="4763"/>
                                </a:lnTo>
                                <a:lnTo>
                                  <a:pt x="5296" y="9525"/>
                                </a:lnTo>
                                <a:lnTo>
                                  <a:pt x="5296" y="4763"/>
                                </a:lnTo>
                                <a:lnTo>
                                  <a:pt x="5296" y="4763"/>
                                </a:lnTo>
                                <a:lnTo>
                                  <a:pt x="5296" y="4763"/>
                                </a:lnTo>
                                <a:lnTo>
                                  <a:pt x="5296" y="4763"/>
                                </a:lnTo>
                                <a:lnTo>
                                  <a:pt x="5296" y="4763"/>
                                </a:lnTo>
                                <a:lnTo>
                                  <a:pt x="5296" y="9525"/>
                                </a:lnTo>
                                <a:lnTo>
                                  <a:pt x="5296" y="4763"/>
                                </a:lnTo>
                                <a:lnTo>
                                  <a:pt x="5296" y="4763"/>
                                </a:lnTo>
                                <a:lnTo>
                                  <a:pt x="5296" y="9525"/>
                                </a:lnTo>
                                <a:lnTo>
                                  <a:pt x="5296" y="4763"/>
                                </a:lnTo>
                                <a:lnTo>
                                  <a:pt x="5296" y="9525"/>
                                </a:lnTo>
                                <a:lnTo>
                                  <a:pt x="5296" y="4763"/>
                                </a:lnTo>
                                <a:lnTo>
                                  <a:pt x="5296" y="4763"/>
                                </a:lnTo>
                                <a:lnTo>
                                  <a:pt x="5296" y="4763"/>
                                </a:lnTo>
                                <a:lnTo>
                                  <a:pt x="5296" y="4763"/>
                                </a:lnTo>
                                <a:lnTo>
                                  <a:pt x="5296" y="4763"/>
                                </a:lnTo>
                                <a:lnTo>
                                  <a:pt x="5296" y="4763"/>
                                </a:lnTo>
                                <a:lnTo>
                                  <a:pt x="6353" y="4763"/>
                                </a:lnTo>
                                <a:lnTo>
                                  <a:pt x="6353" y="4763"/>
                                </a:lnTo>
                                <a:lnTo>
                                  <a:pt x="6353" y="4763"/>
                                </a:lnTo>
                                <a:lnTo>
                                  <a:pt x="6353" y="4763"/>
                                </a:lnTo>
                                <a:lnTo>
                                  <a:pt x="6353" y="9525"/>
                                </a:lnTo>
                                <a:lnTo>
                                  <a:pt x="6353" y="9525"/>
                                </a:lnTo>
                                <a:lnTo>
                                  <a:pt x="6353" y="9525"/>
                                </a:lnTo>
                                <a:lnTo>
                                  <a:pt x="6353" y="9525"/>
                                </a:lnTo>
                                <a:lnTo>
                                  <a:pt x="6353" y="9525"/>
                                </a:lnTo>
                                <a:lnTo>
                                  <a:pt x="6353" y="4763"/>
                                </a:lnTo>
                                <a:lnTo>
                                  <a:pt x="6353" y="4763"/>
                                </a:lnTo>
                                <a:lnTo>
                                  <a:pt x="6353" y="4763"/>
                                </a:lnTo>
                                <a:lnTo>
                                  <a:pt x="6353" y="4763"/>
                                </a:lnTo>
                                <a:lnTo>
                                  <a:pt x="6353" y="4763"/>
                                </a:lnTo>
                                <a:lnTo>
                                  <a:pt x="6353" y="9525"/>
                                </a:lnTo>
                                <a:lnTo>
                                  <a:pt x="6353" y="9525"/>
                                </a:lnTo>
                                <a:lnTo>
                                  <a:pt x="6353" y="4763"/>
                                </a:lnTo>
                                <a:lnTo>
                                  <a:pt x="6353" y="4763"/>
                                </a:lnTo>
                                <a:lnTo>
                                  <a:pt x="6353" y="9525"/>
                                </a:lnTo>
                                <a:lnTo>
                                  <a:pt x="6353" y="4763"/>
                                </a:lnTo>
                                <a:lnTo>
                                  <a:pt x="7410" y="4763"/>
                                </a:lnTo>
                                <a:lnTo>
                                  <a:pt x="7410" y="4763"/>
                                </a:lnTo>
                                <a:lnTo>
                                  <a:pt x="7410" y="4763"/>
                                </a:lnTo>
                                <a:lnTo>
                                  <a:pt x="7410" y="0"/>
                                </a:lnTo>
                                <a:lnTo>
                                  <a:pt x="7410" y="4763"/>
                                </a:lnTo>
                                <a:lnTo>
                                  <a:pt x="7410" y="4763"/>
                                </a:lnTo>
                                <a:lnTo>
                                  <a:pt x="7410" y="4763"/>
                                </a:lnTo>
                                <a:lnTo>
                                  <a:pt x="7410" y="9525"/>
                                </a:lnTo>
                                <a:lnTo>
                                  <a:pt x="7410" y="9525"/>
                                </a:lnTo>
                                <a:lnTo>
                                  <a:pt x="7410" y="9525"/>
                                </a:lnTo>
                                <a:lnTo>
                                  <a:pt x="7410" y="9525"/>
                                </a:lnTo>
                                <a:lnTo>
                                  <a:pt x="7410" y="4763"/>
                                </a:lnTo>
                                <a:lnTo>
                                  <a:pt x="7410" y="4763"/>
                                </a:lnTo>
                                <a:lnTo>
                                  <a:pt x="7410" y="9525"/>
                                </a:lnTo>
                                <a:lnTo>
                                  <a:pt x="7410" y="4763"/>
                                </a:lnTo>
                                <a:lnTo>
                                  <a:pt x="7410" y="4763"/>
                                </a:lnTo>
                                <a:lnTo>
                                  <a:pt x="7410" y="4763"/>
                                </a:lnTo>
                                <a:lnTo>
                                  <a:pt x="7410" y="4763"/>
                                </a:lnTo>
                                <a:lnTo>
                                  <a:pt x="7410" y="4763"/>
                                </a:lnTo>
                                <a:lnTo>
                                  <a:pt x="7410" y="4763"/>
                                </a:lnTo>
                                <a:lnTo>
                                  <a:pt x="7410" y="4763"/>
                                </a:lnTo>
                                <a:lnTo>
                                  <a:pt x="7410" y="4763"/>
                                </a:lnTo>
                                <a:lnTo>
                                  <a:pt x="7410" y="4763"/>
                                </a:lnTo>
                                <a:lnTo>
                                  <a:pt x="7410"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10582" y="4763"/>
                                </a:lnTo>
                                <a:lnTo>
                                  <a:pt x="10582" y="4763"/>
                                </a:lnTo>
                                <a:lnTo>
                                  <a:pt x="10582" y="4763"/>
                                </a:lnTo>
                                <a:lnTo>
                                  <a:pt x="10582" y="4763"/>
                                </a:lnTo>
                                <a:lnTo>
                                  <a:pt x="10582" y="9525"/>
                                </a:lnTo>
                                <a:lnTo>
                                  <a:pt x="10582" y="4763"/>
                                </a:lnTo>
                                <a:lnTo>
                                  <a:pt x="10582" y="4763"/>
                                </a:lnTo>
                                <a:lnTo>
                                  <a:pt x="10582" y="4763"/>
                                </a:lnTo>
                                <a:lnTo>
                                  <a:pt x="10582" y="4763"/>
                                </a:lnTo>
                                <a:lnTo>
                                  <a:pt x="10582" y="4763"/>
                                </a:lnTo>
                                <a:lnTo>
                                  <a:pt x="10582" y="4763"/>
                                </a:lnTo>
                                <a:lnTo>
                                  <a:pt x="10582" y="9525"/>
                                </a:lnTo>
                                <a:lnTo>
                                  <a:pt x="10582" y="9525"/>
                                </a:lnTo>
                                <a:lnTo>
                                  <a:pt x="10582" y="4763"/>
                                </a:lnTo>
                                <a:lnTo>
                                  <a:pt x="10582" y="4763"/>
                                </a:lnTo>
                                <a:lnTo>
                                  <a:pt x="10582" y="4763"/>
                                </a:lnTo>
                                <a:lnTo>
                                  <a:pt x="10582" y="4763"/>
                                </a:lnTo>
                                <a:lnTo>
                                  <a:pt x="10582" y="4763"/>
                                </a:lnTo>
                                <a:lnTo>
                                  <a:pt x="10582" y="9525"/>
                                </a:lnTo>
                                <a:lnTo>
                                  <a:pt x="10582" y="4763"/>
                                </a:lnTo>
                                <a:lnTo>
                                  <a:pt x="11640" y="4763"/>
                                </a:lnTo>
                                <a:lnTo>
                                  <a:pt x="11640" y="4763"/>
                                </a:lnTo>
                                <a:lnTo>
                                  <a:pt x="11640" y="4763"/>
                                </a:lnTo>
                                <a:lnTo>
                                  <a:pt x="11640" y="4763"/>
                                </a:lnTo>
                                <a:lnTo>
                                  <a:pt x="11640" y="9525"/>
                                </a:lnTo>
                                <a:lnTo>
                                  <a:pt x="11640" y="9525"/>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1640" y="9525"/>
                                </a:lnTo>
                                <a:lnTo>
                                  <a:pt x="11640" y="4763"/>
                                </a:lnTo>
                                <a:lnTo>
                                  <a:pt x="11640" y="9525"/>
                                </a:lnTo>
                                <a:lnTo>
                                  <a:pt x="12697" y="9525"/>
                                </a:lnTo>
                                <a:lnTo>
                                  <a:pt x="12697" y="9525"/>
                                </a:lnTo>
                                <a:lnTo>
                                  <a:pt x="12697" y="9525"/>
                                </a:lnTo>
                                <a:lnTo>
                                  <a:pt x="12697" y="9525"/>
                                </a:lnTo>
                                <a:lnTo>
                                  <a:pt x="12697" y="4763"/>
                                </a:lnTo>
                                <a:lnTo>
                                  <a:pt x="12697" y="9525"/>
                                </a:lnTo>
                                <a:lnTo>
                                  <a:pt x="12697" y="4763"/>
                                </a:lnTo>
                                <a:lnTo>
                                  <a:pt x="12697" y="9525"/>
                                </a:lnTo>
                                <a:lnTo>
                                  <a:pt x="12697" y="9525"/>
                                </a:lnTo>
                                <a:lnTo>
                                  <a:pt x="12697" y="9525"/>
                                </a:lnTo>
                                <a:lnTo>
                                  <a:pt x="12697" y="9525"/>
                                </a:lnTo>
                                <a:lnTo>
                                  <a:pt x="12697" y="9525"/>
                                </a:lnTo>
                                <a:lnTo>
                                  <a:pt x="12697" y="4763"/>
                                </a:lnTo>
                                <a:lnTo>
                                  <a:pt x="12697" y="4763"/>
                                </a:lnTo>
                                <a:lnTo>
                                  <a:pt x="12697" y="9525"/>
                                </a:lnTo>
                                <a:lnTo>
                                  <a:pt x="12697" y="4763"/>
                                </a:lnTo>
                                <a:lnTo>
                                  <a:pt x="12697" y="4763"/>
                                </a:lnTo>
                                <a:lnTo>
                                  <a:pt x="12697" y="4763"/>
                                </a:lnTo>
                                <a:lnTo>
                                  <a:pt x="13754" y="4763"/>
                                </a:lnTo>
                                <a:lnTo>
                                  <a:pt x="13754" y="9525"/>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9525"/>
                                </a:lnTo>
                                <a:lnTo>
                                  <a:pt x="14821" y="9525"/>
                                </a:lnTo>
                                <a:lnTo>
                                  <a:pt x="14821" y="9525"/>
                                </a:lnTo>
                                <a:lnTo>
                                  <a:pt x="14821" y="9525"/>
                                </a:lnTo>
                                <a:lnTo>
                                  <a:pt x="14821" y="9525"/>
                                </a:lnTo>
                                <a:lnTo>
                                  <a:pt x="14821" y="4763"/>
                                </a:lnTo>
                                <a:lnTo>
                                  <a:pt x="14821" y="4763"/>
                                </a:lnTo>
                                <a:lnTo>
                                  <a:pt x="14821" y="4763"/>
                                </a:lnTo>
                                <a:lnTo>
                                  <a:pt x="14821" y="4763"/>
                                </a:lnTo>
                                <a:lnTo>
                                  <a:pt x="14821" y="4763"/>
                                </a:lnTo>
                                <a:lnTo>
                                  <a:pt x="14821" y="4763"/>
                                </a:lnTo>
                                <a:lnTo>
                                  <a:pt x="15878" y="4763"/>
                                </a:lnTo>
                                <a:lnTo>
                                  <a:pt x="15878" y="4763"/>
                                </a:lnTo>
                                <a:lnTo>
                                  <a:pt x="15878" y="4763"/>
                                </a:lnTo>
                                <a:lnTo>
                                  <a:pt x="15878" y="9525"/>
                                </a:lnTo>
                                <a:lnTo>
                                  <a:pt x="15878" y="4763"/>
                                </a:lnTo>
                                <a:lnTo>
                                  <a:pt x="15878" y="4763"/>
                                </a:lnTo>
                                <a:lnTo>
                                  <a:pt x="15878" y="4763"/>
                                </a:lnTo>
                                <a:lnTo>
                                  <a:pt x="15878" y="4763"/>
                                </a:lnTo>
                                <a:lnTo>
                                  <a:pt x="15878" y="4763"/>
                                </a:lnTo>
                                <a:lnTo>
                                  <a:pt x="15878" y="4763"/>
                                </a:lnTo>
                                <a:lnTo>
                                  <a:pt x="15878" y="9525"/>
                                </a:lnTo>
                                <a:lnTo>
                                  <a:pt x="15878" y="4763"/>
                                </a:lnTo>
                                <a:lnTo>
                                  <a:pt x="15878" y="4763"/>
                                </a:lnTo>
                                <a:lnTo>
                                  <a:pt x="15878" y="4763"/>
                                </a:lnTo>
                                <a:lnTo>
                                  <a:pt x="15878" y="4763"/>
                                </a:lnTo>
                                <a:lnTo>
                                  <a:pt x="15878" y="4763"/>
                                </a:lnTo>
                                <a:lnTo>
                                  <a:pt x="15878" y="4763"/>
                                </a:lnTo>
                                <a:lnTo>
                                  <a:pt x="15878" y="4763"/>
                                </a:lnTo>
                                <a:lnTo>
                                  <a:pt x="16935" y="4763"/>
                                </a:lnTo>
                                <a:lnTo>
                                  <a:pt x="16935" y="4763"/>
                                </a:lnTo>
                                <a:lnTo>
                                  <a:pt x="16935" y="4763"/>
                                </a:lnTo>
                                <a:lnTo>
                                  <a:pt x="16935" y="4763"/>
                                </a:lnTo>
                                <a:lnTo>
                                  <a:pt x="16935" y="9525"/>
                                </a:lnTo>
                                <a:lnTo>
                                  <a:pt x="16935" y="9525"/>
                                </a:lnTo>
                                <a:lnTo>
                                  <a:pt x="16935" y="4763"/>
                                </a:lnTo>
                                <a:lnTo>
                                  <a:pt x="16935" y="4763"/>
                                </a:lnTo>
                                <a:lnTo>
                                  <a:pt x="16935" y="4763"/>
                                </a:lnTo>
                                <a:lnTo>
                                  <a:pt x="16935" y="4763"/>
                                </a:lnTo>
                                <a:lnTo>
                                  <a:pt x="16935" y="9525"/>
                                </a:lnTo>
                                <a:lnTo>
                                  <a:pt x="16935" y="4763"/>
                                </a:lnTo>
                                <a:lnTo>
                                  <a:pt x="16935" y="4763"/>
                                </a:lnTo>
                                <a:lnTo>
                                  <a:pt x="16935" y="4763"/>
                                </a:lnTo>
                                <a:lnTo>
                                  <a:pt x="16935" y="4763"/>
                                </a:lnTo>
                                <a:lnTo>
                                  <a:pt x="16935" y="4763"/>
                                </a:lnTo>
                                <a:lnTo>
                                  <a:pt x="16935" y="4763"/>
                                </a:lnTo>
                                <a:lnTo>
                                  <a:pt x="16935" y="4763"/>
                                </a:lnTo>
                                <a:lnTo>
                                  <a:pt x="17993" y="9525"/>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9050" y="4763"/>
                                </a:lnTo>
                                <a:lnTo>
                                  <a:pt x="19050" y="4763"/>
                                </a:lnTo>
                                <a:lnTo>
                                  <a:pt x="19050" y="4763"/>
                                </a:lnTo>
                                <a:lnTo>
                                  <a:pt x="19050" y="4763"/>
                                </a:lnTo>
                                <a:lnTo>
                                  <a:pt x="19050" y="4763"/>
                                </a:lnTo>
                                <a:lnTo>
                                  <a:pt x="19050" y="9525"/>
                                </a:lnTo>
                                <a:lnTo>
                                  <a:pt x="19050" y="4763"/>
                                </a:lnTo>
                                <a:lnTo>
                                  <a:pt x="19050" y="4763"/>
                                </a:lnTo>
                                <a:lnTo>
                                  <a:pt x="19050" y="4763"/>
                                </a:lnTo>
                                <a:lnTo>
                                  <a:pt x="19050" y="9525"/>
                                </a:lnTo>
                                <a:lnTo>
                                  <a:pt x="19050" y="9525"/>
                                </a:lnTo>
                                <a:lnTo>
                                  <a:pt x="19050" y="9525"/>
                                </a:lnTo>
                                <a:lnTo>
                                  <a:pt x="19050" y="9525"/>
                                </a:lnTo>
                                <a:lnTo>
                                  <a:pt x="19050" y="9525"/>
                                </a:lnTo>
                                <a:lnTo>
                                  <a:pt x="19050" y="9525"/>
                                </a:lnTo>
                                <a:lnTo>
                                  <a:pt x="19050" y="4763"/>
                                </a:lnTo>
                                <a:lnTo>
                                  <a:pt x="19050" y="4763"/>
                                </a:lnTo>
                                <a:lnTo>
                                  <a:pt x="19050" y="4763"/>
                                </a:lnTo>
                                <a:lnTo>
                                  <a:pt x="20107" y="4763"/>
                                </a:lnTo>
                                <a:lnTo>
                                  <a:pt x="20107" y="4763"/>
                                </a:lnTo>
                                <a:lnTo>
                                  <a:pt x="20107" y="4763"/>
                                </a:lnTo>
                                <a:lnTo>
                                  <a:pt x="20107" y="9525"/>
                                </a:lnTo>
                                <a:lnTo>
                                  <a:pt x="20107" y="9525"/>
                                </a:lnTo>
                                <a:lnTo>
                                  <a:pt x="20107" y="9525"/>
                                </a:lnTo>
                                <a:lnTo>
                                  <a:pt x="20107" y="9525"/>
                                </a:lnTo>
                                <a:lnTo>
                                  <a:pt x="20107" y="9525"/>
                                </a:lnTo>
                                <a:lnTo>
                                  <a:pt x="20107" y="9525"/>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2222" y="4763"/>
                                </a:lnTo>
                                <a:lnTo>
                                  <a:pt x="22222" y="4763"/>
                                </a:lnTo>
                                <a:lnTo>
                                  <a:pt x="22222" y="4763"/>
                                </a:lnTo>
                                <a:lnTo>
                                  <a:pt x="22222" y="4763"/>
                                </a:lnTo>
                                <a:lnTo>
                                  <a:pt x="22222" y="4763"/>
                                </a:lnTo>
                                <a:lnTo>
                                  <a:pt x="22222" y="4763"/>
                                </a:lnTo>
                                <a:lnTo>
                                  <a:pt x="22222" y="4763"/>
                                </a:lnTo>
                                <a:lnTo>
                                  <a:pt x="22222" y="9525"/>
                                </a:lnTo>
                                <a:lnTo>
                                  <a:pt x="22222" y="4763"/>
                                </a:lnTo>
                                <a:lnTo>
                                  <a:pt x="22222" y="4763"/>
                                </a:lnTo>
                                <a:lnTo>
                                  <a:pt x="22222" y="4763"/>
                                </a:lnTo>
                                <a:lnTo>
                                  <a:pt x="22222" y="4763"/>
                                </a:lnTo>
                                <a:lnTo>
                                  <a:pt x="22222" y="4763"/>
                                </a:lnTo>
                                <a:lnTo>
                                  <a:pt x="22222" y="4763"/>
                                </a:lnTo>
                                <a:lnTo>
                                  <a:pt x="22222" y="9525"/>
                                </a:lnTo>
                                <a:lnTo>
                                  <a:pt x="22222" y="9525"/>
                                </a:lnTo>
                                <a:lnTo>
                                  <a:pt x="22222" y="4763"/>
                                </a:lnTo>
                                <a:lnTo>
                                  <a:pt x="22222" y="4763"/>
                                </a:lnTo>
                                <a:lnTo>
                                  <a:pt x="22222" y="4763"/>
                                </a:lnTo>
                                <a:lnTo>
                                  <a:pt x="22222" y="4763"/>
                                </a:lnTo>
                                <a:lnTo>
                                  <a:pt x="23279" y="4763"/>
                                </a:lnTo>
                                <a:lnTo>
                                  <a:pt x="23279" y="4763"/>
                                </a:lnTo>
                                <a:lnTo>
                                  <a:pt x="23279" y="4763"/>
                                </a:lnTo>
                                <a:lnTo>
                                  <a:pt x="23279" y="4763"/>
                                </a:lnTo>
                                <a:lnTo>
                                  <a:pt x="23279" y="4763"/>
                                </a:lnTo>
                                <a:lnTo>
                                  <a:pt x="23279" y="4763"/>
                                </a:lnTo>
                                <a:lnTo>
                                  <a:pt x="23279" y="4763"/>
                                </a:lnTo>
                                <a:lnTo>
                                  <a:pt x="23279" y="0"/>
                                </a:lnTo>
                                <a:lnTo>
                                  <a:pt x="23279" y="0"/>
                                </a:lnTo>
                                <a:lnTo>
                                  <a:pt x="23279" y="4763"/>
                                </a:lnTo>
                                <a:lnTo>
                                  <a:pt x="23279" y="4763"/>
                                </a:lnTo>
                                <a:lnTo>
                                  <a:pt x="23279" y="4763"/>
                                </a:lnTo>
                                <a:lnTo>
                                  <a:pt x="23279" y="4763"/>
                                </a:lnTo>
                                <a:lnTo>
                                  <a:pt x="23279" y="4763"/>
                                </a:lnTo>
                                <a:lnTo>
                                  <a:pt x="23279" y="4763"/>
                                </a:lnTo>
                                <a:lnTo>
                                  <a:pt x="23279" y="4763"/>
                                </a:lnTo>
                                <a:lnTo>
                                  <a:pt x="23279" y="4763"/>
                                </a:lnTo>
                                <a:lnTo>
                                  <a:pt x="23279" y="9525"/>
                                </a:lnTo>
                                <a:lnTo>
                                  <a:pt x="24346" y="9525"/>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9525"/>
                                </a:lnTo>
                                <a:lnTo>
                                  <a:pt x="24346" y="9525"/>
                                </a:lnTo>
                                <a:lnTo>
                                  <a:pt x="24346" y="4763"/>
                                </a:lnTo>
                                <a:lnTo>
                                  <a:pt x="24346" y="4763"/>
                                </a:lnTo>
                                <a:lnTo>
                                  <a:pt x="24346" y="4763"/>
                                </a:lnTo>
                                <a:lnTo>
                                  <a:pt x="25403" y="4763"/>
                                </a:lnTo>
                                <a:lnTo>
                                  <a:pt x="25403" y="9525"/>
                                </a:lnTo>
                                <a:lnTo>
                                  <a:pt x="25403" y="9525"/>
                                </a:lnTo>
                                <a:lnTo>
                                  <a:pt x="25403" y="9525"/>
                                </a:lnTo>
                                <a:lnTo>
                                  <a:pt x="25403" y="9525"/>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6460" y="9525"/>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7518" y="4763"/>
                                </a:lnTo>
                                <a:lnTo>
                                  <a:pt x="27518" y="4763"/>
                                </a:lnTo>
                                <a:lnTo>
                                  <a:pt x="27518" y="4763"/>
                                </a:lnTo>
                                <a:lnTo>
                                  <a:pt x="27518" y="4763"/>
                                </a:lnTo>
                                <a:lnTo>
                                  <a:pt x="27518" y="4763"/>
                                </a:lnTo>
                                <a:lnTo>
                                  <a:pt x="27518" y="0"/>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8575" y="476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5" name="Freeform: Shape 85"/>
                        <wps:cNvSpPr/>
                        <wps:spPr>
                          <a:xfrm>
                            <a:off x="1671637" y="2900362"/>
                            <a:ext cx="28575" cy="9525"/>
                          </a:xfrm>
                          <a:custGeom>
                            <a:avLst/>
                            <a:gdLst>
                              <a:gd name="connsiteX0" fmla="*/ 0 w 28575"/>
                              <a:gd name="connsiteY0" fmla="*/ 4763 h 9525"/>
                              <a:gd name="connsiteX1" fmla="*/ 0 w 28575"/>
                              <a:gd name="connsiteY1" fmla="*/ 4763 h 9525"/>
                              <a:gd name="connsiteX2" fmla="*/ 0 w 28575"/>
                              <a:gd name="connsiteY2" fmla="*/ 4763 h 9525"/>
                              <a:gd name="connsiteX3" fmla="*/ 0 w 28575"/>
                              <a:gd name="connsiteY3" fmla="*/ 4763 h 9525"/>
                              <a:gd name="connsiteX4" fmla="*/ 0 w 28575"/>
                              <a:gd name="connsiteY4" fmla="*/ 4763 h 9525"/>
                              <a:gd name="connsiteX5" fmla="*/ 0 w 28575"/>
                              <a:gd name="connsiteY5" fmla="*/ 4763 h 9525"/>
                              <a:gd name="connsiteX6" fmla="*/ 0 w 28575"/>
                              <a:gd name="connsiteY6" fmla="*/ 4763 h 9525"/>
                              <a:gd name="connsiteX7" fmla="*/ 0 w 28575"/>
                              <a:gd name="connsiteY7" fmla="*/ 4763 h 9525"/>
                              <a:gd name="connsiteX8" fmla="*/ 0 w 28575"/>
                              <a:gd name="connsiteY8" fmla="*/ 4763 h 9525"/>
                              <a:gd name="connsiteX9" fmla="*/ 0 w 28575"/>
                              <a:gd name="connsiteY9" fmla="*/ 4763 h 9525"/>
                              <a:gd name="connsiteX10" fmla="*/ 0 w 28575"/>
                              <a:gd name="connsiteY10" fmla="*/ 4763 h 9525"/>
                              <a:gd name="connsiteX11" fmla="*/ 0 w 28575"/>
                              <a:gd name="connsiteY11" fmla="*/ 4763 h 9525"/>
                              <a:gd name="connsiteX12" fmla="*/ 0 w 28575"/>
                              <a:gd name="connsiteY12" fmla="*/ 4763 h 9525"/>
                              <a:gd name="connsiteX13" fmla="*/ 0 w 28575"/>
                              <a:gd name="connsiteY13" fmla="*/ 4763 h 9525"/>
                              <a:gd name="connsiteX14" fmla="*/ 0 w 28575"/>
                              <a:gd name="connsiteY14" fmla="*/ 4763 h 9525"/>
                              <a:gd name="connsiteX15" fmla="*/ 0 w 28575"/>
                              <a:gd name="connsiteY15" fmla="*/ 4763 h 9525"/>
                              <a:gd name="connsiteX16" fmla="*/ 0 w 28575"/>
                              <a:gd name="connsiteY16" fmla="*/ 4763 h 9525"/>
                              <a:gd name="connsiteX17" fmla="*/ 0 w 28575"/>
                              <a:gd name="connsiteY17" fmla="*/ 4763 h 9525"/>
                              <a:gd name="connsiteX18" fmla="*/ 1095 w 28575"/>
                              <a:gd name="connsiteY18" fmla="*/ 4763 h 9525"/>
                              <a:gd name="connsiteX19" fmla="*/ 1095 w 28575"/>
                              <a:gd name="connsiteY19" fmla="*/ 4763 h 9525"/>
                              <a:gd name="connsiteX20" fmla="*/ 1095 w 28575"/>
                              <a:gd name="connsiteY20" fmla="*/ 0 h 9525"/>
                              <a:gd name="connsiteX21" fmla="*/ 1095 w 28575"/>
                              <a:gd name="connsiteY21" fmla="*/ 0 h 9525"/>
                              <a:gd name="connsiteX22" fmla="*/ 1095 w 28575"/>
                              <a:gd name="connsiteY22" fmla="*/ 4763 h 9525"/>
                              <a:gd name="connsiteX23" fmla="*/ 1095 w 28575"/>
                              <a:gd name="connsiteY23" fmla="*/ 4763 h 9525"/>
                              <a:gd name="connsiteX24" fmla="*/ 1095 w 28575"/>
                              <a:gd name="connsiteY24" fmla="*/ 4763 h 9525"/>
                              <a:gd name="connsiteX25" fmla="*/ 1095 w 28575"/>
                              <a:gd name="connsiteY25" fmla="*/ 4763 h 9525"/>
                              <a:gd name="connsiteX26" fmla="*/ 1095 w 28575"/>
                              <a:gd name="connsiteY26" fmla="*/ 4763 h 9525"/>
                              <a:gd name="connsiteX27" fmla="*/ 1095 w 28575"/>
                              <a:gd name="connsiteY27" fmla="*/ 4763 h 9525"/>
                              <a:gd name="connsiteX28" fmla="*/ 1095 w 28575"/>
                              <a:gd name="connsiteY28" fmla="*/ 4763 h 9525"/>
                              <a:gd name="connsiteX29" fmla="*/ 1095 w 28575"/>
                              <a:gd name="connsiteY29" fmla="*/ 4763 h 9525"/>
                              <a:gd name="connsiteX30" fmla="*/ 1095 w 28575"/>
                              <a:gd name="connsiteY30" fmla="*/ 4763 h 9525"/>
                              <a:gd name="connsiteX31" fmla="*/ 1095 w 28575"/>
                              <a:gd name="connsiteY31" fmla="*/ 4763 h 9525"/>
                              <a:gd name="connsiteX32" fmla="*/ 1095 w 28575"/>
                              <a:gd name="connsiteY32" fmla="*/ 4763 h 9525"/>
                              <a:gd name="connsiteX33" fmla="*/ 1095 w 28575"/>
                              <a:gd name="connsiteY33" fmla="*/ 4763 h 9525"/>
                              <a:gd name="connsiteX34" fmla="*/ 1095 w 28575"/>
                              <a:gd name="connsiteY34" fmla="*/ 4763 h 9525"/>
                              <a:gd name="connsiteX35" fmla="*/ 1095 w 28575"/>
                              <a:gd name="connsiteY35" fmla="*/ 4763 h 9525"/>
                              <a:gd name="connsiteX36" fmla="*/ 2200 w 28575"/>
                              <a:gd name="connsiteY36" fmla="*/ 4763 h 9525"/>
                              <a:gd name="connsiteX37" fmla="*/ 2200 w 28575"/>
                              <a:gd name="connsiteY37" fmla="*/ 4763 h 9525"/>
                              <a:gd name="connsiteX38" fmla="*/ 2200 w 28575"/>
                              <a:gd name="connsiteY38" fmla="*/ 4763 h 9525"/>
                              <a:gd name="connsiteX39" fmla="*/ 2200 w 28575"/>
                              <a:gd name="connsiteY39" fmla="*/ 4763 h 9525"/>
                              <a:gd name="connsiteX40" fmla="*/ 2200 w 28575"/>
                              <a:gd name="connsiteY40" fmla="*/ 4763 h 9525"/>
                              <a:gd name="connsiteX41" fmla="*/ 2200 w 28575"/>
                              <a:gd name="connsiteY41" fmla="*/ 4763 h 9525"/>
                              <a:gd name="connsiteX42" fmla="*/ 2200 w 28575"/>
                              <a:gd name="connsiteY42" fmla="*/ 4763 h 9525"/>
                              <a:gd name="connsiteX43" fmla="*/ 2200 w 28575"/>
                              <a:gd name="connsiteY43" fmla="*/ 4763 h 9525"/>
                              <a:gd name="connsiteX44" fmla="*/ 2200 w 28575"/>
                              <a:gd name="connsiteY44" fmla="*/ 4763 h 9525"/>
                              <a:gd name="connsiteX45" fmla="*/ 2200 w 28575"/>
                              <a:gd name="connsiteY45" fmla="*/ 4763 h 9525"/>
                              <a:gd name="connsiteX46" fmla="*/ 2200 w 28575"/>
                              <a:gd name="connsiteY46" fmla="*/ 0 h 9525"/>
                              <a:gd name="connsiteX47" fmla="*/ 2200 w 28575"/>
                              <a:gd name="connsiteY47" fmla="*/ 0 h 9525"/>
                              <a:gd name="connsiteX48" fmla="*/ 2200 w 28575"/>
                              <a:gd name="connsiteY48" fmla="*/ 0 h 9525"/>
                              <a:gd name="connsiteX49" fmla="*/ 2200 w 28575"/>
                              <a:gd name="connsiteY49" fmla="*/ 4763 h 9525"/>
                              <a:gd name="connsiteX50" fmla="*/ 2200 w 28575"/>
                              <a:gd name="connsiteY50" fmla="*/ 4763 h 9525"/>
                              <a:gd name="connsiteX51" fmla="*/ 2200 w 28575"/>
                              <a:gd name="connsiteY51" fmla="*/ 4763 h 9525"/>
                              <a:gd name="connsiteX52" fmla="*/ 2200 w 28575"/>
                              <a:gd name="connsiteY52" fmla="*/ 4763 h 9525"/>
                              <a:gd name="connsiteX53" fmla="*/ 2200 w 28575"/>
                              <a:gd name="connsiteY53" fmla="*/ 4763 h 9525"/>
                              <a:gd name="connsiteX54" fmla="*/ 2200 w 28575"/>
                              <a:gd name="connsiteY54" fmla="*/ 4763 h 9525"/>
                              <a:gd name="connsiteX55" fmla="*/ 2200 w 28575"/>
                              <a:gd name="connsiteY55" fmla="*/ 4763 h 9525"/>
                              <a:gd name="connsiteX56" fmla="*/ 3296 w 28575"/>
                              <a:gd name="connsiteY56" fmla="*/ 4763 h 9525"/>
                              <a:gd name="connsiteX57" fmla="*/ 3296 w 28575"/>
                              <a:gd name="connsiteY57" fmla="*/ 4763 h 9525"/>
                              <a:gd name="connsiteX58" fmla="*/ 3296 w 28575"/>
                              <a:gd name="connsiteY58" fmla="*/ 4763 h 9525"/>
                              <a:gd name="connsiteX59" fmla="*/ 3296 w 28575"/>
                              <a:gd name="connsiteY59" fmla="*/ 0 h 9525"/>
                              <a:gd name="connsiteX60" fmla="*/ 3296 w 28575"/>
                              <a:gd name="connsiteY60" fmla="*/ 4763 h 9525"/>
                              <a:gd name="connsiteX61" fmla="*/ 3296 w 28575"/>
                              <a:gd name="connsiteY61" fmla="*/ 4763 h 9525"/>
                              <a:gd name="connsiteX62" fmla="*/ 3296 w 28575"/>
                              <a:gd name="connsiteY62" fmla="*/ 4763 h 9525"/>
                              <a:gd name="connsiteX63" fmla="*/ 3296 w 28575"/>
                              <a:gd name="connsiteY63" fmla="*/ 4763 h 9525"/>
                              <a:gd name="connsiteX64" fmla="*/ 3296 w 28575"/>
                              <a:gd name="connsiteY64" fmla="*/ 4763 h 9525"/>
                              <a:gd name="connsiteX65" fmla="*/ 3296 w 28575"/>
                              <a:gd name="connsiteY65" fmla="*/ 4763 h 9525"/>
                              <a:gd name="connsiteX66" fmla="*/ 3296 w 28575"/>
                              <a:gd name="connsiteY66" fmla="*/ 4763 h 9525"/>
                              <a:gd name="connsiteX67" fmla="*/ 3296 w 28575"/>
                              <a:gd name="connsiteY67" fmla="*/ 4763 h 9525"/>
                              <a:gd name="connsiteX68" fmla="*/ 3296 w 28575"/>
                              <a:gd name="connsiteY68" fmla="*/ 4763 h 9525"/>
                              <a:gd name="connsiteX69" fmla="*/ 3296 w 28575"/>
                              <a:gd name="connsiteY69" fmla="*/ 4763 h 9525"/>
                              <a:gd name="connsiteX70" fmla="*/ 3296 w 28575"/>
                              <a:gd name="connsiteY70" fmla="*/ 4763 h 9525"/>
                              <a:gd name="connsiteX71" fmla="*/ 3296 w 28575"/>
                              <a:gd name="connsiteY71" fmla="*/ 4763 h 9525"/>
                              <a:gd name="connsiteX72" fmla="*/ 3296 w 28575"/>
                              <a:gd name="connsiteY72" fmla="*/ 4763 h 9525"/>
                              <a:gd name="connsiteX73" fmla="*/ 3296 w 28575"/>
                              <a:gd name="connsiteY73" fmla="*/ 4763 h 9525"/>
                              <a:gd name="connsiteX74" fmla="*/ 4401 w 28575"/>
                              <a:gd name="connsiteY74" fmla="*/ 4763 h 9525"/>
                              <a:gd name="connsiteX75" fmla="*/ 4401 w 28575"/>
                              <a:gd name="connsiteY75" fmla="*/ 4763 h 9525"/>
                              <a:gd name="connsiteX76" fmla="*/ 4401 w 28575"/>
                              <a:gd name="connsiteY76" fmla="*/ 9525 h 9525"/>
                              <a:gd name="connsiteX77" fmla="*/ 4401 w 28575"/>
                              <a:gd name="connsiteY77" fmla="*/ 4763 h 9525"/>
                              <a:gd name="connsiteX78" fmla="*/ 4401 w 28575"/>
                              <a:gd name="connsiteY78" fmla="*/ 4763 h 9525"/>
                              <a:gd name="connsiteX79" fmla="*/ 4401 w 28575"/>
                              <a:gd name="connsiteY79" fmla="*/ 4763 h 9525"/>
                              <a:gd name="connsiteX80" fmla="*/ 4401 w 28575"/>
                              <a:gd name="connsiteY80" fmla="*/ 4763 h 9525"/>
                              <a:gd name="connsiteX81" fmla="*/ 4401 w 28575"/>
                              <a:gd name="connsiteY81" fmla="*/ 4763 h 9525"/>
                              <a:gd name="connsiteX82" fmla="*/ 4401 w 28575"/>
                              <a:gd name="connsiteY82" fmla="*/ 4763 h 9525"/>
                              <a:gd name="connsiteX83" fmla="*/ 4401 w 28575"/>
                              <a:gd name="connsiteY83" fmla="*/ 4763 h 9525"/>
                              <a:gd name="connsiteX84" fmla="*/ 4401 w 28575"/>
                              <a:gd name="connsiteY84" fmla="*/ 4763 h 9525"/>
                              <a:gd name="connsiteX85" fmla="*/ 4401 w 28575"/>
                              <a:gd name="connsiteY85" fmla="*/ 4763 h 9525"/>
                              <a:gd name="connsiteX86" fmla="*/ 4401 w 28575"/>
                              <a:gd name="connsiteY86" fmla="*/ 4763 h 9525"/>
                              <a:gd name="connsiteX87" fmla="*/ 4401 w 28575"/>
                              <a:gd name="connsiteY87" fmla="*/ 4763 h 9525"/>
                              <a:gd name="connsiteX88" fmla="*/ 4401 w 28575"/>
                              <a:gd name="connsiteY88" fmla="*/ 4763 h 9525"/>
                              <a:gd name="connsiteX89" fmla="*/ 4401 w 28575"/>
                              <a:gd name="connsiteY89" fmla="*/ 0 h 9525"/>
                              <a:gd name="connsiteX90" fmla="*/ 4401 w 28575"/>
                              <a:gd name="connsiteY90" fmla="*/ 0 h 9525"/>
                              <a:gd name="connsiteX91" fmla="*/ 4401 w 28575"/>
                              <a:gd name="connsiteY91" fmla="*/ 0 h 9525"/>
                              <a:gd name="connsiteX92" fmla="*/ 4401 w 28575"/>
                              <a:gd name="connsiteY92" fmla="*/ 0 h 9525"/>
                              <a:gd name="connsiteX93" fmla="*/ 4401 w 28575"/>
                              <a:gd name="connsiteY93" fmla="*/ 0 h 9525"/>
                              <a:gd name="connsiteX94" fmla="*/ 4401 w 28575"/>
                              <a:gd name="connsiteY94" fmla="*/ 4763 h 9525"/>
                              <a:gd name="connsiteX95" fmla="*/ 4401 w 28575"/>
                              <a:gd name="connsiteY95" fmla="*/ 4763 h 9525"/>
                              <a:gd name="connsiteX96" fmla="*/ 4401 w 28575"/>
                              <a:gd name="connsiteY96" fmla="*/ 4763 h 9525"/>
                              <a:gd name="connsiteX97" fmla="*/ 4401 w 28575"/>
                              <a:gd name="connsiteY97" fmla="*/ 4763 h 9525"/>
                              <a:gd name="connsiteX98" fmla="*/ 5496 w 28575"/>
                              <a:gd name="connsiteY98" fmla="*/ 4763 h 9525"/>
                              <a:gd name="connsiteX99" fmla="*/ 5496 w 28575"/>
                              <a:gd name="connsiteY99" fmla="*/ 4763 h 9525"/>
                              <a:gd name="connsiteX100" fmla="*/ 5496 w 28575"/>
                              <a:gd name="connsiteY100" fmla="*/ 4763 h 9525"/>
                              <a:gd name="connsiteX101" fmla="*/ 5496 w 28575"/>
                              <a:gd name="connsiteY101" fmla="*/ 4763 h 9525"/>
                              <a:gd name="connsiteX102" fmla="*/ 5496 w 28575"/>
                              <a:gd name="connsiteY102" fmla="*/ 4763 h 9525"/>
                              <a:gd name="connsiteX103" fmla="*/ 5496 w 28575"/>
                              <a:gd name="connsiteY103" fmla="*/ 4763 h 9525"/>
                              <a:gd name="connsiteX104" fmla="*/ 5496 w 28575"/>
                              <a:gd name="connsiteY104" fmla="*/ 4763 h 9525"/>
                              <a:gd name="connsiteX105" fmla="*/ 5496 w 28575"/>
                              <a:gd name="connsiteY105" fmla="*/ 4763 h 9525"/>
                              <a:gd name="connsiteX106" fmla="*/ 5496 w 28575"/>
                              <a:gd name="connsiteY106" fmla="*/ 4763 h 9525"/>
                              <a:gd name="connsiteX107" fmla="*/ 5496 w 28575"/>
                              <a:gd name="connsiteY107" fmla="*/ 4763 h 9525"/>
                              <a:gd name="connsiteX108" fmla="*/ 5496 w 28575"/>
                              <a:gd name="connsiteY108" fmla="*/ 4763 h 9525"/>
                              <a:gd name="connsiteX109" fmla="*/ 5496 w 28575"/>
                              <a:gd name="connsiteY109" fmla="*/ 4763 h 9525"/>
                              <a:gd name="connsiteX110" fmla="*/ 5496 w 28575"/>
                              <a:gd name="connsiteY110" fmla="*/ 4763 h 9525"/>
                              <a:gd name="connsiteX111" fmla="*/ 5496 w 28575"/>
                              <a:gd name="connsiteY111" fmla="*/ 4763 h 9525"/>
                              <a:gd name="connsiteX112" fmla="*/ 5496 w 28575"/>
                              <a:gd name="connsiteY112" fmla="*/ 4763 h 9525"/>
                              <a:gd name="connsiteX113" fmla="*/ 5496 w 28575"/>
                              <a:gd name="connsiteY113" fmla="*/ 9525 h 9525"/>
                              <a:gd name="connsiteX114" fmla="*/ 5496 w 28575"/>
                              <a:gd name="connsiteY114" fmla="*/ 9525 h 9525"/>
                              <a:gd name="connsiteX115" fmla="*/ 5496 w 28575"/>
                              <a:gd name="connsiteY115" fmla="*/ 4763 h 9525"/>
                              <a:gd name="connsiteX116" fmla="*/ 5496 w 28575"/>
                              <a:gd name="connsiteY116" fmla="*/ 4763 h 9525"/>
                              <a:gd name="connsiteX117" fmla="*/ 5496 w 28575"/>
                              <a:gd name="connsiteY117" fmla="*/ 4763 h 9525"/>
                              <a:gd name="connsiteX118" fmla="*/ 6591 w 28575"/>
                              <a:gd name="connsiteY118" fmla="*/ 0 h 9525"/>
                              <a:gd name="connsiteX119" fmla="*/ 6591 w 28575"/>
                              <a:gd name="connsiteY119" fmla="*/ 4763 h 9525"/>
                              <a:gd name="connsiteX120" fmla="*/ 6591 w 28575"/>
                              <a:gd name="connsiteY120" fmla="*/ 4763 h 9525"/>
                              <a:gd name="connsiteX121" fmla="*/ 6591 w 28575"/>
                              <a:gd name="connsiteY121" fmla="*/ 4763 h 9525"/>
                              <a:gd name="connsiteX122" fmla="*/ 6591 w 28575"/>
                              <a:gd name="connsiteY122" fmla="*/ 4763 h 9525"/>
                              <a:gd name="connsiteX123" fmla="*/ 6591 w 28575"/>
                              <a:gd name="connsiteY123" fmla="*/ 9525 h 9525"/>
                              <a:gd name="connsiteX124" fmla="*/ 6591 w 28575"/>
                              <a:gd name="connsiteY124" fmla="*/ 9525 h 9525"/>
                              <a:gd name="connsiteX125" fmla="*/ 6591 w 28575"/>
                              <a:gd name="connsiteY125" fmla="*/ 9525 h 9525"/>
                              <a:gd name="connsiteX126" fmla="*/ 6591 w 28575"/>
                              <a:gd name="connsiteY126" fmla="*/ 9525 h 9525"/>
                              <a:gd name="connsiteX127" fmla="*/ 6591 w 28575"/>
                              <a:gd name="connsiteY127" fmla="*/ 4763 h 9525"/>
                              <a:gd name="connsiteX128" fmla="*/ 6591 w 28575"/>
                              <a:gd name="connsiteY128" fmla="*/ 4763 h 9525"/>
                              <a:gd name="connsiteX129" fmla="*/ 6591 w 28575"/>
                              <a:gd name="connsiteY129" fmla="*/ 4763 h 9525"/>
                              <a:gd name="connsiteX130" fmla="*/ 6591 w 28575"/>
                              <a:gd name="connsiteY130" fmla="*/ 4763 h 9525"/>
                              <a:gd name="connsiteX131" fmla="*/ 6591 w 28575"/>
                              <a:gd name="connsiteY131" fmla="*/ 4763 h 9525"/>
                              <a:gd name="connsiteX132" fmla="*/ 6591 w 28575"/>
                              <a:gd name="connsiteY132" fmla="*/ 4763 h 9525"/>
                              <a:gd name="connsiteX133" fmla="*/ 6591 w 28575"/>
                              <a:gd name="connsiteY133" fmla="*/ 0 h 9525"/>
                              <a:gd name="connsiteX134" fmla="*/ 6591 w 28575"/>
                              <a:gd name="connsiteY134" fmla="*/ 0 h 9525"/>
                              <a:gd name="connsiteX135" fmla="*/ 6591 w 28575"/>
                              <a:gd name="connsiteY135" fmla="*/ 4763 h 9525"/>
                              <a:gd name="connsiteX136" fmla="*/ 7696 w 28575"/>
                              <a:gd name="connsiteY136" fmla="*/ 0 h 9525"/>
                              <a:gd name="connsiteX137" fmla="*/ 7696 w 28575"/>
                              <a:gd name="connsiteY137" fmla="*/ 4763 h 9525"/>
                              <a:gd name="connsiteX138" fmla="*/ 7696 w 28575"/>
                              <a:gd name="connsiteY138" fmla="*/ 4763 h 9525"/>
                              <a:gd name="connsiteX139" fmla="*/ 7696 w 28575"/>
                              <a:gd name="connsiteY139" fmla="*/ 4763 h 9525"/>
                              <a:gd name="connsiteX140" fmla="*/ 7696 w 28575"/>
                              <a:gd name="connsiteY140" fmla="*/ 4763 h 9525"/>
                              <a:gd name="connsiteX141" fmla="*/ 7696 w 28575"/>
                              <a:gd name="connsiteY141" fmla="*/ 4763 h 9525"/>
                              <a:gd name="connsiteX142" fmla="*/ 7696 w 28575"/>
                              <a:gd name="connsiteY142" fmla="*/ 4763 h 9525"/>
                              <a:gd name="connsiteX143" fmla="*/ 7696 w 28575"/>
                              <a:gd name="connsiteY143" fmla="*/ 0 h 9525"/>
                              <a:gd name="connsiteX144" fmla="*/ 7696 w 28575"/>
                              <a:gd name="connsiteY144" fmla="*/ 0 h 9525"/>
                              <a:gd name="connsiteX145" fmla="*/ 7696 w 28575"/>
                              <a:gd name="connsiteY145" fmla="*/ 4763 h 9525"/>
                              <a:gd name="connsiteX146" fmla="*/ 7696 w 28575"/>
                              <a:gd name="connsiteY146" fmla="*/ 4763 h 9525"/>
                              <a:gd name="connsiteX147" fmla="*/ 7696 w 28575"/>
                              <a:gd name="connsiteY147" fmla="*/ 4763 h 9525"/>
                              <a:gd name="connsiteX148" fmla="*/ 7696 w 28575"/>
                              <a:gd name="connsiteY148" fmla="*/ 4763 h 9525"/>
                              <a:gd name="connsiteX149" fmla="*/ 7696 w 28575"/>
                              <a:gd name="connsiteY149" fmla="*/ 4763 h 9525"/>
                              <a:gd name="connsiteX150" fmla="*/ 7696 w 28575"/>
                              <a:gd name="connsiteY150" fmla="*/ 4763 h 9525"/>
                              <a:gd name="connsiteX151" fmla="*/ 7696 w 28575"/>
                              <a:gd name="connsiteY151" fmla="*/ 4763 h 9525"/>
                              <a:gd name="connsiteX152" fmla="*/ 7696 w 28575"/>
                              <a:gd name="connsiteY152" fmla="*/ 4763 h 9525"/>
                              <a:gd name="connsiteX153" fmla="*/ 7696 w 28575"/>
                              <a:gd name="connsiteY153" fmla="*/ 0 h 9525"/>
                              <a:gd name="connsiteX154" fmla="*/ 8792 w 28575"/>
                              <a:gd name="connsiteY154" fmla="*/ 0 h 9525"/>
                              <a:gd name="connsiteX155" fmla="*/ 8792 w 28575"/>
                              <a:gd name="connsiteY155" fmla="*/ 0 h 9525"/>
                              <a:gd name="connsiteX156" fmla="*/ 8792 w 28575"/>
                              <a:gd name="connsiteY156" fmla="*/ 0 h 9525"/>
                              <a:gd name="connsiteX157" fmla="*/ 8792 w 28575"/>
                              <a:gd name="connsiteY157" fmla="*/ 4763 h 9525"/>
                              <a:gd name="connsiteX158" fmla="*/ 8792 w 28575"/>
                              <a:gd name="connsiteY158" fmla="*/ 4763 h 9525"/>
                              <a:gd name="connsiteX159" fmla="*/ 8792 w 28575"/>
                              <a:gd name="connsiteY159" fmla="*/ 4763 h 9525"/>
                              <a:gd name="connsiteX160" fmla="*/ 8792 w 28575"/>
                              <a:gd name="connsiteY160" fmla="*/ 4763 h 9525"/>
                              <a:gd name="connsiteX161" fmla="*/ 8792 w 28575"/>
                              <a:gd name="connsiteY161" fmla="*/ 4763 h 9525"/>
                              <a:gd name="connsiteX162" fmla="*/ 8792 w 28575"/>
                              <a:gd name="connsiteY162" fmla="*/ 4763 h 9525"/>
                              <a:gd name="connsiteX163" fmla="*/ 8792 w 28575"/>
                              <a:gd name="connsiteY163" fmla="*/ 4763 h 9525"/>
                              <a:gd name="connsiteX164" fmla="*/ 8792 w 28575"/>
                              <a:gd name="connsiteY164" fmla="*/ 4763 h 9525"/>
                              <a:gd name="connsiteX165" fmla="*/ 8792 w 28575"/>
                              <a:gd name="connsiteY165" fmla="*/ 4763 h 9525"/>
                              <a:gd name="connsiteX166" fmla="*/ 8792 w 28575"/>
                              <a:gd name="connsiteY166" fmla="*/ 4763 h 9525"/>
                              <a:gd name="connsiteX167" fmla="*/ 8792 w 28575"/>
                              <a:gd name="connsiteY167" fmla="*/ 4763 h 9525"/>
                              <a:gd name="connsiteX168" fmla="*/ 8792 w 28575"/>
                              <a:gd name="connsiteY168" fmla="*/ 4763 h 9525"/>
                              <a:gd name="connsiteX169" fmla="*/ 8792 w 28575"/>
                              <a:gd name="connsiteY169" fmla="*/ 4763 h 9525"/>
                              <a:gd name="connsiteX170" fmla="*/ 8792 w 28575"/>
                              <a:gd name="connsiteY170" fmla="*/ 4763 h 9525"/>
                              <a:gd name="connsiteX171" fmla="*/ 8792 w 28575"/>
                              <a:gd name="connsiteY171" fmla="*/ 4763 h 9525"/>
                              <a:gd name="connsiteX172" fmla="*/ 9887 w 28575"/>
                              <a:gd name="connsiteY172" fmla="*/ 4763 h 9525"/>
                              <a:gd name="connsiteX173" fmla="*/ 9887 w 28575"/>
                              <a:gd name="connsiteY173" fmla="*/ 4763 h 9525"/>
                              <a:gd name="connsiteX174" fmla="*/ 9887 w 28575"/>
                              <a:gd name="connsiteY174" fmla="*/ 4763 h 9525"/>
                              <a:gd name="connsiteX175" fmla="*/ 9887 w 28575"/>
                              <a:gd name="connsiteY175" fmla="*/ 4763 h 9525"/>
                              <a:gd name="connsiteX176" fmla="*/ 9887 w 28575"/>
                              <a:gd name="connsiteY176" fmla="*/ 4763 h 9525"/>
                              <a:gd name="connsiteX177" fmla="*/ 9887 w 28575"/>
                              <a:gd name="connsiteY177" fmla="*/ 4763 h 9525"/>
                              <a:gd name="connsiteX178" fmla="*/ 9887 w 28575"/>
                              <a:gd name="connsiteY178" fmla="*/ 4763 h 9525"/>
                              <a:gd name="connsiteX179" fmla="*/ 9887 w 28575"/>
                              <a:gd name="connsiteY179" fmla="*/ 4763 h 9525"/>
                              <a:gd name="connsiteX180" fmla="*/ 9887 w 28575"/>
                              <a:gd name="connsiteY180" fmla="*/ 9525 h 9525"/>
                              <a:gd name="connsiteX181" fmla="*/ 9887 w 28575"/>
                              <a:gd name="connsiteY181" fmla="*/ 4763 h 9525"/>
                              <a:gd name="connsiteX182" fmla="*/ 9887 w 28575"/>
                              <a:gd name="connsiteY182" fmla="*/ 4763 h 9525"/>
                              <a:gd name="connsiteX183" fmla="*/ 9887 w 28575"/>
                              <a:gd name="connsiteY183" fmla="*/ 4763 h 9525"/>
                              <a:gd name="connsiteX184" fmla="*/ 9887 w 28575"/>
                              <a:gd name="connsiteY184" fmla="*/ 4763 h 9525"/>
                              <a:gd name="connsiteX185" fmla="*/ 9887 w 28575"/>
                              <a:gd name="connsiteY185" fmla="*/ 4763 h 9525"/>
                              <a:gd name="connsiteX186" fmla="*/ 9887 w 28575"/>
                              <a:gd name="connsiteY186" fmla="*/ 4763 h 9525"/>
                              <a:gd name="connsiteX187" fmla="*/ 9887 w 28575"/>
                              <a:gd name="connsiteY187" fmla="*/ 4763 h 9525"/>
                              <a:gd name="connsiteX188" fmla="*/ 9887 w 28575"/>
                              <a:gd name="connsiteY188" fmla="*/ 4763 h 9525"/>
                              <a:gd name="connsiteX189" fmla="*/ 9887 w 28575"/>
                              <a:gd name="connsiteY189" fmla="*/ 4763 h 9525"/>
                              <a:gd name="connsiteX190" fmla="*/ 9887 w 28575"/>
                              <a:gd name="connsiteY190" fmla="*/ 4763 h 9525"/>
                              <a:gd name="connsiteX191" fmla="*/ 9887 w 28575"/>
                              <a:gd name="connsiteY191" fmla="*/ 0 h 9525"/>
                              <a:gd name="connsiteX192" fmla="*/ 10992 w 28575"/>
                              <a:gd name="connsiteY192" fmla="*/ 0 h 9525"/>
                              <a:gd name="connsiteX193" fmla="*/ 10992 w 28575"/>
                              <a:gd name="connsiteY193" fmla="*/ 4763 h 9525"/>
                              <a:gd name="connsiteX194" fmla="*/ 10992 w 28575"/>
                              <a:gd name="connsiteY194" fmla="*/ 4763 h 9525"/>
                              <a:gd name="connsiteX195" fmla="*/ 10992 w 28575"/>
                              <a:gd name="connsiteY195" fmla="*/ 4763 h 9525"/>
                              <a:gd name="connsiteX196" fmla="*/ 10992 w 28575"/>
                              <a:gd name="connsiteY196" fmla="*/ 4763 h 9525"/>
                              <a:gd name="connsiteX197" fmla="*/ 10992 w 28575"/>
                              <a:gd name="connsiteY197" fmla="*/ 4763 h 9525"/>
                              <a:gd name="connsiteX198" fmla="*/ 10992 w 28575"/>
                              <a:gd name="connsiteY198" fmla="*/ 4763 h 9525"/>
                              <a:gd name="connsiteX199" fmla="*/ 10992 w 28575"/>
                              <a:gd name="connsiteY199" fmla="*/ 4763 h 9525"/>
                              <a:gd name="connsiteX200" fmla="*/ 10992 w 28575"/>
                              <a:gd name="connsiteY200" fmla="*/ 4763 h 9525"/>
                              <a:gd name="connsiteX201" fmla="*/ 10992 w 28575"/>
                              <a:gd name="connsiteY201" fmla="*/ 0 h 9525"/>
                              <a:gd name="connsiteX202" fmla="*/ 10992 w 28575"/>
                              <a:gd name="connsiteY202" fmla="*/ 4763 h 9525"/>
                              <a:gd name="connsiteX203" fmla="*/ 10992 w 28575"/>
                              <a:gd name="connsiteY203" fmla="*/ 4763 h 9525"/>
                              <a:gd name="connsiteX204" fmla="*/ 10992 w 28575"/>
                              <a:gd name="connsiteY204" fmla="*/ 4763 h 9525"/>
                              <a:gd name="connsiteX205" fmla="*/ 10992 w 28575"/>
                              <a:gd name="connsiteY205" fmla="*/ 4763 h 9525"/>
                              <a:gd name="connsiteX206" fmla="*/ 10992 w 28575"/>
                              <a:gd name="connsiteY206" fmla="*/ 4763 h 9525"/>
                              <a:gd name="connsiteX207" fmla="*/ 10992 w 28575"/>
                              <a:gd name="connsiteY207" fmla="*/ 4763 h 9525"/>
                              <a:gd name="connsiteX208" fmla="*/ 10992 w 28575"/>
                              <a:gd name="connsiteY208" fmla="*/ 4763 h 9525"/>
                              <a:gd name="connsiteX209" fmla="*/ 10992 w 28575"/>
                              <a:gd name="connsiteY209" fmla="*/ 4763 h 9525"/>
                              <a:gd name="connsiteX210" fmla="*/ 12087 w 28575"/>
                              <a:gd name="connsiteY210" fmla="*/ 4763 h 9525"/>
                              <a:gd name="connsiteX211" fmla="*/ 12087 w 28575"/>
                              <a:gd name="connsiteY211" fmla="*/ 4763 h 9525"/>
                              <a:gd name="connsiteX212" fmla="*/ 12087 w 28575"/>
                              <a:gd name="connsiteY212" fmla="*/ 4763 h 9525"/>
                              <a:gd name="connsiteX213" fmla="*/ 12087 w 28575"/>
                              <a:gd name="connsiteY213" fmla="*/ 4763 h 9525"/>
                              <a:gd name="connsiteX214" fmla="*/ 12087 w 28575"/>
                              <a:gd name="connsiteY214" fmla="*/ 4763 h 9525"/>
                              <a:gd name="connsiteX215" fmla="*/ 12087 w 28575"/>
                              <a:gd name="connsiteY215" fmla="*/ 4763 h 9525"/>
                              <a:gd name="connsiteX216" fmla="*/ 12087 w 28575"/>
                              <a:gd name="connsiteY216" fmla="*/ 4763 h 9525"/>
                              <a:gd name="connsiteX217" fmla="*/ 12087 w 28575"/>
                              <a:gd name="connsiteY217" fmla="*/ 4763 h 9525"/>
                              <a:gd name="connsiteX218" fmla="*/ 12087 w 28575"/>
                              <a:gd name="connsiteY218" fmla="*/ 4763 h 9525"/>
                              <a:gd name="connsiteX219" fmla="*/ 12087 w 28575"/>
                              <a:gd name="connsiteY219" fmla="*/ 4763 h 9525"/>
                              <a:gd name="connsiteX220" fmla="*/ 12087 w 28575"/>
                              <a:gd name="connsiteY220" fmla="*/ 4763 h 9525"/>
                              <a:gd name="connsiteX221" fmla="*/ 12087 w 28575"/>
                              <a:gd name="connsiteY221" fmla="*/ 4763 h 9525"/>
                              <a:gd name="connsiteX222" fmla="*/ 12087 w 28575"/>
                              <a:gd name="connsiteY222" fmla="*/ 4763 h 9525"/>
                              <a:gd name="connsiteX223" fmla="*/ 12087 w 28575"/>
                              <a:gd name="connsiteY223" fmla="*/ 4763 h 9525"/>
                              <a:gd name="connsiteX224" fmla="*/ 12087 w 28575"/>
                              <a:gd name="connsiteY224" fmla="*/ 0 h 9525"/>
                              <a:gd name="connsiteX225" fmla="*/ 12087 w 28575"/>
                              <a:gd name="connsiteY225" fmla="*/ 0 h 9525"/>
                              <a:gd name="connsiteX226" fmla="*/ 12087 w 28575"/>
                              <a:gd name="connsiteY226" fmla="*/ 0 h 9525"/>
                              <a:gd name="connsiteX227" fmla="*/ 12087 w 28575"/>
                              <a:gd name="connsiteY227" fmla="*/ 4763 h 9525"/>
                              <a:gd name="connsiteX228" fmla="*/ 13192 w 28575"/>
                              <a:gd name="connsiteY228" fmla="*/ 0 h 9525"/>
                              <a:gd name="connsiteX229" fmla="*/ 13192 w 28575"/>
                              <a:gd name="connsiteY229" fmla="*/ 0 h 9525"/>
                              <a:gd name="connsiteX230" fmla="*/ 13192 w 28575"/>
                              <a:gd name="connsiteY230" fmla="*/ 4763 h 9525"/>
                              <a:gd name="connsiteX231" fmla="*/ 13192 w 28575"/>
                              <a:gd name="connsiteY231" fmla="*/ 0 h 9525"/>
                              <a:gd name="connsiteX232" fmla="*/ 13192 w 28575"/>
                              <a:gd name="connsiteY232" fmla="*/ 4763 h 9525"/>
                              <a:gd name="connsiteX233" fmla="*/ 13192 w 28575"/>
                              <a:gd name="connsiteY233" fmla="*/ 4763 h 9525"/>
                              <a:gd name="connsiteX234" fmla="*/ 13192 w 28575"/>
                              <a:gd name="connsiteY234" fmla="*/ 0 h 9525"/>
                              <a:gd name="connsiteX235" fmla="*/ 13192 w 28575"/>
                              <a:gd name="connsiteY235" fmla="*/ 4763 h 9525"/>
                              <a:gd name="connsiteX236" fmla="*/ 13192 w 28575"/>
                              <a:gd name="connsiteY236" fmla="*/ 4763 h 9525"/>
                              <a:gd name="connsiteX237" fmla="*/ 13192 w 28575"/>
                              <a:gd name="connsiteY237" fmla="*/ 4763 h 9525"/>
                              <a:gd name="connsiteX238" fmla="*/ 13192 w 28575"/>
                              <a:gd name="connsiteY238" fmla="*/ 4763 h 9525"/>
                              <a:gd name="connsiteX239" fmla="*/ 13192 w 28575"/>
                              <a:gd name="connsiteY239" fmla="*/ 4763 h 9525"/>
                              <a:gd name="connsiteX240" fmla="*/ 13192 w 28575"/>
                              <a:gd name="connsiteY240" fmla="*/ 0 h 9525"/>
                              <a:gd name="connsiteX241" fmla="*/ 13192 w 28575"/>
                              <a:gd name="connsiteY241" fmla="*/ 0 h 9525"/>
                              <a:gd name="connsiteX242" fmla="*/ 13192 w 28575"/>
                              <a:gd name="connsiteY242" fmla="*/ 0 h 9525"/>
                              <a:gd name="connsiteX243" fmla="*/ 13192 w 28575"/>
                              <a:gd name="connsiteY243" fmla="*/ 0 h 9525"/>
                              <a:gd name="connsiteX244" fmla="*/ 13192 w 28575"/>
                              <a:gd name="connsiteY244" fmla="*/ 0 h 9525"/>
                              <a:gd name="connsiteX245" fmla="*/ 13192 w 28575"/>
                              <a:gd name="connsiteY245" fmla="*/ 0 h 9525"/>
                              <a:gd name="connsiteX246" fmla="*/ 14288 w 28575"/>
                              <a:gd name="connsiteY246" fmla="*/ 0 h 9525"/>
                              <a:gd name="connsiteX247" fmla="*/ 14288 w 28575"/>
                              <a:gd name="connsiteY247" fmla="*/ 0 h 9525"/>
                              <a:gd name="connsiteX248" fmla="*/ 14288 w 28575"/>
                              <a:gd name="connsiteY248" fmla="*/ 4763 h 9525"/>
                              <a:gd name="connsiteX249" fmla="*/ 14288 w 28575"/>
                              <a:gd name="connsiteY249" fmla="*/ 4763 h 9525"/>
                              <a:gd name="connsiteX250" fmla="*/ 14288 w 28575"/>
                              <a:gd name="connsiteY250" fmla="*/ 4763 h 9525"/>
                              <a:gd name="connsiteX251" fmla="*/ 14288 w 28575"/>
                              <a:gd name="connsiteY251" fmla="*/ 4763 h 9525"/>
                              <a:gd name="connsiteX252" fmla="*/ 14288 w 28575"/>
                              <a:gd name="connsiteY252" fmla="*/ 4763 h 9525"/>
                              <a:gd name="connsiteX253" fmla="*/ 14288 w 28575"/>
                              <a:gd name="connsiteY253" fmla="*/ 4763 h 9525"/>
                              <a:gd name="connsiteX254" fmla="*/ 14288 w 28575"/>
                              <a:gd name="connsiteY254" fmla="*/ 4763 h 9525"/>
                              <a:gd name="connsiteX255" fmla="*/ 14288 w 28575"/>
                              <a:gd name="connsiteY255" fmla="*/ 4763 h 9525"/>
                              <a:gd name="connsiteX256" fmla="*/ 14288 w 28575"/>
                              <a:gd name="connsiteY256" fmla="*/ 4763 h 9525"/>
                              <a:gd name="connsiteX257" fmla="*/ 14288 w 28575"/>
                              <a:gd name="connsiteY257" fmla="*/ 4763 h 9525"/>
                              <a:gd name="connsiteX258" fmla="*/ 14288 w 28575"/>
                              <a:gd name="connsiteY258" fmla="*/ 4763 h 9525"/>
                              <a:gd name="connsiteX259" fmla="*/ 14288 w 28575"/>
                              <a:gd name="connsiteY259" fmla="*/ 0 h 9525"/>
                              <a:gd name="connsiteX260" fmla="*/ 14288 w 28575"/>
                              <a:gd name="connsiteY260" fmla="*/ 0 h 9525"/>
                              <a:gd name="connsiteX261" fmla="*/ 14288 w 28575"/>
                              <a:gd name="connsiteY261" fmla="*/ 0 h 9525"/>
                              <a:gd name="connsiteX262" fmla="*/ 14288 w 28575"/>
                              <a:gd name="connsiteY262" fmla="*/ 4763 h 9525"/>
                              <a:gd name="connsiteX263" fmla="*/ 14288 w 28575"/>
                              <a:gd name="connsiteY263" fmla="*/ 4763 h 9525"/>
                              <a:gd name="connsiteX264" fmla="*/ 14288 w 28575"/>
                              <a:gd name="connsiteY264" fmla="*/ 4763 h 9525"/>
                              <a:gd name="connsiteX265" fmla="*/ 14288 w 28575"/>
                              <a:gd name="connsiteY265" fmla="*/ 4763 h 9525"/>
                              <a:gd name="connsiteX266" fmla="*/ 15383 w 28575"/>
                              <a:gd name="connsiteY266" fmla="*/ 4763 h 9525"/>
                              <a:gd name="connsiteX267" fmla="*/ 15383 w 28575"/>
                              <a:gd name="connsiteY267" fmla="*/ 4763 h 9525"/>
                              <a:gd name="connsiteX268" fmla="*/ 15383 w 28575"/>
                              <a:gd name="connsiteY268" fmla="*/ 4763 h 9525"/>
                              <a:gd name="connsiteX269" fmla="*/ 15383 w 28575"/>
                              <a:gd name="connsiteY269" fmla="*/ 4763 h 9525"/>
                              <a:gd name="connsiteX270" fmla="*/ 15383 w 28575"/>
                              <a:gd name="connsiteY270" fmla="*/ 4763 h 9525"/>
                              <a:gd name="connsiteX271" fmla="*/ 15383 w 28575"/>
                              <a:gd name="connsiteY271" fmla="*/ 0 h 9525"/>
                              <a:gd name="connsiteX272" fmla="*/ 15383 w 28575"/>
                              <a:gd name="connsiteY272" fmla="*/ 0 h 9525"/>
                              <a:gd name="connsiteX273" fmla="*/ 15383 w 28575"/>
                              <a:gd name="connsiteY273" fmla="*/ 0 h 9525"/>
                              <a:gd name="connsiteX274" fmla="*/ 15383 w 28575"/>
                              <a:gd name="connsiteY274" fmla="*/ 0 h 9525"/>
                              <a:gd name="connsiteX275" fmla="*/ 15383 w 28575"/>
                              <a:gd name="connsiteY275" fmla="*/ 4763 h 9525"/>
                              <a:gd name="connsiteX276" fmla="*/ 15383 w 28575"/>
                              <a:gd name="connsiteY276" fmla="*/ 4763 h 9525"/>
                              <a:gd name="connsiteX277" fmla="*/ 15383 w 28575"/>
                              <a:gd name="connsiteY277" fmla="*/ 4763 h 9525"/>
                              <a:gd name="connsiteX278" fmla="*/ 15383 w 28575"/>
                              <a:gd name="connsiteY278" fmla="*/ 4763 h 9525"/>
                              <a:gd name="connsiteX279" fmla="*/ 15383 w 28575"/>
                              <a:gd name="connsiteY279" fmla="*/ 4763 h 9525"/>
                              <a:gd name="connsiteX280" fmla="*/ 15383 w 28575"/>
                              <a:gd name="connsiteY280" fmla="*/ 4763 h 9525"/>
                              <a:gd name="connsiteX281" fmla="*/ 15383 w 28575"/>
                              <a:gd name="connsiteY281" fmla="*/ 0 h 9525"/>
                              <a:gd name="connsiteX282" fmla="*/ 15383 w 28575"/>
                              <a:gd name="connsiteY282" fmla="*/ 0 h 9525"/>
                              <a:gd name="connsiteX283" fmla="*/ 15383 w 28575"/>
                              <a:gd name="connsiteY283" fmla="*/ 4763 h 9525"/>
                              <a:gd name="connsiteX284" fmla="*/ 16488 w 28575"/>
                              <a:gd name="connsiteY284" fmla="*/ 4763 h 9525"/>
                              <a:gd name="connsiteX285" fmla="*/ 16488 w 28575"/>
                              <a:gd name="connsiteY285" fmla="*/ 4763 h 9525"/>
                              <a:gd name="connsiteX286" fmla="*/ 16488 w 28575"/>
                              <a:gd name="connsiteY286" fmla="*/ 4763 h 9525"/>
                              <a:gd name="connsiteX287" fmla="*/ 16488 w 28575"/>
                              <a:gd name="connsiteY287" fmla="*/ 4763 h 9525"/>
                              <a:gd name="connsiteX288" fmla="*/ 16488 w 28575"/>
                              <a:gd name="connsiteY288" fmla="*/ 0 h 9525"/>
                              <a:gd name="connsiteX289" fmla="*/ 16488 w 28575"/>
                              <a:gd name="connsiteY289" fmla="*/ 0 h 9525"/>
                              <a:gd name="connsiteX290" fmla="*/ 16488 w 28575"/>
                              <a:gd name="connsiteY290" fmla="*/ 0 h 9525"/>
                              <a:gd name="connsiteX291" fmla="*/ 16488 w 28575"/>
                              <a:gd name="connsiteY291" fmla="*/ 0 h 9525"/>
                              <a:gd name="connsiteX292" fmla="*/ 16488 w 28575"/>
                              <a:gd name="connsiteY292" fmla="*/ 4763 h 9525"/>
                              <a:gd name="connsiteX293" fmla="*/ 16488 w 28575"/>
                              <a:gd name="connsiteY293" fmla="*/ 4763 h 9525"/>
                              <a:gd name="connsiteX294" fmla="*/ 16488 w 28575"/>
                              <a:gd name="connsiteY294" fmla="*/ 4763 h 9525"/>
                              <a:gd name="connsiteX295" fmla="*/ 16488 w 28575"/>
                              <a:gd name="connsiteY295" fmla="*/ 4763 h 9525"/>
                              <a:gd name="connsiteX296" fmla="*/ 16488 w 28575"/>
                              <a:gd name="connsiteY296" fmla="*/ 4763 h 9525"/>
                              <a:gd name="connsiteX297" fmla="*/ 16488 w 28575"/>
                              <a:gd name="connsiteY297" fmla="*/ 4763 h 9525"/>
                              <a:gd name="connsiteX298" fmla="*/ 16488 w 28575"/>
                              <a:gd name="connsiteY298" fmla="*/ 4763 h 9525"/>
                              <a:gd name="connsiteX299" fmla="*/ 16488 w 28575"/>
                              <a:gd name="connsiteY299" fmla="*/ 4763 h 9525"/>
                              <a:gd name="connsiteX300" fmla="*/ 16488 w 28575"/>
                              <a:gd name="connsiteY300" fmla="*/ 4763 h 9525"/>
                              <a:gd name="connsiteX301" fmla="*/ 16488 w 28575"/>
                              <a:gd name="connsiteY301" fmla="*/ 4763 h 9525"/>
                              <a:gd name="connsiteX302" fmla="*/ 16488 w 28575"/>
                              <a:gd name="connsiteY302" fmla="*/ 4763 h 9525"/>
                              <a:gd name="connsiteX303" fmla="*/ 16488 w 28575"/>
                              <a:gd name="connsiteY303" fmla="*/ 4763 h 9525"/>
                              <a:gd name="connsiteX304" fmla="*/ 16488 w 28575"/>
                              <a:gd name="connsiteY304" fmla="*/ 4763 h 9525"/>
                              <a:gd name="connsiteX305" fmla="*/ 16488 w 28575"/>
                              <a:gd name="connsiteY305" fmla="*/ 4763 h 9525"/>
                              <a:gd name="connsiteX306" fmla="*/ 16488 w 28575"/>
                              <a:gd name="connsiteY306" fmla="*/ 4763 h 9525"/>
                              <a:gd name="connsiteX307" fmla="*/ 16488 w 28575"/>
                              <a:gd name="connsiteY307" fmla="*/ 4763 h 9525"/>
                              <a:gd name="connsiteX308" fmla="*/ 17583 w 28575"/>
                              <a:gd name="connsiteY308" fmla="*/ 4763 h 9525"/>
                              <a:gd name="connsiteX309" fmla="*/ 17583 w 28575"/>
                              <a:gd name="connsiteY309" fmla="*/ 4763 h 9525"/>
                              <a:gd name="connsiteX310" fmla="*/ 17583 w 28575"/>
                              <a:gd name="connsiteY310" fmla="*/ 4763 h 9525"/>
                              <a:gd name="connsiteX311" fmla="*/ 17583 w 28575"/>
                              <a:gd name="connsiteY311" fmla="*/ 4763 h 9525"/>
                              <a:gd name="connsiteX312" fmla="*/ 17583 w 28575"/>
                              <a:gd name="connsiteY312" fmla="*/ 4763 h 9525"/>
                              <a:gd name="connsiteX313" fmla="*/ 17583 w 28575"/>
                              <a:gd name="connsiteY313" fmla="*/ 4763 h 9525"/>
                              <a:gd name="connsiteX314" fmla="*/ 17583 w 28575"/>
                              <a:gd name="connsiteY314" fmla="*/ 4763 h 9525"/>
                              <a:gd name="connsiteX315" fmla="*/ 17583 w 28575"/>
                              <a:gd name="connsiteY315" fmla="*/ 4763 h 9525"/>
                              <a:gd name="connsiteX316" fmla="*/ 17583 w 28575"/>
                              <a:gd name="connsiteY316" fmla="*/ 4763 h 9525"/>
                              <a:gd name="connsiteX317" fmla="*/ 17583 w 28575"/>
                              <a:gd name="connsiteY317" fmla="*/ 4763 h 9525"/>
                              <a:gd name="connsiteX318" fmla="*/ 17583 w 28575"/>
                              <a:gd name="connsiteY318" fmla="*/ 4763 h 9525"/>
                              <a:gd name="connsiteX319" fmla="*/ 17583 w 28575"/>
                              <a:gd name="connsiteY319" fmla="*/ 4763 h 9525"/>
                              <a:gd name="connsiteX320" fmla="*/ 17583 w 28575"/>
                              <a:gd name="connsiteY320" fmla="*/ 4763 h 9525"/>
                              <a:gd name="connsiteX321" fmla="*/ 17583 w 28575"/>
                              <a:gd name="connsiteY321" fmla="*/ 4763 h 9525"/>
                              <a:gd name="connsiteX322" fmla="*/ 17583 w 28575"/>
                              <a:gd name="connsiteY322" fmla="*/ 4763 h 9525"/>
                              <a:gd name="connsiteX323" fmla="*/ 17583 w 28575"/>
                              <a:gd name="connsiteY323" fmla="*/ 4763 h 9525"/>
                              <a:gd name="connsiteX324" fmla="*/ 17583 w 28575"/>
                              <a:gd name="connsiteY324" fmla="*/ 4763 h 9525"/>
                              <a:gd name="connsiteX325" fmla="*/ 17583 w 28575"/>
                              <a:gd name="connsiteY325" fmla="*/ 4763 h 9525"/>
                              <a:gd name="connsiteX326" fmla="*/ 17583 w 28575"/>
                              <a:gd name="connsiteY326" fmla="*/ 0 h 9525"/>
                              <a:gd name="connsiteX327" fmla="*/ 17583 w 28575"/>
                              <a:gd name="connsiteY327" fmla="*/ 4763 h 9525"/>
                              <a:gd name="connsiteX328" fmla="*/ 18688 w 28575"/>
                              <a:gd name="connsiteY328" fmla="*/ 4763 h 9525"/>
                              <a:gd name="connsiteX329" fmla="*/ 18688 w 28575"/>
                              <a:gd name="connsiteY329" fmla="*/ 4763 h 9525"/>
                              <a:gd name="connsiteX330" fmla="*/ 18688 w 28575"/>
                              <a:gd name="connsiteY330" fmla="*/ 4763 h 9525"/>
                              <a:gd name="connsiteX331" fmla="*/ 18688 w 28575"/>
                              <a:gd name="connsiteY331" fmla="*/ 4763 h 9525"/>
                              <a:gd name="connsiteX332" fmla="*/ 18688 w 28575"/>
                              <a:gd name="connsiteY332" fmla="*/ 4763 h 9525"/>
                              <a:gd name="connsiteX333" fmla="*/ 18688 w 28575"/>
                              <a:gd name="connsiteY333" fmla="*/ 4763 h 9525"/>
                              <a:gd name="connsiteX334" fmla="*/ 18688 w 28575"/>
                              <a:gd name="connsiteY334" fmla="*/ 4763 h 9525"/>
                              <a:gd name="connsiteX335" fmla="*/ 18688 w 28575"/>
                              <a:gd name="connsiteY335" fmla="*/ 4763 h 9525"/>
                              <a:gd name="connsiteX336" fmla="*/ 18688 w 28575"/>
                              <a:gd name="connsiteY336" fmla="*/ 4763 h 9525"/>
                              <a:gd name="connsiteX337" fmla="*/ 18688 w 28575"/>
                              <a:gd name="connsiteY337" fmla="*/ 4763 h 9525"/>
                              <a:gd name="connsiteX338" fmla="*/ 18688 w 28575"/>
                              <a:gd name="connsiteY338" fmla="*/ 4763 h 9525"/>
                              <a:gd name="connsiteX339" fmla="*/ 18688 w 28575"/>
                              <a:gd name="connsiteY339" fmla="*/ 4763 h 9525"/>
                              <a:gd name="connsiteX340" fmla="*/ 18688 w 28575"/>
                              <a:gd name="connsiteY340" fmla="*/ 4763 h 9525"/>
                              <a:gd name="connsiteX341" fmla="*/ 18688 w 28575"/>
                              <a:gd name="connsiteY341" fmla="*/ 4763 h 9525"/>
                              <a:gd name="connsiteX342" fmla="*/ 18688 w 28575"/>
                              <a:gd name="connsiteY342" fmla="*/ 4763 h 9525"/>
                              <a:gd name="connsiteX343" fmla="*/ 18688 w 28575"/>
                              <a:gd name="connsiteY343" fmla="*/ 4763 h 9525"/>
                              <a:gd name="connsiteX344" fmla="*/ 18688 w 28575"/>
                              <a:gd name="connsiteY344" fmla="*/ 4763 h 9525"/>
                              <a:gd name="connsiteX345" fmla="*/ 18688 w 28575"/>
                              <a:gd name="connsiteY345" fmla="*/ 4763 h 9525"/>
                              <a:gd name="connsiteX346" fmla="*/ 19783 w 28575"/>
                              <a:gd name="connsiteY346" fmla="*/ 4763 h 9525"/>
                              <a:gd name="connsiteX347" fmla="*/ 19783 w 28575"/>
                              <a:gd name="connsiteY347" fmla="*/ 9525 h 9525"/>
                              <a:gd name="connsiteX348" fmla="*/ 19783 w 28575"/>
                              <a:gd name="connsiteY348" fmla="*/ 4763 h 9525"/>
                              <a:gd name="connsiteX349" fmla="*/ 19783 w 28575"/>
                              <a:gd name="connsiteY349" fmla="*/ 4763 h 9525"/>
                              <a:gd name="connsiteX350" fmla="*/ 19783 w 28575"/>
                              <a:gd name="connsiteY350" fmla="*/ 4763 h 9525"/>
                              <a:gd name="connsiteX351" fmla="*/ 19783 w 28575"/>
                              <a:gd name="connsiteY351" fmla="*/ 4763 h 9525"/>
                              <a:gd name="connsiteX352" fmla="*/ 19783 w 28575"/>
                              <a:gd name="connsiteY352" fmla="*/ 4763 h 9525"/>
                              <a:gd name="connsiteX353" fmla="*/ 19783 w 28575"/>
                              <a:gd name="connsiteY353" fmla="*/ 4763 h 9525"/>
                              <a:gd name="connsiteX354" fmla="*/ 19783 w 28575"/>
                              <a:gd name="connsiteY354" fmla="*/ 4763 h 9525"/>
                              <a:gd name="connsiteX355" fmla="*/ 19783 w 28575"/>
                              <a:gd name="connsiteY355" fmla="*/ 4763 h 9525"/>
                              <a:gd name="connsiteX356" fmla="*/ 19783 w 28575"/>
                              <a:gd name="connsiteY356" fmla="*/ 4763 h 9525"/>
                              <a:gd name="connsiteX357" fmla="*/ 19783 w 28575"/>
                              <a:gd name="connsiteY357" fmla="*/ 4763 h 9525"/>
                              <a:gd name="connsiteX358" fmla="*/ 19783 w 28575"/>
                              <a:gd name="connsiteY358" fmla="*/ 4763 h 9525"/>
                              <a:gd name="connsiteX359" fmla="*/ 19783 w 28575"/>
                              <a:gd name="connsiteY359" fmla="*/ 0 h 9525"/>
                              <a:gd name="connsiteX360" fmla="*/ 19783 w 28575"/>
                              <a:gd name="connsiteY360" fmla="*/ 0 h 9525"/>
                              <a:gd name="connsiteX361" fmla="*/ 19783 w 28575"/>
                              <a:gd name="connsiteY361" fmla="*/ 4763 h 9525"/>
                              <a:gd name="connsiteX362" fmla="*/ 19783 w 28575"/>
                              <a:gd name="connsiteY362" fmla="*/ 4763 h 9525"/>
                              <a:gd name="connsiteX363" fmla="*/ 19783 w 28575"/>
                              <a:gd name="connsiteY363" fmla="*/ 4763 h 9525"/>
                              <a:gd name="connsiteX364" fmla="*/ 20879 w 28575"/>
                              <a:gd name="connsiteY364" fmla="*/ 4763 h 9525"/>
                              <a:gd name="connsiteX365" fmla="*/ 20879 w 28575"/>
                              <a:gd name="connsiteY365" fmla="*/ 0 h 9525"/>
                              <a:gd name="connsiteX366" fmla="*/ 20879 w 28575"/>
                              <a:gd name="connsiteY366" fmla="*/ 0 h 9525"/>
                              <a:gd name="connsiteX367" fmla="*/ 20879 w 28575"/>
                              <a:gd name="connsiteY367" fmla="*/ 0 h 9525"/>
                              <a:gd name="connsiteX368" fmla="*/ 20879 w 28575"/>
                              <a:gd name="connsiteY368" fmla="*/ 0 h 9525"/>
                              <a:gd name="connsiteX369" fmla="*/ 20879 w 28575"/>
                              <a:gd name="connsiteY369" fmla="*/ 0 h 9525"/>
                              <a:gd name="connsiteX370" fmla="*/ 20879 w 28575"/>
                              <a:gd name="connsiteY370" fmla="*/ 0 h 9525"/>
                              <a:gd name="connsiteX371" fmla="*/ 20879 w 28575"/>
                              <a:gd name="connsiteY371" fmla="*/ 4763 h 9525"/>
                              <a:gd name="connsiteX372" fmla="*/ 20879 w 28575"/>
                              <a:gd name="connsiteY372" fmla="*/ 0 h 9525"/>
                              <a:gd name="connsiteX373" fmla="*/ 20879 w 28575"/>
                              <a:gd name="connsiteY373" fmla="*/ 4763 h 9525"/>
                              <a:gd name="connsiteX374" fmla="*/ 20879 w 28575"/>
                              <a:gd name="connsiteY374" fmla="*/ 4763 h 9525"/>
                              <a:gd name="connsiteX375" fmla="*/ 20879 w 28575"/>
                              <a:gd name="connsiteY375" fmla="*/ 4763 h 9525"/>
                              <a:gd name="connsiteX376" fmla="*/ 20879 w 28575"/>
                              <a:gd name="connsiteY376" fmla="*/ 4763 h 9525"/>
                              <a:gd name="connsiteX377" fmla="*/ 20879 w 28575"/>
                              <a:gd name="connsiteY377" fmla="*/ 4763 h 9525"/>
                              <a:gd name="connsiteX378" fmla="*/ 20879 w 28575"/>
                              <a:gd name="connsiteY378" fmla="*/ 4763 h 9525"/>
                              <a:gd name="connsiteX379" fmla="*/ 20879 w 28575"/>
                              <a:gd name="connsiteY379" fmla="*/ 4763 h 9525"/>
                              <a:gd name="connsiteX380" fmla="*/ 20879 w 28575"/>
                              <a:gd name="connsiteY380" fmla="*/ 4763 h 9525"/>
                              <a:gd name="connsiteX381" fmla="*/ 20879 w 28575"/>
                              <a:gd name="connsiteY381" fmla="*/ 4763 h 9525"/>
                              <a:gd name="connsiteX382" fmla="*/ 21984 w 28575"/>
                              <a:gd name="connsiteY382" fmla="*/ 4763 h 9525"/>
                              <a:gd name="connsiteX383" fmla="*/ 21984 w 28575"/>
                              <a:gd name="connsiteY383" fmla="*/ 4763 h 9525"/>
                              <a:gd name="connsiteX384" fmla="*/ 21984 w 28575"/>
                              <a:gd name="connsiteY384" fmla="*/ 0 h 9525"/>
                              <a:gd name="connsiteX385" fmla="*/ 21984 w 28575"/>
                              <a:gd name="connsiteY385" fmla="*/ 0 h 9525"/>
                              <a:gd name="connsiteX386" fmla="*/ 21984 w 28575"/>
                              <a:gd name="connsiteY386" fmla="*/ 0 h 9525"/>
                              <a:gd name="connsiteX387" fmla="*/ 21984 w 28575"/>
                              <a:gd name="connsiteY387" fmla="*/ 4763 h 9525"/>
                              <a:gd name="connsiteX388" fmla="*/ 21984 w 28575"/>
                              <a:gd name="connsiteY388" fmla="*/ 4763 h 9525"/>
                              <a:gd name="connsiteX389" fmla="*/ 21984 w 28575"/>
                              <a:gd name="connsiteY389" fmla="*/ 4763 h 9525"/>
                              <a:gd name="connsiteX390" fmla="*/ 21984 w 28575"/>
                              <a:gd name="connsiteY390" fmla="*/ 4763 h 9525"/>
                              <a:gd name="connsiteX391" fmla="*/ 21984 w 28575"/>
                              <a:gd name="connsiteY391" fmla="*/ 4763 h 9525"/>
                              <a:gd name="connsiteX392" fmla="*/ 21984 w 28575"/>
                              <a:gd name="connsiteY392" fmla="*/ 9525 h 9525"/>
                              <a:gd name="connsiteX393" fmla="*/ 21984 w 28575"/>
                              <a:gd name="connsiteY393" fmla="*/ 9525 h 9525"/>
                              <a:gd name="connsiteX394" fmla="*/ 21984 w 28575"/>
                              <a:gd name="connsiteY394" fmla="*/ 4763 h 9525"/>
                              <a:gd name="connsiteX395" fmla="*/ 21984 w 28575"/>
                              <a:gd name="connsiteY395" fmla="*/ 4763 h 9525"/>
                              <a:gd name="connsiteX396" fmla="*/ 21984 w 28575"/>
                              <a:gd name="connsiteY396" fmla="*/ 4763 h 9525"/>
                              <a:gd name="connsiteX397" fmla="*/ 21984 w 28575"/>
                              <a:gd name="connsiteY397" fmla="*/ 4763 h 9525"/>
                              <a:gd name="connsiteX398" fmla="*/ 21984 w 28575"/>
                              <a:gd name="connsiteY398" fmla="*/ 4763 h 9525"/>
                              <a:gd name="connsiteX399" fmla="*/ 21984 w 28575"/>
                              <a:gd name="connsiteY399" fmla="*/ 4763 h 9525"/>
                              <a:gd name="connsiteX400" fmla="*/ 21984 w 28575"/>
                              <a:gd name="connsiteY400" fmla="*/ 4763 h 9525"/>
                              <a:gd name="connsiteX401" fmla="*/ 21984 w 28575"/>
                              <a:gd name="connsiteY401" fmla="*/ 4763 h 9525"/>
                              <a:gd name="connsiteX402" fmla="*/ 23079 w 28575"/>
                              <a:gd name="connsiteY402" fmla="*/ 4763 h 9525"/>
                              <a:gd name="connsiteX403" fmla="*/ 23079 w 28575"/>
                              <a:gd name="connsiteY403" fmla="*/ 4763 h 9525"/>
                              <a:gd name="connsiteX404" fmla="*/ 23079 w 28575"/>
                              <a:gd name="connsiteY404" fmla="*/ 4763 h 9525"/>
                              <a:gd name="connsiteX405" fmla="*/ 23079 w 28575"/>
                              <a:gd name="connsiteY405" fmla="*/ 4763 h 9525"/>
                              <a:gd name="connsiteX406" fmla="*/ 23079 w 28575"/>
                              <a:gd name="connsiteY406" fmla="*/ 4763 h 9525"/>
                              <a:gd name="connsiteX407" fmla="*/ 23079 w 28575"/>
                              <a:gd name="connsiteY407" fmla="*/ 4763 h 9525"/>
                              <a:gd name="connsiteX408" fmla="*/ 23079 w 28575"/>
                              <a:gd name="connsiteY408" fmla="*/ 4763 h 9525"/>
                              <a:gd name="connsiteX409" fmla="*/ 23079 w 28575"/>
                              <a:gd name="connsiteY409" fmla="*/ 4763 h 9525"/>
                              <a:gd name="connsiteX410" fmla="*/ 23079 w 28575"/>
                              <a:gd name="connsiteY410" fmla="*/ 4763 h 9525"/>
                              <a:gd name="connsiteX411" fmla="*/ 23079 w 28575"/>
                              <a:gd name="connsiteY411" fmla="*/ 4763 h 9525"/>
                              <a:gd name="connsiteX412" fmla="*/ 23079 w 28575"/>
                              <a:gd name="connsiteY412" fmla="*/ 4763 h 9525"/>
                              <a:gd name="connsiteX413" fmla="*/ 23079 w 28575"/>
                              <a:gd name="connsiteY413" fmla="*/ 4763 h 9525"/>
                              <a:gd name="connsiteX414" fmla="*/ 23079 w 28575"/>
                              <a:gd name="connsiteY414" fmla="*/ 4763 h 9525"/>
                              <a:gd name="connsiteX415" fmla="*/ 23079 w 28575"/>
                              <a:gd name="connsiteY415" fmla="*/ 4763 h 9525"/>
                              <a:gd name="connsiteX416" fmla="*/ 23079 w 28575"/>
                              <a:gd name="connsiteY416" fmla="*/ 4763 h 9525"/>
                              <a:gd name="connsiteX417" fmla="*/ 23079 w 28575"/>
                              <a:gd name="connsiteY417" fmla="*/ 4763 h 9525"/>
                              <a:gd name="connsiteX418" fmla="*/ 23079 w 28575"/>
                              <a:gd name="connsiteY418" fmla="*/ 4763 h 9525"/>
                              <a:gd name="connsiteX419" fmla="*/ 23079 w 28575"/>
                              <a:gd name="connsiteY419" fmla="*/ 4763 h 9525"/>
                              <a:gd name="connsiteX420" fmla="*/ 24174 w 28575"/>
                              <a:gd name="connsiteY420" fmla="*/ 4763 h 9525"/>
                              <a:gd name="connsiteX421" fmla="*/ 24174 w 28575"/>
                              <a:gd name="connsiteY421" fmla="*/ 4763 h 9525"/>
                              <a:gd name="connsiteX422" fmla="*/ 24174 w 28575"/>
                              <a:gd name="connsiteY422" fmla="*/ 4763 h 9525"/>
                              <a:gd name="connsiteX423" fmla="*/ 24174 w 28575"/>
                              <a:gd name="connsiteY423" fmla="*/ 4763 h 9525"/>
                              <a:gd name="connsiteX424" fmla="*/ 24174 w 28575"/>
                              <a:gd name="connsiteY424" fmla="*/ 4763 h 9525"/>
                              <a:gd name="connsiteX425" fmla="*/ 24174 w 28575"/>
                              <a:gd name="connsiteY425" fmla="*/ 4763 h 9525"/>
                              <a:gd name="connsiteX426" fmla="*/ 24174 w 28575"/>
                              <a:gd name="connsiteY426" fmla="*/ 4763 h 9525"/>
                              <a:gd name="connsiteX427" fmla="*/ 24174 w 28575"/>
                              <a:gd name="connsiteY427" fmla="*/ 0 h 9525"/>
                              <a:gd name="connsiteX428" fmla="*/ 24174 w 28575"/>
                              <a:gd name="connsiteY428" fmla="*/ 0 h 9525"/>
                              <a:gd name="connsiteX429" fmla="*/ 24174 w 28575"/>
                              <a:gd name="connsiteY429" fmla="*/ 4763 h 9525"/>
                              <a:gd name="connsiteX430" fmla="*/ 24174 w 28575"/>
                              <a:gd name="connsiteY430" fmla="*/ 4763 h 9525"/>
                              <a:gd name="connsiteX431" fmla="*/ 24174 w 28575"/>
                              <a:gd name="connsiteY431" fmla="*/ 4763 h 9525"/>
                              <a:gd name="connsiteX432" fmla="*/ 24174 w 28575"/>
                              <a:gd name="connsiteY432" fmla="*/ 4763 h 9525"/>
                              <a:gd name="connsiteX433" fmla="*/ 24174 w 28575"/>
                              <a:gd name="connsiteY433" fmla="*/ 0 h 9525"/>
                              <a:gd name="connsiteX434" fmla="*/ 24174 w 28575"/>
                              <a:gd name="connsiteY434" fmla="*/ 0 h 9525"/>
                              <a:gd name="connsiteX435" fmla="*/ 24174 w 28575"/>
                              <a:gd name="connsiteY435" fmla="*/ 0 h 9525"/>
                              <a:gd name="connsiteX436" fmla="*/ 24174 w 28575"/>
                              <a:gd name="connsiteY436" fmla="*/ 0 h 9525"/>
                              <a:gd name="connsiteX437" fmla="*/ 24174 w 28575"/>
                              <a:gd name="connsiteY437" fmla="*/ 4763 h 9525"/>
                              <a:gd name="connsiteX438" fmla="*/ 25279 w 28575"/>
                              <a:gd name="connsiteY438" fmla="*/ 4763 h 9525"/>
                              <a:gd name="connsiteX439" fmla="*/ 25279 w 28575"/>
                              <a:gd name="connsiteY439" fmla="*/ 4763 h 9525"/>
                              <a:gd name="connsiteX440" fmla="*/ 25279 w 28575"/>
                              <a:gd name="connsiteY440" fmla="*/ 4763 h 9525"/>
                              <a:gd name="connsiteX441" fmla="*/ 25279 w 28575"/>
                              <a:gd name="connsiteY441" fmla="*/ 4763 h 9525"/>
                              <a:gd name="connsiteX442" fmla="*/ 25279 w 28575"/>
                              <a:gd name="connsiteY442" fmla="*/ 0 h 9525"/>
                              <a:gd name="connsiteX443" fmla="*/ 25279 w 28575"/>
                              <a:gd name="connsiteY443" fmla="*/ 4763 h 9525"/>
                              <a:gd name="connsiteX444" fmla="*/ 25279 w 28575"/>
                              <a:gd name="connsiteY444" fmla="*/ 4763 h 9525"/>
                              <a:gd name="connsiteX445" fmla="*/ 25279 w 28575"/>
                              <a:gd name="connsiteY445" fmla="*/ 4763 h 9525"/>
                              <a:gd name="connsiteX446" fmla="*/ 25279 w 28575"/>
                              <a:gd name="connsiteY446" fmla="*/ 4763 h 9525"/>
                              <a:gd name="connsiteX447" fmla="*/ 25279 w 28575"/>
                              <a:gd name="connsiteY447" fmla="*/ 4763 h 9525"/>
                              <a:gd name="connsiteX448" fmla="*/ 25279 w 28575"/>
                              <a:gd name="connsiteY448" fmla="*/ 4763 h 9525"/>
                              <a:gd name="connsiteX449" fmla="*/ 25279 w 28575"/>
                              <a:gd name="connsiteY449" fmla="*/ 4763 h 9525"/>
                              <a:gd name="connsiteX450" fmla="*/ 25279 w 28575"/>
                              <a:gd name="connsiteY450" fmla="*/ 0 h 9525"/>
                              <a:gd name="connsiteX451" fmla="*/ 25279 w 28575"/>
                              <a:gd name="connsiteY451" fmla="*/ 0 h 9525"/>
                              <a:gd name="connsiteX452" fmla="*/ 25279 w 28575"/>
                              <a:gd name="connsiteY452" fmla="*/ 0 h 9525"/>
                              <a:gd name="connsiteX453" fmla="*/ 25279 w 28575"/>
                              <a:gd name="connsiteY453" fmla="*/ 0 h 9525"/>
                              <a:gd name="connsiteX454" fmla="*/ 25279 w 28575"/>
                              <a:gd name="connsiteY454" fmla="*/ 4763 h 9525"/>
                              <a:gd name="connsiteX455" fmla="*/ 25279 w 28575"/>
                              <a:gd name="connsiteY455" fmla="*/ 4763 h 9525"/>
                              <a:gd name="connsiteX456" fmla="*/ 26375 w 28575"/>
                              <a:gd name="connsiteY456" fmla="*/ 4763 h 9525"/>
                              <a:gd name="connsiteX457" fmla="*/ 26375 w 28575"/>
                              <a:gd name="connsiteY457" fmla="*/ 4763 h 9525"/>
                              <a:gd name="connsiteX458" fmla="*/ 26375 w 28575"/>
                              <a:gd name="connsiteY458" fmla="*/ 4763 h 9525"/>
                              <a:gd name="connsiteX459" fmla="*/ 26375 w 28575"/>
                              <a:gd name="connsiteY459" fmla="*/ 4763 h 9525"/>
                              <a:gd name="connsiteX460" fmla="*/ 26375 w 28575"/>
                              <a:gd name="connsiteY460" fmla="*/ 4763 h 9525"/>
                              <a:gd name="connsiteX461" fmla="*/ 26375 w 28575"/>
                              <a:gd name="connsiteY461" fmla="*/ 4763 h 9525"/>
                              <a:gd name="connsiteX462" fmla="*/ 26375 w 28575"/>
                              <a:gd name="connsiteY462" fmla="*/ 4763 h 9525"/>
                              <a:gd name="connsiteX463" fmla="*/ 26375 w 28575"/>
                              <a:gd name="connsiteY463" fmla="*/ 4763 h 9525"/>
                              <a:gd name="connsiteX464" fmla="*/ 26375 w 28575"/>
                              <a:gd name="connsiteY464" fmla="*/ 4763 h 9525"/>
                              <a:gd name="connsiteX465" fmla="*/ 26375 w 28575"/>
                              <a:gd name="connsiteY465" fmla="*/ 4763 h 9525"/>
                              <a:gd name="connsiteX466" fmla="*/ 26375 w 28575"/>
                              <a:gd name="connsiteY466" fmla="*/ 4763 h 9525"/>
                              <a:gd name="connsiteX467" fmla="*/ 26375 w 28575"/>
                              <a:gd name="connsiteY467" fmla="*/ 4763 h 9525"/>
                              <a:gd name="connsiteX468" fmla="*/ 26375 w 28575"/>
                              <a:gd name="connsiteY468" fmla="*/ 4763 h 9525"/>
                              <a:gd name="connsiteX469" fmla="*/ 26375 w 28575"/>
                              <a:gd name="connsiteY469" fmla="*/ 4763 h 9525"/>
                              <a:gd name="connsiteX470" fmla="*/ 26375 w 28575"/>
                              <a:gd name="connsiteY470" fmla="*/ 4763 h 9525"/>
                              <a:gd name="connsiteX471" fmla="*/ 26375 w 28575"/>
                              <a:gd name="connsiteY471" fmla="*/ 4763 h 9525"/>
                              <a:gd name="connsiteX472" fmla="*/ 26375 w 28575"/>
                              <a:gd name="connsiteY472" fmla="*/ 4763 h 9525"/>
                              <a:gd name="connsiteX473" fmla="*/ 26375 w 28575"/>
                              <a:gd name="connsiteY473" fmla="*/ 4763 h 9525"/>
                              <a:gd name="connsiteX474" fmla="*/ 26375 w 28575"/>
                              <a:gd name="connsiteY474" fmla="*/ 4763 h 9525"/>
                              <a:gd name="connsiteX475" fmla="*/ 26375 w 28575"/>
                              <a:gd name="connsiteY475" fmla="*/ 4763 h 9525"/>
                              <a:gd name="connsiteX476" fmla="*/ 27480 w 28575"/>
                              <a:gd name="connsiteY476" fmla="*/ 4763 h 9525"/>
                              <a:gd name="connsiteX477" fmla="*/ 27480 w 28575"/>
                              <a:gd name="connsiteY477" fmla="*/ 4763 h 9525"/>
                              <a:gd name="connsiteX478" fmla="*/ 27480 w 28575"/>
                              <a:gd name="connsiteY478" fmla="*/ 4763 h 9525"/>
                              <a:gd name="connsiteX479" fmla="*/ 27480 w 28575"/>
                              <a:gd name="connsiteY479" fmla="*/ 4763 h 9525"/>
                              <a:gd name="connsiteX480" fmla="*/ 27480 w 28575"/>
                              <a:gd name="connsiteY480" fmla="*/ 4763 h 9525"/>
                              <a:gd name="connsiteX481" fmla="*/ 27480 w 28575"/>
                              <a:gd name="connsiteY481" fmla="*/ 0 h 9525"/>
                              <a:gd name="connsiteX482" fmla="*/ 27480 w 28575"/>
                              <a:gd name="connsiteY482" fmla="*/ 4763 h 9525"/>
                              <a:gd name="connsiteX483" fmla="*/ 27480 w 28575"/>
                              <a:gd name="connsiteY483" fmla="*/ 4763 h 9525"/>
                              <a:gd name="connsiteX484" fmla="*/ 27480 w 28575"/>
                              <a:gd name="connsiteY484" fmla="*/ 4763 h 9525"/>
                              <a:gd name="connsiteX485" fmla="*/ 27480 w 28575"/>
                              <a:gd name="connsiteY485" fmla="*/ 4763 h 9525"/>
                              <a:gd name="connsiteX486" fmla="*/ 27480 w 28575"/>
                              <a:gd name="connsiteY486" fmla="*/ 4763 h 9525"/>
                              <a:gd name="connsiteX487" fmla="*/ 27480 w 28575"/>
                              <a:gd name="connsiteY487" fmla="*/ 4763 h 9525"/>
                              <a:gd name="connsiteX488" fmla="*/ 27480 w 28575"/>
                              <a:gd name="connsiteY488" fmla="*/ 4763 h 9525"/>
                              <a:gd name="connsiteX489" fmla="*/ 27480 w 28575"/>
                              <a:gd name="connsiteY489" fmla="*/ 4763 h 9525"/>
                              <a:gd name="connsiteX490" fmla="*/ 27480 w 28575"/>
                              <a:gd name="connsiteY490" fmla="*/ 4763 h 9525"/>
                              <a:gd name="connsiteX491" fmla="*/ 27480 w 28575"/>
                              <a:gd name="connsiteY491" fmla="*/ 4763 h 9525"/>
                              <a:gd name="connsiteX492" fmla="*/ 27480 w 28575"/>
                              <a:gd name="connsiteY492" fmla="*/ 4763 h 9525"/>
                              <a:gd name="connsiteX493" fmla="*/ 27480 w 28575"/>
                              <a:gd name="connsiteY493" fmla="*/ 4763 h 9525"/>
                              <a:gd name="connsiteX494" fmla="*/ 28575 w 28575"/>
                              <a:gd name="connsiteY494" fmla="*/ 4763 h 9525"/>
                              <a:gd name="connsiteX495" fmla="*/ 28575 w 28575"/>
                              <a:gd name="connsiteY495" fmla="*/ 4763 h 9525"/>
                              <a:gd name="connsiteX496" fmla="*/ 28575 w 28575"/>
                              <a:gd name="connsiteY496" fmla="*/ 4763 h 9525"/>
                              <a:gd name="connsiteX497" fmla="*/ 28575 w 28575"/>
                              <a:gd name="connsiteY497" fmla="*/ 0 h 9525"/>
                              <a:gd name="connsiteX498" fmla="*/ 28575 w 28575"/>
                              <a:gd name="connsiteY498" fmla="*/ 0 h 9525"/>
                              <a:gd name="connsiteX499" fmla="*/ 28575 w 28575"/>
                              <a:gd name="connsiteY499" fmla="*/ 4763 h 9525"/>
                              <a:gd name="connsiteX500" fmla="*/ 28575 w 28575"/>
                              <a:gd name="connsiteY500" fmla="*/ 4763 h 9525"/>
                              <a:gd name="connsiteX501" fmla="*/ 28575 w 28575"/>
                              <a:gd name="connsiteY501" fmla="*/ 4763 h 9525"/>
                              <a:gd name="connsiteX502" fmla="*/ 28575 w 28575"/>
                              <a:gd name="connsiteY502" fmla="*/ 4763 h 9525"/>
                              <a:gd name="connsiteX503" fmla="*/ 28575 w 28575"/>
                              <a:gd name="connsiteY503" fmla="*/ 4763 h 9525"/>
                              <a:gd name="connsiteX504" fmla="*/ 28575 w 28575"/>
                              <a:gd name="connsiteY504" fmla="*/ 0 h 9525"/>
                              <a:gd name="connsiteX505" fmla="*/ 28575 w 28575"/>
                              <a:gd name="connsiteY505" fmla="*/ 0 h 9525"/>
                              <a:gd name="connsiteX506" fmla="*/ 28575 w 28575"/>
                              <a:gd name="connsiteY506" fmla="*/ 0 h 9525"/>
                              <a:gd name="connsiteX507" fmla="*/ 28575 w 28575"/>
                              <a:gd name="connsiteY507" fmla="*/ 4763 h 9525"/>
                              <a:gd name="connsiteX508" fmla="*/ 28575 w 28575"/>
                              <a:gd name="connsiteY508" fmla="*/ 4763 h 9525"/>
                              <a:gd name="connsiteX509" fmla="*/ 28575 w 28575"/>
                              <a:gd name="connsiteY509" fmla="*/ 4763 h 9525"/>
                              <a:gd name="connsiteX510" fmla="*/ 28575 w 28575"/>
                              <a:gd name="connsiteY510" fmla="*/ 4763 h 9525"/>
                              <a:gd name="connsiteX511" fmla="*/ 28575 w 28575"/>
                              <a:gd name="connsiteY511" fmla="*/ 476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4763"/>
                                </a:moveTo>
                                <a:lnTo>
                                  <a:pt x="0" y="4763"/>
                                </a:lnTo>
                                <a:lnTo>
                                  <a:pt x="0" y="4763"/>
                                </a:lnTo>
                                <a:lnTo>
                                  <a:pt x="0" y="4763"/>
                                </a:lnTo>
                                <a:lnTo>
                                  <a:pt x="0" y="4763"/>
                                </a:lnTo>
                                <a:lnTo>
                                  <a:pt x="0" y="4763"/>
                                </a:lnTo>
                                <a:lnTo>
                                  <a:pt x="0" y="4763"/>
                                </a:lnTo>
                                <a:lnTo>
                                  <a:pt x="0" y="4763"/>
                                </a:lnTo>
                                <a:lnTo>
                                  <a:pt x="0" y="4763"/>
                                </a:lnTo>
                                <a:lnTo>
                                  <a:pt x="0" y="4763"/>
                                </a:lnTo>
                                <a:lnTo>
                                  <a:pt x="0" y="4763"/>
                                </a:lnTo>
                                <a:lnTo>
                                  <a:pt x="0" y="4763"/>
                                </a:lnTo>
                                <a:lnTo>
                                  <a:pt x="0" y="4763"/>
                                </a:lnTo>
                                <a:lnTo>
                                  <a:pt x="0" y="4763"/>
                                </a:lnTo>
                                <a:lnTo>
                                  <a:pt x="0" y="4763"/>
                                </a:lnTo>
                                <a:lnTo>
                                  <a:pt x="0" y="4763"/>
                                </a:lnTo>
                                <a:lnTo>
                                  <a:pt x="0" y="4763"/>
                                </a:lnTo>
                                <a:lnTo>
                                  <a:pt x="0" y="4763"/>
                                </a:lnTo>
                                <a:lnTo>
                                  <a:pt x="1095" y="4763"/>
                                </a:lnTo>
                                <a:lnTo>
                                  <a:pt x="1095" y="4763"/>
                                </a:lnTo>
                                <a:lnTo>
                                  <a:pt x="1095" y="0"/>
                                </a:lnTo>
                                <a:lnTo>
                                  <a:pt x="1095" y="0"/>
                                </a:lnTo>
                                <a:lnTo>
                                  <a:pt x="1095" y="4763"/>
                                </a:lnTo>
                                <a:lnTo>
                                  <a:pt x="1095" y="4763"/>
                                </a:lnTo>
                                <a:lnTo>
                                  <a:pt x="1095" y="4763"/>
                                </a:lnTo>
                                <a:lnTo>
                                  <a:pt x="1095" y="4763"/>
                                </a:lnTo>
                                <a:lnTo>
                                  <a:pt x="1095" y="4763"/>
                                </a:lnTo>
                                <a:lnTo>
                                  <a:pt x="1095" y="4763"/>
                                </a:lnTo>
                                <a:lnTo>
                                  <a:pt x="1095" y="4763"/>
                                </a:lnTo>
                                <a:lnTo>
                                  <a:pt x="1095" y="4763"/>
                                </a:lnTo>
                                <a:lnTo>
                                  <a:pt x="1095" y="4763"/>
                                </a:lnTo>
                                <a:lnTo>
                                  <a:pt x="1095" y="4763"/>
                                </a:lnTo>
                                <a:lnTo>
                                  <a:pt x="1095" y="4763"/>
                                </a:lnTo>
                                <a:lnTo>
                                  <a:pt x="1095" y="4763"/>
                                </a:lnTo>
                                <a:lnTo>
                                  <a:pt x="1095" y="4763"/>
                                </a:lnTo>
                                <a:lnTo>
                                  <a:pt x="1095" y="4763"/>
                                </a:lnTo>
                                <a:lnTo>
                                  <a:pt x="2200" y="4763"/>
                                </a:lnTo>
                                <a:lnTo>
                                  <a:pt x="2200" y="4763"/>
                                </a:lnTo>
                                <a:lnTo>
                                  <a:pt x="2200" y="4763"/>
                                </a:lnTo>
                                <a:lnTo>
                                  <a:pt x="2200" y="4763"/>
                                </a:lnTo>
                                <a:lnTo>
                                  <a:pt x="2200" y="4763"/>
                                </a:lnTo>
                                <a:lnTo>
                                  <a:pt x="2200" y="4763"/>
                                </a:lnTo>
                                <a:lnTo>
                                  <a:pt x="2200" y="4763"/>
                                </a:lnTo>
                                <a:lnTo>
                                  <a:pt x="2200" y="4763"/>
                                </a:lnTo>
                                <a:lnTo>
                                  <a:pt x="2200" y="4763"/>
                                </a:lnTo>
                                <a:lnTo>
                                  <a:pt x="2200" y="4763"/>
                                </a:lnTo>
                                <a:lnTo>
                                  <a:pt x="2200" y="0"/>
                                </a:lnTo>
                                <a:lnTo>
                                  <a:pt x="2200" y="0"/>
                                </a:lnTo>
                                <a:lnTo>
                                  <a:pt x="2200" y="0"/>
                                </a:lnTo>
                                <a:lnTo>
                                  <a:pt x="2200" y="4763"/>
                                </a:lnTo>
                                <a:lnTo>
                                  <a:pt x="2200" y="4763"/>
                                </a:lnTo>
                                <a:lnTo>
                                  <a:pt x="2200" y="4763"/>
                                </a:lnTo>
                                <a:lnTo>
                                  <a:pt x="2200" y="4763"/>
                                </a:lnTo>
                                <a:lnTo>
                                  <a:pt x="2200" y="4763"/>
                                </a:lnTo>
                                <a:lnTo>
                                  <a:pt x="2200" y="4763"/>
                                </a:lnTo>
                                <a:lnTo>
                                  <a:pt x="2200" y="4763"/>
                                </a:lnTo>
                                <a:lnTo>
                                  <a:pt x="3296" y="4763"/>
                                </a:lnTo>
                                <a:lnTo>
                                  <a:pt x="3296" y="4763"/>
                                </a:lnTo>
                                <a:lnTo>
                                  <a:pt x="3296" y="4763"/>
                                </a:lnTo>
                                <a:lnTo>
                                  <a:pt x="3296" y="0"/>
                                </a:lnTo>
                                <a:lnTo>
                                  <a:pt x="3296" y="4763"/>
                                </a:lnTo>
                                <a:lnTo>
                                  <a:pt x="3296" y="4763"/>
                                </a:lnTo>
                                <a:lnTo>
                                  <a:pt x="3296" y="4763"/>
                                </a:lnTo>
                                <a:lnTo>
                                  <a:pt x="3296" y="4763"/>
                                </a:lnTo>
                                <a:lnTo>
                                  <a:pt x="3296" y="4763"/>
                                </a:lnTo>
                                <a:lnTo>
                                  <a:pt x="3296" y="4763"/>
                                </a:lnTo>
                                <a:lnTo>
                                  <a:pt x="3296" y="4763"/>
                                </a:lnTo>
                                <a:lnTo>
                                  <a:pt x="3296" y="4763"/>
                                </a:lnTo>
                                <a:lnTo>
                                  <a:pt x="3296" y="4763"/>
                                </a:lnTo>
                                <a:lnTo>
                                  <a:pt x="3296" y="4763"/>
                                </a:lnTo>
                                <a:lnTo>
                                  <a:pt x="3296" y="4763"/>
                                </a:lnTo>
                                <a:lnTo>
                                  <a:pt x="3296" y="4763"/>
                                </a:lnTo>
                                <a:lnTo>
                                  <a:pt x="3296" y="4763"/>
                                </a:lnTo>
                                <a:lnTo>
                                  <a:pt x="3296" y="4763"/>
                                </a:lnTo>
                                <a:lnTo>
                                  <a:pt x="4401" y="4763"/>
                                </a:lnTo>
                                <a:lnTo>
                                  <a:pt x="4401" y="4763"/>
                                </a:lnTo>
                                <a:lnTo>
                                  <a:pt x="4401" y="9525"/>
                                </a:lnTo>
                                <a:lnTo>
                                  <a:pt x="4401" y="4763"/>
                                </a:lnTo>
                                <a:lnTo>
                                  <a:pt x="4401" y="4763"/>
                                </a:lnTo>
                                <a:lnTo>
                                  <a:pt x="4401" y="4763"/>
                                </a:lnTo>
                                <a:lnTo>
                                  <a:pt x="4401" y="4763"/>
                                </a:lnTo>
                                <a:lnTo>
                                  <a:pt x="4401" y="4763"/>
                                </a:lnTo>
                                <a:lnTo>
                                  <a:pt x="4401" y="4763"/>
                                </a:lnTo>
                                <a:lnTo>
                                  <a:pt x="4401" y="4763"/>
                                </a:lnTo>
                                <a:lnTo>
                                  <a:pt x="4401" y="4763"/>
                                </a:lnTo>
                                <a:lnTo>
                                  <a:pt x="4401" y="4763"/>
                                </a:lnTo>
                                <a:lnTo>
                                  <a:pt x="4401" y="4763"/>
                                </a:lnTo>
                                <a:lnTo>
                                  <a:pt x="4401" y="4763"/>
                                </a:lnTo>
                                <a:lnTo>
                                  <a:pt x="4401" y="4763"/>
                                </a:lnTo>
                                <a:lnTo>
                                  <a:pt x="4401" y="0"/>
                                </a:lnTo>
                                <a:lnTo>
                                  <a:pt x="4401" y="0"/>
                                </a:lnTo>
                                <a:lnTo>
                                  <a:pt x="4401" y="0"/>
                                </a:lnTo>
                                <a:lnTo>
                                  <a:pt x="4401" y="0"/>
                                </a:lnTo>
                                <a:lnTo>
                                  <a:pt x="4401" y="0"/>
                                </a:lnTo>
                                <a:lnTo>
                                  <a:pt x="4401" y="4763"/>
                                </a:lnTo>
                                <a:lnTo>
                                  <a:pt x="4401" y="4763"/>
                                </a:lnTo>
                                <a:lnTo>
                                  <a:pt x="4401" y="4763"/>
                                </a:lnTo>
                                <a:lnTo>
                                  <a:pt x="4401" y="4763"/>
                                </a:lnTo>
                                <a:lnTo>
                                  <a:pt x="5496" y="4763"/>
                                </a:lnTo>
                                <a:lnTo>
                                  <a:pt x="5496" y="4763"/>
                                </a:lnTo>
                                <a:lnTo>
                                  <a:pt x="5496" y="4763"/>
                                </a:lnTo>
                                <a:lnTo>
                                  <a:pt x="5496" y="4763"/>
                                </a:lnTo>
                                <a:lnTo>
                                  <a:pt x="5496" y="4763"/>
                                </a:lnTo>
                                <a:lnTo>
                                  <a:pt x="5496" y="4763"/>
                                </a:lnTo>
                                <a:lnTo>
                                  <a:pt x="5496" y="4763"/>
                                </a:lnTo>
                                <a:lnTo>
                                  <a:pt x="5496" y="4763"/>
                                </a:lnTo>
                                <a:lnTo>
                                  <a:pt x="5496" y="4763"/>
                                </a:lnTo>
                                <a:lnTo>
                                  <a:pt x="5496" y="4763"/>
                                </a:lnTo>
                                <a:lnTo>
                                  <a:pt x="5496" y="4763"/>
                                </a:lnTo>
                                <a:lnTo>
                                  <a:pt x="5496" y="4763"/>
                                </a:lnTo>
                                <a:lnTo>
                                  <a:pt x="5496" y="4763"/>
                                </a:lnTo>
                                <a:lnTo>
                                  <a:pt x="5496" y="4763"/>
                                </a:lnTo>
                                <a:lnTo>
                                  <a:pt x="5496" y="4763"/>
                                </a:lnTo>
                                <a:lnTo>
                                  <a:pt x="5496" y="9525"/>
                                </a:lnTo>
                                <a:lnTo>
                                  <a:pt x="5496" y="9525"/>
                                </a:lnTo>
                                <a:lnTo>
                                  <a:pt x="5496" y="4763"/>
                                </a:lnTo>
                                <a:lnTo>
                                  <a:pt x="5496" y="4763"/>
                                </a:lnTo>
                                <a:lnTo>
                                  <a:pt x="5496" y="4763"/>
                                </a:lnTo>
                                <a:lnTo>
                                  <a:pt x="6591" y="0"/>
                                </a:lnTo>
                                <a:lnTo>
                                  <a:pt x="6591" y="4763"/>
                                </a:lnTo>
                                <a:lnTo>
                                  <a:pt x="6591" y="4763"/>
                                </a:lnTo>
                                <a:lnTo>
                                  <a:pt x="6591" y="4763"/>
                                </a:lnTo>
                                <a:lnTo>
                                  <a:pt x="6591" y="4763"/>
                                </a:lnTo>
                                <a:lnTo>
                                  <a:pt x="6591" y="9525"/>
                                </a:lnTo>
                                <a:lnTo>
                                  <a:pt x="6591" y="9525"/>
                                </a:lnTo>
                                <a:lnTo>
                                  <a:pt x="6591" y="9525"/>
                                </a:lnTo>
                                <a:lnTo>
                                  <a:pt x="6591" y="9525"/>
                                </a:lnTo>
                                <a:lnTo>
                                  <a:pt x="6591" y="4763"/>
                                </a:lnTo>
                                <a:lnTo>
                                  <a:pt x="6591" y="4763"/>
                                </a:lnTo>
                                <a:lnTo>
                                  <a:pt x="6591" y="4763"/>
                                </a:lnTo>
                                <a:lnTo>
                                  <a:pt x="6591" y="4763"/>
                                </a:lnTo>
                                <a:lnTo>
                                  <a:pt x="6591" y="4763"/>
                                </a:lnTo>
                                <a:lnTo>
                                  <a:pt x="6591" y="4763"/>
                                </a:lnTo>
                                <a:lnTo>
                                  <a:pt x="6591" y="0"/>
                                </a:lnTo>
                                <a:lnTo>
                                  <a:pt x="6591" y="0"/>
                                </a:lnTo>
                                <a:lnTo>
                                  <a:pt x="6591" y="4763"/>
                                </a:lnTo>
                                <a:lnTo>
                                  <a:pt x="7696" y="0"/>
                                </a:lnTo>
                                <a:lnTo>
                                  <a:pt x="7696" y="4763"/>
                                </a:lnTo>
                                <a:lnTo>
                                  <a:pt x="7696" y="4763"/>
                                </a:lnTo>
                                <a:lnTo>
                                  <a:pt x="7696" y="4763"/>
                                </a:lnTo>
                                <a:lnTo>
                                  <a:pt x="7696" y="4763"/>
                                </a:lnTo>
                                <a:lnTo>
                                  <a:pt x="7696" y="4763"/>
                                </a:lnTo>
                                <a:lnTo>
                                  <a:pt x="7696" y="4763"/>
                                </a:lnTo>
                                <a:lnTo>
                                  <a:pt x="7696" y="0"/>
                                </a:lnTo>
                                <a:lnTo>
                                  <a:pt x="7696" y="0"/>
                                </a:lnTo>
                                <a:lnTo>
                                  <a:pt x="7696" y="4763"/>
                                </a:lnTo>
                                <a:lnTo>
                                  <a:pt x="7696" y="4763"/>
                                </a:lnTo>
                                <a:lnTo>
                                  <a:pt x="7696" y="4763"/>
                                </a:lnTo>
                                <a:lnTo>
                                  <a:pt x="7696" y="4763"/>
                                </a:lnTo>
                                <a:lnTo>
                                  <a:pt x="7696" y="4763"/>
                                </a:lnTo>
                                <a:lnTo>
                                  <a:pt x="7696" y="4763"/>
                                </a:lnTo>
                                <a:lnTo>
                                  <a:pt x="7696" y="4763"/>
                                </a:lnTo>
                                <a:lnTo>
                                  <a:pt x="7696" y="4763"/>
                                </a:lnTo>
                                <a:lnTo>
                                  <a:pt x="7696" y="0"/>
                                </a:lnTo>
                                <a:lnTo>
                                  <a:pt x="8792" y="0"/>
                                </a:lnTo>
                                <a:lnTo>
                                  <a:pt x="8792" y="0"/>
                                </a:lnTo>
                                <a:lnTo>
                                  <a:pt x="8792" y="0"/>
                                </a:lnTo>
                                <a:lnTo>
                                  <a:pt x="8792" y="4763"/>
                                </a:lnTo>
                                <a:lnTo>
                                  <a:pt x="8792" y="4763"/>
                                </a:lnTo>
                                <a:lnTo>
                                  <a:pt x="8792" y="4763"/>
                                </a:lnTo>
                                <a:lnTo>
                                  <a:pt x="8792" y="4763"/>
                                </a:lnTo>
                                <a:lnTo>
                                  <a:pt x="8792" y="4763"/>
                                </a:lnTo>
                                <a:lnTo>
                                  <a:pt x="8792" y="4763"/>
                                </a:lnTo>
                                <a:lnTo>
                                  <a:pt x="8792" y="4763"/>
                                </a:lnTo>
                                <a:lnTo>
                                  <a:pt x="8792" y="4763"/>
                                </a:lnTo>
                                <a:lnTo>
                                  <a:pt x="8792" y="4763"/>
                                </a:lnTo>
                                <a:lnTo>
                                  <a:pt x="8792" y="4763"/>
                                </a:lnTo>
                                <a:lnTo>
                                  <a:pt x="8792" y="4763"/>
                                </a:lnTo>
                                <a:lnTo>
                                  <a:pt x="8792" y="4763"/>
                                </a:lnTo>
                                <a:lnTo>
                                  <a:pt x="8792" y="4763"/>
                                </a:lnTo>
                                <a:lnTo>
                                  <a:pt x="8792" y="4763"/>
                                </a:lnTo>
                                <a:lnTo>
                                  <a:pt x="8792" y="4763"/>
                                </a:lnTo>
                                <a:lnTo>
                                  <a:pt x="9887" y="4763"/>
                                </a:lnTo>
                                <a:lnTo>
                                  <a:pt x="9887" y="4763"/>
                                </a:lnTo>
                                <a:lnTo>
                                  <a:pt x="9887" y="4763"/>
                                </a:lnTo>
                                <a:lnTo>
                                  <a:pt x="9887" y="4763"/>
                                </a:lnTo>
                                <a:lnTo>
                                  <a:pt x="9887" y="4763"/>
                                </a:lnTo>
                                <a:lnTo>
                                  <a:pt x="9887" y="4763"/>
                                </a:lnTo>
                                <a:lnTo>
                                  <a:pt x="9887" y="4763"/>
                                </a:lnTo>
                                <a:lnTo>
                                  <a:pt x="9887" y="4763"/>
                                </a:lnTo>
                                <a:lnTo>
                                  <a:pt x="9887" y="9525"/>
                                </a:lnTo>
                                <a:lnTo>
                                  <a:pt x="9887" y="4763"/>
                                </a:lnTo>
                                <a:lnTo>
                                  <a:pt x="9887" y="4763"/>
                                </a:lnTo>
                                <a:lnTo>
                                  <a:pt x="9887" y="4763"/>
                                </a:lnTo>
                                <a:lnTo>
                                  <a:pt x="9887" y="4763"/>
                                </a:lnTo>
                                <a:lnTo>
                                  <a:pt x="9887" y="4763"/>
                                </a:lnTo>
                                <a:lnTo>
                                  <a:pt x="9887" y="4763"/>
                                </a:lnTo>
                                <a:lnTo>
                                  <a:pt x="9887" y="4763"/>
                                </a:lnTo>
                                <a:lnTo>
                                  <a:pt x="9887" y="4763"/>
                                </a:lnTo>
                                <a:lnTo>
                                  <a:pt x="9887" y="4763"/>
                                </a:lnTo>
                                <a:lnTo>
                                  <a:pt x="9887" y="4763"/>
                                </a:lnTo>
                                <a:lnTo>
                                  <a:pt x="9887" y="0"/>
                                </a:lnTo>
                                <a:lnTo>
                                  <a:pt x="10992" y="0"/>
                                </a:lnTo>
                                <a:lnTo>
                                  <a:pt x="10992" y="4763"/>
                                </a:lnTo>
                                <a:lnTo>
                                  <a:pt x="10992" y="4763"/>
                                </a:lnTo>
                                <a:lnTo>
                                  <a:pt x="10992" y="4763"/>
                                </a:lnTo>
                                <a:lnTo>
                                  <a:pt x="10992" y="4763"/>
                                </a:lnTo>
                                <a:lnTo>
                                  <a:pt x="10992" y="4763"/>
                                </a:lnTo>
                                <a:lnTo>
                                  <a:pt x="10992" y="4763"/>
                                </a:lnTo>
                                <a:lnTo>
                                  <a:pt x="10992" y="4763"/>
                                </a:lnTo>
                                <a:lnTo>
                                  <a:pt x="10992" y="4763"/>
                                </a:lnTo>
                                <a:lnTo>
                                  <a:pt x="10992" y="0"/>
                                </a:lnTo>
                                <a:lnTo>
                                  <a:pt x="10992" y="4763"/>
                                </a:lnTo>
                                <a:lnTo>
                                  <a:pt x="10992" y="4763"/>
                                </a:lnTo>
                                <a:lnTo>
                                  <a:pt x="10992" y="4763"/>
                                </a:lnTo>
                                <a:lnTo>
                                  <a:pt x="10992" y="4763"/>
                                </a:lnTo>
                                <a:lnTo>
                                  <a:pt x="10992" y="4763"/>
                                </a:lnTo>
                                <a:lnTo>
                                  <a:pt x="10992" y="4763"/>
                                </a:lnTo>
                                <a:lnTo>
                                  <a:pt x="10992" y="4763"/>
                                </a:lnTo>
                                <a:lnTo>
                                  <a:pt x="10992" y="4763"/>
                                </a:lnTo>
                                <a:lnTo>
                                  <a:pt x="12087" y="4763"/>
                                </a:lnTo>
                                <a:lnTo>
                                  <a:pt x="12087" y="4763"/>
                                </a:lnTo>
                                <a:lnTo>
                                  <a:pt x="12087" y="4763"/>
                                </a:lnTo>
                                <a:lnTo>
                                  <a:pt x="12087" y="4763"/>
                                </a:lnTo>
                                <a:lnTo>
                                  <a:pt x="12087" y="4763"/>
                                </a:lnTo>
                                <a:lnTo>
                                  <a:pt x="12087" y="4763"/>
                                </a:lnTo>
                                <a:lnTo>
                                  <a:pt x="12087" y="4763"/>
                                </a:lnTo>
                                <a:lnTo>
                                  <a:pt x="12087" y="4763"/>
                                </a:lnTo>
                                <a:lnTo>
                                  <a:pt x="12087" y="4763"/>
                                </a:lnTo>
                                <a:lnTo>
                                  <a:pt x="12087" y="4763"/>
                                </a:lnTo>
                                <a:lnTo>
                                  <a:pt x="12087" y="4763"/>
                                </a:lnTo>
                                <a:lnTo>
                                  <a:pt x="12087" y="4763"/>
                                </a:lnTo>
                                <a:lnTo>
                                  <a:pt x="12087" y="4763"/>
                                </a:lnTo>
                                <a:lnTo>
                                  <a:pt x="12087" y="4763"/>
                                </a:lnTo>
                                <a:lnTo>
                                  <a:pt x="12087" y="0"/>
                                </a:lnTo>
                                <a:lnTo>
                                  <a:pt x="12087" y="0"/>
                                </a:lnTo>
                                <a:lnTo>
                                  <a:pt x="12087" y="0"/>
                                </a:lnTo>
                                <a:lnTo>
                                  <a:pt x="12087" y="4763"/>
                                </a:lnTo>
                                <a:lnTo>
                                  <a:pt x="13192" y="0"/>
                                </a:lnTo>
                                <a:lnTo>
                                  <a:pt x="13192" y="0"/>
                                </a:lnTo>
                                <a:lnTo>
                                  <a:pt x="13192" y="4763"/>
                                </a:lnTo>
                                <a:lnTo>
                                  <a:pt x="13192" y="0"/>
                                </a:lnTo>
                                <a:lnTo>
                                  <a:pt x="13192" y="4763"/>
                                </a:lnTo>
                                <a:lnTo>
                                  <a:pt x="13192" y="4763"/>
                                </a:lnTo>
                                <a:lnTo>
                                  <a:pt x="13192" y="0"/>
                                </a:lnTo>
                                <a:lnTo>
                                  <a:pt x="13192" y="4763"/>
                                </a:lnTo>
                                <a:lnTo>
                                  <a:pt x="13192" y="4763"/>
                                </a:lnTo>
                                <a:lnTo>
                                  <a:pt x="13192" y="4763"/>
                                </a:lnTo>
                                <a:lnTo>
                                  <a:pt x="13192" y="4763"/>
                                </a:lnTo>
                                <a:lnTo>
                                  <a:pt x="13192" y="4763"/>
                                </a:lnTo>
                                <a:lnTo>
                                  <a:pt x="13192" y="0"/>
                                </a:lnTo>
                                <a:lnTo>
                                  <a:pt x="13192" y="0"/>
                                </a:lnTo>
                                <a:lnTo>
                                  <a:pt x="13192" y="0"/>
                                </a:lnTo>
                                <a:lnTo>
                                  <a:pt x="13192" y="0"/>
                                </a:lnTo>
                                <a:lnTo>
                                  <a:pt x="13192" y="0"/>
                                </a:lnTo>
                                <a:lnTo>
                                  <a:pt x="13192" y="0"/>
                                </a:lnTo>
                                <a:lnTo>
                                  <a:pt x="14288" y="0"/>
                                </a:lnTo>
                                <a:lnTo>
                                  <a:pt x="14288" y="0"/>
                                </a:lnTo>
                                <a:lnTo>
                                  <a:pt x="14288" y="4763"/>
                                </a:lnTo>
                                <a:lnTo>
                                  <a:pt x="14288" y="4763"/>
                                </a:lnTo>
                                <a:lnTo>
                                  <a:pt x="14288" y="4763"/>
                                </a:lnTo>
                                <a:lnTo>
                                  <a:pt x="14288" y="4763"/>
                                </a:lnTo>
                                <a:lnTo>
                                  <a:pt x="14288" y="4763"/>
                                </a:lnTo>
                                <a:lnTo>
                                  <a:pt x="14288" y="4763"/>
                                </a:lnTo>
                                <a:lnTo>
                                  <a:pt x="14288" y="4763"/>
                                </a:lnTo>
                                <a:lnTo>
                                  <a:pt x="14288" y="4763"/>
                                </a:lnTo>
                                <a:lnTo>
                                  <a:pt x="14288" y="4763"/>
                                </a:lnTo>
                                <a:lnTo>
                                  <a:pt x="14288" y="4763"/>
                                </a:lnTo>
                                <a:lnTo>
                                  <a:pt x="14288" y="4763"/>
                                </a:lnTo>
                                <a:lnTo>
                                  <a:pt x="14288" y="0"/>
                                </a:lnTo>
                                <a:lnTo>
                                  <a:pt x="14288" y="0"/>
                                </a:lnTo>
                                <a:lnTo>
                                  <a:pt x="14288" y="0"/>
                                </a:lnTo>
                                <a:lnTo>
                                  <a:pt x="14288" y="4763"/>
                                </a:lnTo>
                                <a:lnTo>
                                  <a:pt x="14288" y="4763"/>
                                </a:lnTo>
                                <a:lnTo>
                                  <a:pt x="14288" y="4763"/>
                                </a:lnTo>
                                <a:lnTo>
                                  <a:pt x="14288" y="4763"/>
                                </a:lnTo>
                                <a:lnTo>
                                  <a:pt x="15383" y="4763"/>
                                </a:lnTo>
                                <a:lnTo>
                                  <a:pt x="15383" y="4763"/>
                                </a:lnTo>
                                <a:lnTo>
                                  <a:pt x="15383" y="4763"/>
                                </a:lnTo>
                                <a:lnTo>
                                  <a:pt x="15383" y="4763"/>
                                </a:lnTo>
                                <a:lnTo>
                                  <a:pt x="15383" y="4763"/>
                                </a:lnTo>
                                <a:lnTo>
                                  <a:pt x="15383" y="0"/>
                                </a:lnTo>
                                <a:lnTo>
                                  <a:pt x="15383" y="0"/>
                                </a:lnTo>
                                <a:lnTo>
                                  <a:pt x="15383" y="0"/>
                                </a:lnTo>
                                <a:lnTo>
                                  <a:pt x="15383" y="0"/>
                                </a:lnTo>
                                <a:lnTo>
                                  <a:pt x="15383" y="4763"/>
                                </a:lnTo>
                                <a:lnTo>
                                  <a:pt x="15383" y="4763"/>
                                </a:lnTo>
                                <a:lnTo>
                                  <a:pt x="15383" y="4763"/>
                                </a:lnTo>
                                <a:lnTo>
                                  <a:pt x="15383" y="4763"/>
                                </a:lnTo>
                                <a:lnTo>
                                  <a:pt x="15383" y="4763"/>
                                </a:lnTo>
                                <a:lnTo>
                                  <a:pt x="15383" y="4763"/>
                                </a:lnTo>
                                <a:lnTo>
                                  <a:pt x="15383" y="0"/>
                                </a:lnTo>
                                <a:lnTo>
                                  <a:pt x="15383" y="0"/>
                                </a:lnTo>
                                <a:lnTo>
                                  <a:pt x="15383" y="4763"/>
                                </a:lnTo>
                                <a:lnTo>
                                  <a:pt x="16488" y="4763"/>
                                </a:lnTo>
                                <a:lnTo>
                                  <a:pt x="16488" y="4763"/>
                                </a:lnTo>
                                <a:lnTo>
                                  <a:pt x="16488" y="4763"/>
                                </a:lnTo>
                                <a:lnTo>
                                  <a:pt x="16488" y="4763"/>
                                </a:lnTo>
                                <a:lnTo>
                                  <a:pt x="16488" y="0"/>
                                </a:lnTo>
                                <a:lnTo>
                                  <a:pt x="16488" y="0"/>
                                </a:lnTo>
                                <a:lnTo>
                                  <a:pt x="16488" y="0"/>
                                </a:lnTo>
                                <a:lnTo>
                                  <a:pt x="16488" y="0"/>
                                </a:lnTo>
                                <a:lnTo>
                                  <a:pt x="16488" y="4763"/>
                                </a:lnTo>
                                <a:lnTo>
                                  <a:pt x="16488" y="4763"/>
                                </a:lnTo>
                                <a:lnTo>
                                  <a:pt x="16488" y="4763"/>
                                </a:lnTo>
                                <a:lnTo>
                                  <a:pt x="16488" y="4763"/>
                                </a:lnTo>
                                <a:lnTo>
                                  <a:pt x="16488" y="4763"/>
                                </a:lnTo>
                                <a:lnTo>
                                  <a:pt x="16488" y="4763"/>
                                </a:lnTo>
                                <a:lnTo>
                                  <a:pt x="16488" y="4763"/>
                                </a:lnTo>
                                <a:lnTo>
                                  <a:pt x="16488" y="4763"/>
                                </a:lnTo>
                                <a:lnTo>
                                  <a:pt x="16488" y="4763"/>
                                </a:lnTo>
                                <a:lnTo>
                                  <a:pt x="16488" y="4763"/>
                                </a:lnTo>
                                <a:lnTo>
                                  <a:pt x="16488" y="4763"/>
                                </a:lnTo>
                                <a:lnTo>
                                  <a:pt x="16488" y="4763"/>
                                </a:lnTo>
                                <a:lnTo>
                                  <a:pt x="16488" y="4763"/>
                                </a:lnTo>
                                <a:lnTo>
                                  <a:pt x="16488" y="4763"/>
                                </a:lnTo>
                                <a:lnTo>
                                  <a:pt x="16488" y="4763"/>
                                </a:lnTo>
                                <a:lnTo>
                                  <a:pt x="16488" y="4763"/>
                                </a:lnTo>
                                <a:lnTo>
                                  <a:pt x="17583" y="4763"/>
                                </a:lnTo>
                                <a:lnTo>
                                  <a:pt x="17583" y="4763"/>
                                </a:lnTo>
                                <a:lnTo>
                                  <a:pt x="17583" y="4763"/>
                                </a:lnTo>
                                <a:lnTo>
                                  <a:pt x="17583" y="4763"/>
                                </a:lnTo>
                                <a:lnTo>
                                  <a:pt x="17583" y="4763"/>
                                </a:lnTo>
                                <a:lnTo>
                                  <a:pt x="17583" y="4763"/>
                                </a:lnTo>
                                <a:lnTo>
                                  <a:pt x="17583" y="4763"/>
                                </a:lnTo>
                                <a:lnTo>
                                  <a:pt x="17583" y="4763"/>
                                </a:lnTo>
                                <a:lnTo>
                                  <a:pt x="17583" y="4763"/>
                                </a:lnTo>
                                <a:lnTo>
                                  <a:pt x="17583" y="4763"/>
                                </a:lnTo>
                                <a:lnTo>
                                  <a:pt x="17583" y="4763"/>
                                </a:lnTo>
                                <a:lnTo>
                                  <a:pt x="17583" y="4763"/>
                                </a:lnTo>
                                <a:lnTo>
                                  <a:pt x="17583" y="4763"/>
                                </a:lnTo>
                                <a:lnTo>
                                  <a:pt x="17583" y="4763"/>
                                </a:lnTo>
                                <a:lnTo>
                                  <a:pt x="17583" y="4763"/>
                                </a:lnTo>
                                <a:lnTo>
                                  <a:pt x="17583" y="4763"/>
                                </a:lnTo>
                                <a:lnTo>
                                  <a:pt x="17583" y="4763"/>
                                </a:lnTo>
                                <a:lnTo>
                                  <a:pt x="17583" y="4763"/>
                                </a:lnTo>
                                <a:lnTo>
                                  <a:pt x="17583" y="0"/>
                                </a:lnTo>
                                <a:lnTo>
                                  <a:pt x="17583" y="4763"/>
                                </a:lnTo>
                                <a:lnTo>
                                  <a:pt x="18688" y="4763"/>
                                </a:lnTo>
                                <a:lnTo>
                                  <a:pt x="18688" y="4763"/>
                                </a:lnTo>
                                <a:lnTo>
                                  <a:pt x="18688" y="4763"/>
                                </a:lnTo>
                                <a:lnTo>
                                  <a:pt x="18688" y="4763"/>
                                </a:lnTo>
                                <a:lnTo>
                                  <a:pt x="18688" y="4763"/>
                                </a:lnTo>
                                <a:lnTo>
                                  <a:pt x="18688" y="4763"/>
                                </a:lnTo>
                                <a:lnTo>
                                  <a:pt x="18688" y="4763"/>
                                </a:lnTo>
                                <a:lnTo>
                                  <a:pt x="18688" y="4763"/>
                                </a:lnTo>
                                <a:lnTo>
                                  <a:pt x="18688" y="4763"/>
                                </a:lnTo>
                                <a:lnTo>
                                  <a:pt x="18688" y="4763"/>
                                </a:lnTo>
                                <a:lnTo>
                                  <a:pt x="18688" y="4763"/>
                                </a:lnTo>
                                <a:lnTo>
                                  <a:pt x="18688" y="4763"/>
                                </a:lnTo>
                                <a:lnTo>
                                  <a:pt x="18688" y="4763"/>
                                </a:lnTo>
                                <a:lnTo>
                                  <a:pt x="18688" y="4763"/>
                                </a:lnTo>
                                <a:lnTo>
                                  <a:pt x="18688" y="4763"/>
                                </a:lnTo>
                                <a:lnTo>
                                  <a:pt x="18688" y="4763"/>
                                </a:lnTo>
                                <a:lnTo>
                                  <a:pt x="18688" y="4763"/>
                                </a:lnTo>
                                <a:lnTo>
                                  <a:pt x="18688" y="4763"/>
                                </a:lnTo>
                                <a:lnTo>
                                  <a:pt x="19783" y="4763"/>
                                </a:lnTo>
                                <a:lnTo>
                                  <a:pt x="19783" y="9525"/>
                                </a:lnTo>
                                <a:lnTo>
                                  <a:pt x="19783" y="4763"/>
                                </a:lnTo>
                                <a:lnTo>
                                  <a:pt x="19783" y="4763"/>
                                </a:lnTo>
                                <a:lnTo>
                                  <a:pt x="19783" y="4763"/>
                                </a:lnTo>
                                <a:lnTo>
                                  <a:pt x="19783" y="4763"/>
                                </a:lnTo>
                                <a:lnTo>
                                  <a:pt x="19783" y="4763"/>
                                </a:lnTo>
                                <a:lnTo>
                                  <a:pt x="19783" y="4763"/>
                                </a:lnTo>
                                <a:lnTo>
                                  <a:pt x="19783" y="4763"/>
                                </a:lnTo>
                                <a:lnTo>
                                  <a:pt x="19783" y="4763"/>
                                </a:lnTo>
                                <a:lnTo>
                                  <a:pt x="19783" y="4763"/>
                                </a:lnTo>
                                <a:lnTo>
                                  <a:pt x="19783" y="4763"/>
                                </a:lnTo>
                                <a:lnTo>
                                  <a:pt x="19783" y="4763"/>
                                </a:lnTo>
                                <a:lnTo>
                                  <a:pt x="19783" y="0"/>
                                </a:lnTo>
                                <a:lnTo>
                                  <a:pt x="19783" y="0"/>
                                </a:lnTo>
                                <a:lnTo>
                                  <a:pt x="19783" y="4763"/>
                                </a:lnTo>
                                <a:lnTo>
                                  <a:pt x="19783" y="4763"/>
                                </a:lnTo>
                                <a:lnTo>
                                  <a:pt x="19783" y="4763"/>
                                </a:lnTo>
                                <a:lnTo>
                                  <a:pt x="20879" y="4763"/>
                                </a:lnTo>
                                <a:lnTo>
                                  <a:pt x="20879" y="0"/>
                                </a:lnTo>
                                <a:lnTo>
                                  <a:pt x="20879" y="0"/>
                                </a:lnTo>
                                <a:lnTo>
                                  <a:pt x="20879" y="0"/>
                                </a:lnTo>
                                <a:lnTo>
                                  <a:pt x="20879" y="0"/>
                                </a:lnTo>
                                <a:lnTo>
                                  <a:pt x="20879" y="0"/>
                                </a:lnTo>
                                <a:lnTo>
                                  <a:pt x="20879" y="0"/>
                                </a:lnTo>
                                <a:lnTo>
                                  <a:pt x="20879" y="4763"/>
                                </a:lnTo>
                                <a:lnTo>
                                  <a:pt x="20879" y="0"/>
                                </a:lnTo>
                                <a:lnTo>
                                  <a:pt x="20879" y="4763"/>
                                </a:lnTo>
                                <a:lnTo>
                                  <a:pt x="20879" y="4763"/>
                                </a:lnTo>
                                <a:lnTo>
                                  <a:pt x="20879" y="4763"/>
                                </a:lnTo>
                                <a:lnTo>
                                  <a:pt x="20879" y="4763"/>
                                </a:lnTo>
                                <a:lnTo>
                                  <a:pt x="20879" y="4763"/>
                                </a:lnTo>
                                <a:lnTo>
                                  <a:pt x="20879" y="4763"/>
                                </a:lnTo>
                                <a:lnTo>
                                  <a:pt x="20879" y="4763"/>
                                </a:lnTo>
                                <a:lnTo>
                                  <a:pt x="20879" y="4763"/>
                                </a:lnTo>
                                <a:lnTo>
                                  <a:pt x="20879" y="4763"/>
                                </a:lnTo>
                                <a:lnTo>
                                  <a:pt x="21984" y="4763"/>
                                </a:lnTo>
                                <a:lnTo>
                                  <a:pt x="21984" y="4763"/>
                                </a:lnTo>
                                <a:lnTo>
                                  <a:pt x="21984" y="0"/>
                                </a:lnTo>
                                <a:lnTo>
                                  <a:pt x="21984" y="0"/>
                                </a:lnTo>
                                <a:lnTo>
                                  <a:pt x="21984" y="0"/>
                                </a:lnTo>
                                <a:lnTo>
                                  <a:pt x="21984" y="4763"/>
                                </a:lnTo>
                                <a:lnTo>
                                  <a:pt x="21984" y="4763"/>
                                </a:lnTo>
                                <a:lnTo>
                                  <a:pt x="21984" y="4763"/>
                                </a:lnTo>
                                <a:lnTo>
                                  <a:pt x="21984" y="4763"/>
                                </a:lnTo>
                                <a:lnTo>
                                  <a:pt x="21984" y="4763"/>
                                </a:lnTo>
                                <a:lnTo>
                                  <a:pt x="21984" y="9525"/>
                                </a:lnTo>
                                <a:lnTo>
                                  <a:pt x="21984" y="9525"/>
                                </a:lnTo>
                                <a:lnTo>
                                  <a:pt x="21984" y="4763"/>
                                </a:lnTo>
                                <a:lnTo>
                                  <a:pt x="21984" y="4763"/>
                                </a:lnTo>
                                <a:lnTo>
                                  <a:pt x="21984" y="4763"/>
                                </a:lnTo>
                                <a:lnTo>
                                  <a:pt x="21984" y="4763"/>
                                </a:lnTo>
                                <a:lnTo>
                                  <a:pt x="21984" y="4763"/>
                                </a:lnTo>
                                <a:lnTo>
                                  <a:pt x="21984" y="4763"/>
                                </a:lnTo>
                                <a:lnTo>
                                  <a:pt x="21984" y="4763"/>
                                </a:lnTo>
                                <a:lnTo>
                                  <a:pt x="21984" y="4763"/>
                                </a:lnTo>
                                <a:lnTo>
                                  <a:pt x="23079" y="4763"/>
                                </a:lnTo>
                                <a:lnTo>
                                  <a:pt x="23079" y="4763"/>
                                </a:lnTo>
                                <a:lnTo>
                                  <a:pt x="23079" y="4763"/>
                                </a:lnTo>
                                <a:lnTo>
                                  <a:pt x="23079" y="4763"/>
                                </a:lnTo>
                                <a:lnTo>
                                  <a:pt x="23079" y="4763"/>
                                </a:lnTo>
                                <a:lnTo>
                                  <a:pt x="23079" y="4763"/>
                                </a:lnTo>
                                <a:lnTo>
                                  <a:pt x="23079" y="4763"/>
                                </a:lnTo>
                                <a:lnTo>
                                  <a:pt x="23079" y="4763"/>
                                </a:lnTo>
                                <a:lnTo>
                                  <a:pt x="23079" y="4763"/>
                                </a:lnTo>
                                <a:lnTo>
                                  <a:pt x="23079" y="4763"/>
                                </a:lnTo>
                                <a:lnTo>
                                  <a:pt x="23079" y="4763"/>
                                </a:lnTo>
                                <a:lnTo>
                                  <a:pt x="23079" y="4763"/>
                                </a:lnTo>
                                <a:lnTo>
                                  <a:pt x="23079" y="4763"/>
                                </a:lnTo>
                                <a:lnTo>
                                  <a:pt x="23079" y="4763"/>
                                </a:lnTo>
                                <a:lnTo>
                                  <a:pt x="23079" y="4763"/>
                                </a:lnTo>
                                <a:lnTo>
                                  <a:pt x="23079" y="4763"/>
                                </a:lnTo>
                                <a:lnTo>
                                  <a:pt x="23079" y="4763"/>
                                </a:lnTo>
                                <a:lnTo>
                                  <a:pt x="23079" y="4763"/>
                                </a:lnTo>
                                <a:lnTo>
                                  <a:pt x="24174" y="4763"/>
                                </a:lnTo>
                                <a:lnTo>
                                  <a:pt x="24174" y="4763"/>
                                </a:lnTo>
                                <a:lnTo>
                                  <a:pt x="24174" y="4763"/>
                                </a:lnTo>
                                <a:lnTo>
                                  <a:pt x="24174" y="4763"/>
                                </a:lnTo>
                                <a:lnTo>
                                  <a:pt x="24174" y="4763"/>
                                </a:lnTo>
                                <a:lnTo>
                                  <a:pt x="24174" y="4763"/>
                                </a:lnTo>
                                <a:lnTo>
                                  <a:pt x="24174" y="4763"/>
                                </a:lnTo>
                                <a:lnTo>
                                  <a:pt x="24174" y="0"/>
                                </a:lnTo>
                                <a:lnTo>
                                  <a:pt x="24174" y="0"/>
                                </a:lnTo>
                                <a:lnTo>
                                  <a:pt x="24174" y="4763"/>
                                </a:lnTo>
                                <a:lnTo>
                                  <a:pt x="24174" y="4763"/>
                                </a:lnTo>
                                <a:lnTo>
                                  <a:pt x="24174" y="4763"/>
                                </a:lnTo>
                                <a:lnTo>
                                  <a:pt x="24174" y="4763"/>
                                </a:lnTo>
                                <a:lnTo>
                                  <a:pt x="24174" y="0"/>
                                </a:lnTo>
                                <a:lnTo>
                                  <a:pt x="24174" y="0"/>
                                </a:lnTo>
                                <a:lnTo>
                                  <a:pt x="24174" y="0"/>
                                </a:lnTo>
                                <a:lnTo>
                                  <a:pt x="24174" y="0"/>
                                </a:lnTo>
                                <a:lnTo>
                                  <a:pt x="24174" y="4763"/>
                                </a:lnTo>
                                <a:lnTo>
                                  <a:pt x="25279" y="4763"/>
                                </a:lnTo>
                                <a:lnTo>
                                  <a:pt x="25279" y="4763"/>
                                </a:lnTo>
                                <a:lnTo>
                                  <a:pt x="25279" y="4763"/>
                                </a:lnTo>
                                <a:lnTo>
                                  <a:pt x="25279" y="4763"/>
                                </a:lnTo>
                                <a:lnTo>
                                  <a:pt x="25279" y="0"/>
                                </a:lnTo>
                                <a:lnTo>
                                  <a:pt x="25279" y="4763"/>
                                </a:lnTo>
                                <a:lnTo>
                                  <a:pt x="25279" y="4763"/>
                                </a:lnTo>
                                <a:lnTo>
                                  <a:pt x="25279" y="4763"/>
                                </a:lnTo>
                                <a:lnTo>
                                  <a:pt x="25279" y="4763"/>
                                </a:lnTo>
                                <a:lnTo>
                                  <a:pt x="25279" y="4763"/>
                                </a:lnTo>
                                <a:lnTo>
                                  <a:pt x="25279" y="4763"/>
                                </a:lnTo>
                                <a:lnTo>
                                  <a:pt x="25279" y="4763"/>
                                </a:lnTo>
                                <a:lnTo>
                                  <a:pt x="25279" y="0"/>
                                </a:lnTo>
                                <a:lnTo>
                                  <a:pt x="25279" y="0"/>
                                </a:lnTo>
                                <a:lnTo>
                                  <a:pt x="25279" y="0"/>
                                </a:lnTo>
                                <a:lnTo>
                                  <a:pt x="25279" y="0"/>
                                </a:lnTo>
                                <a:lnTo>
                                  <a:pt x="25279" y="4763"/>
                                </a:lnTo>
                                <a:lnTo>
                                  <a:pt x="25279" y="4763"/>
                                </a:lnTo>
                                <a:lnTo>
                                  <a:pt x="26375" y="4763"/>
                                </a:lnTo>
                                <a:lnTo>
                                  <a:pt x="26375" y="4763"/>
                                </a:lnTo>
                                <a:lnTo>
                                  <a:pt x="26375" y="4763"/>
                                </a:lnTo>
                                <a:lnTo>
                                  <a:pt x="26375" y="4763"/>
                                </a:lnTo>
                                <a:lnTo>
                                  <a:pt x="26375" y="4763"/>
                                </a:lnTo>
                                <a:lnTo>
                                  <a:pt x="26375" y="4763"/>
                                </a:lnTo>
                                <a:lnTo>
                                  <a:pt x="26375" y="4763"/>
                                </a:lnTo>
                                <a:lnTo>
                                  <a:pt x="26375" y="4763"/>
                                </a:lnTo>
                                <a:lnTo>
                                  <a:pt x="26375" y="4763"/>
                                </a:lnTo>
                                <a:lnTo>
                                  <a:pt x="26375" y="4763"/>
                                </a:lnTo>
                                <a:lnTo>
                                  <a:pt x="26375" y="4763"/>
                                </a:lnTo>
                                <a:lnTo>
                                  <a:pt x="26375" y="4763"/>
                                </a:lnTo>
                                <a:lnTo>
                                  <a:pt x="26375" y="4763"/>
                                </a:lnTo>
                                <a:lnTo>
                                  <a:pt x="26375" y="4763"/>
                                </a:lnTo>
                                <a:lnTo>
                                  <a:pt x="26375" y="4763"/>
                                </a:lnTo>
                                <a:lnTo>
                                  <a:pt x="26375" y="4763"/>
                                </a:lnTo>
                                <a:lnTo>
                                  <a:pt x="26375" y="4763"/>
                                </a:lnTo>
                                <a:lnTo>
                                  <a:pt x="26375" y="4763"/>
                                </a:lnTo>
                                <a:lnTo>
                                  <a:pt x="26375" y="4763"/>
                                </a:lnTo>
                                <a:lnTo>
                                  <a:pt x="26375" y="4763"/>
                                </a:lnTo>
                                <a:lnTo>
                                  <a:pt x="27480" y="4763"/>
                                </a:lnTo>
                                <a:lnTo>
                                  <a:pt x="27480" y="4763"/>
                                </a:lnTo>
                                <a:lnTo>
                                  <a:pt x="27480" y="4763"/>
                                </a:lnTo>
                                <a:lnTo>
                                  <a:pt x="27480" y="4763"/>
                                </a:lnTo>
                                <a:lnTo>
                                  <a:pt x="27480" y="4763"/>
                                </a:lnTo>
                                <a:lnTo>
                                  <a:pt x="27480" y="0"/>
                                </a:lnTo>
                                <a:lnTo>
                                  <a:pt x="27480" y="4763"/>
                                </a:lnTo>
                                <a:lnTo>
                                  <a:pt x="27480" y="4763"/>
                                </a:lnTo>
                                <a:lnTo>
                                  <a:pt x="27480" y="4763"/>
                                </a:lnTo>
                                <a:lnTo>
                                  <a:pt x="27480" y="4763"/>
                                </a:lnTo>
                                <a:lnTo>
                                  <a:pt x="27480" y="4763"/>
                                </a:lnTo>
                                <a:lnTo>
                                  <a:pt x="27480" y="4763"/>
                                </a:lnTo>
                                <a:lnTo>
                                  <a:pt x="27480" y="4763"/>
                                </a:lnTo>
                                <a:lnTo>
                                  <a:pt x="27480" y="4763"/>
                                </a:lnTo>
                                <a:lnTo>
                                  <a:pt x="27480" y="4763"/>
                                </a:lnTo>
                                <a:lnTo>
                                  <a:pt x="27480" y="4763"/>
                                </a:lnTo>
                                <a:lnTo>
                                  <a:pt x="27480" y="4763"/>
                                </a:lnTo>
                                <a:lnTo>
                                  <a:pt x="27480" y="4763"/>
                                </a:lnTo>
                                <a:lnTo>
                                  <a:pt x="28575" y="4763"/>
                                </a:lnTo>
                                <a:lnTo>
                                  <a:pt x="28575" y="4763"/>
                                </a:lnTo>
                                <a:lnTo>
                                  <a:pt x="28575" y="4763"/>
                                </a:lnTo>
                                <a:lnTo>
                                  <a:pt x="28575" y="0"/>
                                </a:lnTo>
                                <a:lnTo>
                                  <a:pt x="28575" y="0"/>
                                </a:lnTo>
                                <a:lnTo>
                                  <a:pt x="28575" y="4763"/>
                                </a:lnTo>
                                <a:lnTo>
                                  <a:pt x="28575" y="4763"/>
                                </a:lnTo>
                                <a:lnTo>
                                  <a:pt x="28575" y="4763"/>
                                </a:lnTo>
                                <a:lnTo>
                                  <a:pt x="28575" y="4763"/>
                                </a:lnTo>
                                <a:lnTo>
                                  <a:pt x="28575" y="4763"/>
                                </a:lnTo>
                                <a:lnTo>
                                  <a:pt x="28575" y="0"/>
                                </a:lnTo>
                                <a:lnTo>
                                  <a:pt x="28575" y="0"/>
                                </a:lnTo>
                                <a:lnTo>
                                  <a:pt x="28575" y="0"/>
                                </a:lnTo>
                                <a:lnTo>
                                  <a:pt x="28575" y="4763"/>
                                </a:lnTo>
                                <a:lnTo>
                                  <a:pt x="28575" y="4763"/>
                                </a:lnTo>
                                <a:lnTo>
                                  <a:pt x="28575" y="4763"/>
                                </a:lnTo>
                                <a:lnTo>
                                  <a:pt x="28575" y="4763"/>
                                </a:lnTo>
                                <a:lnTo>
                                  <a:pt x="28575" y="476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6" name="Freeform: Shape 86"/>
                        <wps:cNvSpPr/>
                        <wps:spPr>
                          <a:xfrm>
                            <a:off x="1700212" y="2900362"/>
                            <a:ext cx="28575" cy="9525"/>
                          </a:xfrm>
                          <a:custGeom>
                            <a:avLst/>
                            <a:gdLst>
                              <a:gd name="connsiteX0" fmla="*/ 0 w 28575"/>
                              <a:gd name="connsiteY0" fmla="*/ 4763 h 9525"/>
                              <a:gd name="connsiteX1" fmla="*/ 1057 w 28575"/>
                              <a:gd name="connsiteY1" fmla="*/ 4763 h 9525"/>
                              <a:gd name="connsiteX2" fmla="*/ 1057 w 28575"/>
                              <a:gd name="connsiteY2" fmla="*/ 4763 h 9525"/>
                              <a:gd name="connsiteX3" fmla="*/ 1057 w 28575"/>
                              <a:gd name="connsiteY3" fmla="*/ 0 h 9525"/>
                              <a:gd name="connsiteX4" fmla="*/ 1057 w 28575"/>
                              <a:gd name="connsiteY4" fmla="*/ 0 h 9525"/>
                              <a:gd name="connsiteX5" fmla="*/ 1057 w 28575"/>
                              <a:gd name="connsiteY5" fmla="*/ 0 h 9525"/>
                              <a:gd name="connsiteX6" fmla="*/ 1057 w 28575"/>
                              <a:gd name="connsiteY6" fmla="*/ 0 h 9525"/>
                              <a:gd name="connsiteX7" fmla="*/ 1057 w 28575"/>
                              <a:gd name="connsiteY7" fmla="*/ 4763 h 9525"/>
                              <a:gd name="connsiteX8" fmla="*/ 1057 w 28575"/>
                              <a:gd name="connsiteY8" fmla="*/ 4763 h 9525"/>
                              <a:gd name="connsiteX9" fmla="*/ 1057 w 28575"/>
                              <a:gd name="connsiteY9" fmla="*/ 4763 h 9525"/>
                              <a:gd name="connsiteX10" fmla="*/ 1057 w 28575"/>
                              <a:gd name="connsiteY10" fmla="*/ 4763 h 9525"/>
                              <a:gd name="connsiteX11" fmla="*/ 1057 w 28575"/>
                              <a:gd name="connsiteY11" fmla="*/ 4763 h 9525"/>
                              <a:gd name="connsiteX12" fmla="*/ 1057 w 28575"/>
                              <a:gd name="connsiteY12" fmla="*/ 4763 h 9525"/>
                              <a:gd name="connsiteX13" fmla="*/ 1057 w 28575"/>
                              <a:gd name="connsiteY13" fmla="*/ 4763 h 9525"/>
                              <a:gd name="connsiteX14" fmla="*/ 1057 w 28575"/>
                              <a:gd name="connsiteY14" fmla="*/ 4763 h 9525"/>
                              <a:gd name="connsiteX15" fmla="*/ 1057 w 28575"/>
                              <a:gd name="connsiteY15" fmla="*/ 4763 h 9525"/>
                              <a:gd name="connsiteX16" fmla="*/ 1057 w 28575"/>
                              <a:gd name="connsiteY16" fmla="*/ 4763 h 9525"/>
                              <a:gd name="connsiteX17" fmla="*/ 1057 w 28575"/>
                              <a:gd name="connsiteY17" fmla="*/ 4763 h 9525"/>
                              <a:gd name="connsiteX18" fmla="*/ 1057 w 28575"/>
                              <a:gd name="connsiteY18" fmla="*/ 0 h 9525"/>
                              <a:gd name="connsiteX19" fmla="*/ 1057 w 28575"/>
                              <a:gd name="connsiteY19" fmla="*/ 4763 h 9525"/>
                              <a:gd name="connsiteX20" fmla="*/ 1057 w 28575"/>
                              <a:gd name="connsiteY20" fmla="*/ 4763 h 9525"/>
                              <a:gd name="connsiteX21" fmla="*/ 1057 w 28575"/>
                              <a:gd name="connsiteY21" fmla="*/ 4763 h 9525"/>
                              <a:gd name="connsiteX22" fmla="*/ 1057 w 28575"/>
                              <a:gd name="connsiteY22" fmla="*/ 4763 h 9525"/>
                              <a:gd name="connsiteX23" fmla="*/ 1057 w 28575"/>
                              <a:gd name="connsiteY23" fmla="*/ 4763 h 9525"/>
                              <a:gd name="connsiteX24" fmla="*/ 1057 w 28575"/>
                              <a:gd name="connsiteY24" fmla="*/ 4763 h 9525"/>
                              <a:gd name="connsiteX25" fmla="*/ 2115 w 28575"/>
                              <a:gd name="connsiteY25" fmla="*/ 4763 h 9525"/>
                              <a:gd name="connsiteX26" fmla="*/ 2115 w 28575"/>
                              <a:gd name="connsiteY26" fmla="*/ 4763 h 9525"/>
                              <a:gd name="connsiteX27" fmla="*/ 2115 w 28575"/>
                              <a:gd name="connsiteY27" fmla="*/ 4763 h 9525"/>
                              <a:gd name="connsiteX28" fmla="*/ 2115 w 28575"/>
                              <a:gd name="connsiteY28" fmla="*/ 4763 h 9525"/>
                              <a:gd name="connsiteX29" fmla="*/ 2115 w 28575"/>
                              <a:gd name="connsiteY29" fmla="*/ 4763 h 9525"/>
                              <a:gd name="connsiteX30" fmla="*/ 2115 w 28575"/>
                              <a:gd name="connsiteY30" fmla="*/ 4763 h 9525"/>
                              <a:gd name="connsiteX31" fmla="*/ 2115 w 28575"/>
                              <a:gd name="connsiteY31" fmla="*/ 4763 h 9525"/>
                              <a:gd name="connsiteX32" fmla="*/ 2115 w 28575"/>
                              <a:gd name="connsiteY32" fmla="*/ 4763 h 9525"/>
                              <a:gd name="connsiteX33" fmla="*/ 2115 w 28575"/>
                              <a:gd name="connsiteY33" fmla="*/ 9525 h 9525"/>
                              <a:gd name="connsiteX34" fmla="*/ 2115 w 28575"/>
                              <a:gd name="connsiteY34" fmla="*/ 4763 h 9525"/>
                              <a:gd name="connsiteX35" fmla="*/ 2115 w 28575"/>
                              <a:gd name="connsiteY35" fmla="*/ 4763 h 9525"/>
                              <a:gd name="connsiteX36" fmla="*/ 2115 w 28575"/>
                              <a:gd name="connsiteY36" fmla="*/ 4763 h 9525"/>
                              <a:gd name="connsiteX37" fmla="*/ 2115 w 28575"/>
                              <a:gd name="connsiteY37" fmla="*/ 0 h 9525"/>
                              <a:gd name="connsiteX38" fmla="*/ 2115 w 28575"/>
                              <a:gd name="connsiteY38" fmla="*/ 0 h 9525"/>
                              <a:gd name="connsiteX39" fmla="*/ 2115 w 28575"/>
                              <a:gd name="connsiteY39" fmla="*/ 4763 h 9525"/>
                              <a:gd name="connsiteX40" fmla="*/ 2115 w 28575"/>
                              <a:gd name="connsiteY40" fmla="*/ 4763 h 9525"/>
                              <a:gd name="connsiteX41" fmla="*/ 2115 w 28575"/>
                              <a:gd name="connsiteY41" fmla="*/ 4763 h 9525"/>
                              <a:gd name="connsiteX42" fmla="*/ 2115 w 28575"/>
                              <a:gd name="connsiteY42" fmla="*/ 4763 h 9525"/>
                              <a:gd name="connsiteX43" fmla="*/ 2115 w 28575"/>
                              <a:gd name="connsiteY43" fmla="*/ 4763 h 9525"/>
                              <a:gd name="connsiteX44" fmla="*/ 2115 w 28575"/>
                              <a:gd name="connsiteY44" fmla="*/ 4763 h 9525"/>
                              <a:gd name="connsiteX45" fmla="*/ 3172 w 28575"/>
                              <a:gd name="connsiteY45" fmla="*/ 0 h 9525"/>
                              <a:gd name="connsiteX46" fmla="*/ 3172 w 28575"/>
                              <a:gd name="connsiteY46" fmla="*/ 4763 h 9525"/>
                              <a:gd name="connsiteX47" fmla="*/ 3172 w 28575"/>
                              <a:gd name="connsiteY47" fmla="*/ 4763 h 9525"/>
                              <a:gd name="connsiteX48" fmla="*/ 3172 w 28575"/>
                              <a:gd name="connsiteY48" fmla="*/ 0 h 9525"/>
                              <a:gd name="connsiteX49" fmla="*/ 3172 w 28575"/>
                              <a:gd name="connsiteY49" fmla="*/ 0 h 9525"/>
                              <a:gd name="connsiteX50" fmla="*/ 3172 w 28575"/>
                              <a:gd name="connsiteY50" fmla="*/ 0 h 9525"/>
                              <a:gd name="connsiteX51" fmla="*/ 3172 w 28575"/>
                              <a:gd name="connsiteY51" fmla="*/ 0 h 9525"/>
                              <a:gd name="connsiteX52" fmla="*/ 3172 w 28575"/>
                              <a:gd name="connsiteY52" fmla="*/ 4763 h 9525"/>
                              <a:gd name="connsiteX53" fmla="*/ 3172 w 28575"/>
                              <a:gd name="connsiteY53" fmla="*/ 4763 h 9525"/>
                              <a:gd name="connsiteX54" fmla="*/ 3172 w 28575"/>
                              <a:gd name="connsiteY54" fmla="*/ 4763 h 9525"/>
                              <a:gd name="connsiteX55" fmla="*/ 3172 w 28575"/>
                              <a:gd name="connsiteY55" fmla="*/ 4763 h 9525"/>
                              <a:gd name="connsiteX56" fmla="*/ 3172 w 28575"/>
                              <a:gd name="connsiteY56" fmla="*/ 4763 h 9525"/>
                              <a:gd name="connsiteX57" fmla="*/ 3172 w 28575"/>
                              <a:gd name="connsiteY57" fmla="*/ 4763 h 9525"/>
                              <a:gd name="connsiteX58" fmla="*/ 3172 w 28575"/>
                              <a:gd name="connsiteY58" fmla="*/ 4763 h 9525"/>
                              <a:gd name="connsiteX59" fmla="*/ 3172 w 28575"/>
                              <a:gd name="connsiteY59" fmla="*/ 4763 h 9525"/>
                              <a:gd name="connsiteX60" fmla="*/ 3172 w 28575"/>
                              <a:gd name="connsiteY60" fmla="*/ 4763 h 9525"/>
                              <a:gd name="connsiteX61" fmla="*/ 3172 w 28575"/>
                              <a:gd name="connsiteY61" fmla="*/ 4763 h 9525"/>
                              <a:gd name="connsiteX62" fmla="*/ 3172 w 28575"/>
                              <a:gd name="connsiteY62" fmla="*/ 4763 h 9525"/>
                              <a:gd name="connsiteX63" fmla="*/ 4229 w 28575"/>
                              <a:gd name="connsiteY63" fmla="*/ 4763 h 9525"/>
                              <a:gd name="connsiteX64" fmla="*/ 4229 w 28575"/>
                              <a:gd name="connsiteY64" fmla="*/ 4763 h 9525"/>
                              <a:gd name="connsiteX65" fmla="*/ 4229 w 28575"/>
                              <a:gd name="connsiteY65" fmla="*/ 4763 h 9525"/>
                              <a:gd name="connsiteX66" fmla="*/ 4229 w 28575"/>
                              <a:gd name="connsiteY66" fmla="*/ 0 h 9525"/>
                              <a:gd name="connsiteX67" fmla="*/ 4229 w 28575"/>
                              <a:gd name="connsiteY67" fmla="*/ 4763 h 9525"/>
                              <a:gd name="connsiteX68" fmla="*/ 4229 w 28575"/>
                              <a:gd name="connsiteY68" fmla="*/ 4763 h 9525"/>
                              <a:gd name="connsiteX69" fmla="*/ 4229 w 28575"/>
                              <a:gd name="connsiteY69" fmla="*/ 4763 h 9525"/>
                              <a:gd name="connsiteX70" fmla="*/ 4229 w 28575"/>
                              <a:gd name="connsiteY70" fmla="*/ 4763 h 9525"/>
                              <a:gd name="connsiteX71" fmla="*/ 4229 w 28575"/>
                              <a:gd name="connsiteY71" fmla="*/ 4763 h 9525"/>
                              <a:gd name="connsiteX72" fmla="*/ 4229 w 28575"/>
                              <a:gd name="connsiteY72" fmla="*/ 4763 h 9525"/>
                              <a:gd name="connsiteX73" fmla="*/ 4229 w 28575"/>
                              <a:gd name="connsiteY73" fmla="*/ 4763 h 9525"/>
                              <a:gd name="connsiteX74" fmla="*/ 4229 w 28575"/>
                              <a:gd name="connsiteY74" fmla="*/ 4763 h 9525"/>
                              <a:gd name="connsiteX75" fmla="*/ 4229 w 28575"/>
                              <a:gd name="connsiteY75" fmla="*/ 4763 h 9525"/>
                              <a:gd name="connsiteX76" fmla="*/ 4229 w 28575"/>
                              <a:gd name="connsiteY76" fmla="*/ 4763 h 9525"/>
                              <a:gd name="connsiteX77" fmla="*/ 4229 w 28575"/>
                              <a:gd name="connsiteY77" fmla="*/ 4763 h 9525"/>
                              <a:gd name="connsiteX78" fmla="*/ 4229 w 28575"/>
                              <a:gd name="connsiteY78" fmla="*/ 4763 h 9525"/>
                              <a:gd name="connsiteX79" fmla="*/ 4229 w 28575"/>
                              <a:gd name="connsiteY79" fmla="*/ 4763 h 9525"/>
                              <a:gd name="connsiteX80" fmla="*/ 4229 w 28575"/>
                              <a:gd name="connsiteY80" fmla="*/ 4763 h 9525"/>
                              <a:gd name="connsiteX81" fmla="*/ 5296 w 28575"/>
                              <a:gd name="connsiteY81" fmla="*/ 4763 h 9525"/>
                              <a:gd name="connsiteX82" fmla="*/ 5296 w 28575"/>
                              <a:gd name="connsiteY82" fmla="*/ 4763 h 9525"/>
                              <a:gd name="connsiteX83" fmla="*/ 5296 w 28575"/>
                              <a:gd name="connsiteY83" fmla="*/ 4763 h 9525"/>
                              <a:gd name="connsiteX84" fmla="*/ 5296 w 28575"/>
                              <a:gd name="connsiteY84" fmla="*/ 4763 h 9525"/>
                              <a:gd name="connsiteX85" fmla="*/ 5296 w 28575"/>
                              <a:gd name="connsiteY85" fmla="*/ 4763 h 9525"/>
                              <a:gd name="connsiteX86" fmla="*/ 5296 w 28575"/>
                              <a:gd name="connsiteY86" fmla="*/ 4763 h 9525"/>
                              <a:gd name="connsiteX87" fmla="*/ 5296 w 28575"/>
                              <a:gd name="connsiteY87" fmla="*/ 4763 h 9525"/>
                              <a:gd name="connsiteX88" fmla="*/ 5296 w 28575"/>
                              <a:gd name="connsiteY88" fmla="*/ 0 h 9525"/>
                              <a:gd name="connsiteX89" fmla="*/ 5296 w 28575"/>
                              <a:gd name="connsiteY89" fmla="*/ 0 h 9525"/>
                              <a:gd name="connsiteX90" fmla="*/ 5296 w 28575"/>
                              <a:gd name="connsiteY90" fmla="*/ 0 h 9525"/>
                              <a:gd name="connsiteX91" fmla="*/ 5296 w 28575"/>
                              <a:gd name="connsiteY91" fmla="*/ 0 h 9525"/>
                              <a:gd name="connsiteX92" fmla="*/ 5296 w 28575"/>
                              <a:gd name="connsiteY92" fmla="*/ 4763 h 9525"/>
                              <a:gd name="connsiteX93" fmla="*/ 5296 w 28575"/>
                              <a:gd name="connsiteY93" fmla="*/ 4763 h 9525"/>
                              <a:gd name="connsiteX94" fmla="*/ 5296 w 28575"/>
                              <a:gd name="connsiteY94" fmla="*/ 4763 h 9525"/>
                              <a:gd name="connsiteX95" fmla="*/ 5296 w 28575"/>
                              <a:gd name="connsiteY95" fmla="*/ 4763 h 9525"/>
                              <a:gd name="connsiteX96" fmla="*/ 5296 w 28575"/>
                              <a:gd name="connsiteY96" fmla="*/ 4763 h 9525"/>
                              <a:gd name="connsiteX97" fmla="*/ 5296 w 28575"/>
                              <a:gd name="connsiteY97" fmla="*/ 4763 h 9525"/>
                              <a:gd name="connsiteX98" fmla="*/ 5296 w 28575"/>
                              <a:gd name="connsiteY98" fmla="*/ 4763 h 9525"/>
                              <a:gd name="connsiteX99" fmla="*/ 6353 w 28575"/>
                              <a:gd name="connsiteY99" fmla="*/ 4763 h 9525"/>
                              <a:gd name="connsiteX100" fmla="*/ 6353 w 28575"/>
                              <a:gd name="connsiteY100" fmla="*/ 4763 h 9525"/>
                              <a:gd name="connsiteX101" fmla="*/ 6353 w 28575"/>
                              <a:gd name="connsiteY101" fmla="*/ 4763 h 9525"/>
                              <a:gd name="connsiteX102" fmla="*/ 6353 w 28575"/>
                              <a:gd name="connsiteY102" fmla="*/ 4763 h 9525"/>
                              <a:gd name="connsiteX103" fmla="*/ 6353 w 28575"/>
                              <a:gd name="connsiteY103" fmla="*/ 4763 h 9525"/>
                              <a:gd name="connsiteX104" fmla="*/ 6353 w 28575"/>
                              <a:gd name="connsiteY104" fmla="*/ 4763 h 9525"/>
                              <a:gd name="connsiteX105" fmla="*/ 6353 w 28575"/>
                              <a:gd name="connsiteY105" fmla="*/ 4763 h 9525"/>
                              <a:gd name="connsiteX106" fmla="*/ 6353 w 28575"/>
                              <a:gd name="connsiteY106" fmla="*/ 4763 h 9525"/>
                              <a:gd name="connsiteX107" fmla="*/ 6353 w 28575"/>
                              <a:gd name="connsiteY107" fmla="*/ 0 h 9525"/>
                              <a:gd name="connsiteX108" fmla="*/ 6353 w 28575"/>
                              <a:gd name="connsiteY108" fmla="*/ 4763 h 9525"/>
                              <a:gd name="connsiteX109" fmla="*/ 6353 w 28575"/>
                              <a:gd name="connsiteY109" fmla="*/ 4763 h 9525"/>
                              <a:gd name="connsiteX110" fmla="*/ 6353 w 28575"/>
                              <a:gd name="connsiteY110" fmla="*/ 4763 h 9525"/>
                              <a:gd name="connsiteX111" fmla="*/ 6353 w 28575"/>
                              <a:gd name="connsiteY111" fmla="*/ 4763 h 9525"/>
                              <a:gd name="connsiteX112" fmla="*/ 6353 w 28575"/>
                              <a:gd name="connsiteY112" fmla="*/ 4763 h 9525"/>
                              <a:gd name="connsiteX113" fmla="*/ 6353 w 28575"/>
                              <a:gd name="connsiteY113" fmla="*/ 4763 h 9525"/>
                              <a:gd name="connsiteX114" fmla="*/ 6353 w 28575"/>
                              <a:gd name="connsiteY114" fmla="*/ 9525 h 9525"/>
                              <a:gd name="connsiteX115" fmla="*/ 6353 w 28575"/>
                              <a:gd name="connsiteY115" fmla="*/ 4763 h 9525"/>
                              <a:gd name="connsiteX116" fmla="*/ 6353 w 28575"/>
                              <a:gd name="connsiteY116" fmla="*/ 4763 h 9525"/>
                              <a:gd name="connsiteX117" fmla="*/ 6353 w 28575"/>
                              <a:gd name="connsiteY117" fmla="*/ 4763 h 9525"/>
                              <a:gd name="connsiteX118" fmla="*/ 6353 w 28575"/>
                              <a:gd name="connsiteY118" fmla="*/ 4763 h 9525"/>
                              <a:gd name="connsiteX119" fmla="*/ 7410 w 28575"/>
                              <a:gd name="connsiteY119" fmla="*/ 4763 h 9525"/>
                              <a:gd name="connsiteX120" fmla="*/ 7410 w 28575"/>
                              <a:gd name="connsiteY120" fmla="*/ 4763 h 9525"/>
                              <a:gd name="connsiteX121" fmla="*/ 7410 w 28575"/>
                              <a:gd name="connsiteY121" fmla="*/ 4763 h 9525"/>
                              <a:gd name="connsiteX122" fmla="*/ 7410 w 28575"/>
                              <a:gd name="connsiteY122" fmla="*/ 4763 h 9525"/>
                              <a:gd name="connsiteX123" fmla="*/ 7410 w 28575"/>
                              <a:gd name="connsiteY123" fmla="*/ 4763 h 9525"/>
                              <a:gd name="connsiteX124" fmla="*/ 7410 w 28575"/>
                              <a:gd name="connsiteY124" fmla="*/ 4763 h 9525"/>
                              <a:gd name="connsiteX125" fmla="*/ 7410 w 28575"/>
                              <a:gd name="connsiteY125" fmla="*/ 4763 h 9525"/>
                              <a:gd name="connsiteX126" fmla="*/ 7410 w 28575"/>
                              <a:gd name="connsiteY126" fmla="*/ 4763 h 9525"/>
                              <a:gd name="connsiteX127" fmla="*/ 7410 w 28575"/>
                              <a:gd name="connsiteY127" fmla="*/ 4763 h 9525"/>
                              <a:gd name="connsiteX128" fmla="*/ 7410 w 28575"/>
                              <a:gd name="connsiteY128" fmla="*/ 0 h 9525"/>
                              <a:gd name="connsiteX129" fmla="*/ 7410 w 28575"/>
                              <a:gd name="connsiteY129" fmla="*/ 0 h 9525"/>
                              <a:gd name="connsiteX130" fmla="*/ 7410 w 28575"/>
                              <a:gd name="connsiteY130" fmla="*/ 4763 h 9525"/>
                              <a:gd name="connsiteX131" fmla="*/ 7410 w 28575"/>
                              <a:gd name="connsiteY131" fmla="*/ 4763 h 9525"/>
                              <a:gd name="connsiteX132" fmla="*/ 7410 w 28575"/>
                              <a:gd name="connsiteY132" fmla="*/ 4763 h 9525"/>
                              <a:gd name="connsiteX133" fmla="*/ 7410 w 28575"/>
                              <a:gd name="connsiteY133" fmla="*/ 4763 h 9525"/>
                              <a:gd name="connsiteX134" fmla="*/ 7410 w 28575"/>
                              <a:gd name="connsiteY134" fmla="*/ 4763 h 9525"/>
                              <a:gd name="connsiteX135" fmla="*/ 7410 w 28575"/>
                              <a:gd name="connsiteY135" fmla="*/ 4763 h 9525"/>
                              <a:gd name="connsiteX136" fmla="*/ 7410 w 28575"/>
                              <a:gd name="connsiteY136" fmla="*/ 4763 h 9525"/>
                              <a:gd name="connsiteX137" fmla="*/ 8468 w 28575"/>
                              <a:gd name="connsiteY137" fmla="*/ 4763 h 9525"/>
                              <a:gd name="connsiteX138" fmla="*/ 8468 w 28575"/>
                              <a:gd name="connsiteY138" fmla="*/ 4763 h 9525"/>
                              <a:gd name="connsiteX139" fmla="*/ 8468 w 28575"/>
                              <a:gd name="connsiteY139" fmla="*/ 4763 h 9525"/>
                              <a:gd name="connsiteX140" fmla="*/ 8468 w 28575"/>
                              <a:gd name="connsiteY140" fmla="*/ 4763 h 9525"/>
                              <a:gd name="connsiteX141" fmla="*/ 8468 w 28575"/>
                              <a:gd name="connsiteY141" fmla="*/ 0 h 9525"/>
                              <a:gd name="connsiteX142" fmla="*/ 8468 w 28575"/>
                              <a:gd name="connsiteY142" fmla="*/ 0 h 9525"/>
                              <a:gd name="connsiteX143" fmla="*/ 8468 w 28575"/>
                              <a:gd name="connsiteY143" fmla="*/ 4763 h 9525"/>
                              <a:gd name="connsiteX144" fmla="*/ 8468 w 28575"/>
                              <a:gd name="connsiteY144" fmla="*/ 0 h 9525"/>
                              <a:gd name="connsiteX145" fmla="*/ 8468 w 28575"/>
                              <a:gd name="connsiteY145" fmla="*/ 4763 h 9525"/>
                              <a:gd name="connsiteX146" fmla="*/ 8468 w 28575"/>
                              <a:gd name="connsiteY146" fmla="*/ 4763 h 9525"/>
                              <a:gd name="connsiteX147" fmla="*/ 8468 w 28575"/>
                              <a:gd name="connsiteY147" fmla="*/ 4763 h 9525"/>
                              <a:gd name="connsiteX148" fmla="*/ 8468 w 28575"/>
                              <a:gd name="connsiteY148" fmla="*/ 4763 h 9525"/>
                              <a:gd name="connsiteX149" fmla="*/ 8468 w 28575"/>
                              <a:gd name="connsiteY149" fmla="*/ 4763 h 9525"/>
                              <a:gd name="connsiteX150" fmla="*/ 8468 w 28575"/>
                              <a:gd name="connsiteY150" fmla="*/ 0 h 9525"/>
                              <a:gd name="connsiteX151" fmla="*/ 8468 w 28575"/>
                              <a:gd name="connsiteY151" fmla="*/ 0 h 9525"/>
                              <a:gd name="connsiteX152" fmla="*/ 8468 w 28575"/>
                              <a:gd name="connsiteY152" fmla="*/ 4763 h 9525"/>
                              <a:gd name="connsiteX153" fmla="*/ 8468 w 28575"/>
                              <a:gd name="connsiteY153" fmla="*/ 4763 h 9525"/>
                              <a:gd name="connsiteX154" fmla="*/ 8468 w 28575"/>
                              <a:gd name="connsiteY154" fmla="*/ 4763 h 9525"/>
                              <a:gd name="connsiteX155" fmla="*/ 9525 w 28575"/>
                              <a:gd name="connsiteY155" fmla="*/ 4763 h 9525"/>
                              <a:gd name="connsiteX156" fmla="*/ 9525 w 28575"/>
                              <a:gd name="connsiteY156" fmla="*/ 4763 h 9525"/>
                              <a:gd name="connsiteX157" fmla="*/ 9525 w 28575"/>
                              <a:gd name="connsiteY157" fmla="*/ 4763 h 9525"/>
                              <a:gd name="connsiteX158" fmla="*/ 9525 w 28575"/>
                              <a:gd name="connsiteY158" fmla="*/ 4763 h 9525"/>
                              <a:gd name="connsiteX159" fmla="*/ 9525 w 28575"/>
                              <a:gd name="connsiteY159" fmla="*/ 4763 h 9525"/>
                              <a:gd name="connsiteX160" fmla="*/ 9525 w 28575"/>
                              <a:gd name="connsiteY160" fmla="*/ 4763 h 9525"/>
                              <a:gd name="connsiteX161" fmla="*/ 9525 w 28575"/>
                              <a:gd name="connsiteY161" fmla="*/ 4763 h 9525"/>
                              <a:gd name="connsiteX162" fmla="*/ 9525 w 28575"/>
                              <a:gd name="connsiteY162" fmla="*/ 4763 h 9525"/>
                              <a:gd name="connsiteX163" fmla="*/ 9525 w 28575"/>
                              <a:gd name="connsiteY163" fmla="*/ 4763 h 9525"/>
                              <a:gd name="connsiteX164" fmla="*/ 9525 w 28575"/>
                              <a:gd name="connsiteY164" fmla="*/ 4763 h 9525"/>
                              <a:gd name="connsiteX165" fmla="*/ 9525 w 28575"/>
                              <a:gd name="connsiteY165" fmla="*/ 4763 h 9525"/>
                              <a:gd name="connsiteX166" fmla="*/ 9525 w 28575"/>
                              <a:gd name="connsiteY166" fmla="*/ 0 h 9525"/>
                              <a:gd name="connsiteX167" fmla="*/ 9525 w 28575"/>
                              <a:gd name="connsiteY167" fmla="*/ 4763 h 9525"/>
                              <a:gd name="connsiteX168" fmla="*/ 9525 w 28575"/>
                              <a:gd name="connsiteY168" fmla="*/ 4763 h 9525"/>
                              <a:gd name="connsiteX169" fmla="*/ 9525 w 28575"/>
                              <a:gd name="connsiteY169" fmla="*/ 4763 h 9525"/>
                              <a:gd name="connsiteX170" fmla="*/ 9525 w 28575"/>
                              <a:gd name="connsiteY170" fmla="*/ 4763 h 9525"/>
                              <a:gd name="connsiteX171" fmla="*/ 9525 w 28575"/>
                              <a:gd name="connsiteY171" fmla="*/ 4763 h 9525"/>
                              <a:gd name="connsiteX172" fmla="*/ 9525 w 28575"/>
                              <a:gd name="connsiteY172" fmla="*/ 0 h 9525"/>
                              <a:gd name="connsiteX173" fmla="*/ 9525 w 28575"/>
                              <a:gd name="connsiteY173" fmla="*/ 0 h 9525"/>
                              <a:gd name="connsiteX174" fmla="*/ 9525 w 28575"/>
                              <a:gd name="connsiteY174" fmla="*/ 0 h 9525"/>
                              <a:gd name="connsiteX175" fmla="*/ 10582 w 28575"/>
                              <a:gd name="connsiteY175" fmla="*/ 0 h 9525"/>
                              <a:gd name="connsiteX176" fmla="*/ 10582 w 28575"/>
                              <a:gd name="connsiteY176" fmla="*/ 4763 h 9525"/>
                              <a:gd name="connsiteX177" fmla="*/ 10582 w 28575"/>
                              <a:gd name="connsiteY177" fmla="*/ 4763 h 9525"/>
                              <a:gd name="connsiteX178" fmla="*/ 10582 w 28575"/>
                              <a:gd name="connsiteY178" fmla="*/ 4763 h 9525"/>
                              <a:gd name="connsiteX179" fmla="*/ 10582 w 28575"/>
                              <a:gd name="connsiteY179" fmla="*/ 4763 h 9525"/>
                              <a:gd name="connsiteX180" fmla="*/ 10582 w 28575"/>
                              <a:gd name="connsiteY180" fmla="*/ 0 h 9525"/>
                              <a:gd name="connsiteX181" fmla="*/ 10582 w 28575"/>
                              <a:gd name="connsiteY181" fmla="*/ 0 h 9525"/>
                              <a:gd name="connsiteX182" fmla="*/ 10582 w 28575"/>
                              <a:gd name="connsiteY182" fmla="*/ 4763 h 9525"/>
                              <a:gd name="connsiteX183" fmla="*/ 10582 w 28575"/>
                              <a:gd name="connsiteY183" fmla="*/ 4763 h 9525"/>
                              <a:gd name="connsiteX184" fmla="*/ 10582 w 28575"/>
                              <a:gd name="connsiteY184" fmla="*/ 4763 h 9525"/>
                              <a:gd name="connsiteX185" fmla="*/ 10582 w 28575"/>
                              <a:gd name="connsiteY185" fmla="*/ 4763 h 9525"/>
                              <a:gd name="connsiteX186" fmla="*/ 10582 w 28575"/>
                              <a:gd name="connsiteY186" fmla="*/ 0 h 9525"/>
                              <a:gd name="connsiteX187" fmla="*/ 10582 w 28575"/>
                              <a:gd name="connsiteY187" fmla="*/ 0 h 9525"/>
                              <a:gd name="connsiteX188" fmla="*/ 10582 w 28575"/>
                              <a:gd name="connsiteY188" fmla="*/ 0 h 9525"/>
                              <a:gd name="connsiteX189" fmla="*/ 10582 w 28575"/>
                              <a:gd name="connsiteY189" fmla="*/ 4763 h 9525"/>
                              <a:gd name="connsiteX190" fmla="*/ 10582 w 28575"/>
                              <a:gd name="connsiteY190" fmla="*/ 4763 h 9525"/>
                              <a:gd name="connsiteX191" fmla="*/ 10582 w 28575"/>
                              <a:gd name="connsiteY191" fmla="*/ 4763 h 9525"/>
                              <a:gd name="connsiteX192" fmla="*/ 10582 w 28575"/>
                              <a:gd name="connsiteY192" fmla="*/ 4763 h 9525"/>
                              <a:gd name="connsiteX193" fmla="*/ 11640 w 28575"/>
                              <a:gd name="connsiteY193" fmla="*/ 4763 h 9525"/>
                              <a:gd name="connsiteX194" fmla="*/ 11640 w 28575"/>
                              <a:gd name="connsiteY194" fmla="*/ 0 h 9525"/>
                              <a:gd name="connsiteX195" fmla="*/ 11640 w 28575"/>
                              <a:gd name="connsiteY195" fmla="*/ 0 h 9525"/>
                              <a:gd name="connsiteX196" fmla="*/ 11640 w 28575"/>
                              <a:gd name="connsiteY196" fmla="*/ 0 h 9525"/>
                              <a:gd name="connsiteX197" fmla="*/ 11640 w 28575"/>
                              <a:gd name="connsiteY197" fmla="*/ 0 h 9525"/>
                              <a:gd name="connsiteX198" fmla="*/ 11640 w 28575"/>
                              <a:gd name="connsiteY198" fmla="*/ 4763 h 9525"/>
                              <a:gd name="connsiteX199" fmla="*/ 11640 w 28575"/>
                              <a:gd name="connsiteY199" fmla="*/ 4763 h 9525"/>
                              <a:gd name="connsiteX200" fmla="*/ 11640 w 28575"/>
                              <a:gd name="connsiteY200" fmla="*/ 4763 h 9525"/>
                              <a:gd name="connsiteX201" fmla="*/ 11640 w 28575"/>
                              <a:gd name="connsiteY201" fmla="*/ 4763 h 9525"/>
                              <a:gd name="connsiteX202" fmla="*/ 11640 w 28575"/>
                              <a:gd name="connsiteY202" fmla="*/ 4763 h 9525"/>
                              <a:gd name="connsiteX203" fmla="*/ 11640 w 28575"/>
                              <a:gd name="connsiteY203" fmla="*/ 4763 h 9525"/>
                              <a:gd name="connsiteX204" fmla="*/ 11640 w 28575"/>
                              <a:gd name="connsiteY204" fmla="*/ 4763 h 9525"/>
                              <a:gd name="connsiteX205" fmla="*/ 11640 w 28575"/>
                              <a:gd name="connsiteY205" fmla="*/ 4763 h 9525"/>
                              <a:gd name="connsiteX206" fmla="*/ 11640 w 28575"/>
                              <a:gd name="connsiteY206" fmla="*/ 4763 h 9525"/>
                              <a:gd name="connsiteX207" fmla="*/ 11640 w 28575"/>
                              <a:gd name="connsiteY207" fmla="*/ 4763 h 9525"/>
                              <a:gd name="connsiteX208" fmla="*/ 11640 w 28575"/>
                              <a:gd name="connsiteY208" fmla="*/ 4763 h 9525"/>
                              <a:gd name="connsiteX209" fmla="*/ 11640 w 28575"/>
                              <a:gd name="connsiteY209" fmla="*/ 4763 h 9525"/>
                              <a:gd name="connsiteX210" fmla="*/ 11640 w 28575"/>
                              <a:gd name="connsiteY210" fmla="*/ 4763 h 9525"/>
                              <a:gd name="connsiteX211" fmla="*/ 12697 w 28575"/>
                              <a:gd name="connsiteY211" fmla="*/ 4763 h 9525"/>
                              <a:gd name="connsiteX212" fmla="*/ 12697 w 28575"/>
                              <a:gd name="connsiteY212" fmla="*/ 4763 h 9525"/>
                              <a:gd name="connsiteX213" fmla="*/ 12697 w 28575"/>
                              <a:gd name="connsiteY213" fmla="*/ 4763 h 9525"/>
                              <a:gd name="connsiteX214" fmla="*/ 12697 w 28575"/>
                              <a:gd name="connsiteY214" fmla="*/ 4763 h 9525"/>
                              <a:gd name="connsiteX215" fmla="*/ 12697 w 28575"/>
                              <a:gd name="connsiteY215" fmla="*/ 4763 h 9525"/>
                              <a:gd name="connsiteX216" fmla="*/ 12697 w 28575"/>
                              <a:gd name="connsiteY216" fmla="*/ 4763 h 9525"/>
                              <a:gd name="connsiteX217" fmla="*/ 12697 w 28575"/>
                              <a:gd name="connsiteY217" fmla="*/ 4763 h 9525"/>
                              <a:gd name="connsiteX218" fmla="*/ 12697 w 28575"/>
                              <a:gd name="connsiteY218" fmla="*/ 0 h 9525"/>
                              <a:gd name="connsiteX219" fmla="*/ 12697 w 28575"/>
                              <a:gd name="connsiteY219" fmla="*/ 0 h 9525"/>
                              <a:gd name="connsiteX220" fmla="*/ 12697 w 28575"/>
                              <a:gd name="connsiteY220" fmla="*/ 0 h 9525"/>
                              <a:gd name="connsiteX221" fmla="*/ 12697 w 28575"/>
                              <a:gd name="connsiteY221" fmla="*/ 0 h 9525"/>
                              <a:gd name="connsiteX222" fmla="*/ 12697 w 28575"/>
                              <a:gd name="connsiteY222" fmla="*/ 4763 h 9525"/>
                              <a:gd name="connsiteX223" fmla="*/ 12697 w 28575"/>
                              <a:gd name="connsiteY223" fmla="*/ 4763 h 9525"/>
                              <a:gd name="connsiteX224" fmla="*/ 12697 w 28575"/>
                              <a:gd name="connsiteY224" fmla="*/ 4763 h 9525"/>
                              <a:gd name="connsiteX225" fmla="*/ 12697 w 28575"/>
                              <a:gd name="connsiteY225" fmla="*/ 0 h 9525"/>
                              <a:gd name="connsiteX226" fmla="*/ 12697 w 28575"/>
                              <a:gd name="connsiteY226" fmla="*/ 4763 h 9525"/>
                              <a:gd name="connsiteX227" fmla="*/ 12697 w 28575"/>
                              <a:gd name="connsiteY227" fmla="*/ 4763 h 9525"/>
                              <a:gd name="connsiteX228" fmla="*/ 12697 w 28575"/>
                              <a:gd name="connsiteY228" fmla="*/ 4763 h 9525"/>
                              <a:gd name="connsiteX229" fmla="*/ 12697 w 28575"/>
                              <a:gd name="connsiteY229" fmla="*/ 4763 h 9525"/>
                              <a:gd name="connsiteX230" fmla="*/ 12697 w 28575"/>
                              <a:gd name="connsiteY230" fmla="*/ 4763 h 9525"/>
                              <a:gd name="connsiteX231" fmla="*/ 12697 w 28575"/>
                              <a:gd name="connsiteY231" fmla="*/ 4763 h 9525"/>
                              <a:gd name="connsiteX232" fmla="*/ 12697 w 28575"/>
                              <a:gd name="connsiteY232" fmla="*/ 4763 h 9525"/>
                              <a:gd name="connsiteX233" fmla="*/ 12697 w 28575"/>
                              <a:gd name="connsiteY233" fmla="*/ 4763 h 9525"/>
                              <a:gd name="connsiteX234" fmla="*/ 12697 w 28575"/>
                              <a:gd name="connsiteY234" fmla="*/ 0 h 9525"/>
                              <a:gd name="connsiteX235" fmla="*/ 13754 w 28575"/>
                              <a:gd name="connsiteY235" fmla="*/ 0 h 9525"/>
                              <a:gd name="connsiteX236" fmla="*/ 13754 w 28575"/>
                              <a:gd name="connsiteY236" fmla="*/ 0 h 9525"/>
                              <a:gd name="connsiteX237" fmla="*/ 13754 w 28575"/>
                              <a:gd name="connsiteY237" fmla="*/ 0 h 9525"/>
                              <a:gd name="connsiteX238" fmla="*/ 13754 w 28575"/>
                              <a:gd name="connsiteY238" fmla="*/ 4763 h 9525"/>
                              <a:gd name="connsiteX239" fmla="*/ 13754 w 28575"/>
                              <a:gd name="connsiteY239" fmla="*/ 4763 h 9525"/>
                              <a:gd name="connsiteX240" fmla="*/ 13754 w 28575"/>
                              <a:gd name="connsiteY240" fmla="*/ 4763 h 9525"/>
                              <a:gd name="connsiteX241" fmla="*/ 13754 w 28575"/>
                              <a:gd name="connsiteY241" fmla="*/ 4763 h 9525"/>
                              <a:gd name="connsiteX242" fmla="*/ 13754 w 28575"/>
                              <a:gd name="connsiteY242" fmla="*/ 0 h 9525"/>
                              <a:gd name="connsiteX243" fmla="*/ 13754 w 28575"/>
                              <a:gd name="connsiteY243" fmla="*/ 0 h 9525"/>
                              <a:gd name="connsiteX244" fmla="*/ 13754 w 28575"/>
                              <a:gd name="connsiteY244" fmla="*/ 4763 h 9525"/>
                              <a:gd name="connsiteX245" fmla="*/ 13754 w 28575"/>
                              <a:gd name="connsiteY245" fmla="*/ 4763 h 9525"/>
                              <a:gd name="connsiteX246" fmla="*/ 13754 w 28575"/>
                              <a:gd name="connsiteY246" fmla="*/ 4763 h 9525"/>
                              <a:gd name="connsiteX247" fmla="*/ 13754 w 28575"/>
                              <a:gd name="connsiteY247" fmla="*/ 4763 h 9525"/>
                              <a:gd name="connsiteX248" fmla="*/ 13754 w 28575"/>
                              <a:gd name="connsiteY248" fmla="*/ 4763 h 9525"/>
                              <a:gd name="connsiteX249" fmla="*/ 13754 w 28575"/>
                              <a:gd name="connsiteY249" fmla="*/ 4763 h 9525"/>
                              <a:gd name="connsiteX250" fmla="*/ 13754 w 28575"/>
                              <a:gd name="connsiteY250" fmla="*/ 4763 h 9525"/>
                              <a:gd name="connsiteX251" fmla="*/ 13754 w 28575"/>
                              <a:gd name="connsiteY251" fmla="*/ 4763 h 9525"/>
                              <a:gd name="connsiteX252" fmla="*/ 13754 w 28575"/>
                              <a:gd name="connsiteY252" fmla="*/ 4763 h 9525"/>
                              <a:gd name="connsiteX253" fmla="*/ 13754 w 28575"/>
                              <a:gd name="connsiteY253" fmla="*/ 4763 h 9525"/>
                              <a:gd name="connsiteX254" fmla="*/ 13754 w 28575"/>
                              <a:gd name="connsiteY254" fmla="*/ 4763 h 9525"/>
                              <a:gd name="connsiteX255" fmla="*/ 14821 w 28575"/>
                              <a:gd name="connsiteY255" fmla="*/ 4763 h 9525"/>
                              <a:gd name="connsiteX256" fmla="*/ 14821 w 28575"/>
                              <a:gd name="connsiteY256" fmla="*/ 4763 h 9525"/>
                              <a:gd name="connsiteX257" fmla="*/ 14821 w 28575"/>
                              <a:gd name="connsiteY257" fmla="*/ 4763 h 9525"/>
                              <a:gd name="connsiteX258" fmla="*/ 14821 w 28575"/>
                              <a:gd name="connsiteY258" fmla="*/ 4763 h 9525"/>
                              <a:gd name="connsiteX259" fmla="*/ 14821 w 28575"/>
                              <a:gd name="connsiteY259" fmla="*/ 4763 h 9525"/>
                              <a:gd name="connsiteX260" fmla="*/ 14821 w 28575"/>
                              <a:gd name="connsiteY260" fmla="*/ 4763 h 9525"/>
                              <a:gd name="connsiteX261" fmla="*/ 14821 w 28575"/>
                              <a:gd name="connsiteY261" fmla="*/ 4763 h 9525"/>
                              <a:gd name="connsiteX262" fmla="*/ 14821 w 28575"/>
                              <a:gd name="connsiteY262" fmla="*/ 4763 h 9525"/>
                              <a:gd name="connsiteX263" fmla="*/ 14821 w 28575"/>
                              <a:gd name="connsiteY263" fmla="*/ 4763 h 9525"/>
                              <a:gd name="connsiteX264" fmla="*/ 14821 w 28575"/>
                              <a:gd name="connsiteY264" fmla="*/ 0 h 9525"/>
                              <a:gd name="connsiteX265" fmla="*/ 14821 w 28575"/>
                              <a:gd name="connsiteY265" fmla="*/ 0 h 9525"/>
                              <a:gd name="connsiteX266" fmla="*/ 14821 w 28575"/>
                              <a:gd name="connsiteY266" fmla="*/ 0 h 9525"/>
                              <a:gd name="connsiteX267" fmla="*/ 14821 w 28575"/>
                              <a:gd name="connsiteY267" fmla="*/ 0 h 9525"/>
                              <a:gd name="connsiteX268" fmla="*/ 14821 w 28575"/>
                              <a:gd name="connsiteY268" fmla="*/ 0 h 9525"/>
                              <a:gd name="connsiteX269" fmla="*/ 14821 w 28575"/>
                              <a:gd name="connsiteY269" fmla="*/ 0 h 9525"/>
                              <a:gd name="connsiteX270" fmla="*/ 14821 w 28575"/>
                              <a:gd name="connsiteY270" fmla="*/ 0 h 9525"/>
                              <a:gd name="connsiteX271" fmla="*/ 14821 w 28575"/>
                              <a:gd name="connsiteY271" fmla="*/ 0 h 9525"/>
                              <a:gd name="connsiteX272" fmla="*/ 14821 w 28575"/>
                              <a:gd name="connsiteY272" fmla="*/ 4763 h 9525"/>
                              <a:gd name="connsiteX273" fmla="*/ 15878 w 28575"/>
                              <a:gd name="connsiteY273" fmla="*/ 4763 h 9525"/>
                              <a:gd name="connsiteX274" fmla="*/ 15878 w 28575"/>
                              <a:gd name="connsiteY274" fmla="*/ 4763 h 9525"/>
                              <a:gd name="connsiteX275" fmla="*/ 15878 w 28575"/>
                              <a:gd name="connsiteY275" fmla="*/ 4763 h 9525"/>
                              <a:gd name="connsiteX276" fmla="*/ 15878 w 28575"/>
                              <a:gd name="connsiteY276" fmla="*/ 4763 h 9525"/>
                              <a:gd name="connsiteX277" fmla="*/ 15878 w 28575"/>
                              <a:gd name="connsiteY277" fmla="*/ 4763 h 9525"/>
                              <a:gd name="connsiteX278" fmla="*/ 15878 w 28575"/>
                              <a:gd name="connsiteY278" fmla="*/ 4763 h 9525"/>
                              <a:gd name="connsiteX279" fmla="*/ 15878 w 28575"/>
                              <a:gd name="connsiteY279" fmla="*/ 4763 h 9525"/>
                              <a:gd name="connsiteX280" fmla="*/ 15878 w 28575"/>
                              <a:gd name="connsiteY280" fmla="*/ 0 h 9525"/>
                              <a:gd name="connsiteX281" fmla="*/ 15878 w 28575"/>
                              <a:gd name="connsiteY281" fmla="*/ 4763 h 9525"/>
                              <a:gd name="connsiteX282" fmla="*/ 15878 w 28575"/>
                              <a:gd name="connsiteY282" fmla="*/ 4763 h 9525"/>
                              <a:gd name="connsiteX283" fmla="*/ 15878 w 28575"/>
                              <a:gd name="connsiteY283" fmla="*/ 4763 h 9525"/>
                              <a:gd name="connsiteX284" fmla="*/ 15878 w 28575"/>
                              <a:gd name="connsiteY284" fmla="*/ 4763 h 9525"/>
                              <a:gd name="connsiteX285" fmla="*/ 15878 w 28575"/>
                              <a:gd name="connsiteY285" fmla="*/ 0 h 9525"/>
                              <a:gd name="connsiteX286" fmla="*/ 15878 w 28575"/>
                              <a:gd name="connsiteY286" fmla="*/ 0 h 9525"/>
                              <a:gd name="connsiteX287" fmla="*/ 15878 w 28575"/>
                              <a:gd name="connsiteY287" fmla="*/ 0 h 9525"/>
                              <a:gd name="connsiteX288" fmla="*/ 15878 w 28575"/>
                              <a:gd name="connsiteY288" fmla="*/ 4763 h 9525"/>
                              <a:gd name="connsiteX289" fmla="*/ 15878 w 28575"/>
                              <a:gd name="connsiteY289" fmla="*/ 0 h 9525"/>
                              <a:gd name="connsiteX290" fmla="*/ 15878 w 28575"/>
                              <a:gd name="connsiteY290" fmla="*/ 0 h 9525"/>
                              <a:gd name="connsiteX291" fmla="*/ 16935 w 28575"/>
                              <a:gd name="connsiteY291" fmla="*/ 0 h 9525"/>
                              <a:gd name="connsiteX292" fmla="*/ 16935 w 28575"/>
                              <a:gd name="connsiteY292" fmla="*/ 0 h 9525"/>
                              <a:gd name="connsiteX293" fmla="*/ 16935 w 28575"/>
                              <a:gd name="connsiteY293" fmla="*/ 0 h 9525"/>
                              <a:gd name="connsiteX294" fmla="*/ 16935 w 28575"/>
                              <a:gd name="connsiteY294" fmla="*/ 4763 h 9525"/>
                              <a:gd name="connsiteX295" fmla="*/ 16935 w 28575"/>
                              <a:gd name="connsiteY295" fmla="*/ 4763 h 9525"/>
                              <a:gd name="connsiteX296" fmla="*/ 16935 w 28575"/>
                              <a:gd name="connsiteY296" fmla="*/ 4763 h 9525"/>
                              <a:gd name="connsiteX297" fmla="*/ 16935 w 28575"/>
                              <a:gd name="connsiteY297" fmla="*/ 4763 h 9525"/>
                              <a:gd name="connsiteX298" fmla="*/ 16935 w 28575"/>
                              <a:gd name="connsiteY298" fmla="*/ 4763 h 9525"/>
                              <a:gd name="connsiteX299" fmla="*/ 16935 w 28575"/>
                              <a:gd name="connsiteY299" fmla="*/ 4763 h 9525"/>
                              <a:gd name="connsiteX300" fmla="*/ 16935 w 28575"/>
                              <a:gd name="connsiteY300" fmla="*/ 4763 h 9525"/>
                              <a:gd name="connsiteX301" fmla="*/ 16935 w 28575"/>
                              <a:gd name="connsiteY301" fmla="*/ 4763 h 9525"/>
                              <a:gd name="connsiteX302" fmla="*/ 16935 w 28575"/>
                              <a:gd name="connsiteY302" fmla="*/ 0 h 9525"/>
                              <a:gd name="connsiteX303" fmla="*/ 16935 w 28575"/>
                              <a:gd name="connsiteY303" fmla="*/ 0 h 9525"/>
                              <a:gd name="connsiteX304" fmla="*/ 16935 w 28575"/>
                              <a:gd name="connsiteY304" fmla="*/ 0 h 9525"/>
                              <a:gd name="connsiteX305" fmla="*/ 16935 w 28575"/>
                              <a:gd name="connsiteY305" fmla="*/ 0 h 9525"/>
                              <a:gd name="connsiteX306" fmla="*/ 16935 w 28575"/>
                              <a:gd name="connsiteY306" fmla="*/ 0 h 9525"/>
                              <a:gd name="connsiteX307" fmla="*/ 16935 w 28575"/>
                              <a:gd name="connsiteY307" fmla="*/ 4763 h 9525"/>
                              <a:gd name="connsiteX308" fmla="*/ 16935 w 28575"/>
                              <a:gd name="connsiteY308" fmla="*/ 4763 h 9525"/>
                              <a:gd name="connsiteX309" fmla="*/ 17993 w 28575"/>
                              <a:gd name="connsiteY309" fmla="*/ 4763 h 9525"/>
                              <a:gd name="connsiteX310" fmla="*/ 17993 w 28575"/>
                              <a:gd name="connsiteY310" fmla="*/ 4763 h 9525"/>
                              <a:gd name="connsiteX311" fmla="*/ 17993 w 28575"/>
                              <a:gd name="connsiteY311" fmla="*/ 4763 h 9525"/>
                              <a:gd name="connsiteX312" fmla="*/ 17993 w 28575"/>
                              <a:gd name="connsiteY312" fmla="*/ 4763 h 9525"/>
                              <a:gd name="connsiteX313" fmla="*/ 17993 w 28575"/>
                              <a:gd name="connsiteY313" fmla="*/ 4763 h 9525"/>
                              <a:gd name="connsiteX314" fmla="*/ 17993 w 28575"/>
                              <a:gd name="connsiteY314" fmla="*/ 4763 h 9525"/>
                              <a:gd name="connsiteX315" fmla="*/ 17993 w 28575"/>
                              <a:gd name="connsiteY315" fmla="*/ 4763 h 9525"/>
                              <a:gd name="connsiteX316" fmla="*/ 17993 w 28575"/>
                              <a:gd name="connsiteY316" fmla="*/ 4763 h 9525"/>
                              <a:gd name="connsiteX317" fmla="*/ 17993 w 28575"/>
                              <a:gd name="connsiteY317" fmla="*/ 4763 h 9525"/>
                              <a:gd name="connsiteX318" fmla="*/ 17993 w 28575"/>
                              <a:gd name="connsiteY318" fmla="*/ 4763 h 9525"/>
                              <a:gd name="connsiteX319" fmla="*/ 17993 w 28575"/>
                              <a:gd name="connsiteY319" fmla="*/ 4763 h 9525"/>
                              <a:gd name="connsiteX320" fmla="*/ 17993 w 28575"/>
                              <a:gd name="connsiteY320" fmla="*/ 0 h 9525"/>
                              <a:gd name="connsiteX321" fmla="*/ 17993 w 28575"/>
                              <a:gd name="connsiteY321" fmla="*/ 0 h 9525"/>
                              <a:gd name="connsiteX322" fmla="*/ 17993 w 28575"/>
                              <a:gd name="connsiteY322" fmla="*/ 4763 h 9525"/>
                              <a:gd name="connsiteX323" fmla="*/ 17993 w 28575"/>
                              <a:gd name="connsiteY323" fmla="*/ 4763 h 9525"/>
                              <a:gd name="connsiteX324" fmla="*/ 17993 w 28575"/>
                              <a:gd name="connsiteY324" fmla="*/ 4763 h 9525"/>
                              <a:gd name="connsiteX325" fmla="*/ 17993 w 28575"/>
                              <a:gd name="connsiteY325" fmla="*/ 4763 h 9525"/>
                              <a:gd name="connsiteX326" fmla="*/ 17993 w 28575"/>
                              <a:gd name="connsiteY326" fmla="*/ 4763 h 9525"/>
                              <a:gd name="connsiteX327" fmla="*/ 17993 w 28575"/>
                              <a:gd name="connsiteY327" fmla="*/ 0 h 9525"/>
                              <a:gd name="connsiteX328" fmla="*/ 17993 w 28575"/>
                              <a:gd name="connsiteY328" fmla="*/ 0 h 9525"/>
                              <a:gd name="connsiteX329" fmla="*/ 19050 w 28575"/>
                              <a:gd name="connsiteY329" fmla="*/ 0 h 9525"/>
                              <a:gd name="connsiteX330" fmla="*/ 19050 w 28575"/>
                              <a:gd name="connsiteY330" fmla="*/ 4763 h 9525"/>
                              <a:gd name="connsiteX331" fmla="*/ 19050 w 28575"/>
                              <a:gd name="connsiteY331" fmla="*/ 4763 h 9525"/>
                              <a:gd name="connsiteX332" fmla="*/ 19050 w 28575"/>
                              <a:gd name="connsiteY332" fmla="*/ 4763 h 9525"/>
                              <a:gd name="connsiteX333" fmla="*/ 19050 w 28575"/>
                              <a:gd name="connsiteY333" fmla="*/ 4763 h 9525"/>
                              <a:gd name="connsiteX334" fmla="*/ 19050 w 28575"/>
                              <a:gd name="connsiteY334" fmla="*/ 4763 h 9525"/>
                              <a:gd name="connsiteX335" fmla="*/ 19050 w 28575"/>
                              <a:gd name="connsiteY335" fmla="*/ 4763 h 9525"/>
                              <a:gd name="connsiteX336" fmla="*/ 19050 w 28575"/>
                              <a:gd name="connsiteY336" fmla="*/ 4763 h 9525"/>
                              <a:gd name="connsiteX337" fmla="*/ 19050 w 28575"/>
                              <a:gd name="connsiteY337" fmla="*/ 4763 h 9525"/>
                              <a:gd name="connsiteX338" fmla="*/ 19050 w 28575"/>
                              <a:gd name="connsiteY338" fmla="*/ 4763 h 9525"/>
                              <a:gd name="connsiteX339" fmla="*/ 19050 w 28575"/>
                              <a:gd name="connsiteY339" fmla="*/ 0 h 9525"/>
                              <a:gd name="connsiteX340" fmla="*/ 19050 w 28575"/>
                              <a:gd name="connsiteY340" fmla="*/ 0 h 9525"/>
                              <a:gd name="connsiteX341" fmla="*/ 19050 w 28575"/>
                              <a:gd name="connsiteY341" fmla="*/ 0 h 9525"/>
                              <a:gd name="connsiteX342" fmla="*/ 19050 w 28575"/>
                              <a:gd name="connsiteY342" fmla="*/ 0 h 9525"/>
                              <a:gd name="connsiteX343" fmla="*/ 19050 w 28575"/>
                              <a:gd name="connsiteY343" fmla="*/ 0 h 9525"/>
                              <a:gd name="connsiteX344" fmla="*/ 19050 w 28575"/>
                              <a:gd name="connsiteY344" fmla="*/ 4763 h 9525"/>
                              <a:gd name="connsiteX345" fmla="*/ 19050 w 28575"/>
                              <a:gd name="connsiteY345" fmla="*/ 4763 h 9525"/>
                              <a:gd name="connsiteX346" fmla="*/ 19050 w 28575"/>
                              <a:gd name="connsiteY346" fmla="*/ 0 h 9525"/>
                              <a:gd name="connsiteX347" fmla="*/ 20107 w 28575"/>
                              <a:gd name="connsiteY347" fmla="*/ 0 h 9525"/>
                              <a:gd name="connsiteX348" fmla="*/ 20107 w 28575"/>
                              <a:gd name="connsiteY348" fmla="*/ 0 h 9525"/>
                              <a:gd name="connsiteX349" fmla="*/ 20107 w 28575"/>
                              <a:gd name="connsiteY349" fmla="*/ 0 h 9525"/>
                              <a:gd name="connsiteX350" fmla="*/ 20107 w 28575"/>
                              <a:gd name="connsiteY350" fmla="*/ 0 h 9525"/>
                              <a:gd name="connsiteX351" fmla="*/ 20107 w 28575"/>
                              <a:gd name="connsiteY351" fmla="*/ 0 h 9525"/>
                              <a:gd name="connsiteX352" fmla="*/ 20107 w 28575"/>
                              <a:gd name="connsiteY352" fmla="*/ 0 h 9525"/>
                              <a:gd name="connsiteX353" fmla="*/ 20107 w 28575"/>
                              <a:gd name="connsiteY353" fmla="*/ 0 h 9525"/>
                              <a:gd name="connsiteX354" fmla="*/ 20107 w 28575"/>
                              <a:gd name="connsiteY354" fmla="*/ 0 h 9525"/>
                              <a:gd name="connsiteX355" fmla="*/ 20107 w 28575"/>
                              <a:gd name="connsiteY355" fmla="*/ 0 h 9525"/>
                              <a:gd name="connsiteX356" fmla="*/ 20107 w 28575"/>
                              <a:gd name="connsiteY356" fmla="*/ 0 h 9525"/>
                              <a:gd name="connsiteX357" fmla="*/ 20107 w 28575"/>
                              <a:gd name="connsiteY357" fmla="*/ 4763 h 9525"/>
                              <a:gd name="connsiteX358" fmla="*/ 20107 w 28575"/>
                              <a:gd name="connsiteY358" fmla="*/ 0 h 9525"/>
                              <a:gd name="connsiteX359" fmla="*/ 20107 w 28575"/>
                              <a:gd name="connsiteY359" fmla="*/ 0 h 9525"/>
                              <a:gd name="connsiteX360" fmla="*/ 20107 w 28575"/>
                              <a:gd name="connsiteY360" fmla="*/ 0 h 9525"/>
                              <a:gd name="connsiteX361" fmla="*/ 20107 w 28575"/>
                              <a:gd name="connsiteY361" fmla="*/ 0 h 9525"/>
                              <a:gd name="connsiteX362" fmla="*/ 20107 w 28575"/>
                              <a:gd name="connsiteY362" fmla="*/ 0 h 9525"/>
                              <a:gd name="connsiteX363" fmla="*/ 20107 w 28575"/>
                              <a:gd name="connsiteY363" fmla="*/ 0 h 9525"/>
                              <a:gd name="connsiteX364" fmla="*/ 20107 w 28575"/>
                              <a:gd name="connsiteY364" fmla="*/ 0 h 9525"/>
                              <a:gd name="connsiteX365" fmla="*/ 21165 w 28575"/>
                              <a:gd name="connsiteY365" fmla="*/ 0 h 9525"/>
                              <a:gd name="connsiteX366" fmla="*/ 21165 w 28575"/>
                              <a:gd name="connsiteY366" fmla="*/ 0 h 9525"/>
                              <a:gd name="connsiteX367" fmla="*/ 21165 w 28575"/>
                              <a:gd name="connsiteY367" fmla="*/ 0 h 9525"/>
                              <a:gd name="connsiteX368" fmla="*/ 21165 w 28575"/>
                              <a:gd name="connsiteY368" fmla="*/ 0 h 9525"/>
                              <a:gd name="connsiteX369" fmla="*/ 21165 w 28575"/>
                              <a:gd name="connsiteY369" fmla="*/ 0 h 9525"/>
                              <a:gd name="connsiteX370" fmla="*/ 21165 w 28575"/>
                              <a:gd name="connsiteY370" fmla="*/ 0 h 9525"/>
                              <a:gd name="connsiteX371" fmla="*/ 21165 w 28575"/>
                              <a:gd name="connsiteY371" fmla="*/ 4763 h 9525"/>
                              <a:gd name="connsiteX372" fmla="*/ 21165 w 28575"/>
                              <a:gd name="connsiteY372" fmla="*/ 4763 h 9525"/>
                              <a:gd name="connsiteX373" fmla="*/ 21165 w 28575"/>
                              <a:gd name="connsiteY373" fmla="*/ 4763 h 9525"/>
                              <a:gd name="connsiteX374" fmla="*/ 21165 w 28575"/>
                              <a:gd name="connsiteY374" fmla="*/ 4763 h 9525"/>
                              <a:gd name="connsiteX375" fmla="*/ 21165 w 28575"/>
                              <a:gd name="connsiteY375" fmla="*/ 4763 h 9525"/>
                              <a:gd name="connsiteX376" fmla="*/ 21165 w 28575"/>
                              <a:gd name="connsiteY376" fmla="*/ 0 h 9525"/>
                              <a:gd name="connsiteX377" fmla="*/ 21165 w 28575"/>
                              <a:gd name="connsiteY377" fmla="*/ 0 h 9525"/>
                              <a:gd name="connsiteX378" fmla="*/ 21165 w 28575"/>
                              <a:gd name="connsiteY378" fmla="*/ 0 h 9525"/>
                              <a:gd name="connsiteX379" fmla="*/ 21165 w 28575"/>
                              <a:gd name="connsiteY379" fmla="*/ 0 h 9525"/>
                              <a:gd name="connsiteX380" fmla="*/ 21165 w 28575"/>
                              <a:gd name="connsiteY380" fmla="*/ 0 h 9525"/>
                              <a:gd name="connsiteX381" fmla="*/ 21165 w 28575"/>
                              <a:gd name="connsiteY381" fmla="*/ 0 h 9525"/>
                              <a:gd name="connsiteX382" fmla="*/ 21165 w 28575"/>
                              <a:gd name="connsiteY382" fmla="*/ 4763 h 9525"/>
                              <a:gd name="connsiteX383" fmla="*/ 22222 w 28575"/>
                              <a:gd name="connsiteY383" fmla="*/ 4763 h 9525"/>
                              <a:gd name="connsiteX384" fmla="*/ 22222 w 28575"/>
                              <a:gd name="connsiteY384" fmla="*/ 4763 h 9525"/>
                              <a:gd name="connsiteX385" fmla="*/ 22222 w 28575"/>
                              <a:gd name="connsiteY385" fmla="*/ 4763 h 9525"/>
                              <a:gd name="connsiteX386" fmla="*/ 22222 w 28575"/>
                              <a:gd name="connsiteY386" fmla="*/ 4763 h 9525"/>
                              <a:gd name="connsiteX387" fmla="*/ 22222 w 28575"/>
                              <a:gd name="connsiteY387" fmla="*/ 0 h 9525"/>
                              <a:gd name="connsiteX388" fmla="*/ 22222 w 28575"/>
                              <a:gd name="connsiteY388" fmla="*/ 4763 h 9525"/>
                              <a:gd name="connsiteX389" fmla="*/ 22222 w 28575"/>
                              <a:gd name="connsiteY389" fmla="*/ 0 h 9525"/>
                              <a:gd name="connsiteX390" fmla="*/ 22222 w 28575"/>
                              <a:gd name="connsiteY390" fmla="*/ 0 h 9525"/>
                              <a:gd name="connsiteX391" fmla="*/ 22222 w 28575"/>
                              <a:gd name="connsiteY391" fmla="*/ 0 h 9525"/>
                              <a:gd name="connsiteX392" fmla="*/ 22222 w 28575"/>
                              <a:gd name="connsiteY392" fmla="*/ 0 h 9525"/>
                              <a:gd name="connsiteX393" fmla="*/ 22222 w 28575"/>
                              <a:gd name="connsiteY393" fmla="*/ 0 h 9525"/>
                              <a:gd name="connsiteX394" fmla="*/ 22222 w 28575"/>
                              <a:gd name="connsiteY394" fmla="*/ 0 h 9525"/>
                              <a:gd name="connsiteX395" fmla="*/ 22222 w 28575"/>
                              <a:gd name="connsiteY395" fmla="*/ 0 h 9525"/>
                              <a:gd name="connsiteX396" fmla="*/ 22222 w 28575"/>
                              <a:gd name="connsiteY396" fmla="*/ 0 h 9525"/>
                              <a:gd name="connsiteX397" fmla="*/ 22222 w 28575"/>
                              <a:gd name="connsiteY397" fmla="*/ 0 h 9525"/>
                              <a:gd name="connsiteX398" fmla="*/ 22222 w 28575"/>
                              <a:gd name="connsiteY398" fmla="*/ 0 h 9525"/>
                              <a:gd name="connsiteX399" fmla="*/ 22222 w 28575"/>
                              <a:gd name="connsiteY399" fmla="*/ 0 h 9525"/>
                              <a:gd name="connsiteX400" fmla="*/ 22222 w 28575"/>
                              <a:gd name="connsiteY400" fmla="*/ 0 h 9525"/>
                              <a:gd name="connsiteX401" fmla="*/ 22222 w 28575"/>
                              <a:gd name="connsiteY401" fmla="*/ 0 h 9525"/>
                              <a:gd name="connsiteX402" fmla="*/ 22222 w 28575"/>
                              <a:gd name="connsiteY402" fmla="*/ 0 h 9525"/>
                              <a:gd name="connsiteX403" fmla="*/ 23279 w 28575"/>
                              <a:gd name="connsiteY403" fmla="*/ 4763 h 9525"/>
                              <a:gd name="connsiteX404" fmla="*/ 23279 w 28575"/>
                              <a:gd name="connsiteY404" fmla="*/ 4763 h 9525"/>
                              <a:gd name="connsiteX405" fmla="*/ 23279 w 28575"/>
                              <a:gd name="connsiteY405" fmla="*/ 4763 h 9525"/>
                              <a:gd name="connsiteX406" fmla="*/ 23279 w 28575"/>
                              <a:gd name="connsiteY406" fmla="*/ 4763 h 9525"/>
                              <a:gd name="connsiteX407" fmla="*/ 23279 w 28575"/>
                              <a:gd name="connsiteY407" fmla="*/ 4763 h 9525"/>
                              <a:gd name="connsiteX408" fmla="*/ 23279 w 28575"/>
                              <a:gd name="connsiteY408" fmla="*/ 4763 h 9525"/>
                              <a:gd name="connsiteX409" fmla="*/ 23279 w 28575"/>
                              <a:gd name="connsiteY409" fmla="*/ 4763 h 9525"/>
                              <a:gd name="connsiteX410" fmla="*/ 23279 w 28575"/>
                              <a:gd name="connsiteY410" fmla="*/ 0 h 9525"/>
                              <a:gd name="connsiteX411" fmla="*/ 23279 w 28575"/>
                              <a:gd name="connsiteY411" fmla="*/ 0 h 9525"/>
                              <a:gd name="connsiteX412" fmla="*/ 23279 w 28575"/>
                              <a:gd name="connsiteY412" fmla="*/ 0 h 9525"/>
                              <a:gd name="connsiteX413" fmla="*/ 23279 w 28575"/>
                              <a:gd name="connsiteY413" fmla="*/ 0 h 9525"/>
                              <a:gd name="connsiteX414" fmla="*/ 23279 w 28575"/>
                              <a:gd name="connsiteY414" fmla="*/ 0 h 9525"/>
                              <a:gd name="connsiteX415" fmla="*/ 23279 w 28575"/>
                              <a:gd name="connsiteY415" fmla="*/ 0 h 9525"/>
                              <a:gd name="connsiteX416" fmla="*/ 23279 w 28575"/>
                              <a:gd name="connsiteY416" fmla="*/ 0 h 9525"/>
                              <a:gd name="connsiteX417" fmla="*/ 23279 w 28575"/>
                              <a:gd name="connsiteY417" fmla="*/ 0 h 9525"/>
                              <a:gd name="connsiteX418" fmla="*/ 23279 w 28575"/>
                              <a:gd name="connsiteY418" fmla="*/ 4763 h 9525"/>
                              <a:gd name="connsiteX419" fmla="*/ 23279 w 28575"/>
                              <a:gd name="connsiteY419" fmla="*/ 4763 h 9525"/>
                              <a:gd name="connsiteX420" fmla="*/ 23279 w 28575"/>
                              <a:gd name="connsiteY420" fmla="*/ 4763 h 9525"/>
                              <a:gd name="connsiteX421" fmla="*/ 24346 w 28575"/>
                              <a:gd name="connsiteY421" fmla="*/ 4763 h 9525"/>
                              <a:gd name="connsiteX422" fmla="*/ 24346 w 28575"/>
                              <a:gd name="connsiteY422" fmla="*/ 4763 h 9525"/>
                              <a:gd name="connsiteX423" fmla="*/ 24346 w 28575"/>
                              <a:gd name="connsiteY423" fmla="*/ 4763 h 9525"/>
                              <a:gd name="connsiteX424" fmla="*/ 24346 w 28575"/>
                              <a:gd name="connsiteY424" fmla="*/ 4763 h 9525"/>
                              <a:gd name="connsiteX425" fmla="*/ 24346 w 28575"/>
                              <a:gd name="connsiteY425" fmla="*/ 4763 h 9525"/>
                              <a:gd name="connsiteX426" fmla="*/ 24346 w 28575"/>
                              <a:gd name="connsiteY426" fmla="*/ 4763 h 9525"/>
                              <a:gd name="connsiteX427" fmla="*/ 24346 w 28575"/>
                              <a:gd name="connsiteY427" fmla="*/ 4763 h 9525"/>
                              <a:gd name="connsiteX428" fmla="*/ 24346 w 28575"/>
                              <a:gd name="connsiteY428" fmla="*/ 4763 h 9525"/>
                              <a:gd name="connsiteX429" fmla="*/ 24346 w 28575"/>
                              <a:gd name="connsiteY429" fmla="*/ 4763 h 9525"/>
                              <a:gd name="connsiteX430" fmla="*/ 24346 w 28575"/>
                              <a:gd name="connsiteY430" fmla="*/ 4763 h 9525"/>
                              <a:gd name="connsiteX431" fmla="*/ 24346 w 28575"/>
                              <a:gd name="connsiteY431" fmla="*/ 4763 h 9525"/>
                              <a:gd name="connsiteX432" fmla="*/ 24346 w 28575"/>
                              <a:gd name="connsiteY432" fmla="*/ 4763 h 9525"/>
                              <a:gd name="connsiteX433" fmla="*/ 24346 w 28575"/>
                              <a:gd name="connsiteY433" fmla="*/ 4763 h 9525"/>
                              <a:gd name="connsiteX434" fmla="*/ 24346 w 28575"/>
                              <a:gd name="connsiteY434" fmla="*/ 4763 h 9525"/>
                              <a:gd name="connsiteX435" fmla="*/ 24346 w 28575"/>
                              <a:gd name="connsiteY435" fmla="*/ 0 h 9525"/>
                              <a:gd name="connsiteX436" fmla="*/ 24346 w 28575"/>
                              <a:gd name="connsiteY436" fmla="*/ 0 h 9525"/>
                              <a:gd name="connsiteX437" fmla="*/ 24346 w 28575"/>
                              <a:gd name="connsiteY437" fmla="*/ 0 h 9525"/>
                              <a:gd name="connsiteX438" fmla="*/ 24346 w 28575"/>
                              <a:gd name="connsiteY438" fmla="*/ 0 h 9525"/>
                              <a:gd name="connsiteX439" fmla="*/ 25403 w 28575"/>
                              <a:gd name="connsiteY439" fmla="*/ 0 h 9525"/>
                              <a:gd name="connsiteX440" fmla="*/ 25403 w 28575"/>
                              <a:gd name="connsiteY440" fmla="*/ 0 h 9525"/>
                              <a:gd name="connsiteX441" fmla="*/ 25403 w 28575"/>
                              <a:gd name="connsiteY441" fmla="*/ 0 h 9525"/>
                              <a:gd name="connsiteX442" fmla="*/ 25403 w 28575"/>
                              <a:gd name="connsiteY442" fmla="*/ 0 h 9525"/>
                              <a:gd name="connsiteX443" fmla="*/ 25403 w 28575"/>
                              <a:gd name="connsiteY443" fmla="*/ 0 h 9525"/>
                              <a:gd name="connsiteX444" fmla="*/ 25403 w 28575"/>
                              <a:gd name="connsiteY444" fmla="*/ 4763 h 9525"/>
                              <a:gd name="connsiteX445" fmla="*/ 25403 w 28575"/>
                              <a:gd name="connsiteY445" fmla="*/ 4763 h 9525"/>
                              <a:gd name="connsiteX446" fmla="*/ 25403 w 28575"/>
                              <a:gd name="connsiteY446" fmla="*/ 4763 h 9525"/>
                              <a:gd name="connsiteX447" fmla="*/ 25403 w 28575"/>
                              <a:gd name="connsiteY447" fmla="*/ 0 h 9525"/>
                              <a:gd name="connsiteX448" fmla="*/ 25403 w 28575"/>
                              <a:gd name="connsiteY448" fmla="*/ 0 h 9525"/>
                              <a:gd name="connsiteX449" fmla="*/ 25403 w 28575"/>
                              <a:gd name="connsiteY449" fmla="*/ 0 h 9525"/>
                              <a:gd name="connsiteX450" fmla="*/ 25403 w 28575"/>
                              <a:gd name="connsiteY450" fmla="*/ 0 h 9525"/>
                              <a:gd name="connsiteX451" fmla="*/ 25403 w 28575"/>
                              <a:gd name="connsiteY451" fmla="*/ 4763 h 9525"/>
                              <a:gd name="connsiteX452" fmla="*/ 25403 w 28575"/>
                              <a:gd name="connsiteY452" fmla="*/ 4763 h 9525"/>
                              <a:gd name="connsiteX453" fmla="*/ 25403 w 28575"/>
                              <a:gd name="connsiteY453" fmla="*/ 4763 h 9525"/>
                              <a:gd name="connsiteX454" fmla="*/ 25403 w 28575"/>
                              <a:gd name="connsiteY454" fmla="*/ 0 h 9525"/>
                              <a:gd name="connsiteX455" fmla="*/ 25403 w 28575"/>
                              <a:gd name="connsiteY455" fmla="*/ 0 h 9525"/>
                              <a:gd name="connsiteX456" fmla="*/ 25403 w 28575"/>
                              <a:gd name="connsiteY456" fmla="*/ 0 h 9525"/>
                              <a:gd name="connsiteX457" fmla="*/ 25403 w 28575"/>
                              <a:gd name="connsiteY457" fmla="*/ 0 h 9525"/>
                              <a:gd name="connsiteX458" fmla="*/ 25403 w 28575"/>
                              <a:gd name="connsiteY458" fmla="*/ 0 h 9525"/>
                              <a:gd name="connsiteX459" fmla="*/ 25403 w 28575"/>
                              <a:gd name="connsiteY459" fmla="*/ 0 h 9525"/>
                              <a:gd name="connsiteX460" fmla="*/ 25403 w 28575"/>
                              <a:gd name="connsiteY460" fmla="*/ 4763 h 9525"/>
                              <a:gd name="connsiteX461" fmla="*/ 25403 w 28575"/>
                              <a:gd name="connsiteY461" fmla="*/ 0 h 9525"/>
                              <a:gd name="connsiteX462" fmla="*/ 25403 w 28575"/>
                              <a:gd name="connsiteY462" fmla="*/ 0 h 9525"/>
                              <a:gd name="connsiteX463" fmla="*/ 25403 w 28575"/>
                              <a:gd name="connsiteY463" fmla="*/ 0 h 9525"/>
                              <a:gd name="connsiteX464" fmla="*/ 25403 w 28575"/>
                              <a:gd name="connsiteY464" fmla="*/ 0 h 9525"/>
                              <a:gd name="connsiteX465" fmla="*/ 26460 w 28575"/>
                              <a:gd name="connsiteY465" fmla="*/ 0 h 9525"/>
                              <a:gd name="connsiteX466" fmla="*/ 26460 w 28575"/>
                              <a:gd name="connsiteY466" fmla="*/ 0 h 9525"/>
                              <a:gd name="connsiteX467" fmla="*/ 26460 w 28575"/>
                              <a:gd name="connsiteY467" fmla="*/ 0 h 9525"/>
                              <a:gd name="connsiteX468" fmla="*/ 26460 w 28575"/>
                              <a:gd name="connsiteY468" fmla="*/ 0 h 9525"/>
                              <a:gd name="connsiteX469" fmla="*/ 26460 w 28575"/>
                              <a:gd name="connsiteY469" fmla="*/ 4763 h 9525"/>
                              <a:gd name="connsiteX470" fmla="*/ 26460 w 28575"/>
                              <a:gd name="connsiteY470" fmla="*/ 4763 h 9525"/>
                              <a:gd name="connsiteX471" fmla="*/ 26460 w 28575"/>
                              <a:gd name="connsiteY471" fmla="*/ 4763 h 9525"/>
                              <a:gd name="connsiteX472" fmla="*/ 26460 w 28575"/>
                              <a:gd name="connsiteY472" fmla="*/ 4763 h 9525"/>
                              <a:gd name="connsiteX473" fmla="*/ 26460 w 28575"/>
                              <a:gd name="connsiteY473" fmla="*/ 0 h 9525"/>
                              <a:gd name="connsiteX474" fmla="*/ 26460 w 28575"/>
                              <a:gd name="connsiteY474" fmla="*/ 0 h 9525"/>
                              <a:gd name="connsiteX475" fmla="*/ 26460 w 28575"/>
                              <a:gd name="connsiteY475" fmla="*/ 0 h 9525"/>
                              <a:gd name="connsiteX476" fmla="*/ 26460 w 28575"/>
                              <a:gd name="connsiteY476" fmla="*/ 0 h 9525"/>
                              <a:gd name="connsiteX477" fmla="*/ 26460 w 28575"/>
                              <a:gd name="connsiteY477" fmla="*/ 0 h 9525"/>
                              <a:gd name="connsiteX478" fmla="*/ 26460 w 28575"/>
                              <a:gd name="connsiteY478" fmla="*/ 0 h 9525"/>
                              <a:gd name="connsiteX479" fmla="*/ 26460 w 28575"/>
                              <a:gd name="connsiteY479" fmla="*/ 0 h 9525"/>
                              <a:gd name="connsiteX480" fmla="*/ 26460 w 28575"/>
                              <a:gd name="connsiteY480" fmla="*/ 0 h 9525"/>
                              <a:gd name="connsiteX481" fmla="*/ 26460 w 28575"/>
                              <a:gd name="connsiteY481" fmla="*/ 0 h 9525"/>
                              <a:gd name="connsiteX482" fmla="*/ 26460 w 28575"/>
                              <a:gd name="connsiteY482" fmla="*/ 0 h 9525"/>
                              <a:gd name="connsiteX483" fmla="*/ 27518 w 28575"/>
                              <a:gd name="connsiteY483" fmla="*/ 4763 h 9525"/>
                              <a:gd name="connsiteX484" fmla="*/ 27518 w 28575"/>
                              <a:gd name="connsiteY484" fmla="*/ 4763 h 9525"/>
                              <a:gd name="connsiteX485" fmla="*/ 27518 w 28575"/>
                              <a:gd name="connsiteY485" fmla="*/ 0 h 9525"/>
                              <a:gd name="connsiteX486" fmla="*/ 27518 w 28575"/>
                              <a:gd name="connsiteY486" fmla="*/ 0 h 9525"/>
                              <a:gd name="connsiteX487" fmla="*/ 27518 w 28575"/>
                              <a:gd name="connsiteY487" fmla="*/ 4763 h 9525"/>
                              <a:gd name="connsiteX488" fmla="*/ 27518 w 28575"/>
                              <a:gd name="connsiteY488" fmla="*/ 4763 h 9525"/>
                              <a:gd name="connsiteX489" fmla="*/ 27518 w 28575"/>
                              <a:gd name="connsiteY489" fmla="*/ 4763 h 9525"/>
                              <a:gd name="connsiteX490" fmla="*/ 27518 w 28575"/>
                              <a:gd name="connsiteY490" fmla="*/ 4763 h 9525"/>
                              <a:gd name="connsiteX491" fmla="*/ 27518 w 28575"/>
                              <a:gd name="connsiteY491" fmla="*/ 4763 h 9525"/>
                              <a:gd name="connsiteX492" fmla="*/ 27518 w 28575"/>
                              <a:gd name="connsiteY492" fmla="*/ 4763 h 9525"/>
                              <a:gd name="connsiteX493" fmla="*/ 27518 w 28575"/>
                              <a:gd name="connsiteY493" fmla="*/ 0 h 9525"/>
                              <a:gd name="connsiteX494" fmla="*/ 27518 w 28575"/>
                              <a:gd name="connsiteY494" fmla="*/ 0 h 9525"/>
                              <a:gd name="connsiteX495" fmla="*/ 27518 w 28575"/>
                              <a:gd name="connsiteY495" fmla="*/ 0 h 9525"/>
                              <a:gd name="connsiteX496" fmla="*/ 27518 w 28575"/>
                              <a:gd name="connsiteY496" fmla="*/ 0 h 9525"/>
                              <a:gd name="connsiteX497" fmla="*/ 27518 w 28575"/>
                              <a:gd name="connsiteY497" fmla="*/ 0 h 9525"/>
                              <a:gd name="connsiteX498" fmla="*/ 27518 w 28575"/>
                              <a:gd name="connsiteY498" fmla="*/ 0 h 9525"/>
                              <a:gd name="connsiteX499" fmla="*/ 27518 w 28575"/>
                              <a:gd name="connsiteY499" fmla="*/ 0 h 9525"/>
                              <a:gd name="connsiteX500" fmla="*/ 27518 w 28575"/>
                              <a:gd name="connsiteY500" fmla="*/ 0 h 9525"/>
                              <a:gd name="connsiteX501" fmla="*/ 28575 w 28575"/>
                              <a:gd name="connsiteY501" fmla="*/ 0 h 9525"/>
                              <a:gd name="connsiteX502" fmla="*/ 28575 w 28575"/>
                              <a:gd name="connsiteY502" fmla="*/ 0 h 9525"/>
                              <a:gd name="connsiteX503" fmla="*/ 28575 w 28575"/>
                              <a:gd name="connsiteY503" fmla="*/ 0 h 9525"/>
                              <a:gd name="connsiteX504" fmla="*/ 28575 w 28575"/>
                              <a:gd name="connsiteY504" fmla="*/ 0 h 9525"/>
                              <a:gd name="connsiteX505" fmla="*/ 28575 w 28575"/>
                              <a:gd name="connsiteY505" fmla="*/ 4763 h 9525"/>
                              <a:gd name="connsiteX506" fmla="*/ 28575 w 28575"/>
                              <a:gd name="connsiteY506" fmla="*/ 4763 h 9525"/>
                              <a:gd name="connsiteX507" fmla="*/ 28575 w 28575"/>
                              <a:gd name="connsiteY507" fmla="*/ 4763 h 9525"/>
                              <a:gd name="connsiteX508" fmla="*/ 28575 w 28575"/>
                              <a:gd name="connsiteY508" fmla="*/ 4763 h 9525"/>
                              <a:gd name="connsiteX509" fmla="*/ 28575 w 28575"/>
                              <a:gd name="connsiteY509" fmla="*/ 0 h 9525"/>
                              <a:gd name="connsiteX510" fmla="*/ 28575 w 28575"/>
                              <a:gd name="connsiteY510" fmla="*/ 0 h 9525"/>
                              <a:gd name="connsiteX511" fmla="*/ 28575 w 28575"/>
                              <a:gd name="connsiteY511" fmla="*/ 0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4763"/>
                                </a:moveTo>
                                <a:lnTo>
                                  <a:pt x="1057" y="4763"/>
                                </a:lnTo>
                                <a:lnTo>
                                  <a:pt x="1057" y="4763"/>
                                </a:lnTo>
                                <a:lnTo>
                                  <a:pt x="1057" y="0"/>
                                </a:lnTo>
                                <a:lnTo>
                                  <a:pt x="1057" y="0"/>
                                </a:lnTo>
                                <a:lnTo>
                                  <a:pt x="1057" y="0"/>
                                </a:lnTo>
                                <a:lnTo>
                                  <a:pt x="1057" y="0"/>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0"/>
                                </a:lnTo>
                                <a:lnTo>
                                  <a:pt x="1057" y="4763"/>
                                </a:lnTo>
                                <a:lnTo>
                                  <a:pt x="1057" y="4763"/>
                                </a:lnTo>
                                <a:lnTo>
                                  <a:pt x="1057" y="4763"/>
                                </a:lnTo>
                                <a:lnTo>
                                  <a:pt x="1057" y="4763"/>
                                </a:lnTo>
                                <a:lnTo>
                                  <a:pt x="1057" y="4763"/>
                                </a:lnTo>
                                <a:lnTo>
                                  <a:pt x="1057" y="4763"/>
                                </a:lnTo>
                                <a:lnTo>
                                  <a:pt x="2115" y="4763"/>
                                </a:lnTo>
                                <a:lnTo>
                                  <a:pt x="2115" y="4763"/>
                                </a:lnTo>
                                <a:lnTo>
                                  <a:pt x="2115" y="4763"/>
                                </a:lnTo>
                                <a:lnTo>
                                  <a:pt x="2115" y="4763"/>
                                </a:lnTo>
                                <a:lnTo>
                                  <a:pt x="2115" y="4763"/>
                                </a:lnTo>
                                <a:lnTo>
                                  <a:pt x="2115" y="4763"/>
                                </a:lnTo>
                                <a:lnTo>
                                  <a:pt x="2115" y="4763"/>
                                </a:lnTo>
                                <a:lnTo>
                                  <a:pt x="2115" y="4763"/>
                                </a:lnTo>
                                <a:lnTo>
                                  <a:pt x="2115" y="9525"/>
                                </a:lnTo>
                                <a:lnTo>
                                  <a:pt x="2115" y="4763"/>
                                </a:lnTo>
                                <a:lnTo>
                                  <a:pt x="2115" y="4763"/>
                                </a:lnTo>
                                <a:lnTo>
                                  <a:pt x="2115" y="4763"/>
                                </a:lnTo>
                                <a:lnTo>
                                  <a:pt x="2115" y="0"/>
                                </a:lnTo>
                                <a:lnTo>
                                  <a:pt x="2115" y="0"/>
                                </a:lnTo>
                                <a:lnTo>
                                  <a:pt x="2115" y="4763"/>
                                </a:lnTo>
                                <a:lnTo>
                                  <a:pt x="2115" y="4763"/>
                                </a:lnTo>
                                <a:lnTo>
                                  <a:pt x="2115" y="4763"/>
                                </a:lnTo>
                                <a:lnTo>
                                  <a:pt x="2115" y="4763"/>
                                </a:lnTo>
                                <a:lnTo>
                                  <a:pt x="2115" y="4763"/>
                                </a:lnTo>
                                <a:lnTo>
                                  <a:pt x="2115" y="4763"/>
                                </a:lnTo>
                                <a:lnTo>
                                  <a:pt x="3172" y="0"/>
                                </a:lnTo>
                                <a:lnTo>
                                  <a:pt x="3172" y="4763"/>
                                </a:lnTo>
                                <a:lnTo>
                                  <a:pt x="3172" y="4763"/>
                                </a:lnTo>
                                <a:lnTo>
                                  <a:pt x="3172" y="0"/>
                                </a:lnTo>
                                <a:lnTo>
                                  <a:pt x="3172" y="0"/>
                                </a:lnTo>
                                <a:lnTo>
                                  <a:pt x="3172" y="0"/>
                                </a:lnTo>
                                <a:lnTo>
                                  <a:pt x="3172" y="0"/>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4229" y="4763"/>
                                </a:lnTo>
                                <a:lnTo>
                                  <a:pt x="4229" y="4763"/>
                                </a:lnTo>
                                <a:lnTo>
                                  <a:pt x="4229" y="4763"/>
                                </a:lnTo>
                                <a:lnTo>
                                  <a:pt x="4229" y="0"/>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5296" y="4763"/>
                                </a:lnTo>
                                <a:lnTo>
                                  <a:pt x="5296" y="4763"/>
                                </a:lnTo>
                                <a:lnTo>
                                  <a:pt x="5296" y="4763"/>
                                </a:lnTo>
                                <a:lnTo>
                                  <a:pt x="5296" y="4763"/>
                                </a:lnTo>
                                <a:lnTo>
                                  <a:pt x="5296" y="4763"/>
                                </a:lnTo>
                                <a:lnTo>
                                  <a:pt x="5296" y="4763"/>
                                </a:lnTo>
                                <a:lnTo>
                                  <a:pt x="5296" y="4763"/>
                                </a:lnTo>
                                <a:lnTo>
                                  <a:pt x="5296" y="0"/>
                                </a:lnTo>
                                <a:lnTo>
                                  <a:pt x="5296" y="0"/>
                                </a:lnTo>
                                <a:lnTo>
                                  <a:pt x="5296" y="0"/>
                                </a:lnTo>
                                <a:lnTo>
                                  <a:pt x="5296" y="0"/>
                                </a:lnTo>
                                <a:lnTo>
                                  <a:pt x="5296" y="4763"/>
                                </a:lnTo>
                                <a:lnTo>
                                  <a:pt x="5296" y="4763"/>
                                </a:lnTo>
                                <a:lnTo>
                                  <a:pt x="5296" y="4763"/>
                                </a:lnTo>
                                <a:lnTo>
                                  <a:pt x="5296" y="4763"/>
                                </a:lnTo>
                                <a:lnTo>
                                  <a:pt x="5296" y="4763"/>
                                </a:lnTo>
                                <a:lnTo>
                                  <a:pt x="5296" y="4763"/>
                                </a:lnTo>
                                <a:lnTo>
                                  <a:pt x="5296" y="4763"/>
                                </a:lnTo>
                                <a:lnTo>
                                  <a:pt x="6353" y="4763"/>
                                </a:lnTo>
                                <a:lnTo>
                                  <a:pt x="6353" y="4763"/>
                                </a:lnTo>
                                <a:lnTo>
                                  <a:pt x="6353" y="4763"/>
                                </a:lnTo>
                                <a:lnTo>
                                  <a:pt x="6353" y="4763"/>
                                </a:lnTo>
                                <a:lnTo>
                                  <a:pt x="6353" y="4763"/>
                                </a:lnTo>
                                <a:lnTo>
                                  <a:pt x="6353" y="4763"/>
                                </a:lnTo>
                                <a:lnTo>
                                  <a:pt x="6353" y="4763"/>
                                </a:lnTo>
                                <a:lnTo>
                                  <a:pt x="6353" y="4763"/>
                                </a:lnTo>
                                <a:lnTo>
                                  <a:pt x="6353" y="0"/>
                                </a:lnTo>
                                <a:lnTo>
                                  <a:pt x="6353" y="4763"/>
                                </a:lnTo>
                                <a:lnTo>
                                  <a:pt x="6353" y="4763"/>
                                </a:lnTo>
                                <a:lnTo>
                                  <a:pt x="6353" y="4763"/>
                                </a:lnTo>
                                <a:lnTo>
                                  <a:pt x="6353" y="4763"/>
                                </a:lnTo>
                                <a:lnTo>
                                  <a:pt x="6353" y="4763"/>
                                </a:lnTo>
                                <a:lnTo>
                                  <a:pt x="6353" y="4763"/>
                                </a:lnTo>
                                <a:lnTo>
                                  <a:pt x="6353" y="9525"/>
                                </a:lnTo>
                                <a:lnTo>
                                  <a:pt x="6353" y="4763"/>
                                </a:lnTo>
                                <a:lnTo>
                                  <a:pt x="6353" y="4763"/>
                                </a:lnTo>
                                <a:lnTo>
                                  <a:pt x="6353" y="4763"/>
                                </a:lnTo>
                                <a:lnTo>
                                  <a:pt x="6353" y="4763"/>
                                </a:lnTo>
                                <a:lnTo>
                                  <a:pt x="7410" y="4763"/>
                                </a:lnTo>
                                <a:lnTo>
                                  <a:pt x="7410" y="4763"/>
                                </a:lnTo>
                                <a:lnTo>
                                  <a:pt x="7410" y="4763"/>
                                </a:lnTo>
                                <a:lnTo>
                                  <a:pt x="7410" y="4763"/>
                                </a:lnTo>
                                <a:lnTo>
                                  <a:pt x="7410" y="4763"/>
                                </a:lnTo>
                                <a:lnTo>
                                  <a:pt x="7410" y="4763"/>
                                </a:lnTo>
                                <a:lnTo>
                                  <a:pt x="7410" y="4763"/>
                                </a:lnTo>
                                <a:lnTo>
                                  <a:pt x="7410" y="4763"/>
                                </a:lnTo>
                                <a:lnTo>
                                  <a:pt x="7410" y="4763"/>
                                </a:lnTo>
                                <a:lnTo>
                                  <a:pt x="7410" y="0"/>
                                </a:lnTo>
                                <a:lnTo>
                                  <a:pt x="7410" y="0"/>
                                </a:lnTo>
                                <a:lnTo>
                                  <a:pt x="7410" y="4763"/>
                                </a:lnTo>
                                <a:lnTo>
                                  <a:pt x="7410" y="4763"/>
                                </a:lnTo>
                                <a:lnTo>
                                  <a:pt x="7410" y="4763"/>
                                </a:lnTo>
                                <a:lnTo>
                                  <a:pt x="7410" y="4763"/>
                                </a:lnTo>
                                <a:lnTo>
                                  <a:pt x="7410" y="4763"/>
                                </a:lnTo>
                                <a:lnTo>
                                  <a:pt x="7410" y="4763"/>
                                </a:lnTo>
                                <a:lnTo>
                                  <a:pt x="7410" y="4763"/>
                                </a:lnTo>
                                <a:lnTo>
                                  <a:pt x="8468" y="4763"/>
                                </a:lnTo>
                                <a:lnTo>
                                  <a:pt x="8468" y="4763"/>
                                </a:lnTo>
                                <a:lnTo>
                                  <a:pt x="8468" y="4763"/>
                                </a:lnTo>
                                <a:lnTo>
                                  <a:pt x="8468" y="4763"/>
                                </a:lnTo>
                                <a:lnTo>
                                  <a:pt x="8468" y="0"/>
                                </a:lnTo>
                                <a:lnTo>
                                  <a:pt x="8468" y="0"/>
                                </a:lnTo>
                                <a:lnTo>
                                  <a:pt x="8468" y="4763"/>
                                </a:lnTo>
                                <a:lnTo>
                                  <a:pt x="8468" y="0"/>
                                </a:lnTo>
                                <a:lnTo>
                                  <a:pt x="8468" y="4763"/>
                                </a:lnTo>
                                <a:lnTo>
                                  <a:pt x="8468" y="4763"/>
                                </a:lnTo>
                                <a:lnTo>
                                  <a:pt x="8468" y="4763"/>
                                </a:lnTo>
                                <a:lnTo>
                                  <a:pt x="8468" y="4763"/>
                                </a:lnTo>
                                <a:lnTo>
                                  <a:pt x="8468" y="4763"/>
                                </a:lnTo>
                                <a:lnTo>
                                  <a:pt x="8468" y="0"/>
                                </a:lnTo>
                                <a:lnTo>
                                  <a:pt x="8468" y="0"/>
                                </a:lnTo>
                                <a:lnTo>
                                  <a:pt x="8468" y="4763"/>
                                </a:lnTo>
                                <a:lnTo>
                                  <a:pt x="8468" y="4763"/>
                                </a:lnTo>
                                <a:lnTo>
                                  <a:pt x="8468"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0"/>
                                </a:lnTo>
                                <a:lnTo>
                                  <a:pt x="9525" y="4763"/>
                                </a:lnTo>
                                <a:lnTo>
                                  <a:pt x="9525" y="4763"/>
                                </a:lnTo>
                                <a:lnTo>
                                  <a:pt x="9525" y="4763"/>
                                </a:lnTo>
                                <a:lnTo>
                                  <a:pt x="9525" y="4763"/>
                                </a:lnTo>
                                <a:lnTo>
                                  <a:pt x="9525" y="4763"/>
                                </a:lnTo>
                                <a:lnTo>
                                  <a:pt x="9525" y="0"/>
                                </a:lnTo>
                                <a:lnTo>
                                  <a:pt x="9525" y="0"/>
                                </a:lnTo>
                                <a:lnTo>
                                  <a:pt x="9525" y="0"/>
                                </a:lnTo>
                                <a:lnTo>
                                  <a:pt x="10582" y="0"/>
                                </a:lnTo>
                                <a:lnTo>
                                  <a:pt x="10582" y="4763"/>
                                </a:lnTo>
                                <a:lnTo>
                                  <a:pt x="10582" y="4763"/>
                                </a:lnTo>
                                <a:lnTo>
                                  <a:pt x="10582" y="4763"/>
                                </a:lnTo>
                                <a:lnTo>
                                  <a:pt x="10582" y="4763"/>
                                </a:lnTo>
                                <a:lnTo>
                                  <a:pt x="10582" y="0"/>
                                </a:lnTo>
                                <a:lnTo>
                                  <a:pt x="10582" y="0"/>
                                </a:lnTo>
                                <a:lnTo>
                                  <a:pt x="10582" y="4763"/>
                                </a:lnTo>
                                <a:lnTo>
                                  <a:pt x="10582" y="4763"/>
                                </a:lnTo>
                                <a:lnTo>
                                  <a:pt x="10582" y="4763"/>
                                </a:lnTo>
                                <a:lnTo>
                                  <a:pt x="10582" y="4763"/>
                                </a:lnTo>
                                <a:lnTo>
                                  <a:pt x="10582" y="0"/>
                                </a:lnTo>
                                <a:lnTo>
                                  <a:pt x="10582" y="0"/>
                                </a:lnTo>
                                <a:lnTo>
                                  <a:pt x="10582" y="0"/>
                                </a:lnTo>
                                <a:lnTo>
                                  <a:pt x="10582" y="4763"/>
                                </a:lnTo>
                                <a:lnTo>
                                  <a:pt x="10582" y="4763"/>
                                </a:lnTo>
                                <a:lnTo>
                                  <a:pt x="10582" y="4763"/>
                                </a:lnTo>
                                <a:lnTo>
                                  <a:pt x="10582" y="4763"/>
                                </a:lnTo>
                                <a:lnTo>
                                  <a:pt x="11640" y="4763"/>
                                </a:lnTo>
                                <a:lnTo>
                                  <a:pt x="11640" y="0"/>
                                </a:lnTo>
                                <a:lnTo>
                                  <a:pt x="11640" y="0"/>
                                </a:lnTo>
                                <a:lnTo>
                                  <a:pt x="11640" y="0"/>
                                </a:lnTo>
                                <a:lnTo>
                                  <a:pt x="11640" y="0"/>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2697" y="4763"/>
                                </a:lnTo>
                                <a:lnTo>
                                  <a:pt x="12697" y="4763"/>
                                </a:lnTo>
                                <a:lnTo>
                                  <a:pt x="12697" y="4763"/>
                                </a:lnTo>
                                <a:lnTo>
                                  <a:pt x="12697" y="4763"/>
                                </a:lnTo>
                                <a:lnTo>
                                  <a:pt x="12697" y="4763"/>
                                </a:lnTo>
                                <a:lnTo>
                                  <a:pt x="12697" y="4763"/>
                                </a:lnTo>
                                <a:lnTo>
                                  <a:pt x="12697" y="4763"/>
                                </a:lnTo>
                                <a:lnTo>
                                  <a:pt x="12697" y="0"/>
                                </a:lnTo>
                                <a:lnTo>
                                  <a:pt x="12697" y="0"/>
                                </a:lnTo>
                                <a:lnTo>
                                  <a:pt x="12697" y="0"/>
                                </a:lnTo>
                                <a:lnTo>
                                  <a:pt x="12697" y="0"/>
                                </a:lnTo>
                                <a:lnTo>
                                  <a:pt x="12697" y="4763"/>
                                </a:lnTo>
                                <a:lnTo>
                                  <a:pt x="12697" y="4763"/>
                                </a:lnTo>
                                <a:lnTo>
                                  <a:pt x="12697" y="4763"/>
                                </a:lnTo>
                                <a:lnTo>
                                  <a:pt x="12697" y="0"/>
                                </a:lnTo>
                                <a:lnTo>
                                  <a:pt x="12697" y="4763"/>
                                </a:lnTo>
                                <a:lnTo>
                                  <a:pt x="12697" y="4763"/>
                                </a:lnTo>
                                <a:lnTo>
                                  <a:pt x="12697" y="4763"/>
                                </a:lnTo>
                                <a:lnTo>
                                  <a:pt x="12697" y="4763"/>
                                </a:lnTo>
                                <a:lnTo>
                                  <a:pt x="12697" y="4763"/>
                                </a:lnTo>
                                <a:lnTo>
                                  <a:pt x="12697" y="4763"/>
                                </a:lnTo>
                                <a:lnTo>
                                  <a:pt x="12697" y="4763"/>
                                </a:lnTo>
                                <a:lnTo>
                                  <a:pt x="12697" y="4763"/>
                                </a:lnTo>
                                <a:lnTo>
                                  <a:pt x="12697" y="0"/>
                                </a:lnTo>
                                <a:lnTo>
                                  <a:pt x="13754" y="0"/>
                                </a:lnTo>
                                <a:lnTo>
                                  <a:pt x="13754" y="0"/>
                                </a:lnTo>
                                <a:lnTo>
                                  <a:pt x="13754" y="0"/>
                                </a:lnTo>
                                <a:lnTo>
                                  <a:pt x="13754" y="4763"/>
                                </a:lnTo>
                                <a:lnTo>
                                  <a:pt x="13754" y="4763"/>
                                </a:lnTo>
                                <a:lnTo>
                                  <a:pt x="13754" y="4763"/>
                                </a:lnTo>
                                <a:lnTo>
                                  <a:pt x="13754" y="4763"/>
                                </a:lnTo>
                                <a:lnTo>
                                  <a:pt x="13754" y="0"/>
                                </a:lnTo>
                                <a:lnTo>
                                  <a:pt x="13754" y="0"/>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0"/>
                                </a:lnTo>
                                <a:lnTo>
                                  <a:pt x="14821" y="0"/>
                                </a:lnTo>
                                <a:lnTo>
                                  <a:pt x="14821" y="0"/>
                                </a:lnTo>
                                <a:lnTo>
                                  <a:pt x="14821" y="0"/>
                                </a:lnTo>
                                <a:lnTo>
                                  <a:pt x="14821" y="0"/>
                                </a:lnTo>
                                <a:lnTo>
                                  <a:pt x="14821" y="0"/>
                                </a:lnTo>
                                <a:lnTo>
                                  <a:pt x="14821" y="0"/>
                                </a:lnTo>
                                <a:lnTo>
                                  <a:pt x="14821" y="0"/>
                                </a:lnTo>
                                <a:lnTo>
                                  <a:pt x="14821" y="4763"/>
                                </a:lnTo>
                                <a:lnTo>
                                  <a:pt x="15878" y="4763"/>
                                </a:lnTo>
                                <a:lnTo>
                                  <a:pt x="15878" y="4763"/>
                                </a:lnTo>
                                <a:lnTo>
                                  <a:pt x="15878" y="4763"/>
                                </a:lnTo>
                                <a:lnTo>
                                  <a:pt x="15878" y="4763"/>
                                </a:lnTo>
                                <a:lnTo>
                                  <a:pt x="15878" y="4763"/>
                                </a:lnTo>
                                <a:lnTo>
                                  <a:pt x="15878" y="4763"/>
                                </a:lnTo>
                                <a:lnTo>
                                  <a:pt x="15878" y="4763"/>
                                </a:lnTo>
                                <a:lnTo>
                                  <a:pt x="15878" y="0"/>
                                </a:lnTo>
                                <a:lnTo>
                                  <a:pt x="15878" y="4763"/>
                                </a:lnTo>
                                <a:lnTo>
                                  <a:pt x="15878" y="4763"/>
                                </a:lnTo>
                                <a:lnTo>
                                  <a:pt x="15878" y="4763"/>
                                </a:lnTo>
                                <a:lnTo>
                                  <a:pt x="15878" y="4763"/>
                                </a:lnTo>
                                <a:lnTo>
                                  <a:pt x="15878" y="0"/>
                                </a:lnTo>
                                <a:lnTo>
                                  <a:pt x="15878" y="0"/>
                                </a:lnTo>
                                <a:lnTo>
                                  <a:pt x="15878" y="0"/>
                                </a:lnTo>
                                <a:lnTo>
                                  <a:pt x="15878" y="4763"/>
                                </a:lnTo>
                                <a:lnTo>
                                  <a:pt x="15878" y="0"/>
                                </a:lnTo>
                                <a:lnTo>
                                  <a:pt x="15878" y="0"/>
                                </a:lnTo>
                                <a:lnTo>
                                  <a:pt x="16935" y="0"/>
                                </a:lnTo>
                                <a:lnTo>
                                  <a:pt x="16935" y="0"/>
                                </a:lnTo>
                                <a:lnTo>
                                  <a:pt x="16935" y="0"/>
                                </a:lnTo>
                                <a:lnTo>
                                  <a:pt x="16935" y="4763"/>
                                </a:lnTo>
                                <a:lnTo>
                                  <a:pt x="16935" y="4763"/>
                                </a:lnTo>
                                <a:lnTo>
                                  <a:pt x="16935" y="4763"/>
                                </a:lnTo>
                                <a:lnTo>
                                  <a:pt x="16935" y="4763"/>
                                </a:lnTo>
                                <a:lnTo>
                                  <a:pt x="16935" y="4763"/>
                                </a:lnTo>
                                <a:lnTo>
                                  <a:pt x="16935" y="4763"/>
                                </a:lnTo>
                                <a:lnTo>
                                  <a:pt x="16935" y="4763"/>
                                </a:lnTo>
                                <a:lnTo>
                                  <a:pt x="16935" y="4763"/>
                                </a:lnTo>
                                <a:lnTo>
                                  <a:pt x="16935" y="0"/>
                                </a:lnTo>
                                <a:lnTo>
                                  <a:pt x="16935" y="0"/>
                                </a:lnTo>
                                <a:lnTo>
                                  <a:pt x="16935" y="0"/>
                                </a:lnTo>
                                <a:lnTo>
                                  <a:pt x="16935" y="0"/>
                                </a:lnTo>
                                <a:lnTo>
                                  <a:pt x="16935" y="0"/>
                                </a:lnTo>
                                <a:lnTo>
                                  <a:pt x="16935" y="4763"/>
                                </a:lnTo>
                                <a:lnTo>
                                  <a:pt x="16935"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0"/>
                                </a:lnTo>
                                <a:lnTo>
                                  <a:pt x="17993" y="0"/>
                                </a:lnTo>
                                <a:lnTo>
                                  <a:pt x="17993" y="4763"/>
                                </a:lnTo>
                                <a:lnTo>
                                  <a:pt x="17993" y="4763"/>
                                </a:lnTo>
                                <a:lnTo>
                                  <a:pt x="17993" y="4763"/>
                                </a:lnTo>
                                <a:lnTo>
                                  <a:pt x="17993" y="4763"/>
                                </a:lnTo>
                                <a:lnTo>
                                  <a:pt x="17993" y="4763"/>
                                </a:lnTo>
                                <a:lnTo>
                                  <a:pt x="17993" y="0"/>
                                </a:lnTo>
                                <a:lnTo>
                                  <a:pt x="17993" y="0"/>
                                </a:lnTo>
                                <a:lnTo>
                                  <a:pt x="19050" y="0"/>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0"/>
                                </a:lnTo>
                                <a:lnTo>
                                  <a:pt x="19050" y="0"/>
                                </a:lnTo>
                                <a:lnTo>
                                  <a:pt x="19050" y="0"/>
                                </a:lnTo>
                                <a:lnTo>
                                  <a:pt x="19050" y="0"/>
                                </a:lnTo>
                                <a:lnTo>
                                  <a:pt x="19050" y="0"/>
                                </a:lnTo>
                                <a:lnTo>
                                  <a:pt x="19050" y="4763"/>
                                </a:lnTo>
                                <a:lnTo>
                                  <a:pt x="19050" y="4763"/>
                                </a:lnTo>
                                <a:lnTo>
                                  <a:pt x="19050" y="0"/>
                                </a:lnTo>
                                <a:lnTo>
                                  <a:pt x="20107" y="0"/>
                                </a:lnTo>
                                <a:lnTo>
                                  <a:pt x="20107" y="0"/>
                                </a:lnTo>
                                <a:lnTo>
                                  <a:pt x="20107" y="0"/>
                                </a:lnTo>
                                <a:lnTo>
                                  <a:pt x="20107" y="0"/>
                                </a:lnTo>
                                <a:lnTo>
                                  <a:pt x="20107" y="0"/>
                                </a:lnTo>
                                <a:lnTo>
                                  <a:pt x="20107" y="0"/>
                                </a:lnTo>
                                <a:lnTo>
                                  <a:pt x="20107" y="0"/>
                                </a:lnTo>
                                <a:lnTo>
                                  <a:pt x="20107" y="0"/>
                                </a:lnTo>
                                <a:lnTo>
                                  <a:pt x="20107" y="0"/>
                                </a:lnTo>
                                <a:lnTo>
                                  <a:pt x="20107" y="0"/>
                                </a:lnTo>
                                <a:lnTo>
                                  <a:pt x="20107" y="4763"/>
                                </a:lnTo>
                                <a:lnTo>
                                  <a:pt x="20107" y="0"/>
                                </a:lnTo>
                                <a:lnTo>
                                  <a:pt x="20107" y="0"/>
                                </a:lnTo>
                                <a:lnTo>
                                  <a:pt x="20107" y="0"/>
                                </a:lnTo>
                                <a:lnTo>
                                  <a:pt x="20107" y="0"/>
                                </a:lnTo>
                                <a:lnTo>
                                  <a:pt x="20107" y="0"/>
                                </a:lnTo>
                                <a:lnTo>
                                  <a:pt x="20107" y="0"/>
                                </a:lnTo>
                                <a:lnTo>
                                  <a:pt x="20107" y="0"/>
                                </a:lnTo>
                                <a:lnTo>
                                  <a:pt x="21165" y="0"/>
                                </a:lnTo>
                                <a:lnTo>
                                  <a:pt x="21165" y="0"/>
                                </a:lnTo>
                                <a:lnTo>
                                  <a:pt x="21165" y="0"/>
                                </a:lnTo>
                                <a:lnTo>
                                  <a:pt x="21165" y="0"/>
                                </a:lnTo>
                                <a:lnTo>
                                  <a:pt x="21165" y="0"/>
                                </a:lnTo>
                                <a:lnTo>
                                  <a:pt x="21165" y="0"/>
                                </a:lnTo>
                                <a:lnTo>
                                  <a:pt x="21165" y="4763"/>
                                </a:lnTo>
                                <a:lnTo>
                                  <a:pt x="21165" y="4763"/>
                                </a:lnTo>
                                <a:lnTo>
                                  <a:pt x="21165" y="4763"/>
                                </a:lnTo>
                                <a:lnTo>
                                  <a:pt x="21165" y="4763"/>
                                </a:lnTo>
                                <a:lnTo>
                                  <a:pt x="21165" y="4763"/>
                                </a:lnTo>
                                <a:lnTo>
                                  <a:pt x="21165" y="0"/>
                                </a:lnTo>
                                <a:lnTo>
                                  <a:pt x="21165" y="0"/>
                                </a:lnTo>
                                <a:lnTo>
                                  <a:pt x="21165" y="0"/>
                                </a:lnTo>
                                <a:lnTo>
                                  <a:pt x="21165" y="0"/>
                                </a:lnTo>
                                <a:lnTo>
                                  <a:pt x="21165" y="0"/>
                                </a:lnTo>
                                <a:lnTo>
                                  <a:pt x="21165" y="0"/>
                                </a:lnTo>
                                <a:lnTo>
                                  <a:pt x="21165" y="4763"/>
                                </a:lnTo>
                                <a:lnTo>
                                  <a:pt x="22222" y="4763"/>
                                </a:lnTo>
                                <a:lnTo>
                                  <a:pt x="22222" y="4763"/>
                                </a:lnTo>
                                <a:lnTo>
                                  <a:pt x="22222" y="4763"/>
                                </a:lnTo>
                                <a:lnTo>
                                  <a:pt x="22222" y="4763"/>
                                </a:lnTo>
                                <a:lnTo>
                                  <a:pt x="22222" y="0"/>
                                </a:lnTo>
                                <a:lnTo>
                                  <a:pt x="22222" y="4763"/>
                                </a:lnTo>
                                <a:lnTo>
                                  <a:pt x="22222" y="0"/>
                                </a:lnTo>
                                <a:lnTo>
                                  <a:pt x="22222" y="0"/>
                                </a:lnTo>
                                <a:lnTo>
                                  <a:pt x="22222" y="0"/>
                                </a:lnTo>
                                <a:lnTo>
                                  <a:pt x="22222" y="0"/>
                                </a:lnTo>
                                <a:lnTo>
                                  <a:pt x="22222" y="0"/>
                                </a:lnTo>
                                <a:lnTo>
                                  <a:pt x="22222" y="0"/>
                                </a:lnTo>
                                <a:lnTo>
                                  <a:pt x="22222" y="0"/>
                                </a:lnTo>
                                <a:lnTo>
                                  <a:pt x="22222" y="0"/>
                                </a:lnTo>
                                <a:lnTo>
                                  <a:pt x="22222" y="0"/>
                                </a:lnTo>
                                <a:lnTo>
                                  <a:pt x="22222" y="0"/>
                                </a:lnTo>
                                <a:lnTo>
                                  <a:pt x="22222" y="0"/>
                                </a:lnTo>
                                <a:lnTo>
                                  <a:pt x="22222" y="0"/>
                                </a:lnTo>
                                <a:lnTo>
                                  <a:pt x="22222" y="0"/>
                                </a:lnTo>
                                <a:lnTo>
                                  <a:pt x="22222" y="0"/>
                                </a:lnTo>
                                <a:lnTo>
                                  <a:pt x="23279" y="4763"/>
                                </a:lnTo>
                                <a:lnTo>
                                  <a:pt x="23279" y="4763"/>
                                </a:lnTo>
                                <a:lnTo>
                                  <a:pt x="23279" y="4763"/>
                                </a:lnTo>
                                <a:lnTo>
                                  <a:pt x="23279" y="4763"/>
                                </a:lnTo>
                                <a:lnTo>
                                  <a:pt x="23279" y="4763"/>
                                </a:lnTo>
                                <a:lnTo>
                                  <a:pt x="23279" y="4763"/>
                                </a:lnTo>
                                <a:lnTo>
                                  <a:pt x="23279" y="4763"/>
                                </a:lnTo>
                                <a:lnTo>
                                  <a:pt x="23279" y="0"/>
                                </a:lnTo>
                                <a:lnTo>
                                  <a:pt x="23279" y="0"/>
                                </a:lnTo>
                                <a:lnTo>
                                  <a:pt x="23279" y="0"/>
                                </a:lnTo>
                                <a:lnTo>
                                  <a:pt x="23279" y="0"/>
                                </a:lnTo>
                                <a:lnTo>
                                  <a:pt x="23279" y="0"/>
                                </a:lnTo>
                                <a:lnTo>
                                  <a:pt x="23279" y="0"/>
                                </a:lnTo>
                                <a:lnTo>
                                  <a:pt x="23279" y="0"/>
                                </a:lnTo>
                                <a:lnTo>
                                  <a:pt x="23279" y="0"/>
                                </a:lnTo>
                                <a:lnTo>
                                  <a:pt x="23279" y="4763"/>
                                </a:lnTo>
                                <a:lnTo>
                                  <a:pt x="23279" y="4763"/>
                                </a:lnTo>
                                <a:lnTo>
                                  <a:pt x="23279"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0"/>
                                </a:lnTo>
                                <a:lnTo>
                                  <a:pt x="24346" y="0"/>
                                </a:lnTo>
                                <a:lnTo>
                                  <a:pt x="24346" y="0"/>
                                </a:lnTo>
                                <a:lnTo>
                                  <a:pt x="24346" y="0"/>
                                </a:lnTo>
                                <a:lnTo>
                                  <a:pt x="25403" y="0"/>
                                </a:lnTo>
                                <a:lnTo>
                                  <a:pt x="25403" y="0"/>
                                </a:lnTo>
                                <a:lnTo>
                                  <a:pt x="25403" y="0"/>
                                </a:lnTo>
                                <a:lnTo>
                                  <a:pt x="25403" y="0"/>
                                </a:lnTo>
                                <a:lnTo>
                                  <a:pt x="25403" y="0"/>
                                </a:lnTo>
                                <a:lnTo>
                                  <a:pt x="25403" y="4763"/>
                                </a:lnTo>
                                <a:lnTo>
                                  <a:pt x="25403" y="4763"/>
                                </a:lnTo>
                                <a:lnTo>
                                  <a:pt x="25403" y="4763"/>
                                </a:lnTo>
                                <a:lnTo>
                                  <a:pt x="25403" y="0"/>
                                </a:lnTo>
                                <a:lnTo>
                                  <a:pt x="25403" y="0"/>
                                </a:lnTo>
                                <a:lnTo>
                                  <a:pt x="25403" y="0"/>
                                </a:lnTo>
                                <a:lnTo>
                                  <a:pt x="25403" y="0"/>
                                </a:lnTo>
                                <a:lnTo>
                                  <a:pt x="25403" y="4763"/>
                                </a:lnTo>
                                <a:lnTo>
                                  <a:pt x="25403" y="4763"/>
                                </a:lnTo>
                                <a:lnTo>
                                  <a:pt x="25403" y="4763"/>
                                </a:lnTo>
                                <a:lnTo>
                                  <a:pt x="25403" y="0"/>
                                </a:lnTo>
                                <a:lnTo>
                                  <a:pt x="25403" y="0"/>
                                </a:lnTo>
                                <a:lnTo>
                                  <a:pt x="25403" y="0"/>
                                </a:lnTo>
                                <a:lnTo>
                                  <a:pt x="25403" y="0"/>
                                </a:lnTo>
                                <a:lnTo>
                                  <a:pt x="25403" y="0"/>
                                </a:lnTo>
                                <a:lnTo>
                                  <a:pt x="25403" y="0"/>
                                </a:lnTo>
                                <a:lnTo>
                                  <a:pt x="25403" y="4763"/>
                                </a:lnTo>
                                <a:lnTo>
                                  <a:pt x="25403" y="0"/>
                                </a:lnTo>
                                <a:lnTo>
                                  <a:pt x="25403" y="0"/>
                                </a:lnTo>
                                <a:lnTo>
                                  <a:pt x="25403" y="0"/>
                                </a:lnTo>
                                <a:lnTo>
                                  <a:pt x="25403" y="0"/>
                                </a:lnTo>
                                <a:lnTo>
                                  <a:pt x="26460" y="0"/>
                                </a:lnTo>
                                <a:lnTo>
                                  <a:pt x="26460" y="0"/>
                                </a:lnTo>
                                <a:lnTo>
                                  <a:pt x="26460" y="0"/>
                                </a:lnTo>
                                <a:lnTo>
                                  <a:pt x="26460" y="0"/>
                                </a:lnTo>
                                <a:lnTo>
                                  <a:pt x="26460" y="4763"/>
                                </a:lnTo>
                                <a:lnTo>
                                  <a:pt x="26460" y="4763"/>
                                </a:lnTo>
                                <a:lnTo>
                                  <a:pt x="26460" y="4763"/>
                                </a:lnTo>
                                <a:lnTo>
                                  <a:pt x="26460" y="4763"/>
                                </a:lnTo>
                                <a:lnTo>
                                  <a:pt x="26460" y="0"/>
                                </a:lnTo>
                                <a:lnTo>
                                  <a:pt x="26460" y="0"/>
                                </a:lnTo>
                                <a:lnTo>
                                  <a:pt x="26460" y="0"/>
                                </a:lnTo>
                                <a:lnTo>
                                  <a:pt x="26460" y="0"/>
                                </a:lnTo>
                                <a:lnTo>
                                  <a:pt x="26460" y="0"/>
                                </a:lnTo>
                                <a:lnTo>
                                  <a:pt x="26460" y="0"/>
                                </a:lnTo>
                                <a:lnTo>
                                  <a:pt x="26460" y="0"/>
                                </a:lnTo>
                                <a:lnTo>
                                  <a:pt x="26460" y="0"/>
                                </a:lnTo>
                                <a:lnTo>
                                  <a:pt x="26460" y="0"/>
                                </a:lnTo>
                                <a:lnTo>
                                  <a:pt x="26460" y="0"/>
                                </a:lnTo>
                                <a:lnTo>
                                  <a:pt x="27518" y="4763"/>
                                </a:lnTo>
                                <a:lnTo>
                                  <a:pt x="27518" y="4763"/>
                                </a:lnTo>
                                <a:lnTo>
                                  <a:pt x="27518" y="0"/>
                                </a:lnTo>
                                <a:lnTo>
                                  <a:pt x="27518" y="0"/>
                                </a:lnTo>
                                <a:lnTo>
                                  <a:pt x="27518" y="4763"/>
                                </a:lnTo>
                                <a:lnTo>
                                  <a:pt x="27518" y="4763"/>
                                </a:lnTo>
                                <a:lnTo>
                                  <a:pt x="27518" y="4763"/>
                                </a:lnTo>
                                <a:lnTo>
                                  <a:pt x="27518" y="4763"/>
                                </a:lnTo>
                                <a:lnTo>
                                  <a:pt x="27518" y="4763"/>
                                </a:lnTo>
                                <a:lnTo>
                                  <a:pt x="27518" y="4763"/>
                                </a:lnTo>
                                <a:lnTo>
                                  <a:pt x="27518" y="0"/>
                                </a:lnTo>
                                <a:lnTo>
                                  <a:pt x="27518" y="0"/>
                                </a:lnTo>
                                <a:lnTo>
                                  <a:pt x="27518" y="0"/>
                                </a:lnTo>
                                <a:lnTo>
                                  <a:pt x="27518" y="0"/>
                                </a:lnTo>
                                <a:lnTo>
                                  <a:pt x="27518" y="0"/>
                                </a:lnTo>
                                <a:lnTo>
                                  <a:pt x="27518" y="0"/>
                                </a:lnTo>
                                <a:lnTo>
                                  <a:pt x="27518" y="0"/>
                                </a:lnTo>
                                <a:lnTo>
                                  <a:pt x="27518" y="0"/>
                                </a:lnTo>
                                <a:lnTo>
                                  <a:pt x="28575" y="0"/>
                                </a:lnTo>
                                <a:lnTo>
                                  <a:pt x="28575" y="0"/>
                                </a:lnTo>
                                <a:lnTo>
                                  <a:pt x="28575" y="0"/>
                                </a:lnTo>
                                <a:lnTo>
                                  <a:pt x="28575" y="0"/>
                                </a:lnTo>
                                <a:lnTo>
                                  <a:pt x="28575" y="4763"/>
                                </a:lnTo>
                                <a:lnTo>
                                  <a:pt x="28575" y="4763"/>
                                </a:lnTo>
                                <a:lnTo>
                                  <a:pt x="28575" y="4763"/>
                                </a:lnTo>
                                <a:lnTo>
                                  <a:pt x="28575" y="4763"/>
                                </a:lnTo>
                                <a:lnTo>
                                  <a:pt x="28575" y="0"/>
                                </a:lnTo>
                                <a:lnTo>
                                  <a:pt x="28575" y="0"/>
                                </a:lnTo>
                                <a:lnTo>
                                  <a:pt x="28575" y="0"/>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7" name="Freeform: Shape 87"/>
                        <wps:cNvSpPr/>
                        <wps:spPr>
                          <a:xfrm>
                            <a:off x="1728787" y="2900362"/>
                            <a:ext cx="28575" cy="9525"/>
                          </a:xfrm>
                          <a:custGeom>
                            <a:avLst/>
                            <a:gdLst>
                              <a:gd name="connsiteX0" fmla="*/ 0 w 28575"/>
                              <a:gd name="connsiteY0" fmla="*/ 4763 h 9525"/>
                              <a:gd name="connsiteX1" fmla="*/ 0 w 28575"/>
                              <a:gd name="connsiteY1" fmla="*/ 4763 h 9525"/>
                              <a:gd name="connsiteX2" fmla="*/ 0 w 28575"/>
                              <a:gd name="connsiteY2" fmla="*/ 4763 h 9525"/>
                              <a:gd name="connsiteX3" fmla="*/ 0 w 28575"/>
                              <a:gd name="connsiteY3" fmla="*/ 4763 h 9525"/>
                              <a:gd name="connsiteX4" fmla="*/ 0 w 28575"/>
                              <a:gd name="connsiteY4" fmla="*/ 4763 h 9525"/>
                              <a:gd name="connsiteX5" fmla="*/ 0 w 28575"/>
                              <a:gd name="connsiteY5" fmla="*/ 4763 h 9525"/>
                              <a:gd name="connsiteX6" fmla="*/ 0 w 28575"/>
                              <a:gd name="connsiteY6" fmla="*/ 4763 h 9525"/>
                              <a:gd name="connsiteX7" fmla="*/ 0 w 28575"/>
                              <a:gd name="connsiteY7" fmla="*/ 9525 h 9525"/>
                              <a:gd name="connsiteX8" fmla="*/ 1057 w 28575"/>
                              <a:gd name="connsiteY8" fmla="*/ 9525 h 9525"/>
                              <a:gd name="connsiteX9" fmla="*/ 1057 w 28575"/>
                              <a:gd name="connsiteY9" fmla="*/ 9525 h 9525"/>
                              <a:gd name="connsiteX10" fmla="*/ 1057 w 28575"/>
                              <a:gd name="connsiteY10" fmla="*/ 9525 h 9525"/>
                              <a:gd name="connsiteX11" fmla="*/ 1057 w 28575"/>
                              <a:gd name="connsiteY11" fmla="*/ 9525 h 9525"/>
                              <a:gd name="connsiteX12" fmla="*/ 1057 w 28575"/>
                              <a:gd name="connsiteY12" fmla="*/ 9525 h 9525"/>
                              <a:gd name="connsiteX13" fmla="*/ 1057 w 28575"/>
                              <a:gd name="connsiteY13" fmla="*/ 9525 h 9525"/>
                              <a:gd name="connsiteX14" fmla="*/ 1057 w 28575"/>
                              <a:gd name="connsiteY14" fmla="*/ 9525 h 9525"/>
                              <a:gd name="connsiteX15" fmla="*/ 1057 w 28575"/>
                              <a:gd name="connsiteY15" fmla="*/ 9525 h 9525"/>
                              <a:gd name="connsiteX16" fmla="*/ 1057 w 28575"/>
                              <a:gd name="connsiteY16" fmla="*/ 4763 h 9525"/>
                              <a:gd name="connsiteX17" fmla="*/ 1057 w 28575"/>
                              <a:gd name="connsiteY17" fmla="*/ 4763 h 9525"/>
                              <a:gd name="connsiteX18" fmla="*/ 1057 w 28575"/>
                              <a:gd name="connsiteY18" fmla="*/ 4763 h 9525"/>
                              <a:gd name="connsiteX19" fmla="*/ 1057 w 28575"/>
                              <a:gd name="connsiteY19" fmla="*/ 4763 h 9525"/>
                              <a:gd name="connsiteX20" fmla="*/ 1057 w 28575"/>
                              <a:gd name="connsiteY20" fmla="*/ 4763 h 9525"/>
                              <a:gd name="connsiteX21" fmla="*/ 1057 w 28575"/>
                              <a:gd name="connsiteY21" fmla="*/ 9525 h 9525"/>
                              <a:gd name="connsiteX22" fmla="*/ 1057 w 28575"/>
                              <a:gd name="connsiteY22" fmla="*/ 9525 h 9525"/>
                              <a:gd name="connsiteX23" fmla="*/ 1057 w 28575"/>
                              <a:gd name="connsiteY23" fmla="*/ 4763 h 9525"/>
                              <a:gd name="connsiteX24" fmla="*/ 1057 w 28575"/>
                              <a:gd name="connsiteY24" fmla="*/ 4763 h 9525"/>
                              <a:gd name="connsiteX25" fmla="*/ 1057 w 28575"/>
                              <a:gd name="connsiteY25" fmla="*/ 4763 h 9525"/>
                              <a:gd name="connsiteX26" fmla="*/ 1057 w 28575"/>
                              <a:gd name="connsiteY26" fmla="*/ 4763 h 9525"/>
                              <a:gd name="connsiteX27" fmla="*/ 1057 w 28575"/>
                              <a:gd name="connsiteY27" fmla="*/ 4763 h 9525"/>
                              <a:gd name="connsiteX28" fmla="*/ 2115 w 28575"/>
                              <a:gd name="connsiteY28" fmla="*/ 4763 h 9525"/>
                              <a:gd name="connsiteX29" fmla="*/ 2115 w 28575"/>
                              <a:gd name="connsiteY29" fmla="*/ 4763 h 9525"/>
                              <a:gd name="connsiteX30" fmla="*/ 2115 w 28575"/>
                              <a:gd name="connsiteY30" fmla="*/ 4763 h 9525"/>
                              <a:gd name="connsiteX31" fmla="*/ 2115 w 28575"/>
                              <a:gd name="connsiteY31" fmla="*/ 4763 h 9525"/>
                              <a:gd name="connsiteX32" fmla="*/ 2115 w 28575"/>
                              <a:gd name="connsiteY32" fmla="*/ 4763 h 9525"/>
                              <a:gd name="connsiteX33" fmla="*/ 2115 w 28575"/>
                              <a:gd name="connsiteY33" fmla="*/ 4763 h 9525"/>
                              <a:gd name="connsiteX34" fmla="*/ 2115 w 28575"/>
                              <a:gd name="connsiteY34" fmla="*/ 4763 h 9525"/>
                              <a:gd name="connsiteX35" fmla="*/ 2115 w 28575"/>
                              <a:gd name="connsiteY35" fmla="*/ 4763 h 9525"/>
                              <a:gd name="connsiteX36" fmla="*/ 2115 w 28575"/>
                              <a:gd name="connsiteY36" fmla="*/ 4763 h 9525"/>
                              <a:gd name="connsiteX37" fmla="*/ 2115 w 28575"/>
                              <a:gd name="connsiteY37" fmla="*/ 4763 h 9525"/>
                              <a:gd name="connsiteX38" fmla="*/ 2115 w 28575"/>
                              <a:gd name="connsiteY38" fmla="*/ 4763 h 9525"/>
                              <a:gd name="connsiteX39" fmla="*/ 2115 w 28575"/>
                              <a:gd name="connsiteY39" fmla="*/ 4763 h 9525"/>
                              <a:gd name="connsiteX40" fmla="*/ 2115 w 28575"/>
                              <a:gd name="connsiteY40" fmla="*/ 9525 h 9525"/>
                              <a:gd name="connsiteX41" fmla="*/ 2115 w 28575"/>
                              <a:gd name="connsiteY41" fmla="*/ 9525 h 9525"/>
                              <a:gd name="connsiteX42" fmla="*/ 2115 w 28575"/>
                              <a:gd name="connsiteY42" fmla="*/ 9525 h 9525"/>
                              <a:gd name="connsiteX43" fmla="*/ 2115 w 28575"/>
                              <a:gd name="connsiteY43" fmla="*/ 9525 h 9525"/>
                              <a:gd name="connsiteX44" fmla="*/ 2115 w 28575"/>
                              <a:gd name="connsiteY44" fmla="*/ 9525 h 9525"/>
                              <a:gd name="connsiteX45" fmla="*/ 2115 w 28575"/>
                              <a:gd name="connsiteY45" fmla="*/ 9525 h 9525"/>
                              <a:gd name="connsiteX46" fmla="*/ 3172 w 28575"/>
                              <a:gd name="connsiteY46" fmla="*/ 9525 h 9525"/>
                              <a:gd name="connsiteX47" fmla="*/ 3172 w 28575"/>
                              <a:gd name="connsiteY47" fmla="*/ 4763 h 9525"/>
                              <a:gd name="connsiteX48" fmla="*/ 3172 w 28575"/>
                              <a:gd name="connsiteY48" fmla="*/ 4763 h 9525"/>
                              <a:gd name="connsiteX49" fmla="*/ 3172 w 28575"/>
                              <a:gd name="connsiteY49" fmla="*/ 4763 h 9525"/>
                              <a:gd name="connsiteX50" fmla="*/ 3172 w 28575"/>
                              <a:gd name="connsiteY50" fmla="*/ 4763 h 9525"/>
                              <a:gd name="connsiteX51" fmla="*/ 3172 w 28575"/>
                              <a:gd name="connsiteY51" fmla="*/ 4763 h 9525"/>
                              <a:gd name="connsiteX52" fmla="*/ 3172 w 28575"/>
                              <a:gd name="connsiteY52" fmla="*/ 4763 h 9525"/>
                              <a:gd name="connsiteX53" fmla="*/ 3172 w 28575"/>
                              <a:gd name="connsiteY53" fmla="*/ 4763 h 9525"/>
                              <a:gd name="connsiteX54" fmla="*/ 3172 w 28575"/>
                              <a:gd name="connsiteY54" fmla="*/ 4763 h 9525"/>
                              <a:gd name="connsiteX55" fmla="*/ 3172 w 28575"/>
                              <a:gd name="connsiteY55" fmla="*/ 4763 h 9525"/>
                              <a:gd name="connsiteX56" fmla="*/ 3172 w 28575"/>
                              <a:gd name="connsiteY56" fmla="*/ 4763 h 9525"/>
                              <a:gd name="connsiteX57" fmla="*/ 3172 w 28575"/>
                              <a:gd name="connsiteY57" fmla="*/ 4763 h 9525"/>
                              <a:gd name="connsiteX58" fmla="*/ 3172 w 28575"/>
                              <a:gd name="connsiteY58" fmla="*/ 9525 h 9525"/>
                              <a:gd name="connsiteX59" fmla="*/ 3172 w 28575"/>
                              <a:gd name="connsiteY59" fmla="*/ 9525 h 9525"/>
                              <a:gd name="connsiteX60" fmla="*/ 3172 w 28575"/>
                              <a:gd name="connsiteY60" fmla="*/ 9525 h 9525"/>
                              <a:gd name="connsiteX61" fmla="*/ 3172 w 28575"/>
                              <a:gd name="connsiteY61" fmla="*/ 9525 h 9525"/>
                              <a:gd name="connsiteX62" fmla="*/ 3172 w 28575"/>
                              <a:gd name="connsiteY62" fmla="*/ 9525 h 9525"/>
                              <a:gd name="connsiteX63" fmla="*/ 3172 w 28575"/>
                              <a:gd name="connsiteY63" fmla="*/ 9525 h 9525"/>
                              <a:gd name="connsiteX64" fmla="*/ 4229 w 28575"/>
                              <a:gd name="connsiteY64" fmla="*/ 9525 h 9525"/>
                              <a:gd name="connsiteX65" fmla="*/ 4229 w 28575"/>
                              <a:gd name="connsiteY65" fmla="*/ 9525 h 9525"/>
                              <a:gd name="connsiteX66" fmla="*/ 4229 w 28575"/>
                              <a:gd name="connsiteY66" fmla="*/ 9525 h 9525"/>
                              <a:gd name="connsiteX67" fmla="*/ 4229 w 28575"/>
                              <a:gd name="connsiteY67" fmla="*/ 9525 h 9525"/>
                              <a:gd name="connsiteX68" fmla="*/ 4229 w 28575"/>
                              <a:gd name="connsiteY68" fmla="*/ 4763 h 9525"/>
                              <a:gd name="connsiteX69" fmla="*/ 4229 w 28575"/>
                              <a:gd name="connsiteY69" fmla="*/ 4763 h 9525"/>
                              <a:gd name="connsiteX70" fmla="*/ 4229 w 28575"/>
                              <a:gd name="connsiteY70" fmla="*/ 4763 h 9525"/>
                              <a:gd name="connsiteX71" fmla="*/ 4229 w 28575"/>
                              <a:gd name="connsiteY71" fmla="*/ 4763 h 9525"/>
                              <a:gd name="connsiteX72" fmla="*/ 4229 w 28575"/>
                              <a:gd name="connsiteY72" fmla="*/ 4763 h 9525"/>
                              <a:gd name="connsiteX73" fmla="*/ 4229 w 28575"/>
                              <a:gd name="connsiteY73" fmla="*/ 9525 h 9525"/>
                              <a:gd name="connsiteX74" fmla="*/ 4229 w 28575"/>
                              <a:gd name="connsiteY74" fmla="*/ 9525 h 9525"/>
                              <a:gd name="connsiteX75" fmla="*/ 4229 w 28575"/>
                              <a:gd name="connsiteY75" fmla="*/ 4763 h 9525"/>
                              <a:gd name="connsiteX76" fmla="*/ 4229 w 28575"/>
                              <a:gd name="connsiteY76" fmla="*/ 4763 h 9525"/>
                              <a:gd name="connsiteX77" fmla="*/ 4229 w 28575"/>
                              <a:gd name="connsiteY77" fmla="*/ 4763 h 9525"/>
                              <a:gd name="connsiteX78" fmla="*/ 4229 w 28575"/>
                              <a:gd name="connsiteY78" fmla="*/ 4763 h 9525"/>
                              <a:gd name="connsiteX79" fmla="*/ 4229 w 28575"/>
                              <a:gd name="connsiteY79" fmla="*/ 4763 h 9525"/>
                              <a:gd name="connsiteX80" fmla="*/ 4229 w 28575"/>
                              <a:gd name="connsiteY80" fmla="*/ 9525 h 9525"/>
                              <a:gd name="connsiteX81" fmla="*/ 4229 w 28575"/>
                              <a:gd name="connsiteY81" fmla="*/ 9525 h 9525"/>
                              <a:gd name="connsiteX82" fmla="*/ 5296 w 28575"/>
                              <a:gd name="connsiteY82" fmla="*/ 4763 h 9525"/>
                              <a:gd name="connsiteX83" fmla="*/ 5296 w 28575"/>
                              <a:gd name="connsiteY83" fmla="*/ 4763 h 9525"/>
                              <a:gd name="connsiteX84" fmla="*/ 5296 w 28575"/>
                              <a:gd name="connsiteY84" fmla="*/ 4763 h 9525"/>
                              <a:gd name="connsiteX85" fmla="*/ 5296 w 28575"/>
                              <a:gd name="connsiteY85" fmla="*/ 4763 h 9525"/>
                              <a:gd name="connsiteX86" fmla="*/ 5296 w 28575"/>
                              <a:gd name="connsiteY86" fmla="*/ 4763 h 9525"/>
                              <a:gd name="connsiteX87" fmla="*/ 5296 w 28575"/>
                              <a:gd name="connsiteY87" fmla="*/ 4763 h 9525"/>
                              <a:gd name="connsiteX88" fmla="*/ 5296 w 28575"/>
                              <a:gd name="connsiteY88" fmla="*/ 4763 h 9525"/>
                              <a:gd name="connsiteX89" fmla="*/ 5296 w 28575"/>
                              <a:gd name="connsiteY89" fmla="*/ 4763 h 9525"/>
                              <a:gd name="connsiteX90" fmla="*/ 5296 w 28575"/>
                              <a:gd name="connsiteY90" fmla="*/ 4763 h 9525"/>
                              <a:gd name="connsiteX91" fmla="*/ 5296 w 28575"/>
                              <a:gd name="connsiteY91" fmla="*/ 4763 h 9525"/>
                              <a:gd name="connsiteX92" fmla="*/ 5296 w 28575"/>
                              <a:gd name="connsiteY92" fmla="*/ 4763 h 9525"/>
                              <a:gd name="connsiteX93" fmla="*/ 5296 w 28575"/>
                              <a:gd name="connsiteY93" fmla="*/ 4763 h 9525"/>
                              <a:gd name="connsiteX94" fmla="*/ 5296 w 28575"/>
                              <a:gd name="connsiteY94" fmla="*/ 9525 h 9525"/>
                              <a:gd name="connsiteX95" fmla="*/ 5296 w 28575"/>
                              <a:gd name="connsiteY95" fmla="*/ 9525 h 9525"/>
                              <a:gd name="connsiteX96" fmla="*/ 5296 w 28575"/>
                              <a:gd name="connsiteY96" fmla="*/ 9525 h 9525"/>
                              <a:gd name="connsiteX97" fmla="*/ 5296 w 28575"/>
                              <a:gd name="connsiteY97" fmla="*/ 9525 h 9525"/>
                              <a:gd name="connsiteX98" fmla="*/ 5296 w 28575"/>
                              <a:gd name="connsiteY98" fmla="*/ 9525 h 9525"/>
                              <a:gd name="connsiteX99" fmla="*/ 5296 w 28575"/>
                              <a:gd name="connsiteY99" fmla="*/ 9525 h 9525"/>
                              <a:gd name="connsiteX100" fmla="*/ 5296 w 28575"/>
                              <a:gd name="connsiteY100" fmla="*/ 4763 h 9525"/>
                              <a:gd name="connsiteX101" fmla="*/ 5296 w 28575"/>
                              <a:gd name="connsiteY101" fmla="*/ 4763 h 9525"/>
                              <a:gd name="connsiteX102" fmla="*/ 6353 w 28575"/>
                              <a:gd name="connsiteY102" fmla="*/ 4763 h 9525"/>
                              <a:gd name="connsiteX103" fmla="*/ 6353 w 28575"/>
                              <a:gd name="connsiteY103" fmla="*/ 4763 h 9525"/>
                              <a:gd name="connsiteX104" fmla="*/ 6353 w 28575"/>
                              <a:gd name="connsiteY104" fmla="*/ 9525 h 9525"/>
                              <a:gd name="connsiteX105" fmla="*/ 6353 w 28575"/>
                              <a:gd name="connsiteY105" fmla="*/ 9525 h 9525"/>
                              <a:gd name="connsiteX106" fmla="*/ 6353 w 28575"/>
                              <a:gd name="connsiteY106" fmla="*/ 9525 h 9525"/>
                              <a:gd name="connsiteX107" fmla="*/ 6353 w 28575"/>
                              <a:gd name="connsiteY107" fmla="*/ 4763 h 9525"/>
                              <a:gd name="connsiteX108" fmla="*/ 6353 w 28575"/>
                              <a:gd name="connsiteY108" fmla="*/ 4763 h 9525"/>
                              <a:gd name="connsiteX109" fmla="*/ 6353 w 28575"/>
                              <a:gd name="connsiteY109" fmla="*/ 4763 h 9525"/>
                              <a:gd name="connsiteX110" fmla="*/ 6353 w 28575"/>
                              <a:gd name="connsiteY110" fmla="*/ 4763 h 9525"/>
                              <a:gd name="connsiteX111" fmla="*/ 6353 w 28575"/>
                              <a:gd name="connsiteY111" fmla="*/ 4763 h 9525"/>
                              <a:gd name="connsiteX112" fmla="*/ 6353 w 28575"/>
                              <a:gd name="connsiteY112" fmla="*/ 4763 h 9525"/>
                              <a:gd name="connsiteX113" fmla="*/ 6353 w 28575"/>
                              <a:gd name="connsiteY113" fmla="*/ 4763 h 9525"/>
                              <a:gd name="connsiteX114" fmla="*/ 6353 w 28575"/>
                              <a:gd name="connsiteY114" fmla="*/ 4763 h 9525"/>
                              <a:gd name="connsiteX115" fmla="*/ 6353 w 28575"/>
                              <a:gd name="connsiteY115" fmla="*/ 9525 h 9525"/>
                              <a:gd name="connsiteX116" fmla="*/ 6353 w 28575"/>
                              <a:gd name="connsiteY116" fmla="*/ 9525 h 9525"/>
                              <a:gd name="connsiteX117" fmla="*/ 6353 w 28575"/>
                              <a:gd name="connsiteY117" fmla="*/ 9525 h 9525"/>
                              <a:gd name="connsiteX118" fmla="*/ 6353 w 28575"/>
                              <a:gd name="connsiteY118" fmla="*/ 9525 h 9525"/>
                              <a:gd name="connsiteX119" fmla="*/ 6353 w 28575"/>
                              <a:gd name="connsiteY119" fmla="*/ 4763 h 9525"/>
                              <a:gd name="connsiteX120" fmla="*/ 7410 w 28575"/>
                              <a:gd name="connsiteY120" fmla="*/ 4763 h 9525"/>
                              <a:gd name="connsiteX121" fmla="*/ 7410 w 28575"/>
                              <a:gd name="connsiteY121" fmla="*/ 4763 h 9525"/>
                              <a:gd name="connsiteX122" fmla="*/ 7410 w 28575"/>
                              <a:gd name="connsiteY122" fmla="*/ 4763 h 9525"/>
                              <a:gd name="connsiteX123" fmla="*/ 7410 w 28575"/>
                              <a:gd name="connsiteY123" fmla="*/ 4763 h 9525"/>
                              <a:gd name="connsiteX124" fmla="*/ 7410 w 28575"/>
                              <a:gd name="connsiteY124" fmla="*/ 9525 h 9525"/>
                              <a:gd name="connsiteX125" fmla="*/ 7410 w 28575"/>
                              <a:gd name="connsiteY125" fmla="*/ 9525 h 9525"/>
                              <a:gd name="connsiteX126" fmla="*/ 7410 w 28575"/>
                              <a:gd name="connsiteY126" fmla="*/ 9525 h 9525"/>
                              <a:gd name="connsiteX127" fmla="*/ 7410 w 28575"/>
                              <a:gd name="connsiteY127" fmla="*/ 9525 h 9525"/>
                              <a:gd name="connsiteX128" fmla="*/ 7410 w 28575"/>
                              <a:gd name="connsiteY128" fmla="*/ 9525 h 9525"/>
                              <a:gd name="connsiteX129" fmla="*/ 7410 w 28575"/>
                              <a:gd name="connsiteY129" fmla="*/ 4763 h 9525"/>
                              <a:gd name="connsiteX130" fmla="*/ 7410 w 28575"/>
                              <a:gd name="connsiteY130" fmla="*/ 4763 h 9525"/>
                              <a:gd name="connsiteX131" fmla="*/ 7410 w 28575"/>
                              <a:gd name="connsiteY131" fmla="*/ 4763 h 9525"/>
                              <a:gd name="connsiteX132" fmla="*/ 7410 w 28575"/>
                              <a:gd name="connsiteY132" fmla="*/ 4763 h 9525"/>
                              <a:gd name="connsiteX133" fmla="*/ 7410 w 28575"/>
                              <a:gd name="connsiteY133" fmla="*/ 4763 h 9525"/>
                              <a:gd name="connsiteX134" fmla="*/ 7410 w 28575"/>
                              <a:gd name="connsiteY134" fmla="*/ 4763 h 9525"/>
                              <a:gd name="connsiteX135" fmla="*/ 7410 w 28575"/>
                              <a:gd name="connsiteY135" fmla="*/ 4763 h 9525"/>
                              <a:gd name="connsiteX136" fmla="*/ 7410 w 28575"/>
                              <a:gd name="connsiteY136" fmla="*/ 4763 h 9525"/>
                              <a:gd name="connsiteX137" fmla="*/ 7410 w 28575"/>
                              <a:gd name="connsiteY137" fmla="*/ 4763 h 9525"/>
                              <a:gd name="connsiteX138" fmla="*/ 8468 w 28575"/>
                              <a:gd name="connsiteY138" fmla="*/ 4763 h 9525"/>
                              <a:gd name="connsiteX139" fmla="*/ 8468 w 28575"/>
                              <a:gd name="connsiteY139" fmla="*/ 4763 h 9525"/>
                              <a:gd name="connsiteX140" fmla="*/ 8468 w 28575"/>
                              <a:gd name="connsiteY140" fmla="*/ 4763 h 9525"/>
                              <a:gd name="connsiteX141" fmla="*/ 8468 w 28575"/>
                              <a:gd name="connsiteY141" fmla="*/ 4763 h 9525"/>
                              <a:gd name="connsiteX142" fmla="*/ 8468 w 28575"/>
                              <a:gd name="connsiteY142" fmla="*/ 4763 h 9525"/>
                              <a:gd name="connsiteX143" fmla="*/ 8468 w 28575"/>
                              <a:gd name="connsiteY143" fmla="*/ 9525 h 9525"/>
                              <a:gd name="connsiteX144" fmla="*/ 8468 w 28575"/>
                              <a:gd name="connsiteY144" fmla="*/ 9525 h 9525"/>
                              <a:gd name="connsiteX145" fmla="*/ 8468 w 28575"/>
                              <a:gd name="connsiteY145" fmla="*/ 9525 h 9525"/>
                              <a:gd name="connsiteX146" fmla="*/ 8468 w 28575"/>
                              <a:gd name="connsiteY146" fmla="*/ 4763 h 9525"/>
                              <a:gd name="connsiteX147" fmla="*/ 8468 w 28575"/>
                              <a:gd name="connsiteY147" fmla="*/ 4763 h 9525"/>
                              <a:gd name="connsiteX148" fmla="*/ 8468 w 28575"/>
                              <a:gd name="connsiteY148" fmla="*/ 4763 h 9525"/>
                              <a:gd name="connsiteX149" fmla="*/ 8468 w 28575"/>
                              <a:gd name="connsiteY149" fmla="*/ 4763 h 9525"/>
                              <a:gd name="connsiteX150" fmla="*/ 8468 w 28575"/>
                              <a:gd name="connsiteY150" fmla="*/ 9525 h 9525"/>
                              <a:gd name="connsiteX151" fmla="*/ 8468 w 28575"/>
                              <a:gd name="connsiteY151" fmla="*/ 9525 h 9525"/>
                              <a:gd name="connsiteX152" fmla="*/ 8468 w 28575"/>
                              <a:gd name="connsiteY152" fmla="*/ 4763 h 9525"/>
                              <a:gd name="connsiteX153" fmla="*/ 8468 w 28575"/>
                              <a:gd name="connsiteY153" fmla="*/ 4763 h 9525"/>
                              <a:gd name="connsiteX154" fmla="*/ 8468 w 28575"/>
                              <a:gd name="connsiteY154" fmla="*/ 4763 h 9525"/>
                              <a:gd name="connsiteX155" fmla="*/ 8468 w 28575"/>
                              <a:gd name="connsiteY155" fmla="*/ 4763 h 9525"/>
                              <a:gd name="connsiteX156" fmla="*/ 9525 w 28575"/>
                              <a:gd name="connsiteY156" fmla="*/ 9525 h 9525"/>
                              <a:gd name="connsiteX157" fmla="*/ 9525 w 28575"/>
                              <a:gd name="connsiteY157" fmla="*/ 9525 h 9525"/>
                              <a:gd name="connsiteX158" fmla="*/ 9525 w 28575"/>
                              <a:gd name="connsiteY158" fmla="*/ 4763 h 9525"/>
                              <a:gd name="connsiteX159" fmla="*/ 9525 w 28575"/>
                              <a:gd name="connsiteY159" fmla="*/ 4763 h 9525"/>
                              <a:gd name="connsiteX160" fmla="*/ 9525 w 28575"/>
                              <a:gd name="connsiteY160" fmla="*/ 4763 h 9525"/>
                              <a:gd name="connsiteX161" fmla="*/ 9525 w 28575"/>
                              <a:gd name="connsiteY161" fmla="*/ 4763 h 9525"/>
                              <a:gd name="connsiteX162" fmla="*/ 9525 w 28575"/>
                              <a:gd name="connsiteY162" fmla="*/ 4763 h 9525"/>
                              <a:gd name="connsiteX163" fmla="*/ 9525 w 28575"/>
                              <a:gd name="connsiteY163" fmla="*/ 4763 h 9525"/>
                              <a:gd name="connsiteX164" fmla="*/ 9525 w 28575"/>
                              <a:gd name="connsiteY164" fmla="*/ 4763 h 9525"/>
                              <a:gd name="connsiteX165" fmla="*/ 9525 w 28575"/>
                              <a:gd name="connsiteY165" fmla="*/ 4763 h 9525"/>
                              <a:gd name="connsiteX166" fmla="*/ 9525 w 28575"/>
                              <a:gd name="connsiteY166" fmla="*/ 4763 h 9525"/>
                              <a:gd name="connsiteX167" fmla="*/ 9525 w 28575"/>
                              <a:gd name="connsiteY167" fmla="*/ 4763 h 9525"/>
                              <a:gd name="connsiteX168" fmla="*/ 9525 w 28575"/>
                              <a:gd name="connsiteY168" fmla="*/ 4763 h 9525"/>
                              <a:gd name="connsiteX169" fmla="*/ 9525 w 28575"/>
                              <a:gd name="connsiteY169" fmla="*/ 9525 h 9525"/>
                              <a:gd name="connsiteX170" fmla="*/ 9525 w 28575"/>
                              <a:gd name="connsiteY170" fmla="*/ 4763 h 9525"/>
                              <a:gd name="connsiteX171" fmla="*/ 9525 w 28575"/>
                              <a:gd name="connsiteY171" fmla="*/ 4763 h 9525"/>
                              <a:gd name="connsiteX172" fmla="*/ 9525 w 28575"/>
                              <a:gd name="connsiteY172" fmla="*/ 4763 h 9525"/>
                              <a:gd name="connsiteX173" fmla="*/ 9525 w 28575"/>
                              <a:gd name="connsiteY173" fmla="*/ 4763 h 9525"/>
                              <a:gd name="connsiteX174" fmla="*/ 9525 w 28575"/>
                              <a:gd name="connsiteY174" fmla="*/ 9525 h 9525"/>
                              <a:gd name="connsiteX175" fmla="*/ 9525 w 28575"/>
                              <a:gd name="connsiteY175" fmla="*/ 9525 h 9525"/>
                              <a:gd name="connsiteX176" fmla="*/ 9525 w 28575"/>
                              <a:gd name="connsiteY176" fmla="*/ 9525 h 9525"/>
                              <a:gd name="connsiteX177" fmla="*/ 9525 w 28575"/>
                              <a:gd name="connsiteY177" fmla="*/ 4763 h 9525"/>
                              <a:gd name="connsiteX178" fmla="*/ 9525 w 28575"/>
                              <a:gd name="connsiteY178" fmla="*/ 4763 h 9525"/>
                              <a:gd name="connsiteX179" fmla="*/ 9525 w 28575"/>
                              <a:gd name="connsiteY179" fmla="*/ 4763 h 9525"/>
                              <a:gd name="connsiteX180" fmla="*/ 9525 w 28575"/>
                              <a:gd name="connsiteY180" fmla="*/ 4763 h 9525"/>
                              <a:gd name="connsiteX181" fmla="*/ 9525 w 28575"/>
                              <a:gd name="connsiteY181" fmla="*/ 4763 h 9525"/>
                              <a:gd name="connsiteX182" fmla="*/ 10582 w 28575"/>
                              <a:gd name="connsiteY182" fmla="*/ 4763 h 9525"/>
                              <a:gd name="connsiteX183" fmla="*/ 10582 w 28575"/>
                              <a:gd name="connsiteY183" fmla="*/ 9525 h 9525"/>
                              <a:gd name="connsiteX184" fmla="*/ 10582 w 28575"/>
                              <a:gd name="connsiteY184" fmla="*/ 9525 h 9525"/>
                              <a:gd name="connsiteX185" fmla="*/ 10582 w 28575"/>
                              <a:gd name="connsiteY185" fmla="*/ 4763 h 9525"/>
                              <a:gd name="connsiteX186" fmla="*/ 10582 w 28575"/>
                              <a:gd name="connsiteY186" fmla="*/ 4763 h 9525"/>
                              <a:gd name="connsiteX187" fmla="*/ 10582 w 28575"/>
                              <a:gd name="connsiteY187" fmla="*/ 4763 h 9525"/>
                              <a:gd name="connsiteX188" fmla="*/ 10582 w 28575"/>
                              <a:gd name="connsiteY188" fmla="*/ 4763 h 9525"/>
                              <a:gd name="connsiteX189" fmla="*/ 10582 w 28575"/>
                              <a:gd name="connsiteY189" fmla="*/ 4763 h 9525"/>
                              <a:gd name="connsiteX190" fmla="*/ 10582 w 28575"/>
                              <a:gd name="connsiteY190" fmla="*/ 4763 h 9525"/>
                              <a:gd name="connsiteX191" fmla="*/ 10582 w 28575"/>
                              <a:gd name="connsiteY191" fmla="*/ 4763 h 9525"/>
                              <a:gd name="connsiteX192" fmla="*/ 10582 w 28575"/>
                              <a:gd name="connsiteY192" fmla="*/ 4763 h 9525"/>
                              <a:gd name="connsiteX193" fmla="*/ 10582 w 28575"/>
                              <a:gd name="connsiteY193" fmla="*/ 4763 h 9525"/>
                              <a:gd name="connsiteX194" fmla="*/ 10582 w 28575"/>
                              <a:gd name="connsiteY194" fmla="*/ 4763 h 9525"/>
                              <a:gd name="connsiteX195" fmla="*/ 10582 w 28575"/>
                              <a:gd name="connsiteY195" fmla="*/ 9525 h 9525"/>
                              <a:gd name="connsiteX196" fmla="*/ 10582 w 28575"/>
                              <a:gd name="connsiteY196" fmla="*/ 4763 h 9525"/>
                              <a:gd name="connsiteX197" fmla="*/ 10582 w 28575"/>
                              <a:gd name="connsiteY197" fmla="*/ 4763 h 9525"/>
                              <a:gd name="connsiteX198" fmla="*/ 10582 w 28575"/>
                              <a:gd name="connsiteY198" fmla="*/ 4763 h 9525"/>
                              <a:gd name="connsiteX199" fmla="*/ 10582 w 28575"/>
                              <a:gd name="connsiteY199" fmla="*/ 4763 h 9525"/>
                              <a:gd name="connsiteX200" fmla="*/ 11640 w 28575"/>
                              <a:gd name="connsiteY200" fmla="*/ 4763 h 9525"/>
                              <a:gd name="connsiteX201" fmla="*/ 11640 w 28575"/>
                              <a:gd name="connsiteY201" fmla="*/ 4763 h 9525"/>
                              <a:gd name="connsiteX202" fmla="*/ 11640 w 28575"/>
                              <a:gd name="connsiteY202" fmla="*/ 9525 h 9525"/>
                              <a:gd name="connsiteX203" fmla="*/ 11640 w 28575"/>
                              <a:gd name="connsiteY203" fmla="*/ 9525 h 9525"/>
                              <a:gd name="connsiteX204" fmla="*/ 11640 w 28575"/>
                              <a:gd name="connsiteY204" fmla="*/ 9525 h 9525"/>
                              <a:gd name="connsiteX205" fmla="*/ 11640 w 28575"/>
                              <a:gd name="connsiteY205" fmla="*/ 9525 h 9525"/>
                              <a:gd name="connsiteX206" fmla="*/ 11640 w 28575"/>
                              <a:gd name="connsiteY206" fmla="*/ 4763 h 9525"/>
                              <a:gd name="connsiteX207" fmla="*/ 11640 w 28575"/>
                              <a:gd name="connsiteY207" fmla="*/ 4763 h 9525"/>
                              <a:gd name="connsiteX208" fmla="*/ 11640 w 28575"/>
                              <a:gd name="connsiteY208" fmla="*/ 4763 h 9525"/>
                              <a:gd name="connsiteX209" fmla="*/ 11640 w 28575"/>
                              <a:gd name="connsiteY209" fmla="*/ 4763 h 9525"/>
                              <a:gd name="connsiteX210" fmla="*/ 11640 w 28575"/>
                              <a:gd name="connsiteY210" fmla="*/ 4763 h 9525"/>
                              <a:gd name="connsiteX211" fmla="*/ 11640 w 28575"/>
                              <a:gd name="connsiteY211" fmla="*/ 0 h 9525"/>
                              <a:gd name="connsiteX212" fmla="*/ 11640 w 28575"/>
                              <a:gd name="connsiteY212" fmla="*/ 4763 h 9525"/>
                              <a:gd name="connsiteX213" fmla="*/ 11640 w 28575"/>
                              <a:gd name="connsiteY213" fmla="*/ 4763 h 9525"/>
                              <a:gd name="connsiteX214" fmla="*/ 11640 w 28575"/>
                              <a:gd name="connsiteY214" fmla="*/ 0 h 9525"/>
                              <a:gd name="connsiteX215" fmla="*/ 11640 w 28575"/>
                              <a:gd name="connsiteY215" fmla="*/ 4763 h 9525"/>
                              <a:gd name="connsiteX216" fmla="*/ 11640 w 28575"/>
                              <a:gd name="connsiteY216" fmla="*/ 0 h 9525"/>
                              <a:gd name="connsiteX217" fmla="*/ 11640 w 28575"/>
                              <a:gd name="connsiteY217" fmla="*/ 4763 h 9525"/>
                              <a:gd name="connsiteX218" fmla="*/ 12697 w 28575"/>
                              <a:gd name="connsiteY218" fmla="*/ 4763 h 9525"/>
                              <a:gd name="connsiteX219" fmla="*/ 12697 w 28575"/>
                              <a:gd name="connsiteY219" fmla="*/ 4763 h 9525"/>
                              <a:gd name="connsiteX220" fmla="*/ 12697 w 28575"/>
                              <a:gd name="connsiteY220" fmla="*/ 4763 h 9525"/>
                              <a:gd name="connsiteX221" fmla="*/ 12697 w 28575"/>
                              <a:gd name="connsiteY221" fmla="*/ 0 h 9525"/>
                              <a:gd name="connsiteX222" fmla="*/ 12697 w 28575"/>
                              <a:gd name="connsiteY222" fmla="*/ 0 h 9525"/>
                              <a:gd name="connsiteX223" fmla="*/ 12697 w 28575"/>
                              <a:gd name="connsiteY223" fmla="*/ 0 h 9525"/>
                              <a:gd name="connsiteX224" fmla="*/ 12697 w 28575"/>
                              <a:gd name="connsiteY224" fmla="*/ 4763 h 9525"/>
                              <a:gd name="connsiteX225" fmla="*/ 12697 w 28575"/>
                              <a:gd name="connsiteY225" fmla="*/ 4763 h 9525"/>
                              <a:gd name="connsiteX226" fmla="*/ 12697 w 28575"/>
                              <a:gd name="connsiteY226" fmla="*/ 4763 h 9525"/>
                              <a:gd name="connsiteX227" fmla="*/ 12697 w 28575"/>
                              <a:gd name="connsiteY227" fmla="*/ 4763 h 9525"/>
                              <a:gd name="connsiteX228" fmla="*/ 12697 w 28575"/>
                              <a:gd name="connsiteY228" fmla="*/ 4763 h 9525"/>
                              <a:gd name="connsiteX229" fmla="*/ 12697 w 28575"/>
                              <a:gd name="connsiteY229" fmla="*/ 4763 h 9525"/>
                              <a:gd name="connsiteX230" fmla="*/ 12697 w 28575"/>
                              <a:gd name="connsiteY230" fmla="*/ 4763 h 9525"/>
                              <a:gd name="connsiteX231" fmla="*/ 12697 w 28575"/>
                              <a:gd name="connsiteY231" fmla="*/ 4763 h 9525"/>
                              <a:gd name="connsiteX232" fmla="*/ 12697 w 28575"/>
                              <a:gd name="connsiteY232" fmla="*/ 4763 h 9525"/>
                              <a:gd name="connsiteX233" fmla="*/ 12697 w 28575"/>
                              <a:gd name="connsiteY233" fmla="*/ 4763 h 9525"/>
                              <a:gd name="connsiteX234" fmla="*/ 12697 w 28575"/>
                              <a:gd name="connsiteY234" fmla="*/ 4763 h 9525"/>
                              <a:gd name="connsiteX235" fmla="*/ 12697 w 28575"/>
                              <a:gd name="connsiteY235" fmla="*/ 4763 h 9525"/>
                              <a:gd name="connsiteX236" fmla="*/ 12697 w 28575"/>
                              <a:gd name="connsiteY236" fmla="*/ 4763 h 9525"/>
                              <a:gd name="connsiteX237" fmla="*/ 12697 w 28575"/>
                              <a:gd name="connsiteY237" fmla="*/ 4763 h 9525"/>
                              <a:gd name="connsiteX238" fmla="*/ 13754 w 28575"/>
                              <a:gd name="connsiteY238" fmla="*/ 4763 h 9525"/>
                              <a:gd name="connsiteX239" fmla="*/ 13754 w 28575"/>
                              <a:gd name="connsiteY239" fmla="*/ 4763 h 9525"/>
                              <a:gd name="connsiteX240" fmla="*/ 13754 w 28575"/>
                              <a:gd name="connsiteY240" fmla="*/ 4763 h 9525"/>
                              <a:gd name="connsiteX241" fmla="*/ 13754 w 28575"/>
                              <a:gd name="connsiteY241" fmla="*/ 4763 h 9525"/>
                              <a:gd name="connsiteX242" fmla="*/ 13754 w 28575"/>
                              <a:gd name="connsiteY242" fmla="*/ 4763 h 9525"/>
                              <a:gd name="connsiteX243" fmla="*/ 13754 w 28575"/>
                              <a:gd name="connsiteY243" fmla="*/ 4763 h 9525"/>
                              <a:gd name="connsiteX244" fmla="*/ 13754 w 28575"/>
                              <a:gd name="connsiteY244" fmla="*/ 9525 h 9525"/>
                              <a:gd name="connsiteX245" fmla="*/ 13754 w 28575"/>
                              <a:gd name="connsiteY245" fmla="*/ 4763 h 9525"/>
                              <a:gd name="connsiteX246" fmla="*/ 13754 w 28575"/>
                              <a:gd name="connsiteY246" fmla="*/ 4763 h 9525"/>
                              <a:gd name="connsiteX247" fmla="*/ 13754 w 28575"/>
                              <a:gd name="connsiteY247" fmla="*/ 4763 h 9525"/>
                              <a:gd name="connsiteX248" fmla="*/ 13754 w 28575"/>
                              <a:gd name="connsiteY248" fmla="*/ 4763 h 9525"/>
                              <a:gd name="connsiteX249" fmla="*/ 13754 w 28575"/>
                              <a:gd name="connsiteY249" fmla="*/ 4763 h 9525"/>
                              <a:gd name="connsiteX250" fmla="*/ 13754 w 28575"/>
                              <a:gd name="connsiteY250" fmla="*/ 4763 h 9525"/>
                              <a:gd name="connsiteX251" fmla="*/ 13754 w 28575"/>
                              <a:gd name="connsiteY251" fmla="*/ 4763 h 9525"/>
                              <a:gd name="connsiteX252" fmla="*/ 13754 w 28575"/>
                              <a:gd name="connsiteY252" fmla="*/ 4763 h 9525"/>
                              <a:gd name="connsiteX253" fmla="*/ 13754 w 28575"/>
                              <a:gd name="connsiteY253" fmla="*/ 4763 h 9525"/>
                              <a:gd name="connsiteX254" fmla="*/ 13754 w 28575"/>
                              <a:gd name="connsiteY254" fmla="*/ 4763 h 9525"/>
                              <a:gd name="connsiteX255" fmla="*/ 13754 w 28575"/>
                              <a:gd name="connsiteY255" fmla="*/ 4763 h 9525"/>
                              <a:gd name="connsiteX256" fmla="*/ 14821 w 28575"/>
                              <a:gd name="connsiteY256" fmla="*/ 4763 h 9525"/>
                              <a:gd name="connsiteX257" fmla="*/ 14821 w 28575"/>
                              <a:gd name="connsiteY257" fmla="*/ 4763 h 9525"/>
                              <a:gd name="connsiteX258" fmla="*/ 14821 w 28575"/>
                              <a:gd name="connsiteY258" fmla="*/ 4763 h 9525"/>
                              <a:gd name="connsiteX259" fmla="*/ 14821 w 28575"/>
                              <a:gd name="connsiteY259" fmla="*/ 4763 h 9525"/>
                              <a:gd name="connsiteX260" fmla="*/ 14821 w 28575"/>
                              <a:gd name="connsiteY260" fmla="*/ 4763 h 9525"/>
                              <a:gd name="connsiteX261" fmla="*/ 14821 w 28575"/>
                              <a:gd name="connsiteY261" fmla="*/ 4763 h 9525"/>
                              <a:gd name="connsiteX262" fmla="*/ 14821 w 28575"/>
                              <a:gd name="connsiteY262" fmla="*/ 4763 h 9525"/>
                              <a:gd name="connsiteX263" fmla="*/ 14821 w 28575"/>
                              <a:gd name="connsiteY263" fmla="*/ 4763 h 9525"/>
                              <a:gd name="connsiteX264" fmla="*/ 14821 w 28575"/>
                              <a:gd name="connsiteY264" fmla="*/ 4763 h 9525"/>
                              <a:gd name="connsiteX265" fmla="*/ 14821 w 28575"/>
                              <a:gd name="connsiteY265" fmla="*/ 4763 h 9525"/>
                              <a:gd name="connsiteX266" fmla="*/ 14821 w 28575"/>
                              <a:gd name="connsiteY266" fmla="*/ 4763 h 9525"/>
                              <a:gd name="connsiteX267" fmla="*/ 14821 w 28575"/>
                              <a:gd name="connsiteY267" fmla="*/ 4763 h 9525"/>
                              <a:gd name="connsiteX268" fmla="*/ 14821 w 28575"/>
                              <a:gd name="connsiteY268" fmla="*/ 4763 h 9525"/>
                              <a:gd name="connsiteX269" fmla="*/ 14821 w 28575"/>
                              <a:gd name="connsiteY269" fmla="*/ 4763 h 9525"/>
                              <a:gd name="connsiteX270" fmla="*/ 14821 w 28575"/>
                              <a:gd name="connsiteY270" fmla="*/ 4763 h 9525"/>
                              <a:gd name="connsiteX271" fmla="*/ 14821 w 28575"/>
                              <a:gd name="connsiteY271" fmla="*/ 4763 h 9525"/>
                              <a:gd name="connsiteX272" fmla="*/ 14821 w 28575"/>
                              <a:gd name="connsiteY272" fmla="*/ 4763 h 9525"/>
                              <a:gd name="connsiteX273" fmla="*/ 14821 w 28575"/>
                              <a:gd name="connsiteY273" fmla="*/ 4763 h 9525"/>
                              <a:gd name="connsiteX274" fmla="*/ 15878 w 28575"/>
                              <a:gd name="connsiteY274" fmla="*/ 4763 h 9525"/>
                              <a:gd name="connsiteX275" fmla="*/ 15878 w 28575"/>
                              <a:gd name="connsiteY275" fmla="*/ 4763 h 9525"/>
                              <a:gd name="connsiteX276" fmla="*/ 15878 w 28575"/>
                              <a:gd name="connsiteY276" fmla="*/ 4763 h 9525"/>
                              <a:gd name="connsiteX277" fmla="*/ 15878 w 28575"/>
                              <a:gd name="connsiteY277" fmla="*/ 4763 h 9525"/>
                              <a:gd name="connsiteX278" fmla="*/ 15878 w 28575"/>
                              <a:gd name="connsiteY278" fmla="*/ 4763 h 9525"/>
                              <a:gd name="connsiteX279" fmla="*/ 15878 w 28575"/>
                              <a:gd name="connsiteY279" fmla="*/ 4763 h 9525"/>
                              <a:gd name="connsiteX280" fmla="*/ 15878 w 28575"/>
                              <a:gd name="connsiteY280" fmla="*/ 4763 h 9525"/>
                              <a:gd name="connsiteX281" fmla="*/ 15878 w 28575"/>
                              <a:gd name="connsiteY281" fmla="*/ 4763 h 9525"/>
                              <a:gd name="connsiteX282" fmla="*/ 15878 w 28575"/>
                              <a:gd name="connsiteY282" fmla="*/ 4763 h 9525"/>
                              <a:gd name="connsiteX283" fmla="*/ 15878 w 28575"/>
                              <a:gd name="connsiteY283" fmla="*/ 0 h 9525"/>
                              <a:gd name="connsiteX284" fmla="*/ 15878 w 28575"/>
                              <a:gd name="connsiteY284" fmla="*/ 0 h 9525"/>
                              <a:gd name="connsiteX285" fmla="*/ 15878 w 28575"/>
                              <a:gd name="connsiteY285" fmla="*/ 0 h 9525"/>
                              <a:gd name="connsiteX286" fmla="*/ 15878 w 28575"/>
                              <a:gd name="connsiteY286" fmla="*/ 0 h 9525"/>
                              <a:gd name="connsiteX287" fmla="*/ 15878 w 28575"/>
                              <a:gd name="connsiteY287" fmla="*/ 0 h 9525"/>
                              <a:gd name="connsiteX288" fmla="*/ 15878 w 28575"/>
                              <a:gd name="connsiteY288" fmla="*/ 0 h 9525"/>
                              <a:gd name="connsiteX289" fmla="*/ 15878 w 28575"/>
                              <a:gd name="connsiteY289" fmla="*/ 0 h 9525"/>
                              <a:gd name="connsiteX290" fmla="*/ 15878 w 28575"/>
                              <a:gd name="connsiteY290" fmla="*/ 0 h 9525"/>
                              <a:gd name="connsiteX291" fmla="*/ 15878 w 28575"/>
                              <a:gd name="connsiteY291" fmla="*/ 4763 h 9525"/>
                              <a:gd name="connsiteX292" fmla="*/ 16935 w 28575"/>
                              <a:gd name="connsiteY292" fmla="*/ 4763 h 9525"/>
                              <a:gd name="connsiteX293" fmla="*/ 16935 w 28575"/>
                              <a:gd name="connsiteY293" fmla="*/ 4763 h 9525"/>
                              <a:gd name="connsiteX294" fmla="*/ 16935 w 28575"/>
                              <a:gd name="connsiteY294" fmla="*/ 4763 h 9525"/>
                              <a:gd name="connsiteX295" fmla="*/ 16935 w 28575"/>
                              <a:gd name="connsiteY295" fmla="*/ 4763 h 9525"/>
                              <a:gd name="connsiteX296" fmla="*/ 16935 w 28575"/>
                              <a:gd name="connsiteY296" fmla="*/ 4763 h 9525"/>
                              <a:gd name="connsiteX297" fmla="*/ 16935 w 28575"/>
                              <a:gd name="connsiteY297" fmla="*/ 4763 h 9525"/>
                              <a:gd name="connsiteX298" fmla="*/ 16935 w 28575"/>
                              <a:gd name="connsiteY298" fmla="*/ 4763 h 9525"/>
                              <a:gd name="connsiteX299" fmla="*/ 16935 w 28575"/>
                              <a:gd name="connsiteY299" fmla="*/ 4763 h 9525"/>
                              <a:gd name="connsiteX300" fmla="*/ 16935 w 28575"/>
                              <a:gd name="connsiteY300" fmla="*/ 4763 h 9525"/>
                              <a:gd name="connsiteX301" fmla="*/ 16935 w 28575"/>
                              <a:gd name="connsiteY301" fmla="*/ 4763 h 9525"/>
                              <a:gd name="connsiteX302" fmla="*/ 16935 w 28575"/>
                              <a:gd name="connsiteY302" fmla="*/ 4763 h 9525"/>
                              <a:gd name="connsiteX303" fmla="*/ 16935 w 28575"/>
                              <a:gd name="connsiteY303" fmla="*/ 4763 h 9525"/>
                              <a:gd name="connsiteX304" fmla="*/ 16935 w 28575"/>
                              <a:gd name="connsiteY304" fmla="*/ 4763 h 9525"/>
                              <a:gd name="connsiteX305" fmla="*/ 16935 w 28575"/>
                              <a:gd name="connsiteY305" fmla="*/ 4763 h 9525"/>
                              <a:gd name="connsiteX306" fmla="*/ 16935 w 28575"/>
                              <a:gd name="connsiteY306" fmla="*/ 4763 h 9525"/>
                              <a:gd name="connsiteX307" fmla="*/ 16935 w 28575"/>
                              <a:gd name="connsiteY307" fmla="*/ 4763 h 9525"/>
                              <a:gd name="connsiteX308" fmla="*/ 16935 w 28575"/>
                              <a:gd name="connsiteY308" fmla="*/ 4763 h 9525"/>
                              <a:gd name="connsiteX309" fmla="*/ 16935 w 28575"/>
                              <a:gd name="connsiteY309" fmla="*/ 4763 h 9525"/>
                              <a:gd name="connsiteX310" fmla="*/ 16935 w 28575"/>
                              <a:gd name="connsiteY310" fmla="*/ 4763 h 9525"/>
                              <a:gd name="connsiteX311" fmla="*/ 16935 w 28575"/>
                              <a:gd name="connsiteY311" fmla="*/ 4763 h 9525"/>
                              <a:gd name="connsiteX312" fmla="*/ 17993 w 28575"/>
                              <a:gd name="connsiteY312" fmla="*/ 4763 h 9525"/>
                              <a:gd name="connsiteX313" fmla="*/ 17993 w 28575"/>
                              <a:gd name="connsiteY313" fmla="*/ 4763 h 9525"/>
                              <a:gd name="connsiteX314" fmla="*/ 17993 w 28575"/>
                              <a:gd name="connsiteY314" fmla="*/ 4763 h 9525"/>
                              <a:gd name="connsiteX315" fmla="*/ 17993 w 28575"/>
                              <a:gd name="connsiteY315" fmla="*/ 4763 h 9525"/>
                              <a:gd name="connsiteX316" fmla="*/ 17993 w 28575"/>
                              <a:gd name="connsiteY316" fmla="*/ 4763 h 9525"/>
                              <a:gd name="connsiteX317" fmla="*/ 17993 w 28575"/>
                              <a:gd name="connsiteY317" fmla="*/ 4763 h 9525"/>
                              <a:gd name="connsiteX318" fmla="*/ 17993 w 28575"/>
                              <a:gd name="connsiteY318" fmla="*/ 4763 h 9525"/>
                              <a:gd name="connsiteX319" fmla="*/ 17993 w 28575"/>
                              <a:gd name="connsiteY319" fmla="*/ 4763 h 9525"/>
                              <a:gd name="connsiteX320" fmla="*/ 17993 w 28575"/>
                              <a:gd name="connsiteY320" fmla="*/ 4763 h 9525"/>
                              <a:gd name="connsiteX321" fmla="*/ 17993 w 28575"/>
                              <a:gd name="connsiteY321" fmla="*/ 4763 h 9525"/>
                              <a:gd name="connsiteX322" fmla="*/ 17993 w 28575"/>
                              <a:gd name="connsiteY322" fmla="*/ 4763 h 9525"/>
                              <a:gd name="connsiteX323" fmla="*/ 17993 w 28575"/>
                              <a:gd name="connsiteY323" fmla="*/ 4763 h 9525"/>
                              <a:gd name="connsiteX324" fmla="*/ 17993 w 28575"/>
                              <a:gd name="connsiteY324" fmla="*/ 4763 h 9525"/>
                              <a:gd name="connsiteX325" fmla="*/ 17993 w 28575"/>
                              <a:gd name="connsiteY325" fmla="*/ 4763 h 9525"/>
                              <a:gd name="connsiteX326" fmla="*/ 17993 w 28575"/>
                              <a:gd name="connsiteY326" fmla="*/ 4763 h 9525"/>
                              <a:gd name="connsiteX327" fmla="*/ 17993 w 28575"/>
                              <a:gd name="connsiteY327" fmla="*/ 4763 h 9525"/>
                              <a:gd name="connsiteX328" fmla="*/ 17993 w 28575"/>
                              <a:gd name="connsiteY328" fmla="*/ 4763 h 9525"/>
                              <a:gd name="connsiteX329" fmla="*/ 17993 w 28575"/>
                              <a:gd name="connsiteY329" fmla="*/ 4763 h 9525"/>
                              <a:gd name="connsiteX330" fmla="*/ 19050 w 28575"/>
                              <a:gd name="connsiteY330" fmla="*/ 4763 h 9525"/>
                              <a:gd name="connsiteX331" fmla="*/ 19050 w 28575"/>
                              <a:gd name="connsiteY331" fmla="*/ 4763 h 9525"/>
                              <a:gd name="connsiteX332" fmla="*/ 19050 w 28575"/>
                              <a:gd name="connsiteY332" fmla="*/ 9525 h 9525"/>
                              <a:gd name="connsiteX333" fmla="*/ 19050 w 28575"/>
                              <a:gd name="connsiteY333" fmla="*/ 9525 h 9525"/>
                              <a:gd name="connsiteX334" fmla="*/ 19050 w 28575"/>
                              <a:gd name="connsiteY334" fmla="*/ 9525 h 9525"/>
                              <a:gd name="connsiteX335" fmla="*/ 19050 w 28575"/>
                              <a:gd name="connsiteY335" fmla="*/ 9525 h 9525"/>
                              <a:gd name="connsiteX336" fmla="*/ 19050 w 28575"/>
                              <a:gd name="connsiteY336" fmla="*/ 9525 h 9525"/>
                              <a:gd name="connsiteX337" fmla="*/ 19050 w 28575"/>
                              <a:gd name="connsiteY337" fmla="*/ 9525 h 9525"/>
                              <a:gd name="connsiteX338" fmla="*/ 19050 w 28575"/>
                              <a:gd name="connsiteY338" fmla="*/ 9525 h 9525"/>
                              <a:gd name="connsiteX339" fmla="*/ 19050 w 28575"/>
                              <a:gd name="connsiteY339" fmla="*/ 9525 h 9525"/>
                              <a:gd name="connsiteX340" fmla="*/ 19050 w 28575"/>
                              <a:gd name="connsiteY340" fmla="*/ 4763 h 9525"/>
                              <a:gd name="connsiteX341" fmla="*/ 19050 w 28575"/>
                              <a:gd name="connsiteY341" fmla="*/ 4763 h 9525"/>
                              <a:gd name="connsiteX342" fmla="*/ 19050 w 28575"/>
                              <a:gd name="connsiteY342" fmla="*/ 4763 h 9525"/>
                              <a:gd name="connsiteX343" fmla="*/ 19050 w 28575"/>
                              <a:gd name="connsiteY343" fmla="*/ 4763 h 9525"/>
                              <a:gd name="connsiteX344" fmla="*/ 19050 w 28575"/>
                              <a:gd name="connsiteY344" fmla="*/ 4763 h 9525"/>
                              <a:gd name="connsiteX345" fmla="*/ 19050 w 28575"/>
                              <a:gd name="connsiteY345" fmla="*/ 4763 h 9525"/>
                              <a:gd name="connsiteX346" fmla="*/ 19050 w 28575"/>
                              <a:gd name="connsiteY346" fmla="*/ 4763 h 9525"/>
                              <a:gd name="connsiteX347" fmla="*/ 19050 w 28575"/>
                              <a:gd name="connsiteY347" fmla="*/ 0 h 9525"/>
                              <a:gd name="connsiteX348" fmla="*/ 20107 w 28575"/>
                              <a:gd name="connsiteY348" fmla="*/ 0 h 9525"/>
                              <a:gd name="connsiteX349" fmla="*/ 20107 w 28575"/>
                              <a:gd name="connsiteY349" fmla="*/ 0 h 9525"/>
                              <a:gd name="connsiteX350" fmla="*/ 20107 w 28575"/>
                              <a:gd name="connsiteY350" fmla="*/ 4763 h 9525"/>
                              <a:gd name="connsiteX351" fmla="*/ 20107 w 28575"/>
                              <a:gd name="connsiteY351" fmla="*/ 4763 h 9525"/>
                              <a:gd name="connsiteX352" fmla="*/ 20107 w 28575"/>
                              <a:gd name="connsiteY352" fmla="*/ 0 h 9525"/>
                              <a:gd name="connsiteX353" fmla="*/ 20107 w 28575"/>
                              <a:gd name="connsiteY353" fmla="*/ 4763 h 9525"/>
                              <a:gd name="connsiteX354" fmla="*/ 20107 w 28575"/>
                              <a:gd name="connsiteY354" fmla="*/ 0 h 9525"/>
                              <a:gd name="connsiteX355" fmla="*/ 20107 w 28575"/>
                              <a:gd name="connsiteY355" fmla="*/ 0 h 9525"/>
                              <a:gd name="connsiteX356" fmla="*/ 20107 w 28575"/>
                              <a:gd name="connsiteY356" fmla="*/ 0 h 9525"/>
                              <a:gd name="connsiteX357" fmla="*/ 20107 w 28575"/>
                              <a:gd name="connsiteY357" fmla="*/ 4763 h 9525"/>
                              <a:gd name="connsiteX358" fmla="*/ 20107 w 28575"/>
                              <a:gd name="connsiteY358" fmla="*/ 4763 h 9525"/>
                              <a:gd name="connsiteX359" fmla="*/ 20107 w 28575"/>
                              <a:gd name="connsiteY359" fmla="*/ 4763 h 9525"/>
                              <a:gd name="connsiteX360" fmla="*/ 20107 w 28575"/>
                              <a:gd name="connsiteY360" fmla="*/ 4763 h 9525"/>
                              <a:gd name="connsiteX361" fmla="*/ 20107 w 28575"/>
                              <a:gd name="connsiteY361" fmla="*/ 4763 h 9525"/>
                              <a:gd name="connsiteX362" fmla="*/ 20107 w 28575"/>
                              <a:gd name="connsiteY362" fmla="*/ 4763 h 9525"/>
                              <a:gd name="connsiteX363" fmla="*/ 20107 w 28575"/>
                              <a:gd name="connsiteY363" fmla="*/ 4763 h 9525"/>
                              <a:gd name="connsiteX364" fmla="*/ 20107 w 28575"/>
                              <a:gd name="connsiteY364" fmla="*/ 4763 h 9525"/>
                              <a:gd name="connsiteX365" fmla="*/ 20107 w 28575"/>
                              <a:gd name="connsiteY365" fmla="*/ 4763 h 9525"/>
                              <a:gd name="connsiteX366" fmla="*/ 21165 w 28575"/>
                              <a:gd name="connsiteY366" fmla="*/ 4763 h 9525"/>
                              <a:gd name="connsiteX367" fmla="*/ 21165 w 28575"/>
                              <a:gd name="connsiteY367" fmla="*/ 4763 h 9525"/>
                              <a:gd name="connsiteX368" fmla="*/ 21165 w 28575"/>
                              <a:gd name="connsiteY368" fmla="*/ 4763 h 9525"/>
                              <a:gd name="connsiteX369" fmla="*/ 21165 w 28575"/>
                              <a:gd name="connsiteY369" fmla="*/ 4763 h 9525"/>
                              <a:gd name="connsiteX370" fmla="*/ 21165 w 28575"/>
                              <a:gd name="connsiteY370" fmla="*/ 4763 h 9525"/>
                              <a:gd name="connsiteX371" fmla="*/ 21165 w 28575"/>
                              <a:gd name="connsiteY371" fmla="*/ 4763 h 9525"/>
                              <a:gd name="connsiteX372" fmla="*/ 21165 w 28575"/>
                              <a:gd name="connsiteY372" fmla="*/ 4763 h 9525"/>
                              <a:gd name="connsiteX373" fmla="*/ 21165 w 28575"/>
                              <a:gd name="connsiteY373" fmla="*/ 4763 h 9525"/>
                              <a:gd name="connsiteX374" fmla="*/ 21165 w 28575"/>
                              <a:gd name="connsiteY374" fmla="*/ 9525 h 9525"/>
                              <a:gd name="connsiteX375" fmla="*/ 21165 w 28575"/>
                              <a:gd name="connsiteY375" fmla="*/ 9525 h 9525"/>
                              <a:gd name="connsiteX376" fmla="*/ 21165 w 28575"/>
                              <a:gd name="connsiteY376" fmla="*/ 4763 h 9525"/>
                              <a:gd name="connsiteX377" fmla="*/ 21165 w 28575"/>
                              <a:gd name="connsiteY377" fmla="*/ 4763 h 9525"/>
                              <a:gd name="connsiteX378" fmla="*/ 21165 w 28575"/>
                              <a:gd name="connsiteY378" fmla="*/ 4763 h 9525"/>
                              <a:gd name="connsiteX379" fmla="*/ 21165 w 28575"/>
                              <a:gd name="connsiteY379" fmla="*/ 4763 h 9525"/>
                              <a:gd name="connsiteX380" fmla="*/ 21165 w 28575"/>
                              <a:gd name="connsiteY380" fmla="*/ 4763 h 9525"/>
                              <a:gd name="connsiteX381" fmla="*/ 21165 w 28575"/>
                              <a:gd name="connsiteY381" fmla="*/ 4763 h 9525"/>
                              <a:gd name="connsiteX382" fmla="*/ 21165 w 28575"/>
                              <a:gd name="connsiteY382" fmla="*/ 4763 h 9525"/>
                              <a:gd name="connsiteX383" fmla="*/ 21165 w 28575"/>
                              <a:gd name="connsiteY383" fmla="*/ 4763 h 9525"/>
                              <a:gd name="connsiteX384" fmla="*/ 21165 w 28575"/>
                              <a:gd name="connsiteY384" fmla="*/ 4763 h 9525"/>
                              <a:gd name="connsiteX385" fmla="*/ 21165 w 28575"/>
                              <a:gd name="connsiteY385" fmla="*/ 0 h 9525"/>
                              <a:gd name="connsiteX386" fmla="*/ 21165 w 28575"/>
                              <a:gd name="connsiteY386" fmla="*/ 4763 h 9525"/>
                              <a:gd name="connsiteX387" fmla="*/ 21165 w 28575"/>
                              <a:gd name="connsiteY387" fmla="*/ 4763 h 9525"/>
                              <a:gd name="connsiteX388" fmla="*/ 21165 w 28575"/>
                              <a:gd name="connsiteY388" fmla="*/ 4763 h 9525"/>
                              <a:gd name="connsiteX389" fmla="*/ 21165 w 28575"/>
                              <a:gd name="connsiteY389" fmla="*/ 4763 h 9525"/>
                              <a:gd name="connsiteX390" fmla="*/ 21165 w 28575"/>
                              <a:gd name="connsiteY390" fmla="*/ 4763 h 9525"/>
                              <a:gd name="connsiteX391" fmla="*/ 21165 w 28575"/>
                              <a:gd name="connsiteY391" fmla="*/ 4763 h 9525"/>
                              <a:gd name="connsiteX392" fmla="*/ 22222 w 28575"/>
                              <a:gd name="connsiteY392" fmla="*/ 4763 h 9525"/>
                              <a:gd name="connsiteX393" fmla="*/ 22222 w 28575"/>
                              <a:gd name="connsiteY393" fmla="*/ 0 h 9525"/>
                              <a:gd name="connsiteX394" fmla="*/ 22222 w 28575"/>
                              <a:gd name="connsiteY394" fmla="*/ 0 h 9525"/>
                              <a:gd name="connsiteX395" fmla="*/ 22222 w 28575"/>
                              <a:gd name="connsiteY395" fmla="*/ 0 h 9525"/>
                              <a:gd name="connsiteX396" fmla="*/ 22222 w 28575"/>
                              <a:gd name="connsiteY396" fmla="*/ 4763 h 9525"/>
                              <a:gd name="connsiteX397" fmla="*/ 22222 w 28575"/>
                              <a:gd name="connsiteY397" fmla="*/ 4763 h 9525"/>
                              <a:gd name="connsiteX398" fmla="*/ 22222 w 28575"/>
                              <a:gd name="connsiteY398" fmla="*/ 4763 h 9525"/>
                              <a:gd name="connsiteX399" fmla="*/ 22222 w 28575"/>
                              <a:gd name="connsiteY399" fmla="*/ 4763 h 9525"/>
                              <a:gd name="connsiteX400" fmla="*/ 22222 w 28575"/>
                              <a:gd name="connsiteY400" fmla="*/ 0 h 9525"/>
                              <a:gd name="connsiteX401" fmla="*/ 22222 w 28575"/>
                              <a:gd name="connsiteY401" fmla="*/ 0 h 9525"/>
                              <a:gd name="connsiteX402" fmla="*/ 22222 w 28575"/>
                              <a:gd name="connsiteY402" fmla="*/ 4763 h 9525"/>
                              <a:gd name="connsiteX403" fmla="*/ 22222 w 28575"/>
                              <a:gd name="connsiteY403" fmla="*/ 4763 h 9525"/>
                              <a:gd name="connsiteX404" fmla="*/ 22222 w 28575"/>
                              <a:gd name="connsiteY404" fmla="*/ 4763 h 9525"/>
                              <a:gd name="connsiteX405" fmla="*/ 22222 w 28575"/>
                              <a:gd name="connsiteY405" fmla="*/ 4763 h 9525"/>
                              <a:gd name="connsiteX406" fmla="*/ 22222 w 28575"/>
                              <a:gd name="connsiteY406" fmla="*/ 4763 h 9525"/>
                              <a:gd name="connsiteX407" fmla="*/ 22222 w 28575"/>
                              <a:gd name="connsiteY407" fmla="*/ 4763 h 9525"/>
                              <a:gd name="connsiteX408" fmla="*/ 22222 w 28575"/>
                              <a:gd name="connsiteY408" fmla="*/ 4763 h 9525"/>
                              <a:gd name="connsiteX409" fmla="*/ 22222 w 28575"/>
                              <a:gd name="connsiteY409" fmla="*/ 4763 h 9525"/>
                              <a:gd name="connsiteX410" fmla="*/ 23279 w 28575"/>
                              <a:gd name="connsiteY410" fmla="*/ 4763 h 9525"/>
                              <a:gd name="connsiteX411" fmla="*/ 23279 w 28575"/>
                              <a:gd name="connsiteY411" fmla="*/ 4763 h 9525"/>
                              <a:gd name="connsiteX412" fmla="*/ 23279 w 28575"/>
                              <a:gd name="connsiteY412" fmla="*/ 4763 h 9525"/>
                              <a:gd name="connsiteX413" fmla="*/ 23279 w 28575"/>
                              <a:gd name="connsiteY413" fmla="*/ 4763 h 9525"/>
                              <a:gd name="connsiteX414" fmla="*/ 23279 w 28575"/>
                              <a:gd name="connsiteY414" fmla="*/ 4763 h 9525"/>
                              <a:gd name="connsiteX415" fmla="*/ 23279 w 28575"/>
                              <a:gd name="connsiteY415" fmla="*/ 4763 h 9525"/>
                              <a:gd name="connsiteX416" fmla="*/ 23279 w 28575"/>
                              <a:gd name="connsiteY416" fmla="*/ 4763 h 9525"/>
                              <a:gd name="connsiteX417" fmla="*/ 23279 w 28575"/>
                              <a:gd name="connsiteY417" fmla="*/ 4763 h 9525"/>
                              <a:gd name="connsiteX418" fmla="*/ 23279 w 28575"/>
                              <a:gd name="connsiteY418" fmla="*/ 4763 h 9525"/>
                              <a:gd name="connsiteX419" fmla="*/ 23279 w 28575"/>
                              <a:gd name="connsiteY419" fmla="*/ 4763 h 9525"/>
                              <a:gd name="connsiteX420" fmla="*/ 23279 w 28575"/>
                              <a:gd name="connsiteY420" fmla="*/ 4763 h 9525"/>
                              <a:gd name="connsiteX421" fmla="*/ 23279 w 28575"/>
                              <a:gd name="connsiteY421" fmla="*/ 4763 h 9525"/>
                              <a:gd name="connsiteX422" fmla="*/ 23279 w 28575"/>
                              <a:gd name="connsiteY422" fmla="*/ 4763 h 9525"/>
                              <a:gd name="connsiteX423" fmla="*/ 23279 w 28575"/>
                              <a:gd name="connsiteY423" fmla="*/ 4763 h 9525"/>
                              <a:gd name="connsiteX424" fmla="*/ 23279 w 28575"/>
                              <a:gd name="connsiteY424" fmla="*/ 4763 h 9525"/>
                              <a:gd name="connsiteX425" fmla="*/ 23279 w 28575"/>
                              <a:gd name="connsiteY425" fmla="*/ 4763 h 9525"/>
                              <a:gd name="connsiteX426" fmla="*/ 23279 w 28575"/>
                              <a:gd name="connsiteY426" fmla="*/ 4763 h 9525"/>
                              <a:gd name="connsiteX427" fmla="*/ 23279 w 28575"/>
                              <a:gd name="connsiteY427" fmla="*/ 4763 h 9525"/>
                              <a:gd name="connsiteX428" fmla="*/ 24346 w 28575"/>
                              <a:gd name="connsiteY428" fmla="*/ 4763 h 9525"/>
                              <a:gd name="connsiteX429" fmla="*/ 24346 w 28575"/>
                              <a:gd name="connsiteY429" fmla="*/ 4763 h 9525"/>
                              <a:gd name="connsiteX430" fmla="*/ 24346 w 28575"/>
                              <a:gd name="connsiteY430" fmla="*/ 4763 h 9525"/>
                              <a:gd name="connsiteX431" fmla="*/ 24346 w 28575"/>
                              <a:gd name="connsiteY431" fmla="*/ 4763 h 9525"/>
                              <a:gd name="connsiteX432" fmla="*/ 24346 w 28575"/>
                              <a:gd name="connsiteY432" fmla="*/ 4763 h 9525"/>
                              <a:gd name="connsiteX433" fmla="*/ 24346 w 28575"/>
                              <a:gd name="connsiteY433" fmla="*/ 4763 h 9525"/>
                              <a:gd name="connsiteX434" fmla="*/ 24346 w 28575"/>
                              <a:gd name="connsiteY434" fmla="*/ 4763 h 9525"/>
                              <a:gd name="connsiteX435" fmla="*/ 24346 w 28575"/>
                              <a:gd name="connsiteY435" fmla="*/ 4763 h 9525"/>
                              <a:gd name="connsiteX436" fmla="*/ 24346 w 28575"/>
                              <a:gd name="connsiteY436" fmla="*/ 0 h 9525"/>
                              <a:gd name="connsiteX437" fmla="*/ 24346 w 28575"/>
                              <a:gd name="connsiteY437" fmla="*/ 0 h 9525"/>
                              <a:gd name="connsiteX438" fmla="*/ 24346 w 28575"/>
                              <a:gd name="connsiteY438" fmla="*/ 4763 h 9525"/>
                              <a:gd name="connsiteX439" fmla="*/ 24346 w 28575"/>
                              <a:gd name="connsiteY439" fmla="*/ 4763 h 9525"/>
                              <a:gd name="connsiteX440" fmla="*/ 24346 w 28575"/>
                              <a:gd name="connsiteY440" fmla="*/ 4763 h 9525"/>
                              <a:gd name="connsiteX441" fmla="*/ 24346 w 28575"/>
                              <a:gd name="connsiteY441" fmla="*/ 4763 h 9525"/>
                              <a:gd name="connsiteX442" fmla="*/ 24346 w 28575"/>
                              <a:gd name="connsiteY442" fmla="*/ 4763 h 9525"/>
                              <a:gd name="connsiteX443" fmla="*/ 24346 w 28575"/>
                              <a:gd name="connsiteY443" fmla="*/ 4763 h 9525"/>
                              <a:gd name="connsiteX444" fmla="*/ 24346 w 28575"/>
                              <a:gd name="connsiteY444" fmla="*/ 4763 h 9525"/>
                              <a:gd name="connsiteX445" fmla="*/ 24346 w 28575"/>
                              <a:gd name="connsiteY445" fmla="*/ 4763 h 9525"/>
                              <a:gd name="connsiteX446" fmla="*/ 24346 w 28575"/>
                              <a:gd name="connsiteY446" fmla="*/ 4763 h 9525"/>
                              <a:gd name="connsiteX447" fmla="*/ 24346 w 28575"/>
                              <a:gd name="connsiteY447" fmla="*/ 4763 h 9525"/>
                              <a:gd name="connsiteX448" fmla="*/ 25403 w 28575"/>
                              <a:gd name="connsiteY448" fmla="*/ 4763 h 9525"/>
                              <a:gd name="connsiteX449" fmla="*/ 25403 w 28575"/>
                              <a:gd name="connsiteY449" fmla="*/ 4763 h 9525"/>
                              <a:gd name="connsiteX450" fmla="*/ 25403 w 28575"/>
                              <a:gd name="connsiteY450" fmla="*/ 4763 h 9525"/>
                              <a:gd name="connsiteX451" fmla="*/ 25403 w 28575"/>
                              <a:gd name="connsiteY451" fmla="*/ 4763 h 9525"/>
                              <a:gd name="connsiteX452" fmla="*/ 25403 w 28575"/>
                              <a:gd name="connsiteY452" fmla="*/ 4763 h 9525"/>
                              <a:gd name="connsiteX453" fmla="*/ 25403 w 28575"/>
                              <a:gd name="connsiteY453" fmla="*/ 4763 h 9525"/>
                              <a:gd name="connsiteX454" fmla="*/ 25403 w 28575"/>
                              <a:gd name="connsiteY454" fmla="*/ 4763 h 9525"/>
                              <a:gd name="connsiteX455" fmla="*/ 25403 w 28575"/>
                              <a:gd name="connsiteY455" fmla="*/ 4763 h 9525"/>
                              <a:gd name="connsiteX456" fmla="*/ 25403 w 28575"/>
                              <a:gd name="connsiteY456" fmla="*/ 4763 h 9525"/>
                              <a:gd name="connsiteX457" fmla="*/ 25403 w 28575"/>
                              <a:gd name="connsiteY457" fmla="*/ 4763 h 9525"/>
                              <a:gd name="connsiteX458" fmla="*/ 25403 w 28575"/>
                              <a:gd name="connsiteY458" fmla="*/ 4763 h 9525"/>
                              <a:gd name="connsiteX459" fmla="*/ 25403 w 28575"/>
                              <a:gd name="connsiteY459" fmla="*/ 4763 h 9525"/>
                              <a:gd name="connsiteX460" fmla="*/ 25403 w 28575"/>
                              <a:gd name="connsiteY460" fmla="*/ 4763 h 9525"/>
                              <a:gd name="connsiteX461" fmla="*/ 25403 w 28575"/>
                              <a:gd name="connsiteY461" fmla="*/ 4763 h 9525"/>
                              <a:gd name="connsiteX462" fmla="*/ 25403 w 28575"/>
                              <a:gd name="connsiteY462" fmla="*/ 4763 h 9525"/>
                              <a:gd name="connsiteX463" fmla="*/ 25403 w 28575"/>
                              <a:gd name="connsiteY463" fmla="*/ 4763 h 9525"/>
                              <a:gd name="connsiteX464" fmla="*/ 25403 w 28575"/>
                              <a:gd name="connsiteY464" fmla="*/ 4763 h 9525"/>
                              <a:gd name="connsiteX465" fmla="*/ 25403 w 28575"/>
                              <a:gd name="connsiteY465" fmla="*/ 4763 h 9525"/>
                              <a:gd name="connsiteX466" fmla="*/ 26460 w 28575"/>
                              <a:gd name="connsiteY466" fmla="*/ 4763 h 9525"/>
                              <a:gd name="connsiteX467" fmla="*/ 26460 w 28575"/>
                              <a:gd name="connsiteY467" fmla="*/ 4763 h 9525"/>
                              <a:gd name="connsiteX468" fmla="*/ 26460 w 28575"/>
                              <a:gd name="connsiteY468" fmla="*/ 0 h 9525"/>
                              <a:gd name="connsiteX469" fmla="*/ 26460 w 28575"/>
                              <a:gd name="connsiteY469" fmla="*/ 0 h 9525"/>
                              <a:gd name="connsiteX470" fmla="*/ 26460 w 28575"/>
                              <a:gd name="connsiteY470" fmla="*/ 0 h 9525"/>
                              <a:gd name="connsiteX471" fmla="*/ 26460 w 28575"/>
                              <a:gd name="connsiteY471" fmla="*/ 4763 h 9525"/>
                              <a:gd name="connsiteX472" fmla="*/ 26460 w 28575"/>
                              <a:gd name="connsiteY472" fmla="*/ 4763 h 9525"/>
                              <a:gd name="connsiteX473" fmla="*/ 26460 w 28575"/>
                              <a:gd name="connsiteY473" fmla="*/ 4763 h 9525"/>
                              <a:gd name="connsiteX474" fmla="*/ 26460 w 28575"/>
                              <a:gd name="connsiteY474" fmla="*/ 4763 h 9525"/>
                              <a:gd name="connsiteX475" fmla="*/ 26460 w 28575"/>
                              <a:gd name="connsiteY475" fmla="*/ 4763 h 9525"/>
                              <a:gd name="connsiteX476" fmla="*/ 26460 w 28575"/>
                              <a:gd name="connsiteY476" fmla="*/ 4763 h 9525"/>
                              <a:gd name="connsiteX477" fmla="*/ 26460 w 28575"/>
                              <a:gd name="connsiteY477" fmla="*/ 4763 h 9525"/>
                              <a:gd name="connsiteX478" fmla="*/ 26460 w 28575"/>
                              <a:gd name="connsiteY478" fmla="*/ 4763 h 9525"/>
                              <a:gd name="connsiteX479" fmla="*/ 26460 w 28575"/>
                              <a:gd name="connsiteY479" fmla="*/ 4763 h 9525"/>
                              <a:gd name="connsiteX480" fmla="*/ 26460 w 28575"/>
                              <a:gd name="connsiteY480" fmla="*/ 4763 h 9525"/>
                              <a:gd name="connsiteX481" fmla="*/ 26460 w 28575"/>
                              <a:gd name="connsiteY481" fmla="*/ 4763 h 9525"/>
                              <a:gd name="connsiteX482" fmla="*/ 26460 w 28575"/>
                              <a:gd name="connsiteY482" fmla="*/ 4763 h 9525"/>
                              <a:gd name="connsiteX483" fmla="*/ 26460 w 28575"/>
                              <a:gd name="connsiteY483" fmla="*/ 4763 h 9525"/>
                              <a:gd name="connsiteX484" fmla="*/ 27518 w 28575"/>
                              <a:gd name="connsiteY484" fmla="*/ 4763 h 9525"/>
                              <a:gd name="connsiteX485" fmla="*/ 27518 w 28575"/>
                              <a:gd name="connsiteY485" fmla="*/ 4763 h 9525"/>
                              <a:gd name="connsiteX486" fmla="*/ 27518 w 28575"/>
                              <a:gd name="connsiteY486" fmla="*/ 4763 h 9525"/>
                              <a:gd name="connsiteX487" fmla="*/ 27518 w 28575"/>
                              <a:gd name="connsiteY487" fmla="*/ 4763 h 9525"/>
                              <a:gd name="connsiteX488" fmla="*/ 27518 w 28575"/>
                              <a:gd name="connsiteY488" fmla="*/ 0 h 9525"/>
                              <a:gd name="connsiteX489" fmla="*/ 27518 w 28575"/>
                              <a:gd name="connsiteY489" fmla="*/ 0 h 9525"/>
                              <a:gd name="connsiteX490" fmla="*/ 27518 w 28575"/>
                              <a:gd name="connsiteY490" fmla="*/ 4763 h 9525"/>
                              <a:gd name="connsiteX491" fmla="*/ 27518 w 28575"/>
                              <a:gd name="connsiteY491" fmla="*/ 4763 h 9525"/>
                              <a:gd name="connsiteX492" fmla="*/ 27518 w 28575"/>
                              <a:gd name="connsiteY492" fmla="*/ 4763 h 9525"/>
                              <a:gd name="connsiteX493" fmla="*/ 27518 w 28575"/>
                              <a:gd name="connsiteY493" fmla="*/ 4763 h 9525"/>
                              <a:gd name="connsiteX494" fmla="*/ 27518 w 28575"/>
                              <a:gd name="connsiteY494" fmla="*/ 4763 h 9525"/>
                              <a:gd name="connsiteX495" fmla="*/ 27518 w 28575"/>
                              <a:gd name="connsiteY495" fmla="*/ 4763 h 9525"/>
                              <a:gd name="connsiteX496" fmla="*/ 27518 w 28575"/>
                              <a:gd name="connsiteY496" fmla="*/ 4763 h 9525"/>
                              <a:gd name="connsiteX497" fmla="*/ 27518 w 28575"/>
                              <a:gd name="connsiteY497" fmla="*/ 4763 h 9525"/>
                              <a:gd name="connsiteX498" fmla="*/ 27518 w 28575"/>
                              <a:gd name="connsiteY498" fmla="*/ 4763 h 9525"/>
                              <a:gd name="connsiteX499" fmla="*/ 27518 w 28575"/>
                              <a:gd name="connsiteY499" fmla="*/ 0 h 9525"/>
                              <a:gd name="connsiteX500" fmla="*/ 27518 w 28575"/>
                              <a:gd name="connsiteY500" fmla="*/ 0 h 9525"/>
                              <a:gd name="connsiteX501" fmla="*/ 27518 w 28575"/>
                              <a:gd name="connsiteY501" fmla="*/ 0 h 9525"/>
                              <a:gd name="connsiteX502" fmla="*/ 28575 w 28575"/>
                              <a:gd name="connsiteY502" fmla="*/ 0 h 9525"/>
                              <a:gd name="connsiteX503" fmla="*/ 28575 w 28575"/>
                              <a:gd name="connsiteY503" fmla="*/ 0 h 9525"/>
                              <a:gd name="connsiteX504" fmla="*/ 28575 w 28575"/>
                              <a:gd name="connsiteY504" fmla="*/ 4763 h 9525"/>
                              <a:gd name="connsiteX505" fmla="*/ 28575 w 28575"/>
                              <a:gd name="connsiteY505" fmla="*/ 4763 h 9525"/>
                              <a:gd name="connsiteX506" fmla="*/ 28575 w 28575"/>
                              <a:gd name="connsiteY506" fmla="*/ 4763 h 9525"/>
                              <a:gd name="connsiteX507" fmla="*/ 28575 w 28575"/>
                              <a:gd name="connsiteY507" fmla="*/ 4763 h 9525"/>
                              <a:gd name="connsiteX508" fmla="*/ 28575 w 28575"/>
                              <a:gd name="connsiteY508" fmla="*/ 4763 h 9525"/>
                              <a:gd name="connsiteX509" fmla="*/ 28575 w 28575"/>
                              <a:gd name="connsiteY509" fmla="*/ 0 h 9525"/>
                              <a:gd name="connsiteX510" fmla="*/ 28575 w 28575"/>
                              <a:gd name="connsiteY510" fmla="*/ 0 h 9525"/>
                              <a:gd name="connsiteX511" fmla="*/ 28575 w 28575"/>
                              <a:gd name="connsiteY511" fmla="*/ 476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4763"/>
                                </a:moveTo>
                                <a:lnTo>
                                  <a:pt x="0" y="4763"/>
                                </a:lnTo>
                                <a:lnTo>
                                  <a:pt x="0" y="4763"/>
                                </a:lnTo>
                                <a:lnTo>
                                  <a:pt x="0" y="4763"/>
                                </a:lnTo>
                                <a:lnTo>
                                  <a:pt x="0" y="4763"/>
                                </a:lnTo>
                                <a:lnTo>
                                  <a:pt x="0" y="4763"/>
                                </a:lnTo>
                                <a:lnTo>
                                  <a:pt x="0" y="4763"/>
                                </a:lnTo>
                                <a:lnTo>
                                  <a:pt x="0" y="9525"/>
                                </a:lnTo>
                                <a:lnTo>
                                  <a:pt x="1057" y="9525"/>
                                </a:lnTo>
                                <a:lnTo>
                                  <a:pt x="1057" y="9525"/>
                                </a:lnTo>
                                <a:lnTo>
                                  <a:pt x="1057" y="9525"/>
                                </a:lnTo>
                                <a:lnTo>
                                  <a:pt x="1057" y="9525"/>
                                </a:lnTo>
                                <a:lnTo>
                                  <a:pt x="1057" y="9525"/>
                                </a:lnTo>
                                <a:lnTo>
                                  <a:pt x="1057" y="9525"/>
                                </a:lnTo>
                                <a:lnTo>
                                  <a:pt x="1057" y="9525"/>
                                </a:lnTo>
                                <a:lnTo>
                                  <a:pt x="1057" y="9525"/>
                                </a:lnTo>
                                <a:lnTo>
                                  <a:pt x="1057" y="4763"/>
                                </a:lnTo>
                                <a:lnTo>
                                  <a:pt x="1057" y="4763"/>
                                </a:lnTo>
                                <a:lnTo>
                                  <a:pt x="1057" y="4763"/>
                                </a:lnTo>
                                <a:lnTo>
                                  <a:pt x="1057" y="4763"/>
                                </a:lnTo>
                                <a:lnTo>
                                  <a:pt x="1057" y="4763"/>
                                </a:lnTo>
                                <a:lnTo>
                                  <a:pt x="1057" y="9525"/>
                                </a:lnTo>
                                <a:lnTo>
                                  <a:pt x="1057" y="9525"/>
                                </a:lnTo>
                                <a:lnTo>
                                  <a:pt x="1057" y="4763"/>
                                </a:lnTo>
                                <a:lnTo>
                                  <a:pt x="1057" y="4763"/>
                                </a:lnTo>
                                <a:lnTo>
                                  <a:pt x="1057" y="4763"/>
                                </a:lnTo>
                                <a:lnTo>
                                  <a:pt x="1057" y="4763"/>
                                </a:lnTo>
                                <a:lnTo>
                                  <a:pt x="1057"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9525"/>
                                </a:lnTo>
                                <a:lnTo>
                                  <a:pt x="2115" y="9525"/>
                                </a:lnTo>
                                <a:lnTo>
                                  <a:pt x="2115" y="9525"/>
                                </a:lnTo>
                                <a:lnTo>
                                  <a:pt x="2115" y="9525"/>
                                </a:lnTo>
                                <a:lnTo>
                                  <a:pt x="2115" y="9525"/>
                                </a:lnTo>
                                <a:lnTo>
                                  <a:pt x="2115" y="9525"/>
                                </a:lnTo>
                                <a:lnTo>
                                  <a:pt x="3172" y="9525"/>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9525"/>
                                </a:lnTo>
                                <a:lnTo>
                                  <a:pt x="3172" y="9525"/>
                                </a:lnTo>
                                <a:lnTo>
                                  <a:pt x="3172" y="9525"/>
                                </a:lnTo>
                                <a:lnTo>
                                  <a:pt x="3172" y="9525"/>
                                </a:lnTo>
                                <a:lnTo>
                                  <a:pt x="3172" y="9525"/>
                                </a:lnTo>
                                <a:lnTo>
                                  <a:pt x="3172" y="9525"/>
                                </a:lnTo>
                                <a:lnTo>
                                  <a:pt x="4229" y="9525"/>
                                </a:lnTo>
                                <a:lnTo>
                                  <a:pt x="4229" y="9525"/>
                                </a:lnTo>
                                <a:lnTo>
                                  <a:pt x="4229" y="9525"/>
                                </a:lnTo>
                                <a:lnTo>
                                  <a:pt x="4229" y="9525"/>
                                </a:lnTo>
                                <a:lnTo>
                                  <a:pt x="4229" y="4763"/>
                                </a:lnTo>
                                <a:lnTo>
                                  <a:pt x="4229" y="4763"/>
                                </a:lnTo>
                                <a:lnTo>
                                  <a:pt x="4229" y="4763"/>
                                </a:lnTo>
                                <a:lnTo>
                                  <a:pt x="4229" y="4763"/>
                                </a:lnTo>
                                <a:lnTo>
                                  <a:pt x="4229" y="4763"/>
                                </a:lnTo>
                                <a:lnTo>
                                  <a:pt x="4229" y="9525"/>
                                </a:lnTo>
                                <a:lnTo>
                                  <a:pt x="4229" y="9525"/>
                                </a:lnTo>
                                <a:lnTo>
                                  <a:pt x="4229" y="4763"/>
                                </a:lnTo>
                                <a:lnTo>
                                  <a:pt x="4229" y="4763"/>
                                </a:lnTo>
                                <a:lnTo>
                                  <a:pt x="4229" y="4763"/>
                                </a:lnTo>
                                <a:lnTo>
                                  <a:pt x="4229" y="4763"/>
                                </a:lnTo>
                                <a:lnTo>
                                  <a:pt x="4229" y="4763"/>
                                </a:lnTo>
                                <a:lnTo>
                                  <a:pt x="4229" y="9525"/>
                                </a:lnTo>
                                <a:lnTo>
                                  <a:pt x="4229" y="9525"/>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9525"/>
                                </a:lnTo>
                                <a:lnTo>
                                  <a:pt x="5296" y="9525"/>
                                </a:lnTo>
                                <a:lnTo>
                                  <a:pt x="5296" y="9525"/>
                                </a:lnTo>
                                <a:lnTo>
                                  <a:pt x="5296" y="9525"/>
                                </a:lnTo>
                                <a:lnTo>
                                  <a:pt x="5296" y="9525"/>
                                </a:lnTo>
                                <a:lnTo>
                                  <a:pt x="5296" y="9525"/>
                                </a:lnTo>
                                <a:lnTo>
                                  <a:pt x="5296" y="4763"/>
                                </a:lnTo>
                                <a:lnTo>
                                  <a:pt x="5296" y="4763"/>
                                </a:lnTo>
                                <a:lnTo>
                                  <a:pt x="6353" y="4763"/>
                                </a:lnTo>
                                <a:lnTo>
                                  <a:pt x="6353" y="4763"/>
                                </a:lnTo>
                                <a:lnTo>
                                  <a:pt x="6353" y="9525"/>
                                </a:lnTo>
                                <a:lnTo>
                                  <a:pt x="6353" y="9525"/>
                                </a:lnTo>
                                <a:lnTo>
                                  <a:pt x="6353" y="9525"/>
                                </a:lnTo>
                                <a:lnTo>
                                  <a:pt x="6353" y="4763"/>
                                </a:lnTo>
                                <a:lnTo>
                                  <a:pt x="6353" y="4763"/>
                                </a:lnTo>
                                <a:lnTo>
                                  <a:pt x="6353" y="4763"/>
                                </a:lnTo>
                                <a:lnTo>
                                  <a:pt x="6353" y="4763"/>
                                </a:lnTo>
                                <a:lnTo>
                                  <a:pt x="6353" y="4763"/>
                                </a:lnTo>
                                <a:lnTo>
                                  <a:pt x="6353" y="4763"/>
                                </a:lnTo>
                                <a:lnTo>
                                  <a:pt x="6353" y="4763"/>
                                </a:lnTo>
                                <a:lnTo>
                                  <a:pt x="6353" y="4763"/>
                                </a:lnTo>
                                <a:lnTo>
                                  <a:pt x="6353" y="9525"/>
                                </a:lnTo>
                                <a:lnTo>
                                  <a:pt x="6353" y="9525"/>
                                </a:lnTo>
                                <a:lnTo>
                                  <a:pt x="6353" y="9525"/>
                                </a:lnTo>
                                <a:lnTo>
                                  <a:pt x="6353" y="9525"/>
                                </a:lnTo>
                                <a:lnTo>
                                  <a:pt x="6353" y="4763"/>
                                </a:lnTo>
                                <a:lnTo>
                                  <a:pt x="7410" y="4763"/>
                                </a:lnTo>
                                <a:lnTo>
                                  <a:pt x="7410" y="4763"/>
                                </a:lnTo>
                                <a:lnTo>
                                  <a:pt x="7410" y="4763"/>
                                </a:lnTo>
                                <a:lnTo>
                                  <a:pt x="7410" y="4763"/>
                                </a:lnTo>
                                <a:lnTo>
                                  <a:pt x="7410" y="9525"/>
                                </a:lnTo>
                                <a:lnTo>
                                  <a:pt x="7410" y="9525"/>
                                </a:lnTo>
                                <a:lnTo>
                                  <a:pt x="7410" y="9525"/>
                                </a:lnTo>
                                <a:lnTo>
                                  <a:pt x="7410" y="9525"/>
                                </a:lnTo>
                                <a:lnTo>
                                  <a:pt x="7410" y="9525"/>
                                </a:lnTo>
                                <a:lnTo>
                                  <a:pt x="7410" y="4763"/>
                                </a:lnTo>
                                <a:lnTo>
                                  <a:pt x="7410" y="4763"/>
                                </a:lnTo>
                                <a:lnTo>
                                  <a:pt x="7410" y="4763"/>
                                </a:lnTo>
                                <a:lnTo>
                                  <a:pt x="7410" y="4763"/>
                                </a:lnTo>
                                <a:lnTo>
                                  <a:pt x="7410" y="4763"/>
                                </a:lnTo>
                                <a:lnTo>
                                  <a:pt x="7410" y="4763"/>
                                </a:lnTo>
                                <a:lnTo>
                                  <a:pt x="7410" y="4763"/>
                                </a:lnTo>
                                <a:lnTo>
                                  <a:pt x="7410" y="4763"/>
                                </a:lnTo>
                                <a:lnTo>
                                  <a:pt x="7410" y="4763"/>
                                </a:lnTo>
                                <a:lnTo>
                                  <a:pt x="8468" y="4763"/>
                                </a:lnTo>
                                <a:lnTo>
                                  <a:pt x="8468" y="4763"/>
                                </a:lnTo>
                                <a:lnTo>
                                  <a:pt x="8468" y="4763"/>
                                </a:lnTo>
                                <a:lnTo>
                                  <a:pt x="8468" y="4763"/>
                                </a:lnTo>
                                <a:lnTo>
                                  <a:pt x="8468" y="4763"/>
                                </a:lnTo>
                                <a:lnTo>
                                  <a:pt x="8468" y="9525"/>
                                </a:lnTo>
                                <a:lnTo>
                                  <a:pt x="8468" y="9525"/>
                                </a:lnTo>
                                <a:lnTo>
                                  <a:pt x="8468" y="9525"/>
                                </a:lnTo>
                                <a:lnTo>
                                  <a:pt x="8468" y="4763"/>
                                </a:lnTo>
                                <a:lnTo>
                                  <a:pt x="8468" y="4763"/>
                                </a:lnTo>
                                <a:lnTo>
                                  <a:pt x="8468" y="4763"/>
                                </a:lnTo>
                                <a:lnTo>
                                  <a:pt x="8468" y="4763"/>
                                </a:lnTo>
                                <a:lnTo>
                                  <a:pt x="8468" y="9525"/>
                                </a:lnTo>
                                <a:lnTo>
                                  <a:pt x="8468" y="9525"/>
                                </a:lnTo>
                                <a:lnTo>
                                  <a:pt x="8468" y="4763"/>
                                </a:lnTo>
                                <a:lnTo>
                                  <a:pt x="8468" y="4763"/>
                                </a:lnTo>
                                <a:lnTo>
                                  <a:pt x="8468" y="4763"/>
                                </a:lnTo>
                                <a:lnTo>
                                  <a:pt x="8468" y="4763"/>
                                </a:lnTo>
                                <a:lnTo>
                                  <a:pt x="9525" y="9525"/>
                                </a:lnTo>
                                <a:lnTo>
                                  <a:pt x="9525" y="9525"/>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9525"/>
                                </a:lnTo>
                                <a:lnTo>
                                  <a:pt x="9525" y="4763"/>
                                </a:lnTo>
                                <a:lnTo>
                                  <a:pt x="9525" y="4763"/>
                                </a:lnTo>
                                <a:lnTo>
                                  <a:pt x="9525" y="4763"/>
                                </a:lnTo>
                                <a:lnTo>
                                  <a:pt x="9525" y="4763"/>
                                </a:lnTo>
                                <a:lnTo>
                                  <a:pt x="9525" y="9525"/>
                                </a:lnTo>
                                <a:lnTo>
                                  <a:pt x="9525" y="9525"/>
                                </a:lnTo>
                                <a:lnTo>
                                  <a:pt x="9525" y="9525"/>
                                </a:lnTo>
                                <a:lnTo>
                                  <a:pt x="9525" y="4763"/>
                                </a:lnTo>
                                <a:lnTo>
                                  <a:pt x="9525" y="4763"/>
                                </a:lnTo>
                                <a:lnTo>
                                  <a:pt x="9525" y="4763"/>
                                </a:lnTo>
                                <a:lnTo>
                                  <a:pt x="9525" y="4763"/>
                                </a:lnTo>
                                <a:lnTo>
                                  <a:pt x="9525" y="4763"/>
                                </a:lnTo>
                                <a:lnTo>
                                  <a:pt x="10582" y="4763"/>
                                </a:lnTo>
                                <a:lnTo>
                                  <a:pt x="10582" y="9525"/>
                                </a:lnTo>
                                <a:lnTo>
                                  <a:pt x="10582" y="9525"/>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9525"/>
                                </a:lnTo>
                                <a:lnTo>
                                  <a:pt x="10582" y="4763"/>
                                </a:lnTo>
                                <a:lnTo>
                                  <a:pt x="10582" y="4763"/>
                                </a:lnTo>
                                <a:lnTo>
                                  <a:pt x="10582" y="4763"/>
                                </a:lnTo>
                                <a:lnTo>
                                  <a:pt x="10582" y="4763"/>
                                </a:lnTo>
                                <a:lnTo>
                                  <a:pt x="11640" y="4763"/>
                                </a:lnTo>
                                <a:lnTo>
                                  <a:pt x="11640" y="4763"/>
                                </a:lnTo>
                                <a:lnTo>
                                  <a:pt x="11640" y="9525"/>
                                </a:lnTo>
                                <a:lnTo>
                                  <a:pt x="11640" y="9525"/>
                                </a:lnTo>
                                <a:lnTo>
                                  <a:pt x="11640" y="9525"/>
                                </a:lnTo>
                                <a:lnTo>
                                  <a:pt x="11640" y="9525"/>
                                </a:lnTo>
                                <a:lnTo>
                                  <a:pt x="11640" y="4763"/>
                                </a:lnTo>
                                <a:lnTo>
                                  <a:pt x="11640" y="4763"/>
                                </a:lnTo>
                                <a:lnTo>
                                  <a:pt x="11640" y="4763"/>
                                </a:lnTo>
                                <a:lnTo>
                                  <a:pt x="11640" y="4763"/>
                                </a:lnTo>
                                <a:lnTo>
                                  <a:pt x="11640" y="4763"/>
                                </a:lnTo>
                                <a:lnTo>
                                  <a:pt x="11640" y="0"/>
                                </a:lnTo>
                                <a:lnTo>
                                  <a:pt x="11640" y="4763"/>
                                </a:lnTo>
                                <a:lnTo>
                                  <a:pt x="11640" y="4763"/>
                                </a:lnTo>
                                <a:lnTo>
                                  <a:pt x="11640" y="0"/>
                                </a:lnTo>
                                <a:lnTo>
                                  <a:pt x="11640" y="4763"/>
                                </a:lnTo>
                                <a:lnTo>
                                  <a:pt x="11640" y="0"/>
                                </a:lnTo>
                                <a:lnTo>
                                  <a:pt x="11640" y="4763"/>
                                </a:lnTo>
                                <a:lnTo>
                                  <a:pt x="12697" y="4763"/>
                                </a:lnTo>
                                <a:lnTo>
                                  <a:pt x="12697" y="4763"/>
                                </a:lnTo>
                                <a:lnTo>
                                  <a:pt x="12697" y="4763"/>
                                </a:lnTo>
                                <a:lnTo>
                                  <a:pt x="12697" y="0"/>
                                </a:lnTo>
                                <a:lnTo>
                                  <a:pt x="12697" y="0"/>
                                </a:lnTo>
                                <a:lnTo>
                                  <a:pt x="12697" y="0"/>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3754" y="4763"/>
                                </a:lnTo>
                                <a:lnTo>
                                  <a:pt x="13754" y="4763"/>
                                </a:lnTo>
                                <a:lnTo>
                                  <a:pt x="13754" y="4763"/>
                                </a:lnTo>
                                <a:lnTo>
                                  <a:pt x="13754" y="4763"/>
                                </a:lnTo>
                                <a:lnTo>
                                  <a:pt x="13754" y="4763"/>
                                </a:lnTo>
                                <a:lnTo>
                                  <a:pt x="13754" y="4763"/>
                                </a:lnTo>
                                <a:lnTo>
                                  <a:pt x="13754" y="9525"/>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0"/>
                                </a:lnTo>
                                <a:lnTo>
                                  <a:pt x="15878" y="0"/>
                                </a:lnTo>
                                <a:lnTo>
                                  <a:pt x="15878" y="0"/>
                                </a:lnTo>
                                <a:lnTo>
                                  <a:pt x="15878" y="0"/>
                                </a:lnTo>
                                <a:lnTo>
                                  <a:pt x="15878" y="0"/>
                                </a:lnTo>
                                <a:lnTo>
                                  <a:pt x="15878" y="0"/>
                                </a:lnTo>
                                <a:lnTo>
                                  <a:pt x="15878" y="0"/>
                                </a:lnTo>
                                <a:lnTo>
                                  <a:pt x="15878" y="0"/>
                                </a:lnTo>
                                <a:lnTo>
                                  <a:pt x="15878" y="4763"/>
                                </a:lnTo>
                                <a:lnTo>
                                  <a:pt x="16935" y="4763"/>
                                </a:lnTo>
                                <a:lnTo>
                                  <a:pt x="16935" y="4763"/>
                                </a:lnTo>
                                <a:lnTo>
                                  <a:pt x="16935" y="4763"/>
                                </a:lnTo>
                                <a:lnTo>
                                  <a:pt x="16935" y="4763"/>
                                </a:lnTo>
                                <a:lnTo>
                                  <a:pt x="16935" y="4763"/>
                                </a:lnTo>
                                <a:lnTo>
                                  <a:pt x="16935" y="4763"/>
                                </a:lnTo>
                                <a:lnTo>
                                  <a:pt x="16935" y="4763"/>
                                </a:lnTo>
                                <a:lnTo>
                                  <a:pt x="16935" y="4763"/>
                                </a:lnTo>
                                <a:lnTo>
                                  <a:pt x="16935" y="4763"/>
                                </a:lnTo>
                                <a:lnTo>
                                  <a:pt x="16935" y="4763"/>
                                </a:lnTo>
                                <a:lnTo>
                                  <a:pt x="16935" y="4763"/>
                                </a:lnTo>
                                <a:lnTo>
                                  <a:pt x="16935" y="4763"/>
                                </a:lnTo>
                                <a:lnTo>
                                  <a:pt x="16935" y="4763"/>
                                </a:lnTo>
                                <a:lnTo>
                                  <a:pt x="16935" y="4763"/>
                                </a:lnTo>
                                <a:lnTo>
                                  <a:pt x="16935" y="4763"/>
                                </a:lnTo>
                                <a:lnTo>
                                  <a:pt x="16935" y="4763"/>
                                </a:lnTo>
                                <a:lnTo>
                                  <a:pt x="16935" y="4763"/>
                                </a:lnTo>
                                <a:lnTo>
                                  <a:pt x="16935" y="4763"/>
                                </a:lnTo>
                                <a:lnTo>
                                  <a:pt x="16935" y="4763"/>
                                </a:lnTo>
                                <a:lnTo>
                                  <a:pt x="16935"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9050" y="4763"/>
                                </a:lnTo>
                                <a:lnTo>
                                  <a:pt x="19050" y="4763"/>
                                </a:lnTo>
                                <a:lnTo>
                                  <a:pt x="19050" y="9525"/>
                                </a:lnTo>
                                <a:lnTo>
                                  <a:pt x="19050" y="9525"/>
                                </a:lnTo>
                                <a:lnTo>
                                  <a:pt x="19050" y="9525"/>
                                </a:lnTo>
                                <a:lnTo>
                                  <a:pt x="19050" y="9525"/>
                                </a:lnTo>
                                <a:lnTo>
                                  <a:pt x="19050" y="9525"/>
                                </a:lnTo>
                                <a:lnTo>
                                  <a:pt x="19050" y="9525"/>
                                </a:lnTo>
                                <a:lnTo>
                                  <a:pt x="19050" y="9525"/>
                                </a:lnTo>
                                <a:lnTo>
                                  <a:pt x="19050" y="9525"/>
                                </a:lnTo>
                                <a:lnTo>
                                  <a:pt x="19050" y="4763"/>
                                </a:lnTo>
                                <a:lnTo>
                                  <a:pt x="19050" y="4763"/>
                                </a:lnTo>
                                <a:lnTo>
                                  <a:pt x="19050" y="4763"/>
                                </a:lnTo>
                                <a:lnTo>
                                  <a:pt x="19050" y="4763"/>
                                </a:lnTo>
                                <a:lnTo>
                                  <a:pt x="19050" y="4763"/>
                                </a:lnTo>
                                <a:lnTo>
                                  <a:pt x="19050" y="4763"/>
                                </a:lnTo>
                                <a:lnTo>
                                  <a:pt x="19050" y="4763"/>
                                </a:lnTo>
                                <a:lnTo>
                                  <a:pt x="19050" y="0"/>
                                </a:lnTo>
                                <a:lnTo>
                                  <a:pt x="20107" y="0"/>
                                </a:lnTo>
                                <a:lnTo>
                                  <a:pt x="20107" y="0"/>
                                </a:lnTo>
                                <a:lnTo>
                                  <a:pt x="20107" y="4763"/>
                                </a:lnTo>
                                <a:lnTo>
                                  <a:pt x="20107" y="4763"/>
                                </a:lnTo>
                                <a:lnTo>
                                  <a:pt x="20107" y="0"/>
                                </a:lnTo>
                                <a:lnTo>
                                  <a:pt x="20107" y="4763"/>
                                </a:lnTo>
                                <a:lnTo>
                                  <a:pt x="20107" y="0"/>
                                </a:lnTo>
                                <a:lnTo>
                                  <a:pt x="20107" y="0"/>
                                </a:lnTo>
                                <a:lnTo>
                                  <a:pt x="20107" y="0"/>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1165" y="4763"/>
                                </a:lnTo>
                                <a:lnTo>
                                  <a:pt x="21165" y="4763"/>
                                </a:lnTo>
                                <a:lnTo>
                                  <a:pt x="21165" y="4763"/>
                                </a:lnTo>
                                <a:lnTo>
                                  <a:pt x="21165" y="4763"/>
                                </a:lnTo>
                                <a:lnTo>
                                  <a:pt x="21165" y="4763"/>
                                </a:lnTo>
                                <a:lnTo>
                                  <a:pt x="21165" y="4763"/>
                                </a:lnTo>
                                <a:lnTo>
                                  <a:pt x="21165" y="4763"/>
                                </a:lnTo>
                                <a:lnTo>
                                  <a:pt x="21165" y="4763"/>
                                </a:lnTo>
                                <a:lnTo>
                                  <a:pt x="21165" y="9525"/>
                                </a:lnTo>
                                <a:lnTo>
                                  <a:pt x="21165" y="9525"/>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0"/>
                                </a:lnTo>
                                <a:lnTo>
                                  <a:pt x="21165" y="4763"/>
                                </a:lnTo>
                                <a:lnTo>
                                  <a:pt x="21165" y="4763"/>
                                </a:lnTo>
                                <a:lnTo>
                                  <a:pt x="21165" y="4763"/>
                                </a:lnTo>
                                <a:lnTo>
                                  <a:pt x="21165" y="4763"/>
                                </a:lnTo>
                                <a:lnTo>
                                  <a:pt x="21165" y="4763"/>
                                </a:lnTo>
                                <a:lnTo>
                                  <a:pt x="21165" y="4763"/>
                                </a:lnTo>
                                <a:lnTo>
                                  <a:pt x="22222" y="4763"/>
                                </a:lnTo>
                                <a:lnTo>
                                  <a:pt x="22222" y="0"/>
                                </a:lnTo>
                                <a:lnTo>
                                  <a:pt x="22222" y="0"/>
                                </a:lnTo>
                                <a:lnTo>
                                  <a:pt x="22222" y="0"/>
                                </a:lnTo>
                                <a:lnTo>
                                  <a:pt x="22222" y="4763"/>
                                </a:lnTo>
                                <a:lnTo>
                                  <a:pt x="22222" y="4763"/>
                                </a:lnTo>
                                <a:lnTo>
                                  <a:pt x="22222" y="4763"/>
                                </a:lnTo>
                                <a:lnTo>
                                  <a:pt x="22222" y="4763"/>
                                </a:lnTo>
                                <a:lnTo>
                                  <a:pt x="22222" y="0"/>
                                </a:lnTo>
                                <a:lnTo>
                                  <a:pt x="22222" y="0"/>
                                </a:lnTo>
                                <a:lnTo>
                                  <a:pt x="22222" y="4763"/>
                                </a:lnTo>
                                <a:lnTo>
                                  <a:pt x="22222" y="4763"/>
                                </a:lnTo>
                                <a:lnTo>
                                  <a:pt x="22222" y="4763"/>
                                </a:lnTo>
                                <a:lnTo>
                                  <a:pt x="22222" y="4763"/>
                                </a:lnTo>
                                <a:lnTo>
                                  <a:pt x="22222" y="4763"/>
                                </a:lnTo>
                                <a:lnTo>
                                  <a:pt x="22222" y="4763"/>
                                </a:lnTo>
                                <a:lnTo>
                                  <a:pt x="22222" y="4763"/>
                                </a:lnTo>
                                <a:lnTo>
                                  <a:pt x="22222"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4346" y="4763"/>
                                </a:lnTo>
                                <a:lnTo>
                                  <a:pt x="24346" y="4763"/>
                                </a:lnTo>
                                <a:lnTo>
                                  <a:pt x="24346" y="4763"/>
                                </a:lnTo>
                                <a:lnTo>
                                  <a:pt x="24346" y="4763"/>
                                </a:lnTo>
                                <a:lnTo>
                                  <a:pt x="24346" y="4763"/>
                                </a:lnTo>
                                <a:lnTo>
                                  <a:pt x="24346" y="4763"/>
                                </a:lnTo>
                                <a:lnTo>
                                  <a:pt x="24346" y="4763"/>
                                </a:lnTo>
                                <a:lnTo>
                                  <a:pt x="24346" y="4763"/>
                                </a:lnTo>
                                <a:lnTo>
                                  <a:pt x="24346" y="0"/>
                                </a:lnTo>
                                <a:lnTo>
                                  <a:pt x="24346" y="0"/>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6460" y="4763"/>
                                </a:lnTo>
                                <a:lnTo>
                                  <a:pt x="26460" y="4763"/>
                                </a:lnTo>
                                <a:lnTo>
                                  <a:pt x="26460" y="0"/>
                                </a:lnTo>
                                <a:lnTo>
                                  <a:pt x="26460" y="0"/>
                                </a:lnTo>
                                <a:lnTo>
                                  <a:pt x="26460" y="0"/>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7518" y="4763"/>
                                </a:lnTo>
                                <a:lnTo>
                                  <a:pt x="27518" y="4763"/>
                                </a:lnTo>
                                <a:lnTo>
                                  <a:pt x="27518" y="4763"/>
                                </a:lnTo>
                                <a:lnTo>
                                  <a:pt x="27518" y="4763"/>
                                </a:lnTo>
                                <a:lnTo>
                                  <a:pt x="27518" y="0"/>
                                </a:lnTo>
                                <a:lnTo>
                                  <a:pt x="27518" y="0"/>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0"/>
                                </a:lnTo>
                                <a:lnTo>
                                  <a:pt x="27518" y="0"/>
                                </a:lnTo>
                                <a:lnTo>
                                  <a:pt x="27518" y="0"/>
                                </a:lnTo>
                                <a:lnTo>
                                  <a:pt x="28575" y="0"/>
                                </a:lnTo>
                                <a:lnTo>
                                  <a:pt x="28575" y="0"/>
                                </a:lnTo>
                                <a:lnTo>
                                  <a:pt x="28575" y="4763"/>
                                </a:lnTo>
                                <a:lnTo>
                                  <a:pt x="28575" y="4763"/>
                                </a:lnTo>
                                <a:lnTo>
                                  <a:pt x="28575" y="4763"/>
                                </a:lnTo>
                                <a:lnTo>
                                  <a:pt x="28575" y="4763"/>
                                </a:lnTo>
                                <a:lnTo>
                                  <a:pt x="28575" y="4763"/>
                                </a:lnTo>
                                <a:lnTo>
                                  <a:pt x="28575" y="0"/>
                                </a:lnTo>
                                <a:lnTo>
                                  <a:pt x="28575" y="0"/>
                                </a:lnTo>
                                <a:lnTo>
                                  <a:pt x="28575" y="476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8" name="Freeform: Shape 88"/>
                        <wps:cNvSpPr/>
                        <wps:spPr>
                          <a:xfrm>
                            <a:off x="1757362" y="2900362"/>
                            <a:ext cx="19050" cy="9525"/>
                          </a:xfrm>
                          <a:custGeom>
                            <a:avLst/>
                            <a:gdLst>
                              <a:gd name="connsiteX0" fmla="*/ 0 w 19050"/>
                              <a:gd name="connsiteY0" fmla="*/ 4763 h 9525"/>
                              <a:gd name="connsiteX1" fmla="*/ 0 w 19050"/>
                              <a:gd name="connsiteY1" fmla="*/ 4763 h 9525"/>
                              <a:gd name="connsiteX2" fmla="*/ 0 w 19050"/>
                              <a:gd name="connsiteY2" fmla="*/ 4763 h 9525"/>
                              <a:gd name="connsiteX3" fmla="*/ 0 w 19050"/>
                              <a:gd name="connsiteY3" fmla="*/ 4763 h 9525"/>
                              <a:gd name="connsiteX4" fmla="*/ 0 w 19050"/>
                              <a:gd name="connsiteY4" fmla="*/ 4763 h 9525"/>
                              <a:gd name="connsiteX5" fmla="*/ 0 w 19050"/>
                              <a:gd name="connsiteY5" fmla="*/ 4763 h 9525"/>
                              <a:gd name="connsiteX6" fmla="*/ 0 w 19050"/>
                              <a:gd name="connsiteY6" fmla="*/ 4763 h 9525"/>
                              <a:gd name="connsiteX7" fmla="*/ 0 w 19050"/>
                              <a:gd name="connsiteY7" fmla="*/ 4763 h 9525"/>
                              <a:gd name="connsiteX8" fmla="*/ 0 w 19050"/>
                              <a:gd name="connsiteY8" fmla="*/ 4763 h 9525"/>
                              <a:gd name="connsiteX9" fmla="*/ 0 w 19050"/>
                              <a:gd name="connsiteY9" fmla="*/ 4763 h 9525"/>
                              <a:gd name="connsiteX10" fmla="*/ 0 w 19050"/>
                              <a:gd name="connsiteY10" fmla="*/ 4763 h 9525"/>
                              <a:gd name="connsiteX11" fmla="*/ 705 w 19050"/>
                              <a:gd name="connsiteY11" fmla="*/ 4763 h 9525"/>
                              <a:gd name="connsiteX12" fmla="*/ 705 w 19050"/>
                              <a:gd name="connsiteY12" fmla="*/ 0 h 9525"/>
                              <a:gd name="connsiteX13" fmla="*/ 705 w 19050"/>
                              <a:gd name="connsiteY13" fmla="*/ 0 h 9525"/>
                              <a:gd name="connsiteX14" fmla="*/ 705 w 19050"/>
                              <a:gd name="connsiteY14" fmla="*/ 4763 h 9525"/>
                              <a:gd name="connsiteX15" fmla="*/ 705 w 19050"/>
                              <a:gd name="connsiteY15" fmla="*/ 4763 h 9525"/>
                              <a:gd name="connsiteX16" fmla="*/ 705 w 19050"/>
                              <a:gd name="connsiteY16" fmla="*/ 4763 h 9525"/>
                              <a:gd name="connsiteX17" fmla="*/ 705 w 19050"/>
                              <a:gd name="connsiteY17" fmla="*/ 4763 h 9525"/>
                              <a:gd name="connsiteX18" fmla="*/ 705 w 19050"/>
                              <a:gd name="connsiteY18" fmla="*/ 4763 h 9525"/>
                              <a:gd name="connsiteX19" fmla="*/ 705 w 19050"/>
                              <a:gd name="connsiteY19" fmla="*/ 4763 h 9525"/>
                              <a:gd name="connsiteX20" fmla="*/ 705 w 19050"/>
                              <a:gd name="connsiteY20" fmla="*/ 4763 h 9525"/>
                              <a:gd name="connsiteX21" fmla="*/ 705 w 19050"/>
                              <a:gd name="connsiteY21" fmla="*/ 4763 h 9525"/>
                              <a:gd name="connsiteX22" fmla="*/ 705 w 19050"/>
                              <a:gd name="connsiteY22" fmla="*/ 4763 h 9525"/>
                              <a:gd name="connsiteX23" fmla="*/ 705 w 19050"/>
                              <a:gd name="connsiteY23" fmla="*/ 4763 h 9525"/>
                              <a:gd name="connsiteX24" fmla="*/ 705 w 19050"/>
                              <a:gd name="connsiteY24" fmla="*/ 4763 h 9525"/>
                              <a:gd name="connsiteX25" fmla="*/ 705 w 19050"/>
                              <a:gd name="connsiteY25" fmla="*/ 4763 h 9525"/>
                              <a:gd name="connsiteX26" fmla="*/ 705 w 19050"/>
                              <a:gd name="connsiteY26" fmla="*/ 4763 h 9525"/>
                              <a:gd name="connsiteX27" fmla="*/ 705 w 19050"/>
                              <a:gd name="connsiteY27" fmla="*/ 4763 h 9525"/>
                              <a:gd name="connsiteX28" fmla="*/ 705 w 19050"/>
                              <a:gd name="connsiteY28" fmla="*/ 4763 h 9525"/>
                              <a:gd name="connsiteX29" fmla="*/ 1410 w 19050"/>
                              <a:gd name="connsiteY29" fmla="*/ 4763 h 9525"/>
                              <a:gd name="connsiteX30" fmla="*/ 1410 w 19050"/>
                              <a:gd name="connsiteY30" fmla="*/ 4763 h 9525"/>
                              <a:gd name="connsiteX31" fmla="*/ 1410 w 19050"/>
                              <a:gd name="connsiteY31" fmla="*/ 4763 h 9525"/>
                              <a:gd name="connsiteX32" fmla="*/ 1410 w 19050"/>
                              <a:gd name="connsiteY32" fmla="*/ 4763 h 9525"/>
                              <a:gd name="connsiteX33" fmla="*/ 1410 w 19050"/>
                              <a:gd name="connsiteY33" fmla="*/ 4763 h 9525"/>
                              <a:gd name="connsiteX34" fmla="*/ 1410 w 19050"/>
                              <a:gd name="connsiteY34" fmla="*/ 0 h 9525"/>
                              <a:gd name="connsiteX35" fmla="*/ 1410 w 19050"/>
                              <a:gd name="connsiteY35" fmla="*/ 4763 h 9525"/>
                              <a:gd name="connsiteX36" fmla="*/ 1410 w 19050"/>
                              <a:gd name="connsiteY36" fmla="*/ 4763 h 9525"/>
                              <a:gd name="connsiteX37" fmla="*/ 1410 w 19050"/>
                              <a:gd name="connsiteY37" fmla="*/ 4763 h 9525"/>
                              <a:gd name="connsiteX38" fmla="*/ 1410 w 19050"/>
                              <a:gd name="connsiteY38" fmla="*/ 0 h 9525"/>
                              <a:gd name="connsiteX39" fmla="*/ 1410 w 19050"/>
                              <a:gd name="connsiteY39" fmla="*/ 4763 h 9525"/>
                              <a:gd name="connsiteX40" fmla="*/ 1410 w 19050"/>
                              <a:gd name="connsiteY40" fmla="*/ 0 h 9525"/>
                              <a:gd name="connsiteX41" fmla="*/ 1410 w 19050"/>
                              <a:gd name="connsiteY41" fmla="*/ 4763 h 9525"/>
                              <a:gd name="connsiteX42" fmla="*/ 1410 w 19050"/>
                              <a:gd name="connsiteY42" fmla="*/ 4763 h 9525"/>
                              <a:gd name="connsiteX43" fmla="*/ 1410 w 19050"/>
                              <a:gd name="connsiteY43" fmla="*/ 4763 h 9525"/>
                              <a:gd name="connsiteX44" fmla="*/ 1410 w 19050"/>
                              <a:gd name="connsiteY44" fmla="*/ 4763 h 9525"/>
                              <a:gd name="connsiteX45" fmla="*/ 1410 w 19050"/>
                              <a:gd name="connsiteY45" fmla="*/ 4763 h 9525"/>
                              <a:gd name="connsiteX46" fmla="*/ 1410 w 19050"/>
                              <a:gd name="connsiteY46" fmla="*/ 4763 h 9525"/>
                              <a:gd name="connsiteX47" fmla="*/ 2115 w 19050"/>
                              <a:gd name="connsiteY47" fmla="*/ 4763 h 9525"/>
                              <a:gd name="connsiteX48" fmla="*/ 2115 w 19050"/>
                              <a:gd name="connsiteY48" fmla="*/ 4763 h 9525"/>
                              <a:gd name="connsiteX49" fmla="*/ 2115 w 19050"/>
                              <a:gd name="connsiteY49" fmla="*/ 4763 h 9525"/>
                              <a:gd name="connsiteX50" fmla="*/ 2115 w 19050"/>
                              <a:gd name="connsiteY50" fmla="*/ 4763 h 9525"/>
                              <a:gd name="connsiteX51" fmla="*/ 2115 w 19050"/>
                              <a:gd name="connsiteY51" fmla="*/ 0 h 9525"/>
                              <a:gd name="connsiteX52" fmla="*/ 2115 w 19050"/>
                              <a:gd name="connsiteY52" fmla="*/ 4763 h 9525"/>
                              <a:gd name="connsiteX53" fmla="*/ 2115 w 19050"/>
                              <a:gd name="connsiteY53" fmla="*/ 4763 h 9525"/>
                              <a:gd name="connsiteX54" fmla="*/ 2115 w 19050"/>
                              <a:gd name="connsiteY54" fmla="*/ 4763 h 9525"/>
                              <a:gd name="connsiteX55" fmla="*/ 2115 w 19050"/>
                              <a:gd name="connsiteY55" fmla="*/ 4763 h 9525"/>
                              <a:gd name="connsiteX56" fmla="*/ 2115 w 19050"/>
                              <a:gd name="connsiteY56" fmla="*/ 4763 h 9525"/>
                              <a:gd name="connsiteX57" fmla="*/ 2115 w 19050"/>
                              <a:gd name="connsiteY57" fmla="*/ 4763 h 9525"/>
                              <a:gd name="connsiteX58" fmla="*/ 2115 w 19050"/>
                              <a:gd name="connsiteY58" fmla="*/ 4763 h 9525"/>
                              <a:gd name="connsiteX59" fmla="*/ 2115 w 19050"/>
                              <a:gd name="connsiteY59" fmla="*/ 4763 h 9525"/>
                              <a:gd name="connsiteX60" fmla="*/ 2115 w 19050"/>
                              <a:gd name="connsiteY60" fmla="*/ 4763 h 9525"/>
                              <a:gd name="connsiteX61" fmla="*/ 2115 w 19050"/>
                              <a:gd name="connsiteY61" fmla="*/ 4763 h 9525"/>
                              <a:gd name="connsiteX62" fmla="*/ 2115 w 19050"/>
                              <a:gd name="connsiteY62" fmla="*/ 9525 h 9525"/>
                              <a:gd name="connsiteX63" fmla="*/ 2115 w 19050"/>
                              <a:gd name="connsiteY63" fmla="*/ 4763 h 9525"/>
                              <a:gd name="connsiteX64" fmla="*/ 2115 w 19050"/>
                              <a:gd name="connsiteY64" fmla="*/ 4763 h 9525"/>
                              <a:gd name="connsiteX65" fmla="*/ 2819 w 19050"/>
                              <a:gd name="connsiteY65" fmla="*/ 4763 h 9525"/>
                              <a:gd name="connsiteX66" fmla="*/ 2819 w 19050"/>
                              <a:gd name="connsiteY66" fmla="*/ 4763 h 9525"/>
                              <a:gd name="connsiteX67" fmla="*/ 2819 w 19050"/>
                              <a:gd name="connsiteY67" fmla="*/ 4763 h 9525"/>
                              <a:gd name="connsiteX68" fmla="*/ 2819 w 19050"/>
                              <a:gd name="connsiteY68" fmla="*/ 4763 h 9525"/>
                              <a:gd name="connsiteX69" fmla="*/ 2819 w 19050"/>
                              <a:gd name="connsiteY69" fmla="*/ 4763 h 9525"/>
                              <a:gd name="connsiteX70" fmla="*/ 2819 w 19050"/>
                              <a:gd name="connsiteY70" fmla="*/ 4763 h 9525"/>
                              <a:gd name="connsiteX71" fmla="*/ 2819 w 19050"/>
                              <a:gd name="connsiteY71" fmla="*/ 4763 h 9525"/>
                              <a:gd name="connsiteX72" fmla="*/ 2819 w 19050"/>
                              <a:gd name="connsiteY72" fmla="*/ 4763 h 9525"/>
                              <a:gd name="connsiteX73" fmla="*/ 2819 w 19050"/>
                              <a:gd name="connsiteY73" fmla="*/ 4763 h 9525"/>
                              <a:gd name="connsiteX74" fmla="*/ 2819 w 19050"/>
                              <a:gd name="connsiteY74" fmla="*/ 0 h 9525"/>
                              <a:gd name="connsiteX75" fmla="*/ 2819 w 19050"/>
                              <a:gd name="connsiteY75" fmla="*/ 0 h 9525"/>
                              <a:gd name="connsiteX76" fmla="*/ 2819 w 19050"/>
                              <a:gd name="connsiteY76" fmla="*/ 4763 h 9525"/>
                              <a:gd name="connsiteX77" fmla="*/ 2819 w 19050"/>
                              <a:gd name="connsiteY77" fmla="*/ 4763 h 9525"/>
                              <a:gd name="connsiteX78" fmla="*/ 2819 w 19050"/>
                              <a:gd name="connsiteY78" fmla="*/ 0 h 9525"/>
                              <a:gd name="connsiteX79" fmla="*/ 2819 w 19050"/>
                              <a:gd name="connsiteY79" fmla="*/ 0 h 9525"/>
                              <a:gd name="connsiteX80" fmla="*/ 2819 w 19050"/>
                              <a:gd name="connsiteY80" fmla="*/ 0 h 9525"/>
                              <a:gd name="connsiteX81" fmla="*/ 2819 w 19050"/>
                              <a:gd name="connsiteY81" fmla="*/ 0 h 9525"/>
                              <a:gd name="connsiteX82" fmla="*/ 2819 w 19050"/>
                              <a:gd name="connsiteY82" fmla="*/ 0 h 9525"/>
                              <a:gd name="connsiteX83" fmla="*/ 2819 w 19050"/>
                              <a:gd name="connsiteY83" fmla="*/ 4763 h 9525"/>
                              <a:gd name="connsiteX84" fmla="*/ 2819 w 19050"/>
                              <a:gd name="connsiteY84" fmla="*/ 4763 h 9525"/>
                              <a:gd name="connsiteX85" fmla="*/ 3524 w 19050"/>
                              <a:gd name="connsiteY85" fmla="*/ 4763 h 9525"/>
                              <a:gd name="connsiteX86" fmla="*/ 3524 w 19050"/>
                              <a:gd name="connsiteY86" fmla="*/ 4763 h 9525"/>
                              <a:gd name="connsiteX87" fmla="*/ 3524 w 19050"/>
                              <a:gd name="connsiteY87" fmla="*/ 4763 h 9525"/>
                              <a:gd name="connsiteX88" fmla="*/ 3524 w 19050"/>
                              <a:gd name="connsiteY88" fmla="*/ 0 h 9525"/>
                              <a:gd name="connsiteX89" fmla="*/ 3524 w 19050"/>
                              <a:gd name="connsiteY89" fmla="*/ 0 h 9525"/>
                              <a:gd name="connsiteX90" fmla="*/ 3524 w 19050"/>
                              <a:gd name="connsiteY90" fmla="*/ 4763 h 9525"/>
                              <a:gd name="connsiteX91" fmla="*/ 3524 w 19050"/>
                              <a:gd name="connsiteY91" fmla="*/ 4763 h 9525"/>
                              <a:gd name="connsiteX92" fmla="*/ 3524 w 19050"/>
                              <a:gd name="connsiteY92" fmla="*/ 4763 h 9525"/>
                              <a:gd name="connsiteX93" fmla="*/ 3524 w 19050"/>
                              <a:gd name="connsiteY93" fmla="*/ 4763 h 9525"/>
                              <a:gd name="connsiteX94" fmla="*/ 3524 w 19050"/>
                              <a:gd name="connsiteY94" fmla="*/ 4763 h 9525"/>
                              <a:gd name="connsiteX95" fmla="*/ 3524 w 19050"/>
                              <a:gd name="connsiteY95" fmla="*/ 4763 h 9525"/>
                              <a:gd name="connsiteX96" fmla="*/ 3524 w 19050"/>
                              <a:gd name="connsiteY96" fmla="*/ 4763 h 9525"/>
                              <a:gd name="connsiteX97" fmla="*/ 3524 w 19050"/>
                              <a:gd name="connsiteY97" fmla="*/ 4763 h 9525"/>
                              <a:gd name="connsiteX98" fmla="*/ 3524 w 19050"/>
                              <a:gd name="connsiteY98" fmla="*/ 0 h 9525"/>
                              <a:gd name="connsiteX99" fmla="*/ 3524 w 19050"/>
                              <a:gd name="connsiteY99" fmla="*/ 0 h 9525"/>
                              <a:gd name="connsiteX100" fmla="*/ 3524 w 19050"/>
                              <a:gd name="connsiteY100" fmla="*/ 0 h 9525"/>
                              <a:gd name="connsiteX101" fmla="*/ 3524 w 19050"/>
                              <a:gd name="connsiteY101" fmla="*/ 0 h 9525"/>
                              <a:gd name="connsiteX102" fmla="*/ 3524 w 19050"/>
                              <a:gd name="connsiteY102" fmla="*/ 0 h 9525"/>
                              <a:gd name="connsiteX103" fmla="*/ 3524 w 19050"/>
                              <a:gd name="connsiteY103" fmla="*/ 0 h 9525"/>
                              <a:gd name="connsiteX104" fmla="*/ 3524 w 19050"/>
                              <a:gd name="connsiteY104" fmla="*/ 0 h 9525"/>
                              <a:gd name="connsiteX105" fmla="*/ 3524 w 19050"/>
                              <a:gd name="connsiteY105" fmla="*/ 0 h 9525"/>
                              <a:gd name="connsiteX106" fmla="*/ 3524 w 19050"/>
                              <a:gd name="connsiteY106" fmla="*/ 4763 h 9525"/>
                              <a:gd name="connsiteX107" fmla="*/ 3524 w 19050"/>
                              <a:gd name="connsiteY107" fmla="*/ 4763 h 9525"/>
                              <a:gd name="connsiteX108" fmla="*/ 3524 w 19050"/>
                              <a:gd name="connsiteY108" fmla="*/ 4763 h 9525"/>
                              <a:gd name="connsiteX109" fmla="*/ 4229 w 19050"/>
                              <a:gd name="connsiteY109" fmla="*/ 4763 h 9525"/>
                              <a:gd name="connsiteX110" fmla="*/ 4229 w 19050"/>
                              <a:gd name="connsiteY110" fmla="*/ 4763 h 9525"/>
                              <a:gd name="connsiteX111" fmla="*/ 4229 w 19050"/>
                              <a:gd name="connsiteY111" fmla="*/ 4763 h 9525"/>
                              <a:gd name="connsiteX112" fmla="*/ 4229 w 19050"/>
                              <a:gd name="connsiteY112" fmla="*/ 0 h 9525"/>
                              <a:gd name="connsiteX113" fmla="*/ 4229 w 19050"/>
                              <a:gd name="connsiteY113" fmla="*/ 0 h 9525"/>
                              <a:gd name="connsiteX114" fmla="*/ 4229 w 19050"/>
                              <a:gd name="connsiteY114" fmla="*/ 0 h 9525"/>
                              <a:gd name="connsiteX115" fmla="*/ 4229 w 19050"/>
                              <a:gd name="connsiteY115" fmla="*/ 4763 h 9525"/>
                              <a:gd name="connsiteX116" fmla="*/ 4229 w 19050"/>
                              <a:gd name="connsiteY116" fmla="*/ 4763 h 9525"/>
                              <a:gd name="connsiteX117" fmla="*/ 4229 w 19050"/>
                              <a:gd name="connsiteY117" fmla="*/ 0 h 9525"/>
                              <a:gd name="connsiteX118" fmla="*/ 4229 w 19050"/>
                              <a:gd name="connsiteY118" fmla="*/ 0 h 9525"/>
                              <a:gd name="connsiteX119" fmla="*/ 4229 w 19050"/>
                              <a:gd name="connsiteY119" fmla="*/ 0 h 9525"/>
                              <a:gd name="connsiteX120" fmla="*/ 4229 w 19050"/>
                              <a:gd name="connsiteY120" fmla="*/ 0 h 9525"/>
                              <a:gd name="connsiteX121" fmla="*/ 4229 w 19050"/>
                              <a:gd name="connsiteY121" fmla="*/ 4763 h 9525"/>
                              <a:gd name="connsiteX122" fmla="*/ 4229 w 19050"/>
                              <a:gd name="connsiteY122" fmla="*/ 4763 h 9525"/>
                              <a:gd name="connsiteX123" fmla="*/ 4229 w 19050"/>
                              <a:gd name="connsiteY123" fmla="*/ 4763 h 9525"/>
                              <a:gd name="connsiteX124" fmla="*/ 4229 w 19050"/>
                              <a:gd name="connsiteY124" fmla="*/ 4763 h 9525"/>
                              <a:gd name="connsiteX125" fmla="*/ 4229 w 19050"/>
                              <a:gd name="connsiteY125" fmla="*/ 4763 h 9525"/>
                              <a:gd name="connsiteX126" fmla="*/ 4229 w 19050"/>
                              <a:gd name="connsiteY126" fmla="*/ 4763 h 9525"/>
                              <a:gd name="connsiteX127" fmla="*/ 4943 w 19050"/>
                              <a:gd name="connsiteY127" fmla="*/ 0 h 9525"/>
                              <a:gd name="connsiteX128" fmla="*/ 4943 w 19050"/>
                              <a:gd name="connsiteY128" fmla="*/ 0 h 9525"/>
                              <a:gd name="connsiteX129" fmla="*/ 4943 w 19050"/>
                              <a:gd name="connsiteY129" fmla="*/ 0 h 9525"/>
                              <a:gd name="connsiteX130" fmla="*/ 4943 w 19050"/>
                              <a:gd name="connsiteY130" fmla="*/ 0 h 9525"/>
                              <a:gd name="connsiteX131" fmla="*/ 4943 w 19050"/>
                              <a:gd name="connsiteY131" fmla="*/ 0 h 9525"/>
                              <a:gd name="connsiteX132" fmla="*/ 4943 w 19050"/>
                              <a:gd name="connsiteY132" fmla="*/ 0 h 9525"/>
                              <a:gd name="connsiteX133" fmla="*/ 4943 w 19050"/>
                              <a:gd name="connsiteY133" fmla="*/ 0 h 9525"/>
                              <a:gd name="connsiteX134" fmla="*/ 4943 w 19050"/>
                              <a:gd name="connsiteY134" fmla="*/ 0 h 9525"/>
                              <a:gd name="connsiteX135" fmla="*/ 4943 w 19050"/>
                              <a:gd name="connsiteY135" fmla="*/ 0 h 9525"/>
                              <a:gd name="connsiteX136" fmla="*/ 4943 w 19050"/>
                              <a:gd name="connsiteY136" fmla="*/ 0 h 9525"/>
                              <a:gd name="connsiteX137" fmla="*/ 4943 w 19050"/>
                              <a:gd name="connsiteY137" fmla="*/ 4763 h 9525"/>
                              <a:gd name="connsiteX138" fmla="*/ 4943 w 19050"/>
                              <a:gd name="connsiteY138" fmla="*/ 0 h 9525"/>
                              <a:gd name="connsiteX139" fmla="*/ 4943 w 19050"/>
                              <a:gd name="connsiteY139" fmla="*/ 4763 h 9525"/>
                              <a:gd name="connsiteX140" fmla="*/ 4943 w 19050"/>
                              <a:gd name="connsiteY140" fmla="*/ 0 h 9525"/>
                              <a:gd name="connsiteX141" fmla="*/ 4943 w 19050"/>
                              <a:gd name="connsiteY141" fmla="*/ 0 h 9525"/>
                              <a:gd name="connsiteX142" fmla="*/ 4943 w 19050"/>
                              <a:gd name="connsiteY142" fmla="*/ 4763 h 9525"/>
                              <a:gd name="connsiteX143" fmla="*/ 4943 w 19050"/>
                              <a:gd name="connsiteY143" fmla="*/ 4763 h 9525"/>
                              <a:gd name="connsiteX144" fmla="*/ 4943 w 19050"/>
                              <a:gd name="connsiteY144" fmla="*/ 4763 h 9525"/>
                              <a:gd name="connsiteX145" fmla="*/ 5648 w 19050"/>
                              <a:gd name="connsiteY145" fmla="*/ 4763 h 9525"/>
                              <a:gd name="connsiteX146" fmla="*/ 5648 w 19050"/>
                              <a:gd name="connsiteY146" fmla="*/ 4763 h 9525"/>
                              <a:gd name="connsiteX147" fmla="*/ 5648 w 19050"/>
                              <a:gd name="connsiteY147" fmla="*/ 4763 h 9525"/>
                              <a:gd name="connsiteX148" fmla="*/ 5648 w 19050"/>
                              <a:gd name="connsiteY148" fmla="*/ 4763 h 9525"/>
                              <a:gd name="connsiteX149" fmla="*/ 5648 w 19050"/>
                              <a:gd name="connsiteY149" fmla="*/ 4763 h 9525"/>
                              <a:gd name="connsiteX150" fmla="*/ 5648 w 19050"/>
                              <a:gd name="connsiteY150" fmla="*/ 0 h 9525"/>
                              <a:gd name="connsiteX151" fmla="*/ 5648 w 19050"/>
                              <a:gd name="connsiteY151" fmla="*/ 0 h 9525"/>
                              <a:gd name="connsiteX152" fmla="*/ 5648 w 19050"/>
                              <a:gd name="connsiteY152" fmla="*/ 0 h 9525"/>
                              <a:gd name="connsiteX153" fmla="*/ 5648 w 19050"/>
                              <a:gd name="connsiteY153" fmla="*/ 0 h 9525"/>
                              <a:gd name="connsiteX154" fmla="*/ 5648 w 19050"/>
                              <a:gd name="connsiteY154" fmla="*/ 0 h 9525"/>
                              <a:gd name="connsiteX155" fmla="*/ 5648 w 19050"/>
                              <a:gd name="connsiteY155" fmla="*/ 4763 h 9525"/>
                              <a:gd name="connsiteX156" fmla="*/ 5648 w 19050"/>
                              <a:gd name="connsiteY156" fmla="*/ 4763 h 9525"/>
                              <a:gd name="connsiteX157" fmla="*/ 5648 w 19050"/>
                              <a:gd name="connsiteY157" fmla="*/ 4763 h 9525"/>
                              <a:gd name="connsiteX158" fmla="*/ 5648 w 19050"/>
                              <a:gd name="connsiteY158" fmla="*/ 4763 h 9525"/>
                              <a:gd name="connsiteX159" fmla="*/ 5648 w 19050"/>
                              <a:gd name="connsiteY159" fmla="*/ 4763 h 9525"/>
                              <a:gd name="connsiteX160" fmla="*/ 5648 w 19050"/>
                              <a:gd name="connsiteY160" fmla="*/ 4763 h 9525"/>
                              <a:gd name="connsiteX161" fmla="*/ 5648 w 19050"/>
                              <a:gd name="connsiteY161" fmla="*/ 4763 h 9525"/>
                              <a:gd name="connsiteX162" fmla="*/ 5648 w 19050"/>
                              <a:gd name="connsiteY162" fmla="*/ 4763 h 9525"/>
                              <a:gd name="connsiteX163" fmla="*/ 5648 w 19050"/>
                              <a:gd name="connsiteY163" fmla="*/ 4763 h 9525"/>
                              <a:gd name="connsiteX164" fmla="*/ 5648 w 19050"/>
                              <a:gd name="connsiteY164" fmla="*/ 4763 h 9525"/>
                              <a:gd name="connsiteX165" fmla="*/ 6353 w 19050"/>
                              <a:gd name="connsiteY165" fmla="*/ 4763 h 9525"/>
                              <a:gd name="connsiteX166" fmla="*/ 6353 w 19050"/>
                              <a:gd name="connsiteY166" fmla="*/ 4763 h 9525"/>
                              <a:gd name="connsiteX167" fmla="*/ 6353 w 19050"/>
                              <a:gd name="connsiteY167" fmla="*/ 0 h 9525"/>
                              <a:gd name="connsiteX168" fmla="*/ 6353 w 19050"/>
                              <a:gd name="connsiteY168" fmla="*/ 0 h 9525"/>
                              <a:gd name="connsiteX169" fmla="*/ 6353 w 19050"/>
                              <a:gd name="connsiteY169" fmla="*/ 0 h 9525"/>
                              <a:gd name="connsiteX170" fmla="*/ 6353 w 19050"/>
                              <a:gd name="connsiteY170" fmla="*/ 0 h 9525"/>
                              <a:gd name="connsiteX171" fmla="*/ 6353 w 19050"/>
                              <a:gd name="connsiteY171" fmla="*/ 0 h 9525"/>
                              <a:gd name="connsiteX172" fmla="*/ 6353 w 19050"/>
                              <a:gd name="connsiteY172" fmla="*/ 0 h 9525"/>
                              <a:gd name="connsiteX173" fmla="*/ 6353 w 19050"/>
                              <a:gd name="connsiteY173" fmla="*/ 4763 h 9525"/>
                              <a:gd name="connsiteX174" fmla="*/ 6353 w 19050"/>
                              <a:gd name="connsiteY174" fmla="*/ 0 h 9525"/>
                              <a:gd name="connsiteX175" fmla="*/ 6353 w 19050"/>
                              <a:gd name="connsiteY175" fmla="*/ 4763 h 9525"/>
                              <a:gd name="connsiteX176" fmla="*/ 6353 w 19050"/>
                              <a:gd name="connsiteY176" fmla="*/ 4763 h 9525"/>
                              <a:gd name="connsiteX177" fmla="*/ 6353 w 19050"/>
                              <a:gd name="connsiteY177" fmla="*/ 4763 h 9525"/>
                              <a:gd name="connsiteX178" fmla="*/ 6353 w 19050"/>
                              <a:gd name="connsiteY178" fmla="*/ 0 h 9525"/>
                              <a:gd name="connsiteX179" fmla="*/ 6353 w 19050"/>
                              <a:gd name="connsiteY179" fmla="*/ 0 h 9525"/>
                              <a:gd name="connsiteX180" fmla="*/ 6353 w 19050"/>
                              <a:gd name="connsiteY180" fmla="*/ 0 h 9525"/>
                              <a:gd name="connsiteX181" fmla="*/ 6353 w 19050"/>
                              <a:gd name="connsiteY181" fmla="*/ 0 h 9525"/>
                              <a:gd name="connsiteX182" fmla="*/ 6353 w 19050"/>
                              <a:gd name="connsiteY182" fmla="*/ 0 h 9525"/>
                              <a:gd name="connsiteX183" fmla="*/ 7058 w 19050"/>
                              <a:gd name="connsiteY183" fmla="*/ 0 h 9525"/>
                              <a:gd name="connsiteX184" fmla="*/ 7058 w 19050"/>
                              <a:gd name="connsiteY184" fmla="*/ 4763 h 9525"/>
                              <a:gd name="connsiteX185" fmla="*/ 7058 w 19050"/>
                              <a:gd name="connsiteY185" fmla="*/ 4763 h 9525"/>
                              <a:gd name="connsiteX186" fmla="*/ 7058 w 19050"/>
                              <a:gd name="connsiteY186" fmla="*/ 4763 h 9525"/>
                              <a:gd name="connsiteX187" fmla="*/ 7058 w 19050"/>
                              <a:gd name="connsiteY187" fmla="*/ 4763 h 9525"/>
                              <a:gd name="connsiteX188" fmla="*/ 7058 w 19050"/>
                              <a:gd name="connsiteY188" fmla="*/ 4763 h 9525"/>
                              <a:gd name="connsiteX189" fmla="*/ 7058 w 19050"/>
                              <a:gd name="connsiteY189" fmla="*/ 4763 h 9525"/>
                              <a:gd name="connsiteX190" fmla="*/ 7058 w 19050"/>
                              <a:gd name="connsiteY190" fmla="*/ 4763 h 9525"/>
                              <a:gd name="connsiteX191" fmla="*/ 7058 w 19050"/>
                              <a:gd name="connsiteY191" fmla="*/ 4763 h 9525"/>
                              <a:gd name="connsiteX192" fmla="*/ 7058 w 19050"/>
                              <a:gd name="connsiteY192" fmla="*/ 4763 h 9525"/>
                              <a:gd name="connsiteX193" fmla="*/ 7058 w 19050"/>
                              <a:gd name="connsiteY193" fmla="*/ 4763 h 9525"/>
                              <a:gd name="connsiteX194" fmla="*/ 7058 w 19050"/>
                              <a:gd name="connsiteY194" fmla="*/ 4763 h 9525"/>
                              <a:gd name="connsiteX195" fmla="*/ 7058 w 19050"/>
                              <a:gd name="connsiteY195" fmla="*/ 4763 h 9525"/>
                              <a:gd name="connsiteX196" fmla="*/ 7058 w 19050"/>
                              <a:gd name="connsiteY196" fmla="*/ 0 h 9525"/>
                              <a:gd name="connsiteX197" fmla="*/ 7058 w 19050"/>
                              <a:gd name="connsiteY197" fmla="*/ 0 h 9525"/>
                              <a:gd name="connsiteX198" fmla="*/ 7058 w 19050"/>
                              <a:gd name="connsiteY198" fmla="*/ 0 h 9525"/>
                              <a:gd name="connsiteX199" fmla="*/ 7058 w 19050"/>
                              <a:gd name="connsiteY199" fmla="*/ 0 h 9525"/>
                              <a:gd name="connsiteX200" fmla="*/ 7058 w 19050"/>
                              <a:gd name="connsiteY200" fmla="*/ 4763 h 9525"/>
                              <a:gd name="connsiteX201" fmla="*/ 7763 w 19050"/>
                              <a:gd name="connsiteY201" fmla="*/ 4763 h 9525"/>
                              <a:gd name="connsiteX202" fmla="*/ 7763 w 19050"/>
                              <a:gd name="connsiteY202" fmla="*/ 4763 h 9525"/>
                              <a:gd name="connsiteX203" fmla="*/ 7763 w 19050"/>
                              <a:gd name="connsiteY203" fmla="*/ 4763 h 9525"/>
                              <a:gd name="connsiteX204" fmla="*/ 7763 w 19050"/>
                              <a:gd name="connsiteY204" fmla="*/ 4763 h 9525"/>
                              <a:gd name="connsiteX205" fmla="*/ 7763 w 19050"/>
                              <a:gd name="connsiteY205" fmla="*/ 4763 h 9525"/>
                              <a:gd name="connsiteX206" fmla="*/ 7763 w 19050"/>
                              <a:gd name="connsiteY206" fmla="*/ 4763 h 9525"/>
                              <a:gd name="connsiteX207" fmla="*/ 7763 w 19050"/>
                              <a:gd name="connsiteY207" fmla="*/ 4763 h 9525"/>
                              <a:gd name="connsiteX208" fmla="*/ 7763 w 19050"/>
                              <a:gd name="connsiteY208" fmla="*/ 4763 h 9525"/>
                              <a:gd name="connsiteX209" fmla="*/ 7763 w 19050"/>
                              <a:gd name="connsiteY209" fmla="*/ 4763 h 9525"/>
                              <a:gd name="connsiteX210" fmla="*/ 7763 w 19050"/>
                              <a:gd name="connsiteY210" fmla="*/ 4763 h 9525"/>
                              <a:gd name="connsiteX211" fmla="*/ 7763 w 19050"/>
                              <a:gd name="connsiteY211" fmla="*/ 4763 h 9525"/>
                              <a:gd name="connsiteX212" fmla="*/ 7763 w 19050"/>
                              <a:gd name="connsiteY212" fmla="*/ 4763 h 9525"/>
                              <a:gd name="connsiteX213" fmla="*/ 7763 w 19050"/>
                              <a:gd name="connsiteY213" fmla="*/ 4763 h 9525"/>
                              <a:gd name="connsiteX214" fmla="*/ 7763 w 19050"/>
                              <a:gd name="connsiteY214" fmla="*/ 4763 h 9525"/>
                              <a:gd name="connsiteX215" fmla="*/ 7763 w 19050"/>
                              <a:gd name="connsiteY215" fmla="*/ 0 h 9525"/>
                              <a:gd name="connsiteX216" fmla="*/ 7763 w 19050"/>
                              <a:gd name="connsiteY216" fmla="*/ 0 h 9525"/>
                              <a:gd name="connsiteX217" fmla="*/ 7763 w 19050"/>
                              <a:gd name="connsiteY217" fmla="*/ 0 h 9525"/>
                              <a:gd name="connsiteX218" fmla="*/ 7763 w 19050"/>
                              <a:gd name="connsiteY218" fmla="*/ 4763 h 9525"/>
                              <a:gd name="connsiteX219" fmla="*/ 8468 w 19050"/>
                              <a:gd name="connsiteY219" fmla="*/ 4763 h 9525"/>
                              <a:gd name="connsiteX220" fmla="*/ 8468 w 19050"/>
                              <a:gd name="connsiteY220" fmla="*/ 4763 h 9525"/>
                              <a:gd name="connsiteX221" fmla="*/ 8468 w 19050"/>
                              <a:gd name="connsiteY221" fmla="*/ 4763 h 9525"/>
                              <a:gd name="connsiteX222" fmla="*/ 8468 w 19050"/>
                              <a:gd name="connsiteY222" fmla="*/ 0 h 9525"/>
                              <a:gd name="connsiteX223" fmla="*/ 8468 w 19050"/>
                              <a:gd name="connsiteY223" fmla="*/ 4763 h 9525"/>
                              <a:gd name="connsiteX224" fmla="*/ 8468 w 19050"/>
                              <a:gd name="connsiteY224" fmla="*/ 4763 h 9525"/>
                              <a:gd name="connsiteX225" fmla="*/ 8468 w 19050"/>
                              <a:gd name="connsiteY225" fmla="*/ 4763 h 9525"/>
                              <a:gd name="connsiteX226" fmla="*/ 8468 w 19050"/>
                              <a:gd name="connsiteY226" fmla="*/ 4763 h 9525"/>
                              <a:gd name="connsiteX227" fmla="*/ 8468 w 19050"/>
                              <a:gd name="connsiteY227" fmla="*/ 4763 h 9525"/>
                              <a:gd name="connsiteX228" fmla="*/ 8468 w 19050"/>
                              <a:gd name="connsiteY228" fmla="*/ 4763 h 9525"/>
                              <a:gd name="connsiteX229" fmla="*/ 8468 w 19050"/>
                              <a:gd name="connsiteY229" fmla="*/ 4763 h 9525"/>
                              <a:gd name="connsiteX230" fmla="*/ 8468 w 19050"/>
                              <a:gd name="connsiteY230" fmla="*/ 4763 h 9525"/>
                              <a:gd name="connsiteX231" fmla="*/ 8468 w 19050"/>
                              <a:gd name="connsiteY231" fmla="*/ 4763 h 9525"/>
                              <a:gd name="connsiteX232" fmla="*/ 8468 w 19050"/>
                              <a:gd name="connsiteY232" fmla="*/ 0 h 9525"/>
                              <a:gd name="connsiteX233" fmla="*/ 8468 w 19050"/>
                              <a:gd name="connsiteY233" fmla="*/ 0 h 9525"/>
                              <a:gd name="connsiteX234" fmla="*/ 8468 w 19050"/>
                              <a:gd name="connsiteY234" fmla="*/ 4763 h 9525"/>
                              <a:gd name="connsiteX235" fmla="*/ 8468 w 19050"/>
                              <a:gd name="connsiteY235" fmla="*/ 4763 h 9525"/>
                              <a:gd name="connsiteX236" fmla="*/ 8468 w 19050"/>
                              <a:gd name="connsiteY236" fmla="*/ 4763 h 9525"/>
                              <a:gd name="connsiteX237" fmla="*/ 8468 w 19050"/>
                              <a:gd name="connsiteY237" fmla="*/ 4763 h 9525"/>
                              <a:gd name="connsiteX238" fmla="*/ 8468 w 19050"/>
                              <a:gd name="connsiteY238" fmla="*/ 4763 h 9525"/>
                              <a:gd name="connsiteX239" fmla="*/ 9173 w 19050"/>
                              <a:gd name="connsiteY239" fmla="*/ 4763 h 9525"/>
                              <a:gd name="connsiteX240" fmla="*/ 9173 w 19050"/>
                              <a:gd name="connsiteY240" fmla="*/ 4763 h 9525"/>
                              <a:gd name="connsiteX241" fmla="*/ 9173 w 19050"/>
                              <a:gd name="connsiteY241" fmla="*/ 4763 h 9525"/>
                              <a:gd name="connsiteX242" fmla="*/ 9173 w 19050"/>
                              <a:gd name="connsiteY242" fmla="*/ 4763 h 9525"/>
                              <a:gd name="connsiteX243" fmla="*/ 9173 w 19050"/>
                              <a:gd name="connsiteY243" fmla="*/ 4763 h 9525"/>
                              <a:gd name="connsiteX244" fmla="*/ 9173 w 19050"/>
                              <a:gd name="connsiteY244" fmla="*/ 4763 h 9525"/>
                              <a:gd name="connsiteX245" fmla="*/ 9173 w 19050"/>
                              <a:gd name="connsiteY245" fmla="*/ 4763 h 9525"/>
                              <a:gd name="connsiteX246" fmla="*/ 9173 w 19050"/>
                              <a:gd name="connsiteY246" fmla="*/ 0 h 9525"/>
                              <a:gd name="connsiteX247" fmla="*/ 9173 w 19050"/>
                              <a:gd name="connsiteY247" fmla="*/ 0 h 9525"/>
                              <a:gd name="connsiteX248" fmla="*/ 9173 w 19050"/>
                              <a:gd name="connsiteY248" fmla="*/ 0 h 9525"/>
                              <a:gd name="connsiteX249" fmla="*/ 9173 w 19050"/>
                              <a:gd name="connsiteY249" fmla="*/ 0 h 9525"/>
                              <a:gd name="connsiteX250" fmla="*/ 9173 w 19050"/>
                              <a:gd name="connsiteY250" fmla="*/ 0 h 9525"/>
                              <a:gd name="connsiteX251" fmla="*/ 9173 w 19050"/>
                              <a:gd name="connsiteY251" fmla="*/ 0 h 9525"/>
                              <a:gd name="connsiteX252" fmla="*/ 9173 w 19050"/>
                              <a:gd name="connsiteY252" fmla="*/ 4763 h 9525"/>
                              <a:gd name="connsiteX253" fmla="*/ 9173 w 19050"/>
                              <a:gd name="connsiteY253" fmla="*/ 0 h 9525"/>
                              <a:gd name="connsiteX254" fmla="*/ 9173 w 19050"/>
                              <a:gd name="connsiteY254" fmla="*/ 0 h 9525"/>
                              <a:gd name="connsiteX255" fmla="*/ 9173 w 19050"/>
                              <a:gd name="connsiteY255" fmla="*/ 0 h 9525"/>
                              <a:gd name="connsiteX256" fmla="*/ 9173 w 19050"/>
                              <a:gd name="connsiteY256" fmla="*/ 0 h 9525"/>
                              <a:gd name="connsiteX257" fmla="*/ 9877 w 19050"/>
                              <a:gd name="connsiteY257" fmla="*/ 4763 h 9525"/>
                              <a:gd name="connsiteX258" fmla="*/ 9877 w 19050"/>
                              <a:gd name="connsiteY258" fmla="*/ 4763 h 9525"/>
                              <a:gd name="connsiteX259" fmla="*/ 9877 w 19050"/>
                              <a:gd name="connsiteY259" fmla="*/ 4763 h 9525"/>
                              <a:gd name="connsiteX260" fmla="*/ 9877 w 19050"/>
                              <a:gd name="connsiteY260" fmla="*/ 4763 h 9525"/>
                              <a:gd name="connsiteX261" fmla="*/ 9877 w 19050"/>
                              <a:gd name="connsiteY261" fmla="*/ 4763 h 9525"/>
                              <a:gd name="connsiteX262" fmla="*/ 9877 w 19050"/>
                              <a:gd name="connsiteY262" fmla="*/ 4763 h 9525"/>
                              <a:gd name="connsiteX263" fmla="*/ 9877 w 19050"/>
                              <a:gd name="connsiteY263" fmla="*/ 4763 h 9525"/>
                              <a:gd name="connsiteX264" fmla="*/ 9877 w 19050"/>
                              <a:gd name="connsiteY264" fmla="*/ 4763 h 9525"/>
                              <a:gd name="connsiteX265" fmla="*/ 9877 w 19050"/>
                              <a:gd name="connsiteY265" fmla="*/ 4763 h 9525"/>
                              <a:gd name="connsiteX266" fmla="*/ 9877 w 19050"/>
                              <a:gd name="connsiteY266" fmla="*/ 4763 h 9525"/>
                              <a:gd name="connsiteX267" fmla="*/ 9877 w 19050"/>
                              <a:gd name="connsiteY267" fmla="*/ 4763 h 9525"/>
                              <a:gd name="connsiteX268" fmla="*/ 9877 w 19050"/>
                              <a:gd name="connsiteY268" fmla="*/ 4763 h 9525"/>
                              <a:gd name="connsiteX269" fmla="*/ 9877 w 19050"/>
                              <a:gd name="connsiteY269" fmla="*/ 4763 h 9525"/>
                              <a:gd name="connsiteX270" fmla="*/ 9877 w 19050"/>
                              <a:gd name="connsiteY270" fmla="*/ 0 h 9525"/>
                              <a:gd name="connsiteX271" fmla="*/ 9877 w 19050"/>
                              <a:gd name="connsiteY271" fmla="*/ 0 h 9525"/>
                              <a:gd name="connsiteX272" fmla="*/ 9877 w 19050"/>
                              <a:gd name="connsiteY272" fmla="*/ 4763 h 9525"/>
                              <a:gd name="connsiteX273" fmla="*/ 9877 w 19050"/>
                              <a:gd name="connsiteY273" fmla="*/ 4763 h 9525"/>
                              <a:gd name="connsiteX274" fmla="*/ 9877 w 19050"/>
                              <a:gd name="connsiteY274" fmla="*/ 4763 h 9525"/>
                              <a:gd name="connsiteX275" fmla="*/ 10582 w 19050"/>
                              <a:gd name="connsiteY275" fmla="*/ 0 h 9525"/>
                              <a:gd name="connsiteX276" fmla="*/ 10582 w 19050"/>
                              <a:gd name="connsiteY276" fmla="*/ 4763 h 9525"/>
                              <a:gd name="connsiteX277" fmla="*/ 10582 w 19050"/>
                              <a:gd name="connsiteY277" fmla="*/ 0 h 9525"/>
                              <a:gd name="connsiteX278" fmla="*/ 10582 w 19050"/>
                              <a:gd name="connsiteY278" fmla="*/ 4763 h 9525"/>
                              <a:gd name="connsiteX279" fmla="*/ 10582 w 19050"/>
                              <a:gd name="connsiteY279" fmla="*/ 4763 h 9525"/>
                              <a:gd name="connsiteX280" fmla="*/ 10582 w 19050"/>
                              <a:gd name="connsiteY280" fmla="*/ 0 h 9525"/>
                              <a:gd name="connsiteX281" fmla="*/ 10582 w 19050"/>
                              <a:gd name="connsiteY281" fmla="*/ 0 h 9525"/>
                              <a:gd name="connsiteX282" fmla="*/ 10582 w 19050"/>
                              <a:gd name="connsiteY282" fmla="*/ 0 h 9525"/>
                              <a:gd name="connsiteX283" fmla="*/ 10582 w 19050"/>
                              <a:gd name="connsiteY283" fmla="*/ 0 h 9525"/>
                              <a:gd name="connsiteX284" fmla="*/ 10582 w 19050"/>
                              <a:gd name="connsiteY284" fmla="*/ 4763 h 9525"/>
                              <a:gd name="connsiteX285" fmla="*/ 10582 w 19050"/>
                              <a:gd name="connsiteY285" fmla="*/ 0 h 9525"/>
                              <a:gd name="connsiteX286" fmla="*/ 10582 w 19050"/>
                              <a:gd name="connsiteY286" fmla="*/ 0 h 9525"/>
                              <a:gd name="connsiteX287" fmla="*/ 10582 w 19050"/>
                              <a:gd name="connsiteY287" fmla="*/ 0 h 9525"/>
                              <a:gd name="connsiteX288" fmla="*/ 10582 w 19050"/>
                              <a:gd name="connsiteY288" fmla="*/ 0 h 9525"/>
                              <a:gd name="connsiteX289" fmla="*/ 10582 w 19050"/>
                              <a:gd name="connsiteY289" fmla="*/ 4763 h 9525"/>
                              <a:gd name="connsiteX290" fmla="*/ 10582 w 19050"/>
                              <a:gd name="connsiteY290" fmla="*/ 4763 h 9525"/>
                              <a:gd name="connsiteX291" fmla="*/ 10582 w 19050"/>
                              <a:gd name="connsiteY291" fmla="*/ 4763 h 9525"/>
                              <a:gd name="connsiteX292" fmla="*/ 10582 w 19050"/>
                              <a:gd name="connsiteY292" fmla="*/ 4763 h 9525"/>
                              <a:gd name="connsiteX293" fmla="*/ 10582 w 19050"/>
                              <a:gd name="connsiteY293" fmla="*/ 4763 h 9525"/>
                              <a:gd name="connsiteX294" fmla="*/ 10582 w 19050"/>
                              <a:gd name="connsiteY294" fmla="*/ 4763 h 9525"/>
                              <a:gd name="connsiteX295" fmla="*/ 11287 w 19050"/>
                              <a:gd name="connsiteY295" fmla="*/ 4763 h 9525"/>
                              <a:gd name="connsiteX296" fmla="*/ 11287 w 19050"/>
                              <a:gd name="connsiteY296" fmla="*/ 4763 h 9525"/>
                              <a:gd name="connsiteX297" fmla="*/ 11287 w 19050"/>
                              <a:gd name="connsiteY297" fmla="*/ 4763 h 9525"/>
                              <a:gd name="connsiteX298" fmla="*/ 11287 w 19050"/>
                              <a:gd name="connsiteY298" fmla="*/ 0 h 9525"/>
                              <a:gd name="connsiteX299" fmla="*/ 11287 w 19050"/>
                              <a:gd name="connsiteY299" fmla="*/ 0 h 9525"/>
                              <a:gd name="connsiteX300" fmla="*/ 11287 w 19050"/>
                              <a:gd name="connsiteY300" fmla="*/ 0 h 9525"/>
                              <a:gd name="connsiteX301" fmla="*/ 11287 w 19050"/>
                              <a:gd name="connsiteY301" fmla="*/ 0 h 9525"/>
                              <a:gd name="connsiteX302" fmla="*/ 11287 w 19050"/>
                              <a:gd name="connsiteY302" fmla="*/ 0 h 9525"/>
                              <a:gd name="connsiteX303" fmla="*/ 11287 w 19050"/>
                              <a:gd name="connsiteY303" fmla="*/ 4763 h 9525"/>
                              <a:gd name="connsiteX304" fmla="*/ 11287 w 19050"/>
                              <a:gd name="connsiteY304" fmla="*/ 4763 h 9525"/>
                              <a:gd name="connsiteX305" fmla="*/ 11287 w 19050"/>
                              <a:gd name="connsiteY305" fmla="*/ 4763 h 9525"/>
                              <a:gd name="connsiteX306" fmla="*/ 11287 w 19050"/>
                              <a:gd name="connsiteY306" fmla="*/ 4763 h 9525"/>
                              <a:gd name="connsiteX307" fmla="*/ 11287 w 19050"/>
                              <a:gd name="connsiteY307" fmla="*/ 4763 h 9525"/>
                              <a:gd name="connsiteX308" fmla="*/ 11287 w 19050"/>
                              <a:gd name="connsiteY308" fmla="*/ 0 h 9525"/>
                              <a:gd name="connsiteX309" fmla="*/ 11287 w 19050"/>
                              <a:gd name="connsiteY309" fmla="*/ 0 h 9525"/>
                              <a:gd name="connsiteX310" fmla="*/ 11287 w 19050"/>
                              <a:gd name="connsiteY310" fmla="*/ 4763 h 9525"/>
                              <a:gd name="connsiteX311" fmla="*/ 11287 w 19050"/>
                              <a:gd name="connsiteY311" fmla="*/ 4763 h 9525"/>
                              <a:gd name="connsiteX312" fmla="*/ 11287 w 19050"/>
                              <a:gd name="connsiteY312" fmla="*/ 4763 h 9525"/>
                              <a:gd name="connsiteX313" fmla="*/ 11287 w 19050"/>
                              <a:gd name="connsiteY313" fmla="*/ 4763 h 9525"/>
                              <a:gd name="connsiteX314" fmla="*/ 11287 w 19050"/>
                              <a:gd name="connsiteY314" fmla="*/ 0 h 9525"/>
                              <a:gd name="connsiteX315" fmla="*/ 11287 w 19050"/>
                              <a:gd name="connsiteY315" fmla="*/ 0 h 9525"/>
                              <a:gd name="connsiteX316" fmla="*/ 11287 w 19050"/>
                              <a:gd name="connsiteY316" fmla="*/ 0 h 9525"/>
                              <a:gd name="connsiteX317" fmla="*/ 11287 w 19050"/>
                              <a:gd name="connsiteY317" fmla="*/ 0 h 9525"/>
                              <a:gd name="connsiteX318" fmla="*/ 11287 w 19050"/>
                              <a:gd name="connsiteY318" fmla="*/ 4763 h 9525"/>
                              <a:gd name="connsiteX319" fmla="*/ 11992 w 19050"/>
                              <a:gd name="connsiteY319" fmla="*/ 4763 h 9525"/>
                              <a:gd name="connsiteX320" fmla="*/ 11992 w 19050"/>
                              <a:gd name="connsiteY320" fmla="*/ 4763 h 9525"/>
                              <a:gd name="connsiteX321" fmla="*/ 11992 w 19050"/>
                              <a:gd name="connsiteY321" fmla="*/ 4763 h 9525"/>
                              <a:gd name="connsiteX322" fmla="*/ 11992 w 19050"/>
                              <a:gd name="connsiteY322" fmla="*/ 4763 h 9525"/>
                              <a:gd name="connsiteX323" fmla="*/ 11992 w 19050"/>
                              <a:gd name="connsiteY323" fmla="*/ 0 h 9525"/>
                              <a:gd name="connsiteX324" fmla="*/ 11992 w 19050"/>
                              <a:gd name="connsiteY324" fmla="*/ 4763 h 9525"/>
                              <a:gd name="connsiteX325" fmla="*/ 11992 w 19050"/>
                              <a:gd name="connsiteY325" fmla="*/ 0 h 9525"/>
                              <a:gd name="connsiteX326" fmla="*/ 11992 w 19050"/>
                              <a:gd name="connsiteY326" fmla="*/ 0 h 9525"/>
                              <a:gd name="connsiteX327" fmla="*/ 11992 w 19050"/>
                              <a:gd name="connsiteY327" fmla="*/ 0 h 9525"/>
                              <a:gd name="connsiteX328" fmla="*/ 11992 w 19050"/>
                              <a:gd name="connsiteY328" fmla="*/ 0 h 9525"/>
                              <a:gd name="connsiteX329" fmla="*/ 11992 w 19050"/>
                              <a:gd name="connsiteY329" fmla="*/ 0 h 9525"/>
                              <a:gd name="connsiteX330" fmla="*/ 11992 w 19050"/>
                              <a:gd name="connsiteY330" fmla="*/ 4763 h 9525"/>
                              <a:gd name="connsiteX331" fmla="*/ 11992 w 19050"/>
                              <a:gd name="connsiteY331" fmla="*/ 4763 h 9525"/>
                              <a:gd name="connsiteX332" fmla="*/ 11992 w 19050"/>
                              <a:gd name="connsiteY332" fmla="*/ 4763 h 9525"/>
                              <a:gd name="connsiteX333" fmla="*/ 11992 w 19050"/>
                              <a:gd name="connsiteY333" fmla="*/ 4763 h 9525"/>
                              <a:gd name="connsiteX334" fmla="*/ 11992 w 19050"/>
                              <a:gd name="connsiteY334" fmla="*/ 4763 h 9525"/>
                              <a:gd name="connsiteX335" fmla="*/ 11992 w 19050"/>
                              <a:gd name="connsiteY335" fmla="*/ 4763 h 9525"/>
                              <a:gd name="connsiteX336" fmla="*/ 11992 w 19050"/>
                              <a:gd name="connsiteY336" fmla="*/ 4763 h 9525"/>
                              <a:gd name="connsiteX337" fmla="*/ 12697 w 19050"/>
                              <a:gd name="connsiteY337" fmla="*/ 0 h 9525"/>
                              <a:gd name="connsiteX338" fmla="*/ 12697 w 19050"/>
                              <a:gd name="connsiteY338" fmla="*/ 0 h 9525"/>
                              <a:gd name="connsiteX339" fmla="*/ 12697 w 19050"/>
                              <a:gd name="connsiteY339" fmla="*/ 0 h 9525"/>
                              <a:gd name="connsiteX340" fmla="*/ 12697 w 19050"/>
                              <a:gd name="connsiteY340" fmla="*/ 0 h 9525"/>
                              <a:gd name="connsiteX341" fmla="*/ 12697 w 19050"/>
                              <a:gd name="connsiteY341" fmla="*/ 4763 h 9525"/>
                              <a:gd name="connsiteX342" fmla="*/ 12697 w 19050"/>
                              <a:gd name="connsiteY342" fmla="*/ 4763 h 9525"/>
                              <a:gd name="connsiteX343" fmla="*/ 12697 w 19050"/>
                              <a:gd name="connsiteY343" fmla="*/ 4763 h 9525"/>
                              <a:gd name="connsiteX344" fmla="*/ 12697 w 19050"/>
                              <a:gd name="connsiteY344" fmla="*/ 4763 h 9525"/>
                              <a:gd name="connsiteX345" fmla="*/ 12697 w 19050"/>
                              <a:gd name="connsiteY345" fmla="*/ 4763 h 9525"/>
                              <a:gd name="connsiteX346" fmla="*/ 12697 w 19050"/>
                              <a:gd name="connsiteY346" fmla="*/ 4763 h 9525"/>
                              <a:gd name="connsiteX347" fmla="*/ 12697 w 19050"/>
                              <a:gd name="connsiteY347" fmla="*/ 0 h 9525"/>
                              <a:gd name="connsiteX348" fmla="*/ 12697 w 19050"/>
                              <a:gd name="connsiteY348" fmla="*/ 0 h 9525"/>
                              <a:gd name="connsiteX349" fmla="*/ 12697 w 19050"/>
                              <a:gd name="connsiteY349" fmla="*/ 0 h 9525"/>
                              <a:gd name="connsiteX350" fmla="*/ 12697 w 19050"/>
                              <a:gd name="connsiteY350" fmla="*/ 4763 h 9525"/>
                              <a:gd name="connsiteX351" fmla="*/ 12697 w 19050"/>
                              <a:gd name="connsiteY351" fmla="*/ 0 h 9525"/>
                              <a:gd name="connsiteX352" fmla="*/ 12697 w 19050"/>
                              <a:gd name="connsiteY352" fmla="*/ 4763 h 9525"/>
                              <a:gd name="connsiteX353" fmla="*/ 12697 w 19050"/>
                              <a:gd name="connsiteY353" fmla="*/ 4763 h 9525"/>
                              <a:gd name="connsiteX354" fmla="*/ 12697 w 19050"/>
                              <a:gd name="connsiteY354" fmla="*/ 4763 h 9525"/>
                              <a:gd name="connsiteX355" fmla="*/ 13402 w 19050"/>
                              <a:gd name="connsiteY355" fmla="*/ 4763 h 9525"/>
                              <a:gd name="connsiteX356" fmla="*/ 13402 w 19050"/>
                              <a:gd name="connsiteY356" fmla="*/ 4763 h 9525"/>
                              <a:gd name="connsiteX357" fmla="*/ 13402 w 19050"/>
                              <a:gd name="connsiteY357" fmla="*/ 4763 h 9525"/>
                              <a:gd name="connsiteX358" fmla="*/ 13402 w 19050"/>
                              <a:gd name="connsiteY358" fmla="*/ 4763 h 9525"/>
                              <a:gd name="connsiteX359" fmla="*/ 13402 w 19050"/>
                              <a:gd name="connsiteY359" fmla="*/ 4763 h 9525"/>
                              <a:gd name="connsiteX360" fmla="*/ 13402 w 19050"/>
                              <a:gd name="connsiteY360" fmla="*/ 4763 h 9525"/>
                              <a:gd name="connsiteX361" fmla="*/ 13402 w 19050"/>
                              <a:gd name="connsiteY361" fmla="*/ 4763 h 9525"/>
                              <a:gd name="connsiteX362" fmla="*/ 13402 w 19050"/>
                              <a:gd name="connsiteY362" fmla="*/ 0 h 9525"/>
                              <a:gd name="connsiteX363" fmla="*/ 13402 w 19050"/>
                              <a:gd name="connsiteY363" fmla="*/ 4763 h 9525"/>
                              <a:gd name="connsiteX364" fmla="*/ 13402 w 19050"/>
                              <a:gd name="connsiteY364" fmla="*/ 0 h 9525"/>
                              <a:gd name="connsiteX365" fmla="*/ 13402 w 19050"/>
                              <a:gd name="connsiteY365" fmla="*/ 0 h 9525"/>
                              <a:gd name="connsiteX366" fmla="*/ 13402 w 19050"/>
                              <a:gd name="connsiteY366" fmla="*/ 4763 h 9525"/>
                              <a:gd name="connsiteX367" fmla="*/ 13402 w 19050"/>
                              <a:gd name="connsiteY367" fmla="*/ 0 h 9525"/>
                              <a:gd name="connsiteX368" fmla="*/ 13402 w 19050"/>
                              <a:gd name="connsiteY368" fmla="*/ 0 h 9525"/>
                              <a:gd name="connsiteX369" fmla="*/ 13402 w 19050"/>
                              <a:gd name="connsiteY369" fmla="*/ 4763 h 9525"/>
                              <a:gd name="connsiteX370" fmla="*/ 13402 w 19050"/>
                              <a:gd name="connsiteY370" fmla="*/ 0 h 9525"/>
                              <a:gd name="connsiteX371" fmla="*/ 13402 w 19050"/>
                              <a:gd name="connsiteY371" fmla="*/ 4763 h 9525"/>
                              <a:gd name="connsiteX372" fmla="*/ 13402 w 19050"/>
                              <a:gd name="connsiteY372" fmla="*/ 0 h 9525"/>
                              <a:gd name="connsiteX373" fmla="*/ 13402 w 19050"/>
                              <a:gd name="connsiteY373" fmla="*/ 0 h 9525"/>
                              <a:gd name="connsiteX374" fmla="*/ 13402 w 19050"/>
                              <a:gd name="connsiteY374" fmla="*/ 0 h 9525"/>
                              <a:gd name="connsiteX375" fmla="*/ 14107 w 19050"/>
                              <a:gd name="connsiteY375" fmla="*/ 0 h 9525"/>
                              <a:gd name="connsiteX376" fmla="*/ 14107 w 19050"/>
                              <a:gd name="connsiteY376" fmla="*/ 4763 h 9525"/>
                              <a:gd name="connsiteX377" fmla="*/ 14107 w 19050"/>
                              <a:gd name="connsiteY377" fmla="*/ 4763 h 9525"/>
                              <a:gd name="connsiteX378" fmla="*/ 14107 w 19050"/>
                              <a:gd name="connsiteY378" fmla="*/ 4763 h 9525"/>
                              <a:gd name="connsiteX379" fmla="*/ 14107 w 19050"/>
                              <a:gd name="connsiteY379" fmla="*/ 4763 h 9525"/>
                              <a:gd name="connsiteX380" fmla="*/ 14107 w 19050"/>
                              <a:gd name="connsiteY380" fmla="*/ 4763 h 9525"/>
                              <a:gd name="connsiteX381" fmla="*/ 14107 w 19050"/>
                              <a:gd name="connsiteY381" fmla="*/ 4763 h 9525"/>
                              <a:gd name="connsiteX382" fmla="*/ 14107 w 19050"/>
                              <a:gd name="connsiteY382" fmla="*/ 4763 h 9525"/>
                              <a:gd name="connsiteX383" fmla="*/ 14107 w 19050"/>
                              <a:gd name="connsiteY383" fmla="*/ 4763 h 9525"/>
                              <a:gd name="connsiteX384" fmla="*/ 14107 w 19050"/>
                              <a:gd name="connsiteY384" fmla="*/ 4763 h 9525"/>
                              <a:gd name="connsiteX385" fmla="*/ 14107 w 19050"/>
                              <a:gd name="connsiteY385" fmla="*/ 4763 h 9525"/>
                              <a:gd name="connsiteX386" fmla="*/ 14107 w 19050"/>
                              <a:gd name="connsiteY386" fmla="*/ 4763 h 9525"/>
                              <a:gd name="connsiteX387" fmla="*/ 14107 w 19050"/>
                              <a:gd name="connsiteY387" fmla="*/ 4763 h 9525"/>
                              <a:gd name="connsiteX388" fmla="*/ 14107 w 19050"/>
                              <a:gd name="connsiteY388" fmla="*/ 4763 h 9525"/>
                              <a:gd name="connsiteX389" fmla="*/ 14107 w 19050"/>
                              <a:gd name="connsiteY389" fmla="*/ 0 h 9525"/>
                              <a:gd name="connsiteX390" fmla="*/ 14107 w 19050"/>
                              <a:gd name="connsiteY390" fmla="*/ 0 h 9525"/>
                              <a:gd name="connsiteX391" fmla="*/ 14107 w 19050"/>
                              <a:gd name="connsiteY391" fmla="*/ 0 h 9525"/>
                              <a:gd name="connsiteX392" fmla="*/ 14107 w 19050"/>
                              <a:gd name="connsiteY392" fmla="*/ 0 h 9525"/>
                              <a:gd name="connsiteX393" fmla="*/ 14821 w 19050"/>
                              <a:gd name="connsiteY393" fmla="*/ 0 h 9525"/>
                              <a:gd name="connsiteX394" fmla="*/ 14821 w 19050"/>
                              <a:gd name="connsiteY394" fmla="*/ 0 h 9525"/>
                              <a:gd name="connsiteX395" fmla="*/ 14821 w 19050"/>
                              <a:gd name="connsiteY395" fmla="*/ 0 h 9525"/>
                              <a:gd name="connsiteX396" fmla="*/ 14821 w 19050"/>
                              <a:gd name="connsiteY396" fmla="*/ 0 h 9525"/>
                              <a:gd name="connsiteX397" fmla="*/ 14821 w 19050"/>
                              <a:gd name="connsiteY397" fmla="*/ 4763 h 9525"/>
                              <a:gd name="connsiteX398" fmla="*/ 14821 w 19050"/>
                              <a:gd name="connsiteY398" fmla="*/ 4763 h 9525"/>
                              <a:gd name="connsiteX399" fmla="*/ 14821 w 19050"/>
                              <a:gd name="connsiteY399" fmla="*/ 0 h 9525"/>
                              <a:gd name="connsiteX400" fmla="*/ 14821 w 19050"/>
                              <a:gd name="connsiteY400" fmla="*/ 4763 h 9525"/>
                              <a:gd name="connsiteX401" fmla="*/ 14821 w 19050"/>
                              <a:gd name="connsiteY401" fmla="*/ 4763 h 9525"/>
                              <a:gd name="connsiteX402" fmla="*/ 14821 w 19050"/>
                              <a:gd name="connsiteY402" fmla="*/ 4763 h 9525"/>
                              <a:gd name="connsiteX403" fmla="*/ 14821 w 19050"/>
                              <a:gd name="connsiteY403" fmla="*/ 4763 h 9525"/>
                              <a:gd name="connsiteX404" fmla="*/ 14821 w 19050"/>
                              <a:gd name="connsiteY404" fmla="*/ 4763 h 9525"/>
                              <a:gd name="connsiteX405" fmla="*/ 14821 w 19050"/>
                              <a:gd name="connsiteY405" fmla="*/ 4763 h 9525"/>
                              <a:gd name="connsiteX406" fmla="*/ 14821 w 19050"/>
                              <a:gd name="connsiteY406" fmla="*/ 4763 h 9525"/>
                              <a:gd name="connsiteX407" fmla="*/ 14821 w 19050"/>
                              <a:gd name="connsiteY407" fmla="*/ 4763 h 9525"/>
                              <a:gd name="connsiteX408" fmla="*/ 14821 w 19050"/>
                              <a:gd name="connsiteY408" fmla="*/ 0 h 9525"/>
                              <a:gd name="connsiteX409" fmla="*/ 14821 w 19050"/>
                              <a:gd name="connsiteY409" fmla="*/ 0 h 9525"/>
                              <a:gd name="connsiteX410" fmla="*/ 14821 w 19050"/>
                              <a:gd name="connsiteY410" fmla="*/ 4763 h 9525"/>
                              <a:gd name="connsiteX411" fmla="*/ 15526 w 19050"/>
                              <a:gd name="connsiteY411" fmla="*/ 4763 h 9525"/>
                              <a:gd name="connsiteX412" fmla="*/ 15526 w 19050"/>
                              <a:gd name="connsiteY412" fmla="*/ 4763 h 9525"/>
                              <a:gd name="connsiteX413" fmla="*/ 15526 w 19050"/>
                              <a:gd name="connsiteY413" fmla="*/ 0 h 9525"/>
                              <a:gd name="connsiteX414" fmla="*/ 15526 w 19050"/>
                              <a:gd name="connsiteY414" fmla="*/ 0 h 9525"/>
                              <a:gd name="connsiteX415" fmla="*/ 15526 w 19050"/>
                              <a:gd name="connsiteY415" fmla="*/ 4763 h 9525"/>
                              <a:gd name="connsiteX416" fmla="*/ 15526 w 19050"/>
                              <a:gd name="connsiteY416" fmla="*/ 4763 h 9525"/>
                              <a:gd name="connsiteX417" fmla="*/ 15526 w 19050"/>
                              <a:gd name="connsiteY417" fmla="*/ 4763 h 9525"/>
                              <a:gd name="connsiteX418" fmla="*/ 15526 w 19050"/>
                              <a:gd name="connsiteY418" fmla="*/ 4763 h 9525"/>
                              <a:gd name="connsiteX419" fmla="*/ 15526 w 19050"/>
                              <a:gd name="connsiteY419" fmla="*/ 0 h 9525"/>
                              <a:gd name="connsiteX420" fmla="*/ 15526 w 19050"/>
                              <a:gd name="connsiteY420" fmla="*/ 0 h 9525"/>
                              <a:gd name="connsiteX421" fmla="*/ 15526 w 19050"/>
                              <a:gd name="connsiteY421" fmla="*/ 0 h 9525"/>
                              <a:gd name="connsiteX422" fmla="*/ 15526 w 19050"/>
                              <a:gd name="connsiteY422" fmla="*/ 0 h 9525"/>
                              <a:gd name="connsiteX423" fmla="*/ 15526 w 19050"/>
                              <a:gd name="connsiteY423" fmla="*/ 0 h 9525"/>
                              <a:gd name="connsiteX424" fmla="*/ 15526 w 19050"/>
                              <a:gd name="connsiteY424" fmla="*/ 4763 h 9525"/>
                              <a:gd name="connsiteX425" fmla="*/ 15526 w 19050"/>
                              <a:gd name="connsiteY425" fmla="*/ 4763 h 9525"/>
                              <a:gd name="connsiteX426" fmla="*/ 15526 w 19050"/>
                              <a:gd name="connsiteY426" fmla="*/ 4763 h 9525"/>
                              <a:gd name="connsiteX427" fmla="*/ 15526 w 19050"/>
                              <a:gd name="connsiteY427" fmla="*/ 4763 h 9525"/>
                              <a:gd name="connsiteX428" fmla="*/ 15526 w 19050"/>
                              <a:gd name="connsiteY428" fmla="*/ 4763 h 9525"/>
                              <a:gd name="connsiteX429" fmla="*/ 16231 w 19050"/>
                              <a:gd name="connsiteY429" fmla="*/ 4763 h 9525"/>
                              <a:gd name="connsiteX430" fmla="*/ 16231 w 19050"/>
                              <a:gd name="connsiteY430" fmla="*/ 0 h 9525"/>
                              <a:gd name="connsiteX431" fmla="*/ 16231 w 19050"/>
                              <a:gd name="connsiteY431" fmla="*/ 4763 h 9525"/>
                              <a:gd name="connsiteX432" fmla="*/ 16231 w 19050"/>
                              <a:gd name="connsiteY432" fmla="*/ 4763 h 9525"/>
                              <a:gd name="connsiteX433" fmla="*/ 16231 w 19050"/>
                              <a:gd name="connsiteY433" fmla="*/ 4763 h 9525"/>
                              <a:gd name="connsiteX434" fmla="*/ 16231 w 19050"/>
                              <a:gd name="connsiteY434" fmla="*/ 4763 h 9525"/>
                              <a:gd name="connsiteX435" fmla="*/ 16231 w 19050"/>
                              <a:gd name="connsiteY435" fmla="*/ 4763 h 9525"/>
                              <a:gd name="connsiteX436" fmla="*/ 16231 w 19050"/>
                              <a:gd name="connsiteY436" fmla="*/ 0 h 9525"/>
                              <a:gd name="connsiteX437" fmla="*/ 16231 w 19050"/>
                              <a:gd name="connsiteY437" fmla="*/ 0 h 9525"/>
                              <a:gd name="connsiteX438" fmla="*/ 16231 w 19050"/>
                              <a:gd name="connsiteY438" fmla="*/ 0 h 9525"/>
                              <a:gd name="connsiteX439" fmla="*/ 16231 w 19050"/>
                              <a:gd name="connsiteY439" fmla="*/ 4763 h 9525"/>
                              <a:gd name="connsiteX440" fmla="*/ 16231 w 19050"/>
                              <a:gd name="connsiteY440" fmla="*/ 4763 h 9525"/>
                              <a:gd name="connsiteX441" fmla="*/ 16231 w 19050"/>
                              <a:gd name="connsiteY441" fmla="*/ 4763 h 9525"/>
                              <a:gd name="connsiteX442" fmla="*/ 16231 w 19050"/>
                              <a:gd name="connsiteY442" fmla="*/ 4763 h 9525"/>
                              <a:gd name="connsiteX443" fmla="*/ 16231 w 19050"/>
                              <a:gd name="connsiteY443" fmla="*/ 4763 h 9525"/>
                              <a:gd name="connsiteX444" fmla="*/ 16231 w 19050"/>
                              <a:gd name="connsiteY444" fmla="*/ 4763 h 9525"/>
                              <a:gd name="connsiteX445" fmla="*/ 16231 w 19050"/>
                              <a:gd name="connsiteY445" fmla="*/ 4763 h 9525"/>
                              <a:gd name="connsiteX446" fmla="*/ 16231 w 19050"/>
                              <a:gd name="connsiteY446" fmla="*/ 4763 h 9525"/>
                              <a:gd name="connsiteX447" fmla="*/ 16231 w 19050"/>
                              <a:gd name="connsiteY447" fmla="*/ 4763 h 9525"/>
                              <a:gd name="connsiteX448" fmla="*/ 16231 w 19050"/>
                              <a:gd name="connsiteY448" fmla="*/ 4763 h 9525"/>
                              <a:gd name="connsiteX449" fmla="*/ 16935 w 19050"/>
                              <a:gd name="connsiteY449" fmla="*/ 4763 h 9525"/>
                              <a:gd name="connsiteX450" fmla="*/ 16935 w 19050"/>
                              <a:gd name="connsiteY450" fmla="*/ 4763 h 9525"/>
                              <a:gd name="connsiteX451" fmla="*/ 16935 w 19050"/>
                              <a:gd name="connsiteY451" fmla="*/ 0 h 9525"/>
                              <a:gd name="connsiteX452" fmla="*/ 16935 w 19050"/>
                              <a:gd name="connsiteY452" fmla="*/ 4763 h 9525"/>
                              <a:gd name="connsiteX453" fmla="*/ 16935 w 19050"/>
                              <a:gd name="connsiteY453" fmla="*/ 4763 h 9525"/>
                              <a:gd name="connsiteX454" fmla="*/ 16935 w 19050"/>
                              <a:gd name="connsiteY454" fmla="*/ 4763 h 9525"/>
                              <a:gd name="connsiteX455" fmla="*/ 16935 w 19050"/>
                              <a:gd name="connsiteY455" fmla="*/ 4763 h 9525"/>
                              <a:gd name="connsiteX456" fmla="*/ 16935 w 19050"/>
                              <a:gd name="connsiteY456" fmla="*/ 4763 h 9525"/>
                              <a:gd name="connsiteX457" fmla="*/ 16935 w 19050"/>
                              <a:gd name="connsiteY457" fmla="*/ 4763 h 9525"/>
                              <a:gd name="connsiteX458" fmla="*/ 16935 w 19050"/>
                              <a:gd name="connsiteY458" fmla="*/ 4763 h 9525"/>
                              <a:gd name="connsiteX459" fmla="*/ 16935 w 19050"/>
                              <a:gd name="connsiteY459" fmla="*/ 4763 h 9525"/>
                              <a:gd name="connsiteX460" fmla="*/ 16935 w 19050"/>
                              <a:gd name="connsiteY460" fmla="*/ 4763 h 9525"/>
                              <a:gd name="connsiteX461" fmla="*/ 16935 w 19050"/>
                              <a:gd name="connsiteY461" fmla="*/ 0 h 9525"/>
                              <a:gd name="connsiteX462" fmla="*/ 16935 w 19050"/>
                              <a:gd name="connsiteY462" fmla="*/ 4763 h 9525"/>
                              <a:gd name="connsiteX463" fmla="*/ 16935 w 19050"/>
                              <a:gd name="connsiteY463" fmla="*/ 4763 h 9525"/>
                              <a:gd name="connsiteX464" fmla="*/ 16935 w 19050"/>
                              <a:gd name="connsiteY464" fmla="*/ 4763 h 9525"/>
                              <a:gd name="connsiteX465" fmla="*/ 16935 w 19050"/>
                              <a:gd name="connsiteY465" fmla="*/ 4763 h 9525"/>
                              <a:gd name="connsiteX466" fmla="*/ 16935 w 19050"/>
                              <a:gd name="connsiteY466" fmla="*/ 4763 h 9525"/>
                              <a:gd name="connsiteX467" fmla="*/ 17640 w 19050"/>
                              <a:gd name="connsiteY467" fmla="*/ 4763 h 9525"/>
                              <a:gd name="connsiteX468" fmla="*/ 17640 w 19050"/>
                              <a:gd name="connsiteY468" fmla="*/ 4763 h 9525"/>
                              <a:gd name="connsiteX469" fmla="*/ 17640 w 19050"/>
                              <a:gd name="connsiteY469" fmla="*/ 4763 h 9525"/>
                              <a:gd name="connsiteX470" fmla="*/ 17640 w 19050"/>
                              <a:gd name="connsiteY470" fmla="*/ 4763 h 9525"/>
                              <a:gd name="connsiteX471" fmla="*/ 17640 w 19050"/>
                              <a:gd name="connsiteY471" fmla="*/ 9525 h 9525"/>
                              <a:gd name="connsiteX472" fmla="*/ 17640 w 19050"/>
                              <a:gd name="connsiteY472" fmla="*/ 9525 h 9525"/>
                              <a:gd name="connsiteX473" fmla="*/ 17640 w 19050"/>
                              <a:gd name="connsiteY473" fmla="*/ 4763 h 9525"/>
                              <a:gd name="connsiteX474" fmla="*/ 17640 w 19050"/>
                              <a:gd name="connsiteY474" fmla="*/ 4763 h 9525"/>
                              <a:gd name="connsiteX475" fmla="*/ 17640 w 19050"/>
                              <a:gd name="connsiteY475" fmla="*/ 4763 h 9525"/>
                              <a:gd name="connsiteX476" fmla="*/ 17640 w 19050"/>
                              <a:gd name="connsiteY476" fmla="*/ 4763 h 9525"/>
                              <a:gd name="connsiteX477" fmla="*/ 17640 w 19050"/>
                              <a:gd name="connsiteY477" fmla="*/ 4763 h 9525"/>
                              <a:gd name="connsiteX478" fmla="*/ 17640 w 19050"/>
                              <a:gd name="connsiteY478" fmla="*/ 4763 h 9525"/>
                              <a:gd name="connsiteX479" fmla="*/ 17640 w 19050"/>
                              <a:gd name="connsiteY479" fmla="*/ 4763 h 9525"/>
                              <a:gd name="connsiteX480" fmla="*/ 17640 w 19050"/>
                              <a:gd name="connsiteY480" fmla="*/ 4763 h 9525"/>
                              <a:gd name="connsiteX481" fmla="*/ 17640 w 19050"/>
                              <a:gd name="connsiteY481" fmla="*/ 4763 h 9525"/>
                              <a:gd name="connsiteX482" fmla="*/ 17640 w 19050"/>
                              <a:gd name="connsiteY482" fmla="*/ 4763 h 9525"/>
                              <a:gd name="connsiteX483" fmla="*/ 17640 w 19050"/>
                              <a:gd name="connsiteY483" fmla="*/ 4763 h 9525"/>
                              <a:gd name="connsiteX484" fmla="*/ 17640 w 19050"/>
                              <a:gd name="connsiteY484" fmla="*/ 4763 h 9525"/>
                              <a:gd name="connsiteX485" fmla="*/ 18345 w 19050"/>
                              <a:gd name="connsiteY485" fmla="*/ 4763 h 9525"/>
                              <a:gd name="connsiteX486" fmla="*/ 18345 w 19050"/>
                              <a:gd name="connsiteY486" fmla="*/ 4763 h 9525"/>
                              <a:gd name="connsiteX487" fmla="*/ 18345 w 19050"/>
                              <a:gd name="connsiteY487" fmla="*/ 4763 h 9525"/>
                              <a:gd name="connsiteX488" fmla="*/ 18345 w 19050"/>
                              <a:gd name="connsiteY488" fmla="*/ 4763 h 9525"/>
                              <a:gd name="connsiteX489" fmla="*/ 18345 w 19050"/>
                              <a:gd name="connsiteY489" fmla="*/ 4763 h 9525"/>
                              <a:gd name="connsiteX490" fmla="*/ 18345 w 19050"/>
                              <a:gd name="connsiteY490" fmla="*/ 4763 h 9525"/>
                              <a:gd name="connsiteX491" fmla="*/ 18345 w 19050"/>
                              <a:gd name="connsiteY491" fmla="*/ 4763 h 9525"/>
                              <a:gd name="connsiteX492" fmla="*/ 18345 w 19050"/>
                              <a:gd name="connsiteY492" fmla="*/ 4763 h 9525"/>
                              <a:gd name="connsiteX493" fmla="*/ 18345 w 19050"/>
                              <a:gd name="connsiteY493" fmla="*/ 4763 h 9525"/>
                              <a:gd name="connsiteX494" fmla="*/ 18345 w 19050"/>
                              <a:gd name="connsiteY494" fmla="*/ 4763 h 9525"/>
                              <a:gd name="connsiteX495" fmla="*/ 18345 w 19050"/>
                              <a:gd name="connsiteY495" fmla="*/ 4763 h 9525"/>
                              <a:gd name="connsiteX496" fmla="*/ 18345 w 19050"/>
                              <a:gd name="connsiteY496" fmla="*/ 0 h 9525"/>
                              <a:gd name="connsiteX497" fmla="*/ 18345 w 19050"/>
                              <a:gd name="connsiteY497" fmla="*/ 0 h 9525"/>
                              <a:gd name="connsiteX498" fmla="*/ 18345 w 19050"/>
                              <a:gd name="connsiteY498" fmla="*/ 0 h 9525"/>
                              <a:gd name="connsiteX499" fmla="*/ 18345 w 19050"/>
                              <a:gd name="connsiteY499" fmla="*/ 0 h 9525"/>
                              <a:gd name="connsiteX500" fmla="*/ 18345 w 19050"/>
                              <a:gd name="connsiteY500" fmla="*/ 4763 h 9525"/>
                              <a:gd name="connsiteX501" fmla="*/ 18345 w 19050"/>
                              <a:gd name="connsiteY501" fmla="*/ 4763 h 9525"/>
                              <a:gd name="connsiteX502" fmla="*/ 18345 w 19050"/>
                              <a:gd name="connsiteY502" fmla="*/ 4763 h 9525"/>
                              <a:gd name="connsiteX503" fmla="*/ 19050 w 19050"/>
                              <a:gd name="connsiteY503" fmla="*/ 4763 h 9525"/>
                              <a:gd name="connsiteX504" fmla="*/ 19050 w 19050"/>
                              <a:gd name="connsiteY504" fmla="*/ 4763 h 9525"/>
                              <a:gd name="connsiteX505" fmla="*/ 19050 w 19050"/>
                              <a:gd name="connsiteY505" fmla="*/ 4763 h 9525"/>
                              <a:gd name="connsiteX506" fmla="*/ 19050 w 19050"/>
                              <a:gd name="connsiteY506" fmla="*/ 4763 h 9525"/>
                              <a:gd name="connsiteX507" fmla="*/ 19050 w 19050"/>
                              <a:gd name="connsiteY507" fmla="*/ 4763 h 9525"/>
                              <a:gd name="connsiteX508" fmla="*/ 19050 w 19050"/>
                              <a:gd name="connsiteY508" fmla="*/ 0 h 9525"/>
                              <a:gd name="connsiteX509" fmla="*/ 19050 w 19050"/>
                              <a:gd name="connsiteY509" fmla="*/ 4763 h 9525"/>
                              <a:gd name="connsiteX510" fmla="*/ 19050 w 19050"/>
                              <a:gd name="connsiteY510" fmla="*/ 4763 h 9525"/>
                              <a:gd name="connsiteX511" fmla="*/ 19050 w 19050"/>
                              <a:gd name="connsiteY511" fmla="*/ 476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19050" h="9525">
                                <a:moveTo>
                                  <a:pt x="0" y="4763"/>
                                </a:moveTo>
                                <a:lnTo>
                                  <a:pt x="0" y="4763"/>
                                </a:lnTo>
                                <a:lnTo>
                                  <a:pt x="0" y="4763"/>
                                </a:lnTo>
                                <a:lnTo>
                                  <a:pt x="0" y="4763"/>
                                </a:lnTo>
                                <a:lnTo>
                                  <a:pt x="0" y="4763"/>
                                </a:lnTo>
                                <a:lnTo>
                                  <a:pt x="0" y="4763"/>
                                </a:lnTo>
                                <a:lnTo>
                                  <a:pt x="0" y="4763"/>
                                </a:lnTo>
                                <a:lnTo>
                                  <a:pt x="0" y="4763"/>
                                </a:lnTo>
                                <a:lnTo>
                                  <a:pt x="0" y="4763"/>
                                </a:lnTo>
                                <a:lnTo>
                                  <a:pt x="0" y="4763"/>
                                </a:lnTo>
                                <a:lnTo>
                                  <a:pt x="0" y="4763"/>
                                </a:lnTo>
                                <a:lnTo>
                                  <a:pt x="705" y="4763"/>
                                </a:lnTo>
                                <a:lnTo>
                                  <a:pt x="705" y="0"/>
                                </a:lnTo>
                                <a:lnTo>
                                  <a:pt x="705" y="0"/>
                                </a:lnTo>
                                <a:lnTo>
                                  <a:pt x="705" y="4763"/>
                                </a:lnTo>
                                <a:lnTo>
                                  <a:pt x="705" y="4763"/>
                                </a:lnTo>
                                <a:lnTo>
                                  <a:pt x="705" y="4763"/>
                                </a:lnTo>
                                <a:lnTo>
                                  <a:pt x="705" y="4763"/>
                                </a:lnTo>
                                <a:lnTo>
                                  <a:pt x="705" y="4763"/>
                                </a:lnTo>
                                <a:lnTo>
                                  <a:pt x="705" y="4763"/>
                                </a:lnTo>
                                <a:lnTo>
                                  <a:pt x="705" y="4763"/>
                                </a:lnTo>
                                <a:lnTo>
                                  <a:pt x="705" y="4763"/>
                                </a:lnTo>
                                <a:lnTo>
                                  <a:pt x="705" y="4763"/>
                                </a:lnTo>
                                <a:lnTo>
                                  <a:pt x="705" y="4763"/>
                                </a:lnTo>
                                <a:lnTo>
                                  <a:pt x="705" y="4763"/>
                                </a:lnTo>
                                <a:lnTo>
                                  <a:pt x="705" y="4763"/>
                                </a:lnTo>
                                <a:lnTo>
                                  <a:pt x="705" y="4763"/>
                                </a:lnTo>
                                <a:lnTo>
                                  <a:pt x="705" y="4763"/>
                                </a:lnTo>
                                <a:lnTo>
                                  <a:pt x="705" y="4763"/>
                                </a:lnTo>
                                <a:lnTo>
                                  <a:pt x="1410" y="4763"/>
                                </a:lnTo>
                                <a:lnTo>
                                  <a:pt x="1410" y="4763"/>
                                </a:lnTo>
                                <a:lnTo>
                                  <a:pt x="1410" y="4763"/>
                                </a:lnTo>
                                <a:lnTo>
                                  <a:pt x="1410" y="4763"/>
                                </a:lnTo>
                                <a:lnTo>
                                  <a:pt x="1410" y="4763"/>
                                </a:lnTo>
                                <a:lnTo>
                                  <a:pt x="1410" y="0"/>
                                </a:lnTo>
                                <a:lnTo>
                                  <a:pt x="1410" y="4763"/>
                                </a:lnTo>
                                <a:lnTo>
                                  <a:pt x="1410" y="4763"/>
                                </a:lnTo>
                                <a:lnTo>
                                  <a:pt x="1410" y="4763"/>
                                </a:lnTo>
                                <a:lnTo>
                                  <a:pt x="1410" y="0"/>
                                </a:lnTo>
                                <a:lnTo>
                                  <a:pt x="1410" y="4763"/>
                                </a:lnTo>
                                <a:lnTo>
                                  <a:pt x="1410" y="0"/>
                                </a:lnTo>
                                <a:lnTo>
                                  <a:pt x="1410" y="4763"/>
                                </a:lnTo>
                                <a:lnTo>
                                  <a:pt x="1410" y="4763"/>
                                </a:lnTo>
                                <a:lnTo>
                                  <a:pt x="1410" y="4763"/>
                                </a:lnTo>
                                <a:lnTo>
                                  <a:pt x="1410" y="4763"/>
                                </a:lnTo>
                                <a:lnTo>
                                  <a:pt x="1410" y="4763"/>
                                </a:lnTo>
                                <a:lnTo>
                                  <a:pt x="1410" y="4763"/>
                                </a:lnTo>
                                <a:lnTo>
                                  <a:pt x="2115" y="4763"/>
                                </a:lnTo>
                                <a:lnTo>
                                  <a:pt x="2115" y="4763"/>
                                </a:lnTo>
                                <a:lnTo>
                                  <a:pt x="2115" y="4763"/>
                                </a:lnTo>
                                <a:lnTo>
                                  <a:pt x="2115" y="4763"/>
                                </a:lnTo>
                                <a:lnTo>
                                  <a:pt x="2115" y="0"/>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9525"/>
                                </a:lnTo>
                                <a:lnTo>
                                  <a:pt x="2115" y="4763"/>
                                </a:lnTo>
                                <a:lnTo>
                                  <a:pt x="2115" y="4763"/>
                                </a:lnTo>
                                <a:lnTo>
                                  <a:pt x="2819" y="4763"/>
                                </a:lnTo>
                                <a:lnTo>
                                  <a:pt x="2819" y="4763"/>
                                </a:lnTo>
                                <a:lnTo>
                                  <a:pt x="2819" y="4763"/>
                                </a:lnTo>
                                <a:lnTo>
                                  <a:pt x="2819" y="4763"/>
                                </a:lnTo>
                                <a:lnTo>
                                  <a:pt x="2819" y="4763"/>
                                </a:lnTo>
                                <a:lnTo>
                                  <a:pt x="2819" y="4763"/>
                                </a:lnTo>
                                <a:lnTo>
                                  <a:pt x="2819" y="4763"/>
                                </a:lnTo>
                                <a:lnTo>
                                  <a:pt x="2819" y="4763"/>
                                </a:lnTo>
                                <a:lnTo>
                                  <a:pt x="2819" y="4763"/>
                                </a:lnTo>
                                <a:lnTo>
                                  <a:pt x="2819" y="0"/>
                                </a:lnTo>
                                <a:lnTo>
                                  <a:pt x="2819" y="0"/>
                                </a:lnTo>
                                <a:lnTo>
                                  <a:pt x="2819" y="4763"/>
                                </a:lnTo>
                                <a:lnTo>
                                  <a:pt x="2819" y="4763"/>
                                </a:lnTo>
                                <a:lnTo>
                                  <a:pt x="2819" y="0"/>
                                </a:lnTo>
                                <a:lnTo>
                                  <a:pt x="2819" y="0"/>
                                </a:lnTo>
                                <a:lnTo>
                                  <a:pt x="2819" y="0"/>
                                </a:lnTo>
                                <a:lnTo>
                                  <a:pt x="2819" y="0"/>
                                </a:lnTo>
                                <a:lnTo>
                                  <a:pt x="2819" y="0"/>
                                </a:lnTo>
                                <a:lnTo>
                                  <a:pt x="2819" y="4763"/>
                                </a:lnTo>
                                <a:lnTo>
                                  <a:pt x="2819" y="4763"/>
                                </a:lnTo>
                                <a:lnTo>
                                  <a:pt x="3524" y="4763"/>
                                </a:lnTo>
                                <a:lnTo>
                                  <a:pt x="3524" y="4763"/>
                                </a:lnTo>
                                <a:lnTo>
                                  <a:pt x="3524" y="4763"/>
                                </a:lnTo>
                                <a:lnTo>
                                  <a:pt x="3524" y="0"/>
                                </a:lnTo>
                                <a:lnTo>
                                  <a:pt x="3524" y="0"/>
                                </a:lnTo>
                                <a:lnTo>
                                  <a:pt x="3524" y="4763"/>
                                </a:lnTo>
                                <a:lnTo>
                                  <a:pt x="3524" y="4763"/>
                                </a:lnTo>
                                <a:lnTo>
                                  <a:pt x="3524" y="4763"/>
                                </a:lnTo>
                                <a:lnTo>
                                  <a:pt x="3524" y="4763"/>
                                </a:lnTo>
                                <a:lnTo>
                                  <a:pt x="3524" y="4763"/>
                                </a:lnTo>
                                <a:lnTo>
                                  <a:pt x="3524" y="4763"/>
                                </a:lnTo>
                                <a:lnTo>
                                  <a:pt x="3524" y="4763"/>
                                </a:lnTo>
                                <a:lnTo>
                                  <a:pt x="3524" y="4763"/>
                                </a:lnTo>
                                <a:lnTo>
                                  <a:pt x="3524" y="0"/>
                                </a:lnTo>
                                <a:lnTo>
                                  <a:pt x="3524" y="0"/>
                                </a:lnTo>
                                <a:lnTo>
                                  <a:pt x="3524" y="0"/>
                                </a:lnTo>
                                <a:lnTo>
                                  <a:pt x="3524" y="0"/>
                                </a:lnTo>
                                <a:lnTo>
                                  <a:pt x="3524" y="0"/>
                                </a:lnTo>
                                <a:lnTo>
                                  <a:pt x="3524" y="0"/>
                                </a:lnTo>
                                <a:lnTo>
                                  <a:pt x="3524" y="0"/>
                                </a:lnTo>
                                <a:lnTo>
                                  <a:pt x="3524" y="0"/>
                                </a:lnTo>
                                <a:lnTo>
                                  <a:pt x="3524" y="4763"/>
                                </a:lnTo>
                                <a:lnTo>
                                  <a:pt x="3524" y="4763"/>
                                </a:lnTo>
                                <a:lnTo>
                                  <a:pt x="3524" y="4763"/>
                                </a:lnTo>
                                <a:lnTo>
                                  <a:pt x="4229" y="4763"/>
                                </a:lnTo>
                                <a:lnTo>
                                  <a:pt x="4229" y="4763"/>
                                </a:lnTo>
                                <a:lnTo>
                                  <a:pt x="4229" y="4763"/>
                                </a:lnTo>
                                <a:lnTo>
                                  <a:pt x="4229" y="0"/>
                                </a:lnTo>
                                <a:lnTo>
                                  <a:pt x="4229" y="0"/>
                                </a:lnTo>
                                <a:lnTo>
                                  <a:pt x="4229" y="0"/>
                                </a:lnTo>
                                <a:lnTo>
                                  <a:pt x="4229" y="4763"/>
                                </a:lnTo>
                                <a:lnTo>
                                  <a:pt x="4229" y="4763"/>
                                </a:lnTo>
                                <a:lnTo>
                                  <a:pt x="4229" y="0"/>
                                </a:lnTo>
                                <a:lnTo>
                                  <a:pt x="4229" y="0"/>
                                </a:lnTo>
                                <a:lnTo>
                                  <a:pt x="4229" y="0"/>
                                </a:lnTo>
                                <a:lnTo>
                                  <a:pt x="4229" y="0"/>
                                </a:lnTo>
                                <a:lnTo>
                                  <a:pt x="4229" y="4763"/>
                                </a:lnTo>
                                <a:lnTo>
                                  <a:pt x="4229" y="4763"/>
                                </a:lnTo>
                                <a:lnTo>
                                  <a:pt x="4229" y="4763"/>
                                </a:lnTo>
                                <a:lnTo>
                                  <a:pt x="4229" y="4763"/>
                                </a:lnTo>
                                <a:lnTo>
                                  <a:pt x="4229" y="4763"/>
                                </a:lnTo>
                                <a:lnTo>
                                  <a:pt x="4229" y="4763"/>
                                </a:lnTo>
                                <a:lnTo>
                                  <a:pt x="4943" y="0"/>
                                </a:lnTo>
                                <a:lnTo>
                                  <a:pt x="4943" y="0"/>
                                </a:lnTo>
                                <a:lnTo>
                                  <a:pt x="4943" y="0"/>
                                </a:lnTo>
                                <a:lnTo>
                                  <a:pt x="4943" y="0"/>
                                </a:lnTo>
                                <a:lnTo>
                                  <a:pt x="4943" y="0"/>
                                </a:lnTo>
                                <a:lnTo>
                                  <a:pt x="4943" y="0"/>
                                </a:lnTo>
                                <a:lnTo>
                                  <a:pt x="4943" y="0"/>
                                </a:lnTo>
                                <a:lnTo>
                                  <a:pt x="4943" y="0"/>
                                </a:lnTo>
                                <a:lnTo>
                                  <a:pt x="4943" y="0"/>
                                </a:lnTo>
                                <a:lnTo>
                                  <a:pt x="4943" y="0"/>
                                </a:lnTo>
                                <a:lnTo>
                                  <a:pt x="4943" y="4763"/>
                                </a:lnTo>
                                <a:lnTo>
                                  <a:pt x="4943" y="0"/>
                                </a:lnTo>
                                <a:lnTo>
                                  <a:pt x="4943" y="4763"/>
                                </a:lnTo>
                                <a:lnTo>
                                  <a:pt x="4943" y="0"/>
                                </a:lnTo>
                                <a:lnTo>
                                  <a:pt x="4943" y="0"/>
                                </a:lnTo>
                                <a:lnTo>
                                  <a:pt x="4943" y="4763"/>
                                </a:lnTo>
                                <a:lnTo>
                                  <a:pt x="4943" y="4763"/>
                                </a:lnTo>
                                <a:lnTo>
                                  <a:pt x="4943" y="4763"/>
                                </a:lnTo>
                                <a:lnTo>
                                  <a:pt x="5648" y="4763"/>
                                </a:lnTo>
                                <a:lnTo>
                                  <a:pt x="5648" y="4763"/>
                                </a:lnTo>
                                <a:lnTo>
                                  <a:pt x="5648" y="4763"/>
                                </a:lnTo>
                                <a:lnTo>
                                  <a:pt x="5648" y="4763"/>
                                </a:lnTo>
                                <a:lnTo>
                                  <a:pt x="5648" y="4763"/>
                                </a:lnTo>
                                <a:lnTo>
                                  <a:pt x="5648" y="0"/>
                                </a:lnTo>
                                <a:lnTo>
                                  <a:pt x="5648" y="0"/>
                                </a:lnTo>
                                <a:lnTo>
                                  <a:pt x="5648" y="0"/>
                                </a:lnTo>
                                <a:lnTo>
                                  <a:pt x="5648" y="0"/>
                                </a:lnTo>
                                <a:lnTo>
                                  <a:pt x="5648" y="0"/>
                                </a:lnTo>
                                <a:lnTo>
                                  <a:pt x="5648" y="4763"/>
                                </a:lnTo>
                                <a:lnTo>
                                  <a:pt x="5648" y="4763"/>
                                </a:lnTo>
                                <a:lnTo>
                                  <a:pt x="5648" y="4763"/>
                                </a:lnTo>
                                <a:lnTo>
                                  <a:pt x="5648" y="4763"/>
                                </a:lnTo>
                                <a:lnTo>
                                  <a:pt x="5648" y="4763"/>
                                </a:lnTo>
                                <a:lnTo>
                                  <a:pt x="5648" y="4763"/>
                                </a:lnTo>
                                <a:lnTo>
                                  <a:pt x="5648" y="4763"/>
                                </a:lnTo>
                                <a:lnTo>
                                  <a:pt x="5648" y="4763"/>
                                </a:lnTo>
                                <a:lnTo>
                                  <a:pt x="5648" y="4763"/>
                                </a:lnTo>
                                <a:lnTo>
                                  <a:pt x="5648" y="4763"/>
                                </a:lnTo>
                                <a:lnTo>
                                  <a:pt x="6353" y="4763"/>
                                </a:lnTo>
                                <a:lnTo>
                                  <a:pt x="6353" y="4763"/>
                                </a:lnTo>
                                <a:lnTo>
                                  <a:pt x="6353" y="0"/>
                                </a:lnTo>
                                <a:lnTo>
                                  <a:pt x="6353" y="0"/>
                                </a:lnTo>
                                <a:lnTo>
                                  <a:pt x="6353" y="0"/>
                                </a:lnTo>
                                <a:lnTo>
                                  <a:pt x="6353" y="0"/>
                                </a:lnTo>
                                <a:lnTo>
                                  <a:pt x="6353" y="0"/>
                                </a:lnTo>
                                <a:lnTo>
                                  <a:pt x="6353" y="0"/>
                                </a:lnTo>
                                <a:lnTo>
                                  <a:pt x="6353" y="4763"/>
                                </a:lnTo>
                                <a:lnTo>
                                  <a:pt x="6353" y="0"/>
                                </a:lnTo>
                                <a:lnTo>
                                  <a:pt x="6353" y="4763"/>
                                </a:lnTo>
                                <a:lnTo>
                                  <a:pt x="6353" y="4763"/>
                                </a:lnTo>
                                <a:lnTo>
                                  <a:pt x="6353" y="4763"/>
                                </a:lnTo>
                                <a:lnTo>
                                  <a:pt x="6353" y="0"/>
                                </a:lnTo>
                                <a:lnTo>
                                  <a:pt x="6353" y="0"/>
                                </a:lnTo>
                                <a:lnTo>
                                  <a:pt x="6353" y="0"/>
                                </a:lnTo>
                                <a:lnTo>
                                  <a:pt x="6353" y="0"/>
                                </a:lnTo>
                                <a:lnTo>
                                  <a:pt x="6353" y="0"/>
                                </a:lnTo>
                                <a:lnTo>
                                  <a:pt x="7058" y="0"/>
                                </a:lnTo>
                                <a:lnTo>
                                  <a:pt x="7058" y="4763"/>
                                </a:lnTo>
                                <a:lnTo>
                                  <a:pt x="7058" y="4763"/>
                                </a:lnTo>
                                <a:lnTo>
                                  <a:pt x="7058" y="4763"/>
                                </a:lnTo>
                                <a:lnTo>
                                  <a:pt x="7058" y="4763"/>
                                </a:lnTo>
                                <a:lnTo>
                                  <a:pt x="7058" y="4763"/>
                                </a:lnTo>
                                <a:lnTo>
                                  <a:pt x="7058" y="4763"/>
                                </a:lnTo>
                                <a:lnTo>
                                  <a:pt x="7058" y="4763"/>
                                </a:lnTo>
                                <a:lnTo>
                                  <a:pt x="7058" y="4763"/>
                                </a:lnTo>
                                <a:lnTo>
                                  <a:pt x="7058" y="4763"/>
                                </a:lnTo>
                                <a:lnTo>
                                  <a:pt x="7058" y="4763"/>
                                </a:lnTo>
                                <a:lnTo>
                                  <a:pt x="7058" y="4763"/>
                                </a:lnTo>
                                <a:lnTo>
                                  <a:pt x="7058" y="4763"/>
                                </a:lnTo>
                                <a:lnTo>
                                  <a:pt x="7058" y="0"/>
                                </a:lnTo>
                                <a:lnTo>
                                  <a:pt x="7058" y="0"/>
                                </a:lnTo>
                                <a:lnTo>
                                  <a:pt x="7058" y="0"/>
                                </a:lnTo>
                                <a:lnTo>
                                  <a:pt x="7058" y="0"/>
                                </a:lnTo>
                                <a:lnTo>
                                  <a:pt x="7058" y="4763"/>
                                </a:lnTo>
                                <a:lnTo>
                                  <a:pt x="7763" y="4763"/>
                                </a:lnTo>
                                <a:lnTo>
                                  <a:pt x="7763" y="4763"/>
                                </a:lnTo>
                                <a:lnTo>
                                  <a:pt x="7763" y="4763"/>
                                </a:lnTo>
                                <a:lnTo>
                                  <a:pt x="7763" y="4763"/>
                                </a:lnTo>
                                <a:lnTo>
                                  <a:pt x="7763" y="4763"/>
                                </a:lnTo>
                                <a:lnTo>
                                  <a:pt x="7763" y="4763"/>
                                </a:lnTo>
                                <a:lnTo>
                                  <a:pt x="7763" y="4763"/>
                                </a:lnTo>
                                <a:lnTo>
                                  <a:pt x="7763" y="4763"/>
                                </a:lnTo>
                                <a:lnTo>
                                  <a:pt x="7763" y="4763"/>
                                </a:lnTo>
                                <a:lnTo>
                                  <a:pt x="7763" y="4763"/>
                                </a:lnTo>
                                <a:lnTo>
                                  <a:pt x="7763" y="4763"/>
                                </a:lnTo>
                                <a:lnTo>
                                  <a:pt x="7763" y="4763"/>
                                </a:lnTo>
                                <a:lnTo>
                                  <a:pt x="7763" y="4763"/>
                                </a:lnTo>
                                <a:lnTo>
                                  <a:pt x="7763" y="4763"/>
                                </a:lnTo>
                                <a:lnTo>
                                  <a:pt x="7763" y="0"/>
                                </a:lnTo>
                                <a:lnTo>
                                  <a:pt x="7763" y="0"/>
                                </a:lnTo>
                                <a:lnTo>
                                  <a:pt x="7763" y="0"/>
                                </a:lnTo>
                                <a:lnTo>
                                  <a:pt x="7763" y="4763"/>
                                </a:lnTo>
                                <a:lnTo>
                                  <a:pt x="8468" y="4763"/>
                                </a:lnTo>
                                <a:lnTo>
                                  <a:pt x="8468" y="4763"/>
                                </a:lnTo>
                                <a:lnTo>
                                  <a:pt x="8468" y="4763"/>
                                </a:lnTo>
                                <a:lnTo>
                                  <a:pt x="8468" y="0"/>
                                </a:lnTo>
                                <a:lnTo>
                                  <a:pt x="8468" y="4763"/>
                                </a:lnTo>
                                <a:lnTo>
                                  <a:pt x="8468" y="4763"/>
                                </a:lnTo>
                                <a:lnTo>
                                  <a:pt x="8468" y="4763"/>
                                </a:lnTo>
                                <a:lnTo>
                                  <a:pt x="8468" y="4763"/>
                                </a:lnTo>
                                <a:lnTo>
                                  <a:pt x="8468" y="4763"/>
                                </a:lnTo>
                                <a:lnTo>
                                  <a:pt x="8468" y="4763"/>
                                </a:lnTo>
                                <a:lnTo>
                                  <a:pt x="8468" y="4763"/>
                                </a:lnTo>
                                <a:lnTo>
                                  <a:pt x="8468" y="4763"/>
                                </a:lnTo>
                                <a:lnTo>
                                  <a:pt x="8468" y="4763"/>
                                </a:lnTo>
                                <a:lnTo>
                                  <a:pt x="8468" y="0"/>
                                </a:lnTo>
                                <a:lnTo>
                                  <a:pt x="8468" y="0"/>
                                </a:lnTo>
                                <a:lnTo>
                                  <a:pt x="8468" y="4763"/>
                                </a:lnTo>
                                <a:lnTo>
                                  <a:pt x="8468" y="4763"/>
                                </a:lnTo>
                                <a:lnTo>
                                  <a:pt x="8468" y="4763"/>
                                </a:lnTo>
                                <a:lnTo>
                                  <a:pt x="8468" y="4763"/>
                                </a:lnTo>
                                <a:lnTo>
                                  <a:pt x="8468" y="4763"/>
                                </a:lnTo>
                                <a:lnTo>
                                  <a:pt x="9173" y="4763"/>
                                </a:lnTo>
                                <a:lnTo>
                                  <a:pt x="9173" y="4763"/>
                                </a:lnTo>
                                <a:lnTo>
                                  <a:pt x="9173" y="4763"/>
                                </a:lnTo>
                                <a:lnTo>
                                  <a:pt x="9173" y="4763"/>
                                </a:lnTo>
                                <a:lnTo>
                                  <a:pt x="9173" y="4763"/>
                                </a:lnTo>
                                <a:lnTo>
                                  <a:pt x="9173" y="4763"/>
                                </a:lnTo>
                                <a:lnTo>
                                  <a:pt x="9173" y="4763"/>
                                </a:lnTo>
                                <a:lnTo>
                                  <a:pt x="9173" y="0"/>
                                </a:lnTo>
                                <a:lnTo>
                                  <a:pt x="9173" y="0"/>
                                </a:lnTo>
                                <a:lnTo>
                                  <a:pt x="9173" y="0"/>
                                </a:lnTo>
                                <a:lnTo>
                                  <a:pt x="9173" y="0"/>
                                </a:lnTo>
                                <a:lnTo>
                                  <a:pt x="9173" y="0"/>
                                </a:lnTo>
                                <a:lnTo>
                                  <a:pt x="9173" y="0"/>
                                </a:lnTo>
                                <a:lnTo>
                                  <a:pt x="9173" y="4763"/>
                                </a:lnTo>
                                <a:lnTo>
                                  <a:pt x="9173" y="0"/>
                                </a:lnTo>
                                <a:lnTo>
                                  <a:pt x="9173" y="0"/>
                                </a:lnTo>
                                <a:lnTo>
                                  <a:pt x="9173" y="0"/>
                                </a:lnTo>
                                <a:lnTo>
                                  <a:pt x="9173" y="0"/>
                                </a:lnTo>
                                <a:lnTo>
                                  <a:pt x="9877" y="4763"/>
                                </a:lnTo>
                                <a:lnTo>
                                  <a:pt x="9877" y="4763"/>
                                </a:lnTo>
                                <a:lnTo>
                                  <a:pt x="9877" y="4763"/>
                                </a:lnTo>
                                <a:lnTo>
                                  <a:pt x="9877" y="4763"/>
                                </a:lnTo>
                                <a:lnTo>
                                  <a:pt x="9877" y="4763"/>
                                </a:lnTo>
                                <a:lnTo>
                                  <a:pt x="9877" y="4763"/>
                                </a:lnTo>
                                <a:lnTo>
                                  <a:pt x="9877" y="4763"/>
                                </a:lnTo>
                                <a:lnTo>
                                  <a:pt x="9877" y="4763"/>
                                </a:lnTo>
                                <a:lnTo>
                                  <a:pt x="9877" y="4763"/>
                                </a:lnTo>
                                <a:lnTo>
                                  <a:pt x="9877" y="4763"/>
                                </a:lnTo>
                                <a:lnTo>
                                  <a:pt x="9877" y="4763"/>
                                </a:lnTo>
                                <a:lnTo>
                                  <a:pt x="9877" y="4763"/>
                                </a:lnTo>
                                <a:lnTo>
                                  <a:pt x="9877" y="4763"/>
                                </a:lnTo>
                                <a:lnTo>
                                  <a:pt x="9877" y="0"/>
                                </a:lnTo>
                                <a:lnTo>
                                  <a:pt x="9877" y="0"/>
                                </a:lnTo>
                                <a:lnTo>
                                  <a:pt x="9877" y="4763"/>
                                </a:lnTo>
                                <a:lnTo>
                                  <a:pt x="9877" y="4763"/>
                                </a:lnTo>
                                <a:lnTo>
                                  <a:pt x="9877" y="4763"/>
                                </a:lnTo>
                                <a:lnTo>
                                  <a:pt x="10582" y="0"/>
                                </a:lnTo>
                                <a:lnTo>
                                  <a:pt x="10582" y="4763"/>
                                </a:lnTo>
                                <a:lnTo>
                                  <a:pt x="10582" y="0"/>
                                </a:lnTo>
                                <a:lnTo>
                                  <a:pt x="10582" y="4763"/>
                                </a:lnTo>
                                <a:lnTo>
                                  <a:pt x="10582" y="4763"/>
                                </a:lnTo>
                                <a:lnTo>
                                  <a:pt x="10582" y="0"/>
                                </a:lnTo>
                                <a:lnTo>
                                  <a:pt x="10582" y="0"/>
                                </a:lnTo>
                                <a:lnTo>
                                  <a:pt x="10582" y="0"/>
                                </a:lnTo>
                                <a:lnTo>
                                  <a:pt x="10582" y="0"/>
                                </a:lnTo>
                                <a:lnTo>
                                  <a:pt x="10582" y="4763"/>
                                </a:lnTo>
                                <a:lnTo>
                                  <a:pt x="10582" y="0"/>
                                </a:lnTo>
                                <a:lnTo>
                                  <a:pt x="10582" y="0"/>
                                </a:lnTo>
                                <a:lnTo>
                                  <a:pt x="10582" y="0"/>
                                </a:lnTo>
                                <a:lnTo>
                                  <a:pt x="10582" y="0"/>
                                </a:lnTo>
                                <a:lnTo>
                                  <a:pt x="10582" y="4763"/>
                                </a:lnTo>
                                <a:lnTo>
                                  <a:pt x="10582" y="4763"/>
                                </a:lnTo>
                                <a:lnTo>
                                  <a:pt x="10582" y="4763"/>
                                </a:lnTo>
                                <a:lnTo>
                                  <a:pt x="10582" y="4763"/>
                                </a:lnTo>
                                <a:lnTo>
                                  <a:pt x="10582" y="4763"/>
                                </a:lnTo>
                                <a:lnTo>
                                  <a:pt x="10582" y="4763"/>
                                </a:lnTo>
                                <a:lnTo>
                                  <a:pt x="11287" y="4763"/>
                                </a:lnTo>
                                <a:lnTo>
                                  <a:pt x="11287" y="4763"/>
                                </a:lnTo>
                                <a:lnTo>
                                  <a:pt x="11287" y="4763"/>
                                </a:lnTo>
                                <a:lnTo>
                                  <a:pt x="11287" y="0"/>
                                </a:lnTo>
                                <a:lnTo>
                                  <a:pt x="11287" y="0"/>
                                </a:lnTo>
                                <a:lnTo>
                                  <a:pt x="11287" y="0"/>
                                </a:lnTo>
                                <a:lnTo>
                                  <a:pt x="11287" y="0"/>
                                </a:lnTo>
                                <a:lnTo>
                                  <a:pt x="11287" y="0"/>
                                </a:lnTo>
                                <a:lnTo>
                                  <a:pt x="11287" y="4763"/>
                                </a:lnTo>
                                <a:lnTo>
                                  <a:pt x="11287" y="4763"/>
                                </a:lnTo>
                                <a:lnTo>
                                  <a:pt x="11287" y="4763"/>
                                </a:lnTo>
                                <a:lnTo>
                                  <a:pt x="11287" y="4763"/>
                                </a:lnTo>
                                <a:lnTo>
                                  <a:pt x="11287" y="4763"/>
                                </a:lnTo>
                                <a:lnTo>
                                  <a:pt x="11287" y="0"/>
                                </a:lnTo>
                                <a:lnTo>
                                  <a:pt x="11287" y="0"/>
                                </a:lnTo>
                                <a:lnTo>
                                  <a:pt x="11287" y="4763"/>
                                </a:lnTo>
                                <a:lnTo>
                                  <a:pt x="11287" y="4763"/>
                                </a:lnTo>
                                <a:lnTo>
                                  <a:pt x="11287" y="4763"/>
                                </a:lnTo>
                                <a:lnTo>
                                  <a:pt x="11287" y="4763"/>
                                </a:lnTo>
                                <a:lnTo>
                                  <a:pt x="11287" y="0"/>
                                </a:lnTo>
                                <a:lnTo>
                                  <a:pt x="11287" y="0"/>
                                </a:lnTo>
                                <a:lnTo>
                                  <a:pt x="11287" y="0"/>
                                </a:lnTo>
                                <a:lnTo>
                                  <a:pt x="11287" y="0"/>
                                </a:lnTo>
                                <a:lnTo>
                                  <a:pt x="11287" y="4763"/>
                                </a:lnTo>
                                <a:lnTo>
                                  <a:pt x="11992" y="4763"/>
                                </a:lnTo>
                                <a:lnTo>
                                  <a:pt x="11992" y="4763"/>
                                </a:lnTo>
                                <a:lnTo>
                                  <a:pt x="11992" y="4763"/>
                                </a:lnTo>
                                <a:lnTo>
                                  <a:pt x="11992" y="4763"/>
                                </a:lnTo>
                                <a:lnTo>
                                  <a:pt x="11992" y="0"/>
                                </a:lnTo>
                                <a:lnTo>
                                  <a:pt x="11992" y="4763"/>
                                </a:lnTo>
                                <a:lnTo>
                                  <a:pt x="11992" y="0"/>
                                </a:lnTo>
                                <a:lnTo>
                                  <a:pt x="11992" y="0"/>
                                </a:lnTo>
                                <a:lnTo>
                                  <a:pt x="11992" y="0"/>
                                </a:lnTo>
                                <a:lnTo>
                                  <a:pt x="11992" y="0"/>
                                </a:lnTo>
                                <a:lnTo>
                                  <a:pt x="11992" y="0"/>
                                </a:lnTo>
                                <a:lnTo>
                                  <a:pt x="11992" y="4763"/>
                                </a:lnTo>
                                <a:lnTo>
                                  <a:pt x="11992" y="4763"/>
                                </a:lnTo>
                                <a:lnTo>
                                  <a:pt x="11992" y="4763"/>
                                </a:lnTo>
                                <a:lnTo>
                                  <a:pt x="11992" y="4763"/>
                                </a:lnTo>
                                <a:lnTo>
                                  <a:pt x="11992" y="4763"/>
                                </a:lnTo>
                                <a:lnTo>
                                  <a:pt x="11992" y="4763"/>
                                </a:lnTo>
                                <a:lnTo>
                                  <a:pt x="11992" y="4763"/>
                                </a:lnTo>
                                <a:lnTo>
                                  <a:pt x="12697" y="0"/>
                                </a:lnTo>
                                <a:lnTo>
                                  <a:pt x="12697" y="0"/>
                                </a:lnTo>
                                <a:lnTo>
                                  <a:pt x="12697" y="0"/>
                                </a:lnTo>
                                <a:lnTo>
                                  <a:pt x="12697" y="0"/>
                                </a:lnTo>
                                <a:lnTo>
                                  <a:pt x="12697" y="4763"/>
                                </a:lnTo>
                                <a:lnTo>
                                  <a:pt x="12697" y="4763"/>
                                </a:lnTo>
                                <a:lnTo>
                                  <a:pt x="12697" y="4763"/>
                                </a:lnTo>
                                <a:lnTo>
                                  <a:pt x="12697" y="4763"/>
                                </a:lnTo>
                                <a:lnTo>
                                  <a:pt x="12697" y="4763"/>
                                </a:lnTo>
                                <a:lnTo>
                                  <a:pt x="12697" y="4763"/>
                                </a:lnTo>
                                <a:lnTo>
                                  <a:pt x="12697" y="0"/>
                                </a:lnTo>
                                <a:lnTo>
                                  <a:pt x="12697" y="0"/>
                                </a:lnTo>
                                <a:lnTo>
                                  <a:pt x="12697" y="0"/>
                                </a:lnTo>
                                <a:lnTo>
                                  <a:pt x="12697" y="4763"/>
                                </a:lnTo>
                                <a:lnTo>
                                  <a:pt x="12697" y="0"/>
                                </a:lnTo>
                                <a:lnTo>
                                  <a:pt x="12697" y="4763"/>
                                </a:lnTo>
                                <a:lnTo>
                                  <a:pt x="12697" y="4763"/>
                                </a:lnTo>
                                <a:lnTo>
                                  <a:pt x="12697" y="4763"/>
                                </a:lnTo>
                                <a:lnTo>
                                  <a:pt x="13402" y="4763"/>
                                </a:lnTo>
                                <a:lnTo>
                                  <a:pt x="13402" y="4763"/>
                                </a:lnTo>
                                <a:lnTo>
                                  <a:pt x="13402" y="4763"/>
                                </a:lnTo>
                                <a:lnTo>
                                  <a:pt x="13402" y="4763"/>
                                </a:lnTo>
                                <a:lnTo>
                                  <a:pt x="13402" y="4763"/>
                                </a:lnTo>
                                <a:lnTo>
                                  <a:pt x="13402" y="4763"/>
                                </a:lnTo>
                                <a:lnTo>
                                  <a:pt x="13402" y="4763"/>
                                </a:lnTo>
                                <a:lnTo>
                                  <a:pt x="13402" y="0"/>
                                </a:lnTo>
                                <a:lnTo>
                                  <a:pt x="13402" y="4763"/>
                                </a:lnTo>
                                <a:lnTo>
                                  <a:pt x="13402" y="0"/>
                                </a:lnTo>
                                <a:lnTo>
                                  <a:pt x="13402" y="0"/>
                                </a:lnTo>
                                <a:lnTo>
                                  <a:pt x="13402" y="4763"/>
                                </a:lnTo>
                                <a:lnTo>
                                  <a:pt x="13402" y="0"/>
                                </a:lnTo>
                                <a:lnTo>
                                  <a:pt x="13402" y="0"/>
                                </a:lnTo>
                                <a:lnTo>
                                  <a:pt x="13402" y="4763"/>
                                </a:lnTo>
                                <a:lnTo>
                                  <a:pt x="13402" y="0"/>
                                </a:lnTo>
                                <a:lnTo>
                                  <a:pt x="13402" y="4763"/>
                                </a:lnTo>
                                <a:lnTo>
                                  <a:pt x="13402" y="0"/>
                                </a:lnTo>
                                <a:lnTo>
                                  <a:pt x="13402" y="0"/>
                                </a:lnTo>
                                <a:lnTo>
                                  <a:pt x="13402" y="0"/>
                                </a:lnTo>
                                <a:lnTo>
                                  <a:pt x="14107" y="0"/>
                                </a:lnTo>
                                <a:lnTo>
                                  <a:pt x="14107" y="4763"/>
                                </a:lnTo>
                                <a:lnTo>
                                  <a:pt x="14107" y="4763"/>
                                </a:lnTo>
                                <a:lnTo>
                                  <a:pt x="14107" y="4763"/>
                                </a:lnTo>
                                <a:lnTo>
                                  <a:pt x="14107" y="4763"/>
                                </a:lnTo>
                                <a:lnTo>
                                  <a:pt x="14107" y="4763"/>
                                </a:lnTo>
                                <a:lnTo>
                                  <a:pt x="14107" y="4763"/>
                                </a:lnTo>
                                <a:lnTo>
                                  <a:pt x="14107" y="4763"/>
                                </a:lnTo>
                                <a:lnTo>
                                  <a:pt x="14107" y="4763"/>
                                </a:lnTo>
                                <a:lnTo>
                                  <a:pt x="14107" y="4763"/>
                                </a:lnTo>
                                <a:lnTo>
                                  <a:pt x="14107" y="4763"/>
                                </a:lnTo>
                                <a:lnTo>
                                  <a:pt x="14107" y="4763"/>
                                </a:lnTo>
                                <a:lnTo>
                                  <a:pt x="14107" y="4763"/>
                                </a:lnTo>
                                <a:lnTo>
                                  <a:pt x="14107" y="4763"/>
                                </a:lnTo>
                                <a:lnTo>
                                  <a:pt x="14107" y="0"/>
                                </a:lnTo>
                                <a:lnTo>
                                  <a:pt x="14107" y="0"/>
                                </a:lnTo>
                                <a:lnTo>
                                  <a:pt x="14107" y="0"/>
                                </a:lnTo>
                                <a:lnTo>
                                  <a:pt x="14107" y="0"/>
                                </a:lnTo>
                                <a:lnTo>
                                  <a:pt x="14821" y="0"/>
                                </a:lnTo>
                                <a:lnTo>
                                  <a:pt x="14821" y="0"/>
                                </a:lnTo>
                                <a:lnTo>
                                  <a:pt x="14821" y="0"/>
                                </a:lnTo>
                                <a:lnTo>
                                  <a:pt x="14821" y="0"/>
                                </a:lnTo>
                                <a:lnTo>
                                  <a:pt x="14821" y="4763"/>
                                </a:lnTo>
                                <a:lnTo>
                                  <a:pt x="14821" y="4763"/>
                                </a:lnTo>
                                <a:lnTo>
                                  <a:pt x="14821" y="0"/>
                                </a:lnTo>
                                <a:lnTo>
                                  <a:pt x="14821" y="4763"/>
                                </a:lnTo>
                                <a:lnTo>
                                  <a:pt x="14821" y="4763"/>
                                </a:lnTo>
                                <a:lnTo>
                                  <a:pt x="14821" y="4763"/>
                                </a:lnTo>
                                <a:lnTo>
                                  <a:pt x="14821" y="4763"/>
                                </a:lnTo>
                                <a:lnTo>
                                  <a:pt x="14821" y="4763"/>
                                </a:lnTo>
                                <a:lnTo>
                                  <a:pt x="14821" y="4763"/>
                                </a:lnTo>
                                <a:lnTo>
                                  <a:pt x="14821" y="4763"/>
                                </a:lnTo>
                                <a:lnTo>
                                  <a:pt x="14821" y="4763"/>
                                </a:lnTo>
                                <a:lnTo>
                                  <a:pt x="14821" y="0"/>
                                </a:lnTo>
                                <a:lnTo>
                                  <a:pt x="14821" y="0"/>
                                </a:lnTo>
                                <a:lnTo>
                                  <a:pt x="14821" y="4763"/>
                                </a:lnTo>
                                <a:lnTo>
                                  <a:pt x="15526" y="4763"/>
                                </a:lnTo>
                                <a:lnTo>
                                  <a:pt x="15526" y="4763"/>
                                </a:lnTo>
                                <a:lnTo>
                                  <a:pt x="15526" y="0"/>
                                </a:lnTo>
                                <a:lnTo>
                                  <a:pt x="15526" y="0"/>
                                </a:lnTo>
                                <a:lnTo>
                                  <a:pt x="15526" y="4763"/>
                                </a:lnTo>
                                <a:lnTo>
                                  <a:pt x="15526" y="4763"/>
                                </a:lnTo>
                                <a:lnTo>
                                  <a:pt x="15526" y="4763"/>
                                </a:lnTo>
                                <a:lnTo>
                                  <a:pt x="15526" y="4763"/>
                                </a:lnTo>
                                <a:lnTo>
                                  <a:pt x="15526" y="0"/>
                                </a:lnTo>
                                <a:lnTo>
                                  <a:pt x="15526" y="0"/>
                                </a:lnTo>
                                <a:lnTo>
                                  <a:pt x="15526" y="0"/>
                                </a:lnTo>
                                <a:lnTo>
                                  <a:pt x="15526" y="0"/>
                                </a:lnTo>
                                <a:lnTo>
                                  <a:pt x="15526" y="0"/>
                                </a:lnTo>
                                <a:lnTo>
                                  <a:pt x="15526" y="4763"/>
                                </a:lnTo>
                                <a:lnTo>
                                  <a:pt x="15526" y="4763"/>
                                </a:lnTo>
                                <a:lnTo>
                                  <a:pt x="15526" y="4763"/>
                                </a:lnTo>
                                <a:lnTo>
                                  <a:pt x="15526" y="4763"/>
                                </a:lnTo>
                                <a:lnTo>
                                  <a:pt x="15526" y="4763"/>
                                </a:lnTo>
                                <a:lnTo>
                                  <a:pt x="16231" y="4763"/>
                                </a:lnTo>
                                <a:lnTo>
                                  <a:pt x="16231" y="0"/>
                                </a:lnTo>
                                <a:lnTo>
                                  <a:pt x="16231" y="4763"/>
                                </a:lnTo>
                                <a:lnTo>
                                  <a:pt x="16231" y="4763"/>
                                </a:lnTo>
                                <a:lnTo>
                                  <a:pt x="16231" y="4763"/>
                                </a:lnTo>
                                <a:lnTo>
                                  <a:pt x="16231" y="4763"/>
                                </a:lnTo>
                                <a:lnTo>
                                  <a:pt x="16231" y="4763"/>
                                </a:lnTo>
                                <a:lnTo>
                                  <a:pt x="16231" y="0"/>
                                </a:lnTo>
                                <a:lnTo>
                                  <a:pt x="16231" y="0"/>
                                </a:lnTo>
                                <a:lnTo>
                                  <a:pt x="16231" y="0"/>
                                </a:lnTo>
                                <a:lnTo>
                                  <a:pt x="16231" y="4763"/>
                                </a:lnTo>
                                <a:lnTo>
                                  <a:pt x="16231" y="4763"/>
                                </a:lnTo>
                                <a:lnTo>
                                  <a:pt x="16231" y="4763"/>
                                </a:lnTo>
                                <a:lnTo>
                                  <a:pt x="16231" y="4763"/>
                                </a:lnTo>
                                <a:lnTo>
                                  <a:pt x="16231" y="4763"/>
                                </a:lnTo>
                                <a:lnTo>
                                  <a:pt x="16231" y="4763"/>
                                </a:lnTo>
                                <a:lnTo>
                                  <a:pt x="16231" y="4763"/>
                                </a:lnTo>
                                <a:lnTo>
                                  <a:pt x="16231" y="4763"/>
                                </a:lnTo>
                                <a:lnTo>
                                  <a:pt x="16231" y="4763"/>
                                </a:lnTo>
                                <a:lnTo>
                                  <a:pt x="16231" y="4763"/>
                                </a:lnTo>
                                <a:lnTo>
                                  <a:pt x="16935" y="4763"/>
                                </a:lnTo>
                                <a:lnTo>
                                  <a:pt x="16935" y="4763"/>
                                </a:lnTo>
                                <a:lnTo>
                                  <a:pt x="16935" y="0"/>
                                </a:lnTo>
                                <a:lnTo>
                                  <a:pt x="16935" y="4763"/>
                                </a:lnTo>
                                <a:lnTo>
                                  <a:pt x="16935" y="4763"/>
                                </a:lnTo>
                                <a:lnTo>
                                  <a:pt x="16935" y="4763"/>
                                </a:lnTo>
                                <a:lnTo>
                                  <a:pt x="16935" y="4763"/>
                                </a:lnTo>
                                <a:lnTo>
                                  <a:pt x="16935" y="4763"/>
                                </a:lnTo>
                                <a:lnTo>
                                  <a:pt x="16935" y="4763"/>
                                </a:lnTo>
                                <a:lnTo>
                                  <a:pt x="16935" y="4763"/>
                                </a:lnTo>
                                <a:lnTo>
                                  <a:pt x="16935" y="4763"/>
                                </a:lnTo>
                                <a:lnTo>
                                  <a:pt x="16935" y="4763"/>
                                </a:lnTo>
                                <a:lnTo>
                                  <a:pt x="16935" y="0"/>
                                </a:lnTo>
                                <a:lnTo>
                                  <a:pt x="16935" y="4763"/>
                                </a:lnTo>
                                <a:lnTo>
                                  <a:pt x="16935" y="4763"/>
                                </a:lnTo>
                                <a:lnTo>
                                  <a:pt x="16935" y="4763"/>
                                </a:lnTo>
                                <a:lnTo>
                                  <a:pt x="16935" y="4763"/>
                                </a:lnTo>
                                <a:lnTo>
                                  <a:pt x="16935" y="4763"/>
                                </a:lnTo>
                                <a:lnTo>
                                  <a:pt x="17640" y="4763"/>
                                </a:lnTo>
                                <a:lnTo>
                                  <a:pt x="17640" y="4763"/>
                                </a:lnTo>
                                <a:lnTo>
                                  <a:pt x="17640" y="4763"/>
                                </a:lnTo>
                                <a:lnTo>
                                  <a:pt x="17640" y="4763"/>
                                </a:lnTo>
                                <a:lnTo>
                                  <a:pt x="17640" y="9525"/>
                                </a:lnTo>
                                <a:lnTo>
                                  <a:pt x="17640" y="9525"/>
                                </a:lnTo>
                                <a:lnTo>
                                  <a:pt x="17640" y="4763"/>
                                </a:lnTo>
                                <a:lnTo>
                                  <a:pt x="17640" y="4763"/>
                                </a:lnTo>
                                <a:lnTo>
                                  <a:pt x="17640" y="4763"/>
                                </a:lnTo>
                                <a:lnTo>
                                  <a:pt x="17640" y="4763"/>
                                </a:lnTo>
                                <a:lnTo>
                                  <a:pt x="17640" y="4763"/>
                                </a:lnTo>
                                <a:lnTo>
                                  <a:pt x="17640" y="4763"/>
                                </a:lnTo>
                                <a:lnTo>
                                  <a:pt x="17640" y="4763"/>
                                </a:lnTo>
                                <a:lnTo>
                                  <a:pt x="17640" y="4763"/>
                                </a:lnTo>
                                <a:lnTo>
                                  <a:pt x="17640" y="4763"/>
                                </a:lnTo>
                                <a:lnTo>
                                  <a:pt x="17640" y="4763"/>
                                </a:lnTo>
                                <a:lnTo>
                                  <a:pt x="17640" y="4763"/>
                                </a:lnTo>
                                <a:lnTo>
                                  <a:pt x="17640" y="4763"/>
                                </a:lnTo>
                                <a:lnTo>
                                  <a:pt x="18345" y="4763"/>
                                </a:lnTo>
                                <a:lnTo>
                                  <a:pt x="18345" y="4763"/>
                                </a:lnTo>
                                <a:lnTo>
                                  <a:pt x="18345" y="4763"/>
                                </a:lnTo>
                                <a:lnTo>
                                  <a:pt x="18345" y="4763"/>
                                </a:lnTo>
                                <a:lnTo>
                                  <a:pt x="18345" y="4763"/>
                                </a:lnTo>
                                <a:lnTo>
                                  <a:pt x="18345" y="4763"/>
                                </a:lnTo>
                                <a:lnTo>
                                  <a:pt x="18345" y="4763"/>
                                </a:lnTo>
                                <a:lnTo>
                                  <a:pt x="18345" y="4763"/>
                                </a:lnTo>
                                <a:lnTo>
                                  <a:pt x="18345" y="4763"/>
                                </a:lnTo>
                                <a:lnTo>
                                  <a:pt x="18345" y="4763"/>
                                </a:lnTo>
                                <a:lnTo>
                                  <a:pt x="18345" y="4763"/>
                                </a:lnTo>
                                <a:lnTo>
                                  <a:pt x="18345" y="0"/>
                                </a:lnTo>
                                <a:lnTo>
                                  <a:pt x="18345" y="0"/>
                                </a:lnTo>
                                <a:lnTo>
                                  <a:pt x="18345" y="0"/>
                                </a:lnTo>
                                <a:lnTo>
                                  <a:pt x="18345" y="0"/>
                                </a:lnTo>
                                <a:lnTo>
                                  <a:pt x="18345" y="4763"/>
                                </a:lnTo>
                                <a:lnTo>
                                  <a:pt x="18345" y="4763"/>
                                </a:lnTo>
                                <a:lnTo>
                                  <a:pt x="18345" y="4763"/>
                                </a:lnTo>
                                <a:lnTo>
                                  <a:pt x="19050" y="4763"/>
                                </a:lnTo>
                                <a:lnTo>
                                  <a:pt x="19050" y="4763"/>
                                </a:lnTo>
                                <a:lnTo>
                                  <a:pt x="19050" y="4763"/>
                                </a:lnTo>
                                <a:lnTo>
                                  <a:pt x="19050" y="4763"/>
                                </a:lnTo>
                                <a:lnTo>
                                  <a:pt x="19050" y="4763"/>
                                </a:lnTo>
                                <a:lnTo>
                                  <a:pt x="19050" y="0"/>
                                </a:lnTo>
                                <a:lnTo>
                                  <a:pt x="19050" y="4763"/>
                                </a:lnTo>
                                <a:lnTo>
                                  <a:pt x="19050" y="4763"/>
                                </a:lnTo>
                                <a:lnTo>
                                  <a:pt x="19050" y="476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9" name="Freeform: Shape 89"/>
                        <wps:cNvSpPr/>
                        <wps:spPr>
                          <a:xfrm>
                            <a:off x="1776412" y="2900362"/>
                            <a:ext cx="28575" cy="9525"/>
                          </a:xfrm>
                          <a:custGeom>
                            <a:avLst/>
                            <a:gdLst>
                              <a:gd name="connsiteX0" fmla="*/ 0 w 28575"/>
                              <a:gd name="connsiteY0" fmla="*/ 6353 h 9525"/>
                              <a:gd name="connsiteX1" fmla="*/ 0 w 28575"/>
                              <a:gd name="connsiteY1" fmla="*/ 6353 h 9525"/>
                              <a:gd name="connsiteX2" fmla="*/ 0 w 28575"/>
                              <a:gd name="connsiteY2" fmla="*/ 6353 h 9525"/>
                              <a:gd name="connsiteX3" fmla="*/ 0 w 28575"/>
                              <a:gd name="connsiteY3" fmla="*/ 6353 h 9525"/>
                              <a:gd name="connsiteX4" fmla="*/ 0 w 28575"/>
                              <a:gd name="connsiteY4" fmla="*/ 6353 h 9525"/>
                              <a:gd name="connsiteX5" fmla="*/ 0 w 28575"/>
                              <a:gd name="connsiteY5" fmla="*/ 6353 h 9525"/>
                              <a:gd name="connsiteX6" fmla="*/ 0 w 28575"/>
                              <a:gd name="connsiteY6" fmla="*/ 6353 h 9525"/>
                              <a:gd name="connsiteX7" fmla="*/ 0 w 28575"/>
                              <a:gd name="connsiteY7" fmla="*/ 6353 h 9525"/>
                              <a:gd name="connsiteX8" fmla="*/ 0 w 28575"/>
                              <a:gd name="connsiteY8" fmla="*/ 6353 h 9525"/>
                              <a:gd name="connsiteX9" fmla="*/ 0 w 28575"/>
                              <a:gd name="connsiteY9" fmla="*/ 6353 h 9525"/>
                              <a:gd name="connsiteX10" fmla="*/ 0 w 28575"/>
                              <a:gd name="connsiteY10" fmla="*/ 6353 h 9525"/>
                              <a:gd name="connsiteX11" fmla="*/ 0 w 28575"/>
                              <a:gd name="connsiteY11" fmla="*/ 6353 h 9525"/>
                              <a:gd name="connsiteX12" fmla="*/ 1095 w 28575"/>
                              <a:gd name="connsiteY12" fmla="*/ 6353 h 9525"/>
                              <a:gd name="connsiteX13" fmla="*/ 1095 w 28575"/>
                              <a:gd name="connsiteY13" fmla="*/ 9525 h 9525"/>
                              <a:gd name="connsiteX14" fmla="*/ 1095 w 28575"/>
                              <a:gd name="connsiteY14" fmla="*/ 9525 h 9525"/>
                              <a:gd name="connsiteX15" fmla="*/ 1095 w 28575"/>
                              <a:gd name="connsiteY15" fmla="*/ 6353 h 9525"/>
                              <a:gd name="connsiteX16" fmla="*/ 1095 w 28575"/>
                              <a:gd name="connsiteY16" fmla="*/ 6353 h 9525"/>
                              <a:gd name="connsiteX17" fmla="*/ 1095 w 28575"/>
                              <a:gd name="connsiteY17" fmla="*/ 6353 h 9525"/>
                              <a:gd name="connsiteX18" fmla="*/ 1095 w 28575"/>
                              <a:gd name="connsiteY18" fmla="*/ 6353 h 9525"/>
                              <a:gd name="connsiteX19" fmla="*/ 1095 w 28575"/>
                              <a:gd name="connsiteY19" fmla="*/ 6353 h 9525"/>
                              <a:gd name="connsiteX20" fmla="*/ 1095 w 28575"/>
                              <a:gd name="connsiteY20" fmla="*/ 6353 h 9525"/>
                              <a:gd name="connsiteX21" fmla="*/ 1095 w 28575"/>
                              <a:gd name="connsiteY21" fmla="*/ 6353 h 9525"/>
                              <a:gd name="connsiteX22" fmla="*/ 1095 w 28575"/>
                              <a:gd name="connsiteY22" fmla="*/ 6353 h 9525"/>
                              <a:gd name="connsiteX23" fmla="*/ 1095 w 28575"/>
                              <a:gd name="connsiteY23" fmla="*/ 6353 h 9525"/>
                              <a:gd name="connsiteX24" fmla="*/ 1095 w 28575"/>
                              <a:gd name="connsiteY24" fmla="*/ 6353 h 9525"/>
                              <a:gd name="connsiteX25" fmla="*/ 1095 w 28575"/>
                              <a:gd name="connsiteY25" fmla="*/ 6353 h 9525"/>
                              <a:gd name="connsiteX26" fmla="*/ 1095 w 28575"/>
                              <a:gd name="connsiteY26" fmla="*/ 6353 h 9525"/>
                              <a:gd name="connsiteX27" fmla="*/ 1095 w 28575"/>
                              <a:gd name="connsiteY27" fmla="*/ 6353 h 9525"/>
                              <a:gd name="connsiteX28" fmla="*/ 1095 w 28575"/>
                              <a:gd name="connsiteY28" fmla="*/ 6353 h 9525"/>
                              <a:gd name="connsiteX29" fmla="*/ 1095 w 28575"/>
                              <a:gd name="connsiteY29" fmla="*/ 6353 h 9525"/>
                              <a:gd name="connsiteX30" fmla="*/ 1095 w 28575"/>
                              <a:gd name="connsiteY30" fmla="*/ 6353 h 9525"/>
                              <a:gd name="connsiteX31" fmla="*/ 1095 w 28575"/>
                              <a:gd name="connsiteY31" fmla="*/ 6353 h 9525"/>
                              <a:gd name="connsiteX32" fmla="*/ 1095 w 28575"/>
                              <a:gd name="connsiteY32" fmla="*/ 6353 h 9525"/>
                              <a:gd name="connsiteX33" fmla="*/ 1095 w 28575"/>
                              <a:gd name="connsiteY33" fmla="*/ 6353 h 9525"/>
                              <a:gd name="connsiteX34" fmla="*/ 1095 w 28575"/>
                              <a:gd name="connsiteY34" fmla="*/ 6353 h 9525"/>
                              <a:gd name="connsiteX35" fmla="*/ 1095 w 28575"/>
                              <a:gd name="connsiteY35" fmla="*/ 6353 h 9525"/>
                              <a:gd name="connsiteX36" fmla="*/ 2200 w 28575"/>
                              <a:gd name="connsiteY36" fmla="*/ 6353 h 9525"/>
                              <a:gd name="connsiteX37" fmla="*/ 2200 w 28575"/>
                              <a:gd name="connsiteY37" fmla="*/ 6353 h 9525"/>
                              <a:gd name="connsiteX38" fmla="*/ 2200 w 28575"/>
                              <a:gd name="connsiteY38" fmla="*/ 9525 h 9525"/>
                              <a:gd name="connsiteX39" fmla="*/ 2200 w 28575"/>
                              <a:gd name="connsiteY39" fmla="*/ 6353 h 9525"/>
                              <a:gd name="connsiteX40" fmla="*/ 2200 w 28575"/>
                              <a:gd name="connsiteY40" fmla="*/ 6353 h 9525"/>
                              <a:gd name="connsiteX41" fmla="*/ 2200 w 28575"/>
                              <a:gd name="connsiteY41" fmla="*/ 6353 h 9525"/>
                              <a:gd name="connsiteX42" fmla="*/ 2200 w 28575"/>
                              <a:gd name="connsiteY42" fmla="*/ 6353 h 9525"/>
                              <a:gd name="connsiteX43" fmla="*/ 2200 w 28575"/>
                              <a:gd name="connsiteY43" fmla="*/ 6353 h 9525"/>
                              <a:gd name="connsiteX44" fmla="*/ 2200 w 28575"/>
                              <a:gd name="connsiteY44" fmla="*/ 6353 h 9525"/>
                              <a:gd name="connsiteX45" fmla="*/ 2200 w 28575"/>
                              <a:gd name="connsiteY45" fmla="*/ 6353 h 9525"/>
                              <a:gd name="connsiteX46" fmla="*/ 2200 w 28575"/>
                              <a:gd name="connsiteY46" fmla="*/ 6353 h 9525"/>
                              <a:gd name="connsiteX47" fmla="*/ 2200 w 28575"/>
                              <a:gd name="connsiteY47" fmla="*/ 3172 h 9525"/>
                              <a:gd name="connsiteX48" fmla="*/ 2200 w 28575"/>
                              <a:gd name="connsiteY48" fmla="*/ 6353 h 9525"/>
                              <a:gd name="connsiteX49" fmla="*/ 2200 w 28575"/>
                              <a:gd name="connsiteY49" fmla="*/ 6353 h 9525"/>
                              <a:gd name="connsiteX50" fmla="*/ 2200 w 28575"/>
                              <a:gd name="connsiteY50" fmla="*/ 6353 h 9525"/>
                              <a:gd name="connsiteX51" fmla="*/ 2200 w 28575"/>
                              <a:gd name="connsiteY51" fmla="*/ 6353 h 9525"/>
                              <a:gd name="connsiteX52" fmla="*/ 2200 w 28575"/>
                              <a:gd name="connsiteY52" fmla="*/ 6353 h 9525"/>
                              <a:gd name="connsiteX53" fmla="*/ 2200 w 28575"/>
                              <a:gd name="connsiteY53" fmla="*/ 6353 h 9525"/>
                              <a:gd name="connsiteX54" fmla="*/ 3296 w 28575"/>
                              <a:gd name="connsiteY54" fmla="*/ 6353 h 9525"/>
                              <a:gd name="connsiteX55" fmla="*/ 3296 w 28575"/>
                              <a:gd name="connsiteY55" fmla="*/ 6353 h 9525"/>
                              <a:gd name="connsiteX56" fmla="*/ 3296 w 28575"/>
                              <a:gd name="connsiteY56" fmla="*/ 3172 h 9525"/>
                              <a:gd name="connsiteX57" fmla="*/ 3296 w 28575"/>
                              <a:gd name="connsiteY57" fmla="*/ 6353 h 9525"/>
                              <a:gd name="connsiteX58" fmla="*/ 3296 w 28575"/>
                              <a:gd name="connsiteY58" fmla="*/ 6353 h 9525"/>
                              <a:gd name="connsiteX59" fmla="*/ 3296 w 28575"/>
                              <a:gd name="connsiteY59" fmla="*/ 6353 h 9525"/>
                              <a:gd name="connsiteX60" fmla="*/ 3296 w 28575"/>
                              <a:gd name="connsiteY60" fmla="*/ 6353 h 9525"/>
                              <a:gd name="connsiteX61" fmla="*/ 3296 w 28575"/>
                              <a:gd name="connsiteY61" fmla="*/ 6353 h 9525"/>
                              <a:gd name="connsiteX62" fmla="*/ 3296 w 28575"/>
                              <a:gd name="connsiteY62" fmla="*/ 6353 h 9525"/>
                              <a:gd name="connsiteX63" fmla="*/ 3296 w 28575"/>
                              <a:gd name="connsiteY63" fmla="*/ 6353 h 9525"/>
                              <a:gd name="connsiteX64" fmla="*/ 3296 w 28575"/>
                              <a:gd name="connsiteY64" fmla="*/ 6353 h 9525"/>
                              <a:gd name="connsiteX65" fmla="*/ 3296 w 28575"/>
                              <a:gd name="connsiteY65" fmla="*/ 6353 h 9525"/>
                              <a:gd name="connsiteX66" fmla="*/ 3296 w 28575"/>
                              <a:gd name="connsiteY66" fmla="*/ 6353 h 9525"/>
                              <a:gd name="connsiteX67" fmla="*/ 3296 w 28575"/>
                              <a:gd name="connsiteY67" fmla="*/ 6353 h 9525"/>
                              <a:gd name="connsiteX68" fmla="*/ 3296 w 28575"/>
                              <a:gd name="connsiteY68" fmla="*/ 6353 h 9525"/>
                              <a:gd name="connsiteX69" fmla="*/ 3296 w 28575"/>
                              <a:gd name="connsiteY69" fmla="*/ 6353 h 9525"/>
                              <a:gd name="connsiteX70" fmla="*/ 3296 w 28575"/>
                              <a:gd name="connsiteY70" fmla="*/ 6353 h 9525"/>
                              <a:gd name="connsiteX71" fmla="*/ 3296 w 28575"/>
                              <a:gd name="connsiteY71" fmla="*/ 6353 h 9525"/>
                              <a:gd name="connsiteX72" fmla="*/ 3296 w 28575"/>
                              <a:gd name="connsiteY72" fmla="*/ 6353 h 9525"/>
                              <a:gd name="connsiteX73" fmla="*/ 3296 w 28575"/>
                              <a:gd name="connsiteY73" fmla="*/ 6353 h 9525"/>
                              <a:gd name="connsiteX74" fmla="*/ 4401 w 28575"/>
                              <a:gd name="connsiteY74" fmla="*/ 6353 h 9525"/>
                              <a:gd name="connsiteX75" fmla="*/ 4401 w 28575"/>
                              <a:gd name="connsiteY75" fmla="*/ 6353 h 9525"/>
                              <a:gd name="connsiteX76" fmla="*/ 4401 w 28575"/>
                              <a:gd name="connsiteY76" fmla="*/ 6353 h 9525"/>
                              <a:gd name="connsiteX77" fmla="*/ 4401 w 28575"/>
                              <a:gd name="connsiteY77" fmla="*/ 6353 h 9525"/>
                              <a:gd name="connsiteX78" fmla="*/ 4401 w 28575"/>
                              <a:gd name="connsiteY78" fmla="*/ 6353 h 9525"/>
                              <a:gd name="connsiteX79" fmla="*/ 4401 w 28575"/>
                              <a:gd name="connsiteY79" fmla="*/ 6353 h 9525"/>
                              <a:gd name="connsiteX80" fmla="*/ 4401 w 28575"/>
                              <a:gd name="connsiteY80" fmla="*/ 6353 h 9525"/>
                              <a:gd name="connsiteX81" fmla="*/ 4401 w 28575"/>
                              <a:gd name="connsiteY81" fmla="*/ 6353 h 9525"/>
                              <a:gd name="connsiteX82" fmla="*/ 4401 w 28575"/>
                              <a:gd name="connsiteY82" fmla="*/ 6353 h 9525"/>
                              <a:gd name="connsiteX83" fmla="*/ 4401 w 28575"/>
                              <a:gd name="connsiteY83" fmla="*/ 6353 h 9525"/>
                              <a:gd name="connsiteX84" fmla="*/ 4401 w 28575"/>
                              <a:gd name="connsiteY84" fmla="*/ 9525 h 9525"/>
                              <a:gd name="connsiteX85" fmla="*/ 4401 w 28575"/>
                              <a:gd name="connsiteY85" fmla="*/ 6353 h 9525"/>
                              <a:gd name="connsiteX86" fmla="*/ 4401 w 28575"/>
                              <a:gd name="connsiteY86" fmla="*/ 6353 h 9525"/>
                              <a:gd name="connsiteX87" fmla="*/ 4401 w 28575"/>
                              <a:gd name="connsiteY87" fmla="*/ 6353 h 9525"/>
                              <a:gd name="connsiteX88" fmla="*/ 4401 w 28575"/>
                              <a:gd name="connsiteY88" fmla="*/ 6353 h 9525"/>
                              <a:gd name="connsiteX89" fmla="*/ 4401 w 28575"/>
                              <a:gd name="connsiteY89" fmla="*/ 6353 h 9525"/>
                              <a:gd name="connsiteX90" fmla="*/ 4401 w 28575"/>
                              <a:gd name="connsiteY90" fmla="*/ 6353 h 9525"/>
                              <a:gd name="connsiteX91" fmla="*/ 4401 w 28575"/>
                              <a:gd name="connsiteY91" fmla="*/ 6353 h 9525"/>
                              <a:gd name="connsiteX92" fmla="*/ 5496 w 28575"/>
                              <a:gd name="connsiteY92" fmla="*/ 6353 h 9525"/>
                              <a:gd name="connsiteX93" fmla="*/ 5496 w 28575"/>
                              <a:gd name="connsiteY93" fmla="*/ 6353 h 9525"/>
                              <a:gd name="connsiteX94" fmla="*/ 5496 w 28575"/>
                              <a:gd name="connsiteY94" fmla="*/ 6353 h 9525"/>
                              <a:gd name="connsiteX95" fmla="*/ 5496 w 28575"/>
                              <a:gd name="connsiteY95" fmla="*/ 6353 h 9525"/>
                              <a:gd name="connsiteX96" fmla="*/ 5496 w 28575"/>
                              <a:gd name="connsiteY96" fmla="*/ 6353 h 9525"/>
                              <a:gd name="connsiteX97" fmla="*/ 5496 w 28575"/>
                              <a:gd name="connsiteY97" fmla="*/ 6353 h 9525"/>
                              <a:gd name="connsiteX98" fmla="*/ 5496 w 28575"/>
                              <a:gd name="connsiteY98" fmla="*/ 6353 h 9525"/>
                              <a:gd name="connsiteX99" fmla="*/ 5496 w 28575"/>
                              <a:gd name="connsiteY99" fmla="*/ 6353 h 9525"/>
                              <a:gd name="connsiteX100" fmla="*/ 5496 w 28575"/>
                              <a:gd name="connsiteY100" fmla="*/ 6353 h 9525"/>
                              <a:gd name="connsiteX101" fmla="*/ 5496 w 28575"/>
                              <a:gd name="connsiteY101" fmla="*/ 6353 h 9525"/>
                              <a:gd name="connsiteX102" fmla="*/ 5496 w 28575"/>
                              <a:gd name="connsiteY102" fmla="*/ 6353 h 9525"/>
                              <a:gd name="connsiteX103" fmla="*/ 5496 w 28575"/>
                              <a:gd name="connsiteY103" fmla="*/ 6353 h 9525"/>
                              <a:gd name="connsiteX104" fmla="*/ 5496 w 28575"/>
                              <a:gd name="connsiteY104" fmla="*/ 6353 h 9525"/>
                              <a:gd name="connsiteX105" fmla="*/ 5496 w 28575"/>
                              <a:gd name="connsiteY105" fmla="*/ 6353 h 9525"/>
                              <a:gd name="connsiteX106" fmla="*/ 5496 w 28575"/>
                              <a:gd name="connsiteY106" fmla="*/ 6353 h 9525"/>
                              <a:gd name="connsiteX107" fmla="*/ 5496 w 28575"/>
                              <a:gd name="connsiteY107" fmla="*/ 6353 h 9525"/>
                              <a:gd name="connsiteX108" fmla="*/ 5496 w 28575"/>
                              <a:gd name="connsiteY108" fmla="*/ 6353 h 9525"/>
                              <a:gd name="connsiteX109" fmla="*/ 5496 w 28575"/>
                              <a:gd name="connsiteY109" fmla="*/ 6353 h 9525"/>
                              <a:gd name="connsiteX110" fmla="*/ 6591 w 28575"/>
                              <a:gd name="connsiteY110" fmla="*/ 6353 h 9525"/>
                              <a:gd name="connsiteX111" fmla="*/ 6591 w 28575"/>
                              <a:gd name="connsiteY111" fmla="*/ 9525 h 9525"/>
                              <a:gd name="connsiteX112" fmla="*/ 6591 w 28575"/>
                              <a:gd name="connsiteY112" fmla="*/ 6353 h 9525"/>
                              <a:gd name="connsiteX113" fmla="*/ 6591 w 28575"/>
                              <a:gd name="connsiteY113" fmla="*/ 6353 h 9525"/>
                              <a:gd name="connsiteX114" fmla="*/ 6591 w 28575"/>
                              <a:gd name="connsiteY114" fmla="*/ 6353 h 9525"/>
                              <a:gd name="connsiteX115" fmla="*/ 6591 w 28575"/>
                              <a:gd name="connsiteY115" fmla="*/ 6353 h 9525"/>
                              <a:gd name="connsiteX116" fmla="*/ 6591 w 28575"/>
                              <a:gd name="connsiteY116" fmla="*/ 6353 h 9525"/>
                              <a:gd name="connsiteX117" fmla="*/ 6591 w 28575"/>
                              <a:gd name="connsiteY117" fmla="*/ 6353 h 9525"/>
                              <a:gd name="connsiteX118" fmla="*/ 6591 w 28575"/>
                              <a:gd name="connsiteY118" fmla="*/ 6353 h 9525"/>
                              <a:gd name="connsiteX119" fmla="*/ 6591 w 28575"/>
                              <a:gd name="connsiteY119" fmla="*/ 6353 h 9525"/>
                              <a:gd name="connsiteX120" fmla="*/ 6591 w 28575"/>
                              <a:gd name="connsiteY120" fmla="*/ 6353 h 9525"/>
                              <a:gd name="connsiteX121" fmla="*/ 6591 w 28575"/>
                              <a:gd name="connsiteY121" fmla="*/ 6353 h 9525"/>
                              <a:gd name="connsiteX122" fmla="*/ 6591 w 28575"/>
                              <a:gd name="connsiteY122" fmla="*/ 3172 h 9525"/>
                              <a:gd name="connsiteX123" fmla="*/ 6591 w 28575"/>
                              <a:gd name="connsiteY123" fmla="*/ 3172 h 9525"/>
                              <a:gd name="connsiteX124" fmla="*/ 6591 w 28575"/>
                              <a:gd name="connsiteY124" fmla="*/ 3172 h 9525"/>
                              <a:gd name="connsiteX125" fmla="*/ 6591 w 28575"/>
                              <a:gd name="connsiteY125" fmla="*/ 3172 h 9525"/>
                              <a:gd name="connsiteX126" fmla="*/ 6591 w 28575"/>
                              <a:gd name="connsiteY126" fmla="*/ 6353 h 9525"/>
                              <a:gd name="connsiteX127" fmla="*/ 6591 w 28575"/>
                              <a:gd name="connsiteY127" fmla="*/ 6353 h 9525"/>
                              <a:gd name="connsiteX128" fmla="*/ 7696 w 28575"/>
                              <a:gd name="connsiteY128" fmla="*/ 6353 h 9525"/>
                              <a:gd name="connsiteX129" fmla="*/ 7696 w 28575"/>
                              <a:gd name="connsiteY129" fmla="*/ 6353 h 9525"/>
                              <a:gd name="connsiteX130" fmla="*/ 7696 w 28575"/>
                              <a:gd name="connsiteY130" fmla="*/ 6353 h 9525"/>
                              <a:gd name="connsiteX131" fmla="*/ 7696 w 28575"/>
                              <a:gd name="connsiteY131" fmla="*/ 6353 h 9525"/>
                              <a:gd name="connsiteX132" fmla="*/ 7696 w 28575"/>
                              <a:gd name="connsiteY132" fmla="*/ 6353 h 9525"/>
                              <a:gd name="connsiteX133" fmla="*/ 7696 w 28575"/>
                              <a:gd name="connsiteY133" fmla="*/ 6353 h 9525"/>
                              <a:gd name="connsiteX134" fmla="*/ 7696 w 28575"/>
                              <a:gd name="connsiteY134" fmla="*/ 3172 h 9525"/>
                              <a:gd name="connsiteX135" fmla="*/ 7696 w 28575"/>
                              <a:gd name="connsiteY135" fmla="*/ 6353 h 9525"/>
                              <a:gd name="connsiteX136" fmla="*/ 7696 w 28575"/>
                              <a:gd name="connsiteY136" fmla="*/ 6353 h 9525"/>
                              <a:gd name="connsiteX137" fmla="*/ 7696 w 28575"/>
                              <a:gd name="connsiteY137" fmla="*/ 6353 h 9525"/>
                              <a:gd name="connsiteX138" fmla="*/ 7696 w 28575"/>
                              <a:gd name="connsiteY138" fmla="*/ 6353 h 9525"/>
                              <a:gd name="connsiteX139" fmla="*/ 7696 w 28575"/>
                              <a:gd name="connsiteY139" fmla="*/ 3172 h 9525"/>
                              <a:gd name="connsiteX140" fmla="*/ 7696 w 28575"/>
                              <a:gd name="connsiteY140" fmla="*/ 3172 h 9525"/>
                              <a:gd name="connsiteX141" fmla="*/ 7696 w 28575"/>
                              <a:gd name="connsiteY141" fmla="*/ 3172 h 9525"/>
                              <a:gd name="connsiteX142" fmla="*/ 7696 w 28575"/>
                              <a:gd name="connsiteY142" fmla="*/ 3172 h 9525"/>
                              <a:gd name="connsiteX143" fmla="*/ 7696 w 28575"/>
                              <a:gd name="connsiteY143" fmla="*/ 6353 h 9525"/>
                              <a:gd name="connsiteX144" fmla="*/ 7696 w 28575"/>
                              <a:gd name="connsiteY144" fmla="*/ 6353 h 9525"/>
                              <a:gd name="connsiteX145" fmla="*/ 7696 w 28575"/>
                              <a:gd name="connsiteY145" fmla="*/ 6353 h 9525"/>
                              <a:gd name="connsiteX146" fmla="*/ 7696 w 28575"/>
                              <a:gd name="connsiteY146" fmla="*/ 6353 h 9525"/>
                              <a:gd name="connsiteX147" fmla="*/ 7696 w 28575"/>
                              <a:gd name="connsiteY147" fmla="*/ 6353 h 9525"/>
                              <a:gd name="connsiteX148" fmla="*/ 8792 w 28575"/>
                              <a:gd name="connsiteY148" fmla="*/ 6353 h 9525"/>
                              <a:gd name="connsiteX149" fmla="*/ 8792 w 28575"/>
                              <a:gd name="connsiteY149" fmla="*/ 6353 h 9525"/>
                              <a:gd name="connsiteX150" fmla="*/ 8792 w 28575"/>
                              <a:gd name="connsiteY150" fmla="*/ 6353 h 9525"/>
                              <a:gd name="connsiteX151" fmla="*/ 8792 w 28575"/>
                              <a:gd name="connsiteY151" fmla="*/ 6353 h 9525"/>
                              <a:gd name="connsiteX152" fmla="*/ 8792 w 28575"/>
                              <a:gd name="connsiteY152" fmla="*/ 6353 h 9525"/>
                              <a:gd name="connsiteX153" fmla="*/ 8792 w 28575"/>
                              <a:gd name="connsiteY153" fmla="*/ 6353 h 9525"/>
                              <a:gd name="connsiteX154" fmla="*/ 8792 w 28575"/>
                              <a:gd name="connsiteY154" fmla="*/ 6353 h 9525"/>
                              <a:gd name="connsiteX155" fmla="*/ 8792 w 28575"/>
                              <a:gd name="connsiteY155" fmla="*/ 6353 h 9525"/>
                              <a:gd name="connsiteX156" fmla="*/ 8792 w 28575"/>
                              <a:gd name="connsiteY156" fmla="*/ 6353 h 9525"/>
                              <a:gd name="connsiteX157" fmla="*/ 8792 w 28575"/>
                              <a:gd name="connsiteY157" fmla="*/ 6353 h 9525"/>
                              <a:gd name="connsiteX158" fmla="*/ 8792 w 28575"/>
                              <a:gd name="connsiteY158" fmla="*/ 6353 h 9525"/>
                              <a:gd name="connsiteX159" fmla="*/ 8792 w 28575"/>
                              <a:gd name="connsiteY159" fmla="*/ 6353 h 9525"/>
                              <a:gd name="connsiteX160" fmla="*/ 8792 w 28575"/>
                              <a:gd name="connsiteY160" fmla="*/ 6353 h 9525"/>
                              <a:gd name="connsiteX161" fmla="*/ 8792 w 28575"/>
                              <a:gd name="connsiteY161" fmla="*/ 6353 h 9525"/>
                              <a:gd name="connsiteX162" fmla="*/ 8792 w 28575"/>
                              <a:gd name="connsiteY162" fmla="*/ 6353 h 9525"/>
                              <a:gd name="connsiteX163" fmla="*/ 8792 w 28575"/>
                              <a:gd name="connsiteY163" fmla="*/ 3172 h 9525"/>
                              <a:gd name="connsiteX164" fmla="*/ 8792 w 28575"/>
                              <a:gd name="connsiteY164" fmla="*/ 6353 h 9525"/>
                              <a:gd name="connsiteX165" fmla="*/ 8792 w 28575"/>
                              <a:gd name="connsiteY165" fmla="*/ 6353 h 9525"/>
                              <a:gd name="connsiteX166" fmla="*/ 9887 w 28575"/>
                              <a:gd name="connsiteY166" fmla="*/ 6353 h 9525"/>
                              <a:gd name="connsiteX167" fmla="*/ 9887 w 28575"/>
                              <a:gd name="connsiteY167" fmla="*/ 6353 h 9525"/>
                              <a:gd name="connsiteX168" fmla="*/ 9887 w 28575"/>
                              <a:gd name="connsiteY168" fmla="*/ 6353 h 9525"/>
                              <a:gd name="connsiteX169" fmla="*/ 9887 w 28575"/>
                              <a:gd name="connsiteY169" fmla="*/ 6353 h 9525"/>
                              <a:gd name="connsiteX170" fmla="*/ 9887 w 28575"/>
                              <a:gd name="connsiteY170" fmla="*/ 6353 h 9525"/>
                              <a:gd name="connsiteX171" fmla="*/ 9887 w 28575"/>
                              <a:gd name="connsiteY171" fmla="*/ 3172 h 9525"/>
                              <a:gd name="connsiteX172" fmla="*/ 9887 w 28575"/>
                              <a:gd name="connsiteY172" fmla="*/ 6353 h 9525"/>
                              <a:gd name="connsiteX173" fmla="*/ 9887 w 28575"/>
                              <a:gd name="connsiteY173" fmla="*/ 6353 h 9525"/>
                              <a:gd name="connsiteX174" fmla="*/ 9887 w 28575"/>
                              <a:gd name="connsiteY174" fmla="*/ 6353 h 9525"/>
                              <a:gd name="connsiteX175" fmla="*/ 9887 w 28575"/>
                              <a:gd name="connsiteY175" fmla="*/ 6353 h 9525"/>
                              <a:gd name="connsiteX176" fmla="*/ 9887 w 28575"/>
                              <a:gd name="connsiteY176" fmla="*/ 6353 h 9525"/>
                              <a:gd name="connsiteX177" fmla="*/ 9887 w 28575"/>
                              <a:gd name="connsiteY177" fmla="*/ 6353 h 9525"/>
                              <a:gd name="connsiteX178" fmla="*/ 9887 w 28575"/>
                              <a:gd name="connsiteY178" fmla="*/ 6353 h 9525"/>
                              <a:gd name="connsiteX179" fmla="*/ 9887 w 28575"/>
                              <a:gd name="connsiteY179" fmla="*/ 6353 h 9525"/>
                              <a:gd name="connsiteX180" fmla="*/ 9887 w 28575"/>
                              <a:gd name="connsiteY180" fmla="*/ 6353 h 9525"/>
                              <a:gd name="connsiteX181" fmla="*/ 9887 w 28575"/>
                              <a:gd name="connsiteY181" fmla="*/ 6353 h 9525"/>
                              <a:gd name="connsiteX182" fmla="*/ 9887 w 28575"/>
                              <a:gd name="connsiteY182" fmla="*/ 6353 h 9525"/>
                              <a:gd name="connsiteX183" fmla="*/ 9887 w 28575"/>
                              <a:gd name="connsiteY183" fmla="*/ 6353 h 9525"/>
                              <a:gd name="connsiteX184" fmla="*/ 10992 w 28575"/>
                              <a:gd name="connsiteY184" fmla="*/ 6353 h 9525"/>
                              <a:gd name="connsiteX185" fmla="*/ 10992 w 28575"/>
                              <a:gd name="connsiteY185" fmla="*/ 6353 h 9525"/>
                              <a:gd name="connsiteX186" fmla="*/ 10992 w 28575"/>
                              <a:gd name="connsiteY186" fmla="*/ 6353 h 9525"/>
                              <a:gd name="connsiteX187" fmla="*/ 10992 w 28575"/>
                              <a:gd name="connsiteY187" fmla="*/ 6353 h 9525"/>
                              <a:gd name="connsiteX188" fmla="*/ 10992 w 28575"/>
                              <a:gd name="connsiteY188" fmla="*/ 6353 h 9525"/>
                              <a:gd name="connsiteX189" fmla="*/ 10992 w 28575"/>
                              <a:gd name="connsiteY189" fmla="*/ 6353 h 9525"/>
                              <a:gd name="connsiteX190" fmla="*/ 10992 w 28575"/>
                              <a:gd name="connsiteY190" fmla="*/ 6353 h 9525"/>
                              <a:gd name="connsiteX191" fmla="*/ 10992 w 28575"/>
                              <a:gd name="connsiteY191" fmla="*/ 6353 h 9525"/>
                              <a:gd name="connsiteX192" fmla="*/ 10992 w 28575"/>
                              <a:gd name="connsiteY192" fmla="*/ 6353 h 9525"/>
                              <a:gd name="connsiteX193" fmla="*/ 10992 w 28575"/>
                              <a:gd name="connsiteY193" fmla="*/ 6353 h 9525"/>
                              <a:gd name="connsiteX194" fmla="*/ 10992 w 28575"/>
                              <a:gd name="connsiteY194" fmla="*/ 6353 h 9525"/>
                              <a:gd name="connsiteX195" fmla="*/ 10992 w 28575"/>
                              <a:gd name="connsiteY195" fmla="*/ 6353 h 9525"/>
                              <a:gd name="connsiteX196" fmla="*/ 10992 w 28575"/>
                              <a:gd name="connsiteY196" fmla="*/ 6353 h 9525"/>
                              <a:gd name="connsiteX197" fmla="*/ 10992 w 28575"/>
                              <a:gd name="connsiteY197" fmla="*/ 6353 h 9525"/>
                              <a:gd name="connsiteX198" fmla="*/ 10992 w 28575"/>
                              <a:gd name="connsiteY198" fmla="*/ 6353 h 9525"/>
                              <a:gd name="connsiteX199" fmla="*/ 10992 w 28575"/>
                              <a:gd name="connsiteY199" fmla="*/ 6353 h 9525"/>
                              <a:gd name="connsiteX200" fmla="*/ 10992 w 28575"/>
                              <a:gd name="connsiteY200" fmla="*/ 6353 h 9525"/>
                              <a:gd name="connsiteX201" fmla="*/ 10992 w 28575"/>
                              <a:gd name="connsiteY201" fmla="*/ 6353 h 9525"/>
                              <a:gd name="connsiteX202" fmla="*/ 12087 w 28575"/>
                              <a:gd name="connsiteY202" fmla="*/ 6353 h 9525"/>
                              <a:gd name="connsiteX203" fmla="*/ 12087 w 28575"/>
                              <a:gd name="connsiteY203" fmla="*/ 6353 h 9525"/>
                              <a:gd name="connsiteX204" fmla="*/ 12087 w 28575"/>
                              <a:gd name="connsiteY204" fmla="*/ 3172 h 9525"/>
                              <a:gd name="connsiteX205" fmla="*/ 12087 w 28575"/>
                              <a:gd name="connsiteY205" fmla="*/ 3172 h 9525"/>
                              <a:gd name="connsiteX206" fmla="*/ 12087 w 28575"/>
                              <a:gd name="connsiteY206" fmla="*/ 6353 h 9525"/>
                              <a:gd name="connsiteX207" fmla="*/ 12087 w 28575"/>
                              <a:gd name="connsiteY207" fmla="*/ 6353 h 9525"/>
                              <a:gd name="connsiteX208" fmla="*/ 12087 w 28575"/>
                              <a:gd name="connsiteY208" fmla="*/ 6353 h 9525"/>
                              <a:gd name="connsiteX209" fmla="*/ 12087 w 28575"/>
                              <a:gd name="connsiteY209" fmla="*/ 6353 h 9525"/>
                              <a:gd name="connsiteX210" fmla="*/ 12087 w 28575"/>
                              <a:gd name="connsiteY210" fmla="*/ 6353 h 9525"/>
                              <a:gd name="connsiteX211" fmla="*/ 12087 w 28575"/>
                              <a:gd name="connsiteY211" fmla="*/ 6353 h 9525"/>
                              <a:gd name="connsiteX212" fmla="*/ 12087 w 28575"/>
                              <a:gd name="connsiteY212" fmla="*/ 6353 h 9525"/>
                              <a:gd name="connsiteX213" fmla="*/ 12087 w 28575"/>
                              <a:gd name="connsiteY213" fmla="*/ 6353 h 9525"/>
                              <a:gd name="connsiteX214" fmla="*/ 12087 w 28575"/>
                              <a:gd name="connsiteY214" fmla="*/ 9525 h 9525"/>
                              <a:gd name="connsiteX215" fmla="*/ 12087 w 28575"/>
                              <a:gd name="connsiteY215" fmla="*/ 6353 h 9525"/>
                              <a:gd name="connsiteX216" fmla="*/ 12087 w 28575"/>
                              <a:gd name="connsiteY216" fmla="*/ 6353 h 9525"/>
                              <a:gd name="connsiteX217" fmla="*/ 12087 w 28575"/>
                              <a:gd name="connsiteY217" fmla="*/ 6353 h 9525"/>
                              <a:gd name="connsiteX218" fmla="*/ 12087 w 28575"/>
                              <a:gd name="connsiteY218" fmla="*/ 6353 h 9525"/>
                              <a:gd name="connsiteX219" fmla="*/ 12087 w 28575"/>
                              <a:gd name="connsiteY219" fmla="*/ 6353 h 9525"/>
                              <a:gd name="connsiteX220" fmla="*/ 12087 w 28575"/>
                              <a:gd name="connsiteY220" fmla="*/ 6353 h 9525"/>
                              <a:gd name="connsiteX221" fmla="*/ 12087 w 28575"/>
                              <a:gd name="connsiteY221" fmla="*/ 6353 h 9525"/>
                              <a:gd name="connsiteX222" fmla="*/ 13192 w 28575"/>
                              <a:gd name="connsiteY222" fmla="*/ 3172 h 9525"/>
                              <a:gd name="connsiteX223" fmla="*/ 13192 w 28575"/>
                              <a:gd name="connsiteY223" fmla="*/ 6353 h 9525"/>
                              <a:gd name="connsiteX224" fmla="*/ 13192 w 28575"/>
                              <a:gd name="connsiteY224" fmla="*/ 6353 h 9525"/>
                              <a:gd name="connsiteX225" fmla="*/ 13192 w 28575"/>
                              <a:gd name="connsiteY225" fmla="*/ 3172 h 9525"/>
                              <a:gd name="connsiteX226" fmla="*/ 13192 w 28575"/>
                              <a:gd name="connsiteY226" fmla="*/ 3172 h 9525"/>
                              <a:gd name="connsiteX227" fmla="*/ 13192 w 28575"/>
                              <a:gd name="connsiteY227" fmla="*/ 3172 h 9525"/>
                              <a:gd name="connsiteX228" fmla="*/ 13192 w 28575"/>
                              <a:gd name="connsiteY228" fmla="*/ 3172 h 9525"/>
                              <a:gd name="connsiteX229" fmla="*/ 13192 w 28575"/>
                              <a:gd name="connsiteY229" fmla="*/ 6353 h 9525"/>
                              <a:gd name="connsiteX230" fmla="*/ 13192 w 28575"/>
                              <a:gd name="connsiteY230" fmla="*/ 6353 h 9525"/>
                              <a:gd name="connsiteX231" fmla="*/ 13192 w 28575"/>
                              <a:gd name="connsiteY231" fmla="*/ 6353 h 9525"/>
                              <a:gd name="connsiteX232" fmla="*/ 13192 w 28575"/>
                              <a:gd name="connsiteY232" fmla="*/ 6353 h 9525"/>
                              <a:gd name="connsiteX233" fmla="*/ 13192 w 28575"/>
                              <a:gd name="connsiteY233" fmla="*/ 6353 h 9525"/>
                              <a:gd name="connsiteX234" fmla="*/ 13192 w 28575"/>
                              <a:gd name="connsiteY234" fmla="*/ 6353 h 9525"/>
                              <a:gd name="connsiteX235" fmla="*/ 13192 w 28575"/>
                              <a:gd name="connsiteY235" fmla="*/ 6353 h 9525"/>
                              <a:gd name="connsiteX236" fmla="*/ 13192 w 28575"/>
                              <a:gd name="connsiteY236" fmla="*/ 6353 h 9525"/>
                              <a:gd name="connsiteX237" fmla="*/ 13192 w 28575"/>
                              <a:gd name="connsiteY237" fmla="*/ 6353 h 9525"/>
                              <a:gd name="connsiteX238" fmla="*/ 13192 w 28575"/>
                              <a:gd name="connsiteY238" fmla="*/ 6353 h 9525"/>
                              <a:gd name="connsiteX239" fmla="*/ 13192 w 28575"/>
                              <a:gd name="connsiteY239" fmla="*/ 6353 h 9525"/>
                              <a:gd name="connsiteX240" fmla="*/ 14288 w 28575"/>
                              <a:gd name="connsiteY240" fmla="*/ 6353 h 9525"/>
                              <a:gd name="connsiteX241" fmla="*/ 14288 w 28575"/>
                              <a:gd name="connsiteY241" fmla="*/ 6353 h 9525"/>
                              <a:gd name="connsiteX242" fmla="*/ 14288 w 28575"/>
                              <a:gd name="connsiteY242" fmla="*/ 6353 h 9525"/>
                              <a:gd name="connsiteX243" fmla="*/ 14288 w 28575"/>
                              <a:gd name="connsiteY243" fmla="*/ 6353 h 9525"/>
                              <a:gd name="connsiteX244" fmla="*/ 14288 w 28575"/>
                              <a:gd name="connsiteY244" fmla="*/ 6353 h 9525"/>
                              <a:gd name="connsiteX245" fmla="*/ 14288 w 28575"/>
                              <a:gd name="connsiteY245" fmla="*/ 6353 h 9525"/>
                              <a:gd name="connsiteX246" fmla="*/ 14288 w 28575"/>
                              <a:gd name="connsiteY246" fmla="*/ 3172 h 9525"/>
                              <a:gd name="connsiteX247" fmla="*/ 14288 w 28575"/>
                              <a:gd name="connsiteY247" fmla="*/ 6353 h 9525"/>
                              <a:gd name="connsiteX248" fmla="*/ 14288 w 28575"/>
                              <a:gd name="connsiteY248" fmla="*/ 6353 h 9525"/>
                              <a:gd name="connsiteX249" fmla="*/ 14288 w 28575"/>
                              <a:gd name="connsiteY249" fmla="*/ 6353 h 9525"/>
                              <a:gd name="connsiteX250" fmla="*/ 14288 w 28575"/>
                              <a:gd name="connsiteY250" fmla="*/ 6353 h 9525"/>
                              <a:gd name="connsiteX251" fmla="*/ 14288 w 28575"/>
                              <a:gd name="connsiteY251" fmla="*/ 6353 h 9525"/>
                              <a:gd name="connsiteX252" fmla="*/ 14288 w 28575"/>
                              <a:gd name="connsiteY252" fmla="*/ 6353 h 9525"/>
                              <a:gd name="connsiteX253" fmla="*/ 14288 w 28575"/>
                              <a:gd name="connsiteY253" fmla="*/ 3172 h 9525"/>
                              <a:gd name="connsiteX254" fmla="*/ 14288 w 28575"/>
                              <a:gd name="connsiteY254" fmla="*/ 3172 h 9525"/>
                              <a:gd name="connsiteX255" fmla="*/ 14288 w 28575"/>
                              <a:gd name="connsiteY255" fmla="*/ 3172 h 9525"/>
                              <a:gd name="connsiteX256" fmla="*/ 14288 w 28575"/>
                              <a:gd name="connsiteY256" fmla="*/ 3172 h 9525"/>
                              <a:gd name="connsiteX257" fmla="*/ 14288 w 28575"/>
                              <a:gd name="connsiteY257" fmla="*/ 3172 h 9525"/>
                              <a:gd name="connsiteX258" fmla="*/ 14288 w 28575"/>
                              <a:gd name="connsiteY258" fmla="*/ 6353 h 9525"/>
                              <a:gd name="connsiteX259" fmla="*/ 14288 w 28575"/>
                              <a:gd name="connsiteY259" fmla="*/ 6353 h 9525"/>
                              <a:gd name="connsiteX260" fmla="*/ 14288 w 28575"/>
                              <a:gd name="connsiteY260" fmla="*/ 6353 h 9525"/>
                              <a:gd name="connsiteX261" fmla="*/ 14288 w 28575"/>
                              <a:gd name="connsiteY261" fmla="*/ 6353 h 9525"/>
                              <a:gd name="connsiteX262" fmla="*/ 14288 w 28575"/>
                              <a:gd name="connsiteY262" fmla="*/ 6353 h 9525"/>
                              <a:gd name="connsiteX263" fmla="*/ 14288 w 28575"/>
                              <a:gd name="connsiteY263" fmla="*/ 6353 h 9525"/>
                              <a:gd name="connsiteX264" fmla="*/ 15383 w 28575"/>
                              <a:gd name="connsiteY264" fmla="*/ 3172 h 9525"/>
                              <a:gd name="connsiteX265" fmla="*/ 15383 w 28575"/>
                              <a:gd name="connsiteY265" fmla="*/ 3172 h 9525"/>
                              <a:gd name="connsiteX266" fmla="*/ 15383 w 28575"/>
                              <a:gd name="connsiteY266" fmla="*/ 3172 h 9525"/>
                              <a:gd name="connsiteX267" fmla="*/ 15383 w 28575"/>
                              <a:gd name="connsiteY267" fmla="*/ 3172 h 9525"/>
                              <a:gd name="connsiteX268" fmla="*/ 15383 w 28575"/>
                              <a:gd name="connsiteY268" fmla="*/ 6353 h 9525"/>
                              <a:gd name="connsiteX269" fmla="*/ 15383 w 28575"/>
                              <a:gd name="connsiteY269" fmla="*/ 6353 h 9525"/>
                              <a:gd name="connsiteX270" fmla="*/ 15383 w 28575"/>
                              <a:gd name="connsiteY270" fmla="*/ 6353 h 9525"/>
                              <a:gd name="connsiteX271" fmla="*/ 15383 w 28575"/>
                              <a:gd name="connsiteY271" fmla="*/ 6353 h 9525"/>
                              <a:gd name="connsiteX272" fmla="*/ 15383 w 28575"/>
                              <a:gd name="connsiteY272" fmla="*/ 6353 h 9525"/>
                              <a:gd name="connsiteX273" fmla="*/ 15383 w 28575"/>
                              <a:gd name="connsiteY273" fmla="*/ 6353 h 9525"/>
                              <a:gd name="connsiteX274" fmla="*/ 15383 w 28575"/>
                              <a:gd name="connsiteY274" fmla="*/ 6353 h 9525"/>
                              <a:gd name="connsiteX275" fmla="*/ 15383 w 28575"/>
                              <a:gd name="connsiteY275" fmla="*/ 6353 h 9525"/>
                              <a:gd name="connsiteX276" fmla="*/ 15383 w 28575"/>
                              <a:gd name="connsiteY276" fmla="*/ 6353 h 9525"/>
                              <a:gd name="connsiteX277" fmla="*/ 15383 w 28575"/>
                              <a:gd name="connsiteY277" fmla="*/ 6353 h 9525"/>
                              <a:gd name="connsiteX278" fmla="*/ 15383 w 28575"/>
                              <a:gd name="connsiteY278" fmla="*/ 6353 h 9525"/>
                              <a:gd name="connsiteX279" fmla="*/ 15383 w 28575"/>
                              <a:gd name="connsiteY279" fmla="*/ 3172 h 9525"/>
                              <a:gd name="connsiteX280" fmla="*/ 15383 w 28575"/>
                              <a:gd name="connsiteY280" fmla="*/ 3172 h 9525"/>
                              <a:gd name="connsiteX281" fmla="*/ 15383 w 28575"/>
                              <a:gd name="connsiteY281" fmla="*/ 3172 h 9525"/>
                              <a:gd name="connsiteX282" fmla="*/ 15383 w 28575"/>
                              <a:gd name="connsiteY282" fmla="*/ 3172 h 9525"/>
                              <a:gd name="connsiteX283" fmla="*/ 15383 w 28575"/>
                              <a:gd name="connsiteY283" fmla="*/ 3172 h 9525"/>
                              <a:gd name="connsiteX284" fmla="*/ 16488 w 28575"/>
                              <a:gd name="connsiteY284" fmla="*/ 3172 h 9525"/>
                              <a:gd name="connsiteX285" fmla="*/ 16488 w 28575"/>
                              <a:gd name="connsiteY285" fmla="*/ 3172 h 9525"/>
                              <a:gd name="connsiteX286" fmla="*/ 16488 w 28575"/>
                              <a:gd name="connsiteY286" fmla="*/ 3172 h 9525"/>
                              <a:gd name="connsiteX287" fmla="*/ 16488 w 28575"/>
                              <a:gd name="connsiteY287" fmla="*/ 3172 h 9525"/>
                              <a:gd name="connsiteX288" fmla="*/ 16488 w 28575"/>
                              <a:gd name="connsiteY288" fmla="*/ 3172 h 9525"/>
                              <a:gd name="connsiteX289" fmla="*/ 16488 w 28575"/>
                              <a:gd name="connsiteY289" fmla="*/ 3172 h 9525"/>
                              <a:gd name="connsiteX290" fmla="*/ 16488 w 28575"/>
                              <a:gd name="connsiteY290" fmla="*/ 3172 h 9525"/>
                              <a:gd name="connsiteX291" fmla="*/ 16488 w 28575"/>
                              <a:gd name="connsiteY291" fmla="*/ 3172 h 9525"/>
                              <a:gd name="connsiteX292" fmla="*/ 16488 w 28575"/>
                              <a:gd name="connsiteY292" fmla="*/ 3172 h 9525"/>
                              <a:gd name="connsiteX293" fmla="*/ 16488 w 28575"/>
                              <a:gd name="connsiteY293" fmla="*/ 3172 h 9525"/>
                              <a:gd name="connsiteX294" fmla="*/ 16488 w 28575"/>
                              <a:gd name="connsiteY294" fmla="*/ 3172 h 9525"/>
                              <a:gd name="connsiteX295" fmla="*/ 16488 w 28575"/>
                              <a:gd name="connsiteY295" fmla="*/ 3172 h 9525"/>
                              <a:gd name="connsiteX296" fmla="*/ 16488 w 28575"/>
                              <a:gd name="connsiteY296" fmla="*/ 3172 h 9525"/>
                              <a:gd name="connsiteX297" fmla="*/ 16488 w 28575"/>
                              <a:gd name="connsiteY297" fmla="*/ 3172 h 9525"/>
                              <a:gd name="connsiteX298" fmla="*/ 16488 w 28575"/>
                              <a:gd name="connsiteY298" fmla="*/ 3172 h 9525"/>
                              <a:gd name="connsiteX299" fmla="*/ 16488 w 28575"/>
                              <a:gd name="connsiteY299" fmla="*/ 3172 h 9525"/>
                              <a:gd name="connsiteX300" fmla="*/ 16488 w 28575"/>
                              <a:gd name="connsiteY300" fmla="*/ 3172 h 9525"/>
                              <a:gd name="connsiteX301" fmla="*/ 16488 w 28575"/>
                              <a:gd name="connsiteY301" fmla="*/ 3172 h 9525"/>
                              <a:gd name="connsiteX302" fmla="*/ 17583 w 28575"/>
                              <a:gd name="connsiteY302" fmla="*/ 3172 h 9525"/>
                              <a:gd name="connsiteX303" fmla="*/ 17583 w 28575"/>
                              <a:gd name="connsiteY303" fmla="*/ 3172 h 9525"/>
                              <a:gd name="connsiteX304" fmla="*/ 17583 w 28575"/>
                              <a:gd name="connsiteY304" fmla="*/ 3172 h 9525"/>
                              <a:gd name="connsiteX305" fmla="*/ 17583 w 28575"/>
                              <a:gd name="connsiteY305" fmla="*/ 3172 h 9525"/>
                              <a:gd name="connsiteX306" fmla="*/ 17583 w 28575"/>
                              <a:gd name="connsiteY306" fmla="*/ 3172 h 9525"/>
                              <a:gd name="connsiteX307" fmla="*/ 17583 w 28575"/>
                              <a:gd name="connsiteY307" fmla="*/ 3172 h 9525"/>
                              <a:gd name="connsiteX308" fmla="*/ 17583 w 28575"/>
                              <a:gd name="connsiteY308" fmla="*/ 3172 h 9525"/>
                              <a:gd name="connsiteX309" fmla="*/ 17583 w 28575"/>
                              <a:gd name="connsiteY309" fmla="*/ 3172 h 9525"/>
                              <a:gd name="connsiteX310" fmla="*/ 17583 w 28575"/>
                              <a:gd name="connsiteY310" fmla="*/ 3172 h 9525"/>
                              <a:gd name="connsiteX311" fmla="*/ 17583 w 28575"/>
                              <a:gd name="connsiteY311" fmla="*/ 3172 h 9525"/>
                              <a:gd name="connsiteX312" fmla="*/ 17583 w 28575"/>
                              <a:gd name="connsiteY312" fmla="*/ 3172 h 9525"/>
                              <a:gd name="connsiteX313" fmla="*/ 17583 w 28575"/>
                              <a:gd name="connsiteY313" fmla="*/ 3172 h 9525"/>
                              <a:gd name="connsiteX314" fmla="*/ 17583 w 28575"/>
                              <a:gd name="connsiteY314" fmla="*/ 3172 h 9525"/>
                              <a:gd name="connsiteX315" fmla="*/ 17583 w 28575"/>
                              <a:gd name="connsiteY315" fmla="*/ 3172 h 9525"/>
                              <a:gd name="connsiteX316" fmla="*/ 17583 w 28575"/>
                              <a:gd name="connsiteY316" fmla="*/ 3172 h 9525"/>
                              <a:gd name="connsiteX317" fmla="*/ 17583 w 28575"/>
                              <a:gd name="connsiteY317" fmla="*/ 3172 h 9525"/>
                              <a:gd name="connsiteX318" fmla="*/ 17583 w 28575"/>
                              <a:gd name="connsiteY318" fmla="*/ 3172 h 9525"/>
                              <a:gd name="connsiteX319" fmla="*/ 17583 w 28575"/>
                              <a:gd name="connsiteY319" fmla="*/ 3172 h 9525"/>
                              <a:gd name="connsiteX320" fmla="*/ 18688 w 28575"/>
                              <a:gd name="connsiteY320" fmla="*/ 3172 h 9525"/>
                              <a:gd name="connsiteX321" fmla="*/ 18688 w 28575"/>
                              <a:gd name="connsiteY321" fmla="*/ 3172 h 9525"/>
                              <a:gd name="connsiteX322" fmla="*/ 18688 w 28575"/>
                              <a:gd name="connsiteY322" fmla="*/ 3172 h 9525"/>
                              <a:gd name="connsiteX323" fmla="*/ 18688 w 28575"/>
                              <a:gd name="connsiteY323" fmla="*/ 3172 h 9525"/>
                              <a:gd name="connsiteX324" fmla="*/ 18688 w 28575"/>
                              <a:gd name="connsiteY324" fmla="*/ 3172 h 9525"/>
                              <a:gd name="connsiteX325" fmla="*/ 18688 w 28575"/>
                              <a:gd name="connsiteY325" fmla="*/ 3172 h 9525"/>
                              <a:gd name="connsiteX326" fmla="*/ 18688 w 28575"/>
                              <a:gd name="connsiteY326" fmla="*/ 0 h 9525"/>
                              <a:gd name="connsiteX327" fmla="*/ 18688 w 28575"/>
                              <a:gd name="connsiteY327" fmla="*/ 3172 h 9525"/>
                              <a:gd name="connsiteX328" fmla="*/ 18688 w 28575"/>
                              <a:gd name="connsiteY328" fmla="*/ 0 h 9525"/>
                              <a:gd name="connsiteX329" fmla="*/ 18688 w 28575"/>
                              <a:gd name="connsiteY329" fmla="*/ 0 h 9525"/>
                              <a:gd name="connsiteX330" fmla="*/ 18688 w 28575"/>
                              <a:gd name="connsiteY330" fmla="*/ 3172 h 9525"/>
                              <a:gd name="connsiteX331" fmla="*/ 18688 w 28575"/>
                              <a:gd name="connsiteY331" fmla="*/ 3172 h 9525"/>
                              <a:gd name="connsiteX332" fmla="*/ 18688 w 28575"/>
                              <a:gd name="connsiteY332" fmla="*/ 3172 h 9525"/>
                              <a:gd name="connsiteX333" fmla="*/ 18688 w 28575"/>
                              <a:gd name="connsiteY333" fmla="*/ 3172 h 9525"/>
                              <a:gd name="connsiteX334" fmla="*/ 18688 w 28575"/>
                              <a:gd name="connsiteY334" fmla="*/ 0 h 9525"/>
                              <a:gd name="connsiteX335" fmla="*/ 18688 w 28575"/>
                              <a:gd name="connsiteY335" fmla="*/ 0 h 9525"/>
                              <a:gd name="connsiteX336" fmla="*/ 18688 w 28575"/>
                              <a:gd name="connsiteY336" fmla="*/ 3172 h 9525"/>
                              <a:gd name="connsiteX337" fmla="*/ 18688 w 28575"/>
                              <a:gd name="connsiteY337" fmla="*/ 3172 h 9525"/>
                              <a:gd name="connsiteX338" fmla="*/ 19783 w 28575"/>
                              <a:gd name="connsiteY338" fmla="*/ 3172 h 9525"/>
                              <a:gd name="connsiteX339" fmla="*/ 19783 w 28575"/>
                              <a:gd name="connsiteY339" fmla="*/ 3172 h 9525"/>
                              <a:gd name="connsiteX340" fmla="*/ 19783 w 28575"/>
                              <a:gd name="connsiteY340" fmla="*/ 3172 h 9525"/>
                              <a:gd name="connsiteX341" fmla="*/ 19783 w 28575"/>
                              <a:gd name="connsiteY341" fmla="*/ 6353 h 9525"/>
                              <a:gd name="connsiteX342" fmla="*/ 19783 w 28575"/>
                              <a:gd name="connsiteY342" fmla="*/ 6353 h 9525"/>
                              <a:gd name="connsiteX343" fmla="*/ 19783 w 28575"/>
                              <a:gd name="connsiteY343" fmla="*/ 3172 h 9525"/>
                              <a:gd name="connsiteX344" fmla="*/ 19783 w 28575"/>
                              <a:gd name="connsiteY344" fmla="*/ 6353 h 9525"/>
                              <a:gd name="connsiteX345" fmla="*/ 19783 w 28575"/>
                              <a:gd name="connsiteY345" fmla="*/ 3172 h 9525"/>
                              <a:gd name="connsiteX346" fmla="*/ 19783 w 28575"/>
                              <a:gd name="connsiteY346" fmla="*/ 0 h 9525"/>
                              <a:gd name="connsiteX347" fmla="*/ 19783 w 28575"/>
                              <a:gd name="connsiteY347" fmla="*/ 0 h 9525"/>
                              <a:gd name="connsiteX348" fmla="*/ 19783 w 28575"/>
                              <a:gd name="connsiteY348" fmla="*/ 0 h 9525"/>
                              <a:gd name="connsiteX349" fmla="*/ 19783 w 28575"/>
                              <a:gd name="connsiteY349" fmla="*/ 3172 h 9525"/>
                              <a:gd name="connsiteX350" fmla="*/ 19783 w 28575"/>
                              <a:gd name="connsiteY350" fmla="*/ 3172 h 9525"/>
                              <a:gd name="connsiteX351" fmla="*/ 19783 w 28575"/>
                              <a:gd name="connsiteY351" fmla="*/ 3172 h 9525"/>
                              <a:gd name="connsiteX352" fmla="*/ 19783 w 28575"/>
                              <a:gd name="connsiteY352" fmla="*/ 3172 h 9525"/>
                              <a:gd name="connsiteX353" fmla="*/ 19783 w 28575"/>
                              <a:gd name="connsiteY353" fmla="*/ 0 h 9525"/>
                              <a:gd name="connsiteX354" fmla="*/ 19783 w 28575"/>
                              <a:gd name="connsiteY354" fmla="*/ 3172 h 9525"/>
                              <a:gd name="connsiteX355" fmla="*/ 19783 w 28575"/>
                              <a:gd name="connsiteY355" fmla="*/ 3172 h 9525"/>
                              <a:gd name="connsiteX356" fmla="*/ 19783 w 28575"/>
                              <a:gd name="connsiteY356" fmla="*/ 0 h 9525"/>
                              <a:gd name="connsiteX357" fmla="*/ 19783 w 28575"/>
                              <a:gd name="connsiteY357" fmla="*/ 0 h 9525"/>
                              <a:gd name="connsiteX358" fmla="*/ 20879 w 28575"/>
                              <a:gd name="connsiteY358" fmla="*/ 3172 h 9525"/>
                              <a:gd name="connsiteX359" fmla="*/ 20879 w 28575"/>
                              <a:gd name="connsiteY359" fmla="*/ 3172 h 9525"/>
                              <a:gd name="connsiteX360" fmla="*/ 20879 w 28575"/>
                              <a:gd name="connsiteY360" fmla="*/ 3172 h 9525"/>
                              <a:gd name="connsiteX361" fmla="*/ 20879 w 28575"/>
                              <a:gd name="connsiteY361" fmla="*/ 3172 h 9525"/>
                              <a:gd name="connsiteX362" fmla="*/ 20879 w 28575"/>
                              <a:gd name="connsiteY362" fmla="*/ 3172 h 9525"/>
                              <a:gd name="connsiteX363" fmla="*/ 20879 w 28575"/>
                              <a:gd name="connsiteY363" fmla="*/ 3172 h 9525"/>
                              <a:gd name="connsiteX364" fmla="*/ 20879 w 28575"/>
                              <a:gd name="connsiteY364" fmla="*/ 3172 h 9525"/>
                              <a:gd name="connsiteX365" fmla="*/ 20879 w 28575"/>
                              <a:gd name="connsiteY365" fmla="*/ 3172 h 9525"/>
                              <a:gd name="connsiteX366" fmla="*/ 20879 w 28575"/>
                              <a:gd name="connsiteY366" fmla="*/ 3172 h 9525"/>
                              <a:gd name="connsiteX367" fmla="*/ 20879 w 28575"/>
                              <a:gd name="connsiteY367" fmla="*/ 3172 h 9525"/>
                              <a:gd name="connsiteX368" fmla="*/ 20879 w 28575"/>
                              <a:gd name="connsiteY368" fmla="*/ 3172 h 9525"/>
                              <a:gd name="connsiteX369" fmla="*/ 20879 w 28575"/>
                              <a:gd name="connsiteY369" fmla="*/ 3172 h 9525"/>
                              <a:gd name="connsiteX370" fmla="*/ 20879 w 28575"/>
                              <a:gd name="connsiteY370" fmla="*/ 3172 h 9525"/>
                              <a:gd name="connsiteX371" fmla="*/ 20879 w 28575"/>
                              <a:gd name="connsiteY371" fmla="*/ 3172 h 9525"/>
                              <a:gd name="connsiteX372" fmla="*/ 20879 w 28575"/>
                              <a:gd name="connsiteY372" fmla="*/ 3172 h 9525"/>
                              <a:gd name="connsiteX373" fmla="*/ 20879 w 28575"/>
                              <a:gd name="connsiteY373" fmla="*/ 3172 h 9525"/>
                              <a:gd name="connsiteX374" fmla="*/ 20879 w 28575"/>
                              <a:gd name="connsiteY374" fmla="*/ 3172 h 9525"/>
                              <a:gd name="connsiteX375" fmla="*/ 20879 w 28575"/>
                              <a:gd name="connsiteY375" fmla="*/ 3172 h 9525"/>
                              <a:gd name="connsiteX376" fmla="*/ 21984 w 28575"/>
                              <a:gd name="connsiteY376" fmla="*/ 3172 h 9525"/>
                              <a:gd name="connsiteX377" fmla="*/ 21984 w 28575"/>
                              <a:gd name="connsiteY377" fmla="*/ 3172 h 9525"/>
                              <a:gd name="connsiteX378" fmla="*/ 21984 w 28575"/>
                              <a:gd name="connsiteY378" fmla="*/ 3172 h 9525"/>
                              <a:gd name="connsiteX379" fmla="*/ 21984 w 28575"/>
                              <a:gd name="connsiteY379" fmla="*/ 3172 h 9525"/>
                              <a:gd name="connsiteX380" fmla="*/ 21984 w 28575"/>
                              <a:gd name="connsiteY380" fmla="*/ 3172 h 9525"/>
                              <a:gd name="connsiteX381" fmla="*/ 21984 w 28575"/>
                              <a:gd name="connsiteY381" fmla="*/ 3172 h 9525"/>
                              <a:gd name="connsiteX382" fmla="*/ 21984 w 28575"/>
                              <a:gd name="connsiteY382" fmla="*/ 3172 h 9525"/>
                              <a:gd name="connsiteX383" fmla="*/ 21984 w 28575"/>
                              <a:gd name="connsiteY383" fmla="*/ 3172 h 9525"/>
                              <a:gd name="connsiteX384" fmla="*/ 21984 w 28575"/>
                              <a:gd name="connsiteY384" fmla="*/ 3172 h 9525"/>
                              <a:gd name="connsiteX385" fmla="*/ 21984 w 28575"/>
                              <a:gd name="connsiteY385" fmla="*/ 3172 h 9525"/>
                              <a:gd name="connsiteX386" fmla="*/ 21984 w 28575"/>
                              <a:gd name="connsiteY386" fmla="*/ 3172 h 9525"/>
                              <a:gd name="connsiteX387" fmla="*/ 21984 w 28575"/>
                              <a:gd name="connsiteY387" fmla="*/ 3172 h 9525"/>
                              <a:gd name="connsiteX388" fmla="*/ 21984 w 28575"/>
                              <a:gd name="connsiteY388" fmla="*/ 3172 h 9525"/>
                              <a:gd name="connsiteX389" fmla="*/ 21984 w 28575"/>
                              <a:gd name="connsiteY389" fmla="*/ 6353 h 9525"/>
                              <a:gd name="connsiteX390" fmla="*/ 21984 w 28575"/>
                              <a:gd name="connsiteY390" fmla="*/ 3172 h 9525"/>
                              <a:gd name="connsiteX391" fmla="*/ 21984 w 28575"/>
                              <a:gd name="connsiteY391" fmla="*/ 3172 h 9525"/>
                              <a:gd name="connsiteX392" fmla="*/ 21984 w 28575"/>
                              <a:gd name="connsiteY392" fmla="*/ 3172 h 9525"/>
                              <a:gd name="connsiteX393" fmla="*/ 21984 w 28575"/>
                              <a:gd name="connsiteY393" fmla="*/ 3172 h 9525"/>
                              <a:gd name="connsiteX394" fmla="*/ 23079 w 28575"/>
                              <a:gd name="connsiteY394" fmla="*/ 3172 h 9525"/>
                              <a:gd name="connsiteX395" fmla="*/ 23079 w 28575"/>
                              <a:gd name="connsiteY395" fmla="*/ 3172 h 9525"/>
                              <a:gd name="connsiteX396" fmla="*/ 23079 w 28575"/>
                              <a:gd name="connsiteY396" fmla="*/ 3172 h 9525"/>
                              <a:gd name="connsiteX397" fmla="*/ 23079 w 28575"/>
                              <a:gd name="connsiteY397" fmla="*/ 3172 h 9525"/>
                              <a:gd name="connsiteX398" fmla="*/ 23079 w 28575"/>
                              <a:gd name="connsiteY398" fmla="*/ 3172 h 9525"/>
                              <a:gd name="connsiteX399" fmla="*/ 23079 w 28575"/>
                              <a:gd name="connsiteY399" fmla="*/ 3172 h 9525"/>
                              <a:gd name="connsiteX400" fmla="*/ 23079 w 28575"/>
                              <a:gd name="connsiteY400" fmla="*/ 3172 h 9525"/>
                              <a:gd name="connsiteX401" fmla="*/ 23079 w 28575"/>
                              <a:gd name="connsiteY401" fmla="*/ 3172 h 9525"/>
                              <a:gd name="connsiteX402" fmla="*/ 23079 w 28575"/>
                              <a:gd name="connsiteY402" fmla="*/ 3172 h 9525"/>
                              <a:gd name="connsiteX403" fmla="*/ 23079 w 28575"/>
                              <a:gd name="connsiteY403" fmla="*/ 3172 h 9525"/>
                              <a:gd name="connsiteX404" fmla="*/ 23079 w 28575"/>
                              <a:gd name="connsiteY404" fmla="*/ 3172 h 9525"/>
                              <a:gd name="connsiteX405" fmla="*/ 23079 w 28575"/>
                              <a:gd name="connsiteY405" fmla="*/ 3172 h 9525"/>
                              <a:gd name="connsiteX406" fmla="*/ 23079 w 28575"/>
                              <a:gd name="connsiteY406" fmla="*/ 3172 h 9525"/>
                              <a:gd name="connsiteX407" fmla="*/ 23079 w 28575"/>
                              <a:gd name="connsiteY407" fmla="*/ 3172 h 9525"/>
                              <a:gd name="connsiteX408" fmla="*/ 23079 w 28575"/>
                              <a:gd name="connsiteY408" fmla="*/ 3172 h 9525"/>
                              <a:gd name="connsiteX409" fmla="*/ 23079 w 28575"/>
                              <a:gd name="connsiteY409" fmla="*/ 6353 h 9525"/>
                              <a:gd name="connsiteX410" fmla="*/ 23079 w 28575"/>
                              <a:gd name="connsiteY410" fmla="*/ 3172 h 9525"/>
                              <a:gd name="connsiteX411" fmla="*/ 23079 w 28575"/>
                              <a:gd name="connsiteY411" fmla="*/ 3172 h 9525"/>
                              <a:gd name="connsiteX412" fmla="*/ 24174 w 28575"/>
                              <a:gd name="connsiteY412" fmla="*/ 3172 h 9525"/>
                              <a:gd name="connsiteX413" fmla="*/ 24174 w 28575"/>
                              <a:gd name="connsiteY413" fmla="*/ 3172 h 9525"/>
                              <a:gd name="connsiteX414" fmla="*/ 24174 w 28575"/>
                              <a:gd name="connsiteY414" fmla="*/ 3172 h 9525"/>
                              <a:gd name="connsiteX415" fmla="*/ 24174 w 28575"/>
                              <a:gd name="connsiteY415" fmla="*/ 3172 h 9525"/>
                              <a:gd name="connsiteX416" fmla="*/ 24174 w 28575"/>
                              <a:gd name="connsiteY416" fmla="*/ 3172 h 9525"/>
                              <a:gd name="connsiteX417" fmla="*/ 24174 w 28575"/>
                              <a:gd name="connsiteY417" fmla="*/ 3172 h 9525"/>
                              <a:gd name="connsiteX418" fmla="*/ 24174 w 28575"/>
                              <a:gd name="connsiteY418" fmla="*/ 6353 h 9525"/>
                              <a:gd name="connsiteX419" fmla="*/ 24174 w 28575"/>
                              <a:gd name="connsiteY419" fmla="*/ 3172 h 9525"/>
                              <a:gd name="connsiteX420" fmla="*/ 24174 w 28575"/>
                              <a:gd name="connsiteY420" fmla="*/ 3172 h 9525"/>
                              <a:gd name="connsiteX421" fmla="*/ 24174 w 28575"/>
                              <a:gd name="connsiteY421" fmla="*/ 3172 h 9525"/>
                              <a:gd name="connsiteX422" fmla="*/ 24174 w 28575"/>
                              <a:gd name="connsiteY422" fmla="*/ 3172 h 9525"/>
                              <a:gd name="connsiteX423" fmla="*/ 24174 w 28575"/>
                              <a:gd name="connsiteY423" fmla="*/ 6353 h 9525"/>
                              <a:gd name="connsiteX424" fmla="*/ 24174 w 28575"/>
                              <a:gd name="connsiteY424" fmla="*/ 6353 h 9525"/>
                              <a:gd name="connsiteX425" fmla="*/ 24174 w 28575"/>
                              <a:gd name="connsiteY425" fmla="*/ 6353 h 9525"/>
                              <a:gd name="connsiteX426" fmla="*/ 24174 w 28575"/>
                              <a:gd name="connsiteY426" fmla="*/ 6353 h 9525"/>
                              <a:gd name="connsiteX427" fmla="*/ 24174 w 28575"/>
                              <a:gd name="connsiteY427" fmla="*/ 6353 h 9525"/>
                              <a:gd name="connsiteX428" fmla="*/ 24174 w 28575"/>
                              <a:gd name="connsiteY428" fmla="*/ 6353 h 9525"/>
                              <a:gd name="connsiteX429" fmla="*/ 24174 w 28575"/>
                              <a:gd name="connsiteY429" fmla="*/ 6353 h 9525"/>
                              <a:gd name="connsiteX430" fmla="*/ 24174 w 28575"/>
                              <a:gd name="connsiteY430" fmla="*/ 6353 h 9525"/>
                              <a:gd name="connsiteX431" fmla="*/ 24174 w 28575"/>
                              <a:gd name="connsiteY431" fmla="*/ 3172 h 9525"/>
                              <a:gd name="connsiteX432" fmla="*/ 25279 w 28575"/>
                              <a:gd name="connsiteY432" fmla="*/ 3172 h 9525"/>
                              <a:gd name="connsiteX433" fmla="*/ 25279 w 28575"/>
                              <a:gd name="connsiteY433" fmla="*/ 3172 h 9525"/>
                              <a:gd name="connsiteX434" fmla="*/ 25279 w 28575"/>
                              <a:gd name="connsiteY434" fmla="*/ 3172 h 9525"/>
                              <a:gd name="connsiteX435" fmla="*/ 25279 w 28575"/>
                              <a:gd name="connsiteY435" fmla="*/ 3172 h 9525"/>
                              <a:gd name="connsiteX436" fmla="*/ 25279 w 28575"/>
                              <a:gd name="connsiteY436" fmla="*/ 3172 h 9525"/>
                              <a:gd name="connsiteX437" fmla="*/ 25279 w 28575"/>
                              <a:gd name="connsiteY437" fmla="*/ 3172 h 9525"/>
                              <a:gd name="connsiteX438" fmla="*/ 25279 w 28575"/>
                              <a:gd name="connsiteY438" fmla="*/ 6353 h 9525"/>
                              <a:gd name="connsiteX439" fmla="*/ 25279 w 28575"/>
                              <a:gd name="connsiteY439" fmla="*/ 6353 h 9525"/>
                              <a:gd name="connsiteX440" fmla="*/ 25279 w 28575"/>
                              <a:gd name="connsiteY440" fmla="*/ 6353 h 9525"/>
                              <a:gd name="connsiteX441" fmla="*/ 25279 w 28575"/>
                              <a:gd name="connsiteY441" fmla="*/ 6353 h 9525"/>
                              <a:gd name="connsiteX442" fmla="*/ 25279 w 28575"/>
                              <a:gd name="connsiteY442" fmla="*/ 6353 h 9525"/>
                              <a:gd name="connsiteX443" fmla="*/ 25279 w 28575"/>
                              <a:gd name="connsiteY443" fmla="*/ 3172 h 9525"/>
                              <a:gd name="connsiteX444" fmla="*/ 25279 w 28575"/>
                              <a:gd name="connsiteY444" fmla="*/ 3172 h 9525"/>
                              <a:gd name="connsiteX445" fmla="*/ 25279 w 28575"/>
                              <a:gd name="connsiteY445" fmla="*/ 3172 h 9525"/>
                              <a:gd name="connsiteX446" fmla="*/ 25279 w 28575"/>
                              <a:gd name="connsiteY446" fmla="*/ 6353 h 9525"/>
                              <a:gd name="connsiteX447" fmla="*/ 25279 w 28575"/>
                              <a:gd name="connsiteY447" fmla="*/ 6353 h 9525"/>
                              <a:gd name="connsiteX448" fmla="*/ 25279 w 28575"/>
                              <a:gd name="connsiteY448" fmla="*/ 6353 h 9525"/>
                              <a:gd name="connsiteX449" fmla="*/ 25279 w 28575"/>
                              <a:gd name="connsiteY449" fmla="*/ 3172 h 9525"/>
                              <a:gd name="connsiteX450" fmla="*/ 26375 w 28575"/>
                              <a:gd name="connsiteY450" fmla="*/ 3172 h 9525"/>
                              <a:gd name="connsiteX451" fmla="*/ 26375 w 28575"/>
                              <a:gd name="connsiteY451" fmla="*/ 3172 h 9525"/>
                              <a:gd name="connsiteX452" fmla="*/ 26375 w 28575"/>
                              <a:gd name="connsiteY452" fmla="*/ 3172 h 9525"/>
                              <a:gd name="connsiteX453" fmla="*/ 26375 w 28575"/>
                              <a:gd name="connsiteY453" fmla="*/ 3172 h 9525"/>
                              <a:gd name="connsiteX454" fmla="*/ 26375 w 28575"/>
                              <a:gd name="connsiteY454" fmla="*/ 3172 h 9525"/>
                              <a:gd name="connsiteX455" fmla="*/ 26375 w 28575"/>
                              <a:gd name="connsiteY455" fmla="*/ 3172 h 9525"/>
                              <a:gd name="connsiteX456" fmla="*/ 26375 w 28575"/>
                              <a:gd name="connsiteY456" fmla="*/ 3172 h 9525"/>
                              <a:gd name="connsiteX457" fmla="*/ 26375 w 28575"/>
                              <a:gd name="connsiteY457" fmla="*/ 3172 h 9525"/>
                              <a:gd name="connsiteX458" fmla="*/ 26375 w 28575"/>
                              <a:gd name="connsiteY458" fmla="*/ 3172 h 9525"/>
                              <a:gd name="connsiteX459" fmla="*/ 26375 w 28575"/>
                              <a:gd name="connsiteY459" fmla="*/ 6353 h 9525"/>
                              <a:gd name="connsiteX460" fmla="*/ 26375 w 28575"/>
                              <a:gd name="connsiteY460" fmla="*/ 6353 h 9525"/>
                              <a:gd name="connsiteX461" fmla="*/ 26375 w 28575"/>
                              <a:gd name="connsiteY461" fmla="*/ 3172 h 9525"/>
                              <a:gd name="connsiteX462" fmla="*/ 26375 w 28575"/>
                              <a:gd name="connsiteY462" fmla="*/ 6353 h 9525"/>
                              <a:gd name="connsiteX463" fmla="*/ 26375 w 28575"/>
                              <a:gd name="connsiteY463" fmla="*/ 6353 h 9525"/>
                              <a:gd name="connsiteX464" fmla="*/ 26375 w 28575"/>
                              <a:gd name="connsiteY464" fmla="*/ 6353 h 9525"/>
                              <a:gd name="connsiteX465" fmla="*/ 26375 w 28575"/>
                              <a:gd name="connsiteY465" fmla="*/ 6353 h 9525"/>
                              <a:gd name="connsiteX466" fmla="*/ 26375 w 28575"/>
                              <a:gd name="connsiteY466" fmla="*/ 3172 h 9525"/>
                              <a:gd name="connsiteX467" fmla="*/ 26375 w 28575"/>
                              <a:gd name="connsiteY467" fmla="*/ 3172 h 9525"/>
                              <a:gd name="connsiteX468" fmla="*/ 26375 w 28575"/>
                              <a:gd name="connsiteY468" fmla="*/ 3172 h 9525"/>
                              <a:gd name="connsiteX469" fmla="*/ 26375 w 28575"/>
                              <a:gd name="connsiteY469" fmla="*/ 3172 h 9525"/>
                              <a:gd name="connsiteX470" fmla="*/ 26375 w 28575"/>
                              <a:gd name="connsiteY470" fmla="*/ 3172 h 9525"/>
                              <a:gd name="connsiteX471" fmla="*/ 26375 w 28575"/>
                              <a:gd name="connsiteY471" fmla="*/ 3172 h 9525"/>
                              <a:gd name="connsiteX472" fmla="*/ 26375 w 28575"/>
                              <a:gd name="connsiteY472" fmla="*/ 3172 h 9525"/>
                              <a:gd name="connsiteX473" fmla="*/ 26375 w 28575"/>
                              <a:gd name="connsiteY473" fmla="*/ 3172 h 9525"/>
                              <a:gd name="connsiteX474" fmla="*/ 27480 w 28575"/>
                              <a:gd name="connsiteY474" fmla="*/ 6353 h 9525"/>
                              <a:gd name="connsiteX475" fmla="*/ 27480 w 28575"/>
                              <a:gd name="connsiteY475" fmla="*/ 6353 h 9525"/>
                              <a:gd name="connsiteX476" fmla="*/ 27480 w 28575"/>
                              <a:gd name="connsiteY476" fmla="*/ 6353 h 9525"/>
                              <a:gd name="connsiteX477" fmla="*/ 27480 w 28575"/>
                              <a:gd name="connsiteY477" fmla="*/ 6353 h 9525"/>
                              <a:gd name="connsiteX478" fmla="*/ 27480 w 28575"/>
                              <a:gd name="connsiteY478" fmla="*/ 6353 h 9525"/>
                              <a:gd name="connsiteX479" fmla="*/ 27480 w 28575"/>
                              <a:gd name="connsiteY479" fmla="*/ 6353 h 9525"/>
                              <a:gd name="connsiteX480" fmla="*/ 27480 w 28575"/>
                              <a:gd name="connsiteY480" fmla="*/ 3172 h 9525"/>
                              <a:gd name="connsiteX481" fmla="*/ 27480 w 28575"/>
                              <a:gd name="connsiteY481" fmla="*/ 3172 h 9525"/>
                              <a:gd name="connsiteX482" fmla="*/ 27480 w 28575"/>
                              <a:gd name="connsiteY482" fmla="*/ 6353 h 9525"/>
                              <a:gd name="connsiteX483" fmla="*/ 27480 w 28575"/>
                              <a:gd name="connsiteY483" fmla="*/ 6353 h 9525"/>
                              <a:gd name="connsiteX484" fmla="*/ 27480 w 28575"/>
                              <a:gd name="connsiteY484" fmla="*/ 6353 h 9525"/>
                              <a:gd name="connsiteX485" fmla="*/ 27480 w 28575"/>
                              <a:gd name="connsiteY485" fmla="*/ 6353 h 9525"/>
                              <a:gd name="connsiteX486" fmla="*/ 27480 w 28575"/>
                              <a:gd name="connsiteY486" fmla="*/ 6353 h 9525"/>
                              <a:gd name="connsiteX487" fmla="*/ 27480 w 28575"/>
                              <a:gd name="connsiteY487" fmla="*/ 6353 h 9525"/>
                              <a:gd name="connsiteX488" fmla="*/ 27480 w 28575"/>
                              <a:gd name="connsiteY488" fmla="*/ 3172 h 9525"/>
                              <a:gd name="connsiteX489" fmla="*/ 27480 w 28575"/>
                              <a:gd name="connsiteY489" fmla="*/ 3172 h 9525"/>
                              <a:gd name="connsiteX490" fmla="*/ 27480 w 28575"/>
                              <a:gd name="connsiteY490" fmla="*/ 3172 h 9525"/>
                              <a:gd name="connsiteX491" fmla="*/ 27480 w 28575"/>
                              <a:gd name="connsiteY491" fmla="*/ 3172 h 9525"/>
                              <a:gd name="connsiteX492" fmla="*/ 28575 w 28575"/>
                              <a:gd name="connsiteY492" fmla="*/ 3172 h 9525"/>
                              <a:gd name="connsiteX493" fmla="*/ 28575 w 28575"/>
                              <a:gd name="connsiteY493" fmla="*/ 3172 h 9525"/>
                              <a:gd name="connsiteX494" fmla="*/ 28575 w 28575"/>
                              <a:gd name="connsiteY494" fmla="*/ 3172 h 9525"/>
                              <a:gd name="connsiteX495" fmla="*/ 28575 w 28575"/>
                              <a:gd name="connsiteY495" fmla="*/ 6353 h 9525"/>
                              <a:gd name="connsiteX496" fmla="*/ 28575 w 28575"/>
                              <a:gd name="connsiteY496" fmla="*/ 6353 h 9525"/>
                              <a:gd name="connsiteX497" fmla="*/ 28575 w 28575"/>
                              <a:gd name="connsiteY497" fmla="*/ 6353 h 9525"/>
                              <a:gd name="connsiteX498" fmla="*/ 28575 w 28575"/>
                              <a:gd name="connsiteY498" fmla="*/ 6353 h 9525"/>
                              <a:gd name="connsiteX499" fmla="*/ 28575 w 28575"/>
                              <a:gd name="connsiteY499" fmla="*/ 6353 h 9525"/>
                              <a:gd name="connsiteX500" fmla="*/ 28575 w 28575"/>
                              <a:gd name="connsiteY500" fmla="*/ 6353 h 9525"/>
                              <a:gd name="connsiteX501" fmla="*/ 28575 w 28575"/>
                              <a:gd name="connsiteY501" fmla="*/ 3172 h 9525"/>
                              <a:gd name="connsiteX502" fmla="*/ 28575 w 28575"/>
                              <a:gd name="connsiteY502" fmla="*/ 3172 h 9525"/>
                              <a:gd name="connsiteX503" fmla="*/ 28575 w 28575"/>
                              <a:gd name="connsiteY503" fmla="*/ 3172 h 9525"/>
                              <a:gd name="connsiteX504" fmla="*/ 28575 w 28575"/>
                              <a:gd name="connsiteY504" fmla="*/ 3172 h 9525"/>
                              <a:gd name="connsiteX505" fmla="*/ 28575 w 28575"/>
                              <a:gd name="connsiteY505" fmla="*/ 6353 h 9525"/>
                              <a:gd name="connsiteX506" fmla="*/ 28575 w 28575"/>
                              <a:gd name="connsiteY506" fmla="*/ 6353 h 9525"/>
                              <a:gd name="connsiteX507" fmla="*/ 28575 w 28575"/>
                              <a:gd name="connsiteY507" fmla="*/ 6353 h 9525"/>
                              <a:gd name="connsiteX508" fmla="*/ 28575 w 28575"/>
                              <a:gd name="connsiteY508" fmla="*/ 6353 h 9525"/>
                              <a:gd name="connsiteX509" fmla="*/ 28575 w 28575"/>
                              <a:gd name="connsiteY509" fmla="*/ 6353 h 9525"/>
                              <a:gd name="connsiteX510" fmla="*/ 28575 w 28575"/>
                              <a:gd name="connsiteY510" fmla="*/ 6353 h 9525"/>
                              <a:gd name="connsiteX511" fmla="*/ 28575 w 28575"/>
                              <a:gd name="connsiteY511" fmla="*/ 635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6353"/>
                                </a:moveTo>
                                <a:lnTo>
                                  <a:pt x="0" y="6353"/>
                                </a:lnTo>
                                <a:lnTo>
                                  <a:pt x="0" y="6353"/>
                                </a:lnTo>
                                <a:lnTo>
                                  <a:pt x="0" y="6353"/>
                                </a:lnTo>
                                <a:lnTo>
                                  <a:pt x="0" y="6353"/>
                                </a:lnTo>
                                <a:lnTo>
                                  <a:pt x="0" y="6353"/>
                                </a:lnTo>
                                <a:lnTo>
                                  <a:pt x="0" y="6353"/>
                                </a:lnTo>
                                <a:lnTo>
                                  <a:pt x="0" y="6353"/>
                                </a:lnTo>
                                <a:lnTo>
                                  <a:pt x="0" y="6353"/>
                                </a:lnTo>
                                <a:lnTo>
                                  <a:pt x="0" y="6353"/>
                                </a:lnTo>
                                <a:lnTo>
                                  <a:pt x="0" y="6353"/>
                                </a:lnTo>
                                <a:lnTo>
                                  <a:pt x="0" y="6353"/>
                                </a:lnTo>
                                <a:lnTo>
                                  <a:pt x="1095" y="6353"/>
                                </a:lnTo>
                                <a:lnTo>
                                  <a:pt x="1095" y="9525"/>
                                </a:lnTo>
                                <a:lnTo>
                                  <a:pt x="1095" y="9525"/>
                                </a:lnTo>
                                <a:lnTo>
                                  <a:pt x="1095" y="6353"/>
                                </a:lnTo>
                                <a:lnTo>
                                  <a:pt x="1095" y="6353"/>
                                </a:lnTo>
                                <a:lnTo>
                                  <a:pt x="1095" y="6353"/>
                                </a:lnTo>
                                <a:lnTo>
                                  <a:pt x="1095" y="6353"/>
                                </a:lnTo>
                                <a:lnTo>
                                  <a:pt x="1095" y="6353"/>
                                </a:lnTo>
                                <a:lnTo>
                                  <a:pt x="1095" y="6353"/>
                                </a:lnTo>
                                <a:lnTo>
                                  <a:pt x="1095" y="6353"/>
                                </a:lnTo>
                                <a:lnTo>
                                  <a:pt x="1095" y="6353"/>
                                </a:lnTo>
                                <a:lnTo>
                                  <a:pt x="1095" y="6353"/>
                                </a:lnTo>
                                <a:lnTo>
                                  <a:pt x="1095" y="6353"/>
                                </a:lnTo>
                                <a:lnTo>
                                  <a:pt x="1095" y="6353"/>
                                </a:lnTo>
                                <a:lnTo>
                                  <a:pt x="1095" y="6353"/>
                                </a:lnTo>
                                <a:lnTo>
                                  <a:pt x="1095" y="6353"/>
                                </a:lnTo>
                                <a:lnTo>
                                  <a:pt x="1095" y="6353"/>
                                </a:lnTo>
                                <a:lnTo>
                                  <a:pt x="1095" y="6353"/>
                                </a:lnTo>
                                <a:lnTo>
                                  <a:pt x="1095" y="6353"/>
                                </a:lnTo>
                                <a:lnTo>
                                  <a:pt x="1095" y="6353"/>
                                </a:lnTo>
                                <a:lnTo>
                                  <a:pt x="1095" y="6353"/>
                                </a:lnTo>
                                <a:lnTo>
                                  <a:pt x="1095" y="6353"/>
                                </a:lnTo>
                                <a:lnTo>
                                  <a:pt x="1095" y="6353"/>
                                </a:lnTo>
                                <a:lnTo>
                                  <a:pt x="1095" y="6353"/>
                                </a:lnTo>
                                <a:lnTo>
                                  <a:pt x="2200" y="6353"/>
                                </a:lnTo>
                                <a:lnTo>
                                  <a:pt x="2200" y="6353"/>
                                </a:lnTo>
                                <a:lnTo>
                                  <a:pt x="2200" y="9525"/>
                                </a:lnTo>
                                <a:lnTo>
                                  <a:pt x="2200" y="6353"/>
                                </a:lnTo>
                                <a:lnTo>
                                  <a:pt x="2200" y="6353"/>
                                </a:lnTo>
                                <a:lnTo>
                                  <a:pt x="2200" y="6353"/>
                                </a:lnTo>
                                <a:lnTo>
                                  <a:pt x="2200" y="6353"/>
                                </a:lnTo>
                                <a:lnTo>
                                  <a:pt x="2200" y="6353"/>
                                </a:lnTo>
                                <a:lnTo>
                                  <a:pt x="2200" y="6353"/>
                                </a:lnTo>
                                <a:lnTo>
                                  <a:pt x="2200" y="6353"/>
                                </a:lnTo>
                                <a:lnTo>
                                  <a:pt x="2200" y="6353"/>
                                </a:lnTo>
                                <a:lnTo>
                                  <a:pt x="2200" y="3172"/>
                                </a:lnTo>
                                <a:lnTo>
                                  <a:pt x="2200" y="6353"/>
                                </a:lnTo>
                                <a:lnTo>
                                  <a:pt x="2200" y="6353"/>
                                </a:lnTo>
                                <a:lnTo>
                                  <a:pt x="2200" y="6353"/>
                                </a:lnTo>
                                <a:lnTo>
                                  <a:pt x="2200" y="6353"/>
                                </a:lnTo>
                                <a:lnTo>
                                  <a:pt x="2200" y="6353"/>
                                </a:lnTo>
                                <a:lnTo>
                                  <a:pt x="2200" y="6353"/>
                                </a:lnTo>
                                <a:lnTo>
                                  <a:pt x="3296" y="6353"/>
                                </a:lnTo>
                                <a:lnTo>
                                  <a:pt x="3296" y="6353"/>
                                </a:lnTo>
                                <a:lnTo>
                                  <a:pt x="3296" y="3172"/>
                                </a:lnTo>
                                <a:lnTo>
                                  <a:pt x="3296" y="6353"/>
                                </a:lnTo>
                                <a:lnTo>
                                  <a:pt x="3296" y="6353"/>
                                </a:lnTo>
                                <a:lnTo>
                                  <a:pt x="3296" y="6353"/>
                                </a:lnTo>
                                <a:lnTo>
                                  <a:pt x="3296" y="6353"/>
                                </a:lnTo>
                                <a:lnTo>
                                  <a:pt x="3296" y="6353"/>
                                </a:lnTo>
                                <a:lnTo>
                                  <a:pt x="3296" y="6353"/>
                                </a:lnTo>
                                <a:lnTo>
                                  <a:pt x="3296" y="6353"/>
                                </a:lnTo>
                                <a:lnTo>
                                  <a:pt x="3296" y="6353"/>
                                </a:lnTo>
                                <a:lnTo>
                                  <a:pt x="3296" y="6353"/>
                                </a:lnTo>
                                <a:lnTo>
                                  <a:pt x="3296" y="6353"/>
                                </a:lnTo>
                                <a:lnTo>
                                  <a:pt x="3296" y="6353"/>
                                </a:lnTo>
                                <a:lnTo>
                                  <a:pt x="3296" y="6353"/>
                                </a:lnTo>
                                <a:lnTo>
                                  <a:pt x="3296" y="6353"/>
                                </a:lnTo>
                                <a:lnTo>
                                  <a:pt x="3296" y="6353"/>
                                </a:lnTo>
                                <a:lnTo>
                                  <a:pt x="3296" y="6353"/>
                                </a:lnTo>
                                <a:lnTo>
                                  <a:pt x="3296" y="6353"/>
                                </a:lnTo>
                                <a:lnTo>
                                  <a:pt x="3296" y="6353"/>
                                </a:lnTo>
                                <a:lnTo>
                                  <a:pt x="4401" y="6353"/>
                                </a:lnTo>
                                <a:lnTo>
                                  <a:pt x="4401" y="6353"/>
                                </a:lnTo>
                                <a:lnTo>
                                  <a:pt x="4401" y="6353"/>
                                </a:lnTo>
                                <a:lnTo>
                                  <a:pt x="4401" y="6353"/>
                                </a:lnTo>
                                <a:lnTo>
                                  <a:pt x="4401" y="6353"/>
                                </a:lnTo>
                                <a:lnTo>
                                  <a:pt x="4401" y="6353"/>
                                </a:lnTo>
                                <a:lnTo>
                                  <a:pt x="4401" y="6353"/>
                                </a:lnTo>
                                <a:lnTo>
                                  <a:pt x="4401" y="6353"/>
                                </a:lnTo>
                                <a:lnTo>
                                  <a:pt x="4401" y="6353"/>
                                </a:lnTo>
                                <a:lnTo>
                                  <a:pt x="4401" y="6353"/>
                                </a:lnTo>
                                <a:lnTo>
                                  <a:pt x="4401" y="9525"/>
                                </a:lnTo>
                                <a:lnTo>
                                  <a:pt x="4401" y="6353"/>
                                </a:lnTo>
                                <a:lnTo>
                                  <a:pt x="4401" y="6353"/>
                                </a:lnTo>
                                <a:lnTo>
                                  <a:pt x="4401" y="6353"/>
                                </a:lnTo>
                                <a:lnTo>
                                  <a:pt x="4401" y="6353"/>
                                </a:lnTo>
                                <a:lnTo>
                                  <a:pt x="4401" y="6353"/>
                                </a:lnTo>
                                <a:lnTo>
                                  <a:pt x="4401" y="6353"/>
                                </a:lnTo>
                                <a:lnTo>
                                  <a:pt x="4401" y="6353"/>
                                </a:lnTo>
                                <a:lnTo>
                                  <a:pt x="5496" y="6353"/>
                                </a:lnTo>
                                <a:lnTo>
                                  <a:pt x="5496" y="6353"/>
                                </a:lnTo>
                                <a:lnTo>
                                  <a:pt x="5496" y="6353"/>
                                </a:lnTo>
                                <a:lnTo>
                                  <a:pt x="5496" y="6353"/>
                                </a:lnTo>
                                <a:lnTo>
                                  <a:pt x="5496" y="6353"/>
                                </a:lnTo>
                                <a:lnTo>
                                  <a:pt x="5496" y="6353"/>
                                </a:lnTo>
                                <a:lnTo>
                                  <a:pt x="5496" y="6353"/>
                                </a:lnTo>
                                <a:lnTo>
                                  <a:pt x="5496" y="6353"/>
                                </a:lnTo>
                                <a:lnTo>
                                  <a:pt x="5496" y="6353"/>
                                </a:lnTo>
                                <a:lnTo>
                                  <a:pt x="5496" y="6353"/>
                                </a:lnTo>
                                <a:lnTo>
                                  <a:pt x="5496" y="6353"/>
                                </a:lnTo>
                                <a:lnTo>
                                  <a:pt x="5496" y="6353"/>
                                </a:lnTo>
                                <a:lnTo>
                                  <a:pt x="5496" y="6353"/>
                                </a:lnTo>
                                <a:lnTo>
                                  <a:pt x="5496" y="6353"/>
                                </a:lnTo>
                                <a:lnTo>
                                  <a:pt x="5496" y="6353"/>
                                </a:lnTo>
                                <a:lnTo>
                                  <a:pt x="5496" y="6353"/>
                                </a:lnTo>
                                <a:lnTo>
                                  <a:pt x="5496" y="6353"/>
                                </a:lnTo>
                                <a:lnTo>
                                  <a:pt x="5496" y="6353"/>
                                </a:lnTo>
                                <a:lnTo>
                                  <a:pt x="6591" y="6353"/>
                                </a:lnTo>
                                <a:lnTo>
                                  <a:pt x="6591" y="9525"/>
                                </a:lnTo>
                                <a:lnTo>
                                  <a:pt x="6591" y="6353"/>
                                </a:lnTo>
                                <a:lnTo>
                                  <a:pt x="6591" y="6353"/>
                                </a:lnTo>
                                <a:lnTo>
                                  <a:pt x="6591" y="6353"/>
                                </a:lnTo>
                                <a:lnTo>
                                  <a:pt x="6591" y="6353"/>
                                </a:lnTo>
                                <a:lnTo>
                                  <a:pt x="6591" y="6353"/>
                                </a:lnTo>
                                <a:lnTo>
                                  <a:pt x="6591" y="6353"/>
                                </a:lnTo>
                                <a:lnTo>
                                  <a:pt x="6591" y="6353"/>
                                </a:lnTo>
                                <a:lnTo>
                                  <a:pt x="6591" y="6353"/>
                                </a:lnTo>
                                <a:lnTo>
                                  <a:pt x="6591" y="6353"/>
                                </a:lnTo>
                                <a:lnTo>
                                  <a:pt x="6591" y="6353"/>
                                </a:lnTo>
                                <a:lnTo>
                                  <a:pt x="6591" y="3172"/>
                                </a:lnTo>
                                <a:lnTo>
                                  <a:pt x="6591" y="3172"/>
                                </a:lnTo>
                                <a:lnTo>
                                  <a:pt x="6591" y="3172"/>
                                </a:lnTo>
                                <a:lnTo>
                                  <a:pt x="6591" y="3172"/>
                                </a:lnTo>
                                <a:lnTo>
                                  <a:pt x="6591" y="6353"/>
                                </a:lnTo>
                                <a:lnTo>
                                  <a:pt x="6591" y="6353"/>
                                </a:lnTo>
                                <a:lnTo>
                                  <a:pt x="7696" y="6353"/>
                                </a:lnTo>
                                <a:lnTo>
                                  <a:pt x="7696" y="6353"/>
                                </a:lnTo>
                                <a:lnTo>
                                  <a:pt x="7696" y="6353"/>
                                </a:lnTo>
                                <a:lnTo>
                                  <a:pt x="7696" y="6353"/>
                                </a:lnTo>
                                <a:lnTo>
                                  <a:pt x="7696" y="6353"/>
                                </a:lnTo>
                                <a:lnTo>
                                  <a:pt x="7696" y="6353"/>
                                </a:lnTo>
                                <a:lnTo>
                                  <a:pt x="7696" y="3172"/>
                                </a:lnTo>
                                <a:lnTo>
                                  <a:pt x="7696" y="6353"/>
                                </a:lnTo>
                                <a:lnTo>
                                  <a:pt x="7696" y="6353"/>
                                </a:lnTo>
                                <a:lnTo>
                                  <a:pt x="7696" y="6353"/>
                                </a:lnTo>
                                <a:lnTo>
                                  <a:pt x="7696" y="6353"/>
                                </a:lnTo>
                                <a:lnTo>
                                  <a:pt x="7696" y="3172"/>
                                </a:lnTo>
                                <a:lnTo>
                                  <a:pt x="7696" y="3172"/>
                                </a:lnTo>
                                <a:lnTo>
                                  <a:pt x="7696" y="3172"/>
                                </a:lnTo>
                                <a:lnTo>
                                  <a:pt x="7696" y="3172"/>
                                </a:lnTo>
                                <a:lnTo>
                                  <a:pt x="7696" y="6353"/>
                                </a:lnTo>
                                <a:lnTo>
                                  <a:pt x="7696" y="6353"/>
                                </a:lnTo>
                                <a:lnTo>
                                  <a:pt x="7696" y="6353"/>
                                </a:lnTo>
                                <a:lnTo>
                                  <a:pt x="7696" y="6353"/>
                                </a:lnTo>
                                <a:lnTo>
                                  <a:pt x="7696" y="6353"/>
                                </a:lnTo>
                                <a:lnTo>
                                  <a:pt x="8792" y="6353"/>
                                </a:lnTo>
                                <a:lnTo>
                                  <a:pt x="8792" y="6353"/>
                                </a:lnTo>
                                <a:lnTo>
                                  <a:pt x="8792" y="6353"/>
                                </a:lnTo>
                                <a:lnTo>
                                  <a:pt x="8792" y="6353"/>
                                </a:lnTo>
                                <a:lnTo>
                                  <a:pt x="8792" y="6353"/>
                                </a:lnTo>
                                <a:lnTo>
                                  <a:pt x="8792" y="6353"/>
                                </a:lnTo>
                                <a:lnTo>
                                  <a:pt x="8792" y="6353"/>
                                </a:lnTo>
                                <a:lnTo>
                                  <a:pt x="8792" y="6353"/>
                                </a:lnTo>
                                <a:lnTo>
                                  <a:pt x="8792" y="6353"/>
                                </a:lnTo>
                                <a:lnTo>
                                  <a:pt x="8792" y="6353"/>
                                </a:lnTo>
                                <a:lnTo>
                                  <a:pt x="8792" y="6353"/>
                                </a:lnTo>
                                <a:lnTo>
                                  <a:pt x="8792" y="6353"/>
                                </a:lnTo>
                                <a:lnTo>
                                  <a:pt x="8792" y="6353"/>
                                </a:lnTo>
                                <a:lnTo>
                                  <a:pt x="8792" y="6353"/>
                                </a:lnTo>
                                <a:lnTo>
                                  <a:pt x="8792" y="6353"/>
                                </a:lnTo>
                                <a:lnTo>
                                  <a:pt x="8792" y="3172"/>
                                </a:lnTo>
                                <a:lnTo>
                                  <a:pt x="8792" y="6353"/>
                                </a:lnTo>
                                <a:lnTo>
                                  <a:pt x="8792" y="6353"/>
                                </a:lnTo>
                                <a:lnTo>
                                  <a:pt x="9887" y="6353"/>
                                </a:lnTo>
                                <a:lnTo>
                                  <a:pt x="9887" y="6353"/>
                                </a:lnTo>
                                <a:lnTo>
                                  <a:pt x="9887" y="6353"/>
                                </a:lnTo>
                                <a:lnTo>
                                  <a:pt x="9887" y="6353"/>
                                </a:lnTo>
                                <a:lnTo>
                                  <a:pt x="9887" y="6353"/>
                                </a:lnTo>
                                <a:lnTo>
                                  <a:pt x="9887" y="3172"/>
                                </a:lnTo>
                                <a:lnTo>
                                  <a:pt x="9887" y="6353"/>
                                </a:lnTo>
                                <a:lnTo>
                                  <a:pt x="9887" y="6353"/>
                                </a:lnTo>
                                <a:lnTo>
                                  <a:pt x="9887" y="6353"/>
                                </a:lnTo>
                                <a:lnTo>
                                  <a:pt x="9887" y="6353"/>
                                </a:lnTo>
                                <a:lnTo>
                                  <a:pt x="9887" y="6353"/>
                                </a:lnTo>
                                <a:lnTo>
                                  <a:pt x="9887" y="6353"/>
                                </a:lnTo>
                                <a:lnTo>
                                  <a:pt x="9887" y="6353"/>
                                </a:lnTo>
                                <a:lnTo>
                                  <a:pt x="9887" y="6353"/>
                                </a:lnTo>
                                <a:lnTo>
                                  <a:pt x="9887" y="6353"/>
                                </a:lnTo>
                                <a:lnTo>
                                  <a:pt x="9887" y="6353"/>
                                </a:lnTo>
                                <a:lnTo>
                                  <a:pt x="9887" y="6353"/>
                                </a:lnTo>
                                <a:lnTo>
                                  <a:pt x="9887" y="6353"/>
                                </a:lnTo>
                                <a:lnTo>
                                  <a:pt x="10992" y="6353"/>
                                </a:lnTo>
                                <a:lnTo>
                                  <a:pt x="10992" y="6353"/>
                                </a:lnTo>
                                <a:lnTo>
                                  <a:pt x="10992" y="6353"/>
                                </a:lnTo>
                                <a:lnTo>
                                  <a:pt x="10992" y="6353"/>
                                </a:lnTo>
                                <a:lnTo>
                                  <a:pt x="10992" y="6353"/>
                                </a:lnTo>
                                <a:lnTo>
                                  <a:pt x="10992" y="6353"/>
                                </a:lnTo>
                                <a:lnTo>
                                  <a:pt x="10992" y="6353"/>
                                </a:lnTo>
                                <a:lnTo>
                                  <a:pt x="10992" y="6353"/>
                                </a:lnTo>
                                <a:lnTo>
                                  <a:pt x="10992" y="6353"/>
                                </a:lnTo>
                                <a:lnTo>
                                  <a:pt x="10992" y="6353"/>
                                </a:lnTo>
                                <a:lnTo>
                                  <a:pt x="10992" y="6353"/>
                                </a:lnTo>
                                <a:lnTo>
                                  <a:pt x="10992" y="6353"/>
                                </a:lnTo>
                                <a:lnTo>
                                  <a:pt x="10992" y="6353"/>
                                </a:lnTo>
                                <a:lnTo>
                                  <a:pt x="10992" y="6353"/>
                                </a:lnTo>
                                <a:lnTo>
                                  <a:pt x="10992" y="6353"/>
                                </a:lnTo>
                                <a:lnTo>
                                  <a:pt x="10992" y="6353"/>
                                </a:lnTo>
                                <a:lnTo>
                                  <a:pt x="10992" y="6353"/>
                                </a:lnTo>
                                <a:lnTo>
                                  <a:pt x="10992" y="6353"/>
                                </a:lnTo>
                                <a:lnTo>
                                  <a:pt x="12087" y="6353"/>
                                </a:lnTo>
                                <a:lnTo>
                                  <a:pt x="12087" y="6353"/>
                                </a:lnTo>
                                <a:lnTo>
                                  <a:pt x="12087" y="3172"/>
                                </a:lnTo>
                                <a:lnTo>
                                  <a:pt x="12087" y="3172"/>
                                </a:lnTo>
                                <a:lnTo>
                                  <a:pt x="12087" y="6353"/>
                                </a:lnTo>
                                <a:lnTo>
                                  <a:pt x="12087" y="6353"/>
                                </a:lnTo>
                                <a:lnTo>
                                  <a:pt x="12087" y="6353"/>
                                </a:lnTo>
                                <a:lnTo>
                                  <a:pt x="12087" y="6353"/>
                                </a:lnTo>
                                <a:lnTo>
                                  <a:pt x="12087" y="6353"/>
                                </a:lnTo>
                                <a:lnTo>
                                  <a:pt x="12087" y="6353"/>
                                </a:lnTo>
                                <a:lnTo>
                                  <a:pt x="12087" y="6353"/>
                                </a:lnTo>
                                <a:lnTo>
                                  <a:pt x="12087" y="6353"/>
                                </a:lnTo>
                                <a:lnTo>
                                  <a:pt x="12087" y="9525"/>
                                </a:lnTo>
                                <a:lnTo>
                                  <a:pt x="12087" y="6353"/>
                                </a:lnTo>
                                <a:lnTo>
                                  <a:pt x="12087" y="6353"/>
                                </a:lnTo>
                                <a:lnTo>
                                  <a:pt x="12087" y="6353"/>
                                </a:lnTo>
                                <a:lnTo>
                                  <a:pt x="12087" y="6353"/>
                                </a:lnTo>
                                <a:lnTo>
                                  <a:pt x="12087" y="6353"/>
                                </a:lnTo>
                                <a:lnTo>
                                  <a:pt x="12087" y="6353"/>
                                </a:lnTo>
                                <a:lnTo>
                                  <a:pt x="12087" y="6353"/>
                                </a:lnTo>
                                <a:lnTo>
                                  <a:pt x="13192" y="3172"/>
                                </a:lnTo>
                                <a:lnTo>
                                  <a:pt x="13192" y="6353"/>
                                </a:lnTo>
                                <a:lnTo>
                                  <a:pt x="13192" y="6353"/>
                                </a:lnTo>
                                <a:lnTo>
                                  <a:pt x="13192" y="3172"/>
                                </a:lnTo>
                                <a:lnTo>
                                  <a:pt x="13192" y="3172"/>
                                </a:lnTo>
                                <a:lnTo>
                                  <a:pt x="13192" y="3172"/>
                                </a:lnTo>
                                <a:lnTo>
                                  <a:pt x="13192" y="3172"/>
                                </a:lnTo>
                                <a:lnTo>
                                  <a:pt x="13192" y="6353"/>
                                </a:lnTo>
                                <a:lnTo>
                                  <a:pt x="13192" y="6353"/>
                                </a:lnTo>
                                <a:lnTo>
                                  <a:pt x="13192" y="6353"/>
                                </a:lnTo>
                                <a:lnTo>
                                  <a:pt x="13192" y="6353"/>
                                </a:lnTo>
                                <a:lnTo>
                                  <a:pt x="13192" y="6353"/>
                                </a:lnTo>
                                <a:lnTo>
                                  <a:pt x="13192" y="6353"/>
                                </a:lnTo>
                                <a:lnTo>
                                  <a:pt x="13192" y="6353"/>
                                </a:lnTo>
                                <a:lnTo>
                                  <a:pt x="13192" y="6353"/>
                                </a:lnTo>
                                <a:lnTo>
                                  <a:pt x="13192" y="6353"/>
                                </a:lnTo>
                                <a:lnTo>
                                  <a:pt x="13192" y="6353"/>
                                </a:lnTo>
                                <a:lnTo>
                                  <a:pt x="13192" y="6353"/>
                                </a:lnTo>
                                <a:lnTo>
                                  <a:pt x="14288" y="6353"/>
                                </a:lnTo>
                                <a:lnTo>
                                  <a:pt x="14288" y="6353"/>
                                </a:lnTo>
                                <a:lnTo>
                                  <a:pt x="14288" y="6353"/>
                                </a:lnTo>
                                <a:lnTo>
                                  <a:pt x="14288" y="6353"/>
                                </a:lnTo>
                                <a:lnTo>
                                  <a:pt x="14288" y="6353"/>
                                </a:lnTo>
                                <a:lnTo>
                                  <a:pt x="14288" y="6353"/>
                                </a:lnTo>
                                <a:lnTo>
                                  <a:pt x="14288" y="3172"/>
                                </a:lnTo>
                                <a:lnTo>
                                  <a:pt x="14288" y="6353"/>
                                </a:lnTo>
                                <a:lnTo>
                                  <a:pt x="14288" y="6353"/>
                                </a:lnTo>
                                <a:lnTo>
                                  <a:pt x="14288" y="6353"/>
                                </a:lnTo>
                                <a:lnTo>
                                  <a:pt x="14288" y="6353"/>
                                </a:lnTo>
                                <a:lnTo>
                                  <a:pt x="14288" y="6353"/>
                                </a:lnTo>
                                <a:lnTo>
                                  <a:pt x="14288" y="6353"/>
                                </a:lnTo>
                                <a:lnTo>
                                  <a:pt x="14288" y="3172"/>
                                </a:lnTo>
                                <a:lnTo>
                                  <a:pt x="14288" y="3172"/>
                                </a:lnTo>
                                <a:lnTo>
                                  <a:pt x="14288" y="3172"/>
                                </a:lnTo>
                                <a:lnTo>
                                  <a:pt x="14288" y="3172"/>
                                </a:lnTo>
                                <a:lnTo>
                                  <a:pt x="14288" y="3172"/>
                                </a:lnTo>
                                <a:lnTo>
                                  <a:pt x="14288" y="6353"/>
                                </a:lnTo>
                                <a:lnTo>
                                  <a:pt x="14288" y="6353"/>
                                </a:lnTo>
                                <a:lnTo>
                                  <a:pt x="14288" y="6353"/>
                                </a:lnTo>
                                <a:lnTo>
                                  <a:pt x="14288" y="6353"/>
                                </a:lnTo>
                                <a:lnTo>
                                  <a:pt x="14288" y="6353"/>
                                </a:lnTo>
                                <a:lnTo>
                                  <a:pt x="14288" y="6353"/>
                                </a:lnTo>
                                <a:lnTo>
                                  <a:pt x="15383" y="3172"/>
                                </a:lnTo>
                                <a:lnTo>
                                  <a:pt x="15383" y="3172"/>
                                </a:lnTo>
                                <a:lnTo>
                                  <a:pt x="15383" y="3172"/>
                                </a:lnTo>
                                <a:lnTo>
                                  <a:pt x="15383" y="3172"/>
                                </a:lnTo>
                                <a:lnTo>
                                  <a:pt x="15383" y="6353"/>
                                </a:lnTo>
                                <a:lnTo>
                                  <a:pt x="15383" y="6353"/>
                                </a:lnTo>
                                <a:lnTo>
                                  <a:pt x="15383" y="6353"/>
                                </a:lnTo>
                                <a:lnTo>
                                  <a:pt x="15383" y="6353"/>
                                </a:lnTo>
                                <a:lnTo>
                                  <a:pt x="15383" y="6353"/>
                                </a:lnTo>
                                <a:lnTo>
                                  <a:pt x="15383" y="6353"/>
                                </a:lnTo>
                                <a:lnTo>
                                  <a:pt x="15383" y="6353"/>
                                </a:lnTo>
                                <a:lnTo>
                                  <a:pt x="15383" y="6353"/>
                                </a:lnTo>
                                <a:lnTo>
                                  <a:pt x="15383" y="6353"/>
                                </a:lnTo>
                                <a:lnTo>
                                  <a:pt x="15383" y="6353"/>
                                </a:lnTo>
                                <a:lnTo>
                                  <a:pt x="15383" y="6353"/>
                                </a:lnTo>
                                <a:lnTo>
                                  <a:pt x="15383" y="3172"/>
                                </a:lnTo>
                                <a:lnTo>
                                  <a:pt x="15383" y="3172"/>
                                </a:lnTo>
                                <a:lnTo>
                                  <a:pt x="15383" y="3172"/>
                                </a:lnTo>
                                <a:lnTo>
                                  <a:pt x="15383" y="3172"/>
                                </a:lnTo>
                                <a:lnTo>
                                  <a:pt x="15383" y="3172"/>
                                </a:lnTo>
                                <a:lnTo>
                                  <a:pt x="16488" y="3172"/>
                                </a:lnTo>
                                <a:lnTo>
                                  <a:pt x="16488" y="3172"/>
                                </a:lnTo>
                                <a:lnTo>
                                  <a:pt x="16488" y="3172"/>
                                </a:lnTo>
                                <a:lnTo>
                                  <a:pt x="16488" y="3172"/>
                                </a:lnTo>
                                <a:lnTo>
                                  <a:pt x="16488" y="3172"/>
                                </a:lnTo>
                                <a:lnTo>
                                  <a:pt x="16488" y="3172"/>
                                </a:lnTo>
                                <a:lnTo>
                                  <a:pt x="16488" y="3172"/>
                                </a:lnTo>
                                <a:lnTo>
                                  <a:pt x="16488" y="3172"/>
                                </a:lnTo>
                                <a:lnTo>
                                  <a:pt x="16488" y="3172"/>
                                </a:lnTo>
                                <a:lnTo>
                                  <a:pt x="16488" y="3172"/>
                                </a:lnTo>
                                <a:lnTo>
                                  <a:pt x="16488" y="3172"/>
                                </a:lnTo>
                                <a:lnTo>
                                  <a:pt x="16488" y="3172"/>
                                </a:lnTo>
                                <a:lnTo>
                                  <a:pt x="16488" y="3172"/>
                                </a:lnTo>
                                <a:lnTo>
                                  <a:pt x="16488" y="3172"/>
                                </a:lnTo>
                                <a:lnTo>
                                  <a:pt x="16488" y="3172"/>
                                </a:lnTo>
                                <a:lnTo>
                                  <a:pt x="16488" y="3172"/>
                                </a:lnTo>
                                <a:lnTo>
                                  <a:pt x="16488" y="3172"/>
                                </a:lnTo>
                                <a:lnTo>
                                  <a:pt x="16488" y="3172"/>
                                </a:lnTo>
                                <a:lnTo>
                                  <a:pt x="17583" y="3172"/>
                                </a:lnTo>
                                <a:lnTo>
                                  <a:pt x="17583" y="3172"/>
                                </a:lnTo>
                                <a:lnTo>
                                  <a:pt x="17583" y="3172"/>
                                </a:lnTo>
                                <a:lnTo>
                                  <a:pt x="17583" y="3172"/>
                                </a:lnTo>
                                <a:lnTo>
                                  <a:pt x="17583" y="3172"/>
                                </a:lnTo>
                                <a:lnTo>
                                  <a:pt x="17583" y="3172"/>
                                </a:lnTo>
                                <a:lnTo>
                                  <a:pt x="17583" y="3172"/>
                                </a:lnTo>
                                <a:lnTo>
                                  <a:pt x="17583" y="3172"/>
                                </a:lnTo>
                                <a:lnTo>
                                  <a:pt x="17583" y="3172"/>
                                </a:lnTo>
                                <a:lnTo>
                                  <a:pt x="17583" y="3172"/>
                                </a:lnTo>
                                <a:lnTo>
                                  <a:pt x="17583" y="3172"/>
                                </a:lnTo>
                                <a:lnTo>
                                  <a:pt x="17583" y="3172"/>
                                </a:lnTo>
                                <a:lnTo>
                                  <a:pt x="17583" y="3172"/>
                                </a:lnTo>
                                <a:lnTo>
                                  <a:pt x="17583" y="3172"/>
                                </a:lnTo>
                                <a:lnTo>
                                  <a:pt x="17583" y="3172"/>
                                </a:lnTo>
                                <a:lnTo>
                                  <a:pt x="17583" y="3172"/>
                                </a:lnTo>
                                <a:lnTo>
                                  <a:pt x="17583" y="3172"/>
                                </a:lnTo>
                                <a:lnTo>
                                  <a:pt x="17583" y="3172"/>
                                </a:lnTo>
                                <a:lnTo>
                                  <a:pt x="18688" y="3172"/>
                                </a:lnTo>
                                <a:lnTo>
                                  <a:pt x="18688" y="3172"/>
                                </a:lnTo>
                                <a:lnTo>
                                  <a:pt x="18688" y="3172"/>
                                </a:lnTo>
                                <a:lnTo>
                                  <a:pt x="18688" y="3172"/>
                                </a:lnTo>
                                <a:lnTo>
                                  <a:pt x="18688" y="3172"/>
                                </a:lnTo>
                                <a:lnTo>
                                  <a:pt x="18688" y="3172"/>
                                </a:lnTo>
                                <a:lnTo>
                                  <a:pt x="18688" y="0"/>
                                </a:lnTo>
                                <a:lnTo>
                                  <a:pt x="18688" y="3172"/>
                                </a:lnTo>
                                <a:lnTo>
                                  <a:pt x="18688" y="0"/>
                                </a:lnTo>
                                <a:lnTo>
                                  <a:pt x="18688" y="0"/>
                                </a:lnTo>
                                <a:lnTo>
                                  <a:pt x="18688" y="3172"/>
                                </a:lnTo>
                                <a:lnTo>
                                  <a:pt x="18688" y="3172"/>
                                </a:lnTo>
                                <a:lnTo>
                                  <a:pt x="18688" y="3172"/>
                                </a:lnTo>
                                <a:lnTo>
                                  <a:pt x="18688" y="3172"/>
                                </a:lnTo>
                                <a:lnTo>
                                  <a:pt x="18688" y="0"/>
                                </a:lnTo>
                                <a:lnTo>
                                  <a:pt x="18688" y="0"/>
                                </a:lnTo>
                                <a:lnTo>
                                  <a:pt x="18688" y="3172"/>
                                </a:lnTo>
                                <a:lnTo>
                                  <a:pt x="18688" y="3172"/>
                                </a:lnTo>
                                <a:lnTo>
                                  <a:pt x="19783" y="3172"/>
                                </a:lnTo>
                                <a:lnTo>
                                  <a:pt x="19783" y="3172"/>
                                </a:lnTo>
                                <a:lnTo>
                                  <a:pt x="19783" y="3172"/>
                                </a:lnTo>
                                <a:lnTo>
                                  <a:pt x="19783" y="6353"/>
                                </a:lnTo>
                                <a:lnTo>
                                  <a:pt x="19783" y="6353"/>
                                </a:lnTo>
                                <a:lnTo>
                                  <a:pt x="19783" y="3172"/>
                                </a:lnTo>
                                <a:lnTo>
                                  <a:pt x="19783" y="6353"/>
                                </a:lnTo>
                                <a:lnTo>
                                  <a:pt x="19783" y="3172"/>
                                </a:lnTo>
                                <a:lnTo>
                                  <a:pt x="19783" y="0"/>
                                </a:lnTo>
                                <a:lnTo>
                                  <a:pt x="19783" y="0"/>
                                </a:lnTo>
                                <a:lnTo>
                                  <a:pt x="19783" y="0"/>
                                </a:lnTo>
                                <a:lnTo>
                                  <a:pt x="19783" y="3172"/>
                                </a:lnTo>
                                <a:lnTo>
                                  <a:pt x="19783" y="3172"/>
                                </a:lnTo>
                                <a:lnTo>
                                  <a:pt x="19783" y="3172"/>
                                </a:lnTo>
                                <a:lnTo>
                                  <a:pt x="19783" y="3172"/>
                                </a:lnTo>
                                <a:lnTo>
                                  <a:pt x="19783" y="0"/>
                                </a:lnTo>
                                <a:lnTo>
                                  <a:pt x="19783" y="3172"/>
                                </a:lnTo>
                                <a:lnTo>
                                  <a:pt x="19783" y="3172"/>
                                </a:lnTo>
                                <a:lnTo>
                                  <a:pt x="19783" y="0"/>
                                </a:lnTo>
                                <a:lnTo>
                                  <a:pt x="19783" y="0"/>
                                </a:lnTo>
                                <a:lnTo>
                                  <a:pt x="20879" y="3172"/>
                                </a:lnTo>
                                <a:lnTo>
                                  <a:pt x="20879" y="3172"/>
                                </a:lnTo>
                                <a:lnTo>
                                  <a:pt x="20879" y="3172"/>
                                </a:lnTo>
                                <a:lnTo>
                                  <a:pt x="20879" y="3172"/>
                                </a:lnTo>
                                <a:lnTo>
                                  <a:pt x="20879" y="3172"/>
                                </a:lnTo>
                                <a:lnTo>
                                  <a:pt x="20879" y="3172"/>
                                </a:lnTo>
                                <a:lnTo>
                                  <a:pt x="20879" y="3172"/>
                                </a:lnTo>
                                <a:lnTo>
                                  <a:pt x="20879" y="3172"/>
                                </a:lnTo>
                                <a:lnTo>
                                  <a:pt x="20879" y="3172"/>
                                </a:lnTo>
                                <a:lnTo>
                                  <a:pt x="20879" y="3172"/>
                                </a:lnTo>
                                <a:lnTo>
                                  <a:pt x="20879" y="3172"/>
                                </a:lnTo>
                                <a:lnTo>
                                  <a:pt x="20879" y="3172"/>
                                </a:lnTo>
                                <a:lnTo>
                                  <a:pt x="20879" y="3172"/>
                                </a:lnTo>
                                <a:lnTo>
                                  <a:pt x="20879" y="3172"/>
                                </a:lnTo>
                                <a:lnTo>
                                  <a:pt x="20879" y="3172"/>
                                </a:lnTo>
                                <a:lnTo>
                                  <a:pt x="20879" y="3172"/>
                                </a:lnTo>
                                <a:lnTo>
                                  <a:pt x="20879" y="3172"/>
                                </a:lnTo>
                                <a:lnTo>
                                  <a:pt x="20879" y="3172"/>
                                </a:lnTo>
                                <a:lnTo>
                                  <a:pt x="21984" y="3172"/>
                                </a:lnTo>
                                <a:lnTo>
                                  <a:pt x="21984" y="3172"/>
                                </a:lnTo>
                                <a:lnTo>
                                  <a:pt x="21984" y="3172"/>
                                </a:lnTo>
                                <a:lnTo>
                                  <a:pt x="21984" y="3172"/>
                                </a:lnTo>
                                <a:lnTo>
                                  <a:pt x="21984" y="3172"/>
                                </a:lnTo>
                                <a:lnTo>
                                  <a:pt x="21984" y="3172"/>
                                </a:lnTo>
                                <a:lnTo>
                                  <a:pt x="21984" y="3172"/>
                                </a:lnTo>
                                <a:lnTo>
                                  <a:pt x="21984" y="3172"/>
                                </a:lnTo>
                                <a:lnTo>
                                  <a:pt x="21984" y="3172"/>
                                </a:lnTo>
                                <a:lnTo>
                                  <a:pt x="21984" y="3172"/>
                                </a:lnTo>
                                <a:lnTo>
                                  <a:pt x="21984" y="3172"/>
                                </a:lnTo>
                                <a:lnTo>
                                  <a:pt x="21984" y="3172"/>
                                </a:lnTo>
                                <a:lnTo>
                                  <a:pt x="21984" y="3172"/>
                                </a:lnTo>
                                <a:lnTo>
                                  <a:pt x="21984" y="6353"/>
                                </a:lnTo>
                                <a:lnTo>
                                  <a:pt x="21984" y="3172"/>
                                </a:lnTo>
                                <a:lnTo>
                                  <a:pt x="21984" y="3172"/>
                                </a:lnTo>
                                <a:lnTo>
                                  <a:pt x="21984" y="3172"/>
                                </a:lnTo>
                                <a:lnTo>
                                  <a:pt x="21984" y="3172"/>
                                </a:lnTo>
                                <a:lnTo>
                                  <a:pt x="23079" y="3172"/>
                                </a:lnTo>
                                <a:lnTo>
                                  <a:pt x="23079" y="3172"/>
                                </a:lnTo>
                                <a:lnTo>
                                  <a:pt x="23079" y="3172"/>
                                </a:lnTo>
                                <a:lnTo>
                                  <a:pt x="23079" y="3172"/>
                                </a:lnTo>
                                <a:lnTo>
                                  <a:pt x="23079" y="3172"/>
                                </a:lnTo>
                                <a:lnTo>
                                  <a:pt x="23079" y="3172"/>
                                </a:lnTo>
                                <a:lnTo>
                                  <a:pt x="23079" y="3172"/>
                                </a:lnTo>
                                <a:lnTo>
                                  <a:pt x="23079" y="3172"/>
                                </a:lnTo>
                                <a:lnTo>
                                  <a:pt x="23079" y="3172"/>
                                </a:lnTo>
                                <a:lnTo>
                                  <a:pt x="23079" y="3172"/>
                                </a:lnTo>
                                <a:lnTo>
                                  <a:pt x="23079" y="3172"/>
                                </a:lnTo>
                                <a:lnTo>
                                  <a:pt x="23079" y="3172"/>
                                </a:lnTo>
                                <a:lnTo>
                                  <a:pt x="23079" y="3172"/>
                                </a:lnTo>
                                <a:lnTo>
                                  <a:pt x="23079" y="3172"/>
                                </a:lnTo>
                                <a:lnTo>
                                  <a:pt x="23079" y="3172"/>
                                </a:lnTo>
                                <a:lnTo>
                                  <a:pt x="23079" y="6353"/>
                                </a:lnTo>
                                <a:lnTo>
                                  <a:pt x="23079" y="3172"/>
                                </a:lnTo>
                                <a:lnTo>
                                  <a:pt x="23079" y="3172"/>
                                </a:lnTo>
                                <a:lnTo>
                                  <a:pt x="24174" y="3172"/>
                                </a:lnTo>
                                <a:lnTo>
                                  <a:pt x="24174" y="3172"/>
                                </a:lnTo>
                                <a:lnTo>
                                  <a:pt x="24174" y="3172"/>
                                </a:lnTo>
                                <a:lnTo>
                                  <a:pt x="24174" y="3172"/>
                                </a:lnTo>
                                <a:lnTo>
                                  <a:pt x="24174" y="3172"/>
                                </a:lnTo>
                                <a:lnTo>
                                  <a:pt x="24174" y="3172"/>
                                </a:lnTo>
                                <a:lnTo>
                                  <a:pt x="24174" y="6353"/>
                                </a:lnTo>
                                <a:lnTo>
                                  <a:pt x="24174" y="3172"/>
                                </a:lnTo>
                                <a:lnTo>
                                  <a:pt x="24174" y="3172"/>
                                </a:lnTo>
                                <a:lnTo>
                                  <a:pt x="24174" y="3172"/>
                                </a:lnTo>
                                <a:lnTo>
                                  <a:pt x="24174" y="3172"/>
                                </a:lnTo>
                                <a:lnTo>
                                  <a:pt x="24174" y="6353"/>
                                </a:lnTo>
                                <a:lnTo>
                                  <a:pt x="24174" y="6353"/>
                                </a:lnTo>
                                <a:lnTo>
                                  <a:pt x="24174" y="6353"/>
                                </a:lnTo>
                                <a:lnTo>
                                  <a:pt x="24174" y="6353"/>
                                </a:lnTo>
                                <a:lnTo>
                                  <a:pt x="24174" y="6353"/>
                                </a:lnTo>
                                <a:lnTo>
                                  <a:pt x="24174" y="6353"/>
                                </a:lnTo>
                                <a:lnTo>
                                  <a:pt x="24174" y="6353"/>
                                </a:lnTo>
                                <a:lnTo>
                                  <a:pt x="24174" y="6353"/>
                                </a:lnTo>
                                <a:lnTo>
                                  <a:pt x="24174" y="3172"/>
                                </a:lnTo>
                                <a:lnTo>
                                  <a:pt x="25279" y="3172"/>
                                </a:lnTo>
                                <a:lnTo>
                                  <a:pt x="25279" y="3172"/>
                                </a:lnTo>
                                <a:lnTo>
                                  <a:pt x="25279" y="3172"/>
                                </a:lnTo>
                                <a:lnTo>
                                  <a:pt x="25279" y="3172"/>
                                </a:lnTo>
                                <a:lnTo>
                                  <a:pt x="25279" y="3172"/>
                                </a:lnTo>
                                <a:lnTo>
                                  <a:pt x="25279" y="3172"/>
                                </a:lnTo>
                                <a:lnTo>
                                  <a:pt x="25279" y="6353"/>
                                </a:lnTo>
                                <a:lnTo>
                                  <a:pt x="25279" y="6353"/>
                                </a:lnTo>
                                <a:lnTo>
                                  <a:pt x="25279" y="6353"/>
                                </a:lnTo>
                                <a:lnTo>
                                  <a:pt x="25279" y="6353"/>
                                </a:lnTo>
                                <a:lnTo>
                                  <a:pt x="25279" y="6353"/>
                                </a:lnTo>
                                <a:lnTo>
                                  <a:pt x="25279" y="3172"/>
                                </a:lnTo>
                                <a:lnTo>
                                  <a:pt x="25279" y="3172"/>
                                </a:lnTo>
                                <a:lnTo>
                                  <a:pt x="25279" y="3172"/>
                                </a:lnTo>
                                <a:lnTo>
                                  <a:pt x="25279" y="6353"/>
                                </a:lnTo>
                                <a:lnTo>
                                  <a:pt x="25279" y="6353"/>
                                </a:lnTo>
                                <a:lnTo>
                                  <a:pt x="25279" y="6353"/>
                                </a:lnTo>
                                <a:lnTo>
                                  <a:pt x="25279" y="3172"/>
                                </a:lnTo>
                                <a:lnTo>
                                  <a:pt x="26375" y="3172"/>
                                </a:lnTo>
                                <a:lnTo>
                                  <a:pt x="26375" y="3172"/>
                                </a:lnTo>
                                <a:lnTo>
                                  <a:pt x="26375" y="3172"/>
                                </a:lnTo>
                                <a:lnTo>
                                  <a:pt x="26375" y="3172"/>
                                </a:lnTo>
                                <a:lnTo>
                                  <a:pt x="26375" y="3172"/>
                                </a:lnTo>
                                <a:lnTo>
                                  <a:pt x="26375" y="3172"/>
                                </a:lnTo>
                                <a:lnTo>
                                  <a:pt x="26375" y="3172"/>
                                </a:lnTo>
                                <a:lnTo>
                                  <a:pt x="26375" y="3172"/>
                                </a:lnTo>
                                <a:lnTo>
                                  <a:pt x="26375" y="3172"/>
                                </a:lnTo>
                                <a:lnTo>
                                  <a:pt x="26375" y="6353"/>
                                </a:lnTo>
                                <a:lnTo>
                                  <a:pt x="26375" y="6353"/>
                                </a:lnTo>
                                <a:lnTo>
                                  <a:pt x="26375" y="3172"/>
                                </a:lnTo>
                                <a:lnTo>
                                  <a:pt x="26375" y="6353"/>
                                </a:lnTo>
                                <a:lnTo>
                                  <a:pt x="26375" y="6353"/>
                                </a:lnTo>
                                <a:lnTo>
                                  <a:pt x="26375" y="6353"/>
                                </a:lnTo>
                                <a:lnTo>
                                  <a:pt x="26375" y="6353"/>
                                </a:lnTo>
                                <a:lnTo>
                                  <a:pt x="26375" y="3172"/>
                                </a:lnTo>
                                <a:lnTo>
                                  <a:pt x="26375" y="3172"/>
                                </a:lnTo>
                                <a:lnTo>
                                  <a:pt x="26375" y="3172"/>
                                </a:lnTo>
                                <a:lnTo>
                                  <a:pt x="26375" y="3172"/>
                                </a:lnTo>
                                <a:lnTo>
                                  <a:pt x="26375" y="3172"/>
                                </a:lnTo>
                                <a:lnTo>
                                  <a:pt x="26375" y="3172"/>
                                </a:lnTo>
                                <a:lnTo>
                                  <a:pt x="26375" y="3172"/>
                                </a:lnTo>
                                <a:lnTo>
                                  <a:pt x="26375" y="3172"/>
                                </a:lnTo>
                                <a:lnTo>
                                  <a:pt x="27480" y="6353"/>
                                </a:lnTo>
                                <a:lnTo>
                                  <a:pt x="27480" y="6353"/>
                                </a:lnTo>
                                <a:lnTo>
                                  <a:pt x="27480" y="6353"/>
                                </a:lnTo>
                                <a:lnTo>
                                  <a:pt x="27480" y="6353"/>
                                </a:lnTo>
                                <a:lnTo>
                                  <a:pt x="27480" y="6353"/>
                                </a:lnTo>
                                <a:lnTo>
                                  <a:pt x="27480" y="6353"/>
                                </a:lnTo>
                                <a:lnTo>
                                  <a:pt x="27480" y="3172"/>
                                </a:lnTo>
                                <a:lnTo>
                                  <a:pt x="27480" y="3172"/>
                                </a:lnTo>
                                <a:lnTo>
                                  <a:pt x="27480" y="6353"/>
                                </a:lnTo>
                                <a:lnTo>
                                  <a:pt x="27480" y="6353"/>
                                </a:lnTo>
                                <a:lnTo>
                                  <a:pt x="27480" y="6353"/>
                                </a:lnTo>
                                <a:lnTo>
                                  <a:pt x="27480" y="6353"/>
                                </a:lnTo>
                                <a:lnTo>
                                  <a:pt x="27480" y="6353"/>
                                </a:lnTo>
                                <a:lnTo>
                                  <a:pt x="27480" y="6353"/>
                                </a:lnTo>
                                <a:lnTo>
                                  <a:pt x="27480" y="3172"/>
                                </a:lnTo>
                                <a:lnTo>
                                  <a:pt x="27480" y="3172"/>
                                </a:lnTo>
                                <a:lnTo>
                                  <a:pt x="27480" y="3172"/>
                                </a:lnTo>
                                <a:lnTo>
                                  <a:pt x="27480" y="3172"/>
                                </a:lnTo>
                                <a:lnTo>
                                  <a:pt x="28575" y="3172"/>
                                </a:lnTo>
                                <a:lnTo>
                                  <a:pt x="28575" y="3172"/>
                                </a:lnTo>
                                <a:lnTo>
                                  <a:pt x="28575" y="3172"/>
                                </a:lnTo>
                                <a:lnTo>
                                  <a:pt x="28575" y="6353"/>
                                </a:lnTo>
                                <a:lnTo>
                                  <a:pt x="28575" y="6353"/>
                                </a:lnTo>
                                <a:lnTo>
                                  <a:pt x="28575" y="6353"/>
                                </a:lnTo>
                                <a:lnTo>
                                  <a:pt x="28575" y="6353"/>
                                </a:lnTo>
                                <a:lnTo>
                                  <a:pt x="28575" y="6353"/>
                                </a:lnTo>
                                <a:lnTo>
                                  <a:pt x="28575" y="6353"/>
                                </a:lnTo>
                                <a:lnTo>
                                  <a:pt x="28575" y="3172"/>
                                </a:lnTo>
                                <a:lnTo>
                                  <a:pt x="28575" y="3172"/>
                                </a:lnTo>
                                <a:lnTo>
                                  <a:pt x="28575" y="3172"/>
                                </a:lnTo>
                                <a:lnTo>
                                  <a:pt x="28575" y="3172"/>
                                </a:lnTo>
                                <a:lnTo>
                                  <a:pt x="28575" y="6353"/>
                                </a:lnTo>
                                <a:lnTo>
                                  <a:pt x="28575" y="6353"/>
                                </a:lnTo>
                                <a:lnTo>
                                  <a:pt x="28575" y="6353"/>
                                </a:lnTo>
                                <a:lnTo>
                                  <a:pt x="28575" y="6353"/>
                                </a:lnTo>
                                <a:lnTo>
                                  <a:pt x="28575" y="6353"/>
                                </a:lnTo>
                                <a:lnTo>
                                  <a:pt x="28575" y="6353"/>
                                </a:lnTo>
                                <a:lnTo>
                                  <a:pt x="28575" y="635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0" name="Freeform: Shape 90"/>
                        <wps:cNvSpPr/>
                        <wps:spPr>
                          <a:xfrm>
                            <a:off x="1804987" y="2900362"/>
                            <a:ext cx="28575" cy="9525"/>
                          </a:xfrm>
                          <a:custGeom>
                            <a:avLst/>
                            <a:gdLst>
                              <a:gd name="connsiteX0" fmla="*/ 0 w 28575"/>
                              <a:gd name="connsiteY0" fmla="*/ 4763 h 9525"/>
                              <a:gd name="connsiteX1" fmla="*/ 1057 w 28575"/>
                              <a:gd name="connsiteY1" fmla="*/ 4763 h 9525"/>
                              <a:gd name="connsiteX2" fmla="*/ 1057 w 28575"/>
                              <a:gd name="connsiteY2" fmla="*/ 4763 h 9525"/>
                              <a:gd name="connsiteX3" fmla="*/ 1057 w 28575"/>
                              <a:gd name="connsiteY3" fmla="*/ 4763 h 9525"/>
                              <a:gd name="connsiteX4" fmla="*/ 1057 w 28575"/>
                              <a:gd name="connsiteY4" fmla="*/ 0 h 9525"/>
                              <a:gd name="connsiteX5" fmla="*/ 1057 w 28575"/>
                              <a:gd name="connsiteY5" fmla="*/ 0 h 9525"/>
                              <a:gd name="connsiteX6" fmla="*/ 1057 w 28575"/>
                              <a:gd name="connsiteY6" fmla="*/ 4763 h 9525"/>
                              <a:gd name="connsiteX7" fmla="*/ 1057 w 28575"/>
                              <a:gd name="connsiteY7" fmla="*/ 4763 h 9525"/>
                              <a:gd name="connsiteX8" fmla="*/ 1057 w 28575"/>
                              <a:gd name="connsiteY8" fmla="*/ 4763 h 9525"/>
                              <a:gd name="connsiteX9" fmla="*/ 1057 w 28575"/>
                              <a:gd name="connsiteY9" fmla="*/ 4763 h 9525"/>
                              <a:gd name="connsiteX10" fmla="*/ 1057 w 28575"/>
                              <a:gd name="connsiteY10" fmla="*/ 4763 h 9525"/>
                              <a:gd name="connsiteX11" fmla="*/ 1057 w 28575"/>
                              <a:gd name="connsiteY11" fmla="*/ 0 h 9525"/>
                              <a:gd name="connsiteX12" fmla="*/ 1057 w 28575"/>
                              <a:gd name="connsiteY12" fmla="*/ 4763 h 9525"/>
                              <a:gd name="connsiteX13" fmla="*/ 1057 w 28575"/>
                              <a:gd name="connsiteY13" fmla="*/ 4763 h 9525"/>
                              <a:gd name="connsiteX14" fmla="*/ 1057 w 28575"/>
                              <a:gd name="connsiteY14" fmla="*/ 4763 h 9525"/>
                              <a:gd name="connsiteX15" fmla="*/ 1057 w 28575"/>
                              <a:gd name="connsiteY15" fmla="*/ 4763 h 9525"/>
                              <a:gd name="connsiteX16" fmla="*/ 1057 w 28575"/>
                              <a:gd name="connsiteY16" fmla="*/ 4763 h 9525"/>
                              <a:gd name="connsiteX17" fmla="*/ 1057 w 28575"/>
                              <a:gd name="connsiteY17" fmla="*/ 4763 h 9525"/>
                              <a:gd name="connsiteX18" fmla="*/ 1057 w 28575"/>
                              <a:gd name="connsiteY18" fmla="*/ 4763 h 9525"/>
                              <a:gd name="connsiteX19" fmla="*/ 2115 w 28575"/>
                              <a:gd name="connsiteY19" fmla="*/ 4763 h 9525"/>
                              <a:gd name="connsiteX20" fmla="*/ 2115 w 28575"/>
                              <a:gd name="connsiteY20" fmla="*/ 4763 h 9525"/>
                              <a:gd name="connsiteX21" fmla="*/ 2115 w 28575"/>
                              <a:gd name="connsiteY21" fmla="*/ 4763 h 9525"/>
                              <a:gd name="connsiteX22" fmla="*/ 2115 w 28575"/>
                              <a:gd name="connsiteY22" fmla="*/ 0 h 9525"/>
                              <a:gd name="connsiteX23" fmla="*/ 2115 w 28575"/>
                              <a:gd name="connsiteY23" fmla="*/ 4763 h 9525"/>
                              <a:gd name="connsiteX24" fmla="*/ 2115 w 28575"/>
                              <a:gd name="connsiteY24" fmla="*/ 4763 h 9525"/>
                              <a:gd name="connsiteX25" fmla="*/ 2115 w 28575"/>
                              <a:gd name="connsiteY25" fmla="*/ 4763 h 9525"/>
                              <a:gd name="connsiteX26" fmla="*/ 2115 w 28575"/>
                              <a:gd name="connsiteY26" fmla="*/ 4763 h 9525"/>
                              <a:gd name="connsiteX27" fmla="*/ 2115 w 28575"/>
                              <a:gd name="connsiteY27" fmla="*/ 4763 h 9525"/>
                              <a:gd name="connsiteX28" fmla="*/ 2115 w 28575"/>
                              <a:gd name="connsiteY28" fmla="*/ 4763 h 9525"/>
                              <a:gd name="connsiteX29" fmla="*/ 2115 w 28575"/>
                              <a:gd name="connsiteY29" fmla="*/ 4763 h 9525"/>
                              <a:gd name="connsiteX30" fmla="*/ 2115 w 28575"/>
                              <a:gd name="connsiteY30" fmla="*/ 4763 h 9525"/>
                              <a:gd name="connsiteX31" fmla="*/ 2115 w 28575"/>
                              <a:gd name="connsiteY31" fmla="*/ 4763 h 9525"/>
                              <a:gd name="connsiteX32" fmla="*/ 2115 w 28575"/>
                              <a:gd name="connsiteY32" fmla="*/ 4763 h 9525"/>
                              <a:gd name="connsiteX33" fmla="*/ 2115 w 28575"/>
                              <a:gd name="connsiteY33" fmla="*/ 4763 h 9525"/>
                              <a:gd name="connsiteX34" fmla="*/ 2115 w 28575"/>
                              <a:gd name="connsiteY34" fmla="*/ 4763 h 9525"/>
                              <a:gd name="connsiteX35" fmla="*/ 2115 w 28575"/>
                              <a:gd name="connsiteY35" fmla="*/ 4763 h 9525"/>
                              <a:gd name="connsiteX36" fmla="*/ 2115 w 28575"/>
                              <a:gd name="connsiteY36" fmla="*/ 4763 h 9525"/>
                              <a:gd name="connsiteX37" fmla="*/ 3172 w 28575"/>
                              <a:gd name="connsiteY37" fmla="*/ 4763 h 9525"/>
                              <a:gd name="connsiteX38" fmla="*/ 3172 w 28575"/>
                              <a:gd name="connsiteY38" fmla="*/ 4763 h 9525"/>
                              <a:gd name="connsiteX39" fmla="*/ 3172 w 28575"/>
                              <a:gd name="connsiteY39" fmla="*/ 4763 h 9525"/>
                              <a:gd name="connsiteX40" fmla="*/ 3172 w 28575"/>
                              <a:gd name="connsiteY40" fmla="*/ 4763 h 9525"/>
                              <a:gd name="connsiteX41" fmla="*/ 3172 w 28575"/>
                              <a:gd name="connsiteY41" fmla="*/ 9525 h 9525"/>
                              <a:gd name="connsiteX42" fmla="*/ 3172 w 28575"/>
                              <a:gd name="connsiteY42" fmla="*/ 4763 h 9525"/>
                              <a:gd name="connsiteX43" fmla="*/ 3172 w 28575"/>
                              <a:gd name="connsiteY43" fmla="*/ 9525 h 9525"/>
                              <a:gd name="connsiteX44" fmla="*/ 3172 w 28575"/>
                              <a:gd name="connsiteY44" fmla="*/ 9525 h 9525"/>
                              <a:gd name="connsiteX45" fmla="*/ 3172 w 28575"/>
                              <a:gd name="connsiteY45" fmla="*/ 4763 h 9525"/>
                              <a:gd name="connsiteX46" fmla="*/ 3172 w 28575"/>
                              <a:gd name="connsiteY46" fmla="*/ 4763 h 9525"/>
                              <a:gd name="connsiteX47" fmla="*/ 3172 w 28575"/>
                              <a:gd name="connsiteY47" fmla="*/ 4763 h 9525"/>
                              <a:gd name="connsiteX48" fmla="*/ 3172 w 28575"/>
                              <a:gd name="connsiteY48" fmla="*/ 4763 h 9525"/>
                              <a:gd name="connsiteX49" fmla="*/ 3172 w 28575"/>
                              <a:gd name="connsiteY49" fmla="*/ 4763 h 9525"/>
                              <a:gd name="connsiteX50" fmla="*/ 3172 w 28575"/>
                              <a:gd name="connsiteY50" fmla="*/ 4763 h 9525"/>
                              <a:gd name="connsiteX51" fmla="*/ 3172 w 28575"/>
                              <a:gd name="connsiteY51" fmla="*/ 4763 h 9525"/>
                              <a:gd name="connsiteX52" fmla="*/ 3172 w 28575"/>
                              <a:gd name="connsiteY52" fmla="*/ 0 h 9525"/>
                              <a:gd name="connsiteX53" fmla="*/ 3172 w 28575"/>
                              <a:gd name="connsiteY53" fmla="*/ 0 h 9525"/>
                              <a:gd name="connsiteX54" fmla="*/ 3172 w 28575"/>
                              <a:gd name="connsiteY54" fmla="*/ 4763 h 9525"/>
                              <a:gd name="connsiteX55" fmla="*/ 3172 w 28575"/>
                              <a:gd name="connsiteY55" fmla="*/ 4763 h 9525"/>
                              <a:gd name="connsiteX56" fmla="*/ 3172 w 28575"/>
                              <a:gd name="connsiteY56" fmla="*/ 4763 h 9525"/>
                              <a:gd name="connsiteX57" fmla="*/ 4229 w 28575"/>
                              <a:gd name="connsiteY57" fmla="*/ 4763 h 9525"/>
                              <a:gd name="connsiteX58" fmla="*/ 4229 w 28575"/>
                              <a:gd name="connsiteY58" fmla="*/ 4763 h 9525"/>
                              <a:gd name="connsiteX59" fmla="*/ 4229 w 28575"/>
                              <a:gd name="connsiteY59" fmla="*/ 4763 h 9525"/>
                              <a:gd name="connsiteX60" fmla="*/ 4229 w 28575"/>
                              <a:gd name="connsiteY60" fmla="*/ 4763 h 9525"/>
                              <a:gd name="connsiteX61" fmla="*/ 4229 w 28575"/>
                              <a:gd name="connsiteY61" fmla="*/ 4763 h 9525"/>
                              <a:gd name="connsiteX62" fmla="*/ 4229 w 28575"/>
                              <a:gd name="connsiteY62" fmla="*/ 4763 h 9525"/>
                              <a:gd name="connsiteX63" fmla="*/ 4229 w 28575"/>
                              <a:gd name="connsiteY63" fmla="*/ 4763 h 9525"/>
                              <a:gd name="connsiteX64" fmla="*/ 4229 w 28575"/>
                              <a:gd name="connsiteY64" fmla="*/ 4763 h 9525"/>
                              <a:gd name="connsiteX65" fmla="*/ 4229 w 28575"/>
                              <a:gd name="connsiteY65" fmla="*/ 4763 h 9525"/>
                              <a:gd name="connsiteX66" fmla="*/ 4229 w 28575"/>
                              <a:gd name="connsiteY66" fmla="*/ 4763 h 9525"/>
                              <a:gd name="connsiteX67" fmla="*/ 4229 w 28575"/>
                              <a:gd name="connsiteY67" fmla="*/ 4763 h 9525"/>
                              <a:gd name="connsiteX68" fmla="*/ 4229 w 28575"/>
                              <a:gd name="connsiteY68" fmla="*/ 4763 h 9525"/>
                              <a:gd name="connsiteX69" fmla="*/ 4229 w 28575"/>
                              <a:gd name="connsiteY69" fmla="*/ 4763 h 9525"/>
                              <a:gd name="connsiteX70" fmla="*/ 4229 w 28575"/>
                              <a:gd name="connsiteY70" fmla="*/ 4763 h 9525"/>
                              <a:gd name="connsiteX71" fmla="*/ 4229 w 28575"/>
                              <a:gd name="connsiteY71" fmla="*/ 4763 h 9525"/>
                              <a:gd name="connsiteX72" fmla="*/ 4229 w 28575"/>
                              <a:gd name="connsiteY72" fmla="*/ 4763 h 9525"/>
                              <a:gd name="connsiteX73" fmla="*/ 4229 w 28575"/>
                              <a:gd name="connsiteY73" fmla="*/ 0 h 9525"/>
                              <a:gd name="connsiteX74" fmla="*/ 4229 w 28575"/>
                              <a:gd name="connsiteY74" fmla="*/ 0 h 9525"/>
                              <a:gd name="connsiteX75" fmla="*/ 5296 w 28575"/>
                              <a:gd name="connsiteY75" fmla="*/ 4763 h 9525"/>
                              <a:gd name="connsiteX76" fmla="*/ 5296 w 28575"/>
                              <a:gd name="connsiteY76" fmla="*/ 4763 h 9525"/>
                              <a:gd name="connsiteX77" fmla="*/ 5296 w 28575"/>
                              <a:gd name="connsiteY77" fmla="*/ 4763 h 9525"/>
                              <a:gd name="connsiteX78" fmla="*/ 5296 w 28575"/>
                              <a:gd name="connsiteY78" fmla="*/ 4763 h 9525"/>
                              <a:gd name="connsiteX79" fmla="*/ 5296 w 28575"/>
                              <a:gd name="connsiteY79" fmla="*/ 4763 h 9525"/>
                              <a:gd name="connsiteX80" fmla="*/ 5296 w 28575"/>
                              <a:gd name="connsiteY80" fmla="*/ 0 h 9525"/>
                              <a:gd name="connsiteX81" fmla="*/ 5296 w 28575"/>
                              <a:gd name="connsiteY81" fmla="*/ 4763 h 9525"/>
                              <a:gd name="connsiteX82" fmla="*/ 5296 w 28575"/>
                              <a:gd name="connsiteY82" fmla="*/ 4763 h 9525"/>
                              <a:gd name="connsiteX83" fmla="*/ 5296 w 28575"/>
                              <a:gd name="connsiteY83" fmla="*/ 4763 h 9525"/>
                              <a:gd name="connsiteX84" fmla="*/ 5296 w 28575"/>
                              <a:gd name="connsiteY84" fmla="*/ 4763 h 9525"/>
                              <a:gd name="connsiteX85" fmla="*/ 5296 w 28575"/>
                              <a:gd name="connsiteY85" fmla="*/ 4763 h 9525"/>
                              <a:gd name="connsiteX86" fmla="*/ 5296 w 28575"/>
                              <a:gd name="connsiteY86" fmla="*/ 4763 h 9525"/>
                              <a:gd name="connsiteX87" fmla="*/ 5296 w 28575"/>
                              <a:gd name="connsiteY87" fmla="*/ 4763 h 9525"/>
                              <a:gd name="connsiteX88" fmla="*/ 5296 w 28575"/>
                              <a:gd name="connsiteY88" fmla="*/ 4763 h 9525"/>
                              <a:gd name="connsiteX89" fmla="*/ 5296 w 28575"/>
                              <a:gd name="connsiteY89" fmla="*/ 4763 h 9525"/>
                              <a:gd name="connsiteX90" fmla="*/ 5296 w 28575"/>
                              <a:gd name="connsiteY90" fmla="*/ 4763 h 9525"/>
                              <a:gd name="connsiteX91" fmla="*/ 5296 w 28575"/>
                              <a:gd name="connsiteY91" fmla="*/ 4763 h 9525"/>
                              <a:gd name="connsiteX92" fmla="*/ 5296 w 28575"/>
                              <a:gd name="connsiteY92" fmla="*/ 4763 h 9525"/>
                              <a:gd name="connsiteX93" fmla="*/ 6353 w 28575"/>
                              <a:gd name="connsiteY93" fmla="*/ 4763 h 9525"/>
                              <a:gd name="connsiteX94" fmla="*/ 6353 w 28575"/>
                              <a:gd name="connsiteY94" fmla="*/ 4763 h 9525"/>
                              <a:gd name="connsiteX95" fmla="*/ 6353 w 28575"/>
                              <a:gd name="connsiteY95" fmla="*/ 4763 h 9525"/>
                              <a:gd name="connsiteX96" fmla="*/ 6353 w 28575"/>
                              <a:gd name="connsiteY96" fmla="*/ 4763 h 9525"/>
                              <a:gd name="connsiteX97" fmla="*/ 6353 w 28575"/>
                              <a:gd name="connsiteY97" fmla="*/ 4763 h 9525"/>
                              <a:gd name="connsiteX98" fmla="*/ 6353 w 28575"/>
                              <a:gd name="connsiteY98" fmla="*/ 4763 h 9525"/>
                              <a:gd name="connsiteX99" fmla="*/ 6353 w 28575"/>
                              <a:gd name="connsiteY99" fmla="*/ 4763 h 9525"/>
                              <a:gd name="connsiteX100" fmla="*/ 6353 w 28575"/>
                              <a:gd name="connsiteY100" fmla="*/ 4763 h 9525"/>
                              <a:gd name="connsiteX101" fmla="*/ 6353 w 28575"/>
                              <a:gd name="connsiteY101" fmla="*/ 4763 h 9525"/>
                              <a:gd name="connsiteX102" fmla="*/ 6353 w 28575"/>
                              <a:gd name="connsiteY102" fmla="*/ 4763 h 9525"/>
                              <a:gd name="connsiteX103" fmla="*/ 6353 w 28575"/>
                              <a:gd name="connsiteY103" fmla="*/ 4763 h 9525"/>
                              <a:gd name="connsiteX104" fmla="*/ 6353 w 28575"/>
                              <a:gd name="connsiteY104" fmla="*/ 4763 h 9525"/>
                              <a:gd name="connsiteX105" fmla="*/ 6353 w 28575"/>
                              <a:gd name="connsiteY105" fmla="*/ 4763 h 9525"/>
                              <a:gd name="connsiteX106" fmla="*/ 6353 w 28575"/>
                              <a:gd name="connsiteY106" fmla="*/ 4763 h 9525"/>
                              <a:gd name="connsiteX107" fmla="*/ 6353 w 28575"/>
                              <a:gd name="connsiteY107" fmla="*/ 4763 h 9525"/>
                              <a:gd name="connsiteX108" fmla="*/ 6353 w 28575"/>
                              <a:gd name="connsiteY108" fmla="*/ 4763 h 9525"/>
                              <a:gd name="connsiteX109" fmla="*/ 6353 w 28575"/>
                              <a:gd name="connsiteY109" fmla="*/ 4763 h 9525"/>
                              <a:gd name="connsiteX110" fmla="*/ 6353 w 28575"/>
                              <a:gd name="connsiteY110" fmla="*/ 4763 h 9525"/>
                              <a:gd name="connsiteX111" fmla="*/ 7410 w 28575"/>
                              <a:gd name="connsiteY111" fmla="*/ 4763 h 9525"/>
                              <a:gd name="connsiteX112" fmla="*/ 7410 w 28575"/>
                              <a:gd name="connsiteY112" fmla="*/ 4763 h 9525"/>
                              <a:gd name="connsiteX113" fmla="*/ 7410 w 28575"/>
                              <a:gd name="connsiteY113" fmla="*/ 4763 h 9525"/>
                              <a:gd name="connsiteX114" fmla="*/ 7410 w 28575"/>
                              <a:gd name="connsiteY114" fmla="*/ 0 h 9525"/>
                              <a:gd name="connsiteX115" fmla="*/ 7410 w 28575"/>
                              <a:gd name="connsiteY115" fmla="*/ 0 h 9525"/>
                              <a:gd name="connsiteX116" fmla="*/ 7410 w 28575"/>
                              <a:gd name="connsiteY116" fmla="*/ 4763 h 9525"/>
                              <a:gd name="connsiteX117" fmla="*/ 7410 w 28575"/>
                              <a:gd name="connsiteY117" fmla="*/ 4763 h 9525"/>
                              <a:gd name="connsiteX118" fmla="*/ 7410 w 28575"/>
                              <a:gd name="connsiteY118" fmla="*/ 4763 h 9525"/>
                              <a:gd name="connsiteX119" fmla="*/ 7410 w 28575"/>
                              <a:gd name="connsiteY119" fmla="*/ 4763 h 9525"/>
                              <a:gd name="connsiteX120" fmla="*/ 7410 w 28575"/>
                              <a:gd name="connsiteY120" fmla="*/ 4763 h 9525"/>
                              <a:gd name="connsiteX121" fmla="*/ 7410 w 28575"/>
                              <a:gd name="connsiteY121" fmla="*/ 4763 h 9525"/>
                              <a:gd name="connsiteX122" fmla="*/ 7410 w 28575"/>
                              <a:gd name="connsiteY122" fmla="*/ 4763 h 9525"/>
                              <a:gd name="connsiteX123" fmla="*/ 7410 w 28575"/>
                              <a:gd name="connsiteY123" fmla="*/ 9525 h 9525"/>
                              <a:gd name="connsiteX124" fmla="*/ 7410 w 28575"/>
                              <a:gd name="connsiteY124" fmla="*/ 4763 h 9525"/>
                              <a:gd name="connsiteX125" fmla="*/ 7410 w 28575"/>
                              <a:gd name="connsiteY125" fmla="*/ 4763 h 9525"/>
                              <a:gd name="connsiteX126" fmla="*/ 7410 w 28575"/>
                              <a:gd name="connsiteY126" fmla="*/ 4763 h 9525"/>
                              <a:gd name="connsiteX127" fmla="*/ 7410 w 28575"/>
                              <a:gd name="connsiteY127" fmla="*/ 4763 h 9525"/>
                              <a:gd name="connsiteX128" fmla="*/ 7410 w 28575"/>
                              <a:gd name="connsiteY128" fmla="*/ 4763 h 9525"/>
                              <a:gd name="connsiteX129" fmla="*/ 7410 w 28575"/>
                              <a:gd name="connsiteY129" fmla="*/ 4763 h 9525"/>
                              <a:gd name="connsiteX130" fmla="*/ 7410 w 28575"/>
                              <a:gd name="connsiteY130" fmla="*/ 4763 h 9525"/>
                              <a:gd name="connsiteX131" fmla="*/ 8468 w 28575"/>
                              <a:gd name="connsiteY131" fmla="*/ 4763 h 9525"/>
                              <a:gd name="connsiteX132" fmla="*/ 8468 w 28575"/>
                              <a:gd name="connsiteY132" fmla="*/ 4763 h 9525"/>
                              <a:gd name="connsiteX133" fmla="*/ 8468 w 28575"/>
                              <a:gd name="connsiteY133" fmla="*/ 4763 h 9525"/>
                              <a:gd name="connsiteX134" fmla="*/ 8468 w 28575"/>
                              <a:gd name="connsiteY134" fmla="*/ 4763 h 9525"/>
                              <a:gd name="connsiteX135" fmla="*/ 8468 w 28575"/>
                              <a:gd name="connsiteY135" fmla="*/ 4763 h 9525"/>
                              <a:gd name="connsiteX136" fmla="*/ 8468 w 28575"/>
                              <a:gd name="connsiteY136" fmla="*/ 4763 h 9525"/>
                              <a:gd name="connsiteX137" fmla="*/ 8468 w 28575"/>
                              <a:gd name="connsiteY137" fmla="*/ 4763 h 9525"/>
                              <a:gd name="connsiteX138" fmla="*/ 8468 w 28575"/>
                              <a:gd name="connsiteY138" fmla="*/ 4763 h 9525"/>
                              <a:gd name="connsiteX139" fmla="*/ 8468 w 28575"/>
                              <a:gd name="connsiteY139" fmla="*/ 4763 h 9525"/>
                              <a:gd name="connsiteX140" fmla="*/ 8468 w 28575"/>
                              <a:gd name="connsiteY140" fmla="*/ 4763 h 9525"/>
                              <a:gd name="connsiteX141" fmla="*/ 8468 w 28575"/>
                              <a:gd name="connsiteY141" fmla="*/ 4763 h 9525"/>
                              <a:gd name="connsiteX142" fmla="*/ 8468 w 28575"/>
                              <a:gd name="connsiteY142" fmla="*/ 4763 h 9525"/>
                              <a:gd name="connsiteX143" fmla="*/ 8468 w 28575"/>
                              <a:gd name="connsiteY143" fmla="*/ 4763 h 9525"/>
                              <a:gd name="connsiteX144" fmla="*/ 8468 w 28575"/>
                              <a:gd name="connsiteY144" fmla="*/ 4763 h 9525"/>
                              <a:gd name="connsiteX145" fmla="*/ 8468 w 28575"/>
                              <a:gd name="connsiteY145" fmla="*/ 4763 h 9525"/>
                              <a:gd name="connsiteX146" fmla="*/ 8468 w 28575"/>
                              <a:gd name="connsiteY146" fmla="*/ 4763 h 9525"/>
                              <a:gd name="connsiteX147" fmla="*/ 8468 w 28575"/>
                              <a:gd name="connsiteY147" fmla="*/ 4763 h 9525"/>
                              <a:gd name="connsiteX148" fmla="*/ 8468 w 28575"/>
                              <a:gd name="connsiteY148" fmla="*/ 4763 h 9525"/>
                              <a:gd name="connsiteX149" fmla="*/ 9525 w 28575"/>
                              <a:gd name="connsiteY149" fmla="*/ 4763 h 9525"/>
                              <a:gd name="connsiteX150" fmla="*/ 9525 w 28575"/>
                              <a:gd name="connsiteY150" fmla="*/ 4763 h 9525"/>
                              <a:gd name="connsiteX151" fmla="*/ 9525 w 28575"/>
                              <a:gd name="connsiteY151" fmla="*/ 4763 h 9525"/>
                              <a:gd name="connsiteX152" fmla="*/ 9525 w 28575"/>
                              <a:gd name="connsiteY152" fmla="*/ 4763 h 9525"/>
                              <a:gd name="connsiteX153" fmla="*/ 9525 w 28575"/>
                              <a:gd name="connsiteY153" fmla="*/ 4763 h 9525"/>
                              <a:gd name="connsiteX154" fmla="*/ 9525 w 28575"/>
                              <a:gd name="connsiteY154" fmla="*/ 4763 h 9525"/>
                              <a:gd name="connsiteX155" fmla="*/ 9525 w 28575"/>
                              <a:gd name="connsiteY155" fmla="*/ 4763 h 9525"/>
                              <a:gd name="connsiteX156" fmla="*/ 9525 w 28575"/>
                              <a:gd name="connsiteY156" fmla="*/ 4763 h 9525"/>
                              <a:gd name="connsiteX157" fmla="*/ 9525 w 28575"/>
                              <a:gd name="connsiteY157" fmla="*/ 4763 h 9525"/>
                              <a:gd name="connsiteX158" fmla="*/ 9525 w 28575"/>
                              <a:gd name="connsiteY158" fmla="*/ 4763 h 9525"/>
                              <a:gd name="connsiteX159" fmla="*/ 9525 w 28575"/>
                              <a:gd name="connsiteY159" fmla="*/ 4763 h 9525"/>
                              <a:gd name="connsiteX160" fmla="*/ 9525 w 28575"/>
                              <a:gd name="connsiteY160" fmla="*/ 4763 h 9525"/>
                              <a:gd name="connsiteX161" fmla="*/ 9525 w 28575"/>
                              <a:gd name="connsiteY161" fmla="*/ 4763 h 9525"/>
                              <a:gd name="connsiteX162" fmla="*/ 9525 w 28575"/>
                              <a:gd name="connsiteY162" fmla="*/ 4763 h 9525"/>
                              <a:gd name="connsiteX163" fmla="*/ 9525 w 28575"/>
                              <a:gd name="connsiteY163" fmla="*/ 4763 h 9525"/>
                              <a:gd name="connsiteX164" fmla="*/ 9525 w 28575"/>
                              <a:gd name="connsiteY164" fmla="*/ 4763 h 9525"/>
                              <a:gd name="connsiteX165" fmla="*/ 9525 w 28575"/>
                              <a:gd name="connsiteY165" fmla="*/ 4763 h 9525"/>
                              <a:gd name="connsiteX166" fmla="*/ 9525 w 28575"/>
                              <a:gd name="connsiteY166" fmla="*/ 9525 h 9525"/>
                              <a:gd name="connsiteX167" fmla="*/ 10582 w 28575"/>
                              <a:gd name="connsiteY167" fmla="*/ 4763 h 9525"/>
                              <a:gd name="connsiteX168" fmla="*/ 10582 w 28575"/>
                              <a:gd name="connsiteY168" fmla="*/ 4763 h 9525"/>
                              <a:gd name="connsiteX169" fmla="*/ 10582 w 28575"/>
                              <a:gd name="connsiteY169" fmla="*/ 4763 h 9525"/>
                              <a:gd name="connsiteX170" fmla="*/ 10582 w 28575"/>
                              <a:gd name="connsiteY170" fmla="*/ 4763 h 9525"/>
                              <a:gd name="connsiteX171" fmla="*/ 10582 w 28575"/>
                              <a:gd name="connsiteY171" fmla="*/ 9525 h 9525"/>
                              <a:gd name="connsiteX172" fmla="*/ 10582 w 28575"/>
                              <a:gd name="connsiteY172" fmla="*/ 9525 h 9525"/>
                              <a:gd name="connsiteX173" fmla="*/ 10582 w 28575"/>
                              <a:gd name="connsiteY173" fmla="*/ 4763 h 9525"/>
                              <a:gd name="connsiteX174" fmla="*/ 10582 w 28575"/>
                              <a:gd name="connsiteY174" fmla="*/ 4763 h 9525"/>
                              <a:gd name="connsiteX175" fmla="*/ 10582 w 28575"/>
                              <a:gd name="connsiteY175" fmla="*/ 4763 h 9525"/>
                              <a:gd name="connsiteX176" fmla="*/ 10582 w 28575"/>
                              <a:gd name="connsiteY176" fmla="*/ 4763 h 9525"/>
                              <a:gd name="connsiteX177" fmla="*/ 10582 w 28575"/>
                              <a:gd name="connsiteY177" fmla="*/ 4763 h 9525"/>
                              <a:gd name="connsiteX178" fmla="*/ 10582 w 28575"/>
                              <a:gd name="connsiteY178" fmla="*/ 4763 h 9525"/>
                              <a:gd name="connsiteX179" fmla="*/ 10582 w 28575"/>
                              <a:gd name="connsiteY179" fmla="*/ 4763 h 9525"/>
                              <a:gd name="connsiteX180" fmla="*/ 10582 w 28575"/>
                              <a:gd name="connsiteY180" fmla="*/ 4763 h 9525"/>
                              <a:gd name="connsiteX181" fmla="*/ 10582 w 28575"/>
                              <a:gd name="connsiteY181" fmla="*/ 4763 h 9525"/>
                              <a:gd name="connsiteX182" fmla="*/ 10582 w 28575"/>
                              <a:gd name="connsiteY182" fmla="*/ 4763 h 9525"/>
                              <a:gd name="connsiteX183" fmla="*/ 10582 w 28575"/>
                              <a:gd name="connsiteY183" fmla="*/ 4763 h 9525"/>
                              <a:gd name="connsiteX184" fmla="*/ 10582 w 28575"/>
                              <a:gd name="connsiteY184" fmla="*/ 4763 h 9525"/>
                              <a:gd name="connsiteX185" fmla="*/ 10582 w 28575"/>
                              <a:gd name="connsiteY185" fmla="*/ 4763 h 9525"/>
                              <a:gd name="connsiteX186" fmla="*/ 10582 w 28575"/>
                              <a:gd name="connsiteY186" fmla="*/ 4763 h 9525"/>
                              <a:gd name="connsiteX187" fmla="*/ 10582 w 28575"/>
                              <a:gd name="connsiteY187" fmla="*/ 4763 h 9525"/>
                              <a:gd name="connsiteX188" fmla="*/ 10582 w 28575"/>
                              <a:gd name="connsiteY188" fmla="*/ 4763 h 9525"/>
                              <a:gd name="connsiteX189" fmla="*/ 10582 w 28575"/>
                              <a:gd name="connsiteY189" fmla="*/ 4763 h 9525"/>
                              <a:gd name="connsiteX190" fmla="*/ 10582 w 28575"/>
                              <a:gd name="connsiteY190" fmla="*/ 4763 h 9525"/>
                              <a:gd name="connsiteX191" fmla="*/ 11640 w 28575"/>
                              <a:gd name="connsiteY191" fmla="*/ 4763 h 9525"/>
                              <a:gd name="connsiteX192" fmla="*/ 11640 w 28575"/>
                              <a:gd name="connsiteY192" fmla="*/ 4763 h 9525"/>
                              <a:gd name="connsiteX193" fmla="*/ 11640 w 28575"/>
                              <a:gd name="connsiteY193" fmla="*/ 4763 h 9525"/>
                              <a:gd name="connsiteX194" fmla="*/ 11640 w 28575"/>
                              <a:gd name="connsiteY194" fmla="*/ 4763 h 9525"/>
                              <a:gd name="connsiteX195" fmla="*/ 11640 w 28575"/>
                              <a:gd name="connsiteY195" fmla="*/ 4763 h 9525"/>
                              <a:gd name="connsiteX196" fmla="*/ 11640 w 28575"/>
                              <a:gd name="connsiteY196" fmla="*/ 4763 h 9525"/>
                              <a:gd name="connsiteX197" fmla="*/ 11640 w 28575"/>
                              <a:gd name="connsiteY197" fmla="*/ 4763 h 9525"/>
                              <a:gd name="connsiteX198" fmla="*/ 11640 w 28575"/>
                              <a:gd name="connsiteY198" fmla="*/ 4763 h 9525"/>
                              <a:gd name="connsiteX199" fmla="*/ 11640 w 28575"/>
                              <a:gd name="connsiteY199" fmla="*/ 4763 h 9525"/>
                              <a:gd name="connsiteX200" fmla="*/ 11640 w 28575"/>
                              <a:gd name="connsiteY200" fmla="*/ 4763 h 9525"/>
                              <a:gd name="connsiteX201" fmla="*/ 11640 w 28575"/>
                              <a:gd name="connsiteY201" fmla="*/ 4763 h 9525"/>
                              <a:gd name="connsiteX202" fmla="*/ 11640 w 28575"/>
                              <a:gd name="connsiteY202" fmla="*/ 4763 h 9525"/>
                              <a:gd name="connsiteX203" fmla="*/ 11640 w 28575"/>
                              <a:gd name="connsiteY203" fmla="*/ 4763 h 9525"/>
                              <a:gd name="connsiteX204" fmla="*/ 11640 w 28575"/>
                              <a:gd name="connsiteY204" fmla="*/ 4763 h 9525"/>
                              <a:gd name="connsiteX205" fmla="*/ 11640 w 28575"/>
                              <a:gd name="connsiteY205" fmla="*/ 4763 h 9525"/>
                              <a:gd name="connsiteX206" fmla="*/ 11640 w 28575"/>
                              <a:gd name="connsiteY206" fmla="*/ 4763 h 9525"/>
                              <a:gd name="connsiteX207" fmla="*/ 11640 w 28575"/>
                              <a:gd name="connsiteY207" fmla="*/ 4763 h 9525"/>
                              <a:gd name="connsiteX208" fmla="*/ 11640 w 28575"/>
                              <a:gd name="connsiteY208" fmla="*/ 4763 h 9525"/>
                              <a:gd name="connsiteX209" fmla="*/ 11640 w 28575"/>
                              <a:gd name="connsiteY209" fmla="*/ 4763 h 9525"/>
                              <a:gd name="connsiteX210" fmla="*/ 11640 w 28575"/>
                              <a:gd name="connsiteY210" fmla="*/ 4763 h 9525"/>
                              <a:gd name="connsiteX211" fmla="*/ 12697 w 28575"/>
                              <a:gd name="connsiteY211" fmla="*/ 4763 h 9525"/>
                              <a:gd name="connsiteX212" fmla="*/ 12697 w 28575"/>
                              <a:gd name="connsiteY212" fmla="*/ 4763 h 9525"/>
                              <a:gd name="connsiteX213" fmla="*/ 12697 w 28575"/>
                              <a:gd name="connsiteY213" fmla="*/ 4763 h 9525"/>
                              <a:gd name="connsiteX214" fmla="*/ 12697 w 28575"/>
                              <a:gd name="connsiteY214" fmla="*/ 4763 h 9525"/>
                              <a:gd name="connsiteX215" fmla="*/ 12697 w 28575"/>
                              <a:gd name="connsiteY215" fmla="*/ 4763 h 9525"/>
                              <a:gd name="connsiteX216" fmla="*/ 12697 w 28575"/>
                              <a:gd name="connsiteY216" fmla="*/ 4763 h 9525"/>
                              <a:gd name="connsiteX217" fmla="*/ 12697 w 28575"/>
                              <a:gd name="connsiteY217" fmla="*/ 4763 h 9525"/>
                              <a:gd name="connsiteX218" fmla="*/ 12697 w 28575"/>
                              <a:gd name="connsiteY218" fmla="*/ 9525 h 9525"/>
                              <a:gd name="connsiteX219" fmla="*/ 12697 w 28575"/>
                              <a:gd name="connsiteY219" fmla="*/ 4763 h 9525"/>
                              <a:gd name="connsiteX220" fmla="*/ 12697 w 28575"/>
                              <a:gd name="connsiteY220" fmla="*/ 4763 h 9525"/>
                              <a:gd name="connsiteX221" fmla="*/ 12697 w 28575"/>
                              <a:gd name="connsiteY221" fmla="*/ 4763 h 9525"/>
                              <a:gd name="connsiteX222" fmla="*/ 12697 w 28575"/>
                              <a:gd name="connsiteY222" fmla="*/ 0 h 9525"/>
                              <a:gd name="connsiteX223" fmla="*/ 12697 w 28575"/>
                              <a:gd name="connsiteY223" fmla="*/ 4763 h 9525"/>
                              <a:gd name="connsiteX224" fmla="*/ 12697 w 28575"/>
                              <a:gd name="connsiteY224" fmla="*/ 4763 h 9525"/>
                              <a:gd name="connsiteX225" fmla="*/ 12697 w 28575"/>
                              <a:gd name="connsiteY225" fmla="*/ 4763 h 9525"/>
                              <a:gd name="connsiteX226" fmla="*/ 12697 w 28575"/>
                              <a:gd name="connsiteY226" fmla="*/ 4763 h 9525"/>
                              <a:gd name="connsiteX227" fmla="*/ 12697 w 28575"/>
                              <a:gd name="connsiteY227" fmla="*/ 4763 h 9525"/>
                              <a:gd name="connsiteX228" fmla="*/ 12697 w 28575"/>
                              <a:gd name="connsiteY228" fmla="*/ 4763 h 9525"/>
                              <a:gd name="connsiteX229" fmla="*/ 13754 w 28575"/>
                              <a:gd name="connsiteY229" fmla="*/ 4763 h 9525"/>
                              <a:gd name="connsiteX230" fmla="*/ 13754 w 28575"/>
                              <a:gd name="connsiteY230" fmla="*/ 4763 h 9525"/>
                              <a:gd name="connsiteX231" fmla="*/ 13754 w 28575"/>
                              <a:gd name="connsiteY231" fmla="*/ 4763 h 9525"/>
                              <a:gd name="connsiteX232" fmla="*/ 13754 w 28575"/>
                              <a:gd name="connsiteY232" fmla="*/ 4763 h 9525"/>
                              <a:gd name="connsiteX233" fmla="*/ 13754 w 28575"/>
                              <a:gd name="connsiteY233" fmla="*/ 9525 h 9525"/>
                              <a:gd name="connsiteX234" fmla="*/ 13754 w 28575"/>
                              <a:gd name="connsiteY234" fmla="*/ 9525 h 9525"/>
                              <a:gd name="connsiteX235" fmla="*/ 13754 w 28575"/>
                              <a:gd name="connsiteY235" fmla="*/ 4763 h 9525"/>
                              <a:gd name="connsiteX236" fmla="*/ 13754 w 28575"/>
                              <a:gd name="connsiteY236" fmla="*/ 4763 h 9525"/>
                              <a:gd name="connsiteX237" fmla="*/ 13754 w 28575"/>
                              <a:gd name="connsiteY237" fmla="*/ 4763 h 9525"/>
                              <a:gd name="connsiteX238" fmla="*/ 13754 w 28575"/>
                              <a:gd name="connsiteY238" fmla="*/ 4763 h 9525"/>
                              <a:gd name="connsiteX239" fmla="*/ 13754 w 28575"/>
                              <a:gd name="connsiteY239" fmla="*/ 4763 h 9525"/>
                              <a:gd name="connsiteX240" fmla="*/ 13754 w 28575"/>
                              <a:gd name="connsiteY240" fmla="*/ 9525 h 9525"/>
                              <a:gd name="connsiteX241" fmla="*/ 13754 w 28575"/>
                              <a:gd name="connsiteY241" fmla="*/ 9525 h 9525"/>
                              <a:gd name="connsiteX242" fmla="*/ 13754 w 28575"/>
                              <a:gd name="connsiteY242" fmla="*/ 9525 h 9525"/>
                              <a:gd name="connsiteX243" fmla="*/ 13754 w 28575"/>
                              <a:gd name="connsiteY243" fmla="*/ 4763 h 9525"/>
                              <a:gd name="connsiteX244" fmla="*/ 13754 w 28575"/>
                              <a:gd name="connsiteY244" fmla="*/ 4763 h 9525"/>
                              <a:gd name="connsiteX245" fmla="*/ 13754 w 28575"/>
                              <a:gd name="connsiteY245" fmla="*/ 4763 h 9525"/>
                              <a:gd name="connsiteX246" fmla="*/ 13754 w 28575"/>
                              <a:gd name="connsiteY246" fmla="*/ 9525 h 9525"/>
                              <a:gd name="connsiteX247" fmla="*/ 14821 w 28575"/>
                              <a:gd name="connsiteY247" fmla="*/ 9525 h 9525"/>
                              <a:gd name="connsiteX248" fmla="*/ 14821 w 28575"/>
                              <a:gd name="connsiteY248" fmla="*/ 9525 h 9525"/>
                              <a:gd name="connsiteX249" fmla="*/ 14821 w 28575"/>
                              <a:gd name="connsiteY249" fmla="*/ 9525 h 9525"/>
                              <a:gd name="connsiteX250" fmla="*/ 14821 w 28575"/>
                              <a:gd name="connsiteY250" fmla="*/ 9525 h 9525"/>
                              <a:gd name="connsiteX251" fmla="*/ 14821 w 28575"/>
                              <a:gd name="connsiteY251" fmla="*/ 9525 h 9525"/>
                              <a:gd name="connsiteX252" fmla="*/ 14821 w 28575"/>
                              <a:gd name="connsiteY252" fmla="*/ 4763 h 9525"/>
                              <a:gd name="connsiteX253" fmla="*/ 14821 w 28575"/>
                              <a:gd name="connsiteY253" fmla="*/ 4763 h 9525"/>
                              <a:gd name="connsiteX254" fmla="*/ 14821 w 28575"/>
                              <a:gd name="connsiteY254" fmla="*/ 4763 h 9525"/>
                              <a:gd name="connsiteX255" fmla="*/ 14821 w 28575"/>
                              <a:gd name="connsiteY255" fmla="*/ 4763 h 9525"/>
                              <a:gd name="connsiteX256" fmla="*/ 14821 w 28575"/>
                              <a:gd name="connsiteY256" fmla="*/ 9525 h 9525"/>
                              <a:gd name="connsiteX257" fmla="*/ 14821 w 28575"/>
                              <a:gd name="connsiteY257" fmla="*/ 9525 h 9525"/>
                              <a:gd name="connsiteX258" fmla="*/ 14821 w 28575"/>
                              <a:gd name="connsiteY258" fmla="*/ 4763 h 9525"/>
                              <a:gd name="connsiteX259" fmla="*/ 14821 w 28575"/>
                              <a:gd name="connsiteY259" fmla="*/ 4763 h 9525"/>
                              <a:gd name="connsiteX260" fmla="*/ 14821 w 28575"/>
                              <a:gd name="connsiteY260" fmla="*/ 4763 h 9525"/>
                              <a:gd name="connsiteX261" fmla="*/ 14821 w 28575"/>
                              <a:gd name="connsiteY261" fmla="*/ 4763 h 9525"/>
                              <a:gd name="connsiteX262" fmla="*/ 14821 w 28575"/>
                              <a:gd name="connsiteY262" fmla="*/ 9525 h 9525"/>
                              <a:gd name="connsiteX263" fmla="*/ 14821 w 28575"/>
                              <a:gd name="connsiteY263" fmla="*/ 9525 h 9525"/>
                              <a:gd name="connsiteX264" fmla="*/ 14821 w 28575"/>
                              <a:gd name="connsiteY264" fmla="*/ 4763 h 9525"/>
                              <a:gd name="connsiteX265" fmla="*/ 15878 w 28575"/>
                              <a:gd name="connsiteY265" fmla="*/ 4763 h 9525"/>
                              <a:gd name="connsiteX266" fmla="*/ 15878 w 28575"/>
                              <a:gd name="connsiteY266" fmla="*/ 4763 h 9525"/>
                              <a:gd name="connsiteX267" fmla="*/ 15878 w 28575"/>
                              <a:gd name="connsiteY267" fmla="*/ 4763 h 9525"/>
                              <a:gd name="connsiteX268" fmla="*/ 15878 w 28575"/>
                              <a:gd name="connsiteY268" fmla="*/ 4763 h 9525"/>
                              <a:gd name="connsiteX269" fmla="*/ 15878 w 28575"/>
                              <a:gd name="connsiteY269" fmla="*/ 4763 h 9525"/>
                              <a:gd name="connsiteX270" fmla="*/ 15878 w 28575"/>
                              <a:gd name="connsiteY270" fmla="*/ 4763 h 9525"/>
                              <a:gd name="connsiteX271" fmla="*/ 15878 w 28575"/>
                              <a:gd name="connsiteY271" fmla="*/ 4763 h 9525"/>
                              <a:gd name="connsiteX272" fmla="*/ 15878 w 28575"/>
                              <a:gd name="connsiteY272" fmla="*/ 4763 h 9525"/>
                              <a:gd name="connsiteX273" fmla="*/ 15878 w 28575"/>
                              <a:gd name="connsiteY273" fmla="*/ 4763 h 9525"/>
                              <a:gd name="connsiteX274" fmla="*/ 15878 w 28575"/>
                              <a:gd name="connsiteY274" fmla="*/ 4763 h 9525"/>
                              <a:gd name="connsiteX275" fmla="*/ 15878 w 28575"/>
                              <a:gd name="connsiteY275" fmla="*/ 4763 h 9525"/>
                              <a:gd name="connsiteX276" fmla="*/ 15878 w 28575"/>
                              <a:gd name="connsiteY276" fmla="*/ 4763 h 9525"/>
                              <a:gd name="connsiteX277" fmla="*/ 15878 w 28575"/>
                              <a:gd name="connsiteY277" fmla="*/ 4763 h 9525"/>
                              <a:gd name="connsiteX278" fmla="*/ 15878 w 28575"/>
                              <a:gd name="connsiteY278" fmla="*/ 4763 h 9525"/>
                              <a:gd name="connsiteX279" fmla="*/ 15878 w 28575"/>
                              <a:gd name="connsiteY279" fmla="*/ 4763 h 9525"/>
                              <a:gd name="connsiteX280" fmla="*/ 15878 w 28575"/>
                              <a:gd name="connsiteY280" fmla="*/ 4763 h 9525"/>
                              <a:gd name="connsiteX281" fmla="*/ 15878 w 28575"/>
                              <a:gd name="connsiteY281" fmla="*/ 4763 h 9525"/>
                              <a:gd name="connsiteX282" fmla="*/ 15878 w 28575"/>
                              <a:gd name="connsiteY282" fmla="*/ 9525 h 9525"/>
                              <a:gd name="connsiteX283" fmla="*/ 15878 w 28575"/>
                              <a:gd name="connsiteY283" fmla="*/ 9525 h 9525"/>
                              <a:gd name="connsiteX284" fmla="*/ 15878 w 28575"/>
                              <a:gd name="connsiteY284" fmla="*/ 9525 h 9525"/>
                              <a:gd name="connsiteX285" fmla="*/ 16935 w 28575"/>
                              <a:gd name="connsiteY285" fmla="*/ 4763 h 9525"/>
                              <a:gd name="connsiteX286" fmla="*/ 16935 w 28575"/>
                              <a:gd name="connsiteY286" fmla="*/ 9525 h 9525"/>
                              <a:gd name="connsiteX287" fmla="*/ 16935 w 28575"/>
                              <a:gd name="connsiteY287" fmla="*/ 4763 h 9525"/>
                              <a:gd name="connsiteX288" fmla="*/ 16935 w 28575"/>
                              <a:gd name="connsiteY288" fmla="*/ 4763 h 9525"/>
                              <a:gd name="connsiteX289" fmla="*/ 16935 w 28575"/>
                              <a:gd name="connsiteY289" fmla="*/ 9525 h 9525"/>
                              <a:gd name="connsiteX290" fmla="*/ 16935 w 28575"/>
                              <a:gd name="connsiteY290" fmla="*/ 4763 h 9525"/>
                              <a:gd name="connsiteX291" fmla="*/ 16935 w 28575"/>
                              <a:gd name="connsiteY291" fmla="*/ 4763 h 9525"/>
                              <a:gd name="connsiteX292" fmla="*/ 16935 w 28575"/>
                              <a:gd name="connsiteY292" fmla="*/ 4763 h 9525"/>
                              <a:gd name="connsiteX293" fmla="*/ 16935 w 28575"/>
                              <a:gd name="connsiteY293" fmla="*/ 4763 h 9525"/>
                              <a:gd name="connsiteX294" fmla="*/ 16935 w 28575"/>
                              <a:gd name="connsiteY294" fmla="*/ 4763 h 9525"/>
                              <a:gd name="connsiteX295" fmla="*/ 16935 w 28575"/>
                              <a:gd name="connsiteY295" fmla="*/ 0 h 9525"/>
                              <a:gd name="connsiteX296" fmla="*/ 16935 w 28575"/>
                              <a:gd name="connsiteY296" fmla="*/ 4763 h 9525"/>
                              <a:gd name="connsiteX297" fmla="*/ 16935 w 28575"/>
                              <a:gd name="connsiteY297" fmla="*/ 4763 h 9525"/>
                              <a:gd name="connsiteX298" fmla="*/ 16935 w 28575"/>
                              <a:gd name="connsiteY298" fmla="*/ 4763 h 9525"/>
                              <a:gd name="connsiteX299" fmla="*/ 16935 w 28575"/>
                              <a:gd name="connsiteY299" fmla="*/ 9525 h 9525"/>
                              <a:gd name="connsiteX300" fmla="*/ 16935 w 28575"/>
                              <a:gd name="connsiteY300" fmla="*/ 4763 h 9525"/>
                              <a:gd name="connsiteX301" fmla="*/ 16935 w 28575"/>
                              <a:gd name="connsiteY301" fmla="*/ 4763 h 9525"/>
                              <a:gd name="connsiteX302" fmla="*/ 16935 w 28575"/>
                              <a:gd name="connsiteY302" fmla="*/ 4763 h 9525"/>
                              <a:gd name="connsiteX303" fmla="*/ 17993 w 28575"/>
                              <a:gd name="connsiteY303" fmla="*/ 4763 h 9525"/>
                              <a:gd name="connsiteX304" fmla="*/ 17993 w 28575"/>
                              <a:gd name="connsiteY304" fmla="*/ 4763 h 9525"/>
                              <a:gd name="connsiteX305" fmla="*/ 17993 w 28575"/>
                              <a:gd name="connsiteY305" fmla="*/ 4763 h 9525"/>
                              <a:gd name="connsiteX306" fmla="*/ 17993 w 28575"/>
                              <a:gd name="connsiteY306" fmla="*/ 4763 h 9525"/>
                              <a:gd name="connsiteX307" fmla="*/ 17993 w 28575"/>
                              <a:gd name="connsiteY307" fmla="*/ 4763 h 9525"/>
                              <a:gd name="connsiteX308" fmla="*/ 17993 w 28575"/>
                              <a:gd name="connsiteY308" fmla="*/ 4763 h 9525"/>
                              <a:gd name="connsiteX309" fmla="*/ 17993 w 28575"/>
                              <a:gd name="connsiteY309" fmla="*/ 4763 h 9525"/>
                              <a:gd name="connsiteX310" fmla="*/ 17993 w 28575"/>
                              <a:gd name="connsiteY310" fmla="*/ 4763 h 9525"/>
                              <a:gd name="connsiteX311" fmla="*/ 17993 w 28575"/>
                              <a:gd name="connsiteY311" fmla="*/ 4763 h 9525"/>
                              <a:gd name="connsiteX312" fmla="*/ 17993 w 28575"/>
                              <a:gd name="connsiteY312" fmla="*/ 4763 h 9525"/>
                              <a:gd name="connsiteX313" fmla="*/ 17993 w 28575"/>
                              <a:gd name="connsiteY313" fmla="*/ 4763 h 9525"/>
                              <a:gd name="connsiteX314" fmla="*/ 17993 w 28575"/>
                              <a:gd name="connsiteY314" fmla="*/ 4763 h 9525"/>
                              <a:gd name="connsiteX315" fmla="*/ 17993 w 28575"/>
                              <a:gd name="connsiteY315" fmla="*/ 4763 h 9525"/>
                              <a:gd name="connsiteX316" fmla="*/ 17993 w 28575"/>
                              <a:gd name="connsiteY316" fmla="*/ 4763 h 9525"/>
                              <a:gd name="connsiteX317" fmla="*/ 17993 w 28575"/>
                              <a:gd name="connsiteY317" fmla="*/ 4763 h 9525"/>
                              <a:gd name="connsiteX318" fmla="*/ 17993 w 28575"/>
                              <a:gd name="connsiteY318" fmla="*/ 9525 h 9525"/>
                              <a:gd name="connsiteX319" fmla="*/ 17993 w 28575"/>
                              <a:gd name="connsiteY319" fmla="*/ 9525 h 9525"/>
                              <a:gd name="connsiteX320" fmla="*/ 17993 w 28575"/>
                              <a:gd name="connsiteY320" fmla="*/ 9525 h 9525"/>
                              <a:gd name="connsiteX321" fmla="*/ 19050 w 28575"/>
                              <a:gd name="connsiteY321" fmla="*/ 4763 h 9525"/>
                              <a:gd name="connsiteX322" fmla="*/ 19050 w 28575"/>
                              <a:gd name="connsiteY322" fmla="*/ 4763 h 9525"/>
                              <a:gd name="connsiteX323" fmla="*/ 19050 w 28575"/>
                              <a:gd name="connsiteY323" fmla="*/ 4763 h 9525"/>
                              <a:gd name="connsiteX324" fmla="*/ 19050 w 28575"/>
                              <a:gd name="connsiteY324" fmla="*/ 4763 h 9525"/>
                              <a:gd name="connsiteX325" fmla="*/ 19050 w 28575"/>
                              <a:gd name="connsiteY325" fmla="*/ 9525 h 9525"/>
                              <a:gd name="connsiteX326" fmla="*/ 19050 w 28575"/>
                              <a:gd name="connsiteY326" fmla="*/ 4763 h 9525"/>
                              <a:gd name="connsiteX327" fmla="*/ 19050 w 28575"/>
                              <a:gd name="connsiteY327" fmla="*/ 4763 h 9525"/>
                              <a:gd name="connsiteX328" fmla="*/ 19050 w 28575"/>
                              <a:gd name="connsiteY328" fmla="*/ 4763 h 9525"/>
                              <a:gd name="connsiteX329" fmla="*/ 19050 w 28575"/>
                              <a:gd name="connsiteY329" fmla="*/ 4763 h 9525"/>
                              <a:gd name="connsiteX330" fmla="*/ 19050 w 28575"/>
                              <a:gd name="connsiteY330" fmla="*/ 4763 h 9525"/>
                              <a:gd name="connsiteX331" fmla="*/ 19050 w 28575"/>
                              <a:gd name="connsiteY331" fmla="*/ 4763 h 9525"/>
                              <a:gd name="connsiteX332" fmla="*/ 19050 w 28575"/>
                              <a:gd name="connsiteY332" fmla="*/ 4763 h 9525"/>
                              <a:gd name="connsiteX333" fmla="*/ 19050 w 28575"/>
                              <a:gd name="connsiteY333" fmla="*/ 4763 h 9525"/>
                              <a:gd name="connsiteX334" fmla="*/ 19050 w 28575"/>
                              <a:gd name="connsiteY334" fmla="*/ 4763 h 9525"/>
                              <a:gd name="connsiteX335" fmla="*/ 19050 w 28575"/>
                              <a:gd name="connsiteY335" fmla="*/ 4763 h 9525"/>
                              <a:gd name="connsiteX336" fmla="*/ 19050 w 28575"/>
                              <a:gd name="connsiteY336" fmla="*/ 4763 h 9525"/>
                              <a:gd name="connsiteX337" fmla="*/ 19050 w 28575"/>
                              <a:gd name="connsiteY337" fmla="*/ 9525 h 9525"/>
                              <a:gd name="connsiteX338" fmla="*/ 19050 w 28575"/>
                              <a:gd name="connsiteY338" fmla="*/ 4763 h 9525"/>
                              <a:gd name="connsiteX339" fmla="*/ 20107 w 28575"/>
                              <a:gd name="connsiteY339" fmla="*/ 4763 h 9525"/>
                              <a:gd name="connsiteX340" fmla="*/ 20107 w 28575"/>
                              <a:gd name="connsiteY340" fmla="*/ 9525 h 9525"/>
                              <a:gd name="connsiteX341" fmla="*/ 20107 w 28575"/>
                              <a:gd name="connsiteY341" fmla="*/ 4763 h 9525"/>
                              <a:gd name="connsiteX342" fmla="*/ 20107 w 28575"/>
                              <a:gd name="connsiteY342" fmla="*/ 9525 h 9525"/>
                              <a:gd name="connsiteX343" fmla="*/ 20107 w 28575"/>
                              <a:gd name="connsiteY343" fmla="*/ 4763 h 9525"/>
                              <a:gd name="connsiteX344" fmla="*/ 20107 w 28575"/>
                              <a:gd name="connsiteY344" fmla="*/ 4763 h 9525"/>
                              <a:gd name="connsiteX345" fmla="*/ 20107 w 28575"/>
                              <a:gd name="connsiteY345" fmla="*/ 4763 h 9525"/>
                              <a:gd name="connsiteX346" fmla="*/ 20107 w 28575"/>
                              <a:gd name="connsiteY346" fmla="*/ 4763 h 9525"/>
                              <a:gd name="connsiteX347" fmla="*/ 20107 w 28575"/>
                              <a:gd name="connsiteY347" fmla="*/ 4763 h 9525"/>
                              <a:gd name="connsiteX348" fmla="*/ 20107 w 28575"/>
                              <a:gd name="connsiteY348" fmla="*/ 9525 h 9525"/>
                              <a:gd name="connsiteX349" fmla="*/ 20107 w 28575"/>
                              <a:gd name="connsiteY349" fmla="*/ 9525 h 9525"/>
                              <a:gd name="connsiteX350" fmla="*/ 20107 w 28575"/>
                              <a:gd name="connsiteY350" fmla="*/ 9525 h 9525"/>
                              <a:gd name="connsiteX351" fmla="*/ 20107 w 28575"/>
                              <a:gd name="connsiteY351" fmla="*/ 9525 h 9525"/>
                              <a:gd name="connsiteX352" fmla="*/ 20107 w 28575"/>
                              <a:gd name="connsiteY352" fmla="*/ 4763 h 9525"/>
                              <a:gd name="connsiteX353" fmla="*/ 20107 w 28575"/>
                              <a:gd name="connsiteY353" fmla="*/ 4763 h 9525"/>
                              <a:gd name="connsiteX354" fmla="*/ 20107 w 28575"/>
                              <a:gd name="connsiteY354" fmla="*/ 9525 h 9525"/>
                              <a:gd name="connsiteX355" fmla="*/ 20107 w 28575"/>
                              <a:gd name="connsiteY355" fmla="*/ 9525 h 9525"/>
                              <a:gd name="connsiteX356" fmla="*/ 20107 w 28575"/>
                              <a:gd name="connsiteY356" fmla="*/ 9525 h 9525"/>
                              <a:gd name="connsiteX357" fmla="*/ 20107 w 28575"/>
                              <a:gd name="connsiteY357" fmla="*/ 9525 h 9525"/>
                              <a:gd name="connsiteX358" fmla="*/ 20107 w 28575"/>
                              <a:gd name="connsiteY358" fmla="*/ 9525 h 9525"/>
                              <a:gd name="connsiteX359" fmla="*/ 21165 w 28575"/>
                              <a:gd name="connsiteY359" fmla="*/ 9525 h 9525"/>
                              <a:gd name="connsiteX360" fmla="*/ 21165 w 28575"/>
                              <a:gd name="connsiteY360" fmla="*/ 4763 h 9525"/>
                              <a:gd name="connsiteX361" fmla="*/ 21165 w 28575"/>
                              <a:gd name="connsiteY361" fmla="*/ 9525 h 9525"/>
                              <a:gd name="connsiteX362" fmla="*/ 21165 w 28575"/>
                              <a:gd name="connsiteY362" fmla="*/ 4763 h 9525"/>
                              <a:gd name="connsiteX363" fmla="*/ 21165 w 28575"/>
                              <a:gd name="connsiteY363" fmla="*/ 4763 h 9525"/>
                              <a:gd name="connsiteX364" fmla="*/ 21165 w 28575"/>
                              <a:gd name="connsiteY364" fmla="*/ 4763 h 9525"/>
                              <a:gd name="connsiteX365" fmla="*/ 21165 w 28575"/>
                              <a:gd name="connsiteY365" fmla="*/ 4763 h 9525"/>
                              <a:gd name="connsiteX366" fmla="*/ 21165 w 28575"/>
                              <a:gd name="connsiteY366" fmla="*/ 4763 h 9525"/>
                              <a:gd name="connsiteX367" fmla="*/ 21165 w 28575"/>
                              <a:gd name="connsiteY367" fmla="*/ 4763 h 9525"/>
                              <a:gd name="connsiteX368" fmla="*/ 21165 w 28575"/>
                              <a:gd name="connsiteY368" fmla="*/ 4763 h 9525"/>
                              <a:gd name="connsiteX369" fmla="*/ 21165 w 28575"/>
                              <a:gd name="connsiteY369" fmla="*/ 9525 h 9525"/>
                              <a:gd name="connsiteX370" fmla="*/ 21165 w 28575"/>
                              <a:gd name="connsiteY370" fmla="*/ 9525 h 9525"/>
                              <a:gd name="connsiteX371" fmla="*/ 21165 w 28575"/>
                              <a:gd name="connsiteY371" fmla="*/ 9525 h 9525"/>
                              <a:gd name="connsiteX372" fmla="*/ 21165 w 28575"/>
                              <a:gd name="connsiteY372" fmla="*/ 9525 h 9525"/>
                              <a:gd name="connsiteX373" fmla="*/ 21165 w 28575"/>
                              <a:gd name="connsiteY373" fmla="*/ 9525 h 9525"/>
                              <a:gd name="connsiteX374" fmla="*/ 21165 w 28575"/>
                              <a:gd name="connsiteY374" fmla="*/ 9525 h 9525"/>
                              <a:gd name="connsiteX375" fmla="*/ 21165 w 28575"/>
                              <a:gd name="connsiteY375" fmla="*/ 9525 h 9525"/>
                              <a:gd name="connsiteX376" fmla="*/ 21165 w 28575"/>
                              <a:gd name="connsiteY376" fmla="*/ 9525 h 9525"/>
                              <a:gd name="connsiteX377" fmla="*/ 22222 w 28575"/>
                              <a:gd name="connsiteY377" fmla="*/ 9525 h 9525"/>
                              <a:gd name="connsiteX378" fmla="*/ 22222 w 28575"/>
                              <a:gd name="connsiteY378" fmla="*/ 9525 h 9525"/>
                              <a:gd name="connsiteX379" fmla="*/ 22222 w 28575"/>
                              <a:gd name="connsiteY379" fmla="*/ 9525 h 9525"/>
                              <a:gd name="connsiteX380" fmla="*/ 22222 w 28575"/>
                              <a:gd name="connsiteY380" fmla="*/ 9525 h 9525"/>
                              <a:gd name="connsiteX381" fmla="*/ 22222 w 28575"/>
                              <a:gd name="connsiteY381" fmla="*/ 9525 h 9525"/>
                              <a:gd name="connsiteX382" fmla="*/ 22222 w 28575"/>
                              <a:gd name="connsiteY382" fmla="*/ 9525 h 9525"/>
                              <a:gd name="connsiteX383" fmla="*/ 22222 w 28575"/>
                              <a:gd name="connsiteY383" fmla="*/ 4763 h 9525"/>
                              <a:gd name="connsiteX384" fmla="*/ 22222 w 28575"/>
                              <a:gd name="connsiteY384" fmla="*/ 4763 h 9525"/>
                              <a:gd name="connsiteX385" fmla="*/ 22222 w 28575"/>
                              <a:gd name="connsiteY385" fmla="*/ 4763 h 9525"/>
                              <a:gd name="connsiteX386" fmla="*/ 22222 w 28575"/>
                              <a:gd name="connsiteY386" fmla="*/ 9525 h 9525"/>
                              <a:gd name="connsiteX387" fmla="*/ 22222 w 28575"/>
                              <a:gd name="connsiteY387" fmla="*/ 9525 h 9525"/>
                              <a:gd name="connsiteX388" fmla="*/ 22222 w 28575"/>
                              <a:gd name="connsiteY388" fmla="*/ 9525 h 9525"/>
                              <a:gd name="connsiteX389" fmla="*/ 22222 w 28575"/>
                              <a:gd name="connsiteY389" fmla="*/ 4763 h 9525"/>
                              <a:gd name="connsiteX390" fmla="*/ 22222 w 28575"/>
                              <a:gd name="connsiteY390" fmla="*/ 4763 h 9525"/>
                              <a:gd name="connsiteX391" fmla="*/ 22222 w 28575"/>
                              <a:gd name="connsiteY391" fmla="*/ 4763 h 9525"/>
                              <a:gd name="connsiteX392" fmla="*/ 22222 w 28575"/>
                              <a:gd name="connsiteY392" fmla="*/ 4763 h 9525"/>
                              <a:gd name="connsiteX393" fmla="*/ 22222 w 28575"/>
                              <a:gd name="connsiteY393" fmla="*/ 4763 h 9525"/>
                              <a:gd name="connsiteX394" fmla="*/ 22222 w 28575"/>
                              <a:gd name="connsiteY394" fmla="*/ 4763 h 9525"/>
                              <a:gd name="connsiteX395" fmla="*/ 22222 w 28575"/>
                              <a:gd name="connsiteY395" fmla="*/ 4763 h 9525"/>
                              <a:gd name="connsiteX396" fmla="*/ 22222 w 28575"/>
                              <a:gd name="connsiteY396" fmla="*/ 4763 h 9525"/>
                              <a:gd name="connsiteX397" fmla="*/ 22222 w 28575"/>
                              <a:gd name="connsiteY397" fmla="*/ 4763 h 9525"/>
                              <a:gd name="connsiteX398" fmla="*/ 22222 w 28575"/>
                              <a:gd name="connsiteY398" fmla="*/ 4763 h 9525"/>
                              <a:gd name="connsiteX399" fmla="*/ 22222 w 28575"/>
                              <a:gd name="connsiteY399" fmla="*/ 4763 h 9525"/>
                              <a:gd name="connsiteX400" fmla="*/ 22222 w 28575"/>
                              <a:gd name="connsiteY400" fmla="*/ 4763 h 9525"/>
                              <a:gd name="connsiteX401" fmla="*/ 23279 w 28575"/>
                              <a:gd name="connsiteY401" fmla="*/ 4763 h 9525"/>
                              <a:gd name="connsiteX402" fmla="*/ 23279 w 28575"/>
                              <a:gd name="connsiteY402" fmla="*/ 9525 h 9525"/>
                              <a:gd name="connsiteX403" fmla="*/ 23279 w 28575"/>
                              <a:gd name="connsiteY403" fmla="*/ 9525 h 9525"/>
                              <a:gd name="connsiteX404" fmla="*/ 23279 w 28575"/>
                              <a:gd name="connsiteY404" fmla="*/ 9525 h 9525"/>
                              <a:gd name="connsiteX405" fmla="*/ 23279 w 28575"/>
                              <a:gd name="connsiteY405" fmla="*/ 9525 h 9525"/>
                              <a:gd name="connsiteX406" fmla="*/ 23279 w 28575"/>
                              <a:gd name="connsiteY406" fmla="*/ 9525 h 9525"/>
                              <a:gd name="connsiteX407" fmla="*/ 23279 w 28575"/>
                              <a:gd name="connsiteY407" fmla="*/ 9525 h 9525"/>
                              <a:gd name="connsiteX408" fmla="*/ 23279 w 28575"/>
                              <a:gd name="connsiteY408" fmla="*/ 4763 h 9525"/>
                              <a:gd name="connsiteX409" fmla="*/ 23279 w 28575"/>
                              <a:gd name="connsiteY409" fmla="*/ 9525 h 9525"/>
                              <a:gd name="connsiteX410" fmla="*/ 23279 w 28575"/>
                              <a:gd name="connsiteY410" fmla="*/ 4763 h 9525"/>
                              <a:gd name="connsiteX411" fmla="*/ 23279 w 28575"/>
                              <a:gd name="connsiteY411" fmla="*/ 4763 h 9525"/>
                              <a:gd name="connsiteX412" fmla="*/ 23279 w 28575"/>
                              <a:gd name="connsiteY412" fmla="*/ 9525 h 9525"/>
                              <a:gd name="connsiteX413" fmla="*/ 23279 w 28575"/>
                              <a:gd name="connsiteY413" fmla="*/ 4763 h 9525"/>
                              <a:gd name="connsiteX414" fmla="*/ 23279 w 28575"/>
                              <a:gd name="connsiteY414" fmla="*/ 9525 h 9525"/>
                              <a:gd name="connsiteX415" fmla="*/ 23279 w 28575"/>
                              <a:gd name="connsiteY415" fmla="*/ 4763 h 9525"/>
                              <a:gd name="connsiteX416" fmla="*/ 23279 w 28575"/>
                              <a:gd name="connsiteY416" fmla="*/ 4763 h 9525"/>
                              <a:gd name="connsiteX417" fmla="*/ 23279 w 28575"/>
                              <a:gd name="connsiteY417" fmla="*/ 4763 h 9525"/>
                              <a:gd name="connsiteX418" fmla="*/ 23279 w 28575"/>
                              <a:gd name="connsiteY418" fmla="*/ 4763 h 9525"/>
                              <a:gd name="connsiteX419" fmla="*/ 23279 w 28575"/>
                              <a:gd name="connsiteY419" fmla="*/ 4763 h 9525"/>
                              <a:gd name="connsiteX420" fmla="*/ 23279 w 28575"/>
                              <a:gd name="connsiteY420" fmla="*/ 4763 h 9525"/>
                              <a:gd name="connsiteX421" fmla="*/ 24346 w 28575"/>
                              <a:gd name="connsiteY421" fmla="*/ 4763 h 9525"/>
                              <a:gd name="connsiteX422" fmla="*/ 24346 w 28575"/>
                              <a:gd name="connsiteY422" fmla="*/ 9525 h 9525"/>
                              <a:gd name="connsiteX423" fmla="*/ 24346 w 28575"/>
                              <a:gd name="connsiteY423" fmla="*/ 9525 h 9525"/>
                              <a:gd name="connsiteX424" fmla="*/ 24346 w 28575"/>
                              <a:gd name="connsiteY424" fmla="*/ 4763 h 9525"/>
                              <a:gd name="connsiteX425" fmla="*/ 24346 w 28575"/>
                              <a:gd name="connsiteY425" fmla="*/ 4763 h 9525"/>
                              <a:gd name="connsiteX426" fmla="*/ 24346 w 28575"/>
                              <a:gd name="connsiteY426" fmla="*/ 4763 h 9525"/>
                              <a:gd name="connsiteX427" fmla="*/ 24346 w 28575"/>
                              <a:gd name="connsiteY427" fmla="*/ 4763 h 9525"/>
                              <a:gd name="connsiteX428" fmla="*/ 24346 w 28575"/>
                              <a:gd name="connsiteY428" fmla="*/ 4763 h 9525"/>
                              <a:gd name="connsiteX429" fmla="*/ 24346 w 28575"/>
                              <a:gd name="connsiteY429" fmla="*/ 4763 h 9525"/>
                              <a:gd name="connsiteX430" fmla="*/ 24346 w 28575"/>
                              <a:gd name="connsiteY430" fmla="*/ 4763 h 9525"/>
                              <a:gd name="connsiteX431" fmla="*/ 24346 w 28575"/>
                              <a:gd name="connsiteY431" fmla="*/ 4763 h 9525"/>
                              <a:gd name="connsiteX432" fmla="*/ 24346 w 28575"/>
                              <a:gd name="connsiteY432" fmla="*/ 4763 h 9525"/>
                              <a:gd name="connsiteX433" fmla="*/ 24346 w 28575"/>
                              <a:gd name="connsiteY433" fmla="*/ 9525 h 9525"/>
                              <a:gd name="connsiteX434" fmla="*/ 24346 w 28575"/>
                              <a:gd name="connsiteY434" fmla="*/ 4763 h 9525"/>
                              <a:gd name="connsiteX435" fmla="*/ 24346 w 28575"/>
                              <a:gd name="connsiteY435" fmla="*/ 4763 h 9525"/>
                              <a:gd name="connsiteX436" fmla="*/ 24346 w 28575"/>
                              <a:gd name="connsiteY436" fmla="*/ 4763 h 9525"/>
                              <a:gd name="connsiteX437" fmla="*/ 24346 w 28575"/>
                              <a:gd name="connsiteY437" fmla="*/ 4763 h 9525"/>
                              <a:gd name="connsiteX438" fmla="*/ 24346 w 28575"/>
                              <a:gd name="connsiteY438" fmla="*/ 4763 h 9525"/>
                              <a:gd name="connsiteX439" fmla="*/ 25403 w 28575"/>
                              <a:gd name="connsiteY439" fmla="*/ 4763 h 9525"/>
                              <a:gd name="connsiteX440" fmla="*/ 25403 w 28575"/>
                              <a:gd name="connsiteY440" fmla="*/ 9525 h 9525"/>
                              <a:gd name="connsiteX441" fmla="*/ 25403 w 28575"/>
                              <a:gd name="connsiteY441" fmla="*/ 9525 h 9525"/>
                              <a:gd name="connsiteX442" fmla="*/ 25403 w 28575"/>
                              <a:gd name="connsiteY442" fmla="*/ 9525 h 9525"/>
                              <a:gd name="connsiteX443" fmla="*/ 25403 w 28575"/>
                              <a:gd name="connsiteY443" fmla="*/ 9525 h 9525"/>
                              <a:gd name="connsiteX444" fmla="*/ 25403 w 28575"/>
                              <a:gd name="connsiteY444" fmla="*/ 4763 h 9525"/>
                              <a:gd name="connsiteX445" fmla="*/ 25403 w 28575"/>
                              <a:gd name="connsiteY445" fmla="*/ 4763 h 9525"/>
                              <a:gd name="connsiteX446" fmla="*/ 25403 w 28575"/>
                              <a:gd name="connsiteY446" fmla="*/ 4763 h 9525"/>
                              <a:gd name="connsiteX447" fmla="*/ 25403 w 28575"/>
                              <a:gd name="connsiteY447" fmla="*/ 4763 h 9525"/>
                              <a:gd name="connsiteX448" fmla="*/ 25403 w 28575"/>
                              <a:gd name="connsiteY448" fmla="*/ 4763 h 9525"/>
                              <a:gd name="connsiteX449" fmla="*/ 25403 w 28575"/>
                              <a:gd name="connsiteY449" fmla="*/ 4763 h 9525"/>
                              <a:gd name="connsiteX450" fmla="*/ 25403 w 28575"/>
                              <a:gd name="connsiteY450" fmla="*/ 4763 h 9525"/>
                              <a:gd name="connsiteX451" fmla="*/ 25403 w 28575"/>
                              <a:gd name="connsiteY451" fmla="*/ 4763 h 9525"/>
                              <a:gd name="connsiteX452" fmla="*/ 25403 w 28575"/>
                              <a:gd name="connsiteY452" fmla="*/ 4763 h 9525"/>
                              <a:gd name="connsiteX453" fmla="*/ 25403 w 28575"/>
                              <a:gd name="connsiteY453" fmla="*/ 4763 h 9525"/>
                              <a:gd name="connsiteX454" fmla="*/ 25403 w 28575"/>
                              <a:gd name="connsiteY454" fmla="*/ 4763 h 9525"/>
                              <a:gd name="connsiteX455" fmla="*/ 25403 w 28575"/>
                              <a:gd name="connsiteY455" fmla="*/ 9525 h 9525"/>
                              <a:gd name="connsiteX456" fmla="*/ 25403 w 28575"/>
                              <a:gd name="connsiteY456" fmla="*/ 9525 h 9525"/>
                              <a:gd name="connsiteX457" fmla="*/ 26460 w 28575"/>
                              <a:gd name="connsiteY457" fmla="*/ 4763 h 9525"/>
                              <a:gd name="connsiteX458" fmla="*/ 26460 w 28575"/>
                              <a:gd name="connsiteY458" fmla="*/ 4763 h 9525"/>
                              <a:gd name="connsiteX459" fmla="*/ 26460 w 28575"/>
                              <a:gd name="connsiteY459" fmla="*/ 4763 h 9525"/>
                              <a:gd name="connsiteX460" fmla="*/ 26460 w 28575"/>
                              <a:gd name="connsiteY460" fmla="*/ 4763 h 9525"/>
                              <a:gd name="connsiteX461" fmla="*/ 26460 w 28575"/>
                              <a:gd name="connsiteY461" fmla="*/ 4763 h 9525"/>
                              <a:gd name="connsiteX462" fmla="*/ 26460 w 28575"/>
                              <a:gd name="connsiteY462" fmla="*/ 4763 h 9525"/>
                              <a:gd name="connsiteX463" fmla="*/ 26460 w 28575"/>
                              <a:gd name="connsiteY463" fmla="*/ 4763 h 9525"/>
                              <a:gd name="connsiteX464" fmla="*/ 26460 w 28575"/>
                              <a:gd name="connsiteY464" fmla="*/ 4763 h 9525"/>
                              <a:gd name="connsiteX465" fmla="*/ 26460 w 28575"/>
                              <a:gd name="connsiteY465" fmla="*/ 4763 h 9525"/>
                              <a:gd name="connsiteX466" fmla="*/ 26460 w 28575"/>
                              <a:gd name="connsiteY466" fmla="*/ 4763 h 9525"/>
                              <a:gd name="connsiteX467" fmla="*/ 26460 w 28575"/>
                              <a:gd name="connsiteY467" fmla="*/ 4763 h 9525"/>
                              <a:gd name="connsiteX468" fmla="*/ 26460 w 28575"/>
                              <a:gd name="connsiteY468" fmla="*/ 4763 h 9525"/>
                              <a:gd name="connsiteX469" fmla="*/ 26460 w 28575"/>
                              <a:gd name="connsiteY469" fmla="*/ 4763 h 9525"/>
                              <a:gd name="connsiteX470" fmla="*/ 26460 w 28575"/>
                              <a:gd name="connsiteY470" fmla="*/ 4763 h 9525"/>
                              <a:gd name="connsiteX471" fmla="*/ 26460 w 28575"/>
                              <a:gd name="connsiteY471" fmla="*/ 4763 h 9525"/>
                              <a:gd name="connsiteX472" fmla="*/ 26460 w 28575"/>
                              <a:gd name="connsiteY472" fmla="*/ 9525 h 9525"/>
                              <a:gd name="connsiteX473" fmla="*/ 26460 w 28575"/>
                              <a:gd name="connsiteY473" fmla="*/ 9525 h 9525"/>
                              <a:gd name="connsiteX474" fmla="*/ 26460 w 28575"/>
                              <a:gd name="connsiteY474" fmla="*/ 9525 h 9525"/>
                              <a:gd name="connsiteX475" fmla="*/ 27518 w 28575"/>
                              <a:gd name="connsiteY475" fmla="*/ 9525 h 9525"/>
                              <a:gd name="connsiteX476" fmla="*/ 27518 w 28575"/>
                              <a:gd name="connsiteY476" fmla="*/ 4763 h 9525"/>
                              <a:gd name="connsiteX477" fmla="*/ 27518 w 28575"/>
                              <a:gd name="connsiteY477" fmla="*/ 4763 h 9525"/>
                              <a:gd name="connsiteX478" fmla="*/ 27518 w 28575"/>
                              <a:gd name="connsiteY478" fmla="*/ 4763 h 9525"/>
                              <a:gd name="connsiteX479" fmla="*/ 27518 w 28575"/>
                              <a:gd name="connsiteY479" fmla="*/ 4763 h 9525"/>
                              <a:gd name="connsiteX480" fmla="*/ 27518 w 28575"/>
                              <a:gd name="connsiteY480" fmla="*/ 4763 h 9525"/>
                              <a:gd name="connsiteX481" fmla="*/ 27518 w 28575"/>
                              <a:gd name="connsiteY481" fmla="*/ 4763 h 9525"/>
                              <a:gd name="connsiteX482" fmla="*/ 27518 w 28575"/>
                              <a:gd name="connsiteY482" fmla="*/ 4763 h 9525"/>
                              <a:gd name="connsiteX483" fmla="*/ 27518 w 28575"/>
                              <a:gd name="connsiteY483" fmla="*/ 4763 h 9525"/>
                              <a:gd name="connsiteX484" fmla="*/ 27518 w 28575"/>
                              <a:gd name="connsiteY484" fmla="*/ 4763 h 9525"/>
                              <a:gd name="connsiteX485" fmla="*/ 27518 w 28575"/>
                              <a:gd name="connsiteY485" fmla="*/ 9525 h 9525"/>
                              <a:gd name="connsiteX486" fmla="*/ 27518 w 28575"/>
                              <a:gd name="connsiteY486" fmla="*/ 9525 h 9525"/>
                              <a:gd name="connsiteX487" fmla="*/ 27518 w 28575"/>
                              <a:gd name="connsiteY487" fmla="*/ 9525 h 9525"/>
                              <a:gd name="connsiteX488" fmla="*/ 27518 w 28575"/>
                              <a:gd name="connsiteY488" fmla="*/ 9525 h 9525"/>
                              <a:gd name="connsiteX489" fmla="*/ 27518 w 28575"/>
                              <a:gd name="connsiteY489" fmla="*/ 4763 h 9525"/>
                              <a:gd name="connsiteX490" fmla="*/ 27518 w 28575"/>
                              <a:gd name="connsiteY490" fmla="*/ 4763 h 9525"/>
                              <a:gd name="connsiteX491" fmla="*/ 27518 w 28575"/>
                              <a:gd name="connsiteY491" fmla="*/ 4763 h 9525"/>
                              <a:gd name="connsiteX492" fmla="*/ 27518 w 28575"/>
                              <a:gd name="connsiteY492" fmla="*/ 9525 h 9525"/>
                              <a:gd name="connsiteX493" fmla="*/ 27518 w 28575"/>
                              <a:gd name="connsiteY493" fmla="*/ 9525 h 9525"/>
                              <a:gd name="connsiteX494" fmla="*/ 27518 w 28575"/>
                              <a:gd name="connsiteY494" fmla="*/ 9525 h 9525"/>
                              <a:gd name="connsiteX495" fmla="*/ 28575 w 28575"/>
                              <a:gd name="connsiteY495" fmla="*/ 4763 h 9525"/>
                              <a:gd name="connsiteX496" fmla="*/ 28575 w 28575"/>
                              <a:gd name="connsiteY496" fmla="*/ 4763 h 9525"/>
                              <a:gd name="connsiteX497" fmla="*/ 28575 w 28575"/>
                              <a:gd name="connsiteY497" fmla="*/ 4763 h 9525"/>
                              <a:gd name="connsiteX498" fmla="*/ 28575 w 28575"/>
                              <a:gd name="connsiteY498" fmla="*/ 4763 h 9525"/>
                              <a:gd name="connsiteX499" fmla="*/ 28575 w 28575"/>
                              <a:gd name="connsiteY499" fmla="*/ 4763 h 9525"/>
                              <a:gd name="connsiteX500" fmla="*/ 28575 w 28575"/>
                              <a:gd name="connsiteY500" fmla="*/ 4763 h 9525"/>
                              <a:gd name="connsiteX501" fmla="*/ 28575 w 28575"/>
                              <a:gd name="connsiteY501" fmla="*/ 4763 h 9525"/>
                              <a:gd name="connsiteX502" fmla="*/ 28575 w 28575"/>
                              <a:gd name="connsiteY502" fmla="*/ 4763 h 9525"/>
                              <a:gd name="connsiteX503" fmla="*/ 28575 w 28575"/>
                              <a:gd name="connsiteY503" fmla="*/ 4763 h 9525"/>
                              <a:gd name="connsiteX504" fmla="*/ 28575 w 28575"/>
                              <a:gd name="connsiteY504" fmla="*/ 4763 h 9525"/>
                              <a:gd name="connsiteX505" fmla="*/ 28575 w 28575"/>
                              <a:gd name="connsiteY505" fmla="*/ 4763 h 9525"/>
                              <a:gd name="connsiteX506" fmla="*/ 28575 w 28575"/>
                              <a:gd name="connsiteY506" fmla="*/ 4763 h 9525"/>
                              <a:gd name="connsiteX507" fmla="*/ 28575 w 28575"/>
                              <a:gd name="connsiteY507" fmla="*/ 4763 h 9525"/>
                              <a:gd name="connsiteX508" fmla="*/ 28575 w 28575"/>
                              <a:gd name="connsiteY508" fmla="*/ 4763 h 9525"/>
                              <a:gd name="connsiteX509" fmla="*/ 28575 w 28575"/>
                              <a:gd name="connsiteY509" fmla="*/ 9525 h 9525"/>
                              <a:gd name="connsiteX510" fmla="*/ 28575 w 28575"/>
                              <a:gd name="connsiteY510" fmla="*/ 4763 h 9525"/>
                              <a:gd name="connsiteX511" fmla="*/ 28575 w 28575"/>
                              <a:gd name="connsiteY511" fmla="*/ 476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4763"/>
                                </a:moveTo>
                                <a:lnTo>
                                  <a:pt x="1057" y="4763"/>
                                </a:lnTo>
                                <a:lnTo>
                                  <a:pt x="1057" y="4763"/>
                                </a:lnTo>
                                <a:lnTo>
                                  <a:pt x="1057" y="4763"/>
                                </a:lnTo>
                                <a:lnTo>
                                  <a:pt x="1057" y="0"/>
                                </a:lnTo>
                                <a:lnTo>
                                  <a:pt x="1057" y="0"/>
                                </a:lnTo>
                                <a:lnTo>
                                  <a:pt x="1057" y="4763"/>
                                </a:lnTo>
                                <a:lnTo>
                                  <a:pt x="1057" y="4763"/>
                                </a:lnTo>
                                <a:lnTo>
                                  <a:pt x="1057" y="4763"/>
                                </a:lnTo>
                                <a:lnTo>
                                  <a:pt x="1057" y="4763"/>
                                </a:lnTo>
                                <a:lnTo>
                                  <a:pt x="1057" y="4763"/>
                                </a:lnTo>
                                <a:lnTo>
                                  <a:pt x="1057" y="0"/>
                                </a:lnTo>
                                <a:lnTo>
                                  <a:pt x="1057" y="4763"/>
                                </a:lnTo>
                                <a:lnTo>
                                  <a:pt x="1057" y="4763"/>
                                </a:lnTo>
                                <a:lnTo>
                                  <a:pt x="1057" y="4763"/>
                                </a:lnTo>
                                <a:lnTo>
                                  <a:pt x="1057" y="4763"/>
                                </a:lnTo>
                                <a:lnTo>
                                  <a:pt x="1057" y="4763"/>
                                </a:lnTo>
                                <a:lnTo>
                                  <a:pt x="1057" y="4763"/>
                                </a:lnTo>
                                <a:lnTo>
                                  <a:pt x="1057" y="4763"/>
                                </a:lnTo>
                                <a:lnTo>
                                  <a:pt x="2115" y="4763"/>
                                </a:lnTo>
                                <a:lnTo>
                                  <a:pt x="2115" y="4763"/>
                                </a:lnTo>
                                <a:lnTo>
                                  <a:pt x="2115" y="4763"/>
                                </a:lnTo>
                                <a:lnTo>
                                  <a:pt x="2115" y="0"/>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3172" y="4763"/>
                                </a:lnTo>
                                <a:lnTo>
                                  <a:pt x="3172" y="4763"/>
                                </a:lnTo>
                                <a:lnTo>
                                  <a:pt x="3172" y="4763"/>
                                </a:lnTo>
                                <a:lnTo>
                                  <a:pt x="3172" y="4763"/>
                                </a:lnTo>
                                <a:lnTo>
                                  <a:pt x="3172" y="9525"/>
                                </a:lnTo>
                                <a:lnTo>
                                  <a:pt x="3172" y="4763"/>
                                </a:lnTo>
                                <a:lnTo>
                                  <a:pt x="3172" y="9525"/>
                                </a:lnTo>
                                <a:lnTo>
                                  <a:pt x="3172" y="9525"/>
                                </a:lnTo>
                                <a:lnTo>
                                  <a:pt x="3172" y="4763"/>
                                </a:lnTo>
                                <a:lnTo>
                                  <a:pt x="3172" y="4763"/>
                                </a:lnTo>
                                <a:lnTo>
                                  <a:pt x="3172" y="4763"/>
                                </a:lnTo>
                                <a:lnTo>
                                  <a:pt x="3172" y="4763"/>
                                </a:lnTo>
                                <a:lnTo>
                                  <a:pt x="3172" y="4763"/>
                                </a:lnTo>
                                <a:lnTo>
                                  <a:pt x="3172" y="4763"/>
                                </a:lnTo>
                                <a:lnTo>
                                  <a:pt x="3172" y="4763"/>
                                </a:lnTo>
                                <a:lnTo>
                                  <a:pt x="3172" y="0"/>
                                </a:lnTo>
                                <a:lnTo>
                                  <a:pt x="3172" y="0"/>
                                </a:lnTo>
                                <a:lnTo>
                                  <a:pt x="3172" y="4763"/>
                                </a:lnTo>
                                <a:lnTo>
                                  <a:pt x="3172" y="4763"/>
                                </a:lnTo>
                                <a:lnTo>
                                  <a:pt x="3172"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0"/>
                                </a:lnTo>
                                <a:lnTo>
                                  <a:pt x="4229" y="0"/>
                                </a:lnTo>
                                <a:lnTo>
                                  <a:pt x="5296" y="4763"/>
                                </a:lnTo>
                                <a:lnTo>
                                  <a:pt x="5296" y="4763"/>
                                </a:lnTo>
                                <a:lnTo>
                                  <a:pt x="5296" y="4763"/>
                                </a:lnTo>
                                <a:lnTo>
                                  <a:pt x="5296" y="4763"/>
                                </a:lnTo>
                                <a:lnTo>
                                  <a:pt x="5296" y="4763"/>
                                </a:lnTo>
                                <a:lnTo>
                                  <a:pt x="5296" y="0"/>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7410" y="4763"/>
                                </a:lnTo>
                                <a:lnTo>
                                  <a:pt x="7410" y="4763"/>
                                </a:lnTo>
                                <a:lnTo>
                                  <a:pt x="7410" y="4763"/>
                                </a:lnTo>
                                <a:lnTo>
                                  <a:pt x="7410" y="0"/>
                                </a:lnTo>
                                <a:lnTo>
                                  <a:pt x="7410" y="0"/>
                                </a:lnTo>
                                <a:lnTo>
                                  <a:pt x="7410" y="4763"/>
                                </a:lnTo>
                                <a:lnTo>
                                  <a:pt x="7410" y="4763"/>
                                </a:lnTo>
                                <a:lnTo>
                                  <a:pt x="7410" y="4763"/>
                                </a:lnTo>
                                <a:lnTo>
                                  <a:pt x="7410" y="4763"/>
                                </a:lnTo>
                                <a:lnTo>
                                  <a:pt x="7410" y="4763"/>
                                </a:lnTo>
                                <a:lnTo>
                                  <a:pt x="7410" y="4763"/>
                                </a:lnTo>
                                <a:lnTo>
                                  <a:pt x="7410" y="4763"/>
                                </a:lnTo>
                                <a:lnTo>
                                  <a:pt x="7410" y="9525"/>
                                </a:lnTo>
                                <a:lnTo>
                                  <a:pt x="7410" y="4763"/>
                                </a:lnTo>
                                <a:lnTo>
                                  <a:pt x="7410" y="4763"/>
                                </a:lnTo>
                                <a:lnTo>
                                  <a:pt x="7410" y="4763"/>
                                </a:lnTo>
                                <a:lnTo>
                                  <a:pt x="7410" y="4763"/>
                                </a:lnTo>
                                <a:lnTo>
                                  <a:pt x="7410" y="4763"/>
                                </a:lnTo>
                                <a:lnTo>
                                  <a:pt x="7410" y="4763"/>
                                </a:lnTo>
                                <a:lnTo>
                                  <a:pt x="7410"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9525"/>
                                </a:lnTo>
                                <a:lnTo>
                                  <a:pt x="10582" y="4763"/>
                                </a:lnTo>
                                <a:lnTo>
                                  <a:pt x="10582" y="4763"/>
                                </a:lnTo>
                                <a:lnTo>
                                  <a:pt x="10582" y="4763"/>
                                </a:lnTo>
                                <a:lnTo>
                                  <a:pt x="10582" y="4763"/>
                                </a:lnTo>
                                <a:lnTo>
                                  <a:pt x="10582" y="9525"/>
                                </a:lnTo>
                                <a:lnTo>
                                  <a:pt x="10582" y="9525"/>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2697" y="4763"/>
                                </a:lnTo>
                                <a:lnTo>
                                  <a:pt x="12697" y="4763"/>
                                </a:lnTo>
                                <a:lnTo>
                                  <a:pt x="12697" y="4763"/>
                                </a:lnTo>
                                <a:lnTo>
                                  <a:pt x="12697" y="4763"/>
                                </a:lnTo>
                                <a:lnTo>
                                  <a:pt x="12697" y="4763"/>
                                </a:lnTo>
                                <a:lnTo>
                                  <a:pt x="12697" y="4763"/>
                                </a:lnTo>
                                <a:lnTo>
                                  <a:pt x="12697" y="4763"/>
                                </a:lnTo>
                                <a:lnTo>
                                  <a:pt x="12697" y="9525"/>
                                </a:lnTo>
                                <a:lnTo>
                                  <a:pt x="12697" y="4763"/>
                                </a:lnTo>
                                <a:lnTo>
                                  <a:pt x="12697" y="4763"/>
                                </a:lnTo>
                                <a:lnTo>
                                  <a:pt x="12697" y="4763"/>
                                </a:lnTo>
                                <a:lnTo>
                                  <a:pt x="12697" y="0"/>
                                </a:lnTo>
                                <a:lnTo>
                                  <a:pt x="12697" y="4763"/>
                                </a:lnTo>
                                <a:lnTo>
                                  <a:pt x="12697" y="4763"/>
                                </a:lnTo>
                                <a:lnTo>
                                  <a:pt x="12697" y="4763"/>
                                </a:lnTo>
                                <a:lnTo>
                                  <a:pt x="12697" y="4763"/>
                                </a:lnTo>
                                <a:lnTo>
                                  <a:pt x="12697" y="4763"/>
                                </a:lnTo>
                                <a:lnTo>
                                  <a:pt x="12697" y="4763"/>
                                </a:lnTo>
                                <a:lnTo>
                                  <a:pt x="13754" y="4763"/>
                                </a:lnTo>
                                <a:lnTo>
                                  <a:pt x="13754" y="4763"/>
                                </a:lnTo>
                                <a:lnTo>
                                  <a:pt x="13754" y="4763"/>
                                </a:lnTo>
                                <a:lnTo>
                                  <a:pt x="13754" y="4763"/>
                                </a:lnTo>
                                <a:lnTo>
                                  <a:pt x="13754" y="9525"/>
                                </a:lnTo>
                                <a:lnTo>
                                  <a:pt x="13754" y="9525"/>
                                </a:lnTo>
                                <a:lnTo>
                                  <a:pt x="13754" y="4763"/>
                                </a:lnTo>
                                <a:lnTo>
                                  <a:pt x="13754" y="4763"/>
                                </a:lnTo>
                                <a:lnTo>
                                  <a:pt x="13754" y="4763"/>
                                </a:lnTo>
                                <a:lnTo>
                                  <a:pt x="13754" y="4763"/>
                                </a:lnTo>
                                <a:lnTo>
                                  <a:pt x="13754" y="4763"/>
                                </a:lnTo>
                                <a:lnTo>
                                  <a:pt x="13754" y="9525"/>
                                </a:lnTo>
                                <a:lnTo>
                                  <a:pt x="13754" y="9525"/>
                                </a:lnTo>
                                <a:lnTo>
                                  <a:pt x="13754" y="9525"/>
                                </a:lnTo>
                                <a:lnTo>
                                  <a:pt x="13754" y="4763"/>
                                </a:lnTo>
                                <a:lnTo>
                                  <a:pt x="13754" y="4763"/>
                                </a:lnTo>
                                <a:lnTo>
                                  <a:pt x="13754" y="4763"/>
                                </a:lnTo>
                                <a:lnTo>
                                  <a:pt x="13754" y="9525"/>
                                </a:lnTo>
                                <a:lnTo>
                                  <a:pt x="14821" y="9525"/>
                                </a:lnTo>
                                <a:lnTo>
                                  <a:pt x="14821" y="9525"/>
                                </a:lnTo>
                                <a:lnTo>
                                  <a:pt x="14821" y="9525"/>
                                </a:lnTo>
                                <a:lnTo>
                                  <a:pt x="14821" y="9525"/>
                                </a:lnTo>
                                <a:lnTo>
                                  <a:pt x="14821" y="9525"/>
                                </a:lnTo>
                                <a:lnTo>
                                  <a:pt x="14821" y="4763"/>
                                </a:lnTo>
                                <a:lnTo>
                                  <a:pt x="14821" y="4763"/>
                                </a:lnTo>
                                <a:lnTo>
                                  <a:pt x="14821" y="4763"/>
                                </a:lnTo>
                                <a:lnTo>
                                  <a:pt x="14821" y="4763"/>
                                </a:lnTo>
                                <a:lnTo>
                                  <a:pt x="14821" y="9525"/>
                                </a:lnTo>
                                <a:lnTo>
                                  <a:pt x="14821" y="9525"/>
                                </a:lnTo>
                                <a:lnTo>
                                  <a:pt x="14821" y="4763"/>
                                </a:lnTo>
                                <a:lnTo>
                                  <a:pt x="14821" y="4763"/>
                                </a:lnTo>
                                <a:lnTo>
                                  <a:pt x="14821" y="4763"/>
                                </a:lnTo>
                                <a:lnTo>
                                  <a:pt x="14821" y="4763"/>
                                </a:lnTo>
                                <a:lnTo>
                                  <a:pt x="14821" y="9525"/>
                                </a:lnTo>
                                <a:lnTo>
                                  <a:pt x="14821" y="9525"/>
                                </a:lnTo>
                                <a:lnTo>
                                  <a:pt x="14821"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9525"/>
                                </a:lnTo>
                                <a:lnTo>
                                  <a:pt x="15878" y="9525"/>
                                </a:lnTo>
                                <a:lnTo>
                                  <a:pt x="15878" y="9525"/>
                                </a:lnTo>
                                <a:lnTo>
                                  <a:pt x="16935" y="4763"/>
                                </a:lnTo>
                                <a:lnTo>
                                  <a:pt x="16935" y="9525"/>
                                </a:lnTo>
                                <a:lnTo>
                                  <a:pt x="16935" y="4763"/>
                                </a:lnTo>
                                <a:lnTo>
                                  <a:pt x="16935" y="4763"/>
                                </a:lnTo>
                                <a:lnTo>
                                  <a:pt x="16935" y="9525"/>
                                </a:lnTo>
                                <a:lnTo>
                                  <a:pt x="16935" y="4763"/>
                                </a:lnTo>
                                <a:lnTo>
                                  <a:pt x="16935" y="4763"/>
                                </a:lnTo>
                                <a:lnTo>
                                  <a:pt x="16935" y="4763"/>
                                </a:lnTo>
                                <a:lnTo>
                                  <a:pt x="16935" y="4763"/>
                                </a:lnTo>
                                <a:lnTo>
                                  <a:pt x="16935" y="4763"/>
                                </a:lnTo>
                                <a:lnTo>
                                  <a:pt x="16935" y="0"/>
                                </a:lnTo>
                                <a:lnTo>
                                  <a:pt x="16935" y="4763"/>
                                </a:lnTo>
                                <a:lnTo>
                                  <a:pt x="16935" y="4763"/>
                                </a:lnTo>
                                <a:lnTo>
                                  <a:pt x="16935" y="4763"/>
                                </a:lnTo>
                                <a:lnTo>
                                  <a:pt x="16935" y="9525"/>
                                </a:lnTo>
                                <a:lnTo>
                                  <a:pt x="16935" y="4763"/>
                                </a:lnTo>
                                <a:lnTo>
                                  <a:pt x="16935" y="4763"/>
                                </a:lnTo>
                                <a:lnTo>
                                  <a:pt x="16935"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9525"/>
                                </a:lnTo>
                                <a:lnTo>
                                  <a:pt x="17993" y="9525"/>
                                </a:lnTo>
                                <a:lnTo>
                                  <a:pt x="17993" y="9525"/>
                                </a:lnTo>
                                <a:lnTo>
                                  <a:pt x="19050" y="4763"/>
                                </a:lnTo>
                                <a:lnTo>
                                  <a:pt x="19050" y="4763"/>
                                </a:lnTo>
                                <a:lnTo>
                                  <a:pt x="19050" y="4763"/>
                                </a:lnTo>
                                <a:lnTo>
                                  <a:pt x="19050" y="4763"/>
                                </a:lnTo>
                                <a:lnTo>
                                  <a:pt x="19050" y="9525"/>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9525"/>
                                </a:lnTo>
                                <a:lnTo>
                                  <a:pt x="19050" y="4763"/>
                                </a:lnTo>
                                <a:lnTo>
                                  <a:pt x="20107" y="4763"/>
                                </a:lnTo>
                                <a:lnTo>
                                  <a:pt x="20107" y="9525"/>
                                </a:lnTo>
                                <a:lnTo>
                                  <a:pt x="20107" y="4763"/>
                                </a:lnTo>
                                <a:lnTo>
                                  <a:pt x="20107" y="9525"/>
                                </a:lnTo>
                                <a:lnTo>
                                  <a:pt x="20107" y="4763"/>
                                </a:lnTo>
                                <a:lnTo>
                                  <a:pt x="20107" y="4763"/>
                                </a:lnTo>
                                <a:lnTo>
                                  <a:pt x="20107" y="4763"/>
                                </a:lnTo>
                                <a:lnTo>
                                  <a:pt x="20107" y="4763"/>
                                </a:lnTo>
                                <a:lnTo>
                                  <a:pt x="20107" y="4763"/>
                                </a:lnTo>
                                <a:lnTo>
                                  <a:pt x="20107" y="9525"/>
                                </a:lnTo>
                                <a:lnTo>
                                  <a:pt x="20107" y="9525"/>
                                </a:lnTo>
                                <a:lnTo>
                                  <a:pt x="20107" y="9525"/>
                                </a:lnTo>
                                <a:lnTo>
                                  <a:pt x="20107" y="9525"/>
                                </a:lnTo>
                                <a:lnTo>
                                  <a:pt x="20107" y="4763"/>
                                </a:lnTo>
                                <a:lnTo>
                                  <a:pt x="20107" y="4763"/>
                                </a:lnTo>
                                <a:lnTo>
                                  <a:pt x="20107" y="9525"/>
                                </a:lnTo>
                                <a:lnTo>
                                  <a:pt x="20107" y="9525"/>
                                </a:lnTo>
                                <a:lnTo>
                                  <a:pt x="20107" y="9525"/>
                                </a:lnTo>
                                <a:lnTo>
                                  <a:pt x="20107" y="9525"/>
                                </a:lnTo>
                                <a:lnTo>
                                  <a:pt x="20107" y="9525"/>
                                </a:lnTo>
                                <a:lnTo>
                                  <a:pt x="21165" y="9525"/>
                                </a:lnTo>
                                <a:lnTo>
                                  <a:pt x="21165" y="4763"/>
                                </a:lnTo>
                                <a:lnTo>
                                  <a:pt x="21165" y="9525"/>
                                </a:lnTo>
                                <a:lnTo>
                                  <a:pt x="21165" y="4763"/>
                                </a:lnTo>
                                <a:lnTo>
                                  <a:pt x="21165" y="4763"/>
                                </a:lnTo>
                                <a:lnTo>
                                  <a:pt x="21165" y="4763"/>
                                </a:lnTo>
                                <a:lnTo>
                                  <a:pt x="21165" y="4763"/>
                                </a:lnTo>
                                <a:lnTo>
                                  <a:pt x="21165" y="4763"/>
                                </a:lnTo>
                                <a:lnTo>
                                  <a:pt x="21165" y="4763"/>
                                </a:lnTo>
                                <a:lnTo>
                                  <a:pt x="21165" y="4763"/>
                                </a:lnTo>
                                <a:lnTo>
                                  <a:pt x="21165" y="9525"/>
                                </a:lnTo>
                                <a:lnTo>
                                  <a:pt x="21165" y="9525"/>
                                </a:lnTo>
                                <a:lnTo>
                                  <a:pt x="21165" y="9525"/>
                                </a:lnTo>
                                <a:lnTo>
                                  <a:pt x="21165" y="9525"/>
                                </a:lnTo>
                                <a:lnTo>
                                  <a:pt x="21165" y="9525"/>
                                </a:lnTo>
                                <a:lnTo>
                                  <a:pt x="21165" y="9525"/>
                                </a:lnTo>
                                <a:lnTo>
                                  <a:pt x="21165" y="9525"/>
                                </a:lnTo>
                                <a:lnTo>
                                  <a:pt x="21165" y="9525"/>
                                </a:lnTo>
                                <a:lnTo>
                                  <a:pt x="22222" y="9525"/>
                                </a:lnTo>
                                <a:lnTo>
                                  <a:pt x="22222" y="9525"/>
                                </a:lnTo>
                                <a:lnTo>
                                  <a:pt x="22222" y="9525"/>
                                </a:lnTo>
                                <a:lnTo>
                                  <a:pt x="22222" y="9525"/>
                                </a:lnTo>
                                <a:lnTo>
                                  <a:pt x="22222" y="9525"/>
                                </a:lnTo>
                                <a:lnTo>
                                  <a:pt x="22222" y="9525"/>
                                </a:lnTo>
                                <a:lnTo>
                                  <a:pt x="22222" y="4763"/>
                                </a:lnTo>
                                <a:lnTo>
                                  <a:pt x="22222" y="4763"/>
                                </a:lnTo>
                                <a:lnTo>
                                  <a:pt x="22222" y="4763"/>
                                </a:lnTo>
                                <a:lnTo>
                                  <a:pt x="22222" y="9525"/>
                                </a:lnTo>
                                <a:lnTo>
                                  <a:pt x="22222" y="9525"/>
                                </a:lnTo>
                                <a:lnTo>
                                  <a:pt x="22222" y="9525"/>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3279" y="4763"/>
                                </a:lnTo>
                                <a:lnTo>
                                  <a:pt x="23279" y="9525"/>
                                </a:lnTo>
                                <a:lnTo>
                                  <a:pt x="23279" y="9525"/>
                                </a:lnTo>
                                <a:lnTo>
                                  <a:pt x="23279" y="9525"/>
                                </a:lnTo>
                                <a:lnTo>
                                  <a:pt x="23279" y="9525"/>
                                </a:lnTo>
                                <a:lnTo>
                                  <a:pt x="23279" y="9525"/>
                                </a:lnTo>
                                <a:lnTo>
                                  <a:pt x="23279" y="9525"/>
                                </a:lnTo>
                                <a:lnTo>
                                  <a:pt x="23279" y="4763"/>
                                </a:lnTo>
                                <a:lnTo>
                                  <a:pt x="23279" y="9525"/>
                                </a:lnTo>
                                <a:lnTo>
                                  <a:pt x="23279" y="4763"/>
                                </a:lnTo>
                                <a:lnTo>
                                  <a:pt x="23279" y="4763"/>
                                </a:lnTo>
                                <a:lnTo>
                                  <a:pt x="23279" y="9525"/>
                                </a:lnTo>
                                <a:lnTo>
                                  <a:pt x="23279" y="4763"/>
                                </a:lnTo>
                                <a:lnTo>
                                  <a:pt x="23279" y="9525"/>
                                </a:lnTo>
                                <a:lnTo>
                                  <a:pt x="23279" y="4763"/>
                                </a:lnTo>
                                <a:lnTo>
                                  <a:pt x="23279" y="4763"/>
                                </a:lnTo>
                                <a:lnTo>
                                  <a:pt x="23279" y="4763"/>
                                </a:lnTo>
                                <a:lnTo>
                                  <a:pt x="23279" y="4763"/>
                                </a:lnTo>
                                <a:lnTo>
                                  <a:pt x="23279" y="4763"/>
                                </a:lnTo>
                                <a:lnTo>
                                  <a:pt x="23279" y="4763"/>
                                </a:lnTo>
                                <a:lnTo>
                                  <a:pt x="24346" y="4763"/>
                                </a:lnTo>
                                <a:lnTo>
                                  <a:pt x="24346" y="9525"/>
                                </a:lnTo>
                                <a:lnTo>
                                  <a:pt x="24346" y="9525"/>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9525"/>
                                </a:lnTo>
                                <a:lnTo>
                                  <a:pt x="24346" y="4763"/>
                                </a:lnTo>
                                <a:lnTo>
                                  <a:pt x="24346" y="4763"/>
                                </a:lnTo>
                                <a:lnTo>
                                  <a:pt x="24346" y="4763"/>
                                </a:lnTo>
                                <a:lnTo>
                                  <a:pt x="24346" y="4763"/>
                                </a:lnTo>
                                <a:lnTo>
                                  <a:pt x="24346" y="4763"/>
                                </a:lnTo>
                                <a:lnTo>
                                  <a:pt x="25403" y="4763"/>
                                </a:lnTo>
                                <a:lnTo>
                                  <a:pt x="25403" y="9525"/>
                                </a:lnTo>
                                <a:lnTo>
                                  <a:pt x="25403" y="9525"/>
                                </a:lnTo>
                                <a:lnTo>
                                  <a:pt x="25403" y="9525"/>
                                </a:lnTo>
                                <a:lnTo>
                                  <a:pt x="25403" y="9525"/>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9525"/>
                                </a:lnTo>
                                <a:lnTo>
                                  <a:pt x="25403" y="9525"/>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6460" y="9525"/>
                                </a:lnTo>
                                <a:lnTo>
                                  <a:pt x="26460" y="9525"/>
                                </a:lnTo>
                                <a:lnTo>
                                  <a:pt x="26460" y="9525"/>
                                </a:lnTo>
                                <a:lnTo>
                                  <a:pt x="27518" y="9525"/>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9525"/>
                                </a:lnTo>
                                <a:lnTo>
                                  <a:pt x="27518" y="9525"/>
                                </a:lnTo>
                                <a:lnTo>
                                  <a:pt x="27518" y="9525"/>
                                </a:lnTo>
                                <a:lnTo>
                                  <a:pt x="27518" y="9525"/>
                                </a:lnTo>
                                <a:lnTo>
                                  <a:pt x="27518" y="4763"/>
                                </a:lnTo>
                                <a:lnTo>
                                  <a:pt x="27518" y="4763"/>
                                </a:lnTo>
                                <a:lnTo>
                                  <a:pt x="27518" y="4763"/>
                                </a:lnTo>
                                <a:lnTo>
                                  <a:pt x="27518" y="9525"/>
                                </a:lnTo>
                                <a:lnTo>
                                  <a:pt x="27518" y="9525"/>
                                </a:lnTo>
                                <a:lnTo>
                                  <a:pt x="27518" y="9525"/>
                                </a:lnTo>
                                <a:lnTo>
                                  <a:pt x="28575" y="4763"/>
                                </a:lnTo>
                                <a:lnTo>
                                  <a:pt x="28575" y="4763"/>
                                </a:lnTo>
                                <a:lnTo>
                                  <a:pt x="28575" y="4763"/>
                                </a:lnTo>
                                <a:lnTo>
                                  <a:pt x="28575" y="4763"/>
                                </a:lnTo>
                                <a:lnTo>
                                  <a:pt x="28575" y="4763"/>
                                </a:lnTo>
                                <a:lnTo>
                                  <a:pt x="28575" y="4763"/>
                                </a:lnTo>
                                <a:lnTo>
                                  <a:pt x="28575" y="4763"/>
                                </a:lnTo>
                                <a:lnTo>
                                  <a:pt x="28575" y="4763"/>
                                </a:lnTo>
                                <a:lnTo>
                                  <a:pt x="28575" y="4763"/>
                                </a:lnTo>
                                <a:lnTo>
                                  <a:pt x="28575" y="4763"/>
                                </a:lnTo>
                                <a:lnTo>
                                  <a:pt x="28575" y="4763"/>
                                </a:lnTo>
                                <a:lnTo>
                                  <a:pt x="28575" y="4763"/>
                                </a:lnTo>
                                <a:lnTo>
                                  <a:pt x="28575" y="4763"/>
                                </a:lnTo>
                                <a:lnTo>
                                  <a:pt x="28575" y="4763"/>
                                </a:lnTo>
                                <a:lnTo>
                                  <a:pt x="28575" y="9525"/>
                                </a:lnTo>
                                <a:lnTo>
                                  <a:pt x="28575" y="4763"/>
                                </a:lnTo>
                                <a:lnTo>
                                  <a:pt x="28575" y="476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1" name="Freeform: Shape 91"/>
                        <wps:cNvSpPr/>
                        <wps:spPr>
                          <a:xfrm>
                            <a:off x="1833562" y="2900362"/>
                            <a:ext cx="28575" cy="9525"/>
                          </a:xfrm>
                          <a:custGeom>
                            <a:avLst/>
                            <a:gdLst>
                              <a:gd name="connsiteX0" fmla="*/ 0 w 28575"/>
                              <a:gd name="connsiteY0" fmla="*/ 4763 h 9525"/>
                              <a:gd name="connsiteX1" fmla="*/ 0 w 28575"/>
                              <a:gd name="connsiteY1" fmla="*/ 4763 h 9525"/>
                              <a:gd name="connsiteX2" fmla="*/ 1057 w 28575"/>
                              <a:gd name="connsiteY2" fmla="*/ 4763 h 9525"/>
                              <a:gd name="connsiteX3" fmla="*/ 1057 w 28575"/>
                              <a:gd name="connsiteY3" fmla="*/ 4763 h 9525"/>
                              <a:gd name="connsiteX4" fmla="*/ 1057 w 28575"/>
                              <a:gd name="connsiteY4" fmla="*/ 4763 h 9525"/>
                              <a:gd name="connsiteX5" fmla="*/ 1057 w 28575"/>
                              <a:gd name="connsiteY5" fmla="*/ 4763 h 9525"/>
                              <a:gd name="connsiteX6" fmla="*/ 1057 w 28575"/>
                              <a:gd name="connsiteY6" fmla="*/ 4763 h 9525"/>
                              <a:gd name="connsiteX7" fmla="*/ 1057 w 28575"/>
                              <a:gd name="connsiteY7" fmla="*/ 4763 h 9525"/>
                              <a:gd name="connsiteX8" fmla="*/ 1057 w 28575"/>
                              <a:gd name="connsiteY8" fmla="*/ 4763 h 9525"/>
                              <a:gd name="connsiteX9" fmla="*/ 1057 w 28575"/>
                              <a:gd name="connsiteY9" fmla="*/ 4763 h 9525"/>
                              <a:gd name="connsiteX10" fmla="*/ 1057 w 28575"/>
                              <a:gd name="connsiteY10" fmla="*/ 4763 h 9525"/>
                              <a:gd name="connsiteX11" fmla="*/ 1057 w 28575"/>
                              <a:gd name="connsiteY11" fmla="*/ 4763 h 9525"/>
                              <a:gd name="connsiteX12" fmla="*/ 1057 w 28575"/>
                              <a:gd name="connsiteY12" fmla="*/ 4763 h 9525"/>
                              <a:gd name="connsiteX13" fmla="*/ 1057 w 28575"/>
                              <a:gd name="connsiteY13" fmla="*/ 4763 h 9525"/>
                              <a:gd name="connsiteX14" fmla="*/ 1057 w 28575"/>
                              <a:gd name="connsiteY14" fmla="*/ 4763 h 9525"/>
                              <a:gd name="connsiteX15" fmla="*/ 1057 w 28575"/>
                              <a:gd name="connsiteY15" fmla="*/ 4763 h 9525"/>
                              <a:gd name="connsiteX16" fmla="*/ 1057 w 28575"/>
                              <a:gd name="connsiteY16" fmla="*/ 4763 h 9525"/>
                              <a:gd name="connsiteX17" fmla="*/ 1057 w 28575"/>
                              <a:gd name="connsiteY17" fmla="*/ 4763 h 9525"/>
                              <a:gd name="connsiteX18" fmla="*/ 1057 w 28575"/>
                              <a:gd name="connsiteY18" fmla="*/ 4763 h 9525"/>
                              <a:gd name="connsiteX19" fmla="*/ 1057 w 28575"/>
                              <a:gd name="connsiteY19" fmla="*/ 4763 h 9525"/>
                              <a:gd name="connsiteX20" fmla="*/ 2115 w 28575"/>
                              <a:gd name="connsiteY20" fmla="*/ 4763 h 9525"/>
                              <a:gd name="connsiteX21" fmla="*/ 2115 w 28575"/>
                              <a:gd name="connsiteY21" fmla="*/ 4763 h 9525"/>
                              <a:gd name="connsiteX22" fmla="*/ 2115 w 28575"/>
                              <a:gd name="connsiteY22" fmla="*/ 4763 h 9525"/>
                              <a:gd name="connsiteX23" fmla="*/ 2115 w 28575"/>
                              <a:gd name="connsiteY23" fmla="*/ 0 h 9525"/>
                              <a:gd name="connsiteX24" fmla="*/ 2115 w 28575"/>
                              <a:gd name="connsiteY24" fmla="*/ 0 h 9525"/>
                              <a:gd name="connsiteX25" fmla="*/ 2115 w 28575"/>
                              <a:gd name="connsiteY25" fmla="*/ 0 h 9525"/>
                              <a:gd name="connsiteX26" fmla="*/ 2115 w 28575"/>
                              <a:gd name="connsiteY26" fmla="*/ 0 h 9525"/>
                              <a:gd name="connsiteX27" fmla="*/ 2115 w 28575"/>
                              <a:gd name="connsiteY27" fmla="*/ 4763 h 9525"/>
                              <a:gd name="connsiteX28" fmla="*/ 2115 w 28575"/>
                              <a:gd name="connsiteY28" fmla="*/ 4763 h 9525"/>
                              <a:gd name="connsiteX29" fmla="*/ 2115 w 28575"/>
                              <a:gd name="connsiteY29" fmla="*/ 4763 h 9525"/>
                              <a:gd name="connsiteX30" fmla="*/ 2115 w 28575"/>
                              <a:gd name="connsiteY30" fmla="*/ 4763 h 9525"/>
                              <a:gd name="connsiteX31" fmla="*/ 2115 w 28575"/>
                              <a:gd name="connsiteY31" fmla="*/ 4763 h 9525"/>
                              <a:gd name="connsiteX32" fmla="*/ 2115 w 28575"/>
                              <a:gd name="connsiteY32" fmla="*/ 4763 h 9525"/>
                              <a:gd name="connsiteX33" fmla="*/ 2115 w 28575"/>
                              <a:gd name="connsiteY33" fmla="*/ 4763 h 9525"/>
                              <a:gd name="connsiteX34" fmla="*/ 2115 w 28575"/>
                              <a:gd name="connsiteY34" fmla="*/ 4763 h 9525"/>
                              <a:gd name="connsiteX35" fmla="*/ 2115 w 28575"/>
                              <a:gd name="connsiteY35" fmla="*/ 4763 h 9525"/>
                              <a:gd name="connsiteX36" fmla="*/ 2115 w 28575"/>
                              <a:gd name="connsiteY36" fmla="*/ 9525 h 9525"/>
                              <a:gd name="connsiteX37" fmla="*/ 2115 w 28575"/>
                              <a:gd name="connsiteY37" fmla="*/ 9525 h 9525"/>
                              <a:gd name="connsiteX38" fmla="*/ 3172 w 28575"/>
                              <a:gd name="connsiteY38" fmla="*/ 4763 h 9525"/>
                              <a:gd name="connsiteX39" fmla="*/ 3172 w 28575"/>
                              <a:gd name="connsiteY39" fmla="*/ 4763 h 9525"/>
                              <a:gd name="connsiteX40" fmla="*/ 3172 w 28575"/>
                              <a:gd name="connsiteY40" fmla="*/ 4763 h 9525"/>
                              <a:gd name="connsiteX41" fmla="*/ 3172 w 28575"/>
                              <a:gd name="connsiteY41" fmla="*/ 4763 h 9525"/>
                              <a:gd name="connsiteX42" fmla="*/ 3172 w 28575"/>
                              <a:gd name="connsiteY42" fmla="*/ 9525 h 9525"/>
                              <a:gd name="connsiteX43" fmla="*/ 3172 w 28575"/>
                              <a:gd name="connsiteY43" fmla="*/ 9525 h 9525"/>
                              <a:gd name="connsiteX44" fmla="*/ 3172 w 28575"/>
                              <a:gd name="connsiteY44" fmla="*/ 9525 h 9525"/>
                              <a:gd name="connsiteX45" fmla="*/ 3172 w 28575"/>
                              <a:gd name="connsiteY45" fmla="*/ 4763 h 9525"/>
                              <a:gd name="connsiteX46" fmla="*/ 3172 w 28575"/>
                              <a:gd name="connsiteY46" fmla="*/ 4763 h 9525"/>
                              <a:gd name="connsiteX47" fmla="*/ 3172 w 28575"/>
                              <a:gd name="connsiteY47" fmla="*/ 4763 h 9525"/>
                              <a:gd name="connsiteX48" fmla="*/ 3172 w 28575"/>
                              <a:gd name="connsiteY48" fmla="*/ 4763 h 9525"/>
                              <a:gd name="connsiteX49" fmla="*/ 3172 w 28575"/>
                              <a:gd name="connsiteY49" fmla="*/ 4763 h 9525"/>
                              <a:gd name="connsiteX50" fmla="*/ 3172 w 28575"/>
                              <a:gd name="connsiteY50" fmla="*/ 4763 h 9525"/>
                              <a:gd name="connsiteX51" fmla="*/ 3172 w 28575"/>
                              <a:gd name="connsiteY51" fmla="*/ 4763 h 9525"/>
                              <a:gd name="connsiteX52" fmla="*/ 3172 w 28575"/>
                              <a:gd name="connsiteY52" fmla="*/ 4763 h 9525"/>
                              <a:gd name="connsiteX53" fmla="*/ 3172 w 28575"/>
                              <a:gd name="connsiteY53" fmla="*/ 4763 h 9525"/>
                              <a:gd name="connsiteX54" fmla="*/ 3172 w 28575"/>
                              <a:gd name="connsiteY54" fmla="*/ 4763 h 9525"/>
                              <a:gd name="connsiteX55" fmla="*/ 3172 w 28575"/>
                              <a:gd name="connsiteY55" fmla="*/ 4763 h 9525"/>
                              <a:gd name="connsiteX56" fmla="*/ 3172 w 28575"/>
                              <a:gd name="connsiteY56" fmla="*/ 4763 h 9525"/>
                              <a:gd name="connsiteX57" fmla="*/ 3172 w 28575"/>
                              <a:gd name="connsiteY57" fmla="*/ 4763 h 9525"/>
                              <a:gd name="connsiteX58" fmla="*/ 4229 w 28575"/>
                              <a:gd name="connsiteY58" fmla="*/ 4763 h 9525"/>
                              <a:gd name="connsiteX59" fmla="*/ 4229 w 28575"/>
                              <a:gd name="connsiteY59" fmla="*/ 4763 h 9525"/>
                              <a:gd name="connsiteX60" fmla="*/ 4229 w 28575"/>
                              <a:gd name="connsiteY60" fmla="*/ 4763 h 9525"/>
                              <a:gd name="connsiteX61" fmla="*/ 4229 w 28575"/>
                              <a:gd name="connsiteY61" fmla="*/ 4763 h 9525"/>
                              <a:gd name="connsiteX62" fmla="*/ 4229 w 28575"/>
                              <a:gd name="connsiteY62" fmla="*/ 4763 h 9525"/>
                              <a:gd name="connsiteX63" fmla="*/ 4229 w 28575"/>
                              <a:gd name="connsiteY63" fmla="*/ 4763 h 9525"/>
                              <a:gd name="connsiteX64" fmla="*/ 4229 w 28575"/>
                              <a:gd name="connsiteY64" fmla="*/ 4763 h 9525"/>
                              <a:gd name="connsiteX65" fmla="*/ 4229 w 28575"/>
                              <a:gd name="connsiteY65" fmla="*/ 4763 h 9525"/>
                              <a:gd name="connsiteX66" fmla="*/ 4229 w 28575"/>
                              <a:gd name="connsiteY66" fmla="*/ 4763 h 9525"/>
                              <a:gd name="connsiteX67" fmla="*/ 4229 w 28575"/>
                              <a:gd name="connsiteY67" fmla="*/ 4763 h 9525"/>
                              <a:gd name="connsiteX68" fmla="*/ 4229 w 28575"/>
                              <a:gd name="connsiteY68" fmla="*/ 4763 h 9525"/>
                              <a:gd name="connsiteX69" fmla="*/ 4229 w 28575"/>
                              <a:gd name="connsiteY69" fmla="*/ 4763 h 9525"/>
                              <a:gd name="connsiteX70" fmla="*/ 4229 w 28575"/>
                              <a:gd name="connsiteY70" fmla="*/ 4763 h 9525"/>
                              <a:gd name="connsiteX71" fmla="*/ 4229 w 28575"/>
                              <a:gd name="connsiteY71" fmla="*/ 4763 h 9525"/>
                              <a:gd name="connsiteX72" fmla="*/ 4229 w 28575"/>
                              <a:gd name="connsiteY72" fmla="*/ 4763 h 9525"/>
                              <a:gd name="connsiteX73" fmla="*/ 4229 w 28575"/>
                              <a:gd name="connsiteY73" fmla="*/ 4763 h 9525"/>
                              <a:gd name="connsiteX74" fmla="*/ 4229 w 28575"/>
                              <a:gd name="connsiteY74" fmla="*/ 4763 h 9525"/>
                              <a:gd name="connsiteX75" fmla="*/ 4229 w 28575"/>
                              <a:gd name="connsiteY75" fmla="*/ 4763 h 9525"/>
                              <a:gd name="connsiteX76" fmla="*/ 5296 w 28575"/>
                              <a:gd name="connsiteY76" fmla="*/ 4763 h 9525"/>
                              <a:gd name="connsiteX77" fmla="*/ 5296 w 28575"/>
                              <a:gd name="connsiteY77" fmla="*/ 4763 h 9525"/>
                              <a:gd name="connsiteX78" fmla="*/ 5296 w 28575"/>
                              <a:gd name="connsiteY78" fmla="*/ 4763 h 9525"/>
                              <a:gd name="connsiteX79" fmla="*/ 5296 w 28575"/>
                              <a:gd name="connsiteY79" fmla="*/ 4763 h 9525"/>
                              <a:gd name="connsiteX80" fmla="*/ 5296 w 28575"/>
                              <a:gd name="connsiteY80" fmla="*/ 4763 h 9525"/>
                              <a:gd name="connsiteX81" fmla="*/ 5296 w 28575"/>
                              <a:gd name="connsiteY81" fmla="*/ 4763 h 9525"/>
                              <a:gd name="connsiteX82" fmla="*/ 5296 w 28575"/>
                              <a:gd name="connsiteY82" fmla="*/ 4763 h 9525"/>
                              <a:gd name="connsiteX83" fmla="*/ 5296 w 28575"/>
                              <a:gd name="connsiteY83" fmla="*/ 4763 h 9525"/>
                              <a:gd name="connsiteX84" fmla="*/ 5296 w 28575"/>
                              <a:gd name="connsiteY84" fmla="*/ 4763 h 9525"/>
                              <a:gd name="connsiteX85" fmla="*/ 5296 w 28575"/>
                              <a:gd name="connsiteY85" fmla="*/ 4763 h 9525"/>
                              <a:gd name="connsiteX86" fmla="*/ 5296 w 28575"/>
                              <a:gd name="connsiteY86" fmla="*/ 4763 h 9525"/>
                              <a:gd name="connsiteX87" fmla="*/ 5296 w 28575"/>
                              <a:gd name="connsiteY87" fmla="*/ 0 h 9525"/>
                              <a:gd name="connsiteX88" fmla="*/ 5296 w 28575"/>
                              <a:gd name="connsiteY88" fmla="*/ 4763 h 9525"/>
                              <a:gd name="connsiteX89" fmla="*/ 5296 w 28575"/>
                              <a:gd name="connsiteY89" fmla="*/ 4763 h 9525"/>
                              <a:gd name="connsiteX90" fmla="*/ 5296 w 28575"/>
                              <a:gd name="connsiteY90" fmla="*/ 4763 h 9525"/>
                              <a:gd name="connsiteX91" fmla="*/ 5296 w 28575"/>
                              <a:gd name="connsiteY91" fmla="*/ 4763 h 9525"/>
                              <a:gd name="connsiteX92" fmla="*/ 5296 w 28575"/>
                              <a:gd name="connsiteY92" fmla="*/ 4763 h 9525"/>
                              <a:gd name="connsiteX93" fmla="*/ 5296 w 28575"/>
                              <a:gd name="connsiteY93" fmla="*/ 4763 h 9525"/>
                              <a:gd name="connsiteX94" fmla="*/ 6353 w 28575"/>
                              <a:gd name="connsiteY94" fmla="*/ 4763 h 9525"/>
                              <a:gd name="connsiteX95" fmla="*/ 6353 w 28575"/>
                              <a:gd name="connsiteY95" fmla="*/ 4763 h 9525"/>
                              <a:gd name="connsiteX96" fmla="*/ 6353 w 28575"/>
                              <a:gd name="connsiteY96" fmla="*/ 4763 h 9525"/>
                              <a:gd name="connsiteX97" fmla="*/ 6353 w 28575"/>
                              <a:gd name="connsiteY97" fmla="*/ 4763 h 9525"/>
                              <a:gd name="connsiteX98" fmla="*/ 6353 w 28575"/>
                              <a:gd name="connsiteY98" fmla="*/ 4763 h 9525"/>
                              <a:gd name="connsiteX99" fmla="*/ 6353 w 28575"/>
                              <a:gd name="connsiteY99" fmla="*/ 4763 h 9525"/>
                              <a:gd name="connsiteX100" fmla="*/ 6353 w 28575"/>
                              <a:gd name="connsiteY100" fmla="*/ 4763 h 9525"/>
                              <a:gd name="connsiteX101" fmla="*/ 6353 w 28575"/>
                              <a:gd name="connsiteY101" fmla="*/ 4763 h 9525"/>
                              <a:gd name="connsiteX102" fmla="*/ 6353 w 28575"/>
                              <a:gd name="connsiteY102" fmla="*/ 0 h 9525"/>
                              <a:gd name="connsiteX103" fmla="*/ 6353 w 28575"/>
                              <a:gd name="connsiteY103" fmla="*/ 0 h 9525"/>
                              <a:gd name="connsiteX104" fmla="*/ 6353 w 28575"/>
                              <a:gd name="connsiteY104" fmla="*/ 0 h 9525"/>
                              <a:gd name="connsiteX105" fmla="*/ 6353 w 28575"/>
                              <a:gd name="connsiteY105" fmla="*/ 0 h 9525"/>
                              <a:gd name="connsiteX106" fmla="*/ 6353 w 28575"/>
                              <a:gd name="connsiteY106" fmla="*/ 0 h 9525"/>
                              <a:gd name="connsiteX107" fmla="*/ 6353 w 28575"/>
                              <a:gd name="connsiteY107" fmla="*/ 4763 h 9525"/>
                              <a:gd name="connsiteX108" fmla="*/ 6353 w 28575"/>
                              <a:gd name="connsiteY108" fmla="*/ 4763 h 9525"/>
                              <a:gd name="connsiteX109" fmla="*/ 6353 w 28575"/>
                              <a:gd name="connsiteY109" fmla="*/ 4763 h 9525"/>
                              <a:gd name="connsiteX110" fmla="*/ 6353 w 28575"/>
                              <a:gd name="connsiteY110" fmla="*/ 4763 h 9525"/>
                              <a:gd name="connsiteX111" fmla="*/ 6353 w 28575"/>
                              <a:gd name="connsiteY111" fmla="*/ 4763 h 9525"/>
                              <a:gd name="connsiteX112" fmla="*/ 6353 w 28575"/>
                              <a:gd name="connsiteY112" fmla="*/ 4763 h 9525"/>
                              <a:gd name="connsiteX113" fmla="*/ 6353 w 28575"/>
                              <a:gd name="connsiteY113" fmla="*/ 4763 h 9525"/>
                              <a:gd name="connsiteX114" fmla="*/ 6353 w 28575"/>
                              <a:gd name="connsiteY114" fmla="*/ 4763 h 9525"/>
                              <a:gd name="connsiteX115" fmla="*/ 6353 w 28575"/>
                              <a:gd name="connsiteY115" fmla="*/ 4763 h 9525"/>
                              <a:gd name="connsiteX116" fmla="*/ 6353 w 28575"/>
                              <a:gd name="connsiteY116" fmla="*/ 4763 h 9525"/>
                              <a:gd name="connsiteX117" fmla="*/ 6353 w 28575"/>
                              <a:gd name="connsiteY117" fmla="*/ 4763 h 9525"/>
                              <a:gd name="connsiteX118" fmla="*/ 6353 w 28575"/>
                              <a:gd name="connsiteY118" fmla="*/ 4763 h 9525"/>
                              <a:gd name="connsiteX119" fmla="*/ 6353 w 28575"/>
                              <a:gd name="connsiteY119" fmla="*/ 4763 h 9525"/>
                              <a:gd name="connsiteX120" fmla="*/ 7410 w 28575"/>
                              <a:gd name="connsiteY120" fmla="*/ 4763 h 9525"/>
                              <a:gd name="connsiteX121" fmla="*/ 7410 w 28575"/>
                              <a:gd name="connsiteY121" fmla="*/ 4763 h 9525"/>
                              <a:gd name="connsiteX122" fmla="*/ 7410 w 28575"/>
                              <a:gd name="connsiteY122" fmla="*/ 4763 h 9525"/>
                              <a:gd name="connsiteX123" fmla="*/ 7410 w 28575"/>
                              <a:gd name="connsiteY123" fmla="*/ 4763 h 9525"/>
                              <a:gd name="connsiteX124" fmla="*/ 7410 w 28575"/>
                              <a:gd name="connsiteY124" fmla="*/ 4763 h 9525"/>
                              <a:gd name="connsiteX125" fmla="*/ 7410 w 28575"/>
                              <a:gd name="connsiteY125" fmla="*/ 4763 h 9525"/>
                              <a:gd name="connsiteX126" fmla="*/ 7410 w 28575"/>
                              <a:gd name="connsiteY126" fmla="*/ 4763 h 9525"/>
                              <a:gd name="connsiteX127" fmla="*/ 7410 w 28575"/>
                              <a:gd name="connsiteY127" fmla="*/ 4763 h 9525"/>
                              <a:gd name="connsiteX128" fmla="*/ 7410 w 28575"/>
                              <a:gd name="connsiteY128" fmla="*/ 4763 h 9525"/>
                              <a:gd name="connsiteX129" fmla="*/ 7410 w 28575"/>
                              <a:gd name="connsiteY129" fmla="*/ 4763 h 9525"/>
                              <a:gd name="connsiteX130" fmla="*/ 7410 w 28575"/>
                              <a:gd name="connsiteY130" fmla="*/ 4763 h 9525"/>
                              <a:gd name="connsiteX131" fmla="*/ 7410 w 28575"/>
                              <a:gd name="connsiteY131" fmla="*/ 4763 h 9525"/>
                              <a:gd name="connsiteX132" fmla="*/ 7410 w 28575"/>
                              <a:gd name="connsiteY132" fmla="*/ 4763 h 9525"/>
                              <a:gd name="connsiteX133" fmla="*/ 7410 w 28575"/>
                              <a:gd name="connsiteY133" fmla="*/ 4763 h 9525"/>
                              <a:gd name="connsiteX134" fmla="*/ 7410 w 28575"/>
                              <a:gd name="connsiteY134" fmla="*/ 4763 h 9525"/>
                              <a:gd name="connsiteX135" fmla="*/ 7410 w 28575"/>
                              <a:gd name="connsiteY135" fmla="*/ 4763 h 9525"/>
                              <a:gd name="connsiteX136" fmla="*/ 7410 w 28575"/>
                              <a:gd name="connsiteY136" fmla="*/ 4763 h 9525"/>
                              <a:gd name="connsiteX137" fmla="*/ 7410 w 28575"/>
                              <a:gd name="connsiteY137" fmla="*/ 4763 h 9525"/>
                              <a:gd name="connsiteX138" fmla="*/ 8468 w 28575"/>
                              <a:gd name="connsiteY138" fmla="*/ 0 h 9525"/>
                              <a:gd name="connsiteX139" fmla="*/ 8468 w 28575"/>
                              <a:gd name="connsiteY139" fmla="*/ 4763 h 9525"/>
                              <a:gd name="connsiteX140" fmla="*/ 8468 w 28575"/>
                              <a:gd name="connsiteY140" fmla="*/ 4763 h 9525"/>
                              <a:gd name="connsiteX141" fmla="*/ 8468 w 28575"/>
                              <a:gd name="connsiteY141" fmla="*/ 4763 h 9525"/>
                              <a:gd name="connsiteX142" fmla="*/ 8468 w 28575"/>
                              <a:gd name="connsiteY142" fmla="*/ 4763 h 9525"/>
                              <a:gd name="connsiteX143" fmla="*/ 8468 w 28575"/>
                              <a:gd name="connsiteY143" fmla="*/ 4763 h 9525"/>
                              <a:gd name="connsiteX144" fmla="*/ 8468 w 28575"/>
                              <a:gd name="connsiteY144" fmla="*/ 4763 h 9525"/>
                              <a:gd name="connsiteX145" fmla="*/ 8468 w 28575"/>
                              <a:gd name="connsiteY145" fmla="*/ 4763 h 9525"/>
                              <a:gd name="connsiteX146" fmla="*/ 8468 w 28575"/>
                              <a:gd name="connsiteY146" fmla="*/ 4763 h 9525"/>
                              <a:gd name="connsiteX147" fmla="*/ 8468 w 28575"/>
                              <a:gd name="connsiteY147" fmla="*/ 4763 h 9525"/>
                              <a:gd name="connsiteX148" fmla="*/ 8468 w 28575"/>
                              <a:gd name="connsiteY148" fmla="*/ 0 h 9525"/>
                              <a:gd name="connsiteX149" fmla="*/ 8468 w 28575"/>
                              <a:gd name="connsiteY149" fmla="*/ 0 h 9525"/>
                              <a:gd name="connsiteX150" fmla="*/ 8468 w 28575"/>
                              <a:gd name="connsiteY150" fmla="*/ 4763 h 9525"/>
                              <a:gd name="connsiteX151" fmla="*/ 8468 w 28575"/>
                              <a:gd name="connsiteY151" fmla="*/ 4763 h 9525"/>
                              <a:gd name="connsiteX152" fmla="*/ 8468 w 28575"/>
                              <a:gd name="connsiteY152" fmla="*/ 9525 h 9525"/>
                              <a:gd name="connsiteX153" fmla="*/ 8468 w 28575"/>
                              <a:gd name="connsiteY153" fmla="*/ 9525 h 9525"/>
                              <a:gd name="connsiteX154" fmla="*/ 8468 w 28575"/>
                              <a:gd name="connsiteY154" fmla="*/ 4763 h 9525"/>
                              <a:gd name="connsiteX155" fmla="*/ 8468 w 28575"/>
                              <a:gd name="connsiteY155" fmla="*/ 4763 h 9525"/>
                              <a:gd name="connsiteX156" fmla="*/ 9525 w 28575"/>
                              <a:gd name="connsiteY156" fmla="*/ 4763 h 9525"/>
                              <a:gd name="connsiteX157" fmla="*/ 9525 w 28575"/>
                              <a:gd name="connsiteY157" fmla="*/ 4763 h 9525"/>
                              <a:gd name="connsiteX158" fmla="*/ 9525 w 28575"/>
                              <a:gd name="connsiteY158" fmla="*/ 4763 h 9525"/>
                              <a:gd name="connsiteX159" fmla="*/ 9525 w 28575"/>
                              <a:gd name="connsiteY159" fmla="*/ 4763 h 9525"/>
                              <a:gd name="connsiteX160" fmla="*/ 9525 w 28575"/>
                              <a:gd name="connsiteY160" fmla="*/ 4763 h 9525"/>
                              <a:gd name="connsiteX161" fmla="*/ 9525 w 28575"/>
                              <a:gd name="connsiteY161" fmla="*/ 4763 h 9525"/>
                              <a:gd name="connsiteX162" fmla="*/ 9525 w 28575"/>
                              <a:gd name="connsiteY162" fmla="*/ 4763 h 9525"/>
                              <a:gd name="connsiteX163" fmla="*/ 9525 w 28575"/>
                              <a:gd name="connsiteY163" fmla="*/ 4763 h 9525"/>
                              <a:gd name="connsiteX164" fmla="*/ 9525 w 28575"/>
                              <a:gd name="connsiteY164" fmla="*/ 4763 h 9525"/>
                              <a:gd name="connsiteX165" fmla="*/ 9525 w 28575"/>
                              <a:gd name="connsiteY165" fmla="*/ 4763 h 9525"/>
                              <a:gd name="connsiteX166" fmla="*/ 9525 w 28575"/>
                              <a:gd name="connsiteY166" fmla="*/ 4763 h 9525"/>
                              <a:gd name="connsiteX167" fmla="*/ 9525 w 28575"/>
                              <a:gd name="connsiteY167" fmla="*/ 4763 h 9525"/>
                              <a:gd name="connsiteX168" fmla="*/ 9525 w 28575"/>
                              <a:gd name="connsiteY168" fmla="*/ 4763 h 9525"/>
                              <a:gd name="connsiteX169" fmla="*/ 9525 w 28575"/>
                              <a:gd name="connsiteY169" fmla="*/ 4763 h 9525"/>
                              <a:gd name="connsiteX170" fmla="*/ 9525 w 28575"/>
                              <a:gd name="connsiteY170" fmla="*/ 4763 h 9525"/>
                              <a:gd name="connsiteX171" fmla="*/ 9525 w 28575"/>
                              <a:gd name="connsiteY171" fmla="*/ 4763 h 9525"/>
                              <a:gd name="connsiteX172" fmla="*/ 9525 w 28575"/>
                              <a:gd name="connsiteY172" fmla="*/ 4763 h 9525"/>
                              <a:gd name="connsiteX173" fmla="*/ 9525 w 28575"/>
                              <a:gd name="connsiteY173" fmla="*/ 4763 h 9525"/>
                              <a:gd name="connsiteX174" fmla="*/ 10582 w 28575"/>
                              <a:gd name="connsiteY174" fmla="*/ 4763 h 9525"/>
                              <a:gd name="connsiteX175" fmla="*/ 10582 w 28575"/>
                              <a:gd name="connsiteY175" fmla="*/ 9525 h 9525"/>
                              <a:gd name="connsiteX176" fmla="*/ 10582 w 28575"/>
                              <a:gd name="connsiteY176" fmla="*/ 9525 h 9525"/>
                              <a:gd name="connsiteX177" fmla="*/ 10582 w 28575"/>
                              <a:gd name="connsiteY177" fmla="*/ 9525 h 9525"/>
                              <a:gd name="connsiteX178" fmla="*/ 10582 w 28575"/>
                              <a:gd name="connsiteY178" fmla="*/ 4763 h 9525"/>
                              <a:gd name="connsiteX179" fmla="*/ 10582 w 28575"/>
                              <a:gd name="connsiteY179" fmla="*/ 4763 h 9525"/>
                              <a:gd name="connsiteX180" fmla="*/ 10582 w 28575"/>
                              <a:gd name="connsiteY180" fmla="*/ 0 h 9525"/>
                              <a:gd name="connsiteX181" fmla="*/ 10582 w 28575"/>
                              <a:gd name="connsiteY181" fmla="*/ 0 h 9525"/>
                              <a:gd name="connsiteX182" fmla="*/ 10582 w 28575"/>
                              <a:gd name="connsiteY182" fmla="*/ 4763 h 9525"/>
                              <a:gd name="connsiteX183" fmla="*/ 10582 w 28575"/>
                              <a:gd name="connsiteY183" fmla="*/ 4763 h 9525"/>
                              <a:gd name="connsiteX184" fmla="*/ 10582 w 28575"/>
                              <a:gd name="connsiteY184" fmla="*/ 4763 h 9525"/>
                              <a:gd name="connsiteX185" fmla="*/ 10582 w 28575"/>
                              <a:gd name="connsiteY185" fmla="*/ 4763 h 9525"/>
                              <a:gd name="connsiteX186" fmla="*/ 10582 w 28575"/>
                              <a:gd name="connsiteY186" fmla="*/ 4763 h 9525"/>
                              <a:gd name="connsiteX187" fmla="*/ 10582 w 28575"/>
                              <a:gd name="connsiteY187" fmla="*/ 9525 h 9525"/>
                              <a:gd name="connsiteX188" fmla="*/ 10582 w 28575"/>
                              <a:gd name="connsiteY188" fmla="*/ 9525 h 9525"/>
                              <a:gd name="connsiteX189" fmla="*/ 10582 w 28575"/>
                              <a:gd name="connsiteY189" fmla="*/ 9525 h 9525"/>
                              <a:gd name="connsiteX190" fmla="*/ 10582 w 28575"/>
                              <a:gd name="connsiteY190" fmla="*/ 9525 h 9525"/>
                              <a:gd name="connsiteX191" fmla="*/ 10582 w 28575"/>
                              <a:gd name="connsiteY191" fmla="*/ 9525 h 9525"/>
                              <a:gd name="connsiteX192" fmla="*/ 10582 w 28575"/>
                              <a:gd name="connsiteY192" fmla="*/ 9525 h 9525"/>
                              <a:gd name="connsiteX193" fmla="*/ 10582 w 28575"/>
                              <a:gd name="connsiteY193" fmla="*/ 4763 h 9525"/>
                              <a:gd name="connsiteX194" fmla="*/ 11640 w 28575"/>
                              <a:gd name="connsiteY194" fmla="*/ 4763 h 9525"/>
                              <a:gd name="connsiteX195" fmla="*/ 11640 w 28575"/>
                              <a:gd name="connsiteY195" fmla="*/ 4763 h 9525"/>
                              <a:gd name="connsiteX196" fmla="*/ 11640 w 28575"/>
                              <a:gd name="connsiteY196" fmla="*/ 4763 h 9525"/>
                              <a:gd name="connsiteX197" fmla="*/ 11640 w 28575"/>
                              <a:gd name="connsiteY197" fmla="*/ 4763 h 9525"/>
                              <a:gd name="connsiteX198" fmla="*/ 11640 w 28575"/>
                              <a:gd name="connsiteY198" fmla="*/ 4763 h 9525"/>
                              <a:gd name="connsiteX199" fmla="*/ 11640 w 28575"/>
                              <a:gd name="connsiteY199" fmla="*/ 4763 h 9525"/>
                              <a:gd name="connsiteX200" fmla="*/ 11640 w 28575"/>
                              <a:gd name="connsiteY200" fmla="*/ 0 h 9525"/>
                              <a:gd name="connsiteX201" fmla="*/ 11640 w 28575"/>
                              <a:gd name="connsiteY201" fmla="*/ 4763 h 9525"/>
                              <a:gd name="connsiteX202" fmla="*/ 11640 w 28575"/>
                              <a:gd name="connsiteY202" fmla="*/ 4763 h 9525"/>
                              <a:gd name="connsiteX203" fmla="*/ 11640 w 28575"/>
                              <a:gd name="connsiteY203" fmla="*/ 4763 h 9525"/>
                              <a:gd name="connsiteX204" fmla="*/ 11640 w 28575"/>
                              <a:gd name="connsiteY204" fmla="*/ 4763 h 9525"/>
                              <a:gd name="connsiteX205" fmla="*/ 11640 w 28575"/>
                              <a:gd name="connsiteY205" fmla="*/ 4763 h 9525"/>
                              <a:gd name="connsiteX206" fmla="*/ 11640 w 28575"/>
                              <a:gd name="connsiteY206" fmla="*/ 9525 h 9525"/>
                              <a:gd name="connsiteX207" fmla="*/ 11640 w 28575"/>
                              <a:gd name="connsiteY207" fmla="*/ 9525 h 9525"/>
                              <a:gd name="connsiteX208" fmla="*/ 11640 w 28575"/>
                              <a:gd name="connsiteY208" fmla="*/ 9525 h 9525"/>
                              <a:gd name="connsiteX209" fmla="*/ 11640 w 28575"/>
                              <a:gd name="connsiteY209" fmla="*/ 9525 h 9525"/>
                              <a:gd name="connsiteX210" fmla="*/ 11640 w 28575"/>
                              <a:gd name="connsiteY210" fmla="*/ 9525 h 9525"/>
                              <a:gd name="connsiteX211" fmla="*/ 11640 w 28575"/>
                              <a:gd name="connsiteY211" fmla="*/ 4763 h 9525"/>
                              <a:gd name="connsiteX212" fmla="*/ 12697 w 28575"/>
                              <a:gd name="connsiteY212" fmla="*/ 9525 h 9525"/>
                              <a:gd name="connsiteX213" fmla="*/ 12697 w 28575"/>
                              <a:gd name="connsiteY213" fmla="*/ 9525 h 9525"/>
                              <a:gd name="connsiteX214" fmla="*/ 12697 w 28575"/>
                              <a:gd name="connsiteY214" fmla="*/ 9525 h 9525"/>
                              <a:gd name="connsiteX215" fmla="*/ 12697 w 28575"/>
                              <a:gd name="connsiteY215" fmla="*/ 9525 h 9525"/>
                              <a:gd name="connsiteX216" fmla="*/ 12697 w 28575"/>
                              <a:gd name="connsiteY216" fmla="*/ 9525 h 9525"/>
                              <a:gd name="connsiteX217" fmla="*/ 12697 w 28575"/>
                              <a:gd name="connsiteY217" fmla="*/ 9525 h 9525"/>
                              <a:gd name="connsiteX218" fmla="*/ 12697 w 28575"/>
                              <a:gd name="connsiteY218" fmla="*/ 4763 h 9525"/>
                              <a:gd name="connsiteX219" fmla="*/ 12697 w 28575"/>
                              <a:gd name="connsiteY219" fmla="*/ 4763 h 9525"/>
                              <a:gd name="connsiteX220" fmla="*/ 12697 w 28575"/>
                              <a:gd name="connsiteY220" fmla="*/ 4763 h 9525"/>
                              <a:gd name="connsiteX221" fmla="*/ 12697 w 28575"/>
                              <a:gd name="connsiteY221" fmla="*/ 4763 h 9525"/>
                              <a:gd name="connsiteX222" fmla="*/ 12697 w 28575"/>
                              <a:gd name="connsiteY222" fmla="*/ 9525 h 9525"/>
                              <a:gd name="connsiteX223" fmla="*/ 12697 w 28575"/>
                              <a:gd name="connsiteY223" fmla="*/ 4763 h 9525"/>
                              <a:gd name="connsiteX224" fmla="*/ 12697 w 28575"/>
                              <a:gd name="connsiteY224" fmla="*/ 9525 h 9525"/>
                              <a:gd name="connsiteX225" fmla="*/ 12697 w 28575"/>
                              <a:gd name="connsiteY225" fmla="*/ 4763 h 9525"/>
                              <a:gd name="connsiteX226" fmla="*/ 12697 w 28575"/>
                              <a:gd name="connsiteY226" fmla="*/ 4763 h 9525"/>
                              <a:gd name="connsiteX227" fmla="*/ 12697 w 28575"/>
                              <a:gd name="connsiteY227" fmla="*/ 4763 h 9525"/>
                              <a:gd name="connsiteX228" fmla="*/ 12697 w 28575"/>
                              <a:gd name="connsiteY228" fmla="*/ 4763 h 9525"/>
                              <a:gd name="connsiteX229" fmla="*/ 12697 w 28575"/>
                              <a:gd name="connsiteY229" fmla="*/ 4763 h 9525"/>
                              <a:gd name="connsiteX230" fmla="*/ 13754 w 28575"/>
                              <a:gd name="connsiteY230" fmla="*/ 4763 h 9525"/>
                              <a:gd name="connsiteX231" fmla="*/ 13754 w 28575"/>
                              <a:gd name="connsiteY231" fmla="*/ 4763 h 9525"/>
                              <a:gd name="connsiteX232" fmla="*/ 13754 w 28575"/>
                              <a:gd name="connsiteY232" fmla="*/ 4763 h 9525"/>
                              <a:gd name="connsiteX233" fmla="*/ 13754 w 28575"/>
                              <a:gd name="connsiteY233" fmla="*/ 4763 h 9525"/>
                              <a:gd name="connsiteX234" fmla="*/ 13754 w 28575"/>
                              <a:gd name="connsiteY234" fmla="*/ 4763 h 9525"/>
                              <a:gd name="connsiteX235" fmla="*/ 13754 w 28575"/>
                              <a:gd name="connsiteY235" fmla="*/ 9525 h 9525"/>
                              <a:gd name="connsiteX236" fmla="*/ 13754 w 28575"/>
                              <a:gd name="connsiteY236" fmla="*/ 9525 h 9525"/>
                              <a:gd name="connsiteX237" fmla="*/ 13754 w 28575"/>
                              <a:gd name="connsiteY237" fmla="*/ 4763 h 9525"/>
                              <a:gd name="connsiteX238" fmla="*/ 13754 w 28575"/>
                              <a:gd name="connsiteY238" fmla="*/ 4763 h 9525"/>
                              <a:gd name="connsiteX239" fmla="*/ 13754 w 28575"/>
                              <a:gd name="connsiteY239" fmla="*/ 4763 h 9525"/>
                              <a:gd name="connsiteX240" fmla="*/ 13754 w 28575"/>
                              <a:gd name="connsiteY240" fmla="*/ 4763 h 9525"/>
                              <a:gd name="connsiteX241" fmla="*/ 13754 w 28575"/>
                              <a:gd name="connsiteY241" fmla="*/ 4763 h 9525"/>
                              <a:gd name="connsiteX242" fmla="*/ 13754 w 28575"/>
                              <a:gd name="connsiteY242" fmla="*/ 4763 h 9525"/>
                              <a:gd name="connsiteX243" fmla="*/ 13754 w 28575"/>
                              <a:gd name="connsiteY243" fmla="*/ 4763 h 9525"/>
                              <a:gd name="connsiteX244" fmla="*/ 13754 w 28575"/>
                              <a:gd name="connsiteY244" fmla="*/ 4763 h 9525"/>
                              <a:gd name="connsiteX245" fmla="*/ 13754 w 28575"/>
                              <a:gd name="connsiteY245" fmla="*/ 4763 h 9525"/>
                              <a:gd name="connsiteX246" fmla="*/ 13754 w 28575"/>
                              <a:gd name="connsiteY246" fmla="*/ 4763 h 9525"/>
                              <a:gd name="connsiteX247" fmla="*/ 13754 w 28575"/>
                              <a:gd name="connsiteY247" fmla="*/ 4763 h 9525"/>
                              <a:gd name="connsiteX248" fmla="*/ 14821 w 28575"/>
                              <a:gd name="connsiteY248" fmla="*/ 4763 h 9525"/>
                              <a:gd name="connsiteX249" fmla="*/ 14821 w 28575"/>
                              <a:gd name="connsiteY249" fmla="*/ 9525 h 9525"/>
                              <a:gd name="connsiteX250" fmla="*/ 14821 w 28575"/>
                              <a:gd name="connsiteY250" fmla="*/ 9525 h 9525"/>
                              <a:gd name="connsiteX251" fmla="*/ 14821 w 28575"/>
                              <a:gd name="connsiteY251" fmla="*/ 9525 h 9525"/>
                              <a:gd name="connsiteX252" fmla="*/ 14821 w 28575"/>
                              <a:gd name="connsiteY252" fmla="*/ 9525 h 9525"/>
                              <a:gd name="connsiteX253" fmla="*/ 14821 w 28575"/>
                              <a:gd name="connsiteY253" fmla="*/ 9525 h 9525"/>
                              <a:gd name="connsiteX254" fmla="*/ 14821 w 28575"/>
                              <a:gd name="connsiteY254" fmla="*/ 9525 h 9525"/>
                              <a:gd name="connsiteX255" fmla="*/ 14821 w 28575"/>
                              <a:gd name="connsiteY255" fmla="*/ 9525 h 9525"/>
                              <a:gd name="connsiteX256" fmla="*/ 14821 w 28575"/>
                              <a:gd name="connsiteY256" fmla="*/ 9525 h 9525"/>
                              <a:gd name="connsiteX257" fmla="*/ 14821 w 28575"/>
                              <a:gd name="connsiteY257" fmla="*/ 9525 h 9525"/>
                              <a:gd name="connsiteX258" fmla="*/ 14821 w 28575"/>
                              <a:gd name="connsiteY258" fmla="*/ 9525 h 9525"/>
                              <a:gd name="connsiteX259" fmla="*/ 14821 w 28575"/>
                              <a:gd name="connsiteY259" fmla="*/ 9525 h 9525"/>
                              <a:gd name="connsiteX260" fmla="*/ 14821 w 28575"/>
                              <a:gd name="connsiteY260" fmla="*/ 9525 h 9525"/>
                              <a:gd name="connsiteX261" fmla="*/ 14821 w 28575"/>
                              <a:gd name="connsiteY261" fmla="*/ 4763 h 9525"/>
                              <a:gd name="connsiteX262" fmla="*/ 14821 w 28575"/>
                              <a:gd name="connsiteY262" fmla="*/ 4763 h 9525"/>
                              <a:gd name="connsiteX263" fmla="*/ 14821 w 28575"/>
                              <a:gd name="connsiteY263" fmla="*/ 4763 h 9525"/>
                              <a:gd name="connsiteX264" fmla="*/ 14821 w 28575"/>
                              <a:gd name="connsiteY264" fmla="*/ 9525 h 9525"/>
                              <a:gd name="connsiteX265" fmla="*/ 14821 w 28575"/>
                              <a:gd name="connsiteY265" fmla="*/ 9525 h 9525"/>
                              <a:gd name="connsiteX266" fmla="*/ 14821 w 28575"/>
                              <a:gd name="connsiteY266" fmla="*/ 4763 h 9525"/>
                              <a:gd name="connsiteX267" fmla="*/ 14821 w 28575"/>
                              <a:gd name="connsiteY267" fmla="*/ 4763 h 9525"/>
                              <a:gd name="connsiteX268" fmla="*/ 15878 w 28575"/>
                              <a:gd name="connsiteY268" fmla="*/ 4763 h 9525"/>
                              <a:gd name="connsiteX269" fmla="*/ 15878 w 28575"/>
                              <a:gd name="connsiteY269" fmla="*/ 4763 h 9525"/>
                              <a:gd name="connsiteX270" fmla="*/ 15878 w 28575"/>
                              <a:gd name="connsiteY270" fmla="*/ 4763 h 9525"/>
                              <a:gd name="connsiteX271" fmla="*/ 15878 w 28575"/>
                              <a:gd name="connsiteY271" fmla="*/ 4763 h 9525"/>
                              <a:gd name="connsiteX272" fmla="*/ 15878 w 28575"/>
                              <a:gd name="connsiteY272" fmla="*/ 4763 h 9525"/>
                              <a:gd name="connsiteX273" fmla="*/ 15878 w 28575"/>
                              <a:gd name="connsiteY273" fmla="*/ 4763 h 9525"/>
                              <a:gd name="connsiteX274" fmla="*/ 15878 w 28575"/>
                              <a:gd name="connsiteY274" fmla="*/ 4763 h 9525"/>
                              <a:gd name="connsiteX275" fmla="*/ 15878 w 28575"/>
                              <a:gd name="connsiteY275" fmla="*/ 4763 h 9525"/>
                              <a:gd name="connsiteX276" fmla="*/ 15878 w 28575"/>
                              <a:gd name="connsiteY276" fmla="*/ 4763 h 9525"/>
                              <a:gd name="connsiteX277" fmla="*/ 15878 w 28575"/>
                              <a:gd name="connsiteY277" fmla="*/ 4763 h 9525"/>
                              <a:gd name="connsiteX278" fmla="*/ 15878 w 28575"/>
                              <a:gd name="connsiteY278" fmla="*/ 9525 h 9525"/>
                              <a:gd name="connsiteX279" fmla="*/ 15878 w 28575"/>
                              <a:gd name="connsiteY279" fmla="*/ 9525 h 9525"/>
                              <a:gd name="connsiteX280" fmla="*/ 15878 w 28575"/>
                              <a:gd name="connsiteY280" fmla="*/ 9525 h 9525"/>
                              <a:gd name="connsiteX281" fmla="*/ 15878 w 28575"/>
                              <a:gd name="connsiteY281" fmla="*/ 9525 h 9525"/>
                              <a:gd name="connsiteX282" fmla="*/ 15878 w 28575"/>
                              <a:gd name="connsiteY282" fmla="*/ 9525 h 9525"/>
                              <a:gd name="connsiteX283" fmla="*/ 15878 w 28575"/>
                              <a:gd name="connsiteY283" fmla="*/ 4763 h 9525"/>
                              <a:gd name="connsiteX284" fmla="*/ 15878 w 28575"/>
                              <a:gd name="connsiteY284" fmla="*/ 4763 h 9525"/>
                              <a:gd name="connsiteX285" fmla="*/ 15878 w 28575"/>
                              <a:gd name="connsiteY285" fmla="*/ 9525 h 9525"/>
                              <a:gd name="connsiteX286" fmla="*/ 16935 w 28575"/>
                              <a:gd name="connsiteY286" fmla="*/ 4763 h 9525"/>
                              <a:gd name="connsiteX287" fmla="*/ 16935 w 28575"/>
                              <a:gd name="connsiteY287" fmla="*/ 9525 h 9525"/>
                              <a:gd name="connsiteX288" fmla="*/ 16935 w 28575"/>
                              <a:gd name="connsiteY288" fmla="*/ 9525 h 9525"/>
                              <a:gd name="connsiteX289" fmla="*/ 16935 w 28575"/>
                              <a:gd name="connsiteY289" fmla="*/ 9525 h 9525"/>
                              <a:gd name="connsiteX290" fmla="*/ 16935 w 28575"/>
                              <a:gd name="connsiteY290" fmla="*/ 9525 h 9525"/>
                              <a:gd name="connsiteX291" fmla="*/ 16935 w 28575"/>
                              <a:gd name="connsiteY291" fmla="*/ 9525 h 9525"/>
                              <a:gd name="connsiteX292" fmla="*/ 16935 w 28575"/>
                              <a:gd name="connsiteY292" fmla="*/ 9525 h 9525"/>
                              <a:gd name="connsiteX293" fmla="*/ 16935 w 28575"/>
                              <a:gd name="connsiteY293" fmla="*/ 9525 h 9525"/>
                              <a:gd name="connsiteX294" fmla="*/ 16935 w 28575"/>
                              <a:gd name="connsiteY294" fmla="*/ 9525 h 9525"/>
                              <a:gd name="connsiteX295" fmla="*/ 16935 w 28575"/>
                              <a:gd name="connsiteY295" fmla="*/ 9525 h 9525"/>
                              <a:gd name="connsiteX296" fmla="*/ 16935 w 28575"/>
                              <a:gd name="connsiteY296" fmla="*/ 9525 h 9525"/>
                              <a:gd name="connsiteX297" fmla="*/ 16935 w 28575"/>
                              <a:gd name="connsiteY297" fmla="*/ 9525 h 9525"/>
                              <a:gd name="connsiteX298" fmla="*/ 16935 w 28575"/>
                              <a:gd name="connsiteY298" fmla="*/ 9525 h 9525"/>
                              <a:gd name="connsiteX299" fmla="*/ 16935 w 28575"/>
                              <a:gd name="connsiteY299" fmla="*/ 9525 h 9525"/>
                              <a:gd name="connsiteX300" fmla="*/ 16935 w 28575"/>
                              <a:gd name="connsiteY300" fmla="*/ 9525 h 9525"/>
                              <a:gd name="connsiteX301" fmla="*/ 16935 w 28575"/>
                              <a:gd name="connsiteY301" fmla="*/ 4763 h 9525"/>
                              <a:gd name="connsiteX302" fmla="*/ 16935 w 28575"/>
                              <a:gd name="connsiteY302" fmla="*/ 4763 h 9525"/>
                              <a:gd name="connsiteX303" fmla="*/ 16935 w 28575"/>
                              <a:gd name="connsiteY303" fmla="*/ 4763 h 9525"/>
                              <a:gd name="connsiteX304" fmla="*/ 17993 w 28575"/>
                              <a:gd name="connsiteY304" fmla="*/ 4763 h 9525"/>
                              <a:gd name="connsiteX305" fmla="*/ 17993 w 28575"/>
                              <a:gd name="connsiteY305" fmla="*/ 4763 h 9525"/>
                              <a:gd name="connsiteX306" fmla="*/ 17993 w 28575"/>
                              <a:gd name="connsiteY306" fmla="*/ 9525 h 9525"/>
                              <a:gd name="connsiteX307" fmla="*/ 17993 w 28575"/>
                              <a:gd name="connsiteY307" fmla="*/ 9525 h 9525"/>
                              <a:gd name="connsiteX308" fmla="*/ 17993 w 28575"/>
                              <a:gd name="connsiteY308" fmla="*/ 9525 h 9525"/>
                              <a:gd name="connsiteX309" fmla="*/ 17993 w 28575"/>
                              <a:gd name="connsiteY309" fmla="*/ 9525 h 9525"/>
                              <a:gd name="connsiteX310" fmla="*/ 17993 w 28575"/>
                              <a:gd name="connsiteY310" fmla="*/ 9525 h 9525"/>
                              <a:gd name="connsiteX311" fmla="*/ 17993 w 28575"/>
                              <a:gd name="connsiteY311" fmla="*/ 4763 h 9525"/>
                              <a:gd name="connsiteX312" fmla="*/ 17993 w 28575"/>
                              <a:gd name="connsiteY312" fmla="*/ 9525 h 9525"/>
                              <a:gd name="connsiteX313" fmla="*/ 17993 w 28575"/>
                              <a:gd name="connsiteY313" fmla="*/ 9525 h 9525"/>
                              <a:gd name="connsiteX314" fmla="*/ 17993 w 28575"/>
                              <a:gd name="connsiteY314" fmla="*/ 9525 h 9525"/>
                              <a:gd name="connsiteX315" fmla="*/ 17993 w 28575"/>
                              <a:gd name="connsiteY315" fmla="*/ 9525 h 9525"/>
                              <a:gd name="connsiteX316" fmla="*/ 17993 w 28575"/>
                              <a:gd name="connsiteY316" fmla="*/ 9525 h 9525"/>
                              <a:gd name="connsiteX317" fmla="*/ 17993 w 28575"/>
                              <a:gd name="connsiteY317" fmla="*/ 4763 h 9525"/>
                              <a:gd name="connsiteX318" fmla="*/ 17993 w 28575"/>
                              <a:gd name="connsiteY318" fmla="*/ 4763 h 9525"/>
                              <a:gd name="connsiteX319" fmla="*/ 17993 w 28575"/>
                              <a:gd name="connsiteY319" fmla="*/ 4763 h 9525"/>
                              <a:gd name="connsiteX320" fmla="*/ 17993 w 28575"/>
                              <a:gd name="connsiteY320" fmla="*/ 4763 h 9525"/>
                              <a:gd name="connsiteX321" fmla="*/ 17993 w 28575"/>
                              <a:gd name="connsiteY321" fmla="*/ 4763 h 9525"/>
                              <a:gd name="connsiteX322" fmla="*/ 19050 w 28575"/>
                              <a:gd name="connsiteY322" fmla="*/ 4763 h 9525"/>
                              <a:gd name="connsiteX323" fmla="*/ 19050 w 28575"/>
                              <a:gd name="connsiteY323" fmla="*/ 9525 h 9525"/>
                              <a:gd name="connsiteX324" fmla="*/ 19050 w 28575"/>
                              <a:gd name="connsiteY324" fmla="*/ 9525 h 9525"/>
                              <a:gd name="connsiteX325" fmla="*/ 19050 w 28575"/>
                              <a:gd name="connsiteY325" fmla="*/ 9525 h 9525"/>
                              <a:gd name="connsiteX326" fmla="*/ 19050 w 28575"/>
                              <a:gd name="connsiteY326" fmla="*/ 9525 h 9525"/>
                              <a:gd name="connsiteX327" fmla="*/ 19050 w 28575"/>
                              <a:gd name="connsiteY327" fmla="*/ 4763 h 9525"/>
                              <a:gd name="connsiteX328" fmla="*/ 19050 w 28575"/>
                              <a:gd name="connsiteY328" fmla="*/ 9525 h 9525"/>
                              <a:gd name="connsiteX329" fmla="*/ 19050 w 28575"/>
                              <a:gd name="connsiteY329" fmla="*/ 4763 h 9525"/>
                              <a:gd name="connsiteX330" fmla="*/ 19050 w 28575"/>
                              <a:gd name="connsiteY330" fmla="*/ 4763 h 9525"/>
                              <a:gd name="connsiteX331" fmla="*/ 19050 w 28575"/>
                              <a:gd name="connsiteY331" fmla="*/ 4763 h 9525"/>
                              <a:gd name="connsiteX332" fmla="*/ 19050 w 28575"/>
                              <a:gd name="connsiteY332" fmla="*/ 4763 h 9525"/>
                              <a:gd name="connsiteX333" fmla="*/ 19050 w 28575"/>
                              <a:gd name="connsiteY333" fmla="*/ 9525 h 9525"/>
                              <a:gd name="connsiteX334" fmla="*/ 19050 w 28575"/>
                              <a:gd name="connsiteY334" fmla="*/ 9525 h 9525"/>
                              <a:gd name="connsiteX335" fmla="*/ 19050 w 28575"/>
                              <a:gd name="connsiteY335" fmla="*/ 9525 h 9525"/>
                              <a:gd name="connsiteX336" fmla="*/ 19050 w 28575"/>
                              <a:gd name="connsiteY336" fmla="*/ 9525 h 9525"/>
                              <a:gd name="connsiteX337" fmla="*/ 19050 w 28575"/>
                              <a:gd name="connsiteY337" fmla="*/ 9525 h 9525"/>
                              <a:gd name="connsiteX338" fmla="*/ 19050 w 28575"/>
                              <a:gd name="connsiteY338" fmla="*/ 4763 h 9525"/>
                              <a:gd name="connsiteX339" fmla="*/ 19050 w 28575"/>
                              <a:gd name="connsiteY339" fmla="*/ 9525 h 9525"/>
                              <a:gd name="connsiteX340" fmla="*/ 19050 w 28575"/>
                              <a:gd name="connsiteY340" fmla="*/ 9525 h 9525"/>
                              <a:gd name="connsiteX341" fmla="*/ 19050 w 28575"/>
                              <a:gd name="connsiteY341" fmla="*/ 4763 h 9525"/>
                              <a:gd name="connsiteX342" fmla="*/ 19050 w 28575"/>
                              <a:gd name="connsiteY342" fmla="*/ 9525 h 9525"/>
                              <a:gd name="connsiteX343" fmla="*/ 19050 w 28575"/>
                              <a:gd name="connsiteY343" fmla="*/ 4763 h 9525"/>
                              <a:gd name="connsiteX344" fmla="*/ 19050 w 28575"/>
                              <a:gd name="connsiteY344" fmla="*/ 9525 h 9525"/>
                              <a:gd name="connsiteX345" fmla="*/ 19050 w 28575"/>
                              <a:gd name="connsiteY345" fmla="*/ 9525 h 9525"/>
                              <a:gd name="connsiteX346" fmla="*/ 19050 w 28575"/>
                              <a:gd name="connsiteY346" fmla="*/ 9525 h 9525"/>
                              <a:gd name="connsiteX347" fmla="*/ 19050 w 28575"/>
                              <a:gd name="connsiteY347" fmla="*/ 9525 h 9525"/>
                              <a:gd name="connsiteX348" fmla="*/ 20107 w 28575"/>
                              <a:gd name="connsiteY348" fmla="*/ 4763 h 9525"/>
                              <a:gd name="connsiteX349" fmla="*/ 20107 w 28575"/>
                              <a:gd name="connsiteY349" fmla="*/ 4763 h 9525"/>
                              <a:gd name="connsiteX350" fmla="*/ 20107 w 28575"/>
                              <a:gd name="connsiteY350" fmla="*/ 4763 h 9525"/>
                              <a:gd name="connsiteX351" fmla="*/ 20107 w 28575"/>
                              <a:gd name="connsiteY351" fmla="*/ 4763 h 9525"/>
                              <a:gd name="connsiteX352" fmla="*/ 20107 w 28575"/>
                              <a:gd name="connsiteY352" fmla="*/ 4763 h 9525"/>
                              <a:gd name="connsiteX353" fmla="*/ 20107 w 28575"/>
                              <a:gd name="connsiteY353" fmla="*/ 0 h 9525"/>
                              <a:gd name="connsiteX354" fmla="*/ 20107 w 28575"/>
                              <a:gd name="connsiteY354" fmla="*/ 4763 h 9525"/>
                              <a:gd name="connsiteX355" fmla="*/ 20107 w 28575"/>
                              <a:gd name="connsiteY355" fmla="*/ 4763 h 9525"/>
                              <a:gd name="connsiteX356" fmla="*/ 20107 w 28575"/>
                              <a:gd name="connsiteY356" fmla="*/ 4763 h 9525"/>
                              <a:gd name="connsiteX357" fmla="*/ 20107 w 28575"/>
                              <a:gd name="connsiteY357" fmla="*/ 4763 h 9525"/>
                              <a:gd name="connsiteX358" fmla="*/ 20107 w 28575"/>
                              <a:gd name="connsiteY358" fmla="*/ 4763 h 9525"/>
                              <a:gd name="connsiteX359" fmla="*/ 20107 w 28575"/>
                              <a:gd name="connsiteY359" fmla="*/ 9525 h 9525"/>
                              <a:gd name="connsiteX360" fmla="*/ 20107 w 28575"/>
                              <a:gd name="connsiteY360" fmla="*/ 4763 h 9525"/>
                              <a:gd name="connsiteX361" fmla="*/ 20107 w 28575"/>
                              <a:gd name="connsiteY361" fmla="*/ 9525 h 9525"/>
                              <a:gd name="connsiteX362" fmla="*/ 20107 w 28575"/>
                              <a:gd name="connsiteY362" fmla="*/ 4763 h 9525"/>
                              <a:gd name="connsiteX363" fmla="*/ 20107 w 28575"/>
                              <a:gd name="connsiteY363" fmla="*/ 9525 h 9525"/>
                              <a:gd name="connsiteX364" fmla="*/ 20107 w 28575"/>
                              <a:gd name="connsiteY364" fmla="*/ 9525 h 9525"/>
                              <a:gd name="connsiteX365" fmla="*/ 20107 w 28575"/>
                              <a:gd name="connsiteY365" fmla="*/ 9525 h 9525"/>
                              <a:gd name="connsiteX366" fmla="*/ 21165 w 28575"/>
                              <a:gd name="connsiteY366" fmla="*/ 9525 h 9525"/>
                              <a:gd name="connsiteX367" fmla="*/ 21165 w 28575"/>
                              <a:gd name="connsiteY367" fmla="*/ 9525 h 9525"/>
                              <a:gd name="connsiteX368" fmla="*/ 21165 w 28575"/>
                              <a:gd name="connsiteY368" fmla="*/ 9525 h 9525"/>
                              <a:gd name="connsiteX369" fmla="*/ 21165 w 28575"/>
                              <a:gd name="connsiteY369" fmla="*/ 9525 h 9525"/>
                              <a:gd name="connsiteX370" fmla="*/ 21165 w 28575"/>
                              <a:gd name="connsiteY370" fmla="*/ 9525 h 9525"/>
                              <a:gd name="connsiteX371" fmla="*/ 21165 w 28575"/>
                              <a:gd name="connsiteY371" fmla="*/ 9525 h 9525"/>
                              <a:gd name="connsiteX372" fmla="*/ 21165 w 28575"/>
                              <a:gd name="connsiteY372" fmla="*/ 4763 h 9525"/>
                              <a:gd name="connsiteX373" fmla="*/ 21165 w 28575"/>
                              <a:gd name="connsiteY373" fmla="*/ 4763 h 9525"/>
                              <a:gd name="connsiteX374" fmla="*/ 21165 w 28575"/>
                              <a:gd name="connsiteY374" fmla="*/ 9525 h 9525"/>
                              <a:gd name="connsiteX375" fmla="*/ 21165 w 28575"/>
                              <a:gd name="connsiteY375" fmla="*/ 9525 h 9525"/>
                              <a:gd name="connsiteX376" fmla="*/ 21165 w 28575"/>
                              <a:gd name="connsiteY376" fmla="*/ 4763 h 9525"/>
                              <a:gd name="connsiteX377" fmla="*/ 21165 w 28575"/>
                              <a:gd name="connsiteY377" fmla="*/ 4763 h 9525"/>
                              <a:gd name="connsiteX378" fmla="*/ 21165 w 28575"/>
                              <a:gd name="connsiteY378" fmla="*/ 4763 h 9525"/>
                              <a:gd name="connsiteX379" fmla="*/ 21165 w 28575"/>
                              <a:gd name="connsiteY379" fmla="*/ 4763 h 9525"/>
                              <a:gd name="connsiteX380" fmla="*/ 21165 w 28575"/>
                              <a:gd name="connsiteY380" fmla="*/ 9525 h 9525"/>
                              <a:gd name="connsiteX381" fmla="*/ 21165 w 28575"/>
                              <a:gd name="connsiteY381" fmla="*/ 9525 h 9525"/>
                              <a:gd name="connsiteX382" fmla="*/ 21165 w 28575"/>
                              <a:gd name="connsiteY382" fmla="*/ 9525 h 9525"/>
                              <a:gd name="connsiteX383" fmla="*/ 21165 w 28575"/>
                              <a:gd name="connsiteY383" fmla="*/ 9525 h 9525"/>
                              <a:gd name="connsiteX384" fmla="*/ 22222 w 28575"/>
                              <a:gd name="connsiteY384" fmla="*/ 9525 h 9525"/>
                              <a:gd name="connsiteX385" fmla="*/ 22222 w 28575"/>
                              <a:gd name="connsiteY385" fmla="*/ 9525 h 9525"/>
                              <a:gd name="connsiteX386" fmla="*/ 22222 w 28575"/>
                              <a:gd name="connsiteY386" fmla="*/ 9525 h 9525"/>
                              <a:gd name="connsiteX387" fmla="*/ 22222 w 28575"/>
                              <a:gd name="connsiteY387" fmla="*/ 9525 h 9525"/>
                              <a:gd name="connsiteX388" fmla="*/ 22222 w 28575"/>
                              <a:gd name="connsiteY388" fmla="*/ 9525 h 9525"/>
                              <a:gd name="connsiteX389" fmla="*/ 22222 w 28575"/>
                              <a:gd name="connsiteY389" fmla="*/ 9525 h 9525"/>
                              <a:gd name="connsiteX390" fmla="*/ 22222 w 28575"/>
                              <a:gd name="connsiteY390" fmla="*/ 9525 h 9525"/>
                              <a:gd name="connsiteX391" fmla="*/ 22222 w 28575"/>
                              <a:gd name="connsiteY391" fmla="*/ 9525 h 9525"/>
                              <a:gd name="connsiteX392" fmla="*/ 22222 w 28575"/>
                              <a:gd name="connsiteY392" fmla="*/ 9525 h 9525"/>
                              <a:gd name="connsiteX393" fmla="*/ 22222 w 28575"/>
                              <a:gd name="connsiteY393" fmla="*/ 4763 h 9525"/>
                              <a:gd name="connsiteX394" fmla="*/ 22222 w 28575"/>
                              <a:gd name="connsiteY394" fmla="*/ 4763 h 9525"/>
                              <a:gd name="connsiteX395" fmla="*/ 22222 w 28575"/>
                              <a:gd name="connsiteY395" fmla="*/ 4763 h 9525"/>
                              <a:gd name="connsiteX396" fmla="*/ 22222 w 28575"/>
                              <a:gd name="connsiteY396" fmla="*/ 4763 h 9525"/>
                              <a:gd name="connsiteX397" fmla="*/ 22222 w 28575"/>
                              <a:gd name="connsiteY397" fmla="*/ 9525 h 9525"/>
                              <a:gd name="connsiteX398" fmla="*/ 22222 w 28575"/>
                              <a:gd name="connsiteY398" fmla="*/ 9525 h 9525"/>
                              <a:gd name="connsiteX399" fmla="*/ 22222 w 28575"/>
                              <a:gd name="connsiteY399" fmla="*/ 9525 h 9525"/>
                              <a:gd name="connsiteX400" fmla="*/ 22222 w 28575"/>
                              <a:gd name="connsiteY400" fmla="*/ 9525 h 9525"/>
                              <a:gd name="connsiteX401" fmla="*/ 22222 w 28575"/>
                              <a:gd name="connsiteY401" fmla="*/ 9525 h 9525"/>
                              <a:gd name="connsiteX402" fmla="*/ 22222 w 28575"/>
                              <a:gd name="connsiteY402" fmla="*/ 9525 h 9525"/>
                              <a:gd name="connsiteX403" fmla="*/ 22222 w 28575"/>
                              <a:gd name="connsiteY403" fmla="*/ 9525 h 9525"/>
                              <a:gd name="connsiteX404" fmla="*/ 23279 w 28575"/>
                              <a:gd name="connsiteY404" fmla="*/ 9525 h 9525"/>
                              <a:gd name="connsiteX405" fmla="*/ 23279 w 28575"/>
                              <a:gd name="connsiteY405" fmla="*/ 9525 h 9525"/>
                              <a:gd name="connsiteX406" fmla="*/ 23279 w 28575"/>
                              <a:gd name="connsiteY406" fmla="*/ 9525 h 9525"/>
                              <a:gd name="connsiteX407" fmla="*/ 23279 w 28575"/>
                              <a:gd name="connsiteY407" fmla="*/ 9525 h 9525"/>
                              <a:gd name="connsiteX408" fmla="*/ 23279 w 28575"/>
                              <a:gd name="connsiteY408" fmla="*/ 9525 h 9525"/>
                              <a:gd name="connsiteX409" fmla="*/ 23279 w 28575"/>
                              <a:gd name="connsiteY409" fmla="*/ 9525 h 9525"/>
                              <a:gd name="connsiteX410" fmla="*/ 23279 w 28575"/>
                              <a:gd name="connsiteY410" fmla="*/ 4763 h 9525"/>
                              <a:gd name="connsiteX411" fmla="*/ 23279 w 28575"/>
                              <a:gd name="connsiteY411" fmla="*/ 4763 h 9525"/>
                              <a:gd name="connsiteX412" fmla="*/ 23279 w 28575"/>
                              <a:gd name="connsiteY412" fmla="*/ 9525 h 9525"/>
                              <a:gd name="connsiteX413" fmla="*/ 23279 w 28575"/>
                              <a:gd name="connsiteY413" fmla="*/ 4763 h 9525"/>
                              <a:gd name="connsiteX414" fmla="*/ 23279 w 28575"/>
                              <a:gd name="connsiteY414" fmla="*/ 9525 h 9525"/>
                              <a:gd name="connsiteX415" fmla="*/ 23279 w 28575"/>
                              <a:gd name="connsiteY415" fmla="*/ 9525 h 9525"/>
                              <a:gd name="connsiteX416" fmla="*/ 23279 w 28575"/>
                              <a:gd name="connsiteY416" fmla="*/ 4763 h 9525"/>
                              <a:gd name="connsiteX417" fmla="*/ 23279 w 28575"/>
                              <a:gd name="connsiteY417" fmla="*/ 4763 h 9525"/>
                              <a:gd name="connsiteX418" fmla="*/ 23279 w 28575"/>
                              <a:gd name="connsiteY418" fmla="*/ 4763 h 9525"/>
                              <a:gd name="connsiteX419" fmla="*/ 23279 w 28575"/>
                              <a:gd name="connsiteY419" fmla="*/ 9525 h 9525"/>
                              <a:gd name="connsiteX420" fmla="*/ 23279 w 28575"/>
                              <a:gd name="connsiteY420" fmla="*/ 9525 h 9525"/>
                              <a:gd name="connsiteX421" fmla="*/ 23279 w 28575"/>
                              <a:gd name="connsiteY421" fmla="*/ 9525 h 9525"/>
                              <a:gd name="connsiteX422" fmla="*/ 24346 w 28575"/>
                              <a:gd name="connsiteY422" fmla="*/ 4763 h 9525"/>
                              <a:gd name="connsiteX423" fmla="*/ 24346 w 28575"/>
                              <a:gd name="connsiteY423" fmla="*/ 4763 h 9525"/>
                              <a:gd name="connsiteX424" fmla="*/ 24346 w 28575"/>
                              <a:gd name="connsiteY424" fmla="*/ 4763 h 9525"/>
                              <a:gd name="connsiteX425" fmla="*/ 24346 w 28575"/>
                              <a:gd name="connsiteY425" fmla="*/ 4763 h 9525"/>
                              <a:gd name="connsiteX426" fmla="*/ 24346 w 28575"/>
                              <a:gd name="connsiteY426" fmla="*/ 9525 h 9525"/>
                              <a:gd name="connsiteX427" fmla="*/ 24346 w 28575"/>
                              <a:gd name="connsiteY427" fmla="*/ 9525 h 9525"/>
                              <a:gd name="connsiteX428" fmla="*/ 24346 w 28575"/>
                              <a:gd name="connsiteY428" fmla="*/ 9525 h 9525"/>
                              <a:gd name="connsiteX429" fmla="*/ 24346 w 28575"/>
                              <a:gd name="connsiteY429" fmla="*/ 9525 h 9525"/>
                              <a:gd name="connsiteX430" fmla="*/ 24346 w 28575"/>
                              <a:gd name="connsiteY430" fmla="*/ 9525 h 9525"/>
                              <a:gd name="connsiteX431" fmla="*/ 24346 w 28575"/>
                              <a:gd name="connsiteY431" fmla="*/ 9525 h 9525"/>
                              <a:gd name="connsiteX432" fmla="*/ 24346 w 28575"/>
                              <a:gd name="connsiteY432" fmla="*/ 4763 h 9525"/>
                              <a:gd name="connsiteX433" fmla="*/ 24346 w 28575"/>
                              <a:gd name="connsiteY433" fmla="*/ 4763 h 9525"/>
                              <a:gd name="connsiteX434" fmla="*/ 24346 w 28575"/>
                              <a:gd name="connsiteY434" fmla="*/ 4763 h 9525"/>
                              <a:gd name="connsiteX435" fmla="*/ 24346 w 28575"/>
                              <a:gd name="connsiteY435" fmla="*/ 4763 h 9525"/>
                              <a:gd name="connsiteX436" fmla="*/ 24346 w 28575"/>
                              <a:gd name="connsiteY436" fmla="*/ 9525 h 9525"/>
                              <a:gd name="connsiteX437" fmla="*/ 24346 w 28575"/>
                              <a:gd name="connsiteY437" fmla="*/ 9525 h 9525"/>
                              <a:gd name="connsiteX438" fmla="*/ 24346 w 28575"/>
                              <a:gd name="connsiteY438" fmla="*/ 9525 h 9525"/>
                              <a:gd name="connsiteX439" fmla="*/ 24346 w 28575"/>
                              <a:gd name="connsiteY439" fmla="*/ 4763 h 9525"/>
                              <a:gd name="connsiteX440" fmla="*/ 25403 w 28575"/>
                              <a:gd name="connsiteY440" fmla="*/ 4763 h 9525"/>
                              <a:gd name="connsiteX441" fmla="*/ 25403 w 28575"/>
                              <a:gd name="connsiteY441" fmla="*/ 4763 h 9525"/>
                              <a:gd name="connsiteX442" fmla="*/ 25403 w 28575"/>
                              <a:gd name="connsiteY442" fmla="*/ 4763 h 9525"/>
                              <a:gd name="connsiteX443" fmla="*/ 25403 w 28575"/>
                              <a:gd name="connsiteY443" fmla="*/ 4763 h 9525"/>
                              <a:gd name="connsiteX444" fmla="*/ 25403 w 28575"/>
                              <a:gd name="connsiteY444" fmla="*/ 4763 h 9525"/>
                              <a:gd name="connsiteX445" fmla="*/ 25403 w 28575"/>
                              <a:gd name="connsiteY445" fmla="*/ 4763 h 9525"/>
                              <a:gd name="connsiteX446" fmla="*/ 25403 w 28575"/>
                              <a:gd name="connsiteY446" fmla="*/ 4763 h 9525"/>
                              <a:gd name="connsiteX447" fmla="*/ 25403 w 28575"/>
                              <a:gd name="connsiteY447" fmla="*/ 4763 h 9525"/>
                              <a:gd name="connsiteX448" fmla="*/ 25403 w 28575"/>
                              <a:gd name="connsiteY448" fmla="*/ 4763 h 9525"/>
                              <a:gd name="connsiteX449" fmla="*/ 25403 w 28575"/>
                              <a:gd name="connsiteY449" fmla="*/ 4763 h 9525"/>
                              <a:gd name="connsiteX450" fmla="*/ 25403 w 28575"/>
                              <a:gd name="connsiteY450" fmla="*/ 4763 h 9525"/>
                              <a:gd name="connsiteX451" fmla="*/ 25403 w 28575"/>
                              <a:gd name="connsiteY451" fmla="*/ 4763 h 9525"/>
                              <a:gd name="connsiteX452" fmla="*/ 25403 w 28575"/>
                              <a:gd name="connsiteY452" fmla="*/ 4763 h 9525"/>
                              <a:gd name="connsiteX453" fmla="*/ 25403 w 28575"/>
                              <a:gd name="connsiteY453" fmla="*/ 4763 h 9525"/>
                              <a:gd name="connsiteX454" fmla="*/ 25403 w 28575"/>
                              <a:gd name="connsiteY454" fmla="*/ 9525 h 9525"/>
                              <a:gd name="connsiteX455" fmla="*/ 25403 w 28575"/>
                              <a:gd name="connsiteY455" fmla="*/ 9525 h 9525"/>
                              <a:gd name="connsiteX456" fmla="*/ 25403 w 28575"/>
                              <a:gd name="connsiteY456" fmla="*/ 9525 h 9525"/>
                              <a:gd name="connsiteX457" fmla="*/ 25403 w 28575"/>
                              <a:gd name="connsiteY457" fmla="*/ 9525 h 9525"/>
                              <a:gd name="connsiteX458" fmla="*/ 26460 w 28575"/>
                              <a:gd name="connsiteY458" fmla="*/ 9525 h 9525"/>
                              <a:gd name="connsiteX459" fmla="*/ 26460 w 28575"/>
                              <a:gd name="connsiteY459" fmla="*/ 4763 h 9525"/>
                              <a:gd name="connsiteX460" fmla="*/ 26460 w 28575"/>
                              <a:gd name="connsiteY460" fmla="*/ 4763 h 9525"/>
                              <a:gd name="connsiteX461" fmla="*/ 26460 w 28575"/>
                              <a:gd name="connsiteY461" fmla="*/ 4763 h 9525"/>
                              <a:gd name="connsiteX462" fmla="*/ 26460 w 28575"/>
                              <a:gd name="connsiteY462" fmla="*/ 4763 h 9525"/>
                              <a:gd name="connsiteX463" fmla="*/ 26460 w 28575"/>
                              <a:gd name="connsiteY463" fmla="*/ 4763 h 9525"/>
                              <a:gd name="connsiteX464" fmla="*/ 26460 w 28575"/>
                              <a:gd name="connsiteY464" fmla="*/ 9525 h 9525"/>
                              <a:gd name="connsiteX465" fmla="*/ 26460 w 28575"/>
                              <a:gd name="connsiteY465" fmla="*/ 9525 h 9525"/>
                              <a:gd name="connsiteX466" fmla="*/ 26460 w 28575"/>
                              <a:gd name="connsiteY466" fmla="*/ 9525 h 9525"/>
                              <a:gd name="connsiteX467" fmla="*/ 26460 w 28575"/>
                              <a:gd name="connsiteY467" fmla="*/ 9525 h 9525"/>
                              <a:gd name="connsiteX468" fmla="*/ 26460 w 28575"/>
                              <a:gd name="connsiteY468" fmla="*/ 9525 h 9525"/>
                              <a:gd name="connsiteX469" fmla="*/ 26460 w 28575"/>
                              <a:gd name="connsiteY469" fmla="*/ 9525 h 9525"/>
                              <a:gd name="connsiteX470" fmla="*/ 26460 w 28575"/>
                              <a:gd name="connsiteY470" fmla="*/ 4763 h 9525"/>
                              <a:gd name="connsiteX471" fmla="*/ 26460 w 28575"/>
                              <a:gd name="connsiteY471" fmla="*/ 4763 h 9525"/>
                              <a:gd name="connsiteX472" fmla="*/ 26460 w 28575"/>
                              <a:gd name="connsiteY472" fmla="*/ 4763 h 9525"/>
                              <a:gd name="connsiteX473" fmla="*/ 26460 w 28575"/>
                              <a:gd name="connsiteY473" fmla="*/ 4763 h 9525"/>
                              <a:gd name="connsiteX474" fmla="*/ 26460 w 28575"/>
                              <a:gd name="connsiteY474" fmla="*/ 4763 h 9525"/>
                              <a:gd name="connsiteX475" fmla="*/ 26460 w 28575"/>
                              <a:gd name="connsiteY475" fmla="*/ 9525 h 9525"/>
                              <a:gd name="connsiteX476" fmla="*/ 26460 w 28575"/>
                              <a:gd name="connsiteY476" fmla="*/ 9525 h 9525"/>
                              <a:gd name="connsiteX477" fmla="*/ 26460 w 28575"/>
                              <a:gd name="connsiteY477" fmla="*/ 9525 h 9525"/>
                              <a:gd name="connsiteX478" fmla="*/ 27518 w 28575"/>
                              <a:gd name="connsiteY478" fmla="*/ 4763 h 9525"/>
                              <a:gd name="connsiteX479" fmla="*/ 27518 w 28575"/>
                              <a:gd name="connsiteY479" fmla="*/ 4763 h 9525"/>
                              <a:gd name="connsiteX480" fmla="*/ 27518 w 28575"/>
                              <a:gd name="connsiteY480" fmla="*/ 4763 h 9525"/>
                              <a:gd name="connsiteX481" fmla="*/ 27518 w 28575"/>
                              <a:gd name="connsiteY481" fmla="*/ 4763 h 9525"/>
                              <a:gd name="connsiteX482" fmla="*/ 27518 w 28575"/>
                              <a:gd name="connsiteY482" fmla="*/ 4763 h 9525"/>
                              <a:gd name="connsiteX483" fmla="*/ 27518 w 28575"/>
                              <a:gd name="connsiteY483" fmla="*/ 4763 h 9525"/>
                              <a:gd name="connsiteX484" fmla="*/ 27518 w 28575"/>
                              <a:gd name="connsiteY484" fmla="*/ 9525 h 9525"/>
                              <a:gd name="connsiteX485" fmla="*/ 27518 w 28575"/>
                              <a:gd name="connsiteY485" fmla="*/ 9525 h 9525"/>
                              <a:gd name="connsiteX486" fmla="*/ 27518 w 28575"/>
                              <a:gd name="connsiteY486" fmla="*/ 9525 h 9525"/>
                              <a:gd name="connsiteX487" fmla="*/ 27518 w 28575"/>
                              <a:gd name="connsiteY487" fmla="*/ 9525 h 9525"/>
                              <a:gd name="connsiteX488" fmla="*/ 27518 w 28575"/>
                              <a:gd name="connsiteY488" fmla="*/ 4763 h 9525"/>
                              <a:gd name="connsiteX489" fmla="*/ 27518 w 28575"/>
                              <a:gd name="connsiteY489" fmla="*/ 4763 h 9525"/>
                              <a:gd name="connsiteX490" fmla="*/ 27518 w 28575"/>
                              <a:gd name="connsiteY490" fmla="*/ 4763 h 9525"/>
                              <a:gd name="connsiteX491" fmla="*/ 27518 w 28575"/>
                              <a:gd name="connsiteY491" fmla="*/ 4763 h 9525"/>
                              <a:gd name="connsiteX492" fmla="*/ 27518 w 28575"/>
                              <a:gd name="connsiteY492" fmla="*/ 4763 h 9525"/>
                              <a:gd name="connsiteX493" fmla="*/ 27518 w 28575"/>
                              <a:gd name="connsiteY493" fmla="*/ 4763 h 9525"/>
                              <a:gd name="connsiteX494" fmla="*/ 27518 w 28575"/>
                              <a:gd name="connsiteY494" fmla="*/ 4763 h 9525"/>
                              <a:gd name="connsiteX495" fmla="*/ 27518 w 28575"/>
                              <a:gd name="connsiteY495" fmla="*/ 4763 h 9525"/>
                              <a:gd name="connsiteX496" fmla="*/ 28575 w 28575"/>
                              <a:gd name="connsiteY496" fmla="*/ 9525 h 9525"/>
                              <a:gd name="connsiteX497" fmla="*/ 28575 w 28575"/>
                              <a:gd name="connsiteY497" fmla="*/ 9525 h 9525"/>
                              <a:gd name="connsiteX498" fmla="*/ 28575 w 28575"/>
                              <a:gd name="connsiteY498" fmla="*/ 9525 h 9525"/>
                              <a:gd name="connsiteX499" fmla="*/ 28575 w 28575"/>
                              <a:gd name="connsiteY499" fmla="*/ 9525 h 9525"/>
                              <a:gd name="connsiteX500" fmla="*/ 28575 w 28575"/>
                              <a:gd name="connsiteY500" fmla="*/ 4763 h 9525"/>
                              <a:gd name="connsiteX501" fmla="*/ 28575 w 28575"/>
                              <a:gd name="connsiteY501" fmla="*/ 4763 h 9525"/>
                              <a:gd name="connsiteX502" fmla="*/ 28575 w 28575"/>
                              <a:gd name="connsiteY502" fmla="*/ 4763 h 9525"/>
                              <a:gd name="connsiteX503" fmla="*/ 28575 w 28575"/>
                              <a:gd name="connsiteY503" fmla="*/ 4763 h 9525"/>
                              <a:gd name="connsiteX504" fmla="*/ 28575 w 28575"/>
                              <a:gd name="connsiteY504" fmla="*/ 4763 h 9525"/>
                              <a:gd name="connsiteX505" fmla="*/ 28575 w 28575"/>
                              <a:gd name="connsiteY505" fmla="*/ 9525 h 9525"/>
                              <a:gd name="connsiteX506" fmla="*/ 28575 w 28575"/>
                              <a:gd name="connsiteY506" fmla="*/ 9525 h 9525"/>
                              <a:gd name="connsiteX507" fmla="*/ 28575 w 28575"/>
                              <a:gd name="connsiteY507" fmla="*/ 9525 h 9525"/>
                              <a:gd name="connsiteX508" fmla="*/ 28575 w 28575"/>
                              <a:gd name="connsiteY508" fmla="*/ 9525 h 9525"/>
                              <a:gd name="connsiteX509" fmla="*/ 28575 w 28575"/>
                              <a:gd name="connsiteY509" fmla="*/ 4763 h 9525"/>
                              <a:gd name="connsiteX510" fmla="*/ 28575 w 28575"/>
                              <a:gd name="connsiteY510" fmla="*/ 4763 h 9525"/>
                              <a:gd name="connsiteX511" fmla="*/ 28575 w 28575"/>
                              <a:gd name="connsiteY511" fmla="*/ 476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4763"/>
                                </a:moveTo>
                                <a:lnTo>
                                  <a:pt x="0"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2115" y="4763"/>
                                </a:lnTo>
                                <a:lnTo>
                                  <a:pt x="2115" y="4763"/>
                                </a:lnTo>
                                <a:lnTo>
                                  <a:pt x="2115" y="4763"/>
                                </a:lnTo>
                                <a:lnTo>
                                  <a:pt x="2115" y="0"/>
                                </a:lnTo>
                                <a:lnTo>
                                  <a:pt x="2115" y="0"/>
                                </a:lnTo>
                                <a:lnTo>
                                  <a:pt x="2115" y="0"/>
                                </a:lnTo>
                                <a:lnTo>
                                  <a:pt x="2115" y="0"/>
                                </a:lnTo>
                                <a:lnTo>
                                  <a:pt x="2115" y="4763"/>
                                </a:lnTo>
                                <a:lnTo>
                                  <a:pt x="2115" y="4763"/>
                                </a:lnTo>
                                <a:lnTo>
                                  <a:pt x="2115" y="4763"/>
                                </a:lnTo>
                                <a:lnTo>
                                  <a:pt x="2115" y="4763"/>
                                </a:lnTo>
                                <a:lnTo>
                                  <a:pt x="2115" y="4763"/>
                                </a:lnTo>
                                <a:lnTo>
                                  <a:pt x="2115" y="4763"/>
                                </a:lnTo>
                                <a:lnTo>
                                  <a:pt x="2115" y="4763"/>
                                </a:lnTo>
                                <a:lnTo>
                                  <a:pt x="2115" y="4763"/>
                                </a:lnTo>
                                <a:lnTo>
                                  <a:pt x="2115" y="4763"/>
                                </a:lnTo>
                                <a:lnTo>
                                  <a:pt x="2115" y="9525"/>
                                </a:lnTo>
                                <a:lnTo>
                                  <a:pt x="2115" y="9525"/>
                                </a:lnTo>
                                <a:lnTo>
                                  <a:pt x="3172" y="4763"/>
                                </a:lnTo>
                                <a:lnTo>
                                  <a:pt x="3172" y="4763"/>
                                </a:lnTo>
                                <a:lnTo>
                                  <a:pt x="3172" y="4763"/>
                                </a:lnTo>
                                <a:lnTo>
                                  <a:pt x="3172" y="4763"/>
                                </a:lnTo>
                                <a:lnTo>
                                  <a:pt x="3172" y="9525"/>
                                </a:lnTo>
                                <a:lnTo>
                                  <a:pt x="3172" y="9525"/>
                                </a:lnTo>
                                <a:lnTo>
                                  <a:pt x="3172" y="9525"/>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0"/>
                                </a:lnTo>
                                <a:lnTo>
                                  <a:pt x="5296" y="4763"/>
                                </a:lnTo>
                                <a:lnTo>
                                  <a:pt x="5296" y="4763"/>
                                </a:lnTo>
                                <a:lnTo>
                                  <a:pt x="5296" y="4763"/>
                                </a:lnTo>
                                <a:lnTo>
                                  <a:pt x="5296" y="4763"/>
                                </a:lnTo>
                                <a:lnTo>
                                  <a:pt x="5296" y="4763"/>
                                </a:lnTo>
                                <a:lnTo>
                                  <a:pt x="5296" y="4763"/>
                                </a:lnTo>
                                <a:lnTo>
                                  <a:pt x="6353" y="4763"/>
                                </a:lnTo>
                                <a:lnTo>
                                  <a:pt x="6353" y="4763"/>
                                </a:lnTo>
                                <a:lnTo>
                                  <a:pt x="6353" y="4763"/>
                                </a:lnTo>
                                <a:lnTo>
                                  <a:pt x="6353" y="4763"/>
                                </a:lnTo>
                                <a:lnTo>
                                  <a:pt x="6353" y="4763"/>
                                </a:lnTo>
                                <a:lnTo>
                                  <a:pt x="6353" y="4763"/>
                                </a:lnTo>
                                <a:lnTo>
                                  <a:pt x="6353" y="4763"/>
                                </a:lnTo>
                                <a:lnTo>
                                  <a:pt x="6353" y="4763"/>
                                </a:lnTo>
                                <a:lnTo>
                                  <a:pt x="6353" y="0"/>
                                </a:lnTo>
                                <a:lnTo>
                                  <a:pt x="6353" y="0"/>
                                </a:lnTo>
                                <a:lnTo>
                                  <a:pt x="6353" y="0"/>
                                </a:lnTo>
                                <a:lnTo>
                                  <a:pt x="6353" y="0"/>
                                </a:lnTo>
                                <a:lnTo>
                                  <a:pt x="6353" y="0"/>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7410" y="4763"/>
                                </a:lnTo>
                                <a:lnTo>
                                  <a:pt x="7410" y="4763"/>
                                </a:lnTo>
                                <a:lnTo>
                                  <a:pt x="7410" y="4763"/>
                                </a:lnTo>
                                <a:lnTo>
                                  <a:pt x="7410" y="4763"/>
                                </a:lnTo>
                                <a:lnTo>
                                  <a:pt x="7410" y="4763"/>
                                </a:lnTo>
                                <a:lnTo>
                                  <a:pt x="7410" y="4763"/>
                                </a:lnTo>
                                <a:lnTo>
                                  <a:pt x="7410" y="4763"/>
                                </a:lnTo>
                                <a:lnTo>
                                  <a:pt x="7410" y="4763"/>
                                </a:lnTo>
                                <a:lnTo>
                                  <a:pt x="7410" y="4763"/>
                                </a:lnTo>
                                <a:lnTo>
                                  <a:pt x="7410" y="4763"/>
                                </a:lnTo>
                                <a:lnTo>
                                  <a:pt x="7410" y="4763"/>
                                </a:lnTo>
                                <a:lnTo>
                                  <a:pt x="7410" y="4763"/>
                                </a:lnTo>
                                <a:lnTo>
                                  <a:pt x="7410" y="4763"/>
                                </a:lnTo>
                                <a:lnTo>
                                  <a:pt x="7410" y="4763"/>
                                </a:lnTo>
                                <a:lnTo>
                                  <a:pt x="7410" y="4763"/>
                                </a:lnTo>
                                <a:lnTo>
                                  <a:pt x="7410" y="4763"/>
                                </a:lnTo>
                                <a:lnTo>
                                  <a:pt x="7410" y="4763"/>
                                </a:lnTo>
                                <a:lnTo>
                                  <a:pt x="7410" y="4763"/>
                                </a:lnTo>
                                <a:lnTo>
                                  <a:pt x="8468" y="0"/>
                                </a:lnTo>
                                <a:lnTo>
                                  <a:pt x="8468" y="4763"/>
                                </a:lnTo>
                                <a:lnTo>
                                  <a:pt x="8468" y="4763"/>
                                </a:lnTo>
                                <a:lnTo>
                                  <a:pt x="8468" y="4763"/>
                                </a:lnTo>
                                <a:lnTo>
                                  <a:pt x="8468" y="4763"/>
                                </a:lnTo>
                                <a:lnTo>
                                  <a:pt x="8468" y="4763"/>
                                </a:lnTo>
                                <a:lnTo>
                                  <a:pt x="8468" y="4763"/>
                                </a:lnTo>
                                <a:lnTo>
                                  <a:pt x="8468" y="4763"/>
                                </a:lnTo>
                                <a:lnTo>
                                  <a:pt x="8468" y="4763"/>
                                </a:lnTo>
                                <a:lnTo>
                                  <a:pt x="8468" y="4763"/>
                                </a:lnTo>
                                <a:lnTo>
                                  <a:pt x="8468" y="0"/>
                                </a:lnTo>
                                <a:lnTo>
                                  <a:pt x="8468" y="0"/>
                                </a:lnTo>
                                <a:lnTo>
                                  <a:pt x="8468" y="4763"/>
                                </a:lnTo>
                                <a:lnTo>
                                  <a:pt x="8468" y="4763"/>
                                </a:lnTo>
                                <a:lnTo>
                                  <a:pt x="8468" y="9525"/>
                                </a:lnTo>
                                <a:lnTo>
                                  <a:pt x="8468" y="9525"/>
                                </a:lnTo>
                                <a:lnTo>
                                  <a:pt x="8468" y="4763"/>
                                </a:lnTo>
                                <a:lnTo>
                                  <a:pt x="8468"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10582" y="4763"/>
                                </a:lnTo>
                                <a:lnTo>
                                  <a:pt x="10582" y="9525"/>
                                </a:lnTo>
                                <a:lnTo>
                                  <a:pt x="10582" y="9525"/>
                                </a:lnTo>
                                <a:lnTo>
                                  <a:pt x="10582" y="9525"/>
                                </a:lnTo>
                                <a:lnTo>
                                  <a:pt x="10582" y="4763"/>
                                </a:lnTo>
                                <a:lnTo>
                                  <a:pt x="10582" y="4763"/>
                                </a:lnTo>
                                <a:lnTo>
                                  <a:pt x="10582" y="0"/>
                                </a:lnTo>
                                <a:lnTo>
                                  <a:pt x="10582" y="0"/>
                                </a:lnTo>
                                <a:lnTo>
                                  <a:pt x="10582" y="4763"/>
                                </a:lnTo>
                                <a:lnTo>
                                  <a:pt x="10582" y="4763"/>
                                </a:lnTo>
                                <a:lnTo>
                                  <a:pt x="10582" y="4763"/>
                                </a:lnTo>
                                <a:lnTo>
                                  <a:pt x="10582" y="4763"/>
                                </a:lnTo>
                                <a:lnTo>
                                  <a:pt x="10582" y="4763"/>
                                </a:lnTo>
                                <a:lnTo>
                                  <a:pt x="10582" y="9525"/>
                                </a:lnTo>
                                <a:lnTo>
                                  <a:pt x="10582" y="9525"/>
                                </a:lnTo>
                                <a:lnTo>
                                  <a:pt x="10582" y="9525"/>
                                </a:lnTo>
                                <a:lnTo>
                                  <a:pt x="10582" y="9525"/>
                                </a:lnTo>
                                <a:lnTo>
                                  <a:pt x="10582" y="9525"/>
                                </a:lnTo>
                                <a:lnTo>
                                  <a:pt x="10582" y="9525"/>
                                </a:lnTo>
                                <a:lnTo>
                                  <a:pt x="10582" y="4763"/>
                                </a:lnTo>
                                <a:lnTo>
                                  <a:pt x="11640" y="4763"/>
                                </a:lnTo>
                                <a:lnTo>
                                  <a:pt x="11640" y="4763"/>
                                </a:lnTo>
                                <a:lnTo>
                                  <a:pt x="11640" y="4763"/>
                                </a:lnTo>
                                <a:lnTo>
                                  <a:pt x="11640" y="4763"/>
                                </a:lnTo>
                                <a:lnTo>
                                  <a:pt x="11640" y="4763"/>
                                </a:lnTo>
                                <a:lnTo>
                                  <a:pt x="11640" y="4763"/>
                                </a:lnTo>
                                <a:lnTo>
                                  <a:pt x="11640" y="0"/>
                                </a:lnTo>
                                <a:lnTo>
                                  <a:pt x="11640" y="4763"/>
                                </a:lnTo>
                                <a:lnTo>
                                  <a:pt x="11640" y="4763"/>
                                </a:lnTo>
                                <a:lnTo>
                                  <a:pt x="11640" y="4763"/>
                                </a:lnTo>
                                <a:lnTo>
                                  <a:pt x="11640" y="4763"/>
                                </a:lnTo>
                                <a:lnTo>
                                  <a:pt x="11640" y="4763"/>
                                </a:lnTo>
                                <a:lnTo>
                                  <a:pt x="11640" y="9525"/>
                                </a:lnTo>
                                <a:lnTo>
                                  <a:pt x="11640" y="9525"/>
                                </a:lnTo>
                                <a:lnTo>
                                  <a:pt x="11640" y="9525"/>
                                </a:lnTo>
                                <a:lnTo>
                                  <a:pt x="11640" y="9525"/>
                                </a:lnTo>
                                <a:lnTo>
                                  <a:pt x="11640" y="9525"/>
                                </a:lnTo>
                                <a:lnTo>
                                  <a:pt x="11640" y="4763"/>
                                </a:lnTo>
                                <a:lnTo>
                                  <a:pt x="12697" y="9525"/>
                                </a:lnTo>
                                <a:lnTo>
                                  <a:pt x="12697" y="9525"/>
                                </a:lnTo>
                                <a:lnTo>
                                  <a:pt x="12697" y="9525"/>
                                </a:lnTo>
                                <a:lnTo>
                                  <a:pt x="12697" y="9525"/>
                                </a:lnTo>
                                <a:lnTo>
                                  <a:pt x="12697" y="9525"/>
                                </a:lnTo>
                                <a:lnTo>
                                  <a:pt x="12697" y="9525"/>
                                </a:lnTo>
                                <a:lnTo>
                                  <a:pt x="12697" y="4763"/>
                                </a:lnTo>
                                <a:lnTo>
                                  <a:pt x="12697" y="4763"/>
                                </a:lnTo>
                                <a:lnTo>
                                  <a:pt x="12697" y="4763"/>
                                </a:lnTo>
                                <a:lnTo>
                                  <a:pt x="12697" y="4763"/>
                                </a:lnTo>
                                <a:lnTo>
                                  <a:pt x="12697" y="9525"/>
                                </a:lnTo>
                                <a:lnTo>
                                  <a:pt x="12697" y="4763"/>
                                </a:lnTo>
                                <a:lnTo>
                                  <a:pt x="12697" y="9525"/>
                                </a:lnTo>
                                <a:lnTo>
                                  <a:pt x="12697" y="4763"/>
                                </a:lnTo>
                                <a:lnTo>
                                  <a:pt x="12697" y="4763"/>
                                </a:lnTo>
                                <a:lnTo>
                                  <a:pt x="12697" y="4763"/>
                                </a:lnTo>
                                <a:lnTo>
                                  <a:pt x="12697" y="4763"/>
                                </a:lnTo>
                                <a:lnTo>
                                  <a:pt x="12697" y="4763"/>
                                </a:lnTo>
                                <a:lnTo>
                                  <a:pt x="13754" y="4763"/>
                                </a:lnTo>
                                <a:lnTo>
                                  <a:pt x="13754" y="4763"/>
                                </a:lnTo>
                                <a:lnTo>
                                  <a:pt x="13754" y="4763"/>
                                </a:lnTo>
                                <a:lnTo>
                                  <a:pt x="13754" y="4763"/>
                                </a:lnTo>
                                <a:lnTo>
                                  <a:pt x="13754" y="4763"/>
                                </a:lnTo>
                                <a:lnTo>
                                  <a:pt x="13754" y="9525"/>
                                </a:lnTo>
                                <a:lnTo>
                                  <a:pt x="13754" y="9525"/>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4821" y="4763"/>
                                </a:lnTo>
                                <a:lnTo>
                                  <a:pt x="14821" y="9525"/>
                                </a:lnTo>
                                <a:lnTo>
                                  <a:pt x="14821" y="9525"/>
                                </a:lnTo>
                                <a:lnTo>
                                  <a:pt x="14821" y="9525"/>
                                </a:lnTo>
                                <a:lnTo>
                                  <a:pt x="14821" y="9525"/>
                                </a:lnTo>
                                <a:lnTo>
                                  <a:pt x="14821" y="9525"/>
                                </a:lnTo>
                                <a:lnTo>
                                  <a:pt x="14821" y="9525"/>
                                </a:lnTo>
                                <a:lnTo>
                                  <a:pt x="14821" y="9525"/>
                                </a:lnTo>
                                <a:lnTo>
                                  <a:pt x="14821" y="9525"/>
                                </a:lnTo>
                                <a:lnTo>
                                  <a:pt x="14821" y="9525"/>
                                </a:lnTo>
                                <a:lnTo>
                                  <a:pt x="14821" y="9525"/>
                                </a:lnTo>
                                <a:lnTo>
                                  <a:pt x="14821" y="9525"/>
                                </a:lnTo>
                                <a:lnTo>
                                  <a:pt x="14821" y="9525"/>
                                </a:lnTo>
                                <a:lnTo>
                                  <a:pt x="14821" y="4763"/>
                                </a:lnTo>
                                <a:lnTo>
                                  <a:pt x="14821" y="4763"/>
                                </a:lnTo>
                                <a:lnTo>
                                  <a:pt x="14821" y="4763"/>
                                </a:lnTo>
                                <a:lnTo>
                                  <a:pt x="14821" y="9525"/>
                                </a:lnTo>
                                <a:lnTo>
                                  <a:pt x="14821" y="9525"/>
                                </a:lnTo>
                                <a:lnTo>
                                  <a:pt x="14821" y="4763"/>
                                </a:lnTo>
                                <a:lnTo>
                                  <a:pt x="14821"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9525"/>
                                </a:lnTo>
                                <a:lnTo>
                                  <a:pt x="15878" y="9525"/>
                                </a:lnTo>
                                <a:lnTo>
                                  <a:pt x="15878" y="9525"/>
                                </a:lnTo>
                                <a:lnTo>
                                  <a:pt x="15878" y="9525"/>
                                </a:lnTo>
                                <a:lnTo>
                                  <a:pt x="15878" y="9525"/>
                                </a:lnTo>
                                <a:lnTo>
                                  <a:pt x="15878" y="4763"/>
                                </a:lnTo>
                                <a:lnTo>
                                  <a:pt x="15878" y="4763"/>
                                </a:lnTo>
                                <a:lnTo>
                                  <a:pt x="15878" y="9525"/>
                                </a:lnTo>
                                <a:lnTo>
                                  <a:pt x="16935" y="4763"/>
                                </a:lnTo>
                                <a:lnTo>
                                  <a:pt x="16935" y="9525"/>
                                </a:lnTo>
                                <a:lnTo>
                                  <a:pt x="16935" y="9525"/>
                                </a:lnTo>
                                <a:lnTo>
                                  <a:pt x="16935" y="9525"/>
                                </a:lnTo>
                                <a:lnTo>
                                  <a:pt x="16935" y="9525"/>
                                </a:lnTo>
                                <a:lnTo>
                                  <a:pt x="16935" y="9525"/>
                                </a:lnTo>
                                <a:lnTo>
                                  <a:pt x="16935" y="9525"/>
                                </a:lnTo>
                                <a:lnTo>
                                  <a:pt x="16935" y="9525"/>
                                </a:lnTo>
                                <a:lnTo>
                                  <a:pt x="16935" y="9525"/>
                                </a:lnTo>
                                <a:lnTo>
                                  <a:pt x="16935" y="9525"/>
                                </a:lnTo>
                                <a:lnTo>
                                  <a:pt x="16935" y="9525"/>
                                </a:lnTo>
                                <a:lnTo>
                                  <a:pt x="16935" y="9525"/>
                                </a:lnTo>
                                <a:lnTo>
                                  <a:pt x="16935" y="9525"/>
                                </a:lnTo>
                                <a:lnTo>
                                  <a:pt x="16935" y="9525"/>
                                </a:lnTo>
                                <a:lnTo>
                                  <a:pt x="16935" y="9525"/>
                                </a:lnTo>
                                <a:lnTo>
                                  <a:pt x="16935" y="4763"/>
                                </a:lnTo>
                                <a:lnTo>
                                  <a:pt x="16935" y="4763"/>
                                </a:lnTo>
                                <a:lnTo>
                                  <a:pt x="16935" y="4763"/>
                                </a:lnTo>
                                <a:lnTo>
                                  <a:pt x="17993" y="4763"/>
                                </a:lnTo>
                                <a:lnTo>
                                  <a:pt x="17993" y="4763"/>
                                </a:lnTo>
                                <a:lnTo>
                                  <a:pt x="17993" y="9525"/>
                                </a:lnTo>
                                <a:lnTo>
                                  <a:pt x="17993" y="9525"/>
                                </a:lnTo>
                                <a:lnTo>
                                  <a:pt x="17993" y="9525"/>
                                </a:lnTo>
                                <a:lnTo>
                                  <a:pt x="17993" y="9525"/>
                                </a:lnTo>
                                <a:lnTo>
                                  <a:pt x="17993" y="9525"/>
                                </a:lnTo>
                                <a:lnTo>
                                  <a:pt x="17993" y="4763"/>
                                </a:lnTo>
                                <a:lnTo>
                                  <a:pt x="17993" y="9525"/>
                                </a:lnTo>
                                <a:lnTo>
                                  <a:pt x="17993" y="9525"/>
                                </a:lnTo>
                                <a:lnTo>
                                  <a:pt x="17993" y="9525"/>
                                </a:lnTo>
                                <a:lnTo>
                                  <a:pt x="17993" y="9525"/>
                                </a:lnTo>
                                <a:lnTo>
                                  <a:pt x="17993" y="9525"/>
                                </a:lnTo>
                                <a:lnTo>
                                  <a:pt x="17993" y="4763"/>
                                </a:lnTo>
                                <a:lnTo>
                                  <a:pt x="17993" y="4763"/>
                                </a:lnTo>
                                <a:lnTo>
                                  <a:pt x="17993" y="4763"/>
                                </a:lnTo>
                                <a:lnTo>
                                  <a:pt x="17993" y="4763"/>
                                </a:lnTo>
                                <a:lnTo>
                                  <a:pt x="17993" y="4763"/>
                                </a:lnTo>
                                <a:lnTo>
                                  <a:pt x="19050" y="4763"/>
                                </a:lnTo>
                                <a:lnTo>
                                  <a:pt x="19050" y="9525"/>
                                </a:lnTo>
                                <a:lnTo>
                                  <a:pt x="19050" y="9525"/>
                                </a:lnTo>
                                <a:lnTo>
                                  <a:pt x="19050" y="9525"/>
                                </a:lnTo>
                                <a:lnTo>
                                  <a:pt x="19050" y="9525"/>
                                </a:lnTo>
                                <a:lnTo>
                                  <a:pt x="19050" y="4763"/>
                                </a:lnTo>
                                <a:lnTo>
                                  <a:pt x="19050" y="9525"/>
                                </a:lnTo>
                                <a:lnTo>
                                  <a:pt x="19050" y="4763"/>
                                </a:lnTo>
                                <a:lnTo>
                                  <a:pt x="19050" y="4763"/>
                                </a:lnTo>
                                <a:lnTo>
                                  <a:pt x="19050" y="4763"/>
                                </a:lnTo>
                                <a:lnTo>
                                  <a:pt x="19050" y="4763"/>
                                </a:lnTo>
                                <a:lnTo>
                                  <a:pt x="19050" y="9525"/>
                                </a:lnTo>
                                <a:lnTo>
                                  <a:pt x="19050" y="9525"/>
                                </a:lnTo>
                                <a:lnTo>
                                  <a:pt x="19050" y="9525"/>
                                </a:lnTo>
                                <a:lnTo>
                                  <a:pt x="19050" y="9525"/>
                                </a:lnTo>
                                <a:lnTo>
                                  <a:pt x="19050" y="9525"/>
                                </a:lnTo>
                                <a:lnTo>
                                  <a:pt x="19050" y="4763"/>
                                </a:lnTo>
                                <a:lnTo>
                                  <a:pt x="19050" y="9525"/>
                                </a:lnTo>
                                <a:lnTo>
                                  <a:pt x="19050" y="9525"/>
                                </a:lnTo>
                                <a:lnTo>
                                  <a:pt x="19050" y="4763"/>
                                </a:lnTo>
                                <a:lnTo>
                                  <a:pt x="19050" y="9525"/>
                                </a:lnTo>
                                <a:lnTo>
                                  <a:pt x="19050" y="4763"/>
                                </a:lnTo>
                                <a:lnTo>
                                  <a:pt x="19050" y="9525"/>
                                </a:lnTo>
                                <a:lnTo>
                                  <a:pt x="19050" y="9525"/>
                                </a:lnTo>
                                <a:lnTo>
                                  <a:pt x="19050" y="9525"/>
                                </a:lnTo>
                                <a:lnTo>
                                  <a:pt x="19050" y="9525"/>
                                </a:lnTo>
                                <a:lnTo>
                                  <a:pt x="20107" y="4763"/>
                                </a:lnTo>
                                <a:lnTo>
                                  <a:pt x="20107" y="4763"/>
                                </a:lnTo>
                                <a:lnTo>
                                  <a:pt x="20107" y="4763"/>
                                </a:lnTo>
                                <a:lnTo>
                                  <a:pt x="20107" y="4763"/>
                                </a:lnTo>
                                <a:lnTo>
                                  <a:pt x="20107" y="4763"/>
                                </a:lnTo>
                                <a:lnTo>
                                  <a:pt x="20107" y="0"/>
                                </a:lnTo>
                                <a:lnTo>
                                  <a:pt x="20107" y="4763"/>
                                </a:lnTo>
                                <a:lnTo>
                                  <a:pt x="20107" y="4763"/>
                                </a:lnTo>
                                <a:lnTo>
                                  <a:pt x="20107" y="4763"/>
                                </a:lnTo>
                                <a:lnTo>
                                  <a:pt x="20107" y="4763"/>
                                </a:lnTo>
                                <a:lnTo>
                                  <a:pt x="20107" y="4763"/>
                                </a:lnTo>
                                <a:lnTo>
                                  <a:pt x="20107" y="9525"/>
                                </a:lnTo>
                                <a:lnTo>
                                  <a:pt x="20107" y="4763"/>
                                </a:lnTo>
                                <a:lnTo>
                                  <a:pt x="20107" y="9525"/>
                                </a:lnTo>
                                <a:lnTo>
                                  <a:pt x="20107" y="4763"/>
                                </a:lnTo>
                                <a:lnTo>
                                  <a:pt x="20107" y="9525"/>
                                </a:lnTo>
                                <a:lnTo>
                                  <a:pt x="20107" y="9525"/>
                                </a:lnTo>
                                <a:lnTo>
                                  <a:pt x="20107" y="9525"/>
                                </a:lnTo>
                                <a:lnTo>
                                  <a:pt x="21165" y="9525"/>
                                </a:lnTo>
                                <a:lnTo>
                                  <a:pt x="21165" y="9525"/>
                                </a:lnTo>
                                <a:lnTo>
                                  <a:pt x="21165" y="9525"/>
                                </a:lnTo>
                                <a:lnTo>
                                  <a:pt x="21165" y="9525"/>
                                </a:lnTo>
                                <a:lnTo>
                                  <a:pt x="21165" y="9525"/>
                                </a:lnTo>
                                <a:lnTo>
                                  <a:pt x="21165" y="9525"/>
                                </a:lnTo>
                                <a:lnTo>
                                  <a:pt x="21165" y="4763"/>
                                </a:lnTo>
                                <a:lnTo>
                                  <a:pt x="21165" y="4763"/>
                                </a:lnTo>
                                <a:lnTo>
                                  <a:pt x="21165" y="9525"/>
                                </a:lnTo>
                                <a:lnTo>
                                  <a:pt x="21165" y="9525"/>
                                </a:lnTo>
                                <a:lnTo>
                                  <a:pt x="21165" y="4763"/>
                                </a:lnTo>
                                <a:lnTo>
                                  <a:pt x="21165" y="4763"/>
                                </a:lnTo>
                                <a:lnTo>
                                  <a:pt x="21165" y="4763"/>
                                </a:lnTo>
                                <a:lnTo>
                                  <a:pt x="21165" y="4763"/>
                                </a:lnTo>
                                <a:lnTo>
                                  <a:pt x="21165" y="9525"/>
                                </a:lnTo>
                                <a:lnTo>
                                  <a:pt x="21165" y="9525"/>
                                </a:lnTo>
                                <a:lnTo>
                                  <a:pt x="21165" y="9525"/>
                                </a:lnTo>
                                <a:lnTo>
                                  <a:pt x="21165" y="9525"/>
                                </a:lnTo>
                                <a:lnTo>
                                  <a:pt x="22222" y="9525"/>
                                </a:lnTo>
                                <a:lnTo>
                                  <a:pt x="22222" y="9525"/>
                                </a:lnTo>
                                <a:lnTo>
                                  <a:pt x="22222" y="9525"/>
                                </a:lnTo>
                                <a:lnTo>
                                  <a:pt x="22222" y="9525"/>
                                </a:lnTo>
                                <a:lnTo>
                                  <a:pt x="22222" y="9525"/>
                                </a:lnTo>
                                <a:lnTo>
                                  <a:pt x="22222" y="9525"/>
                                </a:lnTo>
                                <a:lnTo>
                                  <a:pt x="22222" y="9525"/>
                                </a:lnTo>
                                <a:lnTo>
                                  <a:pt x="22222" y="9525"/>
                                </a:lnTo>
                                <a:lnTo>
                                  <a:pt x="22222" y="9525"/>
                                </a:lnTo>
                                <a:lnTo>
                                  <a:pt x="22222" y="4763"/>
                                </a:lnTo>
                                <a:lnTo>
                                  <a:pt x="22222" y="4763"/>
                                </a:lnTo>
                                <a:lnTo>
                                  <a:pt x="22222" y="4763"/>
                                </a:lnTo>
                                <a:lnTo>
                                  <a:pt x="22222" y="4763"/>
                                </a:lnTo>
                                <a:lnTo>
                                  <a:pt x="22222" y="9525"/>
                                </a:lnTo>
                                <a:lnTo>
                                  <a:pt x="22222" y="9525"/>
                                </a:lnTo>
                                <a:lnTo>
                                  <a:pt x="22222" y="9525"/>
                                </a:lnTo>
                                <a:lnTo>
                                  <a:pt x="22222" y="9525"/>
                                </a:lnTo>
                                <a:lnTo>
                                  <a:pt x="22222" y="9525"/>
                                </a:lnTo>
                                <a:lnTo>
                                  <a:pt x="22222" y="9525"/>
                                </a:lnTo>
                                <a:lnTo>
                                  <a:pt x="22222" y="9525"/>
                                </a:lnTo>
                                <a:lnTo>
                                  <a:pt x="23279" y="9525"/>
                                </a:lnTo>
                                <a:lnTo>
                                  <a:pt x="23279" y="9525"/>
                                </a:lnTo>
                                <a:lnTo>
                                  <a:pt x="23279" y="9525"/>
                                </a:lnTo>
                                <a:lnTo>
                                  <a:pt x="23279" y="9525"/>
                                </a:lnTo>
                                <a:lnTo>
                                  <a:pt x="23279" y="9525"/>
                                </a:lnTo>
                                <a:lnTo>
                                  <a:pt x="23279" y="9525"/>
                                </a:lnTo>
                                <a:lnTo>
                                  <a:pt x="23279" y="4763"/>
                                </a:lnTo>
                                <a:lnTo>
                                  <a:pt x="23279" y="4763"/>
                                </a:lnTo>
                                <a:lnTo>
                                  <a:pt x="23279" y="9525"/>
                                </a:lnTo>
                                <a:lnTo>
                                  <a:pt x="23279" y="4763"/>
                                </a:lnTo>
                                <a:lnTo>
                                  <a:pt x="23279" y="9525"/>
                                </a:lnTo>
                                <a:lnTo>
                                  <a:pt x="23279" y="9525"/>
                                </a:lnTo>
                                <a:lnTo>
                                  <a:pt x="23279" y="4763"/>
                                </a:lnTo>
                                <a:lnTo>
                                  <a:pt x="23279" y="4763"/>
                                </a:lnTo>
                                <a:lnTo>
                                  <a:pt x="23279" y="4763"/>
                                </a:lnTo>
                                <a:lnTo>
                                  <a:pt x="23279" y="9525"/>
                                </a:lnTo>
                                <a:lnTo>
                                  <a:pt x="23279" y="9525"/>
                                </a:lnTo>
                                <a:lnTo>
                                  <a:pt x="23279" y="9525"/>
                                </a:lnTo>
                                <a:lnTo>
                                  <a:pt x="24346" y="4763"/>
                                </a:lnTo>
                                <a:lnTo>
                                  <a:pt x="24346" y="4763"/>
                                </a:lnTo>
                                <a:lnTo>
                                  <a:pt x="24346" y="4763"/>
                                </a:lnTo>
                                <a:lnTo>
                                  <a:pt x="24346" y="4763"/>
                                </a:lnTo>
                                <a:lnTo>
                                  <a:pt x="24346" y="9525"/>
                                </a:lnTo>
                                <a:lnTo>
                                  <a:pt x="24346" y="9525"/>
                                </a:lnTo>
                                <a:lnTo>
                                  <a:pt x="24346" y="9525"/>
                                </a:lnTo>
                                <a:lnTo>
                                  <a:pt x="24346" y="9525"/>
                                </a:lnTo>
                                <a:lnTo>
                                  <a:pt x="24346" y="9525"/>
                                </a:lnTo>
                                <a:lnTo>
                                  <a:pt x="24346" y="9525"/>
                                </a:lnTo>
                                <a:lnTo>
                                  <a:pt x="24346" y="4763"/>
                                </a:lnTo>
                                <a:lnTo>
                                  <a:pt x="24346" y="4763"/>
                                </a:lnTo>
                                <a:lnTo>
                                  <a:pt x="24346" y="4763"/>
                                </a:lnTo>
                                <a:lnTo>
                                  <a:pt x="24346" y="4763"/>
                                </a:lnTo>
                                <a:lnTo>
                                  <a:pt x="24346" y="9525"/>
                                </a:lnTo>
                                <a:lnTo>
                                  <a:pt x="24346" y="9525"/>
                                </a:lnTo>
                                <a:lnTo>
                                  <a:pt x="24346" y="9525"/>
                                </a:lnTo>
                                <a:lnTo>
                                  <a:pt x="24346"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9525"/>
                                </a:lnTo>
                                <a:lnTo>
                                  <a:pt x="25403" y="9525"/>
                                </a:lnTo>
                                <a:lnTo>
                                  <a:pt x="25403" y="9525"/>
                                </a:lnTo>
                                <a:lnTo>
                                  <a:pt x="25403" y="9525"/>
                                </a:lnTo>
                                <a:lnTo>
                                  <a:pt x="26460" y="9525"/>
                                </a:lnTo>
                                <a:lnTo>
                                  <a:pt x="26460" y="4763"/>
                                </a:lnTo>
                                <a:lnTo>
                                  <a:pt x="26460" y="4763"/>
                                </a:lnTo>
                                <a:lnTo>
                                  <a:pt x="26460" y="4763"/>
                                </a:lnTo>
                                <a:lnTo>
                                  <a:pt x="26460" y="4763"/>
                                </a:lnTo>
                                <a:lnTo>
                                  <a:pt x="26460" y="4763"/>
                                </a:lnTo>
                                <a:lnTo>
                                  <a:pt x="26460" y="9525"/>
                                </a:lnTo>
                                <a:lnTo>
                                  <a:pt x="26460" y="9525"/>
                                </a:lnTo>
                                <a:lnTo>
                                  <a:pt x="26460" y="9525"/>
                                </a:lnTo>
                                <a:lnTo>
                                  <a:pt x="26460" y="9525"/>
                                </a:lnTo>
                                <a:lnTo>
                                  <a:pt x="26460" y="9525"/>
                                </a:lnTo>
                                <a:lnTo>
                                  <a:pt x="26460" y="9525"/>
                                </a:lnTo>
                                <a:lnTo>
                                  <a:pt x="26460" y="4763"/>
                                </a:lnTo>
                                <a:lnTo>
                                  <a:pt x="26460" y="4763"/>
                                </a:lnTo>
                                <a:lnTo>
                                  <a:pt x="26460" y="4763"/>
                                </a:lnTo>
                                <a:lnTo>
                                  <a:pt x="26460" y="4763"/>
                                </a:lnTo>
                                <a:lnTo>
                                  <a:pt x="26460" y="4763"/>
                                </a:lnTo>
                                <a:lnTo>
                                  <a:pt x="26460" y="9525"/>
                                </a:lnTo>
                                <a:lnTo>
                                  <a:pt x="26460" y="9525"/>
                                </a:lnTo>
                                <a:lnTo>
                                  <a:pt x="26460" y="9525"/>
                                </a:lnTo>
                                <a:lnTo>
                                  <a:pt x="27518" y="4763"/>
                                </a:lnTo>
                                <a:lnTo>
                                  <a:pt x="27518" y="4763"/>
                                </a:lnTo>
                                <a:lnTo>
                                  <a:pt x="27518" y="4763"/>
                                </a:lnTo>
                                <a:lnTo>
                                  <a:pt x="27518" y="4763"/>
                                </a:lnTo>
                                <a:lnTo>
                                  <a:pt x="27518" y="4763"/>
                                </a:lnTo>
                                <a:lnTo>
                                  <a:pt x="27518" y="4763"/>
                                </a:lnTo>
                                <a:lnTo>
                                  <a:pt x="27518" y="9525"/>
                                </a:lnTo>
                                <a:lnTo>
                                  <a:pt x="27518" y="9525"/>
                                </a:lnTo>
                                <a:lnTo>
                                  <a:pt x="27518" y="9525"/>
                                </a:lnTo>
                                <a:lnTo>
                                  <a:pt x="27518" y="9525"/>
                                </a:lnTo>
                                <a:lnTo>
                                  <a:pt x="27518" y="4763"/>
                                </a:lnTo>
                                <a:lnTo>
                                  <a:pt x="27518" y="4763"/>
                                </a:lnTo>
                                <a:lnTo>
                                  <a:pt x="27518" y="4763"/>
                                </a:lnTo>
                                <a:lnTo>
                                  <a:pt x="27518" y="4763"/>
                                </a:lnTo>
                                <a:lnTo>
                                  <a:pt x="27518" y="4763"/>
                                </a:lnTo>
                                <a:lnTo>
                                  <a:pt x="27518" y="4763"/>
                                </a:lnTo>
                                <a:lnTo>
                                  <a:pt x="27518" y="4763"/>
                                </a:lnTo>
                                <a:lnTo>
                                  <a:pt x="27518" y="4763"/>
                                </a:lnTo>
                                <a:lnTo>
                                  <a:pt x="28575" y="9525"/>
                                </a:lnTo>
                                <a:lnTo>
                                  <a:pt x="28575" y="9525"/>
                                </a:lnTo>
                                <a:lnTo>
                                  <a:pt x="28575" y="9525"/>
                                </a:lnTo>
                                <a:lnTo>
                                  <a:pt x="28575" y="9525"/>
                                </a:lnTo>
                                <a:lnTo>
                                  <a:pt x="28575" y="4763"/>
                                </a:lnTo>
                                <a:lnTo>
                                  <a:pt x="28575" y="4763"/>
                                </a:lnTo>
                                <a:lnTo>
                                  <a:pt x="28575" y="4763"/>
                                </a:lnTo>
                                <a:lnTo>
                                  <a:pt x="28575" y="4763"/>
                                </a:lnTo>
                                <a:lnTo>
                                  <a:pt x="28575" y="4763"/>
                                </a:lnTo>
                                <a:lnTo>
                                  <a:pt x="28575" y="9525"/>
                                </a:lnTo>
                                <a:lnTo>
                                  <a:pt x="28575" y="9525"/>
                                </a:lnTo>
                                <a:lnTo>
                                  <a:pt x="28575" y="9525"/>
                                </a:lnTo>
                                <a:lnTo>
                                  <a:pt x="28575" y="9525"/>
                                </a:lnTo>
                                <a:lnTo>
                                  <a:pt x="28575" y="4763"/>
                                </a:lnTo>
                                <a:lnTo>
                                  <a:pt x="28575" y="4763"/>
                                </a:lnTo>
                                <a:lnTo>
                                  <a:pt x="28575" y="476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2" name="Freeform: Shape 92"/>
                        <wps:cNvSpPr/>
                        <wps:spPr>
                          <a:xfrm>
                            <a:off x="1862137" y="1547812"/>
                            <a:ext cx="28575" cy="1362075"/>
                          </a:xfrm>
                          <a:custGeom>
                            <a:avLst/>
                            <a:gdLst>
                              <a:gd name="connsiteX0" fmla="*/ 0 w 28575"/>
                              <a:gd name="connsiteY0" fmla="*/ 1361027 h 1362075"/>
                              <a:gd name="connsiteX1" fmla="*/ 0 w 28575"/>
                              <a:gd name="connsiteY1" fmla="*/ 1361027 h 1362075"/>
                              <a:gd name="connsiteX2" fmla="*/ 0 w 28575"/>
                              <a:gd name="connsiteY2" fmla="*/ 1362075 h 1362075"/>
                              <a:gd name="connsiteX3" fmla="*/ 1057 w 28575"/>
                              <a:gd name="connsiteY3" fmla="*/ 1362075 h 1362075"/>
                              <a:gd name="connsiteX4" fmla="*/ 1057 w 28575"/>
                              <a:gd name="connsiteY4" fmla="*/ 1362075 h 1362075"/>
                              <a:gd name="connsiteX5" fmla="*/ 1057 w 28575"/>
                              <a:gd name="connsiteY5" fmla="*/ 1361027 h 1362075"/>
                              <a:gd name="connsiteX6" fmla="*/ 1057 w 28575"/>
                              <a:gd name="connsiteY6" fmla="*/ 1361027 h 1362075"/>
                              <a:gd name="connsiteX7" fmla="*/ 1057 w 28575"/>
                              <a:gd name="connsiteY7" fmla="*/ 1361027 h 1362075"/>
                              <a:gd name="connsiteX8" fmla="*/ 1057 w 28575"/>
                              <a:gd name="connsiteY8" fmla="*/ 1361027 h 1362075"/>
                              <a:gd name="connsiteX9" fmla="*/ 1057 w 28575"/>
                              <a:gd name="connsiteY9" fmla="*/ 1361027 h 1362075"/>
                              <a:gd name="connsiteX10" fmla="*/ 1057 w 28575"/>
                              <a:gd name="connsiteY10" fmla="*/ 1361027 h 1362075"/>
                              <a:gd name="connsiteX11" fmla="*/ 1057 w 28575"/>
                              <a:gd name="connsiteY11" fmla="*/ 1361027 h 1362075"/>
                              <a:gd name="connsiteX12" fmla="*/ 1057 w 28575"/>
                              <a:gd name="connsiteY12" fmla="*/ 1361027 h 1362075"/>
                              <a:gd name="connsiteX13" fmla="*/ 1057 w 28575"/>
                              <a:gd name="connsiteY13" fmla="*/ 1361027 h 1362075"/>
                              <a:gd name="connsiteX14" fmla="*/ 1057 w 28575"/>
                              <a:gd name="connsiteY14" fmla="*/ 1361027 h 1362075"/>
                              <a:gd name="connsiteX15" fmla="*/ 1057 w 28575"/>
                              <a:gd name="connsiteY15" fmla="*/ 1361027 h 1362075"/>
                              <a:gd name="connsiteX16" fmla="*/ 1057 w 28575"/>
                              <a:gd name="connsiteY16" fmla="*/ 1361027 h 1362075"/>
                              <a:gd name="connsiteX17" fmla="*/ 1057 w 28575"/>
                              <a:gd name="connsiteY17" fmla="*/ 1362075 h 1362075"/>
                              <a:gd name="connsiteX18" fmla="*/ 1057 w 28575"/>
                              <a:gd name="connsiteY18" fmla="*/ 1362075 h 1362075"/>
                              <a:gd name="connsiteX19" fmla="*/ 1057 w 28575"/>
                              <a:gd name="connsiteY19" fmla="*/ 1362075 h 1362075"/>
                              <a:gd name="connsiteX20" fmla="*/ 1057 w 28575"/>
                              <a:gd name="connsiteY20" fmla="*/ 1361027 h 1362075"/>
                              <a:gd name="connsiteX21" fmla="*/ 2115 w 28575"/>
                              <a:gd name="connsiteY21" fmla="*/ 1361027 h 1362075"/>
                              <a:gd name="connsiteX22" fmla="*/ 2115 w 28575"/>
                              <a:gd name="connsiteY22" fmla="*/ 1361027 h 1362075"/>
                              <a:gd name="connsiteX23" fmla="*/ 2115 w 28575"/>
                              <a:gd name="connsiteY23" fmla="*/ 1361027 h 1362075"/>
                              <a:gd name="connsiteX24" fmla="*/ 2115 w 28575"/>
                              <a:gd name="connsiteY24" fmla="*/ 1361027 h 1362075"/>
                              <a:gd name="connsiteX25" fmla="*/ 2115 w 28575"/>
                              <a:gd name="connsiteY25" fmla="*/ 1362075 h 1362075"/>
                              <a:gd name="connsiteX26" fmla="*/ 2115 w 28575"/>
                              <a:gd name="connsiteY26" fmla="*/ 1361027 h 1362075"/>
                              <a:gd name="connsiteX27" fmla="*/ 2115 w 28575"/>
                              <a:gd name="connsiteY27" fmla="*/ 1359970 h 1362075"/>
                              <a:gd name="connsiteX28" fmla="*/ 2115 w 28575"/>
                              <a:gd name="connsiteY28" fmla="*/ 1359970 h 1362075"/>
                              <a:gd name="connsiteX29" fmla="*/ 2115 w 28575"/>
                              <a:gd name="connsiteY29" fmla="*/ 1359970 h 1362075"/>
                              <a:gd name="connsiteX30" fmla="*/ 2115 w 28575"/>
                              <a:gd name="connsiteY30" fmla="*/ 1361027 h 1362075"/>
                              <a:gd name="connsiteX31" fmla="*/ 2115 w 28575"/>
                              <a:gd name="connsiteY31" fmla="*/ 1361027 h 1362075"/>
                              <a:gd name="connsiteX32" fmla="*/ 2115 w 28575"/>
                              <a:gd name="connsiteY32" fmla="*/ 1361027 h 1362075"/>
                              <a:gd name="connsiteX33" fmla="*/ 2115 w 28575"/>
                              <a:gd name="connsiteY33" fmla="*/ 1361027 h 1362075"/>
                              <a:gd name="connsiteX34" fmla="*/ 2115 w 28575"/>
                              <a:gd name="connsiteY34" fmla="*/ 1361027 h 1362075"/>
                              <a:gd name="connsiteX35" fmla="*/ 2115 w 28575"/>
                              <a:gd name="connsiteY35" fmla="*/ 1361027 h 1362075"/>
                              <a:gd name="connsiteX36" fmla="*/ 2115 w 28575"/>
                              <a:gd name="connsiteY36" fmla="*/ 1361027 h 1362075"/>
                              <a:gd name="connsiteX37" fmla="*/ 2115 w 28575"/>
                              <a:gd name="connsiteY37" fmla="*/ 1361027 h 1362075"/>
                              <a:gd name="connsiteX38" fmla="*/ 2115 w 28575"/>
                              <a:gd name="connsiteY38" fmla="*/ 1359970 h 1362075"/>
                              <a:gd name="connsiteX39" fmla="*/ 2115 w 28575"/>
                              <a:gd name="connsiteY39" fmla="*/ 1359970 h 1362075"/>
                              <a:gd name="connsiteX40" fmla="*/ 2115 w 28575"/>
                              <a:gd name="connsiteY40" fmla="*/ 1359970 h 1362075"/>
                              <a:gd name="connsiteX41" fmla="*/ 2115 w 28575"/>
                              <a:gd name="connsiteY41" fmla="*/ 1359970 h 1362075"/>
                              <a:gd name="connsiteX42" fmla="*/ 2115 w 28575"/>
                              <a:gd name="connsiteY42" fmla="*/ 1359970 h 1362075"/>
                              <a:gd name="connsiteX43" fmla="*/ 2115 w 28575"/>
                              <a:gd name="connsiteY43" fmla="*/ 1359970 h 1362075"/>
                              <a:gd name="connsiteX44" fmla="*/ 2115 w 28575"/>
                              <a:gd name="connsiteY44" fmla="*/ 1358922 h 1362075"/>
                              <a:gd name="connsiteX45" fmla="*/ 2115 w 28575"/>
                              <a:gd name="connsiteY45" fmla="*/ 1358922 h 1362075"/>
                              <a:gd name="connsiteX46" fmla="*/ 2115 w 28575"/>
                              <a:gd name="connsiteY46" fmla="*/ 1359970 h 1362075"/>
                              <a:gd name="connsiteX47" fmla="*/ 3172 w 28575"/>
                              <a:gd name="connsiteY47" fmla="*/ 1359970 h 1362075"/>
                              <a:gd name="connsiteX48" fmla="*/ 3172 w 28575"/>
                              <a:gd name="connsiteY48" fmla="*/ 1358922 h 1362075"/>
                              <a:gd name="connsiteX49" fmla="*/ 3172 w 28575"/>
                              <a:gd name="connsiteY49" fmla="*/ 1358922 h 1362075"/>
                              <a:gd name="connsiteX50" fmla="*/ 3172 w 28575"/>
                              <a:gd name="connsiteY50" fmla="*/ 1357874 h 1362075"/>
                              <a:gd name="connsiteX51" fmla="*/ 3172 w 28575"/>
                              <a:gd name="connsiteY51" fmla="*/ 1357874 h 1362075"/>
                              <a:gd name="connsiteX52" fmla="*/ 3172 w 28575"/>
                              <a:gd name="connsiteY52" fmla="*/ 1356827 h 1362075"/>
                              <a:gd name="connsiteX53" fmla="*/ 3172 w 28575"/>
                              <a:gd name="connsiteY53" fmla="*/ 1357874 h 1362075"/>
                              <a:gd name="connsiteX54" fmla="*/ 3172 w 28575"/>
                              <a:gd name="connsiteY54" fmla="*/ 1357874 h 1362075"/>
                              <a:gd name="connsiteX55" fmla="*/ 3172 w 28575"/>
                              <a:gd name="connsiteY55" fmla="*/ 1357874 h 1362075"/>
                              <a:gd name="connsiteX56" fmla="*/ 3172 w 28575"/>
                              <a:gd name="connsiteY56" fmla="*/ 1357874 h 1362075"/>
                              <a:gd name="connsiteX57" fmla="*/ 3172 w 28575"/>
                              <a:gd name="connsiteY57" fmla="*/ 1357874 h 1362075"/>
                              <a:gd name="connsiteX58" fmla="*/ 3172 w 28575"/>
                              <a:gd name="connsiteY58" fmla="*/ 1357874 h 1362075"/>
                              <a:gd name="connsiteX59" fmla="*/ 3172 w 28575"/>
                              <a:gd name="connsiteY59" fmla="*/ 1356827 h 1362075"/>
                              <a:gd name="connsiteX60" fmla="*/ 3172 w 28575"/>
                              <a:gd name="connsiteY60" fmla="*/ 1356827 h 1362075"/>
                              <a:gd name="connsiteX61" fmla="*/ 3172 w 28575"/>
                              <a:gd name="connsiteY61" fmla="*/ 1355770 h 1362075"/>
                              <a:gd name="connsiteX62" fmla="*/ 3172 w 28575"/>
                              <a:gd name="connsiteY62" fmla="*/ 1355770 h 1362075"/>
                              <a:gd name="connsiteX63" fmla="*/ 3172 w 28575"/>
                              <a:gd name="connsiteY63" fmla="*/ 1355770 h 1362075"/>
                              <a:gd name="connsiteX64" fmla="*/ 3172 w 28575"/>
                              <a:gd name="connsiteY64" fmla="*/ 1354722 h 1362075"/>
                              <a:gd name="connsiteX65" fmla="*/ 4229 w 28575"/>
                              <a:gd name="connsiteY65" fmla="*/ 1354722 h 1362075"/>
                              <a:gd name="connsiteX66" fmla="*/ 4229 w 28575"/>
                              <a:gd name="connsiteY66" fmla="*/ 1354722 h 1362075"/>
                              <a:gd name="connsiteX67" fmla="*/ 4229 w 28575"/>
                              <a:gd name="connsiteY67" fmla="*/ 1353674 h 1362075"/>
                              <a:gd name="connsiteX68" fmla="*/ 4229 w 28575"/>
                              <a:gd name="connsiteY68" fmla="*/ 1353674 h 1362075"/>
                              <a:gd name="connsiteX69" fmla="*/ 4229 w 28575"/>
                              <a:gd name="connsiteY69" fmla="*/ 1353674 h 1362075"/>
                              <a:gd name="connsiteX70" fmla="*/ 4229 w 28575"/>
                              <a:gd name="connsiteY70" fmla="*/ 1353674 h 1362075"/>
                              <a:gd name="connsiteX71" fmla="*/ 4229 w 28575"/>
                              <a:gd name="connsiteY71" fmla="*/ 1352626 h 1362075"/>
                              <a:gd name="connsiteX72" fmla="*/ 4229 w 28575"/>
                              <a:gd name="connsiteY72" fmla="*/ 1352626 h 1362075"/>
                              <a:gd name="connsiteX73" fmla="*/ 4229 w 28575"/>
                              <a:gd name="connsiteY73" fmla="*/ 1351569 h 1362075"/>
                              <a:gd name="connsiteX74" fmla="*/ 4229 w 28575"/>
                              <a:gd name="connsiteY74" fmla="*/ 1350521 h 1362075"/>
                              <a:gd name="connsiteX75" fmla="*/ 4229 w 28575"/>
                              <a:gd name="connsiteY75" fmla="*/ 1350521 h 1362075"/>
                              <a:gd name="connsiteX76" fmla="*/ 4229 w 28575"/>
                              <a:gd name="connsiteY76" fmla="*/ 1349474 h 1362075"/>
                              <a:gd name="connsiteX77" fmla="*/ 4229 w 28575"/>
                              <a:gd name="connsiteY77" fmla="*/ 1349474 h 1362075"/>
                              <a:gd name="connsiteX78" fmla="*/ 4229 w 28575"/>
                              <a:gd name="connsiteY78" fmla="*/ 1348426 h 1362075"/>
                              <a:gd name="connsiteX79" fmla="*/ 4229 w 28575"/>
                              <a:gd name="connsiteY79" fmla="*/ 1348426 h 1362075"/>
                              <a:gd name="connsiteX80" fmla="*/ 4229 w 28575"/>
                              <a:gd name="connsiteY80" fmla="*/ 1347368 h 1362075"/>
                              <a:gd name="connsiteX81" fmla="*/ 4229 w 28575"/>
                              <a:gd name="connsiteY81" fmla="*/ 1346321 h 1362075"/>
                              <a:gd name="connsiteX82" fmla="*/ 4229 w 28575"/>
                              <a:gd name="connsiteY82" fmla="*/ 1345273 h 1362075"/>
                              <a:gd name="connsiteX83" fmla="*/ 5296 w 28575"/>
                              <a:gd name="connsiteY83" fmla="*/ 1344225 h 1362075"/>
                              <a:gd name="connsiteX84" fmla="*/ 5296 w 28575"/>
                              <a:gd name="connsiteY84" fmla="*/ 1344225 h 1362075"/>
                              <a:gd name="connsiteX85" fmla="*/ 5296 w 28575"/>
                              <a:gd name="connsiteY85" fmla="*/ 1343168 h 1362075"/>
                              <a:gd name="connsiteX86" fmla="*/ 5296 w 28575"/>
                              <a:gd name="connsiteY86" fmla="*/ 1342120 h 1362075"/>
                              <a:gd name="connsiteX87" fmla="*/ 5296 w 28575"/>
                              <a:gd name="connsiteY87" fmla="*/ 1342120 h 1362075"/>
                              <a:gd name="connsiteX88" fmla="*/ 5296 w 28575"/>
                              <a:gd name="connsiteY88" fmla="*/ 1341073 h 1362075"/>
                              <a:gd name="connsiteX89" fmla="*/ 5296 w 28575"/>
                              <a:gd name="connsiteY89" fmla="*/ 1338967 h 1362075"/>
                              <a:gd name="connsiteX90" fmla="*/ 5296 w 28575"/>
                              <a:gd name="connsiteY90" fmla="*/ 1337920 h 1362075"/>
                              <a:gd name="connsiteX91" fmla="*/ 5296 w 28575"/>
                              <a:gd name="connsiteY91" fmla="*/ 1336872 h 1362075"/>
                              <a:gd name="connsiteX92" fmla="*/ 5296 w 28575"/>
                              <a:gd name="connsiteY92" fmla="*/ 1335824 h 1362075"/>
                              <a:gd name="connsiteX93" fmla="*/ 5296 w 28575"/>
                              <a:gd name="connsiteY93" fmla="*/ 1334767 h 1362075"/>
                              <a:gd name="connsiteX94" fmla="*/ 5296 w 28575"/>
                              <a:gd name="connsiteY94" fmla="*/ 1332671 h 1362075"/>
                              <a:gd name="connsiteX95" fmla="*/ 5296 w 28575"/>
                              <a:gd name="connsiteY95" fmla="*/ 1331624 h 1362075"/>
                              <a:gd name="connsiteX96" fmla="*/ 5296 w 28575"/>
                              <a:gd name="connsiteY96" fmla="*/ 1330566 h 1362075"/>
                              <a:gd name="connsiteX97" fmla="*/ 5296 w 28575"/>
                              <a:gd name="connsiteY97" fmla="*/ 1328471 h 1362075"/>
                              <a:gd name="connsiteX98" fmla="*/ 5296 w 28575"/>
                              <a:gd name="connsiteY98" fmla="*/ 1327423 h 1362075"/>
                              <a:gd name="connsiteX99" fmla="*/ 5296 w 28575"/>
                              <a:gd name="connsiteY99" fmla="*/ 1325318 h 1362075"/>
                              <a:gd name="connsiteX100" fmla="*/ 5296 w 28575"/>
                              <a:gd name="connsiteY100" fmla="*/ 1324270 h 1362075"/>
                              <a:gd name="connsiteX101" fmla="*/ 6353 w 28575"/>
                              <a:gd name="connsiteY101" fmla="*/ 1322165 h 1362075"/>
                              <a:gd name="connsiteX102" fmla="*/ 6353 w 28575"/>
                              <a:gd name="connsiteY102" fmla="*/ 1321118 h 1362075"/>
                              <a:gd name="connsiteX103" fmla="*/ 6353 w 28575"/>
                              <a:gd name="connsiteY103" fmla="*/ 1319022 h 1362075"/>
                              <a:gd name="connsiteX104" fmla="*/ 6353 w 28575"/>
                              <a:gd name="connsiteY104" fmla="*/ 1316917 h 1362075"/>
                              <a:gd name="connsiteX105" fmla="*/ 6353 w 28575"/>
                              <a:gd name="connsiteY105" fmla="*/ 1314822 h 1362075"/>
                              <a:gd name="connsiteX106" fmla="*/ 6353 w 28575"/>
                              <a:gd name="connsiteY106" fmla="*/ 1312716 h 1362075"/>
                              <a:gd name="connsiteX107" fmla="*/ 6353 w 28575"/>
                              <a:gd name="connsiteY107" fmla="*/ 1310621 h 1362075"/>
                              <a:gd name="connsiteX108" fmla="*/ 6353 w 28575"/>
                              <a:gd name="connsiteY108" fmla="*/ 1308516 h 1362075"/>
                              <a:gd name="connsiteX109" fmla="*/ 6353 w 28575"/>
                              <a:gd name="connsiteY109" fmla="*/ 1306411 h 1362075"/>
                              <a:gd name="connsiteX110" fmla="*/ 6353 w 28575"/>
                              <a:gd name="connsiteY110" fmla="*/ 1303268 h 1362075"/>
                              <a:gd name="connsiteX111" fmla="*/ 6353 w 28575"/>
                              <a:gd name="connsiteY111" fmla="*/ 1301163 h 1362075"/>
                              <a:gd name="connsiteX112" fmla="*/ 6353 w 28575"/>
                              <a:gd name="connsiteY112" fmla="*/ 1298010 h 1362075"/>
                              <a:gd name="connsiteX113" fmla="*/ 6353 w 28575"/>
                              <a:gd name="connsiteY113" fmla="*/ 1295914 h 1362075"/>
                              <a:gd name="connsiteX114" fmla="*/ 6353 w 28575"/>
                              <a:gd name="connsiteY114" fmla="*/ 1293809 h 1362075"/>
                              <a:gd name="connsiteX115" fmla="*/ 6353 w 28575"/>
                              <a:gd name="connsiteY115" fmla="*/ 1290666 h 1362075"/>
                              <a:gd name="connsiteX116" fmla="*/ 6353 w 28575"/>
                              <a:gd name="connsiteY116" fmla="*/ 1288561 h 1362075"/>
                              <a:gd name="connsiteX117" fmla="*/ 6353 w 28575"/>
                              <a:gd name="connsiteY117" fmla="*/ 1285408 h 1362075"/>
                              <a:gd name="connsiteX118" fmla="*/ 6353 w 28575"/>
                              <a:gd name="connsiteY118" fmla="*/ 1282265 h 1362075"/>
                              <a:gd name="connsiteX119" fmla="*/ 6353 w 28575"/>
                              <a:gd name="connsiteY119" fmla="*/ 1279112 h 1362075"/>
                              <a:gd name="connsiteX120" fmla="*/ 6353 w 28575"/>
                              <a:gd name="connsiteY120" fmla="*/ 1274912 h 1362075"/>
                              <a:gd name="connsiteX121" fmla="*/ 7410 w 28575"/>
                              <a:gd name="connsiteY121" fmla="*/ 1271759 h 1362075"/>
                              <a:gd name="connsiteX122" fmla="*/ 7410 w 28575"/>
                              <a:gd name="connsiteY122" fmla="*/ 1268606 h 1362075"/>
                              <a:gd name="connsiteX123" fmla="*/ 7410 w 28575"/>
                              <a:gd name="connsiteY123" fmla="*/ 1265463 h 1362075"/>
                              <a:gd name="connsiteX124" fmla="*/ 7410 w 28575"/>
                              <a:gd name="connsiteY124" fmla="*/ 1262310 h 1362075"/>
                              <a:gd name="connsiteX125" fmla="*/ 7410 w 28575"/>
                              <a:gd name="connsiteY125" fmla="*/ 1258110 h 1362075"/>
                              <a:gd name="connsiteX126" fmla="*/ 7410 w 28575"/>
                              <a:gd name="connsiteY126" fmla="*/ 1253909 h 1362075"/>
                              <a:gd name="connsiteX127" fmla="*/ 7410 w 28575"/>
                              <a:gd name="connsiteY127" fmla="*/ 1249709 h 1362075"/>
                              <a:gd name="connsiteX128" fmla="*/ 7410 w 28575"/>
                              <a:gd name="connsiteY128" fmla="*/ 1245508 h 1362075"/>
                              <a:gd name="connsiteX129" fmla="*/ 7410 w 28575"/>
                              <a:gd name="connsiteY129" fmla="*/ 1241308 h 1362075"/>
                              <a:gd name="connsiteX130" fmla="*/ 7410 w 28575"/>
                              <a:gd name="connsiteY130" fmla="*/ 1237107 h 1362075"/>
                              <a:gd name="connsiteX131" fmla="*/ 7410 w 28575"/>
                              <a:gd name="connsiteY131" fmla="*/ 1232906 h 1362075"/>
                              <a:gd name="connsiteX132" fmla="*/ 7410 w 28575"/>
                              <a:gd name="connsiteY132" fmla="*/ 1228706 h 1362075"/>
                              <a:gd name="connsiteX133" fmla="*/ 7410 w 28575"/>
                              <a:gd name="connsiteY133" fmla="*/ 1223448 h 1362075"/>
                              <a:gd name="connsiteX134" fmla="*/ 7410 w 28575"/>
                              <a:gd name="connsiteY134" fmla="*/ 1219248 h 1362075"/>
                              <a:gd name="connsiteX135" fmla="*/ 7410 w 28575"/>
                              <a:gd name="connsiteY135" fmla="*/ 1214000 h 1362075"/>
                              <a:gd name="connsiteX136" fmla="*/ 7410 w 28575"/>
                              <a:gd name="connsiteY136" fmla="*/ 1208751 h 1362075"/>
                              <a:gd name="connsiteX137" fmla="*/ 7410 w 28575"/>
                              <a:gd name="connsiteY137" fmla="*/ 1204551 h 1362075"/>
                              <a:gd name="connsiteX138" fmla="*/ 7410 w 28575"/>
                              <a:gd name="connsiteY138" fmla="*/ 1199302 h 1362075"/>
                              <a:gd name="connsiteX139" fmla="*/ 8468 w 28575"/>
                              <a:gd name="connsiteY139" fmla="*/ 1194045 h 1362075"/>
                              <a:gd name="connsiteX140" fmla="*/ 8468 w 28575"/>
                              <a:gd name="connsiteY140" fmla="*/ 1188796 h 1362075"/>
                              <a:gd name="connsiteX141" fmla="*/ 8468 w 28575"/>
                              <a:gd name="connsiteY141" fmla="*/ 1182491 h 1362075"/>
                              <a:gd name="connsiteX142" fmla="*/ 8468 w 28575"/>
                              <a:gd name="connsiteY142" fmla="*/ 1176195 h 1362075"/>
                              <a:gd name="connsiteX143" fmla="*/ 8468 w 28575"/>
                              <a:gd name="connsiteY143" fmla="*/ 1169889 h 1362075"/>
                              <a:gd name="connsiteX144" fmla="*/ 8468 w 28575"/>
                              <a:gd name="connsiteY144" fmla="*/ 1164641 h 1362075"/>
                              <a:gd name="connsiteX145" fmla="*/ 8468 w 28575"/>
                              <a:gd name="connsiteY145" fmla="*/ 1158345 h 1362075"/>
                              <a:gd name="connsiteX146" fmla="*/ 8468 w 28575"/>
                              <a:gd name="connsiteY146" fmla="*/ 1152039 h 1362075"/>
                              <a:gd name="connsiteX147" fmla="*/ 8468 w 28575"/>
                              <a:gd name="connsiteY147" fmla="*/ 1145743 h 1362075"/>
                              <a:gd name="connsiteX148" fmla="*/ 8468 w 28575"/>
                              <a:gd name="connsiteY148" fmla="*/ 1138390 h 1362075"/>
                              <a:gd name="connsiteX149" fmla="*/ 8468 w 28575"/>
                              <a:gd name="connsiteY149" fmla="*/ 1131037 h 1362075"/>
                              <a:gd name="connsiteX150" fmla="*/ 8468 w 28575"/>
                              <a:gd name="connsiteY150" fmla="*/ 1124731 h 1362075"/>
                              <a:gd name="connsiteX151" fmla="*/ 8468 w 28575"/>
                              <a:gd name="connsiteY151" fmla="*/ 1117387 h 1362075"/>
                              <a:gd name="connsiteX152" fmla="*/ 8468 w 28575"/>
                              <a:gd name="connsiteY152" fmla="*/ 1110034 h 1362075"/>
                              <a:gd name="connsiteX153" fmla="*/ 8468 w 28575"/>
                              <a:gd name="connsiteY153" fmla="*/ 1103729 h 1362075"/>
                              <a:gd name="connsiteX154" fmla="*/ 8468 w 28575"/>
                              <a:gd name="connsiteY154" fmla="*/ 1096385 h 1362075"/>
                              <a:gd name="connsiteX155" fmla="*/ 8468 w 28575"/>
                              <a:gd name="connsiteY155" fmla="*/ 1087984 h 1362075"/>
                              <a:gd name="connsiteX156" fmla="*/ 8468 w 28575"/>
                              <a:gd name="connsiteY156" fmla="*/ 1080630 h 1362075"/>
                              <a:gd name="connsiteX157" fmla="*/ 9525 w 28575"/>
                              <a:gd name="connsiteY157" fmla="*/ 1072229 h 1362075"/>
                              <a:gd name="connsiteX158" fmla="*/ 9525 w 28575"/>
                              <a:gd name="connsiteY158" fmla="*/ 1064876 h 1362075"/>
                              <a:gd name="connsiteX159" fmla="*/ 9525 w 28575"/>
                              <a:gd name="connsiteY159" fmla="*/ 1056475 h 1362075"/>
                              <a:gd name="connsiteX160" fmla="*/ 9525 w 28575"/>
                              <a:gd name="connsiteY160" fmla="*/ 1048074 h 1362075"/>
                              <a:gd name="connsiteX161" fmla="*/ 9525 w 28575"/>
                              <a:gd name="connsiteY161" fmla="*/ 1039673 h 1362075"/>
                              <a:gd name="connsiteX162" fmla="*/ 9525 w 28575"/>
                              <a:gd name="connsiteY162" fmla="*/ 1030224 h 1362075"/>
                              <a:gd name="connsiteX163" fmla="*/ 9525 w 28575"/>
                              <a:gd name="connsiteY163" fmla="*/ 1021823 h 1362075"/>
                              <a:gd name="connsiteX164" fmla="*/ 9525 w 28575"/>
                              <a:gd name="connsiteY164" fmla="*/ 1012365 h 1362075"/>
                              <a:gd name="connsiteX165" fmla="*/ 9525 w 28575"/>
                              <a:gd name="connsiteY165" fmla="*/ 1003964 h 1362075"/>
                              <a:gd name="connsiteX166" fmla="*/ 9525 w 28575"/>
                              <a:gd name="connsiteY166" fmla="*/ 995563 h 1362075"/>
                              <a:gd name="connsiteX167" fmla="*/ 9525 w 28575"/>
                              <a:gd name="connsiteY167" fmla="*/ 985066 h 1362075"/>
                              <a:gd name="connsiteX168" fmla="*/ 9525 w 28575"/>
                              <a:gd name="connsiteY168" fmla="*/ 976665 h 1362075"/>
                              <a:gd name="connsiteX169" fmla="*/ 9525 w 28575"/>
                              <a:gd name="connsiteY169" fmla="*/ 966159 h 1362075"/>
                              <a:gd name="connsiteX170" fmla="*/ 9525 w 28575"/>
                              <a:gd name="connsiteY170" fmla="*/ 956710 h 1362075"/>
                              <a:gd name="connsiteX171" fmla="*/ 9525 w 28575"/>
                              <a:gd name="connsiteY171" fmla="*/ 946204 h 1362075"/>
                              <a:gd name="connsiteX172" fmla="*/ 9525 w 28575"/>
                              <a:gd name="connsiteY172" fmla="*/ 935707 h 1362075"/>
                              <a:gd name="connsiteX173" fmla="*/ 9525 w 28575"/>
                              <a:gd name="connsiteY173" fmla="*/ 926249 h 1362075"/>
                              <a:gd name="connsiteX174" fmla="*/ 9525 w 28575"/>
                              <a:gd name="connsiteY174" fmla="*/ 915753 h 1362075"/>
                              <a:gd name="connsiteX175" fmla="*/ 9525 w 28575"/>
                              <a:gd name="connsiteY175" fmla="*/ 906304 h 1362075"/>
                              <a:gd name="connsiteX176" fmla="*/ 9525 w 28575"/>
                              <a:gd name="connsiteY176" fmla="*/ 895798 h 1362075"/>
                              <a:gd name="connsiteX177" fmla="*/ 10582 w 28575"/>
                              <a:gd name="connsiteY177" fmla="*/ 884244 h 1362075"/>
                              <a:gd name="connsiteX178" fmla="*/ 10582 w 28575"/>
                              <a:gd name="connsiteY178" fmla="*/ 874795 h 1362075"/>
                              <a:gd name="connsiteX179" fmla="*/ 10582 w 28575"/>
                              <a:gd name="connsiteY179" fmla="*/ 863241 h 1362075"/>
                              <a:gd name="connsiteX180" fmla="*/ 10582 w 28575"/>
                              <a:gd name="connsiteY180" fmla="*/ 852745 h 1362075"/>
                              <a:gd name="connsiteX181" fmla="*/ 10582 w 28575"/>
                              <a:gd name="connsiteY181" fmla="*/ 842239 h 1362075"/>
                              <a:gd name="connsiteX182" fmla="*/ 10582 w 28575"/>
                              <a:gd name="connsiteY182" fmla="*/ 830685 h 1362075"/>
                              <a:gd name="connsiteX183" fmla="*/ 10582 w 28575"/>
                              <a:gd name="connsiteY183" fmla="*/ 819131 h 1362075"/>
                              <a:gd name="connsiteX184" fmla="*/ 10582 w 28575"/>
                              <a:gd name="connsiteY184" fmla="*/ 808634 h 1362075"/>
                              <a:gd name="connsiteX185" fmla="*/ 10582 w 28575"/>
                              <a:gd name="connsiteY185" fmla="*/ 797081 h 1362075"/>
                              <a:gd name="connsiteX186" fmla="*/ 10582 w 28575"/>
                              <a:gd name="connsiteY186" fmla="*/ 784479 h 1362075"/>
                              <a:gd name="connsiteX187" fmla="*/ 10582 w 28575"/>
                              <a:gd name="connsiteY187" fmla="*/ 772925 h 1362075"/>
                              <a:gd name="connsiteX188" fmla="*/ 10582 w 28575"/>
                              <a:gd name="connsiteY188" fmla="*/ 761371 h 1362075"/>
                              <a:gd name="connsiteX189" fmla="*/ 10582 w 28575"/>
                              <a:gd name="connsiteY189" fmla="*/ 749827 h 1362075"/>
                              <a:gd name="connsiteX190" fmla="*/ 10582 w 28575"/>
                              <a:gd name="connsiteY190" fmla="*/ 738273 h 1362075"/>
                              <a:gd name="connsiteX191" fmla="*/ 10582 w 28575"/>
                              <a:gd name="connsiteY191" fmla="*/ 725672 h 1362075"/>
                              <a:gd name="connsiteX192" fmla="*/ 10582 w 28575"/>
                              <a:gd name="connsiteY192" fmla="*/ 714118 h 1362075"/>
                              <a:gd name="connsiteX193" fmla="*/ 10582 w 28575"/>
                              <a:gd name="connsiteY193" fmla="*/ 702564 h 1362075"/>
                              <a:gd name="connsiteX194" fmla="*/ 10582 w 28575"/>
                              <a:gd name="connsiteY194" fmla="*/ 689962 h 1362075"/>
                              <a:gd name="connsiteX195" fmla="*/ 11640 w 28575"/>
                              <a:gd name="connsiteY195" fmla="*/ 678409 h 1362075"/>
                              <a:gd name="connsiteX196" fmla="*/ 11640 w 28575"/>
                              <a:gd name="connsiteY196" fmla="*/ 666864 h 1362075"/>
                              <a:gd name="connsiteX197" fmla="*/ 11640 w 28575"/>
                              <a:gd name="connsiteY197" fmla="*/ 654263 h 1362075"/>
                              <a:gd name="connsiteX198" fmla="*/ 11640 w 28575"/>
                              <a:gd name="connsiteY198" fmla="*/ 641652 h 1362075"/>
                              <a:gd name="connsiteX199" fmla="*/ 11640 w 28575"/>
                              <a:gd name="connsiteY199" fmla="*/ 630107 h 1362075"/>
                              <a:gd name="connsiteX200" fmla="*/ 11640 w 28575"/>
                              <a:gd name="connsiteY200" fmla="*/ 617506 h 1362075"/>
                              <a:gd name="connsiteX201" fmla="*/ 11640 w 28575"/>
                              <a:gd name="connsiteY201" fmla="*/ 605952 h 1362075"/>
                              <a:gd name="connsiteX202" fmla="*/ 11640 w 28575"/>
                              <a:gd name="connsiteY202" fmla="*/ 593350 h 1362075"/>
                              <a:gd name="connsiteX203" fmla="*/ 11640 w 28575"/>
                              <a:gd name="connsiteY203" fmla="*/ 580749 h 1362075"/>
                              <a:gd name="connsiteX204" fmla="*/ 11640 w 28575"/>
                              <a:gd name="connsiteY204" fmla="*/ 568147 h 1362075"/>
                              <a:gd name="connsiteX205" fmla="*/ 11640 w 28575"/>
                              <a:gd name="connsiteY205" fmla="*/ 555546 h 1362075"/>
                              <a:gd name="connsiteX206" fmla="*/ 11640 w 28575"/>
                              <a:gd name="connsiteY206" fmla="*/ 542944 h 1362075"/>
                              <a:gd name="connsiteX207" fmla="*/ 11640 w 28575"/>
                              <a:gd name="connsiteY207" fmla="*/ 531390 h 1362075"/>
                              <a:gd name="connsiteX208" fmla="*/ 11640 w 28575"/>
                              <a:gd name="connsiteY208" fmla="*/ 518789 h 1362075"/>
                              <a:gd name="connsiteX209" fmla="*/ 11640 w 28575"/>
                              <a:gd name="connsiteY209" fmla="*/ 507235 h 1362075"/>
                              <a:gd name="connsiteX210" fmla="*/ 11640 w 28575"/>
                              <a:gd name="connsiteY210" fmla="*/ 493586 h 1362075"/>
                              <a:gd name="connsiteX211" fmla="*/ 11640 w 28575"/>
                              <a:gd name="connsiteY211" fmla="*/ 482032 h 1362075"/>
                              <a:gd name="connsiteX212" fmla="*/ 11640 w 28575"/>
                              <a:gd name="connsiteY212" fmla="*/ 470478 h 1362075"/>
                              <a:gd name="connsiteX213" fmla="*/ 12697 w 28575"/>
                              <a:gd name="connsiteY213" fmla="*/ 457876 h 1362075"/>
                              <a:gd name="connsiteX214" fmla="*/ 12697 w 28575"/>
                              <a:gd name="connsiteY214" fmla="*/ 446322 h 1362075"/>
                              <a:gd name="connsiteX215" fmla="*/ 12697 w 28575"/>
                              <a:gd name="connsiteY215" fmla="*/ 433721 h 1362075"/>
                              <a:gd name="connsiteX216" fmla="*/ 12697 w 28575"/>
                              <a:gd name="connsiteY216" fmla="*/ 422167 h 1362075"/>
                              <a:gd name="connsiteX217" fmla="*/ 12697 w 28575"/>
                              <a:gd name="connsiteY217" fmla="*/ 410613 h 1362075"/>
                              <a:gd name="connsiteX218" fmla="*/ 12697 w 28575"/>
                              <a:gd name="connsiteY218" fmla="*/ 399069 h 1362075"/>
                              <a:gd name="connsiteX219" fmla="*/ 12697 w 28575"/>
                              <a:gd name="connsiteY219" fmla="*/ 387515 h 1362075"/>
                              <a:gd name="connsiteX220" fmla="*/ 12697 w 28575"/>
                              <a:gd name="connsiteY220" fmla="*/ 375961 h 1362075"/>
                              <a:gd name="connsiteX221" fmla="*/ 12697 w 28575"/>
                              <a:gd name="connsiteY221" fmla="*/ 364407 h 1362075"/>
                              <a:gd name="connsiteX222" fmla="*/ 12697 w 28575"/>
                              <a:gd name="connsiteY222" fmla="*/ 352854 h 1362075"/>
                              <a:gd name="connsiteX223" fmla="*/ 12697 w 28575"/>
                              <a:gd name="connsiteY223" fmla="*/ 341309 h 1362075"/>
                              <a:gd name="connsiteX224" fmla="*/ 12697 w 28575"/>
                              <a:gd name="connsiteY224" fmla="*/ 330803 h 1362075"/>
                              <a:gd name="connsiteX225" fmla="*/ 12697 w 28575"/>
                              <a:gd name="connsiteY225" fmla="*/ 319249 h 1362075"/>
                              <a:gd name="connsiteX226" fmla="*/ 12697 w 28575"/>
                              <a:gd name="connsiteY226" fmla="*/ 307705 h 1362075"/>
                              <a:gd name="connsiteX227" fmla="*/ 12697 w 28575"/>
                              <a:gd name="connsiteY227" fmla="*/ 297199 h 1362075"/>
                              <a:gd name="connsiteX228" fmla="*/ 12697 w 28575"/>
                              <a:gd name="connsiteY228" fmla="*/ 286693 h 1362075"/>
                              <a:gd name="connsiteX229" fmla="*/ 12697 w 28575"/>
                              <a:gd name="connsiteY229" fmla="*/ 276196 h 1362075"/>
                              <a:gd name="connsiteX230" fmla="*/ 12697 w 28575"/>
                              <a:gd name="connsiteY230" fmla="*/ 265690 h 1362075"/>
                              <a:gd name="connsiteX231" fmla="*/ 13754 w 28575"/>
                              <a:gd name="connsiteY231" fmla="*/ 255194 h 1362075"/>
                              <a:gd name="connsiteX232" fmla="*/ 13754 w 28575"/>
                              <a:gd name="connsiteY232" fmla="*/ 244688 h 1362075"/>
                              <a:gd name="connsiteX233" fmla="*/ 13754 w 28575"/>
                              <a:gd name="connsiteY233" fmla="*/ 235239 h 1362075"/>
                              <a:gd name="connsiteX234" fmla="*/ 13754 w 28575"/>
                              <a:gd name="connsiteY234" fmla="*/ 224733 h 1362075"/>
                              <a:gd name="connsiteX235" fmla="*/ 13754 w 28575"/>
                              <a:gd name="connsiteY235" fmla="*/ 215284 h 1362075"/>
                              <a:gd name="connsiteX236" fmla="*/ 13754 w 28575"/>
                              <a:gd name="connsiteY236" fmla="*/ 205835 h 1362075"/>
                              <a:gd name="connsiteX237" fmla="*/ 13754 w 28575"/>
                              <a:gd name="connsiteY237" fmla="*/ 196386 h 1362075"/>
                              <a:gd name="connsiteX238" fmla="*/ 13754 w 28575"/>
                              <a:gd name="connsiteY238" fmla="*/ 187985 h 1362075"/>
                              <a:gd name="connsiteX239" fmla="*/ 13754 w 28575"/>
                              <a:gd name="connsiteY239" fmla="*/ 178527 h 1362075"/>
                              <a:gd name="connsiteX240" fmla="*/ 13754 w 28575"/>
                              <a:gd name="connsiteY240" fmla="*/ 170126 h 1362075"/>
                              <a:gd name="connsiteX241" fmla="*/ 13754 w 28575"/>
                              <a:gd name="connsiteY241" fmla="*/ 160677 h 1362075"/>
                              <a:gd name="connsiteX242" fmla="*/ 13754 w 28575"/>
                              <a:gd name="connsiteY242" fmla="*/ 152276 h 1362075"/>
                              <a:gd name="connsiteX243" fmla="*/ 13754 w 28575"/>
                              <a:gd name="connsiteY243" fmla="*/ 144923 h 1362075"/>
                              <a:gd name="connsiteX244" fmla="*/ 13754 w 28575"/>
                              <a:gd name="connsiteY244" fmla="*/ 136522 h 1362075"/>
                              <a:gd name="connsiteX245" fmla="*/ 13754 w 28575"/>
                              <a:gd name="connsiteY245" fmla="*/ 129169 h 1362075"/>
                              <a:gd name="connsiteX246" fmla="*/ 13754 w 28575"/>
                              <a:gd name="connsiteY246" fmla="*/ 121825 h 1362075"/>
                              <a:gd name="connsiteX247" fmla="*/ 13754 w 28575"/>
                              <a:gd name="connsiteY247" fmla="*/ 113414 h 1362075"/>
                              <a:gd name="connsiteX248" fmla="*/ 13754 w 28575"/>
                              <a:gd name="connsiteY248" fmla="*/ 106070 h 1362075"/>
                              <a:gd name="connsiteX249" fmla="*/ 13754 w 28575"/>
                              <a:gd name="connsiteY249" fmla="*/ 98717 h 1362075"/>
                              <a:gd name="connsiteX250" fmla="*/ 13754 w 28575"/>
                              <a:gd name="connsiteY250" fmla="*/ 92412 h 1362075"/>
                              <a:gd name="connsiteX251" fmla="*/ 14821 w 28575"/>
                              <a:gd name="connsiteY251" fmla="*/ 86116 h 1362075"/>
                              <a:gd name="connsiteX252" fmla="*/ 14821 w 28575"/>
                              <a:gd name="connsiteY252" fmla="*/ 79810 h 1362075"/>
                              <a:gd name="connsiteX253" fmla="*/ 14821 w 28575"/>
                              <a:gd name="connsiteY253" fmla="*/ 74562 h 1362075"/>
                              <a:gd name="connsiteX254" fmla="*/ 14821 w 28575"/>
                              <a:gd name="connsiteY254" fmla="*/ 68266 h 1362075"/>
                              <a:gd name="connsiteX255" fmla="*/ 14821 w 28575"/>
                              <a:gd name="connsiteY255" fmla="*/ 63008 h 1362075"/>
                              <a:gd name="connsiteX256" fmla="*/ 14821 w 28575"/>
                              <a:gd name="connsiteY256" fmla="*/ 57760 h 1362075"/>
                              <a:gd name="connsiteX257" fmla="*/ 14821 w 28575"/>
                              <a:gd name="connsiteY257" fmla="*/ 51454 h 1362075"/>
                              <a:gd name="connsiteX258" fmla="*/ 14821 w 28575"/>
                              <a:gd name="connsiteY258" fmla="*/ 46206 h 1362075"/>
                              <a:gd name="connsiteX259" fmla="*/ 14821 w 28575"/>
                              <a:gd name="connsiteY259" fmla="*/ 42005 h 1362075"/>
                              <a:gd name="connsiteX260" fmla="*/ 14821 w 28575"/>
                              <a:gd name="connsiteY260" fmla="*/ 37805 h 1362075"/>
                              <a:gd name="connsiteX261" fmla="*/ 14821 w 28575"/>
                              <a:gd name="connsiteY261" fmla="*/ 33604 h 1362075"/>
                              <a:gd name="connsiteX262" fmla="*/ 14821 w 28575"/>
                              <a:gd name="connsiteY262" fmla="*/ 30451 h 1362075"/>
                              <a:gd name="connsiteX263" fmla="*/ 14821 w 28575"/>
                              <a:gd name="connsiteY263" fmla="*/ 26251 h 1362075"/>
                              <a:gd name="connsiteX264" fmla="*/ 14821 w 28575"/>
                              <a:gd name="connsiteY264" fmla="*/ 24155 h 1362075"/>
                              <a:gd name="connsiteX265" fmla="*/ 14821 w 28575"/>
                              <a:gd name="connsiteY265" fmla="*/ 19955 h 1362075"/>
                              <a:gd name="connsiteX266" fmla="*/ 14821 w 28575"/>
                              <a:gd name="connsiteY266" fmla="*/ 16802 h 1362075"/>
                              <a:gd name="connsiteX267" fmla="*/ 14821 w 28575"/>
                              <a:gd name="connsiteY267" fmla="*/ 13649 h 1362075"/>
                              <a:gd name="connsiteX268" fmla="*/ 14821 w 28575"/>
                              <a:gd name="connsiteY268" fmla="*/ 11554 h 1362075"/>
                              <a:gd name="connsiteX269" fmla="*/ 14821 w 28575"/>
                              <a:gd name="connsiteY269" fmla="*/ 8401 h 1362075"/>
                              <a:gd name="connsiteX270" fmla="*/ 14821 w 28575"/>
                              <a:gd name="connsiteY270" fmla="*/ 7353 h 1362075"/>
                              <a:gd name="connsiteX271" fmla="*/ 14821 w 28575"/>
                              <a:gd name="connsiteY271" fmla="*/ 5248 h 1362075"/>
                              <a:gd name="connsiteX272" fmla="*/ 14821 w 28575"/>
                              <a:gd name="connsiteY272" fmla="*/ 4200 h 1362075"/>
                              <a:gd name="connsiteX273" fmla="*/ 14821 w 28575"/>
                              <a:gd name="connsiteY273" fmla="*/ 3153 h 1362075"/>
                              <a:gd name="connsiteX274" fmla="*/ 14821 w 28575"/>
                              <a:gd name="connsiteY274" fmla="*/ 2105 h 1362075"/>
                              <a:gd name="connsiteX275" fmla="*/ 15878 w 28575"/>
                              <a:gd name="connsiteY275" fmla="*/ 1048 h 1362075"/>
                              <a:gd name="connsiteX276" fmla="*/ 15878 w 28575"/>
                              <a:gd name="connsiteY276" fmla="*/ 1048 h 1362075"/>
                              <a:gd name="connsiteX277" fmla="*/ 15878 w 28575"/>
                              <a:gd name="connsiteY277" fmla="*/ 0 h 1362075"/>
                              <a:gd name="connsiteX278" fmla="*/ 15878 w 28575"/>
                              <a:gd name="connsiteY278" fmla="*/ 0 h 1362075"/>
                              <a:gd name="connsiteX279" fmla="*/ 15878 w 28575"/>
                              <a:gd name="connsiteY279" fmla="*/ 0 h 1362075"/>
                              <a:gd name="connsiteX280" fmla="*/ 15878 w 28575"/>
                              <a:gd name="connsiteY280" fmla="*/ 1048 h 1362075"/>
                              <a:gd name="connsiteX281" fmla="*/ 15878 w 28575"/>
                              <a:gd name="connsiteY281" fmla="*/ 1048 h 1362075"/>
                              <a:gd name="connsiteX282" fmla="*/ 15878 w 28575"/>
                              <a:gd name="connsiteY282" fmla="*/ 2105 h 1362075"/>
                              <a:gd name="connsiteX283" fmla="*/ 15878 w 28575"/>
                              <a:gd name="connsiteY283" fmla="*/ 3153 h 1362075"/>
                              <a:gd name="connsiteX284" fmla="*/ 15878 w 28575"/>
                              <a:gd name="connsiteY284" fmla="*/ 4200 h 1362075"/>
                              <a:gd name="connsiteX285" fmla="*/ 15878 w 28575"/>
                              <a:gd name="connsiteY285" fmla="*/ 6306 h 1362075"/>
                              <a:gd name="connsiteX286" fmla="*/ 15878 w 28575"/>
                              <a:gd name="connsiteY286" fmla="*/ 8401 h 1362075"/>
                              <a:gd name="connsiteX287" fmla="*/ 15878 w 28575"/>
                              <a:gd name="connsiteY287" fmla="*/ 9449 h 1362075"/>
                              <a:gd name="connsiteX288" fmla="*/ 15878 w 28575"/>
                              <a:gd name="connsiteY288" fmla="*/ 12602 h 1362075"/>
                              <a:gd name="connsiteX289" fmla="*/ 15878 w 28575"/>
                              <a:gd name="connsiteY289" fmla="*/ 13649 h 1362075"/>
                              <a:gd name="connsiteX290" fmla="*/ 15878 w 28575"/>
                              <a:gd name="connsiteY290" fmla="*/ 16802 h 1362075"/>
                              <a:gd name="connsiteX291" fmla="*/ 15878 w 28575"/>
                              <a:gd name="connsiteY291" fmla="*/ 19955 h 1362075"/>
                              <a:gd name="connsiteX292" fmla="*/ 15878 w 28575"/>
                              <a:gd name="connsiteY292" fmla="*/ 23108 h 1362075"/>
                              <a:gd name="connsiteX293" fmla="*/ 16935 w 28575"/>
                              <a:gd name="connsiteY293" fmla="*/ 26251 h 1362075"/>
                              <a:gd name="connsiteX294" fmla="*/ 16935 w 28575"/>
                              <a:gd name="connsiteY294" fmla="*/ 29404 h 1362075"/>
                              <a:gd name="connsiteX295" fmla="*/ 16935 w 28575"/>
                              <a:gd name="connsiteY295" fmla="*/ 33604 h 1362075"/>
                              <a:gd name="connsiteX296" fmla="*/ 16935 w 28575"/>
                              <a:gd name="connsiteY296" fmla="*/ 37805 h 1362075"/>
                              <a:gd name="connsiteX297" fmla="*/ 16935 w 28575"/>
                              <a:gd name="connsiteY297" fmla="*/ 42005 h 1362075"/>
                              <a:gd name="connsiteX298" fmla="*/ 16935 w 28575"/>
                              <a:gd name="connsiteY298" fmla="*/ 46206 h 1362075"/>
                              <a:gd name="connsiteX299" fmla="*/ 16935 w 28575"/>
                              <a:gd name="connsiteY299" fmla="*/ 50406 h 1362075"/>
                              <a:gd name="connsiteX300" fmla="*/ 16935 w 28575"/>
                              <a:gd name="connsiteY300" fmla="*/ 55655 h 1362075"/>
                              <a:gd name="connsiteX301" fmla="*/ 16935 w 28575"/>
                              <a:gd name="connsiteY301" fmla="*/ 59865 h 1362075"/>
                              <a:gd name="connsiteX302" fmla="*/ 16935 w 28575"/>
                              <a:gd name="connsiteY302" fmla="*/ 65113 h 1362075"/>
                              <a:gd name="connsiteX303" fmla="*/ 16935 w 28575"/>
                              <a:gd name="connsiteY303" fmla="*/ 70361 h 1362075"/>
                              <a:gd name="connsiteX304" fmla="*/ 16935 w 28575"/>
                              <a:gd name="connsiteY304" fmla="*/ 75609 h 1362075"/>
                              <a:gd name="connsiteX305" fmla="*/ 16935 w 28575"/>
                              <a:gd name="connsiteY305" fmla="*/ 80867 h 1362075"/>
                              <a:gd name="connsiteX306" fmla="*/ 16935 w 28575"/>
                              <a:gd name="connsiteY306" fmla="*/ 87163 h 1362075"/>
                              <a:gd name="connsiteX307" fmla="*/ 16935 w 28575"/>
                              <a:gd name="connsiteY307" fmla="*/ 93469 h 1362075"/>
                              <a:gd name="connsiteX308" fmla="*/ 16935 w 28575"/>
                              <a:gd name="connsiteY308" fmla="*/ 98717 h 1362075"/>
                              <a:gd name="connsiteX309" fmla="*/ 16935 w 28575"/>
                              <a:gd name="connsiteY309" fmla="*/ 105013 h 1362075"/>
                              <a:gd name="connsiteX310" fmla="*/ 16935 w 28575"/>
                              <a:gd name="connsiteY310" fmla="*/ 110271 h 1362075"/>
                              <a:gd name="connsiteX311" fmla="*/ 17993 w 28575"/>
                              <a:gd name="connsiteY311" fmla="*/ 116567 h 1362075"/>
                              <a:gd name="connsiteX312" fmla="*/ 17993 w 28575"/>
                              <a:gd name="connsiteY312" fmla="*/ 123920 h 1362075"/>
                              <a:gd name="connsiteX313" fmla="*/ 17993 w 28575"/>
                              <a:gd name="connsiteY313" fmla="*/ 131274 h 1362075"/>
                              <a:gd name="connsiteX314" fmla="*/ 17993 w 28575"/>
                              <a:gd name="connsiteY314" fmla="*/ 137570 h 1362075"/>
                              <a:gd name="connsiteX315" fmla="*/ 17993 w 28575"/>
                              <a:gd name="connsiteY315" fmla="*/ 144923 h 1362075"/>
                              <a:gd name="connsiteX316" fmla="*/ 17993 w 28575"/>
                              <a:gd name="connsiteY316" fmla="*/ 151228 h 1362075"/>
                              <a:gd name="connsiteX317" fmla="*/ 17993 w 28575"/>
                              <a:gd name="connsiteY317" fmla="*/ 158572 h 1362075"/>
                              <a:gd name="connsiteX318" fmla="*/ 17993 w 28575"/>
                              <a:gd name="connsiteY318" fmla="*/ 165925 h 1362075"/>
                              <a:gd name="connsiteX319" fmla="*/ 17993 w 28575"/>
                              <a:gd name="connsiteY319" fmla="*/ 173279 h 1362075"/>
                              <a:gd name="connsiteX320" fmla="*/ 17993 w 28575"/>
                              <a:gd name="connsiteY320" fmla="*/ 180632 h 1362075"/>
                              <a:gd name="connsiteX321" fmla="*/ 17993 w 28575"/>
                              <a:gd name="connsiteY321" fmla="*/ 187985 h 1362075"/>
                              <a:gd name="connsiteX322" fmla="*/ 17993 w 28575"/>
                              <a:gd name="connsiteY322" fmla="*/ 196386 h 1362075"/>
                              <a:gd name="connsiteX323" fmla="*/ 17993 w 28575"/>
                              <a:gd name="connsiteY323" fmla="*/ 204788 h 1362075"/>
                              <a:gd name="connsiteX324" fmla="*/ 17993 w 28575"/>
                              <a:gd name="connsiteY324" fmla="*/ 212131 h 1362075"/>
                              <a:gd name="connsiteX325" fmla="*/ 17993 w 28575"/>
                              <a:gd name="connsiteY325" fmla="*/ 220532 h 1362075"/>
                              <a:gd name="connsiteX326" fmla="*/ 17993 w 28575"/>
                              <a:gd name="connsiteY326" fmla="*/ 227886 h 1362075"/>
                              <a:gd name="connsiteX327" fmla="*/ 17993 w 28575"/>
                              <a:gd name="connsiteY327" fmla="*/ 236287 h 1362075"/>
                              <a:gd name="connsiteX328" fmla="*/ 17993 w 28575"/>
                              <a:gd name="connsiteY328" fmla="*/ 244688 h 1362075"/>
                              <a:gd name="connsiteX329" fmla="*/ 17993 w 28575"/>
                              <a:gd name="connsiteY329" fmla="*/ 253089 h 1362075"/>
                              <a:gd name="connsiteX330" fmla="*/ 17993 w 28575"/>
                              <a:gd name="connsiteY330" fmla="*/ 261490 h 1362075"/>
                              <a:gd name="connsiteX331" fmla="*/ 19050 w 28575"/>
                              <a:gd name="connsiteY331" fmla="*/ 269891 h 1362075"/>
                              <a:gd name="connsiteX332" fmla="*/ 19050 w 28575"/>
                              <a:gd name="connsiteY332" fmla="*/ 278292 h 1362075"/>
                              <a:gd name="connsiteX333" fmla="*/ 19050 w 28575"/>
                              <a:gd name="connsiteY333" fmla="*/ 286693 h 1362075"/>
                              <a:gd name="connsiteX334" fmla="*/ 19050 w 28575"/>
                              <a:gd name="connsiteY334" fmla="*/ 294046 h 1362075"/>
                              <a:gd name="connsiteX335" fmla="*/ 19050 w 28575"/>
                              <a:gd name="connsiteY335" fmla="*/ 303505 h 1362075"/>
                              <a:gd name="connsiteX336" fmla="*/ 19050 w 28575"/>
                              <a:gd name="connsiteY336" fmla="*/ 311906 h 1362075"/>
                              <a:gd name="connsiteX337" fmla="*/ 19050 w 28575"/>
                              <a:gd name="connsiteY337" fmla="*/ 321355 h 1362075"/>
                              <a:gd name="connsiteX338" fmla="*/ 19050 w 28575"/>
                              <a:gd name="connsiteY338" fmla="*/ 329755 h 1362075"/>
                              <a:gd name="connsiteX339" fmla="*/ 19050 w 28575"/>
                              <a:gd name="connsiteY339" fmla="*/ 338157 h 1362075"/>
                              <a:gd name="connsiteX340" fmla="*/ 19050 w 28575"/>
                              <a:gd name="connsiteY340" fmla="*/ 347605 h 1362075"/>
                              <a:gd name="connsiteX341" fmla="*/ 19050 w 28575"/>
                              <a:gd name="connsiteY341" fmla="*/ 356006 h 1362075"/>
                              <a:gd name="connsiteX342" fmla="*/ 19050 w 28575"/>
                              <a:gd name="connsiteY342" fmla="*/ 365465 h 1362075"/>
                              <a:gd name="connsiteX343" fmla="*/ 19050 w 28575"/>
                              <a:gd name="connsiteY343" fmla="*/ 374913 h 1362075"/>
                              <a:gd name="connsiteX344" fmla="*/ 19050 w 28575"/>
                              <a:gd name="connsiteY344" fmla="*/ 383315 h 1362075"/>
                              <a:gd name="connsiteX345" fmla="*/ 19050 w 28575"/>
                              <a:gd name="connsiteY345" fmla="*/ 392763 h 1362075"/>
                              <a:gd name="connsiteX346" fmla="*/ 19050 w 28575"/>
                              <a:gd name="connsiteY346" fmla="*/ 401164 h 1362075"/>
                              <a:gd name="connsiteX347" fmla="*/ 19050 w 28575"/>
                              <a:gd name="connsiteY347" fmla="*/ 410613 h 1362075"/>
                              <a:gd name="connsiteX348" fmla="*/ 19050 w 28575"/>
                              <a:gd name="connsiteY348" fmla="*/ 419024 h 1362075"/>
                              <a:gd name="connsiteX349" fmla="*/ 20107 w 28575"/>
                              <a:gd name="connsiteY349" fmla="*/ 428473 h 1362075"/>
                              <a:gd name="connsiteX350" fmla="*/ 20107 w 28575"/>
                              <a:gd name="connsiteY350" fmla="*/ 437921 h 1362075"/>
                              <a:gd name="connsiteX351" fmla="*/ 20107 w 28575"/>
                              <a:gd name="connsiteY351" fmla="*/ 446322 h 1362075"/>
                              <a:gd name="connsiteX352" fmla="*/ 20107 w 28575"/>
                              <a:gd name="connsiteY352" fmla="*/ 455771 h 1362075"/>
                              <a:gd name="connsiteX353" fmla="*/ 20107 w 28575"/>
                              <a:gd name="connsiteY353" fmla="*/ 465230 h 1362075"/>
                              <a:gd name="connsiteX354" fmla="*/ 20107 w 28575"/>
                              <a:gd name="connsiteY354" fmla="*/ 473631 h 1362075"/>
                              <a:gd name="connsiteX355" fmla="*/ 20107 w 28575"/>
                              <a:gd name="connsiteY355" fmla="*/ 482032 h 1362075"/>
                              <a:gd name="connsiteX356" fmla="*/ 20107 w 28575"/>
                              <a:gd name="connsiteY356" fmla="*/ 491480 h 1362075"/>
                              <a:gd name="connsiteX357" fmla="*/ 20107 w 28575"/>
                              <a:gd name="connsiteY357" fmla="*/ 499882 h 1362075"/>
                              <a:gd name="connsiteX358" fmla="*/ 20107 w 28575"/>
                              <a:gd name="connsiteY358" fmla="*/ 509330 h 1362075"/>
                              <a:gd name="connsiteX359" fmla="*/ 20107 w 28575"/>
                              <a:gd name="connsiteY359" fmla="*/ 517731 h 1362075"/>
                              <a:gd name="connsiteX360" fmla="*/ 20107 w 28575"/>
                              <a:gd name="connsiteY360" fmla="*/ 527190 h 1362075"/>
                              <a:gd name="connsiteX361" fmla="*/ 20107 w 28575"/>
                              <a:gd name="connsiteY361" fmla="*/ 535591 h 1362075"/>
                              <a:gd name="connsiteX362" fmla="*/ 20107 w 28575"/>
                              <a:gd name="connsiteY362" fmla="*/ 543992 h 1362075"/>
                              <a:gd name="connsiteX363" fmla="*/ 20107 w 28575"/>
                              <a:gd name="connsiteY363" fmla="*/ 552393 h 1362075"/>
                              <a:gd name="connsiteX364" fmla="*/ 20107 w 28575"/>
                              <a:gd name="connsiteY364" fmla="*/ 561842 h 1362075"/>
                              <a:gd name="connsiteX365" fmla="*/ 20107 w 28575"/>
                              <a:gd name="connsiteY365" fmla="*/ 571290 h 1362075"/>
                              <a:gd name="connsiteX366" fmla="*/ 20107 w 28575"/>
                              <a:gd name="connsiteY366" fmla="*/ 579692 h 1362075"/>
                              <a:gd name="connsiteX367" fmla="*/ 21165 w 28575"/>
                              <a:gd name="connsiteY367" fmla="*/ 589150 h 1362075"/>
                              <a:gd name="connsiteX368" fmla="*/ 21165 w 28575"/>
                              <a:gd name="connsiteY368" fmla="*/ 597551 h 1362075"/>
                              <a:gd name="connsiteX369" fmla="*/ 21165 w 28575"/>
                              <a:gd name="connsiteY369" fmla="*/ 607000 h 1362075"/>
                              <a:gd name="connsiteX370" fmla="*/ 21165 w 28575"/>
                              <a:gd name="connsiteY370" fmla="*/ 615401 h 1362075"/>
                              <a:gd name="connsiteX371" fmla="*/ 21165 w 28575"/>
                              <a:gd name="connsiteY371" fmla="*/ 623802 h 1362075"/>
                              <a:gd name="connsiteX372" fmla="*/ 21165 w 28575"/>
                              <a:gd name="connsiteY372" fmla="*/ 632203 h 1362075"/>
                              <a:gd name="connsiteX373" fmla="*/ 21165 w 28575"/>
                              <a:gd name="connsiteY373" fmla="*/ 640604 h 1362075"/>
                              <a:gd name="connsiteX374" fmla="*/ 21165 w 28575"/>
                              <a:gd name="connsiteY374" fmla="*/ 649005 h 1362075"/>
                              <a:gd name="connsiteX375" fmla="*/ 21165 w 28575"/>
                              <a:gd name="connsiteY375" fmla="*/ 657406 h 1362075"/>
                              <a:gd name="connsiteX376" fmla="*/ 21165 w 28575"/>
                              <a:gd name="connsiteY376" fmla="*/ 665807 h 1362075"/>
                              <a:gd name="connsiteX377" fmla="*/ 21165 w 28575"/>
                              <a:gd name="connsiteY377" fmla="*/ 673160 h 1362075"/>
                              <a:gd name="connsiteX378" fmla="*/ 21165 w 28575"/>
                              <a:gd name="connsiteY378" fmla="*/ 681561 h 1362075"/>
                              <a:gd name="connsiteX379" fmla="*/ 21165 w 28575"/>
                              <a:gd name="connsiteY379" fmla="*/ 688915 h 1362075"/>
                              <a:gd name="connsiteX380" fmla="*/ 21165 w 28575"/>
                              <a:gd name="connsiteY380" fmla="*/ 697316 h 1362075"/>
                              <a:gd name="connsiteX381" fmla="*/ 21165 w 28575"/>
                              <a:gd name="connsiteY381" fmla="*/ 705717 h 1362075"/>
                              <a:gd name="connsiteX382" fmla="*/ 21165 w 28575"/>
                              <a:gd name="connsiteY382" fmla="*/ 713070 h 1362075"/>
                              <a:gd name="connsiteX383" fmla="*/ 21165 w 28575"/>
                              <a:gd name="connsiteY383" fmla="*/ 721471 h 1362075"/>
                              <a:gd name="connsiteX384" fmla="*/ 21165 w 28575"/>
                              <a:gd name="connsiteY384" fmla="*/ 729872 h 1362075"/>
                              <a:gd name="connsiteX385" fmla="*/ 22222 w 28575"/>
                              <a:gd name="connsiteY385" fmla="*/ 738273 h 1362075"/>
                              <a:gd name="connsiteX386" fmla="*/ 22222 w 28575"/>
                              <a:gd name="connsiteY386" fmla="*/ 745627 h 1362075"/>
                              <a:gd name="connsiteX387" fmla="*/ 22222 w 28575"/>
                              <a:gd name="connsiteY387" fmla="*/ 754028 h 1362075"/>
                              <a:gd name="connsiteX388" fmla="*/ 22222 w 28575"/>
                              <a:gd name="connsiteY388" fmla="*/ 760324 h 1362075"/>
                              <a:gd name="connsiteX389" fmla="*/ 22222 w 28575"/>
                              <a:gd name="connsiteY389" fmla="*/ 767677 h 1362075"/>
                              <a:gd name="connsiteX390" fmla="*/ 22222 w 28575"/>
                              <a:gd name="connsiteY390" fmla="*/ 775030 h 1362075"/>
                              <a:gd name="connsiteX391" fmla="*/ 22222 w 28575"/>
                              <a:gd name="connsiteY391" fmla="*/ 782384 h 1362075"/>
                              <a:gd name="connsiteX392" fmla="*/ 22222 w 28575"/>
                              <a:gd name="connsiteY392" fmla="*/ 790785 h 1362075"/>
                              <a:gd name="connsiteX393" fmla="*/ 22222 w 28575"/>
                              <a:gd name="connsiteY393" fmla="*/ 798128 h 1362075"/>
                              <a:gd name="connsiteX394" fmla="*/ 22222 w 28575"/>
                              <a:gd name="connsiteY394" fmla="*/ 805482 h 1362075"/>
                              <a:gd name="connsiteX395" fmla="*/ 22222 w 28575"/>
                              <a:gd name="connsiteY395" fmla="*/ 812835 h 1362075"/>
                              <a:gd name="connsiteX396" fmla="*/ 22222 w 28575"/>
                              <a:gd name="connsiteY396" fmla="*/ 819131 h 1362075"/>
                              <a:gd name="connsiteX397" fmla="*/ 22222 w 28575"/>
                              <a:gd name="connsiteY397" fmla="*/ 826484 h 1362075"/>
                              <a:gd name="connsiteX398" fmla="*/ 22222 w 28575"/>
                              <a:gd name="connsiteY398" fmla="*/ 833838 h 1362075"/>
                              <a:gd name="connsiteX399" fmla="*/ 22222 w 28575"/>
                              <a:gd name="connsiteY399" fmla="*/ 841191 h 1362075"/>
                              <a:gd name="connsiteX400" fmla="*/ 22222 w 28575"/>
                              <a:gd name="connsiteY400" fmla="*/ 847487 h 1362075"/>
                              <a:gd name="connsiteX401" fmla="*/ 22222 w 28575"/>
                              <a:gd name="connsiteY401" fmla="*/ 854840 h 1362075"/>
                              <a:gd name="connsiteX402" fmla="*/ 22222 w 28575"/>
                              <a:gd name="connsiteY402" fmla="*/ 861146 h 1362075"/>
                              <a:gd name="connsiteX403" fmla="*/ 22222 w 28575"/>
                              <a:gd name="connsiteY403" fmla="*/ 867442 h 1362075"/>
                              <a:gd name="connsiteX404" fmla="*/ 22222 w 28575"/>
                              <a:gd name="connsiteY404" fmla="*/ 874795 h 1362075"/>
                              <a:gd name="connsiteX405" fmla="*/ 23279 w 28575"/>
                              <a:gd name="connsiteY405" fmla="*/ 881091 h 1362075"/>
                              <a:gd name="connsiteX406" fmla="*/ 23279 w 28575"/>
                              <a:gd name="connsiteY406" fmla="*/ 887397 h 1362075"/>
                              <a:gd name="connsiteX407" fmla="*/ 23279 w 28575"/>
                              <a:gd name="connsiteY407" fmla="*/ 893702 h 1362075"/>
                              <a:gd name="connsiteX408" fmla="*/ 23279 w 28575"/>
                              <a:gd name="connsiteY408" fmla="*/ 901046 h 1362075"/>
                              <a:gd name="connsiteX409" fmla="*/ 23279 w 28575"/>
                              <a:gd name="connsiteY409" fmla="*/ 906304 h 1362075"/>
                              <a:gd name="connsiteX410" fmla="*/ 23279 w 28575"/>
                              <a:gd name="connsiteY410" fmla="*/ 912600 h 1362075"/>
                              <a:gd name="connsiteX411" fmla="*/ 23279 w 28575"/>
                              <a:gd name="connsiteY411" fmla="*/ 918905 h 1362075"/>
                              <a:gd name="connsiteX412" fmla="*/ 23279 w 28575"/>
                              <a:gd name="connsiteY412" fmla="*/ 925201 h 1362075"/>
                              <a:gd name="connsiteX413" fmla="*/ 23279 w 28575"/>
                              <a:gd name="connsiteY413" fmla="*/ 931507 h 1362075"/>
                              <a:gd name="connsiteX414" fmla="*/ 23279 w 28575"/>
                              <a:gd name="connsiteY414" fmla="*/ 937803 h 1362075"/>
                              <a:gd name="connsiteX415" fmla="*/ 23279 w 28575"/>
                              <a:gd name="connsiteY415" fmla="*/ 944108 h 1362075"/>
                              <a:gd name="connsiteX416" fmla="*/ 23279 w 28575"/>
                              <a:gd name="connsiteY416" fmla="*/ 949357 h 1362075"/>
                              <a:gd name="connsiteX417" fmla="*/ 23279 w 28575"/>
                              <a:gd name="connsiteY417" fmla="*/ 954605 h 1362075"/>
                              <a:gd name="connsiteX418" fmla="*/ 23279 w 28575"/>
                              <a:gd name="connsiteY418" fmla="*/ 960911 h 1362075"/>
                              <a:gd name="connsiteX419" fmla="*/ 23279 w 28575"/>
                              <a:gd name="connsiteY419" fmla="*/ 966159 h 1362075"/>
                              <a:gd name="connsiteX420" fmla="*/ 23279 w 28575"/>
                              <a:gd name="connsiteY420" fmla="*/ 971407 h 1362075"/>
                              <a:gd name="connsiteX421" fmla="*/ 23279 w 28575"/>
                              <a:gd name="connsiteY421" fmla="*/ 977713 h 1362075"/>
                              <a:gd name="connsiteX422" fmla="*/ 23279 w 28575"/>
                              <a:gd name="connsiteY422" fmla="*/ 982961 h 1362075"/>
                              <a:gd name="connsiteX423" fmla="*/ 24346 w 28575"/>
                              <a:gd name="connsiteY423" fmla="*/ 988209 h 1362075"/>
                              <a:gd name="connsiteX424" fmla="*/ 24346 w 28575"/>
                              <a:gd name="connsiteY424" fmla="*/ 993467 h 1362075"/>
                              <a:gd name="connsiteX425" fmla="*/ 24346 w 28575"/>
                              <a:gd name="connsiteY425" fmla="*/ 999763 h 1362075"/>
                              <a:gd name="connsiteX426" fmla="*/ 24346 w 28575"/>
                              <a:gd name="connsiteY426" fmla="*/ 1005011 h 1362075"/>
                              <a:gd name="connsiteX427" fmla="*/ 24346 w 28575"/>
                              <a:gd name="connsiteY427" fmla="*/ 1009221 h 1362075"/>
                              <a:gd name="connsiteX428" fmla="*/ 24346 w 28575"/>
                              <a:gd name="connsiteY428" fmla="*/ 1014470 h 1362075"/>
                              <a:gd name="connsiteX429" fmla="*/ 24346 w 28575"/>
                              <a:gd name="connsiteY429" fmla="*/ 1019718 h 1362075"/>
                              <a:gd name="connsiteX430" fmla="*/ 24346 w 28575"/>
                              <a:gd name="connsiteY430" fmla="*/ 1024966 h 1362075"/>
                              <a:gd name="connsiteX431" fmla="*/ 24346 w 28575"/>
                              <a:gd name="connsiteY431" fmla="*/ 1030224 h 1362075"/>
                              <a:gd name="connsiteX432" fmla="*/ 24346 w 28575"/>
                              <a:gd name="connsiteY432" fmla="*/ 1034425 h 1362075"/>
                              <a:gd name="connsiteX433" fmla="*/ 24346 w 28575"/>
                              <a:gd name="connsiteY433" fmla="*/ 1039673 h 1362075"/>
                              <a:gd name="connsiteX434" fmla="*/ 24346 w 28575"/>
                              <a:gd name="connsiteY434" fmla="*/ 1044921 h 1362075"/>
                              <a:gd name="connsiteX435" fmla="*/ 24346 w 28575"/>
                              <a:gd name="connsiteY435" fmla="*/ 1049122 h 1362075"/>
                              <a:gd name="connsiteX436" fmla="*/ 24346 w 28575"/>
                              <a:gd name="connsiteY436" fmla="*/ 1053322 h 1362075"/>
                              <a:gd name="connsiteX437" fmla="*/ 24346 w 28575"/>
                              <a:gd name="connsiteY437" fmla="*/ 1058570 h 1362075"/>
                              <a:gd name="connsiteX438" fmla="*/ 24346 w 28575"/>
                              <a:gd name="connsiteY438" fmla="*/ 1062771 h 1362075"/>
                              <a:gd name="connsiteX439" fmla="*/ 24346 w 28575"/>
                              <a:gd name="connsiteY439" fmla="*/ 1066972 h 1362075"/>
                              <a:gd name="connsiteX440" fmla="*/ 24346 w 28575"/>
                              <a:gd name="connsiteY440" fmla="*/ 1071181 h 1362075"/>
                              <a:gd name="connsiteX441" fmla="*/ 25403 w 28575"/>
                              <a:gd name="connsiteY441" fmla="*/ 1075382 h 1362075"/>
                              <a:gd name="connsiteX442" fmla="*/ 25403 w 28575"/>
                              <a:gd name="connsiteY442" fmla="*/ 1079583 h 1362075"/>
                              <a:gd name="connsiteX443" fmla="*/ 25403 w 28575"/>
                              <a:gd name="connsiteY443" fmla="*/ 1083783 h 1362075"/>
                              <a:gd name="connsiteX444" fmla="*/ 25403 w 28575"/>
                              <a:gd name="connsiteY444" fmla="*/ 1089032 h 1362075"/>
                              <a:gd name="connsiteX445" fmla="*/ 25403 w 28575"/>
                              <a:gd name="connsiteY445" fmla="*/ 1092184 h 1362075"/>
                              <a:gd name="connsiteX446" fmla="*/ 25403 w 28575"/>
                              <a:gd name="connsiteY446" fmla="*/ 1096385 h 1362075"/>
                              <a:gd name="connsiteX447" fmla="*/ 25403 w 28575"/>
                              <a:gd name="connsiteY447" fmla="*/ 1100585 h 1362075"/>
                              <a:gd name="connsiteX448" fmla="*/ 25403 w 28575"/>
                              <a:gd name="connsiteY448" fmla="*/ 1104786 h 1362075"/>
                              <a:gd name="connsiteX449" fmla="*/ 25403 w 28575"/>
                              <a:gd name="connsiteY449" fmla="*/ 1107929 h 1362075"/>
                              <a:gd name="connsiteX450" fmla="*/ 25403 w 28575"/>
                              <a:gd name="connsiteY450" fmla="*/ 1112130 h 1362075"/>
                              <a:gd name="connsiteX451" fmla="*/ 25403 w 28575"/>
                              <a:gd name="connsiteY451" fmla="*/ 1115282 h 1362075"/>
                              <a:gd name="connsiteX452" fmla="*/ 25403 w 28575"/>
                              <a:gd name="connsiteY452" fmla="*/ 1119483 h 1362075"/>
                              <a:gd name="connsiteX453" fmla="*/ 25403 w 28575"/>
                              <a:gd name="connsiteY453" fmla="*/ 1123683 h 1362075"/>
                              <a:gd name="connsiteX454" fmla="*/ 25403 w 28575"/>
                              <a:gd name="connsiteY454" fmla="*/ 1126836 h 1362075"/>
                              <a:gd name="connsiteX455" fmla="*/ 25403 w 28575"/>
                              <a:gd name="connsiteY455" fmla="*/ 1131037 h 1362075"/>
                              <a:gd name="connsiteX456" fmla="*/ 25403 w 28575"/>
                              <a:gd name="connsiteY456" fmla="*/ 1134190 h 1362075"/>
                              <a:gd name="connsiteX457" fmla="*/ 25403 w 28575"/>
                              <a:gd name="connsiteY457" fmla="*/ 1138390 h 1362075"/>
                              <a:gd name="connsiteX458" fmla="*/ 25403 w 28575"/>
                              <a:gd name="connsiteY458" fmla="*/ 1141543 h 1362075"/>
                              <a:gd name="connsiteX459" fmla="*/ 26460 w 28575"/>
                              <a:gd name="connsiteY459" fmla="*/ 1145743 h 1362075"/>
                              <a:gd name="connsiteX460" fmla="*/ 26460 w 28575"/>
                              <a:gd name="connsiteY460" fmla="*/ 1148887 h 1362075"/>
                              <a:gd name="connsiteX461" fmla="*/ 26460 w 28575"/>
                              <a:gd name="connsiteY461" fmla="*/ 1152039 h 1362075"/>
                              <a:gd name="connsiteX462" fmla="*/ 26460 w 28575"/>
                              <a:gd name="connsiteY462" fmla="*/ 1155192 h 1362075"/>
                              <a:gd name="connsiteX463" fmla="*/ 26460 w 28575"/>
                              <a:gd name="connsiteY463" fmla="*/ 1158345 h 1362075"/>
                              <a:gd name="connsiteX464" fmla="*/ 26460 w 28575"/>
                              <a:gd name="connsiteY464" fmla="*/ 1161488 h 1362075"/>
                              <a:gd name="connsiteX465" fmla="*/ 26460 w 28575"/>
                              <a:gd name="connsiteY465" fmla="*/ 1163593 h 1362075"/>
                              <a:gd name="connsiteX466" fmla="*/ 26460 w 28575"/>
                              <a:gd name="connsiteY466" fmla="*/ 1166746 h 1362075"/>
                              <a:gd name="connsiteX467" fmla="*/ 26460 w 28575"/>
                              <a:gd name="connsiteY467" fmla="*/ 1169889 h 1362075"/>
                              <a:gd name="connsiteX468" fmla="*/ 26460 w 28575"/>
                              <a:gd name="connsiteY468" fmla="*/ 1173042 h 1362075"/>
                              <a:gd name="connsiteX469" fmla="*/ 26460 w 28575"/>
                              <a:gd name="connsiteY469" fmla="*/ 1176195 h 1362075"/>
                              <a:gd name="connsiteX470" fmla="*/ 26460 w 28575"/>
                              <a:gd name="connsiteY470" fmla="*/ 1178290 h 1362075"/>
                              <a:gd name="connsiteX471" fmla="*/ 26460 w 28575"/>
                              <a:gd name="connsiteY471" fmla="*/ 1181443 h 1362075"/>
                              <a:gd name="connsiteX472" fmla="*/ 26460 w 28575"/>
                              <a:gd name="connsiteY472" fmla="*/ 1184596 h 1362075"/>
                              <a:gd name="connsiteX473" fmla="*/ 26460 w 28575"/>
                              <a:gd name="connsiteY473" fmla="*/ 1187748 h 1362075"/>
                              <a:gd name="connsiteX474" fmla="*/ 26460 w 28575"/>
                              <a:gd name="connsiteY474" fmla="*/ 1190901 h 1362075"/>
                              <a:gd name="connsiteX475" fmla="*/ 26460 w 28575"/>
                              <a:gd name="connsiteY475" fmla="*/ 1192997 h 1362075"/>
                              <a:gd name="connsiteX476" fmla="*/ 26460 w 28575"/>
                              <a:gd name="connsiteY476" fmla="*/ 1196149 h 1362075"/>
                              <a:gd name="connsiteX477" fmla="*/ 26460 w 28575"/>
                              <a:gd name="connsiteY477" fmla="*/ 1198245 h 1362075"/>
                              <a:gd name="connsiteX478" fmla="*/ 26460 w 28575"/>
                              <a:gd name="connsiteY478" fmla="*/ 1201398 h 1362075"/>
                              <a:gd name="connsiteX479" fmla="*/ 26460 w 28575"/>
                              <a:gd name="connsiteY479" fmla="*/ 1202446 h 1362075"/>
                              <a:gd name="connsiteX480" fmla="*/ 26460 w 28575"/>
                              <a:gd name="connsiteY480" fmla="*/ 1205598 h 1362075"/>
                              <a:gd name="connsiteX481" fmla="*/ 26460 w 28575"/>
                              <a:gd name="connsiteY481" fmla="*/ 1207703 h 1362075"/>
                              <a:gd name="connsiteX482" fmla="*/ 26460 w 28575"/>
                              <a:gd name="connsiteY482" fmla="*/ 1209799 h 1362075"/>
                              <a:gd name="connsiteX483" fmla="*/ 26460 w 28575"/>
                              <a:gd name="connsiteY483" fmla="*/ 1212952 h 1362075"/>
                              <a:gd name="connsiteX484" fmla="*/ 26460 w 28575"/>
                              <a:gd name="connsiteY484" fmla="*/ 1215047 h 1362075"/>
                              <a:gd name="connsiteX485" fmla="*/ 27518 w 28575"/>
                              <a:gd name="connsiteY485" fmla="*/ 1217152 h 1362075"/>
                              <a:gd name="connsiteX486" fmla="*/ 27518 w 28575"/>
                              <a:gd name="connsiteY486" fmla="*/ 1219248 h 1362075"/>
                              <a:gd name="connsiteX487" fmla="*/ 27518 w 28575"/>
                              <a:gd name="connsiteY487" fmla="*/ 1221353 h 1362075"/>
                              <a:gd name="connsiteX488" fmla="*/ 27518 w 28575"/>
                              <a:gd name="connsiteY488" fmla="*/ 1223448 h 1362075"/>
                              <a:gd name="connsiteX489" fmla="*/ 27518 w 28575"/>
                              <a:gd name="connsiteY489" fmla="*/ 1225553 h 1362075"/>
                              <a:gd name="connsiteX490" fmla="*/ 27518 w 28575"/>
                              <a:gd name="connsiteY490" fmla="*/ 1227649 h 1362075"/>
                              <a:gd name="connsiteX491" fmla="*/ 27518 w 28575"/>
                              <a:gd name="connsiteY491" fmla="*/ 1229754 h 1362075"/>
                              <a:gd name="connsiteX492" fmla="*/ 27518 w 28575"/>
                              <a:gd name="connsiteY492" fmla="*/ 1232906 h 1362075"/>
                              <a:gd name="connsiteX493" fmla="*/ 27518 w 28575"/>
                              <a:gd name="connsiteY493" fmla="*/ 1235002 h 1362075"/>
                              <a:gd name="connsiteX494" fmla="*/ 27518 w 28575"/>
                              <a:gd name="connsiteY494" fmla="*/ 1237107 h 1362075"/>
                              <a:gd name="connsiteX495" fmla="*/ 27518 w 28575"/>
                              <a:gd name="connsiteY495" fmla="*/ 1239203 h 1362075"/>
                              <a:gd name="connsiteX496" fmla="*/ 27518 w 28575"/>
                              <a:gd name="connsiteY496" fmla="*/ 1241308 h 1362075"/>
                              <a:gd name="connsiteX497" fmla="*/ 27518 w 28575"/>
                              <a:gd name="connsiteY497" fmla="*/ 1242355 h 1362075"/>
                              <a:gd name="connsiteX498" fmla="*/ 27518 w 28575"/>
                              <a:gd name="connsiteY498" fmla="*/ 1244451 h 1362075"/>
                              <a:gd name="connsiteX499" fmla="*/ 27518 w 28575"/>
                              <a:gd name="connsiteY499" fmla="*/ 1246556 h 1362075"/>
                              <a:gd name="connsiteX500" fmla="*/ 27518 w 28575"/>
                              <a:gd name="connsiteY500" fmla="*/ 1247604 h 1362075"/>
                              <a:gd name="connsiteX501" fmla="*/ 27518 w 28575"/>
                              <a:gd name="connsiteY501" fmla="*/ 1249709 h 1362075"/>
                              <a:gd name="connsiteX502" fmla="*/ 27518 w 28575"/>
                              <a:gd name="connsiteY502" fmla="*/ 1251804 h 1362075"/>
                              <a:gd name="connsiteX503" fmla="*/ 28575 w 28575"/>
                              <a:gd name="connsiteY503" fmla="*/ 1252861 h 1362075"/>
                              <a:gd name="connsiteX504" fmla="*/ 28575 w 28575"/>
                              <a:gd name="connsiteY504" fmla="*/ 1253909 h 1362075"/>
                              <a:gd name="connsiteX505" fmla="*/ 28575 w 28575"/>
                              <a:gd name="connsiteY505" fmla="*/ 1256005 h 1362075"/>
                              <a:gd name="connsiteX506" fmla="*/ 28575 w 28575"/>
                              <a:gd name="connsiteY506" fmla="*/ 1258110 h 1362075"/>
                              <a:gd name="connsiteX507" fmla="*/ 28575 w 28575"/>
                              <a:gd name="connsiteY507" fmla="*/ 1259158 h 1362075"/>
                              <a:gd name="connsiteX508" fmla="*/ 28575 w 28575"/>
                              <a:gd name="connsiteY508" fmla="*/ 1261262 h 1362075"/>
                              <a:gd name="connsiteX509" fmla="*/ 28575 w 28575"/>
                              <a:gd name="connsiteY509" fmla="*/ 1262310 h 1362075"/>
                              <a:gd name="connsiteX510" fmla="*/ 28575 w 28575"/>
                              <a:gd name="connsiteY510" fmla="*/ 1264406 h 1362075"/>
                              <a:gd name="connsiteX511" fmla="*/ 28575 w 28575"/>
                              <a:gd name="connsiteY511" fmla="*/ 1265463 h 13620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1362075">
                                <a:moveTo>
                                  <a:pt x="0" y="1361027"/>
                                </a:moveTo>
                                <a:lnTo>
                                  <a:pt x="0" y="1361027"/>
                                </a:lnTo>
                                <a:lnTo>
                                  <a:pt x="0" y="1362075"/>
                                </a:lnTo>
                                <a:lnTo>
                                  <a:pt x="1057" y="1362075"/>
                                </a:lnTo>
                                <a:lnTo>
                                  <a:pt x="1057" y="1362075"/>
                                </a:lnTo>
                                <a:lnTo>
                                  <a:pt x="1057" y="1361027"/>
                                </a:lnTo>
                                <a:lnTo>
                                  <a:pt x="1057" y="1361027"/>
                                </a:lnTo>
                                <a:lnTo>
                                  <a:pt x="1057" y="1361027"/>
                                </a:lnTo>
                                <a:lnTo>
                                  <a:pt x="1057" y="1361027"/>
                                </a:lnTo>
                                <a:lnTo>
                                  <a:pt x="1057" y="1361027"/>
                                </a:lnTo>
                                <a:lnTo>
                                  <a:pt x="1057" y="1361027"/>
                                </a:lnTo>
                                <a:lnTo>
                                  <a:pt x="1057" y="1361027"/>
                                </a:lnTo>
                                <a:lnTo>
                                  <a:pt x="1057" y="1361027"/>
                                </a:lnTo>
                                <a:lnTo>
                                  <a:pt x="1057" y="1361027"/>
                                </a:lnTo>
                                <a:lnTo>
                                  <a:pt x="1057" y="1361027"/>
                                </a:lnTo>
                                <a:lnTo>
                                  <a:pt x="1057" y="1361027"/>
                                </a:lnTo>
                                <a:lnTo>
                                  <a:pt x="1057" y="1361027"/>
                                </a:lnTo>
                                <a:lnTo>
                                  <a:pt x="1057" y="1362075"/>
                                </a:lnTo>
                                <a:lnTo>
                                  <a:pt x="1057" y="1362075"/>
                                </a:lnTo>
                                <a:lnTo>
                                  <a:pt x="1057" y="1362075"/>
                                </a:lnTo>
                                <a:lnTo>
                                  <a:pt x="1057" y="1361027"/>
                                </a:lnTo>
                                <a:lnTo>
                                  <a:pt x="2115" y="1361027"/>
                                </a:lnTo>
                                <a:lnTo>
                                  <a:pt x="2115" y="1361027"/>
                                </a:lnTo>
                                <a:lnTo>
                                  <a:pt x="2115" y="1361027"/>
                                </a:lnTo>
                                <a:lnTo>
                                  <a:pt x="2115" y="1361027"/>
                                </a:lnTo>
                                <a:lnTo>
                                  <a:pt x="2115" y="1362075"/>
                                </a:lnTo>
                                <a:lnTo>
                                  <a:pt x="2115" y="1361027"/>
                                </a:lnTo>
                                <a:lnTo>
                                  <a:pt x="2115" y="1359970"/>
                                </a:lnTo>
                                <a:lnTo>
                                  <a:pt x="2115" y="1359970"/>
                                </a:lnTo>
                                <a:lnTo>
                                  <a:pt x="2115" y="1359970"/>
                                </a:lnTo>
                                <a:lnTo>
                                  <a:pt x="2115" y="1361027"/>
                                </a:lnTo>
                                <a:lnTo>
                                  <a:pt x="2115" y="1361027"/>
                                </a:lnTo>
                                <a:lnTo>
                                  <a:pt x="2115" y="1361027"/>
                                </a:lnTo>
                                <a:lnTo>
                                  <a:pt x="2115" y="1361027"/>
                                </a:lnTo>
                                <a:lnTo>
                                  <a:pt x="2115" y="1361027"/>
                                </a:lnTo>
                                <a:lnTo>
                                  <a:pt x="2115" y="1361027"/>
                                </a:lnTo>
                                <a:lnTo>
                                  <a:pt x="2115" y="1361027"/>
                                </a:lnTo>
                                <a:lnTo>
                                  <a:pt x="2115" y="1361027"/>
                                </a:lnTo>
                                <a:lnTo>
                                  <a:pt x="2115" y="1359970"/>
                                </a:lnTo>
                                <a:lnTo>
                                  <a:pt x="2115" y="1359970"/>
                                </a:lnTo>
                                <a:lnTo>
                                  <a:pt x="2115" y="1359970"/>
                                </a:lnTo>
                                <a:lnTo>
                                  <a:pt x="2115" y="1359970"/>
                                </a:lnTo>
                                <a:lnTo>
                                  <a:pt x="2115" y="1359970"/>
                                </a:lnTo>
                                <a:lnTo>
                                  <a:pt x="2115" y="1359970"/>
                                </a:lnTo>
                                <a:lnTo>
                                  <a:pt x="2115" y="1358922"/>
                                </a:lnTo>
                                <a:lnTo>
                                  <a:pt x="2115" y="1358922"/>
                                </a:lnTo>
                                <a:lnTo>
                                  <a:pt x="2115" y="1359970"/>
                                </a:lnTo>
                                <a:lnTo>
                                  <a:pt x="3172" y="1359970"/>
                                </a:lnTo>
                                <a:lnTo>
                                  <a:pt x="3172" y="1358922"/>
                                </a:lnTo>
                                <a:lnTo>
                                  <a:pt x="3172" y="1358922"/>
                                </a:lnTo>
                                <a:lnTo>
                                  <a:pt x="3172" y="1357874"/>
                                </a:lnTo>
                                <a:lnTo>
                                  <a:pt x="3172" y="1357874"/>
                                </a:lnTo>
                                <a:lnTo>
                                  <a:pt x="3172" y="1356827"/>
                                </a:lnTo>
                                <a:lnTo>
                                  <a:pt x="3172" y="1357874"/>
                                </a:lnTo>
                                <a:lnTo>
                                  <a:pt x="3172" y="1357874"/>
                                </a:lnTo>
                                <a:lnTo>
                                  <a:pt x="3172" y="1357874"/>
                                </a:lnTo>
                                <a:lnTo>
                                  <a:pt x="3172" y="1357874"/>
                                </a:lnTo>
                                <a:lnTo>
                                  <a:pt x="3172" y="1357874"/>
                                </a:lnTo>
                                <a:lnTo>
                                  <a:pt x="3172" y="1357874"/>
                                </a:lnTo>
                                <a:lnTo>
                                  <a:pt x="3172" y="1356827"/>
                                </a:lnTo>
                                <a:lnTo>
                                  <a:pt x="3172" y="1356827"/>
                                </a:lnTo>
                                <a:lnTo>
                                  <a:pt x="3172" y="1355770"/>
                                </a:lnTo>
                                <a:lnTo>
                                  <a:pt x="3172" y="1355770"/>
                                </a:lnTo>
                                <a:lnTo>
                                  <a:pt x="3172" y="1355770"/>
                                </a:lnTo>
                                <a:lnTo>
                                  <a:pt x="3172" y="1354722"/>
                                </a:lnTo>
                                <a:lnTo>
                                  <a:pt x="4229" y="1354722"/>
                                </a:lnTo>
                                <a:lnTo>
                                  <a:pt x="4229" y="1354722"/>
                                </a:lnTo>
                                <a:lnTo>
                                  <a:pt x="4229" y="1353674"/>
                                </a:lnTo>
                                <a:lnTo>
                                  <a:pt x="4229" y="1353674"/>
                                </a:lnTo>
                                <a:lnTo>
                                  <a:pt x="4229" y="1353674"/>
                                </a:lnTo>
                                <a:lnTo>
                                  <a:pt x="4229" y="1353674"/>
                                </a:lnTo>
                                <a:lnTo>
                                  <a:pt x="4229" y="1352626"/>
                                </a:lnTo>
                                <a:lnTo>
                                  <a:pt x="4229" y="1352626"/>
                                </a:lnTo>
                                <a:lnTo>
                                  <a:pt x="4229" y="1351569"/>
                                </a:lnTo>
                                <a:lnTo>
                                  <a:pt x="4229" y="1350521"/>
                                </a:lnTo>
                                <a:lnTo>
                                  <a:pt x="4229" y="1350521"/>
                                </a:lnTo>
                                <a:lnTo>
                                  <a:pt x="4229" y="1349474"/>
                                </a:lnTo>
                                <a:lnTo>
                                  <a:pt x="4229" y="1349474"/>
                                </a:lnTo>
                                <a:lnTo>
                                  <a:pt x="4229" y="1348426"/>
                                </a:lnTo>
                                <a:lnTo>
                                  <a:pt x="4229" y="1348426"/>
                                </a:lnTo>
                                <a:lnTo>
                                  <a:pt x="4229" y="1347368"/>
                                </a:lnTo>
                                <a:lnTo>
                                  <a:pt x="4229" y="1346321"/>
                                </a:lnTo>
                                <a:lnTo>
                                  <a:pt x="4229" y="1345273"/>
                                </a:lnTo>
                                <a:lnTo>
                                  <a:pt x="5296" y="1344225"/>
                                </a:lnTo>
                                <a:lnTo>
                                  <a:pt x="5296" y="1344225"/>
                                </a:lnTo>
                                <a:lnTo>
                                  <a:pt x="5296" y="1343168"/>
                                </a:lnTo>
                                <a:lnTo>
                                  <a:pt x="5296" y="1342120"/>
                                </a:lnTo>
                                <a:lnTo>
                                  <a:pt x="5296" y="1342120"/>
                                </a:lnTo>
                                <a:lnTo>
                                  <a:pt x="5296" y="1341073"/>
                                </a:lnTo>
                                <a:lnTo>
                                  <a:pt x="5296" y="1338967"/>
                                </a:lnTo>
                                <a:lnTo>
                                  <a:pt x="5296" y="1337920"/>
                                </a:lnTo>
                                <a:lnTo>
                                  <a:pt x="5296" y="1336872"/>
                                </a:lnTo>
                                <a:lnTo>
                                  <a:pt x="5296" y="1335824"/>
                                </a:lnTo>
                                <a:lnTo>
                                  <a:pt x="5296" y="1334767"/>
                                </a:lnTo>
                                <a:lnTo>
                                  <a:pt x="5296" y="1332671"/>
                                </a:lnTo>
                                <a:lnTo>
                                  <a:pt x="5296" y="1331624"/>
                                </a:lnTo>
                                <a:lnTo>
                                  <a:pt x="5296" y="1330566"/>
                                </a:lnTo>
                                <a:lnTo>
                                  <a:pt x="5296" y="1328471"/>
                                </a:lnTo>
                                <a:lnTo>
                                  <a:pt x="5296" y="1327423"/>
                                </a:lnTo>
                                <a:lnTo>
                                  <a:pt x="5296" y="1325318"/>
                                </a:lnTo>
                                <a:lnTo>
                                  <a:pt x="5296" y="1324270"/>
                                </a:lnTo>
                                <a:lnTo>
                                  <a:pt x="6353" y="1322165"/>
                                </a:lnTo>
                                <a:lnTo>
                                  <a:pt x="6353" y="1321118"/>
                                </a:lnTo>
                                <a:lnTo>
                                  <a:pt x="6353" y="1319022"/>
                                </a:lnTo>
                                <a:lnTo>
                                  <a:pt x="6353" y="1316917"/>
                                </a:lnTo>
                                <a:lnTo>
                                  <a:pt x="6353" y="1314822"/>
                                </a:lnTo>
                                <a:lnTo>
                                  <a:pt x="6353" y="1312716"/>
                                </a:lnTo>
                                <a:lnTo>
                                  <a:pt x="6353" y="1310621"/>
                                </a:lnTo>
                                <a:lnTo>
                                  <a:pt x="6353" y="1308516"/>
                                </a:lnTo>
                                <a:lnTo>
                                  <a:pt x="6353" y="1306411"/>
                                </a:lnTo>
                                <a:lnTo>
                                  <a:pt x="6353" y="1303268"/>
                                </a:lnTo>
                                <a:lnTo>
                                  <a:pt x="6353" y="1301163"/>
                                </a:lnTo>
                                <a:lnTo>
                                  <a:pt x="6353" y="1298010"/>
                                </a:lnTo>
                                <a:lnTo>
                                  <a:pt x="6353" y="1295914"/>
                                </a:lnTo>
                                <a:lnTo>
                                  <a:pt x="6353" y="1293809"/>
                                </a:lnTo>
                                <a:lnTo>
                                  <a:pt x="6353" y="1290666"/>
                                </a:lnTo>
                                <a:lnTo>
                                  <a:pt x="6353" y="1288561"/>
                                </a:lnTo>
                                <a:lnTo>
                                  <a:pt x="6353" y="1285408"/>
                                </a:lnTo>
                                <a:lnTo>
                                  <a:pt x="6353" y="1282265"/>
                                </a:lnTo>
                                <a:lnTo>
                                  <a:pt x="6353" y="1279112"/>
                                </a:lnTo>
                                <a:lnTo>
                                  <a:pt x="6353" y="1274912"/>
                                </a:lnTo>
                                <a:lnTo>
                                  <a:pt x="7410" y="1271759"/>
                                </a:lnTo>
                                <a:lnTo>
                                  <a:pt x="7410" y="1268606"/>
                                </a:lnTo>
                                <a:lnTo>
                                  <a:pt x="7410" y="1265463"/>
                                </a:lnTo>
                                <a:lnTo>
                                  <a:pt x="7410" y="1262310"/>
                                </a:lnTo>
                                <a:lnTo>
                                  <a:pt x="7410" y="1258110"/>
                                </a:lnTo>
                                <a:lnTo>
                                  <a:pt x="7410" y="1253909"/>
                                </a:lnTo>
                                <a:lnTo>
                                  <a:pt x="7410" y="1249709"/>
                                </a:lnTo>
                                <a:lnTo>
                                  <a:pt x="7410" y="1245508"/>
                                </a:lnTo>
                                <a:lnTo>
                                  <a:pt x="7410" y="1241308"/>
                                </a:lnTo>
                                <a:lnTo>
                                  <a:pt x="7410" y="1237107"/>
                                </a:lnTo>
                                <a:lnTo>
                                  <a:pt x="7410" y="1232906"/>
                                </a:lnTo>
                                <a:lnTo>
                                  <a:pt x="7410" y="1228706"/>
                                </a:lnTo>
                                <a:lnTo>
                                  <a:pt x="7410" y="1223448"/>
                                </a:lnTo>
                                <a:lnTo>
                                  <a:pt x="7410" y="1219248"/>
                                </a:lnTo>
                                <a:lnTo>
                                  <a:pt x="7410" y="1214000"/>
                                </a:lnTo>
                                <a:lnTo>
                                  <a:pt x="7410" y="1208751"/>
                                </a:lnTo>
                                <a:lnTo>
                                  <a:pt x="7410" y="1204551"/>
                                </a:lnTo>
                                <a:lnTo>
                                  <a:pt x="7410" y="1199302"/>
                                </a:lnTo>
                                <a:lnTo>
                                  <a:pt x="8468" y="1194045"/>
                                </a:lnTo>
                                <a:lnTo>
                                  <a:pt x="8468" y="1188796"/>
                                </a:lnTo>
                                <a:lnTo>
                                  <a:pt x="8468" y="1182491"/>
                                </a:lnTo>
                                <a:lnTo>
                                  <a:pt x="8468" y="1176195"/>
                                </a:lnTo>
                                <a:lnTo>
                                  <a:pt x="8468" y="1169889"/>
                                </a:lnTo>
                                <a:lnTo>
                                  <a:pt x="8468" y="1164641"/>
                                </a:lnTo>
                                <a:lnTo>
                                  <a:pt x="8468" y="1158345"/>
                                </a:lnTo>
                                <a:lnTo>
                                  <a:pt x="8468" y="1152039"/>
                                </a:lnTo>
                                <a:lnTo>
                                  <a:pt x="8468" y="1145743"/>
                                </a:lnTo>
                                <a:lnTo>
                                  <a:pt x="8468" y="1138390"/>
                                </a:lnTo>
                                <a:lnTo>
                                  <a:pt x="8468" y="1131037"/>
                                </a:lnTo>
                                <a:lnTo>
                                  <a:pt x="8468" y="1124731"/>
                                </a:lnTo>
                                <a:lnTo>
                                  <a:pt x="8468" y="1117387"/>
                                </a:lnTo>
                                <a:lnTo>
                                  <a:pt x="8468" y="1110034"/>
                                </a:lnTo>
                                <a:lnTo>
                                  <a:pt x="8468" y="1103729"/>
                                </a:lnTo>
                                <a:lnTo>
                                  <a:pt x="8468" y="1096385"/>
                                </a:lnTo>
                                <a:lnTo>
                                  <a:pt x="8468" y="1087984"/>
                                </a:lnTo>
                                <a:lnTo>
                                  <a:pt x="8468" y="1080630"/>
                                </a:lnTo>
                                <a:lnTo>
                                  <a:pt x="9525" y="1072229"/>
                                </a:lnTo>
                                <a:lnTo>
                                  <a:pt x="9525" y="1064876"/>
                                </a:lnTo>
                                <a:lnTo>
                                  <a:pt x="9525" y="1056475"/>
                                </a:lnTo>
                                <a:lnTo>
                                  <a:pt x="9525" y="1048074"/>
                                </a:lnTo>
                                <a:lnTo>
                                  <a:pt x="9525" y="1039673"/>
                                </a:lnTo>
                                <a:lnTo>
                                  <a:pt x="9525" y="1030224"/>
                                </a:lnTo>
                                <a:lnTo>
                                  <a:pt x="9525" y="1021823"/>
                                </a:lnTo>
                                <a:lnTo>
                                  <a:pt x="9525" y="1012365"/>
                                </a:lnTo>
                                <a:lnTo>
                                  <a:pt x="9525" y="1003964"/>
                                </a:lnTo>
                                <a:lnTo>
                                  <a:pt x="9525" y="995563"/>
                                </a:lnTo>
                                <a:lnTo>
                                  <a:pt x="9525" y="985066"/>
                                </a:lnTo>
                                <a:lnTo>
                                  <a:pt x="9525" y="976665"/>
                                </a:lnTo>
                                <a:lnTo>
                                  <a:pt x="9525" y="966159"/>
                                </a:lnTo>
                                <a:lnTo>
                                  <a:pt x="9525" y="956710"/>
                                </a:lnTo>
                                <a:lnTo>
                                  <a:pt x="9525" y="946204"/>
                                </a:lnTo>
                                <a:lnTo>
                                  <a:pt x="9525" y="935707"/>
                                </a:lnTo>
                                <a:lnTo>
                                  <a:pt x="9525" y="926249"/>
                                </a:lnTo>
                                <a:lnTo>
                                  <a:pt x="9525" y="915753"/>
                                </a:lnTo>
                                <a:lnTo>
                                  <a:pt x="9525" y="906304"/>
                                </a:lnTo>
                                <a:lnTo>
                                  <a:pt x="9525" y="895798"/>
                                </a:lnTo>
                                <a:lnTo>
                                  <a:pt x="10582" y="884244"/>
                                </a:lnTo>
                                <a:lnTo>
                                  <a:pt x="10582" y="874795"/>
                                </a:lnTo>
                                <a:lnTo>
                                  <a:pt x="10582" y="863241"/>
                                </a:lnTo>
                                <a:lnTo>
                                  <a:pt x="10582" y="852745"/>
                                </a:lnTo>
                                <a:lnTo>
                                  <a:pt x="10582" y="842239"/>
                                </a:lnTo>
                                <a:lnTo>
                                  <a:pt x="10582" y="830685"/>
                                </a:lnTo>
                                <a:lnTo>
                                  <a:pt x="10582" y="819131"/>
                                </a:lnTo>
                                <a:lnTo>
                                  <a:pt x="10582" y="808634"/>
                                </a:lnTo>
                                <a:lnTo>
                                  <a:pt x="10582" y="797081"/>
                                </a:lnTo>
                                <a:lnTo>
                                  <a:pt x="10582" y="784479"/>
                                </a:lnTo>
                                <a:lnTo>
                                  <a:pt x="10582" y="772925"/>
                                </a:lnTo>
                                <a:lnTo>
                                  <a:pt x="10582" y="761371"/>
                                </a:lnTo>
                                <a:lnTo>
                                  <a:pt x="10582" y="749827"/>
                                </a:lnTo>
                                <a:lnTo>
                                  <a:pt x="10582" y="738273"/>
                                </a:lnTo>
                                <a:lnTo>
                                  <a:pt x="10582" y="725672"/>
                                </a:lnTo>
                                <a:lnTo>
                                  <a:pt x="10582" y="714118"/>
                                </a:lnTo>
                                <a:lnTo>
                                  <a:pt x="10582" y="702564"/>
                                </a:lnTo>
                                <a:lnTo>
                                  <a:pt x="10582" y="689962"/>
                                </a:lnTo>
                                <a:lnTo>
                                  <a:pt x="11640" y="678409"/>
                                </a:lnTo>
                                <a:lnTo>
                                  <a:pt x="11640" y="666864"/>
                                </a:lnTo>
                                <a:lnTo>
                                  <a:pt x="11640" y="654263"/>
                                </a:lnTo>
                                <a:lnTo>
                                  <a:pt x="11640" y="641652"/>
                                </a:lnTo>
                                <a:lnTo>
                                  <a:pt x="11640" y="630107"/>
                                </a:lnTo>
                                <a:lnTo>
                                  <a:pt x="11640" y="617506"/>
                                </a:lnTo>
                                <a:lnTo>
                                  <a:pt x="11640" y="605952"/>
                                </a:lnTo>
                                <a:lnTo>
                                  <a:pt x="11640" y="593350"/>
                                </a:lnTo>
                                <a:lnTo>
                                  <a:pt x="11640" y="580749"/>
                                </a:lnTo>
                                <a:lnTo>
                                  <a:pt x="11640" y="568147"/>
                                </a:lnTo>
                                <a:lnTo>
                                  <a:pt x="11640" y="555546"/>
                                </a:lnTo>
                                <a:lnTo>
                                  <a:pt x="11640" y="542944"/>
                                </a:lnTo>
                                <a:lnTo>
                                  <a:pt x="11640" y="531390"/>
                                </a:lnTo>
                                <a:lnTo>
                                  <a:pt x="11640" y="518789"/>
                                </a:lnTo>
                                <a:lnTo>
                                  <a:pt x="11640" y="507235"/>
                                </a:lnTo>
                                <a:lnTo>
                                  <a:pt x="11640" y="493586"/>
                                </a:lnTo>
                                <a:lnTo>
                                  <a:pt x="11640" y="482032"/>
                                </a:lnTo>
                                <a:lnTo>
                                  <a:pt x="11640" y="470478"/>
                                </a:lnTo>
                                <a:lnTo>
                                  <a:pt x="12697" y="457876"/>
                                </a:lnTo>
                                <a:lnTo>
                                  <a:pt x="12697" y="446322"/>
                                </a:lnTo>
                                <a:lnTo>
                                  <a:pt x="12697" y="433721"/>
                                </a:lnTo>
                                <a:lnTo>
                                  <a:pt x="12697" y="422167"/>
                                </a:lnTo>
                                <a:lnTo>
                                  <a:pt x="12697" y="410613"/>
                                </a:lnTo>
                                <a:lnTo>
                                  <a:pt x="12697" y="399069"/>
                                </a:lnTo>
                                <a:lnTo>
                                  <a:pt x="12697" y="387515"/>
                                </a:lnTo>
                                <a:lnTo>
                                  <a:pt x="12697" y="375961"/>
                                </a:lnTo>
                                <a:lnTo>
                                  <a:pt x="12697" y="364407"/>
                                </a:lnTo>
                                <a:lnTo>
                                  <a:pt x="12697" y="352854"/>
                                </a:lnTo>
                                <a:lnTo>
                                  <a:pt x="12697" y="341309"/>
                                </a:lnTo>
                                <a:lnTo>
                                  <a:pt x="12697" y="330803"/>
                                </a:lnTo>
                                <a:lnTo>
                                  <a:pt x="12697" y="319249"/>
                                </a:lnTo>
                                <a:lnTo>
                                  <a:pt x="12697" y="307705"/>
                                </a:lnTo>
                                <a:lnTo>
                                  <a:pt x="12697" y="297199"/>
                                </a:lnTo>
                                <a:lnTo>
                                  <a:pt x="12697" y="286693"/>
                                </a:lnTo>
                                <a:lnTo>
                                  <a:pt x="12697" y="276196"/>
                                </a:lnTo>
                                <a:lnTo>
                                  <a:pt x="12697" y="265690"/>
                                </a:lnTo>
                                <a:lnTo>
                                  <a:pt x="13754" y="255194"/>
                                </a:lnTo>
                                <a:lnTo>
                                  <a:pt x="13754" y="244688"/>
                                </a:lnTo>
                                <a:lnTo>
                                  <a:pt x="13754" y="235239"/>
                                </a:lnTo>
                                <a:lnTo>
                                  <a:pt x="13754" y="224733"/>
                                </a:lnTo>
                                <a:lnTo>
                                  <a:pt x="13754" y="215284"/>
                                </a:lnTo>
                                <a:lnTo>
                                  <a:pt x="13754" y="205835"/>
                                </a:lnTo>
                                <a:lnTo>
                                  <a:pt x="13754" y="196386"/>
                                </a:lnTo>
                                <a:lnTo>
                                  <a:pt x="13754" y="187985"/>
                                </a:lnTo>
                                <a:lnTo>
                                  <a:pt x="13754" y="178527"/>
                                </a:lnTo>
                                <a:lnTo>
                                  <a:pt x="13754" y="170126"/>
                                </a:lnTo>
                                <a:lnTo>
                                  <a:pt x="13754" y="160677"/>
                                </a:lnTo>
                                <a:lnTo>
                                  <a:pt x="13754" y="152276"/>
                                </a:lnTo>
                                <a:lnTo>
                                  <a:pt x="13754" y="144923"/>
                                </a:lnTo>
                                <a:lnTo>
                                  <a:pt x="13754" y="136522"/>
                                </a:lnTo>
                                <a:lnTo>
                                  <a:pt x="13754" y="129169"/>
                                </a:lnTo>
                                <a:lnTo>
                                  <a:pt x="13754" y="121825"/>
                                </a:lnTo>
                                <a:lnTo>
                                  <a:pt x="13754" y="113414"/>
                                </a:lnTo>
                                <a:lnTo>
                                  <a:pt x="13754" y="106070"/>
                                </a:lnTo>
                                <a:lnTo>
                                  <a:pt x="13754" y="98717"/>
                                </a:lnTo>
                                <a:lnTo>
                                  <a:pt x="13754" y="92412"/>
                                </a:lnTo>
                                <a:lnTo>
                                  <a:pt x="14821" y="86116"/>
                                </a:lnTo>
                                <a:lnTo>
                                  <a:pt x="14821" y="79810"/>
                                </a:lnTo>
                                <a:lnTo>
                                  <a:pt x="14821" y="74562"/>
                                </a:lnTo>
                                <a:lnTo>
                                  <a:pt x="14821" y="68266"/>
                                </a:lnTo>
                                <a:lnTo>
                                  <a:pt x="14821" y="63008"/>
                                </a:lnTo>
                                <a:lnTo>
                                  <a:pt x="14821" y="57760"/>
                                </a:lnTo>
                                <a:lnTo>
                                  <a:pt x="14821" y="51454"/>
                                </a:lnTo>
                                <a:lnTo>
                                  <a:pt x="14821" y="46206"/>
                                </a:lnTo>
                                <a:lnTo>
                                  <a:pt x="14821" y="42005"/>
                                </a:lnTo>
                                <a:lnTo>
                                  <a:pt x="14821" y="37805"/>
                                </a:lnTo>
                                <a:lnTo>
                                  <a:pt x="14821" y="33604"/>
                                </a:lnTo>
                                <a:lnTo>
                                  <a:pt x="14821" y="30451"/>
                                </a:lnTo>
                                <a:lnTo>
                                  <a:pt x="14821" y="26251"/>
                                </a:lnTo>
                                <a:lnTo>
                                  <a:pt x="14821" y="24155"/>
                                </a:lnTo>
                                <a:lnTo>
                                  <a:pt x="14821" y="19955"/>
                                </a:lnTo>
                                <a:lnTo>
                                  <a:pt x="14821" y="16802"/>
                                </a:lnTo>
                                <a:lnTo>
                                  <a:pt x="14821" y="13649"/>
                                </a:lnTo>
                                <a:lnTo>
                                  <a:pt x="14821" y="11554"/>
                                </a:lnTo>
                                <a:lnTo>
                                  <a:pt x="14821" y="8401"/>
                                </a:lnTo>
                                <a:lnTo>
                                  <a:pt x="14821" y="7353"/>
                                </a:lnTo>
                                <a:lnTo>
                                  <a:pt x="14821" y="5248"/>
                                </a:lnTo>
                                <a:lnTo>
                                  <a:pt x="14821" y="4200"/>
                                </a:lnTo>
                                <a:lnTo>
                                  <a:pt x="14821" y="3153"/>
                                </a:lnTo>
                                <a:lnTo>
                                  <a:pt x="14821" y="2105"/>
                                </a:lnTo>
                                <a:lnTo>
                                  <a:pt x="15878" y="1048"/>
                                </a:lnTo>
                                <a:lnTo>
                                  <a:pt x="15878" y="1048"/>
                                </a:lnTo>
                                <a:lnTo>
                                  <a:pt x="15878" y="0"/>
                                </a:lnTo>
                                <a:lnTo>
                                  <a:pt x="15878" y="0"/>
                                </a:lnTo>
                                <a:lnTo>
                                  <a:pt x="15878" y="0"/>
                                </a:lnTo>
                                <a:lnTo>
                                  <a:pt x="15878" y="1048"/>
                                </a:lnTo>
                                <a:lnTo>
                                  <a:pt x="15878" y="1048"/>
                                </a:lnTo>
                                <a:lnTo>
                                  <a:pt x="15878" y="2105"/>
                                </a:lnTo>
                                <a:lnTo>
                                  <a:pt x="15878" y="3153"/>
                                </a:lnTo>
                                <a:lnTo>
                                  <a:pt x="15878" y="4200"/>
                                </a:lnTo>
                                <a:lnTo>
                                  <a:pt x="15878" y="6306"/>
                                </a:lnTo>
                                <a:lnTo>
                                  <a:pt x="15878" y="8401"/>
                                </a:lnTo>
                                <a:lnTo>
                                  <a:pt x="15878" y="9449"/>
                                </a:lnTo>
                                <a:lnTo>
                                  <a:pt x="15878" y="12602"/>
                                </a:lnTo>
                                <a:lnTo>
                                  <a:pt x="15878" y="13649"/>
                                </a:lnTo>
                                <a:lnTo>
                                  <a:pt x="15878" y="16802"/>
                                </a:lnTo>
                                <a:lnTo>
                                  <a:pt x="15878" y="19955"/>
                                </a:lnTo>
                                <a:lnTo>
                                  <a:pt x="15878" y="23108"/>
                                </a:lnTo>
                                <a:lnTo>
                                  <a:pt x="16935" y="26251"/>
                                </a:lnTo>
                                <a:lnTo>
                                  <a:pt x="16935" y="29404"/>
                                </a:lnTo>
                                <a:lnTo>
                                  <a:pt x="16935" y="33604"/>
                                </a:lnTo>
                                <a:lnTo>
                                  <a:pt x="16935" y="37805"/>
                                </a:lnTo>
                                <a:lnTo>
                                  <a:pt x="16935" y="42005"/>
                                </a:lnTo>
                                <a:lnTo>
                                  <a:pt x="16935" y="46206"/>
                                </a:lnTo>
                                <a:lnTo>
                                  <a:pt x="16935" y="50406"/>
                                </a:lnTo>
                                <a:lnTo>
                                  <a:pt x="16935" y="55655"/>
                                </a:lnTo>
                                <a:lnTo>
                                  <a:pt x="16935" y="59865"/>
                                </a:lnTo>
                                <a:lnTo>
                                  <a:pt x="16935" y="65113"/>
                                </a:lnTo>
                                <a:lnTo>
                                  <a:pt x="16935" y="70361"/>
                                </a:lnTo>
                                <a:lnTo>
                                  <a:pt x="16935" y="75609"/>
                                </a:lnTo>
                                <a:lnTo>
                                  <a:pt x="16935" y="80867"/>
                                </a:lnTo>
                                <a:lnTo>
                                  <a:pt x="16935" y="87163"/>
                                </a:lnTo>
                                <a:lnTo>
                                  <a:pt x="16935" y="93469"/>
                                </a:lnTo>
                                <a:lnTo>
                                  <a:pt x="16935" y="98717"/>
                                </a:lnTo>
                                <a:lnTo>
                                  <a:pt x="16935" y="105013"/>
                                </a:lnTo>
                                <a:lnTo>
                                  <a:pt x="16935" y="110271"/>
                                </a:lnTo>
                                <a:lnTo>
                                  <a:pt x="17993" y="116567"/>
                                </a:lnTo>
                                <a:lnTo>
                                  <a:pt x="17993" y="123920"/>
                                </a:lnTo>
                                <a:lnTo>
                                  <a:pt x="17993" y="131274"/>
                                </a:lnTo>
                                <a:lnTo>
                                  <a:pt x="17993" y="137570"/>
                                </a:lnTo>
                                <a:lnTo>
                                  <a:pt x="17993" y="144923"/>
                                </a:lnTo>
                                <a:lnTo>
                                  <a:pt x="17993" y="151228"/>
                                </a:lnTo>
                                <a:lnTo>
                                  <a:pt x="17993" y="158572"/>
                                </a:lnTo>
                                <a:lnTo>
                                  <a:pt x="17993" y="165925"/>
                                </a:lnTo>
                                <a:lnTo>
                                  <a:pt x="17993" y="173279"/>
                                </a:lnTo>
                                <a:lnTo>
                                  <a:pt x="17993" y="180632"/>
                                </a:lnTo>
                                <a:lnTo>
                                  <a:pt x="17993" y="187985"/>
                                </a:lnTo>
                                <a:lnTo>
                                  <a:pt x="17993" y="196386"/>
                                </a:lnTo>
                                <a:lnTo>
                                  <a:pt x="17993" y="204788"/>
                                </a:lnTo>
                                <a:lnTo>
                                  <a:pt x="17993" y="212131"/>
                                </a:lnTo>
                                <a:lnTo>
                                  <a:pt x="17993" y="220532"/>
                                </a:lnTo>
                                <a:lnTo>
                                  <a:pt x="17993" y="227886"/>
                                </a:lnTo>
                                <a:lnTo>
                                  <a:pt x="17993" y="236287"/>
                                </a:lnTo>
                                <a:lnTo>
                                  <a:pt x="17993" y="244688"/>
                                </a:lnTo>
                                <a:lnTo>
                                  <a:pt x="17993" y="253089"/>
                                </a:lnTo>
                                <a:lnTo>
                                  <a:pt x="17993" y="261490"/>
                                </a:lnTo>
                                <a:lnTo>
                                  <a:pt x="19050" y="269891"/>
                                </a:lnTo>
                                <a:lnTo>
                                  <a:pt x="19050" y="278292"/>
                                </a:lnTo>
                                <a:lnTo>
                                  <a:pt x="19050" y="286693"/>
                                </a:lnTo>
                                <a:lnTo>
                                  <a:pt x="19050" y="294046"/>
                                </a:lnTo>
                                <a:lnTo>
                                  <a:pt x="19050" y="303505"/>
                                </a:lnTo>
                                <a:lnTo>
                                  <a:pt x="19050" y="311906"/>
                                </a:lnTo>
                                <a:lnTo>
                                  <a:pt x="19050" y="321355"/>
                                </a:lnTo>
                                <a:lnTo>
                                  <a:pt x="19050" y="329755"/>
                                </a:lnTo>
                                <a:lnTo>
                                  <a:pt x="19050" y="338157"/>
                                </a:lnTo>
                                <a:lnTo>
                                  <a:pt x="19050" y="347605"/>
                                </a:lnTo>
                                <a:lnTo>
                                  <a:pt x="19050" y="356006"/>
                                </a:lnTo>
                                <a:lnTo>
                                  <a:pt x="19050" y="365465"/>
                                </a:lnTo>
                                <a:lnTo>
                                  <a:pt x="19050" y="374913"/>
                                </a:lnTo>
                                <a:lnTo>
                                  <a:pt x="19050" y="383315"/>
                                </a:lnTo>
                                <a:lnTo>
                                  <a:pt x="19050" y="392763"/>
                                </a:lnTo>
                                <a:lnTo>
                                  <a:pt x="19050" y="401164"/>
                                </a:lnTo>
                                <a:lnTo>
                                  <a:pt x="19050" y="410613"/>
                                </a:lnTo>
                                <a:lnTo>
                                  <a:pt x="19050" y="419024"/>
                                </a:lnTo>
                                <a:lnTo>
                                  <a:pt x="20107" y="428473"/>
                                </a:lnTo>
                                <a:lnTo>
                                  <a:pt x="20107" y="437921"/>
                                </a:lnTo>
                                <a:lnTo>
                                  <a:pt x="20107" y="446322"/>
                                </a:lnTo>
                                <a:lnTo>
                                  <a:pt x="20107" y="455771"/>
                                </a:lnTo>
                                <a:lnTo>
                                  <a:pt x="20107" y="465230"/>
                                </a:lnTo>
                                <a:lnTo>
                                  <a:pt x="20107" y="473631"/>
                                </a:lnTo>
                                <a:lnTo>
                                  <a:pt x="20107" y="482032"/>
                                </a:lnTo>
                                <a:lnTo>
                                  <a:pt x="20107" y="491480"/>
                                </a:lnTo>
                                <a:lnTo>
                                  <a:pt x="20107" y="499882"/>
                                </a:lnTo>
                                <a:lnTo>
                                  <a:pt x="20107" y="509330"/>
                                </a:lnTo>
                                <a:lnTo>
                                  <a:pt x="20107" y="517731"/>
                                </a:lnTo>
                                <a:lnTo>
                                  <a:pt x="20107" y="527190"/>
                                </a:lnTo>
                                <a:lnTo>
                                  <a:pt x="20107" y="535591"/>
                                </a:lnTo>
                                <a:lnTo>
                                  <a:pt x="20107" y="543992"/>
                                </a:lnTo>
                                <a:lnTo>
                                  <a:pt x="20107" y="552393"/>
                                </a:lnTo>
                                <a:lnTo>
                                  <a:pt x="20107" y="561842"/>
                                </a:lnTo>
                                <a:lnTo>
                                  <a:pt x="20107" y="571290"/>
                                </a:lnTo>
                                <a:lnTo>
                                  <a:pt x="20107" y="579692"/>
                                </a:lnTo>
                                <a:lnTo>
                                  <a:pt x="21165" y="589150"/>
                                </a:lnTo>
                                <a:lnTo>
                                  <a:pt x="21165" y="597551"/>
                                </a:lnTo>
                                <a:lnTo>
                                  <a:pt x="21165" y="607000"/>
                                </a:lnTo>
                                <a:lnTo>
                                  <a:pt x="21165" y="615401"/>
                                </a:lnTo>
                                <a:lnTo>
                                  <a:pt x="21165" y="623802"/>
                                </a:lnTo>
                                <a:lnTo>
                                  <a:pt x="21165" y="632203"/>
                                </a:lnTo>
                                <a:lnTo>
                                  <a:pt x="21165" y="640604"/>
                                </a:lnTo>
                                <a:lnTo>
                                  <a:pt x="21165" y="649005"/>
                                </a:lnTo>
                                <a:lnTo>
                                  <a:pt x="21165" y="657406"/>
                                </a:lnTo>
                                <a:lnTo>
                                  <a:pt x="21165" y="665807"/>
                                </a:lnTo>
                                <a:lnTo>
                                  <a:pt x="21165" y="673160"/>
                                </a:lnTo>
                                <a:lnTo>
                                  <a:pt x="21165" y="681561"/>
                                </a:lnTo>
                                <a:lnTo>
                                  <a:pt x="21165" y="688915"/>
                                </a:lnTo>
                                <a:lnTo>
                                  <a:pt x="21165" y="697316"/>
                                </a:lnTo>
                                <a:lnTo>
                                  <a:pt x="21165" y="705717"/>
                                </a:lnTo>
                                <a:lnTo>
                                  <a:pt x="21165" y="713070"/>
                                </a:lnTo>
                                <a:lnTo>
                                  <a:pt x="21165" y="721471"/>
                                </a:lnTo>
                                <a:lnTo>
                                  <a:pt x="21165" y="729872"/>
                                </a:lnTo>
                                <a:lnTo>
                                  <a:pt x="22222" y="738273"/>
                                </a:lnTo>
                                <a:lnTo>
                                  <a:pt x="22222" y="745627"/>
                                </a:lnTo>
                                <a:lnTo>
                                  <a:pt x="22222" y="754028"/>
                                </a:lnTo>
                                <a:lnTo>
                                  <a:pt x="22222" y="760324"/>
                                </a:lnTo>
                                <a:lnTo>
                                  <a:pt x="22222" y="767677"/>
                                </a:lnTo>
                                <a:lnTo>
                                  <a:pt x="22222" y="775030"/>
                                </a:lnTo>
                                <a:lnTo>
                                  <a:pt x="22222" y="782384"/>
                                </a:lnTo>
                                <a:lnTo>
                                  <a:pt x="22222" y="790785"/>
                                </a:lnTo>
                                <a:lnTo>
                                  <a:pt x="22222" y="798128"/>
                                </a:lnTo>
                                <a:lnTo>
                                  <a:pt x="22222" y="805482"/>
                                </a:lnTo>
                                <a:lnTo>
                                  <a:pt x="22222" y="812835"/>
                                </a:lnTo>
                                <a:lnTo>
                                  <a:pt x="22222" y="819131"/>
                                </a:lnTo>
                                <a:lnTo>
                                  <a:pt x="22222" y="826484"/>
                                </a:lnTo>
                                <a:lnTo>
                                  <a:pt x="22222" y="833838"/>
                                </a:lnTo>
                                <a:lnTo>
                                  <a:pt x="22222" y="841191"/>
                                </a:lnTo>
                                <a:lnTo>
                                  <a:pt x="22222" y="847487"/>
                                </a:lnTo>
                                <a:lnTo>
                                  <a:pt x="22222" y="854840"/>
                                </a:lnTo>
                                <a:lnTo>
                                  <a:pt x="22222" y="861146"/>
                                </a:lnTo>
                                <a:lnTo>
                                  <a:pt x="22222" y="867442"/>
                                </a:lnTo>
                                <a:lnTo>
                                  <a:pt x="22222" y="874795"/>
                                </a:lnTo>
                                <a:lnTo>
                                  <a:pt x="23279" y="881091"/>
                                </a:lnTo>
                                <a:lnTo>
                                  <a:pt x="23279" y="887397"/>
                                </a:lnTo>
                                <a:lnTo>
                                  <a:pt x="23279" y="893702"/>
                                </a:lnTo>
                                <a:lnTo>
                                  <a:pt x="23279" y="901046"/>
                                </a:lnTo>
                                <a:lnTo>
                                  <a:pt x="23279" y="906304"/>
                                </a:lnTo>
                                <a:lnTo>
                                  <a:pt x="23279" y="912600"/>
                                </a:lnTo>
                                <a:lnTo>
                                  <a:pt x="23279" y="918905"/>
                                </a:lnTo>
                                <a:lnTo>
                                  <a:pt x="23279" y="925201"/>
                                </a:lnTo>
                                <a:lnTo>
                                  <a:pt x="23279" y="931507"/>
                                </a:lnTo>
                                <a:lnTo>
                                  <a:pt x="23279" y="937803"/>
                                </a:lnTo>
                                <a:lnTo>
                                  <a:pt x="23279" y="944108"/>
                                </a:lnTo>
                                <a:lnTo>
                                  <a:pt x="23279" y="949357"/>
                                </a:lnTo>
                                <a:lnTo>
                                  <a:pt x="23279" y="954605"/>
                                </a:lnTo>
                                <a:lnTo>
                                  <a:pt x="23279" y="960911"/>
                                </a:lnTo>
                                <a:lnTo>
                                  <a:pt x="23279" y="966159"/>
                                </a:lnTo>
                                <a:lnTo>
                                  <a:pt x="23279" y="971407"/>
                                </a:lnTo>
                                <a:lnTo>
                                  <a:pt x="23279" y="977713"/>
                                </a:lnTo>
                                <a:lnTo>
                                  <a:pt x="23279" y="982961"/>
                                </a:lnTo>
                                <a:lnTo>
                                  <a:pt x="24346" y="988209"/>
                                </a:lnTo>
                                <a:lnTo>
                                  <a:pt x="24346" y="993467"/>
                                </a:lnTo>
                                <a:lnTo>
                                  <a:pt x="24346" y="999763"/>
                                </a:lnTo>
                                <a:lnTo>
                                  <a:pt x="24346" y="1005011"/>
                                </a:lnTo>
                                <a:lnTo>
                                  <a:pt x="24346" y="1009221"/>
                                </a:lnTo>
                                <a:lnTo>
                                  <a:pt x="24346" y="1014470"/>
                                </a:lnTo>
                                <a:lnTo>
                                  <a:pt x="24346" y="1019718"/>
                                </a:lnTo>
                                <a:lnTo>
                                  <a:pt x="24346" y="1024966"/>
                                </a:lnTo>
                                <a:lnTo>
                                  <a:pt x="24346" y="1030224"/>
                                </a:lnTo>
                                <a:lnTo>
                                  <a:pt x="24346" y="1034425"/>
                                </a:lnTo>
                                <a:lnTo>
                                  <a:pt x="24346" y="1039673"/>
                                </a:lnTo>
                                <a:lnTo>
                                  <a:pt x="24346" y="1044921"/>
                                </a:lnTo>
                                <a:lnTo>
                                  <a:pt x="24346" y="1049122"/>
                                </a:lnTo>
                                <a:lnTo>
                                  <a:pt x="24346" y="1053322"/>
                                </a:lnTo>
                                <a:lnTo>
                                  <a:pt x="24346" y="1058570"/>
                                </a:lnTo>
                                <a:lnTo>
                                  <a:pt x="24346" y="1062771"/>
                                </a:lnTo>
                                <a:lnTo>
                                  <a:pt x="24346" y="1066972"/>
                                </a:lnTo>
                                <a:lnTo>
                                  <a:pt x="24346" y="1071181"/>
                                </a:lnTo>
                                <a:lnTo>
                                  <a:pt x="25403" y="1075382"/>
                                </a:lnTo>
                                <a:lnTo>
                                  <a:pt x="25403" y="1079583"/>
                                </a:lnTo>
                                <a:lnTo>
                                  <a:pt x="25403" y="1083783"/>
                                </a:lnTo>
                                <a:lnTo>
                                  <a:pt x="25403" y="1089032"/>
                                </a:lnTo>
                                <a:lnTo>
                                  <a:pt x="25403" y="1092184"/>
                                </a:lnTo>
                                <a:lnTo>
                                  <a:pt x="25403" y="1096385"/>
                                </a:lnTo>
                                <a:lnTo>
                                  <a:pt x="25403" y="1100585"/>
                                </a:lnTo>
                                <a:lnTo>
                                  <a:pt x="25403" y="1104786"/>
                                </a:lnTo>
                                <a:lnTo>
                                  <a:pt x="25403" y="1107929"/>
                                </a:lnTo>
                                <a:lnTo>
                                  <a:pt x="25403" y="1112130"/>
                                </a:lnTo>
                                <a:lnTo>
                                  <a:pt x="25403" y="1115282"/>
                                </a:lnTo>
                                <a:lnTo>
                                  <a:pt x="25403" y="1119483"/>
                                </a:lnTo>
                                <a:lnTo>
                                  <a:pt x="25403" y="1123683"/>
                                </a:lnTo>
                                <a:lnTo>
                                  <a:pt x="25403" y="1126836"/>
                                </a:lnTo>
                                <a:lnTo>
                                  <a:pt x="25403" y="1131037"/>
                                </a:lnTo>
                                <a:lnTo>
                                  <a:pt x="25403" y="1134190"/>
                                </a:lnTo>
                                <a:lnTo>
                                  <a:pt x="25403" y="1138390"/>
                                </a:lnTo>
                                <a:lnTo>
                                  <a:pt x="25403" y="1141543"/>
                                </a:lnTo>
                                <a:lnTo>
                                  <a:pt x="26460" y="1145743"/>
                                </a:lnTo>
                                <a:lnTo>
                                  <a:pt x="26460" y="1148887"/>
                                </a:lnTo>
                                <a:lnTo>
                                  <a:pt x="26460" y="1152039"/>
                                </a:lnTo>
                                <a:lnTo>
                                  <a:pt x="26460" y="1155192"/>
                                </a:lnTo>
                                <a:lnTo>
                                  <a:pt x="26460" y="1158345"/>
                                </a:lnTo>
                                <a:lnTo>
                                  <a:pt x="26460" y="1161488"/>
                                </a:lnTo>
                                <a:lnTo>
                                  <a:pt x="26460" y="1163593"/>
                                </a:lnTo>
                                <a:lnTo>
                                  <a:pt x="26460" y="1166746"/>
                                </a:lnTo>
                                <a:lnTo>
                                  <a:pt x="26460" y="1169889"/>
                                </a:lnTo>
                                <a:lnTo>
                                  <a:pt x="26460" y="1173042"/>
                                </a:lnTo>
                                <a:lnTo>
                                  <a:pt x="26460" y="1176195"/>
                                </a:lnTo>
                                <a:lnTo>
                                  <a:pt x="26460" y="1178290"/>
                                </a:lnTo>
                                <a:lnTo>
                                  <a:pt x="26460" y="1181443"/>
                                </a:lnTo>
                                <a:lnTo>
                                  <a:pt x="26460" y="1184596"/>
                                </a:lnTo>
                                <a:lnTo>
                                  <a:pt x="26460" y="1187748"/>
                                </a:lnTo>
                                <a:lnTo>
                                  <a:pt x="26460" y="1190901"/>
                                </a:lnTo>
                                <a:lnTo>
                                  <a:pt x="26460" y="1192997"/>
                                </a:lnTo>
                                <a:lnTo>
                                  <a:pt x="26460" y="1196149"/>
                                </a:lnTo>
                                <a:lnTo>
                                  <a:pt x="26460" y="1198245"/>
                                </a:lnTo>
                                <a:lnTo>
                                  <a:pt x="26460" y="1201398"/>
                                </a:lnTo>
                                <a:lnTo>
                                  <a:pt x="26460" y="1202446"/>
                                </a:lnTo>
                                <a:lnTo>
                                  <a:pt x="26460" y="1205598"/>
                                </a:lnTo>
                                <a:lnTo>
                                  <a:pt x="26460" y="1207703"/>
                                </a:lnTo>
                                <a:lnTo>
                                  <a:pt x="26460" y="1209799"/>
                                </a:lnTo>
                                <a:lnTo>
                                  <a:pt x="26460" y="1212952"/>
                                </a:lnTo>
                                <a:lnTo>
                                  <a:pt x="26460" y="1215047"/>
                                </a:lnTo>
                                <a:lnTo>
                                  <a:pt x="27518" y="1217152"/>
                                </a:lnTo>
                                <a:lnTo>
                                  <a:pt x="27518" y="1219248"/>
                                </a:lnTo>
                                <a:lnTo>
                                  <a:pt x="27518" y="1221353"/>
                                </a:lnTo>
                                <a:lnTo>
                                  <a:pt x="27518" y="1223448"/>
                                </a:lnTo>
                                <a:lnTo>
                                  <a:pt x="27518" y="1225553"/>
                                </a:lnTo>
                                <a:lnTo>
                                  <a:pt x="27518" y="1227649"/>
                                </a:lnTo>
                                <a:lnTo>
                                  <a:pt x="27518" y="1229754"/>
                                </a:lnTo>
                                <a:lnTo>
                                  <a:pt x="27518" y="1232906"/>
                                </a:lnTo>
                                <a:lnTo>
                                  <a:pt x="27518" y="1235002"/>
                                </a:lnTo>
                                <a:lnTo>
                                  <a:pt x="27518" y="1237107"/>
                                </a:lnTo>
                                <a:lnTo>
                                  <a:pt x="27518" y="1239203"/>
                                </a:lnTo>
                                <a:lnTo>
                                  <a:pt x="27518" y="1241308"/>
                                </a:lnTo>
                                <a:lnTo>
                                  <a:pt x="27518" y="1242355"/>
                                </a:lnTo>
                                <a:lnTo>
                                  <a:pt x="27518" y="1244451"/>
                                </a:lnTo>
                                <a:lnTo>
                                  <a:pt x="27518" y="1246556"/>
                                </a:lnTo>
                                <a:lnTo>
                                  <a:pt x="27518" y="1247604"/>
                                </a:lnTo>
                                <a:lnTo>
                                  <a:pt x="27518" y="1249709"/>
                                </a:lnTo>
                                <a:lnTo>
                                  <a:pt x="27518" y="1251804"/>
                                </a:lnTo>
                                <a:lnTo>
                                  <a:pt x="28575" y="1252861"/>
                                </a:lnTo>
                                <a:lnTo>
                                  <a:pt x="28575" y="1253909"/>
                                </a:lnTo>
                                <a:lnTo>
                                  <a:pt x="28575" y="1256005"/>
                                </a:lnTo>
                                <a:lnTo>
                                  <a:pt x="28575" y="1258110"/>
                                </a:lnTo>
                                <a:lnTo>
                                  <a:pt x="28575" y="1259158"/>
                                </a:lnTo>
                                <a:lnTo>
                                  <a:pt x="28575" y="1261262"/>
                                </a:lnTo>
                                <a:lnTo>
                                  <a:pt x="28575" y="1262310"/>
                                </a:lnTo>
                                <a:lnTo>
                                  <a:pt x="28575" y="1264406"/>
                                </a:lnTo>
                                <a:lnTo>
                                  <a:pt x="28575" y="126546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3" name="Freeform: Shape 93"/>
                        <wps:cNvSpPr/>
                        <wps:spPr>
                          <a:xfrm>
                            <a:off x="1890712" y="2805112"/>
                            <a:ext cx="28575" cy="95250"/>
                          </a:xfrm>
                          <a:custGeom>
                            <a:avLst/>
                            <a:gdLst>
                              <a:gd name="connsiteX0" fmla="*/ 0 w 28575"/>
                              <a:gd name="connsiteY0" fmla="*/ 0 h 95250"/>
                              <a:gd name="connsiteX1" fmla="*/ 0 w 28575"/>
                              <a:gd name="connsiteY1" fmla="*/ 2114 h 95250"/>
                              <a:gd name="connsiteX2" fmla="*/ 0 w 28575"/>
                              <a:gd name="connsiteY2" fmla="*/ 3172 h 95250"/>
                              <a:gd name="connsiteX3" fmla="*/ 0 w 28575"/>
                              <a:gd name="connsiteY3" fmla="*/ 5296 h 95250"/>
                              <a:gd name="connsiteX4" fmla="*/ 0 w 28575"/>
                              <a:gd name="connsiteY4" fmla="*/ 7411 h 95250"/>
                              <a:gd name="connsiteX5" fmla="*/ 0 w 28575"/>
                              <a:gd name="connsiteY5" fmla="*/ 8468 h 95250"/>
                              <a:gd name="connsiteX6" fmla="*/ 0 w 28575"/>
                              <a:gd name="connsiteY6" fmla="*/ 9525 h 95250"/>
                              <a:gd name="connsiteX7" fmla="*/ 0 w 28575"/>
                              <a:gd name="connsiteY7" fmla="*/ 10582 h 95250"/>
                              <a:gd name="connsiteX8" fmla="*/ 0 w 28575"/>
                              <a:gd name="connsiteY8" fmla="*/ 11639 h 95250"/>
                              <a:gd name="connsiteX9" fmla="*/ 0 w 28575"/>
                              <a:gd name="connsiteY9" fmla="*/ 12697 h 95250"/>
                              <a:gd name="connsiteX10" fmla="*/ 1057 w 28575"/>
                              <a:gd name="connsiteY10" fmla="*/ 13754 h 95250"/>
                              <a:gd name="connsiteX11" fmla="*/ 1057 w 28575"/>
                              <a:gd name="connsiteY11" fmla="*/ 15878 h 95250"/>
                              <a:gd name="connsiteX12" fmla="*/ 1057 w 28575"/>
                              <a:gd name="connsiteY12" fmla="*/ 17993 h 95250"/>
                              <a:gd name="connsiteX13" fmla="*/ 1057 w 28575"/>
                              <a:gd name="connsiteY13" fmla="*/ 19050 h 95250"/>
                              <a:gd name="connsiteX14" fmla="*/ 1057 w 28575"/>
                              <a:gd name="connsiteY14" fmla="*/ 20107 h 95250"/>
                              <a:gd name="connsiteX15" fmla="*/ 1057 w 28575"/>
                              <a:gd name="connsiteY15" fmla="*/ 21164 h 95250"/>
                              <a:gd name="connsiteX16" fmla="*/ 1057 w 28575"/>
                              <a:gd name="connsiteY16" fmla="*/ 22222 h 95250"/>
                              <a:gd name="connsiteX17" fmla="*/ 1057 w 28575"/>
                              <a:gd name="connsiteY17" fmla="*/ 23279 h 95250"/>
                              <a:gd name="connsiteX18" fmla="*/ 1057 w 28575"/>
                              <a:gd name="connsiteY18" fmla="*/ 24346 h 95250"/>
                              <a:gd name="connsiteX19" fmla="*/ 1057 w 28575"/>
                              <a:gd name="connsiteY19" fmla="*/ 25403 h 95250"/>
                              <a:gd name="connsiteX20" fmla="*/ 1057 w 28575"/>
                              <a:gd name="connsiteY20" fmla="*/ 26461 h 95250"/>
                              <a:gd name="connsiteX21" fmla="*/ 1057 w 28575"/>
                              <a:gd name="connsiteY21" fmla="*/ 27518 h 95250"/>
                              <a:gd name="connsiteX22" fmla="*/ 1057 w 28575"/>
                              <a:gd name="connsiteY22" fmla="*/ 28575 h 95250"/>
                              <a:gd name="connsiteX23" fmla="*/ 1057 w 28575"/>
                              <a:gd name="connsiteY23" fmla="*/ 30689 h 95250"/>
                              <a:gd name="connsiteX24" fmla="*/ 1057 w 28575"/>
                              <a:gd name="connsiteY24" fmla="*/ 31747 h 95250"/>
                              <a:gd name="connsiteX25" fmla="*/ 1057 w 28575"/>
                              <a:gd name="connsiteY25" fmla="*/ 32804 h 95250"/>
                              <a:gd name="connsiteX26" fmla="*/ 1057 w 28575"/>
                              <a:gd name="connsiteY26" fmla="*/ 33871 h 95250"/>
                              <a:gd name="connsiteX27" fmla="*/ 1057 w 28575"/>
                              <a:gd name="connsiteY27" fmla="*/ 34928 h 95250"/>
                              <a:gd name="connsiteX28" fmla="*/ 1057 w 28575"/>
                              <a:gd name="connsiteY28" fmla="*/ 34928 h 95250"/>
                              <a:gd name="connsiteX29" fmla="*/ 1057 w 28575"/>
                              <a:gd name="connsiteY29" fmla="*/ 35986 h 95250"/>
                              <a:gd name="connsiteX30" fmla="*/ 2115 w 28575"/>
                              <a:gd name="connsiteY30" fmla="*/ 37043 h 95250"/>
                              <a:gd name="connsiteX31" fmla="*/ 2115 w 28575"/>
                              <a:gd name="connsiteY31" fmla="*/ 37043 h 95250"/>
                              <a:gd name="connsiteX32" fmla="*/ 2115 w 28575"/>
                              <a:gd name="connsiteY32" fmla="*/ 38100 h 95250"/>
                              <a:gd name="connsiteX33" fmla="*/ 2115 w 28575"/>
                              <a:gd name="connsiteY33" fmla="*/ 39157 h 95250"/>
                              <a:gd name="connsiteX34" fmla="*/ 2115 w 28575"/>
                              <a:gd name="connsiteY34" fmla="*/ 40214 h 95250"/>
                              <a:gd name="connsiteX35" fmla="*/ 2115 w 28575"/>
                              <a:gd name="connsiteY35" fmla="*/ 41272 h 95250"/>
                              <a:gd name="connsiteX36" fmla="*/ 2115 w 28575"/>
                              <a:gd name="connsiteY36" fmla="*/ 42329 h 95250"/>
                              <a:gd name="connsiteX37" fmla="*/ 2115 w 28575"/>
                              <a:gd name="connsiteY37" fmla="*/ 43396 h 95250"/>
                              <a:gd name="connsiteX38" fmla="*/ 2115 w 28575"/>
                              <a:gd name="connsiteY38" fmla="*/ 43396 h 95250"/>
                              <a:gd name="connsiteX39" fmla="*/ 2115 w 28575"/>
                              <a:gd name="connsiteY39" fmla="*/ 44453 h 95250"/>
                              <a:gd name="connsiteX40" fmla="*/ 2115 w 28575"/>
                              <a:gd name="connsiteY40" fmla="*/ 45511 h 95250"/>
                              <a:gd name="connsiteX41" fmla="*/ 2115 w 28575"/>
                              <a:gd name="connsiteY41" fmla="*/ 46568 h 95250"/>
                              <a:gd name="connsiteX42" fmla="*/ 2115 w 28575"/>
                              <a:gd name="connsiteY42" fmla="*/ 46568 h 95250"/>
                              <a:gd name="connsiteX43" fmla="*/ 2115 w 28575"/>
                              <a:gd name="connsiteY43" fmla="*/ 47625 h 95250"/>
                              <a:gd name="connsiteX44" fmla="*/ 2115 w 28575"/>
                              <a:gd name="connsiteY44" fmla="*/ 48682 h 95250"/>
                              <a:gd name="connsiteX45" fmla="*/ 2115 w 28575"/>
                              <a:gd name="connsiteY45" fmla="*/ 48682 h 95250"/>
                              <a:gd name="connsiteX46" fmla="*/ 2115 w 28575"/>
                              <a:gd name="connsiteY46" fmla="*/ 49739 h 95250"/>
                              <a:gd name="connsiteX47" fmla="*/ 2115 w 28575"/>
                              <a:gd name="connsiteY47" fmla="*/ 50797 h 95250"/>
                              <a:gd name="connsiteX48" fmla="*/ 3172 w 28575"/>
                              <a:gd name="connsiteY48" fmla="*/ 51854 h 95250"/>
                              <a:gd name="connsiteX49" fmla="*/ 3172 w 28575"/>
                              <a:gd name="connsiteY49" fmla="*/ 51854 h 95250"/>
                              <a:gd name="connsiteX50" fmla="*/ 3172 w 28575"/>
                              <a:gd name="connsiteY50" fmla="*/ 52921 h 95250"/>
                              <a:gd name="connsiteX51" fmla="*/ 3172 w 28575"/>
                              <a:gd name="connsiteY51" fmla="*/ 52921 h 95250"/>
                              <a:gd name="connsiteX52" fmla="*/ 3172 w 28575"/>
                              <a:gd name="connsiteY52" fmla="*/ 53978 h 95250"/>
                              <a:gd name="connsiteX53" fmla="*/ 3172 w 28575"/>
                              <a:gd name="connsiteY53" fmla="*/ 53978 h 95250"/>
                              <a:gd name="connsiteX54" fmla="*/ 3172 w 28575"/>
                              <a:gd name="connsiteY54" fmla="*/ 55036 h 95250"/>
                              <a:gd name="connsiteX55" fmla="*/ 3172 w 28575"/>
                              <a:gd name="connsiteY55" fmla="*/ 55036 h 95250"/>
                              <a:gd name="connsiteX56" fmla="*/ 3172 w 28575"/>
                              <a:gd name="connsiteY56" fmla="*/ 56093 h 95250"/>
                              <a:gd name="connsiteX57" fmla="*/ 3172 w 28575"/>
                              <a:gd name="connsiteY57" fmla="*/ 57150 h 95250"/>
                              <a:gd name="connsiteX58" fmla="*/ 3172 w 28575"/>
                              <a:gd name="connsiteY58" fmla="*/ 57150 h 95250"/>
                              <a:gd name="connsiteX59" fmla="*/ 3172 w 28575"/>
                              <a:gd name="connsiteY59" fmla="*/ 58207 h 95250"/>
                              <a:gd name="connsiteX60" fmla="*/ 3172 w 28575"/>
                              <a:gd name="connsiteY60" fmla="*/ 58207 h 95250"/>
                              <a:gd name="connsiteX61" fmla="*/ 3172 w 28575"/>
                              <a:gd name="connsiteY61" fmla="*/ 58207 h 95250"/>
                              <a:gd name="connsiteX62" fmla="*/ 3172 w 28575"/>
                              <a:gd name="connsiteY62" fmla="*/ 59264 h 95250"/>
                              <a:gd name="connsiteX63" fmla="*/ 3172 w 28575"/>
                              <a:gd name="connsiteY63" fmla="*/ 60322 h 95250"/>
                              <a:gd name="connsiteX64" fmla="*/ 3172 w 28575"/>
                              <a:gd name="connsiteY64" fmla="*/ 60322 h 95250"/>
                              <a:gd name="connsiteX65" fmla="*/ 3172 w 28575"/>
                              <a:gd name="connsiteY65" fmla="*/ 61379 h 95250"/>
                              <a:gd name="connsiteX66" fmla="*/ 4229 w 28575"/>
                              <a:gd name="connsiteY66" fmla="*/ 61379 h 95250"/>
                              <a:gd name="connsiteX67" fmla="*/ 4229 w 28575"/>
                              <a:gd name="connsiteY67" fmla="*/ 62446 h 95250"/>
                              <a:gd name="connsiteX68" fmla="*/ 4229 w 28575"/>
                              <a:gd name="connsiteY68" fmla="*/ 62446 h 95250"/>
                              <a:gd name="connsiteX69" fmla="*/ 4229 w 28575"/>
                              <a:gd name="connsiteY69" fmla="*/ 63503 h 95250"/>
                              <a:gd name="connsiteX70" fmla="*/ 4229 w 28575"/>
                              <a:gd name="connsiteY70" fmla="*/ 63503 h 95250"/>
                              <a:gd name="connsiteX71" fmla="*/ 4229 w 28575"/>
                              <a:gd name="connsiteY71" fmla="*/ 63503 h 95250"/>
                              <a:gd name="connsiteX72" fmla="*/ 4229 w 28575"/>
                              <a:gd name="connsiteY72" fmla="*/ 64561 h 95250"/>
                              <a:gd name="connsiteX73" fmla="*/ 4229 w 28575"/>
                              <a:gd name="connsiteY73" fmla="*/ 65618 h 95250"/>
                              <a:gd name="connsiteX74" fmla="*/ 4229 w 28575"/>
                              <a:gd name="connsiteY74" fmla="*/ 65618 h 95250"/>
                              <a:gd name="connsiteX75" fmla="*/ 4229 w 28575"/>
                              <a:gd name="connsiteY75" fmla="*/ 66675 h 95250"/>
                              <a:gd name="connsiteX76" fmla="*/ 4229 w 28575"/>
                              <a:gd name="connsiteY76" fmla="*/ 67732 h 95250"/>
                              <a:gd name="connsiteX77" fmla="*/ 4229 w 28575"/>
                              <a:gd name="connsiteY77" fmla="*/ 67732 h 95250"/>
                              <a:gd name="connsiteX78" fmla="*/ 4229 w 28575"/>
                              <a:gd name="connsiteY78" fmla="*/ 67732 h 95250"/>
                              <a:gd name="connsiteX79" fmla="*/ 4229 w 28575"/>
                              <a:gd name="connsiteY79" fmla="*/ 67732 h 95250"/>
                              <a:gd name="connsiteX80" fmla="*/ 4229 w 28575"/>
                              <a:gd name="connsiteY80" fmla="*/ 67732 h 95250"/>
                              <a:gd name="connsiteX81" fmla="*/ 4229 w 28575"/>
                              <a:gd name="connsiteY81" fmla="*/ 68789 h 95250"/>
                              <a:gd name="connsiteX82" fmla="*/ 4229 w 28575"/>
                              <a:gd name="connsiteY82" fmla="*/ 68789 h 95250"/>
                              <a:gd name="connsiteX83" fmla="*/ 4229 w 28575"/>
                              <a:gd name="connsiteY83" fmla="*/ 68789 h 95250"/>
                              <a:gd name="connsiteX84" fmla="*/ 5296 w 28575"/>
                              <a:gd name="connsiteY84" fmla="*/ 69847 h 95250"/>
                              <a:gd name="connsiteX85" fmla="*/ 5296 w 28575"/>
                              <a:gd name="connsiteY85" fmla="*/ 69847 h 95250"/>
                              <a:gd name="connsiteX86" fmla="*/ 5296 w 28575"/>
                              <a:gd name="connsiteY86" fmla="*/ 69847 h 95250"/>
                              <a:gd name="connsiteX87" fmla="*/ 5296 w 28575"/>
                              <a:gd name="connsiteY87" fmla="*/ 70904 h 95250"/>
                              <a:gd name="connsiteX88" fmla="*/ 5296 w 28575"/>
                              <a:gd name="connsiteY88" fmla="*/ 70904 h 95250"/>
                              <a:gd name="connsiteX89" fmla="*/ 5296 w 28575"/>
                              <a:gd name="connsiteY89" fmla="*/ 71971 h 95250"/>
                              <a:gd name="connsiteX90" fmla="*/ 5296 w 28575"/>
                              <a:gd name="connsiteY90" fmla="*/ 71971 h 95250"/>
                              <a:gd name="connsiteX91" fmla="*/ 5296 w 28575"/>
                              <a:gd name="connsiteY91" fmla="*/ 71971 h 95250"/>
                              <a:gd name="connsiteX92" fmla="*/ 5296 w 28575"/>
                              <a:gd name="connsiteY92" fmla="*/ 71971 h 95250"/>
                              <a:gd name="connsiteX93" fmla="*/ 5296 w 28575"/>
                              <a:gd name="connsiteY93" fmla="*/ 71971 h 95250"/>
                              <a:gd name="connsiteX94" fmla="*/ 5296 w 28575"/>
                              <a:gd name="connsiteY94" fmla="*/ 71971 h 95250"/>
                              <a:gd name="connsiteX95" fmla="*/ 5296 w 28575"/>
                              <a:gd name="connsiteY95" fmla="*/ 73028 h 95250"/>
                              <a:gd name="connsiteX96" fmla="*/ 5296 w 28575"/>
                              <a:gd name="connsiteY96" fmla="*/ 73028 h 95250"/>
                              <a:gd name="connsiteX97" fmla="*/ 5296 w 28575"/>
                              <a:gd name="connsiteY97" fmla="*/ 74086 h 95250"/>
                              <a:gd name="connsiteX98" fmla="*/ 5296 w 28575"/>
                              <a:gd name="connsiteY98" fmla="*/ 74086 h 95250"/>
                              <a:gd name="connsiteX99" fmla="*/ 5296 w 28575"/>
                              <a:gd name="connsiteY99" fmla="*/ 75143 h 95250"/>
                              <a:gd name="connsiteX100" fmla="*/ 5296 w 28575"/>
                              <a:gd name="connsiteY100" fmla="*/ 75143 h 95250"/>
                              <a:gd name="connsiteX101" fmla="*/ 5296 w 28575"/>
                              <a:gd name="connsiteY101" fmla="*/ 76200 h 95250"/>
                              <a:gd name="connsiteX102" fmla="*/ 5296 w 28575"/>
                              <a:gd name="connsiteY102" fmla="*/ 76200 h 95250"/>
                              <a:gd name="connsiteX103" fmla="*/ 5296 w 28575"/>
                              <a:gd name="connsiteY103" fmla="*/ 76200 h 95250"/>
                              <a:gd name="connsiteX104" fmla="*/ 6353 w 28575"/>
                              <a:gd name="connsiteY104" fmla="*/ 76200 h 95250"/>
                              <a:gd name="connsiteX105" fmla="*/ 6353 w 28575"/>
                              <a:gd name="connsiteY105" fmla="*/ 76200 h 95250"/>
                              <a:gd name="connsiteX106" fmla="*/ 6353 w 28575"/>
                              <a:gd name="connsiteY106" fmla="*/ 76200 h 95250"/>
                              <a:gd name="connsiteX107" fmla="*/ 6353 w 28575"/>
                              <a:gd name="connsiteY107" fmla="*/ 76200 h 95250"/>
                              <a:gd name="connsiteX108" fmla="*/ 6353 w 28575"/>
                              <a:gd name="connsiteY108" fmla="*/ 77257 h 95250"/>
                              <a:gd name="connsiteX109" fmla="*/ 6353 w 28575"/>
                              <a:gd name="connsiteY109" fmla="*/ 77257 h 95250"/>
                              <a:gd name="connsiteX110" fmla="*/ 6353 w 28575"/>
                              <a:gd name="connsiteY110" fmla="*/ 77257 h 95250"/>
                              <a:gd name="connsiteX111" fmla="*/ 6353 w 28575"/>
                              <a:gd name="connsiteY111" fmla="*/ 78314 h 95250"/>
                              <a:gd name="connsiteX112" fmla="*/ 6353 w 28575"/>
                              <a:gd name="connsiteY112" fmla="*/ 78314 h 95250"/>
                              <a:gd name="connsiteX113" fmla="*/ 6353 w 28575"/>
                              <a:gd name="connsiteY113" fmla="*/ 78314 h 95250"/>
                              <a:gd name="connsiteX114" fmla="*/ 6353 w 28575"/>
                              <a:gd name="connsiteY114" fmla="*/ 78314 h 95250"/>
                              <a:gd name="connsiteX115" fmla="*/ 6353 w 28575"/>
                              <a:gd name="connsiteY115" fmla="*/ 78314 h 95250"/>
                              <a:gd name="connsiteX116" fmla="*/ 6353 w 28575"/>
                              <a:gd name="connsiteY116" fmla="*/ 78314 h 95250"/>
                              <a:gd name="connsiteX117" fmla="*/ 6353 w 28575"/>
                              <a:gd name="connsiteY117" fmla="*/ 79372 h 95250"/>
                              <a:gd name="connsiteX118" fmla="*/ 6353 w 28575"/>
                              <a:gd name="connsiteY118" fmla="*/ 79372 h 95250"/>
                              <a:gd name="connsiteX119" fmla="*/ 6353 w 28575"/>
                              <a:gd name="connsiteY119" fmla="*/ 79372 h 95250"/>
                              <a:gd name="connsiteX120" fmla="*/ 6353 w 28575"/>
                              <a:gd name="connsiteY120" fmla="*/ 80429 h 95250"/>
                              <a:gd name="connsiteX121" fmla="*/ 6353 w 28575"/>
                              <a:gd name="connsiteY121" fmla="*/ 79372 h 95250"/>
                              <a:gd name="connsiteX122" fmla="*/ 7410 w 28575"/>
                              <a:gd name="connsiteY122" fmla="*/ 79372 h 95250"/>
                              <a:gd name="connsiteX123" fmla="*/ 7410 w 28575"/>
                              <a:gd name="connsiteY123" fmla="*/ 80429 h 95250"/>
                              <a:gd name="connsiteX124" fmla="*/ 7410 w 28575"/>
                              <a:gd name="connsiteY124" fmla="*/ 80429 h 95250"/>
                              <a:gd name="connsiteX125" fmla="*/ 7410 w 28575"/>
                              <a:gd name="connsiteY125" fmla="*/ 80429 h 95250"/>
                              <a:gd name="connsiteX126" fmla="*/ 7410 w 28575"/>
                              <a:gd name="connsiteY126" fmla="*/ 80429 h 95250"/>
                              <a:gd name="connsiteX127" fmla="*/ 7410 w 28575"/>
                              <a:gd name="connsiteY127" fmla="*/ 80429 h 95250"/>
                              <a:gd name="connsiteX128" fmla="*/ 7410 w 28575"/>
                              <a:gd name="connsiteY128" fmla="*/ 81496 h 95250"/>
                              <a:gd name="connsiteX129" fmla="*/ 7410 w 28575"/>
                              <a:gd name="connsiteY129" fmla="*/ 81496 h 95250"/>
                              <a:gd name="connsiteX130" fmla="*/ 7410 w 28575"/>
                              <a:gd name="connsiteY130" fmla="*/ 81496 h 95250"/>
                              <a:gd name="connsiteX131" fmla="*/ 7410 w 28575"/>
                              <a:gd name="connsiteY131" fmla="*/ 81496 h 95250"/>
                              <a:gd name="connsiteX132" fmla="*/ 7410 w 28575"/>
                              <a:gd name="connsiteY132" fmla="*/ 81496 h 95250"/>
                              <a:gd name="connsiteX133" fmla="*/ 7410 w 28575"/>
                              <a:gd name="connsiteY133" fmla="*/ 81496 h 95250"/>
                              <a:gd name="connsiteX134" fmla="*/ 7410 w 28575"/>
                              <a:gd name="connsiteY134" fmla="*/ 82553 h 95250"/>
                              <a:gd name="connsiteX135" fmla="*/ 7410 w 28575"/>
                              <a:gd name="connsiteY135" fmla="*/ 82553 h 95250"/>
                              <a:gd name="connsiteX136" fmla="*/ 7410 w 28575"/>
                              <a:gd name="connsiteY136" fmla="*/ 82553 h 95250"/>
                              <a:gd name="connsiteX137" fmla="*/ 7410 w 28575"/>
                              <a:gd name="connsiteY137" fmla="*/ 82553 h 95250"/>
                              <a:gd name="connsiteX138" fmla="*/ 7410 w 28575"/>
                              <a:gd name="connsiteY138" fmla="*/ 82553 h 95250"/>
                              <a:gd name="connsiteX139" fmla="*/ 7410 w 28575"/>
                              <a:gd name="connsiteY139" fmla="*/ 82553 h 95250"/>
                              <a:gd name="connsiteX140" fmla="*/ 8468 w 28575"/>
                              <a:gd name="connsiteY140" fmla="*/ 82553 h 95250"/>
                              <a:gd name="connsiteX141" fmla="*/ 8468 w 28575"/>
                              <a:gd name="connsiteY141" fmla="*/ 82553 h 95250"/>
                              <a:gd name="connsiteX142" fmla="*/ 8468 w 28575"/>
                              <a:gd name="connsiteY142" fmla="*/ 82553 h 95250"/>
                              <a:gd name="connsiteX143" fmla="*/ 8468 w 28575"/>
                              <a:gd name="connsiteY143" fmla="*/ 83611 h 95250"/>
                              <a:gd name="connsiteX144" fmla="*/ 8468 w 28575"/>
                              <a:gd name="connsiteY144" fmla="*/ 83611 h 95250"/>
                              <a:gd name="connsiteX145" fmla="*/ 8468 w 28575"/>
                              <a:gd name="connsiteY145" fmla="*/ 83611 h 95250"/>
                              <a:gd name="connsiteX146" fmla="*/ 8468 w 28575"/>
                              <a:gd name="connsiteY146" fmla="*/ 83611 h 95250"/>
                              <a:gd name="connsiteX147" fmla="*/ 8468 w 28575"/>
                              <a:gd name="connsiteY147" fmla="*/ 83611 h 95250"/>
                              <a:gd name="connsiteX148" fmla="*/ 8468 w 28575"/>
                              <a:gd name="connsiteY148" fmla="*/ 83611 h 95250"/>
                              <a:gd name="connsiteX149" fmla="*/ 8468 w 28575"/>
                              <a:gd name="connsiteY149" fmla="*/ 83611 h 95250"/>
                              <a:gd name="connsiteX150" fmla="*/ 8468 w 28575"/>
                              <a:gd name="connsiteY150" fmla="*/ 84668 h 95250"/>
                              <a:gd name="connsiteX151" fmla="*/ 8468 w 28575"/>
                              <a:gd name="connsiteY151" fmla="*/ 84668 h 95250"/>
                              <a:gd name="connsiteX152" fmla="*/ 8468 w 28575"/>
                              <a:gd name="connsiteY152" fmla="*/ 84668 h 95250"/>
                              <a:gd name="connsiteX153" fmla="*/ 8468 w 28575"/>
                              <a:gd name="connsiteY153" fmla="*/ 84668 h 95250"/>
                              <a:gd name="connsiteX154" fmla="*/ 8468 w 28575"/>
                              <a:gd name="connsiteY154" fmla="*/ 84668 h 95250"/>
                              <a:gd name="connsiteX155" fmla="*/ 8468 w 28575"/>
                              <a:gd name="connsiteY155" fmla="*/ 84668 h 95250"/>
                              <a:gd name="connsiteX156" fmla="*/ 8468 w 28575"/>
                              <a:gd name="connsiteY156" fmla="*/ 84668 h 95250"/>
                              <a:gd name="connsiteX157" fmla="*/ 8468 w 28575"/>
                              <a:gd name="connsiteY157" fmla="*/ 85725 h 95250"/>
                              <a:gd name="connsiteX158" fmla="*/ 9525 w 28575"/>
                              <a:gd name="connsiteY158" fmla="*/ 85725 h 95250"/>
                              <a:gd name="connsiteX159" fmla="*/ 9525 w 28575"/>
                              <a:gd name="connsiteY159" fmla="*/ 85725 h 95250"/>
                              <a:gd name="connsiteX160" fmla="*/ 9525 w 28575"/>
                              <a:gd name="connsiteY160" fmla="*/ 85725 h 95250"/>
                              <a:gd name="connsiteX161" fmla="*/ 9525 w 28575"/>
                              <a:gd name="connsiteY161" fmla="*/ 85725 h 95250"/>
                              <a:gd name="connsiteX162" fmla="*/ 9525 w 28575"/>
                              <a:gd name="connsiteY162" fmla="*/ 85725 h 95250"/>
                              <a:gd name="connsiteX163" fmla="*/ 9525 w 28575"/>
                              <a:gd name="connsiteY163" fmla="*/ 85725 h 95250"/>
                              <a:gd name="connsiteX164" fmla="*/ 9525 w 28575"/>
                              <a:gd name="connsiteY164" fmla="*/ 86782 h 95250"/>
                              <a:gd name="connsiteX165" fmla="*/ 9525 w 28575"/>
                              <a:gd name="connsiteY165" fmla="*/ 85725 h 95250"/>
                              <a:gd name="connsiteX166" fmla="*/ 9525 w 28575"/>
                              <a:gd name="connsiteY166" fmla="*/ 85725 h 95250"/>
                              <a:gd name="connsiteX167" fmla="*/ 9525 w 28575"/>
                              <a:gd name="connsiteY167" fmla="*/ 85725 h 95250"/>
                              <a:gd name="connsiteX168" fmla="*/ 9525 w 28575"/>
                              <a:gd name="connsiteY168" fmla="*/ 85725 h 95250"/>
                              <a:gd name="connsiteX169" fmla="*/ 9525 w 28575"/>
                              <a:gd name="connsiteY169" fmla="*/ 86782 h 95250"/>
                              <a:gd name="connsiteX170" fmla="*/ 9525 w 28575"/>
                              <a:gd name="connsiteY170" fmla="*/ 86782 h 95250"/>
                              <a:gd name="connsiteX171" fmla="*/ 9525 w 28575"/>
                              <a:gd name="connsiteY171" fmla="*/ 86782 h 95250"/>
                              <a:gd name="connsiteX172" fmla="*/ 9525 w 28575"/>
                              <a:gd name="connsiteY172" fmla="*/ 86782 h 95250"/>
                              <a:gd name="connsiteX173" fmla="*/ 9525 w 28575"/>
                              <a:gd name="connsiteY173" fmla="*/ 86782 h 95250"/>
                              <a:gd name="connsiteX174" fmla="*/ 9525 w 28575"/>
                              <a:gd name="connsiteY174" fmla="*/ 86782 h 95250"/>
                              <a:gd name="connsiteX175" fmla="*/ 9525 w 28575"/>
                              <a:gd name="connsiteY175" fmla="*/ 86782 h 95250"/>
                              <a:gd name="connsiteX176" fmla="*/ 9525 w 28575"/>
                              <a:gd name="connsiteY176" fmla="*/ 86782 h 95250"/>
                              <a:gd name="connsiteX177" fmla="*/ 9525 w 28575"/>
                              <a:gd name="connsiteY177" fmla="*/ 86782 h 95250"/>
                              <a:gd name="connsiteX178" fmla="*/ 10582 w 28575"/>
                              <a:gd name="connsiteY178" fmla="*/ 86782 h 95250"/>
                              <a:gd name="connsiteX179" fmla="*/ 10582 w 28575"/>
                              <a:gd name="connsiteY179" fmla="*/ 86782 h 95250"/>
                              <a:gd name="connsiteX180" fmla="*/ 10582 w 28575"/>
                              <a:gd name="connsiteY180" fmla="*/ 87839 h 95250"/>
                              <a:gd name="connsiteX181" fmla="*/ 10582 w 28575"/>
                              <a:gd name="connsiteY181" fmla="*/ 87839 h 95250"/>
                              <a:gd name="connsiteX182" fmla="*/ 10582 w 28575"/>
                              <a:gd name="connsiteY182" fmla="*/ 86782 h 95250"/>
                              <a:gd name="connsiteX183" fmla="*/ 10582 w 28575"/>
                              <a:gd name="connsiteY183" fmla="*/ 86782 h 95250"/>
                              <a:gd name="connsiteX184" fmla="*/ 10582 w 28575"/>
                              <a:gd name="connsiteY184" fmla="*/ 86782 h 95250"/>
                              <a:gd name="connsiteX185" fmla="*/ 10582 w 28575"/>
                              <a:gd name="connsiteY185" fmla="*/ 86782 h 95250"/>
                              <a:gd name="connsiteX186" fmla="*/ 10582 w 28575"/>
                              <a:gd name="connsiteY186" fmla="*/ 87839 h 95250"/>
                              <a:gd name="connsiteX187" fmla="*/ 10582 w 28575"/>
                              <a:gd name="connsiteY187" fmla="*/ 87839 h 95250"/>
                              <a:gd name="connsiteX188" fmla="*/ 10582 w 28575"/>
                              <a:gd name="connsiteY188" fmla="*/ 88897 h 95250"/>
                              <a:gd name="connsiteX189" fmla="*/ 10582 w 28575"/>
                              <a:gd name="connsiteY189" fmla="*/ 87839 h 95250"/>
                              <a:gd name="connsiteX190" fmla="*/ 10582 w 28575"/>
                              <a:gd name="connsiteY190" fmla="*/ 87839 h 95250"/>
                              <a:gd name="connsiteX191" fmla="*/ 10582 w 28575"/>
                              <a:gd name="connsiteY191" fmla="*/ 88897 h 95250"/>
                              <a:gd name="connsiteX192" fmla="*/ 10582 w 28575"/>
                              <a:gd name="connsiteY192" fmla="*/ 87839 h 95250"/>
                              <a:gd name="connsiteX193" fmla="*/ 10582 w 28575"/>
                              <a:gd name="connsiteY193" fmla="*/ 88897 h 95250"/>
                              <a:gd name="connsiteX194" fmla="*/ 10582 w 28575"/>
                              <a:gd name="connsiteY194" fmla="*/ 88897 h 95250"/>
                              <a:gd name="connsiteX195" fmla="*/ 10582 w 28575"/>
                              <a:gd name="connsiteY195" fmla="*/ 88897 h 95250"/>
                              <a:gd name="connsiteX196" fmla="*/ 10582 w 28575"/>
                              <a:gd name="connsiteY196" fmla="*/ 87839 h 95250"/>
                              <a:gd name="connsiteX197" fmla="*/ 10582 w 28575"/>
                              <a:gd name="connsiteY197" fmla="*/ 88897 h 95250"/>
                              <a:gd name="connsiteX198" fmla="*/ 10582 w 28575"/>
                              <a:gd name="connsiteY198" fmla="*/ 88897 h 95250"/>
                              <a:gd name="connsiteX199" fmla="*/ 10582 w 28575"/>
                              <a:gd name="connsiteY199" fmla="*/ 87839 h 95250"/>
                              <a:gd name="connsiteX200" fmla="*/ 10582 w 28575"/>
                              <a:gd name="connsiteY200" fmla="*/ 88897 h 95250"/>
                              <a:gd name="connsiteX201" fmla="*/ 10582 w 28575"/>
                              <a:gd name="connsiteY201" fmla="*/ 88897 h 95250"/>
                              <a:gd name="connsiteX202" fmla="*/ 11640 w 28575"/>
                              <a:gd name="connsiteY202" fmla="*/ 88897 h 95250"/>
                              <a:gd name="connsiteX203" fmla="*/ 11640 w 28575"/>
                              <a:gd name="connsiteY203" fmla="*/ 88897 h 95250"/>
                              <a:gd name="connsiteX204" fmla="*/ 11640 w 28575"/>
                              <a:gd name="connsiteY204" fmla="*/ 88897 h 95250"/>
                              <a:gd name="connsiteX205" fmla="*/ 11640 w 28575"/>
                              <a:gd name="connsiteY205" fmla="*/ 88897 h 95250"/>
                              <a:gd name="connsiteX206" fmla="*/ 11640 w 28575"/>
                              <a:gd name="connsiteY206" fmla="*/ 88897 h 95250"/>
                              <a:gd name="connsiteX207" fmla="*/ 11640 w 28575"/>
                              <a:gd name="connsiteY207" fmla="*/ 88897 h 95250"/>
                              <a:gd name="connsiteX208" fmla="*/ 11640 w 28575"/>
                              <a:gd name="connsiteY208" fmla="*/ 88897 h 95250"/>
                              <a:gd name="connsiteX209" fmla="*/ 11640 w 28575"/>
                              <a:gd name="connsiteY209" fmla="*/ 88897 h 95250"/>
                              <a:gd name="connsiteX210" fmla="*/ 11640 w 28575"/>
                              <a:gd name="connsiteY210" fmla="*/ 89954 h 95250"/>
                              <a:gd name="connsiteX211" fmla="*/ 11640 w 28575"/>
                              <a:gd name="connsiteY211" fmla="*/ 89954 h 95250"/>
                              <a:gd name="connsiteX212" fmla="*/ 11640 w 28575"/>
                              <a:gd name="connsiteY212" fmla="*/ 89954 h 95250"/>
                              <a:gd name="connsiteX213" fmla="*/ 11640 w 28575"/>
                              <a:gd name="connsiteY213" fmla="*/ 89954 h 95250"/>
                              <a:gd name="connsiteX214" fmla="*/ 11640 w 28575"/>
                              <a:gd name="connsiteY214" fmla="*/ 89954 h 95250"/>
                              <a:gd name="connsiteX215" fmla="*/ 11640 w 28575"/>
                              <a:gd name="connsiteY215" fmla="*/ 89954 h 95250"/>
                              <a:gd name="connsiteX216" fmla="*/ 11640 w 28575"/>
                              <a:gd name="connsiteY216" fmla="*/ 89954 h 95250"/>
                              <a:gd name="connsiteX217" fmla="*/ 11640 w 28575"/>
                              <a:gd name="connsiteY217" fmla="*/ 89954 h 95250"/>
                              <a:gd name="connsiteX218" fmla="*/ 11640 w 28575"/>
                              <a:gd name="connsiteY218" fmla="*/ 89954 h 95250"/>
                              <a:gd name="connsiteX219" fmla="*/ 11640 w 28575"/>
                              <a:gd name="connsiteY219" fmla="*/ 89954 h 95250"/>
                              <a:gd name="connsiteX220" fmla="*/ 12697 w 28575"/>
                              <a:gd name="connsiteY220" fmla="*/ 89954 h 95250"/>
                              <a:gd name="connsiteX221" fmla="*/ 12697 w 28575"/>
                              <a:gd name="connsiteY221" fmla="*/ 89954 h 95250"/>
                              <a:gd name="connsiteX222" fmla="*/ 12697 w 28575"/>
                              <a:gd name="connsiteY222" fmla="*/ 89954 h 95250"/>
                              <a:gd name="connsiteX223" fmla="*/ 12697 w 28575"/>
                              <a:gd name="connsiteY223" fmla="*/ 89954 h 95250"/>
                              <a:gd name="connsiteX224" fmla="*/ 12697 w 28575"/>
                              <a:gd name="connsiteY224" fmla="*/ 89954 h 95250"/>
                              <a:gd name="connsiteX225" fmla="*/ 12697 w 28575"/>
                              <a:gd name="connsiteY225" fmla="*/ 89954 h 95250"/>
                              <a:gd name="connsiteX226" fmla="*/ 12697 w 28575"/>
                              <a:gd name="connsiteY226" fmla="*/ 89954 h 95250"/>
                              <a:gd name="connsiteX227" fmla="*/ 12697 w 28575"/>
                              <a:gd name="connsiteY227" fmla="*/ 89954 h 95250"/>
                              <a:gd name="connsiteX228" fmla="*/ 12697 w 28575"/>
                              <a:gd name="connsiteY228" fmla="*/ 89954 h 95250"/>
                              <a:gd name="connsiteX229" fmla="*/ 12697 w 28575"/>
                              <a:gd name="connsiteY229" fmla="*/ 91021 h 95250"/>
                              <a:gd name="connsiteX230" fmla="*/ 12697 w 28575"/>
                              <a:gd name="connsiteY230" fmla="*/ 89954 h 95250"/>
                              <a:gd name="connsiteX231" fmla="*/ 12697 w 28575"/>
                              <a:gd name="connsiteY231" fmla="*/ 89954 h 95250"/>
                              <a:gd name="connsiteX232" fmla="*/ 12697 w 28575"/>
                              <a:gd name="connsiteY232" fmla="*/ 89954 h 95250"/>
                              <a:gd name="connsiteX233" fmla="*/ 12697 w 28575"/>
                              <a:gd name="connsiteY233" fmla="*/ 89954 h 95250"/>
                              <a:gd name="connsiteX234" fmla="*/ 12697 w 28575"/>
                              <a:gd name="connsiteY234" fmla="*/ 91021 h 95250"/>
                              <a:gd name="connsiteX235" fmla="*/ 12697 w 28575"/>
                              <a:gd name="connsiteY235" fmla="*/ 91021 h 95250"/>
                              <a:gd name="connsiteX236" fmla="*/ 12697 w 28575"/>
                              <a:gd name="connsiteY236" fmla="*/ 91021 h 95250"/>
                              <a:gd name="connsiteX237" fmla="*/ 12697 w 28575"/>
                              <a:gd name="connsiteY237" fmla="*/ 91021 h 95250"/>
                              <a:gd name="connsiteX238" fmla="*/ 12697 w 28575"/>
                              <a:gd name="connsiteY238" fmla="*/ 89954 h 95250"/>
                              <a:gd name="connsiteX239" fmla="*/ 12697 w 28575"/>
                              <a:gd name="connsiteY239" fmla="*/ 91021 h 95250"/>
                              <a:gd name="connsiteX240" fmla="*/ 13754 w 28575"/>
                              <a:gd name="connsiteY240" fmla="*/ 91021 h 95250"/>
                              <a:gd name="connsiteX241" fmla="*/ 13754 w 28575"/>
                              <a:gd name="connsiteY241" fmla="*/ 89954 h 95250"/>
                              <a:gd name="connsiteX242" fmla="*/ 13754 w 28575"/>
                              <a:gd name="connsiteY242" fmla="*/ 91021 h 95250"/>
                              <a:gd name="connsiteX243" fmla="*/ 13754 w 28575"/>
                              <a:gd name="connsiteY243" fmla="*/ 91021 h 95250"/>
                              <a:gd name="connsiteX244" fmla="*/ 13754 w 28575"/>
                              <a:gd name="connsiteY244" fmla="*/ 91021 h 95250"/>
                              <a:gd name="connsiteX245" fmla="*/ 13754 w 28575"/>
                              <a:gd name="connsiteY245" fmla="*/ 91021 h 95250"/>
                              <a:gd name="connsiteX246" fmla="*/ 13754 w 28575"/>
                              <a:gd name="connsiteY246" fmla="*/ 91021 h 95250"/>
                              <a:gd name="connsiteX247" fmla="*/ 13754 w 28575"/>
                              <a:gd name="connsiteY247" fmla="*/ 91021 h 95250"/>
                              <a:gd name="connsiteX248" fmla="*/ 13754 w 28575"/>
                              <a:gd name="connsiteY248" fmla="*/ 91021 h 95250"/>
                              <a:gd name="connsiteX249" fmla="*/ 13754 w 28575"/>
                              <a:gd name="connsiteY249" fmla="*/ 91021 h 95250"/>
                              <a:gd name="connsiteX250" fmla="*/ 13754 w 28575"/>
                              <a:gd name="connsiteY250" fmla="*/ 91021 h 95250"/>
                              <a:gd name="connsiteX251" fmla="*/ 13754 w 28575"/>
                              <a:gd name="connsiteY251" fmla="*/ 89954 h 95250"/>
                              <a:gd name="connsiteX252" fmla="*/ 13754 w 28575"/>
                              <a:gd name="connsiteY252" fmla="*/ 91021 h 95250"/>
                              <a:gd name="connsiteX253" fmla="*/ 13754 w 28575"/>
                              <a:gd name="connsiteY253" fmla="*/ 91021 h 95250"/>
                              <a:gd name="connsiteX254" fmla="*/ 13754 w 28575"/>
                              <a:gd name="connsiteY254" fmla="*/ 91021 h 95250"/>
                              <a:gd name="connsiteX255" fmla="*/ 13754 w 28575"/>
                              <a:gd name="connsiteY255" fmla="*/ 91021 h 95250"/>
                              <a:gd name="connsiteX256" fmla="*/ 13754 w 28575"/>
                              <a:gd name="connsiteY256" fmla="*/ 92078 h 95250"/>
                              <a:gd name="connsiteX257" fmla="*/ 13754 w 28575"/>
                              <a:gd name="connsiteY257" fmla="*/ 92078 h 95250"/>
                              <a:gd name="connsiteX258" fmla="*/ 14821 w 28575"/>
                              <a:gd name="connsiteY258" fmla="*/ 92078 h 95250"/>
                              <a:gd name="connsiteX259" fmla="*/ 14821 w 28575"/>
                              <a:gd name="connsiteY259" fmla="*/ 92078 h 95250"/>
                              <a:gd name="connsiteX260" fmla="*/ 14821 w 28575"/>
                              <a:gd name="connsiteY260" fmla="*/ 92078 h 95250"/>
                              <a:gd name="connsiteX261" fmla="*/ 14821 w 28575"/>
                              <a:gd name="connsiteY261" fmla="*/ 91021 h 95250"/>
                              <a:gd name="connsiteX262" fmla="*/ 14821 w 28575"/>
                              <a:gd name="connsiteY262" fmla="*/ 91021 h 95250"/>
                              <a:gd name="connsiteX263" fmla="*/ 14821 w 28575"/>
                              <a:gd name="connsiteY263" fmla="*/ 91021 h 95250"/>
                              <a:gd name="connsiteX264" fmla="*/ 14821 w 28575"/>
                              <a:gd name="connsiteY264" fmla="*/ 91021 h 95250"/>
                              <a:gd name="connsiteX265" fmla="*/ 14821 w 28575"/>
                              <a:gd name="connsiteY265" fmla="*/ 91021 h 95250"/>
                              <a:gd name="connsiteX266" fmla="*/ 14821 w 28575"/>
                              <a:gd name="connsiteY266" fmla="*/ 91021 h 95250"/>
                              <a:gd name="connsiteX267" fmla="*/ 14821 w 28575"/>
                              <a:gd name="connsiteY267" fmla="*/ 91021 h 95250"/>
                              <a:gd name="connsiteX268" fmla="*/ 14821 w 28575"/>
                              <a:gd name="connsiteY268" fmla="*/ 91021 h 95250"/>
                              <a:gd name="connsiteX269" fmla="*/ 14821 w 28575"/>
                              <a:gd name="connsiteY269" fmla="*/ 92078 h 95250"/>
                              <a:gd name="connsiteX270" fmla="*/ 14821 w 28575"/>
                              <a:gd name="connsiteY270" fmla="*/ 92078 h 95250"/>
                              <a:gd name="connsiteX271" fmla="*/ 14821 w 28575"/>
                              <a:gd name="connsiteY271" fmla="*/ 92078 h 95250"/>
                              <a:gd name="connsiteX272" fmla="*/ 14821 w 28575"/>
                              <a:gd name="connsiteY272" fmla="*/ 92078 h 95250"/>
                              <a:gd name="connsiteX273" fmla="*/ 14821 w 28575"/>
                              <a:gd name="connsiteY273" fmla="*/ 91021 h 95250"/>
                              <a:gd name="connsiteX274" fmla="*/ 14821 w 28575"/>
                              <a:gd name="connsiteY274" fmla="*/ 91021 h 95250"/>
                              <a:gd name="connsiteX275" fmla="*/ 14821 w 28575"/>
                              <a:gd name="connsiteY275" fmla="*/ 91021 h 95250"/>
                              <a:gd name="connsiteX276" fmla="*/ 15878 w 28575"/>
                              <a:gd name="connsiteY276" fmla="*/ 91021 h 95250"/>
                              <a:gd name="connsiteX277" fmla="*/ 15878 w 28575"/>
                              <a:gd name="connsiteY277" fmla="*/ 91021 h 95250"/>
                              <a:gd name="connsiteX278" fmla="*/ 15878 w 28575"/>
                              <a:gd name="connsiteY278" fmla="*/ 91021 h 95250"/>
                              <a:gd name="connsiteX279" fmla="*/ 15878 w 28575"/>
                              <a:gd name="connsiteY279" fmla="*/ 91021 h 95250"/>
                              <a:gd name="connsiteX280" fmla="*/ 15878 w 28575"/>
                              <a:gd name="connsiteY280" fmla="*/ 92078 h 95250"/>
                              <a:gd name="connsiteX281" fmla="*/ 15878 w 28575"/>
                              <a:gd name="connsiteY281" fmla="*/ 92078 h 95250"/>
                              <a:gd name="connsiteX282" fmla="*/ 15878 w 28575"/>
                              <a:gd name="connsiteY282" fmla="*/ 92078 h 95250"/>
                              <a:gd name="connsiteX283" fmla="*/ 15878 w 28575"/>
                              <a:gd name="connsiteY283" fmla="*/ 92078 h 95250"/>
                              <a:gd name="connsiteX284" fmla="*/ 15878 w 28575"/>
                              <a:gd name="connsiteY284" fmla="*/ 92078 h 95250"/>
                              <a:gd name="connsiteX285" fmla="*/ 15878 w 28575"/>
                              <a:gd name="connsiteY285" fmla="*/ 92078 h 95250"/>
                              <a:gd name="connsiteX286" fmla="*/ 15878 w 28575"/>
                              <a:gd name="connsiteY286" fmla="*/ 92078 h 95250"/>
                              <a:gd name="connsiteX287" fmla="*/ 15878 w 28575"/>
                              <a:gd name="connsiteY287" fmla="*/ 92078 h 95250"/>
                              <a:gd name="connsiteX288" fmla="*/ 15878 w 28575"/>
                              <a:gd name="connsiteY288" fmla="*/ 92078 h 95250"/>
                              <a:gd name="connsiteX289" fmla="*/ 15878 w 28575"/>
                              <a:gd name="connsiteY289" fmla="*/ 92078 h 95250"/>
                              <a:gd name="connsiteX290" fmla="*/ 15878 w 28575"/>
                              <a:gd name="connsiteY290" fmla="*/ 92078 h 95250"/>
                              <a:gd name="connsiteX291" fmla="*/ 15878 w 28575"/>
                              <a:gd name="connsiteY291" fmla="*/ 92078 h 95250"/>
                              <a:gd name="connsiteX292" fmla="*/ 15878 w 28575"/>
                              <a:gd name="connsiteY292" fmla="*/ 92078 h 95250"/>
                              <a:gd name="connsiteX293" fmla="*/ 15878 w 28575"/>
                              <a:gd name="connsiteY293" fmla="*/ 92078 h 95250"/>
                              <a:gd name="connsiteX294" fmla="*/ 16935 w 28575"/>
                              <a:gd name="connsiteY294" fmla="*/ 92078 h 95250"/>
                              <a:gd name="connsiteX295" fmla="*/ 16935 w 28575"/>
                              <a:gd name="connsiteY295" fmla="*/ 92078 h 95250"/>
                              <a:gd name="connsiteX296" fmla="*/ 16935 w 28575"/>
                              <a:gd name="connsiteY296" fmla="*/ 92078 h 95250"/>
                              <a:gd name="connsiteX297" fmla="*/ 16935 w 28575"/>
                              <a:gd name="connsiteY297" fmla="*/ 93136 h 95250"/>
                              <a:gd name="connsiteX298" fmla="*/ 16935 w 28575"/>
                              <a:gd name="connsiteY298" fmla="*/ 93136 h 95250"/>
                              <a:gd name="connsiteX299" fmla="*/ 16935 w 28575"/>
                              <a:gd name="connsiteY299" fmla="*/ 93136 h 95250"/>
                              <a:gd name="connsiteX300" fmla="*/ 16935 w 28575"/>
                              <a:gd name="connsiteY300" fmla="*/ 93136 h 95250"/>
                              <a:gd name="connsiteX301" fmla="*/ 16935 w 28575"/>
                              <a:gd name="connsiteY301" fmla="*/ 93136 h 95250"/>
                              <a:gd name="connsiteX302" fmla="*/ 16935 w 28575"/>
                              <a:gd name="connsiteY302" fmla="*/ 92078 h 95250"/>
                              <a:gd name="connsiteX303" fmla="*/ 16935 w 28575"/>
                              <a:gd name="connsiteY303" fmla="*/ 93136 h 95250"/>
                              <a:gd name="connsiteX304" fmla="*/ 16935 w 28575"/>
                              <a:gd name="connsiteY304" fmla="*/ 92078 h 95250"/>
                              <a:gd name="connsiteX305" fmla="*/ 16935 w 28575"/>
                              <a:gd name="connsiteY305" fmla="*/ 92078 h 95250"/>
                              <a:gd name="connsiteX306" fmla="*/ 16935 w 28575"/>
                              <a:gd name="connsiteY306" fmla="*/ 92078 h 95250"/>
                              <a:gd name="connsiteX307" fmla="*/ 16935 w 28575"/>
                              <a:gd name="connsiteY307" fmla="*/ 92078 h 95250"/>
                              <a:gd name="connsiteX308" fmla="*/ 16935 w 28575"/>
                              <a:gd name="connsiteY308" fmla="*/ 92078 h 95250"/>
                              <a:gd name="connsiteX309" fmla="*/ 16935 w 28575"/>
                              <a:gd name="connsiteY309" fmla="*/ 92078 h 95250"/>
                              <a:gd name="connsiteX310" fmla="*/ 16935 w 28575"/>
                              <a:gd name="connsiteY310" fmla="*/ 93136 h 95250"/>
                              <a:gd name="connsiteX311" fmla="*/ 16935 w 28575"/>
                              <a:gd name="connsiteY311" fmla="*/ 93136 h 95250"/>
                              <a:gd name="connsiteX312" fmla="*/ 16935 w 28575"/>
                              <a:gd name="connsiteY312" fmla="*/ 93136 h 95250"/>
                              <a:gd name="connsiteX313" fmla="*/ 16935 w 28575"/>
                              <a:gd name="connsiteY313" fmla="*/ 93136 h 95250"/>
                              <a:gd name="connsiteX314" fmla="*/ 17993 w 28575"/>
                              <a:gd name="connsiteY314" fmla="*/ 93136 h 95250"/>
                              <a:gd name="connsiteX315" fmla="*/ 17993 w 28575"/>
                              <a:gd name="connsiteY315" fmla="*/ 93136 h 95250"/>
                              <a:gd name="connsiteX316" fmla="*/ 17993 w 28575"/>
                              <a:gd name="connsiteY316" fmla="*/ 93136 h 95250"/>
                              <a:gd name="connsiteX317" fmla="*/ 17993 w 28575"/>
                              <a:gd name="connsiteY317" fmla="*/ 92078 h 95250"/>
                              <a:gd name="connsiteX318" fmla="*/ 17993 w 28575"/>
                              <a:gd name="connsiteY318" fmla="*/ 93136 h 95250"/>
                              <a:gd name="connsiteX319" fmla="*/ 17993 w 28575"/>
                              <a:gd name="connsiteY319" fmla="*/ 93136 h 95250"/>
                              <a:gd name="connsiteX320" fmla="*/ 17993 w 28575"/>
                              <a:gd name="connsiteY320" fmla="*/ 93136 h 95250"/>
                              <a:gd name="connsiteX321" fmla="*/ 17993 w 28575"/>
                              <a:gd name="connsiteY321" fmla="*/ 93136 h 95250"/>
                              <a:gd name="connsiteX322" fmla="*/ 17993 w 28575"/>
                              <a:gd name="connsiteY322" fmla="*/ 93136 h 95250"/>
                              <a:gd name="connsiteX323" fmla="*/ 17993 w 28575"/>
                              <a:gd name="connsiteY323" fmla="*/ 93136 h 95250"/>
                              <a:gd name="connsiteX324" fmla="*/ 17993 w 28575"/>
                              <a:gd name="connsiteY324" fmla="*/ 93136 h 95250"/>
                              <a:gd name="connsiteX325" fmla="*/ 17993 w 28575"/>
                              <a:gd name="connsiteY325" fmla="*/ 92078 h 95250"/>
                              <a:gd name="connsiteX326" fmla="*/ 17993 w 28575"/>
                              <a:gd name="connsiteY326" fmla="*/ 92078 h 95250"/>
                              <a:gd name="connsiteX327" fmla="*/ 17993 w 28575"/>
                              <a:gd name="connsiteY327" fmla="*/ 92078 h 95250"/>
                              <a:gd name="connsiteX328" fmla="*/ 17993 w 28575"/>
                              <a:gd name="connsiteY328" fmla="*/ 93136 h 95250"/>
                              <a:gd name="connsiteX329" fmla="*/ 17993 w 28575"/>
                              <a:gd name="connsiteY329" fmla="*/ 93136 h 95250"/>
                              <a:gd name="connsiteX330" fmla="*/ 17993 w 28575"/>
                              <a:gd name="connsiteY330" fmla="*/ 93136 h 95250"/>
                              <a:gd name="connsiteX331" fmla="*/ 17993 w 28575"/>
                              <a:gd name="connsiteY331" fmla="*/ 93136 h 95250"/>
                              <a:gd name="connsiteX332" fmla="*/ 19050 w 28575"/>
                              <a:gd name="connsiteY332" fmla="*/ 93136 h 95250"/>
                              <a:gd name="connsiteX333" fmla="*/ 19050 w 28575"/>
                              <a:gd name="connsiteY333" fmla="*/ 93136 h 95250"/>
                              <a:gd name="connsiteX334" fmla="*/ 19050 w 28575"/>
                              <a:gd name="connsiteY334" fmla="*/ 93136 h 95250"/>
                              <a:gd name="connsiteX335" fmla="*/ 19050 w 28575"/>
                              <a:gd name="connsiteY335" fmla="*/ 93136 h 95250"/>
                              <a:gd name="connsiteX336" fmla="*/ 19050 w 28575"/>
                              <a:gd name="connsiteY336" fmla="*/ 93136 h 95250"/>
                              <a:gd name="connsiteX337" fmla="*/ 19050 w 28575"/>
                              <a:gd name="connsiteY337" fmla="*/ 93136 h 95250"/>
                              <a:gd name="connsiteX338" fmla="*/ 19050 w 28575"/>
                              <a:gd name="connsiteY338" fmla="*/ 93136 h 95250"/>
                              <a:gd name="connsiteX339" fmla="*/ 19050 w 28575"/>
                              <a:gd name="connsiteY339" fmla="*/ 93136 h 95250"/>
                              <a:gd name="connsiteX340" fmla="*/ 19050 w 28575"/>
                              <a:gd name="connsiteY340" fmla="*/ 93136 h 95250"/>
                              <a:gd name="connsiteX341" fmla="*/ 19050 w 28575"/>
                              <a:gd name="connsiteY341" fmla="*/ 93136 h 95250"/>
                              <a:gd name="connsiteX342" fmla="*/ 19050 w 28575"/>
                              <a:gd name="connsiteY342" fmla="*/ 93136 h 95250"/>
                              <a:gd name="connsiteX343" fmla="*/ 19050 w 28575"/>
                              <a:gd name="connsiteY343" fmla="*/ 92078 h 95250"/>
                              <a:gd name="connsiteX344" fmla="*/ 19050 w 28575"/>
                              <a:gd name="connsiteY344" fmla="*/ 92078 h 95250"/>
                              <a:gd name="connsiteX345" fmla="*/ 19050 w 28575"/>
                              <a:gd name="connsiteY345" fmla="*/ 92078 h 95250"/>
                              <a:gd name="connsiteX346" fmla="*/ 19050 w 28575"/>
                              <a:gd name="connsiteY346" fmla="*/ 93136 h 95250"/>
                              <a:gd name="connsiteX347" fmla="*/ 19050 w 28575"/>
                              <a:gd name="connsiteY347" fmla="*/ 93136 h 95250"/>
                              <a:gd name="connsiteX348" fmla="*/ 19050 w 28575"/>
                              <a:gd name="connsiteY348" fmla="*/ 93136 h 95250"/>
                              <a:gd name="connsiteX349" fmla="*/ 19050 w 28575"/>
                              <a:gd name="connsiteY349" fmla="*/ 93136 h 95250"/>
                              <a:gd name="connsiteX350" fmla="*/ 20107 w 28575"/>
                              <a:gd name="connsiteY350" fmla="*/ 93136 h 95250"/>
                              <a:gd name="connsiteX351" fmla="*/ 20107 w 28575"/>
                              <a:gd name="connsiteY351" fmla="*/ 93136 h 95250"/>
                              <a:gd name="connsiteX352" fmla="*/ 20107 w 28575"/>
                              <a:gd name="connsiteY352" fmla="*/ 93136 h 95250"/>
                              <a:gd name="connsiteX353" fmla="*/ 20107 w 28575"/>
                              <a:gd name="connsiteY353" fmla="*/ 93136 h 95250"/>
                              <a:gd name="connsiteX354" fmla="*/ 20107 w 28575"/>
                              <a:gd name="connsiteY354" fmla="*/ 93136 h 95250"/>
                              <a:gd name="connsiteX355" fmla="*/ 20107 w 28575"/>
                              <a:gd name="connsiteY355" fmla="*/ 93136 h 95250"/>
                              <a:gd name="connsiteX356" fmla="*/ 20107 w 28575"/>
                              <a:gd name="connsiteY356" fmla="*/ 94193 h 95250"/>
                              <a:gd name="connsiteX357" fmla="*/ 20107 w 28575"/>
                              <a:gd name="connsiteY357" fmla="*/ 94193 h 95250"/>
                              <a:gd name="connsiteX358" fmla="*/ 20107 w 28575"/>
                              <a:gd name="connsiteY358" fmla="*/ 94193 h 95250"/>
                              <a:gd name="connsiteX359" fmla="*/ 20107 w 28575"/>
                              <a:gd name="connsiteY359" fmla="*/ 93136 h 95250"/>
                              <a:gd name="connsiteX360" fmla="*/ 20107 w 28575"/>
                              <a:gd name="connsiteY360" fmla="*/ 94193 h 95250"/>
                              <a:gd name="connsiteX361" fmla="*/ 20107 w 28575"/>
                              <a:gd name="connsiteY361" fmla="*/ 94193 h 95250"/>
                              <a:gd name="connsiteX362" fmla="*/ 20107 w 28575"/>
                              <a:gd name="connsiteY362" fmla="*/ 94193 h 95250"/>
                              <a:gd name="connsiteX363" fmla="*/ 20107 w 28575"/>
                              <a:gd name="connsiteY363" fmla="*/ 94193 h 95250"/>
                              <a:gd name="connsiteX364" fmla="*/ 20107 w 28575"/>
                              <a:gd name="connsiteY364" fmla="*/ 94193 h 95250"/>
                              <a:gd name="connsiteX365" fmla="*/ 20107 w 28575"/>
                              <a:gd name="connsiteY365" fmla="*/ 94193 h 95250"/>
                              <a:gd name="connsiteX366" fmla="*/ 20107 w 28575"/>
                              <a:gd name="connsiteY366" fmla="*/ 94193 h 95250"/>
                              <a:gd name="connsiteX367" fmla="*/ 20107 w 28575"/>
                              <a:gd name="connsiteY367" fmla="*/ 94193 h 95250"/>
                              <a:gd name="connsiteX368" fmla="*/ 21165 w 28575"/>
                              <a:gd name="connsiteY368" fmla="*/ 94193 h 95250"/>
                              <a:gd name="connsiteX369" fmla="*/ 21165 w 28575"/>
                              <a:gd name="connsiteY369" fmla="*/ 94193 h 95250"/>
                              <a:gd name="connsiteX370" fmla="*/ 21165 w 28575"/>
                              <a:gd name="connsiteY370" fmla="*/ 94193 h 95250"/>
                              <a:gd name="connsiteX371" fmla="*/ 21165 w 28575"/>
                              <a:gd name="connsiteY371" fmla="*/ 93136 h 95250"/>
                              <a:gd name="connsiteX372" fmla="*/ 21165 w 28575"/>
                              <a:gd name="connsiteY372" fmla="*/ 93136 h 95250"/>
                              <a:gd name="connsiteX373" fmla="*/ 21165 w 28575"/>
                              <a:gd name="connsiteY373" fmla="*/ 93136 h 95250"/>
                              <a:gd name="connsiteX374" fmla="*/ 21165 w 28575"/>
                              <a:gd name="connsiteY374" fmla="*/ 93136 h 95250"/>
                              <a:gd name="connsiteX375" fmla="*/ 21165 w 28575"/>
                              <a:gd name="connsiteY375" fmla="*/ 93136 h 95250"/>
                              <a:gd name="connsiteX376" fmla="*/ 21165 w 28575"/>
                              <a:gd name="connsiteY376" fmla="*/ 93136 h 95250"/>
                              <a:gd name="connsiteX377" fmla="*/ 21165 w 28575"/>
                              <a:gd name="connsiteY377" fmla="*/ 94193 h 95250"/>
                              <a:gd name="connsiteX378" fmla="*/ 21165 w 28575"/>
                              <a:gd name="connsiteY378" fmla="*/ 94193 h 95250"/>
                              <a:gd name="connsiteX379" fmla="*/ 21165 w 28575"/>
                              <a:gd name="connsiteY379" fmla="*/ 94193 h 95250"/>
                              <a:gd name="connsiteX380" fmla="*/ 21165 w 28575"/>
                              <a:gd name="connsiteY380" fmla="*/ 94193 h 95250"/>
                              <a:gd name="connsiteX381" fmla="*/ 21165 w 28575"/>
                              <a:gd name="connsiteY381" fmla="*/ 94193 h 95250"/>
                              <a:gd name="connsiteX382" fmla="*/ 21165 w 28575"/>
                              <a:gd name="connsiteY382" fmla="*/ 93136 h 95250"/>
                              <a:gd name="connsiteX383" fmla="*/ 21165 w 28575"/>
                              <a:gd name="connsiteY383" fmla="*/ 94193 h 95250"/>
                              <a:gd name="connsiteX384" fmla="*/ 21165 w 28575"/>
                              <a:gd name="connsiteY384" fmla="*/ 93136 h 95250"/>
                              <a:gd name="connsiteX385" fmla="*/ 21165 w 28575"/>
                              <a:gd name="connsiteY385" fmla="*/ 93136 h 95250"/>
                              <a:gd name="connsiteX386" fmla="*/ 21165 w 28575"/>
                              <a:gd name="connsiteY386" fmla="*/ 93136 h 95250"/>
                              <a:gd name="connsiteX387" fmla="*/ 21165 w 28575"/>
                              <a:gd name="connsiteY387" fmla="*/ 94193 h 95250"/>
                              <a:gd name="connsiteX388" fmla="*/ 22222 w 28575"/>
                              <a:gd name="connsiteY388" fmla="*/ 94193 h 95250"/>
                              <a:gd name="connsiteX389" fmla="*/ 22222 w 28575"/>
                              <a:gd name="connsiteY389" fmla="*/ 94193 h 95250"/>
                              <a:gd name="connsiteX390" fmla="*/ 22222 w 28575"/>
                              <a:gd name="connsiteY390" fmla="*/ 94193 h 95250"/>
                              <a:gd name="connsiteX391" fmla="*/ 22222 w 28575"/>
                              <a:gd name="connsiteY391" fmla="*/ 94193 h 95250"/>
                              <a:gd name="connsiteX392" fmla="*/ 22222 w 28575"/>
                              <a:gd name="connsiteY392" fmla="*/ 94193 h 95250"/>
                              <a:gd name="connsiteX393" fmla="*/ 22222 w 28575"/>
                              <a:gd name="connsiteY393" fmla="*/ 94193 h 95250"/>
                              <a:gd name="connsiteX394" fmla="*/ 22222 w 28575"/>
                              <a:gd name="connsiteY394" fmla="*/ 94193 h 95250"/>
                              <a:gd name="connsiteX395" fmla="*/ 22222 w 28575"/>
                              <a:gd name="connsiteY395" fmla="*/ 94193 h 95250"/>
                              <a:gd name="connsiteX396" fmla="*/ 22222 w 28575"/>
                              <a:gd name="connsiteY396" fmla="*/ 94193 h 95250"/>
                              <a:gd name="connsiteX397" fmla="*/ 22222 w 28575"/>
                              <a:gd name="connsiteY397" fmla="*/ 94193 h 95250"/>
                              <a:gd name="connsiteX398" fmla="*/ 22222 w 28575"/>
                              <a:gd name="connsiteY398" fmla="*/ 94193 h 95250"/>
                              <a:gd name="connsiteX399" fmla="*/ 22222 w 28575"/>
                              <a:gd name="connsiteY399" fmla="*/ 94193 h 95250"/>
                              <a:gd name="connsiteX400" fmla="*/ 22222 w 28575"/>
                              <a:gd name="connsiteY400" fmla="*/ 94193 h 95250"/>
                              <a:gd name="connsiteX401" fmla="*/ 22222 w 28575"/>
                              <a:gd name="connsiteY401" fmla="*/ 94193 h 95250"/>
                              <a:gd name="connsiteX402" fmla="*/ 22222 w 28575"/>
                              <a:gd name="connsiteY402" fmla="*/ 93136 h 95250"/>
                              <a:gd name="connsiteX403" fmla="*/ 22222 w 28575"/>
                              <a:gd name="connsiteY403" fmla="*/ 93136 h 95250"/>
                              <a:gd name="connsiteX404" fmla="*/ 22222 w 28575"/>
                              <a:gd name="connsiteY404" fmla="*/ 93136 h 95250"/>
                              <a:gd name="connsiteX405" fmla="*/ 22222 w 28575"/>
                              <a:gd name="connsiteY405" fmla="*/ 93136 h 95250"/>
                              <a:gd name="connsiteX406" fmla="*/ 23279 w 28575"/>
                              <a:gd name="connsiteY406" fmla="*/ 93136 h 95250"/>
                              <a:gd name="connsiteX407" fmla="*/ 23279 w 28575"/>
                              <a:gd name="connsiteY407" fmla="*/ 94193 h 95250"/>
                              <a:gd name="connsiteX408" fmla="*/ 23279 w 28575"/>
                              <a:gd name="connsiteY408" fmla="*/ 94193 h 95250"/>
                              <a:gd name="connsiteX409" fmla="*/ 23279 w 28575"/>
                              <a:gd name="connsiteY409" fmla="*/ 94193 h 95250"/>
                              <a:gd name="connsiteX410" fmla="*/ 23279 w 28575"/>
                              <a:gd name="connsiteY410" fmla="*/ 94193 h 95250"/>
                              <a:gd name="connsiteX411" fmla="*/ 23279 w 28575"/>
                              <a:gd name="connsiteY411" fmla="*/ 94193 h 95250"/>
                              <a:gd name="connsiteX412" fmla="*/ 23279 w 28575"/>
                              <a:gd name="connsiteY412" fmla="*/ 94193 h 95250"/>
                              <a:gd name="connsiteX413" fmla="*/ 23279 w 28575"/>
                              <a:gd name="connsiteY413" fmla="*/ 93136 h 95250"/>
                              <a:gd name="connsiteX414" fmla="*/ 23279 w 28575"/>
                              <a:gd name="connsiteY414" fmla="*/ 94193 h 95250"/>
                              <a:gd name="connsiteX415" fmla="*/ 23279 w 28575"/>
                              <a:gd name="connsiteY415" fmla="*/ 94193 h 95250"/>
                              <a:gd name="connsiteX416" fmla="*/ 23279 w 28575"/>
                              <a:gd name="connsiteY416" fmla="*/ 94193 h 95250"/>
                              <a:gd name="connsiteX417" fmla="*/ 23279 w 28575"/>
                              <a:gd name="connsiteY417" fmla="*/ 94193 h 95250"/>
                              <a:gd name="connsiteX418" fmla="*/ 23279 w 28575"/>
                              <a:gd name="connsiteY418" fmla="*/ 94193 h 95250"/>
                              <a:gd name="connsiteX419" fmla="*/ 23279 w 28575"/>
                              <a:gd name="connsiteY419" fmla="*/ 94193 h 95250"/>
                              <a:gd name="connsiteX420" fmla="*/ 23279 w 28575"/>
                              <a:gd name="connsiteY420" fmla="*/ 93136 h 95250"/>
                              <a:gd name="connsiteX421" fmla="*/ 23279 w 28575"/>
                              <a:gd name="connsiteY421" fmla="*/ 94193 h 95250"/>
                              <a:gd name="connsiteX422" fmla="*/ 23279 w 28575"/>
                              <a:gd name="connsiteY422" fmla="*/ 94193 h 95250"/>
                              <a:gd name="connsiteX423" fmla="*/ 23279 w 28575"/>
                              <a:gd name="connsiteY423" fmla="*/ 94193 h 95250"/>
                              <a:gd name="connsiteX424" fmla="*/ 23279 w 28575"/>
                              <a:gd name="connsiteY424" fmla="*/ 94193 h 95250"/>
                              <a:gd name="connsiteX425" fmla="*/ 23279 w 28575"/>
                              <a:gd name="connsiteY425" fmla="*/ 94193 h 95250"/>
                              <a:gd name="connsiteX426" fmla="*/ 23279 w 28575"/>
                              <a:gd name="connsiteY426" fmla="*/ 94193 h 95250"/>
                              <a:gd name="connsiteX427" fmla="*/ 23279 w 28575"/>
                              <a:gd name="connsiteY427" fmla="*/ 94193 h 95250"/>
                              <a:gd name="connsiteX428" fmla="*/ 23279 w 28575"/>
                              <a:gd name="connsiteY428" fmla="*/ 94193 h 95250"/>
                              <a:gd name="connsiteX429" fmla="*/ 23279 w 28575"/>
                              <a:gd name="connsiteY429" fmla="*/ 94193 h 95250"/>
                              <a:gd name="connsiteX430" fmla="*/ 24346 w 28575"/>
                              <a:gd name="connsiteY430" fmla="*/ 94193 h 95250"/>
                              <a:gd name="connsiteX431" fmla="*/ 24346 w 28575"/>
                              <a:gd name="connsiteY431" fmla="*/ 94193 h 95250"/>
                              <a:gd name="connsiteX432" fmla="*/ 24346 w 28575"/>
                              <a:gd name="connsiteY432" fmla="*/ 94193 h 95250"/>
                              <a:gd name="connsiteX433" fmla="*/ 24346 w 28575"/>
                              <a:gd name="connsiteY433" fmla="*/ 94193 h 95250"/>
                              <a:gd name="connsiteX434" fmla="*/ 24346 w 28575"/>
                              <a:gd name="connsiteY434" fmla="*/ 94193 h 95250"/>
                              <a:gd name="connsiteX435" fmla="*/ 24346 w 28575"/>
                              <a:gd name="connsiteY435" fmla="*/ 94193 h 95250"/>
                              <a:gd name="connsiteX436" fmla="*/ 24346 w 28575"/>
                              <a:gd name="connsiteY436" fmla="*/ 94193 h 95250"/>
                              <a:gd name="connsiteX437" fmla="*/ 24346 w 28575"/>
                              <a:gd name="connsiteY437" fmla="*/ 94193 h 95250"/>
                              <a:gd name="connsiteX438" fmla="*/ 24346 w 28575"/>
                              <a:gd name="connsiteY438" fmla="*/ 94193 h 95250"/>
                              <a:gd name="connsiteX439" fmla="*/ 24346 w 28575"/>
                              <a:gd name="connsiteY439" fmla="*/ 94193 h 95250"/>
                              <a:gd name="connsiteX440" fmla="*/ 24346 w 28575"/>
                              <a:gd name="connsiteY440" fmla="*/ 94193 h 95250"/>
                              <a:gd name="connsiteX441" fmla="*/ 24346 w 28575"/>
                              <a:gd name="connsiteY441" fmla="*/ 94193 h 95250"/>
                              <a:gd name="connsiteX442" fmla="*/ 24346 w 28575"/>
                              <a:gd name="connsiteY442" fmla="*/ 94193 h 95250"/>
                              <a:gd name="connsiteX443" fmla="*/ 24346 w 28575"/>
                              <a:gd name="connsiteY443" fmla="*/ 94193 h 95250"/>
                              <a:gd name="connsiteX444" fmla="*/ 24346 w 28575"/>
                              <a:gd name="connsiteY444" fmla="*/ 94193 h 95250"/>
                              <a:gd name="connsiteX445" fmla="*/ 24346 w 28575"/>
                              <a:gd name="connsiteY445" fmla="*/ 94193 h 95250"/>
                              <a:gd name="connsiteX446" fmla="*/ 24346 w 28575"/>
                              <a:gd name="connsiteY446" fmla="*/ 94193 h 95250"/>
                              <a:gd name="connsiteX447" fmla="*/ 24346 w 28575"/>
                              <a:gd name="connsiteY447" fmla="*/ 94193 h 95250"/>
                              <a:gd name="connsiteX448" fmla="*/ 25403 w 28575"/>
                              <a:gd name="connsiteY448" fmla="*/ 94193 h 95250"/>
                              <a:gd name="connsiteX449" fmla="*/ 25403 w 28575"/>
                              <a:gd name="connsiteY449" fmla="*/ 94193 h 95250"/>
                              <a:gd name="connsiteX450" fmla="*/ 25403 w 28575"/>
                              <a:gd name="connsiteY450" fmla="*/ 94193 h 95250"/>
                              <a:gd name="connsiteX451" fmla="*/ 25403 w 28575"/>
                              <a:gd name="connsiteY451" fmla="*/ 94193 h 95250"/>
                              <a:gd name="connsiteX452" fmla="*/ 25403 w 28575"/>
                              <a:gd name="connsiteY452" fmla="*/ 94193 h 95250"/>
                              <a:gd name="connsiteX453" fmla="*/ 25403 w 28575"/>
                              <a:gd name="connsiteY453" fmla="*/ 94193 h 95250"/>
                              <a:gd name="connsiteX454" fmla="*/ 25403 w 28575"/>
                              <a:gd name="connsiteY454" fmla="*/ 94193 h 95250"/>
                              <a:gd name="connsiteX455" fmla="*/ 25403 w 28575"/>
                              <a:gd name="connsiteY455" fmla="*/ 94193 h 95250"/>
                              <a:gd name="connsiteX456" fmla="*/ 25403 w 28575"/>
                              <a:gd name="connsiteY456" fmla="*/ 94193 h 95250"/>
                              <a:gd name="connsiteX457" fmla="*/ 25403 w 28575"/>
                              <a:gd name="connsiteY457" fmla="*/ 94193 h 95250"/>
                              <a:gd name="connsiteX458" fmla="*/ 25403 w 28575"/>
                              <a:gd name="connsiteY458" fmla="*/ 94193 h 95250"/>
                              <a:gd name="connsiteX459" fmla="*/ 25403 w 28575"/>
                              <a:gd name="connsiteY459" fmla="*/ 95250 h 95250"/>
                              <a:gd name="connsiteX460" fmla="*/ 25403 w 28575"/>
                              <a:gd name="connsiteY460" fmla="*/ 94193 h 95250"/>
                              <a:gd name="connsiteX461" fmla="*/ 25403 w 28575"/>
                              <a:gd name="connsiteY461" fmla="*/ 94193 h 95250"/>
                              <a:gd name="connsiteX462" fmla="*/ 25403 w 28575"/>
                              <a:gd name="connsiteY462" fmla="*/ 94193 h 95250"/>
                              <a:gd name="connsiteX463" fmla="*/ 25403 w 28575"/>
                              <a:gd name="connsiteY463" fmla="*/ 94193 h 95250"/>
                              <a:gd name="connsiteX464" fmla="*/ 25403 w 28575"/>
                              <a:gd name="connsiteY464" fmla="*/ 94193 h 95250"/>
                              <a:gd name="connsiteX465" fmla="*/ 25403 w 28575"/>
                              <a:gd name="connsiteY465" fmla="*/ 94193 h 95250"/>
                              <a:gd name="connsiteX466" fmla="*/ 25403 w 28575"/>
                              <a:gd name="connsiteY466" fmla="*/ 94193 h 95250"/>
                              <a:gd name="connsiteX467" fmla="*/ 25403 w 28575"/>
                              <a:gd name="connsiteY467" fmla="*/ 95250 h 95250"/>
                              <a:gd name="connsiteX468" fmla="*/ 26460 w 28575"/>
                              <a:gd name="connsiteY468" fmla="*/ 95250 h 95250"/>
                              <a:gd name="connsiteX469" fmla="*/ 26460 w 28575"/>
                              <a:gd name="connsiteY469" fmla="*/ 94193 h 95250"/>
                              <a:gd name="connsiteX470" fmla="*/ 26460 w 28575"/>
                              <a:gd name="connsiteY470" fmla="*/ 94193 h 95250"/>
                              <a:gd name="connsiteX471" fmla="*/ 26460 w 28575"/>
                              <a:gd name="connsiteY471" fmla="*/ 94193 h 95250"/>
                              <a:gd name="connsiteX472" fmla="*/ 26460 w 28575"/>
                              <a:gd name="connsiteY472" fmla="*/ 94193 h 95250"/>
                              <a:gd name="connsiteX473" fmla="*/ 26460 w 28575"/>
                              <a:gd name="connsiteY473" fmla="*/ 94193 h 95250"/>
                              <a:gd name="connsiteX474" fmla="*/ 26460 w 28575"/>
                              <a:gd name="connsiteY474" fmla="*/ 94193 h 95250"/>
                              <a:gd name="connsiteX475" fmla="*/ 26460 w 28575"/>
                              <a:gd name="connsiteY475" fmla="*/ 94193 h 95250"/>
                              <a:gd name="connsiteX476" fmla="*/ 26460 w 28575"/>
                              <a:gd name="connsiteY476" fmla="*/ 94193 h 95250"/>
                              <a:gd name="connsiteX477" fmla="*/ 26460 w 28575"/>
                              <a:gd name="connsiteY477" fmla="*/ 94193 h 95250"/>
                              <a:gd name="connsiteX478" fmla="*/ 26460 w 28575"/>
                              <a:gd name="connsiteY478" fmla="*/ 94193 h 95250"/>
                              <a:gd name="connsiteX479" fmla="*/ 26460 w 28575"/>
                              <a:gd name="connsiteY479" fmla="*/ 94193 h 95250"/>
                              <a:gd name="connsiteX480" fmla="*/ 26460 w 28575"/>
                              <a:gd name="connsiteY480" fmla="*/ 94193 h 95250"/>
                              <a:gd name="connsiteX481" fmla="*/ 26460 w 28575"/>
                              <a:gd name="connsiteY481" fmla="*/ 94193 h 95250"/>
                              <a:gd name="connsiteX482" fmla="*/ 26460 w 28575"/>
                              <a:gd name="connsiteY482" fmla="*/ 94193 h 95250"/>
                              <a:gd name="connsiteX483" fmla="*/ 26460 w 28575"/>
                              <a:gd name="connsiteY483" fmla="*/ 94193 h 95250"/>
                              <a:gd name="connsiteX484" fmla="*/ 26460 w 28575"/>
                              <a:gd name="connsiteY484" fmla="*/ 94193 h 95250"/>
                              <a:gd name="connsiteX485" fmla="*/ 26460 w 28575"/>
                              <a:gd name="connsiteY485" fmla="*/ 94193 h 95250"/>
                              <a:gd name="connsiteX486" fmla="*/ 27518 w 28575"/>
                              <a:gd name="connsiteY486" fmla="*/ 94193 h 95250"/>
                              <a:gd name="connsiteX487" fmla="*/ 27518 w 28575"/>
                              <a:gd name="connsiteY487" fmla="*/ 95250 h 95250"/>
                              <a:gd name="connsiteX488" fmla="*/ 27518 w 28575"/>
                              <a:gd name="connsiteY488" fmla="*/ 95250 h 95250"/>
                              <a:gd name="connsiteX489" fmla="*/ 27518 w 28575"/>
                              <a:gd name="connsiteY489" fmla="*/ 94193 h 95250"/>
                              <a:gd name="connsiteX490" fmla="*/ 27518 w 28575"/>
                              <a:gd name="connsiteY490" fmla="*/ 95250 h 95250"/>
                              <a:gd name="connsiteX491" fmla="*/ 27518 w 28575"/>
                              <a:gd name="connsiteY491" fmla="*/ 95250 h 95250"/>
                              <a:gd name="connsiteX492" fmla="*/ 27518 w 28575"/>
                              <a:gd name="connsiteY492" fmla="*/ 94193 h 95250"/>
                              <a:gd name="connsiteX493" fmla="*/ 27518 w 28575"/>
                              <a:gd name="connsiteY493" fmla="*/ 95250 h 95250"/>
                              <a:gd name="connsiteX494" fmla="*/ 27518 w 28575"/>
                              <a:gd name="connsiteY494" fmla="*/ 94193 h 95250"/>
                              <a:gd name="connsiteX495" fmla="*/ 27518 w 28575"/>
                              <a:gd name="connsiteY495" fmla="*/ 94193 h 95250"/>
                              <a:gd name="connsiteX496" fmla="*/ 27518 w 28575"/>
                              <a:gd name="connsiteY496" fmla="*/ 94193 h 95250"/>
                              <a:gd name="connsiteX497" fmla="*/ 27518 w 28575"/>
                              <a:gd name="connsiteY497" fmla="*/ 94193 h 95250"/>
                              <a:gd name="connsiteX498" fmla="*/ 27518 w 28575"/>
                              <a:gd name="connsiteY498" fmla="*/ 94193 h 95250"/>
                              <a:gd name="connsiteX499" fmla="*/ 27518 w 28575"/>
                              <a:gd name="connsiteY499" fmla="*/ 94193 h 95250"/>
                              <a:gd name="connsiteX500" fmla="*/ 27518 w 28575"/>
                              <a:gd name="connsiteY500" fmla="*/ 94193 h 95250"/>
                              <a:gd name="connsiteX501" fmla="*/ 27518 w 28575"/>
                              <a:gd name="connsiteY501" fmla="*/ 94193 h 95250"/>
                              <a:gd name="connsiteX502" fmla="*/ 27518 w 28575"/>
                              <a:gd name="connsiteY502" fmla="*/ 95250 h 95250"/>
                              <a:gd name="connsiteX503" fmla="*/ 27518 w 28575"/>
                              <a:gd name="connsiteY503" fmla="*/ 95250 h 95250"/>
                              <a:gd name="connsiteX504" fmla="*/ 28575 w 28575"/>
                              <a:gd name="connsiteY504" fmla="*/ 94193 h 95250"/>
                              <a:gd name="connsiteX505" fmla="*/ 28575 w 28575"/>
                              <a:gd name="connsiteY505" fmla="*/ 94193 h 95250"/>
                              <a:gd name="connsiteX506" fmla="*/ 28575 w 28575"/>
                              <a:gd name="connsiteY506" fmla="*/ 94193 h 95250"/>
                              <a:gd name="connsiteX507" fmla="*/ 28575 w 28575"/>
                              <a:gd name="connsiteY507" fmla="*/ 94193 h 95250"/>
                              <a:gd name="connsiteX508" fmla="*/ 28575 w 28575"/>
                              <a:gd name="connsiteY508" fmla="*/ 94193 h 95250"/>
                              <a:gd name="connsiteX509" fmla="*/ 28575 w 28575"/>
                              <a:gd name="connsiteY509" fmla="*/ 94193 h 95250"/>
                              <a:gd name="connsiteX510" fmla="*/ 28575 w 28575"/>
                              <a:gd name="connsiteY510" fmla="*/ 94193 h 95250"/>
                              <a:gd name="connsiteX511" fmla="*/ 28575 w 28575"/>
                              <a:gd name="connsiteY511" fmla="*/ 94193 h 952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0">
                                <a:moveTo>
                                  <a:pt x="0" y="0"/>
                                </a:moveTo>
                                <a:lnTo>
                                  <a:pt x="0" y="2114"/>
                                </a:lnTo>
                                <a:lnTo>
                                  <a:pt x="0" y="3172"/>
                                </a:lnTo>
                                <a:lnTo>
                                  <a:pt x="0" y="5296"/>
                                </a:lnTo>
                                <a:lnTo>
                                  <a:pt x="0" y="7411"/>
                                </a:lnTo>
                                <a:lnTo>
                                  <a:pt x="0" y="8468"/>
                                </a:lnTo>
                                <a:lnTo>
                                  <a:pt x="0" y="9525"/>
                                </a:lnTo>
                                <a:lnTo>
                                  <a:pt x="0" y="10582"/>
                                </a:lnTo>
                                <a:lnTo>
                                  <a:pt x="0" y="11639"/>
                                </a:lnTo>
                                <a:lnTo>
                                  <a:pt x="0" y="12697"/>
                                </a:lnTo>
                                <a:lnTo>
                                  <a:pt x="1057" y="13754"/>
                                </a:lnTo>
                                <a:lnTo>
                                  <a:pt x="1057" y="15878"/>
                                </a:lnTo>
                                <a:lnTo>
                                  <a:pt x="1057" y="17993"/>
                                </a:lnTo>
                                <a:lnTo>
                                  <a:pt x="1057" y="19050"/>
                                </a:lnTo>
                                <a:lnTo>
                                  <a:pt x="1057" y="20107"/>
                                </a:lnTo>
                                <a:lnTo>
                                  <a:pt x="1057" y="21164"/>
                                </a:lnTo>
                                <a:lnTo>
                                  <a:pt x="1057" y="22222"/>
                                </a:lnTo>
                                <a:lnTo>
                                  <a:pt x="1057" y="23279"/>
                                </a:lnTo>
                                <a:lnTo>
                                  <a:pt x="1057" y="24346"/>
                                </a:lnTo>
                                <a:lnTo>
                                  <a:pt x="1057" y="25403"/>
                                </a:lnTo>
                                <a:lnTo>
                                  <a:pt x="1057" y="26461"/>
                                </a:lnTo>
                                <a:lnTo>
                                  <a:pt x="1057" y="27518"/>
                                </a:lnTo>
                                <a:lnTo>
                                  <a:pt x="1057" y="28575"/>
                                </a:lnTo>
                                <a:lnTo>
                                  <a:pt x="1057" y="30689"/>
                                </a:lnTo>
                                <a:lnTo>
                                  <a:pt x="1057" y="31747"/>
                                </a:lnTo>
                                <a:lnTo>
                                  <a:pt x="1057" y="32804"/>
                                </a:lnTo>
                                <a:lnTo>
                                  <a:pt x="1057" y="33871"/>
                                </a:lnTo>
                                <a:lnTo>
                                  <a:pt x="1057" y="34928"/>
                                </a:lnTo>
                                <a:lnTo>
                                  <a:pt x="1057" y="34928"/>
                                </a:lnTo>
                                <a:lnTo>
                                  <a:pt x="1057" y="35986"/>
                                </a:lnTo>
                                <a:lnTo>
                                  <a:pt x="2115" y="37043"/>
                                </a:lnTo>
                                <a:lnTo>
                                  <a:pt x="2115" y="37043"/>
                                </a:lnTo>
                                <a:lnTo>
                                  <a:pt x="2115" y="38100"/>
                                </a:lnTo>
                                <a:lnTo>
                                  <a:pt x="2115" y="39157"/>
                                </a:lnTo>
                                <a:lnTo>
                                  <a:pt x="2115" y="40214"/>
                                </a:lnTo>
                                <a:lnTo>
                                  <a:pt x="2115" y="41272"/>
                                </a:lnTo>
                                <a:lnTo>
                                  <a:pt x="2115" y="42329"/>
                                </a:lnTo>
                                <a:lnTo>
                                  <a:pt x="2115" y="43396"/>
                                </a:lnTo>
                                <a:lnTo>
                                  <a:pt x="2115" y="43396"/>
                                </a:lnTo>
                                <a:lnTo>
                                  <a:pt x="2115" y="44453"/>
                                </a:lnTo>
                                <a:lnTo>
                                  <a:pt x="2115" y="45511"/>
                                </a:lnTo>
                                <a:lnTo>
                                  <a:pt x="2115" y="46568"/>
                                </a:lnTo>
                                <a:lnTo>
                                  <a:pt x="2115" y="46568"/>
                                </a:lnTo>
                                <a:lnTo>
                                  <a:pt x="2115" y="47625"/>
                                </a:lnTo>
                                <a:lnTo>
                                  <a:pt x="2115" y="48682"/>
                                </a:lnTo>
                                <a:lnTo>
                                  <a:pt x="2115" y="48682"/>
                                </a:lnTo>
                                <a:lnTo>
                                  <a:pt x="2115" y="49739"/>
                                </a:lnTo>
                                <a:lnTo>
                                  <a:pt x="2115" y="50797"/>
                                </a:lnTo>
                                <a:lnTo>
                                  <a:pt x="3172" y="51854"/>
                                </a:lnTo>
                                <a:lnTo>
                                  <a:pt x="3172" y="51854"/>
                                </a:lnTo>
                                <a:lnTo>
                                  <a:pt x="3172" y="52921"/>
                                </a:lnTo>
                                <a:lnTo>
                                  <a:pt x="3172" y="52921"/>
                                </a:lnTo>
                                <a:lnTo>
                                  <a:pt x="3172" y="53978"/>
                                </a:lnTo>
                                <a:lnTo>
                                  <a:pt x="3172" y="53978"/>
                                </a:lnTo>
                                <a:lnTo>
                                  <a:pt x="3172" y="55036"/>
                                </a:lnTo>
                                <a:lnTo>
                                  <a:pt x="3172" y="55036"/>
                                </a:lnTo>
                                <a:lnTo>
                                  <a:pt x="3172" y="56093"/>
                                </a:lnTo>
                                <a:lnTo>
                                  <a:pt x="3172" y="57150"/>
                                </a:lnTo>
                                <a:lnTo>
                                  <a:pt x="3172" y="57150"/>
                                </a:lnTo>
                                <a:lnTo>
                                  <a:pt x="3172" y="58207"/>
                                </a:lnTo>
                                <a:lnTo>
                                  <a:pt x="3172" y="58207"/>
                                </a:lnTo>
                                <a:lnTo>
                                  <a:pt x="3172" y="58207"/>
                                </a:lnTo>
                                <a:lnTo>
                                  <a:pt x="3172" y="59264"/>
                                </a:lnTo>
                                <a:lnTo>
                                  <a:pt x="3172" y="60322"/>
                                </a:lnTo>
                                <a:lnTo>
                                  <a:pt x="3172" y="60322"/>
                                </a:lnTo>
                                <a:lnTo>
                                  <a:pt x="3172" y="61379"/>
                                </a:lnTo>
                                <a:lnTo>
                                  <a:pt x="4229" y="61379"/>
                                </a:lnTo>
                                <a:lnTo>
                                  <a:pt x="4229" y="62446"/>
                                </a:lnTo>
                                <a:lnTo>
                                  <a:pt x="4229" y="62446"/>
                                </a:lnTo>
                                <a:lnTo>
                                  <a:pt x="4229" y="63503"/>
                                </a:lnTo>
                                <a:lnTo>
                                  <a:pt x="4229" y="63503"/>
                                </a:lnTo>
                                <a:lnTo>
                                  <a:pt x="4229" y="63503"/>
                                </a:lnTo>
                                <a:lnTo>
                                  <a:pt x="4229" y="64561"/>
                                </a:lnTo>
                                <a:lnTo>
                                  <a:pt x="4229" y="65618"/>
                                </a:lnTo>
                                <a:lnTo>
                                  <a:pt x="4229" y="65618"/>
                                </a:lnTo>
                                <a:lnTo>
                                  <a:pt x="4229" y="66675"/>
                                </a:lnTo>
                                <a:lnTo>
                                  <a:pt x="4229" y="67732"/>
                                </a:lnTo>
                                <a:lnTo>
                                  <a:pt x="4229" y="67732"/>
                                </a:lnTo>
                                <a:lnTo>
                                  <a:pt x="4229" y="67732"/>
                                </a:lnTo>
                                <a:lnTo>
                                  <a:pt x="4229" y="67732"/>
                                </a:lnTo>
                                <a:lnTo>
                                  <a:pt x="4229" y="67732"/>
                                </a:lnTo>
                                <a:lnTo>
                                  <a:pt x="4229" y="68789"/>
                                </a:lnTo>
                                <a:lnTo>
                                  <a:pt x="4229" y="68789"/>
                                </a:lnTo>
                                <a:lnTo>
                                  <a:pt x="4229" y="68789"/>
                                </a:lnTo>
                                <a:lnTo>
                                  <a:pt x="5296" y="69847"/>
                                </a:lnTo>
                                <a:lnTo>
                                  <a:pt x="5296" y="69847"/>
                                </a:lnTo>
                                <a:lnTo>
                                  <a:pt x="5296" y="69847"/>
                                </a:lnTo>
                                <a:lnTo>
                                  <a:pt x="5296" y="70904"/>
                                </a:lnTo>
                                <a:lnTo>
                                  <a:pt x="5296" y="70904"/>
                                </a:lnTo>
                                <a:lnTo>
                                  <a:pt x="5296" y="71971"/>
                                </a:lnTo>
                                <a:lnTo>
                                  <a:pt x="5296" y="71971"/>
                                </a:lnTo>
                                <a:lnTo>
                                  <a:pt x="5296" y="71971"/>
                                </a:lnTo>
                                <a:lnTo>
                                  <a:pt x="5296" y="71971"/>
                                </a:lnTo>
                                <a:lnTo>
                                  <a:pt x="5296" y="71971"/>
                                </a:lnTo>
                                <a:lnTo>
                                  <a:pt x="5296" y="71971"/>
                                </a:lnTo>
                                <a:lnTo>
                                  <a:pt x="5296" y="73028"/>
                                </a:lnTo>
                                <a:lnTo>
                                  <a:pt x="5296" y="73028"/>
                                </a:lnTo>
                                <a:lnTo>
                                  <a:pt x="5296" y="74086"/>
                                </a:lnTo>
                                <a:lnTo>
                                  <a:pt x="5296" y="74086"/>
                                </a:lnTo>
                                <a:lnTo>
                                  <a:pt x="5296" y="75143"/>
                                </a:lnTo>
                                <a:lnTo>
                                  <a:pt x="5296" y="75143"/>
                                </a:lnTo>
                                <a:lnTo>
                                  <a:pt x="5296" y="76200"/>
                                </a:lnTo>
                                <a:lnTo>
                                  <a:pt x="5296" y="76200"/>
                                </a:lnTo>
                                <a:lnTo>
                                  <a:pt x="5296" y="76200"/>
                                </a:lnTo>
                                <a:lnTo>
                                  <a:pt x="6353" y="76200"/>
                                </a:lnTo>
                                <a:lnTo>
                                  <a:pt x="6353" y="76200"/>
                                </a:lnTo>
                                <a:lnTo>
                                  <a:pt x="6353" y="76200"/>
                                </a:lnTo>
                                <a:lnTo>
                                  <a:pt x="6353" y="76200"/>
                                </a:lnTo>
                                <a:lnTo>
                                  <a:pt x="6353" y="77257"/>
                                </a:lnTo>
                                <a:lnTo>
                                  <a:pt x="6353" y="77257"/>
                                </a:lnTo>
                                <a:lnTo>
                                  <a:pt x="6353" y="77257"/>
                                </a:lnTo>
                                <a:lnTo>
                                  <a:pt x="6353" y="78314"/>
                                </a:lnTo>
                                <a:lnTo>
                                  <a:pt x="6353" y="78314"/>
                                </a:lnTo>
                                <a:lnTo>
                                  <a:pt x="6353" y="78314"/>
                                </a:lnTo>
                                <a:lnTo>
                                  <a:pt x="6353" y="78314"/>
                                </a:lnTo>
                                <a:lnTo>
                                  <a:pt x="6353" y="78314"/>
                                </a:lnTo>
                                <a:lnTo>
                                  <a:pt x="6353" y="78314"/>
                                </a:lnTo>
                                <a:lnTo>
                                  <a:pt x="6353" y="79372"/>
                                </a:lnTo>
                                <a:lnTo>
                                  <a:pt x="6353" y="79372"/>
                                </a:lnTo>
                                <a:lnTo>
                                  <a:pt x="6353" y="79372"/>
                                </a:lnTo>
                                <a:lnTo>
                                  <a:pt x="6353" y="80429"/>
                                </a:lnTo>
                                <a:lnTo>
                                  <a:pt x="6353" y="79372"/>
                                </a:lnTo>
                                <a:lnTo>
                                  <a:pt x="7410" y="79372"/>
                                </a:lnTo>
                                <a:lnTo>
                                  <a:pt x="7410" y="80429"/>
                                </a:lnTo>
                                <a:lnTo>
                                  <a:pt x="7410" y="80429"/>
                                </a:lnTo>
                                <a:lnTo>
                                  <a:pt x="7410" y="80429"/>
                                </a:lnTo>
                                <a:lnTo>
                                  <a:pt x="7410" y="80429"/>
                                </a:lnTo>
                                <a:lnTo>
                                  <a:pt x="7410" y="80429"/>
                                </a:lnTo>
                                <a:lnTo>
                                  <a:pt x="7410" y="81496"/>
                                </a:lnTo>
                                <a:lnTo>
                                  <a:pt x="7410" y="81496"/>
                                </a:lnTo>
                                <a:lnTo>
                                  <a:pt x="7410" y="81496"/>
                                </a:lnTo>
                                <a:lnTo>
                                  <a:pt x="7410" y="81496"/>
                                </a:lnTo>
                                <a:lnTo>
                                  <a:pt x="7410" y="81496"/>
                                </a:lnTo>
                                <a:lnTo>
                                  <a:pt x="7410" y="81496"/>
                                </a:lnTo>
                                <a:lnTo>
                                  <a:pt x="7410" y="82553"/>
                                </a:lnTo>
                                <a:lnTo>
                                  <a:pt x="7410" y="82553"/>
                                </a:lnTo>
                                <a:lnTo>
                                  <a:pt x="7410" y="82553"/>
                                </a:lnTo>
                                <a:lnTo>
                                  <a:pt x="7410" y="82553"/>
                                </a:lnTo>
                                <a:lnTo>
                                  <a:pt x="7410" y="82553"/>
                                </a:lnTo>
                                <a:lnTo>
                                  <a:pt x="7410" y="82553"/>
                                </a:lnTo>
                                <a:lnTo>
                                  <a:pt x="8468" y="82553"/>
                                </a:lnTo>
                                <a:lnTo>
                                  <a:pt x="8468" y="82553"/>
                                </a:lnTo>
                                <a:lnTo>
                                  <a:pt x="8468" y="82553"/>
                                </a:lnTo>
                                <a:lnTo>
                                  <a:pt x="8468" y="83611"/>
                                </a:lnTo>
                                <a:lnTo>
                                  <a:pt x="8468" y="83611"/>
                                </a:lnTo>
                                <a:lnTo>
                                  <a:pt x="8468" y="83611"/>
                                </a:lnTo>
                                <a:lnTo>
                                  <a:pt x="8468" y="83611"/>
                                </a:lnTo>
                                <a:lnTo>
                                  <a:pt x="8468" y="83611"/>
                                </a:lnTo>
                                <a:lnTo>
                                  <a:pt x="8468" y="83611"/>
                                </a:lnTo>
                                <a:lnTo>
                                  <a:pt x="8468" y="83611"/>
                                </a:lnTo>
                                <a:lnTo>
                                  <a:pt x="8468" y="84668"/>
                                </a:lnTo>
                                <a:lnTo>
                                  <a:pt x="8468" y="84668"/>
                                </a:lnTo>
                                <a:lnTo>
                                  <a:pt x="8468" y="84668"/>
                                </a:lnTo>
                                <a:lnTo>
                                  <a:pt x="8468" y="84668"/>
                                </a:lnTo>
                                <a:lnTo>
                                  <a:pt x="8468" y="84668"/>
                                </a:lnTo>
                                <a:lnTo>
                                  <a:pt x="8468" y="84668"/>
                                </a:lnTo>
                                <a:lnTo>
                                  <a:pt x="8468" y="84668"/>
                                </a:lnTo>
                                <a:lnTo>
                                  <a:pt x="8468" y="85725"/>
                                </a:lnTo>
                                <a:lnTo>
                                  <a:pt x="9525" y="85725"/>
                                </a:lnTo>
                                <a:lnTo>
                                  <a:pt x="9525" y="85725"/>
                                </a:lnTo>
                                <a:lnTo>
                                  <a:pt x="9525" y="85725"/>
                                </a:lnTo>
                                <a:lnTo>
                                  <a:pt x="9525" y="85725"/>
                                </a:lnTo>
                                <a:lnTo>
                                  <a:pt x="9525" y="85725"/>
                                </a:lnTo>
                                <a:lnTo>
                                  <a:pt x="9525" y="85725"/>
                                </a:lnTo>
                                <a:lnTo>
                                  <a:pt x="9525" y="86782"/>
                                </a:lnTo>
                                <a:lnTo>
                                  <a:pt x="9525" y="85725"/>
                                </a:lnTo>
                                <a:lnTo>
                                  <a:pt x="9525" y="85725"/>
                                </a:lnTo>
                                <a:lnTo>
                                  <a:pt x="9525" y="85725"/>
                                </a:lnTo>
                                <a:lnTo>
                                  <a:pt x="9525" y="85725"/>
                                </a:lnTo>
                                <a:lnTo>
                                  <a:pt x="9525" y="86782"/>
                                </a:lnTo>
                                <a:lnTo>
                                  <a:pt x="9525" y="86782"/>
                                </a:lnTo>
                                <a:lnTo>
                                  <a:pt x="9525" y="86782"/>
                                </a:lnTo>
                                <a:lnTo>
                                  <a:pt x="9525" y="86782"/>
                                </a:lnTo>
                                <a:lnTo>
                                  <a:pt x="9525" y="86782"/>
                                </a:lnTo>
                                <a:lnTo>
                                  <a:pt x="9525" y="86782"/>
                                </a:lnTo>
                                <a:lnTo>
                                  <a:pt x="9525" y="86782"/>
                                </a:lnTo>
                                <a:lnTo>
                                  <a:pt x="9525" y="86782"/>
                                </a:lnTo>
                                <a:lnTo>
                                  <a:pt x="9525" y="86782"/>
                                </a:lnTo>
                                <a:lnTo>
                                  <a:pt x="10582" y="86782"/>
                                </a:lnTo>
                                <a:lnTo>
                                  <a:pt x="10582" y="86782"/>
                                </a:lnTo>
                                <a:lnTo>
                                  <a:pt x="10582" y="87839"/>
                                </a:lnTo>
                                <a:lnTo>
                                  <a:pt x="10582" y="87839"/>
                                </a:lnTo>
                                <a:lnTo>
                                  <a:pt x="10582" y="86782"/>
                                </a:lnTo>
                                <a:lnTo>
                                  <a:pt x="10582" y="86782"/>
                                </a:lnTo>
                                <a:lnTo>
                                  <a:pt x="10582" y="86782"/>
                                </a:lnTo>
                                <a:lnTo>
                                  <a:pt x="10582" y="86782"/>
                                </a:lnTo>
                                <a:lnTo>
                                  <a:pt x="10582" y="87839"/>
                                </a:lnTo>
                                <a:lnTo>
                                  <a:pt x="10582" y="87839"/>
                                </a:lnTo>
                                <a:lnTo>
                                  <a:pt x="10582" y="88897"/>
                                </a:lnTo>
                                <a:lnTo>
                                  <a:pt x="10582" y="87839"/>
                                </a:lnTo>
                                <a:lnTo>
                                  <a:pt x="10582" y="87839"/>
                                </a:lnTo>
                                <a:lnTo>
                                  <a:pt x="10582" y="88897"/>
                                </a:lnTo>
                                <a:lnTo>
                                  <a:pt x="10582" y="87839"/>
                                </a:lnTo>
                                <a:lnTo>
                                  <a:pt x="10582" y="88897"/>
                                </a:lnTo>
                                <a:lnTo>
                                  <a:pt x="10582" y="88897"/>
                                </a:lnTo>
                                <a:lnTo>
                                  <a:pt x="10582" y="88897"/>
                                </a:lnTo>
                                <a:lnTo>
                                  <a:pt x="10582" y="87839"/>
                                </a:lnTo>
                                <a:lnTo>
                                  <a:pt x="10582" y="88897"/>
                                </a:lnTo>
                                <a:lnTo>
                                  <a:pt x="10582" y="88897"/>
                                </a:lnTo>
                                <a:lnTo>
                                  <a:pt x="10582" y="87839"/>
                                </a:lnTo>
                                <a:lnTo>
                                  <a:pt x="10582" y="88897"/>
                                </a:lnTo>
                                <a:lnTo>
                                  <a:pt x="10582" y="88897"/>
                                </a:lnTo>
                                <a:lnTo>
                                  <a:pt x="11640" y="88897"/>
                                </a:lnTo>
                                <a:lnTo>
                                  <a:pt x="11640" y="88897"/>
                                </a:lnTo>
                                <a:lnTo>
                                  <a:pt x="11640" y="88897"/>
                                </a:lnTo>
                                <a:lnTo>
                                  <a:pt x="11640" y="88897"/>
                                </a:lnTo>
                                <a:lnTo>
                                  <a:pt x="11640" y="88897"/>
                                </a:lnTo>
                                <a:lnTo>
                                  <a:pt x="11640" y="88897"/>
                                </a:lnTo>
                                <a:lnTo>
                                  <a:pt x="11640" y="88897"/>
                                </a:lnTo>
                                <a:lnTo>
                                  <a:pt x="11640" y="88897"/>
                                </a:lnTo>
                                <a:lnTo>
                                  <a:pt x="11640" y="89954"/>
                                </a:lnTo>
                                <a:lnTo>
                                  <a:pt x="11640" y="89954"/>
                                </a:lnTo>
                                <a:lnTo>
                                  <a:pt x="11640" y="89954"/>
                                </a:lnTo>
                                <a:lnTo>
                                  <a:pt x="11640" y="89954"/>
                                </a:lnTo>
                                <a:lnTo>
                                  <a:pt x="11640" y="89954"/>
                                </a:lnTo>
                                <a:lnTo>
                                  <a:pt x="11640" y="89954"/>
                                </a:lnTo>
                                <a:lnTo>
                                  <a:pt x="11640" y="89954"/>
                                </a:lnTo>
                                <a:lnTo>
                                  <a:pt x="11640" y="89954"/>
                                </a:lnTo>
                                <a:lnTo>
                                  <a:pt x="11640" y="89954"/>
                                </a:lnTo>
                                <a:lnTo>
                                  <a:pt x="11640" y="89954"/>
                                </a:lnTo>
                                <a:lnTo>
                                  <a:pt x="12697" y="89954"/>
                                </a:lnTo>
                                <a:lnTo>
                                  <a:pt x="12697" y="89954"/>
                                </a:lnTo>
                                <a:lnTo>
                                  <a:pt x="12697" y="89954"/>
                                </a:lnTo>
                                <a:lnTo>
                                  <a:pt x="12697" y="89954"/>
                                </a:lnTo>
                                <a:lnTo>
                                  <a:pt x="12697" y="89954"/>
                                </a:lnTo>
                                <a:lnTo>
                                  <a:pt x="12697" y="89954"/>
                                </a:lnTo>
                                <a:lnTo>
                                  <a:pt x="12697" y="89954"/>
                                </a:lnTo>
                                <a:lnTo>
                                  <a:pt x="12697" y="89954"/>
                                </a:lnTo>
                                <a:lnTo>
                                  <a:pt x="12697" y="89954"/>
                                </a:lnTo>
                                <a:lnTo>
                                  <a:pt x="12697" y="91021"/>
                                </a:lnTo>
                                <a:lnTo>
                                  <a:pt x="12697" y="89954"/>
                                </a:lnTo>
                                <a:lnTo>
                                  <a:pt x="12697" y="89954"/>
                                </a:lnTo>
                                <a:lnTo>
                                  <a:pt x="12697" y="89954"/>
                                </a:lnTo>
                                <a:lnTo>
                                  <a:pt x="12697" y="89954"/>
                                </a:lnTo>
                                <a:lnTo>
                                  <a:pt x="12697" y="91021"/>
                                </a:lnTo>
                                <a:lnTo>
                                  <a:pt x="12697" y="91021"/>
                                </a:lnTo>
                                <a:lnTo>
                                  <a:pt x="12697" y="91021"/>
                                </a:lnTo>
                                <a:lnTo>
                                  <a:pt x="12697" y="91021"/>
                                </a:lnTo>
                                <a:lnTo>
                                  <a:pt x="12697" y="89954"/>
                                </a:lnTo>
                                <a:lnTo>
                                  <a:pt x="12697" y="91021"/>
                                </a:lnTo>
                                <a:lnTo>
                                  <a:pt x="13754" y="91021"/>
                                </a:lnTo>
                                <a:lnTo>
                                  <a:pt x="13754" y="89954"/>
                                </a:lnTo>
                                <a:lnTo>
                                  <a:pt x="13754" y="91021"/>
                                </a:lnTo>
                                <a:lnTo>
                                  <a:pt x="13754" y="91021"/>
                                </a:lnTo>
                                <a:lnTo>
                                  <a:pt x="13754" y="91021"/>
                                </a:lnTo>
                                <a:lnTo>
                                  <a:pt x="13754" y="91021"/>
                                </a:lnTo>
                                <a:lnTo>
                                  <a:pt x="13754" y="91021"/>
                                </a:lnTo>
                                <a:lnTo>
                                  <a:pt x="13754" y="91021"/>
                                </a:lnTo>
                                <a:lnTo>
                                  <a:pt x="13754" y="91021"/>
                                </a:lnTo>
                                <a:lnTo>
                                  <a:pt x="13754" y="91021"/>
                                </a:lnTo>
                                <a:lnTo>
                                  <a:pt x="13754" y="91021"/>
                                </a:lnTo>
                                <a:lnTo>
                                  <a:pt x="13754" y="89954"/>
                                </a:lnTo>
                                <a:lnTo>
                                  <a:pt x="13754" y="91021"/>
                                </a:lnTo>
                                <a:lnTo>
                                  <a:pt x="13754" y="91021"/>
                                </a:lnTo>
                                <a:lnTo>
                                  <a:pt x="13754" y="91021"/>
                                </a:lnTo>
                                <a:lnTo>
                                  <a:pt x="13754" y="91021"/>
                                </a:lnTo>
                                <a:lnTo>
                                  <a:pt x="13754" y="92078"/>
                                </a:lnTo>
                                <a:lnTo>
                                  <a:pt x="13754" y="92078"/>
                                </a:lnTo>
                                <a:lnTo>
                                  <a:pt x="14821" y="92078"/>
                                </a:lnTo>
                                <a:lnTo>
                                  <a:pt x="14821" y="92078"/>
                                </a:lnTo>
                                <a:lnTo>
                                  <a:pt x="14821" y="92078"/>
                                </a:lnTo>
                                <a:lnTo>
                                  <a:pt x="14821" y="91021"/>
                                </a:lnTo>
                                <a:lnTo>
                                  <a:pt x="14821" y="91021"/>
                                </a:lnTo>
                                <a:lnTo>
                                  <a:pt x="14821" y="91021"/>
                                </a:lnTo>
                                <a:lnTo>
                                  <a:pt x="14821" y="91021"/>
                                </a:lnTo>
                                <a:lnTo>
                                  <a:pt x="14821" y="91021"/>
                                </a:lnTo>
                                <a:lnTo>
                                  <a:pt x="14821" y="91021"/>
                                </a:lnTo>
                                <a:lnTo>
                                  <a:pt x="14821" y="91021"/>
                                </a:lnTo>
                                <a:lnTo>
                                  <a:pt x="14821" y="91021"/>
                                </a:lnTo>
                                <a:lnTo>
                                  <a:pt x="14821" y="92078"/>
                                </a:lnTo>
                                <a:lnTo>
                                  <a:pt x="14821" y="92078"/>
                                </a:lnTo>
                                <a:lnTo>
                                  <a:pt x="14821" y="92078"/>
                                </a:lnTo>
                                <a:lnTo>
                                  <a:pt x="14821" y="92078"/>
                                </a:lnTo>
                                <a:lnTo>
                                  <a:pt x="14821" y="91021"/>
                                </a:lnTo>
                                <a:lnTo>
                                  <a:pt x="14821" y="91021"/>
                                </a:lnTo>
                                <a:lnTo>
                                  <a:pt x="14821" y="91021"/>
                                </a:lnTo>
                                <a:lnTo>
                                  <a:pt x="15878" y="91021"/>
                                </a:lnTo>
                                <a:lnTo>
                                  <a:pt x="15878" y="91021"/>
                                </a:lnTo>
                                <a:lnTo>
                                  <a:pt x="15878" y="91021"/>
                                </a:lnTo>
                                <a:lnTo>
                                  <a:pt x="15878" y="91021"/>
                                </a:lnTo>
                                <a:lnTo>
                                  <a:pt x="15878" y="92078"/>
                                </a:lnTo>
                                <a:lnTo>
                                  <a:pt x="15878" y="92078"/>
                                </a:lnTo>
                                <a:lnTo>
                                  <a:pt x="15878" y="92078"/>
                                </a:lnTo>
                                <a:lnTo>
                                  <a:pt x="15878" y="92078"/>
                                </a:lnTo>
                                <a:lnTo>
                                  <a:pt x="15878" y="92078"/>
                                </a:lnTo>
                                <a:lnTo>
                                  <a:pt x="15878" y="92078"/>
                                </a:lnTo>
                                <a:lnTo>
                                  <a:pt x="15878" y="92078"/>
                                </a:lnTo>
                                <a:lnTo>
                                  <a:pt x="15878" y="92078"/>
                                </a:lnTo>
                                <a:lnTo>
                                  <a:pt x="15878" y="92078"/>
                                </a:lnTo>
                                <a:lnTo>
                                  <a:pt x="15878" y="92078"/>
                                </a:lnTo>
                                <a:lnTo>
                                  <a:pt x="15878" y="92078"/>
                                </a:lnTo>
                                <a:lnTo>
                                  <a:pt x="15878" y="92078"/>
                                </a:lnTo>
                                <a:lnTo>
                                  <a:pt x="15878" y="92078"/>
                                </a:lnTo>
                                <a:lnTo>
                                  <a:pt x="15878" y="92078"/>
                                </a:lnTo>
                                <a:lnTo>
                                  <a:pt x="16935" y="92078"/>
                                </a:lnTo>
                                <a:lnTo>
                                  <a:pt x="16935" y="92078"/>
                                </a:lnTo>
                                <a:lnTo>
                                  <a:pt x="16935" y="92078"/>
                                </a:lnTo>
                                <a:lnTo>
                                  <a:pt x="16935" y="93136"/>
                                </a:lnTo>
                                <a:lnTo>
                                  <a:pt x="16935" y="93136"/>
                                </a:lnTo>
                                <a:lnTo>
                                  <a:pt x="16935" y="93136"/>
                                </a:lnTo>
                                <a:lnTo>
                                  <a:pt x="16935" y="93136"/>
                                </a:lnTo>
                                <a:lnTo>
                                  <a:pt x="16935" y="93136"/>
                                </a:lnTo>
                                <a:lnTo>
                                  <a:pt x="16935" y="92078"/>
                                </a:lnTo>
                                <a:lnTo>
                                  <a:pt x="16935" y="93136"/>
                                </a:lnTo>
                                <a:lnTo>
                                  <a:pt x="16935" y="92078"/>
                                </a:lnTo>
                                <a:lnTo>
                                  <a:pt x="16935" y="92078"/>
                                </a:lnTo>
                                <a:lnTo>
                                  <a:pt x="16935" y="92078"/>
                                </a:lnTo>
                                <a:lnTo>
                                  <a:pt x="16935" y="92078"/>
                                </a:lnTo>
                                <a:lnTo>
                                  <a:pt x="16935" y="92078"/>
                                </a:lnTo>
                                <a:lnTo>
                                  <a:pt x="16935" y="92078"/>
                                </a:lnTo>
                                <a:lnTo>
                                  <a:pt x="16935" y="93136"/>
                                </a:lnTo>
                                <a:lnTo>
                                  <a:pt x="16935" y="93136"/>
                                </a:lnTo>
                                <a:lnTo>
                                  <a:pt x="16935" y="93136"/>
                                </a:lnTo>
                                <a:lnTo>
                                  <a:pt x="16935" y="93136"/>
                                </a:lnTo>
                                <a:lnTo>
                                  <a:pt x="17993" y="93136"/>
                                </a:lnTo>
                                <a:lnTo>
                                  <a:pt x="17993" y="93136"/>
                                </a:lnTo>
                                <a:lnTo>
                                  <a:pt x="17993" y="93136"/>
                                </a:lnTo>
                                <a:lnTo>
                                  <a:pt x="17993" y="92078"/>
                                </a:lnTo>
                                <a:lnTo>
                                  <a:pt x="17993" y="93136"/>
                                </a:lnTo>
                                <a:lnTo>
                                  <a:pt x="17993" y="93136"/>
                                </a:lnTo>
                                <a:lnTo>
                                  <a:pt x="17993" y="93136"/>
                                </a:lnTo>
                                <a:lnTo>
                                  <a:pt x="17993" y="93136"/>
                                </a:lnTo>
                                <a:lnTo>
                                  <a:pt x="17993" y="93136"/>
                                </a:lnTo>
                                <a:lnTo>
                                  <a:pt x="17993" y="93136"/>
                                </a:lnTo>
                                <a:lnTo>
                                  <a:pt x="17993" y="93136"/>
                                </a:lnTo>
                                <a:lnTo>
                                  <a:pt x="17993" y="92078"/>
                                </a:lnTo>
                                <a:lnTo>
                                  <a:pt x="17993" y="92078"/>
                                </a:lnTo>
                                <a:lnTo>
                                  <a:pt x="17993" y="92078"/>
                                </a:lnTo>
                                <a:lnTo>
                                  <a:pt x="17993" y="93136"/>
                                </a:lnTo>
                                <a:lnTo>
                                  <a:pt x="17993" y="93136"/>
                                </a:lnTo>
                                <a:lnTo>
                                  <a:pt x="17993" y="93136"/>
                                </a:lnTo>
                                <a:lnTo>
                                  <a:pt x="17993" y="93136"/>
                                </a:lnTo>
                                <a:lnTo>
                                  <a:pt x="19050" y="93136"/>
                                </a:lnTo>
                                <a:lnTo>
                                  <a:pt x="19050" y="93136"/>
                                </a:lnTo>
                                <a:lnTo>
                                  <a:pt x="19050" y="93136"/>
                                </a:lnTo>
                                <a:lnTo>
                                  <a:pt x="19050" y="93136"/>
                                </a:lnTo>
                                <a:lnTo>
                                  <a:pt x="19050" y="93136"/>
                                </a:lnTo>
                                <a:lnTo>
                                  <a:pt x="19050" y="93136"/>
                                </a:lnTo>
                                <a:lnTo>
                                  <a:pt x="19050" y="93136"/>
                                </a:lnTo>
                                <a:lnTo>
                                  <a:pt x="19050" y="93136"/>
                                </a:lnTo>
                                <a:lnTo>
                                  <a:pt x="19050" y="93136"/>
                                </a:lnTo>
                                <a:lnTo>
                                  <a:pt x="19050" y="93136"/>
                                </a:lnTo>
                                <a:lnTo>
                                  <a:pt x="19050" y="93136"/>
                                </a:lnTo>
                                <a:lnTo>
                                  <a:pt x="19050" y="92078"/>
                                </a:lnTo>
                                <a:lnTo>
                                  <a:pt x="19050" y="92078"/>
                                </a:lnTo>
                                <a:lnTo>
                                  <a:pt x="19050" y="92078"/>
                                </a:lnTo>
                                <a:lnTo>
                                  <a:pt x="19050" y="93136"/>
                                </a:lnTo>
                                <a:lnTo>
                                  <a:pt x="19050" y="93136"/>
                                </a:lnTo>
                                <a:lnTo>
                                  <a:pt x="19050" y="93136"/>
                                </a:lnTo>
                                <a:lnTo>
                                  <a:pt x="19050" y="93136"/>
                                </a:lnTo>
                                <a:lnTo>
                                  <a:pt x="20107" y="93136"/>
                                </a:lnTo>
                                <a:lnTo>
                                  <a:pt x="20107" y="93136"/>
                                </a:lnTo>
                                <a:lnTo>
                                  <a:pt x="20107" y="93136"/>
                                </a:lnTo>
                                <a:lnTo>
                                  <a:pt x="20107" y="93136"/>
                                </a:lnTo>
                                <a:lnTo>
                                  <a:pt x="20107" y="93136"/>
                                </a:lnTo>
                                <a:lnTo>
                                  <a:pt x="20107" y="93136"/>
                                </a:lnTo>
                                <a:lnTo>
                                  <a:pt x="20107" y="94193"/>
                                </a:lnTo>
                                <a:lnTo>
                                  <a:pt x="20107" y="94193"/>
                                </a:lnTo>
                                <a:lnTo>
                                  <a:pt x="20107" y="94193"/>
                                </a:lnTo>
                                <a:lnTo>
                                  <a:pt x="20107" y="93136"/>
                                </a:lnTo>
                                <a:lnTo>
                                  <a:pt x="20107" y="94193"/>
                                </a:lnTo>
                                <a:lnTo>
                                  <a:pt x="20107" y="94193"/>
                                </a:lnTo>
                                <a:lnTo>
                                  <a:pt x="20107" y="94193"/>
                                </a:lnTo>
                                <a:lnTo>
                                  <a:pt x="20107" y="94193"/>
                                </a:lnTo>
                                <a:lnTo>
                                  <a:pt x="20107" y="94193"/>
                                </a:lnTo>
                                <a:lnTo>
                                  <a:pt x="20107" y="94193"/>
                                </a:lnTo>
                                <a:lnTo>
                                  <a:pt x="20107" y="94193"/>
                                </a:lnTo>
                                <a:lnTo>
                                  <a:pt x="20107" y="94193"/>
                                </a:lnTo>
                                <a:lnTo>
                                  <a:pt x="21165" y="94193"/>
                                </a:lnTo>
                                <a:lnTo>
                                  <a:pt x="21165" y="94193"/>
                                </a:lnTo>
                                <a:lnTo>
                                  <a:pt x="21165" y="94193"/>
                                </a:lnTo>
                                <a:lnTo>
                                  <a:pt x="21165" y="93136"/>
                                </a:lnTo>
                                <a:lnTo>
                                  <a:pt x="21165" y="93136"/>
                                </a:lnTo>
                                <a:lnTo>
                                  <a:pt x="21165" y="93136"/>
                                </a:lnTo>
                                <a:lnTo>
                                  <a:pt x="21165" y="93136"/>
                                </a:lnTo>
                                <a:lnTo>
                                  <a:pt x="21165" y="93136"/>
                                </a:lnTo>
                                <a:lnTo>
                                  <a:pt x="21165" y="93136"/>
                                </a:lnTo>
                                <a:lnTo>
                                  <a:pt x="21165" y="94193"/>
                                </a:lnTo>
                                <a:lnTo>
                                  <a:pt x="21165" y="94193"/>
                                </a:lnTo>
                                <a:lnTo>
                                  <a:pt x="21165" y="94193"/>
                                </a:lnTo>
                                <a:lnTo>
                                  <a:pt x="21165" y="94193"/>
                                </a:lnTo>
                                <a:lnTo>
                                  <a:pt x="21165" y="94193"/>
                                </a:lnTo>
                                <a:lnTo>
                                  <a:pt x="21165" y="93136"/>
                                </a:lnTo>
                                <a:lnTo>
                                  <a:pt x="21165" y="94193"/>
                                </a:lnTo>
                                <a:lnTo>
                                  <a:pt x="21165" y="93136"/>
                                </a:lnTo>
                                <a:lnTo>
                                  <a:pt x="21165" y="93136"/>
                                </a:lnTo>
                                <a:lnTo>
                                  <a:pt x="21165" y="93136"/>
                                </a:lnTo>
                                <a:lnTo>
                                  <a:pt x="21165" y="94193"/>
                                </a:lnTo>
                                <a:lnTo>
                                  <a:pt x="22222" y="94193"/>
                                </a:lnTo>
                                <a:lnTo>
                                  <a:pt x="22222" y="94193"/>
                                </a:lnTo>
                                <a:lnTo>
                                  <a:pt x="22222" y="94193"/>
                                </a:lnTo>
                                <a:lnTo>
                                  <a:pt x="22222" y="94193"/>
                                </a:lnTo>
                                <a:lnTo>
                                  <a:pt x="22222" y="94193"/>
                                </a:lnTo>
                                <a:lnTo>
                                  <a:pt x="22222" y="94193"/>
                                </a:lnTo>
                                <a:lnTo>
                                  <a:pt x="22222" y="94193"/>
                                </a:lnTo>
                                <a:lnTo>
                                  <a:pt x="22222" y="94193"/>
                                </a:lnTo>
                                <a:lnTo>
                                  <a:pt x="22222" y="94193"/>
                                </a:lnTo>
                                <a:lnTo>
                                  <a:pt x="22222" y="94193"/>
                                </a:lnTo>
                                <a:lnTo>
                                  <a:pt x="22222" y="94193"/>
                                </a:lnTo>
                                <a:lnTo>
                                  <a:pt x="22222" y="94193"/>
                                </a:lnTo>
                                <a:lnTo>
                                  <a:pt x="22222" y="94193"/>
                                </a:lnTo>
                                <a:lnTo>
                                  <a:pt x="22222" y="94193"/>
                                </a:lnTo>
                                <a:lnTo>
                                  <a:pt x="22222" y="93136"/>
                                </a:lnTo>
                                <a:lnTo>
                                  <a:pt x="22222" y="93136"/>
                                </a:lnTo>
                                <a:lnTo>
                                  <a:pt x="22222" y="93136"/>
                                </a:lnTo>
                                <a:lnTo>
                                  <a:pt x="22222" y="93136"/>
                                </a:lnTo>
                                <a:lnTo>
                                  <a:pt x="23279" y="93136"/>
                                </a:lnTo>
                                <a:lnTo>
                                  <a:pt x="23279" y="94193"/>
                                </a:lnTo>
                                <a:lnTo>
                                  <a:pt x="23279" y="94193"/>
                                </a:lnTo>
                                <a:lnTo>
                                  <a:pt x="23279" y="94193"/>
                                </a:lnTo>
                                <a:lnTo>
                                  <a:pt x="23279" y="94193"/>
                                </a:lnTo>
                                <a:lnTo>
                                  <a:pt x="23279" y="94193"/>
                                </a:lnTo>
                                <a:lnTo>
                                  <a:pt x="23279" y="94193"/>
                                </a:lnTo>
                                <a:lnTo>
                                  <a:pt x="23279" y="93136"/>
                                </a:lnTo>
                                <a:lnTo>
                                  <a:pt x="23279" y="94193"/>
                                </a:lnTo>
                                <a:lnTo>
                                  <a:pt x="23279" y="94193"/>
                                </a:lnTo>
                                <a:lnTo>
                                  <a:pt x="23279" y="94193"/>
                                </a:lnTo>
                                <a:lnTo>
                                  <a:pt x="23279" y="94193"/>
                                </a:lnTo>
                                <a:lnTo>
                                  <a:pt x="23279" y="94193"/>
                                </a:lnTo>
                                <a:lnTo>
                                  <a:pt x="23279" y="94193"/>
                                </a:lnTo>
                                <a:lnTo>
                                  <a:pt x="23279" y="93136"/>
                                </a:lnTo>
                                <a:lnTo>
                                  <a:pt x="23279" y="94193"/>
                                </a:lnTo>
                                <a:lnTo>
                                  <a:pt x="23279" y="94193"/>
                                </a:lnTo>
                                <a:lnTo>
                                  <a:pt x="23279" y="94193"/>
                                </a:lnTo>
                                <a:lnTo>
                                  <a:pt x="23279" y="94193"/>
                                </a:lnTo>
                                <a:lnTo>
                                  <a:pt x="23279" y="94193"/>
                                </a:lnTo>
                                <a:lnTo>
                                  <a:pt x="23279" y="94193"/>
                                </a:lnTo>
                                <a:lnTo>
                                  <a:pt x="23279" y="94193"/>
                                </a:lnTo>
                                <a:lnTo>
                                  <a:pt x="23279" y="94193"/>
                                </a:lnTo>
                                <a:lnTo>
                                  <a:pt x="23279" y="94193"/>
                                </a:lnTo>
                                <a:lnTo>
                                  <a:pt x="24346" y="94193"/>
                                </a:lnTo>
                                <a:lnTo>
                                  <a:pt x="24346" y="94193"/>
                                </a:lnTo>
                                <a:lnTo>
                                  <a:pt x="24346" y="94193"/>
                                </a:lnTo>
                                <a:lnTo>
                                  <a:pt x="24346" y="94193"/>
                                </a:lnTo>
                                <a:lnTo>
                                  <a:pt x="24346" y="94193"/>
                                </a:lnTo>
                                <a:lnTo>
                                  <a:pt x="24346" y="94193"/>
                                </a:lnTo>
                                <a:lnTo>
                                  <a:pt x="24346" y="94193"/>
                                </a:lnTo>
                                <a:lnTo>
                                  <a:pt x="24346" y="94193"/>
                                </a:lnTo>
                                <a:lnTo>
                                  <a:pt x="24346" y="94193"/>
                                </a:lnTo>
                                <a:lnTo>
                                  <a:pt x="24346" y="94193"/>
                                </a:lnTo>
                                <a:lnTo>
                                  <a:pt x="24346" y="94193"/>
                                </a:lnTo>
                                <a:lnTo>
                                  <a:pt x="24346" y="94193"/>
                                </a:lnTo>
                                <a:lnTo>
                                  <a:pt x="24346" y="94193"/>
                                </a:lnTo>
                                <a:lnTo>
                                  <a:pt x="24346" y="94193"/>
                                </a:lnTo>
                                <a:lnTo>
                                  <a:pt x="24346" y="94193"/>
                                </a:lnTo>
                                <a:lnTo>
                                  <a:pt x="24346" y="94193"/>
                                </a:lnTo>
                                <a:lnTo>
                                  <a:pt x="24346" y="94193"/>
                                </a:lnTo>
                                <a:lnTo>
                                  <a:pt x="24346" y="94193"/>
                                </a:lnTo>
                                <a:lnTo>
                                  <a:pt x="25403" y="94193"/>
                                </a:lnTo>
                                <a:lnTo>
                                  <a:pt x="25403" y="94193"/>
                                </a:lnTo>
                                <a:lnTo>
                                  <a:pt x="25403" y="94193"/>
                                </a:lnTo>
                                <a:lnTo>
                                  <a:pt x="25403" y="94193"/>
                                </a:lnTo>
                                <a:lnTo>
                                  <a:pt x="25403" y="94193"/>
                                </a:lnTo>
                                <a:lnTo>
                                  <a:pt x="25403" y="94193"/>
                                </a:lnTo>
                                <a:lnTo>
                                  <a:pt x="25403" y="94193"/>
                                </a:lnTo>
                                <a:lnTo>
                                  <a:pt x="25403" y="94193"/>
                                </a:lnTo>
                                <a:lnTo>
                                  <a:pt x="25403" y="94193"/>
                                </a:lnTo>
                                <a:lnTo>
                                  <a:pt x="25403" y="94193"/>
                                </a:lnTo>
                                <a:lnTo>
                                  <a:pt x="25403" y="94193"/>
                                </a:lnTo>
                                <a:lnTo>
                                  <a:pt x="25403" y="95250"/>
                                </a:lnTo>
                                <a:lnTo>
                                  <a:pt x="25403" y="94193"/>
                                </a:lnTo>
                                <a:lnTo>
                                  <a:pt x="25403" y="94193"/>
                                </a:lnTo>
                                <a:lnTo>
                                  <a:pt x="25403" y="94193"/>
                                </a:lnTo>
                                <a:lnTo>
                                  <a:pt x="25403" y="94193"/>
                                </a:lnTo>
                                <a:lnTo>
                                  <a:pt x="25403" y="94193"/>
                                </a:lnTo>
                                <a:lnTo>
                                  <a:pt x="25403" y="94193"/>
                                </a:lnTo>
                                <a:lnTo>
                                  <a:pt x="25403" y="94193"/>
                                </a:lnTo>
                                <a:lnTo>
                                  <a:pt x="25403" y="95250"/>
                                </a:lnTo>
                                <a:lnTo>
                                  <a:pt x="26460" y="95250"/>
                                </a:lnTo>
                                <a:lnTo>
                                  <a:pt x="26460" y="94193"/>
                                </a:lnTo>
                                <a:lnTo>
                                  <a:pt x="26460" y="94193"/>
                                </a:lnTo>
                                <a:lnTo>
                                  <a:pt x="26460" y="94193"/>
                                </a:lnTo>
                                <a:lnTo>
                                  <a:pt x="26460" y="94193"/>
                                </a:lnTo>
                                <a:lnTo>
                                  <a:pt x="26460" y="94193"/>
                                </a:lnTo>
                                <a:lnTo>
                                  <a:pt x="26460" y="94193"/>
                                </a:lnTo>
                                <a:lnTo>
                                  <a:pt x="26460" y="94193"/>
                                </a:lnTo>
                                <a:lnTo>
                                  <a:pt x="26460" y="94193"/>
                                </a:lnTo>
                                <a:lnTo>
                                  <a:pt x="26460" y="94193"/>
                                </a:lnTo>
                                <a:lnTo>
                                  <a:pt x="26460" y="94193"/>
                                </a:lnTo>
                                <a:lnTo>
                                  <a:pt x="26460" y="94193"/>
                                </a:lnTo>
                                <a:lnTo>
                                  <a:pt x="26460" y="94193"/>
                                </a:lnTo>
                                <a:lnTo>
                                  <a:pt x="26460" y="94193"/>
                                </a:lnTo>
                                <a:lnTo>
                                  <a:pt x="26460" y="94193"/>
                                </a:lnTo>
                                <a:lnTo>
                                  <a:pt x="26460" y="94193"/>
                                </a:lnTo>
                                <a:lnTo>
                                  <a:pt x="26460" y="94193"/>
                                </a:lnTo>
                                <a:lnTo>
                                  <a:pt x="26460" y="94193"/>
                                </a:lnTo>
                                <a:lnTo>
                                  <a:pt x="27518" y="94193"/>
                                </a:lnTo>
                                <a:lnTo>
                                  <a:pt x="27518" y="95250"/>
                                </a:lnTo>
                                <a:lnTo>
                                  <a:pt x="27518" y="95250"/>
                                </a:lnTo>
                                <a:lnTo>
                                  <a:pt x="27518" y="94193"/>
                                </a:lnTo>
                                <a:lnTo>
                                  <a:pt x="27518" y="95250"/>
                                </a:lnTo>
                                <a:lnTo>
                                  <a:pt x="27518" y="95250"/>
                                </a:lnTo>
                                <a:lnTo>
                                  <a:pt x="27518" y="94193"/>
                                </a:lnTo>
                                <a:lnTo>
                                  <a:pt x="27518" y="95250"/>
                                </a:lnTo>
                                <a:lnTo>
                                  <a:pt x="27518" y="94193"/>
                                </a:lnTo>
                                <a:lnTo>
                                  <a:pt x="27518" y="94193"/>
                                </a:lnTo>
                                <a:lnTo>
                                  <a:pt x="27518" y="94193"/>
                                </a:lnTo>
                                <a:lnTo>
                                  <a:pt x="27518" y="94193"/>
                                </a:lnTo>
                                <a:lnTo>
                                  <a:pt x="27518" y="94193"/>
                                </a:lnTo>
                                <a:lnTo>
                                  <a:pt x="27518" y="94193"/>
                                </a:lnTo>
                                <a:lnTo>
                                  <a:pt x="27518" y="94193"/>
                                </a:lnTo>
                                <a:lnTo>
                                  <a:pt x="27518" y="94193"/>
                                </a:lnTo>
                                <a:lnTo>
                                  <a:pt x="27518" y="95250"/>
                                </a:lnTo>
                                <a:lnTo>
                                  <a:pt x="27518" y="95250"/>
                                </a:lnTo>
                                <a:lnTo>
                                  <a:pt x="28575" y="94193"/>
                                </a:lnTo>
                                <a:lnTo>
                                  <a:pt x="28575" y="94193"/>
                                </a:lnTo>
                                <a:lnTo>
                                  <a:pt x="28575" y="94193"/>
                                </a:lnTo>
                                <a:lnTo>
                                  <a:pt x="28575" y="94193"/>
                                </a:lnTo>
                                <a:lnTo>
                                  <a:pt x="28575" y="94193"/>
                                </a:lnTo>
                                <a:lnTo>
                                  <a:pt x="28575" y="94193"/>
                                </a:lnTo>
                                <a:lnTo>
                                  <a:pt x="28575" y="94193"/>
                                </a:lnTo>
                                <a:lnTo>
                                  <a:pt x="28575" y="9419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4" name="Freeform: Shape 94"/>
                        <wps:cNvSpPr/>
                        <wps:spPr>
                          <a:xfrm>
                            <a:off x="1919287" y="2900362"/>
                            <a:ext cx="28575" cy="9525"/>
                          </a:xfrm>
                          <a:custGeom>
                            <a:avLst/>
                            <a:gdLst>
                              <a:gd name="connsiteX0" fmla="*/ 0 w 28575"/>
                              <a:gd name="connsiteY0" fmla="*/ 0 h 9525"/>
                              <a:gd name="connsiteX1" fmla="*/ 0 w 28575"/>
                              <a:gd name="connsiteY1" fmla="*/ 0 h 9525"/>
                              <a:gd name="connsiteX2" fmla="*/ 0 w 28575"/>
                              <a:gd name="connsiteY2" fmla="*/ 3172 h 9525"/>
                              <a:gd name="connsiteX3" fmla="*/ 0 w 28575"/>
                              <a:gd name="connsiteY3" fmla="*/ 3172 h 9525"/>
                              <a:gd name="connsiteX4" fmla="*/ 0 w 28575"/>
                              <a:gd name="connsiteY4" fmla="*/ 0 h 9525"/>
                              <a:gd name="connsiteX5" fmla="*/ 0 w 28575"/>
                              <a:gd name="connsiteY5" fmla="*/ 0 h 9525"/>
                              <a:gd name="connsiteX6" fmla="*/ 0 w 28575"/>
                              <a:gd name="connsiteY6" fmla="*/ 0 h 9525"/>
                              <a:gd name="connsiteX7" fmla="*/ 0 w 28575"/>
                              <a:gd name="connsiteY7" fmla="*/ 0 h 9525"/>
                              <a:gd name="connsiteX8" fmla="*/ 0 w 28575"/>
                              <a:gd name="connsiteY8" fmla="*/ 3172 h 9525"/>
                              <a:gd name="connsiteX9" fmla="*/ 0 w 28575"/>
                              <a:gd name="connsiteY9" fmla="*/ 3172 h 9525"/>
                              <a:gd name="connsiteX10" fmla="*/ 0 w 28575"/>
                              <a:gd name="connsiteY10" fmla="*/ 3172 h 9525"/>
                              <a:gd name="connsiteX11" fmla="*/ 0 w 28575"/>
                              <a:gd name="connsiteY11" fmla="*/ 0 h 9525"/>
                              <a:gd name="connsiteX12" fmla="*/ 0 w 28575"/>
                              <a:gd name="connsiteY12" fmla="*/ 0 h 9525"/>
                              <a:gd name="connsiteX13" fmla="*/ 1057 w 28575"/>
                              <a:gd name="connsiteY13" fmla="*/ 0 h 9525"/>
                              <a:gd name="connsiteX14" fmla="*/ 1057 w 28575"/>
                              <a:gd name="connsiteY14" fmla="*/ 0 h 9525"/>
                              <a:gd name="connsiteX15" fmla="*/ 1057 w 28575"/>
                              <a:gd name="connsiteY15" fmla="*/ 0 h 9525"/>
                              <a:gd name="connsiteX16" fmla="*/ 1057 w 28575"/>
                              <a:gd name="connsiteY16" fmla="*/ 0 h 9525"/>
                              <a:gd name="connsiteX17" fmla="*/ 1057 w 28575"/>
                              <a:gd name="connsiteY17" fmla="*/ 0 h 9525"/>
                              <a:gd name="connsiteX18" fmla="*/ 1057 w 28575"/>
                              <a:gd name="connsiteY18" fmla="*/ 3172 h 9525"/>
                              <a:gd name="connsiteX19" fmla="*/ 1057 w 28575"/>
                              <a:gd name="connsiteY19" fmla="*/ 0 h 9525"/>
                              <a:gd name="connsiteX20" fmla="*/ 1057 w 28575"/>
                              <a:gd name="connsiteY20" fmla="*/ 0 h 9525"/>
                              <a:gd name="connsiteX21" fmla="*/ 1057 w 28575"/>
                              <a:gd name="connsiteY21" fmla="*/ 0 h 9525"/>
                              <a:gd name="connsiteX22" fmla="*/ 1057 w 28575"/>
                              <a:gd name="connsiteY22" fmla="*/ 0 h 9525"/>
                              <a:gd name="connsiteX23" fmla="*/ 1057 w 28575"/>
                              <a:gd name="connsiteY23" fmla="*/ 0 h 9525"/>
                              <a:gd name="connsiteX24" fmla="*/ 1057 w 28575"/>
                              <a:gd name="connsiteY24" fmla="*/ 0 h 9525"/>
                              <a:gd name="connsiteX25" fmla="*/ 1057 w 28575"/>
                              <a:gd name="connsiteY25" fmla="*/ 0 h 9525"/>
                              <a:gd name="connsiteX26" fmla="*/ 1057 w 28575"/>
                              <a:gd name="connsiteY26" fmla="*/ 3172 h 9525"/>
                              <a:gd name="connsiteX27" fmla="*/ 1057 w 28575"/>
                              <a:gd name="connsiteY27" fmla="*/ 0 h 9525"/>
                              <a:gd name="connsiteX28" fmla="*/ 1057 w 28575"/>
                              <a:gd name="connsiteY28" fmla="*/ 3172 h 9525"/>
                              <a:gd name="connsiteX29" fmla="*/ 1057 w 28575"/>
                              <a:gd name="connsiteY29" fmla="*/ 0 h 9525"/>
                              <a:gd name="connsiteX30" fmla="*/ 1057 w 28575"/>
                              <a:gd name="connsiteY30" fmla="*/ 3172 h 9525"/>
                              <a:gd name="connsiteX31" fmla="*/ 2115 w 28575"/>
                              <a:gd name="connsiteY31" fmla="*/ 3172 h 9525"/>
                              <a:gd name="connsiteX32" fmla="*/ 2115 w 28575"/>
                              <a:gd name="connsiteY32" fmla="*/ 3172 h 9525"/>
                              <a:gd name="connsiteX33" fmla="*/ 2115 w 28575"/>
                              <a:gd name="connsiteY33" fmla="*/ 3172 h 9525"/>
                              <a:gd name="connsiteX34" fmla="*/ 2115 w 28575"/>
                              <a:gd name="connsiteY34" fmla="*/ 3172 h 9525"/>
                              <a:gd name="connsiteX35" fmla="*/ 2115 w 28575"/>
                              <a:gd name="connsiteY35" fmla="*/ 3172 h 9525"/>
                              <a:gd name="connsiteX36" fmla="*/ 2115 w 28575"/>
                              <a:gd name="connsiteY36" fmla="*/ 3172 h 9525"/>
                              <a:gd name="connsiteX37" fmla="*/ 2115 w 28575"/>
                              <a:gd name="connsiteY37" fmla="*/ 3172 h 9525"/>
                              <a:gd name="connsiteX38" fmla="*/ 2115 w 28575"/>
                              <a:gd name="connsiteY38" fmla="*/ 3172 h 9525"/>
                              <a:gd name="connsiteX39" fmla="*/ 2115 w 28575"/>
                              <a:gd name="connsiteY39" fmla="*/ 3172 h 9525"/>
                              <a:gd name="connsiteX40" fmla="*/ 2115 w 28575"/>
                              <a:gd name="connsiteY40" fmla="*/ 3172 h 9525"/>
                              <a:gd name="connsiteX41" fmla="*/ 2115 w 28575"/>
                              <a:gd name="connsiteY41" fmla="*/ 3172 h 9525"/>
                              <a:gd name="connsiteX42" fmla="*/ 2115 w 28575"/>
                              <a:gd name="connsiteY42" fmla="*/ 3172 h 9525"/>
                              <a:gd name="connsiteX43" fmla="*/ 2115 w 28575"/>
                              <a:gd name="connsiteY43" fmla="*/ 0 h 9525"/>
                              <a:gd name="connsiteX44" fmla="*/ 2115 w 28575"/>
                              <a:gd name="connsiteY44" fmla="*/ 3172 h 9525"/>
                              <a:gd name="connsiteX45" fmla="*/ 2115 w 28575"/>
                              <a:gd name="connsiteY45" fmla="*/ 3172 h 9525"/>
                              <a:gd name="connsiteX46" fmla="*/ 2115 w 28575"/>
                              <a:gd name="connsiteY46" fmla="*/ 3172 h 9525"/>
                              <a:gd name="connsiteX47" fmla="*/ 2115 w 28575"/>
                              <a:gd name="connsiteY47" fmla="*/ 3172 h 9525"/>
                              <a:gd name="connsiteX48" fmla="*/ 2115 w 28575"/>
                              <a:gd name="connsiteY48" fmla="*/ 3172 h 9525"/>
                              <a:gd name="connsiteX49" fmla="*/ 3172 w 28575"/>
                              <a:gd name="connsiteY49" fmla="*/ 3172 h 9525"/>
                              <a:gd name="connsiteX50" fmla="*/ 3172 w 28575"/>
                              <a:gd name="connsiteY50" fmla="*/ 3172 h 9525"/>
                              <a:gd name="connsiteX51" fmla="*/ 3172 w 28575"/>
                              <a:gd name="connsiteY51" fmla="*/ 3172 h 9525"/>
                              <a:gd name="connsiteX52" fmla="*/ 3172 w 28575"/>
                              <a:gd name="connsiteY52" fmla="*/ 3172 h 9525"/>
                              <a:gd name="connsiteX53" fmla="*/ 3172 w 28575"/>
                              <a:gd name="connsiteY53" fmla="*/ 3172 h 9525"/>
                              <a:gd name="connsiteX54" fmla="*/ 3172 w 28575"/>
                              <a:gd name="connsiteY54" fmla="*/ 0 h 9525"/>
                              <a:gd name="connsiteX55" fmla="*/ 3172 w 28575"/>
                              <a:gd name="connsiteY55" fmla="*/ 3172 h 9525"/>
                              <a:gd name="connsiteX56" fmla="*/ 3172 w 28575"/>
                              <a:gd name="connsiteY56" fmla="*/ 3172 h 9525"/>
                              <a:gd name="connsiteX57" fmla="*/ 3172 w 28575"/>
                              <a:gd name="connsiteY57" fmla="*/ 3172 h 9525"/>
                              <a:gd name="connsiteX58" fmla="*/ 3172 w 28575"/>
                              <a:gd name="connsiteY58" fmla="*/ 3172 h 9525"/>
                              <a:gd name="connsiteX59" fmla="*/ 3172 w 28575"/>
                              <a:gd name="connsiteY59" fmla="*/ 3172 h 9525"/>
                              <a:gd name="connsiteX60" fmla="*/ 3172 w 28575"/>
                              <a:gd name="connsiteY60" fmla="*/ 0 h 9525"/>
                              <a:gd name="connsiteX61" fmla="*/ 3172 w 28575"/>
                              <a:gd name="connsiteY61" fmla="*/ 3172 h 9525"/>
                              <a:gd name="connsiteX62" fmla="*/ 3172 w 28575"/>
                              <a:gd name="connsiteY62" fmla="*/ 3172 h 9525"/>
                              <a:gd name="connsiteX63" fmla="*/ 3172 w 28575"/>
                              <a:gd name="connsiteY63" fmla="*/ 3172 h 9525"/>
                              <a:gd name="connsiteX64" fmla="*/ 3172 w 28575"/>
                              <a:gd name="connsiteY64" fmla="*/ 3172 h 9525"/>
                              <a:gd name="connsiteX65" fmla="*/ 3172 w 28575"/>
                              <a:gd name="connsiteY65" fmla="*/ 3172 h 9525"/>
                              <a:gd name="connsiteX66" fmla="*/ 3172 w 28575"/>
                              <a:gd name="connsiteY66" fmla="*/ 3172 h 9525"/>
                              <a:gd name="connsiteX67" fmla="*/ 4229 w 28575"/>
                              <a:gd name="connsiteY67" fmla="*/ 3172 h 9525"/>
                              <a:gd name="connsiteX68" fmla="*/ 4229 w 28575"/>
                              <a:gd name="connsiteY68" fmla="*/ 3172 h 9525"/>
                              <a:gd name="connsiteX69" fmla="*/ 4229 w 28575"/>
                              <a:gd name="connsiteY69" fmla="*/ 3172 h 9525"/>
                              <a:gd name="connsiteX70" fmla="*/ 4229 w 28575"/>
                              <a:gd name="connsiteY70" fmla="*/ 3172 h 9525"/>
                              <a:gd name="connsiteX71" fmla="*/ 4229 w 28575"/>
                              <a:gd name="connsiteY71" fmla="*/ 3172 h 9525"/>
                              <a:gd name="connsiteX72" fmla="*/ 4229 w 28575"/>
                              <a:gd name="connsiteY72" fmla="*/ 3172 h 9525"/>
                              <a:gd name="connsiteX73" fmla="*/ 4229 w 28575"/>
                              <a:gd name="connsiteY73" fmla="*/ 3172 h 9525"/>
                              <a:gd name="connsiteX74" fmla="*/ 4229 w 28575"/>
                              <a:gd name="connsiteY74" fmla="*/ 3172 h 9525"/>
                              <a:gd name="connsiteX75" fmla="*/ 4229 w 28575"/>
                              <a:gd name="connsiteY75" fmla="*/ 3172 h 9525"/>
                              <a:gd name="connsiteX76" fmla="*/ 4229 w 28575"/>
                              <a:gd name="connsiteY76" fmla="*/ 3172 h 9525"/>
                              <a:gd name="connsiteX77" fmla="*/ 4229 w 28575"/>
                              <a:gd name="connsiteY77" fmla="*/ 3172 h 9525"/>
                              <a:gd name="connsiteX78" fmla="*/ 4229 w 28575"/>
                              <a:gd name="connsiteY78" fmla="*/ 3172 h 9525"/>
                              <a:gd name="connsiteX79" fmla="*/ 4229 w 28575"/>
                              <a:gd name="connsiteY79" fmla="*/ 3172 h 9525"/>
                              <a:gd name="connsiteX80" fmla="*/ 4229 w 28575"/>
                              <a:gd name="connsiteY80" fmla="*/ 3172 h 9525"/>
                              <a:gd name="connsiteX81" fmla="*/ 4229 w 28575"/>
                              <a:gd name="connsiteY81" fmla="*/ 3172 h 9525"/>
                              <a:gd name="connsiteX82" fmla="*/ 4229 w 28575"/>
                              <a:gd name="connsiteY82" fmla="*/ 3172 h 9525"/>
                              <a:gd name="connsiteX83" fmla="*/ 4229 w 28575"/>
                              <a:gd name="connsiteY83" fmla="*/ 0 h 9525"/>
                              <a:gd name="connsiteX84" fmla="*/ 4229 w 28575"/>
                              <a:gd name="connsiteY84" fmla="*/ 0 h 9525"/>
                              <a:gd name="connsiteX85" fmla="*/ 4229 w 28575"/>
                              <a:gd name="connsiteY85" fmla="*/ 0 h 9525"/>
                              <a:gd name="connsiteX86" fmla="*/ 4229 w 28575"/>
                              <a:gd name="connsiteY86" fmla="*/ 3172 h 9525"/>
                              <a:gd name="connsiteX87" fmla="*/ 5296 w 28575"/>
                              <a:gd name="connsiteY87" fmla="*/ 0 h 9525"/>
                              <a:gd name="connsiteX88" fmla="*/ 5296 w 28575"/>
                              <a:gd name="connsiteY88" fmla="*/ 3172 h 9525"/>
                              <a:gd name="connsiteX89" fmla="*/ 5296 w 28575"/>
                              <a:gd name="connsiteY89" fmla="*/ 3172 h 9525"/>
                              <a:gd name="connsiteX90" fmla="*/ 5296 w 28575"/>
                              <a:gd name="connsiteY90" fmla="*/ 3172 h 9525"/>
                              <a:gd name="connsiteX91" fmla="*/ 5296 w 28575"/>
                              <a:gd name="connsiteY91" fmla="*/ 3172 h 9525"/>
                              <a:gd name="connsiteX92" fmla="*/ 5296 w 28575"/>
                              <a:gd name="connsiteY92" fmla="*/ 3172 h 9525"/>
                              <a:gd name="connsiteX93" fmla="*/ 5296 w 28575"/>
                              <a:gd name="connsiteY93" fmla="*/ 3172 h 9525"/>
                              <a:gd name="connsiteX94" fmla="*/ 5296 w 28575"/>
                              <a:gd name="connsiteY94" fmla="*/ 3172 h 9525"/>
                              <a:gd name="connsiteX95" fmla="*/ 5296 w 28575"/>
                              <a:gd name="connsiteY95" fmla="*/ 3172 h 9525"/>
                              <a:gd name="connsiteX96" fmla="*/ 5296 w 28575"/>
                              <a:gd name="connsiteY96" fmla="*/ 3172 h 9525"/>
                              <a:gd name="connsiteX97" fmla="*/ 5296 w 28575"/>
                              <a:gd name="connsiteY97" fmla="*/ 3172 h 9525"/>
                              <a:gd name="connsiteX98" fmla="*/ 5296 w 28575"/>
                              <a:gd name="connsiteY98" fmla="*/ 0 h 9525"/>
                              <a:gd name="connsiteX99" fmla="*/ 5296 w 28575"/>
                              <a:gd name="connsiteY99" fmla="*/ 0 h 9525"/>
                              <a:gd name="connsiteX100" fmla="*/ 5296 w 28575"/>
                              <a:gd name="connsiteY100" fmla="*/ 0 h 9525"/>
                              <a:gd name="connsiteX101" fmla="*/ 5296 w 28575"/>
                              <a:gd name="connsiteY101" fmla="*/ 0 h 9525"/>
                              <a:gd name="connsiteX102" fmla="*/ 5296 w 28575"/>
                              <a:gd name="connsiteY102" fmla="*/ 0 h 9525"/>
                              <a:gd name="connsiteX103" fmla="*/ 5296 w 28575"/>
                              <a:gd name="connsiteY103" fmla="*/ 0 h 9525"/>
                              <a:gd name="connsiteX104" fmla="*/ 5296 w 28575"/>
                              <a:gd name="connsiteY104" fmla="*/ 0 h 9525"/>
                              <a:gd name="connsiteX105" fmla="*/ 6353 w 28575"/>
                              <a:gd name="connsiteY105" fmla="*/ 0 h 9525"/>
                              <a:gd name="connsiteX106" fmla="*/ 6353 w 28575"/>
                              <a:gd name="connsiteY106" fmla="*/ 3172 h 9525"/>
                              <a:gd name="connsiteX107" fmla="*/ 6353 w 28575"/>
                              <a:gd name="connsiteY107" fmla="*/ 3172 h 9525"/>
                              <a:gd name="connsiteX108" fmla="*/ 6353 w 28575"/>
                              <a:gd name="connsiteY108" fmla="*/ 3172 h 9525"/>
                              <a:gd name="connsiteX109" fmla="*/ 6353 w 28575"/>
                              <a:gd name="connsiteY109" fmla="*/ 3172 h 9525"/>
                              <a:gd name="connsiteX110" fmla="*/ 6353 w 28575"/>
                              <a:gd name="connsiteY110" fmla="*/ 3172 h 9525"/>
                              <a:gd name="connsiteX111" fmla="*/ 6353 w 28575"/>
                              <a:gd name="connsiteY111" fmla="*/ 3172 h 9525"/>
                              <a:gd name="connsiteX112" fmla="*/ 6353 w 28575"/>
                              <a:gd name="connsiteY112" fmla="*/ 3172 h 9525"/>
                              <a:gd name="connsiteX113" fmla="*/ 6353 w 28575"/>
                              <a:gd name="connsiteY113" fmla="*/ 3172 h 9525"/>
                              <a:gd name="connsiteX114" fmla="*/ 6353 w 28575"/>
                              <a:gd name="connsiteY114" fmla="*/ 3172 h 9525"/>
                              <a:gd name="connsiteX115" fmla="*/ 6353 w 28575"/>
                              <a:gd name="connsiteY115" fmla="*/ 3172 h 9525"/>
                              <a:gd name="connsiteX116" fmla="*/ 6353 w 28575"/>
                              <a:gd name="connsiteY116" fmla="*/ 3172 h 9525"/>
                              <a:gd name="connsiteX117" fmla="*/ 6353 w 28575"/>
                              <a:gd name="connsiteY117" fmla="*/ 3172 h 9525"/>
                              <a:gd name="connsiteX118" fmla="*/ 6353 w 28575"/>
                              <a:gd name="connsiteY118" fmla="*/ 3172 h 9525"/>
                              <a:gd name="connsiteX119" fmla="*/ 6353 w 28575"/>
                              <a:gd name="connsiteY119" fmla="*/ 3172 h 9525"/>
                              <a:gd name="connsiteX120" fmla="*/ 6353 w 28575"/>
                              <a:gd name="connsiteY120" fmla="*/ 3172 h 9525"/>
                              <a:gd name="connsiteX121" fmla="*/ 6353 w 28575"/>
                              <a:gd name="connsiteY121" fmla="*/ 3172 h 9525"/>
                              <a:gd name="connsiteX122" fmla="*/ 6353 w 28575"/>
                              <a:gd name="connsiteY122" fmla="*/ 0 h 9525"/>
                              <a:gd name="connsiteX123" fmla="*/ 6353 w 28575"/>
                              <a:gd name="connsiteY123" fmla="*/ 0 h 9525"/>
                              <a:gd name="connsiteX124" fmla="*/ 6353 w 28575"/>
                              <a:gd name="connsiteY124" fmla="*/ 0 h 9525"/>
                              <a:gd name="connsiteX125" fmla="*/ 6353 w 28575"/>
                              <a:gd name="connsiteY125" fmla="*/ 3172 h 9525"/>
                              <a:gd name="connsiteX126" fmla="*/ 6353 w 28575"/>
                              <a:gd name="connsiteY126" fmla="*/ 3172 h 9525"/>
                              <a:gd name="connsiteX127" fmla="*/ 6353 w 28575"/>
                              <a:gd name="connsiteY127" fmla="*/ 3172 h 9525"/>
                              <a:gd name="connsiteX128" fmla="*/ 6353 w 28575"/>
                              <a:gd name="connsiteY128" fmla="*/ 3172 h 9525"/>
                              <a:gd name="connsiteX129" fmla="*/ 7410 w 28575"/>
                              <a:gd name="connsiteY129" fmla="*/ 3172 h 9525"/>
                              <a:gd name="connsiteX130" fmla="*/ 7410 w 28575"/>
                              <a:gd name="connsiteY130" fmla="*/ 3172 h 9525"/>
                              <a:gd name="connsiteX131" fmla="*/ 7410 w 28575"/>
                              <a:gd name="connsiteY131" fmla="*/ 6353 h 9525"/>
                              <a:gd name="connsiteX132" fmla="*/ 7410 w 28575"/>
                              <a:gd name="connsiteY132" fmla="*/ 6353 h 9525"/>
                              <a:gd name="connsiteX133" fmla="*/ 7410 w 28575"/>
                              <a:gd name="connsiteY133" fmla="*/ 6353 h 9525"/>
                              <a:gd name="connsiteX134" fmla="*/ 7410 w 28575"/>
                              <a:gd name="connsiteY134" fmla="*/ 3172 h 9525"/>
                              <a:gd name="connsiteX135" fmla="*/ 7410 w 28575"/>
                              <a:gd name="connsiteY135" fmla="*/ 3172 h 9525"/>
                              <a:gd name="connsiteX136" fmla="*/ 7410 w 28575"/>
                              <a:gd name="connsiteY136" fmla="*/ 3172 h 9525"/>
                              <a:gd name="connsiteX137" fmla="*/ 7410 w 28575"/>
                              <a:gd name="connsiteY137" fmla="*/ 3172 h 9525"/>
                              <a:gd name="connsiteX138" fmla="*/ 7410 w 28575"/>
                              <a:gd name="connsiteY138" fmla="*/ 3172 h 9525"/>
                              <a:gd name="connsiteX139" fmla="*/ 7410 w 28575"/>
                              <a:gd name="connsiteY139" fmla="*/ 3172 h 9525"/>
                              <a:gd name="connsiteX140" fmla="*/ 7410 w 28575"/>
                              <a:gd name="connsiteY140" fmla="*/ 3172 h 9525"/>
                              <a:gd name="connsiteX141" fmla="*/ 7410 w 28575"/>
                              <a:gd name="connsiteY141" fmla="*/ 3172 h 9525"/>
                              <a:gd name="connsiteX142" fmla="*/ 7410 w 28575"/>
                              <a:gd name="connsiteY142" fmla="*/ 3172 h 9525"/>
                              <a:gd name="connsiteX143" fmla="*/ 7410 w 28575"/>
                              <a:gd name="connsiteY143" fmla="*/ 3172 h 9525"/>
                              <a:gd name="connsiteX144" fmla="*/ 7410 w 28575"/>
                              <a:gd name="connsiteY144" fmla="*/ 6353 h 9525"/>
                              <a:gd name="connsiteX145" fmla="*/ 7410 w 28575"/>
                              <a:gd name="connsiteY145" fmla="*/ 6353 h 9525"/>
                              <a:gd name="connsiteX146" fmla="*/ 7410 w 28575"/>
                              <a:gd name="connsiteY146" fmla="*/ 3172 h 9525"/>
                              <a:gd name="connsiteX147" fmla="*/ 8468 w 28575"/>
                              <a:gd name="connsiteY147" fmla="*/ 3172 h 9525"/>
                              <a:gd name="connsiteX148" fmla="*/ 8468 w 28575"/>
                              <a:gd name="connsiteY148" fmla="*/ 3172 h 9525"/>
                              <a:gd name="connsiteX149" fmla="*/ 8468 w 28575"/>
                              <a:gd name="connsiteY149" fmla="*/ 3172 h 9525"/>
                              <a:gd name="connsiteX150" fmla="*/ 8468 w 28575"/>
                              <a:gd name="connsiteY150" fmla="*/ 3172 h 9525"/>
                              <a:gd name="connsiteX151" fmla="*/ 8468 w 28575"/>
                              <a:gd name="connsiteY151" fmla="*/ 3172 h 9525"/>
                              <a:gd name="connsiteX152" fmla="*/ 8468 w 28575"/>
                              <a:gd name="connsiteY152" fmla="*/ 3172 h 9525"/>
                              <a:gd name="connsiteX153" fmla="*/ 8468 w 28575"/>
                              <a:gd name="connsiteY153" fmla="*/ 3172 h 9525"/>
                              <a:gd name="connsiteX154" fmla="*/ 8468 w 28575"/>
                              <a:gd name="connsiteY154" fmla="*/ 3172 h 9525"/>
                              <a:gd name="connsiteX155" fmla="*/ 8468 w 28575"/>
                              <a:gd name="connsiteY155" fmla="*/ 3172 h 9525"/>
                              <a:gd name="connsiteX156" fmla="*/ 8468 w 28575"/>
                              <a:gd name="connsiteY156" fmla="*/ 3172 h 9525"/>
                              <a:gd name="connsiteX157" fmla="*/ 8468 w 28575"/>
                              <a:gd name="connsiteY157" fmla="*/ 3172 h 9525"/>
                              <a:gd name="connsiteX158" fmla="*/ 8468 w 28575"/>
                              <a:gd name="connsiteY158" fmla="*/ 3172 h 9525"/>
                              <a:gd name="connsiteX159" fmla="*/ 8468 w 28575"/>
                              <a:gd name="connsiteY159" fmla="*/ 3172 h 9525"/>
                              <a:gd name="connsiteX160" fmla="*/ 8468 w 28575"/>
                              <a:gd name="connsiteY160" fmla="*/ 3172 h 9525"/>
                              <a:gd name="connsiteX161" fmla="*/ 8468 w 28575"/>
                              <a:gd name="connsiteY161" fmla="*/ 3172 h 9525"/>
                              <a:gd name="connsiteX162" fmla="*/ 8468 w 28575"/>
                              <a:gd name="connsiteY162" fmla="*/ 3172 h 9525"/>
                              <a:gd name="connsiteX163" fmla="*/ 8468 w 28575"/>
                              <a:gd name="connsiteY163" fmla="*/ 3172 h 9525"/>
                              <a:gd name="connsiteX164" fmla="*/ 8468 w 28575"/>
                              <a:gd name="connsiteY164" fmla="*/ 3172 h 9525"/>
                              <a:gd name="connsiteX165" fmla="*/ 8468 w 28575"/>
                              <a:gd name="connsiteY165" fmla="*/ 3172 h 9525"/>
                              <a:gd name="connsiteX166" fmla="*/ 8468 w 28575"/>
                              <a:gd name="connsiteY166" fmla="*/ 6353 h 9525"/>
                              <a:gd name="connsiteX167" fmla="*/ 9525 w 28575"/>
                              <a:gd name="connsiteY167" fmla="*/ 3172 h 9525"/>
                              <a:gd name="connsiteX168" fmla="*/ 9525 w 28575"/>
                              <a:gd name="connsiteY168" fmla="*/ 3172 h 9525"/>
                              <a:gd name="connsiteX169" fmla="*/ 9525 w 28575"/>
                              <a:gd name="connsiteY169" fmla="*/ 3172 h 9525"/>
                              <a:gd name="connsiteX170" fmla="*/ 9525 w 28575"/>
                              <a:gd name="connsiteY170" fmla="*/ 3172 h 9525"/>
                              <a:gd name="connsiteX171" fmla="*/ 9525 w 28575"/>
                              <a:gd name="connsiteY171" fmla="*/ 3172 h 9525"/>
                              <a:gd name="connsiteX172" fmla="*/ 9525 w 28575"/>
                              <a:gd name="connsiteY172" fmla="*/ 3172 h 9525"/>
                              <a:gd name="connsiteX173" fmla="*/ 9525 w 28575"/>
                              <a:gd name="connsiteY173" fmla="*/ 3172 h 9525"/>
                              <a:gd name="connsiteX174" fmla="*/ 9525 w 28575"/>
                              <a:gd name="connsiteY174" fmla="*/ 3172 h 9525"/>
                              <a:gd name="connsiteX175" fmla="*/ 9525 w 28575"/>
                              <a:gd name="connsiteY175" fmla="*/ 3172 h 9525"/>
                              <a:gd name="connsiteX176" fmla="*/ 9525 w 28575"/>
                              <a:gd name="connsiteY176" fmla="*/ 0 h 9525"/>
                              <a:gd name="connsiteX177" fmla="*/ 9525 w 28575"/>
                              <a:gd name="connsiteY177" fmla="*/ 3172 h 9525"/>
                              <a:gd name="connsiteX178" fmla="*/ 9525 w 28575"/>
                              <a:gd name="connsiteY178" fmla="*/ 0 h 9525"/>
                              <a:gd name="connsiteX179" fmla="*/ 9525 w 28575"/>
                              <a:gd name="connsiteY179" fmla="*/ 3172 h 9525"/>
                              <a:gd name="connsiteX180" fmla="*/ 9525 w 28575"/>
                              <a:gd name="connsiteY180" fmla="*/ 3172 h 9525"/>
                              <a:gd name="connsiteX181" fmla="*/ 9525 w 28575"/>
                              <a:gd name="connsiteY181" fmla="*/ 3172 h 9525"/>
                              <a:gd name="connsiteX182" fmla="*/ 9525 w 28575"/>
                              <a:gd name="connsiteY182" fmla="*/ 3172 h 9525"/>
                              <a:gd name="connsiteX183" fmla="*/ 9525 w 28575"/>
                              <a:gd name="connsiteY183" fmla="*/ 3172 h 9525"/>
                              <a:gd name="connsiteX184" fmla="*/ 9525 w 28575"/>
                              <a:gd name="connsiteY184" fmla="*/ 3172 h 9525"/>
                              <a:gd name="connsiteX185" fmla="*/ 10582 w 28575"/>
                              <a:gd name="connsiteY185" fmla="*/ 3172 h 9525"/>
                              <a:gd name="connsiteX186" fmla="*/ 10582 w 28575"/>
                              <a:gd name="connsiteY186" fmla="*/ 3172 h 9525"/>
                              <a:gd name="connsiteX187" fmla="*/ 10582 w 28575"/>
                              <a:gd name="connsiteY187" fmla="*/ 3172 h 9525"/>
                              <a:gd name="connsiteX188" fmla="*/ 10582 w 28575"/>
                              <a:gd name="connsiteY188" fmla="*/ 3172 h 9525"/>
                              <a:gd name="connsiteX189" fmla="*/ 10582 w 28575"/>
                              <a:gd name="connsiteY189" fmla="*/ 3172 h 9525"/>
                              <a:gd name="connsiteX190" fmla="*/ 10582 w 28575"/>
                              <a:gd name="connsiteY190" fmla="*/ 3172 h 9525"/>
                              <a:gd name="connsiteX191" fmla="*/ 10582 w 28575"/>
                              <a:gd name="connsiteY191" fmla="*/ 3172 h 9525"/>
                              <a:gd name="connsiteX192" fmla="*/ 10582 w 28575"/>
                              <a:gd name="connsiteY192" fmla="*/ 3172 h 9525"/>
                              <a:gd name="connsiteX193" fmla="*/ 10582 w 28575"/>
                              <a:gd name="connsiteY193" fmla="*/ 6353 h 9525"/>
                              <a:gd name="connsiteX194" fmla="*/ 10582 w 28575"/>
                              <a:gd name="connsiteY194" fmla="*/ 6353 h 9525"/>
                              <a:gd name="connsiteX195" fmla="*/ 10582 w 28575"/>
                              <a:gd name="connsiteY195" fmla="*/ 6353 h 9525"/>
                              <a:gd name="connsiteX196" fmla="*/ 10582 w 28575"/>
                              <a:gd name="connsiteY196" fmla="*/ 3172 h 9525"/>
                              <a:gd name="connsiteX197" fmla="*/ 10582 w 28575"/>
                              <a:gd name="connsiteY197" fmla="*/ 6353 h 9525"/>
                              <a:gd name="connsiteX198" fmla="*/ 10582 w 28575"/>
                              <a:gd name="connsiteY198" fmla="*/ 3172 h 9525"/>
                              <a:gd name="connsiteX199" fmla="*/ 10582 w 28575"/>
                              <a:gd name="connsiteY199" fmla="*/ 3172 h 9525"/>
                              <a:gd name="connsiteX200" fmla="*/ 10582 w 28575"/>
                              <a:gd name="connsiteY200" fmla="*/ 6353 h 9525"/>
                              <a:gd name="connsiteX201" fmla="*/ 10582 w 28575"/>
                              <a:gd name="connsiteY201" fmla="*/ 6353 h 9525"/>
                              <a:gd name="connsiteX202" fmla="*/ 10582 w 28575"/>
                              <a:gd name="connsiteY202" fmla="*/ 6353 h 9525"/>
                              <a:gd name="connsiteX203" fmla="*/ 11640 w 28575"/>
                              <a:gd name="connsiteY203" fmla="*/ 3172 h 9525"/>
                              <a:gd name="connsiteX204" fmla="*/ 11640 w 28575"/>
                              <a:gd name="connsiteY204" fmla="*/ 6353 h 9525"/>
                              <a:gd name="connsiteX205" fmla="*/ 11640 w 28575"/>
                              <a:gd name="connsiteY205" fmla="*/ 3172 h 9525"/>
                              <a:gd name="connsiteX206" fmla="*/ 11640 w 28575"/>
                              <a:gd name="connsiteY206" fmla="*/ 3172 h 9525"/>
                              <a:gd name="connsiteX207" fmla="*/ 11640 w 28575"/>
                              <a:gd name="connsiteY207" fmla="*/ 3172 h 9525"/>
                              <a:gd name="connsiteX208" fmla="*/ 11640 w 28575"/>
                              <a:gd name="connsiteY208" fmla="*/ 3172 h 9525"/>
                              <a:gd name="connsiteX209" fmla="*/ 11640 w 28575"/>
                              <a:gd name="connsiteY209" fmla="*/ 3172 h 9525"/>
                              <a:gd name="connsiteX210" fmla="*/ 11640 w 28575"/>
                              <a:gd name="connsiteY210" fmla="*/ 6353 h 9525"/>
                              <a:gd name="connsiteX211" fmla="*/ 11640 w 28575"/>
                              <a:gd name="connsiteY211" fmla="*/ 6353 h 9525"/>
                              <a:gd name="connsiteX212" fmla="*/ 11640 w 28575"/>
                              <a:gd name="connsiteY212" fmla="*/ 6353 h 9525"/>
                              <a:gd name="connsiteX213" fmla="*/ 11640 w 28575"/>
                              <a:gd name="connsiteY213" fmla="*/ 6353 h 9525"/>
                              <a:gd name="connsiteX214" fmla="*/ 11640 w 28575"/>
                              <a:gd name="connsiteY214" fmla="*/ 6353 h 9525"/>
                              <a:gd name="connsiteX215" fmla="*/ 11640 w 28575"/>
                              <a:gd name="connsiteY215" fmla="*/ 6353 h 9525"/>
                              <a:gd name="connsiteX216" fmla="*/ 11640 w 28575"/>
                              <a:gd name="connsiteY216" fmla="*/ 3172 h 9525"/>
                              <a:gd name="connsiteX217" fmla="*/ 11640 w 28575"/>
                              <a:gd name="connsiteY217" fmla="*/ 3172 h 9525"/>
                              <a:gd name="connsiteX218" fmla="*/ 11640 w 28575"/>
                              <a:gd name="connsiteY218" fmla="*/ 3172 h 9525"/>
                              <a:gd name="connsiteX219" fmla="*/ 11640 w 28575"/>
                              <a:gd name="connsiteY219" fmla="*/ 3172 h 9525"/>
                              <a:gd name="connsiteX220" fmla="*/ 11640 w 28575"/>
                              <a:gd name="connsiteY220" fmla="*/ 3172 h 9525"/>
                              <a:gd name="connsiteX221" fmla="*/ 12697 w 28575"/>
                              <a:gd name="connsiteY221" fmla="*/ 6353 h 9525"/>
                              <a:gd name="connsiteX222" fmla="*/ 12697 w 28575"/>
                              <a:gd name="connsiteY222" fmla="*/ 6353 h 9525"/>
                              <a:gd name="connsiteX223" fmla="*/ 12697 w 28575"/>
                              <a:gd name="connsiteY223" fmla="*/ 6353 h 9525"/>
                              <a:gd name="connsiteX224" fmla="*/ 12697 w 28575"/>
                              <a:gd name="connsiteY224" fmla="*/ 6353 h 9525"/>
                              <a:gd name="connsiteX225" fmla="*/ 12697 w 28575"/>
                              <a:gd name="connsiteY225" fmla="*/ 3172 h 9525"/>
                              <a:gd name="connsiteX226" fmla="*/ 12697 w 28575"/>
                              <a:gd name="connsiteY226" fmla="*/ 3172 h 9525"/>
                              <a:gd name="connsiteX227" fmla="*/ 12697 w 28575"/>
                              <a:gd name="connsiteY227" fmla="*/ 3172 h 9525"/>
                              <a:gd name="connsiteX228" fmla="*/ 12697 w 28575"/>
                              <a:gd name="connsiteY228" fmla="*/ 3172 h 9525"/>
                              <a:gd name="connsiteX229" fmla="*/ 12697 w 28575"/>
                              <a:gd name="connsiteY229" fmla="*/ 3172 h 9525"/>
                              <a:gd name="connsiteX230" fmla="*/ 12697 w 28575"/>
                              <a:gd name="connsiteY230" fmla="*/ 3172 h 9525"/>
                              <a:gd name="connsiteX231" fmla="*/ 12697 w 28575"/>
                              <a:gd name="connsiteY231" fmla="*/ 6353 h 9525"/>
                              <a:gd name="connsiteX232" fmla="*/ 12697 w 28575"/>
                              <a:gd name="connsiteY232" fmla="*/ 6353 h 9525"/>
                              <a:gd name="connsiteX233" fmla="*/ 12697 w 28575"/>
                              <a:gd name="connsiteY233" fmla="*/ 6353 h 9525"/>
                              <a:gd name="connsiteX234" fmla="*/ 12697 w 28575"/>
                              <a:gd name="connsiteY234" fmla="*/ 6353 h 9525"/>
                              <a:gd name="connsiteX235" fmla="*/ 12697 w 28575"/>
                              <a:gd name="connsiteY235" fmla="*/ 6353 h 9525"/>
                              <a:gd name="connsiteX236" fmla="*/ 12697 w 28575"/>
                              <a:gd name="connsiteY236" fmla="*/ 3172 h 9525"/>
                              <a:gd name="connsiteX237" fmla="*/ 12697 w 28575"/>
                              <a:gd name="connsiteY237" fmla="*/ 3172 h 9525"/>
                              <a:gd name="connsiteX238" fmla="*/ 12697 w 28575"/>
                              <a:gd name="connsiteY238" fmla="*/ 3172 h 9525"/>
                              <a:gd name="connsiteX239" fmla="*/ 12697 w 28575"/>
                              <a:gd name="connsiteY239" fmla="*/ 3172 h 9525"/>
                              <a:gd name="connsiteX240" fmla="*/ 12697 w 28575"/>
                              <a:gd name="connsiteY240" fmla="*/ 3172 h 9525"/>
                              <a:gd name="connsiteX241" fmla="*/ 13754 w 28575"/>
                              <a:gd name="connsiteY241" fmla="*/ 3172 h 9525"/>
                              <a:gd name="connsiteX242" fmla="*/ 13754 w 28575"/>
                              <a:gd name="connsiteY242" fmla="*/ 3172 h 9525"/>
                              <a:gd name="connsiteX243" fmla="*/ 13754 w 28575"/>
                              <a:gd name="connsiteY243" fmla="*/ 3172 h 9525"/>
                              <a:gd name="connsiteX244" fmla="*/ 13754 w 28575"/>
                              <a:gd name="connsiteY244" fmla="*/ 3172 h 9525"/>
                              <a:gd name="connsiteX245" fmla="*/ 13754 w 28575"/>
                              <a:gd name="connsiteY245" fmla="*/ 6353 h 9525"/>
                              <a:gd name="connsiteX246" fmla="*/ 13754 w 28575"/>
                              <a:gd name="connsiteY246" fmla="*/ 6353 h 9525"/>
                              <a:gd name="connsiteX247" fmla="*/ 13754 w 28575"/>
                              <a:gd name="connsiteY247" fmla="*/ 3172 h 9525"/>
                              <a:gd name="connsiteX248" fmla="*/ 13754 w 28575"/>
                              <a:gd name="connsiteY248" fmla="*/ 6353 h 9525"/>
                              <a:gd name="connsiteX249" fmla="*/ 13754 w 28575"/>
                              <a:gd name="connsiteY249" fmla="*/ 6353 h 9525"/>
                              <a:gd name="connsiteX250" fmla="*/ 13754 w 28575"/>
                              <a:gd name="connsiteY250" fmla="*/ 6353 h 9525"/>
                              <a:gd name="connsiteX251" fmla="*/ 13754 w 28575"/>
                              <a:gd name="connsiteY251" fmla="*/ 6353 h 9525"/>
                              <a:gd name="connsiteX252" fmla="*/ 13754 w 28575"/>
                              <a:gd name="connsiteY252" fmla="*/ 6353 h 9525"/>
                              <a:gd name="connsiteX253" fmla="*/ 13754 w 28575"/>
                              <a:gd name="connsiteY253" fmla="*/ 6353 h 9525"/>
                              <a:gd name="connsiteX254" fmla="*/ 13754 w 28575"/>
                              <a:gd name="connsiteY254" fmla="*/ 6353 h 9525"/>
                              <a:gd name="connsiteX255" fmla="*/ 13754 w 28575"/>
                              <a:gd name="connsiteY255" fmla="*/ 6353 h 9525"/>
                              <a:gd name="connsiteX256" fmla="*/ 13754 w 28575"/>
                              <a:gd name="connsiteY256" fmla="*/ 3172 h 9525"/>
                              <a:gd name="connsiteX257" fmla="*/ 13754 w 28575"/>
                              <a:gd name="connsiteY257" fmla="*/ 3172 h 9525"/>
                              <a:gd name="connsiteX258" fmla="*/ 13754 w 28575"/>
                              <a:gd name="connsiteY258" fmla="*/ 3172 h 9525"/>
                              <a:gd name="connsiteX259" fmla="*/ 14821 w 28575"/>
                              <a:gd name="connsiteY259" fmla="*/ 6353 h 9525"/>
                              <a:gd name="connsiteX260" fmla="*/ 14821 w 28575"/>
                              <a:gd name="connsiteY260" fmla="*/ 3172 h 9525"/>
                              <a:gd name="connsiteX261" fmla="*/ 14821 w 28575"/>
                              <a:gd name="connsiteY261" fmla="*/ 6353 h 9525"/>
                              <a:gd name="connsiteX262" fmla="*/ 14821 w 28575"/>
                              <a:gd name="connsiteY262" fmla="*/ 6353 h 9525"/>
                              <a:gd name="connsiteX263" fmla="*/ 14821 w 28575"/>
                              <a:gd name="connsiteY263" fmla="*/ 6353 h 9525"/>
                              <a:gd name="connsiteX264" fmla="*/ 14821 w 28575"/>
                              <a:gd name="connsiteY264" fmla="*/ 6353 h 9525"/>
                              <a:gd name="connsiteX265" fmla="*/ 14821 w 28575"/>
                              <a:gd name="connsiteY265" fmla="*/ 6353 h 9525"/>
                              <a:gd name="connsiteX266" fmla="*/ 14821 w 28575"/>
                              <a:gd name="connsiteY266" fmla="*/ 6353 h 9525"/>
                              <a:gd name="connsiteX267" fmla="*/ 14821 w 28575"/>
                              <a:gd name="connsiteY267" fmla="*/ 6353 h 9525"/>
                              <a:gd name="connsiteX268" fmla="*/ 14821 w 28575"/>
                              <a:gd name="connsiteY268" fmla="*/ 6353 h 9525"/>
                              <a:gd name="connsiteX269" fmla="*/ 14821 w 28575"/>
                              <a:gd name="connsiteY269" fmla="*/ 6353 h 9525"/>
                              <a:gd name="connsiteX270" fmla="*/ 14821 w 28575"/>
                              <a:gd name="connsiteY270" fmla="*/ 6353 h 9525"/>
                              <a:gd name="connsiteX271" fmla="*/ 14821 w 28575"/>
                              <a:gd name="connsiteY271" fmla="*/ 6353 h 9525"/>
                              <a:gd name="connsiteX272" fmla="*/ 14821 w 28575"/>
                              <a:gd name="connsiteY272" fmla="*/ 6353 h 9525"/>
                              <a:gd name="connsiteX273" fmla="*/ 14821 w 28575"/>
                              <a:gd name="connsiteY273" fmla="*/ 6353 h 9525"/>
                              <a:gd name="connsiteX274" fmla="*/ 14821 w 28575"/>
                              <a:gd name="connsiteY274" fmla="*/ 6353 h 9525"/>
                              <a:gd name="connsiteX275" fmla="*/ 14821 w 28575"/>
                              <a:gd name="connsiteY275" fmla="*/ 6353 h 9525"/>
                              <a:gd name="connsiteX276" fmla="*/ 14821 w 28575"/>
                              <a:gd name="connsiteY276" fmla="*/ 6353 h 9525"/>
                              <a:gd name="connsiteX277" fmla="*/ 15878 w 28575"/>
                              <a:gd name="connsiteY277" fmla="*/ 3172 h 9525"/>
                              <a:gd name="connsiteX278" fmla="*/ 15878 w 28575"/>
                              <a:gd name="connsiteY278" fmla="*/ 3172 h 9525"/>
                              <a:gd name="connsiteX279" fmla="*/ 15878 w 28575"/>
                              <a:gd name="connsiteY279" fmla="*/ 6353 h 9525"/>
                              <a:gd name="connsiteX280" fmla="*/ 15878 w 28575"/>
                              <a:gd name="connsiteY280" fmla="*/ 6353 h 9525"/>
                              <a:gd name="connsiteX281" fmla="*/ 15878 w 28575"/>
                              <a:gd name="connsiteY281" fmla="*/ 6353 h 9525"/>
                              <a:gd name="connsiteX282" fmla="*/ 15878 w 28575"/>
                              <a:gd name="connsiteY282" fmla="*/ 6353 h 9525"/>
                              <a:gd name="connsiteX283" fmla="*/ 15878 w 28575"/>
                              <a:gd name="connsiteY283" fmla="*/ 6353 h 9525"/>
                              <a:gd name="connsiteX284" fmla="*/ 15878 w 28575"/>
                              <a:gd name="connsiteY284" fmla="*/ 3172 h 9525"/>
                              <a:gd name="connsiteX285" fmla="*/ 15878 w 28575"/>
                              <a:gd name="connsiteY285" fmla="*/ 3172 h 9525"/>
                              <a:gd name="connsiteX286" fmla="*/ 15878 w 28575"/>
                              <a:gd name="connsiteY286" fmla="*/ 6353 h 9525"/>
                              <a:gd name="connsiteX287" fmla="*/ 15878 w 28575"/>
                              <a:gd name="connsiteY287" fmla="*/ 3172 h 9525"/>
                              <a:gd name="connsiteX288" fmla="*/ 15878 w 28575"/>
                              <a:gd name="connsiteY288" fmla="*/ 3172 h 9525"/>
                              <a:gd name="connsiteX289" fmla="*/ 15878 w 28575"/>
                              <a:gd name="connsiteY289" fmla="*/ 6353 h 9525"/>
                              <a:gd name="connsiteX290" fmla="*/ 15878 w 28575"/>
                              <a:gd name="connsiteY290" fmla="*/ 3172 h 9525"/>
                              <a:gd name="connsiteX291" fmla="*/ 15878 w 28575"/>
                              <a:gd name="connsiteY291" fmla="*/ 3172 h 9525"/>
                              <a:gd name="connsiteX292" fmla="*/ 15878 w 28575"/>
                              <a:gd name="connsiteY292" fmla="*/ 3172 h 9525"/>
                              <a:gd name="connsiteX293" fmla="*/ 15878 w 28575"/>
                              <a:gd name="connsiteY293" fmla="*/ 6353 h 9525"/>
                              <a:gd name="connsiteX294" fmla="*/ 15878 w 28575"/>
                              <a:gd name="connsiteY294" fmla="*/ 6353 h 9525"/>
                              <a:gd name="connsiteX295" fmla="*/ 15878 w 28575"/>
                              <a:gd name="connsiteY295" fmla="*/ 3172 h 9525"/>
                              <a:gd name="connsiteX296" fmla="*/ 15878 w 28575"/>
                              <a:gd name="connsiteY296" fmla="*/ 3172 h 9525"/>
                              <a:gd name="connsiteX297" fmla="*/ 16935 w 28575"/>
                              <a:gd name="connsiteY297" fmla="*/ 3172 h 9525"/>
                              <a:gd name="connsiteX298" fmla="*/ 16935 w 28575"/>
                              <a:gd name="connsiteY298" fmla="*/ 3172 h 9525"/>
                              <a:gd name="connsiteX299" fmla="*/ 16935 w 28575"/>
                              <a:gd name="connsiteY299" fmla="*/ 3172 h 9525"/>
                              <a:gd name="connsiteX300" fmla="*/ 16935 w 28575"/>
                              <a:gd name="connsiteY300" fmla="*/ 6353 h 9525"/>
                              <a:gd name="connsiteX301" fmla="*/ 16935 w 28575"/>
                              <a:gd name="connsiteY301" fmla="*/ 6353 h 9525"/>
                              <a:gd name="connsiteX302" fmla="*/ 16935 w 28575"/>
                              <a:gd name="connsiteY302" fmla="*/ 6353 h 9525"/>
                              <a:gd name="connsiteX303" fmla="*/ 16935 w 28575"/>
                              <a:gd name="connsiteY303" fmla="*/ 3172 h 9525"/>
                              <a:gd name="connsiteX304" fmla="*/ 16935 w 28575"/>
                              <a:gd name="connsiteY304" fmla="*/ 3172 h 9525"/>
                              <a:gd name="connsiteX305" fmla="*/ 16935 w 28575"/>
                              <a:gd name="connsiteY305" fmla="*/ 3172 h 9525"/>
                              <a:gd name="connsiteX306" fmla="*/ 16935 w 28575"/>
                              <a:gd name="connsiteY306" fmla="*/ 3172 h 9525"/>
                              <a:gd name="connsiteX307" fmla="*/ 16935 w 28575"/>
                              <a:gd name="connsiteY307" fmla="*/ 3172 h 9525"/>
                              <a:gd name="connsiteX308" fmla="*/ 16935 w 28575"/>
                              <a:gd name="connsiteY308" fmla="*/ 3172 h 9525"/>
                              <a:gd name="connsiteX309" fmla="*/ 16935 w 28575"/>
                              <a:gd name="connsiteY309" fmla="*/ 3172 h 9525"/>
                              <a:gd name="connsiteX310" fmla="*/ 16935 w 28575"/>
                              <a:gd name="connsiteY310" fmla="*/ 3172 h 9525"/>
                              <a:gd name="connsiteX311" fmla="*/ 16935 w 28575"/>
                              <a:gd name="connsiteY311" fmla="*/ 3172 h 9525"/>
                              <a:gd name="connsiteX312" fmla="*/ 16935 w 28575"/>
                              <a:gd name="connsiteY312" fmla="*/ 3172 h 9525"/>
                              <a:gd name="connsiteX313" fmla="*/ 16935 w 28575"/>
                              <a:gd name="connsiteY313" fmla="*/ 6353 h 9525"/>
                              <a:gd name="connsiteX314" fmla="*/ 16935 w 28575"/>
                              <a:gd name="connsiteY314" fmla="*/ 6353 h 9525"/>
                              <a:gd name="connsiteX315" fmla="*/ 17993 w 28575"/>
                              <a:gd name="connsiteY315" fmla="*/ 6353 h 9525"/>
                              <a:gd name="connsiteX316" fmla="*/ 17993 w 28575"/>
                              <a:gd name="connsiteY316" fmla="*/ 6353 h 9525"/>
                              <a:gd name="connsiteX317" fmla="*/ 17993 w 28575"/>
                              <a:gd name="connsiteY317" fmla="*/ 6353 h 9525"/>
                              <a:gd name="connsiteX318" fmla="*/ 17993 w 28575"/>
                              <a:gd name="connsiteY318" fmla="*/ 6353 h 9525"/>
                              <a:gd name="connsiteX319" fmla="*/ 17993 w 28575"/>
                              <a:gd name="connsiteY319" fmla="*/ 6353 h 9525"/>
                              <a:gd name="connsiteX320" fmla="*/ 17993 w 28575"/>
                              <a:gd name="connsiteY320" fmla="*/ 6353 h 9525"/>
                              <a:gd name="connsiteX321" fmla="*/ 17993 w 28575"/>
                              <a:gd name="connsiteY321" fmla="*/ 6353 h 9525"/>
                              <a:gd name="connsiteX322" fmla="*/ 17993 w 28575"/>
                              <a:gd name="connsiteY322" fmla="*/ 6353 h 9525"/>
                              <a:gd name="connsiteX323" fmla="*/ 17993 w 28575"/>
                              <a:gd name="connsiteY323" fmla="*/ 6353 h 9525"/>
                              <a:gd name="connsiteX324" fmla="*/ 17993 w 28575"/>
                              <a:gd name="connsiteY324" fmla="*/ 6353 h 9525"/>
                              <a:gd name="connsiteX325" fmla="*/ 17993 w 28575"/>
                              <a:gd name="connsiteY325" fmla="*/ 6353 h 9525"/>
                              <a:gd name="connsiteX326" fmla="*/ 17993 w 28575"/>
                              <a:gd name="connsiteY326" fmla="*/ 6353 h 9525"/>
                              <a:gd name="connsiteX327" fmla="*/ 17993 w 28575"/>
                              <a:gd name="connsiteY327" fmla="*/ 6353 h 9525"/>
                              <a:gd name="connsiteX328" fmla="*/ 17993 w 28575"/>
                              <a:gd name="connsiteY328" fmla="*/ 6353 h 9525"/>
                              <a:gd name="connsiteX329" fmla="*/ 17993 w 28575"/>
                              <a:gd name="connsiteY329" fmla="*/ 6353 h 9525"/>
                              <a:gd name="connsiteX330" fmla="*/ 17993 w 28575"/>
                              <a:gd name="connsiteY330" fmla="*/ 6353 h 9525"/>
                              <a:gd name="connsiteX331" fmla="*/ 17993 w 28575"/>
                              <a:gd name="connsiteY331" fmla="*/ 6353 h 9525"/>
                              <a:gd name="connsiteX332" fmla="*/ 17993 w 28575"/>
                              <a:gd name="connsiteY332" fmla="*/ 6353 h 9525"/>
                              <a:gd name="connsiteX333" fmla="*/ 19050 w 28575"/>
                              <a:gd name="connsiteY333" fmla="*/ 6353 h 9525"/>
                              <a:gd name="connsiteX334" fmla="*/ 19050 w 28575"/>
                              <a:gd name="connsiteY334" fmla="*/ 6353 h 9525"/>
                              <a:gd name="connsiteX335" fmla="*/ 19050 w 28575"/>
                              <a:gd name="connsiteY335" fmla="*/ 6353 h 9525"/>
                              <a:gd name="connsiteX336" fmla="*/ 19050 w 28575"/>
                              <a:gd name="connsiteY336" fmla="*/ 6353 h 9525"/>
                              <a:gd name="connsiteX337" fmla="*/ 19050 w 28575"/>
                              <a:gd name="connsiteY337" fmla="*/ 6353 h 9525"/>
                              <a:gd name="connsiteX338" fmla="*/ 19050 w 28575"/>
                              <a:gd name="connsiteY338" fmla="*/ 6353 h 9525"/>
                              <a:gd name="connsiteX339" fmla="*/ 19050 w 28575"/>
                              <a:gd name="connsiteY339" fmla="*/ 6353 h 9525"/>
                              <a:gd name="connsiteX340" fmla="*/ 19050 w 28575"/>
                              <a:gd name="connsiteY340" fmla="*/ 6353 h 9525"/>
                              <a:gd name="connsiteX341" fmla="*/ 19050 w 28575"/>
                              <a:gd name="connsiteY341" fmla="*/ 6353 h 9525"/>
                              <a:gd name="connsiteX342" fmla="*/ 19050 w 28575"/>
                              <a:gd name="connsiteY342" fmla="*/ 6353 h 9525"/>
                              <a:gd name="connsiteX343" fmla="*/ 19050 w 28575"/>
                              <a:gd name="connsiteY343" fmla="*/ 6353 h 9525"/>
                              <a:gd name="connsiteX344" fmla="*/ 19050 w 28575"/>
                              <a:gd name="connsiteY344" fmla="*/ 6353 h 9525"/>
                              <a:gd name="connsiteX345" fmla="*/ 19050 w 28575"/>
                              <a:gd name="connsiteY345" fmla="*/ 6353 h 9525"/>
                              <a:gd name="connsiteX346" fmla="*/ 19050 w 28575"/>
                              <a:gd name="connsiteY346" fmla="*/ 6353 h 9525"/>
                              <a:gd name="connsiteX347" fmla="*/ 19050 w 28575"/>
                              <a:gd name="connsiteY347" fmla="*/ 6353 h 9525"/>
                              <a:gd name="connsiteX348" fmla="*/ 19050 w 28575"/>
                              <a:gd name="connsiteY348" fmla="*/ 6353 h 9525"/>
                              <a:gd name="connsiteX349" fmla="*/ 19050 w 28575"/>
                              <a:gd name="connsiteY349" fmla="*/ 6353 h 9525"/>
                              <a:gd name="connsiteX350" fmla="*/ 19050 w 28575"/>
                              <a:gd name="connsiteY350" fmla="*/ 6353 h 9525"/>
                              <a:gd name="connsiteX351" fmla="*/ 19050 w 28575"/>
                              <a:gd name="connsiteY351" fmla="*/ 6353 h 9525"/>
                              <a:gd name="connsiteX352" fmla="*/ 19050 w 28575"/>
                              <a:gd name="connsiteY352" fmla="*/ 6353 h 9525"/>
                              <a:gd name="connsiteX353" fmla="*/ 19050 w 28575"/>
                              <a:gd name="connsiteY353" fmla="*/ 6353 h 9525"/>
                              <a:gd name="connsiteX354" fmla="*/ 19050 w 28575"/>
                              <a:gd name="connsiteY354" fmla="*/ 6353 h 9525"/>
                              <a:gd name="connsiteX355" fmla="*/ 19050 w 28575"/>
                              <a:gd name="connsiteY355" fmla="*/ 6353 h 9525"/>
                              <a:gd name="connsiteX356" fmla="*/ 19050 w 28575"/>
                              <a:gd name="connsiteY356" fmla="*/ 6353 h 9525"/>
                              <a:gd name="connsiteX357" fmla="*/ 20107 w 28575"/>
                              <a:gd name="connsiteY357" fmla="*/ 6353 h 9525"/>
                              <a:gd name="connsiteX358" fmla="*/ 20107 w 28575"/>
                              <a:gd name="connsiteY358" fmla="*/ 6353 h 9525"/>
                              <a:gd name="connsiteX359" fmla="*/ 20107 w 28575"/>
                              <a:gd name="connsiteY359" fmla="*/ 6353 h 9525"/>
                              <a:gd name="connsiteX360" fmla="*/ 20107 w 28575"/>
                              <a:gd name="connsiteY360" fmla="*/ 6353 h 9525"/>
                              <a:gd name="connsiteX361" fmla="*/ 20107 w 28575"/>
                              <a:gd name="connsiteY361" fmla="*/ 6353 h 9525"/>
                              <a:gd name="connsiteX362" fmla="*/ 20107 w 28575"/>
                              <a:gd name="connsiteY362" fmla="*/ 6353 h 9525"/>
                              <a:gd name="connsiteX363" fmla="*/ 20107 w 28575"/>
                              <a:gd name="connsiteY363" fmla="*/ 6353 h 9525"/>
                              <a:gd name="connsiteX364" fmla="*/ 20107 w 28575"/>
                              <a:gd name="connsiteY364" fmla="*/ 6353 h 9525"/>
                              <a:gd name="connsiteX365" fmla="*/ 20107 w 28575"/>
                              <a:gd name="connsiteY365" fmla="*/ 6353 h 9525"/>
                              <a:gd name="connsiteX366" fmla="*/ 20107 w 28575"/>
                              <a:gd name="connsiteY366" fmla="*/ 6353 h 9525"/>
                              <a:gd name="connsiteX367" fmla="*/ 20107 w 28575"/>
                              <a:gd name="connsiteY367" fmla="*/ 6353 h 9525"/>
                              <a:gd name="connsiteX368" fmla="*/ 20107 w 28575"/>
                              <a:gd name="connsiteY368" fmla="*/ 6353 h 9525"/>
                              <a:gd name="connsiteX369" fmla="*/ 20107 w 28575"/>
                              <a:gd name="connsiteY369" fmla="*/ 6353 h 9525"/>
                              <a:gd name="connsiteX370" fmla="*/ 20107 w 28575"/>
                              <a:gd name="connsiteY370" fmla="*/ 6353 h 9525"/>
                              <a:gd name="connsiteX371" fmla="*/ 20107 w 28575"/>
                              <a:gd name="connsiteY371" fmla="*/ 6353 h 9525"/>
                              <a:gd name="connsiteX372" fmla="*/ 20107 w 28575"/>
                              <a:gd name="connsiteY372" fmla="*/ 6353 h 9525"/>
                              <a:gd name="connsiteX373" fmla="*/ 20107 w 28575"/>
                              <a:gd name="connsiteY373" fmla="*/ 6353 h 9525"/>
                              <a:gd name="connsiteX374" fmla="*/ 20107 w 28575"/>
                              <a:gd name="connsiteY374" fmla="*/ 6353 h 9525"/>
                              <a:gd name="connsiteX375" fmla="*/ 20107 w 28575"/>
                              <a:gd name="connsiteY375" fmla="*/ 6353 h 9525"/>
                              <a:gd name="connsiteX376" fmla="*/ 20107 w 28575"/>
                              <a:gd name="connsiteY376" fmla="*/ 6353 h 9525"/>
                              <a:gd name="connsiteX377" fmla="*/ 21165 w 28575"/>
                              <a:gd name="connsiteY377" fmla="*/ 6353 h 9525"/>
                              <a:gd name="connsiteX378" fmla="*/ 21165 w 28575"/>
                              <a:gd name="connsiteY378" fmla="*/ 6353 h 9525"/>
                              <a:gd name="connsiteX379" fmla="*/ 21165 w 28575"/>
                              <a:gd name="connsiteY379" fmla="*/ 6353 h 9525"/>
                              <a:gd name="connsiteX380" fmla="*/ 21165 w 28575"/>
                              <a:gd name="connsiteY380" fmla="*/ 6353 h 9525"/>
                              <a:gd name="connsiteX381" fmla="*/ 21165 w 28575"/>
                              <a:gd name="connsiteY381" fmla="*/ 6353 h 9525"/>
                              <a:gd name="connsiteX382" fmla="*/ 21165 w 28575"/>
                              <a:gd name="connsiteY382" fmla="*/ 6353 h 9525"/>
                              <a:gd name="connsiteX383" fmla="*/ 21165 w 28575"/>
                              <a:gd name="connsiteY383" fmla="*/ 6353 h 9525"/>
                              <a:gd name="connsiteX384" fmla="*/ 21165 w 28575"/>
                              <a:gd name="connsiteY384" fmla="*/ 6353 h 9525"/>
                              <a:gd name="connsiteX385" fmla="*/ 21165 w 28575"/>
                              <a:gd name="connsiteY385" fmla="*/ 6353 h 9525"/>
                              <a:gd name="connsiteX386" fmla="*/ 21165 w 28575"/>
                              <a:gd name="connsiteY386" fmla="*/ 6353 h 9525"/>
                              <a:gd name="connsiteX387" fmla="*/ 21165 w 28575"/>
                              <a:gd name="connsiteY387" fmla="*/ 6353 h 9525"/>
                              <a:gd name="connsiteX388" fmla="*/ 21165 w 28575"/>
                              <a:gd name="connsiteY388" fmla="*/ 6353 h 9525"/>
                              <a:gd name="connsiteX389" fmla="*/ 21165 w 28575"/>
                              <a:gd name="connsiteY389" fmla="*/ 6353 h 9525"/>
                              <a:gd name="connsiteX390" fmla="*/ 21165 w 28575"/>
                              <a:gd name="connsiteY390" fmla="*/ 6353 h 9525"/>
                              <a:gd name="connsiteX391" fmla="*/ 21165 w 28575"/>
                              <a:gd name="connsiteY391" fmla="*/ 6353 h 9525"/>
                              <a:gd name="connsiteX392" fmla="*/ 21165 w 28575"/>
                              <a:gd name="connsiteY392" fmla="*/ 6353 h 9525"/>
                              <a:gd name="connsiteX393" fmla="*/ 21165 w 28575"/>
                              <a:gd name="connsiteY393" fmla="*/ 6353 h 9525"/>
                              <a:gd name="connsiteX394" fmla="*/ 21165 w 28575"/>
                              <a:gd name="connsiteY394" fmla="*/ 6353 h 9525"/>
                              <a:gd name="connsiteX395" fmla="*/ 22222 w 28575"/>
                              <a:gd name="connsiteY395" fmla="*/ 6353 h 9525"/>
                              <a:gd name="connsiteX396" fmla="*/ 22222 w 28575"/>
                              <a:gd name="connsiteY396" fmla="*/ 6353 h 9525"/>
                              <a:gd name="connsiteX397" fmla="*/ 22222 w 28575"/>
                              <a:gd name="connsiteY397" fmla="*/ 6353 h 9525"/>
                              <a:gd name="connsiteX398" fmla="*/ 22222 w 28575"/>
                              <a:gd name="connsiteY398" fmla="*/ 6353 h 9525"/>
                              <a:gd name="connsiteX399" fmla="*/ 22222 w 28575"/>
                              <a:gd name="connsiteY399" fmla="*/ 6353 h 9525"/>
                              <a:gd name="connsiteX400" fmla="*/ 22222 w 28575"/>
                              <a:gd name="connsiteY400" fmla="*/ 6353 h 9525"/>
                              <a:gd name="connsiteX401" fmla="*/ 22222 w 28575"/>
                              <a:gd name="connsiteY401" fmla="*/ 6353 h 9525"/>
                              <a:gd name="connsiteX402" fmla="*/ 22222 w 28575"/>
                              <a:gd name="connsiteY402" fmla="*/ 6353 h 9525"/>
                              <a:gd name="connsiteX403" fmla="*/ 22222 w 28575"/>
                              <a:gd name="connsiteY403" fmla="*/ 6353 h 9525"/>
                              <a:gd name="connsiteX404" fmla="*/ 22222 w 28575"/>
                              <a:gd name="connsiteY404" fmla="*/ 6353 h 9525"/>
                              <a:gd name="connsiteX405" fmla="*/ 22222 w 28575"/>
                              <a:gd name="connsiteY405" fmla="*/ 6353 h 9525"/>
                              <a:gd name="connsiteX406" fmla="*/ 22222 w 28575"/>
                              <a:gd name="connsiteY406" fmla="*/ 6353 h 9525"/>
                              <a:gd name="connsiteX407" fmla="*/ 22222 w 28575"/>
                              <a:gd name="connsiteY407" fmla="*/ 6353 h 9525"/>
                              <a:gd name="connsiteX408" fmla="*/ 22222 w 28575"/>
                              <a:gd name="connsiteY408" fmla="*/ 6353 h 9525"/>
                              <a:gd name="connsiteX409" fmla="*/ 22222 w 28575"/>
                              <a:gd name="connsiteY409" fmla="*/ 6353 h 9525"/>
                              <a:gd name="connsiteX410" fmla="*/ 22222 w 28575"/>
                              <a:gd name="connsiteY410" fmla="*/ 9525 h 9525"/>
                              <a:gd name="connsiteX411" fmla="*/ 22222 w 28575"/>
                              <a:gd name="connsiteY411" fmla="*/ 9525 h 9525"/>
                              <a:gd name="connsiteX412" fmla="*/ 22222 w 28575"/>
                              <a:gd name="connsiteY412" fmla="*/ 9525 h 9525"/>
                              <a:gd name="connsiteX413" fmla="*/ 23279 w 28575"/>
                              <a:gd name="connsiteY413" fmla="*/ 6353 h 9525"/>
                              <a:gd name="connsiteX414" fmla="*/ 23279 w 28575"/>
                              <a:gd name="connsiteY414" fmla="*/ 6353 h 9525"/>
                              <a:gd name="connsiteX415" fmla="*/ 23279 w 28575"/>
                              <a:gd name="connsiteY415" fmla="*/ 6353 h 9525"/>
                              <a:gd name="connsiteX416" fmla="*/ 23279 w 28575"/>
                              <a:gd name="connsiteY416" fmla="*/ 6353 h 9525"/>
                              <a:gd name="connsiteX417" fmla="*/ 23279 w 28575"/>
                              <a:gd name="connsiteY417" fmla="*/ 6353 h 9525"/>
                              <a:gd name="connsiteX418" fmla="*/ 23279 w 28575"/>
                              <a:gd name="connsiteY418" fmla="*/ 6353 h 9525"/>
                              <a:gd name="connsiteX419" fmla="*/ 23279 w 28575"/>
                              <a:gd name="connsiteY419" fmla="*/ 6353 h 9525"/>
                              <a:gd name="connsiteX420" fmla="*/ 23279 w 28575"/>
                              <a:gd name="connsiteY420" fmla="*/ 6353 h 9525"/>
                              <a:gd name="connsiteX421" fmla="*/ 23279 w 28575"/>
                              <a:gd name="connsiteY421" fmla="*/ 6353 h 9525"/>
                              <a:gd name="connsiteX422" fmla="*/ 23279 w 28575"/>
                              <a:gd name="connsiteY422" fmla="*/ 6353 h 9525"/>
                              <a:gd name="connsiteX423" fmla="*/ 23279 w 28575"/>
                              <a:gd name="connsiteY423" fmla="*/ 6353 h 9525"/>
                              <a:gd name="connsiteX424" fmla="*/ 23279 w 28575"/>
                              <a:gd name="connsiteY424" fmla="*/ 6353 h 9525"/>
                              <a:gd name="connsiteX425" fmla="*/ 23279 w 28575"/>
                              <a:gd name="connsiteY425" fmla="*/ 6353 h 9525"/>
                              <a:gd name="connsiteX426" fmla="*/ 23279 w 28575"/>
                              <a:gd name="connsiteY426" fmla="*/ 6353 h 9525"/>
                              <a:gd name="connsiteX427" fmla="*/ 23279 w 28575"/>
                              <a:gd name="connsiteY427" fmla="*/ 6353 h 9525"/>
                              <a:gd name="connsiteX428" fmla="*/ 23279 w 28575"/>
                              <a:gd name="connsiteY428" fmla="*/ 6353 h 9525"/>
                              <a:gd name="connsiteX429" fmla="*/ 23279 w 28575"/>
                              <a:gd name="connsiteY429" fmla="*/ 6353 h 9525"/>
                              <a:gd name="connsiteX430" fmla="*/ 23279 w 28575"/>
                              <a:gd name="connsiteY430" fmla="*/ 6353 h 9525"/>
                              <a:gd name="connsiteX431" fmla="*/ 24346 w 28575"/>
                              <a:gd name="connsiteY431" fmla="*/ 6353 h 9525"/>
                              <a:gd name="connsiteX432" fmla="*/ 24346 w 28575"/>
                              <a:gd name="connsiteY432" fmla="*/ 6353 h 9525"/>
                              <a:gd name="connsiteX433" fmla="*/ 24346 w 28575"/>
                              <a:gd name="connsiteY433" fmla="*/ 6353 h 9525"/>
                              <a:gd name="connsiteX434" fmla="*/ 24346 w 28575"/>
                              <a:gd name="connsiteY434" fmla="*/ 9525 h 9525"/>
                              <a:gd name="connsiteX435" fmla="*/ 24346 w 28575"/>
                              <a:gd name="connsiteY435" fmla="*/ 9525 h 9525"/>
                              <a:gd name="connsiteX436" fmla="*/ 24346 w 28575"/>
                              <a:gd name="connsiteY436" fmla="*/ 6353 h 9525"/>
                              <a:gd name="connsiteX437" fmla="*/ 24346 w 28575"/>
                              <a:gd name="connsiteY437" fmla="*/ 6353 h 9525"/>
                              <a:gd name="connsiteX438" fmla="*/ 24346 w 28575"/>
                              <a:gd name="connsiteY438" fmla="*/ 6353 h 9525"/>
                              <a:gd name="connsiteX439" fmla="*/ 24346 w 28575"/>
                              <a:gd name="connsiteY439" fmla="*/ 6353 h 9525"/>
                              <a:gd name="connsiteX440" fmla="*/ 24346 w 28575"/>
                              <a:gd name="connsiteY440" fmla="*/ 6353 h 9525"/>
                              <a:gd name="connsiteX441" fmla="*/ 24346 w 28575"/>
                              <a:gd name="connsiteY441" fmla="*/ 6353 h 9525"/>
                              <a:gd name="connsiteX442" fmla="*/ 24346 w 28575"/>
                              <a:gd name="connsiteY442" fmla="*/ 6353 h 9525"/>
                              <a:gd name="connsiteX443" fmla="*/ 24346 w 28575"/>
                              <a:gd name="connsiteY443" fmla="*/ 3172 h 9525"/>
                              <a:gd name="connsiteX444" fmla="*/ 24346 w 28575"/>
                              <a:gd name="connsiteY444" fmla="*/ 6353 h 9525"/>
                              <a:gd name="connsiteX445" fmla="*/ 24346 w 28575"/>
                              <a:gd name="connsiteY445" fmla="*/ 6353 h 9525"/>
                              <a:gd name="connsiteX446" fmla="*/ 24346 w 28575"/>
                              <a:gd name="connsiteY446" fmla="*/ 6353 h 9525"/>
                              <a:gd name="connsiteX447" fmla="*/ 24346 w 28575"/>
                              <a:gd name="connsiteY447" fmla="*/ 6353 h 9525"/>
                              <a:gd name="connsiteX448" fmla="*/ 24346 w 28575"/>
                              <a:gd name="connsiteY448" fmla="*/ 6353 h 9525"/>
                              <a:gd name="connsiteX449" fmla="*/ 24346 w 28575"/>
                              <a:gd name="connsiteY449" fmla="*/ 6353 h 9525"/>
                              <a:gd name="connsiteX450" fmla="*/ 24346 w 28575"/>
                              <a:gd name="connsiteY450" fmla="*/ 6353 h 9525"/>
                              <a:gd name="connsiteX451" fmla="*/ 25403 w 28575"/>
                              <a:gd name="connsiteY451" fmla="*/ 6353 h 9525"/>
                              <a:gd name="connsiteX452" fmla="*/ 25403 w 28575"/>
                              <a:gd name="connsiteY452" fmla="*/ 6353 h 9525"/>
                              <a:gd name="connsiteX453" fmla="*/ 25403 w 28575"/>
                              <a:gd name="connsiteY453" fmla="*/ 6353 h 9525"/>
                              <a:gd name="connsiteX454" fmla="*/ 25403 w 28575"/>
                              <a:gd name="connsiteY454" fmla="*/ 6353 h 9525"/>
                              <a:gd name="connsiteX455" fmla="*/ 25403 w 28575"/>
                              <a:gd name="connsiteY455" fmla="*/ 6353 h 9525"/>
                              <a:gd name="connsiteX456" fmla="*/ 25403 w 28575"/>
                              <a:gd name="connsiteY456" fmla="*/ 6353 h 9525"/>
                              <a:gd name="connsiteX457" fmla="*/ 25403 w 28575"/>
                              <a:gd name="connsiteY457" fmla="*/ 6353 h 9525"/>
                              <a:gd name="connsiteX458" fmla="*/ 25403 w 28575"/>
                              <a:gd name="connsiteY458" fmla="*/ 6353 h 9525"/>
                              <a:gd name="connsiteX459" fmla="*/ 25403 w 28575"/>
                              <a:gd name="connsiteY459" fmla="*/ 6353 h 9525"/>
                              <a:gd name="connsiteX460" fmla="*/ 25403 w 28575"/>
                              <a:gd name="connsiteY460" fmla="*/ 6353 h 9525"/>
                              <a:gd name="connsiteX461" fmla="*/ 25403 w 28575"/>
                              <a:gd name="connsiteY461" fmla="*/ 6353 h 9525"/>
                              <a:gd name="connsiteX462" fmla="*/ 25403 w 28575"/>
                              <a:gd name="connsiteY462" fmla="*/ 6353 h 9525"/>
                              <a:gd name="connsiteX463" fmla="*/ 25403 w 28575"/>
                              <a:gd name="connsiteY463" fmla="*/ 6353 h 9525"/>
                              <a:gd name="connsiteX464" fmla="*/ 25403 w 28575"/>
                              <a:gd name="connsiteY464" fmla="*/ 6353 h 9525"/>
                              <a:gd name="connsiteX465" fmla="*/ 25403 w 28575"/>
                              <a:gd name="connsiteY465" fmla="*/ 6353 h 9525"/>
                              <a:gd name="connsiteX466" fmla="*/ 25403 w 28575"/>
                              <a:gd name="connsiteY466" fmla="*/ 6353 h 9525"/>
                              <a:gd name="connsiteX467" fmla="*/ 25403 w 28575"/>
                              <a:gd name="connsiteY467" fmla="*/ 6353 h 9525"/>
                              <a:gd name="connsiteX468" fmla="*/ 25403 w 28575"/>
                              <a:gd name="connsiteY468" fmla="*/ 6353 h 9525"/>
                              <a:gd name="connsiteX469" fmla="*/ 26460 w 28575"/>
                              <a:gd name="connsiteY469" fmla="*/ 6353 h 9525"/>
                              <a:gd name="connsiteX470" fmla="*/ 26460 w 28575"/>
                              <a:gd name="connsiteY470" fmla="*/ 6353 h 9525"/>
                              <a:gd name="connsiteX471" fmla="*/ 26460 w 28575"/>
                              <a:gd name="connsiteY471" fmla="*/ 6353 h 9525"/>
                              <a:gd name="connsiteX472" fmla="*/ 26460 w 28575"/>
                              <a:gd name="connsiteY472" fmla="*/ 6353 h 9525"/>
                              <a:gd name="connsiteX473" fmla="*/ 26460 w 28575"/>
                              <a:gd name="connsiteY473" fmla="*/ 6353 h 9525"/>
                              <a:gd name="connsiteX474" fmla="*/ 26460 w 28575"/>
                              <a:gd name="connsiteY474" fmla="*/ 6353 h 9525"/>
                              <a:gd name="connsiteX475" fmla="*/ 26460 w 28575"/>
                              <a:gd name="connsiteY475" fmla="*/ 6353 h 9525"/>
                              <a:gd name="connsiteX476" fmla="*/ 26460 w 28575"/>
                              <a:gd name="connsiteY476" fmla="*/ 6353 h 9525"/>
                              <a:gd name="connsiteX477" fmla="*/ 26460 w 28575"/>
                              <a:gd name="connsiteY477" fmla="*/ 6353 h 9525"/>
                              <a:gd name="connsiteX478" fmla="*/ 26460 w 28575"/>
                              <a:gd name="connsiteY478" fmla="*/ 6353 h 9525"/>
                              <a:gd name="connsiteX479" fmla="*/ 26460 w 28575"/>
                              <a:gd name="connsiteY479" fmla="*/ 6353 h 9525"/>
                              <a:gd name="connsiteX480" fmla="*/ 26460 w 28575"/>
                              <a:gd name="connsiteY480" fmla="*/ 6353 h 9525"/>
                              <a:gd name="connsiteX481" fmla="*/ 26460 w 28575"/>
                              <a:gd name="connsiteY481" fmla="*/ 9525 h 9525"/>
                              <a:gd name="connsiteX482" fmla="*/ 26460 w 28575"/>
                              <a:gd name="connsiteY482" fmla="*/ 6353 h 9525"/>
                              <a:gd name="connsiteX483" fmla="*/ 26460 w 28575"/>
                              <a:gd name="connsiteY483" fmla="*/ 6353 h 9525"/>
                              <a:gd name="connsiteX484" fmla="*/ 26460 w 28575"/>
                              <a:gd name="connsiteY484" fmla="*/ 6353 h 9525"/>
                              <a:gd name="connsiteX485" fmla="*/ 26460 w 28575"/>
                              <a:gd name="connsiteY485" fmla="*/ 3172 h 9525"/>
                              <a:gd name="connsiteX486" fmla="*/ 26460 w 28575"/>
                              <a:gd name="connsiteY486" fmla="*/ 6353 h 9525"/>
                              <a:gd name="connsiteX487" fmla="*/ 27518 w 28575"/>
                              <a:gd name="connsiteY487" fmla="*/ 6353 h 9525"/>
                              <a:gd name="connsiteX488" fmla="*/ 27518 w 28575"/>
                              <a:gd name="connsiteY488" fmla="*/ 6353 h 9525"/>
                              <a:gd name="connsiteX489" fmla="*/ 27518 w 28575"/>
                              <a:gd name="connsiteY489" fmla="*/ 6353 h 9525"/>
                              <a:gd name="connsiteX490" fmla="*/ 27518 w 28575"/>
                              <a:gd name="connsiteY490" fmla="*/ 6353 h 9525"/>
                              <a:gd name="connsiteX491" fmla="*/ 27518 w 28575"/>
                              <a:gd name="connsiteY491" fmla="*/ 6353 h 9525"/>
                              <a:gd name="connsiteX492" fmla="*/ 27518 w 28575"/>
                              <a:gd name="connsiteY492" fmla="*/ 6353 h 9525"/>
                              <a:gd name="connsiteX493" fmla="*/ 27518 w 28575"/>
                              <a:gd name="connsiteY493" fmla="*/ 9525 h 9525"/>
                              <a:gd name="connsiteX494" fmla="*/ 27518 w 28575"/>
                              <a:gd name="connsiteY494" fmla="*/ 6353 h 9525"/>
                              <a:gd name="connsiteX495" fmla="*/ 27518 w 28575"/>
                              <a:gd name="connsiteY495" fmla="*/ 6353 h 9525"/>
                              <a:gd name="connsiteX496" fmla="*/ 27518 w 28575"/>
                              <a:gd name="connsiteY496" fmla="*/ 6353 h 9525"/>
                              <a:gd name="connsiteX497" fmla="*/ 27518 w 28575"/>
                              <a:gd name="connsiteY497" fmla="*/ 6353 h 9525"/>
                              <a:gd name="connsiteX498" fmla="*/ 27518 w 28575"/>
                              <a:gd name="connsiteY498" fmla="*/ 6353 h 9525"/>
                              <a:gd name="connsiteX499" fmla="*/ 27518 w 28575"/>
                              <a:gd name="connsiteY499" fmla="*/ 6353 h 9525"/>
                              <a:gd name="connsiteX500" fmla="*/ 27518 w 28575"/>
                              <a:gd name="connsiteY500" fmla="*/ 6353 h 9525"/>
                              <a:gd name="connsiteX501" fmla="*/ 27518 w 28575"/>
                              <a:gd name="connsiteY501" fmla="*/ 6353 h 9525"/>
                              <a:gd name="connsiteX502" fmla="*/ 27518 w 28575"/>
                              <a:gd name="connsiteY502" fmla="*/ 6353 h 9525"/>
                              <a:gd name="connsiteX503" fmla="*/ 27518 w 28575"/>
                              <a:gd name="connsiteY503" fmla="*/ 6353 h 9525"/>
                              <a:gd name="connsiteX504" fmla="*/ 27518 w 28575"/>
                              <a:gd name="connsiteY504" fmla="*/ 6353 h 9525"/>
                              <a:gd name="connsiteX505" fmla="*/ 28575 w 28575"/>
                              <a:gd name="connsiteY505" fmla="*/ 6353 h 9525"/>
                              <a:gd name="connsiteX506" fmla="*/ 28575 w 28575"/>
                              <a:gd name="connsiteY506" fmla="*/ 6353 h 9525"/>
                              <a:gd name="connsiteX507" fmla="*/ 28575 w 28575"/>
                              <a:gd name="connsiteY507" fmla="*/ 6353 h 9525"/>
                              <a:gd name="connsiteX508" fmla="*/ 28575 w 28575"/>
                              <a:gd name="connsiteY508" fmla="*/ 6353 h 9525"/>
                              <a:gd name="connsiteX509" fmla="*/ 28575 w 28575"/>
                              <a:gd name="connsiteY509" fmla="*/ 6353 h 9525"/>
                              <a:gd name="connsiteX510" fmla="*/ 28575 w 28575"/>
                              <a:gd name="connsiteY510" fmla="*/ 6353 h 9525"/>
                              <a:gd name="connsiteX511" fmla="*/ 28575 w 28575"/>
                              <a:gd name="connsiteY511" fmla="*/ 635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0"/>
                                </a:moveTo>
                                <a:lnTo>
                                  <a:pt x="0" y="0"/>
                                </a:lnTo>
                                <a:lnTo>
                                  <a:pt x="0" y="3172"/>
                                </a:lnTo>
                                <a:lnTo>
                                  <a:pt x="0" y="3172"/>
                                </a:lnTo>
                                <a:lnTo>
                                  <a:pt x="0" y="0"/>
                                </a:lnTo>
                                <a:lnTo>
                                  <a:pt x="0" y="0"/>
                                </a:lnTo>
                                <a:lnTo>
                                  <a:pt x="0" y="0"/>
                                </a:lnTo>
                                <a:lnTo>
                                  <a:pt x="0" y="0"/>
                                </a:lnTo>
                                <a:lnTo>
                                  <a:pt x="0" y="3172"/>
                                </a:lnTo>
                                <a:lnTo>
                                  <a:pt x="0" y="3172"/>
                                </a:lnTo>
                                <a:lnTo>
                                  <a:pt x="0" y="3172"/>
                                </a:lnTo>
                                <a:lnTo>
                                  <a:pt x="0" y="0"/>
                                </a:lnTo>
                                <a:lnTo>
                                  <a:pt x="0" y="0"/>
                                </a:lnTo>
                                <a:lnTo>
                                  <a:pt x="1057" y="0"/>
                                </a:lnTo>
                                <a:lnTo>
                                  <a:pt x="1057" y="0"/>
                                </a:lnTo>
                                <a:lnTo>
                                  <a:pt x="1057" y="0"/>
                                </a:lnTo>
                                <a:lnTo>
                                  <a:pt x="1057" y="0"/>
                                </a:lnTo>
                                <a:lnTo>
                                  <a:pt x="1057" y="0"/>
                                </a:lnTo>
                                <a:lnTo>
                                  <a:pt x="1057" y="3172"/>
                                </a:lnTo>
                                <a:lnTo>
                                  <a:pt x="1057" y="0"/>
                                </a:lnTo>
                                <a:lnTo>
                                  <a:pt x="1057" y="0"/>
                                </a:lnTo>
                                <a:lnTo>
                                  <a:pt x="1057" y="0"/>
                                </a:lnTo>
                                <a:lnTo>
                                  <a:pt x="1057" y="0"/>
                                </a:lnTo>
                                <a:lnTo>
                                  <a:pt x="1057" y="0"/>
                                </a:lnTo>
                                <a:lnTo>
                                  <a:pt x="1057" y="0"/>
                                </a:lnTo>
                                <a:lnTo>
                                  <a:pt x="1057" y="0"/>
                                </a:lnTo>
                                <a:lnTo>
                                  <a:pt x="1057" y="3172"/>
                                </a:lnTo>
                                <a:lnTo>
                                  <a:pt x="1057" y="0"/>
                                </a:lnTo>
                                <a:lnTo>
                                  <a:pt x="1057" y="3172"/>
                                </a:lnTo>
                                <a:lnTo>
                                  <a:pt x="1057" y="0"/>
                                </a:lnTo>
                                <a:lnTo>
                                  <a:pt x="1057" y="3172"/>
                                </a:lnTo>
                                <a:lnTo>
                                  <a:pt x="2115" y="3172"/>
                                </a:lnTo>
                                <a:lnTo>
                                  <a:pt x="2115" y="3172"/>
                                </a:lnTo>
                                <a:lnTo>
                                  <a:pt x="2115" y="3172"/>
                                </a:lnTo>
                                <a:lnTo>
                                  <a:pt x="2115" y="3172"/>
                                </a:lnTo>
                                <a:lnTo>
                                  <a:pt x="2115" y="3172"/>
                                </a:lnTo>
                                <a:lnTo>
                                  <a:pt x="2115" y="3172"/>
                                </a:lnTo>
                                <a:lnTo>
                                  <a:pt x="2115" y="3172"/>
                                </a:lnTo>
                                <a:lnTo>
                                  <a:pt x="2115" y="3172"/>
                                </a:lnTo>
                                <a:lnTo>
                                  <a:pt x="2115" y="3172"/>
                                </a:lnTo>
                                <a:lnTo>
                                  <a:pt x="2115" y="3172"/>
                                </a:lnTo>
                                <a:lnTo>
                                  <a:pt x="2115" y="3172"/>
                                </a:lnTo>
                                <a:lnTo>
                                  <a:pt x="2115" y="3172"/>
                                </a:lnTo>
                                <a:lnTo>
                                  <a:pt x="2115" y="0"/>
                                </a:lnTo>
                                <a:lnTo>
                                  <a:pt x="2115" y="3172"/>
                                </a:lnTo>
                                <a:lnTo>
                                  <a:pt x="2115" y="3172"/>
                                </a:lnTo>
                                <a:lnTo>
                                  <a:pt x="2115" y="3172"/>
                                </a:lnTo>
                                <a:lnTo>
                                  <a:pt x="2115" y="3172"/>
                                </a:lnTo>
                                <a:lnTo>
                                  <a:pt x="2115" y="3172"/>
                                </a:lnTo>
                                <a:lnTo>
                                  <a:pt x="3172" y="3172"/>
                                </a:lnTo>
                                <a:lnTo>
                                  <a:pt x="3172" y="3172"/>
                                </a:lnTo>
                                <a:lnTo>
                                  <a:pt x="3172" y="3172"/>
                                </a:lnTo>
                                <a:lnTo>
                                  <a:pt x="3172" y="3172"/>
                                </a:lnTo>
                                <a:lnTo>
                                  <a:pt x="3172" y="3172"/>
                                </a:lnTo>
                                <a:lnTo>
                                  <a:pt x="3172" y="0"/>
                                </a:lnTo>
                                <a:lnTo>
                                  <a:pt x="3172" y="3172"/>
                                </a:lnTo>
                                <a:lnTo>
                                  <a:pt x="3172" y="3172"/>
                                </a:lnTo>
                                <a:lnTo>
                                  <a:pt x="3172" y="3172"/>
                                </a:lnTo>
                                <a:lnTo>
                                  <a:pt x="3172" y="3172"/>
                                </a:lnTo>
                                <a:lnTo>
                                  <a:pt x="3172" y="3172"/>
                                </a:lnTo>
                                <a:lnTo>
                                  <a:pt x="3172" y="0"/>
                                </a:lnTo>
                                <a:lnTo>
                                  <a:pt x="3172" y="3172"/>
                                </a:lnTo>
                                <a:lnTo>
                                  <a:pt x="3172" y="3172"/>
                                </a:lnTo>
                                <a:lnTo>
                                  <a:pt x="3172" y="3172"/>
                                </a:lnTo>
                                <a:lnTo>
                                  <a:pt x="3172" y="3172"/>
                                </a:lnTo>
                                <a:lnTo>
                                  <a:pt x="3172" y="3172"/>
                                </a:lnTo>
                                <a:lnTo>
                                  <a:pt x="3172" y="3172"/>
                                </a:lnTo>
                                <a:lnTo>
                                  <a:pt x="4229" y="3172"/>
                                </a:lnTo>
                                <a:lnTo>
                                  <a:pt x="4229" y="3172"/>
                                </a:lnTo>
                                <a:lnTo>
                                  <a:pt x="4229" y="3172"/>
                                </a:lnTo>
                                <a:lnTo>
                                  <a:pt x="4229" y="3172"/>
                                </a:lnTo>
                                <a:lnTo>
                                  <a:pt x="4229" y="3172"/>
                                </a:lnTo>
                                <a:lnTo>
                                  <a:pt x="4229" y="3172"/>
                                </a:lnTo>
                                <a:lnTo>
                                  <a:pt x="4229" y="3172"/>
                                </a:lnTo>
                                <a:lnTo>
                                  <a:pt x="4229" y="3172"/>
                                </a:lnTo>
                                <a:lnTo>
                                  <a:pt x="4229" y="3172"/>
                                </a:lnTo>
                                <a:lnTo>
                                  <a:pt x="4229" y="3172"/>
                                </a:lnTo>
                                <a:lnTo>
                                  <a:pt x="4229" y="3172"/>
                                </a:lnTo>
                                <a:lnTo>
                                  <a:pt x="4229" y="3172"/>
                                </a:lnTo>
                                <a:lnTo>
                                  <a:pt x="4229" y="3172"/>
                                </a:lnTo>
                                <a:lnTo>
                                  <a:pt x="4229" y="3172"/>
                                </a:lnTo>
                                <a:lnTo>
                                  <a:pt x="4229" y="3172"/>
                                </a:lnTo>
                                <a:lnTo>
                                  <a:pt x="4229" y="3172"/>
                                </a:lnTo>
                                <a:lnTo>
                                  <a:pt x="4229" y="0"/>
                                </a:lnTo>
                                <a:lnTo>
                                  <a:pt x="4229" y="0"/>
                                </a:lnTo>
                                <a:lnTo>
                                  <a:pt x="4229" y="0"/>
                                </a:lnTo>
                                <a:lnTo>
                                  <a:pt x="4229" y="3172"/>
                                </a:lnTo>
                                <a:lnTo>
                                  <a:pt x="5296" y="0"/>
                                </a:lnTo>
                                <a:lnTo>
                                  <a:pt x="5296" y="3172"/>
                                </a:lnTo>
                                <a:lnTo>
                                  <a:pt x="5296" y="3172"/>
                                </a:lnTo>
                                <a:lnTo>
                                  <a:pt x="5296" y="3172"/>
                                </a:lnTo>
                                <a:lnTo>
                                  <a:pt x="5296" y="3172"/>
                                </a:lnTo>
                                <a:lnTo>
                                  <a:pt x="5296" y="3172"/>
                                </a:lnTo>
                                <a:lnTo>
                                  <a:pt x="5296" y="3172"/>
                                </a:lnTo>
                                <a:lnTo>
                                  <a:pt x="5296" y="3172"/>
                                </a:lnTo>
                                <a:lnTo>
                                  <a:pt x="5296" y="3172"/>
                                </a:lnTo>
                                <a:lnTo>
                                  <a:pt x="5296" y="3172"/>
                                </a:lnTo>
                                <a:lnTo>
                                  <a:pt x="5296" y="3172"/>
                                </a:lnTo>
                                <a:lnTo>
                                  <a:pt x="5296" y="0"/>
                                </a:lnTo>
                                <a:lnTo>
                                  <a:pt x="5296" y="0"/>
                                </a:lnTo>
                                <a:lnTo>
                                  <a:pt x="5296" y="0"/>
                                </a:lnTo>
                                <a:lnTo>
                                  <a:pt x="5296" y="0"/>
                                </a:lnTo>
                                <a:lnTo>
                                  <a:pt x="5296" y="0"/>
                                </a:lnTo>
                                <a:lnTo>
                                  <a:pt x="5296" y="0"/>
                                </a:lnTo>
                                <a:lnTo>
                                  <a:pt x="5296" y="0"/>
                                </a:lnTo>
                                <a:lnTo>
                                  <a:pt x="6353" y="0"/>
                                </a:lnTo>
                                <a:lnTo>
                                  <a:pt x="6353" y="3172"/>
                                </a:lnTo>
                                <a:lnTo>
                                  <a:pt x="6353" y="3172"/>
                                </a:lnTo>
                                <a:lnTo>
                                  <a:pt x="6353" y="3172"/>
                                </a:lnTo>
                                <a:lnTo>
                                  <a:pt x="6353" y="3172"/>
                                </a:lnTo>
                                <a:lnTo>
                                  <a:pt x="6353" y="3172"/>
                                </a:lnTo>
                                <a:lnTo>
                                  <a:pt x="6353" y="3172"/>
                                </a:lnTo>
                                <a:lnTo>
                                  <a:pt x="6353" y="3172"/>
                                </a:lnTo>
                                <a:lnTo>
                                  <a:pt x="6353" y="3172"/>
                                </a:lnTo>
                                <a:lnTo>
                                  <a:pt x="6353" y="3172"/>
                                </a:lnTo>
                                <a:lnTo>
                                  <a:pt x="6353" y="3172"/>
                                </a:lnTo>
                                <a:lnTo>
                                  <a:pt x="6353" y="3172"/>
                                </a:lnTo>
                                <a:lnTo>
                                  <a:pt x="6353" y="3172"/>
                                </a:lnTo>
                                <a:lnTo>
                                  <a:pt x="6353" y="3172"/>
                                </a:lnTo>
                                <a:lnTo>
                                  <a:pt x="6353" y="3172"/>
                                </a:lnTo>
                                <a:lnTo>
                                  <a:pt x="6353" y="3172"/>
                                </a:lnTo>
                                <a:lnTo>
                                  <a:pt x="6353" y="3172"/>
                                </a:lnTo>
                                <a:lnTo>
                                  <a:pt x="6353" y="0"/>
                                </a:lnTo>
                                <a:lnTo>
                                  <a:pt x="6353" y="0"/>
                                </a:lnTo>
                                <a:lnTo>
                                  <a:pt x="6353" y="0"/>
                                </a:lnTo>
                                <a:lnTo>
                                  <a:pt x="6353" y="3172"/>
                                </a:lnTo>
                                <a:lnTo>
                                  <a:pt x="6353" y="3172"/>
                                </a:lnTo>
                                <a:lnTo>
                                  <a:pt x="6353" y="3172"/>
                                </a:lnTo>
                                <a:lnTo>
                                  <a:pt x="6353" y="3172"/>
                                </a:lnTo>
                                <a:lnTo>
                                  <a:pt x="7410" y="3172"/>
                                </a:lnTo>
                                <a:lnTo>
                                  <a:pt x="7410" y="3172"/>
                                </a:lnTo>
                                <a:lnTo>
                                  <a:pt x="7410" y="6353"/>
                                </a:lnTo>
                                <a:lnTo>
                                  <a:pt x="7410" y="6353"/>
                                </a:lnTo>
                                <a:lnTo>
                                  <a:pt x="7410" y="6353"/>
                                </a:lnTo>
                                <a:lnTo>
                                  <a:pt x="7410" y="3172"/>
                                </a:lnTo>
                                <a:lnTo>
                                  <a:pt x="7410" y="3172"/>
                                </a:lnTo>
                                <a:lnTo>
                                  <a:pt x="7410" y="3172"/>
                                </a:lnTo>
                                <a:lnTo>
                                  <a:pt x="7410" y="3172"/>
                                </a:lnTo>
                                <a:lnTo>
                                  <a:pt x="7410" y="3172"/>
                                </a:lnTo>
                                <a:lnTo>
                                  <a:pt x="7410" y="3172"/>
                                </a:lnTo>
                                <a:lnTo>
                                  <a:pt x="7410" y="3172"/>
                                </a:lnTo>
                                <a:lnTo>
                                  <a:pt x="7410" y="3172"/>
                                </a:lnTo>
                                <a:lnTo>
                                  <a:pt x="7410" y="3172"/>
                                </a:lnTo>
                                <a:lnTo>
                                  <a:pt x="7410" y="3172"/>
                                </a:lnTo>
                                <a:lnTo>
                                  <a:pt x="7410" y="6353"/>
                                </a:lnTo>
                                <a:lnTo>
                                  <a:pt x="7410" y="6353"/>
                                </a:lnTo>
                                <a:lnTo>
                                  <a:pt x="7410" y="3172"/>
                                </a:lnTo>
                                <a:lnTo>
                                  <a:pt x="8468" y="3172"/>
                                </a:lnTo>
                                <a:lnTo>
                                  <a:pt x="8468" y="3172"/>
                                </a:lnTo>
                                <a:lnTo>
                                  <a:pt x="8468" y="3172"/>
                                </a:lnTo>
                                <a:lnTo>
                                  <a:pt x="8468" y="3172"/>
                                </a:lnTo>
                                <a:lnTo>
                                  <a:pt x="8468" y="3172"/>
                                </a:lnTo>
                                <a:lnTo>
                                  <a:pt x="8468" y="3172"/>
                                </a:lnTo>
                                <a:lnTo>
                                  <a:pt x="8468" y="3172"/>
                                </a:lnTo>
                                <a:lnTo>
                                  <a:pt x="8468" y="3172"/>
                                </a:lnTo>
                                <a:lnTo>
                                  <a:pt x="8468" y="3172"/>
                                </a:lnTo>
                                <a:lnTo>
                                  <a:pt x="8468" y="3172"/>
                                </a:lnTo>
                                <a:lnTo>
                                  <a:pt x="8468" y="3172"/>
                                </a:lnTo>
                                <a:lnTo>
                                  <a:pt x="8468" y="3172"/>
                                </a:lnTo>
                                <a:lnTo>
                                  <a:pt x="8468" y="3172"/>
                                </a:lnTo>
                                <a:lnTo>
                                  <a:pt x="8468" y="3172"/>
                                </a:lnTo>
                                <a:lnTo>
                                  <a:pt x="8468" y="3172"/>
                                </a:lnTo>
                                <a:lnTo>
                                  <a:pt x="8468" y="3172"/>
                                </a:lnTo>
                                <a:lnTo>
                                  <a:pt x="8468" y="3172"/>
                                </a:lnTo>
                                <a:lnTo>
                                  <a:pt x="8468" y="3172"/>
                                </a:lnTo>
                                <a:lnTo>
                                  <a:pt x="8468" y="3172"/>
                                </a:lnTo>
                                <a:lnTo>
                                  <a:pt x="8468" y="6353"/>
                                </a:lnTo>
                                <a:lnTo>
                                  <a:pt x="9525" y="3172"/>
                                </a:lnTo>
                                <a:lnTo>
                                  <a:pt x="9525" y="3172"/>
                                </a:lnTo>
                                <a:lnTo>
                                  <a:pt x="9525" y="3172"/>
                                </a:lnTo>
                                <a:lnTo>
                                  <a:pt x="9525" y="3172"/>
                                </a:lnTo>
                                <a:lnTo>
                                  <a:pt x="9525" y="3172"/>
                                </a:lnTo>
                                <a:lnTo>
                                  <a:pt x="9525" y="3172"/>
                                </a:lnTo>
                                <a:lnTo>
                                  <a:pt x="9525" y="3172"/>
                                </a:lnTo>
                                <a:lnTo>
                                  <a:pt x="9525" y="3172"/>
                                </a:lnTo>
                                <a:lnTo>
                                  <a:pt x="9525" y="3172"/>
                                </a:lnTo>
                                <a:lnTo>
                                  <a:pt x="9525" y="0"/>
                                </a:lnTo>
                                <a:lnTo>
                                  <a:pt x="9525" y="3172"/>
                                </a:lnTo>
                                <a:lnTo>
                                  <a:pt x="9525" y="0"/>
                                </a:lnTo>
                                <a:lnTo>
                                  <a:pt x="9525" y="3172"/>
                                </a:lnTo>
                                <a:lnTo>
                                  <a:pt x="9525" y="3172"/>
                                </a:lnTo>
                                <a:lnTo>
                                  <a:pt x="9525" y="3172"/>
                                </a:lnTo>
                                <a:lnTo>
                                  <a:pt x="9525" y="3172"/>
                                </a:lnTo>
                                <a:lnTo>
                                  <a:pt x="9525" y="3172"/>
                                </a:lnTo>
                                <a:lnTo>
                                  <a:pt x="9525" y="3172"/>
                                </a:lnTo>
                                <a:lnTo>
                                  <a:pt x="10582" y="3172"/>
                                </a:lnTo>
                                <a:lnTo>
                                  <a:pt x="10582" y="3172"/>
                                </a:lnTo>
                                <a:lnTo>
                                  <a:pt x="10582" y="3172"/>
                                </a:lnTo>
                                <a:lnTo>
                                  <a:pt x="10582" y="3172"/>
                                </a:lnTo>
                                <a:lnTo>
                                  <a:pt x="10582" y="3172"/>
                                </a:lnTo>
                                <a:lnTo>
                                  <a:pt x="10582" y="3172"/>
                                </a:lnTo>
                                <a:lnTo>
                                  <a:pt x="10582" y="3172"/>
                                </a:lnTo>
                                <a:lnTo>
                                  <a:pt x="10582" y="3172"/>
                                </a:lnTo>
                                <a:lnTo>
                                  <a:pt x="10582" y="6353"/>
                                </a:lnTo>
                                <a:lnTo>
                                  <a:pt x="10582" y="6353"/>
                                </a:lnTo>
                                <a:lnTo>
                                  <a:pt x="10582" y="6353"/>
                                </a:lnTo>
                                <a:lnTo>
                                  <a:pt x="10582" y="3172"/>
                                </a:lnTo>
                                <a:lnTo>
                                  <a:pt x="10582" y="6353"/>
                                </a:lnTo>
                                <a:lnTo>
                                  <a:pt x="10582" y="3172"/>
                                </a:lnTo>
                                <a:lnTo>
                                  <a:pt x="10582" y="3172"/>
                                </a:lnTo>
                                <a:lnTo>
                                  <a:pt x="10582" y="6353"/>
                                </a:lnTo>
                                <a:lnTo>
                                  <a:pt x="10582" y="6353"/>
                                </a:lnTo>
                                <a:lnTo>
                                  <a:pt x="10582" y="6353"/>
                                </a:lnTo>
                                <a:lnTo>
                                  <a:pt x="11640" y="3172"/>
                                </a:lnTo>
                                <a:lnTo>
                                  <a:pt x="11640" y="6353"/>
                                </a:lnTo>
                                <a:lnTo>
                                  <a:pt x="11640" y="3172"/>
                                </a:lnTo>
                                <a:lnTo>
                                  <a:pt x="11640" y="3172"/>
                                </a:lnTo>
                                <a:lnTo>
                                  <a:pt x="11640" y="3172"/>
                                </a:lnTo>
                                <a:lnTo>
                                  <a:pt x="11640" y="3172"/>
                                </a:lnTo>
                                <a:lnTo>
                                  <a:pt x="11640" y="3172"/>
                                </a:lnTo>
                                <a:lnTo>
                                  <a:pt x="11640" y="6353"/>
                                </a:lnTo>
                                <a:lnTo>
                                  <a:pt x="11640" y="6353"/>
                                </a:lnTo>
                                <a:lnTo>
                                  <a:pt x="11640" y="6353"/>
                                </a:lnTo>
                                <a:lnTo>
                                  <a:pt x="11640" y="6353"/>
                                </a:lnTo>
                                <a:lnTo>
                                  <a:pt x="11640" y="6353"/>
                                </a:lnTo>
                                <a:lnTo>
                                  <a:pt x="11640" y="6353"/>
                                </a:lnTo>
                                <a:lnTo>
                                  <a:pt x="11640" y="3172"/>
                                </a:lnTo>
                                <a:lnTo>
                                  <a:pt x="11640" y="3172"/>
                                </a:lnTo>
                                <a:lnTo>
                                  <a:pt x="11640" y="3172"/>
                                </a:lnTo>
                                <a:lnTo>
                                  <a:pt x="11640" y="3172"/>
                                </a:lnTo>
                                <a:lnTo>
                                  <a:pt x="11640" y="3172"/>
                                </a:lnTo>
                                <a:lnTo>
                                  <a:pt x="12697" y="6353"/>
                                </a:lnTo>
                                <a:lnTo>
                                  <a:pt x="12697" y="6353"/>
                                </a:lnTo>
                                <a:lnTo>
                                  <a:pt x="12697" y="6353"/>
                                </a:lnTo>
                                <a:lnTo>
                                  <a:pt x="12697" y="6353"/>
                                </a:lnTo>
                                <a:lnTo>
                                  <a:pt x="12697" y="3172"/>
                                </a:lnTo>
                                <a:lnTo>
                                  <a:pt x="12697" y="3172"/>
                                </a:lnTo>
                                <a:lnTo>
                                  <a:pt x="12697" y="3172"/>
                                </a:lnTo>
                                <a:lnTo>
                                  <a:pt x="12697" y="3172"/>
                                </a:lnTo>
                                <a:lnTo>
                                  <a:pt x="12697" y="3172"/>
                                </a:lnTo>
                                <a:lnTo>
                                  <a:pt x="12697" y="3172"/>
                                </a:lnTo>
                                <a:lnTo>
                                  <a:pt x="12697" y="6353"/>
                                </a:lnTo>
                                <a:lnTo>
                                  <a:pt x="12697" y="6353"/>
                                </a:lnTo>
                                <a:lnTo>
                                  <a:pt x="12697" y="6353"/>
                                </a:lnTo>
                                <a:lnTo>
                                  <a:pt x="12697" y="6353"/>
                                </a:lnTo>
                                <a:lnTo>
                                  <a:pt x="12697" y="6353"/>
                                </a:lnTo>
                                <a:lnTo>
                                  <a:pt x="12697" y="3172"/>
                                </a:lnTo>
                                <a:lnTo>
                                  <a:pt x="12697" y="3172"/>
                                </a:lnTo>
                                <a:lnTo>
                                  <a:pt x="12697" y="3172"/>
                                </a:lnTo>
                                <a:lnTo>
                                  <a:pt x="12697" y="3172"/>
                                </a:lnTo>
                                <a:lnTo>
                                  <a:pt x="12697" y="3172"/>
                                </a:lnTo>
                                <a:lnTo>
                                  <a:pt x="13754" y="3172"/>
                                </a:lnTo>
                                <a:lnTo>
                                  <a:pt x="13754" y="3172"/>
                                </a:lnTo>
                                <a:lnTo>
                                  <a:pt x="13754" y="3172"/>
                                </a:lnTo>
                                <a:lnTo>
                                  <a:pt x="13754" y="3172"/>
                                </a:lnTo>
                                <a:lnTo>
                                  <a:pt x="13754" y="6353"/>
                                </a:lnTo>
                                <a:lnTo>
                                  <a:pt x="13754" y="6353"/>
                                </a:lnTo>
                                <a:lnTo>
                                  <a:pt x="13754" y="3172"/>
                                </a:lnTo>
                                <a:lnTo>
                                  <a:pt x="13754" y="6353"/>
                                </a:lnTo>
                                <a:lnTo>
                                  <a:pt x="13754" y="6353"/>
                                </a:lnTo>
                                <a:lnTo>
                                  <a:pt x="13754" y="6353"/>
                                </a:lnTo>
                                <a:lnTo>
                                  <a:pt x="13754" y="6353"/>
                                </a:lnTo>
                                <a:lnTo>
                                  <a:pt x="13754" y="6353"/>
                                </a:lnTo>
                                <a:lnTo>
                                  <a:pt x="13754" y="6353"/>
                                </a:lnTo>
                                <a:lnTo>
                                  <a:pt x="13754" y="6353"/>
                                </a:lnTo>
                                <a:lnTo>
                                  <a:pt x="13754" y="6353"/>
                                </a:lnTo>
                                <a:lnTo>
                                  <a:pt x="13754" y="3172"/>
                                </a:lnTo>
                                <a:lnTo>
                                  <a:pt x="13754" y="3172"/>
                                </a:lnTo>
                                <a:lnTo>
                                  <a:pt x="13754" y="3172"/>
                                </a:lnTo>
                                <a:lnTo>
                                  <a:pt x="14821" y="6353"/>
                                </a:lnTo>
                                <a:lnTo>
                                  <a:pt x="14821" y="3172"/>
                                </a:lnTo>
                                <a:lnTo>
                                  <a:pt x="14821" y="6353"/>
                                </a:lnTo>
                                <a:lnTo>
                                  <a:pt x="14821" y="6353"/>
                                </a:lnTo>
                                <a:lnTo>
                                  <a:pt x="14821" y="6353"/>
                                </a:lnTo>
                                <a:lnTo>
                                  <a:pt x="14821" y="6353"/>
                                </a:lnTo>
                                <a:lnTo>
                                  <a:pt x="14821" y="6353"/>
                                </a:lnTo>
                                <a:lnTo>
                                  <a:pt x="14821" y="6353"/>
                                </a:lnTo>
                                <a:lnTo>
                                  <a:pt x="14821" y="6353"/>
                                </a:lnTo>
                                <a:lnTo>
                                  <a:pt x="14821" y="6353"/>
                                </a:lnTo>
                                <a:lnTo>
                                  <a:pt x="14821" y="6353"/>
                                </a:lnTo>
                                <a:lnTo>
                                  <a:pt x="14821" y="6353"/>
                                </a:lnTo>
                                <a:lnTo>
                                  <a:pt x="14821" y="6353"/>
                                </a:lnTo>
                                <a:lnTo>
                                  <a:pt x="14821" y="6353"/>
                                </a:lnTo>
                                <a:lnTo>
                                  <a:pt x="14821" y="6353"/>
                                </a:lnTo>
                                <a:lnTo>
                                  <a:pt x="14821" y="6353"/>
                                </a:lnTo>
                                <a:lnTo>
                                  <a:pt x="14821" y="6353"/>
                                </a:lnTo>
                                <a:lnTo>
                                  <a:pt x="14821" y="6353"/>
                                </a:lnTo>
                                <a:lnTo>
                                  <a:pt x="15878" y="3172"/>
                                </a:lnTo>
                                <a:lnTo>
                                  <a:pt x="15878" y="3172"/>
                                </a:lnTo>
                                <a:lnTo>
                                  <a:pt x="15878" y="6353"/>
                                </a:lnTo>
                                <a:lnTo>
                                  <a:pt x="15878" y="6353"/>
                                </a:lnTo>
                                <a:lnTo>
                                  <a:pt x="15878" y="6353"/>
                                </a:lnTo>
                                <a:lnTo>
                                  <a:pt x="15878" y="6353"/>
                                </a:lnTo>
                                <a:lnTo>
                                  <a:pt x="15878" y="6353"/>
                                </a:lnTo>
                                <a:lnTo>
                                  <a:pt x="15878" y="3172"/>
                                </a:lnTo>
                                <a:lnTo>
                                  <a:pt x="15878" y="3172"/>
                                </a:lnTo>
                                <a:lnTo>
                                  <a:pt x="15878" y="6353"/>
                                </a:lnTo>
                                <a:lnTo>
                                  <a:pt x="15878" y="3172"/>
                                </a:lnTo>
                                <a:lnTo>
                                  <a:pt x="15878" y="3172"/>
                                </a:lnTo>
                                <a:lnTo>
                                  <a:pt x="15878" y="6353"/>
                                </a:lnTo>
                                <a:lnTo>
                                  <a:pt x="15878" y="3172"/>
                                </a:lnTo>
                                <a:lnTo>
                                  <a:pt x="15878" y="3172"/>
                                </a:lnTo>
                                <a:lnTo>
                                  <a:pt x="15878" y="3172"/>
                                </a:lnTo>
                                <a:lnTo>
                                  <a:pt x="15878" y="6353"/>
                                </a:lnTo>
                                <a:lnTo>
                                  <a:pt x="15878" y="6353"/>
                                </a:lnTo>
                                <a:lnTo>
                                  <a:pt x="15878" y="3172"/>
                                </a:lnTo>
                                <a:lnTo>
                                  <a:pt x="15878" y="3172"/>
                                </a:lnTo>
                                <a:lnTo>
                                  <a:pt x="16935" y="3172"/>
                                </a:lnTo>
                                <a:lnTo>
                                  <a:pt x="16935" y="3172"/>
                                </a:lnTo>
                                <a:lnTo>
                                  <a:pt x="16935" y="3172"/>
                                </a:lnTo>
                                <a:lnTo>
                                  <a:pt x="16935" y="6353"/>
                                </a:lnTo>
                                <a:lnTo>
                                  <a:pt x="16935" y="6353"/>
                                </a:lnTo>
                                <a:lnTo>
                                  <a:pt x="16935" y="6353"/>
                                </a:lnTo>
                                <a:lnTo>
                                  <a:pt x="16935" y="3172"/>
                                </a:lnTo>
                                <a:lnTo>
                                  <a:pt x="16935" y="3172"/>
                                </a:lnTo>
                                <a:lnTo>
                                  <a:pt x="16935" y="3172"/>
                                </a:lnTo>
                                <a:lnTo>
                                  <a:pt x="16935" y="3172"/>
                                </a:lnTo>
                                <a:lnTo>
                                  <a:pt x="16935" y="3172"/>
                                </a:lnTo>
                                <a:lnTo>
                                  <a:pt x="16935" y="3172"/>
                                </a:lnTo>
                                <a:lnTo>
                                  <a:pt x="16935" y="3172"/>
                                </a:lnTo>
                                <a:lnTo>
                                  <a:pt x="16935" y="3172"/>
                                </a:lnTo>
                                <a:lnTo>
                                  <a:pt x="16935" y="3172"/>
                                </a:lnTo>
                                <a:lnTo>
                                  <a:pt x="16935" y="3172"/>
                                </a:lnTo>
                                <a:lnTo>
                                  <a:pt x="16935" y="6353"/>
                                </a:lnTo>
                                <a:lnTo>
                                  <a:pt x="16935" y="6353"/>
                                </a:lnTo>
                                <a:lnTo>
                                  <a:pt x="17993" y="6353"/>
                                </a:lnTo>
                                <a:lnTo>
                                  <a:pt x="17993" y="6353"/>
                                </a:lnTo>
                                <a:lnTo>
                                  <a:pt x="17993" y="6353"/>
                                </a:lnTo>
                                <a:lnTo>
                                  <a:pt x="17993" y="6353"/>
                                </a:lnTo>
                                <a:lnTo>
                                  <a:pt x="17993" y="6353"/>
                                </a:lnTo>
                                <a:lnTo>
                                  <a:pt x="17993" y="6353"/>
                                </a:lnTo>
                                <a:lnTo>
                                  <a:pt x="17993" y="6353"/>
                                </a:lnTo>
                                <a:lnTo>
                                  <a:pt x="17993" y="6353"/>
                                </a:lnTo>
                                <a:lnTo>
                                  <a:pt x="17993" y="6353"/>
                                </a:lnTo>
                                <a:lnTo>
                                  <a:pt x="17993" y="6353"/>
                                </a:lnTo>
                                <a:lnTo>
                                  <a:pt x="17993" y="6353"/>
                                </a:lnTo>
                                <a:lnTo>
                                  <a:pt x="17993" y="6353"/>
                                </a:lnTo>
                                <a:lnTo>
                                  <a:pt x="17993" y="6353"/>
                                </a:lnTo>
                                <a:lnTo>
                                  <a:pt x="17993" y="6353"/>
                                </a:lnTo>
                                <a:lnTo>
                                  <a:pt x="17993" y="6353"/>
                                </a:lnTo>
                                <a:lnTo>
                                  <a:pt x="17993" y="6353"/>
                                </a:lnTo>
                                <a:lnTo>
                                  <a:pt x="17993" y="6353"/>
                                </a:lnTo>
                                <a:lnTo>
                                  <a:pt x="17993" y="6353"/>
                                </a:lnTo>
                                <a:lnTo>
                                  <a:pt x="19050" y="6353"/>
                                </a:lnTo>
                                <a:lnTo>
                                  <a:pt x="19050" y="6353"/>
                                </a:lnTo>
                                <a:lnTo>
                                  <a:pt x="19050" y="6353"/>
                                </a:lnTo>
                                <a:lnTo>
                                  <a:pt x="19050" y="6353"/>
                                </a:lnTo>
                                <a:lnTo>
                                  <a:pt x="19050" y="6353"/>
                                </a:lnTo>
                                <a:lnTo>
                                  <a:pt x="19050" y="6353"/>
                                </a:lnTo>
                                <a:lnTo>
                                  <a:pt x="19050" y="6353"/>
                                </a:lnTo>
                                <a:lnTo>
                                  <a:pt x="19050" y="6353"/>
                                </a:lnTo>
                                <a:lnTo>
                                  <a:pt x="19050" y="6353"/>
                                </a:lnTo>
                                <a:lnTo>
                                  <a:pt x="19050" y="6353"/>
                                </a:lnTo>
                                <a:lnTo>
                                  <a:pt x="19050" y="6353"/>
                                </a:lnTo>
                                <a:lnTo>
                                  <a:pt x="19050" y="6353"/>
                                </a:lnTo>
                                <a:lnTo>
                                  <a:pt x="19050" y="6353"/>
                                </a:lnTo>
                                <a:lnTo>
                                  <a:pt x="19050" y="6353"/>
                                </a:lnTo>
                                <a:lnTo>
                                  <a:pt x="19050" y="6353"/>
                                </a:lnTo>
                                <a:lnTo>
                                  <a:pt x="19050" y="6353"/>
                                </a:lnTo>
                                <a:lnTo>
                                  <a:pt x="19050" y="6353"/>
                                </a:lnTo>
                                <a:lnTo>
                                  <a:pt x="19050" y="6353"/>
                                </a:lnTo>
                                <a:lnTo>
                                  <a:pt x="19050" y="6353"/>
                                </a:lnTo>
                                <a:lnTo>
                                  <a:pt x="19050" y="6353"/>
                                </a:lnTo>
                                <a:lnTo>
                                  <a:pt x="19050" y="6353"/>
                                </a:lnTo>
                                <a:lnTo>
                                  <a:pt x="19050" y="6353"/>
                                </a:lnTo>
                                <a:lnTo>
                                  <a:pt x="19050" y="6353"/>
                                </a:lnTo>
                                <a:lnTo>
                                  <a:pt x="19050" y="6353"/>
                                </a:lnTo>
                                <a:lnTo>
                                  <a:pt x="20107" y="6353"/>
                                </a:lnTo>
                                <a:lnTo>
                                  <a:pt x="20107" y="6353"/>
                                </a:lnTo>
                                <a:lnTo>
                                  <a:pt x="20107" y="6353"/>
                                </a:lnTo>
                                <a:lnTo>
                                  <a:pt x="20107" y="6353"/>
                                </a:lnTo>
                                <a:lnTo>
                                  <a:pt x="20107" y="6353"/>
                                </a:lnTo>
                                <a:lnTo>
                                  <a:pt x="20107" y="6353"/>
                                </a:lnTo>
                                <a:lnTo>
                                  <a:pt x="20107" y="6353"/>
                                </a:lnTo>
                                <a:lnTo>
                                  <a:pt x="20107" y="6353"/>
                                </a:lnTo>
                                <a:lnTo>
                                  <a:pt x="20107" y="6353"/>
                                </a:lnTo>
                                <a:lnTo>
                                  <a:pt x="20107" y="6353"/>
                                </a:lnTo>
                                <a:lnTo>
                                  <a:pt x="20107" y="6353"/>
                                </a:lnTo>
                                <a:lnTo>
                                  <a:pt x="20107" y="6353"/>
                                </a:lnTo>
                                <a:lnTo>
                                  <a:pt x="20107" y="6353"/>
                                </a:lnTo>
                                <a:lnTo>
                                  <a:pt x="20107" y="6353"/>
                                </a:lnTo>
                                <a:lnTo>
                                  <a:pt x="20107" y="6353"/>
                                </a:lnTo>
                                <a:lnTo>
                                  <a:pt x="20107" y="6353"/>
                                </a:lnTo>
                                <a:lnTo>
                                  <a:pt x="20107" y="6353"/>
                                </a:lnTo>
                                <a:lnTo>
                                  <a:pt x="20107" y="6353"/>
                                </a:lnTo>
                                <a:lnTo>
                                  <a:pt x="20107" y="6353"/>
                                </a:lnTo>
                                <a:lnTo>
                                  <a:pt x="20107" y="6353"/>
                                </a:lnTo>
                                <a:lnTo>
                                  <a:pt x="21165" y="6353"/>
                                </a:lnTo>
                                <a:lnTo>
                                  <a:pt x="21165" y="6353"/>
                                </a:lnTo>
                                <a:lnTo>
                                  <a:pt x="21165" y="6353"/>
                                </a:lnTo>
                                <a:lnTo>
                                  <a:pt x="21165" y="6353"/>
                                </a:lnTo>
                                <a:lnTo>
                                  <a:pt x="21165" y="6353"/>
                                </a:lnTo>
                                <a:lnTo>
                                  <a:pt x="21165" y="6353"/>
                                </a:lnTo>
                                <a:lnTo>
                                  <a:pt x="21165" y="6353"/>
                                </a:lnTo>
                                <a:lnTo>
                                  <a:pt x="21165" y="6353"/>
                                </a:lnTo>
                                <a:lnTo>
                                  <a:pt x="21165" y="6353"/>
                                </a:lnTo>
                                <a:lnTo>
                                  <a:pt x="21165" y="6353"/>
                                </a:lnTo>
                                <a:lnTo>
                                  <a:pt x="21165" y="6353"/>
                                </a:lnTo>
                                <a:lnTo>
                                  <a:pt x="21165" y="6353"/>
                                </a:lnTo>
                                <a:lnTo>
                                  <a:pt x="21165" y="6353"/>
                                </a:lnTo>
                                <a:lnTo>
                                  <a:pt x="21165" y="6353"/>
                                </a:lnTo>
                                <a:lnTo>
                                  <a:pt x="21165" y="6353"/>
                                </a:lnTo>
                                <a:lnTo>
                                  <a:pt x="21165" y="6353"/>
                                </a:lnTo>
                                <a:lnTo>
                                  <a:pt x="21165" y="6353"/>
                                </a:lnTo>
                                <a:lnTo>
                                  <a:pt x="21165" y="6353"/>
                                </a:lnTo>
                                <a:lnTo>
                                  <a:pt x="22222" y="6353"/>
                                </a:lnTo>
                                <a:lnTo>
                                  <a:pt x="22222" y="6353"/>
                                </a:lnTo>
                                <a:lnTo>
                                  <a:pt x="22222" y="6353"/>
                                </a:lnTo>
                                <a:lnTo>
                                  <a:pt x="22222" y="6353"/>
                                </a:lnTo>
                                <a:lnTo>
                                  <a:pt x="22222" y="6353"/>
                                </a:lnTo>
                                <a:lnTo>
                                  <a:pt x="22222" y="6353"/>
                                </a:lnTo>
                                <a:lnTo>
                                  <a:pt x="22222" y="6353"/>
                                </a:lnTo>
                                <a:lnTo>
                                  <a:pt x="22222" y="6353"/>
                                </a:lnTo>
                                <a:lnTo>
                                  <a:pt x="22222" y="6353"/>
                                </a:lnTo>
                                <a:lnTo>
                                  <a:pt x="22222" y="6353"/>
                                </a:lnTo>
                                <a:lnTo>
                                  <a:pt x="22222" y="6353"/>
                                </a:lnTo>
                                <a:lnTo>
                                  <a:pt x="22222" y="6353"/>
                                </a:lnTo>
                                <a:lnTo>
                                  <a:pt x="22222" y="6353"/>
                                </a:lnTo>
                                <a:lnTo>
                                  <a:pt x="22222" y="6353"/>
                                </a:lnTo>
                                <a:lnTo>
                                  <a:pt x="22222" y="6353"/>
                                </a:lnTo>
                                <a:lnTo>
                                  <a:pt x="22222" y="9525"/>
                                </a:lnTo>
                                <a:lnTo>
                                  <a:pt x="22222" y="9525"/>
                                </a:lnTo>
                                <a:lnTo>
                                  <a:pt x="22222" y="9525"/>
                                </a:lnTo>
                                <a:lnTo>
                                  <a:pt x="23279" y="6353"/>
                                </a:lnTo>
                                <a:lnTo>
                                  <a:pt x="23279" y="6353"/>
                                </a:lnTo>
                                <a:lnTo>
                                  <a:pt x="23279" y="6353"/>
                                </a:lnTo>
                                <a:lnTo>
                                  <a:pt x="23279" y="6353"/>
                                </a:lnTo>
                                <a:lnTo>
                                  <a:pt x="23279" y="6353"/>
                                </a:lnTo>
                                <a:lnTo>
                                  <a:pt x="23279" y="6353"/>
                                </a:lnTo>
                                <a:lnTo>
                                  <a:pt x="23279" y="6353"/>
                                </a:lnTo>
                                <a:lnTo>
                                  <a:pt x="23279" y="6353"/>
                                </a:lnTo>
                                <a:lnTo>
                                  <a:pt x="23279" y="6353"/>
                                </a:lnTo>
                                <a:lnTo>
                                  <a:pt x="23279" y="6353"/>
                                </a:lnTo>
                                <a:lnTo>
                                  <a:pt x="23279" y="6353"/>
                                </a:lnTo>
                                <a:lnTo>
                                  <a:pt x="23279" y="6353"/>
                                </a:lnTo>
                                <a:lnTo>
                                  <a:pt x="23279" y="6353"/>
                                </a:lnTo>
                                <a:lnTo>
                                  <a:pt x="23279" y="6353"/>
                                </a:lnTo>
                                <a:lnTo>
                                  <a:pt x="23279" y="6353"/>
                                </a:lnTo>
                                <a:lnTo>
                                  <a:pt x="23279" y="6353"/>
                                </a:lnTo>
                                <a:lnTo>
                                  <a:pt x="23279" y="6353"/>
                                </a:lnTo>
                                <a:lnTo>
                                  <a:pt x="23279" y="6353"/>
                                </a:lnTo>
                                <a:lnTo>
                                  <a:pt x="24346" y="6353"/>
                                </a:lnTo>
                                <a:lnTo>
                                  <a:pt x="24346" y="6353"/>
                                </a:lnTo>
                                <a:lnTo>
                                  <a:pt x="24346" y="6353"/>
                                </a:lnTo>
                                <a:lnTo>
                                  <a:pt x="24346" y="9525"/>
                                </a:lnTo>
                                <a:lnTo>
                                  <a:pt x="24346" y="9525"/>
                                </a:lnTo>
                                <a:lnTo>
                                  <a:pt x="24346" y="6353"/>
                                </a:lnTo>
                                <a:lnTo>
                                  <a:pt x="24346" y="6353"/>
                                </a:lnTo>
                                <a:lnTo>
                                  <a:pt x="24346" y="6353"/>
                                </a:lnTo>
                                <a:lnTo>
                                  <a:pt x="24346" y="6353"/>
                                </a:lnTo>
                                <a:lnTo>
                                  <a:pt x="24346" y="6353"/>
                                </a:lnTo>
                                <a:lnTo>
                                  <a:pt x="24346" y="6353"/>
                                </a:lnTo>
                                <a:lnTo>
                                  <a:pt x="24346" y="6353"/>
                                </a:lnTo>
                                <a:lnTo>
                                  <a:pt x="24346" y="3172"/>
                                </a:lnTo>
                                <a:lnTo>
                                  <a:pt x="24346" y="6353"/>
                                </a:lnTo>
                                <a:lnTo>
                                  <a:pt x="24346" y="6353"/>
                                </a:lnTo>
                                <a:lnTo>
                                  <a:pt x="24346" y="6353"/>
                                </a:lnTo>
                                <a:lnTo>
                                  <a:pt x="24346" y="6353"/>
                                </a:lnTo>
                                <a:lnTo>
                                  <a:pt x="24346" y="6353"/>
                                </a:lnTo>
                                <a:lnTo>
                                  <a:pt x="24346" y="6353"/>
                                </a:lnTo>
                                <a:lnTo>
                                  <a:pt x="24346" y="6353"/>
                                </a:lnTo>
                                <a:lnTo>
                                  <a:pt x="25403" y="6353"/>
                                </a:lnTo>
                                <a:lnTo>
                                  <a:pt x="25403" y="6353"/>
                                </a:lnTo>
                                <a:lnTo>
                                  <a:pt x="25403" y="6353"/>
                                </a:lnTo>
                                <a:lnTo>
                                  <a:pt x="25403" y="6353"/>
                                </a:lnTo>
                                <a:lnTo>
                                  <a:pt x="25403" y="6353"/>
                                </a:lnTo>
                                <a:lnTo>
                                  <a:pt x="25403" y="6353"/>
                                </a:lnTo>
                                <a:lnTo>
                                  <a:pt x="25403" y="6353"/>
                                </a:lnTo>
                                <a:lnTo>
                                  <a:pt x="25403" y="6353"/>
                                </a:lnTo>
                                <a:lnTo>
                                  <a:pt x="25403" y="6353"/>
                                </a:lnTo>
                                <a:lnTo>
                                  <a:pt x="25403" y="6353"/>
                                </a:lnTo>
                                <a:lnTo>
                                  <a:pt x="25403" y="6353"/>
                                </a:lnTo>
                                <a:lnTo>
                                  <a:pt x="25403" y="6353"/>
                                </a:lnTo>
                                <a:lnTo>
                                  <a:pt x="25403" y="6353"/>
                                </a:lnTo>
                                <a:lnTo>
                                  <a:pt x="25403" y="6353"/>
                                </a:lnTo>
                                <a:lnTo>
                                  <a:pt x="25403" y="6353"/>
                                </a:lnTo>
                                <a:lnTo>
                                  <a:pt x="25403" y="6353"/>
                                </a:lnTo>
                                <a:lnTo>
                                  <a:pt x="25403" y="6353"/>
                                </a:lnTo>
                                <a:lnTo>
                                  <a:pt x="25403" y="6353"/>
                                </a:lnTo>
                                <a:lnTo>
                                  <a:pt x="26460" y="6353"/>
                                </a:lnTo>
                                <a:lnTo>
                                  <a:pt x="26460" y="6353"/>
                                </a:lnTo>
                                <a:lnTo>
                                  <a:pt x="26460" y="6353"/>
                                </a:lnTo>
                                <a:lnTo>
                                  <a:pt x="26460" y="6353"/>
                                </a:lnTo>
                                <a:lnTo>
                                  <a:pt x="26460" y="6353"/>
                                </a:lnTo>
                                <a:lnTo>
                                  <a:pt x="26460" y="6353"/>
                                </a:lnTo>
                                <a:lnTo>
                                  <a:pt x="26460" y="6353"/>
                                </a:lnTo>
                                <a:lnTo>
                                  <a:pt x="26460" y="6353"/>
                                </a:lnTo>
                                <a:lnTo>
                                  <a:pt x="26460" y="6353"/>
                                </a:lnTo>
                                <a:lnTo>
                                  <a:pt x="26460" y="6353"/>
                                </a:lnTo>
                                <a:lnTo>
                                  <a:pt x="26460" y="6353"/>
                                </a:lnTo>
                                <a:lnTo>
                                  <a:pt x="26460" y="6353"/>
                                </a:lnTo>
                                <a:lnTo>
                                  <a:pt x="26460" y="9525"/>
                                </a:lnTo>
                                <a:lnTo>
                                  <a:pt x="26460" y="6353"/>
                                </a:lnTo>
                                <a:lnTo>
                                  <a:pt x="26460" y="6353"/>
                                </a:lnTo>
                                <a:lnTo>
                                  <a:pt x="26460" y="6353"/>
                                </a:lnTo>
                                <a:lnTo>
                                  <a:pt x="26460" y="3172"/>
                                </a:lnTo>
                                <a:lnTo>
                                  <a:pt x="26460" y="6353"/>
                                </a:lnTo>
                                <a:lnTo>
                                  <a:pt x="27518" y="6353"/>
                                </a:lnTo>
                                <a:lnTo>
                                  <a:pt x="27518" y="6353"/>
                                </a:lnTo>
                                <a:lnTo>
                                  <a:pt x="27518" y="6353"/>
                                </a:lnTo>
                                <a:lnTo>
                                  <a:pt x="27518" y="6353"/>
                                </a:lnTo>
                                <a:lnTo>
                                  <a:pt x="27518" y="6353"/>
                                </a:lnTo>
                                <a:lnTo>
                                  <a:pt x="27518" y="6353"/>
                                </a:lnTo>
                                <a:lnTo>
                                  <a:pt x="27518" y="9525"/>
                                </a:lnTo>
                                <a:lnTo>
                                  <a:pt x="27518" y="6353"/>
                                </a:lnTo>
                                <a:lnTo>
                                  <a:pt x="27518" y="6353"/>
                                </a:lnTo>
                                <a:lnTo>
                                  <a:pt x="27518" y="6353"/>
                                </a:lnTo>
                                <a:lnTo>
                                  <a:pt x="27518" y="6353"/>
                                </a:lnTo>
                                <a:lnTo>
                                  <a:pt x="27518" y="6353"/>
                                </a:lnTo>
                                <a:lnTo>
                                  <a:pt x="27518" y="6353"/>
                                </a:lnTo>
                                <a:lnTo>
                                  <a:pt x="27518" y="6353"/>
                                </a:lnTo>
                                <a:lnTo>
                                  <a:pt x="27518" y="6353"/>
                                </a:lnTo>
                                <a:lnTo>
                                  <a:pt x="27518" y="6353"/>
                                </a:lnTo>
                                <a:lnTo>
                                  <a:pt x="27518" y="6353"/>
                                </a:lnTo>
                                <a:lnTo>
                                  <a:pt x="27518" y="6353"/>
                                </a:lnTo>
                                <a:lnTo>
                                  <a:pt x="28575" y="6353"/>
                                </a:lnTo>
                                <a:lnTo>
                                  <a:pt x="28575" y="6353"/>
                                </a:lnTo>
                                <a:lnTo>
                                  <a:pt x="28575" y="6353"/>
                                </a:lnTo>
                                <a:lnTo>
                                  <a:pt x="28575" y="6353"/>
                                </a:lnTo>
                                <a:lnTo>
                                  <a:pt x="28575" y="6353"/>
                                </a:lnTo>
                                <a:lnTo>
                                  <a:pt x="28575" y="6353"/>
                                </a:lnTo>
                                <a:lnTo>
                                  <a:pt x="28575" y="635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5" name="Freeform: Shape 95"/>
                        <wps:cNvSpPr/>
                        <wps:spPr>
                          <a:xfrm>
                            <a:off x="1947862" y="2900362"/>
                            <a:ext cx="28575" cy="9525"/>
                          </a:xfrm>
                          <a:custGeom>
                            <a:avLst/>
                            <a:gdLst>
                              <a:gd name="connsiteX0" fmla="*/ 0 w 28575"/>
                              <a:gd name="connsiteY0" fmla="*/ 0 h 9525"/>
                              <a:gd name="connsiteX1" fmla="*/ 0 w 28575"/>
                              <a:gd name="connsiteY1" fmla="*/ 0 h 9525"/>
                              <a:gd name="connsiteX2" fmla="*/ 0 w 28575"/>
                              <a:gd name="connsiteY2" fmla="*/ 0 h 9525"/>
                              <a:gd name="connsiteX3" fmla="*/ 0 w 28575"/>
                              <a:gd name="connsiteY3" fmla="*/ 0 h 9525"/>
                              <a:gd name="connsiteX4" fmla="*/ 0 w 28575"/>
                              <a:gd name="connsiteY4" fmla="*/ 0 h 9525"/>
                              <a:gd name="connsiteX5" fmla="*/ 0 w 28575"/>
                              <a:gd name="connsiteY5" fmla="*/ 0 h 9525"/>
                              <a:gd name="connsiteX6" fmla="*/ 0 w 28575"/>
                              <a:gd name="connsiteY6" fmla="*/ 0 h 9525"/>
                              <a:gd name="connsiteX7" fmla="*/ 0 w 28575"/>
                              <a:gd name="connsiteY7" fmla="*/ 0 h 9525"/>
                              <a:gd name="connsiteX8" fmla="*/ 0 w 28575"/>
                              <a:gd name="connsiteY8" fmla="*/ 0 h 9525"/>
                              <a:gd name="connsiteX9" fmla="*/ 0 w 28575"/>
                              <a:gd name="connsiteY9" fmla="*/ 0 h 9525"/>
                              <a:gd name="connsiteX10" fmla="*/ 0 w 28575"/>
                              <a:gd name="connsiteY10" fmla="*/ 0 h 9525"/>
                              <a:gd name="connsiteX11" fmla="*/ 0 w 28575"/>
                              <a:gd name="connsiteY11" fmla="*/ 0 h 9525"/>
                              <a:gd name="connsiteX12" fmla="*/ 0 w 28575"/>
                              <a:gd name="connsiteY12" fmla="*/ 0 h 9525"/>
                              <a:gd name="connsiteX13" fmla="*/ 0 w 28575"/>
                              <a:gd name="connsiteY13" fmla="*/ 0 h 9525"/>
                              <a:gd name="connsiteX14" fmla="*/ 1095 w 28575"/>
                              <a:gd name="connsiteY14" fmla="*/ 0 h 9525"/>
                              <a:gd name="connsiteX15" fmla="*/ 1095 w 28575"/>
                              <a:gd name="connsiteY15" fmla="*/ 0 h 9525"/>
                              <a:gd name="connsiteX16" fmla="*/ 1095 w 28575"/>
                              <a:gd name="connsiteY16" fmla="*/ 0 h 9525"/>
                              <a:gd name="connsiteX17" fmla="*/ 1095 w 28575"/>
                              <a:gd name="connsiteY17" fmla="*/ 0 h 9525"/>
                              <a:gd name="connsiteX18" fmla="*/ 1095 w 28575"/>
                              <a:gd name="connsiteY18" fmla="*/ 0 h 9525"/>
                              <a:gd name="connsiteX19" fmla="*/ 1095 w 28575"/>
                              <a:gd name="connsiteY19" fmla="*/ 0 h 9525"/>
                              <a:gd name="connsiteX20" fmla="*/ 1095 w 28575"/>
                              <a:gd name="connsiteY20" fmla="*/ 0 h 9525"/>
                              <a:gd name="connsiteX21" fmla="*/ 1095 w 28575"/>
                              <a:gd name="connsiteY21" fmla="*/ 0 h 9525"/>
                              <a:gd name="connsiteX22" fmla="*/ 1095 w 28575"/>
                              <a:gd name="connsiteY22" fmla="*/ 0 h 9525"/>
                              <a:gd name="connsiteX23" fmla="*/ 1095 w 28575"/>
                              <a:gd name="connsiteY23" fmla="*/ 0 h 9525"/>
                              <a:gd name="connsiteX24" fmla="*/ 1095 w 28575"/>
                              <a:gd name="connsiteY24" fmla="*/ 0 h 9525"/>
                              <a:gd name="connsiteX25" fmla="*/ 1095 w 28575"/>
                              <a:gd name="connsiteY25" fmla="*/ 0 h 9525"/>
                              <a:gd name="connsiteX26" fmla="*/ 1095 w 28575"/>
                              <a:gd name="connsiteY26" fmla="*/ 0 h 9525"/>
                              <a:gd name="connsiteX27" fmla="*/ 1095 w 28575"/>
                              <a:gd name="connsiteY27" fmla="*/ 0 h 9525"/>
                              <a:gd name="connsiteX28" fmla="*/ 1095 w 28575"/>
                              <a:gd name="connsiteY28" fmla="*/ 0 h 9525"/>
                              <a:gd name="connsiteX29" fmla="*/ 1095 w 28575"/>
                              <a:gd name="connsiteY29" fmla="*/ 0 h 9525"/>
                              <a:gd name="connsiteX30" fmla="*/ 1095 w 28575"/>
                              <a:gd name="connsiteY30" fmla="*/ 0 h 9525"/>
                              <a:gd name="connsiteX31" fmla="*/ 1095 w 28575"/>
                              <a:gd name="connsiteY31" fmla="*/ 0 h 9525"/>
                              <a:gd name="connsiteX32" fmla="*/ 2200 w 28575"/>
                              <a:gd name="connsiteY32" fmla="*/ 0 h 9525"/>
                              <a:gd name="connsiteX33" fmla="*/ 2200 w 28575"/>
                              <a:gd name="connsiteY33" fmla="*/ 0 h 9525"/>
                              <a:gd name="connsiteX34" fmla="*/ 2200 w 28575"/>
                              <a:gd name="connsiteY34" fmla="*/ 0 h 9525"/>
                              <a:gd name="connsiteX35" fmla="*/ 2200 w 28575"/>
                              <a:gd name="connsiteY35" fmla="*/ 0 h 9525"/>
                              <a:gd name="connsiteX36" fmla="*/ 2200 w 28575"/>
                              <a:gd name="connsiteY36" fmla="*/ 0 h 9525"/>
                              <a:gd name="connsiteX37" fmla="*/ 2200 w 28575"/>
                              <a:gd name="connsiteY37" fmla="*/ 0 h 9525"/>
                              <a:gd name="connsiteX38" fmla="*/ 2200 w 28575"/>
                              <a:gd name="connsiteY38" fmla="*/ 0 h 9525"/>
                              <a:gd name="connsiteX39" fmla="*/ 2200 w 28575"/>
                              <a:gd name="connsiteY39" fmla="*/ 0 h 9525"/>
                              <a:gd name="connsiteX40" fmla="*/ 2200 w 28575"/>
                              <a:gd name="connsiteY40" fmla="*/ 0 h 9525"/>
                              <a:gd name="connsiteX41" fmla="*/ 2200 w 28575"/>
                              <a:gd name="connsiteY41" fmla="*/ 0 h 9525"/>
                              <a:gd name="connsiteX42" fmla="*/ 2200 w 28575"/>
                              <a:gd name="connsiteY42" fmla="*/ 0 h 9525"/>
                              <a:gd name="connsiteX43" fmla="*/ 2200 w 28575"/>
                              <a:gd name="connsiteY43" fmla="*/ 0 h 9525"/>
                              <a:gd name="connsiteX44" fmla="*/ 2200 w 28575"/>
                              <a:gd name="connsiteY44" fmla="*/ 0 h 9525"/>
                              <a:gd name="connsiteX45" fmla="*/ 2200 w 28575"/>
                              <a:gd name="connsiteY45" fmla="*/ 0 h 9525"/>
                              <a:gd name="connsiteX46" fmla="*/ 2200 w 28575"/>
                              <a:gd name="connsiteY46" fmla="*/ 0 h 9525"/>
                              <a:gd name="connsiteX47" fmla="*/ 2200 w 28575"/>
                              <a:gd name="connsiteY47" fmla="*/ 0 h 9525"/>
                              <a:gd name="connsiteX48" fmla="*/ 2200 w 28575"/>
                              <a:gd name="connsiteY48" fmla="*/ 0 h 9525"/>
                              <a:gd name="connsiteX49" fmla="*/ 2200 w 28575"/>
                              <a:gd name="connsiteY49" fmla="*/ 0 h 9525"/>
                              <a:gd name="connsiteX50" fmla="*/ 2200 w 28575"/>
                              <a:gd name="connsiteY50" fmla="*/ 0 h 9525"/>
                              <a:gd name="connsiteX51" fmla="*/ 2200 w 28575"/>
                              <a:gd name="connsiteY51" fmla="*/ 0 h 9525"/>
                              <a:gd name="connsiteX52" fmla="*/ 2200 w 28575"/>
                              <a:gd name="connsiteY52" fmla="*/ 0 h 9525"/>
                              <a:gd name="connsiteX53" fmla="*/ 2200 w 28575"/>
                              <a:gd name="connsiteY53" fmla="*/ 0 h 9525"/>
                              <a:gd name="connsiteX54" fmla="*/ 2200 w 28575"/>
                              <a:gd name="connsiteY54" fmla="*/ 0 h 9525"/>
                              <a:gd name="connsiteX55" fmla="*/ 2200 w 28575"/>
                              <a:gd name="connsiteY55" fmla="*/ 9525 h 9525"/>
                              <a:gd name="connsiteX56" fmla="*/ 3296 w 28575"/>
                              <a:gd name="connsiteY56" fmla="*/ 9525 h 9525"/>
                              <a:gd name="connsiteX57" fmla="*/ 3296 w 28575"/>
                              <a:gd name="connsiteY57" fmla="*/ 9525 h 9525"/>
                              <a:gd name="connsiteX58" fmla="*/ 3296 w 28575"/>
                              <a:gd name="connsiteY58" fmla="*/ 0 h 9525"/>
                              <a:gd name="connsiteX59" fmla="*/ 3296 w 28575"/>
                              <a:gd name="connsiteY59" fmla="*/ 0 h 9525"/>
                              <a:gd name="connsiteX60" fmla="*/ 3296 w 28575"/>
                              <a:gd name="connsiteY60" fmla="*/ 0 h 9525"/>
                              <a:gd name="connsiteX61" fmla="*/ 3296 w 28575"/>
                              <a:gd name="connsiteY61" fmla="*/ 0 h 9525"/>
                              <a:gd name="connsiteX62" fmla="*/ 3296 w 28575"/>
                              <a:gd name="connsiteY62" fmla="*/ 0 h 9525"/>
                              <a:gd name="connsiteX63" fmla="*/ 3296 w 28575"/>
                              <a:gd name="connsiteY63" fmla="*/ 0 h 9525"/>
                              <a:gd name="connsiteX64" fmla="*/ 3296 w 28575"/>
                              <a:gd name="connsiteY64" fmla="*/ 0 h 9525"/>
                              <a:gd name="connsiteX65" fmla="*/ 3296 w 28575"/>
                              <a:gd name="connsiteY65" fmla="*/ 0 h 9525"/>
                              <a:gd name="connsiteX66" fmla="*/ 3296 w 28575"/>
                              <a:gd name="connsiteY66" fmla="*/ 0 h 9525"/>
                              <a:gd name="connsiteX67" fmla="*/ 3296 w 28575"/>
                              <a:gd name="connsiteY67" fmla="*/ 0 h 9525"/>
                              <a:gd name="connsiteX68" fmla="*/ 3296 w 28575"/>
                              <a:gd name="connsiteY68" fmla="*/ 0 h 9525"/>
                              <a:gd name="connsiteX69" fmla="*/ 3296 w 28575"/>
                              <a:gd name="connsiteY69" fmla="*/ 0 h 9525"/>
                              <a:gd name="connsiteX70" fmla="*/ 3296 w 28575"/>
                              <a:gd name="connsiteY70" fmla="*/ 0 h 9525"/>
                              <a:gd name="connsiteX71" fmla="*/ 3296 w 28575"/>
                              <a:gd name="connsiteY71" fmla="*/ 9525 h 9525"/>
                              <a:gd name="connsiteX72" fmla="*/ 3296 w 28575"/>
                              <a:gd name="connsiteY72" fmla="*/ 0 h 9525"/>
                              <a:gd name="connsiteX73" fmla="*/ 3296 w 28575"/>
                              <a:gd name="connsiteY73" fmla="*/ 0 h 9525"/>
                              <a:gd name="connsiteX74" fmla="*/ 3296 w 28575"/>
                              <a:gd name="connsiteY74" fmla="*/ 0 h 9525"/>
                              <a:gd name="connsiteX75" fmla="*/ 3296 w 28575"/>
                              <a:gd name="connsiteY75" fmla="*/ 0 h 9525"/>
                              <a:gd name="connsiteX76" fmla="*/ 4401 w 28575"/>
                              <a:gd name="connsiteY76" fmla="*/ 0 h 9525"/>
                              <a:gd name="connsiteX77" fmla="*/ 4401 w 28575"/>
                              <a:gd name="connsiteY77" fmla="*/ 0 h 9525"/>
                              <a:gd name="connsiteX78" fmla="*/ 4401 w 28575"/>
                              <a:gd name="connsiteY78" fmla="*/ 0 h 9525"/>
                              <a:gd name="connsiteX79" fmla="*/ 4401 w 28575"/>
                              <a:gd name="connsiteY79" fmla="*/ 0 h 9525"/>
                              <a:gd name="connsiteX80" fmla="*/ 4401 w 28575"/>
                              <a:gd name="connsiteY80" fmla="*/ 0 h 9525"/>
                              <a:gd name="connsiteX81" fmla="*/ 4401 w 28575"/>
                              <a:gd name="connsiteY81" fmla="*/ 0 h 9525"/>
                              <a:gd name="connsiteX82" fmla="*/ 4401 w 28575"/>
                              <a:gd name="connsiteY82" fmla="*/ 0 h 9525"/>
                              <a:gd name="connsiteX83" fmla="*/ 4401 w 28575"/>
                              <a:gd name="connsiteY83" fmla="*/ 0 h 9525"/>
                              <a:gd name="connsiteX84" fmla="*/ 4401 w 28575"/>
                              <a:gd name="connsiteY84" fmla="*/ 0 h 9525"/>
                              <a:gd name="connsiteX85" fmla="*/ 4401 w 28575"/>
                              <a:gd name="connsiteY85" fmla="*/ 0 h 9525"/>
                              <a:gd name="connsiteX86" fmla="*/ 4401 w 28575"/>
                              <a:gd name="connsiteY86" fmla="*/ 0 h 9525"/>
                              <a:gd name="connsiteX87" fmla="*/ 4401 w 28575"/>
                              <a:gd name="connsiteY87" fmla="*/ 0 h 9525"/>
                              <a:gd name="connsiteX88" fmla="*/ 4401 w 28575"/>
                              <a:gd name="connsiteY88" fmla="*/ 0 h 9525"/>
                              <a:gd name="connsiteX89" fmla="*/ 4401 w 28575"/>
                              <a:gd name="connsiteY89" fmla="*/ 0 h 9525"/>
                              <a:gd name="connsiteX90" fmla="*/ 4401 w 28575"/>
                              <a:gd name="connsiteY90" fmla="*/ 0 h 9525"/>
                              <a:gd name="connsiteX91" fmla="*/ 4401 w 28575"/>
                              <a:gd name="connsiteY91" fmla="*/ 0 h 9525"/>
                              <a:gd name="connsiteX92" fmla="*/ 4401 w 28575"/>
                              <a:gd name="connsiteY92" fmla="*/ 0 h 9525"/>
                              <a:gd name="connsiteX93" fmla="*/ 4401 w 28575"/>
                              <a:gd name="connsiteY93" fmla="*/ 0 h 9525"/>
                              <a:gd name="connsiteX94" fmla="*/ 5496 w 28575"/>
                              <a:gd name="connsiteY94" fmla="*/ 0 h 9525"/>
                              <a:gd name="connsiteX95" fmla="*/ 5496 w 28575"/>
                              <a:gd name="connsiteY95" fmla="*/ 0 h 9525"/>
                              <a:gd name="connsiteX96" fmla="*/ 5496 w 28575"/>
                              <a:gd name="connsiteY96" fmla="*/ 0 h 9525"/>
                              <a:gd name="connsiteX97" fmla="*/ 5496 w 28575"/>
                              <a:gd name="connsiteY97" fmla="*/ 0 h 9525"/>
                              <a:gd name="connsiteX98" fmla="*/ 5496 w 28575"/>
                              <a:gd name="connsiteY98" fmla="*/ 0 h 9525"/>
                              <a:gd name="connsiteX99" fmla="*/ 5496 w 28575"/>
                              <a:gd name="connsiteY99" fmla="*/ 0 h 9525"/>
                              <a:gd name="connsiteX100" fmla="*/ 5496 w 28575"/>
                              <a:gd name="connsiteY100" fmla="*/ 0 h 9525"/>
                              <a:gd name="connsiteX101" fmla="*/ 5496 w 28575"/>
                              <a:gd name="connsiteY101" fmla="*/ 0 h 9525"/>
                              <a:gd name="connsiteX102" fmla="*/ 5496 w 28575"/>
                              <a:gd name="connsiteY102" fmla="*/ 0 h 9525"/>
                              <a:gd name="connsiteX103" fmla="*/ 5496 w 28575"/>
                              <a:gd name="connsiteY103" fmla="*/ 0 h 9525"/>
                              <a:gd name="connsiteX104" fmla="*/ 5496 w 28575"/>
                              <a:gd name="connsiteY104" fmla="*/ 0 h 9525"/>
                              <a:gd name="connsiteX105" fmla="*/ 5496 w 28575"/>
                              <a:gd name="connsiteY105" fmla="*/ 0 h 9525"/>
                              <a:gd name="connsiteX106" fmla="*/ 5496 w 28575"/>
                              <a:gd name="connsiteY106" fmla="*/ 0 h 9525"/>
                              <a:gd name="connsiteX107" fmla="*/ 5496 w 28575"/>
                              <a:gd name="connsiteY107" fmla="*/ 0 h 9525"/>
                              <a:gd name="connsiteX108" fmla="*/ 5496 w 28575"/>
                              <a:gd name="connsiteY108" fmla="*/ 0 h 9525"/>
                              <a:gd name="connsiteX109" fmla="*/ 5496 w 28575"/>
                              <a:gd name="connsiteY109" fmla="*/ 0 h 9525"/>
                              <a:gd name="connsiteX110" fmla="*/ 5496 w 28575"/>
                              <a:gd name="connsiteY110" fmla="*/ 0 h 9525"/>
                              <a:gd name="connsiteX111" fmla="*/ 5496 w 28575"/>
                              <a:gd name="connsiteY111" fmla="*/ 0 h 9525"/>
                              <a:gd name="connsiteX112" fmla="*/ 6591 w 28575"/>
                              <a:gd name="connsiteY112" fmla="*/ 0 h 9525"/>
                              <a:gd name="connsiteX113" fmla="*/ 6591 w 28575"/>
                              <a:gd name="connsiteY113" fmla="*/ 0 h 9525"/>
                              <a:gd name="connsiteX114" fmla="*/ 6591 w 28575"/>
                              <a:gd name="connsiteY114" fmla="*/ 0 h 9525"/>
                              <a:gd name="connsiteX115" fmla="*/ 6591 w 28575"/>
                              <a:gd name="connsiteY115" fmla="*/ 0 h 9525"/>
                              <a:gd name="connsiteX116" fmla="*/ 6591 w 28575"/>
                              <a:gd name="connsiteY116" fmla="*/ 0 h 9525"/>
                              <a:gd name="connsiteX117" fmla="*/ 6591 w 28575"/>
                              <a:gd name="connsiteY117" fmla="*/ 0 h 9525"/>
                              <a:gd name="connsiteX118" fmla="*/ 6591 w 28575"/>
                              <a:gd name="connsiteY118" fmla="*/ 0 h 9525"/>
                              <a:gd name="connsiteX119" fmla="*/ 6591 w 28575"/>
                              <a:gd name="connsiteY119" fmla="*/ 9525 h 9525"/>
                              <a:gd name="connsiteX120" fmla="*/ 6591 w 28575"/>
                              <a:gd name="connsiteY120" fmla="*/ 0 h 9525"/>
                              <a:gd name="connsiteX121" fmla="*/ 6591 w 28575"/>
                              <a:gd name="connsiteY121" fmla="*/ 0 h 9525"/>
                              <a:gd name="connsiteX122" fmla="*/ 6591 w 28575"/>
                              <a:gd name="connsiteY122" fmla="*/ 0 h 9525"/>
                              <a:gd name="connsiteX123" fmla="*/ 6591 w 28575"/>
                              <a:gd name="connsiteY123" fmla="*/ 0 h 9525"/>
                              <a:gd name="connsiteX124" fmla="*/ 6591 w 28575"/>
                              <a:gd name="connsiteY124" fmla="*/ 9525 h 9525"/>
                              <a:gd name="connsiteX125" fmla="*/ 6591 w 28575"/>
                              <a:gd name="connsiteY125" fmla="*/ 0 h 9525"/>
                              <a:gd name="connsiteX126" fmla="*/ 6591 w 28575"/>
                              <a:gd name="connsiteY126" fmla="*/ 9525 h 9525"/>
                              <a:gd name="connsiteX127" fmla="*/ 6591 w 28575"/>
                              <a:gd name="connsiteY127" fmla="*/ 9525 h 9525"/>
                              <a:gd name="connsiteX128" fmla="*/ 6591 w 28575"/>
                              <a:gd name="connsiteY128" fmla="*/ 9525 h 9525"/>
                              <a:gd name="connsiteX129" fmla="*/ 6591 w 28575"/>
                              <a:gd name="connsiteY129" fmla="*/ 0 h 9525"/>
                              <a:gd name="connsiteX130" fmla="*/ 7696 w 28575"/>
                              <a:gd name="connsiteY130" fmla="*/ 0 h 9525"/>
                              <a:gd name="connsiteX131" fmla="*/ 7696 w 28575"/>
                              <a:gd name="connsiteY131" fmla="*/ 0 h 9525"/>
                              <a:gd name="connsiteX132" fmla="*/ 7696 w 28575"/>
                              <a:gd name="connsiteY132" fmla="*/ 0 h 9525"/>
                              <a:gd name="connsiteX133" fmla="*/ 7696 w 28575"/>
                              <a:gd name="connsiteY133" fmla="*/ 0 h 9525"/>
                              <a:gd name="connsiteX134" fmla="*/ 7696 w 28575"/>
                              <a:gd name="connsiteY134" fmla="*/ 0 h 9525"/>
                              <a:gd name="connsiteX135" fmla="*/ 7696 w 28575"/>
                              <a:gd name="connsiteY135" fmla="*/ 0 h 9525"/>
                              <a:gd name="connsiteX136" fmla="*/ 7696 w 28575"/>
                              <a:gd name="connsiteY136" fmla="*/ 0 h 9525"/>
                              <a:gd name="connsiteX137" fmla="*/ 7696 w 28575"/>
                              <a:gd name="connsiteY137" fmla="*/ 0 h 9525"/>
                              <a:gd name="connsiteX138" fmla="*/ 7696 w 28575"/>
                              <a:gd name="connsiteY138" fmla="*/ 0 h 9525"/>
                              <a:gd name="connsiteX139" fmla="*/ 7696 w 28575"/>
                              <a:gd name="connsiteY139" fmla="*/ 0 h 9525"/>
                              <a:gd name="connsiteX140" fmla="*/ 7696 w 28575"/>
                              <a:gd name="connsiteY140" fmla="*/ 0 h 9525"/>
                              <a:gd name="connsiteX141" fmla="*/ 7696 w 28575"/>
                              <a:gd name="connsiteY141" fmla="*/ 0 h 9525"/>
                              <a:gd name="connsiteX142" fmla="*/ 7696 w 28575"/>
                              <a:gd name="connsiteY142" fmla="*/ 0 h 9525"/>
                              <a:gd name="connsiteX143" fmla="*/ 7696 w 28575"/>
                              <a:gd name="connsiteY143" fmla="*/ 0 h 9525"/>
                              <a:gd name="connsiteX144" fmla="*/ 7696 w 28575"/>
                              <a:gd name="connsiteY144" fmla="*/ 0 h 9525"/>
                              <a:gd name="connsiteX145" fmla="*/ 7696 w 28575"/>
                              <a:gd name="connsiteY145" fmla="*/ 9525 h 9525"/>
                              <a:gd name="connsiteX146" fmla="*/ 7696 w 28575"/>
                              <a:gd name="connsiteY146" fmla="*/ 9525 h 9525"/>
                              <a:gd name="connsiteX147" fmla="*/ 7696 w 28575"/>
                              <a:gd name="connsiteY147" fmla="*/ 0 h 9525"/>
                              <a:gd name="connsiteX148" fmla="*/ 7696 w 28575"/>
                              <a:gd name="connsiteY148" fmla="*/ 0 h 9525"/>
                              <a:gd name="connsiteX149" fmla="*/ 7696 w 28575"/>
                              <a:gd name="connsiteY149" fmla="*/ 0 h 9525"/>
                              <a:gd name="connsiteX150" fmla="*/ 8792 w 28575"/>
                              <a:gd name="connsiteY150" fmla="*/ 0 h 9525"/>
                              <a:gd name="connsiteX151" fmla="*/ 8792 w 28575"/>
                              <a:gd name="connsiteY151" fmla="*/ 0 h 9525"/>
                              <a:gd name="connsiteX152" fmla="*/ 8792 w 28575"/>
                              <a:gd name="connsiteY152" fmla="*/ 0 h 9525"/>
                              <a:gd name="connsiteX153" fmla="*/ 8792 w 28575"/>
                              <a:gd name="connsiteY153" fmla="*/ 0 h 9525"/>
                              <a:gd name="connsiteX154" fmla="*/ 8792 w 28575"/>
                              <a:gd name="connsiteY154" fmla="*/ 0 h 9525"/>
                              <a:gd name="connsiteX155" fmla="*/ 8792 w 28575"/>
                              <a:gd name="connsiteY155" fmla="*/ 9525 h 9525"/>
                              <a:gd name="connsiteX156" fmla="*/ 8792 w 28575"/>
                              <a:gd name="connsiteY156" fmla="*/ 9525 h 9525"/>
                              <a:gd name="connsiteX157" fmla="*/ 8792 w 28575"/>
                              <a:gd name="connsiteY157" fmla="*/ 9525 h 9525"/>
                              <a:gd name="connsiteX158" fmla="*/ 8792 w 28575"/>
                              <a:gd name="connsiteY158" fmla="*/ 9525 h 9525"/>
                              <a:gd name="connsiteX159" fmla="*/ 8792 w 28575"/>
                              <a:gd name="connsiteY159" fmla="*/ 0 h 9525"/>
                              <a:gd name="connsiteX160" fmla="*/ 8792 w 28575"/>
                              <a:gd name="connsiteY160" fmla="*/ 0 h 9525"/>
                              <a:gd name="connsiteX161" fmla="*/ 8792 w 28575"/>
                              <a:gd name="connsiteY161" fmla="*/ 0 h 9525"/>
                              <a:gd name="connsiteX162" fmla="*/ 8792 w 28575"/>
                              <a:gd name="connsiteY162" fmla="*/ 0 h 9525"/>
                              <a:gd name="connsiteX163" fmla="*/ 8792 w 28575"/>
                              <a:gd name="connsiteY163" fmla="*/ 0 h 9525"/>
                              <a:gd name="connsiteX164" fmla="*/ 8792 w 28575"/>
                              <a:gd name="connsiteY164" fmla="*/ 0 h 9525"/>
                              <a:gd name="connsiteX165" fmla="*/ 8792 w 28575"/>
                              <a:gd name="connsiteY165" fmla="*/ 0 h 9525"/>
                              <a:gd name="connsiteX166" fmla="*/ 8792 w 28575"/>
                              <a:gd name="connsiteY166" fmla="*/ 0 h 9525"/>
                              <a:gd name="connsiteX167" fmla="*/ 8792 w 28575"/>
                              <a:gd name="connsiteY167" fmla="*/ 0 h 9525"/>
                              <a:gd name="connsiteX168" fmla="*/ 9887 w 28575"/>
                              <a:gd name="connsiteY168" fmla="*/ 9525 h 9525"/>
                              <a:gd name="connsiteX169" fmla="*/ 9887 w 28575"/>
                              <a:gd name="connsiteY169" fmla="*/ 9525 h 9525"/>
                              <a:gd name="connsiteX170" fmla="*/ 9887 w 28575"/>
                              <a:gd name="connsiteY170" fmla="*/ 9525 h 9525"/>
                              <a:gd name="connsiteX171" fmla="*/ 9887 w 28575"/>
                              <a:gd name="connsiteY171" fmla="*/ 9525 h 9525"/>
                              <a:gd name="connsiteX172" fmla="*/ 9887 w 28575"/>
                              <a:gd name="connsiteY172" fmla="*/ 9525 h 9525"/>
                              <a:gd name="connsiteX173" fmla="*/ 9887 w 28575"/>
                              <a:gd name="connsiteY173" fmla="*/ 0 h 9525"/>
                              <a:gd name="connsiteX174" fmla="*/ 9887 w 28575"/>
                              <a:gd name="connsiteY174" fmla="*/ 0 h 9525"/>
                              <a:gd name="connsiteX175" fmla="*/ 9887 w 28575"/>
                              <a:gd name="connsiteY175" fmla="*/ 0 h 9525"/>
                              <a:gd name="connsiteX176" fmla="*/ 9887 w 28575"/>
                              <a:gd name="connsiteY176" fmla="*/ 0 h 9525"/>
                              <a:gd name="connsiteX177" fmla="*/ 9887 w 28575"/>
                              <a:gd name="connsiteY177" fmla="*/ 9525 h 9525"/>
                              <a:gd name="connsiteX178" fmla="*/ 9887 w 28575"/>
                              <a:gd name="connsiteY178" fmla="*/ 9525 h 9525"/>
                              <a:gd name="connsiteX179" fmla="*/ 9887 w 28575"/>
                              <a:gd name="connsiteY179" fmla="*/ 0 h 9525"/>
                              <a:gd name="connsiteX180" fmla="*/ 9887 w 28575"/>
                              <a:gd name="connsiteY180" fmla="*/ 0 h 9525"/>
                              <a:gd name="connsiteX181" fmla="*/ 9887 w 28575"/>
                              <a:gd name="connsiteY181" fmla="*/ 0 h 9525"/>
                              <a:gd name="connsiteX182" fmla="*/ 9887 w 28575"/>
                              <a:gd name="connsiteY182" fmla="*/ 0 h 9525"/>
                              <a:gd name="connsiteX183" fmla="*/ 9887 w 28575"/>
                              <a:gd name="connsiteY183" fmla="*/ 0 h 9525"/>
                              <a:gd name="connsiteX184" fmla="*/ 9887 w 28575"/>
                              <a:gd name="connsiteY184" fmla="*/ 0 h 9525"/>
                              <a:gd name="connsiteX185" fmla="*/ 9887 w 28575"/>
                              <a:gd name="connsiteY185" fmla="*/ 9525 h 9525"/>
                              <a:gd name="connsiteX186" fmla="*/ 10992 w 28575"/>
                              <a:gd name="connsiteY186" fmla="*/ 9525 h 9525"/>
                              <a:gd name="connsiteX187" fmla="*/ 10992 w 28575"/>
                              <a:gd name="connsiteY187" fmla="*/ 9525 h 9525"/>
                              <a:gd name="connsiteX188" fmla="*/ 10992 w 28575"/>
                              <a:gd name="connsiteY188" fmla="*/ 0 h 9525"/>
                              <a:gd name="connsiteX189" fmla="*/ 10992 w 28575"/>
                              <a:gd name="connsiteY189" fmla="*/ 0 h 9525"/>
                              <a:gd name="connsiteX190" fmla="*/ 10992 w 28575"/>
                              <a:gd name="connsiteY190" fmla="*/ 9525 h 9525"/>
                              <a:gd name="connsiteX191" fmla="*/ 10992 w 28575"/>
                              <a:gd name="connsiteY191" fmla="*/ 0 h 9525"/>
                              <a:gd name="connsiteX192" fmla="*/ 10992 w 28575"/>
                              <a:gd name="connsiteY192" fmla="*/ 9525 h 9525"/>
                              <a:gd name="connsiteX193" fmla="*/ 10992 w 28575"/>
                              <a:gd name="connsiteY193" fmla="*/ 0 h 9525"/>
                              <a:gd name="connsiteX194" fmla="*/ 10992 w 28575"/>
                              <a:gd name="connsiteY194" fmla="*/ 0 h 9525"/>
                              <a:gd name="connsiteX195" fmla="*/ 10992 w 28575"/>
                              <a:gd name="connsiteY195" fmla="*/ 0 h 9525"/>
                              <a:gd name="connsiteX196" fmla="*/ 10992 w 28575"/>
                              <a:gd name="connsiteY196" fmla="*/ 0 h 9525"/>
                              <a:gd name="connsiteX197" fmla="*/ 10992 w 28575"/>
                              <a:gd name="connsiteY197" fmla="*/ 0 h 9525"/>
                              <a:gd name="connsiteX198" fmla="*/ 10992 w 28575"/>
                              <a:gd name="connsiteY198" fmla="*/ 0 h 9525"/>
                              <a:gd name="connsiteX199" fmla="*/ 10992 w 28575"/>
                              <a:gd name="connsiteY199" fmla="*/ 0 h 9525"/>
                              <a:gd name="connsiteX200" fmla="*/ 10992 w 28575"/>
                              <a:gd name="connsiteY200" fmla="*/ 0 h 9525"/>
                              <a:gd name="connsiteX201" fmla="*/ 10992 w 28575"/>
                              <a:gd name="connsiteY201" fmla="*/ 0 h 9525"/>
                              <a:gd name="connsiteX202" fmla="*/ 10992 w 28575"/>
                              <a:gd name="connsiteY202" fmla="*/ 0 h 9525"/>
                              <a:gd name="connsiteX203" fmla="*/ 10992 w 28575"/>
                              <a:gd name="connsiteY203" fmla="*/ 0 h 9525"/>
                              <a:gd name="connsiteX204" fmla="*/ 12087 w 28575"/>
                              <a:gd name="connsiteY204" fmla="*/ 0 h 9525"/>
                              <a:gd name="connsiteX205" fmla="*/ 12087 w 28575"/>
                              <a:gd name="connsiteY205" fmla="*/ 9525 h 9525"/>
                              <a:gd name="connsiteX206" fmla="*/ 12087 w 28575"/>
                              <a:gd name="connsiteY206" fmla="*/ 9525 h 9525"/>
                              <a:gd name="connsiteX207" fmla="*/ 12087 w 28575"/>
                              <a:gd name="connsiteY207" fmla="*/ 9525 h 9525"/>
                              <a:gd name="connsiteX208" fmla="*/ 12087 w 28575"/>
                              <a:gd name="connsiteY208" fmla="*/ 0 h 9525"/>
                              <a:gd name="connsiteX209" fmla="*/ 12087 w 28575"/>
                              <a:gd name="connsiteY209" fmla="*/ 0 h 9525"/>
                              <a:gd name="connsiteX210" fmla="*/ 12087 w 28575"/>
                              <a:gd name="connsiteY210" fmla="*/ 0 h 9525"/>
                              <a:gd name="connsiteX211" fmla="*/ 12087 w 28575"/>
                              <a:gd name="connsiteY211" fmla="*/ 0 h 9525"/>
                              <a:gd name="connsiteX212" fmla="*/ 12087 w 28575"/>
                              <a:gd name="connsiteY212" fmla="*/ 0 h 9525"/>
                              <a:gd name="connsiteX213" fmla="*/ 12087 w 28575"/>
                              <a:gd name="connsiteY213" fmla="*/ 0 h 9525"/>
                              <a:gd name="connsiteX214" fmla="*/ 12087 w 28575"/>
                              <a:gd name="connsiteY214" fmla="*/ 0 h 9525"/>
                              <a:gd name="connsiteX215" fmla="*/ 12087 w 28575"/>
                              <a:gd name="connsiteY215" fmla="*/ 0 h 9525"/>
                              <a:gd name="connsiteX216" fmla="*/ 12087 w 28575"/>
                              <a:gd name="connsiteY216" fmla="*/ 0 h 9525"/>
                              <a:gd name="connsiteX217" fmla="*/ 12087 w 28575"/>
                              <a:gd name="connsiteY217" fmla="*/ 0 h 9525"/>
                              <a:gd name="connsiteX218" fmla="*/ 12087 w 28575"/>
                              <a:gd name="connsiteY218" fmla="*/ 0 h 9525"/>
                              <a:gd name="connsiteX219" fmla="*/ 12087 w 28575"/>
                              <a:gd name="connsiteY219" fmla="*/ 0 h 9525"/>
                              <a:gd name="connsiteX220" fmla="*/ 12087 w 28575"/>
                              <a:gd name="connsiteY220" fmla="*/ 9525 h 9525"/>
                              <a:gd name="connsiteX221" fmla="*/ 12087 w 28575"/>
                              <a:gd name="connsiteY221" fmla="*/ 0 h 9525"/>
                              <a:gd name="connsiteX222" fmla="*/ 12087 w 28575"/>
                              <a:gd name="connsiteY222" fmla="*/ 9525 h 9525"/>
                              <a:gd name="connsiteX223" fmla="*/ 12087 w 28575"/>
                              <a:gd name="connsiteY223" fmla="*/ 0 h 9525"/>
                              <a:gd name="connsiteX224" fmla="*/ 13192 w 28575"/>
                              <a:gd name="connsiteY224" fmla="*/ 0 h 9525"/>
                              <a:gd name="connsiteX225" fmla="*/ 13192 w 28575"/>
                              <a:gd name="connsiteY225" fmla="*/ 0 h 9525"/>
                              <a:gd name="connsiteX226" fmla="*/ 13192 w 28575"/>
                              <a:gd name="connsiteY226" fmla="*/ 0 h 9525"/>
                              <a:gd name="connsiteX227" fmla="*/ 13192 w 28575"/>
                              <a:gd name="connsiteY227" fmla="*/ 0 h 9525"/>
                              <a:gd name="connsiteX228" fmla="*/ 13192 w 28575"/>
                              <a:gd name="connsiteY228" fmla="*/ 0 h 9525"/>
                              <a:gd name="connsiteX229" fmla="*/ 13192 w 28575"/>
                              <a:gd name="connsiteY229" fmla="*/ 0 h 9525"/>
                              <a:gd name="connsiteX230" fmla="*/ 13192 w 28575"/>
                              <a:gd name="connsiteY230" fmla="*/ 0 h 9525"/>
                              <a:gd name="connsiteX231" fmla="*/ 13192 w 28575"/>
                              <a:gd name="connsiteY231" fmla="*/ 9525 h 9525"/>
                              <a:gd name="connsiteX232" fmla="*/ 13192 w 28575"/>
                              <a:gd name="connsiteY232" fmla="*/ 9525 h 9525"/>
                              <a:gd name="connsiteX233" fmla="*/ 13192 w 28575"/>
                              <a:gd name="connsiteY233" fmla="*/ 9525 h 9525"/>
                              <a:gd name="connsiteX234" fmla="*/ 13192 w 28575"/>
                              <a:gd name="connsiteY234" fmla="*/ 9525 h 9525"/>
                              <a:gd name="connsiteX235" fmla="*/ 13192 w 28575"/>
                              <a:gd name="connsiteY235" fmla="*/ 0 h 9525"/>
                              <a:gd name="connsiteX236" fmla="*/ 13192 w 28575"/>
                              <a:gd name="connsiteY236" fmla="*/ 0 h 9525"/>
                              <a:gd name="connsiteX237" fmla="*/ 13192 w 28575"/>
                              <a:gd name="connsiteY237" fmla="*/ 0 h 9525"/>
                              <a:gd name="connsiteX238" fmla="*/ 13192 w 28575"/>
                              <a:gd name="connsiteY238" fmla="*/ 0 h 9525"/>
                              <a:gd name="connsiteX239" fmla="*/ 13192 w 28575"/>
                              <a:gd name="connsiteY239" fmla="*/ 0 h 9525"/>
                              <a:gd name="connsiteX240" fmla="*/ 13192 w 28575"/>
                              <a:gd name="connsiteY240" fmla="*/ 0 h 9525"/>
                              <a:gd name="connsiteX241" fmla="*/ 13192 w 28575"/>
                              <a:gd name="connsiteY241" fmla="*/ 0 h 9525"/>
                              <a:gd name="connsiteX242" fmla="*/ 14288 w 28575"/>
                              <a:gd name="connsiteY242" fmla="*/ 0 h 9525"/>
                              <a:gd name="connsiteX243" fmla="*/ 14288 w 28575"/>
                              <a:gd name="connsiteY243" fmla="*/ 9525 h 9525"/>
                              <a:gd name="connsiteX244" fmla="*/ 14288 w 28575"/>
                              <a:gd name="connsiteY244" fmla="*/ 0 h 9525"/>
                              <a:gd name="connsiteX245" fmla="*/ 14288 w 28575"/>
                              <a:gd name="connsiteY245" fmla="*/ 9525 h 9525"/>
                              <a:gd name="connsiteX246" fmla="*/ 14288 w 28575"/>
                              <a:gd name="connsiteY246" fmla="*/ 0 h 9525"/>
                              <a:gd name="connsiteX247" fmla="*/ 14288 w 28575"/>
                              <a:gd name="connsiteY247" fmla="*/ 0 h 9525"/>
                              <a:gd name="connsiteX248" fmla="*/ 14288 w 28575"/>
                              <a:gd name="connsiteY248" fmla="*/ 0 h 9525"/>
                              <a:gd name="connsiteX249" fmla="*/ 14288 w 28575"/>
                              <a:gd name="connsiteY249" fmla="*/ 0 h 9525"/>
                              <a:gd name="connsiteX250" fmla="*/ 14288 w 28575"/>
                              <a:gd name="connsiteY250" fmla="*/ 0 h 9525"/>
                              <a:gd name="connsiteX251" fmla="*/ 14288 w 28575"/>
                              <a:gd name="connsiteY251" fmla="*/ 0 h 9525"/>
                              <a:gd name="connsiteX252" fmla="*/ 14288 w 28575"/>
                              <a:gd name="connsiteY252" fmla="*/ 0 h 9525"/>
                              <a:gd name="connsiteX253" fmla="*/ 14288 w 28575"/>
                              <a:gd name="connsiteY253" fmla="*/ 0 h 9525"/>
                              <a:gd name="connsiteX254" fmla="*/ 14288 w 28575"/>
                              <a:gd name="connsiteY254" fmla="*/ 0 h 9525"/>
                              <a:gd name="connsiteX255" fmla="*/ 14288 w 28575"/>
                              <a:gd name="connsiteY255" fmla="*/ 9525 h 9525"/>
                              <a:gd name="connsiteX256" fmla="*/ 14288 w 28575"/>
                              <a:gd name="connsiteY256" fmla="*/ 9525 h 9525"/>
                              <a:gd name="connsiteX257" fmla="*/ 14288 w 28575"/>
                              <a:gd name="connsiteY257" fmla="*/ 9525 h 9525"/>
                              <a:gd name="connsiteX258" fmla="*/ 14288 w 28575"/>
                              <a:gd name="connsiteY258" fmla="*/ 9525 h 9525"/>
                              <a:gd name="connsiteX259" fmla="*/ 14288 w 28575"/>
                              <a:gd name="connsiteY259" fmla="*/ 0 h 9525"/>
                              <a:gd name="connsiteX260" fmla="*/ 15383 w 28575"/>
                              <a:gd name="connsiteY260" fmla="*/ 0 h 9525"/>
                              <a:gd name="connsiteX261" fmla="*/ 15383 w 28575"/>
                              <a:gd name="connsiteY261" fmla="*/ 0 h 9525"/>
                              <a:gd name="connsiteX262" fmla="*/ 15383 w 28575"/>
                              <a:gd name="connsiteY262" fmla="*/ 0 h 9525"/>
                              <a:gd name="connsiteX263" fmla="*/ 15383 w 28575"/>
                              <a:gd name="connsiteY263" fmla="*/ 9525 h 9525"/>
                              <a:gd name="connsiteX264" fmla="*/ 15383 w 28575"/>
                              <a:gd name="connsiteY264" fmla="*/ 9525 h 9525"/>
                              <a:gd name="connsiteX265" fmla="*/ 15383 w 28575"/>
                              <a:gd name="connsiteY265" fmla="*/ 9525 h 9525"/>
                              <a:gd name="connsiteX266" fmla="*/ 15383 w 28575"/>
                              <a:gd name="connsiteY266" fmla="*/ 0 h 9525"/>
                              <a:gd name="connsiteX267" fmla="*/ 15383 w 28575"/>
                              <a:gd name="connsiteY267" fmla="*/ 0 h 9525"/>
                              <a:gd name="connsiteX268" fmla="*/ 15383 w 28575"/>
                              <a:gd name="connsiteY268" fmla="*/ 0 h 9525"/>
                              <a:gd name="connsiteX269" fmla="*/ 15383 w 28575"/>
                              <a:gd name="connsiteY269" fmla="*/ 9525 h 9525"/>
                              <a:gd name="connsiteX270" fmla="*/ 15383 w 28575"/>
                              <a:gd name="connsiteY270" fmla="*/ 9525 h 9525"/>
                              <a:gd name="connsiteX271" fmla="*/ 15383 w 28575"/>
                              <a:gd name="connsiteY271" fmla="*/ 9525 h 9525"/>
                              <a:gd name="connsiteX272" fmla="*/ 15383 w 28575"/>
                              <a:gd name="connsiteY272" fmla="*/ 9525 h 9525"/>
                              <a:gd name="connsiteX273" fmla="*/ 15383 w 28575"/>
                              <a:gd name="connsiteY273" fmla="*/ 0 h 9525"/>
                              <a:gd name="connsiteX274" fmla="*/ 15383 w 28575"/>
                              <a:gd name="connsiteY274" fmla="*/ 0 h 9525"/>
                              <a:gd name="connsiteX275" fmla="*/ 15383 w 28575"/>
                              <a:gd name="connsiteY275" fmla="*/ 0 h 9525"/>
                              <a:gd name="connsiteX276" fmla="*/ 15383 w 28575"/>
                              <a:gd name="connsiteY276" fmla="*/ 9525 h 9525"/>
                              <a:gd name="connsiteX277" fmla="*/ 15383 w 28575"/>
                              <a:gd name="connsiteY277" fmla="*/ 9525 h 9525"/>
                              <a:gd name="connsiteX278" fmla="*/ 15383 w 28575"/>
                              <a:gd name="connsiteY278" fmla="*/ 0 h 9525"/>
                              <a:gd name="connsiteX279" fmla="*/ 15383 w 28575"/>
                              <a:gd name="connsiteY279" fmla="*/ 0 h 9525"/>
                              <a:gd name="connsiteX280" fmla="*/ 15383 w 28575"/>
                              <a:gd name="connsiteY280" fmla="*/ 0 h 9525"/>
                              <a:gd name="connsiteX281" fmla="*/ 15383 w 28575"/>
                              <a:gd name="connsiteY281" fmla="*/ 0 h 9525"/>
                              <a:gd name="connsiteX282" fmla="*/ 15383 w 28575"/>
                              <a:gd name="connsiteY282" fmla="*/ 0 h 9525"/>
                              <a:gd name="connsiteX283" fmla="*/ 15383 w 28575"/>
                              <a:gd name="connsiteY283" fmla="*/ 0 h 9525"/>
                              <a:gd name="connsiteX284" fmla="*/ 15383 w 28575"/>
                              <a:gd name="connsiteY284" fmla="*/ 0 h 9525"/>
                              <a:gd name="connsiteX285" fmla="*/ 15383 w 28575"/>
                              <a:gd name="connsiteY285" fmla="*/ 9525 h 9525"/>
                              <a:gd name="connsiteX286" fmla="*/ 16488 w 28575"/>
                              <a:gd name="connsiteY286" fmla="*/ 9525 h 9525"/>
                              <a:gd name="connsiteX287" fmla="*/ 16488 w 28575"/>
                              <a:gd name="connsiteY287" fmla="*/ 9525 h 9525"/>
                              <a:gd name="connsiteX288" fmla="*/ 16488 w 28575"/>
                              <a:gd name="connsiteY288" fmla="*/ 0 h 9525"/>
                              <a:gd name="connsiteX289" fmla="*/ 16488 w 28575"/>
                              <a:gd name="connsiteY289" fmla="*/ 0 h 9525"/>
                              <a:gd name="connsiteX290" fmla="*/ 16488 w 28575"/>
                              <a:gd name="connsiteY290" fmla="*/ 0 h 9525"/>
                              <a:gd name="connsiteX291" fmla="*/ 16488 w 28575"/>
                              <a:gd name="connsiteY291" fmla="*/ 0 h 9525"/>
                              <a:gd name="connsiteX292" fmla="*/ 16488 w 28575"/>
                              <a:gd name="connsiteY292" fmla="*/ 9525 h 9525"/>
                              <a:gd name="connsiteX293" fmla="*/ 16488 w 28575"/>
                              <a:gd name="connsiteY293" fmla="*/ 9525 h 9525"/>
                              <a:gd name="connsiteX294" fmla="*/ 16488 w 28575"/>
                              <a:gd name="connsiteY294" fmla="*/ 9525 h 9525"/>
                              <a:gd name="connsiteX295" fmla="*/ 16488 w 28575"/>
                              <a:gd name="connsiteY295" fmla="*/ 9525 h 9525"/>
                              <a:gd name="connsiteX296" fmla="*/ 16488 w 28575"/>
                              <a:gd name="connsiteY296" fmla="*/ 9525 h 9525"/>
                              <a:gd name="connsiteX297" fmla="*/ 16488 w 28575"/>
                              <a:gd name="connsiteY297" fmla="*/ 0 h 9525"/>
                              <a:gd name="connsiteX298" fmla="*/ 16488 w 28575"/>
                              <a:gd name="connsiteY298" fmla="*/ 0 h 9525"/>
                              <a:gd name="connsiteX299" fmla="*/ 16488 w 28575"/>
                              <a:gd name="connsiteY299" fmla="*/ 0 h 9525"/>
                              <a:gd name="connsiteX300" fmla="*/ 16488 w 28575"/>
                              <a:gd name="connsiteY300" fmla="*/ 0 h 9525"/>
                              <a:gd name="connsiteX301" fmla="*/ 16488 w 28575"/>
                              <a:gd name="connsiteY301" fmla="*/ 0 h 9525"/>
                              <a:gd name="connsiteX302" fmla="*/ 16488 w 28575"/>
                              <a:gd name="connsiteY302" fmla="*/ 0 h 9525"/>
                              <a:gd name="connsiteX303" fmla="*/ 16488 w 28575"/>
                              <a:gd name="connsiteY303" fmla="*/ 0 h 9525"/>
                              <a:gd name="connsiteX304" fmla="*/ 17583 w 28575"/>
                              <a:gd name="connsiteY304" fmla="*/ 0 h 9525"/>
                              <a:gd name="connsiteX305" fmla="*/ 17583 w 28575"/>
                              <a:gd name="connsiteY305" fmla="*/ 0 h 9525"/>
                              <a:gd name="connsiteX306" fmla="*/ 17583 w 28575"/>
                              <a:gd name="connsiteY306" fmla="*/ 9525 h 9525"/>
                              <a:gd name="connsiteX307" fmla="*/ 17583 w 28575"/>
                              <a:gd name="connsiteY307" fmla="*/ 0 h 9525"/>
                              <a:gd name="connsiteX308" fmla="*/ 17583 w 28575"/>
                              <a:gd name="connsiteY308" fmla="*/ 9525 h 9525"/>
                              <a:gd name="connsiteX309" fmla="*/ 17583 w 28575"/>
                              <a:gd name="connsiteY309" fmla="*/ 0 h 9525"/>
                              <a:gd name="connsiteX310" fmla="*/ 17583 w 28575"/>
                              <a:gd name="connsiteY310" fmla="*/ 0 h 9525"/>
                              <a:gd name="connsiteX311" fmla="*/ 17583 w 28575"/>
                              <a:gd name="connsiteY311" fmla="*/ 0 h 9525"/>
                              <a:gd name="connsiteX312" fmla="*/ 17583 w 28575"/>
                              <a:gd name="connsiteY312" fmla="*/ 0 h 9525"/>
                              <a:gd name="connsiteX313" fmla="*/ 17583 w 28575"/>
                              <a:gd name="connsiteY313" fmla="*/ 0 h 9525"/>
                              <a:gd name="connsiteX314" fmla="*/ 17583 w 28575"/>
                              <a:gd name="connsiteY314" fmla="*/ 0 h 9525"/>
                              <a:gd name="connsiteX315" fmla="*/ 17583 w 28575"/>
                              <a:gd name="connsiteY315" fmla="*/ 9525 h 9525"/>
                              <a:gd name="connsiteX316" fmla="*/ 17583 w 28575"/>
                              <a:gd name="connsiteY316" fmla="*/ 9525 h 9525"/>
                              <a:gd name="connsiteX317" fmla="*/ 17583 w 28575"/>
                              <a:gd name="connsiteY317" fmla="*/ 9525 h 9525"/>
                              <a:gd name="connsiteX318" fmla="*/ 17583 w 28575"/>
                              <a:gd name="connsiteY318" fmla="*/ 9525 h 9525"/>
                              <a:gd name="connsiteX319" fmla="*/ 17583 w 28575"/>
                              <a:gd name="connsiteY319" fmla="*/ 9525 h 9525"/>
                              <a:gd name="connsiteX320" fmla="*/ 17583 w 28575"/>
                              <a:gd name="connsiteY320" fmla="*/ 9525 h 9525"/>
                              <a:gd name="connsiteX321" fmla="*/ 17583 w 28575"/>
                              <a:gd name="connsiteY321" fmla="*/ 9525 h 9525"/>
                              <a:gd name="connsiteX322" fmla="*/ 18688 w 28575"/>
                              <a:gd name="connsiteY322" fmla="*/ 9525 h 9525"/>
                              <a:gd name="connsiteX323" fmla="*/ 18688 w 28575"/>
                              <a:gd name="connsiteY323" fmla="*/ 0 h 9525"/>
                              <a:gd name="connsiteX324" fmla="*/ 18688 w 28575"/>
                              <a:gd name="connsiteY324" fmla="*/ 0 h 9525"/>
                              <a:gd name="connsiteX325" fmla="*/ 18688 w 28575"/>
                              <a:gd name="connsiteY325" fmla="*/ 0 h 9525"/>
                              <a:gd name="connsiteX326" fmla="*/ 18688 w 28575"/>
                              <a:gd name="connsiteY326" fmla="*/ 0 h 9525"/>
                              <a:gd name="connsiteX327" fmla="*/ 18688 w 28575"/>
                              <a:gd name="connsiteY327" fmla="*/ 0 h 9525"/>
                              <a:gd name="connsiteX328" fmla="*/ 18688 w 28575"/>
                              <a:gd name="connsiteY328" fmla="*/ 0 h 9525"/>
                              <a:gd name="connsiteX329" fmla="*/ 18688 w 28575"/>
                              <a:gd name="connsiteY329" fmla="*/ 0 h 9525"/>
                              <a:gd name="connsiteX330" fmla="*/ 18688 w 28575"/>
                              <a:gd name="connsiteY330" fmla="*/ 0 h 9525"/>
                              <a:gd name="connsiteX331" fmla="*/ 18688 w 28575"/>
                              <a:gd name="connsiteY331" fmla="*/ 0 h 9525"/>
                              <a:gd name="connsiteX332" fmla="*/ 18688 w 28575"/>
                              <a:gd name="connsiteY332" fmla="*/ 0 h 9525"/>
                              <a:gd name="connsiteX333" fmla="*/ 18688 w 28575"/>
                              <a:gd name="connsiteY333" fmla="*/ 0 h 9525"/>
                              <a:gd name="connsiteX334" fmla="*/ 18688 w 28575"/>
                              <a:gd name="connsiteY334" fmla="*/ 0 h 9525"/>
                              <a:gd name="connsiteX335" fmla="*/ 18688 w 28575"/>
                              <a:gd name="connsiteY335" fmla="*/ 0 h 9525"/>
                              <a:gd name="connsiteX336" fmla="*/ 18688 w 28575"/>
                              <a:gd name="connsiteY336" fmla="*/ 9525 h 9525"/>
                              <a:gd name="connsiteX337" fmla="*/ 18688 w 28575"/>
                              <a:gd name="connsiteY337" fmla="*/ 0 h 9525"/>
                              <a:gd name="connsiteX338" fmla="*/ 18688 w 28575"/>
                              <a:gd name="connsiteY338" fmla="*/ 0 h 9525"/>
                              <a:gd name="connsiteX339" fmla="*/ 18688 w 28575"/>
                              <a:gd name="connsiteY339" fmla="*/ 0 h 9525"/>
                              <a:gd name="connsiteX340" fmla="*/ 19783 w 28575"/>
                              <a:gd name="connsiteY340" fmla="*/ 0 h 9525"/>
                              <a:gd name="connsiteX341" fmla="*/ 19783 w 28575"/>
                              <a:gd name="connsiteY341" fmla="*/ 0 h 9525"/>
                              <a:gd name="connsiteX342" fmla="*/ 19783 w 28575"/>
                              <a:gd name="connsiteY342" fmla="*/ 0 h 9525"/>
                              <a:gd name="connsiteX343" fmla="*/ 19783 w 28575"/>
                              <a:gd name="connsiteY343" fmla="*/ 9525 h 9525"/>
                              <a:gd name="connsiteX344" fmla="*/ 19783 w 28575"/>
                              <a:gd name="connsiteY344" fmla="*/ 9525 h 9525"/>
                              <a:gd name="connsiteX345" fmla="*/ 19783 w 28575"/>
                              <a:gd name="connsiteY345" fmla="*/ 0 h 9525"/>
                              <a:gd name="connsiteX346" fmla="*/ 19783 w 28575"/>
                              <a:gd name="connsiteY346" fmla="*/ 0 h 9525"/>
                              <a:gd name="connsiteX347" fmla="*/ 19783 w 28575"/>
                              <a:gd name="connsiteY347" fmla="*/ 0 h 9525"/>
                              <a:gd name="connsiteX348" fmla="*/ 19783 w 28575"/>
                              <a:gd name="connsiteY348" fmla="*/ 0 h 9525"/>
                              <a:gd name="connsiteX349" fmla="*/ 19783 w 28575"/>
                              <a:gd name="connsiteY349" fmla="*/ 0 h 9525"/>
                              <a:gd name="connsiteX350" fmla="*/ 19783 w 28575"/>
                              <a:gd name="connsiteY350" fmla="*/ 0 h 9525"/>
                              <a:gd name="connsiteX351" fmla="*/ 19783 w 28575"/>
                              <a:gd name="connsiteY351" fmla="*/ 0 h 9525"/>
                              <a:gd name="connsiteX352" fmla="*/ 19783 w 28575"/>
                              <a:gd name="connsiteY352" fmla="*/ 0 h 9525"/>
                              <a:gd name="connsiteX353" fmla="*/ 19783 w 28575"/>
                              <a:gd name="connsiteY353" fmla="*/ 9525 h 9525"/>
                              <a:gd name="connsiteX354" fmla="*/ 19783 w 28575"/>
                              <a:gd name="connsiteY354" fmla="*/ 9525 h 9525"/>
                              <a:gd name="connsiteX355" fmla="*/ 19783 w 28575"/>
                              <a:gd name="connsiteY355" fmla="*/ 9525 h 9525"/>
                              <a:gd name="connsiteX356" fmla="*/ 19783 w 28575"/>
                              <a:gd name="connsiteY356" fmla="*/ 9525 h 9525"/>
                              <a:gd name="connsiteX357" fmla="*/ 19783 w 28575"/>
                              <a:gd name="connsiteY357" fmla="*/ 9525 h 9525"/>
                              <a:gd name="connsiteX358" fmla="*/ 19783 w 28575"/>
                              <a:gd name="connsiteY358" fmla="*/ 9525 h 9525"/>
                              <a:gd name="connsiteX359" fmla="*/ 19783 w 28575"/>
                              <a:gd name="connsiteY359" fmla="*/ 9525 h 9525"/>
                              <a:gd name="connsiteX360" fmla="*/ 20879 w 28575"/>
                              <a:gd name="connsiteY360" fmla="*/ 0 h 9525"/>
                              <a:gd name="connsiteX361" fmla="*/ 20879 w 28575"/>
                              <a:gd name="connsiteY361" fmla="*/ 0 h 9525"/>
                              <a:gd name="connsiteX362" fmla="*/ 20879 w 28575"/>
                              <a:gd name="connsiteY362" fmla="*/ 0 h 9525"/>
                              <a:gd name="connsiteX363" fmla="*/ 20879 w 28575"/>
                              <a:gd name="connsiteY363" fmla="*/ 0 h 9525"/>
                              <a:gd name="connsiteX364" fmla="*/ 20879 w 28575"/>
                              <a:gd name="connsiteY364" fmla="*/ 0 h 9525"/>
                              <a:gd name="connsiteX365" fmla="*/ 20879 w 28575"/>
                              <a:gd name="connsiteY365" fmla="*/ 0 h 9525"/>
                              <a:gd name="connsiteX366" fmla="*/ 20879 w 28575"/>
                              <a:gd name="connsiteY366" fmla="*/ 0 h 9525"/>
                              <a:gd name="connsiteX367" fmla="*/ 20879 w 28575"/>
                              <a:gd name="connsiteY367" fmla="*/ 0 h 9525"/>
                              <a:gd name="connsiteX368" fmla="*/ 20879 w 28575"/>
                              <a:gd name="connsiteY368" fmla="*/ 0 h 9525"/>
                              <a:gd name="connsiteX369" fmla="*/ 20879 w 28575"/>
                              <a:gd name="connsiteY369" fmla="*/ 9525 h 9525"/>
                              <a:gd name="connsiteX370" fmla="*/ 20879 w 28575"/>
                              <a:gd name="connsiteY370" fmla="*/ 9525 h 9525"/>
                              <a:gd name="connsiteX371" fmla="*/ 20879 w 28575"/>
                              <a:gd name="connsiteY371" fmla="*/ 9525 h 9525"/>
                              <a:gd name="connsiteX372" fmla="*/ 20879 w 28575"/>
                              <a:gd name="connsiteY372" fmla="*/ 9525 h 9525"/>
                              <a:gd name="connsiteX373" fmla="*/ 20879 w 28575"/>
                              <a:gd name="connsiteY373" fmla="*/ 0 h 9525"/>
                              <a:gd name="connsiteX374" fmla="*/ 20879 w 28575"/>
                              <a:gd name="connsiteY374" fmla="*/ 0 h 9525"/>
                              <a:gd name="connsiteX375" fmla="*/ 20879 w 28575"/>
                              <a:gd name="connsiteY375" fmla="*/ 9525 h 9525"/>
                              <a:gd name="connsiteX376" fmla="*/ 20879 w 28575"/>
                              <a:gd name="connsiteY376" fmla="*/ 0 h 9525"/>
                              <a:gd name="connsiteX377" fmla="*/ 20879 w 28575"/>
                              <a:gd name="connsiteY377" fmla="*/ 0 h 9525"/>
                              <a:gd name="connsiteX378" fmla="*/ 21984 w 28575"/>
                              <a:gd name="connsiteY378" fmla="*/ 9525 h 9525"/>
                              <a:gd name="connsiteX379" fmla="*/ 21984 w 28575"/>
                              <a:gd name="connsiteY379" fmla="*/ 0 h 9525"/>
                              <a:gd name="connsiteX380" fmla="*/ 21984 w 28575"/>
                              <a:gd name="connsiteY380" fmla="*/ 0 h 9525"/>
                              <a:gd name="connsiteX381" fmla="*/ 21984 w 28575"/>
                              <a:gd name="connsiteY381" fmla="*/ 0 h 9525"/>
                              <a:gd name="connsiteX382" fmla="*/ 21984 w 28575"/>
                              <a:gd name="connsiteY382" fmla="*/ 0 h 9525"/>
                              <a:gd name="connsiteX383" fmla="*/ 21984 w 28575"/>
                              <a:gd name="connsiteY383" fmla="*/ 0 h 9525"/>
                              <a:gd name="connsiteX384" fmla="*/ 21984 w 28575"/>
                              <a:gd name="connsiteY384" fmla="*/ 0 h 9525"/>
                              <a:gd name="connsiteX385" fmla="*/ 21984 w 28575"/>
                              <a:gd name="connsiteY385" fmla="*/ 9525 h 9525"/>
                              <a:gd name="connsiteX386" fmla="*/ 21984 w 28575"/>
                              <a:gd name="connsiteY386" fmla="*/ 0 h 9525"/>
                              <a:gd name="connsiteX387" fmla="*/ 21984 w 28575"/>
                              <a:gd name="connsiteY387" fmla="*/ 0 h 9525"/>
                              <a:gd name="connsiteX388" fmla="*/ 21984 w 28575"/>
                              <a:gd name="connsiteY388" fmla="*/ 0 h 9525"/>
                              <a:gd name="connsiteX389" fmla="*/ 21984 w 28575"/>
                              <a:gd name="connsiteY389" fmla="*/ 0 h 9525"/>
                              <a:gd name="connsiteX390" fmla="*/ 21984 w 28575"/>
                              <a:gd name="connsiteY390" fmla="*/ 0 h 9525"/>
                              <a:gd name="connsiteX391" fmla="*/ 21984 w 28575"/>
                              <a:gd name="connsiteY391" fmla="*/ 0 h 9525"/>
                              <a:gd name="connsiteX392" fmla="*/ 21984 w 28575"/>
                              <a:gd name="connsiteY392" fmla="*/ 0 h 9525"/>
                              <a:gd name="connsiteX393" fmla="*/ 21984 w 28575"/>
                              <a:gd name="connsiteY393" fmla="*/ 0 h 9525"/>
                              <a:gd name="connsiteX394" fmla="*/ 21984 w 28575"/>
                              <a:gd name="connsiteY394" fmla="*/ 0 h 9525"/>
                              <a:gd name="connsiteX395" fmla="*/ 21984 w 28575"/>
                              <a:gd name="connsiteY395" fmla="*/ 0 h 9525"/>
                              <a:gd name="connsiteX396" fmla="*/ 23079 w 28575"/>
                              <a:gd name="connsiteY396" fmla="*/ 0 h 9525"/>
                              <a:gd name="connsiteX397" fmla="*/ 23079 w 28575"/>
                              <a:gd name="connsiteY397" fmla="*/ 0 h 9525"/>
                              <a:gd name="connsiteX398" fmla="*/ 23079 w 28575"/>
                              <a:gd name="connsiteY398" fmla="*/ 9525 h 9525"/>
                              <a:gd name="connsiteX399" fmla="*/ 23079 w 28575"/>
                              <a:gd name="connsiteY399" fmla="*/ 9525 h 9525"/>
                              <a:gd name="connsiteX400" fmla="*/ 23079 w 28575"/>
                              <a:gd name="connsiteY400" fmla="*/ 0 h 9525"/>
                              <a:gd name="connsiteX401" fmla="*/ 23079 w 28575"/>
                              <a:gd name="connsiteY401" fmla="*/ 0 h 9525"/>
                              <a:gd name="connsiteX402" fmla="*/ 23079 w 28575"/>
                              <a:gd name="connsiteY402" fmla="*/ 0 h 9525"/>
                              <a:gd name="connsiteX403" fmla="*/ 23079 w 28575"/>
                              <a:gd name="connsiteY403" fmla="*/ 9525 h 9525"/>
                              <a:gd name="connsiteX404" fmla="*/ 23079 w 28575"/>
                              <a:gd name="connsiteY404" fmla="*/ 9525 h 9525"/>
                              <a:gd name="connsiteX405" fmla="*/ 23079 w 28575"/>
                              <a:gd name="connsiteY405" fmla="*/ 9525 h 9525"/>
                              <a:gd name="connsiteX406" fmla="*/ 23079 w 28575"/>
                              <a:gd name="connsiteY406" fmla="*/ 0 h 9525"/>
                              <a:gd name="connsiteX407" fmla="*/ 23079 w 28575"/>
                              <a:gd name="connsiteY407" fmla="*/ 0 h 9525"/>
                              <a:gd name="connsiteX408" fmla="*/ 23079 w 28575"/>
                              <a:gd name="connsiteY408" fmla="*/ 9525 h 9525"/>
                              <a:gd name="connsiteX409" fmla="*/ 23079 w 28575"/>
                              <a:gd name="connsiteY409" fmla="*/ 9525 h 9525"/>
                              <a:gd name="connsiteX410" fmla="*/ 23079 w 28575"/>
                              <a:gd name="connsiteY410" fmla="*/ 9525 h 9525"/>
                              <a:gd name="connsiteX411" fmla="*/ 23079 w 28575"/>
                              <a:gd name="connsiteY411" fmla="*/ 0 h 9525"/>
                              <a:gd name="connsiteX412" fmla="*/ 23079 w 28575"/>
                              <a:gd name="connsiteY412" fmla="*/ 0 h 9525"/>
                              <a:gd name="connsiteX413" fmla="*/ 23079 w 28575"/>
                              <a:gd name="connsiteY413" fmla="*/ 0 h 9525"/>
                              <a:gd name="connsiteX414" fmla="*/ 24174 w 28575"/>
                              <a:gd name="connsiteY414" fmla="*/ 0 h 9525"/>
                              <a:gd name="connsiteX415" fmla="*/ 24174 w 28575"/>
                              <a:gd name="connsiteY415" fmla="*/ 0 h 9525"/>
                              <a:gd name="connsiteX416" fmla="*/ 24174 w 28575"/>
                              <a:gd name="connsiteY416" fmla="*/ 0 h 9525"/>
                              <a:gd name="connsiteX417" fmla="*/ 24174 w 28575"/>
                              <a:gd name="connsiteY417" fmla="*/ 0 h 9525"/>
                              <a:gd name="connsiteX418" fmla="*/ 24174 w 28575"/>
                              <a:gd name="connsiteY418" fmla="*/ 0 h 9525"/>
                              <a:gd name="connsiteX419" fmla="*/ 24174 w 28575"/>
                              <a:gd name="connsiteY419" fmla="*/ 0 h 9525"/>
                              <a:gd name="connsiteX420" fmla="*/ 24174 w 28575"/>
                              <a:gd name="connsiteY420" fmla="*/ 0 h 9525"/>
                              <a:gd name="connsiteX421" fmla="*/ 24174 w 28575"/>
                              <a:gd name="connsiteY421" fmla="*/ 0 h 9525"/>
                              <a:gd name="connsiteX422" fmla="*/ 24174 w 28575"/>
                              <a:gd name="connsiteY422" fmla="*/ 0 h 9525"/>
                              <a:gd name="connsiteX423" fmla="*/ 24174 w 28575"/>
                              <a:gd name="connsiteY423" fmla="*/ 0 h 9525"/>
                              <a:gd name="connsiteX424" fmla="*/ 24174 w 28575"/>
                              <a:gd name="connsiteY424" fmla="*/ 0 h 9525"/>
                              <a:gd name="connsiteX425" fmla="*/ 24174 w 28575"/>
                              <a:gd name="connsiteY425" fmla="*/ 0 h 9525"/>
                              <a:gd name="connsiteX426" fmla="*/ 24174 w 28575"/>
                              <a:gd name="connsiteY426" fmla="*/ 0 h 9525"/>
                              <a:gd name="connsiteX427" fmla="*/ 24174 w 28575"/>
                              <a:gd name="connsiteY427" fmla="*/ 9525 h 9525"/>
                              <a:gd name="connsiteX428" fmla="*/ 24174 w 28575"/>
                              <a:gd name="connsiteY428" fmla="*/ 0 h 9525"/>
                              <a:gd name="connsiteX429" fmla="*/ 24174 w 28575"/>
                              <a:gd name="connsiteY429" fmla="*/ 9525 h 9525"/>
                              <a:gd name="connsiteX430" fmla="*/ 24174 w 28575"/>
                              <a:gd name="connsiteY430" fmla="*/ 9525 h 9525"/>
                              <a:gd name="connsiteX431" fmla="*/ 24174 w 28575"/>
                              <a:gd name="connsiteY431" fmla="*/ 9525 h 9525"/>
                              <a:gd name="connsiteX432" fmla="*/ 24174 w 28575"/>
                              <a:gd name="connsiteY432" fmla="*/ 0 h 9525"/>
                              <a:gd name="connsiteX433" fmla="*/ 24174 w 28575"/>
                              <a:gd name="connsiteY433" fmla="*/ 0 h 9525"/>
                              <a:gd name="connsiteX434" fmla="*/ 25279 w 28575"/>
                              <a:gd name="connsiteY434" fmla="*/ 0 h 9525"/>
                              <a:gd name="connsiteX435" fmla="*/ 25279 w 28575"/>
                              <a:gd name="connsiteY435" fmla="*/ 9525 h 9525"/>
                              <a:gd name="connsiteX436" fmla="*/ 25279 w 28575"/>
                              <a:gd name="connsiteY436" fmla="*/ 9525 h 9525"/>
                              <a:gd name="connsiteX437" fmla="*/ 25279 w 28575"/>
                              <a:gd name="connsiteY437" fmla="*/ 9525 h 9525"/>
                              <a:gd name="connsiteX438" fmla="*/ 25279 w 28575"/>
                              <a:gd name="connsiteY438" fmla="*/ 9525 h 9525"/>
                              <a:gd name="connsiteX439" fmla="*/ 25279 w 28575"/>
                              <a:gd name="connsiteY439" fmla="*/ 0 h 9525"/>
                              <a:gd name="connsiteX440" fmla="*/ 25279 w 28575"/>
                              <a:gd name="connsiteY440" fmla="*/ 0 h 9525"/>
                              <a:gd name="connsiteX441" fmla="*/ 25279 w 28575"/>
                              <a:gd name="connsiteY441" fmla="*/ 9525 h 9525"/>
                              <a:gd name="connsiteX442" fmla="*/ 25279 w 28575"/>
                              <a:gd name="connsiteY442" fmla="*/ 9525 h 9525"/>
                              <a:gd name="connsiteX443" fmla="*/ 25279 w 28575"/>
                              <a:gd name="connsiteY443" fmla="*/ 9525 h 9525"/>
                              <a:gd name="connsiteX444" fmla="*/ 25279 w 28575"/>
                              <a:gd name="connsiteY444" fmla="*/ 9525 h 9525"/>
                              <a:gd name="connsiteX445" fmla="*/ 25279 w 28575"/>
                              <a:gd name="connsiteY445" fmla="*/ 9525 h 9525"/>
                              <a:gd name="connsiteX446" fmla="*/ 25279 w 28575"/>
                              <a:gd name="connsiteY446" fmla="*/ 9525 h 9525"/>
                              <a:gd name="connsiteX447" fmla="*/ 25279 w 28575"/>
                              <a:gd name="connsiteY447" fmla="*/ 9525 h 9525"/>
                              <a:gd name="connsiteX448" fmla="*/ 25279 w 28575"/>
                              <a:gd name="connsiteY448" fmla="*/ 9525 h 9525"/>
                              <a:gd name="connsiteX449" fmla="*/ 25279 w 28575"/>
                              <a:gd name="connsiteY449" fmla="*/ 9525 h 9525"/>
                              <a:gd name="connsiteX450" fmla="*/ 25279 w 28575"/>
                              <a:gd name="connsiteY450" fmla="*/ 9525 h 9525"/>
                              <a:gd name="connsiteX451" fmla="*/ 25279 w 28575"/>
                              <a:gd name="connsiteY451" fmla="*/ 9525 h 9525"/>
                              <a:gd name="connsiteX452" fmla="*/ 26375 w 28575"/>
                              <a:gd name="connsiteY452" fmla="*/ 9525 h 9525"/>
                              <a:gd name="connsiteX453" fmla="*/ 26375 w 28575"/>
                              <a:gd name="connsiteY453" fmla="*/ 9525 h 9525"/>
                              <a:gd name="connsiteX454" fmla="*/ 26375 w 28575"/>
                              <a:gd name="connsiteY454" fmla="*/ 9525 h 9525"/>
                              <a:gd name="connsiteX455" fmla="*/ 26375 w 28575"/>
                              <a:gd name="connsiteY455" fmla="*/ 9525 h 9525"/>
                              <a:gd name="connsiteX456" fmla="*/ 26375 w 28575"/>
                              <a:gd name="connsiteY456" fmla="*/ 9525 h 9525"/>
                              <a:gd name="connsiteX457" fmla="*/ 26375 w 28575"/>
                              <a:gd name="connsiteY457" fmla="*/ 0 h 9525"/>
                              <a:gd name="connsiteX458" fmla="*/ 26375 w 28575"/>
                              <a:gd name="connsiteY458" fmla="*/ 0 h 9525"/>
                              <a:gd name="connsiteX459" fmla="*/ 26375 w 28575"/>
                              <a:gd name="connsiteY459" fmla="*/ 0 h 9525"/>
                              <a:gd name="connsiteX460" fmla="*/ 26375 w 28575"/>
                              <a:gd name="connsiteY460" fmla="*/ 0 h 9525"/>
                              <a:gd name="connsiteX461" fmla="*/ 26375 w 28575"/>
                              <a:gd name="connsiteY461" fmla="*/ 0 h 9525"/>
                              <a:gd name="connsiteX462" fmla="*/ 26375 w 28575"/>
                              <a:gd name="connsiteY462" fmla="*/ 9525 h 9525"/>
                              <a:gd name="connsiteX463" fmla="*/ 26375 w 28575"/>
                              <a:gd name="connsiteY463" fmla="*/ 9525 h 9525"/>
                              <a:gd name="connsiteX464" fmla="*/ 26375 w 28575"/>
                              <a:gd name="connsiteY464" fmla="*/ 9525 h 9525"/>
                              <a:gd name="connsiteX465" fmla="*/ 26375 w 28575"/>
                              <a:gd name="connsiteY465" fmla="*/ 9525 h 9525"/>
                              <a:gd name="connsiteX466" fmla="*/ 26375 w 28575"/>
                              <a:gd name="connsiteY466" fmla="*/ 0 h 9525"/>
                              <a:gd name="connsiteX467" fmla="*/ 26375 w 28575"/>
                              <a:gd name="connsiteY467" fmla="*/ 0 h 9525"/>
                              <a:gd name="connsiteX468" fmla="*/ 26375 w 28575"/>
                              <a:gd name="connsiteY468" fmla="*/ 0 h 9525"/>
                              <a:gd name="connsiteX469" fmla="*/ 26375 w 28575"/>
                              <a:gd name="connsiteY469" fmla="*/ 0 h 9525"/>
                              <a:gd name="connsiteX470" fmla="*/ 27480 w 28575"/>
                              <a:gd name="connsiteY470" fmla="*/ 9525 h 9525"/>
                              <a:gd name="connsiteX471" fmla="*/ 27480 w 28575"/>
                              <a:gd name="connsiteY471" fmla="*/ 0 h 9525"/>
                              <a:gd name="connsiteX472" fmla="*/ 27480 w 28575"/>
                              <a:gd name="connsiteY472" fmla="*/ 0 h 9525"/>
                              <a:gd name="connsiteX473" fmla="*/ 27480 w 28575"/>
                              <a:gd name="connsiteY473" fmla="*/ 0 h 9525"/>
                              <a:gd name="connsiteX474" fmla="*/ 27480 w 28575"/>
                              <a:gd name="connsiteY474" fmla="*/ 0 h 9525"/>
                              <a:gd name="connsiteX475" fmla="*/ 27480 w 28575"/>
                              <a:gd name="connsiteY475" fmla="*/ 9525 h 9525"/>
                              <a:gd name="connsiteX476" fmla="*/ 27480 w 28575"/>
                              <a:gd name="connsiteY476" fmla="*/ 9525 h 9525"/>
                              <a:gd name="connsiteX477" fmla="*/ 27480 w 28575"/>
                              <a:gd name="connsiteY477" fmla="*/ 0 h 9525"/>
                              <a:gd name="connsiteX478" fmla="*/ 27480 w 28575"/>
                              <a:gd name="connsiteY478" fmla="*/ 9525 h 9525"/>
                              <a:gd name="connsiteX479" fmla="*/ 27480 w 28575"/>
                              <a:gd name="connsiteY479" fmla="*/ 9525 h 9525"/>
                              <a:gd name="connsiteX480" fmla="*/ 27480 w 28575"/>
                              <a:gd name="connsiteY480" fmla="*/ 9525 h 9525"/>
                              <a:gd name="connsiteX481" fmla="*/ 27480 w 28575"/>
                              <a:gd name="connsiteY481" fmla="*/ 9525 h 9525"/>
                              <a:gd name="connsiteX482" fmla="*/ 27480 w 28575"/>
                              <a:gd name="connsiteY482" fmla="*/ 9525 h 9525"/>
                              <a:gd name="connsiteX483" fmla="*/ 27480 w 28575"/>
                              <a:gd name="connsiteY483" fmla="*/ 9525 h 9525"/>
                              <a:gd name="connsiteX484" fmla="*/ 27480 w 28575"/>
                              <a:gd name="connsiteY484" fmla="*/ 9525 h 9525"/>
                              <a:gd name="connsiteX485" fmla="*/ 27480 w 28575"/>
                              <a:gd name="connsiteY485" fmla="*/ 9525 h 9525"/>
                              <a:gd name="connsiteX486" fmla="*/ 27480 w 28575"/>
                              <a:gd name="connsiteY486" fmla="*/ 9525 h 9525"/>
                              <a:gd name="connsiteX487" fmla="*/ 27480 w 28575"/>
                              <a:gd name="connsiteY487" fmla="*/ 0 h 9525"/>
                              <a:gd name="connsiteX488" fmla="*/ 28575 w 28575"/>
                              <a:gd name="connsiteY488" fmla="*/ 0 h 9525"/>
                              <a:gd name="connsiteX489" fmla="*/ 28575 w 28575"/>
                              <a:gd name="connsiteY489" fmla="*/ 0 h 9525"/>
                              <a:gd name="connsiteX490" fmla="*/ 28575 w 28575"/>
                              <a:gd name="connsiteY490" fmla="*/ 0 h 9525"/>
                              <a:gd name="connsiteX491" fmla="*/ 28575 w 28575"/>
                              <a:gd name="connsiteY491" fmla="*/ 0 h 9525"/>
                              <a:gd name="connsiteX492" fmla="*/ 28575 w 28575"/>
                              <a:gd name="connsiteY492" fmla="*/ 9525 h 9525"/>
                              <a:gd name="connsiteX493" fmla="*/ 28575 w 28575"/>
                              <a:gd name="connsiteY493" fmla="*/ 9525 h 9525"/>
                              <a:gd name="connsiteX494" fmla="*/ 28575 w 28575"/>
                              <a:gd name="connsiteY494" fmla="*/ 9525 h 9525"/>
                              <a:gd name="connsiteX495" fmla="*/ 28575 w 28575"/>
                              <a:gd name="connsiteY495" fmla="*/ 9525 h 9525"/>
                              <a:gd name="connsiteX496" fmla="*/ 28575 w 28575"/>
                              <a:gd name="connsiteY496" fmla="*/ 9525 h 9525"/>
                              <a:gd name="connsiteX497" fmla="*/ 28575 w 28575"/>
                              <a:gd name="connsiteY497" fmla="*/ 0 h 9525"/>
                              <a:gd name="connsiteX498" fmla="*/ 28575 w 28575"/>
                              <a:gd name="connsiteY498" fmla="*/ 0 h 9525"/>
                              <a:gd name="connsiteX499" fmla="*/ 28575 w 28575"/>
                              <a:gd name="connsiteY499" fmla="*/ 0 h 9525"/>
                              <a:gd name="connsiteX500" fmla="*/ 28575 w 28575"/>
                              <a:gd name="connsiteY500" fmla="*/ 0 h 9525"/>
                              <a:gd name="connsiteX501" fmla="*/ 28575 w 28575"/>
                              <a:gd name="connsiteY501" fmla="*/ 0 h 9525"/>
                              <a:gd name="connsiteX502" fmla="*/ 28575 w 28575"/>
                              <a:gd name="connsiteY502" fmla="*/ 0 h 9525"/>
                              <a:gd name="connsiteX503" fmla="*/ 28575 w 28575"/>
                              <a:gd name="connsiteY503" fmla="*/ 9525 h 9525"/>
                              <a:gd name="connsiteX504" fmla="*/ 28575 w 28575"/>
                              <a:gd name="connsiteY504" fmla="*/ 0 h 9525"/>
                              <a:gd name="connsiteX505" fmla="*/ 28575 w 28575"/>
                              <a:gd name="connsiteY505" fmla="*/ 0 h 9525"/>
                              <a:gd name="connsiteX506" fmla="*/ 28575 w 28575"/>
                              <a:gd name="connsiteY506" fmla="*/ 9525 h 9525"/>
                              <a:gd name="connsiteX507" fmla="*/ 28575 w 28575"/>
                              <a:gd name="connsiteY507" fmla="*/ 9525 h 9525"/>
                              <a:gd name="connsiteX508" fmla="*/ 28575 w 28575"/>
                              <a:gd name="connsiteY508" fmla="*/ 9525 h 9525"/>
                              <a:gd name="connsiteX509" fmla="*/ 28575 w 28575"/>
                              <a:gd name="connsiteY509" fmla="*/ 9525 h 9525"/>
                              <a:gd name="connsiteX510" fmla="*/ 28575 w 28575"/>
                              <a:gd name="connsiteY510" fmla="*/ 9525 h 9525"/>
                              <a:gd name="connsiteX511" fmla="*/ 28575 w 28575"/>
                              <a:gd name="connsiteY511" fmla="*/ 9525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0"/>
                                </a:moveTo>
                                <a:lnTo>
                                  <a:pt x="0" y="0"/>
                                </a:lnTo>
                                <a:lnTo>
                                  <a:pt x="0" y="0"/>
                                </a:lnTo>
                                <a:lnTo>
                                  <a:pt x="0" y="0"/>
                                </a:lnTo>
                                <a:lnTo>
                                  <a:pt x="0" y="0"/>
                                </a:lnTo>
                                <a:lnTo>
                                  <a:pt x="0" y="0"/>
                                </a:lnTo>
                                <a:lnTo>
                                  <a:pt x="0" y="0"/>
                                </a:lnTo>
                                <a:lnTo>
                                  <a:pt x="0" y="0"/>
                                </a:lnTo>
                                <a:lnTo>
                                  <a:pt x="0" y="0"/>
                                </a:lnTo>
                                <a:lnTo>
                                  <a:pt x="0" y="0"/>
                                </a:lnTo>
                                <a:lnTo>
                                  <a:pt x="0" y="0"/>
                                </a:lnTo>
                                <a:lnTo>
                                  <a:pt x="0" y="0"/>
                                </a:lnTo>
                                <a:lnTo>
                                  <a:pt x="0" y="0"/>
                                </a:lnTo>
                                <a:lnTo>
                                  <a:pt x="0" y="0"/>
                                </a:lnTo>
                                <a:lnTo>
                                  <a:pt x="1095" y="0"/>
                                </a:lnTo>
                                <a:lnTo>
                                  <a:pt x="1095" y="0"/>
                                </a:lnTo>
                                <a:lnTo>
                                  <a:pt x="1095" y="0"/>
                                </a:lnTo>
                                <a:lnTo>
                                  <a:pt x="1095" y="0"/>
                                </a:lnTo>
                                <a:lnTo>
                                  <a:pt x="1095" y="0"/>
                                </a:lnTo>
                                <a:lnTo>
                                  <a:pt x="1095" y="0"/>
                                </a:lnTo>
                                <a:lnTo>
                                  <a:pt x="1095" y="0"/>
                                </a:lnTo>
                                <a:lnTo>
                                  <a:pt x="1095" y="0"/>
                                </a:lnTo>
                                <a:lnTo>
                                  <a:pt x="1095" y="0"/>
                                </a:lnTo>
                                <a:lnTo>
                                  <a:pt x="1095" y="0"/>
                                </a:lnTo>
                                <a:lnTo>
                                  <a:pt x="1095" y="0"/>
                                </a:lnTo>
                                <a:lnTo>
                                  <a:pt x="1095" y="0"/>
                                </a:lnTo>
                                <a:lnTo>
                                  <a:pt x="1095" y="0"/>
                                </a:lnTo>
                                <a:lnTo>
                                  <a:pt x="1095" y="0"/>
                                </a:lnTo>
                                <a:lnTo>
                                  <a:pt x="1095" y="0"/>
                                </a:lnTo>
                                <a:lnTo>
                                  <a:pt x="1095" y="0"/>
                                </a:lnTo>
                                <a:lnTo>
                                  <a:pt x="1095" y="0"/>
                                </a:lnTo>
                                <a:lnTo>
                                  <a:pt x="1095" y="0"/>
                                </a:lnTo>
                                <a:lnTo>
                                  <a:pt x="2200" y="0"/>
                                </a:lnTo>
                                <a:lnTo>
                                  <a:pt x="2200" y="0"/>
                                </a:lnTo>
                                <a:lnTo>
                                  <a:pt x="2200" y="0"/>
                                </a:lnTo>
                                <a:lnTo>
                                  <a:pt x="2200" y="0"/>
                                </a:lnTo>
                                <a:lnTo>
                                  <a:pt x="2200" y="0"/>
                                </a:lnTo>
                                <a:lnTo>
                                  <a:pt x="2200" y="0"/>
                                </a:lnTo>
                                <a:lnTo>
                                  <a:pt x="2200" y="0"/>
                                </a:lnTo>
                                <a:lnTo>
                                  <a:pt x="2200" y="0"/>
                                </a:lnTo>
                                <a:lnTo>
                                  <a:pt x="2200" y="0"/>
                                </a:lnTo>
                                <a:lnTo>
                                  <a:pt x="2200" y="0"/>
                                </a:lnTo>
                                <a:lnTo>
                                  <a:pt x="2200" y="0"/>
                                </a:lnTo>
                                <a:lnTo>
                                  <a:pt x="2200" y="0"/>
                                </a:lnTo>
                                <a:lnTo>
                                  <a:pt x="2200" y="0"/>
                                </a:lnTo>
                                <a:lnTo>
                                  <a:pt x="2200" y="0"/>
                                </a:lnTo>
                                <a:lnTo>
                                  <a:pt x="2200" y="0"/>
                                </a:lnTo>
                                <a:lnTo>
                                  <a:pt x="2200" y="0"/>
                                </a:lnTo>
                                <a:lnTo>
                                  <a:pt x="2200" y="0"/>
                                </a:lnTo>
                                <a:lnTo>
                                  <a:pt x="2200" y="0"/>
                                </a:lnTo>
                                <a:lnTo>
                                  <a:pt x="2200" y="0"/>
                                </a:lnTo>
                                <a:lnTo>
                                  <a:pt x="2200" y="0"/>
                                </a:lnTo>
                                <a:lnTo>
                                  <a:pt x="2200" y="0"/>
                                </a:lnTo>
                                <a:lnTo>
                                  <a:pt x="2200" y="0"/>
                                </a:lnTo>
                                <a:lnTo>
                                  <a:pt x="2200" y="0"/>
                                </a:lnTo>
                                <a:lnTo>
                                  <a:pt x="2200" y="9525"/>
                                </a:lnTo>
                                <a:lnTo>
                                  <a:pt x="3296" y="9525"/>
                                </a:lnTo>
                                <a:lnTo>
                                  <a:pt x="3296" y="9525"/>
                                </a:lnTo>
                                <a:lnTo>
                                  <a:pt x="3296" y="0"/>
                                </a:lnTo>
                                <a:lnTo>
                                  <a:pt x="3296" y="0"/>
                                </a:lnTo>
                                <a:lnTo>
                                  <a:pt x="3296" y="0"/>
                                </a:lnTo>
                                <a:lnTo>
                                  <a:pt x="3296" y="0"/>
                                </a:lnTo>
                                <a:lnTo>
                                  <a:pt x="3296" y="0"/>
                                </a:lnTo>
                                <a:lnTo>
                                  <a:pt x="3296" y="0"/>
                                </a:lnTo>
                                <a:lnTo>
                                  <a:pt x="3296" y="0"/>
                                </a:lnTo>
                                <a:lnTo>
                                  <a:pt x="3296" y="0"/>
                                </a:lnTo>
                                <a:lnTo>
                                  <a:pt x="3296" y="0"/>
                                </a:lnTo>
                                <a:lnTo>
                                  <a:pt x="3296" y="0"/>
                                </a:lnTo>
                                <a:lnTo>
                                  <a:pt x="3296" y="0"/>
                                </a:lnTo>
                                <a:lnTo>
                                  <a:pt x="3296" y="0"/>
                                </a:lnTo>
                                <a:lnTo>
                                  <a:pt x="3296" y="0"/>
                                </a:lnTo>
                                <a:lnTo>
                                  <a:pt x="3296" y="9525"/>
                                </a:lnTo>
                                <a:lnTo>
                                  <a:pt x="3296" y="0"/>
                                </a:lnTo>
                                <a:lnTo>
                                  <a:pt x="3296" y="0"/>
                                </a:lnTo>
                                <a:lnTo>
                                  <a:pt x="3296" y="0"/>
                                </a:lnTo>
                                <a:lnTo>
                                  <a:pt x="3296" y="0"/>
                                </a:lnTo>
                                <a:lnTo>
                                  <a:pt x="4401" y="0"/>
                                </a:lnTo>
                                <a:lnTo>
                                  <a:pt x="4401" y="0"/>
                                </a:lnTo>
                                <a:lnTo>
                                  <a:pt x="4401" y="0"/>
                                </a:lnTo>
                                <a:lnTo>
                                  <a:pt x="4401" y="0"/>
                                </a:lnTo>
                                <a:lnTo>
                                  <a:pt x="4401" y="0"/>
                                </a:lnTo>
                                <a:lnTo>
                                  <a:pt x="4401" y="0"/>
                                </a:lnTo>
                                <a:lnTo>
                                  <a:pt x="4401" y="0"/>
                                </a:lnTo>
                                <a:lnTo>
                                  <a:pt x="4401" y="0"/>
                                </a:lnTo>
                                <a:lnTo>
                                  <a:pt x="4401" y="0"/>
                                </a:lnTo>
                                <a:lnTo>
                                  <a:pt x="4401" y="0"/>
                                </a:lnTo>
                                <a:lnTo>
                                  <a:pt x="4401" y="0"/>
                                </a:lnTo>
                                <a:lnTo>
                                  <a:pt x="4401" y="0"/>
                                </a:lnTo>
                                <a:lnTo>
                                  <a:pt x="4401" y="0"/>
                                </a:lnTo>
                                <a:lnTo>
                                  <a:pt x="4401" y="0"/>
                                </a:lnTo>
                                <a:lnTo>
                                  <a:pt x="4401" y="0"/>
                                </a:lnTo>
                                <a:lnTo>
                                  <a:pt x="4401" y="0"/>
                                </a:lnTo>
                                <a:lnTo>
                                  <a:pt x="4401" y="0"/>
                                </a:lnTo>
                                <a:lnTo>
                                  <a:pt x="4401" y="0"/>
                                </a:lnTo>
                                <a:lnTo>
                                  <a:pt x="5496" y="0"/>
                                </a:lnTo>
                                <a:lnTo>
                                  <a:pt x="5496" y="0"/>
                                </a:lnTo>
                                <a:lnTo>
                                  <a:pt x="5496" y="0"/>
                                </a:lnTo>
                                <a:lnTo>
                                  <a:pt x="5496" y="0"/>
                                </a:lnTo>
                                <a:lnTo>
                                  <a:pt x="5496" y="0"/>
                                </a:lnTo>
                                <a:lnTo>
                                  <a:pt x="5496" y="0"/>
                                </a:lnTo>
                                <a:lnTo>
                                  <a:pt x="5496" y="0"/>
                                </a:lnTo>
                                <a:lnTo>
                                  <a:pt x="5496" y="0"/>
                                </a:lnTo>
                                <a:lnTo>
                                  <a:pt x="5496" y="0"/>
                                </a:lnTo>
                                <a:lnTo>
                                  <a:pt x="5496" y="0"/>
                                </a:lnTo>
                                <a:lnTo>
                                  <a:pt x="5496" y="0"/>
                                </a:lnTo>
                                <a:lnTo>
                                  <a:pt x="5496" y="0"/>
                                </a:lnTo>
                                <a:lnTo>
                                  <a:pt x="5496" y="0"/>
                                </a:lnTo>
                                <a:lnTo>
                                  <a:pt x="5496" y="0"/>
                                </a:lnTo>
                                <a:lnTo>
                                  <a:pt x="5496" y="0"/>
                                </a:lnTo>
                                <a:lnTo>
                                  <a:pt x="5496" y="0"/>
                                </a:lnTo>
                                <a:lnTo>
                                  <a:pt x="5496" y="0"/>
                                </a:lnTo>
                                <a:lnTo>
                                  <a:pt x="5496" y="0"/>
                                </a:lnTo>
                                <a:lnTo>
                                  <a:pt x="6591" y="0"/>
                                </a:lnTo>
                                <a:lnTo>
                                  <a:pt x="6591" y="0"/>
                                </a:lnTo>
                                <a:lnTo>
                                  <a:pt x="6591" y="0"/>
                                </a:lnTo>
                                <a:lnTo>
                                  <a:pt x="6591" y="0"/>
                                </a:lnTo>
                                <a:lnTo>
                                  <a:pt x="6591" y="0"/>
                                </a:lnTo>
                                <a:lnTo>
                                  <a:pt x="6591" y="0"/>
                                </a:lnTo>
                                <a:lnTo>
                                  <a:pt x="6591" y="0"/>
                                </a:lnTo>
                                <a:lnTo>
                                  <a:pt x="6591" y="9525"/>
                                </a:lnTo>
                                <a:lnTo>
                                  <a:pt x="6591" y="0"/>
                                </a:lnTo>
                                <a:lnTo>
                                  <a:pt x="6591" y="0"/>
                                </a:lnTo>
                                <a:lnTo>
                                  <a:pt x="6591" y="0"/>
                                </a:lnTo>
                                <a:lnTo>
                                  <a:pt x="6591" y="0"/>
                                </a:lnTo>
                                <a:lnTo>
                                  <a:pt x="6591" y="9525"/>
                                </a:lnTo>
                                <a:lnTo>
                                  <a:pt x="6591" y="0"/>
                                </a:lnTo>
                                <a:lnTo>
                                  <a:pt x="6591" y="9525"/>
                                </a:lnTo>
                                <a:lnTo>
                                  <a:pt x="6591" y="9525"/>
                                </a:lnTo>
                                <a:lnTo>
                                  <a:pt x="6591" y="9525"/>
                                </a:lnTo>
                                <a:lnTo>
                                  <a:pt x="6591" y="0"/>
                                </a:lnTo>
                                <a:lnTo>
                                  <a:pt x="7696" y="0"/>
                                </a:lnTo>
                                <a:lnTo>
                                  <a:pt x="7696" y="0"/>
                                </a:lnTo>
                                <a:lnTo>
                                  <a:pt x="7696" y="0"/>
                                </a:lnTo>
                                <a:lnTo>
                                  <a:pt x="7696" y="0"/>
                                </a:lnTo>
                                <a:lnTo>
                                  <a:pt x="7696" y="0"/>
                                </a:lnTo>
                                <a:lnTo>
                                  <a:pt x="7696" y="0"/>
                                </a:lnTo>
                                <a:lnTo>
                                  <a:pt x="7696" y="0"/>
                                </a:lnTo>
                                <a:lnTo>
                                  <a:pt x="7696" y="0"/>
                                </a:lnTo>
                                <a:lnTo>
                                  <a:pt x="7696" y="0"/>
                                </a:lnTo>
                                <a:lnTo>
                                  <a:pt x="7696" y="0"/>
                                </a:lnTo>
                                <a:lnTo>
                                  <a:pt x="7696" y="0"/>
                                </a:lnTo>
                                <a:lnTo>
                                  <a:pt x="7696" y="0"/>
                                </a:lnTo>
                                <a:lnTo>
                                  <a:pt x="7696" y="0"/>
                                </a:lnTo>
                                <a:lnTo>
                                  <a:pt x="7696" y="0"/>
                                </a:lnTo>
                                <a:lnTo>
                                  <a:pt x="7696" y="0"/>
                                </a:lnTo>
                                <a:lnTo>
                                  <a:pt x="7696" y="9525"/>
                                </a:lnTo>
                                <a:lnTo>
                                  <a:pt x="7696" y="9525"/>
                                </a:lnTo>
                                <a:lnTo>
                                  <a:pt x="7696" y="0"/>
                                </a:lnTo>
                                <a:lnTo>
                                  <a:pt x="7696" y="0"/>
                                </a:lnTo>
                                <a:lnTo>
                                  <a:pt x="7696" y="0"/>
                                </a:lnTo>
                                <a:lnTo>
                                  <a:pt x="8792" y="0"/>
                                </a:lnTo>
                                <a:lnTo>
                                  <a:pt x="8792" y="0"/>
                                </a:lnTo>
                                <a:lnTo>
                                  <a:pt x="8792" y="0"/>
                                </a:lnTo>
                                <a:lnTo>
                                  <a:pt x="8792" y="0"/>
                                </a:lnTo>
                                <a:lnTo>
                                  <a:pt x="8792" y="0"/>
                                </a:lnTo>
                                <a:lnTo>
                                  <a:pt x="8792" y="9525"/>
                                </a:lnTo>
                                <a:lnTo>
                                  <a:pt x="8792" y="9525"/>
                                </a:lnTo>
                                <a:lnTo>
                                  <a:pt x="8792" y="9525"/>
                                </a:lnTo>
                                <a:lnTo>
                                  <a:pt x="8792" y="9525"/>
                                </a:lnTo>
                                <a:lnTo>
                                  <a:pt x="8792" y="0"/>
                                </a:lnTo>
                                <a:lnTo>
                                  <a:pt x="8792" y="0"/>
                                </a:lnTo>
                                <a:lnTo>
                                  <a:pt x="8792" y="0"/>
                                </a:lnTo>
                                <a:lnTo>
                                  <a:pt x="8792" y="0"/>
                                </a:lnTo>
                                <a:lnTo>
                                  <a:pt x="8792" y="0"/>
                                </a:lnTo>
                                <a:lnTo>
                                  <a:pt x="8792" y="0"/>
                                </a:lnTo>
                                <a:lnTo>
                                  <a:pt x="8792" y="0"/>
                                </a:lnTo>
                                <a:lnTo>
                                  <a:pt x="8792" y="0"/>
                                </a:lnTo>
                                <a:lnTo>
                                  <a:pt x="8792" y="0"/>
                                </a:lnTo>
                                <a:lnTo>
                                  <a:pt x="9887" y="9525"/>
                                </a:lnTo>
                                <a:lnTo>
                                  <a:pt x="9887" y="9525"/>
                                </a:lnTo>
                                <a:lnTo>
                                  <a:pt x="9887" y="9525"/>
                                </a:lnTo>
                                <a:lnTo>
                                  <a:pt x="9887" y="9525"/>
                                </a:lnTo>
                                <a:lnTo>
                                  <a:pt x="9887" y="9525"/>
                                </a:lnTo>
                                <a:lnTo>
                                  <a:pt x="9887" y="0"/>
                                </a:lnTo>
                                <a:lnTo>
                                  <a:pt x="9887" y="0"/>
                                </a:lnTo>
                                <a:lnTo>
                                  <a:pt x="9887" y="0"/>
                                </a:lnTo>
                                <a:lnTo>
                                  <a:pt x="9887" y="0"/>
                                </a:lnTo>
                                <a:lnTo>
                                  <a:pt x="9887" y="9525"/>
                                </a:lnTo>
                                <a:lnTo>
                                  <a:pt x="9887" y="9525"/>
                                </a:lnTo>
                                <a:lnTo>
                                  <a:pt x="9887" y="0"/>
                                </a:lnTo>
                                <a:lnTo>
                                  <a:pt x="9887" y="0"/>
                                </a:lnTo>
                                <a:lnTo>
                                  <a:pt x="9887" y="0"/>
                                </a:lnTo>
                                <a:lnTo>
                                  <a:pt x="9887" y="0"/>
                                </a:lnTo>
                                <a:lnTo>
                                  <a:pt x="9887" y="0"/>
                                </a:lnTo>
                                <a:lnTo>
                                  <a:pt x="9887" y="0"/>
                                </a:lnTo>
                                <a:lnTo>
                                  <a:pt x="9887" y="9525"/>
                                </a:lnTo>
                                <a:lnTo>
                                  <a:pt x="10992" y="9525"/>
                                </a:lnTo>
                                <a:lnTo>
                                  <a:pt x="10992" y="9525"/>
                                </a:lnTo>
                                <a:lnTo>
                                  <a:pt x="10992" y="0"/>
                                </a:lnTo>
                                <a:lnTo>
                                  <a:pt x="10992" y="0"/>
                                </a:lnTo>
                                <a:lnTo>
                                  <a:pt x="10992" y="9525"/>
                                </a:lnTo>
                                <a:lnTo>
                                  <a:pt x="10992" y="0"/>
                                </a:lnTo>
                                <a:lnTo>
                                  <a:pt x="10992" y="9525"/>
                                </a:lnTo>
                                <a:lnTo>
                                  <a:pt x="10992" y="0"/>
                                </a:lnTo>
                                <a:lnTo>
                                  <a:pt x="10992" y="0"/>
                                </a:lnTo>
                                <a:lnTo>
                                  <a:pt x="10992" y="0"/>
                                </a:lnTo>
                                <a:lnTo>
                                  <a:pt x="10992" y="0"/>
                                </a:lnTo>
                                <a:lnTo>
                                  <a:pt x="10992" y="0"/>
                                </a:lnTo>
                                <a:lnTo>
                                  <a:pt x="10992" y="0"/>
                                </a:lnTo>
                                <a:lnTo>
                                  <a:pt x="10992" y="0"/>
                                </a:lnTo>
                                <a:lnTo>
                                  <a:pt x="10992" y="0"/>
                                </a:lnTo>
                                <a:lnTo>
                                  <a:pt x="10992" y="0"/>
                                </a:lnTo>
                                <a:lnTo>
                                  <a:pt x="10992" y="0"/>
                                </a:lnTo>
                                <a:lnTo>
                                  <a:pt x="10992" y="0"/>
                                </a:lnTo>
                                <a:lnTo>
                                  <a:pt x="12087" y="0"/>
                                </a:lnTo>
                                <a:lnTo>
                                  <a:pt x="12087" y="9525"/>
                                </a:lnTo>
                                <a:lnTo>
                                  <a:pt x="12087" y="9525"/>
                                </a:lnTo>
                                <a:lnTo>
                                  <a:pt x="12087" y="9525"/>
                                </a:lnTo>
                                <a:lnTo>
                                  <a:pt x="12087" y="0"/>
                                </a:lnTo>
                                <a:lnTo>
                                  <a:pt x="12087" y="0"/>
                                </a:lnTo>
                                <a:lnTo>
                                  <a:pt x="12087" y="0"/>
                                </a:lnTo>
                                <a:lnTo>
                                  <a:pt x="12087" y="0"/>
                                </a:lnTo>
                                <a:lnTo>
                                  <a:pt x="12087" y="0"/>
                                </a:lnTo>
                                <a:lnTo>
                                  <a:pt x="12087" y="0"/>
                                </a:lnTo>
                                <a:lnTo>
                                  <a:pt x="12087" y="0"/>
                                </a:lnTo>
                                <a:lnTo>
                                  <a:pt x="12087" y="0"/>
                                </a:lnTo>
                                <a:lnTo>
                                  <a:pt x="12087" y="0"/>
                                </a:lnTo>
                                <a:lnTo>
                                  <a:pt x="12087" y="0"/>
                                </a:lnTo>
                                <a:lnTo>
                                  <a:pt x="12087" y="0"/>
                                </a:lnTo>
                                <a:lnTo>
                                  <a:pt x="12087" y="0"/>
                                </a:lnTo>
                                <a:lnTo>
                                  <a:pt x="12087" y="9525"/>
                                </a:lnTo>
                                <a:lnTo>
                                  <a:pt x="12087" y="0"/>
                                </a:lnTo>
                                <a:lnTo>
                                  <a:pt x="12087" y="9525"/>
                                </a:lnTo>
                                <a:lnTo>
                                  <a:pt x="12087" y="0"/>
                                </a:lnTo>
                                <a:lnTo>
                                  <a:pt x="13192" y="0"/>
                                </a:lnTo>
                                <a:lnTo>
                                  <a:pt x="13192" y="0"/>
                                </a:lnTo>
                                <a:lnTo>
                                  <a:pt x="13192" y="0"/>
                                </a:lnTo>
                                <a:lnTo>
                                  <a:pt x="13192" y="0"/>
                                </a:lnTo>
                                <a:lnTo>
                                  <a:pt x="13192" y="0"/>
                                </a:lnTo>
                                <a:lnTo>
                                  <a:pt x="13192" y="0"/>
                                </a:lnTo>
                                <a:lnTo>
                                  <a:pt x="13192" y="0"/>
                                </a:lnTo>
                                <a:lnTo>
                                  <a:pt x="13192" y="9525"/>
                                </a:lnTo>
                                <a:lnTo>
                                  <a:pt x="13192" y="9525"/>
                                </a:lnTo>
                                <a:lnTo>
                                  <a:pt x="13192" y="9525"/>
                                </a:lnTo>
                                <a:lnTo>
                                  <a:pt x="13192" y="9525"/>
                                </a:lnTo>
                                <a:lnTo>
                                  <a:pt x="13192" y="0"/>
                                </a:lnTo>
                                <a:lnTo>
                                  <a:pt x="13192" y="0"/>
                                </a:lnTo>
                                <a:lnTo>
                                  <a:pt x="13192" y="0"/>
                                </a:lnTo>
                                <a:lnTo>
                                  <a:pt x="13192" y="0"/>
                                </a:lnTo>
                                <a:lnTo>
                                  <a:pt x="13192" y="0"/>
                                </a:lnTo>
                                <a:lnTo>
                                  <a:pt x="13192" y="0"/>
                                </a:lnTo>
                                <a:lnTo>
                                  <a:pt x="13192" y="0"/>
                                </a:lnTo>
                                <a:lnTo>
                                  <a:pt x="14288" y="0"/>
                                </a:lnTo>
                                <a:lnTo>
                                  <a:pt x="14288" y="9525"/>
                                </a:lnTo>
                                <a:lnTo>
                                  <a:pt x="14288" y="0"/>
                                </a:lnTo>
                                <a:lnTo>
                                  <a:pt x="14288" y="9525"/>
                                </a:lnTo>
                                <a:lnTo>
                                  <a:pt x="14288" y="0"/>
                                </a:lnTo>
                                <a:lnTo>
                                  <a:pt x="14288" y="0"/>
                                </a:lnTo>
                                <a:lnTo>
                                  <a:pt x="14288" y="0"/>
                                </a:lnTo>
                                <a:lnTo>
                                  <a:pt x="14288" y="0"/>
                                </a:lnTo>
                                <a:lnTo>
                                  <a:pt x="14288" y="0"/>
                                </a:lnTo>
                                <a:lnTo>
                                  <a:pt x="14288" y="0"/>
                                </a:lnTo>
                                <a:lnTo>
                                  <a:pt x="14288" y="0"/>
                                </a:lnTo>
                                <a:lnTo>
                                  <a:pt x="14288" y="0"/>
                                </a:lnTo>
                                <a:lnTo>
                                  <a:pt x="14288" y="0"/>
                                </a:lnTo>
                                <a:lnTo>
                                  <a:pt x="14288" y="9525"/>
                                </a:lnTo>
                                <a:lnTo>
                                  <a:pt x="14288" y="9525"/>
                                </a:lnTo>
                                <a:lnTo>
                                  <a:pt x="14288" y="9525"/>
                                </a:lnTo>
                                <a:lnTo>
                                  <a:pt x="14288" y="9525"/>
                                </a:lnTo>
                                <a:lnTo>
                                  <a:pt x="14288" y="0"/>
                                </a:lnTo>
                                <a:lnTo>
                                  <a:pt x="15383" y="0"/>
                                </a:lnTo>
                                <a:lnTo>
                                  <a:pt x="15383" y="0"/>
                                </a:lnTo>
                                <a:lnTo>
                                  <a:pt x="15383" y="0"/>
                                </a:lnTo>
                                <a:lnTo>
                                  <a:pt x="15383" y="9525"/>
                                </a:lnTo>
                                <a:lnTo>
                                  <a:pt x="15383" y="9525"/>
                                </a:lnTo>
                                <a:lnTo>
                                  <a:pt x="15383" y="9525"/>
                                </a:lnTo>
                                <a:lnTo>
                                  <a:pt x="15383" y="0"/>
                                </a:lnTo>
                                <a:lnTo>
                                  <a:pt x="15383" y="0"/>
                                </a:lnTo>
                                <a:lnTo>
                                  <a:pt x="15383" y="0"/>
                                </a:lnTo>
                                <a:lnTo>
                                  <a:pt x="15383" y="9525"/>
                                </a:lnTo>
                                <a:lnTo>
                                  <a:pt x="15383" y="9525"/>
                                </a:lnTo>
                                <a:lnTo>
                                  <a:pt x="15383" y="9525"/>
                                </a:lnTo>
                                <a:lnTo>
                                  <a:pt x="15383" y="9525"/>
                                </a:lnTo>
                                <a:lnTo>
                                  <a:pt x="15383" y="0"/>
                                </a:lnTo>
                                <a:lnTo>
                                  <a:pt x="15383" y="0"/>
                                </a:lnTo>
                                <a:lnTo>
                                  <a:pt x="15383" y="0"/>
                                </a:lnTo>
                                <a:lnTo>
                                  <a:pt x="15383" y="9525"/>
                                </a:lnTo>
                                <a:lnTo>
                                  <a:pt x="15383" y="9525"/>
                                </a:lnTo>
                                <a:lnTo>
                                  <a:pt x="15383" y="0"/>
                                </a:lnTo>
                                <a:lnTo>
                                  <a:pt x="15383" y="0"/>
                                </a:lnTo>
                                <a:lnTo>
                                  <a:pt x="15383" y="0"/>
                                </a:lnTo>
                                <a:lnTo>
                                  <a:pt x="15383" y="0"/>
                                </a:lnTo>
                                <a:lnTo>
                                  <a:pt x="15383" y="0"/>
                                </a:lnTo>
                                <a:lnTo>
                                  <a:pt x="15383" y="0"/>
                                </a:lnTo>
                                <a:lnTo>
                                  <a:pt x="15383" y="0"/>
                                </a:lnTo>
                                <a:lnTo>
                                  <a:pt x="15383" y="9525"/>
                                </a:lnTo>
                                <a:lnTo>
                                  <a:pt x="16488" y="9525"/>
                                </a:lnTo>
                                <a:lnTo>
                                  <a:pt x="16488" y="9525"/>
                                </a:lnTo>
                                <a:lnTo>
                                  <a:pt x="16488" y="0"/>
                                </a:lnTo>
                                <a:lnTo>
                                  <a:pt x="16488" y="0"/>
                                </a:lnTo>
                                <a:lnTo>
                                  <a:pt x="16488" y="0"/>
                                </a:lnTo>
                                <a:lnTo>
                                  <a:pt x="16488" y="0"/>
                                </a:lnTo>
                                <a:lnTo>
                                  <a:pt x="16488" y="9525"/>
                                </a:lnTo>
                                <a:lnTo>
                                  <a:pt x="16488" y="9525"/>
                                </a:lnTo>
                                <a:lnTo>
                                  <a:pt x="16488" y="9525"/>
                                </a:lnTo>
                                <a:lnTo>
                                  <a:pt x="16488" y="9525"/>
                                </a:lnTo>
                                <a:lnTo>
                                  <a:pt x="16488" y="9525"/>
                                </a:lnTo>
                                <a:lnTo>
                                  <a:pt x="16488" y="0"/>
                                </a:lnTo>
                                <a:lnTo>
                                  <a:pt x="16488" y="0"/>
                                </a:lnTo>
                                <a:lnTo>
                                  <a:pt x="16488" y="0"/>
                                </a:lnTo>
                                <a:lnTo>
                                  <a:pt x="16488" y="0"/>
                                </a:lnTo>
                                <a:lnTo>
                                  <a:pt x="16488" y="0"/>
                                </a:lnTo>
                                <a:lnTo>
                                  <a:pt x="16488" y="0"/>
                                </a:lnTo>
                                <a:lnTo>
                                  <a:pt x="16488" y="0"/>
                                </a:lnTo>
                                <a:lnTo>
                                  <a:pt x="17583" y="0"/>
                                </a:lnTo>
                                <a:lnTo>
                                  <a:pt x="17583" y="0"/>
                                </a:lnTo>
                                <a:lnTo>
                                  <a:pt x="17583" y="9525"/>
                                </a:lnTo>
                                <a:lnTo>
                                  <a:pt x="17583" y="0"/>
                                </a:lnTo>
                                <a:lnTo>
                                  <a:pt x="17583" y="9525"/>
                                </a:lnTo>
                                <a:lnTo>
                                  <a:pt x="17583" y="0"/>
                                </a:lnTo>
                                <a:lnTo>
                                  <a:pt x="17583" y="0"/>
                                </a:lnTo>
                                <a:lnTo>
                                  <a:pt x="17583" y="0"/>
                                </a:lnTo>
                                <a:lnTo>
                                  <a:pt x="17583" y="0"/>
                                </a:lnTo>
                                <a:lnTo>
                                  <a:pt x="17583" y="0"/>
                                </a:lnTo>
                                <a:lnTo>
                                  <a:pt x="17583" y="0"/>
                                </a:lnTo>
                                <a:lnTo>
                                  <a:pt x="17583" y="9525"/>
                                </a:lnTo>
                                <a:lnTo>
                                  <a:pt x="17583" y="9525"/>
                                </a:lnTo>
                                <a:lnTo>
                                  <a:pt x="17583" y="9525"/>
                                </a:lnTo>
                                <a:lnTo>
                                  <a:pt x="17583" y="9525"/>
                                </a:lnTo>
                                <a:lnTo>
                                  <a:pt x="17583" y="9525"/>
                                </a:lnTo>
                                <a:lnTo>
                                  <a:pt x="17583" y="9525"/>
                                </a:lnTo>
                                <a:lnTo>
                                  <a:pt x="17583" y="9525"/>
                                </a:lnTo>
                                <a:lnTo>
                                  <a:pt x="18688" y="9525"/>
                                </a:lnTo>
                                <a:lnTo>
                                  <a:pt x="18688" y="0"/>
                                </a:lnTo>
                                <a:lnTo>
                                  <a:pt x="18688" y="0"/>
                                </a:lnTo>
                                <a:lnTo>
                                  <a:pt x="18688" y="0"/>
                                </a:lnTo>
                                <a:lnTo>
                                  <a:pt x="18688" y="0"/>
                                </a:lnTo>
                                <a:lnTo>
                                  <a:pt x="18688" y="0"/>
                                </a:lnTo>
                                <a:lnTo>
                                  <a:pt x="18688" y="0"/>
                                </a:lnTo>
                                <a:lnTo>
                                  <a:pt x="18688" y="0"/>
                                </a:lnTo>
                                <a:lnTo>
                                  <a:pt x="18688" y="0"/>
                                </a:lnTo>
                                <a:lnTo>
                                  <a:pt x="18688" y="0"/>
                                </a:lnTo>
                                <a:lnTo>
                                  <a:pt x="18688" y="0"/>
                                </a:lnTo>
                                <a:lnTo>
                                  <a:pt x="18688" y="0"/>
                                </a:lnTo>
                                <a:lnTo>
                                  <a:pt x="18688" y="0"/>
                                </a:lnTo>
                                <a:lnTo>
                                  <a:pt x="18688" y="0"/>
                                </a:lnTo>
                                <a:lnTo>
                                  <a:pt x="18688" y="9525"/>
                                </a:lnTo>
                                <a:lnTo>
                                  <a:pt x="18688" y="0"/>
                                </a:lnTo>
                                <a:lnTo>
                                  <a:pt x="18688" y="0"/>
                                </a:lnTo>
                                <a:lnTo>
                                  <a:pt x="18688" y="0"/>
                                </a:lnTo>
                                <a:lnTo>
                                  <a:pt x="19783" y="0"/>
                                </a:lnTo>
                                <a:lnTo>
                                  <a:pt x="19783" y="0"/>
                                </a:lnTo>
                                <a:lnTo>
                                  <a:pt x="19783" y="0"/>
                                </a:lnTo>
                                <a:lnTo>
                                  <a:pt x="19783" y="9525"/>
                                </a:lnTo>
                                <a:lnTo>
                                  <a:pt x="19783" y="9525"/>
                                </a:lnTo>
                                <a:lnTo>
                                  <a:pt x="19783" y="0"/>
                                </a:lnTo>
                                <a:lnTo>
                                  <a:pt x="19783" y="0"/>
                                </a:lnTo>
                                <a:lnTo>
                                  <a:pt x="19783" y="0"/>
                                </a:lnTo>
                                <a:lnTo>
                                  <a:pt x="19783" y="0"/>
                                </a:lnTo>
                                <a:lnTo>
                                  <a:pt x="19783" y="0"/>
                                </a:lnTo>
                                <a:lnTo>
                                  <a:pt x="19783" y="0"/>
                                </a:lnTo>
                                <a:lnTo>
                                  <a:pt x="19783" y="0"/>
                                </a:lnTo>
                                <a:lnTo>
                                  <a:pt x="19783" y="0"/>
                                </a:lnTo>
                                <a:lnTo>
                                  <a:pt x="19783" y="9525"/>
                                </a:lnTo>
                                <a:lnTo>
                                  <a:pt x="19783" y="9525"/>
                                </a:lnTo>
                                <a:lnTo>
                                  <a:pt x="19783" y="9525"/>
                                </a:lnTo>
                                <a:lnTo>
                                  <a:pt x="19783" y="9525"/>
                                </a:lnTo>
                                <a:lnTo>
                                  <a:pt x="19783" y="9525"/>
                                </a:lnTo>
                                <a:lnTo>
                                  <a:pt x="19783" y="9525"/>
                                </a:lnTo>
                                <a:lnTo>
                                  <a:pt x="19783" y="9525"/>
                                </a:lnTo>
                                <a:lnTo>
                                  <a:pt x="20879" y="0"/>
                                </a:lnTo>
                                <a:lnTo>
                                  <a:pt x="20879" y="0"/>
                                </a:lnTo>
                                <a:lnTo>
                                  <a:pt x="20879" y="0"/>
                                </a:lnTo>
                                <a:lnTo>
                                  <a:pt x="20879" y="0"/>
                                </a:lnTo>
                                <a:lnTo>
                                  <a:pt x="20879" y="0"/>
                                </a:lnTo>
                                <a:lnTo>
                                  <a:pt x="20879" y="0"/>
                                </a:lnTo>
                                <a:lnTo>
                                  <a:pt x="20879" y="0"/>
                                </a:lnTo>
                                <a:lnTo>
                                  <a:pt x="20879" y="0"/>
                                </a:lnTo>
                                <a:lnTo>
                                  <a:pt x="20879" y="0"/>
                                </a:lnTo>
                                <a:lnTo>
                                  <a:pt x="20879" y="9525"/>
                                </a:lnTo>
                                <a:lnTo>
                                  <a:pt x="20879" y="9525"/>
                                </a:lnTo>
                                <a:lnTo>
                                  <a:pt x="20879" y="9525"/>
                                </a:lnTo>
                                <a:lnTo>
                                  <a:pt x="20879" y="9525"/>
                                </a:lnTo>
                                <a:lnTo>
                                  <a:pt x="20879" y="0"/>
                                </a:lnTo>
                                <a:lnTo>
                                  <a:pt x="20879" y="0"/>
                                </a:lnTo>
                                <a:lnTo>
                                  <a:pt x="20879" y="9525"/>
                                </a:lnTo>
                                <a:lnTo>
                                  <a:pt x="20879" y="0"/>
                                </a:lnTo>
                                <a:lnTo>
                                  <a:pt x="20879" y="0"/>
                                </a:lnTo>
                                <a:lnTo>
                                  <a:pt x="21984" y="9525"/>
                                </a:lnTo>
                                <a:lnTo>
                                  <a:pt x="21984" y="0"/>
                                </a:lnTo>
                                <a:lnTo>
                                  <a:pt x="21984" y="0"/>
                                </a:lnTo>
                                <a:lnTo>
                                  <a:pt x="21984" y="0"/>
                                </a:lnTo>
                                <a:lnTo>
                                  <a:pt x="21984" y="0"/>
                                </a:lnTo>
                                <a:lnTo>
                                  <a:pt x="21984" y="0"/>
                                </a:lnTo>
                                <a:lnTo>
                                  <a:pt x="21984" y="0"/>
                                </a:lnTo>
                                <a:lnTo>
                                  <a:pt x="21984" y="9525"/>
                                </a:lnTo>
                                <a:lnTo>
                                  <a:pt x="21984" y="0"/>
                                </a:lnTo>
                                <a:lnTo>
                                  <a:pt x="21984" y="0"/>
                                </a:lnTo>
                                <a:lnTo>
                                  <a:pt x="21984" y="0"/>
                                </a:lnTo>
                                <a:lnTo>
                                  <a:pt x="21984" y="0"/>
                                </a:lnTo>
                                <a:lnTo>
                                  <a:pt x="21984" y="0"/>
                                </a:lnTo>
                                <a:lnTo>
                                  <a:pt x="21984" y="0"/>
                                </a:lnTo>
                                <a:lnTo>
                                  <a:pt x="21984" y="0"/>
                                </a:lnTo>
                                <a:lnTo>
                                  <a:pt x="21984" y="0"/>
                                </a:lnTo>
                                <a:lnTo>
                                  <a:pt x="21984" y="0"/>
                                </a:lnTo>
                                <a:lnTo>
                                  <a:pt x="21984" y="0"/>
                                </a:lnTo>
                                <a:lnTo>
                                  <a:pt x="23079" y="0"/>
                                </a:lnTo>
                                <a:lnTo>
                                  <a:pt x="23079" y="0"/>
                                </a:lnTo>
                                <a:lnTo>
                                  <a:pt x="23079" y="9525"/>
                                </a:lnTo>
                                <a:lnTo>
                                  <a:pt x="23079" y="9525"/>
                                </a:lnTo>
                                <a:lnTo>
                                  <a:pt x="23079" y="0"/>
                                </a:lnTo>
                                <a:lnTo>
                                  <a:pt x="23079" y="0"/>
                                </a:lnTo>
                                <a:lnTo>
                                  <a:pt x="23079" y="0"/>
                                </a:lnTo>
                                <a:lnTo>
                                  <a:pt x="23079" y="9525"/>
                                </a:lnTo>
                                <a:lnTo>
                                  <a:pt x="23079" y="9525"/>
                                </a:lnTo>
                                <a:lnTo>
                                  <a:pt x="23079" y="9525"/>
                                </a:lnTo>
                                <a:lnTo>
                                  <a:pt x="23079" y="0"/>
                                </a:lnTo>
                                <a:lnTo>
                                  <a:pt x="23079" y="0"/>
                                </a:lnTo>
                                <a:lnTo>
                                  <a:pt x="23079" y="9525"/>
                                </a:lnTo>
                                <a:lnTo>
                                  <a:pt x="23079" y="9525"/>
                                </a:lnTo>
                                <a:lnTo>
                                  <a:pt x="23079" y="9525"/>
                                </a:lnTo>
                                <a:lnTo>
                                  <a:pt x="23079" y="0"/>
                                </a:lnTo>
                                <a:lnTo>
                                  <a:pt x="23079" y="0"/>
                                </a:lnTo>
                                <a:lnTo>
                                  <a:pt x="23079" y="0"/>
                                </a:lnTo>
                                <a:lnTo>
                                  <a:pt x="24174" y="0"/>
                                </a:lnTo>
                                <a:lnTo>
                                  <a:pt x="24174" y="0"/>
                                </a:lnTo>
                                <a:lnTo>
                                  <a:pt x="24174" y="0"/>
                                </a:lnTo>
                                <a:lnTo>
                                  <a:pt x="24174" y="0"/>
                                </a:lnTo>
                                <a:lnTo>
                                  <a:pt x="24174" y="0"/>
                                </a:lnTo>
                                <a:lnTo>
                                  <a:pt x="24174" y="0"/>
                                </a:lnTo>
                                <a:lnTo>
                                  <a:pt x="24174" y="0"/>
                                </a:lnTo>
                                <a:lnTo>
                                  <a:pt x="24174" y="0"/>
                                </a:lnTo>
                                <a:lnTo>
                                  <a:pt x="24174" y="0"/>
                                </a:lnTo>
                                <a:lnTo>
                                  <a:pt x="24174" y="0"/>
                                </a:lnTo>
                                <a:lnTo>
                                  <a:pt x="24174" y="0"/>
                                </a:lnTo>
                                <a:lnTo>
                                  <a:pt x="24174" y="0"/>
                                </a:lnTo>
                                <a:lnTo>
                                  <a:pt x="24174" y="0"/>
                                </a:lnTo>
                                <a:lnTo>
                                  <a:pt x="24174" y="9525"/>
                                </a:lnTo>
                                <a:lnTo>
                                  <a:pt x="24174" y="0"/>
                                </a:lnTo>
                                <a:lnTo>
                                  <a:pt x="24174" y="9525"/>
                                </a:lnTo>
                                <a:lnTo>
                                  <a:pt x="24174" y="9525"/>
                                </a:lnTo>
                                <a:lnTo>
                                  <a:pt x="24174" y="9525"/>
                                </a:lnTo>
                                <a:lnTo>
                                  <a:pt x="24174" y="0"/>
                                </a:lnTo>
                                <a:lnTo>
                                  <a:pt x="24174" y="0"/>
                                </a:lnTo>
                                <a:lnTo>
                                  <a:pt x="25279" y="0"/>
                                </a:lnTo>
                                <a:lnTo>
                                  <a:pt x="25279" y="9525"/>
                                </a:lnTo>
                                <a:lnTo>
                                  <a:pt x="25279" y="9525"/>
                                </a:lnTo>
                                <a:lnTo>
                                  <a:pt x="25279" y="9525"/>
                                </a:lnTo>
                                <a:lnTo>
                                  <a:pt x="25279" y="9525"/>
                                </a:lnTo>
                                <a:lnTo>
                                  <a:pt x="25279" y="0"/>
                                </a:lnTo>
                                <a:lnTo>
                                  <a:pt x="25279" y="0"/>
                                </a:lnTo>
                                <a:lnTo>
                                  <a:pt x="25279" y="9525"/>
                                </a:lnTo>
                                <a:lnTo>
                                  <a:pt x="25279" y="9525"/>
                                </a:lnTo>
                                <a:lnTo>
                                  <a:pt x="25279" y="9525"/>
                                </a:lnTo>
                                <a:lnTo>
                                  <a:pt x="25279" y="9525"/>
                                </a:lnTo>
                                <a:lnTo>
                                  <a:pt x="25279" y="9525"/>
                                </a:lnTo>
                                <a:lnTo>
                                  <a:pt x="25279" y="9525"/>
                                </a:lnTo>
                                <a:lnTo>
                                  <a:pt x="25279" y="9525"/>
                                </a:lnTo>
                                <a:lnTo>
                                  <a:pt x="25279" y="9525"/>
                                </a:lnTo>
                                <a:lnTo>
                                  <a:pt x="25279" y="9525"/>
                                </a:lnTo>
                                <a:lnTo>
                                  <a:pt x="25279" y="9525"/>
                                </a:lnTo>
                                <a:lnTo>
                                  <a:pt x="25279" y="9525"/>
                                </a:lnTo>
                                <a:lnTo>
                                  <a:pt x="26375" y="9525"/>
                                </a:lnTo>
                                <a:lnTo>
                                  <a:pt x="26375" y="9525"/>
                                </a:lnTo>
                                <a:lnTo>
                                  <a:pt x="26375" y="9525"/>
                                </a:lnTo>
                                <a:lnTo>
                                  <a:pt x="26375" y="9525"/>
                                </a:lnTo>
                                <a:lnTo>
                                  <a:pt x="26375" y="9525"/>
                                </a:lnTo>
                                <a:lnTo>
                                  <a:pt x="26375" y="0"/>
                                </a:lnTo>
                                <a:lnTo>
                                  <a:pt x="26375" y="0"/>
                                </a:lnTo>
                                <a:lnTo>
                                  <a:pt x="26375" y="0"/>
                                </a:lnTo>
                                <a:lnTo>
                                  <a:pt x="26375" y="0"/>
                                </a:lnTo>
                                <a:lnTo>
                                  <a:pt x="26375" y="0"/>
                                </a:lnTo>
                                <a:lnTo>
                                  <a:pt x="26375" y="9525"/>
                                </a:lnTo>
                                <a:lnTo>
                                  <a:pt x="26375" y="9525"/>
                                </a:lnTo>
                                <a:lnTo>
                                  <a:pt x="26375" y="9525"/>
                                </a:lnTo>
                                <a:lnTo>
                                  <a:pt x="26375" y="9525"/>
                                </a:lnTo>
                                <a:lnTo>
                                  <a:pt x="26375" y="0"/>
                                </a:lnTo>
                                <a:lnTo>
                                  <a:pt x="26375" y="0"/>
                                </a:lnTo>
                                <a:lnTo>
                                  <a:pt x="26375" y="0"/>
                                </a:lnTo>
                                <a:lnTo>
                                  <a:pt x="26375" y="0"/>
                                </a:lnTo>
                                <a:lnTo>
                                  <a:pt x="27480" y="9525"/>
                                </a:lnTo>
                                <a:lnTo>
                                  <a:pt x="27480" y="0"/>
                                </a:lnTo>
                                <a:lnTo>
                                  <a:pt x="27480" y="0"/>
                                </a:lnTo>
                                <a:lnTo>
                                  <a:pt x="27480" y="0"/>
                                </a:lnTo>
                                <a:lnTo>
                                  <a:pt x="27480" y="0"/>
                                </a:lnTo>
                                <a:lnTo>
                                  <a:pt x="27480" y="9525"/>
                                </a:lnTo>
                                <a:lnTo>
                                  <a:pt x="27480" y="9525"/>
                                </a:lnTo>
                                <a:lnTo>
                                  <a:pt x="27480" y="0"/>
                                </a:lnTo>
                                <a:lnTo>
                                  <a:pt x="27480" y="9525"/>
                                </a:lnTo>
                                <a:lnTo>
                                  <a:pt x="27480" y="9525"/>
                                </a:lnTo>
                                <a:lnTo>
                                  <a:pt x="27480" y="9525"/>
                                </a:lnTo>
                                <a:lnTo>
                                  <a:pt x="27480" y="9525"/>
                                </a:lnTo>
                                <a:lnTo>
                                  <a:pt x="27480" y="9525"/>
                                </a:lnTo>
                                <a:lnTo>
                                  <a:pt x="27480" y="9525"/>
                                </a:lnTo>
                                <a:lnTo>
                                  <a:pt x="27480" y="9525"/>
                                </a:lnTo>
                                <a:lnTo>
                                  <a:pt x="27480" y="9525"/>
                                </a:lnTo>
                                <a:lnTo>
                                  <a:pt x="27480" y="9525"/>
                                </a:lnTo>
                                <a:lnTo>
                                  <a:pt x="27480" y="0"/>
                                </a:lnTo>
                                <a:lnTo>
                                  <a:pt x="28575" y="0"/>
                                </a:lnTo>
                                <a:lnTo>
                                  <a:pt x="28575" y="0"/>
                                </a:lnTo>
                                <a:lnTo>
                                  <a:pt x="28575" y="0"/>
                                </a:lnTo>
                                <a:lnTo>
                                  <a:pt x="28575" y="0"/>
                                </a:lnTo>
                                <a:lnTo>
                                  <a:pt x="28575" y="9525"/>
                                </a:lnTo>
                                <a:lnTo>
                                  <a:pt x="28575" y="9525"/>
                                </a:lnTo>
                                <a:lnTo>
                                  <a:pt x="28575" y="9525"/>
                                </a:lnTo>
                                <a:lnTo>
                                  <a:pt x="28575" y="9525"/>
                                </a:lnTo>
                                <a:lnTo>
                                  <a:pt x="28575" y="9525"/>
                                </a:lnTo>
                                <a:lnTo>
                                  <a:pt x="28575" y="0"/>
                                </a:lnTo>
                                <a:lnTo>
                                  <a:pt x="28575" y="0"/>
                                </a:lnTo>
                                <a:lnTo>
                                  <a:pt x="28575" y="0"/>
                                </a:lnTo>
                                <a:lnTo>
                                  <a:pt x="28575" y="0"/>
                                </a:lnTo>
                                <a:lnTo>
                                  <a:pt x="28575" y="0"/>
                                </a:lnTo>
                                <a:lnTo>
                                  <a:pt x="28575" y="0"/>
                                </a:lnTo>
                                <a:lnTo>
                                  <a:pt x="28575" y="9525"/>
                                </a:lnTo>
                                <a:lnTo>
                                  <a:pt x="28575" y="0"/>
                                </a:lnTo>
                                <a:lnTo>
                                  <a:pt x="28575" y="0"/>
                                </a:lnTo>
                                <a:lnTo>
                                  <a:pt x="28575" y="9525"/>
                                </a:lnTo>
                                <a:lnTo>
                                  <a:pt x="28575" y="9525"/>
                                </a:lnTo>
                                <a:lnTo>
                                  <a:pt x="28575" y="9525"/>
                                </a:lnTo>
                                <a:lnTo>
                                  <a:pt x="28575" y="9525"/>
                                </a:lnTo>
                                <a:lnTo>
                                  <a:pt x="28575" y="9525"/>
                                </a:lnTo>
                                <a:lnTo>
                                  <a:pt x="28575"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6" name="Freeform: Shape 96"/>
                        <wps:cNvSpPr/>
                        <wps:spPr>
                          <a:xfrm>
                            <a:off x="1976437" y="2900362"/>
                            <a:ext cx="28575" cy="9525"/>
                          </a:xfrm>
                          <a:custGeom>
                            <a:avLst/>
                            <a:gdLst>
                              <a:gd name="connsiteX0" fmla="*/ 0 w 28575"/>
                              <a:gd name="connsiteY0" fmla="*/ 4763 h 9525"/>
                              <a:gd name="connsiteX1" fmla="*/ 0 w 28575"/>
                              <a:gd name="connsiteY1" fmla="*/ 4763 h 9525"/>
                              <a:gd name="connsiteX2" fmla="*/ 0 w 28575"/>
                              <a:gd name="connsiteY2" fmla="*/ 4763 h 9525"/>
                              <a:gd name="connsiteX3" fmla="*/ 1057 w 28575"/>
                              <a:gd name="connsiteY3" fmla="*/ 0 h 9525"/>
                              <a:gd name="connsiteX4" fmla="*/ 1057 w 28575"/>
                              <a:gd name="connsiteY4" fmla="*/ 0 h 9525"/>
                              <a:gd name="connsiteX5" fmla="*/ 1057 w 28575"/>
                              <a:gd name="connsiteY5" fmla="*/ 0 h 9525"/>
                              <a:gd name="connsiteX6" fmla="*/ 1057 w 28575"/>
                              <a:gd name="connsiteY6" fmla="*/ 4763 h 9525"/>
                              <a:gd name="connsiteX7" fmla="*/ 1057 w 28575"/>
                              <a:gd name="connsiteY7" fmla="*/ 0 h 9525"/>
                              <a:gd name="connsiteX8" fmla="*/ 1057 w 28575"/>
                              <a:gd name="connsiteY8" fmla="*/ 0 h 9525"/>
                              <a:gd name="connsiteX9" fmla="*/ 1057 w 28575"/>
                              <a:gd name="connsiteY9" fmla="*/ 0 h 9525"/>
                              <a:gd name="connsiteX10" fmla="*/ 1057 w 28575"/>
                              <a:gd name="connsiteY10" fmla="*/ 0 h 9525"/>
                              <a:gd name="connsiteX11" fmla="*/ 1057 w 28575"/>
                              <a:gd name="connsiteY11" fmla="*/ 4763 h 9525"/>
                              <a:gd name="connsiteX12" fmla="*/ 1057 w 28575"/>
                              <a:gd name="connsiteY12" fmla="*/ 4763 h 9525"/>
                              <a:gd name="connsiteX13" fmla="*/ 1057 w 28575"/>
                              <a:gd name="connsiteY13" fmla="*/ 4763 h 9525"/>
                              <a:gd name="connsiteX14" fmla="*/ 1057 w 28575"/>
                              <a:gd name="connsiteY14" fmla="*/ 4763 h 9525"/>
                              <a:gd name="connsiteX15" fmla="*/ 1057 w 28575"/>
                              <a:gd name="connsiteY15" fmla="*/ 4763 h 9525"/>
                              <a:gd name="connsiteX16" fmla="*/ 1057 w 28575"/>
                              <a:gd name="connsiteY16" fmla="*/ 0 h 9525"/>
                              <a:gd name="connsiteX17" fmla="*/ 1057 w 28575"/>
                              <a:gd name="connsiteY17" fmla="*/ 0 h 9525"/>
                              <a:gd name="connsiteX18" fmla="*/ 1057 w 28575"/>
                              <a:gd name="connsiteY18" fmla="*/ 0 h 9525"/>
                              <a:gd name="connsiteX19" fmla="*/ 1057 w 28575"/>
                              <a:gd name="connsiteY19" fmla="*/ 0 h 9525"/>
                              <a:gd name="connsiteX20" fmla="*/ 1057 w 28575"/>
                              <a:gd name="connsiteY20" fmla="*/ 0 h 9525"/>
                              <a:gd name="connsiteX21" fmla="*/ 2115 w 28575"/>
                              <a:gd name="connsiteY21" fmla="*/ 0 h 9525"/>
                              <a:gd name="connsiteX22" fmla="*/ 2115 w 28575"/>
                              <a:gd name="connsiteY22" fmla="*/ 4763 h 9525"/>
                              <a:gd name="connsiteX23" fmla="*/ 2115 w 28575"/>
                              <a:gd name="connsiteY23" fmla="*/ 4763 h 9525"/>
                              <a:gd name="connsiteX24" fmla="*/ 2115 w 28575"/>
                              <a:gd name="connsiteY24" fmla="*/ 4763 h 9525"/>
                              <a:gd name="connsiteX25" fmla="*/ 2115 w 28575"/>
                              <a:gd name="connsiteY25" fmla="*/ 4763 h 9525"/>
                              <a:gd name="connsiteX26" fmla="*/ 2115 w 28575"/>
                              <a:gd name="connsiteY26" fmla="*/ 4763 h 9525"/>
                              <a:gd name="connsiteX27" fmla="*/ 2115 w 28575"/>
                              <a:gd name="connsiteY27" fmla="*/ 4763 h 9525"/>
                              <a:gd name="connsiteX28" fmla="*/ 2115 w 28575"/>
                              <a:gd name="connsiteY28" fmla="*/ 4763 h 9525"/>
                              <a:gd name="connsiteX29" fmla="*/ 2115 w 28575"/>
                              <a:gd name="connsiteY29" fmla="*/ 0 h 9525"/>
                              <a:gd name="connsiteX30" fmla="*/ 2115 w 28575"/>
                              <a:gd name="connsiteY30" fmla="*/ 4763 h 9525"/>
                              <a:gd name="connsiteX31" fmla="*/ 2115 w 28575"/>
                              <a:gd name="connsiteY31" fmla="*/ 0 h 9525"/>
                              <a:gd name="connsiteX32" fmla="*/ 2115 w 28575"/>
                              <a:gd name="connsiteY32" fmla="*/ 0 h 9525"/>
                              <a:gd name="connsiteX33" fmla="*/ 2115 w 28575"/>
                              <a:gd name="connsiteY33" fmla="*/ 4763 h 9525"/>
                              <a:gd name="connsiteX34" fmla="*/ 2115 w 28575"/>
                              <a:gd name="connsiteY34" fmla="*/ 4763 h 9525"/>
                              <a:gd name="connsiteX35" fmla="*/ 2115 w 28575"/>
                              <a:gd name="connsiteY35" fmla="*/ 4763 h 9525"/>
                              <a:gd name="connsiteX36" fmla="*/ 2115 w 28575"/>
                              <a:gd name="connsiteY36" fmla="*/ 0 h 9525"/>
                              <a:gd name="connsiteX37" fmla="*/ 2115 w 28575"/>
                              <a:gd name="connsiteY37" fmla="*/ 0 h 9525"/>
                              <a:gd name="connsiteX38" fmla="*/ 2115 w 28575"/>
                              <a:gd name="connsiteY38" fmla="*/ 0 h 9525"/>
                              <a:gd name="connsiteX39" fmla="*/ 3172 w 28575"/>
                              <a:gd name="connsiteY39" fmla="*/ 0 h 9525"/>
                              <a:gd name="connsiteX40" fmla="*/ 3172 w 28575"/>
                              <a:gd name="connsiteY40" fmla="*/ 0 h 9525"/>
                              <a:gd name="connsiteX41" fmla="*/ 3172 w 28575"/>
                              <a:gd name="connsiteY41" fmla="*/ 0 h 9525"/>
                              <a:gd name="connsiteX42" fmla="*/ 3172 w 28575"/>
                              <a:gd name="connsiteY42" fmla="*/ 0 h 9525"/>
                              <a:gd name="connsiteX43" fmla="*/ 3172 w 28575"/>
                              <a:gd name="connsiteY43" fmla="*/ 0 h 9525"/>
                              <a:gd name="connsiteX44" fmla="*/ 3172 w 28575"/>
                              <a:gd name="connsiteY44" fmla="*/ 4763 h 9525"/>
                              <a:gd name="connsiteX45" fmla="*/ 3172 w 28575"/>
                              <a:gd name="connsiteY45" fmla="*/ 4763 h 9525"/>
                              <a:gd name="connsiteX46" fmla="*/ 3172 w 28575"/>
                              <a:gd name="connsiteY46" fmla="*/ 4763 h 9525"/>
                              <a:gd name="connsiteX47" fmla="*/ 3172 w 28575"/>
                              <a:gd name="connsiteY47" fmla="*/ 4763 h 9525"/>
                              <a:gd name="connsiteX48" fmla="*/ 3172 w 28575"/>
                              <a:gd name="connsiteY48" fmla="*/ 0 h 9525"/>
                              <a:gd name="connsiteX49" fmla="*/ 3172 w 28575"/>
                              <a:gd name="connsiteY49" fmla="*/ 0 h 9525"/>
                              <a:gd name="connsiteX50" fmla="*/ 3172 w 28575"/>
                              <a:gd name="connsiteY50" fmla="*/ 0 h 9525"/>
                              <a:gd name="connsiteX51" fmla="*/ 3172 w 28575"/>
                              <a:gd name="connsiteY51" fmla="*/ 0 h 9525"/>
                              <a:gd name="connsiteX52" fmla="*/ 3172 w 28575"/>
                              <a:gd name="connsiteY52" fmla="*/ 0 h 9525"/>
                              <a:gd name="connsiteX53" fmla="*/ 3172 w 28575"/>
                              <a:gd name="connsiteY53" fmla="*/ 4763 h 9525"/>
                              <a:gd name="connsiteX54" fmla="*/ 3172 w 28575"/>
                              <a:gd name="connsiteY54" fmla="*/ 0 h 9525"/>
                              <a:gd name="connsiteX55" fmla="*/ 3172 w 28575"/>
                              <a:gd name="connsiteY55" fmla="*/ 0 h 9525"/>
                              <a:gd name="connsiteX56" fmla="*/ 3172 w 28575"/>
                              <a:gd name="connsiteY56" fmla="*/ 0 h 9525"/>
                              <a:gd name="connsiteX57" fmla="*/ 4229 w 28575"/>
                              <a:gd name="connsiteY57" fmla="*/ 0 h 9525"/>
                              <a:gd name="connsiteX58" fmla="*/ 4229 w 28575"/>
                              <a:gd name="connsiteY58" fmla="*/ 4763 h 9525"/>
                              <a:gd name="connsiteX59" fmla="*/ 4229 w 28575"/>
                              <a:gd name="connsiteY59" fmla="*/ 4763 h 9525"/>
                              <a:gd name="connsiteX60" fmla="*/ 4229 w 28575"/>
                              <a:gd name="connsiteY60" fmla="*/ 0 h 9525"/>
                              <a:gd name="connsiteX61" fmla="*/ 4229 w 28575"/>
                              <a:gd name="connsiteY61" fmla="*/ 4763 h 9525"/>
                              <a:gd name="connsiteX62" fmla="*/ 4229 w 28575"/>
                              <a:gd name="connsiteY62" fmla="*/ 0 h 9525"/>
                              <a:gd name="connsiteX63" fmla="*/ 4229 w 28575"/>
                              <a:gd name="connsiteY63" fmla="*/ 0 h 9525"/>
                              <a:gd name="connsiteX64" fmla="*/ 4229 w 28575"/>
                              <a:gd name="connsiteY64" fmla="*/ 0 h 9525"/>
                              <a:gd name="connsiteX65" fmla="*/ 4229 w 28575"/>
                              <a:gd name="connsiteY65" fmla="*/ 0 h 9525"/>
                              <a:gd name="connsiteX66" fmla="*/ 4229 w 28575"/>
                              <a:gd name="connsiteY66" fmla="*/ 4763 h 9525"/>
                              <a:gd name="connsiteX67" fmla="*/ 4229 w 28575"/>
                              <a:gd name="connsiteY67" fmla="*/ 4763 h 9525"/>
                              <a:gd name="connsiteX68" fmla="*/ 4229 w 28575"/>
                              <a:gd name="connsiteY68" fmla="*/ 4763 h 9525"/>
                              <a:gd name="connsiteX69" fmla="*/ 4229 w 28575"/>
                              <a:gd name="connsiteY69" fmla="*/ 4763 h 9525"/>
                              <a:gd name="connsiteX70" fmla="*/ 4229 w 28575"/>
                              <a:gd name="connsiteY70" fmla="*/ 4763 h 9525"/>
                              <a:gd name="connsiteX71" fmla="*/ 4229 w 28575"/>
                              <a:gd name="connsiteY71" fmla="*/ 0 h 9525"/>
                              <a:gd name="connsiteX72" fmla="*/ 4229 w 28575"/>
                              <a:gd name="connsiteY72" fmla="*/ 0 h 9525"/>
                              <a:gd name="connsiteX73" fmla="*/ 4229 w 28575"/>
                              <a:gd name="connsiteY73" fmla="*/ 4763 h 9525"/>
                              <a:gd name="connsiteX74" fmla="*/ 4229 w 28575"/>
                              <a:gd name="connsiteY74" fmla="*/ 4763 h 9525"/>
                              <a:gd name="connsiteX75" fmla="*/ 4229 w 28575"/>
                              <a:gd name="connsiteY75" fmla="*/ 4763 h 9525"/>
                              <a:gd name="connsiteX76" fmla="*/ 4229 w 28575"/>
                              <a:gd name="connsiteY76" fmla="*/ 4763 h 9525"/>
                              <a:gd name="connsiteX77" fmla="*/ 5296 w 28575"/>
                              <a:gd name="connsiteY77" fmla="*/ 4763 h 9525"/>
                              <a:gd name="connsiteX78" fmla="*/ 5296 w 28575"/>
                              <a:gd name="connsiteY78" fmla="*/ 4763 h 9525"/>
                              <a:gd name="connsiteX79" fmla="*/ 5296 w 28575"/>
                              <a:gd name="connsiteY79" fmla="*/ 0 h 9525"/>
                              <a:gd name="connsiteX80" fmla="*/ 5296 w 28575"/>
                              <a:gd name="connsiteY80" fmla="*/ 0 h 9525"/>
                              <a:gd name="connsiteX81" fmla="*/ 5296 w 28575"/>
                              <a:gd name="connsiteY81" fmla="*/ 0 h 9525"/>
                              <a:gd name="connsiteX82" fmla="*/ 5296 w 28575"/>
                              <a:gd name="connsiteY82" fmla="*/ 4763 h 9525"/>
                              <a:gd name="connsiteX83" fmla="*/ 5296 w 28575"/>
                              <a:gd name="connsiteY83" fmla="*/ 4763 h 9525"/>
                              <a:gd name="connsiteX84" fmla="*/ 5296 w 28575"/>
                              <a:gd name="connsiteY84" fmla="*/ 4763 h 9525"/>
                              <a:gd name="connsiteX85" fmla="*/ 5296 w 28575"/>
                              <a:gd name="connsiteY85" fmla="*/ 4763 h 9525"/>
                              <a:gd name="connsiteX86" fmla="*/ 5296 w 28575"/>
                              <a:gd name="connsiteY86" fmla="*/ 0 h 9525"/>
                              <a:gd name="connsiteX87" fmla="*/ 5296 w 28575"/>
                              <a:gd name="connsiteY87" fmla="*/ 0 h 9525"/>
                              <a:gd name="connsiteX88" fmla="*/ 5296 w 28575"/>
                              <a:gd name="connsiteY88" fmla="*/ 0 h 9525"/>
                              <a:gd name="connsiteX89" fmla="*/ 5296 w 28575"/>
                              <a:gd name="connsiteY89" fmla="*/ 0 h 9525"/>
                              <a:gd name="connsiteX90" fmla="*/ 5296 w 28575"/>
                              <a:gd name="connsiteY90" fmla="*/ 0 h 9525"/>
                              <a:gd name="connsiteX91" fmla="*/ 5296 w 28575"/>
                              <a:gd name="connsiteY91" fmla="*/ 4763 h 9525"/>
                              <a:gd name="connsiteX92" fmla="*/ 5296 w 28575"/>
                              <a:gd name="connsiteY92" fmla="*/ 4763 h 9525"/>
                              <a:gd name="connsiteX93" fmla="*/ 5296 w 28575"/>
                              <a:gd name="connsiteY93" fmla="*/ 4763 h 9525"/>
                              <a:gd name="connsiteX94" fmla="*/ 5296 w 28575"/>
                              <a:gd name="connsiteY94" fmla="*/ 4763 h 9525"/>
                              <a:gd name="connsiteX95" fmla="*/ 6353 w 28575"/>
                              <a:gd name="connsiteY95" fmla="*/ 4763 h 9525"/>
                              <a:gd name="connsiteX96" fmla="*/ 6353 w 28575"/>
                              <a:gd name="connsiteY96" fmla="*/ 4763 h 9525"/>
                              <a:gd name="connsiteX97" fmla="*/ 6353 w 28575"/>
                              <a:gd name="connsiteY97" fmla="*/ 4763 h 9525"/>
                              <a:gd name="connsiteX98" fmla="*/ 6353 w 28575"/>
                              <a:gd name="connsiteY98" fmla="*/ 4763 h 9525"/>
                              <a:gd name="connsiteX99" fmla="*/ 6353 w 28575"/>
                              <a:gd name="connsiteY99" fmla="*/ 4763 h 9525"/>
                              <a:gd name="connsiteX100" fmla="*/ 6353 w 28575"/>
                              <a:gd name="connsiteY100" fmla="*/ 4763 h 9525"/>
                              <a:gd name="connsiteX101" fmla="*/ 6353 w 28575"/>
                              <a:gd name="connsiteY101" fmla="*/ 0 h 9525"/>
                              <a:gd name="connsiteX102" fmla="*/ 6353 w 28575"/>
                              <a:gd name="connsiteY102" fmla="*/ 0 h 9525"/>
                              <a:gd name="connsiteX103" fmla="*/ 6353 w 28575"/>
                              <a:gd name="connsiteY103" fmla="*/ 4763 h 9525"/>
                              <a:gd name="connsiteX104" fmla="*/ 6353 w 28575"/>
                              <a:gd name="connsiteY104" fmla="*/ 4763 h 9525"/>
                              <a:gd name="connsiteX105" fmla="*/ 6353 w 28575"/>
                              <a:gd name="connsiteY105" fmla="*/ 4763 h 9525"/>
                              <a:gd name="connsiteX106" fmla="*/ 6353 w 28575"/>
                              <a:gd name="connsiteY106" fmla="*/ 4763 h 9525"/>
                              <a:gd name="connsiteX107" fmla="*/ 6353 w 28575"/>
                              <a:gd name="connsiteY107" fmla="*/ 0 h 9525"/>
                              <a:gd name="connsiteX108" fmla="*/ 6353 w 28575"/>
                              <a:gd name="connsiteY108" fmla="*/ 0 h 9525"/>
                              <a:gd name="connsiteX109" fmla="*/ 6353 w 28575"/>
                              <a:gd name="connsiteY109" fmla="*/ 0 h 9525"/>
                              <a:gd name="connsiteX110" fmla="*/ 6353 w 28575"/>
                              <a:gd name="connsiteY110" fmla="*/ 0 h 9525"/>
                              <a:gd name="connsiteX111" fmla="*/ 6353 w 28575"/>
                              <a:gd name="connsiteY111" fmla="*/ 4763 h 9525"/>
                              <a:gd name="connsiteX112" fmla="*/ 6353 w 28575"/>
                              <a:gd name="connsiteY112" fmla="*/ 4763 h 9525"/>
                              <a:gd name="connsiteX113" fmla="*/ 7410 w 28575"/>
                              <a:gd name="connsiteY113" fmla="*/ 4763 h 9525"/>
                              <a:gd name="connsiteX114" fmla="*/ 7410 w 28575"/>
                              <a:gd name="connsiteY114" fmla="*/ 4763 h 9525"/>
                              <a:gd name="connsiteX115" fmla="*/ 7410 w 28575"/>
                              <a:gd name="connsiteY115" fmla="*/ 0 h 9525"/>
                              <a:gd name="connsiteX116" fmla="*/ 7410 w 28575"/>
                              <a:gd name="connsiteY116" fmla="*/ 4763 h 9525"/>
                              <a:gd name="connsiteX117" fmla="*/ 7410 w 28575"/>
                              <a:gd name="connsiteY117" fmla="*/ 0 h 9525"/>
                              <a:gd name="connsiteX118" fmla="*/ 7410 w 28575"/>
                              <a:gd name="connsiteY118" fmla="*/ 4763 h 9525"/>
                              <a:gd name="connsiteX119" fmla="*/ 7410 w 28575"/>
                              <a:gd name="connsiteY119" fmla="*/ 0 h 9525"/>
                              <a:gd name="connsiteX120" fmla="*/ 7410 w 28575"/>
                              <a:gd name="connsiteY120" fmla="*/ 0 h 9525"/>
                              <a:gd name="connsiteX121" fmla="*/ 7410 w 28575"/>
                              <a:gd name="connsiteY121" fmla="*/ 0 h 9525"/>
                              <a:gd name="connsiteX122" fmla="*/ 7410 w 28575"/>
                              <a:gd name="connsiteY122" fmla="*/ 0 h 9525"/>
                              <a:gd name="connsiteX123" fmla="*/ 7410 w 28575"/>
                              <a:gd name="connsiteY123" fmla="*/ 0 h 9525"/>
                              <a:gd name="connsiteX124" fmla="*/ 7410 w 28575"/>
                              <a:gd name="connsiteY124" fmla="*/ 0 h 9525"/>
                              <a:gd name="connsiteX125" fmla="*/ 7410 w 28575"/>
                              <a:gd name="connsiteY125" fmla="*/ 0 h 9525"/>
                              <a:gd name="connsiteX126" fmla="*/ 7410 w 28575"/>
                              <a:gd name="connsiteY126" fmla="*/ 0 h 9525"/>
                              <a:gd name="connsiteX127" fmla="*/ 7410 w 28575"/>
                              <a:gd name="connsiteY127" fmla="*/ 0 h 9525"/>
                              <a:gd name="connsiteX128" fmla="*/ 7410 w 28575"/>
                              <a:gd name="connsiteY128" fmla="*/ 0 h 9525"/>
                              <a:gd name="connsiteX129" fmla="*/ 7410 w 28575"/>
                              <a:gd name="connsiteY129" fmla="*/ 0 h 9525"/>
                              <a:gd name="connsiteX130" fmla="*/ 7410 w 28575"/>
                              <a:gd name="connsiteY130" fmla="*/ 4763 h 9525"/>
                              <a:gd name="connsiteX131" fmla="*/ 7410 w 28575"/>
                              <a:gd name="connsiteY131" fmla="*/ 0 h 9525"/>
                              <a:gd name="connsiteX132" fmla="*/ 7410 w 28575"/>
                              <a:gd name="connsiteY132" fmla="*/ 0 h 9525"/>
                              <a:gd name="connsiteX133" fmla="*/ 8468 w 28575"/>
                              <a:gd name="connsiteY133" fmla="*/ 0 h 9525"/>
                              <a:gd name="connsiteX134" fmla="*/ 8468 w 28575"/>
                              <a:gd name="connsiteY134" fmla="*/ 0 h 9525"/>
                              <a:gd name="connsiteX135" fmla="*/ 8468 w 28575"/>
                              <a:gd name="connsiteY135" fmla="*/ 0 h 9525"/>
                              <a:gd name="connsiteX136" fmla="*/ 8468 w 28575"/>
                              <a:gd name="connsiteY136" fmla="*/ 0 h 9525"/>
                              <a:gd name="connsiteX137" fmla="*/ 8468 w 28575"/>
                              <a:gd name="connsiteY137" fmla="*/ 0 h 9525"/>
                              <a:gd name="connsiteX138" fmla="*/ 8468 w 28575"/>
                              <a:gd name="connsiteY138" fmla="*/ 0 h 9525"/>
                              <a:gd name="connsiteX139" fmla="*/ 8468 w 28575"/>
                              <a:gd name="connsiteY139" fmla="*/ 0 h 9525"/>
                              <a:gd name="connsiteX140" fmla="*/ 8468 w 28575"/>
                              <a:gd name="connsiteY140" fmla="*/ 0 h 9525"/>
                              <a:gd name="connsiteX141" fmla="*/ 8468 w 28575"/>
                              <a:gd name="connsiteY141" fmla="*/ 0 h 9525"/>
                              <a:gd name="connsiteX142" fmla="*/ 8468 w 28575"/>
                              <a:gd name="connsiteY142" fmla="*/ 0 h 9525"/>
                              <a:gd name="connsiteX143" fmla="*/ 8468 w 28575"/>
                              <a:gd name="connsiteY143" fmla="*/ 0 h 9525"/>
                              <a:gd name="connsiteX144" fmla="*/ 8468 w 28575"/>
                              <a:gd name="connsiteY144" fmla="*/ 0 h 9525"/>
                              <a:gd name="connsiteX145" fmla="*/ 8468 w 28575"/>
                              <a:gd name="connsiteY145" fmla="*/ 0 h 9525"/>
                              <a:gd name="connsiteX146" fmla="*/ 8468 w 28575"/>
                              <a:gd name="connsiteY146" fmla="*/ 0 h 9525"/>
                              <a:gd name="connsiteX147" fmla="*/ 8468 w 28575"/>
                              <a:gd name="connsiteY147" fmla="*/ 4763 h 9525"/>
                              <a:gd name="connsiteX148" fmla="*/ 8468 w 28575"/>
                              <a:gd name="connsiteY148" fmla="*/ 0 h 9525"/>
                              <a:gd name="connsiteX149" fmla="*/ 8468 w 28575"/>
                              <a:gd name="connsiteY149" fmla="*/ 0 h 9525"/>
                              <a:gd name="connsiteX150" fmla="*/ 8468 w 28575"/>
                              <a:gd name="connsiteY150" fmla="*/ 0 h 9525"/>
                              <a:gd name="connsiteX151" fmla="*/ 9525 w 28575"/>
                              <a:gd name="connsiteY151" fmla="*/ 0 h 9525"/>
                              <a:gd name="connsiteX152" fmla="*/ 9525 w 28575"/>
                              <a:gd name="connsiteY152" fmla="*/ 4763 h 9525"/>
                              <a:gd name="connsiteX153" fmla="*/ 9525 w 28575"/>
                              <a:gd name="connsiteY153" fmla="*/ 4763 h 9525"/>
                              <a:gd name="connsiteX154" fmla="*/ 9525 w 28575"/>
                              <a:gd name="connsiteY154" fmla="*/ 4763 h 9525"/>
                              <a:gd name="connsiteX155" fmla="*/ 9525 w 28575"/>
                              <a:gd name="connsiteY155" fmla="*/ 0 h 9525"/>
                              <a:gd name="connsiteX156" fmla="*/ 9525 w 28575"/>
                              <a:gd name="connsiteY156" fmla="*/ 4763 h 9525"/>
                              <a:gd name="connsiteX157" fmla="*/ 9525 w 28575"/>
                              <a:gd name="connsiteY157" fmla="*/ 4763 h 9525"/>
                              <a:gd name="connsiteX158" fmla="*/ 9525 w 28575"/>
                              <a:gd name="connsiteY158" fmla="*/ 0 h 9525"/>
                              <a:gd name="connsiteX159" fmla="*/ 9525 w 28575"/>
                              <a:gd name="connsiteY159" fmla="*/ 4763 h 9525"/>
                              <a:gd name="connsiteX160" fmla="*/ 9525 w 28575"/>
                              <a:gd name="connsiteY160" fmla="*/ 0 h 9525"/>
                              <a:gd name="connsiteX161" fmla="*/ 9525 w 28575"/>
                              <a:gd name="connsiteY161" fmla="*/ 0 h 9525"/>
                              <a:gd name="connsiteX162" fmla="*/ 9525 w 28575"/>
                              <a:gd name="connsiteY162" fmla="*/ 4763 h 9525"/>
                              <a:gd name="connsiteX163" fmla="*/ 9525 w 28575"/>
                              <a:gd name="connsiteY163" fmla="*/ 4763 h 9525"/>
                              <a:gd name="connsiteX164" fmla="*/ 9525 w 28575"/>
                              <a:gd name="connsiteY164" fmla="*/ 4763 h 9525"/>
                              <a:gd name="connsiteX165" fmla="*/ 9525 w 28575"/>
                              <a:gd name="connsiteY165" fmla="*/ 4763 h 9525"/>
                              <a:gd name="connsiteX166" fmla="*/ 9525 w 28575"/>
                              <a:gd name="connsiteY166" fmla="*/ 0 h 9525"/>
                              <a:gd name="connsiteX167" fmla="*/ 9525 w 28575"/>
                              <a:gd name="connsiteY167" fmla="*/ 4763 h 9525"/>
                              <a:gd name="connsiteX168" fmla="*/ 9525 w 28575"/>
                              <a:gd name="connsiteY168" fmla="*/ 4763 h 9525"/>
                              <a:gd name="connsiteX169" fmla="*/ 10582 w 28575"/>
                              <a:gd name="connsiteY169" fmla="*/ 0 h 9525"/>
                              <a:gd name="connsiteX170" fmla="*/ 10582 w 28575"/>
                              <a:gd name="connsiteY170" fmla="*/ 0 h 9525"/>
                              <a:gd name="connsiteX171" fmla="*/ 10582 w 28575"/>
                              <a:gd name="connsiteY171" fmla="*/ 0 h 9525"/>
                              <a:gd name="connsiteX172" fmla="*/ 10582 w 28575"/>
                              <a:gd name="connsiteY172" fmla="*/ 0 h 9525"/>
                              <a:gd name="connsiteX173" fmla="*/ 10582 w 28575"/>
                              <a:gd name="connsiteY173" fmla="*/ 4763 h 9525"/>
                              <a:gd name="connsiteX174" fmla="*/ 10582 w 28575"/>
                              <a:gd name="connsiteY174" fmla="*/ 4763 h 9525"/>
                              <a:gd name="connsiteX175" fmla="*/ 10582 w 28575"/>
                              <a:gd name="connsiteY175" fmla="*/ 4763 h 9525"/>
                              <a:gd name="connsiteX176" fmla="*/ 10582 w 28575"/>
                              <a:gd name="connsiteY176" fmla="*/ 4763 h 9525"/>
                              <a:gd name="connsiteX177" fmla="*/ 10582 w 28575"/>
                              <a:gd name="connsiteY177" fmla="*/ 0 h 9525"/>
                              <a:gd name="connsiteX178" fmla="*/ 10582 w 28575"/>
                              <a:gd name="connsiteY178" fmla="*/ 0 h 9525"/>
                              <a:gd name="connsiteX179" fmla="*/ 10582 w 28575"/>
                              <a:gd name="connsiteY179" fmla="*/ 0 h 9525"/>
                              <a:gd name="connsiteX180" fmla="*/ 10582 w 28575"/>
                              <a:gd name="connsiteY180" fmla="*/ 0 h 9525"/>
                              <a:gd name="connsiteX181" fmla="*/ 10582 w 28575"/>
                              <a:gd name="connsiteY181" fmla="*/ 0 h 9525"/>
                              <a:gd name="connsiteX182" fmla="*/ 10582 w 28575"/>
                              <a:gd name="connsiteY182" fmla="*/ 0 h 9525"/>
                              <a:gd name="connsiteX183" fmla="*/ 10582 w 28575"/>
                              <a:gd name="connsiteY183" fmla="*/ 0 h 9525"/>
                              <a:gd name="connsiteX184" fmla="*/ 10582 w 28575"/>
                              <a:gd name="connsiteY184" fmla="*/ 4763 h 9525"/>
                              <a:gd name="connsiteX185" fmla="*/ 10582 w 28575"/>
                              <a:gd name="connsiteY185" fmla="*/ 0 h 9525"/>
                              <a:gd name="connsiteX186" fmla="*/ 10582 w 28575"/>
                              <a:gd name="connsiteY186" fmla="*/ 0 h 9525"/>
                              <a:gd name="connsiteX187" fmla="*/ 11640 w 28575"/>
                              <a:gd name="connsiteY187" fmla="*/ 0 h 9525"/>
                              <a:gd name="connsiteX188" fmla="*/ 11640 w 28575"/>
                              <a:gd name="connsiteY188" fmla="*/ 4763 h 9525"/>
                              <a:gd name="connsiteX189" fmla="*/ 11640 w 28575"/>
                              <a:gd name="connsiteY189" fmla="*/ 4763 h 9525"/>
                              <a:gd name="connsiteX190" fmla="*/ 11640 w 28575"/>
                              <a:gd name="connsiteY190" fmla="*/ 4763 h 9525"/>
                              <a:gd name="connsiteX191" fmla="*/ 11640 w 28575"/>
                              <a:gd name="connsiteY191" fmla="*/ 4763 h 9525"/>
                              <a:gd name="connsiteX192" fmla="*/ 11640 w 28575"/>
                              <a:gd name="connsiteY192" fmla="*/ 0 h 9525"/>
                              <a:gd name="connsiteX193" fmla="*/ 11640 w 28575"/>
                              <a:gd name="connsiteY193" fmla="*/ 0 h 9525"/>
                              <a:gd name="connsiteX194" fmla="*/ 11640 w 28575"/>
                              <a:gd name="connsiteY194" fmla="*/ 0 h 9525"/>
                              <a:gd name="connsiteX195" fmla="*/ 11640 w 28575"/>
                              <a:gd name="connsiteY195" fmla="*/ 0 h 9525"/>
                              <a:gd name="connsiteX196" fmla="*/ 11640 w 28575"/>
                              <a:gd name="connsiteY196" fmla="*/ 4763 h 9525"/>
                              <a:gd name="connsiteX197" fmla="*/ 11640 w 28575"/>
                              <a:gd name="connsiteY197" fmla="*/ 4763 h 9525"/>
                              <a:gd name="connsiteX198" fmla="*/ 11640 w 28575"/>
                              <a:gd name="connsiteY198" fmla="*/ 4763 h 9525"/>
                              <a:gd name="connsiteX199" fmla="*/ 11640 w 28575"/>
                              <a:gd name="connsiteY199" fmla="*/ 4763 h 9525"/>
                              <a:gd name="connsiteX200" fmla="*/ 11640 w 28575"/>
                              <a:gd name="connsiteY200" fmla="*/ 0 h 9525"/>
                              <a:gd name="connsiteX201" fmla="*/ 11640 w 28575"/>
                              <a:gd name="connsiteY201" fmla="*/ 4763 h 9525"/>
                              <a:gd name="connsiteX202" fmla="*/ 11640 w 28575"/>
                              <a:gd name="connsiteY202" fmla="*/ 0 h 9525"/>
                              <a:gd name="connsiteX203" fmla="*/ 11640 w 28575"/>
                              <a:gd name="connsiteY203" fmla="*/ 0 h 9525"/>
                              <a:gd name="connsiteX204" fmla="*/ 11640 w 28575"/>
                              <a:gd name="connsiteY204" fmla="*/ 0 h 9525"/>
                              <a:gd name="connsiteX205" fmla="*/ 11640 w 28575"/>
                              <a:gd name="connsiteY205" fmla="*/ 0 h 9525"/>
                              <a:gd name="connsiteX206" fmla="*/ 11640 w 28575"/>
                              <a:gd name="connsiteY206" fmla="*/ 4763 h 9525"/>
                              <a:gd name="connsiteX207" fmla="*/ 11640 w 28575"/>
                              <a:gd name="connsiteY207" fmla="*/ 0 h 9525"/>
                              <a:gd name="connsiteX208" fmla="*/ 11640 w 28575"/>
                              <a:gd name="connsiteY208" fmla="*/ 0 h 9525"/>
                              <a:gd name="connsiteX209" fmla="*/ 11640 w 28575"/>
                              <a:gd name="connsiteY209" fmla="*/ 0 h 9525"/>
                              <a:gd name="connsiteX210" fmla="*/ 11640 w 28575"/>
                              <a:gd name="connsiteY210" fmla="*/ 0 h 9525"/>
                              <a:gd name="connsiteX211" fmla="*/ 11640 w 28575"/>
                              <a:gd name="connsiteY211" fmla="*/ 0 h 9525"/>
                              <a:gd name="connsiteX212" fmla="*/ 11640 w 28575"/>
                              <a:gd name="connsiteY212" fmla="*/ 0 h 9525"/>
                              <a:gd name="connsiteX213" fmla="*/ 12697 w 28575"/>
                              <a:gd name="connsiteY213" fmla="*/ 4763 h 9525"/>
                              <a:gd name="connsiteX214" fmla="*/ 12697 w 28575"/>
                              <a:gd name="connsiteY214" fmla="*/ 4763 h 9525"/>
                              <a:gd name="connsiteX215" fmla="*/ 12697 w 28575"/>
                              <a:gd name="connsiteY215" fmla="*/ 4763 h 9525"/>
                              <a:gd name="connsiteX216" fmla="*/ 12697 w 28575"/>
                              <a:gd name="connsiteY216" fmla="*/ 4763 h 9525"/>
                              <a:gd name="connsiteX217" fmla="*/ 12697 w 28575"/>
                              <a:gd name="connsiteY217" fmla="*/ 4763 h 9525"/>
                              <a:gd name="connsiteX218" fmla="*/ 12697 w 28575"/>
                              <a:gd name="connsiteY218" fmla="*/ 0 h 9525"/>
                              <a:gd name="connsiteX219" fmla="*/ 12697 w 28575"/>
                              <a:gd name="connsiteY219" fmla="*/ 0 h 9525"/>
                              <a:gd name="connsiteX220" fmla="*/ 12697 w 28575"/>
                              <a:gd name="connsiteY220" fmla="*/ 0 h 9525"/>
                              <a:gd name="connsiteX221" fmla="*/ 12697 w 28575"/>
                              <a:gd name="connsiteY221" fmla="*/ 0 h 9525"/>
                              <a:gd name="connsiteX222" fmla="*/ 12697 w 28575"/>
                              <a:gd name="connsiteY222" fmla="*/ 0 h 9525"/>
                              <a:gd name="connsiteX223" fmla="*/ 12697 w 28575"/>
                              <a:gd name="connsiteY223" fmla="*/ 0 h 9525"/>
                              <a:gd name="connsiteX224" fmla="*/ 12697 w 28575"/>
                              <a:gd name="connsiteY224" fmla="*/ 0 h 9525"/>
                              <a:gd name="connsiteX225" fmla="*/ 12697 w 28575"/>
                              <a:gd name="connsiteY225" fmla="*/ 4763 h 9525"/>
                              <a:gd name="connsiteX226" fmla="*/ 12697 w 28575"/>
                              <a:gd name="connsiteY226" fmla="*/ 4763 h 9525"/>
                              <a:gd name="connsiteX227" fmla="*/ 12697 w 28575"/>
                              <a:gd name="connsiteY227" fmla="*/ 4763 h 9525"/>
                              <a:gd name="connsiteX228" fmla="*/ 12697 w 28575"/>
                              <a:gd name="connsiteY228" fmla="*/ 4763 h 9525"/>
                              <a:gd name="connsiteX229" fmla="*/ 12697 w 28575"/>
                              <a:gd name="connsiteY229" fmla="*/ 0 h 9525"/>
                              <a:gd name="connsiteX230" fmla="*/ 12697 w 28575"/>
                              <a:gd name="connsiteY230" fmla="*/ 0 h 9525"/>
                              <a:gd name="connsiteX231" fmla="*/ 13754 w 28575"/>
                              <a:gd name="connsiteY231" fmla="*/ 0 h 9525"/>
                              <a:gd name="connsiteX232" fmla="*/ 13754 w 28575"/>
                              <a:gd name="connsiteY232" fmla="*/ 4763 h 9525"/>
                              <a:gd name="connsiteX233" fmla="*/ 13754 w 28575"/>
                              <a:gd name="connsiteY233" fmla="*/ 4763 h 9525"/>
                              <a:gd name="connsiteX234" fmla="*/ 13754 w 28575"/>
                              <a:gd name="connsiteY234" fmla="*/ 4763 h 9525"/>
                              <a:gd name="connsiteX235" fmla="*/ 13754 w 28575"/>
                              <a:gd name="connsiteY235" fmla="*/ 4763 h 9525"/>
                              <a:gd name="connsiteX236" fmla="*/ 13754 w 28575"/>
                              <a:gd name="connsiteY236" fmla="*/ 4763 h 9525"/>
                              <a:gd name="connsiteX237" fmla="*/ 13754 w 28575"/>
                              <a:gd name="connsiteY237" fmla="*/ 4763 h 9525"/>
                              <a:gd name="connsiteX238" fmla="*/ 13754 w 28575"/>
                              <a:gd name="connsiteY238" fmla="*/ 0 h 9525"/>
                              <a:gd name="connsiteX239" fmla="*/ 13754 w 28575"/>
                              <a:gd name="connsiteY239" fmla="*/ 0 h 9525"/>
                              <a:gd name="connsiteX240" fmla="*/ 13754 w 28575"/>
                              <a:gd name="connsiteY240" fmla="*/ 0 h 9525"/>
                              <a:gd name="connsiteX241" fmla="*/ 13754 w 28575"/>
                              <a:gd name="connsiteY241" fmla="*/ 0 h 9525"/>
                              <a:gd name="connsiteX242" fmla="*/ 13754 w 28575"/>
                              <a:gd name="connsiteY242" fmla="*/ 0 h 9525"/>
                              <a:gd name="connsiteX243" fmla="*/ 13754 w 28575"/>
                              <a:gd name="connsiteY243" fmla="*/ 4763 h 9525"/>
                              <a:gd name="connsiteX244" fmla="*/ 13754 w 28575"/>
                              <a:gd name="connsiteY244" fmla="*/ 0 h 9525"/>
                              <a:gd name="connsiteX245" fmla="*/ 13754 w 28575"/>
                              <a:gd name="connsiteY245" fmla="*/ 4763 h 9525"/>
                              <a:gd name="connsiteX246" fmla="*/ 13754 w 28575"/>
                              <a:gd name="connsiteY246" fmla="*/ 4763 h 9525"/>
                              <a:gd name="connsiteX247" fmla="*/ 13754 w 28575"/>
                              <a:gd name="connsiteY247" fmla="*/ 4763 h 9525"/>
                              <a:gd name="connsiteX248" fmla="*/ 13754 w 28575"/>
                              <a:gd name="connsiteY248" fmla="*/ 4763 h 9525"/>
                              <a:gd name="connsiteX249" fmla="*/ 14821 w 28575"/>
                              <a:gd name="connsiteY249" fmla="*/ 4763 h 9525"/>
                              <a:gd name="connsiteX250" fmla="*/ 14821 w 28575"/>
                              <a:gd name="connsiteY250" fmla="*/ 4763 h 9525"/>
                              <a:gd name="connsiteX251" fmla="*/ 14821 w 28575"/>
                              <a:gd name="connsiteY251" fmla="*/ 4763 h 9525"/>
                              <a:gd name="connsiteX252" fmla="*/ 14821 w 28575"/>
                              <a:gd name="connsiteY252" fmla="*/ 4763 h 9525"/>
                              <a:gd name="connsiteX253" fmla="*/ 14821 w 28575"/>
                              <a:gd name="connsiteY253" fmla="*/ 0 h 9525"/>
                              <a:gd name="connsiteX254" fmla="*/ 14821 w 28575"/>
                              <a:gd name="connsiteY254" fmla="*/ 0 h 9525"/>
                              <a:gd name="connsiteX255" fmla="*/ 14821 w 28575"/>
                              <a:gd name="connsiteY255" fmla="*/ 4763 h 9525"/>
                              <a:gd name="connsiteX256" fmla="*/ 14821 w 28575"/>
                              <a:gd name="connsiteY256" fmla="*/ 4763 h 9525"/>
                              <a:gd name="connsiteX257" fmla="*/ 14821 w 28575"/>
                              <a:gd name="connsiteY257" fmla="*/ 4763 h 9525"/>
                              <a:gd name="connsiteX258" fmla="*/ 14821 w 28575"/>
                              <a:gd name="connsiteY258" fmla="*/ 4763 h 9525"/>
                              <a:gd name="connsiteX259" fmla="*/ 14821 w 28575"/>
                              <a:gd name="connsiteY259" fmla="*/ 4763 h 9525"/>
                              <a:gd name="connsiteX260" fmla="*/ 14821 w 28575"/>
                              <a:gd name="connsiteY260" fmla="*/ 4763 h 9525"/>
                              <a:gd name="connsiteX261" fmla="*/ 14821 w 28575"/>
                              <a:gd name="connsiteY261" fmla="*/ 4763 h 9525"/>
                              <a:gd name="connsiteX262" fmla="*/ 14821 w 28575"/>
                              <a:gd name="connsiteY262" fmla="*/ 0 h 9525"/>
                              <a:gd name="connsiteX263" fmla="*/ 14821 w 28575"/>
                              <a:gd name="connsiteY263" fmla="*/ 0 h 9525"/>
                              <a:gd name="connsiteX264" fmla="*/ 14821 w 28575"/>
                              <a:gd name="connsiteY264" fmla="*/ 0 h 9525"/>
                              <a:gd name="connsiteX265" fmla="*/ 14821 w 28575"/>
                              <a:gd name="connsiteY265" fmla="*/ 0 h 9525"/>
                              <a:gd name="connsiteX266" fmla="*/ 14821 w 28575"/>
                              <a:gd name="connsiteY266" fmla="*/ 0 h 9525"/>
                              <a:gd name="connsiteX267" fmla="*/ 15878 w 28575"/>
                              <a:gd name="connsiteY267" fmla="*/ 0 h 9525"/>
                              <a:gd name="connsiteX268" fmla="*/ 15878 w 28575"/>
                              <a:gd name="connsiteY268" fmla="*/ 0 h 9525"/>
                              <a:gd name="connsiteX269" fmla="*/ 15878 w 28575"/>
                              <a:gd name="connsiteY269" fmla="*/ 0 h 9525"/>
                              <a:gd name="connsiteX270" fmla="*/ 15878 w 28575"/>
                              <a:gd name="connsiteY270" fmla="*/ 0 h 9525"/>
                              <a:gd name="connsiteX271" fmla="*/ 15878 w 28575"/>
                              <a:gd name="connsiteY271" fmla="*/ 4763 h 9525"/>
                              <a:gd name="connsiteX272" fmla="*/ 15878 w 28575"/>
                              <a:gd name="connsiteY272" fmla="*/ 4763 h 9525"/>
                              <a:gd name="connsiteX273" fmla="*/ 15878 w 28575"/>
                              <a:gd name="connsiteY273" fmla="*/ 4763 h 9525"/>
                              <a:gd name="connsiteX274" fmla="*/ 15878 w 28575"/>
                              <a:gd name="connsiteY274" fmla="*/ 4763 h 9525"/>
                              <a:gd name="connsiteX275" fmla="*/ 15878 w 28575"/>
                              <a:gd name="connsiteY275" fmla="*/ 4763 h 9525"/>
                              <a:gd name="connsiteX276" fmla="*/ 15878 w 28575"/>
                              <a:gd name="connsiteY276" fmla="*/ 4763 h 9525"/>
                              <a:gd name="connsiteX277" fmla="*/ 15878 w 28575"/>
                              <a:gd name="connsiteY277" fmla="*/ 4763 h 9525"/>
                              <a:gd name="connsiteX278" fmla="*/ 15878 w 28575"/>
                              <a:gd name="connsiteY278" fmla="*/ 4763 h 9525"/>
                              <a:gd name="connsiteX279" fmla="*/ 15878 w 28575"/>
                              <a:gd name="connsiteY279" fmla="*/ 4763 h 9525"/>
                              <a:gd name="connsiteX280" fmla="*/ 15878 w 28575"/>
                              <a:gd name="connsiteY280" fmla="*/ 4763 h 9525"/>
                              <a:gd name="connsiteX281" fmla="*/ 15878 w 28575"/>
                              <a:gd name="connsiteY281" fmla="*/ 0 h 9525"/>
                              <a:gd name="connsiteX282" fmla="*/ 15878 w 28575"/>
                              <a:gd name="connsiteY282" fmla="*/ 0 h 9525"/>
                              <a:gd name="connsiteX283" fmla="*/ 15878 w 28575"/>
                              <a:gd name="connsiteY283" fmla="*/ 4763 h 9525"/>
                              <a:gd name="connsiteX284" fmla="*/ 15878 w 28575"/>
                              <a:gd name="connsiteY284" fmla="*/ 4763 h 9525"/>
                              <a:gd name="connsiteX285" fmla="*/ 15878 w 28575"/>
                              <a:gd name="connsiteY285" fmla="*/ 4763 h 9525"/>
                              <a:gd name="connsiteX286" fmla="*/ 15878 w 28575"/>
                              <a:gd name="connsiteY286" fmla="*/ 4763 h 9525"/>
                              <a:gd name="connsiteX287" fmla="*/ 16935 w 28575"/>
                              <a:gd name="connsiteY287" fmla="*/ 4763 h 9525"/>
                              <a:gd name="connsiteX288" fmla="*/ 16935 w 28575"/>
                              <a:gd name="connsiteY288" fmla="*/ 4763 h 9525"/>
                              <a:gd name="connsiteX289" fmla="*/ 16935 w 28575"/>
                              <a:gd name="connsiteY289" fmla="*/ 4763 h 9525"/>
                              <a:gd name="connsiteX290" fmla="*/ 16935 w 28575"/>
                              <a:gd name="connsiteY290" fmla="*/ 0 h 9525"/>
                              <a:gd name="connsiteX291" fmla="*/ 16935 w 28575"/>
                              <a:gd name="connsiteY291" fmla="*/ 0 h 9525"/>
                              <a:gd name="connsiteX292" fmla="*/ 16935 w 28575"/>
                              <a:gd name="connsiteY292" fmla="*/ 0 h 9525"/>
                              <a:gd name="connsiteX293" fmla="*/ 16935 w 28575"/>
                              <a:gd name="connsiteY293" fmla="*/ 0 h 9525"/>
                              <a:gd name="connsiteX294" fmla="*/ 16935 w 28575"/>
                              <a:gd name="connsiteY294" fmla="*/ 0 h 9525"/>
                              <a:gd name="connsiteX295" fmla="*/ 16935 w 28575"/>
                              <a:gd name="connsiteY295" fmla="*/ 4763 h 9525"/>
                              <a:gd name="connsiteX296" fmla="*/ 16935 w 28575"/>
                              <a:gd name="connsiteY296" fmla="*/ 0 h 9525"/>
                              <a:gd name="connsiteX297" fmla="*/ 16935 w 28575"/>
                              <a:gd name="connsiteY297" fmla="*/ 0 h 9525"/>
                              <a:gd name="connsiteX298" fmla="*/ 16935 w 28575"/>
                              <a:gd name="connsiteY298" fmla="*/ 0 h 9525"/>
                              <a:gd name="connsiteX299" fmla="*/ 16935 w 28575"/>
                              <a:gd name="connsiteY299" fmla="*/ 0 h 9525"/>
                              <a:gd name="connsiteX300" fmla="*/ 16935 w 28575"/>
                              <a:gd name="connsiteY300" fmla="*/ 4763 h 9525"/>
                              <a:gd name="connsiteX301" fmla="*/ 16935 w 28575"/>
                              <a:gd name="connsiteY301" fmla="*/ 4763 h 9525"/>
                              <a:gd name="connsiteX302" fmla="*/ 16935 w 28575"/>
                              <a:gd name="connsiteY302" fmla="*/ 4763 h 9525"/>
                              <a:gd name="connsiteX303" fmla="*/ 16935 w 28575"/>
                              <a:gd name="connsiteY303" fmla="*/ 4763 h 9525"/>
                              <a:gd name="connsiteX304" fmla="*/ 16935 w 28575"/>
                              <a:gd name="connsiteY304" fmla="*/ 4763 h 9525"/>
                              <a:gd name="connsiteX305" fmla="*/ 17993 w 28575"/>
                              <a:gd name="connsiteY305" fmla="*/ 4763 h 9525"/>
                              <a:gd name="connsiteX306" fmla="*/ 17993 w 28575"/>
                              <a:gd name="connsiteY306" fmla="*/ 4763 h 9525"/>
                              <a:gd name="connsiteX307" fmla="*/ 17993 w 28575"/>
                              <a:gd name="connsiteY307" fmla="*/ 4763 h 9525"/>
                              <a:gd name="connsiteX308" fmla="*/ 17993 w 28575"/>
                              <a:gd name="connsiteY308" fmla="*/ 4763 h 9525"/>
                              <a:gd name="connsiteX309" fmla="*/ 17993 w 28575"/>
                              <a:gd name="connsiteY309" fmla="*/ 4763 h 9525"/>
                              <a:gd name="connsiteX310" fmla="*/ 17993 w 28575"/>
                              <a:gd name="connsiteY310" fmla="*/ 4763 h 9525"/>
                              <a:gd name="connsiteX311" fmla="*/ 17993 w 28575"/>
                              <a:gd name="connsiteY311" fmla="*/ 4763 h 9525"/>
                              <a:gd name="connsiteX312" fmla="*/ 17993 w 28575"/>
                              <a:gd name="connsiteY312" fmla="*/ 4763 h 9525"/>
                              <a:gd name="connsiteX313" fmla="*/ 17993 w 28575"/>
                              <a:gd name="connsiteY313" fmla="*/ 4763 h 9525"/>
                              <a:gd name="connsiteX314" fmla="*/ 17993 w 28575"/>
                              <a:gd name="connsiteY314" fmla="*/ 4763 h 9525"/>
                              <a:gd name="connsiteX315" fmla="*/ 17993 w 28575"/>
                              <a:gd name="connsiteY315" fmla="*/ 4763 h 9525"/>
                              <a:gd name="connsiteX316" fmla="*/ 17993 w 28575"/>
                              <a:gd name="connsiteY316" fmla="*/ 4763 h 9525"/>
                              <a:gd name="connsiteX317" fmla="*/ 17993 w 28575"/>
                              <a:gd name="connsiteY317" fmla="*/ 4763 h 9525"/>
                              <a:gd name="connsiteX318" fmla="*/ 17993 w 28575"/>
                              <a:gd name="connsiteY318" fmla="*/ 0 h 9525"/>
                              <a:gd name="connsiteX319" fmla="*/ 17993 w 28575"/>
                              <a:gd name="connsiteY319" fmla="*/ 0 h 9525"/>
                              <a:gd name="connsiteX320" fmla="*/ 17993 w 28575"/>
                              <a:gd name="connsiteY320" fmla="*/ 0 h 9525"/>
                              <a:gd name="connsiteX321" fmla="*/ 17993 w 28575"/>
                              <a:gd name="connsiteY321" fmla="*/ 4763 h 9525"/>
                              <a:gd name="connsiteX322" fmla="*/ 17993 w 28575"/>
                              <a:gd name="connsiteY322" fmla="*/ 4763 h 9525"/>
                              <a:gd name="connsiteX323" fmla="*/ 19050 w 28575"/>
                              <a:gd name="connsiteY323" fmla="*/ 4763 h 9525"/>
                              <a:gd name="connsiteX324" fmla="*/ 19050 w 28575"/>
                              <a:gd name="connsiteY324" fmla="*/ 4763 h 9525"/>
                              <a:gd name="connsiteX325" fmla="*/ 19050 w 28575"/>
                              <a:gd name="connsiteY325" fmla="*/ 4763 h 9525"/>
                              <a:gd name="connsiteX326" fmla="*/ 19050 w 28575"/>
                              <a:gd name="connsiteY326" fmla="*/ 4763 h 9525"/>
                              <a:gd name="connsiteX327" fmla="*/ 19050 w 28575"/>
                              <a:gd name="connsiteY327" fmla="*/ 4763 h 9525"/>
                              <a:gd name="connsiteX328" fmla="*/ 19050 w 28575"/>
                              <a:gd name="connsiteY328" fmla="*/ 4763 h 9525"/>
                              <a:gd name="connsiteX329" fmla="*/ 19050 w 28575"/>
                              <a:gd name="connsiteY329" fmla="*/ 4763 h 9525"/>
                              <a:gd name="connsiteX330" fmla="*/ 19050 w 28575"/>
                              <a:gd name="connsiteY330" fmla="*/ 4763 h 9525"/>
                              <a:gd name="connsiteX331" fmla="*/ 19050 w 28575"/>
                              <a:gd name="connsiteY331" fmla="*/ 4763 h 9525"/>
                              <a:gd name="connsiteX332" fmla="*/ 19050 w 28575"/>
                              <a:gd name="connsiteY332" fmla="*/ 4763 h 9525"/>
                              <a:gd name="connsiteX333" fmla="*/ 19050 w 28575"/>
                              <a:gd name="connsiteY333" fmla="*/ 4763 h 9525"/>
                              <a:gd name="connsiteX334" fmla="*/ 19050 w 28575"/>
                              <a:gd name="connsiteY334" fmla="*/ 4763 h 9525"/>
                              <a:gd name="connsiteX335" fmla="*/ 19050 w 28575"/>
                              <a:gd name="connsiteY335" fmla="*/ 4763 h 9525"/>
                              <a:gd name="connsiteX336" fmla="*/ 19050 w 28575"/>
                              <a:gd name="connsiteY336" fmla="*/ 4763 h 9525"/>
                              <a:gd name="connsiteX337" fmla="*/ 19050 w 28575"/>
                              <a:gd name="connsiteY337" fmla="*/ 4763 h 9525"/>
                              <a:gd name="connsiteX338" fmla="*/ 19050 w 28575"/>
                              <a:gd name="connsiteY338" fmla="*/ 4763 h 9525"/>
                              <a:gd name="connsiteX339" fmla="*/ 19050 w 28575"/>
                              <a:gd name="connsiteY339" fmla="*/ 4763 h 9525"/>
                              <a:gd name="connsiteX340" fmla="*/ 19050 w 28575"/>
                              <a:gd name="connsiteY340" fmla="*/ 4763 h 9525"/>
                              <a:gd name="connsiteX341" fmla="*/ 20107 w 28575"/>
                              <a:gd name="connsiteY341" fmla="*/ 4763 h 9525"/>
                              <a:gd name="connsiteX342" fmla="*/ 20107 w 28575"/>
                              <a:gd name="connsiteY342" fmla="*/ 0 h 9525"/>
                              <a:gd name="connsiteX343" fmla="*/ 20107 w 28575"/>
                              <a:gd name="connsiteY343" fmla="*/ 4763 h 9525"/>
                              <a:gd name="connsiteX344" fmla="*/ 20107 w 28575"/>
                              <a:gd name="connsiteY344" fmla="*/ 0 h 9525"/>
                              <a:gd name="connsiteX345" fmla="*/ 20107 w 28575"/>
                              <a:gd name="connsiteY345" fmla="*/ 4763 h 9525"/>
                              <a:gd name="connsiteX346" fmla="*/ 20107 w 28575"/>
                              <a:gd name="connsiteY346" fmla="*/ 4763 h 9525"/>
                              <a:gd name="connsiteX347" fmla="*/ 20107 w 28575"/>
                              <a:gd name="connsiteY347" fmla="*/ 4763 h 9525"/>
                              <a:gd name="connsiteX348" fmla="*/ 20107 w 28575"/>
                              <a:gd name="connsiteY348" fmla="*/ 0 h 9525"/>
                              <a:gd name="connsiteX349" fmla="*/ 20107 w 28575"/>
                              <a:gd name="connsiteY349" fmla="*/ 0 h 9525"/>
                              <a:gd name="connsiteX350" fmla="*/ 20107 w 28575"/>
                              <a:gd name="connsiteY350" fmla="*/ 0 h 9525"/>
                              <a:gd name="connsiteX351" fmla="*/ 20107 w 28575"/>
                              <a:gd name="connsiteY351" fmla="*/ 4763 h 9525"/>
                              <a:gd name="connsiteX352" fmla="*/ 20107 w 28575"/>
                              <a:gd name="connsiteY352" fmla="*/ 4763 h 9525"/>
                              <a:gd name="connsiteX353" fmla="*/ 20107 w 28575"/>
                              <a:gd name="connsiteY353" fmla="*/ 4763 h 9525"/>
                              <a:gd name="connsiteX354" fmla="*/ 20107 w 28575"/>
                              <a:gd name="connsiteY354" fmla="*/ 4763 h 9525"/>
                              <a:gd name="connsiteX355" fmla="*/ 20107 w 28575"/>
                              <a:gd name="connsiteY355" fmla="*/ 4763 h 9525"/>
                              <a:gd name="connsiteX356" fmla="*/ 20107 w 28575"/>
                              <a:gd name="connsiteY356" fmla="*/ 4763 h 9525"/>
                              <a:gd name="connsiteX357" fmla="*/ 20107 w 28575"/>
                              <a:gd name="connsiteY357" fmla="*/ 4763 h 9525"/>
                              <a:gd name="connsiteX358" fmla="*/ 20107 w 28575"/>
                              <a:gd name="connsiteY358" fmla="*/ 4763 h 9525"/>
                              <a:gd name="connsiteX359" fmla="*/ 20107 w 28575"/>
                              <a:gd name="connsiteY359" fmla="*/ 4763 h 9525"/>
                              <a:gd name="connsiteX360" fmla="*/ 20107 w 28575"/>
                              <a:gd name="connsiteY360" fmla="*/ 4763 h 9525"/>
                              <a:gd name="connsiteX361" fmla="*/ 21165 w 28575"/>
                              <a:gd name="connsiteY361" fmla="*/ 0 h 9525"/>
                              <a:gd name="connsiteX362" fmla="*/ 21165 w 28575"/>
                              <a:gd name="connsiteY362" fmla="*/ 0 h 9525"/>
                              <a:gd name="connsiteX363" fmla="*/ 21165 w 28575"/>
                              <a:gd name="connsiteY363" fmla="*/ 0 h 9525"/>
                              <a:gd name="connsiteX364" fmla="*/ 21165 w 28575"/>
                              <a:gd name="connsiteY364" fmla="*/ 4763 h 9525"/>
                              <a:gd name="connsiteX365" fmla="*/ 21165 w 28575"/>
                              <a:gd name="connsiteY365" fmla="*/ 4763 h 9525"/>
                              <a:gd name="connsiteX366" fmla="*/ 21165 w 28575"/>
                              <a:gd name="connsiteY366" fmla="*/ 4763 h 9525"/>
                              <a:gd name="connsiteX367" fmla="*/ 21165 w 28575"/>
                              <a:gd name="connsiteY367" fmla="*/ 4763 h 9525"/>
                              <a:gd name="connsiteX368" fmla="*/ 21165 w 28575"/>
                              <a:gd name="connsiteY368" fmla="*/ 4763 h 9525"/>
                              <a:gd name="connsiteX369" fmla="*/ 21165 w 28575"/>
                              <a:gd name="connsiteY369" fmla="*/ 4763 h 9525"/>
                              <a:gd name="connsiteX370" fmla="*/ 21165 w 28575"/>
                              <a:gd name="connsiteY370" fmla="*/ 4763 h 9525"/>
                              <a:gd name="connsiteX371" fmla="*/ 21165 w 28575"/>
                              <a:gd name="connsiteY371" fmla="*/ 4763 h 9525"/>
                              <a:gd name="connsiteX372" fmla="*/ 21165 w 28575"/>
                              <a:gd name="connsiteY372" fmla="*/ 4763 h 9525"/>
                              <a:gd name="connsiteX373" fmla="*/ 21165 w 28575"/>
                              <a:gd name="connsiteY373" fmla="*/ 4763 h 9525"/>
                              <a:gd name="connsiteX374" fmla="*/ 21165 w 28575"/>
                              <a:gd name="connsiteY374" fmla="*/ 4763 h 9525"/>
                              <a:gd name="connsiteX375" fmla="*/ 21165 w 28575"/>
                              <a:gd name="connsiteY375" fmla="*/ 4763 h 9525"/>
                              <a:gd name="connsiteX376" fmla="*/ 21165 w 28575"/>
                              <a:gd name="connsiteY376" fmla="*/ 4763 h 9525"/>
                              <a:gd name="connsiteX377" fmla="*/ 21165 w 28575"/>
                              <a:gd name="connsiteY377" fmla="*/ 0 h 9525"/>
                              <a:gd name="connsiteX378" fmla="*/ 21165 w 28575"/>
                              <a:gd name="connsiteY378" fmla="*/ 0 h 9525"/>
                              <a:gd name="connsiteX379" fmla="*/ 22222 w 28575"/>
                              <a:gd name="connsiteY379" fmla="*/ 0 h 9525"/>
                              <a:gd name="connsiteX380" fmla="*/ 22222 w 28575"/>
                              <a:gd name="connsiteY380" fmla="*/ 0 h 9525"/>
                              <a:gd name="connsiteX381" fmla="*/ 22222 w 28575"/>
                              <a:gd name="connsiteY381" fmla="*/ 0 h 9525"/>
                              <a:gd name="connsiteX382" fmla="*/ 22222 w 28575"/>
                              <a:gd name="connsiteY382" fmla="*/ 0 h 9525"/>
                              <a:gd name="connsiteX383" fmla="*/ 22222 w 28575"/>
                              <a:gd name="connsiteY383" fmla="*/ 0 h 9525"/>
                              <a:gd name="connsiteX384" fmla="*/ 22222 w 28575"/>
                              <a:gd name="connsiteY384" fmla="*/ 4763 h 9525"/>
                              <a:gd name="connsiteX385" fmla="*/ 22222 w 28575"/>
                              <a:gd name="connsiteY385" fmla="*/ 4763 h 9525"/>
                              <a:gd name="connsiteX386" fmla="*/ 22222 w 28575"/>
                              <a:gd name="connsiteY386" fmla="*/ 4763 h 9525"/>
                              <a:gd name="connsiteX387" fmla="*/ 22222 w 28575"/>
                              <a:gd name="connsiteY387" fmla="*/ 4763 h 9525"/>
                              <a:gd name="connsiteX388" fmla="*/ 22222 w 28575"/>
                              <a:gd name="connsiteY388" fmla="*/ 4763 h 9525"/>
                              <a:gd name="connsiteX389" fmla="*/ 22222 w 28575"/>
                              <a:gd name="connsiteY389" fmla="*/ 4763 h 9525"/>
                              <a:gd name="connsiteX390" fmla="*/ 22222 w 28575"/>
                              <a:gd name="connsiteY390" fmla="*/ 4763 h 9525"/>
                              <a:gd name="connsiteX391" fmla="*/ 22222 w 28575"/>
                              <a:gd name="connsiteY391" fmla="*/ 4763 h 9525"/>
                              <a:gd name="connsiteX392" fmla="*/ 22222 w 28575"/>
                              <a:gd name="connsiteY392" fmla="*/ 0 h 9525"/>
                              <a:gd name="connsiteX393" fmla="*/ 22222 w 28575"/>
                              <a:gd name="connsiteY393" fmla="*/ 0 h 9525"/>
                              <a:gd name="connsiteX394" fmla="*/ 22222 w 28575"/>
                              <a:gd name="connsiteY394" fmla="*/ 0 h 9525"/>
                              <a:gd name="connsiteX395" fmla="*/ 22222 w 28575"/>
                              <a:gd name="connsiteY395" fmla="*/ 0 h 9525"/>
                              <a:gd name="connsiteX396" fmla="*/ 22222 w 28575"/>
                              <a:gd name="connsiteY396" fmla="*/ 0 h 9525"/>
                              <a:gd name="connsiteX397" fmla="*/ 23279 w 28575"/>
                              <a:gd name="connsiteY397" fmla="*/ 0 h 9525"/>
                              <a:gd name="connsiteX398" fmla="*/ 23279 w 28575"/>
                              <a:gd name="connsiteY398" fmla="*/ 0 h 9525"/>
                              <a:gd name="connsiteX399" fmla="*/ 23279 w 28575"/>
                              <a:gd name="connsiteY399" fmla="*/ 4763 h 9525"/>
                              <a:gd name="connsiteX400" fmla="*/ 23279 w 28575"/>
                              <a:gd name="connsiteY400" fmla="*/ 4763 h 9525"/>
                              <a:gd name="connsiteX401" fmla="*/ 23279 w 28575"/>
                              <a:gd name="connsiteY401" fmla="*/ 4763 h 9525"/>
                              <a:gd name="connsiteX402" fmla="*/ 23279 w 28575"/>
                              <a:gd name="connsiteY402" fmla="*/ 4763 h 9525"/>
                              <a:gd name="connsiteX403" fmla="*/ 23279 w 28575"/>
                              <a:gd name="connsiteY403" fmla="*/ 4763 h 9525"/>
                              <a:gd name="connsiteX404" fmla="*/ 23279 w 28575"/>
                              <a:gd name="connsiteY404" fmla="*/ 4763 h 9525"/>
                              <a:gd name="connsiteX405" fmla="*/ 23279 w 28575"/>
                              <a:gd name="connsiteY405" fmla="*/ 9525 h 9525"/>
                              <a:gd name="connsiteX406" fmla="*/ 23279 w 28575"/>
                              <a:gd name="connsiteY406" fmla="*/ 9525 h 9525"/>
                              <a:gd name="connsiteX407" fmla="*/ 23279 w 28575"/>
                              <a:gd name="connsiteY407" fmla="*/ 4763 h 9525"/>
                              <a:gd name="connsiteX408" fmla="*/ 23279 w 28575"/>
                              <a:gd name="connsiteY408" fmla="*/ 4763 h 9525"/>
                              <a:gd name="connsiteX409" fmla="*/ 23279 w 28575"/>
                              <a:gd name="connsiteY409" fmla="*/ 4763 h 9525"/>
                              <a:gd name="connsiteX410" fmla="*/ 23279 w 28575"/>
                              <a:gd name="connsiteY410" fmla="*/ 0 h 9525"/>
                              <a:gd name="connsiteX411" fmla="*/ 23279 w 28575"/>
                              <a:gd name="connsiteY411" fmla="*/ 4763 h 9525"/>
                              <a:gd name="connsiteX412" fmla="*/ 23279 w 28575"/>
                              <a:gd name="connsiteY412" fmla="*/ 4763 h 9525"/>
                              <a:gd name="connsiteX413" fmla="*/ 23279 w 28575"/>
                              <a:gd name="connsiteY413" fmla="*/ 4763 h 9525"/>
                              <a:gd name="connsiteX414" fmla="*/ 23279 w 28575"/>
                              <a:gd name="connsiteY414" fmla="*/ 4763 h 9525"/>
                              <a:gd name="connsiteX415" fmla="*/ 23279 w 28575"/>
                              <a:gd name="connsiteY415" fmla="*/ 4763 h 9525"/>
                              <a:gd name="connsiteX416" fmla="*/ 23279 w 28575"/>
                              <a:gd name="connsiteY416" fmla="*/ 4763 h 9525"/>
                              <a:gd name="connsiteX417" fmla="*/ 24346 w 28575"/>
                              <a:gd name="connsiteY417" fmla="*/ 4763 h 9525"/>
                              <a:gd name="connsiteX418" fmla="*/ 24346 w 28575"/>
                              <a:gd name="connsiteY418" fmla="*/ 4763 h 9525"/>
                              <a:gd name="connsiteX419" fmla="*/ 24346 w 28575"/>
                              <a:gd name="connsiteY419" fmla="*/ 4763 h 9525"/>
                              <a:gd name="connsiteX420" fmla="*/ 24346 w 28575"/>
                              <a:gd name="connsiteY420" fmla="*/ 4763 h 9525"/>
                              <a:gd name="connsiteX421" fmla="*/ 24346 w 28575"/>
                              <a:gd name="connsiteY421" fmla="*/ 4763 h 9525"/>
                              <a:gd name="connsiteX422" fmla="*/ 24346 w 28575"/>
                              <a:gd name="connsiteY422" fmla="*/ 4763 h 9525"/>
                              <a:gd name="connsiteX423" fmla="*/ 24346 w 28575"/>
                              <a:gd name="connsiteY423" fmla="*/ 4763 h 9525"/>
                              <a:gd name="connsiteX424" fmla="*/ 24346 w 28575"/>
                              <a:gd name="connsiteY424" fmla="*/ 0 h 9525"/>
                              <a:gd name="connsiteX425" fmla="*/ 24346 w 28575"/>
                              <a:gd name="connsiteY425" fmla="*/ 0 h 9525"/>
                              <a:gd name="connsiteX426" fmla="*/ 24346 w 28575"/>
                              <a:gd name="connsiteY426" fmla="*/ 0 h 9525"/>
                              <a:gd name="connsiteX427" fmla="*/ 24346 w 28575"/>
                              <a:gd name="connsiteY427" fmla="*/ 0 h 9525"/>
                              <a:gd name="connsiteX428" fmla="*/ 24346 w 28575"/>
                              <a:gd name="connsiteY428" fmla="*/ 4763 h 9525"/>
                              <a:gd name="connsiteX429" fmla="*/ 24346 w 28575"/>
                              <a:gd name="connsiteY429" fmla="*/ 4763 h 9525"/>
                              <a:gd name="connsiteX430" fmla="*/ 24346 w 28575"/>
                              <a:gd name="connsiteY430" fmla="*/ 4763 h 9525"/>
                              <a:gd name="connsiteX431" fmla="*/ 24346 w 28575"/>
                              <a:gd name="connsiteY431" fmla="*/ 0 h 9525"/>
                              <a:gd name="connsiteX432" fmla="*/ 24346 w 28575"/>
                              <a:gd name="connsiteY432" fmla="*/ 0 h 9525"/>
                              <a:gd name="connsiteX433" fmla="*/ 24346 w 28575"/>
                              <a:gd name="connsiteY433" fmla="*/ 0 h 9525"/>
                              <a:gd name="connsiteX434" fmla="*/ 24346 w 28575"/>
                              <a:gd name="connsiteY434" fmla="*/ 0 h 9525"/>
                              <a:gd name="connsiteX435" fmla="*/ 24346 w 28575"/>
                              <a:gd name="connsiteY435" fmla="*/ 0 h 9525"/>
                              <a:gd name="connsiteX436" fmla="*/ 24346 w 28575"/>
                              <a:gd name="connsiteY436" fmla="*/ 4763 h 9525"/>
                              <a:gd name="connsiteX437" fmla="*/ 24346 w 28575"/>
                              <a:gd name="connsiteY437" fmla="*/ 0 h 9525"/>
                              <a:gd name="connsiteX438" fmla="*/ 24346 w 28575"/>
                              <a:gd name="connsiteY438" fmla="*/ 4763 h 9525"/>
                              <a:gd name="connsiteX439" fmla="*/ 24346 w 28575"/>
                              <a:gd name="connsiteY439" fmla="*/ 4763 h 9525"/>
                              <a:gd name="connsiteX440" fmla="*/ 24346 w 28575"/>
                              <a:gd name="connsiteY440" fmla="*/ 4763 h 9525"/>
                              <a:gd name="connsiteX441" fmla="*/ 25403 w 28575"/>
                              <a:gd name="connsiteY441" fmla="*/ 4763 h 9525"/>
                              <a:gd name="connsiteX442" fmla="*/ 25403 w 28575"/>
                              <a:gd name="connsiteY442" fmla="*/ 4763 h 9525"/>
                              <a:gd name="connsiteX443" fmla="*/ 25403 w 28575"/>
                              <a:gd name="connsiteY443" fmla="*/ 4763 h 9525"/>
                              <a:gd name="connsiteX444" fmla="*/ 25403 w 28575"/>
                              <a:gd name="connsiteY444" fmla="*/ 4763 h 9525"/>
                              <a:gd name="connsiteX445" fmla="*/ 25403 w 28575"/>
                              <a:gd name="connsiteY445" fmla="*/ 4763 h 9525"/>
                              <a:gd name="connsiteX446" fmla="*/ 25403 w 28575"/>
                              <a:gd name="connsiteY446" fmla="*/ 4763 h 9525"/>
                              <a:gd name="connsiteX447" fmla="*/ 25403 w 28575"/>
                              <a:gd name="connsiteY447" fmla="*/ 4763 h 9525"/>
                              <a:gd name="connsiteX448" fmla="*/ 25403 w 28575"/>
                              <a:gd name="connsiteY448" fmla="*/ 4763 h 9525"/>
                              <a:gd name="connsiteX449" fmla="*/ 25403 w 28575"/>
                              <a:gd name="connsiteY449" fmla="*/ 4763 h 9525"/>
                              <a:gd name="connsiteX450" fmla="*/ 25403 w 28575"/>
                              <a:gd name="connsiteY450" fmla="*/ 4763 h 9525"/>
                              <a:gd name="connsiteX451" fmla="*/ 25403 w 28575"/>
                              <a:gd name="connsiteY451" fmla="*/ 0 h 9525"/>
                              <a:gd name="connsiteX452" fmla="*/ 25403 w 28575"/>
                              <a:gd name="connsiteY452" fmla="*/ 0 h 9525"/>
                              <a:gd name="connsiteX453" fmla="*/ 25403 w 28575"/>
                              <a:gd name="connsiteY453" fmla="*/ 0 h 9525"/>
                              <a:gd name="connsiteX454" fmla="*/ 25403 w 28575"/>
                              <a:gd name="connsiteY454" fmla="*/ 0 h 9525"/>
                              <a:gd name="connsiteX455" fmla="*/ 25403 w 28575"/>
                              <a:gd name="connsiteY455" fmla="*/ 0 h 9525"/>
                              <a:gd name="connsiteX456" fmla="*/ 25403 w 28575"/>
                              <a:gd name="connsiteY456" fmla="*/ 0 h 9525"/>
                              <a:gd name="connsiteX457" fmla="*/ 25403 w 28575"/>
                              <a:gd name="connsiteY457" fmla="*/ 0 h 9525"/>
                              <a:gd name="connsiteX458" fmla="*/ 25403 w 28575"/>
                              <a:gd name="connsiteY458" fmla="*/ 4763 h 9525"/>
                              <a:gd name="connsiteX459" fmla="*/ 26460 w 28575"/>
                              <a:gd name="connsiteY459" fmla="*/ 4763 h 9525"/>
                              <a:gd name="connsiteX460" fmla="*/ 26460 w 28575"/>
                              <a:gd name="connsiteY460" fmla="*/ 4763 h 9525"/>
                              <a:gd name="connsiteX461" fmla="*/ 26460 w 28575"/>
                              <a:gd name="connsiteY461" fmla="*/ 4763 h 9525"/>
                              <a:gd name="connsiteX462" fmla="*/ 26460 w 28575"/>
                              <a:gd name="connsiteY462" fmla="*/ 0 h 9525"/>
                              <a:gd name="connsiteX463" fmla="*/ 26460 w 28575"/>
                              <a:gd name="connsiteY463" fmla="*/ 0 h 9525"/>
                              <a:gd name="connsiteX464" fmla="*/ 26460 w 28575"/>
                              <a:gd name="connsiteY464" fmla="*/ 4763 h 9525"/>
                              <a:gd name="connsiteX465" fmla="*/ 26460 w 28575"/>
                              <a:gd name="connsiteY465" fmla="*/ 4763 h 9525"/>
                              <a:gd name="connsiteX466" fmla="*/ 26460 w 28575"/>
                              <a:gd name="connsiteY466" fmla="*/ 4763 h 9525"/>
                              <a:gd name="connsiteX467" fmla="*/ 26460 w 28575"/>
                              <a:gd name="connsiteY467" fmla="*/ 4763 h 9525"/>
                              <a:gd name="connsiteX468" fmla="*/ 26460 w 28575"/>
                              <a:gd name="connsiteY468" fmla="*/ 4763 h 9525"/>
                              <a:gd name="connsiteX469" fmla="*/ 26460 w 28575"/>
                              <a:gd name="connsiteY469" fmla="*/ 4763 h 9525"/>
                              <a:gd name="connsiteX470" fmla="*/ 26460 w 28575"/>
                              <a:gd name="connsiteY470" fmla="*/ 4763 h 9525"/>
                              <a:gd name="connsiteX471" fmla="*/ 26460 w 28575"/>
                              <a:gd name="connsiteY471" fmla="*/ 4763 h 9525"/>
                              <a:gd name="connsiteX472" fmla="*/ 26460 w 28575"/>
                              <a:gd name="connsiteY472" fmla="*/ 4763 h 9525"/>
                              <a:gd name="connsiteX473" fmla="*/ 26460 w 28575"/>
                              <a:gd name="connsiteY473" fmla="*/ 0 h 9525"/>
                              <a:gd name="connsiteX474" fmla="*/ 26460 w 28575"/>
                              <a:gd name="connsiteY474" fmla="*/ 4763 h 9525"/>
                              <a:gd name="connsiteX475" fmla="*/ 26460 w 28575"/>
                              <a:gd name="connsiteY475" fmla="*/ 4763 h 9525"/>
                              <a:gd name="connsiteX476" fmla="*/ 26460 w 28575"/>
                              <a:gd name="connsiteY476" fmla="*/ 4763 h 9525"/>
                              <a:gd name="connsiteX477" fmla="*/ 27518 w 28575"/>
                              <a:gd name="connsiteY477" fmla="*/ 4763 h 9525"/>
                              <a:gd name="connsiteX478" fmla="*/ 27518 w 28575"/>
                              <a:gd name="connsiteY478" fmla="*/ 4763 h 9525"/>
                              <a:gd name="connsiteX479" fmla="*/ 27518 w 28575"/>
                              <a:gd name="connsiteY479" fmla="*/ 4763 h 9525"/>
                              <a:gd name="connsiteX480" fmla="*/ 27518 w 28575"/>
                              <a:gd name="connsiteY480" fmla="*/ 0 h 9525"/>
                              <a:gd name="connsiteX481" fmla="*/ 27518 w 28575"/>
                              <a:gd name="connsiteY481" fmla="*/ 0 h 9525"/>
                              <a:gd name="connsiteX482" fmla="*/ 27518 w 28575"/>
                              <a:gd name="connsiteY482" fmla="*/ 0 h 9525"/>
                              <a:gd name="connsiteX483" fmla="*/ 27518 w 28575"/>
                              <a:gd name="connsiteY483" fmla="*/ 0 h 9525"/>
                              <a:gd name="connsiteX484" fmla="*/ 27518 w 28575"/>
                              <a:gd name="connsiteY484" fmla="*/ 0 h 9525"/>
                              <a:gd name="connsiteX485" fmla="*/ 27518 w 28575"/>
                              <a:gd name="connsiteY485" fmla="*/ 4763 h 9525"/>
                              <a:gd name="connsiteX486" fmla="*/ 27518 w 28575"/>
                              <a:gd name="connsiteY486" fmla="*/ 0 h 9525"/>
                              <a:gd name="connsiteX487" fmla="*/ 27518 w 28575"/>
                              <a:gd name="connsiteY487" fmla="*/ 0 h 9525"/>
                              <a:gd name="connsiteX488" fmla="*/ 27518 w 28575"/>
                              <a:gd name="connsiteY488" fmla="*/ 4763 h 9525"/>
                              <a:gd name="connsiteX489" fmla="*/ 27518 w 28575"/>
                              <a:gd name="connsiteY489" fmla="*/ 4763 h 9525"/>
                              <a:gd name="connsiteX490" fmla="*/ 27518 w 28575"/>
                              <a:gd name="connsiteY490" fmla="*/ 4763 h 9525"/>
                              <a:gd name="connsiteX491" fmla="*/ 27518 w 28575"/>
                              <a:gd name="connsiteY491" fmla="*/ 4763 h 9525"/>
                              <a:gd name="connsiteX492" fmla="*/ 27518 w 28575"/>
                              <a:gd name="connsiteY492" fmla="*/ 4763 h 9525"/>
                              <a:gd name="connsiteX493" fmla="*/ 27518 w 28575"/>
                              <a:gd name="connsiteY493" fmla="*/ 4763 h 9525"/>
                              <a:gd name="connsiteX494" fmla="*/ 27518 w 28575"/>
                              <a:gd name="connsiteY494" fmla="*/ 0 h 9525"/>
                              <a:gd name="connsiteX495" fmla="*/ 27518 w 28575"/>
                              <a:gd name="connsiteY495" fmla="*/ 0 h 9525"/>
                              <a:gd name="connsiteX496" fmla="*/ 27518 w 28575"/>
                              <a:gd name="connsiteY496" fmla="*/ 0 h 9525"/>
                              <a:gd name="connsiteX497" fmla="*/ 28575 w 28575"/>
                              <a:gd name="connsiteY497" fmla="*/ 0 h 9525"/>
                              <a:gd name="connsiteX498" fmla="*/ 28575 w 28575"/>
                              <a:gd name="connsiteY498" fmla="*/ 4763 h 9525"/>
                              <a:gd name="connsiteX499" fmla="*/ 28575 w 28575"/>
                              <a:gd name="connsiteY499" fmla="*/ 4763 h 9525"/>
                              <a:gd name="connsiteX500" fmla="*/ 28575 w 28575"/>
                              <a:gd name="connsiteY500" fmla="*/ 4763 h 9525"/>
                              <a:gd name="connsiteX501" fmla="*/ 28575 w 28575"/>
                              <a:gd name="connsiteY501" fmla="*/ 0 h 9525"/>
                              <a:gd name="connsiteX502" fmla="*/ 28575 w 28575"/>
                              <a:gd name="connsiteY502" fmla="*/ 4763 h 9525"/>
                              <a:gd name="connsiteX503" fmla="*/ 28575 w 28575"/>
                              <a:gd name="connsiteY503" fmla="*/ 0 h 9525"/>
                              <a:gd name="connsiteX504" fmla="*/ 28575 w 28575"/>
                              <a:gd name="connsiteY504" fmla="*/ 0 h 9525"/>
                              <a:gd name="connsiteX505" fmla="*/ 28575 w 28575"/>
                              <a:gd name="connsiteY505" fmla="*/ 0 h 9525"/>
                              <a:gd name="connsiteX506" fmla="*/ 28575 w 28575"/>
                              <a:gd name="connsiteY506" fmla="*/ 0 h 9525"/>
                              <a:gd name="connsiteX507" fmla="*/ 28575 w 28575"/>
                              <a:gd name="connsiteY507" fmla="*/ 0 h 9525"/>
                              <a:gd name="connsiteX508" fmla="*/ 28575 w 28575"/>
                              <a:gd name="connsiteY508" fmla="*/ 0 h 9525"/>
                              <a:gd name="connsiteX509" fmla="*/ 28575 w 28575"/>
                              <a:gd name="connsiteY509" fmla="*/ 4763 h 9525"/>
                              <a:gd name="connsiteX510" fmla="*/ 28575 w 28575"/>
                              <a:gd name="connsiteY510" fmla="*/ 0 h 9525"/>
                              <a:gd name="connsiteX511" fmla="*/ 28575 w 28575"/>
                              <a:gd name="connsiteY511" fmla="*/ 476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4763"/>
                                </a:moveTo>
                                <a:lnTo>
                                  <a:pt x="0" y="4763"/>
                                </a:lnTo>
                                <a:lnTo>
                                  <a:pt x="0" y="4763"/>
                                </a:lnTo>
                                <a:lnTo>
                                  <a:pt x="1057" y="0"/>
                                </a:lnTo>
                                <a:lnTo>
                                  <a:pt x="1057" y="0"/>
                                </a:lnTo>
                                <a:lnTo>
                                  <a:pt x="1057" y="0"/>
                                </a:lnTo>
                                <a:lnTo>
                                  <a:pt x="1057" y="4763"/>
                                </a:lnTo>
                                <a:lnTo>
                                  <a:pt x="1057" y="0"/>
                                </a:lnTo>
                                <a:lnTo>
                                  <a:pt x="1057" y="0"/>
                                </a:lnTo>
                                <a:lnTo>
                                  <a:pt x="1057" y="0"/>
                                </a:lnTo>
                                <a:lnTo>
                                  <a:pt x="1057" y="0"/>
                                </a:lnTo>
                                <a:lnTo>
                                  <a:pt x="1057" y="4763"/>
                                </a:lnTo>
                                <a:lnTo>
                                  <a:pt x="1057" y="4763"/>
                                </a:lnTo>
                                <a:lnTo>
                                  <a:pt x="1057" y="4763"/>
                                </a:lnTo>
                                <a:lnTo>
                                  <a:pt x="1057" y="4763"/>
                                </a:lnTo>
                                <a:lnTo>
                                  <a:pt x="1057" y="4763"/>
                                </a:lnTo>
                                <a:lnTo>
                                  <a:pt x="1057" y="0"/>
                                </a:lnTo>
                                <a:lnTo>
                                  <a:pt x="1057" y="0"/>
                                </a:lnTo>
                                <a:lnTo>
                                  <a:pt x="1057" y="0"/>
                                </a:lnTo>
                                <a:lnTo>
                                  <a:pt x="1057" y="0"/>
                                </a:lnTo>
                                <a:lnTo>
                                  <a:pt x="1057" y="0"/>
                                </a:lnTo>
                                <a:lnTo>
                                  <a:pt x="2115" y="0"/>
                                </a:lnTo>
                                <a:lnTo>
                                  <a:pt x="2115" y="4763"/>
                                </a:lnTo>
                                <a:lnTo>
                                  <a:pt x="2115" y="4763"/>
                                </a:lnTo>
                                <a:lnTo>
                                  <a:pt x="2115" y="4763"/>
                                </a:lnTo>
                                <a:lnTo>
                                  <a:pt x="2115" y="4763"/>
                                </a:lnTo>
                                <a:lnTo>
                                  <a:pt x="2115" y="4763"/>
                                </a:lnTo>
                                <a:lnTo>
                                  <a:pt x="2115" y="4763"/>
                                </a:lnTo>
                                <a:lnTo>
                                  <a:pt x="2115" y="4763"/>
                                </a:lnTo>
                                <a:lnTo>
                                  <a:pt x="2115" y="0"/>
                                </a:lnTo>
                                <a:lnTo>
                                  <a:pt x="2115" y="4763"/>
                                </a:lnTo>
                                <a:lnTo>
                                  <a:pt x="2115" y="0"/>
                                </a:lnTo>
                                <a:lnTo>
                                  <a:pt x="2115" y="0"/>
                                </a:lnTo>
                                <a:lnTo>
                                  <a:pt x="2115" y="4763"/>
                                </a:lnTo>
                                <a:lnTo>
                                  <a:pt x="2115" y="4763"/>
                                </a:lnTo>
                                <a:lnTo>
                                  <a:pt x="2115" y="4763"/>
                                </a:lnTo>
                                <a:lnTo>
                                  <a:pt x="2115" y="0"/>
                                </a:lnTo>
                                <a:lnTo>
                                  <a:pt x="2115" y="0"/>
                                </a:lnTo>
                                <a:lnTo>
                                  <a:pt x="2115" y="0"/>
                                </a:lnTo>
                                <a:lnTo>
                                  <a:pt x="3172" y="0"/>
                                </a:lnTo>
                                <a:lnTo>
                                  <a:pt x="3172" y="0"/>
                                </a:lnTo>
                                <a:lnTo>
                                  <a:pt x="3172" y="0"/>
                                </a:lnTo>
                                <a:lnTo>
                                  <a:pt x="3172" y="0"/>
                                </a:lnTo>
                                <a:lnTo>
                                  <a:pt x="3172" y="0"/>
                                </a:lnTo>
                                <a:lnTo>
                                  <a:pt x="3172" y="4763"/>
                                </a:lnTo>
                                <a:lnTo>
                                  <a:pt x="3172" y="4763"/>
                                </a:lnTo>
                                <a:lnTo>
                                  <a:pt x="3172" y="4763"/>
                                </a:lnTo>
                                <a:lnTo>
                                  <a:pt x="3172" y="4763"/>
                                </a:lnTo>
                                <a:lnTo>
                                  <a:pt x="3172" y="0"/>
                                </a:lnTo>
                                <a:lnTo>
                                  <a:pt x="3172" y="0"/>
                                </a:lnTo>
                                <a:lnTo>
                                  <a:pt x="3172" y="0"/>
                                </a:lnTo>
                                <a:lnTo>
                                  <a:pt x="3172" y="0"/>
                                </a:lnTo>
                                <a:lnTo>
                                  <a:pt x="3172" y="0"/>
                                </a:lnTo>
                                <a:lnTo>
                                  <a:pt x="3172" y="4763"/>
                                </a:lnTo>
                                <a:lnTo>
                                  <a:pt x="3172" y="0"/>
                                </a:lnTo>
                                <a:lnTo>
                                  <a:pt x="3172" y="0"/>
                                </a:lnTo>
                                <a:lnTo>
                                  <a:pt x="3172" y="0"/>
                                </a:lnTo>
                                <a:lnTo>
                                  <a:pt x="4229" y="0"/>
                                </a:lnTo>
                                <a:lnTo>
                                  <a:pt x="4229" y="4763"/>
                                </a:lnTo>
                                <a:lnTo>
                                  <a:pt x="4229" y="4763"/>
                                </a:lnTo>
                                <a:lnTo>
                                  <a:pt x="4229" y="0"/>
                                </a:lnTo>
                                <a:lnTo>
                                  <a:pt x="4229" y="4763"/>
                                </a:lnTo>
                                <a:lnTo>
                                  <a:pt x="4229" y="0"/>
                                </a:lnTo>
                                <a:lnTo>
                                  <a:pt x="4229" y="0"/>
                                </a:lnTo>
                                <a:lnTo>
                                  <a:pt x="4229" y="0"/>
                                </a:lnTo>
                                <a:lnTo>
                                  <a:pt x="4229" y="0"/>
                                </a:lnTo>
                                <a:lnTo>
                                  <a:pt x="4229" y="4763"/>
                                </a:lnTo>
                                <a:lnTo>
                                  <a:pt x="4229" y="4763"/>
                                </a:lnTo>
                                <a:lnTo>
                                  <a:pt x="4229" y="4763"/>
                                </a:lnTo>
                                <a:lnTo>
                                  <a:pt x="4229" y="4763"/>
                                </a:lnTo>
                                <a:lnTo>
                                  <a:pt x="4229" y="4763"/>
                                </a:lnTo>
                                <a:lnTo>
                                  <a:pt x="4229" y="0"/>
                                </a:lnTo>
                                <a:lnTo>
                                  <a:pt x="4229" y="0"/>
                                </a:lnTo>
                                <a:lnTo>
                                  <a:pt x="4229" y="4763"/>
                                </a:lnTo>
                                <a:lnTo>
                                  <a:pt x="4229" y="4763"/>
                                </a:lnTo>
                                <a:lnTo>
                                  <a:pt x="4229" y="4763"/>
                                </a:lnTo>
                                <a:lnTo>
                                  <a:pt x="4229" y="4763"/>
                                </a:lnTo>
                                <a:lnTo>
                                  <a:pt x="5296" y="4763"/>
                                </a:lnTo>
                                <a:lnTo>
                                  <a:pt x="5296" y="4763"/>
                                </a:lnTo>
                                <a:lnTo>
                                  <a:pt x="5296" y="0"/>
                                </a:lnTo>
                                <a:lnTo>
                                  <a:pt x="5296" y="0"/>
                                </a:lnTo>
                                <a:lnTo>
                                  <a:pt x="5296" y="0"/>
                                </a:lnTo>
                                <a:lnTo>
                                  <a:pt x="5296" y="4763"/>
                                </a:lnTo>
                                <a:lnTo>
                                  <a:pt x="5296" y="4763"/>
                                </a:lnTo>
                                <a:lnTo>
                                  <a:pt x="5296" y="4763"/>
                                </a:lnTo>
                                <a:lnTo>
                                  <a:pt x="5296" y="4763"/>
                                </a:lnTo>
                                <a:lnTo>
                                  <a:pt x="5296" y="0"/>
                                </a:lnTo>
                                <a:lnTo>
                                  <a:pt x="5296" y="0"/>
                                </a:lnTo>
                                <a:lnTo>
                                  <a:pt x="5296" y="0"/>
                                </a:lnTo>
                                <a:lnTo>
                                  <a:pt x="5296" y="0"/>
                                </a:lnTo>
                                <a:lnTo>
                                  <a:pt x="5296" y="0"/>
                                </a:lnTo>
                                <a:lnTo>
                                  <a:pt x="5296" y="4763"/>
                                </a:lnTo>
                                <a:lnTo>
                                  <a:pt x="5296" y="4763"/>
                                </a:lnTo>
                                <a:lnTo>
                                  <a:pt x="5296" y="4763"/>
                                </a:lnTo>
                                <a:lnTo>
                                  <a:pt x="5296" y="4763"/>
                                </a:lnTo>
                                <a:lnTo>
                                  <a:pt x="6353" y="4763"/>
                                </a:lnTo>
                                <a:lnTo>
                                  <a:pt x="6353" y="4763"/>
                                </a:lnTo>
                                <a:lnTo>
                                  <a:pt x="6353" y="4763"/>
                                </a:lnTo>
                                <a:lnTo>
                                  <a:pt x="6353" y="4763"/>
                                </a:lnTo>
                                <a:lnTo>
                                  <a:pt x="6353" y="4763"/>
                                </a:lnTo>
                                <a:lnTo>
                                  <a:pt x="6353" y="4763"/>
                                </a:lnTo>
                                <a:lnTo>
                                  <a:pt x="6353" y="0"/>
                                </a:lnTo>
                                <a:lnTo>
                                  <a:pt x="6353" y="0"/>
                                </a:lnTo>
                                <a:lnTo>
                                  <a:pt x="6353" y="4763"/>
                                </a:lnTo>
                                <a:lnTo>
                                  <a:pt x="6353" y="4763"/>
                                </a:lnTo>
                                <a:lnTo>
                                  <a:pt x="6353" y="4763"/>
                                </a:lnTo>
                                <a:lnTo>
                                  <a:pt x="6353" y="4763"/>
                                </a:lnTo>
                                <a:lnTo>
                                  <a:pt x="6353" y="0"/>
                                </a:lnTo>
                                <a:lnTo>
                                  <a:pt x="6353" y="0"/>
                                </a:lnTo>
                                <a:lnTo>
                                  <a:pt x="6353" y="0"/>
                                </a:lnTo>
                                <a:lnTo>
                                  <a:pt x="6353" y="0"/>
                                </a:lnTo>
                                <a:lnTo>
                                  <a:pt x="6353" y="4763"/>
                                </a:lnTo>
                                <a:lnTo>
                                  <a:pt x="6353" y="4763"/>
                                </a:lnTo>
                                <a:lnTo>
                                  <a:pt x="7410" y="4763"/>
                                </a:lnTo>
                                <a:lnTo>
                                  <a:pt x="7410" y="4763"/>
                                </a:lnTo>
                                <a:lnTo>
                                  <a:pt x="7410" y="0"/>
                                </a:lnTo>
                                <a:lnTo>
                                  <a:pt x="7410" y="4763"/>
                                </a:lnTo>
                                <a:lnTo>
                                  <a:pt x="7410" y="0"/>
                                </a:lnTo>
                                <a:lnTo>
                                  <a:pt x="7410" y="4763"/>
                                </a:lnTo>
                                <a:lnTo>
                                  <a:pt x="7410" y="0"/>
                                </a:lnTo>
                                <a:lnTo>
                                  <a:pt x="7410" y="0"/>
                                </a:lnTo>
                                <a:lnTo>
                                  <a:pt x="7410" y="0"/>
                                </a:lnTo>
                                <a:lnTo>
                                  <a:pt x="7410" y="0"/>
                                </a:lnTo>
                                <a:lnTo>
                                  <a:pt x="7410" y="0"/>
                                </a:lnTo>
                                <a:lnTo>
                                  <a:pt x="7410" y="0"/>
                                </a:lnTo>
                                <a:lnTo>
                                  <a:pt x="7410" y="0"/>
                                </a:lnTo>
                                <a:lnTo>
                                  <a:pt x="7410" y="0"/>
                                </a:lnTo>
                                <a:lnTo>
                                  <a:pt x="7410" y="0"/>
                                </a:lnTo>
                                <a:lnTo>
                                  <a:pt x="7410" y="0"/>
                                </a:lnTo>
                                <a:lnTo>
                                  <a:pt x="7410" y="0"/>
                                </a:lnTo>
                                <a:lnTo>
                                  <a:pt x="7410" y="4763"/>
                                </a:lnTo>
                                <a:lnTo>
                                  <a:pt x="7410" y="0"/>
                                </a:lnTo>
                                <a:lnTo>
                                  <a:pt x="7410" y="0"/>
                                </a:lnTo>
                                <a:lnTo>
                                  <a:pt x="8468" y="0"/>
                                </a:lnTo>
                                <a:lnTo>
                                  <a:pt x="8468" y="0"/>
                                </a:lnTo>
                                <a:lnTo>
                                  <a:pt x="8468" y="0"/>
                                </a:lnTo>
                                <a:lnTo>
                                  <a:pt x="8468" y="0"/>
                                </a:lnTo>
                                <a:lnTo>
                                  <a:pt x="8468" y="0"/>
                                </a:lnTo>
                                <a:lnTo>
                                  <a:pt x="8468" y="0"/>
                                </a:lnTo>
                                <a:lnTo>
                                  <a:pt x="8468" y="0"/>
                                </a:lnTo>
                                <a:lnTo>
                                  <a:pt x="8468" y="0"/>
                                </a:lnTo>
                                <a:lnTo>
                                  <a:pt x="8468" y="0"/>
                                </a:lnTo>
                                <a:lnTo>
                                  <a:pt x="8468" y="0"/>
                                </a:lnTo>
                                <a:lnTo>
                                  <a:pt x="8468" y="0"/>
                                </a:lnTo>
                                <a:lnTo>
                                  <a:pt x="8468" y="0"/>
                                </a:lnTo>
                                <a:lnTo>
                                  <a:pt x="8468" y="0"/>
                                </a:lnTo>
                                <a:lnTo>
                                  <a:pt x="8468" y="0"/>
                                </a:lnTo>
                                <a:lnTo>
                                  <a:pt x="8468" y="4763"/>
                                </a:lnTo>
                                <a:lnTo>
                                  <a:pt x="8468" y="0"/>
                                </a:lnTo>
                                <a:lnTo>
                                  <a:pt x="8468" y="0"/>
                                </a:lnTo>
                                <a:lnTo>
                                  <a:pt x="8468" y="0"/>
                                </a:lnTo>
                                <a:lnTo>
                                  <a:pt x="9525" y="0"/>
                                </a:lnTo>
                                <a:lnTo>
                                  <a:pt x="9525" y="4763"/>
                                </a:lnTo>
                                <a:lnTo>
                                  <a:pt x="9525" y="4763"/>
                                </a:lnTo>
                                <a:lnTo>
                                  <a:pt x="9525" y="4763"/>
                                </a:lnTo>
                                <a:lnTo>
                                  <a:pt x="9525" y="0"/>
                                </a:lnTo>
                                <a:lnTo>
                                  <a:pt x="9525" y="4763"/>
                                </a:lnTo>
                                <a:lnTo>
                                  <a:pt x="9525" y="4763"/>
                                </a:lnTo>
                                <a:lnTo>
                                  <a:pt x="9525" y="0"/>
                                </a:lnTo>
                                <a:lnTo>
                                  <a:pt x="9525" y="4763"/>
                                </a:lnTo>
                                <a:lnTo>
                                  <a:pt x="9525" y="0"/>
                                </a:lnTo>
                                <a:lnTo>
                                  <a:pt x="9525" y="0"/>
                                </a:lnTo>
                                <a:lnTo>
                                  <a:pt x="9525" y="4763"/>
                                </a:lnTo>
                                <a:lnTo>
                                  <a:pt x="9525" y="4763"/>
                                </a:lnTo>
                                <a:lnTo>
                                  <a:pt x="9525" y="4763"/>
                                </a:lnTo>
                                <a:lnTo>
                                  <a:pt x="9525" y="4763"/>
                                </a:lnTo>
                                <a:lnTo>
                                  <a:pt x="9525" y="0"/>
                                </a:lnTo>
                                <a:lnTo>
                                  <a:pt x="9525" y="4763"/>
                                </a:lnTo>
                                <a:lnTo>
                                  <a:pt x="9525" y="4763"/>
                                </a:lnTo>
                                <a:lnTo>
                                  <a:pt x="10582" y="0"/>
                                </a:lnTo>
                                <a:lnTo>
                                  <a:pt x="10582" y="0"/>
                                </a:lnTo>
                                <a:lnTo>
                                  <a:pt x="10582" y="0"/>
                                </a:lnTo>
                                <a:lnTo>
                                  <a:pt x="10582" y="0"/>
                                </a:lnTo>
                                <a:lnTo>
                                  <a:pt x="10582" y="4763"/>
                                </a:lnTo>
                                <a:lnTo>
                                  <a:pt x="10582" y="4763"/>
                                </a:lnTo>
                                <a:lnTo>
                                  <a:pt x="10582" y="4763"/>
                                </a:lnTo>
                                <a:lnTo>
                                  <a:pt x="10582" y="4763"/>
                                </a:lnTo>
                                <a:lnTo>
                                  <a:pt x="10582" y="0"/>
                                </a:lnTo>
                                <a:lnTo>
                                  <a:pt x="10582" y="0"/>
                                </a:lnTo>
                                <a:lnTo>
                                  <a:pt x="10582" y="0"/>
                                </a:lnTo>
                                <a:lnTo>
                                  <a:pt x="10582" y="0"/>
                                </a:lnTo>
                                <a:lnTo>
                                  <a:pt x="10582" y="0"/>
                                </a:lnTo>
                                <a:lnTo>
                                  <a:pt x="10582" y="0"/>
                                </a:lnTo>
                                <a:lnTo>
                                  <a:pt x="10582" y="0"/>
                                </a:lnTo>
                                <a:lnTo>
                                  <a:pt x="10582" y="4763"/>
                                </a:lnTo>
                                <a:lnTo>
                                  <a:pt x="10582" y="0"/>
                                </a:lnTo>
                                <a:lnTo>
                                  <a:pt x="10582" y="0"/>
                                </a:lnTo>
                                <a:lnTo>
                                  <a:pt x="11640" y="0"/>
                                </a:lnTo>
                                <a:lnTo>
                                  <a:pt x="11640" y="4763"/>
                                </a:lnTo>
                                <a:lnTo>
                                  <a:pt x="11640" y="4763"/>
                                </a:lnTo>
                                <a:lnTo>
                                  <a:pt x="11640" y="4763"/>
                                </a:lnTo>
                                <a:lnTo>
                                  <a:pt x="11640" y="4763"/>
                                </a:lnTo>
                                <a:lnTo>
                                  <a:pt x="11640" y="0"/>
                                </a:lnTo>
                                <a:lnTo>
                                  <a:pt x="11640" y="0"/>
                                </a:lnTo>
                                <a:lnTo>
                                  <a:pt x="11640" y="0"/>
                                </a:lnTo>
                                <a:lnTo>
                                  <a:pt x="11640" y="0"/>
                                </a:lnTo>
                                <a:lnTo>
                                  <a:pt x="11640" y="4763"/>
                                </a:lnTo>
                                <a:lnTo>
                                  <a:pt x="11640" y="4763"/>
                                </a:lnTo>
                                <a:lnTo>
                                  <a:pt x="11640" y="4763"/>
                                </a:lnTo>
                                <a:lnTo>
                                  <a:pt x="11640" y="4763"/>
                                </a:lnTo>
                                <a:lnTo>
                                  <a:pt x="11640" y="0"/>
                                </a:lnTo>
                                <a:lnTo>
                                  <a:pt x="11640" y="4763"/>
                                </a:lnTo>
                                <a:lnTo>
                                  <a:pt x="11640" y="0"/>
                                </a:lnTo>
                                <a:lnTo>
                                  <a:pt x="11640" y="0"/>
                                </a:lnTo>
                                <a:lnTo>
                                  <a:pt x="11640" y="0"/>
                                </a:lnTo>
                                <a:lnTo>
                                  <a:pt x="11640" y="0"/>
                                </a:lnTo>
                                <a:lnTo>
                                  <a:pt x="11640" y="4763"/>
                                </a:lnTo>
                                <a:lnTo>
                                  <a:pt x="11640" y="0"/>
                                </a:lnTo>
                                <a:lnTo>
                                  <a:pt x="11640" y="0"/>
                                </a:lnTo>
                                <a:lnTo>
                                  <a:pt x="11640" y="0"/>
                                </a:lnTo>
                                <a:lnTo>
                                  <a:pt x="11640" y="0"/>
                                </a:lnTo>
                                <a:lnTo>
                                  <a:pt x="11640" y="0"/>
                                </a:lnTo>
                                <a:lnTo>
                                  <a:pt x="11640" y="0"/>
                                </a:lnTo>
                                <a:lnTo>
                                  <a:pt x="12697" y="4763"/>
                                </a:lnTo>
                                <a:lnTo>
                                  <a:pt x="12697" y="4763"/>
                                </a:lnTo>
                                <a:lnTo>
                                  <a:pt x="12697" y="4763"/>
                                </a:lnTo>
                                <a:lnTo>
                                  <a:pt x="12697" y="4763"/>
                                </a:lnTo>
                                <a:lnTo>
                                  <a:pt x="12697" y="4763"/>
                                </a:lnTo>
                                <a:lnTo>
                                  <a:pt x="12697" y="0"/>
                                </a:lnTo>
                                <a:lnTo>
                                  <a:pt x="12697" y="0"/>
                                </a:lnTo>
                                <a:lnTo>
                                  <a:pt x="12697" y="0"/>
                                </a:lnTo>
                                <a:lnTo>
                                  <a:pt x="12697" y="0"/>
                                </a:lnTo>
                                <a:lnTo>
                                  <a:pt x="12697" y="0"/>
                                </a:lnTo>
                                <a:lnTo>
                                  <a:pt x="12697" y="0"/>
                                </a:lnTo>
                                <a:lnTo>
                                  <a:pt x="12697" y="0"/>
                                </a:lnTo>
                                <a:lnTo>
                                  <a:pt x="12697" y="4763"/>
                                </a:lnTo>
                                <a:lnTo>
                                  <a:pt x="12697" y="4763"/>
                                </a:lnTo>
                                <a:lnTo>
                                  <a:pt x="12697" y="4763"/>
                                </a:lnTo>
                                <a:lnTo>
                                  <a:pt x="12697" y="4763"/>
                                </a:lnTo>
                                <a:lnTo>
                                  <a:pt x="12697" y="0"/>
                                </a:lnTo>
                                <a:lnTo>
                                  <a:pt x="12697" y="0"/>
                                </a:lnTo>
                                <a:lnTo>
                                  <a:pt x="13754" y="0"/>
                                </a:lnTo>
                                <a:lnTo>
                                  <a:pt x="13754" y="4763"/>
                                </a:lnTo>
                                <a:lnTo>
                                  <a:pt x="13754" y="4763"/>
                                </a:lnTo>
                                <a:lnTo>
                                  <a:pt x="13754" y="4763"/>
                                </a:lnTo>
                                <a:lnTo>
                                  <a:pt x="13754" y="4763"/>
                                </a:lnTo>
                                <a:lnTo>
                                  <a:pt x="13754" y="4763"/>
                                </a:lnTo>
                                <a:lnTo>
                                  <a:pt x="13754" y="4763"/>
                                </a:lnTo>
                                <a:lnTo>
                                  <a:pt x="13754" y="0"/>
                                </a:lnTo>
                                <a:lnTo>
                                  <a:pt x="13754" y="0"/>
                                </a:lnTo>
                                <a:lnTo>
                                  <a:pt x="13754" y="0"/>
                                </a:lnTo>
                                <a:lnTo>
                                  <a:pt x="13754" y="0"/>
                                </a:lnTo>
                                <a:lnTo>
                                  <a:pt x="13754" y="0"/>
                                </a:lnTo>
                                <a:lnTo>
                                  <a:pt x="13754" y="4763"/>
                                </a:lnTo>
                                <a:lnTo>
                                  <a:pt x="13754" y="0"/>
                                </a:lnTo>
                                <a:lnTo>
                                  <a:pt x="13754" y="4763"/>
                                </a:lnTo>
                                <a:lnTo>
                                  <a:pt x="13754" y="4763"/>
                                </a:lnTo>
                                <a:lnTo>
                                  <a:pt x="13754" y="4763"/>
                                </a:lnTo>
                                <a:lnTo>
                                  <a:pt x="13754" y="4763"/>
                                </a:lnTo>
                                <a:lnTo>
                                  <a:pt x="14821" y="4763"/>
                                </a:lnTo>
                                <a:lnTo>
                                  <a:pt x="14821" y="4763"/>
                                </a:lnTo>
                                <a:lnTo>
                                  <a:pt x="14821" y="4763"/>
                                </a:lnTo>
                                <a:lnTo>
                                  <a:pt x="14821" y="4763"/>
                                </a:lnTo>
                                <a:lnTo>
                                  <a:pt x="14821" y="0"/>
                                </a:lnTo>
                                <a:lnTo>
                                  <a:pt x="14821" y="0"/>
                                </a:lnTo>
                                <a:lnTo>
                                  <a:pt x="14821" y="4763"/>
                                </a:lnTo>
                                <a:lnTo>
                                  <a:pt x="14821" y="4763"/>
                                </a:lnTo>
                                <a:lnTo>
                                  <a:pt x="14821" y="4763"/>
                                </a:lnTo>
                                <a:lnTo>
                                  <a:pt x="14821" y="4763"/>
                                </a:lnTo>
                                <a:lnTo>
                                  <a:pt x="14821" y="4763"/>
                                </a:lnTo>
                                <a:lnTo>
                                  <a:pt x="14821" y="4763"/>
                                </a:lnTo>
                                <a:lnTo>
                                  <a:pt x="14821" y="4763"/>
                                </a:lnTo>
                                <a:lnTo>
                                  <a:pt x="14821" y="0"/>
                                </a:lnTo>
                                <a:lnTo>
                                  <a:pt x="14821" y="0"/>
                                </a:lnTo>
                                <a:lnTo>
                                  <a:pt x="14821" y="0"/>
                                </a:lnTo>
                                <a:lnTo>
                                  <a:pt x="14821" y="0"/>
                                </a:lnTo>
                                <a:lnTo>
                                  <a:pt x="14821" y="0"/>
                                </a:lnTo>
                                <a:lnTo>
                                  <a:pt x="15878" y="0"/>
                                </a:lnTo>
                                <a:lnTo>
                                  <a:pt x="15878" y="0"/>
                                </a:lnTo>
                                <a:lnTo>
                                  <a:pt x="15878" y="0"/>
                                </a:lnTo>
                                <a:lnTo>
                                  <a:pt x="15878" y="0"/>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0"/>
                                </a:lnTo>
                                <a:lnTo>
                                  <a:pt x="15878" y="0"/>
                                </a:lnTo>
                                <a:lnTo>
                                  <a:pt x="15878" y="4763"/>
                                </a:lnTo>
                                <a:lnTo>
                                  <a:pt x="15878" y="4763"/>
                                </a:lnTo>
                                <a:lnTo>
                                  <a:pt x="15878" y="4763"/>
                                </a:lnTo>
                                <a:lnTo>
                                  <a:pt x="15878" y="4763"/>
                                </a:lnTo>
                                <a:lnTo>
                                  <a:pt x="16935" y="4763"/>
                                </a:lnTo>
                                <a:lnTo>
                                  <a:pt x="16935" y="4763"/>
                                </a:lnTo>
                                <a:lnTo>
                                  <a:pt x="16935" y="4763"/>
                                </a:lnTo>
                                <a:lnTo>
                                  <a:pt x="16935" y="0"/>
                                </a:lnTo>
                                <a:lnTo>
                                  <a:pt x="16935" y="0"/>
                                </a:lnTo>
                                <a:lnTo>
                                  <a:pt x="16935" y="0"/>
                                </a:lnTo>
                                <a:lnTo>
                                  <a:pt x="16935" y="0"/>
                                </a:lnTo>
                                <a:lnTo>
                                  <a:pt x="16935" y="0"/>
                                </a:lnTo>
                                <a:lnTo>
                                  <a:pt x="16935" y="4763"/>
                                </a:lnTo>
                                <a:lnTo>
                                  <a:pt x="16935" y="0"/>
                                </a:lnTo>
                                <a:lnTo>
                                  <a:pt x="16935" y="0"/>
                                </a:lnTo>
                                <a:lnTo>
                                  <a:pt x="16935" y="0"/>
                                </a:lnTo>
                                <a:lnTo>
                                  <a:pt x="16935" y="0"/>
                                </a:lnTo>
                                <a:lnTo>
                                  <a:pt x="16935" y="4763"/>
                                </a:lnTo>
                                <a:lnTo>
                                  <a:pt x="16935" y="4763"/>
                                </a:lnTo>
                                <a:lnTo>
                                  <a:pt x="16935" y="4763"/>
                                </a:lnTo>
                                <a:lnTo>
                                  <a:pt x="16935" y="4763"/>
                                </a:lnTo>
                                <a:lnTo>
                                  <a:pt x="16935"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0"/>
                                </a:lnTo>
                                <a:lnTo>
                                  <a:pt x="17993" y="0"/>
                                </a:lnTo>
                                <a:lnTo>
                                  <a:pt x="17993" y="0"/>
                                </a:lnTo>
                                <a:lnTo>
                                  <a:pt x="17993" y="4763"/>
                                </a:lnTo>
                                <a:lnTo>
                                  <a:pt x="17993"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20107" y="4763"/>
                                </a:lnTo>
                                <a:lnTo>
                                  <a:pt x="20107" y="0"/>
                                </a:lnTo>
                                <a:lnTo>
                                  <a:pt x="20107" y="4763"/>
                                </a:lnTo>
                                <a:lnTo>
                                  <a:pt x="20107" y="0"/>
                                </a:lnTo>
                                <a:lnTo>
                                  <a:pt x="20107" y="4763"/>
                                </a:lnTo>
                                <a:lnTo>
                                  <a:pt x="20107" y="4763"/>
                                </a:lnTo>
                                <a:lnTo>
                                  <a:pt x="20107" y="4763"/>
                                </a:lnTo>
                                <a:lnTo>
                                  <a:pt x="20107" y="0"/>
                                </a:lnTo>
                                <a:lnTo>
                                  <a:pt x="20107" y="0"/>
                                </a:lnTo>
                                <a:lnTo>
                                  <a:pt x="20107" y="0"/>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1165" y="0"/>
                                </a:lnTo>
                                <a:lnTo>
                                  <a:pt x="21165" y="0"/>
                                </a:lnTo>
                                <a:lnTo>
                                  <a:pt x="21165" y="0"/>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0"/>
                                </a:lnTo>
                                <a:lnTo>
                                  <a:pt x="21165" y="0"/>
                                </a:lnTo>
                                <a:lnTo>
                                  <a:pt x="22222" y="0"/>
                                </a:lnTo>
                                <a:lnTo>
                                  <a:pt x="22222" y="0"/>
                                </a:lnTo>
                                <a:lnTo>
                                  <a:pt x="22222" y="0"/>
                                </a:lnTo>
                                <a:lnTo>
                                  <a:pt x="22222" y="0"/>
                                </a:lnTo>
                                <a:lnTo>
                                  <a:pt x="22222" y="0"/>
                                </a:lnTo>
                                <a:lnTo>
                                  <a:pt x="22222" y="4763"/>
                                </a:lnTo>
                                <a:lnTo>
                                  <a:pt x="22222" y="4763"/>
                                </a:lnTo>
                                <a:lnTo>
                                  <a:pt x="22222" y="4763"/>
                                </a:lnTo>
                                <a:lnTo>
                                  <a:pt x="22222" y="4763"/>
                                </a:lnTo>
                                <a:lnTo>
                                  <a:pt x="22222" y="4763"/>
                                </a:lnTo>
                                <a:lnTo>
                                  <a:pt x="22222" y="4763"/>
                                </a:lnTo>
                                <a:lnTo>
                                  <a:pt x="22222" y="4763"/>
                                </a:lnTo>
                                <a:lnTo>
                                  <a:pt x="22222" y="4763"/>
                                </a:lnTo>
                                <a:lnTo>
                                  <a:pt x="22222" y="0"/>
                                </a:lnTo>
                                <a:lnTo>
                                  <a:pt x="22222" y="0"/>
                                </a:lnTo>
                                <a:lnTo>
                                  <a:pt x="22222" y="0"/>
                                </a:lnTo>
                                <a:lnTo>
                                  <a:pt x="22222" y="0"/>
                                </a:lnTo>
                                <a:lnTo>
                                  <a:pt x="22222" y="0"/>
                                </a:lnTo>
                                <a:lnTo>
                                  <a:pt x="23279" y="0"/>
                                </a:lnTo>
                                <a:lnTo>
                                  <a:pt x="23279" y="0"/>
                                </a:lnTo>
                                <a:lnTo>
                                  <a:pt x="23279" y="4763"/>
                                </a:lnTo>
                                <a:lnTo>
                                  <a:pt x="23279" y="4763"/>
                                </a:lnTo>
                                <a:lnTo>
                                  <a:pt x="23279" y="4763"/>
                                </a:lnTo>
                                <a:lnTo>
                                  <a:pt x="23279" y="4763"/>
                                </a:lnTo>
                                <a:lnTo>
                                  <a:pt x="23279" y="4763"/>
                                </a:lnTo>
                                <a:lnTo>
                                  <a:pt x="23279" y="4763"/>
                                </a:lnTo>
                                <a:lnTo>
                                  <a:pt x="23279" y="9525"/>
                                </a:lnTo>
                                <a:lnTo>
                                  <a:pt x="23279" y="9525"/>
                                </a:lnTo>
                                <a:lnTo>
                                  <a:pt x="23279" y="4763"/>
                                </a:lnTo>
                                <a:lnTo>
                                  <a:pt x="23279" y="4763"/>
                                </a:lnTo>
                                <a:lnTo>
                                  <a:pt x="23279" y="4763"/>
                                </a:lnTo>
                                <a:lnTo>
                                  <a:pt x="23279" y="0"/>
                                </a:lnTo>
                                <a:lnTo>
                                  <a:pt x="23279" y="4763"/>
                                </a:lnTo>
                                <a:lnTo>
                                  <a:pt x="23279" y="4763"/>
                                </a:lnTo>
                                <a:lnTo>
                                  <a:pt x="23279" y="4763"/>
                                </a:lnTo>
                                <a:lnTo>
                                  <a:pt x="23279" y="4763"/>
                                </a:lnTo>
                                <a:lnTo>
                                  <a:pt x="23279" y="4763"/>
                                </a:lnTo>
                                <a:lnTo>
                                  <a:pt x="23279" y="4763"/>
                                </a:lnTo>
                                <a:lnTo>
                                  <a:pt x="24346" y="4763"/>
                                </a:lnTo>
                                <a:lnTo>
                                  <a:pt x="24346" y="4763"/>
                                </a:lnTo>
                                <a:lnTo>
                                  <a:pt x="24346" y="4763"/>
                                </a:lnTo>
                                <a:lnTo>
                                  <a:pt x="24346" y="4763"/>
                                </a:lnTo>
                                <a:lnTo>
                                  <a:pt x="24346" y="4763"/>
                                </a:lnTo>
                                <a:lnTo>
                                  <a:pt x="24346" y="4763"/>
                                </a:lnTo>
                                <a:lnTo>
                                  <a:pt x="24346" y="4763"/>
                                </a:lnTo>
                                <a:lnTo>
                                  <a:pt x="24346" y="0"/>
                                </a:lnTo>
                                <a:lnTo>
                                  <a:pt x="24346" y="0"/>
                                </a:lnTo>
                                <a:lnTo>
                                  <a:pt x="24346" y="0"/>
                                </a:lnTo>
                                <a:lnTo>
                                  <a:pt x="24346" y="0"/>
                                </a:lnTo>
                                <a:lnTo>
                                  <a:pt x="24346" y="4763"/>
                                </a:lnTo>
                                <a:lnTo>
                                  <a:pt x="24346" y="4763"/>
                                </a:lnTo>
                                <a:lnTo>
                                  <a:pt x="24346" y="4763"/>
                                </a:lnTo>
                                <a:lnTo>
                                  <a:pt x="24346" y="0"/>
                                </a:lnTo>
                                <a:lnTo>
                                  <a:pt x="24346" y="0"/>
                                </a:lnTo>
                                <a:lnTo>
                                  <a:pt x="24346" y="0"/>
                                </a:lnTo>
                                <a:lnTo>
                                  <a:pt x="24346" y="0"/>
                                </a:lnTo>
                                <a:lnTo>
                                  <a:pt x="24346" y="0"/>
                                </a:lnTo>
                                <a:lnTo>
                                  <a:pt x="24346" y="4763"/>
                                </a:lnTo>
                                <a:lnTo>
                                  <a:pt x="24346" y="0"/>
                                </a:lnTo>
                                <a:lnTo>
                                  <a:pt x="24346" y="4763"/>
                                </a:lnTo>
                                <a:lnTo>
                                  <a:pt x="24346" y="4763"/>
                                </a:lnTo>
                                <a:lnTo>
                                  <a:pt x="24346"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0"/>
                                </a:lnTo>
                                <a:lnTo>
                                  <a:pt x="25403" y="0"/>
                                </a:lnTo>
                                <a:lnTo>
                                  <a:pt x="25403" y="0"/>
                                </a:lnTo>
                                <a:lnTo>
                                  <a:pt x="25403" y="0"/>
                                </a:lnTo>
                                <a:lnTo>
                                  <a:pt x="25403" y="0"/>
                                </a:lnTo>
                                <a:lnTo>
                                  <a:pt x="25403" y="0"/>
                                </a:lnTo>
                                <a:lnTo>
                                  <a:pt x="25403" y="0"/>
                                </a:lnTo>
                                <a:lnTo>
                                  <a:pt x="25403" y="4763"/>
                                </a:lnTo>
                                <a:lnTo>
                                  <a:pt x="26460" y="4763"/>
                                </a:lnTo>
                                <a:lnTo>
                                  <a:pt x="26460" y="4763"/>
                                </a:lnTo>
                                <a:lnTo>
                                  <a:pt x="26460" y="4763"/>
                                </a:lnTo>
                                <a:lnTo>
                                  <a:pt x="26460" y="0"/>
                                </a:lnTo>
                                <a:lnTo>
                                  <a:pt x="26460" y="0"/>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6460" y="0"/>
                                </a:lnTo>
                                <a:lnTo>
                                  <a:pt x="26460" y="4763"/>
                                </a:lnTo>
                                <a:lnTo>
                                  <a:pt x="26460" y="4763"/>
                                </a:lnTo>
                                <a:lnTo>
                                  <a:pt x="26460" y="4763"/>
                                </a:lnTo>
                                <a:lnTo>
                                  <a:pt x="27518" y="4763"/>
                                </a:lnTo>
                                <a:lnTo>
                                  <a:pt x="27518" y="4763"/>
                                </a:lnTo>
                                <a:lnTo>
                                  <a:pt x="27518" y="4763"/>
                                </a:lnTo>
                                <a:lnTo>
                                  <a:pt x="27518" y="0"/>
                                </a:lnTo>
                                <a:lnTo>
                                  <a:pt x="27518" y="0"/>
                                </a:lnTo>
                                <a:lnTo>
                                  <a:pt x="27518" y="0"/>
                                </a:lnTo>
                                <a:lnTo>
                                  <a:pt x="27518" y="0"/>
                                </a:lnTo>
                                <a:lnTo>
                                  <a:pt x="27518" y="0"/>
                                </a:lnTo>
                                <a:lnTo>
                                  <a:pt x="27518" y="4763"/>
                                </a:lnTo>
                                <a:lnTo>
                                  <a:pt x="27518" y="0"/>
                                </a:lnTo>
                                <a:lnTo>
                                  <a:pt x="27518" y="0"/>
                                </a:lnTo>
                                <a:lnTo>
                                  <a:pt x="27518" y="4763"/>
                                </a:lnTo>
                                <a:lnTo>
                                  <a:pt x="27518" y="4763"/>
                                </a:lnTo>
                                <a:lnTo>
                                  <a:pt x="27518" y="4763"/>
                                </a:lnTo>
                                <a:lnTo>
                                  <a:pt x="27518" y="4763"/>
                                </a:lnTo>
                                <a:lnTo>
                                  <a:pt x="27518" y="4763"/>
                                </a:lnTo>
                                <a:lnTo>
                                  <a:pt x="27518" y="4763"/>
                                </a:lnTo>
                                <a:lnTo>
                                  <a:pt x="27518" y="0"/>
                                </a:lnTo>
                                <a:lnTo>
                                  <a:pt x="27518" y="0"/>
                                </a:lnTo>
                                <a:lnTo>
                                  <a:pt x="27518" y="0"/>
                                </a:lnTo>
                                <a:lnTo>
                                  <a:pt x="28575" y="0"/>
                                </a:lnTo>
                                <a:lnTo>
                                  <a:pt x="28575" y="4763"/>
                                </a:lnTo>
                                <a:lnTo>
                                  <a:pt x="28575" y="4763"/>
                                </a:lnTo>
                                <a:lnTo>
                                  <a:pt x="28575" y="4763"/>
                                </a:lnTo>
                                <a:lnTo>
                                  <a:pt x="28575" y="0"/>
                                </a:lnTo>
                                <a:lnTo>
                                  <a:pt x="28575" y="4763"/>
                                </a:lnTo>
                                <a:lnTo>
                                  <a:pt x="28575" y="0"/>
                                </a:lnTo>
                                <a:lnTo>
                                  <a:pt x="28575" y="0"/>
                                </a:lnTo>
                                <a:lnTo>
                                  <a:pt x="28575" y="0"/>
                                </a:lnTo>
                                <a:lnTo>
                                  <a:pt x="28575" y="0"/>
                                </a:lnTo>
                                <a:lnTo>
                                  <a:pt x="28575" y="0"/>
                                </a:lnTo>
                                <a:lnTo>
                                  <a:pt x="28575" y="0"/>
                                </a:lnTo>
                                <a:lnTo>
                                  <a:pt x="28575" y="4763"/>
                                </a:lnTo>
                                <a:lnTo>
                                  <a:pt x="28575" y="0"/>
                                </a:lnTo>
                                <a:lnTo>
                                  <a:pt x="28575" y="476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7" name="Freeform: Shape 97"/>
                        <wps:cNvSpPr/>
                        <wps:spPr>
                          <a:xfrm>
                            <a:off x="2005012" y="2900362"/>
                            <a:ext cx="19050" cy="9525"/>
                          </a:xfrm>
                          <a:custGeom>
                            <a:avLst/>
                            <a:gdLst>
                              <a:gd name="connsiteX0" fmla="*/ 0 w 19050"/>
                              <a:gd name="connsiteY0" fmla="*/ 9525 h 9525"/>
                              <a:gd name="connsiteX1" fmla="*/ 0 w 19050"/>
                              <a:gd name="connsiteY1" fmla="*/ 0 h 9525"/>
                              <a:gd name="connsiteX2" fmla="*/ 0 w 19050"/>
                              <a:gd name="connsiteY2" fmla="*/ 9525 h 9525"/>
                              <a:gd name="connsiteX3" fmla="*/ 0 w 19050"/>
                              <a:gd name="connsiteY3" fmla="*/ 9525 h 9525"/>
                              <a:gd name="connsiteX4" fmla="*/ 705 w 19050"/>
                              <a:gd name="connsiteY4" fmla="*/ 0 h 9525"/>
                              <a:gd name="connsiteX5" fmla="*/ 705 w 19050"/>
                              <a:gd name="connsiteY5" fmla="*/ 9525 h 9525"/>
                              <a:gd name="connsiteX6" fmla="*/ 705 w 19050"/>
                              <a:gd name="connsiteY6" fmla="*/ 0 h 9525"/>
                              <a:gd name="connsiteX7" fmla="*/ 705 w 19050"/>
                              <a:gd name="connsiteY7" fmla="*/ 9525 h 9525"/>
                              <a:gd name="connsiteX8" fmla="*/ 705 w 19050"/>
                              <a:gd name="connsiteY8" fmla="*/ 9525 h 9525"/>
                              <a:gd name="connsiteX9" fmla="*/ 705 w 19050"/>
                              <a:gd name="connsiteY9" fmla="*/ 9525 h 9525"/>
                              <a:gd name="connsiteX10" fmla="*/ 705 w 19050"/>
                              <a:gd name="connsiteY10" fmla="*/ 9525 h 9525"/>
                              <a:gd name="connsiteX11" fmla="*/ 705 w 19050"/>
                              <a:gd name="connsiteY11" fmla="*/ 9525 h 9525"/>
                              <a:gd name="connsiteX12" fmla="*/ 705 w 19050"/>
                              <a:gd name="connsiteY12" fmla="*/ 9525 h 9525"/>
                              <a:gd name="connsiteX13" fmla="*/ 705 w 19050"/>
                              <a:gd name="connsiteY13" fmla="*/ 9525 h 9525"/>
                              <a:gd name="connsiteX14" fmla="*/ 705 w 19050"/>
                              <a:gd name="connsiteY14" fmla="*/ 9525 h 9525"/>
                              <a:gd name="connsiteX15" fmla="*/ 705 w 19050"/>
                              <a:gd name="connsiteY15" fmla="*/ 9525 h 9525"/>
                              <a:gd name="connsiteX16" fmla="*/ 705 w 19050"/>
                              <a:gd name="connsiteY16" fmla="*/ 9525 h 9525"/>
                              <a:gd name="connsiteX17" fmla="*/ 705 w 19050"/>
                              <a:gd name="connsiteY17" fmla="*/ 9525 h 9525"/>
                              <a:gd name="connsiteX18" fmla="*/ 705 w 19050"/>
                              <a:gd name="connsiteY18" fmla="*/ 9525 h 9525"/>
                              <a:gd name="connsiteX19" fmla="*/ 705 w 19050"/>
                              <a:gd name="connsiteY19" fmla="*/ 9525 h 9525"/>
                              <a:gd name="connsiteX20" fmla="*/ 705 w 19050"/>
                              <a:gd name="connsiteY20" fmla="*/ 9525 h 9525"/>
                              <a:gd name="connsiteX21" fmla="*/ 705 w 19050"/>
                              <a:gd name="connsiteY21" fmla="*/ 9525 h 9525"/>
                              <a:gd name="connsiteX22" fmla="*/ 1410 w 19050"/>
                              <a:gd name="connsiteY22" fmla="*/ 9525 h 9525"/>
                              <a:gd name="connsiteX23" fmla="*/ 1410 w 19050"/>
                              <a:gd name="connsiteY23" fmla="*/ 9525 h 9525"/>
                              <a:gd name="connsiteX24" fmla="*/ 1410 w 19050"/>
                              <a:gd name="connsiteY24" fmla="*/ 9525 h 9525"/>
                              <a:gd name="connsiteX25" fmla="*/ 1410 w 19050"/>
                              <a:gd name="connsiteY25" fmla="*/ 9525 h 9525"/>
                              <a:gd name="connsiteX26" fmla="*/ 1410 w 19050"/>
                              <a:gd name="connsiteY26" fmla="*/ 9525 h 9525"/>
                              <a:gd name="connsiteX27" fmla="*/ 1410 w 19050"/>
                              <a:gd name="connsiteY27" fmla="*/ 9525 h 9525"/>
                              <a:gd name="connsiteX28" fmla="*/ 1410 w 19050"/>
                              <a:gd name="connsiteY28" fmla="*/ 9525 h 9525"/>
                              <a:gd name="connsiteX29" fmla="*/ 1410 w 19050"/>
                              <a:gd name="connsiteY29" fmla="*/ 9525 h 9525"/>
                              <a:gd name="connsiteX30" fmla="*/ 1410 w 19050"/>
                              <a:gd name="connsiteY30" fmla="*/ 9525 h 9525"/>
                              <a:gd name="connsiteX31" fmla="*/ 1410 w 19050"/>
                              <a:gd name="connsiteY31" fmla="*/ 9525 h 9525"/>
                              <a:gd name="connsiteX32" fmla="*/ 1410 w 19050"/>
                              <a:gd name="connsiteY32" fmla="*/ 9525 h 9525"/>
                              <a:gd name="connsiteX33" fmla="*/ 1410 w 19050"/>
                              <a:gd name="connsiteY33" fmla="*/ 9525 h 9525"/>
                              <a:gd name="connsiteX34" fmla="*/ 1410 w 19050"/>
                              <a:gd name="connsiteY34" fmla="*/ 9525 h 9525"/>
                              <a:gd name="connsiteX35" fmla="*/ 1410 w 19050"/>
                              <a:gd name="connsiteY35" fmla="*/ 9525 h 9525"/>
                              <a:gd name="connsiteX36" fmla="*/ 1410 w 19050"/>
                              <a:gd name="connsiteY36" fmla="*/ 0 h 9525"/>
                              <a:gd name="connsiteX37" fmla="*/ 1410 w 19050"/>
                              <a:gd name="connsiteY37" fmla="*/ 0 h 9525"/>
                              <a:gd name="connsiteX38" fmla="*/ 1410 w 19050"/>
                              <a:gd name="connsiteY38" fmla="*/ 0 h 9525"/>
                              <a:gd name="connsiteX39" fmla="*/ 1410 w 19050"/>
                              <a:gd name="connsiteY39" fmla="*/ 0 h 9525"/>
                              <a:gd name="connsiteX40" fmla="*/ 2115 w 19050"/>
                              <a:gd name="connsiteY40" fmla="*/ 9525 h 9525"/>
                              <a:gd name="connsiteX41" fmla="*/ 2115 w 19050"/>
                              <a:gd name="connsiteY41" fmla="*/ 0 h 9525"/>
                              <a:gd name="connsiteX42" fmla="*/ 2115 w 19050"/>
                              <a:gd name="connsiteY42" fmla="*/ 9525 h 9525"/>
                              <a:gd name="connsiteX43" fmla="*/ 2115 w 19050"/>
                              <a:gd name="connsiteY43" fmla="*/ 9525 h 9525"/>
                              <a:gd name="connsiteX44" fmla="*/ 2115 w 19050"/>
                              <a:gd name="connsiteY44" fmla="*/ 0 h 9525"/>
                              <a:gd name="connsiteX45" fmla="*/ 2115 w 19050"/>
                              <a:gd name="connsiteY45" fmla="*/ 9525 h 9525"/>
                              <a:gd name="connsiteX46" fmla="*/ 2115 w 19050"/>
                              <a:gd name="connsiteY46" fmla="*/ 9525 h 9525"/>
                              <a:gd name="connsiteX47" fmla="*/ 2115 w 19050"/>
                              <a:gd name="connsiteY47" fmla="*/ 0 h 9525"/>
                              <a:gd name="connsiteX48" fmla="*/ 2115 w 19050"/>
                              <a:gd name="connsiteY48" fmla="*/ 9525 h 9525"/>
                              <a:gd name="connsiteX49" fmla="*/ 2115 w 19050"/>
                              <a:gd name="connsiteY49" fmla="*/ 9525 h 9525"/>
                              <a:gd name="connsiteX50" fmla="*/ 2115 w 19050"/>
                              <a:gd name="connsiteY50" fmla="*/ 0 h 9525"/>
                              <a:gd name="connsiteX51" fmla="*/ 2115 w 19050"/>
                              <a:gd name="connsiteY51" fmla="*/ 9525 h 9525"/>
                              <a:gd name="connsiteX52" fmla="*/ 2115 w 19050"/>
                              <a:gd name="connsiteY52" fmla="*/ 9525 h 9525"/>
                              <a:gd name="connsiteX53" fmla="*/ 2115 w 19050"/>
                              <a:gd name="connsiteY53" fmla="*/ 9525 h 9525"/>
                              <a:gd name="connsiteX54" fmla="*/ 2115 w 19050"/>
                              <a:gd name="connsiteY54" fmla="*/ 9525 h 9525"/>
                              <a:gd name="connsiteX55" fmla="*/ 2115 w 19050"/>
                              <a:gd name="connsiteY55" fmla="*/ 9525 h 9525"/>
                              <a:gd name="connsiteX56" fmla="*/ 2115 w 19050"/>
                              <a:gd name="connsiteY56" fmla="*/ 9525 h 9525"/>
                              <a:gd name="connsiteX57" fmla="*/ 2115 w 19050"/>
                              <a:gd name="connsiteY57" fmla="*/ 9525 h 9525"/>
                              <a:gd name="connsiteX58" fmla="*/ 2115 w 19050"/>
                              <a:gd name="connsiteY58" fmla="*/ 9525 h 9525"/>
                              <a:gd name="connsiteX59" fmla="*/ 2115 w 19050"/>
                              <a:gd name="connsiteY59" fmla="*/ 9525 h 9525"/>
                              <a:gd name="connsiteX60" fmla="*/ 2819 w 19050"/>
                              <a:gd name="connsiteY60" fmla="*/ 0 h 9525"/>
                              <a:gd name="connsiteX61" fmla="*/ 2819 w 19050"/>
                              <a:gd name="connsiteY61" fmla="*/ 0 h 9525"/>
                              <a:gd name="connsiteX62" fmla="*/ 2819 w 19050"/>
                              <a:gd name="connsiteY62" fmla="*/ 0 h 9525"/>
                              <a:gd name="connsiteX63" fmla="*/ 2819 w 19050"/>
                              <a:gd name="connsiteY63" fmla="*/ 0 h 9525"/>
                              <a:gd name="connsiteX64" fmla="*/ 2819 w 19050"/>
                              <a:gd name="connsiteY64" fmla="*/ 9525 h 9525"/>
                              <a:gd name="connsiteX65" fmla="*/ 2819 w 19050"/>
                              <a:gd name="connsiteY65" fmla="*/ 9525 h 9525"/>
                              <a:gd name="connsiteX66" fmla="*/ 2819 w 19050"/>
                              <a:gd name="connsiteY66" fmla="*/ 9525 h 9525"/>
                              <a:gd name="connsiteX67" fmla="*/ 2819 w 19050"/>
                              <a:gd name="connsiteY67" fmla="*/ 9525 h 9525"/>
                              <a:gd name="connsiteX68" fmla="*/ 2819 w 19050"/>
                              <a:gd name="connsiteY68" fmla="*/ 0 h 9525"/>
                              <a:gd name="connsiteX69" fmla="*/ 2819 w 19050"/>
                              <a:gd name="connsiteY69" fmla="*/ 9525 h 9525"/>
                              <a:gd name="connsiteX70" fmla="*/ 2819 w 19050"/>
                              <a:gd name="connsiteY70" fmla="*/ 9525 h 9525"/>
                              <a:gd name="connsiteX71" fmla="*/ 2819 w 19050"/>
                              <a:gd name="connsiteY71" fmla="*/ 9525 h 9525"/>
                              <a:gd name="connsiteX72" fmla="*/ 2819 w 19050"/>
                              <a:gd name="connsiteY72" fmla="*/ 9525 h 9525"/>
                              <a:gd name="connsiteX73" fmla="*/ 2819 w 19050"/>
                              <a:gd name="connsiteY73" fmla="*/ 0 h 9525"/>
                              <a:gd name="connsiteX74" fmla="*/ 2819 w 19050"/>
                              <a:gd name="connsiteY74" fmla="*/ 9525 h 9525"/>
                              <a:gd name="connsiteX75" fmla="*/ 2819 w 19050"/>
                              <a:gd name="connsiteY75" fmla="*/ 9525 h 9525"/>
                              <a:gd name="connsiteX76" fmla="*/ 2819 w 19050"/>
                              <a:gd name="connsiteY76" fmla="*/ 9525 h 9525"/>
                              <a:gd name="connsiteX77" fmla="*/ 2819 w 19050"/>
                              <a:gd name="connsiteY77" fmla="*/ 9525 h 9525"/>
                              <a:gd name="connsiteX78" fmla="*/ 3524 w 19050"/>
                              <a:gd name="connsiteY78" fmla="*/ 9525 h 9525"/>
                              <a:gd name="connsiteX79" fmla="*/ 3524 w 19050"/>
                              <a:gd name="connsiteY79" fmla="*/ 0 h 9525"/>
                              <a:gd name="connsiteX80" fmla="*/ 3524 w 19050"/>
                              <a:gd name="connsiteY80" fmla="*/ 9525 h 9525"/>
                              <a:gd name="connsiteX81" fmla="*/ 3524 w 19050"/>
                              <a:gd name="connsiteY81" fmla="*/ 0 h 9525"/>
                              <a:gd name="connsiteX82" fmla="*/ 3524 w 19050"/>
                              <a:gd name="connsiteY82" fmla="*/ 0 h 9525"/>
                              <a:gd name="connsiteX83" fmla="*/ 3524 w 19050"/>
                              <a:gd name="connsiteY83" fmla="*/ 0 h 9525"/>
                              <a:gd name="connsiteX84" fmla="*/ 3524 w 19050"/>
                              <a:gd name="connsiteY84" fmla="*/ 0 h 9525"/>
                              <a:gd name="connsiteX85" fmla="*/ 3524 w 19050"/>
                              <a:gd name="connsiteY85" fmla="*/ 0 h 9525"/>
                              <a:gd name="connsiteX86" fmla="*/ 3524 w 19050"/>
                              <a:gd name="connsiteY86" fmla="*/ 9525 h 9525"/>
                              <a:gd name="connsiteX87" fmla="*/ 3524 w 19050"/>
                              <a:gd name="connsiteY87" fmla="*/ 9525 h 9525"/>
                              <a:gd name="connsiteX88" fmla="*/ 3524 w 19050"/>
                              <a:gd name="connsiteY88" fmla="*/ 9525 h 9525"/>
                              <a:gd name="connsiteX89" fmla="*/ 3524 w 19050"/>
                              <a:gd name="connsiteY89" fmla="*/ 9525 h 9525"/>
                              <a:gd name="connsiteX90" fmla="*/ 3524 w 19050"/>
                              <a:gd name="connsiteY90" fmla="*/ 9525 h 9525"/>
                              <a:gd name="connsiteX91" fmla="*/ 3524 w 19050"/>
                              <a:gd name="connsiteY91" fmla="*/ 9525 h 9525"/>
                              <a:gd name="connsiteX92" fmla="*/ 3524 w 19050"/>
                              <a:gd name="connsiteY92" fmla="*/ 9525 h 9525"/>
                              <a:gd name="connsiteX93" fmla="*/ 3524 w 19050"/>
                              <a:gd name="connsiteY93" fmla="*/ 9525 h 9525"/>
                              <a:gd name="connsiteX94" fmla="*/ 3524 w 19050"/>
                              <a:gd name="connsiteY94" fmla="*/ 9525 h 9525"/>
                              <a:gd name="connsiteX95" fmla="*/ 3524 w 19050"/>
                              <a:gd name="connsiteY95" fmla="*/ 9525 h 9525"/>
                              <a:gd name="connsiteX96" fmla="*/ 4229 w 19050"/>
                              <a:gd name="connsiteY96" fmla="*/ 9525 h 9525"/>
                              <a:gd name="connsiteX97" fmla="*/ 4229 w 19050"/>
                              <a:gd name="connsiteY97" fmla="*/ 9525 h 9525"/>
                              <a:gd name="connsiteX98" fmla="*/ 4229 w 19050"/>
                              <a:gd name="connsiteY98" fmla="*/ 9525 h 9525"/>
                              <a:gd name="connsiteX99" fmla="*/ 4229 w 19050"/>
                              <a:gd name="connsiteY99" fmla="*/ 0 h 9525"/>
                              <a:gd name="connsiteX100" fmla="*/ 4229 w 19050"/>
                              <a:gd name="connsiteY100" fmla="*/ 0 h 9525"/>
                              <a:gd name="connsiteX101" fmla="*/ 4229 w 19050"/>
                              <a:gd name="connsiteY101" fmla="*/ 9525 h 9525"/>
                              <a:gd name="connsiteX102" fmla="*/ 4229 w 19050"/>
                              <a:gd name="connsiteY102" fmla="*/ 9525 h 9525"/>
                              <a:gd name="connsiteX103" fmla="*/ 4229 w 19050"/>
                              <a:gd name="connsiteY103" fmla="*/ 9525 h 9525"/>
                              <a:gd name="connsiteX104" fmla="*/ 4229 w 19050"/>
                              <a:gd name="connsiteY104" fmla="*/ 9525 h 9525"/>
                              <a:gd name="connsiteX105" fmla="*/ 4229 w 19050"/>
                              <a:gd name="connsiteY105" fmla="*/ 9525 h 9525"/>
                              <a:gd name="connsiteX106" fmla="*/ 4229 w 19050"/>
                              <a:gd name="connsiteY106" fmla="*/ 0 h 9525"/>
                              <a:gd name="connsiteX107" fmla="*/ 4229 w 19050"/>
                              <a:gd name="connsiteY107" fmla="*/ 0 h 9525"/>
                              <a:gd name="connsiteX108" fmla="*/ 4229 w 19050"/>
                              <a:gd name="connsiteY108" fmla="*/ 9525 h 9525"/>
                              <a:gd name="connsiteX109" fmla="*/ 4229 w 19050"/>
                              <a:gd name="connsiteY109" fmla="*/ 9525 h 9525"/>
                              <a:gd name="connsiteX110" fmla="*/ 4229 w 19050"/>
                              <a:gd name="connsiteY110" fmla="*/ 0 h 9525"/>
                              <a:gd name="connsiteX111" fmla="*/ 4229 w 19050"/>
                              <a:gd name="connsiteY111" fmla="*/ 0 h 9525"/>
                              <a:gd name="connsiteX112" fmla="*/ 4229 w 19050"/>
                              <a:gd name="connsiteY112" fmla="*/ 0 h 9525"/>
                              <a:gd name="connsiteX113" fmla="*/ 4229 w 19050"/>
                              <a:gd name="connsiteY113" fmla="*/ 0 h 9525"/>
                              <a:gd name="connsiteX114" fmla="*/ 4943 w 19050"/>
                              <a:gd name="connsiteY114" fmla="*/ 0 h 9525"/>
                              <a:gd name="connsiteX115" fmla="*/ 4943 w 19050"/>
                              <a:gd name="connsiteY115" fmla="*/ 0 h 9525"/>
                              <a:gd name="connsiteX116" fmla="*/ 4943 w 19050"/>
                              <a:gd name="connsiteY116" fmla="*/ 0 h 9525"/>
                              <a:gd name="connsiteX117" fmla="*/ 4943 w 19050"/>
                              <a:gd name="connsiteY117" fmla="*/ 0 h 9525"/>
                              <a:gd name="connsiteX118" fmla="*/ 4943 w 19050"/>
                              <a:gd name="connsiteY118" fmla="*/ 9525 h 9525"/>
                              <a:gd name="connsiteX119" fmla="*/ 4943 w 19050"/>
                              <a:gd name="connsiteY119" fmla="*/ 9525 h 9525"/>
                              <a:gd name="connsiteX120" fmla="*/ 4943 w 19050"/>
                              <a:gd name="connsiteY120" fmla="*/ 9525 h 9525"/>
                              <a:gd name="connsiteX121" fmla="*/ 4943 w 19050"/>
                              <a:gd name="connsiteY121" fmla="*/ 9525 h 9525"/>
                              <a:gd name="connsiteX122" fmla="*/ 4943 w 19050"/>
                              <a:gd name="connsiteY122" fmla="*/ 9525 h 9525"/>
                              <a:gd name="connsiteX123" fmla="*/ 4943 w 19050"/>
                              <a:gd name="connsiteY123" fmla="*/ 9525 h 9525"/>
                              <a:gd name="connsiteX124" fmla="*/ 4943 w 19050"/>
                              <a:gd name="connsiteY124" fmla="*/ 9525 h 9525"/>
                              <a:gd name="connsiteX125" fmla="*/ 4943 w 19050"/>
                              <a:gd name="connsiteY125" fmla="*/ 9525 h 9525"/>
                              <a:gd name="connsiteX126" fmla="*/ 4943 w 19050"/>
                              <a:gd name="connsiteY126" fmla="*/ 9525 h 9525"/>
                              <a:gd name="connsiteX127" fmla="*/ 4943 w 19050"/>
                              <a:gd name="connsiteY127" fmla="*/ 9525 h 9525"/>
                              <a:gd name="connsiteX128" fmla="*/ 4943 w 19050"/>
                              <a:gd name="connsiteY128" fmla="*/ 9525 h 9525"/>
                              <a:gd name="connsiteX129" fmla="*/ 4943 w 19050"/>
                              <a:gd name="connsiteY129" fmla="*/ 9525 h 9525"/>
                              <a:gd name="connsiteX130" fmla="*/ 4943 w 19050"/>
                              <a:gd name="connsiteY130" fmla="*/ 9525 h 9525"/>
                              <a:gd name="connsiteX131" fmla="*/ 4943 w 19050"/>
                              <a:gd name="connsiteY131" fmla="*/ 0 h 9525"/>
                              <a:gd name="connsiteX132" fmla="*/ 4943 w 19050"/>
                              <a:gd name="connsiteY132" fmla="*/ 9525 h 9525"/>
                              <a:gd name="connsiteX133" fmla="*/ 4943 w 19050"/>
                              <a:gd name="connsiteY133" fmla="*/ 9525 h 9525"/>
                              <a:gd name="connsiteX134" fmla="*/ 4943 w 19050"/>
                              <a:gd name="connsiteY134" fmla="*/ 9525 h 9525"/>
                              <a:gd name="connsiteX135" fmla="*/ 4943 w 19050"/>
                              <a:gd name="connsiteY135" fmla="*/ 9525 h 9525"/>
                              <a:gd name="connsiteX136" fmla="*/ 4943 w 19050"/>
                              <a:gd name="connsiteY136" fmla="*/ 9525 h 9525"/>
                              <a:gd name="connsiteX137" fmla="*/ 4943 w 19050"/>
                              <a:gd name="connsiteY137" fmla="*/ 9525 h 9525"/>
                              <a:gd name="connsiteX138" fmla="*/ 4943 w 19050"/>
                              <a:gd name="connsiteY138" fmla="*/ 9525 h 9525"/>
                              <a:gd name="connsiteX139" fmla="*/ 4943 w 19050"/>
                              <a:gd name="connsiteY139" fmla="*/ 9525 h 9525"/>
                              <a:gd name="connsiteX140" fmla="*/ 5648 w 19050"/>
                              <a:gd name="connsiteY140" fmla="*/ 9525 h 9525"/>
                              <a:gd name="connsiteX141" fmla="*/ 5648 w 19050"/>
                              <a:gd name="connsiteY141" fmla="*/ 9525 h 9525"/>
                              <a:gd name="connsiteX142" fmla="*/ 5648 w 19050"/>
                              <a:gd name="connsiteY142" fmla="*/ 9525 h 9525"/>
                              <a:gd name="connsiteX143" fmla="*/ 5648 w 19050"/>
                              <a:gd name="connsiteY143" fmla="*/ 9525 h 9525"/>
                              <a:gd name="connsiteX144" fmla="*/ 5648 w 19050"/>
                              <a:gd name="connsiteY144" fmla="*/ 9525 h 9525"/>
                              <a:gd name="connsiteX145" fmla="*/ 5648 w 19050"/>
                              <a:gd name="connsiteY145" fmla="*/ 9525 h 9525"/>
                              <a:gd name="connsiteX146" fmla="*/ 5648 w 19050"/>
                              <a:gd name="connsiteY146" fmla="*/ 9525 h 9525"/>
                              <a:gd name="connsiteX147" fmla="*/ 5648 w 19050"/>
                              <a:gd name="connsiteY147" fmla="*/ 9525 h 9525"/>
                              <a:gd name="connsiteX148" fmla="*/ 5648 w 19050"/>
                              <a:gd name="connsiteY148" fmla="*/ 9525 h 9525"/>
                              <a:gd name="connsiteX149" fmla="*/ 5648 w 19050"/>
                              <a:gd name="connsiteY149" fmla="*/ 9525 h 9525"/>
                              <a:gd name="connsiteX150" fmla="*/ 5648 w 19050"/>
                              <a:gd name="connsiteY150" fmla="*/ 9525 h 9525"/>
                              <a:gd name="connsiteX151" fmla="*/ 5648 w 19050"/>
                              <a:gd name="connsiteY151" fmla="*/ 9525 h 9525"/>
                              <a:gd name="connsiteX152" fmla="*/ 5648 w 19050"/>
                              <a:gd name="connsiteY152" fmla="*/ 9525 h 9525"/>
                              <a:gd name="connsiteX153" fmla="*/ 5648 w 19050"/>
                              <a:gd name="connsiteY153" fmla="*/ 9525 h 9525"/>
                              <a:gd name="connsiteX154" fmla="*/ 5648 w 19050"/>
                              <a:gd name="connsiteY154" fmla="*/ 9525 h 9525"/>
                              <a:gd name="connsiteX155" fmla="*/ 5648 w 19050"/>
                              <a:gd name="connsiteY155" fmla="*/ 9525 h 9525"/>
                              <a:gd name="connsiteX156" fmla="*/ 5648 w 19050"/>
                              <a:gd name="connsiteY156" fmla="*/ 9525 h 9525"/>
                              <a:gd name="connsiteX157" fmla="*/ 5648 w 19050"/>
                              <a:gd name="connsiteY157" fmla="*/ 9525 h 9525"/>
                              <a:gd name="connsiteX158" fmla="*/ 6353 w 19050"/>
                              <a:gd name="connsiteY158" fmla="*/ 9525 h 9525"/>
                              <a:gd name="connsiteX159" fmla="*/ 6353 w 19050"/>
                              <a:gd name="connsiteY159" fmla="*/ 9525 h 9525"/>
                              <a:gd name="connsiteX160" fmla="*/ 6353 w 19050"/>
                              <a:gd name="connsiteY160" fmla="*/ 9525 h 9525"/>
                              <a:gd name="connsiteX161" fmla="*/ 6353 w 19050"/>
                              <a:gd name="connsiteY161" fmla="*/ 9525 h 9525"/>
                              <a:gd name="connsiteX162" fmla="*/ 6353 w 19050"/>
                              <a:gd name="connsiteY162" fmla="*/ 9525 h 9525"/>
                              <a:gd name="connsiteX163" fmla="*/ 6353 w 19050"/>
                              <a:gd name="connsiteY163" fmla="*/ 9525 h 9525"/>
                              <a:gd name="connsiteX164" fmla="*/ 6353 w 19050"/>
                              <a:gd name="connsiteY164" fmla="*/ 9525 h 9525"/>
                              <a:gd name="connsiteX165" fmla="*/ 6353 w 19050"/>
                              <a:gd name="connsiteY165" fmla="*/ 9525 h 9525"/>
                              <a:gd name="connsiteX166" fmla="*/ 6353 w 19050"/>
                              <a:gd name="connsiteY166" fmla="*/ 9525 h 9525"/>
                              <a:gd name="connsiteX167" fmla="*/ 6353 w 19050"/>
                              <a:gd name="connsiteY167" fmla="*/ 9525 h 9525"/>
                              <a:gd name="connsiteX168" fmla="*/ 6353 w 19050"/>
                              <a:gd name="connsiteY168" fmla="*/ 0 h 9525"/>
                              <a:gd name="connsiteX169" fmla="*/ 6353 w 19050"/>
                              <a:gd name="connsiteY169" fmla="*/ 0 h 9525"/>
                              <a:gd name="connsiteX170" fmla="*/ 6353 w 19050"/>
                              <a:gd name="connsiteY170" fmla="*/ 9525 h 9525"/>
                              <a:gd name="connsiteX171" fmla="*/ 6353 w 19050"/>
                              <a:gd name="connsiteY171" fmla="*/ 0 h 9525"/>
                              <a:gd name="connsiteX172" fmla="*/ 6353 w 19050"/>
                              <a:gd name="connsiteY172" fmla="*/ 9525 h 9525"/>
                              <a:gd name="connsiteX173" fmla="*/ 6353 w 19050"/>
                              <a:gd name="connsiteY173" fmla="*/ 9525 h 9525"/>
                              <a:gd name="connsiteX174" fmla="*/ 6353 w 19050"/>
                              <a:gd name="connsiteY174" fmla="*/ 9525 h 9525"/>
                              <a:gd name="connsiteX175" fmla="*/ 6353 w 19050"/>
                              <a:gd name="connsiteY175" fmla="*/ 9525 h 9525"/>
                              <a:gd name="connsiteX176" fmla="*/ 7058 w 19050"/>
                              <a:gd name="connsiteY176" fmla="*/ 9525 h 9525"/>
                              <a:gd name="connsiteX177" fmla="*/ 7058 w 19050"/>
                              <a:gd name="connsiteY177" fmla="*/ 9525 h 9525"/>
                              <a:gd name="connsiteX178" fmla="*/ 7058 w 19050"/>
                              <a:gd name="connsiteY178" fmla="*/ 9525 h 9525"/>
                              <a:gd name="connsiteX179" fmla="*/ 7058 w 19050"/>
                              <a:gd name="connsiteY179" fmla="*/ 9525 h 9525"/>
                              <a:gd name="connsiteX180" fmla="*/ 7058 w 19050"/>
                              <a:gd name="connsiteY180" fmla="*/ 9525 h 9525"/>
                              <a:gd name="connsiteX181" fmla="*/ 7058 w 19050"/>
                              <a:gd name="connsiteY181" fmla="*/ 9525 h 9525"/>
                              <a:gd name="connsiteX182" fmla="*/ 7058 w 19050"/>
                              <a:gd name="connsiteY182" fmla="*/ 9525 h 9525"/>
                              <a:gd name="connsiteX183" fmla="*/ 7058 w 19050"/>
                              <a:gd name="connsiteY183" fmla="*/ 9525 h 9525"/>
                              <a:gd name="connsiteX184" fmla="*/ 7058 w 19050"/>
                              <a:gd name="connsiteY184" fmla="*/ 9525 h 9525"/>
                              <a:gd name="connsiteX185" fmla="*/ 7058 w 19050"/>
                              <a:gd name="connsiteY185" fmla="*/ 9525 h 9525"/>
                              <a:gd name="connsiteX186" fmla="*/ 7058 w 19050"/>
                              <a:gd name="connsiteY186" fmla="*/ 9525 h 9525"/>
                              <a:gd name="connsiteX187" fmla="*/ 7058 w 19050"/>
                              <a:gd name="connsiteY187" fmla="*/ 9525 h 9525"/>
                              <a:gd name="connsiteX188" fmla="*/ 7058 w 19050"/>
                              <a:gd name="connsiteY188" fmla="*/ 9525 h 9525"/>
                              <a:gd name="connsiteX189" fmla="*/ 7058 w 19050"/>
                              <a:gd name="connsiteY189" fmla="*/ 9525 h 9525"/>
                              <a:gd name="connsiteX190" fmla="*/ 7058 w 19050"/>
                              <a:gd name="connsiteY190" fmla="*/ 9525 h 9525"/>
                              <a:gd name="connsiteX191" fmla="*/ 7058 w 19050"/>
                              <a:gd name="connsiteY191" fmla="*/ 9525 h 9525"/>
                              <a:gd name="connsiteX192" fmla="*/ 7058 w 19050"/>
                              <a:gd name="connsiteY192" fmla="*/ 9525 h 9525"/>
                              <a:gd name="connsiteX193" fmla="*/ 7058 w 19050"/>
                              <a:gd name="connsiteY193" fmla="*/ 0 h 9525"/>
                              <a:gd name="connsiteX194" fmla="*/ 7058 w 19050"/>
                              <a:gd name="connsiteY194" fmla="*/ 9525 h 9525"/>
                              <a:gd name="connsiteX195" fmla="*/ 7058 w 19050"/>
                              <a:gd name="connsiteY195" fmla="*/ 9525 h 9525"/>
                              <a:gd name="connsiteX196" fmla="*/ 7763 w 19050"/>
                              <a:gd name="connsiteY196" fmla="*/ 9525 h 9525"/>
                              <a:gd name="connsiteX197" fmla="*/ 7763 w 19050"/>
                              <a:gd name="connsiteY197" fmla="*/ 9525 h 9525"/>
                              <a:gd name="connsiteX198" fmla="*/ 7763 w 19050"/>
                              <a:gd name="connsiteY198" fmla="*/ 9525 h 9525"/>
                              <a:gd name="connsiteX199" fmla="*/ 7763 w 19050"/>
                              <a:gd name="connsiteY199" fmla="*/ 9525 h 9525"/>
                              <a:gd name="connsiteX200" fmla="*/ 7763 w 19050"/>
                              <a:gd name="connsiteY200" fmla="*/ 9525 h 9525"/>
                              <a:gd name="connsiteX201" fmla="*/ 7763 w 19050"/>
                              <a:gd name="connsiteY201" fmla="*/ 9525 h 9525"/>
                              <a:gd name="connsiteX202" fmla="*/ 7763 w 19050"/>
                              <a:gd name="connsiteY202" fmla="*/ 9525 h 9525"/>
                              <a:gd name="connsiteX203" fmla="*/ 7763 w 19050"/>
                              <a:gd name="connsiteY203" fmla="*/ 9525 h 9525"/>
                              <a:gd name="connsiteX204" fmla="*/ 7763 w 19050"/>
                              <a:gd name="connsiteY204" fmla="*/ 9525 h 9525"/>
                              <a:gd name="connsiteX205" fmla="*/ 7763 w 19050"/>
                              <a:gd name="connsiteY205" fmla="*/ 9525 h 9525"/>
                              <a:gd name="connsiteX206" fmla="*/ 7763 w 19050"/>
                              <a:gd name="connsiteY206" fmla="*/ 9525 h 9525"/>
                              <a:gd name="connsiteX207" fmla="*/ 7763 w 19050"/>
                              <a:gd name="connsiteY207" fmla="*/ 9525 h 9525"/>
                              <a:gd name="connsiteX208" fmla="*/ 7763 w 19050"/>
                              <a:gd name="connsiteY208" fmla="*/ 9525 h 9525"/>
                              <a:gd name="connsiteX209" fmla="*/ 7763 w 19050"/>
                              <a:gd name="connsiteY209" fmla="*/ 0 h 9525"/>
                              <a:gd name="connsiteX210" fmla="*/ 7763 w 19050"/>
                              <a:gd name="connsiteY210" fmla="*/ 0 h 9525"/>
                              <a:gd name="connsiteX211" fmla="*/ 7763 w 19050"/>
                              <a:gd name="connsiteY211" fmla="*/ 0 h 9525"/>
                              <a:gd name="connsiteX212" fmla="*/ 7763 w 19050"/>
                              <a:gd name="connsiteY212" fmla="*/ 0 h 9525"/>
                              <a:gd name="connsiteX213" fmla="*/ 7763 w 19050"/>
                              <a:gd name="connsiteY213" fmla="*/ 0 h 9525"/>
                              <a:gd name="connsiteX214" fmla="*/ 8468 w 19050"/>
                              <a:gd name="connsiteY214" fmla="*/ 0 h 9525"/>
                              <a:gd name="connsiteX215" fmla="*/ 8468 w 19050"/>
                              <a:gd name="connsiteY215" fmla="*/ 9525 h 9525"/>
                              <a:gd name="connsiteX216" fmla="*/ 8468 w 19050"/>
                              <a:gd name="connsiteY216" fmla="*/ 9525 h 9525"/>
                              <a:gd name="connsiteX217" fmla="*/ 8468 w 19050"/>
                              <a:gd name="connsiteY217" fmla="*/ 9525 h 9525"/>
                              <a:gd name="connsiteX218" fmla="*/ 8468 w 19050"/>
                              <a:gd name="connsiteY218" fmla="*/ 9525 h 9525"/>
                              <a:gd name="connsiteX219" fmla="*/ 8468 w 19050"/>
                              <a:gd name="connsiteY219" fmla="*/ 9525 h 9525"/>
                              <a:gd name="connsiteX220" fmla="*/ 8468 w 19050"/>
                              <a:gd name="connsiteY220" fmla="*/ 9525 h 9525"/>
                              <a:gd name="connsiteX221" fmla="*/ 8468 w 19050"/>
                              <a:gd name="connsiteY221" fmla="*/ 9525 h 9525"/>
                              <a:gd name="connsiteX222" fmla="*/ 8468 w 19050"/>
                              <a:gd name="connsiteY222" fmla="*/ 0 h 9525"/>
                              <a:gd name="connsiteX223" fmla="*/ 8468 w 19050"/>
                              <a:gd name="connsiteY223" fmla="*/ 9525 h 9525"/>
                              <a:gd name="connsiteX224" fmla="*/ 8468 w 19050"/>
                              <a:gd name="connsiteY224" fmla="*/ 9525 h 9525"/>
                              <a:gd name="connsiteX225" fmla="*/ 8468 w 19050"/>
                              <a:gd name="connsiteY225" fmla="*/ 9525 h 9525"/>
                              <a:gd name="connsiteX226" fmla="*/ 8468 w 19050"/>
                              <a:gd name="connsiteY226" fmla="*/ 9525 h 9525"/>
                              <a:gd name="connsiteX227" fmla="*/ 8468 w 19050"/>
                              <a:gd name="connsiteY227" fmla="*/ 9525 h 9525"/>
                              <a:gd name="connsiteX228" fmla="*/ 8468 w 19050"/>
                              <a:gd name="connsiteY228" fmla="*/ 0 h 9525"/>
                              <a:gd name="connsiteX229" fmla="*/ 8468 w 19050"/>
                              <a:gd name="connsiteY229" fmla="*/ 0 h 9525"/>
                              <a:gd name="connsiteX230" fmla="*/ 8468 w 19050"/>
                              <a:gd name="connsiteY230" fmla="*/ 0 h 9525"/>
                              <a:gd name="connsiteX231" fmla="*/ 8468 w 19050"/>
                              <a:gd name="connsiteY231" fmla="*/ 9525 h 9525"/>
                              <a:gd name="connsiteX232" fmla="*/ 9173 w 19050"/>
                              <a:gd name="connsiteY232" fmla="*/ 9525 h 9525"/>
                              <a:gd name="connsiteX233" fmla="*/ 9173 w 19050"/>
                              <a:gd name="connsiteY233" fmla="*/ 9525 h 9525"/>
                              <a:gd name="connsiteX234" fmla="*/ 9173 w 19050"/>
                              <a:gd name="connsiteY234" fmla="*/ 9525 h 9525"/>
                              <a:gd name="connsiteX235" fmla="*/ 9173 w 19050"/>
                              <a:gd name="connsiteY235" fmla="*/ 9525 h 9525"/>
                              <a:gd name="connsiteX236" fmla="*/ 9173 w 19050"/>
                              <a:gd name="connsiteY236" fmla="*/ 0 h 9525"/>
                              <a:gd name="connsiteX237" fmla="*/ 9173 w 19050"/>
                              <a:gd name="connsiteY237" fmla="*/ 9525 h 9525"/>
                              <a:gd name="connsiteX238" fmla="*/ 9173 w 19050"/>
                              <a:gd name="connsiteY238" fmla="*/ 0 h 9525"/>
                              <a:gd name="connsiteX239" fmla="*/ 9173 w 19050"/>
                              <a:gd name="connsiteY239" fmla="*/ 9525 h 9525"/>
                              <a:gd name="connsiteX240" fmla="*/ 9173 w 19050"/>
                              <a:gd name="connsiteY240" fmla="*/ 9525 h 9525"/>
                              <a:gd name="connsiteX241" fmla="*/ 9173 w 19050"/>
                              <a:gd name="connsiteY241" fmla="*/ 9525 h 9525"/>
                              <a:gd name="connsiteX242" fmla="*/ 9173 w 19050"/>
                              <a:gd name="connsiteY242" fmla="*/ 9525 h 9525"/>
                              <a:gd name="connsiteX243" fmla="*/ 9173 w 19050"/>
                              <a:gd name="connsiteY243" fmla="*/ 9525 h 9525"/>
                              <a:gd name="connsiteX244" fmla="*/ 9173 w 19050"/>
                              <a:gd name="connsiteY244" fmla="*/ 0 h 9525"/>
                              <a:gd name="connsiteX245" fmla="*/ 9173 w 19050"/>
                              <a:gd name="connsiteY245" fmla="*/ 0 h 9525"/>
                              <a:gd name="connsiteX246" fmla="*/ 9173 w 19050"/>
                              <a:gd name="connsiteY246" fmla="*/ 9525 h 9525"/>
                              <a:gd name="connsiteX247" fmla="*/ 9173 w 19050"/>
                              <a:gd name="connsiteY247" fmla="*/ 0 h 9525"/>
                              <a:gd name="connsiteX248" fmla="*/ 9173 w 19050"/>
                              <a:gd name="connsiteY248" fmla="*/ 9525 h 9525"/>
                              <a:gd name="connsiteX249" fmla="*/ 9173 w 19050"/>
                              <a:gd name="connsiteY249" fmla="*/ 9525 h 9525"/>
                              <a:gd name="connsiteX250" fmla="*/ 9877 w 19050"/>
                              <a:gd name="connsiteY250" fmla="*/ 9525 h 9525"/>
                              <a:gd name="connsiteX251" fmla="*/ 9877 w 19050"/>
                              <a:gd name="connsiteY251" fmla="*/ 9525 h 9525"/>
                              <a:gd name="connsiteX252" fmla="*/ 9877 w 19050"/>
                              <a:gd name="connsiteY252" fmla="*/ 9525 h 9525"/>
                              <a:gd name="connsiteX253" fmla="*/ 9877 w 19050"/>
                              <a:gd name="connsiteY253" fmla="*/ 9525 h 9525"/>
                              <a:gd name="connsiteX254" fmla="*/ 9877 w 19050"/>
                              <a:gd name="connsiteY254" fmla="*/ 0 h 9525"/>
                              <a:gd name="connsiteX255" fmla="*/ 9877 w 19050"/>
                              <a:gd name="connsiteY255" fmla="*/ 0 h 9525"/>
                              <a:gd name="connsiteX256" fmla="*/ 9877 w 19050"/>
                              <a:gd name="connsiteY256" fmla="*/ 0 h 9525"/>
                              <a:gd name="connsiteX257" fmla="*/ 9877 w 19050"/>
                              <a:gd name="connsiteY257" fmla="*/ 0 h 9525"/>
                              <a:gd name="connsiteX258" fmla="*/ 9877 w 19050"/>
                              <a:gd name="connsiteY258" fmla="*/ 0 h 9525"/>
                              <a:gd name="connsiteX259" fmla="*/ 9877 w 19050"/>
                              <a:gd name="connsiteY259" fmla="*/ 0 h 9525"/>
                              <a:gd name="connsiteX260" fmla="*/ 9877 w 19050"/>
                              <a:gd name="connsiteY260" fmla="*/ 9525 h 9525"/>
                              <a:gd name="connsiteX261" fmla="*/ 9877 w 19050"/>
                              <a:gd name="connsiteY261" fmla="*/ 9525 h 9525"/>
                              <a:gd name="connsiteX262" fmla="*/ 9877 w 19050"/>
                              <a:gd name="connsiteY262" fmla="*/ 9525 h 9525"/>
                              <a:gd name="connsiteX263" fmla="*/ 9877 w 19050"/>
                              <a:gd name="connsiteY263" fmla="*/ 9525 h 9525"/>
                              <a:gd name="connsiteX264" fmla="*/ 9877 w 19050"/>
                              <a:gd name="connsiteY264" fmla="*/ 9525 h 9525"/>
                              <a:gd name="connsiteX265" fmla="*/ 9877 w 19050"/>
                              <a:gd name="connsiteY265" fmla="*/ 9525 h 9525"/>
                              <a:gd name="connsiteX266" fmla="*/ 9877 w 19050"/>
                              <a:gd name="connsiteY266" fmla="*/ 0 h 9525"/>
                              <a:gd name="connsiteX267" fmla="*/ 9877 w 19050"/>
                              <a:gd name="connsiteY267" fmla="*/ 9525 h 9525"/>
                              <a:gd name="connsiteX268" fmla="*/ 9877 w 19050"/>
                              <a:gd name="connsiteY268" fmla="*/ 9525 h 9525"/>
                              <a:gd name="connsiteX269" fmla="*/ 9877 w 19050"/>
                              <a:gd name="connsiteY269" fmla="*/ 0 h 9525"/>
                              <a:gd name="connsiteX270" fmla="*/ 10582 w 19050"/>
                              <a:gd name="connsiteY270" fmla="*/ 0 h 9525"/>
                              <a:gd name="connsiteX271" fmla="*/ 10582 w 19050"/>
                              <a:gd name="connsiteY271" fmla="*/ 0 h 9525"/>
                              <a:gd name="connsiteX272" fmla="*/ 10582 w 19050"/>
                              <a:gd name="connsiteY272" fmla="*/ 0 h 9525"/>
                              <a:gd name="connsiteX273" fmla="*/ 10582 w 19050"/>
                              <a:gd name="connsiteY273" fmla="*/ 9525 h 9525"/>
                              <a:gd name="connsiteX274" fmla="*/ 10582 w 19050"/>
                              <a:gd name="connsiteY274" fmla="*/ 9525 h 9525"/>
                              <a:gd name="connsiteX275" fmla="*/ 10582 w 19050"/>
                              <a:gd name="connsiteY275" fmla="*/ 9525 h 9525"/>
                              <a:gd name="connsiteX276" fmla="*/ 10582 w 19050"/>
                              <a:gd name="connsiteY276" fmla="*/ 0 h 9525"/>
                              <a:gd name="connsiteX277" fmla="*/ 10582 w 19050"/>
                              <a:gd name="connsiteY277" fmla="*/ 9525 h 9525"/>
                              <a:gd name="connsiteX278" fmla="*/ 10582 w 19050"/>
                              <a:gd name="connsiteY278" fmla="*/ 9525 h 9525"/>
                              <a:gd name="connsiteX279" fmla="*/ 10582 w 19050"/>
                              <a:gd name="connsiteY279" fmla="*/ 0 h 9525"/>
                              <a:gd name="connsiteX280" fmla="*/ 10582 w 19050"/>
                              <a:gd name="connsiteY280" fmla="*/ 0 h 9525"/>
                              <a:gd name="connsiteX281" fmla="*/ 10582 w 19050"/>
                              <a:gd name="connsiteY281" fmla="*/ 0 h 9525"/>
                              <a:gd name="connsiteX282" fmla="*/ 10582 w 19050"/>
                              <a:gd name="connsiteY282" fmla="*/ 0 h 9525"/>
                              <a:gd name="connsiteX283" fmla="*/ 10582 w 19050"/>
                              <a:gd name="connsiteY283" fmla="*/ 9525 h 9525"/>
                              <a:gd name="connsiteX284" fmla="*/ 10582 w 19050"/>
                              <a:gd name="connsiteY284" fmla="*/ 9525 h 9525"/>
                              <a:gd name="connsiteX285" fmla="*/ 10582 w 19050"/>
                              <a:gd name="connsiteY285" fmla="*/ 9525 h 9525"/>
                              <a:gd name="connsiteX286" fmla="*/ 10582 w 19050"/>
                              <a:gd name="connsiteY286" fmla="*/ 9525 h 9525"/>
                              <a:gd name="connsiteX287" fmla="*/ 10582 w 19050"/>
                              <a:gd name="connsiteY287" fmla="*/ 9525 h 9525"/>
                              <a:gd name="connsiteX288" fmla="*/ 11287 w 19050"/>
                              <a:gd name="connsiteY288" fmla="*/ 9525 h 9525"/>
                              <a:gd name="connsiteX289" fmla="*/ 11287 w 19050"/>
                              <a:gd name="connsiteY289" fmla="*/ 9525 h 9525"/>
                              <a:gd name="connsiteX290" fmla="*/ 11287 w 19050"/>
                              <a:gd name="connsiteY290" fmla="*/ 9525 h 9525"/>
                              <a:gd name="connsiteX291" fmla="*/ 11287 w 19050"/>
                              <a:gd name="connsiteY291" fmla="*/ 9525 h 9525"/>
                              <a:gd name="connsiteX292" fmla="*/ 11287 w 19050"/>
                              <a:gd name="connsiteY292" fmla="*/ 9525 h 9525"/>
                              <a:gd name="connsiteX293" fmla="*/ 11287 w 19050"/>
                              <a:gd name="connsiteY293" fmla="*/ 9525 h 9525"/>
                              <a:gd name="connsiteX294" fmla="*/ 11287 w 19050"/>
                              <a:gd name="connsiteY294" fmla="*/ 9525 h 9525"/>
                              <a:gd name="connsiteX295" fmla="*/ 11287 w 19050"/>
                              <a:gd name="connsiteY295" fmla="*/ 9525 h 9525"/>
                              <a:gd name="connsiteX296" fmla="*/ 11287 w 19050"/>
                              <a:gd name="connsiteY296" fmla="*/ 0 h 9525"/>
                              <a:gd name="connsiteX297" fmla="*/ 11287 w 19050"/>
                              <a:gd name="connsiteY297" fmla="*/ 0 h 9525"/>
                              <a:gd name="connsiteX298" fmla="*/ 11287 w 19050"/>
                              <a:gd name="connsiteY298" fmla="*/ 0 h 9525"/>
                              <a:gd name="connsiteX299" fmla="*/ 11287 w 19050"/>
                              <a:gd name="connsiteY299" fmla="*/ 0 h 9525"/>
                              <a:gd name="connsiteX300" fmla="*/ 11287 w 19050"/>
                              <a:gd name="connsiteY300" fmla="*/ 0 h 9525"/>
                              <a:gd name="connsiteX301" fmla="*/ 11287 w 19050"/>
                              <a:gd name="connsiteY301" fmla="*/ 9525 h 9525"/>
                              <a:gd name="connsiteX302" fmla="*/ 11287 w 19050"/>
                              <a:gd name="connsiteY302" fmla="*/ 9525 h 9525"/>
                              <a:gd name="connsiteX303" fmla="*/ 11287 w 19050"/>
                              <a:gd name="connsiteY303" fmla="*/ 9525 h 9525"/>
                              <a:gd name="connsiteX304" fmla="*/ 11287 w 19050"/>
                              <a:gd name="connsiteY304" fmla="*/ 9525 h 9525"/>
                              <a:gd name="connsiteX305" fmla="*/ 11287 w 19050"/>
                              <a:gd name="connsiteY305" fmla="*/ 9525 h 9525"/>
                              <a:gd name="connsiteX306" fmla="*/ 11992 w 19050"/>
                              <a:gd name="connsiteY306" fmla="*/ 9525 h 9525"/>
                              <a:gd name="connsiteX307" fmla="*/ 11992 w 19050"/>
                              <a:gd name="connsiteY307" fmla="*/ 9525 h 9525"/>
                              <a:gd name="connsiteX308" fmla="*/ 11992 w 19050"/>
                              <a:gd name="connsiteY308" fmla="*/ 9525 h 9525"/>
                              <a:gd name="connsiteX309" fmla="*/ 11992 w 19050"/>
                              <a:gd name="connsiteY309" fmla="*/ 9525 h 9525"/>
                              <a:gd name="connsiteX310" fmla="*/ 11992 w 19050"/>
                              <a:gd name="connsiteY310" fmla="*/ 0 h 9525"/>
                              <a:gd name="connsiteX311" fmla="*/ 11992 w 19050"/>
                              <a:gd name="connsiteY311" fmla="*/ 9525 h 9525"/>
                              <a:gd name="connsiteX312" fmla="*/ 11992 w 19050"/>
                              <a:gd name="connsiteY312" fmla="*/ 0 h 9525"/>
                              <a:gd name="connsiteX313" fmla="*/ 11992 w 19050"/>
                              <a:gd name="connsiteY313" fmla="*/ 0 h 9525"/>
                              <a:gd name="connsiteX314" fmla="*/ 11992 w 19050"/>
                              <a:gd name="connsiteY314" fmla="*/ 9525 h 9525"/>
                              <a:gd name="connsiteX315" fmla="*/ 11992 w 19050"/>
                              <a:gd name="connsiteY315" fmla="*/ 9525 h 9525"/>
                              <a:gd name="connsiteX316" fmla="*/ 11992 w 19050"/>
                              <a:gd name="connsiteY316" fmla="*/ 9525 h 9525"/>
                              <a:gd name="connsiteX317" fmla="*/ 11992 w 19050"/>
                              <a:gd name="connsiteY317" fmla="*/ 9525 h 9525"/>
                              <a:gd name="connsiteX318" fmla="*/ 11992 w 19050"/>
                              <a:gd name="connsiteY318" fmla="*/ 9525 h 9525"/>
                              <a:gd name="connsiteX319" fmla="*/ 11992 w 19050"/>
                              <a:gd name="connsiteY319" fmla="*/ 9525 h 9525"/>
                              <a:gd name="connsiteX320" fmla="*/ 11992 w 19050"/>
                              <a:gd name="connsiteY320" fmla="*/ 9525 h 9525"/>
                              <a:gd name="connsiteX321" fmla="*/ 11992 w 19050"/>
                              <a:gd name="connsiteY321" fmla="*/ 9525 h 9525"/>
                              <a:gd name="connsiteX322" fmla="*/ 11992 w 19050"/>
                              <a:gd name="connsiteY322" fmla="*/ 9525 h 9525"/>
                              <a:gd name="connsiteX323" fmla="*/ 11992 w 19050"/>
                              <a:gd name="connsiteY323" fmla="*/ 9525 h 9525"/>
                              <a:gd name="connsiteX324" fmla="*/ 12697 w 19050"/>
                              <a:gd name="connsiteY324" fmla="*/ 9525 h 9525"/>
                              <a:gd name="connsiteX325" fmla="*/ 12697 w 19050"/>
                              <a:gd name="connsiteY325" fmla="*/ 9525 h 9525"/>
                              <a:gd name="connsiteX326" fmla="*/ 12697 w 19050"/>
                              <a:gd name="connsiteY326" fmla="*/ 9525 h 9525"/>
                              <a:gd name="connsiteX327" fmla="*/ 12697 w 19050"/>
                              <a:gd name="connsiteY327" fmla="*/ 9525 h 9525"/>
                              <a:gd name="connsiteX328" fmla="*/ 12697 w 19050"/>
                              <a:gd name="connsiteY328" fmla="*/ 9525 h 9525"/>
                              <a:gd name="connsiteX329" fmla="*/ 12697 w 19050"/>
                              <a:gd name="connsiteY329" fmla="*/ 9525 h 9525"/>
                              <a:gd name="connsiteX330" fmla="*/ 12697 w 19050"/>
                              <a:gd name="connsiteY330" fmla="*/ 0 h 9525"/>
                              <a:gd name="connsiteX331" fmla="*/ 12697 w 19050"/>
                              <a:gd name="connsiteY331" fmla="*/ 9525 h 9525"/>
                              <a:gd name="connsiteX332" fmla="*/ 12697 w 19050"/>
                              <a:gd name="connsiteY332" fmla="*/ 0 h 9525"/>
                              <a:gd name="connsiteX333" fmla="*/ 12697 w 19050"/>
                              <a:gd name="connsiteY333" fmla="*/ 9525 h 9525"/>
                              <a:gd name="connsiteX334" fmla="*/ 12697 w 19050"/>
                              <a:gd name="connsiteY334" fmla="*/ 9525 h 9525"/>
                              <a:gd name="connsiteX335" fmla="*/ 12697 w 19050"/>
                              <a:gd name="connsiteY335" fmla="*/ 9525 h 9525"/>
                              <a:gd name="connsiteX336" fmla="*/ 12697 w 19050"/>
                              <a:gd name="connsiteY336" fmla="*/ 9525 h 9525"/>
                              <a:gd name="connsiteX337" fmla="*/ 12697 w 19050"/>
                              <a:gd name="connsiteY337" fmla="*/ 9525 h 9525"/>
                              <a:gd name="connsiteX338" fmla="*/ 12697 w 19050"/>
                              <a:gd name="connsiteY338" fmla="*/ 9525 h 9525"/>
                              <a:gd name="connsiteX339" fmla="*/ 12697 w 19050"/>
                              <a:gd name="connsiteY339" fmla="*/ 9525 h 9525"/>
                              <a:gd name="connsiteX340" fmla="*/ 12697 w 19050"/>
                              <a:gd name="connsiteY340" fmla="*/ 9525 h 9525"/>
                              <a:gd name="connsiteX341" fmla="*/ 12697 w 19050"/>
                              <a:gd name="connsiteY341" fmla="*/ 9525 h 9525"/>
                              <a:gd name="connsiteX342" fmla="*/ 12697 w 19050"/>
                              <a:gd name="connsiteY342" fmla="*/ 9525 h 9525"/>
                              <a:gd name="connsiteX343" fmla="*/ 12697 w 19050"/>
                              <a:gd name="connsiteY343" fmla="*/ 9525 h 9525"/>
                              <a:gd name="connsiteX344" fmla="*/ 13402 w 19050"/>
                              <a:gd name="connsiteY344" fmla="*/ 9525 h 9525"/>
                              <a:gd name="connsiteX345" fmla="*/ 13402 w 19050"/>
                              <a:gd name="connsiteY345" fmla="*/ 9525 h 9525"/>
                              <a:gd name="connsiteX346" fmla="*/ 13402 w 19050"/>
                              <a:gd name="connsiteY346" fmla="*/ 9525 h 9525"/>
                              <a:gd name="connsiteX347" fmla="*/ 13402 w 19050"/>
                              <a:gd name="connsiteY347" fmla="*/ 9525 h 9525"/>
                              <a:gd name="connsiteX348" fmla="*/ 13402 w 19050"/>
                              <a:gd name="connsiteY348" fmla="*/ 9525 h 9525"/>
                              <a:gd name="connsiteX349" fmla="*/ 13402 w 19050"/>
                              <a:gd name="connsiteY349" fmla="*/ 9525 h 9525"/>
                              <a:gd name="connsiteX350" fmla="*/ 13402 w 19050"/>
                              <a:gd name="connsiteY350" fmla="*/ 9525 h 9525"/>
                              <a:gd name="connsiteX351" fmla="*/ 13402 w 19050"/>
                              <a:gd name="connsiteY351" fmla="*/ 9525 h 9525"/>
                              <a:gd name="connsiteX352" fmla="*/ 13402 w 19050"/>
                              <a:gd name="connsiteY352" fmla="*/ 9525 h 9525"/>
                              <a:gd name="connsiteX353" fmla="*/ 13402 w 19050"/>
                              <a:gd name="connsiteY353" fmla="*/ 9525 h 9525"/>
                              <a:gd name="connsiteX354" fmla="*/ 13402 w 19050"/>
                              <a:gd name="connsiteY354" fmla="*/ 9525 h 9525"/>
                              <a:gd name="connsiteX355" fmla="*/ 13402 w 19050"/>
                              <a:gd name="connsiteY355" fmla="*/ 9525 h 9525"/>
                              <a:gd name="connsiteX356" fmla="*/ 13402 w 19050"/>
                              <a:gd name="connsiteY356" fmla="*/ 9525 h 9525"/>
                              <a:gd name="connsiteX357" fmla="*/ 13402 w 19050"/>
                              <a:gd name="connsiteY357" fmla="*/ 9525 h 9525"/>
                              <a:gd name="connsiteX358" fmla="*/ 13402 w 19050"/>
                              <a:gd name="connsiteY358" fmla="*/ 9525 h 9525"/>
                              <a:gd name="connsiteX359" fmla="*/ 13402 w 19050"/>
                              <a:gd name="connsiteY359" fmla="*/ 9525 h 9525"/>
                              <a:gd name="connsiteX360" fmla="*/ 13402 w 19050"/>
                              <a:gd name="connsiteY360" fmla="*/ 9525 h 9525"/>
                              <a:gd name="connsiteX361" fmla="*/ 13402 w 19050"/>
                              <a:gd name="connsiteY361" fmla="*/ 9525 h 9525"/>
                              <a:gd name="connsiteX362" fmla="*/ 13402 w 19050"/>
                              <a:gd name="connsiteY362" fmla="*/ 9525 h 9525"/>
                              <a:gd name="connsiteX363" fmla="*/ 13402 w 19050"/>
                              <a:gd name="connsiteY363" fmla="*/ 9525 h 9525"/>
                              <a:gd name="connsiteX364" fmla="*/ 13402 w 19050"/>
                              <a:gd name="connsiteY364" fmla="*/ 9525 h 9525"/>
                              <a:gd name="connsiteX365" fmla="*/ 13402 w 19050"/>
                              <a:gd name="connsiteY365" fmla="*/ 9525 h 9525"/>
                              <a:gd name="connsiteX366" fmla="*/ 13402 w 19050"/>
                              <a:gd name="connsiteY366" fmla="*/ 9525 h 9525"/>
                              <a:gd name="connsiteX367" fmla="*/ 13402 w 19050"/>
                              <a:gd name="connsiteY367" fmla="*/ 9525 h 9525"/>
                              <a:gd name="connsiteX368" fmla="*/ 14107 w 19050"/>
                              <a:gd name="connsiteY368" fmla="*/ 9525 h 9525"/>
                              <a:gd name="connsiteX369" fmla="*/ 14107 w 19050"/>
                              <a:gd name="connsiteY369" fmla="*/ 9525 h 9525"/>
                              <a:gd name="connsiteX370" fmla="*/ 14107 w 19050"/>
                              <a:gd name="connsiteY370" fmla="*/ 9525 h 9525"/>
                              <a:gd name="connsiteX371" fmla="*/ 14107 w 19050"/>
                              <a:gd name="connsiteY371" fmla="*/ 9525 h 9525"/>
                              <a:gd name="connsiteX372" fmla="*/ 14107 w 19050"/>
                              <a:gd name="connsiteY372" fmla="*/ 0 h 9525"/>
                              <a:gd name="connsiteX373" fmla="*/ 14107 w 19050"/>
                              <a:gd name="connsiteY373" fmla="*/ 0 h 9525"/>
                              <a:gd name="connsiteX374" fmla="*/ 14107 w 19050"/>
                              <a:gd name="connsiteY374" fmla="*/ 0 h 9525"/>
                              <a:gd name="connsiteX375" fmla="*/ 14107 w 19050"/>
                              <a:gd name="connsiteY375" fmla="*/ 9525 h 9525"/>
                              <a:gd name="connsiteX376" fmla="*/ 14107 w 19050"/>
                              <a:gd name="connsiteY376" fmla="*/ 9525 h 9525"/>
                              <a:gd name="connsiteX377" fmla="*/ 14107 w 19050"/>
                              <a:gd name="connsiteY377" fmla="*/ 0 h 9525"/>
                              <a:gd name="connsiteX378" fmla="*/ 14107 w 19050"/>
                              <a:gd name="connsiteY378" fmla="*/ 0 h 9525"/>
                              <a:gd name="connsiteX379" fmla="*/ 14107 w 19050"/>
                              <a:gd name="connsiteY379" fmla="*/ 0 h 9525"/>
                              <a:gd name="connsiteX380" fmla="*/ 14107 w 19050"/>
                              <a:gd name="connsiteY380" fmla="*/ 0 h 9525"/>
                              <a:gd name="connsiteX381" fmla="*/ 14107 w 19050"/>
                              <a:gd name="connsiteY381" fmla="*/ 0 h 9525"/>
                              <a:gd name="connsiteX382" fmla="*/ 14107 w 19050"/>
                              <a:gd name="connsiteY382" fmla="*/ 0 h 9525"/>
                              <a:gd name="connsiteX383" fmla="*/ 14107 w 19050"/>
                              <a:gd name="connsiteY383" fmla="*/ 9525 h 9525"/>
                              <a:gd name="connsiteX384" fmla="*/ 14107 w 19050"/>
                              <a:gd name="connsiteY384" fmla="*/ 9525 h 9525"/>
                              <a:gd name="connsiteX385" fmla="*/ 14107 w 19050"/>
                              <a:gd name="connsiteY385" fmla="*/ 9525 h 9525"/>
                              <a:gd name="connsiteX386" fmla="*/ 14821 w 19050"/>
                              <a:gd name="connsiteY386" fmla="*/ 9525 h 9525"/>
                              <a:gd name="connsiteX387" fmla="*/ 14821 w 19050"/>
                              <a:gd name="connsiteY387" fmla="*/ 9525 h 9525"/>
                              <a:gd name="connsiteX388" fmla="*/ 14821 w 19050"/>
                              <a:gd name="connsiteY388" fmla="*/ 9525 h 9525"/>
                              <a:gd name="connsiteX389" fmla="*/ 14821 w 19050"/>
                              <a:gd name="connsiteY389" fmla="*/ 9525 h 9525"/>
                              <a:gd name="connsiteX390" fmla="*/ 14821 w 19050"/>
                              <a:gd name="connsiteY390" fmla="*/ 9525 h 9525"/>
                              <a:gd name="connsiteX391" fmla="*/ 14821 w 19050"/>
                              <a:gd name="connsiteY391" fmla="*/ 9525 h 9525"/>
                              <a:gd name="connsiteX392" fmla="*/ 14821 w 19050"/>
                              <a:gd name="connsiteY392" fmla="*/ 9525 h 9525"/>
                              <a:gd name="connsiteX393" fmla="*/ 14821 w 19050"/>
                              <a:gd name="connsiteY393" fmla="*/ 9525 h 9525"/>
                              <a:gd name="connsiteX394" fmla="*/ 14821 w 19050"/>
                              <a:gd name="connsiteY394" fmla="*/ 9525 h 9525"/>
                              <a:gd name="connsiteX395" fmla="*/ 14821 w 19050"/>
                              <a:gd name="connsiteY395" fmla="*/ 9525 h 9525"/>
                              <a:gd name="connsiteX396" fmla="*/ 14821 w 19050"/>
                              <a:gd name="connsiteY396" fmla="*/ 0 h 9525"/>
                              <a:gd name="connsiteX397" fmla="*/ 14821 w 19050"/>
                              <a:gd name="connsiteY397" fmla="*/ 9525 h 9525"/>
                              <a:gd name="connsiteX398" fmla="*/ 14821 w 19050"/>
                              <a:gd name="connsiteY398" fmla="*/ 9525 h 9525"/>
                              <a:gd name="connsiteX399" fmla="*/ 14821 w 19050"/>
                              <a:gd name="connsiteY399" fmla="*/ 0 h 9525"/>
                              <a:gd name="connsiteX400" fmla="*/ 14821 w 19050"/>
                              <a:gd name="connsiteY400" fmla="*/ 0 h 9525"/>
                              <a:gd name="connsiteX401" fmla="*/ 14821 w 19050"/>
                              <a:gd name="connsiteY401" fmla="*/ 9525 h 9525"/>
                              <a:gd name="connsiteX402" fmla="*/ 14821 w 19050"/>
                              <a:gd name="connsiteY402" fmla="*/ 9525 h 9525"/>
                              <a:gd name="connsiteX403" fmla="*/ 14821 w 19050"/>
                              <a:gd name="connsiteY403" fmla="*/ 9525 h 9525"/>
                              <a:gd name="connsiteX404" fmla="*/ 14821 w 19050"/>
                              <a:gd name="connsiteY404" fmla="*/ 9525 h 9525"/>
                              <a:gd name="connsiteX405" fmla="*/ 14821 w 19050"/>
                              <a:gd name="connsiteY405" fmla="*/ 9525 h 9525"/>
                              <a:gd name="connsiteX406" fmla="*/ 15526 w 19050"/>
                              <a:gd name="connsiteY406" fmla="*/ 9525 h 9525"/>
                              <a:gd name="connsiteX407" fmla="*/ 15526 w 19050"/>
                              <a:gd name="connsiteY407" fmla="*/ 0 h 9525"/>
                              <a:gd name="connsiteX408" fmla="*/ 15526 w 19050"/>
                              <a:gd name="connsiteY408" fmla="*/ 0 h 9525"/>
                              <a:gd name="connsiteX409" fmla="*/ 15526 w 19050"/>
                              <a:gd name="connsiteY409" fmla="*/ 0 h 9525"/>
                              <a:gd name="connsiteX410" fmla="*/ 15526 w 19050"/>
                              <a:gd name="connsiteY410" fmla="*/ 0 h 9525"/>
                              <a:gd name="connsiteX411" fmla="*/ 15526 w 19050"/>
                              <a:gd name="connsiteY411" fmla="*/ 0 h 9525"/>
                              <a:gd name="connsiteX412" fmla="*/ 15526 w 19050"/>
                              <a:gd name="connsiteY412" fmla="*/ 0 h 9525"/>
                              <a:gd name="connsiteX413" fmla="*/ 15526 w 19050"/>
                              <a:gd name="connsiteY413" fmla="*/ 0 h 9525"/>
                              <a:gd name="connsiteX414" fmla="*/ 15526 w 19050"/>
                              <a:gd name="connsiteY414" fmla="*/ 0 h 9525"/>
                              <a:gd name="connsiteX415" fmla="*/ 15526 w 19050"/>
                              <a:gd name="connsiteY415" fmla="*/ 9525 h 9525"/>
                              <a:gd name="connsiteX416" fmla="*/ 15526 w 19050"/>
                              <a:gd name="connsiteY416" fmla="*/ 9525 h 9525"/>
                              <a:gd name="connsiteX417" fmla="*/ 15526 w 19050"/>
                              <a:gd name="connsiteY417" fmla="*/ 9525 h 9525"/>
                              <a:gd name="connsiteX418" fmla="*/ 15526 w 19050"/>
                              <a:gd name="connsiteY418" fmla="*/ 9525 h 9525"/>
                              <a:gd name="connsiteX419" fmla="*/ 15526 w 19050"/>
                              <a:gd name="connsiteY419" fmla="*/ 9525 h 9525"/>
                              <a:gd name="connsiteX420" fmla="*/ 15526 w 19050"/>
                              <a:gd name="connsiteY420" fmla="*/ 9525 h 9525"/>
                              <a:gd name="connsiteX421" fmla="*/ 15526 w 19050"/>
                              <a:gd name="connsiteY421" fmla="*/ 9525 h 9525"/>
                              <a:gd name="connsiteX422" fmla="*/ 15526 w 19050"/>
                              <a:gd name="connsiteY422" fmla="*/ 0 h 9525"/>
                              <a:gd name="connsiteX423" fmla="*/ 15526 w 19050"/>
                              <a:gd name="connsiteY423" fmla="*/ 0 h 9525"/>
                              <a:gd name="connsiteX424" fmla="*/ 16231 w 19050"/>
                              <a:gd name="connsiteY424" fmla="*/ 9525 h 9525"/>
                              <a:gd name="connsiteX425" fmla="*/ 16231 w 19050"/>
                              <a:gd name="connsiteY425" fmla="*/ 9525 h 9525"/>
                              <a:gd name="connsiteX426" fmla="*/ 16231 w 19050"/>
                              <a:gd name="connsiteY426" fmla="*/ 9525 h 9525"/>
                              <a:gd name="connsiteX427" fmla="*/ 16231 w 19050"/>
                              <a:gd name="connsiteY427" fmla="*/ 9525 h 9525"/>
                              <a:gd name="connsiteX428" fmla="*/ 16231 w 19050"/>
                              <a:gd name="connsiteY428" fmla="*/ 9525 h 9525"/>
                              <a:gd name="connsiteX429" fmla="*/ 16231 w 19050"/>
                              <a:gd name="connsiteY429" fmla="*/ 9525 h 9525"/>
                              <a:gd name="connsiteX430" fmla="*/ 16231 w 19050"/>
                              <a:gd name="connsiteY430" fmla="*/ 9525 h 9525"/>
                              <a:gd name="connsiteX431" fmla="*/ 16231 w 19050"/>
                              <a:gd name="connsiteY431" fmla="*/ 0 h 9525"/>
                              <a:gd name="connsiteX432" fmla="*/ 16231 w 19050"/>
                              <a:gd name="connsiteY432" fmla="*/ 9525 h 9525"/>
                              <a:gd name="connsiteX433" fmla="*/ 16231 w 19050"/>
                              <a:gd name="connsiteY433" fmla="*/ 9525 h 9525"/>
                              <a:gd name="connsiteX434" fmla="*/ 16231 w 19050"/>
                              <a:gd name="connsiteY434" fmla="*/ 9525 h 9525"/>
                              <a:gd name="connsiteX435" fmla="*/ 16231 w 19050"/>
                              <a:gd name="connsiteY435" fmla="*/ 9525 h 9525"/>
                              <a:gd name="connsiteX436" fmla="*/ 16231 w 19050"/>
                              <a:gd name="connsiteY436" fmla="*/ 9525 h 9525"/>
                              <a:gd name="connsiteX437" fmla="*/ 16231 w 19050"/>
                              <a:gd name="connsiteY437" fmla="*/ 9525 h 9525"/>
                              <a:gd name="connsiteX438" fmla="*/ 16231 w 19050"/>
                              <a:gd name="connsiteY438" fmla="*/ 9525 h 9525"/>
                              <a:gd name="connsiteX439" fmla="*/ 16231 w 19050"/>
                              <a:gd name="connsiteY439" fmla="*/ 9525 h 9525"/>
                              <a:gd name="connsiteX440" fmla="*/ 16231 w 19050"/>
                              <a:gd name="connsiteY440" fmla="*/ 9525 h 9525"/>
                              <a:gd name="connsiteX441" fmla="*/ 16231 w 19050"/>
                              <a:gd name="connsiteY441" fmla="*/ 9525 h 9525"/>
                              <a:gd name="connsiteX442" fmla="*/ 16935 w 19050"/>
                              <a:gd name="connsiteY442" fmla="*/ 9525 h 9525"/>
                              <a:gd name="connsiteX443" fmla="*/ 16935 w 19050"/>
                              <a:gd name="connsiteY443" fmla="*/ 9525 h 9525"/>
                              <a:gd name="connsiteX444" fmla="*/ 16935 w 19050"/>
                              <a:gd name="connsiteY444" fmla="*/ 9525 h 9525"/>
                              <a:gd name="connsiteX445" fmla="*/ 16935 w 19050"/>
                              <a:gd name="connsiteY445" fmla="*/ 9525 h 9525"/>
                              <a:gd name="connsiteX446" fmla="*/ 16935 w 19050"/>
                              <a:gd name="connsiteY446" fmla="*/ 9525 h 9525"/>
                              <a:gd name="connsiteX447" fmla="*/ 16935 w 19050"/>
                              <a:gd name="connsiteY447" fmla="*/ 9525 h 9525"/>
                              <a:gd name="connsiteX448" fmla="*/ 16935 w 19050"/>
                              <a:gd name="connsiteY448" fmla="*/ 9525 h 9525"/>
                              <a:gd name="connsiteX449" fmla="*/ 16935 w 19050"/>
                              <a:gd name="connsiteY449" fmla="*/ 9525 h 9525"/>
                              <a:gd name="connsiteX450" fmla="*/ 16935 w 19050"/>
                              <a:gd name="connsiteY450" fmla="*/ 9525 h 9525"/>
                              <a:gd name="connsiteX451" fmla="*/ 16935 w 19050"/>
                              <a:gd name="connsiteY451" fmla="*/ 0 h 9525"/>
                              <a:gd name="connsiteX452" fmla="*/ 16935 w 19050"/>
                              <a:gd name="connsiteY452" fmla="*/ 0 h 9525"/>
                              <a:gd name="connsiteX453" fmla="*/ 16935 w 19050"/>
                              <a:gd name="connsiteY453" fmla="*/ 9525 h 9525"/>
                              <a:gd name="connsiteX454" fmla="*/ 16935 w 19050"/>
                              <a:gd name="connsiteY454" fmla="*/ 9525 h 9525"/>
                              <a:gd name="connsiteX455" fmla="*/ 16935 w 19050"/>
                              <a:gd name="connsiteY455" fmla="*/ 9525 h 9525"/>
                              <a:gd name="connsiteX456" fmla="*/ 16935 w 19050"/>
                              <a:gd name="connsiteY456" fmla="*/ 9525 h 9525"/>
                              <a:gd name="connsiteX457" fmla="*/ 16935 w 19050"/>
                              <a:gd name="connsiteY457" fmla="*/ 9525 h 9525"/>
                              <a:gd name="connsiteX458" fmla="*/ 16935 w 19050"/>
                              <a:gd name="connsiteY458" fmla="*/ 0 h 9525"/>
                              <a:gd name="connsiteX459" fmla="*/ 16935 w 19050"/>
                              <a:gd name="connsiteY459" fmla="*/ 0 h 9525"/>
                              <a:gd name="connsiteX460" fmla="*/ 17640 w 19050"/>
                              <a:gd name="connsiteY460" fmla="*/ 0 h 9525"/>
                              <a:gd name="connsiteX461" fmla="*/ 17640 w 19050"/>
                              <a:gd name="connsiteY461" fmla="*/ 9525 h 9525"/>
                              <a:gd name="connsiteX462" fmla="*/ 17640 w 19050"/>
                              <a:gd name="connsiteY462" fmla="*/ 9525 h 9525"/>
                              <a:gd name="connsiteX463" fmla="*/ 17640 w 19050"/>
                              <a:gd name="connsiteY463" fmla="*/ 9525 h 9525"/>
                              <a:gd name="connsiteX464" fmla="*/ 17640 w 19050"/>
                              <a:gd name="connsiteY464" fmla="*/ 0 h 9525"/>
                              <a:gd name="connsiteX465" fmla="*/ 17640 w 19050"/>
                              <a:gd name="connsiteY465" fmla="*/ 0 h 9525"/>
                              <a:gd name="connsiteX466" fmla="*/ 17640 w 19050"/>
                              <a:gd name="connsiteY466" fmla="*/ 0 h 9525"/>
                              <a:gd name="connsiteX467" fmla="*/ 17640 w 19050"/>
                              <a:gd name="connsiteY467" fmla="*/ 9525 h 9525"/>
                              <a:gd name="connsiteX468" fmla="*/ 17640 w 19050"/>
                              <a:gd name="connsiteY468" fmla="*/ 9525 h 9525"/>
                              <a:gd name="connsiteX469" fmla="*/ 17640 w 19050"/>
                              <a:gd name="connsiteY469" fmla="*/ 9525 h 9525"/>
                              <a:gd name="connsiteX470" fmla="*/ 17640 w 19050"/>
                              <a:gd name="connsiteY470" fmla="*/ 9525 h 9525"/>
                              <a:gd name="connsiteX471" fmla="*/ 17640 w 19050"/>
                              <a:gd name="connsiteY471" fmla="*/ 9525 h 9525"/>
                              <a:gd name="connsiteX472" fmla="*/ 17640 w 19050"/>
                              <a:gd name="connsiteY472" fmla="*/ 0 h 9525"/>
                              <a:gd name="connsiteX473" fmla="*/ 17640 w 19050"/>
                              <a:gd name="connsiteY473" fmla="*/ 9525 h 9525"/>
                              <a:gd name="connsiteX474" fmla="*/ 17640 w 19050"/>
                              <a:gd name="connsiteY474" fmla="*/ 0 h 9525"/>
                              <a:gd name="connsiteX475" fmla="*/ 17640 w 19050"/>
                              <a:gd name="connsiteY475" fmla="*/ 0 h 9525"/>
                              <a:gd name="connsiteX476" fmla="*/ 17640 w 19050"/>
                              <a:gd name="connsiteY476" fmla="*/ 0 h 9525"/>
                              <a:gd name="connsiteX477" fmla="*/ 17640 w 19050"/>
                              <a:gd name="connsiteY477" fmla="*/ 0 h 9525"/>
                              <a:gd name="connsiteX478" fmla="*/ 17640 w 19050"/>
                              <a:gd name="connsiteY478" fmla="*/ 9525 h 9525"/>
                              <a:gd name="connsiteX479" fmla="*/ 17640 w 19050"/>
                              <a:gd name="connsiteY479" fmla="*/ 9525 h 9525"/>
                              <a:gd name="connsiteX480" fmla="*/ 18345 w 19050"/>
                              <a:gd name="connsiteY480" fmla="*/ 9525 h 9525"/>
                              <a:gd name="connsiteX481" fmla="*/ 18345 w 19050"/>
                              <a:gd name="connsiteY481" fmla="*/ 9525 h 9525"/>
                              <a:gd name="connsiteX482" fmla="*/ 18345 w 19050"/>
                              <a:gd name="connsiteY482" fmla="*/ 9525 h 9525"/>
                              <a:gd name="connsiteX483" fmla="*/ 18345 w 19050"/>
                              <a:gd name="connsiteY483" fmla="*/ 9525 h 9525"/>
                              <a:gd name="connsiteX484" fmla="*/ 18345 w 19050"/>
                              <a:gd name="connsiteY484" fmla="*/ 9525 h 9525"/>
                              <a:gd name="connsiteX485" fmla="*/ 18345 w 19050"/>
                              <a:gd name="connsiteY485" fmla="*/ 9525 h 9525"/>
                              <a:gd name="connsiteX486" fmla="*/ 18345 w 19050"/>
                              <a:gd name="connsiteY486" fmla="*/ 9525 h 9525"/>
                              <a:gd name="connsiteX487" fmla="*/ 18345 w 19050"/>
                              <a:gd name="connsiteY487" fmla="*/ 9525 h 9525"/>
                              <a:gd name="connsiteX488" fmla="*/ 18345 w 19050"/>
                              <a:gd name="connsiteY488" fmla="*/ 9525 h 9525"/>
                              <a:gd name="connsiteX489" fmla="*/ 18345 w 19050"/>
                              <a:gd name="connsiteY489" fmla="*/ 9525 h 9525"/>
                              <a:gd name="connsiteX490" fmla="*/ 18345 w 19050"/>
                              <a:gd name="connsiteY490" fmla="*/ 9525 h 9525"/>
                              <a:gd name="connsiteX491" fmla="*/ 18345 w 19050"/>
                              <a:gd name="connsiteY491" fmla="*/ 9525 h 9525"/>
                              <a:gd name="connsiteX492" fmla="*/ 18345 w 19050"/>
                              <a:gd name="connsiteY492" fmla="*/ 9525 h 9525"/>
                              <a:gd name="connsiteX493" fmla="*/ 18345 w 19050"/>
                              <a:gd name="connsiteY493" fmla="*/ 9525 h 9525"/>
                              <a:gd name="connsiteX494" fmla="*/ 18345 w 19050"/>
                              <a:gd name="connsiteY494" fmla="*/ 9525 h 9525"/>
                              <a:gd name="connsiteX495" fmla="*/ 18345 w 19050"/>
                              <a:gd name="connsiteY495" fmla="*/ 9525 h 9525"/>
                              <a:gd name="connsiteX496" fmla="*/ 18345 w 19050"/>
                              <a:gd name="connsiteY496" fmla="*/ 9525 h 9525"/>
                              <a:gd name="connsiteX497" fmla="*/ 18345 w 19050"/>
                              <a:gd name="connsiteY497" fmla="*/ 9525 h 9525"/>
                              <a:gd name="connsiteX498" fmla="*/ 19050 w 19050"/>
                              <a:gd name="connsiteY498" fmla="*/ 9525 h 9525"/>
                              <a:gd name="connsiteX499" fmla="*/ 19050 w 19050"/>
                              <a:gd name="connsiteY499" fmla="*/ 9525 h 9525"/>
                              <a:gd name="connsiteX500" fmla="*/ 19050 w 19050"/>
                              <a:gd name="connsiteY500" fmla="*/ 9525 h 9525"/>
                              <a:gd name="connsiteX501" fmla="*/ 19050 w 19050"/>
                              <a:gd name="connsiteY501" fmla="*/ 9525 h 9525"/>
                              <a:gd name="connsiteX502" fmla="*/ 19050 w 19050"/>
                              <a:gd name="connsiteY502" fmla="*/ 9525 h 9525"/>
                              <a:gd name="connsiteX503" fmla="*/ 19050 w 19050"/>
                              <a:gd name="connsiteY503" fmla="*/ 9525 h 9525"/>
                              <a:gd name="connsiteX504" fmla="*/ 19050 w 19050"/>
                              <a:gd name="connsiteY504" fmla="*/ 9525 h 9525"/>
                              <a:gd name="connsiteX505" fmla="*/ 19050 w 19050"/>
                              <a:gd name="connsiteY505" fmla="*/ 9525 h 9525"/>
                              <a:gd name="connsiteX506" fmla="*/ 19050 w 19050"/>
                              <a:gd name="connsiteY506" fmla="*/ 9525 h 9525"/>
                              <a:gd name="connsiteX507" fmla="*/ 19050 w 19050"/>
                              <a:gd name="connsiteY507" fmla="*/ 9525 h 9525"/>
                              <a:gd name="connsiteX508" fmla="*/ 19050 w 19050"/>
                              <a:gd name="connsiteY508" fmla="*/ 9525 h 9525"/>
                              <a:gd name="connsiteX509" fmla="*/ 19050 w 19050"/>
                              <a:gd name="connsiteY509" fmla="*/ 9525 h 9525"/>
                              <a:gd name="connsiteX510" fmla="*/ 19050 w 19050"/>
                              <a:gd name="connsiteY510" fmla="*/ 9525 h 9525"/>
                              <a:gd name="connsiteX511" fmla="*/ 19050 w 19050"/>
                              <a:gd name="connsiteY511" fmla="*/ 9525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19050" h="9525">
                                <a:moveTo>
                                  <a:pt x="0" y="9525"/>
                                </a:moveTo>
                                <a:lnTo>
                                  <a:pt x="0" y="0"/>
                                </a:lnTo>
                                <a:lnTo>
                                  <a:pt x="0" y="9525"/>
                                </a:lnTo>
                                <a:lnTo>
                                  <a:pt x="0" y="9525"/>
                                </a:lnTo>
                                <a:lnTo>
                                  <a:pt x="705" y="0"/>
                                </a:lnTo>
                                <a:lnTo>
                                  <a:pt x="705" y="9525"/>
                                </a:lnTo>
                                <a:lnTo>
                                  <a:pt x="705" y="0"/>
                                </a:lnTo>
                                <a:lnTo>
                                  <a:pt x="705" y="9525"/>
                                </a:lnTo>
                                <a:lnTo>
                                  <a:pt x="705" y="9525"/>
                                </a:lnTo>
                                <a:lnTo>
                                  <a:pt x="705" y="9525"/>
                                </a:lnTo>
                                <a:lnTo>
                                  <a:pt x="705" y="9525"/>
                                </a:lnTo>
                                <a:lnTo>
                                  <a:pt x="705" y="9525"/>
                                </a:lnTo>
                                <a:lnTo>
                                  <a:pt x="705" y="9525"/>
                                </a:lnTo>
                                <a:lnTo>
                                  <a:pt x="705" y="9525"/>
                                </a:lnTo>
                                <a:lnTo>
                                  <a:pt x="705" y="9525"/>
                                </a:lnTo>
                                <a:lnTo>
                                  <a:pt x="705" y="9525"/>
                                </a:lnTo>
                                <a:lnTo>
                                  <a:pt x="705" y="9525"/>
                                </a:lnTo>
                                <a:lnTo>
                                  <a:pt x="705" y="9525"/>
                                </a:lnTo>
                                <a:lnTo>
                                  <a:pt x="705" y="9525"/>
                                </a:lnTo>
                                <a:lnTo>
                                  <a:pt x="705" y="9525"/>
                                </a:lnTo>
                                <a:lnTo>
                                  <a:pt x="705" y="9525"/>
                                </a:lnTo>
                                <a:lnTo>
                                  <a:pt x="705" y="9525"/>
                                </a:lnTo>
                                <a:lnTo>
                                  <a:pt x="1410" y="9525"/>
                                </a:lnTo>
                                <a:lnTo>
                                  <a:pt x="1410" y="9525"/>
                                </a:lnTo>
                                <a:lnTo>
                                  <a:pt x="1410" y="9525"/>
                                </a:lnTo>
                                <a:lnTo>
                                  <a:pt x="1410" y="9525"/>
                                </a:lnTo>
                                <a:lnTo>
                                  <a:pt x="1410" y="9525"/>
                                </a:lnTo>
                                <a:lnTo>
                                  <a:pt x="1410" y="9525"/>
                                </a:lnTo>
                                <a:lnTo>
                                  <a:pt x="1410" y="9525"/>
                                </a:lnTo>
                                <a:lnTo>
                                  <a:pt x="1410" y="9525"/>
                                </a:lnTo>
                                <a:lnTo>
                                  <a:pt x="1410" y="9525"/>
                                </a:lnTo>
                                <a:lnTo>
                                  <a:pt x="1410" y="9525"/>
                                </a:lnTo>
                                <a:lnTo>
                                  <a:pt x="1410" y="9525"/>
                                </a:lnTo>
                                <a:lnTo>
                                  <a:pt x="1410" y="9525"/>
                                </a:lnTo>
                                <a:lnTo>
                                  <a:pt x="1410" y="9525"/>
                                </a:lnTo>
                                <a:lnTo>
                                  <a:pt x="1410" y="9525"/>
                                </a:lnTo>
                                <a:lnTo>
                                  <a:pt x="1410" y="0"/>
                                </a:lnTo>
                                <a:lnTo>
                                  <a:pt x="1410" y="0"/>
                                </a:lnTo>
                                <a:lnTo>
                                  <a:pt x="1410" y="0"/>
                                </a:lnTo>
                                <a:lnTo>
                                  <a:pt x="1410" y="0"/>
                                </a:lnTo>
                                <a:lnTo>
                                  <a:pt x="2115" y="9525"/>
                                </a:lnTo>
                                <a:lnTo>
                                  <a:pt x="2115" y="0"/>
                                </a:lnTo>
                                <a:lnTo>
                                  <a:pt x="2115" y="9525"/>
                                </a:lnTo>
                                <a:lnTo>
                                  <a:pt x="2115" y="9525"/>
                                </a:lnTo>
                                <a:lnTo>
                                  <a:pt x="2115" y="0"/>
                                </a:lnTo>
                                <a:lnTo>
                                  <a:pt x="2115" y="9525"/>
                                </a:lnTo>
                                <a:lnTo>
                                  <a:pt x="2115" y="9525"/>
                                </a:lnTo>
                                <a:lnTo>
                                  <a:pt x="2115" y="0"/>
                                </a:lnTo>
                                <a:lnTo>
                                  <a:pt x="2115" y="9525"/>
                                </a:lnTo>
                                <a:lnTo>
                                  <a:pt x="2115" y="9525"/>
                                </a:lnTo>
                                <a:lnTo>
                                  <a:pt x="2115" y="0"/>
                                </a:lnTo>
                                <a:lnTo>
                                  <a:pt x="2115" y="9525"/>
                                </a:lnTo>
                                <a:lnTo>
                                  <a:pt x="2115" y="9525"/>
                                </a:lnTo>
                                <a:lnTo>
                                  <a:pt x="2115" y="9525"/>
                                </a:lnTo>
                                <a:lnTo>
                                  <a:pt x="2115" y="9525"/>
                                </a:lnTo>
                                <a:lnTo>
                                  <a:pt x="2115" y="9525"/>
                                </a:lnTo>
                                <a:lnTo>
                                  <a:pt x="2115" y="9525"/>
                                </a:lnTo>
                                <a:lnTo>
                                  <a:pt x="2115" y="9525"/>
                                </a:lnTo>
                                <a:lnTo>
                                  <a:pt x="2115" y="9525"/>
                                </a:lnTo>
                                <a:lnTo>
                                  <a:pt x="2115" y="9525"/>
                                </a:lnTo>
                                <a:lnTo>
                                  <a:pt x="2819" y="0"/>
                                </a:lnTo>
                                <a:lnTo>
                                  <a:pt x="2819" y="0"/>
                                </a:lnTo>
                                <a:lnTo>
                                  <a:pt x="2819" y="0"/>
                                </a:lnTo>
                                <a:lnTo>
                                  <a:pt x="2819" y="0"/>
                                </a:lnTo>
                                <a:lnTo>
                                  <a:pt x="2819" y="9525"/>
                                </a:lnTo>
                                <a:lnTo>
                                  <a:pt x="2819" y="9525"/>
                                </a:lnTo>
                                <a:lnTo>
                                  <a:pt x="2819" y="9525"/>
                                </a:lnTo>
                                <a:lnTo>
                                  <a:pt x="2819" y="9525"/>
                                </a:lnTo>
                                <a:lnTo>
                                  <a:pt x="2819" y="0"/>
                                </a:lnTo>
                                <a:lnTo>
                                  <a:pt x="2819" y="9525"/>
                                </a:lnTo>
                                <a:lnTo>
                                  <a:pt x="2819" y="9525"/>
                                </a:lnTo>
                                <a:lnTo>
                                  <a:pt x="2819" y="9525"/>
                                </a:lnTo>
                                <a:lnTo>
                                  <a:pt x="2819" y="9525"/>
                                </a:lnTo>
                                <a:lnTo>
                                  <a:pt x="2819" y="0"/>
                                </a:lnTo>
                                <a:lnTo>
                                  <a:pt x="2819" y="9525"/>
                                </a:lnTo>
                                <a:lnTo>
                                  <a:pt x="2819" y="9525"/>
                                </a:lnTo>
                                <a:lnTo>
                                  <a:pt x="2819" y="9525"/>
                                </a:lnTo>
                                <a:lnTo>
                                  <a:pt x="2819" y="9525"/>
                                </a:lnTo>
                                <a:lnTo>
                                  <a:pt x="3524" y="9525"/>
                                </a:lnTo>
                                <a:lnTo>
                                  <a:pt x="3524" y="0"/>
                                </a:lnTo>
                                <a:lnTo>
                                  <a:pt x="3524" y="9525"/>
                                </a:lnTo>
                                <a:lnTo>
                                  <a:pt x="3524" y="0"/>
                                </a:lnTo>
                                <a:lnTo>
                                  <a:pt x="3524" y="0"/>
                                </a:lnTo>
                                <a:lnTo>
                                  <a:pt x="3524" y="0"/>
                                </a:lnTo>
                                <a:lnTo>
                                  <a:pt x="3524" y="0"/>
                                </a:lnTo>
                                <a:lnTo>
                                  <a:pt x="3524" y="0"/>
                                </a:lnTo>
                                <a:lnTo>
                                  <a:pt x="3524" y="9525"/>
                                </a:lnTo>
                                <a:lnTo>
                                  <a:pt x="3524" y="9525"/>
                                </a:lnTo>
                                <a:lnTo>
                                  <a:pt x="3524" y="9525"/>
                                </a:lnTo>
                                <a:lnTo>
                                  <a:pt x="3524" y="9525"/>
                                </a:lnTo>
                                <a:lnTo>
                                  <a:pt x="3524" y="9525"/>
                                </a:lnTo>
                                <a:lnTo>
                                  <a:pt x="3524" y="9525"/>
                                </a:lnTo>
                                <a:lnTo>
                                  <a:pt x="3524" y="9525"/>
                                </a:lnTo>
                                <a:lnTo>
                                  <a:pt x="3524" y="9525"/>
                                </a:lnTo>
                                <a:lnTo>
                                  <a:pt x="3524" y="9525"/>
                                </a:lnTo>
                                <a:lnTo>
                                  <a:pt x="3524" y="9525"/>
                                </a:lnTo>
                                <a:lnTo>
                                  <a:pt x="4229" y="9525"/>
                                </a:lnTo>
                                <a:lnTo>
                                  <a:pt x="4229" y="9525"/>
                                </a:lnTo>
                                <a:lnTo>
                                  <a:pt x="4229" y="9525"/>
                                </a:lnTo>
                                <a:lnTo>
                                  <a:pt x="4229" y="0"/>
                                </a:lnTo>
                                <a:lnTo>
                                  <a:pt x="4229" y="0"/>
                                </a:lnTo>
                                <a:lnTo>
                                  <a:pt x="4229" y="9525"/>
                                </a:lnTo>
                                <a:lnTo>
                                  <a:pt x="4229" y="9525"/>
                                </a:lnTo>
                                <a:lnTo>
                                  <a:pt x="4229" y="9525"/>
                                </a:lnTo>
                                <a:lnTo>
                                  <a:pt x="4229" y="9525"/>
                                </a:lnTo>
                                <a:lnTo>
                                  <a:pt x="4229" y="9525"/>
                                </a:lnTo>
                                <a:lnTo>
                                  <a:pt x="4229" y="0"/>
                                </a:lnTo>
                                <a:lnTo>
                                  <a:pt x="4229" y="0"/>
                                </a:lnTo>
                                <a:lnTo>
                                  <a:pt x="4229" y="9525"/>
                                </a:lnTo>
                                <a:lnTo>
                                  <a:pt x="4229" y="9525"/>
                                </a:lnTo>
                                <a:lnTo>
                                  <a:pt x="4229" y="0"/>
                                </a:lnTo>
                                <a:lnTo>
                                  <a:pt x="4229" y="0"/>
                                </a:lnTo>
                                <a:lnTo>
                                  <a:pt x="4229" y="0"/>
                                </a:lnTo>
                                <a:lnTo>
                                  <a:pt x="4229" y="0"/>
                                </a:lnTo>
                                <a:lnTo>
                                  <a:pt x="4943" y="0"/>
                                </a:lnTo>
                                <a:lnTo>
                                  <a:pt x="4943" y="0"/>
                                </a:lnTo>
                                <a:lnTo>
                                  <a:pt x="4943" y="0"/>
                                </a:lnTo>
                                <a:lnTo>
                                  <a:pt x="4943" y="0"/>
                                </a:lnTo>
                                <a:lnTo>
                                  <a:pt x="4943" y="9525"/>
                                </a:lnTo>
                                <a:lnTo>
                                  <a:pt x="4943" y="9525"/>
                                </a:lnTo>
                                <a:lnTo>
                                  <a:pt x="4943" y="9525"/>
                                </a:lnTo>
                                <a:lnTo>
                                  <a:pt x="4943" y="9525"/>
                                </a:lnTo>
                                <a:lnTo>
                                  <a:pt x="4943" y="9525"/>
                                </a:lnTo>
                                <a:lnTo>
                                  <a:pt x="4943" y="9525"/>
                                </a:lnTo>
                                <a:lnTo>
                                  <a:pt x="4943" y="9525"/>
                                </a:lnTo>
                                <a:lnTo>
                                  <a:pt x="4943" y="9525"/>
                                </a:lnTo>
                                <a:lnTo>
                                  <a:pt x="4943" y="9525"/>
                                </a:lnTo>
                                <a:lnTo>
                                  <a:pt x="4943" y="9525"/>
                                </a:lnTo>
                                <a:lnTo>
                                  <a:pt x="4943" y="9525"/>
                                </a:lnTo>
                                <a:lnTo>
                                  <a:pt x="4943" y="9525"/>
                                </a:lnTo>
                                <a:lnTo>
                                  <a:pt x="4943" y="9525"/>
                                </a:lnTo>
                                <a:lnTo>
                                  <a:pt x="4943" y="0"/>
                                </a:lnTo>
                                <a:lnTo>
                                  <a:pt x="4943" y="9525"/>
                                </a:lnTo>
                                <a:lnTo>
                                  <a:pt x="4943" y="9525"/>
                                </a:lnTo>
                                <a:lnTo>
                                  <a:pt x="4943" y="9525"/>
                                </a:lnTo>
                                <a:lnTo>
                                  <a:pt x="4943" y="9525"/>
                                </a:lnTo>
                                <a:lnTo>
                                  <a:pt x="4943" y="9525"/>
                                </a:lnTo>
                                <a:lnTo>
                                  <a:pt x="4943" y="9525"/>
                                </a:lnTo>
                                <a:lnTo>
                                  <a:pt x="4943" y="9525"/>
                                </a:lnTo>
                                <a:lnTo>
                                  <a:pt x="4943" y="9525"/>
                                </a:lnTo>
                                <a:lnTo>
                                  <a:pt x="5648" y="9525"/>
                                </a:lnTo>
                                <a:lnTo>
                                  <a:pt x="5648" y="9525"/>
                                </a:lnTo>
                                <a:lnTo>
                                  <a:pt x="5648" y="9525"/>
                                </a:lnTo>
                                <a:lnTo>
                                  <a:pt x="5648" y="9525"/>
                                </a:lnTo>
                                <a:lnTo>
                                  <a:pt x="5648" y="9525"/>
                                </a:lnTo>
                                <a:lnTo>
                                  <a:pt x="5648" y="9525"/>
                                </a:lnTo>
                                <a:lnTo>
                                  <a:pt x="5648" y="9525"/>
                                </a:lnTo>
                                <a:lnTo>
                                  <a:pt x="5648" y="9525"/>
                                </a:lnTo>
                                <a:lnTo>
                                  <a:pt x="5648" y="9525"/>
                                </a:lnTo>
                                <a:lnTo>
                                  <a:pt x="5648" y="9525"/>
                                </a:lnTo>
                                <a:lnTo>
                                  <a:pt x="5648" y="9525"/>
                                </a:lnTo>
                                <a:lnTo>
                                  <a:pt x="5648" y="9525"/>
                                </a:lnTo>
                                <a:lnTo>
                                  <a:pt x="5648" y="9525"/>
                                </a:lnTo>
                                <a:lnTo>
                                  <a:pt x="5648" y="9525"/>
                                </a:lnTo>
                                <a:lnTo>
                                  <a:pt x="5648" y="9525"/>
                                </a:lnTo>
                                <a:lnTo>
                                  <a:pt x="5648" y="9525"/>
                                </a:lnTo>
                                <a:lnTo>
                                  <a:pt x="5648" y="9525"/>
                                </a:lnTo>
                                <a:lnTo>
                                  <a:pt x="5648" y="9525"/>
                                </a:lnTo>
                                <a:lnTo>
                                  <a:pt x="6353" y="9525"/>
                                </a:lnTo>
                                <a:lnTo>
                                  <a:pt x="6353" y="9525"/>
                                </a:lnTo>
                                <a:lnTo>
                                  <a:pt x="6353" y="9525"/>
                                </a:lnTo>
                                <a:lnTo>
                                  <a:pt x="6353" y="9525"/>
                                </a:lnTo>
                                <a:lnTo>
                                  <a:pt x="6353" y="9525"/>
                                </a:lnTo>
                                <a:lnTo>
                                  <a:pt x="6353" y="9525"/>
                                </a:lnTo>
                                <a:lnTo>
                                  <a:pt x="6353" y="9525"/>
                                </a:lnTo>
                                <a:lnTo>
                                  <a:pt x="6353" y="9525"/>
                                </a:lnTo>
                                <a:lnTo>
                                  <a:pt x="6353" y="9525"/>
                                </a:lnTo>
                                <a:lnTo>
                                  <a:pt x="6353" y="9525"/>
                                </a:lnTo>
                                <a:lnTo>
                                  <a:pt x="6353" y="0"/>
                                </a:lnTo>
                                <a:lnTo>
                                  <a:pt x="6353" y="0"/>
                                </a:lnTo>
                                <a:lnTo>
                                  <a:pt x="6353" y="9525"/>
                                </a:lnTo>
                                <a:lnTo>
                                  <a:pt x="6353" y="0"/>
                                </a:lnTo>
                                <a:lnTo>
                                  <a:pt x="6353" y="9525"/>
                                </a:lnTo>
                                <a:lnTo>
                                  <a:pt x="6353" y="9525"/>
                                </a:lnTo>
                                <a:lnTo>
                                  <a:pt x="6353" y="9525"/>
                                </a:lnTo>
                                <a:lnTo>
                                  <a:pt x="6353" y="9525"/>
                                </a:lnTo>
                                <a:lnTo>
                                  <a:pt x="7058" y="9525"/>
                                </a:lnTo>
                                <a:lnTo>
                                  <a:pt x="7058" y="9525"/>
                                </a:lnTo>
                                <a:lnTo>
                                  <a:pt x="7058" y="9525"/>
                                </a:lnTo>
                                <a:lnTo>
                                  <a:pt x="7058" y="9525"/>
                                </a:lnTo>
                                <a:lnTo>
                                  <a:pt x="7058" y="9525"/>
                                </a:lnTo>
                                <a:lnTo>
                                  <a:pt x="7058" y="9525"/>
                                </a:lnTo>
                                <a:lnTo>
                                  <a:pt x="7058" y="9525"/>
                                </a:lnTo>
                                <a:lnTo>
                                  <a:pt x="7058" y="9525"/>
                                </a:lnTo>
                                <a:lnTo>
                                  <a:pt x="7058" y="9525"/>
                                </a:lnTo>
                                <a:lnTo>
                                  <a:pt x="7058" y="9525"/>
                                </a:lnTo>
                                <a:lnTo>
                                  <a:pt x="7058" y="9525"/>
                                </a:lnTo>
                                <a:lnTo>
                                  <a:pt x="7058" y="9525"/>
                                </a:lnTo>
                                <a:lnTo>
                                  <a:pt x="7058" y="9525"/>
                                </a:lnTo>
                                <a:lnTo>
                                  <a:pt x="7058" y="9525"/>
                                </a:lnTo>
                                <a:lnTo>
                                  <a:pt x="7058" y="9525"/>
                                </a:lnTo>
                                <a:lnTo>
                                  <a:pt x="7058" y="9525"/>
                                </a:lnTo>
                                <a:lnTo>
                                  <a:pt x="7058" y="9525"/>
                                </a:lnTo>
                                <a:lnTo>
                                  <a:pt x="7058" y="0"/>
                                </a:lnTo>
                                <a:lnTo>
                                  <a:pt x="7058" y="9525"/>
                                </a:lnTo>
                                <a:lnTo>
                                  <a:pt x="7058" y="9525"/>
                                </a:lnTo>
                                <a:lnTo>
                                  <a:pt x="7763" y="9525"/>
                                </a:lnTo>
                                <a:lnTo>
                                  <a:pt x="7763" y="9525"/>
                                </a:lnTo>
                                <a:lnTo>
                                  <a:pt x="7763" y="9525"/>
                                </a:lnTo>
                                <a:lnTo>
                                  <a:pt x="7763" y="9525"/>
                                </a:lnTo>
                                <a:lnTo>
                                  <a:pt x="7763" y="9525"/>
                                </a:lnTo>
                                <a:lnTo>
                                  <a:pt x="7763" y="9525"/>
                                </a:lnTo>
                                <a:lnTo>
                                  <a:pt x="7763" y="9525"/>
                                </a:lnTo>
                                <a:lnTo>
                                  <a:pt x="7763" y="9525"/>
                                </a:lnTo>
                                <a:lnTo>
                                  <a:pt x="7763" y="9525"/>
                                </a:lnTo>
                                <a:lnTo>
                                  <a:pt x="7763" y="9525"/>
                                </a:lnTo>
                                <a:lnTo>
                                  <a:pt x="7763" y="9525"/>
                                </a:lnTo>
                                <a:lnTo>
                                  <a:pt x="7763" y="9525"/>
                                </a:lnTo>
                                <a:lnTo>
                                  <a:pt x="7763" y="9525"/>
                                </a:lnTo>
                                <a:lnTo>
                                  <a:pt x="7763" y="0"/>
                                </a:lnTo>
                                <a:lnTo>
                                  <a:pt x="7763" y="0"/>
                                </a:lnTo>
                                <a:lnTo>
                                  <a:pt x="7763" y="0"/>
                                </a:lnTo>
                                <a:lnTo>
                                  <a:pt x="7763" y="0"/>
                                </a:lnTo>
                                <a:lnTo>
                                  <a:pt x="7763" y="0"/>
                                </a:lnTo>
                                <a:lnTo>
                                  <a:pt x="8468" y="0"/>
                                </a:lnTo>
                                <a:lnTo>
                                  <a:pt x="8468" y="9525"/>
                                </a:lnTo>
                                <a:lnTo>
                                  <a:pt x="8468" y="9525"/>
                                </a:lnTo>
                                <a:lnTo>
                                  <a:pt x="8468" y="9525"/>
                                </a:lnTo>
                                <a:lnTo>
                                  <a:pt x="8468" y="9525"/>
                                </a:lnTo>
                                <a:lnTo>
                                  <a:pt x="8468" y="9525"/>
                                </a:lnTo>
                                <a:lnTo>
                                  <a:pt x="8468" y="9525"/>
                                </a:lnTo>
                                <a:lnTo>
                                  <a:pt x="8468" y="9525"/>
                                </a:lnTo>
                                <a:lnTo>
                                  <a:pt x="8468" y="0"/>
                                </a:lnTo>
                                <a:lnTo>
                                  <a:pt x="8468" y="9525"/>
                                </a:lnTo>
                                <a:lnTo>
                                  <a:pt x="8468" y="9525"/>
                                </a:lnTo>
                                <a:lnTo>
                                  <a:pt x="8468" y="9525"/>
                                </a:lnTo>
                                <a:lnTo>
                                  <a:pt x="8468" y="9525"/>
                                </a:lnTo>
                                <a:lnTo>
                                  <a:pt x="8468" y="9525"/>
                                </a:lnTo>
                                <a:lnTo>
                                  <a:pt x="8468" y="0"/>
                                </a:lnTo>
                                <a:lnTo>
                                  <a:pt x="8468" y="0"/>
                                </a:lnTo>
                                <a:lnTo>
                                  <a:pt x="8468" y="0"/>
                                </a:lnTo>
                                <a:lnTo>
                                  <a:pt x="8468" y="9525"/>
                                </a:lnTo>
                                <a:lnTo>
                                  <a:pt x="9173" y="9525"/>
                                </a:lnTo>
                                <a:lnTo>
                                  <a:pt x="9173" y="9525"/>
                                </a:lnTo>
                                <a:lnTo>
                                  <a:pt x="9173" y="9525"/>
                                </a:lnTo>
                                <a:lnTo>
                                  <a:pt x="9173" y="9525"/>
                                </a:lnTo>
                                <a:lnTo>
                                  <a:pt x="9173" y="0"/>
                                </a:lnTo>
                                <a:lnTo>
                                  <a:pt x="9173" y="9525"/>
                                </a:lnTo>
                                <a:lnTo>
                                  <a:pt x="9173" y="0"/>
                                </a:lnTo>
                                <a:lnTo>
                                  <a:pt x="9173" y="9525"/>
                                </a:lnTo>
                                <a:lnTo>
                                  <a:pt x="9173" y="9525"/>
                                </a:lnTo>
                                <a:lnTo>
                                  <a:pt x="9173" y="9525"/>
                                </a:lnTo>
                                <a:lnTo>
                                  <a:pt x="9173" y="9525"/>
                                </a:lnTo>
                                <a:lnTo>
                                  <a:pt x="9173" y="9525"/>
                                </a:lnTo>
                                <a:lnTo>
                                  <a:pt x="9173" y="0"/>
                                </a:lnTo>
                                <a:lnTo>
                                  <a:pt x="9173" y="0"/>
                                </a:lnTo>
                                <a:lnTo>
                                  <a:pt x="9173" y="9525"/>
                                </a:lnTo>
                                <a:lnTo>
                                  <a:pt x="9173" y="0"/>
                                </a:lnTo>
                                <a:lnTo>
                                  <a:pt x="9173" y="9525"/>
                                </a:lnTo>
                                <a:lnTo>
                                  <a:pt x="9173" y="9525"/>
                                </a:lnTo>
                                <a:lnTo>
                                  <a:pt x="9877" y="9525"/>
                                </a:lnTo>
                                <a:lnTo>
                                  <a:pt x="9877" y="9525"/>
                                </a:lnTo>
                                <a:lnTo>
                                  <a:pt x="9877" y="9525"/>
                                </a:lnTo>
                                <a:lnTo>
                                  <a:pt x="9877" y="9525"/>
                                </a:lnTo>
                                <a:lnTo>
                                  <a:pt x="9877" y="0"/>
                                </a:lnTo>
                                <a:lnTo>
                                  <a:pt x="9877" y="0"/>
                                </a:lnTo>
                                <a:lnTo>
                                  <a:pt x="9877" y="0"/>
                                </a:lnTo>
                                <a:lnTo>
                                  <a:pt x="9877" y="0"/>
                                </a:lnTo>
                                <a:lnTo>
                                  <a:pt x="9877" y="0"/>
                                </a:lnTo>
                                <a:lnTo>
                                  <a:pt x="9877" y="0"/>
                                </a:lnTo>
                                <a:lnTo>
                                  <a:pt x="9877" y="9525"/>
                                </a:lnTo>
                                <a:lnTo>
                                  <a:pt x="9877" y="9525"/>
                                </a:lnTo>
                                <a:lnTo>
                                  <a:pt x="9877" y="9525"/>
                                </a:lnTo>
                                <a:lnTo>
                                  <a:pt x="9877" y="9525"/>
                                </a:lnTo>
                                <a:lnTo>
                                  <a:pt x="9877" y="9525"/>
                                </a:lnTo>
                                <a:lnTo>
                                  <a:pt x="9877" y="9525"/>
                                </a:lnTo>
                                <a:lnTo>
                                  <a:pt x="9877" y="0"/>
                                </a:lnTo>
                                <a:lnTo>
                                  <a:pt x="9877" y="9525"/>
                                </a:lnTo>
                                <a:lnTo>
                                  <a:pt x="9877" y="9525"/>
                                </a:lnTo>
                                <a:lnTo>
                                  <a:pt x="9877" y="0"/>
                                </a:lnTo>
                                <a:lnTo>
                                  <a:pt x="10582" y="0"/>
                                </a:lnTo>
                                <a:lnTo>
                                  <a:pt x="10582" y="0"/>
                                </a:lnTo>
                                <a:lnTo>
                                  <a:pt x="10582" y="0"/>
                                </a:lnTo>
                                <a:lnTo>
                                  <a:pt x="10582" y="9525"/>
                                </a:lnTo>
                                <a:lnTo>
                                  <a:pt x="10582" y="9525"/>
                                </a:lnTo>
                                <a:lnTo>
                                  <a:pt x="10582" y="9525"/>
                                </a:lnTo>
                                <a:lnTo>
                                  <a:pt x="10582" y="0"/>
                                </a:lnTo>
                                <a:lnTo>
                                  <a:pt x="10582" y="9525"/>
                                </a:lnTo>
                                <a:lnTo>
                                  <a:pt x="10582" y="9525"/>
                                </a:lnTo>
                                <a:lnTo>
                                  <a:pt x="10582" y="0"/>
                                </a:lnTo>
                                <a:lnTo>
                                  <a:pt x="10582" y="0"/>
                                </a:lnTo>
                                <a:lnTo>
                                  <a:pt x="10582" y="0"/>
                                </a:lnTo>
                                <a:lnTo>
                                  <a:pt x="10582" y="0"/>
                                </a:lnTo>
                                <a:lnTo>
                                  <a:pt x="10582" y="9525"/>
                                </a:lnTo>
                                <a:lnTo>
                                  <a:pt x="10582" y="9525"/>
                                </a:lnTo>
                                <a:lnTo>
                                  <a:pt x="10582" y="9525"/>
                                </a:lnTo>
                                <a:lnTo>
                                  <a:pt x="10582" y="9525"/>
                                </a:lnTo>
                                <a:lnTo>
                                  <a:pt x="10582" y="9525"/>
                                </a:lnTo>
                                <a:lnTo>
                                  <a:pt x="11287" y="9525"/>
                                </a:lnTo>
                                <a:lnTo>
                                  <a:pt x="11287" y="9525"/>
                                </a:lnTo>
                                <a:lnTo>
                                  <a:pt x="11287" y="9525"/>
                                </a:lnTo>
                                <a:lnTo>
                                  <a:pt x="11287" y="9525"/>
                                </a:lnTo>
                                <a:lnTo>
                                  <a:pt x="11287" y="9525"/>
                                </a:lnTo>
                                <a:lnTo>
                                  <a:pt x="11287" y="9525"/>
                                </a:lnTo>
                                <a:lnTo>
                                  <a:pt x="11287" y="9525"/>
                                </a:lnTo>
                                <a:lnTo>
                                  <a:pt x="11287" y="9525"/>
                                </a:lnTo>
                                <a:lnTo>
                                  <a:pt x="11287" y="0"/>
                                </a:lnTo>
                                <a:lnTo>
                                  <a:pt x="11287" y="0"/>
                                </a:lnTo>
                                <a:lnTo>
                                  <a:pt x="11287" y="0"/>
                                </a:lnTo>
                                <a:lnTo>
                                  <a:pt x="11287" y="0"/>
                                </a:lnTo>
                                <a:lnTo>
                                  <a:pt x="11287" y="0"/>
                                </a:lnTo>
                                <a:lnTo>
                                  <a:pt x="11287" y="9525"/>
                                </a:lnTo>
                                <a:lnTo>
                                  <a:pt x="11287" y="9525"/>
                                </a:lnTo>
                                <a:lnTo>
                                  <a:pt x="11287" y="9525"/>
                                </a:lnTo>
                                <a:lnTo>
                                  <a:pt x="11287" y="9525"/>
                                </a:lnTo>
                                <a:lnTo>
                                  <a:pt x="11287" y="9525"/>
                                </a:lnTo>
                                <a:lnTo>
                                  <a:pt x="11992" y="9525"/>
                                </a:lnTo>
                                <a:lnTo>
                                  <a:pt x="11992" y="9525"/>
                                </a:lnTo>
                                <a:lnTo>
                                  <a:pt x="11992" y="9525"/>
                                </a:lnTo>
                                <a:lnTo>
                                  <a:pt x="11992" y="9525"/>
                                </a:lnTo>
                                <a:lnTo>
                                  <a:pt x="11992" y="0"/>
                                </a:lnTo>
                                <a:lnTo>
                                  <a:pt x="11992" y="9525"/>
                                </a:lnTo>
                                <a:lnTo>
                                  <a:pt x="11992" y="0"/>
                                </a:lnTo>
                                <a:lnTo>
                                  <a:pt x="11992" y="0"/>
                                </a:lnTo>
                                <a:lnTo>
                                  <a:pt x="11992" y="9525"/>
                                </a:lnTo>
                                <a:lnTo>
                                  <a:pt x="11992" y="9525"/>
                                </a:lnTo>
                                <a:lnTo>
                                  <a:pt x="11992" y="9525"/>
                                </a:lnTo>
                                <a:lnTo>
                                  <a:pt x="11992" y="9525"/>
                                </a:lnTo>
                                <a:lnTo>
                                  <a:pt x="11992" y="9525"/>
                                </a:lnTo>
                                <a:lnTo>
                                  <a:pt x="11992" y="9525"/>
                                </a:lnTo>
                                <a:lnTo>
                                  <a:pt x="11992" y="9525"/>
                                </a:lnTo>
                                <a:lnTo>
                                  <a:pt x="11992" y="9525"/>
                                </a:lnTo>
                                <a:lnTo>
                                  <a:pt x="11992" y="9525"/>
                                </a:lnTo>
                                <a:lnTo>
                                  <a:pt x="11992" y="9525"/>
                                </a:lnTo>
                                <a:lnTo>
                                  <a:pt x="12697" y="9525"/>
                                </a:lnTo>
                                <a:lnTo>
                                  <a:pt x="12697" y="9525"/>
                                </a:lnTo>
                                <a:lnTo>
                                  <a:pt x="12697" y="9525"/>
                                </a:lnTo>
                                <a:lnTo>
                                  <a:pt x="12697" y="9525"/>
                                </a:lnTo>
                                <a:lnTo>
                                  <a:pt x="12697" y="9525"/>
                                </a:lnTo>
                                <a:lnTo>
                                  <a:pt x="12697" y="9525"/>
                                </a:lnTo>
                                <a:lnTo>
                                  <a:pt x="12697" y="0"/>
                                </a:lnTo>
                                <a:lnTo>
                                  <a:pt x="12697" y="9525"/>
                                </a:lnTo>
                                <a:lnTo>
                                  <a:pt x="12697" y="0"/>
                                </a:lnTo>
                                <a:lnTo>
                                  <a:pt x="12697" y="9525"/>
                                </a:lnTo>
                                <a:lnTo>
                                  <a:pt x="12697" y="9525"/>
                                </a:lnTo>
                                <a:lnTo>
                                  <a:pt x="12697" y="9525"/>
                                </a:lnTo>
                                <a:lnTo>
                                  <a:pt x="12697" y="9525"/>
                                </a:lnTo>
                                <a:lnTo>
                                  <a:pt x="12697" y="9525"/>
                                </a:lnTo>
                                <a:lnTo>
                                  <a:pt x="12697" y="9525"/>
                                </a:lnTo>
                                <a:lnTo>
                                  <a:pt x="12697" y="9525"/>
                                </a:lnTo>
                                <a:lnTo>
                                  <a:pt x="12697" y="9525"/>
                                </a:lnTo>
                                <a:lnTo>
                                  <a:pt x="12697" y="9525"/>
                                </a:lnTo>
                                <a:lnTo>
                                  <a:pt x="12697" y="9525"/>
                                </a:lnTo>
                                <a:lnTo>
                                  <a:pt x="12697" y="9525"/>
                                </a:lnTo>
                                <a:lnTo>
                                  <a:pt x="13402" y="9525"/>
                                </a:lnTo>
                                <a:lnTo>
                                  <a:pt x="13402" y="9525"/>
                                </a:lnTo>
                                <a:lnTo>
                                  <a:pt x="13402" y="9525"/>
                                </a:lnTo>
                                <a:lnTo>
                                  <a:pt x="13402" y="9525"/>
                                </a:lnTo>
                                <a:lnTo>
                                  <a:pt x="13402" y="9525"/>
                                </a:lnTo>
                                <a:lnTo>
                                  <a:pt x="13402" y="9525"/>
                                </a:lnTo>
                                <a:lnTo>
                                  <a:pt x="13402" y="9525"/>
                                </a:lnTo>
                                <a:lnTo>
                                  <a:pt x="13402" y="9525"/>
                                </a:lnTo>
                                <a:lnTo>
                                  <a:pt x="13402" y="9525"/>
                                </a:lnTo>
                                <a:lnTo>
                                  <a:pt x="13402" y="9525"/>
                                </a:lnTo>
                                <a:lnTo>
                                  <a:pt x="13402" y="9525"/>
                                </a:lnTo>
                                <a:lnTo>
                                  <a:pt x="13402" y="9525"/>
                                </a:lnTo>
                                <a:lnTo>
                                  <a:pt x="13402" y="9525"/>
                                </a:lnTo>
                                <a:lnTo>
                                  <a:pt x="13402" y="9525"/>
                                </a:lnTo>
                                <a:lnTo>
                                  <a:pt x="13402" y="9525"/>
                                </a:lnTo>
                                <a:lnTo>
                                  <a:pt x="13402" y="9525"/>
                                </a:lnTo>
                                <a:lnTo>
                                  <a:pt x="13402" y="9525"/>
                                </a:lnTo>
                                <a:lnTo>
                                  <a:pt x="13402" y="9525"/>
                                </a:lnTo>
                                <a:lnTo>
                                  <a:pt x="13402" y="9525"/>
                                </a:lnTo>
                                <a:lnTo>
                                  <a:pt x="13402" y="9525"/>
                                </a:lnTo>
                                <a:lnTo>
                                  <a:pt x="13402" y="9525"/>
                                </a:lnTo>
                                <a:lnTo>
                                  <a:pt x="13402" y="9525"/>
                                </a:lnTo>
                                <a:lnTo>
                                  <a:pt x="13402" y="9525"/>
                                </a:lnTo>
                                <a:lnTo>
                                  <a:pt x="13402" y="9525"/>
                                </a:lnTo>
                                <a:lnTo>
                                  <a:pt x="14107" y="9525"/>
                                </a:lnTo>
                                <a:lnTo>
                                  <a:pt x="14107" y="9525"/>
                                </a:lnTo>
                                <a:lnTo>
                                  <a:pt x="14107" y="9525"/>
                                </a:lnTo>
                                <a:lnTo>
                                  <a:pt x="14107" y="9525"/>
                                </a:lnTo>
                                <a:lnTo>
                                  <a:pt x="14107" y="0"/>
                                </a:lnTo>
                                <a:lnTo>
                                  <a:pt x="14107" y="0"/>
                                </a:lnTo>
                                <a:lnTo>
                                  <a:pt x="14107" y="0"/>
                                </a:lnTo>
                                <a:lnTo>
                                  <a:pt x="14107" y="9525"/>
                                </a:lnTo>
                                <a:lnTo>
                                  <a:pt x="14107" y="9525"/>
                                </a:lnTo>
                                <a:lnTo>
                                  <a:pt x="14107" y="0"/>
                                </a:lnTo>
                                <a:lnTo>
                                  <a:pt x="14107" y="0"/>
                                </a:lnTo>
                                <a:lnTo>
                                  <a:pt x="14107" y="0"/>
                                </a:lnTo>
                                <a:lnTo>
                                  <a:pt x="14107" y="0"/>
                                </a:lnTo>
                                <a:lnTo>
                                  <a:pt x="14107" y="0"/>
                                </a:lnTo>
                                <a:lnTo>
                                  <a:pt x="14107" y="0"/>
                                </a:lnTo>
                                <a:lnTo>
                                  <a:pt x="14107" y="9525"/>
                                </a:lnTo>
                                <a:lnTo>
                                  <a:pt x="14107" y="9525"/>
                                </a:lnTo>
                                <a:lnTo>
                                  <a:pt x="14107" y="9525"/>
                                </a:lnTo>
                                <a:lnTo>
                                  <a:pt x="14821" y="9525"/>
                                </a:lnTo>
                                <a:lnTo>
                                  <a:pt x="14821" y="9525"/>
                                </a:lnTo>
                                <a:lnTo>
                                  <a:pt x="14821" y="9525"/>
                                </a:lnTo>
                                <a:lnTo>
                                  <a:pt x="14821" y="9525"/>
                                </a:lnTo>
                                <a:lnTo>
                                  <a:pt x="14821" y="9525"/>
                                </a:lnTo>
                                <a:lnTo>
                                  <a:pt x="14821" y="9525"/>
                                </a:lnTo>
                                <a:lnTo>
                                  <a:pt x="14821" y="9525"/>
                                </a:lnTo>
                                <a:lnTo>
                                  <a:pt x="14821" y="9525"/>
                                </a:lnTo>
                                <a:lnTo>
                                  <a:pt x="14821" y="9525"/>
                                </a:lnTo>
                                <a:lnTo>
                                  <a:pt x="14821" y="9525"/>
                                </a:lnTo>
                                <a:lnTo>
                                  <a:pt x="14821" y="0"/>
                                </a:lnTo>
                                <a:lnTo>
                                  <a:pt x="14821" y="9525"/>
                                </a:lnTo>
                                <a:lnTo>
                                  <a:pt x="14821" y="9525"/>
                                </a:lnTo>
                                <a:lnTo>
                                  <a:pt x="14821" y="0"/>
                                </a:lnTo>
                                <a:lnTo>
                                  <a:pt x="14821" y="0"/>
                                </a:lnTo>
                                <a:lnTo>
                                  <a:pt x="14821" y="9525"/>
                                </a:lnTo>
                                <a:lnTo>
                                  <a:pt x="14821" y="9525"/>
                                </a:lnTo>
                                <a:lnTo>
                                  <a:pt x="14821" y="9525"/>
                                </a:lnTo>
                                <a:lnTo>
                                  <a:pt x="14821" y="9525"/>
                                </a:lnTo>
                                <a:lnTo>
                                  <a:pt x="14821" y="9525"/>
                                </a:lnTo>
                                <a:lnTo>
                                  <a:pt x="15526" y="9525"/>
                                </a:lnTo>
                                <a:lnTo>
                                  <a:pt x="15526" y="0"/>
                                </a:lnTo>
                                <a:lnTo>
                                  <a:pt x="15526" y="0"/>
                                </a:lnTo>
                                <a:lnTo>
                                  <a:pt x="15526" y="0"/>
                                </a:lnTo>
                                <a:lnTo>
                                  <a:pt x="15526" y="0"/>
                                </a:lnTo>
                                <a:lnTo>
                                  <a:pt x="15526" y="0"/>
                                </a:lnTo>
                                <a:lnTo>
                                  <a:pt x="15526" y="0"/>
                                </a:lnTo>
                                <a:lnTo>
                                  <a:pt x="15526" y="0"/>
                                </a:lnTo>
                                <a:lnTo>
                                  <a:pt x="15526" y="0"/>
                                </a:lnTo>
                                <a:lnTo>
                                  <a:pt x="15526" y="9525"/>
                                </a:lnTo>
                                <a:lnTo>
                                  <a:pt x="15526" y="9525"/>
                                </a:lnTo>
                                <a:lnTo>
                                  <a:pt x="15526" y="9525"/>
                                </a:lnTo>
                                <a:lnTo>
                                  <a:pt x="15526" y="9525"/>
                                </a:lnTo>
                                <a:lnTo>
                                  <a:pt x="15526" y="9525"/>
                                </a:lnTo>
                                <a:lnTo>
                                  <a:pt x="15526" y="9525"/>
                                </a:lnTo>
                                <a:lnTo>
                                  <a:pt x="15526" y="9525"/>
                                </a:lnTo>
                                <a:lnTo>
                                  <a:pt x="15526" y="0"/>
                                </a:lnTo>
                                <a:lnTo>
                                  <a:pt x="15526" y="0"/>
                                </a:lnTo>
                                <a:lnTo>
                                  <a:pt x="16231" y="9525"/>
                                </a:lnTo>
                                <a:lnTo>
                                  <a:pt x="16231" y="9525"/>
                                </a:lnTo>
                                <a:lnTo>
                                  <a:pt x="16231" y="9525"/>
                                </a:lnTo>
                                <a:lnTo>
                                  <a:pt x="16231" y="9525"/>
                                </a:lnTo>
                                <a:lnTo>
                                  <a:pt x="16231" y="9525"/>
                                </a:lnTo>
                                <a:lnTo>
                                  <a:pt x="16231" y="9525"/>
                                </a:lnTo>
                                <a:lnTo>
                                  <a:pt x="16231" y="9525"/>
                                </a:lnTo>
                                <a:lnTo>
                                  <a:pt x="16231" y="0"/>
                                </a:lnTo>
                                <a:lnTo>
                                  <a:pt x="16231" y="9525"/>
                                </a:lnTo>
                                <a:lnTo>
                                  <a:pt x="16231" y="9525"/>
                                </a:lnTo>
                                <a:lnTo>
                                  <a:pt x="16231" y="9525"/>
                                </a:lnTo>
                                <a:lnTo>
                                  <a:pt x="16231" y="9525"/>
                                </a:lnTo>
                                <a:lnTo>
                                  <a:pt x="16231" y="9525"/>
                                </a:lnTo>
                                <a:lnTo>
                                  <a:pt x="16231" y="9525"/>
                                </a:lnTo>
                                <a:lnTo>
                                  <a:pt x="16231" y="9525"/>
                                </a:lnTo>
                                <a:lnTo>
                                  <a:pt x="16231" y="9525"/>
                                </a:lnTo>
                                <a:lnTo>
                                  <a:pt x="16231" y="9525"/>
                                </a:lnTo>
                                <a:lnTo>
                                  <a:pt x="16231" y="9525"/>
                                </a:lnTo>
                                <a:lnTo>
                                  <a:pt x="16935" y="9525"/>
                                </a:lnTo>
                                <a:lnTo>
                                  <a:pt x="16935" y="9525"/>
                                </a:lnTo>
                                <a:lnTo>
                                  <a:pt x="16935" y="9525"/>
                                </a:lnTo>
                                <a:lnTo>
                                  <a:pt x="16935" y="9525"/>
                                </a:lnTo>
                                <a:lnTo>
                                  <a:pt x="16935" y="9525"/>
                                </a:lnTo>
                                <a:lnTo>
                                  <a:pt x="16935" y="9525"/>
                                </a:lnTo>
                                <a:lnTo>
                                  <a:pt x="16935" y="9525"/>
                                </a:lnTo>
                                <a:lnTo>
                                  <a:pt x="16935" y="9525"/>
                                </a:lnTo>
                                <a:lnTo>
                                  <a:pt x="16935" y="9525"/>
                                </a:lnTo>
                                <a:lnTo>
                                  <a:pt x="16935" y="0"/>
                                </a:lnTo>
                                <a:lnTo>
                                  <a:pt x="16935" y="0"/>
                                </a:lnTo>
                                <a:lnTo>
                                  <a:pt x="16935" y="9525"/>
                                </a:lnTo>
                                <a:lnTo>
                                  <a:pt x="16935" y="9525"/>
                                </a:lnTo>
                                <a:lnTo>
                                  <a:pt x="16935" y="9525"/>
                                </a:lnTo>
                                <a:lnTo>
                                  <a:pt x="16935" y="9525"/>
                                </a:lnTo>
                                <a:lnTo>
                                  <a:pt x="16935" y="9525"/>
                                </a:lnTo>
                                <a:lnTo>
                                  <a:pt x="16935" y="0"/>
                                </a:lnTo>
                                <a:lnTo>
                                  <a:pt x="16935" y="0"/>
                                </a:lnTo>
                                <a:lnTo>
                                  <a:pt x="17640" y="0"/>
                                </a:lnTo>
                                <a:lnTo>
                                  <a:pt x="17640" y="9525"/>
                                </a:lnTo>
                                <a:lnTo>
                                  <a:pt x="17640" y="9525"/>
                                </a:lnTo>
                                <a:lnTo>
                                  <a:pt x="17640" y="9525"/>
                                </a:lnTo>
                                <a:lnTo>
                                  <a:pt x="17640" y="0"/>
                                </a:lnTo>
                                <a:lnTo>
                                  <a:pt x="17640" y="0"/>
                                </a:lnTo>
                                <a:lnTo>
                                  <a:pt x="17640" y="0"/>
                                </a:lnTo>
                                <a:lnTo>
                                  <a:pt x="17640" y="9525"/>
                                </a:lnTo>
                                <a:lnTo>
                                  <a:pt x="17640" y="9525"/>
                                </a:lnTo>
                                <a:lnTo>
                                  <a:pt x="17640" y="9525"/>
                                </a:lnTo>
                                <a:lnTo>
                                  <a:pt x="17640" y="9525"/>
                                </a:lnTo>
                                <a:lnTo>
                                  <a:pt x="17640" y="9525"/>
                                </a:lnTo>
                                <a:lnTo>
                                  <a:pt x="17640" y="0"/>
                                </a:lnTo>
                                <a:lnTo>
                                  <a:pt x="17640" y="9525"/>
                                </a:lnTo>
                                <a:lnTo>
                                  <a:pt x="17640" y="0"/>
                                </a:lnTo>
                                <a:lnTo>
                                  <a:pt x="17640" y="0"/>
                                </a:lnTo>
                                <a:lnTo>
                                  <a:pt x="17640" y="0"/>
                                </a:lnTo>
                                <a:lnTo>
                                  <a:pt x="17640" y="0"/>
                                </a:lnTo>
                                <a:lnTo>
                                  <a:pt x="17640" y="9525"/>
                                </a:lnTo>
                                <a:lnTo>
                                  <a:pt x="17640" y="9525"/>
                                </a:lnTo>
                                <a:lnTo>
                                  <a:pt x="18345" y="9525"/>
                                </a:lnTo>
                                <a:lnTo>
                                  <a:pt x="18345" y="9525"/>
                                </a:lnTo>
                                <a:lnTo>
                                  <a:pt x="18345" y="9525"/>
                                </a:lnTo>
                                <a:lnTo>
                                  <a:pt x="18345" y="9525"/>
                                </a:lnTo>
                                <a:lnTo>
                                  <a:pt x="18345" y="9525"/>
                                </a:lnTo>
                                <a:lnTo>
                                  <a:pt x="18345" y="9525"/>
                                </a:lnTo>
                                <a:lnTo>
                                  <a:pt x="18345" y="9525"/>
                                </a:lnTo>
                                <a:lnTo>
                                  <a:pt x="18345" y="9525"/>
                                </a:lnTo>
                                <a:lnTo>
                                  <a:pt x="18345" y="9525"/>
                                </a:lnTo>
                                <a:lnTo>
                                  <a:pt x="18345" y="9525"/>
                                </a:lnTo>
                                <a:lnTo>
                                  <a:pt x="18345" y="9525"/>
                                </a:lnTo>
                                <a:lnTo>
                                  <a:pt x="18345" y="9525"/>
                                </a:lnTo>
                                <a:lnTo>
                                  <a:pt x="18345" y="9525"/>
                                </a:lnTo>
                                <a:lnTo>
                                  <a:pt x="18345" y="9525"/>
                                </a:lnTo>
                                <a:lnTo>
                                  <a:pt x="18345" y="9525"/>
                                </a:lnTo>
                                <a:lnTo>
                                  <a:pt x="18345" y="9525"/>
                                </a:lnTo>
                                <a:lnTo>
                                  <a:pt x="18345" y="9525"/>
                                </a:lnTo>
                                <a:lnTo>
                                  <a:pt x="18345" y="9525"/>
                                </a:lnTo>
                                <a:lnTo>
                                  <a:pt x="19050" y="9525"/>
                                </a:lnTo>
                                <a:lnTo>
                                  <a:pt x="19050" y="9525"/>
                                </a:lnTo>
                                <a:lnTo>
                                  <a:pt x="19050" y="9525"/>
                                </a:lnTo>
                                <a:lnTo>
                                  <a:pt x="19050" y="9525"/>
                                </a:lnTo>
                                <a:lnTo>
                                  <a:pt x="19050" y="9525"/>
                                </a:lnTo>
                                <a:lnTo>
                                  <a:pt x="19050" y="9525"/>
                                </a:lnTo>
                                <a:lnTo>
                                  <a:pt x="19050" y="9525"/>
                                </a:lnTo>
                                <a:lnTo>
                                  <a:pt x="19050" y="9525"/>
                                </a:lnTo>
                                <a:lnTo>
                                  <a:pt x="19050" y="9525"/>
                                </a:lnTo>
                                <a:lnTo>
                                  <a:pt x="19050" y="9525"/>
                                </a:lnTo>
                                <a:lnTo>
                                  <a:pt x="19050" y="9525"/>
                                </a:lnTo>
                                <a:lnTo>
                                  <a:pt x="19050" y="9525"/>
                                </a:lnTo>
                                <a:lnTo>
                                  <a:pt x="19050" y="9525"/>
                                </a:lnTo>
                                <a:lnTo>
                                  <a:pt x="19050"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8" name="Freeform: Shape 98"/>
                        <wps:cNvSpPr/>
                        <wps:spPr>
                          <a:xfrm>
                            <a:off x="2024062" y="2900362"/>
                            <a:ext cx="28575" cy="9525"/>
                          </a:xfrm>
                          <a:custGeom>
                            <a:avLst/>
                            <a:gdLst>
                              <a:gd name="connsiteX0" fmla="*/ 0 w 28575"/>
                              <a:gd name="connsiteY0" fmla="*/ 4763 h 9525"/>
                              <a:gd name="connsiteX1" fmla="*/ 0 w 28575"/>
                              <a:gd name="connsiteY1" fmla="*/ 9525 h 9525"/>
                              <a:gd name="connsiteX2" fmla="*/ 0 w 28575"/>
                              <a:gd name="connsiteY2" fmla="*/ 4763 h 9525"/>
                              <a:gd name="connsiteX3" fmla="*/ 0 w 28575"/>
                              <a:gd name="connsiteY3" fmla="*/ 4763 h 9525"/>
                              <a:gd name="connsiteX4" fmla="*/ 0 w 28575"/>
                              <a:gd name="connsiteY4" fmla="*/ 9525 h 9525"/>
                              <a:gd name="connsiteX5" fmla="*/ 1057 w 28575"/>
                              <a:gd name="connsiteY5" fmla="*/ 4763 h 9525"/>
                              <a:gd name="connsiteX6" fmla="*/ 1057 w 28575"/>
                              <a:gd name="connsiteY6" fmla="*/ 4763 h 9525"/>
                              <a:gd name="connsiteX7" fmla="*/ 1057 w 28575"/>
                              <a:gd name="connsiteY7" fmla="*/ 4763 h 9525"/>
                              <a:gd name="connsiteX8" fmla="*/ 1057 w 28575"/>
                              <a:gd name="connsiteY8" fmla="*/ 4763 h 9525"/>
                              <a:gd name="connsiteX9" fmla="*/ 1057 w 28575"/>
                              <a:gd name="connsiteY9" fmla="*/ 4763 h 9525"/>
                              <a:gd name="connsiteX10" fmla="*/ 1057 w 28575"/>
                              <a:gd name="connsiteY10" fmla="*/ 4763 h 9525"/>
                              <a:gd name="connsiteX11" fmla="*/ 1057 w 28575"/>
                              <a:gd name="connsiteY11" fmla="*/ 4763 h 9525"/>
                              <a:gd name="connsiteX12" fmla="*/ 1057 w 28575"/>
                              <a:gd name="connsiteY12" fmla="*/ 9525 h 9525"/>
                              <a:gd name="connsiteX13" fmla="*/ 1057 w 28575"/>
                              <a:gd name="connsiteY13" fmla="*/ 4763 h 9525"/>
                              <a:gd name="connsiteX14" fmla="*/ 1057 w 28575"/>
                              <a:gd name="connsiteY14" fmla="*/ 4763 h 9525"/>
                              <a:gd name="connsiteX15" fmla="*/ 1057 w 28575"/>
                              <a:gd name="connsiteY15" fmla="*/ 9525 h 9525"/>
                              <a:gd name="connsiteX16" fmla="*/ 1057 w 28575"/>
                              <a:gd name="connsiteY16" fmla="*/ 4763 h 9525"/>
                              <a:gd name="connsiteX17" fmla="*/ 1057 w 28575"/>
                              <a:gd name="connsiteY17" fmla="*/ 9525 h 9525"/>
                              <a:gd name="connsiteX18" fmla="*/ 1057 w 28575"/>
                              <a:gd name="connsiteY18" fmla="*/ 9525 h 9525"/>
                              <a:gd name="connsiteX19" fmla="*/ 1057 w 28575"/>
                              <a:gd name="connsiteY19" fmla="*/ 4763 h 9525"/>
                              <a:gd name="connsiteX20" fmla="*/ 1057 w 28575"/>
                              <a:gd name="connsiteY20" fmla="*/ 4763 h 9525"/>
                              <a:gd name="connsiteX21" fmla="*/ 1057 w 28575"/>
                              <a:gd name="connsiteY21" fmla="*/ 4763 h 9525"/>
                              <a:gd name="connsiteX22" fmla="*/ 1057 w 28575"/>
                              <a:gd name="connsiteY22" fmla="*/ 4763 h 9525"/>
                              <a:gd name="connsiteX23" fmla="*/ 2115 w 28575"/>
                              <a:gd name="connsiteY23" fmla="*/ 4763 h 9525"/>
                              <a:gd name="connsiteX24" fmla="*/ 2115 w 28575"/>
                              <a:gd name="connsiteY24" fmla="*/ 4763 h 9525"/>
                              <a:gd name="connsiteX25" fmla="*/ 2115 w 28575"/>
                              <a:gd name="connsiteY25" fmla="*/ 4763 h 9525"/>
                              <a:gd name="connsiteX26" fmla="*/ 2115 w 28575"/>
                              <a:gd name="connsiteY26" fmla="*/ 0 h 9525"/>
                              <a:gd name="connsiteX27" fmla="*/ 2115 w 28575"/>
                              <a:gd name="connsiteY27" fmla="*/ 0 h 9525"/>
                              <a:gd name="connsiteX28" fmla="*/ 2115 w 28575"/>
                              <a:gd name="connsiteY28" fmla="*/ 4763 h 9525"/>
                              <a:gd name="connsiteX29" fmla="*/ 2115 w 28575"/>
                              <a:gd name="connsiteY29" fmla="*/ 4763 h 9525"/>
                              <a:gd name="connsiteX30" fmla="*/ 2115 w 28575"/>
                              <a:gd name="connsiteY30" fmla="*/ 4763 h 9525"/>
                              <a:gd name="connsiteX31" fmla="*/ 2115 w 28575"/>
                              <a:gd name="connsiteY31" fmla="*/ 4763 h 9525"/>
                              <a:gd name="connsiteX32" fmla="*/ 2115 w 28575"/>
                              <a:gd name="connsiteY32" fmla="*/ 0 h 9525"/>
                              <a:gd name="connsiteX33" fmla="*/ 2115 w 28575"/>
                              <a:gd name="connsiteY33" fmla="*/ 0 h 9525"/>
                              <a:gd name="connsiteX34" fmla="*/ 2115 w 28575"/>
                              <a:gd name="connsiteY34" fmla="*/ 0 h 9525"/>
                              <a:gd name="connsiteX35" fmla="*/ 2115 w 28575"/>
                              <a:gd name="connsiteY35" fmla="*/ 0 h 9525"/>
                              <a:gd name="connsiteX36" fmla="*/ 2115 w 28575"/>
                              <a:gd name="connsiteY36" fmla="*/ 0 h 9525"/>
                              <a:gd name="connsiteX37" fmla="*/ 2115 w 28575"/>
                              <a:gd name="connsiteY37" fmla="*/ 0 h 9525"/>
                              <a:gd name="connsiteX38" fmla="*/ 2115 w 28575"/>
                              <a:gd name="connsiteY38" fmla="*/ 0 h 9525"/>
                              <a:gd name="connsiteX39" fmla="*/ 2115 w 28575"/>
                              <a:gd name="connsiteY39" fmla="*/ 0 h 9525"/>
                              <a:gd name="connsiteX40" fmla="*/ 2115 w 28575"/>
                              <a:gd name="connsiteY40" fmla="*/ 4763 h 9525"/>
                              <a:gd name="connsiteX41" fmla="*/ 2115 w 28575"/>
                              <a:gd name="connsiteY41" fmla="*/ 4763 h 9525"/>
                              <a:gd name="connsiteX42" fmla="*/ 2115 w 28575"/>
                              <a:gd name="connsiteY42" fmla="*/ 4763 h 9525"/>
                              <a:gd name="connsiteX43" fmla="*/ 3172 w 28575"/>
                              <a:gd name="connsiteY43" fmla="*/ 4763 h 9525"/>
                              <a:gd name="connsiteX44" fmla="*/ 3172 w 28575"/>
                              <a:gd name="connsiteY44" fmla="*/ 4763 h 9525"/>
                              <a:gd name="connsiteX45" fmla="*/ 3172 w 28575"/>
                              <a:gd name="connsiteY45" fmla="*/ 9525 h 9525"/>
                              <a:gd name="connsiteX46" fmla="*/ 3172 w 28575"/>
                              <a:gd name="connsiteY46" fmla="*/ 4763 h 9525"/>
                              <a:gd name="connsiteX47" fmla="*/ 3172 w 28575"/>
                              <a:gd name="connsiteY47" fmla="*/ 4763 h 9525"/>
                              <a:gd name="connsiteX48" fmla="*/ 3172 w 28575"/>
                              <a:gd name="connsiteY48" fmla="*/ 4763 h 9525"/>
                              <a:gd name="connsiteX49" fmla="*/ 3172 w 28575"/>
                              <a:gd name="connsiteY49" fmla="*/ 4763 h 9525"/>
                              <a:gd name="connsiteX50" fmla="*/ 3172 w 28575"/>
                              <a:gd name="connsiteY50" fmla="*/ 4763 h 9525"/>
                              <a:gd name="connsiteX51" fmla="*/ 3172 w 28575"/>
                              <a:gd name="connsiteY51" fmla="*/ 0 h 9525"/>
                              <a:gd name="connsiteX52" fmla="*/ 3172 w 28575"/>
                              <a:gd name="connsiteY52" fmla="*/ 0 h 9525"/>
                              <a:gd name="connsiteX53" fmla="*/ 3172 w 28575"/>
                              <a:gd name="connsiteY53" fmla="*/ 0 h 9525"/>
                              <a:gd name="connsiteX54" fmla="*/ 3172 w 28575"/>
                              <a:gd name="connsiteY54" fmla="*/ 4763 h 9525"/>
                              <a:gd name="connsiteX55" fmla="*/ 3172 w 28575"/>
                              <a:gd name="connsiteY55" fmla="*/ 4763 h 9525"/>
                              <a:gd name="connsiteX56" fmla="*/ 3172 w 28575"/>
                              <a:gd name="connsiteY56" fmla="*/ 4763 h 9525"/>
                              <a:gd name="connsiteX57" fmla="*/ 3172 w 28575"/>
                              <a:gd name="connsiteY57" fmla="*/ 4763 h 9525"/>
                              <a:gd name="connsiteX58" fmla="*/ 3172 w 28575"/>
                              <a:gd name="connsiteY58" fmla="*/ 0 h 9525"/>
                              <a:gd name="connsiteX59" fmla="*/ 3172 w 28575"/>
                              <a:gd name="connsiteY59" fmla="*/ 0 h 9525"/>
                              <a:gd name="connsiteX60" fmla="*/ 3172 w 28575"/>
                              <a:gd name="connsiteY60" fmla="*/ 4763 h 9525"/>
                              <a:gd name="connsiteX61" fmla="*/ 4229 w 28575"/>
                              <a:gd name="connsiteY61" fmla="*/ 4763 h 9525"/>
                              <a:gd name="connsiteX62" fmla="*/ 4229 w 28575"/>
                              <a:gd name="connsiteY62" fmla="*/ 4763 h 9525"/>
                              <a:gd name="connsiteX63" fmla="*/ 4229 w 28575"/>
                              <a:gd name="connsiteY63" fmla="*/ 4763 h 9525"/>
                              <a:gd name="connsiteX64" fmla="*/ 4229 w 28575"/>
                              <a:gd name="connsiteY64" fmla="*/ 0 h 9525"/>
                              <a:gd name="connsiteX65" fmla="*/ 4229 w 28575"/>
                              <a:gd name="connsiteY65" fmla="*/ 0 h 9525"/>
                              <a:gd name="connsiteX66" fmla="*/ 4229 w 28575"/>
                              <a:gd name="connsiteY66" fmla="*/ 4763 h 9525"/>
                              <a:gd name="connsiteX67" fmla="*/ 4229 w 28575"/>
                              <a:gd name="connsiteY67" fmla="*/ 4763 h 9525"/>
                              <a:gd name="connsiteX68" fmla="*/ 4229 w 28575"/>
                              <a:gd name="connsiteY68" fmla="*/ 4763 h 9525"/>
                              <a:gd name="connsiteX69" fmla="*/ 4229 w 28575"/>
                              <a:gd name="connsiteY69" fmla="*/ 4763 h 9525"/>
                              <a:gd name="connsiteX70" fmla="*/ 4229 w 28575"/>
                              <a:gd name="connsiteY70" fmla="*/ 4763 h 9525"/>
                              <a:gd name="connsiteX71" fmla="*/ 4229 w 28575"/>
                              <a:gd name="connsiteY71" fmla="*/ 0 h 9525"/>
                              <a:gd name="connsiteX72" fmla="*/ 4229 w 28575"/>
                              <a:gd name="connsiteY72" fmla="*/ 0 h 9525"/>
                              <a:gd name="connsiteX73" fmla="*/ 4229 w 28575"/>
                              <a:gd name="connsiteY73" fmla="*/ 0 h 9525"/>
                              <a:gd name="connsiteX74" fmla="*/ 4229 w 28575"/>
                              <a:gd name="connsiteY74" fmla="*/ 4763 h 9525"/>
                              <a:gd name="connsiteX75" fmla="*/ 4229 w 28575"/>
                              <a:gd name="connsiteY75" fmla="*/ 4763 h 9525"/>
                              <a:gd name="connsiteX76" fmla="*/ 4229 w 28575"/>
                              <a:gd name="connsiteY76" fmla="*/ 4763 h 9525"/>
                              <a:gd name="connsiteX77" fmla="*/ 4229 w 28575"/>
                              <a:gd name="connsiteY77" fmla="*/ 4763 h 9525"/>
                              <a:gd name="connsiteX78" fmla="*/ 4229 w 28575"/>
                              <a:gd name="connsiteY78" fmla="*/ 4763 h 9525"/>
                              <a:gd name="connsiteX79" fmla="*/ 4229 w 28575"/>
                              <a:gd name="connsiteY79" fmla="*/ 4763 h 9525"/>
                              <a:gd name="connsiteX80" fmla="*/ 4229 w 28575"/>
                              <a:gd name="connsiteY80" fmla="*/ 4763 h 9525"/>
                              <a:gd name="connsiteX81" fmla="*/ 4229 w 28575"/>
                              <a:gd name="connsiteY81" fmla="*/ 4763 h 9525"/>
                              <a:gd name="connsiteX82" fmla="*/ 4229 w 28575"/>
                              <a:gd name="connsiteY82" fmla="*/ 4763 h 9525"/>
                              <a:gd name="connsiteX83" fmla="*/ 4229 w 28575"/>
                              <a:gd name="connsiteY83" fmla="*/ 4763 h 9525"/>
                              <a:gd name="connsiteX84" fmla="*/ 4229 w 28575"/>
                              <a:gd name="connsiteY84" fmla="*/ 4763 h 9525"/>
                              <a:gd name="connsiteX85" fmla="*/ 5296 w 28575"/>
                              <a:gd name="connsiteY85" fmla="*/ 4763 h 9525"/>
                              <a:gd name="connsiteX86" fmla="*/ 5296 w 28575"/>
                              <a:gd name="connsiteY86" fmla="*/ 4763 h 9525"/>
                              <a:gd name="connsiteX87" fmla="*/ 5296 w 28575"/>
                              <a:gd name="connsiteY87" fmla="*/ 4763 h 9525"/>
                              <a:gd name="connsiteX88" fmla="*/ 5296 w 28575"/>
                              <a:gd name="connsiteY88" fmla="*/ 4763 h 9525"/>
                              <a:gd name="connsiteX89" fmla="*/ 5296 w 28575"/>
                              <a:gd name="connsiteY89" fmla="*/ 0 h 9525"/>
                              <a:gd name="connsiteX90" fmla="*/ 5296 w 28575"/>
                              <a:gd name="connsiteY90" fmla="*/ 4763 h 9525"/>
                              <a:gd name="connsiteX91" fmla="*/ 5296 w 28575"/>
                              <a:gd name="connsiteY91" fmla="*/ 0 h 9525"/>
                              <a:gd name="connsiteX92" fmla="*/ 5296 w 28575"/>
                              <a:gd name="connsiteY92" fmla="*/ 0 h 9525"/>
                              <a:gd name="connsiteX93" fmla="*/ 5296 w 28575"/>
                              <a:gd name="connsiteY93" fmla="*/ 0 h 9525"/>
                              <a:gd name="connsiteX94" fmla="*/ 5296 w 28575"/>
                              <a:gd name="connsiteY94" fmla="*/ 0 h 9525"/>
                              <a:gd name="connsiteX95" fmla="*/ 5296 w 28575"/>
                              <a:gd name="connsiteY95" fmla="*/ 4763 h 9525"/>
                              <a:gd name="connsiteX96" fmla="*/ 5296 w 28575"/>
                              <a:gd name="connsiteY96" fmla="*/ 4763 h 9525"/>
                              <a:gd name="connsiteX97" fmla="*/ 5296 w 28575"/>
                              <a:gd name="connsiteY97" fmla="*/ 4763 h 9525"/>
                              <a:gd name="connsiteX98" fmla="*/ 5296 w 28575"/>
                              <a:gd name="connsiteY98" fmla="*/ 4763 h 9525"/>
                              <a:gd name="connsiteX99" fmla="*/ 5296 w 28575"/>
                              <a:gd name="connsiteY99" fmla="*/ 4763 h 9525"/>
                              <a:gd name="connsiteX100" fmla="*/ 5296 w 28575"/>
                              <a:gd name="connsiteY100" fmla="*/ 4763 h 9525"/>
                              <a:gd name="connsiteX101" fmla="*/ 5296 w 28575"/>
                              <a:gd name="connsiteY101" fmla="*/ 4763 h 9525"/>
                              <a:gd name="connsiteX102" fmla="*/ 5296 w 28575"/>
                              <a:gd name="connsiteY102" fmla="*/ 0 h 9525"/>
                              <a:gd name="connsiteX103" fmla="*/ 6353 w 28575"/>
                              <a:gd name="connsiteY103" fmla="*/ 4763 h 9525"/>
                              <a:gd name="connsiteX104" fmla="*/ 6353 w 28575"/>
                              <a:gd name="connsiteY104" fmla="*/ 4763 h 9525"/>
                              <a:gd name="connsiteX105" fmla="*/ 6353 w 28575"/>
                              <a:gd name="connsiteY105" fmla="*/ 4763 h 9525"/>
                              <a:gd name="connsiteX106" fmla="*/ 6353 w 28575"/>
                              <a:gd name="connsiteY106" fmla="*/ 4763 h 9525"/>
                              <a:gd name="connsiteX107" fmla="*/ 6353 w 28575"/>
                              <a:gd name="connsiteY107" fmla="*/ 4763 h 9525"/>
                              <a:gd name="connsiteX108" fmla="*/ 6353 w 28575"/>
                              <a:gd name="connsiteY108" fmla="*/ 4763 h 9525"/>
                              <a:gd name="connsiteX109" fmla="*/ 6353 w 28575"/>
                              <a:gd name="connsiteY109" fmla="*/ 4763 h 9525"/>
                              <a:gd name="connsiteX110" fmla="*/ 6353 w 28575"/>
                              <a:gd name="connsiteY110" fmla="*/ 4763 h 9525"/>
                              <a:gd name="connsiteX111" fmla="*/ 6353 w 28575"/>
                              <a:gd name="connsiteY111" fmla="*/ 4763 h 9525"/>
                              <a:gd name="connsiteX112" fmla="*/ 6353 w 28575"/>
                              <a:gd name="connsiteY112" fmla="*/ 0 h 9525"/>
                              <a:gd name="connsiteX113" fmla="*/ 6353 w 28575"/>
                              <a:gd name="connsiteY113" fmla="*/ 0 h 9525"/>
                              <a:gd name="connsiteX114" fmla="*/ 6353 w 28575"/>
                              <a:gd name="connsiteY114" fmla="*/ 0 h 9525"/>
                              <a:gd name="connsiteX115" fmla="*/ 6353 w 28575"/>
                              <a:gd name="connsiteY115" fmla="*/ 0 h 9525"/>
                              <a:gd name="connsiteX116" fmla="*/ 6353 w 28575"/>
                              <a:gd name="connsiteY116" fmla="*/ 0 h 9525"/>
                              <a:gd name="connsiteX117" fmla="*/ 6353 w 28575"/>
                              <a:gd name="connsiteY117" fmla="*/ 0 h 9525"/>
                              <a:gd name="connsiteX118" fmla="*/ 6353 w 28575"/>
                              <a:gd name="connsiteY118" fmla="*/ 4763 h 9525"/>
                              <a:gd name="connsiteX119" fmla="*/ 6353 w 28575"/>
                              <a:gd name="connsiteY119" fmla="*/ 4763 h 9525"/>
                              <a:gd name="connsiteX120" fmla="*/ 6353 w 28575"/>
                              <a:gd name="connsiteY120" fmla="*/ 4763 h 9525"/>
                              <a:gd name="connsiteX121" fmla="*/ 6353 w 28575"/>
                              <a:gd name="connsiteY121" fmla="*/ 4763 h 9525"/>
                              <a:gd name="connsiteX122" fmla="*/ 6353 w 28575"/>
                              <a:gd name="connsiteY122" fmla="*/ 0 h 9525"/>
                              <a:gd name="connsiteX123" fmla="*/ 7410 w 28575"/>
                              <a:gd name="connsiteY123" fmla="*/ 0 h 9525"/>
                              <a:gd name="connsiteX124" fmla="*/ 7410 w 28575"/>
                              <a:gd name="connsiteY124" fmla="*/ 0 h 9525"/>
                              <a:gd name="connsiteX125" fmla="*/ 7410 w 28575"/>
                              <a:gd name="connsiteY125" fmla="*/ 0 h 9525"/>
                              <a:gd name="connsiteX126" fmla="*/ 7410 w 28575"/>
                              <a:gd name="connsiteY126" fmla="*/ 0 h 9525"/>
                              <a:gd name="connsiteX127" fmla="*/ 7410 w 28575"/>
                              <a:gd name="connsiteY127" fmla="*/ 0 h 9525"/>
                              <a:gd name="connsiteX128" fmla="*/ 7410 w 28575"/>
                              <a:gd name="connsiteY128" fmla="*/ 0 h 9525"/>
                              <a:gd name="connsiteX129" fmla="*/ 7410 w 28575"/>
                              <a:gd name="connsiteY129" fmla="*/ 4763 h 9525"/>
                              <a:gd name="connsiteX130" fmla="*/ 7410 w 28575"/>
                              <a:gd name="connsiteY130" fmla="*/ 0 h 9525"/>
                              <a:gd name="connsiteX131" fmla="*/ 7410 w 28575"/>
                              <a:gd name="connsiteY131" fmla="*/ 4763 h 9525"/>
                              <a:gd name="connsiteX132" fmla="*/ 7410 w 28575"/>
                              <a:gd name="connsiteY132" fmla="*/ 4763 h 9525"/>
                              <a:gd name="connsiteX133" fmla="*/ 7410 w 28575"/>
                              <a:gd name="connsiteY133" fmla="*/ 4763 h 9525"/>
                              <a:gd name="connsiteX134" fmla="*/ 7410 w 28575"/>
                              <a:gd name="connsiteY134" fmla="*/ 4763 h 9525"/>
                              <a:gd name="connsiteX135" fmla="*/ 7410 w 28575"/>
                              <a:gd name="connsiteY135" fmla="*/ 4763 h 9525"/>
                              <a:gd name="connsiteX136" fmla="*/ 7410 w 28575"/>
                              <a:gd name="connsiteY136" fmla="*/ 4763 h 9525"/>
                              <a:gd name="connsiteX137" fmla="*/ 7410 w 28575"/>
                              <a:gd name="connsiteY137" fmla="*/ 4763 h 9525"/>
                              <a:gd name="connsiteX138" fmla="*/ 7410 w 28575"/>
                              <a:gd name="connsiteY138" fmla="*/ 4763 h 9525"/>
                              <a:gd name="connsiteX139" fmla="*/ 7410 w 28575"/>
                              <a:gd name="connsiteY139" fmla="*/ 4763 h 9525"/>
                              <a:gd name="connsiteX140" fmla="*/ 7410 w 28575"/>
                              <a:gd name="connsiteY140" fmla="*/ 4763 h 9525"/>
                              <a:gd name="connsiteX141" fmla="*/ 8468 w 28575"/>
                              <a:gd name="connsiteY141" fmla="*/ 0 h 9525"/>
                              <a:gd name="connsiteX142" fmla="*/ 8468 w 28575"/>
                              <a:gd name="connsiteY142" fmla="*/ 4763 h 9525"/>
                              <a:gd name="connsiteX143" fmla="*/ 8468 w 28575"/>
                              <a:gd name="connsiteY143" fmla="*/ 0 h 9525"/>
                              <a:gd name="connsiteX144" fmla="*/ 8468 w 28575"/>
                              <a:gd name="connsiteY144" fmla="*/ 4763 h 9525"/>
                              <a:gd name="connsiteX145" fmla="*/ 8468 w 28575"/>
                              <a:gd name="connsiteY145" fmla="*/ 4763 h 9525"/>
                              <a:gd name="connsiteX146" fmla="*/ 8468 w 28575"/>
                              <a:gd name="connsiteY146" fmla="*/ 4763 h 9525"/>
                              <a:gd name="connsiteX147" fmla="*/ 8468 w 28575"/>
                              <a:gd name="connsiteY147" fmla="*/ 4763 h 9525"/>
                              <a:gd name="connsiteX148" fmla="*/ 8468 w 28575"/>
                              <a:gd name="connsiteY148" fmla="*/ 4763 h 9525"/>
                              <a:gd name="connsiteX149" fmla="*/ 8468 w 28575"/>
                              <a:gd name="connsiteY149" fmla="*/ 4763 h 9525"/>
                              <a:gd name="connsiteX150" fmla="*/ 8468 w 28575"/>
                              <a:gd name="connsiteY150" fmla="*/ 0 h 9525"/>
                              <a:gd name="connsiteX151" fmla="*/ 8468 w 28575"/>
                              <a:gd name="connsiteY151" fmla="*/ 0 h 9525"/>
                              <a:gd name="connsiteX152" fmla="*/ 8468 w 28575"/>
                              <a:gd name="connsiteY152" fmla="*/ 0 h 9525"/>
                              <a:gd name="connsiteX153" fmla="*/ 8468 w 28575"/>
                              <a:gd name="connsiteY153" fmla="*/ 4763 h 9525"/>
                              <a:gd name="connsiteX154" fmla="*/ 8468 w 28575"/>
                              <a:gd name="connsiteY154" fmla="*/ 4763 h 9525"/>
                              <a:gd name="connsiteX155" fmla="*/ 8468 w 28575"/>
                              <a:gd name="connsiteY155" fmla="*/ 4763 h 9525"/>
                              <a:gd name="connsiteX156" fmla="*/ 8468 w 28575"/>
                              <a:gd name="connsiteY156" fmla="*/ 4763 h 9525"/>
                              <a:gd name="connsiteX157" fmla="*/ 8468 w 28575"/>
                              <a:gd name="connsiteY157" fmla="*/ 4763 h 9525"/>
                              <a:gd name="connsiteX158" fmla="*/ 8468 w 28575"/>
                              <a:gd name="connsiteY158" fmla="*/ 4763 h 9525"/>
                              <a:gd name="connsiteX159" fmla="*/ 9525 w 28575"/>
                              <a:gd name="connsiteY159" fmla="*/ 4763 h 9525"/>
                              <a:gd name="connsiteX160" fmla="*/ 9525 w 28575"/>
                              <a:gd name="connsiteY160" fmla="*/ 4763 h 9525"/>
                              <a:gd name="connsiteX161" fmla="*/ 9525 w 28575"/>
                              <a:gd name="connsiteY161" fmla="*/ 4763 h 9525"/>
                              <a:gd name="connsiteX162" fmla="*/ 9525 w 28575"/>
                              <a:gd name="connsiteY162" fmla="*/ 4763 h 9525"/>
                              <a:gd name="connsiteX163" fmla="*/ 9525 w 28575"/>
                              <a:gd name="connsiteY163" fmla="*/ 4763 h 9525"/>
                              <a:gd name="connsiteX164" fmla="*/ 9525 w 28575"/>
                              <a:gd name="connsiteY164" fmla="*/ 4763 h 9525"/>
                              <a:gd name="connsiteX165" fmla="*/ 9525 w 28575"/>
                              <a:gd name="connsiteY165" fmla="*/ 0 h 9525"/>
                              <a:gd name="connsiteX166" fmla="*/ 9525 w 28575"/>
                              <a:gd name="connsiteY166" fmla="*/ 0 h 9525"/>
                              <a:gd name="connsiteX167" fmla="*/ 9525 w 28575"/>
                              <a:gd name="connsiteY167" fmla="*/ 0 h 9525"/>
                              <a:gd name="connsiteX168" fmla="*/ 9525 w 28575"/>
                              <a:gd name="connsiteY168" fmla="*/ 0 h 9525"/>
                              <a:gd name="connsiteX169" fmla="*/ 9525 w 28575"/>
                              <a:gd name="connsiteY169" fmla="*/ 4763 h 9525"/>
                              <a:gd name="connsiteX170" fmla="*/ 9525 w 28575"/>
                              <a:gd name="connsiteY170" fmla="*/ 4763 h 9525"/>
                              <a:gd name="connsiteX171" fmla="*/ 9525 w 28575"/>
                              <a:gd name="connsiteY171" fmla="*/ 4763 h 9525"/>
                              <a:gd name="connsiteX172" fmla="*/ 9525 w 28575"/>
                              <a:gd name="connsiteY172" fmla="*/ 9525 h 9525"/>
                              <a:gd name="connsiteX173" fmla="*/ 9525 w 28575"/>
                              <a:gd name="connsiteY173" fmla="*/ 4763 h 9525"/>
                              <a:gd name="connsiteX174" fmla="*/ 9525 w 28575"/>
                              <a:gd name="connsiteY174" fmla="*/ 4763 h 9525"/>
                              <a:gd name="connsiteX175" fmla="*/ 9525 w 28575"/>
                              <a:gd name="connsiteY175" fmla="*/ 4763 h 9525"/>
                              <a:gd name="connsiteX176" fmla="*/ 9525 w 28575"/>
                              <a:gd name="connsiteY176" fmla="*/ 4763 h 9525"/>
                              <a:gd name="connsiteX177" fmla="*/ 10582 w 28575"/>
                              <a:gd name="connsiteY177" fmla="*/ 4763 h 9525"/>
                              <a:gd name="connsiteX178" fmla="*/ 10582 w 28575"/>
                              <a:gd name="connsiteY178" fmla="*/ 4763 h 9525"/>
                              <a:gd name="connsiteX179" fmla="*/ 10582 w 28575"/>
                              <a:gd name="connsiteY179" fmla="*/ 4763 h 9525"/>
                              <a:gd name="connsiteX180" fmla="*/ 10582 w 28575"/>
                              <a:gd name="connsiteY180" fmla="*/ 4763 h 9525"/>
                              <a:gd name="connsiteX181" fmla="*/ 10582 w 28575"/>
                              <a:gd name="connsiteY181" fmla="*/ 4763 h 9525"/>
                              <a:gd name="connsiteX182" fmla="*/ 10582 w 28575"/>
                              <a:gd name="connsiteY182" fmla="*/ 4763 h 9525"/>
                              <a:gd name="connsiteX183" fmla="*/ 10582 w 28575"/>
                              <a:gd name="connsiteY183" fmla="*/ 4763 h 9525"/>
                              <a:gd name="connsiteX184" fmla="*/ 10582 w 28575"/>
                              <a:gd name="connsiteY184" fmla="*/ 4763 h 9525"/>
                              <a:gd name="connsiteX185" fmla="*/ 10582 w 28575"/>
                              <a:gd name="connsiteY185" fmla="*/ 4763 h 9525"/>
                              <a:gd name="connsiteX186" fmla="*/ 10582 w 28575"/>
                              <a:gd name="connsiteY186" fmla="*/ 4763 h 9525"/>
                              <a:gd name="connsiteX187" fmla="*/ 10582 w 28575"/>
                              <a:gd name="connsiteY187" fmla="*/ 4763 h 9525"/>
                              <a:gd name="connsiteX188" fmla="*/ 10582 w 28575"/>
                              <a:gd name="connsiteY188" fmla="*/ 0 h 9525"/>
                              <a:gd name="connsiteX189" fmla="*/ 10582 w 28575"/>
                              <a:gd name="connsiteY189" fmla="*/ 0 h 9525"/>
                              <a:gd name="connsiteX190" fmla="*/ 10582 w 28575"/>
                              <a:gd name="connsiteY190" fmla="*/ 0 h 9525"/>
                              <a:gd name="connsiteX191" fmla="*/ 10582 w 28575"/>
                              <a:gd name="connsiteY191" fmla="*/ 0 h 9525"/>
                              <a:gd name="connsiteX192" fmla="*/ 10582 w 28575"/>
                              <a:gd name="connsiteY192" fmla="*/ 0 h 9525"/>
                              <a:gd name="connsiteX193" fmla="*/ 10582 w 28575"/>
                              <a:gd name="connsiteY193" fmla="*/ 0 h 9525"/>
                              <a:gd name="connsiteX194" fmla="*/ 10582 w 28575"/>
                              <a:gd name="connsiteY194" fmla="*/ 0 h 9525"/>
                              <a:gd name="connsiteX195" fmla="*/ 10582 w 28575"/>
                              <a:gd name="connsiteY195" fmla="*/ 0 h 9525"/>
                              <a:gd name="connsiteX196" fmla="*/ 10582 w 28575"/>
                              <a:gd name="connsiteY196" fmla="*/ 0 h 9525"/>
                              <a:gd name="connsiteX197" fmla="*/ 11640 w 28575"/>
                              <a:gd name="connsiteY197" fmla="*/ 4763 h 9525"/>
                              <a:gd name="connsiteX198" fmla="*/ 11640 w 28575"/>
                              <a:gd name="connsiteY198" fmla="*/ 4763 h 9525"/>
                              <a:gd name="connsiteX199" fmla="*/ 11640 w 28575"/>
                              <a:gd name="connsiteY199" fmla="*/ 4763 h 9525"/>
                              <a:gd name="connsiteX200" fmla="*/ 11640 w 28575"/>
                              <a:gd name="connsiteY200" fmla="*/ 4763 h 9525"/>
                              <a:gd name="connsiteX201" fmla="*/ 11640 w 28575"/>
                              <a:gd name="connsiteY201" fmla="*/ 4763 h 9525"/>
                              <a:gd name="connsiteX202" fmla="*/ 11640 w 28575"/>
                              <a:gd name="connsiteY202" fmla="*/ 4763 h 9525"/>
                              <a:gd name="connsiteX203" fmla="*/ 11640 w 28575"/>
                              <a:gd name="connsiteY203" fmla="*/ 4763 h 9525"/>
                              <a:gd name="connsiteX204" fmla="*/ 11640 w 28575"/>
                              <a:gd name="connsiteY204" fmla="*/ 4763 h 9525"/>
                              <a:gd name="connsiteX205" fmla="*/ 11640 w 28575"/>
                              <a:gd name="connsiteY205" fmla="*/ 4763 h 9525"/>
                              <a:gd name="connsiteX206" fmla="*/ 11640 w 28575"/>
                              <a:gd name="connsiteY206" fmla="*/ 0 h 9525"/>
                              <a:gd name="connsiteX207" fmla="*/ 11640 w 28575"/>
                              <a:gd name="connsiteY207" fmla="*/ 0 h 9525"/>
                              <a:gd name="connsiteX208" fmla="*/ 11640 w 28575"/>
                              <a:gd name="connsiteY208" fmla="*/ 4763 h 9525"/>
                              <a:gd name="connsiteX209" fmla="*/ 11640 w 28575"/>
                              <a:gd name="connsiteY209" fmla="*/ 0 h 9525"/>
                              <a:gd name="connsiteX210" fmla="*/ 11640 w 28575"/>
                              <a:gd name="connsiteY210" fmla="*/ 4763 h 9525"/>
                              <a:gd name="connsiteX211" fmla="*/ 11640 w 28575"/>
                              <a:gd name="connsiteY211" fmla="*/ 0 h 9525"/>
                              <a:gd name="connsiteX212" fmla="*/ 11640 w 28575"/>
                              <a:gd name="connsiteY212" fmla="*/ 0 h 9525"/>
                              <a:gd name="connsiteX213" fmla="*/ 11640 w 28575"/>
                              <a:gd name="connsiteY213" fmla="*/ 0 h 9525"/>
                              <a:gd name="connsiteX214" fmla="*/ 11640 w 28575"/>
                              <a:gd name="connsiteY214" fmla="*/ 0 h 9525"/>
                              <a:gd name="connsiteX215" fmla="*/ 12697 w 28575"/>
                              <a:gd name="connsiteY215" fmla="*/ 4763 h 9525"/>
                              <a:gd name="connsiteX216" fmla="*/ 12697 w 28575"/>
                              <a:gd name="connsiteY216" fmla="*/ 4763 h 9525"/>
                              <a:gd name="connsiteX217" fmla="*/ 12697 w 28575"/>
                              <a:gd name="connsiteY217" fmla="*/ 4763 h 9525"/>
                              <a:gd name="connsiteX218" fmla="*/ 12697 w 28575"/>
                              <a:gd name="connsiteY218" fmla="*/ 4763 h 9525"/>
                              <a:gd name="connsiteX219" fmla="*/ 12697 w 28575"/>
                              <a:gd name="connsiteY219" fmla="*/ 0 h 9525"/>
                              <a:gd name="connsiteX220" fmla="*/ 12697 w 28575"/>
                              <a:gd name="connsiteY220" fmla="*/ 0 h 9525"/>
                              <a:gd name="connsiteX221" fmla="*/ 12697 w 28575"/>
                              <a:gd name="connsiteY221" fmla="*/ 0 h 9525"/>
                              <a:gd name="connsiteX222" fmla="*/ 12697 w 28575"/>
                              <a:gd name="connsiteY222" fmla="*/ 0 h 9525"/>
                              <a:gd name="connsiteX223" fmla="*/ 12697 w 28575"/>
                              <a:gd name="connsiteY223" fmla="*/ 0 h 9525"/>
                              <a:gd name="connsiteX224" fmla="*/ 12697 w 28575"/>
                              <a:gd name="connsiteY224" fmla="*/ 4763 h 9525"/>
                              <a:gd name="connsiteX225" fmla="*/ 12697 w 28575"/>
                              <a:gd name="connsiteY225" fmla="*/ 4763 h 9525"/>
                              <a:gd name="connsiteX226" fmla="*/ 12697 w 28575"/>
                              <a:gd name="connsiteY226" fmla="*/ 0 h 9525"/>
                              <a:gd name="connsiteX227" fmla="*/ 12697 w 28575"/>
                              <a:gd name="connsiteY227" fmla="*/ 4763 h 9525"/>
                              <a:gd name="connsiteX228" fmla="*/ 12697 w 28575"/>
                              <a:gd name="connsiteY228" fmla="*/ 4763 h 9525"/>
                              <a:gd name="connsiteX229" fmla="*/ 12697 w 28575"/>
                              <a:gd name="connsiteY229" fmla="*/ 4763 h 9525"/>
                              <a:gd name="connsiteX230" fmla="*/ 12697 w 28575"/>
                              <a:gd name="connsiteY230" fmla="*/ 4763 h 9525"/>
                              <a:gd name="connsiteX231" fmla="*/ 12697 w 28575"/>
                              <a:gd name="connsiteY231" fmla="*/ 4763 h 9525"/>
                              <a:gd name="connsiteX232" fmla="*/ 12697 w 28575"/>
                              <a:gd name="connsiteY232" fmla="*/ 4763 h 9525"/>
                              <a:gd name="connsiteX233" fmla="*/ 13754 w 28575"/>
                              <a:gd name="connsiteY233" fmla="*/ 4763 h 9525"/>
                              <a:gd name="connsiteX234" fmla="*/ 13754 w 28575"/>
                              <a:gd name="connsiteY234" fmla="*/ 0 h 9525"/>
                              <a:gd name="connsiteX235" fmla="*/ 13754 w 28575"/>
                              <a:gd name="connsiteY235" fmla="*/ 4763 h 9525"/>
                              <a:gd name="connsiteX236" fmla="*/ 13754 w 28575"/>
                              <a:gd name="connsiteY236" fmla="*/ 4763 h 9525"/>
                              <a:gd name="connsiteX237" fmla="*/ 13754 w 28575"/>
                              <a:gd name="connsiteY237" fmla="*/ 4763 h 9525"/>
                              <a:gd name="connsiteX238" fmla="*/ 13754 w 28575"/>
                              <a:gd name="connsiteY238" fmla="*/ 4763 h 9525"/>
                              <a:gd name="connsiteX239" fmla="*/ 13754 w 28575"/>
                              <a:gd name="connsiteY239" fmla="*/ 4763 h 9525"/>
                              <a:gd name="connsiteX240" fmla="*/ 13754 w 28575"/>
                              <a:gd name="connsiteY240" fmla="*/ 4763 h 9525"/>
                              <a:gd name="connsiteX241" fmla="*/ 13754 w 28575"/>
                              <a:gd name="connsiteY241" fmla="*/ 4763 h 9525"/>
                              <a:gd name="connsiteX242" fmla="*/ 13754 w 28575"/>
                              <a:gd name="connsiteY242" fmla="*/ 4763 h 9525"/>
                              <a:gd name="connsiteX243" fmla="*/ 13754 w 28575"/>
                              <a:gd name="connsiteY243" fmla="*/ 4763 h 9525"/>
                              <a:gd name="connsiteX244" fmla="*/ 13754 w 28575"/>
                              <a:gd name="connsiteY244" fmla="*/ 4763 h 9525"/>
                              <a:gd name="connsiteX245" fmla="*/ 13754 w 28575"/>
                              <a:gd name="connsiteY245" fmla="*/ 4763 h 9525"/>
                              <a:gd name="connsiteX246" fmla="*/ 13754 w 28575"/>
                              <a:gd name="connsiteY246" fmla="*/ 4763 h 9525"/>
                              <a:gd name="connsiteX247" fmla="*/ 13754 w 28575"/>
                              <a:gd name="connsiteY247" fmla="*/ 4763 h 9525"/>
                              <a:gd name="connsiteX248" fmla="*/ 13754 w 28575"/>
                              <a:gd name="connsiteY248" fmla="*/ 0 h 9525"/>
                              <a:gd name="connsiteX249" fmla="*/ 13754 w 28575"/>
                              <a:gd name="connsiteY249" fmla="*/ 4763 h 9525"/>
                              <a:gd name="connsiteX250" fmla="*/ 13754 w 28575"/>
                              <a:gd name="connsiteY250" fmla="*/ 4763 h 9525"/>
                              <a:gd name="connsiteX251" fmla="*/ 13754 w 28575"/>
                              <a:gd name="connsiteY251" fmla="*/ 4763 h 9525"/>
                              <a:gd name="connsiteX252" fmla="*/ 13754 w 28575"/>
                              <a:gd name="connsiteY252" fmla="*/ 4763 h 9525"/>
                              <a:gd name="connsiteX253" fmla="*/ 14821 w 28575"/>
                              <a:gd name="connsiteY253" fmla="*/ 4763 h 9525"/>
                              <a:gd name="connsiteX254" fmla="*/ 14821 w 28575"/>
                              <a:gd name="connsiteY254" fmla="*/ 4763 h 9525"/>
                              <a:gd name="connsiteX255" fmla="*/ 14821 w 28575"/>
                              <a:gd name="connsiteY255" fmla="*/ 4763 h 9525"/>
                              <a:gd name="connsiteX256" fmla="*/ 14821 w 28575"/>
                              <a:gd name="connsiteY256" fmla="*/ 4763 h 9525"/>
                              <a:gd name="connsiteX257" fmla="*/ 14821 w 28575"/>
                              <a:gd name="connsiteY257" fmla="*/ 0 h 9525"/>
                              <a:gd name="connsiteX258" fmla="*/ 14821 w 28575"/>
                              <a:gd name="connsiteY258" fmla="*/ 4763 h 9525"/>
                              <a:gd name="connsiteX259" fmla="*/ 14821 w 28575"/>
                              <a:gd name="connsiteY259" fmla="*/ 0 h 9525"/>
                              <a:gd name="connsiteX260" fmla="*/ 14821 w 28575"/>
                              <a:gd name="connsiteY260" fmla="*/ 4763 h 9525"/>
                              <a:gd name="connsiteX261" fmla="*/ 14821 w 28575"/>
                              <a:gd name="connsiteY261" fmla="*/ 4763 h 9525"/>
                              <a:gd name="connsiteX262" fmla="*/ 14821 w 28575"/>
                              <a:gd name="connsiteY262" fmla="*/ 4763 h 9525"/>
                              <a:gd name="connsiteX263" fmla="*/ 14821 w 28575"/>
                              <a:gd name="connsiteY263" fmla="*/ 4763 h 9525"/>
                              <a:gd name="connsiteX264" fmla="*/ 14821 w 28575"/>
                              <a:gd name="connsiteY264" fmla="*/ 4763 h 9525"/>
                              <a:gd name="connsiteX265" fmla="*/ 14821 w 28575"/>
                              <a:gd name="connsiteY265" fmla="*/ 4763 h 9525"/>
                              <a:gd name="connsiteX266" fmla="*/ 14821 w 28575"/>
                              <a:gd name="connsiteY266" fmla="*/ 4763 h 9525"/>
                              <a:gd name="connsiteX267" fmla="*/ 14821 w 28575"/>
                              <a:gd name="connsiteY267" fmla="*/ 4763 h 9525"/>
                              <a:gd name="connsiteX268" fmla="*/ 14821 w 28575"/>
                              <a:gd name="connsiteY268" fmla="*/ 4763 h 9525"/>
                              <a:gd name="connsiteX269" fmla="*/ 14821 w 28575"/>
                              <a:gd name="connsiteY269" fmla="*/ 4763 h 9525"/>
                              <a:gd name="connsiteX270" fmla="*/ 14821 w 28575"/>
                              <a:gd name="connsiteY270" fmla="*/ 4763 h 9525"/>
                              <a:gd name="connsiteX271" fmla="*/ 15878 w 28575"/>
                              <a:gd name="connsiteY271" fmla="*/ 4763 h 9525"/>
                              <a:gd name="connsiteX272" fmla="*/ 15878 w 28575"/>
                              <a:gd name="connsiteY272" fmla="*/ 4763 h 9525"/>
                              <a:gd name="connsiteX273" fmla="*/ 15878 w 28575"/>
                              <a:gd name="connsiteY273" fmla="*/ 4763 h 9525"/>
                              <a:gd name="connsiteX274" fmla="*/ 15878 w 28575"/>
                              <a:gd name="connsiteY274" fmla="*/ 4763 h 9525"/>
                              <a:gd name="connsiteX275" fmla="*/ 15878 w 28575"/>
                              <a:gd name="connsiteY275" fmla="*/ 4763 h 9525"/>
                              <a:gd name="connsiteX276" fmla="*/ 15878 w 28575"/>
                              <a:gd name="connsiteY276" fmla="*/ 9525 h 9525"/>
                              <a:gd name="connsiteX277" fmla="*/ 15878 w 28575"/>
                              <a:gd name="connsiteY277" fmla="*/ 9525 h 9525"/>
                              <a:gd name="connsiteX278" fmla="*/ 15878 w 28575"/>
                              <a:gd name="connsiteY278" fmla="*/ 4763 h 9525"/>
                              <a:gd name="connsiteX279" fmla="*/ 15878 w 28575"/>
                              <a:gd name="connsiteY279" fmla="*/ 4763 h 9525"/>
                              <a:gd name="connsiteX280" fmla="*/ 15878 w 28575"/>
                              <a:gd name="connsiteY280" fmla="*/ 4763 h 9525"/>
                              <a:gd name="connsiteX281" fmla="*/ 15878 w 28575"/>
                              <a:gd name="connsiteY281" fmla="*/ 4763 h 9525"/>
                              <a:gd name="connsiteX282" fmla="*/ 15878 w 28575"/>
                              <a:gd name="connsiteY282" fmla="*/ 4763 h 9525"/>
                              <a:gd name="connsiteX283" fmla="*/ 15878 w 28575"/>
                              <a:gd name="connsiteY283" fmla="*/ 4763 h 9525"/>
                              <a:gd name="connsiteX284" fmla="*/ 15878 w 28575"/>
                              <a:gd name="connsiteY284" fmla="*/ 4763 h 9525"/>
                              <a:gd name="connsiteX285" fmla="*/ 15878 w 28575"/>
                              <a:gd name="connsiteY285" fmla="*/ 4763 h 9525"/>
                              <a:gd name="connsiteX286" fmla="*/ 15878 w 28575"/>
                              <a:gd name="connsiteY286" fmla="*/ 4763 h 9525"/>
                              <a:gd name="connsiteX287" fmla="*/ 15878 w 28575"/>
                              <a:gd name="connsiteY287" fmla="*/ 4763 h 9525"/>
                              <a:gd name="connsiteX288" fmla="*/ 15878 w 28575"/>
                              <a:gd name="connsiteY288" fmla="*/ 0 h 9525"/>
                              <a:gd name="connsiteX289" fmla="*/ 15878 w 28575"/>
                              <a:gd name="connsiteY289" fmla="*/ 0 h 9525"/>
                              <a:gd name="connsiteX290" fmla="*/ 15878 w 28575"/>
                              <a:gd name="connsiteY290" fmla="*/ 4763 h 9525"/>
                              <a:gd name="connsiteX291" fmla="*/ 15878 w 28575"/>
                              <a:gd name="connsiteY291" fmla="*/ 4763 h 9525"/>
                              <a:gd name="connsiteX292" fmla="*/ 15878 w 28575"/>
                              <a:gd name="connsiteY292" fmla="*/ 4763 h 9525"/>
                              <a:gd name="connsiteX293" fmla="*/ 15878 w 28575"/>
                              <a:gd name="connsiteY293" fmla="*/ 4763 h 9525"/>
                              <a:gd name="connsiteX294" fmla="*/ 15878 w 28575"/>
                              <a:gd name="connsiteY294" fmla="*/ 4763 h 9525"/>
                              <a:gd name="connsiteX295" fmla="*/ 16935 w 28575"/>
                              <a:gd name="connsiteY295" fmla="*/ 4763 h 9525"/>
                              <a:gd name="connsiteX296" fmla="*/ 16935 w 28575"/>
                              <a:gd name="connsiteY296" fmla="*/ 0 h 9525"/>
                              <a:gd name="connsiteX297" fmla="*/ 16935 w 28575"/>
                              <a:gd name="connsiteY297" fmla="*/ 4763 h 9525"/>
                              <a:gd name="connsiteX298" fmla="*/ 16935 w 28575"/>
                              <a:gd name="connsiteY298" fmla="*/ 4763 h 9525"/>
                              <a:gd name="connsiteX299" fmla="*/ 16935 w 28575"/>
                              <a:gd name="connsiteY299" fmla="*/ 4763 h 9525"/>
                              <a:gd name="connsiteX300" fmla="*/ 16935 w 28575"/>
                              <a:gd name="connsiteY300" fmla="*/ 4763 h 9525"/>
                              <a:gd name="connsiteX301" fmla="*/ 16935 w 28575"/>
                              <a:gd name="connsiteY301" fmla="*/ 4763 h 9525"/>
                              <a:gd name="connsiteX302" fmla="*/ 16935 w 28575"/>
                              <a:gd name="connsiteY302" fmla="*/ 4763 h 9525"/>
                              <a:gd name="connsiteX303" fmla="*/ 16935 w 28575"/>
                              <a:gd name="connsiteY303" fmla="*/ 4763 h 9525"/>
                              <a:gd name="connsiteX304" fmla="*/ 16935 w 28575"/>
                              <a:gd name="connsiteY304" fmla="*/ 4763 h 9525"/>
                              <a:gd name="connsiteX305" fmla="*/ 16935 w 28575"/>
                              <a:gd name="connsiteY305" fmla="*/ 4763 h 9525"/>
                              <a:gd name="connsiteX306" fmla="*/ 16935 w 28575"/>
                              <a:gd name="connsiteY306" fmla="*/ 4763 h 9525"/>
                              <a:gd name="connsiteX307" fmla="*/ 16935 w 28575"/>
                              <a:gd name="connsiteY307" fmla="*/ 4763 h 9525"/>
                              <a:gd name="connsiteX308" fmla="*/ 16935 w 28575"/>
                              <a:gd name="connsiteY308" fmla="*/ 4763 h 9525"/>
                              <a:gd name="connsiteX309" fmla="*/ 16935 w 28575"/>
                              <a:gd name="connsiteY309" fmla="*/ 4763 h 9525"/>
                              <a:gd name="connsiteX310" fmla="*/ 16935 w 28575"/>
                              <a:gd name="connsiteY310" fmla="*/ 4763 h 9525"/>
                              <a:gd name="connsiteX311" fmla="*/ 16935 w 28575"/>
                              <a:gd name="connsiteY311" fmla="*/ 4763 h 9525"/>
                              <a:gd name="connsiteX312" fmla="*/ 16935 w 28575"/>
                              <a:gd name="connsiteY312" fmla="*/ 4763 h 9525"/>
                              <a:gd name="connsiteX313" fmla="*/ 17993 w 28575"/>
                              <a:gd name="connsiteY313" fmla="*/ 0 h 9525"/>
                              <a:gd name="connsiteX314" fmla="*/ 17993 w 28575"/>
                              <a:gd name="connsiteY314" fmla="*/ 0 h 9525"/>
                              <a:gd name="connsiteX315" fmla="*/ 17993 w 28575"/>
                              <a:gd name="connsiteY315" fmla="*/ 0 h 9525"/>
                              <a:gd name="connsiteX316" fmla="*/ 17993 w 28575"/>
                              <a:gd name="connsiteY316" fmla="*/ 0 h 9525"/>
                              <a:gd name="connsiteX317" fmla="*/ 17993 w 28575"/>
                              <a:gd name="connsiteY317" fmla="*/ 0 h 9525"/>
                              <a:gd name="connsiteX318" fmla="*/ 17993 w 28575"/>
                              <a:gd name="connsiteY318" fmla="*/ 0 h 9525"/>
                              <a:gd name="connsiteX319" fmla="*/ 17993 w 28575"/>
                              <a:gd name="connsiteY319" fmla="*/ 0 h 9525"/>
                              <a:gd name="connsiteX320" fmla="*/ 17993 w 28575"/>
                              <a:gd name="connsiteY320" fmla="*/ 4763 h 9525"/>
                              <a:gd name="connsiteX321" fmla="*/ 17993 w 28575"/>
                              <a:gd name="connsiteY321" fmla="*/ 4763 h 9525"/>
                              <a:gd name="connsiteX322" fmla="*/ 17993 w 28575"/>
                              <a:gd name="connsiteY322" fmla="*/ 4763 h 9525"/>
                              <a:gd name="connsiteX323" fmla="*/ 17993 w 28575"/>
                              <a:gd name="connsiteY323" fmla="*/ 0 h 9525"/>
                              <a:gd name="connsiteX324" fmla="*/ 17993 w 28575"/>
                              <a:gd name="connsiteY324" fmla="*/ 0 h 9525"/>
                              <a:gd name="connsiteX325" fmla="*/ 17993 w 28575"/>
                              <a:gd name="connsiteY325" fmla="*/ 4763 h 9525"/>
                              <a:gd name="connsiteX326" fmla="*/ 17993 w 28575"/>
                              <a:gd name="connsiteY326" fmla="*/ 4763 h 9525"/>
                              <a:gd name="connsiteX327" fmla="*/ 17993 w 28575"/>
                              <a:gd name="connsiteY327" fmla="*/ 4763 h 9525"/>
                              <a:gd name="connsiteX328" fmla="*/ 17993 w 28575"/>
                              <a:gd name="connsiteY328" fmla="*/ 4763 h 9525"/>
                              <a:gd name="connsiteX329" fmla="*/ 17993 w 28575"/>
                              <a:gd name="connsiteY329" fmla="*/ 4763 h 9525"/>
                              <a:gd name="connsiteX330" fmla="*/ 17993 w 28575"/>
                              <a:gd name="connsiteY330" fmla="*/ 4763 h 9525"/>
                              <a:gd name="connsiteX331" fmla="*/ 17993 w 28575"/>
                              <a:gd name="connsiteY331" fmla="*/ 4763 h 9525"/>
                              <a:gd name="connsiteX332" fmla="*/ 17993 w 28575"/>
                              <a:gd name="connsiteY332" fmla="*/ 0 h 9525"/>
                              <a:gd name="connsiteX333" fmla="*/ 19050 w 28575"/>
                              <a:gd name="connsiteY333" fmla="*/ 0 h 9525"/>
                              <a:gd name="connsiteX334" fmla="*/ 19050 w 28575"/>
                              <a:gd name="connsiteY334" fmla="*/ 0 h 9525"/>
                              <a:gd name="connsiteX335" fmla="*/ 19050 w 28575"/>
                              <a:gd name="connsiteY335" fmla="*/ 0 h 9525"/>
                              <a:gd name="connsiteX336" fmla="*/ 19050 w 28575"/>
                              <a:gd name="connsiteY336" fmla="*/ 0 h 9525"/>
                              <a:gd name="connsiteX337" fmla="*/ 19050 w 28575"/>
                              <a:gd name="connsiteY337" fmla="*/ 4763 h 9525"/>
                              <a:gd name="connsiteX338" fmla="*/ 19050 w 28575"/>
                              <a:gd name="connsiteY338" fmla="*/ 4763 h 9525"/>
                              <a:gd name="connsiteX339" fmla="*/ 19050 w 28575"/>
                              <a:gd name="connsiteY339" fmla="*/ 4763 h 9525"/>
                              <a:gd name="connsiteX340" fmla="*/ 19050 w 28575"/>
                              <a:gd name="connsiteY340" fmla="*/ 4763 h 9525"/>
                              <a:gd name="connsiteX341" fmla="*/ 19050 w 28575"/>
                              <a:gd name="connsiteY341" fmla="*/ 4763 h 9525"/>
                              <a:gd name="connsiteX342" fmla="*/ 19050 w 28575"/>
                              <a:gd name="connsiteY342" fmla="*/ 4763 h 9525"/>
                              <a:gd name="connsiteX343" fmla="*/ 19050 w 28575"/>
                              <a:gd name="connsiteY343" fmla="*/ 4763 h 9525"/>
                              <a:gd name="connsiteX344" fmla="*/ 19050 w 28575"/>
                              <a:gd name="connsiteY344" fmla="*/ 4763 h 9525"/>
                              <a:gd name="connsiteX345" fmla="*/ 19050 w 28575"/>
                              <a:gd name="connsiteY345" fmla="*/ 4763 h 9525"/>
                              <a:gd name="connsiteX346" fmla="*/ 19050 w 28575"/>
                              <a:gd name="connsiteY346" fmla="*/ 4763 h 9525"/>
                              <a:gd name="connsiteX347" fmla="*/ 19050 w 28575"/>
                              <a:gd name="connsiteY347" fmla="*/ 4763 h 9525"/>
                              <a:gd name="connsiteX348" fmla="*/ 19050 w 28575"/>
                              <a:gd name="connsiteY348" fmla="*/ 4763 h 9525"/>
                              <a:gd name="connsiteX349" fmla="*/ 19050 w 28575"/>
                              <a:gd name="connsiteY349" fmla="*/ 4763 h 9525"/>
                              <a:gd name="connsiteX350" fmla="*/ 19050 w 28575"/>
                              <a:gd name="connsiteY350" fmla="*/ 0 h 9525"/>
                              <a:gd name="connsiteX351" fmla="*/ 20107 w 28575"/>
                              <a:gd name="connsiteY351" fmla="*/ 4763 h 9525"/>
                              <a:gd name="connsiteX352" fmla="*/ 20107 w 28575"/>
                              <a:gd name="connsiteY352" fmla="*/ 4763 h 9525"/>
                              <a:gd name="connsiteX353" fmla="*/ 20107 w 28575"/>
                              <a:gd name="connsiteY353" fmla="*/ 4763 h 9525"/>
                              <a:gd name="connsiteX354" fmla="*/ 20107 w 28575"/>
                              <a:gd name="connsiteY354" fmla="*/ 4763 h 9525"/>
                              <a:gd name="connsiteX355" fmla="*/ 20107 w 28575"/>
                              <a:gd name="connsiteY355" fmla="*/ 4763 h 9525"/>
                              <a:gd name="connsiteX356" fmla="*/ 20107 w 28575"/>
                              <a:gd name="connsiteY356" fmla="*/ 4763 h 9525"/>
                              <a:gd name="connsiteX357" fmla="*/ 20107 w 28575"/>
                              <a:gd name="connsiteY357" fmla="*/ 4763 h 9525"/>
                              <a:gd name="connsiteX358" fmla="*/ 20107 w 28575"/>
                              <a:gd name="connsiteY358" fmla="*/ 0 h 9525"/>
                              <a:gd name="connsiteX359" fmla="*/ 20107 w 28575"/>
                              <a:gd name="connsiteY359" fmla="*/ 4763 h 9525"/>
                              <a:gd name="connsiteX360" fmla="*/ 20107 w 28575"/>
                              <a:gd name="connsiteY360" fmla="*/ 4763 h 9525"/>
                              <a:gd name="connsiteX361" fmla="*/ 20107 w 28575"/>
                              <a:gd name="connsiteY361" fmla="*/ 4763 h 9525"/>
                              <a:gd name="connsiteX362" fmla="*/ 20107 w 28575"/>
                              <a:gd name="connsiteY362" fmla="*/ 4763 h 9525"/>
                              <a:gd name="connsiteX363" fmla="*/ 20107 w 28575"/>
                              <a:gd name="connsiteY363" fmla="*/ 4763 h 9525"/>
                              <a:gd name="connsiteX364" fmla="*/ 20107 w 28575"/>
                              <a:gd name="connsiteY364" fmla="*/ 4763 h 9525"/>
                              <a:gd name="connsiteX365" fmla="*/ 20107 w 28575"/>
                              <a:gd name="connsiteY365" fmla="*/ 4763 h 9525"/>
                              <a:gd name="connsiteX366" fmla="*/ 20107 w 28575"/>
                              <a:gd name="connsiteY366" fmla="*/ 4763 h 9525"/>
                              <a:gd name="connsiteX367" fmla="*/ 20107 w 28575"/>
                              <a:gd name="connsiteY367" fmla="*/ 4763 h 9525"/>
                              <a:gd name="connsiteX368" fmla="*/ 20107 w 28575"/>
                              <a:gd name="connsiteY368" fmla="*/ 4763 h 9525"/>
                              <a:gd name="connsiteX369" fmla="*/ 21165 w 28575"/>
                              <a:gd name="connsiteY369" fmla="*/ 4763 h 9525"/>
                              <a:gd name="connsiteX370" fmla="*/ 21165 w 28575"/>
                              <a:gd name="connsiteY370" fmla="*/ 9525 h 9525"/>
                              <a:gd name="connsiteX371" fmla="*/ 21165 w 28575"/>
                              <a:gd name="connsiteY371" fmla="*/ 4763 h 9525"/>
                              <a:gd name="connsiteX372" fmla="*/ 21165 w 28575"/>
                              <a:gd name="connsiteY372" fmla="*/ 4763 h 9525"/>
                              <a:gd name="connsiteX373" fmla="*/ 21165 w 28575"/>
                              <a:gd name="connsiteY373" fmla="*/ 4763 h 9525"/>
                              <a:gd name="connsiteX374" fmla="*/ 21165 w 28575"/>
                              <a:gd name="connsiteY374" fmla="*/ 0 h 9525"/>
                              <a:gd name="connsiteX375" fmla="*/ 21165 w 28575"/>
                              <a:gd name="connsiteY375" fmla="*/ 4763 h 9525"/>
                              <a:gd name="connsiteX376" fmla="*/ 21165 w 28575"/>
                              <a:gd name="connsiteY376" fmla="*/ 4763 h 9525"/>
                              <a:gd name="connsiteX377" fmla="*/ 21165 w 28575"/>
                              <a:gd name="connsiteY377" fmla="*/ 4763 h 9525"/>
                              <a:gd name="connsiteX378" fmla="*/ 21165 w 28575"/>
                              <a:gd name="connsiteY378" fmla="*/ 4763 h 9525"/>
                              <a:gd name="connsiteX379" fmla="*/ 21165 w 28575"/>
                              <a:gd name="connsiteY379" fmla="*/ 4763 h 9525"/>
                              <a:gd name="connsiteX380" fmla="*/ 21165 w 28575"/>
                              <a:gd name="connsiteY380" fmla="*/ 4763 h 9525"/>
                              <a:gd name="connsiteX381" fmla="*/ 21165 w 28575"/>
                              <a:gd name="connsiteY381" fmla="*/ 4763 h 9525"/>
                              <a:gd name="connsiteX382" fmla="*/ 21165 w 28575"/>
                              <a:gd name="connsiteY382" fmla="*/ 4763 h 9525"/>
                              <a:gd name="connsiteX383" fmla="*/ 21165 w 28575"/>
                              <a:gd name="connsiteY383" fmla="*/ 4763 h 9525"/>
                              <a:gd name="connsiteX384" fmla="*/ 21165 w 28575"/>
                              <a:gd name="connsiteY384" fmla="*/ 4763 h 9525"/>
                              <a:gd name="connsiteX385" fmla="*/ 21165 w 28575"/>
                              <a:gd name="connsiteY385" fmla="*/ 4763 h 9525"/>
                              <a:gd name="connsiteX386" fmla="*/ 21165 w 28575"/>
                              <a:gd name="connsiteY386" fmla="*/ 4763 h 9525"/>
                              <a:gd name="connsiteX387" fmla="*/ 22222 w 28575"/>
                              <a:gd name="connsiteY387" fmla="*/ 4763 h 9525"/>
                              <a:gd name="connsiteX388" fmla="*/ 22222 w 28575"/>
                              <a:gd name="connsiteY388" fmla="*/ 4763 h 9525"/>
                              <a:gd name="connsiteX389" fmla="*/ 22222 w 28575"/>
                              <a:gd name="connsiteY389" fmla="*/ 0 h 9525"/>
                              <a:gd name="connsiteX390" fmla="*/ 22222 w 28575"/>
                              <a:gd name="connsiteY390" fmla="*/ 4763 h 9525"/>
                              <a:gd name="connsiteX391" fmla="*/ 22222 w 28575"/>
                              <a:gd name="connsiteY391" fmla="*/ 0 h 9525"/>
                              <a:gd name="connsiteX392" fmla="*/ 22222 w 28575"/>
                              <a:gd name="connsiteY392" fmla="*/ 0 h 9525"/>
                              <a:gd name="connsiteX393" fmla="*/ 22222 w 28575"/>
                              <a:gd name="connsiteY393" fmla="*/ 4763 h 9525"/>
                              <a:gd name="connsiteX394" fmla="*/ 22222 w 28575"/>
                              <a:gd name="connsiteY394" fmla="*/ 0 h 9525"/>
                              <a:gd name="connsiteX395" fmla="*/ 22222 w 28575"/>
                              <a:gd name="connsiteY395" fmla="*/ 0 h 9525"/>
                              <a:gd name="connsiteX396" fmla="*/ 22222 w 28575"/>
                              <a:gd name="connsiteY396" fmla="*/ 0 h 9525"/>
                              <a:gd name="connsiteX397" fmla="*/ 22222 w 28575"/>
                              <a:gd name="connsiteY397" fmla="*/ 4763 h 9525"/>
                              <a:gd name="connsiteX398" fmla="*/ 22222 w 28575"/>
                              <a:gd name="connsiteY398" fmla="*/ 4763 h 9525"/>
                              <a:gd name="connsiteX399" fmla="*/ 22222 w 28575"/>
                              <a:gd name="connsiteY399" fmla="*/ 4763 h 9525"/>
                              <a:gd name="connsiteX400" fmla="*/ 22222 w 28575"/>
                              <a:gd name="connsiteY400" fmla="*/ 9525 h 9525"/>
                              <a:gd name="connsiteX401" fmla="*/ 22222 w 28575"/>
                              <a:gd name="connsiteY401" fmla="*/ 9525 h 9525"/>
                              <a:gd name="connsiteX402" fmla="*/ 22222 w 28575"/>
                              <a:gd name="connsiteY402" fmla="*/ 4763 h 9525"/>
                              <a:gd name="connsiteX403" fmla="*/ 22222 w 28575"/>
                              <a:gd name="connsiteY403" fmla="*/ 4763 h 9525"/>
                              <a:gd name="connsiteX404" fmla="*/ 22222 w 28575"/>
                              <a:gd name="connsiteY404" fmla="*/ 9525 h 9525"/>
                              <a:gd name="connsiteX405" fmla="*/ 22222 w 28575"/>
                              <a:gd name="connsiteY405" fmla="*/ 4763 h 9525"/>
                              <a:gd name="connsiteX406" fmla="*/ 22222 w 28575"/>
                              <a:gd name="connsiteY406" fmla="*/ 4763 h 9525"/>
                              <a:gd name="connsiteX407" fmla="*/ 23279 w 28575"/>
                              <a:gd name="connsiteY407" fmla="*/ 4763 h 9525"/>
                              <a:gd name="connsiteX408" fmla="*/ 23279 w 28575"/>
                              <a:gd name="connsiteY408" fmla="*/ 4763 h 9525"/>
                              <a:gd name="connsiteX409" fmla="*/ 23279 w 28575"/>
                              <a:gd name="connsiteY409" fmla="*/ 4763 h 9525"/>
                              <a:gd name="connsiteX410" fmla="*/ 23279 w 28575"/>
                              <a:gd name="connsiteY410" fmla="*/ 0 h 9525"/>
                              <a:gd name="connsiteX411" fmla="*/ 23279 w 28575"/>
                              <a:gd name="connsiteY411" fmla="*/ 4763 h 9525"/>
                              <a:gd name="connsiteX412" fmla="*/ 23279 w 28575"/>
                              <a:gd name="connsiteY412" fmla="*/ 0 h 9525"/>
                              <a:gd name="connsiteX413" fmla="*/ 23279 w 28575"/>
                              <a:gd name="connsiteY413" fmla="*/ 0 h 9525"/>
                              <a:gd name="connsiteX414" fmla="*/ 23279 w 28575"/>
                              <a:gd name="connsiteY414" fmla="*/ 4763 h 9525"/>
                              <a:gd name="connsiteX415" fmla="*/ 23279 w 28575"/>
                              <a:gd name="connsiteY415" fmla="*/ 4763 h 9525"/>
                              <a:gd name="connsiteX416" fmla="*/ 23279 w 28575"/>
                              <a:gd name="connsiteY416" fmla="*/ 4763 h 9525"/>
                              <a:gd name="connsiteX417" fmla="*/ 23279 w 28575"/>
                              <a:gd name="connsiteY417" fmla="*/ 4763 h 9525"/>
                              <a:gd name="connsiteX418" fmla="*/ 23279 w 28575"/>
                              <a:gd name="connsiteY418" fmla="*/ 0 h 9525"/>
                              <a:gd name="connsiteX419" fmla="*/ 23279 w 28575"/>
                              <a:gd name="connsiteY419" fmla="*/ 4763 h 9525"/>
                              <a:gd name="connsiteX420" fmla="*/ 23279 w 28575"/>
                              <a:gd name="connsiteY420" fmla="*/ 4763 h 9525"/>
                              <a:gd name="connsiteX421" fmla="*/ 23279 w 28575"/>
                              <a:gd name="connsiteY421" fmla="*/ 4763 h 9525"/>
                              <a:gd name="connsiteX422" fmla="*/ 23279 w 28575"/>
                              <a:gd name="connsiteY422" fmla="*/ 4763 h 9525"/>
                              <a:gd name="connsiteX423" fmla="*/ 23279 w 28575"/>
                              <a:gd name="connsiteY423" fmla="*/ 4763 h 9525"/>
                              <a:gd name="connsiteX424" fmla="*/ 23279 w 28575"/>
                              <a:gd name="connsiteY424" fmla="*/ 4763 h 9525"/>
                              <a:gd name="connsiteX425" fmla="*/ 24346 w 28575"/>
                              <a:gd name="connsiteY425" fmla="*/ 4763 h 9525"/>
                              <a:gd name="connsiteX426" fmla="*/ 24346 w 28575"/>
                              <a:gd name="connsiteY426" fmla="*/ 4763 h 9525"/>
                              <a:gd name="connsiteX427" fmla="*/ 24346 w 28575"/>
                              <a:gd name="connsiteY427" fmla="*/ 0 h 9525"/>
                              <a:gd name="connsiteX428" fmla="*/ 24346 w 28575"/>
                              <a:gd name="connsiteY428" fmla="*/ 4763 h 9525"/>
                              <a:gd name="connsiteX429" fmla="*/ 24346 w 28575"/>
                              <a:gd name="connsiteY429" fmla="*/ 4763 h 9525"/>
                              <a:gd name="connsiteX430" fmla="*/ 24346 w 28575"/>
                              <a:gd name="connsiteY430" fmla="*/ 4763 h 9525"/>
                              <a:gd name="connsiteX431" fmla="*/ 24346 w 28575"/>
                              <a:gd name="connsiteY431" fmla="*/ 4763 h 9525"/>
                              <a:gd name="connsiteX432" fmla="*/ 24346 w 28575"/>
                              <a:gd name="connsiteY432" fmla="*/ 4763 h 9525"/>
                              <a:gd name="connsiteX433" fmla="*/ 24346 w 28575"/>
                              <a:gd name="connsiteY433" fmla="*/ 4763 h 9525"/>
                              <a:gd name="connsiteX434" fmla="*/ 24346 w 28575"/>
                              <a:gd name="connsiteY434" fmla="*/ 4763 h 9525"/>
                              <a:gd name="connsiteX435" fmla="*/ 24346 w 28575"/>
                              <a:gd name="connsiteY435" fmla="*/ 4763 h 9525"/>
                              <a:gd name="connsiteX436" fmla="*/ 24346 w 28575"/>
                              <a:gd name="connsiteY436" fmla="*/ 4763 h 9525"/>
                              <a:gd name="connsiteX437" fmla="*/ 24346 w 28575"/>
                              <a:gd name="connsiteY437" fmla="*/ 4763 h 9525"/>
                              <a:gd name="connsiteX438" fmla="*/ 24346 w 28575"/>
                              <a:gd name="connsiteY438" fmla="*/ 4763 h 9525"/>
                              <a:gd name="connsiteX439" fmla="*/ 24346 w 28575"/>
                              <a:gd name="connsiteY439" fmla="*/ 4763 h 9525"/>
                              <a:gd name="connsiteX440" fmla="*/ 24346 w 28575"/>
                              <a:gd name="connsiteY440" fmla="*/ 4763 h 9525"/>
                              <a:gd name="connsiteX441" fmla="*/ 24346 w 28575"/>
                              <a:gd name="connsiteY441" fmla="*/ 4763 h 9525"/>
                              <a:gd name="connsiteX442" fmla="*/ 24346 w 28575"/>
                              <a:gd name="connsiteY442" fmla="*/ 4763 h 9525"/>
                              <a:gd name="connsiteX443" fmla="*/ 25403 w 28575"/>
                              <a:gd name="connsiteY443" fmla="*/ 4763 h 9525"/>
                              <a:gd name="connsiteX444" fmla="*/ 25403 w 28575"/>
                              <a:gd name="connsiteY444" fmla="*/ 0 h 9525"/>
                              <a:gd name="connsiteX445" fmla="*/ 25403 w 28575"/>
                              <a:gd name="connsiteY445" fmla="*/ 4763 h 9525"/>
                              <a:gd name="connsiteX446" fmla="*/ 25403 w 28575"/>
                              <a:gd name="connsiteY446" fmla="*/ 0 h 9525"/>
                              <a:gd name="connsiteX447" fmla="*/ 25403 w 28575"/>
                              <a:gd name="connsiteY447" fmla="*/ 0 h 9525"/>
                              <a:gd name="connsiteX448" fmla="*/ 25403 w 28575"/>
                              <a:gd name="connsiteY448" fmla="*/ 4763 h 9525"/>
                              <a:gd name="connsiteX449" fmla="*/ 25403 w 28575"/>
                              <a:gd name="connsiteY449" fmla="*/ 4763 h 9525"/>
                              <a:gd name="connsiteX450" fmla="*/ 25403 w 28575"/>
                              <a:gd name="connsiteY450" fmla="*/ 4763 h 9525"/>
                              <a:gd name="connsiteX451" fmla="*/ 25403 w 28575"/>
                              <a:gd name="connsiteY451" fmla="*/ 4763 h 9525"/>
                              <a:gd name="connsiteX452" fmla="*/ 25403 w 28575"/>
                              <a:gd name="connsiteY452" fmla="*/ 4763 h 9525"/>
                              <a:gd name="connsiteX453" fmla="*/ 25403 w 28575"/>
                              <a:gd name="connsiteY453" fmla="*/ 4763 h 9525"/>
                              <a:gd name="connsiteX454" fmla="*/ 25403 w 28575"/>
                              <a:gd name="connsiteY454" fmla="*/ 4763 h 9525"/>
                              <a:gd name="connsiteX455" fmla="*/ 25403 w 28575"/>
                              <a:gd name="connsiteY455" fmla="*/ 4763 h 9525"/>
                              <a:gd name="connsiteX456" fmla="*/ 25403 w 28575"/>
                              <a:gd name="connsiteY456" fmla="*/ 4763 h 9525"/>
                              <a:gd name="connsiteX457" fmla="*/ 25403 w 28575"/>
                              <a:gd name="connsiteY457" fmla="*/ 4763 h 9525"/>
                              <a:gd name="connsiteX458" fmla="*/ 25403 w 28575"/>
                              <a:gd name="connsiteY458" fmla="*/ 4763 h 9525"/>
                              <a:gd name="connsiteX459" fmla="*/ 25403 w 28575"/>
                              <a:gd name="connsiteY459" fmla="*/ 4763 h 9525"/>
                              <a:gd name="connsiteX460" fmla="*/ 25403 w 28575"/>
                              <a:gd name="connsiteY460" fmla="*/ 4763 h 9525"/>
                              <a:gd name="connsiteX461" fmla="*/ 26460 w 28575"/>
                              <a:gd name="connsiteY461" fmla="*/ 4763 h 9525"/>
                              <a:gd name="connsiteX462" fmla="*/ 26460 w 28575"/>
                              <a:gd name="connsiteY462" fmla="*/ 4763 h 9525"/>
                              <a:gd name="connsiteX463" fmla="*/ 26460 w 28575"/>
                              <a:gd name="connsiteY463" fmla="*/ 4763 h 9525"/>
                              <a:gd name="connsiteX464" fmla="*/ 26460 w 28575"/>
                              <a:gd name="connsiteY464" fmla="*/ 4763 h 9525"/>
                              <a:gd name="connsiteX465" fmla="*/ 26460 w 28575"/>
                              <a:gd name="connsiteY465" fmla="*/ 4763 h 9525"/>
                              <a:gd name="connsiteX466" fmla="*/ 26460 w 28575"/>
                              <a:gd name="connsiteY466" fmla="*/ 4763 h 9525"/>
                              <a:gd name="connsiteX467" fmla="*/ 26460 w 28575"/>
                              <a:gd name="connsiteY467" fmla="*/ 4763 h 9525"/>
                              <a:gd name="connsiteX468" fmla="*/ 26460 w 28575"/>
                              <a:gd name="connsiteY468" fmla="*/ 4763 h 9525"/>
                              <a:gd name="connsiteX469" fmla="*/ 26460 w 28575"/>
                              <a:gd name="connsiteY469" fmla="*/ 4763 h 9525"/>
                              <a:gd name="connsiteX470" fmla="*/ 26460 w 28575"/>
                              <a:gd name="connsiteY470" fmla="*/ 4763 h 9525"/>
                              <a:gd name="connsiteX471" fmla="*/ 26460 w 28575"/>
                              <a:gd name="connsiteY471" fmla="*/ 4763 h 9525"/>
                              <a:gd name="connsiteX472" fmla="*/ 26460 w 28575"/>
                              <a:gd name="connsiteY472" fmla="*/ 4763 h 9525"/>
                              <a:gd name="connsiteX473" fmla="*/ 26460 w 28575"/>
                              <a:gd name="connsiteY473" fmla="*/ 4763 h 9525"/>
                              <a:gd name="connsiteX474" fmla="*/ 26460 w 28575"/>
                              <a:gd name="connsiteY474" fmla="*/ 4763 h 9525"/>
                              <a:gd name="connsiteX475" fmla="*/ 26460 w 28575"/>
                              <a:gd name="connsiteY475" fmla="*/ 4763 h 9525"/>
                              <a:gd name="connsiteX476" fmla="*/ 26460 w 28575"/>
                              <a:gd name="connsiteY476" fmla="*/ 4763 h 9525"/>
                              <a:gd name="connsiteX477" fmla="*/ 26460 w 28575"/>
                              <a:gd name="connsiteY477" fmla="*/ 0 h 9525"/>
                              <a:gd name="connsiteX478" fmla="*/ 26460 w 28575"/>
                              <a:gd name="connsiteY478" fmla="*/ 4763 h 9525"/>
                              <a:gd name="connsiteX479" fmla="*/ 26460 w 28575"/>
                              <a:gd name="connsiteY479" fmla="*/ 4763 h 9525"/>
                              <a:gd name="connsiteX480" fmla="*/ 26460 w 28575"/>
                              <a:gd name="connsiteY480" fmla="*/ 4763 h 9525"/>
                              <a:gd name="connsiteX481" fmla="*/ 27518 w 28575"/>
                              <a:gd name="connsiteY481" fmla="*/ 9525 h 9525"/>
                              <a:gd name="connsiteX482" fmla="*/ 27518 w 28575"/>
                              <a:gd name="connsiteY482" fmla="*/ 4763 h 9525"/>
                              <a:gd name="connsiteX483" fmla="*/ 27518 w 28575"/>
                              <a:gd name="connsiteY483" fmla="*/ 4763 h 9525"/>
                              <a:gd name="connsiteX484" fmla="*/ 27518 w 28575"/>
                              <a:gd name="connsiteY484" fmla="*/ 4763 h 9525"/>
                              <a:gd name="connsiteX485" fmla="*/ 27518 w 28575"/>
                              <a:gd name="connsiteY485" fmla="*/ 4763 h 9525"/>
                              <a:gd name="connsiteX486" fmla="*/ 27518 w 28575"/>
                              <a:gd name="connsiteY486" fmla="*/ 4763 h 9525"/>
                              <a:gd name="connsiteX487" fmla="*/ 27518 w 28575"/>
                              <a:gd name="connsiteY487" fmla="*/ 4763 h 9525"/>
                              <a:gd name="connsiteX488" fmla="*/ 27518 w 28575"/>
                              <a:gd name="connsiteY488" fmla="*/ 4763 h 9525"/>
                              <a:gd name="connsiteX489" fmla="*/ 27518 w 28575"/>
                              <a:gd name="connsiteY489" fmla="*/ 4763 h 9525"/>
                              <a:gd name="connsiteX490" fmla="*/ 27518 w 28575"/>
                              <a:gd name="connsiteY490" fmla="*/ 4763 h 9525"/>
                              <a:gd name="connsiteX491" fmla="*/ 27518 w 28575"/>
                              <a:gd name="connsiteY491" fmla="*/ 4763 h 9525"/>
                              <a:gd name="connsiteX492" fmla="*/ 27518 w 28575"/>
                              <a:gd name="connsiteY492" fmla="*/ 4763 h 9525"/>
                              <a:gd name="connsiteX493" fmla="*/ 27518 w 28575"/>
                              <a:gd name="connsiteY493" fmla="*/ 4763 h 9525"/>
                              <a:gd name="connsiteX494" fmla="*/ 27518 w 28575"/>
                              <a:gd name="connsiteY494" fmla="*/ 4763 h 9525"/>
                              <a:gd name="connsiteX495" fmla="*/ 27518 w 28575"/>
                              <a:gd name="connsiteY495" fmla="*/ 0 h 9525"/>
                              <a:gd name="connsiteX496" fmla="*/ 27518 w 28575"/>
                              <a:gd name="connsiteY496" fmla="*/ 0 h 9525"/>
                              <a:gd name="connsiteX497" fmla="*/ 27518 w 28575"/>
                              <a:gd name="connsiteY497" fmla="*/ 4763 h 9525"/>
                              <a:gd name="connsiteX498" fmla="*/ 27518 w 28575"/>
                              <a:gd name="connsiteY498" fmla="*/ 4763 h 9525"/>
                              <a:gd name="connsiteX499" fmla="*/ 28575 w 28575"/>
                              <a:gd name="connsiteY499" fmla="*/ 4763 h 9525"/>
                              <a:gd name="connsiteX500" fmla="*/ 28575 w 28575"/>
                              <a:gd name="connsiteY500" fmla="*/ 4763 h 9525"/>
                              <a:gd name="connsiteX501" fmla="*/ 28575 w 28575"/>
                              <a:gd name="connsiteY501" fmla="*/ 4763 h 9525"/>
                              <a:gd name="connsiteX502" fmla="*/ 28575 w 28575"/>
                              <a:gd name="connsiteY502" fmla="*/ 4763 h 9525"/>
                              <a:gd name="connsiteX503" fmla="*/ 28575 w 28575"/>
                              <a:gd name="connsiteY503" fmla="*/ 4763 h 9525"/>
                              <a:gd name="connsiteX504" fmla="*/ 28575 w 28575"/>
                              <a:gd name="connsiteY504" fmla="*/ 4763 h 9525"/>
                              <a:gd name="connsiteX505" fmla="*/ 28575 w 28575"/>
                              <a:gd name="connsiteY505" fmla="*/ 4763 h 9525"/>
                              <a:gd name="connsiteX506" fmla="*/ 28575 w 28575"/>
                              <a:gd name="connsiteY506" fmla="*/ 4763 h 9525"/>
                              <a:gd name="connsiteX507" fmla="*/ 28575 w 28575"/>
                              <a:gd name="connsiteY507" fmla="*/ 4763 h 9525"/>
                              <a:gd name="connsiteX508" fmla="*/ 28575 w 28575"/>
                              <a:gd name="connsiteY508" fmla="*/ 4763 h 9525"/>
                              <a:gd name="connsiteX509" fmla="*/ 28575 w 28575"/>
                              <a:gd name="connsiteY509" fmla="*/ 9525 h 9525"/>
                              <a:gd name="connsiteX510" fmla="*/ 28575 w 28575"/>
                              <a:gd name="connsiteY510" fmla="*/ 9525 h 9525"/>
                              <a:gd name="connsiteX511" fmla="*/ 28575 w 28575"/>
                              <a:gd name="connsiteY511" fmla="*/ 9525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4763"/>
                                </a:moveTo>
                                <a:lnTo>
                                  <a:pt x="0" y="9525"/>
                                </a:lnTo>
                                <a:lnTo>
                                  <a:pt x="0" y="4763"/>
                                </a:lnTo>
                                <a:lnTo>
                                  <a:pt x="0" y="4763"/>
                                </a:lnTo>
                                <a:lnTo>
                                  <a:pt x="0" y="9525"/>
                                </a:lnTo>
                                <a:lnTo>
                                  <a:pt x="1057" y="4763"/>
                                </a:lnTo>
                                <a:lnTo>
                                  <a:pt x="1057" y="4763"/>
                                </a:lnTo>
                                <a:lnTo>
                                  <a:pt x="1057" y="4763"/>
                                </a:lnTo>
                                <a:lnTo>
                                  <a:pt x="1057" y="4763"/>
                                </a:lnTo>
                                <a:lnTo>
                                  <a:pt x="1057" y="4763"/>
                                </a:lnTo>
                                <a:lnTo>
                                  <a:pt x="1057" y="4763"/>
                                </a:lnTo>
                                <a:lnTo>
                                  <a:pt x="1057" y="4763"/>
                                </a:lnTo>
                                <a:lnTo>
                                  <a:pt x="1057" y="9525"/>
                                </a:lnTo>
                                <a:lnTo>
                                  <a:pt x="1057" y="4763"/>
                                </a:lnTo>
                                <a:lnTo>
                                  <a:pt x="1057" y="4763"/>
                                </a:lnTo>
                                <a:lnTo>
                                  <a:pt x="1057" y="9525"/>
                                </a:lnTo>
                                <a:lnTo>
                                  <a:pt x="1057" y="4763"/>
                                </a:lnTo>
                                <a:lnTo>
                                  <a:pt x="1057" y="9525"/>
                                </a:lnTo>
                                <a:lnTo>
                                  <a:pt x="1057" y="9525"/>
                                </a:lnTo>
                                <a:lnTo>
                                  <a:pt x="1057" y="4763"/>
                                </a:lnTo>
                                <a:lnTo>
                                  <a:pt x="1057" y="4763"/>
                                </a:lnTo>
                                <a:lnTo>
                                  <a:pt x="1057" y="4763"/>
                                </a:lnTo>
                                <a:lnTo>
                                  <a:pt x="1057" y="4763"/>
                                </a:lnTo>
                                <a:lnTo>
                                  <a:pt x="2115" y="4763"/>
                                </a:lnTo>
                                <a:lnTo>
                                  <a:pt x="2115" y="4763"/>
                                </a:lnTo>
                                <a:lnTo>
                                  <a:pt x="2115" y="4763"/>
                                </a:lnTo>
                                <a:lnTo>
                                  <a:pt x="2115" y="0"/>
                                </a:lnTo>
                                <a:lnTo>
                                  <a:pt x="2115" y="0"/>
                                </a:lnTo>
                                <a:lnTo>
                                  <a:pt x="2115" y="4763"/>
                                </a:lnTo>
                                <a:lnTo>
                                  <a:pt x="2115" y="4763"/>
                                </a:lnTo>
                                <a:lnTo>
                                  <a:pt x="2115" y="4763"/>
                                </a:lnTo>
                                <a:lnTo>
                                  <a:pt x="2115" y="4763"/>
                                </a:lnTo>
                                <a:lnTo>
                                  <a:pt x="2115" y="0"/>
                                </a:lnTo>
                                <a:lnTo>
                                  <a:pt x="2115" y="0"/>
                                </a:lnTo>
                                <a:lnTo>
                                  <a:pt x="2115" y="0"/>
                                </a:lnTo>
                                <a:lnTo>
                                  <a:pt x="2115" y="0"/>
                                </a:lnTo>
                                <a:lnTo>
                                  <a:pt x="2115" y="0"/>
                                </a:lnTo>
                                <a:lnTo>
                                  <a:pt x="2115" y="0"/>
                                </a:lnTo>
                                <a:lnTo>
                                  <a:pt x="2115" y="0"/>
                                </a:lnTo>
                                <a:lnTo>
                                  <a:pt x="2115" y="0"/>
                                </a:lnTo>
                                <a:lnTo>
                                  <a:pt x="2115" y="4763"/>
                                </a:lnTo>
                                <a:lnTo>
                                  <a:pt x="2115" y="4763"/>
                                </a:lnTo>
                                <a:lnTo>
                                  <a:pt x="2115" y="4763"/>
                                </a:lnTo>
                                <a:lnTo>
                                  <a:pt x="3172" y="4763"/>
                                </a:lnTo>
                                <a:lnTo>
                                  <a:pt x="3172" y="4763"/>
                                </a:lnTo>
                                <a:lnTo>
                                  <a:pt x="3172" y="9525"/>
                                </a:lnTo>
                                <a:lnTo>
                                  <a:pt x="3172" y="4763"/>
                                </a:lnTo>
                                <a:lnTo>
                                  <a:pt x="3172" y="4763"/>
                                </a:lnTo>
                                <a:lnTo>
                                  <a:pt x="3172" y="4763"/>
                                </a:lnTo>
                                <a:lnTo>
                                  <a:pt x="3172" y="4763"/>
                                </a:lnTo>
                                <a:lnTo>
                                  <a:pt x="3172" y="4763"/>
                                </a:lnTo>
                                <a:lnTo>
                                  <a:pt x="3172" y="0"/>
                                </a:lnTo>
                                <a:lnTo>
                                  <a:pt x="3172" y="0"/>
                                </a:lnTo>
                                <a:lnTo>
                                  <a:pt x="3172" y="0"/>
                                </a:lnTo>
                                <a:lnTo>
                                  <a:pt x="3172" y="4763"/>
                                </a:lnTo>
                                <a:lnTo>
                                  <a:pt x="3172" y="4763"/>
                                </a:lnTo>
                                <a:lnTo>
                                  <a:pt x="3172" y="4763"/>
                                </a:lnTo>
                                <a:lnTo>
                                  <a:pt x="3172" y="4763"/>
                                </a:lnTo>
                                <a:lnTo>
                                  <a:pt x="3172" y="0"/>
                                </a:lnTo>
                                <a:lnTo>
                                  <a:pt x="3172" y="0"/>
                                </a:lnTo>
                                <a:lnTo>
                                  <a:pt x="3172" y="4763"/>
                                </a:lnTo>
                                <a:lnTo>
                                  <a:pt x="4229" y="4763"/>
                                </a:lnTo>
                                <a:lnTo>
                                  <a:pt x="4229" y="4763"/>
                                </a:lnTo>
                                <a:lnTo>
                                  <a:pt x="4229" y="4763"/>
                                </a:lnTo>
                                <a:lnTo>
                                  <a:pt x="4229" y="0"/>
                                </a:lnTo>
                                <a:lnTo>
                                  <a:pt x="4229" y="0"/>
                                </a:lnTo>
                                <a:lnTo>
                                  <a:pt x="4229" y="4763"/>
                                </a:lnTo>
                                <a:lnTo>
                                  <a:pt x="4229" y="4763"/>
                                </a:lnTo>
                                <a:lnTo>
                                  <a:pt x="4229" y="4763"/>
                                </a:lnTo>
                                <a:lnTo>
                                  <a:pt x="4229" y="4763"/>
                                </a:lnTo>
                                <a:lnTo>
                                  <a:pt x="4229" y="4763"/>
                                </a:lnTo>
                                <a:lnTo>
                                  <a:pt x="4229" y="0"/>
                                </a:lnTo>
                                <a:lnTo>
                                  <a:pt x="4229" y="0"/>
                                </a:lnTo>
                                <a:lnTo>
                                  <a:pt x="4229" y="0"/>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5296" y="4763"/>
                                </a:lnTo>
                                <a:lnTo>
                                  <a:pt x="5296" y="4763"/>
                                </a:lnTo>
                                <a:lnTo>
                                  <a:pt x="5296" y="4763"/>
                                </a:lnTo>
                                <a:lnTo>
                                  <a:pt x="5296" y="4763"/>
                                </a:lnTo>
                                <a:lnTo>
                                  <a:pt x="5296" y="0"/>
                                </a:lnTo>
                                <a:lnTo>
                                  <a:pt x="5296" y="4763"/>
                                </a:lnTo>
                                <a:lnTo>
                                  <a:pt x="5296" y="0"/>
                                </a:lnTo>
                                <a:lnTo>
                                  <a:pt x="5296" y="0"/>
                                </a:lnTo>
                                <a:lnTo>
                                  <a:pt x="5296" y="0"/>
                                </a:lnTo>
                                <a:lnTo>
                                  <a:pt x="5296" y="0"/>
                                </a:lnTo>
                                <a:lnTo>
                                  <a:pt x="5296" y="4763"/>
                                </a:lnTo>
                                <a:lnTo>
                                  <a:pt x="5296" y="4763"/>
                                </a:lnTo>
                                <a:lnTo>
                                  <a:pt x="5296" y="4763"/>
                                </a:lnTo>
                                <a:lnTo>
                                  <a:pt x="5296" y="4763"/>
                                </a:lnTo>
                                <a:lnTo>
                                  <a:pt x="5296" y="4763"/>
                                </a:lnTo>
                                <a:lnTo>
                                  <a:pt x="5296" y="4763"/>
                                </a:lnTo>
                                <a:lnTo>
                                  <a:pt x="5296" y="4763"/>
                                </a:lnTo>
                                <a:lnTo>
                                  <a:pt x="5296" y="0"/>
                                </a:lnTo>
                                <a:lnTo>
                                  <a:pt x="6353" y="4763"/>
                                </a:lnTo>
                                <a:lnTo>
                                  <a:pt x="6353" y="4763"/>
                                </a:lnTo>
                                <a:lnTo>
                                  <a:pt x="6353" y="4763"/>
                                </a:lnTo>
                                <a:lnTo>
                                  <a:pt x="6353" y="4763"/>
                                </a:lnTo>
                                <a:lnTo>
                                  <a:pt x="6353" y="4763"/>
                                </a:lnTo>
                                <a:lnTo>
                                  <a:pt x="6353" y="4763"/>
                                </a:lnTo>
                                <a:lnTo>
                                  <a:pt x="6353" y="4763"/>
                                </a:lnTo>
                                <a:lnTo>
                                  <a:pt x="6353" y="4763"/>
                                </a:lnTo>
                                <a:lnTo>
                                  <a:pt x="6353" y="4763"/>
                                </a:lnTo>
                                <a:lnTo>
                                  <a:pt x="6353" y="0"/>
                                </a:lnTo>
                                <a:lnTo>
                                  <a:pt x="6353" y="0"/>
                                </a:lnTo>
                                <a:lnTo>
                                  <a:pt x="6353" y="0"/>
                                </a:lnTo>
                                <a:lnTo>
                                  <a:pt x="6353" y="0"/>
                                </a:lnTo>
                                <a:lnTo>
                                  <a:pt x="6353" y="0"/>
                                </a:lnTo>
                                <a:lnTo>
                                  <a:pt x="6353" y="0"/>
                                </a:lnTo>
                                <a:lnTo>
                                  <a:pt x="6353" y="4763"/>
                                </a:lnTo>
                                <a:lnTo>
                                  <a:pt x="6353" y="4763"/>
                                </a:lnTo>
                                <a:lnTo>
                                  <a:pt x="6353" y="4763"/>
                                </a:lnTo>
                                <a:lnTo>
                                  <a:pt x="6353" y="4763"/>
                                </a:lnTo>
                                <a:lnTo>
                                  <a:pt x="6353" y="0"/>
                                </a:lnTo>
                                <a:lnTo>
                                  <a:pt x="7410" y="0"/>
                                </a:lnTo>
                                <a:lnTo>
                                  <a:pt x="7410" y="0"/>
                                </a:lnTo>
                                <a:lnTo>
                                  <a:pt x="7410" y="0"/>
                                </a:lnTo>
                                <a:lnTo>
                                  <a:pt x="7410" y="0"/>
                                </a:lnTo>
                                <a:lnTo>
                                  <a:pt x="7410" y="0"/>
                                </a:lnTo>
                                <a:lnTo>
                                  <a:pt x="7410" y="0"/>
                                </a:lnTo>
                                <a:lnTo>
                                  <a:pt x="7410" y="4763"/>
                                </a:lnTo>
                                <a:lnTo>
                                  <a:pt x="7410" y="0"/>
                                </a:lnTo>
                                <a:lnTo>
                                  <a:pt x="7410" y="4763"/>
                                </a:lnTo>
                                <a:lnTo>
                                  <a:pt x="7410" y="4763"/>
                                </a:lnTo>
                                <a:lnTo>
                                  <a:pt x="7410" y="4763"/>
                                </a:lnTo>
                                <a:lnTo>
                                  <a:pt x="7410" y="4763"/>
                                </a:lnTo>
                                <a:lnTo>
                                  <a:pt x="7410" y="4763"/>
                                </a:lnTo>
                                <a:lnTo>
                                  <a:pt x="7410" y="4763"/>
                                </a:lnTo>
                                <a:lnTo>
                                  <a:pt x="7410" y="4763"/>
                                </a:lnTo>
                                <a:lnTo>
                                  <a:pt x="7410" y="4763"/>
                                </a:lnTo>
                                <a:lnTo>
                                  <a:pt x="7410" y="4763"/>
                                </a:lnTo>
                                <a:lnTo>
                                  <a:pt x="7410" y="4763"/>
                                </a:lnTo>
                                <a:lnTo>
                                  <a:pt x="8468" y="0"/>
                                </a:lnTo>
                                <a:lnTo>
                                  <a:pt x="8468" y="4763"/>
                                </a:lnTo>
                                <a:lnTo>
                                  <a:pt x="8468" y="0"/>
                                </a:lnTo>
                                <a:lnTo>
                                  <a:pt x="8468" y="4763"/>
                                </a:lnTo>
                                <a:lnTo>
                                  <a:pt x="8468" y="4763"/>
                                </a:lnTo>
                                <a:lnTo>
                                  <a:pt x="8468" y="4763"/>
                                </a:lnTo>
                                <a:lnTo>
                                  <a:pt x="8468" y="4763"/>
                                </a:lnTo>
                                <a:lnTo>
                                  <a:pt x="8468" y="4763"/>
                                </a:lnTo>
                                <a:lnTo>
                                  <a:pt x="8468" y="4763"/>
                                </a:lnTo>
                                <a:lnTo>
                                  <a:pt x="8468" y="0"/>
                                </a:lnTo>
                                <a:lnTo>
                                  <a:pt x="8468" y="0"/>
                                </a:lnTo>
                                <a:lnTo>
                                  <a:pt x="8468" y="0"/>
                                </a:lnTo>
                                <a:lnTo>
                                  <a:pt x="8468" y="4763"/>
                                </a:lnTo>
                                <a:lnTo>
                                  <a:pt x="8468" y="4763"/>
                                </a:lnTo>
                                <a:lnTo>
                                  <a:pt x="8468" y="4763"/>
                                </a:lnTo>
                                <a:lnTo>
                                  <a:pt x="8468" y="4763"/>
                                </a:lnTo>
                                <a:lnTo>
                                  <a:pt x="8468" y="4763"/>
                                </a:lnTo>
                                <a:lnTo>
                                  <a:pt x="8468" y="4763"/>
                                </a:lnTo>
                                <a:lnTo>
                                  <a:pt x="9525" y="4763"/>
                                </a:lnTo>
                                <a:lnTo>
                                  <a:pt x="9525" y="4763"/>
                                </a:lnTo>
                                <a:lnTo>
                                  <a:pt x="9525" y="4763"/>
                                </a:lnTo>
                                <a:lnTo>
                                  <a:pt x="9525" y="4763"/>
                                </a:lnTo>
                                <a:lnTo>
                                  <a:pt x="9525" y="4763"/>
                                </a:lnTo>
                                <a:lnTo>
                                  <a:pt x="9525" y="4763"/>
                                </a:lnTo>
                                <a:lnTo>
                                  <a:pt x="9525" y="0"/>
                                </a:lnTo>
                                <a:lnTo>
                                  <a:pt x="9525" y="0"/>
                                </a:lnTo>
                                <a:lnTo>
                                  <a:pt x="9525" y="0"/>
                                </a:lnTo>
                                <a:lnTo>
                                  <a:pt x="9525" y="0"/>
                                </a:lnTo>
                                <a:lnTo>
                                  <a:pt x="9525" y="4763"/>
                                </a:lnTo>
                                <a:lnTo>
                                  <a:pt x="9525" y="4763"/>
                                </a:lnTo>
                                <a:lnTo>
                                  <a:pt x="9525" y="4763"/>
                                </a:lnTo>
                                <a:lnTo>
                                  <a:pt x="9525" y="9525"/>
                                </a:lnTo>
                                <a:lnTo>
                                  <a:pt x="9525" y="4763"/>
                                </a:lnTo>
                                <a:lnTo>
                                  <a:pt x="9525" y="4763"/>
                                </a:lnTo>
                                <a:lnTo>
                                  <a:pt x="9525" y="4763"/>
                                </a:lnTo>
                                <a:lnTo>
                                  <a:pt x="9525"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0"/>
                                </a:lnTo>
                                <a:lnTo>
                                  <a:pt x="10582" y="0"/>
                                </a:lnTo>
                                <a:lnTo>
                                  <a:pt x="10582" y="0"/>
                                </a:lnTo>
                                <a:lnTo>
                                  <a:pt x="10582" y="0"/>
                                </a:lnTo>
                                <a:lnTo>
                                  <a:pt x="10582" y="0"/>
                                </a:lnTo>
                                <a:lnTo>
                                  <a:pt x="10582" y="0"/>
                                </a:lnTo>
                                <a:lnTo>
                                  <a:pt x="10582" y="0"/>
                                </a:lnTo>
                                <a:lnTo>
                                  <a:pt x="10582" y="0"/>
                                </a:lnTo>
                                <a:lnTo>
                                  <a:pt x="10582" y="0"/>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1640" y="0"/>
                                </a:lnTo>
                                <a:lnTo>
                                  <a:pt x="11640" y="0"/>
                                </a:lnTo>
                                <a:lnTo>
                                  <a:pt x="11640" y="4763"/>
                                </a:lnTo>
                                <a:lnTo>
                                  <a:pt x="11640" y="0"/>
                                </a:lnTo>
                                <a:lnTo>
                                  <a:pt x="11640" y="4763"/>
                                </a:lnTo>
                                <a:lnTo>
                                  <a:pt x="11640" y="0"/>
                                </a:lnTo>
                                <a:lnTo>
                                  <a:pt x="11640" y="0"/>
                                </a:lnTo>
                                <a:lnTo>
                                  <a:pt x="11640" y="0"/>
                                </a:lnTo>
                                <a:lnTo>
                                  <a:pt x="11640" y="0"/>
                                </a:lnTo>
                                <a:lnTo>
                                  <a:pt x="12697" y="4763"/>
                                </a:lnTo>
                                <a:lnTo>
                                  <a:pt x="12697" y="4763"/>
                                </a:lnTo>
                                <a:lnTo>
                                  <a:pt x="12697" y="4763"/>
                                </a:lnTo>
                                <a:lnTo>
                                  <a:pt x="12697" y="4763"/>
                                </a:lnTo>
                                <a:lnTo>
                                  <a:pt x="12697" y="0"/>
                                </a:lnTo>
                                <a:lnTo>
                                  <a:pt x="12697" y="0"/>
                                </a:lnTo>
                                <a:lnTo>
                                  <a:pt x="12697" y="0"/>
                                </a:lnTo>
                                <a:lnTo>
                                  <a:pt x="12697" y="0"/>
                                </a:lnTo>
                                <a:lnTo>
                                  <a:pt x="12697" y="0"/>
                                </a:lnTo>
                                <a:lnTo>
                                  <a:pt x="12697" y="4763"/>
                                </a:lnTo>
                                <a:lnTo>
                                  <a:pt x="12697" y="4763"/>
                                </a:lnTo>
                                <a:lnTo>
                                  <a:pt x="12697" y="0"/>
                                </a:lnTo>
                                <a:lnTo>
                                  <a:pt x="12697" y="4763"/>
                                </a:lnTo>
                                <a:lnTo>
                                  <a:pt x="12697" y="4763"/>
                                </a:lnTo>
                                <a:lnTo>
                                  <a:pt x="12697" y="4763"/>
                                </a:lnTo>
                                <a:lnTo>
                                  <a:pt x="12697" y="4763"/>
                                </a:lnTo>
                                <a:lnTo>
                                  <a:pt x="12697" y="4763"/>
                                </a:lnTo>
                                <a:lnTo>
                                  <a:pt x="12697" y="4763"/>
                                </a:lnTo>
                                <a:lnTo>
                                  <a:pt x="13754" y="4763"/>
                                </a:lnTo>
                                <a:lnTo>
                                  <a:pt x="13754" y="0"/>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0"/>
                                </a:lnTo>
                                <a:lnTo>
                                  <a:pt x="13754" y="4763"/>
                                </a:lnTo>
                                <a:lnTo>
                                  <a:pt x="13754" y="4763"/>
                                </a:lnTo>
                                <a:lnTo>
                                  <a:pt x="13754" y="4763"/>
                                </a:lnTo>
                                <a:lnTo>
                                  <a:pt x="13754" y="4763"/>
                                </a:lnTo>
                                <a:lnTo>
                                  <a:pt x="14821" y="4763"/>
                                </a:lnTo>
                                <a:lnTo>
                                  <a:pt x="14821" y="4763"/>
                                </a:lnTo>
                                <a:lnTo>
                                  <a:pt x="14821" y="4763"/>
                                </a:lnTo>
                                <a:lnTo>
                                  <a:pt x="14821" y="4763"/>
                                </a:lnTo>
                                <a:lnTo>
                                  <a:pt x="14821" y="0"/>
                                </a:lnTo>
                                <a:lnTo>
                                  <a:pt x="14821" y="4763"/>
                                </a:lnTo>
                                <a:lnTo>
                                  <a:pt x="14821" y="0"/>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5878" y="4763"/>
                                </a:lnTo>
                                <a:lnTo>
                                  <a:pt x="15878" y="4763"/>
                                </a:lnTo>
                                <a:lnTo>
                                  <a:pt x="15878" y="4763"/>
                                </a:lnTo>
                                <a:lnTo>
                                  <a:pt x="15878" y="4763"/>
                                </a:lnTo>
                                <a:lnTo>
                                  <a:pt x="15878" y="4763"/>
                                </a:lnTo>
                                <a:lnTo>
                                  <a:pt x="15878" y="9525"/>
                                </a:lnTo>
                                <a:lnTo>
                                  <a:pt x="15878" y="9525"/>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0"/>
                                </a:lnTo>
                                <a:lnTo>
                                  <a:pt x="15878" y="0"/>
                                </a:lnTo>
                                <a:lnTo>
                                  <a:pt x="15878" y="4763"/>
                                </a:lnTo>
                                <a:lnTo>
                                  <a:pt x="15878" y="4763"/>
                                </a:lnTo>
                                <a:lnTo>
                                  <a:pt x="15878" y="4763"/>
                                </a:lnTo>
                                <a:lnTo>
                                  <a:pt x="15878" y="4763"/>
                                </a:lnTo>
                                <a:lnTo>
                                  <a:pt x="15878" y="4763"/>
                                </a:lnTo>
                                <a:lnTo>
                                  <a:pt x="16935" y="4763"/>
                                </a:lnTo>
                                <a:lnTo>
                                  <a:pt x="16935" y="0"/>
                                </a:lnTo>
                                <a:lnTo>
                                  <a:pt x="16935" y="4763"/>
                                </a:lnTo>
                                <a:lnTo>
                                  <a:pt x="16935" y="4763"/>
                                </a:lnTo>
                                <a:lnTo>
                                  <a:pt x="16935" y="4763"/>
                                </a:lnTo>
                                <a:lnTo>
                                  <a:pt x="16935" y="4763"/>
                                </a:lnTo>
                                <a:lnTo>
                                  <a:pt x="16935" y="4763"/>
                                </a:lnTo>
                                <a:lnTo>
                                  <a:pt x="16935" y="4763"/>
                                </a:lnTo>
                                <a:lnTo>
                                  <a:pt x="16935" y="4763"/>
                                </a:lnTo>
                                <a:lnTo>
                                  <a:pt x="16935" y="4763"/>
                                </a:lnTo>
                                <a:lnTo>
                                  <a:pt x="16935" y="4763"/>
                                </a:lnTo>
                                <a:lnTo>
                                  <a:pt x="16935" y="4763"/>
                                </a:lnTo>
                                <a:lnTo>
                                  <a:pt x="16935" y="4763"/>
                                </a:lnTo>
                                <a:lnTo>
                                  <a:pt x="16935" y="4763"/>
                                </a:lnTo>
                                <a:lnTo>
                                  <a:pt x="16935" y="4763"/>
                                </a:lnTo>
                                <a:lnTo>
                                  <a:pt x="16935" y="4763"/>
                                </a:lnTo>
                                <a:lnTo>
                                  <a:pt x="16935" y="4763"/>
                                </a:lnTo>
                                <a:lnTo>
                                  <a:pt x="16935" y="4763"/>
                                </a:lnTo>
                                <a:lnTo>
                                  <a:pt x="17993" y="0"/>
                                </a:lnTo>
                                <a:lnTo>
                                  <a:pt x="17993" y="0"/>
                                </a:lnTo>
                                <a:lnTo>
                                  <a:pt x="17993" y="0"/>
                                </a:lnTo>
                                <a:lnTo>
                                  <a:pt x="17993" y="0"/>
                                </a:lnTo>
                                <a:lnTo>
                                  <a:pt x="17993" y="0"/>
                                </a:lnTo>
                                <a:lnTo>
                                  <a:pt x="17993" y="0"/>
                                </a:lnTo>
                                <a:lnTo>
                                  <a:pt x="17993" y="0"/>
                                </a:lnTo>
                                <a:lnTo>
                                  <a:pt x="17993" y="4763"/>
                                </a:lnTo>
                                <a:lnTo>
                                  <a:pt x="17993" y="4763"/>
                                </a:lnTo>
                                <a:lnTo>
                                  <a:pt x="17993" y="4763"/>
                                </a:lnTo>
                                <a:lnTo>
                                  <a:pt x="17993" y="0"/>
                                </a:lnTo>
                                <a:lnTo>
                                  <a:pt x="17993" y="0"/>
                                </a:lnTo>
                                <a:lnTo>
                                  <a:pt x="17993" y="4763"/>
                                </a:lnTo>
                                <a:lnTo>
                                  <a:pt x="17993" y="4763"/>
                                </a:lnTo>
                                <a:lnTo>
                                  <a:pt x="17993" y="4763"/>
                                </a:lnTo>
                                <a:lnTo>
                                  <a:pt x="17993" y="4763"/>
                                </a:lnTo>
                                <a:lnTo>
                                  <a:pt x="17993" y="4763"/>
                                </a:lnTo>
                                <a:lnTo>
                                  <a:pt x="17993" y="4763"/>
                                </a:lnTo>
                                <a:lnTo>
                                  <a:pt x="17993" y="4763"/>
                                </a:lnTo>
                                <a:lnTo>
                                  <a:pt x="17993" y="0"/>
                                </a:lnTo>
                                <a:lnTo>
                                  <a:pt x="19050" y="0"/>
                                </a:lnTo>
                                <a:lnTo>
                                  <a:pt x="19050" y="0"/>
                                </a:lnTo>
                                <a:lnTo>
                                  <a:pt x="19050" y="0"/>
                                </a:lnTo>
                                <a:lnTo>
                                  <a:pt x="19050" y="0"/>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0"/>
                                </a:lnTo>
                                <a:lnTo>
                                  <a:pt x="20107" y="4763"/>
                                </a:lnTo>
                                <a:lnTo>
                                  <a:pt x="20107" y="4763"/>
                                </a:lnTo>
                                <a:lnTo>
                                  <a:pt x="20107" y="4763"/>
                                </a:lnTo>
                                <a:lnTo>
                                  <a:pt x="20107" y="4763"/>
                                </a:lnTo>
                                <a:lnTo>
                                  <a:pt x="20107" y="4763"/>
                                </a:lnTo>
                                <a:lnTo>
                                  <a:pt x="20107" y="4763"/>
                                </a:lnTo>
                                <a:lnTo>
                                  <a:pt x="20107" y="4763"/>
                                </a:lnTo>
                                <a:lnTo>
                                  <a:pt x="20107" y="0"/>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1165" y="4763"/>
                                </a:lnTo>
                                <a:lnTo>
                                  <a:pt x="21165" y="9525"/>
                                </a:lnTo>
                                <a:lnTo>
                                  <a:pt x="21165" y="4763"/>
                                </a:lnTo>
                                <a:lnTo>
                                  <a:pt x="21165" y="4763"/>
                                </a:lnTo>
                                <a:lnTo>
                                  <a:pt x="21165" y="4763"/>
                                </a:lnTo>
                                <a:lnTo>
                                  <a:pt x="21165" y="0"/>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2222" y="4763"/>
                                </a:lnTo>
                                <a:lnTo>
                                  <a:pt x="22222" y="4763"/>
                                </a:lnTo>
                                <a:lnTo>
                                  <a:pt x="22222" y="0"/>
                                </a:lnTo>
                                <a:lnTo>
                                  <a:pt x="22222" y="4763"/>
                                </a:lnTo>
                                <a:lnTo>
                                  <a:pt x="22222" y="0"/>
                                </a:lnTo>
                                <a:lnTo>
                                  <a:pt x="22222" y="0"/>
                                </a:lnTo>
                                <a:lnTo>
                                  <a:pt x="22222" y="4763"/>
                                </a:lnTo>
                                <a:lnTo>
                                  <a:pt x="22222" y="0"/>
                                </a:lnTo>
                                <a:lnTo>
                                  <a:pt x="22222" y="0"/>
                                </a:lnTo>
                                <a:lnTo>
                                  <a:pt x="22222" y="0"/>
                                </a:lnTo>
                                <a:lnTo>
                                  <a:pt x="22222" y="4763"/>
                                </a:lnTo>
                                <a:lnTo>
                                  <a:pt x="22222" y="4763"/>
                                </a:lnTo>
                                <a:lnTo>
                                  <a:pt x="22222" y="4763"/>
                                </a:lnTo>
                                <a:lnTo>
                                  <a:pt x="22222" y="9525"/>
                                </a:lnTo>
                                <a:lnTo>
                                  <a:pt x="22222" y="9525"/>
                                </a:lnTo>
                                <a:lnTo>
                                  <a:pt x="22222" y="4763"/>
                                </a:lnTo>
                                <a:lnTo>
                                  <a:pt x="22222" y="4763"/>
                                </a:lnTo>
                                <a:lnTo>
                                  <a:pt x="22222" y="9525"/>
                                </a:lnTo>
                                <a:lnTo>
                                  <a:pt x="22222" y="4763"/>
                                </a:lnTo>
                                <a:lnTo>
                                  <a:pt x="22222" y="4763"/>
                                </a:lnTo>
                                <a:lnTo>
                                  <a:pt x="23279" y="4763"/>
                                </a:lnTo>
                                <a:lnTo>
                                  <a:pt x="23279" y="4763"/>
                                </a:lnTo>
                                <a:lnTo>
                                  <a:pt x="23279" y="4763"/>
                                </a:lnTo>
                                <a:lnTo>
                                  <a:pt x="23279" y="0"/>
                                </a:lnTo>
                                <a:lnTo>
                                  <a:pt x="23279" y="4763"/>
                                </a:lnTo>
                                <a:lnTo>
                                  <a:pt x="23279" y="0"/>
                                </a:lnTo>
                                <a:lnTo>
                                  <a:pt x="23279" y="0"/>
                                </a:lnTo>
                                <a:lnTo>
                                  <a:pt x="23279" y="4763"/>
                                </a:lnTo>
                                <a:lnTo>
                                  <a:pt x="23279" y="4763"/>
                                </a:lnTo>
                                <a:lnTo>
                                  <a:pt x="23279" y="4763"/>
                                </a:lnTo>
                                <a:lnTo>
                                  <a:pt x="23279" y="4763"/>
                                </a:lnTo>
                                <a:lnTo>
                                  <a:pt x="23279" y="0"/>
                                </a:lnTo>
                                <a:lnTo>
                                  <a:pt x="23279" y="4763"/>
                                </a:lnTo>
                                <a:lnTo>
                                  <a:pt x="23279" y="4763"/>
                                </a:lnTo>
                                <a:lnTo>
                                  <a:pt x="23279" y="4763"/>
                                </a:lnTo>
                                <a:lnTo>
                                  <a:pt x="23279" y="4763"/>
                                </a:lnTo>
                                <a:lnTo>
                                  <a:pt x="23279" y="4763"/>
                                </a:lnTo>
                                <a:lnTo>
                                  <a:pt x="23279" y="4763"/>
                                </a:lnTo>
                                <a:lnTo>
                                  <a:pt x="24346" y="4763"/>
                                </a:lnTo>
                                <a:lnTo>
                                  <a:pt x="24346" y="4763"/>
                                </a:lnTo>
                                <a:lnTo>
                                  <a:pt x="24346" y="0"/>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5403" y="4763"/>
                                </a:lnTo>
                                <a:lnTo>
                                  <a:pt x="25403" y="0"/>
                                </a:lnTo>
                                <a:lnTo>
                                  <a:pt x="25403" y="4763"/>
                                </a:lnTo>
                                <a:lnTo>
                                  <a:pt x="25403" y="0"/>
                                </a:lnTo>
                                <a:lnTo>
                                  <a:pt x="25403" y="0"/>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6460" y="0"/>
                                </a:lnTo>
                                <a:lnTo>
                                  <a:pt x="26460" y="4763"/>
                                </a:lnTo>
                                <a:lnTo>
                                  <a:pt x="26460" y="4763"/>
                                </a:lnTo>
                                <a:lnTo>
                                  <a:pt x="26460" y="4763"/>
                                </a:lnTo>
                                <a:lnTo>
                                  <a:pt x="27518" y="9525"/>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0"/>
                                </a:lnTo>
                                <a:lnTo>
                                  <a:pt x="27518" y="0"/>
                                </a:lnTo>
                                <a:lnTo>
                                  <a:pt x="27518" y="4763"/>
                                </a:lnTo>
                                <a:lnTo>
                                  <a:pt x="27518" y="4763"/>
                                </a:lnTo>
                                <a:lnTo>
                                  <a:pt x="28575" y="4763"/>
                                </a:lnTo>
                                <a:lnTo>
                                  <a:pt x="28575" y="4763"/>
                                </a:lnTo>
                                <a:lnTo>
                                  <a:pt x="28575" y="4763"/>
                                </a:lnTo>
                                <a:lnTo>
                                  <a:pt x="28575" y="4763"/>
                                </a:lnTo>
                                <a:lnTo>
                                  <a:pt x="28575" y="4763"/>
                                </a:lnTo>
                                <a:lnTo>
                                  <a:pt x="28575" y="4763"/>
                                </a:lnTo>
                                <a:lnTo>
                                  <a:pt x="28575" y="4763"/>
                                </a:lnTo>
                                <a:lnTo>
                                  <a:pt x="28575" y="4763"/>
                                </a:lnTo>
                                <a:lnTo>
                                  <a:pt x="28575" y="4763"/>
                                </a:lnTo>
                                <a:lnTo>
                                  <a:pt x="28575" y="4763"/>
                                </a:lnTo>
                                <a:lnTo>
                                  <a:pt x="28575" y="9525"/>
                                </a:lnTo>
                                <a:lnTo>
                                  <a:pt x="28575" y="9525"/>
                                </a:lnTo>
                                <a:lnTo>
                                  <a:pt x="28575"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9" name="Freeform: Shape 99"/>
                        <wps:cNvSpPr/>
                        <wps:spPr>
                          <a:xfrm>
                            <a:off x="2052637" y="2900362"/>
                            <a:ext cx="28575" cy="9525"/>
                          </a:xfrm>
                          <a:custGeom>
                            <a:avLst/>
                            <a:gdLst>
                              <a:gd name="connsiteX0" fmla="*/ 0 w 28575"/>
                              <a:gd name="connsiteY0" fmla="*/ 9525 h 9525"/>
                              <a:gd name="connsiteX1" fmla="*/ 0 w 28575"/>
                              <a:gd name="connsiteY1" fmla="*/ 4763 h 9525"/>
                              <a:gd name="connsiteX2" fmla="*/ 0 w 28575"/>
                              <a:gd name="connsiteY2" fmla="*/ 4763 h 9525"/>
                              <a:gd name="connsiteX3" fmla="*/ 0 w 28575"/>
                              <a:gd name="connsiteY3" fmla="*/ 4763 h 9525"/>
                              <a:gd name="connsiteX4" fmla="*/ 0 w 28575"/>
                              <a:gd name="connsiteY4" fmla="*/ 4763 h 9525"/>
                              <a:gd name="connsiteX5" fmla="*/ 0 w 28575"/>
                              <a:gd name="connsiteY5" fmla="*/ 4763 h 9525"/>
                              <a:gd name="connsiteX6" fmla="*/ 0 w 28575"/>
                              <a:gd name="connsiteY6" fmla="*/ 4763 h 9525"/>
                              <a:gd name="connsiteX7" fmla="*/ 0 w 28575"/>
                              <a:gd name="connsiteY7" fmla="*/ 4763 h 9525"/>
                              <a:gd name="connsiteX8" fmla="*/ 0 w 28575"/>
                              <a:gd name="connsiteY8" fmla="*/ 0 h 9525"/>
                              <a:gd name="connsiteX9" fmla="*/ 0 w 28575"/>
                              <a:gd name="connsiteY9" fmla="*/ 4763 h 9525"/>
                              <a:gd name="connsiteX10" fmla="*/ 0 w 28575"/>
                              <a:gd name="connsiteY10" fmla="*/ 4763 h 9525"/>
                              <a:gd name="connsiteX11" fmla="*/ 0 w 28575"/>
                              <a:gd name="connsiteY11" fmla="*/ 4763 h 9525"/>
                              <a:gd name="connsiteX12" fmla="*/ 1057 w 28575"/>
                              <a:gd name="connsiteY12" fmla="*/ 0 h 9525"/>
                              <a:gd name="connsiteX13" fmla="*/ 1057 w 28575"/>
                              <a:gd name="connsiteY13" fmla="*/ 4763 h 9525"/>
                              <a:gd name="connsiteX14" fmla="*/ 1057 w 28575"/>
                              <a:gd name="connsiteY14" fmla="*/ 4763 h 9525"/>
                              <a:gd name="connsiteX15" fmla="*/ 1057 w 28575"/>
                              <a:gd name="connsiteY15" fmla="*/ 4763 h 9525"/>
                              <a:gd name="connsiteX16" fmla="*/ 1057 w 28575"/>
                              <a:gd name="connsiteY16" fmla="*/ 4763 h 9525"/>
                              <a:gd name="connsiteX17" fmla="*/ 1057 w 28575"/>
                              <a:gd name="connsiteY17" fmla="*/ 4763 h 9525"/>
                              <a:gd name="connsiteX18" fmla="*/ 1057 w 28575"/>
                              <a:gd name="connsiteY18" fmla="*/ 4763 h 9525"/>
                              <a:gd name="connsiteX19" fmla="*/ 1057 w 28575"/>
                              <a:gd name="connsiteY19" fmla="*/ 4763 h 9525"/>
                              <a:gd name="connsiteX20" fmla="*/ 1057 w 28575"/>
                              <a:gd name="connsiteY20" fmla="*/ 4763 h 9525"/>
                              <a:gd name="connsiteX21" fmla="*/ 1057 w 28575"/>
                              <a:gd name="connsiteY21" fmla="*/ 4763 h 9525"/>
                              <a:gd name="connsiteX22" fmla="*/ 1057 w 28575"/>
                              <a:gd name="connsiteY22" fmla="*/ 4763 h 9525"/>
                              <a:gd name="connsiteX23" fmla="*/ 1057 w 28575"/>
                              <a:gd name="connsiteY23" fmla="*/ 4763 h 9525"/>
                              <a:gd name="connsiteX24" fmla="*/ 1057 w 28575"/>
                              <a:gd name="connsiteY24" fmla="*/ 4763 h 9525"/>
                              <a:gd name="connsiteX25" fmla="*/ 1057 w 28575"/>
                              <a:gd name="connsiteY25" fmla="*/ 4763 h 9525"/>
                              <a:gd name="connsiteX26" fmla="*/ 1057 w 28575"/>
                              <a:gd name="connsiteY26" fmla="*/ 4763 h 9525"/>
                              <a:gd name="connsiteX27" fmla="*/ 1057 w 28575"/>
                              <a:gd name="connsiteY27" fmla="*/ 4763 h 9525"/>
                              <a:gd name="connsiteX28" fmla="*/ 1057 w 28575"/>
                              <a:gd name="connsiteY28" fmla="*/ 4763 h 9525"/>
                              <a:gd name="connsiteX29" fmla="*/ 1057 w 28575"/>
                              <a:gd name="connsiteY29" fmla="*/ 4763 h 9525"/>
                              <a:gd name="connsiteX30" fmla="*/ 1057 w 28575"/>
                              <a:gd name="connsiteY30" fmla="*/ 0 h 9525"/>
                              <a:gd name="connsiteX31" fmla="*/ 1057 w 28575"/>
                              <a:gd name="connsiteY31" fmla="*/ 0 h 9525"/>
                              <a:gd name="connsiteX32" fmla="*/ 2115 w 28575"/>
                              <a:gd name="connsiteY32" fmla="*/ 0 h 9525"/>
                              <a:gd name="connsiteX33" fmla="*/ 2115 w 28575"/>
                              <a:gd name="connsiteY33" fmla="*/ 0 h 9525"/>
                              <a:gd name="connsiteX34" fmla="*/ 2115 w 28575"/>
                              <a:gd name="connsiteY34" fmla="*/ 0 h 9525"/>
                              <a:gd name="connsiteX35" fmla="*/ 2115 w 28575"/>
                              <a:gd name="connsiteY35" fmla="*/ 0 h 9525"/>
                              <a:gd name="connsiteX36" fmla="*/ 2115 w 28575"/>
                              <a:gd name="connsiteY36" fmla="*/ 0 h 9525"/>
                              <a:gd name="connsiteX37" fmla="*/ 2115 w 28575"/>
                              <a:gd name="connsiteY37" fmla="*/ 0 h 9525"/>
                              <a:gd name="connsiteX38" fmla="*/ 2115 w 28575"/>
                              <a:gd name="connsiteY38" fmla="*/ 4763 h 9525"/>
                              <a:gd name="connsiteX39" fmla="*/ 2115 w 28575"/>
                              <a:gd name="connsiteY39" fmla="*/ 4763 h 9525"/>
                              <a:gd name="connsiteX40" fmla="*/ 2115 w 28575"/>
                              <a:gd name="connsiteY40" fmla="*/ 4763 h 9525"/>
                              <a:gd name="connsiteX41" fmla="*/ 2115 w 28575"/>
                              <a:gd name="connsiteY41" fmla="*/ 4763 h 9525"/>
                              <a:gd name="connsiteX42" fmla="*/ 2115 w 28575"/>
                              <a:gd name="connsiteY42" fmla="*/ 4763 h 9525"/>
                              <a:gd name="connsiteX43" fmla="*/ 2115 w 28575"/>
                              <a:gd name="connsiteY43" fmla="*/ 4763 h 9525"/>
                              <a:gd name="connsiteX44" fmla="*/ 2115 w 28575"/>
                              <a:gd name="connsiteY44" fmla="*/ 4763 h 9525"/>
                              <a:gd name="connsiteX45" fmla="*/ 2115 w 28575"/>
                              <a:gd name="connsiteY45" fmla="*/ 4763 h 9525"/>
                              <a:gd name="connsiteX46" fmla="*/ 2115 w 28575"/>
                              <a:gd name="connsiteY46" fmla="*/ 4763 h 9525"/>
                              <a:gd name="connsiteX47" fmla="*/ 2115 w 28575"/>
                              <a:gd name="connsiteY47" fmla="*/ 4763 h 9525"/>
                              <a:gd name="connsiteX48" fmla="*/ 2115 w 28575"/>
                              <a:gd name="connsiteY48" fmla="*/ 4763 h 9525"/>
                              <a:gd name="connsiteX49" fmla="*/ 2115 w 28575"/>
                              <a:gd name="connsiteY49" fmla="*/ 4763 h 9525"/>
                              <a:gd name="connsiteX50" fmla="*/ 3172 w 28575"/>
                              <a:gd name="connsiteY50" fmla="*/ 0 h 9525"/>
                              <a:gd name="connsiteX51" fmla="*/ 3172 w 28575"/>
                              <a:gd name="connsiteY51" fmla="*/ 4763 h 9525"/>
                              <a:gd name="connsiteX52" fmla="*/ 3172 w 28575"/>
                              <a:gd name="connsiteY52" fmla="*/ 4763 h 9525"/>
                              <a:gd name="connsiteX53" fmla="*/ 3172 w 28575"/>
                              <a:gd name="connsiteY53" fmla="*/ 4763 h 9525"/>
                              <a:gd name="connsiteX54" fmla="*/ 3172 w 28575"/>
                              <a:gd name="connsiteY54" fmla="*/ 4763 h 9525"/>
                              <a:gd name="connsiteX55" fmla="*/ 3172 w 28575"/>
                              <a:gd name="connsiteY55" fmla="*/ 4763 h 9525"/>
                              <a:gd name="connsiteX56" fmla="*/ 3172 w 28575"/>
                              <a:gd name="connsiteY56" fmla="*/ 4763 h 9525"/>
                              <a:gd name="connsiteX57" fmla="*/ 3172 w 28575"/>
                              <a:gd name="connsiteY57" fmla="*/ 4763 h 9525"/>
                              <a:gd name="connsiteX58" fmla="*/ 3172 w 28575"/>
                              <a:gd name="connsiteY58" fmla="*/ 4763 h 9525"/>
                              <a:gd name="connsiteX59" fmla="*/ 3172 w 28575"/>
                              <a:gd name="connsiteY59" fmla="*/ 4763 h 9525"/>
                              <a:gd name="connsiteX60" fmla="*/ 3172 w 28575"/>
                              <a:gd name="connsiteY60" fmla="*/ 4763 h 9525"/>
                              <a:gd name="connsiteX61" fmla="*/ 3172 w 28575"/>
                              <a:gd name="connsiteY61" fmla="*/ 4763 h 9525"/>
                              <a:gd name="connsiteX62" fmla="*/ 3172 w 28575"/>
                              <a:gd name="connsiteY62" fmla="*/ 4763 h 9525"/>
                              <a:gd name="connsiteX63" fmla="*/ 3172 w 28575"/>
                              <a:gd name="connsiteY63" fmla="*/ 4763 h 9525"/>
                              <a:gd name="connsiteX64" fmla="*/ 3172 w 28575"/>
                              <a:gd name="connsiteY64" fmla="*/ 4763 h 9525"/>
                              <a:gd name="connsiteX65" fmla="*/ 3172 w 28575"/>
                              <a:gd name="connsiteY65" fmla="*/ 4763 h 9525"/>
                              <a:gd name="connsiteX66" fmla="*/ 3172 w 28575"/>
                              <a:gd name="connsiteY66" fmla="*/ 4763 h 9525"/>
                              <a:gd name="connsiteX67" fmla="*/ 3172 w 28575"/>
                              <a:gd name="connsiteY67" fmla="*/ 4763 h 9525"/>
                              <a:gd name="connsiteX68" fmla="*/ 4229 w 28575"/>
                              <a:gd name="connsiteY68" fmla="*/ 4763 h 9525"/>
                              <a:gd name="connsiteX69" fmla="*/ 4229 w 28575"/>
                              <a:gd name="connsiteY69" fmla="*/ 4763 h 9525"/>
                              <a:gd name="connsiteX70" fmla="*/ 4229 w 28575"/>
                              <a:gd name="connsiteY70" fmla="*/ 4763 h 9525"/>
                              <a:gd name="connsiteX71" fmla="*/ 4229 w 28575"/>
                              <a:gd name="connsiteY71" fmla="*/ 0 h 9525"/>
                              <a:gd name="connsiteX72" fmla="*/ 4229 w 28575"/>
                              <a:gd name="connsiteY72" fmla="*/ 4763 h 9525"/>
                              <a:gd name="connsiteX73" fmla="*/ 4229 w 28575"/>
                              <a:gd name="connsiteY73" fmla="*/ 4763 h 9525"/>
                              <a:gd name="connsiteX74" fmla="*/ 4229 w 28575"/>
                              <a:gd name="connsiteY74" fmla="*/ 4763 h 9525"/>
                              <a:gd name="connsiteX75" fmla="*/ 4229 w 28575"/>
                              <a:gd name="connsiteY75" fmla="*/ 4763 h 9525"/>
                              <a:gd name="connsiteX76" fmla="*/ 4229 w 28575"/>
                              <a:gd name="connsiteY76" fmla="*/ 4763 h 9525"/>
                              <a:gd name="connsiteX77" fmla="*/ 4229 w 28575"/>
                              <a:gd name="connsiteY77" fmla="*/ 0 h 9525"/>
                              <a:gd name="connsiteX78" fmla="*/ 4229 w 28575"/>
                              <a:gd name="connsiteY78" fmla="*/ 0 h 9525"/>
                              <a:gd name="connsiteX79" fmla="*/ 4229 w 28575"/>
                              <a:gd name="connsiteY79" fmla="*/ 4763 h 9525"/>
                              <a:gd name="connsiteX80" fmla="*/ 4229 w 28575"/>
                              <a:gd name="connsiteY80" fmla="*/ 4763 h 9525"/>
                              <a:gd name="connsiteX81" fmla="*/ 4229 w 28575"/>
                              <a:gd name="connsiteY81" fmla="*/ 4763 h 9525"/>
                              <a:gd name="connsiteX82" fmla="*/ 4229 w 28575"/>
                              <a:gd name="connsiteY82" fmla="*/ 4763 h 9525"/>
                              <a:gd name="connsiteX83" fmla="*/ 4229 w 28575"/>
                              <a:gd name="connsiteY83" fmla="*/ 0 h 9525"/>
                              <a:gd name="connsiteX84" fmla="*/ 4229 w 28575"/>
                              <a:gd name="connsiteY84" fmla="*/ 0 h 9525"/>
                              <a:gd name="connsiteX85" fmla="*/ 4229 w 28575"/>
                              <a:gd name="connsiteY85" fmla="*/ 0 h 9525"/>
                              <a:gd name="connsiteX86" fmla="*/ 5296 w 28575"/>
                              <a:gd name="connsiteY86" fmla="*/ 4763 h 9525"/>
                              <a:gd name="connsiteX87" fmla="*/ 5296 w 28575"/>
                              <a:gd name="connsiteY87" fmla="*/ 4763 h 9525"/>
                              <a:gd name="connsiteX88" fmla="*/ 5296 w 28575"/>
                              <a:gd name="connsiteY88" fmla="*/ 4763 h 9525"/>
                              <a:gd name="connsiteX89" fmla="*/ 5296 w 28575"/>
                              <a:gd name="connsiteY89" fmla="*/ 4763 h 9525"/>
                              <a:gd name="connsiteX90" fmla="*/ 5296 w 28575"/>
                              <a:gd name="connsiteY90" fmla="*/ 4763 h 9525"/>
                              <a:gd name="connsiteX91" fmla="*/ 5296 w 28575"/>
                              <a:gd name="connsiteY91" fmla="*/ 4763 h 9525"/>
                              <a:gd name="connsiteX92" fmla="*/ 5296 w 28575"/>
                              <a:gd name="connsiteY92" fmla="*/ 4763 h 9525"/>
                              <a:gd name="connsiteX93" fmla="*/ 5296 w 28575"/>
                              <a:gd name="connsiteY93" fmla="*/ 4763 h 9525"/>
                              <a:gd name="connsiteX94" fmla="*/ 5296 w 28575"/>
                              <a:gd name="connsiteY94" fmla="*/ 4763 h 9525"/>
                              <a:gd name="connsiteX95" fmla="*/ 5296 w 28575"/>
                              <a:gd name="connsiteY95" fmla="*/ 0 h 9525"/>
                              <a:gd name="connsiteX96" fmla="*/ 5296 w 28575"/>
                              <a:gd name="connsiteY96" fmla="*/ 0 h 9525"/>
                              <a:gd name="connsiteX97" fmla="*/ 5296 w 28575"/>
                              <a:gd name="connsiteY97" fmla="*/ 4763 h 9525"/>
                              <a:gd name="connsiteX98" fmla="*/ 5296 w 28575"/>
                              <a:gd name="connsiteY98" fmla="*/ 4763 h 9525"/>
                              <a:gd name="connsiteX99" fmla="*/ 5296 w 28575"/>
                              <a:gd name="connsiteY99" fmla="*/ 4763 h 9525"/>
                              <a:gd name="connsiteX100" fmla="*/ 5296 w 28575"/>
                              <a:gd name="connsiteY100" fmla="*/ 4763 h 9525"/>
                              <a:gd name="connsiteX101" fmla="*/ 5296 w 28575"/>
                              <a:gd name="connsiteY101" fmla="*/ 4763 h 9525"/>
                              <a:gd name="connsiteX102" fmla="*/ 5296 w 28575"/>
                              <a:gd name="connsiteY102" fmla="*/ 4763 h 9525"/>
                              <a:gd name="connsiteX103" fmla="*/ 5296 w 28575"/>
                              <a:gd name="connsiteY103" fmla="*/ 4763 h 9525"/>
                              <a:gd name="connsiteX104" fmla="*/ 5296 w 28575"/>
                              <a:gd name="connsiteY104" fmla="*/ 4763 h 9525"/>
                              <a:gd name="connsiteX105" fmla="*/ 5296 w 28575"/>
                              <a:gd name="connsiteY105" fmla="*/ 4763 h 9525"/>
                              <a:gd name="connsiteX106" fmla="*/ 6353 w 28575"/>
                              <a:gd name="connsiteY106" fmla="*/ 4763 h 9525"/>
                              <a:gd name="connsiteX107" fmla="*/ 6353 w 28575"/>
                              <a:gd name="connsiteY107" fmla="*/ 4763 h 9525"/>
                              <a:gd name="connsiteX108" fmla="*/ 6353 w 28575"/>
                              <a:gd name="connsiteY108" fmla="*/ 4763 h 9525"/>
                              <a:gd name="connsiteX109" fmla="*/ 6353 w 28575"/>
                              <a:gd name="connsiteY109" fmla="*/ 0 h 9525"/>
                              <a:gd name="connsiteX110" fmla="*/ 6353 w 28575"/>
                              <a:gd name="connsiteY110" fmla="*/ 4763 h 9525"/>
                              <a:gd name="connsiteX111" fmla="*/ 6353 w 28575"/>
                              <a:gd name="connsiteY111" fmla="*/ 4763 h 9525"/>
                              <a:gd name="connsiteX112" fmla="*/ 6353 w 28575"/>
                              <a:gd name="connsiteY112" fmla="*/ 4763 h 9525"/>
                              <a:gd name="connsiteX113" fmla="*/ 6353 w 28575"/>
                              <a:gd name="connsiteY113" fmla="*/ 4763 h 9525"/>
                              <a:gd name="connsiteX114" fmla="*/ 6353 w 28575"/>
                              <a:gd name="connsiteY114" fmla="*/ 4763 h 9525"/>
                              <a:gd name="connsiteX115" fmla="*/ 6353 w 28575"/>
                              <a:gd name="connsiteY115" fmla="*/ 4763 h 9525"/>
                              <a:gd name="connsiteX116" fmla="*/ 6353 w 28575"/>
                              <a:gd name="connsiteY116" fmla="*/ 4763 h 9525"/>
                              <a:gd name="connsiteX117" fmla="*/ 6353 w 28575"/>
                              <a:gd name="connsiteY117" fmla="*/ 4763 h 9525"/>
                              <a:gd name="connsiteX118" fmla="*/ 6353 w 28575"/>
                              <a:gd name="connsiteY118" fmla="*/ 4763 h 9525"/>
                              <a:gd name="connsiteX119" fmla="*/ 6353 w 28575"/>
                              <a:gd name="connsiteY119" fmla="*/ 4763 h 9525"/>
                              <a:gd name="connsiteX120" fmla="*/ 6353 w 28575"/>
                              <a:gd name="connsiteY120" fmla="*/ 4763 h 9525"/>
                              <a:gd name="connsiteX121" fmla="*/ 6353 w 28575"/>
                              <a:gd name="connsiteY121" fmla="*/ 4763 h 9525"/>
                              <a:gd name="connsiteX122" fmla="*/ 6353 w 28575"/>
                              <a:gd name="connsiteY122" fmla="*/ 4763 h 9525"/>
                              <a:gd name="connsiteX123" fmla="*/ 6353 w 28575"/>
                              <a:gd name="connsiteY123" fmla="*/ 4763 h 9525"/>
                              <a:gd name="connsiteX124" fmla="*/ 7410 w 28575"/>
                              <a:gd name="connsiteY124" fmla="*/ 4763 h 9525"/>
                              <a:gd name="connsiteX125" fmla="*/ 7410 w 28575"/>
                              <a:gd name="connsiteY125" fmla="*/ 4763 h 9525"/>
                              <a:gd name="connsiteX126" fmla="*/ 7410 w 28575"/>
                              <a:gd name="connsiteY126" fmla="*/ 4763 h 9525"/>
                              <a:gd name="connsiteX127" fmla="*/ 7410 w 28575"/>
                              <a:gd name="connsiteY127" fmla="*/ 9525 h 9525"/>
                              <a:gd name="connsiteX128" fmla="*/ 7410 w 28575"/>
                              <a:gd name="connsiteY128" fmla="*/ 4763 h 9525"/>
                              <a:gd name="connsiteX129" fmla="*/ 7410 w 28575"/>
                              <a:gd name="connsiteY129" fmla="*/ 4763 h 9525"/>
                              <a:gd name="connsiteX130" fmla="*/ 7410 w 28575"/>
                              <a:gd name="connsiteY130" fmla="*/ 4763 h 9525"/>
                              <a:gd name="connsiteX131" fmla="*/ 7410 w 28575"/>
                              <a:gd name="connsiteY131" fmla="*/ 4763 h 9525"/>
                              <a:gd name="connsiteX132" fmla="*/ 7410 w 28575"/>
                              <a:gd name="connsiteY132" fmla="*/ 4763 h 9525"/>
                              <a:gd name="connsiteX133" fmla="*/ 7410 w 28575"/>
                              <a:gd name="connsiteY133" fmla="*/ 4763 h 9525"/>
                              <a:gd name="connsiteX134" fmla="*/ 7410 w 28575"/>
                              <a:gd name="connsiteY134" fmla="*/ 4763 h 9525"/>
                              <a:gd name="connsiteX135" fmla="*/ 7410 w 28575"/>
                              <a:gd name="connsiteY135" fmla="*/ 4763 h 9525"/>
                              <a:gd name="connsiteX136" fmla="*/ 7410 w 28575"/>
                              <a:gd name="connsiteY136" fmla="*/ 4763 h 9525"/>
                              <a:gd name="connsiteX137" fmla="*/ 7410 w 28575"/>
                              <a:gd name="connsiteY137" fmla="*/ 4763 h 9525"/>
                              <a:gd name="connsiteX138" fmla="*/ 7410 w 28575"/>
                              <a:gd name="connsiteY138" fmla="*/ 4763 h 9525"/>
                              <a:gd name="connsiteX139" fmla="*/ 7410 w 28575"/>
                              <a:gd name="connsiteY139" fmla="*/ 4763 h 9525"/>
                              <a:gd name="connsiteX140" fmla="*/ 7410 w 28575"/>
                              <a:gd name="connsiteY140" fmla="*/ 4763 h 9525"/>
                              <a:gd name="connsiteX141" fmla="*/ 7410 w 28575"/>
                              <a:gd name="connsiteY141" fmla="*/ 4763 h 9525"/>
                              <a:gd name="connsiteX142" fmla="*/ 8468 w 28575"/>
                              <a:gd name="connsiteY142" fmla="*/ 4763 h 9525"/>
                              <a:gd name="connsiteX143" fmla="*/ 8468 w 28575"/>
                              <a:gd name="connsiteY143" fmla="*/ 0 h 9525"/>
                              <a:gd name="connsiteX144" fmla="*/ 8468 w 28575"/>
                              <a:gd name="connsiteY144" fmla="*/ 4763 h 9525"/>
                              <a:gd name="connsiteX145" fmla="*/ 8468 w 28575"/>
                              <a:gd name="connsiteY145" fmla="*/ 0 h 9525"/>
                              <a:gd name="connsiteX146" fmla="*/ 8468 w 28575"/>
                              <a:gd name="connsiteY146" fmla="*/ 0 h 9525"/>
                              <a:gd name="connsiteX147" fmla="*/ 8468 w 28575"/>
                              <a:gd name="connsiteY147" fmla="*/ 4763 h 9525"/>
                              <a:gd name="connsiteX148" fmla="*/ 8468 w 28575"/>
                              <a:gd name="connsiteY148" fmla="*/ 4763 h 9525"/>
                              <a:gd name="connsiteX149" fmla="*/ 8468 w 28575"/>
                              <a:gd name="connsiteY149" fmla="*/ 4763 h 9525"/>
                              <a:gd name="connsiteX150" fmla="*/ 8468 w 28575"/>
                              <a:gd name="connsiteY150" fmla="*/ 4763 h 9525"/>
                              <a:gd name="connsiteX151" fmla="*/ 8468 w 28575"/>
                              <a:gd name="connsiteY151" fmla="*/ 4763 h 9525"/>
                              <a:gd name="connsiteX152" fmla="*/ 8468 w 28575"/>
                              <a:gd name="connsiteY152" fmla="*/ 4763 h 9525"/>
                              <a:gd name="connsiteX153" fmla="*/ 8468 w 28575"/>
                              <a:gd name="connsiteY153" fmla="*/ 4763 h 9525"/>
                              <a:gd name="connsiteX154" fmla="*/ 8468 w 28575"/>
                              <a:gd name="connsiteY154" fmla="*/ 4763 h 9525"/>
                              <a:gd name="connsiteX155" fmla="*/ 8468 w 28575"/>
                              <a:gd name="connsiteY155" fmla="*/ 4763 h 9525"/>
                              <a:gd name="connsiteX156" fmla="*/ 8468 w 28575"/>
                              <a:gd name="connsiteY156" fmla="*/ 4763 h 9525"/>
                              <a:gd name="connsiteX157" fmla="*/ 8468 w 28575"/>
                              <a:gd name="connsiteY157" fmla="*/ 0 h 9525"/>
                              <a:gd name="connsiteX158" fmla="*/ 8468 w 28575"/>
                              <a:gd name="connsiteY158" fmla="*/ 0 h 9525"/>
                              <a:gd name="connsiteX159" fmla="*/ 8468 w 28575"/>
                              <a:gd name="connsiteY159" fmla="*/ 4763 h 9525"/>
                              <a:gd name="connsiteX160" fmla="*/ 9525 w 28575"/>
                              <a:gd name="connsiteY160" fmla="*/ 4763 h 9525"/>
                              <a:gd name="connsiteX161" fmla="*/ 9525 w 28575"/>
                              <a:gd name="connsiteY161" fmla="*/ 4763 h 9525"/>
                              <a:gd name="connsiteX162" fmla="*/ 9525 w 28575"/>
                              <a:gd name="connsiteY162" fmla="*/ 9525 h 9525"/>
                              <a:gd name="connsiteX163" fmla="*/ 9525 w 28575"/>
                              <a:gd name="connsiteY163" fmla="*/ 9525 h 9525"/>
                              <a:gd name="connsiteX164" fmla="*/ 9525 w 28575"/>
                              <a:gd name="connsiteY164" fmla="*/ 4763 h 9525"/>
                              <a:gd name="connsiteX165" fmla="*/ 9525 w 28575"/>
                              <a:gd name="connsiteY165" fmla="*/ 4763 h 9525"/>
                              <a:gd name="connsiteX166" fmla="*/ 9525 w 28575"/>
                              <a:gd name="connsiteY166" fmla="*/ 4763 h 9525"/>
                              <a:gd name="connsiteX167" fmla="*/ 9525 w 28575"/>
                              <a:gd name="connsiteY167" fmla="*/ 4763 h 9525"/>
                              <a:gd name="connsiteX168" fmla="*/ 9525 w 28575"/>
                              <a:gd name="connsiteY168" fmla="*/ 4763 h 9525"/>
                              <a:gd name="connsiteX169" fmla="*/ 9525 w 28575"/>
                              <a:gd name="connsiteY169" fmla="*/ 4763 h 9525"/>
                              <a:gd name="connsiteX170" fmla="*/ 9525 w 28575"/>
                              <a:gd name="connsiteY170" fmla="*/ 4763 h 9525"/>
                              <a:gd name="connsiteX171" fmla="*/ 9525 w 28575"/>
                              <a:gd name="connsiteY171" fmla="*/ 4763 h 9525"/>
                              <a:gd name="connsiteX172" fmla="*/ 9525 w 28575"/>
                              <a:gd name="connsiteY172" fmla="*/ 4763 h 9525"/>
                              <a:gd name="connsiteX173" fmla="*/ 9525 w 28575"/>
                              <a:gd name="connsiteY173" fmla="*/ 4763 h 9525"/>
                              <a:gd name="connsiteX174" fmla="*/ 9525 w 28575"/>
                              <a:gd name="connsiteY174" fmla="*/ 4763 h 9525"/>
                              <a:gd name="connsiteX175" fmla="*/ 9525 w 28575"/>
                              <a:gd name="connsiteY175" fmla="*/ 4763 h 9525"/>
                              <a:gd name="connsiteX176" fmla="*/ 9525 w 28575"/>
                              <a:gd name="connsiteY176" fmla="*/ 4763 h 9525"/>
                              <a:gd name="connsiteX177" fmla="*/ 9525 w 28575"/>
                              <a:gd name="connsiteY177" fmla="*/ 0 h 9525"/>
                              <a:gd name="connsiteX178" fmla="*/ 9525 w 28575"/>
                              <a:gd name="connsiteY178" fmla="*/ 4763 h 9525"/>
                              <a:gd name="connsiteX179" fmla="*/ 9525 w 28575"/>
                              <a:gd name="connsiteY179" fmla="*/ 4763 h 9525"/>
                              <a:gd name="connsiteX180" fmla="*/ 10582 w 28575"/>
                              <a:gd name="connsiteY180" fmla="*/ 4763 h 9525"/>
                              <a:gd name="connsiteX181" fmla="*/ 10582 w 28575"/>
                              <a:gd name="connsiteY181" fmla="*/ 4763 h 9525"/>
                              <a:gd name="connsiteX182" fmla="*/ 10582 w 28575"/>
                              <a:gd name="connsiteY182" fmla="*/ 4763 h 9525"/>
                              <a:gd name="connsiteX183" fmla="*/ 10582 w 28575"/>
                              <a:gd name="connsiteY183" fmla="*/ 4763 h 9525"/>
                              <a:gd name="connsiteX184" fmla="*/ 10582 w 28575"/>
                              <a:gd name="connsiteY184" fmla="*/ 4763 h 9525"/>
                              <a:gd name="connsiteX185" fmla="*/ 10582 w 28575"/>
                              <a:gd name="connsiteY185" fmla="*/ 4763 h 9525"/>
                              <a:gd name="connsiteX186" fmla="*/ 10582 w 28575"/>
                              <a:gd name="connsiteY186" fmla="*/ 4763 h 9525"/>
                              <a:gd name="connsiteX187" fmla="*/ 10582 w 28575"/>
                              <a:gd name="connsiteY187" fmla="*/ 4763 h 9525"/>
                              <a:gd name="connsiteX188" fmla="*/ 10582 w 28575"/>
                              <a:gd name="connsiteY188" fmla="*/ 4763 h 9525"/>
                              <a:gd name="connsiteX189" fmla="*/ 10582 w 28575"/>
                              <a:gd name="connsiteY189" fmla="*/ 4763 h 9525"/>
                              <a:gd name="connsiteX190" fmla="*/ 10582 w 28575"/>
                              <a:gd name="connsiteY190" fmla="*/ 4763 h 9525"/>
                              <a:gd name="connsiteX191" fmla="*/ 10582 w 28575"/>
                              <a:gd name="connsiteY191" fmla="*/ 4763 h 9525"/>
                              <a:gd name="connsiteX192" fmla="*/ 10582 w 28575"/>
                              <a:gd name="connsiteY192" fmla="*/ 4763 h 9525"/>
                              <a:gd name="connsiteX193" fmla="*/ 10582 w 28575"/>
                              <a:gd name="connsiteY193" fmla="*/ 4763 h 9525"/>
                              <a:gd name="connsiteX194" fmla="*/ 10582 w 28575"/>
                              <a:gd name="connsiteY194" fmla="*/ 0 h 9525"/>
                              <a:gd name="connsiteX195" fmla="*/ 10582 w 28575"/>
                              <a:gd name="connsiteY195" fmla="*/ 4763 h 9525"/>
                              <a:gd name="connsiteX196" fmla="*/ 10582 w 28575"/>
                              <a:gd name="connsiteY196" fmla="*/ 4763 h 9525"/>
                              <a:gd name="connsiteX197" fmla="*/ 10582 w 28575"/>
                              <a:gd name="connsiteY197" fmla="*/ 4763 h 9525"/>
                              <a:gd name="connsiteX198" fmla="*/ 11640 w 28575"/>
                              <a:gd name="connsiteY198" fmla="*/ 4763 h 9525"/>
                              <a:gd name="connsiteX199" fmla="*/ 11640 w 28575"/>
                              <a:gd name="connsiteY199" fmla="*/ 4763 h 9525"/>
                              <a:gd name="connsiteX200" fmla="*/ 11640 w 28575"/>
                              <a:gd name="connsiteY200" fmla="*/ 4763 h 9525"/>
                              <a:gd name="connsiteX201" fmla="*/ 11640 w 28575"/>
                              <a:gd name="connsiteY201" fmla="*/ 4763 h 9525"/>
                              <a:gd name="connsiteX202" fmla="*/ 11640 w 28575"/>
                              <a:gd name="connsiteY202" fmla="*/ 4763 h 9525"/>
                              <a:gd name="connsiteX203" fmla="*/ 11640 w 28575"/>
                              <a:gd name="connsiteY203" fmla="*/ 4763 h 9525"/>
                              <a:gd name="connsiteX204" fmla="*/ 11640 w 28575"/>
                              <a:gd name="connsiteY204" fmla="*/ 4763 h 9525"/>
                              <a:gd name="connsiteX205" fmla="*/ 11640 w 28575"/>
                              <a:gd name="connsiteY205" fmla="*/ 4763 h 9525"/>
                              <a:gd name="connsiteX206" fmla="*/ 11640 w 28575"/>
                              <a:gd name="connsiteY206" fmla="*/ 9525 h 9525"/>
                              <a:gd name="connsiteX207" fmla="*/ 11640 w 28575"/>
                              <a:gd name="connsiteY207" fmla="*/ 4763 h 9525"/>
                              <a:gd name="connsiteX208" fmla="*/ 11640 w 28575"/>
                              <a:gd name="connsiteY208" fmla="*/ 4763 h 9525"/>
                              <a:gd name="connsiteX209" fmla="*/ 11640 w 28575"/>
                              <a:gd name="connsiteY209" fmla="*/ 4763 h 9525"/>
                              <a:gd name="connsiteX210" fmla="*/ 11640 w 28575"/>
                              <a:gd name="connsiteY210" fmla="*/ 0 h 9525"/>
                              <a:gd name="connsiteX211" fmla="*/ 11640 w 28575"/>
                              <a:gd name="connsiteY211" fmla="*/ 4763 h 9525"/>
                              <a:gd name="connsiteX212" fmla="*/ 11640 w 28575"/>
                              <a:gd name="connsiteY212" fmla="*/ 4763 h 9525"/>
                              <a:gd name="connsiteX213" fmla="*/ 11640 w 28575"/>
                              <a:gd name="connsiteY213" fmla="*/ 4763 h 9525"/>
                              <a:gd name="connsiteX214" fmla="*/ 11640 w 28575"/>
                              <a:gd name="connsiteY214" fmla="*/ 4763 h 9525"/>
                              <a:gd name="connsiteX215" fmla="*/ 11640 w 28575"/>
                              <a:gd name="connsiteY215" fmla="*/ 4763 h 9525"/>
                              <a:gd name="connsiteX216" fmla="*/ 11640 w 28575"/>
                              <a:gd name="connsiteY216" fmla="*/ 4763 h 9525"/>
                              <a:gd name="connsiteX217" fmla="*/ 11640 w 28575"/>
                              <a:gd name="connsiteY217" fmla="*/ 4763 h 9525"/>
                              <a:gd name="connsiteX218" fmla="*/ 11640 w 28575"/>
                              <a:gd name="connsiteY218" fmla="*/ 4763 h 9525"/>
                              <a:gd name="connsiteX219" fmla="*/ 11640 w 28575"/>
                              <a:gd name="connsiteY219" fmla="*/ 4763 h 9525"/>
                              <a:gd name="connsiteX220" fmla="*/ 11640 w 28575"/>
                              <a:gd name="connsiteY220" fmla="*/ 4763 h 9525"/>
                              <a:gd name="connsiteX221" fmla="*/ 11640 w 28575"/>
                              <a:gd name="connsiteY221" fmla="*/ 4763 h 9525"/>
                              <a:gd name="connsiteX222" fmla="*/ 12697 w 28575"/>
                              <a:gd name="connsiteY222" fmla="*/ 4763 h 9525"/>
                              <a:gd name="connsiteX223" fmla="*/ 12697 w 28575"/>
                              <a:gd name="connsiteY223" fmla="*/ 4763 h 9525"/>
                              <a:gd name="connsiteX224" fmla="*/ 12697 w 28575"/>
                              <a:gd name="connsiteY224" fmla="*/ 4763 h 9525"/>
                              <a:gd name="connsiteX225" fmla="*/ 12697 w 28575"/>
                              <a:gd name="connsiteY225" fmla="*/ 4763 h 9525"/>
                              <a:gd name="connsiteX226" fmla="*/ 12697 w 28575"/>
                              <a:gd name="connsiteY226" fmla="*/ 4763 h 9525"/>
                              <a:gd name="connsiteX227" fmla="*/ 12697 w 28575"/>
                              <a:gd name="connsiteY227" fmla="*/ 4763 h 9525"/>
                              <a:gd name="connsiteX228" fmla="*/ 12697 w 28575"/>
                              <a:gd name="connsiteY228" fmla="*/ 4763 h 9525"/>
                              <a:gd name="connsiteX229" fmla="*/ 12697 w 28575"/>
                              <a:gd name="connsiteY229" fmla="*/ 4763 h 9525"/>
                              <a:gd name="connsiteX230" fmla="*/ 12697 w 28575"/>
                              <a:gd name="connsiteY230" fmla="*/ 4763 h 9525"/>
                              <a:gd name="connsiteX231" fmla="*/ 12697 w 28575"/>
                              <a:gd name="connsiteY231" fmla="*/ 4763 h 9525"/>
                              <a:gd name="connsiteX232" fmla="*/ 12697 w 28575"/>
                              <a:gd name="connsiteY232" fmla="*/ 4763 h 9525"/>
                              <a:gd name="connsiteX233" fmla="*/ 12697 w 28575"/>
                              <a:gd name="connsiteY233" fmla="*/ 4763 h 9525"/>
                              <a:gd name="connsiteX234" fmla="*/ 12697 w 28575"/>
                              <a:gd name="connsiteY234" fmla="*/ 4763 h 9525"/>
                              <a:gd name="connsiteX235" fmla="*/ 12697 w 28575"/>
                              <a:gd name="connsiteY235" fmla="*/ 4763 h 9525"/>
                              <a:gd name="connsiteX236" fmla="*/ 12697 w 28575"/>
                              <a:gd name="connsiteY236" fmla="*/ 4763 h 9525"/>
                              <a:gd name="connsiteX237" fmla="*/ 12697 w 28575"/>
                              <a:gd name="connsiteY237" fmla="*/ 4763 h 9525"/>
                              <a:gd name="connsiteX238" fmla="*/ 12697 w 28575"/>
                              <a:gd name="connsiteY238" fmla="*/ 0 h 9525"/>
                              <a:gd name="connsiteX239" fmla="*/ 12697 w 28575"/>
                              <a:gd name="connsiteY239" fmla="*/ 0 h 9525"/>
                              <a:gd name="connsiteX240" fmla="*/ 12697 w 28575"/>
                              <a:gd name="connsiteY240" fmla="*/ 0 h 9525"/>
                              <a:gd name="connsiteX241" fmla="*/ 12697 w 28575"/>
                              <a:gd name="connsiteY241" fmla="*/ 4763 h 9525"/>
                              <a:gd name="connsiteX242" fmla="*/ 13754 w 28575"/>
                              <a:gd name="connsiteY242" fmla="*/ 4763 h 9525"/>
                              <a:gd name="connsiteX243" fmla="*/ 13754 w 28575"/>
                              <a:gd name="connsiteY243" fmla="*/ 4763 h 9525"/>
                              <a:gd name="connsiteX244" fmla="*/ 13754 w 28575"/>
                              <a:gd name="connsiteY244" fmla="*/ 4763 h 9525"/>
                              <a:gd name="connsiteX245" fmla="*/ 13754 w 28575"/>
                              <a:gd name="connsiteY245" fmla="*/ 4763 h 9525"/>
                              <a:gd name="connsiteX246" fmla="*/ 13754 w 28575"/>
                              <a:gd name="connsiteY246" fmla="*/ 4763 h 9525"/>
                              <a:gd name="connsiteX247" fmla="*/ 13754 w 28575"/>
                              <a:gd name="connsiteY247" fmla="*/ 4763 h 9525"/>
                              <a:gd name="connsiteX248" fmla="*/ 13754 w 28575"/>
                              <a:gd name="connsiteY248" fmla="*/ 4763 h 9525"/>
                              <a:gd name="connsiteX249" fmla="*/ 13754 w 28575"/>
                              <a:gd name="connsiteY249" fmla="*/ 4763 h 9525"/>
                              <a:gd name="connsiteX250" fmla="*/ 13754 w 28575"/>
                              <a:gd name="connsiteY250" fmla="*/ 0 h 9525"/>
                              <a:gd name="connsiteX251" fmla="*/ 13754 w 28575"/>
                              <a:gd name="connsiteY251" fmla="*/ 0 h 9525"/>
                              <a:gd name="connsiteX252" fmla="*/ 13754 w 28575"/>
                              <a:gd name="connsiteY252" fmla="*/ 0 h 9525"/>
                              <a:gd name="connsiteX253" fmla="*/ 13754 w 28575"/>
                              <a:gd name="connsiteY253" fmla="*/ 0 h 9525"/>
                              <a:gd name="connsiteX254" fmla="*/ 13754 w 28575"/>
                              <a:gd name="connsiteY254" fmla="*/ 0 h 9525"/>
                              <a:gd name="connsiteX255" fmla="*/ 13754 w 28575"/>
                              <a:gd name="connsiteY255" fmla="*/ 0 h 9525"/>
                              <a:gd name="connsiteX256" fmla="*/ 13754 w 28575"/>
                              <a:gd name="connsiteY256" fmla="*/ 0 h 9525"/>
                              <a:gd name="connsiteX257" fmla="*/ 13754 w 28575"/>
                              <a:gd name="connsiteY257" fmla="*/ 4763 h 9525"/>
                              <a:gd name="connsiteX258" fmla="*/ 13754 w 28575"/>
                              <a:gd name="connsiteY258" fmla="*/ 4763 h 9525"/>
                              <a:gd name="connsiteX259" fmla="*/ 13754 w 28575"/>
                              <a:gd name="connsiteY259" fmla="*/ 4763 h 9525"/>
                              <a:gd name="connsiteX260" fmla="*/ 14821 w 28575"/>
                              <a:gd name="connsiteY260" fmla="*/ 4763 h 9525"/>
                              <a:gd name="connsiteX261" fmla="*/ 14821 w 28575"/>
                              <a:gd name="connsiteY261" fmla="*/ 0 h 9525"/>
                              <a:gd name="connsiteX262" fmla="*/ 14821 w 28575"/>
                              <a:gd name="connsiteY262" fmla="*/ 0 h 9525"/>
                              <a:gd name="connsiteX263" fmla="*/ 14821 w 28575"/>
                              <a:gd name="connsiteY263" fmla="*/ 4763 h 9525"/>
                              <a:gd name="connsiteX264" fmla="*/ 14821 w 28575"/>
                              <a:gd name="connsiteY264" fmla="*/ 4763 h 9525"/>
                              <a:gd name="connsiteX265" fmla="*/ 14821 w 28575"/>
                              <a:gd name="connsiteY265" fmla="*/ 4763 h 9525"/>
                              <a:gd name="connsiteX266" fmla="*/ 14821 w 28575"/>
                              <a:gd name="connsiteY266" fmla="*/ 4763 h 9525"/>
                              <a:gd name="connsiteX267" fmla="*/ 14821 w 28575"/>
                              <a:gd name="connsiteY267" fmla="*/ 4763 h 9525"/>
                              <a:gd name="connsiteX268" fmla="*/ 14821 w 28575"/>
                              <a:gd name="connsiteY268" fmla="*/ 0 h 9525"/>
                              <a:gd name="connsiteX269" fmla="*/ 14821 w 28575"/>
                              <a:gd name="connsiteY269" fmla="*/ 4763 h 9525"/>
                              <a:gd name="connsiteX270" fmla="*/ 14821 w 28575"/>
                              <a:gd name="connsiteY270" fmla="*/ 4763 h 9525"/>
                              <a:gd name="connsiteX271" fmla="*/ 14821 w 28575"/>
                              <a:gd name="connsiteY271" fmla="*/ 4763 h 9525"/>
                              <a:gd name="connsiteX272" fmla="*/ 14821 w 28575"/>
                              <a:gd name="connsiteY272" fmla="*/ 4763 h 9525"/>
                              <a:gd name="connsiteX273" fmla="*/ 14821 w 28575"/>
                              <a:gd name="connsiteY273" fmla="*/ 4763 h 9525"/>
                              <a:gd name="connsiteX274" fmla="*/ 14821 w 28575"/>
                              <a:gd name="connsiteY274" fmla="*/ 4763 h 9525"/>
                              <a:gd name="connsiteX275" fmla="*/ 14821 w 28575"/>
                              <a:gd name="connsiteY275" fmla="*/ 4763 h 9525"/>
                              <a:gd name="connsiteX276" fmla="*/ 14821 w 28575"/>
                              <a:gd name="connsiteY276" fmla="*/ 0 h 9525"/>
                              <a:gd name="connsiteX277" fmla="*/ 14821 w 28575"/>
                              <a:gd name="connsiteY277" fmla="*/ 0 h 9525"/>
                              <a:gd name="connsiteX278" fmla="*/ 15878 w 28575"/>
                              <a:gd name="connsiteY278" fmla="*/ 0 h 9525"/>
                              <a:gd name="connsiteX279" fmla="*/ 15878 w 28575"/>
                              <a:gd name="connsiteY279" fmla="*/ 4763 h 9525"/>
                              <a:gd name="connsiteX280" fmla="*/ 15878 w 28575"/>
                              <a:gd name="connsiteY280" fmla="*/ 4763 h 9525"/>
                              <a:gd name="connsiteX281" fmla="*/ 15878 w 28575"/>
                              <a:gd name="connsiteY281" fmla="*/ 4763 h 9525"/>
                              <a:gd name="connsiteX282" fmla="*/ 15878 w 28575"/>
                              <a:gd name="connsiteY282" fmla="*/ 4763 h 9525"/>
                              <a:gd name="connsiteX283" fmla="*/ 15878 w 28575"/>
                              <a:gd name="connsiteY283" fmla="*/ 4763 h 9525"/>
                              <a:gd name="connsiteX284" fmla="*/ 15878 w 28575"/>
                              <a:gd name="connsiteY284" fmla="*/ 0 h 9525"/>
                              <a:gd name="connsiteX285" fmla="*/ 15878 w 28575"/>
                              <a:gd name="connsiteY285" fmla="*/ 4763 h 9525"/>
                              <a:gd name="connsiteX286" fmla="*/ 15878 w 28575"/>
                              <a:gd name="connsiteY286" fmla="*/ 4763 h 9525"/>
                              <a:gd name="connsiteX287" fmla="*/ 15878 w 28575"/>
                              <a:gd name="connsiteY287" fmla="*/ 4763 h 9525"/>
                              <a:gd name="connsiteX288" fmla="*/ 15878 w 28575"/>
                              <a:gd name="connsiteY288" fmla="*/ 4763 h 9525"/>
                              <a:gd name="connsiteX289" fmla="*/ 15878 w 28575"/>
                              <a:gd name="connsiteY289" fmla="*/ 4763 h 9525"/>
                              <a:gd name="connsiteX290" fmla="*/ 15878 w 28575"/>
                              <a:gd name="connsiteY290" fmla="*/ 4763 h 9525"/>
                              <a:gd name="connsiteX291" fmla="*/ 15878 w 28575"/>
                              <a:gd name="connsiteY291" fmla="*/ 4763 h 9525"/>
                              <a:gd name="connsiteX292" fmla="*/ 15878 w 28575"/>
                              <a:gd name="connsiteY292" fmla="*/ 4763 h 9525"/>
                              <a:gd name="connsiteX293" fmla="*/ 15878 w 28575"/>
                              <a:gd name="connsiteY293" fmla="*/ 4763 h 9525"/>
                              <a:gd name="connsiteX294" fmla="*/ 15878 w 28575"/>
                              <a:gd name="connsiteY294" fmla="*/ 4763 h 9525"/>
                              <a:gd name="connsiteX295" fmla="*/ 15878 w 28575"/>
                              <a:gd name="connsiteY295" fmla="*/ 4763 h 9525"/>
                              <a:gd name="connsiteX296" fmla="*/ 16935 w 28575"/>
                              <a:gd name="connsiteY296" fmla="*/ 4763 h 9525"/>
                              <a:gd name="connsiteX297" fmla="*/ 16935 w 28575"/>
                              <a:gd name="connsiteY297" fmla="*/ 4763 h 9525"/>
                              <a:gd name="connsiteX298" fmla="*/ 16935 w 28575"/>
                              <a:gd name="connsiteY298" fmla="*/ 4763 h 9525"/>
                              <a:gd name="connsiteX299" fmla="*/ 16935 w 28575"/>
                              <a:gd name="connsiteY299" fmla="*/ 0 h 9525"/>
                              <a:gd name="connsiteX300" fmla="*/ 16935 w 28575"/>
                              <a:gd name="connsiteY300" fmla="*/ 4763 h 9525"/>
                              <a:gd name="connsiteX301" fmla="*/ 16935 w 28575"/>
                              <a:gd name="connsiteY301" fmla="*/ 0 h 9525"/>
                              <a:gd name="connsiteX302" fmla="*/ 16935 w 28575"/>
                              <a:gd name="connsiteY302" fmla="*/ 4763 h 9525"/>
                              <a:gd name="connsiteX303" fmla="*/ 16935 w 28575"/>
                              <a:gd name="connsiteY303" fmla="*/ 4763 h 9525"/>
                              <a:gd name="connsiteX304" fmla="*/ 16935 w 28575"/>
                              <a:gd name="connsiteY304" fmla="*/ 4763 h 9525"/>
                              <a:gd name="connsiteX305" fmla="*/ 16935 w 28575"/>
                              <a:gd name="connsiteY305" fmla="*/ 4763 h 9525"/>
                              <a:gd name="connsiteX306" fmla="*/ 16935 w 28575"/>
                              <a:gd name="connsiteY306" fmla="*/ 4763 h 9525"/>
                              <a:gd name="connsiteX307" fmla="*/ 16935 w 28575"/>
                              <a:gd name="connsiteY307" fmla="*/ 4763 h 9525"/>
                              <a:gd name="connsiteX308" fmla="*/ 16935 w 28575"/>
                              <a:gd name="connsiteY308" fmla="*/ 4763 h 9525"/>
                              <a:gd name="connsiteX309" fmla="*/ 16935 w 28575"/>
                              <a:gd name="connsiteY309" fmla="*/ 4763 h 9525"/>
                              <a:gd name="connsiteX310" fmla="*/ 16935 w 28575"/>
                              <a:gd name="connsiteY310" fmla="*/ 4763 h 9525"/>
                              <a:gd name="connsiteX311" fmla="*/ 16935 w 28575"/>
                              <a:gd name="connsiteY311" fmla="*/ 4763 h 9525"/>
                              <a:gd name="connsiteX312" fmla="*/ 16935 w 28575"/>
                              <a:gd name="connsiteY312" fmla="*/ 4763 h 9525"/>
                              <a:gd name="connsiteX313" fmla="*/ 16935 w 28575"/>
                              <a:gd name="connsiteY313" fmla="*/ 4763 h 9525"/>
                              <a:gd name="connsiteX314" fmla="*/ 16935 w 28575"/>
                              <a:gd name="connsiteY314" fmla="*/ 4763 h 9525"/>
                              <a:gd name="connsiteX315" fmla="*/ 16935 w 28575"/>
                              <a:gd name="connsiteY315" fmla="*/ 4763 h 9525"/>
                              <a:gd name="connsiteX316" fmla="*/ 17993 w 28575"/>
                              <a:gd name="connsiteY316" fmla="*/ 0 h 9525"/>
                              <a:gd name="connsiteX317" fmla="*/ 17993 w 28575"/>
                              <a:gd name="connsiteY317" fmla="*/ 4763 h 9525"/>
                              <a:gd name="connsiteX318" fmla="*/ 17993 w 28575"/>
                              <a:gd name="connsiteY318" fmla="*/ 4763 h 9525"/>
                              <a:gd name="connsiteX319" fmla="*/ 17993 w 28575"/>
                              <a:gd name="connsiteY319" fmla="*/ 4763 h 9525"/>
                              <a:gd name="connsiteX320" fmla="*/ 17993 w 28575"/>
                              <a:gd name="connsiteY320" fmla="*/ 4763 h 9525"/>
                              <a:gd name="connsiteX321" fmla="*/ 17993 w 28575"/>
                              <a:gd name="connsiteY321" fmla="*/ 4763 h 9525"/>
                              <a:gd name="connsiteX322" fmla="*/ 17993 w 28575"/>
                              <a:gd name="connsiteY322" fmla="*/ 4763 h 9525"/>
                              <a:gd name="connsiteX323" fmla="*/ 17993 w 28575"/>
                              <a:gd name="connsiteY323" fmla="*/ 4763 h 9525"/>
                              <a:gd name="connsiteX324" fmla="*/ 17993 w 28575"/>
                              <a:gd name="connsiteY324" fmla="*/ 4763 h 9525"/>
                              <a:gd name="connsiteX325" fmla="*/ 17993 w 28575"/>
                              <a:gd name="connsiteY325" fmla="*/ 0 h 9525"/>
                              <a:gd name="connsiteX326" fmla="*/ 17993 w 28575"/>
                              <a:gd name="connsiteY326" fmla="*/ 0 h 9525"/>
                              <a:gd name="connsiteX327" fmla="*/ 17993 w 28575"/>
                              <a:gd name="connsiteY327" fmla="*/ 4763 h 9525"/>
                              <a:gd name="connsiteX328" fmla="*/ 17993 w 28575"/>
                              <a:gd name="connsiteY328" fmla="*/ 0 h 9525"/>
                              <a:gd name="connsiteX329" fmla="*/ 17993 w 28575"/>
                              <a:gd name="connsiteY329" fmla="*/ 4763 h 9525"/>
                              <a:gd name="connsiteX330" fmla="*/ 17993 w 28575"/>
                              <a:gd name="connsiteY330" fmla="*/ 4763 h 9525"/>
                              <a:gd name="connsiteX331" fmla="*/ 17993 w 28575"/>
                              <a:gd name="connsiteY331" fmla="*/ 4763 h 9525"/>
                              <a:gd name="connsiteX332" fmla="*/ 17993 w 28575"/>
                              <a:gd name="connsiteY332" fmla="*/ 4763 h 9525"/>
                              <a:gd name="connsiteX333" fmla="*/ 17993 w 28575"/>
                              <a:gd name="connsiteY333" fmla="*/ 4763 h 9525"/>
                              <a:gd name="connsiteX334" fmla="*/ 19050 w 28575"/>
                              <a:gd name="connsiteY334" fmla="*/ 4763 h 9525"/>
                              <a:gd name="connsiteX335" fmla="*/ 19050 w 28575"/>
                              <a:gd name="connsiteY335" fmla="*/ 0 h 9525"/>
                              <a:gd name="connsiteX336" fmla="*/ 19050 w 28575"/>
                              <a:gd name="connsiteY336" fmla="*/ 4763 h 9525"/>
                              <a:gd name="connsiteX337" fmla="*/ 19050 w 28575"/>
                              <a:gd name="connsiteY337" fmla="*/ 0 h 9525"/>
                              <a:gd name="connsiteX338" fmla="*/ 19050 w 28575"/>
                              <a:gd name="connsiteY338" fmla="*/ 0 h 9525"/>
                              <a:gd name="connsiteX339" fmla="*/ 19050 w 28575"/>
                              <a:gd name="connsiteY339" fmla="*/ 0 h 9525"/>
                              <a:gd name="connsiteX340" fmla="*/ 19050 w 28575"/>
                              <a:gd name="connsiteY340" fmla="*/ 4763 h 9525"/>
                              <a:gd name="connsiteX341" fmla="*/ 19050 w 28575"/>
                              <a:gd name="connsiteY341" fmla="*/ 4763 h 9525"/>
                              <a:gd name="connsiteX342" fmla="*/ 19050 w 28575"/>
                              <a:gd name="connsiteY342" fmla="*/ 4763 h 9525"/>
                              <a:gd name="connsiteX343" fmla="*/ 19050 w 28575"/>
                              <a:gd name="connsiteY343" fmla="*/ 4763 h 9525"/>
                              <a:gd name="connsiteX344" fmla="*/ 19050 w 28575"/>
                              <a:gd name="connsiteY344" fmla="*/ 4763 h 9525"/>
                              <a:gd name="connsiteX345" fmla="*/ 19050 w 28575"/>
                              <a:gd name="connsiteY345" fmla="*/ 4763 h 9525"/>
                              <a:gd name="connsiteX346" fmla="*/ 19050 w 28575"/>
                              <a:gd name="connsiteY346" fmla="*/ 4763 h 9525"/>
                              <a:gd name="connsiteX347" fmla="*/ 19050 w 28575"/>
                              <a:gd name="connsiteY347" fmla="*/ 4763 h 9525"/>
                              <a:gd name="connsiteX348" fmla="*/ 19050 w 28575"/>
                              <a:gd name="connsiteY348" fmla="*/ 4763 h 9525"/>
                              <a:gd name="connsiteX349" fmla="*/ 19050 w 28575"/>
                              <a:gd name="connsiteY349" fmla="*/ 4763 h 9525"/>
                              <a:gd name="connsiteX350" fmla="*/ 19050 w 28575"/>
                              <a:gd name="connsiteY350" fmla="*/ 4763 h 9525"/>
                              <a:gd name="connsiteX351" fmla="*/ 19050 w 28575"/>
                              <a:gd name="connsiteY351" fmla="*/ 4763 h 9525"/>
                              <a:gd name="connsiteX352" fmla="*/ 20107 w 28575"/>
                              <a:gd name="connsiteY352" fmla="*/ 4763 h 9525"/>
                              <a:gd name="connsiteX353" fmla="*/ 20107 w 28575"/>
                              <a:gd name="connsiteY353" fmla="*/ 4763 h 9525"/>
                              <a:gd name="connsiteX354" fmla="*/ 20107 w 28575"/>
                              <a:gd name="connsiteY354" fmla="*/ 4763 h 9525"/>
                              <a:gd name="connsiteX355" fmla="*/ 20107 w 28575"/>
                              <a:gd name="connsiteY355" fmla="*/ 4763 h 9525"/>
                              <a:gd name="connsiteX356" fmla="*/ 20107 w 28575"/>
                              <a:gd name="connsiteY356" fmla="*/ 0 h 9525"/>
                              <a:gd name="connsiteX357" fmla="*/ 20107 w 28575"/>
                              <a:gd name="connsiteY357" fmla="*/ 0 h 9525"/>
                              <a:gd name="connsiteX358" fmla="*/ 20107 w 28575"/>
                              <a:gd name="connsiteY358" fmla="*/ 4763 h 9525"/>
                              <a:gd name="connsiteX359" fmla="*/ 20107 w 28575"/>
                              <a:gd name="connsiteY359" fmla="*/ 4763 h 9525"/>
                              <a:gd name="connsiteX360" fmla="*/ 20107 w 28575"/>
                              <a:gd name="connsiteY360" fmla="*/ 4763 h 9525"/>
                              <a:gd name="connsiteX361" fmla="*/ 20107 w 28575"/>
                              <a:gd name="connsiteY361" fmla="*/ 4763 h 9525"/>
                              <a:gd name="connsiteX362" fmla="*/ 20107 w 28575"/>
                              <a:gd name="connsiteY362" fmla="*/ 4763 h 9525"/>
                              <a:gd name="connsiteX363" fmla="*/ 20107 w 28575"/>
                              <a:gd name="connsiteY363" fmla="*/ 4763 h 9525"/>
                              <a:gd name="connsiteX364" fmla="*/ 20107 w 28575"/>
                              <a:gd name="connsiteY364" fmla="*/ 4763 h 9525"/>
                              <a:gd name="connsiteX365" fmla="*/ 20107 w 28575"/>
                              <a:gd name="connsiteY365" fmla="*/ 4763 h 9525"/>
                              <a:gd name="connsiteX366" fmla="*/ 20107 w 28575"/>
                              <a:gd name="connsiteY366" fmla="*/ 4763 h 9525"/>
                              <a:gd name="connsiteX367" fmla="*/ 20107 w 28575"/>
                              <a:gd name="connsiteY367" fmla="*/ 4763 h 9525"/>
                              <a:gd name="connsiteX368" fmla="*/ 20107 w 28575"/>
                              <a:gd name="connsiteY368" fmla="*/ 4763 h 9525"/>
                              <a:gd name="connsiteX369" fmla="*/ 20107 w 28575"/>
                              <a:gd name="connsiteY369" fmla="*/ 4763 h 9525"/>
                              <a:gd name="connsiteX370" fmla="*/ 21165 w 28575"/>
                              <a:gd name="connsiteY370" fmla="*/ 4763 h 9525"/>
                              <a:gd name="connsiteX371" fmla="*/ 21165 w 28575"/>
                              <a:gd name="connsiteY371" fmla="*/ 4763 h 9525"/>
                              <a:gd name="connsiteX372" fmla="*/ 21165 w 28575"/>
                              <a:gd name="connsiteY372" fmla="*/ 4763 h 9525"/>
                              <a:gd name="connsiteX373" fmla="*/ 21165 w 28575"/>
                              <a:gd name="connsiteY373" fmla="*/ 4763 h 9525"/>
                              <a:gd name="connsiteX374" fmla="*/ 21165 w 28575"/>
                              <a:gd name="connsiteY374" fmla="*/ 4763 h 9525"/>
                              <a:gd name="connsiteX375" fmla="*/ 21165 w 28575"/>
                              <a:gd name="connsiteY375" fmla="*/ 4763 h 9525"/>
                              <a:gd name="connsiteX376" fmla="*/ 21165 w 28575"/>
                              <a:gd name="connsiteY376" fmla="*/ 4763 h 9525"/>
                              <a:gd name="connsiteX377" fmla="*/ 21165 w 28575"/>
                              <a:gd name="connsiteY377" fmla="*/ 4763 h 9525"/>
                              <a:gd name="connsiteX378" fmla="*/ 21165 w 28575"/>
                              <a:gd name="connsiteY378" fmla="*/ 4763 h 9525"/>
                              <a:gd name="connsiteX379" fmla="*/ 21165 w 28575"/>
                              <a:gd name="connsiteY379" fmla="*/ 4763 h 9525"/>
                              <a:gd name="connsiteX380" fmla="*/ 21165 w 28575"/>
                              <a:gd name="connsiteY380" fmla="*/ 4763 h 9525"/>
                              <a:gd name="connsiteX381" fmla="*/ 21165 w 28575"/>
                              <a:gd name="connsiteY381" fmla="*/ 4763 h 9525"/>
                              <a:gd name="connsiteX382" fmla="*/ 21165 w 28575"/>
                              <a:gd name="connsiteY382" fmla="*/ 4763 h 9525"/>
                              <a:gd name="connsiteX383" fmla="*/ 21165 w 28575"/>
                              <a:gd name="connsiteY383" fmla="*/ 4763 h 9525"/>
                              <a:gd name="connsiteX384" fmla="*/ 21165 w 28575"/>
                              <a:gd name="connsiteY384" fmla="*/ 4763 h 9525"/>
                              <a:gd name="connsiteX385" fmla="*/ 21165 w 28575"/>
                              <a:gd name="connsiteY385" fmla="*/ 4763 h 9525"/>
                              <a:gd name="connsiteX386" fmla="*/ 21165 w 28575"/>
                              <a:gd name="connsiteY386" fmla="*/ 4763 h 9525"/>
                              <a:gd name="connsiteX387" fmla="*/ 21165 w 28575"/>
                              <a:gd name="connsiteY387" fmla="*/ 4763 h 9525"/>
                              <a:gd name="connsiteX388" fmla="*/ 21165 w 28575"/>
                              <a:gd name="connsiteY388" fmla="*/ 4763 h 9525"/>
                              <a:gd name="connsiteX389" fmla="*/ 21165 w 28575"/>
                              <a:gd name="connsiteY389" fmla="*/ 4763 h 9525"/>
                              <a:gd name="connsiteX390" fmla="*/ 22222 w 28575"/>
                              <a:gd name="connsiteY390" fmla="*/ 4763 h 9525"/>
                              <a:gd name="connsiteX391" fmla="*/ 22222 w 28575"/>
                              <a:gd name="connsiteY391" fmla="*/ 4763 h 9525"/>
                              <a:gd name="connsiteX392" fmla="*/ 22222 w 28575"/>
                              <a:gd name="connsiteY392" fmla="*/ 4763 h 9525"/>
                              <a:gd name="connsiteX393" fmla="*/ 22222 w 28575"/>
                              <a:gd name="connsiteY393" fmla="*/ 4763 h 9525"/>
                              <a:gd name="connsiteX394" fmla="*/ 22222 w 28575"/>
                              <a:gd name="connsiteY394" fmla="*/ 0 h 9525"/>
                              <a:gd name="connsiteX395" fmla="*/ 22222 w 28575"/>
                              <a:gd name="connsiteY395" fmla="*/ 0 h 9525"/>
                              <a:gd name="connsiteX396" fmla="*/ 22222 w 28575"/>
                              <a:gd name="connsiteY396" fmla="*/ 4763 h 9525"/>
                              <a:gd name="connsiteX397" fmla="*/ 22222 w 28575"/>
                              <a:gd name="connsiteY397" fmla="*/ 4763 h 9525"/>
                              <a:gd name="connsiteX398" fmla="*/ 22222 w 28575"/>
                              <a:gd name="connsiteY398" fmla="*/ 4763 h 9525"/>
                              <a:gd name="connsiteX399" fmla="*/ 22222 w 28575"/>
                              <a:gd name="connsiteY399" fmla="*/ 4763 h 9525"/>
                              <a:gd name="connsiteX400" fmla="*/ 22222 w 28575"/>
                              <a:gd name="connsiteY400" fmla="*/ 4763 h 9525"/>
                              <a:gd name="connsiteX401" fmla="*/ 22222 w 28575"/>
                              <a:gd name="connsiteY401" fmla="*/ 4763 h 9525"/>
                              <a:gd name="connsiteX402" fmla="*/ 22222 w 28575"/>
                              <a:gd name="connsiteY402" fmla="*/ 4763 h 9525"/>
                              <a:gd name="connsiteX403" fmla="*/ 22222 w 28575"/>
                              <a:gd name="connsiteY403" fmla="*/ 4763 h 9525"/>
                              <a:gd name="connsiteX404" fmla="*/ 22222 w 28575"/>
                              <a:gd name="connsiteY404" fmla="*/ 4763 h 9525"/>
                              <a:gd name="connsiteX405" fmla="*/ 22222 w 28575"/>
                              <a:gd name="connsiteY405" fmla="*/ 9525 h 9525"/>
                              <a:gd name="connsiteX406" fmla="*/ 22222 w 28575"/>
                              <a:gd name="connsiteY406" fmla="*/ 9525 h 9525"/>
                              <a:gd name="connsiteX407" fmla="*/ 22222 w 28575"/>
                              <a:gd name="connsiteY407" fmla="*/ 9525 h 9525"/>
                              <a:gd name="connsiteX408" fmla="*/ 23279 w 28575"/>
                              <a:gd name="connsiteY408" fmla="*/ 4763 h 9525"/>
                              <a:gd name="connsiteX409" fmla="*/ 23279 w 28575"/>
                              <a:gd name="connsiteY409" fmla="*/ 4763 h 9525"/>
                              <a:gd name="connsiteX410" fmla="*/ 23279 w 28575"/>
                              <a:gd name="connsiteY410" fmla="*/ 4763 h 9525"/>
                              <a:gd name="connsiteX411" fmla="*/ 23279 w 28575"/>
                              <a:gd name="connsiteY411" fmla="*/ 4763 h 9525"/>
                              <a:gd name="connsiteX412" fmla="*/ 23279 w 28575"/>
                              <a:gd name="connsiteY412" fmla="*/ 4763 h 9525"/>
                              <a:gd name="connsiteX413" fmla="*/ 23279 w 28575"/>
                              <a:gd name="connsiteY413" fmla="*/ 4763 h 9525"/>
                              <a:gd name="connsiteX414" fmla="*/ 23279 w 28575"/>
                              <a:gd name="connsiteY414" fmla="*/ 4763 h 9525"/>
                              <a:gd name="connsiteX415" fmla="*/ 23279 w 28575"/>
                              <a:gd name="connsiteY415" fmla="*/ 4763 h 9525"/>
                              <a:gd name="connsiteX416" fmla="*/ 23279 w 28575"/>
                              <a:gd name="connsiteY416" fmla="*/ 4763 h 9525"/>
                              <a:gd name="connsiteX417" fmla="*/ 23279 w 28575"/>
                              <a:gd name="connsiteY417" fmla="*/ 4763 h 9525"/>
                              <a:gd name="connsiteX418" fmla="*/ 23279 w 28575"/>
                              <a:gd name="connsiteY418" fmla="*/ 4763 h 9525"/>
                              <a:gd name="connsiteX419" fmla="*/ 23279 w 28575"/>
                              <a:gd name="connsiteY419" fmla="*/ 0 h 9525"/>
                              <a:gd name="connsiteX420" fmla="*/ 23279 w 28575"/>
                              <a:gd name="connsiteY420" fmla="*/ 4763 h 9525"/>
                              <a:gd name="connsiteX421" fmla="*/ 23279 w 28575"/>
                              <a:gd name="connsiteY421" fmla="*/ 4763 h 9525"/>
                              <a:gd name="connsiteX422" fmla="*/ 23279 w 28575"/>
                              <a:gd name="connsiteY422" fmla="*/ 4763 h 9525"/>
                              <a:gd name="connsiteX423" fmla="*/ 23279 w 28575"/>
                              <a:gd name="connsiteY423" fmla="*/ 4763 h 9525"/>
                              <a:gd name="connsiteX424" fmla="*/ 23279 w 28575"/>
                              <a:gd name="connsiteY424" fmla="*/ 4763 h 9525"/>
                              <a:gd name="connsiteX425" fmla="*/ 23279 w 28575"/>
                              <a:gd name="connsiteY425" fmla="*/ 0 h 9525"/>
                              <a:gd name="connsiteX426" fmla="*/ 24346 w 28575"/>
                              <a:gd name="connsiteY426" fmla="*/ 4763 h 9525"/>
                              <a:gd name="connsiteX427" fmla="*/ 24346 w 28575"/>
                              <a:gd name="connsiteY427" fmla="*/ 4763 h 9525"/>
                              <a:gd name="connsiteX428" fmla="*/ 24346 w 28575"/>
                              <a:gd name="connsiteY428" fmla="*/ 4763 h 9525"/>
                              <a:gd name="connsiteX429" fmla="*/ 24346 w 28575"/>
                              <a:gd name="connsiteY429" fmla="*/ 4763 h 9525"/>
                              <a:gd name="connsiteX430" fmla="*/ 24346 w 28575"/>
                              <a:gd name="connsiteY430" fmla="*/ 4763 h 9525"/>
                              <a:gd name="connsiteX431" fmla="*/ 24346 w 28575"/>
                              <a:gd name="connsiteY431" fmla="*/ 4763 h 9525"/>
                              <a:gd name="connsiteX432" fmla="*/ 24346 w 28575"/>
                              <a:gd name="connsiteY432" fmla="*/ 4763 h 9525"/>
                              <a:gd name="connsiteX433" fmla="*/ 24346 w 28575"/>
                              <a:gd name="connsiteY433" fmla="*/ 4763 h 9525"/>
                              <a:gd name="connsiteX434" fmla="*/ 24346 w 28575"/>
                              <a:gd name="connsiteY434" fmla="*/ 4763 h 9525"/>
                              <a:gd name="connsiteX435" fmla="*/ 24346 w 28575"/>
                              <a:gd name="connsiteY435" fmla="*/ 4763 h 9525"/>
                              <a:gd name="connsiteX436" fmla="*/ 24346 w 28575"/>
                              <a:gd name="connsiteY436" fmla="*/ 4763 h 9525"/>
                              <a:gd name="connsiteX437" fmla="*/ 24346 w 28575"/>
                              <a:gd name="connsiteY437" fmla="*/ 4763 h 9525"/>
                              <a:gd name="connsiteX438" fmla="*/ 24346 w 28575"/>
                              <a:gd name="connsiteY438" fmla="*/ 4763 h 9525"/>
                              <a:gd name="connsiteX439" fmla="*/ 24346 w 28575"/>
                              <a:gd name="connsiteY439" fmla="*/ 4763 h 9525"/>
                              <a:gd name="connsiteX440" fmla="*/ 24346 w 28575"/>
                              <a:gd name="connsiteY440" fmla="*/ 4763 h 9525"/>
                              <a:gd name="connsiteX441" fmla="*/ 24346 w 28575"/>
                              <a:gd name="connsiteY441" fmla="*/ 4763 h 9525"/>
                              <a:gd name="connsiteX442" fmla="*/ 24346 w 28575"/>
                              <a:gd name="connsiteY442" fmla="*/ 0 h 9525"/>
                              <a:gd name="connsiteX443" fmla="*/ 24346 w 28575"/>
                              <a:gd name="connsiteY443" fmla="*/ 0 h 9525"/>
                              <a:gd name="connsiteX444" fmla="*/ 24346 w 28575"/>
                              <a:gd name="connsiteY444" fmla="*/ 0 h 9525"/>
                              <a:gd name="connsiteX445" fmla="*/ 24346 w 28575"/>
                              <a:gd name="connsiteY445" fmla="*/ 0 h 9525"/>
                              <a:gd name="connsiteX446" fmla="*/ 24346 w 28575"/>
                              <a:gd name="connsiteY446" fmla="*/ 0 h 9525"/>
                              <a:gd name="connsiteX447" fmla="*/ 24346 w 28575"/>
                              <a:gd name="connsiteY447" fmla="*/ 0 h 9525"/>
                              <a:gd name="connsiteX448" fmla="*/ 24346 w 28575"/>
                              <a:gd name="connsiteY448" fmla="*/ 4763 h 9525"/>
                              <a:gd name="connsiteX449" fmla="*/ 24346 w 28575"/>
                              <a:gd name="connsiteY449" fmla="*/ 4763 h 9525"/>
                              <a:gd name="connsiteX450" fmla="*/ 25403 w 28575"/>
                              <a:gd name="connsiteY450" fmla="*/ 4763 h 9525"/>
                              <a:gd name="connsiteX451" fmla="*/ 25403 w 28575"/>
                              <a:gd name="connsiteY451" fmla="*/ 4763 h 9525"/>
                              <a:gd name="connsiteX452" fmla="*/ 25403 w 28575"/>
                              <a:gd name="connsiteY452" fmla="*/ 4763 h 9525"/>
                              <a:gd name="connsiteX453" fmla="*/ 25403 w 28575"/>
                              <a:gd name="connsiteY453" fmla="*/ 4763 h 9525"/>
                              <a:gd name="connsiteX454" fmla="*/ 25403 w 28575"/>
                              <a:gd name="connsiteY454" fmla="*/ 9525 h 9525"/>
                              <a:gd name="connsiteX455" fmla="*/ 25403 w 28575"/>
                              <a:gd name="connsiteY455" fmla="*/ 9525 h 9525"/>
                              <a:gd name="connsiteX456" fmla="*/ 25403 w 28575"/>
                              <a:gd name="connsiteY456" fmla="*/ 4763 h 9525"/>
                              <a:gd name="connsiteX457" fmla="*/ 25403 w 28575"/>
                              <a:gd name="connsiteY457" fmla="*/ 4763 h 9525"/>
                              <a:gd name="connsiteX458" fmla="*/ 25403 w 28575"/>
                              <a:gd name="connsiteY458" fmla="*/ 4763 h 9525"/>
                              <a:gd name="connsiteX459" fmla="*/ 25403 w 28575"/>
                              <a:gd name="connsiteY459" fmla="*/ 4763 h 9525"/>
                              <a:gd name="connsiteX460" fmla="*/ 25403 w 28575"/>
                              <a:gd name="connsiteY460" fmla="*/ 4763 h 9525"/>
                              <a:gd name="connsiteX461" fmla="*/ 25403 w 28575"/>
                              <a:gd name="connsiteY461" fmla="*/ 4763 h 9525"/>
                              <a:gd name="connsiteX462" fmla="*/ 25403 w 28575"/>
                              <a:gd name="connsiteY462" fmla="*/ 4763 h 9525"/>
                              <a:gd name="connsiteX463" fmla="*/ 25403 w 28575"/>
                              <a:gd name="connsiteY463" fmla="*/ 0 h 9525"/>
                              <a:gd name="connsiteX464" fmla="*/ 25403 w 28575"/>
                              <a:gd name="connsiteY464" fmla="*/ 4763 h 9525"/>
                              <a:gd name="connsiteX465" fmla="*/ 25403 w 28575"/>
                              <a:gd name="connsiteY465" fmla="*/ 4763 h 9525"/>
                              <a:gd name="connsiteX466" fmla="*/ 25403 w 28575"/>
                              <a:gd name="connsiteY466" fmla="*/ 4763 h 9525"/>
                              <a:gd name="connsiteX467" fmla="*/ 25403 w 28575"/>
                              <a:gd name="connsiteY467" fmla="*/ 4763 h 9525"/>
                              <a:gd name="connsiteX468" fmla="*/ 25403 w 28575"/>
                              <a:gd name="connsiteY468" fmla="*/ 4763 h 9525"/>
                              <a:gd name="connsiteX469" fmla="*/ 25403 w 28575"/>
                              <a:gd name="connsiteY469" fmla="*/ 4763 h 9525"/>
                              <a:gd name="connsiteX470" fmla="*/ 26460 w 28575"/>
                              <a:gd name="connsiteY470" fmla="*/ 4763 h 9525"/>
                              <a:gd name="connsiteX471" fmla="*/ 26460 w 28575"/>
                              <a:gd name="connsiteY471" fmla="*/ 4763 h 9525"/>
                              <a:gd name="connsiteX472" fmla="*/ 26460 w 28575"/>
                              <a:gd name="connsiteY472" fmla="*/ 4763 h 9525"/>
                              <a:gd name="connsiteX473" fmla="*/ 26460 w 28575"/>
                              <a:gd name="connsiteY473" fmla="*/ 4763 h 9525"/>
                              <a:gd name="connsiteX474" fmla="*/ 26460 w 28575"/>
                              <a:gd name="connsiteY474" fmla="*/ 4763 h 9525"/>
                              <a:gd name="connsiteX475" fmla="*/ 26460 w 28575"/>
                              <a:gd name="connsiteY475" fmla="*/ 4763 h 9525"/>
                              <a:gd name="connsiteX476" fmla="*/ 26460 w 28575"/>
                              <a:gd name="connsiteY476" fmla="*/ 4763 h 9525"/>
                              <a:gd name="connsiteX477" fmla="*/ 26460 w 28575"/>
                              <a:gd name="connsiteY477" fmla="*/ 0 h 9525"/>
                              <a:gd name="connsiteX478" fmla="*/ 26460 w 28575"/>
                              <a:gd name="connsiteY478" fmla="*/ 0 h 9525"/>
                              <a:gd name="connsiteX479" fmla="*/ 26460 w 28575"/>
                              <a:gd name="connsiteY479" fmla="*/ 4763 h 9525"/>
                              <a:gd name="connsiteX480" fmla="*/ 26460 w 28575"/>
                              <a:gd name="connsiteY480" fmla="*/ 4763 h 9525"/>
                              <a:gd name="connsiteX481" fmla="*/ 26460 w 28575"/>
                              <a:gd name="connsiteY481" fmla="*/ 4763 h 9525"/>
                              <a:gd name="connsiteX482" fmla="*/ 26460 w 28575"/>
                              <a:gd name="connsiteY482" fmla="*/ 4763 h 9525"/>
                              <a:gd name="connsiteX483" fmla="*/ 26460 w 28575"/>
                              <a:gd name="connsiteY483" fmla="*/ 4763 h 9525"/>
                              <a:gd name="connsiteX484" fmla="*/ 26460 w 28575"/>
                              <a:gd name="connsiteY484" fmla="*/ 4763 h 9525"/>
                              <a:gd name="connsiteX485" fmla="*/ 26460 w 28575"/>
                              <a:gd name="connsiteY485" fmla="*/ 4763 h 9525"/>
                              <a:gd name="connsiteX486" fmla="*/ 26460 w 28575"/>
                              <a:gd name="connsiteY486" fmla="*/ 4763 h 9525"/>
                              <a:gd name="connsiteX487" fmla="*/ 26460 w 28575"/>
                              <a:gd name="connsiteY487" fmla="*/ 4763 h 9525"/>
                              <a:gd name="connsiteX488" fmla="*/ 27518 w 28575"/>
                              <a:gd name="connsiteY488" fmla="*/ 4763 h 9525"/>
                              <a:gd name="connsiteX489" fmla="*/ 27518 w 28575"/>
                              <a:gd name="connsiteY489" fmla="*/ 4763 h 9525"/>
                              <a:gd name="connsiteX490" fmla="*/ 27518 w 28575"/>
                              <a:gd name="connsiteY490" fmla="*/ 4763 h 9525"/>
                              <a:gd name="connsiteX491" fmla="*/ 27518 w 28575"/>
                              <a:gd name="connsiteY491" fmla="*/ 4763 h 9525"/>
                              <a:gd name="connsiteX492" fmla="*/ 27518 w 28575"/>
                              <a:gd name="connsiteY492" fmla="*/ 4763 h 9525"/>
                              <a:gd name="connsiteX493" fmla="*/ 27518 w 28575"/>
                              <a:gd name="connsiteY493" fmla="*/ 4763 h 9525"/>
                              <a:gd name="connsiteX494" fmla="*/ 27518 w 28575"/>
                              <a:gd name="connsiteY494" fmla="*/ 4763 h 9525"/>
                              <a:gd name="connsiteX495" fmla="*/ 27518 w 28575"/>
                              <a:gd name="connsiteY495" fmla="*/ 4763 h 9525"/>
                              <a:gd name="connsiteX496" fmla="*/ 27518 w 28575"/>
                              <a:gd name="connsiteY496" fmla="*/ 4763 h 9525"/>
                              <a:gd name="connsiteX497" fmla="*/ 27518 w 28575"/>
                              <a:gd name="connsiteY497" fmla="*/ 4763 h 9525"/>
                              <a:gd name="connsiteX498" fmla="*/ 27518 w 28575"/>
                              <a:gd name="connsiteY498" fmla="*/ 4763 h 9525"/>
                              <a:gd name="connsiteX499" fmla="*/ 27518 w 28575"/>
                              <a:gd name="connsiteY499" fmla="*/ 0 h 9525"/>
                              <a:gd name="connsiteX500" fmla="*/ 27518 w 28575"/>
                              <a:gd name="connsiteY500" fmla="*/ 0 h 9525"/>
                              <a:gd name="connsiteX501" fmla="*/ 27518 w 28575"/>
                              <a:gd name="connsiteY501" fmla="*/ 4763 h 9525"/>
                              <a:gd name="connsiteX502" fmla="*/ 27518 w 28575"/>
                              <a:gd name="connsiteY502" fmla="*/ 4763 h 9525"/>
                              <a:gd name="connsiteX503" fmla="*/ 27518 w 28575"/>
                              <a:gd name="connsiteY503" fmla="*/ 4763 h 9525"/>
                              <a:gd name="connsiteX504" fmla="*/ 27518 w 28575"/>
                              <a:gd name="connsiteY504" fmla="*/ 4763 h 9525"/>
                              <a:gd name="connsiteX505" fmla="*/ 27518 w 28575"/>
                              <a:gd name="connsiteY505" fmla="*/ 4763 h 9525"/>
                              <a:gd name="connsiteX506" fmla="*/ 28575 w 28575"/>
                              <a:gd name="connsiteY506" fmla="*/ 0 h 9525"/>
                              <a:gd name="connsiteX507" fmla="*/ 28575 w 28575"/>
                              <a:gd name="connsiteY507" fmla="*/ 0 h 9525"/>
                              <a:gd name="connsiteX508" fmla="*/ 28575 w 28575"/>
                              <a:gd name="connsiteY508" fmla="*/ 4763 h 9525"/>
                              <a:gd name="connsiteX509" fmla="*/ 28575 w 28575"/>
                              <a:gd name="connsiteY509" fmla="*/ 4763 h 9525"/>
                              <a:gd name="connsiteX510" fmla="*/ 28575 w 28575"/>
                              <a:gd name="connsiteY510" fmla="*/ 4763 h 9525"/>
                              <a:gd name="connsiteX511" fmla="*/ 28575 w 28575"/>
                              <a:gd name="connsiteY511" fmla="*/ 476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9525"/>
                                </a:moveTo>
                                <a:lnTo>
                                  <a:pt x="0" y="4763"/>
                                </a:lnTo>
                                <a:lnTo>
                                  <a:pt x="0" y="4763"/>
                                </a:lnTo>
                                <a:lnTo>
                                  <a:pt x="0" y="4763"/>
                                </a:lnTo>
                                <a:lnTo>
                                  <a:pt x="0" y="4763"/>
                                </a:lnTo>
                                <a:lnTo>
                                  <a:pt x="0" y="4763"/>
                                </a:lnTo>
                                <a:lnTo>
                                  <a:pt x="0" y="4763"/>
                                </a:lnTo>
                                <a:lnTo>
                                  <a:pt x="0" y="4763"/>
                                </a:lnTo>
                                <a:lnTo>
                                  <a:pt x="0" y="0"/>
                                </a:lnTo>
                                <a:lnTo>
                                  <a:pt x="0" y="4763"/>
                                </a:lnTo>
                                <a:lnTo>
                                  <a:pt x="0" y="4763"/>
                                </a:lnTo>
                                <a:lnTo>
                                  <a:pt x="0" y="4763"/>
                                </a:lnTo>
                                <a:lnTo>
                                  <a:pt x="1057" y="0"/>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0"/>
                                </a:lnTo>
                                <a:lnTo>
                                  <a:pt x="1057" y="0"/>
                                </a:lnTo>
                                <a:lnTo>
                                  <a:pt x="2115" y="0"/>
                                </a:lnTo>
                                <a:lnTo>
                                  <a:pt x="2115" y="0"/>
                                </a:lnTo>
                                <a:lnTo>
                                  <a:pt x="2115" y="0"/>
                                </a:lnTo>
                                <a:lnTo>
                                  <a:pt x="2115" y="0"/>
                                </a:lnTo>
                                <a:lnTo>
                                  <a:pt x="2115" y="0"/>
                                </a:lnTo>
                                <a:lnTo>
                                  <a:pt x="2115" y="0"/>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3172" y="0"/>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4229" y="4763"/>
                                </a:lnTo>
                                <a:lnTo>
                                  <a:pt x="4229" y="4763"/>
                                </a:lnTo>
                                <a:lnTo>
                                  <a:pt x="4229" y="4763"/>
                                </a:lnTo>
                                <a:lnTo>
                                  <a:pt x="4229" y="0"/>
                                </a:lnTo>
                                <a:lnTo>
                                  <a:pt x="4229" y="4763"/>
                                </a:lnTo>
                                <a:lnTo>
                                  <a:pt x="4229" y="4763"/>
                                </a:lnTo>
                                <a:lnTo>
                                  <a:pt x="4229" y="4763"/>
                                </a:lnTo>
                                <a:lnTo>
                                  <a:pt x="4229" y="4763"/>
                                </a:lnTo>
                                <a:lnTo>
                                  <a:pt x="4229" y="4763"/>
                                </a:lnTo>
                                <a:lnTo>
                                  <a:pt x="4229" y="0"/>
                                </a:lnTo>
                                <a:lnTo>
                                  <a:pt x="4229" y="0"/>
                                </a:lnTo>
                                <a:lnTo>
                                  <a:pt x="4229" y="4763"/>
                                </a:lnTo>
                                <a:lnTo>
                                  <a:pt x="4229" y="4763"/>
                                </a:lnTo>
                                <a:lnTo>
                                  <a:pt x="4229" y="4763"/>
                                </a:lnTo>
                                <a:lnTo>
                                  <a:pt x="4229" y="4763"/>
                                </a:lnTo>
                                <a:lnTo>
                                  <a:pt x="4229" y="0"/>
                                </a:lnTo>
                                <a:lnTo>
                                  <a:pt x="4229" y="0"/>
                                </a:lnTo>
                                <a:lnTo>
                                  <a:pt x="4229" y="0"/>
                                </a:lnTo>
                                <a:lnTo>
                                  <a:pt x="5296" y="4763"/>
                                </a:lnTo>
                                <a:lnTo>
                                  <a:pt x="5296" y="4763"/>
                                </a:lnTo>
                                <a:lnTo>
                                  <a:pt x="5296" y="4763"/>
                                </a:lnTo>
                                <a:lnTo>
                                  <a:pt x="5296" y="4763"/>
                                </a:lnTo>
                                <a:lnTo>
                                  <a:pt x="5296" y="4763"/>
                                </a:lnTo>
                                <a:lnTo>
                                  <a:pt x="5296" y="4763"/>
                                </a:lnTo>
                                <a:lnTo>
                                  <a:pt x="5296" y="4763"/>
                                </a:lnTo>
                                <a:lnTo>
                                  <a:pt x="5296" y="4763"/>
                                </a:lnTo>
                                <a:lnTo>
                                  <a:pt x="5296" y="4763"/>
                                </a:lnTo>
                                <a:lnTo>
                                  <a:pt x="5296" y="0"/>
                                </a:lnTo>
                                <a:lnTo>
                                  <a:pt x="5296" y="0"/>
                                </a:lnTo>
                                <a:lnTo>
                                  <a:pt x="5296" y="4763"/>
                                </a:lnTo>
                                <a:lnTo>
                                  <a:pt x="5296" y="4763"/>
                                </a:lnTo>
                                <a:lnTo>
                                  <a:pt x="5296" y="4763"/>
                                </a:lnTo>
                                <a:lnTo>
                                  <a:pt x="5296" y="4763"/>
                                </a:lnTo>
                                <a:lnTo>
                                  <a:pt x="5296" y="4763"/>
                                </a:lnTo>
                                <a:lnTo>
                                  <a:pt x="5296" y="4763"/>
                                </a:lnTo>
                                <a:lnTo>
                                  <a:pt x="5296" y="4763"/>
                                </a:lnTo>
                                <a:lnTo>
                                  <a:pt x="5296" y="4763"/>
                                </a:lnTo>
                                <a:lnTo>
                                  <a:pt x="5296" y="4763"/>
                                </a:lnTo>
                                <a:lnTo>
                                  <a:pt x="6353" y="4763"/>
                                </a:lnTo>
                                <a:lnTo>
                                  <a:pt x="6353" y="4763"/>
                                </a:lnTo>
                                <a:lnTo>
                                  <a:pt x="6353" y="4763"/>
                                </a:lnTo>
                                <a:lnTo>
                                  <a:pt x="6353" y="0"/>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7410" y="4763"/>
                                </a:lnTo>
                                <a:lnTo>
                                  <a:pt x="7410" y="4763"/>
                                </a:lnTo>
                                <a:lnTo>
                                  <a:pt x="7410" y="4763"/>
                                </a:lnTo>
                                <a:lnTo>
                                  <a:pt x="7410" y="9525"/>
                                </a:lnTo>
                                <a:lnTo>
                                  <a:pt x="7410" y="4763"/>
                                </a:lnTo>
                                <a:lnTo>
                                  <a:pt x="7410" y="4763"/>
                                </a:lnTo>
                                <a:lnTo>
                                  <a:pt x="7410" y="4763"/>
                                </a:lnTo>
                                <a:lnTo>
                                  <a:pt x="7410" y="4763"/>
                                </a:lnTo>
                                <a:lnTo>
                                  <a:pt x="7410" y="4763"/>
                                </a:lnTo>
                                <a:lnTo>
                                  <a:pt x="7410" y="4763"/>
                                </a:lnTo>
                                <a:lnTo>
                                  <a:pt x="7410" y="4763"/>
                                </a:lnTo>
                                <a:lnTo>
                                  <a:pt x="7410" y="4763"/>
                                </a:lnTo>
                                <a:lnTo>
                                  <a:pt x="7410" y="4763"/>
                                </a:lnTo>
                                <a:lnTo>
                                  <a:pt x="7410" y="4763"/>
                                </a:lnTo>
                                <a:lnTo>
                                  <a:pt x="7410" y="4763"/>
                                </a:lnTo>
                                <a:lnTo>
                                  <a:pt x="7410" y="4763"/>
                                </a:lnTo>
                                <a:lnTo>
                                  <a:pt x="7410" y="4763"/>
                                </a:lnTo>
                                <a:lnTo>
                                  <a:pt x="7410" y="4763"/>
                                </a:lnTo>
                                <a:lnTo>
                                  <a:pt x="8468" y="4763"/>
                                </a:lnTo>
                                <a:lnTo>
                                  <a:pt x="8468" y="0"/>
                                </a:lnTo>
                                <a:lnTo>
                                  <a:pt x="8468" y="4763"/>
                                </a:lnTo>
                                <a:lnTo>
                                  <a:pt x="8468" y="0"/>
                                </a:lnTo>
                                <a:lnTo>
                                  <a:pt x="8468" y="0"/>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0"/>
                                </a:lnTo>
                                <a:lnTo>
                                  <a:pt x="8468" y="0"/>
                                </a:lnTo>
                                <a:lnTo>
                                  <a:pt x="8468" y="4763"/>
                                </a:lnTo>
                                <a:lnTo>
                                  <a:pt x="9525" y="4763"/>
                                </a:lnTo>
                                <a:lnTo>
                                  <a:pt x="9525" y="4763"/>
                                </a:lnTo>
                                <a:lnTo>
                                  <a:pt x="9525" y="9525"/>
                                </a:lnTo>
                                <a:lnTo>
                                  <a:pt x="9525" y="9525"/>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0"/>
                                </a:lnTo>
                                <a:lnTo>
                                  <a:pt x="9525" y="4763"/>
                                </a:lnTo>
                                <a:lnTo>
                                  <a:pt x="9525"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0"/>
                                </a:lnTo>
                                <a:lnTo>
                                  <a:pt x="10582" y="4763"/>
                                </a:lnTo>
                                <a:lnTo>
                                  <a:pt x="10582" y="4763"/>
                                </a:lnTo>
                                <a:lnTo>
                                  <a:pt x="10582" y="4763"/>
                                </a:lnTo>
                                <a:lnTo>
                                  <a:pt x="11640" y="4763"/>
                                </a:lnTo>
                                <a:lnTo>
                                  <a:pt x="11640" y="4763"/>
                                </a:lnTo>
                                <a:lnTo>
                                  <a:pt x="11640" y="4763"/>
                                </a:lnTo>
                                <a:lnTo>
                                  <a:pt x="11640" y="4763"/>
                                </a:lnTo>
                                <a:lnTo>
                                  <a:pt x="11640" y="4763"/>
                                </a:lnTo>
                                <a:lnTo>
                                  <a:pt x="11640" y="4763"/>
                                </a:lnTo>
                                <a:lnTo>
                                  <a:pt x="11640" y="4763"/>
                                </a:lnTo>
                                <a:lnTo>
                                  <a:pt x="11640" y="4763"/>
                                </a:lnTo>
                                <a:lnTo>
                                  <a:pt x="11640" y="9525"/>
                                </a:lnTo>
                                <a:lnTo>
                                  <a:pt x="11640" y="4763"/>
                                </a:lnTo>
                                <a:lnTo>
                                  <a:pt x="11640" y="4763"/>
                                </a:lnTo>
                                <a:lnTo>
                                  <a:pt x="11640" y="4763"/>
                                </a:lnTo>
                                <a:lnTo>
                                  <a:pt x="11640" y="0"/>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0"/>
                                </a:lnTo>
                                <a:lnTo>
                                  <a:pt x="12697" y="0"/>
                                </a:lnTo>
                                <a:lnTo>
                                  <a:pt x="12697" y="0"/>
                                </a:lnTo>
                                <a:lnTo>
                                  <a:pt x="12697" y="4763"/>
                                </a:lnTo>
                                <a:lnTo>
                                  <a:pt x="13754" y="4763"/>
                                </a:lnTo>
                                <a:lnTo>
                                  <a:pt x="13754" y="4763"/>
                                </a:lnTo>
                                <a:lnTo>
                                  <a:pt x="13754" y="4763"/>
                                </a:lnTo>
                                <a:lnTo>
                                  <a:pt x="13754" y="4763"/>
                                </a:lnTo>
                                <a:lnTo>
                                  <a:pt x="13754" y="4763"/>
                                </a:lnTo>
                                <a:lnTo>
                                  <a:pt x="13754" y="4763"/>
                                </a:lnTo>
                                <a:lnTo>
                                  <a:pt x="13754" y="4763"/>
                                </a:lnTo>
                                <a:lnTo>
                                  <a:pt x="13754" y="4763"/>
                                </a:lnTo>
                                <a:lnTo>
                                  <a:pt x="13754" y="0"/>
                                </a:lnTo>
                                <a:lnTo>
                                  <a:pt x="13754" y="0"/>
                                </a:lnTo>
                                <a:lnTo>
                                  <a:pt x="13754" y="0"/>
                                </a:lnTo>
                                <a:lnTo>
                                  <a:pt x="13754" y="0"/>
                                </a:lnTo>
                                <a:lnTo>
                                  <a:pt x="13754" y="0"/>
                                </a:lnTo>
                                <a:lnTo>
                                  <a:pt x="13754" y="0"/>
                                </a:lnTo>
                                <a:lnTo>
                                  <a:pt x="13754" y="0"/>
                                </a:lnTo>
                                <a:lnTo>
                                  <a:pt x="13754" y="4763"/>
                                </a:lnTo>
                                <a:lnTo>
                                  <a:pt x="13754" y="4763"/>
                                </a:lnTo>
                                <a:lnTo>
                                  <a:pt x="13754" y="4763"/>
                                </a:lnTo>
                                <a:lnTo>
                                  <a:pt x="14821" y="4763"/>
                                </a:lnTo>
                                <a:lnTo>
                                  <a:pt x="14821" y="0"/>
                                </a:lnTo>
                                <a:lnTo>
                                  <a:pt x="14821" y="0"/>
                                </a:lnTo>
                                <a:lnTo>
                                  <a:pt x="14821" y="4763"/>
                                </a:lnTo>
                                <a:lnTo>
                                  <a:pt x="14821" y="4763"/>
                                </a:lnTo>
                                <a:lnTo>
                                  <a:pt x="14821" y="4763"/>
                                </a:lnTo>
                                <a:lnTo>
                                  <a:pt x="14821" y="4763"/>
                                </a:lnTo>
                                <a:lnTo>
                                  <a:pt x="14821" y="4763"/>
                                </a:lnTo>
                                <a:lnTo>
                                  <a:pt x="14821" y="0"/>
                                </a:lnTo>
                                <a:lnTo>
                                  <a:pt x="14821" y="4763"/>
                                </a:lnTo>
                                <a:lnTo>
                                  <a:pt x="14821" y="4763"/>
                                </a:lnTo>
                                <a:lnTo>
                                  <a:pt x="14821" y="4763"/>
                                </a:lnTo>
                                <a:lnTo>
                                  <a:pt x="14821" y="4763"/>
                                </a:lnTo>
                                <a:lnTo>
                                  <a:pt x="14821" y="4763"/>
                                </a:lnTo>
                                <a:lnTo>
                                  <a:pt x="14821" y="4763"/>
                                </a:lnTo>
                                <a:lnTo>
                                  <a:pt x="14821" y="4763"/>
                                </a:lnTo>
                                <a:lnTo>
                                  <a:pt x="14821" y="0"/>
                                </a:lnTo>
                                <a:lnTo>
                                  <a:pt x="14821" y="0"/>
                                </a:lnTo>
                                <a:lnTo>
                                  <a:pt x="15878" y="0"/>
                                </a:lnTo>
                                <a:lnTo>
                                  <a:pt x="15878" y="4763"/>
                                </a:lnTo>
                                <a:lnTo>
                                  <a:pt x="15878" y="4763"/>
                                </a:lnTo>
                                <a:lnTo>
                                  <a:pt x="15878" y="4763"/>
                                </a:lnTo>
                                <a:lnTo>
                                  <a:pt x="15878" y="4763"/>
                                </a:lnTo>
                                <a:lnTo>
                                  <a:pt x="15878" y="4763"/>
                                </a:lnTo>
                                <a:lnTo>
                                  <a:pt x="15878" y="0"/>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6935" y="4763"/>
                                </a:lnTo>
                                <a:lnTo>
                                  <a:pt x="16935" y="4763"/>
                                </a:lnTo>
                                <a:lnTo>
                                  <a:pt x="16935" y="4763"/>
                                </a:lnTo>
                                <a:lnTo>
                                  <a:pt x="16935" y="0"/>
                                </a:lnTo>
                                <a:lnTo>
                                  <a:pt x="16935" y="4763"/>
                                </a:lnTo>
                                <a:lnTo>
                                  <a:pt x="16935" y="0"/>
                                </a:lnTo>
                                <a:lnTo>
                                  <a:pt x="16935" y="4763"/>
                                </a:lnTo>
                                <a:lnTo>
                                  <a:pt x="16935" y="4763"/>
                                </a:lnTo>
                                <a:lnTo>
                                  <a:pt x="16935" y="4763"/>
                                </a:lnTo>
                                <a:lnTo>
                                  <a:pt x="16935" y="4763"/>
                                </a:lnTo>
                                <a:lnTo>
                                  <a:pt x="16935" y="4763"/>
                                </a:lnTo>
                                <a:lnTo>
                                  <a:pt x="16935" y="4763"/>
                                </a:lnTo>
                                <a:lnTo>
                                  <a:pt x="16935" y="4763"/>
                                </a:lnTo>
                                <a:lnTo>
                                  <a:pt x="16935" y="4763"/>
                                </a:lnTo>
                                <a:lnTo>
                                  <a:pt x="16935" y="4763"/>
                                </a:lnTo>
                                <a:lnTo>
                                  <a:pt x="16935" y="4763"/>
                                </a:lnTo>
                                <a:lnTo>
                                  <a:pt x="16935" y="4763"/>
                                </a:lnTo>
                                <a:lnTo>
                                  <a:pt x="16935" y="4763"/>
                                </a:lnTo>
                                <a:lnTo>
                                  <a:pt x="16935" y="4763"/>
                                </a:lnTo>
                                <a:lnTo>
                                  <a:pt x="16935" y="4763"/>
                                </a:lnTo>
                                <a:lnTo>
                                  <a:pt x="17993" y="0"/>
                                </a:lnTo>
                                <a:lnTo>
                                  <a:pt x="17993" y="4763"/>
                                </a:lnTo>
                                <a:lnTo>
                                  <a:pt x="17993" y="4763"/>
                                </a:lnTo>
                                <a:lnTo>
                                  <a:pt x="17993" y="4763"/>
                                </a:lnTo>
                                <a:lnTo>
                                  <a:pt x="17993" y="4763"/>
                                </a:lnTo>
                                <a:lnTo>
                                  <a:pt x="17993" y="4763"/>
                                </a:lnTo>
                                <a:lnTo>
                                  <a:pt x="17993" y="4763"/>
                                </a:lnTo>
                                <a:lnTo>
                                  <a:pt x="17993" y="4763"/>
                                </a:lnTo>
                                <a:lnTo>
                                  <a:pt x="17993" y="4763"/>
                                </a:lnTo>
                                <a:lnTo>
                                  <a:pt x="17993" y="0"/>
                                </a:lnTo>
                                <a:lnTo>
                                  <a:pt x="17993" y="0"/>
                                </a:lnTo>
                                <a:lnTo>
                                  <a:pt x="17993" y="4763"/>
                                </a:lnTo>
                                <a:lnTo>
                                  <a:pt x="17993" y="0"/>
                                </a:lnTo>
                                <a:lnTo>
                                  <a:pt x="17993" y="4763"/>
                                </a:lnTo>
                                <a:lnTo>
                                  <a:pt x="17993" y="4763"/>
                                </a:lnTo>
                                <a:lnTo>
                                  <a:pt x="17993" y="4763"/>
                                </a:lnTo>
                                <a:lnTo>
                                  <a:pt x="17993" y="4763"/>
                                </a:lnTo>
                                <a:lnTo>
                                  <a:pt x="17993" y="4763"/>
                                </a:lnTo>
                                <a:lnTo>
                                  <a:pt x="19050" y="4763"/>
                                </a:lnTo>
                                <a:lnTo>
                                  <a:pt x="19050" y="0"/>
                                </a:lnTo>
                                <a:lnTo>
                                  <a:pt x="19050" y="4763"/>
                                </a:lnTo>
                                <a:lnTo>
                                  <a:pt x="19050" y="0"/>
                                </a:lnTo>
                                <a:lnTo>
                                  <a:pt x="19050" y="0"/>
                                </a:lnTo>
                                <a:lnTo>
                                  <a:pt x="19050" y="0"/>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20107" y="4763"/>
                                </a:lnTo>
                                <a:lnTo>
                                  <a:pt x="20107" y="4763"/>
                                </a:lnTo>
                                <a:lnTo>
                                  <a:pt x="20107" y="4763"/>
                                </a:lnTo>
                                <a:lnTo>
                                  <a:pt x="20107" y="4763"/>
                                </a:lnTo>
                                <a:lnTo>
                                  <a:pt x="20107" y="0"/>
                                </a:lnTo>
                                <a:lnTo>
                                  <a:pt x="20107" y="0"/>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2222" y="4763"/>
                                </a:lnTo>
                                <a:lnTo>
                                  <a:pt x="22222" y="4763"/>
                                </a:lnTo>
                                <a:lnTo>
                                  <a:pt x="22222" y="4763"/>
                                </a:lnTo>
                                <a:lnTo>
                                  <a:pt x="22222" y="4763"/>
                                </a:lnTo>
                                <a:lnTo>
                                  <a:pt x="22222" y="0"/>
                                </a:lnTo>
                                <a:lnTo>
                                  <a:pt x="22222" y="0"/>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9525"/>
                                </a:lnTo>
                                <a:lnTo>
                                  <a:pt x="22222" y="9525"/>
                                </a:lnTo>
                                <a:lnTo>
                                  <a:pt x="22222" y="9525"/>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0"/>
                                </a:lnTo>
                                <a:lnTo>
                                  <a:pt x="23279" y="4763"/>
                                </a:lnTo>
                                <a:lnTo>
                                  <a:pt x="23279" y="4763"/>
                                </a:lnTo>
                                <a:lnTo>
                                  <a:pt x="23279" y="4763"/>
                                </a:lnTo>
                                <a:lnTo>
                                  <a:pt x="23279" y="4763"/>
                                </a:lnTo>
                                <a:lnTo>
                                  <a:pt x="23279" y="4763"/>
                                </a:lnTo>
                                <a:lnTo>
                                  <a:pt x="23279" y="0"/>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0"/>
                                </a:lnTo>
                                <a:lnTo>
                                  <a:pt x="24346" y="0"/>
                                </a:lnTo>
                                <a:lnTo>
                                  <a:pt x="24346" y="0"/>
                                </a:lnTo>
                                <a:lnTo>
                                  <a:pt x="24346" y="0"/>
                                </a:lnTo>
                                <a:lnTo>
                                  <a:pt x="24346" y="0"/>
                                </a:lnTo>
                                <a:lnTo>
                                  <a:pt x="24346" y="0"/>
                                </a:lnTo>
                                <a:lnTo>
                                  <a:pt x="24346" y="4763"/>
                                </a:lnTo>
                                <a:lnTo>
                                  <a:pt x="24346" y="4763"/>
                                </a:lnTo>
                                <a:lnTo>
                                  <a:pt x="25403" y="4763"/>
                                </a:lnTo>
                                <a:lnTo>
                                  <a:pt x="25403" y="4763"/>
                                </a:lnTo>
                                <a:lnTo>
                                  <a:pt x="25403" y="4763"/>
                                </a:lnTo>
                                <a:lnTo>
                                  <a:pt x="25403" y="4763"/>
                                </a:lnTo>
                                <a:lnTo>
                                  <a:pt x="25403" y="9525"/>
                                </a:lnTo>
                                <a:lnTo>
                                  <a:pt x="25403" y="9525"/>
                                </a:lnTo>
                                <a:lnTo>
                                  <a:pt x="25403" y="4763"/>
                                </a:lnTo>
                                <a:lnTo>
                                  <a:pt x="25403" y="4763"/>
                                </a:lnTo>
                                <a:lnTo>
                                  <a:pt x="25403" y="4763"/>
                                </a:lnTo>
                                <a:lnTo>
                                  <a:pt x="25403" y="4763"/>
                                </a:lnTo>
                                <a:lnTo>
                                  <a:pt x="25403" y="4763"/>
                                </a:lnTo>
                                <a:lnTo>
                                  <a:pt x="25403" y="4763"/>
                                </a:lnTo>
                                <a:lnTo>
                                  <a:pt x="25403" y="4763"/>
                                </a:lnTo>
                                <a:lnTo>
                                  <a:pt x="25403" y="0"/>
                                </a:lnTo>
                                <a:lnTo>
                                  <a:pt x="25403" y="4763"/>
                                </a:lnTo>
                                <a:lnTo>
                                  <a:pt x="25403" y="4763"/>
                                </a:lnTo>
                                <a:lnTo>
                                  <a:pt x="25403" y="4763"/>
                                </a:lnTo>
                                <a:lnTo>
                                  <a:pt x="25403" y="4763"/>
                                </a:lnTo>
                                <a:lnTo>
                                  <a:pt x="25403" y="4763"/>
                                </a:lnTo>
                                <a:lnTo>
                                  <a:pt x="25403" y="4763"/>
                                </a:lnTo>
                                <a:lnTo>
                                  <a:pt x="26460" y="4763"/>
                                </a:lnTo>
                                <a:lnTo>
                                  <a:pt x="26460" y="4763"/>
                                </a:lnTo>
                                <a:lnTo>
                                  <a:pt x="26460" y="4763"/>
                                </a:lnTo>
                                <a:lnTo>
                                  <a:pt x="26460" y="4763"/>
                                </a:lnTo>
                                <a:lnTo>
                                  <a:pt x="26460" y="4763"/>
                                </a:lnTo>
                                <a:lnTo>
                                  <a:pt x="26460" y="4763"/>
                                </a:lnTo>
                                <a:lnTo>
                                  <a:pt x="26460" y="4763"/>
                                </a:lnTo>
                                <a:lnTo>
                                  <a:pt x="26460" y="0"/>
                                </a:lnTo>
                                <a:lnTo>
                                  <a:pt x="26460" y="0"/>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0"/>
                                </a:lnTo>
                                <a:lnTo>
                                  <a:pt x="27518" y="0"/>
                                </a:lnTo>
                                <a:lnTo>
                                  <a:pt x="27518" y="4763"/>
                                </a:lnTo>
                                <a:lnTo>
                                  <a:pt x="27518" y="4763"/>
                                </a:lnTo>
                                <a:lnTo>
                                  <a:pt x="27518" y="4763"/>
                                </a:lnTo>
                                <a:lnTo>
                                  <a:pt x="27518" y="4763"/>
                                </a:lnTo>
                                <a:lnTo>
                                  <a:pt x="27518" y="4763"/>
                                </a:lnTo>
                                <a:lnTo>
                                  <a:pt x="28575" y="0"/>
                                </a:lnTo>
                                <a:lnTo>
                                  <a:pt x="28575" y="0"/>
                                </a:lnTo>
                                <a:lnTo>
                                  <a:pt x="28575" y="4763"/>
                                </a:lnTo>
                                <a:lnTo>
                                  <a:pt x="28575" y="4763"/>
                                </a:lnTo>
                                <a:lnTo>
                                  <a:pt x="28575" y="4763"/>
                                </a:lnTo>
                                <a:lnTo>
                                  <a:pt x="28575" y="476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0" name="Freeform: Shape 100"/>
                        <wps:cNvSpPr/>
                        <wps:spPr>
                          <a:xfrm>
                            <a:off x="2081212" y="2900362"/>
                            <a:ext cx="28575" cy="9525"/>
                          </a:xfrm>
                          <a:custGeom>
                            <a:avLst/>
                            <a:gdLst>
                              <a:gd name="connsiteX0" fmla="*/ 0 w 28575"/>
                              <a:gd name="connsiteY0" fmla="*/ 4763 h 9525"/>
                              <a:gd name="connsiteX1" fmla="*/ 0 w 28575"/>
                              <a:gd name="connsiteY1" fmla="*/ 4763 h 9525"/>
                              <a:gd name="connsiteX2" fmla="*/ 0 w 28575"/>
                              <a:gd name="connsiteY2" fmla="*/ 0 h 9525"/>
                              <a:gd name="connsiteX3" fmla="*/ 0 w 28575"/>
                              <a:gd name="connsiteY3" fmla="*/ 4763 h 9525"/>
                              <a:gd name="connsiteX4" fmla="*/ 0 w 28575"/>
                              <a:gd name="connsiteY4" fmla="*/ 4763 h 9525"/>
                              <a:gd name="connsiteX5" fmla="*/ 0 w 28575"/>
                              <a:gd name="connsiteY5" fmla="*/ 4763 h 9525"/>
                              <a:gd name="connsiteX6" fmla="*/ 0 w 28575"/>
                              <a:gd name="connsiteY6" fmla="*/ 4763 h 9525"/>
                              <a:gd name="connsiteX7" fmla="*/ 0 w 28575"/>
                              <a:gd name="connsiteY7" fmla="*/ 4763 h 9525"/>
                              <a:gd name="connsiteX8" fmla="*/ 0 w 28575"/>
                              <a:gd name="connsiteY8" fmla="*/ 4763 h 9525"/>
                              <a:gd name="connsiteX9" fmla="*/ 0 w 28575"/>
                              <a:gd name="connsiteY9" fmla="*/ 9525 h 9525"/>
                              <a:gd name="connsiteX10" fmla="*/ 0 w 28575"/>
                              <a:gd name="connsiteY10" fmla="*/ 4763 h 9525"/>
                              <a:gd name="connsiteX11" fmla="*/ 0 w 28575"/>
                              <a:gd name="connsiteY11" fmla="*/ 4763 h 9525"/>
                              <a:gd name="connsiteX12" fmla="*/ 0 w 28575"/>
                              <a:gd name="connsiteY12" fmla="*/ 4763 h 9525"/>
                              <a:gd name="connsiteX13" fmla="*/ 0 w 28575"/>
                              <a:gd name="connsiteY13" fmla="*/ 4763 h 9525"/>
                              <a:gd name="connsiteX14" fmla="*/ 0 w 28575"/>
                              <a:gd name="connsiteY14" fmla="*/ 4763 h 9525"/>
                              <a:gd name="connsiteX15" fmla="*/ 1057 w 28575"/>
                              <a:gd name="connsiteY15" fmla="*/ 0 h 9525"/>
                              <a:gd name="connsiteX16" fmla="*/ 1057 w 28575"/>
                              <a:gd name="connsiteY16" fmla="*/ 4763 h 9525"/>
                              <a:gd name="connsiteX17" fmla="*/ 1057 w 28575"/>
                              <a:gd name="connsiteY17" fmla="*/ 4763 h 9525"/>
                              <a:gd name="connsiteX18" fmla="*/ 1057 w 28575"/>
                              <a:gd name="connsiteY18" fmla="*/ 4763 h 9525"/>
                              <a:gd name="connsiteX19" fmla="*/ 1057 w 28575"/>
                              <a:gd name="connsiteY19" fmla="*/ 4763 h 9525"/>
                              <a:gd name="connsiteX20" fmla="*/ 1057 w 28575"/>
                              <a:gd name="connsiteY20" fmla="*/ 4763 h 9525"/>
                              <a:gd name="connsiteX21" fmla="*/ 1057 w 28575"/>
                              <a:gd name="connsiteY21" fmla="*/ 4763 h 9525"/>
                              <a:gd name="connsiteX22" fmla="*/ 1057 w 28575"/>
                              <a:gd name="connsiteY22" fmla="*/ 0 h 9525"/>
                              <a:gd name="connsiteX23" fmla="*/ 1057 w 28575"/>
                              <a:gd name="connsiteY23" fmla="*/ 0 h 9525"/>
                              <a:gd name="connsiteX24" fmla="*/ 1057 w 28575"/>
                              <a:gd name="connsiteY24" fmla="*/ 4763 h 9525"/>
                              <a:gd name="connsiteX25" fmla="*/ 1057 w 28575"/>
                              <a:gd name="connsiteY25" fmla="*/ 4763 h 9525"/>
                              <a:gd name="connsiteX26" fmla="*/ 1057 w 28575"/>
                              <a:gd name="connsiteY26" fmla="*/ 4763 h 9525"/>
                              <a:gd name="connsiteX27" fmla="*/ 1057 w 28575"/>
                              <a:gd name="connsiteY27" fmla="*/ 4763 h 9525"/>
                              <a:gd name="connsiteX28" fmla="*/ 1057 w 28575"/>
                              <a:gd name="connsiteY28" fmla="*/ 4763 h 9525"/>
                              <a:gd name="connsiteX29" fmla="*/ 1057 w 28575"/>
                              <a:gd name="connsiteY29" fmla="*/ 4763 h 9525"/>
                              <a:gd name="connsiteX30" fmla="*/ 1057 w 28575"/>
                              <a:gd name="connsiteY30" fmla="*/ 0 h 9525"/>
                              <a:gd name="connsiteX31" fmla="*/ 1057 w 28575"/>
                              <a:gd name="connsiteY31" fmla="*/ 0 h 9525"/>
                              <a:gd name="connsiteX32" fmla="*/ 1057 w 28575"/>
                              <a:gd name="connsiteY32" fmla="*/ 0 h 9525"/>
                              <a:gd name="connsiteX33" fmla="*/ 2115 w 28575"/>
                              <a:gd name="connsiteY33" fmla="*/ 0 h 9525"/>
                              <a:gd name="connsiteX34" fmla="*/ 2115 w 28575"/>
                              <a:gd name="connsiteY34" fmla="*/ 0 h 9525"/>
                              <a:gd name="connsiteX35" fmla="*/ 2115 w 28575"/>
                              <a:gd name="connsiteY35" fmla="*/ 0 h 9525"/>
                              <a:gd name="connsiteX36" fmla="*/ 2115 w 28575"/>
                              <a:gd name="connsiteY36" fmla="*/ 0 h 9525"/>
                              <a:gd name="connsiteX37" fmla="*/ 2115 w 28575"/>
                              <a:gd name="connsiteY37" fmla="*/ 4763 h 9525"/>
                              <a:gd name="connsiteX38" fmla="*/ 2115 w 28575"/>
                              <a:gd name="connsiteY38" fmla="*/ 4763 h 9525"/>
                              <a:gd name="connsiteX39" fmla="*/ 2115 w 28575"/>
                              <a:gd name="connsiteY39" fmla="*/ 4763 h 9525"/>
                              <a:gd name="connsiteX40" fmla="*/ 2115 w 28575"/>
                              <a:gd name="connsiteY40" fmla="*/ 4763 h 9525"/>
                              <a:gd name="connsiteX41" fmla="*/ 2115 w 28575"/>
                              <a:gd name="connsiteY41" fmla="*/ 4763 h 9525"/>
                              <a:gd name="connsiteX42" fmla="*/ 2115 w 28575"/>
                              <a:gd name="connsiteY42" fmla="*/ 4763 h 9525"/>
                              <a:gd name="connsiteX43" fmla="*/ 2115 w 28575"/>
                              <a:gd name="connsiteY43" fmla="*/ 4763 h 9525"/>
                              <a:gd name="connsiteX44" fmla="*/ 2115 w 28575"/>
                              <a:gd name="connsiteY44" fmla="*/ 4763 h 9525"/>
                              <a:gd name="connsiteX45" fmla="*/ 2115 w 28575"/>
                              <a:gd name="connsiteY45" fmla="*/ 4763 h 9525"/>
                              <a:gd name="connsiteX46" fmla="*/ 2115 w 28575"/>
                              <a:gd name="connsiteY46" fmla="*/ 4763 h 9525"/>
                              <a:gd name="connsiteX47" fmla="*/ 2115 w 28575"/>
                              <a:gd name="connsiteY47" fmla="*/ 4763 h 9525"/>
                              <a:gd name="connsiteX48" fmla="*/ 2115 w 28575"/>
                              <a:gd name="connsiteY48" fmla="*/ 4763 h 9525"/>
                              <a:gd name="connsiteX49" fmla="*/ 2115 w 28575"/>
                              <a:gd name="connsiteY49" fmla="*/ 4763 h 9525"/>
                              <a:gd name="connsiteX50" fmla="*/ 2115 w 28575"/>
                              <a:gd name="connsiteY50" fmla="*/ 4763 h 9525"/>
                              <a:gd name="connsiteX51" fmla="*/ 3172 w 28575"/>
                              <a:gd name="connsiteY51" fmla="*/ 4763 h 9525"/>
                              <a:gd name="connsiteX52" fmla="*/ 3172 w 28575"/>
                              <a:gd name="connsiteY52" fmla="*/ 4763 h 9525"/>
                              <a:gd name="connsiteX53" fmla="*/ 3172 w 28575"/>
                              <a:gd name="connsiteY53" fmla="*/ 0 h 9525"/>
                              <a:gd name="connsiteX54" fmla="*/ 3172 w 28575"/>
                              <a:gd name="connsiteY54" fmla="*/ 4763 h 9525"/>
                              <a:gd name="connsiteX55" fmla="*/ 3172 w 28575"/>
                              <a:gd name="connsiteY55" fmla="*/ 4763 h 9525"/>
                              <a:gd name="connsiteX56" fmla="*/ 3172 w 28575"/>
                              <a:gd name="connsiteY56" fmla="*/ 4763 h 9525"/>
                              <a:gd name="connsiteX57" fmla="*/ 3172 w 28575"/>
                              <a:gd name="connsiteY57" fmla="*/ 4763 h 9525"/>
                              <a:gd name="connsiteX58" fmla="*/ 3172 w 28575"/>
                              <a:gd name="connsiteY58" fmla="*/ 4763 h 9525"/>
                              <a:gd name="connsiteX59" fmla="*/ 3172 w 28575"/>
                              <a:gd name="connsiteY59" fmla="*/ 4763 h 9525"/>
                              <a:gd name="connsiteX60" fmla="*/ 3172 w 28575"/>
                              <a:gd name="connsiteY60" fmla="*/ 4763 h 9525"/>
                              <a:gd name="connsiteX61" fmla="*/ 3172 w 28575"/>
                              <a:gd name="connsiteY61" fmla="*/ 4763 h 9525"/>
                              <a:gd name="connsiteX62" fmla="*/ 3172 w 28575"/>
                              <a:gd name="connsiteY62" fmla="*/ 4763 h 9525"/>
                              <a:gd name="connsiteX63" fmla="*/ 3172 w 28575"/>
                              <a:gd name="connsiteY63" fmla="*/ 4763 h 9525"/>
                              <a:gd name="connsiteX64" fmla="*/ 3172 w 28575"/>
                              <a:gd name="connsiteY64" fmla="*/ 4763 h 9525"/>
                              <a:gd name="connsiteX65" fmla="*/ 3172 w 28575"/>
                              <a:gd name="connsiteY65" fmla="*/ 4763 h 9525"/>
                              <a:gd name="connsiteX66" fmla="*/ 3172 w 28575"/>
                              <a:gd name="connsiteY66" fmla="*/ 0 h 9525"/>
                              <a:gd name="connsiteX67" fmla="*/ 3172 w 28575"/>
                              <a:gd name="connsiteY67" fmla="*/ 0 h 9525"/>
                              <a:gd name="connsiteX68" fmla="*/ 3172 w 28575"/>
                              <a:gd name="connsiteY68" fmla="*/ 4763 h 9525"/>
                              <a:gd name="connsiteX69" fmla="*/ 4229 w 28575"/>
                              <a:gd name="connsiteY69" fmla="*/ 4763 h 9525"/>
                              <a:gd name="connsiteX70" fmla="*/ 4229 w 28575"/>
                              <a:gd name="connsiteY70" fmla="*/ 4763 h 9525"/>
                              <a:gd name="connsiteX71" fmla="*/ 4229 w 28575"/>
                              <a:gd name="connsiteY71" fmla="*/ 0 h 9525"/>
                              <a:gd name="connsiteX72" fmla="*/ 4229 w 28575"/>
                              <a:gd name="connsiteY72" fmla="*/ 0 h 9525"/>
                              <a:gd name="connsiteX73" fmla="*/ 4229 w 28575"/>
                              <a:gd name="connsiteY73" fmla="*/ 0 h 9525"/>
                              <a:gd name="connsiteX74" fmla="*/ 4229 w 28575"/>
                              <a:gd name="connsiteY74" fmla="*/ 0 h 9525"/>
                              <a:gd name="connsiteX75" fmla="*/ 4229 w 28575"/>
                              <a:gd name="connsiteY75" fmla="*/ 4763 h 9525"/>
                              <a:gd name="connsiteX76" fmla="*/ 4229 w 28575"/>
                              <a:gd name="connsiteY76" fmla="*/ 4763 h 9525"/>
                              <a:gd name="connsiteX77" fmla="*/ 4229 w 28575"/>
                              <a:gd name="connsiteY77" fmla="*/ 4763 h 9525"/>
                              <a:gd name="connsiteX78" fmla="*/ 4229 w 28575"/>
                              <a:gd name="connsiteY78" fmla="*/ 4763 h 9525"/>
                              <a:gd name="connsiteX79" fmla="*/ 4229 w 28575"/>
                              <a:gd name="connsiteY79" fmla="*/ 4763 h 9525"/>
                              <a:gd name="connsiteX80" fmla="*/ 4229 w 28575"/>
                              <a:gd name="connsiteY80" fmla="*/ 4763 h 9525"/>
                              <a:gd name="connsiteX81" fmla="*/ 4229 w 28575"/>
                              <a:gd name="connsiteY81" fmla="*/ 0 h 9525"/>
                              <a:gd name="connsiteX82" fmla="*/ 4229 w 28575"/>
                              <a:gd name="connsiteY82" fmla="*/ 4763 h 9525"/>
                              <a:gd name="connsiteX83" fmla="*/ 4229 w 28575"/>
                              <a:gd name="connsiteY83" fmla="*/ 0 h 9525"/>
                              <a:gd name="connsiteX84" fmla="*/ 4229 w 28575"/>
                              <a:gd name="connsiteY84" fmla="*/ 0 h 9525"/>
                              <a:gd name="connsiteX85" fmla="*/ 4229 w 28575"/>
                              <a:gd name="connsiteY85" fmla="*/ 4763 h 9525"/>
                              <a:gd name="connsiteX86" fmla="*/ 4229 w 28575"/>
                              <a:gd name="connsiteY86" fmla="*/ 4763 h 9525"/>
                              <a:gd name="connsiteX87" fmla="*/ 4229 w 28575"/>
                              <a:gd name="connsiteY87" fmla="*/ 4763 h 9525"/>
                              <a:gd name="connsiteX88" fmla="*/ 4229 w 28575"/>
                              <a:gd name="connsiteY88" fmla="*/ 4763 h 9525"/>
                              <a:gd name="connsiteX89" fmla="*/ 5296 w 28575"/>
                              <a:gd name="connsiteY89" fmla="*/ 0 h 9525"/>
                              <a:gd name="connsiteX90" fmla="*/ 5296 w 28575"/>
                              <a:gd name="connsiteY90" fmla="*/ 0 h 9525"/>
                              <a:gd name="connsiteX91" fmla="*/ 5296 w 28575"/>
                              <a:gd name="connsiteY91" fmla="*/ 0 h 9525"/>
                              <a:gd name="connsiteX92" fmla="*/ 5296 w 28575"/>
                              <a:gd name="connsiteY92" fmla="*/ 0 h 9525"/>
                              <a:gd name="connsiteX93" fmla="*/ 5296 w 28575"/>
                              <a:gd name="connsiteY93" fmla="*/ 0 h 9525"/>
                              <a:gd name="connsiteX94" fmla="*/ 5296 w 28575"/>
                              <a:gd name="connsiteY94" fmla="*/ 0 h 9525"/>
                              <a:gd name="connsiteX95" fmla="*/ 5296 w 28575"/>
                              <a:gd name="connsiteY95" fmla="*/ 0 h 9525"/>
                              <a:gd name="connsiteX96" fmla="*/ 5296 w 28575"/>
                              <a:gd name="connsiteY96" fmla="*/ 4763 h 9525"/>
                              <a:gd name="connsiteX97" fmla="*/ 5296 w 28575"/>
                              <a:gd name="connsiteY97" fmla="*/ 4763 h 9525"/>
                              <a:gd name="connsiteX98" fmla="*/ 5296 w 28575"/>
                              <a:gd name="connsiteY98" fmla="*/ 4763 h 9525"/>
                              <a:gd name="connsiteX99" fmla="*/ 5296 w 28575"/>
                              <a:gd name="connsiteY99" fmla="*/ 4763 h 9525"/>
                              <a:gd name="connsiteX100" fmla="*/ 5296 w 28575"/>
                              <a:gd name="connsiteY100" fmla="*/ 4763 h 9525"/>
                              <a:gd name="connsiteX101" fmla="*/ 5296 w 28575"/>
                              <a:gd name="connsiteY101" fmla="*/ 4763 h 9525"/>
                              <a:gd name="connsiteX102" fmla="*/ 5296 w 28575"/>
                              <a:gd name="connsiteY102" fmla="*/ 4763 h 9525"/>
                              <a:gd name="connsiteX103" fmla="*/ 5296 w 28575"/>
                              <a:gd name="connsiteY103" fmla="*/ 4763 h 9525"/>
                              <a:gd name="connsiteX104" fmla="*/ 5296 w 28575"/>
                              <a:gd name="connsiteY104" fmla="*/ 4763 h 9525"/>
                              <a:gd name="connsiteX105" fmla="*/ 5296 w 28575"/>
                              <a:gd name="connsiteY105" fmla="*/ 4763 h 9525"/>
                              <a:gd name="connsiteX106" fmla="*/ 5296 w 28575"/>
                              <a:gd name="connsiteY106" fmla="*/ 4763 h 9525"/>
                              <a:gd name="connsiteX107" fmla="*/ 6353 w 28575"/>
                              <a:gd name="connsiteY107" fmla="*/ 4763 h 9525"/>
                              <a:gd name="connsiteX108" fmla="*/ 6353 w 28575"/>
                              <a:gd name="connsiteY108" fmla="*/ 4763 h 9525"/>
                              <a:gd name="connsiteX109" fmla="*/ 6353 w 28575"/>
                              <a:gd name="connsiteY109" fmla="*/ 4763 h 9525"/>
                              <a:gd name="connsiteX110" fmla="*/ 6353 w 28575"/>
                              <a:gd name="connsiteY110" fmla="*/ 4763 h 9525"/>
                              <a:gd name="connsiteX111" fmla="*/ 6353 w 28575"/>
                              <a:gd name="connsiteY111" fmla="*/ 4763 h 9525"/>
                              <a:gd name="connsiteX112" fmla="*/ 6353 w 28575"/>
                              <a:gd name="connsiteY112" fmla="*/ 4763 h 9525"/>
                              <a:gd name="connsiteX113" fmla="*/ 6353 w 28575"/>
                              <a:gd name="connsiteY113" fmla="*/ 0 h 9525"/>
                              <a:gd name="connsiteX114" fmla="*/ 6353 w 28575"/>
                              <a:gd name="connsiteY114" fmla="*/ 0 h 9525"/>
                              <a:gd name="connsiteX115" fmla="*/ 6353 w 28575"/>
                              <a:gd name="connsiteY115" fmla="*/ 0 h 9525"/>
                              <a:gd name="connsiteX116" fmla="*/ 6353 w 28575"/>
                              <a:gd name="connsiteY116" fmla="*/ 4763 h 9525"/>
                              <a:gd name="connsiteX117" fmla="*/ 6353 w 28575"/>
                              <a:gd name="connsiteY117" fmla="*/ 4763 h 9525"/>
                              <a:gd name="connsiteX118" fmla="*/ 6353 w 28575"/>
                              <a:gd name="connsiteY118" fmla="*/ 4763 h 9525"/>
                              <a:gd name="connsiteX119" fmla="*/ 6353 w 28575"/>
                              <a:gd name="connsiteY119" fmla="*/ 4763 h 9525"/>
                              <a:gd name="connsiteX120" fmla="*/ 6353 w 28575"/>
                              <a:gd name="connsiteY120" fmla="*/ 4763 h 9525"/>
                              <a:gd name="connsiteX121" fmla="*/ 6353 w 28575"/>
                              <a:gd name="connsiteY121" fmla="*/ 4763 h 9525"/>
                              <a:gd name="connsiteX122" fmla="*/ 6353 w 28575"/>
                              <a:gd name="connsiteY122" fmla="*/ 4763 h 9525"/>
                              <a:gd name="connsiteX123" fmla="*/ 6353 w 28575"/>
                              <a:gd name="connsiteY123" fmla="*/ 4763 h 9525"/>
                              <a:gd name="connsiteX124" fmla="*/ 6353 w 28575"/>
                              <a:gd name="connsiteY124" fmla="*/ 0 h 9525"/>
                              <a:gd name="connsiteX125" fmla="*/ 7410 w 28575"/>
                              <a:gd name="connsiteY125" fmla="*/ 4763 h 9525"/>
                              <a:gd name="connsiteX126" fmla="*/ 7410 w 28575"/>
                              <a:gd name="connsiteY126" fmla="*/ 4763 h 9525"/>
                              <a:gd name="connsiteX127" fmla="*/ 7410 w 28575"/>
                              <a:gd name="connsiteY127" fmla="*/ 4763 h 9525"/>
                              <a:gd name="connsiteX128" fmla="*/ 7410 w 28575"/>
                              <a:gd name="connsiteY128" fmla="*/ 4763 h 9525"/>
                              <a:gd name="connsiteX129" fmla="*/ 7410 w 28575"/>
                              <a:gd name="connsiteY129" fmla="*/ 4763 h 9525"/>
                              <a:gd name="connsiteX130" fmla="*/ 7410 w 28575"/>
                              <a:gd name="connsiteY130" fmla="*/ 4763 h 9525"/>
                              <a:gd name="connsiteX131" fmla="*/ 7410 w 28575"/>
                              <a:gd name="connsiteY131" fmla="*/ 4763 h 9525"/>
                              <a:gd name="connsiteX132" fmla="*/ 7410 w 28575"/>
                              <a:gd name="connsiteY132" fmla="*/ 4763 h 9525"/>
                              <a:gd name="connsiteX133" fmla="*/ 7410 w 28575"/>
                              <a:gd name="connsiteY133" fmla="*/ 4763 h 9525"/>
                              <a:gd name="connsiteX134" fmla="*/ 7410 w 28575"/>
                              <a:gd name="connsiteY134" fmla="*/ 4763 h 9525"/>
                              <a:gd name="connsiteX135" fmla="*/ 7410 w 28575"/>
                              <a:gd name="connsiteY135" fmla="*/ 4763 h 9525"/>
                              <a:gd name="connsiteX136" fmla="*/ 7410 w 28575"/>
                              <a:gd name="connsiteY136" fmla="*/ 4763 h 9525"/>
                              <a:gd name="connsiteX137" fmla="*/ 7410 w 28575"/>
                              <a:gd name="connsiteY137" fmla="*/ 4763 h 9525"/>
                              <a:gd name="connsiteX138" fmla="*/ 7410 w 28575"/>
                              <a:gd name="connsiteY138" fmla="*/ 4763 h 9525"/>
                              <a:gd name="connsiteX139" fmla="*/ 7410 w 28575"/>
                              <a:gd name="connsiteY139" fmla="*/ 4763 h 9525"/>
                              <a:gd name="connsiteX140" fmla="*/ 7410 w 28575"/>
                              <a:gd name="connsiteY140" fmla="*/ 4763 h 9525"/>
                              <a:gd name="connsiteX141" fmla="*/ 7410 w 28575"/>
                              <a:gd name="connsiteY141" fmla="*/ 4763 h 9525"/>
                              <a:gd name="connsiteX142" fmla="*/ 7410 w 28575"/>
                              <a:gd name="connsiteY142" fmla="*/ 4763 h 9525"/>
                              <a:gd name="connsiteX143" fmla="*/ 8468 w 28575"/>
                              <a:gd name="connsiteY143" fmla="*/ 4763 h 9525"/>
                              <a:gd name="connsiteX144" fmla="*/ 8468 w 28575"/>
                              <a:gd name="connsiteY144" fmla="*/ 4763 h 9525"/>
                              <a:gd name="connsiteX145" fmla="*/ 8468 w 28575"/>
                              <a:gd name="connsiteY145" fmla="*/ 0 h 9525"/>
                              <a:gd name="connsiteX146" fmla="*/ 8468 w 28575"/>
                              <a:gd name="connsiteY146" fmla="*/ 0 h 9525"/>
                              <a:gd name="connsiteX147" fmla="*/ 8468 w 28575"/>
                              <a:gd name="connsiteY147" fmla="*/ 4763 h 9525"/>
                              <a:gd name="connsiteX148" fmla="*/ 8468 w 28575"/>
                              <a:gd name="connsiteY148" fmla="*/ 4763 h 9525"/>
                              <a:gd name="connsiteX149" fmla="*/ 8468 w 28575"/>
                              <a:gd name="connsiteY149" fmla="*/ 4763 h 9525"/>
                              <a:gd name="connsiteX150" fmla="*/ 8468 w 28575"/>
                              <a:gd name="connsiteY150" fmla="*/ 4763 h 9525"/>
                              <a:gd name="connsiteX151" fmla="*/ 8468 w 28575"/>
                              <a:gd name="connsiteY151" fmla="*/ 4763 h 9525"/>
                              <a:gd name="connsiteX152" fmla="*/ 8468 w 28575"/>
                              <a:gd name="connsiteY152" fmla="*/ 4763 h 9525"/>
                              <a:gd name="connsiteX153" fmla="*/ 8468 w 28575"/>
                              <a:gd name="connsiteY153" fmla="*/ 4763 h 9525"/>
                              <a:gd name="connsiteX154" fmla="*/ 8468 w 28575"/>
                              <a:gd name="connsiteY154" fmla="*/ 4763 h 9525"/>
                              <a:gd name="connsiteX155" fmla="*/ 8468 w 28575"/>
                              <a:gd name="connsiteY155" fmla="*/ 4763 h 9525"/>
                              <a:gd name="connsiteX156" fmla="*/ 8468 w 28575"/>
                              <a:gd name="connsiteY156" fmla="*/ 4763 h 9525"/>
                              <a:gd name="connsiteX157" fmla="*/ 8468 w 28575"/>
                              <a:gd name="connsiteY157" fmla="*/ 4763 h 9525"/>
                              <a:gd name="connsiteX158" fmla="*/ 8468 w 28575"/>
                              <a:gd name="connsiteY158" fmla="*/ 9525 h 9525"/>
                              <a:gd name="connsiteX159" fmla="*/ 8468 w 28575"/>
                              <a:gd name="connsiteY159" fmla="*/ 4763 h 9525"/>
                              <a:gd name="connsiteX160" fmla="*/ 8468 w 28575"/>
                              <a:gd name="connsiteY160" fmla="*/ 4763 h 9525"/>
                              <a:gd name="connsiteX161" fmla="*/ 8468 w 28575"/>
                              <a:gd name="connsiteY161" fmla="*/ 4763 h 9525"/>
                              <a:gd name="connsiteX162" fmla="*/ 8468 w 28575"/>
                              <a:gd name="connsiteY162" fmla="*/ 4763 h 9525"/>
                              <a:gd name="connsiteX163" fmla="*/ 8468 w 28575"/>
                              <a:gd name="connsiteY163" fmla="*/ 4763 h 9525"/>
                              <a:gd name="connsiteX164" fmla="*/ 8468 w 28575"/>
                              <a:gd name="connsiteY164" fmla="*/ 4763 h 9525"/>
                              <a:gd name="connsiteX165" fmla="*/ 8468 w 28575"/>
                              <a:gd name="connsiteY165" fmla="*/ 4763 h 9525"/>
                              <a:gd name="connsiteX166" fmla="*/ 8468 w 28575"/>
                              <a:gd name="connsiteY166" fmla="*/ 4763 h 9525"/>
                              <a:gd name="connsiteX167" fmla="*/ 8468 w 28575"/>
                              <a:gd name="connsiteY167" fmla="*/ 4763 h 9525"/>
                              <a:gd name="connsiteX168" fmla="*/ 8468 w 28575"/>
                              <a:gd name="connsiteY168" fmla="*/ 4763 h 9525"/>
                              <a:gd name="connsiteX169" fmla="*/ 9525 w 28575"/>
                              <a:gd name="connsiteY169" fmla="*/ 4763 h 9525"/>
                              <a:gd name="connsiteX170" fmla="*/ 9525 w 28575"/>
                              <a:gd name="connsiteY170" fmla="*/ 4763 h 9525"/>
                              <a:gd name="connsiteX171" fmla="*/ 9525 w 28575"/>
                              <a:gd name="connsiteY171" fmla="*/ 4763 h 9525"/>
                              <a:gd name="connsiteX172" fmla="*/ 9525 w 28575"/>
                              <a:gd name="connsiteY172" fmla="*/ 4763 h 9525"/>
                              <a:gd name="connsiteX173" fmla="*/ 9525 w 28575"/>
                              <a:gd name="connsiteY173" fmla="*/ 4763 h 9525"/>
                              <a:gd name="connsiteX174" fmla="*/ 9525 w 28575"/>
                              <a:gd name="connsiteY174" fmla="*/ 4763 h 9525"/>
                              <a:gd name="connsiteX175" fmla="*/ 9525 w 28575"/>
                              <a:gd name="connsiteY175" fmla="*/ 4763 h 9525"/>
                              <a:gd name="connsiteX176" fmla="*/ 9525 w 28575"/>
                              <a:gd name="connsiteY176" fmla="*/ 4763 h 9525"/>
                              <a:gd name="connsiteX177" fmla="*/ 9525 w 28575"/>
                              <a:gd name="connsiteY177" fmla="*/ 4763 h 9525"/>
                              <a:gd name="connsiteX178" fmla="*/ 9525 w 28575"/>
                              <a:gd name="connsiteY178" fmla="*/ 4763 h 9525"/>
                              <a:gd name="connsiteX179" fmla="*/ 9525 w 28575"/>
                              <a:gd name="connsiteY179" fmla="*/ 4763 h 9525"/>
                              <a:gd name="connsiteX180" fmla="*/ 9525 w 28575"/>
                              <a:gd name="connsiteY180" fmla="*/ 4763 h 9525"/>
                              <a:gd name="connsiteX181" fmla="*/ 9525 w 28575"/>
                              <a:gd name="connsiteY181" fmla="*/ 9525 h 9525"/>
                              <a:gd name="connsiteX182" fmla="*/ 9525 w 28575"/>
                              <a:gd name="connsiteY182" fmla="*/ 4763 h 9525"/>
                              <a:gd name="connsiteX183" fmla="*/ 9525 w 28575"/>
                              <a:gd name="connsiteY183" fmla="*/ 4763 h 9525"/>
                              <a:gd name="connsiteX184" fmla="*/ 9525 w 28575"/>
                              <a:gd name="connsiteY184" fmla="*/ 4763 h 9525"/>
                              <a:gd name="connsiteX185" fmla="*/ 9525 w 28575"/>
                              <a:gd name="connsiteY185" fmla="*/ 4763 h 9525"/>
                              <a:gd name="connsiteX186" fmla="*/ 9525 w 28575"/>
                              <a:gd name="connsiteY186" fmla="*/ 4763 h 9525"/>
                              <a:gd name="connsiteX187" fmla="*/ 10582 w 28575"/>
                              <a:gd name="connsiteY187" fmla="*/ 4763 h 9525"/>
                              <a:gd name="connsiteX188" fmla="*/ 10582 w 28575"/>
                              <a:gd name="connsiteY188" fmla="*/ 0 h 9525"/>
                              <a:gd name="connsiteX189" fmla="*/ 10582 w 28575"/>
                              <a:gd name="connsiteY189" fmla="*/ 4763 h 9525"/>
                              <a:gd name="connsiteX190" fmla="*/ 10582 w 28575"/>
                              <a:gd name="connsiteY190" fmla="*/ 4763 h 9525"/>
                              <a:gd name="connsiteX191" fmla="*/ 10582 w 28575"/>
                              <a:gd name="connsiteY191" fmla="*/ 4763 h 9525"/>
                              <a:gd name="connsiteX192" fmla="*/ 10582 w 28575"/>
                              <a:gd name="connsiteY192" fmla="*/ 4763 h 9525"/>
                              <a:gd name="connsiteX193" fmla="*/ 10582 w 28575"/>
                              <a:gd name="connsiteY193" fmla="*/ 4763 h 9525"/>
                              <a:gd name="connsiteX194" fmla="*/ 10582 w 28575"/>
                              <a:gd name="connsiteY194" fmla="*/ 4763 h 9525"/>
                              <a:gd name="connsiteX195" fmla="*/ 10582 w 28575"/>
                              <a:gd name="connsiteY195" fmla="*/ 4763 h 9525"/>
                              <a:gd name="connsiteX196" fmla="*/ 10582 w 28575"/>
                              <a:gd name="connsiteY196" fmla="*/ 4763 h 9525"/>
                              <a:gd name="connsiteX197" fmla="*/ 10582 w 28575"/>
                              <a:gd name="connsiteY197" fmla="*/ 4763 h 9525"/>
                              <a:gd name="connsiteX198" fmla="*/ 10582 w 28575"/>
                              <a:gd name="connsiteY198" fmla="*/ 4763 h 9525"/>
                              <a:gd name="connsiteX199" fmla="*/ 10582 w 28575"/>
                              <a:gd name="connsiteY199" fmla="*/ 4763 h 9525"/>
                              <a:gd name="connsiteX200" fmla="*/ 10582 w 28575"/>
                              <a:gd name="connsiteY200" fmla="*/ 4763 h 9525"/>
                              <a:gd name="connsiteX201" fmla="*/ 10582 w 28575"/>
                              <a:gd name="connsiteY201" fmla="*/ 4763 h 9525"/>
                              <a:gd name="connsiteX202" fmla="*/ 10582 w 28575"/>
                              <a:gd name="connsiteY202" fmla="*/ 4763 h 9525"/>
                              <a:gd name="connsiteX203" fmla="*/ 10582 w 28575"/>
                              <a:gd name="connsiteY203" fmla="*/ 4763 h 9525"/>
                              <a:gd name="connsiteX204" fmla="*/ 10582 w 28575"/>
                              <a:gd name="connsiteY204" fmla="*/ 4763 h 9525"/>
                              <a:gd name="connsiteX205" fmla="*/ 11640 w 28575"/>
                              <a:gd name="connsiteY205" fmla="*/ 4763 h 9525"/>
                              <a:gd name="connsiteX206" fmla="*/ 11640 w 28575"/>
                              <a:gd name="connsiteY206" fmla="*/ 4763 h 9525"/>
                              <a:gd name="connsiteX207" fmla="*/ 11640 w 28575"/>
                              <a:gd name="connsiteY207" fmla="*/ 4763 h 9525"/>
                              <a:gd name="connsiteX208" fmla="*/ 11640 w 28575"/>
                              <a:gd name="connsiteY208" fmla="*/ 4763 h 9525"/>
                              <a:gd name="connsiteX209" fmla="*/ 11640 w 28575"/>
                              <a:gd name="connsiteY209" fmla="*/ 4763 h 9525"/>
                              <a:gd name="connsiteX210" fmla="*/ 11640 w 28575"/>
                              <a:gd name="connsiteY210" fmla="*/ 4763 h 9525"/>
                              <a:gd name="connsiteX211" fmla="*/ 11640 w 28575"/>
                              <a:gd name="connsiteY211" fmla="*/ 4763 h 9525"/>
                              <a:gd name="connsiteX212" fmla="*/ 11640 w 28575"/>
                              <a:gd name="connsiteY212" fmla="*/ 4763 h 9525"/>
                              <a:gd name="connsiteX213" fmla="*/ 11640 w 28575"/>
                              <a:gd name="connsiteY213" fmla="*/ 4763 h 9525"/>
                              <a:gd name="connsiteX214" fmla="*/ 11640 w 28575"/>
                              <a:gd name="connsiteY214" fmla="*/ 4763 h 9525"/>
                              <a:gd name="connsiteX215" fmla="*/ 11640 w 28575"/>
                              <a:gd name="connsiteY215" fmla="*/ 4763 h 9525"/>
                              <a:gd name="connsiteX216" fmla="*/ 11640 w 28575"/>
                              <a:gd name="connsiteY216" fmla="*/ 4763 h 9525"/>
                              <a:gd name="connsiteX217" fmla="*/ 11640 w 28575"/>
                              <a:gd name="connsiteY217" fmla="*/ 4763 h 9525"/>
                              <a:gd name="connsiteX218" fmla="*/ 11640 w 28575"/>
                              <a:gd name="connsiteY218" fmla="*/ 4763 h 9525"/>
                              <a:gd name="connsiteX219" fmla="*/ 11640 w 28575"/>
                              <a:gd name="connsiteY219" fmla="*/ 4763 h 9525"/>
                              <a:gd name="connsiteX220" fmla="*/ 11640 w 28575"/>
                              <a:gd name="connsiteY220" fmla="*/ 4763 h 9525"/>
                              <a:gd name="connsiteX221" fmla="*/ 11640 w 28575"/>
                              <a:gd name="connsiteY221" fmla="*/ 4763 h 9525"/>
                              <a:gd name="connsiteX222" fmla="*/ 11640 w 28575"/>
                              <a:gd name="connsiteY222" fmla="*/ 4763 h 9525"/>
                              <a:gd name="connsiteX223" fmla="*/ 12697 w 28575"/>
                              <a:gd name="connsiteY223" fmla="*/ 4763 h 9525"/>
                              <a:gd name="connsiteX224" fmla="*/ 12697 w 28575"/>
                              <a:gd name="connsiteY224" fmla="*/ 4763 h 9525"/>
                              <a:gd name="connsiteX225" fmla="*/ 12697 w 28575"/>
                              <a:gd name="connsiteY225" fmla="*/ 4763 h 9525"/>
                              <a:gd name="connsiteX226" fmla="*/ 12697 w 28575"/>
                              <a:gd name="connsiteY226" fmla="*/ 4763 h 9525"/>
                              <a:gd name="connsiteX227" fmla="*/ 12697 w 28575"/>
                              <a:gd name="connsiteY227" fmla="*/ 4763 h 9525"/>
                              <a:gd name="connsiteX228" fmla="*/ 12697 w 28575"/>
                              <a:gd name="connsiteY228" fmla="*/ 4763 h 9525"/>
                              <a:gd name="connsiteX229" fmla="*/ 12697 w 28575"/>
                              <a:gd name="connsiteY229" fmla="*/ 0 h 9525"/>
                              <a:gd name="connsiteX230" fmla="*/ 12697 w 28575"/>
                              <a:gd name="connsiteY230" fmla="*/ 4763 h 9525"/>
                              <a:gd name="connsiteX231" fmla="*/ 12697 w 28575"/>
                              <a:gd name="connsiteY231" fmla="*/ 4763 h 9525"/>
                              <a:gd name="connsiteX232" fmla="*/ 12697 w 28575"/>
                              <a:gd name="connsiteY232" fmla="*/ 4763 h 9525"/>
                              <a:gd name="connsiteX233" fmla="*/ 12697 w 28575"/>
                              <a:gd name="connsiteY233" fmla="*/ 4763 h 9525"/>
                              <a:gd name="connsiteX234" fmla="*/ 12697 w 28575"/>
                              <a:gd name="connsiteY234" fmla="*/ 4763 h 9525"/>
                              <a:gd name="connsiteX235" fmla="*/ 12697 w 28575"/>
                              <a:gd name="connsiteY235" fmla="*/ 0 h 9525"/>
                              <a:gd name="connsiteX236" fmla="*/ 12697 w 28575"/>
                              <a:gd name="connsiteY236" fmla="*/ 0 h 9525"/>
                              <a:gd name="connsiteX237" fmla="*/ 12697 w 28575"/>
                              <a:gd name="connsiteY237" fmla="*/ 0 h 9525"/>
                              <a:gd name="connsiteX238" fmla="*/ 12697 w 28575"/>
                              <a:gd name="connsiteY238" fmla="*/ 0 h 9525"/>
                              <a:gd name="connsiteX239" fmla="*/ 12697 w 28575"/>
                              <a:gd name="connsiteY239" fmla="*/ 0 h 9525"/>
                              <a:gd name="connsiteX240" fmla="*/ 12697 w 28575"/>
                              <a:gd name="connsiteY240" fmla="*/ 4763 h 9525"/>
                              <a:gd name="connsiteX241" fmla="*/ 12697 w 28575"/>
                              <a:gd name="connsiteY241" fmla="*/ 4763 h 9525"/>
                              <a:gd name="connsiteX242" fmla="*/ 12697 w 28575"/>
                              <a:gd name="connsiteY242" fmla="*/ 4763 h 9525"/>
                              <a:gd name="connsiteX243" fmla="*/ 13754 w 28575"/>
                              <a:gd name="connsiteY243" fmla="*/ 4763 h 9525"/>
                              <a:gd name="connsiteX244" fmla="*/ 13754 w 28575"/>
                              <a:gd name="connsiteY244" fmla="*/ 4763 h 9525"/>
                              <a:gd name="connsiteX245" fmla="*/ 13754 w 28575"/>
                              <a:gd name="connsiteY245" fmla="*/ 4763 h 9525"/>
                              <a:gd name="connsiteX246" fmla="*/ 13754 w 28575"/>
                              <a:gd name="connsiteY246" fmla="*/ 4763 h 9525"/>
                              <a:gd name="connsiteX247" fmla="*/ 13754 w 28575"/>
                              <a:gd name="connsiteY247" fmla="*/ 4763 h 9525"/>
                              <a:gd name="connsiteX248" fmla="*/ 13754 w 28575"/>
                              <a:gd name="connsiteY248" fmla="*/ 4763 h 9525"/>
                              <a:gd name="connsiteX249" fmla="*/ 13754 w 28575"/>
                              <a:gd name="connsiteY249" fmla="*/ 4763 h 9525"/>
                              <a:gd name="connsiteX250" fmla="*/ 13754 w 28575"/>
                              <a:gd name="connsiteY250" fmla="*/ 4763 h 9525"/>
                              <a:gd name="connsiteX251" fmla="*/ 13754 w 28575"/>
                              <a:gd name="connsiteY251" fmla="*/ 4763 h 9525"/>
                              <a:gd name="connsiteX252" fmla="*/ 13754 w 28575"/>
                              <a:gd name="connsiteY252" fmla="*/ 4763 h 9525"/>
                              <a:gd name="connsiteX253" fmla="*/ 13754 w 28575"/>
                              <a:gd name="connsiteY253" fmla="*/ 0 h 9525"/>
                              <a:gd name="connsiteX254" fmla="*/ 13754 w 28575"/>
                              <a:gd name="connsiteY254" fmla="*/ 4763 h 9525"/>
                              <a:gd name="connsiteX255" fmla="*/ 13754 w 28575"/>
                              <a:gd name="connsiteY255" fmla="*/ 4763 h 9525"/>
                              <a:gd name="connsiteX256" fmla="*/ 13754 w 28575"/>
                              <a:gd name="connsiteY256" fmla="*/ 4763 h 9525"/>
                              <a:gd name="connsiteX257" fmla="*/ 13754 w 28575"/>
                              <a:gd name="connsiteY257" fmla="*/ 4763 h 9525"/>
                              <a:gd name="connsiteX258" fmla="*/ 13754 w 28575"/>
                              <a:gd name="connsiteY258" fmla="*/ 4763 h 9525"/>
                              <a:gd name="connsiteX259" fmla="*/ 13754 w 28575"/>
                              <a:gd name="connsiteY259" fmla="*/ 4763 h 9525"/>
                              <a:gd name="connsiteX260" fmla="*/ 13754 w 28575"/>
                              <a:gd name="connsiteY260" fmla="*/ 4763 h 9525"/>
                              <a:gd name="connsiteX261" fmla="*/ 14821 w 28575"/>
                              <a:gd name="connsiteY261" fmla="*/ 4763 h 9525"/>
                              <a:gd name="connsiteX262" fmla="*/ 14821 w 28575"/>
                              <a:gd name="connsiteY262" fmla="*/ 4763 h 9525"/>
                              <a:gd name="connsiteX263" fmla="*/ 14821 w 28575"/>
                              <a:gd name="connsiteY263" fmla="*/ 4763 h 9525"/>
                              <a:gd name="connsiteX264" fmla="*/ 14821 w 28575"/>
                              <a:gd name="connsiteY264" fmla="*/ 4763 h 9525"/>
                              <a:gd name="connsiteX265" fmla="*/ 14821 w 28575"/>
                              <a:gd name="connsiteY265" fmla="*/ 4763 h 9525"/>
                              <a:gd name="connsiteX266" fmla="*/ 14821 w 28575"/>
                              <a:gd name="connsiteY266" fmla="*/ 4763 h 9525"/>
                              <a:gd name="connsiteX267" fmla="*/ 14821 w 28575"/>
                              <a:gd name="connsiteY267" fmla="*/ 4763 h 9525"/>
                              <a:gd name="connsiteX268" fmla="*/ 14821 w 28575"/>
                              <a:gd name="connsiteY268" fmla="*/ 4763 h 9525"/>
                              <a:gd name="connsiteX269" fmla="*/ 14821 w 28575"/>
                              <a:gd name="connsiteY269" fmla="*/ 4763 h 9525"/>
                              <a:gd name="connsiteX270" fmla="*/ 14821 w 28575"/>
                              <a:gd name="connsiteY270" fmla="*/ 4763 h 9525"/>
                              <a:gd name="connsiteX271" fmla="*/ 14821 w 28575"/>
                              <a:gd name="connsiteY271" fmla="*/ 4763 h 9525"/>
                              <a:gd name="connsiteX272" fmla="*/ 14821 w 28575"/>
                              <a:gd name="connsiteY272" fmla="*/ 4763 h 9525"/>
                              <a:gd name="connsiteX273" fmla="*/ 14821 w 28575"/>
                              <a:gd name="connsiteY273" fmla="*/ 4763 h 9525"/>
                              <a:gd name="connsiteX274" fmla="*/ 14821 w 28575"/>
                              <a:gd name="connsiteY274" fmla="*/ 4763 h 9525"/>
                              <a:gd name="connsiteX275" fmla="*/ 14821 w 28575"/>
                              <a:gd name="connsiteY275" fmla="*/ 4763 h 9525"/>
                              <a:gd name="connsiteX276" fmla="*/ 14821 w 28575"/>
                              <a:gd name="connsiteY276" fmla="*/ 4763 h 9525"/>
                              <a:gd name="connsiteX277" fmla="*/ 14821 w 28575"/>
                              <a:gd name="connsiteY277" fmla="*/ 4763 h 9525"/>
                              <a:gd name="connsiteX278" fmla="*/ 14821 w 28575"/>
                              <a:gd name="connsiteY278" fmla="*/ 0 h 9525"/>
                              <a:gd name="connsiteX279" fmla="*/ 15878 w 28575"/>
                              <a:gd name="connsiteY279" fmla="*/ 0 h 9525"/>
                              <a:gd name="connsiteX280" fmla="*/ 15878 w 28575"/>
                              <a:gd name="connsiteY280" fmla="*/ 4763 h 9525"/>
                              <a:gd name="connsiteX281" fmla="*/ 15878 w 28575"/>
                              <a:gd name="connsiteY281" fmla="*/ 4763 h 9525"/>
                              <a:gd name="connsiteX282" fmla="*/ 15878 w 28575"/>
                              <a:gd name="connsiteY282" fmla="*/ 4763 h 9525"/>
                              <a:gd name="connsiteX283" fmla="*/ 15878 w 28575"/>
                              <a:gd name="connsiteY283" fmla="*/ 4763 h 9525"/>
                              <a:gd name="connsiteX284" fmla="*/ 15878 w 28575"/>
                              <a:gd name="connsiteY284" fmla="*/ 4763 h 9525"/>
                              <a:gd name="connsiteX285" fmla="*/ 15878 w 28575"/>
                              <a:gd name="connsiteY285" fmla="*/ 4763 h 9525"/>
                              <a:gd name="connsiteX286" fmla="*/ 15878 w 28575"/>
                              <a:gd name="connsiteY286" fmla="*/ 4763 h 9525"/>
                              <a:gd name="connsiteX287" fmla="*/ 15878 w 28575"/>
                              <a:gd name="connsiteY287" fmla="*/ 4763 h 9525"/>
                              <a:gd name="connsiteX288" fmla="*/ 15878 w 28575"/>
                              <a:gd name="connsiteY288" fmla="*/ 4763 h 9525"/>
                              <a:gd name="connsiteX289" fmla="*/ 15878 w 28575"/>
                              <a:gd name="connsiteY289" fmla="*/ 4763 h 9525"/>
                              <a:gd name="connsiteX290" fmla="*/ 15878 w 28575"/>
                              <a:gd name="connsiteY290" fmla="*/ 4763 h 9525"/>
                              <a:gd name="connsiteX291" fmla="*/ 15878 w 28575"/>
                              <a:gd name="connsiteY291" fmla="*/ 4763 h 9525"/>
                              <a:gd name="connsiteX292" fmla="*/ 15878 w 28575"/>
                              <a:gd name="connsiteY292" fmla="*/ 4763 h 9525"/>
                              <a:gd name="connsiteX293" fmla="*/ 15878 w 28575"/>
                              <a:gd name="connsiteY293" fmla="*/ 4763 h 9525"/>
                              <a:gd name="connsiteX294" fmla="*/ 15878 w 28575"/>
                              <a:gd name="connsiteY294" fmla="*/ 4763 h 9525"/>
                              <a:gd name="connsiteX295" fmla="*/ 15878 w 28575"/>
                              <a:gd name="connsiteY295" fmla="*/ 4763 h 9525"/>
                              <a:gd name="connsiteX296" fmla="*/ 15878 w 28575"/>
                              <a:gd name="connsiteY296" fmla="*/ 4763 h 9525"/>
                              <a:gd name="connsiteX297" fmla="*/ 16935 w 28575"/>
                              <a:gd name="connsiteY297" fmla="*/ 0 h 9525"/>
                              <a:gd name="connsiteX298" fmla="*/ 16935 w 28575"/>
                              <a:gd name="connsiteY298" fmla="*/ 0 h 9525"/>
                              <a:gd name="connsiteX299" fmla="*/ 16935 w 28575"/>
                              <a:gd name="connsiteY299" fmla="*/ 0 h 9525"/>
                              <a:gd name="connsiteX300" fmla="*/ 16935 w 28575"/>
                              <a:gd name="connsiteY300" fmla="*/ 4763 h 9525"/>
                              <a:gd name="connsiteX301" fmla="*/ 16935 w 28575"/>
                              <a:gd name="connsiteY301" fmla="*/ 4763 h 9525"/>
                              <a:gd name="connsiteX302" fmla="*/ 16935 w 28575"/>
                              <a:gd name="connsiteY302" fmla="*/ 4763 h 9525"/>
                              <a:gd name="connsiteX303" fmla="*/ 16935 w 28575"/>
                              <a:gd name="connsiteY303" fmla="*/ 4763 h 9525"/>
                              <a:gd name="connsiteX304" fmla="*/ 16935 w 28575"/>
                              <a:gd name="connsiteY304" fmla="*/ 4763 h 9525"/>
                              <a:gd name="connsiteX305" fmla="*/ 16935 w 28575"/>
                              <a:gd name="connsiteY305" fmla="*/ 4763 h 9525"/>
                              <a:gd name="connsiteX306" fmla="*/ 16935 w 28575"/>
                              <a:gd name="connsiteY306" fmla="*/ 4763 h 9525"/>
                              <a:gd name="connsiteX307" fmla="*/ 16935 w 28575"/>
                              <a:gd name="connsiteY307" fmla="*/ 4763 h 9525"/>
                              <a:gd name="connsiteX308" fmla="*/ 16935 w 28575"/>
                              <a:gd name="connsiteY308" fmla="*/ 0 h 9525"/>
                              <a:gd name="connsiteX309" fmla="*/ 16935 w 28575"/>
                              <a:gd name="connsiteY309" fmla="*/ 4763 h 9525"/>
                              <a:gd name="connsiteX310" fmla="*/ 16935 w 28575"/>
                              <a:gd name="connsiteY310" fmla="*/ 4763 h 9525"/>
                              <a:gd name="connsiteX311" fmla="*/ 16935 w 28575"/>
                              <a:gd name="connsiteY311" fmla="*/ 4763 h 9525"/>
                              <a:gd name="connsiteX312" fmla="*/ 16935 w 28575"/>
                              <a:gd name="connsiteY312" fmla="*/ 4763 h 9525"/>
                              <a:gd name="connsiteX313" fmla="*/ 16935 w 28575"/>
                              <a:gd name="connsiteY313" fmla="*/ 4763 h 9525"/>
                              <a:gd name="connsiteX314" fmla="*/ 16935 w 28575"/>
                              <a:gd name="connsiteY314" fmla="*/ 0 h 9525"/>
                              <a:gd name="connsiteX315" fmla="*/ 16935 w 28575"/>
                              <a:gd name="connsiteY315" fmla="*/ 0 h 9525"/>
                              <a:gd name="connsiteX316" fmla="*/ 16935 w 28575"/>
                              <a:gd name="connsiteY316" fmla="*/ 4763 h 9525"/>
                              <a:gd name="connsiteX317" fmla="*/ 17993 w 28575"/>
                              <a:gd name="connsiteY317" fmla="*/ 0 h 9525"/>
                              <a:gd name="connsiteX318" fmla="*/ 17993 w 28575"/>
                              <a:gd name="connsiteY318" fmla="*/ 4763 h 9525"/>
                              <a:gd name="connsiteX319" fmla="*/ 17993 w 28575"/>
                              <a:gd name="connsiteY319" fmla="*/ 4763 h 9525"/>
                              <a:gd name="connsiteX320" fmla="*/ 17993 w 28575"/>
                              <a:gd name="connsiteY320" fmla="*/ 4763 h 9525"/>
                              <a:gd name="connsiteX321" fmla="*/ 17993 w 28575"/>
                              <a:gd name="connsiteY321" fmla="*/ 4763 h 9525"/>
                              <a:gd name="connsiteX322" fmla="*/ 17993 w 28575"/>
                              <a:gd name="connsiteY322" fmla="*/ 4763 h 9525"/>
                              <a:gd name="connsiteX323" fmla="*/ 17993 w 28575"/>
                              <a:gd name="connsiteY323" fmla="*/ 4763 h 9525"/>
                              <a:gd name="connsiteX324" fmla="*/ 17993 w 28575"/>
                              <a:gd name="connsiteY324" fmla="*/ 4763 h 9525"/>
                              <a:gd name="connsiteX325" fmla="*/ 17993 w 28575"/>
                              <a:gd name="connsiteY325" fmla="*/ 4763 h 9525"/>
                              <a:gd name="connsiteX326" fmla="*/ 17993 w 28575"/>
                              <a:gd name="connsiteY326" fmla="*/ 0 h 9525"/>
                              <a:gd name="connsiteX327" fmla="*/ 17993 w 28575"/>
                              <a:gd name="connsiteY327" fmla="*/ 0 h 9525"/>
                              <a:gd name="connsiteX328" fmla="*/ 17993 w 28575"/>
                              <a:gd name="connsiteY328" fmla="*/ 0 h 9525"/>
                              <a:gd name="connsiteX329" fmla="*/ 17993 w 28575"/>
                              <a:gd name="connsiteY329" fmla="*/ 4763 h 9525"/>
                              <a:gd name="connsiteX330" fmla="*/ 17993 w 28575"/>
                              <a:gd name="connsiteY330" fmla="*/ 4763 h 9525"/>
                              <a:gd name="connsiteX331" fmla="*/ 17993 w 28575"/>
                              <a:gd name="connsiteY331" fmla="*/ 4763 h 9525"/>
                              <a:gd name="connsiteX332" fmla="*/ 17993 w 28575"/>
                              <a:gd name="connsiteY332" fmla="*/ 4763 h 9525"/>
                              <a:gd name="connsiteX333" fmla="*/ 17993 w 28575"/>
                              <a:gd name="connsiteY333" fmla="*/ 4763 h 9525"/>
                              <a:gd name="connsiteX334" fmla="*/ 17993 w 28575"/>
                              <a:gd name="connsiteY334" fmla="*/ 4763 h 9525"/>
                              <a:gd name="connsiteX335" fmla="*/ 19050 w 28575"/>
                              <a:gd name="connsiteY335" fmla="*/ 4763 h 9525"/>
                              <a:gd name="connsiteX336" fmla="*/ 19050 w 28575"/>
                              <a:gd name="connsiteY336" fmla="*/ 4763 h 9525"/>
                              <a:gd name="connsiteX337" fmla="*/ 19050 w 28575"/>
                              <a:gd name="connsiteY337" fmla="*/ 4763 h 9525"/>
                              <a:gd name="connsiteX338" fmla="*/ 19050 w 28575"/>
                              <a:gd name="connsiteY338" fmla="*/ 4763 h 9525"/>
                              <a:gd name="connsiteX339" fmla="*/ 19050 w 28575"/>
                              <a:gd name="connsiteY339" fmla="*/ 0 h 9525"/>
                              <a:gd name="connsiteX340" fmla="*/ 19050 w 28575"/>
                              <a:gd name="connsiteY340" fmla="*/ 4763 h 9525"/>
                              <a:gd name="connsiteX341" fmla="*/ 19050 w 28575"/>
                              <a:gd name="connsiteY341" fmla="*/ 4763 h 9525"/>
                              <a:gd name="connsiteX342" fmla="*/ 19050 w 28575"/>
                              <a:gd name="connsiteY342" fmla="*/ 4763 h 9525"/>
                              <a:gd name="connsiteX343" fmla="*/ 19050 w 28575"/>
                              <a:gd name="connsiteY343" fmla="*/ 4763 h 9525"/>
                              <a:gd name="connsiteX344" fmla="*/ 19050 w 28575"/>
                              <a:gd name="connsiteY344" fmla="*/ 4763 h 9525"/>
                              <a:gd name="connsiteX345" fmla="*/ 19050 w 28575"/>
                              <a:gd name="connsiteY345" fmla="*/ 0 h 9525"/>
                              <a:gd name="connsiteX346" fmla="*/ 19050 w 28575"/>
                              <a:gd name="connsiteY346" fmla="*/ 0 h 9525"/>
                              <a:gd name="connsiteX347" fmla="*/ 19050 w 28575"/>
                              <a:gd name="connsiteY347" fmla="*/ 0 h 9525"/>
                              <a:gd name="connsiteX348" fmla="*/ 19050 w 28575"/>
                              <a:gd name="connsiteY348" fmla="*/ 0 h 9525"/>
                              <a:gd name="connsiteX349" fmla="*/ 19050 w 28575"/>
                              <a:gd name="connsiteY349" fmla="*/ 0 h 9525"/>
                              <a:gd name="connsiteX350" fmla="*/ 19050 w 28575"/>
                              <a:gd name="connsiteY350" fmla="*/ 4763 h 9525"/>
                              <a:gd name="connsiteX351" fmla="*/ 19050 w 28575"/>
                              <a:gd name="connsiteY351" fmla="*/ 4763 h 9525"/>
                              <a:gd name="connsiteX352" fmla="*/ 19050 w 28575"/>
                              <a:gd name="connsiteY352" fmla="*/ 4763 h 9525"/>
                              <a:gd name="connsiteX353" fmla="*/ 20107 w 28575"/>
                              <a:gd name="connsiteY353" fmla="*/ 4763 h 9525"/>
                              <a:gd name="connsiteX354" fmla="*/ 20107 w 28575"/>
                              <a:gd name="connsiteY354" fmla="*/ 4763 h 9525"/>
                              <a:gd name="connsiteX355" fmla="*/ 20107 w 28575"/>
                              <a:gd name="connsiteY355" fmla="*/ 4763 h 9525"/>
                              <a:gd name="connsiteX356" fmla="*/ 20107 w 28575"/>
                              <a:gd name="connsiteY356" fmla="*/ 4763 h 9525"/>
                              <a:gd name="connsiteX357" fmla="*/ 20107 w 28575"/>
                              <a:gd name="connsiteY357" fmla="*/ 4763 h 9525"/>
                              <a:gd name="connsiteX358" fmla="*/ 20107 w 28575"/>
                              <a:gd name="connsiteY358" fmla="*/ 4763 h 9525"/>
                              <a:gd name="connsiteX359" fmla="*/ 20107 w 28575"/>
                              <a:gd name="connsiteY359" fmla="*/ 4763 h 9525"/>
                              <a:gd name="connsiteX360" fmla="*/ 20107 w 28575"/>
                              <a:gd name="connsiteY360" fmla="*/ 4763 h 9525"/>
                              <a:gd name="connsiteX361" fmla="*/ 20107 w 28575"/>
                              <a:gd name="connsiteY361" fmla="*/ 4763 h 9525"/>
                              <a:gd name="connsiteX362" fmla="*/ 20107 w 28575"/>
                              <a:gd name="connsiteY362" fmla="*/ 4763 h 9525"/>
                              <a:gd name="connsiteX363" fmla="*/ 20107 w 28575"/>
                              <a:gd name="connsiteY363" fmla="*/ 4763 h 9525"/>
                              <a:gd name="connsiteX364" fmla="*/ 20107 w 28575"/>
                              <a:gd name="connsiteY364" fmla="*/ 4763 h 9525"/>
                              <a:gd name="connsiteX365" fmla="*/ 20107 w 28575"/>
                              <a:gd name="connsiteY365" fmla="*/ 4763 h 9525"/>
                              <a:gd name="connsiteX366" fmla="*/ 20107 w 28575"/>
                              <a:gd name="connsiteY366" fmla="*/ 4763 h 9525"/>
                              <a:gd name="connsiteX367" fmla="*/ 20107 w 28575"/>
                              <a:gd name="connsiteY367" fmla="*/ 4763 h 9525"/>
                              <a:gd name="connsiteX368" fmla="*/ 20107 w 28575"/>
                              <a:gd name="connsiteY368" fmla="*/ 4763 h 9525"/>
                              <a:gd name="connsiteX369" fmla="*/ 20107 w 28575"/>
                              <a:gd name="connsiteY369" fmla="*/ 0 h 9525"/>
                              <a:gd name="connsiteX370" fmla="*/ 20107 w 28575"/>
                              <a:gd name="connsiteY370" fmla="*/ 0 h 9525"/>
                              <a:gd name="connsiteX371" fmla="*/ 20107 w 28575"/>
                              <a:gd name="connsiteY371" fmla="*/ 4763 h 9525"/>
                              <a:gd name="connsiteX372" fmla="*/ 20107 w 28575"/>
                              <a:gd name="connsiteY372" fmla="*/ 4763 h 9525"/>
                              <a:gd name="connsiteX373" fmla="*/ 20107 w 28575"/>
                              <a:gd name="connsiteY373" fmla="*/ 0 h 9525"/>
                              <a:gd name="connsiteX374" fmla="*/ 20107 w 28575"/>
                              <a:gd name="connsiteY374" fmla="*/ 4763 h 9525"/>
                              <a:gd name="connsiteX375" fmla="*/ 20107 w 28575"/>
                              <a:gd name="connsiteY375" fmla="*/ 4763 h 9525"/>
                              <a:gd name="connsiteX376" fmla="*/ 20107 w 28575"/>
                              <a:gd name="connsiteY376" fmla="*/ 4763 h 9525"/>
                              <a:gd name="connsiteX377" fmla="*/ 20107 w 28575"/>
                              <a:gd name="connsiteY377" fmla="*/ 4763 h 9525"/>
                              <a:gd name="connsiteX378" fmla="*/ 20107 w 28575"/>
                              <a:gd name="connsiteY378" fmla="*/ 4763 h 9525"/>
                              <a:gd name="connsiteX379" fmla="*/ 21165 w 28575"/>
                              <a:gd name="connsiteY379" fmla="*/ 4763 h 9525"/>
                              <a:gd name="connsiteX380" fmla="*/ 21165 w 28575"/>
                              <a:gd name="connsiteY380" fmla="*/ 4763 h 9525"/>
                              <a:gd name="connsiteX381" fmla="*/ 21165 w 28575"/>
                              <a:gd name="connsiteY381" fmla="*/ 4763 h 9525"/>
                              <a:gd name="connsiteX382" fmla="*/ 21165 w 28575"/>
                              <a:gd name="connsiteY382" fmla="*/ 0 h 9525"/>
                              <a:gd name="connsiteX383" fmla="*/ 21165 w 28575"/>
                              <a:gd name="connsiteY383" fmla="*/ 0 h 9525"/>
                              <a:gd name="connsiteX384" fmla="*/ 21165 w 28575"/>
                              <a:gd name="connsiteY384" fmla="*/ 0 h 9525"/>
                              <a:gd name="connsiteX385" fmla="*/ 21165 w 28575"/>
                              <a:gd name="connsiteY385" fmla="*/ 4763 h 9525"/>
                              <a:gd name="connsiteX386" fmla="*/ 21165 w 28575"/>
                              <a:gd name="connsiteY386" fmla="*/ 4763 h 9525"/>
                              <a:gd name="connsiteX387" fmla="*/ 21165 w 28575"/>
                              <a:gd name="connsiteY387" fmla="*/ 4763 h 9525"/>
                              <a:gd name="connsiteX388" fmla="*/ 21165 w 28575"/>
                              <a:gd name="connsiteY388" fmla="*/ 4763 h 9525"/>
                              <a:gd name="connsiteX389" fmla="*/ 21165 w 28575"/>
                              <a:gd name="connsiteY389" fmla="*/ 4763 h 9525"/>
                              <a:gd name="connsiteX390" fmla="*/ 21165 w 28575"/>
                              <a:gd name="connsiteY390" fmla="*/ 4763 h 9525"/>
                              <a:gd name="connsiteX391" fmla="*/ 21165 w 28575"/>
                              <a:gd name="connsiteY391" fmla="*/ 0 h 9525"/>
                              <a:gd name="connsiteX392" fmla="*/ 21165 w 28575"/>
                              <a:gd name="connsiteY392" fmla="*/ 4763 h 9525"/>
                              <a:gd name="connsiteX393" fmla="*/ 21165 w 28575"/>
                              <a:gd name="connsiteY393" fmla="*/ 4763 h 9525"/>
                              <a:gd name="connsiteX394" fmla="*/ 21165 w 28575"/>
                              <a:gd name="connsiteY394" fmla="*/ 4763 h 9525"/>
                              <a:gd name="connsiteX395" fmla="*/ 21165 w 28575"/>
                              <a:gd name="connsiteY395" fmla="*/ 4763 h 9525"/>
                              <a:gd name="connsiteX396" fmla="*/ 21165 w 28575"/>
                              <a:gd name="connsiteY396" fmla="*/ 4763 h 9525"/>
                              <a:gd name="connsiteX397" fmla="*/ 22222 w 28575"/>
                              <a:gd name="connsiteY397" fmla="*/ 4763 h 9525"/>
                              <a:gd name="connsiteX398" fmla="*/ 22222 w 28575"/>
                              <a:gd name="connsiteY398" fmla="*/ 4763 h 9525"/>
                              <a:gd name="connsiteX399" fmla="*/ 22222 w 28575"/>
                              <a:gd name="connsiteY399" fmla="*/ 4763 h 9525"/>
                              <a:gd name="connsiteX400" fmla="*/ 22222 w 28575"/>
                              <a:gd name="connsiteY400" fmla="*/ 4763 h 9525"/>
                              <a:gd name="connsiteX401" fmla="*/ 22222 w 28575"/>
                              <a:gd name="connsiteY401" fmla="*/ 4763 h 9525"/>
                              <a:gd name="connsiteX402" fmla="*/ 22222 w 28575"/>
                              <a:gd name="connsiteY402" fmla="*/ 4763 h 9525"/>
                              <a:gd name="connsiteX403" fmla="*/ 22222 w 28575"/>
                              <a:gd name="connsiteY403" fmla="*/ 9525 h 9525"/>
                              <a:gd name="connsiteX404" fmla="*/ 22222 w 28575"/>
                              <a:gd name="connsiteY404" fmla="*/ 4763 h 9525"/>
                              <a:gd name="connsiteX405" fmla="*/ 22222 w 28575"/>
                              <a:gd name="connsiteY405" fmla="*/ 4763 h 9525"/>
                              <a:gd name="connsiteX406" fmla="*/ 22222 w 28575"/>
                              <a:gd name="connsiteY406" fmla="*/ 4763 h 9525"/>
                              <a:gd name="connsiteX407" fmla="*/ 22222 w 28575"/>
                              <a:gd name="connsiteY407" fmla="*/ 4763 h 9525"/>
                              <a:gd name="connsiteX408" fmla="*/ 22222 w 28575"/>
                              <a:gd name="connsiteY408" fmla="*/ 0 h 9525"/>
                              <a:gd name="connsiteX409" fmla="*/ 22222 w 28575"/>
                              <a:gd name="connsiteY409" fmla="*/ 0 h 9525"/>
                              <a:gd name="connsiteX410" fmla="*/ 22222 w 28575"/>
                              <a:gd name="connsiteY410" fmla="*/ 0 h 9525"/>
                              <a:gd name="connsiteX411" fmla="*/ 22222 w 28575"/>
                              <a:gd name="connsiteY411" fmla="*/ 0 h 9525"/>
                              <a:gd name="connsiteX412" fmla="*/ 22222 w 28575"/>
                              <a:gd name="connsiteY412" fmla="*/ 4763 h 9525"/>
                              <a:gd name="connsiteX413" fmla="*/ 22222 w 28575"/>
                              <a:gd name="connsiteY413" fmla="*/ 4763 h 9525"/>
                              <a:gd name="connsiteX414" fmla="*/ 22222 w 28575"/>
                              <a:gd name="connsiteY414" fmla="*/ 4763 h 9525"/>
                              <a:gd name="connsiteX415" fmla="*/ 23279 w 28575"/>
                              <a:gd name="connsiteY415" fmla="*/ 4763 h 9525"/>
                              <a:gd name="connsiteX416" fmla="*/ 23279 w 28575"/>
                              <a:gd name="connsiteY416" fmla="*/ 4763 h 9525"/>
                              <a:gd name="connsiteX417" fmla="*/ 23279 w 28575"/>
                              <a:gd name="connsiteY417" fmla="*/ 4763 h 9525"/>
                              <a:gd name="connsiteX418" fmla="*/ 23279 w 28575"/>
                              <a:gd name="connsiteY418" fmla="*/ 4763 h 9525"/>
                              <a:gd name="connsiteX419" fmla="*/ 23279 w 28575"/>
                              <a:gd name="connsiteY419" fmla="*/ 4763 h 9525"/>
                              <a:gd name="connsiteX420" fmla="*/ 23279 w 28575"/>
                              <a:gd name="connsiteY420" fmla="*/ 4763 h 9525"/>
                              <a:gd name="connsiteX421" fmla="*/ 23279 w 28575"/>
                              <a:gd name="connsiteY421" fmla="*/ 4763 h 9525"/>
                              <a:gd name="connsiteX422" fmla="*/ 23279 w 28575"/>
                              <a:gd name="connsiteY422" fmla="*/ 4763 h 9525"/>
                              <a:gd name="connsiteX423" fmla="*/ 23279 w 28575"/>
                              <a:gd name="connsiteY423" fmla="*/ 4763 h 9525"/>
                              <a:gd name="connsiteX424" fmla="*/ 23279 w 28575"/>
                              <a:gd name="connsiteY424" fmla="*/ 4763 h 9525"/>
                              <a:gd name="connsiteX425" fmla="*/ 23279 w 28575"/>
                              <a:gd name="connsiteY425" fmla="*/ 4763 h 9525"/>
                              <a:gd name="connsiteX426" fmla="*/ 23279 w 28575"/>
                              <a:gd name="connsiteY426" fmla="*/ 4763 h 9525"/>
                              <a:gd name="connsiteX427" fmla="*/ 23279 w 28575"/>
                              <a:gd name="connsiteY427" fmla="*/ 4763 h 9525"/>
                              <a:gd name="connsiteX428" fmla="*/ 23279 w 28575"/>
                              <a:gd name="connsiteY428" fmla="*/ 4763 h 9525"/>
                              <a:gd name="connsiteX429" fmla="*/ 23279 w 28575"/>
                              <a:gd name="connsiteY429" fmla="*/ 4763 h 9525"/>
                              <a:gd name="connsiteX430" fmla="*/ 23279 w 28575"/>
                              <a:gd name="connsiteY430" fmla="*/ 4763 h 9525"/>
                              <a:gd name="connsiteX431" fmla="*/ 23279 w 28575"/>
                              <a:gd name="connsiteY431" fmla="*/ 4763 h 9525"/>
                              <a:gd name="connsiteX432" fmla="*/ 23279 w 28575"/>
                              <a:gd name="connsiteY432" fmla="*/ 4763 h 9525"/>
                              <a:gd name="connsiteX433" fmla="*/ 24346 w 28575"/>
                              <a:gd name="connsiteY433" fmla="*/ 4763 h 9525"/>
                              <a:gd name="connsiteX434" fmla="*/ 24346 w 28575"/>
                              <a:gd name="connsiteY434" fmla="*/ 4763 h 9525"/>
                              <a:gd name="connsiteX435" fmla="*/ 24346 w 28575"/>
                              <a:gd name="connsiteY435" fmla="*/ 4763 h 9525"/>
                              <a:gd name="connsiteX436" fmla="*/ 24346 w 28575"/>
                              <a:gd name="connsiteY436" fmla="*/ 4763 h 9525"/>
                              <a:gd name="connsiteX437" fmla="*/ 24346 w 28575"/>
                              <a:gd name="connsiteY437" fmla="*/ 4763 h 9525"/>
                              <a:gd name="connsiteX438" fmla="*/ 24346 w 28575"/>
                              <a:gd name="connsiteY438" fmla="*/ 4763 h 9525"/>
                              <a:gd name="connsiteX439" fmla="*/ 24346 w 28575"/>
                              <a:gd name="connsiteY439" fmla="*/ 4763 h 9525"/>
                              <a:gd name="connsiteX440" fmla="*/ 24346 w 28575"/>
                              <a:gd name="connsiteY440" fmla="*/ 4763 h 9525"/>
                              <a:gd name="connsiteX441" fmla="*/ 24346 w 28575"/>
                              <a:gd name="connsiteY441" fmla="*/ 4763 h 9525"/>
                              <a:gd name="connsiteX442" fmla="*/ 24346 w 28575"/>
                              <a:gd name="connsiteY442" fmla="*/ 0 h 9525"/>
                              <a:gd name="connsiteX443" fmla="*/ 24346 w 28575"/>
                              <a:gd name="connsiteY443" fmla="*/ 4763 h 9525"/>
                              <a:gd name="connsiteX444" fmla="*/ 24346 w 28575"/>
                              <a:gd name="connsiteY444" fmla="*/ 4763 h 9525"/>
                              <a:gd name="connsiteX445" fmla="*/ 24346 w 28575"/>
                              <a:gd name="connsiteY445" fmla="*/ 0 h 9525"/>
                              <a:gd name="connsiteX446" fmla="*/ 24346 w 28575"/>
                              <a:gd name="connsiteY446" fmla="*/ 4763 h 9525"/>
                              <a:gd name="connsiteX447" fmla="*/ 24346 w 28575"/>
                              <a:gd name="connsiteY447" fmla="*/ 4763 h 9525"/>
                              <a:gd name="connsiteX448" fmla="*/ 24346 w 28575"/>
                              <a:gd name="connsiteY448" fmla="*/ 4763 h 9525"/>
                              <a:gd name="connsiteX449" fmla="*/ 24346 w 28575"/>
                              <a:gd name="connsiteY449" fmla="*/ 4763 h 9525"/>
                              <a:gd name="connsiteX450" fmla="*/ 24346 w 28575"/>
                              <a:gd name="connsiteY450" fmla="*/ 4763 h 9525"/>
                              <a:gd name="connsiteX451" fmla="*/ 24346 w 28575"/>
                              <a:gd name="connsiteY451" fmla="*/ 0 h 9525"/>
                              <a:gd name="connsiteX452" fmla="*/ 24346 w 28575"/>
                              <a:gd name="connsiteY452" fmla="*/ 0 h 9525"/>
                              <a:gd name="connsiteX453" fmla="*/ 25403 w 28575"/>
                              <a:gd name="connsiteY453" fmla="*/ 4763 h 9525"/>
                              <a:gd name="connsiteX454" fmla="*/ 25403 w 28575"/>
                              <a:gd name="connsiteY454" fmla="*/ 4763 h 9525"/>
                              <a:gd name="connsiteX455" fmla="*/ 25403 w 28575"/>
                              <a:gd name="connsiteY455" fmla="*/ 4763 h 9525"/>
                              <a:gd name="connsiteX456" fmla="*/ 25403 w 28575"/>
                              <a:gd name="connsiteY456" fmla="*/ 4763 h 9525"/>
                              <a:gd name="connsiteX457" fmla="*/ 25403 w 28575"/>
                              <a:gd name="connsiteY457" fmla="*/ 4763 h 9525"/>
                              <a:gd name="connsiteX458" fmla="*/ 25403 w 28575"/>
                              <a:gd name="connsiteY458" fmla="*/ 4763 h 9525"/>
                              <a:gd name="connsiteX459" fmla="*/ 25403 w 28575"/>
                              <a:gd name="connsiteY459" fmla="*/ 4763 h 9525"/>
                              <a:gd name="connsiteX460" fmla="*/ 25403 w 28575"/>
                              <a:gd name="connsiteY460" fmla="*/ 4763 h 9525"/>
                              <a:gd name="connsiteX461" fmla="*/ 25403 w 28575"/>
                              <a:gd name="connsiteY461" fmla="*/ 4763 h 9525"/>
                              <a:gd name="connsiteX462" fmla="*/ 25403 w 28575"/>
                              <a:gd name="connsiteY462" fmla="*/ 4763 h 9525"/>
                              <a:gd name="connsiteX463" fmla="*/ 25403 w 28575"/>
                              <a:gd name="connsiteY463" fmla="*/ 4763 h 9525"/>
                              <a:gd name="connsiteX464" fmla="*/ 25403 w 28575"/>
                              <a:gd name="connsiteY464" fmla="*/ 4763 h 9525"/>
                              <a:gd name="connsiteX465" fmla="*/ 25403 w 28575"/>
                              <a:gd name="connsiteY465" fmla="*/ 4763 h 9525"/>
                              <a:gd name="connsiteX466" fmla="*/ 25403 w 28575"/>
                              <a:gd name="connsiteY466" fmla="*/ 4763 h 9525"/>
                              <a:gd name="connsiteX467" fmla="*/ 25403 w 28575"/>
                              <a:gd name="connsiteY467" fmla="*/ 4763 h 9525"/>
                              <a:gd name="connsiteX468" fmla="*/ 25403 w 28575"/>
                              <a:gd name="connsiteY468" fmla="*/ 4763 h 9525"/>
                              <a:gd name="connsiteX469" fmla="*/ 25403 w 28575"/>
                              <a:gd name="connsiteY469" fmla="*/ 4763 h 9525"/>
                              <a:gd name="connsiteX470" fmla="*/ 25403 w 28575"/>
                              <a:gd name="connsiteY470" fmla="*/ 4763 h 9525"/>
                              <a:gd name="connsiteX471" fmla="*/ 26460 w 28575"/>
                              <a:gd name="connsiteY471" fmla="*/ 4763 h 9525"/>
                              <a:gd name="connsiteX472" fmla="*/ 26460 w 28575"/>
                              <a:gd name="connsiteY472" fmla="*/ 4763 h 9525"/>
                              <a:gd name="connsiteX473" fmla="*/ 26460 w 28575"/>
                              <a:gd name="connsiteY473" fmla="*/ 4763 h 9525"/>
                              <a:gd name="connsiteX474" fmla="*/ 26460 w 28575"/>
                              <a:gd name="connsiteY474" fmla="*/ 4763 h 9525"/>
                              <a:gd name="connsiteX475" fmla="*/ 26460 w 28575"/>
                              <a:gd name="connsiteY475" fmla="*/ 4763 h 9525"/>
                              <a:gd name="connsiteX476" fmla="*/ 26460 w 28575"/>
                              <a:gd name="connsiteY476" fmla="*/ 4763 h 9525"/>
                              <a:gd name="connsiteX477" fmla="*/ 26460 w 28575"/>
                              <a:gd name="connsiteY477" fmla="*/ 4763 h 9525"/>
                              <a:gd name="connsiteX478" fmla="*/ 26460 w 28575"/>
                              <a:gd name="connsiteY478" fmla="*/ 4763 h 9525"/>
                              <a:gd name="connsiteX479" fmla="*/ 26460 w 28575"/>
                              <a:gd name="connsiteY479" fmla="*/ 4763 h 9525"/>
                              <a:gd name="connsiteX480" fmla="*/ 26460 w 28575"/>
                              <a:gd name="connsiteY480" fmla="*/ 4763 h 9525"/>
                              <a:gd name="connsiteX481" fmla="*/ 26460 w 28575"/>
                              <a:gd name="connsiteY481" fmla="*/ 0 h 9525"/>
                              <a:gd name="connsiteX482" fmla="*/ 26460 w 28575"/>
                              <a:gd name="connsiteY482" fmla="*/ 4763 h 9525"/>
                              <a:gd name="connsiteX483" fmla="*/ 26460 w 28575"/>
                              <a:gd name="connsiteY483" fmla="*/ 0 h 9525"/>
                              <a:gd name="connsiteX484" fmla="*/ 26460 w 28575"/>
                              <a:gd name="connsiteY484" fmla="*/ 4763 h 9525"/>
                              <a:gd name="connsiteX485" fmla="*/ 26460 w 28575"/>
                              <a:gd name="connsiteY485" fmla="*/ 4763 h 9525"/>
                              <a:gd name="connsiteX486" fmla="*/ 26460 w 28575"/>
                              <a:gd name="connsiteY486" fmla="*/ 4763 h 9525"/>
                              <a:gd name="connsiteX487" fmla="*/ 26460 w 28575"/>
                              <a:gd name="connsiteY487" fmla="*/ 4763 h 9525"/>
                              <a:gd name="connsiteX488" fmla="*/ 26460 w 28575"/>
                              <a:gd name="connsiteY488" fmla="*/ 4763 h 9525"/>
                              <a:gd name="connsiteX489" fmla="*/ 27518 w 28575"/>
                              <a:gd name="connsiteY489" fmla="*/ 4763 h 9525"/>
                              <a:gd name="connsiteX490" fmla="*/ 27518 w 28575"/>
                              <a:gd name="connsiteY490" fmla="*/ 4763 h 9525"/>
                              <a:gd name="connsiteX491" fmla="*/ 27518 w 28575"/>
                              <a:gd name="connsiteY491" fmla="*/ 4763 h 9525"/>
                              <a:gd name="connsiteX492" fmla="*/ 27518 w 28575"/>
                              <a:gd name="connsiteY492" fmla="*/ 4763 h 9525"/>
                              <a:gd name="connsiteX493" fmla="*/ 27518 w 28575"/>
                              <a:gd name="connsiteY493" fmla="*/ 4763 h 9525"/>
                              <a:gd name="connsiteX494" fmla="*/ 27518 w 28575"/>
                              <a:gd name="connsiteY494" fmla="*/ 4763 h 9525"/>
                              <a:gd name="connsiteX495" fmla="*/ 27518 w 28575"/>
                              <a:gd name="connsiteY495" fmla="*/ 4763 h 9525"/>
                              <a:gd name="connsiteX496" fmla="*/ 27518 w 28575"/>
                              <a:gd name="connsiteY496" fmla="*/ 4763 h 9525"/>
                              <a:gd name="connsiteX497" fmla="*/ 27518 w 28575"/>
                              <a:gd name="connsiteY497" fmla="*/ 4763 h 9525"/>
                              <a:gd name="connsiteX498" fmla="*/ 27518 w 28575"/>
                              <a:gd name="connsiteY498" fmla="*/ 4763 h 9525"/>
                              <a:gd name="connsiteX499" fmla="*/ 27518 w 28575"/>
                              <a:gd name="connsiteY499" fmla="*/ 0 h 9525"/>
                              <a:gd name="connsiteX500" fmla="*/ 27518 w 28575"/>
                              <a:gd name="connsiteY500" fmla="*/ 4763 h 9525"/>
                              <a:gd name="connsiteX501" fmla="*/ 27518 w 28575"/>
                              <a:gd name="connsiteY501" fmla="*/ 4763 h 9525"/>
                              <a:gd name="connsiteX502" fmla="*/ 27518 w 28575"/>
                              <a:gd name="connsiteY502" fmla="*/ 4763 h 9525"/>
                              <a:gd name="connsiteX503" fmla="*/ 27518 w 28575"/>
                              <a:gd name="connsiteY503" fmla="*/ 4763 h 9525"/>
                              <a:gd name="connsiteX504" fmla="*/ 27518 w 28575"/>
                              <a:gd name="connsiteY504" fmla="*/ 4763 h 9525"/>
                              <a:gd name="connsiteX505" fmla="*/ 27518 w 28575"/>
                              <a:gd name="connsiteY505" fmla="*/ 4763 h 9525"/>
                              <a:gd name="connsiteX506" fmla="*/ 27518 w 28575"/>
                              <a:gd name="connsiteY506" fmla="*/ 4763 h 9525"/>
                              <a:gd name="connsiteX507" fmla="*/ 28575 w 28575"/>
                              <a:gd name="connsiteY507" fmla="*/ 4763 h 9525"/>
                              <a:gd name="connsiteX508" fmla="*/ 28575 w 28575"/>
                              <a:gd name="connsiteY508" fmla="*/ 0 h 9525"/>
                              <a:gd name="connsiteX509" fmla="*/ 28575 w 28575"/>
                              <a:gd name="connsiteY509" fmla="*/ 0 h 9525"/>
                              <a:gd name="connsiteX510" fmla="*/ 28575 w 28575"/>
                              <a:gd name="connsiteY510" fmla="*/ 0 h 9525"/>
                              <a:gd name="connsiteX511" fmla="*/ 28575 w 28575"/>
                              <a:gd name="connsiteY511" fmla="*/ 0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4763"/>
                                </a:moveTo>
                                <a:lnTo>
                                  <a:pt x="0" y="4763"/>
                                </a:lnTo>
                                <a:lnTo>
                                  <a:pt x="0" y="0"/>
                                </a:lnTo>
                                <a:lnTo>
                                  <a:pt x="0" y="4763"/>
                                </a:lnTo>
                                <a:lnTo>
                                  <a:pt x="0" y="4763"/>
                                </a:lnTo>
                                <a:lnTo>
                                  <a:pt x="0" y="4763"/>
                                </a:lnTo>
                                <a:lnTo>
                                  <a:pt x="0" y="4763"/>
                                </a:lnTo>
                                <a:lnTo>
                                  <a:pt x="0" y="4763"/>
                                </a:lnTo>
                                <a:lnTo>
                                  <a:pt x="0" y="4763"/>
                                </a:lnTo>
                                <a:lnTo>
                                  <a:pt x="0" y="9525"/>
                                </a:lnTo>
                                <a:lnTo>
                                  <a:pt x="0" y="4763"/>
                                </a:lnTo>
                                <a:lnTo>
                                  <a:pt x="0" y="4763"/>
                                </a:lnTo>
                                <a:lnTo>
                                  <a:pt x="0" y="4763"/>
                                </a:lnTo>
                                <a:lnTo>
                                  <a:pt x="0" y="4763"/>
                                </a:lnTo>
                                <a:lnTo>
                                  <a:pt x="0" y="4763"/>
                                </a:lnTo>
                                <a:lnTo>
                                  <a:pt x="1057" y="0"/>
                                </a:lnTo>
                                <a:lnTo>
                                  <a:pt x="1057" y="4763"/>
                                </a:lnTo>
                                <a:lnTo>
                                  <a:pt x="1057" y="4763"/>
                                </a:lnTo>
                                <a:lnTo>
                                  <a:pt x="1057" y="4763"/>
                                </a:lnTo>
                                <a:lnTo>
                                  <a:pt x="1057" y="4763"/>
                                </a:lnTo>
                                <a:lnTo>
                                  <a:pt x="1057" y="4763"/>
                                </a:lnTo>
                                <a:lnTo>
                                  <a:pt x="1057" y="4763"/>
                                </a:lnTo>
                                <a:lnTo>
                                  <a:pt x="1057" y="0"/>
                                </a:lnTo>
                                <a:lnTo>
                                  <a:pt x="1057" y="0"/>
                                </a:lnTo>
                                <a:lnTo>
                                  <a:pt x="1057" y="4763"/>
                                </a:lnTo>
                                <a:lnTo>
                                  <a:pt x="1057" y="4763"/>
                                </a:lnTo>
                                <a:lnTo>
                                  <a:pt x="1057" y="4763"/>
                                </a:lnTo>
                                <a:lnTo>
                                  <a:pt x="1057" y="4763"/>
                                </a:lnTo>
                                <a:lnTo>
                                  <a:pt x="1057" y="4763"/>
                                </a:lnTo>
                                <a:lnTo>
                                  <a:pt x="1057" y="4763"/>
                                </a:lnTo>
                                <a:lnTo>
                                  <a:pt x="1057" y="0"/>
                                </a:lnTo>
                                <a:lnTo>
                                  <a:pt x="1057" y="0"/>
                                </a:lnTo>
                                <a:lnTo>
                                  <a:pt x="1057" y="0"/>
                                </a:lnTo>
                                <a:lnTo>
                                  <a:pt x="2115" y="0"/>
                                </a:lnTo>
                                <a:lnTo>
                                  <a:pt x="2115" y="0"/>
                                </a:lnTo>
                                <a:lnTo>
                                  <a:pt x="2115" y="0"/>
                                </a:lnTo>
                                <a:lnTo>
                                  <a:pt x="2115" y="0"/>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3172" y="4763"/>
                                </a:lnTo>
                                <a:lnTo>
                                  <a:pt x="3172" y="4763"/>
                                </a:lnTo>
                                <a:lnTo>
                                  <a:pt x="3172" y="0"/>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0"/>
                                </a:lnTo>
                                <a:lnTo>
                                  <a:pt x="3172" y="0"/>
                                </a:lnTo>
                                <a:lnTo>
                                  <a:pt x="3172" y="4763"/>
                                </a:lnTo>
                                <a:lnTo>
                                  <a:pt x="4229" y="4763"/>
                                </a:lnTo>
                                <a:lnTo>
                                  <a:pt x="4229" y="4763"/>
                                </a:lnTo>
                                <a:lnTo>
                                  <a:pt x="4229" y="0"/>
                                </a:lnTo>
                                <a:lnTo>
                                  <a:pt x="4229" y="0"/>
                                </a:lnTo>
                                <a:lnTo>
                                  <a:pt x="4229" y="0"/>
                                </a:lnTo>
                                <a:lnTo>
                                  <a:pt x="4229" y="0"/>
                                </a:lnTo>
                                <a:lnTo>
                                  <a:pt x="4229" y="4763"/>
                                </a:lnTo>
                                <a:lnTo>
                                  <a:pt x="4229" y="4763"/>
                                </a:lnTo>
                                <a:lnTo>
                                  <a:pt x="4229" y="4763"/>
                                </a:lnTo>
                                <a:lnTo>
                                  <a:pt x="4229" y="4763"/>
                                </a:lnTo>
                                <a:lnTo>
                                  <a:pt x="4229" y="4763"/>
                                </a:lnTo>
                                <a:lnTo>
                                  <a:pt x="4229" y="4763"/>
                                </a:lnTo>
                                <a:lnTo>
                                  <a:pt x="4229" y="0"/>
                                </a:lnTo>
                                <a:lnTo>
                                  <a:pt x="4229" y="4763"/>
                                </a:lnTo>
                                <a:lnTo>
                                  <a:pt x="4229" y="0"/>
                                </a:lnTo>
                                <a:lnTo>
                                  <a:pt x="4229" y="0"/>
                                </a:lnTo>
                                <a:lnTo>
                                  <a:pt x="4229" y="4763"/>
                                </a:lnTo>
                                <a:lnTo>
                                  <a:pt x="4229" y="4763"/>
                                </a:lnTo>
                                <a:lnTo>
                                  <a:pt x="4229" y="4763"/>
                                </a:lnTo>
                                <a:lnTo>
                                  <a:pt x="4229" y="4763"/>
                                </a:lnTo>
                                <a:lnTo>
                                  <a:pt x="5296" y="0"/>
                                </a:lnTo>
                                <a:lnTo>
                                  <a:pt x="5296" y="0"/>
                                </a:lnTo>
                                <a:lnTo>
                                  <a:pt x="5296" y="0"/>
                                </a:lnTo>
                                <a:lnTo>
                                  <a:pt x="5296" y="0"/>
                                </a:lnTo>
                                <a:lnTo>
                                  <a:pt x="5296" y="0"/>
                                </a:lnTo>
                                <a:lnTo>
                                  <a:pt x="5296" y="0"/>
                                </a:lnTo>
                                <a:lnTo>
                                  <a:pt x="5296" y="0"/>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6353" y="4763"/>
                                </a:lnTo>
                                <a:lnTo>
                                  <a:pt x="6353" y="4763"/>
                                </a:lnTo>
                                <a:lnTo>
                                  <a:pt x="6353" y="4763"/>
                                </a:lnTo>
                                <a:lnTo>
                                  <a:pt x="6353" y="4763"/>
                                </a:lnTo>
                                <a:lnTo>
                                  <a:pt x="6353" y="4763"/>
                                </a:lnTo>
                                <a:lnTo>
                                  <a:pt x="6353" y="4763"/>
                                </a:lnTo>
                                <a:lnTo>
                                  <a:pt x="6353" y="0"/>
                                </a:lnTo>
                                <a:lnTo>
                                  <a:pt x="6353" y="0"/>
                                </a:lnTo>
                                <a:lnTo>
                                  <a:pt x="6353" y="0"/>
                                </a:lnTo>
                                <a:lnTo>
                                  <a:pt x="6353" y="4763"/>
                                </a:lnTo>
                                <a:lnTo>
                                  <a:pt x="6353" y="4763"/>
                                </a:lnTo>
                                <a:lnTo>
                                  <a:pt x="6353" y="4763"/>
                                </a:lnTo>
                                <a:lnTo>
                                  <a:pt x="6353" y="4763"/>
                                </a:lnTo>
                                <a:lnTo>
                                  <a:pt x="6353" y="4763"/>
                                </a:lnTo>
                                <a:lnTo>
                                  <a:pt x="6353" y="4763"/>
                                </a:lnTo>
                                <a:lnTo>
                                  <a:pt x="6353" y="4763"/>
                                </a:lnTo>
                                <a:lnTo>
                                  <a:pt x="6353" y="4763"/>
                                </a:lnTo>
                                <a:lnTo>
                                  <a:pt x="6353" y="0"/>
                                </a:lnTo>
                                <a:lnTo>
                                  <a:pt x="7410" y="4763"/>
                                </a:lnTo>
                                <a:lnTo>
                                  <a:pt x="7410" y="4763"/>
                                </a:lnTo>
                                <a:lnTo>
                                  <a:pt x="7410" y="4763"/>
                                </a:lnTo>
                                <a:lnTo>
                                  <a:pt x="7410" y="4763"/>
                                </a:lnTo>
                                <a:lnTo>
                                  <a:pt x="7410" y="4763"/>
                                </a:lnTo>
                                <a:lnTo>
                                  <a:pt x="7410" y="4763"/>
                                </a:lnTo>
                                <a:lnTo>
                                  <a:pt x="7410" y="4763"/>
                                </a:lnTo>
                                <a:lnTo>
                                  <a:pt x="7410" y="4763"/>
                                </a:lnTo>
                                <a:lnTo>
                                  <a:pt x="7410" y="4763"/>
                                </a:lnTo>
                                <a:lnTo>
                                  <a:pt x="7410" y="4763"/>
                                </a:lnTo>
                                <a:lnTo>
                                  <a:pt x="7410" y="4763"/>
                                </a:lnTo>
                                <a:lnTo>
                                  <a:pt x="7410" y="4763"/>
                                </a:lnTo>
                                <a:lnTo>
                                  <a:pt x="7410" y="4763"/>
                                </a:lnTo>
                                <a:lnTo>
                                  <a:pt x="7410" y="4763"/>
                                </a:lnTo>
                                <a:lnTo>
                                  <a:pt x="7410" y="4763"/>
                                </a:lnTo>
                                <a:lnTo>
                                  <a:pt x="7410" y="4763"/>
                                </a:lnTo>
                                <a:lnTo>
                                  <a:pt x="7410" y="4763"/>
                                </a:lnTo>
                                <a:lnTo>
                                  <a:pt x="7410" y="4763"/>
                                </a:lnTo>
                                <a:lnTo>
                                  <a:pt x="8468" y="4763"/>
                                </a:lnTo>
                                <a:lnTo>
                                  <a:pt x="8468" y="4763"/>
                                </a:lnTo>
                                <a:lnTo>
                                  <a:pt x="8468" y="0"/>
                                </a:lnTo>
                                <a:lnTo>
                                  <a:pt x="8468" y="0"/>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9525"/>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9525"/>
                                </a:lnTo>
                                <a:lnTo>
                                  <a:pt x="9525" y="4763"/>
                                </a:lnTo>
                                <a:lnTo>
                                  <a:pt x="9525" y="4763"/>
                                </a:lnTo>
                                <a:lnTo>
                                  <a:pt x="9525" y="4763"/>
                                </a:lnTo>
                                <a:lnTo>
                                  <a:pt x="9525" y="4763"/>
                                </a:lnTo>
                                <a:lnTo>
                                  <a:pt x="9525" y="4763"/>
                                </a:lnTo>
                                <a:lnTo>
                                  <a:pt x="10582" y="4763"/>
                                </a:lnTo>
                                <a:lnTo>
                                  <a:pt x="10582" y="0"/>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2697" y="4763"/>
                                </a:lnTo>
                                <a:lnTo>
                                  <a:pt x="12697" y="4763"/>
                                </a:lnTo>
                                <a:lnTo>
                                  <a:pt x="12697" y="4763"/>
                                </a:lnTo>
                                <a:lnTo>
                                  <a:pt x="12697" y="4763"/>
                                </a:lnTo>
                                <a:lnTo>
                                  <a:pt x="12697" y="4763"/>
                                </a:lnTo>
                                <a:lnTo>
                                  <a:pt x="12697" y="4763"/>
                                </a:lnTo>
                                <a:lnTo>
                                  <a:pt x="12697" y="0"/>
                                </a:lnTo>
                                <a:lnTo>
                                  <a:pt x="12697" y="4763"/>
                                </a:lnTo>
                                <a:lnTo>
                                  <a:pt x="12697" y="4763"/>
                                </a:lnTo>
                                <a:lnTo>
                                  <a:pt x="12697" y="4763"/>
                                </a:lnTo>
                                <a:lnTo>
                                  <a:pt x="12697" y="4763"/>
                                </a:lnTo>
                                <a:lnTo>
                                  <a:pt x="12697" y="4763"/>
                                </a:lnTo>
                                <a:lnTo>
                                  <a:pt x="12697" y="0"/>
                                </a:lnTo>
                                <a:lnTo>
                                  <a:pt x="12697" y="0"/>
                                </a:lnTo>
                                <a:lnTo>
                                  <a:pt x="12697" y="0"/>
                                </a:lnTo>
                                <a:lnTo>
                                  <a:pt x="12697" y="0"/>
                                </a:lnTo>
                                <a:lnTo>
                                  <a:pt x="12697" y="0"/>
                                </a:lnTo>
                                <a:lnTo>
                                  <a:pt x="12697" y="4763"/>
                                </a:lnTo>
                                <a:lnTo>
                                  <a:pt x="12697" y="4763"/>
                                </a:lnTo>
                                <a:lnTo>
                                  <a:pt x="12697"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0"/>
                                </a:lnTo>
                                <a:lnTo>
                                  <a:pt x="13754" y="4763"/>
                                </a:lnTo>
                                <a:lnTo>
                                  <a:pt x="13754" y="4763"/>
                                </a:lnTo>
                                <a:lnTo>
                                  <a:pt x="13754" y="4763"/>
                                </a:lnTo>
                                <a:lnTo>
                                  <a:pt x="13754" y="4763"/>
                                </a:lnTo>
                                <a:lnTo>
                                  <a:pt x="13754" y="4763"/>
                                </a:lnTo>
                                <a:lnTo>
                                  <a:pt x="13754" y="4763"/>
                                </a:lnTo>
                                <a:lnTo>
                                  <a:pt x="13754"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0"/>
                                </a:lnTo>
                                <a:lnTo>
                                  <a:pt x="15878" y="0"/>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6935" y="0"/>
                                </a:lnTo>
                                <a:lnTo>
                                  <a:pt x="16935" y="0"/>
                                </a:lnTo>
                                <a:lnTo>
                                  <a:pt x="16935" y="0"/>
                                </a:lnTo>
                                <a:lnTo>
                                  <a:pt x="16935" y="4763"/>
                                </a:lnTo>
                                <a:lnTo>
                                  <a:pt x="16935" y="4763"/>
                                </a:lnTo>
                                <a:lnTo>
                                  <a:pt x="16935" y="4763"/>
                                </a:lnTo>
                                <a:lnTo>
                                  <a:pt x="16935" y="4763"/>
                                </a:lnTo>
                                <a:lnTo>
                                  <a:pt x="16935" y="4763"/>
                                </a:lnTo>
                                <a:lnTo>
                                  <a:pt x="16935" y="4763"/>
                                </a:lnTo>
                                <a:lnTo>
                                  <a:pt x="16935" y="4763"/>
                                </a:lnTo>
                                <a:lnTo>
                                  <a:pt x="16935" y="4763"/>
                                </a:lnTo>
                                <a:lnTo>
                                  <a:pt x="16935" y="0"/>
                                </a:lnTo>
                                <a:lnTo>
                                  <a:pt x="16935" y="4763"/>
                                </a:lnTo>
                                <a:lnTo>
                                  <a:pt x="16935" y="4763"/>
                                </a:lnTo>
                                <a:lnTo>
                                  <a:pt x="16935" y="4763"/>
                                </a:lnTo>
                                <a:lnTo>
                                  <a:pt x="16935" y="4763"/>
                                </a:lnTo>
                                <a:lnTo>
                                  <a:pt x="16935" y="4763"/>
                                </a:lnTo>
                                <a:lnTo>
                                  <a:pt x="16935" y="0"/>
                                </a:lnTo>
                                <a:lnTo>
                                  <a:pt x="16935" y="0"/>
                                </a:lnTo>
                                <a:lnTo>
                                  <a:pt x="16935" y="4763"/>
                                </a:lnTo>
                                <a:lnTo>
                                  <a:pt x="17993" y="0"/>
                                </a:lnTo>
                                <a:lnTo>
                                  <a:pt x="17993" y="4763"/>
                                </a:lnTo>
                                <a:lnTo>
                                  <a:pt x="17993" y="4763"/>
                                </a:lnTo>
                                <a:lnTo>
                                  <a:pt x="17993" y="4763"/>
                                </a:lnTo>
                                <a:lnTo>
                                  <a:pt x="17993" y="4763"/>
                                </a:lnTo>
                                <a:lnTo>
                                  <a:pt x="17993" y="4763"/>
                                </a:lnTo>
                                <a:lnTo>
                                  <a:pt x="17993" y="4763"/>
                                </a:lnTo>
                                <a:lnTo>
                                  <a:pt x="17993" y="4763"/>
                                </a:lnTo>
                                <a:lnTo>
                                  <a:pt x="17993" y="4763"/>
                                </a:lnTo>
                                <a:lnTo>
                                  <a:pt x="17993" y="0"/>
                                </a:lnTo>
                                <a:lnTo>
                                  <a:pt x="17993" y="0"/>
                                </a:lnTo>
                                <a:lnTo>
                                  <a:pt x="17993" y="0"/>
                                </a:lnTo>
                                <a:lnTo>
                                  <a:pt x="17993" y="4763"/>
                                </a:lnTo>
                                <a:lnTo>
                                  <a:pt x="17993" y="4763"/>
                                </a:lnTo>
                                <a:lnTo>
                                  <a:pt x="17993" y="4763"/>
                                </a:lnTo>
                                <a:lnTo>
                                  <a:pt x="17993" y="4763"/>
                                </a:lnTo>
                                <a:lnTo>
                                  <a:pt x="17993" y="4763"/>
                                </a:lnTo>
                                <a:lnTo>
                                  <a:pt x="17993" y="4763"/>
                                </a:lnTo>
                                <a:lnTo>
                                  <a:pt x="19050" y="4763"/>
                                </a:lnTo>
                                <a:lnTo>
                                  <a:pt x="19050" y="4763"/>
                                </a:lnTo>
                                <a:lnTo>
                                  <a:pt x="19050" y="4763"/>
                                </a:lnTo>
                                <a:lnTo>
                                  <a:pt x="19050" y="4763"/>
                                </a:lnTo>
                                <a:lnTo>
                                  <a:pt x="19050" y="0"/>
                                </a:lnTo>
                                <a:lnTo>
                                  <a:pt x="19050" y="4763"/>
                                </a:lnTo>
                                <a:lnTo>
                                  <a:pt x="19050" y="4763"/>
                                </a:lnTo>
                                <a:lnTo>
                                  <a:pt x="19050" y="4763"/>
                                </a:lnTo>
                                <a:lnTo>
                                  <a:pt x="19050" y="4763"/>
                                </a:lnTo>
                                <a:lnTo>
                                  <a:pt x="19050" y="4763"/>
                                </a:lnTo>
                                <a:lnTo>
                                  <a:pt x="19050" y="0"/>
                                </a:lnTo>
                                <a:lnTo>
                                  <a:pt x="19050" y="0"/>
                                </a:lnTo>
                                <a:lnTo>
                                  <a:pt x="19050" y="0"/>
                                </a:lnTo>
                                <a:lnTo>
                                  <a:pt x="19050" y="0"/>
                                </a:lnTo>
                                <a:lnTo>
                                  <a:pt x="19050" y="0"/>
                                </a:lnTo>
                                <a:lnTo>
                                  <a:pt x="19050" y="4763"/>
                                </a:lnTo>
                                <a:lnTo>
                                  <a:pt x="19050" y="4763"/>
                                </a:lnTo>
                                <a:lnTo>
                                  <a:pt x="19050"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0"/>
                                </a:lnTo>
                                <a:lnTo>
                                  <a:pt x="20107" y="0"/>
                                </a:lnTo>
                                <a:lnTo>
                                  <a:pt x="20107" y="4763"/>
                                </a:lnTo>
                                <a:lnTo>
                                  <a:pt x="20107" y="4763"/>
                                </a:lnTo>
                                <a:lnTo>
                                  <a:pt x="20107" y="0"/>
                                </a:lnTo>
                                <a:lnTo>
                                  <a:pt x="20107" y="4763"/>
                                </a:lnTo>
                                <a:lnTo>
                                  <a:pt x="20107" y="4763"/>
                                </a:lnTo>
                                <a:lnTo>
                                  <a:pt x="20107" y="4763"/>
                                </a:lnTo>
                                <a:lnTo>
                                  <a:pt x="20107" y="4763"/>
                                </a:lnTo>
                                <a:lnTo>
                                  <a:pt x="20107" y="4763"/>
                                </a:lnTo>
                                <a:lnTo>
                                  <a:pt x="21165" y="4763"/>
                                </a:lnTo>
                                <a:lnTo>
                                  <a:pt x="21165" y="4763"/>
                                </a:lnTo>
                                <a:lnTo>
                                  <a:pt x="21165" y="4763"/>
                                </a:lnTo>
                                <a:lnTo>
                                  <a:pt x="21165" y="0"/>
                                </a:lnTo>
                                <a:lnTo>
                                  <a:pt x="21165" y="0"/>
                                </a:lnTo>
                                <a:lnTo>
                                  <a:pt x="21165" y="0"/>
                                </a:lnTo>
                                <a:lnTo>
                                  <a:pt x="21165" y="4763"/>
                                </a:lnTo>
                                <a:lnTo>
                                  <a:pt x="21165" y="4763"/>
                                </a:lnTo>
                                <a:lnTo>
                                  <a:pt x="21165" y="4763"/>
                                </a:lnTo>
                                <a:lnTo>
                                  <a:pt x="21165" y="4763"/>
                                </a:lnTo>
                                <a:lnTo>
                                  <a:pt x="21165" y="4763"/>
                                </a:lnTo>
                                <a:lnTo>
                                  <a:pt x="21165" y="4763"/>
                                </a:lnTo>
                                <a:lnTo>
                                  <a:pt x="21165" y="0"/>
                                </a:lnTo>
                                <a:lnTo>
                                  <a:pt x="21165" y="4763"/>
                                </a:lnTo>
                                <a:lnTo>
                                  <a:pt x="21165" y="4763"/>
                                </a:lnTo>
                                <a:lnTo>
                                  <a:pt x="21165" y="4763"/>
                                </a:lnTo>
                                <a:lnTo>
                                  <a:pt x="21165" y="4763"/>
                                </a:lnTo>
                                <a:lnTo>
                                  <a:pt x="21165" y="4763"/>
                                </a:lnTo>
                                <a:lnTo>
                                  <a:pt x="22222" y="4763"/>
                                </a:lnTo>
                                <a:lnTo>
                                  <a:pt x="22222" y="4763"/>
                                </a:lnTo>
                                <a:lnTo>
                                  <a:pt x="22222" y="4763"/>
                                </a:lnTo>
                                <a:lnTo>
                                  <a:pt x="22222" y="4763"/>
                                </a:lnTo>
                                <a:lnTo>
                                  <a:pt x="22222" y="4763"/>
                                </a:lnTo>
                                <a:lnTo>
                                  <a:pt x="22222" y="4763"/>
                                </a:lnTo>
                                <a:lnTo>
                                  <a:pt x="22222" y="9525"/>
                                </a:lnTo>
                                <a:lnTo>
                                  <a:pt x="22222" y="4763"/>
                                </a:lnTo>
                                <a:lnTo>
                                  <a:pt x="22222" y="4763"/>
                                </a:lnTo>
                                <a:lnTo>
                                  <a:pt x="22222" y="4763"/>
                                </a:lnTo>
                                <a:lnTo>
                                  <a:pt x="22222" y="4763"/>
                                </a:lnTo>
                                <a:lnTo>
                                  <a:pt x="22222" y="0"/>
                                </a:lnTo>
                                <a:lnTo>
                                  <a:pt x="22222" y="0"/>
                                </a:lnTo>
                                <a:lnTo>
                                  <a:pt x="22222" y="0"/>
                                </a:lnTo>
                                <a:lnTo>
                                  <a:pt x="22222" y="0"/>
                                </a:lnTo>
                                <a:lnTo>
                                  <a:pt x="22222" y="4763"/>
                                </a:lnTo>
                                <a:lnTo>
                                  <a:pt x="22222" y="4763"/>
                                </a:lnTo>
                                <a:lnTo>
                                  <a:pt x="22222"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0"/>
                                </a:lnTo>
                                <a:lnTo>
                                  <a:pt x="24346" y="4763"/>
                                </a:lnTo>
                                <a:lnTo>
                                  <a:pt x="24346" y="4763"/>
                                </a:lnTo>
                                <a:lnTo>
                                  <a:pt x="24346" y="0"/>
                                </a:lnTo>
                                <a:lnTo>
                                  <a:pt x="24346" y="4763"/>
                                </a:lnTo>
                                <a:lnTo>
                                  <a:pt x="24346" y="4763"/>
                                </a:lnTo>
                                <a:lnTo>
                                  <a:pt x="24346" y="4763"/>
                                </a:lnTo>
                                <a:lnTo>
                                  <a:pt x="24346" y="4763"/>
                                </a:lnTo>
                                <a:lnTo>
                                  <a:pt x="24346" y="4763"/>
                                </a:lnTo>
                                <a:lnTo>
                                  <a:pt x="24346" y="0"/>
                                </a:lnTo>
                                <a:lnTo>
                                  <a:pt x="24346" y="0"/>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6460" y="0"/>
                                </a:lnTo>
                                <a:lnTo>
                                  <a:pt x="26460" y="4763"/>
                                </a:lnTo>
                                <a:lnTo>
                                  <a:pt x="26460" y="0"/>
                                </a:lnTo>
                                <a:lnTo>
                                  <a:pt x="26460" y="4763"/>
                                </a:lnTo>
                                <a:lnTo>
                                  <a:pt x="26460" y="4763"/>
                                </a:lnTo>
                                <a:lnTo>
                                  <a:pt x="26460" y="4763"/>
                                </a:lnTo>
                                <a:lnTo>
                                  <a:pt x="26460" y="4763"/>
                                </a:lnTo>
                                <a:lnTo>
                                  <a:pt x="26460"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0"/>
                                </a:lnTo>
                                <a:lnTo>
                                  <a:pt x="27518" y="4763"/>
                                </a:lnTo>
                                <a:lnTo>
                                  <a:pt x="27518" y="4763"/>
                                </a:lnTo>
                                <a:lnTo>
                                  <a:pt x="27518" y="4763"/>
                                </a:lnTo>
                                <a:lnTo>
                                  <a:pt x="27518" y="4763"/>
                                </a:lnTo>
                                <a:lnTo>
                                  <a:pt x="27518" y="4763"/>
                                </a:lnTo>
                                <a:lnTo>
                                  <a:pt x="27518" y="4763"/>
                                </a:lnTo>
                                <a:lnTo>
                                  <a:pt x="27518" y="4763"/>
                                </a:lnTo>
                                <a:lnTo>
                                  <a:pt x="28575" y="4763"/>
                                </a:lnTo>
                                <a:lnTo>
                                  <a:pt x="28575" y="0"/>
                                </a:lnTo>
                                <a:lnTo>
                                  <a:pt x="28575" y="0"/>
                                </a:lnTo>
                                <a:lnTo>
                                  <a:pt x="28575" y="0"/>
                                </a:lnTo>
                                <a:lnTo>
                                  <a:pt x="28575" y="0"/>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1" name="Freeform: Shape 101"/>
                        <wps:cNvSpPr/>
                        <wps:spPr>
                          <a:xfrm>
                            <a:off x="2109787" y="2900362"/>
                            <a:ext cx="28575" cy="9525"/>
                          </a:xfrm>
                          <a:custGeom>
                            <a:avLst/>
                            <a:gdLst>
                              <a:gd name="connsiteX0" fmla="*/ 0 w 28575"/>
                              <a:gd name="connsiteY0" fmla="*/ 3172 h 9525"/>
                              <a:gd name="connsiteX1" fmla="*/ 0 w 28575"/>
                              <a:gd name="connsiteY1" fmla="*/ 6353 h 9525"/>
                              <a:gd name="connsiteX2" fmla="*/ 0 w 28575"/>
                              <a:gd name="connsiteY2" fmla="*/ 6353 h 9525"/>
                              <a:gd name="connsiteX3" fmla="*/ 0 w 28575"/>
                              <a:gd name="connsiteY3" fmla="*/ 3172 h 9525"/>
                              <a:gd name="connsiteX4" fmla="*/ 0 w 28575"/>
                              <a:gd name="connsiteY4" fmla="*/ 3172 h 9525"/>
                              <a:gd name="connsiteX5" fmla="*/ 0 w 28575"/>
                              <a:gd name="connsiteY5" fmla="*/ 3172 h 9525"/>
                              <a:gd name="connsiteX6" fmla="*/ 0 w 28575"/>
                              <a:gd name="connsiteY6" fmla="*/ 6353 h 9525"/>
                              <a:gd name="connsiteX7" fmla="*/ 0 w 28575"/>
                              <a:gd name="connsiteY7" fmla="*/ 6353 h 9525"/>
                              <a:gd name="connsiteX8" fmla="*/ 0 w 28575"/>
                              <a:gd name="connsiteY8" fmla="*/ 6353 h 9525"/>
                              <a:gd name="connsiteX9" fmla="*/ 0 w 28575"/>
                              <a:gd name="connsiteY9" fmla="*/ 6353 h 9525"/>
                              <a:gd name="connsiteX10" fmla="*/ 0 w 28575"/>
                              <a:gd name="connsiteY10" fmla="*/ 3172 h 9525"/>
                              <a:gd name="connsiteX11" fmla="*/ 0 w 28575"/>
                              <a:gd name="connsiteY11" fmla="*/ 6353 h 9525"/>
                              <a:gd name="connsiteX12" fmla="*/ 0 w 28575"/>
                              <a:gd name="connsiteY12" fmla="*/ 6353 h 9525"/>
                              <a:gd name="connsiteX13" fmla="*/ 0 w 28575"/>
                              <a:gd name="connsiteY13" fmla="*/ 6353 h 9525"/>
                              <a:gd name="connsiteX14" fmla="*/ 0 w 28575"/>
                              <a:gd name="connsiteY14" fmla="*/ 6353 h 9525"/>
                              <a:gd name="connsiteX15" fmla="*/ 0 w 28575"/>
                              <a:gd name="connsiteY15" fmla="*/ 6353 h 9525"/>
                              <a:gd name="connsiteX16" fmla="*/ 1057 w 28575"/>
                              <a:gd name="connsiteY16" fmla="*/ 6353 h 9525"/>
                              <a:gd name="connsiteX17" fmla="*/ 1057 w 28575"/>
                              <a:gd name="connsiteY17" fmla="*/ 6353 h 9525"/>
                              <a:gd name="connsiteX18" fmla="*/ 1057 w 28575"/>
                              <a:gd name="connsiteY18" fmla="*/ 6353 h 9525"/>
                              <a:gd name="connsiteX19" fmla="*/ 1057 w 28575"/>
                              <a:gd name="connsiteY19" fmla="*/ 6353 h 9525"/>
                              <a:gd name="connsiteX20" fmla="*/ 1057 w 28575"/>
                              <a:gd name="connsiteY20" fmla="*/ 6353 h 9525"/>
                              <a:gd name="connsiteX21" fmla="*/ 1057 w 28575"/>
                              <a:gd name="connsiteY21" fmla="*/ 6353 h 9525"/>
                              <a:gd name="connsiteX22" fmla="*/ 1057 w 28575"/>
                              <a:gd name="connsiteY22" fmla="*/ 6353 h 9525"/>
                              <a:gd name="connsiteX23" fmla="*/ 1057 w 28575"/>
                              <a:gd name="connsiteY23" fmla="*/ 3172 h 9525"/>
                              <a:gd name="connsiteX24" fmla="*/ 1057 w 28575"/>
                              <a:gd name="connsiteY24" fmla="*/ 3172 h 9525"/>
                              <a:gd name="connsiteX25" fmla="*/ 1057 w 28575"/>
                              <a:gd name="connsiteY25" fmla="*/ 6353 h 9525"/>
                              <a:gd name="connsiteX26" fmla="*/ 1057 w 28575"/>
                              <a:gd name="connsiteY26" fmla="*/ 6353 h 9525"/>
                              <a:gd name="connsiteX27" fmla="*/ 1057 w 28575"/>
                              <a:gd name="connsiteY27" fmla="*/ 6353 h 9525"/>
                              <a:gd name="connsiteX28" fmla="*/ 1057 w 28575"/>
                              <a:gd name="connsiteY28" fmla="*/ 6353 h 9525"/>
                              <a:gd name="connsiteX29" fmla="*/ 1057 w 28575"/>
                              <a:gd name="connsiteY29" fmla="*/ 6353 h 9525"/>
                              <a:gd name="connsiteX30" fmla="*/ 1057 w 28575"/>
                              <a:gd name="connsiteY30" fmla="*/ 6353 h 9525"/>
                              <a:gd name="connsiteX31" fmla="*/ 1057 w 28575"/>
                              <a:gd name="connsiteY31" fmla="*/ 6353 h 9525"/>
                              <a:gd name="connsiteX32" fmla="*/ 1057 w 28575"/>
                              <a:gd name="connsiteY32" fmla="*/ 6353 h 9525"/>
                              <a:gd name="connsiteX33" fmla="*/ 1057 w 28575"/>
                              <a:gd name="connsiteY33" fmla="*/ 6353 h 9525"/>
                              <a:gd name="connsiteX34" fmla="*/ 2115 w 28575"/>
                              <a:gd name="connsiteY34" fmla="*/ 6353 h 9525"/>
                              <a:gd name="connsiteX35" fmla="*/ 2115 w 28575"/>
                              <a:gd name="connsiteY35" fmla="*/ 6353 h 9525"/>
                              <a:gd name="connsiteX36" fmla="*/ 2115 w 28575"/>
                              <a:gd name="connsiteY36" fmla="*/ 6353 h 9525"/>
                              <a:gd name="connsiteX37" fmla="*/ 2115 w 28575"/>
                              <a:gd name="connsiteY37" fmla="*/ 6353 h 9525"/>
                              <a:gd name="connsiteX38" fmla="*/ 2115 w 28575"/>
                              <a:gd name="connsiteY38" fmla="*/ 6353 h 9525"/>
                              <a:gd name="connsiteX39" fmla="*/ 2115 w 28575"/>
                              <a:gd name="connsiteY39" fmla="*/ 3172 h 9525"/>
                              <a:gd name="connsiteX40" fmla="*/ 2115 w 28575"/>
                              <a:gd name="connsiteY40" fmla="*/ 6353 h 9525"/>
                              <a:gd name="connsiteX41" fmla="*/ 2115 w 28575"/>
                              <a:gd name="connsiteY41" fmla="*/ 6353 h 9525"/>
                              <a:gd name="connsiteX42" fmla="*/ 2115 w 28575"/>
                              <a:gd name="connsiteY42" fmla="*/ 6353 h 9525"/>
                              <a:gd name="connsiteX43" fmla="*/ 2115 w 28575"/>
                              <a:gd name="connsiteY43" fmla="*/ 6353 h 9525"/>
                              <a:gd name="connsiteX44" fmla="*/ 2115 w 28575"/>
                              <a:gd name="connsiteY44" fmla="*/ 6353 h 9525"/>
                              <a:gd name="connsiteX45" fmla="*/ 2115 w 28575"/>
                              <a:gd name="connsiteY45" fmla="*/ 6353 h 9525"/>
                              <a:gd name="connsiteX46" fmla="*/ 2115 w 28575"/>
                              <a:gd name="connsiteY46" fmla="*/ 6353 h 9525"/>
                              <a:gd name="connsiteX47" fmla="*/ 2115 w 28575"/>
                              <a:gd name="connsiteY47" fmla="*/ 6353 h 9525"/>
                              <a:gd name="connsiteX48" fmla="*/ 2115 w 28575"/>
                              <a:gd name="connsiteY48" fmla="*/ 6353 h 9525"/>
                              <a:gd name="connsiteX49" fmla="*/ 2115 w 28575"/>
                              <a:gd name="connsiteY49" fmla="*/ 6353 h 9525"/>
                              <a:gd name="connsiteX50" fmla="*/ 2115 w 28575"/>
                              <a:gd name="connsiteY50" fmla="*/ 6353 h 9525"/>
                              <a:gd name="connsiteX51" fmla="*/ 2115 w 28575"/>
                              <a:gd name="connsiteY51" fmla="*/ 6353 h 9525"/>
                              <a:gd name="connsiteX52" fmla="*/ 3172 w 28575"/>
                              <a:gd name="connsiteY52" fmla="*/ 6353 h 9525"/>
                              <a:gd name="connsiteX53" fmla="*/ 3172 w 28575"/>
                              <a:gd name="connsiteY53" fmla="*/ 9525 h 9525"/>
                              <a:gd name="connsiteX54" fmla="*/ 3172 w 28575"/>
                              <a:gd name="connsiteY54" fmla="*/ 6353 h 9525"/>
                              <a:gd name="connsiteX55" fmla="*/ 3172 w 28575"/>
                              <a:gd name="connsiteY55" fmla="*/ 6353 h 9525"/>
                              <a:gd name="connsiteX56" fmla="*/ 3172 w 28575"/>
                              <a:gd name="connsiteY56" fmla="*/ 6353 h 9525"/>
                              <a:gd name="connsiteX57" fmla="*/ 3172 w 28575"/>
                              <a:gd name="connsiteY57" fmla="*/ 6353 h 9525"/>
                              <a:gd name="connsiteX58" fmla="*/ 3172 w 28575"/>
                              <a:gd name="connsiteY58" fmla="*/ 6353 h 9525"/>
                              <a:gd name="connsiteX59" fmla="*/ 3172 w 28575"/>
                              <a:gd name="connsiteY59" fmla="*/ 6353 h 9525"/>
                              <a:gd name="connsiteX60" fmla="*/ 3172 w 28575"/>
                              <a:gd name="connsiteY60" fmla="*/ 6353 h 9525"/>
                              <a:gd name="connsiteX61" fmla="*/ 3172 w 28575"/>
                              <a:gd name="connsiteY61" fmla="*/ 6353 h 9525"/>
                              <a:gd name="connsiteX62" fmla="*/ 3172 w 28575"/>
                              <a:gd name="connsiteY62" fmla="*/ 3172 h 9525"/>
                              <a:gd name="connsiteX63" fmla="*/ 3172 w 28575"/>
                              <a:gd name="connsiteY63" fmla="*/ 6353 h 9525"/>
                              <a:gd name="connsiteX64" fmla="*/ 3172 w 28575"/>
                              <a:gd name="connsiteY64" fmla="*/ 6353 h 9525"/>
                              <a:gd name="connsiteX65" fmla="*/ 3172 w 28575"/>
                              <a:gd name="connsiteY65" fmla="*/ 6353 h 9525"/>
                              <a:gd name="connsiteX66" fmla="*/ 3172 w 28575"/>
                              <a:gd name="connsiteY66" fmla="*/ 6353 h 9525"/>
                              <a:gd name="connsiteX67" fmla="*/ 3172 w 28575"/>
                              <a:gd name="connsiteY67" fmla="*/ 6353 h 9525"/>
                              <a:gd name="connsiteX68" fmla="*/ 3172 w 28575"/>
                              <a:gd name="connsiteY68" fmla="*/ 6353 h 9525"/>
                              <a:gd name="connsiteX69" fmla="*/ 3172 w 28575"/>
                              <a:gd name="connsiteY69" fmla="*/ 6353 h 9525"/>
                              <a:gd name="connsiteX70" fmla="*/ 4229 w 28575"/>
                              <a:gd name="connsiteY70" fmla="*/ 6353 h 9525"/>
                              <a:gd name="connsiteX71" fmla="*/ 4229 w 28575"/>
                              <a:gd name="connsiteY71" fmla="*/ 6353 h 9525"/>
                              <a:gd name="connsiteX72" fmla="*/ 4229 w 28575"/>
                              <a:gd name="connsiteY72" fmla="*/ 3172 h 9525"/>
                              <a:gd name="connsiteX73" fmla="*/ 4229 w 28575"/>
                              <a:gd name="connsiteY73" fmla="*/ 3172 h 9525"/>
                              <a:gd name="connsiteX74" fmla="*/ 4229 w 28575"/>
                              <a:gd name="connsiteY74" fmla="*/ 3172 h 9525"/>
                              <a:gd name="connsiteX75" fmla="*/ 4229 w 28575"/>
                              <a:gd name="connsiteY75" fmla="*/ 6353 h 9525"/>
                              <a:gd name="connsiteX76" fmla="*/ 4229 w 28575"/>
                              <a:gd name="connsiteY76" fmla="*/ 6353 h 9525"/>
                              <a:gd name="connsiteX77" fmla="*/ 4229 w 28575"/>
                              <a:gd name="connsiteY77" fmla="*/ 3172 h 9525"/>
                              <a:gd name="connsiteX78" fmla="*/ 4229 w 28575"/>
                              <a:gd name="connsiteY78" fmla="*/ 6353 h 9525"/>
                              <a:gd name="connsiteX79" fmla="*/ 4229 w 28575"/>
                              <a:gd name="connsiteY79" fmla="*/ 3172 h 9525"/>
                              <a:gd name="connsiteX80" fmla="*/ 4229 w 28575"/>
                              <a:gd name="connsiteY80" fmla="*/ 6353 h 9525"/>
                              <a:gd name="connsiteX81" fmla="*/ 4229 w 28575"/>
                              <a:gd name="connsiteY81" fmla="*/ 6353 h 9525"/>
                              <a:gd name="connsiteX82" fmla="*/ 4229 w 28575"/>
                              <a:gd name="connsiteY82" fmla="*/ 6353 h 9525"/>
                              <a:gd name="connsiteX83" fmla="*/ 4229 w 28575"/>
                              <a:gd name="connsiteY83" fmla="*/ 6353 h 9525"/>
                              <a:gd name="connsiteX84" fmla="*/ 4229 w 28575"/>
                              <a:gd name="connsiteY84" fmla="*/ 6353 h 9525"/>
                              <a:gd name="connsiteX85" fmla="*/ 4229 w 28575"/>
                              <a:gd name="connsiteY85" fmla="*/ 6353 h 9525"/>
                              <a:gd name="connsiteX86" fmla="*/ 4229 w 28575"/>
                              <a:gd name="connsiteY86" fmla="*/ 6353 h 9525"/>
                              <a:gd name="connsiteX87" fmla="*/ 4229 w 28575"/>
                              <a:gd name="connsiteY87" fmla="*/ 6353 h 9525"/>
                              <a:gd name="connsiteX88" fmla="*/ 4229 w 28575"/>
                              <a:gd name="connsiteY88" fmla="*/ 6353 h 9525"/>
                              <a:gd name="connsiteX89" fmla="*/ 4229 w 28575"/>
                              <a:gd name="connsiteY89" fmla="*/ 6353 h 9525"/>
                              <a:gd name="connsiteX90" fmla="*/ 4229 w 28575"/>
                              <a:gd name="connsiteY90" fmla="*/ 6353 h 9525"/>
                              <a:gd name="connsiteX91" fmla="*/ 4229 w 28575"/>
                              <a:gd name="connsiteY91" fmla="*/ 6353 h 9525"/>
                              <a:gd name="connsiteX92" fmla="*/ 4229 w 28575"/>
                              <a:gd name="connsiteY92" fmla="*/ 6353 h 9525"/>
                              <a:gd name="connsiteX93" fmla="*/ 4229 w 28575"/>
                              <a:gd name="connsiteY93" fmla="*/ 6353 h 9525"/>
                              <a:gd name="connsiteX94" fmla="*/ 4229 w 28575"/>
                              <a:gd name="connsiteY94" fmla="*/ 6353 h 9525"/>
                              <a:gd name="connsiteX95" fmla="*/ 4229 w 28575"/>
                              <a:gd name="connsiteY95" fmla="*/ 6353 h 9525"/>
                              <a:gd name="connsiteX96" fmla="*/ 5296 w 28575"/>
                              <a:gd name="connsiteY96" fmla="*/ 6353 h 9525"/>
                              <a:gd name="connsiteX97" fmla="*/ 5296 w 28575"/>
                              <a:gd name="connsiteY97" fmla="*/ 6353 h 9525"/>
                              <a:gd name="connsiteX98" fmla="*/ 5296 w 28575"/>
                              <a:gd name="connsiteY98" fmla="*/ 6353 h 9525"/>
                              <a:gd name="connsiteX99" fmla="*/ 5296 w 28575"/>
                              <a:gd name="connsiteY99" fmla="*/ 6353 h 9525"/>
                              <a:gd name="connsiteX100" fmla="*/ 5296 w 28575"/>
                              <a:gd name="connsiteY100" fmla="*/ 6353 h 9525"/>
                              <a:gd name="connsiteX101" fmla="*/ 5296 w 28575"/>
                              <a:gd name="connsiteY101" fmla="*/ 6353 h 9525"/>
                              <a:gd name="connsiteX102" fmla="*/ 5296 w 28575"/>
                              <a:gd name="connsiteY102" fmla="*/ 6353 h 9525"/>
                              <a:gd name="connsiteX103" fmla="*/ 5296 w 28575"/>
                              <a:gd name="connsiteY103" fmla="*/ 6353 h 9525"/>
                              <a:gd name="connsiteX104" fmla="*/ 5296 w 28575"/>
                              <a:gd name="connsiteY104" fmla="*/ 6353 h 9525"/>
                              <a:gd name="connsiteX105" fmla="*/ 5296 w 28575"/>
                              <a:gd name="connsiteY105" fmla="*/ 6353 h 9525"/>
                              <a:gd name="connsiteX106" fmla="*/ 5296 w 28575"/>
                              <a:gd name="connsiteY106" fmla="*/ 6353 h 9525"/>
                              <a:gd name="connsiteX107" fmla="*/ 5296 w 28575"/>
                              <a:gd name="connsiteY107" fmla="*/ 6353 h 9525"/>
                              <a:gd name="connsiteX108" fmla="*/ 5296 w 28575"/>
                              <a:gd name="connsiteY108" fmla="*/ 6353 h 9525"/>
                              <a:gd name="connsiteX109" fmla="*/ 5296 w 28575"/>
                              <a:gd name="connsiteY109" fmla="*/ 6353 h 9525"/>
                              <a:gd name="connsiteX110" fmla="*/ 5296 w 28575"/>
                              <a:gd name="connsiteY110" fmla="*/ 6353 h 9525"/>
                              <a:gd name="connsiteX111" fmla="*/ 5296 w 28575"/>
                              <a:gd name="connsiteY111" fmla="*/ 6353 h 9525"/>
                              <a:gd name="connsiteX112" fmla="*/ 5296 w 28575"/>
                              <a:gd name="connsiteY112" fmla="*/ 6353 h 9525"/>
                              <a:gd name="connsiteX113" fmla="*/ 5296 w 28575"/>
                              <a:gd name="connsiteY113" fmla="*/ 6353 h 9525"/>
                              <a:gd name="connsiteX114" fmla="*/ 6353 w 28575"/>
                              <a:gd name="connsiteY114" fmla="*/ 6353 h 9525"/>
                              <a:gd name="connsiteX115" fmla="*/ 6353 w 28575"/>
                              <a:gd name="connsiteY115" fmla="*/ 3172 h 9525"/>
                              <a:gd name="connsiteX116" fmla="*/ 6353 w 28575"/>
                              <a:gd name="connsiteY116" fmla="*/ 6353 h 9525"/>
                              <a:gd name="connsiteX117" fmla="*/ 6353 w 28575"/>
                              <a:gd name="connsiteY117" fmla="*/ 6353 h 9525"/>
                              <a:gd name="connsiteX118" fmla="*/ 6353 w 28575"/>
                              <a:gd name="connsiteY118" fmla="*/ 6353 h 9525"/>
                              <a:gd name="connsiteX119" fmla="*/ 6353 w 28575"/>
                              <a:gd name="connsiteY119" fmla="*/ 6353 h 9525"/>
                              <a:gd name="connsiteX120" fmla="*/ 6353 w 28575"/>
                              <a:gd name="connsiteY120" fmla="*/ 6353 h 9525"/>
                              <a:gd name="connsiteX121" fmla="*/ 6353 w 28575"/>
                              <a:gd name="connsiteY121" fmla="*/ 6353 h 9525"/>
                              <a:gd name="connsiteX122" fmla="*/ 6353 w 28575"/>
                              <a:gd name="connsiteY122" fmla="*/ 6353 h 9525"/>
                              <a:gd name="connsiteX123" fmla="*/ 6353 w 28575"/>
                              <a:gd name="connsiteY123" fmla="*/ 6353 h 9525"/>
                              <a:gd name="connsiteX124" fmla="*/ 6353 w 28575"/>
                              <a:gd name="connsiteY124" fmla="*/ 6353 h 9525"/>
                              <a:gd name="connsiteX125" fmla="*/ 6353 w 28575"/>
                              <a:gd name="connsiteY125" fmla="*/ 6353 h 9525"/>
                              <a:gd name="connsiteX126" fmla="*/ 6353 w 28575"/>
                              <a:gd name="connsiteY126" fmla="*/ 6353 h 9525"/>
                              <a:gd name="connsiteX127" fmla="*/ 6353 w 28575"/>
                              <a:gd name="connsiteY127" fmla="*/ 6353 h 9525"/>
                              <a:gd name="connsiteX128" fmla="*/ 6353 w 28575"/>
                              <a:gd name="connsiteY128" fmla="*/ 6353 h 9525"/>
                              <a:gd name="connsiteX129" fmla="*/ 6353 w 28575"/>
                              <a:gd name="connsiteY129" fmla="*/ 6353 h 9525"/>
                              <a:gd name="connsiteX130" fmla="*/ 6353 w 28575"/>
                              <a:gd name="connsiteY130" fmla="*/ 6353 h 9525"/>
                              <a:gd name="connsiteX131" fmla="*/ 6353 w 28575"/>
                              <a:gd name="connsiteY131" fmla="*/ 6353 h 9525"/>
                              <a:gd name="connsiteX132" fmla="*/ 7410 w 28575"/>
                              <a:gd name="connsiteY132" fmla="*/ 6353 h 9525"/>
                              <a:gd name="connsiteX133" fmla="*/ 7410 w 28575"/>
                              <a:gd name="connsiteY133" fmla="*/ 6353 h 9525"/>
                              <a:gd name="connsiteX134" fmla="*/ 7410 w 28575"/>
                              <a:gd name="connsiteY134" fmla="*/ 6353 h 9525"/>
                              <a:gd name="connsiteX135" fmla="*/ 7410 w 28575"/>
                              <a:gd name="connsiteY135" fmla="*/ 6353 h 9525"/>
                              <a:gd name="connsiteX136" fmla="*/ 7410 w 28575"/>
                              <a:gd name="connsiteY136" fmla="*/ 6353 h 9525"/>
                              <a:gd name="connsiteX137" fmla="*/ 7410 w 28575"/>
                              <a:gd name="connsiteY137" fmla="*/ 6353 h 9525"/>
                              <a:gd name="connsiteX138" fmla="*/ 7410 w 28575"/>
                              <a:gd name="connsiteY138" fmla="*/ 6353 h 9525"/>
                              <a:gd name="connsiteX139" fmla="*/ 7410 w 28575"/>
                              <a:gd name="connsiteY139" fmla="*/ 6353 h 9525"/>
                              <a:gd name="connsiteX140" fmla="*/ 7410 w 28575"/>
                              <a:gd name="connsiteY140" fmla="*/ 6353 h 9525"/>
                              <a:gd name="connsiteX141" fmla="*/ 7410 w 28575"/>
                              <a:gd name="connsiteY141" fmla="*/ 6353 h 9525"/>
                              <a:gd name="connsiteX142" fmla="*/ 7410 w 28575"/>
                              <a:gd name="connsiteY142" fmla="*/ 6353 h 9525"/>
                              <a:gd name="connsiteX143" fmla="*/ 7410 w 28575"/>
                              <a:gd name="connsiteY143" fmla="*/ 6353 h 9525"/>
                              <a:gd name="connsiteX144" fmla="*/ 7410 w 28575"/>
                              <a:gd name="connsiteY144" fmla="*/ 6353 h 9525"/>
                              <a:gd name="connsiteX145" fmla="*/ 7410 w 28575"/>
                              <a:gd name="connsiteY145" fmla="*/ 6353 h 9525"/>
                              <a:gd name="connsiteX146" fmla="*/ 7410 w 28575"/>
                              <a:gd name="connsiteY146" fmla="*/ 6353 h 9525"/>
                              <a:gd name="connsiteX147" fmla="*/ 7410 w 28575"/>
                              <a:gd name="connsiteY147" fmla="*/ 6353 h 9525"/>
                              <a:gd name="connsiteX148" fmla="*/ 7410 w 28575"/>
                              <a:gd name="connsiteY148" fmla="*/ 6353 h 9525"/>
                              <a:gd name="connsiteX149" fmla="*/ 7410 w 28575"/>
                              <a:gd name="connsiteY149" fmla="*/ 6353 h 9525"/>
                              <a:gd name="connsiteX150" fmla="*/ 7410 w 28575"/>
                              <a:gd name="connsiteY150" fmla="*/ 6353 h 9525"/>
                              <a:gd name="connsiteX151" fmla="*/ 7410 w 28575"/>
                              <a:gd name="connsiteY151" fmla="*/ 6353 h 9525"/>
                              <a:gd name="connsiteX152" fmla="*/ 8468 w 28575"/>
                              <a:gd name="connsiteY152" fmla="*/ 6353 h 9525"/>
                              <a:gd name="connsiteX153" fmla="*/ 8468 w 28575"/>
                              <a:gd name="connsiteY153" fmla="*/ 6353 h 9525"/>
                              <a:gd name="connsiteX154" fmla="*/ 8468 w 28575"/>
                              <a:gd name="connsiteY154" fmla="*/ 6353 h 9525"/>
                              <a:gd name="connsiteX155" fmla="*/ 8468 w 28575"/>
                              <a:gd name="connsiteY155" fmla="*/ 6353 h 9525"/>
                              <a:gd name="connsiteX156" fmla="*/ 8468 w 28575"/>
                              <a:gd name="connsiteY156" fmla="*/ 6353 h 9525"/>
                              <a:gd name="connsiteX157" fmla="*/ 8468 w 28575"/>
                              <a:gd name="connsiteY157" fmla="*/ 6353 h 9525"/>
                              <a:gd name="connsiteX158" fmla="*/ 8468 w 28575"/>
                              <a:gd name="connsiteY158" fmla="*/ 6353 h 9525"/>
                              <a:gd name="connsiteX159" fmla="*/ 8468 w 28575"/>
                              <a:gd name="connsiteY159" fmla="*/ 6353 h 9525"/>
                              <a:gd name="connsiteX160" fmla="*/ 8468 w 28575"/>
                              <a:gd name="connsiteY160" fmla="*/ 6353 h 9525"/>
                              <a:gd name="connsiteX161" fmla="*/ 8468 w 28575"/>
                              <a:gd name="connsiteY161" fmla="*/ 6353 h 9525"/>
                              <a:gd name="connsiteX162" fmla="*/ 8468 w 28575"/>
                              <a:gd name="connsiteY162" fmla="*/ 6353 h 9525"/>
                              <a:gd name="connsiteX163" fmla="*/ 8468 w 28575"/>
                              <a:gd name="connsiteY163" fmla="*/ 6353 h 9525"/>
                              <a:gd name="connsiteX164" fmla="*/ 8468 w 28575"/>
                              <a:gd name="connsiteY164" fmla="*/ 9525 h 9525"/>
                              <a:gd name="connsiteX165" fmla="*/ 8468 w 28575"/>
                              <a:gd name="connsiteY165" fmla="*/ 6353 h 9525"/>
                              <a:gd name="connsiteX166" fmla="*/ 8468 w 28575"/>
                              <a:gd name="connsiteY166" fmla="*/ 6353 h 9525"/>
                              <a:gd name="connsiteX167" fmla="*/ 8468 w 28575"/>
                              <a:gd name="connsiteY167" fmla="*/ 6353 h 9525"/>
                              <a:gd name="connsiteX168" fmla="*/ 8468 w 28575"/>
                              <a:gd name="connsiteY168" fmla="*/ 6353 h 9525"/>
                              <a:gd name="connsiteX169" fmla="*/ 8468 w 28575"/>
                              <a:gd name="connsiteY169" fmla="*/ 6353 h 9525"/>
                              <a:gd name="connsiteX170" fmla="*/ 9525 w 28575"/>
                              <a:gd name="connsiteY170" fmla="*/ 6353 h 9525"/>
                              <a:gd name="connsiteX171" fmla="*/ 9525 w 28575"/>
                              <a:gd name="connsiteY171" fmla="*/ 3172 h 9525"/>
                              <a:gd name="connsiteX172" fmla="*/ 9525 w 28575"/>
                              <a:gd name="connsiteY172" fmla="*/ 3172 h 9525"/>
                              <a:gd name="connsiteX173" fmla="*/ 9525 w 28575"/>
                              <a:gd name="connsiteY173" fmla="*/ 3172 h 9525"/>
                              <a:gd name="connsiteX174" fmla="*/ 9525 w 28575"/>
                              <a:gd name="connsiteY174" fmla="*/ 6353 h 9525"/>
                              <a:gd name="connsiteX175" fmla="*/ 9525 w 28575"/>
                              <a:gd name="connsiteY175" fmla="*/ 6353 h 9525"/>
                              <a:gd name="connsiteX176" fmla="*/ 9525 w 28575"/>
                              <a:gd name="connsiteY176" fmla="*/ 6353 h 9525"/>
                              <a:gd name="connsiteX177" fmla="*/ 9525 w 28575"/>
                              <a:gd name="connsiteY177" fmla="*/ 6353 h 9525"/>
                              <a:gd name="connsiteX178" fmla="*/ 9525 w 28575"/>
                              <a:gd name="connsiteY178" fmla="*/ 6353 h 9525"/>
                              <a:gd name="connsiteX179" fmla="*/ 9525 w 28575"/>
                              <a:gd name="connsiteY179" fmla="*/ 6353 h 9525"/>
                              <a:gd name="connsiteX180" fmla="*/ 9525 w 28575"/>
                              <a:gd name="connsiteY180" fmla="*/ 3172 h 9525"/>
                              <a:gd name="connsiteX181" fmla="*/ 9525 w 28575"/>
                              <a:gd name="connsiteY181" fmla="*/ 3172 h 9525"/>
                              <a:gd name="connsiteX182" fmla="*/ 9525 w 28575"/>
                              <a:gd name="connsiteY182" fmla="*/ 6353 h 9525"/>
                              <a:gd name="connsiteX183" fmla="*/ 9525 w 28575"/>
                              <a:gd name="connsiteY183" fmla="*/ 6353 h 9525"/>
                              <a:gd name="connsiteX184" fmla="*/ 9525 w 28575"/>
                              <a:gd name="connsiteY184" fmla="*/ 6353 h 9525"/>
                              <a:gd name="connsiteX185" fmla="*/ 9525 w 28575"/>
                              <a:gd name="connsiteY185" fmla="*/ 6353 h 9525"/>
                              <a:gd name="connsiteX186" fmla="*/ 9525 w 28575"/>
                              <a:gd name="connsiteY186" fmla="*/ 3172 h 9525"/>
                              <a:gd name="connsiteX187" fmla="*/ 9525 w 28575"/>
                              <a:gd name="connsiteY187" fmla="*/ 6353 h 9525"/>
                              <a:gd name="connsiteX188" fmla="*/ 10582 w 28575"/>
                              <a:gd name="connsiteY188" fmla="*/ 6353 h 9525"/>
                              <a:gd name="connsiteX189" fmla="*/ 10582 w 28575"/>
                              <a:gd name="connsiteY189" fmla="*/ 6353 h 9525"/>
                              <a:gd name="connsiteX190" fmla="*/ 10582 w 28575"/>
                              <a:gd name="connsiteY190" fmla="*/ 6353 h 9525"/>
                              <a:gd name="connsiteX191" fmla="*/ 10582 w 28575"/>
                              <a:gd name="connsiteY191" fmla="*/ 6353 h 9525"/>
                              <a:gd name="connsiteX192" fmla="*/ 10582 w 28575"/>
                              <a:gd name="connsiteY192" fmla="*/ 6353 h 9525"/>
                              <a:gd name="connsiteX193" fmla="*/ 10582 w 28575"/>
                              <a:gd name="connsiteY193" fmla="*/ 6353 h 9525"/>
                              <a:gd name="connsiteX194" fmla="*/ 10582 w 28575"/>
                              <a:gd name="connsiteY194" fmla="*/ 6353 h 9525"/>
                              <a:gd name="connsiteX195" fmla="*/ 10582 w 28575"/>
                              <a:gd name="connsiteY195" fmla="*/ 6353 h 9525"/>
                              <a:gd name="connsiteX196" fmla="*/ 10582 w 28575"/>
                              <a:gd name="connsiteY196" fmla="*/ 6353 h 9525"/>
                              <a:gd name="connsiteX197" fmla="*/ 10582 w 28575"/>
                              <a:gd name="connsiteY197" fmla="*/ 6353 h 9525"/>
                              <a:gd name="connsiteX198" fmla="*/ 10582 w 28575"/>
                              <a:gd name="connsiteY198" fmla="*/ 6353 h 9525"/>
                              <a:gd name="connsiteX199" fmla="*/ 10582 w 28575"/>
                              <a:gd name="connsiteY199" fmla="*/ 6353 h 9525"/>
                              <a:gd name="connsiteX200" fmla="*/ 10582 w 28575"/>
                              <a:gd name="connsiteY200" fmla="*/ 6353 h 9525"/>
                              <a:gd name="connsiteX201" fmla="*/ 10582 w 28575"/>
                              <a:gd name="connsiteY201" fmla="*/ 6353 h 9525"/>
                              <a:gd name="connsiteX202" fmla="*/ 10582 w 28575"/>
                              <a:gd name="connsiteY202" fmla="*/ 6353 h 9525"/>
                              <a:gd name="connsiteX203" fmla="*/ 10582 w 28575"/>
                              <a:gd name="connsiteY203" fmla="*/ 6353 h 9525"/>
                              <a:gd name="connsiteX204" fmla="*/ 10582 w 28575"/>
                              <a:gd name="connsiteY204" fmla="*/ 6353 h 9525"/>
                              <a:gd name="connsiteX205" fmla="*/ 10582 w 28575"/>
                              <a:gd name="connsiteY205" fmla="*/ 6353 h 9525"/>
                              <a:gd name="connsiteX206" fmla="*/ 11640 w 28575"/>
                              <a:gd name="connsiteY206" fmla="*/ 3172 h 9525"/>
                              <a:gd name="connsiteX207" fmla="*/ 11640 w 28575"/>
                              <a:gd name="connsiteY207" fmla="*/ 6353 h 9525"/>
                              <a:gd name="connsiteX208" fmla="*/ 11640 w 28575"/>
                              <a:gd name="connsiteY208" fmla="*/ 6353 h 9525"/>
                              <a:gd name="connsiteX209" fmla="*/ 11640 w 28575"/>
                              <a:gd name="connsiteY209" fmla="*/ 3172 h 9525"/>
                              <a:gd name="connsiteX210" fmla="*/ 11640 w 28575"/>
                              <a:gd name="connsiteY210" fmla="*/ 6353 h 9525"/>
                              <a:gd name="connsiteX211" fmla="*/ 11640 w 28575"/>
                              <a:gd name="connsiteY211" fmla="*/ 6353 h 9525"/>
                              <a:gd name="connsiteX212" fmla="*/ 11640 w 28575"/>
                              <a:gd name="connsiteY212" fmla="*/ 6353 h 9525"/>
                              <a:gd name="connsiteX213" fmla="*/ 11640 w 28575"/>
                              <a:gd name="connsiteY213" fmla="*/ 6353 h 9525"/>
                              <a:gd name="connsiteX214" fmla="*/ 11640 w 28575"/>
                              <a:gd name="connsiteY214" fmla="*/ 6353 h 9525"/>
                              <a:gd name="connsiteX215" fmla="*/ 11640 w 28575"/>
                              <a:gd name="connsiteY215" fmla="*/ 6353 h 9525"/>
                              <a:gd name="connsiteX216" fmla="*/ 11640 w 28575"/>
                              <a:gd name="connsiteY216" fmla="*/ 6353 h 9525"/>
                              <a:gd name="connsiteX217" fmla="*/ 11640 w 28575"/>
                              <a:gd name="connsiteY217" fmla="*/ 3172 h 9525"/>
                              <a:gd name="connsiteX218" fmla="*/ 11640 w 28575"/>
                              <a:gd name="connsiteY218" fmla="*/ 3172 h 9525"/>
                              <a:gd name="connsiteX219" fmla="*/ 11640 w 28575"/>
                              <a:gd name="connsiteY219" fmla="*/ 3172 h 9525"/>
                              <a:gd name="connsiteX220" fmla="*/ 11640 w 28575"/>
                              <a:gd name="connsiteY220" fmla="*/ 3172 h 9525"/>
                              <a:gd name="connsiteX221" fmla="*/ 11640 w 28575"/>
                              <a:gd name="connsiteY221" fmla="*/ 3172 h 9525"/>
                              <a:gd name="connsiteX222" fmla="*/ 11640 w 28575"/>
                              <a:gd name="connsiteY222" fmla="*/ 3172 h 9525"/>
                              <a:gd name="connsiteX223" fmla="*/ 11640 w 28575"/>
                              <a:gd name="connsiteY223" fmla="*/ 6353 h 9525"/>
                              <a:gd name="connsiteX224" fmla="*/ 11640 w 28575"/>
                              <a:gd name="connsiteY224" fmla="*/ 6353 h 9525"/>
                              <a:gd name="connsiteX225" fmla="*/ 11640 w 28575"/>
                              <a:gd name="connsiteY225" fmla="*/ 6353 h 9525"/>
                              <a:gd name="connsiteX226" fmla="*/ 12697 w 28575"/>
                              <a:gd name="connsiteY226" fmla="*/ 6353 h 9525"/>
                              <a:gd name="connsiteX227" fmla="*/ 12697 w 28575"/>
                              <a:gd name="connsiteY227" fmla="*/ 6353 h 9525"/>
                              <a:gd name="connsiteX228" fmla="*/ 12697 w 28575"/>
                              <a:gd name="connsiteY228" fmla="*/ 3172 h 9525"/>
                              <a:gd name="connsiteX229" fmla="*/ 12697 w 28575"/>
                              <a:gd name="connsiteY229" fmla="*/ 3172 h 9525"/>
                              <a:gd name="connsiteX230" fmla="*/ 12697 w 28575"/>
                              <a:gd name="connsiteY230" fmla="*/ 6353 h 9525"/>
                              <a:gd name="connsiteX231" fmla="*/ 12697 w 28575"/>
                              <a:gd name="connsiteY231" fmla="*/ 6353 h 9525"/>
                              <a:gd name="connsiteX232" fmla="*/ 12697 w 28575"/>
                              <a:gd name="connsiteY232" fmla="*/ 6353 h 9525"/>
                              <a:gd name="connsiteX233" fmla="*/ 12697 w 28575"/>
                              <a:gd name="connsiteY233" fmla="*/ 6353 h 9525"/>
                              <a:gd name="connsiteX234" fmla="*/ 12697 w 28575"/>
                              <a:gd name="connsiteY234" fmla="*/ 3172 h 9525"/>
                              <a:gd name="connsiteX235" fmla="*/ 12697 w 28575"/>
                              <a:gd name="connsiteY235" fmla="*/ 3172 h 9525"/>
                              <a:gd name="connsiteX236" fmla="*/ 12697 w 28575"/>
                              <a:gd name="connsiteY236" fmla="*/ 3172 h 9525"/>
                              <a:gd name="connsiteX237" fmla="*/ 12697 w 28575"/>
                              <a:gd name="connsiteY237" fmla="*/ 3172 h 9525"/>
                              <a:gd name="connsiteX238" fmla="*/ 12697 w 28575"/>
                              <a:gd name="connsiteY238" fmla="*/ 6353 h 9525"/>
                              <a:gd name="connsiteX239" fmla="*/ 12697 w 28575"/>
                              <a:gd name="connsiteY239" fmla="*/ 6353 h 9525"/>
                              <a:gd name="connsiteX240" fmla="*/ 12697 w 28575"/>
                              <a:gd name="connsiteY240" fmla="*/ 6353 h 9525"/>
                              <a:gd name="connsiteX241" fmla="*/ 12697 w 28575"/>
                              <a:gd name="connsiteY241" fmla="*/ 6353 h 9525"/>
                              <a:gd name="connsiteX242" fmla="*/ 12697 w 28575"/>
                              <a:gd name="connsiteY242" fmla="*/ 6353 h 9525"/>
                              <a:gd name="connsiteX243" fmla="*/ 12697 w 28575"/>
                              <a:gd name="connsiteY243" fmla="*/ 6353 h 9525"/>
                              <a:gd name="connsiteX244" fmla="*/ 13754 w 28575"/>
                              <a:gd name="connsiteY244" fmla="*/ 6353 h 9525"/>
                              <a:gd name="connsiteX245" fmla="*/ 13754 w 28575"/>
                              <a:gd name="connsiteY245" fmla="*/ 6353 h 9525"/>
                              <a:gd name="connsiteX246" fmla="*/ 13754 w 28575"/>
                              <a:gd name="connsiteY246" fmla="*/ 6353 h 9525"/>
                              <a:gd name="connsiteX247" fmla="*/ 13754 w 28575"/>
                              <a:gd name="connsiteY247" fmla="*/ 6353 h 9525"/>
                              <a:gd name="connsiteX248" fmla="*/ 13754 w 28575"/>
                              <a:gd name="connsiteY248" fmla="*/ 3172 h 9525"/>
                              <a:gd name="connsiteX249" fmla="*/ 13754 w 28575"/>
                              <a:gd name="connsiteY249" fmla="*/ 3172 h 9525"/>
                              <a:gd name="connsiteX250" fmla="*/ 13754 w 28575"/>
                              <a:gd name="connsiteY250" fmla="*/ 6353 h 9525"/>
                              <a:gd name="connsiteX251" fmla="*/ 13754 w 28575"/>
                              <a:gd name="connsiteY251" fmla="*/ 6353 h 9525"/>
                              <a:gd name="connsiteX252" fmla="*/ 13754 w 28575"/>
                              <a:gd name="connsiteY252" fmla="*/ 6353 h 9525"/>
                              <a:gd name="connsiteX253" fmla="*/ 13754 w 28575"/>
                              <a:gd name="connsiteY253" fmla="*/ 6353 h 9525"/>
                              <a:gd name="connsiteX254" fmla="*/ 13754 w 28575"/>
                              <a:gd name="connsiteY254" fmla="*/ 6353 h 9525"/>
                              <a:gd name="connsiteX255" fmla="*/ 13754 w 28575"/>
                              <a:gd name="connsiteY255" fmla="*/ 6353 h 9525"/>
                              <a:gd name="connsiteX256" fmla="*/ 13754 w 28575"/>
                              <a:gd name="connsiteY256" fmla="*/ 6353 h 9525"/>
                              <a:gd name="connsiteX257" fmla="*/ 13754 w 28575"/>
                              <a:gd name="connsiteY257" fmla="*/ 6353 h 9525"/>
                              <a:gd name="connsiteX258" fmla="*/ 13754 w 28575"/>
                              <a:gd name="connsiteY258" fmla="*/ 6353 h 9525"/>
                              <a:gd name="connsiteX259" fmla="*/ 13754 w 28575"/>
                              <a:gd name="connsiteY259" fmla="*/ 6353 h 9525"/>
                              <a:gd name="connsiteX260" fmla="*/ 13754 w 28575"/>
                              <a:gd name="connsiteY260" fmla="*/ 6353 h 9525"/>
                              <a:gd name="connsiteX261" fmla="*/ 13754 w 28575"/>
                              <a:gd name="connsiteY261" fmla="*/ 6353 h 9525"/>
                              <a:gd name="connsiteX262" fmla="*/ 14821 w 28575"/>
                              <a:gd name="connsiteY262" fmla="*/ 6353 h 9525"/>
                              <a:gd name="connsiteX263" fmla="*/ 14821 w 28575"/>
                              <a:gd name="connsiteY263" fmla="*/ 6353 h 9525"/>
                              <a:gd name="connsiteX264" fmla="*/ 14821 w 28575"/>
                              <a:gd name="connsiteY264" fmla="*/ 6353 h 9525"/>
                              <a:gd name="connsiteX265" fmla="*/ 14821 w 28575"/>
                              <a:gd name="connsiteY265" fmla="*/ 6353 h 9525"/>
                              <a:gd name="connsiteX266" fmla="*/ 14821 w 28575"/>
                              <a:gd name="connsiteY266" fmla="*/ 6353 h 9525"/>
                              <a:gd name="connsiteX267" fmla="*/ 14821 w 28575"/>
                              <a:gd name="connsiteY267" fmla="*/ 6353 h 9525"/>
                              <a:gd name="connsiteX268" fmla="*/ 14821 w 28575"/>
                              <a:gd name="connsiteY268" fmla="*/ 6353 h 9525"/>
                              <a:gd name="connsiteX269" fmla="*/ 14821 w 28575"/>
                              <a:gd name="connsiteY269" fmla="*/ 6353 h 9525"/>
                              <a:gd name="connsiteX270" fmla="*/ 14821 w 28575"/>
                              <a:gd name="connsiteY270" fmla="*/ 6353 h 9525"/>
                              <a:gd name="connsiteX271" fmla="*/ 14821 w 28575"/>
                              <a:gd name="connsiteY271" fmla="*/ 6353 h 9525"/>
                              <a:gd name="connsiteX272" fmla="*/ 14821 w 28575"/>
                              <a:gd name="connsiteY272" fmla="*/ 6353 h 9525"/>
                              <a:gd name="connsiteX273" fmla="*/ 14821 w 28575"/>
                              <a:gd name="connsiteY273" fmla="*/ 6353 h 9525"/>
                              <a:gd name="connsiteX274" fmla="*/ 14821 w 28575"/>
                              <a:gd name="connsiteY274" fmla="*/ 6353 h 9525"/>
                              <a:gd name="connsiteX275" fmla="*/ 14821 w 28575"/>
                              <a:gd name="connsiteY275" fmla="*/ 6353 h 9525"/>
                              <a:gd name="connsiteX276" fmla="*/ 14821 w 28575"/>
                              <a:gd name="connsiteY276" fmla="*/ 6353 h 9525"/>
                              <a:gd name="connsiteX277" fmla="*/ 14821 w 28575"/>
                              <a:gd name="connsiteY277" fmla="*/ 6353 h 9525"/>
                              <a:gd name="connsiteX278" fmla="*/ 14821 w 28575"/>
                              <a:gd name="connsiteY278" fmla="*/ 6353 h 9525"/>
                              <a:gd name="connsiteX279" fmla="*/ 14821 w 28575"/>
                              <a:gd name="connsiteY279" fmla="*/ 6353 h 9525"/>
                              <a:gd name="connsiteX280" fmla="*/ 15878 w 28575"/>
                              <a:gd name="connsiteY280" fmla="*/ 6353 h 9525"/>
                              <a:gd name="connsiteX281" fmla="*/ 15878 w 28575"/>
                              <a:gd name="connsiteY281" fmla="*/ 6353 h 9525"/>
                              <a:gd name="connsiteX282" fmla="*/ 15878 w 28575"/>
                              <a:gd name="connsiteY282" fmla="*/ 9525 h 9525"/>
                              <a:gd name="connsiteX283" fmla="*/ 15878 w 28575"/>
                              <a:gd name="connsiteY283" fmla="*/ 9525 h 9525"/>
                              <a:gd name="connsiteX284" fmla="*/ 15878 w 28575"/>
                              <a:gd name="connsiteY284" fmla="*/ 9525 h 9525"/>
                              <a:gd name="connsiteX285" fmla="*/ 15878 w 28575"/>
                              <a:gd name="connsiteY285" fmla="*/ 9525 h 9525"/>
                              <a:gd name="connsiteX286" fmla="*/ 15878 w 28575"/>
                              <a:gd name="connsiteY286" fmla="*/ 6353 h 9525"/>
                              <a:gd name="connsiteX287" fmla="*/ 15878 w 28575"/>
                              <a:gd name="connsiteY287" fmla="*/ 6353 h 9525"/>
                              <a:gd name="connsiteX288" fmla="*/ 15878 w 28575"/>
                              <a:gd name="connsiteY288" fmla="*/ 6353 h 9525"/>
                              <a:gd name="connsiteX289" fmla="*/ 15878 w 28575"/>
                              <a:gd name="connsiteY289" fmla="*/ 6353 h 9525"/>
                              <a:gd name="connsiteX290" fmla="*/ 15878 w 28575"/>
                              <a:gd name="connsiteY290" fmla="*/ 6353 h 9525"/>
                              <a:gd name="connsiteX291" fmla="*/ 15878 w 28575"/>
                              <a:gd name="connsiteY291" fmla="*/ 6353 h 9525"/>
                              <a:gd name="connsiteX292" fmla="*/ 15878 w 28575"/>
                              <a:gd name="connsiteY292" fmla="*/ 6353 h 9525"/>
                              <a:gd name="connsiteX293" fmla="*/ 15878 w 28575"/>
                              <a:gd name="connsiteY293" fmla="*/ 6353 h 9525"/>
                              <a:gd name="connsiteX294" fmla="*/ 15878 w 28575"/>
                              <a:gd name="connsiteY294" fmla="*/ 6353 h 9525"/>
                              <a:gd name="connsiteX295" fmla="*/ 15878 w 28575"/>
                              <a:gd name="connsiteY295" fmla="*/ 6353 h 9525"/>
                              <a:gd name="connsiteX296" fmla="*/ 15878 w 28575"/>
                              <a:gd name="connsiteY296" fmla="*/ 6353 h 9525"/>
                              <a:gd name="connsiteX297" fmla="*/ 15878 w 28575"/>
                              <a:gd name="connsiteY297" fmla="*/ 6353 h 9525"/>
                              <a:gd name="connsiteX298" fmla="*/ 15878 w 28575"/>
                              <a:gd name="connsiteY298" fmla="*/ 6353 h 9525"/>
                              <a:gd name="connsiteX299" fmla="*/ 15878 w 28575"/>
                              <a:gd name="connsiteY299" fmla="*/ 6353 h 9525"/>
                              <a:gd name="connsiteX300" fmla="*/ 15878 w 28575"/>
                              <a:gd name="connsiteY300" fmla="*/ 6353 h 9525"/>
                              <a:gd name="connsiteX301" fmla="*/ 15878 w 28575"/>
                              <a:gd name="connsiteY301" fmla="*/ 6353 h 9525"/>
                              <a:gd name="connsiteX302" fmla="*/ 15878 w 28575"/>
                              <a:gd name="connsiteY302" fmla="*/ 6353 h 9525"/>
                              <a:gd name="connsiteX303" fmla="*/ 15878 w 28575"/>
                              <a:gd name="connsiteY303" fmla="*/ 6353 h 9525"/>
                              <a:gd name="connsiteX304" fmla="*/ 15878 w 28575"/>
                              <a:gd name="connsiteY304" fmla="*/ 6353 h 9525"/>
                              <a:gd name="connsiteX305" fmla="*/ 15878 w 28575"/>
                              <a:gd name="connsiteY305" fmla="*/ 6353 h 9525"/>
                              <a:gd name="connsiteX306" fmla="*/ 16935 w 28575"/>
                              <a:gd name="connsiteY306" fmla="*/ 6353 h 9525"/>
                              <a:gd name="connsiteX307" fmla="*/ 16935 w 28575"/>
                              <a:gd name="connsiteY307" fmla="*/ 6353 h 9525"/>
                              <a:gd name="connsiteX308" fmla="*/ 16935 w 28575"/>
                              <a:gd name="connsiteY308" fmla="*/ 6353 h 9525"/>
                              <a:gd name="connsiteX309" fmla="*/ 16935 w 28575"/>
                              <a:gd name="connsiteY309" fmla="*/ 6353 h 9525"/>
                              <a:gd name="connsiteX310" fmla="*/ 16935 w 28575"/>
                              <a:gd name="connsiteY310" fmla="*/ 6353 h 9525"/>
                              <a:gd name="connsiteX311" fmla="*/ 16935 w 28575"/>
                              <a:gd name="connsiteY311" fmla="*/ 3172 h 9525"/>
                              <a:gd name="connsiteX312" fmla="*/ 16935 w 28575"/>
                              <a:gd name="connsiteY312" fmla="*/ 3172 h 9525"/>
                              <a:gd name="connsiteX313" fmla="*/ 16935 w 28575"/>
                              <a:gd name="connsiteY313" fmla="*/ 6353 h 9525"/>
                              <a:gd name="connsiteX314" fmla="*/ 16935 w 28575"/>
                              <a:gd name="connsiteY314" fmla="*/ 6353 h 9525"/>
                              <a:gd name="connsiteX315" fmla="*/ 16935 w 28575"/>
                              <a:gd name="connsiteY315" fmla="*/ 6353 h 9525"/>
                              <a:gd name="connsiteX316" fmla="*/ 16935 w 28575"/>
                              <a:gd name="connsiteY316" fmla="*/ 6353 h 9525"/>
                              <a:gd name="connsiteX317" fmla="*/ 16935 w 28575"/>
                              <a:gd name="connsiteY317" fmla="*/ 6353 h 9525"/>
                              <a:gd name="connsiteX318" fmla="*/ 16935 w 28575"/>
                              <a:gd name="connsiteY318" fmla="*/ 6353 h 9525"/>
                              <a:gd name="connsiteX319" fmla="*/ 16935 w 28575"/>
                              <a:gd name="connsiteY319" fmla="*/ 6353 h 9525"/>
                              <a:gd name="connsiteX320" fmla="*/ 16935 w 28575"/>
                              <a:gd name="connsiteY320" fmla="*/ 6353 h 9525"/>
                              <a:gd name="connsiteX321" fmla="*/ 16935 w 28575"/>
                              <a:gd name="connsiteY321" fmla="*/ 6353 h 9525"/>
                              <a:gd name="connsiteX322" fmla="*/ 16935 w 28575"/>
                              <a:gd name="connsiteY322" fmla="*/ 6353 h 9525"/>
                              <a:gd name="connsiteX323" fmla="*/ 16935 w 28575"/>
                              <a:gd name="connsiteY323" fmla="*/ 6353 h 9525"/>
                              <a:gd name="connsiteX324" fmla="*/ 17993 w 28575"/>
                              <a:gd name="connsiteY324" fmla="*/ 6353 h 9525"/>
                              <a:gd name="connsiteX325" fmla="*/ 17993 w 28575"/>
                              <a:gd name="connsiteY325" fmla="*/ 6353 h 9525"/>
                              <a:gd name="connsiteX326" fmla="*/ 17993 w 28575"/>
                              <a:gd name="connsiteY326" fmla="*/ 6353 h 9525"/>
                              <a:gd name="connsiteX327" fmla="*/ 17993 w 28575"/>
                              <a:gd name="connsiteY327" fmla="*/ 3172 h 9525"/>
                              <a:gd name="connsiteX328" fmla="*/ 17993 w 28575"/>
                              <a:gd name="connsiteY328" fmla="*/ 3172 h 9525"/>
                              <a:gd name="connsiteX329" fmla="*/ 17993 w 28575"/>
                              <a:gd name="connsiteY329" fmla="*/ 6353 h 9525"/>
                              <a:gd name="connsiteX330" fmla="*/ 17993 w 28575"/>
                              <a:gd name="connsiteY330" fmla="*/ 6353 h 9525"/>
                              <a:gd name="connsiteX331" fmla="*/ 17993 w 28575"/>
                              <a:gd name="connsiteY331" fmla="*/ 6353 h 9525"/>
                              <a:gd name="connsiteX332" fmla="*/ 17993 w 28575"/>
                              <a:gd name="connsiteY332" fmla="*/ 6353 h 9525"/>
                              <a:gd name="connsiteX333" fmla="*/ 17993 w 28575"/>
                              <a:gd name="connsiteY333" fmla="*/ 6353 h 9525"/>
                              <a:gd name="connsiteX334" fmla="*/ 17993 w 28575"/>
                              <a:gd name="connsiteY334" fmla="*/ 6353 h 9525"/>
                              <a:gd name="connsiteX335" fmla="*/ 17993 w 28575"/>
                              <a:gd name="connsiteY335" fmla="*/ 3172 h 9525"/>
                              <a:gd name="connsiteX336" fmla="*/ 17993 w 28575"/>
                              <a:gd name="connsiteY336" fmla="*/ 6353 h 9525"/>
                              <a:gd name="connsiteX337" fmla="*/ 17993 w 28575"/>
                              <a:gd name="connsiteY337" fmla="*/ 6353 h 9525"/>
                              <a:gd name="connsiteX338" fmla="*/ 17993 w 28575"/>
                              <a:gd name="connsiteY338" fmla="*/ 6353 h 9525"/>
                              <a:gd name="connsiteX339" fmla="*/ 17993 w 28575"/>
                              <a:gd name="connsiteY339" fmla="*/ 6353 h 9525"/>
                              <a:gd name="connsiteX340" fmla="*/ 17993 w 28575"/>
                              <a:gd name="connsiteY340" fmla="*/ 6353 h 9525"/>
                              <a:gd name="connsiteX341" fmla="*/ 17993 w 28575"/>
                              <a:gd name="connsiteY341" fmla="*/ 6353 h 9525"/>
                              <a:gd name="connsiteX342" fmla="*/ 19050 w 28575"/>
                              <a:gd name="connsiteY342" fmla="*/ 6353 h 9525"/>
                              <a:gd name="connsiteX343" fmla="*/ 19050 w 28575"/>
                              <a:gd name="connsiteY343" fmla="*/ 6353 h 9525"/>
                              <a:gd name="connsiteX344" fmla="*/ 19050 w 28575"/>
                              <a:gd name="connsiteY344" fmla="*/ 6353 h 9525"/>
                              <a:gd name="connsiteX345" fmla="*/ 19050 w 28575"/>
                              <a:gd name="connsiteY345" fmla="*/ 6353 h 9525"/>
                              <a:gd name="connsiteX346" fmla="*/ 19050 w 28575"/>
                              <a:gd name="connsiteY346" fmla="*/ 6353 h 9525"/>
                              <a:gd name="connsiteX347" fmla="*/ 19050 w 28575"/>
                              <a:gd name="connsiteY347" fmla="*/ 6353 h 9525"/>
                              <a:gd name="connsiteX348" fmla="*/ 19050 w 28575"/>
                              <a:gd name="connsiteY348" fmla="*/ 6353 h 9525"/>
                              <a:gd name="connsiteX349" fmla="*/ 19050 w 28575"/>
                              <a:gd name="connsiteY349" fmla="*/ 6353 h 9525"/>
                              <a:gd name="connsiteX350" fmla="*/ 19050 w 28575"/>
                              <a:gd name="connsiteY350" fmla="*/ 3172 h 9525"/>
                              <a:gd name="connsiteX351" fmla="*/ 19050 w 28575"/>
                              <a:gd name="connsiteY351" fmla="*/ 3172 h 9525"/>
                              <a:gd name="connsiteX352" fmla="*/ 19050 w 28575"/>
                              <a:gd name="connsiteY352" fmla="*/ 3172 h 9525"/>
                              <a:gd name="connsiteX353" fmla="*/ 19050 w 28575"/>
                              <a:gd name="connsiteY353" fmla="*/ 3172 h 9525"/>
                              <a:gd name="connsiteX354" fmla="*/ 19050 w 28575"/>
                              <a:gd name="connsiteY354" fmla="*/ 6353 h 9525"/>
                              <a:gd name="connsiteX355" fmla="*/ 19050 w 28575"/>
                              <a:gd name="connsiteY355" fmla="*/ 3172 h 9525"/>
                              <a:gd name="connsiteX356" fmla="*/ 19050 w 28575"/>
                              <a:gd name="connsiteY356" fmla="*/ 6353 h 9525"/>
                              <a:gd name="connsiteX357" fmla="*/ 19050 w 28575"/>
                              <a:gd name="connsiteY357" fmla="*/ 6353 h 9525"/>
                              <a:gd name="connsiteX358" fmla="*/ 19050 w 28575"/>
                              <a:gd name="connsiteY358" fmla="*/ 6353 h 9525"/>
                              <a:gd name="connsiteX359" fmla="*/ 19050 w 28575"/>
                              <a:gd name="connsiteY359" fmla="*/ 6353 h 9525"/>
                              <a:gd name="connsiteX360" fmla="*/ 19050 w 28575"/>
                              <a:gd name="connsiteY360" fmla="*/ 3172 h 9525"/>
                              <a:gd name="connsiteX361" fmla="*/ 19050 w 28575"/>
                              <a:gd name="connsiteY361" fmla="*/ 3172 h 9525"/>
                              <a:gd name="connsiteX362" fmla="*/ 20107 w 28575"/>
                              <a:gd name="connsiteY362" fmla="*/ 3172 h 9525"/>
                              <a:gd name="connsiteX363" fmla="*/ 20107 w 28575"/>
                              <a:gd name="connsiteY363" fmla="*/ 3172 h 9525"/>
                              <a:gd name="connsiteX364" fmla="*/ 20107 w 28575"/>
                              <a:gd name="connsiteY364" fmla="*/ 6353 h 9525"/>
                              <a:gd name="connsiteX365" fmla="*/ 20107 w 28575"/>
                              <a:gd name="connsiteY365" fmla="*/ 6353 h 9525"/>
                              <a:gd name="connsiteX366" fmla="*/ 20107 w 28575"/>
                              <a:gd name="connsiteY366" fmla="*/ 6353 h 9525"/>
                              <a:gd name="connsiteX367" fmla="*/ 20107 w 28575"/>
                              <a:gd name="connsiteY367" fmla="*/ 6353 h 9525"/>
                              <a:gd name="connsiteX368" fmla="*/ 20107 w 28575"/>
                              <a:gd name="connsiteY368" fmla="*/ 6353 h 9525"/>
                              <a:gd name="connsiteX369" fmla="*/ 20107 w 28575"/>
                              <a:gd name="connsiteY369" fmla="*/ 3172 h 9525"/>
                              <a:gd name="connsiteX370" fmla="*/ 20107 w 28575"/>
                              <a:gd name="connsiteY370" fmla="*/ 3172 h 9525"/>
                              <a:gd name="connsiteX371" fmla="*/ 20107 w 28575"/>
                              <a:gd name="connsiteY371" fmla="*/ 3172 h 9525"/>
                              <a:gd name="connsiteX372" fmla="*/ 20107 w 28575"/>
                              <a:gd name="connsiteY372" fmla="*/ 6353 h 9525"/>
                              <a:gd name="connsiteX373" fmla="*/ 20107 w 28575"/>
                              <a:gd name="connsiteY373" fmla="*/ 3172 h 9525"/>
                              <a:gd name="connsiteX374" fmla="*/ 20107 w 28575"/>
                              <a:gd name="connsiteY374" fmla="*/ 6353 h 9525"/>
                              <a:gd name="connsiteX375" fmla="*/ 20107 w 28575"/>
                              <a:gd name="connsiteY375" fmla="*/ 6353 h 9525"/>
                              <a:gd name="connsiteX376" fmla="*/ 20107 w 28575"/>
                              <a:gd name="connsiteY376" fmla="*/ 6353 h 9525"/>
                              <a:gd name="connsiteX377" fmla="*/ 20107 w 28575"/>
                              <a:gd name="connsiteY377" fmla="*/ 6353 h 9525"/>
                              <a:gd name="connsiteX378" fmla="*/ 20107 w 28575"/>
                              <a:gd name="connsiteY378" fmla="*/ 3172 h 9525"/>
                              <a:gd name="connsiteX379" fmla="*/ 20107 w 28575"/>
                              <a:gd name="connsiteY379" fmla="*/ 3172 h 9525"/>
                              <a:gd name="connsiteX380" fmla="*/ 21165 w 28575"/>
                              <a:gd name="connsiteY380" fmla="*/ 3172 h 9525"/>
                              <a:gd name="connsiteX381" fmla="*/ 21165 w 28575"/>
                              <a:gd name="connsiteY381" fmla="*/ 3172 h 9525"/>
                              <a:gd name="connsiteX382" fmla="*/ 21165 w 28575"/>
                              <a:gd name="connsiteY382" fmla="*/ 3172 h 9525"/>
                              <a:gd name="connsiteX383" fmla="*/ 21165 w 28575"/>
                              <a:gd name="connsiteY383" fmla="*/ 6353 h 9525"/>
                              <a:gd name="connsiteX384" fmla="*/ 21165 w 28575"/>
                              <a:gd name="connsiteY384" fmla="*/ 6353 h 9525"/>
                              <a:gd name="connsiteX385" fmla="*/ 21165 w 28575"/>
                              <a:gd name="connsiteY385" fmla="*/ 6353 h 9525"/>
                              <a:gd name="connsiteX386" fmla="*/ 21165 w 28575"/>
                              <a:gd name="connsiteY386" fmla="*/ 6353 h 9525"/>
                              <a:gd name="connsiteX387" fmla="*/ 21165 w 28575"/>
                              <a:gd name="connsiteY387" fmla="*/ 6353 h 9525"/>
                              <a:gd name="connsiteX388" fmla="*/ 21165 w 28575"/>
                              <a:gd name="connsiteY388" fmla="*/ 3172 h 9525"/>
                              <a:gd name="connsiteX389" fmla="*/ 21165 w 28575"/>
                              <a:gd name="connsiteY389" fmla="*/ 3172 h 9525"/>
                              <a:gd name="connsiteX390" fmla="*/ 21165 w 28575"/>
                              <a:gd name="connsiteY390" fmla="*/ 3172 h 9525"/>
                              <a:gd name="connsiteX391" fmla="*/ 21165 w 28575"/>
                              <a:gd name="connsiteY391" fmla="*/ 3172 h 9525"/>
                              <a:gd name="connsiteX392" fmla="*/ 21165 w 28575"/>
                              <a:gd name="connsiteY392" fmla="*/ 6353 h 9525"/>
                              <a:gd name="connsiteX393" fmla="*/ 21165 w 28575"/>
                              <a:gd name="connsiteY393" fmla="*/ 3172 h 9525"/>
                              <a:gd name="connsiteX394" fmla="*/ 21165 w 28575"/>
                              <a:gd name="connsiteY394" fmla="*/ 6353 h 9525"/>
                              <a:gd name="connsiteX395" fmla="*/ 21165 w 28575"/>
                              <a:gd name="connsiteY395" fmla="*/ 3172 h 9525"/>
                              <a:gd name="connsiteX396" fmla="*/ 21165 w 28575"/>
                              <a:gd name="connsiteY396" fmla="*/ 3172 h 9525"/>
                              <a:gd name="connsiteX397" fmla="*/ 21165 w 28575"/>
                              <a:gd name="connsiteY397" fmla="*/ 3172 h 9525"/>
                              <a:gd name="connsiteX398" fmla="*/ 22222 w 28575"/>
                              <a:gd name="connsiteY398" fmla="*/ 6353 h 9525"/>
                              <a:gd name="connsiteX399" fmla="*/ 22222 w 28575"/>
                              <a:gd name="connsiteY399" fmla="*/ 6353 h 9525"/>
                              <a:gd name="connsiteX400" fmla="*/ 22222 w 28575"/>
                              <a:gd name="connsiteY400" fmla="*/ 3172 h 9525"/>
                              <a:gd name="connsiteX401" fmla="*/ 22222 w 28575"/>
                              <a:gd name="connsiteY401" fmla="*/ 6353 h 9525"/>
                              <a:gd name="connsiteX402" fmla="*/ 22222 w 28575"/>
                              <a:gd name="connsiteY402" fmla="*/ 3172 h 9525"/>
                              <a:gd name="connsiteX403" fmla="*/ 22222 w 28575"/>
                              <a:gd name="connsiteY403" fmla="*/ 3172 h 9525"/>
                              <a:gd name="connsiteX404" fmla="*/ 22222 w 28575"/>
                              <a:gd name="connsiteY404" fmla="*/ 6353 h 9525"/>
                              <a:gd name="connsiteX405" fmla="*/ 22222 w 28575"/>
                              <a:gd name="connsiteY405" fmla="*/ 6353 h 9525"/>
                              <a:gd name="connsiteX406" fmla="*/ 22222 w 28575"/>
                              <a:gd name="connsiteY406" fmla="*/ 6353 h 9525"/>
                              <a:gd name="connsiteX407" fmla="*/ 22222 w 28575"/>
                              <a:gd name="connsiteY407" fmla="*/ 6353 h 9525"/>
                              <a:gd name="connsiteX408" fmla="*/ 22222 w 28575"/>
                              <a:gd name="connsiteY408" fmla="*/ 6353 h 9525"/>
                              <a:gd name="connsiteX409" fmla="*/ 22222 w 28575"/>
                              <a:gd name="connsiteY409" fmla="*/ 3172 h 9525"/>
                              <a:gd name="connsiteX410" fmla="*/ 22222 w 28575"/>
                              <a:gd name="connsiteY410" fmla="*/ 3172 h 9525"/>
                              <a:gd name="connsiteX411" fmla="*/ 22222 w 28575"/>
                              <a:gd name="connsiteY411" fmla="*/ 3172 h 9525"/>
                              <a:gd name="connsiteX412" fmla="*/ 22222 w 28575"/>
                              <a:gd name="connsiteY412" fmla="*/ 3172 h 9525"/>
                              <a:gd name="connsiteX413" fmla="*/ 22222 w 28575"/>
                              <a:gd name="connsiteY413" fmla="*/ 3172 h 9525"/>
                              <a:gd name="connsiteX414" fmla="*/ 22222 w 28575"/>
                              <a:gd name="connsiteY414" fmla="*/ 3172 h 9525"/>
                              <a:gd name="connsiteX415" fmla="*/ 22222 w 28575"/>
                              <a:gd name="connsiteY415" fmla="*/ 3172 h 9525"/>
                              <a:gd name="connsiteX416" fmla="*/ 23279 w 28575"/>
                              <a:gd name="connsiteY416" fmla="*/ 3172 h 9525"/>
                              <a:gd name="connsiteX417" fmla="*/ 23279 w 28575"/>
                              <a:gd name="connsiteY417" fmla="*/ 3172 h 9525"/>
                              <a:gd name="connsiteX418" fmla="*/ 23279 w 28575"/>
                              <a:gd name="connsiteY418" fmla="*/ 3172 h 9525"/>
                              <a:gd name="connsiteX419" fmla="*/ 23279 w 28575"/>
                              <a:gd name="connsiteY419" fmla="*/ 3172 h 9525"/>
                              <a:gd name="connsiteX420" fmla="*/ 23279 w 28575"/>
                              <a:gd name="connsiteY420" fmla="*/ 3172 h 9525"/>
                              <a:gd name="connsiteX421" fmla="*/ 23279 w 28575"/>
                              <a:gd name="connsiteY421" fmla="*/ 3172 h 9525"/>
                              <a:gd name="connsiteX422" fmla="*/ 23279 w 28575"/>
                              <a:gd name="connsiteY422" fmla="*/ 3172 h 9525"/>
                              <a:gd name="connsiteX423" fmla="*/ 23279 w 28575"/>
                              <a:gd name="connsiteY423" fmla="*/ 6353 h 9525"/>
                              <a:gd name="connsiteX424" fmla="*/ 23279 w 28575"/>
                              <a:gd name="connsiteY424" fmla="*/ 6353 h 9525"/>
                              <a:gd name="connsiteX425" fmla="*/ 23279 w 28575"/>
                              <a:gd name="connsiteY425" fmla="*/ 6353 h 9525"/>
                              <a:gd name="connsiteX426" fmla="*/ 23279 w 28575"/>
                              <a:gd name="connsiteY426" fmla="*/ 6353 h 9525"/>
                              <a:gd name="connsiteX427" fmla="*/ 23279 w 28575"/>
                              <a:gd name="connsiteY427" fmla="*/ 3172 h 9525"/>
                              <a:gd name="connsiteX428" fmla="*/ 23279 w 28575"/>
                              <a:gd name="connsiteY428" fmla="*/ 3172 h 9525"/>
                              <a:gd name="connsiteX429" fmla="*/ 23279 w 28575"/>
                              <a:gd name="connsiteY429" fmla="*/ 3172 h 9525"/>
                              <a:gd name="connsiteX430" fmla="*/ 23279 w 28575"/>
                              <a:gd name="connsiteY430" fmla="*/ 3172 h 9525"/>
                              <a:gd name="connsiteX431" fmla="*/ 23279 w 28575"/>
                              <a:gd name="connsiteY431" fmla="*/ 6353 h 9525"/>
                              <a:gd name="connsiteX432" fmla="*/ 23279 w 28575"/>
                              <a:gd name="connsiteY432" fmla="*/ 3172 h 9525"/>
                              <a:gd name="connsiteX433" fmla="*/ 23279 w 28575"/>
                              <a:gd name="connsiteY433" fmla="*/ 3172 h 9525"/>
                              <a:gd name="connsiteX434" fmla="*/ 23279 w 28575"/>
                              <a:gd name="connsiteY434" fmla="*/ 3172 h 9525"/>
                              <a:gd name="connsiteX435" fmla="*/ 23279 w 28575"/>
                              <a:gd name="connsiteY435" fmla="*/ 3172 h 9525"/>
                              <a:gd name="connsiteX436" fmla="*/ 24346 w 28575"/>
                              <a:gd name="connsiteY436" fmla="*/ 6353 h 9525"/>
                              <a:gd name="connsiteX437" fmla="*/ 24346 w 28575"/>
                              <a:gd name="connsiteY437" fmla="*/ 6353 h 9525"/>
                              <a:gd name="connsiteX438" fmla="*/ 24346 w 28575"/>
                              <a:gd name="connsiteY438" fmla="*/ 6353 h 9525"/>
                              <a:gd name="connsiteX439" fmla="*/ 24346 w 28575"/>
                              <a:gd name="connsiteY439" fmla="*/ 6353 h 9525"/>
                              <a:gd name="connsiteX440" fmla="*/ 24346 w 28575"/>
                              <a:gd name="connsiteY440" fmla="*/ 6353 h 9525"/>
                              <a:gd name="connsiteX441" fmla="*/ 24346 w 28575"/>
                              <a:gd name="connsiteY441" fmla="*/ 3172 h 9525"/>
                              <a:gd name="connsiteX442" fmla="*/ 24346 w 28575"/>
                              <a:gd name="connsiteY442" fmla="*/ 3172 h 9525"/>
                              <a:gd name="connsiteX443" fmla="*/ 24346 w 28575"/>
                              <a:gd name="connsiteY443" fmla="*/ 3172 h 9525"/>
                              <a:gd name="connsiteX444" fmla="*/ 24346 w 28575"/>
                              <a:gd name="connsiteY444" fmla="*/ 3172 h 9525"/>
                              <a:gd name="connsiteX445" fmla="*/ 24346 w 28575"/>
                              <a:gd name="connsiteY445" fmla="*/ 3172 h 9525"/>
                              <a:gd name="connsiteX446" fmla="*/ 24346 w 28575"/>
                              <a:gd name="connsiteY446" fmla="*/ 3172 h 9525"/>
                              <a:gd name="connsiteX447" fmla="*/ 24346 w 28575"/>
                              <a:gd name="connsiteY447" fmla="*/ 3172 h 9525"/>
                              <a:gd name="connsiteX448" fmla="*/ 24346 w 28575"/>
                              <a:gd name="connsiteY448" fmla="*/ 3172 h 9525"/>
                              <a:gd name="connsiteX449" fmla="*/ 24346 w 28575"/>
                              <a:gd name="connsiteY449" fmla="*/ 3172 h 9525"/>
                              <a:gd name="connsiteX450" fmla="*/ 24346 w 28575"/>
                              <a:gd name="connsiteY450" fmla="*/ 3172 h 9525"/>
                              <a:gd name="connsiteX451" fmla="*/ 24346 w 28575"/>
                              <a:gd name="connsiteY451" fmla="*/ 3172 h 9525"/>
                              <a:gd name="connsiteX452" fmla="*/ 24346 w 28575"/>
                              <a:gd name="connsiteY452" fmla="*/ 3172 h 9525"/>
                              <a:gd name="connsiteX453" fmla="*/ 24346 w 28575"/>
                              <a:gd name="connsiteY453" fmla="*/ 3172 h 9525"/>
                              <a:gd name="connsiteX454" fmla="*/ 25403 w 28575"/>
                              <a:gd name="connsiteY454" fmla="*/ 3172 h 9525"/>
                              <a:gd name="connsiteX455" fmla="*/ 25403 w 28575"/>
                              <a:gd name="connsiteY455" fmla="*/ 3172 h 9525"/>
                              <a:gd name="connsiteX456" fmla="*/ 25403 w 28575"/>
                              <a:gd name="connsiteY456" fmla="*/ 3172 h 9525"/>
                              <a:gd name="connsiteX457" fmla="*/ 25403 w 28575"/>
                              <a:gd name="connsiteY457" fmla="*/ 3172 h 9525"/>
                              <a:gd name="connsiteX458" fmla="*/ 25403 w 28575"/>
                              <a:gd name="connsiteY458" fmla="*/ 3172 h 9525"/>
                              <a:gd name="connsiteX459" fmla="*/ 25403 w 28575"/>
                              <a:gd name="connsiteY459" fmla="*/ 3172 h 9525"/>
                              <a:gd name="connsiteX460" fmla="*/ 25403 w 28575"/>
                              <a:gd name="connsiteY460" fmla="*/ 3172 h 9525"/>
                              <a:gd name="connsiteX461" fmla="*/ 25403 w 28575"/>
                              <a:gd name="connsiteY461" fmla="*/ 3172 h 9525"/>
                              <a:gd name="connsiteX462" fmla="*/ 25403 w 28575"/>
                              <a:gd name="connsiteY462" fmla="*/ 6353 h 9525"/>
                              <a:gd name="connsiteX463" fmla="*/ 25403 w 28575"/>
                              <a:gd name="connsiteY463" fmla="*/ 6353 h 9525"/>
                              <a:gd name="connsiteX464" fmla="*/ 25403 w 28575"/>
                              <a:gd name="connsiteY464" fmla="*/ 6353 h 9525"/>
                              <a:gd name="connsiteX465" fmla="*/ 25403 w 28575"/>
                              <a:gd name="connsiteY465" fmla="*/ 6353 h 9525"/>
                              <a:gd name="connsiteX466" fmla="*/ 25403 w 28575"/>
                              <a:gd name="connsiteY466" fmla="*/ 3172 h 9525"/>
                              <a:gd name="connsiteX467" fmla="*/ 25403 w 28575"/>
                              <a:gd name="connsiteY467" fmla="*/ 3172 h 9525"/>
                              <a:gd name="connsiteX468" fmla="*/ 25403 w 28575"/>
                              <a:gd name="connsiteY468" fmla="*/ 3172 h 9525"/>
                              <a:gd name="connsiteX469" fmla="*/ 25403 w 28575"/>
                              <a:gd name="connsiteY469" fmla="*/ 3172 h 9525"/>
                              <a:gd name="connsiteX470" fmla="*/ 25403 w 28575"/>
                              <a:gd name="connsiteY470" fmla="*/ 3172 h 9525"/>
                              <a:gd name="connsiteX471" fmla="*/ 25403 w 28575"/>
                              <a:gd name="connsiteY471" fmla="*/ 3172 h 9525"/>
                              <a:gd name="connsiteX472" fmla="*/ 26460 w 28575"/>
                              <a:gd name="connsiteY472" fmla="*/ 3172 h 9525"/>
                              <a:gd name="connsiteX473" fmla="*/ 26460 w 28575"/>
                              <a:gd name="connsiteY473" fmla="*/ 3172 h 9525"/>
                              <a:gd name="connsiteX474" fmla="*/ 26460 w 28575"/>
                              <a:gd name="connsiteY474" fmla="*/ 6353 h 9525"/>
                              <a:gd name="connsiteX475" fmla="*/ 26460 w 28575"/>
                              <a:gd name="connsiteY475" fmla="*/ 6353 h 9525"/>
                              <a:gd name="connsiteX476" fmla="*/ 26460 w 28575"/>
                              <a:gd name="connsiteY476" fmla="*/ 6353 h 9525"/>
                              <a:gd name="connsiteX477" fmla="*/ 26460 w 28575"/>
                              <a:gd name="connsiteY477" fmla="*/ 6353 h 9525"/>
                              <a:gd name="connsiteX478" fmla="*/ 26460 w 28575"/>
                              <a:gd name="connsiteY478" fmla="*/ 6353 h 9525"/>
                              <a:gd name="connsiteX479" fmla="*/ 26460 w 28575"/>
                              <a:gd name="connsiteY479" fmla="*/ 3172 h 9525"/>
                              <a:gd name="connsiteX480" fmla="*/ 26460 w 28575"/>
                              <a:gd name="connsiteY480" fmla="*/ 3172 h 9525"/>
                              <a:gd name="connsiteX481" fmla="*/ 26460 w 28575"/>
                              <a:gd name="connsiteY481" fmla="*/ 6353 h 9525"/>
                              <a:gd name="connsiteX482" fmla="*/ 26460 w 28575"/>
                              <a:gd name="connsiteY482" fmla="*/ 6353 h 9525"/>
                              <a:gd name="connsiteX483" fmla="*/ 26460 w 28575"/>
                              <a:gd name="connsiteY483" fmla="*/ 6353 h 9525"/>
                              <a:gd name="connsiteX484" fmla="*/ 26460 w 28575"/>
                              <a:gd name="connsiteY484" fmla="*/ 6353 h 9525"/>
                              <a:gd name="connsiteX485" fmla="*/ 26460 w 28575"/>
                              <a:gd name="connsiteY485" fmla="*/ 6353 h 9525"/>
                              <a:gd name="connsiteX486" fmla="*/ 26460 w 28575"/>
                              <a:gd name="connsiteY486" fmla="*/ 6353 h 9525"/>
                              <a:gd name="connsiteX487" fmla="*/ 26460 w 28575"/>
                              <a:gd name="connsiteY487" fmla="*/ 3172 h 9525"/>
                              <a:gd name="connsiteX488" fmla="*/ 26460 w 28575"/>
                              <a:gd name="connsiteY488" fmla="*/ 3172 h 9525"/>
                              <a:gd name="connsiteX489" fmla="*/ 26460 w 28575"/>
                              <a:gd name="connsiteY489" fmla="*/ 3172 h 9525"/>
                              <a:gd name="connsiteX490" fmla="*/ 27518 w 28575"/>
                              <a:gd name="connsiteY490" fmla="*/ 3172 h 9525"/>
                              <a:gd name="connsiteX491" fmla="*/ 27518 w 28575"/>
                              <a:gd name="connsiteY491" fmla="*/ 3172 h 9525"/>
                              <a:gd name="connsiteX492" fmla="*/ 27518 w 28575"/>
                              <a:gd name="connsiteY492" fmla="*/ 3172 h 9525"/>
                              <a:gd name="connsiteX493" fmla="*/ 27518 w 28575"/>
                              <a:gd name="connsiteY493" fmla="*/ 3172 h 9525"/>
                              <a:gd name="connsiteX494" fmla="*/ 27518 w 28575"/>
                              <a:gd name="connsiteY494" fmla="*/ 3172 h 9525"/>
                              <a:gd name="connsiteX495" fmla="*/ 27518 w 28575"/>
                              <a:gd name="connsiteY495" fmla="*/ 3172 h 9525"/>
                              <a:gd name="connsiteX496" fmla="*/ 27518 w 28575"/>
                              <a:gd name="connsiteY496" fmla="*/ 3172 h 9525"/>
                              <a:gd name="connsiteX497" fmla="*/ 27518 w 28575"/>
                              <a:gd name="connsiteY497" fmla="*/ 3172 h 9525"/>
                              <a:gd name="connsiteX498" fmla="*/ 27518 w 28575"/>
                              <a:gd name="connsiteY498" fmla="*/ 3172 h 9525"/>
                              <a:gd name="connsiteX499" fmla="*/ 27518 w 28575"/>
                              <a:gd name="connsiteY499" fmla="*/ 3172 h 9525"/>
                              <a:gd name="connsiteX500" fmla="*/ 27518 w 28575"/>
                              <a:gd name="connsiteY500" fmla="*/ 3172 h 9525"/>
                              <a:gd name="connsiteX501" fmla="*/ 27518 w 28575"/>
                              <a:gd name="connsiteY501" fmla="*/ 3172 h 9525"/>
                              <a:gd name="connsiteX502" fmla="*/ 27518 w 28575"/>
                              <a:gd name="connsiteY502" fmla="*/ 3172 h 9525"/>
                              <a:gd name="connsiteX503" fmla="*/ 27518 w 28575"/>
                              <a:gd name="connsiteY503" fmla="*/ 3172 h 9525"/>
                              <a:gd name="connsiteX504" fmla="*/ 27518 w 28575"/>
                              <a:gd name="connsiteY504" fmla="*/ 3172 h 9525"/>
                              <a:gd name="connsiteX505" fmla="*/ 27518 w 28575"/>
                              <a:gd name="connsiteY505" fmla="*/ 3172 h 9525"/>
                              <a:gd name="connsiteX506" fmla="*/ 27518 w 28575"/>
                              <a:gd name="connsiteY506" fmla="*/ 3172 h 9525"/>
                              <a:gd name="connsiteX507" fmla="*/ 27518 w 28575"/>
                              <a:gd name="connsiteY507" fmla="*/ 0 h 9525"/>
                              <a:gd name="connsiteX508" fmla="*/ 27518 w 28575"/>
                              <a:gd name="connsiteY508" fmla="*/ 0 h 9525"/>
                              <a:gd name="connsiteX509" fmla="*/ 27518 w 28575"/>
                              <a:gd name="connsiteY509" fmla="*/ 3172 h 9525"/>
                              <a:gd name="connsiteX510" fmla="*/ 28575 w 28575"/>
                              <a:gd name="connsiteY510" fmla="*/ 3172 h 9525"/>
                              <a:gd name="connsiteX511" fmla="*/ 28575 w 28575"/>
                              <a:gd name="connsiteY511" fmla="*/ 3172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3172"/>
                                </a:moveTo>
                                <a:lnTo>
                                  <a:pt x="0" y="6353"/>
                                </a:lnTo>
                                <a:lnTo>
                                  <a:pt x="0" y="6353"/>
                                </a:lnTo>
                                <a:lnTo>
                                  <a:pt x="0" y="3172"/>
                                </a:lnTo>
                                <a:lnTo>
                                  <a:pt x="0" y="3172"/>
                                </a:lnTo>
                                <a:lnTo>
                                  <a:pt x="0" y="3172"/>
                                </a:lnTo>
                                <a:lnTo>
                                  <a:pt x="0" y="6353"/>
                                </a:lnTo>
                                <a:lnTo>
                                  <a:pt x="0" y="6353"/>
                                </a:lnTo>
                                <a:lnTo>
                                  <a:pt x="0" y="6353"/>
                                </a:lnTo>
                                <a:lnTo>
                                  <a:pt x="0" y="6353"/>
                                </a:lnTo>
                                <a:lnTo>
                                  <a:pt x="0" y="3172"/>
                                </a:lnTo>
                                <a:lnTo>
                                  <a:pt x="0" y="6353"/>
                                </a:lnTo>
                                <a:lnTo>
                                  <a:pt x="0" y="6353"/>
                                </a:lnTo>
                                <a:lnTo>
                                  <a:pt x="0" y="6353"/>
                                </a:lnTo>
                                <a:lnTo>
                                  <a:pt x="0" y="6353"/>
                                </a:lnTo>
                                <a:lnTo>
                                  <a:pt x="0" y="6353"/>
                                </a:lnTo>
                                <a:lnTo>
                                  <a:pt x="1057" y="6353"/>
                                </a:lnTo>
                                <a:lnTo>
                                  <a:pt x="1057" y="6353"/>
                                </a:lnTo>
                                <a:lnTo>
                                  <a:pt x="1057" y="6353"/>
                                </a:lnTo>
                                <a:lnTo>
                                  <a:pt x="1057" y="6353"/>
                                </a:lnTo>
                                <a:lnTo>
                                  <a:pt x="1057" y="6353"/>
                                </a:lnTo>
                                <a:lnTo>
                                  <a:pt x="1057" y="6353"/>
                                </a:lnTo>
                                <a:lnTo>
                                  <a:pt x="1057" y="6353"/>
                                </a:lnTo>
                                <a:lnTo>
                                  <a:pt x="1057" y="3172"/>
                                </a:lnTo>
                                <a:lnTo>
                                  <a:pt x="1057" y="3172"/>
                                </a:lnTo>
                                <a:lnTo>
                                  <a:pt x="1057" y="6353"/>
                                </a:lnTo>
                                <a:lnTo>
                                  <a:pt x="1057" y="6353"/>
                                </a:lnTo>
                                <a:lnTo>
                                  <a:pt x="1057" y="6353"/>
                                </a:lnTo>
                                <a:lnTo>
                                  <a:pt x="1057" y="6353"/>
                                </a:lnTo>
                                <a:lnTo>
                                  <a:pt x="1057" y="6353"/>
                                </a:lnTo>
                                <a:lnTo>
                                  <a:pt x="1057" y="6353"/>
                                </a:lnTo>
                                <a:lnTo>
                                  <a:pt x="1057" y="6353"/>
                                </a:lnTo>
                                <a:lnTo>
                                  <a:pt x="1057" y="6353"/>
                                </a:lnTo>
                                <a:lnTo>
                                  <a:pt x="1057" y="6353"/>
                                </a:lnTo>
                                <a:lnTo>
                                  <a:pt x="2115" y="6353"/>
                                </a:lnTo>
                                <a:lnTo>
                                  <a:pt x="2115" y="6353"/>
                                </a:lnTo>
                                <a:lnTo>
                                  <a:pt x="2115" y="6353"/>
                                </a:lnTo>
                                <a:lnTo>
                                  <a:pt x="2115" y="6353"/>
                                </a:lnTo>
                                <a:lnTo>
                                  <a:pt x="2115" y="6353"/>
                                </a:lnTo>
                                <a:lnTo>
                                  <a:pt x="2115" y="3172"/>
                                </a:lnTo>
                                <a:lnTo>
                                  <a:pt x="2115" y="6353"/>
                                </a:lnTo>
                                <a:lnTo>
                                  <a:pt x="2115" y="6353"/>
                                </a:lnTo>
                                <a:lnTo>
                                  <a:pt x="2115" y="6353"/>
                                </a:lnTo>
                                <a:lnTo>
                                  <a:pt x="2115" y="6353"/>
                                </a:lnTo>
                                <a:lnTo>
                                  <a:pt x="2115" y="6353"/>
                                </a:lnTo>
                                <a:lnTo>
                                  <a:pt x="2115" y="6353"/>
                                </a:lnTo>
                                <a:lnTo>
                                  <a:pt x="2115" y="6353"/>
                                </a:lnTo>
                                <a:lnTo>
                                  <a:pt x="2115" y="6353"/>
                                </a:lnTo>
                                <a:lnTo>
                                  <a:pt x="2115" y="6353"/>
                                </a:lnTo>
                                <a:lnTo>
                                  <a:pt x="2115" y="6353"/>
                                </a:lnTo>
                                <a:lnTo>
                                  <a:pt x="2115" y="6353"/>
                                </a:lnTo>
                                <a:lnTo>
                                  <a:pt x="2115" y="6353"/>
                                </a:lnTo>
                                <a:lnTo>
                                  <a:pt x="3172" y="6353"/>
                                </a:lnTo>
                                <a:lnTo>
                                  <a:pt x="3172" y="9525"/>
                                </a:lnTo>
                                <a:lnTo>
                                  <a:pt x="3172" y="6353"/>
                                </a:lnTo>
                                <a:lnTo>
                                  <a:pt x="3172" y="6353"/>
                                </a:lnTo>
                                <a:lnTo>
                                  <a:pt x="3172" y="6353"/>
                                </a:lnTo>
                                <a:lnTo>
                                  <a:pt x="3172" y="6353"/>
                                </a:lnTo>
                                <a:lnTo>
                                  <a:pt x="3172" y="6353"/>
                                </a:lnTo>
                                <a:lnTo>
                                  <a:pt x="3172" y="6353"/>
                                </a:lnTo>
                                <a:lnTo>
                                  <a:pt x="3172" y="6353"/>
                                </a:lnTo>
                                <a:lnTo>
                                  <a:pt x="3172" y="6353"/>
                                </a:lnTo>
                                <a:lnTo>
                                  <a:pt x="3172" y="3172"/>
                                </a:lnTo>
                                <a:lnTo>
                                  <a:pt x="3172" y="6353"/>
                                </a:lnTo>
                                <a:lnTo>
                                  <a:pt x="3172" y="6353"/>
                                </a:lnTo>
                                <a:lnTo>
                                  <a:pt x="3172" y="6353"/>
                                </a:lnTo>
                                <a:lnTo>
                                  <a:pt x="3172" y="6353"/>
                                </a:lnTo>
                                <a:lnTo>
                                  <a:pt x="3172" y="6353"/>
                                </a:lnTo>
                                <a:lnTo>
                                  <a:pt x="3172" y="6353"/>
                                </a:lnTo>
                                <a:lnTo>
                                  <a:pt x="3172" y="6353"/>
                                </a:lnTo>
                                <a:lnTo>
                                  <a:pt x="4229" y="6353"/>
                                </a:lnTo>
                                <a:lnTo>
                                  <a:pt x="4229" y="6353"/>
                                </a:lnTo>
                                <a:lnTo>
                                  <a:pt x="4229" y="3172"/>
                                </a:lnTo>
                                <a:lnTo>
                                  <a:pt x="4229" y="3172"/>
                                </a:lnTo>
                                <a:lnTo>
                                  <a:pt x="4229" y="3172"/>
                                </a:lnTo>
                                <a:lnTo>
                                  <a:pt x="4229" y="6353"/>
                                </a:lnTo>
                                <a:lnTo>
                                  <a:pt x="4229" y="6353"/>
                                </a:lnTo>
                                <a:lnTo>
                                  <a:pt x="4229" y="3172"/>
                                </a:lnTo>
                                <a:lnTo>
                                  <a:pt x="4229" y="6353"/>
                                </a:lnTo>
                                <a:lnTo>
                                  <a:pt x="4229" y="3172"/>
                                </a:lnTo>
                                <a:lnTo>
                                  <a:pt x="4229" y="6353"/>
                                </a:lnTo>
                                <a:lnTo>
                                  <a:pt x="4229" y="6353"/>
                                </a:lnTo>
                                <a:lnTo>
                                  <a:pt x="4229" y="6353"/>
                                </a:lnTo>
                                <a:lnTo>
                                  <a:pt x="4229" y="6353"/>
                                </a:lnTo>
                                <a:lnTo>
                                  <a:pt x="4229" y="6353"/>
                                </a:lnTo>
                                <a:lnTo>
                                  <a:pt x="4229" y="6353"/>
                                </a:lnTo>
                                <a:lnTo>
                                  <a:pt x="4229" y="6353"/>
                                </a:lnTo>
                                <a:lnTo>
                                  <a:pt x="4229" y="6353"/>
                                </a:lnTo>
                                <a:lnTo>
                                  <a:pt x="4229" y="6353"/>
                                </a:lnTo>
                                <a:lnTo>
                                  <a:pt x="4229" y="6353"/>
                                </a:lnTo>
                                <a:lnTo>
                                  <a:pt x="4229" y="6353"/>
                                </a:lnTo>
                                <a:lnTo>
                                  <a:pt x="4229" y="6353"/>
                                </a:lnTo>
                                <a:lnTo>
                                  <a:pt x="4229" y="6353"/>
                                </a:lnTo>
                                <a:lnTo>
                                  <a:pt x="4229" y="6353"/>
                                </a:lnTo>
                                <a:lnTo>
                                  <a:pt x="4229" y="6353"/>
                                </a:lnTo>
                                <a:lnTo>
                                  <a:pt x="4229" y="6353"/>
                                </a:lnTo>
                                <a:lnTo>
                                  <a:pt x="5296" y="6353"/>
                                </a:lnTo>
                                <a:lnTo>
                                  <a:pt x="5296" y="6353"/>
                                </a:lnTo>
                                <a:lnTo>
                                  <a:pt x="5296" y="6353"/>
                                </a:lnTo>
                                <a:lnTo>
                                  <a:pt x="5296" y="6353"/>
                                </a:lnTo>
                                <a:lnTo>
                                  <a:pt x="5296" y="6353"/>
                                </a:lnTo>
                                <a:lnTo>
                                  <a:pt x="5296" y="6353"/>
                                </a:lnTo>
                                <a:lnTo>
                                  <a:pt x="5296" y="6353"/>
                                </a:lnTo>
                                <a:lnTo>
                                  <a:pt x="5296" y="6353"/>
                                </a:lnTo>
                                <a:lnTo>
                                  <a:pt x="5296" y="6353"/>
                                </a:lnTo>
                                <a:lnTo>
                                  <a:pt x="5296" y="6353"/>
                                </a:lnTo>
                                <a:lnTo>
                                  <a:pt x="5296" y="6353"/>
                                </a:lnTo>
                                <a:lnTo>
                                  <a:pt x="5296" y="6353"/>
                                </a:lnTo>
                                <a:lnTo>
                                  <a:pt x="5296" y="6353"/>
                                </a:lnTo>
                                <a:lnTo>
                                  <a:pt x="5296" y="6353"/>
                                </a:lnTo>
                                <a:lnTo>
                                  <a:pt x="5296" y="6353"/>
                                </a:lnTo>
                                <a:lnTo>
                                  <a:pt x="5296" y="6353"/>
                                </a:lnTo>
                                <a:lnTo>
                                  <a:pt x="5296" y="6353"/>
                                </a:lnTo>
                                <a:lnTo>
                                  <a:pt x="5296" y="6353"/>
                                </a:lnTo>
                                <a:lnTo>
                                  <a:pt x="6353" y="6353"/>
                                </a:lnTo>
                                <a:lnTo>
                                  <a:pt x="6353" y="3172"/>
                                </a:lnTo>
                                <a:lnTo>
                                  <a:pt x="6353" y="6353"/>
                                </a:lnTo>
                                <a:lnTo>
                                  <a:pt x="6353" y="6353"/>
                                </a:lnTo>
                                <a:lnTo>
                                  <a:pt x="6353" y="6353"/>
                                </a:lnTo>
                                <a:lnTo>
                                  <a:pt x="6353" y="6353"/>
                                </a:lnTo>
                                <a:lnTo>
                                  <a:pt x="6353" y="6353"/>
                                </a:lnTo>
                                <a:lnTo>
                                  <a:pt x="6353" y="6353"/>
                                </a:lnTo>
                                <a:lnTo>
                                  <a:pt x="6353" y="6353"/>
                                </a:lnTo>
                                <a:lnTo>
                                  <a:pt x="6353" y="6353"/>
                                </a:lnTo>
                                <a:lnTo>
                                  <a:pt x="6353" y="6353"/>
                                </a:lnTo>
                                <a:lnTo>
                                  <a:pt x="6353" y="6353"/>
                                </a:lnTo>
                                <a:lnTo>
                                  <a:pt x="6353" y="6353"/>
                                </a:lnTo>
                                <a:lnTo>
                                  <a:pt x="6353" y="6353"/>
                                </a:lnTo>
                                <a:lnTo>
                                  <a:pt x="6353" y="6353"/>
                                </a:lnTo>
                                <a:lnTo>
                                  <a:pt x="6353" y="6353"/>
                                </a:lnTo>
                                <a:lnTo>
                                  <a:pt x="6353" y="6353"/>
                                </a:lnTo>
                                <a:lnTo>
                                  <a:pt x="6353" y="6353"/>
                                </a:lnTo>
                                <a:lnTo>
                                  <a:pt x="7410" y="6353"/>
                                </a:lnTo>
                                <a:lnTo>
                                  <a:pt x="7410" y="6353"/>
                                </a:lnTo>
                                <a:lnTo>
                                  <a:pt x="7410" y="6353"/>
                                </a:lnTo>
                                <a:lnTo>
                                  <a:pt x="7410" y="6353"/>
                                </a:lnTo>
                                <a:lnTo>
                                  <a:pt x="7410" y="6353"/>
                                </a:lnTo>
                                <a:lnTo>
                                  <a:pt x="7410" y="6353"/>
                                </a:lnTo>
                                <a:lnTo>
                                  <a:pt x="7410" y="6353"/>
                                </a:lnTo>
                                <a:lnTo>
                                  <a:pt x="7410" y="6353"/>
                                </a:lnTo>
                                <a:lnTo>
                                  <a:pt x="7410" y="6353"/>
                                </a:lnTo>
                                <a:lnTo>
                                  <a:pt x="7410" y="6353"/>
                                </a:lnTo>
                                <a:lnTo>
                                  <a:pt x="7410" y="6353"/>
                                </a:lnTo>
                                <a:lnTo>
                                  <a:pt x="7410" y="6353"/>
                                </a:lnTo>
                                <a:lnTo>
                                  <a:pt x="7410" y="6353"/>
                                </a:lnTo>
                                <a:lnTo>
                                  <a:pt x="7410" y="6353"/>
                                </a:lnTo>
                                <a:lnTo>
                                  <a:pt x="7410" y="6353"/>
                                </a:lnTo>
                                <a:lnTo>
                                  <a:pt x="7410" y="6353"/>
                                </a:lnTo>
                                <a:lnTo>
                                  <a:pt x="7410" y="6353"/>
                                </a:lnTo>
                                <a:lnTo>
                                  <a:pt x="7410" y="6353"/>
                                </a:lnTo>
                                <a:lnTo>
                                  <a:pt x="7410" y="6353"/>
                                </a:lnTo>
                                <a:lnTo>
                                  <a:pt x="7410" y="6353"/>
                                </a:lnTo>
                                <a:lnTo>
                                  <a:pt x="8468" y="6353"/>
                                </a:lnTo>
                                <a:lnTo>
                                  <a:pt x="8468" y="6353"/>
                                </a:lnTo>
                                <a:lnTo>
                                  <a:pt x="8468" y="6353"/>
                                </a:lnTo>
                                <a:lnTo>
                                  <a:pt x="8468" y="6353"/>
                                </a:lnTo>
                                <a:lnTo>
                                  <a:pt x="8468" y="6353"/>
                                </a:lnTo>
                                <a:lnTo>
                                  <a:pt x="8468" y="6353"/>
                                </a:lnTo>
                                <a:lnTo>
                                  <a:pt x="8468" y="6353"/>
                                </a:lnTo>
                                <a:lnTo>
                                  <a:pt x="8468" y="6353"/>
                                </a:lnTo>
                                <a:lnTo>
                                  <a:pt x="8468" y="6353"/>
                                </a:lnTo>
                                <a:lnTo>
                                  <a:pt x="8468" y="6353"/>
                                </a:lnTo>
                                <a:lnTo>
                                  <a:pt x="8468" y="6353"/>
                                </a:lnTo>
                                <a:lnTo>
                                  <a:pt x="8468" y="6353"/>
                                </a:lnTo>
                                <a:lnTo>
                                  <a:pt x="8468" y="9525"/>
                                </a:lnTo>
                                <a:lnTo>
                                  <a:pt x="8468" y="6353"/>
                                </a:lnTo>
                                <a:lnTo>
                                  <a:pt x="8468" y="6353"/>
                                </a:lnTo>
                                <a:lnTo>
                                  <a:pt x="8468" y="6353"/>
                                </a:lnTo>
                                <a:lnTo>
                                  <a:pt x="8468" y="6353"/>
                                </a:lnTo>
                                <a:lnTo>
                                  <a:pt x="8468" y="6353"/>
                                </a:lnTo>
                                <a:lnTo>
                                  <a:pt x="9525" y="6353"/>
                                </a:lnTo>
                                <a:lnTo>
                                  <a:pt x="9525" y="3172"/>
                                </a:lnTo>
                                <a:lnTo>
                                  <a:pt x="9525" y="3172"/>
                                </a:lnTo>
                                <a:lnTo>
                                  <a:pt x="9525" y="3172"/>
                                </a:lnTo>
                                <a:lnTo>
                                  <a:pt x="9525" y="6353"/>
                                </a:lnTo>
                                <a:lnTo>
                                  <a:pt x="9525" y="6353"/>
                                </a:lnTo>
                                <a:lnTo>
                                  <a:pt x="9525" y="6353"/>
                                </a:lnTo>
                                <a:lnTo>
                                  <a:pt x="9525" y="6353"/>
                                </a:lnTo>
                                <a:lnTo>
                                  <a:pt x="9525" y="6353"/>
                                </a:lnTo>
                                <a:lnTo>
                                  <a:pt x="9525" y="6353"/>
                                </a:lnTo>
                                <a:lnTo>
                                  <a:pt x="9525" y="3172"/>
                                </a:lnTo>
                                <a:lnTo>
                                  <a:pt x="9525" y="3172"/>
                                </a:lnTo>
                                <a:lnTo>
                                  <a:pt x="9525" y="6353"/>
                                </a:lnTo>
                                <a:lnTo>
                                  <a:pt x="9525" y="6353"/>
                                </a:lnTo>
                                <a:lnTo>
                                  <a:pt x="9525" y="6353"/>
                                </a:lnTo>
                                <a:lnTo>
                                  <a:pt x="9525" y="6353"/>
                                </a:lnTo>
                                <a:lnTo>
                                  <a:pt x="9525" y="3172"/>
                                </a:lnTo>
                                <a:lnTo>
                                  <a:pt x="9525" y="6353"/>
                                </a:lnTo>
                                <a:lnTo>
                                  <a:pt x="10582" y="6353"/>
                                </a:lnTo>
                                <a:lnTo>
                                  <a:pt x="10582" y="6353"/>
                                </a:lnTo>
                                <a:lnTo>
                                  <a:pt x="10582" y="6353"/>
                                </a:lnTo>
                                <a:lnTo>
                                  <a:pt x="10582" y="6353"/>
                                </a:lnTo>
                                <a:lnTo>
                                  <a:pt x="10582" y="6353"/>
                                </a:lnTo>
                                <a:lnTo>
                                  <a:pt x="10582" y="6353"/>
                                </a:lnTo>
                                <a:lnTo>
                                  <a:pt x="10582" y="6353"/>
                                </a:lnTo>
                                <a:lnTo>
                                  <a:pt x="10582" y="6353"/>
                                </a:lnTo>
                                <a:lnTo>
                                  <a:pt x="10582" y="6353"/>
                                </a:lnTo>
                                <a:lnTo>
                                  <a:pt x="10582" y="6353"/>
                                </a:lnTo>
                                <a:lnTo>
                                  <a:pt x="10582" y="6353"/>
                                </a:lnTo>
                                <a:lnTo>
                                  <a:pt x="10582" y="6353"/>
                                </a:lnTo>
                                <a:lnTo>
                                  <a:pt x="10582" y="6353"/>
                                </a:lnTo>
                                <a:lnTo>
                                  <a:pt x="10582" y="6353"/>
                                </a:lnTo>
                                <a:lnTo>
                                  <a:pt x="10582" y="6353"/>
                                </a:lnTo>
                                <a:lnTo>
                                  <a:pt x="10582" y="6353"/>
                                </a:lnTo>
                                <a:lnTo>
                                  <a:pt x="10582" y="6353"/>
                                </a:lnTo>
                                <a:lnTo>
                                  <a:pt x="10582" y="6353"/>
                                </a:lnTo>
                                <a:lnTo>
                                  <a:pt x="11640" y="3172"/>
                                </a:lnTo>
                                <a:lnTo>
                                  <a:pt x="11640" y="6353"/>
                                </a:lnTo>
                                <a:lnTo>
                                  <a:pt x="11640" y="6353"/>
                                </a:lnTo>
                                <a:lnTo>
                                  <a:pt x="11640" y="3172"/>
                                </a:lnTo>
                                <a:lnTo>
                                  <a:pt x="11640" y="6353"/>
                                </a:lnTo>
                                <a:lnTo>
                                  <a:pt x="11640" y="6353"/>
                                </a:lnTo>
                                <a:lnTo>
                                  <a:pt x="11640" y="6353"/>
                                </a:lnTo>
                                <a:lnTo>
                                  <a:pt x="11640" y="6353"/>
                                </a:lnTo>
                                <a:lnTo>
                                  <a:pt x="11640" y="6353"/>
                                </a:lnTo>
                                <a:lnTo>
                                  <a:pt x="11640" y="6353"/>
                                </a:lnTo>
                                <a:lnTo>
                                  <a:pt x="11640" y="6353"/>
                                </a:lnTo>
                                <a:lnTo>
                                  <a:pt x="11640" y="3172"/>
                                </a:lnTo>
                                <a:lnTo>
                                  <a:pt x="11640" y="3172"/>
                                </a:lnTo>
                                <a:lnTo>
                                  <a:pt x="11640" y="3172"/>
                                </a:lnTo>
                                <a:lnTo>
                                  <a:pt x="11640" y="3172"/>
                                </a:lnTo>
                                <a:lnTo>
                                  <a:pt x="11640" y="3172"/>
                                </a:lnTo>
                                <a:lnTo>
                                  <a:pt x="11640" y="3172"/>
                                </a:lnTo>
                                <a:lnTo>
                                  <a:pt x="11640" y="6353"/>
                                </a:lnTo>
                                <a:lnTo>
                                  <a:pt x="11640" y="6353"/>
                                </a:lnTo>
                                <a:lnTo>
                                  <a:pt x="11640" y="6353"/>
                                </a:lnTo>
                                <a:lnTo>
                                  <a:pt x="12697" y="6353"/>
                                </a:lnTo>
                                <a:lnTo>
                                  <a:pt x="12697" y="6353"/>
                                </a:lnTo>
                                <a:lnTo>
                                  <a:pt x="12697" y="3172"/>
                                </a:lnTo>
                                <a:lnTo>
                                  <a:pt x="12697" y="3172"/>
                                </a:lnTo>
                                <a:lnTo>
                                  <a:pt x="12697" y="6353"/>
                                </a:lnTo>
                                <a:lnTo>
                                  <a:pt x="12697" y="6353"/>
                                </a:lnTo>
                                <a:lnTo>
                                  <a:pt x="12697" y="6353"/>
                                </a:lnTo>
                                <a:lnTo>
                                  <a:pt x="12697" y="6353"/>
                                </a:lnTo>
                                <a:lnTo>
                                  <a:pt x="12697" y="3172"/>
                                </a:lnTo>
                                <a:lnTo>
                                  <a:pt x="12697" y="3172"/>
                                </a:lnTo>
                                <a:lnTo>
                                  <a:pt x="12697" y="3172"/>
                                </a:lnTo>
                                <a:lnTo>
                                  <a:pt x="12697" y="3172"/>
                                </a:lnTo>
                                <a:lnTo>
                                  <a:pt x="12697" y="6353"/>
                                </a:lnTo>
                                <a:lnTo>
                                  <a:pt x="12697" y="6353"/>
                                </a:lnTo>
                                <a:lnTo>
                                  <a:pt x="12697" y="6353"/>
                                </a:lnTo>
                                <a:lnTo>
                                  <a:pt x="12697" y="6353"/>
                                </a:lnTo>
                                <a:lnTo>
                                  <a:pt x="12697" y="6353"/>
                                </a:lnTo>
                                <a:lnTo>
                                  <a:pt x="12697" y="6353"/>
                                </a:lnTo>
                                <a:lnTo>
                                  <a:pt x="13754" y="6353"/>
                                </a:lnTo>
                                <a:lnTo>
                                  <a:pt x="13754" y="6353"/>
                                </a:lnTo>
                                <a:lnTo>
                                  <a:pt x="13754" y="6353"/>
                                </a:lnTo>
                                <a:lnTo>
                                  <a:pt x="13754" y="6353"/>
                                </a:lnTo>
                                <a:lnTo>
                                  <a:pt x="13754" y="3172"/>
                                </a:lnTo>
                                <a:lnTo>
                                  <a:pt x="13754" y="3172"/>
                                </a:lnTo>
                                <a:lnTo>
                                  <a:pt x="13754" y="6353"/>
                                </a:lnTo>
                                <a:lnTo>
                                  <a:pt x="13754" y="6353"/>
                                </a:lnTo>
                                <a:lnTo>
                                  <a:pt x="13754" y="6353"/>
                                </a:lnTo>
                                <a:lnTo>
                                  <a:pt x="13754" y="6353"/>
                                </a:lnTo>
                                <a:lnTo>
                                  <a:pt x="13754" y="6353"/>
                                </a:lnTo>
                                <a:lnTo>
                                  <a:pt x="13754" y="6353"/>
                                </a:lnTo>
                                <a:lnTo>
                                  <a:pt x="13754" y="6353"/>
                                </a:lnTo>
                                <a:lnTo>
                                  <a:pt x="13754" y="6353"/>
                                </a:lnTo>
                                <a:lnTo>
                                  <a:pt x="13754" y="6353"/>
                                </a:lnTo>
                                <a:lnTo>
                                  <a:pt x="13754" y="6353"/>
                                </a:lnTo>
                                <a:lnTo>
                                  <a:pt x="13754" y="6353"/>
                                </a:lnTo>
                                <a:lnTo>
                                  <a:pt x="13754" y="6353"/>
                                </a:lnTo>
                                <a:lnTo>
                                  <a:pt x="14821" y="6353"/>
                                </a:lnTo>
                                <a:lnTo>
                                  <a:pt x="14821" y="6353"/>
                                </a:lnTo>
                                <a:lnTo>
                                  <a:pt x="14821" y="6353"/>
                                </a:lnTo>
                                <a:lnTo>
                                  <a:pt x="14821" y="6353"/>
                                </a:lnTo>
                                <a:lnTo>
                                  <a:pt x="14821" y="6353"/>
                                </a:lnTo>
                                <a:lnTo>
                                  <a:pt x="14821" y="6353"/>
                                </a:lnTo>
                                <a:lnTo>
                                  <a:pt x="14821" y="6353"/>
                                </a:lnTo>
                                <a:lnTo>
                                  <a:pt x="14821" y="6353"/>
                                </a:lnTo>
                                <a:lnTo>
                                  <a:pt x="14821" y="6353"/>
                                </a:lnTo>
                                <a:lnTo>
                                  <a:pt x="14821" y="6353"/>
                                </a:lnTo>
                                <a:lnTo>
                                  <a:pt x="14821" y="6353"/>
                                </a:lnTo>
                                <a:lnTo>
                                  <a:pt x="14821" y="6353"/>
                                </a:lnTo>
                                <a:lnTo>
                                  <a:pt x="14821" y="6353"/>
                                </a:lnTo>
                                <a:lnTo>
                                  <a:pt x="14821" y="6353"/>
                                </a:lnTo>
                                <a:lnTo>
                                  <a:pt x="14821" y="6353"/>
                                </a:lnTo>
                                <a:lnTo>
                                  <a:pt x="14821" y="6353"/>
                                </a:lnTo>
                                <a:lnTo>
                                  <a:pt x="14821" y="6353"/>
                                </a:lnTo>
                                <a:lnTo>
                                  <a:pt x="14821" y="6353"/>
                                </a:lnTo>
                                <a:lnTo>
                                  <a:pt x="15878" y="6353"/>
                                </a:lnTo>
                                <a:lnTo>
                                  <a:pt x="15878" y="6353"/>
                                </a:lnTo>
                                <a:lnTo>
                                  <a:pt x="15878" y="9525"/>
                                </a:lnTo>
                                <a:lnTo>
                                  <a:pt x="15878" y="9525"/>
                                </a:lnTo>
                                <a:lnTo>
                                  <a:pt x="15878" y="9525"/>
                                </a:lnTo>
                                <a:lnTo>
                                  <a:pt x="15878" y="9525"/>
                                </a:lnTo>
                                <a:lnTo>
                                  <a:pt x="15878" y="6353"/>
                                </a:lnTo>
                                <a:lnTo>
                                  <a:pt x="15878" y="6353"/>
                                </a:lnTo>
                                <a:lnTo>
                                  <a:pt x="15878" y="6353"/>
                                </a:lnTo>
                                <a:lnTo>
                                  <a:pt x="15878" y="6353"/>
                                </a:lnTo>
                                <a:lnTo>
                                  <a:pt x="15878" y="6353"/>
                                </a:lnTo>
                                <a:lnTo>
                                  <a:pt x="15878" y="6353"/>
                                </a:lnTo>
                                <a:lnTo>
                                  <a:pt x="15878" y="6353"/>
                                </a:lnTo>
                                <a:lnTo>
                                  <a:pt x="15878" y="6353"/>
                                </a:lnTo>
                                <a:lnTo>
                                  <a:pt x="15878" y="6353"/>
                                </a:lnTo>
                                <a:lnTo>
                                  <a:pt x="15878" y="6353"/>
                                </a:lnTo>
                                <a:lnTo>
                                  <a:pt x="15878" y="6353"/>
                                </a:lnTo>
                                <a:lnTo>
                                  <a:pt x="15878" y="6353"/>
                                </a:lnTo>
                                <a:lnTo>
                                  <a:pt x="15878" y="6353"/>
                                </a:lnTo>
                                <a:lnTo>
                                  <a:pt x="15878" y="6353"/>
                                </a:lnTo>
                                <a:lnTo>
                                  <a:pt x="15878" y="6353"/>
                                </a:lnTo>
                                <a:lnTo>
                                  <a:pt x="15878" y="6353"/>
                                </a:lnTo>
                                <a:lnTo>
                                  <a:pt x="15878" y="6353"/>
                                </a:lnTo>
                                <a:lnTo>
                                  <a:pt x="15878" y="6353"/>
                                </a:lnTo>
                                <a:lnTo>
                                  <a:pt x="15878" y="6353"/>
                                </a:lnTo>
                                <a:lnTo>
                                  <a:pt x="15878" y="6353"/>
                                </a:lnTo>
                                <a:lnTo>
                                  <a:pt x="16935" y="6353"/>
                                </a:lnTo>
                                <a:lnTo>
                                  <a:pt x="16935" y="6353"/>
                                </a:lnTo>
                                <a:lnTo>
                                  <a:pt x="16935" y="6353"/>
                                </a:lnTo>
                                <a:lnTo>
                                  <a:pt x="16935" y="6353"/>
                                </a:lnTo>
                                <a:lnTo>
                                  <a:pt x="16935" y="6353"/>
                                </a:lnTo>
                                <a:lnTo>
                                  <a:pt x="16935" y="3172"/>
                                </a:lnTo>
                                <a:lnTo>
                                  <a:pt x="16935" y="3172"/>
                                </a:lnTo>
                                <a:lnTo>
                                  <a:pt x="16935" y="6353"/>
                                </a:lnTo>
                                <a:lnTo>
                                  <a:pt x="16935" y="6353"/>
                                </a:lnTo>
                                <a:lnTo>
                                  <a:pt x="16935" y="6353"/>
                                </a:lnTo>
                                <a:lnTo>
                                  <a:pt x="16935" y="6353"/>
                                </a:lnTo>
                                <a:lnTo>
                                  <a:pt x="16935" y="6353"/>
                                </a:lnTo>
                                <a:lnTo>
                                  <a:pt x="16935" y="6353"/>
                                </a:lnTo>
                                <a:lnTo>
                                  <a:pt x="16935" y="6353"/>
                                </a:lnTo>
                                <a:lnTo>
                                  <a:pt x="16935" y="6353"/>
                                </a:lnTo>
                                <a:lnTo>
                                  <a:pt x="16935" y="6353"/>
                                </a:lnTo>
                                <a:lnTo>
                                  <a:pt x="16935" y="6353"/>
                                </a:lnTo>
                                <a:lnTo>
                                  <a:pt x="16935" y="6353"/>
                                </a:lnTo>
                                <a:lnTo>
                                  <a:pt x="17993" y="6353"/>
                                </a:lnTo>
                                <a:lnTo>
                                  <a:pt x="17993" y="6353"/>
                                </a:lnTo>
                                <a:lnTo>
                                  <a:pt x="17993" y="6353"/>
                                </a:lnTo>
                                <a:lnTo>
                                  <a:pt x="17993" y="3172"/>
                                </a:lnTo>
                                <a:lnTo>
                                  <a:pt x="17993" y="3172"/>
                                </a:lnTo>
                                <a:lnTo>
                                  <a:pt x="17993" y="6353"/>
                                </a:lnTo>
                                <a:lnTo>
                                  <a:pt x="17993" y="6353"/>
                                </a:lnTo>
                                <a:lnTo>
                                  <a:pt x="17993" y="6353"/>
                                </a:lnTo>
                                <a:lnTo>
                                  <a:pt x="17993" y="6353"/>
                                </a:lnTo>
                                <a:lnTo>
                                  <a:pt x="17993" y="6353"/>
                                </a:lnTo>
                                <a:lnTo>
                                  <a:pt x="17993" y="6353"/>
                                </a:lnTo>
                                <a:lnTo>
                                  <a:pt x="17993" y="3172"/>
                                </a:lnTo>
                                <a:lnTo>
                                  <a:pt x="17993" y="6353"/>
                                </a:lnTo>
                                <a:lnTo>
                                  <a:pt x="17993" y="6353"/>
                                </a:lnTo>
                                <a:lnTo>
                                  <a:pt x="17993" y="6353"/>
                                </a:lnTo>
                                <a:lnTo>
                                  <a:pt x="17993" y="6353"/>
                                </a:lnTo>
                                <a:lnTo>
                                  <a:pt x="17993" y="6353"/>
                                </a:lnTo>
                                <a:lnTo>
                                  <a:pt x="17993" y="6353"/>
                                </a:lnTo>
                                <a:lnTo>
                                  <a:pt x="19050" y="6353"/>
                                </a:lnTo>
                                <a:lnTo>
                                  <a:pt x="19050" y="6353"/>
                                </a:lnTo>
                                <a:lnTo>
                                  <a:pt x="19050" y="6353"/>
                                </a:lnTo>
                                <a:lnTo>
                                  <a:pt x="19050" y="6353"/>
                                </a:lnTo>
                                <a:lnTo>
                                  <a:pt x="19050" y="6353"/>
                                </a:lnTo>
                                <a:lnTo>
                                  <a:pt x="19050" y="6353"/>
                                </a:lnTo>
                                <a:lnTo>
                                  <a:pt x="19050" y="6353"/>
                                </a:lnTo>
                                <a:lnTo>
                                  <a:pt x="19050" y="6353"/>
                                </a:lnTo>
                                <a:lnTo>
                                  <a:pt x="19050" y="3172"/>
                                </a:lnTo>
                                <a:lnTo>
                                  <a:pt x="19050" y="3172"/>
                                </a:lnTo>
                                <a:lnTo>
                                  <a:pt x="19050" y="3172"/>
                                </a:lnTo>
                                <a:lnTo>
                                  <a:pt x="19050" y="3172"/>
                                </a:lnTo>
                                <a:lnTo>
                                  <a:pt x="19050" y="6353"/>
                                </a:lnTo>
                                <a:lnTo>
                                  <a:pt x="19050" y="3172"/>
                                </a:lnTo>
                                <a:lnTo>
                                  <a:pt x="19050" y="6353"/>
                                </a:lnTo>
                                <a:lnTo>
                                  <a:pt x="19050" y="6353"/>
                                </a:lnTo>
                                <a:lnTo>
                                  <a:pt x="19050" y="6353"/>
                                </a:lnTo>
                                <a:lnTo>
                                  <a:pt x="19050" y="6353"/>
                                </a:lnTo>
                                <a:lnTo>
                                  <a:pt x="19050" y="3172"/>
                                </a:lnTo>
                                <a:lnTo>
                                  <a:pt x="19050" y="3172"/>
                                </a:lnTo>
                                <a:lnTo>
                                  <a:pt x="20107" y="3172"/>
                                </a:lnTo>
                                <a:lnTo>
                                  <a:pt x="20107" y="3172"/>
                                </a:lnTo>
                                <a:lnTo>
                                  <a:pt x="20107" y="6353"/>
                                </a:lnTo>
                                <a:lnTo>
                                  <a:pt x="20107" y="6353"/>
                                </a:lnTo>
                                <a:lnTo>
                                  <a:pt x="20107" y="6353"/>
                                </a:lnTo>
                                <a:lnTo>
                                  <a:pt x="20107" y="6353"/>
                                </a:lnTo>
                                <a:lnTo>
                                  <a:pt x="20107" y="6353"/>
                                </a:lnTo>
                                <a:lnTo>
                                  <a:pt x="20107" y="3172"/>
                                </a:lnTo>
                                <a:lnTo>
                                  <a:pt x="20107" y="3172"/>
                                </a:lnTo>
                                <a:lnTo>
                                  <a:pt x="20107" y="3172"/>
                                </a:lnTo>
                                <a:lnTo>
                                  <a:pt x="20107" y="6353"/>
                                </a:lnTo>
                                <a:lnTo>
                                  <a:pt x="20107" y="3172"/>
                                </a:lnTo>
                                <a:lnTo>
                                  <a:pt x="20107" y="6353"/>
                                </a:lnTo>
                                <a:lnTo>
                                  <a:pt x="20107" y="6353"/>
                                </a:lnTo>
                                <a:lnTo>
                                  <a:pt x="20107" y="6353"/>
                                </a:lnTo>
                                <a:lnTo>
                                  <a:pt x="20107" y="6353"/>
                                </a:lnTo>
                                <a:lnTo>
                                  <a:pt x="20107" y="3172"/>
                                </a:lnTo>
                                <a:lnTo>
                                  <a:pt x="20107" y="3172"/>
                                </a:lnTo>
                                <a:lnTo>
                                  <a:pt x="21165" y="3172"/>
                                </a:lnTo>
                                <a:lnTo>
                                  <a:pt x="21165" y="3172"/>
                                </a:lnTo>
                                <a:lnTo>
                                  <a:pt x="21165" y="3172"/>
                                </a:lnTo>
                                <a:lnTo>
                                  <a:pt x="21165" y="6353"/>
                                </a:lnTo>
                                <a:lnTo>
                                  <a:pt x="21165" y="6353"/>
                                </a:lnTo>
                                <a:lnTo>
                                  <a:pt x="21165" y="6353"/>
                                </a:lnTo>
                                <a:lnTo>
                                  <a:pt x="21165" y="6353"/>
                                </a:lnTo>
                                <a:lnTo>
                                  <a:pt x="21165" y="6353"/>
                                </a:lnTo>
                                <a:lnTo>
                                  <a:pt x="21165" y="3172"/>
                                </a:lnTo>
                                <a:lnTo>
                                  <a:pt x="21165" y="3172"/>
                                </a:lnTo>
                                <a:lnTo>
                                  <a:pt x="21165" y="3172"/>
                                </a:lnTo>
                                <a:lnTo>
                                  <a:pt x="21165" y="3172"/>
                                </a:lnTo>
                                <a:lnTo>
                                  <a:pt x="21165" y="6353"/>
                                </a:lnTo>
                                <a:lnTo>
                                  <a:pt x="21165" y="3172"/>
                                </a:lnTo>
                                <a:lnTo>
                                  <a:pt x="21165" y="6353"/>
                                </a:lnTo>
                                <a:lnTo>
                                  <a:pt x="21165" y="3172"/>
                                </a:lnTo>
                                <a:lnTo>
                                  <a:pt x="21165" y="3172"/>
                                </a:lnTo>
                                <a:lnTo>
                                  <a:pt x="21165" y="3172"/>
                                </a:lnTo>
                                <a:lnTo>
                                  <a:pt x="22222" y="6353"/>
                                </a:lnTo>
                                <a:lnTo>
                                  <a:pt x="22222" y="6353"/>
                                </a:lnTo>
                                <a:lnTo>
                                  <a:pt x="22222" y="3172"/>
                                </a:lnTo>
                                <a:lnTo>
                                  <a:pt x="22222" y="6353"/>
                                </a:lnTo>
                                <a:lnTo>
                                  <a:pt x="22222" y="3172"/>
                                </a:lnTo>
                                <a:lnTo>
                                  <a:pt x="22222" y="3172"/>
                                </a:lnTo>
                                <a:lnTo>
                                  <a:pt x="22222" y="6353"/>
                                </a:lnTo>
                                <a:lnTo>
                                  <a:pt x="22222" y="6353"/>
                                </a:lnTo>
                                <a:lnTo>
                                  <a:pt x="22222" y="6353"/>
                                </a:lnTo>
                                <a:lnTo>
                                  <a:pt x="22222" y="6353"/>
                                </a:lnTo>
                                <a:lnTo>
                                  <a:pt x="22222" y="6353"/>
                                </a:lnTo>
                                <a:lnTo>
                                  <a:pt x="22222" y="3172"/>
                                </a:lnTo>
                                <a:lnTo>
                                  <a:pt x="22222" y="3172"/>
                                </a:lnTo>
                                <a:lnTo>
                                  <a:pt x="22222" y="3172"/>
                                </a:lnTo>
                                <a:lnTo>
                                  <a:pt x="22222" y="3172"/>
                                </a:lnTo>
                                <a:lnTo>
                                  <a:pt x="22222" y="3172"/>
                                </a:lnTo>
                                <a:lnTo>
                                  <a:pt x="22222" y="3172"/>
                                </a:lnTo>
                                <a:lnTo>
                                  <a:pt x="22222" y="3172"/>
                                </a:lnTo>
                                <a:lnTo>
                                  <a:pt x="23279" y="3172"/>
                                </a:lnTo>
                                <a:lnTo>
                                  <a:pt x="23279" y="3172"/>
                                </a:lnTo>
                                <a:lnTo>
                                  <a:pt x="23279" y="3172"/>
                                </a:lnTo>
                                <a:lnTo>
                                  <a:pt x="23279" y="3172"/>
                                </a:lnTo>
                                <a:lnTo>
                                  <a:pt x="23279" y="3172"/>
                                </a:lnTo>
                                <a:lnTo>
                                  <a:pt x="23279" y="3172"/>
                                </a:lnTo>
                                <a:lnTo>
                                  <a:pt x="23279" y="3172"/>
                                </a:lnTo>
                                <a:lnTo>
                                  <a:pt x="23279" y="6353"/>
                                </a:lnTo>
                                <a:lnTo>
                                  <a:pt x="23279" y="6353"/>
                                </a:lnTo>
                                <a:lnTo>
                                  <a:pt x="23279" y="6353"/>
                                </a:lnTo>
                                <a:lnTo>
                                  <a:pt x="23279" y="6353"/>
                                </a:lnTo>
                                <a:lnTo>
                                  <a:pt x="23279" y="3172"/>
                                </a:lnTo>
                                <a:lnTo>
                                  <a:pt x="23279" y="3172"/>
                                </a:lnTo>
                                <a:lnTo>
                                  <a:pt x="23279" y="3172"/>
                                </a:lnTo>
                                <a:lnTo>
                                  <a:pt x="23279" y="3172"/>
                                </a:lnTo>
                                <a:lnTo>
                                  <a:pt x="23279" y="6353"/>
                                </a:lnTo>
                                <a:lnTo>
                                  <a:pt x="23279" y="3172"/>
                                </a:lnTo>
                                <a:lnTo>
                                  <a:pt x="23279" y="3172"/>
                                </a:lnTo>
                                <a:lnTo>
                                  <a:pt x="23279" y="3172"/>
                                </a:lnTo>
                                <a:lnTo>
                                  <a:pt x="23279" y="3172"/>
                                </a:lnTo>
                                <a:lnTo>
                                  <a:pt x="24346" y="6353"/>
                                </a:lnTo>
                                <a:lnTo>
                                  <a:pt x="24346" y="6353"/>
                                </a:lnTo>
                                <a:lnTo>
                                  <a:pt x="24346" y="6353"/>
                                </a:lnTo>
                                <a:lnTo>
                                  <a:pt x="24346" y="6353"/>
                                </a:lnTo>
                                <a:lnTo>
                                  <a:pt x="24346" y="6353"/>
                                </a:lnTo>
                                <a:lnTo>
                                  <a:pt x="24346" y="3172"/>
                                </a:lnTo>
                                <a:lnTo>
                                  <a:pt x="24346" y="3172"/>
                                </a:lnTo>
                                <a:lnTo>
                                  <a:pt x="24346" y="3172"/>
                                </a:lnTo>
                                <a:lnTo>
                                  <a:pt x="24346" y="3172"/>
                                </a:lnTo>
                                <a:lnTo>
                                  <a:pt x="24346" y="3172"/>
                                </a:lnTo>
                                <a:lnTo>
                                  <a:pt x="24346" y="3172"/>
                                </a:lnTo>
                                <a:lnTo>
                                  <a:pt x="24346" y="3172"/>
                                </a:lnTo>
                                <a:lnTo>
                                  <a:pt x="24346" y="3172"/>
                                </a:lnTo>
                                <a:lnTo>
                                  <a:pt x="24346" y="3172"/>
                                </a:lnTo>
                                <a:lnTo>
                                  <a:pt x="24346" y="3172"/>
                                </a:lnTo>
                                <a:lnTo>
                                  <a:pt x="24346" y="3172"/>
                                </a:lnTo>
                                <a:lnTo>
                                  <a:pt x="24346" y="3172"/>
                                </a:lnTo>
                                <a:lnTo>
                                  <a:pt x="24346" y="3172"/>
                                </a:lnTo>
                                <a:lnTo>
                                  <a:pt x="25403" y="3172"/>
                                </a:lnTo>
                                <a:lnTo>
                                  <a:pt x="25403" y="3172"/>
                                </a:lnTo>
                                <a:lnTo>
                                  <a:pt x="25403" y="3172"/>
                                </a:lnTo>
                                <a:lnTo>
                                  <a:pt x="25403" y="3172"/>
                                </a:lnTo>
                                <a:lnTo>
                                  <a:pt x="25403" y="3172"/>
                                </a:lnTo>
                                <a:lnTo>
                                  <a:pt x="25403" y="3172"/>
                                </a:lnTo>
                                <a:lnTo>
                                  <a:pt x="25403" y="3172"/>
                                </a:lnTo>
                                <a:lnTo>
                                  <a:pt x="25403" y="3172"/>
                                </a:lnTo>
                                <a:lnTo>
                                  <a:pt x="25403" y="6353"/>
                                </a:lnTo>
                                <a:lnTo>
                                  <a:pt x="25403" y="6353"/>
                                </a:lnTo>
                                <a:lnTo>
                                  <a:pt x="25403" y="6353"/>
                                </a:lnTo>
                                <a:lnTo>
                                  <a:pt x="25403" y="6353"/>
                                </a:lnTo>
                                <a:lnTo>
                                  <a:pt x="25403" y="3172"/>
                                </a:lnTo>
                                <a:lnTo>
                                  <a:pt x="25403" y="3172"/>
                                </a:lnTo>
                                <a:lnTo>
                                  <a:pt x="25403" y="3172"/>
                                </a:lnTo>
                                <a:lnTo>
                                  <a:pt x="25403" y="3172"/>
                                </a:lnTo>
                                <a:lnTo>
                                  <a:pt x="25403" y="3172"/>
                                </a:lnTo>
                                <a:lnTo>
                                  <a:pt x="25403" y="3172"/>
                                </a:lnTo>
                                <a:lnTo>
                                  <a:pt x="26460" y="3172"/>
                                </a:lnTo>
                                <a:lnTo>
                                  <a:pt x="26460" y="3172"/>
                                </a:lnTo>
                                <a:lnTo>
                                  <a:pt x="26460" y="6353"/>
                                </a:lnTo>
                                <a:lnTo>
                                  <a:pt x="26460" y="6353"/>
                                </a:lnTo>
                                <a:lnTo>
                                  <a:pt x="26460" y="6353"/>
                                </a:lnTo>
                                <a:lnTo>
                                  <a:pt x="26460" y="6353"/>
                                </a:lnTo>
                                <a:lnTo>
                                  <a:pt x="26460" y="6353"/>
                                </a:lnTo>
                                <a:lnTo>
                                  <a:pt x="26460" y="3172"/>
                                </a:lnTo>
                                <a:lnTo>
                                  <a:pt x="26460" y="3172"/>
                                </a:lnTo>
                                <a:lnTo>
                                  <a:pt x="26460" y="6353"/>
                                </a:lnTo>
                                <a:lnTo>
                                  <a:pt x="26460" y="6353"/>
                                </a:lnTo>
                                <a:lnTo>
                                  <a:pt x="26460" y="6353"/>
                                </a:lnTo>
                                <a:lnTo>
                                  <a:pt x="26460" y="6353"/>
                                </a:lnTo>
                                <a:lnTo>
                                  <a:pt x="26460" y="6353"/>
                                </a:lnTo>
                                <a:lnTo>
                                  <a:pt x="26460" y="6353"/>
                                </a:lnTo>
                                <a:lnTo>
                                  <a:pt x="26460" y="3172"/>
                                </a:lnTo>
                                <a:lnTo>
                                  <a:pt x="26460" y="3172"/>
                                </a:lnTo>
                                <a:lnTo>
                                  <a:pt x="26460" y="3172"/>
                                </a:lnTo>
                                <a:lnTo>
                                  <a:pt x="27518" y="3172"/>
                                </a:lnTo>
                                <a:lnTo>
                                  <a:pt x="27518" y="3172"/>
                                </a:lnTo>
                                <a:lnTo>
                                  <a:pt x="27518" y="3172"/>
                                </a:lnTo>
                                <a:lnTo>
                                  <a:pt x="27518" y="3172"/>
                                </a:lnTo>
                                <a:lnTo>
                                  <a:pt x="27518" y="3172"/>
                                </a:lnTo>
                                <a:lnTo>
                                  <a:pt x="27518" y="3172"/>
                                </a:lnTo>
                                <a:lnTo>
                                  <a:pt x="27518" y="3172"/>
                                </a:lnTo>
                                <a:lnTo>
                                  <a:pt x="27518" y="3172"/>
                                </a:lnTo>
                                <a:lnTo>
                                  <a:pt x="27518" y="3172"/>
                                </a:lnTo>
                                <a:lnTo>
                                  <a:pt x="27518" y="3172"/>
                                </a:lnTo>
                                <a:lnTo>
                                  <a:pt x="27518" y="3172"/>
                                </a:lnTo>
                                <a:lnTo>
                                  <a:pt x="27518" y="3172"/>
                                </a:lnTo>
                                <a:lnTo>
                                  <a:pt x="27518" y="3172"/>
                                </a:lnTo>
                                <a:lnTo>
                                  <a:pt x="27518" y="3172"/>
                                </a:lnTo>
                                <a:lnTo>
                                  <a:pt x="27518" y="3172"/>
                                </a:lnTo>
                                <a:lnTo>
                                  <a:pt x="27518" y="3172"/>
                                </a:lnTo>
                                <a:lnTo>
                                  <a:pt x="27518" y="3172"/>
                                </a:lnTo>
                                <a:lnTo>
                                  <a:pt x="27518" y="0"/>
                                </a:lnTo>
                                <a:lnTo>
                                  <a:pt x="27518" y="0"/>
                                </a:lnTo>
                                <a:lnTo>
                                  <a:pt x="27518" y="3172"/>
                                </a:lnTo>
                                <a:lnTo>
                                  <a:pt x="28575" y="3172"/>
                                </a:lnTo>
                                <a:lnTo>
                                  <a:pt x="28575" y="3172"/>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2" name="Freeform: Shape 102"/>
                        <wps:cNvSpPr/>
                        <wps:spPr>
                          <a:xfrm>
                            <a:off x="2138362" y="2900362"/>
                            <a:ext cx="28575" cy="9525"/>
                          </a:xfrm>
                          <a:custGeom>
                            <a:avLst/>
                            <a:gdLst>
                              <a:gd name="connsiteX0" fmla="*/ 0 w 28575"/>
                              <a:gd name="connsiteY0" fmla="*/ 4763 h 9525"/>
                              <a:gd name="connsiteX1" fmla="*/ 0 w 28575"/>
                              <a:gd name="connsiteY1" fmla="*/ 4763 h 9525"/>
                              <a:gd name="connsiteX2" fmla="*/ 0 w 28575"/>
                              <a:gd name="connsiteY2" fmla="*/ 4763 h 9525"/>
                              <a:gd name="connsiteX3" fmla="*/ 0 w 28575"/>
                              <a:gd name="connsiteY3" fmla="*/ 9525 h 9525"/>
                              <a:gd name="connsiteX4" fmla="*/ 0 w 28575"/>
                              <a:gd name="connsiteY4" fmla="*/ 4763 h 9525"/>
                              <a:gd name="connsiteX5" fmla="*/ 0 w 28575"/>
                              <a:gd name="connsiteY5" fmla="*/ 4763 h 9525"/>
                              <a:gd name="connsiteX6" fmla="*/ 0 w 28575"/>
                              <a:gd name="connsiteY6" fmla="*/ 4763 h 9525"/>
                              <a:gd name="connsiteX7" fmla="*/ 0 w 28575"/>
                              <a:gd name="connsiteY7" fmla="*/ 4763 h 9525"/>
                              <a:gd name="connsiteX8" fmla="*/ 0 w 28575"/>
                              <a:gd name="connsiteY8" fmla="*/ 4763 h 9525"/>
                              <a:gd name="connsiteX9" fmla="*/ 0 w 28575"/>
                              <a:gd name="connsiteY9" fmla="*/ 4763 h 9525"/>
                              <a:gd name="connsiteX10" fmla="*/ 0 w 28575"/>
                              <a:gd name="connsiteY10" fmla="*/ 4763 h 9525"/>
                              <a:gd name="connsiteX11" fmla="*/ 0 w 28575"/>
                              <a:gd name="connsiteY11" fmla="*/ 4763 h 9525"/>
                              <a:gd name="connsiteX12" fmla="*/ 0 w 28575"/>
                              <a:gd name="connsiteY12" fmla="*/ 4763 h 9525"/>
                              <a:gd name="connsiteX13" fmla="*/ 0 w 28575"/>
                              <a:gd name="connsiteY13" fmla="*/ 4763 h 9525"/>
                              <a:gd name="connsiteX14" fmla="*/ 0 w 28575"/>
                              <a:gd name="connsiteY14" fmla="*/ 4763 h 9525"/>
                              <a:gd name="connsiteX15" fmla="*/ 0 w 28575"/>
                              <a:gd name="connsiteY15" fmla="*/ 4763 h 9525"/>
                              <a:gd name="connsiteX16" fmla="*/ 0 w 28575"/>
                              <a:gd name="connsiteY16" fmla="*/ 4763 h 9525"/>
                              <a:gd name="connsiteX17" fmla="*/ 0 w 28575"/>
                              <a:gd name="connsiteY17" fmla="*/ 4763 h 9525"/>
                              <a:gd name="connsiteX18" fmla="*/ 0 w 28575"/>
                              <a:gd name="connsiteY18" fmla="*/ 4763 h 9525"/>
                              <a:gd name="connsiteX19" fmla="*/ 0 w 28575"/>
                              <a:gd name="connsiteY19" fmla="*/ 4763 h 9525"/>
                              <a:gd name="connsiteX20" fmla="*/ 0 w 28575"/>
                              <a:gd name="connsiteY20" fmla="*/ 4763 h 9525"/>
                              <a:gd name="connsiteX21" fmla="*/ 0 w 28575"/>
                              <a:gd name="connsiteY21" fmla="*/ 4763 h 9525"/>
                              <a:gd name="connsiteX22" fmla="*/ 0 w 28575"/>
                              <a:gd name="connsiteY22" fmla="*/ 4763 h 9525"/>
                              <a:gd name="connsiteX23" fmla="*/ 1095 w 28575"/>
                              <a:gd name="connsiteY23" fmla="*/ 0 h 9525"/>
                              <a:gd name="connsiteX24" fmla="*/ 1095 w 28575"/>
                              <a:gd name="connsiteY24" fmla="*/ 4763 h 9525"/>
                              <a:gd name="connsiteX25" fmla="*/ 1095 w 28575"/>
                              <a:gd name="connsiteY25" fmla="*/ 4763 h 9525"/>
                              <a:gd name="connsiteX26" fmla="*/ 1095 w 28575"/>
                              <a:gd name="connsiteY26" fmla="*/ 4763 h 9525"/>
                              <a:gd name="connsiteX27" fmla="*/ 1095 w 28575"/>
                              <a:gd name="connsiteY27" fmla="*/ 4763 h 9525"/>
                              <a:gd name="connsiteX28" fmla="*/ 1095 w 28575"/>
                              <a:gd name="connsiteY28" fmla="*/ 4763 h 9525"/>
                              <a:gd name="connsiteX29" fmla="*/ 1095 w 28575"/>
                              <a:gd name="connsiteY29" fmla="*/ 4763 h 9525"/>
                              <a:gd name="connsiteX30" fmla="*/ 1095 w 28575"/>
                              <a:gd name="connsiteY30" fmla="*/ 4763 h 9525"/>
                              <a:gd name="connsiteX31" fmla="*/ 1095 w 28575"/>
                              <a:gd name="connsiteY31" fmla="*/ 4763 h 9525"/>
                              <a:gd name="connsiteX32" fmla="*/ 1095 w 28575"/>
                              <a:gd name="connsiteY32" fmla="*/ 0 h 9525"/>
                              <a:gd name="connsiteX33" fmla="*/ 1095 w 28575"/>
                              <a:gd name="connsiteY33" fmla="*/ 0 h 9525"/>
                              <a:gd name="connsiteX34" fmla="*/ 1095 w 28575"/>
                              <a:gd name="connsiteY34" fmla="*/ 4763 h 9525"/>
                              <a:gd name="connsiteX35" fmla="*/ 1095 w 28575"/>
                              <a:gd name="connsiteY35" fmla="*/ 4763 h 9525"/>
                              <a:gd name="connsiteX36" fmla="*/ 1095 w 28575"/>
                              <a:gd name="connsiteY36" fmla="*/ 4763 h 9525"/>
                              <a:gd name="connsiteX37" fmla="*/ 1095 w 28575"/>
                              <a:gd name="connsiteY37" fmla="*/ 4763 h 9525"/>
                              <a:gd name="connsiteX38" fmla="*/ 1095 w 28575"/>
                              <a:gd name="connsiteY38" fmla="*/ 4763 h 9525"/>
                              <a:gd name="connsiteX39" fmla="*/ 1095 w 28575"/>
                              <a:gd name="connsiteY39" fmla="*/ 4763 h 9525"/>
                              <a:gd name="connsiteX40" fmla="*/ 1095 w 28575"/>
                              <a:gd name="connsiteY40" fmla="*/ 4763 h 9525"/>
                              <a:gd name="connsiteX41" fmla="*/ 2200 w 28575"/>
                              <a:gd name="connsiteY41" fmla="*/ 4763 h 9525"/>
                              <a:gd name="connsiteX42" fmla="*/ 2200 w 28575"/>
                              <a:gd name="connsiteY42" fmla="*/ 4763 h 9525"/>
                              <a:gd name="connsiteX43" fmla="*/ 2200 w 28575"/>
                              <a:gd name="connsiteY43" fmla="*/ 4763 h 9525"/>
                              <a:gd name="connsiteX44" fmla="*/ 2200 w 28575"/>
                              <a:gd name="connsiteY44" fmla="*/ 4763 h 9525"/>
                              <a:gd name="connsiteX45" fmla="*/ 2200 w 28575"/>
                              <a:gd name="connsiteY45" fmla="*/ 4763 h 9525"/>
                              <a:gd name="connsiteX46" fmla="*/ 2200 w 28575"/>
                              <a:gd name="connsiteY46" fmla="*/ 4763 h 9525"/>
                              <a:gd name="connsiteX47" fmla="*/ 2200 w 28575"/>
                              <a:gd name="connsiteY47" fmla="*/ 4763 h 9525"/>
                              <a:gd name="connsiteX48" fmla="*/ 2200 w 28575"/>
                              <a:gd name="connsiteY48" fmla="*/ 4763 h 9525"/>
                              <a:gd name="connsiteX49" fmla="*/ 2200 w 28575"/>
                              <a:gd name="connsiteY49" fmla="*/ 4763 h 9525"/>
                              <a:gd name="connsiteX50" fmla="*/ 2200 w 28575"/>
                              <a:gd name="connsiteY50" fmla="*/ 0 h 9525"/>
                              <a:gd name="connsiteX51" fmla="*/ 2200 w 28575"/>
                              <a:gd name="connsiteY51" fmla="*/ 4763 h 9525"/>
                              <a:gd name="connsiteX52" fmla="*/ 2200 w 28575"/>
                              <a:gd name="connsiteY52" fmla="*/ 4763 h 9525"/>
                              <a:gd name="connsiteX53" fmla="*/ 2200 w 28575"/>
                              <a:gd name="connsiteY53" fmla="*/ 4763 h 9525"/>
                              <a:gd name="connsiteX54" fmla="*/ 2200 w 28575"/>
                              <a:gd name="connsiteY54" fmla="*/ 4763 h 9525"/>
                              <a:gd name="connsiteX55" fmla="*/ 2200 w 28575"/>
                              <a:gd name="connsiteY55" fmla="*/ 4763 h 9525"/>
                              <a:gd name="connsiteX56" fmla="*/ 2200 w 28575"/>
                              <a:gd name="connsiteY56" fmla="*/ 4763 h 9525"/>
                              <a:gd name="connsiteX57" fmla="*/ 2200 w 28575"/>
                              <a:gd name="connsiteY57" fmla="*/ 4763 h 9525"/>
                              <a:gd name="connsiteX58" fmla="*/ 2200 w 28575"/>
                              <a:gd name="connsiteY58" fmla="*/ 4763 h 9525"/>
                              <a:gd name="connsiteX59" fmla="*/ 3296 w 28575"/>
                              <a:gd name="connsiteY59" fmla="*/ 4763 h 9525"/>
                              <a:gd name="connsiteX60" fmla="*/ 3296 w 28575"/>
                              <a:gd name="connsiteY60" fmla="*/ 4763 h 9525"/>
                              <a:gd name="connsiteX61" fmla="*/ 3296 w 28575"/>
                              <a:gd name="connsiteY61" fmla="*/ 4763 h 9525"/>
                              <a:gd name="connsiteX62" fmla="*/ 3296 w 28575"/>
                              <a:gd name="connsiteY62" fmla="*/ 4763 h 9525"/>
                              <a:gd name="connsiteX63" fmla="*/ 3296 w 28575"/>
                              <a:gd name="connsiteY63" fmla="*/ 4763 h 9525"/>
                              <a:gd name="connsiteX64" fmla="*/ 3296 w 28575"/>
                              <a:gd name="connsiteY64" fmla="*/ 4763 h 9525"/>
                              <a:gd name="connsiteX65" fmla="*/ 3296 w 28575"/>
                              <a:gd name="connsiteY65" fmla="*/ 4763 h 9525"/>
                              <a:gd name="connsiteX66" fmla="*/ 3296 w 28575"/>
                              <a:gd name="connsiteY66" fmla="*/ 4763 h 9525"/>
                              <a:gd name="connsiteX67" fmla="*/ 3296 w 28575"/>
                              <a:gd name="connsiteY67" fmla="*/ 4763 h 9525"/>
                              <a:gd name="connsiteX68" fmla="*/ 3296 w 28575"/>
                              <a:gd name="connsiteY68" fmla="*/ 4763 h 9525"/>
                              <a:gd name="connsiteX69" fmla="*/ 3296 w 28575"/>
                              <a:gd name="connsiteY69" fmla="*/ 0 h 9525"/>
                              <a:gd name="connsiteX70" fmla="*/ 3296 w 28575"/>
                              <a:gd name="connsiteY70" fmla="*/ 4763 h 9525"/>
                              <a:gd name="connsiteX71" fmla="*/ 3296 w 28575"/>
                              <a:gd name="connsiteY71" fmla="*/ 4763 h 9525"/>
                              <a:gd name="connsiteX72" fmla="*/ 3296 w 28575"/>
                              <a:gd name="connsiteY72" fmla="*/ 4763 h 9525"/>
                              <a:gd name="connsiteX73" fmla="*/ 3296 w 28575"/>
                              <a:gd name="connsiteY73" fmla="*/ 9525 h 9525"/>
                              <a:gd name="connsiteX74" fmla="*/ 3296 w 28575"/>
                              <a:gd name="connsiteY74" fmla="*/ 9525 h 9525"/>
                              <a:gd name="connsiteX75" fmla="*/ 3296 w 28575"/>
                              <a:gd name="connsiteY75" fmla="*/ 4763 h 9525"/>
                              <a:gd name="connsiteX76" fmla="*/ 3296 w 28575"/>
                              <a:gd name="connsiteY76" fmla="*/ 4763 h 9525"/>
                              <a:gd name="connsiteX77" fmla="*/ 3296 w 28575"/>
                              <a:gd name="connsiteY77" fmla="*/ 4763 h 9525"/>
                              <a:gd name="connsiteX78" fmla="*/ 3296 w 28575"/>
                              <a:gd name="connsiteY78" fmla="*/ 4763 h 9525"/>
                              <a:gd name="connsiteX79" fmla="*/ 4401 w 28575"/>
                              <a:gd name="connsiteY79" fmla="*/ 4763 h 9525"/>
                              <a:gd name="connsiteX80" fmla="*/ 4401 w 28575"/>
                              <a:gd name="connsiteY80" fmla="*/ 4763 h 9525"/>
                              <a:gd name="connsiteX81" fmla="*/ 4401 w 28575"/>
                              <a:gd name="connsiteY81" fmla="*/ 4763 h 9525"/>
                              <a:gd name="connsiteX82" fmla="*/ 4401 w 28575"/>
                              <a:gd name="connsiteY82" fmla="*/ 4763 h 9525"/>
                              <a:gd name="connsiteX83" fmla="*/ 4401 w 28575"/>
                              <a:gd name="connsiteY83" fmla="*/ 4763 h 9525"/>
                              <a:gd name="connsiteX84" fmla="*/ 4401 w 28575"/>
                              <a:gd name="connsiteY84" fmla="*/ 4763 h 9525"/>
                              <a:gd name="connsiteX85" fmla="*/ 4401 w 28575"/>
                              <a:gd name="connsiteY85" fmla="*/ 4763 h 9525"/>
                              <a:gd name="connsiteX86" fmla="*/ 4401 w 28575"/>
                              <a:gd name="connsiteY86" fmla="*/ 4763 h 9525"/>
                              <a:gd name="connsiteX87" fmla="*/ 4401 w 28575"/>
                              <a:gd name="connsiteY87" fmla="*/ 4763 h 9525"/>
                              <a:gd name="connsiteX88" fmla="*/ 4401 w 28575"/>
                              <a:gd name="connsiteY88" fmla="*/ 4763 h 9525"/>
                              <a:gd name="connsiteX89" fmla="*/ 4401 w 28575"/>
                              <a:gd name="connsiteY89" fmla="*/ 4763 h 9525"/>
                              <a:gd name="connsiteX90" fmla="*/ 4401 w 28575"/>
                              <a:gd name="connsiteY90" fmla="*/ 4763 h 9525"/>
                              <a:gd name="connsiteX91" fmla="*/ 4401 w 28575"/>
                              <a:gd name="connsiteY91" fmla="*/ 4763 h 9525"/>
                              <a:gd name="connsiteX92" fmla="*/ 4401 w 28575"/>
                              <a:gd name="connsiteY92" fmla="*/ 4763 h 9525"/>
                              <a:gd name="connsiteX93" fmla="*/ 4401 w 28575"/>
                              <a:gd name="connsiteY93" fmla="*/ 4763 h 9525"/>
                              <a:gd name="connsiteX94" fmla="*/ 4401 w 28575"/>
                              <a:gd name="connsiteY94" fmla="*/ 4763 h 9525"/>
                              <a:gd name="connsiteX95" fmla="*/ 4401 w 28575"/>
                              <a:gd name="connsiteY95" fmla="*/ 4763 h 9525"/>
                              <a:gd name="connsiteX96" fmla="*/ 4401 w 28575"/>
                              <a:gd name="connsiteY96" fmla="*/ 4763 h 9525"/>
                              <a:gd name="connsiteX97" fmla="*/ 5496 w 28575"/>
                              <a:gd name="connsiteY97" fmla="*/ 4763 h 9525"/>
                              <a:gd name="connsiteX98" fmla="*/ 5496 w 28575"/>
                              <a:gd name="connsiteY98" fmla="*/ 4763 h 9525"/>
                              <a:gd name="connsiteX99" fmla="*/ 5496 w 28575"/>
                              <a:gd name="connsiteY99" fmla="*/ 4763 h 9525"/>
                              <a:gd name="connsiteX100" fmla="*/ 5496 w 28575"/>
                              <a:gd name="connsiteY100" fmla="*/ 4763 h 9525"/>
                              <a:gd name="connsiteX101" fmla="*/ 5496 w 28575"/>
                              <a:gd name="connsiteY101" fmla="*/ 9525 h 9525"/>
                              <a:gd name="connsiteX102" fmla="*/ 5496 w 28575"/>
                              <a:gd name="connsiteY102" fmla="*/ 4763 h 9525"/>
                              <a:gd name="connsiteX103" fmla="*/ 5496 w 28575"/>
                              <a:gd name="connsiteY103" fmla="*/ 4763 h 9525"/>
                              <a:gd name="connsiteX104" fmla="*/ 5496 w 28575"/>
                              <a:gd name="connsiteY104" fmla="*/ 4763 h 9525"/>
                              <a:gd name="connsiteX105" fmla="*/ 5496 w 28575"/>
                              <a:gd name="connsiteY105" fmla="*/ 4763 h 9525"/>
                              <a:gd name="connsiteX106" fmla="*/ 5496 w 28575"/>
                              <a:gd name="connsiteY106" fmla="*/ 4763 h 9525"/>
                              <a:gd name="connsiteX107" fmla="*/ 5496 w 28575"/>
                              <a:gd name="connsiteY107" fmla="*/ 4763 h 9525"/>
                              <a:gd name="connsiteX108" fmla="*/ 5496 w 28575"/>
                              <a:gd name="connsiteY108" fmla="*/ 4763 h 9525"/>
                              <a:gd name="connsiteX109" fmla="*/ 5496 w 28575"/>
                              <a:gd name="connsiteY109" fmla="*/ 4763 h 9525"/>
                              <a:gd name="connsiteX110" fmla="*/ 5496 w 28575"/>
                              <a:gd name="connsiteY110" fmla="*/ 4763 h 9525"/>
                              <a:gd name="connsiteX111" fmla="*/ 5496 w 28575"/>
                              <a:gd name="connsiteY111" fmla="*/ 4763 h 9525"/>
                              <a:gd name="connsiteX112" fmla="*/ 5496 w 28575"/>
                              <a:gd name="connsiteY112" fmla="*/ 4763 h 9525"/>
                              <a:gd name="connsiteX113" fmla="*/ 5496 w 28575"/>
                              <a:gd name="connsiteY113" fmla="*/ 0 h 9525"/>
                              <a:gd name="connsiteX114" fmla="*/ 5496 w 28575"/>
                              <a:gd name="connsiteY114" fmla="*/ 0 h 9525"/>
                              <a:gd name="connsiteX115" fmla="*/ 6591 w 28575"/>
                              <a:gd name="connsiteY115" fmla="*/ 4763 h 9525"/>
                              <a:gd name="connsiteX116" fmla="*/ 6591 w 28575"/>
                              <a:gd name="connsiteY116" fmla="*/ 0 h 9525"/>
                              <a:gd name="connsiteX117" fmla="*/ 6591 w 28575"/>
                              <a:gd name="connsiteY117" fmla="*/ 0 h 9525"/>
                              <a:gd name="connsiteX118" fmla="*/ 6591 w 28575"/>
                              <a:gd name="connsiteY118" fmla="*/ 4763 h 9525"/>
                              <a:gd name="connsiteX119" fmla="*/ 6591 w 28575"/>
                              <a:gd name="connsiteY119" fmla="*/ 4763 h 9525"/>
                              <a:gd name="connsiteX120" fmla="*/ 6591 w 28575"/>
                              <a:gd name="connsiteY120" fmla="*/ 4763 h 9525"/>
                              <a:gd name="connsiteX121" fmla="*/ 6591 w 28575"/>
                              <a:gd name="connsiteY121" fmla="*/ 4763 h 9525"/>
                              <a:gd name="connsiteX122" fmla="*/ 6591 w 28575"/>
                              <a:gd name="connsiteY122" fmla="*/ 4763 h 9525"/>
                              <a:gd name="connsiteX123" fmla="*/ 6591 w 28575"/>
                              <a:gd name="connsiteY123" fmla="*/ 4763 h 9525"/>
                              <a:gd name="connsiteX124" fmla="*/ 6591 w 28575"/>
                              <a:gd name="connsiteY124" fmla="*/ 4763 h 9525"/>
                              <a:gd name="connsiteX125" fmla="*/ 6591 w 28575"/>
                              <a:gd name="connsiteY125" fmla="*/ 4763 h 9525"/>
                              <a:gd name="connsiteX126" fmla="*/ 6591 w 28575"/>
                              <a:gd name="connsiteY126" fmla="*/ 0 h 9525"/>
                              <a:gd name="connsiteX127" fmla="*/ 6591 w 28575"/>
                              <a:gd name="connsiteY127" fmla="*/ 4763 h 9525"/>
                              <a:gd name="connsiteX128" fmla="*/ 6591 w 28575"/>
                              <a:gd name="connsiteY128" fmla="*/ 0 h 9525"/>
                              <a:gd name="connsiteX129" fmla="*/ 6591 w 28575"/>
                              <a:gd name="connsiteY129" fmla="*/ 0 h 9525"/>
                              <a:gd name="connsiteX130" fmla="*/ 6591 w 28575"/>
                              <a:gd name="connsiteY130" fmla="*/ 0 h 9525"/>
                              <a:gd name="connsiteX131" fmla="*/ 6591 w 28575"/>
                              <a:gd name="connsiteY131" fmla="*/ 0 h 9525"/>
                              <a:gd name="connsiteX132" fmla="*/ 6591 w 28575"/>
                              <a:gd name="connsiteY132" fmla="*/ 4763 h 9525"/>
                              <a:gd name="connsiteX133" fmla="*/ 6591 w 28575"/>
                              <a:gd name="connsiteY133" fmla="*/ 0 h 9525"/>
                              <a:gd name="connsiteX134" fmla="*/ 6591 w 28575"/>
                              <a:gd name="connsiteY134" fmla="*/ 4763 h 9525"/>
                              <a:gd name="connsiteX135" fmla="*/ 7696 w 28575"/>
                              <a:gd name="connsiteY135" fmla="*/ 4763 h 9525"/>
                              <a:gd name="connsiteX136" fmla="*/ 7696 w 28575"/>
                              <a:gd name="connsiteY136" fmla="*/ 4763 h 9525"/>
                              <a:gd name="connsiteX137" fmla="*/ 7696 w 28575"/>
                              <a:gd name="connsiteY137" fmla="*/ 4763 h 9525"/>
                              <a:gd name="connsiteX138" fmla="*/ 7696 w 28575"/>
                              <a:gd name="connsiteY138" fmla="*/ 4763 h 9525"/>
                              <a:gd name="connsiteX139" fmla="*/ 7696 w 28575"/>
                              <a:gd name="connsiteY139" fmla="*/ 4763 h 9525"/>
                              <a:gd name="connsiteX140" fmla="*/ 7696 w 28575"/>
                              <a:gd name="connsiteY140" fmla="*/ 4763 h 9525"/>
                              <a:gd name="connsiteX141" fmla="*/ 7696 w 28575"/>
                              <a:gd name="connsiteY141" fmla="*/ 4763 h 9525"/>
                              <a:gd name="connsiteX142" fmla="*/ 7696 w 28575"/>
                              <a:gd name="connsiteY142" fmla="*/ 4763 h 9525"/>
                              <a:gd name="connsiteX143" fmla="*/ 7696 w 28575"/>
                              <a:gd name="connsiteY143" fmla="*/ 4763 h 9525"/>
                              <a:gd name="connsiteX144" fmla="*/ 7696 w 28575"/>
                              <a:gd name="connsiteY144" fmla="*/ 4763 h 9525"/>
                              <a:gd name="connsiteX145" fmla="*/ 7696 w 28575"/>
                              <a:gd name="connsiteY145" fmla="*/ 4763 h 9525"/>
                              <a:gd name="connsiteX146" fmla="*/ 7696 w 28575"/>
                              <a:gd name="connsiteY146" fmla="*/ 4763 h 9525"/>
                              <a:gd name="connsiteX147" fmla="*/ 7696 w 28575"/>
                              <a:gd name="connsiteY147" fmla="*/ 0 h 9525"/>
                              <a:gd name="connsiteX148" fmla="*/ 7696 w 28575"/>
                              <a:gd name="connsiteY148" fmla="*/ 0 h 9525"/>
                              <a:gd name="connsiteX149" fmla="*/ 7696 w 28575"/>
                              <a:gd name="connsiteY149" fmla="*/ 4763 h 9525"/>
                              <a:gd name="connsiteX150" fmla="*/ 7696 w 28575"/>
                              <a:gd name="connsiteY150" fmla="*/ 4763 h 9525"/>
                              <a:gd name="connsiteX151" fmla="*/ 7696 w 28575"/>
                              <a:gd name="connsiteY151" fmla="*/ 4763 h 9525"/>
                              <a:gd name="connsiteX152" fmla="*/ 7696 w 28575"/>
                              <a:gd name="connsiteY152" fmla="*/ 4763 h 9525"/>
                              <a:gd name="connsiteX153" fmla="*/ 8792 w 28575"/>
                              <a:gd name="connsiteY153" fmla="*/ 4763 h 9525"/>
                              <a:gd name="connsiteX154" fmla="*/ 8792 w 28575"/>
                              <a:gd name="connsiteY154" fmla="*/ 4763 h 9525"/>
                              <a:gd name="connsiteX155" fmla="*/ 8792 w 28575"/>
                              <a:gd name="connsiteY155" fmla="*/ 4763 h 9525"/>
                              <a:gd name="connsiteX156" fmla="*/ 8792 w 28575"/>
                              <a:gd name="connsiteY156" fmla="*/ 4763 h 9525"/>
                              <a:gd name="connsiteX157" fmla="*/ 8792 w 28575"/>
                              <a:gd name="connsiteY157" fmla="*/ 4763 h 9525"/>
                              <a:gd name="connsiteX158" fmla="*/ 8792 w 28575"/>
                              <a:gd name="connsiteY158" fmla="*/ 4763 h 9525"/>
                              <a:gd name="connsiteX159" fmla="*/ 8792 w 28575"/>
                              <a:gd name="connsiteY159" fmla="*/ 4763 h 9525"/>
                              <a:gd name="connsiteX160" fmla="*/ 8792 w 28575"/>
                              <a:gd name="connsiteY160" fmla="*/ 4763 h 9525"/>
                              <a:gd name="connsiteX161" fmla="*/ 8792 w 28575"/>
                              <a:gd name="connsiteY161" fmla="*/ 4763 h 9525"/>
                              <a:gd name="connsiteX162" fmla="*/ 8792 w 28575"/>
                              <a:gd name="connsiteY162" fmla="*/ 4763 h 9525"/>
                              <a:gd name="connsiteX163" fmla="*/ 8792 w 28575"/>
                              <a:gd name="connsiteY163" fmla="*/ 4763 h 9525"/>
                              <a:gd name="connsiteX164" fmla="*/ 8792 w 28575"/>
                              <a:gd name="connsiteY164" fmla="*/ 4763 h 9525"/>
                              <a:gd name="connsiteX165" fmla="*/ 8792 w 28575"/>
                              <a:gd name="connsiteY165" fmla="*/ 4763 h 9525"/>
                              <a:gd name="connsiteX166" fmla="*/ 8792 w 28575"/>
                              <a:gd name="connsiteY166" fmla="*/ 9525 h 9525"/>
                              <a:gd name="connsiteX167" fmla="*/ 8792 w 28575"/>
                              <a:gd name="connsiteY167" fmla="*/ 9525 h 9525"/>
                              <a:gd name="connsiteX168" fmla="*/ 8792 w 28575"/>
                              <a:gd name="connsiteY168" fmla="*/ 4763 h 9525"/>
                              <a:gd name="connsiteX169" fmla="*/ 8792 w 28575"/>
                              <a:gd name="connsiteY169" fmla="*/ 4763 h 9525"/>
                              <a:gd name="connsiteX170" fmla="*/ 8792 w 28575"/>
                              <a:gd name="connsiteY170" fmla="*/ 4763 h 9525"/>
                              <a:gd name="connsiteX171" fmla="*/ 9887 w 28575"/>
                              <a:gd name="connsiteY171" fmla="*/ 4763 h 9525"/>
                              <a:gd name="connsiteX172" fmla="*/ 9887 w 28575"/>
                              <a:gd name="connsiteY172" fmla="*/ 0 h 9525"/>
                              <a:gd name="connsiteX173" fmla="*/ 9887 w 28575"/>
                              <a:gd name="connsiteY173" fmla="*/ 4763 h 9525"/>
                              <a:gd name="connsiteX174" fmla="*/ 9887 w 28575"/>
                              <a:gd name="connsiteY174" fmla="*/ 4763 h 9525"/>
                              <a:gd name="connsiteX175" fmla="*/ 9887 w 28575"/>
                              <a:gd name="connsiteY175" fmla="*/ 4763 h 9525"/>
                              <a:gd name="connsiteX176" fmla="*/ 9887 w 28575"/>
                              <a:gd name="connsiteY176" fmla="*/ 4763 h 9525"/>
                              <a:gd name="connsiteX177" fmla="*/ 9887 w 28575"/>
                              <a:gd name="connsiteY177" fmla="*/ 4763 h 9525"/>
                              <a:gd name="connsiteX178" fmla="*/ 9887 w 28575"/>
                              <a:gd name="connsiteY178" fmla="*/ 4763 h 9525"/>
                              <a:gd name="connsiteX179" fmla="*/ 9887 w 28575"/>
                              <a:gd name="connsiteY179" fmla="*/ 4763 h 9525"/>
                              <a:gd name="connsiteX180" fmla="*/ 9887 w 28575"/>
                              <a:gd name="connsiteY180" fmla="*/ 9525 h 9525"/>
                              <a:gd name="connsiteX181" fmla="*/ 9887 w 28575"/>
                              <a:gd name="connsiteY181" fmla="*/ 9525 h 9525"/>
                              <a:gd name="connsiteX182" fmla="*/ 9887 w 28575"/>
                              <a:gd name="connsiteY182" fmla="*/ 9525 h 9525"/>
                              <a:gd name="connsiteX183" fmla="*/ 9887 w 28575"/>
                              <a:gd name="connsiteY183" fmla="*/ 4763 h 9525"/>
                              <a:gd name="connsiteX184" fmla="*/ 9887 w 28575"/>
                              <a:gd name="connsiteY184" fmla="*/ 4763 h 9525"/>
                              <a:gd name="connsiteX185" fmla="*/ 9887 w 28575"/>
                              <a:gd name="connsiteY185" fmla="*/ 4763 h 9525"/>
                              <a:gd name="connsiteX186" fmla="*/ 9887 w 28575"/>
                              <a:gd name="connsiteY186" fmla="*/ 4763 h 9525"/>
                              <a:gd name="connsiteX187" fmla="*/ 9887 w 28575"/>
                              <a:gd name="connsiteY187" fmla="*/ 4763 h 9525"/>
                              <a:gd name="connsiteX188" fmla="*/ 9887 w 28575"/>
                              <a:gd name="connsiteY188" fmla="*/ 4763 h 9525"/>
                              <a:gd name="connsiteX189" fmla="*/ 10992 w 28575"/>
                              <a:gd name="connsiteY189" fmla="*/ 9525 h 9525"/>
                              <a:gd name="connsiteX190" fmla="*/ 10992 w 28575"/>
                              <a:gd name="connsiteY190" fmla="*/ 9525 h 9525"/>
                              <a:gd name="connsiteX191" fmla="*/ 10992 w 28575"/>
                              <a:gd name="connsiteY191" fmla="*/ 9525 h 9525"/>
                              <a:gd name="connsiteX192" fmla="*/ 10992 w 28575"/>
                              <a:gd name="connsiteY192" fmla="*/ 9525 h 9525"/>
                              <a:gd name="connsiteX193" fmla="*/ 10992 w 28575"/>
                              <a:gd name="connsiteY193" fmla="*/ 4763 h 9525"/>
                              <a:gd name="connsiteX194" fmla="*/ 10992 w 28575"/>
                              <a:gd name="connsiteY194" fmla="*/ 4763 h 9525"/>
                              <a:gd name="connsiteX195" fmla="*/ 10992 w 28575"/>
                              <a:gd name="connsiteY195" fmla="*/ 4763 h 9525"/>
                              <a:gd name="connsiteX196" fmla="*/ 10992 w 28575"/>
                              <a:gd name="connsiteY196" fmla="*/ 4763 h 9525"/>
                              <a:gd name="connsiteX197" fmla="*/ 10992 w 28575"/>
                              <a:gd name="connsiteY197" fmla="*/ 4763 h 9525"/>
                              <a:gd name="connsiteX198" fmla="*/ 10992 w 28575"/>
                              <a:gd name="connsiteY198" fmla="*/ 9525 h 9525"/>
                              <a:gd name="connsiteX199" fmla="*/ 10992 w 28575"/>
                              <a:gd name="connsiteY199" fmla="*/ 9525 h 9525"/>
                              <a:gd name="connsiteX200" fmla="*/ 10992 w 28575"/>
                              <a:gd name="connsiteY200" fmla="*/ 9525 h 9525"/>
                              <a:gd name="connsiteX201" fmla="*/ 10992 w 28575"/>
                              <a:gd name="connsiteY201" fmla="*/ 9525 h 9525"/>
                              <a:gd name="connsiteX202" fmla="*/ 10992 w 28575"/>
                              <a:gd name="connsiteY202" fmla="*/ 9525 h 9525"/>
                              <a:gd name="connsiteX203" fmla="*/ 10992 w 28575"/>
                              <a:gd name="connsiteY203" fmla="*/ 4763 h 9525"/>
                              <a:gd name="connsiteX204" fmla="*/ 10992 w 28575"/>
                              <a:gd name="connsiteY204" fmla="*/ 4763 h 9525"/>
                              <a:gd name="connsiteX205" fmla="*/ 10992 w 28575"/>
                              <a:gd name="connsiteY205" fmla="*/ 4763 h 9525"/>
                              <a:gd name="connsiteX206" fmla="*/ 10992 w 28575"/>
                              <a:gd name="connsiteY206" fmla="*/ 4763 h 9525"/>
                              <a:gd name="connsiteX207" fmla="*/ 10992 w 28575"/>
                              <a:gd name="connsiteY207" fmla="*/ 4763 h 9525"/>
                              <a:gd name="connsiteX208" fmla="*/ 10992 w 28575"/>
                              <a:gd name="connsiteY208" fmla="*/ 9525 h 9525"/>
                              <a:gd name="connsiteX209" fmla="*/ 12087 w 28575"/>
                              <a:gd name="connsiteY209" fmla="*/ 9525 h 9525"/>
                              <a:gd name="connsiteX210" fmla="*/ 12087 w 28575"/>
                              <a:gd name="connsiteY210" fmla="*/ 9525 h 9525"/>
                              <a:gd name="connsiteX211" fmla="*/ 12087 w 28575"/>
                              <a:gd name="connsiteY211" fmla="*/ 9525 h 9525"/>
                              <a:gd name="connsiteX212" fmla="*/ 12087 w 28575"/>
                              <a:gd name="connsiteY212" fmla="*/ 9525 h 9525"/>
                              <a:gd name="connsiteX213" fmla="*/ 12087 w 28575"/>
                              <a:gd name="connsiteY213" fmla="*/ 9525 h 9525"/>
                              <a:gd name="connsiteX214" fmla="*/ 12087 w 28575"/>
                              <a:gd name="connsiteY214" fmla="*/ 4763 h 9525"/>
                              <a:gd name="connsiteX215" fmla="*/ 12087 w 28575"/>
                              <a:gd name="connsiteY215" fmla="*/ 4763 h 9525"/>
                              <a:gd name="connsiteX216" fmla="*/ 12087 w 28575"/>
                              <a:gd name="connsiteY216" fmla="*/ 4763 h 9525"/>
                              <a:gd name="connsiteX217" fmla="*/ 12087 w 28575"/>
                              <a:gd name="connsiteY217" fmla="*/ 4763 h 9525"/>
                              <a:gd name="connsiteX218" fmla="*/ 12087 w 28575"/>
                              <a:gd name="connsiteY218" fmla="*/ 4763 h 9525"/>
                              <a:gd name="connsiteX219" fmla="*/ 12087 w 28575"/>
                              <a:gd name="connsiteY219" fmla="*/ 4763 h 9525"/>
                              <a:gd name="connsiteX220" fmla="*/ 12087 w 28575"/>
                              <a:gd name="connsiteY220" fmla="*/ 4763 h 9525"/>
                              <a:gd name="connsiteX221" fmla="*/ 12087 w 28575"/>
                              <a:gd name="connsiteY221" fmla="*/ 4763 h 9525"/>
                              <a:gd name="connsiteX222" fmla="*/ 12087 w 28575"/>
                              <a:gd name="connsiteY222" fmla="*/ 4763 h 9525"/>
                              <a:gd name="connsiteX223" fmla="*/ 12087 w 28575"/>
                              <a:gd name="connsiteY223" fmla="*/ 4763 h 9525"/>
                              <a:gd name="connsiteX224" fmla="*/ 12087 w 28575"/>
                              <a:gd name="connsiteY224" fmla="*/ 4763 h 9525"/>
                              <a:gd name="connsiteX225" fmla="*/ 12087 w 28575"/>
                              <a:gd name="connsiteY225" fmla="*/ 4763 h 9525"/>
                              <a:gd name="connsiteX226" fmla="*/ 12087 w 28575"/>
                              <a:gd name="connsiteY226" fmla="*/ 4763 h 9525"/>
                              <a:gd name="connsiteX227" fmla="*/ 13192 w 28575"/>
                              <a:gd name="connsiteY227" fmla="*/ 4763 h 9525"/>
                              <a:gd name="connsiteX228" fmla="*/ 13192 w 28575"/>
                              <a:gd name="connsiteY228" fmla="*/ 4763 h 9525"/>
                              <a:gd name="connsiteX229" fmla="*/ 13192 w 28575"/>
                              <a:gd name="connsiteY229" fmla="*/ 9525 h 9525"/>
                              <a:gd name="connsiteX230" fmla="*/ 13192 w 28575"/>
                              <a:gd name="connsiteY230" fmla="*/ 4763 h 9525"/>
                              <a:gd name="connsiteX231" fmla="*/ 13192 w 28575"/>
                              <a:gd name="connsiteY231" fmla="*/ 4763 h 9525"/>
                              <a:gd name="connsiteX232" fmla="*/ 13192 w 28575"/>
                              <a:gd name="connsiteY232" fmla="*/ 4763 h 9525"/>
                              <a:gd name="connsiteX233" fmla="*/ 13192 w 28575"/>
                              <a:gd name="connsiteY233" fmla="*/ 4763 h 9525"/>
                              <a:gd name="connsiteX234" fmla="*/ 13192 w 28575"/>
                              <a:gd name="connsiteY234" fmla="*/ 4763 h 9525"/>
                              <a:gd name="connsiteX235" fmla="*/ 13192 w 28575"/>
                              <a:gd name="connsiteY235" fmla="*/ 9525 h 9525"/>
                              <a:gd name="connsiteX236" fmla="*/ 13192 w 28575"/>
                              <a:gd name="connsiteY236" fmla="*/ 4763 h 9525"/>
                              <a:gd name="connsiteX237" fmla="*/ 13192 w 28575"/>
                              <a:gd name="connsiteY237" fmla="*/ 4763 h 9525"/>
                              <a:gd name="connsiteX238" fmla="*/ 13192 w 28575"/>
                              <a:gd name="connsiteY238" fmla="*/ 4763 h 9525"/>
                              <a:gd name="connsiteX239" fmla="*/ 13192 w 28575"/>
                              <a:gd name="connsiteY239" fmla="*/ 4763 h 9525"/>
                              <a:gd name="connsiteX240" fmla="*/ 13192 w 28575"/>
                              <a:gd name="connsiteY240" fmla="*/ 4763 h 9525"/>
                              <a:gd name="connsiteX241" fmla="*/ 13192 w 28575"/>
                              <a:gd name="connsiteY241" fmla="*/ 4763 h 9525"/>
                              <a:gd name="connsiteX242" fmla="*/ 13192 w 28575"/>
                              <a:gd name="connsiteY242" fmla="*/ 9525 h 9525"/>
                              <a:gd name="connsiteX243" fmla="*/ 13192 w 28575"/>
                              <a:gd name="connsiteY243" fmla="*/ 9525 h 9525"/>
                              <a:gd name="connsiteX244" fmla="*/ 13192 w 28575"/>
                              <a:gd name="connsiteY244" fmla="*/ 9525 h 9525"/>
                              <a:gd name="connsiteX245" fmla="*/ 13192 w 28575"/>
                              <a:gd name="connsiteY245" fmla="*/ 9525 h 9525"/>
                              <a:gd name="connsiteX246" fmla="*/ 13192 w 28575"/>
                              <a:gd name="connsiteY246" fmla="*/ 9525 h 9525"/>
                              <a:gd name="connsiteX247" fmla="*/ 13192 w 28575"/>
                              <a:gd name="connsiteY247" fmla="*/ 9525 h 9525"/>
                              <a:gd name="connsiteX248" fmla="*/ 13192 w 28575"/>
                              <a:gd name="connsiteY248" fmla="*/ 4763 h 9525"/>
                              <a:gd name="connsiteX249" fmla="*/ 13192 w 28575"/>
                              <a:gd name="connsiteY249" fmla="*/ 9525 h 9525"/>
                              <a:gd name="connsiteX250" fmla="*/ 13192 w 28575"/>
                              <a:gd name="connsiteY250" fmla="*/ 4763 h 9525"/>
                              <a:gd name="connsiteX251" fmla="*/ 14288 w 28575"/>
                              <a:gd name="connsiteY251" fmla="*/ 4763 h 9525"/>
                              <a:gd name="connsiteX252" fmla="*/ 14288 w 28575"/>
                              <a:gd name="connsiteY252" fmla="*/ 4763 h 9525"/>
                              <a:gd name="connsiteX253" fmla="*/ 14288 w 28575"/>
                              <a:gd name="connsiteY253" fmla="*/ 4763 h 9525"/>
                              <a:gd name="connsiteX254" fmla="*/ 14288 w 28575"/>
                              <a:gd name="connsiteY254" fmla="*/ 4763 h 9525"/>
                              <a:gd name="connsiteX255" fmla="*/ 14288 w 28575"/>
                              <a:gd name="connsiteY255" fmla="*/ 4763 h 9525"/>
                              <a:gd name="connsiteX256" fmla="*/ 14288 w 28575"/>
                              <a:gd name="connsiteY256" fmla="*/ 4763 h 9525"/>
                              <a:gd name="connsiteX257" fmla="*/ 14288 w 28575"/>
                              <a:gd name="connsiteY257" fmla="*/ 4763 h 9525"/>
                              <a:gd name="connsiteX258" fmla="*/ 14288 w 28575"/>
                              <a:gd name="connsiteY258" fmla="*/ 4763 h 9525"/>
                              <a:gd name="connsiteX259" fmla="*/ 14288 w 28575"/>
                              <a:gd name="connsiteY259" fmla="*/ 4763 h 9525"/>
                              <a:gd name="connsiteX260" fmla="*/ 14288 w 28575"/>
                              <a:gd name="connsiteY260" fmla="*/ 4763 h 9525"/>
                              <a:gd name="connsiteX261" fmla="*/ 14288 w 28575"/>
                              <a:gd name="connsiteY261" fmla="*/ 9525 h 9525"/>
                              <a:gd name="connsiteX262" fmla="*/ 14288 w 28575"/>
                              <a:gd name="connsiteY262" fmla="*/ 4763 h 9525"/>
                              <a:gd name="connsiteX263" fmla="*/ 14288 w 28575"/>
                              <a:gd name="connsiteY263" fmla="*/ 4763 h 9525"/>
                              <a:gd name="connsiteX264" fmla="*/ 14288 w 28575"/>
                              <a:gd name="connsiteY264" fmla="*/ 4763 h 9525"/>
                              <a:gd name="connsiteX265" fmla="*/ 14288 w 28575"/>
                              <a:gd name="connsiteY265" fmla="*/ 4763 h 9525"/>
                              <a:gd name="connsiteX266" fmla="*/ 14288 w 28575"/>
                              <a:gd name="connsiteY266" fmla="*/ 9525 h 9525"/>
                              <a:gd name="connsiteX267" fmla="*/ 14288 w 28575"/>
                              <a:gd name="connsiteY267" fmla="*/ 9525 h 9525"/>
                              <a:gd name="connsiteX268" fmla="*/ 14288 w 28575"/>
                              <a:gd name="connsiteY268" fmla="*/ 4763 h 9525"/>
                              <a:gd name="connsiteX269" fmla="*/ 15383 w 28575"/>
                              <a:gd name="connsiteY269" fmla="*/ 4763 h 9525"/>
                              <a:gd name="connsiteX270" fmla="*/ 15383 w 28575"/>
                              <a:gd name="connsiteY270" fmla="*/ 9525 h 9525"/>
                              <a:gd name="connsiteX271" fmla="*/ 15383 w 28575"/>
                              <a:gd name="connsiteY271" fmla="*/ 9525 h 9525"/>
                              <a:gd name="connsiteX272" fmla="*/ 15383 w 28575"/>
                              <a:gd name="connsiteY272" fmla="*/ 4763 h 9525"/>
                              <a:gd name="connsiteX273" fmla="*/ 15383 w 28575"/>
                              <a:gd name="connsiteY273" fmla="*/ 4763 h 9525"/>
                              <a:gd name="connsiteX274" fmla="*/ 15383 w 28575"/>
                              <a:gd name="connsiteY274" fmla="*/ 9525 h 9525"/>
                              <a:gd name="connsiteX275" fmla="*/ 15383 w 28575"/>
                              <a:gd name="connsiteY275" fmla="*/ 4763 h 9525"/>
                              <a:gd name="connsiteX276" fmla="*/ 15383 w 28575"/>
                              <a:gd name="connsiteY276" fmla="*/ 4763 h 9525"/>
                              <a:gd name="connsiteX277" fmla="*/ 15383 w 28575"/>
                              <a:gd name="connsiteY277" fmla="*/ 4763 h 9525"/>
                              <a:gd name="connsiteX278" fmla="*/ 15383 w 28575"/>
                              <a:gd name="connsiteY278" fmla="*/ 4763 h 9525"/>
                              <a:gd name="connsiteX279" fmla="*/ 15383 w 28575"/>
                              <a:gd name="connsiteY279" fmla="*/ 4763 h 9525"/>
                              <a:gd name="connsiteX280" fmla="*/ 15383 w 28575"/>
                              <a:gd name="connsiteY280" fmla="*/ 9525 h 9525"/>
                              <a:gd name="connsiteX281" fmla="*/ 15383 w 28575"/>
                              <a:gd name="connsiteY281" fmla="*/ 9525 h 9525"/>
                              <a:gd name="connsiteX282" fmla="*/ 15383 w 28575"/>
                              <a:gd name="connsiteY282" fmla="*/ 9525 h 9525"/>
                              <a:gd name="connsiteX283" fmla="*/ 15383 w 28575"/>
                              <a:gd name="connsiteY283" fmla="*/ 9525 h 9525"/>
                              <a:gd name="connsiteX284" fmla="*/ 15383 w 28575"/>
                              <a:gd name="connsiteY284" fmla="*/ 9525 h 9525"/>
                              <a:gd name="connsiteX285" fmla="*/ 15383 w 28575"/>
                              <a:gd name="connsiteY285" fmla="*/ 4763 h 9525"/>
                              <a:gd name="connsiteX286" fmla="*/ 15383 w 28575"/>
                              <a:gd name="connsiteY286" fmla="*/ 4763 h 9525"/>
                              <a:gd name="connsiteX287" fmla="*/ 15383 w 28575"/>
                              <a:gd name="connsiteY287" fmla="*/ 4763 h 9525"/>
                              <a:gd name="connsiteX288" fmla="*/ 15383 w 28575"/>
                              <a:gd name="connsiteY288" fmla="*/ 4763 h 9525"/>
                              <a:gd name="connsiteX289" fmla="*/ 16488 w 28575"/>
                              <a:gd name="connsiteY289" fmla="*/ 4763 h 9525"/>
                              <a:gd name="connsiteX290" fmla="*/ 16488 w 28575"/>
                              <a:gd name="connsiteY290" fmla="*/ 4763 h 9525"/>
                              <a:gd name="connsiteX291" fmla="*/ 16488 w 28575"/>
                              <a:gd name="connsiteY291" fmla="*/ 4763 h 9525"/>
                              <a:gd name="connsiteX292" fmla="*/ 16488 w 28575"/>
                              <a:gd name="connsiteY292" fmla="*/ 4763 h 9525"/>
                              <a:gd name="connsiteX293" fmla="*/ 16488 w 28575"/>
                              <a:gd name="connsiteY293" fmla="*/ 4763 h 9525"/>
                              <a:gd name="connsiteX294" fmla="*/ 16488 w 28575"/>
                              <a:gd name="connsiteY294" fmla="*/ 4763 h 9525"/>
                              <a:gd name="connsiteX295" fmla="*/ 16488 w 28575"/>
                              <a:gd name="connsiteY295" fmla="*/ 4763 h 9525"/>
                              <a:gd name="connsiteX296" fmla="*/ 16488 w 28575"/>
                              <a:gd name="connsiteY296" fmla="*/ 9525 h 9525"/>
                              <a:gd name="connsiteX297" fmla="*/ 16488 w 28575"/>
                              <a:gd name="connsiteY297" fmla="*/ 9525 h 9525"/>
                              <a:gd name="connsiteX298" fmla="*/ 16488 w 28575"/>
                              <a:gd name="connsiteY298" fmla="*/ 9525 h 9525"/>
                              <a:gd name="connsiteX299" fmla="*/ 16488 w 28575"/>
                              <a:gd name="connsiteY299" fmla="*/ 9525 h 9525"/>
                              <a:gd name="connsiteX300" fmla="*/ 16488 w 28575"/>
                              <a:gd name="connsiteY300" fmla="*/ 9525 h 9525"/>
                              <a:gd name="connsiteX301" fmla="*/ 16488 w 28575"/>
                              <a:gd name="connsiteY301" fmla="*/ 9525 h 9525"/>
                              <a:gd name="connsiteX302" fmla="*/ 16488 w 28575"/>
                              <a:gd name="connsiteY302" fmla="*/ 4763 h 9525"/>
                              <a:gd name="connsiteX303" fmla="*/ 16488 w 28575"/>
                              <a:gd name="connsiteY303" fmla="*/ 4763 h 9525"/>
                              <a:gd name="connsiteX304" fmla="*/ 16488 w 28575"/>
                              <a:gd name="connsiteY304" fmla="*/ 4763 h 9525"/>
                              <a:gd name="connsiteX305" fmla="*/ 16488 w 28575"/>
                              <a:gd name="connsiteY305" fmla="*/ 4763 h 9525"/>
                              <a:gd name="connsiteX306" fmla="*/ 16488 w 28575"/>
                              <a:gd name="connsiteY306" fmla="*/ 4763 h 9525"/>
                              <a:gd name="connsiteX307" fmla="*/ 17583 w 28575"/>
                              <a:gd name="connsiteY307" fmla="*/ 4763 h 9525"/>
                              <a:gd name="connsiteX308" fmla="*/ 17583 w 28575"/>
                              <a:gd name="connsiteY308" fmla="*/ 4763 h 9525"/>
                              <a:gd name="connsiteX309" fmla="*/ 17583 w 28575"/>
                              <a:gd name="connsiteY309" fmla="*/ 4763 h 9525"/>
                              <a:gd name="connsiteX310" fmla="*/ 17583 w 28575"/>
                              <a:gd name="connsiteY310" fmla="*/ 4763 h 9525"/>
                              <a:gd name="connsiteX311" fmla="*/ 17583 w 28575"/>
                              <a:gd name="connsiteY311" fmla="*/ 9525 h 9525"/>
                              <a:gd name="connsiteX312" fmla="*/ 17583 w 28575"/>
                              <a:gd name="connsiteY312" fmla="*/ 9525 h 9525"/>
                              <a:gd name="connsiteX313" fmla="*/ 17583 w 28575"/>
                              <a:gd name="connsiteY313" fmla="*/ 4763 h 9525"/>
                              <a:gd name="connsiteX314" fmla="*/ 17583 w 28575"/>
                              <a:gd name="connsiteY314" fmla="*/ 4763 h 9525"/>
                              <a:gd name="connsiteX315" fmla="*/ 17583 w 28575"/>
                              <a:gd name="connsiteY315" fmla="*/ 4763 h 9525"/>
                              <a:gd name="connsiteX316" fmla="*/ 17583 w 28575"/>
                              <a:gd name="connsiteY316" fmla="*/ 4763 h 9525"/>
                              <a:gd name="connsiteX317" fmla="*/ 17583 w 28575"/>
                              <a:gd name="connsiteY317" fmla="*/ 4763 h 9525"/>
                              <a:gd name="connsiteX318" fmla="*/ 17583 w 28575"/>
                              <a:gd name="connsiteY318" fmla="*/ 4763 h 9525"/>
                              <a:gd name="connsiteX319" fmla="*/ 17583 w 28575"/>
                              <a:gd name="connsiteY319" fmla="*/ 4763 h 9525"/>
                              <a:gd name="connsiteX320" fmla="*/ 17583 w 28575"/>
                              <a:gd name="connsiteY320" fmla="*/ 4763 h 9525"/>
                              <a:gd name="connsiteX321" fmla="*/ 17583 w 28575"/>
                              <a:gd name="connsiteY321" fmla="*/ 4763 h 9525"/>
                              <a:gd name="connsiteX322" fmla="*/ 17583 w 28575"/>
                              <a:gd name="connsiteY322" fmla="*/ 9525 h 9525"/>
                              <a:gd name="connsiteX323" fmla="*/ 17583 w 28575"/>
                              <a:gd name="connsiteY323" fmla="*/ 4763 h 9525"/>
                              <a:gd name="connsiteX324" fmla="*/ 17583 w 28575"/>
                              <a:gd name="connsiteY324" fmla="*/ 9525 h 9525"/>
                              <a:gd name="connsiteX325" fmla="*/ 18688 w 28575"/>
                              <a:gd name="connsiteY325" fmla="*/ 9525 h 9525"/>
                              <a:gd name="connsiteX326" fmla="*/ 18688 w 28575"/>
                              <a:gd name="connsiteY326" fmla="*/ 9525 h 9525"/>
                              <a:gd name="connsiteX327" fmla="*/ 18688 w 28575"/>
                              <a:gd name="connsiteY327" fmla="*/ 9525 h 9525"/>
                              <a:gd name="connsiteX328" fmla="*/ 18688 w 28575"/>
                              <a:gd name="connsiteY328" fmla="*/ 9525 h 9525"/>
                              <a:gd name="connsiteX329" fmla="*/ 18688 w 28575"/>
                              <a:gd name="connsiteY329" fmla="*/ 9525 h 9525"/>
                              <a:gd name="connsiteX330" fmla="*/ 18688 w 28575"/>
                              <a:gd name="connsiteY330" fmla="*/ 9525 h 9525"/>
                              <a:gd name="connsiteX331" fmla="*/ 18688 w 28575"/>
                              <a:gd name="connsiteY331" fmla="*/ 4763 h 9525"/>
                              <a:gd name="connsiteX332" fmla="*/ 18688 w 28575"/>
                              <a:gd name="connsiteY332" fmla="*/ 9525 h 9525"/>
                              <a:gd name="connsiteX333" fmla="*/ 18688 w 28575"/>
                              <a:gd name="connsiteY333" fmla="*/ 9525 h 9525"/>
                              <a:gd name="connsiteX334" fmla="*/ 18688 w 28575"/>
                              <a:gd name="connsiteY334" fmla="*/ 9525 h 9525"/>
                              <a:gd name="connsiteX335" fmla="*/ 18688 w 28575"/>
                              <a:gd name="connsiteY335" fmla="*/ 9525 h 9525"/>
                              <a:gd name="connsiteX336" fmla="*/ 18688 w 28575"/>
                              <a:gd name="connsiteY336" fmla="*/ 9525 h 9525"/>
                              <a:gd name="connsiteX337" fmla="*/ 18688 w 28575"/>
                              <a:gd name="connsiteY337" fmla="*/ 4763 h 9525"/>
                              <a:gd name="connsiteX338" fmla="*/ 18688 w 28575"/>
                              <a:gd name="connsiteY338" fmla="*/ 4763 h 9525"/>
                              <a:gd name="connsiteX339" fmla="*/ 18688 w 28575"/>
                              <a:gd name="connsiteY339" fmla="*/ 9525 h 9525"/>
                              <a:gd name="connsiteX340" fmla="*/ 18688 w 28575"/>
                              <a:gd name="connsiteY340" fmla="*/ 4763 h 9525"/>
                              <a:gd name="connsiteX341" fmla="*/ 18688 w 28575"/>
                              <a:gd name="connsiteY341" fmla="*/ 9525 h 9525"/>
                              <a:gd name="connsiteX342" fmla="*/ 18688 w 28575"/>
                              <a:gd name="connsiteY342" fmla="*/ 9525 h 9525"/>
                              <a:gd name="connsiteX343" fmla="*/ 19783 w 28575"/>
                              <a:gd name="connsiteY343" fmla="*/ 4763 h 9525"/>
                              <a:gd name="connsiteX344" fmla="*/ 19783 w 28575"/>
                              <a:gd name="connsiteY344" fmla="*/ 4763 h 9525"/>
                              <a:gd name="connsiteX345" fmla="*/ 19783 w 28575"/>
                              <a:gd name="connsiteY345" fmla="*/ 4763 h 9525"/>
                              <a:gd name="connsiteX346" fmla="*/ 19783 w 28575"/>
                              <a:gd name="connsiteY346" fmla="*/ 4763 h 9525"/>
                              <a:gd name="connsiteX347" fmla="*/ 19783 w 28575"/>
                              <a:gd name="connsiteY347" fmla="*/ 4763 h 9525"/>
                              <a:gd name="connsiteX348" fmla="*/ 19783 w 28575"/>
                              <a:gd name="connsiteY348" fmla="*/ 4763 h 9525"/>
                              <a:gd name="connsiteX349" fmla="*/ 19783 w 28575"/>
                              <a:gd name="connsiteY349" fmla="*/ 4763 h 9525"/>
                              <a:gd name="connsiteX350" fmla="*/ 19783 w 28575"/>
                              <a:gd name="connsiteY350" fmla="*/ 9525 h 9525"/>
                              <a:gd name="connsiteX351" fmla="*/ 19783 w 28575"/>
                              <a:gd name="connsiteY351" fmla="*/ 4763 h 9525"/>
                              <a:gd name="connsiteX352" fmla="*/ 19783 w 28575"/>
                              <a:gd name="connsiteY352" fmla="*/ 4763 h 9525"/>
                              <a:gd name="connsiteX353" fmla="*/ 19783 w 28575"/>
                              <a:gd name="connsiteY353" fmla="*/ 9525 h 9525"/>
                              <a:gd name="connsiteX354" fmla="*/ 19783 w 28575"/>
                              <a:gd name="connsiteY354" fmla="*/ 4763 h 9525"/>
                              <a:gd name="connsiteX355" fmla="*/ 19783 w 28575"/>
                              <a:gd name="connsiteY355" fmla="*/ 9525 h 9525"/>
                              <a:gd name="connsiteX356" fmla="*/ 19783 w 28575"/>
                              <a:gd name="connsiteY356" fmla="*/ 9525 h 9525"/>
                              <a:gd name="connsiteX357" fmla="*/ 19783 w 28575"/>
                              <a:gd name="connsiteY357" fmla="*/ 9525 h 9525"/>
                              <a:gd name="connsiteX358" fmla="*/ 19783 w 28575"/>
                              <a:gd name="connsiteY358" fmla="*/ 9525 h 9525"/>
                              <a:gd name="connsiteX359" fmla="*/ 19783 w 28575"/>
                              <a:gd name="connsiteY359" fmla="*/ 9525 h 9525"/>
                              <a:gd name="connsiteX360" fmla="*/ 19783 w 28575"/>
                              <a:gd name="connsiteY360" fmla="*/ 9525 h 9525"/>
                              <a:gd name="connsiteX361" fmla="*/ 19783 w 28575"/>
                              <a:gd name="connsiteY361" fmla="*/ 9525 h 9525"/>
                              <a:gd name="connsiteX362" fmla="*/ 19783 w 28575"/>
                              <a:gd name="connsiteY362" fmla="*/ 4763 h 9525"/>
                              <a:gd name="connsiteX363" fmla="*/ 20879 w 28575"/>
                              <a:gd name="connsiteY363" fmla="*/ 4763 h 9525"/>
                              <a:gd name="connsiteX364" fmla="*/ 20879 w 28575"/>
                              <a:gd name="connsiteY364" fmla="*/ 4763 h 9525"/>
                              <a:gd name="connsiteX365" fmla="*/ 20879 w 28575"/>
                              <a:gd name="connsiteY365" fmla="*/ 9525 h 9525"/>
                              <a:gd name="connsiteX366" fmla="*/ 20879 w 28575"/>
                              <a:gd name="connsiteY366" fmla="*/ 9525 h 9525"/>
                              <a:gd name="connsiteX367" fmla="*/ 20879 w 28575"/>
                              <a:gd name="connsiteY367" fmla="*/ 9525 h 9525"/>
                              <a:gd name="connsiteX368" fmla="*/ 20879 w 28575"/>
                              <a:gd name="connsiteY368" fmla="*/ 9525 h 9525"/>
                              <a:gd name="connsiteX369" fmla="*/ 20879 w 28575"/>
                              <a:gd name="connsiteY369" fmla="*/ 9525 h 9525"/>
                              <a:gd name="connsiteX370" fmla="*/ 20879 w 28575"/>
                              <a:gd name="connsiteY370" fmla="*/ 9525 h 9525"/>
                              <a:gd name="connsiteX371" fmla="*/ 20879 w 28575"/>
                              <a:gd name="connsiteY371" fmla="*/ 9525 h 9525"/>
                              <a:gd name="connsiteX372" fmla="*/ 20879 w 28575"/>
                              <a:gd name="connsiteY372" fmla="*/ 9525 h 9525"/>
                              <a:gd name="connsiteX373" fmla="*/ 20879 w 28575"/>
                              <a:gd name="connsiteY373" fmla="*/ 9525 h 9525"/>
                              <a:gd name="connsiteX374" fmla="*/ 20879 w 28575"/>
                              <a:gd name="connsiteY374" fmla="*/ 9525 h 9525"/>
                              <a:gd name="connsiteX375" fmla="*/ 20879 w 28575"/>
                              <a:gd name="connsiteY375" fmla="*/ 4763 h 9525"/>
                              <a:gd name="connsiteX376" fmla="*/ 20879 w 28575"/>
                              <a:gd name="connsiteY376" fmla="*/ 4763 h 9525"/>
                              <a:gd name="connsiteX377" fmla="*/ 20879 w 28575"/>
                              <a:gd name="connsiteY377" fmla="*/ 9525 h 9525"/>
                              <a:gd name="connsiteX378" fmla="*/ 20879 w 28575"/>
                              <a:gd name="connsiteY378" fmla="*/ 9525 h 9525"/>
                              <a:gd name="connsiteX379" fmla="*/ 20879 w 28575"/>
                              <a:gd name="connsiteY379" fmla="*/ 9525 h 9525"/>
                              <a:gd name="connsiteX380" fmla="*/ 20879 w 28575"/>
                              <a:gd name="connsiteY380" fmla="*/ 9525 h 9525"/>
                              <a:gd name="connsiteX381" fmla="*/ 21984 w 28575"/>
                              <a:gd name="connsiteY381" fmla="*/ 9525 h 9525"/>
                              <a:gd name="connsiteX382" fmla="*/ 21984 w 28575"/>
                              <a:gd name="connsiteY382" fmla="*/ 9525 h 9525"/>
                              <a:gd name="connsiteX383" fmla="*/ 21984 w 28575"/>
                              <a:gd name="connsiteY383" fmla="*/ 9525 h 9525"/>
                              <a:gd name="connsiteX384" fmla="*/ 21984 w 28575"/>
                              <a:gd name="connsiteY384" fmla="*/ 9525 h 9525"/>
                              <a:gd name="connsiteX385" fmla="*/ 21984 w 28575"/>
                              <a:gd name="connsiteY385" fmla="*/ 9525 h 9525"/>
                              <a:gd name="connsiteX386" fmla="*/ 21984 w 28575"/>
                              <a:gd name="connsiteY386" fmla="*/ 4763 h 9525"/>
                              <a:gd name="connsiteX387" fmla="*/ 21984 w 28575"/>
                              <a:gd name="connsiteY387" fmla="*/ 9525 h 9525"/>
                              <a:gd name="connsiteX388" fmla="*/ 21984 w 28575"/>
                              <a:gd name="connsiteY388" fmla="*/ 9525 h 9525"/>
                              <a:gd name="connsiteX389" fmla="*/ 21984 w 28575"/>
                              <a:gd name="connsiteY389" fmla="*/ 9525 h 9525"/>
                              <a:gd name="connsiteX390" fmla="*/ 21984 w 28575"/>
                              <a:gd name="connsiteY390" fmla="*/ 9525 h 9525"/>
                              <a:gd name="connsiteX391" fmla="*/ 21984 w 28575"/>
                              <a:gd name="connsiteY391" fmla="*/ 4763 h 9525"/>
                              <a:gd name="connsiteX392" fmla="*/ 21984 w 28575"/>
                              <a:gd name="connsiteY392" fmla="*/ 4763 h 9525"/>
                              <a:gd name="connsiteX393" fmla="*/ 21984 w 28575"/>
                              <a:gd name="connsiteY393" fmla="*/ 4763 h 9525"/>
                              <a:gd name="connsiteX394" fmla="*/ 21984 w 28575"/>
                              <a:gd name="connsiteY394" fmla="*/ 4763 h 9525"/>
                              <a:gd name="connsiteX395" fmla="*/ 21984 w 28575"/>
                              <a:gd name="connsiteY395" fmla="*/ 4763 h 9525"/>
                              <a:gd name="connsiteX396" fmla="*/ 21984 w 28575"/>
                              <a:gd name="connsiteY396" fmla="*/ 4763 h 9525"/>
                              <a:gd name="connsiteX397" fmla="*/ 21984 w 28575"/>
                              <a:gd name="connsiteY397" fmla="*/ 4763 h 9525"/>
                              <a:gd name="connsiteX398" fmla="*/ 21984 w 28575"/>
                              <a:gd name="connsiteY398" fmla="*/ 9525 h 9525"/>
                              <a:gd name="connsiteX399" fmla="*/ 23079 w 28575"/>
                              <a:gd name="connsiteY399" fmla="*/ 9525 h 9525"/>
                              <a:gd name="connsiteX400" fmla="*/ 23079 w 28575"/>
                              <a:gd name="connsiteY400" fmla="*/ 9525 h 9525"/>
                              <a:gd name="connsiteX401" fmla="*/ 23079 w 28575"/>
                              <a:gd name="connsiteY401" fmla="*/ 9525 h 9525"/>
                              <a:gd name="connsiteX402" fmla="*/ 23079 w 28575"/>
                              <a:gd name="connsiteY402" fmla="*/ 9525 h 9525"/>
                              <a:gd name="connsiteX403" fmla="*/ 23079 w 28575"/>
                              <a:gd name="connsiteY403" fmla="*/ 9525 h 9525"/>
                              <a:gd name="connsiteX404" fmla="*/ 23079 w 28575"/>
                              <a:gd name="connsiteY404" fmla="*/ 9525 h 9525"/>
                              <a:gd name="connsiteX405" fmla="*/ 23079 w 28575"/>
                              <a:gd name="connsiteY405" fmla="*/ 9525 h 9525"/>
                              <a:gd name="connsiteX406" fmla="*/ 23079 w 28575"/>
                              <a:gd name="connsiteY406" fmla="*/ 4763 h 9525"/>
                              <a:gd name="connsiteX407" fmla="*/ 23079 w 28575"/>
                              <a:gd name="connsiteY407" fmla="*/ 4763 h 9525"/>
                              <a:gd name="connsiteX408" fmla="*/ 23079 w 28575"/>
                              <a:gd name="connsiteY408" fmla="*/ 4763 h 9525"/>
                              <a:gd name="connsiteX409" fmla="*/ 23079 w 28575"/>
                              <a:gd name="connsiteY409" fmla="*/ 4763 h 9525"/>
                              <a:gd name="connsiteX410" fmla="*/ 23079 w 28575"/>
                              <a:gd name="connsiteY410" fmla="*/ 9525 h 9525"/>
                              <a:gd name="connsiteX411" fmla="*/ 23079 w 28575"/>
                              <a:gd name="connsiteY411" fmla="*/ 9525 h 9525"/>
                              <a:gd name="connsiteX412" fmla="*/ 23079 w 28575"/>
                              <a:gd name="connsiteY412" fmla="*/ 9525 h 9525"/>
                              <a:gd name="connsiteX413" fmla="*/ 23079 w 28575"/>
                              <a:gd name="connsiteY413" fmla="*/ 9525 h 9525"/>
                              <a:gd name="connsiteX414" fmla="*/ 23079 w 28575"/>
                              <a:gd name="connsiteY414" fmla="*/ 9525 h 9525"/>
                              <a:gd name="connsiteX415" fmla="*/ 23079 w 28575"/>
                              <a:gd name="connsiteY415" fmla="*/ 9525 h 9525"/>
                              <a:gd name="connsiteX416" fmla="*/ 23079 w 28575"/>
                              <a:gd name="connsiteY416" fmla="*/ 9525 h 9525"/>
                              <a:gd name="connsiteX417" fmla="*/ 24174 w 28575"/>
                              <a:gd name="connsiteY417" fmla="*/ 9525 h 9525"/>
                              <a:gd name="connsiteX418" fmla="*/ 24174 w 28575"/>
                              <a:gd name="connsiteY418" fmla="*/ 9525 h 9525"/>
                              <a:gd name="connsiteX419" fmla="*/ 24174 w 28575"/>
                              <a:gd name="connsiteY419" fmla="*/ 9525 h 9525"/>
                              <a:gd name="connsiteX420" fmla="*/ 24174 w 28575"/>
                              <a:gd name="connsiteY420" fmla="*/ 9525 h 9525"/>
                              <a:gd name="connsiteX421" fmla="*/ 24174 w 28575"/>
                              <a:gd name="connsiteY421" fmla="*/ 9525 h 9525"/>
                              <a:gd name="connsiteX422" fmla="*/ 24174 w 28575"/>
                              <a:gd name="connsiteY422" fmla="*/ 9525 h 9525"/>
                              <a:gd name="connsiteX423" fmla="*/ 24174 w 28575"/>
                              <a:gd name="connsiteY423" fmla="*/ 9525 h 9525"/>
                              <a:gd name="connsiteX424" fmla="*/ 24174 w 28575"/>
                              <a:gd name="connsiteY424" fmla="*/ 9525 h 9525"/>
                              <a:gd name="connsiteX425" fmla="*/ 24174 w 28575"/>
                              <a:gd name="connsiteY425" fmla="*/ 9525 h 9525"/>
                              <a:gd name="connsiteX426" fmla="*/ 24174 w 28575"/>
                              <a:gd name="connsiteY426" fmla="*/ 9525 h 9525"/>
                              <a:gd name="connsiteX427" fmla="*/ 24174 w 28575"/>
                              <a:gd name="connsiteY427" fmla="*/ 9525 h 9525"/>
                              <a:gd name="connsiteX428" fmla="*/ 24174 w 28575"/>
                              <a:gd name="connsiteY428" fmla="*/ 9525 h 9525"/>
                              <a:gd name="connsiteX429" fmla="*/ 24174 w 28575"/>
                              <a:gd name="connsiteY429" fmla="*/ 4763 h 9525"/>
                              <a:gd name="connsiteX430" fmla="*/ 24174 w 28575"/>
                              <a:gd name="connsiteY430" fmla="*/ 4763 h 9525"/>
                              <a:gd name="connsiteX431" fmla="*/ 24174 w 28575"/>
                              <a:gd name="connsiteY431" fmla="*/ 9525 h 9525"/>
                              <a:gd name="connsiteX432" fmla="*/ 24174 w 28575"/>
                              <a:gd name="connsiteY432" fmla="*/ 9525 h 9525"/>
                              <a:gd name="connsiteX433" fmla="*/ 24174 w 28575"/>
                              <a:gd name="connsiteY433" fmla="*/ 9525 h 9525"/>
                              <a:gd name="connsiteX434" fmla="*/ 24174 w 28575"/>
                              <a:gd name="connsiteY434" fmla="*/ 9525 h 9525"/>
                              <a:gd name="connsiteX435" fmla="*/ 24174 w 28575"/>
                              <a:gd name="connsiteY435" fmla="*/ 9525 h 9525"/>
                              <a:gd name="connsiteX436" fmla="*/ 24174 w 28575"/>
                              <a:gd name="connsiteY436" fmla="*/ 9525 h 9525"/>
                              <a:gd name="connsiteX437" fmla="*/ 25279 w 28575"/>
                              <a:gd name="connsiteY437" fmla="*/ 9525 h 9525"/>
                              <a:gd name="connsiteX438" fmla="*/ 25279 w 28575"/>
                              <a:gd name="connsiteY438" fmla="*/ 9525 h 9525"/>
                              <a:gd name="connsiteX439" fmla="*/ 25279 w 28575"/>
                              <a:gd name="connsiteY439" fmla="*/ 9525 h 9525"/>
                              <a:gd name="connsiteX440" fmla="*/ 25279 w 28575"/>
                              <a:gd name="connsiteY440" fmla="*/ 9525 h 9525"/>
                              <a:gd name="connsiteX441" fmla="*/ 25279 w 28575"/>
                              <a:gd name="connsiteY441" fmla="*/ 9525 h 9525"/>
                              <a:gd name="connsiteX442" fmla="*/ 25279 w 28575"/>
                              <a:gd name="connsiteY442" fmla="*/ 9525 h 9525"/>
                              <a:gd name="connsiteX443" fmla="*/ 25279 w 28575"/>
                              <a:gd name="connsiteY443" fmla="*/ 9525 h 9525"/>
                              <a:gd name="connsiteX444" fmla="*/ 25279 w 28575"/>
                              <a:gd name="connsiteY444" fmla="*/ 9525 h 9525"/>
                              <a:gd name="connsiteX445" fmla="*/ 25279 w 28575"/>
                              <a:gd name="connsiteY445" fmla="*/ 9525 h 9525"/>
                              <a:gd name="connsiteX446" fmla="*/ 25279 w 28575"/>
                              <a:gd name="connsiteY446" fmla="*/ 9525 h 9525"/>
                              <a:gd name="connsiteX447" fmla="*/ 25279 w 28575"/>
                              <a:gd name="connsiteY447" fmla="*/ 9525 h 9525"/>
                              <a:gd name="connsiteX448" fmla="*/ 25279 w 28575"/>
                              <a:gd name="connsiteY448" fmla="*/ 9525 h 9525"/>
                              <a:gd name="connsiteX449" fmla="*/ 25279 w 28575"/>
                              <a:gd name="connsiteY449" fmla="*/ 9525 h 9525"/>
                              <a:gd name="connsiteX450" fmla="*/ 25279 w 28575"/>
                              <a:gd name="connsiteY450" fmla="*/ 9525 h 9525"/>
                              <a:gd name="connsiteX451" fmla="*/ 25279 w 28575"/>
                              <a:gd name="connsiteY451" fmla="*/ 9525 h 9525"/>
                              <a:gd name="connsiteX452" fmla="*/ 25279 w 28575"/>
                              <a:gd name="connsiteY452" fmla="*/ 9525 h 9525"/>
                              <a:gd name="connsiteX453" fmla="*/ 25279 w 28575"/>
                              <a:gd name="connsiteY453" fmla="*/ 9525 h 9525"/>
                              <a:gd name="connsiteX454" fmla="*/ 25279 w 28575"/>
                              <a:gd name="connsiteY454" fmla="*/ 9525 h 9525"/>
                              <a:gd name="connsiteX455" fmla="*/ 25279 w 28575"/>
                              <a:gd name="connsiteY455" fmla="*/ 9525 h 9525"/>
                              <a:gd name="connsiteX456" fmla="*/ 25279 w 28575"/>
                              <a:gd name="connsiteY456" fmla="*/ 9525 h 9525"/>
                              <a:gd name="connsiteX457" fmla="*/ 25279 w 28575"/>
                              <a:gd name="connsiteY457" fmla="*/ 9525 h 9525"/>
                              <a:gd name="connsiteX458" fmla="*/ 25279 w 28575"/>
                              <a:gd name="connsiteY458" fmla="*/ 9525 h 9525"/>
                              <a:gd name="connsiteX459" fmla="*/ 25279 w 28575"/>
                              <a:gd name="connsiteY459" fmla="*/ 9525 h 9525"/>
                              <a:gd name="connsiteX460" fmla="*/ 25279 w 28575"/>
                              <a:gd name="connsiteY460" fmla="*/ 9525 h 9525"/>
                              <a:gd name="connsiteX461" fmla="*/ 26375 w 28575"/>
                              <a:gd name="connsiteY461" fmla="*/ 9525 h 9525"/>
                              <a:gd name="connsiteX462" fmla="*/ 26375 w 28575"/>
                              <a:gd name="connsiteY462" fmla="*/ 9525 h 9525"/>
                              <a:gd name="connsiteX463" fmla="*/ 26375 w 28575"/>
                              <a:gd name="connsiteY463" fmla="*/ 9525 h 9525"/>
                              <a:gd name="connsiteX464" fmla="*/ 26375 w 28575"/>
                              <a:gd name="connsiteY464" fmla="*/ 9525 h 9525"/>
                              <a:gd name="connsiteX465" fmla="*/ 26375 w 28575"/>
                              <a:gd name="connsiteY465" fmla="*/ 9525 h 9525"/>
                              <a:gd name="connsiteX466" fmla="*/ 26375 w 28575"/>
                              <a:gd name="connsiteY466" fmla="*/ 4763 h 9525"/>
                              <a:gd name="connsiteX467" fmla="*/ 26375 w 28575"/>
                              <a:gd name="connsiteY467" fmla="*/ 9525 h 9525"/>
                              <a:gd name="connsiteX468" fmla="*/ 26375 w 28575"/>
                              <a:gd name="connsiteY468" fmla="*/ 4763 h 9525"/>
                              <a:gd name="connsiteX469" fmla="*/ 26375 w 28575"/>
                              <a:gd name="connsiteY469" fmla="*/ 4763 h 9525"/>
                              <a:gd name="connsiteX470" fmla="*/ 26375 w 28575"/>
                              <a:gd name="connsiteY470" fmla="*/ 9525 h 9525"/>
                              <a:gd name="connsiteX471" fmla="*/ 26375 w 28575"/>
                              <a:gd name="connsiteY471" fmla="*/ 4763 h 9525"/>
                              <a:gd name="connsiteX472" fmla="*/ 26375 w 28575"/>
                              <a:gd name="connsiteY472" fmla="*/ 4763 h 9525"/>
                              <a:gd name="connsiteX473" fmla="*/ 26375 w 28575"/>
                              <a:gd name="connsiteY473" fmla="*/ 9525 h 9525"/>
                              <a:gd name="connsiteX474" fmla="*/ 26375 w 28575"/>
                              <a:gd name="connsiteY474" fmla="*/ 9525 h 9525"/>
                              <a:gd name="connsiteX475" fmla="*/ 26375 w 28575"/>
                              <a:gd name="connsiteY475" fmla="*/ 9525 h 9525"/>
                              <a:gd name="connsiteX476" fmla="*/ 26375 w 28575"/>
                              <a:gd name="connsiteY476" fmla="*/ 9525 h 9525"/>
                              <a:gd name="connsiteX477" fmla="*/ 26375 w 28575"/>
                              <a:gd name="connsiteY477" fmla="*/ 4763 h 9525"/>
                              <a:gd name="connsiteX478" fmla="*/ 26375 w 28575"/>
                              <a:gd name="connsiteY478" fmla="*/ 9525 h 9525"/>
                              <a:gd name="connsiteX479" fmla="*/ 27480 w 28575"/>
                              <a:gd name="connsiteY479" fmla="*/ 9525 h 9525"/>
                              <a:gd name="connsiteX480" fmla="*/ 27480 w 28575"/>
                              <a:gd name="connsiteY480" fmla="*/ 9525 h 9525"/>
                              <a:gd name="connsiteX481" fmla="*/ 27480 w 28575"/>
                              <a:gd name="connsiteY481" fmla="*/ 9525 h 9525"/>
                              <a:gd name="connsiteX482" fmla="*/ 27480 w 28575"/>
                              <a:gd name="connsiteY482" fmla="*/ 9525 h 9525"/>
                              <a:gd name="connsiteX483" fmla="*/ 27480 w 28575"/>
                              <a:gd name="connsiteY483" fmla="*/ 9525 h 9525"/>
                              <a:gd name="connsiteX484" fmla="*/ 27480 w 28575"/>
                              <a:gd name="connsiteY484" fmla="*/ 9525 h 9525"/>
                              <a:gd name="connsiteX485" fmla="*/ 27480 w 28575"/>
                              <a:gd name="connsiteY485" fmla="*/ 9525 h 9525"/>
                              <a:gd name="connsiteX486" fmla="*/ 27480 w 28575"/>
                              <a:gd name="connsiteY486" fmla="*/ 9525 h 9525"/>
                              <a:gd name="connsiteX487" fmla="*/ 27480 w 28575"/>
                              <a:gd name="connsiteY487" fmla="*/ 9525 h 9525"/>
                              <a:gd name="connsiteX488" fmla="*/ 27480 w 28575"/>
                              <a:gd name="connsiteY488" fmla="*/ 9525 h 9525"/>
                              <a:gd name="connsiteX489" fmla="*/ 27480 w 28575"/>
                              <a:gd name="connsiteY489" fmla="*/ 9525 h 9525"/>
                              <a:gd name="connsiteX490" fmla="*/ 27480 w 28575"/>
                              <a:gd name="connsiteY490" fmla="*/ 9525 h 9525"/>
                              <a:gd name="connsiteX491" fmla="*/ 27480 w 28575"/>
                              <a:gd name="connsiteY491" fmla="*/ 4763 h 9525"/>
                              <a:gd name="connsiteX492" fmla="*/ 27480 w 28575"/>
                              <a:gd name="connsiteY492" fmla="*/ 4763 h 9525"/>
                              <a:gd name="connsiteX493" fmla="*/ 27480 w 28575"/>
                              <a:gd name="connsiteY493" fmla="*/ 4763 h 9525"/>
                              <a:gd name="connsiteX494" fmla="*/ 27480 w 28575"/>
                              <a:gd name="connsiteY494" fmla="*/ 9525 h 9525"/>
                              <a:gd name="connsiteX495" fmla="*/ 27480 w 28575"/>
                              <a:gd name="connsiteY495" fmla="*/ 9525 h 9525"/>
                              <a:gd name="connsiteX496" fmla="*/ 27480 w 28575"/>
                              <a:gd name="connsiteY496" fmla="*/ 9525 h 9525"/>
                              <a:gd name="connsiteX497" fmla="*/ 27480 w 28575"/>
                              <a:gd name="connsiteY497" fmla="*/ 9525 h 9525"/>
                              <a:gd name="connsiteX498" fmla="*/ 27480 w 28575"/>
                              <a:gd name="connsiteY498" fmla="*/ 9525 h 9525"/>
                              <a:gd name="connsiteX499" fmla="*/ 28575 w 28575"/>
                              <a:gd name="connsiteY499" fmla="*/ 4763 h 9525"/>
                              <a:gd name="connsiteX500" fmla="*/ 28575 w 28575"/>
                              <a:gd name="connsiteY500" fmla="*/ 9525 h 9525"/>
                              <a:gd name="connsiteX501" fmla="*/ 28575 w 28575"/>
                              <a:gd name="connsiteY501" fmla="*/ 9525 h 9525"/>
                              <a:gd name="connsiteX502" fmla="*/ 28575 w 28575"/>
                              <a:gd name="connsiteY502" fmla="*/ 9525 h 9525"/>
                              <a:gd name="connsiteX503" fmla="*/ 28575 w 28575"/>
                              <a:gd name="connsiteY503" fmla="*/ 9525 h 9525"/>
                              <a:gd name="connsiteX504" fmla="*/ 28575 w 28575"/>
                              <a:gd name="connsiteY504" fmla="*/ 9525 h 9525"/>
                              <a:gd name="connsiteX505" fmla="*/ 28575 w 28575"/>
                              <a:gd name="connsiteY505" fmla="*/ 4763 h 9525"/>
                              <a:gd name="connsiteX506" fmla="*/ 28575 w 28575"/>
                              <a:gd name="connsiteY506" fmla="*/ 4763 h 9525"/>
                              <a:gd name="connsiteX507" fmla="*/ 28575 w 28575"/>
                              <a:gd name="connsiteY507" fmla="*/ 4763 h 9525"/>
                              <a:gd name="connsiteX508" fmla="*/ 28575 w 28575"/>
                              <a:gd name="connsiteY508" fmla="*/ 4763 h 9525"/>
                              <a:gd name="connsiteX509" fmla="*/ 28575 w 28575"/>
                              <a:gd name="connsiteY509" fmla="*/ 9525 h 9525"/>
                              <a:gd name="connsiteX510" fmla="*/ 28575 w 28575"/>
                              <a:gd name="connsiteY510" fmla="*/ 9525 h 9525"/>
                              <a:gd name="connsiteX511" fmla="*/ 28575 w 28575"/>
                              <a:gd name="connsiteY511" fmla="*/ 9525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4763"/>
                                </a:moveTo>
                                <a:lnTo>
                                  <a:pt x="0" y="4763"/>
                                </a:lnTo>
                                <a:lnTo>
                                  <a:pt x="0" y="4763"/>
                                </a:lnTo>
                                <a:lnTo>
                                  <a:pt x="0" y="9525"/>
                                </a:lnTo>
                                <a:lnTo>
                                  <a:pt x="0" y="4763"/>
                                </a:lnTo>
                                <a:lnTo>
                                  <a:pt x="0" y="4763"/>
                                </a:lnTo>
                                <a:lnTo>
                                  <a:pt x="0" y="4763"/>
                                </a:lnTo>
                                <a:lnTo>
                                  <a:pt x="0" y="4763"/>
                                </a:lnTo>
                                <a:lnTo>
                                  <a:pt x="0" y="4763"/>
                                </a:lnTo>
                                <a:lnTo>
                                  <a:pt x="0" y="4763"/>
                                </a:lnTo>
                                <a:lnTo>
                                  <a:pt x="0" y="4763"/>
                                </a:lnTo>
                                <a:lnTo>
                                  <a:pt x="0" y="4763"/>
                                </a:lnTo>
                                <a:lnTo>
                                  <a:pt x="0" y="4763"/>
                                </a:lnTo>
                                <a:lnTo>
                                  <a:pt x="0" y="4763"/>
                                </a:lnTo>
                                <a:lnTo>
                                  <a:pt x="0" y="4763"/>
                                </a:lnTo>
                                <a:lnTo>
                                  <a:pt x="0" y="4763"/>
                                </a:lnTo>
                                <a:lnTo>
                                  <a:pt x="0" y="4763"/>
                                </a:lnTo>
                                <a:lnTo>
                                  <a:pt x="0" y="4763"/>
                                </a:lnTo>
                                <a:lnTo>
                                  <a:pt x="0" y="4763"/>
                                </a:lnTo>
                                <a:lnTo>
                                  <a:pt x="0" y="4763"/>
                                </a:lnTo>
                                <a:lnTo>
                                  <a:pt x="0" y="4763"/>
                                </a:lnTo>
                                <a:lnTo>
                                  <a:pt x="0" y="4763"/>
                                </a:lnTo>
                                <a:lnTo>
                                  <a:pt x="0" y="4763"/>
                                </a:lnTo>
                                <a:lnTo>
                                  <a:pt x="1095" y="0"/>
                                </a:lnTo>
                                <a:lnTo>
                                  <a:pt x="1095" y="4763"/>
                                </a:lnTo>
                                <a:lnTo>
                                  <a:pt x="1095" y="4763"/>
                                </a:lnTo>
                                <a:lnTo>
                                  <a:pt x="1095" y="4763"/>
                                </a:lnTo>
                                <a:lnTo>
                                  <a:pt x="1095" y="4763"/>
                                </a:lnTo>
                                <a:lnTo>
                                  <a:pt x="1095" y="4763"/>
                                </a:lnTo>
                                <a:lnTo>
                                  <a:pt x="1095" y="4763"/>
                                </a:lnTo>
                                <a:lnTo>
                                  <a:pt x="1095" y="4763"/>
                                </a:lnTo>
                                <a:lnTo>
                                  <a:pt x="1095" y="4763"/>
                                </a:lnTo>
                                <a:lnTo>
                                  <a:pt x="1095" y="0"/>
                                </a:lnTo>
                                <a:lnTo>
                                  <a:pt x="1095" y="0"/>
                                </a:lnTo>
                                <a:lnTo>
                                  <a:pt x="1095" y="4763"/>
                                </a:lnTo>
                                <a:lnTo>
                                  <a:pt x="1095" y="4763"/>
                                </a:lnTo>
                                <a:lnTo>
                                  <a:pt x="1095" y="4763"/>
                                </a:lnTo>
                                <a:lnTo>
                                  <a:pt x="1095" y="4763"/>
                                </a:lnTo>
                                <a:lnTo>
                                  <a:pt x="1095" y="4763"/>
                                </a:lnTo>
                                <a:lnTo>
                                  <a:pt x="1095" y="4763"/>
                                </a:lnTo>
                                <a:lnTo>
                                  <a:pt x="1095" y="4763"/>
                                </a:lnTo>
                                <a:lnTo>
                                  <a:pt x="2200" y="4763"/>
                                </a:lnTo>
                                <a:lnTo>
                                  <a:pt x="2200" y="4763"/>
                                </a:lnTo>
                                <a:lnTo>
                                  <a:pt x="2200" y="4763"/>
                                </a:lnTo>
                                <a:lnTo>
                                  <a:pt x="2200" y="4763"/>
                                </a:lnTo>
                                <a:lnTo>
                                  <a:pt x="2200" y="4763"/>
                                </a:lnTo>
                                <a:lnTo>
                                  <a:pt x="2200" y="4763"/>
                                </a:lnTo>
                                <a:lnTo>
                                  <a:pt x="2200" y="4763"/>
                                </a:lnTo>
                                <a:lnTo>
                                  <a:pt x="2200" y="4763"/>
                                </a:lnTo>
                                <a:lnTo>
                                  <a:pt x="2200" y="4763"/>
                                </a:lnTo>
                                <a:lnTo>
                                  <a:pt x="2200" y="0"/>
                                </a:lnTo>
                                <a:lnTo>
                                  <a:pt x="2200" y="4763"/>
                                </a:lnTo>
                                <a:lnTo>
                                  <a:pt x="2200" y="4763"/>
                                </a:lnTo>
                                <a:lnTo>
                                  <a:pt x="2200" y="4763"/>
                                </a:lnTo>
                                <a:lnTo>
                                  <a:pt x="2200" y="4763"/>
                                </a:lnTo>
                                <a:lnTo>
                                  <a:pt x="2200" y="4763"/>
                                </a:lnTo>
                                <a:lnTo>
                                  <a:pt x="2200" y="4763"/>
                                </a:lnTo>
                                <a:lnTo>
                                  <a:pt x="2200" y="4763"/>
                                </a:lnTo>
                                <a:lnTo>
                                  <a:pt x="2200" y="4763"/>
                                </a:lnTo>
                                <a:lnTo>
                                  <a:pt x="3296" y="4763"/>
                                </a:lnTo>
                                <a:lnTo>
                                  <a:pt x="3296" y="4763"/>
                                </a:lnTo>
                                <a:lnTo>
                                  <a:pt x="3296" y="4763"/>
                                </a:lnTo>
                                <a:lnTo>
                                  <a:pt x="3296" y="4763"/>
                                </a:lnTo>
                                <a:lnTo>
                                  <a:pt x="3296" y="4763"/>
                                </a:lnTo>
                                <a:lnTo>
                                  <a:pt x="3296" y="4763"/>
                                </a:lnTo>
                                <a:lnTo>
                                  <a:pt x="3296" y="4763"/>
                                </a:lnTo>
                                <a:lnTo>
                                  <a:pt x="3296" y="4763"/>
                                </a:lnTo>
                                <a:lnTo>
                                  <a:pt x="3296" y="4763"/>
                                </a:lnTo>
                                <a:lnTo>
                                  <a:pt x="3296" y="4763"/>
                                </a:lnTo>
                                <a:lnTo>
                                  <a:pt x="3296" y="0"/>
                                </a:lnTo>
                                <a:lnTo>
                                  <a:pt x="3296" y="4763"/>
                                </a:lnTo>
                                <a:lnTo>
                                  <a:pt x="3296" y="4763"/>
                                </a:lnTo>
                                <a:lnTo>
                                  <a:pt x="3296" y="4763"/>
                                </a:lnTo>
                                <a:lnTo>
                                  <a:pt x="3296" y="9525"/>
                                </a:lnTo>
                                <a:lnTo>
                                  <a:pt x="3296" y="9525"/>
                                </a:lnTo>
                                <a:lnTo>
                                  <a:pt x="3296" y="4763"/>
                                </a:lnTo>
                                <a:lnTo>
                                  <a:pt x="3296" y="4763"/>
                                </a:lnTo>
                                <a:lnTo>
                                  <a:pt x="3296" y="4763"/>
                                </a:lnTo>
                                <a:lnTo>
                                  <a:pt x="3296" y="4763"/>
                                </a:lnTo>
                                <a:lnTo>
                                  <a:pt x="4401" y="4763"/>
                                </a:lnTo>
                                <a:lnTo>
                                  <a:pt x="4401" y="4763"/>
                                </a:lnTo>
                                <a:lnTo>
                                  <a:pt x="4401" y="4763"/>
                                </a:lnTo>
                                <a:lnTo>
                                  <a:pt x="4401" y="4763"/>
                                </a:lnTo>
                                <a:lnTo>
                                  <a:pt x="4401" y="4763"/>
                                </a:lnTo>
                                <a:lnTo>
                                  <a:pt x="4401" y="4763"/>
                                </a:lnTo>
                                <a:lnTo>
                                  <a:pt x="4401" y="4763"/>
                                </a:lnTo>
                                <a:lnTo>
                                  <a:pt x="4401" y="4763"/>
                                </a:lnTo>
                                <a:lnTo>
                                  <a:pt x="4401" y="4763"/>
                                </a:lnTo>
                                <a:lnTo>
                                  <a:pt x="4401" y="4763"/>
                                </a:lnTo>
                                <a:lnTo>
                                  <a:pt x="4401" y="4763"/>
                                </a:lnTo>
                                <a:lnTo>
                                  <a:pt x="4401" y="4763"/>
                                </a:lnTo>
                                <a:lnTo>
                                  <a:pt x="4401" y="4763"/>
                                </a:lnTo>
                                <a:lnTo>
                                  <a:pt x="4401" y="4763"/>
                                </a:lnTo>
                                <a:lnTo>
                                  <a:pt x="4401" y="4763"/>
                                </a:lnTo>
                                <a:lnTo>
                                  <a:pt x="4401" y="4763"/>
                                </a:lnTo>
                                <a:lnTo>
                                  <a:pt x="4401" y="4763"/>
                                </a:lnTo>
                                <a:lnTo>
                                  <a:pt x="4401" y="4763"/>
                                </a:lnTo>
                                <a:lnTo>
                                  <a:pt x="5496" y="4763"/>
                                </a:lnTo>
                                <a:lnTo>
                                  <a:pt x="5496" y="4763"/>
                                </a:lnTo>
                                <a:lnTo>
                                  <a:pt x="5496" y="4763"/>
                                </a:lnTo>
                                <a:lnTo>
                                  <a:pt x="5496" y="4763"/>
                                </a:lnTo>
                                <a:lnTo>
                                  <a:pt x="5496" y="9525"/>
                                </a:lnTo>
                                <a:lnTo>
                                  <a:pt x="5496" y="4763"/>
                                </a:lnTo>
                                <a:lnTo>
                                  <a:pt x="5496" y="4763"/>
                                </a:lnTo>
                                <a:lnTo>
                                  <a:pt x="5496" y="4763"/>
                                </a:lnTo>
                                <a:lnTo>
                                  <a:pt x="5496" y="4763"/>
                                </a:lnTo>
                                <a:lnTo>
                                  <a:pt x="5496" y="4763"/>
                                </a:lnTo>
                                <a:lnTo>
                                  <a:pt x="5496" y="4763"/>
                                </a:lnTo>
                                <a:lnTo>
                                  <a:pt x="5496" y="4763"/>
                                </a:lnTo>
                                <a:lnTo>
                                  <a:pt x="5496" y="4763"/>
                                </a:lnTo>
                                <a:lnTo>
                                  <a:pt x="5496" y="4763"/>
                                </a:lnTo>
                                <a:lnTo>
                                  <a:pt x="5496" y="4763"/>
                                </a:lnTo>
                                <a:lnTo>
                                  <a:pt x="5496" y="4763"/>
                                </a:lnTo>
                                <a:lnTo>
                                  <a:pt x="5496" y="0"/>
                                </a:lnTo>
                                <a:lnTo>
                                  <a:pt x="5496" y="0"/>
                                </a:lnTo>
                                <a:lnTo>
                                  <a:pt x="6591" y="4763"/>
                                </a:lnTo>
                                <a:lnTo>
                                  <a:pt x="6591" y="0"/>
                                </a:lnTo>
                                <a:lnTo>
                                  <a:pt x="6591" y="0"/>
                                </a:lnTo>
                                <a:lnTo>
                                  <a:pt x="6591" y="4763"/>
                                </a:lnTo>
                                <a:lnTo>
                                  <a:pt x="6591" y="4763"/>
                                </a:lnTo>
                                <a:lnTo>
                                  <a:pt x="6591" y="4763"/>
                                </a:lnTo>
                                <a:lnTo>
                                  <a:pt x="6591" y="4763"/>
                                </a:lnTo>
                                <a:lnTo>
                                  <a:pt x="6591" y="4763"/>
                                </a:lnTo>
                                <a:lnTo>
                                  <a:pt x="6591" y="4763"/>
                                </a:lnTo>
                                <a:lnTo>
                                  <a:pt x="6591" y="4763"/>
                                </a:lnTo>
                                <a:lnTo>
                                  <a:pt x="6591" y="4763"/>
                                </a:lnTo>
                                <a:lnTo>
                                  <a:pt x="6591" y="0"/>
                                </a:lnTo>
                                <a:lnTo>
                                  <a:pt x="6591" y="4763"/>
                                </a:lnTo>
                                <a:lnTo>
                                  <a:pt x="6591" y="0"/>
                                </a:lnTo>
                                <a:lnTo>
                                  <a:pt x="6591" y="0"/>
                                </a:lnTo>
                                <a:lnTo>
                                  <a:pt x="6591" y="0"/>
                                </a:lnTo>
                                <a:lnTo>
                                  <a:pt x="6591" y="0"/>
                                </a:lnTo>
                                <a:lnTo>
                                  <a:pt x="6591" y="4763"/>
                                </a:lnTo>
                                <a:lnTo>
                                  <a:pt x="6591" y="0"/>
                                </a:lnTo>
                                <a:lnTo>
                                  <a:pt x="6591" y="4763"/>
                                </a:lnTo>
                                <a:lnTo>
                                  <a:pt x="7696" y="4763"/>
                                </a:lnTo>
                                <a:lnTo>
                                  <a:pt x="7696" y="4763"/>
                                </a:lnTo>
                                <a:lnTo>
                                  <a:pt x="7696" y="4763"/>
                                </a:lnTo>
                                <a:lnTo>
                                  <a:pt x="7696" y="4763"/>
                                </a:lnTo>
                                <a:lnTo>
                                  <a:pt x="7696" y="4763"/>
                                </a:lnTo>
                                <a:lnTo>
                                  <a:pt x="7696" y="4763"/>
                                </a:lnTo>
                                <a:lnTo>
                                  <a:pt x="7696" y="4763"/>
                                </a:lnTo>
                                <a:lnTo>
                                  <a:pt x="7696" y="4763"/>
                                </a:lnTo>
                                <a:lnTo>
                                  <a:pt x="7696" y="4763"/>
                                </a:lnTo>
                                <a:lnTo>
                                  <a:pt x="7696" y="4763"/>
                                </a:lnTo>
                                <a:lnTo>
                                  <a:pt x="7696" y="4763"/>
                                </a:lnTo>
                                <a:lnTo>
                                  <a:pt x="7696" y="4763"/>
                                </a:lnTo>
                                <a:lnTo>
                                  <a:pt x="7696" y="0"/>
                                </a:lnTo>
                                <a:lnTo>
                                  <a:pt x="7696" y="0"/>
                                </a:lnTo>
                                <a:lnTo>
                                  <a:pt x="7696" y="4763"/>
                                </a:lnTo>
                                <a:lnTo>
                                  <a:pt x="7696" y="4763"/>
                                </a:lnTo>
                                <a:lnTo>
                                  <a:pt x="7696" y="4763"/>
                                </a:lnTo>
                                <a:lnTo>
                                  <a:pt x="7696" y="4763"/>
                                </a:lnTo>
                                <a:lnTo>
                                  <a:pt x="8792" y="4763"/>
                                </a:lnTo>
                                <a:lnTo>
                                  <a:pt x="8792" y="4763"/>
                                </a:lnTo>
                                <a:lnTo>
                                  <a:pt x="8792" y="4763"/>
                                </a:lnTo>
                                <a:lnTo>
                                  <a:pt x="8792" y="4763"/>
                                </a:lnTo>
                                <a:lnTo>
                                  <a:pt x="8792" y="4763"/>
                                </a:lnTo>
                                <a:lnTo>
                                  <a:pt x="8792" y="4763"/>
                                </a:lnTo>
                                <a:lnTo>
                                  <a:pt x="8792" y="4763"/>
                                </a:lnTo>
                                <a:lnTo>
                                  <a:pt x="8792" y="4763"/>
                                </a:lnTo>
                                <a:lnTo>
                                  <a:pt x="8792" y="4763"/>
                                </a:lnTo>
                                <a:lnTo>
                                  <a:pt x="8792" y="4763"/>
                                </a:lnTo>
                                <a:lnTo>
                                  <a:pt x="8792" y="4763"/>
                                </a:lnTo>
                                <a:lnTo>
                                  <a:pt x="8792" y="4763"/>
                                </a:lnTo>
                                <a:lnTo>
                                  <a:pt x="8792" y="4763"/>
                                </a:lnTo>
                                <a:lnTo>
                                  <a:pt x="8792" y="9525"/>
                                </a:lnTo>
                                <a:lnTo>
                                  <a:pt x="8792" y="9525"/>
                                </a:lnTo>
                                <a:lnTo>
                                  <a:pt x="8792" y="4763"/>
                                </a:lnTo>
                                <a:lnTo>
                                  <a:pt x="8792" y="4763"/>
                                </a:lnTo>
                                <a:lnTo>
                                  <a:pt x="8792" y="4763"/>
                                </a:lnTo>
                                <a:lnTo>
                                  <a:pt x="9887" y="4763"/>
                                </a:lnTo>
                                <a:lnTo>
                                  <a:pt x="9887" y="0"/>
                                </a:lnTo>
                                <a:lnTo>
                                  <a:pt x="9887" y="4763"/>
                                </a:lnTo>
                                <a:lnTo>
                                  <a:pt x="9887" y="4763"/>
                                </a:lnTo>
                                <a:lnTo>
                                  <a:pt x="9887" y="4763"/>
                                </a:lnTo>
                                <a:lnTo>
                                  <a:pt x="9887" y="4763"/>
                                </a:lnTo>
                                <a:lnTo>
                                  <a:pt x="9887" y="4763"/>
                                </a:lnTo>
                                <a:lnTo>
                                  <a:pt x="9887" y="4763"/>
                                </a:lnTo>
                                <a:lnTo>
                                  <a:pt x="9887" y="4763"/>
                                </a:lnTo>
                                <a:lnTo>
                                  <a:pt x="9887" y="9525"/>
                                </a:lnTo>
                                <a:lnTo>
                                  <a:pt x="9887" y="9525"/>
                                </a:lnTo>
                                <a:lnTo>
                                  <a:pt x="9887" y="9525"/>
                                </a:lnTo>
                                <a:lnTo>
                                  <a:pt x="9887" y="4763"/>
                                </a:lnTo>
                                <a:lnTo>
                                  <a:pt x="9887" y="4763"/>
                                </a:lnTo>
                                <a:lnTo>
                                  <a:pt x="9887" y="4763"/>
                                </a:lnTo>
                                <a:lnTo>
                                  <a:pt x="9887" y="4763"/>
                                </a:lnTo>
                                <a:lnTo>
                                  <a:pt x="9887" y="4763"/>
                                </a:lnTo>
                                <a:lnTo>
                                  <a:pt x="9887" y="4763"/>
                                </a:lnTo>
                                <a:lnTo>
                                  <a:pt x="10992" y="9525"/>
                                </a:lnTo>
                                <a:lnTo>
                                  <a:pt x="10992" y="9525"/>
                                </a:lnTo>
                                <a:lnTo>
                                  <a:pt x="10992" y="9525"/>
                                </a:lnTo>
                                <a:lnTo>
                                  <a:pt x="10992" y="9525"/>
                                </a:lnTo>
                                <a:lnTo>
                                  <a:pt x="10992" y="4763"/>
                                </a:lnTo>
                                <a:lnTo>
                                  <a:pt x="10992" y="4763"/>
                                </a:lnTo>
                                <a:lnTo>
                                  <a:pt x="10992" y="4763"/>
                                </a:lnTo>
                                <a:lnTo>
                                  <a:pt x="10992" y="4763"/>
                                </a:lnTo>
                                <a:lnTo>
                                  <a:pt x="10992" y="4763"/>
                                </a:lnTo>
                                <a:lnTo>
                                  <a:pt x="10992" y="9525"/>
                                </a:lnTo>
                                <a:lnTo>
                                  <a:pt x="10992" y="9525"/>
                                </a:lnTo>
                                <a:lnTo>
                                  <a:pt x="10992" y="9525"/>
                                </a:lnTo>
                                <a:lnTo>
                                  <a:pt x="10992" y="9525"/>
                                </a:lnTo>
                                <a:lnTo>
                                  <a:pt x="10992" y="9525"/>
                                </a:lnTo>
                                <a:lnTo>
                                  <a:pt x="10992" y="4763"/>
                                </a:lnTo>
                                <a:lnTo>
                                  <a:pt x="10992" y="4763"/>
                                </a:lnTo>
                                <a:lnTo>
                                  <a:pt x="10992" y="4763"/>
                                </a:lnTo>
                                <a:lnTo>
                                  <a:pt x="10992" y="4763"/>
                                </a:lnTo>
                                <a:lnTo>
                                  <a:pt x="10992" y="4763"/>
                                </a:lnTo>
                                <a:lnTo>
                                  <a:pt x="10992" y="9525"/>
                                </a:lnTo>
                                <a:lnTo>
                                  <a:pt x="12087" y="9525"/>
                                </a:lnTo>
                                <a:lnTo>
                                  <a:pt x="12087" y="9525"/>
                                </a:lnTo>
                                <a:lnTo>
                                  <a:pt x="12087" y="9525"/>
                                </a:lnTo>
                                <a:lnTo>
                                  <a:pt x="12087" y="9525"/>
                                </a:lnTo>
                                <a:lnTo>
                                  <a:pt x="12087" y="9525"/>
                                </a:lnTo>
                                <a:lnTo>
                                  <a:pt x="12087" y="4763"/>
                                </a:lnTo>
                                <a:lnTo>
                                  <a:pt x="12087" y="4763"/>
                                </a:lnTo>
                                <a:lnTo>
                                  <a:pt x="12087" y="4763"/>
                                </a:lnTo>
                                <a:lnTo>
                                  <a:pt x="12087" y="4763"/>
                                </a:lnTo>
                                <a:lnTo>
                                  <a:pt x="12087" y="4763"/>
                                </a:lnTo>
                                <a:lnTo>
                                  <a:pt x="12087" y="4763"/>
                                </a:lnTo>
                                <a:lnTo>
                                  <a:pt x="12087" y="4763"/>
                                </a:lnTo>
                                <a:lnTo>
                                  <a:pt x="12087" y="4763"/>
                                </a:lnTo>
                                <a:lnTo>
                                  <a:pt x="12087" y="4763"/>
                                </a:lnTo>
                                <a:lnTo>
                                  <a:pt x="12087" y="4763"/>
                                </a:lnTo>
                                <a:lnTo>
                                  <a:pt x="12087" y="4763"/>
                                </a:lnTo>
                                <a:lnTo>
                                  <a:pt x="12087" y="4763"/>
                                </a:lnTo>
                                <a:lnTo>
                                  <a:pt x="12087" y="4763"/>
                                </a:lnTo>
                                <a:lnTo>
                                  <a:pt x="13192" y="4763"/>
                                </a:lnTo>
                                <a:lnTo>
                                  <a:pt x="13192" y="4763"/>
                                </a:lnTo>
                                <a:lnTo>
                                  <a:pt x="13192" y="9525"/>
                                </a:lnTo>
                                <a:lnTo>
                                  <a:pt x="13192" y="4763"/>
                                </a:lnTo>
                                <a:lnTo>
                                  <a:pt x="13192" y="4763"/>
                                </a:lnTo>
                                <a:lnTo>
                                  <a:pt x="13192" y="4763"/>
                                </a:lnTo>
                                <a:lnTo>
                                  <a:pt x="13192" y="4763"/>
                                </a:lnTo>
                                <a:lnTo>
                                  <a:pt x="13192" y="4763"/>
                                </a:lnTo>
                                <a:lnTo>
                                  <a:pt x="13192" y="9525"/>
                                </a:lnTo>
                                <a:lnTo>
                                  <a:pt x="13192" y="4763"/>
                                </a:lnTo>
                                <a:lnTo>
                                  <a:pt x="13192" y="4763"/>
                                </a:lnTo>
                                <a:lnTo>
                                  <a:pt x="13192" y="4763"/>
                                </a:lnTo>
                                <a:lnTo>
                                  <a:pt x="13192" y="4763"/>
                                </a:lnTo>
                                <a:lnTo>
                                  <a:pt x="13192" y="4763"/>
                                </a:lnTo>
                                <a:lnTo>
                                  <a:pt x="13192" y="4763"/>
                                </a:lnTo>
                                <a:lnTo>
                                  <a:pt x="13192" y="9525"/>
                                </a:lnTo>
                                <a:lnTo>
                                  <a:pt x="13192" y="9525"/>
                                </a:lnTo>
                                <a:lnTo>
                                  <a:pt x="13192" y="9525"/>
                                </a:lnTo>
                                <a:lnTo>
                                  <a:pt x="13192" y="9525"/>
                                </a:lnTo>
                                <a:lnTo>
                                  <a:pt x="13192" y="9525"/>
                                </a:lnTo>
                                <a:lnTo>
                                  <a:pt x="13192" y="9525"/>
                                </a:lnTo>
                                <a:lnTo>
                                  <a:pt x="13192" y="4763"/>
                                </a:lnTo>
                                <a:lnTo>
                                  <a:pt x="13192" y="9525"/>
                                </a:lnTo>
                                <a:lnTo>
                                  <a:pt x="13192" y="4763"/>
                                </a:lnTo>
                                <a:lnTo>
                                  <a:pt x="14288" y="4763"/>
                                </a:lnTo>
                                <a:lnTo>
                                  <a:pt x="14288" y="4763"/>
                                </a:lnTo>
                                <a:lnTo>
                                  <a:pt x="14288" y="4763"/>
                                </a:lnTo>
                                <a:lnTo>
                                  <a:pt x="14288" y="4763"/>
                                </a:lnTo>
                                <a:lnTo>
                                  <a:pt x="14288" y="4763"/>
                                </a:lnTo>
                                <a:lnTo>
                                  <a:pt x="14288" y="4763"/>
                                </a:lnTo>
                                <a:lnTo>
                                  <a:pt x="14288" y="4763"/>
                                </a:lnTo>
                                <a:lnTo>
                                  <a:pt x="14288" y="4763"/>
                                </a:lnTo>
                                <a:lnTo>
                                  <a:pt x="14288" y="4763"/>
                                </a:lnTo>
                                <a:lnTo>
                                  <a:pt x="14288" y="4763"/>
                                </a:lnTo>
                                <a:lnTo>
                                  <a:pt x="14288" y="9525"/>
                                </a:lnTo>
                                <a:lnTo>
                                  <a:pt x="14288" y="4763"/>
                                </a:lnTo>
                                <a:lnTo>
                                  <a:pt x="14288" y="4763"/>
                                </a:lnTo>
                                <a:lnTo>
                                  <a:pt x="14288" y="4763"/>
                                </a:lnTo>
                                <a:lnTo>
                                  <a:pt x="14288" y="4763"/>
                                </a:lnTo>
                                <a:lnTo>
                                  <a:pt x="14288" y="9525"/>
                                </a:lnTo>
                                <a:lnTo>
                                  <a:pt x="14288" y="9525"/>
                                </a:lnTo>
                                <a:lnTo>
                                  <a:pt x="14288" y="4763"/>
                                </a:lnTo>
                                <a:lnTo>
                                  <a:pt x="15383" y="4763"/>
                                </a:lnTo>
                                <a:lnTo>
                                  <a:pt x="15383" y="9525"/>
                                </a:lnTo>
                                <a:lnTo>
                                  <a:pt x="15383" y="9525"/>
                                </a:lnTo>
                                <a:lnTo>
                                  <a:pt x="15383" y="4763"/>
                                </a:lnTo>
                                <a:lnTo>
                                  <a:pt x="15383" y="4763"/>
                                </a:lnTo>
                                <a:lnTo>
                                  <a:pt x="15383" y="9525"/>
                                </a:lnTo>
                                <a:lnTo>
                                  <a:pt x="15383" y="4763"/>
                                </a:lnTo>
                                <a:lnTo>
                                  <a:pt x="15383" y="4763"/>
                                </a:lnTo>
                                <a:lnTo>
                                  <a:pt x="15383" y="4763"/>
                                </a:lnTo>
                                <a:lnTo>
                                  <a:pt x="15383" y="4763"/>
                                </a:lnTo>
                                <a:lnTo>
                                  <a:pt x="15383" y="4763"/>
                                </a:lnTo>
                                <a:lnTo>
                                  <a:pt x="15383" y="9525"/>
                                </a:lnTo>
                                <a:lnTo>
                                  <a:pt x="15383" y="9525"/>
                                </a:lnTo>
                                <a:lnTo>
                                  <a:pt x="15383" y="9525"/>
                                </a:lnTo>
                                <a:lnTo>
                                  <a:pt x="15383" y="9525"/>
                                </a:lnTo>
                                <a:lnTo>
                                  <a:pt x="15383" y="9525"/>
                                </a:lnTo>
                                <a:lnTo>
                                  <a:pt x="15383" y="4763"/>
                                </a:lnTo>
                                <a:lnTo>
                                  <a:pt x="15383" y="4763"/>
                                </a:lnTo>
                                <a:lnTo>
                                  <a:pt x="15383" y="4763"/>
                                </a:lnTo>
                                <a:lnTo>
                                  <a:pt x="15383" y="4763"/>
                                </a:lnTo>
                                <a:lnTo>
                                  <a:pt x="16488" y="4763"/>
                                </a:lnTo>
                                <a:lnTo>
                                  <a:pt x="16488" y="4763"/>
                                </a:lnTo>
                                <a:lnTo>
                                  <a:pt x="16488" y="4763"/>
                                </a:lnTo>
                                <a:lnTo>
                                  <a:pt x="16488" y="4763"/>
                                </a:lnTo>
                                <a:lnTo>
                                  <a:pt x="16488" y="4763"/>
                                </a:lnTo>
                                <a:lnTo>
                                  <a:pt x="16488" y="4763"/>
                                </a:lnTo>
                                <a:lnTo>
                                  <a:pt x="16488" y="4763"/>
                                </a:lnTo>
                                <a:lnTo>
                                  <a:pt x="16488" y="9525"/>
                                </a:lnTo>
                                <a:lnTo>
                                  <a:pt x="16488" y="9525"/>
                                </a:lnTo>
                                <a:lnTo>
                                  <a:pt x="16488" y="9525"/>
                                </a:lnTo>
                                <a:lnTo>
                                  <a:pt x="16488" y="9525"/>
                                </a:lnTo>
                                <a:lnTo>
                                  <a:pt x="16488" y="9525"/>
                                </a:lnTo>
                                <a:lnTo>
                                  <a:pt x="16488" y="9525"/>
                                </a:lnTo>
                                <a:lnTo>
                                  <a:pt x="16488" y="4763"/>
                                </a:lnTo>
                                <a:lnTo>
                                  <a:pt x="16488" y="4763"/>
                                </a:lnTo>
                                <a:lnTo>
                                  <a:pt x="16488" y="4763"/>
                                </a:lnTo>
                                <a:lnTo>
                                  <a:pt x="16488" y="4763"/>
                                </a:lnTo>
                                <a:lnTo>
                                  <a:pt x="16488" y="4763"/>
                                </a:lnTo>
                                <a:lnTo>
                                  <a:pt x="17583" y="4763"/>
                                </a:lnTo>
                                <a:lnTo>
                                  <a:pt x="17583" y="4763"/>
                                </a:lnTo>
                                <a:lnTo>
                                  <a:pt x="17583" y="4763"/>
                                </a:lnTo>
                                <a:lnTo>
                                  <a:pt x="17583" y="4763"/>
                                </a:lnTo>
                                <a:lnTo>
                                  <a:pt x="17583" y="9525"/>
                                </a:lnTo>
                                <a:lnTo>
                                  <a:pt x="17583" y="9525"/>
                                </a:lnTo>
                                <a:lnTo>
                                  <a:pt x="17583" y="4763"/>
                                </a:lnTo>
                                <a:lnTo>
                                  <a:pt x="17583" y="4763"/>
                                </a:lnTo>
                                <a:lnTo>
                                  <a:pt x="17583" y="4763"/>
                                </a:lnTo>
                                <a:lnTo>
                                  <a:pt x="17583" y="4763"/>
                                </a:lnTo>
                                <a:lnTo>
                                  <a:pt x="17583" y="4763"/>
                                </a:lnTo>
                                <a:lnTo>
                                  <a:pt x="17583" y="4763"/>
                                </a:lnTo>
                                <a:lnTo>
                                  <a:pt x="17583" y="4763"/>
                                </a:lnTo>
                                <a:lnTo>
                                  <a:pt x="17583" y="4763"/>
                                </a:lnTo>
                                <a:lnTo>
                                  <a:pt x="17583" y="4763"/>
                                </a:lnTo>
                                <a:lnTo>
                                  <a:pt x="17583" y="9525"/>
                                </a:lnTo>
                                <a:lnTo>
                                  <a:pt x="17583" y="4763"/>
                                </a:lnTo>
                                <a:lnTo>
                                  <a:pt x="17583" y="9525"/>
                                </a:lnTo>
                                <a:lnTo>
                                  <a:pt x="18688" y="9525"/>
                                </a:lnTo>
                                <a:lnTo>
                                  <a:pt x="18688" y="9525"/>
                                </a:lnTo>
                                <a:lnTo>
                                  <a:pt x="18688" y="9525"/>
                                </a:lnTo>
                                <a:lnTo>
                                  <a:pt x="18688" y="9525"/>
                                </a:lnTo>
                                <a:lnTo>
                                  <a:pt x="18688" y="9525"/>
                                </a:lnTo>
                                <a:lnTo>
                                  <a:pt x="18688" y="9525"/>
                                </a:lnTo>
                                <a:lnTo>
                                  <a:pt x="18688" y="4763"/>
                                </a:lnTo>
                                <a:lnTo>
                                  <a:pt x="18688" y="9525"/>
                                </a:lnTo>
                                <a:lnTo>
                                  <a:pt x="18688" y="9525"/>
                                </a:lnTo>
                                <a:lnTo>
                                  <a:pt x="18688" y="9525"/>
                                </a:lnTo>
                                <a:lnTo>
                                  <a:pt x="18688" y="9525"/>
                                </a:lnTo>
                                <a:lnTo>
                                  <a:pt x="18688" y="9525"/>
                                </a:lnTo>
                                <a:lnTo>
                                  <a:pt x="18688" y="4763"/>
                                </a:lnTo>
                                <a:lnTo>
                                  <a:pt x="18688" y="4763"/>
                                </a:lnTo>
                                <a:lnTo>
                                  <a:pt x="18688" y="9525"/>
                                </a:lnTo>
                                <a:lnTo>
                                  <a:pt x="18688" y="4763"/>
                                </a:lnTo>
                                <a:lnTo>
                                  <a:pt x="18688" y="9525"/>
                                </a:lnTo>
                                <a:lnTo>
                                  <a:pt x="18688" y="9525"/>
                                </a:lnTo>
                                <a:lnTo>
                                  <a:pt x="19783" y="4763"/>
                                </a:lnTo>
                                <a:lnTo>
                                  <a:pt x="19783" y="4763"/>
                                </a:lnTo>
                                <a:lnTo>
                                  <a:pt x="19783" y="4763"/>
                                </a:lnTo>
                                <a:lnTo>
                                  <a:pt x="19783" y="4763"/>
                                </a:lnTo>
                                <a:lnTo>
                                  <a:pt x="19783" y="4763"/>
                                </a:lnTo>
                                <a:lnTo>
                                  <a:pt x="19783" y="4763"/>
                                </a:lnTo>
                                <a:lnTo>
                                  <a:pt x="19783" y="4763"/>
                                </a:lnTo>
                                <a:lnTo>
                                  <a:pt x="19783" y="9525"/>
                                </a:lnTo>
                                <a:lnTo>
                                  <a:pt x="19783" y="4763"/>
                                </a:lnTo>
                                <a:lnTo>
                                  <a:pt x="19783" y="4763"/>
                                </a:lnTo>
                                <a:lnTo>
                                  <a:pt x="19783" y="9525"/>
                                </a:lnTo>
                                <a:lnTo>
                                  <a:pt x="19783" y="4763"/>
                                </a:lnTo>
                                <a:lnTo>
                                  <a:pt x="19783" y="9525"/>
                                </a:lnTo>
                                <a:lnTo>
                                  <a:pt x="19783" y="9525"/>
                                </a:lnTo>
                                <a:lnTo>
                                  <a:pt x="19783" y="9525"/>
                                </a:lnTo>
                                <a:lnTo>
                                  <a:pt x="19783" y="9525"/>
                                </a:lnTo>
                                <a:lnTo>
                                  <a:pt x="19783" y="9525"/>
                                </a:lnTo>
                                <a:lnTo>
                                  <a:pt x="19783" y="9525"/>
                                </a:lnTo>
                                <a:lnTo>
                                  <a:pt x="19783" y="9525"/>
                                </a:lnTo>
                                <a:lnTo>
                                  <a:pt x="19783" y="4763"/>
                                </a:lnTo>
                                <a:lnTo>
                                  <a:pt x="20879" y="4763"/>
                                </a:lnTo>
                                <a:lnTo>
                                  <a:pt x="20879" y="4763"/>
                                </a:lnTo>
                                <a:lnTo>
                                  <a:pt x="20879" y="9525"/>
                                </a:lnTo>
                                <a:lnTo>
                                  <a:pt x="20879" y="9525"/>
                                </a:lnTo>
                                <a:lnTo>
                                  <a:pt x="20879" y="9525"/>
                                </a:lnTo>
                                <a:lnTo>
                                  <a:pt x="20879" y="9525"/>
                                </a:lnTo>
                                <a:lnTo>
                                  <a:pt x="20879" y="9525"/>
                                </a:lnTo>
                                <a:lnTo>
                                  <a:pt x="20879" y="9525"/>
                                </a:lnTo>
                                <a:lnTo>
                                  <a:pt x="20879" y="9525"/>
                                </a:lnTo>
                                <a:lnTo>
                                  <a:pt x="20879" y="9525"/>
                                </a:lnTo>
                                <a:lnTo>
                                  <a:pt x="20879" y="9525"/>
                                </a:lnTo>
                                <a:lnTo>
                                  <a:pt x="20879" y="9525"/>
                                </a:lnTo>
                                <a:lnTo>
                                  <a:pt x="20879" y="4763"/>
                                </a:lnTo>
                                <a:lnTo>
                                  <a:pt x="20879" y="4763"/>
                                </a:lnTo>
                                <a:lnTo>
                                  <a:pt x="20879" y="9525"/>
                                </a:lnTo>
                                <a:lnTo>
                                  <a:pt x="20879" y="9525"/>
                                </a:lnTo>
                                <a:lnTo>
                                  <a:pt x="20879" y="9525"/>
                                </a:lnTo>
                                <a:lnTo>
                                  <a:pt x="20879" y="9525"/>
                                </a:lnTo>
                                <a:lnTo>
                                  <a:pt x="21984" y="9525"/>
                                </a:lnTo>
                                <a:lnTo>
                                  <a:pt x="21984" y="9525"/>
                                </a:lnTo>
                                <a:lnTo>
                                  <a:pt x="21984" y="9525"/>
                                </a:lnTo>
                                <a:lnTo>
                                  <a:pt x="21984" y="9525"/>
                                </a:lnTo>
                                <a:lnTo>
                                  <a:pt x="21984" y="9525"/>
                                </a:lnTo>
                                <a:lnTo>
                                  <a:pt x="21984" y="4763"/>
                                </a:lnTo>
                                <a:lnTo>
                                  <a:pt x="21984" y="9525"/>
                                </a:lnTo>
                                <a:lnTo>
                                  <a:pt x="21984" y="9525"/>
                                </a:lnTo>
                                <a:lnTo>
                                  <a:pt x="21984" y="9525"/>
                                </a:lnTo>
                                <a:lnTo>
                                  <a:pt x="21984" y="9525"/>
                                </a:lnTo>
                                <a:lnTo>
                                  <a:pt x="21984" y="4763"/>
                                </a:lnTo>
                                <a:lnTo>
                                  <a:pt x="21984" y="4763"/>
                                </a:lnTo>
                                <a:lnTo>
                                  <a:pt x="21984" y="4763"/>
                                </a:lnTo>
                                <a:lnTo>
                                  <a:pt x="21984" y="4763"/>
                                </a:lnTo>
                                <a:lnTo>
                                  <a:pt x="21984" y="4763"/>
                                </a:lnTo>
                                <a:lnTo>
                                  <a:pt x="21984" y="4763"/>
                                </a:lnTo>
                                <a:lnTo>
                                  <a:pt x="21984" y="4763"/>
                                </a:lnTo>
                                <a:lnTo>
                                  <a:pt x="21984" y="9525"/>
                                </a:lnTo>
                                <a:lnTo>
                                  <a:pt x="23079" y="9525"/>
                                </a:lnTo>
                                <a:lnTo>
                                  <a:pt x="23079" y="9525"/>
                                </a:lnTo>
                                <a:lnTo>
                                  <a:pt x="23079" y="9525"/>
                                </a:lnTo>
                                <a:lnTo>
                                  <a:pt x="23079" y="9525"/>
                                </a:lnTo>
                                <a:lnTo>
                                  <a:pt x="23079" y="9525"/>
                                </a:lnTo>
                                <a:lnTo>
                                  <a:pt x="23079" y="9525"/>
                                </a:lnTo>
                                <a:lnTo>
                                  <a:pt x="23079" y="9525"/>
                                </a:lnTo>
                                <a:lnTo>
                                  <a:pt x="23079" y="4763"/>
                                </a:lnTo>
                                <a:lnTo>
                                  <a:pt x="23079" y="4763"/>
                                </a:lnTo>
                                <a:lnTo>
                                  <a:pt x="23079" y="4763"/>
                                </a:lnTo>
                                <a:lnTo>
                                  <a:pt x="23079" y="4763"/>
                                </a:lnTo>
                                <a:lnTo>
                                  <a:pt x="23079" y="9525"/>
                                </a:lnTo>
                                <a:lnTo>
                                  <a:pt x="23079" y="9525"/>
                                </a:lnTo>
                                <a:lnTo>
                                  <a:pt x="23079" y="9525"/>
                                </a:lnTo>
                                <a:lnTo>
                                  <a:pt x="23079" y="9525"/>
                                </a:lnTo>
                                <a:lnTo>
                                  <a:pt x="23079" y="9525"/>
                                </a:lnTo>
                                <a:lnTo>
                                  <a:pt x="23079" y="9525"/>
                                </a:lnTo>
                                <a:lnTo>
                                  <a:pt x="23079" y="9525"/>
                                </a:lnTo>
                                <a:lnTo>
                                  <a:pt x="24174" y="9525"/>
                                </a:lnTo>
                                <a:lnTo>
                                  <a:pt x="24174" y="9525"/>
                                </a:lnTo>
                                <a:lnTo>
                                  <a:pt x="24174" y="9525"/>
                                </a:lnTo>
                                <a:lnTo>
                                  <a:pt x="24174" y="9525"/>
                                </a:lnTo>
                                <a:lnTo>
                                  <a:pt x="24174" y="9525"/>
                                </a:lnTo>
                                <a:lnTo>
                                  <a:pt x="24174" y="9525"/>
                                </a:lnTo>
                                <a:lnTo>
                                  <a:pt x="24174" y="9525"/>
                                </a:lnTo>
                                <a:lnTo>
                                  <a:pt x="24174" y="9525"/>
                                </a:lnTo>
                                <a:lnTo>
                                  <a:pt x="24174" y="9525"/>
                                </a:lnTo>
                                <a:lnTo>
                                  <a:pt x="24174" y="9525"/>
                                </a:lnTo>
                                <a:lnTo>
                                  <a:pt x="24174" y="9525"/>
                                </a:lnTo>
                                <a:lnTo>
                                  <a:pt x="24174" y="9525"/>
                                </a:lnTo>
                                <a:lnTo>
                                  <a:pt x="24174" y="4763"/>
                                </a:lnTo>
                                <a:lnTo>
                                  <a:pt x="24174" y="4763"/>
                                </a:lnTo>
                                <a:lnTo>
                                  <a:pt x="24174" y="9525"/>
                                </a:lnTo>
                                <a:lnTo>
                                  <a:pt x="24174" y="9525"/>
                                </a:lnTo>
                                <a:lnTo>
                                  <a:pt x="24174" y="9525"/>
                                </a:lnTo>
                                <a:lnTo>
                                  <a:pt x="24174" y="9525"/>
                                </a:lnTo>
                                <a:lnTo>
                                  <a:pt x="24174" y="9525"/>
                                </a:lnTo>
                                <a:lnTo>
                                  <a:pt x="24174" y="9525"/>
                                </a:lnTo>
                                <a:lnTo>
                                  <a:pt x="25279" y="9525"/>
                                </a:lnTo>
                                <a:lnTo>
                                  <a:pt x="25279" y="9525"/>
                                </a:lnTo>
                                <a:lnTo>
                                  <a:pt x="25279" y="9525"/>
                                </a:lnTo>
                                <a:lnTo>
                                  <a:pt x="25279" y="9525"/>
                                </a:lnTo>
                                <a:lnTo>
                                  <a:pt x="25279" y="9525"/>
                                </a:lnTo>
                                <a:lnTo>
                                  <a:pt x="25279" y="9525"/>
                                </a:lnTo>
                                <a:lnTo>
                                  <a:pt x="25279" y="9525"/>
                                </a:lnTo>
                                <a:lnTo>
                                  <a:pt x="25279" y="9525"/>
                                </a:lnTo>
                                <a:lnTo>
                                  <a:pt x="25279" y="9525"/>
                                </a:lnTo>
                                <a:lnTo>
                                  <a:pt x="25279" y="9525"/>
                                </a:lnTo>
                                <a:lnTo>
                                  <a:pt x="25279" y="9525"/>
                                </a:lnTo>
                                <a:lnTo>
                                  <a:pt x="25279" y="9525"/>
                                </a:lnTo>
                                <a:lnTo>
                                  <a:pt x="25279" y="9525"/>
                                </a:lnTo>
                                <a:lnTo>
                                  <a:pt x="25279" y="9525"/>
                                </a:lnTo>
                                <a:lnTo>
                                  <a:pt x="25279" y="9525"/>
                                </a:lnTo>
                                <a:lnTo>
                                  <a:pt x="25279" y="9525"/>
                                </a:lnTo>
                                <a:lnTo>
                                  <a:pt x="25279" y="9525"/>
                                </a:lnTo>
                                <a:lnTo>
                                  <a:pt x="25279" y="9525"/>
                                </a:lnTo>
                                <a:lnTo>
                                  <a:pt x="25279" y="9525"/>
                                </a:lnTo>
                                <a:lnTo>
                                  <a:pt x="25279" y="9525"/>
                                </a:lnTo>
                                <a:lnTo>
                                  <a:pt x="25279" y="9525"/>
                                </a:lnTo>
                                <a:lnTo>
                                  <a:pt x="25279" y="9525"/>
                                </a:lnTo>
                                <a:lnTo>
                                  <a:pt x="25279" y="9525"/>
                                </a:lnTo>
                                <a:lnTo>
                                  <a:pt x="25279" y="9525"/>
                                </a:lnTo>
                                <a:lnTo>
                                  <a:pt x="26375" y="9525"/>
                                </a:lnTo>
                                <a:lnTo>
                                  <a:pt x="26375" y="9525"/>
                                </a:lnTo>
                                <a:lnTo>
                                  <a:pt x="26375" y="9525"/>
                                </a:lnTo>
                                <a:lnTo>
                                  <a:pt x="26375" y="9525"/>
                                </a:lnTo>
                                <a:lnTo>
                                  <a:pt x="26375" y="9525"/>
                                </a:lnTo>
                                <a:lnTo>
                                  <a:pt x="26375" y="4763"/>
                                </a:lnTo>
                                <a:lnTo>
                                  <a:pt x="26375" y="9525"/>
                                </a:lnTo>
                                <a:lnTo>
                                  <a:pt x="26375" y="4763"/>
                                </a:lnTo>
                                <a:lnTo>
                                  <a:pt x="26375" y="4763"/>
                                </a:lnTo>
                                <a:lnTo>
                                  <a:pt x="26375" y="9525"/>
                                </a:lnTo>
                                <a:lnTo>
                                  <a:pt x="26375" y="4763"/>
                                </a:lnTo>
                                <a:lnTo>
                                  <a:pt x="26375" y="4763"/>
                                </a:lnTo>
                                <a:lnTo>
                                  <a:pt x="26375" y="9525"/>
                                </a:lnTo>
                                <a:lnTo>
                                  <a:pt x="26375" y="9525"/>
                                </a:lnTo>
                                <a:lnTo>
                                  <a:pt x="26375" y="9525"/>
                                </a:lnTo>
                                <a:lnTo>
                                  <a:pt x="26375" y="9525"/>
                                </a:lnTo>
                                <a:lnTo>
                                  <a:pt x="26375" y="4763"/>
                                </a:lnTo>
                                <a:lnTo>
                                  <a:pt x="26375" y="9525"/>
                                </a:lnTo>
                                <a:lnTo>
                                  <a:pt x="27480" y="9525"/>
                                </a:lnTo>
                                <a:lnTo>
                                  <a:pt x="27480" y="9525"/>
                                </a:lnTo>
                                <a:lnTo>
                                  <a:pt x="27480" y="9525"/>
                                </a:lnTo>
                                <a:lnTo>
                                  <a:pt x="27480" y="9525"/>
                                </a:lnTo>
                                <a:lnTo>
                                  <a:pt x="27480" y="9525"/>
                                </a:lnTo>
                                <a:lnTo>
                                  <a:pt x="27480" y="9525"/>
                                </a:lnTo>
                                <a:lnTo>
                                  <a:pt x="27480" y="9525"/>
                                </a:lnTo>
                                <a:lnTo>
                                  <a:pt x="27480" y="9525"/>
                                </a:lnTo>
                                <a:lnTo>
                                  <a:pt x="27480" y="9525"/>
                                </a:lnTo>
                                <a:lnTo>
                                  <a:pt x="27480" y="9525"/>
                                </a:lnTo>
                                <a:lnTo>
                                  <a:pt x="27480" y="9525"/>
                                </a:lnTo>
                                <a:lnTo>
                                  <a:pt x="27480" y="9525"/>
                                </a:lnTo>
                                <a:lnTo>
                                  <a:pt x="27480" y="4763"/>
                                </a:lnTo>
                                <a:lnTo>
                                  <a:pt x="27480" y="4763"/>
                                </a:lnTo>
                                <a:lnTo>
                                  <a:pt x="27480" y="4763"/>
                                </a:lnTo>
                                <a:lnTo>
                                  <a:pt x="27480" y="9525"/>
                                </a:lnTo>
                                <a:lnTo>
                                  <a:pt x="27480" y="9525"/>
                                </a:lnTo>
                                <a:lnTo>
                                  <a:pt x="27480" y="9525"/>
                                </a:lnTo>
                                <a:lnTo>
                                  <a:pt x="27480" y="9525"/>
                                </a:lnTo>
                                <a:lnTo>
                                  <a:pt x="27480" y="9525"/>
                                </a:lnTo>
                                <a:lnTo>
                                  <a:pt x="28575" y="4763"/>
                                </a:lnTo>
                                <a:lnTo>
                                  <a:pt x="28575" y="9525"/>
                                </a:lnTo>
                                <a:lnTo>
                                  <a:pt x="28575" y="9525"/>
                                </a:lnTo>
                                <a:lnTo>
                                  <a:pt x="28575" y="9525"/>
                                </a:lnTo>
                                <a:lnTo>
                                  <a:pt x="28575" y="9525"/>
                                </a:lnTo>
                                <a:lnTo>
                                  <a:pt x="28575" y="9525"/>
                                </a:lnTo>
                                <a:lnTo>
                                  <a:pt x="28575" y="4763"/>
                                </a:lnTo>
                                <a:lnTo>
                                  <a:pt x="28575" y="4763"/>
                                </a:lnTo>
                                <a:lnTo>
                                  <a:pt x="28575" y="4763"/>
                                </a:lnTo>
                                <a:lnTo>
                                  <a:pt x="28575" y="4763"/>
                                </a:lnTo>
                                <a:lnTo>
                                  <a:pt x="28575" y="9525"/>
                                </a:lnTo>
                                <a:lnTo>
                                  <a:pt x="28575" y="9525"/>
                                </a:lnTo>
                                <a:lnTo>
                                  <a:pt x="28575"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3" name="Freeform: Shape 103"/>
                        <wps:cNvSpPr/>
                        <wps:spPr>
                          <a:xfrm>
                            <a:off x="2166937" y="2900362"/>
                            <a:ext cx="28575" cy="9525"/>
                          </a:xfrm>
                          <a:custGeom>
                            <a:avLst/>
                            <a:gdLst>
                              <a:gd name="connsiteX0" fmla="*/ 0 w 28575"/>
                              <a:gd name="connsiteY0" fmla="*/ 4763 h 9525"/>
                              <a:gd name="connsiteX1" fmla="*/ 0 w 28575"/>
                              <a:gd name="connsiteY1" fmla="*/ 4763 h 9525"/>
                              <a:gd name="connsiteX2" fmla="*/ 0 w 28575"/>
                              <a:gd name="connsiteY2" fmla="*/ 4763 h 9525"/>
                              <a:gd name="connsiteX3" fmla="*/ 0 w 28575"/>
                              <a:gd name="connsiteY3" fmla="*/ 4763 h 9525"/>
                              <a:gd name="connsiteX4" fmla="*/ 0 w 28575"/>
                              <a:gd name="connsiteY4" fmla="*/ 4763 h 9525"/>
                              <a:gd name="connsiteX5" fmla="*/ 0 w 28575"/>
                              <a:gd name="connsiteY5" fmla="*/ 4763 h 9525"/>
                              <a:gd name="connsiteX6" fmla="*/ 1057 w 28575"/>
                              <a:gd name="connsiteY6" fmla="*/ 4763 h 9525"/>
                              <a:gd name="connsiteX7" fmla="*/ 1057 w 28575"/>
                              <a:gd name="connsiteY7" fmla="*/ 4763 h 9525"/>
                              <a:gd name="connsiteX8" fmla="*/ 1057 w 28575"/>
                              <a:gd name="connsiteY8" fmla="*/ 4763 h 9525"/>
                              <a:gd name="connsiteX9" fmla="*/ 1057 w 28575"/>
                              <a:gd name="connsiteY9" fmla="*/ 9525 h 9525"/>
                              <a:gd name="connsiteX10" fmla="*/ 1057 w 28575"/>
                              <a:gd name="connsiteY10" fmla="*/ 4763 h 9525"/>
                              <a:gd name="connsiteX11" fmla="*/ 1057 w 28575"/>
                              <a:gd name="connsiteY11" fmla="*/ 4763 h 9525"/>
                              <a:gd name="connsiteX12" fmla="*/ 1057 w 28575"/>
                              <a:gd name="connsiteY12" fmla="*/ 4763 h 9525"/>
                              <a:gd name="connsiteX13" fmla="*/ 1057 w 28575"/>
                              <a:gd name="connsiteY13" fmla="*/ 4763 h 9525"/>
                              <a:gd name="connsiteX14" fmla="*/ 1057 w 28575"/>
                              <a:gd name="connsiteY14" fmla="*/ 4763 h 9525"/>
                              <a:gd name="connsiteX15" fmla="*/ 1057 w 28575"/>
                              <a:gd name="connsiteY15" fmla="*/ 4763 h 9525"/>
                              <a:gd name="connsiteX16" fmla="*/ 1057 w 28575"/>
                              <a:gd name="connsiteY16" fmla="*/ 4763 h 9525"/>
                              <a:gd name="connsiteX17" fmla="*/ 1057 w 28575"/>
                              <a:gd name="connsiteY17" fmla="*/ 4763 h 9525"/>
                              <a:gd name="connsiteX18" fmla="*/ 1057 w 28575"/>
                              <a:gd name="connsiteY18" fmla="*/ 4763 h 9525"/>
                              <a:gd name="connsiteX19" fmla="*/ 1057 w 28575"/>
                              <a:gd name="connsiteY19" fmla="*/ 4763 h 9525"/>
                              <a:gd name="connsiteX20" fmla="*/ 1057 w 28575"/>
                              <a:gd name="connsiteY20" fmla="*/ 4763 h 9525"/>
                              <a:gd name="connsiteX21" fmla="*/ 1057 w 28575"/>
                              <a:gd name="connsiteY21" fmla="*/ 0 h 9525"/>
                              <a:gd name="connsiteX22" fmla="*/ 1057 w 28575"/>
                              <a:gd name="connsiteY22" fmla="*/ 0 h 9525"/>
                              <a:gd name="connsiteX23" fmla="*/ 1057 w 28575"/>
                              <a:gd name="connsiteY23" fmla="*/ 0 h 9525"/>
                              <a:gd name="connsiteX24" fmla="*/ 2115 w 28575"/>
                              <a:gd name="connsiteY24" fmla="*/ 0 h 9525"/>
                              <a:gd name="connsiteX25" fmla="*/ 2115 w 28575"/>
                              <a:gd name="connsiteY25" fmla="*/ 4763 h 9525"/>
                              <a:gd name="connsiteX26" fmla="*/ 2115 w 28575"/>
                              <a:gd name="connsiteY26" fmla="*/ 4763 h 9525"/>
                              <a:gd name="connsiteX27" fmla="*/ 2115 w 28575"/>
                              <a:gd name="connsiteY27" fmla="*/ 4763 h 9525"/>
                              <a:gd name="connsiteX28" fmla="*/ 2115 w 28575"/>
                              <a:gd name="connsiteY28" fmla="*/ 4763 h 9525"/>
                              <a:gd name="connsiteX29" fmla="*/ 2115 w 28575"/>
                              <a:gd name="connsiteY29" fmla="*/ 4763 h 9525"/>
                              <a:gd name="connsiteX30" fmla="*/ 2115 w 28575"/>
                              <a:gd name="connsiteY30" fmla="*/ 4763 h 9525"/>
                              <a:gd name="connsiteX31" fmla="*/ 2115 w 28575"/>
                              <a:gd name="connsiteY31" fmla="*/ 4763 h 9525"/>
                              <a:gd name="connsiteX32" fmla="*/ 2115 w 28575"/>
                              <a:gd name="connsiteY32" fmla="*/ 4763 h 9525"/>
                              <a:gd name="connsiteX33" fmla="*/ 2115 w 28575"/>
                              <a:gd name="connsiteY33" fmla="*/ 4763 h 9525"/>
                              <a:gd name="connsiteX34" fmla="*/ 2115 w 28575"/>
                              <a:gd name="connsiteY34" fmla="*/ 4763 h 9525"/>
                              <a:gd name="connsiteX35" fmla="*/ 2115 w 28575"/>
                              <a:gd name="connsiteY35" fmla="*/ 4763 h 9525"/>
                              <a:gd name="connsiteX36" fmla="*/ 2115 w 28575"/>
                              <a:gd name="connsiteY36" fmla="*/ 4763 h 9525"/>
                              <a:gd name="connsiteX37" fmla="*/ 2115 w 28575"/>
                              <a:gd name="connsiteY37" fmla="*/ 4763 h 9525"/>
                              <a:gd name="connsiteX38" fmla="*/ 2115 w 28575"/>
                              <a:gd name="connsiteY38" fmla="*/ 4763 h 9525"/>
                              <a:gd name="connsiteX39" fmla="*/ 2115 w 28575"/>
                              <a:gd name="connsiteY39" fmla="*/ 4763 h 9525"/>
                              <a:gd name="connsiteX40" fmla="*/ 2115 w 28575"/>
                              <a:gd name="connsiteY40" fmla="*/ 4763 h 9525"/>
                              <a:gd name="connsiteX41" fmla="*/ 2115 w 28575"/>
                              <a:gd name="connsiteY41" fmla="*/ 4763 h 9525"/>
                              <a:gd name="connsiteX42" fmla="*/ 3172 w 28575"/>
                              <a:gd name="connsiteY42" fmla="*/ 4763 h 9525"/>
                              <a:gd name="connsiteX43" fmla="*/ 3172 w 28575"/>
                              <a:gd name="connsiteY43" fmla="*/ 0 h 9525"/>
                              <a:gd name="connsiteX44" fmla="*/ 3172 w 28575"/>
                              <a:gd name="connsiteY44" fmla="*/ 0 h 9525"/>
                              <a:gd name="connsiteX45" fmla="*/ 3172 w 28575"/>
                              <a:gd name="connsiteY45" fmla="*/ 0 h 9525"/>
                              <a:gd name="connsiteX46" fmla="*/ 3172 w 28575"/>
                              <a:gd name="connsiteY46" fmla="*/ 4763 h 9525"/>
                              <a:gd name="connsiteX47" fmla="*/ 3172 w 28575"/>
                              <a:gd name="connsiteY47" fmla="*/ 4763 h 9525"/>
                              <a:gd name="connsiteX48" fmla="*/ 3172 w 28575"/>
                              <a:gd name="connsiteY48" fmla="*/ 4763 h 9525"/>
                              <a:gd name="connsiteX49" fmla="*/ 3172 w 28575"/>
                              <a:gd name="connsiteY49" fmla="*/ 4763 h 9525"/>
                              <a:gd name="connsiteX50" fmla="*/ 3172 w 28575"/>
                              <a:gd name="connsiteY50" fmla="*/ 4763 h 9525"/>
                              <a:gd name="connsiteX51" fmla="*/ 3172 w 28575"/>
                              <a:gd name="connsiteY51" fmla="*/ 0 h 9525"/>
                              <a:gd name="connsiteX52" fmla="*/ 3172 w 28575"/>
                              <a:gd name="connsiteY52" fmla="*/ 0 h 9525"/>
                              <a:gd name="connsiteX53" fmla="*/ 3172 w 28575"/>
                              <a:gd name="connsiteY53" fmla="*/ 4763 h 9525"/>
                              <a:gd name="connsiteX54" fmla="*/ 3172 w 28575"/>
                              <a:gd name="connsiteY54" fmla="*/ 4763 h 9525"/>
                              <a:gd name="connsiteX55" fmla="*/ 3172 w 28575"/>
                              <a:gd name="connsiteY55" fmla="*/ 4763 h 9525"/>
                              <a:gd name="connsiteX56" fmla="*/ 3172 w 28575"/>
                              <a:gd name="connsiteY56" fmla="*/ 4763 h 9525"/>
                              <a:gd name="connsiteX57" fmla="*/ 3172 w 28575"/>
                              <a:gd name="connsiteY57" fmla="*/ 4763 h 9525"/>
                              <a:gd name="connsiteX58" fmla="*/ 3172 w 28575"/>
                              <a:gd name="connsiteY58" fmla="*/ 4763 h 9525"/>
                              <a:gd name="connsiteX59" fmla="*/ 3172 w 28575"/>
                              <a:gd name="connsiteY59" fmla="*/ 0 h 9525"/>
                              <a:gd name="connsiteX60" fmla="*/ 3172 w 28575"/>
                              <a:gd name="connsiteY60" fmla="*/ 4763 h 9525"/>
                              <a:gd name="connsiteX61" fmla="*/ 3172 w 28575"/>
                              <a:gd name="connsiteY61" fmla="*/ 0 h 9525"/>
                              <a:gd name="connsiteX62" fmla="*/ 4229 w 28575"/>
                              <a:gd name="connsiteY62" fmla="*/ 4763 h 9525"/>
                              <a:gd name="connsiteX63" fmla="*/ 4229 w 28575"/>
                              <a:gd name="connsiteY63" fmla="*/ 4763 h 9525"/>
                              <a:gd name="connsiteX64" fmla="*/ 4229 w 28575"/>
                              <a:gd name="connsiteY64" fmla="*/ 0 h 9525"/>
                              <a:gd name="connsiteX65" fmla="*/ 4229 w 28575"/>
                              <a:gd name="connsiteY65" fmla="*/ 4763 h 9525"/>
                              <a:gd name="connsiteX66" fmla="*/ 4229 w 28575"/>
                              <a:gd name="connsiteY66" fmla="*/ 4763 h 9525"/>
                              <a:gd name="connsiteX67" fmla="*/ 4229 w 28575"/>
                              <a:gd name="connsiteY67" fmla="*/ 4763 h 9525"/>
                              <a:gd name="connsiteX68" fmla="*/ 4229 w 28575"/>
                              <a:gd name="connsiteY68" fmla="*/ 4763 h 9525"/>
                              <a:gd name="connsiteX69" fmla="*/ 4229 w 28575"/>
                              <a:gd name="connsiteY69" fmla="*/ 4763 h 9525"/>
                              <a:gd name="connsiteX70" fmla="*/ 4229 w 28575"/>
                              <a:gd name="connsiteY70" fmla="*/ 4763 h 9525"/>
                              <a:gd name="connsiteX71" fmla="*/ 4229 w 28575"/>
                              <a:gd name="connsiteY71" fmla="*/ 4763 h 9525"/>
                              <a:gd name="connsiteX72" fmla="*/ 4229 w 28575"/>
                              <a:gd name="connsiteY72" fmla="*/ 4763 h 9525"/>
                              <a:gd name="connsiteX73" fmla="*/ 4229 w 28575"/>
                              <a:gd name="connsiteY73" fmla="*/ 4763 h 9525"/>
                              <a:gd name="connsiteX74" fmla="*/ 4229 w 28575"/>
                              <a:gd name="connsiteY74" fmla="*/ 0 h 9525"/>
                              <a:gd name="connsiteX75" fmla="*/ 4229 w 28575"/>
                              <a:gd name="connsiteY75" fmla="*/ 0 h 9525"/>
                              <a:gd name="connsiteX76" fmla="*/ 4229 w 28575"/>
                              <a:gd name="connsiteY76" fmla="*/ 0 h 9525"/>
                              <a:gd name="connsiteX77" fmla="*/ 4229 w 28575"/>
                              <a:gd name="connsiteY77" fmla="*/ 0 h 9525"/>
                              <a:gd name="connsiteX78" fmla="*/ 4229 w 28575"/>
                              <a:gd name="connsiteY78" fmla="*/ 0 h 9525"/>
                              <a:gd name="connsiteX79" fmla="*/ 4229 w 28575"/>
                              <a:gd name="connsiteY79" fmla="*/ 4763 h 9525"/>
                              <a:gd name="connsiteX80" fmla="*/ 5296 w 28575"/>
                              <a:gd name="connsiteY80" fmla="*/ 4763 h 9525"/>
                              <a:gd name="connsiteX81" fmla="*/ 5296 w 28575"/>
                              <a:gd name="connsiteY81" fmla="*/ 4763 h 9525"/>
                              <a:gd name="connsiteX82" fmla="*/ 5296 w 28575"/>
                              <a:gd name="connsiteY82" fmla="*/ 4763 h 9525"/>
                              <a:gd name="connsiteX83" fmla="*/ 5296 w 28575"/>
                              <a:gd name="connsiteY83" fmla="*/ 4763 h 9525"/>
                              <a:gd name="connsiteX84" fmla="*/ 5296 w 28575"/>
                              <a:gd name="connsiteY84" fmla="*/ 4763 h 9525"/>
                              <a:gd name="connsiteX85" fmla="*/ 5296 w 28575"/>
                              <a:gd name="connsiteY85" fmla="*/ 4763 h 9525"/>
                              <a:gd name="connsiteX86" fmla="*/ 5296 w 28575"/>
                              <a:gd name="connsiteY86" fmla="*/ 4763 h 9525"/>
                              <a:gd name="connsiteX87" fmla="*/ 5296 w 28575"/>
                              <a:gd name="connsiteY87" fmla="*/ 4763 h 9525"/>
                              <a:gd name="connsiteX88" fmla="*/ 5296 w 28575"/>
                              <a:gd name="connsiteY88" fmla="*/ 4763 h 9525"/>
                              <a:gd name="connsiteX89" fmla="*/ 5296 w 28575"/>
                              <a:gd name="connsiteY89" fmla="*/ 4763 h 9525"/>
                              <a:gd name="connsiteX90" fmla="*/ 5296 w 28575"/>
                              <a:gd name="connsiteY90" fmla="*/ 4763 h 9525"/>
                              <a:gd name="connsiteX91" fmla="*/ 5296 w 28575"/>
                              <a:gd name="connsiteY91" fmla="*/ 4763 h 9525"/>
                              <a:gd name="connsiteX92" fmla="*/ 5296 w 28575"/>
                              <a:gd name="connsiteY92" fmla="*/ 4763 h 9525"/>
                              <a:gd name="connsiteX93" fmla="*/ 5296 w 28575"/>
                              <a:gd name="connsiteY93" fmla="*/ 4763 h 9525"/>
                              <a:gd name="connsiteX94" fmla="*/ 5296 w 28575"/>
                              <a:gd name="connsiteY94" fmla="*/ 4763 h 9525"/>
                              <a:gd name="connsiteX95" fmla="*/ 5296 w 28575"/>
                              <a:gd name="connsiteY95" fmla="*/ 0 h 9525"/>
                              <a:gd name="connsiteX96" fmla="*/ 5296 w 28575"/>
                              <a:gd name="connsiteY96" fmla="*/ 0 h 9525"/>
                              <a:gd name="connsiteX97" fmla="*/ 5296 w 28575"/>
                              <a:gd name="connsiteY97" fmla="*/ 4763 h 9525"/>
                              <a:gd name="connsiteX98" fmla="*/ 6353 w 28575"/>
                              <a:gd name="connsiteY98" fmla="*/ 4763 h 9525"/>
                              <a:gd name="connsiteX99" fmla="*/ 6353 w 28575"/>
                              <a:gd name="connsiteY99" fmla="*/ 4763 h 9525"/>
                              <a:gd name="connsiteX100" fmla="*/ 6353 w 28575"/>
                              <a:gd name="connsiteY100" fmla="*/ 4763 h 9525"/>
                              <a:gd name="connsiteX101" fmla="*/ 6353 w 28575"/>
                              <a:gd name="connsiteY101" fmla="*/ 4763 h 9525"/>
                              <a:gd name="connsiteX102" fmla="*/ 6353 w 28575"/>
                              <a:gd name="connsiteY102" fmla="*/ 4763 h 9525"/>
                              <a:gd name="connsiteX103" fmla="*/ 6353 w 28575"/>
                              <a:gd name="connsiteY103" fmla="*/ 9525 h 9525"/>
                              <a:gd name="connsiteX104" fmla="*/ 6353 w 28575"/>
                              <a:gd name="connsiteY104" fmla="*/ 4763 h 9525"/>
                              <a:gd name="connsiteX105" fmla="*/ 6353 w 28575"/>
                              <a:gd name="connsiteY105" fmla="*/ 4763 h 9525"/>
                              <a:gd name="connsiteX106" fmla="*/ 6353 w 28575"/>
                              <a:gd name="connsiteY106" fmla="*/ 4763 h 9525"/>
                              <a:gd name="connsiteX107" fmla="*/ 6353 w 28575"/>
                              <a:gd name="connsiteY107" fmla="*/ 4763 h 9525"/>
                              <a:gd name="connsiteX108" fmla="*/ 6353 w 28575"/>
                              <a:gd name="connsiteY108" fmla="*/ 4763 h 9525"/>
                              <a:gd name="connsiteX109" fmla="*/ 6353 w 28575"/>
                              <a:gd name="connsiteY109" fmla="*/ 4763 h 9525"/>
                              <a:gd name="connsiteX110" fmla="*/ 6353 w 28575"/>
                              <a:gd name="connsiteY110" fmla="*/ 4763 h 9525"/>
                              <a:gd name="connsiteX111" fmla="*/ 6353 w 28575"/>
                              <a:gd name="connsiteY111" fmla="*/ 4763 h 9525"/>
                              <a:gd name="connsiteX112" fmla="*/ 6353 w 28575"/>
                              <a:gd name="connsiteY112" fmla="*/ 4763 h 9525"/>
                              <a:gd name="connsiteX113" fmla="*/ 6353 w 28575"/>
                              <a:gd name="connsiteY113" fmla="*/ 4763 h 9525"/>
                              <a:gd name="connsiteX114" fmla="*/ 6353 w 28575"/>
                              <a:gd name="connsiteY114" fmla="*/ 4763 h 9525"/>
                              <a:gd name="connsiteX115" fmla="*/ 6353 w 28575"/>
                              <a:gd name="connsiteY115" fmla="*/ 0 h 9525"/>
                              <a:gd name="connsiteX116" fmla="*/ 7410 w 28575"/>
                              <a:gd name="connsiteY116" fmla="*/ 0 h 9525"/>
                              <a:gd name="connsiteX117" fmla="*/ 7410 w 28575"/>
                              <a:gd name="connsiteY117" fmla="*/ 4763 h 9525"/>
                              <a:gd name="connsiteX118" fmla="*/ 7410 w 28575"/>
                              <a:gd name="connsiteY118" fmla="*/ 0 h 9525"/>
                              <a:gd name="connsiteX119" fmla="*/ 7410 w 28575"/>
                              <a:gd name="connsiteY119" fmla="*/ 4763 h 9525"/>
                              <a:gd name="connsiteX120" fmla="*/ 7410 w 28575"/>
                              <a:gd name="connsiteY120" fmla="*/ 0 h 9525"/>
                              <a:gd name="connsiteX121" fmla="*/ 7410 w 28575"/>
                              <a:gd name="connsiteY121" fmla="*/ 4763 h 9525"/>
                              <a:gd name="connsiteX122" fmla="*/ 7410 w 28575"/>
                              <a:gd name="connsiteY122" fmla="*/ 4763 h 9525"/>
                              <a:gd name="connsiteX123" fmla="*/ 7410 w 28575"/>
                              <a:gd name="connsiteY123" fmla="*/ 4763 h 9525"/>
                              <a:gd name="connsiteX124" fmla="*/ 7410 w 28575"/>
                              <a:gd name="connsiteY124" fmla="*/ 4763 h 9525"/>
                              <a:gd name="connsiteX125" fmla="*/ 7410 w 28575"/>
                              <a:gd name="connsiteY125" fmla="*/ 4763 h 9525"/>
                              <a:gd name="connsiteX126" fmla="*/ 7410 w 28575"/>
                              <a:gd name="connsiteY126" fmla="*/ 4763 h 9525"/>
                              <a:gd name="connsiteX127" fmla="*/ 7410 w 28575"/>
                              <a:gd name="connsiteY127" fmla="*/ 4763 h 9525"/>
                              <a:gd name="connsiteX128" fmla="*/ 7410 w 28575"/>
                              <a:gd name="connsiteY128" fmla="*/ 4763 h 9525"/>
                              <a:gd name="connsiteX129" fmla="*/ 7410 w 28575"/>
                              <a:gd name="connsiteY129" fmla="*/ 4763 h 9525"/>
                              <a:gd name="connsiteX130" fmla="*/ 7410 w 28575"/>
                              <a:gd name="connsiteY130" fmla="*/ 0 h 9525"/>
                              <a:gd name="connsiteX131" fmla="*/ 7410 w 28575"/>
                              <a:gd name="connsiteY131" fmla="*/ 4763 h 9525"/>
                              <a:gd name="connsiteX132" fmla="*/ 7410 w 28575"/>
                              <a:gd name="connsiteY132" fmla="*/ 4763 h 9525"/>
                              <a:gd name="connsiteX133" fmla="*/ 7410 w 28575"/>
                              <a:gd name="connsiteY133" fmla="*/ 0 h 9525"/>
                              <a:gd name="connsiteX134" fmla="*/ 7410 w 28575"/>
                              <a:gd name="connsiteY134" fmla="*/ 4763 h 9525"/>
                              <a:gd name="connsiteX135" fmla="*/ 7410 w 28575"/>
                              <a:gd name="connsiteY135" fmla="*/ 0 h 9525"/>
                              <a:gd name="connsiteX136" fmla="*/ 8468 w 28575"/>
                              <a:gd name="connsiteY136" fmla="*/ 4763 h 9525"/>
                              <a:gd name="connsiteX137" fmla="*/ 8468 w 28575"/>
                              <a:gd name="connsiteY137" fmla="*/ 4763 h 9525"/>
                              <a:gd name="connsiteX138" fmla="*/ 8468 w 28575"/>
                              <a:gd name="connsiteY138" fmla="*/ 4763 h 9525"/>
                              <a:gd name="connsiteX139" fmla="*/ 8468 w 28575"/>
                              <a:gd name="connsiteY139" fmla="*/ 4763 h 9525"/>
                              <a:gd name="connsiteX140" fmla="*/ 8468 w 28575"/>
                              <a:gd name="connsiteY140" fmla="*/ 4763 h 9525"/>
                              <a:gd name="connsiteX141" fmla="*/ 8468 w 28575"/>
                              <a:gd name="connsiteY141" fmla="*/ 4763 h 9525"/>
                              <a:gd name="connsiteX142" fmla="*/ 8468 w 28575"/>
                              <a:gd name="connsiteY142" fmla="*/ 4763 h 9525"/>
                              <a:gd name="connsiteX143" fmla="*/ 8468 w 28575"/>
                              <a:gd name="connsiteY143" fmla="*/ 4763 h 9525"/>
                              <a:gd name="connsiteX144" fmla="*/ 8468 w 28575"/>
                              <a:gd name="connsiteY144" fmla="*/ 4763 h 9525"/>
                              <a:gd name="connsiteX145" fmla="*/ 8468 w 28575"/>
                              <a:gd name="connsiteY145" fmla="*/ 4763 h 9525"/>
                              <a:gd name="connsiteX146" fmla="*/ 8468 w 28575"/>
                              <a:gd name="connsiteY146" fmla="*/ 4763 h 9525"/>
                              <a:gd name="connsiteX147" fmla="*/ 8468 w 28575"/>
                              <a:gd name="connsiteY147" fmla="*/ 4763 h 9525"/>
                              <a:gd name="connsiteX148" fmla="*/ 8468 w 28575"/>
                              <a:gd name="connsiteY148" fmla="*/ 4763 h 9525"/>
                              <a:gd name="connsiteX149" fmla="*/ 8468 w 28575"/>
                              <a:gd name="connsiteY149" fmla="*/ 4763 h 9525"/>
                              <a:gd name="connsiteX150" fmla="*/ 8468 w 28575"/>
                              <a:gd name="connsiteY150" fmla="*/ 4763 h 9525"/>
                              <a:gd name="connsiteX151" fmla="*/ 8468 w 28575"/>
                              <a:gd name="connsiteY151" fmla="*/ 4763 h 9525"/>
                              <a:gd name="connsiteX152" fmla="*/ 8468 w 28575"/>
                              <a:gd name="connsiteY152" fmla="*/ 4763 h 9525"/>
                              <a:gd name="connsiteX153" fmla="*/ 8468 w 28575"/>
                              <a:gd name="connsiteY153" fmla="*/ 4763 h 9525"/>
                              <a:gd name="connsiteX154" fmla="*/ 9525 w 28575"/>
                              <a:gd name="connsiteY154" fmla="*/ 0 h 9525"/>
                              <a:gd name="connsiteX155" fmla="*/ 9525 w 28575"/>
                              <a:gd name="connsiteY155" fmla="*/ 0 h 9525"/>
                              <a:gd name="connsiteX156" fmla="*/ 9525 w 28575"/>
                              <a:gd name="connsiteY156" fmla="*/ 4763 h 9525"/>
                              <a:gd name="connsiteX157" fmla="*/ 9525 w 28575"/>
                              <a:gd name="connsiteY157" fmla="*/ 4763 h 9525"/>
                              <a:gd name="connsiteX158" fmla="*/ 9525 w 28575"/>
                              <a:gd name="connsiteY158" fmla="*/ 4763 h 9525"/>
                              <a:gd name="connsiteX159" fmla="*/ 9525 w 28575"/>
                              <a:gd name="connsiteY159" fmla="*/ 4763 h 9525"/>
                              <a:gd name="connsiteX160" fmla="*/ 9525 w 28575"/>
                              <a:gd name="connsiteY160" fmla="*/ 4763 h 9525"/>
                              <a:gd name="connsiteX161" fmla="*/ 9525 w 28575"/>
                              <a:gd name="connsiteY161" fmla="*/ 4763 h 9525"/>
                              <a:gd name="connsiteX162" fmla="*/ 9525 w 28575"/>
                              <a:gd name="connsiteY162" fmla="*/ 4763 h 9525"/>
                              <a:gd name="connsiteX163" fmla="*/ 9525 w 28575"/>
                              <a:gd name="connsiteY163" fmla="*/ 4763 h 9525"/>
                              <a:gd name="connsiteX164" fmla="*/ 9525 w 28575"/>
                              <a:gd name="connsiteY164" fmla="*/ 0 h 9525"/>
                              <a:gd name="connsiteX165" fmla="*/ 9525 w 28575"/>
                              <a:gd name="connsiteY165" fmla="*/ 0 h 9525"/>
                              <a:gd name="connsiteX166" fmla="*/ 9525 w 28575"/>
                              <a:gd name="connsiteY166" fmla="*/ 0 h 9525"/>
                              <a:gd name="connsiteX167" fmla="*/ 9525 w 28575"/>
                              <a:gd name="connsiteY167" fmla="*/ 4763 h 9525"/>
                              <a:gd name="connsiteX168" fmla="*/ 9525 w 28575"/>
                              <a:gd name="connsiteY168" fmla="*/ 4763 h 9525"/>
                              <a:gd name="connsiteX169" fmla="*/ 9525 w 28575"/>
                              <a:gd name="connsiteY169" fmla="*/ 4763 h 9525"/>
                              <a:gd name="connsiteX170" fmla="*/ 9525 w 28575"/>
                              <a:gd name="connsiteY170" fmla="*/ 4763 h 9525"/>
                              <a:gd name="connsiteX171" fmla="*/ 9525 w 28575"/>
                              <a:gd name="connsiteY171" fmla="*/ 4763 h 9525"/>
                              <a:gd name="connsiteX172" fmla="*/ 9525 w 28575"/>
                              <a:gd name="connsiteY172" fmla="*/ 4763 h 9525"/>
                              <a:gd name="connsiteX173" fmla="*/ 9525 w 28575"/>
                              <a:gd name="connsiteY173" fmla="*/ 4763 h 9525"/>
                              <a:gd name="connsiteX174" fmla="*/ 9525 w 28575"/>
                              <a:gd name="connsiteY174" fmla="*/ 4763 h 9525"/>
                              <a:gd name="connsiteX175" fmla="*/ 9525 w 28575"/>
                              <a:gd name="connsiteY175" fmla="*/ 4763 h 9525"/>
                              <a:gd name="connsiteX176" fmla="*/ 9525 w 28575"/>
                              <a:gd name="connsiteY176" fmla="*/ 4763 h 9525"/>
                              <a:gd name="connsiteX177" fmla="*/ 9525 w 28575"/>
                              <a:gd name="connsiteY177" fmla="*/ 4763 h 9525"/>
                              <a:gd name="connsiteX178" fmla="*/ 10582 w 28575"/>
                              <a:gd name="connsiteY178" fmla="*/ 4763 h 9525"/>
                              <a:gd name="connsiteX179" fmla="*/ 10582 w 28575"/>
                              <a:gd name="connsiteY179" fmla="*/ 4763 h 9525"/>
                              <a:gd name="connsiteX180" fmla="*/ 10582 w 28575"/>
                              <a:gd name="connsiteY180" fmla="*/ 4763 h 9525"/>
                              <a:gd name="connsiteX181" fmla="*/ 10582 w 28575"/>
                              <a:gd name="connsiteY181" fmla="*/ 0 h 9525"/>
                              <a:gd name="connsiteX182" fmla="*/ 10582 w 28575"/>
                              <a:gd name="connsiteY182" fmla="*/ 0 h 9525"/>
                              <a:gd name="connsiteX183" fmla="*/ 10582 w 28575"/>
                              <a:gd name="connsiteY183" fmla="*/ 4763 h 9525"/>
                              <a:gd name="connsiteX184" fmla="*/ 10582 w 28575"/>
                              <a:gd name="connsiteY184" fmla="*/ 4763 h 9525"/>
                              <a:gd name="connsiteX185" fmla="*/ 10582 w 28575"/>
                              <a:gd name="connsiteY185" fmla="*/ 4763 h 9525"/>
                              <a:gd name="connsiteX186" fmla="*/ 10582 w 28575"/>
                              <a:gd name="connsiteY186" fmla="*/ 4763 h 9525"/>
                              <a:gd name="connsiteX187" fmla="*/ 10582 w 28575"/>
                              <a:gd name="connsiteY187" fmla="*/ 4763 h 9525"/>
                              <a:gd name="connsiteX188" fmla="*/ 10582 w 28575"/>
                              <a:gd name="connsiteY188" fmla="*/ 4763 h 9525"/>
                              <a:gd name="connsiteX189" fmla="*/ 10582 w 28575"/>
                              <a:gd name="connsiteY189" fmla="*/ 4763 h 9525"/>
                              <a:gd name="connsiteX190" fmla="*/ 10582 w 28575"/>
                              <a:gd name="connsiteY190" fmla="*/ 4763 h 9525"/>
                              <a:gd name="connsiteX191" fmla="*/ 10582 w 28575"/>
                              <a:gd name="connsiteY191" fmla="*/ 4763 h 9525"/>
                              <a:gd name="connsiteX192" fmla="*/ 10582 w 28575"/>
                              <a:gd name="connsiteY192" fmla="*/ 4763 h 9525"/>
                              <a:gd name="connsiteX193" fmla="*/ 10582 w 28575"/>
                              <a:gd name="connsiteY193" fmla="*/ 4763 h 9525"/>
                              <a:gd name="connsiteX194" fmla="*/ 10582 w 28575"/>
                              <a:gd name="connsiteY194" fmla="*/ 4763 h 9525"/>
                              <a:gd name="connsiteX195" fmla="*/ 10582 w 28575"/>
                              <a:gd name="connsiteY195" fmla="*/ 4763 h 9525"/>
                              <a:gd name="connsiteX196" fmla="*/ 10582 w 28575"/>
                              <a:gd name="connsiteY196" fmla="*/ 4763 h 9525"/>
                              <a:gd name="connsiteX197" fmla="*/ 10582 w 28575"/>
                              <a:gd name="connsiteY197" fmla="*/ 4763 h 9525"/>
                              <a:gd name="connsiteX198" fmla="*/ 11640 w 28575"/>
                              <a:gd name="connsiteY198" fmla="*/ 4763 h 9525"/>
                              <a:gd name="connsiteX199" fmla="*/ 11640 w 28575"/>
                              <a:gd name="connsiteY199" fmla="*/ 4763 h 9525"/>
                              <a:gd name="connsiteX200" fmla="*/ 11640 w 28575"/>
                              <a:gd name="connsiteY200" fmla="*/ 4763 h 9525"/>
                              <a:gd name="connsiteX201" fmla="*/ 11640 w 28575"/>
                              <a:gd name="connsiteY201" fmla="*/ 4763 h 9525"/>
                              <a:gd name="connsiteX202" fmla="*/ 11640 w 28575"/>
                              <a:gd name="connsiteY202" fmla="*/ 0 h 9525"/>
                              <a:gd name="connsiteX203" fmla="*/ 11640 w 28575"/>
                              <a:gd name="connsiteY203" fmla="*/ 4763 h 9525"/>
                              <a:gd name="connsiteX204" fmla="*/ 11640 w 28575"/>
                              <a:gd name="connsiteY204" fmla="*/ 0 h 9525"/>
                              <a:gd name="connsiteX205" fmla="*/ 11640 w 28575"/>
                              <a:gd name="connsiteY205" fmla="*/ 0 h 9525"/>
                              <a:gd name="connsiteX206" fmla="*/ 11640 w 28575"/>
                              <a:gd name="connsiteY206" fmla="*/ 4763 h 9525"/>
                              <a:gd name="connsiteX207" fmla="*/ 11640 w 28575"/>
                              <a:gd name="connsiteY207" fmla="*/ 0 h 9525"/>
                              <a:gd name="connsiteX208" fmla="*/ 11640 w 28575"/>
                              <a:gd name="connsiteY208" fmla="*/ 0 h 9525"/>
                              <a:gd name="connsiteX209" fmla="*/ 11640 w 28575"/>
                              <a:gd name="connsiteY209" fmla="*/ 0 h 9525"/>
                              <a:gd name="connsiteX210" fmla="*/ 11640 w 28575"/>
                              <a:gd name="connsiteY210" fmla="*/ 0 h 9525"/>
                              <a:gd name="connsiteX211" fmla="*/ 11640 w 28575"/>
                              <a:gd name="connsiteY211" fmla="*/ 4763 h 9525"/>
                              <a:gd name="connsiteX212" fmla="*/ 11640 w 28575"/>
                              <a:gd name="connsiteY212" fmla="*/ 0 h 9525"/>
                              <a:gd name="connsiteX213" fmla="*/ 11640 w 28575"/>
                              <a:gd name="connsiteY213" fmla="*/ 4763 h 9525"/>
                              <a:gd name="connsiteX214" fmla="*/ 11640 w 28575"/>
                              <a:gd name="connsiteY214" fmla="*/ 4763 h 9525"/>
                              <a:gd name="connsiteX215" fmla="*/ 11640 w 28575"/>
                              <a:gd name="connsiteY215" fmla="*/ 4763 h 9525"/>
                              <a:gd name="connsiteX216" fmla="*/ 12697 w 28575"/>
                              <a:gd name="connsiteY216" fmla="*/ 4763 h 9525"/>
                              <a:gd name="connsiteX217" fmla="*/ 12697 w 28575"/>
                              <a:gd name="connsiteY217" fmla="*/ 4763 h 9525"/>
                              <a:gd name="connsiteX218" fmla="*/ 12697 w 28575"/>
                              <a:gd name="connsiteY218" fmla="*/ 4763 h 9525"/>
                              <a:gd name="connsiteX219" fmla="*/ 12697 w 28575"/>
                              <a:gd name="connsiteY219" fmla="*/ 4763 h 9525"/>
                              <a:gd name="connsiteX220" fmla="*/ 12697 w 28575"/>
                              <a:gd name="connsiteY220" fmla="*/ 4763 h 9525"/>
                              <a:gd name="connsiteX221" fmla="*/ 12697 w 28575"/>
                              <a:gd name="connsiteY221" fmla="*/ 4763 h 9525"/>
                              <a:gd name="connsiteX222" fmla="*/ 12697 w 28575"/>
                              <a:gd name="connsiteY222" fmla="*/ 4763 h 9525"/>
                              <a:gd name="connsiteX223" fmla="*/ 12697 w 28575"/>
                              <a:gd name="connsiteY223" fmla="*/ 4763 h 9525"/>
                              <a:gd name="connsiteX224" fmla="*/ 12697 w 28575"/>
                              <a:gd name="connsiteY224" fmla="*/ 4763 h 9525"/>
                              <a:gd name="connsiteX225" fmla="*/ 12697 w 28575"/>
                              <a:gd name="connsiteY225" fmla="*/ 4763 h 9525"/>
                              <a:gd name="connsiteX226" fmla="*/ 12697 w 28575"/>
                              <a:gd name="connsiteY226" fmla="*/ 4763 h 9525"/>
                              <a:gd name="connsiteX227" fmla="*/ 12697 w 28575"/>
                              <a:gd name="connsiteY227" fmla="*/ 4763 h 9525"/>
                              <a:gd name="connsiteX228" fmla="*/ 12697 w 28575"/>
                              <a:gd name="connsiteY228" fmla="*/ 4763 h 9525"/>
                              <a:gd name="connsiteX229" fmla="*/ 12697 w 28575"/>
                              <a:gd name="connsiteY229" fmla="*/ 4763 h 9525"/>
                              <a:gd name="connsiteX230" fmla="*/ 12697 w 28575"/>
                              <a:gd name="connsiteY230" fmla="*/ 4763 h 9525"/>
                              <a:gd name="connsiteX231" fmla="*/ 12697 w 28575"/>
                              <a:gd name="connsiteY231" fmla="*/ 4763 h 9525"/>
                              <a:gd name="connsiteX232" fmla="*/ 12697 w 28575"/>
                              <a:gd name="connsiteY232" fmla="*/ 4763 h 9525"/>
                              <a:gd name="connsiteX233" fmla="*/ 12697 w 28575"/>
                              <a:gd name="connsiteY233" fmla="*/ 4763 h 9525"/>
                              <a:gd name="connsiteX234" fmla="*/ 13754 w 28575"/>
                              <a:gd name="connsiteY234" fmla="*/ 9525 h 9525"/>
                              <a:gd name="connsiteX235" fmla="*/ 13754 w 28575"/>
                              <a:gd name="connsiteY235" fmla="*/ 4763 h 9525"/>
                              <a:gd name="connsiteX236" fmla="*/ 13754 w 28575"/>
                              <a:gd name="connsiteY236" fmla="*/ 4763 h 9525"/>
                              <a:gd name="connsiteX237" fmla="*/ 13754 w 28575"/>
                              <a:gd name="connsiteY237" fmla="*/ 4763 h 9525"/>
                              <a:gd name="connsiteX238" fmla="*/ 13754 w 28575"/>
                              <a:gd name="connsiteY238" fmla="*/ 4763 h 9525"/>
                              <a:gd name="connsiteX239" fmla="*/ 13754 w 28575"/>
                              <a:gd name="connsiteY239" fmla="*/ 4763 h 9525"/>
                              <a:gd name="connsiteX240" fmla="*/ 13754 w 28575"/>
                              <a:gd name="connsiteY240" fmla="*/ 4763 h 9525"/>
                              <a:gd name="connsiteX241" fmla="*/ 13754 w 28575"/>
                              <a:gd name="connsiteY241" fmla="*/ 4763 h 9525"/>
                              <a:gd name="connsiteX242" fmla="*/ 13754 w 28575"/>
                              <a:gd name="connsiteY242" fmla="*/ 4763 h 9525"/>
                              <a:gd name="connsiteX243" fmla="*/ 13754 w 28575"/>
                              <a:gd name="connsiteY243" fmla="*/ 4763 h 9525"/>
                              <a:gd name="connsiteX244" fmla="*/ 13754 w 28575"/>
                              <a:gd name="connsiteY244" fmla="*/ 4763 h 9525"/>
                              <a:gd name="connsiteX245" fmla="*/ 13754 w 28575"/>
                              <a:gd name="connsiteY245" fmla="*/ 4763 h 9525"/>
                              <a:gd name="connsiteX246" fmla="*/ 13754 w 28575"/>
                              <a:gd name="connsiteY246" fmla="*/ 0 h 9525"/>
                              <a:gd name="connsiteX247" fmla="*/ 13754 w 28575"/>
                              <a:gd name="connsiteY247" fmla="*/ 4763 h 9525"/>
                              <a:gd name="connsiteX248" fmla="*/ 13754 w 28575"/>
                              <a:gd name="connsiteY248" fmla="*/ 4763 h 9525"/>
                              <a:gd name="connsiteX249" fmla="*/ 13754 w 28575"/>
                              <a:gd name="connsiteY249" fmla="*/ 4763 h 9525"/>
                              <a:gd name="connsiteX250" fmla="*/ 13754 w 28575"/>
                              <a:gd name="connsiteY250" fmla="*/ 4763 h 9525"/>
                              <a:gd name="connsiteX251" fmla="*/ 13754 w 28575"/>
                              <a:gd name="connsiteY251" fmla="*/ 4763 h 9525"/>
                              <a:gd name="connsiteX252" fmla="*/ 14821 w 28575"/>
                              <a:gd name="connsiteY252" fmla="*/ 4763 h 9525"/>
                              <a:gd name="connsiteX253" fmla="*/ 14821 w 28575"/>
                              <a:gd name="connsiteY253" fmla="*/ 4763 h 9525"/>
                              <a:gd name="connsiteX254" fmla="*/ 14821 w 28575"/>
                              <a:gd name="connsiteY254" fmla="*/ 4763 h 9525"/>
                              <a:gd name="connsiteX255" fmla="*/ 14821 w 28575"/>
                              <a:gd name="connsiteY255" fmla="*/ 4763 h 9525"/>
                              <a:gd name="connsiteX256" fmla="*/ 14821 w 28575"/>
                              <a:gd name="connsiteY256" fmla="*/ 4763 h 9525"/>
                              <a:gd name="connsiteX257" fmla="*/ 14821 w 28575"/>
                              <a:gd name="connsiteY257" fmla="*/ 0 h 9525"/>
                              <a:gd name="connsiteX258" fmla="*/ 14821 w 28575"/>
                              <a:gd name="connsiteY258" fmla="*/ 0 h 9525"/>
                              <a:gd name="connsiteX259" fmla="*/ 14821 w 28575"/>
                              <a:gd name="connsiteY259" fmla="*/ 4763 h 9525"/>
                              <a:gd name="connsiteX260" fmla="*/ 14821 w 28575"/>
                              <a:gd name="connsiteY260" fmla="*/ 4763 h 9525"/>
                              <a:gd name="connsiteX261" fmla="*/ 14821 w 28575"/>
                              <a:gd name="connsiteY261" fmla="*/ 4763 h 9525"/>
                              <a:gd name="connsiteX262" fmla="*/ 14821 w 28575"/>
                              <a:gd name="connsiteY262" fmla="*/ 4763 h 9525"/>
                              <a:gd name="connsiteX263" fmla="*/ 14821 w 28575"/>
                              <a:gd name="connsiteY263" fmla="*/ 4763 h 9525"/>
                              <a:gd name="connsiteX264" fmla="*/ 14821 w 28575"/>
                              <a:gd name="connsiteY264" fmla="*/ 0 h 9525"/>
                              <a:gd name="connsiteX265" fmla="*/ 14821 w 28575"/>
                              <a:gd name="connsiteY265" fmla="*/ 0 h 9525"/>
                              <a:gd name="connsiteX266" fmla="*/ 14821 w 28575"/>
                              <a:gd name="connsiteY266" fmla="*/ 4763 h 9525"/>
                              <a:gd name="connsiteX267" fmla="*/ 14821 w 28575"/>
                              <a:gd name="connsiteY267" fmla="*/ 4763 h 9525"/>
                              <a:gd name="connsiteX268" fmla="*/ 14821 w 28575"/>
                              <a:gd name="connsiteY268" fmla="*/ 4763 h 9525"/>
                              <a:gd name="connsiteX269" fmla="*/ 14821 w 28575"/>
                              <a:gd name="connsiteY269" fmla="*/ 4763 h 9525"/>
                              <a:gd name="connsiteX270" fmla="*/ 14821 w 28575"/>
                              <a:gd name="connsiteY270" fmla="*/ 4763 h 9525"/>
                              <a:gd name="connsiteX271" fmla="*/ 14821 w 28575"/>
                              <a:gd name="connsiteY271" fmla="*/ 4763 h 9525"/>
                              <a:gd name="connsiteX272" fmla="*/ 15878 w 28575"/>
                              <a:gd name="connsiteY272" fmla="*/ 4763 h 9525"/>
                              <a:gd name="connsiteX273" fmla="*/ 15878 w 28575"/>
                              <a:gd name="connsiteY273" fmla="*/ 4763 h 9525"/>
                              <a:gd name="connsiteX274" fmla="*/ 15878 w 28575"/>
                              <a:gd name="connsiteY274" fmla="*/ 0 h 9525"/>
                              <a:gd name="connsiteX275" fmla="*/ 15878 w 28575"/>
                              <a:gd name="connsiteY275" fmla="*/ 0 h 9525"/>
                              <a:gd name="connsiteX276" fmla="*/ 15878 w 28575"/>
                              <a:gd name="connsiteY276" fmla="*/ 4763 h 9525"/>
                              <a:gd name="connsiteX277" fmla="*/ 15878 w 28575"/>
                              <a:gd name="connsiteY277" fmla="*/ 4763 h 9525"/>
                              <a:gd name="connsiteX278" fmla="*/ 15878 w 28575"/>
                              <a:gd name="connsiteY278" fmla="*/ 4763 h 9525"/>
                              <a:gd name="connsiteX279" fmla="*/ 15878 w 28575"/>
                              <a:gd name="connsiteY279" fmla="*/ 0 h 9525"/>
                              <a:gd name="connsiteX280" fmla="*/ 15878 w 28575"/>
                              <a:gd name="connsiteY280" fmla="*/ 4763 h 9525"/>
                              <a:gd name="connsiteX281" fmla="*/ 15878 w 28575"/>
                              <a:gd name="connsiteY281" fmla="*/ 4763 h 9525"/>
                              <a:gd name="connsiteX282" fmla="*/ 15878 w 28575"/>
                              <a:gd name="connsiteY282" fmla="*/ 4763 h 9525"/>
                              <a:gd name="connsiteX283" fmla="*/ 15878 w 28575"/>
                              <a:gd name="connsiteY283" fmla="*/ 4763 h 9525"/>
                              <a:gd name="connsiteX284" fmla="*/ 15878 w 28575"/>
                              <a:gd name="connsiteY284" fmla="*/ 4763 h 9525"/>
                              <a:gd name="connsiteX285" fmla="*/ 15878 w 28575"/>
                              <a:gd name="connsiteY285" fmla="*/ 0 h 9525"/>
                              <a:gd name="connsiteX286" fmla="*/ 15878 w 28575"/>
                              <a:gd name="connsiteY286" fmla="*/ 0 h 9525"/>
                              <a:gd name="connsiteX287" fmla="*/ 15878 w 28575"/>
                              <a:gd name="connsiteY287" fmla="*/ 4763 h 9525"/>
                              <a:gd name="connsiteX288" fmla="*/ 15878 w 28575"/>
                              <a:gd name="connsiteY288" fmla="*/ 4763 h 9525"/>
                              <a:gd name="connsiteX289" fmla="*/ 15878 w 28575"/>
                              <a:gd name="connsiteY289" fmla="*/ 4763 h 9525"/>
                              <a:gd name="connsiteX290" fmla="*/ 16935 w 28575"/>
                              <a:gd name="connsiteY290" fmla="*/ 4763 h 9525"/>
                              <a:gd name="connsiteX291" fmla="*/ 16935 w 28575"/>
                              <a:gd name="connsiteY291" fmla="*/ 4763 h 9525"/>
                              <a:gd name="connsiteX292" fmla="*/ 16935 w 28575"/>
                              <a:gd name="connsiteY292" fmla="*/ 4763 h 9525"/>
                              <a:gd name="connsiteX293" fmla="*/ 16935 w 28575"/>
                              <a:gd name="connsiteY293" fmla="*/ 4763 h 9525"/>
                              <a:gd name="connsiteX294" fmla="*/ 16935 w 28575"/>
                              <a:gd name="connsiteY294" fmla="*/ 4763 h 9525"/>
                              <a:gd name="connsiteX295" fmla="*/ 16935 w 28575"/>
                              <a:gd name="connsiteY295" fmla="*/ 4763 h 9525"/>
                              <a:gd name="connsiteX296" fmla="*/ 16935 w 28575"/>
                              <a:gd name="connsiteY296" fmla="*/ 0 h 9525"/>
                              <a:gd name="connsiteX297" fmla="*/ 16935 w 28575"/>
                              <a:gd name="connsiteY297" fmla="*/ 0 h 9525"/>
                              <a:gd name="connsiteX298" fmla="*/ 16935 w 28575"/>
                              <a:gd name="connsiteY298" fmla="*/ 0 h 9525"/>
                              <a:gd name="connsiteX299" fmla="*/ 16935 w 28575"/>
                              <a:gd name="connsiteY299" fmla="*/ 0 h 9525"/>
                              <a:gd name="connsiteX300" fmla="*/ 16935 w 28575"/>
                              <a:gd name="connsiteY300" fmla="*/ 4763 h 9525"/>
                              <a:gd name="connsiteX301" fmla="*/ 16935 w 28575"/>
                              <a:gd name="connsiteY301" fmla="*/ 4763 h 9525"/>
                              <a:gd name="connsiteX302" fmla="*/ 16935 w 28575"/>
                              <a:gd name="connsiteY302" fmla="*/ 0 h 9525"/>
                              <a:gd name="connsiteX303" fmla="*/ 16935 w 28575"/>
                              <a:gd name="connsiteY303" fmla="*/ 4763 h 9525"/>
                              <a:gd name="connsiteX304" fmla="*/ 16935 w 28575"/>
                              <a:gd name="connsiteY304" fmla="*/ 0 h 9525"/>
                              <a:gd name="connsiteX305" fmla="*/ 16935 w 28575"/>
                              <a:gd name="connsiteY305" fmla="*/ 0 h 9525"/>
                              <a:gd name="connsiteX306" fmla="*/ 16935 w 28575"/>
                              <a:gd name="connsiteY306" fmla="*/ 4763 h 9525"/>
                              <a:gd name="connsiteX307" fmla="*/ 16935 w 28575"/>
                              <a:gd name="connsiteY307" fmla="*/ 4763 h 9525"/>
                              <a:gd name="connsiteX308" fmla="*/ 17993 w 28575"/>
                              <a:gd name="connsiteY308" fmla="*/ 4763 h 9525"/>
                              <a:gd name="connsiteX309" fmla="*/ 17993 w 28575"/>
                              <a:gd name="connsiteY309" fmla="*/ 4763 h 9525"/>
                              <a:gd name="connsiteX310" fmla="*/ 17993 w 28575"/>
                              <a:gd name="connsiteY310" fmla="*/ 4763 h 9525"/>
                              <a:gd name="connsiteX311" fmla="*/ 17993 w 28575"/>
                              <a:gd name="connsiteY311" fmla="*/ 4763 h 9525"/>
                              <a:gd name="connsiteX312" fmla="*/ 17993 w 28575"/>
                              <a:gd name="connsiteY312" fmla="*/ 4763 h 9525"/>
                              <a:gd name="connsiteX313" fmla="*/ 17993 w 28575"/>
                              <a:gd name="connsiteY313" fmla="*/ 4763 h 9525"/>
                              <a:gd name="connsiteX314" fmla="*/ 17993 w 28575"/>
                              <a:gd name="connsiteY314" fmla="*/ 4763 h 9525"/>
                              <a:gd name="connsiteX315" fmla="*/ 17993 w 28575"/>
                              <a:gd name="connsiteY315" fmla="*/ 4763 h 9525"/>
                              <a:gd name="connsiteX316" fmla="*/ 17993 w 28575"/>
                              <a:gd name="connsiteY316" fmla="*/ 4763 h 9525"/>
                              <a:gd name="connsiteX317" fmla="*/ 17993 w 28575"/>
                              <a:gd name="connsiteY317" fmla="*/ 4763 h 9525"/>
                              <a:gd name="connsiteX318" fmla="*/ 17993 w 28575"/>
                              <a:gd name="connsiteY318" fmla="*/ 4763 h 9525"/>
                              <a:gd name="connsiteX319" fmla="*/ 17993 w 28575"/>
                              <a:gd name="connsiteY319" fmla="*/ 4763 h 9525"/>
                              <a:gd name="connsiteX320" fmla="*/ 17993 w 28575"/>
                              <a:gd name="connsiteY320" fmla="*/ 4763 h 9525"/>
                              <a:gd name="connsiteX321" fmla="*/ 17993 w 28575"/>
                              <a:gd name="connsiteY321" fmla="*/ 4763 h 9525"/>
                              <a:gd name="connsiteX322" fmla="*/ 17993 w 28575"/>
                              <a:gd name="connsiteY322" fmla="*/ 4763 h 9525"/>
                              <a:gd name="connsiteX323" fmla="*/ 17993 w 28575"/>
                              <a:gd name="connsiteY323" fmla="*/ 4763 h 9525"/>
                              <a:gd name="connsiteX324" fmla="*/ 17993 w 28575"/>
                              <a:gd name="connsiteY324" fmla="*/ 4763 h 9525"/>
                              <a:gd name="connsiteX325" fmla="*/ 17993 w 28575"/>
                              <a:gd name="connsiteY325" fmla="*/ 4763 h 9525"/>
                              <a:gd name="connsiteX326" fmla="*/ 19050 w 28575"/>
                              <a:gd name="connsiteY326" fmla="*/ 4763 h 9525"/>
                              <a:gd name="connsiteX327" fmla="*/ 19050 w 28575"/>
                              <a:gd name="connsiteY327" fmla="*/ 4763 h 9525"/>
                              <a:gd name="connsiteX328" fmla="*/ 19050 w 28575"/>
                              <a:gd name="connsiteY328" fmla="*/ 4763 h 9525"/>
                              <a:gd name="connsiteX329" fmla="*/ 19050 w 28575"/>
                              <a:gd name="connsiteY329" fmla="*/ 0 h 9525"/>
                              <a:gd name="connsiteX330" fmla="*/ 19050 w 28575"/>
                              <a:gd name="connsiteY330" fmla="*/ 0 h 9525"/>
                              <a:gd name="connsiteX331" fmla="*/ 19050 w 28575"/>
                              <a:gd name="connsiteY331" fmla="*/ 4763 h 9525"/>
                              <a:gd name="connsiteX332" fmla="*/ 19050 w 28575"/>
                              <a:gd name="connsiteY332" fmla="*/ 0 h 9525"/>
                              <a:gd name="connsiteX333" fmla="*/ 19050 w 28575"/>
                              <a:gd name="connsiteY333" fmla="*/ 4763 h 9525"/>
                              <a:gd name="connsiteX334" fmla="*/ 19050 w 28575"/>
                              <a:gd name="connsiteY334" fmla="*/ 4763 h 9525"/>
                              <a:gd name="connsiteX335" fmla="*/ 19050 w 28575"/>
                              <a:gd name="connsiteY335" fmla="*/ 4763 h 9525"/>
                              <a:gd name="connsiteX336" fmla="*/ 19050 w 28575"/>
                              <a:gd name="connsiteY336" fmla="*/ 4763 h 9525"/>
                              <a:gd name="connsiteX337" fmla="*/ 19050 w 28575"/>
                              <a:gd name="connsiteY337" fmla="*/ 4763 h 9525"/>
                              <a:gd name="connsiteX338" fmla="*/ 19050 w 28575"/>
                              <a:gd name="connsiteY338" fmla="*/ 4763 h 9525"/>
                              <a:gd name="connsiteX339" fmla="*/ 19050 w 28575"/>
                              <a:gd name="connsiteY339" fmla="*/ 4763 h 9525"/>
                              <a:gd name="connsiteX340" fmla="*/ 19050 w 28575"/>
                              <a:gd name="connsiteY340" fmla="*/ 4763 h 9525"/>
                              <a:gd name="connsiteX341" fmla="*/ 19050 w 28575"/>
                              <a:gd name="connsiteY341" fmla="*/ 4763 h 9525"/>
                              <a:gd name="connsiteX342" fmla="*/ 19050 w 28575"/>
                              <a:gd name="connsiteY342" fmla="*/ 4763 h 9525"/>
                              <a:gd name="connsiteX343" fmla="*/ 19050 w 28575"/>
                              <a:gd name="connsiteY343" fmla="*/ 0 h 9525"/>
                              <a:gd name="connsiteX344" fmla="*/ 19050 w 28575"/>
                              <a:gd name="connsiteY344" fmla="*/ 0 h 9525"/>
                              <a:gd name="connsiteX345" fmla="*/ 19050 w 28575"/>
                              <a:gd name="connsiteY345" fmla="*/ 0 h 9525"/>
                              <a:gd name="connsiteX346" fmla="*/ 20107 w 28575"/>
                              <a:gd name="connsiteY346" fmla="*/ 0 h 9525"/>
                              <a:gd name="connsiteX347" fmla="*/ 20107 w 28575"/>
                              <a:gd name="connsiteY347" fmla="*/ 4763 h 9525"/>
                              <a:gd name="connsiteX348" fmla="*/ 20107 w 28575"/>
                              <a:gd name="connsiteY348" fmla="*/ 4763 h 9525"/>
                              <a:gd name="connsiteX349" fmla="*/ 20107 w 28575"/>
                              <a:gd name="connsiteY349" fmla="*/ 4763 h 9525"/>
                              <a:gd name="connsiteX350" fmla="*/ 20107 w 28575"/>
                              <a:gd name="connsiteY350" fmla="*/ 4763 h 9525"/>
                              <a:gd name="connsiteX351" fmla="*/ 20107 w 28575"/>
                              <a:gd name="connsiteY351" fmla="*/ 4763 h 9525"/>
                              <a:gd name="connsiteX352" fmla="*/ 20107 w 28575"/>
                              <a:gd name="connsiteY352" fmla="*/ 9525 h 9525"/>
                              <a:gd name="connsiteX353" fmla="*/ 20107 w 28575"/>
                              <a:gd name="connsiteY353" fmla="*/ 9525 h 9525"/>
                              <a:gd name="connsiteX354" fmla="*/ 20107 w 28575"/>
                              <a:gd name="connsiteY354" fmla="*/ 4763 h 9525"/>
                              <a:gd name="connsiteX355" fmla="*/ 20107 w 28575"/>
                              <a:gd name="connsiteY355" fmla="*/ 4763 h 9525"/>
                              <a:gd name="connsiteX356" fmla="*/ 20107 w 28575"/>
                              <a:gd name="connsiteY356" fmla="*/ 4763 h 9525"/>
                              <a:gd name="connsiteX357" fmla="*/ 20107 w 28575"/>
                              <a:gd name="connsiteY357" fmla="*/ 4763 h 9525"/>
                              <a:gd name="connsiteX358" fmla="*/ 20107 w 28575"/>
                              <a:gd name="connsiteY358" fmla="*/ 4763 h 9525"/>
                              <a:gd name="connsiteX359" fmla="*/ 20107 w 28575"/>
                              <a:gd name="connsiteY359" fmla="*/ 4763 h 9525"/>
                              <a:gd name="connsiteX360" fmla="*/ 20107 w 28575"/>
                              <a:gd name="connsiteY360" fmla="*/ 4763 h 9525"/>
                              <a:gd name="connsiteX361" fmla="*/ 20107 w 28575"/>
                              <a:gd name="connsiteY361" fmla="*/ 0 h 9525"/>
                              <a:gd name="connsiteX362" fmla="*/ 20107 w 28575"/>
                              <a:gd name="connsiteY362" fmla="*/ 4763 h 9525"/>
                              <a:gd name="connsiteX363" fmla="*/ 20107 w 28575"/>
                              <a:gd name="connsiteY363" fmla="*/ 4763 h 9525"/>
                              <a:gd name="connsiteX364" fmla="*/ 21165 w 28575"/>
                              <a:gd name="connsiteY364" fmla="*/ 4763 h 9525"/>
                              <a:gd name="connsiteX365" fmla="*/ 21165 w 28575"/>
                              <a:gd name="connsiteY365" fmla="*/ 4763 h 9525"/>
                              <a:gd name="connsiteX366" fmla="*/ 21165 w 28575"/>
                              <a:gd name="connsiteY366" fmla="*/ 4763 h 9525"/>
                              <a:gd name="connsiteX367" fmla="*/ 21165 w 28575"/>
                              <a:gd name="connsiteY367" fmla="*/ 4763 h 9525"/>
                              <a:gd name="connsiteX368" fmla="*/ 21165 w 28575"/>
                              <a:gd name="connsiteY368" fmla="*/ 4763 h 9525"/>
                              <a:gd name="connsiteX369" fmla="*/ 21165 w 28575"/>
                              <a:gd name="connsiteY369" fmla="*/ 4763 h 9525"/>
                              <a:gd name="connsiteX370" fmla="*/ 21165 w 28575"/>
                              <a:gd name="connsiteY370" fmla="*/ 4763 h 9525"/>
                              <a:gd name="connsiteX371" fmla="*/ 21165 w 28575"/>
                              <a:gd name="connsiteY371" fmla="*/ 4763 h 9525"/>
                              <a:gd name="connsiteX372" fmla="*/ 21165 w 28575"/>
                              <a:gd name="connsiteY372" fmla="*/ 4763 h 9525"/>
                              <a:gd name="connsiteX373" fmla="*/ 21165 w 28575"/>
                              <a:gd name="connsiteY373" fmla="*/ 4763 h 9525"/>
                              <a:gd name="connsiteX374" fmla="*/ 21165 w 28575"/>
                              <a:gd name="connsiteY374" fmla="*/ 4763 h 9525"/>
                              <a:gd name="connsiteX375" fmla="*/ 21165 w 28575"/>
                              <a:gd name="connsiteY375" fmla="*/ 4763 h 9525"/>
                              <a:gd name="connsiteX376" fmla="*/ 21165 w 28575"/>
                              <a:gd name="connsiteY376" fmla="*/ 4763 h 9525"/>
                              <a:gd name="connsiteX377" fmla="*/ 21165 w 28575"/>
                              <a:gd name="connsiteY377" fmla="*/ 4763 h 9525"/>
                              <a:gd name="connsiteX378" fmla="*/ 21165 w 28575"/>
                              <a:gd name="connsiteY378" fmla="*/ 4763 h 9525"/>
                              <a:gd name="connsiteX379" fmla="*/ 21165 w 28575"/>
                              <a:gd name="connsiteY379" fmla="*/ 4763 h 9525"/>
                              <a:gd name="connsiteX380" fmla="*/ 21165 w 28575"/>
                              <a:gd name="connsiteY380" fmla="*/ 4763 h 9525"/>
                              <a:gd name="connsiteX381" fmla="*/ 21165 w 28575"/>
                              <a:gd name="connsiteY381" fmla="*/ 4763 h 9525"/>
                              <a:gd name="connsiteX382" fmla="*/ 21165 w 28575"/>
                              <a:gd name="connsiteY382" fmla="*/ 4763 h 9525"/>
                              <a:gd name="connsiteX383" fmla="*/ 21165 w 28575"/>
                              <a:gd name="connsiteY383" fmla="*/ 4763 h 9525"/>
                              <a:gd name="connsiteX384" fmla="*/ 21165 w 28575"/>
                              <a:gd name="connsiteY384" fmla="*/ 4763 h 9525"/>
                              <a:gd name="connsiteX385" fmla="*/ 21165 w 28575"/>
                              <a:gd name="connsiteY385" fmla="*/ 4763 h 9525"/>
                              <a:gd name="connsiteX386" fmla="*/ 21165 w 28575"/>
                              <a:gd name="connsiteY386" fmla="*/ 4763 h 9525"/>
                              <a:gd name="connsiteX387" fmla="*/ 21165 w 28575"/>
                              <a:gd name="connsiteY387" fmla="*/ 4763 h 9525"/>
                              <a:gd name="connsiteX388" fmla="*/ 22222 w 28575"/>
                              <a:gd name="connsiteY388" fmla="*/ 0 h 9525"/>
                              <a:gd name="connsiteX389" fmla="*/ 22222 w 28575"/>
                              <a:gd name="connsiteY389" fmla="*/ 4763 h 9525"/>
                              <a:gd name="connsiteX390" fmla="*/ 22222 w 28575"/>
                              <a:gd name="connsiteY390" fmla="*/ 4763 h 9525"/>
                              <a:gd name="connsiteX391" fmla="*/ 22222 w 28575"/>
                              <a:gd name="connsiteY391" fmla="*/ 4763 h 9525"/>
                              <a:gd name="connsiteX392" fmla="*/ 22222 w 28575"/>
                              <a:gd name="connsiteY392" fmla="*/ 4763 h 9525"/>
                              <a:gd name="connsiteX393" fmla="*/ 22222 w 28575"/>
                              <a:gd name="connsiteY393" fmla="*/ 4763 h 9525"/>
                              <a:gd name="connsiteX394" fmla="*/ 22222 w 28575"/>
                              <a:gd name="connsiteY394" fmla="*/ 4763 h 9525"/>
                              <a:gd name="connsiteX395" fmla="*/ 22222 w 28575"/>
                              <a:gd name="connsiteY395" fmla="*/ 0 h 9525"/>
                              <a:gd name="connsiteX396" fmla="*/ 22222 w 28575"/>
                              <a:gd name="connsiteY396" fmla="*/ 0 h 9525"/>
                              <a:gd name="connsiteX397" fmla="*/ 22222 w 28575"/>
                              <a:gd name="connsiteY397" fmla="*/ 0 h 9525"/>
                              <a:gd name="connsiteX398" fmla="*/ 22222 w 28575"/>
                              <a:gd name="connsiteY398" fmla="*/ 4763 h 9525"/>
                              <a:gd name="connsiteX399" fmla="*/ 22222 w 28575"/>
                              <a:gd name="connsiteY399" fmla="*/ 4763 h 9525"/>
                              <a:gd name="connsiteX400" fmla="*/ 22222 w 28575"/>
                              <a:gd name="connsiteY400" fmla="*/ 4763 h 9525"/>
                              <a:gd name="connsiteX401" fmla="*/ 22222 w 28575"/>
                              <a:gd name="connsiteY401" fmla="*/ 4763 h 9525"/>
                              <a:gd name="connsiteX402" fmla="*/ 22222 w 28575"/>
                              <a:gd name="connsiteY402" fmla="*/ 4763 h 9525"/>
                              <a:gd name="connsiteX403" fmla="*/ 22222 w 28575"/>
                              <a:gd name="connsiteY403" fmla="*/ 4763 h 9525"/>
                              <a:gd name="connsiteX404" fmla="*/ 22222 w 28575"/>
                              <a:gd name="connsiteY404" fmla="*/ 4763 h 9525"/>
                              <a:gd name="connsiteX405" fmla="*/ 22222 w 28575"/>
                              <a:gd name="connsiteY405" fmla="*/ 4763 h 9525"/>
                              <a:gd name="connsiteX406" fmla="*/ 22222 w 28575"/>
                              <a:gd name="connsiteY406" fmla="*/ 4763 h 9525"/>
                              <a:gd name="connsiteX407" fmla="*/ 22222 w 28575"/>
                              <a:gd name="connsiteY407" fmla="*/ 4763 h 9525"/>
                              <a:gd name="connsiteX408" fmla="*/ 23279 w 28575"/>
                              <a:gd name="connsiteY408" fmla="*/ 4763 h 9525"/>
                              <a:gd name="connsiteX409" fmla="*/ 23279 w 28575"/>
                              <a:gd name="connsiteY409" fmla="*/ 4763 h 9525"/>
                              <a:gd name="connsiteX410" fmla="*/ 23279 w 28575"/>
                              <a:gd name="connsiteY410" fmla="*/ 4763 h 9525"/>
                              <a:gd name="connsiteX411" fmla="*/ 23279 w 28575"/>
                              <a:gd name="connsiteY411" fmla="*/ 4763 h 9525"/>
                              <a:gd name="connsiteX412" fmla="*/ 23279 w 28575"/>
                              <a:gd name="connsiteY412" fmla="*/ 4763 h 9525"/>
                              <a:gd name="connsiteX413" fmla="*/ 23279 w 28575"/>
                              <a:gd name="connsiteY413" fmla="*/ 4763 h 9525"/>
                              <a:gd name="connsiteX414" fmla="*/ 23279 w 28575"/>
                              <a:gd name="connsiteY414" fmla="*/ 4763 h 9525"/>
                              <a:gd name="connsiteX415" fmla="*/ 23279 w 28575"/>
                              <a:gd name="connsiteY415" fmla="*/ 4763 h 9525"/>
                              <a:gd name="connsiteX416" fmla="*/ 23279 w 28575"/>
                              <a:gd name="connsiteY416" fmla="*/ 4763 h 9525"/>
                              <a:gd name="connsiteX417" fmla="*/ 23279 w 28575"/>
                              <a:gd name="connsiteY417" fmla="*/ 4763 h 9525"/>
                              <a:gd name="connsiteX418" fmla="*/ 23279 w 28575"/>
                              <a:gd name="connsiteY418" fmla="*/ 4763 h 9525"/>
                              <a:gd name="connsiteX419" fmla="*/ 23279 w 28575"/>
                              <a:gd name="connsiteY419" fmla="*/ 0 h 9525"/>
                              <a:gd name="connsiteX420" fmla="*/ 23279 w 28575"/>
                              <a:gd name="connsiteY420" fmla="*/ 0 h 9525"/>
                              <a:gd name="connsiteX421" fmla="*/ 23279 w 28575"/>
                              <a:gd name="connsiteY421" fmla="*/ 0 h 9525"/>
                              <a:gd name="connsiteX422" fmla="*/ 23279 w 28575"/>
                              <a:gd name="connsiteY422" fmla="*/ 0 h 9525"/>
                              <a:gd name="connsiteX423" fmla="*/ 23279 w 28575"/>
                              <a:gd name="connsiteY423" fmla="*/ 4763 h 9525"/>
                              <a:gd name="connsiteX424" fmla="*/ 23279 w 28575"/>
                              <a:gd name="connsiteY424" fmla="*/ 4763 h 9525"/>
                              <a:gd name="connsiteX425" fmla="*/ 23279 w 28575"/>
                              <a:gd name="connsiteY425" fmla="*/ 4763 h 9525"/>
                              <a:gd name="connsiteX426" fmla="*/ 24346 w 28575"/>
                              <a:gd name="connsiteY426" fmla="*/ 4763 h 9525"/>
                              <a:gd name="connsiteX427" fmla="*/ 24346 w 28575"/>
                              <a:gd name="connsiteY427" fmla="*/ 4763 h 9525"/>
                              <a:gd name="connsiteX428" fmla="*/ 24346 w 28575"/>
                              <a:gd name="connsiteY428" fmla="*/ 4763 h 9525"/>
                              <a:gd name="connsiteX429" fmla="*/ 24346 w 28575"/>
                              <a:gd name="connsiteY429" fmla="*/ 4763 h 9525"/>
                              <a:gd name="connsiteX430" fmla="*/ 24346 w 28575"/>
                              <a:gd name="connsiteY430" fmla="*/ 4763 h 9525"/>
                              <a:gd name="connsiteX431" fmla="*/ 24346 w 28575"/>
                              <a:gd name="connsiteY431" fmla="*/ 4763 h 9525"/>
                              <a:gd name="connsiteX432" fmla="*/ 24346 w 28575"/>
                              <a:gd name="connsiteY432" fmla="*/ 4763 h 9525"/>
                              <a:gd name="connsiteX433" fmla="*/ 24346 w 28575"/>
                              <a:gd name="connsiteY433" fmla="*/ 4763 h 9525"/>
                              <a:gd name="connsiteX434" fmla="*/ 24346 w 28575"/>
                              <a:gd name="connsiteY434" fmla="*/ 4763 h 9525"/>
                              <a:gd name="connsiteX435" fmla="*/ 24346 w 28575"/>
                              <a:gd name="connsiteY435" fmla="*/ 4763 h 9525"/>
                              <a:gd name="connsiteX436" fmla="*/ 24346 w 28575"/>
                              <a:gd name="connsiteY436" fmla="*/ 4763 h 9525"/>
                              <a:gd name="connsiteX437" fmla="*/ 24346 w 28575"/>
                              <a:gd name="connsiteY437" fmla="*/ 4763 h 9525"/>
                              <a:gd name="connsiteX438" fmla="*/ 24346 w 28575"/>
                              <a:gd name="connsiteY438" fmla="*/ 4763 h 9525"/>
                              <a:gd name="connsiteX439" fmla="*/ 24346 w 28575"/>
                              <a:gd name="connsiteY439" fmla="*/ 4763 h 9525"/>
                              <a:gd name="connsiteX440" fmla="*/ 24346 w 28575"/>
                              <a:gd name="connsiteY440" fmla="*/ 4763 h 9525"/>
                              <a:gd name="connsiteX441" fmla="*/ 24346 w 28575"/>
                              <a:gd name="connsiteY441" fmla="*/ 4763 h 9525"/>
                              <a:gd name="connsiteX442" fmla="*/ 24346 w 28575"/>
                              <a:gd name="connsiteY442" fmla="*/ 4763 h 9525"/>
                              <a:gd name="connsiteX443" fmla="*/ 24346 w 28575"/>
                              <a:gd name="connsiteY443" fmla="*/ 4763 h 9525"/>
                              <a:gd name="connsiteX444" fmla="*/ 25403 w 28575"/>
                              <a:gd name="connsiteY444" fmla="*/ 4763 h 9525"/>
                              <a:gd name="connsiteX445" fmla="*/ 25403 w 28575"/>
                              <a:gd name="connsiteY445" fmla="*/ 4763 h 9525"/>
                              <a:gd name="connsiteX446" fmla="*/ 25403 w 28575"/>
                              <a:gd name="connsiteY446" fmla="*/ 4763 h 9525"/>
                              <a:gd name="connsiteX447" fmla="*/ 25403 w 28575"/>
                              <a:gd name="connsiteY447" fmla="*/ 4763 h 9525"/>
                              <a:gd name="connsiteX448" fmla="*/ 25403 w 28575"/>
                              <a:gd name="connsiteY448" fmla="*/ 4763 h 9525"/>
                              <a:gd name="connsiteX449" fmla="*/ 25403 w 28575"/>
                              <a:gd name="connsiteY449" fmla="*/ 4763 h 9525"/>
                              <a:gd name="connsiteX450" fmla="*/ 25403 w 28575"/>
                              <a:gd name="connsiteY450" fmla="*/ 4763 h 9525"/>
                              <a:gd name="connsiteX451" fmla="*/ 25403 w 28575"/>
                              <a:gd name="connsiteY451" fmla="*/ 4763 h 9525"/>
                              <a:gd name="connsiteX452" fmla="*/ 25403 w 28575"/>
                              <a:gd name="connsiteY452" fmla="*/ 4763 h 9525"/>
                              <a:gd name="connsiteX453" fmla="*/ 25403 w 28575"/>
                              <a:gd name="connsiteY453" fmla="*/ 0 h 9525"/>
                              <a:gd name="connsiteX454" fmla="*/ 25403 w 28575"/>
                              <a:gd name="connsiteY454" fmla="*/ 0 h 9525"/>
                              <a:gd name="connsiteX455" fmla="*/ 25403 w 28575"/>
                              <a:gd name="connsiteY455" fmla="*/ 0 h 9525"/>
                              <a:gd name="connsiteX456" fmla="*/ 25403 w 28575"/>
                              <a:gd name="connsiteY456" fmla="*/ 0 h 9525"/>
                              <a:gd name="connsiteX457" fmla="*/ 25403 w 28575"/>
                              <a:gd name="connsiteY457" fmla="*/ 4763 h 9525"/>
                              <a:gd name="connsiteX458" fmla="*/ 25403 w 28575"/>
                              <a:gd name="connsiteY458" fmla="*/ 4763 h 9525"/>
                              <a:gd name="connsiteX459" fmla="*/ 25403 w 28575"/>
                              <a:gd name="connsiteY459" fmla="*/ 4763 h 9525"/>
                              <a:gd name="connsiteX460" fmla="*/ 25403 w 28575"/>
                              <a:gd name="connsiteY460" fmla="*/ 4763 h 9525"/>
                              <a:gd name="connsiteX461" fmla="*/ 25403 w 28575"/>
                              <a:gd name="connsiteY461" fmla="*/ 4763 h 9525"/>
                              <a:gd name="connsiteX462" fmla="*/ 26460 w 28575"/>
                              <a:gd name="connsiteY462" fmla="*/ 4763 h 9525"/>
                              <a:gd name="connsiteX463" fmla="*/ 26460 w 28575"/>
                              <a:gd name="connsiteY463" fmla="*/ 4763 h 9525"/>
                              <a:gd name="connsiteX464" fmla="*/ 26460 w 28575"/>
                              <a:gd name="connsiteY464" fmla="*/ 4763 h 9525"/>
                              <a:gd name="connsiteX465" fmla="*/ 26460 w 28575"/>
                              <a:gd name="connsiteY465" fmla="*/ 4763 h 9525"/>
                              <a:gd name="connsiteX466" fmla="*/ 26460 w 28575"/>
                              <a:gd name="connsiteY466" fmla="*/ 4763 h 9525"/>
                              <a:gd name="connsiteX467" fmla="*/ 26460 w 28575"/>
                              <a:gd name="connsiteY467" fmla="*/ 4763 h 9525"/>
                              <a:gd name="connsiteX468" fmla="*/ 26460 w 28575"/>
                              <a:gd name="connsiteY468" fmla="*/ 4763 h 9525"/>
                              <a:gd name="connsiteX469" fmla="*/ 26460 w 28575"/>
                              <a:gd name="connsiteY469" fmla="*/ 4763 h 9525"/>
                              <a:gd name="connsiteX470" fmla="*/ 26460 w 28575"/>
                              <a:gd name="connsiteY470" fmla="*/ 4763 h 9525"/>
                              <a:gd name="connsiteX471" fmla="*/ 26460 w 28575"/>
                              <a:gd name="connsiteY471" fmla="*/ 4763 h 9525"/>
                              <a:gd name="connsiteX472" fmla="*/ 26460 w 28575"/>
                              <a:gd name="connsiteY472" fmla="*/ 4763 h 9525"/>
                              <a:gd name="connsiteX473" fmla="*/ 26460 w 28575"/>
                              <a:gd name="connsiteY473" fmla="*/ 0 h 9525"/>
                              <a:gd name="connsiteX474" fmla="*/ 26460 w 28575"/>
                              <a:gd name="connsiteY474" fmla="*/ 0 h 9525"/>
                              <a:gd name="connsiteX475" fmla="*/ 26460 w 28575"/>
                              <a:gd name="connsiteY475" fmla="*/ 0 h 9525"/>
                              <a:gd name="connsiteX476" fmla="*/ 26460 w 28575"/>
                              <a:gd name="connsiteY476" fmla="*/ 4763 h 9525"/>
                              <a:gd name="connsiteX477" fmla="*/ 26460 w 28575"/>
                              <a:gd name="connsiteY477" fmla="*/ 4763 h 9525"/>
                              <a:gd name="connsiteX478" fmla="*/ 26460 w 28575"/>
                              <a:gd name="connsiteY478" fmla="*/ 4763 h 9525"/>
                              <a:gd name="connsiteX479" fmla="*/ 26460 w 28575"/>
                              <a:gd name="connsiteY479" fmla="*/ 4763 h 9525"/>
                              <a:gd name="connsiteX480" fmla="*/ 26460 w 28575"/>
                              <a:gd name="connsiteY480" fmla="*/ 4763 h 9525"/>
                              <a:gd name="connsiteX481" fmla="*/ 26460 w 28575"/>
                              <a:gd name="connsiteY481" fmla="*/ 4763 h 9525"/>
                              <a:gd name="connsiteX482" fmla="*/ 27518 w 28575"/>
                              <a:gd name="connsiteY482" fmla="*/ 4763 h 9525"/>
                              <a:gd name="connsiteX483" fmla="*/ 27518 w 28575"/>
                              <a:gd name="connsiteY483" fmla="*/ 4763 h 9525"/>
                              <a:gd name="connsiteX484" fmla="*/ 27518 w 28575"/>
                              <a:gd name="connsiteY484" fmla="*/ 4763 h 9525"/>
                              <a:gd name="connsiteX485" fmla="*/ 27518 w 28575"/>
                              <a:gd name="connsiteY485" fmla="*/ 4763 h 9525"/>
                              <a:gd name="connsiteX486" fmla="*/ 27518 w 28575"/>
                              <a:gd name="connsiteY486" fmla="*/ 4763 h 9525"/>
                              <a:gd name="connsiteX487" fmla="*/ 27518 w 28575"/>
                              <a:gd name="connsiteY487" fmla="*/ 0 h 9525"/>
                              <a:gd name="connsiteX488" fmla="*/ 27518 w 28575"/>
                              <a:gd name="connsiteY488" fmla="*/ 0 h 9525"/>
                              <a:gd name="connsiteX489" fmla="*/ 27518 w 28575"/>
                              <a:gd name="connsiteY489" fmla="*/ 4763 h 9525"/>
                              <a:gd name="connsiteX490" fmla="*/ 27518 w 28575"/>
                              <a:gd name="connsiteY490" fmla="*/ 4763 h 9525"/>
                              <a:gd name="connsiteX491" fmla="*/ 27518 w 28575"/>
                              <a:gd name="connsiteY491" fmla="*/ 4763 h 9525"/>
                              <a:gd name="connsiteX492" fmla="*/ 27518 w 28575"/>
                              <a:gd name="connsiteY492" fmla="*/ 4763 h 9525"/>
                              <a:gd name="connsiteX493" fmla="*/ 27518 w 28575"/>
                              <a:gd name="connsiteY493" fmla="*/ 4763 h 9525"/>
                              <a:gd name="connsiteX494" fmla="*/ 27518 w 28575"/>
                              <a:gd name="connsiteY494" fmla="*/ 4763 h 9525"/>
                              <a:gd name="connsiteX495" fmla="*/ 27518 w 28575"/>
                              <a:gd name="connsiteY495" fmla="*/ 0 h 9525"/>
                              <a:gd name="connsiteX496" fmla="*/ 27518 w 28575"/>
                              <a:gd name="connsiteY496" fmla="*/ 0 h 9525"/>
                              <a:gd name="connsiteX497" fmla="*/ 27518 w 28575"/>
                              <a:gd name="connsiteY497" fmla="*/ 0 h 9525"/>
                              <a:gd name="connsiteX498" fmla="*/ 27518 w 28575"/>
                              <a:gd name="connsiteY498" fmla="*/ 0 h 9525"/>
                              <a:gd name="connsiteX499" fmla="*/ 27518 w 28575"/>
                              <a:gd name="connsiteY499" fmla="*/ 4763 h 9525"/>
                              <a:gd name="connsiteX500" fmla="*/ 28575 w 28575"/>
                              <a:gd name="connsiteY500" fmla="*/ 4763 h 9525"/>
                              <a:gd name="connsiteX501" fmla="*/ 28575 w 28575"/>
                              <a:gd name="connsiteY501" fmla="*/ 9525 h 9525"/>
                              <a:gd name="connsiteX502" fmla="*/ 28575 w 28575"/>
                              <a:gd name="connsiteY502" fmla="*/ 4763 h 9525"/>
                              <a:gd name="connsiteX503" fmla="*/ 28575 w 28575"/>
                              <a:gd name="connsiteY503" fmla="*/ 4763 h 9525"/>
                              <a:gd name="connsiteX504" fmla="*/ 28575 w 28575"/>
                              <a:gd name="connsiteY504" fmla="*/ 4763 h 9525"/>
                              <a:gd name="connsiteX505" fmla="*/ 28575 w 28575"/>
                              <a:gd name="connsiteY505" fmla="*/ 4763 h 9525"/>
                              <a:gd name="connsiteX506" fmla="*/ 28575 w 28575"/>
                              <a:gd name="connsiteY506" fmla="*/ 4763 h 9525"/>
                              <a:gd name="connsiteX507" fmla="*/ 28575 w 28575"/>
                              <a:gd name="connsiteY507" fmla="*/ 4763 h 9525"/>
                              <a:gd name="connsiteX508" fmla="*/ 28575 w 28575"/>
                              <a:gd name="connsiteY508" fmla="*/ 4763 h 9525"/>
                              <a:gd name="connsiteX509" fmla="*/ 28575 w 28575"/>
                              <a:gd name="connsiteY509" fmla="*/ 4763 h 9525"/>
                              <a:gd name="connsiteX510" fmla="*/ 28575 w 28575"/>
                              <a:gd name="connsiteY510" fmla="*/ 4763 h 9525"/>
                              <a:gd name="connsiteX511" fmla="*/ 28575 w 28575"/>
                              <a:gd name="connsiteY511" fmla="*/ 476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4763"/>
                                </a:moveTo>
                                <a:lnTo>
                                  <a:pt x="0" y="4763"/>
                                </a:lnTo>
                                <a:lnTo>
                                  <a:pt x="0" y="4763"/>
                                </a:lnTo>
                                <a:lnTo>
                                  <a:pt x="0" y="4763"/>
                                </a:lnTo>
                                <a:lnTo>
                                  <a:pt x="0" y="4763"/>
                                </a:lnTo>
                                <a:lnTo>
                                  <a:pt x="0" y="4763"/>
                                </a:lnTo>
                                <a:lnTo>
                                  <a:pt x="1057" y="4763"/>
                                </a:lnTo>
                                <a:lnTo>
                                  <a:pt x="1057" y="4763"/>
                                </a:lnTo>
                                <a:lnTo>
                                  <a:pt x="1057" y="4763"/>
                                </a:lnTo>
                                <a:lnTo>
                                  <a:pt x="1057" y="9525"/>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0"/>
                                </a:lnTo>
                                <a:lnTo>
                                  <a:pt x="1057" y="0"/>
                                </a:lnTo>
                                <a:lnTo>
                                  <a:pt x="1057" y="0"/>
                                </a:lnTo>
                                <a:lnTo>
                                  <a:pt x="2115" y="0"/>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3172" y="4763"/>
                                </a:lnTo>
                                <a:lnTo>
                                  <a:pt x="3172" y="0"/>
                                </a:lnTo>
                                <a:lnTo>
                                  <a:pt x="3172" y="0"/>
                                </a:lnTo>
                                <a:lnTo>
                                  <a:pt x="3172" y="0"/>
                                </a:lnTo>
                                <a:lnTo>
                                  <a:pt x="3172" y="4763"/>
                                </a:lnTo>
                                <a:lnTo>
                                  <a:pt x="3172" y="4763"/>
                                </a:lnTo>
                                <a:lnTo>
                                  <a:pt x="3172" y="4763"/>
                                </a:lnTo>
                                <a:lnTo>
                                  <a:pt x="3172" y="4763"/>
                                </a:lnTo>
                                <a:lnTo>
                                  <a:pt x="3172" y="4763"/>
                                </a:lnTo>
                                <a:lnTo>
                                  <a:pt x="3172" y="0"/>
                                </a:lnTo>
                                <a:lnTo>
                                  <a:pt x="3172" y="0"/>
                                </a:lnTo>
                                <a:lnTo>
                                  <a:pt x="3172" y="4763"/>
                                </a:lnTo>
                                <a:lnTo>
                                  <a:pt x="3172" y="4763"/>
                                </a:lnTo>
                                <a:lnTo>
                                  <a:pt x="3172" y="4763"/>
                                </a:lnTo>
                                <a:lnTo>
                                  <a:pt x="3172" y="4763"/>
                                </a:lnTo>
                                <a:lnTo>
                                  <a:pt x="3172" y="4763"/>
                                </a:lnTo>
                                <a:lnTo>
                                  <a:pt x="3172" y="4763"/>
                                </a:lnTo>
                                <a:lnTo>
                                  <a:pt x="3172" y="0"/>
                                </a:lnTo>
                                <a:lnTo>
                                  <a:pt x="3172" y="4763"/>
                                </a:lnTo>
                                <a:lnTo>
                                  <a:pt x="3172" y="0"/>
                                </a:lnTo>
                                <a:lnTo>
                                  <a:pt x="4229" y="4763"/>
                                </a:lnTo>
                                <a:lnTo>
                                  <a:pt x="4229" y="4763"/>
                                </a:lnTo>
                                <a:lnTo>
                                  <a:pt x="4229" y="0"/>
                                </a:lnTo>
                                <a:lnTo>
                                  <a:pt x="4229" y="4763"/>
                                </a:lnTo>
                                <a:lnTo>
                                  <a:pt x="4229" y="4763"/>
                                </a:lnTo>
                                <a:lnTo>
                                  <a:pt x="4229" y="4763"/>
                                </a:lnTo>
                                <a:lnTo>
                                  <a:pt x="4229" y="4763"/>
                                </a:lnTo>
                                <a:lnTo>
                                  <a:pt x="4229" y="4763"/>
                                </a:lnTo>
                                <a:lnTo>
                                  <a:pt x="4229" y="4763"/>
                                </a:lnTo>
                                <a:lnTo>
                                  <a:pt x="4229" y="4763"/>
                                </a:lnTo>
                                <a:lnTo>
                                  <a:pt x="4229" y="4763"/>
                                </a:lnTo>
                                <a:lnTo>
                                  <a:pt x="4229" y="4763"/>
                                </a:lnTo>
                                <a:lnTo>
                                  <a:pt x="4229" y="0"/>
                                </a:lnTo>
                                <a:lnTo>
                                  <a:pt x="4229" y="0"/>
                                </a:lnTo>
                                <a:lnTo>
                                  <a:pt x="4229" y="0"/>
                                </a:lnTo>
                                <a:lnTo>
                                  <a:pt x="4229" y="0"/>
                                </a:lnTo>
                                <a:lnTo>
                                  <a:pt x="4229" y="0"/>
                                </a:lnTo>
                                <a:lnTo>
                                  <a:pt x="4229"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0"/>
                                </a:lnTo>
                                <a:lnTo>
                                  <a:pt x="5296" y="0"/>
                                </a:lnTo>
                                <a:lnTo>
                                  <a:pt x="5296" y="4763"/>
                                </a:lnTo>
                                <a:lnTo>
                                  <a:pt x="6353" y="4763"/>
                                </a:lnTo>
                                <a:lnTo>
                                  <a:pt x="6353" y="4763"/>
                                </a:lnTo>
                                <a:lnTo>
                                  <a:pt x="6353" y="4763"/>
                                </a:lnTo>
                                <a:lnTo>
                                  <a:pt x="6353" y="4763"/>
                                </a:lnTo>
                                <a:lnTo>
                                  <a:pt x="6353" y="4763"/>
                                </a:lnTo>
                                <a:lnTo>
                                  <a:pt x="6353" y="9525"/>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0"/>
                                </a:lnTo>
                                <a:lnTo>
                                  <a:pt x="7410" y="0"/>
                                </a:lnTo>
                                <a:lnTo>
                                  <a:pt x="7410" y="4763"/>
                                </a:lnTo>
                                <a:lnTo>
                                  <a:pt x="7410" y="0"/>
                                </a:lnTo>
                                <a:lnTo>
                                  <a:pt x="7410" y="4763"/>
                                </a:lnTo>
                                <a:lnTo>
                                  <a:pt x="7410" y="0"/>
                                </a:lnTo>
                                <a:lnTo>
                                  <a:pt x="7410" y="4763"/>
                                </a:lnTo>
                                <a:lnTo>
                                  <a:pt x="7410" y="4763"/>
                                </a:lnTo>
                                <a:lnTo>
                                  <a:pt x="7410" y="4763"/>
                                </a:lnTo>
                                <a:lnTo>
                                  <a:pt x="7410" y="4763"/>
                                </a:lnTo>
                                <a:lnTo>
                                  <a:pt x="7410" y="4763"/>
                                </a:lnTo>
                                <a:lnTo>
                                  <a:pt x="7410" y="4763"/>
                                </a:lnTo>
                                <a:lnTo>
                                  <a:pt x="7410" y="4763"/>
                                </a:lnTo>
                                <a:lnTo>
                                  <a:pt x="7410" y="4763"/>
                                </a:lnTo>
                                <a:lnTo>
                                  <a:pt x="7410" y="4763"/>
                                </a:lnTo>
                                <a:lnTo>
                                  <a:pt x="7410" y="0"/>
                                </a:lnTo>
                                <a:lnTo>
                                  <a:pt x="7410" y="4763"/>
                                </a:lnTo>
                                <a:lnTo>
                                  <a:pt x="7410" y="4763"/>
                                </a:lnTo>
                                <a:lnTo>
                                  <a:pt x="7410" y="0"/>
                                </a:lnTo>
                                <a:lnTo>
                                  <a:pt x="7410" y="4763"/>
                                </a:lnTo>
                                <a:lnTo>
                                  <a:pt x="7410" y="0"/>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9525" y="0"/>
                                </a:lnTo>
                                <a:lnTo>
                                  <a:pt x="9525" y="0"/>
                                </a:lnTo>
                                <a:lnTo>
                                  <a:pt x="9525" y="4763"/>
                                </a:lnTo>
                                <a:lnTo>
                                  <a:pt x="9525" y="4763"/>
                                </a:lnTo>
                                <a:lnTo>
                                  <a:pt x="9525" y="4763"/>
                                </a:lnTo>
                                <a:lnTo>
                                  <a:pt x="9525" y="4763"/>
                                </a:lnTo>
                                <a:lnTo>
                                  <a:pt x="9525" y="4763"/>
                                </a:lnTo>
                                <a:lnTo>
                                  <a:pt x="9525" y="4763"/>
                                </a:lnTo>
                                <a:lnTo>
                                  <a:pt x="9525" y="4763"/>
                                </a:lnTo>
                                <a:lnTo>
                                  <a:pt x="9525" y="4763"/>
                                </a:lnTo>
                                <a:lnTo>
                                  <a:pt x="9525" y="0"/>
                                </a:lnTo>
                                <a:lnTo>
                                  <a:pt x="9525" y="0"/>
                                </a:lnTo>
                                <a:lnTo>
                                  <a:pt x="9525" y="0"/>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10582" y="4763"/>
                                </a:lnTo>
                                <a:lnTo>
                                  <a:pt x="10582" y="4763"/>
                                </a:lnTo>
                                <a:lnTo>
                                  <a:pt x="10582" y="4763"/>
                                </a:lnTo>
                                <a:lnTo>
                                  <a:pt x="10582" y="0"/>
                                </a:lnTo>
                                <a:lnTo>
                                  <a:pt x="10582" y="0"/>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1640" y="4763"/>
                                </a:lnTo>
                                <a:lnTo>
                                  <a:pt x="11640" y="4763"/>
                                </a:lnTo>
                                <a:lnTo>
                                  <a:pt x="11640" y="4763"/>
                                </a:lnTo>
                                <a:lnTo>
                                  <a:pt x="11640" y="4763"/>
                                </a:lnTo>
                                <a:lnTo>
                                  <a:pt x="11640" y="0"/>
                                </a:lnTo>
                                <a:lnTo>
                                  <a:pt x="11640" y="4763"/>
                                </a:lnTo>
                                <a:lnTo>
                                  <a:pt x="11640" y="0"/>
                                </a:lnTo>
                                <a:lnTo>
                                  <a:pt x="11640" y="0"/>
                                </a:lnTo>
                                <a:lnTo>
                                  <a:pt x="11640" y="4763"/>
                                </a:lnTo>
                                <a:lnTo>
                                  <a:pt x="11640" y="0"/>
                                </a:lnTo>
                                <a:lnTo>
                                  <a:pt x="11640" y="0"/>
                                </a:lnTo>
                                <a:lnTo>
                                  <a:pt x="11640" y="0"/>
                                </a:lnTo>
                                <a:lnTo>
                                  <a:pt x="11640" y="0"/>
                                </a:lnTo>
                                <a:lnTo>
                                  <a:pt x="11640" y="4763"/>
                                </a:lnTo>
                                <a:lnTo>
                                  <a:pt x="11640" y="0"/>
                                </a:lnTo>
                                <a:lnTo>
                                  <a:pt x="11640" y="4763"/>
                                </a:lnTo>
                                <a:lnTo>
                                  <a:pt x="11640" y="4763"/>
                                </a:lnTo>
                                <a:lnTo>
                                  <a:pt x="11640"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3754" y="9525"/>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0"/>
                                </a:lnTo>
                                <a:lnTo>
                                  <a:pt x="13754" y="4763"/>
                                </a:lnTo>
                                <a:lnTo>
                                  <a:pt x="13754" y="4763"/>
                                </a:lnTo>
                                <a:lnTo>
                                  <a:pt x="13754" y="4763"/>
                                </a:lnTo>
                                <a:lnTo>
                                  <a:pt x="13754" y="4763"/>
                                </a:lnTo>
                                <a:lnTo>
                                  <a:pt x="13754" y="4763"/>
                                </a:lnTo>
                                <a:lnTo>
                                  <a:pt x="14821" y="4763"/>
                                </a:lnTo>
                                <a:lnTo>
                                  <a:pt x="14821" y="4763"/>
                                </a:lnTo>
                                <a:lnTo>
                                  <a:pt x="14821" y="4763"/>
                                </a:lnTo>
                                <a:lnTo>
                                  <a:pt x="14821" y="4763"/>
                                </a:lnTo>
                                <a:lnTo>
                                  <a:pt x="14821" y="4763"/>
                                </a:lnTo>
                                <a:lnTo>
                                  <a:pt x="14821" y="0"/>
                                </a:lnTo>
                                <a:lnTo>
                                  <a:pt x="14821" y="0"/>
                                </a:lnTo>
                                <a:lnTo>
                                  <a:pt x="14821" y="4763"/>
                                </a:lnTo>
                                <a:lnTo>
                                  <a:pt x="14821" y="4763"/>
                                </a:lnTo>
                                <a:lnTo>
                                  <a:pt x="14821" y="4763"/>
                                </a:lnTo>
                                <a:lnTo>
                                  <a:pt x="14821" y="4763"/>
                                </a:lnTo>
                                <a:lnTo>
                                  <a:pt x="14821" y="4763"/>
                                </a:lnTo>
                                <a:lnTo>
                                  <a:pt x="14821" y="0"/>
                                </a:lnTo>
                                <a:lnTo>
                                  <a:pt x="14821" y="0"/>
                                </a:lnTo>
                                <a:lnTo>
                                  <a:pt x="14821" y="4763"/>
                                </a:lnTo>
                                <a:lnTo>
                                  <a:pt x="14821" y="4763"/>
                                </a:lnTo>
                                <a:lnTo>
                                  <a:pt x="14821" y="4763"/>
                                </a:lnTo>
                                <a:lnTo>
                                  <a:pt x="14821" y="4763"/>
                                </a:lnTo>
                                <a:lnTo>
                                  <a:pt x="14821" y="4763"/>
                                </a:lnTo>
                                <a:lnTo>
                                  <a:pt x="14821" y="4763"/>
                                </a:lnTo>
                                <a:lnTo>
                                  <a:pt x="15878" y="4763"/>
                                </a:lnTo>
                                <a:lnTo>
                                  <a:pt x="15878" y="4763"/>
                                </a:lnTo>
                                <a:lnTo>
                                  <a:pt x="15878" y="0"/>
                                </a:lnTo>
                                <a:lnTo>
                                  <a:pt x="15878" y="0"/>
                                </a:lnTo>
                                <a:lnTo>
                                  <a:pt x="15878" y="4763"/>
                                </a:lnTo>
                                <a:lnTo>
                                  <a:pt x="15878" y="4763"/>
                                </a:lnTo>
                                <a:lnTo>
                                  <a:pt x="15878" y="4763"/>
                                </a:lnTo>
                                <a:lnTo>
                                  <a:pt x="15878" y="0"/>
                                </a:lnTo>
                                <a:lnTo>
                                  <a:pt x="15878" y="4763"/>
                                </a:lnTo>
                                <a:lnTo>
                                  <a:pt x="15878" y="4763"/>
                                </a:lnTo>
                                <a:lnTo>
                                  <a:pt x="15878" y="4763"/>
                                </a:lnTo>
                                <a:lnTo>
                                  <a:pt x="15878" y="4763"/>
                                </a:lnTo>
                                <a:lnTo>
                                  <a:pt x="15878" y="4763"/>
                                </a:lnTo>
                                <a:lnTo>
                                  <a:pt x="15878" y="0"/>
                                </a:lnTo>
                                <a:lnTo>
                                  <a:pt x="15878" y="0"/>
                                </a:lnTo>
                                <a:lnTo>
                                  <a:pt x="15878" y="4763"/>
                                </a:lnTo>
                                <a:lnTo>
                                  <a:pt x="15878" y="4763"/>
                                </a:lnTo>
                                <a:lnTo>
                                  <a:pt x="15878" y="4763"/>
                                </a:lnTo>
                                <a:lnTo>
                                  <a:pt x="16935" y="4763"/>
                                </a:lnTo>
                                <a:lnTo>
                                  <a:pt x="16935" y="4763"/>
                                </a:lnTo>
                                <a:lnTo>
                                  <a:pt x="16935" y="4763"/>
                                </a:lnTo>
                                <a:lnTo>
                                  <a:pt x="16935" y="4763"/>
                                </a:lnTo>
                                <a:lnTo>
                                  <a:pt x="16935" y="4763"/>
                                </a:lnTo>
                                <a:lnTo>
                                  <a:pt x="16935" y="4763"/>
                                </a:lnTo>
                                <a:lnTo>
                                  <a:pt x="16935" y="0"/>
                                </a:lnTo>
                                <a:lnTo>
                                  <a:pt x="16935" y="0"/>
                                </a:lnTo>
                                <a:lnTo>
                                  <a:pt x="16935" y="0"/>
                                </a:lnTo>
                                <a:lnTo>
                                  <a:pt x="16935" y="0"/>
                                </a:lnTo>
                                <a:lnTo>
                                  <a:pt x="16935" y="4763"/>
                                </a:lnTo>
                                <a:lnTo>
                                  <a:pt x="16935" y="4763"/>
                                </a:lnTo>
                                <a:lnTo>
                                  <a:pt x="16935" y="0"/>
                                </a:lnTo>
                                <a:lnTo>
                                  <a:pt x="16935" y="4763"/>
                                </a:lnTo>
                                <a:lnTo>
                                  <a:pt x="16935" y="0"/>
                                </a:lnTo>
                                <a:lnTo>
                                  <a:pt x="16935" y="0"/>
                                </a:lnTo>
                                <a:lnTo>
                                  <a:pt x="16935" y="4763"/>
                                </a:lnTo>
                                <a:lnTo>
                                  <a:pt x="16935"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9050" y="4763"/>
                                </a:lnTo>
                                <a:lnTo>
                                  <a:pt x="19050" y="4763"/>
                                </a:lnTo>
                                <a:lnTo>
                                  <a:pt x="19050" y="4763"/>
                                </a:lnTo>
                                <a:lnTo>
                                  <a:pt x="19050" y="0"/>
                                </a:lnTo>
                                <a:lnTo>
                                  <a:pt x="19050" y="0"/>
                                </a:lnTo>
                                <a:lnTo>
                                  <a:pt x="19050" y="4763"/>
                                </a:lnTo>
                                <a:lnTo>
                                  <a:pt x="19050" y="0"/>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0"/>
                                </a:lnTo>
                                <a:lnTo>
                                  <a:pt x="19050" y="0"/>
                                </a:lnTo>
                                <a:lnTo>
                                  <a:pt x="19050" y="0"/>
                                </a:lnTo>
                                <a:lnTo>
                                  <a:pt x="20107" y="0"/>
                                </a:lnTo>
                                <a:lnTo>
                                  <a:pt x="20107" y="4763"/>
                                </a:lnTo>
                                <a:lnTo>
                                  <a:pt x="20107" y="4763"/>
                                </a:lnTo>
                                <a:lnTo>
                                  <a:pt x="20107" y="4763"/>
                                </a:lnTo>
                                <a:lnTo>
                                  <a:pt x="20107" y="4763"/>
                                </a:lnTo>
                                <a:lnTo>
                                  <a:pt x="20107" y="4763"/>
                                </a:lnTo>
                                <a:lnTo>
                                  <a:pt x="20107" y="9525"/>
                                </a:lnTo>
                                <a:lnTo>
                                  <a:pt x="20107" y="9525"/>
                                </a:lnTo>
                                <a:lnTo>
                                  <a:pt x="20107" y="4763"/>
                                </a:lnTo>
                                <a:lnTo>
                                  <a:pt x="20107" y="4763"/>
                                </a:lnTo>
                                <a:lnTo>
                                  <a:pt x="20107" y="4763"/>
                                </a:lnTo>
                                <a:lnTo>
                                  <a:pt x="20107" y="4763"/>
                                </a:lnTo>
                                <a:lnTo>
                                  <a:pt x="20107" y="4763"/>
                                </a:lnTo>
                                <a:lnTo>
                                  <a:pt x="20107" y="4763"/>
                                </a:lnTo>
                                <a:lnTo>
                                  <a:pt x="20107" y="4763"/>
                                </a:lnTo>
                                <a:lnTo>
                                  <a:pt x="20107" y="0"/>
                                </a:lnTo>
                                <a:lnTo>
                                  <a:pt x="20107" y="4763"/>
                                </a:lnTo>
                                <a:lnTo>
                                  <a:pt x="20107"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2222" y="0"/>
                                </a:lnTo>
                                <a:lnTo>
                                  <a:pt x="22222" y="4763"/>
                                </a:lnTo>
                                <a:lnTo>
                                  <a:pt x="22222" y="4763"/>
                                </a:lnTo>
                                <a:lnTo>
                                  <a:pt x="22222" y="4763"/>
                                </a:lnTo>
                                <a:lnTo>
                                  <a:pt x="22222" y="4763"/>
                                </a:lnTo>
                                <a:lnTo>
                                  <a:pt x="22222" y="4763"/>
                                </a:lnTo>
                                <a:lnTo>
                                  <a:pt x="22222" y="4763"/>
                                </a:lnTo>
                                <a:lnTo>
                                  <a:pt x="22222" y="0"/>
                                </a:lnTo>
                                <a:lnTo>
                                  <a:pt x="22222" y="0"/>
                                </a:lnTo>
                                <a:lnTo>
                                  <a:pt x="22222" y="0"/>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0"/>
                                </a:lnTo>
                                <a:lnTo>
                                  <a:pt x="23279" y="0"/>
                                </a:lnTo>
                                <a:lnTo>
                                  <a:pt x="23279" y="0"/>
                                </a:lnTo>
                                <a:lnTo>
                                  <a:pt x="23279" y="0"/>
                                </a:lnTo>
                                <a:lnTo>
                                  <a:pt x="23279" y="4763"/>
                                </a:lnTo>
                                <a:lnTo>
                                  <a:pt x="23279" y="4763"/>
                                </a:lnTo>
                                <a:lnTo>
                                  <a:pt x="23279"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0"/>
                                </a:lnTo>
                                <a:lnTo>
                                  <a:pt x="25403" y="0"/>
                                </a:lnTo>
                                <a:lnTo>
                                  <a:pt x="25403" y="0"/>
                                </a:lnTo>
                                <a:lnTo>
                                  <a:pt x="25403" y="0"/>
                                </a:lnTo>
                                <a:lnTo>
                                  <a:pt x="25403" y="4763"/>
                                </a:lnTo>
                                <a:lnTo>
                                  <a:pt x="25403" y="4763"/>
                                </a:lnTo>
                                <a:lnTo>
                                  <a:pt x="25403" y="4763"/>
                                </a:lnTo>
                                <a:lnTo>
                                  <a:pt x="25403" y="4763"/>
                                </a:lnTo>
                                <a:lnTo>
                                  <a:pt x="25403" y="4763"/>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6460" y="0"/>
                                </a:lnTo>
                                <a:lnTo>
                                  <a:pt x="26460" y="0"/>
                                </a:lnTo>
                                <a:lnTo>
                                  <a:pt x="26460" y="0"/>
                                </a:lnTo>
                                <a:lnTo>
                                  <a:pt x="26460" y="4763"/>
                                </a:lnTo>
                                <a:lnTo>
                                  <a:pt x="26460" y="4763"/>
                                </a:lnTo>
                                <a:lnTo>
                                  <a:pt x="26460" y="4763"/>
                                </a:lnTo>
                                <a:lnTo>
                                  <a:pt x="26460" y="4763"/>
                                </a:lnTo>
                                <a:lnTo>
                                  <a:pt x="26460" y="4763"/>
                                </a:lnTo>
                                <a:lnTo>
                                  <a:pt x="26460" y="4763"/>
                                </a:lnTo>
                                <a:lnTo>
                                  <a:pt x="27518" y="4763"/>
                                </a:lnTo>
                                <a:lnTo>
                                  <a:pt x="27518" y="4763"/>
                                </a:lnTo>
                                <a:lnTo>
                                  <a:pt x="27518" y="4763"/>
                                </a:lnTo>
                                <a:lnTo>
                                  <a:pt x="27518" y="4763"/>
                                </a:lnTo>
                                <a:lnTo>
                                  <a:pt x="27518" y="4763"/>
                                </a:lnTo>
                                <a:lnTo>
                                  <a:pt x="27518" y="0"/>
                                </a:lnTo>
                                <a:lnTo>
                                  <a:pt x="27518" y="0"/>
                                </a:lnTo>
                                <a:lnTo>
                                  <a:pt x="27518" y="4763"/>
                                </a:lnTo>
                                <a:lnTo>
                                  <a:pt x="27518" y="4763"/>
                                </a:lnTo>
                                <a:lnTo>
                                  <a:pt x="27518" y="4763"/>
                                </a:lnTo>
                                <a:lnTo>
                                  <a:pt x="27518" y="4763"/>
                                </a:lnTo>
                                <a:lnTo>
                                  <a:pt x="27518" y="4763"/>
                                </a:lnTo>
                                <a:lnTo>
                                  <a:pt x="27518" y="4763"/>
                                </a:lnTo>
                                <a:lnTo>
                                  <a:pt x="27518" y="0"/>
                                </a:lnTo>
                                <a:lnTo>
                                  <a:pt x="27518" y="0"/>
                                </a:lnTo>
                                <a:lnTo>
                                  <a:pt x="27518" y="0"/>
                                </a:lnTo>
                                <a:lnTo>
                                  <a:pt x="27518" y="0"/>
                                </a:lnTo>
                                <a:lnTo>
                                  <a:pt x="27518" y="4763"/>
                                </a:lnTo>
                                <a:lnTo>
                                  <a:pt x="28575" y="4763"/>
                                </a:lnTo>
                                <a:lnTo>
                                  <a:pt x="28575" y="9525"/>
                                </a:lnTo>
                                <a:lnTo>
                                  <a:pt x="28575" y="4763"/>
                                </a:lnTo>
                                <a:lnTo>
                                  <a:pt x="28575" y="4763"/>
                                </a:lnTo>
                                <a:lnTo>
                                  <a:pt x="28575" y="4763"/>
                                </a:lnTo>
                                <a:lnTo>
                                  <a:pt x="28575" y="4763"/>
                                </a:lnTo>
                                <a:lnTo>
                                  <a:pt x="28575" y="4763"/>
                                </a:lnTo>
                                <a:lnTo>
                                  <a:pt x="28575" y="4763"/>
                                </a:lnTo>
                                <a:lnTo>
                                  <a:pt x="28575" y="4763"/>
                                </a:lnTo>
                                <a:lnTo>
                                  <a:pt x="28575" y="4763"/>
                                </a:lnTo>
                                <a:lnTo>
                                  <a:pt x="28575" y="4763"/>
                                </a:lnTo>
                                <a:lnTo>
                                  <a:pt x="28575" y="476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4" name="Freeform: Shape 104"/>
                        <wps:cNvSpPr/>
                        <wps:spPr>
                          <a:xfrm>
                            <a:off x="2195512" y="2900362"/>
                            <a:ext cx="28575" cy="9525"/>
                          </a:xfrm>
                          <a:custGeom>
                            <a:avLst/>
                            <a:gdLst>
                              <a:gd name="connsiteX0" fmla="*/ 0 w 28575"/>
                              <a:gd name="connsiteY0" fmla="*/ 4763 h 9525"/>
                              <a:gd name="connsiteX1" fmla="*/ 0 w 28575"/>
                              <a:gd name="connsiteY1" fmla="*/ 4763 h 9525"/>
                              <a:gd name="connsiteX2" fmla="*/ 0 w 28575"/>
                              <a:gd name="connsiteY2" fmla="*/ 4763 h 9525"/>
                              <a:gd name="connsiteX3" fmla="*/ 0 w 28575"/>
                              <a:gd name="connsiteY3" fmla="*/ 4763 h 9525"/>
                              <a:gd name="connsiteX4" fmla="*/ 0 w 28575"/>
                              <a:gd name="connsiteY4" fmla="*/ 4763 h 9525"/>
                              <a:gd name="connsiteX5" fmla="*/ 0 w 28575"/>
                              <a:gd name="connsiteY5" fmla="*/ 4763 h 9525"/>
                              <a:gd name="connsiteX6" fmla="*/ 0 w 28575"/>
                              <a:gd name="connsiteY6" fmla="*/ 4763 h 9525"/>
                              <a:gd name="connsiteX7" fmla="*/ 1057 w 28575"/>
                              <a:gd name="connsiteY7" fmla="*/ 4763 h 9525"/>
                              <a:gd name="connsiteX8" fmla="*/ 1057 w 28575"/>
                              <a:gd name="connsiteY8" fmla="*/ 4763 h 9525"/>
                              <a:gd name="connsiteX9" fmla="*/ 1057 w 28575"/>
                              <a:gd name="connsiteY9" fmla="*/ 0 h 9525"/>
                              <a:gd name="connsiteX10" fmla="*/ 1057 w 28575"/>
                              <a:gd name="connsiteY10" fmla="*/ 4763 h 9525"/>
                              <a:gd name="connsiteX11" fmla="*/ 1057 w 28575"/>
                              <a:gd name="connsiteY11" fmla="*/ 4763 h 9525"/>
                              <a:gd name="connsiteX12" fmla="*/ 1057 w 28575"/>
                              <a:gd name="connsiteY12" fmla="*/ 4763 h 9525"/>
                              <a:gd name="connsiteX13" fmla="*/ 1057 w 28575"/>
                              <a:gd name="connsiteY13" fmla="*/ 4763 h 9525"/>
                              <a:gd name="connsiteX14" fmla="*/ 1057 w 28575"/>
                              <a:gd name="connsiteY14" fmla="*/ 4763 h 9525"/>
                              <a:gd name="connsiteX15" fmla="*/ 1057 w 28575"/>
                              <a:gd name="connsiteY15" fmla="*/ 4763 h 9525"/>
                              <a:gd name="connsiteX16" fmla="*/ 1057 w 28575"/>
                              <a:gd name="connsiteY16" fmla="*/ 4763 h 9525"/>
                              <a:gd name="connsiteX17" fmla="*/ 1057 w 28575"/>
                              <a:gd name="connsiteY17" fmla="*/ 4763 h 9525"/>
                              <a:gd name="connsiteX18" fmla="*/ 1057 w 28575"/>
                              <a:gd name="connsiteY18" fmla="*/ 4763 h 9525"/>
                              <a:gd name="connsiteX19" fmla="*/ 1057 w 28575"/>
                              <a:gd name="connsiteY19" fmla="*/ 4763 h 9525"/>
                              <a:gd name="connsiteX20" fmla="*/ 1057 w 28575"/>
                              <a:gd name="connsiteY20" fmla="*/ 4763 h 9525"/>
                              <a:gd name="connsiteX21" fmla="*/ 1057 w 28575"/>
                              <a:gd name="connsiteY21" fmla="*/ 4763 h 9525"/>
                              <a:gd name="connsiteX22" fmla="*/ 1057 w 28575"/>
                              <a:gd name="connsiteY22" fmla="*/ 0 h 9525"/>
                              <a:gd name="connsiteX23" fmla="*/ 1057 w 28575"/>
                              <a:gd name="connsiteY23" fmla="*/ 4763 h 9525"/>
                              <a:gd name="connsiteX24" fmla="*/ 1057 w 28575"/>
                              <a:gd name="connsiteY24" fmla="*/ 0 h 9525"/>
                              <a:gd name="connsiteX25" fmla="*/ 2115 w 28575"/>
                              <a:gd name="connsiteY25" fmla="*/ 4763 h 9525"/>
                              <a:gd name="connsiteX26" fmla="*/ 2115 w 28575"/>
                              <a:gd name="connsiteY26" fmla="*/ 4763 h 9525"/>
                              <a:gd name="connsiteX27" fmla="*/ 2115 w 28575"/>
                              <a:gd name="connsiteY27" fmla="*/ 4763 h 9525"/>
                              <a:gd name="connsiteX28" fmla="*/ 2115 w 28575"/>
                              <a:gd name="connsiteY28" fmla="*/ 4763 h 9525"/>
                              <a:gd name="connsiteX29" fmla="*/ 2115 w 28575"/>
                              <a:gd name="connsiteY29" fmla="*/ 4763 h 9525"/>
                              <a:gd name="connsiteX30" fmla="*/ 2115 w 28575"/>
                              <a:gd name="connsiteY30" fmla="*/ 4763 h 9525"/>
                              <a:gd name="connsiteX31" fmla="*/ 2115 w 28575"/>
                              <a:gd name="connsiteY31" fmla="*/ 4763 h 9525"/>
                              <a:gd name="connsiteX32" fmla="*/ 2115 w 28575"/>
                              <a:gd name="connsiteY32" fmla="*/ 4763 h 9525"/>
                              <a:gd name="connsiteX33" fmla="*/ 2115 w 28575"/>
                              <a:gd name="connsiteY33" fmla="*/ 4763 h 9525"/>
                              <a:gd name="connsiteX34" fmla="*/ 2115 w 28575"/>
                              <a:gd name="connsiteY34" fmla="*/ 4763 h 9525"/>
                              <a:gd name="connsiteX35" fmla="*/ 2115 w 28575"/>
                              <a:gd name="connsiteY35" fmla="*/ 4763 h 9525"/>
                              <a:gd name="connsiteX36" fmla="*/ 2115 w 28575"/>
                              <a:gd name="connsiteY36" fmla="*/ 4763 h 9525"/>
                              <a:gd name="connsiteX37" fmla="*/ 2115 w 28575"/>
                              <a:gd name="connsiteY37" fmla="*/ 4763 h 9525"/>
                              <a:gd name="connsiteX38" fmla="*/ 2115 w 28575"/>
                              <a:gd name="connsiteY38" fmla="*/ 4763 h 9525"/>
                              <a:gd name="connsiteX39" fmla="*/ 2115 w 28575"/>
                              <a:gd name="connsiteY39" fmla="*/ 4763 h 9525"/>
                              <a:gd name="connsiteX40" fmla="*/ 2115 w 28575"/>
                              <a:gd name="connsiteY40" fmla="*/ 4763 h 9525"/>
                              <a:gd name="connsiteX41" fmla="*/ 2115 w 28575"/>
                              <a:gd name="connsiteY41" fmla="*/ 4763 h 9525"/>
                              <a:gd name="connsiteX42" fmla="*/ 2115 w 28575"/>
                              <a:gd name="connsiteY42" fmla="*/ 4763 h 9525"/>
                              <a:gd name="connsiteX43" fmla="*/ 2115 w 28575"/>
                              <a:gd name="connsiteY43" fmla="*/ 4763 h 9525"/>
                              <a:gd name="connsiteX44" fmla="*/ 2115 w 28575"/>
                              <a:gd name="connsiteY44" fmla="*/ 4763 h 9525"/>
                              <a:gd name="connsiteX45" fmla="*/ 3172 w 28575"/>
                              <a:gd name="connsiteY45" fmla="*/ 4763 h 9525"/>
                              <a:gd name="connsiteX46" fmla="*/ 3172 w 28575"/>
                              <a:gd name="connsiteY46" fmla="*/ 4763 h 9525"/>
                              <a:gd name="connsiteX47" fmla="*/ 3172 w 28575"/>
                              <a:gd name="connsiteY47" fmla="*/ 4763 h 9525"/>
                              <a:gd name="connsiteX48" fmla="*/ 3172 w 28575"/>
                              <a:gd name="connsiteY48" fmla="*/ 4763 h 9525"/>
                              <a:gd name="connsiteX49" fmla="*/ 3172 w 28575"/>
                              <a:gd name="connsiteY49" fmla="*/ 4763 h 9525"/>
                              <a:gd name="connsiteX50" fmla="*/ 3172 w 28575"/>
                              <a:gd name="connsiteY50" fmla="*/ 4763 h 9525"/>
                              <a:gd name="connsiteX51" fmla="*/ 3172 w 28575"/>
                              <a:gd name="connsiteY51" fmla="*/ 4763 h 9525"/>
                              <a:gd name="connsiteX52" fmla="*/ 3172 w 28575"/>
                              <a:gd name="connsiteY52" fmla="*/ 4763 h 9525"/>
                              <a:gd name="connsiteX53" fmla="*/ 3172 w 28575"/>
                              <a:gd name="connsiteY53" fmla="*/ 4763 h 9525"/>
                              <a:gd name="connsiteX54" fmla="*/ 3172 w 28575"/>
                              <a:gd name="connsiteY54" fmla="*/ 4763 h 9525"/>
                              <a:gd name="connsiteX55" fmla="*/ 3172 w 28575"/>
                              <a:gd name="connsiteY55" fmla="*/ 4763 h 9525"/>
                              <a:gd name="connsiteX56" fmla="*/ 3172 w 28575"/>
                              <a:gd name="connsiteY56" fmla="*/ 4763 h 9525"/>
                              <a:gd name="connsiteX57" fmla="*/ 3172 w 28575"/>
                              <a:gd name="connsiteY57" fmla="*/ 4763 h 9525"/>
                              <a:gd name="connsiteX58" fmla="*/ 3172 w 28575"/>
                              <a:gd name="connsiteY58" fmla="*/ 0 h 9525"/>
                              <a:gd name="connsiteX59" fmla="*/ 3172 w 28575"/>
                              <a:gd name="connsiteY59" fmla="*/ 0 h 9525"/>
                              <a:gd name="connsiteX60" fmla="*/ 3172 w 28575"/>
                              <a:gd name="connsiteY60" fmla="*/ 0 h 9525"/>
                              <a:gd name="connsiteX61" fmla="*/ 3172 w 28575"/>
                              <a:gd name="connsiteY61" fmla="*/ 0 h 9525"/>
                              <a:gd name="connsiteX62" fmla="*/ 3172 w 28575"/>
                              <a:gd name="connsiteY62" fmla="*/ 4763 h 9525"/>
                              <a:gd name="connsiteX63" fmla="*/ 4229 w 28575"/>
                              <a:gd name="connsiteY63" fmla="*/ 4763 h 9525"/>
                              <a:gd name="connsiteX64" fmla="*/ 4229 w 28575"/>
                              <a:gd name="connsiteY64" fmla="*/ 0 h 9525"/>
                              <a:gd name="connsiteX65" fmla="*/ 4229 w 28575"/>
                              <a:gd name="connsiteY65" fmla="*/ 0 h 9525"/>
                              <a:gd name="connsiteX66" fmla="*/ 4229 w 28575"/>
                              <a:gd name="connsiteY66" fmla="*/ 4763 h 9525"/>
                              <a:gd name="connsiteX67" fmla="*/ 4229 w 28575"/>
                              <a:gd name="connsiteY67" fmla="*/ 4763 h 9525"/>
                              <a:gd name="connsiteX68" fmla="*/ 4229 w 28575"/>
                              <a:gd name="connsiteY68" fmla="*/ 4763 h 9525"/>
                              <a:gd name="connsiteX69" fmla="*/ 4229 w 28575"/>
                              <a:gd name="connsiteY69" fmla="*/ 4763 h 9525"/>
                              <a:gd name="connsiteX70" fmla="*/ 4229 w 28575"/>
                              <a:gd name="connsiteY70" fmla="*/ 4763 h 9525"/>
                              <a:gd name="connsiteX71" fmla="*/ 4229 w 28575"/>
                              <a:gd name="connsiteY71" fmla="*/ 4763 h 9525"/>
                              <a:gd name="connsiteX72" fmla="*/ 4229 w 28575"/>
                              <a:gd name="connsiteY72" fmla="*/ 4763 h 9525"/>
                              <a:gd name="connsiteX73" fmla="*/ 4229 w 28575"/>
                              <a:gd name="connsiteY73" fmla="*/ 4763 h 9525"/>
                              <a:gd name="connsiteX74" fmla="*/ 4229 w 28575"/>
                              <a:gd name="connsiteY74" fmla="*/ 4763 h 9525"/>
                              <a:gd name="connsiteX75" fmla="*/ 4229 w 28575"/>
                              <a:gd name="connsiteY75" fmla="*/ 4763 h 9525"/>
                              <a:gd name="connsiteX76" fmla="*/ 4229 w 28575"/>
                              <a:gd name="connsiteY76" fmla="*/ 9525 h 9525"/>
                              <a:gd name="connsiteX77" fmla="*/ 4229 w 28575"/>
                              <a:gd name="connsiteY77" fmla="*/ 4763 h 9525"/>
                              <a:gd name="connsiteX78" fmla="*/ 4229 w 28575"/>
                              <a:gd name="connsiteY78" fmla="*/ 4763 h 9525"/>
                              <a:gd name="connsiteX79" fmla="*/ 4229 w 28575"/>
                              <a:gd name="connsiteY79" fmla="*/ 4763 h 9525"/>
                              <a:gd name="connsiteX80" fmla="*/ 4229 w 28575"/>
                              <a:gd name="connsiteY80" fmla="*/ 4763 h 9525"/>
                              <a:gd name="connsiteX81" fmla="*/ 5296 w 28575"/>
                              <a:gd name="connsiteY81" fmla="*/ 4763 h 9525"/>
                              <a:gd name="connsiteX82" fmla="*/ 5296 w 28575"/>
                              <a:gd name="connsiteY82" fmla="*/ 4763 h 9525"/>
                              <a:gd name="connsiteX83" fmla="*/ 5296 w 28575"/>
                              <a:gd name="connsiteY83" fmla="*/ 4763 h 9525"/>
                              <a:gd name="connsiteX84" fmla="*/ 5296 w 28575"/>
                              <a:gd name="connsiteY84" fmla="*/ 0 h 9525"/>
                              <a:gd name="connsiteX85" fmla="*/ 5296 w 28575"/>
                              <a:gd name="connsiteY85" fmla="*/ 4763 h 9525"/>
                              <a:gd name="connsiteX86" fmla="*/ 5296 w 28575"/>
                              <a:gd name="connsiteY86" fmla="*/ 0 h 9525"/>
                              <a:gd name="connsiteX87" fmla="*/ 5296 w 28575"/>
                              <a:gd name="connsiteY87" fmla="*/ 4763 h 9525"/>
                              <a:gd name="connsiteX88" fmla="*/ 5296 w 28575"/>
                              <a:gd name="connsiteY88" fmla="*/ 4763 h 9525"/>
                              <a:gd name="connsiteX89" fmla="*/ 5296 w 28575"/>
                              <a:gd name="connsiteY89" fmla="*/ 4763 h 9525"/>
                              <a:gd name="connsiteX90" fmla="*/ 5296 w 28575"/>
                              <a:gd name="connsiteY90" fmla="*/ 4763 h 9525"/>
                              <a:gd name="connsiteX91" fmla="*/ 5296 w 28575"/>
                              <a:gd name="connsiteY91" fmla="*/ 4763 h 9525"/>
                              <a:gd name="connsiteX92" fmla="*/ 5296 w 28575"/>
                              <a:gd name="connsiteY92" fmla="*/ 4763 h 9525"/>
                              <a:gd name="connsiteX93" fmla="*/ 5296 w 28575"/>
                              <a:gd name="connsiteY93" fmla="*/ 4763 h 9525"/>
                              <a:gd name="connsiteX94" fmla="*/ 5296 w 28575"/>
                              <a:gd name="connsiteY94" fmla="*/ 0 h 9525"/>
                              <a:gd name="connsiteX95" fmla="*/ 5296 w 28575"/>
                              <a:gd name="connsiteY95" fmla="*/ 4763 h 9525"/>
                              <a:gd name="connsiteX96" fmla="*/ 5296 w 28575"/>
                              <a:gd name="connsiteY96" fmla="*/ 4763 h 9525"/>
                              <a:gd name="connsiteX97" fmla="*/ 5296 w 28575"/>
                              <a:gd name="connsiteY97" fmla="*/ 4763 h 9525"/>
                              <a:gd name="connsiteX98" fmla="*/ 5296 w 28575"/>
                              <a:gd name="connsiteY98" fmla="*/ 4763 h 9525"/>
                              <a:gd name="connsiteX99" fmla="*/ 5296 w 28575"/>
                              <a:gd name="connsiteY99" fmla="*/ 4763 h 9525"/>
                              <a:gd name="connsiteX100" fmla="*/ 5296 w 28575"/>
                              <a:gd name="connsiteY100" fmla="*/ 4763 h 9525"/>
                              <a:gd name="connsiteX101" fmla="*/ 5296 w 28575"/>
                              <a:gd name="connsiteY101" fmla="*/ 4763 h 9525"/>
                              <a:gd name="connsiteX102" fmla="*/ 5296 w 28575"/>
                              <a:gd name="connsiteY102" fmla="*/ 4763 h 9525"/>
                              <a:gd name="connsiteX103" fmla="*/ 5296 w 28575"/>
                              <a:gd name="connsiteY103" fmla="*/ 4763 h 9525"/>
                              <a:gd name="connsiteX104" fmla="*/ 5296 w 28575"/>
                              <a:gd name="connsiteY104" fmla="*/ 4763 h 9525"/>
                              <a:gd name="connsiteX105" fmla="*/ 6353 w 28575"/>
                              <a:gd name="connsiteY105" fmla="*/ 4763 h 9525"/>
                              <a:gd name="connsiteX106" fmla="*/ 6353 w 28575"/>
                              <a:gd name="connsiteY106" fmla="*/ 4763 h 9525"/>
                              <a:gd name="connsiteX107" fmla="*/ 6353 w 28575"/>
                              <a:gd name="connsiteY107" fmla="*/ 4763 h 9525"/>
                              <a:gd name="connsiteX108" fmla="*/ 6353 w 28575"/>
                              <a:gd name="connsiteY108" fmla="*/ 4763 h 9525"/>
                              <a:gd name="connsiteX109" fmla="*/ 6353 w 28575"/>
                              <a:gd name="connsiteY109" fmla="*/ 4763 h 9525"/>
                              <a:gd name="connsiteX110" fmla="*/ 6353 w 28575"/>
                              <a:gd name="connsiteY110" fmla="*/ 4763 h 9525"/>
                              <a:gd name="connsiteX111" fmla="*/ 6353 w 28575"/>
                              <a:gd name="connsiteY111" fmla="*/ 4763 h 9525"/>
                              <a:gd name="connsiteX112" fmla="*/ 6353 w 28575"/>
                              <a:gd name="connsiteY112" fmla="*/ 4763 h 9525"/>
                              <a:gd name="connsiteX113" fmla="*/ 6353 w 28575"/>
                              <a:gd name="connsiteY113" fmla="*/ 4763 h 9525"/>
                              <a:gd name="connsiteX114" fmla="*/ 6353 w 28575"/>
                              <a:gd name="connsiteY114" fmla="*/ 4763 h 9525"/>
                              <a:gd name="connsiteX115" fmla="*/ 6353 w 28575"/>
                              <a:gd name="connsiteY115" fmla="*/ 4763 h 9525"/>
                              <a:gd name="connsiteX116" fmla="*/ 6353 w 28575"/>
                              <a:gd name="connsiteY116" fmla="*/ 4763 h 9525"/>
                              <a:gd name="connsiteX117" fmla="*/ 6353 w 28575"/>
                              <a:gd name="connsiteY117" fmla="*/ 4763 h 9525"/>
                              <a:gd name="connsiteX118" fmla="*/ 6353 w 28575"/>
                              <a:gd name="connsiteY118" fmla="*/ 4763 h 9525"/>
                              <a:gd name="connsiteX119" fmla="*/ 6353 w 28575"/>
                              <a:gd name="connsiteY119" fmla="*/ 4763 h 9525"/>
                              <a:gd name="connsiteX120" fmla="*/ 6353 w 28575"/>
                              <a:gd name="connsiteY120" fmla="*/ 4763 h 9525"/>
                              <a:gd name="connsiteX121" fmla="*/ 6353 w 28575"/>
                              <a:gd name="connsiteY121" fmla="*/ 4763 h 9525"/>
                              <a:gd name="connsiteX122" fmla="*/ 6353 w 28575"/>
                              <a:gd name="connsiteY122" fmla="*/ 4763 h 9525"/>
                              <a:gd name="connsiteX123" fmla="*/ 6353 w 28575"/>
                              <a:gd name="connsiteY123" fmla="*/ 0 h 9525"/>
                              <a:gd name="connsiteX124" fmla="*/ 6353 w 28575"/>
                              <a:gd name="connsiteY124" fmla="*/ 0 h 9525"/>
                              <a:gd name="connsiteX125" fmla="*/ 7410 w 28575"/>
                              <a:gd name="connsiteY125" fmla="*/ 0 h 9525"/>
                              <a:gd name="connsiteX126" fmla="*/ 7410 w 28575"/>
                              <a:gd name="connsiteY126" fmla="*/ 0 h 9525"/>
                              <a:gd name="connsiteX127" fmla="*/ 7410 w 28575"/>
                              <a:gd name="connsiteY127" fmla="*/ 4763 h 9525"/>
                              <a:gd name="connsiteX128" fmla="*/ 7410 w 28575"/>
                              <a:gd name="connsiteY128" fmla="*/ 0 h 9525"/>
                              <a:gd name="connsiteX129" fmla="*/ 7410 w 28575"/>
                              <a:gd name="connsiteY129" fmla="*/ 0 h 9525"/>
                              <a:gd name="connsiteX130" fmla="*/ 7410 w 28575"/>
                              <a:gd name="connsiteY130" fmla="*/ 4763 h 9525"/>
                              <a:gd name="connsiteX131" fmla="*/ 7410 w 28575"/>
                              <a:gd name="connsiteY131" fmla="*/ 4763 h 9525"/>
                              <a:gd name="connsiteX132" fmla="*/ 7410 w 28575"/>
                              <a:gd name="connsiteY132" fmla="*/ 4763 h 9525"/>
                              <a:gd name="connsiteX133" fmla="*/ 7410 w 28575"/>
                              <a:gd name="connsiteY133" fmla="*/ 4763 h 9525"/>
                              <a:gd name="connsiteX134" fmla="*/ 7410 w 28575"/>
                              <a:gd name="connsiteY134" fmla="*/ 4763 h 9525"/>
                              <a:gd name="connsiteX135" fmla="*/ 7410 w 28575"/>
                              <a:gd name="connsiteY135" fmla="*/ 4763 h 9525"/>
                              <a:gd name="connsiteX136" fmla="*/ 7410 w 28575"/>
                              <a:gd name="connsiteY136" fmla="*/ 4763 h 9525"/>
                              <a:gd name="connsiteX137" fmla="*/ 7410 w 28575"/>
                              <a:gd name="connsiteY137" fmla="*/ 4763 h 9525"/>
                              <a:gd name="connsiteX138" fmla="*/ 7410 w 28575"/>
                              <a:gd name="connsiteY138" fmla="*/ 4763 h 9525"/>
                              <a:gd name="connsiteX139" fmla="*/ 7410 w 28575"/>
                              <a:gd name="connsiteY139" fmla="*/ 4763 h 9525"/>
                              <a:gd name="connsiteX140" fmla="*/ 7410 w 28575"/>
                              <a:gd name="connsiteY140" fmla="*/ 4763 h 9525"/>
                              <a:gd name="connsiteX141" fmla="*/ 7410 w 28575"/>
                              <a:gd name="connsiteY141" fmla="*/ 4763 h 9525"/>
                              <a:gd name="connsiteX142" fmla="*/ 7410 w 28575"/>
                              <a:gd name="connsiteY142" fmla="*/ 4763 h 9525"/>
                              <a:gd name="connsiteX143" fmla="*/ 8468 w 28575"/>
                              <a:gd name="connsiteY143" fmla="*/ 4763 h 9525"/>
                              <a:gd name="connsiteX144" fmla="*/ 8468 w 28575"/>
                              <a:gd name="connsiteY144" fmla="*/ 4763 h 9525"/>
                              <a:gd name="connsiteX145" fmla="*/ 8468 w 28575"/>
                              <a:gd name="connsiteY145" fmla="*/ 0 h 9525"/>
                              <a:gd name="connsiteX146" fmla="*/ 8468 w 28575"/>
                              <a:gd name="connsiteY146" fmla="*/ 0 h 9525"/>
                              <a:gd name="connsiteX147" fmla="*/ 8468 w 28575"/>
                              <a:gd name="connsiteY147" fmla="*/ 0 h 9525"/>
                              <a:gd name="connsiteX148" fmla="*/ 8468 w 28575"/>
                              <a:gd name="connsiteY148" fmla="*/ 4763 h 9525"/>
                              <a:gd name="connsiteX149" fmla="*/ 8468 w 28575"/>
                              <a:gd name="connsiteY149" fmla="*/ 4763 h 9525"/>
                              <a:gd name="connsiteX150" fmla="*/ 8468 w 28575"/>
                              <a:gd name="connsiteY150" fmla="*/ 4763 h 9525"/>
                              <a:gd name="connsiteX151" fmla="*/ 8468 w 28575"/>
                              <a:gd name="connsiteY151" fmla="*/ 4763 h 9525"/>
                              <a:gd name="connsiteX152" fmla="*/ 8468 w 28575"/>
                              <a:gd name="connsiteY152" fmla="*/ 4763 h 9525"/>
                              <a:gd name="connsiteX153" fmla="*/ 8468 w 28575"/>
                              <a:gd name="connsiteY153" fmla="*/ 4763 h 9525"/>
                              <a:gd name="connsiteX154" fmla="*/ 8468 w 28575"/>
                              <a:gd name="connsiteY154" fmla="*/ 4763 h 9525"/>
                              <a:gd name="connsiteX155" fmla="*/ 8468 w 28575"/>
                              <a:gd name="connsiteY155" fmla="*/ 4763 h 9525"/>
                              <a:gd name="connsiteX156" fmla="*/ 8468 w 28575"/>
                              <a:gd name="connsiteY156" fmla="*/ 4763 h 9525"/>
                              <a:gd name="connsiteX157" fmla="*/ 8468 w 28575"/>
                              <a:gd name="connsiteY157" fmla="*/ 4763 h 9525"/>
                              <a:gd name="connsiteX158" fmla="*/ 8468 w 28575"/>
                              <a:gd name="connsiteY158" fmla="*/ 4763 h 9525"/>
                              <a:gd name="connsiteX159" fmla="*/ 8468 w 28575"/>
                              <a:gd name="connsiteY159" fmla="*/ 4763 h 9525"/>
                              <a:gd name="connsiteX160" fmla="*/ 8468 w 28575"/>
                              <a:gd name="connsiteY160" fmla="*/ 0 h 9525"/>
                              <a:gd name="connsiteX161" fmla="*/ 9525 w 28575"/>
                              <a:gd name="connsiteY161" fmla="*/ 0 h 9525"/>
                              <a:gd name="connsiteX162" fmla="*/ 9525 w 28575"/>
                              <a:gd name="connsiteY162" fmla="*/ 0 h 9525"/>
                              <a:gd name="connsiteX163" fmla="*/ 9525 w 28575"/>
                              <a:gd name="connsiteY163" fmla="*/ 0 h 9525"/>
                              <a:gd name="connsiteX164" fmla="*/ 9525 w 28575"/>
                              <a:gd name="connsiteY164" fmla="*/ 0 h 9525"/>
                              <a:gd name="connsiteX165" fmla="*/ 9525 w 28575"/>
                              <a:gd name="connsiteY165" fmla="*/ 0 h 9525"/>
                              <a:gd name="connsiteX166" fmla="*/ 9525 w 28575"/>
                              <a:gd name="connsiteY166" fmla="*/ 0 h 9525"/>
                              <a:gd name="connsiteX167" fmla="*/ 9525 w 28575"/>
                              <a:gd name="connsiteY167" fmla="*/ 0 h 9525"/>
                              <a:gd name="connsiteX168" fmla="*/ 9525 w 28575"/>
                              <a:gd name="connsiteY168" fmla="*/ 0 h 9525"/>
                              <a:gd name="connsiteX169" fmla="*/ 9525 w 28575"/>
                              <a:gd name="connsiteY169" fmla="*/ 4763 h 9525"/>
                              <a:gd name="connsiteX170" fmla="*/ 9525 w 28575"/>
                              <a:gd name="connsiteY170" fmla="*/ 4763 h 9525"/>
                              <a:gd name="connsiteX171" fmla="*/ 9525 w 28575"/>
                              <a:gd name="connsiteY171" fmla="*/ 0 h 9525"/>
                              <a:gd name="connsiteX172" fmla="*/ 9525 w 28575"/>
                              <a:gd name="connsiteY172" fmla="*/ 0 h 9525"/>
                              <a:gd name="connsiteX173" fmla="*/ 9525 w 28575"/>
                              <a:gd name="connsiteY173" fmla="*/ 0 h 9525"/>
                              <a:gd name="connsiteX174" fmla="*/ 9525 w 28575"/>
                              <a:gd name="connsiteY174" fmla="*/ 0 h 9525"/>
                              <a:gd name="connsiteX175" fmla="*/ 9525 w 28575"/>
                              <a:gd name="connsiteY175" fmla="*/ 4763 h 9525"/>
                              <a:gd name="connsiteX176" fmla="*/ 9525 w 28575"/>
                              <a:gd name="connsiteY176" fmla="*/ 4763 h 9525"/>
                              <a:gd name="connsiteX177" fmla="*/ 9525 w 28575"/>
                              <a:gd name="connsiteY177" fmla="*/ 4763 h 9525"/>
                              <a:gd name="connsiteX178" fmla="*/ 9525 w 28575"/>
                              <a:gd name="connsiteY178" fmla="*/ 4763 h 9525"/>
                              <a:gd name="connsiteX179" fmla="*/ 10582 w 28575"/>
                              <a:gd name="connsiteY179" fmla="*/ 4763 h 9525"/>
                              <a:gd name="connsiteX180" fmla="*/ 10582 w 28575"/>
                              <a:gd name="connsiteY180" fmla="*/ 4763 h 9525"/>
                              <a:gd name="connsiteX181" fmla="*/ 10582 w 28575"/>
                              <a:gd name="connsiteY181" fmla="*/ 4763 h 9525"/>
                              <a:gd name="connsiteX182" fmla="*/ 10582 w 28575"/>
                              <a:gd name="connsiteY182" fmla="*/ 4763 h 9525"/>
                              <a:gd name="connsiteX183" fmla="*/ 10582 w 28575"/>
                              <a:gd name="connsiteY183" fmla="*/ 4763 h 9525"/>
                              <a:gd name="connsiteX184" fmla="*/ 10582 w 28575"/>
                              <a:gd name="connsiteY184" fmla="*/ 0 h 9525"/>
                              <a:gd name="connsiteX185" fmla="*/ 10582 w 28575"/>
                              <a:gd name="connsiteY185" fmla="*/ 0 h 9525"/>
                              <a:gd name="connsiteX186" fmla="*/ 10582 w 28575"/>
                              <a:gd name="connsiteY186" fmla="*/ 0 h 9525"/>
                              <a:gd name="connsiteX187" fmla="*/ 10582 w 28575"/>
                              <a:gd name="connsiteY187" fmla="*/ 4763 h 9525"/>
                              <a:gd name="connsiteX188" fmla="*/ 10582 w 28575"/>
                              <a:gd name="connsiteY188" fmla="*/ 4763 h 9525"/>
                              <a:gd name="connsiteX189" fmla="*/ 10582 w 28575"/>
                              <a:gd name="connsiteY189" fmla="*/ 4763 h 9525"/>
                              <a:gd name="connsiteX190" fmla="*/ 10582 w 28575"/>
                              <a:gd name="connsiteY190" fmla="*/ 4763 h 9525"/>
                              <a:gd name="connsiteX191" fmla="*/ 10582 w 28575"/>
                              <a:gd name="connsiteY191" fmla="*/ 4763 h 9525"/>
                              <a:gd name="connsiteX192" fmla="*/ 10582 w 28575"/>
                              <a:gd name="connsiteY192" fmla="*/ 4763 h 9525"/>
                              <a:gd name="connsiteX193" fmla="*/ 10582 w 28575"/>
                              <a:gd name="connsiteY193" fmla="*/ 4763 h 9525"/>
                              <a:gd name="connsiteX194" fmla="*/ 10582 w 28575"/>
                              <a:gd name="connsiteY194" fmla="*/ 4763 h 9525"/>
                              <a:gd name="connsiteX195" fmla="*/ 10582 w 28575"/>
                              <a:gd name="connsiteY195" fmla="*/ 4763 h 9525"/>
                              <a:gd name="connsiteX196" fmla="*/ 10582 w 28575"/>
                              <a:gd name="connsiteY196" fmla="*/ 4763 h 9525"/>
                              <a:gd name="connsiteX197" fmla="*/ 10582 w 28575"/>
                              <a:gd name="connsiteY197" fmla="*/ 4763 h 9525"/>
                              <a:gd name="connsiteX198" fmla="*/ 10582 w 28575"/>
                              <a:gd name="connsiteY198" fmla="*/ 4763 h 9525"/>
                              <a:gd name="connsiteX199" fmla="*/ 11640 w 28575"/>
                              <a:gd name="connsiteY199" fmla="*/ 4763 h 9525"/>
                              <a:gd name="connsiteX200" fmla="*/ 11640 w 28575"/>
                              <a:gd name="connsiteY200" fmla="*/ 4763 h 9525"/>
                              <a:gd name="connsiteX201" fmla="*/ 11640 w 28575"/>
                              <a:gd name="connsiteY201" fmla="*/ 4763 h 9525"/>
                              <a:gd name="connsiteX202" fmla="*/ 11640 w 28575"/>
                              <a:gd name="connsiteY202" fmla="*/ 4763 h 9525"/>
                              <a:gd name="connsiteX203" fmla="*/ 11640 w 28575"/>
                              <a:gd name="connsiteY203" fmla="*/ 4763 h 9525"/>
                              <a:gd name="connsiteX204" fmla="*/ 11640 w 28575"/>
                              <a:gd name="connsiteY204" fmla="*/ 4763 h 9525"/>
                              <a:gd name="connsiteX205" fmla="*/ 11640 w 28575"/>
                              <a:gd name="connsiteY205" fmla="*/ 4763 h 9525"/>
                              <a:gd name="connsiteX206" fmla="*/ 11640 w 28575"/>
                              <a:gd name="connsiteY206" fmla="*/ 4763 h 9525"/>
                              <a:gd name="connsiteX207" fmla="*/ 11640 w 28575"/>
                              <a:gd name="connsiteY207" fmla="*/ 4763 h 9525"/>
                              <a:gd name="connsiteX208" fmla="*/ 11640 w 28575"/>
                              <a:gd name="connsiteY208" fmla="*/ 4763 h 9525"/>
                              <a:gd name="connsiteX209" fmla="*/ 11640 w 28575"/>
                              <a:gd name="connsiteY209" fmla="*/ 4763 h 9525"/>
                              <a:gd name="connsiteX210" fmla="*/ 11640 w 28575"/>
                              <a:gd name="connsiteY210" fmla="*/ 4763 h 9525"/>
                              <a:gd name="connsiteX211" fmla="*/ 11640 w 28575"/>
                              <a:gd name="connsiteY211" fmla="*/ 4763 h 9525"/>
                              <a:gd name="connsiteX212" fmla="*/ 11640 w 28575"/>
                              <a:gd name="connsiteY212" fmla="*/ 0 h 9525"/>
                              <a:gd name="connsiteX213" fmla="*/ 11640 w 28575"/>
                              <a:gd name="connsiteY213" fmla="*/ 4763 h 9525"/>
                              <a:gd name="connsiteX214" fmla="*/ 11640 w 28575"/>
                              <a:gd name="connsiteY214" fmla="*/ 4763 h 9525"/>
                              <a:gd name="connsiteX215" fmla="*/ 11640 w 28575"/>
                              <a:gd name="connsiteY215" fmla="*/ 4763 h 9525"/>
                              <a:gd name="connsiteX216" fmla="*/ 11640 w 28575"/>
                              <a:gd name="connsiteY216" fmla="*/ 4763 h 9525"/>
                              <a:gd name="connsiteX217" fmla="*/ 12697 w 28575"/>
                              <a:gd name="connsiteY217" fmla="*/ 4763 h 9525"/>
                              <a:gd name="connsiteX218" fmla="*/ 12697 w 28575"/>
                              <a:gd name="connsiteY218" fmla="*/ 4763 h 9525"/>
                              <a:gd name="connsiteX219" fmla="*/ 12697 w 28575"/>
                              <a:gd name="connsiteY219" fmla="*/ 4763 h 9525"/>
                              <a:gd name="connsiteX220" fmla="*/ 12697 w 28575"/>
                              <a:gd name="connsiteY220" fmla="*/ 4763 h 9525"/>
                              <a:gd name="connsiteX221" fmla="*/ 12697 w 28575"/>
                              <a:gd name="connsiteY221" fmla="*/ 4763 h 9525"/>
                              <a:gd name="connsiteX222" fmla="*/ 12697 w 28575"/>
                              <a:gd name="connsiteY222" fmla="*/ 4763 h 9525"/>
                              <a:gd name="connsiteX223" fmla="*/ 12697 w 28575"/>
                              <a:gd name="connsiteY223" fmla="*/ 4763 h 9525"/>
                              <a:gd name="connsiteX224" fmla="*/ 12697 w 28575"/>
                              <a:gd name="connsiteY224" fmla="*/ 4763 h 9525"/>
                              <a:gd name="connsiteX225" fmla="*/ 12697 w 28575"/>
                              <a:gd name="connsiteY225" fmla="*/ 0 h 9525"/>
                              <a:gd name="connsiteX226" fmla="*/ 12697 w 28575"/>
                              <a:gd name="connsiteY226" fmla="*/ 4763 h 9525"/>
                              <a:gd name="connsiteX227" fmla="*/ 12697 w 28575"/>
                              <a:gd name="connsiteY227" fmla="*/ 4763 h 9525"/>
                              <a:gd name="connsiteX228" fmla="*/ 12697 w 28575"/>
                              <a:gd name="connsiteY228" fmla="*/ 4763 h 9525"/>
                              <a:gd name="connsiteX229" fmla="*/ 12697 w 28575"/>
                              <a:gd name="connsiteY229" fmla="*/ 4763 h 9525"/>
                              <a:gd name="connsiteX230" fmla="*/ 12697 w 28575"/>
                              <a:gd name="connsiteY230" fmla="*/ 4763 h 9525"/>
                              <a:gd name="connsiteX231" fmla="*/ 12697 w 28575"/>
                              <a:gd name="connsiteY231" fmla="*/ 4763 h 9525"/>
                              <a:gd name="connsiteX232" fmla="*/ 12697 w 28575"/>
                              <a:gd name="connsiteY232" fmla="*/ 4763 h 9525"/>
                              <a:gd name="connsiteX233" fmla="*/ 12697 w 28575"/>
                              <a:gd name="connsiteY233" fmla="*/ 0 h 9525"/>
                              <a:gd name="connsiteX234" fmla="*/ 12697 w 28575"/>
                              <a:gd name="connsiteY234" fmla="*/ 0 h 9525"/>
                              <a:gd name="connsiteX235" fmla="*/ 13754 w 28575"/>
                              <a:gd name="connsiteY235" fmla="*/ 4763 h 9525"/>
                              <a:gd name="connsiteX236" fmla="*/ 13754 w 28575"/>
                              <a:gd name="connsiteY236" fmla="*/ 4763 h 9525"/>
                              <a:gd name="connsiteX237" fmla="*/ 13754 w 28575"/>
                              <a:gd name="connsiteY237" fmla="*/ 4763 h 9525"/>
                              <a:gd name="connsiteX238" fmla="*/ 13754 w 28575"/>
                              <a:gd name="connsiteY238" fmla="*/ 4763 h 9525"/>
                              <a:gd name="connsiteX239" fmla="*/ 13754 w 28575"/>
                              <a:gd name="connsiteY239" fmla="*/ 4763 h 9525"/>
                              <a:gd name="connsiteX240" fmla="*/ 13754 w 28575"/>
                              <a:gd name="connsiteY240" fmla="*/ 0 h 9525"/>
                              <a:gd name="connsiteX241" fmla="*/ 13754 w 28575"/>
                              <a:gd name="connsiteY241" fmla="*/ 4763 h 9525"/>
                              <a:gd name="connsiteX242" fmla="*/ 13754 w 28575"/>
                              <a:gd name="connsiteY242" fmla="*/ 4763 h 9525"/>
                              <a:gd name="connsiteX243" fmla="*/ 13754 w 28575"/>
                              <a:gd name="connsiteY243" fmla="*/ 4763 h 9525"/>
                              <a:gd name="connsiteX244" fmla="*/ 13754 w 28575"/>
                              <a:gd name="connsiteY244" fmla="*/ 4763 h 9525"/>
                              <a:gd name="connsiteX245" fmla="*/ 13754 w 28575"/>
                              <a:gd name="connsiteY245" fmla="*/ 4763 h 9525"/>
                              <a:gd name="connsiteX246" fmla="*/ 13754 w 28575"/>
                              <a:gd name="connsiteY246" fmla="*/ 0 h 9525"/>
                              <a:gd name="connsiteX247" fmla="*/ 13754 w 28575"/>
                              <a:gd name="connsiteY247" fmla="*/ 0 h 9525"/>
                              <a:gd name="connsiteX248" fmla="*/ 13754 w 28575"/>
                              <a:gd name="connsiteY248" fmla="*/ 4763 h 9525"/>
                              <a:gd name="connsiteX249" fmla="*/ 13754 w 28575"/>
                              <a:gd name="connsiteY249" fmla="*/ 4763 h 9525"/>
                              <a:gd name="connsiteX250" fmla="*/ 13754 w 28575"/>
                              <a:gd name="connsiteY250" fmla="*/ 4763 h 9525"/>
                              <a:gd name="connsiteX251" fmla="*/ 13754 w 28575"/>
                              <a:gd name="connsiteY251" fmla="*/ 4763 h 9525"/>
                              <a:gd name="connsiteX252" fmla="*/ 13754 w 28575"/>
                              <a:gd name="connsiteY252" fmla="*/ 4763 h 9525"/>
                              <a:gd name="connsiteX253" fmla="*/ 13754 w 28575"/>
                              <a:gd name="connsiteY253" fmla="*/ 4763 h 9525"/>
                              <a:gd name="connsiteX254" fmla="*/ 13754 w 28575"/>
                              <a:gd name="connsiteY254" fmla="*/ 0 h 9525"/>
                              <a:gd name="connsiteX255" fmla="*/ 14821 w 28575"/>
                              <a:gd name="connsiteY255" fmla="*/ 0 h 9525"/>
                              <a:gd name="connsiteX256" fmla="*/ 14821 w 28575"/>
                              <a:gd name="connsiteY256" fmla="*/ 0 h 9525"/>
                              <a:gd name="connsiteX257" fmla="*/ 14821 w 28575"/>
                              <a:gd name="connsiteY257" fmla="*/ 0 h 9525"/>
                              <a:gd name="connsiteX258" fmla="*/ 14821 w 28575"/>
                              <a:gd name="connsiteY258" fmla="*/ 0 h 9525"/>
                              <a:gd name="connsiteX259" fmla="*/ 14821 w 28575"/>
                              <a:gd name="connsiteY259" fmla="*/ 4763 h 9525"/>
                              <a:gd name="connsiteX260" fmla="*/ 14821 w 28575"/>
                              <a:gd name="connsiteY260" fmla="*/ 0 h 9525"/>
                              <a:gd name="connsiteX261" fmla="*/ 14821 w 28575"/>
                              <a:gd name="connsiteY261" fmla="*/ 0 h 9525"/>
                              <a:gd name="connsiteX262" fmla="*/ 14821 w 28575"/>
                              <a:gd name="connsiteY262" fmla="*/ 4763 h 9525"/>
                              <a:gd name="connsiteX263" fmla="*/ 14821 w 28575"/>
                              <a:gd name="connsiteY263" fmla="*/ 4763 h 9525"/>
                              <a:gd name="connsiteX264" fmla="*/ 14821 w 28575"/>
                              <a:gd name="connsiteY264" fmla="*/ 4763 h 9525"/>
                              <a:gd name="connsiteX265" fmla="*/ 14821 w 28575"/>
                              <a:gd name="connsiteY265" fmla="*/ 4763 h 9525"/>
                              <a:gd name="connsiteX266" fmla="*/ 14821 w 28575"/>
                              <a:gd name="connsiteY266" fmla="*/ 4763 h 9525"/>
                              <a:gd name="connsiteX267" fmla="*/ 14821 w 28575"/>
                              <a:gd name="connsiteY267" fmla="*/ 4763 h 9525"/>
                              <a:gd name="connsiteX268" fmla="*/ 14821 w 28575"/>
                              <a:gd name="connsiteY268" fmla="*/ 4763 h 9525"/>
                              <a:gd name="connsiteX269" fmla="*/ 14821 w 28575"/>
                              <a:gd name="connsiteY269" fmla="*/ 4763 h 9525"/>
                              <a:gd name="connsiteX270" fmla="*/ 14821 w 28575"/>
                              <a:gd name="connsiteY270" fmla="*/ 4763 h 9525"/>
                              <a:gd name="connsiteX271" fmla="*/ 14821 w 28575"/>
                              <a:gd name="connsiteY271" fmla="*/ 4763 h 9525"/>
                              <a:gd name="connsiteX272" fmla="*/ 14821 w 28575"/>
                              <a:gd name="connsiteY272" fmla="*/ 4763 h 9525"/>
                              <a:gd name="connsiteX273" fmla="*/ 15878 w 28575"/>
                              <a:gd name="connsiteY273" fmla="*/ 4763 h 9525"/>
                              <a:gd name="connsiteX274" fmla="*/ 15878 w 28575"/>
                              <a:gd name="connsiteY274" fmla="*/ 4763 h 9525"/>
                              <a:gd name="connsiteX275" fmla="*/ 15878 w 28575"/>
                              <a:gd name="connsiteY275" fmla="*/ 4763 h 9525"/>
                              <a:gd name="connsiteX276" fmla="*/ 15878 w 28575"/>
                              <a:gd name="connsiteY276" fmla="*/ 4763 h 9525"/>
                              <a:gd name="connsiteX277" fmla="*/ 15878 w 28575"/>
                              <a:gd name="connsiteY277" fmla="*/ 0 h 9525"/>
                              <a:gd name="connsiteX278" fmla="*/ 15878 w 28575"/>
                              <a:gd name="connsiteY278" fmla="*/ 0 h 9525"/>
                              <a:gd name="connsiteX279" fmla="*/ 15878 w 28575"/>
                              <a:gd name="connsiteY279" fmla="*/ 0 h 9525"/>
                              <a:gd name="connsiteX280" fmla="*/ 15878 w 28575"/>
                              <a:gd name="connsiteY280" fmla="*/ 4763 h 9525"/>
                              <a:gd name="connsiteX281" fmla="*/ 15878 w 28575"/>
                              <a:gd name="connsiteY281" fmla="*/ 4763 h 9525"/>
                              <a:gd name="connsiteX282" fmla="*/ 15878 w 28575"/>
                              <a:gd name="connsiteY282" fmla="*/ 4763 h 9525"/>
                              <a:gd name="connsiteX283" fmla="*/ 15878 w 28575"/>
                              <a:gd name="connsiteY283" fmla="*/ 4763 h 9525"/>
                              <a:gd name="connsiteX284" fmla="*/ 15878 w 28575"/>
                              <a:gd name="connsiteY284" fmla="*/ 4763 h 9525"/>
                              <a:gd name="connsiteX285" fmla="*/ 15878 w 28575"/>
                              <a:gd name="connsiteY285" fmla="*/ 0 h 9525"/>
                              <a:gd name="connsiteX286" fmla="*/ 15878 w 28575"/>
                              <a:gd name="connsiteY286" fmla="*/ 0 h 9525"/>
                              <a:gd name="connsiteX287" fmla="*/ 15878 w 28575"/>
                              <a:gd name="connsiteY287" fmla="*/ 0 h 9525"/>
                              <a:gd name="connsiteX288" fmla="*/ 15878 w 28575"/>
                              <a:gd name="connsiteY288" fmla="*/ 0 h 9525"/>
                              <a:gd name="connsiteX289" fmla="*/ 15878 w 28575"/>
                              <a:gd name="connsiteY289" fmla="*/ 4763 h 9525"/>
                              <a:gd name="connsiteX290" fmla="*/ 15878 w 28575"/>
                              <a:gd name="connsiteY290" fmla="*/ 4763 h 9525"/>
                              <a:gd name="connsiteX291" fmla="*/ 16935 w 28575"/>
                              <a:gd name="connsiteY291" fmla="*/ 4763 h 9525"/>
                              <a:gd name="connsiteX292" fmla="*/ 16935 w 28575"/>
                              <a:gd name="connsiteY292" fmla="*/ 4763 h 9525"/>
                              <a:gd name="connsiteX293" fmla="*/ 16935 w 28575"/>
                              <a:gd name="connsiteY293" fmla="*/ 4763 h 9525"/>
                              <a:gd name="connsiteX294" fmla="*/ 16935 w 28575"/>
                              <a:gd name="connsiteY294" fmla="*/ 4763 h 9525"/>
                              <a:gd name="connsiteX295" fmla="*/ 16935 w 28575"/>
                              <a:gd name="connsiteY295" fmla="*/ 4763 h 9525"/>
                              <a:gd name="connsiteX296" fmla="*/ 16935 w 28575"/>
                              <a:gd name="connsiteY296" fmla="*/ 4763 h 9525"/>
                              <a:gd name="connsiteX297" fmla="*/ 16935 w 28575"/>
                              <a:gd name="connsiteY297" fmla="*/ 4763 h 9525"/>
                              <a:gd name="connsiteX298" fmla="*/ 16935 w 28575"/>
                              <a:gd name="connsiteY298" fmla="*/ 4763 h 9525"/>
                              <a:gd name="connsiteX299" fmla="*/ 16935 w 28575"/>
                              <a:gd name="connsiteY299" fmla="*/ 0 h 9525"/>
                              <a:gd name="connsiteX300" fmla="*/ 16935 w 28575"/>
                              <a:gd name="connsiteY300" fmla="*/ 0 h 9525"/>
                              <a:gd name="connsiteX301" fmla="*/ 16935 w 28575"/>
                              <a:gd name="connsiteY301" fmla="*/ 0 h 9525"/>
                              <a:gd name="connsiteX302" fmla="*/ 16935 w 28575"/>
                              <a:gd name="connsiteY302" fmla="*/ 0 h 9525"/>
                              <a:gd name="connsiteX303" fmla="*/ 16935 w 28575"/>
                              <a:gd name="connsiteY303" fmla="*/ 4763 h 9525"/>
                              <a:gd name="connsiteX304" fmla="*/ 16935 w 28575"/>
                              <a:gd name="connsiteY304" fmla="*/ 4763 h 9525"/>
                              <a:gd name="connsiteX305" fmla="*/ 16935 w 28575"/>
                              <a:gd name="connsiteY305" fmla="*/ 4763 h 9525"/>
                              <a:gd name="connsiteX306" fmla="*/ 16935 w 28575"/>
                              <a:gd name="connsiteY306" fmla="*/ 0 h 9525"/>
                              <a:gd name="connsiteX307" fmla="*/ 16935 w 28575"/>
                              <a:gd name="connsiteY307" fmla="*/ 0 h 9525"/>
                              <a:gd name="connsiteX308" fmla="*/ 16935 w 28575"/>
                              <a:gd name="connsiteY308" fmla="*/ 4763 h 9525"/>
                              <a:gd name="connsiteX309" fmla="*/ 17993 w 28575"/>
                              <a:gd name="connsiteY309" fmla="*/ 4763 h 9525"/>
                              <a:gd name="connsiteX310" fmla="*/ 17993 w 28575"/>
                              <a:gd name="connsiteY310" fmla="*/ 4763 h 9525"/>
                              <a:gd name="connsiteX311" fmla="*/ 17993 w 28575"/>
                              <a:gd name="connsiteY311" fmla="*/ 4763 h 9525"/>
                              <a:gd name="connsiteX312" fmla="*/ 17993 w 28575"/>
                              <a:gd name="connsiteY312" fmla="*/ 4763 h 9525"/>
                              <a:gd name="connsiteX313" fmla="*/ 17993 w 28575"/>
                              <a:gd name="connsiteY313" fmla="*/ 4763 h 9525"/>
                              <a:gd name="connsiteX314" fmla="*/ 17993 w 28575"/>
                              <a:gd name="connsiteY314" fmla="*/ 4763 h 9525"/>
                              <a:gd name="connsiteX315" fmla="*/ 17993 w 28575"/>
                              <a:gd name="connsiteY315" fmla="*/ 4763 h 9525"/>
                              <a:gd name="connsiteX316" fmla="*/ 17993 w 28575"/>
                              <a:gd name="connsiteY316" fmla="*/ 4763 h 9525"/>
                              <a:gd name="connsiteX317" fmla="*/ 17993 w 28575"/>
                              <a:gd name="connsiteY317" fmla="*/ 4763 h 9525"/>
                              <a:gd name="connsiteX318" fmla="*/ 17993 w 28575"/>
                              <a:gd name="connsiteY318" fmla="*/ 4763 h 9525"/>
                              <a:gd name="connsiteX319" fmla="*/ 17993 w 28575"/>
                              <a:gd name="connsiteY319" fmla="*/ 0 h 9525"/>
                              <a:gd name="connsiteX320" fmla="*/ 17993 w 28575"/>
                              <a:gd name="connsiteY320" fmla="*/ 0 h 9525"/>
                              <a:gd name="connsiteX321" fmla="*/ 17993 w 28575"/>
                              <a:gd name="connsiteY321" fmla="*/ 4763 h 9525"/>
                              <a:gd name="connsiteX322" fmla="*/ 17993 w 28575"/>
                              <a:gd name="connsiteY322" fmla="*/ 4763 h 9525"/>
                              <a:gd name="connsiteX323" fmla="*/ 17993 w 28575"/>
                              <a:gd name="connsiteY323" fmla="*/ 4763 h 9525"/>
                              <a:gd name="connsiteX324" fmla="*/ 17993 w 28575"/>
                              <a:gd name="connsiteY324" fmla="*/ 4763 h 9525"/>
                              <a:gd name="connsiteX325" fmla="*/ 17993 w 28575"/>
                              <a:gd name="connsiteY325" fmla="*/ 4763 h 9525"/>
                              <a:gd name="connsiteX326" fmla="*/ 17993 w 28575"/>
                              <a:gd name="connsiteY326" fmla="*/ 4763 h 9525"/>
                              <a:gd name="connsiteX327" fmla="*/ 17993 w 28575"/>
                              <a:gd name="connsiteY327" fmla="*/ 4763 h 9525"/>
                              <a:gd name="connsiteX328" fmla="*/ 17993 w 28575"/>
                              <a:gd name="connsiteY328" fmla="*/ 4763 h 9525"/>
                              <a:gd name="connsiteX329" fmla="*/ 17993 w 28575"/>
                              <a:gd name="connsiteY329" fmla="*/ 0 h 9525"/>
                              <a:gd name="connsiteX330" fmla="*/ 17993 w 28575"/>
                              <a:gd name="connsiteY330" fmla="*/ 4763 h 9525"/>
                              <a:gd name="connsiteX331" fmla="*/ 17993 w 28575"/>
                              <a:gd name="connsiteY331" fmla="*/ 0 h 9525"/>
                              <a:gd name="connsiteX332" fmla="*/ 17993 w 28575"/>
                              <a:gd name="connsiteY332" fmla="*/ 0 h 9525"/>
                              <a:gd name="connsiteX333" fmla="*/ 17993 w 28575"/>
                              <a:gd name="connsiteY333" fmla="*/ 0 h 9525"/>
                              <a:gd name="connsiteX334" fmla="*/ 17993 w 28575"/>
                              <a:gd name="connsiteY334" fmla="*/ 0 h 9525"/>
                              <a:gd name="connsiteX335" fmla="*/ 19050 w 28575"/>
                              <a:gd name="connsiteY335" fmla="*/ 4763 h 9525"/>
                              <a:gd name="connsiteX336" fmla="*/ 19050 w 28575"/>
                              <a:gd name="connsiteY336" fmla="*/ 4763 h 9525"/>
                              <a:gd name="connsiteX337" fmla="*/ 19050 w 28575"/>
                              <a:gd name="connsiteY337" fmla="*/ 4763 h 9525"/>
                              <a:gd name="connsiteX338" fmla="*/ 19050 w 28575"/>
                              <a:gd name="connsiteY338" fmla="*/ 4763 h 9525"/>
                              <a:gd name="connsiteX339" fmla="*/ 19050 w 28575"/>
                              <a:gd name="connsiteY339" fmla="*/ 4763 h 9525"/>
                              <a:gd name="connsiteX340" fmla="*/ 19050 w 28575"/>
                              <a:gd name="connsiteY340" fmla="*/ 4763 h 9525"/>
                              <a:gd name="connsiteX341" fmla="*/ 19050 w 28575"/>
                              <a:gd name="connsiteY341" fmla="*/ 4763 h 9525"/>
                              <a:gd name="connsiteX342" fmla="*/ 19050 w 28575"/>
                              <a:gd name="connsiteY342" fmla="*/ 4763 h 9525"/>
                              <a:gd name="connsiteX343" fmla="*/ 19050 w 28575"/>
                              <a:gd name="connsiteY343" fmla="*/ 4763 h 9525"/>
                              <a:gd name="connsiteX344" fmla="*/ 19050 w 28575"/>
                              <a:gd name="connsiteY344" fmla="*/ 4763 h 9525"/>
                              <a:gd name="connsiteX345" fmla="*/ 19050 w 28575"/>
                              <a:gd name="connsiteY345" fmla="*/ 4763 h 9525"/>
                              <a:gd name="connsiteX346" fmla="*/ 19050 w 28575"/>
                              <a:gd name="connsiteY346" fmla="*/ 4763 h 9525"/>
                              <a:gd name="connsiteX347" fmla="*/ 19050 w 28575"/>
                              <a:gd name="connsiteY347" fmla="*/ 0 h 9525"/>
                              <a:gd name="connsiteX348" fmla="*/ 19050 w 28575"/>
                              <a:gd name="connsiteY348" fmla="*/ 4763 h 9525"/>
                              <a:gd name="connsiteX349" fmla="*/ 19050 w 28575"/>
                              <a:gd name="connsiteY349" fmla="*/ 0 h 9525"/>
                              <a:gd name="connsiteX350" fmla="*/ 19050 w 28575"/>
                              <a:gd name="connsiteY350" fmla="*/ 4763 h 9525"/>
                              <a:gd name="connsiteX351" fmla="*/ 19050 w 28575"/>
                              <a:gd name="connsiteY351" fmla="*/ 4763 h 9525"/>
                              <a:gd name="connsiteX352" fmla="*/ 19050 w 28575"/>
                              <a:gd name="connsiteY352" fmla="*/ 0 h 9525"/>
                              <a:gd name="connsiteX353" fmla="*/ 20107 w 28575"/>
                              <a:gd name="connsiteY353" fmla="*/ 0 h 9525"/>
                              <a:gd name="connsiteX354" fmla="*/ 20107 w 28575"/>
                              <a:gd name="connsiteY354" fmla="*/ 0 h 9525"/>
                              <a:gd name="connsiteX355" fmla="*/ 20107 w 28575"/>
                              <a:gd name="connsiteY355" fmla="*/ 4763 h 9525"/>
                              <a:gd name="connsiteX356" fmla="*/ 20107 w 28575"/>
                              <a:gd name="connsiteY356" fmla="*/ 4763 h 9525"/>
                              <a:gd name="connsiteX357" fmla="*/ 20107 w 28575"/>
                              <a:gd name="connsiteY357" fmla="*/ 4763 h 9525"/>
                              <a:gd name="connsiteX358" fmla="*/ 20107 w 28575"/>
                              <a:gd name="connsiteY358" fmla="*/ 4763 h 9525"/>
                              <a:gd name="connsiteX359" fmla="*/ 20107 w 28575"/>
                              <a:gd name="connsiteY359" fmla="*/ 4763 h 9525"/>
                              <a:gd name="connsiteX360" fmla="*/ 20107 w 28575"/>
                              <a:gd name="connsiteY360" fmla="*/ 4763 h 9525"/>
                              <a:gd name="connsiteX361" fmla="*/ 20107 w 28575"/>
                              <a:gd name="connsiteY361" fmla="*/ 4763 h 9525"/>
                              <a:gd name="connsiteX362" fmla="*/ 20107 w 28575"/>
                              <a:gd name="connsiteY362" fmla="*/ 4763 h 9525"/>
                              <a:gd name="connsiteX363" fmla="*/ 20107 w 28575"/>
                              <a:gd name="connsiteY363" fmla="*/ 4763 h 9525"/>
                              <a:gd name="connsiteX364" fmla="*/ 20107 w 28575"/>
                              <a:gd name="connsiteY364" fmla="*/ 4763 h 9525"/>
                              <a:gd name="connsiteX365" fmla="*/ 20107 w 28575"/>
                              <a:gd name="connsiteY365" fmla="*/ 0 h 9525"/>
                              <a:gd name="connsiteX366" fmla="*/ 20107 w 28575"/>
                              <a:gd name="connsiteY366" fmla="*/ 0 h 9525"/>
                              <a:gd name="connsiteX367" fmla="*/ 20107 w 28575"/>
                              <a:gd name="connsiteY367" fmla="*/ 4763 h 9525"/>
                              <a:gd name="connsiteX368" fmla="*/ 20107 w 28575"/>
                              <a:gd name="connsiteY368" fmla="*/ 4763 h 9525"/>
                              <a:gd name="connsiteX369" fmla="*/ 20107 w 28575"/>
                              <a:gd name="connsiteY369" fmla="*/ 4763 h 9525"/>
                              <a:gd name="connsiteX370" fmla="*/ 20107 w 28575"/>
                              <a:gd name="connsiteY370" fmla="*/ 4763 h 9525"/>
                              <a:gd name="connsiteX371" fmla="*/ 21165 w 28575"/>
                              <a:gd name="connsiteY371" fmla="*/ 4763 h 9525"/>
                              <a:gd name="connsiteX372" fmla="*/ 21165 w 28575"/>
                              <a:gd name="connsiteY372" fmla="*/ 4763 h 9525"/>
                              <a:gd name="connsiteX373" fmla="*/ 21165 w 28575"/>
                              <a:gd name="connsiteY373" fmla="*/ 4763 h 9525"/>
                              <a:gd name="connsiteX374" fmla="*/ 21165 w 28575"/>
                              <a:gd name="connsiteY374" fmla="*/ 4763 h 9525"/>
                              <a:gd name="connsiteX375" fmla="*/ 21165 w 28575"/>
                              <a:gd name="connsiteY375" fmla="*/ 4763 h 9525"/>
                              <a:gd name="connsiteX376" fmla="*/ 21165 w 28575"/>
                              <a:gd name="connsiteY376" fmla="*/ 0 h 9525"/>
                              <a:gd name="connsiteX377" fmla="*/ 21165 w 28575"/>
                              <a:gd name="connsiteY377" fmla="*/ 4763 h 9525"/>
                              <a:gd name="connsiteX378" fmla="*/ 21165 w 28575"/>
                              <a:gd name="connsiteY378" fmla="*/ 4763 h 9525"/>
                              <a:gd name="connsiteX379" fmla="*/ 21165 w 28575"/>
                              <a:gd name="connsiteY379" fmla="*/ 4763 h 9525"/>
                              <a:gd name="connsiteX380" fmla="*/ 21165 w 28575"/>
                              <a:gd name="connsiteY380" fmla="*/ 4763 h 9525"/>
                              <a:gd name="connsiteX381" fmla="*/ 21165 w 28575"/>
                              <a:gd name="connsiteY381" fmla="*/ 4763 h 9525"/>
                              <a:gd name="connsiteX382" fmla="*/ 21165 w 28575"/>
                              <a:gd name="connsiteY382" fmla="*/ 4763 h 9525"/>
                              <a:gd name="connsiteX383" fmla="*/ 21165 w 28575"/>
                              <a:gd name="connsiteY383" fmla="*/ 4763 h 9525"/>
                              <a:gd name="connsiteX384" fmla="*/ 21165 w 28575"/>
                              <a:gd name="connsiteY384" fmla="*/ 4763 h 9525"/>
                              <a:gd name="connsiteX385" fmla="*/ 21165 w 28575"/>
                              <a:gd name="connsiteY385" fmla="*/ 4763 h 9525"/>
                              <a:gd name="connsiteX386" fmla="*/ 21165 w 28575"/>
                              <a:gd name="connsiteY386" fmla="*/ 4763 h 9525"/>
                              <a:gd name="connsiteX387" fmla="*/ 21165 w 28575"/>
                              <a:gd name="connsiteY387" fmla="*/ 4763 h 9525"/>
                              <a:gd name="connsiteX388" fmla="*/ 21165 w 28575"/>
                              <a:gd name="connsiteY388" fmla="*/ 4763 h 9525"/>
                              <a:gd name="connsiteX389" fmla="*/ 22222 w 28575"/>
                              <a:gd name="connsiteY389" fmla="*/ 4763 h 9525"/>
                              <a:gd name="connsiteX390" fmla="*/ 22222 w 28575"/>
                              <a:gd name="connsiteY390" fmla="*/ 4763 h 9525"/>
                              <a:gd name="connsiteX391" fmla="*/ 22222 w 28575"/>
                              <a:gd name="connsiteY391" fmla="*/ 4763 h 9525"/>
                              <a:gd name="connsiteX392" fmla="*/ 22222 w 28575"/>
                              <a:gd name="connsiteY392" fmla="*/ 0 h 9525"/>
                              <a:gd name="connsiteX393" fmla="*/ 22222 w 28575"/>
                              <a:gd name="connsiteY393" fmla="*/ 0 h 9525"/>
                              <a:gd name="connsiteX394" fmla="*/ 22222 w 28575"/>
                              <a:gd name="connsiteY394" fmla="*/ 0 h 9525"/>
                              <a:gd name="connsiteX395" fmla="*/ 22222 w 28575"/>
                              <a:gd name="connsiteY395" fmla="*/ 4763 h 9525"/>
                              <a:gd name="connsiteX396" fmla="*/ 22222 w 28575"/>
                              <a:gd name="connsiteY396" fmla="*/ 4763 h 9525"/>
                              <a:gd name="connsiteX397" fmla="*/ 22222 w 28575"/>
                              <a:gd name="connsiteY397" fmla="*/ 4763 h 9525"/>
                              <a:gd name="connsiteX398" fmla="*/ 22222 w 28575"/>
                              <a:gd name="connsiteY398" fmla="*/ 4763 h 9525"/>
                              <a:gd name="connsiteX399" fmla="*/ 22222 w 28575"/>
                              <a:gd name="connsiteY399" fmla="*/ 4763 h 9525"/>
                              <a:gd name="connsiteX400" fmla="*/ 22222 w 28575"/>
                              <a:gd name="connsiteY400" fmla="*/ 4763 h 9525"/>
                              <a:gd name="connsiteX401" fmla="*/ 22222 w 28575"/>
                              <a:gd name="connsiteY401" fmla="*/ 4763 h 9525"/>
                              <a:gd name="connsiteX402" fmla="*/ 22222 w 28575"/>
                              <a:gd name="connsiteY402" fmla="*/ 4763 h 9525"/>
                              <a:gd name="connsiteX403" fmla="*/ 22222 w 28575"/>
                              <a:gd name="connsiteY403" fmla="*/ 4763 h 9525"/>
                              <a:gd name="connsiteX404" fmla="*/ 22222 w 28575"/>
                              <a:gd name="connsiteY404" fmla="*/ 4763 h 9525"/>
                              <a:gd name="connsiteX405" fmla="*/ 22222 w 28575"/>
                              <a:gd name="connsiteY405" fmla="*/ 4763 h 9525"/>
                              <a:gd name="connsiteX406" fmla="*/ 22222 w 28575"/>
                              <a:gd name="connsiteY406" fmla="*/ 0 h 9525"/>
                              <a:gd name="connsiteX407" fmla="*/ 22222 w 28575"/>
                              <a:gd name="connsiteY407" fmla="*/ 4763 h 9525"/>
                              <a:gd name="connsiteX408" fmla="*/ 22222 w 28575"/>
                              <a:gd name="connsiteY408" fmla="*/ 0 h 9525"/>
                              <a:gd name="connsiteX409" fmla="*/ 23279 w 28575"/>
                              <a:gd name="connsiteY409" fmla="*/ 4763 h 9525"/>
                              <a:gd name="connsiteX410" fmla="*/ 23279 w 28575"/>
                              <a:gd name="connsiteY410" fmla="*/ 4763 h 9525"/>
                              <a:gd name="connsiteX411" fmla="*/ 23279 w 28575"/>
                              <a:gd name="connsiteY411" fmla="*/ 4763 h 9525"/>
                              <a:gd name="connsiteX412" fmla="*/ 23279 w 28575"/>
                              <a:gd name="connsiteY412" fmla="*/ 4763 h 9525"/>
                              <a:gd name="connsiteX413" fmla="*/ 23279 w 28575"/>
                              <a:gd name="connsiteY413" fmla="*/ 4763 h 9525"/>
                              <a:gd name="connsiteX414" fmla="*/ 23279 w 28575"/>
                              <a:gd name="connsiteY414" fmla="*/ 4763 h 9525"/>
                              <a:gd name="connsiteX415" fmla="*/ 23279 w 28575"/>
                              <a:gd name="connsiteY415" fmla="*/ 4763 h 9525"/>
                              <a:gd name="connsiteX416" fmla="*/ 23279 w 28575"/>
                              <a:gd name="connsiteY416" fmla="*/ 4763 h 9525"/>
                              <a:gd name="connsiteX417" fmla="*/ 23279 w 28575"/>
                              <a:gd name="connsiteY417" fmla="*/ 0 h 9525"/>
                              <a:gd name="connsiteX418" fmla="*/ 23279 w 28575"/>
                              <a:gd name="connsiteY418" fmla="*/ 0 h 9525"/>
                              <a:gd name="connsiteX419" fmla="*/ 23279 w 28575"/>
                              <a:gd name="connsiteY419" fmla="*/ 0 h 9525"/>
                              <a:gd name="connsiteX420" fmla="*/ 23279 w 28575"/>
                              <a:gd name="connsiteY420" fmla="*/ 4763 h 9525"/>
                              <a:gd name="connsiteX421" fmla="*/ 23279 w 28575"/>
                              <a:gd name="connsiteY421" fmla="*/ 4763 h 9525"/>
                              <a:gd name="connsiteX422" fmla="*/ 23279 w 28575"/>
                              <a:gd name="connsiteY422" fmla="*/ 9525 h 9525"/>
                              <a:gd name="connsiteX423" fmla="*/ 23279 w 28575"/>
                              <a:gd name="connsiteY423" fmla="*/ 4763 h 9525"/>
                              <a:gd name="connsiteX424" fmla="*/ 23279 w 28575"/>
                              <a:gd name="connsiteY424" fmla="*/ 4763 h 9525"/>
                              <a:gd name="connsiteX425" fmla="*/ 23279 w 28575"/>
                              <a:gd name="connsiteY425" fmla="*/ 4763 h 9525"/>
                              <a:gd name="connsiteX426" fmla="*/ 23279 w 28575"/>
                              <a:gd name="connsiteY426" fmla="*/ 4763 h 9525"/>
                              <a:gd name="connsiteX427" fmla="*/ 24346 w 28575"/>
                              <a:gd name="connsiteY427" fmla="*/ 4763 h 9525"/>
                              <a:gd name="connsiteX428" fmla="*/ 24346 w 28575"/>
                              <a:gd name="connsiteY428" fmla="*/ 4763 h 9525"/>
                              <a:gd name="connsiteX429" fmla="*/ 24346 w 28575"/>
                              <a:gd name="connsiteY429" fmla="*/ 4763 h 9525"/>
                              <a:gd name="connsiteX430" fmla="*/ 24346 w 28575"/>
                              <a:gd name="connsiteY430" fmla="*/ 4763 h 9525"/>
                              <a:gd name="connsiteX431" fmla="*/ 24346 w 28575"/>
                              <a:gd name="connsiteY431" fmla="*/ 4763 h 9525"/>
                              <a:gd name="connsiteX432" fmla="*/ 24346 w 28575"/>
                              <a:gd name="connsiteY432" fmla="*/ 4763 h 9525"/>
                              <a:gd name="connsiteX433" fmla="*/ 24346 w 28575"/>
                              <a:gd name="connsiteY433" fmla="*/ 4763 h 9525"/>
                              <a:gd name="connsiteX434" fmla="*/ 24346 w 28575"/>
                              <a:gd name="connsiteY434" fmla="*/ 4763 h 9525"/>
                              <a:gd name="connsiteX435" fmla="*/ 24346 w 28575"/>
                              <a:gd name="connsiteY435" fmla="*/ 4763 h 9525"/>
                              <a:gd name="connsiteX436" fmla="*/ 24346 w 28575"/>
                              <a:gd name="connsiteY436" fmla="*/ 4763 h 9525"/>
                              <a:gd name="connsiteX437" fmla="*/ 24346 w 28575"/>
                              <a:gd name="connsiteY437" fmla="*/ 4763 h 9525"/>
                              <a:gd name="connsiteX438" fmla="*/ 24346 w 28575"/>
                              <a:gd name="connsiteY438" fmla="*/ 4763 h 9525"/>
                              <a:gd name="connsiteX439" fmla="*/ 24346 w 28575"/>
                              <a:gd name="connsiteY439" fmla="*/ 4763 h 9525"/>
                              <a:gd name="connsiteX440" fmla="*/ 24346 w 28575"/>
                              <a:gd name="connsiteY440" fmla="*/ 4763 h 9525"/>
                              <a:gd name="connsiteX441" fmla="*/ 24346 w 28575"/>
                              <a:gd name="connsiteY441" fmla="*/ 4763 h 9525"/>
                              <a:gd name="connsiteX442" fmla="*/ 24346 w 28575"/>
                              <a:gd name="connsiteY442" fmla="*/ 4763 h 9525"/>
                              <a:gd name="connsiteX443" fmla="*/ 24346 w 28575"/>
                              <a:gd name="connsiteY443" fmla="*/ 4763 h 9525"/>
                              <a:gd name="connsiteX444" fmla="*/ 24346 w 28575"/>
                              <a:gd name="connsiteY444" fmla="*/ 4763 h 9525"/>
                              <a:gd name="connsiteX445" fmla="*/ 25403 w 28575"/>
                              <a:gd name="connsiteY445" fmla="*/ 4763 h 9525"/>
                              <a:gd name="connsiteX446" fmla="*/ 25403 w 28575"/>
                              <a:gd name="connsiteY446" fmla="*/ 4763 h 9525"/>
                              <a:gd name="connsiteX447" fmla="*/ 25403 w 28575"/>
                              <a:gd name="connsiteY447" fmla="*/ 4763 h 9525"/>
                              <a:gd name="connsiteX448" fmla="*/ 25403 w 28575"/>
                              <a:gd name="connsiteY448" fmla="*/ 4763 h 9525"/>
                              <a:gd name="connsiteX449" fmla="*/ 25403 w 28575"/>
                              <a:gd name="connsiteY449" fmla="*/ 4763 h 9525"/>
                              <a:gd name="connsiteX450" fmla="*/ 25403 w 28575"/>
                              <a:gd name="connsiteY450" fmla="*/ 0 h 9525"/>
                              <a:gd name="connsiteX451" fmla="*/ 25403 w 28575"/>
                              <a:gd name="connsiteY451" fmla="*/ 0 h 9525"/>
                              <a:gd name="connsiteX452" fmla="*/ 25403 w 28575"/>
                              <a:gd name="connsiteY452" fmla="*/ 0 h 9525"/>
                              <a:gd name="connsiteX453" fmla="*/ 25403 w 28575"/>
                              <a:gd name="connsiteY453" fmla="*/ 0 h 9525"/>
                              <a:gd name="connsiteX454" fmla="*/ 25403 w 28575"/>
                              <a:gd name="connsiteY454" fmla="*/ 0 h 9525"/>
                              <a:gd name="connsiteX455" fmla="*/ 25403 w 28575"/>
                              <a:gd name="connsiteY455" fmla="*/ 0 h 9525"/>
                              <a:gd name="connsiteX456" fmla="*/ 25403 w 28575"/>
                              <a:gd name="connsiteY456" fmla="*/ 0 h 9525"/>
                              <a:gd name="connsiteX457" fmla="*/ 25403 w 28575"/>
                              <a:gd name="connsiteY457" fmla="*/ 0 h 9525"/>
                              <a:gd name="connsiteX458" fmla="*/ 25403 w 28575"/>
                              <a:gd name="connsiteY458" fmla="*/ 4763 h 9525"/>
                              <a:gd name="connsiteX459" fmla="*/ 25403 w 28575"/>
                              <a:gd name="connsiteY459" fmla="*/ 4763 h 9525"/>
                              <a:gd name="connsiteX460" fmla="*/ 25403 w 28575"/>
                              <a:gd name="connsiteY460" fmla="*/ 0 h 9525"/>
                              <a:gd name="connsiteX461" fmla="*/ 25403 w 28575"/>
                              <a:gd name="connsiteY461" fmla="*/ 4763 h 9525"/>
                              <a:gd name="connsiteX462" fmla="*/ 25403 w 28575"/>
                              <a:gd name="connsiteY462" fmla="*/ 4763 h 9525"/>
                              <a:gd name="connsiteX463" fmla="*/ 26460 w 28575"/>
                              <a:gd name="connsiteY463" fmla="*/ 4763 h 9525"/>
                              <a:gd name="connsiteX464" fmla="*/ 26460 w 28575"/>
                              <a:gd name="connsiteY464" fmla="*/ 4763 h 9525"/>
                              <a:gd name="connsiteX465" fmla="*/ 26460 w 28575"/>
                              <a:gd name="connsiteY465" fmla="*/ 4763 h 9525"/>
                              <a:gd name="connsiteX466" fmla="*/ 26460 w 28575"/>
                              <a:gd name="connsiteY466" fmla="*/ 4763 h 9525"/>
                              <a:gd name="connsiteX467" fmla="*/ 26460 w 28575"/>
                              <a:gd name="connsiteY467" fmla="*/ 4763 h 9525"/>
                              <a:gd name="connsiteX468" fmla="*/ 26460 w 28575"/>
                              <a:gd name="connsiteY468" fmla="*/ 4763 h 9525"/>
                              <a:gd name="connsiteX469" fmla="*/ 26460 w 28575"/>
                              <a:gd name="connsiteY469" fmla="*/ 4763 h 9525"/>
                              <a:gd name="connsiteX470" fmla="*/ 26460 w 28575"/>
                              <a:gd name="connsiteY470" fmla="*/ 4763 h 9525"/>
                              <a:gd name="connsiteX471" fmla="*/ 26460 w 28575"/>
                              <a:gd name="connsiteY471" fmla="*/ 4763 h 9525"/>
                              <a:gd name="connsiteX472" fmla="*/ 26460 w 28575"/>
                              <a:gd name="connsiteY472" fmla="*/ 4763 h 9525"/>
                              <a:gd name="connsiteX473" fmla="*/ 26460 w 28575"/>
                              <a:gd name="connsiteY473" fmla="*/ 4763 h 9525"/>
                              <a:gd name="connsiteX474" fmla="*/ 26460 w 28575"/>
                              <a:gd name="connsiteY474" fmla="*/ 4763 h 9525"/>
                              <a:gd name="connsiteX475" fmla="*/ 26460 w 28575"/>
                              <a:gd name="connsiteY475" fmla="*/ 4763 h 9525"/>
                              <a:gd name="connsiteX476" fmla="*/ 26460 w 28575"/>
                              <a:gd name="connsiteY476" fmla="*/ 4763 h 9525"/>
                              <a:gd name="connsiteX477" fmla="*/ 26460 w 28575"/>
                              <a:gd name="connsiteY477" fmla="*/ 0 h 9525"/>
                              <a:gd name="connsiteX478" fmla="*/ 26460 w 28575"/>
                              <a:gd name="connsiteY478" fmla="*/ 4763 h 9525"/>
                              <a:gd name="connsiteX479" fmla="*/ 26460 w 28575"/>
                              <a:gd name="connsiteY479" fmla="*/ 4763 h 9525"/>
                              <a:gd name="connsiteX480" fmla="*/ 26460 w 28575"/>
                              <a:gd name="connsiteY480" fmla="*/ 4763 h 9525"/>
                              <a:gd name="connsiteX481" fmla="*/ 26460 w 28575"/>
                              <a:gd name="connsiteY481" fmla="*/ 4763 h 9525"/>
                              <a:gd name="connsiteX482" fmla="*/ 26460 w 28575"/>
                              <a:gd name="connsiteY482" fmla="*/ 4763 h 9525"/>
                              <a:gd name="connsiteX483" fmla="*/ 27518 w 28575"/>
                              <a:gd name="connsiteY483" fmla="*/ 4763 h 9525"/>
                              <a:gd name="connsiteX484" fmla="*/ 27518 w 28575"/>
                              <a:gd name="connsiteY484" fmla="*/ 4763 h 9525"/>
                              <a:gd name="connsiteX485" fmla="*/ 27518 w 28575"/>
                              <a:gd name="connsiteY485" fmla="*/ 4763 h 9525"/>
                              <a:gd name="connsiteX486" fmla="*/ 27518 w 28575"/>
                              <a:gd name="connsiteY486" fmla="*/ 9525 h 9525"/>
                              <a:gd name="connsiteX487" fmla="*/ 27518 w 28575"/>
                              <a:gd name="connsiteY487" fmla="*/ 4763 h 9525"/>
                              <a:gd name="connsiteX488" fmla="*/ 27518 w 28575"/>
                              <a:gd name="connsiteY488" fmla="*/ 4763 h 9525"/>
                              <a:gd name="connsiteX489" fmla="*/ 27518 w 28575"/>
                              <a:gd name="connsiteY489" fmla="*/ 4763 h 9525"/>
                              <a:gd name="connsiteX490" fmla="*/ 27518 w 28575"/>
                              <a:gd name="connsiteY490" fmla="*/ 4763 h 9525"/>
                              <a:gd name="connsiteX491" fmla="*/ 27518 w 28575"/>
                              <a:gd name="connsiteY491" fmla="*/ 4763 h 9525"/>
                              <a:gd name="connsiteX492" fmla="*/ 27518 w 28575"/>
                              <a:gd name="connsiteY492" fmla="*/ 4763 h 9525"/>
                              <a:gd name="connsiteX493" fmla="*/ 27518 w 28575"/>
                              <a:gd name="connsiteY493" fmla="*/ 4763 h 9525"/>
                              <a:gd name="connsiteX494" fmla="*/ 27518 w 28575"/>
                              <a:gd name="connsiteY494" fmla="*/ 4763 h 9525"/>
                              <a:gd name="connsiteX495" fmla="*/ 27518 w 28575"/>
                              <a:gd name="connsiteY495" fmla="*/ 4763 h 9525"/>
                              <a:gd name="connsiteX496" fmla="*/ 27518 w 28575"/>
                              <a:gd name="connsiteY496" fmla="*/ 4763 h 9525"/>
                              <a:gd name="connsiteX497" fmla="*/ 27518 w 28575"/>
                              <a:gd name="connsiteY497" fmla="*/ 4763 h 9525"/>
                              <a:gd name="connsiteX498" fmla="*/ 27518 w 28575"/>
                              <a:gd name="connsiteY498" fmla="*/ 4763 h 9525"/>
                              <a:gd name="connsiteX499" fmla="*/ 27518 w 28575"/>
                              <a:gd name="connsiteY499" fmla="*/ 4763 h 9525"/>
                              <a:gd name="connsiteX500" fmla="*/ 27518 w 28575"/>
                              <a:gd name="connsiteY500" fmla="*/ 4763 h 9525"/>
                              <a:gd name="connsiteX501" fmla="*/ 28575 w 28575"/>
                              <a:gd name="connsiteY501" fmla="*/ 4763 h 9525"/>
                              <a:gd name="connsiteX502" fmla="*/ 28575 w 28575"/>
                              <a:gd name="connsiteY502" fmla="*/ 4763 h 9525"/>
                              <a:gd name="connsiteX503" fmla="*/ 28575 w 28575"/>
                              <a:gd name="connsiteY503" fmla="*/ 0 h 9525"/>
                              <a:gd name="connsiteX504" fmla="*/ 28575 w 28575"/>
                              <a:gd name="connsiteY504" fmla="*/ 4763 h 9525"/>
                              <a:gd name="connsiteX505" fmla="*/ 28575 w 28575"/>
                              <a:gd name="connsiteY505" fmla="*/ 0 h 9525"/>
                              <a:gd name="connsiteX506" fmla="*/ 28575 w 28575"/>
                              <a:gd name="connsiteY506" fmla="*/ 0 h 9525"/>
                              <a:gd name="connsiteX507" fmla="*/ 28575 w 28575"/>
                              <a:gd name="connsiteY507" fmla="*/ 4763 h 9525"/>
                              <a:gd name="connsiteX508" fmla="*/ 28575 w 28575"/>
                              <a:gd name="connsiteY508" fmla="*/ 4763 h 9525"/>
                              <a:gd name="connsiteX509" fmla="*/ 28575 w 28575"/>
                              <a:gd name="connsiteY509" fmla="*/ 4763 h 9525"/>
                              <a:gd name="connsiteX510" fmla="*/ 28575 w 28575"/>
                              <a:gd name="connsiteY510" fmla="*/ 4763 h 9525"/>
                              <a:gd name="connsiteX511" fmla="*/ 28575 w 28575"/>
                              <a:gd name="connsiteY511" fmla="*/ 476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4763"/>
                                </a:moveTo>
                                <a:lnTo>
                                  <a:pt x="0" y="4763"/>
                                </a:lnTo>
                                <a:lnTo>
                                  <a:pt x="0" y="4763"/>
                                </a:lnTo>
                                <a:lnTo>
                                  <a:pt x="0" y="4763"/>
                                </a:lnTo>
                                <a:lnTo>
                                  <a:pt x="0" y="4763"/>
                                </a:lnTo>
                                <a:lnTo>
                                  <a:pt x="0" y="4763"/>
                                </a:lnTo>
                                <a:lnTo>
                                  <a:pt x="0" y="4763"/>
                                </a:lnTo>
                                <a:lnTo>
                                  <a:pt x="1057" y="4763"/>
                                </a:lnTo>
                                <a:lnTo>
                                  <a:pt x="1057" y="4763"/>
                                </a:lnTo>
                                <a:lnTo>
                                  <a:pt x="1057" y="0"/>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0"/>
                                </a:lnTo>
                                <a:lnTo>
                                  <a:pt x="1057" y="4763"/>
                                </a:lnTo>
                                <a:lnTo>
                                  <a:pt x="1057" y="0"/>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0"/>
                                </a:lnTo>
                                <a:lnTo>
                                  <a:pt x="3172" y="0"/>
                                </a:lnTo>
                                <a:lnTo>
                                  <a:pt x="3172" y="0"/>
                                </a:lnTo>
                                <a:lnTo>
                                  <a:pt x="3172" y="0"/>
                                </a:lnTo>
                                <a:lnTo>
                                  <a:pt x="3172" y="4763"/>
                                </a:lnTo>
                                <a:lnTo>
                                  <a:pt x="4229" y="4763"/>
                                </a:lnTo>
                                <a:lnTo>
                                  <a:pt x="4229" y="0"/>
                                </a:lnTo>
                                <a:lnTo>
                                  <a:pt x="4229" y="0"/>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9525"/>
                                </a:lnTo>
                                <a:lnTo>
                                  <a:pt x="4229" y="4763"/>
                                </a:lnTo>
                                <a:lnTo>
                                  <a:pt x="4229" y="4763"/>
                                </a:lnTo>
                                <a:lnTo>
                                  <a:pt x="4229" y="4763"/>
                                </a:lnTo>
                                <a:lnTo>
                                  <a:pt x="4229" y="4763"/>
                                </a:lnTo>
                                <a:lnTo>
                                  <a:pt x="5296" y="4763"/>
                                </a:lnTo>
                                <a:lnTo>
                                  <a:pt x="5296" y="4763"/>
                                </a:lnTo>
                                <a:lnTo>
                                  <a:pt x="5296" y="4763"/>
                                </a:lnTo>
                                <a:lnTo>
                                  <a:pt x="5296" y="0"/>
                                </a:lnTo>
                                <a:lnTo>
                                  <a:pt x="5296" y="4763"/>
                                </a:lnTo>
                                <a:lnTo>
                                  <a:pt x="5296" y="0"/>
                                </a:lnTo>
                                <a:lnTo>
                                  <a:pt x="5296" y="4763"/>
                                </a:lnTo>
                                <a:lnTo>
                                  <a:pt x="5296" y="4763"/>
                                </a:lnTo>
                                <a:lnTo>
                                  <a:pt x="5296" y="4763"/>
                                </a:lnTo>
                                <a:lnTo>
                                  <a:pt x="5296" y="4763"/>
                                </a:lnTo>
                                <a:lnTo>
                                  <a:pt x="5296" y="4763"/>
                                </a:lnTo>
                                <a:lnTo>
                                  <a:pt x="5296" y="4763"/>
                                </a:lnTo>
                                <a:lnTo>
                                  <a:pt x="5296" y="4763"/>
                                </a:lnTo>
                                <a:lnTo>
                                  <a:pt x="5296" y="0"/>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0"/>
                                </a:lnTo>
                                <a:lnTo>
                                  <a:pt x="6353" y="0"/>
                                </a:lnTo>
                                <a:lnTo>
                                  <a:pt x="7410" y="0"/>
                                </a:lnTo>
                                <a:lnTo>
                                  <a:pt x="7410" y="0"/>
                                </a:lnTo>
                                <a:lnTo>
                                  <a:pt x="7410" y="4763"/>
                                </a:lnTo>
                                <a:lnTo>
                                  <a:pt x="7410" y="0"/>
                                </a:lnTo>
                                <a:lnTo>
                                  <a:pt x="7410" y="0"/>
                                </a:lnTo>
                                <a:lnTo>
                                  <a:pt x="7410" y="4763"/>
                                </a:lnTo>
                                <a:lnTo>
                                  <a:pt x="7410" y="4763"/>
                                </a:lnTo>
                                <a:lnTo>
                                  <a:pt x="7410" y="4763"/>
                                </a:lnTo>
                                <a:lnTo>
                                  <a:pt x="7410" y="4763"/>
                                </a:lnTo>
                                <a:lnTo>
                                  <a:pt x="7410" y="4763"/>
                                </a:lnTo>
                                <a:lnTo>
                                  <a:pt x="7410" y="4763"/>
                                </a:lnTo>
                                <a:lnTo>
                                  <a:pt x="7410" y="4763"/>
                                </a:lnTo>
                                <a:lnTo>
                                  <a:pt x="7410" y="4763"/>
                                </a:lnTo>
                                <a:lnTo>
                                  <a:pt x="7410" y="4763"/>
                                </a:lnTo>
                                <a:lnTo>
                                  <a:pt x="7410" y="4763"/>
                                </a:lnTo>
                                <a:lnTo>
                                  <a:pt x="7410" y="4763"/>
                                </a:lnTo>
                                <a:lnTo>
                                  <a:pt x="7410" y="4763"/>
                                </a:lnTo>
                                <a:lnTo>
                                  <a:pt x="7410" y="4763"/>
                                </a:lnTo>
                                <a:lnTo>
                                  <a:pt x="8468" y="4763"/>
                                </a:lnTo>
                                <a:lnTo>
                                  <a:pt x="8468" y="4763"/>
                                </a:lnTo>
                                <a:lnTo>
                                  <a:pt x="8468" y="0"/>
                                </a:lnTo>
                                <a:lnTo>
                                  <a:pt x="8468" y="0"/>
                                </a:lnTo>
                                <a:lnTo>
                                  <a:pt x="8468" y="0"/>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0"/>
                                </a:lnTo>
                                <a:lnTo>
                                  <a:pt x="9525" y="0"/>
                                </a:lnTo>
                                <a:lnTo>
                                  <a:pt x="9525" y="0"/>
                                </a:lnTo>
                                <a:lnTo>
                                  <a:pt x="9525" y="0"/>
                                </a:lnTo>
                                <a:lnTo>
                                  <a:pt x="9525" y="0"/>
                                </a:lnTo>
                                <a:lnTo>
                                  <a:pt x="9525" y="0"/>
                                </a:lnTo>
                                <a:lnTo>
                                  <a:pt x="9525" y="0"/>
                                </a:lnTo>
                                <a:lnTo>
                                  <a:pt x="9525" y="0"/>
                                </a:lnTo>
                                <a:lnTo>
                                  <a:pt x="9525" y="0"/>
                                </a:lnTo>
                                <a:lnTo>
                                  <a:pt x="9525" y="4763"/>
                                </a:lnTo>
                                <a:lnTo>
                                  <a:pt x="9525" y="4763"/>
                                </a:lnTo>
                                <a:lnTo>
                                  <a:pt x="9525" y="0"/>
                                </a:lnTo>
                                <a:lnTo>
                                  <a:pt x="9525" y="0"/>
                                </a:lnTo>
                                <a:lnTo>
                                  <a:pt x="9525" y="0"/>
                                </a:lnTo>
                                <a:lnTo>
                                  <a:pt x="9525" y="0"/>
                                </a:lnTo>
                                <a:lnTo>
                                  <a:pt x="9525" y="4763"/>
                                </a:lnTo>
                                <a:lnTo>
                                  <a:pt x="9525" y="4763"/>
                                </a:lnTo>
                                <a:lnTo>
                                  <a:pt x="9525" y="4763"/>
                                </a:lnTo>
                                <a:lnTo>
                                  <a:pt x="9525" y="4763"/>
                                </a:lnTo>
                                <a:lnTo>
                                  <a:pt x="10582" y="4763"/>
                                </a:lnTo>
                                <a:lnTo>
                                  <a:pt x="10582" y="4763"/>
                                </a:lnTo>
                                <a:lnTo>
                                  <a:pt x="10582" y="4763"/>
                                </a:lnTo>
                                <a:lnTo>
                                  <a:pt x="10582" y="4763"/>
                                </a:lnTo>
                                <a:lnTo>
                                  <a:pt x="10582" y="4763"/>
                                </a:lnTo>
                                <a:lnTo>
                                  <a:pt x="10582" y="0"/>
                                </a:lnTo>
                                <a:lnTo>
                                  <a:pt x="10582" y="0"/>
                                </a:lnTo>
                                <a:lnTo>
                                  <a:pt x="10582" y="0"/>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1640" y="0"/>
                                </a:lnTo>
                                <a:lnTo>
                                  <a:pt x="11640" y="4763"/>
                                </a:lnTo>
                                <a:lnTo>
                                  <a:pt x="11640" y="4763"/>
                                </a:lnTo>
                                <a:lnTo>
                                  <a:pt x="11640" y="4763"/>
                                </a:lnTo>
                                <a:lnTo>
                                  <a:pt x="11640" y="4763"/>
                                </a:lnTo>
                                <a:lnTo>
                                  <a:pt x="12697" y="4763"/>
                                </a:lnTo>
                                <a:lnTo>
                                  <a:pt x="12697" y="4763"/>
                                </a:lnTo>
                                <a:lnTo>
                                  <a:pt x="12697" y="4763"/>
                                </a:lnTo>
                                <a:lnTo>
                                  <a:pt x="12697" y="4763"/>
                                </a:lnTo>
                                <a:lnTo>
                                  <a:pt x="12697" y="4763"/>
                                </a:lnTo>
                                <a:lnTo>
                                  <a:pt x="12697" y="4763"/>
                                </a:lnTo>
                                <a:lnTo>
                                  <a:pt x="12697" y="4763"/>
                                </a:lnTo>
                                <a:lnTo>
                                  <a:pt x="12697" y="4763"/>
                                </a:lnTo>
                                <a:lnTo>
                                  <a:pt x="12697" y="0"/>
                                </a:lnTo>
                                <a:lnTo>
                                  <a:pt x="12697" y="4763"/>
                                </a:lnTo>
                                <a:lnTo>
                                  <a:pt x="12697" y="4763"/>
                                </a:lnTo>
                                <a:lnTo>
                                  <a:pt x="12697" y="4763"/>
                                </a:lnTo>
                                <a:lnTo>
                                  <a:pt x="12697" y="4763"/>
                                </a:lnTo>
                                <a:lnTo>
                                  <a:pt x="12697" y="4763"/>
                                </a:lnTo>
                                <a:lnTo>
                                  <a:pt x="12697" y="4763"/>
                                </a:lnTo>
                                <a:lnTo>
                                  <a:pt x="12697" y="4763"/>
                                </a:lnTo>
                                <a:lnTo>
                                  <a:pt x="12697" y="0"/>
                                </a:lnTo>
                                <a:lnTo>
                                  <a:pt x="12697" y="0"/>
                                </a:lnTo>
                                <a:lnTo>
                                  <a:pt x="13754" y="4763"/>
                                </a:lnTo>
                                <a:lnTo>
                                  <a:pt x="13754" y="4763"/>
                                </a:lnTo>
                                <a:lnTo>
                                  <a:pt x="13754" y="4763"/>
                                </a:lnTo>
                                <a:lnTo>
                                  <a:pt x="13754" y="4763"/>
                                </a:lnTo>
                                <a:lnTo>
                                  <a:pt x="13754" y="4763"/>
                                </a:lnTo>
                                <a:lnTo>
                                  <a:pt x="13754" y="0"/>
                                </a:lnTo>
                                <a:lnTo>
                                  <a:pt x="13754" y="4763"/>
                                </a:lnTo>
                                <a:lnTo>
                                  <a:pt x="13754" y="4763"/>
                                </a:lnTo>
                                <a:lnTo>
                                  <a:pt x="13754" y="4763"/>
                                </a:lnTo>
                                <a:lnTo>
                                  <a:pt x="13754" y="4763"/>
                                </a:lnTo>
                                <a:lnTo>
                                  <a:pt x="13754" y="4763"/>
                                </a:lnTo>
                                <a:lnTo>
                                  <a:pt x="13754" y="0"/>
                                </a:lnTo>
                                <a:lnTo>
                                  <a:pt x="13754" y="0"/>
                                </a:lnTo>
                                <a:lnTo>
                                  <a:pt x="13754" y="4763"/>
                                </a:lnTo>
                                <a:lnTo>
                                  <a:pt x="13754" y="4763"/>
                                </a:lnTo>
                                <a:lnTo>
                                  <a:pt x="13754" y="4763"/>
                                </a:lnTo>
                                <a:lnTo>
                                  <a:pt x="13754" y="4763"/>
                                </a:lnTo>
                                <a:lnTo>
                                  <a:pt x="13754" y="4763"/>
                                </a:lnTo>
                                <a:lnTo>
                                  <a:pt x="13754" y="4763"/>
                                </a:lnTo>
                                <a:lnTo>
                                  <a:pt x="13754" y="0"/>
                                </a:lnTo>
                                <a:lnTo>
                                  <a:pt x="14821" y="0"/>
                                </a:lnTo>
                                <a:lnTo>
                                  <a:pt x="14821" y="0"/>
                                </a:lnTo>
                                <a:lnTo>
                                  <a:pt x="14821" y="0"/>
                                </a:lnTo>
                                <a:lnTo>
                                  <a:pt x="14821" y="0"/>
                                </a:lnTo>
                                <a:lnTo>
                                  <a:pt x="14821" y="4763"/>
                                </a:lnTo>
                                <a:lnTo>
                                  <a:pt x="14821" y="0"/>
                                </a:lnTo>
                                <a:lnTo>
                                  <a:pt x="14821" y="0"/>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5878" y="4763"/>
                                </a:lnTo>
                                <a:lnTo>
                                  <a:pt x="15878" y="4763"/>
                                </a:lnTo>
                                <a:lnTo>
                                  <a:pt x="15878" y="4763"/>
                                </a:lnTo>
                                <a:lnTo>
                                  <a:pt x="15878" y="4763"/>
                                </a:lnTo>
                                <a:lnTo>
                                  <a:pt x="15878" y="0"/>
                                </a:lnTo>
                                <a:lnTo>
                                  <a:pt x="15878" y="0"/>
                                </a:lnTo>
                                <a:lnTo>
                                  <a:pt x="15878" y="0"/>
                                </a:lnTo>
                                <a:lnTo>
                                  <a:pt x="15878" y="4763"/>
                                </a:lnTo>
                                <a:lnTo>
                                  <a:pt x="15878" y="4763"/>
                                </a:lnTo>
                                <a:lnTo>
                                  <a:pt x="15878" y="4763"/>
                                </a:lnTo>
                                <a:lnTo>
                                  <a:pt x="15878" y="4763"/>
                                </a:lnTo>
                                <a:lnTo>
                                  <a:pt x="15878" y="4763"/>
                                </a:lnTo>
                                <a:lnTo>
                                  <a:pt x="15878" y="0"/>
                                </a:lnTo>
                                <a:lnTo>
                                  <a:pt x="15878" y="0"/>
                                </a:lnTo>
                                <a:lnTo>
                                  <a:pt x="15878" y="0"/>
                                </a:lnTo>
                                <a:lnTo>
                                  <a:pt x="15878" y="0"/>
                                </a:lnTo>
                                <a:lnTo>
                                  <a:pt x="15878" y="4763"/>
                                </a:lnTo>
                                <a:lnTo>
                                  <a:pt x="15878" y="4763"/>
                                </a:lnTo>
                                <a:lnTo>
                                  <a:pt x="16935" y="4763"/>
                                </a:lnTo>
                                <a:lnTo>
                                  <a:pt x="16935" y="4763"/>
                                </a:lnTo>
                                <a:lnTo>
                                  <a:pt x="16935" y="4763"/>
                                </a:lnTo>
                                <a:lnTo>
                                  <a:pt x="16935" y="4763"/>
                                </a:lnTo>
                                <a:lnTo>
                                  <a:pt x="16935" y="4763"/>
                                </a:lnTo>
                                <a:lnTo>
                                  <a:pt x="16935" y="4763"/>
                                </a:lnTo>
                                <a:lnTo>
                                  <a:pt x="16935" y="4763"/>
                                </a:lnTo>
                                <a:lnTo>
                                  <a:pt x="16935" y="4763"/>
                                </a:lnTo>
                                <a:lnTo>
                                  <a:pt x="16935" y="0"/>
                                </a:lnTo>
                                <a:lnTo>
                                  <a:pt x="16935" y="0"/>
                                </a:lnTo>
                                <a:lnTo>
                                  <a:pt x="16935" y="0"/>
                                </a:lnTo>
                                <a:lnTo>
                                  <a:pt x="16935" y="0"/>
                                </a:lnTo>
                                <a:lnTo>
                                  <a:pt x="16935" y="4763"/>
                                </a:lnTo>
                                <a:lnTo>
                                  <a:pt x="16935" y="4763"/>
                                </a:lnTo>
                                <a:lnTo>
                                  <a:pt x="16935" y="4763"/>
                                </a:lnTo>
                                <a:lnTo>
                                  <a:pt x="16935" y="0"/>
                                </a:lnTo>
                                <a:lnTo>
                                  <a:pt x="16935" y="0"/>
                                </a:lnTo>
                                <a:lnTo>
                                  <a:pt x="16935"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0"/>
                                </a:lnTo>
                                <a:lnTo>
                                  <a:pt x="17993" y="0"/>
                                </a:lnTo>
                                <a:lnTo>
                                  <a:pt x="17993" y="4763"/>
                                </a:lnTo>
                                <a:lnTo>
                                  <a:pt x="17993" y="4763"/>
                                </a:lnTo>
                                <a:lnTo>
                                  <a:pt x="17993" y="4763"/>
                                </a:lnTo>
                                <a:lnTo>
                                  <a:pt x="17993" y="4763"/>
                                </a:lnTo>
                                <a:lnTo>
                                  <a:pt x="17993" y="4763"/>
                                </a:lnTo>
                                <a:lnTo>
                                  <a:pt x="17993" y="4763"/>
                                </a:lnTo>
                                <a:lnTo>
                                  <a:pt x="17993" y="4763"/>
                                </a:lnTo>
                                <a:lnTo>
                                  <a:pt x="17993" y="4763"/>
                                </a:lnTo>
                                <a:lnTo>
                                  <a:pt x="17993" y="0"/>
                                </a:lnTo>
                                <a:lnTo>
                                  <a:pt x="17993" y="4763"/>
                                </a:lnTo>
                                <a:lnTo>
                                  <a:pt x="17993" y="0"/>
                                </a:lnTo>
                                <a:lnTo>
                                  <a:pt x="17993" y="0"/>
                                </a:lnTo>
                                <a:lnTo>
                                  <a:pt x="17993" y="0"/>
                                </a:lnTo>
                                <a:lnTo>
                                  <a:pt x="17993" y="0"/>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0"/>
                                </a:lnTo>
                                <a:lnTo>
                                  <a:pt x="19050" y="4763"/>
                                </a:lnTo>
                                <a:lnTo>
                                  <a:pt x="19050" y="0"/>
                                </a:lnTo>
                                <a:lnTo>
                                  <a:pt x="19050" y="4763"/>
                                </a:lnTo>
                                <a:lnTo>
                                  <a:pt x="19050" y="4763"/>
                                </a:lnTo>
                                <a:lnTo>
                                  <a:pt x="19050" y="0"/>
                                </a:lnTo>
                                <a:lnTo>
                                  <a:pt x="20107" y="0"/>
                                </a:lnTo>
                                <a:lnTo>
                                  <a:pt x="20107" y="0"/>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0"/>
                                </a:lnTo>
                                <a:lnTo>
                                  <a:pt x="20107" y="0"/>
                                </a:lnTo>
                                <a:lnTo>
                                  <a:pt x="20107" y="4763"/>
                                </a:lnTo>
                                <a:lnTo>
                                  <a:pt x="20107" y="4763"/>
                                </a:lnTo>
                                <a:lnTo>
                                  <a:pt x="20107" y="4763"/>
                                </a:lnTo>
                                <a:lnTo>
                                  <a:pt x="20107" y="4763"/>
                                </a:lnTo>
                                <a:lnTo>
                                  <a:pt x="21165" y="4763"/>
                                </a:lnTo>
                                <a:lnTo>
                                  <a:pt x="21165" y="4763"/>
                                </a:lnTo>
                                <a:lnTo>
                                  <a:pt x="21165" y="4763"/>
                                </a:lnTo>
                                <a:lnTo>
                                  <a:pt x="21165" y="4763"/>
                                </a:lnTo>
                                <a:lnTo>
                                  <a:pt x="21165" y="4763"/>
                                </a:lnTo>
                                <a:lnTo>
                                  <a:pt x="21165" y="0"/>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2222" y="4763"/>
                                </a:lnTo>
                                <a:lnTo>
                                  <a:pt x="22222" y="4763"/>
                                </a:lnTo>
                                <a:lnTo>
                                  <a:pt x="22222" y="4763"/>
                                </a:lnTo>
                                <a:lnTo>
                                  <a:pt x="22222" y="0"/>
                                </a:lnTo>
                                <a:lnTo>
                                  <a:pt x="22222" y="0"/>
                                </a:lnTo>
                                <a:lnTo>
                                  <a:pt x="22222" y="0"/>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0"/>
                                </a:lnTo>
                                <a:lnTo>
                                  <a:pt x="22222" y="4763"/>
                                </a:lnTo>
                                <a:lnTo>
                                  <a:pt x="22222" y="0"/>
                                </a:lnTo>
                                <a:lnTo>
                                  <a:pt x="23279" y="4763"/>
                                </a:lnTo>
                                <a:lnTo>
                                  <a:pt x="23279" y="4763"/>
                                </a:lnTo>
                                <a:lnTo>
                                  <a:pt x="23279" y="4763"/>
                                </a:lnTo>
                                <a:lnTo>
                                  <a:pt x="23279" y="4763"/>
                                </a:lnTo>
                                <a:lnTo>
                                  <a:pt x="23279" y="4763"/>
                                </a:lnTo>
                                <a:lnTo>
                                  <a:pt x="23279" y="4763"/>
                                </a:lnTo>
                                <a:lnTo>
                                  <a:pt x="23279" y="4763"/>
                                </a:lnTo>
                                <a:lnTo>
                                  <a:pt x="23279" y="4763"/>
                                </a:lnTo>
                                <a:lnTo>
                                  <a:pt x="23279" y="0"/>
                                </a:lnTo>
                                <a:lnTo>
                                  <a:pt x="23279" y="0"/>
                                </a:lnTo>
                                <a:lnTo>
                                  <a:pt x="23279" y="0"/>
                                </a:lnTo>
                                <a:lnTo>
                                  <a:pt x="23279" y="4763"/>
                                </a:lnTo>
                                <a:lnTo>
                                  <a:pt x="23279" y="4763"/>
                                </a:lnTo>
                                <a:lnTo>
                                  <a:pt x="23279" y="9525"/>
                                </a:lnTo>
                                <a:lnTo>
                                  <a:pt x="23279" y="4763"/>
                                </a:lnTo>
                                <a:lnTo>
                                  <a:pt x="23279" y="4763"/>
                                </a:lnTo>
                                <a:lnTo>
                                  <a:pt x="23279" y="4763"/>
                                </a:lnTo>
                                <a:lnTo>
                                  <a:pt x="23279"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5403" y="4763"/>
                                </a:lnTo>
                                <a:lnTo>
                                  <a:pt x="25403" y="4763"/>
                                </a:lnTo>
                                <a:lnTo>
                                  <a:pt x="25403" y="4763"/>
                                </a:lnTo>
                                <a:lnTo>
                                  <a:pt x="25403" y="4763"/>
                                </a:lnTo>
                                <a:lnTo>
                                  <a:pt x="25403" y="4763"/>
                                </a:lnTo>
                                <a:lnTo>
                                  <a:pt x="25403" y="0"/>
                                </a:lnTo>
                                <a:lnTo>
                                  <a:pt x="25403" y="0"/>
                                </a:lnTo>
                                <a:lnTo>
                                  <a:pt x="25403" y="0"/>
                                </a:lnTo>
                                <a:lnTo>
                                  <a:pt x="25403" y="0"/>
                                </a:lnTo>
                                <a:lnTo>
                                  <a:pt x="25403" y="0"/>
                                </a:lnTo>
                                <a:lnTo>
                                  <a:pt x="25403" y="0"/>
                                </a:lnTo>
                                <a:lnTo>
                                  <a:pt x="25403" y="0"/>
                                </a:lnTo>
                                <a:lnTo>
                                  <a:pt x="25403" y="0"/>
                                </a:lnTo>
                                <a:lnTo>
                                  <a:pt x="25403" y="4763"/>
                                </a:lnTo>
                                <a:lnTo>
                                  <a:pt x="25403" y="4763"/>
                                </a:lnTo>
                                <a:lnTo>
                                  <a:pt x="25403" y="0"/>
                                </a:lnTo>
                                <a:lnTo>
                                  <a:pt x="25403" y="4763"/>
                                </a:lnTo>
                                <a:lnTo>
                                  <a:pt x="25403" y="4763"/>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6460" y="0"/>
                                </a:lnTo>
                                <a:lnTo>
                                  <a:pt x="26460" y="4763"/>
                                </a:lnTo>
                                <a:lnTo>
                                  <a:pt x="26460" y="4763"/>
                                </a:lnTo>
                                <a:lnTo>
                                  <a:pt x="26460" y="4763"/>
                                </a:lnTo>
                                <a:lnTo>
                                  <a:pt x="26460" y="4763"/>
                                </a:lnTo>
                                <a:lnTo>
                                  <a:pt x="26460" y="4763"/>
                                </a:lnTo>
                                <a:lnTo>
                                  <a:pt x="27518" y="4763"/>
                                </a:lnTo>
                                <a:lnTo>
                                  <a:pt x="27518" y="4763"/>
                                </a:lnTo>
                                <a:lnTo>
                                  <a:pt x="27518" y="4763"/>
                                </a:lnTo>
                                <a:lnTo>
                                  <a:pt x="27518" y="9525"/>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8575" y="4763"/>
                                </a:lnTo>
                                <a:lnTo>
                                  <a:pt x="28575" y="4763"/>
                                </a:lnTo>
                                <a:lnTo>
                                  <a:pt x="28575" y="0"/>
                                </a:lnTo>
                                <a:lnTo>
                                  <a:pt x="28575" y="4763"/>
                                </a:lnTo>
                                <a:lnTo>
                                  <a:pt x="28575" y="0"/>
                                </a:lnTo>
                                <a:lnTo>
                                  <a:pt x="28575" y="0"/>
                                </a:lnTo>
                                <a:lnTo>
                                  <a:pt x="28575" y="4763"/>
                                </a:lnTo>
                                <a:lnTo>
                                  <a:pt x="28575" y="4763"/>
                                </a:lnTo>
                                <a:lnTo>
                                  <a:pt x="28575" y="4763"/>
                                </a:lnTo>
                                <a:lnTo>
                                  <a:pt x="28575" y="4763"/>
                                </a:lnTo>
                                <a:lnTo>
                                  <a:pt x="28575" y="476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5" name="Freeform: Shape 105"/>
                        <wps:cNvSpPr/>
                        <wps:spPr>
                          <a:xfrm>
                            <a:off x="2224087" y="2890837"/>
                            <a:ext cx="28575" cy="19050"/>
                          </a:xfrm>
                          <a:custGeom>
                            <a:avLst/>
                            <a:gdLst>
                              <a:gd name="connsiteX0" fmla="*/ 0 w 28575"/>
                              <a:gd name="connsiteY0" fmla="*/ 17583 h 19050"/>
                              <a:gd name="connsiteX1" fmla="*/ 0 w 28575"/>
                              <a:gd name="connsiteY1" fmla="*/ 17583 h 19050"/>
                              <a:gd name="connsiteX2" fmla="*/ 0 w 28575"/>
                              <a:gd name="connsiteY2" fmla="*/ 17583 h 19050"/>
                              <a:gd name="connsiteX3" fmla="*/ 0 w 28575"/>
                              <a:gd name="connsiteY3" fmla="*/ 16116 h 19050"/>
                              <a:gd name="connsiteX4" fmla="*/ 0 w 28575"/>
                              <a:gd name="connsiteY4" fmla="*/ 17583 h 19050"/>
                              <a:gd name="connsiteX5" fmla="*/ 0 w 28575"/>
                              <a:gd name="connsiteY5" fmla="*/ 16116 h 19050"/>
                              <a:gd name="connsiteX6" fmla="*/ 0 w 28575"/>
                              <a:gd name="connsiteY6" fmla="*/ 17583 h 19050"/>
                              <a:gd name="connsiteX7" fmla="*/ 0 w 28575"/>
                              <a:gd name="connsiteY7" fmla="*/ 17583 h 19050"/>
                              <a:gd name="connsiteX8" fmla="*/ 1057 w 28575"/>
                              <a:gd name="connsiteY8" fmla="*/ 17583 h 19050"/>
                              <a:gd name="connsiteX9" fmla="*/ 1057 w 28575"/>
                              <a:gd name="connsiteY9" fmla="*/ 17583 h 19050"/>
                              <a:gd name="connsiteX10" fmla="*/ 1057 w 28575"/>
                              <a:gd name="connsiteY10" fmla="*/ 17583 h 19050"/>
                              <a:gd name="connsiteX11" fmla="*/ 1057 w 28575"/>
                              <a:gd name="connsiteY11" fmla="*/ 17583 h 19050"/>
                              <a:gd name="connsiteX12" fmla="*/ 1057 w 28575"/>
                              <a:gd name="connsiteY12" fmla="*/ 17583 h 19050"/>
                              <a:gd name="connsiteX13" fmla="*/ 1057 w 28575"/>
                              <a:gd name="connsiteY13" fmla="*/ 17583 h 19050"/>
                              <a:gd name="connsiteX14" fmla="*/ 1057 w 28575"/>
                              <a:gd name="connsiteY14" fmla="*/ 17583 h 19050"/>
                              <a:gd name="connsiteX15" fmla="*/ 1057 w 28575"/>
                              <a:gd name="connsiteY15" fmla="*/ 17583 h 19050"/>
                              <a:gd name="connsiteX16" fmla="*/ 1057 w 28575"/>
                              <a:gd name="connsiteY16" fmla="*/ 17583 h 19050"/>
                              <a:gd name="connsiteX17" fmla="*/ 1057 w 28575"/>
                              <a:gd name="connsiteY17" fmla="*/ 17583 h 19050"/>
                              <a:gd name="connsiteX18" fmla="*/ 1057 w 28575"/>
                              <a:gd name="connsiteY18" fmla="*/ 17583 h 19050"/>
                              <a:gd name="connsiteX19" fmla="*/ 1057 w 28575"/>
                              <a:gd name="connsiteY19" fmla="*/ 17583 h 19050"/>
                              <a:gd name="connsiteX20" fmla="*/ 1057 w 28575"/>
                              <a:gd name="connsiteY20" fmla="*/ 17583 h 19050"/>
                              <a:gd name="connsiteX21" fmla="*/ 1057 w 28575"/>
                              <a:gd name="connsiteY21" fmla="*/ 16116 h 19050"/>
                              <a:gd name="connsiteX22" fmla="*/ 1057 w 28575"/>
                              <a:gd name="connsiteY22" fmla="*/ 16116 h 19050"/>
                              <a:gd name="connsiteX23" fmla="*/ 1057 w 28575"/>
                              <a:gd name="connsiteY23" fmla="*/ 16116 h 19050"/>
                              <a:gd name="connsiteX24" fmla="*/ 1057 w 28575"/>
                              <a:gd name="connsiteY24" fmla="*/ 17583 h 19050"/>
                              <a:gd name="connsiteX25" fmla="*/ 1057 w 28575"/>
                              <a:gd name="connsiteY25" fmla="*/ 17583 h 19050"/>
                              <a:gd name="connsiteX26" fmla="*/ 1057 w 28575"/>
                              <a:gd name="connsiteY26" fmla="*/ 16116 h 19050"/>
                              <a:gd name="connsiteX27" fmla="*/ 1057 w 28575"/>
                              <a:gd name="connsiteY27" fmla="*/ 17583 h 19050"/>
                              <a:gd name="connsiteX28" fmla="*/ 1057 w 28575"/>
                              <a:gd name="connsiteY28" fmla="*/ 17583 h 19050"/>
                              <a:gd name="connsiteX29" fmla="*/ 1057 w 28575"/>
                              <a:gd name="connsiteY29" fmla="*/ 17583 h 19050"/>
                              <a:gd name="connsiteX30" fmla="*/ 1057 w 28575"/>
                              <a:gd name="connsiteY30" fmla="*/ 17583 h 19050"/>
                              <a:gd name="connsiteX31" fmla="*/ 1057 w 28575"/>
                              <a:gd name="connsiteY31" fmla="*/ 17583 h 19050"/>
                              <a:gd name="connsiteX32" fmla="*/ 1057 w 28575"/>
                              <a:gd name="connsiteY32" fmla="*/ 17583 h 19050"/>
                              <a:gd name="connsiteX33" fmla="*/ 1057 w 28575"/>
                              <a:gd name="connsiteY33" fmla="*/ 17583 h 19050"/>
                              <a:gd name="connsiteX34" fmla="*/ 2115 w 28575"/>
                              <a:gd name="connsiteY34" fmla="*/ 17583 h 19050"/>
                              <a:gd name="connsiteX35" fmla="*/ 2115 w 28575"/>
                              <a:gd name="connsiteY35" fmla="*/ 17583 h 19050"/>
                              <a:gd name="connsiteX36" fmla="*/ 2115 w 28575"/>
                              <a:gd name="connsiteY36" fmla="*/ 17583 h 19050"/>
                              <a:gd name="connsiteX37" fmla="*/ 2115 w 28575"/>
                              <a:gd name="connsiteY37" fmla="*/ 17583 h 19050"/>
                              <a:gd name="connsiteX38" fmla="*/ 2115 w 28575"/>
                              <a:gd name="connsiteY38" fmla="*/ 16116 h 19050"/>
                              <a:gd name="connsiteX39" fmla="*/ 2115 w 28575"/>
                              <a:gd name="connsiteY39" fmla="*/ 16116 h 19050"/>
                              <a:gd name="connsiteX40" fmla="*/ 2115 w 28575"/>
                              <a:gd name="connsiteY40" fmla="*/ 17583 h 19050"/>
                              <a:gd name="connsiteX41" fmla="*/ 2115 w 28575"/>
                              <a:gd name="connsiteY41" fmla="*/ 17583 h 19050"/>
                              <a:gd name="connsiteX42" fmla="*/ 2115 w 28575"/>
                              <a:gd name="connsiteY42" fmla="*/ 17583 h 19050"/>
                              <a:gd name="connsiteX43" fmla="*/ 2115 w 28575"/>
                              <a:gd name="connsiteY43" fmla="*/ 17583 h 19050"/>
                              <a:gd name="connsiteX44" fmla="*/ 2115 w 28575"/>
                              <a:gd name="connsiteY44" fmla="*/ 17583 h 19050"/>
                              <a:gd name="connsiteX45" fmla="*/ 2115 w 28575"/>
                              <a:gd name="connsiteY45" fmla="*/ 17583 h 19050"/>
                              <a:gd name="connsiteX46" fmla="*/ 2115 w 28575"/>
                              <a:gd name="connsiteY46" fmla="*/ 17583 h 19050"/>
                              <a:gd name="connsiteX47" fmla="*/ 2115 w 28575"/>
                              <a:gd name="connsiteY47" fmla="*/ 17583 h 19050"/>
                              <a:gd name="connsiteX48" fmla="*/ 2115 w 28575"/>
                              <a:gd name="connsiteY48" fmla="*/ 17583 h 19050"/>
                              <a:gd name="connsiteX49" fmla="*/ 2115 w 28575"/>
                              <a:gd name="connsiteY49" fmla="*/ 17583 h 19050"/>
                              <a:gd name="connsiteX50" fmla="*/ 2115 w 28575"/>
                              <a:gd name="connsiteY50" fmla="*/ 17583 h 19050"/>
                              <a:gd name="connsiteX51" fmla="*/ 2115 w 28575"/>
                              <a:gd name="connsiteY51" fmla="*/ 17583 h 19050"/>
                              <a:gd name="connsiteX52" fmla="*/ 3172 w 28575"/>
                              <a:gd name="connsiteY52" fmla="*/ 16116 h 19050"/>
                              <a:gd name="connsiteX53" fmla="*/ 3172 w 28575"/>
                              <a:gd name="connsiteY53" fmla="*/ 16116 h 19050"/>
                              <a:gd name="connsiteX54" fmla="*/ 3172 w 28575"/>
                              <a:gd name="connsiteY54" fmla="*/ 17583 h 19050"/>
                              <a:gd name="connsiteX55" fmla="*/ 3172 w 28575"/>
                              <a:gd name="connsiteY55" fmla="*/ 17583 h 19050"/>
                              <a:gd name="connsiteX56" fmla="*/ 3172 w 28575"/>
                              <a:gd name="connsiteY56" fmla="*/ 17583 h 19050"/>
                              <a:gd name="connsiteX57" fmla="*/ 3172 w 28575"/>
                              <a:gd name="connsiteY57" fmla="*/ 17583 h 19050"/>
                              <a:gd name="connsiteX58" fmla="*/ 3172 w 28575"/>
                              <a:gd name="connsiteY58" fmla="*/ 17583 h 19050"/>
                              <a:gd name="connsiteX59" fmla="*/ 3172 w 28575"/>
                              <a:gd name="connsiteY59" fmla="*/ 17583 h 19050"/>
                              <a:gd name="connsiteX60" fmla="*/ 3172 w 28575"/>
                              <a:gd name="connsiteY60" fmla="*/ 16116 h 19050"/>
                              <a:gd name="connsiteX61" fmla="*/ 3172 w 28575"/>
                              <a:gd name="connsiteY61" fmla="*/ 17583 h 19050"/>
                              <a:gd name="connsiteX62" fmla="*/ 3172 w 28575"/>
                              <a:gd name="connsiteY62" fmla="*/ 17583 h 19050"/>
                              <a:gd name="connsiteX63" fmla="*/ 3172 w 28575"/>
                              <a:gd name="connsiteY63" fmla="*/ 17583 h 19050"/>
                              <a:gd name="connsiteX64" fmla="*/ 3172 w 28575"/>
                              <a:gd name="connsiteY64" fmla="*/ 17583 h 19050"/>
                              <a:gd name="connsiteX65" fmla="*/ 3172 w 28575"/>
                              <a:gd name="connsiteY65" fmla="*/ 17583 h 19050"/>
                              <a:gd name="connsiteX66" fmla="*/ 3172 w 28575"/>
                              <a:gd name="connsiteY66" fmla="*/ 17583 h 19050"/>
                              <a:gd name="connsiteX67" fmla="*/ 3172 w 28575"/>
                              <a:gd name="connsiteY67" fmla="*/ 17583 h 19050"/>
                              <a:gd name="connsiteX68" fmla="*/ 3172 w 28575"/>
                              <a:gd name="connsiteY68" fmla="*/ 17583 h 19050"/>
                              <a:gd name="connsiteX69" fmla="*/ 3172 w 28575"/>
                              <a:gd name="connsiteY69" fmla="*/ 17583 h 19050"/>
                              <a:gd name="connsiteX70" fmla="*/ 4229 w 28575"/>
                              <a:gd name="connsiteY70" fmla="*/ 17583 h 19050"/>
                              <a:gd name="connsiteX71" fmla="*/ 4229 w 28575"/>
                              <a:gd name="connsiteY71" fmla="*/ 17583 h 19050"/>
                              <a:gd name="connsiteX72" fmla="*/ 4229 w 28575"/>
                              <a:gd name="connsiteY72" fmla="*/ 17583 h 19050"/>
                              <a:gd name="connsiteX73" fmla="*/ 4229 w 28575"/>
                              <a:gd name="connsiteY73" fmla="*/ 17583 h 19050"/>
                              <a:gd name="connsiteX74" fmla="*/ 4229 w 28575"/>
                              <a:gd name="connsiteY74" fmla="*/ 17583 h 19050"/>
                              <a:gd name="connsiteX75" fmla="*/ 4229 w 28575"/>
                              <a:gd name="connsiteY75" fmla="*/ 17583 h 19050"/>
                              <a:gd name="connsiteX76" fmla="*/ 4229 w 28575"/>
                              <a:gd name="connsiteY76" fmla="*/ 17583 h 19050"/>
                              <a:gd name="connsiteX77" fmla="*/ 4229 w 28575"/>
                              <a:gd name="connsiteY77" fmla="*/ 17583 h 19050"/>
                              <a:gd name="connsiteX78" fmla="*/ 4229 w 28575"/>
                              <a:gd name="connsiteY78" fmla="*/ 19050 h 19050"/>
                              <a:gd name="connsiteX79" fmla="*/ 4229 w 28575"/>
                              <a:gd name="connsiteY79" fmla="*/ 19050 h 19050"/>
                              <a:gd name="connsiteX80" fmla="*/ 4229 w 28575"/>
                              <a:gd name="connsiteY80" fmla="*/ 17583 h 19050"/>
                              <a:gd name="connsiteX81" fmla="*/ 4229 w 28575"/>
                              <a:gd name="connsiteY81" fmla="*/ 17583 h 19050"/>
                              <a:gd name="connsiteX82" fmla="*/ 4229 w 28575"/>
                              <a:gd name="connsiteY82" fmla="*/ 17583 h 19050"/>
                              <a:gd name="connsiteX83" fmla="*/ 4229 w 28575"/>
                              <a:gd name="connsiteY83" fmla="*/ 17583 h 19050"/>
                              <a:gd name="connsiteX84" fmla="*/ 4229 w 28575"/>
                              <a:gd name="connsiteY84" fmla="*/ 17583 h 19050"/>
                              <a:gd name="connsiteX85" fmla="*/ 4229 w 28575"/>
                              <a:gd name="connsiteY85" fmla="*/ 17583 h 19050"/>
                              <a:gd name="connsiteX86" fmla="*/ 4229 w 28575"/>
                              <a:gd name="connsiteY86" fmla="*/ 17583 h 19050"/>
                              <a:gd name="connsiteX87" fmla="*/ 4229 w 28575"/>
                              <a:gd name="connsiteY87" fmla="*/ 17583 h 19050"/>
                              <a:gd name="connsiteX88" fmla="*/ 5296 w 28575"/>
                              <a:gd name="connsiteY88" fmla="*/ 17583 h 19050"/>
                              <a:gd name="connsiteX89" fmla="*/ 5296 w 28575"/>
                              <a:gd name="connsiteY89" fmla="*/ 17583 h 19050"/>
                              <a:gd name="connsiteX90" fmla="*/ 5296 w 28575"/>
                              <a:gd name="connsiteY90" fmla="*/ 17583 h 19050"/>
                              <a:gd name="connsiteX91" fmla="*/ 5296 w 28575"/>
                              <a:gd name="connsiteY91" fmla="*/ 17583 h 19050"/>
                              <a:gd name="connsiteX92" fmla="*/ 5296 w 28575"/>
                              <a:gd name="connsiteY92" fmla="*/ 17583 h 19050"/>
                              <a:gd name="connsiteX93" fmla="*/ 5296 w 28575"/>
                              <a:gd name="connsiteY93" fmla="*/ 17583 h 19050"/>
                              <a:gd name="connsiteX94" fmla="*/ 5296 w 28575"/>
                              <a:gd name="connsiteY94" fmla="*/ 17583 h 19050"/>
                              <a:gd name="connsiteX95" fmla="*/ 5296 w 28575"/>
                              <a:gd name="connsiteY95" fmla="*/ 17583 h 19050"/>
                              <a:gd name="connsiteX96" fmla="*/ 5296 w 28575"/>
                              <a:gd name="connsiteY96" fmla="*/ 17583 h 19050"/>
                              <a:gd name="connsiteX97" fmla="*/ 5296 w 28575"/>
                              <a:gd name="connsiteY97" fmla="*/ 17583 h 19050"/>
                              <a:gd name="connsiteX98" fmla="*/ 5296 w 28575"/>
                              <a:gd name="connsiteY98" fmla="*/ 17583 h 19050"/>
                              <a:gd name="connsiteX99" fmla="*/ 5296 w 28575"/>
                              <a:gd name="connsiteY99" fmla="*/ 17583 h 19050"/>
                              <a:gd name="connsiteX100" fmla="*/ 5296 w 28575"/>
                              <a:gd name="connsiteY100" fmla="*/ 17583 h 19050"/>
                              <a:gd name="connsiteX101" fmla="*/ 5296 w 28575"/>
                              <a:gd name="connsiteY101" fmla="*/ 17583 h 19050"/>
                              <a:gd name="connsiteX102" fmla="*/ 5296 w 28575"/>
                              <a:gd name="connsiteY102" fmla="*/ 17583 h 19050"/>
                              <a:gd name="connsiteX103" fmla="*/ 5296 w 28575"/>
                              <a:gd name="connsiteY103" fmla="*/ 17583 h 19050"/>
                              <a:gd name="connsiteX104" fmla="*/ 5296 w 28575"/>
                              <a:gd name="connsiteY104" fmla="*/ 17583 h 19050"/>
                              <a:gd name="connsiteX105" fmla="*/ 5296 w 28575"/>
                              <a:gd name="connsiteY105" fmla="*/ 17583 h 19050"/>
                              <a:gd name="connsiteX106" fmla="*/ 5296 w 28575"/>
                              <a:gd name="connsiteY106" fmla="*/ 17583 h 19050"/>
                              <a:gd name="connsiteX107" fmla="*/ 5296 w 28575"/>
                              <a:gd name="connsiteY107" fmla="*/ 17583 h 19050"/>
                              <a:gd name="connsiteX108" fmla="*/ 6353 w 28575"/>
                              <a:gd name="connsiteY108" fmla="*/ 17583 h 19050"/>
                              <a:gd name="connsiteX109" fmla="*/ 6353 w 28575"/>
                              <a:gd name="connsiteY109" fmla="*/ 17583 h 19050"/>
                              <a:gd name="connsiteX110" fmla="*/ 6353 w 28575"/>
                              <a:gd name="connsiteY110" fmla="*/ 17583 h 19050"/>
                              <a:gd name="connsiteX111" fmla="*/ 6353 w 28575"/>
                              <a:gd name="connsiteY111" fmla="*/ 17583 h 19050"/>
                              <a:gd name="connsiteX112" fmla="*/ 6353 w 28575"/>
                              <a:gd name="connsiteY112" fmla="*/ 17583 h 19050"/>
                              <a:gd name="connsiteX113" fmla="*/ 6353 w 28575"/>
                              <a:gd name="connsiteY113" fmla="*/ 17583 h 19050"/>
                              <a:gd name="connsiteX114" fmla="*/ 6353 w 28575"/>
                              <a:gd name="connsiteY114" fmla="*/ 17583 h 19050"/>
                              <a:gd name="connsiteX115" fmla="*/ 6353 w 28575"/>
                              <a:gd name="connsiteY115" fmla="*/ 17583 h 19050"/>
                              <a:gd name="connsiteX116" fmla="*/ 6353 w 28575"/>
                              <a:gd name="connsiteY116" fmla="*/ 17583 h 19050"/>
                              <a:gd name="connsiteX117" fmla="*/ 6353 w 28575"/>
                              <a:gd name="connsiteY117" fmla="*/ 17583 h 19050"/>
                              <a:gd name="connsiteX118" fmla="*/ 6353 w 28575"/>
                              <a:gd name="connsiteY118" fmla="*/ 17583 h 19050"/>
                              <a:gd name="connsiteX119" fmla="*/ 6353 w 28575"/>
                              <a:gd name="connsiteY119" fmla="*/ 17583 h 19050"/>
                              <a:gd name="connsiteX120" fmla="*/ 6353 w 28575"/>
                              <a:gd name="connsiteY120" fmla="*/ 17583 h 19050"/>
                              <a:gd name="connsiteX121" fmla="*/ 6353 w 28575"/>
                              <a:gd name="connsiteY121" fmla="*/ 17583 h 19050"/>
                              <a:gd name="connsiteX122" fmla="*/ 6353 w 28575"/>
                              <a:gd name="connsiteY122" fmla="*/ 17583 h 19050"/>
                              <a:gd name="connsiteX123" fmla="*/ 6353 w 28575"/>
                              <a:gd name="connsiteY123" fmla="*/ 17583 h 19050"/>
                              <a:gd name="connsiteX124" fmla="*/ 6353 w 28575"/>
                              <a:gd name="connsiteY124" fmla="*/ 17583 h 19050"/>
                              <a:gd name="connsiteX125" fmla="*/ 6353 w 28575"/>
                              <a:gd name="connsiteY125" fmla="*/ 17583 h 19050"/>
                              <a:gd name="connsiteX126" fmla="*/ 7410 w 28575"/>
                              <a:gd name="connsiteY126" fmla="*/ 17583 h 19050"/>
                              <a:gd name="connsiteX127" fmla="*/ 7410 w 28575"/>
                              <a:gd name="connsiteY127" fmla="*/ 17583 h 19050"/>
                              <a:gd name="connsiteX128" fmla="*/ 7410 w 28575"/>
                              <a:gd name="connsiteY128" fmla="*/ 17583 h 19050"/>
                              <a:gd name="connsiteX129" fmla="*/ 7410 w 28575"/>
                              <a:gd name="connsiteY129" fmla="*/ 17583 h 19050"/>
                              <a:gd name="connsiteX130" fmla="*/ 7410 w 28575"/>
                              <a:gd name="connsiteY130" fmla="*/ 17583 h 19050"/>
                              <a:gd name="connsiteX131" fmla="*/ 7410 w 28575"/>
                              <a:gd name="connsiteY131" fmla="*/ 16116 h 19050"/>
                              <a:gd name="connsiteX132" fmla="*/ 7410 w 28575"/>
                              <a:gd name="connsiteY132" fmla="*/ 16116 h 19050"/>
                              <a:gd name="connsiteX133" fmla="*/ 7410 w 28575"/>
                              <a:gd name="connsiteY133" fmla="*/ 17583 h 19050"/>
                              <a:gd name="connsiteX134" fmla="*/ 7410 w 28575"/>
                              <a:gd name="connsiteY134" fmla="*/ 17583 h 19050"/>
                              <a:gd name="connsiteX135" fmla="*/ 7410 w 28575"/>
                              <a:gd name="connsiteY135" fmla="*/ 17583 h 19050"/>
                              <a:gd name="connsiteX136" fmla="*/ 7410 w 28575"/>
                              <a:gd name="connsiteY136" fmla="*/ 16116 h 19050"/>
                              <a:gd name="connsiteX137" fmla="*/ 7410 w 28575"/>
                              <a:gd name="connsiteY137" fmla="*/ 16116 h 19050"/>
                              <a:gd name="connsiteX138" fmla="*/ 7410 w 28575"/>
                              <a:gd name="connsiteY138" fmla="*/ 16116 h 19050"/>
                              <a:gd name="connsiteX139" fmla="*/ 7410 w 28575"/>
                              <a:gd name="connsiteY139" fmla="*/ 16116 h 19050"/>
                              <a:gd name="connsiteX140" fmla="*/ 7410 w 28575"/>
                              <a:gd name="connsiteY140" fmla="*/ 17583 h 19050"/>
                              <a:gd name="connsiteX141" fmla="*/ 7410 w 28575"/>
                              <a:gd name="connsiteY141" fmla="*/ 17583 h 19050"/>
                              <a:gd name="connsiteX142" fmla="*/ 7410 w 28575"/>
                              <a:gd name="connsiteY142" fmla="*/ 17583 h 19050"/>
                              <a:gd name="connsiteX143" fmla="*/ 7410 w 28575"/>
                              <a:gd name="connsiteY143" fmla="*/ 17583 h 19050"/>
                              <a:gd name="connsiteX144" fmla="*/ 8468 w 28575"/>
                              <a:gd name="connsiteY144" fmla="*/ 17583 h 19050"/>
                              <a:gd name="connsiteX145" fmla="*/ 8468 w 28575"/>
                              <a:gd name="connsiteY145" fmla="*/ 17583 h 19050"/>
                              <a:gd name="connsiteX146" fmla="*/ 8468 w 28575"/>
                              <a:gd name="connsiteY146" fmla="*/ 17583 h 19050"/>
                              <a:gd name="connsiteX147" fmla="*/ 8468 w 28575"/>
                              <a:gd name="connsiteY147" fmla="*/ 17583 h 19050"/>
                              <a:gd name="connsiteX148" fmla="*/ 8468 w 28575"/>
                              <a:gd name="connsiteY148" fmla="*/ 17583 h 19050"/>
                              <a:gd name="connsiteX149" fmla="*/ 8468 w 28575"/>
                              <a:gd name="connsiteY149" fmla="*/ 17583 h 19050"/>
                              <a:gd name="connsiteX150" fmla="*/ 8468 w 28575"/>
                              <a:gd name="connsiteY150" fmla="*/ 17583 h 19050"/>
                              <a:gd name="connsiteX151" fmla="*/ 8468 w 28575"/>
                              <a:gd name="connsiteY151" fmla="*/ 16116 h 19050"/>
                              <a:gd name="connsiteX152" fmla="*/ 8468 w 28575"/>
                              <a:gd name="connsiteY152" fmla="*/ 17583 h 19050"/>
                              <a:gd name="connsiteX153" fmla="*/ 8468 w 28575"/>
                              <a:gd name="connsiteY153" fmla="*/ 16116 h 19050"/>
                              <a:gd name="connsiteX154" fmla="*/ 8468 w 28575"/>
                              <a:gd name="connsiteY154" fmla="*/ 17583 h 19050"/>
                              <a:gd name="connsiteX155" fmla="*/ 8468 w 28575"/>
                              <a:gd name="connsiteY155" fmla="*/ 17583 h 19050"/>
                              <a:gd name="connsiteX156" fmla="*/ 8468 w 28575"/>
                              <a:gd name="connsiteY156" fmla="*/ 17583 h 19050"/>
                              <a:gd name="connsiteX157" fmla="*/ 8468 w 28575"/>
                              <a:gd name="connsiteY157" fmla="*/ 17583 h 19050"/>
                              <a:gd name="connsiteX158" fmla="*/ 8468 w 28575"/>
                              <a:gd name="connsiteY158" fmla="*/ 17583 h 19050"/>
                              <a:gd name="connsiteX159" fmla="*/ 8468 w 28575"/>
                              <a:gd name="connsiteY159" fmla="*/ 17583 h 19050"/>
                              <a:gd name="connsiteX160" fmla="*/ 8468 w 28575"/>
                              <a:gd name="connsiteY160" fmla="*/ 17583 h 19050"/>
                              <a:gd name="connsiteX161" fmla="*/ 8468 w 28575"/>
                              <a:gd name="connsiteY161" fmla="*/ 17583 h 19050"/>
                              <a:gd name="connsiteX162" fmla="*/ 9525 w 28575"/>
                              <a:gd name="connsiteY162" fmla="*/ 17583 h 19050"/>
                              <a:gd name="connsiteX163" fmla="*/ 9525 w 28575"/>
                              <a:gd name="connsiteY163" fmla="*/ 17583 h 19050"/>
                              <a:gd name="connsiteX164" fmla="*/ 9525 w 28575"/>
                              <a:gd name="connsiteY164" fmla="*/ 17583 h 19050"/>
                              <a:gd name="connsiteX165" fmla="*/ 9525 w 28575"/>
                              <a:gd name="connsiteY165" fmla="*/ 17583 h 19050"/>
                              <a:gd name="connsiteX166" fmla="*/ 9525 w 28575"/>
                              <a:gd name="connsiteY166" fmla="*/ 16116 h 19050"/>
                              <a:gd name="connsiteX167" fmla="*/ 9525 w 28575"/>
                              <a:gd name="connsiteY167" fmla="*/ 16116 h 19050"/>
                              <a:gd name="connsiteX168" fmla="*/ 9525 w 28575"/>
                              <a:gd name="connsiteY168" fmla="*/ 16116 h 19050"/>
                              <a:gd name="connsiteX169" fmla="*/ 9525 w 28575"/>
                              <a:gd name="connsiteY169" fmla="*/ 17583 h 19050"/>
                              <a:gd name="connsiteX170" fmla="*/ 9525 w 28575"/>
                              <a:gd name="connsiteY170" fmla="*/ 17583 h 19050"/>
                              <a:gd name="connsiteX171" fmla="*/ 9525 w 28575"/>
                              <a:gd name="connsiteY171" fmla="*/ 17583 h 19050"/>
                              <a:gd name="connsiteX172" fmla="*/ 9525 w 28575"/>
                              <a:gd name="connsiteY172" fmla="*/ 17583 h 19050"/>
                              <a:gd name="connsiteX173" fmla="*/ 9525 w 28575"/>
                              <a:gd name="connsiteY173" fmla="*/ 16116 h 19050"/>
                              <a:gd name="connsiteX174" fmla="*/ 9525 w 28575"/>
                              <a:gd name="connsiteY174" fmla="*/ 17583 h 19050"/>
                              <a:gd name="connsiteX175" fmla="*/ 9525 w 28575"/>
                              <a:gd name="connsiteY175" fmla="*/ 17583 h 19050"/>
                              <a:gd name="connsiteX176" fmla="*/ 9525 w 28575"/>
                              <a:gd name="connsiteY176" fmla="*/ 17583 h 19050"/>
                              <a:gd name="connsiteX177" fmla="*/ 9525 w 28575"/>
                              <a:gd name="connsiteY177" fmla="*/ 17583 h 19050"/>
                              <a:gd name="connsiteX178" fmla="*/ 9525 w 28575"/>
                              <a:gd name="connsiteY178" fmla="*/ 17583 h 19050"/>
                              <a:gd name="connsiteX179" fmla="*/ 9525 w 28575"/>
                              <a:gd name="connsiteY179" fmla="*/ 17583 h 19050"/>
                              <a:gd name="connsiteX180" fmla="*/ 9525 w 28575"/>
                              <a:gd name="connsiteY180" fmla="*/ 17583 h 19050"/>
                              <a:gd name="connsiteX181" fmla="*/ 9525 w 28575"/>
                              <a:gd name="connsiteY181" fmla="*/ 17583 h 19050"/>
                              <a:gd name="connsiteX182" fmla="*/ 10582 w 28575"/>
                              <a:gd name="connsiteY182" fmla="*/ 16116 h 19050"/>
                              <a:gd name="connsiteX183" fmla="*/ 10582 w 28575"/>
                              <a:gd name="connsiteY183" fmla="*/ 16116 h 19050"/>
                              <a:gd name="connsiteX184" fmla="*/ 10582 w 28575"/>
                              <a:gd name="connsiteY184" fmla="*/ 17583 h 19050"/>
                              <a:gd name="connsiteX185" fmla="*/ 10582 w 28575"/>
                              <a:gd name="connsiteY185" fmla="*/ 17583 h 19050"/>
                              <a:gd name="connsiteX186" fmla="*/ 10582 w 28575"/>
                              <a:gd name="connsiteY186" fmla="*/ 17583 h 19050"/>
                              <a:gd name="connsiteX187" fmla="*/ 10582 w 28575"/>
                              <a:gd name="connsiteY187" fmla="*/ 17583 h 19050"/>
                              <a:gd name="connsiteX188" fmla="*/ 10582 w 28575"/>
                              <a:gd name="connsiteY188" fmla="*/ 17583 h 19050"/>
                              <a:gd name="connsiteX189" fmla="*/ 10582 w 28575"/>
                              <a:gd name="connsiteY189" fmla="*/ 17583 h 19050"/>
                              <a:gd name="connsiteX190" fmla="*/ 10582 w 28575"/>
                              <a:gd name="connsiteY190" fmla="*/ 17583 h 19050"/>
                              <a:gd name="connsiteX191" fmla="*/ 10582 w 28575"/>
                              <a:gd name="connsiteY191" fmla="*/ 17583 h 19050"/>
                              <a:gd name="connsiteX192" fmla="*/ 10582 w 28575"/>
                              <a:gd name="connsiteY192" fmla="*/ 17583 h 19050"/>
                              <a:gd name="connsiteX193" fmla="*/ 10582 w 28575"/>
                              <a:gd name="connsiteY193" fmla="*/ 17583 h 19050"/>
                              <a:gd name="connsiteX194" fmla="*/ 10582 w 28575"/>
                              <a:gd name="connsiteY194" fmla="*/ 16116 h 19050"/>
                              <a:gd name="connsiteX195" fmla="*/ 10582 w 28575"/>
                              <a:gd name="connsiteY195" fmla="*/ 17583 h 19050"/>
                              <a:gd name="connsiteX196" fmla="*/ 10582 w 28575"/>
                              <a:gd name="connsiteY196" fmla="*/ 16116 h 19050"/>
                              <a:gd name="connsiteX197" fmla="*/ 10582 w 28575"/>
                              <a:gd name="connsiteY197" fmla="*/ 17583 h 19050"/>
                              <a:gd name="connsiteX198" fmla="*/ 10582 w 28575"/>
                              <a:gd name="connsiteY198" fmla="*/ 17583 h 19050"/>
                              <a:gd name="connsiteX199" fmla="*/ 10582 w 28575"/>
                              <a:gd name="connsiteY199" fmla="*/ 17583 h 19050"/>
                              <a:gd name="connsiteX200" fmla="*/ 11640 w 28575"/>
                              <a:gd name="connsiteY200" fmla="*/ 17583 h 19050"/>
                              <a:gd name="connsiteX201" fmla="*/ 11640 w 28575"/>
                              <a:gd name="connsiteY201" fmla="*/ 16116 h 19050"/>
                              <a:gd name="connsiteX202" fmla="*/ 11640 w 28575"/>
                              <a:gd name="connsiteY202" fmla="*/ 17583 h 19050"/>
                              <a:gd name="connsiteX203" fmla="*/ 11640 w 28575"/>
                              <a:gd name="connsiteY203" fmla="*/ 17583 h 19050"/>
                              <a:gd name="connsiteX204" fmla="*/ 11640 w 28575"/>
                              <a:gd name="connsiteY204" fmla="*/ 17583 h 19050"/>
                              <a:gd name="connsiteX205" fmla="*/ 11640 w 28575"/>
                              <a:gd name="connsiteY205" fmla="*/ 17583 h 19050"/>
                              <a:gd name="connsiteX206" fmla="*/ 11640 w 28575"/>
                              <a:gd name="connsiteY206" fmla="*/ 17583 h 19050"/>
                              <a:gd name="connsiteX207" fmla="*/ 11640 w 28575"/>
                              <a:gd name="connsiteY207" fmla="*/ 17583 h 19050"/>
                              <a:gd name="connsiteX208" fmla="*/ 11640 w 28575"/>
                              <a:gd name="connsiteY208" fmla="*/ 17583 h 19050"/>
                              <a:gd name="connsiteX209" fmla="*/ 11640 w 28575"/>
                              <a:gd name="connsiteY209" fmla="*/ 17583 h 19050"/>
                              <a:gd name="connsiteX210" fmla="*/ 11640 w 28575"/>
                              <a:gd name="connsiteY210" fmla="*/ 17583 h 19050"/>
                              <a:gd name="connsiteX211" fmla="*/ 11640 w 28575"/>
                              <a:gd name="connsiteY211" fmla="*/ 17583 h 19050"/>
                              <a:gd name="connsiteX212" fmla="*/ 11640 w 28575"/>
                              <a:gd name="connsiteY212" fmla="*/ 17583 h 19050"/>
                              <a:gd name="connsiteX213" fmla="*/ 11640 w 28575"/>
                              <a:gd name="connsiteY213" fmla="*/ 17583 h 19050"/>
                              <a:gd name="connsiteX214" fmla="*/ 11640 w 28575"/>
                              <a:gd name="connsiteY214" fmla="*/ 17583 h 19050"/>
                              <a:gd name="connsiteX215" fmla="*/ 11640 w 28575"/>
                              <a:gd name="connsiteY215" fmla="*/ 17583 h 19050"/>
                              <a:gd name="connsiteX216" fmla="*/ 11640 w 28575"/>
                              <a:gd name="connsiteY216" fmla="*/ 17583 h 19050"/>
                              <a:gd name="connsiteX217" fmla="*/ 11640 w 28575"/>
                              <a:gd name="connsiteY217" fmla="*/ 17583 h 19050"/>
                              <a:gd name="connsiteX218" fmla="*/ 12697 w 28575"/>
                              <a:gd name="connsiteY218" fmla="*/ 19050 h 19050"/>
                              <a:gd name="connsiteX219" fmla="*/ 12697 w 28575"/>
                              <a:gd name="connsiteY219" fmla="*/ 17583 h 19050"/>
                              <a:gd name="connsiteX220" fmla="*/ 12697 w 28575"/>
                              <a:gd name="connsiteY220" fmla="*/ 17583 h 19050"/>
                              <a:gd name="connsiteX221" fmla="*/ 12697 w 28575"/>
                              <a:gd name="connsiteY221" fmla="*/ 17583 h 19050"/>
                              <a:gd name="connsiteX222" fmla="*/ 12697 w 28575"/>
                              <a:gd name="connsiteY222" fmla="*/ 17583 h 19050"/>
                              <a:gd name="connsiteX223" fmla="*/ 12697 w 28575"/>
                              <a:gd name="connsiteY223" fmla="*/ 17583 h 19050"/>
                              <a:gd name="connsiteX224" fmla="*/ 12697 w 28575"/>
                              <a:gd name="connsiteY224" fmla="*/ 16116 h 19050"/>
                              <a:gd name="connsiteX225" fmla="*/ 12697 w 28575"/>
                              <a:gd name="connsiteY225" fmla="*/ 16116 h 19050"/>
                              <a:gd name="connsiteX226" fmla="*/ 12697 w 28575"/>
                              <a:gd name="connsiteY226" fmla="*/ 16116 h 19050"/>
                              <a:gd name="connsiteX227" fmla="*/ 12697 w 28575"/>
                              <a:gd name="connsiteY227" fmla="*/ 17583 h 19050"/>
                              <a:gd name="connsiteX228" fmla="*/ 12697 w 28575"/>
                              <a:gd name="connsiteY228" fmla="*/ 17583 h 19050"/>
                              <a:gd name="connsiteX229" fmla="*/ 12697 w 28575"/>
                              <a:gd name="connsiteY229" fmla="*/ 17583 h 19050"/>
                              <a:gd name="connsiteX230" fmla="*/ 12697 w 28575"/>
                              <a:gd name="connsiteY230" fmla="*/ 17583 h 19050"/>
                              <a:gd name="connsiteX231" fmla="*/ 12697 w 28575"/>
                              <a:gd name="connsiteY231" fmla="*/ 17583 h 19050"/>
                              <a:gd name="connsiteX232" fmla="*/ 12697 w 28575"/>
                              <a:gd name="connsiteY232" fmla="*/ 17583 h 19050"/>
                              <a:gd name="connsiteX233" fmla="*/ 12697 w 28575"/>
                              <a:gd name="connsiteY233" fmla="*/ 17583 h 19050"/>
                              <a:gd name="connsiteX234" fmla="*/ 12697 w 28575"/>
                              <a:gd name="connsiteY234" fmla="*/ 17583 h 19050"/>
                              <a:gd name="connsiteX235" fmla="*/ 12697 w 28575"/>
                              <a:gd name="connsiteY235" fmla="*/ 17583 h 19050"/>
                              <a:gd name="connsiteX236" fmla="*/ 13754 w 28575"/>
                              <a:gd name="connsiteY236" fmla="*/ 17583 h 19050"/>
                              <a:gd name="connsiteX237" fmla="*/ 13754 w 28575"/>
                              <a:gd name="connsiteY237" fmla="*/ 17583 h 19050"/>
                              <a:gd name="connsiteX238" fmla="*/ 13754 w 28575"/>
                              <a:gd name="connsiteY238" fmla="*/ 17583 h 19050"/>
                              <a:gd name="connsiteX239" fmla="*/ 13754 w 28575"/>
                              <a:gd name="connsiteY239" fmla="*/ 17583 h 19050"/>
                              <a:gd name="connsiteX240" fmla="*/ 13754 w 28575"/>
                              <a:gd name="connsiteY240" fmla="*/ 17583 h 19050"/>
                              <a:gd name="connsiteX241" fmla="*/ 13754 w 28575"/>
                              <a:gd name="connsiteY241" fmla="*/ 17583 h 19050"/>
                              <a:gd name="connsiteX242" fmla="*/ 13754 w 28575"/>
                              <a:gd name="connsiteY242" fmla="*/ 17583 h 19050"/>
                              <a:gd name="connsiteX243" fmla="*/ 13754 w 28575"/>
                              <a:gd name="connsiteY243" fmla="*/ 17583 h 19050"/>
                              <a:gd name="connsiteX244" fmla="*/ 13754 w 28575"/>
                              <a:gd name="connsiteY244" fmla="*/ 17583 h 19050"/>
                              <a:gd name="connsiteX245" fmla="*/ 13754 w 28575"/>
                              <a:gd name="connsiteY245" fmla="*/ 17583 h 19050"/>
                              <a:gd name="connsiteX246" fmla="*/ 13754 w 28575"/>
                              <a:gd name="connsiteY246" fmla="*/ 17583 h 19050"/>
                              <a:gd name="connsiteX247" fmla="*/ 13754 w 28575"/>
                              <a:gd name="connsiteY247" fmla="*/ 17583 h 19050"/>
                              <a:gd name="connsiteX248" fmla="*/ 13754 w 28575"/>
                              <a:gd name="connsiteY248" fmla="*/ 17583 h 19050"/>
                              <a:gd name="connsiteX249" fmla="*/ 13754 w 28575"/>
                              <a:gd name="connsiteY249" fmla="*/ 17583 h 19050"/>
                              <a:gd name="connsiteX250" fmla="*/ 13754 w 28575"/>
                              <a:gd name="connsiteY250" fmla="*/ 17583 h 19050"/>
                              <a:gd name="connsiteX251" fmla="*/ 13754 w 28575"/>
                              <a:gd name="connsiteY251" fmla="*/ 17583 h 19050"/>
                              <a:gd name="connsiteX252" fmla="*/ 13754 w 28575"/>
                              <a:gd name="connsiteY252" fmla="*/ 17583 h 19050"/>
                              <a:gd name="connsiteX253" fmla="*/ 13754 w 28575"/>
                              <a:gd name="connsiteY253" fmla="*/ 17583 h 19050"/>
                              <a:gd name="connsiteX254" fmla="*/ 13754 w 28575"/>
                              <a:gd name="connsiteY254" fmla="*/ 17583 h 19050"/>
                              <a:gd name="connsiteX255" fmla="*/ 13754 w 28575"/>
                              <a:gd name="connsiteY255" fmla="*/ 17583 h 19050"/>
                              <a:gd name="connsiteX256" fmla="*/ 13754 w 28575"/>
                              <a:gd name="connsiteY256" fmla="*/ 17583 h 19050"/>
                              <a:gd name="connsiteX257" fmla="*/ 13754 w 28575"/>
                              <a:gd name="connsiteY257" fmla="*/ 17583 h 19050"/>
                              <a:gd name="connsiteX258" fmla="*/ 13754 w 28575"/>
                              <a:gd name="connsiteY258" fmla="*/ 17583 h 19050"/>
                              <a:gd name="connsiteX259" fmla="*/ 13754 w 28575"/>
                              <a:gd name="connsiteY259" fmla="*/ 17583 h 19050"/>
                              <a:gd name="connsiteX260" fmla="*/ 13754 w 28575"/>
                              <a:gd name="connsiteY260" fmla="*/ 17583 h 19050"/>
                              <a:gd name="connsiteX261" fmla="*/ 13754 w 28575"/>
                              <a:gd name="connsiteY261" fmla="*/ 17583 h 19050"/>
                              <a:gd name="connsiteX262" fmla="*/ 14821 w 28575"/>
                              <a:gd name="connsiteY262" fmla="*/ 17583 h 19050"/>
                              <a:gd name="connsiteX263" fmla="*/ 14821 w 28575"/>
                              <a:gd name="connsiteY263" fmla="*/ 17583 h 19050"/>
                              <a:gd name="connsiteX264" fmla="*/ 14821 w 28575"/>
                              <a:gd name="connsiteY264" fmla="*/ 17583 h 19050"/>
                              <a:gd name="connsiteX265" fmla="*/ 14821 w 28575"/>
                              <a:gd name="connsiteY265" fmla="*/ 16116 h 19050"/>
                              <a:gd name="connsiteX266" fmla="*/ 14821 w 28575"/>
                              <a:gd name="connsiteY266" fmla="*/ 17583 h 19050"/>
                              <a:gd name="connsiteX267" fmla="*/ 14821 w 28575"/>
                              <a:gd name="connsiteY267" fmla="*/ 17583 h 19050"/>
                              <a:gd name="connsiteX268" fmla="*/ 14821 w 28575"/>
                              <a:gd name="connsiteY268" fmla="*/ 17583 h 19050"/>
                              <a:gd name="connsiteX269" fmla="*/ 14821 w 28575"/>
                              <a:gd name="connsiteY269" fmla="*/ 17583 h 19050"/>
                              <a:gd name="connsiteX270" fmla="*/ 14821 w 28575"/>
                              <a:gd name="connsiteY270" fmla="*/ 17583 h 19050"/>
                              <a:gd name="connsiteX271" fmla="*/ 14821 w 28575"/>
                              <a:gd name="connsiteY271" fmla="*/ 17583 h 19050"/>
                              <a:gd name="connsiteX272" fmla="*/ 14821 w 28575"/>
                              <a:gd name="connsiteY272" fmla="*/ 17583 h 19050"/>
                              <a:gd name="connsiteX273" fmla="*/ 14821 w 28575"/>
                              <a:gd name="connsiteY273" fmla="*/ 17583 h 19050"/>
                              <a:gd name="connsiteX274" fmla="*/ 14821 w 28575"/>
                              <a:gd name="connsiteY274" fmla="*/ 16116 h 19050"/>
                              <a:gd name="connsiteX275" fmla="*/ 14821 w 28575"/>
                              <a:gd name="connsiteY275" fmla="*/ 16116 h 19050"/>
                              <a:gd name="connsiteX276" fmla="*/ 14821 w 28575"/>
                              <a:gd name="connsiteY276" fmla="*/ 16116 h 19050"/>
                              <a:gd name="connsiteX277" fmla="*/ 14821 w 28575"/>
                              <a:gd name="connsiteY277" fmla="*/ 16116 h 19050"/>
                              <a:gd name="connsiteX278" fmla="*/ 14821 w 28575"/>
                              <a:gd name="connsiteY278" fmla="*/ 16116 h 19050"/>
                              <a:gd name="connsiteX279" fmla="*/ 14821 w 28575"/>
                              <a:gd name="connsiteY279" fmla="*/ 17583 h 19050"/>
                              <a:gd name="connsiteX280" fmla="*/ 15878 w 28575"/>
                              <a:gd name="connsiteY280" fmla="*/ 17583 h 19050"/>
                              <a:gd name="connsiteX281" fmla="*/ 15878 w 28575"/>
                              <a:gd name="connsiteY281" fmla="*/ 17583 h 19050"/>
                              <a:gd name="connsiteX282" fmla="*/ 15878 w 28575"/>
                              <a:gd name="connsiteY282" fmla="*/ 17583 h 19050"/>
                              <a:gd name="connsiteX283" fmla="*/ 15878 w 28575"/>
                              <a:gd name="connsiteY283" fmla="*/ 17583 h 19050"/>
                              <a:gd name="connsiteX284" fmla="*/ 15878 w 28575"/>
                              <a:gd name="connsiteY284" fmla="*/ 17583 h 19050"/>
                              <a:gd name="connsiteX285" fmla="*/ 15878 w 28575"/>
                              <a:gd name="connsiteY285" fmla="*/ 17583 h 19050"/>
                              <a:gd name="connsiteX286" fmla="*/ 15878 w 28575"/>
                              <a:gd name="connsiteY286" fmla="*/ 16116 h 19050"/>
                              <a:gd name="connsiteX287" fmla="*/ 15878 w 28575"/>
                              <a:gd name="connsiteY287" fmla="*/ 16116 h 19050"/>
                              <a:gd name="connsiteX288" fmla="*/ 15878 w 28575"/>
                              <a:gd name="connsiteY288" fmla="*/ 16116 h 19050"/>
                              <a:gd name="connsiteX289" fmla="*/ 15878 w 28575"/>
                              <a:gd name="connsiteY289" fmla="*/ 16116 h 19050"/>
                              <a:gd name="connsiteX290" fmla="*/ 15878 w 28575"/>
                              <a:gd name="connsiteY290" fmla="*/ 16116 h 19050"/>
                              <a:gd name="connsiteX291" fmla="*/ 15878 w 28575"/>
                              <a:gd name="connsiteY291" fmla="*/ 16116 h 19050"/>
                              <a:gd name="connsiteX292" fmla="*/ 15878 w 28575"/>
                              <a:gd name="connsiteY292" fmla="*/ 16116 h 19050"/>
                              <a:gd name="connsiteX293" fmla="*/ 15878 w 28575"/>
                              <a:gd name="connsiteY293" fmla="*/ 16116 h 19050"/>
                              <a:gd name="connsiteX294" fmla="*/ 15878 w 28575"/>
                              <a:gd name="connsiteY294" fmla="*/ 16116 h 19050"/>
                              <a:gd name="connsiteX295" fmla="*/ 15878 w 28575"/>
                              <a:gd name="connsiteY295" fmla="*/ 17583 h 19050"/>
                              <a:gd name="connsiteX296" fmla="*/ 15878 w 28575"/>
                              <a:gd name="connsiteY296" fmla="*/ 17583 h 19050"/>
                              <a:gd name="connsiteX297" fmla="*/ 15878 w 28575"/>
                              <a:gd name="connsiteY297" fmla="*/ 16116 h 19050"/>
                              <a:gd name="connsiteX298" fmla="*/ 16935 w 28575"/>
                              <a:gd name="connsiteY298" fmla="*/ 16116 h 19050"/>
                              <a:gd name="connsiteX299" fmla="*/ 16935 w 28575"/>
                              <a:gd name="connsiteY299" fmla="*/ 16116 h 19050"/>
                              <a:gd name="connsiteX300" fmla="*/ 16935 w 28575"/>
                              <a:gd name="connsiteY300" fmla="*/ 17583 h 19050"/>
                              <a:gd name="connsiteX301" fmla="*/ 16935 w 28575"/>
                              <a:gd name="connsiteY301" fmla="*/ 17583 h 19050"/>
                              <a:gd name="connsiteX302" fmla="*/ 16935 w 28575"/>
                              <a:gd name="connsiteY302" fmla="*/ 17583 h 19050"/>
                              <a:gd name="connsiteX303" fmla="*/ 16935 w 28575"/>
                              <a:gd name="connsiteY303" fmla="*/ 17583 h 19050"/>
                              <a:gd name="connsiteX304" fmla="*/ 16935 w 28575"/>
                              <a:gd name="connsiteY304" fmla="*/ 17583 h 19050"/>
                              <a:gd name="connsiteX305" fmla="*/ 16935 w 28575"/>
                              <a:gd name="connsiteY305" fmla="*/ 17583 h 19050"/>
                              <a:gd name="connsiteX306" fmla="*/ 16935 w 28575"/>
                              <a:gd name="connsiteY306" fmla="*/ 17583 h 19050"/>
                              <a:gd name="connsiteX307" fmla="*/ 16935 w 28575"/>
                              <a:gd name="connsiteY307" fmla="*/ 17583 h 19050"/>
                              <a:gd name="connsiteX308" fmla="*/ 16935 w 28575"/>
                              <a:gd name="connsiteY308" fmla="*/ 17583 h 19050"/>
                              <a:gd name="connsiteX309" fmla="*/ 16935 w 28575"/>
                              <a:gd name="connsiteY309" fmla="*/ 17583 h 19050"/>
                              <a:gd name="connsiteX310" fmla="*/ 16935 w 28575"/>
                              <a:gd name="connsiteY310" fmla="*/ 17583 h 19050"/>
                              <a:gd name="connsiteX311" fmla="*/ 16935 w 28575"/>
                              <a:gd name="connsiteY311" fmla="*/ 17583 h 19050"/>
                              <a:gd name="connsiteX312" fmla="*/ 16935 w 28575"/>
                              <a:gd name="connsiteY312" fmla="*/ 16116 h 19050"/>
                              <a:gd name="connsiteX313" fmla="*/ 16935 w 28575"/>
                              <a:gd name="connsiteY313" fmla="*/ 16116 h 19050"/>
                              <a:gd name="connsiteX314" fmla="*/ 16935 w 28575"/>
                              <a:gd name="connsiteY314" fmla="*/ 16116 h 19050"/>
                              <a:gd name="connsiteX315" fmla="*/ 16935 w 28575"/>
                              <a:gd name="connsiteY315" fmla="*/ 16116 h 19050"/>
                              <a:gd name="connsiteX316" fmla="*/ 16935 w 28575"/>
                              <a:gd name="connsiteY316" fmla="*/ 17583 h 19050"/>
                              <a:gd name="connsiteX317" fmla="*/ 16935 w 28575"/>
                              <a:gd name="connsiteY317" fmla="*/ 17583 h 19050"/>
                              <a:gd name="connsiteX318" fmla="*/ 17993 w 28575"/>
                              <a:gd name="connsiteY318" fmla="*/ 16116 h 19050"/>
                              <a:gd name="connsiteX319" fmla="*/ 17993 w 28575"/>
                              <a:gd name="connsiteY319" fmla="*/ 17583 h 19050"/>
                              <a:gd name="connsiteX320" fmla="*/ 17993 w 28575"/>
                              <a:gd name="connsiteY320" fmla="*/ 16116 h 19050"/>
                              <a:gd name="connsiteX321" fmla="*/ 17993 w 28575"/>
                              <a:gd name="connsiteY321" fmla="*/ 16116 h 19050"/>
                              <a:gd name="connsiteX322" fmla="*/ 17993 w 28575"/>
                              <a:gd name="connsiteY322" fmla="*/ 16116 h 19050"/>
                              <a:gd name="connsiteX323" fmla="*/ 17993 w 28575"/>
                              <a:gd name="connsiteY323" fmla="*/ 16116 h 19050"/>
                              <a:gd name="connsiteX324" fmla="*/ 17993 w 28575"/>
                              <a:gd name="connsiteY324" fmla="*/ 16116 h 19050"/>
                              <a:gd name="connsiteX325" fmla="*/ 17993 w 28575"/>
                              <a:gd name="connsiteY325" fmla="*/ 16116 h 19050"/>
                              <a:gd name="connsiteX326" fmla="*/ 17993 w 28575"/>
                              <a:gd name="connsiteY326" fmla="*/ 16116 h 19050"/>
                              <a:gd name="connsiteX327" fmla="*/ 17993 w 28575"/>
                              <a:gd name="connsiteY327" fmla="*/ 17583 h 19050"/>
                              <a:gd name="connsiteX328" fmla="*/ 17993 w 28575"/>
                              <a:gd name="connsiteY328" fmla="*/ 17583 h 19050"/>
                              <a:gd name="connsiteX329" fmla="*/ 17993 w 28575"/>
                              <a:gd name="connsiteY329" fmla="*/ 17583 h 19050"/>
                              <a:gd name="connsiteX330" fmla="*/ 17993 w 28575"/>
                              <a:gd name="connsiteY330" fmla="*/ 17583 h 19050"/>
                              <a:gd name="connsiteX331" fmla="*/ 17993 w 28575"/>
                              <a:gd name="connsiteY331" fmla="*/ 17583 h 19050"/>
                              <a:gd name="connsiteX332" fmla="*/ 17993 w 28575"/>
                              <a:gd name="connsiteY332" fmla="*/ 17583 h 19050"/>
                              <a:gd name="connsiteX333" fmla="*/ 17993 w 28575"/>
                              <a:gd name="connsiteY333" fmla="*/ 17583 h 19050"/>
                              <a:gd name="connsiteX334" fmla="*/ 17993 w 28575"/>
                              <a:gd name="connsiteY334" fmla="*/ 17583 h 19050"/>
                              <a:gd name="connsiteX335" fmla="*/ 17993 w 28575"/>
                              <a:gd name="connsiteY335" fmla="*/ 17583 h 19050"/>
                              <a:gd name="connsiteX336" fmla="*/ 19050 w 28575"/>
                              <a:gd name="connsiteY336" fmla="*/ 17583 h 19050"/>
                              <a:gd name="connsiteX337" fmla="*/ 19050 w 28575"/>
                              <a:gd name="connsiteY337" fmla="*/ 17583 h 19050"/>
                              <a:gd name="connsiteX338" fmla="*/ 19050 w 28575"/>
                              <a:gd name="connsiteY338" fmla="*/ 16116 h 19050"/>
                              <a:gd name="connsiteX339" fmla="*/ 19050 w 28575"/>
                              <a:gd name="connsiteY339" fmla="*/ 16116 h 19050"/>
                              <a:gd name="connsiteX340" fmla="*/ 19050 w 28575"/>
                              <a:gd name="connsiteY340" fmla="*/ 16116 h 19050"/>
                              <a:gd name="connsiteX341" fmla="*/ 19050 w 28575"/>
                              <a:gd name="connsiteY341" fmla="*/ 16116 h 19050"/>
                              <a:gd name="connsiteX342" fmla="*/ 19050 w 28575"/>
                              <a:gd name="connsiteY342" fmla="*/ 16116 h 19050"/>
                              <a:gd name="connsiteX343" fmla="*/ 19050 w 28575"/>
                              <a:gd name="connsiteY343" fmla="*/ 16116 h 19050"/>
                              <a:gd name="connsiteX344" fmla="*/ 19050 w 28575"/>
                              <a:gd name="connsiteY344" fmla="*/ 16116 h 19050"/>
                              <a:gd name="connsiteX345" fmla="*/ 19050 w 28575"/>
                              <a:gd name="connsiteY345" fmla="*/ 16116 h 19050"/>
                              <a:gd name="connsiteX346" fmla="*/ 19050 w 28575"/>
                              <a:gd name="connsiteY346" fmla="*/ 16116 h 19050"/>
                              <a:gd name="connsiteX347" fmla="*/ 19050 w 28575"/>
                              <a:gd name="connsiteY347" fmla="*/ 16116 h 19050"/>
                              <a:gd name="connsiteX348" fmla="*/ 19050 w 28575"/>
                              <a:gd name="connsiteY348" fmla="*/ 17583 h 19050"/>
                              <a:gd name="connsiteX349" fmla="*/ 19050 w 28575"/>
                              <a:gd name="connsiteY349" fmla="*/ 17583 h 19050"/>
                              <a:gd name="connsiteX350" fmla="*/ 19050 w 28575"/>
                              <a:gd name="connsiteY350" fmla="*/ 17583 h 19050"/>
                              <a:gd name="connsiteX351" fmla="*/ 19050 w 28575"/>
                              <a:gd name="connsiteY351" fmla="*/ 16116 h 19050"/>
                              <a:gd name="connsiteX352" fmla="*/ 19050 w 28575"/>
                              <a:gd name="connsiteY352" fmla="*/ 16116 h 19050"/>
                              <a:gd name="connsiteX353" fmla="*/ 19050 w 28575"/>
                              <a:gd name="connsiteY353" fmla="*/ 16116 h 19050"/>
                              <a:gd name="connsiteX354" fmla="*/ 20107 w 28575"/>
                              <a:gd name="connsiteY354" fmla="*/ 16116 h 19050"/>
                              <a:gd name="connsiteX355" fmla="*/ 20107 w 28575"/>
                              <a:gd name="connsiteY355" fmla="*/ 17583 h 19050"/>
                              <a:gd name="connsiteX356" fmla="*/ 20107 w 28575"/>
                              <a:gd name="connsiteY356" fmla="*/ 17583 h 19050"/>
                              <a:gd name="connsiteX357" fmla="*/ 20107 w 28575"/>
                              <a:gd name="connsiteY357" fmla="*/ 16116 h 19050"/>
                              <a:gd name="connsiteX358" fmla="*/ 20107 w 28575"/>
                              <a:gd name="connsiteY358" fmla="*/ 17583 h 19050"/>
                              <a:gd name="connsiteX359" fmla="*/ 20107 w 28575"/>
                              <a:gd name="connsiteY359" fmla="*/ 16116 h 19050"/>
                              <a:gd name="connsiteX360" fmla="*/ 20107 w 28575"/>
                              <a:gd name="connsiteY360" fmla="*/ 16116 h 19050"/>
                              <a:gd name="connsiteX361" fmla="*/ 20107 w 28575"/>
                              <a:gd name="connsiteY361" fmla="*/ 17583 h 19050"/>
                              <a:gd name="connsiteX362" fmla="*/ 20107 w 28575"/>
                              <a:gd name="connsiteY362" fmla="*/ 17583 h 19050"/>
                              <a:gd name="connsiteX363" fmla="*/ 20107 w 28575"/>
                              <a:gd name="connsiteY363" fmla="*/ 17583 h 19050"/>
                              <a:gd name="connsiteX364" fmla="*/ 20107 w 28575"/>
                              <a:gd name="connsiteY364" fmla="*/ 17583 h 19050"/>
                              <a:gd name="connsiteX365" fmla="*/ 20107 w 28575"/>
                              <a:gd name="connsiteY365" fmla="*/ 17583 h 19050"/>
                              <a:gd name="connsiteX366" fmla="*/ 20107 w 28575"/>
                              <a:gd name="connsiteY366" fmla="*/ 17583 h 19050"/>
                              <a:gd name="connsiteX367" fmla="*/ 20107 w 28575"/>
                              <a:gd name="connsiteY367" fmla="*/ 16116 h 19050"/>
                              <a:gd name="connsiteX368" fmla="*/ 20107 w 28575"/>
                              <a:gd name="connsiteY368" fmla="*/ 16116 h 19050"/>
                              <a:gd name="connsiteX369" fmla="*/ 20107 w 28575"/>
                              <a:gd name="connsiteY369" fmla="*/ 17583 h 19050"/>
                              <a:gd name="connsiteX370" fmla="*/ 20107 w 28575"/>
                              <a:gd name="connsiteY370" fmla="*/ 17583 h 19050"/>
                              <a:gd name="connsiteX371" fmla="*/ 20107 w 28575"/>
                              <a:gd name="connsiteY371" fmla="*/ 17583 h 19050"/>
                              <a:gd name="connsiteX372" fmla="*/ 21165 w 28575"/>
                              <a:gd name="connsiteY372" fmla="*/ 17583 h 19050"/>
                              <a:gd name="connsiteX373" fmla="*/ 21165 w 28575"/>
                              <a:gd name="connsiteY373" fmla="*/ 17583 h 19050"/>
                              <a:gd name="connsiteX374" fmla="*/ 21165 w 28575"/>
                              <a:gd name="connsiteY374" fmla="*/ 17583 h 19050"/>
                              <a:gd name="connsiteX375" fmla="*/ 21165 w 28575"/>
                              <a:gd name="connsiteY375" fmla="*/ 17583 h 19050"/>
                              <a:gd name="connsiteX376" fmla="*/ 21165 w 28575"/>
                              <a:gd name="connsiteY376" fmla="*/ 16116 h 19050"/>
                              <a:gd name="connsiteX377" fmla="*/ 21165 w 28575"/>
                              <a:gd name="connsiteY377" fmla="*/ 16116 h 19050"/>
                              <a:gd name="connsiteX378" fmla="*/ 21165 w 28575"/>
                              <a:gd name="connsiteY378" fmla="*/ 16116 h 19050"/>
                              <a:gd name="connsiteX379" fmla="*/ 21165 w 28575"/>
                              <a:gd name="connsiteY379" fmla="*/ 16116 h 19050"/>
                              <a:gd name="connsiteX380" fmla="*/ 21165 w 28575"/>
                              <a:gd name="connsiteY380" fmla="*/ 16116 h 19050"/>
                              <a:gd name="connsiteX381" fmla="*/ 21165 w 28575"/>
                              <a:gd name="connsiteY381" fmla="*/ 16116 h 19050"/>
                              <a:gd name="connsiteX382" fmla="*/ 21165 w 28575"/>
                              <a:gd name="connsiteY382" fmla="*/ 16116 h 19050"/>
                              <a:gd name="connsiteX383" fmla="*/ 21165 w 28575"/>
                              <a:gd name="connsiteY383" fmla="*/ 16116 h 19050"/>
                              <a:gd name="connsiteX384" fmla="*/ 21165 w 28575"/>
                              <a:gd name="connsiteY384" fmla="*/ 16116 h 19050"/>
                              <a:gd name="connsiteX385" fmla="*/ 21165 w 28575"/>
                              <a:gd name="connsiteY385" fmla="*/ 16116 h 19050"/>
                              <a:gd name="connsiteX386" fmla="*/ 21165 w 28575"/>
                              <a:gd name="connsiteY386" fmla="*/ 16116 h 19050"/>
                              <a:gd name="connsiteX387" fmla="*/ 21165 w 28575"/>
                              <a:gd name="connsiteY387" fmla="*/ 16116 h 19050"/>
                              <a:gd name="connsiteX388" fmla="*/ 21165 w 28575"/>
                              <a:gd name="connsiteY388" fmla="*/ 17583 h 19050"/>
                              <a:gd name="connsiteX389" fmla="*/ 21165 w 28575"/>
                              <a:gd name="connsiteY389" fmla="*/ 17583 h 19050"/>
                              <a:gd name="connsiteX390" fmla="*/ 21165 w 28575"/>
                              <a:gd name="connsiteY390" fmla="*/ 16116 h 19050"/>
                              <a:gd name="connsiteX391" fmla="*/ 21165 w 28575"/>
                              <a:gd name="connsiteY391" fmla="*/ 16116 h 19050"/>
                              <a:gd name="connsiteX392" fmla="*/ 22222 w 28575"/>
                              <a:gd name="connsiteY392" fmla="*/ 16116 h 19050"/>
                              <a:gd name="connsiteX393" fmla="*/ 22222 w 28575"/>
                              <a:gd name="connsiteY393" fmla="*/ 16116 h 19050"/>
                              <a:gd name="connsiteX394" fmla="*/ 22222 w 28575"/>
                              <a:gd name="connsiteY394" fmla="*/ 16116 h 19050"/>
                              <a:gd name="connsiteX395" fmla="*/ 22222 w 28575"/>
                              <a:gd name="connsiteY395" fmla="*/ 16116 h 19050"/>
                              <a:gd name="connsiteX396" fmla="*/ 22222 w 28575"/>
                              <a:gd name="connsiteY396" fmla="*/ 16116 h 19050"/>
                              <a:gd name="connsiteX397" fmla="*/ 22222 w 28575"/>
                              <a:gd name="connsiteY397" fmla="*/ 16116 h 19050"/>
                              <a:gd name="connsiteX398" fmla="*/ 22222 w 28575"/>
                              <a:gd name="connsiteY398" fmla="*/ 16116 h 19050"/>
                              <a:gd name="connsiteX399" fmla="*/ 22222 w 28575"/>
                              <a:gd name="connsiteY399" fmla="*/ 16116 h 19050"/>
                              <a:gd name="connsiteX400" fmla="*/ 22222 w 28575"/>
                              <a:gd name="connsiteY400" fmla="*/ 16116 h 19050"/>
                              <a:gd name="connsiteX401" fmla="*/ 22222 w 28575"/>
                              <a:gd name="connsiteY401" fmla="*/ 16116 h 19050"/>
                              <a:gd name="connsiteX402" fmla="*/ 22222 w 28575"/>
                              <a:gd name="connsiteY402" fmla="*/ 16116 h 19050"/>
                              <a:gd name="connsiteX403" fmla="*/ 22222 w 28575"/>
                              <a:gd name="connsiteY403" fmla="*/ 14649 h 19050"/>
                              <a:gd name="connsiteX404" fmla="*/ 22222 w 28575"/>
                              <a:gd name="connsiteY404" fmla="*/ 14649 h 19050"/>
                              <a:gd name="connsiteX405" fmla="*/ 22222 w 28575"/>
                              <a:gd name="connsiteY405" fmla="*/ 16116 h 19050"/>
                              <a:gd name="connsiteX406" fmla="*/ 22222 w 28575"/>
                              <a:gd name="connsiteY406" fmla="*/ 16116 h 19050"/>
                              <a:gd name="connsiteX407" fmla="*/ 22222 w 28575"/>
                              <a:gd name="connsiteY407" fmla="*/ 16116 h 19050"/>
                              <a:gd name="connsiteX408" fmla="*/ 22222 w 28575"/>
                              <a:gd name="connsiteY408" fmla="*/ 16116 h 19050"/>
                              <a:gd name="connsiteX409" fmla="*/ 22222 w 28575"/>
                              <a:gd name="connsiteY409" fmla="*/ 16116 h 19050"/>
                              <a:gd name="connsiteX410" fmla="*/ 23279 w 28575"/>
                              <a:gd name="connsiteY410" fmla="*/ 16116 h 19050"/>
                              <a:gd name="connsiteX411" fmla="*/ 23279 w 28575"/>
                              <a:gd name="connsiteY411" fmla="*/ 16116 h 19050"/>
                              <a:gd name="connsiteX412" fmla="*/ 23279 w 28575"/>
                              <a:gd name="connsiteY412" fmla="*/ 16116 h 19050"/>
                              <a:gd name="connsiteX413" fmla="*/ 23279 w 28575"/>
                              <a:gd name="connsiteY413" fmla="*/ 16116 h 19050"/>
                              <a:gd name="connsiteX414" fmla="*/ 23279 w 28575"/>
                              <a:gd name="connsiteY414" fmla="*/ 16116 h 19050"/>
                              <a:gd name="connsiteX415" fmla="*/ 23279 w 28575"/>
                              <a:gd name="connsiteY415" fmla="*/ 16116 h 19050"/>
                              <a:gd name="connsiteX416" fmla="*/ 23279 w 28575"/>
                              <a:gd name="connsiteY416" fmla="*/ 16116 h 19050"/>
                              <a:gd name="connsiteX417" fmla="*/ 23279 w 28575"/>
                              <a:gd name="connsiteY417" fmla="*/ 14649 h 19050"/>
                              <a:gd name="connsiteX418" fmla="*/ 23279 w 28575"/>
                              <a:gd name="connsiteY418" fmla="*/ 14649 h 19050"/>
                              <a:gd name="connsiteX419" fmla="*/ 23279 w 28575"/>
                              <a:gd name="connsiteY419" fmla="*/ 14649 h 19050"/>
                              <a:gd name="connsiteX420" fmla="*/ 23279 w 28575"/>
                              <a:gd name="connsiteY420" fmla="*/ 14649 h 19050"/>
                              <a:gd name="connsiteX421" fmla="*/ 23279 w 28575"/>
                              <a:gd name="connsiteY421" fmla="*/ 14649 h 19050"/>
                              <a:gd name="connsiteX422" fmla="*/ 23279 w 28575"/>
                              <a:gd name="connsiteY422" fmla="*/ 14649 h 19050"/>
                              <a:gd name="connsiteX423" fmla="*/ 23279 w 28575"/>
                              <a:gd name="connsiteY423" fmla="*/ 14649 h 19050"/>
                              <a:gd name="connsiteX424" fmla="*/ 23279 w 28575"/>
                              <a:gd name="connsiteY424" fmla="*/ 14649 h 19050"/>
                              <a:gd name="connsiteX425" fmla="*/ 23279 w 28575"/>
                              <a:gd name="connsiteY425" fmla="*/ 14649 h 19050"/>
                              <a:gd name="connsiteX426" fmla="*/ 23279 w 28575"/>
                              <a:gd name="connsiteY426" fmla="*/ 14649 h 19050"/>
                              <a:gd name="connsiteX427" fmla="*/ 23279 w 28575"/>
                              <a:gd name="connsiteY427" fmla="*/ 14649 h 19050"/>
                              <a:gd name="connsiteX428" fmla="*/ 24346 w 28575"/>
                              <a:gd name="connsiteY428" fmla="*/ 14649 h 19050"/>
                              <a:gd name="connsiteX429" fmla="*/ 24346 w 28575"/>
                              <a:gd name="connsiteY429" fmla="*/ 14649 h 19050"/>
                              <a:gd name="connsiteX430" fmla="*/ 24346 w 28575"/>
                              <a:gd name="connsiteY430" fmla="*/ 14649 h 19050"/>
                              <a:gd name="connsiteX431" fmla="*/ 24346 w 28575"/>
                              <a:gd name="connsiteY431" fmla="*/ 14649 h 19050"/>
                              <a:gd name="connsiteX432" fmla="*/ 24346 w 28575"/>
                              <a:gd name="connsiteY432" fmla="*/ 14649 h 19050"/>
                              <a:gd name="connsiteX433" fmla="*/ 24346 w 28575"/>
                              <a:gd name="connsiteY433" fmla="*/ 14649 h 19050"/>
                              <a:gd name="connsiteX434" fmla="*/ 24346 w 28575"/>
                              <a:gd name="connsiteY434" fmla="*/ 13192 h 19050"/>
                              <a:gd name="connsiteX435" fmla="*/ 24346 w 28575"/>
                              <a:gd name="connsiteY435" fmla="*/ 14649 h 19050"/>
                              <a:gd name="connsiteX436" fmla="*/ 24346 w 28575"/>
                              <a:gd name="connsiteY436" fmla="*/ 14649 h 19050"/>
                              <a:gd name="connsiteX437" fmla="*/ 24346 w 28575"/>
                              <a:gd name="connsiteY437" fmla="*/ 13192 h 19050"/>
                              <a:gd name="connsiteX438" fmla="*/ 24346 w 28575"/>
                              <a:gd name="connsiteY438" fmla="*/ 14649 h 19050"/>
                              <a:gd name="connsiteX439" fmla="*/ 24346 w 28575"/>
                              <a:gd name="connsiteY439" fmla="*/ 13192 h 19050"/>
                              <a:gd name="connsiteX440" fmla="*/ 24346 w 28575"/>
                              <a:gd name="connsiteY440" fmla="*/ 14649 h 19050"/>
                              <a:gd name="connsiteX441" fmla="*/ 24346 w 28575"/>
                              <a:gd name="connsiteY441" fmla="*/ 14649 h 19050"/>
                              <a:gd name="connsiteX442" fmla="*/ 24346 w 28575"/>
                              <a:gd name="connsiteY442" fmla="*/ 13192 h 19050"/>
                              <a:gd name="connsiteX443" fmla="*/ 24346 w 28575"/>
                              <a:gd name="connsiteY443" fmla="*/ 13192 h 19050"/>
                              <a:gd name="connsiteX444" fmla="*/ 24346 w 28575"/>
                              <a:gd name="connsiteY444" fmla="*/ 13192 h 19050"/>
                              <a:gd name="connsiteX445" fmla="*/ 24346 w 28575"/>
                              <a:gd name="connsiteY445" fmla="*/ 13192 h 19050"/>
                              <a:gd name="connsiteX446" fmla="*/ 25403 w 28575"/>
                              <a:gd name="connsiteY446" fmla="*/ 13192 h 19050"/>
                              <a:gd name="connsiteX447" fmla="*/ 25403 w 28575"/>
                              <a:gd name="connsiteY447" fmla="*/ 13192 h 19050"/>
                              <a:gd name="connsiteX448" fmla="*/ 25403 w 28575"/>
                              <a:gd name="connsiteY448" fmla="*/ 13192 h 19050"/>
                              <a:gd name="connsiteX449" fmla="*/ 25403 w 28575"/>
                              <a:gd name="connsiteY449" fmla="*/ 13192 h 19050"/>
                              <a:gd name="connsiteX450" fmla="*/ 25403 w 28575"/>
                              <a:gd name="connsiteY450" fmla="*/ 13192 h 19050"/>
                              <a:gd name="connsiteX451" fmla="*/ 25403 w 28575"/>
                              <a:gd name="connsiteY451" fmla="*/ 13192 h 19050"/>
                              <a:gd name="connsiteX452" fmla="*/ 25403 w 28575"/>
                              <a:gd name="connsiteY452" fmla="*/ 11725 h 19050"/>
                              <a:gd name="connsiteX453" fmla="*/ 25403 w 28575"/>
                              <a:gd name="connsiteY453" fmla="*/ 11725 h 19050"/>
                              <a:gd name="connsiteX454" fmla="*/ 25403 w 28575"/>
                              <a:gd name="connsiteY454" fmla="*/ 11725 h 19050"/>
                              <a:gd name="connsiteX455" fmla="*/ 25403 w 28575"/>
                              <a:gd name="connsiteY455" fmla="*/ 11725 h 19050"/>
                              <a:gd name="connsiteX456" fmla="*/ 25403 w 28575"/>
                              <a:gd name="connsiteY456" fmla="*/ 11725 h 19050"/>
                              <a:gd name="connsiteX457" fmla="*/ 25403 w 28575"/>
                              <a:gd name="connsiteY457" fmla="*/ 11725 h 19050"/>
                              <a:gd name="connsiteX458" fmla="*/ 25403 w 28575"/>
                              <a:gd name="connsiteY458" fmla="*/ 11725 h 19050"/>
                              <a:gd name="connsiteX459" fmla="*/ 25403 w 28575"/>
                              <a:gd name="connsiteY459" fmla="*/ 11725 h 19050"/>
                              <a:gd name="connsiteX460" fmla="*/ 25403 w 28575"/>
                              <a:gd name="connsiteY460" fmla="*/ 11725 h 19050"/>
                              <a:gd name="connsiteX461" fmla="*/ 25403 w 28575"/>
                              <a:gd name="connsiteY461" fmla="*/ 11725 h 19050"/>
                              <a:gd name="connsiteX462" fmla="*/ 25403 w 28575"/>
                              <a:gd name="connsiteY462" fmla="*/ 11725 h 19050"/>
                              <a:gd name="connsiteX463" fmla="*/ 25403 w 28575"/>
                              <a:gd name="connsiteY463" fmla="*/ 11725 h 19050"/>
                              <a:gd name="connsiteX464" fmla="*/ 25403 w 28575"/>
                              <a:gd name="connsiteY464" fmla="*/ 11725 h 19050"/>
                              <a:gd name="connsiteX465" fmla="*/ 25403 w 28575"/>
                              <a:gd name="connsiteY465" fmla="*/ 11725 h 19050"/>
                              <a:gd name="connsiteX466" fmla="*/ 25403 w 28575"/>
                              <a:gd name="connsiteY466" fmla="*/ 11725 h 19050"/>
                              <a:gd name="connsiteX467" fmla="*/ 25403 w 28575"/>
                              <a:gd name="connsiteY467" fmla="*/ 10258 h 19050"/>
                              <a:gd name="connsiteX468" fmla="*/ 25403 w 28575"/>
                              <a:gd name="connsiteY468" fmla="*/ 10258 h 19050"/>
                              <a:gd name="connsiteX469" fmla="*/ 25403 w 28575"/>
                              <a:gd name="connsiteY469" fmla="*/ 10258 h 19050"/>
                              <a:gd name="connsiteX470" fmla="*/ 25403 w 28575"/>
                              <a:gd name="connsiteY470" fmla="*/ 8792 h 19050"/>
                              <a:gd name="connsiteX471" fmla="*/ 25403 w 28575"/>
                              <a:gd name="connsiteY471" fmla="*/ 10258 h 19050"/>
                              <a:gd name="connsiteX472" fmla="*/ 26460 w 28575"/>
                              <a:gd name="connsiteY472" fmla="*/ 10258 h 19050"/>
                              <a:gd name="connsiteX473" fmla="*/ 26460 w 28575"/>
                              <a:gd name="connsiteY473" fmla="*/ 8792 h 19050"/>
                              <a:gd name="connsiteX474" fmla="*/ 26460 w 28575"/>
                              <a:gd name="connsiteY474" fmla="*/ 8792 h 19050"/>
                              <a:gd name="connsiteX475" fmla="*/ 26460 w 28575"/>
                              <a:gd name="connsiteY475" fmla="*/ 8792 h 19050"/>
                              <a:gd name="connsiteX476" fmla="*/ 26460 w 28575"/>
                              <a:gd name="connsiteY476" fmla="*/ 8792 h 19050"/>
                              <a:gd name="connsiteX477" fmla="*/ 26460 w 28575"/>
                              <a:gd name="connsiteY477" fmla="*/ 8792 h 19050"/>
                              <a:gd name="connsiteX478" fmla="*/ 26460 w 28575"/>
                              <a:gd name="connsiteY478" fmla="*/ 8792 h 19050"/>
                              <a:gd name="connsiteX479" fmla="*/ 26460 w 28575"/>
                              <a:gd name="connsiteY479" fmla="*/ 8792 h 19050"/>
                              <a:gd name="connsiteX480" fmla="*/ 26460 w 28575"/>
                              <a:gd name="connsiteY480" fmla="*/ 8792 h 19050"/>
                              <a:gd name="connsiteX481" fmla="*/ 26460 w 28575"/>
                              <a:gd name="connsiteY481" fmla="*/ 7325 h 19050"/>
                              <a:gd name="connsiteX482" fmla="*/ 26460 w 28575"/>
                              <a:gd name="connsiteY482" fmla="*/ 7325 h 19050"/>
                              <a:gd name="connsiteX483" fmla="*/ 26460 w 28575"/>
                              <a:gd name="connsiteY483" fmla="*/ 7325 h 19050"/>
                              <a:gd name="connsiteX484" fmla="*/ 26460 w 28575"/>
                              <a:gd name="connsiteY484" fmla="*/ 7325 h 19050"/>
                              <a:gd name="connsiteX485" fmla="*/ 26460 w 28575"/>
                              <a:gd name="connsiteY485" fmla="*/ 7325 h 19050"/>
                              <a:gd name="connsiteX486" fmla="*/ 26460 w 28575"/>
                              <a:gd name="connsiteY486" fmla="*/ 7325 h 19050"/>
                              <a:gd name="connsiteX487" fmla="*/ 26460 w 28575"/>
                              <a:gd name="connsiteY487" fmla="*/ 7325 h 19050"/>
                              <a:gd name="connsiteX488" fmla="*/ 26460 w 28575"/>
                              <a:gd name="connsiteY488" fmla="*/ 7325 h 19050"/>
                              <a:gd name="connsiteX489" fmla="*/ 26460 w 28575"/>
                              <a:gd name="connsiteY489" fmla="*/ 7325 h 19050"/>
                              <a:gd name="connsiteX490" fmla="*/ 27518 w 28575"/>
                              <a:gd name="connsiteY490" fmla="*/ 7325 h 19050"/>
                              <a:gd name="connsiteX491" fmla="*/ 27518 w 28575"/>
                              <a:gd name="connsiteY491" fmla="*/ 5858 h 19050"/>
                              <a:gd name="connsiteX492" fmla="*/ 27518 w 28575"/>
                              <a:gd name="connsiteY492" fmla="*/ 5858 h 19050"/>
                              <a:gd name="connsiteX493" fmla="*/ 27518 w 28575"/>
                              <a:gd name="connsiteY493" fmla="*/ 5858 h 19050"/>
                              <a:gd name="connsiteX494" fmla="*/ 27518 w 28575"/>
                              <a:gd name="connsiteY494" fmla="*/ 5858 h 19050"/>
                              <a:gd name="connsiteX495" fmla="*/ 27518 w 28575"/>
                              <a:gd name="connsiteY495" fmla="*/ 5858 h 19050"/>
                              <a:gd name="connsiteX496" fmla="*/ 27518 w 28575"/>
                              <a:gd name="connsiteY496" fmla="*/ 5858 h 19050"/>
                              <a:gd name="connsiteX497" fmla="*/ 27518 w 28575"/>
                              <a:gd name="connsiteY497" fmla="*/ 4401 h 19050"/>
                              <a:gd name="connsiteX498" fmla="*/ 27518 w 28575"/>
                              <a:gd name="connsiteY498" fmla="*/ 4401 h 19050"/>
                              <a:gd name="connsiteX499" fmla="*/ 27518 w 28575"/>
                              <a:gd name="connsiteY499" fmla="*/ 4401 h 19050"/>
                              <a:gd name="connsiteX500" fmla="*/ 27518 w 28575"/>
                              <a:gd name="connsiteY500" fmla="*/ 2934 h 19050"/>
                              <a:gd name="connsiteX501" fmla="*/ 27518 w 28575"/>
                              <a:gd name="connsiteY501" fmla="*/ 2934 h 19050"/>
                              <a:gd name="connsiteX502" fmla="*/ 27518 w 28575"/>
                              <a:gd name="connsiteY502" fmla="*/ 2934 h 19050"/>
                              <a:gd name="connsiteX503" fmla="*/ 27518 w 28575"/>
                              <a:gd name="connsiteY503" fmla="*/ 2934 h 19050"/>
                              <a:gd name="connsiteX504" fmla="*/ 27518 w 28575"/>
                              <a:gd name="connsiteY504" fmla="*/ 2934 h 19050"/>
                              <a:gd name="connsiteX505" fmla="*/ 27518 w 28575"/>
                              <a:gd name="connsiteY505" fmla="*/ 2934 h 19050"/>
                              <a:gd name="connsiteX506" fmla="*/ 27518 w 28575"/>
                              <a:gd name="connsiteY506" fmla="*/ 2934 h 19050"/>
                              <a:gd name="connsiteX507" fmla="*/ 27518 w 28575"/>
                              <a:gd name="connsiteY507" fmla="*/ 2934 h 19050"/>
                              <a:gd name="connsiteX508" fmla="*/ 28575 w 28575"/>
                              <a:gd name="connsiteY508" fmla="*/ 1467 h 19050"/>
                              <a:gd name="connsiteX509" fmla="*/ 28575 w 28575"/>
                              <a:gd name="connsiteY509" fmla="*/ 1467 h 19050"/>
                              <a:gd name="connsiteX510" fmla="*/ 28575 w 28575"/>
                              <a:gd name="connsiteY510" fmla="*/ 0 h 19050"/>
                              <a:gd name="connsiteX511" fmla="*/ 28575 w 28575"/>
                              <a:gd name="connsiteY511" fmla="*/ 0 h 190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19050">
                                <a:moveTo>
                                  <a:pt x="0" y="17583"/>
                                </a:moveTo>
                                <a:lnTo>
                                  <a:pt x="0" y="17583"/>
                                </a:lnTo>
                                <a:lnTo>
                                  <a:pt x="0" y="17583"/>
                                </a:lnTo>
                                <a:lnTo>
                                  <a:pt x="0" y="16116"/>
                                </a:lnTo>
                                <a:lnTo>
                                  <a:pt x="0" y="17583"/>
                                </a:lnTo>
                                <a:lnTo>
                                  <a:pt x="0" y="16116"/>
                                </a:lnTo>
                                <a:lnTo>
                                  <a:pt x="0" y="17583"/>
                                </a:lnTo>
                                <a:lnTo>
                                  <a:pt x="0" y="17583"/>
                                </a:lnTo>
                                <a:lnTo>
                                  <a:pt x="1057" y="17583"/>
                                </a:lnTo>
                                <a:lnTo>
                                  <a:pt x="1057" y="17583"/>
                                </a:lnTo>
                                <a:lnTo>
                                  <a:pt x="1057" y="17583"/>
                                </a:lnTo>
                                <a:lnTo>
                                  <a:pt x="1057" y="17583"/>
                                </a:lnTo>
                                <a:lnTo>
                                  <a:pt x="1057" y="17583"/>
                                </a:lnTo>
                                <a:lnTo>
                                  <a:pt x="1057" y="17583"/>
                                </a:lnTo>
                                <a:lnTo>
                                  <a:pt x="1057" y="17583"/>
                                </a:lnTo>
                                <a:lnTo>
                                  <a:pt x="1057" y="17583"/>
                                </a:lnTo>
                                <a:lnTo>
                                  <a:pt x="1057" y="17583"/>
                                </a:lnTo>
                                <a:lnTo>
                                  <a:pt x="1057" y="17583"/>
                                </a:lnTo>
                                <a:lnTo>
                                  <a:pt x="1057" y="17583"/>
                                </a:lnTo>
                                <a:lnTo>
                                  <a:pt x="1057" y="17583"/>
                                </a:lnTo>
                                <a:lnTo>
                                  <a:pt x="1057" y="17583"/>
                                </a:lnTo>
                                <a:lnTo>
                                  <a:pt x="1057" y="16116"/>
                                </a:lnTo>
                                <a:lnTo>
                                  <a:pt x="1057" y="16116"/>
                                </a:lnTo>
                                <a:lnTo>
                                  <a:pt x="1057" y="16116"/>
                                </a:lnTo>
                                <a:lnTo>
                                  <a:pt x="1057" y="17583"/>
                                </a:lnTo>
                                <a:lnTo>
                                  <a:pt x="1057" y="17583"/>
                                </a:lnTo>
                                <a:lnTo>
                                  <a:pt x="1057" y="16116"/>
                                </a:lnTo>
                                <a:lnTo>
                                  <a:pt x="1057" y="17583"/>
                                </a:lnTo>
                                <a:lnTo>
                                  <a:pt x="1057" y="17583"/>
                                </a:lnTo>
                                <a:lnTo>
                                  <a:pt x="1057" y="17583"/>
                                </a:lnTo>
                                <a:lnTo>
                                  <a:pt x="1057" y="17583"/>
                                </a:lnTo>
                                <a:lnTo>
                                  <a:pt x="1057" y="17583"/>
                                </a:lnTo>
                                <a:lnTo>
                                  <a:pt x="1057" y="17583"/>
                                </a:lnTo>
                                <a:lnTo>
                                  <a:pt x="1057" y="17583"/>
                                </a:lnTo>
                                <a:lnTo>
                                  <a:pt x="2115" y="17583"/>
                                </a:lnTo>
                                <a:lnTo>
                                  <a:pt x="2115" y="17583"/>
                                </a:lnTo>
                                <a:lnTo>
                                  <a:pt x="2115" y="17583"/>
                                </a:lnTo>
                                <a:lnTo>
                                  <a:pt x="2115" y="17583"/>
                                </a:lnTo>
                                <a:lnTo>
                                  <a:pt x="2115" y="16116"/>
                                </a:lnTo>
                                <a:lnTo>
                                  <a:pt x="2115" y="16116"/>
                                </a:lnTo>
                                <a:lnTo>
                                  <a:pt x="2115" y="17583"/>
                                </a:lnTo>
                                <a:lnTo>
                                  <a:pt x="2115" y="17583"/>
                                </a:lnTo>
                                <a:lnTo>
                                  <a:pt x="2115" y="17583"/>
                                </a:lnTo>
                                <a:lnTo>
                                  <a:pt x="2115" y="17583"/>
                                </a:lnTo>
                                <a:lnTo>
                                  <a:pt x="2115" y="17583"/>
                                </a:lnTo>
                                <a:lnTo>
                                  <a:pt x="2115" y="17583"/>
                                </a:lnTo>
                                <a:lnTo>
                                  <a:pt x="2115" y="17583"/>
                                </a:lnTo>
                                <a:lnTo>
                                  <a:pt x="2115" y="17583"/>
                                </a:lnTo>
                                <a:lnTo>
                                  <a:pt x="2115" y="17583"/>
                                </a:lnTo>
                                <a:lnTo>
                                  <a:pt x="2115" y="17583"/>
                                </a:lnTo>
                                <a:lnTo>
                                  <a:pt x="2115" y="17583"/>
                                </a:lnTo>
                                <a:lnTo>
                                  <a:pt x="2115" y="17583"/>
                                </a:lnTo>
                                <a:lnTo>
                                  <a:pt x="3172" y="16116"/>
                                </a:lnTo>
                                <a:lnTo>
                                  <a:pt x="3172" y="16116"/>
                                </a:lnTo>
                                <a:lnTo>
                                  <a:pt x="3172" y="17583"/>
                                </a:lnTo>
                                <a:lnTo>
                                  <a:pt x="3172" y="17583"/>
                                </a:lnTo>
                                <a:lnTo>
                                  <a:pt x="3172" y="17583"/>
                                </a:lnTo>
                                <a:lnTo>
                                  <a:pt x="3172" y="17583"/>
                                </a:lnTo>
                                <a:lnTo>
                                  <a:pt x="3172" y="17583"/>
                                </a:lnTo>
                                <a:lnTo>
                                  <a:pt x="3172" y="17583"/>
                                </a:lnTo>
                                <a:lnTo>
                                  <a:pt x="3172" y="16116"/>
                                </a:lnTo>
                                <a:lnTo>
                                  <a:pt x="3172" y="17583"/>
                                </a:lnTo>
                                <a:lnTo>
                                  <a:pt x="3172" y="17583"/>
                                </a:lnTo>
                                <a:lnTo>
                                  <a:pt x="3172" y="17583"/>
                                </a:lnTo>
                                <a:lnTo>
                                  <a:pt x="3172" y="17583"/>
                                </a:lnTo>
                                <a:lnTo>
                                  <a:pt x="3172" y="17583"/>
                                </a:lnTo>
                                <a:lnTo>
                                  <a:pt x="3172" y="17583"/>
                                </a:lnTo>
                                <a:lnTo>
                                  <a:pt x="3172" y="17583"/>
                                </a:lnTo>
                                <a:lnTo>
                                  <a:pt x="3172" y="17583"/>
                                </a:lnTo>
                                <a:lnTo>
                                  <a:pt x="3172" y="17583"/>
                                </a:lnTo>
                                <a:lnTo>
                                  <a:pt x="4229" y="17583"/>
                                </a:lnTo>
                                <a:lnTo>
                                  <a:pt x="4229" y="17583"/>
                                </a:lnTo>
                                <a:lnTo>
                                  <a:pt x="4229" y="17583"/>
                                </a:lnTo>
                                <a:lnTo>
                                  <a:pt x="4229" y="17583"/>
                                </a:lnTo>
                                <a:lnTo>
                                  <a:pt x="4229" y="17583"/>
                                </a:lnTo>
                                <a:lnTo>
                                  <a:pt x="4229" y="17583"/>
                                </a:lnTo>
                                <a:lnTo>
                                  <a:pt x="4229" y="17583"/>
                                </a:lnTo>
                                <a:lnTo>
                                  <a:pt x="4229" y="17583"/>
                                </a:lnTo>
                                <a:lnTo>
                                  <a:pt x="4229" y="19050"/>
                                </a:lnTo>
                                <a:lnTo>
                                  <a:pt x="4229" y="19050"/>
                                </a:lnTo>
                                <a:lnTo>
                                  <a:pt x="4229" y="17583"/>
                                </a:lnTo>
                                <a:lnTo>
                                  <a:pt x="4229" y="17583"/>
                                </a:lnTo>
                                <a:lnTo>
                                  <a:pt x="4229" y="17583"/>
                                </a:lnTo>
                                <a:lnTo>
                                  <a:pt x="4229" y="17583"/>
                                </a:lnTo>
                                <a:lnTo>
                                  <a:pt x="4229" y="17583"/>
                                </a:lnTo>
                                <a:lnTo>
                                  <a:pt x="4229" y="17583"/>
                                </a:lnTo>
                                <a:lnTo>
                                  <a:pt x="4229" y="17583"/>
                                </a:lnTo>
                                <a:lnTo>
                                  <a:pt x="4229" y="17583"/>
                                </a:lnTo>
                                <a:lnTo>
                                  <a:pt x="5296" y="17583"/>
                                </a:lnTo>
                                <a:lnTo>
                                  <a:pt x="5296" y="17583"/>
                                </a:lnTo>
                                <a:lnTo>
                                  <a:pt x="5296" y="17583"/>
                                </a:lnTo>
                                <a:lnTo>
                                  <a:pt x="5296" y="17583"/>
                                </a:lnTo>
                                <a:lnTo>
                                  <a:pt x="5296" y="17583"/>
                                </a:lnTo>
                                <a:lnTo>
                                  <a:pt x="5296" y="17583"/>
                                </a:lnTo>
                                <a:lnTo>
                                  <a:pt x="5296" y="17583"/>
                                </a:lnTo>
                                <a:lnTo>
                                  <a:pt x="5296" y="17583"/>
                                </a:lnTo>
                                <a:lnTo>
                                  <a:pt x="5296" y="17583"/>
                                </a:lnTo>
                                <a:lnTo>
                                  <a:pt x="5296" y="17583"/>
                                </a:lnTo>
                                <a:lnTo>
                                  <a:pt x="5296" y="17583"/>
                                </a:lnTo>
                                <a:lnTo>
                                  <a:pt x="5296" y="17583"/>
                                </a:lnTo>
                                <a:lnTo>
                                  <a:pt x="5296" y="17583"/>
                                </a:lnTo>
                                <a:lnTo>
                                  <a:pt x="5296" y="17583"/>
                                </a:lnTo>
                                <a:lnTo>
                                  <a:pt x="5296" y="17583"/>
                                </a:lnTo>
                                <a:lnTo>
                                  <a:pt x="5296" y="17583"/>
                                </a:lnTo>
                                <a:lnTo>
                                  <a:pt x="5296" y="17583"/>
                                </a:lnTo>
                                <a:lnTo>
                                  <a:pt x="5296" y="17583"/>
                                </a:lnTo>
                                <a:lnTo>
                                  <a:pt x="5296" y="17583"/>
                                </a:lnTo>
                                <a:lnTo>
                                  <a:pt x="5296" y="17583"/>
                                </a:lnTo>
                                <a:lnTo>
                                  <a:pt x="6353" y="17583"/>
                                </a:lnTo>
                                <a:lnTo>
                                  <a:pt x="6353" y="17583"/>
                                </a:lnTo>
                                <a:lnTo>
                                  <a:pt x="6353" y="17583"/>
                                </a:lnTo>
                                <a:lnTo>
                                  <a:pt x="6353" y="17583"/>
                                </a:lnTo>
                                <a:lnTo>
                                  <a:pt x="6353" y="17583"/>
                                </a:lnTo>
                                <a:lnTo>
                                  <a:pt x="6353" y="17583"/>
                                </a:lnTo>
                                <a:lnTo>
                                  <a:pt x="6353" y="17583"/>
                                </a:lnTo>
                                <a:lnTo>
                                  <a:pt x="6353" y="17583"/>
                                </a:lnTo>
                                <a:lnTo>
                                  <a:pt x="6353" y="17583"/>
                                </a:lnTo>
                                <a:lnTo>
                                  <a:pt x="6353" y="17583"/>
                                </a:lnTo>
                                <a:lnTo>
                                  <a:pt x="6353" y="17583"/>
                                </a:lnTo>
                                <a:lnTo>
                                  <a:pt x="6353" y="17583"/>
                                </a:lnTo>
                                <a:lnTo>
                                  <a:pt x="6353" y="17583"/>
                                </a:lnTo>
                                <a:lnTo>
                                  <a:pt x="6353" y="17583"/>
                                </a:lnTo>
                                <a:lnTo>
                                  <a:pt x="6353" y="17583"/>
                                </a:lnTo>
                                <a:lnTo>
                                  <a:pt x="6353" y="17583"/>
                                </a:lnTo>
                                <a:lnTo>
                                  <a:pt x="6353" y="17583"/>
                                </a:lnTo>
                                <a:lnTo>
                                  <a:pt x="6353" y="17583"/>
                                </a:lnTo>
                                <a:lnTo>
                                  <a:pt x="7410" y="17583"/>
                                </a:lnTo>
                                <a:lnTo>
                                  <a:pt x="7410" y="17583"/>
                                </a:lnTo>
                                <a:lnTo>
                                  <a:pt x="7410" y="17583"/>
                                </a:lnTo>
                                <a:lnTo>
                                  <a:pt x="7410" y="17583"/>
                                </a:lnTo>
                                <a:lnTo>
                                  <a:pt x="7410" y="17583"/>
                                </a:lnTo>
                                <a:lnTo>
                                  <a:pt x="7410" y="16116"/>
                                </a:lnTo>
                                <a:lnTo>
                                  <a:pt x="7410" y="16116"/>
                                </a:lnTo>
                                <a:lnTo>
                                  <a:pt x="7410" y="17583"/>
                                </a:lnTo>
                                <a:lnTo>
                                  <a:pt x="7410" y="17583"/>
                                </a:lnTo>
                                <a:lnTo>
                                  <a:pt x="7410" y="17583"/>
                                </a:lnTo>
                                <a:lnTo>
                                  <a:pt x="7410" y="16116"/>
                                </a:lnTo>
                                <a:lnTo>
                                  <a:pt x="7410" y="16116"/>
                                </a:lnTo>
                                <a:lnTo>
                                  <a:pt x="7410" y="16116"/>
                                </a:lnTo>
                                <a:lnTo>
                                  <a:pt x="7410" y="16116"/>
                                </a:lnTo>
                                <a:lnTo>
                                  <a:pt x="7410" y="17583"/>
                                </a:lnTo>
                                <a:lnTo>
                                  <a:pt x="7410" y="17583"/>
                                </a:lnTo>
                                <a:lnTo>
                                  <a:pt x="7410" y="17583"/>
                                </a:lnTo>
                                <a:lnTo>
                                  <a:pt x="7410" y="17583"/>
                                </a:lnTo>
                                <a:lnTo>
                                  <a:pt x="8468" y="17583"/>
                                </a:lnTo>
                                <a:lnTo>
                                  <a:pt x="8468" y="17583"/>
                                </a:lnTo>
                                <a:lnTo>
                                  <a:pt x="8468" y="17583"/>
                                </a:lnTo>
                                <a:lnTo>
                                  <a:pt x="8468" y="17583"/>
                                </a:lnTo>
                                <a:lnTo>
                                  <a:pt x="8468" y="17583"/>
                                </a:lnTo>
                                <a:lnTo>
                                  <a:pt x="8468" y="17583"/>
                                </a:lnTo>
                                <a:lnTo>
                                  <a:pt x="8468" y="17583"/>
                                </a:lnTo>
                                <a:lnTo>
                                  <a:pt x="8468" y="16116"/>
                                </a:lnTo>
                                <a:lnTo>
                                  <a:pt x="8468" y="17583"/>
                                </a:lnTo>
                                <a:lnTo>
                                  <a:pt x="8468" y="16116"/>
                                </a:lnTo>
                                <a:lnTo>
                                  <a:pt x="8468" y="17583"/>
                                </a:lnTo>
                                <a:lnTo>
                                  <a:pt x="8468" y="17583"/>
                                </a:lnTo>
                                <a:lnTo>
                                  <a:pt x="8468" y="17583"/>
                                </a:lnTo>
                                <a:lnTo>
                                  <a:pt x="8468" y="17583"/>
                                </a:lnTo>
                                <a:lnTo>
                                  <a:pt x="8468" y="17583"/>
                                </a:lnTo>
                                <a:lnTo>
                                  <a:pt x="8468" y="17583"/>
                                </a:lnTo>
                                <a:lnTo>
                                  <a:pt x="8468" y="17583"/>
                                </a:lnTo>
                                <a:lnTo>
                                  <a:pt x="8468" y="17583"/>
                                </a:lnTo>
                                <a:lnTo>
                                  <a:pt x="9525" y="17583"/>
                                </a:lnTo>
                                <a:lnTo>
                                  <a:pt x="9525" y="17583"/>
                                </a:lnTo>
                                <a:lnTo>
                                  <a:pt x="9525" y="17583"/>
                                </a:lnTo>
                                <a:lnTo>
                                  <a:pt x="9525" y="17583"/>
                                </a:lnTo>
                                <a:lnTo>
                                  <a:pt x="9525" y="16116"/>
                                </a:lnTo>
                                <a:lnTo>
                                  <a:pt x="9525" y="16116"/>
                                </a:lnTo>
                                <a:lnTo>
                                  <a:pt x="9525" y="16116"/>
                                </a:lnTo>
                                <a:lnTo>
                                  <a:pt x="9525" y="17583"/>
                                </a:lnTo>
                                <a:lnTo>
                                  <a:pt x="9525" y="17583"/>
                                </a:lnTo>
                                <a:lnTo>
                                  <a:pt x="9525" y="17583"/>
                                </a:lnTo>
                                <a:lnTo>
                                  <a:pt x="9525" y="17583"/>
                                </a:lnTo>
                                <a:lnTo>
                                  <a:pt x="9525" y="16116"/>
                                </a:lnTo>
                                <a:lnTo>
                                  <a:pt x="9525" y="17583"/>
                                </a:lnTo>
                                <a:lnTo>
                                  <a:pt x="9525" y="17583"/>
                                </a:lnTo>
                                <a:lnTo>
                                  <a:pt x="9525" y="17583"/>
                                </a:lnTo>
                                <a:lnTo>
                                  <a:pt x="9525" y="17583"/>
                                </a:lnTo>
                                <a:lnTo>
                                  <a:pt x="9525" y="17583"/>
                                </a:lnTo>
                                <a:lnTo>
                                  <a:pt x="9525" y="17583"/>
                                </a:lnTo>
                                <a:lnTo>
                                  <a:pt x="9525" y="17583"/>
                                </a:lnTo>
                                <a:lnTo>
                                  <a:pt x="9525" y="17583"/>
                                </a:lnTo>
                                <a:lnTo>
                                  <a:pt x="10582" y="16116"/>
                                </a:lnTo>
                                <a:lnTo>
                                  <a:pt x="10582" y="16116"/>
                                </a:lnTo>
                                <a:lnTo>
                                  <a:pt x="10582" y="17583"/>
                                </a:lnTo>
                                <a:lnTo>
                                  <a:pt x="10582" y="17583"/>
                                </a:lnTo>
                                <a:lnTo>
                                  <a:pt x="10582" y="17583"/>
                                </a:lnTo>
                                <a:lnTo>
                                  <a:pt x="10582" y="17583"/>
                                </a:lnTo>
                                <a:lnTo>
                                  <a:pt x="10582" y="17583"/>
                                </a:lnTo>
                                <a:lnTo>
                                  <a:pt x="10582" y="17583"/>
                                </a:lnTo>
                                <a:lnTo>
                                  <a:pt x="10582" y="17583"/>
                                </a:lnTo>
                                <a:lnTo>
                                  <a:pt x="10582" y="17583"/>
                                </a:lnTo>
                                <a:lnTo>
                                  <a:pt x="10582" y="17583"/>
                                </a:lnTo>
                                <a:lnTo>
                                  <a:pt x="10582" y="17583"/>
                                </a:lnTo>
                                <a:lnTo>
                                  <a:pt x="10582" y="16116"/>
                                </a:lnTo>
                                <a:lnTo>
                                  <a:pt x="10582" y="17583"/>
                                </a:lnTo>
                                <a:lnTo>
                                  <a:pt x="10582" y="16116"/>
                                </a:lnTo>
                                <a:lnTo>
                                  <a:pt x="10582" y="17583"/>
                                </a:lnTo>
                                <a:lnTo>
                                  <a:pt x="10582" y="17583"/>
                                </a:lnTo>
                                <a:lnTo>
                                  <a:pt x="10582" y="17583"/>
                                </a:lnTo>
                                <a:lnTo>
                                  <a:pt x="11640" y="17583"/>
                                </a:lnTo>
                                <a:lnTo>
                                  <a:pt x="11640" y="16116"/>
                                </a:lnTo>
                                <a:lnTo>
                                  <a:pt x="11640" y="17583"/>
                                </a:lnTo>
                                <a:lnTo>
                                  <a:pt x="11640" y="17583"/>
                                </a:lnTo>
                                <a:lnTo>
                                  <a:pt x="11640" y="17583"/>
                                </a:lnTo>
                                <a:lnTo>
                                  <a:pt x="11640" y="17583"/>
                                </a:lnTo>
                                <a:lnTo>
                                  <a:pt x="11640" y="17583"/>
                                </a:lnTo>
                                <a:lnTo>
                                  <a:pt x="11640" y="17583"/>
                                </a:lnTo>
                                <a:lnTo>
                                  <a:pt x="11640" y="17583"/>
                                </a:lnTo>
                                <a:lnTo>
                                  <a:pt x="11640" y="17583"/>
                                </a:lnTo>
                                <a:lnTo>
                                  <a:pt x="11640" y="17583"/>
                                </a:lnTo>
                                <a:lnTo>
                                  <a:pt x="11640" y="17583"/>
                                </a:lnTo>
                                <a:lnTo>
                                  <a:pt x="11640" y="17583"/>
                                </a:lnTo>
                                <a:lnTo>
                                  <a:pt x="11640" y="17583"/>
                                </a:lnTo>
                                <a:lnTo>
                                  <a:pt x="11640" y="17583"/>
                                </a:lnTo>
                                <a:lnTo>
                                  <a:pt x="11640" y="17583"/>
                                </a:lnTo>
                                <a:lnTo>
                                  <a:pt x="11640" y="17583"/>
                                </a:lnTo>
                                <a:lnTo>
                                  <a:pt x="11640" y="17583"/>
                                </a:lnTo>
                                <a:lnTo>
                                  <a:pt x="12697" y="19050"/>
                                </a:lnTo>
                                <a:lnTo>
                                  <a:pt x="12697" y="17583"/>
                                </a:lnTo>
                                <a:lnTo>
                                  <a:pt x="12697" y="17583"/>
                                </a:lnTo>
                                <a:lnTo>
                                  <a:pt x="12697" y="17583"/>
                                </a:lnTo>
                                <a:lnTo>
                                  <a:pt x="12697" y="17583"/>
                                </a:lnTo>
                                <a:lnTo>
                                  <a:pt x="12697" y="17583"/>
                                </a:lnTo>
                                <a:lnTo>
                                  <a:pt x="12697" y="16116"/>
                                </a:lnTo>
                                <a:lnTo>
                                  <a:pt x="12697" y="16116"/>
                                </a:lnTo>
                                <a:lnTo>
                                  <a:pt x="12697" y="16116"/>
                                </a:lnTo>
                                <a:lnTo>
                                  <a:pt x="12697" y="17583"/>
                                </a:lnTo>
                                <a:lnTo>
                                  <a:pt x="12697" y="17583"/>
                                </a:lnTo>
                                <a:lnTo>
                                  <a:pt x="12697" y="17583"/>
                                </a:lnTo>
                                <a:lnTo>
                                  <a:pt x="12697" y="17583"/>
                                </a:lnTo>
                                <a:lnTo>
                                  <a:pt x="12697" y="17583"/>
                                </a:lnTo>
                                <a:lnTo>
                                  <a:pt x="12697" y="17583"/>
                                </a:lnTo>
                                <a:lnTo>
                                  <a:pt x="12697" y="17583"/>
                                </a:lnTo>
                                <a:lnTo>
                                  <a:pt x="12697" y="17583"/>
                                </a:lnTo>
                                <a:lnTo>
                                  <a:pt x="12697" y="17583"/>
                                </a:lnTo>
                                <a:lnTo>
                                  <a:pt x="13754" y="17583"/>
                                </a:lnTo>
                                <a:lnTo>
                                  <a:pt x="13754" y="17583"/>
                                </a:lnTo>
                                <a:lnTo>
                                  <a:pt x="13754" y="17583"/>
                                </a:lnTo>
                                <a:lnTo>
                                  <a:pt x="13754" y="17583"/>
                                </a:lnTo>
                                <a:lnTo>
                                  <a:pt x="13754" y="17583"/>
                                </a:lnTo>
                                <a:lnTo>
                                  <a:pt x="13754" y="17583"/>
                                </a:lnTo>
                                <a:lnTo>
                                  <a:pt x="13754" y="17583"/>
                                </a:lnTo>
                                <a:lnTo>
                                  <a:pt x="13754" y="17583"/>
                                </a:lnTo>
                                <a:lnTo>
                                  <a:pt x="13754" y="17583"/>
                                </a:lnTo>
                                <a:lnTo>
                                  <a:pt x="13754" y="17583"/>
                                </a:lnTo>
                                <a:lnTo>
                                  <a:pt x="13754" y="17583"/>
                                </a:lnTo>
                                <a:lnTo>
                                  <a:pt x="13754" y="17583"/>
                                </a:lnTo>
                                <a:lnTo>
                                  <a:pt x="13754" y="17583"/>
                                </a:lnTo>
                                <a:lnTo>
                                  <a:pt x="13754" y="17583"/>
                                </a:lnTo>
                                <a:lnTo>
                                  <a:pt x="13754" y="17583"/>
                                </a:lnTo>
                                <a:lnTo>
                                  <a:pt x="13754" y="17583"/>
                                </a:lnTo>
                                <a:lnTo>
                                  <a:pt x="13754" y="17583"/>
                                </a:lnTo>
                                <a:lnTo>
                                  <a:pt x="13754" y="17583"/>
                                </a:lnTo>
                                <a:lnTo>
                                  <a:pt x="13754" y="17583"/>
                                </a:lnTo>
                                <a:lnTo>
                                  <a:pt x="13754" y="17583"/>
                                </a:lnTo>
                                <a:lnTo>
                                  <a:pt x="13754" y="17583"/>
                                </a:lnTo>
                                <a:lnTo>
                                  <a:pt x="13754" y="17583"/>
                                </a:lnTo>
                                <a:lnTo>
                                  <a:pt x="13754" y="17583"/>
                                </a:lnTo>
                                <a:lnTo>
                                  <a:pt x="13754" y="17583"/>
                                </a:lnTo>
                                <a:lnTo>
                                  <a:pt x="13754" y="17583"/>
                                </a:lnTo>
                                <a:lnTo>
                                  <a:pt x="13754" y="17583"/>
                                </a:lnTo>
                                <a:lnTo>
                                  <a:pt x="14821" y="17583"/>
                                </a:lnTo>
                                <a:lnTo>
                                  <a:pt x="14821" y="17583"/>
                                </a:lnTo>
                                <a:lnTo>
                                  <a:pt x="14821" y="17583"/>
                                </a:lnTo>
                                <a:lnTo>
                                  <a:pt x="14821" y="16116"/>
                                </a:lnTo>
                                <a:lnTo>
                                  <a:pt x="14821" y="17583"/>
                                </a:lnTo>
                                <a:lnTo>
                                  <a:pt x="14821" y="17583"/>
                                </a:lnTo>
                                <a:lnTo>
                                  <a:pt x="14821" y="17583"/>
                                </a:lnTo>
                                <a:lnTo>
                                  <a:pt x="14821" y="17583"/>
                                </a:lnTo>
                                <a:lnTo>
                                  <a:pt x="14821" y="17583"/>
                                </a:lnTo>
                                <a:lnTo>
                                  <a:pt x="14821" y="17583"/>
                                </a:lnTo>
                                <a:lnTo>
                                  <a:pt x="14821" y="17583"/>
                                </a:lnTo>
                                <a:lnTo>
                                  <a:pt x="14821" y="17583"/>
                                </a:lnTo>
                                <a:lnTo>
                                  <a:pt x="14821" y="16116"/>
                                </a:lnTo>
                                <a:lnTo>
                                  <a:pt x="14821" y="16116"/>
                                </a:lnTo>
                                <a:lnTo>
                                  <a:pt x="14821" y="16116"/>
                                </a:lnTo>
                                <a:lnTo>
                                  <a:pt x="14821" y="16116"/>
                                </a:lnTo>
                                <a:lnTo>
                                  <a:pt x="14821" y="16116"/>
                                </a:lnTo>
                                <a:lnTo>
                                  <a:pt x="14821" y="17583"/>
                                </a:lnTo>
                                <a:lnTo>
                                  <a:pt x="15878" y="17583"/>
                                </a:lnTo>
                                <a:lnTo>
                                  <a:pt x="15878" y="17583"/>
                                </a:lnTo>
                                <a:lnTo>
                                  <a:pt x="15878" y="17583"/>
                                </a:lnTo>
                                <a:lnTo>
                                  <a:pt x="15878" y="17583"/>
                                </a:lnTo>
                                <a:lnTo>
                                  <a:pt x="15878" y="17583"/>
                                </a:lnTo>
                                <a:lnTo>
                                  <a:pt x="15878" y="17583"/>
                                </a:lnTo>
                                <a:lnTo>
                                  <a:pt x="15878" y="16116"/>
                                </a:lnTo>
                                <a:lnTo>
                                  <a:pt x="15878" y="16116"/>
                                </a:lnTo>
                                <a:lnTo>
                                  <a:pt x="15878" y="16116"/>
                                </a:lnTo>
                                <a:lnTo>
                                  <a:pt x="15878" y="16116"/>
                                </a:lnTo>
                                <a:lnTo>
                                  <a:pt x="15878" y="16116"/>
                                </a:lnTo>
                                <a:lnTo>
                                  <a:pt x="15878" y="16116"/>
                                </a:lnTo>
                                <a:lnTo>
                                  <a:pt x="15878" y="16116"/>
                                </a:lnTo>
                                <a:lnTo>
                                  <a:pt x="15878" y="16116"/>
                                </a:lnTo>
                                <a:lnTo>
                                  <a:pt x="15878" y="16116"/>
                                </a:lnTo>
                                <a:lnTo>
                                  <a:pt x="15878" y="17583"/>
                                </a:lnTo>
                                <a:lnTo>
                                  <a:pt x="15878" y="17583"/>
                                </a:lnTo>
                                <a:lnTo>
                                  <a:pt x="15878" y="16116"/>
                                </a:lnTo>
                                <a:lnTo>
                                  <a:pt x="16935" y="16116"/>
                                </a:lnTo>
                                <a:lnTo>
                                  <a:pt x="16935" y="16116"/>
                                </a:lnTo>
                                <a:lnTo>
                                  <a:pt x="16935" y="17583"/>
                                </a:lnTo>
                                <a:lnTo>
                                  <a:pt x="16935" y="17583"/>
                                </a:lnTo>
                                <a:lnTo>
                                  <a:pt x="16935" y="17583"/>
                                </a:lnTo>
                                <a:lnTo>
                                  <a:pt x="16935" y="17583"/>
                                </a:lnTo>
                                <a:lnTo>
                                  <a:pt x="16935" y="17583"/>
                                </a:lnTo>
                                <a:lnTo>
                                  <a:pt x="16935" y="17583"/>
                                </a:lnTo>
                                <a:lnTo>
                                  <a:pt x="16935" y="17583"/>
                                </a:lnTo>
                                <a:lnTo>
                                  <a:pt x="16935" y="17583"/>
                                </a:lnTo>
                                <a:lnTo>
                                  <a:pt x="16935" y="17583"/>
                                </a:lnTo>
                                <a:lnTo>
                                  <a:pt x="16935" y="17583"/>
                                </a:lnTo>
                                <a:lnTo>
                                  <a:pt x="16935" y="17583"/>
                                </a:lnTo>
                                <a:lnTo>
                                  <a:pt x="16935" y="17583"/>
                                </a:lnTo>
                                <a:lnTo>
                                  <a:pt x="16935" y="16116"/>
                                </a:lnTo>
                                <a:lnTo>
                                  <a:pt x="16935" y="16116"/>
                                </a:lnTo>
                                <a:lnTo>
                                  <a:pt x="16935" y="16116"/>
                                </a:lnTo>
                                <a:lnTo>
                                  <a:pt x="16935" y="16116"/>
                                </a:lnTo>
                                <a:lnTo>
                                  <a:pt x="16935" y="17583"/>
                                </a:lnTo>
                                <a:lnTo>
                                  <a:pt x="16935" y="17583"/>
                                </a:lnTo>
                                <a:lnTo>
                                  <a:pt x="17993" y="16116"/>
                                </a:lnTo>
                                <a:lnTo>
                                  <a:pt x="17993" y="17583"/>
                                </a:lnTo>
                                <a:lnTo>
                                  <a:pt x="17993" y="16116"/>
                                </a:lnTo>
                                <a:lnTo>
                                  <a:pt x="17993" y="16116"/>
                                </a:lnTo>
                                <a:lnTo>
                                  <a:pt x="17993" y="16116"/>
                                </a:lnTo>
                                <a:lnTo>
                                  <a:pt x="17993" y="16116"/>
                                </a:lnTo>
                                <a:lnTo>
                                  <a:pt x="17993" y="16116"/>
                                </a:lnTo>
                                <a:lnTo>
                                  <a:pt x="17993" y="16116"/>
                                </a:lnTo>
                                <a:lnTo>
                                  <a:pt x="17993" y="16116"/>
                                </a:lnTo>
                                <a:lnTo>
                                  <a:pt x="17993" y="17583"/>
                                </a:lnTo>
                                <a:lnTo>
                                  <a:pt x="17993" y="17583"/>
                                </a:lnTo>
                                <a:lnTo>
                                  <a:pt x="17993" y="17583"/>
                                </a:lnTo>
                                <a:lnTo>
                                  <a:pt x="17993" y="17583"/>
                                </a:lnTo>
                                <a:lnTo>
                                  <a:pt x="17993" y="17583"/>
                                </a:lnTo>
                                <a:lnTo>
                                  <a:pt x="17993" y="17583"/>
                                </a:lnTo>
                                <a:lnTo>
                                  <a:pt x="17993" y="17583"/>
                                </a:lnTo>
                                <a:lnTo>
                                  <a:pt x="17993" y="17583"/>
                                </a:lnTo>
                                <a:lnTo>
                                  <a:pt x="17993" y="17583"/>
                                </a:lnTo>
                                <a:lnTo>
                                  <a:pt x="19050" y="17583"/>
                                </a:lnTo>
                                <a:lnTo>
                                  <a:pt x="19050" y="17583"/>
                                </a:lnTo>
                                <a:lnTo>
                                  <a:pt x="19050" y="16116"/>
                                </a:lnTo>
                                <a:lnTo>
                                  <a:pt x="19050" y="16116"/>
                                </a:lnTo>
                                <a:lnTo>
                                  <a:pt x="19050" y="16116"/>
                                </a:lnTo>
                                <a:lnTo>
                                  <a:pt x="19050" y="16116"/>
                                </a:lnTo>
                                <a:lnTo>
                                  <a:pt x="19050" y="16116"/>
                                </a:lnTo>
                                <a:lnTo>
                                  <a:pt x="19050" y="16116"/>
                                </a:lnTo>
                                <a:lnTo>
                                  <a:pt x="19050" y="16116"/>
                                </a:lnTo>
                                <a:lnTo>
                                  <a:pt x="19050" y="16116"/>
                                </a:lnTo>
                                <a:lnTo>
                                  <a:pt x="19050" y="16116"/>
                                </a:lnTo>
                                <a:lnTo>
                                  <a:pt x="19050" y="16116"/>
                                </a:lnTo>
                                <a:lnTo>
                                  <a:pt x="19050" y="17583"/>
                                </a:lnTo>
                                <a:lnTo>
                                  <a:pt x="19050" y="17583"/>
                                </a:lnTo>
                                <a:lnTo>
                                  <a:pt x="19050" y="17583"/>
                                </a:lnTo>
                                <a:lnTo>
                                  <a:pt x="19050" y="16116"/>
                                </a:lnTo>
                                <a:lnTo>
                                  <a:pt x="19050" y="16116"/>
                                </a:lnTo>
                                <a:lnTo>
                                  <a:pt x="19050" y="16116"/>
                                </a:lnTo>
                                <a:lnTo>
                                  <a:pt x="20107" y="16116"/>
                                </a:lnTo>
                                <a:lnTo>
                                  <a:pt x="20107" y="17583"/>
                                </a:lnTo>
                                <a:lnTo>
                                  <a:pt x="20107" y="17583"/>
                                </a:lnTo>
                                <a:lnTo>
                                  <a:pt x="20107" y="16116"/>
                                </a:lnTo>
                                <a:lnTo>
                                  <a:pt x="20107" y="17583"/>
                                </a:lnTo>
                                <a:lnTo>
                                  <a:pt x="20107" y="16116"/>
                                </a:lnTo>
                                <a:lnTo>
                                  <a:pt x="20107" y="16116"/>
                                </a:lnTo>
                                <a:lnTo>
                                  <a:pt x="20107" y="17583"/>
                                </a:lnTo>
                                <a:lnTo>
                                  <a:pt x="20107" y="17583"/>
                                </a:lnTo>
                                <a:lnTo>
                                  <a:pt x="20107" y="17583"/>
                                </a:lnTo>
                                <a:lnTo>
                                  <a:pt x="20107" y="17583"/>
                                </a:lnTo>
                                <a:lnTo>
                                  <a:pt x="20107" y="17583"/>
                                </a:lnTo>
                                <a:lnTo>
                                  <a:pt x="20107" y="17583"/>
                                </a:lnTo>
                                <a:lnTo>
                                  <a:pt x="20107" y="16116"/>
                                </a:lnTo>
                                <a:lnTo>
                                  <a:pt x="20107" y="16116"/>
                                </a:lnTo>
                                <a:lnTo>
                                  <a:pt x="20107" y="17583"/>
                                </a:lnTo>
                                <a:lnTo>
                                  <a:pt x="20107" y="17583"/>
                                </a:lnTo>
                                <a:lnTo>
                                  <a:pt x="20107" y="17583"/>
                                </a:lnTo>
                                <a:lnTo>
                                  <a:pt x="21165" y="17583"/>
                                </a:lnTo>
                                <a:lnTo>
                                  <a:pt x="21165" y="17583"/>
                                </a:lnTo>
                                <a:lnTo>
                                  <a:pt x="21165" y="17583"/>
                                </a:lnTo>
                                <a:lnTo>
                                  <a:pt x="21165" y="17583"/>
                                </a:lnTo>
                                <a:lnTo>
                                  <a:pt x="21165" y="16116"/>
                                </a:lnTo>
                                <a:lnTo>
                                  <a:pt x="21165" y="16116"/>
                                </a:lnTo>
                                <a:lnTo>
                                  <a:pt x="21165" y="16116"/>
                                </a:lnTo>
                                <a:lnTo>
                                  <a:pt x="21165" y="16116"/>
                                </a:lnTo>
                                <a:lnTo>
                                  <a:pt x="21165" y="16116"/>
                                </a:lnTo>
                                <a:lnTo>
                                  <a:pt x="21165" y="16116"/>
                                </a:lnTo>
                                <a:lnTo>
                                  <a:pt x="21165" y="16116"/>
                                </a:lnTo>
                                <a:lnTo>
                                  <a:pt x="21165" y="16116"/>
                                </a:lnTo>
                                <a:lnTo>
                                  <a:pt x="21165" y="16116"/>
                                </a:lnTo>
                                <a:lnTo>
                                  <a:pt x="21165" y="16116"/>
                                </a:lnTo>
                                <a:lnTo>
                                  <a:pt x="21165" y="16116"/>
                                </a:lnTo>
                                <a:lnTo>
                                  <a:pt x="21165" y="16116"/>
                                </a:lnTo>
                                <a:lnTo>
                                  <a:pt x="21165" y="17583"/>
                                </a:lnTo>
                                <a:lnTo>
                                  <a:pt x="21165" y="17583"/>
                                </a:lnTo>
                                <a:lnTo>
                                  <a:pt x="21165" y="16116"/>
                                </a:lnTo>
                                <a:lnTo>
                                  <a:pt x="21165" y="16116"/>
                                </a:lnTo>
                                <a:lnTo>
                                  <a:pt x="22222" y="16116"/>
                                </a:lnTo>
                                <a:lnTo>
                                  <a:pt x="22222" y="16116"/>
                                </a:lnTo>
                                <a:lnTo>
                                  <a:pt x="22222" y="16116"/>
                                </a:lnTo>
                                <a:lnTo>
                                  <a:pt x="22222" y="16116"/>
                                </a:lnTo>
                                <a:lnTo>
                                  <a:pt x="22222" y="16116"/>
                                </a:lnTo>
                                <a:lnTo>
                                  <a:pt x="22222" y="16116"/>
                                </a:lnTo>
                                <a:lnTo>
                                  <a:pt x="22222" y="16116"/>
                                </a:lnTo>
                                <a:lnTo>
                                  <a:pt x="22222" y="16116"/>
                                </a:lnTo>
                                <a:lnTo>
                                  <a:pt x="22222" y="16116"/>
                                </a:lnTo>
                                <a:lnTo>
                                  <a:pt x="22222" y="16116"/>
                                </a:lnTo>
                                <a:lnTo>
                                  <a:pt x="22222" y="16116"/>
                                </a:lnTo>
                                <a:lnTo>
                                  <a:pt x="22222" y="14649"/>
                                </a:lnTo>
                                <a:lnTo>
                                  <a:pt x="22222" y="14649"/>
                                </a:lnTo>
                                <a:lnTo>
                                  <a:pt x="22222" y="16116"/>
                                </a:lnTo>
                                <a:lnTo>
                                  <a:pt x="22222" y="16116"/>
                                </a:lnTo>
                                <a:lnTo>
                                  <a:pt x="22222" y="16116"/>
                                </a:lnTo>
                                <a:lnTo>
                                  <a:pt x="22222" y="16116"/>
                                </a:lnTo>
                                <a:lnTo>
                                  <a:pt x="22222" y="16116"/>
                                </a:lnTo>
                                <a:lnTo>
                                  <a:pt x="23279" y="16116"/>
                                </a:lnTo>
                                <a:lnTo>
                                  <a:pt x="23279" y="16116"/>
                                </a:lnTo>
                                <a:lnTo>
                                  <a:pt x="23279" y="16116"/>
                                </a:lnTo>
                                <a:lnTo>
                                  <a:pt x="23279" y="16116"/>
                                </a:lnTo>
                                <a:lnTo>
                                  <a:pt x="23279" y="16116"/>
                                </a:lnTo>
                                <a:lnTo>
                                  <a:pt x="23279" y="16116"/>
                                </a:lnTo>
                                <a:lnTo>
                                  <a:pt x="23279" y="16116"/>
                                </a:lnTo>
                                <a:lnTo>
                                  <a:pt x="23279" y="14649"/>
                                </a:lnTo>
                                <a:lnTo>
                                  <a:pt x="23279" y="14649"/>
                                </a:lnTo>
                                <a:lnTo>
                                  <a:pt x="23279" y="14649"/>
                                </a:lnTo>
                                <a:lnTo>
                                  <a:pt x="23279" y="14649"/>
                                </a:lnTo>
                                <a:lnTo>
                                  <a:pt x="23279" y="14649"/>
                                </a:lnTo>
                                <a:lnTo>
                                  <a:pt x="23279" y="14649"/>
                                </a:lnTo>
                                <a:lnTo>
                                  <a:pt x="23279" y="14649"/>
                                </a:lnTo>
                                <a:lnTo>
                                  <a:pt x="23279" y="14649"/>
                                </a:lnTo>
                                <a:lnTo>
                                  <a:pt x="23279" y="14649"/>
                                </a:lnTo>
                                <a:lnTo>
                                  <a:pt x="23279" y="14649"/>
                                </a:lnTo>
                                <a:lnTo>
                                  <a:pt x="23279" y="14649"/>
                                </a:lnTo>
                                <a:lnTo>
                                  <a:pt x="24346" y="14649"/>
                                </a:lnTo>
                                <a:lnTo>
                                  <a:pt x="24346" y="14649"/>
                                </a:lnTo>
                                <a:lnTo>
                                  <a:pt x="24346" y="14649"/>
                                </a:lnTo>
                                <a:lnTo>
                                  <a:pt x="24346" y="14649"/>
                                </a:lnTo>
                                <a:lnTo>
                                  <a:pt x="24346" y="14649"/>
                                </a:lnTo>
                                <a:lnTo>
                                  <a:pt x="24346" y="14649"/>
                                </a:lnTo>
                                <a:lnTo>
                                  <a:pt x="24346" y="13192"/>
                                </a:lnTo>
                                <a:lnTo>
                                  <a:pt x="24346" y="14649"/>
                                </a:lnTo>
                                <a:lnTo>
                                  <a:pt x="24346" y="14649"/>
                                </a:lnTo>
                                <a:lnTo>
                                  <a:pt x="24346" y="13192"/>
                                </a:lnTo>
                                <a:lnTo>
                                  <a:pt x="24346" y="14649"/>
                                </a:lnTo>
                                <a:lnTo>
                                  <a:pt x="24346" y="13192"/>
                                </a:lnTo>
                                <a:lnTo>
                                  <a:pt x="24346" y="14649"/>
                                </a:lnTo>
                                <a:lnTo>
                                  <a:pt x="24346" y="14649"/>
                                </a:lnTo>
                                <a:lnTo>
                                  <a:pt x="24346" y="13192"/>
                                </a:lnTo>
                                <a:lnTo>
                                  <a:pt x="24346" y="13192"/>
                                </a:lnTo>
                                <a:lnTo>
                                  <a:pt x="24346" y="13192"/>
                                </a:lnTo>
                                <a:lnTo>
                                  <a:pt x="24346" y="13192"/>
                                </a:lnTo>
                                <a:lnTo>
                                  <a:pt x="25403" y="13192"/>
                                </a:lnTo>
                                <a:lnTo>
                                  <a:pt x="25403" y="13192"/>
                                </a:lnTo>
                                <a:lnTo>
                                  <a:pt x="25403" y="13192"/>
                                </a:lnTo>
                                <a:lnTo>
                                  <a:pt x="25403" y="13192"/>
                                </a:lnTo>
                                <a:lnTo>
                                  <a:pt x="25403" y="13192"/>
                                </a:lnTo>
                                <a:lnTo>
                                  <a:pt x="25403" y="13192"/>
                                </a:lnTo>
                                <a:lnTo>
                                  <a:pt x="25403" y="11725"/>
                                </a:lnTo>
                                <a:lnTo>
                                  <a:pt x="25403" y="11725"/>
                                </a:lnTo>
                                <a:lnTo>
                                  <a:pt x="25403" y="11725"/>
                                </a:lnTo>
                                <a:lnTo>
                                  <a:pt x="25403" y="11725"/>
                                </a:lnTo>
                                <a:lnTo>
                                  <a:pt x="25403" y="11725"/>
                                </a:lnTo>
                                <a:lnTo>
                                  <a:pt x="25403" y="11725"/>
                                </a:lnTo>
                                <a:lnTo>
                                  <a:pt x="25403" y="11725"/>
                                </a:lnTo>
                                <a:lnTo>
                                  <a:pt x="25403" y="11725"/>
                                </a:lnTo>
                                <a:lnTo>
                                  <a:pt x="25403" y="11725"/>
                                </a:lnTo>
                                <a:lnTo>
                                  <a:pt x="25403" y="11725"/>
                                </a:lnTo>
                                <a:lnTo>
                                  <a:pt x="25403" y="11725"/>
                                </a:lnTo>
                                <a:lnTo>
                                  <a:pt x="25403" y="11725"/>
                                </a:lnTo>
                                <a:lnTo>
                                  <a:pt x="25403" y="11725"/>
                                </a:lnTo>
                                <a:lnTo>
                                  <a:pt x="25403" y="11725"/>
                                </a:lnTo>
                                <a:lnTo>
                                  <a:pt x="25403" y="11725"/>
                                </a:lnTo>
                                <a:lnTo>
                                  <a:pt x="25403" y="10258"/>
                                </a:lnTo>
                                <a:lnTo>
                                  <a:pt x="25403" y="10258"/>
                                </a:lnTo>
                                <a:lnTo>
                                  <a:pt x="25403" y="10258"/>
                                </a:lnTo>
                                <a:lnTo>
                                  <a:pt x="25403" y="8792"/>
                                </a:lnTo>
                                <a:lnTo>
                                  <a:pt x="25403" y="10258"/>
                                </a:lnTo>
                                <a:lnTo>
                                  <a:pt x="26460" y="10258"/>
                                </a:lnTo>
                                <a:lnTo>
                                  <a:pt x="26460" y="8792"/>
                                </a:lnTo>
                                <a:lnTo>
                                  <a:pt x="26460" y="8792"/>
                                </a:lnTo>
                                <a:lnTo>
                                  <a:pt x="26460" y="8792"/>
                                </a:lnTo>
                                <a:lnTo>
                                  <a:pt x="26460" y="8792"/>
                                </a:lnTo>
                                <a:lnTo>
                                  <a:pt x="26460" y="8792"/>
                                </a:lnTo>
                                <a:lnTo>
                                  <a:pt x="26460" y="8792"/>
                                </a:lnTo>
                                <a:lnTo>
                                  <a:pt x="26460" y="8792"/>
                                </a:lnTo>
                                <a:lnTo>
                                  <a:pt x="26460" y="8792"/>
                                </a:lnTo>
                                <a:lnTo>
                                  <a:pt x="26460" y="7325"/>
                                </a:lnTo>
                                <a:lnTo>
                                  <a:pt x="26460" y="7325"/>
                                </a:lnTo>
                                <a:lnTo>
                                  <a:pt x="26460" y="7325"/>
                                </a:lnTo>
                                <a:lnTo>
                                  <a:pt x="26460" y="7325"/>
                                </a:lnTo>
                                <a:lnTo>
                                  <a:pt x="26460" y="7325"/>
                                </a:lnTo>
                                <a:lnTo>
                                  <a:pt x="26460" y="7325"/>
                                </a:lnTo>
                                <a:lnTo>
                                  <a:pt x="26460" y="7325"/>
                                </a:lnTo>
                                <a:lnTo>
                                  <a:pt x="26460" y="7325"/>
                                </a:lnTo>
                                <a:lnTo>
                                  <a:pt x="26460" y="7325"/>
                                </a:lnTo>
                                <a:lnTo>
                                  <a:pt x="27518" y="7325"/>
                                </a:lnTo>
                                <a:lnTo>
                                  <a:pt x="27518" y="5858"/>
                                </a:lnTo>
                                <a:lnTo>
                                  <a:pt x="27518" y="5858"/>
                                </a:lnTo>
                                <a:lnTo>
                                  <a:pt x="27518" y="5858"/>
                                </a:lnTo>
                                <a:lnTo>
                                  <a:pt x="27518" y="5858"/>
                                </a:lnTo>
                                <a:lnTo>
                                  <a:pt x="27518" y="5858"/>
                                </a:lnTo>
                                <a:lnTo>
                                  <a:pt x="27518" y="5858"/>
                                </a:lnTo>
                                <a:lnTo>
                                  <a:pt x="27518" y="4401"/>
                                </a:lnTo>
                                <a:lnTo>
                                  <a:pt x="27518" y="4401"/>
                                </a:lnTo>
                                <a:lnTo>
                                  <a:pt x="27518" y="4401"/>
                                </a:lnTo>
                                <a:lnTo>
                                  <a:pt x="27518" y="2934"/>
                                </a:lnTo>
                                <a:lnTo>
                                  <a:pt x="27518" y="2934"/>
                                </a:lnTo>
                                <a:lnTo>
                                  <a:pt x="27518" y="2934"/>
                                </a:lnTo>
                                <a:lnTo>
                                  <a:pt x="27518" y="2934"/>
                                </a:lnTo>
                                <a:lnTo>
                                  <a:pt x="27518" y="2934"/>
                                </a:lnTo>
                                <a:lnTo>
                                  <a:pt x="27518" y="2934"/>
                                </a:lnTo>
                                <a:lnTo>
                                  <a:pt x="27518" y="2934"/>
                                </a:lnTo>
                                <a:lnTo>
                                  <a:pt x="27518" y="2934"/>
                                </a:lnTo>
                                <a:lnTo>
                                  <a:pt x="28575" y="1467"/>
                                </a:lnTo>
                                <a:lnTo>
                                  <a:pt x="28575" y="1467"/>
                                </a:lnTo>
                                <a:lnTo>
                                  <a:pt x="28575" y="0"/>
                                </a:lnTo>
                                <a:lnTo>
                                  <a:pt x="28575" y="0"/>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6" name="Freeform: Shape 106"/>
                        <wps:cNvSpPr/>
                        <wps:spPr>
                          <a:xfrm>
                            <a:off x="2252662" y="2586037"/>
                            <a:ext cx="28575" cy="304800"/>
                          </a:xfrm>
                          <a:custGeom>
                            <a:avLst/>
                            <a:gdLst>
                              <a:gd name="connsiteX0" fmla="*/ 0 w 28575"/>
                              <a:gd name="connsiteY0" fmla="*/ 304800 h 304800"/>
                              <a:gd name="connsiteX1" fmla="*/ 0 w 28575"/>
                              <a:gd name="connsiteY1" fmla="*/ 304800 h 304800"/>
                              <a:gd name="connsiteX2" fmla="*/ 0 w 28575"/>
                              <a:gd name="connsiteY2" fmla="*/ 304800 h 304800"/>
                              <a:gd name="connsiteX3" fmla="*/ 0 w 28575"/>
                              <a:gd name="connsiteY3" fmla="*/ 304800 h 304800"/>
                              <a:gd name="connsiteX4" fmla="*/ 0 w 28575"/>
                              <a:gd name="connsiteY4" fmla="*/ 304800 h 304800"/>
                              <a:gd name="connsiteX5" fmla="*/ 0 w 28575"/>
                              <a:gd name="connsiteY5" fmla="*/ 304800 h 304800"/>
                              <a:gd name="connsiteX6" fmla="*/ 0 w 28575"/>
                              <a:gd name="connsiteY6" fmla="*/ 304800 h 304800"/>
                              <a:gd name="connsiteX7" fmla="*/ 0 w 28575"/>
                              <a:gd name="connsiteY7" fmla="*/ 304800 h 304800"/>
                              <a:gd name="connsiteX8" fmla="*/ 0 w 28575"/>
                              <a:gd name="connsiteY8" fmla="*/ 303752 h 304800"/>
                              <a:gd name="connsiteX9" fmla="*/ 0 w 28575"/>
                              <a:gd name="connsiteY9" fmla="*/ 303752 h 304800"/>
                              <a:gd name="connsiteX10" fmla="*/ 0 w 28575"/>
                              <a:gd name="connsiteY10" fmla="*/ 302705 h 304800"/>
                              <a:gd name="connsiteX11" fmla="*/ 0 w 28575"/>
                              <a:gd name="connsiteY11" fmla="*/ 302705 h 304800"/>
                              <a:gd name="connsiteX12" fmla="*/ 0 w 28575"/>
                              <a:gd name="connsiteY12" fmla="*/ 302705 h 304800"/>
                              <a:gd name="connsiteX13" fmla="*/ 0 w 28575"/>
                              <a:gd name="connsiteY13" fmla="*/ 301657 h 304800"/>
                              <a:gd name="connsiteX14" fmla="*/ 0 w 28575"/>
                              <a:gd name="connsiteY14" fmla="*/ 301657 h 304800"/>
                              <a:gd name="connsiteX15" fmla="*/ 0 w 28575"/>
                              <a:gd name="connsiteY15" fmla="*/ 300609 h 304800"/>
                              <a:gd name="connsiteX16" fmla="*/ 0 w 28575"/>
                              <a:gd name="connsiteY16" fmla="*/ 300609 h 304800"/>
                              <a:gd name="connsiteX17" fmla="*/ 1057 w 28575"/>
                              <a:gd name="connsiteY17" fmla="*/ 300609 h 304800"/>
                              <a:gd name="connsiteX18" fmla="*/ 1057 w 28575"/>
                              <a:gd name="connsiteY18" fmla="*/ 301657 h 304800"/>
                              <a:gd name="connsiteX19" fmla="*/ 1057 w 28575"/>
                              <a:gd name="connsiteY19" fmla="*/ 300609 h 304800"/>
                              <a:gd name="connsiteX20" fmla="*/ 1057 w 28575"/>
                              <a:gd name="connsiteY20" fmla="*/ 300609 h 304800"/>
                              <a:gd name="connsiteX21" fmla="*/ 1057 w 28575"/>
                              <a:gd name="connsiteY21" fmla="*/ 299561 h 304800"/>
                              <a:gd name="connsiteX22" fmla="*/ 1057 w 28575"/>
                              <a:gd name="connsiteY22" fmla="*/ 299561 h 304800"/>
                              <a:gd name="connsiteX23" fmla="*/ 1057 w 28575"/>
                              <a:gd name="connsiteY23" fmla="*/ 299561 h 304800"/>
                              <a:gd name="connsiteX24" fmla="*/ 1057 w 28575"/>
                              <a:gd name="connsiteY24" fmla="*/ 298513 h 304800"/>
                              <a:gd name="connsiteX25" fmla="*/ 1057 w 28575"/>
                              <a:gd name="connsiteY25" fmla="*/ 298513 h 304800"/>
                              <a:gd name="connsiteX26" fmla="*/ 1057 w 28575"/>
                              <a:gd name="connsiteY26" fmla="*/ 297466 h 304800"/>
                              <a:gd name="connsiteX27" fmla="*/ 1057 w 28575"/>
                              <a:gd name="connsiteY27" fmla="*/ 297466 h 304800"/>
                              <a:gd name="connsiteX28" fmla="*/ 1057 w 28575"/>
                              <a:gd name="connsiteY28" fmla="*/ 296418 h 304800"/>
                              <a:gd name="connsiteX29" fmla="*/ 1057 w 28575"/>
                              <a:gd name="connsiteY29" fmla="*/ 296418 h 304800"/>
                              <a:gd name="connsiteX30" fmla="*/ 1057 w 28575"/>
                              <a:gd name="connsiteY30" fmla="*/ 296418 h 304800"/>
                              <a:gd name="connsiteX31" fmla="*/ 1057 w 28575"/>
                              <a:gd name="connsiteY31" fmla="*/ 296418 h 304800"/>
                              <a:gd name="connsiteX32" fmla="*/ 1057 w 28575"/>
                              <a:gd name="connsiteY32" fmla="*/ 296418 h 304800"/>
                              <a:gd name="connsiteX33" fmla="*/ 1057 w 28575"/>
                              <a:gd name="connsiteY33" fmla="*/ 295370 h 304800"/>
                              <a:gd name="connsiteX34" fmla="*/ 1057 w 28575"/>
                              <a:gd name="connsiteY34" fmla="*/ 294322 h 304800"/>
                              <a:gd name="connsiteX35" fmla="*/ 2115 w 28575"/>
                              <a:gd name="connsiteY35" fmla="*/ 294322 h 304800"/>
                              <a:gd name="connsiteX36" fmla="*/ 2115 w 28575"/>
                              <a:gd name="connsiteY36" fmla="*/ 293275 h 304800"/>
                              <a:gd name="connsiteX37" fmla="*/ 2115 w 28575"/>
                              <a:gd name="connsiteY37" fmla="*/ 293275 h 304800"/>
                              <a:gd name="connsiteX38" fmla="*/ 2115 w 28575"/>
                              <a:gd name="connsiteY38" fmla="*/ 293275 h 304800"/>
                              <a:gd name="connsiteX39" fmla="*/ 2115 w 28575"/>
                              <a:gd name="connsiteY39" fmla="*/ 293275 h 304800"/>
                              <a:gd name="connsiteX40" fmla="*/ 2115 w 28575"/>
                              <a:gd name="connsiteY40" fmla="*/ 292227 h 304800"/>
                              <a:gd name="connsiteX41" fmla="*/ 2115 w 28575"/>
                              <a:gd name="connsiteY41" fmla="*/ 292227 h 304800"/>
                              <a:gd name="connsiteX42" fmla="*/ 2115 w 28575"/>
                              <a:gd name="connsiteY42" fmla="*/ 291179 h 304800"/>
                              <a:gd name="connsiteX43" fmla="*/ 2115 w 28575"/>
                              <a:gd name="connsiteY43" fmla="*/ 290131 h 304800"/>
                              <a:gd name="connsiteX44" fmla="*/ 2115 w 28575"/>
                              <a:gd name="connsiteY44" fmla="*/ 290131 h 304800"/>
                              <a:gd name="connsiteX45" fmla="*/ 2115 w 28575"/>
                              <a:gd name="connsiteY45" fmla="*/ 289093 h 304800"/>
                              <a:gd name="connsiteX46" fmla="*/ 2115 w 28575"/>
                              <a:gd name="connsiteY46" fmla="*/ 289093 h 304800"/>
                              <a:gd name="connsiteX47" fmla="*/ 2115 w 28575"/>
                              <a:gd name="connsiteY47" fmla="*/ 289093 h 304800"/>
                              <a:gd name="connsiteX48" fmla="*/ 2115 w 28575"/>
                              <a:gd name="connsiteY48" fmla="*/ 288046 h 304800"/>
                              <a:gd name="connsiteX49" fmla="*/ 2115 w 28575"/>
                              <a:gd name="connsiteY49" fmla="*/ 288046 h 304800"/>
                              <a:gd name="connsiteX50" fmla="*/ 2115 w 28575"/>
                              <a:gd name="connsiteY50" fmla="*/ 286998 h 304800"/>
                              <a:gd name="connsiteX51" fmla="*/ 2115 w 28575"/>
                              <a:gd name="connsiteY51" fmla="*/ 285950 h 304800"/>
                              <a:gd name="connsiteX52" fmla="*/ 2115 w 28575"/>
                              <a:gd name="connsiteY52" fmla="*/ 285950 h 304800"/>
                              <a:gd name="connsiteX53" fmla="*/ 3172 w 28575"/>
                              <a:gd name="connsiteY53" fmla="*/ 285950 h 304800"/>
                              <a:gd name="connsiteX54" fmla="*/ 3172 w 28575"/>
                              <a:gd name="connsiteY54" fmla="*/ 285950 h 304800"/>
                              <a:gd name="connsiteX55" fmla="*/ 3172 w 28575"/>
                              <a:gd name="connsiteY55" fmla="*/ 283854 h 304800"/>
                              <a:gd name="connsiteX56" fmla="*/ 3172 w 28575"/>
                              <a:gd name="connsiteY56" fmla="*/ 283854 h 304800"/>
                              <a:gd name="connsiteX57" fmla="*/ 3172 w 28575"/>
                              <a:gd name="connsiteY57" fmla="*/ 282807 h 304800"/>
                              <a:gd name="connsiteX58" fmla="*/ 3172 w 28575"/>
                              <a:gd name="connsiteY58" fmla="*/ 282807 h 304800"/>
                              <a:gd name="connsiteX59" fmla="*/ 3172 w 28575"/>
                              <a:gd name="connsiteY59" fmla="*/ 281759 h 304800"/>
                              <a:gd name="connsiteX60" fmla="*/ 3172 w 28575"/>
                              <a:gd name="connsiteY60" fmla="*/ 281759 h 304800"/>
                              <a:gd name="connsiteX61" fmla="*/ 3172 w 28575"/>
                              <a:gd name="connsiteY61" fmla="*/ 280711 h 304800"/>
                              <a:gd name="connsiteX62" fmla="*/ 3172 w 28575"/>
                              <a:gd name="connsiteY62" fmla="*/ 280711 h 304800"/>
                              <a:gd name="connsiteX63" fmla="*/ 3172 w 28575"/>
                              <a:gd name="connsiteY63" fmla="*/ 279663 h 304800"/>
                              <a:gd name="connsiteX64" fmla="*/ 3172 w 28575"/>
                              <a:gd name="connsiteY64" fmla="*/ 279663 h 304800"/>
                              <a:gd name="connsiteX65" fmla="*/ 3172 w 28575"/>
                              <a:gd name="connsiteY65" fmla="*/ 278616 h 304800"/>
                              <a:gd name="connsiteX66" fmla="*/ 3172 w 28575"/>
                              <a:gd name="connsiteY66" fmla="*/ 277568 h 304800"/>
                              <a:gd name="connsiteX67" fmla="*/ 3172 w 28575"/>
                              <a:gd name="connsiteY67" fmla="*/ 276520 h 304800"/>
                              <a:gd name="connsiteX68" fmla="*/ 3172 w 28575"/>
                              <a:gd name="connsiteY68" fmla="*/ 275472 h 304800"/>
                              <a:gd name="connsiteX69" fmla="*/ 3172 w 28575"/>
                              <a:gd name="connsiteY69" fmla="*/ 275472 h 304800"/>
                              <a:gd name="connsiteX70" fmla="*/ 3172 w 28575"/>
                              <a:gd name="connsiteY70" fmla="*/ 275472 h 304800"/>
                              <a:gd name="connsiteX71" fmla="*/ 4229 w 28575"/>
                              <a:gd name="connsiteY71" fmla="*/ 275472 h 304800"/>
                              <a:gd name="connsiteX72" fmla="*/ 4229 w 28575"/>
                              <a:gd name="connsiteY72" fmla="*/ 274425 h 304800"/>
                              <a:gd name="connsiteX73" fmla="*/ 4229 w 28575"/>
                              <a:gd name="connsiteY73" fmla="*/ 273377 h 304800"/>
                              <a:gd name="connsiteX74" fmla="*/ 4229 w 28575"/>
                              <a:gd name="connsiteY74" fmla="*/ 272329 h 304800"/>
                              <a:gd name="connsiteX75" fmla="*/ 4229 w 28575"/>
                              <a:gd name="connsiteY75" fmla="*/ 272329 h 304800"/>
                              <a:gd name="connsiteX76" fmla="*/ 4229 w 28575"/>
                              <a:gd name="connsiteY76" fmla="*/ 272329 h 304800"/>
                              <a:gd name="connsiteX77" fmla="*/ 4229 w 28575"/>
                              <a:gd name="connsiteY77" fmla="*/ 271281 h 304800"/>
                              <a:gd name="connsiteX78" fmla="*/ 4229 w 28575"/>
                              <a:gd name="connsiteY78" fmla="*/ 270234 h 304800"/>
                              <a:gd name="connsiteX79" fmla="*/ 4229 w 28575"/>
                              <a:gd name="connsiteY79" fmla="*/ 269186 h 304800"/>
                              <a:gd name="connsiteX80" fmla="*/ 4229 w 28575"/>
                              <a:gd name="connsiteY80" fmla="*/ 268138 h 304800"/>
                              <a:gd name="connsiteX81" fmla="*/ 4229 w 28575"/>
                              <a:gd name="connsiteY81" fmla="*/ 268138 h 304800"/>
                              <a:gd name="connsiteX82" fmla="*/ 4229 w 28575"/>
                              <a:gd name="connsiteY82" fmla="*/ 267090 h 304800"/>
                              <a:gd name="connsiteX83" fmla="*/ 4229 w 28575"/>
                              <a:gd name="connsiteY83" fmla="*/ 266043 h 304800"/>
                              <a:gd name="connsiteX84" fmla="*/ 4229 w 28575"/>
                              <a:gd name="connsiteY84" fmla="*/ 266043 h 304800"/>
                              <a:gd name="connsiteX85" fmla="*/ 4229 w 28575"/>
                              <a:gd name="connsiteY85" fmla="*/ 264995 h 304800"/>
                              <a:gd name="connsiteX86" fmla="*/ 4229 w 28575"/>
                              <a:gd name="connsiteY86" fmla="*/ 263947 h 304800"/>
                              <a:gd name="connsiteX87" fmla="*/ 4229 w 28575"/>
                              <a:gd name="connsiteY87" fmla="*/ 262900 h 304800"/>
                              <a:gd name="connsiteX88" fmla="*/ 4229 w 28575"/>
                              <a:gd name="connsiteY88" fmla="*/ 261852 h 304800"/>
                              <a:gd name="connsiteX89" fmla="*/ 4229 w 28575"/>
                              <a:gd name="connsiteY89" fmla="*/ 261852 h 304800"/>
                              <a:gd name="connsiteX90" fmla="*/ 4229 w 28575"/>
                              <a:gd name="connsiteY90" fmla="*/ 260804 h 304800"/>
                              <a:gd name="connsiteX91" fmla="*/ 5296 w 28575"/>
                              <a:gd name="connsiteY91" fmla="*/ 259756 h 304800"/>
                              <a:gd name="connsiteX92" fmla="*/ 5296 w 28575"/>
                              <a:gd name="connsiteY92" fmla="*/ 259756 h 304800"/>
                              <a:gd name="connsiteX93" fmla="*/ 5296 w 28575"/>
                              <a:gd name="connsiteY93" fmla="*/ 258709 h 304800"/>
                              <a:gd name="connsiteX94" fmla="*/ 5296 w 28575"/>
                              <a:gd name="connsiteY94" fmla="*/ 257670 h 304800"/>
                              <a:gd name="connsiteX95" fmla="*/ 5296 w 28575"/>
                              <a:gd name="connsiteY95" fmla="*/ 256622 h 304800"/>
                              <a:gd name="connsiteX96" fmla="*/ 5296 w 28575"/>
                              <a:gd name="connsiteY96" fmla="*/ 255575 h 304800"/>
                              <a:gd name="connsiteX97" fmla="*/ 5296 w 28575"/>
                              <a:gd name="connsiteY97" fmla="*/ 255575 h 304800"/>
                              <a:gd name="connsiteX98" fmla="*/ 5296 w 28575"/>
                              <a:gd name="connsiteY98" fmla="*/ 254527 h 304800"/>
                              <a:gd name="connsiteX99" fmla="*/ 5296 w 28575"/>
                              <a:gd name="connsiteY99" fmla="*/ 254527 h 304800"/>
                              <a:gd name="connsiteX100" fmla="*/ 5296 w 28575"/>
                              <a:gd name="connsiteY100" fmla="*/ 253479 h 304800"/>
                              <a:gd name="connsiteX101" fmla="*/ 5296 w 28575"/>
                              <a:gd name="connsiteY101" fmla="*/ 252432 h 304800"/>
                              <a:gd name="connsiteX102" fmla="*/ 5296 w 28575"/>
                              <a:gd name="connsiteY102" fmla="*/ 251384 h 304800"/>
                              <a:gd name="connsiteX103" fmla="*/ 5296 w 28575"/>
                              <a:gd name="connsiteY103" fmla="*/ 250336 h 304800"/>
                              <a:gd name="connsiteX104" fmla="*/ 5296 w 28575"/>
                              <a:gd name="connsiteY104" fmla="*/ 249288 h 304800"/>
                              <a:gd name="connsiteX105" fmla="*/ 5296 w 28575"/>
                              <a:gd name="connsiteY105" fmla="*/ 248241 h 304800"/>
                              <a:gd name="connsiteX106" fmla="*/ 5296 w 28575"/>
                              <a:gd name="connsiteY106" fmla="*/ 247193 h 304800"/>
                              <a:gd name="connsiteX107" fmla="*/ 5296 w 28575"/>
                              <a:gd name="connsiteY107" fmla="*/ 247193 h 304800"/>
                              <a:gd name="connsiteX108" fmla="*/ 5296 w 28575"/>
                              <a:gd name="connsiteY108" fmla="*/ 246145 h 304800"/>
                              <a:gd name="connsiteX109" fmla="*/ 6353 w 28575"/>
                              <a:gd name="connsiteY109" fmla="*/ 245097 h 304800"/>
                              <a:gd name="connsiteX110" fmla="*/ 6353 w 28575"/>
                              <a:gd name="connsiteY110" fmla="*/ 243002 h 304800"/>
                              <a:gd name="connsiteX111" fmla="*/ 6353 w 28575"/>
                              <a:gd name="connsiteY111" fmla="*/ 243002 h 304800"/>
                              <a:gd name="connsiteX112" fmla="*/ 6353 w 28575"/>
                              <a:gd name="connsiteY112" fmla="*/ 241954 h 304800"/>
                              <a:gd name="connsiteX113" fmla="*/ 6353 w 28575"/>
                              <a:gd name="connsiteY113" fmla="*/ 240906 h 304800"/>
                              <a:gd name="connsiteX114" fmla="*/ 6353 w 28575"/>
                              <a:gd name="connsiteY114" fmla="*/ 239859 h 304800"/>
                              <a:gd name="connsiteX115" fmla="*/ 6353 w 28575"/>
                              <a:gd name="connsiteY115" fmla="*/ 238811 h 304800"/>
                              <a:gd name="connsiteX116" fmla="*/ 6353 w 28575"/>
                              <a:gd name="connsiteY116" fmla="*/ 237763 h 304800"/>
                              <a:gd name="connsiteX117" fmla="*/ 6353 w 28575"/>
                              <a:gd name="connsiteY117" fmla="*/ 235668 h 304800"/>
                              <a:gd name="connsiteX118" fmla="*/ 6353 w 28575"/>
                              <a:gd name="connsiteY118" fmla="*/ 234620 h 304800"/>
                              <a:gd name="connsiteX119" fmla="*/ 6353 w 28575"/>
                              <a:gd name="connsiteY119" fmla="*/ 233572 h 304800"/>
                              <a:gd name="connsiteX120" fmla="*/ 6353 w 28575"/>
                              <a:gd name="connsiteY120" fmla="*/ 232524 h 304800"/>
                              <a:gd name="connsiteX121" fmla="*/ 6353 w 28575"/>
                              <a:gd name="connsiteY121" fmla="*/ 231477 h 304800"/>
                              <a:gd name="connsiteX122" fmla="*/ 6353 w 28575"/>
                              <a:gd name="connsiteY122" fmla="*/ 230429 h 304800"/>
                              <a:gd name="connsiteX123" fmla="*/ 6353 w 28575"/>
                              <a:gd name="connsiteY123" fmla="*/ 229381 h 304800"/>
                              <a:gd name="connsiteX124" fmla="*/ 6353 w 28575"/>
                              <a:gd name="connsiteY124" fmla="*/ 228343 h 304800"/>
                              <a:gd name="connsiteX125" fmla="*/ 6353 w 28575"/>
                              <a:gd name="connsiteY125" fmla="*/ 227295 h 304800"/>
                              <a:gd name="connsiteX126" fmla="*/ 6353 w 28575"/>
                              <a:gd name="connsiteY126" fmla="*/ 226247 h 304800"/>
                              <a:gd name="connsiteX127" fmla="*/ 7410 w 28575"/>
                              <a:gd name="connsiteY127" fmla="*/ 225200 h 304800"/>
                              <a:gd name="connsiteX128" fmla="*/ 7410 w 28575"/>
                              <a:gd name="connsiteY128" fmla="*/ 224152 h 304800"/>
                              <a:gd name="connsiteX129" fmla="*/ 7410 w 28575"/>
                              <a:gd name="connsiteY129" fmla="*/ 223104 h 304800"/>
                              <a:gd name="connsiteX130" fmla="*/ 7410 w 28575"/>
                              <a:gd name="connsiteY130" fmla="*/ 222056 h 304800"/>
                              <a:gd name="connsiteX131" fmla="*/ 7410 w 28575"/>
                              <a:gd name="connsiteY131" fmla="*/ 221009 h 304800"/>
                              <a:gd name="connsiteX132" fmla="*/ 7410 w 28575"/>
                              <a:gd name="connsiteY132" fmla="*/ 219961 h 304800"/>
                              <a:gd name="connsiteX133" fmla="*/ 7410 w 28575"/>
                              <a:gd name="connsiteY133" fmla="*/ 218913 h 304800"/>
                              <a:gd name="connsiteX134" fmla="*/ 7410 w 28575"/>
                              <a:gd name="connsiteY134" fmla="*/ 217865 h 304800"/>
                              <a:gd name="connsiteX135" fmla="*/ 7410 w 28575"/>
                              <a:gd name="connsiteY135" fmla="*/ 216818 h 304800"/>
                              <a:gd name="connsiteX136" fmla="*/ 7410 w 28575"/>
                              <a:gd name="connsiteY136" fmla="*/ 215770 h 304800"/>
                              <a:gd name="connsiteX137" fmla="*/ 7410 w 28575"/>
                              <a:gd name="connsiteY137" fmla="*/ 214722 h 304800"/>
                              <a:gd name="connsiteX138" fmla="*/ 7410 w 28575"/>
                              <a:gd name="connsiteY138" fmla="*/ 212627 h 304800"/>
                              <a:gd name="connsiteX139" fmla="*/ 7410 w 28575"/>
                              <a:gd name="connsiteY139" fmla="*/ 212627 h 304800"/>
                              <a:gd name="connsiteX140" fmla="*/ 7410 w 28575"/>
                              <a:gd name="connsiteY140" fmla="*/ 211579 h 304800"/>
                              <a:gd name="connsiteX141" fmla="*/ 7410 w 28575"/>
                              <a:gd name="connsiteY141" fmla="*/ 209483 h 304800"/>
                              <a:gd name="connsiteX142" fmla="*/ 7410 w 28575"/>
                              <a:gd name="connsiteY142" fmla="*/ 208436 h 304800"/>
                              <a:gd name="connsiteX143" fmla="*/ 7410 w 28575"/>
                              <a:gd name="connsiteY143" fmla="*/ 207388 h 304800"/>
                              <a:gd name="connsiteX144" fmla="*/ 7410 w 28575"/>
                              <a:gd name="connsiteY144" fmla="*/ 205292 h 304800"/>
                              <a:gd name="connsiteX145" fmla="*/ 8468 w 28575"/>
                              <a:gd name="connsiteY145" fmla="*/ 204245 h 304800"/>
                              <a:gd name="connsiteX146" fmla="*/ 8468 w 28575"/>
                              <a:gd name="connsiteY146" fmla="*/ 203197 h 304800"/>
                              <a:gd name="connsiteX147" fmla="*/ 8468 w 28575"/>
                              <a:gd name="connsiteY147" fmla="*/ 202149 h 304800"/>
                              <a:gd name="connsiteX148" fmla="*/ 8468 w 28575"/>
                              <a:gd name="connsiteY148" fmla="*/ 200053 h 304800"/>
                              <a:gd name="connsiteX149" fmla="*/ 8468 w 28575"/>
                              <a:gd name="connsiteY149" fmla="*/ 200053 h 304800"/>
                              <a:gd name="connsiteX150" fmla="*/ 8468 w 28575"/>
                              <a:gd name="connsiteY150" fmla="*/ 199006 h 304800"/>
                              <a:gd name="connsiteX151" fmla="*/ 8468 w 28575"/>
                              <a:gd name="connsiteY151" fmla="*/ 197968 h 304800"/>
                              <a:gd name="connsiteX152" fmla="*/ 8468 w 28575"/>
                              <a:gd name="connsiteY152" fmla="*/ 196920 h 304800"/>
                              <a:gd name="connsiteX153" fmla="*/ 8468 w 28575"/>
                              <a:gd name="connsiteY153" fmla="*/ 194824 h 304800"/>
                              <a:gd name="connsiteX154" fmla="*/ 8468 w 28575"/>
                              <a:gd name="connsiteY154" fmla="*/ 193777 h 304800"/>
                              <a:gd name="connsiteX155" fmla="*/ 8468 w 28575"/>
                              <a:gd name="connsiteY155" fmla="*/ 192729 h 304800"/>
                              <a:gd name="connsiteX156" fmla="*/ 8468 w 28575"/>
                              <a:gd name="connsiteY156" fmla="*/ 191681 h 304800"/>
                              <a:gd name="connsiteX157" fmla="*/ 8468 w 28575"/>
                              <a:gd name="connsiteY157" fmla="*/ 189586 h 304800"/>
                              <a:gd name="connsiteX158" fmla="*/ 8468 w 28575"/>
                              <a:gd name="connsiteY158" fmla="*/ 188538 h 304800"/>
                              <a:gd name="connsiteX159" fmla="*/ 8468 w 28575"/>
                              <a:gd name="connsiteY159" fmla="*/ 186442 h 304800"/>
                              <a:gd name="connsiteX160" fmla="*/ 8468 w 28575"/>
                              <a:gd name="connsiteY160" fmla="*/ 185395 h 304800"/>
                              <a:gd name="connsiteX161" fmla="*/ 8468 w 28575"/>
                              <a:gd name="connsiteY161" fmla="*/ 184347 h 304800"/>
                              <a:gd name="connsiteX162" fmla="*/ 8468 w 28575"/>
                              <a:gd name="connsiteY162" fmla="*/ 182251 h 304800"/>
                              <a:gd name="connsiteX163" fmla="*/ 8468 w 28575"/>
                              <a:gd name="connsiteY163" fmla="*/ 181203 h 304800"/>
                              <a:gd name="connsiteX164" fmla="*/ 8468 w 28575"/>
                              <a:gd name="connsiteY164" fmla="*/ 180156 h 304800"/>
                              <a:gd name="connsiteX165" fmla="*/ 9525 w 28575"/>
                              <a:gd name="connsiteY165" fmla="*/ 178060 h 304800"/>
                              <a:gd name="connsiteX166" fmla="*/ 9525 w 28575"/>
                              <a:gd name="connsiteY166" fmla="*/ 177013 h 304800"/>
                              <a:gd name="connsiteX167" fmla="*/ 9525 w 28575"/>
                              <a:gd name="connsiteY167" fmla="*/ 175965 h 304800"/>
                              <a:gd name="connsiteX168" fmla="*/ 9525 w 28575"/>
                              <a:gd name="connsiteY168" fmla="*/ 174917 h 304800"/>
                              <a:gd name="connsiteX169" fmla="*/ 9525 w 28575"/>
                              <a:gd name="connsiteY169" fmla="*/ 173869 h 304800"/>
                              <a:gd name="connsiteX170" fmla="*/ 9525 w 28575"/>
                              <a:gd name="connsiteY170" fmla="*/ 172822 h 304800"/>
                              <a:gd name="connsiteX171" fmla="*/ 9525 w 28575"/>
                              <a:gd name="connsiteY171" fmla="*/ 170726 h 304800"/>
                              <a:gd name="connsiteX172" fmla="*/ 9525 w 28575"/>
                              <a:gd name="connsiteY172" fmla="*/ 169678 h 304800"/>
                              <a:gd name="connsiteX173" fmla="*/ 9525 w 28575"/>
                              <a:gd name="connsiteY173" fmla="*/ 168631 h 304800"/>
                              <a:gd name="connsiteX174" fmla="*/ 9525 w 28575"/>
                              <a:gd name="connsiteY174" fmla="*/ 166544 h 304800"/>
                              <a:gd name="connsiteX175" fmla="*/ 9525 w 28575"/>
                              <a:gd name="connsiteY175" fmla="*/ 165497 h 304800"/>
                              <a:gd name="connsiteX176" fmla="*/ 9525 w 28575"/>
                              <a:gd name="connsiteY176" fmla="*/ 163401 h 304800"/>
                              <a:gd name="connsiteX177" fmla="*/ 9525 w 28575"/>
                              <a:gd name="connsiteY177" fmla="*/ 162354 h 304800"/>
                              <a:gd name="connsiteX178" fmla="*/ 9525 w 28575"/>
                              <a:gd name="connsiteY178" fmla="*/ 161306 h 304800"/>
                              <a:gd name="connsiteX179" fmla="*/ 9525 w 28575"/>
                              <a:gd name="connsiteY179" fmla="*/ 159210 h 304800"/>
                              <a:gd name="connsiteX180" fmla="*/ 9525 w 28575"/>
                              <a:gd name="connsiteY180" fmla="*/ 158163 h 304800"/>
                              <a:gd name="connsiteX181" fmla="*/ 9525 w 28575"/>
                              <a:gd name="connsiteY181" fmla="*/ 157115 h 304800"/>
                              <a:gd name="connsiteX182" fmla="*/ 9525 w 28575"/>
                              <a:gd name="connsiteY182" fmla="*/ 155019 h 304800"/>
                              <a:gd name="connsiteX183" fmla="*/ 9525 w 28575"/>
                              <a:gd name="connsiteY183" fmla="*/ 153972 h 304800"/>
                              <a:gd name="connsiteX184" fmla="*/ 9525 w 28575"/>
                              <a:gd name="connsiteY184" fmla="*/ 152924 h 304800"/>
                              <a:gd name="connsiteX185" fmla="*/ 9525 w 28575"/>
                              <a:gd name="connsiteY185" fmla="*/ 151876 h 304800"/>
                              <a:gd name="connsiteX186" fmla="*/ 9525 w 28575"/>
                              <a:gd name="connsiteY186" fmla="*/ 150828 h 304800"/>
                              <a:gd name="connsiteX187" fmla="*/ 9525 w 28575"/>
                              <a:gd name="connsiteY187" fmla="*/ 148733 h 304800"/>
                              <a:gd name="connsiteX188" fmla="*/ 9525 w 28575"/>
                              <a:gd name="connsiteY188" fmla="*/ 147685 h 304800"/>
                              <a:gd name="connsiteX189" fmla="*/ 10582 w 28575"/>
                              <a:gd name="connsiteY189" fmla="*/ 145590 h 304800"/>
                              <a:gd name="connsiteX190" fmla="*/ 10582 w 28575"/>
                              <a:gd name="connsiteY190" fmla="*/ 144542 h 304800"/>
                              <a:gd name="connsiteX191" fmla="*/ 10582 w 28575"/>
                              <a:gd name="connsiteY191" fmla="*/ 143494 h 304800"/>
                              <a:gd name="connsiteX192" fmla="*/ 10582 w 28575"/>
                              <a:gd name="connsiteY192" fmla="*/ 141399 h 304800"/>
                              <a:gd name="connsiteX193" fmla="*/ 10582 w 28575"/>
                              <a:gd name="connsiteY193" fmla="*/ 139303 h 304800"/>
                              <a:gd name="connsiteX194" fmla="*/ 10582 w 28575"/>
                              <a:gd name="connsiteY194" fmla="*/ 138256 h 304800"/>
                              <a:gd name="connsiteX195" fmla="*/ 10582 w 28575"/>
                              <a:gd name="connsiteY195" fmla="*/ 136169 h 304800"/>
                              <a:gd name="connsiteX196" fmla="*/ 10582 w 28575"/>
                              <a:gd name="connsiteY196" fmla="*/ 136169 h 304800"/>
                              <a:gd name="connsiteX197" fmla="*/ 10582 w 28575"/>
                              <a:gd name="connsiteY197" fmla="*/ 134074 h 304800"/>
                              <a:gd name="connsiteX198" fmla="*/ 10582 w 28575"/>
                              <a:gd name="connsiteY198" fmla="*/ 133026 h 304800"/>
                              <a:gd name="connsiteX199" fmla="*/ 10582 w 28575"/>
                              <a:gd name="connsiteY199" fmla="*/ 131978 h 304800"/>
                              <a:gd name="connsiteX200" fmla="*/ 10582 w 28575"/>
                              <a:gd name="connsiteY200" fmla="*/ 129883 h 304800"/>
                              <a:gd name="connsiteX201" fmla="*/ 10582 w 28575"/>
                              <a:gd name="connsiteY201" fmla="*/ 128835 h 304800"/>
                              <a:gd name="connsiteX202" fmla="*/ 10582 w 28575"/>
                              <a:gd name="connsiteY202" fmla="*/ 126740 h 304800"/>
                              <a:gd name="connsiteX203" fmla="*/ 10582 w 28575"/>
                              <a:gd name="connsiteY203" fmla="*/ 125692 h 304800"/>
                              <a:gd name="connsiteX204" fmla="*/ 10582 w 28575"/>
                              <a:gd name="connsiteY204" fmla="*/ 124644 h 304800"/>
                              <a:gd name="connsiteX205" fmla="*/ 10582 w 28575"/>
                              <a:gd name="connsiteY205" fmla="*/ 122549 h 304800"/>
                              <a:gd name="connsiteX206" fmla="*/ 10582 w 28575"/>
                              <a:gd name="connsiteY206" fmla="*/ 121501 h 304800"/>
                              <a:gd name="connsiteX207" fmla="*/ 11640 w 28575"/>
                              <a:gd name="connsiteY207" fmla="*/ 119406 h 304800"/>
                              <a:gd name="connsiteX208" fmla="*/ 11640 w 28575"/>
                              <a:gd name="connsiteY208" fmla="*/ 118358 h 304800"/>
                              <a:gd name="connsiteX209" fmla="*/ 11640 w 28575"/>
                              <a:gd name="connsiteY209" fmla="*/ 117310 h 304800"/>
                              <a:gd name="connsiteX210" fmla="*/ 11640 w 28575"/>
                              <a:gd name="connsiteY210" fmla="*/ 116262 h 304800"/>
                              <a:gd name="connsiteX211" fmla="*/ 11640 w 28575"/>
                              <a:gd name="connsiteY211" fmla="*/ 115214 h 304800"/>
                              <a:gd name="connsiteX212" fmla="*/ 11640 w 28575"/>
                              <a:gd name="connsiteY212" fmla="*/ 113119 h 304800"/>
                              <a:gd name="connsiteX213" fmla="*/ 11640 w 28575"/>
                              <a:gd name="connsiteY213" fmla="*/ 112071 h 304800"/>
                              <a:gd name="connsiteX214" fmla="*/ 11640 w 28575"/>
                              <a:gd name="connsiteY214" fmla="*/ 111023 h 304800"/>
                              <a:gd name="connsiteX215" fmla="*/ 11640 w 28575"/>
                              <a:gd name="connsiteY215" fmla="*/ 108928 h 304800"/>
                              <a:gd name="connsiteX216" fmla="*/ 11640 w 28575"/>
                              <a:gd name="connsiteY216" fmla="*/ 108928 h 304800"/>
                              <a:gd name="connsiteX217" fmla="*/ 11640 w 28575"/>
                              <a:gd name="connsiteY217" fmla="*/ 106832 h 304800"/>
                              <a:gd name="connsiteX218" fmla="*/ 11640 w 28575"/>
                              <a:gd name="connsiteY218" fmla="*/ 105794 h 304800"/>
                              <a:gd name="connsiteX219" fmla="*/ 11640 w 28575"/>
                              <a:gd name="connsiteY219" fmla="*/ 103699 h 304800"/>
                              <a:gd name="connsiteX220" fmla="*/ 11640 w 28575"/>
                              <a:gd name="connsiteY220" fmla="*/ 102651 h 304800"/>
                              <a:gd name="connsiteX221" fmla="*/ 11640 w 28575"/>
                              <a:gd name="connsiteY221" fmla="*/ 101603 h 304800"/>
                              <a:gd name="connsiteX222" fmla="*/ 11640 w 28575"/>
                              <a:gd name="connsiteY222" fmla="*/ 100555 h 304800"/>
                              <a:gd name="connsiteX223" fmla="*/ 11640 w 28575"/>
                              <a:gd name="connsiteY223" fmla="*/ 99508 h 304800"/>
                              <a:gd name="connsiteX224" fmla="*/ 11640 w 28575"/>
                              <a:gd name="connsiteY224" fmla="*/ 97412 h 304800"/>
                              <a:gd name="connsiteX225" fmla="*/ 12697 w 28575"/>
                              <a:gd name="connsiteY225" fmla="*/ 96364 h 304800"/>
                              <a:gd name="connsiteX226" fmla="*/ 12697 w 28575"/>
                              <a:gd name="connsiteY226" fmla="*/ 94269 h 304800"/>
                              <a:gd name="connsiteX227" fmla="*/ 12697 w 28575"/>
                              <a:gd name="connsiteY227" fmla="*/ 93221 h 304800"/>
                              <a:gd name="connsiteX228" fmla="*/ 12697 w 28575"/>
                              <a:gd name="connsiteY228" fmla="*/ 91126 h 304800"/>
                              <a:gd name="connsiteX229" fmla="*/ 12697 w 28575"/>
                              <a:gd name="connsiteY229" fmla="*/ 90078 h 304800"/>
                              <a:gd name="connsiteX230" fmla="*/ 12697 w 28575"/>
                              <a:gd name="connsiteY230" fmla="*/ 89030 h 304800"/>
                              <a:gd name="connsiteX231" fmla="*/ 12697 w 28575"/>
                              <a:gd name="connsiteY231" fmla="*/ 87982 h 304800"/>
                              <a:gd name="connsiteX232" fmla="*/ 12697 w 28575"/>
                              <a:gd name="connsiteY232" fmla="*/ 86935 h 304800"/>
                              <a:gd name="connsiteX233" fmla="*/ 12697 w 28575"/>
                              <a:gd name="connsiteY233" fmla="*/ 84839 h 304800"/>
                              <a:gd name="connsiteX234" fmla="*/ 12697 w 28575"/>
                              <a:gd name="connsiteY234" fmla="*/ 83791 h 304800"/>
                              <a:gd name="connsiteX235" fmla="*/ 12697 w 28575"/>
                              <a:gd name="connsiteY235" fmla="*/ 81696 h 304800"/>
                              <a:gd name="connsiteX236" fmla="*/ 12697 w 28575"/>
                              <a:gd name="connsiteY236" fmla="*/ 80648 h 304800"/>
                              <a:gd name="connsiteX237" fmla="*/ 12697 w 28575"/>
                              <a:gd name="connsiteY237" fmla="*/ 79600 h 304800"/>
                              <a:gd name="connsiteX238" fmla="*/ 12697 w 28575"/>
                              <a:gd name="connsiteY238" fmla="*/ 77505 h 304800"/>
                              <a:gd name="connsiteX239" fmla="*/ 12697 w 28575"/>
                              <a:gd name="connsiteY239" fmla="*/ 76457 h 304800"/>
                              <a:gd name="connsiteX240" fmla="*/ 12697 w 28575"/>
                              <a:gd name="connsiteY240" fmla="*/ 75419 h 304800"/>
                              <a:gd name="connsiteX241" fmla="*/ 12697 w 28575"/>
                              <a:gd name="connsiteY241" fmla="*/ 74371 h 304800"/>
                              <a:gd name="connsiteX242" fmla="*/ 12697 w 28575"/>
                              <a:gd name="connsiteY242" fmla="*/ 73323 h 304800"/>
                              <a:gd name="connsiteX243" fmla="*/ 12697 w 28575"/>
                              <a:gd name="connsiteY243" fmla="*/ 72276 h 304800"/>
                              <a:gd name="connsiteX244" fmla="*/ 12697 w 28575"/>
                              <a:gd name="connsiteY244" fmla="*/ 71228 h 304800"/>
                              <a:gd name="connsiteX245" fmla="*/ 13754 w 28575"/>
                              <a:gd name="connsiteY245" fmla="*/ 70180 h 304800"/>
                              <a:gd name="connsiteX246" fmla="*/ 13754 w 28575"/>
                              <a:gd name="connsiteY246" fmla="*/ 69132 h 304800"/>
                              <a:gd name="connsiteX247" fmla="*/ 13754 w 28575"/>
                              <a:gd name="connsiteY247" fmla="*/ 67037 h 304800"/>
                              <a:gd name="connsiteX248" fmla="*/ 13754 w 28575"/>
                              <a:gd name="connsiteY248" fmla="*/ 65989 h 304800"/>
                              <a:gd name="connsiteX249" fmla="*/ 13754 w 28575"/>
                              <a:gd name="connsiteY249" fmla="*/ 63894 h 304800"/>
                              <a:gd name="connsiteX250" fmla="*/ 13754 w 28575"/>
                              <a:gd name="connsiteY250" fmla="*/ 63894 h 304800"/>
                              <a:gd name="connsiteX251" fmla="*/ 13754 w 28575"/>
                              <a:gd name="connsiteY251" fmla="*/ 62846 h 304800"/>
                              <a:gd name="connsiteX252" fmla="*/ 13754 w 28575"/>
                              <a:gd name="connsiteY252" fmla="*/ 60750 h 304800"/>
                              <a:gd name="connsiteX253" fmla="*/ 13754 w 28575"/>
                              <a:gd name="connsiteY253" fmla="*/ 59703 h 304800"/>
                              <a:gd name="connsiteX254" fmla="*/ 13754 w 28575"/>
                              <a:gd name="connsiteY254" fmla="*/ 58655 h 304800"/>
                              <a:gd name="connsiteX255" fmla="*/ 13754 w 28575"/>
                              <a:gd name="connsiteY255" fmla="*/ 57607 h 304800"/>
                              <a:gd name="connsiteX256" fmla="*/ 13754 w 28575"/>
                              <a:gd name="connsiteY256" fmla="*/ 56559 h 304800"/>
                              <a:gd name="connsiteX257" fmla="*/ 13754 w 28575"/>
                              <a:gd name="connsiteY257" fmla="*/ 55512 h 304800"/>
                              <a:gd name="connsiteX258" fmla="*/ 13754 w 28575"/>
                              <a:gd name="connsiteY258" fmla="*/ 54464 h 304800"/>
                              <a:gd name="connsiteX259" fmla="*/ 13754 w 28575"/>
                              <a:gd name="connsiteY259" fmla="*/ 53416 h 304800"/>
                              <a:gd name="connsiteX260" fmla="*/ 13754 w 28575"/>
                              <a:gd name="connsiteY260" fmla="*/ 52368 h 304800"/>
                              <a:gd name="connsiteX261" fmla="*/ 13754 w 28575"/>
                              <a:gd name="connsiteY261" fmla="*/ 52368 h 304800"/>
                              <a:gd name="connsiteX262" fmla="*/ 13754 w 28575"/>
                              <a:gd name="connsiteY262" fmla="*/ 51321 h 304800"/>
                              <a:gd name="connsiteX263" fmla="*/ 14821 w 28575"/>
                              <a:gd name="connsiteY263" fmla="*/ 49225 h 304800"/>
                              <a:gd name="connsiteX264" fmla="*/ 14821 w 28575"/>
                              <a:gd name="connsiteY264" fmla="*/ 48178 h 304800"/>
                              <a:gd name="connsiteX265" fmla="*/ 14821 w 28575"/>
                              <a:gd name="connsiteY265" fmla="*/ 47130 h 304800"/>
                              <a:gd name="connsiteX266" fmla="*/ 14821 w 28575"/>
                              <a:gd name="connsiteY266" fmla="*/ 46091 h 304800"/>
                              <a:gd name="connsiteX267" fmla="*/ 14821 w 28575"/>
                              <a:gd name="connsiteY267" fmla="*/ 45044 h 304800"/>
                              <a:gd name="connsiteX268" fmla="*/ 14821 w 28575"/>
                              <a:gd name="connsiteY268" fmla="*/ 43996 h 304800"/>
                              <a:gd name="connsiteX269" fmla="*/ 14821 w 28575"/>
                              <a:gd name="connsiteY269" fmla="*/ 41900 h 304800"/>
                              <a:gd name="connsiteX270" fmla="*/ 14821 w 28575"/>
                              <a:gd name="connsiteY270" fmla="*/ 40853 h 304800"/>
                              <a:gd name="connsiteX271" fmla="*/ 14821 w 28575"/>
                              <a:gd name="connsiteY271" fmla="*/ 39805 h 304800"/>
                              <a:gd name="connsiteX272" fmla="*/ 14821 w 28575"/>
                              <a:gd name="connsiteY272" fmla="*/ 38757 h 304800"/>
                              <a:gd name="connsiteX273" fmla="*/ 14821 w 28575"/>
                              <a:gd name="connsiteY273" fmla="*/ 38757 h 304800"/>
                              <a:gd name="connsiteX274" fmla="*/ 14821 w 28575"/>
                              <a:gd name="connsiteY274" fmla="*/ 37710 h 304800"/>
                              <a:gd name="connsiteX275" fmla="*/ 14821 w 28575"/>
                              <a:gd name="connsiteY275" fmla="*/ 36662 h 304800"/>
                              <a:gd name="connsiteX276" fmla="*/ 14821 w 28575"/>
                              <a:gd name="connsiteY276" fmla="*/ 35614 h 304800"/>
                              <a:gd name="connsiteX277" fmla="*/ 14821 w 28575"/>
                              <a:gd name="connsiteY277" fmla="*/ 34566 h 304800"/>
                              <a:gd name="connsiteX278" fmla="*/ 14821 w 28575"/>
                              <a:gd name="connsiteY278" fmla="*/ 33519 h 304800"/>
                              <a:gd name="connsiteX279" fmla="*/ 14821 w 28575"/>
                              <a:gd name="connsiteY279" fmla="*/ 32471 h 304800"/>
                              <a:gd name="connsiteX280" fmla="*/ 14821 w 28575"/>
                              <a:gd name="connsiteY280" fmla="*/ 31423 h 304800"/>
                              <a:gd name="connsiteX281" fmla="*/ 15878 w 28575"/>
                              <a:gd name="connsiteY281" fmla="*/ 31423 h 304800"/>
                              <a:gd name="connsiteX282" fmla="*/ 15878 w 28575"/>
                              <a:gd name="connsiteY282" fmla="*/ 30375 h 304800"/>
                              <a:gd name="connsiteX283" fmla="*/ 15878 w 28575"/>
                              <a:gd name="connsiteY283" fmla="*/ 29328 h 304800"/>
                              <a:gd name="connsiteX284" fmla="*/ 15878 w 28575"/>
                              <a:gd name="connsiteY284" fmla="*/ 29328 h 304800"/>
                              <a:gd name="connsiteX285" fmla="*/ 15878 w 28575"/>
                              <a:gd name="connsiteY285" fmla="*/ 28280 h 304800"/>
                              <a:gd name="connsiteX286" fmla="*/ 15878 w 28575"/>
                              <a:gd name="connsiteY286" fmla="*/ 27232 h 304800"/>
                              <a:gd name="connsiteX287" fmla="*/ 15878 w 28575"/>
                              <a:gd name="connsiteY287" fmla="*/ 26184 h 304800"/>
                              <a:gd name="connsiteX288" fmla="*/ 15878 w 28575"/>
                              <a:gd name="connsiteY288" fmla="*/ 25137 h 304800"/>
                              <a:gd name="connsiteX289" fmla="*/ 15878 w 28575"/>
                              <a:gd name="connsiteY289" fmla="*/ 25137 h 304800"/>
                              <a:gd name="connsiteX290" fmla="*/ 15878 w 28575"/>
                              <a:gd name="connsiteY290" fmla="*/ 24089 h 304800"/>
                              <a:gd name="connsiteX291" fmla="*/ 15878 w 28575"/>
                              <a:gd name="connsiteY291" fmla="*/ 23041 h 304800"/>
                              <a:gd name="connsiteX292" fmla="*/ 15878 w 28575"/>
                              <a:gd name="connsiteY292" fmla="*/ 21993 h 304800"/>
                              <a:gd name="connsiteX293" fmla="*/ 15878 w 28575"/>
                              <a:gd name="connsiteY293" fmla="*/ 20946 h 304800"/>
                              <a:gd name="connsiteX294" fmla="*/ 15878 w 28575"/>
                              <a:gd name="connsiteY294" fmla="*/ 20946 h 304800"/>
                              <a:gd name="connsiteX295" fmla="*/ 15878 w 28575"/>
                              <a:gd name="connsiteY295" fmla="*/ 20946 h 304800"/>
                              <a:gd name="connsiteX296" fmla="*/ 15878 w 28575"/>
                              <a:gd name="connsiteY296" fmla="*/ 18850 h 304800"/>
                              <a:gd name="connsiteX297" fmla="*/ 15878 w 28575"/>
                              <a:gd name="connsiteY297" fmla="*/ 17802 h 304800"/>
                              <a:gd name="connsiteX298" fmla="*/ 15878 w 28575"/>
                              <a:gd name="connsiteY298" fmla="*/ 17802 h 304800"/>
                              <a:gd name="connsiteX299" fmla="*/ 16935 w 28575"/>
                              <a:gd name="connsiteY299" fmla="*/ 16755 h 304800"/>
                              <a:gd name="connsiteX300" fmla="*/ 16935 w 28575"/>
                              <a:gd name="connsiteY300" fmla="*/ 16755 h 304800"/>
                              <a:gd name="connsiteX301" fmla="*/ 16935 w 28575"/>
                              <a:gd name="connsiteY301" fmla="*/ 16755 h 304800"/>
                              <a:gd name="connsiteX302" fmla="*/ 16935 w 28575"/>
                              <a:gd name="connsiteY302" fmla="*/ 15707 h 304800"/>
                              <a:gd name="connsiteX303" fmla="*/ 16935 w 28575"/>
                              <a:gd name="connsiteY303" fmla="*/ 14669 h 304800"/>
                              <a:gd name="connsiteX304" fmla="*/ 16935 w 28575"/>
                              <a:gd name="connsiteY304" fmla="*/ 13621 h 304800"/>
                              <a:gd name="connsiteX305" fmla="*/ 16935 w 28575"/>
                              <a:gd name="connsiteY305" fmla="*/ 13621 h 304800"/>
                              <a:gd name="connsiteX306" fmla="*/ 16935 w 28575"/>
                              <a:gd name="connsiteY306" fmla="*/ 12573 h 304800"/>
                              <a:gd name="connsiteX307" fmla="*/ 16935 w 28575"/>
                              <a:gd name="connsiteY307" fmla="*/ 12573 h 304800"/>
                              <a:gd name="connsiteX308" fmla="*/ 16935 w 28575"/>
                              <a:gd name="connsiteY308" fmla="*/ 11525 h 304800"/>
                              <a:gd name="connsiteX309" fmla="*/ 16935 w 28575"/>
                              <a:gd name="connsiteY309" fmla="*/ 11525 h 304800"/>
                              <a:gd name="connsiteX310" fmla="*/ 16935 w 28575"/>
                              <a:gd name="connsiteY310" fmla="*/ 10478 h 304800"/>
                              <a:gd name="connsiteX311" fmla="*/ 16935 w 28575"/>
                              <a:gd name="connsiteY311" fmla="*/ 10478 h 304800"/>
                              <a:gd name="connsiteX312" fmla="*/ 16935 w 28575"/>
                              <a:gd name="connsiteY312" fmla="*/ 10478 h 304800"/>
                              <a:gd name="connsiteX313" fmla="*/ 16935 w 28575"/>
                              <a:gd name="connsiteY313" fmla="*/ 9430 h 304800"/>
                              <a:gd name="connsiteX314" fmla="*/ 16935 w 28575"/>
                              <a:gd name="connsiteY314" fmla="*/ 9430 h 304800"/>
                              <a:gd name="connsiteX315" fmla="*/ 16935 w 28575"/>
                              <a:gd name="connsiteY315" fmla="*/ 9430 h 304800"/>
                              <a:gd name="connsiteX316" fmla="*/ 16935 w 28575"/>
                              <a:gd name="connsiteY316" fmla="*/ 8382 h 304800"/>
                              <a:gd name="connsiteX317" fmla="*/ 16935 w 28575"/>
                              <a:gd name="connsiteY317" fmla="*/ 8382 h 304800"/>
                              <a:gd name="connsiteX318" fmla="*/ 16935 w 28575"/>
                              <a:gd name="connsiteY318" fmla="*/ 7334 h 304800"/>
                              <a:gd name="connsiteX319" fmla="*/ 17993 w 28575"/>
                              <a:gd name="connsiteY319" fmla="*/ 6287 h 304800"/>
                              <a:gd name="connsiteX320" fmla="*/ 17993 w 28575"/>
                              <a:gd name="connsiteY320" fmla="*/ 5239 h 304800"/>
                              <a:gd name="connsiteX321" fmla="*/ 17993 w 28575"/>
                              <a:gd name="connsiteY321" fmla="*/ 5239 h 304800"/>
                              <a:gd name="connsiteX322" fmla="*/ 17993 w 28575"/>
                              <a:gd name="connsiteY322" fmla="*/ 5239 h 304800"/>
                              <a:gd name="connsiteX323" fmla="*/ 17993 w 28575"/>
                              <a:gd name="connsiteY323" fmla="*/ 5239 h 304800"/>
                              <a:gd name="connsiteX324" fmla="*/ 17993 w 28575"/>
                              <a:gd name="connsiteY324" fmla="*/ 4191 h 304800"/>
                              <a:gd name="connsiteX325" fmla="*/ 17993 w 28575"/>
                              <a:gd name="connsiteY325" fmla="*/ 4191 h 304800"/>
                              <a:gd name="connsiteX326" fmla="*/ 17993 w 28575"/>
                              <a:gd name="connsiteY326" fmla="*/ 4191 h 304800"/>
                              <a:gd name="connsiteX327" fmla="*/ 17993 w 28575"/>
                              <a:gd name="connsiteY327" fmla="*/ 3143 h 304800"/>
                              <a:gd name="connsiteX328" fmla="*/ 17993 w 28575"/>
                              <a:gd name="connsiteY328" fmla="*/ 3143 h 304800"/>
                              <a:gd name="connsiteX329" fmla="*/ 17993 w 28575"/>
                              <a:gd name="connsiteY329" fmla="*/ 3143 h 304800"/>
                              <a:gd name="connsiteX330" fmla="*/ 17993 w 28575"/>
                              <a:gd name="connsiteY330" fmla="*/ 3143 h 304800"/>
                              <a:gd name="connsiteX331" fmla="*/ 17993 w 28575"/>
                              <a:gd name="connsiteY331" fmla="*/ 3143 h 304800"/>
                              <a:gd name="connsiteX332" fmla="*/ 17993 w 28575"/>
                              <a:gd name="connsiteY332" fmla="*/ 2096 h 304800"/>
                              <a:gd name="connsiteX333" fmla="*/ 17993 w 28575"/>
                              <a:gd name="connsiteY333" fmla="*/ 2096 h 304800"/>
                              <a:gd name="connsiteX334" fmla="*/ 17993 w 28575"/>
                              <a:gd name="connsiteY334" fmla="*/ 2096 h 304800"/>
                              <a:gd name="connsiteX335" fmla="*/ 17993 w 28575"/>
                              <a:gd name="connsiteY335" fmla="*/ 2096 h 304800"/>
                              <a:gd name="connsiteX336" fmla="*/ 17993 w 28575"/>
                              <a:gd name="connsiteY336" fmla="*/ 2096 h 304800"/>
                              <a:gd name="connsiteX337" fmla="*/ 19050 w 28575"/>
                              <a:gd name="connsiteY337" fmla="*/ 2096 h 304800"/>
                              <a:gd name="connsiteX338" fmla="*/ 19050 w 28575"/>
                              <a:gd name="connsiteY338" fmla="*/ 1048 h 304800"/>
                              <a:gd name="connsiteX339" fmla="*/ 19050 w 28575"/>
                              <a:gd name="connsiteY339" fmla="*/ 1048 h 304800"/>
                              <a:gd name="connsiteX340" fmla="*/ 19050 w 28575"/>
                              <a:gd name="connsiteY340" fmla="*/ 1048 h 304800"/>
                              <a:gd name="connsiteX341" fmla="*/ 19050 w 28575"/>
                              <a:gd name="connsiteY341" fmla="*/ 1048 h 304800"/>
                              <a:gd name="connsiteX342" fmla="*/ 19050 w 28575"/>
                              <a:gd name="connsiteY342" fmla="*/ 1048 h 304800"/>
                              <a:gd name="connsiteX343" fmla="*/ 19050 w 28575"/>
                              <a:gd name="connsiteY343" fmla="*/ 1048 h 304800"/>
                              <a:gd name="connsiteX344" fmla="*/ 19050 w 28575"/>
                              <a:gd name="connsiteY344" fmla="*/ 1048 h 304800"/>
                              <a:gd name="connsiteX345" fmla="*/ 19050 w 28575"/>
                              <a:gd name="connsiteY345" fmla="*/ 1048 h 304800"/>
                              <a:gd name="connsiteX346" fmla="*/ 19050 w 28575"/>
                              <a:gd name="connsiteY346" fmla="*/ 1048 h 304800"/>
                              <a:gd name="connsiteX347" fmla="*/ 19050 w 28575"/>
                              <a:gd name="connsiteY347" fmla="*/ 1048 h 304800"/>
                              <a:gd name="connsiteX348" fmla="*/ 19050 w 28575"/>
                              <a:gd name="connsiteY348" fmla="*/ 1048 h 304800"/>
                              <a:gd name="connsiteX349" fmla="*/ 19050 w 28575"/>
                              <a:gd name="connsiteY349" fmla="*/ 1048 h 304800"/>
                              <a:gd name="connsiteX350" fmla="*/ 19050 w 28575"/>
                              <a:gd name="connsiteY350" fmla="*/ 1048 h 304800"/>
                              <a:gd name="connsiteX351" fmla="*/ 19050 w 28575"/>
                              <a:gd name="connsiteY351" fmla="*/ 1048 h 304800"/>
                              <a:gd name="connsiteX352" fmla="*/ 19050 w 28575"/>
                              <a:gd name="connsiteY352" fmla="*/ 1048 h 304800"/>
                              <a:gd name="connsiteX353" fmla="*/ 19050 w 28575"/>
                              <a:gd name="connsiteY353" fmla="*/ 1048 h 304800"/>
                              <a:gd name="connsiteX354" fmla="*/ 19050 w 28575"/>
                              <a:gd name="connsiteY354" fmla="*/ 1048 h 304800"/>
                              <a:gd name="connsiteX355" fmla="*/ 20107 w 28575"/>
                              <a:gd name="connsiteY355" fmla="*/ 0 h 304800"/>
                              <a:gd name="connsiteX356" fmla="*/ 20107 w 28575"/>
                              <a:gd name="connsiteY356" fmla="*/ 0 h 304800"/>
                              <a:gd name="connsiteX357" fmla="*/ 20107 w 28575"/>
                              <a:gd name="connsiteY357" fmla="*/ 1048 h 304800"/>
                              <a:gd name="connsiteX358" fmla="*/ 20107 w 28575"/>
                              <a:gd name="connsiteY358" fmla="*/ 1048 h 304800"/>
                              <a:gd name="connsiteX359" fmla="*/ 20107 w 28575"/>
                              <a:gd name="connsiteY359" fmla="*/ 1048 h 304800"/>
                              <a:gd name="connsiteX360" fmla="*/ 20107 w 28575"/>
                              <a:gd name="connsiteY360" fmla="*/ 2096 h 304800"/>
                              <a:gd name="connsiteX361" fmla="*/ 20107 w 28575"/>
                              <a:gd name="connsiteY361" fmla="*/ 1048 h 304800"/>
                              <a:gd name="connsiteX362" fmla="*/ 20107 w 28575"/>
                              <a:gd name="connsiteY362" fmla="*/ 1048 h 304800"/>
                              <a:gd name="connsiteX363" fmla="*/ 20107 w 28575"/>
                              <a:gd name="connsiteY363" fmla="*/ 2096 h 304800"/>
                              <a:gd name="connsiteX364" fmla="*/ 20107 w 28575"/>
                              <a:gd name="connsiteY364" fmla="*/ 1048 h 304800"/>
                              <a:gd name="connsiteX365" fmla="*/ 20107 w 28575"/>
                              <a:gd name="connsiteY365" fmla="*/ 2096 h 304800"/>
                              <a:gd name="connsiteX366" fmla="*/ 20107 w 28575"/>
                              <a:gd name="connsiteY366" fmla="*/ 2096 h 304800"/>
                              <a:gd name="connsiteX367" fmla="*/ 20107 w 28575"/>
                              <a:gd name="connsiteY367" fmla="*/ 2096 h 304800"/>
                              <a:gd name="connsiteX368" fmla="*/ 20107 w 28575"/>
                              <a:gd name="connsiteY368" fmla="*/ 3143 h 304800"/>
                              <a:gd name="connsiteX369" fmla="*/ 20107 w 28575"/>
                              <a:gd name="connsiteY369" fmla="*/ 3143 h 304800"/>
                              <a:gd name="connsiteX370" fmla="*/ 20107 w 28575"/>
                              <a:gd name="connsiteY370" fmla="*/ 3143 h 304800"/>
                              <a:gd name="connsiteX371" fmla="*/ 20107 w 28575"/>
                              <a:gd name="connsiteY371" fmla="*/ 3143 h 304800"/>
                              <a:gd name="connsiteX372" fmla="*/ 20107 w 28575"/>
                              <a:gd name="connsiteY372" fmla="*/ 3143 h 304800"/>
                              <a:gd name="connsiteX373" fmla="*/ 20107 w 28575"/>
                              <a:gd name="connsiteY373" fmla="*/ 4191 h 304800"/>
                              <a:gd name="connsiteX374" fmla="*/ 20107 w 28575"/>
                              <a:gd name="connsiteY374" fmla="*/ 4191 h 304800"/>
                              <a:gd name="connsiteX375" fmla="*/ 21165 w 28575"/>
                              <a:gd name="connsiteY375" fmla="*/ 4191 h 304800"/>
                              <a:gd name="connsiteX376" fmla="*/ 21165 w 28575"/>
                              <a:gd name="connsiteY376" fmla="*/ 5239 h 304800"/>
                              <a:gd name="connsiteX377" fmla="*/ 21165 w 28575"/>
                              <a:gd name="connsiteY377" fmla="*/ 5239 h 304800"/>
                              <a:gd name="connsiteX378" fmla="*/ 21165 w 28575"/>
                              <a:gd name="connsiteY378" fmla="*/ 5239 h 304800"/>
                              <a:gd name="connsiteX379" fmla="*/ 21165 w 28575"/>
                              <a:gd name="connsiteY379" fmla="*/ 5239 h 304800"/>
                              <a:gd name="connsiteX380" fmla="*/ 21165 w 28575"/>
                              <a:gd name="connsiteY380" fmla="*/ 6287 h 304800"/>
                              <a:gd name="connsiteX381" fmla="*/ 21165 w 28575"/>
                              <a:gd name="connsiteY381" fmla="*/ 6287 h 304800"/>
                              <a:gd name="connsiteX382" fmla="*/ 21165 w 28575"/>
                              <a:gd name="connsiteY382" fmla="*/ 6287 h 304800"/>
                              <a:gd name="connsiteX383" fmla="*/ 21165 w 28575"/>
                              <a:gd name="connsiteY383" fmla="*/ 6287 h 304800"/>
                              <a:gd name="connsiteX384" fmla="*/ 21165 w 28575"/>
                              <a:gd name="connsiteY384" fmla="*/ 7334 h 304800"/>
                              <a:gd name="connsiteX385" fmla="*/ 21165 w 28575"/>
                              <a:gd name="connsiteY385" fmla="*/ 8382 h 304800"/>
                              <a:gd name="connsiteX386" fmla="*/ 21165 w 28575"/>
                              <a:gd name="connsiteY386" fmla="*/ 7334 h 304800"/>
                              <a:gd name="connsiteX387" fmla="*/ 21165 w 28575"/>
                              <a:gd name="connsiteY387" fmla="*/ 8382 h 304800"/>
                              <a:gd name="connsiteX388" fmla="*/ 21165 w 28575"/>
                              <a:gd name="connsiteY388" fmla="*/ 9430 h 304800"/>
                              <a:gd name="connsiteX389" fmla="*/ 21165 w 28575"/>
                              <a:gd name="connsiteY389" fmla="*/ 9430 h 304800"/>
                              <a:gd name="connsiteX390" fmla="*/ 21165 w 28575"/>
                              <a:gd name="connsiteY390" fmla="*/ 10478 h 304800"/>
                              <a:gd name="connsiteX391" fmla="*/ 21165 w 28575"/>
                              <a:gd name="connsiteY391" fmla="*/ 10478 h 304800"/>
                              <a:gd name="connsiteX392" fmla="*/ 21165 w 28575"/>
                              <a:gd name="connsiteY392" fmla="*/ 11525 h 304800"/>
                              <a:gd name="connsiteX393" fmla="*/ 22222 w 28575"/>
                              <a:gd name="connsiteY393" fmla="*/ 11525 h 304800"/>
                              <a:gd name="connsiteX394" fmla="*/ 22222 w 28575"/>
                              <a:gd name="connsiteY394" fmla="*/ 11525 h 304800"/>
                              <a:gd name="connsiteX395" fmla="*/ 22222 w 28575"/>
                              <a:gd name="connsiteY395" fmla="*/ 12573 h 304800"/>
                              <a:gd name="connsiteX396" fmla="*/ 22222 w 28575"/>
                              <a:gd name="connsiteY396" fmla="*/ 12573 h 304800"/>
                              <a:gd name="connsiteX397" fmla="*/ 22222 w 28575"/>
                              <a:gd name="connsiteY397" fmla="*/ 13621 h 304800"/>
                              <a:gd name="connsiteX398" fmla="*/ 22222 w 28575"/>
                              <a:gd name="connsiteY398" fmla="*/ 13621 h 304800"/>
                              <a:gd name="connsiteX399" fmla="*/ 22222 w 28575"/>
                              <a:gd name="connsiteY399" fmla="*/ 14669 h 304800"/>
                              <a:gd name="connsiteX400" fmla="*/ 22222 w 28575"/>
                              <a:gd name="connsiteY400" fmla="*/ 14669 h 304800"/>
                              <a:gd name="connsiteX401" fmla="*/ 22222 w 28575"/>
                              <a:gd name="connsiteY401" fmla="*/ 15707 h 304800"/>
                              <a:gd name="connsiteX402" fmla="*/ 22222 w 28575"/>
                              <a:gd name="connsiteY402" fmla="*/ 15707 h 304800"/>
                              <a:gd name="connsiteX403" fmla="*/ 22222 w 28575"/>
                              <a:gd name="connsiteY403" fmla="*/ 16755 h 304800"/>
                              <a:gd name="connsiteX404" fmla="*/ 22222 w 28575"/>
                              <a:gd name="connsiteY404" fmla="*/ 16755 h 304800"/>
                              <a:gd name="connsiteX405" fmla="*/ 22222 w 28575"/>
                              <a:gd name="connsiteY405" fmla="*/ 17802 h 304800"/>
                              <a:gd name="connsiteX406" fmla="*/ 22222 w 28575"/>
                              <a:gd name="connsiteY406" fmla="*/ 18850 h 304800"/>
                              <a:gd name="connsiteX407" fmla="*/ 22222 w 28575"/>
                              <a:gd name="connsiteY407" fmla="*/ 18850 h 304800"/>
                              <a:gd name="connsiteX408" fmla="*/ 22222 w 28575"/>
                              <a:gd name="connsiteY408" fmla="*/ 19898 h 304800"/>
                              <a:gd name="connsiteX409" fmla="*/ 22222 w 28575"/>
                              <a:gd name="connsiteY409" fmla="*/ 19898 h 304800"/>
                              <a:gd name="connsiteX410" fmla="*/ 22222 w 28575"/>
                              <a:gd name="connsiteY410" fmla="*/ 19898 h 304800"/>
                              <a:gd name="connsiteX411" fmla="*/ 22222 w 28575"/>
                              <a:gd name="connsiteY411" fmla="*/ 20946 h 304800"/>
                              <a:gd name="connsiteX412" fmla="*/ 22222 w 28575"/>
                              <a:gd name="connsiteY412" fmla="*/ 21993 h 304800"/>
                              <a:gd name="connsiteX413" fmla="*/ 22222 w 28575"/>
                              <a:gd name="connsiteY413" fmla="*/ 21993 h 304800"/>
                              <a:gd name="connsiteX414" fmla="*/ 22222 w 28575"/>
                              <a:gd name="connsiteY414" fmla="*/ 23041 h 304800"/>
                              <a:gd name="connsiteX415" fmla="*/ 22222 w 28575"/>
                              <a:gd name="connsiteY415" fmla="*/ 23041 h 304800"/>
                              <a:gd name="connsiteX416" fmla="*/ 22222 w 28575"/>
                              <a:gd name="connsiteY416" fmla="*/ 24089 h 304800"/>
                              <a:gd name="connsiteX417" fmla="*/ 23279 w 28575"/>
                              <a:gd name="connsiteY417" fmla="*/ 25137 h 304800"/>
                              <a:gd name="connsiteX418" fmla="*/ 23279 w 28575"/>
                              <a:gd name="connsiteY418" fmla="*/ 26184 h 304800"/>
                              <a:gd name="connsiteX419" fmla="*/ 23279 w 28575"/>
                              <a:gd name="connsiteY419" fmla="*/ 27232 h 304800"/>
                              <a:gd name="connsiteX420" fmla="*/ 23279 w 28575"/>
                              <a:gd name="connsiteY420" fmla="*/ 28280 h 304800"/>
                              <a:gd name="connsiteX421" fmla="*/ 23279 w 28575"/>
                              <a:gd name="connsiteY421" fmla="*/ 28280 h 304800"/>
                              <a:gd name="connsiteX422" fmla="*/ 23279 w 28575"/>
                              <a:gd name="connsiteY422" fmla="*/ 29328 h 304800"/>
                              <a:gd name="connsiteX423" fmla="*/ 23279 w 28575"/>
                              <a:gd name="connsiteY423" fmla="*/ 30375 h 304800"/>
                              <a:gd name="connsiteX424" fmla="*/ 23279 w 28575"/>
                              <a:gd name="connsiteY424" fmla="*/ 30375 h 304800"/>
                              <a:gd name="connsiteX425" fmla="*/ 23279 w 28575"/>
                              <a:gd name="connsiteY425" fmla="*/ 31423 h 304800"/>
                              <a:gd name="connsiteX426" fmla="*/ 23279 w 28575"/>
                              <a:gd name="connsiteY426" fmla="*/ 32471 h 304800"/>
                              <a:gd name="connsiteX427" fmla="*/ 23279 w 28575"/>
                              <a:gd name="connsiteY427" fmla="*/ 32471 h 304800"/>
                              <a:gd name="connsiteX428" fmla="*/ 23279 w 28575"/>
                              <a:gd name="connsiteY428" fmla="*/ 33519 h 304800"/>
                              <a:gd name="connsiteX429" fmla="*/ 23279 w 28575"/>
                              <a:gd name="connsiteY429" fmla="*/ 34566 h 304800"/>
                              <a:gd name="connsiteX430" fmla="*/ 23279 w 28575"/>
                              <a:gd name="connsiteY430" fmla="*/ 34566 h 304800"/>
                              <a:gd name="connsiteX431" fmla="*/ 23279 w 28575"/>
                              <a:gd name="connsiteY431" fmla="*/ 34566 h 304800"/>
                              <a:gd name="connsiteX432" fmla="*/ 23279 w 28575"/>
                              <a:gd name="connsiteY432" fmla="*/ 35614 h 304800"/>
                              <a:gd name="connsiteX433" fmla="*/ 23279 w 28575"/>
                              <a:gd name="connsiteY433" fmla="*/ 36662 h 304800"/>
                              <a:gd name="connsiteX434" fmla="*/ 23279 w 28575"/>
                              <a:gd name="connsiteY434" fmla="*/ 37710 h 304800"/>
                              <a:gd name="connsiteX435" fmla="*/ 24346 w 28575"/>
                              <a:gd name="connsiteY435" fmla="*/ 37710 h 304800"/>
                              <a:gd name="connsiteX436" fmla="*/ 24346 w 28575"/>
                              <a:gd name="connsiteY436" fmla="*/ 38757 h 304800"/>
                              <a:gd name="connsiteX437" fmla="*/ 24346 w 28575"/>
                              <a:gd name="connsiteY437" fmla="*/ 39805 h 304800"/>
                              <a:gd name="connsiteX438" fmla="*/ 24346 w 28575"/>
                              <a:gd name="connsiteY438" fmla="*/ 40853 h 304800"/>
                              <a:gd name="connsiteX439" fmla="*/ 24346 w 28575"/>
                              <a:gd name="connsiteY439" fmla="*/ 41900 h 304800"/>
                              <a:gd name="connsiteX440" fmla="*/ 24346 w 28575"/>
                              <a:gd name="connsiteY440" fmla="*/ 42948 h 304800"/>
                              <a:gd name="connsiteX441" fmla="*/ 24346 w 28575"/>
                              <a:gd name="connsiteY441" fmla="*/ 42948 h 304800"/>
                              <a:gd name="connsiteX442" fmla="*/ 24346 w 28575"/>
                              <a:gd name="connsiteY442" fmla="*/ 43996 h 304800"/>
                              <a:gd name="connsiteX443" fmla="*/ 24346 w 28575"/>
                              <a:gd name="connsiteY443" fmla="*/ 45044 h 304800"/>
                              <a:gd name="connsiteX444" fmla="*/ 24346 w 28575"/>
                              <a:gd name="connsiteY444" fmla="*/ 46091 h 304800"/>
                              <a:gd name="connsiteX445" fmla="*/ 24346 w 28575"/>
                              <a:gd name="connsiteY445" fmla="*/ 47130 h 304800"/>
                              <a:gd name="connsiteX446" fmla="*/ 24346 w 28575"/>
                              <a:gd name="connsiteY446" fmla="*/ 48178 h 304800"/>
                              <a:gd name="connsiteX447" fmla="*/ 24346 w 28575"/>
                              <a:gd name="connsiteY447" fmla="*/ 48178 h 304800"/>
                              <a:gd name="connsiteX448" fmla="*/ 24346 w 28575"/>
                              <a:gd name="connsiteY448" fmla="*/ 49225 h 304800"/>
                              <a:gd name="connsiteX449" fmla="*/ 24346 w 28575"/>
                              <a:gd name="connsiteY449" fmla="*/ 49225 h 304800"/>
                              <a:gd name="connsiteX450" fmla="*/ 24346 w 28575"/>
                              <a:gd name="connsiteY450" fmla="*/ 50273 h 304800"/>
                              <a:gd name="connsiteX451" fmla="*/ 24346 w 28575"/>
                              <a:gd name="connsiteY451" fmla="*/ 51321 h 304800"/>
                              <a:gd name="connsiteX452" fmla="*/ 24346 w 28575"/>
                              <a:gd name="connsiteY452" fmla="*/ 52368 h 304800"/>
                              <a:gd name="connsiteX453" fmla="*/ 24346 w 28575"/>
                              <a:gd name="connsiteY453" fmla="*/ 53416 h 304800"/>
                              <a:gd name="connsiteX454" fmla="*/ 24346 w 28575"/>
                              <a:gd name="connsiteY454" fmla="*/ 54464 h 304800"/>
                              <a:gd name="connsiteX455" fmla="*/ 25403 w 28575"/>
                              <a:gd name="connsiteY455" fmla="*/ 55512 h 304800"/>
                              <a:gd name="connsiteX456" fmla="*/ 25403 w 28575"/>
                              <a:gd name="connsiteY456" fmla="*/ 56559 h 304800"/>
                              <a:gd name="connsiteX457" fmla="*/ 25403 w 28575"/>
                              <a:gd name="connsiteY457" fmla="*/ 56559 h 304800"/>
                              <a:gd name="connsiteX458" fmla="*/ 25403 w 28575"/>
                              <a:gd name="connsiteY458" fmla="*/ 57607 h 304800"/>
                              <a:gd name="connsiteX459" fmla="*/ 25403 w 28575"/>
                              <a:gd name="connsiteY459" fmla="*/ 58655 h 304800"/>
                              <a:gd name="connsiteX460" fmla="*/ 25403 w 28575"/>
                              <a:gd name="connsiteY460" fmla="*/ 59703 h 304800"/>
                              <a:gd name="connsiteX461" fmla="*/ 25403 w 28575"/>
                              <a:gd name="connsiteY461" fmla="*/ 60750 h 304800"/>
                              <a:gd name="connsiteX462" fmla="*/ 25403 w 28575"/>
                              <a:gd name="connsiteY462" fmla="*/ 61798 h 304800"/>
                              <a:gd name="connsiteX463" fmla="*/ 25403 w 28575"/>
                              <a:gd name="connsiteY463" fmla="*/ 61798 h 304800"/>
                              <a:gd name="connsiteX464" fmla="*/ 25403 w 28575"/>
                              <a:gd name="connsiteY464" fmla="*/ 62846 h 304800"/>
                              <a:gd name="connsiteX465" fmla="*/ 25403 w 28575"/>
                              <a:gd name="connsiteY465" fmla="*/ 63894 h 304800"/>
                              <a:gd name="connsiteX466" fmla="*/ 25403 w 28575"/>
                              <a:gd name="connsiteY466" fmla="*/ 64941 h 304800"/>
                              <a:gd name="connsiteX467" fmla="*/ 25403 w 28575"/>
                              <a:gd name="connsiteY467" fmla="*/ 65989 h 304800"/>
                              <a:gd name="connsiteX468" fmla="*/ 25403 w 28575"/>
                              <a:gd name="connsiteY468" fmla="*/ 67037 h 304800"/>
                              <a:gd name="connsiteX469" fmla="*/ 25403 w 28575"/>
                              <a:gd name="connsiteY469" fmla="*/ 67037 h 304800"/>
                              <a:gd name="connsiteX470" fmla="*/ 25403 w 28575"/>
                              <a:gd name="connsiteY470" fmla="*/ 68085 h 304800"/>
                              <a:gd name="connsiteX471" fmla="*/ 25403 w 28575"/>
                              <a:gd name="connsiteY471" fmla="*/ 69132 h 304800"/>
                              <a:gd name="connsiteX472" fmla="*/ 25403 w 28575"/>
                              <a:gd name="connsiteY472" fmla="*/ 70180 h 304800"/>
                              <a:gd name="connsiteX473" fmla="*/ 26460 w 28575"/>
                              <a:gd name="connsiteY473" fmla="*/ 70180 h 304800"/>
                              <a:gd name="connsiteX474" fmla="*/ 26460 w 28575"/>
                              <a:gd name="connsiteY474" fmla="*/ 71228 h 304800"/>
                              <a:gd name="connsiteX475" fmla="*/ 26460 w 28575"/>
                              <a:gd name="connsiteY475" fmla="*/ 72276 h 304800"/>
                              <a:gd name="connsiteX476" fmla="*/ 26460 w 28575"/>
                              <a:gd name="connsiteY476" fmla="*/ 73323 h 304800"/>
                              <a:gd name="connsiteX477" fmla="*/ 26460 w 28575"/>
                              <a:gd name="connsiteY477" fmla="*/ 74371 h 304800"/>
                              <a:gd name="connsiteX478" fmla="*/ 26460 w 28575"/>
                              <a:gd name="connsiteY478" fmla="*/ 75419 h 304800"/>
                              <a:gd name="connsiteX479" fmla="*/ 26460 w 28575"/>
                              <a:gd name="connsiteY479" fmla="*/ 76457 h 304800"/>
                              <a:gd name="connsiteX480" fmla="*/ 26460 w 28575"/>
                              <a:gd name="connsiteY480" fmla="*/ 77505 h 304800"/>
                              <a:gd name="connsiteX481" fmla="*/ 26460 w 28575"/>
                              <a:gd name="connsiteY481" fmla="*/ 78553 h 304800"/>
                              <a:gd name="connsiteX482" fmla="*/ 26460 w 28575"/>
                              <a:gd name="connsiteY482" fmla="*/ 79600 h 304800"/>
                              <a:gd name="connsiteX483" fmla="*/ 26460 w 28575"/>
                              <a:gd name="connsiteY483" fmla="*/ 79600 h 304800"/>
                              <a:gd name="connsiteX484" fmla="*/ 26460 w 28575"/>
                              <a:gd name="connsiteY484" fmla="*/ 80648 h 304800"/>
                              <a:gd name="connsiteX485" fmla="*/ 26460 w 28575"/>
                              <a:gd name="connsiteY485" fmla="*/ 80648 h 304800"/>
                              <a:gd name="connsiteX486" fmla="*/ 26460 w 28575"/>
                              <a:gd name="connsiteY486" fmla="*/ 81696 h 304800"/>
                              <a:gd name="connsiteX487" fmla="*/ 26460 w 28575"/>
                              <a:gd name="connsiteY487" fmla="*/ 83791 h 304800"/>
                              <a:gd name="connsiteX488" fmla="*/ 26460 w 28575"/>
                              <a:gd name="connsiteY488" fmla="*/ 84839 h 304800"/>
                              <a:gd name="connsiteX489" fmla="*/ 26460 w 28575"/>
                              <a:gd name="connsiteY489" fmla="*/ 85887 h 304800"/>
                              <a:gd name="connsiteX490" fmla="*/ 26460 w 28575"/>
                              <a:gd name="connsiteY490" fmla="*/ 85887 h 304800"/>
                              <a:gd name="connsiteX491" fmla="*/ 27518 w 28575"/>
                              <a:gd name="connsiteY491" fmla="*/ 87982 h 304800"/>
                              <a:gd name="connsiteX492" fmla="*/ 27518 w 28575"/>
                              <a:gd name="connsiteY492" fmla="*/ 87982 h 304800"/>
                              <a:gd name="connsiteX493" fmla="*/ 27518 w 28575"/>
                              <a:gd name="connsiteY493" fmla="*/ 89030 h 304800"/>
                              <a:gd name="connsiteX494" fmla="*/ 27518 w 28575"/>
                              <a:gd name="connsiteY494" fmla="*/ 90078 h 304800"/>
                              <a:gd name="connsiteX495" fmla="*/ 27518 w 28575"/>
                              <a:gd name="connsiteY495" fmla="*/ 90078 h 304800"/>
                              <a:gd name="connsiteX496" fmla="*/ 27518 w 28575"/>
                              <a:gd name="connsiteY496" fmla="*/ 91126 h 304800"/>
                              <a:gd name="connsiteX497" fmla="*/ 27518 w 28575"/>
                              <a:gd name="connsiteY497" fmla="*/ 92173 h 304800"/>
                              <a:gd name="connsiteX498" fmla="*/ 27518 w 28575"/>
                              <a:gd name="connsiteY498" fmla="*/ 94269 h 304800"/>
                              <a:gd name="connsiteX499" fmla="*/ 27518 w 28575"/>
                              <a:gd name="connsiteY499" fmla="*/ 95317 h 304800"/>
                              <a:gd name="connsiteX500" fmla="*/ 27518 w 28575"/>
                              <a:gd name="connsiteY500" fmla="*/ 96364 h 304800"/>
                              <a:gd name="connsiteX501" fmla="*/ 27518 w 28575"/>
                              <a:gd name="connsiteY501" fmla="*/ 97412 h 304800"/>
                              <a:gd name="connsiteX502" fmla="*/ 27518 w 28575"/>
                              <a:gd name="connsiteY502" fmla="*/ 97412 h 304800"/>
                              <a:gd name="connsiteX503" fmla="*/ 27518 w 28575"/>
                              <a:gd name="connsiteY503" fmla="*/ 98460 h 304800"/>
                              <a:gd name="connsiteX504" fmla="*/ 27518 w 28575"/>
                              <a:gd name="connsiteY504" fmla="*/ 99508 h 304800"/>
                              <a:gd name="connsiteX505" fmla="*/ 27518 w 28575"/>
                              <a:gd name="connsiteY505" fmla="*/ 100555 h 304800"/>
                              <a:gd name="connsiteX506" fmla="*/ 27518 w 28575"/>
                              <a:gd name="connsiteY506" fmla="*/ 100555 h 304800"/>
                              <a:gd name="connsiteX507" fmla="*/ 27518 w 28575"/>
                              <a:gd name="connsiteY507" fmla="*/ 101603 h 304800"/>
                              <a:gd name="connsiteX508" fmla="*/ 27518 w 28575"/>
                              <a:gd name="connsiteY508" fmla="*/ 102651 h 304800"/>
                              <a:gd name="connsiteX509" fmla="*/ 28575 w 28575"/>
                              <a:gd name="connsiteY509" fmla="*/ 103699 h 304800"/>
                              <a:gd name="connsiteX510" fmla="*/ 28575 w 28575"/>
                              <a:gd name="connsiteY510" fmla="*/ 104747 h 304800"/>
                              <a:gd name="connsiteX511" fmla="*/ 28575 w 28575"/>
                              <a:gd name="connsiteY511" fmla="*/ 105794 h 3048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304800">
                                <a:moveTo>
                                  <a:pt x="0" y="304800"/>
                                </a:moveTo>
                                <a:lnTo>
                                  <a:pt x="0" y="304800"/>
                                </a:lnTo>
                                <a:lnTo>
                                  <a:pt x="0" y="304800"/>
                                </a:lnTo>
                                <a:lnTo>
                                  <a:pt x="0" y="304800"/>
                                </a:lnTo>
                                <a:lnTo>
                                  <a:pt x="0" y="304800"/>
                                </a:lnTo>
                                <a:lnTo>
                                  <a:pt x="0" y="304800"/>
                                </a:lnTo>
                                <a:lnTo>
                                  <a:pt x="0" y="304800"/>
                                </a:lnTo>
                                <a:lnTo>
                                  <a:pt x="0" y="304800"/>
                                </a:lnTo>
                                <a:lnTo>
                                  <a:pt x="0" y="303752"/>
                                </a:lnTo>
                                <a:lnTo>
                                  <a:pt x="0" y="303752"/>
                                </a:lnTo>
                                <a:lnTo>
                                  <a:pt x="0" y="302705"/>
                                </a:lnTo>
                                <a:lnTo>
                                  <a:pt x="0" y="302705"/>
                                </a:lnTo>
                                <a:lnTo>
                                  <a:pt x="0" y="302705"/>
                                </a:lnTo>
                                <a:lnTo>
                                  <a:pt x="0" y="301657"/>
                                </a:lnTo>
                                <a:lnTo>
                                  <a:pt x="0" y="301657"/>
                                </a:lnTo>
                                <a:lnTo>
                                  <a:pt x="0" y="300609"/>
                                </a:lnTo>
                                <a:lnTo>
                                  <a:pt x="0" y="300609"/>
                                </a:lnTo>
                                <a:lnTo>
                                  <a:pt x="1057" y="300609"/>
                                </a:lnTo>
                                <a:lnTo>
                                  <a:pt x="1057" y="301657"/>
                                </a:lnTo>
                                <a:lnTo>
                                  <a:pt x="1057" y="300609"/>
                                </a:lnTo>
                                <a:lnTo>
                                  <a:pt x="1057" y="300609"/>
                                </a:lnTo>
                                <a:lnTo>
                                  <a:pt x="1057" y="299561"/>
                                </a:lnTo>
                                <a:lnTo>
                                  <a:pt x="1057" y="299561"/>
                                </a:lnTo>
                                <a:lnTo>
                                  <a:pt x="1057" y="299561"/>
                                </a:lnTo>
                                <a:lnTo>
                                  <a:pt x="1057" y="298513"/>
                                </a:lnTo>
                                <a:lnTo>
                                  <a:pt x="1057" y="298513"/>
                                </a:lnTo>
                                <a:lnTo>
                                  <a:pt x="1057" y="297466"/>
                                </a:lnTo>
                                <a:lnTo>
                                  <a:pt x="1057" y="297466"/>
                                </a:lnTo>
                                <a:lnTo>
                                  <a:pt x="1057" y="296418"/>
                                </a:lnTo>
                                <a:lnTo>
                                  <a:pt x="1057" y="296418"/>
                                </a:lnTo>
                                <a:lnTo>
                                  <a:pt x="1057" y="296418"/>
                                </a:lnTo>
                                <a:lnTo>
                                  <a:pt x="1057" y="296418"/>
                                </a:lnTo>
                                <a:lnTo>
                                  <a:pt x="1057" y="296418"/>
                                </a:lnTo>
                                <a:lnTo>
                                  <a:pt x="1057" y="295370"/>
                                </a:lnTo>
                                <a:lnTo>
                                  <a:pt x="1057" y="294322"/>
                                </a:lnTo>
                                <a:lnTo>
                                  <a:pt x="2115" y="294322"/>
                                </a:lnTo>
                                <a:lnTo>
                                  <a:pt x="2115" y="293275"/>
                                </a:lnTo>
                                <a:lnTo>
                                  <a:pt x="2115" y="293275"/>
                                </a:lnTo>
                                <a:lnTo>
                                  <a:pt x="2115" y="293275"/>
                                </a:lnTo>
                                <a:lnTo>
                                  <a:pt x="2115" y="293275"/>
                                </a:lnTo>
                                <a:lnTo>
                                  <a:pt x="2115" y="292227"/>
                                </a:lnTo>
                                <a:lnTo>
                                  <a:pt x="2115" y="292227"/>
                                </a:lnTo>
                                <a:lnTo>
                                  <a:pt x="2115" y="291179"/>
                                </a:lnTo>
                                <a:lnTo>
                                  <a:pt x="2115" y="290131"/>
                                </a:lnTo>
                                <a:lnTo>
                                  <a:pt x="2115" y="290131"/>
                                </a:lnTo>
                                <a:lnTo>
                                  <a:pt x="2115" y="289093"/>
                                </a:lnTo>
                                <a:lnTo>
                                  <a:pt x="2115" y="289093"/>
                                </a:lnTo>
                                <a:lnTo>
                                  <a:pt x="2115" y="289093"/>
                                </a:lnTo>
                                <a:lnTo>
                                  <a:pt x="2115" y="288046"/>
                                </a:lnTo>
                                <a:lnTo>
                                  <a:pt x="2115" y="288046"/>
                                </a:lnTo>
                                <a:lnTo>
                                  <a:pt x="2115" y="286998"/>
                                </a:lnTo>
                                <a:lnTo>
                                  <a:pt x="2115" y="285950"/>
                                </a:lnTo>
                                <a:lnTo>
                                  <a:pt x="2115" y="285950"/>
                                </a:lnTo>
                                <a:lnTo>
                                  <a:pt x="3172" y="285950"/>
                                </a:lnTo>
                                <a:lnTo>
                                  <a:pt x="3172" y="285950"/>
                                </a:lnTo>
                                <a:lnTo>
                                  <a:pt x="3172" y="283854"/>
                                </a:lnTo>
                                <a:lnTo>
                                  <a:pt x="3172" y="283854"/>
                                </a:lnTo>
                                <a:lnTo>
                                  <a:pt x="3172" y="282807"/>
                                </a:lnTo>
                                <a:lnTo>
                                  <a:pt x="3172" y="282807"/>
                                </a:lnTo>
                                <a:lnTo>
                                  <a:pt x="3172" y="281759"/>
                                </a:lnTo>
                                <a:lnTo>
                                  <a:pt x="3172" y="281759"/>
                                </a:lnTo>
                                <a:lnTo>
                                  <a:pt x="3172" y="280711"/>
                                </a:lnTo>
                                <a:lnTo>
                                  <a:pt x="3172" y="280711"/>
                                </a:lnTo>
                                <a:lnTo>
                                  <a:pt x="3172" y="279663"/>
                                </a:lnTo>
                                <a:lnTo>
                                  <a:pt x="3172" y="279663"/>
                                </a:lnTo>
                                <a:lnTo>
                                  <a:pt x="3172" y="278616"/>
                                </a:lnTo>
                                <a:lnTo>
                                  <a:pt x="3172" y="277568"/>
                                </a:lnTo>
                                <a:lnTo>
                                  <a:pt x="3172" y="276520"/>
                                </a:lnTo>
                                <a:lnTo>
                                  <a:pt x="3172" y="275472"/>
                                </a:lnTo>
                                <a:lnTo>
                                  <a:pt x="3172" y="275472"/>
                                </a:lnTo>
                                <a:lnTo>
                                  <a:pt x="3172" y="275472"/>
                                </a:lnTo>
                                <a:lnTo>
                                  <a:pt x="4229" y="275472"/>
                                </a:lnTo>
                                <a:lnTo>
                                  <a:pt x="4229" y="274425"/>
                                </a:lnTo>
                                <a:lnTo>
                                  <a:pt x="4229" y="273377"/>
                                </a:lnTo>
                                <a:lnTo>
                                  <a:pt x="4229" y="272329"/>
                                </a:lnTo>
                                <a:lnTo>
                                  <a:pt x="4229" y="272329"/>
                                </a:lnTo>
                                <a:lnTo>
                                  <a:pt x="4229" y="272329"/>
                                </a:lnTo>
                                <a:lnTo>
                                  <a:pt x="4229" y="271281"/>
                                </a:lnTo>
                                <a:lnTo>
                                  <a:pt x="4229" y="270234"/>
                                </a:lnTo>
                                <a:lnTo>
                                  <a:pt x="4229" y="269186"/>
                                </a:lnTo>
                                <a:lnTo>
                                  <a:pt x="4229" y="268138"/>
                                </a:lnTo>
                                <a:lnTo>
                                  <a:pt x="4229" y="268138"/>
                                </a:lnTo>
                                <a:lnTo>
                                  <a:pt x="4229" y="267090"/>
                                </a:lnTo>
                                <a:lnTo>
                                  <a:pt x="4229" y="266043"/>
                                </a:lnTo>
                                <a:lnTo>
                                  <a:pt x="4229" y="266043"/>
                                </a:lnTo>
                                <a:lnTo>
                                  <a:pt x="4229" y="264995"/>
                                </a:lnTo>
                                <a:lnTo>
                                  <a:pt x="4229" y="263947"/>
                                </a:lnTo>
                                <a:lnTo>
                                  <a:pt x="4229" y="262900"/>
                                </a:lnTo>
                                <a:lnTo>
                                  <a:pt x="4229" y="261852"/>
                                </a:lnTo>
                                <a:lnTo>
                                  <a:pt x="4229" y="261852"/>
                                </a:lnTo>
                                <a:lnTo>
                                  <a:pt x="4229" y="260804"/>
                                </a:lnTo>
                                <a:lnTo>
                                  <a:pt x="5296" y="259756"/>
                                </a:lnTo>
                                <a:lnTo>
                                  <a:pt x="5296" y="259756"/>
                                </a:lnTo>
                                <a:lnTo>
                                  <a:pt x="5296" y="258709"/>
                                </a:lnTo>
                                <a:lnTo>
                                  <a:pt x="5296" y="257670"/>
                                </a:lnTo>
                                <a:lnTo>
                                  <a:pt x="5296" y="256622"/>
                                </a:lnTo>
                                <a:lnTo>
                                  <a:pt x="5296" y="255575"/>
                                </a:lnTo>
                                <a:lnTo>
                                  <a:pt x="5296" y="255575"/>
                                </a:lnTo>
                                <a:lnTo>
                                  <a:pt x="5296" y="254527"/>
                                </a:lnTo>
                                <a:lnTo>
                                  <a:pt x="5296" y="254527"/>
                                </a:lnTo>
                                <a:lnTo>
                                  <a:pt x="5296" y="253479"/>
                                </a:lnTo>
                                <a:lnTo>
                                  <a:pt x="5296" y="252432"/>
                                </a:lnTo>
                                <a:lnTo>
                                  <a:pt x="5296" y="251384"/>
                                </a:lnTo>
                                <a:lnTo>
                                  <a:pt x="5296" y="250336"/>
                                </a:lnTo>
                                <a:lnTo>
                                  <a:pt x="5296" y="249288"/>
                                </a:lnTo>
                                <a:lnTo>
                                  <a:pt x="5296" y="248241"/>
                                </a:lnTo>
                                <a:lnTo>
                                  <a:pt x="5296" y="247193"/>
                                </a:lnTo>
                                <a:lnTo>
                                  <a:pt x="5296" y="247193"/>
                                </a:lnTo>
                                <a:lnTo>
                                  <a:pt x="5296" y="246145"/>
                                </a:lnTo>
                                <a:lnTo>
                                  <a:pt x="6353" y="245097"/>
                                </a:lnTo>
                                <a:lnTo>
                                  <a:pt x="6353" y="243002"/>
                                </a:lnTo>
                                <a:lnTo>
                                  <a:pt x="6353" y="243002"/>
                                </a:lnTo>
                                <a:lnTo>
                                  <a:pt x="6353" y="241954"/>
                                </a:lnTo>
                                <a:lnTo>
                                  <a:pt x="6353" y="240906"/>
                                </a:lnTo>
                                <a:lnTo>
                                  <a:pt x="6353" y="239859"/>
                                </a:lnTo>
                                <a:lnTo>
                                  <a:pt x="6353" y="238811"/>
                                </a:lnTo>
                                <a:lnTo>
                                  <a:pt x="6353" y="237763"/>
                                </a:lnTo>
                                <a:lnTo>
                                  <a:pt x="6353" y="235668"/>
                                </a:lnTo>
                                <a:lnTo>
                                  <a:pt x="6353" y="234620"/>
                                </a:lnTo>
                                <a:lnTo>
                                  <a:pt x="6353" y="233572"/>
                                </a:lnTo>
                                <a:lnTo>
                                  <a:pt x="6353" y="232524"/>
                                </a:lnTo>
                                <a:lnTo>
                                  <a:pt x="6353" y="231477"/>
                                </a:lnTo>
                                <a:lnTo>
                                  <a:pt x="6353" y="230429"/>
                                </a:lnTo>
                                <a:lnTo>
                                  <a:pt x="6353" y="229381"/>
                                </a:lnTo>
                                <a:lnTo>
                                  <a:pt x="6353" y="228343"/>
                                </a:lnTo>
                                <a:lnTo>
                                  <a:pt x="6353" y="227295"/>
                                </a:lnTo>
                                <a:lnTo>
                                  <a:pt x="6353" y="226247"/>
                                </a:lnTo>
                                <a:lnTo>
                                  <a:pt x="7410" y="225200"/>
                                </a:lnTo>
                                <a:lnTo>
                                  <a:pt x="7410" y="224152"/>
                                </a:lnTo>
                                <a:lnTo>
                                  <a:pt x="7410" y="223104"/>
                                </a:lnTo>
                                <a:lnTo>
                                  <a:pt x="7410" y="222056"/>
                                </a:lnTo>
                                <a:lnTo>
                                  <a:pt x="7410" y="221009"/>
                                </a:lnTo>
                                <a:lnTo>
                                  <a:pt x="7410" y="219961"/>
                                </a:lnTo>
                                <a:lnTo>
                                  <a:pt x="7410" y="218913"/>
                                </a:lnTo>
                                <a:lnTo>
                                  <a:pt x="7410" y="217865"/>
                                </a:lnTo>
                                <a:lnTo>
                                  <a:pt x="7410" y="216818"/>
                                </a:lnTo>
                                <a:lnTo>
                                  <a:pt x="7410" y="215770"/>
                                </a:lnTo>
                                <a:lnTo>
                                  <a:pt x="7410" y="214722"/>
                                </a:lnTo>
                                <a:lnTo>
                                  <a:pt x="7410" y="212627"/>
                                </a:lnTo>
                                <a:lnTo>
                                  <a:pt x="7410" y="212627"/>
                                </a:lnTo>
                                <a:lnTo>
                                  <a:pt x="7410" y="211579"/>
                                </a:lnTo>
                                <a:lnTo>
                                  <a:pt x="7410" y="209483"/>
                                </a:lnTo>
                                <a:lnTo>
                                  <a:pt x="7410" y="208436"/>
                                </a:lnTo>
                                <a:lnTo>
                                  <a:pt x="7410" y="207388"/>
                                </a:lnTo>
                                <a:lnTo>
                                  <a:pt x="7410" y="205292"/>
                                </a:lnTo>
                                <a:lnTo>
                                  <a:pt x="8468" y="204245"/>
                                </a:lnTo>
                                <a:lnTo>
                                  <a:pt x="8468" y="203197"/>
                                </a:lnTo>
                                <a:lnTo>
                                  <a:pt x="8468" y="202149"/>
                                </a:lnTo>
                                <a:lnTo>
                                  <a:pt x="8468" y="200053"/>
                                </a:lnTo>
                                <a:lnTo>
                                  <a:pt x="8468" y="200053"/>
                                </a:lnTo>
                                <a:lnTo>
                                  <a:pt x="8468" y="199006"/>
                                </a:lnTo>
                                <a:lnTo>
                                  <a:pt x="8468" y="197968"/>
                                </a:lnTo>
                                <a:lnTo>
                                  <a:pt x="8468" y="196920"/>
                                </a:lnTo>
                                <a:lnTo>
                                  <a:pt x="8468" y="194824"/>
                                </a:lnTo>
                                <a:lnTo>
                                  <a:pt x="8468" y="193777"/>
                                </a:lnTo>
                                <a:lnTo>
                                  <a:pt x="8468" y="192729"/>
                                </a:lnTo>
                                <a:lnTo>
                                  <a:pt x="8468" y="191681"/>
                                </a:lnTo>
                                <a:lnTo>
                                  <a:pt x="8468" y="189586"/>
                                </a:lnTo>
                                <a:lnTo>
                                  <a:pt x="8468" y="188538"/>
                                </a:lnTo>
                                <a:lnTo>
                                  <a:pt x="8468" y="186442"/>
                                </a:lnTo>
                                <a:lnTo>
                                  <a:pt x="8468" y="185395"/>
                                </a:lnTo>
                                <a:lnTo>
                                  <a:pt x="8468" y="184347"/>
                                </a:lnTo>
                                <a:lnTo>
                                  <a:pt x="8468" y="182251"/>
                                </a:lnTo>
                                <a:lnTo>
                                  <a:pt x="8468" y="181203"/>
                                </a:lnTo>
                                <a:lnTo>
                                  <a:pt x="8468" y="180156"/>
                                </a:lnTo>
                                <a:lnTo>
                                  <a:pt x="9525" y="178060"/>
                                </a:lnTo>
                                <a:lnTo>
                                  <a:pt x="9525" y="177013"/>
                                </a:lnTo>
                                <a:lnTo>
                                  <a:pt x="9525" y="175965"/>
                                </a:lnTo>
                                <a:lnTo>
                                  <a:pt x="9525" y="174917"/>
                                </a:lnTo>
                                <a:lnTo>
                                  <a:pt x="9525" y="173869"/>
                                </a:lnTo>
                                <a:lnTo>
                                  <a:pt x="9525" y="172822"/>
                                </a:lnTo>
                                <a:lnTo>
                                  <a:pt x="9525" y="170726"/>
                                </a:lnTo>
                                <a:lnTo>
                                  <a:pt x="9525" y="169678"/>
                                </a:lnTo>
                                <a:lnTo>
                                  <a:pt x="9525" y="168631"/>
                                </a:lnTo>
                                <a:lnTo>
                                  <a:pt x="9525" y="166544"/>
                                </a:lnTo>
                                <a:lnTo>
                                  <a:pt x="9525" y="165497"/>
                                </a:lnTo>
                                <a:lnTo>
                                  <a:pt x="9525" y="163401"/>
                                </a:lnTo>
                                <a:lnTo>
                                  <a:pt x="9525" y="162354"/>
                                </a:lnTo>
                                <a:lnTo>
                                  <a:pt x="9525" y="161306"/>
                                </a:lnTo>
                                <a:lnTo>
                                  <a:pt x="9525" y="159210"/>
                                </a:lnTo>
                                <a:lnTo>
                                  <a:pt x="9525" y="158163"/>
                                </a:lnTo>
                                <a:lnTo>
                                  <a:pt x="9525" y="157115"/>
                                </a:lnTo>
                                <a:lnTo>
                                  <a:pt x="9525" y="155019"/>
                                </a:lnTo>
                                <a:lnTo>
                                  <a:pt x="9525" y="153972"/>
                                </a:lnTo>
                                <a:lnTo>
                                  <a:pt x="9525" y="152924"/>
                                </a:lnTo>
                                <a:lnTo>
                                  <a:pt x="9525" y="151876"/>
                                </a:lnTo>
                                <a:lnTo>
                                  <a:pt x="9525" y="150828"/>
                                </a:lnTo>
                                <a:lnTo>
                                  <a:pt x="9525" y="148733"/>
                                </a:lnTo>
                                <a:lnTo>
                                  <a:pt x="9525" y="147685"/>
                                </a:lnTo>
                                <a:lnTo>
                                  <a:pt x="10582" y="145590"/>
                                </a:lnTo>
                                <a:lnTo>
                                  <a:pt x="10582" y="144542"/>
                                </a:lnTo>
                                <a:lnTo>
                                  <a:pt x="10582" y="143494"/>
                                </a:lnTo>
                                <a:lnTo>
                                  <a:pt x="10582" y="141399"/>
                                </a:lnTo>
                                <a:lnTo>
                                  <a:pt x="10582" y="139303"/>
                                </a:lnTo>
                                <a:lnTo>
                                  <a:pt x="10582" y="138256"/>
                                </a:lnTo>
                                <a:lnTo>
                                  <a:pt x="10582" y="136169"/>
                                </a:lnTo>
                                <a:lnTo>
                                  <a:pt x="10582" y="136169"/>
                                </a:lnTo>
                                <a:lnTo>
                                  <a:pt x="10582" y="134074"/>
                                </a:lnTo>
                                <a:lnTo>
                                  <a:pt x="10582" y="133026"/>
                                </a:lnTo>
                                <a:lnTo>
                                  <a:pt x="10582" y="131978"/>
                                </a:lnTo>
                                <a:lnTo>
                                  <a:pt x="10582" y="129883"/>
                                </a:lnTo>
                                <a:lnTo>
                                  <a:pt x="10582" y="128835"/>
                                </a:lnTo>
                                <a:lnTo>
                                  <a:pt x="10582" y="126740"/>
                                </a:lnTo>
                                <a:lnTo>
                                  <a:pt x="10582" y="125692"/>
                                </a:lnTo>
                                <a:lnTo>
                                  <a:pt x="10582" y="124644"/>
                                </a:lnTo>
                                <a:lnTo>
                                  <a:pt x="10582" y="122549"/>
                                </a:lnTo>
                                <a:lnTo>
                                  <a:pt x="10582" y="121501"/>
                                </a:lnTo>
                                <a:lnTo>
                                  <a:pt x="11640" y="119406"/>
                                </a:lnTo>
                                <a:lnTo>
                                  <a:pt x="11640" y="118358"/>
                                </a:lnTo>
                                <a:lnTo>
                                  <a:pt x="11640" y="117310"/>
                                </a:lnTo>
                                <a:lnTo>
                                  <a:pt x="11640" y="116262"/>
                                </a:lnTo>
                                <a:lnTo>
                                  <a:pt x="11640" y="115214"/>
                                </a:lnTo>
                                <a:lnTo>
                                  <a:pt x="11640" y="113119"/>
                                </a:lnTo>
                                <a:lnTo>
                                  <a:pt x="11640" y="112071"/>
                                </a:lnTo>
                                <a:lnTo>
                                  <a:pt x="11640" y="111023"/>
                                </a:lnTo>
                                <a:lnTo>
                                  <a:pt x="11640" y="108928"/>
                                </a:lnTo>
                                <a:lnTo>
                                  <a:pt x="11640" y="108928"/>
                                </a:lnTo>
                                <a:lnTo>
                                  <a:pt x="11640" y="106832"/>
                                </a:lnTo>
                                <a:lnTo>
                                  <a:pt x="11640" y="105794"/>
                                </a:lnTo>
                                <a:lnTo>
                                  <a:pt x="11640" y="103699"/>
                                </a:lnTo>
                                <a:lnTo>
                                  <a:pt x="11640" y="102651"/>
                                </a:lnTo>
                                <a:lnTo>
                                  <a:pt x="11640" y="101603"/>
                                </a:lnTo>
                                <a:lnTo>
                                  <a:pt x="11640" y="100555"/>
                                </a:lnTo>
                                <a:lnTo>
                                  <a:pt x="11640" y="99508"/>
                                </a:lnTo>
                                <a:lnTo>
                                  <a:pt x="11640" y="97412"/>
                                </a:lnTo>
                                <a:lnTo>
                                  <a:pt x="12697" y="96364"/>
                                </a:lnTo>
                                <a:lnTo>
                                  <a:pt x="12697" y="94269"/>
                                </a:lnTo>
                                <a:lnTo>
                                  <a:pt x="12697" y="93221"/>
                                </a:lnTo>
                                <a:lnTo>
                                  <a:pt x="12697" y="91126"/>
                                </a:lnTo>
                                <a:lnTo>
                                  <a:pt x="12697" y="90078"/>
                                </a:lnTo>
                                <a:lnTo>
                                  <a:pt x="12697" y="89030"/>
                                </a:lnTo>
                                <a:lnTo>
                                  <a:pt x="12697" y="87982"/>
                                </a:lnTo>
                                <a:lnTo>
                                  <a:pt x="12697" y="86935"/>
                                </a:lnTo>
                                <a:lnTo>
                                  <a:pt x="12697" y="84839"/>
                                </a:lnTo>
                                <a:lnTo>
                                  <a:pt x="12697" y="83791"/>
                                </a:lnTo>
                                <a:lnTo>
                                  <a:pt x="12697" y="81696"/>
                                </a:lnTo>
                                <a:lnTo>
                                  <a:pt x="12697" y="80648"/>
                                </a:lnTo>
                                <a:lnTo>
                                  <a:pt x="12697" y="79600"/>
                                </a:lnTo>
                                <a:lnTo>
                                  <a:pt x="12697" y="77505"/>
                                </a:lnTo>
                                <a:lnTo>
                                  <a:pt x="12697" y="76457"/>
                                </a:lnTo>
                                <a:lnTo>
                                  <a:pt x="12697" y="75419"/>
                                </a:lnTo>
                                <a:lnTo>
                                  <a:pt x="12697" y="74371"/>
                                </a:lnTo>
                                <a:lnTo>
                                  <a:pt x="12697" y="73323"/>
                                </a:lnTo>
                                <a:lnTo>
                                  <a:pt x="12697" y="72276"/>
                                </a:lnTo>
                                <a:lnTo>
                                  <a:pt x="12697" y="71228"/>
                                </a:lnTo>
                                <a:lnTo>
                                  <a:pt x="13754" y="70180"/>
                                </a:lnTo>
                                <a:lnTo>
                                  <a:pt x="13754" y="69132"/>
                                </a:lnTo>
                                <a:lnTo>
                                  <a:pt x="13754" y="67037"/>
                                </a:lnTo>
                                <a:lnTo>
                                  <a:pt x="13754" y="65989"/>
                                </a:lnTo>
                                <a:lnTo>
                                  <a:pt x="13754" y="63894"/>
                                </a:lnTo>
                                <a:lnTo>
                                  <a:pt x="13754" y="63894"/>
                                </a:lnTo>
                                <a:lnTo>
                                  <a:pt x="13754" y="62846"/>
                                </a:lnTo>
                                <a:lnTo>
                                  <a:pt x="13754" y="60750"/>
                                </a:lnTo>
                                <a:lnTo>
                                  <a:pt x="13754" y="59703"/>
                                </a:lnTo>
                                <a:lnTo>
                                  <a:pt x="13754" y="58655"/>
                                </a:lnTo>
                                <a:lnTo>
                                  <a:pt x="13754" y="57607"/>
                                </a:lnTo>
                                <a:lnTo>
                                  <a:pt x="13754" y="56559"/>
                                </a:lnTo>
                                <a:lnTo>
                                  <a:pt x="13754" y="55512"/>
                                </a:lnTo>
                                <a:lnTo>
                                  <a:pt x="13754" y="54464"/>
                                </a:lnTo>
                                <a:lnTo>
                                  <a:pt x="13754" y="53416"/>
                                </a:lnTo>
                                <a:lnTo>
                                  <a:pt x="13754" y="52368"/>
                                </a:lnTo>
                                <a:lnTo>
                                  <a:pt x="13754" y="52368"/>
                                </a:lnTo>
                                <a:lnTo>
                                  <a:pt x="13754" y="51321"/>
                                </a:lnTo>
                                <a:lnTo>
                                  <a:pt x="14821" y="49225"/>
                                </a:lnTo>
                                <a:lnTo>
                                  <a:pt x="14821" y="48178"/>
                                </a:lnTo>
                                <a:lnTo>
                                  <a:pt x="14821" y="47130"/>
                                </a:lnTo>
                                <a:lnTo>
                                  <a:pt x="14821" y="46091"/>
                                </a:lnTo>
                                <a:lnTo>
                                  <a:pt x="14821" y="45044"/>
                                </a:lnTo>
                                <a:lnTo>
                                  <a:pt x="14821" y="43996"/>
                                </a:lnTo>
                                <a:lnTo>
                                  <a:pt x="14821" y="41900"/>
                                </a:lnTo>
                                <a:lnTo>
                                  <a:pt x="14821" y="40853"/>
                                </a:lnTo>
                                <a:lnTo>
                                  <a:pt x="14821" y="39805"/>
                                </a:lnTo>
                                <a:lnTo>
                                  <a:pt x="14821" y="38757"/>
                                </a:lnTo>
                                <a:lnTo>
                                  <a:pt x="14821" y="38757"/>
                                </a:lnTo>
                                <a:lnTo>
                                  <a:pt x="14821" y="37710"/>
                                </a:lnTo>
                                <a:lnTo>
                                  <a:pt x="14821" y="36662"/>
                                </a:lnTo>
                                <a:lnTo>
                                  <a:pt x="14821" y="35614"/>
                                </a:lnTo>
                                <a:lnTo>
                                  <a:pt x="14821" y="34566"/>
                                </a:lnTo>
                                <a:lnTo>
                                  <a:pt x="14821" y="33519"/>
                                </a:lnTo>
                                <a:lnTo>
                                  <a:pt x="14821" y="32471"/>
                                </a:lnTo>
                                <a:lnTo>
                                  <a:pt x="14821" y="31423"/>
                                </a:lnTo>
                                <a:lnTo>
                                  <a:pt x="15878" y="31423"/>
                                </a:lnTo>
                                <a:lnTo>
                                  <a:pt x="15878" y="30375"/>
                                </a:lnTo>
                                <a:lnTo>
                                  <a:pt x="15878" y="29328"/>
                                </a:lnTo>
                                <a:lnTo>
                                  <a:pt x="15878" y="29328"/>
                                </a:lnTo>
                                <a:lnTo>
                                  <a:pt x="15878" y="28280"/>
                                </a:lnTo>
                                <a:lnTo>
                                  <a:pt x="15878" y="27232"/>
                                </a:lnTo>
                                <a:lnTo>
                                  <a:pt x="15878" y="26184"/>
                                </a:lnTo>
                                <a:lnTo>
                                  <a:pt x="15878" y="25137"/>
                                </a:lnTo>
                                <a:lnTo>
                                  <a:pt x="15878" y="25137"/>
                                </a:lnTo>
                                <a:lnTo>
                                  <a:pt x="15878" y="24089"/>
                                </a:lnTo>
                                <a:lnTo>
                                  <a:pt x="15878" y="23041"/>
                                </a:lnTo>
                                <a:lnTo>
                                  <a:pt x="15878" y="21993"/>
                                </a:lnTo>
                                <a:lnTo>
                                  <a:pt x="15878" y="20946"/>
                                </a:lnTo>
                                <a:lnTo>
                                  <a:pt x="15878" y="20946"/>
                                </a:lnTo>
                                <a:lnTo>
                                  <a:pt x="15878" y="20946"/>
                                </a:lnTo>
                                <a:lnTo>
                                  <a:pt x="15878" y="18850"/>
                                </a:lnTo>
                                <a:lnTo>
                                  <a:pt x="15878" y="17802"/>
                                </a:lnTo>
                                <a:lnTo>
                                  <a:pt x="15878" y="17802"/>
                                </a:lnTo>
                                <a:lnTo>
                                  <a:pt x="16935" y="16755"/>
                                </a:lnTo>
                                <a:lnTo>
                                  <a:pt x="16935" y="16755"/>
                                </a:lnTo>
                                <a:lnTo>
                                  <a:pt x="16935" y="16755"/>
                                </a:lnTo>
                                <a:lnTo>
                                  <a:pt x="16935" y="15707"/>
                                </a:lnTo>
                                <a:lnTo>
                                  <a:pt x="16935" y="14669"/>
                                </a:lnTo>
                                <a:lnTo>
                                  <a:pt x="16935" y="13621"/>
                                </a:lnTo>
                                <a:lnTo>
                                  <a:pt x="16935" y="13621"/>
                                </a:lnTo>
                                <a:lnTo>
                                  <a:pt x="16935" y="12573"/>
                                </a:lnTo>
                                <a:lnTo>
                                  <a:pt x="16935" y="12573"/>
                                </a:lnTo>
                                <a:lnTo>
                                  <a:pt x="16935" y="11525"/>
                                </a:lnTo>
                                <a:lnTo>
                                  <a:pt x="16935" y="11525"/>
                                </a:lnTo>
                                <a:lnTo>
                                  <a:pt x="16935" y="10478"/>
                                </a:lnTo>
                                <a:lnTo>
                                  <a:pt x="16935" y="10478"/>
                                </a:lnTo>
                                <a:lnTo>
                                  <a:pt x="16935" y="10478"/>
                                </a:lnTo>
                                <a:lnTo>
                                  <a:pt x="16935" y="9430"/>
                                </a:lnTo>
                                <a:lnTo>
                                  <a:pt x="16935" y="9430"/>
                                </a:lnTo>
                                <a:lnTo>
                                  <a:pt x="16935" y="9430"/>
                                </a:lnTo>
                                <a:lnTo>
                                  <a:pt x="16935" y="8382"/>
                                </a:lnTo>
                                <a:lnTo>
                                  <a:pt x="16935" y="8382"/>
                                </a:lnTo>
                                <a:lnTo>
                                  <a:pt x="16935" y="7334"/>
                                </a:lnTo>
                                <a:lnTo>
                                  <a:pt x="17993" y="6287"/>
                                </a:lnTo>
                                <a:lnTo>
                                  <a:pt x="17993" y="5239"/>
                                </a:lnTo>
                                <a:lnTo>
                                  <a:pt x="17993" y="5239"/>
                                </a:lnTo>
                                <a:lnTo>
                                  <a:pt x="17993" y="5239"/>
                                </a:lnTo>
                                <a:lnTo>
                                  <a:pt x="17993" y="5239"/>
                                </a:lnTo>
                                <a:lnTo>
                                  <a:pt x="17993" y="4191"/>
                                </a:lnTo>
                                <a:lnTo>
                                  <a:pt x="17993" y="4191"/>
                                </a:lnTo>
                                <a:lnTo>
                                  <a:pt x="17993" y="4191"/>
                                </a:lnTo>
                                <a:lnTo>
                                  <a:pt x="17993" y="3143"/>
                                </a:lnTo>
                                <a:lnTo>
                                  <a:pt x="17993" y="3143"/>
                                </a:lnTo>
                                <a:lnTo>
                                  <a:pt x="17993" y="3143"/>
                                </a:lnTo>
                                <a:lnTo>
                                  <a:pt x="17993" y="3143"/>
                                </a:lnTo>
                                <a:lnTo>
                                  <a:pt x="17993" y="3143"/>
                                </a:lnTo>
                                <a:lnTo>
                                  <a:pt x="17993" y="2096"/>
                                </a:lnTo>
                                <a:lnTo>
                                  <a:pt x="17993" y="2096"/>
                                </a:lnTo>
                                <a:lnTo>
                                  <a:pt x="17993" y="2096"/>
                                </a:lnTo>
                                <a:lnTo>
                                  <a:pt x="17993" y="2096"/>
                                </a:lnTo>
                                <a:lnTo>
                                  <a:pt x="17993" y="2096"/>
                                </a:lnTo>
                                <a:lnTo>
                                  <a:pt x="19050" y="2096"/>
                                </a:lnTo>
                                <a:lnTo>
                                  <a:pt x="19050" y="1048"/>
                                </a:lnTo>
                                <a:lnTo>
                                  <a:pt x="19050" y="1048"/>
                                </a:lnTo>
                                <a:lnTo>
                                  <a:pt x="19050" y="1048"/>
                                </a:lnTo>
                                <a:lnTo>
                                  <a:pt x="19050" y="1048"/>
                                </a:lnTo>
                                <a:lnTo>
                                  <a:pt x="19050" y="1048"/>
                                </a:lnTo>
                                <a:lnTo>
                                  <a:pt x="19050" y="1048"/>
                                </a:lnTo>
                                <a:lnTo>
                                  <a:pt x="19050" y="1048"/>
                                </a:lnTo>
                                <a:lnTo>
                                  <a:pt x="19050" y="1048"/>
                                </a:lnTo>
                                <a:lnTo>
                                  <a:pt x="19050" y="1048"/>
                                </a:lnTo>
                                <a:lnTo>
                                  <a:pt x="19050" y="1048"/>
                                </a:lnTo>
                                <a:lnTo>
                                  <a:pt x="19050" y="1048"/>
                                </a:lnTo>
                                <a:lnTo>
                                  <a:pt x="19050" y="1048"/>
                                </a:lnTo>
                                <a:lnTo>
                                  <a:pt x="19050" y="1048"/>
                                </a:lnTo>
                                <a:lnTo>
                                  <a:pt x="19050" y="1048"/>
                                </a:lnTo>
                                <a:lnTo>
                                  <a:pt x="19050" y="1048"/>
                                </a:lnTo>
                                <a:lnTo>
                                  <a:pt x="19050" y="1048"/>
                                </a:lnTo>
                                <a:lnTo>
                                  <a:pt x="19050" y="1048"/>
                                </a:lnTo>
                                <a:lnTo>
                                  <a:pt x="20107" y="0"/>
                                </a:lnTo>
                                <a:lnTo>
                                  <a:pt x="20107" y="0"/>
                                </a:lnTo>
                                <a:lnTo>
                                  <a:pt x="20107" y="1048"/>
                                </a:lnTo>
                                <a:lnTo>
                                  <a:pt x="20107" y="1048"/>
                                </a:lnTo>
                                <a:lnTo>
                                  <a:pt x="20107" y="1048"/>
                                </a:lnTo>
                                <a:lnTo>
                                  <a:pt x="20107" y="2096"/>
                                </a:lnTo>
                                <a:lnTo>
                                  <a:pt x="20107" y="1048"/>
                                </a:lnTo>
                                <a:lnTo>
                                  <a:pt x="20107" y="1048"/>
                                </a:lnTo>
                                <a:lnTo>
                                  <a:pt x="20107" y="2096"/>
                                </a:lnTo>
                                <a:lnTo>
                                  <a:pt x="20107" y="1048"/>
                                </a:lnTo>
                                <a:lnTo>
                                  <a:pt x="20107" y="2096"/>
                                </a:lnTo>
                                <a:lnTo>
                                  <a:pt x="20107" y="2096"/>
                                </a:lnTo>
                                <a:lnTo>
                                  <a:pt x="20107" y="2096"/>
                                </a:lnTo>
                                <a:lnTo>
                                  <a:pt x="20107" y="3143"/>
                                </a:lnTo>
                                <a:lnTo>
                                  <a:pt x="20107" y="3143"/>
                                </a:lnTo>
                                <a:lnTo>
                                  <a:pt x="20107" y="3143"/>
                                </a:lnTo>
                                <a:lnTo>
                                  <a:pt x="20107" y="3143"/>
                                </a:lnTo>
                                <a:lnTo>
                                  <a:pt x="20107" y="3143"/>
                                </a:lnTo>
                                <a:lnTo>
                                  <a:pt x="20107" y="4191"/>
                                </a:lnTo>
                                <a:lnTo>
                                  <a:pt x="20107" y="4191"/>
                                </a:lnTo>
                                <a:lnTo>
                                  <a:pt x="21165" y="4191"/>
                                </a:lnTo>
                                <a:lnTo>
                                  <a:pt x="21165" y="5239"/>
                                </a:lnTo>
                                <a:lnTo>
                                  <a:pt x="21165" y="5239"/>
                                </a:lnTo>
                                <a:lnTo>
                                  <a:pt x="21165" y="5239"/>
                                </a:lnTo>
                                <a:lnTo>
                                  <a:pt x="21165" y="5239"/>
                                </a:lnTo>
                                <a:lnTo>
                                  <a:pt x="21165" y="6287"/>
                                </a:lnTo>
                                <a:lnTo>
                                  <a:pt x="21165" y="6287"/>
                                </a:lnTo>
                                <a:lnTo>
                                  <a:pt x="21165" y="6287"/>
                                </a:lnTo>
                                <a:lnTo>
                                  <a:pt x="21165" y="6287"/>
                                </a:lnTo>
                                <a:lnTo>
                                  <a:pt x="21165" y="7334"/>
                                </a:lnTo>
                                <a:lnTo>
                                  <a:pt x="21165" y="8382"/>
                                </a:lnTo>
                                <a:lnTo>
                                  <a:pt x="21165" y="7334"/>
                                </a:lnTo>
                                <a:lnTo>
                                  <a:pt x="21165" y="8382"/>
                                </a:lnTo>
                                <a:lnTo>
                                  <a:pt x="21165" y="9430"/>
                                </a:lnTo>
                                <a:lnTo>
                                  <a:pt x="21165" y="9430"/>
                                </a:lnTo>
                                <a:lnTo>
                                  <a:pt x="21165" y="10478"/>
                                </a:lnTo>
                                <a:lnTo>
                                  <a:pt x="21165" y="10478"/>
                                </a:lnTo>
                                <a:lnTo>
                                  <a:pt x="21165" y="11525"/>
                                </a:lnTo>
                                <a:lnTo>
                                  <a:pt x="22222" y="11525"/>
                                </a:lnTo>
                                <a:lnTo>
                                  <a:pt x="22222" y="11525"/>
                                </a:lnTo>
                                <a:lnTo>
                                  <a:pt x="22222" y="12573"/>
                                </a:lnTo>
                                <a:lnTo>
                                  <a:pt x="22222" y="12573"/>
                                </a:lnTo>
                                <a:lnTo>
                                  <a:pt x="22222" y="13621"/>
                                </a:lnTo>
                                <a:lnTo>
                                  <a:pt x="22222" y="13621"/>
                                </a:lnTo>
                                <a:lnTo>
                                  <a:pt x="22222" y="14669"/>
                                </a:lnTo>
                                <a:lnTo>
                                  <a:pt x="22222" y="14669"/>
                                </a:lnTo>
                                <a:lnTo>
                                  <a:pt x="22222" y="15707"/>
                                </a:lnTo>
                                <a:lnTo>
                                  <a:pt x="22222" y="15707"/>
                                </a:lnTo>
                                <a:lnTo>
                                  <a:pt x="22222" y="16755"/>
                                </a:lnTo>
                                <a:lnTo>
                                  <a:pt x="22222" y="16755"/>
                                </a:lnTo>
                                <a:lnTo>
                                  <a:pt x="22222" y="17802"/>
                                </a:lnTo>
                                <a:lnTo>
                                  <a:pt x="22222" y="18850"/>
                                </a:lnTo>
                                <a:lnTo>
                                  <a:pt x="22222" y="18850"/>
                                </a:lnTo>
                                <a:lnTo>
                                  <a:pt x="22222" y="19898"/>
                                </a:lnTo>
                                <a:lnTo>
                                  <a:pt x="22222" y="19898"/>
                                </a:lnTo>
                                <a:lnTo>
                                  <a:pt x="22222" y="19898"/>
                                </a:lnTo>
                                <a:lnTo>
                                  <a:pt x="22222" y="20946"/>
                                </a:lnTo>
                                <a:lnTo>
                                  <a:pt x="22222" y="21993"/>
                                </a:lnTo>
                                <a:lnTo>
                                  <a:pt x="22222" y="21993"/>
                                </a:lnTo>
                                <a:lnTo>
                                  <a:pt x="22222" y="23041"/>
                                </a:lnTo>
                                <a:lnTo>
                                  <a:pt x="22222" y="23041"/>
                                </a:lnTo>
                                <a:lnTo>
                                  <a:pt x="22222" y="24089"/>
                                </a:lnTo>
                                <a:lnTo>
                                  <a:pt x="23279" y="25137"/>
                                </a:lnTo>
                                <a:lnTo>
                                  <a:pt x="23279" y="26184"/>
                                </a:lnTo>
                                <a:lnTo>
                                  <a:pt x="23279" y="27232"/>
                                </a:lnTo>
                                <a:lnTo>
                                  <a:pt x="23279" y="28280"/>
                                </a:lnTo>
                                <a:lnTo>
                                  <a:pt x="23279" y="28280"/>
                                </a:lnTo>
                                <a:lnTo>
                                  <a:pt x="23279" y="29328"/>
                                </a:lnTo>
                                <a:lnTo>
                                  <a:pt x="23279" y="30375"/>
                                </a:lnTo>
                                <a:lnTo>
                                  <a:pt x="23279" y="30375"/>
                                </a:lnTo>
                                <a:lnTo>
                                  <a:pt x="23279" y="31423"/>
                                </a:lnTo>
                                <a:lnTo>
                                  <a:pt x="23279" y="32471"/>
                                </a:lnTo>
                                <a:lnTo>
                                  <a:pt x="23279" y="32471"/>
                                </a:lnTo>
                                <a:lnTo>
                                  <a:pt x="23279" y="33519"/>
                                </a:lnTo>
                                <a:lnTo>
                                  <a:pt x="23279" y="34566"/>
                                </a:lnTo>
                                <a:lnTo>
                                  <a:pt x="23279" y="34566"/>
                                </a:lnTo>
                                <a:lnTo>
                                  <a:pt x="23279" y="34566"/>
                                </a:lnTo>
                                <a:lnTo>
                                  <a:pt x="23279" y="35614"/>
                                </a:lnTo>
                                <a:lnTo>
                                  <a:pt x="23279" y="36662"/>
                                </a:lnTo>
                                <a:lnTo>
                                  <a:pt x="23279" y="37710"/>
                                </a:lnTo>
                                <a:lnTo>
                                  <a:pt x="24346" y="37710"/>
                                </a:lnTo>
                                <a:lnTo>
                                  <a:pt x="24346" y="38757"/>
                                </a:lnTo>
                                <a:lnTo>
                                  <a:pt x="24346" y="39805"/>
                                </a:lnTo>
                                <a:lnTo>
                                  <a:pt x="24346" y="40853"/>
                                </a:lnTo>
                                <a:lnTo>
                                  <a:pt x="24346" y="41900"/>
                                </a:lnTo>
                                <a:lnTo>
                                  <a:pt x="24346" y="42948"/>
                                </a:lnTo>
                                <a:lnTo>
                                  <a:pt x="24346" y="42948"/>
                                </a:lnTo>
                                <a:lnTo>
                                  <a:pt x="24346" y="43996"/>
                                </a:lnTo>
                                <a:lnTo>
                                  <a:pt x="24346" y="45044"/>
                                </a:lnTo>
                                <a:lnTo>
                                  <a:pt x="24346" y="46091"/>
                                </a:lnTo>
                                <a:lnTo>
                                  <a:pt x="24346" y="47130"/>
                                </a:lnTo>
                                <a:lnTo>
                                  <a:pt x="24346" y="48178"/>
                                </a:lnTo>
                                <a:lnTo>
                                  <a:pt x="24346" y="48178"/>
                                </a:lnTo>
                                <a:lnTo>
                                  <a:pt x="24346" y="49225"/>
                                </a:lnTo>
                                <a:lnTo>
                                  <a:pt x="24346" y="49225"/>
                                </a:lnTo>
                                <a:lnTo>
                                  <a:pt x="24346" y="50273"/>
                                </a:lnTo>
                                <a:lnTo>
                                  <a:pt x="24346" y="51321"/>
                                </a:lnTo>
                                <a:lnTo>
                                  <a:pt x="24346" y="52368"/>
                                </a:lnTo>
                                <a:lnTo>
                                  <a:pt x="24346" y="53416"/>
                                </a:lnTo>
                                <a:lnTo>
                                  <a:pt x="24346" y="54464"/>
                                </a:lnTo>
                                <a:lnTo>
                                  <a:pt x="25403" y="55512"/>
                                </a:lnTo>
                                <a:lnTo>
                                  <a:pt x="25403" y="56559"/>
                                </a:lnTo>
                                <a:lnTo>
                                  <a:pt x="25403" y="56559"/>
                                </a:lnTo>
                                <a:lnTo>
                                  <a:pt x="25403" y="57607"/>
                                </a:lnTo>
                                <a:lnTo>
                                  <a:pt x="25403" y="58655"/>
                                </a:lnTo>
                                <a:lnTo>
                                  <a:pt x="25403" y="59703"/>
                                </a:lnTo>
                                <a:lnTo>
                                  <a:pt x="25403" y="60750"/>
                                </a:lnTo>
                                <a:lnTo>
                                  <a:pt x="25403" y="61798"/>
                                </a:lnTo>
                                <a:lnTo>
                                  <a:pt x="25403" y="61798"/>
                                </a:lnTo>
                                <a:lnTo>
                                  <a:pt x="25403" y="62846"/>
                                </a:lnTo>
                                <a:lnTo>
                                  <a:pt x="25403" y="63894"/>
                                </a:lnTo>
                                <a:lnTo>
                                  <a:pt x="25403" y="64941"/>
                                </a:lnTo>
                                <a:lnTo>
                                  <a:pt x="25403" y="65989"/>
                                </a:lnTo>
                                <a:lnTo>
                                  <a:pt x="25403" y="67037"/>
                                </a:lnTo>
                                <a:lnTo>
                                  <a:pt x="25403" y="67037"/>
                                </a:lnTo>
                                <a:lnTo>
                                  <a:pt x="25403" y="68085"/>
                                </a:lnTo>
                                <a:lnTo>
                                  <a:pt x="25403" y="69132"/>
                                </a:lnTo>
                                <a:lnTo>
                                  <a:pt x="25403" y="70180"/>
                                </a:lnTo>
                                <a:lnTo>
                                  <a:pt x="26460" y="70180"/>
                                </a:lnTo>
                                <a:lnTo>
                                  <a:pt x="26460" y="71228"/>
                                </a:lnTo>
                                <a:lnTo>
                                  <a:pt x="26460" y="72276"/>
                                </a:lnTo>
                                <a:lnTo>
                                  <a:pt x="26460" y="73323"/>
                                </a:lnTo>
                                <a:lnTo>
                                  <a:pt x="26460" y="74371"/>
                                </a:lnTo>
                                <a:lnTo>
                                  <a:pt x="26460" y="75419"/>
                                </a:lnTo>
                                <a:lnTo>
                                  <a:pt x="26460" y="76457"/>
                                </a:lnTo>
                                <a:lnTo>
                                  <a:pt x="26460" y="77505"/>
                                </a:lnTo>
                                <a:lnTo>
                                  <a:pt x="26460" y="78553"/>
                                </a:lnTo>
                                <a:lnTo>
                                  <a:pt x="26460" y="79600"/>
                                </a:lnTo>
                                <a:lnTo>
                                  <a:pt x="26460" y="79600"/>
                                </a:lnTo>
                                <a:lnTo>
                                  <a:pt x="26460" y="80648"/>
                                </a:lnTo>
                                <a:lnTo>
                                  <a:pt x="26460" y="80648"/>
                                </a:lnTo>
                                <a:lnTo>
                                  <a:pt x="26460" y="81696"/>
                                </a:lnTo>
                                <a:lnTo>
                                  <a:pt x="26460" y="83791"/>
                                </a:lnTo>
                                <a:lnTo>
                                  <a:pt x="26460" y="84839"/>
                                </a:lnTo>
                                <a:lnTo>
                                  <a:pt x="26460" y="85887"/>
                                </a:lnTo>
                                <a:lnTo>
                                  <a:pt x="26460" y="85887"/>
                                </a:lnTo>
                                <a:lnTo>
                                  <a:pt x="27518" y="87982"/>
                                </a:lnTo>
                                <a:lnTo>
                                  <a:pt x="27518" y="87982"/>
                                </a:lnTo>
                                <a:lnTo>
                                  <a:pt x="27518" y="89030"/>
                                </a:lnTo>
                                <a:lnTo>
                                  <a:pt x="27518" y="90078"/>
                                </a:lnTo>
                                <a:lnTo>
                                  <a:pt x="27518" y="90078"/>
                                </a:lnTo>
                                <a:lnTo>
                                  <a:pt x="27518" y="91126"/>
                                </a:lnTo>
                                <a:lnTo>
                                  <a:pt x="27518" y="92173"/>
                                </a:lnTo>
                                <a:lnTo>
                                  <a:pt x="27518" y="94269"/>
                                </a:lnTo>
                                <a:lnTo>
                                  <a:pt x="27518" y="95317"/>
                                </a:lnTo>
                                <a:lnTo>
                                  <a:pt x="27518" y="96364"/>
                                </a:lnTo>
                                <a:lnTo>
                                  <a:pt x="27518" y="97412"/>
                                </a:lnTo>
                                <a:lnTo>
                                  <a:pt x="27518" y="97412"/>
                                </a:lnTo>
                                <a:lnTo>
                                  <a:pt x="27518" y="98460"/>
                                </a:lnTo>
                                <a:lnTo>
                                  <a:pt x="27518" y="99508"/>
                                </a:lnTo>
                                <a:lnTo>
                                  <a:pt x="27518" y="100555"/>
                                </a:lnTo>
                                <a:lnTo>
                                  <a:pt x="27518" y="100555"/>
                                </a:lnTo>
                                <a:lnTo>
                                  <a:pt x="27518" y="101603"/>
                                </a:lnTo>
                                <a:lnTo>
                                  <a:pt x="27518" y="102651"/>
                                </a:lnTo>
                                <a:lnTo>
                                  <a:pt x="28575" y="103699"/>
                                </a:lnTo>
                                <a:lnTo>
                                  <a:pt x="28575" y="104747"/>
                                </a:lnTo>
                                <a:lnTo>
                                  <a:pt x="28575" y="105794"/>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7" name="Freeform: Shape 107"/>
                        <wps:cNvSpPr/>
                        <wps:spPr>
                          <a:xfrm>
                            <a:off x="2281237" y="2690812"/>
                            <a:ext cx="19050" cy="190500"/>
                          </a:xfrm>
                          <a:custGeom>
                            <a:avLst/>
                            <a:gdLst>
                              <a:gd name="connsiteX0" fmla="*/ 0 w 19050"/>
                              <a:gd name="connsiteY0" fmla="*/ 0 h 190500"/>
                              <a:gd name="connsiteX1" fmla="*/ 0 w 19050"/>
                              <a:gd name="connsiteY1" fmla="*/ 0 h 190500"/>
                              <a:gd name="connsiteX2" fmla="*/ 0 w 19050"/>
                              <a:gd name="connsiteY2" fmla="*/ 1038 h 190500"/>
                              <a:gd name="connsiteX3" fmla="*/ 0 w 19050"/>
                              <a:gd name="connsiteY3" fmla="*/ 2086 h 190500"/>
                              <a:gd name="connsiteX4" fmla="*/ 0 w 19050"/>
                              <a:gd name="connsiteY4" fmla="*/ 3124 h 190500"/>
                              <a:gd name="connsiteX5" fmla="*/ 0 w 19050"/>
                              <a:gd name="connsiteY5" fmla="*/ 4163 h 190500"/>
                              <a:gd name="connsiteX6" fmla="*/ 0 w 19050"/>
                              <a:gd name="connsiteY6" fmla="*/ 5201 h 190500"/>
                              <a:gd name="connsiteX7" fmla="*/ 0 w 19050"/>
                              <a:gd name="connsiteY7" fmla="*/ 6248 h 190500"/>
                              <a:gd name="connsiteX8" fmla="*/ 0 w 19050"/>
                              <a:gd name="connsiteY8" fmla="*/ 7287 h 190500"/>
                              <a:gd name="connsiteX9" fmla="*/ 0 w 19050"/>
                              <a:gd name="connsiteY9" fmla="*/ 7287 h 190500"/>
                              <a:gd name="connsiteX10" fmla="*/ 0 w 19050"/>
                              <a:gd name="connsiteY10" fmla="*/ 8325 h 190500"/>
                              <a:gd name="connsiteX11" fmla="*/ 0 w 19050"/>
                              <a:gd name="connsiteY11" fmla="*/ 9373 h 190500"/>
                              <a:gd name="connsiteX12" fmla="*/ 0 w 19050"/>
                              <a:gd name="connsiteY12" fmla="*/ 10411 h 190500"/>
                              <a:gd name="connsiteX13" fmla="*/ 0 w 19050"/>
                              <a:gd name="connsiteY13" fmla="*/ 11449 h 190500"/>
                              <a:gd name="connsiteX14" fmla="*/ 0 w 19050"/>
                              <a:gd name="connsiteY14" fmla="*/ 12487 h 190500"/>
                              <a:gd name="connsiteX15" fmla="*/ 0 w 19050"/>
                              <a:gd name="connsiteY15" fmla="*/ 13535 h 190500"/>
                              <a:gd name="connsiteX16" fmla="*/ 0 w 19050"/>
                              <a:gd name="connsiteY16" fmla="*/ 14573 h 190500"/>
                              <a:gd name="connsiteX17" fmla="*/ 0 w 19050"/>
                              <a:gd name="connsiteY17" fmla="*/ 15612 h 190500"/>
                              <a:gd name="connsiteX18" fmla="*/ 733 w 19050"/>
                              <a:gd name="connsiteY18" fmla="*/ 15612 h 190500"/>
                              <a:gd name="connsiteX19" fmla="*/ 733 w 19050"/>
                              <a:gd name="connsiteY19" fmla="*/ 16659 h 190500"/>
                              <a:gd name="connsiteX20" fmla="*/ 733 w 19050"/>
                              <a:gd name="connsiteY20" fmla="*/ 17697 h 190500"/>
                              <a:gd name="connsiteX21" fmla="*/ 733 w 19050"/>
                              <a:gd name="connsiteY21" fmla="*/ 18736 h 190500"/>
                              <a:gd name="connsiteX22" fmla="*/ 733 w 19050"/>
                              <a:gd name="connsiteY22" fmla="*/ 19783 h 190500"/>
                              <a:gd name="connsiteX23" fmla="*/ 733 w 19050"/>
                              <a:gd name="connsiteY23" fmla="*/ 19783 h 190500"/>
                              <a:gd name="connsiteX24" fmla="*/ 733 w 19050"/>
                              <a:gd name="connsiteY24" fmla="*/ 20822 h 190500"/>
                              <a:gd name="connsiteX25" fmla="*/ 733 w 19050"/>
                              <a:gd name="connsiteY25" fmla="*/ 21860 h 190500"/>
                              <a:gd name="connsiteX26" fmla="*/ 733 w 19050"/>
                              <a:gd name="connsiteY26" fmla="*/ 22898 h 190500"/>
                              <a:gd name="connsiteX27" fmla="*/ 733 w 19050"/>
                              <a:gd name="connsiteY27" fmla="*/ 23946 h 190500"/>
                              <a:gd name="connsiteX28" fmla="*/ 733 w 19050"/>
                              <a:gd name="connsiteY28" fmla="*/ 24984 h 190500"/>
                              <a:gd name="connsiteX29" fmla="*/ 733 w 19050"/>
                              <a:gd name="connsiteY29" fmla="*/ 24984 h 190500"/>
                              <a:gd name="connsiteX30" fmla="*/ 733 w 19050"/>
                              <a:gd name="connsiteY30" fmla="*/ 26022 h 190500"/>
                              <a:gd name="connsiteX31" fmla="*/ 733 w 19050"/>
                              <a:gd name="connsiteY31" fmla="*/ 27070 h 190500"/>
                              <a:gd name="connsiteX32" fmla="*/ 733 w 19050"/>
                              <a:gd name="connsiteY32" fmla="*/ 28108 h 190500"/>
                              <a:gd name="connsiteX33" fmla="*/ 733 w 19050"/>
                              <a:gd name="connsiteY33" fmla="*/ 29146 h 190500"/>
                              <a:gd name="connsiteX34" fmla="*/ 733 w 19050"/>
                              <a:gd name="connsiteY34" fmla="*/ 29146 h 190500"/>
                              <a:gd name="connsiteX35" fmla="*/ 733 w 19050"/>
                              <a:gd name="connsiteY35" fmla="*/ 30185 h 190500"/>
                              <a:gd name="connsiteX36" fmla="*/ 1467 w 19050"/>
                              <a:gd name="connsiteY36" fmla="*/ 31232 h 190500"/>
                              <a:gd name="connsiteX37" fmla="*/ 1467 w 19050"/>
                              <a:gd name="connsiteY37" fmla="*/ 32271 h 190500"/>
                              <a:gd name="connsiteX38" fmla="*/ 1467 w 19050"/>
                              <a:gd name="connsiteY38" fmla="*/ 33309 h 190500"/>
                              <a:gd name="connsiteX39" fmla="*/ 1467 w 19050"/>
                              <a:gd name="connsiteY39" fmla="*/ 34357 h 190500"/>
                              <a:gd name="connsiteX40" fmla="*/ 1467 w 19050"/>
                              <a:gd name="connsiteY40" fmla="*/ 35395 h 190500"/>
                              <a:gd name="connsiteX41" fmla="*/ 1467 w 19050"/>
                              <a:gd name="connsiteY41" fmla="*/ 36433 h 190500"/>
                              <a:gd name="connsiteX42" fmla="*/ 1467 w 19050"/>
                              <a:gd name="connsiteY42" fmla="*/ 37471 h 190500"/>
                              <a:gd name="connsiteX43" fmla="*/ 1467 w 19050"/>
                              <a:gd name="connsiteY43" fmla="*/ 38519 h 190500"/>
                              <a:gd name="connsiteX44" fmla="*/ 1467 w 19050"/>
                              <a:gd name="connsiteY44" fmla="*/ 38519 h 190500"/>
                              <a:gd name="connsiteX45" fmla="*/ 1467 w 19050"/>
                              <a:gd name="connsiteY45" fmla="*/ 39557 h 190500"/>
                              <a:gd name="connsiteX46" fmla="*/ 1467 w 19050"/>
                              <a:gd name="connsiteY46" fmla="*/ 40595 h 190500"/>
                              <a:gd name="connsiteX47" fmla="*/ 1467 w 19050"/>
                              <a:gd name="connsiteY47" fmla="*/ 40595 h 190500"/>
                              <a:gd name="connsiteX48" fmla="*/ 1467 w 19050"/>
                              <a:gd name="connsiteY48" fmla="*/ 41643 h 190500"/>
                              <a:gd name="connsiteX49" fmla="*/ 1467 w 19050"/>
                              <a:gd name="connsiteY49" fmla="*/ 41643 h 190500"/>
                              <a:gd name="connsiteX50" fmla="*/ 1467 w 19050"/>
                              <a:gd name="connsiteY50" fmla="*/ 42681 h 190500"/>
                              <a:gd name="connsiteX51" fmla="*/ 1467 w 19050"/>
                              <a:gd name="connsiteY51" fmla="*/ 43720 h 190500"/>
                              <a:gd name="connsiteX52" fmla="*/ 1467 w 19050"/>
                              <a:gd name="connsiteY52" fmla="*/ 44758 h 190500"/>
                              <a:gd name="connsiteX53" fmla="*/ 1467 w 19050"/>
                              <a:gd name="connsiteY53" fmla="*/ 45806 h 190500"/>
                              <a:gd name="connsiteX54" fmla="*/ 2200 w 19050"/>
                              <a:gd name="connsiteY54" fmla="*/ 46844 h 190500"/>
                              <a:gd name="connsiteX55" fmla="*/ 2200 w 19050"/>
                              <a:gd name="connsiteY55" fmla="*/ 47882 h 190500"/>
                              <a:gd name="connsiteX56" fmla="*/ 2200 w 19050"/>
                              <a:gd name="connsiteY56" fmla="*/ 48930 h 190500"/>
                              <a:gd name="connsiteX57" fmla="*/ 2200 w 19050"/>
                              <a:gd name="connsiteY57" fmla="*/ 48930 h 190500"/>
                              <a:gd name="connsiteX58" fmla="*/ 2200 w 19050"/>
                              <a:gd name="connsiteY58" fmla="*/ 49968 h 190500"/>
                              <a:gd name="connsiteX59" fmla="*/ 2200 w 19050"/>
                              <a:gd name="connsiteY59" fmla="*/ 49968 h 190500"/>
                              <a:gd name="connsiteX60" fmla="*/ 2200 w 19050"/>
                              <a:gd name="connsiteY60" fmla="*/ 51006 h 190500"/>
                              <a:gd name="connsiteX61" fmla="*/ 2200 w 19050"/>
                              <a:gd name="connsiteY61" fmla="*/ 51006 h 190500"/>
                              <a:gd name="connsiteX62" fmla="*/ 2200 w 19050"/>
                              <a:gd name="connsiteY62" fmla="*/ 52044 h 190500"/>
                              <a:gd name="connsiteX63" fmla="*/ 2200 w 19050"/>
                              <a:gd name="connsiteY63" fmla="*/ 53092 h 190500"/>
                              <a:gd name="connsiteX64" fmla="*/ 2200 w 19050"/>
                              <a:gd name="connsiteY64" fmla="*/ 54131 h 190500"/>
                              <a:gd name="connsiteX65" fmla="*/ 2200 w 19050"/>
                              <a:gd name="connsiteY65" fmla="*/ 55169 h 190500"/>
                              <a:gd name="connsiteX66" fmla="*/ 2200 w 19050"/>
                              <a:gd name="connsiteY66" fmla="*/ 56217 h 190500"/>
                              <a:gd name="connsiteX67" fmla="*/ 2200 w 19050"/>
                              <a:gd name="connsiteY67" fmla="*/ 56217 h 190500"/>
                              <a:gd name="connsiteX68" fmla="*/ 2200 w 19050"/>
                              <a:gd name="connsiteY68" fmla="*/ 57255 h 190500"/>
                              <a:gd name="connsiteX69" fmla="*/ 2200 w 19050"/>
                              <a:gd name="connsiteY69" fmla="*/ 58293 h 190500"/>
                              <a:gd name="connsiteX70" fmla="*/ 2200 w 19050"/>
                              <a:gd name="connsiteY70" fmla="*/ 59341 h 190500"/>
                              <a:gd name="connsiteX71" fmla="*/ 2200 w 19050"/>
                              <a:gd name="connsiteY71" fmla="*/ 60379 h 190500"/>
                              <a:gd name="connsiteX72" fmla="*/ 2934 w 19050"/>
                              <a:gd name="connsiteY72" fmla="*/ 60379 h 190500"/>
                              <a:gd name="connsiteX73" fmla="*/ 2934 w 19050"/>
                              <a:gd name="connsiteY73" fmla="*/ 61417 h 190500"/>
                              <a:gd name="connsiteX74" fmla="*/ 2934 w 19050"/>
                              <a:gd name="connsiteY74" fmla="*/ 62455 h 190500"/>
                              <a:gd name="connsiteX75" fmla="*/ 2934 w 19050"/>
                              <a:gd name="connsiteY75" fmla="*/ 62455 h 190500"/>
                              <a:gd name="connsiteX76" fmla="*/ 2934 w 19050"/>
                              <a:gd name="connsiteY76" fmla="*/ 63503 h 190500"/>
                              <a:gd name="connsiteX77" fmla="*/ 2934 w 19050"/>
                              <a:gd name="connsiteY77" fmla="*/ 64541 h 190500"/>
                              <a:gd name="connsiteX78" fmla="*/ 2934 w 19050"/>
                              <a:gd name="connsiteY78" fmla="*/ 65580 h 190500"/>
                              <a:gd name="connsiteX79" fmla="*/ 2934 w 19050"/>
                              <a:gd name="connsiteY79" fmla="*/ 66627 h 190500"/>
                              <a:gd name="connsiteX80" fmla="*/ 2934 w 19050"/>
                              <a:gd name="connsiteY80" fmla="*/ 66627 h 190500"/>
                              <a:gd name="connsiteX81" fmla="*/ 2934 w 19050"/>
                              <a:gd name="connsiteY81" fmla="*/ 67666 h 190500"/>
                              <a:gd name="connsiteX82" fmla="*/ 2934 w 19050"/>
                              <a:gd name="connsiteY82" fmla="*/ 67666 h 190500"/>
                              <a:gd name="connsiteX83" fmla="*/ 2934 w 19050"/>
                              <a:gd name="connsiteY83" fmla="*/ 68704 h 190500"/>
                              <a:gd name="connsiteX84" fmla="*/ 2934 w 19050"/>
                              <a:gd name="connsiteY84" fmla="*/ 68704 h 190500"/>
                              <a:gd name="connsiteX85" fmla="*/ 2934 w 19050"/>
                              <a:gd name="connsiteY85" fmla="*/ 69742 h 190500"/>
                              <a:gd name="connsiteX86" fmla="*/ 2934 w 19050"/>
                              <a:gd name="connsiteY86" fmla="*/ 69742 h 190500"/>
                              <a:gd name="connsiteX87" fmla="*/ 2934 w 19050"/>
                              <a:gd name="connsiteY87" fmla="*/ 70790 h 190500"/>
                              <a:gd name="connsiteX88" fmla="*/ 2934 w 19050"/>
                              <a:gd name="connsiteY88" fmla="*/ 71828 h 190500"/>
                              <a:gd name="connsiteX89" fmla="*/ 2934 w 19050"/>
                              <a:gd name="connsiteY89" fmla="*/ 72866 h 190500"/>
                              <a:gd name="connsiteX90" fmla="*/ 2934 w 19050"/>
                              <a:gd name="connsiteY90" fmla="*/ 72866 h 190500"/>
                              <a:gd name="connsiteX91" fmla="*/ 2934 w 19050"/>
                              <a:gd name="connsiteY91" fmla="*/ 73914 h 190500"/>
                              <a:gd name="connsiteX92" fmla="*/ 3667 w 19050"/>
                              <a:gd name="connsiteY92" fmla="*/ 73914 h 190500"/>
                              <a:gd name="connsiteX93" fmla="*/ 3667 w 19050"/>
                              <a:gd name="connsiteY93" fmla="*/ 74952 h 190500"/>
                              <a:gd name="connsiteX94" fmla="*/ 3667 w 19050"/>
                              <a:gd name="connsiteY94" fmla="*/ 75990 h 190500"/>
                              <a:gd name="connsiteX95" fmla="*/ 3667 w 19050"/>
                              <a:gd name="connsiteY95" fmla="*/ 77029 h 190500"/>
                              <a:gd name="connsiteX96" fmla="*/ 3667 w 19050"/>
                              <a:gd name="connsiteY96" fmla="*/ 77029 h 190500"/>
                              <a:gd name="connsiteX97" fmla="*/ 3667 w 19050"/>
                              <a:gd name="connsiteY97" fmla="*/ 78076 h 190500"/>
                              <a:gd name="connsiteX98" fmla="*/ 3667 w 19050"/>
                              <a:gd name="connsiteY98" fmla="*/ 79115 h 190500"/>
                              <a:gd name="connsiteX99" fmla="*/ 3667 w 19050"/>
                              <a:gd name="connsiteY99" fmla="*/ 79115 h 190500"/>
                              <a:gd name="connsiteX100" fmla="*/ 3667 w 19050"/>
                              <a:gd name="connsiteY100" fmla="*/ 80153 h 190500"/>
                              <a:gd name="connsiteX101" fmla="*/ 3667 w 19050"/>
                              <a:gd name="connsiteY101" fmla="*/ 81201 h 190500"/>
                              <a:gd name="connsiteX102" fmla="*/ 3667 w 19050"/>
                              <a:gd name="connsiteY102" fmla="*/ 82239 h 190500"/>
                              <a:gd name="connsiteX103" fmla="*/ 3667 w 19050"/>
                              <a:gd name="connsiteY103" fmla="*/ 83277 h 190500"/>
                              <a:gd name="connsiteX104" fmla="*/ 3667 w 19050"/>
                              <a:gd name="connsiteY104" fmla="*/ 83277 h 190500"/>
                              <a:gd name="connsiteX105" fmla="*/ 3667 w 19050"/>
                              <a:gd name="connsiteY105" fmla="*/ 84315 h 190500"/>
                              <a:gd name="connsiteX106" fmla="*/ 3667 w 19050"/>
                              <a:gd name="connsiteY106" fmla="*/ 85363 h 190500"/>
                              <a:gd name="connsiteX107" fmla="*/ 3667 w 19050"/>
                              <a:gd name="connsiteY107" fmla="*/ 85363 h 190500"/>
                              <a:gd name="connsiteX108" fmla="*/ 3667 w 19050"/>
                              <a:gd name="connsiteY108" fmla="*/ 86401 h 190500"/>
                              <a:gd name="connsiteX109" fmla="*/ 3667 w 19050"/>
                              <a:gd name="connsiteY109" fmla="*/ 86401 h 190500"/>
                              <a:gd name="connsiteX110" fmla="*/ 3667 w 19050"/>
                              <a:gd name="connsiteY110" fmla="*/ 87439 h 190500"/>
                              <a:gd name="connsiteX111" fmla="*/ 3667 w 19050"/>
                              <a:gd name="connsiteY111" fmla="*/ 87439 h 190500"/>
                              <a:gd name="connsiteX112" fmla="*/ 3667 w 19050"/>
                              <a:gd name="connsiteY112" fmla="*/ 88487 h 190500"/>
                              <a:gd name="connsiteX113" fmla="*/ 3667 w 19050"/>
                              <a:gd name="connsiteY113" fmla="*/ 89525 h 190500"/>
                              <a:gd name="connsiteX114" fmla="*/ 3667 w 19050"/>
                              <a:gd name="connsiteY114" fmla="*/ 89525 h 190500"/>
                              <a:gd name="connsiteX115" fmla="*/ 3667 w 19050"/>
                              <a:gd name="connsiteY115" fmla="*/ 89525 h 190500"/>
                              <a:gd name="connsiteX116" fmla="*/ 4401 w 19050"/>
                              <a:gd name="connsiteY116" fmla="*/ 90564 h 190500"/>
                              <a:gd name="connsiteX117" fmla="*/ 4401 w 19050"/>
                              <a:gd name="connsiteY117" fmla="*/ 90564 h 190500"/>
                              <a:gd name="connsiteX118" fmla="*/ 4401 w 19050"/>
                              <a:gd name="connsiteY118" fmla="*/ 91602 h 190500"/>
                              <a:gd name="connsiteX119" fmla="*/ 4401 w 19050"/>
                              <a:gd name="connsiteY119" fmla="*/ 92650 h 190500"/>
                              <a:gd name="connsiteX120" fmla="*/ 4401 w 19050"/>
                              <a:gd name="connsiteY120" fmla="*/ 92650 h 190500"/>
                              <a:gd name="connsiteX121" fmla="*/ 4401 w 19050"/>
                              <a:gd name="connsiteY121" fmla="*/ 93688 h 190500"/>
                              <a:gd name="connsiteX122" fmla="*/ 4401 w 19050"/>
                              <a:gd name="connsiteY122" fmla="*/ 93688 h 190500"/>
                              <a:gd name="connsiteX123" fmla="*/ 4401 w 19050"/>
                              <a:gd name="connsiteY123" fmla="*/ 94726 h 190500"/>
                              <a:gd name="connsiteX124" fmla="*/ 4401 w 19050"/>
                              <a:gd name="connsiteY124" fmla="*/ 95774 h 190500"/>
                              <a:gd name="connsiteX125" fmla="*/ 4401 w 19050"/>
                              <a:gd name="connsiteY125" fmla="*/ 95774 h 190500"/>
                              <a:gd name="connsiteX126" fmla="*/ 4401 w 19050"/>
                              <a:gd name="connsiteY126" fmla="*/ 96812 h 190500"/>
                              <a:gd name="connsiteX127" fmla="*/ 4401 w 19050"/>
                              <a:gd name="connsiteY127" fmla="*/ 97850 h 190500"/>
                              <a:gd name="connsiteX128" fmla="*/ 4401 w 19050"/>
                              <a:gd name="connsiteY128" fmla="*/ 97850 h 190500"/>
                              <a:gd name="connsiteX129" fmla="*/ 4401 w 19050"/>
                              <a:gd name="connsiteY129" fmla="*/ 98898 h 190500"/>
                              <a:gd name="connsiteX130" fmla="*/ 4401 w 19050"/>
                              <a:gd name="connsiteY130" fmla="*/ 98898 h 190500"/>
                              <a:gd name="connsiteX131" fmla="*/ 4401 w 19050"/>
                              <a:gd name="connsiteY131" fmla="*/ 99936 h 190500"/>
                              <a:gd name="connsiteX132" fmla="*/ 4401 w 19050"/>
                              <a:gd name="connsiteY132" fmla="*/ 99936 h 190500"/>
                              <a:gd name="connsiteX133" fmla="*/ 4401 w 19050"/>
                              <a:gd name="connsiteY133" fmla="*/ 100975 h 190500"/>
                              <a:gd name="connsiteX134" fmla="*/ 5124 w 19050"/>
                              <a:gd name="connsiteY134" fmla="*/ 100975 h 190500"/>
                              <a:gd name="connsiteX135" fmla="*/ 5124 w 19050"/>
                              <a:gd name="connsiteY135" fmla="*/ 100975 h 190500"/>
                              <a:gd name="connsiteX136" fmla="*/ 5124 w 19050"/>
                              <a:gd name="connsiteY136" fmla="*/ 102013 h 190500"/>
                              <a:gd name="connsiteX137" fmla="*/ 5124 w 19050"/>
                              <a:gd name="connsiteY137" fmla="*/ 102013 h 190500"/>
                              <a:gd name="connsiteX138" fmla="*/ 5124 w 19050"/>
                              <a:gd name="connsiteY138" fmla="*/ 103061 h 190500"/>
                              <a:gd name="connsiteX139" fmla="*/ 5124 w 19050"/>
                              <a:gd name="connsiteY139" fmla="*/ 103061 h 190500"/>
                              <a:gd name="connsiteX140" fmla="*/ 5124 w 19050"/>
                              <a:gd name="connsiteY140" fmla="*/ 104099 h 190500"/>
                              <a:gd name="connsiteX141" fmla="*/ 5124 w 19050"/>
                              <a:gd name="connsiteY141" fmla="*/ 104099 h 190500"/>
                              <a:gd name="connsiteX142" fmla="*/ 5124 w 19050"/>
                              <a:gd name="connsiteY142" fmla="*/ 105137 h 190500"/>
                              <a:gd name="connsiteX143" fmla="*/ 5124 w 19050"/>
                              <a:gd name="connsiteY143" fmla="*/ 105137 h 190500"/>
                              <a:gd name="connsiteX144" fmla="*/ 5124 w 19050"/>
                              <a:gd name="connsiteY144" fmla="*/ 106185 h 190500"/>
                              <a:gd name="connsiteX145" fmla="*/ 5124 w 19050"/>
                              <a:gd name="connsiteY145" fmla="*/ 106185 h 190500"/>
                              <a:gd name="connsiteX146" fmla="*/ 5124 w 19050"/>
                              <a:gd name="connsiteY146" fmla="*/ 107223 h 190500"/>
                              <a:gd name="connsiteX147" fmla="*/ 5124 w 19050"/>
                              <a:gd name="connsiteY147" fmla="*/ 108261 h 190500"/>
                              <a:gd name="connsiteX148" fmla="*/ 5124 w 19050"/>
                              <a:gd name="connsiteY148" fmla="*/ 108261 h 190500"/>
                              <a:gd name="connsiteX149" fmla="*/ 5124 w 19050"/>
                              <a:gd name="connsiteY149" fmla="*/ 109299 h 190500"/>
                              <a:gd name="connsiteX150" fmla="*/ 5124 w 19050"/>
                              <a:gd name="connsiteY150" fmla="*/ 109299 h 190500"/>
                              <a:gd name="connsiteX151" fmla="*/ 5124 w 19050"/>
                              <a:gd name="connsiteY151" fmla="*/ 110347 h 190500"/>
                              <a:gd name="connsiteX152" fmla="*/ 5124 w 19050"/>
                              <a:gd name="connsiteY152" fmla="*/ 110347 h 190500"/>
                              <a:gd name="connsiteX153" fmla="*/ 5124 w 19050"/>
                              <a:gd name="connsiteY153" fmla="*/ 111385 h 190500"/>
                              <a:gd name="connsiteX154" fmla="*/ 5858 w 19050"/>
                              <a:gd name="connsiteY154" fmla="*/ 111385 h 190500"/>
                              <a:gd name="connsiteX155" fmla="*/ 5858 w 19050"/>
                              <a:gd name="connsiteY155" fmla="*/ 112424 h 190500"/>
                              <a:gd name="connsiteX156" fmla="*/ 5858 w 19050"/>
                              <a:gd name="connsiteY156" fmla="*/ 113471 h 190500"/>
                              <a:gd name="connsiteX157" fmla="*/ 5858 w 19050"/>
                              <a:gd name="connsiteY157" fmla="*/ 113471 h 190500"/>
                              <a:gd name="connsiteX158" fmla="*/ 5858 w 19050"/>
                              <a:gd name="connsiteY158" fmla="*/ 114510 h 190500"/>
                              <a:gd name="connsiteX159" fmla="*/ 5858 w 19050"/>
                              <a:gd name="connsiteY159" fmla="*/ 114510 h 190500"/>
                              <a:gd name="connsiteX160" fmla="*/ 5858 w 19050"/>
                              <a:gd name="connsiteY160" fmla="*/ 114510 h 190500"/>
                              <a:gd name="connsiteX161" fmla="*/ 5858 w 19050"/>
                              <a:gd name="connsiteY161" fmla="*/ 115548 h 190500"/>
                              <a:gd name="connsiteX162" fmla="*/ 5858 w 19050"/>
                              <a:gd name="connsiteY162" fmla="*/ 115548 h 190500"/>
                              <a:gd name="connsiteX163" fmla="*/ 5858 w 19050"/>
                              <a:gd name="connsiteY163" fmla="*/ 115548 h 190500"/>
                              <a:gd name="connsiteX164" fmla="*/ 5858 w 19050"/>
                              <a:gd name="connsiteY164" fmla="*/ 116586 h 190500"/>
                              <a:gd name="connsiteX165" fmla="*/ 5858 w 19050"/>
                              <a:gd name="connsiteY165" fmla="*/ 116586 h 190500"/>
                              <a:gd name="connsiteX166" fmla="*/ 5858 w 19050"/>
                              <a:gd name="connsiteY166" fmla="*/ 117634 h 190500"/>
                              <a:gd name="connsiteX167" fmla="*/ 5858 w 19050"/>
                              <a:gd name="connsiteY167" fmla="*/ 117634 h 190500"/>
                              <a:gd name="connsiteX168" fmla="*/ 5858 w 19050"/>
                              <a:gd name="connsiteY168" fmla="*/ 118672 h 190500"/>
                              <a:gd name="connsiteX169" fmla="*/ 5858 w 19050"/>
                              <a:gd name="connsiteY169" fmla="*/ 118672 h 190500"/>
                              <a:gd name="connsiteX170" fmla="*/ 5858 w 19050"/>
                              <a:gd name="connsiteY170" fmla="*/ 119710 h 190500"/>
                              <a:gd name="connsiteX171" fmla="*/ 5858 w 19050"/>
                              <a:gd name="connsiteY171" fmla="*/ 119710 h 190500"/>
                              <a:gd name="connsiteX172" fmla="*/ 6591 w 19050"/>
                              <a:gd name="connsiteY172" fmla="*/ 119710 h 190500"/>
                              <a:gd name="connsiteX173" fmla="*/ 6591 w 19050"/>
                              <a:gd name="connsiteY173" fmla="*/ 120758 h 190500"/>
                              <a:gd name="connsiteX174" fmla="*/ 6591 w 19050"/>
                              <a:gd name="connsiteY174" fmla="*/ 121796 h 190500"/>
                              <a:gd name="connsiteX175" fmla="*/ 6591 w 19050"/>
                              <a:gd name="connsiteY175" fmla="*/ 121796 h 190500"/>
                              <a:gd name="connsiteX176" fmla="*/ 6591 w 19050"/>
                              <a:gd name="connsiteY176" fmla="*/ 122834 h 190500"/>
                              <a:gd name="connsiteX177" fmla="*/ 6591 w 19050"/>
                              <a:gd name="connsiteY177" fmla="*/ 122834 h 190500"/>
                              <a:gd name="connsiteX178" fmla="*/ 6591 w 19050"/>
                              <a:gd name="connsiteY178" fmla="*/ 122834 h 190500"/>
                              <a:gd name="connsiteX179" fmla="*/ 6591 w 19050"/>
                              <a:gd name="connsiteY179" fmla="*/ 123873 h 190500"/>
                              <a:gd name="connsiteX180" fmla="*/ 6591 w 19050"/>
                              <a:gd name="connsiteY180" fmla="*/ 123873 h 190500"/>
                              <a:gd name="connsiteX181" fmla="*/ 6591 w 19050"/>
                              <a:gd name="connsiteY181" fmla="*/ 124920 h 190500"/>
                              <a:gd name="connsiteX182" fmla="*/ 6591 w 19050"/>
                              <a:gd name="connsiteY182" fmla="*/ 125959 h 190500"/>
                              <a:gd name="connsiteX183" fmla="*/ 6591 w 19050"/>
                              <a:gd name="connsiteY183" fmla="*/ 125959 h 190500"/>
                              <a:gd name="connsiteX184" fmla="*/ 6591 w 19050"/>
                              <a:gd name="connsiteY184" fmla="*/ 125959 h 190500"/>
                              <a:gd name="connsiteX185" fmla="*/ 6591 w 19050"/>
                              <a:gd name="connsiteY185" fmla="*/ 125959 h 190500"/>
                              <a:gd name="connsiteX186" fmla="*/ 6591 w 19050"/>
                              <a:gd name="connsiteY186" fmla="*/ 125959 h 190500"/>
                              <a:gd name="connsiteX187" fmla="*/ 6591 w 19050"/>
                              <a:gd name="connsiteY187" fmla="*/ 125959 h 190500"/>
                              <a:gd name="connsiteX188" fmla="*/ 6591 w 19050"/>
                              <a:gd name="connsiteY188" fmla="*/ 126997 h 190500"/>
                              <a:gd name="connsiteX189" fmla="*/ 6591 w 19050"/>
                              <a:gd name="connsiteY189" fmla="*/ 126997 h 190500"/>
                              <a:gd name="connsiteX190" fmla="*/ 7325 w 19050"/>
                              <a:gd name="connsiteY190" fmla="*/ 128045 h 190500"/>
                              <a:gd name="connsiteX191" fmla="*/ 7325 w 19050"/>
                              <a:gd name="connsiteY191" fmla="*/ 128045 h 190500"/>
                              <a:gd name="connsiteX192" fmla="*/ 7325 w 19050"/>
                              <a:gd name="connsiteY192" fmla="*/ 129083 h 190500"/>
                              <a:gd name="connsiteX193" fmla="*/ 7325 w 19050"/>
                              <a:gd name="connsiteY193" fmla="*/ 129083 h 190500"/>
                              <a:gd name="connsiteX194" fmla="*/ 7325 w 19050"/>
                              <a:gd name="connsiteY194" fmla="*/ 130121 h 190500"/>
                              <a:gd name="connsiteX195" fmla="*/ 7325 w 19050"/>
                              <a:gd name="connsiteY195" fmla="*/ 131159 h 190500"/>
                              <a:gd name="connsiteX196" fmla="*/ 7325 w 19050"/>
                              <a:gd name="connsiteY196" fmla="*/ 131159 h 190500"/>
                              <a:gd name="connsiteX197" fmla="*/ 7325 w 19050"/>
                              <a:gd name="connsiteY197" fmla="*/ 131159 h 190500"/>
                              <a:gd name="connsiteX198" fmla="*/ 7325 w 19050"/>
                              <a:gd name="connsiteY198" fmla="*/ 132207 h 190500"/>
                              <a:gd name="connsiteX199" fmla="*/ 7325 w 19050"/>
                              <a:gd name="connsiteY199" fmla="*/ 132207 h 190500"/>
                              <a:gd name="connsiteX200" fmla="*/ 7325 w 19050"/>
                              <a:gd name="connsiteY200" fmla="*/ 132207 h 190500"/>
                              <a:gd name="connsiteX201" fmla="*/ 7325 w 19050"/>
                              <a:gd name="connsiteY201" fmla="*/ 133245 h 190500"/>
                              <a:gd name="connsiteX202" fmla="*/ 7325 w 19050"/>
                              <a:gd name="connsiteY202" fmla="*/ 133245 h 190500"/>
                              <a:gd name="connsiteX203" fmla="*/ 7325 w 19050"/>
                              <a:gd name="connsiteY203" fmla="*/ 134283 h 190500"/>
                              <a:gd name="connsiteX204" fmla="*/ 7325 w 19050"/>
                              <a:gd name="connsiteY204" fmla="*/ 135331 h 190500"/>
                              <a:gd name="connsiteX205" fmla="*/ 7325 w 19050"/>
                              <a:gd name="connsiteY205" fmla="*/ 134283 h 190500"/>
                              <a:gd name="connsiteX206" fmla="*/ 7325 w 19050"/>
                              <a:gd name="connsiteY206" fmla="*/ 135331 h 190500"/>
                              <a:gd name="connsiteX207" fmla="*/ 7325 w 19050"/>
                              <a:gd name="connsiteY207" fmla="*/ 135331 h 190500"/>
                              <a:gd name="connsiteX208" fmla="*/ 8058 w 19050"/>
                              <a:gd name="connsiteY208" fmla="*/ 136369 h 190500"/>
                              <a:gd name="connsiteX209" fmla="*/ 8058 w 19050"/>
                              <a:gd name="connsiteY209" fmla="*/ 136369 h 190500"/>
                              <a:gd name="connsiteX210" fmla="*/ 8058 w 19050"/>
                              <a:gd name="connsiteY210" fmla="*/ 136369 h 190500"/>
                              <a:gd name="connsiteX211" fmla="*/ 8058 w 19050"/>
                              <a:gd name="connsiteY211" fmla="*/ 137408 h 190500"/>
                              <a:gd name="connsiteX212" fmla="*/ 8058 w 19050"/>
                              <a:gd name="connsiteY212" fmla="*/ 137408 h 190500"/>
                              <a:gd name="connsiteX213" fmla="*/ 8058 w 19050"/>
                              <a:gd name="connsiteY213" fmla="*/ 137408 h 190500"/>
                              <a:gd name="connsiteX214" fmla="*/ 8058 w 19050"/>
                              <a:gd name="connsiteY214" fmla="*/ 138456 h 190500"/>
                              <a:gd name="connsiteX215" fmla="*/ 8058 w 19050"/>
                              <a:gd name="connsiteY215" fmla="*/ 138456 h 190500"/>
                              <a:gd name="connsiteX216" fmla="*/ 8058 w 19050"/>
                              <a:gd name="connsiteY216" fmla="*/ 138456 h 190500"/>
                              <a:gd name="connsiteX217" fmla="*/ 8058 w 19050"/>
                              <a:gd name="connsiteY217" fmla="*/ 139494 h 190500"/>
                              <a:gd name="connsiteX218" fmla="*/ 8058 w 19050"/>
                              <a:gd name="connsiteY218" fmla="*/ 139494 h 190500"/>
                              <a:gd name="connsiteX219" fmla="*/ 8058 w 19050"/>
                              <a:gd name="connsiteY219" fmla="*/ 139494 h 190500"/>
                              <a:gd name="connsiteX220" fmla="*/ 8058 w 19050"/>
                              <a:gd name="connsiteY220" fmla="*/ 140532 h 190500"/>
                              <a:gd name="connsiteX221" fmla="*/ 8058 w 19050"/>
                              <a:gd name="connsiteY221" fmla="*/ 140532 h 190500"/>
                              <a:gd name="connsiteX222" fmla="*/ 8058 w 19050"/>
                              <a:gd name="connsiteY222" fmla="*/ 141570 h 190500"/>
                              <a:gd name="connsiteX223" fmla="*/ 8058 w 19050"/>
                              <a:gd name="connsiteY223" fmla="*/ 141570 h 190500"/>
                              <a:gd name="connsiteX224" fmla="*/ 8058 w 19050"/>
                              <a:gd name="connsiteY224" fmla="*/ 141570 h 190500"/>
                              <a:gd name="connsiteX225" fmla="*/ 8058 w 19050"/>
                              <a:gd name="connsiteY225" fmla="*/ 141570 h 190500"/>
                              <a:gd name="connsiteX226" fmla="*/ 8058 w 19050"/>
                              <a:gd name="connsiteY226" fmla="*/ 141570 h 190500"/>
                              <a:gd name="connsiteX227" fmla="*/ 8058 w 19050"/>
                              <a:gd name="connsiteY227" fmla="*/ 142618 h 190500"/>
                              <a:gd name="connsiteX228" fmla="*/ 8792 w 19050"/>
                              <a:gd name="connsiteY228" fmla="*/ 142618 h 190500"/>
                              <a:gd name="connsiteX229" fmla="*/ 8792 w 19050"/>
                              <a:gd name="connsiteY229" fmla="*/ 142618 h 190500"/>
                              <a:gd name="connsiteX230" fmla="*/ 8792 w 19050"/>
                              <a:gd name="connsiteY230" fmla="*/ 143656 h 190500"/>
                              <a:gd name="connsiteX231" fmla="*/ 8792 w 19050"/>
                              <a:gd name="connsiteY231" fmla="*/ 143656 h 190500"/>
                              <a:gd name="connsiteX232" fmla="*/ 8792 w 19050"/>
                              <a:gd name="connsiteY232" fmla="*/ 144694 h 190500"/>
                              <a:gd name="connsiteX233" fmla="*/ 8792 w 19050"/>
                              <a:gd name="connsiteY233" fmla="*/ 144694 h 190500"/>
                              <a:gd name="connsiteX234" fmla="*/ 8792 w 19050"/>
                              <a:gd name="connsiteY234" fmla="*/ 144694 h 190500"/>
                              <a:gd name="connsiteX235" fmla="*/ 8792 w 19050"/>
                              <a:gd name="connsiteY235" fmla="*/ 145742 h 190500"/>
                              <a:gd name="connsiteX236" fmla="*/ 8792 w 19050"/>
                              <a:gd name="connsiteY236" fmla="*/ 145742 h 190500"/>
                              <a:gd name="connsiteX237" fmla="*/ 8792 w 19050"/>
                              <a:gd name="connsiteY237" fmla="*/ 145742 h 190500"/>
                              <a:gd name="connsiteX238" fmla="*/ 8792 w 19050"/>
                              <a:gd name="connsiteY238" fmla="*/ 145742 h 190500"/>
                              <a:gd name="connsiteX239" fmla="*/ 8792 w 19050"/>
                              <a:gd name="connsiteY239" fmla="*/ 146780 h 190500"/>
                              <a:gd name="connsiteX240" fmla="*/ 8792 w 19050"/>
                              <a:gd name="connsiteY240" fmla="*/ 146780 h 190500"/>
                              <a:gd name="connsiteX241" fmla="*/ 8792 w 19050"/>
                              <a:gd name="connsiteY241" fmla="*/ 146780 h 190500"/>
                              <a:gd name="connsiteX242" fmla="*/ 8792 w 19050"/>
                              <a:gd name="connsiteY242" fmla="*/ 146780 h 190500"/>
                              <a:gd name="connsiteX243" fmla="*/ 8792 w 19050"/>
                              <a:gd name="connsiteY243" fmla="*/ 147819 h 190500"/>
                              <a:gd name="connsiteX244" fmla="*/ 8792 w 19050"/>
                              <a:gd name="connsiteY244" fmla="*/ 147819 h 190500"/>
                              <a:gd name="connsiteX245" fmla="*/ 8792 w 19050"/>
                              <a:gd name="connsiteY245" fmla="*/ 147819 h 190500"/>
                              <a:gd name="connsiteX246" fmla="*/ 9525 w 19050"/>
                              <a:gd name="connsiteY246" fmla="*/ 148857 h 190500"/>
                              <a:gd name="connsiteX247" fmla="*/ 9525 w 19050"/>
                              <a:gd name="connsiteY247" fmla="*/ 148857 h 190500"/>
                              <a:gd name="connsiteX248" fmla="*/ 9525 w 19050"/>
                              <a:gd name="connsiteY248" fmla="*/ 149905 h 190500"/>
                              <a:gd name="connsiteX249" fmla="*/ 9525 w 19050"/>
                              <a:gd name="connsiteY249" fmla="*/ 149905 h 190500"/>
                              <a:gd name="connsiteX250" fmla="*/ 9525 w 19050"/>
                              <a:gd name="connsiteY250" fmla="*/ 149905 h 190500"/>
                              <a:gd name="connsiteX251" fmla="*/ 9525 w 19050"/>
                              <a:gd name="connsiteY251" fmla="*/ 149905 h 190500"/>
                              <a:gd name="connsiteX252" fmla="*/ 9525 w 19050"/>
                              <a:gd name="connsiteY252" fmla="*/ 150943 h 190500"/>
                              <a:gd name="connsiteX253" fmla="*/ 9525 w 19050"/>
                              <a:gd name="connsiteY253" fmla="*/ 150943 h 190500"/>
                              <a:gd name="connsiteX254" fmla="*/ 9525 w 19050"/>
                              <a:gd name="connsiteY254" fmla="*/ 150943 h 190500"/>
                              <a:gd name="connsiteX255" fmla="*/ 9525 w 19050"/>
                              <a:gd name="connsiteY255" fmla="*/ 150943 h 190500"/>
                              <a:gd name="connsiteX256" fmla="*/ 9525 w 19050"/>
                              <a:gd name="connsiteY256" fmla="*/ 150943 h 190500"/>
                              <a:gd name="connsiteX257" fmla="*/ 9525 w 19050"/>
                              <a:gd name="connsiteY257" fmla="*/ 151981 h 190500"/>
                              <a:gd name="connsiteX258" fmla="*/ 9525 w 19050"/>
                              <a:gd name="connsiteY258" fmla="*/ 151981 h 190500"/>
                              <a:gd name="connsiteX259" fmla="*/ 9525 w 19050"/>
                              <a:gd name="connsiteY259" fmla="*/ 151981 h 190500"/>
                              <a:gd name="connsiteX260" fmla="*/ 9525 w 19050"/>
                              <a:gd name="connsiteY260" fmla="*/ 153029 h 190500"/>
                              <a:gd name="connsiteX261" fmla="*/ 9525 w 19050"/>
                              <a:gd name="connsiteY261" fmla="*/ 153029 h 190500"/>
                              <a:gd name="connsiteX262" fmla="*/ 9525 w 19050"/>
                              <a:gd name="connsiteY262" fmla="*/ 153029 h 190500"/>
                              <a:gd name="connsiteX263" fmla="*/ 9525 w 19050"/>
                              <a:gd name="connsiteY263" fmla="*/ 153029 h 190500"/>
                              <a:gd name="connsiteX264" fmla="*/ 10258 w 19050"/>
                              <a:gd name="connsiteY264" fmla="*/ 154067 h 190500"/>
                              <a:gd name="connsiteX265" fmla="*/ 10258 w 19050"/>
                              <a:gd name="connsiteY265" fmla="*/ 154067 h 190500"/>
                              <a:gd name="connsiteX266" fmla="*/ 10258 w 19050"/>
                              <a:gd name="connsiteY266" fmla="*/ 155105 h 190500"/>
                              <a:gd name="connsiteX267" fmla="*/ 10258 w 19050"/>
                              <a:gd name="connsiteY267" fmla="*/ 155105 h 190500"/>
                              <a:gd name="connsiteX268" fmla="*/ 10258 w 19050"/>
                              <a:gd name="connsiteY268" fmla="*/ 155105 h 190500"/>
                              <a:gd name="connsiteX269" fmla="*/ 10258 w 19050"/>
                              <a:gd name="connsiteY269" fmla="*/ 155105 h 190500"/>
                              <a:gd name="connsiteX270" fmla="*/ 10258 w 19050"/>
                              <a:gd name="connsiteY270" fmla="*/ 155105 h 190500"/>
                              <a:gd name="connsiteX271" fmla="*/ 10258 w 19050"/>
                              <a:gd name="connsiteY271" fmla="*/ 155105 h 190500"/>
                              <a:gd name="connsiteX272" fmla="*/ 10258 w 19050"/>
                              <a:gd name="connsiteY272" fmla="*/ 155105 h 190500"/>
                              <a:gd name="connsiteX273" fmla="*/ 10258 w 19050"/>
                              <a:gd name="connsiteY273" fmla="*/ 156143 h 190500"/>
                              <a:gd name="connsiteX274" fmla="*/ 10258 w 19050"/>
                              <a:gd name="connsiteY274" fmla="*/ 156143 h 190500"/>
                              <a:gd name="connsiteX275" fmla="*/ 10258 w 19050"/>
                              <a:gd name="connsiteY275" fmla="*/ 156143 h 190500"/>
                              <a:gd name="connsiteX276" fmla="*/ 10258 w 19050"/>
                              <a:gd name="connsiteY276" fmla="*/ 156143 h 190500"/>
                              <a:gd name="connsiteX277" fmla="*/ 10258 w 19050"/>
                              <a:gd name="connsiteY277" fmla="*/ 156143 h 190500"/>
                              <a:gd name="connsiteX278" fmla="*/ 10258 w 19050"/>
                              <a:gd name="connsiteY278" fmla="*/ 157191 h 190500"/>
                              <a:gd name="connsiteX279" fmla="*/ 10258 w 19050"/>
                              <a:gd name="connsiteY279" fmla="*/ 157191 h 190500"/>
                              <a:gd name="connsiteX280" fmla="*/ 10258 w 19050"/>
                              <a:gd name="connsiteY280" fmla="*/ 158229 h 190500"/>
                              <a:gd name="connsiteX281" fmla="*/ 10258 w 19050"/>
                              <a:gd name="connsiteY281" fmla="*/ 158229 h 190500"/>
                              <a:gd name="connsiteX282" fmla="*/ 10992 w 19050"/>
                              <a:gd name="connsiteY282" fmla="*/ 159268 h 190500"/>
                              <a:gd name="connsiteX283" fmla="*/ 10992 w 19050"/>
                              <a:gd name="connsiteY283" fmla="*/ 159268 h 190500"/>
                              <a:gd name="connsiteX284" fmla="*/ 10992 w 19050"/>
                              <a:gd name="connsiteY284" fmla="*/ 159268 h 190500"/>
                              <a:gd name="connsiteX285" fmla="*/ 10992 w 19050"/>
                              <a:gd name="connsiteY285" fmla="*/ 159268 h 190500"/>
                              <a:gd name="connsiteX286" fmla="*/ 10992 w 19050"/>
                              <a:gd name="connsiteY286" fmla="*/ 159268 h 190500"/>
                              <a:gd name="connsiteX287" fmla="*/ 10992 w 19050"/>
                              <a:gd name="connsiteY287" fmla="*/ 159268 h 190500"/>
                              <a:gd name="connsiteX288" fmla="*/ 10992 w 19050"/>
                              <a:gd name="connsiteY288" fmla="*/ 159268 h 190500"/>
                              <a:gd name="connsiteX289" fmla="*/ 10992 w 19050"/>
                              <a:gd name="connsiteY289" fmla="*/ 160315 h 190500"/>
                              <a:gd name="connsiteX290" fmla="*/ 10992 w 19050"/>
                              <a:gd name="connsiteY290" fmla="*/ 160315 h 190500"/>
                              <a:gd name="connsiteX291" fmla="*/ 10992 w 19050"/>
                              <a:gd name="connsiteY291" fmla="*/ 160315 h 190500"/>
                              <a:gd name="connsiteX292" fmla="*/ 10992 w 19050"/>
                              <a:gd name="connsiteY292" fmla="*/ 160315 h 190500"/>
                              <a:gd name="connsiteX293" fmla="*/ 10992 w 19050"/>
                              <a:gd name="connsiteY293" fmla="*/ 160315 h 190500"/>
                              <a:gd name="connsiteX294" fmla="*/ 10992 w 19050"/>
                              <a:gd name="connsiteY294" fmla="*/ 161354 h 190500"/>
                              <a:gd name="connsiteX295" fmla="*/ 10992 w 19050"/>
                              <a:gd name="connsiteY295" fmla="*/ 161354 h 190500"/>
                              <a:gd name="connsiteX296" fmla="*/ 10992 w 19050"/>
                              <a:gd name="connsiteY296" fmla="*/ 162392 h 190500"/>
                              <a:gd name="connsiteX297" fmla="*/ 10992 w 19050"/>
                              <a:gd name="connsiteY297" fmla="*/ 162392 h 190500"/>
                              <a:gd name="connsiteX298" fmla="*/ 10992 w 19050"/>
                              <a:gd name="connsiteY298" fmla="*/ 162392 h 190500"/>
                              <a:gd name="connsiteX299" fmla="*/ 10992 w 19050"/>
                              <a:gd name="connsiteY299" fmla="*/ 162392 h 190500"/>
                              <a:gd name="connsiteX300" fmla="*/ 10992 w 19050"/>
                              <a:gd name="connsiteY300" fmla="*/ 162392 h 190500"/>
                              <a:gd name="connsiteX301" fmla="*/ 10992 w 19050"/>
                              <a:gd name="connsiteY301" fmla="*/ 162392 h 190500"/>
                              <a:gd name="connsiteX302" fmla="*/ 11725 w 19050"/>
                              <a:gd name="connsiteY302" fmla="*/ 162392 h 190500"/>
                              <a:gd name="connsiteX303" fmla="*/ 11725 w 19050"/>
                              <a:gd name="connsiteY303" fmla="*/ 162392 h 190500"/>
                              <a:gd name="connsiteX304" fmla="*/ 11725 w 19050"/>
                              <a:gd name="connsiteY304" fmla="*/ 163430 h 190500"/>
                              <a:gd name="connsiteX305" fmla="*/ 11725 w 19050"/>
                              <a:gd name="connsiteY305" fmla="*/ 163430 h 190500"/>
                              <a:gd name="connsiteX306" fmla="*/ 11725 w 19050"/>
                              <a:gd name="connsiteY306" fmla="*/ 164478 h 190500"/>
                              <a:gd name="connsiteX307" fmla="*/ 11725 w 19050"/>
                              <a:gd name="connsiteY307" fmla="*/ 164478 h 190500"/>
                              <a:gd name="connsiteX308" fmla="*/ 11725 w 19050"/>
                              <a:gd name="connsiteY308" fmla="*/ 164478 h 190500"/>
                              <a:gd name="connsiteX309" fmla="*/ 11725 w 19050"/>
                              <a:gd name="connsiteY309" fmla="*/ 164478 h 190500"/>
                              <a:gd name="connsiteX310" fmla="*/ 11725 w 19050"/>
                              <a:gd name="connsiteY310" fmla="*/ 164478 h 190500"/>
                              <a:gd name="connsiteX311" fmla="*/ 11725 w 19050"/>
                              <a:gd name="connsiteY311" fmla="*/ 164478 h 190500"/>
                              <a:gd name="connsiteX312" fmla="*/ 11725 w 19050"/>
                              <a:gd name="connsiteY312" fmla="*/ 164478 h 190500"/>
                              <a:gd name="connsiteX313" fmla="*/ 11725 w 19050"/>
                              <a:gd name="connsiteY313" fmla="*/ 165516 h 190500"/>
                              <a:gd name="connsiteX314" fmla="*/ 11725 w 19050"/>
                              <a:gd name="connsiteY314" fmla="*/ 165516 h 190500"/>
                              <a:gd name="connsiteX315" fmla="*/ 11725 w 19050"/>
                              <a:gd name="connsiteY315" fmla="*/ 165516 h 190500"/>
                              <a:gd name="connsiteX316" fmla="*/ 11725 w 19050"/>
                              <a:gd name="connsiteY316" fmla="*/ 165516 h 190500"/>
                              <a:gd name="connsiteX317" fmla="*/ 11725 w 19050"/>
                              <a:gd name="connsiteY317" fmla="*/ 165516 h 190500"/>
                              <a:gd name="connsiteX318" fmla="*/ 11725 w 19050"/>
                              <a:gd name="connsiteY318" fmla="*/ 165516 h 190500"/>
                              <a:gd name="connsiteX319" fmla="*/ 11725 w 19050"/>
                              <a:gd name="connsiteY319" fmla="*/ 166554 h 190500"/>
                              <a:gd name="connsiteX320" fmla="*/ 12459 w 19050"/>
                              <a:gd name="connsiteY320" fmla="*/ 166554 h 190500"/>
                              <a:gd name="connsiteX321" fmla="*/ 12459 w 19050"/>
                              <a:gd name="connsiteY321" fmla="*/ 166554 h 190500"/>
                              <a:gd name="connsiteX322" fmla="*/ 12459 w 19050"/>
                              <a:gd name="connsiteY322" fmla="*/ 167602 h 190500"/>
                              <a:gd name="connsiteX323" fmla="*/ 12459 w 19050"/>
                              <a:gd name="connsiteY323" fmla="*/ 167602 h 190500"/>
                              <a:gd name="connsiteX324" fmla="*/ 12459 w 19050"/>
                              <a:gd name="connsiteY324" fmla="*/ 167602 h 190500"/>
                              <a:gd name="connsiteX325" fmla="*/ 12459 w 19050"/>
                              <a:gd name="connsiteY325" fmla="*/ 167602 h 190500"/>
                              <a:gd name="connsiteX326" fmla="*/ 12459 w 19050"/>
                              <a:gd name="connsiteY326" fmla="*/ 167602 h 190500"/>
                              <a:gd name="connsiteX327" fmla="*/ 12459 w 19050"/>
                              <a:gd name="connsiteY327" fmla="*/ 167602 h 190500"/>
                              <a:gd name="connsiteX328" fmla="*/ 12459 w 19050"/>
                              <a:gd name="connsiteY328" fmla="*/ 168640 h 190500"/>
                              <a:gd name="connsiteX329" fmla="*/ 12459 w 19050"/>
                              <a:gd name="connsiteY329" fmla="*/ 168640 h 190500"/>
                              <a:gd name="connsiteX330" fmla="*/ 12459 w 19050"/>
                              <a:gd name="connsiteY330" fmla="*/ 168640 h 190500"/>
                              <a:gd name="connsiteX331" fmla="*/ 12459 w 19050"/>
                              <a:gd name="connsiteY331" fmla="*/ 168640 h 190500"/>
                              <a:gd name="connsiteX332" fmla="*/ 12459 w 19050"/>
                              <a:gd name="connsiteY332" fmla="*/ 169678 h 190500"/>
                              <a:gd name="connsiteX333" fmla="*/ 12459 w 19050"/>
                              <a:gd name="connsiteY333" fmla="*/ 169678 h 190500"/>
                              <a:gd name="connsiteX334" fmla="*/ 12459 w 19050"/>
                              <a:gd name="connsiteY334" fmla="*/ 169678 h 190500"/>
                              <a:gd name="connsiteX335" fmla="*/ 12459 w 19050"/>
                              <a:gd name="connsiteY335" fmla="*/ 169678 h 190500"/>
                              <a:gd name="connsiteX336" fmla="*/ 12459 w 19050"/>
                              <a:gd name="connsiteY336" fmla="*/ 169678 h 190500"/>
                              <a:gd name="connsiteX337" fmla="*/ 12459 w 19050"/>
                              <a:gd name="connsiteY337" fmla="*/ 169678 h 190500"/>
                              <a:gd name="connsiteX338" fmla="*/ 12459 w 19050"/>
                              <a:gd name="connsiteY338" fmla="*/ 169678 h 190500"/>
                              <a:gd name="connsiteX339" fmla="*/ 12459 w 19050"/>
                              <a:gd name="connsiteY339" fmla="*/ 170717 h 190500"/>
                              <a:gd name="connsiteX340" fmla="*/ 12459 w 19050"/>
                              <a:gd name="connsiteY340" fmla="*/ 170717 h 190500"/>
                              <a:gd name="connsiteX341" fmla="*/ 12459 w 19050"/>
                              <a:gd name="connsiteY341" fmla="*/ 170717 h 190500"/>
                              <a:gd name="connsiteX342" fmla="*/ 12459 w 19050"/>
                              <a:gd name="connsiteY342" fmla="*/ 170717 h 190500"/>
                              <a:gd name="connsiteX343" fmla="*/ 12459 w 19050"/>
                              <a:gd name="connsiteY343" fmla="*/ 170717 h 190500"/>
                              <a:gd name="connsiteX344" fmla="*/ 13192 w 19050"/>
                              <a:gd name="connsiteY344" fmla="*/ 170717 h 190500"/>
                              <a:gd name="connsiteX345" fmla="*/ 13192 w 19050"/>
                              <a:gd name="connsiteY345" fmla="*/ 170717 h 190500"/>
                              <a:gd name="connsiteX346" fmla="*/ 13192 w 19050"/>
                              <a:gd name="connsiteY346" fmla="*/ 170717 h 190500"/>
                              <a:gd name="connsiteX347" fmla="*/ 13192 w 19050"/>
                              <a:gd name="connsiteY347" fmla="*/ 170717 h 190500"/>
                              <a:gd name="connsiteX348" fmla="*/ 13192 w 19050"/>
                              <a:gd name="connsiteY348" fmla="*/ 171764 h 190500"/>
                              <a:gd name="connsiteX349" fmla="*/ 13192 w 19050"/>
                              <a:gd name="connsiteY349" fmla="*/ 171764 h 190500"/>
                              <a:gd name="connsiteX350" fmla="*/ 13192 w 19050"/>
                              <a:gd name="connsiteY350" fmla="*/ 171764 h 190500"/>
                              <a:gd name="connsiteX351" fmla="*/ 13192 w 19050"/>
                              <a:gd name="connsiteY351" fmla="*/ 171764 h 190500"/>
                              <a:gd name="connsiteX352" fmla="*/ 13192 w 19050"/>
                              <a:gd name="connsiteY352" fmla="*/ 171764 h 190500"/>
                              <a:gd name="connsiteX353" fmla="*/ 13192 w 19050"/>
                              <a:gd name="connsiteY353" fmla="*/ 171764 h 190500"/>
                              <a:gd name="connsiteX354" fmla="*/ 13192 w 19050"/>
                              <a:gd name="connsiteY354" fmla="*/ 172803 h 190500"/>
                              <a:gd name="connsiteX355" fmla="*/ 13192 w 19050"/>
                              <a:gd name="connsiteY355" fmla="*/ 172803 h 190500"/>
                              <a:gd name="connsiteX356" fmla="*/ 13192 w 19050"/>
                              <a:gd name="connsiteY356" fmla="*/ 172803 h 190500"/>
                              <a:gd name="connsiteX357" fmla="*/ 13192 w 19050"/>
                              <a:gd name="connsiteY357" fmla="*/ 172803 h 190500"/>
                              <a:gd name="connsiteX358" fmla="*/ 13192 w 19050"/>
                              <a:gd name="connsiteY358" fmla="*/ 172803 h 190500"/>
                              <a:gd name="connsiteX359" fmla="*/ 13192 w 19050"/>
                              <a:gd name="connsiteY359" fmla="*/ 172803 h 190500"/>
                              <a:gd name="connsiteX360" fmla="*/ 13192 w 19050"/>
                              <a:gd name="connsiteY360" fmla="*/ 173841 h 190500"/>
                              <a:gd name="connsiteX361" fmla="*/ 13192 w 19050"/>
                              <a:gd name="connsiteY361" fmla="*/ 173841 h 190500"/>
                              <a:gd name="connsiteX362" fmla="*/ 13192 w 19050"/>
                              <a:gd name="connsiteY362" fmla="*/ 173841 h 190500"/>
                              <a:gd name="connsiteX363" fmla="*/ 13192 w 19050"/>
                              <a:gd name="connsiteY363" fmla="*/ 173841 h 190500"/>
                              <a:gd name="connsiteX364" fmla="*/ 13926 w 19050"/>
                              <a:gd name="connsiteY364" fmla="*/ 173841 h 190500"/>
                              <a:gd name="connsiteX365" fmla="*/ 13926 w 19050"/>
                              <a:gd name="connsiteY365" fmla="*/ 173841 h 190500"/>
                              <a:gd name="connsiteX366" fmla="*/ 13926 w 19050"/>
                              <a:gd name="connsiteY366" fmla="*/ 174888 h 190500"/>
                              <a:gd name="connsiteX367" fmla="*/ 13926 w 19050"/>
                              <a:gd name="connsiteY367" fmla="*/ 174888 h 190500"/>
                              <a:gd name="connsiteX368" fmla="*/ 13926 w 19050"/>
                              <a:gd name="connsiteY368" fmla="*/ 174888 h 190500"/>
                              <a:gd name="connsiteX369" fmla="*/ 13926 w 19050"/>
                              <a:gd name="connsiteY369" fmla="*/ 174888 h 190500"/>
                              <a:gd name="connsiteX370" fmla="*/ 13926 w 19050"/>
                              <a:gd name="connsiteY370" fmla="*/ 174888 h 190500"/>
                              <a:gd name="connsiteX371" fmla="*/ 13926 w 19050"/>
                              <a:gd name="connsiteY371" fmla="*/ 174888 h 190500"/>
                              <a:gd name="connsiteX372" fmla="*/ 13926 w 19050"/>
                              <a:gd name="connsiteY372" fmla="*/ 174888 h 190500"/>
                              <a:gd name="connsiteX373" fmla="*/ 13926 w 19050"/>
                              <a:gd name="connsiteY373" fmla="*/ 174888 h 190500"/>
                              <a:gd name="connsiteX374" fmla="*/ 13926 w 19050"/>
                              <a:gd name="connsiteY374" fmla="*/ 175927 h 190500"/>
                              <a:gd name="connsiteX375" fmla="*/ 13926 w 19050"/>
                              <a:gd name="connsiteY375" fmla="*/ 174888 h 190500"/>
                              <a:gd name="connsiteX376" fmla="*/ 13926 w 19050"/>
                              <a:gd name="connsiteY376" fmla="*/ 174888 h 190500"/>
                              <a:gd name="connsiteX377" fmla="*/ 13926 w 19050"/>
                              <a:gd name="connsiteY377" fmla="*/ 174888 h 190500"/>
                              <a:gd name="connsiteX378" fmla="*/ 13926 w 19050"/>
                              <a:gd name="connsiteY378" fmla="*/ 174888 h 190500"/>
                              <a:gd name="connsiteX379" fmla="*/ 13926 w 19050"/>
                              <a:gd name="connsiteY379" fmla="*/ 175927 h 190500"/>
                              <a:gd name="connsiteX380" fmla="*/ 13926 w 19050"/>
                              <a:gd name="connsiteY380" fmla="*/ 175927 h 190500"/>
                              <a:gd name="connsiteX381" fmla="*/ 13926 w 19050"/>
                              <a:gd name="connsiteY381" fmla="*/ 176965 h 190500"/>
                              <a:gd name="connsiteX382" fmla="*/ 14649 w 19050"/>
                              <a:gd name="connsiteY382" fmla="*/ 176965 h 190500"/>
                              <a:gd name="connsiteX383" fmla="*/ 14649 w 19050"/>
                              <a:gd name="connsiteY383" fmla="*/ 175927 h 190500"/>
                              <a:gd name="connsiteX384" fmla="*/ 14649 w 19050"/>
                              <a:gd name="connsiteY384" fmla="*/ 176965 h 190500"/>
                              <a:gd name="connsiteX385" fmla="*/ 14649 w 19050"/>
                              <a:gd name="connsiteY385" fmla="*/ 176965 h 190500"/>
                              <a:gd name="connsiteX386" fmla="*/ 14649 w 19050"/>
                              <a:gd name="connsiteY386" fmla="*/ 176965 h 190500"/>
                              <a:gd name="connsiteX387" fmla="*/ 14649 w 19050"/>
                              <a:gd name="connsiteY387" fmla="*/ 176965 h 190500"/>
                              <a:gd name="connsiteX388" fmla="*/ 14649 w 19050"/>
                              <a:gd name="connsiteY388" fmla="*/ 178013 h 190500"/>
                              <a:gd name="connsiteX389" fmla="*/ 14649 w 19050"/>
                              <a:gd name="connsiteY389" fmla="*/ 178013 h 190500"/>
                              <a:gd name="connsiteX390" fmla="*/ 14649 w 19050"/>
                              <a:gd name="connsiteY390" fmla="*/ 179051 h 190500"/>
                              <a:gd name="connsiteX391" fmla="*/ 14649 w 19050"/>
                              <a:gd name="connsiteY391" fmla="*/ 179051 h 190500"/>
                              <a:gd name="connsiteX392" fmla="*/ 14649 w 19050"/>
                              <a:gd name="connsiteY392" fmla="*/ 179051 h 190500"/>
                              <a:gd name="connsiteX393" fmla="*/ 14649 w 19050"/>
                              <a:gd name="connsiteY393" fmla="*/ 179051 h 190500"/>
                              <a:gd name="connsiteX394" fmla="*/ 14649 w 19050"/>
                              <a:gd name="connsiteY394" fmla="*/ 178013 h 190500"/>
                              <a:gd name="connsiteX395" fmla="*/ 14649 w 19050"/>
                              <a:gd name="connsiteY395" fmla="*/ 178013 h 190500"/>
                              <a:gd name="connsiteX396" fmla="*/ 14649 w 19050"/>
                              <a:gd name="connsiteY396" fmla="*/ 179051 h 190500"/>
                              <a:gd name="connsiteX397" fmla="*/ 14649 w 19050"/>
                              <a:gd name="connsiteY397" fmla="*/ 179051 h 190500"/>
                              <a:gd name="connsiteX398" fmla="*/ 14649 w 19050"/>
                              <a:gd name="connsiteY398" fmla="*/ 179051 h 190500"/>
                              <a:gd name="connsiteX399" fmla="*/ 14649 w 19050"/>
                              <a:gd name="connsiteY399" fmla="*/ 179051 h 190500"/>
                              <a:gd name="connsiteX400" fmla="*/ 15383 w 19050"/>
                              <a:gd name="connsiteY400" fmla="*/ 180089 h 190500"/>
                              <a:gd name="connsiteX401" fmla="*/ 15383 w 19050"/>
                              <a:gd name="connsiteY401" fmla="*/ 180089 h 190500"/>
                              <a:gd name="connsiteX402" fmla="*/ 15383 w 19050"/>
                              <a:gd name="connsiteY402" fmla="*/ 180089 h 190500"/>
                              <a:gd name="connsiteX403" fmla="*/ 15383 w 19050"/>
                              <a:gd name="connsiteY403" fmla="*/ 180089 h 190500"/>
                              <a:gd name="connsiteX404" fmla="*/ 15383 w 19050"/>
                              <a:gd name="connsiteY404" fmla="*/ 180089 h 190500"/>
                              <a:gd name="connsiteX405" fmla="*/ 15383 w 19050"/>
                              <a:gd name="connsiteY405" fmla="*/ 179051 h 190500"/>
                              <a:gd name="connsiteX406" fmla="*/ 15383 w 19050"/>
                              <a:gd name="connsiteY406" fmla="*/ 180089 h 190500"/>
                              <a:gd name="connsiteX407" fmla="*/ 15383 w 19050"/>
                              <a:gd name="connsiteY407" fmla="*/ 180089 h 190500"/>
                              <a:gd name="connsiteX408" fmla="*/ 15383 w 19050"/>
                              <a:gd name="connsiteY408" fmla="*/ 180089 h 190500"/>
                              <a:gd name="connsiteX409" fmla="*/ 15383 w 19050"/>
                              <a:gd name="connsiteY409" fmla="*/ 180089 h 190500"/>
                              <a:gd name="connsiteX410" fmla="*/ 15383 w 19050"/>
                              <a:gd name="connsiteY410" fmla="*/ 180089 h 190500"/>
                              <a:gd name="connsiteX411" fmla="*/ 15383 w 19050"/>
                              <a:gd name="connsiteY411" fmla="*/ 180089 h 190500"/>
                              <a:gd name="connsiteX412" fmla="*/ 15383 w 19050"/>
                              <a:gd name="connsiteY412" fmla="*/ 180089 h 190500"/>
                              <a:gd name="connsiteX413" fmla="*/ 15383 w 19050"/>
                              <a:gd name="connsiteY413" fmla="*/ 181127 h 190500"/>
                              <a:gd name="connsiteX414" fmla="*/ 15383 w 19050"/>
                              <a:gd name="connsiteY414" fmla="*/ 181127 h 190500"/>
                              <a:gd name="connsiteX415" fmla="*/ 15383 w 19050"/>
                              <a:gd name="connsiteY415" fmla="*/ 181127 h 190500"/>
                              <a:gd name="connsiteX416" fmla="*/ 15383 w 19050"/>
                              <a:gd name="connsiteY416" fmla="*/ 181127 h 190500"/>
                              <a:gd name="connsiteX417" fmla="*/ 15383 w 19050"/>
                              <a:gd name="connsiteY417" fmla="*/ 181127 h 190500"/>
                              <a:gd name="connsiteX418" fmla="*/ 16116 w 19050"/>
                              <a:gd name="connsiteY418" fmla="*/ 181127 h 190500"/>
                              <a:gd name="connsiteX419" fmla="*/ 16116 w 19050"/>
                              <a:gd name="connsiteY419" fmla="*/ 182175 h 190500"/>
                              <a:gd name="connsiteX420" fmla="*/ 16116 w 19050"/>
                              <a:gd name="connsiteY420" fmla="*/ 182175 h 190500"/>
                              <a:gd name="connsiteX421" fmla="*/ 16116 w 19050"/>
                              <a:gd name="connsiteY421" fmla="*/ 182175 h 190500"/>
                              <a:gd name="connsiteX422" fmla="*/ 16116 w 19050"/>
                              <a:gd name="connsiteY422" fmla="*/ 182175 h 190500"/>
                              <a:gd name="connsiteX423" fmla="*/ 16116 w 19050"/>
                              <a:gd name="connsiteY423" fmla="*/ 182175 h 190500"/>
                              <a:gd name="connsiteX424" fmla="*/ 16116 w 19050"/>
                              <a:gd name="connsiteY424" fmla="*/ 182175 h 190500"/>
                              <a:gd name="connsiteX425" fmla="*/ 16116 w 19050"/>
                              <a:gd name="connsiteY425" fmla="*/ 182175 h 190500"/>
                              <a:gd name="connsiteX426" fmla="*/ 16116 w 19050"/>
                              <a:gd name="connsiteY426" fmla="*/ 182175 h 190500"/>
                              <a:gd name="connsiteX427" fmla="*/ 16116 w 19050"/>
                              <a:gd name="connsiteY427" fmla="*/ 183213 h 190500"/>
                              <a:gd name="connsiteX428" fmla="*/ 16116 w 19050"/>
                              <a:gd name="connsiteY428" fmla="*/ 183213 h 190500"/>
                              <a:gd name="connsiteX429" fmla="*/ 16116 w 19050"/>
                              <a:gd name="connsiteY429" fmla="*/ 183213 h 190500"/>
                              <a:gd name="connsiteX430" fmla="*/ 16116 w 19050"/>
                              <a:gd name="connsiteY430" fmla="*/ 183213 h 190500"/>
                              <a:gd name="connsiteX431" fmla="*/ 16116 w 19050"/>
                              <a:gd name="connsiteY431" fmla="*/ 182175 h 190500"/>
                              <a:gd name="connsiteX432" fmla="*/ 16116 w 19050"/>
                              <a:gd name="connsiteY432" fmla="*/ 182175 h 190500"/>
                              <a:gd name="connsiteX433" fmla="*/ 16116 w 19050"/>
                              <a:gd name="connsiteY433" fmla="*/ 183213 h 190500"/>
                              <a:gd name="connsiteX434" fmla="*/ 16116 w 19050"/>
                              <a:gd name="connsiteY434" fmla="*/ 183213 h 190500"/>
                              <a:gd name="connsiteX435" fmla="*/ 16116 w 19050"/>
                              <a:gd name="connsiteY435" fmla="*/ 183213 h 190500"/>
                              <a:gd name="connsiteX436" fmla="*/ 16116 w 19050"/>
                              <a:gd name="connsiteY436" fmla="*/ 183213 h 190500"/>
                              <a:gd name="connsiteX437" fmla="*/ 16116 w 19050"/>
                              <a:gd name="connsiteY437" fmla="*/ 183213 h 190500"/>
                              <a:gd name="connsiteX438" fmla="*/ 16850 w 19050"/>
                              <a:gd name="connsiteY438" fmla="*/ 183213 h 190500"/>
                              <a:gd name="connsiteX439" fmla="*/ 16850 w 19050"/>
                              <a:gd name="connsiteY439" fmla="*/ 183213 h 190500"/>
                              <a:gd name="connsiteX440" fmla="*/ 16850 w 19050"/>
                              <a:gd name="connsiteY440" fmla="*/ 184252 h 190500"/>
                              <a:gd name="connsiteX441" fmla="*/ 16850 w 19050"/>
                              <a:gd name="connsiteY441" fmla="*/ 184252 h 190500"/>
                              <a:gd name="connsiteX442" fmla="*/ 16850 w 19050"/>
                              <a:gd name="connsiteY442" fmla="*/ 184252 h 190500"/>
                              <a:gd name="connsiteX443" fmla="*/ 16850 w 19050"/>
                              <a:gd name="connsiteY443" fmla="*/ 184252 h 190500"/>
                              <a:gd name="connsiteX444" fmla="*/ 16850 w 19050"/>
                              <a:gd name="connsiteY444" fmla="*/ 184252 h 190500"/>
                              <a:gd name="connsiteX445" fmla="*/ 16850 w 19050"/>
                              <a:gd name="connsiteY445" fmla="*/ 184252 h 190500"/>
                              <a:gd name="connsiteX446" fmla="*/ 16850 w 19050"/>
                              <a:gd name="connsiteY446" fmla="*/ 184252 h 190500"/>
                              <a:gd name="connsiteX447" fmla="*/ 16850 w 19050"/>
                              <a:gd name="connsiteY447" fmla="*/ 184252 h 190500"/>
                              <a:gd name="connsiteX448" fmla="*/ 16850 w 19050"/>
                              <a:gd name="connsiteY448" fmla="*/ 185299 h 190500"/>
                              <a:gd name="connsiteX449" fmla="*/ 16850 w 19050"/>
                              <a:gd name="connsiteY449" fmla="*/ 185299 h 190500"/>
                              <a:gd name="connsiteX450" fmla="*/ 16850 w 19050"/>
                              <a:gd name="connsiteY450" fmla="*/ 185299 h 190500"/>
                              <a:gd name="connsiteX451" fmla="*/ 16850 w 19050"/>
                              <a:gd name="connsiteY451" fmla="*/ 185299 h 190500"/>
                              <a:gd name="connsiteX452" fmla="*/ 16850 w 19050"/>
                              <a:gd name="connsiteY452" fmla="*/ 185299 h 190500"/>
                              <a:gd name="connsiteX453" fmla="*/ 16850 w 19050"/>
                              <a:gd name="connsiteY453" fmla="*/ 185299 h 190500"/>
                              <a:gd name="connsiteX454" fmla="*/ 16850 w 19050"/>
                              <a:gd name="connsiteY454" fmla="*/ 185299 h 190500"/>
                              <a:gd name="connsiteX455" fmla="*/ 16850 w 19050"/>
                              <a:gd name="connsiteY455" fmla="*/ 185299 h 190500"/>
                              <a:gd name="connsiteX456" fmla="*/ 17583 w 19050"/>
                              <a:gd name="connsiteY456" fmla="*/ 185299 h 190500"/>
                              <a:gd name="connsiteX457" fmla="*/ 17583 w 19050"/>
                              <a:gd name="connsiteY457" fmla="*/ 185299 h 190500"/>
                              <a:gd name="connsiteX458" fmla="*/ 17583 w 19050"/>
                              <a:gd name="connsiteY458" fmla="*/ 185299 h 190500"/>
                              <a:gd name="connsiteX459" fmla="*/ 17583 w 19050"/>
                              <a:gd name="connsiteY459" fmla="*/ 185299 h 190500"/>
                              <a:gd name="connsiteX460" fmla="*/ 17583 w 19050"/>
                              <a:gd name="connsiteY460" fmla="*/ 186337 h 190500"/>
                              <a:gd name="connsiteX461" fmla="*/ 17583 w 19050"/>
                              <a:gd name="connsiteY461" fmla="*/ 186337 h 190500"/>
                              <a:gd name="connsiteX462" fmla="*/ 17583 w 19050"/>
                              <a:gd name="connsiteY462" fmla="*/ 186337 h 190500"/>
                              <a:gd name="connsiteX463" fmla="*/ 17583 w 19050"/>
                              <a:gd name="connsiteY463" fmla="*/ 186337 h 190500"/>
                              <a:gd name="connsiteX464" fmla="*/ 17583 w 19050"/>
                              <a:gd name="connsiteY464" fmla="*/ 186337 h 190500"/>
                              <a:gd name="connsiteX465" fmla="*/ 17583 w 19050"/>
                              <a:gd name="connsiteY465" fmla="*/ 186337 h 190500"/>
                              <a:gd name="connsiteX466" fmla="*/ 17583 w 19050"/>
                              <a:gd name="connsiteY466" fmla="*/ 186337 h 190500"/>
                              <a:gd name="connsiteX467" fmla="*/ 17583 w 19050"/>
                              <a:gd name="connsiteY467" fmla="*/ 187376 h 190500"/>
                              <a:gd name="connsiteX468" fmla="*/ 17583 w 19050"/>
                              <a:gd name="connsiteY468" fmla="*/ 187376 h 190500"/>
                              <a:gd name="connsiteX469" fmla="*/ 17583 w 19050"/>
                              <a:gd name="connsiteY469" fmla="*/ 186337 h 190500"/>
                              <a:gd name="connsiteX470" fmla="*/ 17583 w 19050"/>
                              <a:gd name="connsiteY470" fmla="*/ 186337 h 190500"/>
                              <a:gd name="connsiteX471" fmla="*/ 17583 w 19050"/>
                              <a:gd name="connsiteY471" fmla="*/ 186337 h 190500"/>
                              <a:gd name="connsiteX472" fmla="*/ 17583 w 19050"/>
                              <a:gd name="connsiteY472" fmla="*/ 186337 h 190500"/>
                              <a:gd name="connsiteX473" fmla="*/ 17583 w 19050"/>
                              <a:gd name="connsiteY473" fmla="*/ 186337 h 190500"/>
                              <a:gd name="connsiteX474" fmla="*/ 18317 w 19050"/>
                              <a:gd name="connsiteY474" fmla="*/ 186337 h 190500"/>
                              <a:gd name="connsiteX475" fmla="*/ 18317 w 19050"/>
                              <a:gd name="connsiteY475" fmla="*/ 186337 h 190500"/>
                              <a:gd name="connsiteX476" fmla="*/ 18317 w 19050"/>
                              <a:gd name="connsiteY476" fmla="*/ 186337 h 190500"/>
                              <a:gd name="connsiteX477" fmla="*/ 18317 w 19050"/>
                              <a:gd name="connsiteY477" fmla="*/ 186337 h 190500"/>
                              <a:gd name="connsiteX478" fmla="*/ 18317 w 19050"/>
                              <a:gd name="connsiteY478" fmla="*/ 186337 h 190500"/>
                              <a:gd name="connsiteX479" fmla="*/ 18317 w 19050"/>
                              <a:gd name="connsiteY479" fmla="*/ 187376 h 190500"/>
                              <a:gd name="connsiteX480" fmla="*/ 18317 w 19050"/>
                              <a:gd name="connsiteY480" fmla="*/ 187376 h 190500"/>
                              <a:gd name="connsiteX481" fmla="*/ 18317 w 19050"/>
                              <a:gd name="connsiteY481" fmla="*/ 187376 h 190500"/>
                              <a:gd name="connsiteX482" fmla="*/ 18317 w 19050"/>
                              <a:gd name="connsiteY482" fmla="*/ 187376 h 190500"/>
                              <a:gd name="connsiteX483" fmla="*/ 18317 w 19050"/>
                              <a:gd name="connsiteY483" fmla="*/ 188414 h 190500"/>
                              <a:gd name="connsiteX484" fmla="*/ 18317 w 19050"/>
                              <a:gd name="connsiteY484" fmla="*/ 188414 h 190500"/>
                              <a:gd name="connsiteX485" fmla="*/ 18317 w 19050"/>
                              <a:gd name="connsiteY485" fmla="*/ 188414 h 190500"/>
                              <a:gd name="connsiteX486" fmla="*/ 18317 w 19050"/>
                              <a:gd name="connsiteY486" fmla="*/ 187376 h 190500"/>
                              <a:gd name="connsiteX487" fmla="*/ 18317 w 19050"/>
                              <a:gd name="connsiteY487" fmla="*/ 187376 h 190500"/>
                              <a:gd name="connsiteX488" fmla="*/ 18317 w 19050"/>
                              <a:gd name="connsiteY488" fmla="*/ 187376 h 190500"/>
                              <a:gd name="connsiteX489" fmla="*/ 18317 w 19050"/>
                              <a:gd name="connsiteY489" fmla="*/ 187376 h 190500"/>
                              <a:gd name="connsiteX490" fmla="*/ 18317 w 19050"/>
                              <a:gd name="connsiteY490" fmla="*/ 187376 h 190500"/>
                              <a:gd name="connsiteX491" fmla="*/ 18317 w 19050"/>
                              <a:gd name="connsiteY491" fmla="*/ 188414 h 190500"/>
                              <a:gd name="connsiteX492" fmla="*/ 19050 w 19050"/>
                              <a:gd name="connsiteY492" fmla="*/ 188414 h 190500"/>
                              <a:gd name="connsiteX493" fmla="*/ 19050 w 19050"/>
                              <a:gd name="connsiteY493" fmla="*/ 188414 h 190500"/>
                              <a:gd name="connsiteX494" fmla="*/ 19050 w 19050"/>
                              <a:gd name="connsiteY494" fmla="*/ 188414 h 190500"/>
                              <a:gd name="connsiteX495" fmla="*/ 19050 w 19050"/>
                              <a:gd name="connsiteY495" fmla="*/ 188414 h 190500"/>
                              <a:gd name="connsiteX496" fmla="*/ 19050 w 19050"/>
                              <a:gd name="connsiteY496" fmla="*/ 188414 h 190500"/>
                              <a:gd name="connsiteX497" fmla="*/ 19050 w 19050"/>
                              <a:gd name="connsiteY497" fmla="*/ 188414 h 190500"/>
                              <a:gd name="connsiteX498" fmla="*/ 19050 w 19050"/>
                              <a:gd name="connsiteY498" fmla="*/ 189462 h 190500"/>
                              <a:gd name="connsiteX499" fmla="*/ 19050 w 19050"/>
                              <a:gd name="connsiteY499" fmla="*/ 188414 h 190500"/>
                              <a:gd name="connsiteX500" fmla="*/ 19050 w 19050"/>
                              <a:gd name="connsiteY500" fmla="*/ 188414 h 190500"/>
                              <a:gd name="connsiteX501" fmla="*/ 19050 w 19050"/>
                              <a:gd name="connsiteY501" fmla="*/ 188414 h 190500"/>
                              <a:gd name="connsiteX502" fmla="*/ 19050 w 19050"/>
                              <a:gd name="connsiteY502" fmla="*/ 189462 h 190500"/>
                              <a:gd name="connsiteX503" fmla="*/ 19050 w 19050"/>
                              <a:gd name="connsiteY503" fmla="*/ 189462 h 190500"/>
                              <a:gd name="connsiteX504" fmla="*/ 19050 w 19050"/>
                              <a:gd name="connsiteY504" fmla="*/ 190500 h 190500"/>
                              <a:gd name="connsiteX505" fmla="*/ 19050 w 19050"/>
                              <a:gd name="connsiteY505" fmla="*/ 190500 h 190500"/>
                              <a:gd name="connsiteX506" fmla="*/ 19050 w 19050"/>
                              <a:gd name="connsiteY506" fmla="*/ 189462 h 190500"/>
                              <a:gd name="connsiteX507" fmla="*/ 19050 w 19050"/>
                              <a:gd name="connsiteY507" fmla="*/ 189462 h 190500"/>
                              <a:gd name="connsiteX508" fmla="*/ 19050 w 19050"/>
                              <a:gd name="connsiteY508" fmla="*/ 189462 h 190500"/>
                              <a:gd name="connsiteX509" fmla="*/ 19050 w 19050"/>
                              <a:gd name="connsiteY509" fmla="*/ 189462 h 190500"/>
                              <a:gd name="connsiteX510" fmla="*/ 19050 w 19050"/>
                              <a:gd name="connsiteY510" fmla="*/ 189462 h 190500"/>
                              <a:gd name="connsiteX511" fmla="*/ 19050 w 19050"/>
                              <a:gd name="connsiteY511" fmla="*/ 189462 h 1905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19050" h="190500">
                                <a:moveTo>
                                  <a:pt x="0" y="0"/>
                                </a:moveTo>
                                <a:lnTo>
                                  <a:pt x="0" y="0"/>
                                </a:lnTo>
                                <a:lnTo>
                                  <a:pt x="0" y="1038"/>
                                </a:lnTo>
                                <a:lnTo>
                                  <a:pt x="0" y="2086"/>
                                </a:lnTo>
                                <a:lnTo>
                                  <a:pt x="0" y="3124"/>
                                </a:lnTo>
                                <a:lnTo>
                                  <a:pt x="0" y="4163"/>
                                </a:lnTo>
                                <a:lnTo>
                                  <a:pt x="0" y="5201"/>
                                </a:lnTo>
                                <a:lnTo>
                                  <a:pt x="0" y="6248"/>
                                </a:lnTo>
                                <a:lnTo>
                                  <a:pt x="0" y="7287"/>
                                </a:lnTo>
                                <a:lnTo>
                                  <a:pt x="0" y="7287"/>
                                </a:lnTo>
                                <a:lnTo>
                                  <a:pt x="0" y="8325"/>
                                </a:lnTo>
                                <a:lnTo>
                                  <a:pt x="0" y="9373"/>
                                </a:lnTo>
                                <a:lnTo>
                                  <a:pt x="0" y="10411"/>
                                </a:lnTo>
                                <a:lnTo>
                                  <a:pt x="0" y="11449"/>
                                </a:lnTo>
                                <a:lnTo>
                                  <a:pt x="0" y="12487"/>
                                </a:lnTo>
                                <a:lnTo>
                                  <a:pt x="0" y="13535"/>
                                </a:lnTo>
                                <a:lnTo>
                                  <a:pt x="0" y="14573"/>
                                </a:lnTo>
                                <a:lnTo>
                                  <a:pt x="0" y="15612"/>
                                </a:lnTo>
                                <a:lnTo>
                                  <a:pt x="733" y="15612"/>
                                </a:lnTo>
                                <a:lnTo>
                                  <a:pt x="733" y="16659"/>
                                </a:lnTo>
                                <a:lnTo>
                                  <a:pt x="733" y="17697"/>
                                </a:lnTo>
                                <a:lnTo>
                                  <a:pt x="733" y="18736"/>
                                </a:lnTo>
                                <a:lnTo>
                                  <a:pt x="733" y="19783"/>
                                </a:lnTo>
                                <a:lnTo>
                                  <a:pt x="733" y="19783"/>
                                </a:lnTo>
                                <a:lnTo>
                                  <a:pt x="733" y="20822"/>
                                </a:lnTo>
                                <a:lnTo>
                                  <a:pt x="733" y="21860"/>
                                </a:lnTo>
                                <a:lnTo>
                                  <a:pt x="733" y="22898"/>
                                </a:lnTo>
                                <a:lnTo>
                                  <a:pt x="733" y="23946"/>
                                </a:lnTo>
                                <a:lnTo>
                                  <a:pt x="733" y="24984"/>
                                </a:lnTo>
                                <a:lnTo>
                                  <a:pt x="733" y="24984"/>
                                </a:lnTo>
                                <a:lnTo>
                                  <a:pt x="733" y="26022"/>
                                </a:lnTo>
                                <a:lnTo>
                                  <a:pt x="733" y="27070"/>
                                </a:lnTo>
                                <a:lnTo>
                                  <a:pt x="733" y="28108"/>
                                </a:lnTo>
                                <a:lnTo>
                                  <a:pt x="733" y="29146"/>
                                </a:lnTo>
                                <a:lnTo>
                                  <a:pt x="733" y="29146"/>
                                </a:lnTo>
                                <a:lnTo>
                                  <a:pt x="733" y="30185"/>
                                </a:lnTo>
                                <a:lnTo>
                                  <a:pt x="1467" y="31232"/>
                                </a:lnTo>
                                <a:lnTo>
                                  <a:pt x="1467" y="32271"/>
                                </a:lnTo>
                                <a:lnTo>
                                  <a:pt x="1467" y="33309"/>
                                </a:lnTo>
                                <a:lnTo>
                                  <a:pt x="1467" y="34357"/>
                                </a:lnTo>
                                <a:lnTo>
                                  <a:pt x="1467" y="35395"/>
                                </a:lnTo>
                                <a:lnTo>
                                  <a:pt x="1467" y="36433"/>
                                </a:lnTo>
                                <a:lnTo>
                                  <a:pt x="1467" y="37471"/>
                                </a:lnTo>
                                <a:lnTo>
                                  <a:pt x="1467" y="38519"/>
                                </a:lnTo>
                                <a:lnTo>
                                  <a:pt x="1467" y="38519"/>
                                </a:lnTo>
                                <a:lnTo>
                                  <a:pt x="1467" y="39557"/>
                                </a:lnTo>
                                <a:lnTo>
                                  <a:pt x="1467" y="40595"/>
                                </a:lnTo>
                                <a:lnTo>
                                  <a:pt x="1467" y="40595"/>
                                </a:lnTo>
                                <a:lnTo>
                                  <a:pt x="1467" y="41643"/>
                                </a:lnTo>
                                <a:lnTo>
                                  <a:pt x="1467" y="41643"/>
                                </a:lnTo>
                                <a:lnTo>
                                  <a:pt x="1467" y="42681"/>
                                </a:lnTo>
                                <a:lnTo>
                                  <a:pt x="1467" y="43720"/>
                                </a:lnTo>
                                <a:lnTo>
                                  <a:pt x="1467" y="44758"/>
                                </a:lnTo>
                                <a:lnTo>
                                  <a:pt x="1467" y="45806"/>
                                </a:lnTo>
                                <a:lnTo>
                                  <a:pt x="2200" y="46844"/>
                                </a:lnTo>
                                <a:lnTo>
                                  <a:pt x="2200" y="47882"/>
                                </a:lnTo>
                                <a:lnTo>
                                  <a:pt x="2200" y="48930"/>
                                </a:lnTo>
                                <a:lnTo>
                                  <a:pt x="2200" y="48930"/>
                                </a:lnTo>
                                <a:lnTo>
                                  <a:pt x="2200" y="49968"/>
                                </a:lnTo>
                                <a:lnTo>
                                  <a:pt x="2200" y="49968"/>
                                </a:lnTo>
                                <a:lnTo>
                                  <a:pt x="2200" y="51006"/>
                                </a:lnTo>
                                <a:lnTo>
                                  <a:pt x="2200" y="51006"/>
                                </a:lnTo>
                                <a:lnTo>
                                  <a:pt x="2200" y="52044"/>
                                </a:lnTo>
                                <a:lnTo>
                                  <a:pt x="2200" y="53092"/>
                                </a:lnTo>
                                <a:lnTo>
                                  <a:pt x="2200" y="54131"/>
                                </a:lnTo>
                                <a:lnTo>
                                  <a:pt x="2200" y="55169"/>
                                </a:lnTo>
                                <a:lnTo>
                                  <a:pt x="2200" y="56217"/>
                                </a:lnTo>
                                <a:lnTo>
                                  <a:pt x="2200" y="56217"/>
                                </a:lnTo>
                                <a:lnTo>
                                  <a:pt x="2200" y="57255"/>
                                </a:lnTo>
                                <a:lnTo>
                                  <a:pt x="2200" y="58293"/>
                                </a:lnTo>
                                <a:lnTo>
                                  <a:pt x="2200" y="59341"/>
                                </a:lnTo>
                                <a:lnTo>
                                  <a:pt x="2200" y="60379"/>
                                </a:lnTo>
                                <a:lnTo>
                                  <a:pt x="2934" y="60379"/>
                                </a:lnTo>
                                <a:lnTo>
                                  <a:pt x="2934" y="61417"/>
                                </a:lnTo>
                                <a:lnTo>
                                  <a:pt x="2934" y="62455"/>
                                </a:lnTo>
                                <a:lnTo>
                                  <a:pt x="2934" y="62455"/>
                                </a:lnTo>
                                <a:lnTo>
                                  <a:pt x="2934" y="63503"/>
                                </a:lnTo>
                                <a:lnTo>
                                  <a:pt x="2934" y="64541"/>
                                </a:lnTo>
                                <a:lnTo>
                                  <a:pt x="2934" y="65580"/>
                                </a:lnTo>
                                <a:lnTo>
                                  <a:pt x="2934" y="66627"/>
                                </a:lnTo>
                                <a:lnTo>
                                  <a:pt x="2934" y="66627"/>
                                </a:lnTo>
                                <a:lnTo>
                                  <a:pt x="2934" y="67666"/>
                                </a:lnTo>
                                <a:lnTo>
                                  <a:pt x="2934" y="67666"/>
                                </a:lnTo>
                                <a:lnTo>
                                  <a:pt x="2934" y="68704"/>
                                </a:lnTo>
                                <a:lnTo>
                                  <a:pt x="2934" y="68704"/>
                                </a:lnTo>
                                <a:lnTo>
                                  <a:pt x="2934" y="69742"/>
                                </a:lnTo>
                                <a:lnTo>
                                  <a:pt x="2934" y="69742"/>
                                </a:lnTo>
                                <a:lnTo>
                                  <a:pt x="2934" y="70790"/>
                                </a:lnTo>
                                <a:lnTo>
                                  <a:pt x="2934" y="71828"/>
                                </a:lnTo>
                                <a:lnTo>
                                  <a:pt x="2934" y="72866"/>
                                </a:lnTo>
                                <a:lnTo>
                                  <a:pt x="2934" y="72866"/>
                                </a:lnTo>
                                <a:lnTo>
                                  <a:pt x="2934" y="73914"/>
                                </a:lnTo>
                                <a:lnTo>
                                  <a:pt x="3667" y="73914"/>
                                </a:lnTo>
                                <a:lnTo>
                                  <a:pt x="3667" y="74952"/>
                                </a:lnTo>
                                <a:lnTo>
                                  <a:pt x="3667" y="75990"/>
                                </a:lnTo>
                                <a:lnTo>
                                  <a:pt x="3667" y="77029"/>
                                </a:lnTo>
                                <a:lnTo>
                                  <a:pt x="3667" y="77029"/>
                                </a:lnTo>
                                <a:lnTo>
                                  <a:pt x="3667" y="78076"/>
                                </a:lnTo>
                                <a:lnTo>
                                  <a:pt x="3667" y="79115"/>
                                </a:lnTo>
                                <a:lnTo>
                                  <a:pt x="3667" y="79115"/>
                                </a:lnTo>
                                <a:lnTo>
                                  <a:pt x="3667" y="80153"/>
                                </a:lnTo>
                                <a:lnTo>
                                  <a:pt x="3667" y="81201"/>
                                </a:lnTo>
                                <a:lnTo>
                                  <a:pt x="3667" y="82239"/>
                                </a:lnTo>
                                <a:lnTo>
                                  <a:pt x="3667" y="83277"/>
                                </a:lnTo>
                                <a:lnTo>
                                  <a:pt x="3667" y="83277"/>
                                </a:lnTo>
                                <a:lnTo>
                                  <a:pt x="3667" y="84315"/>
                                </a:lnTo>
                                <a:lnTo>
                                  <a:pt x="3667" y="85363"/>
                                </a:lnTo>
                                <a:lnTo>
                                  <a:pt x="3667" y="85363"/>
                                </a:lnTo>
                                <a:lnTo>
                                  <a:pt x="3667" y="86401"/>
                                </a:lnTo>
                                <a:lnTo>
                                  <a:pt x="3667" y="86401"/>
                                </a:lnTo>
                                <a:lnTo>
                                  <a:pt x="3667" y="87439"/>
                                </a:lnTo>
                                <a:lnTo>
                                  <a:pt x="3667" y="87439"/>
                                </a:lnTo>
                                <a:lnTo>
                                  <a:pt x="3667" y="88487"/>
                                </a:lnTo>
                                <a:lnTo>
                                  <a:pt x="3667" y="89525"/>
                                </a:lnTo>
                                <a:lnTo>
                                  <a:pt x="3667" y="89525"/>
                                </a:lnTo>
                                <a:lnTo>
                                  <a:pt x="3667" y="89525"/>
                                </a:lnTo>
                                <a:lnTo>
                                  <a:pt x="4401" y="90564"/>
                                </a:lnTo>
                                <a:lnTo>
                                  <a:pt x="4401" y="90564"/>
                                </a:lnTo>
                                <a:lnTo>
                                  <a:pt x="4401" y="91602"/>
                                </a:lnTo>
                                <a:lnTo>
                                  <a:pt x="4401" y="92650"/>
                                </a:lnTo>
                                <a:lnTo>
                                  <a:pt x="4401" y="92650"/>
                                </a:lnTo>
                                <a:lnTo>
                                  <a:pt x="4401" y="93688"/>
                                </a:lnTo>
                                <a:lnTo>
                                  <a:pt x="4401" y="93688"/>
                                </a:lnTo>
                                <a:lnTo>
                                  <a:pt x="4401" y="94726"/>
                                </a:lnTo>
                                <a:lnTo>
                                  <a:pt x="4401" y="95774"/>
                                </a:lnTo>
                                <a:lnTo>
                                  <a:pt x="4401" y="95774"/>
                                </a:lnTo>
                                <a:lnTo>
                                  <a:pt x="4401" y="96812"/>
                                </a:lnTo>
                                <a:lnTo>
                                  <a:pt x="4401" y="97850"/>
                                </a:lnTo>
                                <a:lnTo>
                                  <a:pt x="4401" y="97850"/>
                                </a:lnTo>
                                <a:lnTo>
                                  <a:pt x="4401" y="98898"/>
                                </a:lnTo>
                                <a:lnTo>
                                  <a:pt x="4401" y="98898"/>
                                </a:lnTo>
                                <a:lnTo>
                                  <a:pt x="4401" y="99936"/>
                                </a:lnTo>
                                <a:lnTo>
                                  <a:pt x="4401" y="99936"/>
                                </a:lnTo>
                                <a:lnTo>
                                  <a:pt x="4401" y="100975"/>
                                </a:lnTo>
                                <a:lnTo>
                                  <a:pt x="5124" y="100975"/>
                                </a:lnTo>
                                <a:lnTo>
                                  <a:pt x="5124" y="100975"/>
                                </a:lnTo>
                                <a:lnTo>
                                  <a:pt x="5124" y="102013"/>
                                </a:lnTo>
                                <a:lnTo>
                                  <a:pt x="5124" y="102013"/>
                                </a:lnTo>
                                <a:lnTo>
                                  <a:pt x="5124" y="103061"/>
                                </a:lnTo>
                                <a:lnTo>
                                  <a:pt x="5124" y="103061"/>
                                </a:lnTo>
                                <a:lnTo>
                                  <a:pt x="5124" y="104099"/>
                                </a:lnTo>
                                <a:lnTo>
                                  <a:pt x="5124" y="104099"/>
                                </a:lnTo>
                                <a:lnTo>
                                  <a:pt x="5124" y="105137"/>
                                </a:lnTo>
                                <a:lnTo>
                                  <a:pt x="5124" y="105137"/>
                                </a:lnTo>
                                <a:lnTo>
                                  <a:pt x="5124" y="106185"/>
                                </a:lnTo>
                                <a:lnTo>
                                  <a:pt x="5124" y="106185"/>
                                </a:lnTo>
                                <a:lnTo>
                                  <a:pt x="5124" y="107223"/>
                                </a:lnTo>
                                <a:lnTo>
                                  <a:pt x="5124" y="108261"/>
                                </a:lnTo>
                                <a:lnTo>
                                  <a:pt x="5124" y="108261"/>
                                </a:lnTo>
                                <a:lnTo>
                                  <a:pt x="5124" y="109299"/>
                                </a:lnTo>
                                <a:lnTo>
                                  <a:pt x="5124" y="109299"/>
                                </a:lnTo>
                                <a:lnTo>
                                  <a:pt x="5124" y="110347"/>
                                </a:lnTo>
                                <a:lnTo>
                                  <a:pt x="5124" y="110347"/>
                                </a:lnTo>
                                <a:lnTo>
                                  <a:pt x="5124" y="111385"/>
                                </a:lnTo>
                                <a:lnTo>
                                  <a:pt x="5858" y="111385"/>
                                </a:lnTo>
                                <a:lnTo>
                                  <a:pt x="5858" y="112424"/>
                                </a:lnTo>
                                <a:lnTo>
                                  <a:pt x="5858" y="113471"/>
                                </a:lnTo>
                                <a:lnTo>
                                  <a:pt x="5858" y="113471"/>
                                </a:lnTo>
                                <a:lnTo>
                                  <a:pt x="5858" y="114510"/>
                                </a:lnTo>
                                <a:lnTo>
                                  <a:pt x="5858" y="114510"/>
                                </a:lnTo>
                                <a:lnTo>
                                  <a:pt x="5858" y="114510"/>
                                </a:lnTo>
                                <a:lnTo>
                                  <a:pt x="5858" y="115548"/>
                                </a:lnTo>
                                <a:lnTo>
                                  <a:pt x="5858" y="115548"/>
                                </a:lnTo>
                                <a:lnTo>
                                  <a:pt x="5858" y="115548"/>
                                </a:lnTo>
                                <a:lnTo>
                                  <a:pt x="5858" y="116586"/>
                                </a:lnTo>
                                <a:lnTo>
                                  <a:pt x="5858" y="116586"/>
                                </a:lnTo>
                                <a:lnTo>
                                  <a:pt x="5858" y="117634"/>
                                </a:lnTo>
                                <a:lnTo>
                                  <a:pt x="5858" y="117634"/>
                                </a:lnTo>
                                <a:lnTo>
                                  <a:pt x="5858" y="118672"/>
                                </a:lnTo>
                                <a:lnTo>
                                  <a:pt x="5858" y="118672"/>
                                </a:lnTo>
                                <a:lnTo>
                                  <a:pt x="5858" y="119710"/>
                                </a:lnTo>
                                <a:lnTo>
                                  <a:pt x="5858" y="119710"/>
                                </a:lnTo>
                                <a:lnTo>
                                  <a:pt x="6591" y="119710"/>
                                </a:lnTo>
                                <a:lnTo>
                                  <a:pt x="6591" y="120758"/>
                                </a:lnTo>
                                <a:lnTo>
                                  <a:pt x="6591" y="121796"/>
                                </a:lnTo>
                                <a:lnTo>
                                  <a:pt x="6591" y="121796"/>
                                </a:lnTo>
                                <a:lnTo>
                                  <a:pt x="6591" y="122834"/>
                                </a:lnTo>
                                <a:lnTo>
                                  <a:pt x="6591" y="122834"/>
                                </a:lnTo>
                                <a:lnTo>
                                  <a:pt x="6591" y="122834"/>
                                </a:lnTo>
                                <a:lnTo>
                                  <a:pt x="6591" y="123873"/>
                                </a:lnTo>
                                <a:lnTo>
                                  <a:pt x="6591" y="123873"/>
                                </a:lnTo>
                                <a:lnTo>
                                  <a:pt x="6591" y="124920"/>
                                </a:lnTo>
                                <a:lnTo>
                                  <a:pt x="6591" y="125959"/>
                                </a:lnTo>
                                <a:lnTo>
                                  <a:pt x="6591" y="125959"/>
                                </a:lnTo>
                                <a:lnTo>
                                  <a:pt x="6591" y="125959"/>
                                </a:lnTo>
                                <a:lnTo>
                                  <a:pt x="6591" y="125959"/>
                                </a:lnTo>
                                <a:lnTo>
                                  <a:pt x="6591" y="125959"/>
                                </a:lnTo>
                                <a:lnTo>
                                  <a:pt x="6591" y="125959"/>
                                </a:lnTo>
                                <a:lnTo>
                                  <a:pt x="6591" y="126997"/>
                                </a:lnTo>
                                <a:lnTo>
                                  <a:pt x="6591" y="126997"/>
                                </a:lnTo>
                                <a:lnTo>
                                  <a:pt x="7325" y="128045"/>
                                </a:lnTo>
                                <a:lnTo>
                                  <a:pt x="7325" y="128045"/>
                                </a:lnTo>
                                <a:lnTo>
                                  <a:pt x="7325" y="129083"/>
                                </a:lnTo>
                                <a:lnTo>
                                  <a:pt x="7325" y="129083"/>
                                </a:lnTo>
                                <a:lnTo>
                                  <a:pt x="7325" y="130121"/>
                                </a:lnTo>
                                <a:lnTo>
                                  <a:pt x="7325" y="131159"/>
                                </a:lnTo>
                                <a:lnTo>
                                  <a:pt x="7325" y="131159"/>
                                </a:lnTo>
                                <a:lnTo>
                                  <a:pt x="7325" y="131159"/>
                                </a:lnTo>
                                <a:lnTo>
                                  <a:pt x="7325" y="132207"/>
                                </a:lnTo>
                                <a:lnTo>
                                  <a:pt x="7325" y="132207"/>
                                </a:lnTo>
                                <a:lnTo>
                                  <a:pt x="7325" y="132207"/>
                                </a:lnTo>
                                <a:lnTo>
                                  <a:pt x="7325" y="133245"/>
                                </a:lnTo>
                                <a:lnTo>
                                  <a:pt x="7325" y="133245"/>
                                </a:lnTo>
                                <a:lnTo>
                                  <a:pt x="7325" y="134283"/>
                                </a:lnTo>
                                <a:lnTo>
                                  <a:pt x="7325" y="135331"/>
                                </a:lnTo>
                                <a:lnTo>
                                  <a:pt x="7325" y="134283"/>
                                </a:lnTo>
                                <a:lnTo>
                                  <a:pt x="7325" y="135331"/>
                                </a:lnTo>
                                <a:lnTo>
                                  <a:pt x="7325" y="135331"/>
                                </a:lnTo>
                                <a:lnTo>
                                  <a:pt x="8058" y="136369"/>
                                </a:lnTo>
                                <a:lnTo>
                                  <a:pt x="8058" y="136369"/>
                                </a:lnTo>
                                <a:lnTo>
                                  <a:pt x="8058" y="136369"/>
                                </a:lnTo>
                                <a:lnTo>
                                  <a:pt x="8058" y="137408"/>
                                </a:lnTo>
                                <a:lnTo>
                                  <a:pt x="8058" y="137408"/>
                                </a:lnTo>
                                <a:lnTo>
                                  <a:pt x="8058" y="137408"/>
                                </a:lnTo>
                                <a:lnTo>
                                  <a:pt x="8058" y="138456"/>
                                </a:lnTo>
                                <a:lnTo>
                                  <a:pt x="8058" y="138456"/>
                                </a:lnTo>
                                <a:lnTo>
                                  <a:pt x="8058" y="138456"/>
                                </a:lnTo>
                                <a:lnTo>
                                  <a:pt x="8058" y="139494"/>
                                </a:lnTo>
                                <a:lnTo>
                                  <a:pt x="8058" y="139494"/>
                                </a:lnTo>
                                <a:lnTo>
                                  <a:pt x="8058" y="139494"/>
                                </a:lnTo>
                                <a:lnTo>
                                  <a:pt x="8058" y="140532"/>
                                </a:lnTo>
                                <a:lnTo>
                                  <a:pt x="8058" y="140532"/>
                                </a:lnTo>
                                <a:lnTo>
                                  <a:pt x="8058" y="141570"/>
                                </a:lnTo>
                                <a:lnTo>
                                  <a:pt x="8058" y="141570"/>
                                </a:lnTo>
                                <a:lnTo>
                                  <a:pt x="8058" y="141570"/>
                                </a:lnTo>
                                <a:lnTo>
                                  <a:pt x="8058" y="141570"/>
                                </a:lnTo>
                                <a:lnTo>
                                  <a:pt x="8058" y="141570"/>
                                </a:lnTo>
                                <a:lnTo>
                                  <a:pt x="8058" y="142618"/>
                                </a:lnTo>
                                <a:lnTo>
                                  <a:pt x="8792" y="142618"/>
                                </a:lnTo>
                                <a:lnTo>
                                  <a:pt x="8792" y="142618"/>
                                </a:lnTo>
                                <a:lnTo>
                                  <a:pt x="8792" y="143656"/>
                                </a:lnTo>
                                <a:lnTo>
                                  <a:pt x="8792" y="143656"/>
                                </a:lnTo>
                                <a:lnTo>
                                  <a:pt x="8792" y="144694"/>
                                </a:lnTo>
                                <a:lnTo>
                                  <a:pt x="8792" y="144694"/>
                                </a:lnTo>
                                <a:lnTo>
                                  <a:pt x="8792" y="144694"/>
                                </a:lnTo>
                                <a:lnTo>
                                  <a:pt x="8792" y="145742"/>
                                </a:lnTo>
                                <a:lnTo>
                                  <a:pt x="8792" y="145742"/>
                                </a:lnTo>
                                <a:lnTo>
                                  <a:pt x="8792" y="145742"/>
                                </a:lnTo>
                                <a:lnTo>
                                  <a:pt x="8792" y="145742"/>
                                </a:lnTo>
                                <a:lnTo>
                                  <a:pt x="8792" y="146780"/>
                                </a:lnTo>
                                <a:lnTo>
                                  <a:pt x="8792" y="146780"/>
                                </a:lnTo>
                                <a:lnTo>
                                  <a:pt x="8792" y="146780"/>
                                </a:lnTo>
                                <a:lnTo>
                                  <a:pt x="8792" y="146780"/>
                                </a:lnTo>
                                <a:lnTo>
                                  <a:pt x="8792" y="147819"/>
                                </a:lnTo>
                                <a:lnTo>
                                  <a:pt x="8792" y="147819"/>
                                </a:lnTo>
                                <a:lnTo>
                                  <a:pt x="8792" y="147819"/>
                                </a:lnTo>
                                <a:lnTo>
                                  <a:pt x="9525" y="148857"/>
                                </a:lnTo>
                                <a:lnTo>
                                  <a:pt x="9525" y="148857"/>
                                </a:lnTo>
                                <a:lnTo>
                                  <a:pt x="9525" y="149905"/>
                                </a:lnTo>
                                <a:lnTo>
                                  <a:pt x="9525" y="149905"/>
                                </a:lnTo>
                                <a:lnTo>
                                  <a:pt x="9525" y="149905"/>
                                </a:lnTo>
                                <a:lnTo>
                                  <a:pt x="9525" y="149905"/>
                                </a:lnTo>
                                <a:lnTo>
                                  <a:pt x="9525" y="150943"/>
                                </a:lnTo>
                                <a:lnTo>
                                  <a:pt x="9525" y="150943"/>
                                </a:lnTo>
                                <a:lnTo>
                                  <a:pt x="9525" y="150943"/>
                                </a:lnTo>
                                <a:lnTo>
                                  <a:pt x="9525" y="150943"/>
                                </a:lnTo>
                                <a:lnTo>
                                  <a:pt x="9525" y="150943"/>
                                </a:lnTo>
                                <a:lnTo>
                                  <a:pt x="9525" y="151981"/>
                                </a:lnTo>
                                <a:lnTo>
                                  <a:pt x="9525" y="151981"/>
                                </a:lnTo>
                                <a:lnTo>
                                  <a:pt x="9525" y="151981"/>
                                </a:lnTo>
                                <a:lnTo>
                                  <a:pt x="9525" y="153029"/>
                                </a:lnTo>
                                <a:lnTo>
                                  <a:pt x="9525" y="153029"/>
                                </a:lnTo>
                                <a:lnTo>
                                  <a:pt x="9525" y="153029"/>
                                </a:lnTo>
                                <a:lnTo>
                                  <a:pt x="9525" y="153029"/>
                                </a:lnTo>
                                <a:lnTo>
                                  <a:pt x="10258" y="154067"/>
                                </a:lnTo>
                                <a:lnTo>
                                  <a:pt x="10258" y="154067"/>
                                </a:lnTo>
                                <a:lnTo>
                                  <a:pt x="10258" y="155105"/>
                                </a:lnTo>
                                <a:lnTo>
                                  <a:pt x="10258" y="155105"/>
                                </a:lnTo>
                                <a:lnTo>
                                  <a:pt x="10258" y="155105"/>
                                </a:lnTo>
                                <a:lnTo>
                                  <a:pt x="10258" y="155105"/>
                                </a:lnTo>
                                <a:lnTo>
                                  <a:pt x="10258" y="155105"/>
                                </a:lnTo>
                                <a:lnTo>
                                  <a:pt x="10258" y="155105"/>
                                </a:lnTo>
                                <a:lnTo>
                                  <a:pt x="10258" y="155105"/>
                                </a:lnTo>
                                <a:lnTo>
                                  <a:pt x="10258" y="156143"/>
                                </a:lnTo>
                                <a:lnTo>
                                  <a:pt x="10258" y="156143"/>
                                </a:lnTo>
                                <a:lnTo>
                                  <a:pt x="10258" y="156143"/>
                                </a:lnTo>
                                <a:lnTo>
                                  <a:pt x="10258" y="156143"/>
                                </a:lnTo>
                                <a:lnTo>
                                  <a:pt x="10258" y="156143"/>
                                </a:lnTo>
                                <a:lnTo>
                                  <a:pt x="10258" y="157191"/>
                                </a:lnTo>
                                <a:lnTo>
                                  <a:pt x="10258" y="157191"/>
                                </a:lnTo>
                                <a:lnTo>
                                  <a:pt x="10258" y="158229"/>
                                </a:lnTo>
                                <a:lnTo>
                                  <a:pt x="10258" y="158229"/>
                                </a:lnTo>
                                <a:lnTo>
                                  <a:pt x="10992" y="159268"/>
                                </a:lnTo>
                                <a:lnTo>
                                  <a:pt x="10992" y="159268"/>
                                </a:lnTo>
                                <a:lnTo>
                                  <a:pt x="10992" y="159268"/>
                                </a:lnTo>
                                <a:lnTo>
                                  <a:pt x="10992" y="159268"/>
                                </a:lnTo>
                                <a:lnTo>
                                  <a:pt x="10992" y="159268"/>
                                </a:lnTo>
                                <a:lnTo>
                                  <a:pt x="10992" y="159268"/>
                                </a:lnTo>
                                <a:lnTo>
                                  <a:pt x="10992" y="159268"/>
                                </a:lnTo>
                                <a:lnTo>
                                  <a:pt x="10992" y="160315"/>
                                </a:lnTo>
                                <a:lnTo>
                                  <a:pt x="10992" y="160315"/>
                                </a:lnTo>
                                <a:lnTo>
                                  <a:pt x="10992" y="160315"/>
                                </a:lnTo>
                                <a:lnTo>
                                  <a:pt x="10992" y="160315"/>
                                </a:lnTo>
                                <a:lnTo>
                                  <a:pt x="10992" y="160315"/>
                                </a:lnTo>
                                <a:lnTo>
                                  <a:pt x="10992" y="161354"/>
                                </a:lnTo>
                                <a:lnTo>
                                  <a:pt x="10992" y="161354"/>
                                </a:lnTo>
                                <a:lnTo>
                                  <a:pt x="10992" y="162392"/>
                                </a:lnTo>
                                <a:lnTo>
                                  <a:pt x="10992" y="162392"/>
                                </a:lnTo>
                                <a:lnTo>
                                  <a:pt x="10992" y="162392"/>
                                </a:lnTo>
                                <a:lnTo>
                                  <a:pt x="10992" y="162392"/>
                                </a:lnTo>
                                <a:lnTo>
                                  <a:pt x="10992" y="162392"/>
                                </a:lnTo>
                                <a:lnTo>
                                  <a:pt x="10992" y="162392"/>
                                </a:lnTo>
                                <a:lnTo>
                                  <a:pt x="11725" y="162392"/>
                                </a:lnTo>
                                <a:lnTo>
                                  <a:pt x="11725" y="162392"/>
                                </a:lnTo>
                                <a:lnTo>
                                  <a:pt x="11725" y="163430"/>
                                </a:lnTo>
                                <a:lnTo>
                                  <a:pt x="11725" y="163430"/>
                                </a:lnTo>
                                <a:lnTo>
                                  <a:pt x="11725" y="164478"/>
                                </a:lnTo>
                                <a:lnTo>
                                  <a:pt x="11725" y="164478"/>
                                </a:lnTo>
                                <a:lnTo>
                                  <a:pt x="11725" y="164478"/>
                                </a:lnTo>
                                <a:lnTo>
                                  <a:pt x="11725" y="164478"/>
                                </a:lnTo>
                                <a:lnTo>
                                  <a:pt x="11725" y="164478"/>
                                </a:lnTo>
                                <a:lnTo>
                                  <a:pt x="11725" y="164478"/>
                                </a:lnTo>
                                <a:lnTo>
                                  <a:pt x="11725" y="164478"/>
                                </a:lnTo>
                                <a:lnTo>
                                  <a:pt x="11725" y="165516"/>
                                </a:lnTo>
                                <a:lnTo>
                                  <a:pt x="11725" y="165516"/>
                                </a:lnTo>
                                <a:lnTo>
                                  <a:pt x="11725" y="165516"/>
                                </a:lnTo>
                                <a:lnTo>
                                  <a:pt x="11725" y="165516"/>
                                </a:lnTo>
                                <a:lnTo>
                                  <a:pt x="11725" y="165516"/>
                                </a:lnTo>
                                <a:lnTo>
                                  <a:pt x="11725" y="165516"/>
                                </a:lnTo>
                                <a:lnTo>
                                  <a:pt x="11725" y="166554"/>
                                </a:lnTo>
                                <a:lnTo>
                                  <a:pt x="12459" y="166554"/>
                                </a:lnTo>
                                <a:lnTo>
                                  <a:pt x="12459" y="166554"/>
                                </a:lnTo>
                                <a:lnTo>
                                  <a:pt x="12459" y="167602"/>
                                </a:lnTo>
                                <a:lnTo>
                                  <a:pt x="12459" y="167602"/>
                                </a:lnTo>
                                <a:lnTo>
                                  <a:pt x="12459" y="167602"/>
                                </a:lnTo>
                                <a:lnTo>
                                  <a:pt x="12459" y="167602"/>
                                </a:lnTo>
                                <a:lnTo>
                                  <a:pt x="12459" y="167602"/>
                                </a:lnTo>
                                <a:lnTo>
                                  <a:pt x="12459" y="167602"/>
                                </a:lnTo>
                                <a:lnTo>
                                  <a:pt x="12459" y="168640"/>
                                </a:lnTo>
                                <a:lnTo>
                                  <a:pt x="12459" y="168640"/>
                                </a:lnTo>
                                <a:lnTo>
                                  <a:pt x="12459" y="168640"/>
                                </a:lnTo>
                                <a:lnTo>
                                  <a:pt x="12459" y="168640"/>
                                </a:lnTo>
                                <a:lnTo>
                                  <a:pt x="12459" y="169678"/>
                                </a:lnTo>
                                <a:lnTo>
                                  <a:pt x="12459" y="169678"/>
                                </a:lnTo>
                                <a:lnTo>
                                  <a:pt x="12459" y="169678"/>
                                </a:lnTo>
                                <a:lnTo>
                                  <a:pt x="12459" y="169678"/>
                                </a:lnTo>
                                <a:lnTo>
                                  <a:pt x="12459" y="169678"/>
                                </a:lnTo>
                                <a:lnTo>
                                  <a:pt x="12459" y="169678"/>
                                </a:lnTo>
                                <a:lnTo>
                                  <a:pt x="12459" y="169678"/>
                                </a:lnTo>
                                <a:lnTo>
                                  <a:pt x="12459" y="170717"/>
                                </a:lnTo>
                                <a:lnTo>
                                  <a:pt x="12459" y="170717"/>
                                </a:lnTo>
                                <a:lnTo>
                                  <a:pt x="12459" y="170717"/>
                                </a:lnTo>
                                <a:lnTo>
                                  <a:pt x="12459" y="170717"/>
                                </a:lnTo>
                                <a:lnTo>
                                  <a:pt x="12459" y="170717"/>
                                </a:lnTo>
                                <a:lnTo>
                                  <a:pt x="13192" y="170717"/>
                                </a:lnTo>
                                <a:lnTo>
                                  <a:pt x="13192" y="170717"/>
                                </a:lnTo>
                                <a:lnTo>
                                  <a:pt x="13192" y="170717"/>
                                </a:lnTo>
                                <a:lnTo>
                                  <a:pt x="13192" y="170717"/>
                                </a:lnTo>
                                <a:lnTo>
                                  <a:pt x="13192" y="171764"/>
                                </a:lnTo>
                                <a:lnTo>
                                  <a:pt x="13192" y="171764"/>
                                </a:lnTo>
                                <a:lnTo>
                                  <a:pt x="13192" y="171764"/>
                                </a:lnTo>
                                <a:lnTo>
                                  <a:pt x="13192" y="171764"/>
                                </a:lnTo>
                                <a:lnTo>
                                  <a:pt x="13192" y="171764"/>
                                </a:lnTo>
                                <a:lnTo>
                                  <a:pt x="13192" y="171764"/>
                                </a:lnTo>
                                <a:lnTo>
                                  <a:pt x="13192" y="172803"/>
                                </a:lnTo>
                                <a:lnTo>
                                  <a:pt x="13192" y="172803"/>
                                </a:lnTo>
                                <a:lnTo>
                                  <a:pt x="13192" y="172803"/>
                                </a:lnTo>
                                <a:lnTo>
                                  <a:pt x="13192" y="172803"/>
                                </a:lnTo>
                                <a:lnTo>
                                  <a:pt x="13192" y="172803"/>
                                </a:lnTo>
                                <a:lnTo>
                                  <a:pt x="13192" y="172803"/>
                                </a:lnTo>
                                <a:lnTo>
                                  <a:pt x="13192" y="173841"/>
                                </a:lnTo>
                                <a:lnTo>
                                  <a:pt x="13192" y="173841"/>
                                </a:lnTo>
                                <a:lnTo>
                                  <a:pt x="13192" y="173841"/>
                                </a:lnTo>
                                <a:lnTo>
                                  <a:pt x="13192" y="173841"/>
                                </a:lnTo>
                                <a:lnTo>
                                  <a:pt x="13926" y="173841"/>
                                </a:lnTo>
                                <a:lnTo>
                                  <a:pt x="13926" y="173841"/>
                                </a:lnTo>
                                <a:lnTo>
                                  <a:pt x="13926" y="174888"/>
                                </a:lnTo>
                                <a:lnTo>
                                  <a:pt x="13926" y="174888"/>
                                </a:lnTo>
                                <a:lnTo>
                                  <a:pt x="13926" y="174888"/>
                                </a:lnTo>
                                <a:lnTo>
                                  <a:pt x="13926" y="174888"/>
                                </a:lnTo>
                                <a:lnTo>
                                  <a:pt x="13926" y="174888"/>
                                </a:lnTo>
                                <a:lnTo>
                                  <a:pt x="13926" y="174888"/>
                                </a:lnTo>
                                <a:lnTo>
                                  <a:pt x="13926" y="174888"/>
                                </a:lnTo>
                                <a:lnTo>
                                  <a:pt x="13926" y="174888"/>
                                </a:lnTo>
                                <a:lnTo>
                                  <a:pt x="13926" y="175927"/>
                                </a:lnTo>
                                <a:lnTo>
                                  <a:pt x="13926" y="174888"/>
                                </a:lnTo>
                                <a:lnTo>
                                  <a:pt x="13926" y="174888"/>
                                </a:lnTo>
                                <a:lnTo>
                                  <a:pt x="13926" y="174888"/>
                                </a:lnTo>
                                <a:lnTo>
                                  <a:pt x="13926" y="174888"/>
                                </a:lnTo>
                                <a:lnTo>
                                  <a:pt x="13926" y="175927"/>
                                </a:lnTo>
                                <a:lnTo>
                                  <a:pt x="13926" y="175927"/>
                                </a:lnTo>
                                <a:lnTo>
                                  <a:pt x="13926" y="176965"/>
                                </a:lnTo>
                                <a:lnTo>
                                  <a:pt x="14649" y="176965"/>
                                </a:lnTo>
                                <a:lnTo>
                                  <a:pt x="14649" y="175927"/>
                                </a:lnTo>
                                <a:lnTo>
                                  <a:pt x="14649" y="176965"/>
                                </a:lnTo>
                                <a:lnTo>
                                  <a:pt x="14649" y="176965"/>
                                </a:lnTo>
                                <a:lnTo>
                                  <a:pt x="14649" y="176965"/>
                                </a:lnTo>
                                <a:lnTo>
                                  <a:pt x="14649" y="176965"/>
                                </a:lnTo>
                                <a:lnTo>
                                  <a:pt x="14649" y="178013"/>
                                </a:lnTo>
                                <a:lnTo>
                                  <a:pt x="14649" y="178013"/>
                                </a:lnTo>
                                <a:lnTo>
                                  <a:pt x="14649" y="179051"/>
                                </a:lnTo>
                                <a:lnTo>
                                  <a:pt x="14649" y="179051"/>
                                </a:lnTo>
                                <a:lnTo>
                                  <a:pt x="14649" y="179051"/>
                                </a:lnTo>
                                <a:lnTo>
                                  <a:pt x="14649" y="179051"/>
                                </a:lnTo>
                                <a:lnTo>
                                  <a:pt x="14649" y="178013"/>
                                </a:lnTo>
                                <a:lnTo>
                                  <a:pt x="14649" y="178013"/>
                                </a:lnTo>
                                <a:lnTo>
                                  <a:pt x="14649" y="179051"/>
                                </a:lnTo>
                                <a:lnTo>
                                  <a:pt x="14649" y="179051"/>
                                </a:lnTo>
                                <a:lnTo>
                                  <a:pt x="14649" y="179051"/>
                                </a:lnTo>
                                <a:lnTo>
                                  <a:pt x="14649" y="179051"/>
                                </a:lnTo>
                                <a:lnTo>
                                  <a:pt x="15383" y="180089"/>
                                </a:lnTo>
                                <a:lnTo>
                                  <a:pt x="15383" y="180089"/>
                                </a:lnTo>
                                <a:lnTo>
                                  <a:pt x="15383" y="180089"/>
                                </a:lnTo>
                                <a:lnTo>
                                  <a:pt x="15383" y="180089"/>
                                </a:lnTo>
                                <a:lnTo>
                                  <a:pt x="15383" y="180089"/>
                                </a:lnTo>
                                <a:lnTo>
                                  <a:pt x="15383" y="179051"/>
                                </a:lnTo>
                                <a:lnTo>
                                  <a:pt x="15383" y="180089"/>
                                </a:lnTo>
                                <a:lnTo>
                                  <a:pt x="15383" y="180089"/>
                                </a:lnTo>
                                <a:lnTo>
                                  <a:pt x="15383" y="180089"/>
                                </a:lnTo>
                                <a:lnTo>
                                  <a:pt x="15383" y="180089"/>
                                </a:lnTo>
                                <a:lnTo>
                                  <a:pt x="15383" y="180089"/>
                                </a:lnTo>
                                <a:lnTo>
                                  <a:pt x="15383" y="180089"/>
                                </a:lnTo>
                                <a:lnTo>
                                  <a:pt x="15383" y="180089"/>
                                </a:lnTo>
                                <a:lnTo>
                                  <a:pt x="15383" y="181127"/>
                                </a:lnTo>
                                <a:lnTo>
                                  <a:pt x="15383" y="181127"/>
                                </a:lnTo>
                                <a:lnTo>
                                  <a:pt x="15383" y="181127"/>
                                </a:lnTo>
                                <a:lnTo>
                                  <a:pt x="15383" y="181127"/>
                                </a:lnTo>
                                <a:lnTo>
                                  <a:pt x="15383" y="181127"/>
                                </a:lnTo>
                                <a:lnTo>
                                  <a:pt x="16116" y="181127"/>
                                </a:lnTo>
                                <a:lnTo>
                                  <a:pt x="16116" y="182175"/>
                                </a:lnTo>
                                <a:lnTo>
                                  <a:pt x="16116" y="182175"/>
                                </a:lnTo>
                                <a:lnTo>
                                  <a:pt x="16116" y="182175"/>
                                </a:lnTo>
                                <a:lnTo>
                                  <a:pt x="16116" y="182175"/>
                                </a:lnTo>
                                <a:lnTo>
                                  <a:pt x="16116" y="182175"/>
                                </a:lnTo>
                                <a:lnTo>
                                  <a:pt x="16116" y="182175"/>
                                </a:lnTo>
                                <a:lnTo>
                                  <a:pt x="16116" y="182175"/>
                                </a:lnTo>
                                <a:lnTo>
                                  <a:pt x="16116" y="182175"/>
                                </a:lnTo>
                                <a:lnTo>
                                  <a:pt x="16116" y="183213"/>
                                </a:lnTo>
                                <a:lnTo>
                                  <a:pt x="16116" y="183213"/>
                                </a:lnTo>
                                <a:lnTo>
                                  <a:pt x="16116" y="183213"/>
                                </a:lnTo>
                                <a:lnTo>
                                  <a:pt x="16116" y="183213"/>
                                </a:lnTo>
                                <a:lnTo>
                                  <a:pt x="16116" y="182175"/>
                                </a:lnTo>
                                <a:lnTo>
                                  <a:pt x="16116" y="182175"/>
                                </a:lnTo>
                                <a:lnTo>
                                  <a:pt x="16116" y="183213"/>
                                </a:lnTo>
                                <a:lnTo>
                                  <a:pt x="16116" y="183213"/>
                                </a:lnTo>
                                <a:lnTo>
                                  <a:pt x="16116" y="183213"/>
                                </a:lnTo>
                                <a:lnTo>
                                  <a:pt x="16116" y="183213"/>
                                </a:lnTo>
                                <a:lnTo>
                                  <a:pt x="16116" y="183213"/>
                                </a:lnTo>
                                <a:lnTo>
                                  <a:pt x="16850" y="183213"/>
                                </a:lnTo>
                                <a:lnTo>
                                  <a:pt x="16850" y="183213"/>
                                </a:lnTo>
                                <a:lnTo>
                                  <a:pt x="16850" y="184252"/>
                                </a:lnTo>
                                <a:lnTo>
                                  <a:pt x="16850" y="184252"/>
                                </a:lnTo>
                                <a:lnTo>
                                  <a:pt x="16850" y="184252"/>
                                </a:lnTo>
                                <a:lnTo>
                                  <a:pt x="16850" y="184252"/>
                                </a:lnTo>
                                <a:lnTo>
                                  <a:pt x="16850" y="184252"/>
                                </a:lnTo>
                                <a:lnTo>
                                  <a:pt x="16850" y="184252"/>
                                </a:lnTo>
                                <a:lnTo>
                                  <a:pt x="16850" y="184252"/>
                                </a:lnTo>
                                <a:lnTo>
                                  <a:pt x="16850" y="184252"/>
                                </a:lnTo>
                                <a:lnTo>
                                  <a:pt x="16850" y="185299"/>
                                </a:lnTo>
                                <a:lnTo>
                                  <a:pt x="16850" y="185299"/>
                                </a:lnTo>
                                <a:lnTo>
                                  <a:pt x="16850" y="185299"/>
                                </a:lnTo>
                                <a:lnTo>
                                  <a:pt x="16850" y="185299"/>
                                </a:lnTo>
                                <a:lnTo>
                                  <a:pt x="16850" y="185299"/>
                                </a:lnTo>
                                <a:lnTo>
                                  <a:pt x="16850" y="185299"/>
                                </a:lnTo>
                                <a:lnTo>
                                  <a:pt x="16850" y="185299"/>
                                </a:lnTo>
                                <a:lnTo>
                                  <a:pt x="16850" y="185299"/>
                                </a:lnTo>
                                <a:lnTo>
                                  <a:pt x="17583" y="185299"/>
                                </a:lnTo>
                                <a:lnTo>
                                  <a:pt x="17583" y="185299"/>
                                </a:lnTo>
                                <a:lnTo>
                                  <a:pt x="17583" y="185299"/>
                                </a:lnTo>
                                <a:lnTo>
                                  <a:pt x="17583" y="185299"/>
                                </a:lnTo>
                                <a:lnTo>
                                  <a:pt x="17583" y="186337"/>
                                </a:lnTo>
                                <a:lnTo>
                                  <a:pt x="17583" y="186337"/>
                                </a:lnTo>
                                <a:lnTo>
                                  <a:pt x="17583" y="186337"/>
                                </a:lnTo>
                                <a:lnTo>
                                  <a:pt x="17583" y="186337"/>
                                </a:lnTo>
                                <a:lnTo>
                                  <a:pt x="17583" y="186337"/>
                                </a:lnTo>
                                <a:lnTo>
                                  <a:pt x="17583" y="186337"/>
                                </a:lnTo>
                                <a:lnTo>
                                  <a:pt x="17583" y="186337"/>
                                </a:lnTo>
                                <a:lnTo>
                                  <a:pt x="17583" y="187376"/>
                                </a:lnTo>
                                <a:lnTo>
                                  <a:pt x="17583" y="187376"/>
                                </a:lnTo>
                                <a:lnTo>
                                  <a:pt x="17583" y="186337"/>
                                </a:lnTo>
                                <a:lnTo>
                                  <a:pt x="17583" y="186337"/>
                                </a:lnTo>
                                <a:lnTo>
                                  <a:pt x="17583" y="186337"/>
                                </a:lnTo>
                                <a:lnTo>
                                  <a:pt x="17583" y="186337"/>
                                </a:lnTo>
                                <a:lnTo>
                                  <a:pt x="17583" y="186337"/>
                                </a:lnTo>
                                <a:lnTo>
                                  <a:pt x="18317" y="186337"/>
                                </a:lnTo>
                                <a:lnTo>
                                  <a:pt x="18317" y="186337"/>
                                </a:lnTo>
                                <a:lnTo>
                                  <a:pt x="18317" y="186337"/>
                                </a:lnTo>
                                <a:lnTo>
                                  <a:pt x="18317" y="186337"/>
                                </a:lnTo>
                                <a:lnTo>
                                  <a:pt x="18317" y="186337"/>
                                </a:lnTo>
                                <a:lnTo>
                                  <a:pt x="18317" y="187376"/>
                                </a:lnTo>
                                <a:lnTo>
                                  <a:pt x="18317" y="187376"/>
                                </a:lnTo>
                                <a:lnTo>
                                  <a:pt x="18317" y="187376"/>
                                </a:lnTo>
                                <a:lnTo>
                                  <a:pt x="18317" y="187376"/>
                                </a:lnTo>
                                <a:lnTo>
                                  <a:pt x="18317" y="188414"/>
                                </a:lnTo>
                                <a:lnTo>
                                  <a:pt x="18317" y="188414"/>
                                </a:lnTo>
                                <a:lnTo>
                                  <a:pt x="18317" y="188414"/>
                                </a:lnTo>
                                <a:lnTo>
                                  <a:pt x="18317" y="187376"/>
                                </a:lnTo>
                                <a:lnTo>
                                  <a:pt x="18317" y="187376"/>
                                </a:lnTo>
                                <a:lnTo>
                                  <a:pt x="18317" y="187376"/>
                                </a:lnTo>
                                <a:lnTo>
                                  <a:pt x="18317" y="187376"/>
                                </a:lnTo>
                                <a:lnTo>
                                  <a:pt x="18317" y="187376"/>
                                </a:lnTo>
                                <a:lnTo>
                                  <a:pt x="18317" y="188414"/>
                                </a:lnTo>
                                <a:lnTo>
                                  <a:pt x="19050" y="188414"/>
                                </a:lnTo>
                                <a:lnTo>
                                  <a:pt x="19050" y="188414"/>
                                </a:lnTo>
                                <a:lnTo>
                                  <a:pt x="19050" y="188414"/>
                                </a:lnTo>
                                <a:lnTo>
                                  <a:pt x="19050" y="188414"/>
                                </a:lnTo>
                                <a:lnTo>
                                  <a:pt x="19050" y="188414"/>
                                </a:lnTo>
                                <a:lnTo>
                                  <a:pt x="19050" y="188414"/>
                                </a:lnTo>
                                <a:lnTo>
                                  <a:pt x="19050" y="189462"/>
                                </a:lnTo>
                                <a:lnTo>
                                  <a:pt x="19050" y="188414"/>
                                </a:lnTo>
                                <a:lnTo>
                                  <a:pt x="19050" y="188414"/>
                                </a:lnTo>
                                <a:lnTo>
                                  <a:pt x="19050" y="188414"/>
                                </a:lnTo>
                                <a:lnTo>
                                  <a:pt x="19050" y="189462"/>
                                </a:lnTo>
                                <a:lnTo>
                                  <a:pt x="19050" y="189462"/>
                                </a:lnTo>
                                <a:lnTo>
                                  <a:pt x="19050" y="190500"/>
                                </a:lnTo>
                                <a:lnTo>
                                  <a:pt x="19050" y="190500"/>
                                </a:lnTo>
                                <a:lnTo>
                                  <a:pt x="19050" y="189462"/>
                                </a:lnTo>
                                <a:lnTo>
                                  <a:pt x="19050" y="189462"/>
                                </a:lnTo>
                                <a:lnTo>
                                  <a:pt x="19050" y="189462"/>
                                </a:lnTo>
                                <a:lnTo>
                                  <a:pt x="19050" y="189462"/>
                                </a:lnTo>
                                <a:lnTo>
                                  <a:pt x="19050" y="189462"/>
                                </a:lnTo>
                                <a:lnTo>
                                  <a:pt x="19050" y="189462"/>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8" name="Freeform: Shape 108"/>
                        <wps:cNvSpPr/>
                        <wps:spPr>
                          <a:xfrm>
                            <a:off x="2300287" y="2881312"/>
                            <a:ext cx="28575" cy="19050"/>
                          </a:xfrm>
                          <a:custGeom>
                            <a:avLst/>
                            <a:gdLst>
                              <a:gd name="connsiteX0" fmla="*/ 0 w 28575"/>
                              <a:gd name="connsiteY0" fmla="*/ 0 h 19050"/>
                              <a:gd name="connsiteX1" fmla="*/ 1057 w 28575"/>
                              <a:gd name="connsiteY1" fmla="*/ 0 h 19050"/>
                              <a:gd name="connsiteX2" fmla="*/ 1057 w 28575"/>
                              <a:gd name="connsiteY2" fmla="*/ 0 h 19050"/>
                              <a:gd name="connsiteX3" fmla="*/ 1057 w 28575"/>
                              <a:gd name="connsiteY3" fmla="*/ 0 h 19050"/>
                              <a:gd name="connsiteX4" fmla="*/ 1057 w 28575"/>
                              <a:gd name="connsiteY4" fmla="*/ 0 h 19050"/>
                              <a:gd name="connsiteX5" fmla="*/ 1057 w 28575"/>
                              <a:gd name="connsiteY5" fmla="*/ 0 h 19050"/>
                              <a:gd name="connsiteX6" fmla="*/ 1057 w 28575"/>
                              <a:gd name="connsiteY6" fmla="*/ 0 h 19050"/>
                              <a:gd name="connsiteX7" fmla="*/ 1057 w 28575"/>
                              <a:gd name="connsiteY7" fmla="*/ 0 h 19050"/>
                              <a:gd name="connsiteX8" fmla="*/ 1057 w 28575"/>
                              <a:gd name="connsiteY8" fmla="*/ 0 h 19050"/>
                              <a:gd name="connsiteX9" fmla="*/ 1057 w 28575"/>
                              <a:gd name="connsiteY9" fmla="*/ 1362 h 19050"/>
                              <a:gd name="connsiteX10" fmla="*/ 1057 w 28575"/>
                              <a:gd name="connsiteY10" fmla="*/ 1362 h 19050"/>
                              <a:gd name="connsiteX11" fmla="*/ 1057 w 28575"/>
                              <a:gd name="connsiteY11" fmla="*/ 1362 h 19050"/>
                              <a:gd name="connsiteX12" fmla="*/ 1057 w 28575"/>
                              <a:gd name="connsiteY12" fmla="*/ 1362 h 19050"/>
                              <a:gd name="connsiteX13" fmla="*/ 1057 w 28575"/>
                              <a:gd name="connsiteY13" fmla="*/ 1362 h 19050"/>
                              <a:gd name="connsiteX14" fmla="*/ 1057 w 28575"/>
                              <a:gd name="connsiteY14" fmla="*/ 1362 h 19050"/>
                              <a:gd name="connsiteX15" fmla="*/ 1057 w 28575"/>
                              <a:gd name="connsiteY15" fmla="*/ 1362 h 19050"/>
                              <a:gd name="connsiteX16" fmla="*/ 1057 w 28575"/>
                              <a:gd name="connsiteY16" fmla="*/ 1362 h 19050"/>
                              <a:gd name="connsiteX17" fmla="*/ 1057 w 28575"/>
                              <a:gd name="connsiteY17" fmla="*/ 1362 h 19050"/>
                              <a:gd name="connsiteX18" fmla="*/ 1057 w 28575"/>
                              <a:gd name="connsiteY18" fmla="*/ 1362 h 19050"/>
                              <a:gd name="connsiteX19" fmla="*/ 2115 w 28575"/>
                              <a:gd name="connsiteY19" fmla="*/ 1362 h 19050"/>
                              <a:gd name="connsiteX20" fmla="*/ 2115 w 28575"/>
                              <a:gd name="connsiteY20" fmla="*/ 1362 h 19050"/>
                              <a:gd name="connsiteX21" fmla="*/ 2115 w 28575"/>
                              <a:gd name="connsiteY21" fmla="*/ 2724 h 19050"/>
                              <a:gd name="connsiteX22" fmla="*/ 2115 w 28575"/>
                              <a:gd name="connsiteY22" fmla="*/ 2724 h 19050"/>
                              <a:gd name="connsiteX23" fmla="*/ 2115 w 28575"/>
                              <a:gd name="connsiteY23" fmla="*/ 2724 h 19050"/>
                              <a:gd name="connsiteX24" fmla="*/ 2115 w 28575"/>
                              <a:gd name="connsiteY24" fmla="*/ 2724 h 19050"/>
                              <a:gd name="connsiteX25" fmla="*/ 2115 w 28575"/>
                              <a:gd name="connsiteY25" fmla="*/ 2724 h 19050"/>
                              <a:gd name="connsiteX26" fmla="*/ 2115 w 28575"/>
                              <a:gd name="connsiteY26" fmla="*/ 1362 h 19050"/>
                              <a:gd name="connsiteX27" fmla="*/ 2115 w 28575"/>
                              <a:gd name="connsiteY27" fmla="*/ 1362 h 19050"/>
                              <a:gd name="connsiteX28" fmla="*/ 2115 w 28575"/>
                              <a:gd name="connsiteY28" fmla="*/ 2724 h 19050"/>
                              <a:gd name="connsiteX29" fmla="*/ 2115 w 28575"/>
                              <a:gd name="connsiteY29" fmla="*/ 2724 h 19050"/>
                              <a:gd name="connsiteX30" fmla="*/ 2115 w 28575"/>
                              <a:gd name="connsiteY30" fmla="*/ 2724 h 19050"/>
                              <a:gd name="connsiteX31" fmla="*/ 2115 w 28575"/>
                              <a:gd name="connsiteY31" fmla="*/ 2724 h 19050"/>
                              <a:gd name="connsiteX32" fmla="*/ 2115 w 28575"/>
                              <a:gd name="connsiteY32" fmla="*/ 2724 h 19050"/>
                              <a:gd name="connsiteX33" fmla="*/ 2115 w 28575"/>
                              <a:gd name="connsiteY33" fmla="*/ 2724 h 19050"/>
                              <a:gd name="connsiteX34" fmla="*/ 2115 w 28575"/>
                              <a:gd name="connsiteY34" fmla="*/ 2724 h 19050"/>
                              <a:gd name="connsiteX35" fmla="*/ 2115 w 28575"/>
                              <a:gd name="connsiteY35" fmla="*/ 2724 h 19050"/>
                              <a:gd name="connsiteX36" fmla="*/ 2115 w 28575"/>
                              <a:gd name="connsiteY36" fmla="*/ 2724 h 19050"/>
                              <a:gd name="connsiteX37" fmla="*/ 2115 w 28575"/>
                              <a:gd name="connsiteY37" fmla="*/ 2724 h 19050"/>
                              <a:gd name="connsiteX38" fmla="*/ 2115 w 28575"/>
                              <a:gd name="connsiteY38" fmla="*/ 4086 h 19050"/>
                              <a:gd name="connsiteX39" fmla="*/ 2115 w 28575"/>
                              <a:gd name="connsiteY39" fmla="*/ 4086 h 19050"/>
                              <a:gd name="connsiteX40" fmla="*/ 2115 w 28575"/>
                              <a:gd name="connsiteY40" fmla="*/ 4086 h 19050"/>
                              <a:gd name="connsiteX41" fmla="*/ 2115 w 28575"/>
                              <a:gd name="connsiteY41" fmla="*/ 4086 h 19050"/>
                              <a:gd name="connsiteX42" fmla="*/ 2115 w 28575"/>
                              <a:gd name="connsiteY42" fmla="*/ 4086 h 19050"/>
                              <a:gd name="connsiteX43" fmla="*/ 3172 w 28575"/>
                              <a:gd name="connsiteY43" fmla="*/ 4086 h 19050"/>
                              <a:gd name="connsiteX44" fmla="*/ 3172 w 28575"/>
                              <a:gd name="connsiteY44" fmla="*/ 4086 h 19050"/>
                              <a:gd name="connsiteX45" fmla="*/ 3172 w 28575"/>
                              <a:gd name="connsiteY45" fmla="*/ 5439 h 19050"/>
                              <a:gd name="connsiteX46" fmla="*/ 3172 w 28575"/>
                              <a:gd name="connsiteY46" fmla="*/ 4086 h 19050"/>
                              <a:gd name="connsiteX47" fmla="*/ 3172 w 28575"/>
                              <a:gd name="connsiteY47" fmla="*/ 4086 h 19050"/>
                              <a:gd name="connsiteX48" fmla="*/ 3172 w 28575"/>
                              <a:gd name="connsiteY48" fmla="*/ 4086 h 19050"/>
                              <a:gd name="connsiteX49" fmla="*/ 3172 w 28575"/>
                              <a:gd name="connsiteY49" fmla="*/ 4086 h 19050"/>
                              <a:gd name="connsiteX50" fmla="*/ 3172 w 28575"/>
                              <a:gd name="connsiteY50" fmla="*/ 4086 h 19050"/>
                              <a:gd name="connsiteX51" fmla="*/ 3172 w 28575"/>
                              <a:gd name="connsiteY51" fmla="*/ 4086 h 19050"/>
                              <a:gd name="connsiteX52" fmla="*/ 3172 w 28575"/>
                              <a:gd name="connsiteY52" fmla="*/ 4086 h 19050"/>
                              <a:gd name="connsiteX53" fmla="*/ 3172 w 28575"/>
                              <a:gd name="connsiteY53" fmla="*/ 4086 h 19050"/>
                              <a:gd name="connsiteX54" fmla="*/ 3172 w 28575"/>
                              <a:gd name="connsiteY54" fmla="*/ 4086 h 19050"/>
                              <a:gd name="connsiteX55" fmla="*/ 3172 w 28575"/>
                              <a:gd name="connsiteY55" fmla="*/ 4086 h 19050"/>
                              <a:gd name="connsiteX56" fmla="*/ 3172 w 28575"/>
                              <a:gd name="connsiteY56" fmla="*/ 4086 h 19050"/>
                              <a:gd name="connsiteX57" fmla="*/ 3172 w 28575"/>
                              <a:gd name="connsiteY57" fmla="*/ 4086 h 19050"/>
                              <a:gd name="connsiteX58" fmla="*/ 3172 w 28575"/>
                              <a:gd name="connsiteY58" fmla="*/ 5439 h 19050"/>
                              <a:gd name="connsiteX59" fmla="*/ 3172 w 28575"/>
                              <a:gd name="connsiteY59" fmla="*/ 5439 h 19050"/>
                              <a:gd name="connsiteX60" fmla="*/ 3172 w 28575"/>
                              <a:gd name="connsiteY60" fmla="*/ 5439 h 19050"/>
                              <a:gd name="connsiteX61" fmla="*/ 4229 w 28575"/>
                              <a:gd name="connsiteY61" fmla="*/ 4086 h 19050"/>
                              <a:gd name="connsiteX62" fmla="*/ 4229 w 28575"/>
                              <a:gd name="connsiteY62" fmla="*/ 4086 h 19050"/>
                              <a:gd name="connsiteX63" fmla="*/ 4229 w 28575"/>
                              <a:gd name="connsiteY63" fmla="*/ 4086 h 19050"/>
                              <a:gd name="connsiteX64" fmla="*/ 4229 w 28575"/>
                              <a:gd name="connsiteY64" fmla="*/ 5439 h 19050"/>
                              <a:gd name="connsiteX65" fmla="*/ 4229 w 28575"/>
                              <a:gd name="connsiteY65" fmla="*/ 5439 h 19050"/>
                              <a:gd name="connsiteX66" fmla="*/ 4229 w 28575"/>
                              <a:gd name="connsiteY66" fmla="*/ 5439 h 19050"/>
                              <a:gd name="connsiteX67" fmla="*/ 4229 w 28575"/>
                              <a:gd name="connsiteY67" fmla="*/ 5439 h 19050"/>
                              <a:gd name="connsiteX68" fmla="*/ 4229 w 28575"/>
                              <a:gd name="connsiteY68" fmla="*/ 5439 h 19050"/>
                              <a:gd name="connsiteX69" fmla="*/ 4229 w 28575"/>
                              <a:gd name="connsiteY69" fmla="*/ 5439 h 19050"/>
                              <a:gd name="connsiteX70" fmla="*/ 4229 w 28575"/>
                              <a:gd name="connsiteY70" fmla="*/ 5439 h 19050"/>
                              <a:gd name="connsiteX71" fmla="*/ 4229 w 28575"/>
                              <a:gd name="connsiteY71" fmla="*/ 5439 h 19050"/>
                              <a:gd name="connsiteX72" fmla="*/ 4229 w 28575"/>
                              <a:gd name="connsiteY72" fmla="*/ 5439 h 19050"/>
                              <a:gd name="connsiteX73" fmla="*/ 4229 w 28575"/>
                              <a:gd name="connsiteY73" fmla="*/ 5439 h 19050"/>
                              <a:gd name="connsiteX74" fmla="*/ 4229 w 28575"/>
                              <a:gd name="connsiteY74" fmla="*/ 5439 h 19050"/>
                              <a:gd name="connsiteX75" fmla="*/ 4229 w 28575"/>
                              <a:gd name="connsiteY75" fmla="*/ 5439 h 19050"/>
                              <a:gd name="connsiteX76" fmla="*/ 4229 w 28575"/>
                              <a:gd name="connsiteY76" fmla="*/ 5439 h 19050"/>
                              <a:gd name="connsiteX77" fmla="*/ 4229 w 28575"/>
                              <a:gd name="connsiteY77" fmla="*/ 5439 h 19050"/>
                              <a:gd name="connsiteX78" fmla="*/ 4229 w 28575"/>
                              <a:gd name="connsiteY78" fmla="*/ 5439 h 19050"/>
                              <a:gd name="connsiteX79" fmla="*/ 4229 w 28575"/>
                              <a:gd name="connsiteY79" fmla="*/ 5439 h 19050"/>
                              <a:gd name="connsiteX80" fmla="*/ 4229 w 28575"/>
                              <a:gd name="connsiteY80" fmla="*/ 5439 h 19050"/>
                              <a:gd name="connsiteX81" fmla="*/ 5296 w 28575"/>
                              <a:gd name="connsiteY81" fmla="*/ 5439 h 19050"/>
                              <a:gd name="connsiteX82" fmla="*/ 5296 w 28575"/>
                              <a:gd name="connsiteY82" fmla="*/ 6801 h 19050"/>
                              <a:gd name="connsiteX83" fmla="*/ 5296 w 28575"/>
                              <a:gd name="connsiteY83" fmla="*/ 6801 h 19050"/>
                              <a:gd name="connsiteX84" fmla="*/ 5296 w 28575"/>
                              <a:gd name="connsiteY84" fmla="*/ 6801 h 19050"/>
                              <a:gd name="connsiteX85" fmla="*/ 5296 w 28575"/>
                              <a:gd name="connsiteY85" fmla="*/ 6801 h 19050"/>
                              <a:gd name="connsiteX86" fmla="*/ 5296 w 28575"/>
                              <a:gd name="connsiteY86" fmla="*/ 6801 h 19050"/>
                              <a:gd name="connsiteX87" fmla="*/ 5296 w 28575"/>
                              <a:gd name="connsiteY87" fmla="*/ 6801 h 19050"/>
                              <a:gd name="connsiteX88" fmla="*/ 5296 w 28575"/>
                              <a:gd name="connsiteY88" fmla="*/ 6801 h 19050"/>
                              <a:gd name="connsiteX89" fmla="*/ 5296 w 28575"/>
                              <a:gd name="connsiteY89" fmla="*/ 6801 h 19050"/>
                              <a:gd name="connsiteX90" fmla="*/ 5296 w 28575"/>
                              <a:gd name="connsiteY90" fmla="*/ 6801 h 19050"/>
                              <a:gd name="connsiteX91" fmla="*/ 5296 w 28575"/>
                              <a:gd name="connsiteY91" fmla="*/ 6801 h 19050"/>
                              <a:gd name="connsiteX92" fmla="*/ 5296 w 28575"/>
                              <a:gd name="connsiteY92" fmla="*/ 6801 h 19050"/>
                              <a:gd name="connsiteX93" fmla="*/ 5296 w 28575"/>
                              <a:gd name="connsiteY93" fmla="*/ 8163 h 19050"/>
                              <a:gd name="connsiteX94" fmla="*/ 5296 w 28575"/>
                              <a:gd name="connsiteY94" fmla="*/ 6801 h 19050"/>
                              <a:gd name="connsiteX95" fmla="*/ 5296 w 28575"/>
                              <a:gd name="connsiteY95" fmla="*/ 6801 h 19050"/>
                              <a:gd name="connsiteX96" fmla="*/ 5296 w 28575"/>
                              <a:gd name="connsiteY96" fmla="*/ 6801 h 19050"/>
                              <a:gd name="connsiteX97" fmla="*/ 5296 w 28575"/>
                              <a:gd name="connsiteY97" fmla="*/ 6801 h 19050"/>
                              <a:gd name="connsiteX98" fmla="*/ 5296 w 28575"/>
                              <a:gd name="connsiteY98" fmla="*/ 6801 h 19050"/>
                              <a:gd name="connsiteX99" fmla="*/ 6353 w 28575"/>
                              <a:gd name="connsiteY99" fmla="*/ 6801 h 19050"/>
                              <a:gd name="connsiteX100" fmla="*/ 6353 w 28575"/>
                              <a:gd name="connsiteY100" fmla="*/ 6801 h 19050"/>
                              <a:gd name="connsiteX101" fmla="*/ 6353 w 28575"/>
                              <a:gd name="connsiteY101" fmla="*/ 6801 h 19050"/>
                              <a:gd name="connsiteX102" fmla="*/ 6353 w 28575"/>
                              <a:gd name="connsiteY102" fmla="*/ 8163 h 19050"/>
                              <a:gd name="connsiteX103" fmla="*/ 6353 w 28575"/>
                              <a:gd name="connsiteY103" fmla="*/ 8163 h 19050"/>
                              <a:gd name="connsiteX104" fmla="*/ 6353 w 28575"/>
                              <a:gd name="connsiteY104" fmla="*/ 8163 h 19050"/>
                              <a:gd name="connsiteX105" fmla="*/ 6353 w 28575"/>
                              <a:gd name="connsiteY105" fmla="*/ 8163 h 19050"/>
                              <a:gd name="connsiteX106" fmla="*/ 6353 w 28575"/>
                              <a:gd name="connsiteY106" fmla="*/ 8163 h 19050"/>
                              <a:gd name="connsiteX107" fmla="*/ 6353 w 28575"/>
                              <a:gd name="connsiteY107" fmla="*/ 8163 h 19050"/>
                              <a:gd name="connsiteX108" fmla="*/ 6353 w 28575"/>
                              <a:gd name="connsiteY108" fmla="*/ 8163 h 19050"/>
                              <a:gd name="connsiteX109" fmla="*/ 6353 w 28575"/>
                              <a:gd name="connsiteY109" fmla="*/ 8163 h 19050"/>
                              <a:gd name="connsiteX110" fmla="*/ 6353 w 28575"/>
                              <a:gd name="connsiteY110" fmla="*/ 8163 h 19050"/>
                              <a:gd name="connsiteX111" fmla="*/ 6353 w 28575"/>
                              <a:gd name="connsiteY111" fmla="*/ 8163 h 19050"/>
                              <a:gd name="connsiteX112" fmla="*/ 6353 w 28575"/>
                              <a:gd name="connsiteY112" fmla="*/ 8163 h 19050"/>
                              <a:gd name="connsiteX113" fmla="*/ 6353 w 28575"/>
                              <a:gd name="connsiteY113" fmla="*/ 8163 h 19050"/>
                              <a:gd name="connsiteX114" fmla="*/ 6353 w 28575"/>
                              <a:gd name="connsiteY114" fmla="*/ 8163 h 19050"/>
                              <a:gd name="connsiteX115" fmla="*/ 6353 w 28575"/>
                              <a:gd name="connsiteY115" fmla="*/ 8163 h 19050"/>
                              <a:gd name="connsiteX116" fmla="*/ 6353 w 28575"/>
                              <a:gd name="connsiteY116" fmla="*/ 8163 h 19050"/>
                              <a:gd name="connsiteX117" fmla="*/ 7410 w 28575"/>
                              <a:gd name="connsiteY117" fmla="*/ 9525 h 19050"/>
                              <a:gd name="connsiteX118" fmla="*/ 7410 w 28575"/>
                              <a:gd name="connsiteY118" fmla="*/ 8163 h 19050"/>
                              <a:gd name="connsiteX119" fmla="*/ 7410 w 28575"/>
                              <a:gd name="connsiteY119" fmla="*/ 8163 h 19050"/>
                              <a:gd name="connsiteX120" fmla="*/ 7410 w 28575"/>
                              <a:gd name="connsiteY120" fmla="*/ 9525 h 19050"/>
                              <a:gd name="connsiteX121" fmla="*/ 7410 w 28575"/>
                              <a:gd name="connsiteY121" fmla="*/ 9525 h 19050"/>
                              <a:gd name="connsiteX122" fmla="*/ 7410 w 28575"/>
                              <a:gd name="connsiteY122" fmla="*/ 9525 h 19050"/>
                              <a:gd name="connsiteX123" fmla="*/ 7410 w 28575"/>
                              <a:gd name="connsiteY123" fmla="*/ 9525 h 19050"/>
                              <a:gd name="connsiteX124" fmla="*/ 7410 w 28575"/>
                              <a:gd name="connsiteY124" fmla="*/ 9525 h 19050"/>
                              <a:gd name="connsiteX125" fmla="*/ 7410 w 28575"/>
                              <a:gd name="connsiteY125" fmla="*/ 9525 h 19050"/>
                              <a:gd name="connsiteX126" fmla="*/ 7410 w 28575"/>
                              <a:gd name="connsiteY126" fmla="*/ 9525 h 19050"/>
                              <a:gd name="connsiteX127" fmla="*/ 7410 w 28575"/>
                              <a:gd name="connsiteY127" fmla="*/ 8163 h 19050"/>
                              <a:gd name="connsiteX128" fmla="*/ 7410 w 28575"/>
                              <a:gd name="connsiteY128" fmla="*/ 9525 h 19050"/>
                              <a:gd name="connsiteX129" fmla="*/ 7410 w 28575"/>
                              <a:gd name="connsiteY129" fmla="*/ 9525 h 19050"/>
                              <a:gd name="connsiteX130" fmla="*/ 7410 w 28575"/>
                              <a:gd name="connsiteY130" fmla="*/ 9525 h 19050"/>
                              <a:gd name="connsiteX131" fmla="*/ 7410 w 28575"/>
                              <a:gd name="connsiteY131" fmla="*/ 9525 h 19050"/>
                              <a:gd name="connsiteX132" fmla="*/ 7410 w 28575"/>
                              <a:gd name="connsiteY132" fmla="*/ 9525 h 19050"/>
                              <a:gd name="connsiteX133" fmla="*/ 7410 w 28575"/>
                              <a:gd name="connsiteY133" fmla="*/ 9525 h 19050"/>
                              <a:gd name="connsiteX134" fmla="*/ 7410 w 28575"/>
                              <a:gd name="connsiteY134" fmla="*/ 9525 h 19050"/>
                              <a:gd name="connsiteX135" fmla="*/ 7410 w 28575"/>
                              <a:gd name="connsiteY135" fmla="*/ 9525 h 19050"/>
                              <a:gd name="connsiteX136" fmla="*/ 7410 w 28575"/>
                              <a:gd name="connsiteY136" fmla="*/ 9525 h 19050"/>
                              <a:gd name="connsiteX137" fmla="*/ 8468 w 28575"/>
                              <a:gd name="connsiteY137" fmla="*/ 8163 h 19050"/>
                              <a:gd name="connsiteX138" fmla="*/ 8468 w 28575"/>
                              <a:gd name="connsiteY138" fmla="*/ 9525 h 19050"/>
                              <a:gd name="connsiteX139" fmla="*/ 8468 w 28575"/>
                              <a:gd name="connsiteY139" fmla="*/ 9525 h 19050"/>
                              <a:gd name="connsiteX140" fmla="*/ 8468 w 28575"/>
                              <a:gd name="connsiteY140" fmla="*/ 8163 h 19050"/>
                              <a:gd name="connsiteX141" fmla="*/ 8468 w 28575"/>
                              <a:gd name="connsiteY141" fmla="*/ 9525 h 19050"/>
                              <a:gd name="connsiteX142" fmla="*/ 8468 w 28575"/>
                              <a:gd name="connsiteY142" fmla="*/ 8163 h 19050"/>
                              <a:gd name="connsiteX143" fmla="*/ 8468 w 28575"/>
                              <a:gd name="connsiteY143" fmla="*/ 8163 h 19050"/>
                              <a:gd name="connsiteX144" fmla="*/ 8468 w 28575"/>
                              <a:gd name="connsiteY144" fmla="*/ 9525 h 19050"/>
                              <a:gd name="connsiteX145" fmla="*/ 8468 w 28575"/>
                              <a:gd name="connsiteY145" fmla="*/ 9525 h 19050"/>
                              <a:gd name="connsiteX146" fmla="*/ 8468 w 28575"/>
                              <a:gd name="connsiteY146" fmla="*/ 9525 h 19050"/>
                              <a:gd name="connsiteX147" fmla="*/ 8468 w 28575"/>
                              <a:gd name="connsiteY147" fmla="*/ 9525 h 19050"/>
                              <a:gd name="connsiteX148" fmla="*/ 8468 w 28575"/>
                              <a:gd name="connsiteY148" fmla="*/ 9525 h 19050"/>
                              <a:gd name="connsiteX149" fmla="*/ 8468 w 28575"/>
                              <a:gd name="connsiteY149" fmla="*/ 9525 h 19050"/>
                              <a:gd name="connsiteX150" fmla="*/ 8468 w 28575"/>
                              <a:gd name="connsiteY150" fmla="*/ 9525 h 19050"/>
                              <a:gd name="connsiteX151" fmla="*/ 8468 w 28575"/>
                              <a:gd name="connsiteY151" fmla="*/ 9525 h 19050"/>
                              <a:gd name="connsiteX152" fmla="*/ 8468 w 28575"/>
                              <a:gd name="connsiteY152" fmla="*/ 9525 h 19050"/>
                              <a:gd name="connsiteX153" fmla="*/ 8468 w 28575"/>
                              <a:gd name="connsiteY153" fmla="*/ 9525 h 19050"/>
                              <a:gd name="connsiteX154" fmla="*/ 8468 w 28575"/>
                              <a:gd name="connsiteY154" fmla="*/ 10887 h 19050"/>
                              <a:gd name="connsiteX155" fmla="*/ 9525 w 28575"/>
                              <a:gd name="connsiteY155" fmla="*/ 10887 h 19050"/>
                              <a:gd name="connsiteX156" fmla="*/ 9525 w 28575"/>
                              <a:gd name="connsiteY156" fmla="*/ 10887 h 19050"/>
                              <a:gd name="connsiteX157" fmla="*/ 9525 w 28575"/>
                              <a:gd name="connsiteY157" fmla="*/ 10887 h 19050"/>
                              <a:gd name="connsiteX158" fmla="*/ 9525 w 28575"/>
                              <a:gd name="connsiteY158" fmla="*/ 10887 h 19050"/>
                              <a:gd name="connsiteX159" fmla="*/ 9525 w 28575"/>
                              <a:gd name="connsiteY159" fmla="*/ 10887 h 19050"/>
                              <a:gd name="connsiteX160" fmla="*/ 9525 w 28575"/>
                              <a:gd name="connsiteY160" fmla="*/ 10887 h 19050"/>
                              <a:gd name="connsiteX161" fmla="*/ 9525 w 28575"/>
                              <a:gd name="connsiteY161" fmla="*/ 10887 h 19050"/>
                              <a:gd name="connsiteX162" fmla="*/ 9525 w 28575"/>
                              <a:gd name="connsiteY162" fmla="*/ 10887 h 19050"/>
                              <a:gd name="connsiteX163" fmla="*/ 9525 w 28575"/>
                              <a:gd name="connsiteY163" fmla="*/ 10887 h 19050"/>
                              <a:gd name="connsiteX164" fmla="*/ 9525 w 28575"/>
                              <a:gd name="connsiteY164" fmla="*/ 10887 h 19050"/>
                              <a:gd name="connsiteX165" fmla="*/ 9525 w 28575"/>
                              <a:gd name="connsiteY165" fmla="*/ 10887 h 19050"/>
                              <a:gd name="connsiteX166" fmla="*/ 9525 w 28575"/>
                              <a:gd name="connsiteY166" fmla="*/ 10887 h 19050"/>
                              <a:gd name="connsiteX167" fmla="*/ 9525 w 28575"/>
                              <a:gd name="connsiteY167" fmla="*/ 10887 h 19050"/>
                              <a:gd name="connsiteX168" fmla="*/ 9525 w 28575"/>
                              <a:gd name="connsiteY168" fmla="*/ 10887 h 19050"/>
                              <a:gd name="connsiteX169" fmla="*/ 9525 w 28575"/>
                              <a:gd name="connsiteY169" fmla="*/ 10887 h 19050"/>
                              <a:gd name="connsiteX170" fmla="*/ 9525 w 28575"/>
                              <a:gd name="connsiteY170" fmla="*/ 10887 h 19050"/>
                              <a:gd name="connsiteX171" fmla="*/ 9525 w 28575"/>
                              <a:gd name="connsiteY171" fmla="*/ 10887 h 19050"/>
                              <a:gd name="connsiteX172" fmla="*/ 9525 w 28575"/>
                              <a:gd name="connsiteY172" fmla="*/ 10887 h 19050"/>
                              <a:gd name="connsiteX173" fmla="*/ 10582 w 28575"/>
                              <a:gd name="connsiteY173" fmla="*/ 10887 h 19050"/>
                              <a:gd name="connsiteX174" fmla="*/ 10582 w 28575"/>
                              <a:gd name="connsiteY174" fmla="*/ 10887 h 19050"/>
                              <a:gd name="connsiteX175" fmla="*/ 10582 w 28575"/>
                              <a:gd name="connsiteY175" fmla="*/ 9525 h 19050"/>
                              <a:gd name="connsiteX176" fmla="*/ 10582 w 28575"/>
                              <a:gd name="connsiteY176" fmla="*/ 9525 h 19050"/>
                              <a:gd name="connsiteX177" fmla="*/ 10582 w 28575"/>
                              <a:gd name="connsiteY177" fmla="*/ 9525 h 19050"/>
                              <a:gd name="connsiteX178" fmla="*/ 10582 w 28575"/>
                              <a:gd name="connsiteY178" fmla="*/ 10887 h 19050"/>
                              <a:gd name="connsiteX179" fmla="*/ 10582 w 28575"/>
                              <a:gd name="connsiteY179" fmla="*/ 10887 h 19050"/>
                              <a:gd name="connsiteX180" fmla="*/ 10582 w 28575"/>
                              <a:gd name="connsiteY180" fmla="*/ 10887 h 19050"/>
                              <a:gd name="connsiteX181" fmla="*/ 10582 w 28575"/>
                              <a:gd name="connsiteY181" fmla="*/ 10887 h 19050"/>
                              <a:gd name="connsiteX182" fmla="*/ 10582 w 28575"/>
                              <a:gd name="connsiteY182" fmla="*/ 10887 h 19050"/>
                              <a:gd name="connsiteX183" fmla="*/ 10582 w 28575"/>
                              <a:gd name="connsiteY183" fmla="*/ 10887 h 19050"/>
                              <a:gd name="connsiteX184" fmla="*/ 10582 w 28575"/>
                              <a:gd name="connsiteY184" fmla="*/ 10887 h 19050"/>
                              <a:gd name="connsiteX185" fmla="*/ 10582 w 28575"/>
                              <a:gd name="connsiteY185" fmla="*/ 10887 h 19050"/>
                              <a:gd name="connsiteX186" fmla="*/ 10582 w 28575"/>
                              <a:gd name="connsiteY186" fmla="*/ 12249 h 19050"/>
                              <a:gd name="connsiteX187" fmla="*/ 10582 w 28575"/>
                              <a:gd name="connsiteY187" fmla="*/ 12249 h 19050"/>
                              <a:gd name="connsiteX188" fmla="*/ 10582 w 28575"/>
                              <a:gd name="connsiteY188" fmla="*/ 10887 h 19050"/>
                              <a:gd name="connsiteX189" fmla="*/ 10582 w 28575"/>
                              <a:gd name="connsiteY189" fmla="*/ 12249 h 19050"/>
                              <a:gd name="connsiteX190" fmla="*/ 10582 w 28575"/>
                              <a:gd name="connsiteY190" fmla="*/ 12249 h 19050"/>
                              <a:gd name="connsiteX191" fmla="*/ 11640 w 28575"/>
                              <a:gd name="connsiteY191" fmla="*/ 12249 h 19050"/>
                              <a:gd name="connsiteX192" fmla="*/ 11640 w 28575"/>
                              <a:gd name="connsiteY192" fmla="*/ 12249 h 19050"/>
                              <a:gd name="connsiteX193" fmla="*/ 11640 w 28575"/>
                              <a:gd name="connsiteY193" fmla="*/ 12249 h 19050"/>
                              <a:gd name="connsiteX194" fmla="*/ 11640 w 28575"/>
                              <a:gd name="connsiteY194" fmla="*/ 12249 h 19050"/>
                              <a:gd name="connsiteX195" fmla="*/ 11640 w 28575"/>
                              <a:gd name="connsiteY195" fmla="*/ 12249 h 19050"/>
                              <a:gd name="connsiteX196" fmla="*/ 11640 w 28575"/>
                              <a:gd name="connsiteY196" fmla="*/ 12249 h 19050"/>
                              <a:gd name="connsiteX197" fmla="*/ 11640 w 28575"/>
                              <a:gd name="connsiteY197" fmla="*/ 12249 h 19050"/>
                              <a:gd name="connsiteX198" fmla="*/ 11640 w 28575"/>
                              <a:gd name="connsiteY198" fmla="*/ 12249 h 19050"/>
                              <a:gd name="connsiteX199" fmla="*/ 11640 w 28575"/>
                              <a:gd name="connsiteY199" fmla="*/ 12249 h 19050"/>
                              <a:gd name="connsiteX200" fmla="*/ 11640 w 28575"/>
                              <a:gd name="connsiteY200" fmla="*/ 12249 h 19050"/>
                              <a:gd name="connsiteX201" fmla="*/ 11640 w 28575"/>
                              <a:gd name="connsiteY201" fmla="*/ 12249 h 19050"/>
                              <a:gd name="connsiteX202" fmla="*/ 11640 w 28575"/>
                              <a:gd name="connsiteY202" fmla="*/ 12249 h 19050"/>
                              <a:gd name="connsiteX203" fmla="*/ 11640 w 28575"/>
                              <a:gd name="connsiteY203" fmla="*/ 12249 h 19050"/>
                              <a:gd name="connsiteX204" fmla="*/ 11640 w 28575"/>
                              <a:gd name="connsiteY204" fmla="*/ 12249 h 19050"/>
                              <a:gd name="connsiteX205" fmla="*/ 11640 w 28575"/>
                              <a:gd name="connsiteY205" fmla="*/ 12249 h 19050"/>
                              <a:gd name="connsiteX206" fmla="*/ 11640 w 28575"/>
                              <a:gd name="connsiteY206" fmla="*/ 12249 h 19050"/>
                              <a:gd name="connsiteX207" fmla="*/ 11640 w 28575"/>
                              <a:gd name="connsiteY207" fmla="*/ 13611 h 19050"/>
                              <a:gd name="connsiteX208" fmla="*/ 11640 w 28575"/>
                              <a:gd name="connsiteY208" fmla="*/ 13611 h 19050"/>
                              <a:gd name="connsiteX209" fmla="*/ 11640 w 28575"/>
                              <a:gd name="connsiteY209" fmla="*/ 13611 h 19050"/>
                              <a:gd name="connsiteX210" fmla="*/ 11640 w 28575"/>
                              <a:gd name="connsiteY210" fmla="*/ 13611 h 19050"/>
                              <a:gd name="connsiteX211" fmla="*/ 12697 w 28575"/>
                              <a:gd name="connsiteY211" fmla="*/ 12249 h 19050"/>
                              <a:gd name="connsiteX212" fmla="*/ 12697 w 28575"/>
                              <a:gd name="connsiteY212" fmla="*/ 12249 h 19050"/>
                              <a:gd name="connsiteX213" fmla="*/ 12697 w 28575"/>
                              <a:gd name="connsiteY213" fmla="*/ 12249 h 19050"/>
                              <a:gd name="connsiteX214" fmla="*/ 12697 w 28575"/>
                              <a:gd name="connsiteY214" fmla="*/ 12249 h 19050"/>
                              <a:gd name="connsiteX215" fmla="*/ 12697 w 28575"/>
                              <a:gd name="connsiteY215" fmla="*/ 12249 h 19050"/>
                              <a:gd name="connsiteX216" fmla="*/ 12697 w 28575"/>
                              <a:gd name="connsiteY216" fmla="*/ 12249 h 19050"/>
                              <a:gd name="connsiteX217" fmla="*/ 12697 w 28575"/>
                              <a:gd name="connsiteY217" fmla="*/ 12249 h 19050"/>
                              <a:gd name="connsiteX218" fmla="*/ 12697 w 28575"/>
                              <a:gd name="connsiteY218" fmla="*/ 12249 h 19050"/>
                              <a:gd name="connsiteX219" fmla="*/ 12697 w 28575"/>
                              <a:gd name="connsiteY219" fmla="*/ 12249 h 19050"/>
                              <a:gd name="connsiteX220" fmla="*/ 12697 w 28575"/>
                              <a:gd name="connsiteY220" fmla="*/ 12249 h 19050"/>
                              <a:gd name="connsiteX221" fmla="*/ 12697 w 28575"/>
                              <a:gd name="connsiteY221" fmla="*/ 12249 h 19050"/>
                              <a:gd name="connsiteX222" fmla="*/ 12697 w 28575"/>
                              <a:gd name="connsiteY222" fmla="*/ 12249 h 19050"/>
                              <a:gd name="connsiteX223" fmla="*/ 12697 w 28575"/>
                              <a:gd name="connsiteY223" fmla="*/ 12249 h 19050"/>
                              <a:gd name="connsiteX224" fmla="*/ 12697 w 28575"/>
                              <a:gd name="connsiteY224" fmla="*/ 12249 h 19050"/>
                              <a:gd name="connsiteX225" fmla="*/ 12697 w 28575"/>
                              <a:gd name="connsiteY225" fmla="*/ 13611 h 19050"/>
                              <a:gd name="connsiteX226" fmla="*/ 12697 w 28575"/>
                              <a:gd name="connsiteY226" fmla="*/ 13611 h 19050"/>
                              <a:gd name="connsiteX227" fmla="*/ 12697 w 28575"/>
                              <a:gd name="connsiteY227" fmla="*/ 12249 h 19050"/>
                              <a:gd name="connsiteX228" fmla="*/ 12697 w 28575"/>
                              <a:gd name="connsiteY228" fmla="*/ 12249 h 19050"/>
                              <a:gd name="connsiteX229" fmla="*/ 13754 w 28575"/>
                              <a:gd name="connsiteY229" fmla="*/ 12249 h 19050"/>
                              <a:gd name="connsiteX230" fmla="*/ 13754 w 28575"/>
                              <a:gd name="connsiteY230" fmla="*/ 12249 h 19050"/>
                              <a:gd name="connsiteX231" fmla="*/ 13754 w 28575"/>
                              <a:gd name="connsiteY231" fmla="*/ 12249 h 19050"/>
                              <a:gd name="connsiteX232" fmla="*/ 13754 w 28575"/>
                              <a:gd name="connsiteY232" fmla="*/ 12249 h 19050"/>
                              <a:gd name="connsiteX233" fmla="*/ 13754 w 28575"/>
                              <a:gd name="connsiteY233" fmla="*/ 13611 h 19050"/>
                              <a:gd name="connsiteX234" fmla="*/ 13754 w 28575"/>
                              <a:gd name="connsiteY234" fmla="*/ 13611 h 19050"/>
                              <a:gd name="connsiteX235" fmla="*/ 13754 w 28575"/>
                              <a:gd name="connsiteY235" fmla="*/ 13611 h 19050"/>
                              <a:gd name="connsiteX236" fmla="*/ 13754 w 28575"/>
                              <a:gd name="connsiteY236" fmla="*/ 12249 h 19050"/>
                              <a:gd name="connsiteX237" fmla="*/ 13754 w 28575"/>
                              <a:gd name="connsiteY237" fmla="*/ 12249 h 19050"/>
                              <a:gd name="connsiteX238" fmla="*/ 13754 w 28575"/>
                              <a:gd name="connsiteY238" fmla="*/ 12249 h 19050"/>
                              <a:gd name="connsiteX239" fmla="*/ 13754 w 28575"/>
                              <a:gd name="connsiteY239" fmla="*/ 12249 h 19050"/>
                              <a:gd name="connsiteX240" fmla="*/ 13754 w 28575"/>
                              <a:gd name="connsiteY240" fmla="*/ 12249 h 19050"/>
                              <a:gd name="connsiteX241" fmla="*/ 13754 w 28575"/>
                              <a:gd name="connsiteY241" fmla="*/ 12249 h 19050"/>
                              <a:gd name="connsiteX242" fmla="*/ 13754 w 28575"/>
                              <a:gd name="connsiteY242" fmla="*/ 13611 h 19050"/>
                              <a:gd name="connsiteX243" fmla="*/ 13754 w 28575"/>
                              <a:gd name="connsiteY243" fmla="*/ 13611 h 19050"/>
                              <a:gd name="connsiteX244" fmla="*/ 13754 w 28575"/>
                              <a:gd name="connsiteY244" fmla="*/ 13611 h 19050"/>
                              <a:gd name="connsiteX245" fmla="*/ 13754 w 28575"/>
                              <a:gd name="connsiteY245" fmla="*/ 13611 h 19050"/>
                              <a:gd name="connsiteX246" fmla="*/ 13754 w 28575"/>
                              <a:gd name="connsiteY246" fmla="*/ 13611 h 19050"/>
                              <a:gd name="connsiteX247" fmla="*/ 14821 w 28575"/>
                              <a:gd name="connsiteY247" fmla="*/ 13611 h 19050"/>
                              <a:gd name="connsiteX248" fmla="*/ 14821 w 28575"/>
                              <a:gd name="connsiteY248" fmla="*/ 13611 h 19050"/>
                              <a:gd name="connsiteX249" fmla="*/ 14821 w 28575"/>
                              <a:gd name="connsiteY249" fmla="*/ 13611 h 19050"/>
                              <a:gd name="connsiteX250" fmla="*/ 14821 w 28575"/>
                              <a:gd name="connsiteY250" fmla="*/ 13611 h 19050"/>
                              <a:gd name="connsiteX251" fmla="*/ 14821 w 28575"/>
                              <a:gd name="connsiteY251" fmla="*/ 13611 h 19050"/>
                              <a:gd name="connsiteX252" fmla="*/ 14821 w 28575"/>
                              <a:gd name="connsiteY252" fmla="*/ 13611 h 19050"/>
                              <a:gd name="connsiteX253" fmla="*/ 14821 w 28575"/>
                              <a:gd name="connsiteY253" fmla="*/ 12249 h 19050"/>
                              <a:gd name="connsiteX254" fmla="*/ 14821 w 28575"/>
                              <a:gd name="connsiteY254" fmla="*/ 13611 h 19050"/>
                              <a:gd name="connsiteX255" fmla="*/ 14821 w 28575"/>
                              <a:gd name="connsiteY255" fmla="*/ 13611 h 19050"/>
                              <a:gd name="connsiteX256" fmla="*/ 14821 w 28575"/>
                              <a:gd name="connsiteY256" fmla="*/ 13611 h 19050"/>
                              <a:gd name="connsiteX257" fmla="*/ 14821 w 28575"/>
                              <a:gd name="connsiteY257" fmla="*/ 13611 h 19050"/>
                              <a:gd name="connsiteX258" fmla="*/ 14821 w 28575"/>
                              <a:gd name="connsiteY258" fmla="*/ 13611 h 19050"/>
                              <a:gd name="connsiteX259" fmla="*/ 14821 w 28575"/>
                              <a:gd name="connsiteY259" fmla="*/ 13611 h 19050"/>
                              <a:gd name="connsiteX260" fmla="*/ 14821 w 28575"/>
                              <a:gd name="connsiteY260" fmla="*/ 13611 h 19050"/>
                              <a:gd name="connsiteX261" fmla="*/ 14821 w 28575"/>
                              <a:gd name="connsiteY261" fmla="*/ 13611 h 19050"/>
                              <a:gd name="connsiteX262" fmla="*/ 14821 w 28575"/>
                              <a:gd name="connsiteY262" fmla="*/ 13611 h 19050"/>
                              <a:gd name="connsiteX263" fmla="*/ 14821 w 28575"/>
                              <a:gd name="connsiteY263" fmla="*/ 13611 h 19050"/>
                              <a:gd name="connsiteX264" fmla="*/ 14821 w 28575"/>
                              <a:gd name="connsiteY264" fmla="*/ 13611 h 19050"/>
                              <a:gd name="connsiteX265" fmla="*/ 14821 w 28575"/>
                              <a:gd name="connsiteY265" fmla="*/ 14964 h 19050"/>
                              <a:gd name="connsiteX266" fmla="*/ 14821 w 28575"/>
                              <a:gd name="connsiteY266" fmla="*/ 14964 h 19050"/>
                              <a:gd name="connsiteX267" fmla="*/ 14821 w 28575"/>
                              <a:gd name="connsiteY267" fmla="*/ 14964 h 19050"/>
                              <a:gd name="connsiteX268" fmla="*/ 14821 w 28575"/>
                              <a:gd name="connsiteY268" fmla="*/ 14964 h 19050"/>
                              <a:gd name="connsiteX269" fmla="*/ 14821 w 28575"/>
                              <a:gd name="connsiteY269" fmla="*/ 14964 h 19050"/>
                              <a:gd name="connsiteX270" fmla="*/ 14821 w 28575"/>
                              <a:gd name="connsiteY270" fmla="*/ 13611 h 19050"/>
                              <a:gd name="connsiteX271" fmla="*/ 15878 w 28575"/>
                              <a:gd name="connsiteY271" fmla="*/ 13611 h 19050"/>
                              <a:gd name="connsiteX272" fmla="*/ 15878 w 28575"/>
                              <a:gd name="connsiteY272" fmla="*/ 13611 h 19050"/>
                              <a:gd name="connsiteX273" fmla="*/ 15878 w 28575"/>
                              <a:gd name="connsiteY273" fmla="*/ 13611 h 19050"/>
                              <a:gd name="connsiteX274" fmla="*/ 15878 w 28575"/>
                              <a:gd name="connsiteY274" fmla="*/ 13611 h 19050"/>
                              <a:gd name="connsiteX275" fmla="*/ 15878 w 28575"/>
                              <a:gd name="connsiteY275" fmla="*/ 13611 h 19050"/>
                              <a:gd name="connsiteX276" fmla="*/ 15878 w 28575"/>
                              <a:gd name="connsiteY276" fmla="*/ 14964 h 19050"/>
                              <a:gd name="connsiteX277" fmla="*/ 15878 w 28575"/>
                              <a:gd name="connsiteY277" fmla="*/ 14964 h 19050"/>
                              <a:gd name="connsiteX278" fmla="*/ 15878 w 28575"/>
                              <a:gd name="connsiteY278" fmla="*/ 14964 h 19050"/>
                              <a:gd name="connsiteX279" fmla="*/ 15878 w 28575"/>
                              <a:gd name="connsiteY279" fmla="*/ 14964 h 19050"/>
                              <a:gd name="connsiteX280" fmla="*/ 15878 w 28575"/>
                              <a:gd name="connsiteY280" fmla="*/ 14964 h 19050"/>
                              <a:gd name="connsiteX281" fmla="*/ 15878 w 28575"/>
                              <a:gd name="connsiteY281" fmla="*/ 14964 h 19050"/>
                              <a:gd name="connsiteX282" fmla="*/ 15878 w 28575"/>
                              <a:gd name="connsiteY282" fmla="*/ 14964 h 19050"/>
                              <a:gd name="connsiteX283" fmla="*/ 15878 w 28575"/>
                              <a:gd name="connsiteY283" fmla="*/ 14964 h 19050"/>
                              <a:gd name="connsiteX284" fmla="*/ 15878 w 28575"/>
                              <a:gd name="connsiteY284" fmla="*/ 13611 h 19050"/>
                              <a:gd name="connsiteX285" fmla="*/ 15878 w 28575"/>
                              <a:gd name="connsiteY285" fmla="*/ 14964 h 19050"/>
                              <a:gd name="connsiteX286" fmla="*/ 15878 w 28575"/>
                              <a:gd name="connsiteY286" fmla="*/ 14964 h 19050"/>
                              <a:gd name="connsiteX287" fmla="*/ 15878 w 28575"/>
                              <a:gd name="connsiteY287" fmla="*/ 14964 h 19050"/>
                              <a:gd name="connsiteX288" fmla="*/ 15878 w 28575"/>
                              <a:gd name="connsiteY288" fmla="*/ 14964 h 19050"/>
                              <a:gd name="connsiteX289" fmla="*/ 15878 w 28575"/>
                              <a:gd name="connsiteY289" fmla="*/ 14964 h 19050"/>
                              <a:gd name="connsiteX290" fmla="*/ 15878 w 28575"/>
                              <a:gd name="connsiteY290" fmla="*/ 14964 h 19050"/>
                              <a:gd name="connsiteX291" fmla="*/ 16935 w 28575"/>
                              <a:gd name="connsiteY291" fmla="*/ 13611 h 19050"/>
                              <a:gd name="connsiteX292" fmla="*/ 16935 w 28575"/>
                              <a:gd name="connsiteY292" fmla="*/ 14964 h 19050"/>
                              <a:gd name="connsiteX293" fmla="*/ 16935 w 28575"/>
                              <a:gd name="connsiteY293" fmla="*/ 14964 h 19050"/>
                              <a:gd name="connsiteX294" fmla="*/ 16935 w 28575"/>
                              <a:gd name="connsiteY294" fmla="*/ 14964 h 19050"/>
                              <a:gd name="connsiteX295" fmla="*/ 16935 w 28575"/>
                              <a:gd name="connsiteY295" fmla="*/ 14964 h 19050"/>
                              <a:gd name="connsiteX296" fmla="*/ 16935 w 28575"/>
                              <a:gd name="connsiteY296" fmla="*/ 14964 h 19050"/>
                              <a:gd name="connsiteX297" fmla="*/ 16935 w 28575"/>
                              <a:gd name="connsiteY297" fmla="*/ 16326 h 19050"/>
                              <a:gd name="connsiteX298" fmla="*/ 16935 w 28575"/>
                              <a:gd name="connsiteY298" fmla="*/ 14964 h 19050"/>
                              <a:gd name="connsiteX299" fmla="*/ 16935 w 28575"/>
                              <a:gd name="connsiteY299" fmla="*/ 16326 h 19050"/>
                              <a:gd name="connsiteX300" fmla="*/ 16935 w 28575"/>
                              <a:gd name="connsiteY300" fmla="*/ 16326 h 19050"/>
                              <a:gd name="connsiteX301" fmla="*/ 16935 w 28575"/>
                              <a:gd name="connsiteY301" fmla="*/ 16326 h 19050"/>
                              <a:gd name="connsiteX302" fmla="*/ 16935 w 28575"/>
                              <a:gd name="connsiteY302" fmla="*/ 14964 h 19050"/>
                              <a:gd name="connsiteX303" fmla="*/ 16935 w 28575"/>
                              <a:gd name="connsiteY303" fmla="*/ 14964 h 19050"/>
                              <a:gd name="connsiteX304" fmla="*/ 16935 w 28575"/>
                              <a:gd name="connsiteY304" fmla="*/ 14964 h 19050"/>
                              <a:gd name="connsiteX305" fmla="*/ 16935 w 28575"/>
                              <a:gd name="connsiteY305" fmla="*/ 14964 h 19050"/>
                              <a:gd name="connsiteX306" fmla="*/ 16935 w 28575"/>
                              <a:gd name="connsiteY306" fmla="*/ 14964 h 19050"/>
                              <a:gd name="connsiteX307" fmla="*/ 16935 w 28575"/>
                              <a:gd name="connsiteY307" fmla="*/ 14964 h 19050"/>
                              <a:gd name="connsiteX308" fmla="*/ 16935 w 28575"/>
                              <a:gd name="connsiteY308" fmla="*/ 14964 h 19050"/>
                              <a:gd name="connsiteX309" fmla="*/ 17993 w 28575"/>
                              <a:gd name="connsiteY309" fmla="*/ 14964 h 19050"/>
                              <a:gd name="connsiteX310" fmla="*/ 17993 w 28575"/>
                              <a:gd name="connsiteY310" fmla="*/ 14964 h 19050"/>
                              <a:gd name="connsiteX311" fmla="*/ 17993 w 28575"/>
                              <a:gd name="connsiteY311" fmla="*/ 14964 h 19050"/>
                              <a:gd name="connsiteX312" fmla="*/ 17993 w 28575"/>
                              <a:gd name="connsiteY312" fmla="*/ 16326 h 19050"/>
                              <a:gd name="connsiteX313" fmla="*/ 17993 w 28575"/>
                              <a:gd name="connsiteY313" fmla="*/ 14964 h 19050"/>
                              <a:gd name="connsiteX314" fmla="*/ 17993 w 28575"/>
                              <a:gd name="connsiteY314" fmla="*/ 14964 h 19050"/>
                              <a:gd name="connsiteX315" fmla="*/ 17993 w 28575"/>
                              <a:gd name="connsiteY315" fmla="*/ 14964 h 19050"/>
                              <a:gd name="connsiteX316" fmla="*/ 17993 w 28575"/>
                              <a:gd name="connsiteY316" fmla="*/ 14964 h 19050"/>
                              <a:gd name="connsiteX317" fmla="*/ 17993 w 28575"/>
                              <a:gd name="connsiteY317" fmla="*/ 16326 h 19050"/>
                              <a:gd name="connsiteX318" fmla="*/ 17993 w 28575"/>
                              <a:gd name="connsiteY318" fmla="*/ 16326 h 19050"/>
                              <a:gd name="connsiteX319" fmla="*/ 17993 w 28575"/>
                              <a:gd name="connsiteY319" fmla="*/ 16326 h 19050"/>
                              <a:gd name="connsiteX320" fmla="*/ 17993 w 28575"/>
                              <a:gd name="connsiteY320" fmla="*/ 16326 h 19050"/>
                              <a:gd name="connsiteX321" fmla="*/ 17993 w 28575"/>
                              <a:gd name="connsiteY321" fmla="*/ 14964 h 19050"/>
                              <a:gd name="connsiteX322" fmla="*/ 17993 w 28575"/>
                              <a:gd name="connsiteY322" fmla="*/ 14964 h 19050"/>
                              <a:gd name="connsiteX323" fmla="*/ 17993 w 28575"/>
                              <a:gd name="connsiteY323" fmla="*/ 16326 h 19050"/>
                              <a:gd name="connsiteX324" fmla="*/ 17993 w 28575"/>
                              <a:gd name="connsiteY324" fmla="*/ 16326 h 19050"/>
                              <a:gd name="connsiteX325" fmla="*/ 17993 w 28575"/>
                              <a:gd name="connsiteY325" fmla="*/ 16326 h 19050"/>
                              <a:gd name="connsiteX326" fmla="*/ 17993 w 28575"/>
                              <a:gd name="connsiteY326" fmla="*/ 16326 h 19050"/>
                              <a:gd name="connsiteX327" fmla="*/ 19050 w 28575"/>
                              <a:gd name="connsiteY327" fmla="*/ 14964 h 19050"/>
                              <a:gd name="connsiteX328" fmla="*/ 19050 w 28575"/>
                              <a:gd name="connsiteY328" fmla="*/ 14964 h 19050"/>
                              <a:gd name="connsiteX329" fmla="*/ 19050 w 28575"/>
                              <a:gd name="connsiteY329" fmla="*/ 14964 h 19050"/>
                              <a:gd name="connsiteX330" fmla="*/ 19050 w 28575"/>
                              <a:gd name="connsiteY330" fmla="*/ 14964 h 19050"/>
                              <a:gd name="connsiteX331" fmla="*/ 19050 w 28575"/>
                              <a:gd name="connsiteY331" fmla="*/ 14964 h 19050"/>
                              <a:gd name="connsiteX332" fmla="*/ 19050 w 28575"/>
                              <a:gd name="connsiteY332" fmla="*/ 16326 h 19050"/>
                              <a:gd name="connsiteX333" fmla="*/ 19050 w 28575"/>
                              <a:gd name="connsiteY333" fmla="*/ 16326 h 19050"/>
                              <a:gd name="connsiteX334" fmla="*/ 19050 w 28575"/>
                              <a:gd name="connsiteY334" fmla="*/ 16326 h 19050"/>
                              <a:gd name="connsiteX335" fmla="*/ 19050 w 28575"/>
                              <a:gd name="connsiteY335" fmla="*/ 16326 h 19050"/>
                              <a:gd name="connsiteX336" fmla="*/ 19050 w 28575"/>
                              <a:gd name="connsiteY336" fmla="*/ 16326 h 19050"/>
                              <a:gd name="connsiteX337" fmla="*/ 19050 w 28575"/>
                              <a:gd name="connsiteY337" fmla="*/ 16326 h 19050"/>
                              <a:gd name="connsiteX338" fmla="*/ 19050 w 28575"/>
                              <a:gd name="connsiteY338" fmla="*/ 16326 h 19050"/>
                              <a:gd name="connsiteX339" fmla="*/ 19050 w 28575"/>
                              <a:gd name="connsiteY339" fmla="*/ 16326 h 19050"/>
                              <a:gd name="connsiteX340" fmla="*/ 19050 w 28575"/>
                              <a:gd name="connsiteY340" fmla="*/ 16326 h 19050"/>
                              <a:gd name="connsiteX341" fmla="*/ 19050 w 28575"/>
                              <a:gd name="connsiteY341" fmla="*/ 16326 h 19050"/>
                              <a:gd name="connsiteX342" fmla="*/ 19050 w 28575"/>
                              <a:gd name="connsiteY342" fmla="*/ 14964 h 19050"/>
                              <a:gd name="connsiteX343" fmla="*/ 19050 w 28575"/>
                              <a:gd name="connsiteY343" fmla="*/ 14964 h 19050"/>
                              <a:gd name="connsiteX344" fmla="*/ 19050 w 28575"/>
                              <a:gd name="connsiteY344" fmla="*/ 14964 h 19050"/>
                              <a:gd name="connsiteX345" fmla="*/ 20107 w 28575"/>
                              <a:gd name="connsiteY345" fmla="*/ 16326 h 19050"/>
                              <a:gd name="connsiteX346" fmla="*/ 20107 w 28575"/>
                              <a:gd name="connsiteY346" fmla="*/ 16326 h 19050"/>
                              <a:gd name="connsiteX347" fmla="*/ 20107 w 28575"/>
                              <a:gd name="connsiteY347" fmla="*/ 16326 h 19050"/>
                              <a:gd name="connsiteX348" fmla="*/ 20107 w 28575"/>
                              <a:gd name="connsiteY348" fmla="*/ 16326 h 19050"/>
                              <a:gd name="connsiteX349" fmla="*/ 20107 w 28575"/>
                              <a:gd name="connsiteY349" fmla="*/ 16326 h 19050"/>
                              <a:gd name="connsiteX350" fmla="*/ 20107 w 28575"/>
                              <a:gd name="connsiteY350" fmla="*/ 16326 h 19050"/>
                              <a:gd name="connsiteX351" fmla="*/ 20107 w 28575"/>
                              <a:gd name="connsiteY351" fmla="*/ 16326 h 19050"/>
                              <a:gd name="connsiteX352" fmla="*/ 20107 w 28575"/>
                              <a:gd name="connsiteY352" fmla="*/ 16326 h 19050"/>
                              <a:gd name="connsiteX353" fmla="*/ 20107 w 28575"/>
                              <a:gd name="connsiteY353" fmla="*/ 16326 h 19050"/>
                              <a:gd name="connsiteX354" fmla="*/ 20107 w 28575"/>
                              <a:gd name="connsiteY354" fmla="*/ 16326 h 19050"/>
                              <a:gd name="connsiteX355" fmla="*/ 20107 w 28575"/>
                              <a:gd name="connsiteY355" fmla="*/ 16326 h 19050"/>
                              <a:gd name="connsiteX356" fmla="*/ 20107 w 28575"/>
                              <a:gd name="connsiteY356" fmla="*/ 16326 h 19050"/>
                              <a:gd name="connsiteX357" fmla="*/ 20107 w 28575"/>
                              <a:gd name="connsiteY357" fmla="*/ 16326 h 19050"/>
                              <a:gd name="connsiteX358" fmla="*/ 20107 w 28575"/>
                              <a:gd name="connsiteY358" fmla="*/ 16326 h 19050"/>
                              <a:gd name="connsiteX359" fmla="*/ 20107 w 28575"/>
                              <a:gd name="connsiteY359" fmla="*/ 16326 h 19050"/>
                              <a:gd name="connsiteX360" fmla="*/ 20107 w 28575"/>
                              <a:gd name="connsiteY360" fmla="*/ 16326 h 19050"/>
                              <a:gd name="connsiteX361" fmla="*/ 20107 w 28575"/>
                              <a:gd name="connsiteY361" fmla="*/ 16326 h 19050"/>
                              <a:gd name="connsiteX362" fmla="*/ 20107 w 28575"/>
                              <a:gd name="connsiteY362" fmla="*/ 17688 h 19050"/>
                              <a:gd name="connsiteX363" fmla="*/ 20107 w 28575"/>
                              <a:gd name="connsiteY363" fmla="*/ 17688 h 19050"/>
                              <a:gd name="connsiteX364" fmla="*/ 20107 w 28575"/>
                              <a:gd name="connsiteY364" fmla="*/ 17688 h 19050"/>
                              <a:gd name="connsiteX365" fmla="*/ 21165 w 28575"/>
                              <a:gd name="connsiteY365" fmla="*/ 17688 h 19050"/>
                              <a:gd name="connsiteX366" fmla="*/ 21165 w 28575"/>
                              <a:gd name="connsiteY366" fmla="*/ 16326 h 19050"/>
                              <a:gd name="connsiteX367" fmla="*/ 21165 w 28575"/>
                              <a:gd name="connsiteY367" fmla="*/ 16326 h 19050"/>
                              <a:gd name="connsiteX368" fmla="*/ 21165 w 28575"/>
                              <a:gd name="connsiteY368" fmla="*/ 16326 h 19050"/>
                              <a:gd name="connsiteX369" fmla="*/ 21165 w 28575"/>
                              <a:gd name="connsiteY369" fmla="*/ 16326 h 19050"/>
                              <a:gd name="connsiteX370" fmla="*/ 21165 w 28575"/>
                              <a:gd name="connsiteY370" fmla="*/ 16326 h 19050"/>
                              <a:gd name="connsiteX371" fmla="*/ 21165 w 28575"/>
                              <a:gd name="connsiteY371" fmla="*/ 16326 h 19050"/>
                              <a:gd name="connsiteX372" fmla="*/ 21165 w 28575"/>
                              <a:gd name="connsiteY372" fmla="*/ 16326 h 19050"/>
                              <a:gd name="connsiteX373" fmla="*/ 21165 w 28575"/>
                              <a:gd name="connsiteY373" fmla="*/ 16326 h 19050"/>
                              <a:gd name="connsiteX374" fmla="*/ 21165 w 28575"/>
                              <a:gd name="connsiteY374" fmla="*/ 16326 h 19050"/>
                              <a:gd name="connsiteX375" fmla="*/ 21165 w 28575"/>
                              <a:gd name="connsiteY375" fmla="*/ 16326 h 19050"/>
                              <a:gd name="connsiteX376" fmla="*/ 21165 w 28575"/>
                              <a:gd name="connsiteY376" fmla="*/ 17688 h 19050"/>
                              <a:gd name="connsiteX377" fmla="*/ 21165 w 28575"/>
                              <a:gd name="connsiteY377" fmla="*/ 17688 h 19050"/>
                              <a:gd name="connsiteX378" fmla="*/ 21165 w 28575"/>
                              <a:gd name="connsiteY378" fmla="*/ 17688 h 19050"/>
                              <a:gd name="connsiteX379" fmla="*/ 21165 w 28575"/>
                              <a:gd name="connsiteY379" fmla="*/ 17688 h 19050"/>
                              <a:gd name="connsiteX380" fmla="*/ 21165 w 28575"/>
                              <a:gd name="connsiteY380" fmla="*/ 17688 h 19050"/>
                              <a:gd name="connsiteX381" fmla="*/ 21165 w 28575"/>
                              <a:gd name="connsiteY381" fmla="*/ 16326 h 19050"/>
                              <a:gd name="connsiteX382" fmla="*/ 21165 w 28575"/>
                              <a:gd name="connsiteY382" fmla="*/ 16326 h 19050"/>
                              <a:gd name="connsiteX383" fmla="*/ 22222 w 28575"/>
                              <a:gd name="connsiteY383" fmla="*/ 16326 h 19050"/>
                              <a:gd name="connsiteX384" fmla="*/ 22222 w 28575"/>
                              <a:gd name="connsiteY384" fmla="*/ 16326 h 19050"/>
                              <a:gd name="connsiteX385" fmla="*/ 22222 w 28575"/>
                              <a:gd name="connsiteY385" fmla="*/ 17688 h 19050"/>
                              <a:gd name="connsiteX386" fmla="*/ 22222 w 28575"/>
                              <a:gd name="connsiteY386" fmla="*/ 17688 h 19050"/>
                              <a:gd name="connsiteX387" fmla="*/ 22222 w 28575"/>
                              <a:gd name="connsiteY387" fmla="*/ 17688 h 19050"/>
                              <a:gd name="connsiteX388" fmla="*/ 22222 w 28575"/>
                              <a:gd name="connsiteY388" fmla="*/ 17688 h 19050"/>
                              <a:gd name="connsiteX389" fmla="*/ 22222 w 28575"/>
                              <a:gd name="connsiteY389" fmla="*/ 17688 h 19050"/>
                              <a:gd name="connsiteX390" fmla="*/ 22222 w 28575"/>
                              <a:gd name="connsiteY390" fmla="*/ 17688 h 19050"/>
                              <a:gd name="connsiteX391" fmla="*/ 22222 w 28575"/>
                              <a:gd name="connsiteY391" fmla="*/ 17688 h 19050"/>
                              <a:gd name="connsiteX392" fmla="*/ 22222 w 28575"/>
                              <a:gd name="connsiteY392" fmla="*/ 17688 h 19050"/>
                              <a:gd name="connsiteX393" fmla="*/ 22222 w 28575"/>
                              <a:gd name="connsiteY393" fmla="*/ 17688 h 19050"/>
                              <a:gd name="connsiteX394" fmla="*/ 22222 w 28575"/>
                              <a:gd name="connsiteY394" fmla="*/ 16326 h 19050"/>
                              <a:gd name="connsiteX395" fmla="*/ 22222 w 28575"/>
                              <a:gd name="connsiteY395" fmla="*/ 16326 h 19050"/>
                              <a:gd name="connsiteX396" fmla="*/ 22222 w 28575"/>
                              <a:gd name="connsiteY396" fmla="*/ 16326 h 19050"/>
                              <a:gd name="connsiteX397" fmla="*/ 22222 w 28575"/>
                              <a:gd name="connsiteY397" fmla="*/ 16326 h 19050"/>
                              <a:gd name="connsiteX398" fmla="*/ 22222 w 28575"/>
                              <a:gd name="connsiteY398" fmla="*/ 16326 h 19050"/>
                              <a:gd name="connsiteX399" fmla="*/ 22222 w 28575"/>
                              <a:gd name="connsiteY399" fmla="*/ 16326 h 19050"/>
                              <a:gd name="connsiteX400" fmla="*/ 22222 w 28575"/>
                              <a:gd name="connsiteY400" fmla="*/ 16326 h 19050"/>
                              <a:gd name="connsiteX401" fmla="*/ 23279 w 28575"/>
                              <a:gd name="connsiteY401" fmla="*/ 17688 h 19050"/>
                              <a:gd name="connsiteX402" fmla="*/ 23279 w 28575"/>
                              <a:gd name="connsiteY402" fmla="*/ 17688 h 19050"/>
                              <a:gd name="connsiteX403" fmla="*/ 23279 w 28575"/>
                              <a:gd name="connsiteY403" fmla="*/ 17688 h 19050"/>
                              <a:gd name="connsiteX404" fmla="*/ 23279 w 28575"/>
                              <a:gd name="connsiteY404" fmla="*/ 17688 h 19050"/>
                              <a:gd name="connsiteX405" fmla="*/ 23279 w 28575"/>
                              <a:gd name="connsiteY405" fmla="*/ 17688 h 19050"/>
                              <a:gd name="connsiteX406" fmla="*/ 23279 w 28575"/>
                              <a:gd name="connsiteY406" fmla="*/ 17688 h 19050"/>
                              <a:gd name="connsiteX407" fmla="*/ 23279 w 28575"/>
                              <a:gd name="connsiteY407" fmla="*/ 17688 h 19050"/>
                              <a:gd name="connsiteX408" fmla="*/ 23279 w 28575"/>
                              <a:gd name="connsiteY408" fmla="*/ 17688 h 19050"/>
                              <a:gd name="connsiteX409" fmla="*/ 23279 w 28575"/>
                              <a:gd name="connsiteY409" fmla="*/ 17688 h 19050"/>
                              <a:gd name="connsiteX410" fmla="*/ 23279 w 28575"/>
                              <a:gd name="connsiteY410" fmla="*/ 17688 h 19050"/>
                              <a:gd name="connsiteX411" fmla="*/ 23279 w 28575"/>
                              <a:gd name="connsiteY411" fmla="*/ 17688 h 19050"/>
                              <a:gd name="connsiteX412" fmla="*/ 23279 w 28575"/>
                              <a:gd name="connsiteY412" fmla="*/ 17688 h 19050"/>
                              <a:gd name="connsiteX413" fmla="*/ 23279 w 28575"/>
                              <a:gd name="connsiteY413" fmla="*/ 17688 h 19050"/>
                              <a:gd name="connsiteX414" fmla="*/ 23279 w 28575"/>
                              <a:gd name="connsiteY414" fmla="*/ 17688 h 19050"/>
                              <a:gd name="connsiteX415" fmla="*/ 23279 w 28575"/>
                              <a:gd name="connsiteY415" fmla="*/ 17688 h 19050"/>
                              <a:gd name="connsiteX416" fmla="*/ 23279 w 28575"/>
                              <a:gd name="connsiteY416" fmla="*/ 17688 h 19050"/>
                              <a:gd name="connsiteX417" fmla="*/ 23279 w 28575"/>
                              <a:gd name="connsiteY417" fmla="*/ 17688 h 19050"/>
                              <a:gd name="connsiteX418" fmla="*/ 23279 w 28575"/>
                              <a:gd name="connsiteY418" fmla="*/ 17688 h 19050"/>
                              <a:gd name="connsiteX419" fmla="*/ 24346 w 28575"/>
                              <a:gd name="connsiteY419" fmla="*/ 17688 h 19050"/>
                              <a:gd name="connsiteX420" fmla="*/ 24346 w 28575"/>
                              <a:gd name="connsiteY420" fmla="*/ 17688 h 19050"/>
                              <a:gd name="connsiteX421" fmla="*/ 24346 w 28575"/>
                              <a:gd name="connsiteY421" fmla="*/ 17688 h 19050"/>
                              <a:gd name="connsiteX422" fmla="*/ 24346 w 28575"/>
                              <a:gd name="connsiteY422" fmla="*/ 17688 h 19050"/>
                              <a:gd name="connsiteX423" fmla="*/ 24346 w 28575"/>
                              <a:gd name="connsiteY423" fmla="*/ 17688 h 19050"/>
                              <a:gd name="connsiteX424" fmla="*/ 24346 w 28575"/>
                              <a:gd name="connsiteY424" fmla="*/ 19050 h 19050"/>
                              <a:gd name="connsiteX425" fmla="*/ 24346 w 28575"/>
                              <a:gd name="connsiteY425" fmla="*/ 17688 h 19050"/>
                              <a:gd name="connsiteX426" fmla="*/ 24346 w 28575"/>
                              <a:gd name="connsiteY426" fmla="*/ 19050 h 19050"/>
                              <a:gd name="connsiteX427" fmla="*/ 24346 w 28575"/>
                              <a:gd name="connsiteY427" fmla="*/ 17688 h 19050"/>
                              <a:gd name="connsiteX428" fmla="*/ 24346 w 28575"/>
                              <a:gd name="connsiteY428" fmla="*/ 17688 h 19050"/>
                              <a:gd name="connsiteX429" fmla="*/ 24346 w 28575"/>
                              <a:gd name="connsiteY429" fmla="*/ 17688 h 19050"/>
                              <a:gd name="connsiteX430" fmla="*/ 24346 w 28575"/>
                              <a:gd name="connsiteY430" fmla="*/ 17688 h 19050"/>
                              <a:gd name="connsiteX431" fmla="*/ 24346 w 28575"/>
                              <a:gd name="connsiteY431" fmla="*/ 17688 h 19050"/>
                              <a:gd name="connsiteX432" fmla="*/ 24346 w 28575"/>
                              <a:gd name="connsiteY432" fmla="*/ 17688 h 19050"/>
                              <a:gd name="connsiteX433" fmla="*/ 24346 w 28575"/>
                              <a:gd name="connsiteY433" fmla="*/ 17688 h 19050"/>
                              <a:gd name="connsiteX434" fmla="*/ 24346 w 28575"/>
                              <a:gd name="connsiteY434" fmla="*/ 17688 h 19050"/>
                              <a:gd name="connsiteX435" fmla="*/ 24346 w 28575"/>
                              <a:gd name="connsiteY435" fmla="*/ 17688 h 19050"/>
                              <a:gd name="connsiteX436" fmla="*/ 24346 w 28575"/>
                              <a:gd name="connsiteY436" fmla="*/ 17688 h 19050"/>
                              <a:gd name="connsiteX437" fmla="*/ 24346 w 28575"/>
                              <a:gd name="connsiteY437" fmla="*/ 17688 h 19050"/>
                              <a:gd name="connsiteX438" fmla="*/ 24346 w 28575"/>
                              <a:gd name="connsiteY438" fmla="*/ 17688 h 19050"/>
                              <a:gd name="connsiteX439" fmla="*/ 25403 w 28575"/>
                              <a:gd name="connsiteY439" fmla="*/ 17688 h 19050"/>
                              <a:gd name="connsiteX440" fmla="*/ 25403 w 28575"/>
                              <a:gd name="connsiteY440" fmla="*/ 17688 h 19050"/>
                              <a:gd name="connsiteX441" fmla="*/ 25403 w 28575"/>
                              <a:gd name="connsiteY441" fmla="*/ 17688 h 19050"/>
                              <a:gd name="connsiteX442" fmla="*/ 25403 w 28575"/>
                              <a:gd name="connsiteY442" fmla="*/ 17688 h 19050"/>
                              <a:gd name="connsiteX443" fmla="*/ 25403 w 28575"/>
                              <a:gd name="connsiteY443" fmla="*/ 17688 h 19050"/>
                              <a:gd name="connsiteX444" fmla="*/ 25403 w 28575"/>
                              <a:gd name="connsiteY444" fmla="*/ 17688 h 19050"/>
                              <a:gd name="connsiteX445" fmla="*/ 25403 w 28575"/>
                              <a:gd name="connsiteY445" fmla="*/ 17688 h 19050"/>
                              <a:gd name="connsiteX446" fmla="*/ 25403 w 28575"/>
                              <a:gd name="connsiteY446" fmla="*/ 17688 h 19050"/>
                              <a:gd name="connsiteX447" fmla="*/ 25403 w 28575"/>
                              <a:gd name="connsiteY447" fmla="*/ 17688 h 19050"/>
                              <a:gd name="connsiteX448" fmla="*/ 25403 w 28575"/>
                              <a:gd name="connsiteY448" fmla="*/ 17688 h 19050"/>
                              <a:gd name="connsiteX449" fmla="*/ 25403 w 28575"/>
                              <a:gd name="connsiteY449" fmla="*/ 17688 h 19050"/>
                              <a:gd name="connsiteX450" fmla="*/ 25403 w 28575"/>
                              <a:gd name="connsiteY450" fmla="*/ 17688 h 19050"/>
                              <a:gd name="connsiteX451" fmla="*/ 25403 w 28575"/>
                              <a:gd name="connsiteY451" fmla="*/ 17688 h 19050"/>
                              <a:gd name="connsiteX452" fmla="*/ 25403 w 28575"/>
                              <a:gd name="connsiteY452" fmla="*/ 19050 h 19050"/>
                              <a:gd name="connsiteX453" fmla="*/ 25403 w 28575"/>
                              <a:gd name="connsiteY453" fmla="*/ 19050 h 19050"/>
                              <a:gd name="connsiteX454" fmla="*/ 25403 w 28575"/>
                              <a:gd name="connsiteY454" fmla="*/ 19050 h 19050"/>
                              <a:gd name="connsiteX455" fmla="*/ 25403 w 28575"/>
                              <a:gd name="connsiteY455" fmla="*/ 19050 h 19050"/>
                              <a:gd name="connsiteX456" fmla="*/ 25403 w 28575"/>
                              <a:gd name="connsiteY456" fmla="*/ 19050 h 19050"/>
                              <a:gd name="connsiteX457" fmla="*/ 26460 w 28575"/>
                              <a:gd name="connsiteY457" fmla="*/ 19050 h 19050"/>
                              <a:gd name="connsiteX458" fmla="*/ 26460 w 28575"/>
                              <a:gd name="connsiteY458" fmla="*/ 19050 h 19050"/>
                              <a:gd name="connsiteX459" fmla="*/ 26460 w 28575"/>
                              <a:gd name="connsiteY459" fmla="*/ 17688 h 19050"/>
                              <a:gd name="connsiteX460" fmla="*/ 26460 w 28575"/>
                              <a:gd name="connsiteY460" fmla="*/ 17688 h 19050"/>
                              <a:gd name="connsiteX461" fmla="*/ 26460 w 28575"/>
                              <a:gd name="connsiteY461" fmla="*/ 17688 h 19050"/>
                              <a:gd name="connsiteX462" fmla="*/ 26460 w 28575"/>
                              <a:gd name="connsiteY462" fmla="*/ 19050 h 19050"/>
                              <a:gd name="connsiteX463" fmla="*/ 26460 w 28575"/>
                              <a:gd name="connsiteY463" fmla="*/ 19050 h 19050"/>
                              <a:gd name="connsiteX464" fmla="*/ 26460 w 28575"/>
                              <a:gd name="connsiteY464" fmla="*/ 19050 h 19050"/>
                              <a:gd name="connsiteX465" fmla="*/ 26460 w 28575"/>
                              <a:gd name="connsiteY465" fmla="*/ 19050 h 19050"/>
                              <a:gd name="connsiteX466" fmla="*/ 26460 w 28575"/>
                              <a:gd name="connsiteY466" fmla="*/ 19050 h 19050"/>
                              <a:gd name="connsiteX467" fmla="*/ 26460 w 28575"/>
                              <a:gd name="connsiteY467" fmla="*/ 17688 h 19050"/>
                              <a:gd name="connsiteX468" fmla="*/ 26460 w 28575"/>
                              <a:gd name="connsiteY468" fmla="*/ 17688 h 19050"/>
                              <a:gd name="connsiteX469" fmla="*/ 26460 w 28575"/>
                              <a:gd name="connsiteY469" fmla="*/ 19050 h 19050"/>
                              <a:gd name="connsiteX470" fmla="*/ 26460 w 28575"/>
                              <a:gd name="connsiteY470" fmla="*/ 19050 h 19050"/>
                              <a:gd name="connsiteX471" fmla="*/ 26460 w 28575"/>
                              <a:gd name="connsiteY471" fmla="*/ 19050 h 19050"/>
                              <a:gd name="connsiteX472" fmla="*/ 26460 w 28575"/>
                              <a:gd name="connsiteY472" fmla="*/ 19050 h 19050"/>
                              <a:gd name="connsiteX473" fmla="*/ 26460 w 28575"/>
                              <a:gd name="connsiteY473" fmla="*/ 19050 h 19050"/>
                              <a:gd name="connsiteX474" fmla="*/ 26460 w 28575"/>
                              <a:gd name="connsiteY474" fmla="*/ 19050 h 19050"/>
                              <a:gd name="connsiteX475" fmla="*/ 27518 w 28575"/>
                              <a:gd name="connsiteY475" fmla="*/ 19050 h 19050"/>
                              <a:gd name="connsiteX476" fmla="*/ 27518 w 28575"/>
                              <a:gd name="connsiteY476" fmla="*/ 19050 h 19050"/>
                              <a:gd name="connsiteX477" fmla="*/ 27518 w 28575"/>
                              <a:gd name="connsiteY477" fmla="*/ 19050 h 19050"/>
                              <a:gd name="connsiteX478" fmla="*/ 27518 w 28575"/>
                              <a:gd name="connsiteY478" fmla="*/ 19050 h 19050"/>
                              <a:gd name="connsiteX479" fmla="*/ 27518 w 28575"/>
                              <a:gd name="connsiteY479" fmla="*/ 17688 h 19050"/>
                              <a:gd name="connsiteX480" fmla="*/ 27518 w 28575"/>
                              <a:gd name="connsiteY480" fmla="*/ 19050 h 19050"/>
                              <a:gd name="connsiteX481" fmla="*/ 27518 w 28575"/>
                              <a:gd name="connsiteY481" fmla="*/ 17688 h 19050"/>
                              <a:gd name="connsiteX482" fmla="*/ 27518 w 28575"/>
                              <a:gd name="connsiteY482" fmla="*/ 17688 h 19050"/>
                              <a:gd name="connsiteX483" fmla="*/ 27518 w 28575"/>
                              <a:gd name="connsiteY483" fmla="*/ 19050 h 19050"/>
                              <a:gd name="connsiteX484" fmla="*/ 27518 w 28575"/>
                              <a:gd name="connsiteY484" fmla="*/ 19050 h 19050"/>
                              <a:gd name="connsiteX485" fmla="*/ 27518 w 28575"/>
                              <a:gd name="connsiteY485" fmla="*/ 19050 h 19050"/>
                              <a:gd name="connsiteX486" fmla="*/ 27518 w 28575"/>
                              <a:gd name="connsiteY486" fmla="*/ 19050 h 19050"/>
                              <a:gd name="connsiteX487" fmla="*/ 27518 w 28575"/>
                              <a:gd name="connsiteY487" fmla="*/ 19050 h 19050"/>
                              <a:gd name="connsiteX488" fmla="*/ 27518 w 28575"/>
                              <a:gd name="connsiteY488" fmla="*/ 19050 h 19050"/>
                              <a:gd name="connsiteX489" fmla="*/ 27518 w 28575"/>
                              <a:gd name="connsiteY489" fmla="*/ 19050 h 19050"/>
                              <a:gd name="connsiteX490" fmla="*/ 27518 w 28575"/>
                              <a:gd name="connsiteY490" fmla="*/ 19050 h 19050"/>
                              <a:gd name="connsiteX491" fmla="*/ 27518 w 28575"/>
                              <a:gd name="connsiteY491" fmla="*/ 19050 h 19050"/>
                              <a:gd name="connsiteX492" fmla="*/ 27518 w 28575"/>
                              <a:gd name="connsiteY492" fmla="*/ 19050 h 19050"/>
                              <a:gd name="connsiteX493" fmla="*/ 27518 w 28575"/>
                              <a:gd name="connsiteY493" fmla="*/ 19050 h 19050"/>
                              <a:gd name="connsiteX494" fmla="*/ 27518 w 28575"/>
                              <a:gd name="connsiteY494" fmla="*/ 17688 h 19050"/>
                              <a:gd name="connsiteX495" fmla="*/ 27518 w 28575"/>
                              <a:gd name="connsiteY495" fmla="*/ 17688 h 19050"/>
                              <a:gd name="connsiteX496" fmla="*/ 27518 w 28575"/>
                              <a:gd name="connsiteY496" fmla="*/ 17688 h 19050"/>
                              <a:gd name="connsiteX497" fmla="*/ 27518 w 28575"/>
                              <a:gd name="connsiteY497" fmla="*/ 17688 h 19050"/>
                              <a:gd name="connsiteX498" fmla="*/ 27518 w 28575"/>
                              <a:gd name="connsiteY498" fmla="*/ 19050 h 19050"/>
                              <a:gd name="connsiteX499" fmla="*/ 27518 w 28575"/>
                              <a:gd name="connsiteY499" fmla="*/ 19050 h 19050"/>
                              <a:gd name="connsiteX500" fmla="*/ 27518 w 28575"/>
                              <a:gd name="connsiteY500" fmla="*/ 19050 h 19050"/>
                              <a:gd name="connsiteX501" fmla="*/ 28575 w 28575"/>
                              <a:gd name="connsiteY501" fmla="*/ 19050 h 19050"/>
                              <a:gd name="connsiteX502" fmla="*/ 28575 w 28575"/>
                              <a:gd name="connsiteY502" fmla="*/ 19050 h 19050"/>
                              <a:gd name="connsiteX503" fmla="*/ 28575 w 28575"/>
                              <a:gd name="connsiteY503" fmla="*/ 19050 h 19050"/>
                              <a:gd name="connsiteX504" fmla="*/ 28575 w 28575"/>
                              <a:gd name="connsiteY504" fmla="*/ 19050 h 19050"/>
                              <a:gd name="connsiteX505" fmla="*/ 28575 w 28575"/>
                              <a:gd name="connsiteY505" fmla="*/ 19050 h 19050"/>
                              <a:gd name="connsiteX506" fmla="*/ 28575 w 28575"/>
                              <a:gd name="connsiteY506" fmla="*/ 19050 h 19050"/>
                              <a:gd name="connsiteX507" fmla="*/ 28575 w 28575"/>
                              <a:gd name="connsiteY507" fmla="*/ 19050 h 19050"/>
                              <a:gd name="connsiteX508" fmla="*/ 28575 w 28575"/>
                              <a:gd name="connsiteY508" fmla="*/ 19050 h 19050"/>
                              <a:gd name="connsiteX509" fmla="*/ 28575 w 28575"/>
                              <a:gd name="connsiteY509" fmla="*/ 19050 h 19050"/>
                              <a:gd name="connsiteX510" fmla="*/ 28575 w 28575"/>
                              <a:gd name="connsiteY510" fmla="*/ 19050 h 19050"/>
                              <a:gd name="connsiteX511" fmla="*/ 28575 w 28575"/>
                              <a:gd name="connsiteY511" fmla="*/ 19050 h 190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19050">
                                <a:moveTo>
                                  <a:pt x="0" y="0"/>
                                </a:moveTo>
                                <a:lnTo>
                                  <a:pt x="1057" y="0"/>
                                </a:lnTo>
                                <a:lnTo>
                                  <a:pt x="1057" y="0"/>
                                </a:lnTo>
                                <a:lnTo>
                                  <a:pt x="1057" y="0"/>
                                </a:lnTo>
                                <a:lnTo>
                                  <a:pt x="1057" y="0"/>
                                </a:lnTo>
                                <a:lnTo>
                                  <a:pt x="1057" y="0"/>
                                </a:lnTo>
                                <a:lnTo>
                                  <a:pt x="1057" y="0"/>
                                </a:lnTo>
                                <a:lnTo>
                                  <a:pt x="1057" y="0"/>
                                </a:lnTo>
                                <a:lnTo>
                                  <a:pt x="1057" y="0"/>
                                </a:lnTo>
                                <a:lnTo>
                                  <a:pt x="1057" y="1362"/>
                                </a:lnTo>
                                <a:lnTo>
                                  <a:pt x="1057" y="1362"/>
                                </a:lnTo>
                                <a:lnTo>
                                  <a:pt x="1057" y="1362"/>
                                </a:lnTo>
                                <a:lnTo>
                                  <a:pt x="1057" y="1362"/>
                                </a:lnTo>
                                <a:lnTo>
                                  <a:pt x="1057" y="1362"/>
                                </a:lnTo>
                                <a:lnTo>
                                  <a:pt x="1057" y="1362"/>
                                </a:lnTo>
                                <a:lnTo>
                                  <a:pt x="1057" y="1362"/>
                                </a:lnTo>
                                <a:lnTo>
                                  <a:pt x="1057" y="1362"/>
                                </a:lnTo>
                                <a:lnTo>
                                  <a:pt x="1057" y="1362"/>
                                </a:lnTo>
                                <a:lnTo>
                                  <a:pt x="1057" y="1362"/>
                                </a:lnTo>
                                <a:lnTo>
                                  <a:pt x="2115" y="1362"/>
                                </a:lnTo>
                                <a:lnTo>
                                  <a:pt x="2115" y="1362"/>
                                </a:lnTo>
                                <a:lnTo>
                                  <a:pt x="2115" y="2724"/>
                                </a:lnTo>
                                <a:lnTo>
                                  <a:pt x="2115" y="2724"/>
                                </a:lnTo>
                                <a:lnTo>
                                  <a:pt x="2115" y="2724"/>
                                </a:lnTo>
                                <a:lnTo>
                                  <a:pt x="2115" y="2724"/>
                                </a:lnTo>
                                <a:lnTo>
                                  <a:pt x="2115" y="2724"/>
                                </a:lnTo>
                                <a:lnTo>
                                  <a:pt x="2115" y="1362"/>
                                </a:lnTo>
                                <a:lnTo>
                                  <a:pt x="2115" y="1362"/>
                                </a:lnTo>
                                <a:lnTo>
                                  <a:pt x="2115" y="2724"/>
                                </a:lnTo>
                                <a:lnTo>
                                  <a:pt x="2115" y="2724"/>
                                </a:lnTo>
                                <a:lnTo>
                                  <a:pt x="2115" y="2724"/>
                                </a:lnTo>
                                <a:lnTo>
                                  <a:pt x="2115" y="2724"/>
                                </a:lnTo>
                                <a:lnTo>
                                  <a:pt x="2115" y="2724"/>
                                </a:lnTo>
                                <a:lnTo>
                                  <a:pt x="2115" y="2724"/>
                                </a:lnTo>
                                <a:lnTo>
                                  <a:pt x="2115" y="2724"/>
                                </a:lnTo>
                                <a:lnTo>
                                  <a:pt x="2115" y="2724"/>
                                </a:lnTo>
                                <a:lnTo>
                                  <a:pt x="2115" y="2724"/>
                                </a:lnTo>
                                <a:lnTo>
                                  <a:pt x="2115" y="2724"/>
                                </a:lnTo>
                                <a:lnTo>
                                  <a:pt x="2115" y="4086"/>
                                </a:lnTo>
                                <a:lnTo>
                                  <a:pt x="2115" y="4086"/>
                                </a:lnTo>
                                <a:lnTo>
                                  <a:pt x="2115" y="4086"/>
                                </a:lnTo>
                                <a:lnTo>
                                  <a:pt x="2115" y="4086"/>
                                </a:lnTo>
                                <a:lnTo>
                                  <a:pt x="2115" y="4086"/>
                                </a:lnTo>
                                <a:lnTo>
                                  <a:pt x="3172" y="4086"/>
                                </a:lnTo>
                                <a:lnTo>
                                  <a:pt x="3172" y="4086"/>
                                </a:lnTo>
                                <a:lnTo>
                                  <a:pt x="3172" y="5439"/>
                                </a:lnTo>
                                <a:lnTo>
                                  <a:pt x="3172" y="4086"/>
                                </a:lnTo>
                                <a:lnTo>
                                  <a:pt x="3172" y="4086"/>
                                </a:lnTo>
                                <a:lnTo>
                                  <a:pt x="3172" y="4086"/>
                                </a:lnTo>
                                <a:lnTo>
                                  <a:pt x="3172" y="4086"/>
                                </a:lnTo>
                                <a:lnTo>
                                  <a:pt x="3172" y="4086"/>
                                </a:lnTo>
                                <a:lnTo>
                                  <a:pt x="3172" y="4086"/>
                                </a:lnTo>
                                <a:lnTo>
                                  <a:pt x="3172" y="4086"/>
                                </a:lnTo>
                                <a:lnTo>
                                  <a:pt x="3172" y="4086"/>
                                </a:lnTo>
                                <a:lnTo>
                                  <a:pt x="3172" y="4086"/>
                                </a:lnTo>
                                <a:lnTo>
                                  <a:pt x="3172" y="4086"/>
                                </a:lnTo>
                                <a:lnTo>
                                  <a:pt x="3172" y="4086"/>
                                </a:lnTo>
                                <a:lnTo>
                                  <a:pt x="3172" y="4086"/>
                                </a:lnTo>
                                <a:lnTo>
                                  <a:pt x="3172" y="5439"/>
                                </a:lnTo>
                                <a:lnTo>
                                  <a:pt x="3172" y="5439"/>
                                </a:lnTo>
                                <a:lnTo>
                                  <a:pt x="3172" y="5439"/>
                                </a:lnTo>
                                <a:lnTo>
                                  <a:pt x="4229" y="4086"/>
                                </a:lnTo>
                                <a:lnTo>
                                  <a:pt x="4229" y="4086"/>
                                </a:lnTo>
                                <a:lnTo>
                                  <a:pt x="4229" y="4086"/>
                                </a:lnTo>
                                <a:lnTo>
                                  <a:pt x="4229" y="5439"/>
                                </a:lnTo>
                                <a:lnTo>
                                  <a:pt x="4229" y="5439"/>
                                </a:lnTo>
                                <a:lnTo>
                                  <a:pt x="4229" y="5439"/>
                                </a:lnTo>
                                <a:lnTo>
                                  <a:pt x="4229" y="5439"/>
                                </a:lnTo>
                                <a:lnTo>
                                  <a:pt x="4229" y="5439"/>
                                </a:lnTo>
                                <a:lnTo>
                                  <a:pt x="4229" y="5439"/>
                                </a:lnTo>
                                <a:lnTo>
                                  <a:pt x="4229" y="5439"/>
                                </a:lnTo>
                                <a:lnTo>
                                  <a:pt x="4229" y="5439"/>
                                </a:lnTo>
                                <a:lnTo>
                                  <a:pt x="4229" y="5439"/>
                                </a:lnTo>
                                <a:lnTo>
                                  <a:pt x="4229" y="5439"/>
                                </a:lnTo>
                                <a:lnTo>
                                  <a:pt x="4229" y="5439"/>
                                </a:lnTo>
                                <a:lnTo>
                                  <a:pt x="4229" y="5439"/>
                                </a:lnTo>
                                <a:lnTo>
                                  <a:pt x="4229" y="5439"/>
                                </a:lnTo>
                                <a:lnTo>
                                  <a:pt x="4229" y="5439"/>
                                </a:lnTo>
                                <a:lnTo>
                                  <a:pt x="4229" y="5439"/>
                                </a:lnTo>
                                <a:lnTo>
                                  <a:pt x="4229" y="5439"/>
                                </a:lnTo>
                                <a:lnTo>
                                  <a:pt x="4229" y="5439"/>
                                </a:lnTo>
                                <a:lnTo>
                                  <a:pt x="5296" y="5439"/>
                                </a:lnTo>
                                <a:lnTo>
                                  <a:pt x="5296" y="6801"/>
                                </a:lnTo>
                                <a:lnTo>
                                  <a:pt x="5296" y="6801"/>
                                </a:lnTo>
                                <a:lnTo>
                                  <a:pt x="5296" y="6801"/>
                                </a:lnTo>
                                <a:lnTo>
                                  <a:pt x="5296" y="6801"/>
                                </a:lnTo>
                                <a:lnTo>
                                  <a:pt x="5296" y="6801"/>
                                </a:lnTo>
                                <a:lnTo>
                                  <a:pt x="5296" y="6801"/>
                                </a:lnTo>
                                <a:lnTo>
                                  <a:pt x="5296" y="6801"/>
                                </a:lnTo>
                                <a:lnTo>
                                  <a:pt x="5296" y="6801"/>
                                </a:lnTo>
                                <a:lnTo>
                                  <a:pt x="5296" y="6801"/>
                                </a:lnTo>
                                <a:lnTo>
                                  <a:pt x="5296" y="6801"/>
                                </a:lnTo>
                                <a:lnTo>
                                  <a:pt x="5296" y="6801"/>
                                </a:lnTo>
                                <a:lnTo>
                                  <a:pt x="5296" y="8163"/>
                                </a:lnTo>
                                <a:lnTo>
                                  <a:pt x="5296" y="6801"/>
                                </a:lnTo>
                                <a:lnTo>
                                  <a:pt x="5296" y="6801"/>
                                </a:lnTo>
                                <a:lnTo>
                                  <a:pt x="5296" y="6801"/>
                                </a:lnTo>
                                <a:lnTo>
                                  <a:pt x="5296" y="6801"/>
                                </a:lnTo>
                                <a:lnTo>
                                  <a:pt x="5296" y="6801"/>
                                </a:lnTo>
                                <a:lnTo>
                                  <a:pt x="6353" y="6801"/>
                                </a:lnTo>
                                <a:lnTo>
                                  <a:pt x="6353" y="6801"/>
                                </a:lnTo>
                                <a:lnTo>
                                  <a:pt x="6353" y="6801"/>
                                </a:lnTo>
                                <a:lnTo>
                                  <a:pt x="6353" y="8163"/>
                                </a:lnTo>
                                <a:lnTo>
                                  <a:pt x="6353" y="8163"/>
                                </a:lnTo>
                                <a:lnTo>
                                  <a:pt x="6353" y="8163"/>
                                </a:lnTo>
                                <a:lnTo>
                                  <a:pt x="6353" y="8163"/>
                                </a:lnTo>
                                <a:lnTo>
                                  <a:pt x="6353" y="8163"/>
                                </a:lnTo>
                                <a:lnTo>
                                  <a:pt x="6353" y="8163"/>
                                </a:lnTo>
                                <a:lnTo>
                                  <a:pt x="6353" y="8163"/>
                                </a:lnTo>
                                <a:lnTo>
                                  <a:pt x="6353" y="8163"/>
                                </a:lnTo>
                                <a:lnTo>
                                  <a:pt x="6353" y="8163"/>
                                </a:lnTo>
                                <a:lnTo>
                                  <a:pt x="6353" y="8163"/>
                                </a:lnTo>
                                <a:lnTo>
                                  <a:pt x="6353" y="8163"/>
                                </a:lnTo>
                                <a:lnTo>
                                  <a:pt x="6353" y="8163"/>
                                </a:lnTo>
                                <a:lnTo>
                                  <a:pt x="6353" y="8163"/>
                                </a:lnTo>
                                <a:lnTo>
                                  <a:pt x="6353" y="8163"/>
                                </a:lnTo>
                                <a:lnTo>
                                  <a:pt x="6353" y="8163"/>
                                </a:lnTo>
                                <a:lnTo>
                                  <a:pt x="7410" y="9525"/>
                                </a:lnTo>
                                <a:lnTo>
                                  <a:pt x="7410" y="8163"/>
                                </a:lnTo>
                                <a:lnTo>
                                  <a:pt x="7410" y="8163"/>
                                </a:lnTo>
                                <a:lnTo>
                                  <a:pt x="7410" y="9525"/>
                                </a:lnTo>
                                <a:lnTo>
                                  <a:pt x="7410" y="9525"/>
                                </a:lnTo>
                                <a:lnTo>
                                  <a:pt x="7410" y="9525"/>
                                </a:lnTo>
                                <a:lnTo>
                                  <a:pt x="7410" y="9525"/>
                                </a:lnTo>
                                <a:lnTo>
                                  <a:pt x="7410" y="9525"/>
                                </a:lnTo>
                                <a:lnTo>
                                  <a:pt x="7410" y="9525"/>
                                </a:lnTo>
                                <a:lnTo>
                                  <a:pt x="7410" y="9525"/>
                                </a:lnTo>
                                <a:lnTo>
                                  <a:pt x="7410" y="8163"/>
                                </a:lnTo>
                                <a:lnTo>
                                  <a:pt x="7410" y="9525"/>
                                </a:lnTo>
                                <a:lnTo>
                                  <a:pt x="7410" y="9525"/>
                                </a:lnTo>
                                <a:lnTo>
                                  <a:pt x="7410" y="9525"/>
                                </a:lnTo>
                                <a:lnTo>
                                  <a:pt x="7410" y="9525"/>
                                </a:lnTo>
                                <a:lnTo>
                                  <a:pt x="7410" y="9525"/>
                                </a:lnTo>
                                <a:lnTo>
                                  <a:pt x="7410" y="9525"/>
                                </a:lnTo>
                                <a:lnTo>
                                  <a:pt x="7410" y="9525"/>
                                </a:lnTo>
                                <a:lnTo>
                                  <a:pt x="7410" y="9525"/>
                                </a:lnTo>
                                <a:lnTo>
                                  <a:pt x="7410" y="9525"/>
                                </a:lnTo>
                                <a:lnTo>
                                  <a:pt x="8468" y="8163"/>
                                </a:lnTo>
                                <a:lnTo>
                                  <a:pt x="8468" y="9525"/>
                                </a:lnTo>
                                <a:lnTo>
                                  <a:pt x="8468" y="9525"/>
                                </a:lnTo>
                                <a:lnTo>
                                  <a:pt x="8468" y="8163"/>
                                </a:lnTo>
                                <a:lnTo>
                                  <a:pt x="8468" y="9525"/>
                                </a:lnTo>
                                <a:lnTo>
                                  <a:pt x="8468" y="8163"/>
                                </a:lnTo>
                                <a:lnTo>
                                  <a:pt x="8468" y="8163"/>
                                </a:lnTo>
                                <a:lnTo>
                                  <a:pt x="8468" y="9525"/>
                                </a:lnTo>
                                <a:lnTo>
                                  <a:pt x="8468" y="9525"/>
                                </a:lnTo>
                                <a:lnTo>
                                  <a:pt x="8468" y="9525"/>
                                </a:lnTo>
                                <a:lnTo>
                                  <a:pt x="8468" y="9525"/>
                                </a:lnTo>
                                <a:lnTo>
                                  <a:pt x="8468" y="9525"/>
                                </a:lnTo>
                                <a:lnTo>
                                  <a:pt x="8468" y="9525"/>
                                </a:lnTo>
                                <a:lnTo>
                                  <a:pt x="8468" y="9525"/>
                                </a:lnTo>
                                <a:lnTo>
                                  <a:pt x="8468" y="9525"/>
                                </a:lnTo>
                                <a:lnTo>
                                  <a:pt x="8468" y="9525"/>
                                </a:lnTo>
                                <a:lnTo>
                                  <a:pt x="8468" y="9525"/>
                                </a:lnTo>
                                <a:lnTo>
                                  <a:pt x="8468" y="10887"/>
                                </a:lnTo>
                                <a:lnTo>
                                  <a:pt x="9525" y="10887"/>
                                </a:lnTo>
                                <a:lnTo>
                                  <a:pt x="9525" y="10887"/>
                                </a:lnTo>
                                <a:lnTo>
                                  <a:pt x="9525" y="10887"/>
                                </a:lnTo>
                                <a:lnTo>
                                  <a:pt x="9525" y="10887"/>
                                </a:lnTo>
                                <a:lnTo>
                                  <a:pt x="9525" y="10887"/>
                                </a:lnTo>
                                <a:lnTo>
                                  <a:pt x="9525" y="10887"/>
                                </a:lnTo>
                                <a:lnTo>
                                  <a:pt x="9525" y="10887"/>
                                </a:lnTo>
                                <a:lnTo>
                                  <a:pt x="9525" y="10887"/>
                                </a:lnTo>
                                <a:lnTo>
                                  <a:pt x="9525" y="10887"/>
                                </a:lnTo>
                                <a:lnTo>
                                  <a:pt x="9525" y="10887"/>
                                </a:lnTo>
                                <a:lnTo>
                                  <a:pt x="9525" y="10887"/>
                                </a:lnTo>
                                <a:lnTo>
                                  <a:pt x="9525" y="10887"/>
                                </a:lnTo>
                                <a:lnTo>
                                  <a:pt x="9525" y="10887"/>
                                </a:lnTo>
                                <a:lnTo>
                                  <a:pt x="9525" y="10887"/>
                                </a:lnTo>
                                <a:lnTo>
                                  <a:pt x="9525" y="10887"/>
                                </a:lnTo>
                                <a:lnTo>
                                  <a:pt x="9525" y="10887"/>
                                </a:lnTo>
                                <a:lnTo>
                                  <a:pt x="9525" y="10887"/>
                                </a:lnTo>
                                <a:lnTo>
                                  <a:pt x="9525" y="10887"/>
                                </a:lnTo>
                                <a:lnTo>
                                  <a:pt x="10582" y="10887"/>
                                </a:lnTo>
                                <a:lnTo>
                                  <a:pt x="10582" y="10887"/>
                                </a:lnTo>
                                <a:lnTo>
                                  <a:pt x="10582" y="9525"/>
                                </a:lnTo>
                                <a:lnTo>
                                  <a:pt x="10582" y="9525"/>
                                </a:lnTo>
                                <a:lnTo>
                                  <a:pt x="10582" y="9525"/>
                                </a:lnTo>
                                <a:lnTo>
                                  <a:pt x="10582" y="10887"/>
                                </a:lnTo>
                                <a:lnTo>
                                  <a:pt x="10582" y="10887"/>
                                </a:lnTo>
                                <a:lnTo>
                                  <a:pt x="10582" y="10887"/>
                                </a:lnTo>
                                <a:lnTo>
                                  <a:pt x="10582" y="10887"/>
                                </a:lnTo>
                                <a:lnTo>
                                  <a:pt x="10582" y="10887"/>
                                </a:lnTo>
                                <a:lnTo>
                                  <a:pt x="10582" y="10887"/>
                                </a:lnTo>
                                <a:lnTo>
                                  <a:pt x="10582" y="10887"/>
                                </a:lnTo>
                                <a:lnTo>
                                  <a:pt x="10582" y="10887"/>
                                </a:lnTo>
                                <a:lnTo>
                                  <a:pt x="10582" y="12249"/>
                                </a:lnTo>
                                <a:lnTo>
                                  <a:pt x="10582" y="12249"/>
                                </a:lnTo>
                                <a:lnTo>
                                  <a:pt x="10582" y="10887"/>
                                </a:lnTo>
                                <a:lnTo>
                                  <a:pt x="10582" y="12249"/>
                                </a:lnTo>
                                <a:lnTo>
                                  <a:pt x="10582" y="12249"/>
                                </a:lnTo>
                                <a:lnTo>
                                  <a:pt x="11640" y="12249"/>
                                </a:lnTo>
                                <a:lnTo>
                                  <a:pt x="11640" y="12249"/>
                                </a:lnTo>
                                <a:lnTo>
                                  <a:pt x="11640" y="12249"/>
                                </a:lnTo>
                                <a:lnTo>
                                  <a:pt x="11640" y="12249"/>
                                </a:lnTo>
                                <a:lnTo>
                                  <a:pt x="11640" y="12249"/>
                                </a:lnTo>
                                <a:lnTo>
                                  <a:pt x="11640" y="12249"/>
                                </a:lnTo>
                                <a:lnTo>
                                  <a:pt x="11640" y="12249"/>
                                </a:lnTo>
                                <a:lnTo>
                                  <a:pt x="11640" y="12249"/>
                                </a:lnTo>
                                <a:lnTo>
                                  <a:pt x="11640" y="12249"/>
                                </a:lnTo>
                                <a:lnTo>
                                  <a:pt x="11640" y="12249"/>
                                </a:lnTo>
                                <a:lnTo>
                                  <a:pt x="11640" y="12249"/>
                                </a:lnTo>
                                <a:lnTo>
                                  <a:pt x="11640" y="12249"/>
                                </a:lnTo>
                                <a:lnTo>
                                  <a:pt x="11640" y="12249"/>
                                </a:lnTo>
                                <a:lnTo>
                                  <a:pt x="11640" y="12249"/>
                                </a:lnTo>
                                <a:lnTo>
                                  <a:pt x="11640" y="12249"/>
                                </a:lnTo>
                                <a:lnTo>
                                  <a:pt x="11640" y="12249"/>
                                </a:lnTo>
                                <a:lnTo>
                                  <a:pt x="11640" y="13611"/>
                                </a:lnTo>
                                <a:lnTo>
                                  <a:pt x="11640" y="13611"/>
                                </a:lnTo>
                                <a:lnTo>
                                  <a:pt x="11640" y="13611"/>
                                </a:lnTo>
                                <a:lnTo>
                                  <a:pt x="11640" y="13611"/>
                                </a:lnTo>
                                <a:lnTo>
                                  <a:pt x="12697" y="12249"/>
                                </a:lnTo>
                                <a:lnTo>
                                  <a:pt x="12697" y="12249"/>
                                </a:lnTo>
                                <a:lnTo>
                                  <a:pt x="12697" y="12249"/>
                                </a:lnTo>
                                <a:lnTo>
                                  <a:pt x="12697" y="12249"/>
                                </a:lnTo>
                                <a:lnTo>
                                  <a:pt x="12697" y="12249"/>
                                </a:lnTo>
                                <a:lnTo>
                                  <a:pt x="12697" y="12249"/>
                                </a:lnTo>
                                <a:lnTo>
                                  <a:pt x="12697" y="12249"/>
                                </a:lnTo>
                                <a:lnTo>
                                  <a:pt x="12697" y="12249"/>
                                </a:lnTo>
                                <a:lnTo>
                                  <a:pt x="12697" y="12249"/>
                                </a:lnTo>
                                <a:lnTo>
                                  <a:pt x="12697" y="12249"/>
                                </a:lnTo>
                                <a:lnTo>
                                  <a:pt x="12697" y="12249"/>
                                </a:lnTo>
                                <a:lnTo>
                                  <a:pt x="12697" y="12249"/>
                                </a:lnTo>
                                <a:lnTo>
                                  <a:pt x="12697" y="12249"/>
                                </a:lnTo>
                                <a:lnTo>
                                  <a:pt x="12697" y="12249"/>
                                </a:lnTo>
                                <a:lnTo>
                                  <a:pt x="12697" y="13611"/>
                                </a:lnTo>
                                <a:lnTo>
                                  <a:pt x="12697" y="13611"/>
                                </a:lnTo>
                                <a:lnTo>
                                  <a:pt x="12697" y="12249"/>
                                </a:lnTo>
                                <a:lnTo>
                                  <a:pt x="12697" y="12249"/>
                                </a:lnTo>
                                <a:lnTo>
                                  <a:pt x="13754" y="12249"/>
                                </a:lnTo>
                                <a:lnTo>
                                  <a:pt x="13754" y="12249"/>
                                </a:lnTo>
                                <a:lnTo>
                                  <a:pt x="13754" y="12249"/>
                                </a:lnTo>
                                <a:lnTo>
                                  <a:pt x="13754" y="12249"/>
                                </a:lnTo>
                                <a:lnTo>
                                  <a:pt x="13754" y="13611"/>
                                </a:lnTo>
                                <a:lnTo>
                                  <a:pt x="13754" y="13611"/>
                                </a:lnTo>
                                <a:lnTo>
                                  <a:pt x="13754" y="13611"/>
                                </a:lnTo>
                                <a:lnTo>
                                  <a:pt x="13754" y="12249"/>
                                </a:lnTo>
                                <a:lnTo>
                                  <a:pt x="13754" y="12249"/>
                                </a:lnTo>
                                <a:lnTo>
                                  <a:pt x="13754" y="12249"/>
                                </a:lnTo>
                                <a:lnTo>
                                  <a:pt x="13754" y="12249"/>
                                </a:lnTo>
                                <a:lnTo>
                                  <a:pt x="13754" y="12249"/>
                                </a:lnTo>
                                <a:lnTo>
                                  <a:pt x="13754" y="12249"/>
                                </a:lnTo>
                                <a:lnTo>
                                  <a:pt x="13754" y="13611"/>
                                </a:lnTo>
                                <a:lnTo>
                                  <a:pt x="13754" y="13611"/>
                                </a:lnTo>
                                <a:lnTo>
                                  <a:pt x="13754" y="13611"/>
                                </a:lnTo>
                                <a:lnTo>
                                  <a:pt x="13754" y="13611"/>
                                </a:lnTo>
                                <a:lnTo>
                                  <a:pt x="13754" y="13611"/>
                                </a:lnTo>
                                <a:lnTo>
                                  <a:pt x="14821" y="13611"/>
                                </a:lnTo>
                                <a:lnTo>
                                  <a:pt x="14821" y="13611"/>
                                </a:lnTo>
                                <a:lnTo>
                                  <a:pt x="14821" y="13611"/>
                                </a:lnTo>
                                <a:lnTo>
                                  <a:pt x="14821" y="13611"/>
                                </a:lnTo>
                                <a:lnTo>
                                  <a:pt x="14821" y="13611"/>
                                </a:lnTo>
                                <a:lnTo>
                                  <a:pt x="14821" y="13611"/>
                                </a:lnTo>
                                <a:lnTo>
                                  <a:pt x="14821" y="12249"/>
                                </a:lnTo>
                                <a:lnTo>
                                  <a:pt x="14821" y="13611"/>
                                </a:lnTo>
                                <a:lnTo>
                                  <a:pt x="14821" y="13611"/>
                                </a:lnTo>
                                <a:lnTo>
                                  <a:pt x="14821" y="13611"/>
                                </a:lnTo>
                                <a:lnTo>
                                  <a:pt x="14821" y="13611"/>
                                </a:lnTo>
                                <a:lnTo>
                                  <a:pt x="14821" y="13611"/>
                                </a:lnTo>
                                <a:lnTo>
                                  <a:pt x="14821" y="13611"/>
                                </a:lnTo>
                                <a:lnTo>
                                  <a:pt x="14821" y="13611"/>
                                </a:lnTo>
                                <a:lnTo>
                                  <a:pt x="14821" y="13611"/>
                                </a:lnTo>
                                <a:lnTo>
                                  <a:pt x="14821" y="13611"/>
                                </a:lnTo>
                                <a:lnTo>
                                  <a:pt x="14821" y="13611"/>
                                </a:lnTo>
                                <a:lnTo>
                                  <a:pt x="14821" y="13611"/>
                                </a:lnTo>
                                <a:lnTo>
                                  <a:pt x="14821" y="14964"/>
                                </a:lnTo>
                                <a:lnTo>
                                  <a:pt x="14821" y="14964"/>
                                </a:lnTo>
                                <a:lnTo>
                                  <a:pt x="14821" y="14964"/>
                                </a:lnTo>
                                <a:lnTo>
                                  <a:pt x="14821" y="14964"/>
                                </a:lnTo>
                                <a:lnTo>
                                  <a:pt x="14821" y="14964"/>
                                </a:lnTo>
                                <a:lnTo>
                                  <a:pt x="14821" y="13611"/>
                                </a:lnTo>
                                <a:lnTo>
                                  <a:pt x="15878" y="13611"/>
                                </a:lnTo>
                                <a:lnTo>
                                  <a:pt x="15878" y="13611"/>
                                </a:lnTo>
                                <a:lnTo>
                                  <a:pt x="15878" y="13611"/>
                                </a:lnTo>
                                <a:lnTo>
                                  <a:pt x="15878" y="13611"/>
                                </a:lnTo>
                                <a:lnTo>
                                  <a:pt x="15878" y="13611"/>
                                </a:lnTo>
                                <a:lnTo>
                                  <a:pt x="15878" y="14964"/>
                                </a:lnTo>
                                <a:lnTo>
                                  <a:pt x="15878" y="14964"/>
                                </a:lnTo>
                                <a:lnTo>
                                  <a:pt x="15878" y="14964"/>
                                </a:lnTo>
                                <a:lnTo>
                                  <a:pt x="15878" y="14964"/>
                                </a:lnTo>
                                <a:lnTo>
                                  <a:pt x="15878" y="14964"/>
                                </a:lnTo>
                                <a:lnTo>
                                  <a:pt x="15878" y="14964"/>
                                </a:lnTo>
                                <a:lnTo>
                                  <a:pt x="15878" y="14964"/>
                                </a:lnTo>
                                <a:lnTo>
                                  <a:pt x="15878" y="14964"/>
                                </a:lnTo>
                                <a:lnTo>
                                  <a:pt x="15878" y="13611"/>
                                </a:lnTo>
                                <a:lnTo>
                                  <a:pt x="15878" y="14964"/>
                                </a:lnTo>
                                <a:lnTo>
                                  <a:pt x="15878" y="14964"/>
                                </a:lnTo>
                                <a:lnTo>
                                  <a:pt x="15878" y="14964"/>
                                </a:lnTo>
                                <a:lnTo>
                                  <a:pt x="15878" y="14964"/>
                                </a:lnTo>
                                <a:lnTo>
                                  <a:pt x="15878" y="14964"/>
                                </a:lnTo>
                                <a:lnTo>
                                  <a:pt x="15878" y="14964"/>
                                </a:lnTo>
                                <a:lnTo>
                                  <a:pt x="16935" y="13611"/>
                                </a:lnTo>
                                <a:lnTo>
                                  <a:pt x="16935" y="14964"/>
                                </a:lnTo>
                                <a:lnTo>
                                  <a:pt x="16935" y="14964"/>
                                </a:lnTo>
                                <a:lnTo>
                                  <a:pt x="16935" y="14964"/>
                                </a:lnTo>
                                <a:lnTo>
                                  <a:pt x="16935" y="14964"/>
                                </a:lnTo>
                                <a:lnTo>
                                  <a:pt x="16935" y="14964"/>
                                </a:lnTo>
                                <a:lnTo>
                                  <a:pt x="16935" y="16326"/>
                                </a:lnTo>
                                <a:lnTo>
                                  <a:pt x="16935" y="14964"/>
                                </a:lnTo>
                                <a:lnTo>
                                  <a:pt x="16935" y="16326"/>
                                </a:lnTo>
                                <a:lnTo>
                                  <a:pt x="16935" y="16326"/>
                                </a:lnTo>
                                <a:lnTo>
                                  <a:pt x="16935" y="16326"/>
                                </a:lnTo>
                                <a:lnTo>
                                  <a:pt x="16935" y="14964"/>
                                </a:lnTo>
                                <a:lnTo>
                                  <a:pt x="16935" y="14964"/>
                                </a:lnTo>
                                <a:lnTo>
                                  <a:pt x="16935" y="14964"/>
                                </a:lnTo>
                                <a:lnTo>
                                  <a:pt x="16935" y="14964"/>
                                </a:lnTo>
                                <a:lnTo>
                                  <a:pt x="16935" y="14964"/>
                                </a:lnTo>
                                <a:lnTo>
                                  <a:pt x="16935" y="14964"/>
                                </a:lnTo>
                                <a:lnTo>
                                  <a:pt x="16935" y="14964"/>
                                </a:lnTo>
                                <a:lnTo>
                                  <a:pt x="17993" y="14964"/>
                                </a:lnTo>
                                <a:lnTo>
                                  <a:pt x="17993" y="14964"/>
                                </a:lnTo>
                                <a:lnTo>
                                  <a:pt x="17993" y="14964"/>
                                </a:lnTo>
                                <a:lnTo>
                                  <a:pt x="17993" y="16326"/>
                                </a:lnTo>
                                <a:lnTo>
                                  <a:pt x="17993" y="14964"/>
                                </a:lnTo>
                                <a:lnTo>
                                  <a:pt x="17993" y="14964"/>
                                </a:lnTo>
                                <a:lnTo>
                                  <a:pt x="17993" y="14964"/>
                                </a:lnTo>
                                <a:lnTo>
                                  <a:pt x="17993" y="14964"/>
                                </a:lnTo>
                                <a:lnTo>
                                  <a:pt x="17993" y="16326"/>
                                </a:lnTo>
                                <a:lnTo>
                                  <a:pt x="17993" y="16326"/>
                                </a:lnTo>
                                <a:lnTo>
                                  <a:pt x="17993" y="16326"/>
                                </a:lnTo>
                                <a:lnTo>
                                  <a:pt x="17993" y="16326"/>
                                </a:lnTo>
                                <a:lnTo>
                                  <a:pt x="17993" y="14964"/>
                                </a:lnTo>
                                <a:lnTo>
                                  <a:pt x="17993" y="14964"/>
                                </a:lnTo>
                                <a:lnTo>
                                  <a:pt x="17993" y="16326"/>
                                </a:lnTo>
                                <a:lnTo>
                                  <a:pt x="17993" y="16326"/>
                                </a:lnTo>
                                <a:lnTo>
                                  <a:pt x="17993" y="16326"/>
                                </a:lnTo>
                                <a:lnTo>
                                  <a:pt x="17993" y="16326"/>
                                </a:lnTo>
                                <a:lnTo>
                                  <a:pt x="19050" y="14964"/>
                                </a:lnTo>
                                <a:lnTo>
                                  <a:pt x="19050" y="14964"/>
                                </a:lnTo>
                                <a:lnTo>
                                  <a:pt x="19050" y="14964"/>
                                </a:lnTo>
                                <a:lnTo>
                                  <a:pt x="19050" y="14964"/>
                                </a:lnTo>
                                <a:lnTo>
                                  <a:pt x="19050" y="14964"/>
                                </a:lnTo>
                                <a:lnTo>
                                  <a:pt x="19050" y="16326"/>
                                </a:lnTo>
                                <a:lnTo>
                                  <a:pt x="19050" y="16326"/>
                                </a:lnTo>
                                <a:lnTo>
                                  <a:pt x="19050" y="16326"/>
                                </a:lnTo>
                                <a:lnTo>
                                  <a:pt x="19050" y="16326"/>
                                </a:lnTo>
                                <a:lnTo>
                                  <a:pt x="19050" y="16326"/>
                                </a:lnTo>
                                <a:lnTo>
                                  <a:pt x="19050" y="16326"/>
                                </a:lnTo>
                                <a:lnTo>
                                  <a:pt x="19050" y="16326"/>
                                </a:lnTo>
                                <a:lnTo>
                                  <a:pt x="19050" y="16326"/>
                                </a:lnTo>
                                <a:lnTo>
                                  <a:pt x="19050" y="16326"/>
                                </a:lnTo>
                                <a:lnTo>
                                  <a:pt x="19050" y="16326"/>
                                </a:lnTo>
                                <a:lnTo>
                                  <a:pt x="19050" y="14964"/>
                                </a:lnTo>
                                <a:lnTo>
                                  <a:pt x="19050" y="14964"/>
                                </a:lnTo>
                                <a:lnTo>
                                  <a:pt x="19050" y="14964"/>
                                </a:lnTo>
                                <a:lnTo>
                                  <a:pt x="20107" y="16326"/>
                                </a:lnTo>
                                <a:lnTo>
                                  <a:pt x="20107" y="16326"/>
                                </a:lnTo>
                                <a:lnTo>
                                  <a:pt x="20107" y="16326"/>
                                </a:lnTo>
                                <a:lnTo>
                                  <a:pt x="20107" y="16326"/>
                                </a:lnTo>
                                <a:lnTo>
                                  <a:pt x="20107" y="16326"/>
                                </a:lnTo>
                                <a:lnTo>
                                  <a:pt x="20107" y="16326"/>
                                </a:lnTo>
                                <a:lnTo>
                                  <a:pt x="20107" y="16326"/>
                                </a:lnTo>
                                <a:lnTo>
                                  <a:pt x="20107" y="16326"/>
                                </a:lnTo>
                                <a:lnTo>
                                  <a:pt x="20107" y="16326"/>
                                </a:lnTo>
                                <a:lnTo>
                                  <a:pt x="20107" y="16326"/>
                                </a:lnTo>
                                <a:lnTo>
                                  <a:pt x="20107" y="16326"/>
                                </a:lnTo>
                                <a:lnTo>
                                  <a:pt x="20107" y="16326"/>
                                </a:lnTo>
                                <a:lnTo>
                                  <a:pt x="20107" y="16326"/>
                                </a:lnTo>
                                <a:lnTo>
                                  <a:pt x="20107" y="16326"/>
                                </a:lnTo>
                                <a:lnTo>
                                  <a:pt x="20107" y="16326"/>
                                </a:lnTo>
                                <a:lnTo>
                                  <a:pt x="20107" y="16326"/>
                                </a:lnTo>
                                <a:lnTo>
                                  <a:pt x="20107" y="16326"/>
                                </a:lnTo>
                                <a:lnTo>
                                  <a:pt x="20107" y="17688"/>
                                </a:lnTo>
                                <a:lnTo>
                                  <a:pt x="20107" y="17688"/>
                                </a:lnTo>
                                <a:lnTo>
                                  <a:pt x="20107" y="17688"/>
                                </a:lnTo>
                                <a:lnTo>
                                  <a:pt x="21165" y="17688"/>
                                </a:lnTo>
                                <a:lnTo>
                                  <a:pt x="21165" y="16326"/>
                                </a:lnTo>
                                <a:lnTo>
                                  <a:pt x="21165" y="16326"/>
                                </a:lnTo>
                                <a:lnTo>
                                  <a:pt x="21165" y="16326"/>
                                </a:lnTo>
                                <a:lnTo>
                                  <a:pt x="21165" y="16326"/>
                                </a:lnTo>
                                <a:lnTo>
                                  <a:pt x="21165" y="16326"/>
                                </a:lnTo>
                                <a:lnTo>
                                  <a:pt x="21165" y="16326"/>
                                </a:lnTo>
                                <a:lnTo>
                                  <a:pt x="21165" y="16326"/>
                                </a:lnTo>
                                <a:lnTo>
                                  <a:pt x="21165" y="16326"/>
                                </a:lnTo>
                                <a:lnTo>
                                  <a:pt x="21165" y="16326"/>
                                </a:lnTo>
                                <a:lnTo>
                                  <a:pt x="21165" y="16326"/>
                                </a:lnTo>
                                <a:lnTo>
                                  <a:pt x="21165" y="17688"/>
                                </a:lnTo>
                                <a:lnTo>
                                  <a:pt x="21165" y="17688"/>
                                </a:lnTo>
                                <a:lnTo>
                                  <a:pt x="21165" y="17688"/>
                                </a:lnTo>
                                <a:lnTo>
                                  <a:pt x="21165" y="17688"/>
                                </a:lnTo>
                                <a:lnTo>
                                  <a:pt x="21165" y="17688"/>
                                </a:lnTo>
                                <a:lnTo>
                                  <a:pt x="21165" y="16326"/>
                                </a:lnTo>
                                <a:lnTo>
                                  <a:pt x="21165" y="16326"/>
                                </a:lnTo>
                                <a:lnTo>
                                  <a:pt x="22222" y="16326"/>
                                </a:lnTo>
                                <a:lnTo>
                                  <a:pt x="22222" y="16326"/>
                                </a:lnTo>
                                <a:lnTo>
                                  <a:pt x="22222" y="17688"/>
                                </a:lnTo>
                                <a:lnTo>
                                  <a:pt x="22222" y="17688"/>
                                </a:lnTo>
                                <a:lnTo>
                                  <a:pt x="22222" y="17688"/>
                                </a:lnTo>
                                <a:lnTo>
                                  <a:pt x="22222" y="17688"/>
                                </a:lnTo>
                                <a:lnTo>
                                  <a:pt x="22222" y="17688"/>
                                </a:lnTo>
                                <a:lnTo>
                                  <a:pt x="22222" y="17688"/>
                                </a:lnTo>
                                <a:lnTo>
                                  <a:pt x="22222" y="17688"/>
                                </a:lnTo>
                                <a:lnTo>
                                  <a:pt x="22222" y="17688"/>
                                </a:lnTo>
                                <a:lnTo>
                                  <a:pt x="22222" y="17688"/>
                                </a:lnTo>
                                <a:lnTo>
                                  <a:pt x="22222" y="16326"/>
                                </a:lnTo>
                                <a:lnTo>
                                  <a:pt x="22222" y="16326"/>
                                </a:lnTo>
                                <a:lnTo>
                                  <a:pt x="22222" y="16326"/>
                                </a:lnTo>
                                <a:lnTo>
                                  <a:pt x="22222" y="16326"/>
                                </a:lnTo>
                                <a:lnTo>
                                  <a:pt x="22222" y="16326"/>
                                </a:lnTo>
                                <a:lnTo>
                                  <a:pt x="22222" y="16326"/>
                                </a:lnTo>
                                <a:lnTo>
                                  <a:pt x="22222" y="16326"/>
                                </a:lnTo>
                                <a:lnTo>
                                  <a:pt x="23279" y="17688"/>
                                </a:lnTo>
                                <a:lnTo>
                                  <a:pt x="23279" y="17688"/>
                                </a:lnTo>
                                <a:lnTo>
                                  <a:pt x="23279" y="17688"/>
                                </a:lnTo>
                                <a:lnTo>
                                  <a:pt x="23279" y="17688"/>
                                </a:lnTo>
                                <a:lnTo>
                                  <a:pt x="23279" y="17688"/>
                                </a:lnTo>
                                <a:lnTo>
                                  <a:pt x="23279" y="17688"/>
                                </a:lnTo>
                                <a:lnTo>
                                  <a:pt x="23279" y="17688"/>
                                </a:lnTo>
                                <a:lnTo>
                                  <a:pt x="23279" y="17688"/>
                                </a:lnTo>
                                <a:lnTo>
                                  <a:pt x="23279" y="17688"/>
                                </a:lnTo>
                                <a:lnTo>
                                  <a:pt x="23279" y="17688"/>
                                </a:lnTo>
                                <a:lnTo>
                                  <a:pt x="23279" y="17688"/>
                                </a:lnTo>
                                <a:lnTo>
                                  <a:pt x="23279" y="17688"/>
                                </a:lnTo>
                                <a:lnTo>
                                  <a:pt x="23279" y="17688"/>
                                </a:lnTo>
                                <a:lnTo>
                                  <a:pt x="23279" y="17688"/>
                                </a:lnTo>
                                <a:lnTo>
                                  <a:pt x="23279" y="17688"/>
                                </a:lnTo>
                                <a:lnTo>
                                  <a:pt x="23279" y="17688"/>
                                </a:lnTo>
                                <a:lnTo>
                                  <a:pt x="23279" y="17688"/>
                                </a:lnTo>
                                <a:lnTo>
                                  <a:pt x="23279" y="17688"/>
                                </a:lnTo>
                                <a:lnTo>
                                  <a:pt x="24346" y="17688"/>
                                </a:lnTo>
                                <a:lnTo>
                                  <a:pt x="24346" y="17688"/>
                                </a:lnTo>
                                <a:lnTo>
                                  <a:pt x="24346" y="17688"/>
                                </a:lnTo>
                                <a:lnTo>
                                  <a:pt x="24346" y="17688"/>
                                </a:lnTo>
                                <a:lnTo>
                                  <a:pt x="24346" y="17688"/>
                                </a:lnTo>
                                <a:lnTo>
                                  <a:pt x="24346" y="19050"/>
                                </a:lnTo>
                                <a:lnTo>
                                  <a:pt x="24346" y="17688"/>
                                </a:lnTo>
                                <a:lnTo>
                                  <a:pt x="24346" y="19050"/>
                                </a:lnTo>
                                <a:lnTo>
                                  <a:pt x="24346" y="17688"/>
                                </a:lnTo>
                                <a:lnTo>
                                  <a:pt x="24346" y="17688"/>
                                </a:lnTo>
                                <a:lnTo>
                                  <a:pt x="24346" y="17688"/>
                                </a:lnTo>
                                <a:lnTo>
                                  <a:pt x="24346" y="17688"/>
                                </a:lnTo>
                                <a:lnTo>
                                  <a:pt x="24346" y="17688"/>
                                </a:lnTo>
                                <a:lnTo>
                                  <a:pt x="24346" y="17688"/>
                                </a:lnTo>
                                <a:lnTo>
                                  <a:pt x="24346" y="17688"/>
                                </a:lnTo>
                                <a:lnTo>
                                  <a:pt x="24346" y="17688"/>
                                </a:lnTo>
                                <a:lnTo>
                                  <a:pt x="24346" y="17688"/>
                                </a:lnTo>
                                <a:lnTo>
                                  <a:pt x="24346" y="17688"/>
                                </a:lnTo>
                                <a:lnTo>
                                  <a:pt x="24346" y="17688"/>
                                </a:lnTo>
                                <a:lnTo>
                                  <a:pt x="24346" y="17688"/>
                                </a:lnTo>
                                <a:lnTo>
                                  <a:pt x="25403" y="17688"/>
                                </a:lnTo>
                                <a:lnTo>
                                  <a:pt x="25403" y="17688"/>
                                </a:lnTo>
                                <a:lnTo>
                                  <a:pt x="25403" y="17688"/>
                                </a:lnTo>
                                <a:lnTo>
                                  <a:pt x="25403" y="17688"/>
                                </a:lnTo>
                                <a:lnTo>
                                  <a:pt x="25403" y="17688"/>
                                </a:lnTo>
                                <a:lnTo>
                                  <a:pt x="25403" y="17688"/>
                                </a:lnTo>
                                <a:lnTo>
                                  <a:pt x="25403" y="17688"/>
                                </a:lnTo>
                                <a:lnTo>
                                  <a:pt x="25403" y="17688"/>
                                </a:lnTo>
                                <a:lnTo>
                                  <a:pt x="25403" y="17688"/>
                                </a:lnTo>
                                <a:lnTo>
                                  <a:pt x="25403" y="17688"/>
                                </a:lnTo>
                                <a:lnTo>
                                  <a:pt x="25403" y="17688"/>
                                </a:lnTo>
                                <a:lnTo>
                                  <a:pt x="25403" y="17688"/>
                                </a:lnTo>
                                <a:lnTo>
                                  <a:pt x="25403" y="17688"/>
                                </a:lnTo>
                                <a:lnTo>
                                  <a:pt x="25403" y="19050"/>
                                </a:lnTo>
                                <a:lnTo>
                                  <a:pt x="25403" y="19050"/>
                                </a:lnTo>
                                <a:lnTo>
                                  <a:pt x="25403" y="19050"/>
                                </a:lnTo>
                                <a:lnTo>
                                  <a:pt x="25403" y="19050"/>
                                </a:lnTo>
                                <a:lnTo>
                                  <a:pt x="25403" y="19050"/>
                                </a:lnTo>
                                <a:lnTo>
                                  <a:pt x="26460" y="19050"/>
                                </a:lnTo>
                                <a:lnTo>
                                  <a:pt x="26460" y="19050"/>
                                </a:lnTo>
                                <a:lnTo>
                                  <a:pt x="26460" y="17688"/>
                                </a:lnTo>
                                <a:lnTo>
                                  <a:pt x="26460" y="17688"/>
                                </a:lnTo>
                                <a:lnTo>
                                  <a:pt x="26460" y="17688"/>
                                </a:lnTo>
                                <a:lnTo>
                                  <a:pt x="26460" y="19050"/>
                                </a:lnTo>
                                <a:lnTo>
                                  <a:pt x="26460" y="19050"/>
                                </a:lnTo>
                                <a:lnTo>
                                  <a:pt x="26460" y="19050"/>
                                </a:lnTo>
                                <a:lnTo>
                                  <a:pt x="26460" y="19050"/>
                                </a:lnTo>
                                <a:lnTo>
                                  <a:pt x="26460" y="19050"/>
                                </a:lnTo>
                                <a:lnTo>
                                  <a:pt x="26460" y="17688"/>
                                </a:lnTo>
                                <a:lnTo>
                                  <a:pt x="26460" y="17688"/>
                                </a:lnTo>
                                <a:lnTo>
                                  <a:pt x="26460" y="19050"/>
                                </a:lnTo>
                                <a:lnTo>
                                  <a:pt x="26460" y="19050"/>
                                </a:lnTo>
                                <a:lnTo>
                                  <a:pt x="26460" y="19050"/>
                                </a:lnTo>
                                <a:lnTo>
                                  <a:pt x="26460" y="19050"/>
                                </a:lnTo>
                                <a:lnTo>
                                  <a:pt x="26460" y="19050"/>
                                </a:lnTo>
                                <a:lnTo>
                                  <a:pt x="26460" y="19050"/>
                                </a:lnTo>
                                <a:lnTo>
                                  <a:pt x="27518" y="19050"/>
                                </a:lnTo>
                                <a:lnTo>
                                  <a:pt x="27518" y="19050"/>
                                </a:lnTo>
                                <a:lnTo>
                                  <a:pt x="27518" y="19050"/>
                                </a:lnTo>
                                <a:lnTo>
                                  <a:pt x="27518" y="19050"/>
                                </a:lnTo>
                                <a:lnTo>
                                  <a:pt x="27518" y="17688"/>
                                </a:lnTo>
                                <a:lnTo>
                                  <a:pt x="27518" y="19050"/>
                                </a:lnTo>
                                <a:lnTo>
                                  <a:pt x="27518" y="17688"/>
                                </a:lnTo>
                                <a:lnTo>
                                  <a:pt x="27518" y="17688"/>
                                </a:lnTo>
                                <a:lnTo>
                                  <a:pt x="27518" y="19050"/>
                                </a:lnTo>
                                <a:lnTo>
                                  <a:pt x="27518" y="19050"/>
                                </a:lnTo>
                                <a:lnTo>
                                  <a:pt x="27518" y="19050"/>
                                </a:lnTo>
                                <a:lnTo>
                                  <a:pt x="27518" y="19050"/>
                                </a:lnTo>
                                <a:lnTo>
                                  <a:pt x="27518" y="19050"/>
                                </a:lnTo>
                                <a:lnTo>
                                  <a:pt x="27518" y="19050"/>
                                </a:lnTo>
                                <a:lnTo>
                                  <a:pt x="27518" y="19050"/>
                                </a:lnTo>
                                <a:lnTo>
                                  <a:pt x="27518" y="19050"/>
                                </a:lnTo>
                                <a:lnTo>
                                  <a:pt x="27518" y="19050"/>
                                </a:lnTo>
                                <a:lnTo>
                                  <a:pt x="27518" y="19050"/>
                                </a:lnTo>
                                <a:lnTo>
                                  <a:pt x="27518" y="19050"/>
                                </a:lnTo>
                                <a:lnTo>
                                  <a:pt x="27518" y="17688"/>
                                </a:lnTo>
                                <a:lnTo>
                                  <a:pt x="27518" y="17688"/>
                                </a:lnTo>
                                <a:lnTo>
                                  <a:pt x="27518" y="17688"/>
                                </a:lnTo>
                                <a:lnTo>
                                  <a:pt x="27518" y="17688"/>
                                </a:lnTo>
                                <a:lnTo>
                                  <a:pt x="27518" y="19050"/>
                                </a:lnTo>
                                <a:lnTo>
                                  <a:pt x="27518" y="19050"/>
                                </a:lnTo>
                                <a:lnTo>
                                  <a:pt x="27518" y="19050"/>
                                </a:lnTo>
                                <a:lnTo>
                                  <a:pt x="28575" y="19050"/>
                                </a:lnTo>
                                <a:lnTo>
                                  <a:pt x="28575" y="19050"/>
                                </a:lnTo>
                                <a:lnTo>
                                  <a:pt x="28575" y="19050"/>
                                </a:lnTo>
                                <a:lnTo>
                                  <a:pt x="28575" y="19050"/>
                                </a:lnTo>
                                <a:lnTo>
                                  <a:pt x="28575" y="19050"/>
                                </a:lnTo>
                                <a:lnTo>
                                  <a:pt x="28575" y="19050"/>
                                </a:lnTo>
                                <a:lnTo>
                                  <a:pt x="28575" y="19050"/>
                                </a:lnTo>
                                <a:lnTo>
                                  <a:pt x="28575" y="19050"/>
                                </a:lnTo>
                                <a:lnTo>
                                  <a:pt x="28575" y="19050"/>
                                </a:lnTo>
                                <a:lnTo>
                                  <a:pt x="28575" y="19050"/>
                                </a:lnTo>
                                <a:lnTo>
                                  <a:pt x="28575" y="19050"/>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9" name="Freeform: Shape 109"/>
                        <wps:cNvSpPr/>
                        <wps:spPr>
                          <a:xfrm>
                            <a:off x="2328862" y="2900362"/>
                            <a:ext cx="28575" cy="9525"/>
                          </a:xfrm>
                          <a:custGeom>
                            <a:avLst/>
                            <a:gdLst>
                              <a:gd name="connsiteX0" fmla="*/ 0 w 28575"/>
                              <a:gd name="connsiteY0" fmla="*/ 0 h 9525"/>
                              <a:gd name="connsiteX1" fmla="*/ 0 w 28575"/>
                              <a:gd name="connsiteY1" fmla="*/ 0 h 9525"/>
                              <a:gd name="connsiteX2" fmla="*/ 0 w 28575"/>
                              <a:gd name="connsiteY2" fmla="*/ 0 h 9525"/>
                              <a:gd name="connsiteX3" fmla="*/ 0 w 28575"/>
                              <a:gd name="connsiteY3" fmla="*/ 0 h 9525"/>
                              <a:gd name="connsiteX4" fmla="*/ 0 w 28575"/>
                              <a:gd name="connsiteY4" fmla="*/ 0 h 9525"/>
                              <a:gd name="connsiteX5" fmla="*/ 0 w 28575"/>
                              <a:gd name="connsiteY5" fmla="*/ 0 h 9525"/>
                              <a:gd name="connsiteX6" fmla="*/ 0 w 28575"/>
                              <a:gd name="connsiteY6" fmla="*/ 0 h 9525"/>
                              <a:gd name="connsiteX7" fmla="*/ 0 w 28575"/>
                              <a:gd name="connsiteY7" fmla="*/ 0 h 9525"/>
                              <a:gd name="connsiteX8" fmla="*/ 1057 w 28575"/>
                              <a:gd name="connsiteY8" fmla="*/ 0 h 9525"/>
                              <a:gd name="connsiteX9" fmla="*/ 1057 w 28575"/>
                              <a:gd name="connsiteY9" fmla="*/ 0 h 9525"/>
                              <a:gd name="connsiteX10" fmla="*/ 1057 w 28575"/>
                              <a:gd name="connsiteY10" fmla="*/ 0 h 9525"/>
                              <a:gd name="connsiteX11" fmla="*/ 1057 w 28575"/>
                              <a:gd name="connsiteY11" fmla="*/ 0 h 9525"/>
                              <a:gd name="connsiteX12" fmla="*/ 1057 w 28575"/>
                              <a:gd name="connsiteY12" fmla="*/ 0 h 9525"/>
                              <a:gd name="connsiteX13" fmla="*/ 1057 w 28575"/>
                              <a:gd name="connsiteY13" fmla="*/ 0 h 9525"/>
                              <a:gd name="connsiteX14" fmla="*/ 1057 w 28575"/>
                              <a:gd name="connsiteY14" fmla="*/ 0 h 9525"/>
                              <a:gd name="connsiteX15" fmla="*/ 1057 w 28575"/>
                              <a:gd name="connsiteY15" fmla="*/ 0 h 9525"/>
                              <a:gd name="connsiteX16" fmla="*/ 1057 w 28575"/>
                              <a:gd name="connsiteY16" fmla="*/ 0 h 9525"/>
                              <a:gd name="connsiteX17" fmla="*/ 1057 w 28575"/>
                              <a:gd name="connsiteY17" fmla="*/ 0 h 9525"/>
                              <a:gd name="connsiteX18" fmla="*/ 1057 w 28575"/>
                              <a:gd name="connsiteY18" fmla="*/ 0 h 9525"/>
                              <a:gd name="connsiteX19" fmla="*/ 1057 w 28575"/>
                              <a:gd name="connsiteY19" fmla="*/ 0 h 9525"/>
                              <a:gd name="connsiteX20" fmla="*/ 1057 w 28575"/>
                              <a:gd name="connsiteY20" fmla="*/ 0 h 9525"/>
                              <a:gd name="connsiteX21" fmla="*/ 1057 w 28575"/>
                              <a:gd name="connsiteY21" fmla="*/ 0 h 9525"/>
                              <a:gd name="connsiteX22" fmla="*/ 1057 w 28575"/>
                              <a:gd name="connsiteY22" fmla="*/ 0 h 9525"/>
                              <a:gd name="connsiteX23" fmla="*/ 1057 w 28575"/>
                              <a:gd name="connsiteY23" fmla="*/ 0 h 9525"/>
                              <a:gd name="connsiteX24" fmla="*/ 1057 w 28575"/>
                              <a:gd name="connsiteY24" fmla="*/ 0 h 9525"/>
                              <a:gd name="connsiteX25" fmla="*/ 1057 w 28575"/>
                              <a:gd name="connsiteY25" fmla="*/ 0 h 9525"/>
                              <a:gd name="connsiteX26" fmla="*/ 2115 w 28575"/>
                              <a:gd name="connsiteY26" fmla="*/ 0 h 9525"/>
                              <a:gd name="connsiteX27" fmla="*/ 2115 w 28575"/>
                              <a:gd name="connsiteY27" fmla="*/ 0 h 9525"/>
                              <a:gd name="connsiteX28" fmla="*/ 2115 w 28575"/>
                              <a:gd name="connsiteY28" fmla="*/ 0 h 9525"/>
                              <a:gd name="connsiteX29" fmla="*/ 2115 w 28575"/>
                              <a:gd name="connsiteY29" fmla="*/ 0 h 9525"/>
                              <a:gd name="connsiteX30" fmla="*/ 2115 w 28575"/>
                              <a:gd name="connsiteY30" fmla="*/ 0 h 9525"/>
                              <a:gd name="connsiteX31" fmla="*/ 2115 w 28575"/>
                              <a:gd name="connsiteY31" fmla="*/ 0 h 9525"/>
                              <a:gd name="connsiteX32" fmla="*/ 2115 w 28575"/>
                              <a:gd name="connsiteY32" fmla="*/ 0 h 9525"/>
                              <a:gd name="connsiteX33" fmla="*/ 2115 w 28575"/>
                              <a:gd name="connsiteY33" fmla="*/ 0 h 9525"/>
                              <a:gd name="connsiteX34" fmla="*/ 2115 w 28575"/>
                              <a:gd name="connsiteY34" fmla="*/ 0 h 9525"/>
                              <a:gd name="connsiteX35" fmla="*/ 2115 w 28575"/>
                              <a:gd name="connsiteY35" fmla="*/ 2381 h 9525"/>
                              <a:gd name="connsiteX36" fmla="*/ 2115 w 28575"/>
                              <a:gd name="connsiteY36" fmla="*/ 0 h 9525"/>
                              <a:gd name="connsiteX37" fmla="*/ 2115 w 28575"/>
                              <a:gd name="connsiteY37" fmla="*/ 2381 h 9525"/>
                              <a:gd name="connsiteX38" fmla="*/ 2115 w 28575"/>
                              <a:gd name="connsiteY38" fmla="*/ 0 h 9525"/>
                              <a:gd name="connsiteX39" fmla="*/ 2115 w 28575"/>
                              <a:gd name="connsiteY39" fmla="*/ 0 h 9525"/>
                              <a:gd name="connsiteX40" fmla="*/ 2115 w 28575"/>
                              <a:gd name="connsiteY40" fmla="*/ 2381 h 9525"/>
                              <a:gd name="connsiteX41" fmla="*/ 2115 w 28575"/>
                              <a:gd name="connsiteY41" fmla="*/ 2381 h 9525"/>
                              <a:gd name="connsiteX42" fmla="*/ 2115 w 28575"/>
                              <a:gd name="connsiteY42" fmla="*/ 2381 h 9525"/>
                              <a:gd name="connsiteX43" fmla="*/ 2115 w 28575"/>
                              <a:gd name="connsiteY43" fmla="*/ 2381 h 9525"/>
                              <a:gd name="connsiteX44" fmla="*/ 3172 w 28575"/>
                              <a:gd name="connsiteY44" fmla="*/ 2381 h 9525"/>
                              <a:gd name="connsiteX45" fmla="*/ 3172 w 28575"/>
                              <a:gd name="connsiteY45" fmla="*/ 2381 h 9525"/>
                              <a:gd name="connsiteX46" fmla="*/ 3172 w 28575"/>
                              <a:gd name="connsiteY46" fmla="*/ 2381 h 9525"/>
                              <a:gd name="connsiteX47" fmla="*/ 3172 w 28575"/>
                              <a:gd name="connsiteY47" fmla="*/ 0 h 9525"/>
                              <a:gd name="connsiteX48" fmla="*/ 3172 w 28575"/>
                              <a:gd name="connsiteY48" fmla="*/ 0 h 9525"/>
                              <a:gd name="connsiteX49" fmla="*/ 3172 w 28575"/>
                              <a:gd name="connsiteY49" fmla="*/ 0 h 9525"/>
                              <a:gd name="connsiteX50" fmla="*/ 3172 w 28575"/>
                              <a:gd name="connsiteY50" fmla="*/ 0 h 9525"/>
                              <a:gd name="connsiteX51" fmla="*/ 3172 w 28575"/>
                              <a:gd name="connsiteY51" fmla="*/ 0 h 9525"/>
                              <a:gd name="connsiteX52" fmla="*/ 3172 w 28575"/>
                              <a:gd name="connsiteY52" fmla="*/ 2381 h 9525"/>
                              <a:gd name="connsiteX53" fmla="*/ 3172 w 28575"/>
                              <a:gd name="connsiteY53" fmla="*/ 2381 h 9525"/>
                              <a:gd name="connsiteX54" fmla="*/ 3172 w 28575"/>
                              <a:gd name="connsiteY54" fmla="*/ 2381 h 9525"/>
                              <a:gd name="connsiteX55" fmla="*/ 3172 w 28575"/>
                              <a:gd name="connsiteY55" fmla="*/ 2381 h 9525"/>
                              <a:gd name="connsiteX56" fmla="*/ 3172 w 28575"/>
                              <a:gd name="connsiteY56" fmla="*/ 2381 h 9525"/>
                              <a:gd name="connsiteX57" fmla="*/ 3172 w 28575"/>
                              <a:gd name="connsiteY57" fmla="*/ 2381 h 9525"/>
                              <a:gd name="connsiteX58" fmla="*/ 3172 w 28575"/>
                              <a:gd name="connsiteY58" fmla="*/ 4763 h 9525"/>
                              <a:gd name="connsiteX59" fmla="*/ 3172 w 28575"/>
                              <a:gd name="connsiteY59" fmla="*/ 2381 h 9525"/>
                              <a:gd name="connsiteX60" fmla="*/ 3172 w 28575"/>
                              <a:gd name="connsiteY60" fmla="*/ 2381 h 9525"/>
                              <a:gd name="connsiteX61" fmla="*/ 3172 w 28575"/>
                              <a:gd name="connsiteY61" fmla="*/ 2381 h 9525"/>
                              <a:gd name="connsiteX62" fmla="*/ 3172 w 28575"/>
                              <a:gd name="connsiteY62" fmla="*/ 2381 h 9525"/>
                              <a:gd name="connsiteX63" fmla="*/ 3172 w 28575"/>
                              <a:gd name="connsiteY63" fmla="*/ 2381 h 9525"/>
                              <a:gd name="connsiteX64" fmla="*/ 4229 w 28575"/>
                              <a:gd name="connsiteY64" fmla="*/ 2381 h 9525"/>
                              <a:gd name="connsiteX65" fmla="*/ 4229 w 28575"/>
                              <a:gd name="connsiteY65" fmla="*/ 2381 h 9525"/>
                              <a:gd name="connsiteX66" fmla="*/ 4229 w 28575"/>
                              <a:gd name="connsiteY66" fmla="*/ 2381 h 9525"/>
                              <a:gd name="connsiteX67" fmla="*/ 4229 w 28575"/>
                              <a:gd name="connsiteY67" fmla="*/ 2381 h 9525"/>
                              <a:gd name="connsiteX68" fmla="*/ 4229 w 28575"/>
                              <a:gd name="connsiteY68" fmla="*/ 2381 h 9525"/>
                              <a:gd name="connsiteX69" fmla="*/ 4229 w 28575"/>
                              <a:gd name="connsiteY69" fmla="*/ 0 h 9525"/>
                              <a:gd name="connsiteX70" fmla="*/ 4229 w 28575"/>
                              <a:gd name="connsiteY70" fmla="*/ 0 h 9525"/>
                              <a:gd name="connsiteX71" fmla="*/ 4229 w 28575"/>
                              <a:gd name="connsiteY71" fmla="*/ 0 h 9525"/>
                              <a:gd name="connsiteX72" fmla="*/ 4229 w 28575"/>
                              <a:gd name="connsiteY72" fmla="*/ 0 h 9525"/>
                              <a:gd name="connsiteX73" fmla="*/ 4229 w 28575"/>
                              <a:gd name="connsiteY73" fmla="*/ 0 h 9525"/>
                              <a:gd name="connsiteX74" fmla="*/ 4229 w 28575"/>
                              <a:gd name="connsiteY74" fmla="*/ 0 h 9525"/>
                              <a:gd name="connsiteX75" fmla="*/ 4229 w 28575"/>
                              <a:gd name="connsiteY75" fmla="*/ 2381 h 9525"/>
                              <a:gd name="connsiteX76" fmla="*/ 4229 w 28575"/>
                              <a:gd name="connsiteY76" fmla="*/ 2381 h 9525"/>
                              <a:gd name="connsiteX77" fmla="*/ 4229 w 28575"/>
                              <a:gd name="connsiteY77" fmla="*/ 2381 h 9525"/>
                              <a:gd name="connsiteX78" fmla="*/ 4229 w 28575"/>
                              <a:gd name="connsiteY78" fmla="*/ 4763 h 9525"/>
                              <a:gd name="connsiteX79" fmla="*/ 4229 w 28575"/>
                              <a:gd name="connsiteY79" fmla="*/ 2381 h 9525"/>
                              <a:gd name="connsiteX80" fmla="*/ 4229 w 28575"/>
                              <a:gd name="connsiteY80" fmla="*/ 2381 h 9525"/>
                              <a:gd name="connsiteX81" fmla="*/ 4229 w 28575"/>
                              <a:gd name="connsiteY81" fmla="*/ 2381 h 9525"/>
                              <a:gd name="connsiteX82" fmla="*/ 5296 w 28575"/>
                              <a:gd name="connsiteY82" fmla="*/ 2381 h 9525"/>
                              <a:gd name="connsiteX83" fmla="*/ 5296 w 28575"/>
                              <a:gd name="connsiteY83" fmla="*/ 2381 h 9525"/>
                              <a:gd name="connsiteX84" fmla="*/ 5296 w 28575"/>
                              <a:gd name="connsiteY84" fmla="*/ 2381 h 9525"/>
                              <a:gd name="connsiteX85" fmla="*/ 5296 w 28575"/>
                              <a:gd name="connsiteY85" fmla="*/ 2381 h 9525"/>
                              <a:gd name="connsiteX86" fmla="*/ 5296 w 28575"/>
                              <a:gd name="connsiteY86" fmla="*/ 2381 h 9525"/>
                              <a:gd name="connsiteX87" fmla="*/ 5296 w 28575"/>
                              <a:gd name="connsiteY87" fmla="*/ 0 h 9525"/>
                              <a:gd name="connsiteX88" fmla="*/ 5296 w 28575"/>
                              <a:gd name="connsiteY88" fmla="*/ 2381 h 9525"/>
                              <a:gd name="connsiteX89" fmla="*/ 5296 w 28575"/>
                              <a:gd name="connsiteY89" fmla="*/ 2381 h 9525"/>
                              <a:gd name="connsiteX90" fmla="*/ 5296 w 28575"/>
                              <a:gd name="connsiteY90" fmla="*/ 2381 h 9525"/>
                              <a:gd name="connsiteX91" fmla="*/ 5296 w 28575"/>
                              <a:gd name="connsiteY91" fmla="*/ 2381 h 9525"/>
                              <a:gd name="connsiteX92" fmla="*/ 5296 w 28575"/>
                              <a:gd name="connsiteY92" fmla="*/ 2381 h 9525"/>
                              <a:gd name="connsiteX93" fmla="*/ 5296 w 28575"/>
                              <a:gd name="connsiteY93" fmla="*/ 2381 h 9525"/>
                              <a:gd name="connsiteX94" fmla="*/ 5296 w 28575"/>
                              <a:gd name="connsiteY94" fmla="*/ 2381 h 9525"/>
                              <a:gd name="connsiteX95" fmla="*/ 5296 w 28575"/>
                              <a:gd name="connsiteY95" fmla="*/ 2381 h 9525"/>
                              <a:gd name="connsiteX96" fmla="*/ 5296 w 28575"/>
                              <a:gd name="connsiteY96" fmla="*/ 2381 h 9525"/>
                              <a:gd name="connsiteX97" fmla="*/ 5296 w 28575"/>
                              <a:gd name="connsiteY97" fmla="*/ 2381 h 9525"/>
                              <a:gd name="connsiteX98" fmla="*/ 5296 w 28575"/>
                              <a:gd name="connsiteY98" fmla="*/ 2381 h 9525"/>
                              <a:gd name="connsiteX99" fmla="*/ 5296 w 28575"/>
                              <a:gd name="connsiteY99" fmla="*/ 2381 h 9525"/>
                              <a:gd name="connsiteX100" fmla="*/ 6353 w 28575"/>
                              <a:gd name="connsiteY100" fmla="*/ 2381 h 9525"/>
                              <a:gd name="connsiteX101" fmla="*/ 6353 w 28575"/>
                              <a:gd name="connsiteY101" fmla="*/ 2381 h 9525"/>
                              <a:gd name="connsiteX102" fmla="*/ 6353 w 28575"/>
                              <a:gd name="connsiteY102" fmla="*/ 2381 h 9525"/>
                              <a:gd name="connsiteX103" fmla="*/ 6353 w 28575"/>
                              <a:gd name="connsiteY103" fmla="*/ 2381 h 9525"/>
                              <a:gd name="connsiteX104" fmla="*/ 6353 w 28575"/>
                              <a:gd name="connsiteY104" fmla="*/ 2381 h 9525"/>
                              <a:gd name="connsiteX105" fmla="*/ 6353 w 28575"/>
                              <a:gd name="connsiteY105" fmla="*/ 2381 h 9525"/>
                              <a:gd name="connsiteX106" fmla="*/ 6353 w 28575"/>
                              <a:gd name="connsiteY106" fmla="*/ 2381 h 9525"/>
                              <a:gd name="connsiteX107" fmla="*/ 6353 w 28575"/>
                              <a:gd name="connsiteY107" fmla="*/ 2381 h 9525"/>
                              <a:gd name="connsiteX108" fmla="*/ 6353 w 28575"/>
                              <a:gd name="connsiteY108" fmla="*/ 2381 h 9525"/>
                              <a:gd name="connsiteX109" fmla="*/ 6353 w 28575"/>
                              <a:gd name="connsiteY109" fmla="*/ 2381 h 9525"/>
                              <a:gd name="connsiteX110" fmla="*/ 6353 w 28575"/>
                              <a:gd name="connsiteY110" fmla="*/ 2381 h 9525"/>
                              <a:gd name="connsiteX111" fmla="*/ 6353 w 28575"/>
                              <a:gd name="connsiteY111" fmla="*/ 2381 h 9525"/>
                              <a:gd name="connsiteX112" fmla="*/ 6353 w 28575"/>
                              <a:gd name="connsiteY112" fmla="*/ 2381 h 9525"/>
                              <a:gd name="connsiteX113" fmla="*/ 6353 w 28575"/>
                              <a:gd name="connsiteY113" fmla="*/ 2381 h 9525"/>
                              <a:gd name="connsiteX114" fmla="*/ 6353 w 28575"/>
                              <a:gd name="connsiteY114" fmla="*/ 2381 h 9525"/>
                              <a:gd name="connsiteX115" fmla="*/ 6353 w 28575"/>
                              <a:gd name="connsiteY115" fmla="*/ 2381 h 9525"/>
                              <a:gd name="connsiteX116" fmla="*/ 6353 w 28575"/>
                              <a:gd name="connsiteY116" fmla="*/ 2381 h 9525"/>
                              <a:gd name="connsiteX117" fmla="*/ 6353 w 28575"/>
                              <a:gd name="connsiteY117" fmla="*/ 2381 h 9525"/>
                              <a:gd name="connsiteX118" fmla="*/ 7410 w 28575"/>
                              <a:gd name="connsiteY118" fmla="*/ 2381 h 9525"/>
                              <a:gd name="connsiteX119" fmla="*/ 7410 w 28575"/>
                              <a:gd name="connsiteY119" fmla="*/ 2381 h 9525"/>
                              <a:gd name="connsiteX120" fmla="*/ 7410 w 28575"/>
                              <a:gd name="connsiteY120" fmla="*/ 2381 h 9525"/>
                              <a:gd name="connsiteX121" fmla="*/ 7410 w 28575"/>
                              <a:gd name="connsiteY121" fmla="*/ 2381 h 9525"/>
                              <a:gd name="connsiteX122" fmla="*/ 7410 w 28575"/>
                              <a:gd name="connsiteY122" fmla="*/ 4763 h 9525"/>
                              <a:gd name="connsiteX123" fmla="*/ 7410 w 28575"/>
                              <a:gd name="connsiteY123" fmla="*/ 4763 h 9525"/>
                              <a:gd name="connsiteX124" fmla="*/ 7410 w 28575"/>
                              <a:gd name="connsiteY124" fmla="*/ 4763 h 9525"/>
                              <a:gd name="connsiteX125" fmla="*/ 7410 w 28575"/>
                              <a:gd name="connsiteY125" fmla="*/ 2381 h 9525"/>
                              <a:gd name="connsiteX126" fmla="*/ 7410 w 28575"/>
                              <a:gd name="connsiteY126" fmla="*/ 2381 h 9525"/>
                              <a:gd name="connsiteX127" fmla="*/ 7410 w 28575"/>
                              <a:gd name="connsiteY127" fmla="*/ 2381 h 9525"/>
                              <a:gd name="connsiteX128" fmla="*/ 7410 w 28575"/>
                              <a:gd name="connsiteY128" fmla="*/ 2381 h 9525"/>
                              <a:gd name="connsiteX129" fmla="*/ 7410 w 28575"/>
                              <a:gd name="connsiteY129" fmla="*/ 4763 h 9525"/>
                              <a:gd name="connsiteX130" fmla="*/ 7410 w 28575"/>
                              <a:gd name="connsiteY130" fmla="*/ 4763 h 9525"/>
                              <a:gd name="connsiteX131" fmla="*/ 7410 w 28575"/>
                              <a:gd name="connsiteY131" fmla="*/ 4763 h 9525"/>
                              <a:gd name="connsiteX132" fmla="*/ 7410 w 28575"/>
                              <a:gd name="connsiteY132" fmla="*/ 4763 h 9525"/>
                              <a:gd name="connsiteX133" fmla="*/ 7410 w 28575"/>
                              <a:gd name="connsiteY133" fmla="*/ 2381 h 9525"/>
                              <a:gd name="connsiteX134" fmla="*/ 7410 w 28575"/>
                              <a:gd name="connsiteY134" fmla="*/ 2381 h 9525"/>
                              <a:gd name="connsiteX135" fmla="*/ 7410 w 28575"/>
                              <a:gd name="connsiteY135" fmla="*/ 2381 h 9525"/>
                              <a:gd name="connsiteX136" fmla="*/ 7410 w 28575"/>
                              <a:gd name="connsiteY136" fmla="*/ 2381 h 9525"/>
                              <a:gd name="connsiteX137" fmla="*/ 7410 w 28575"/>
                              <a:gd name="connsiteY137" fmla="*/ 2381 h 9525"/>
                              <a:gd name="connsiteX138" fmla="*/ 8468 w 28575"/>
                              <a:gd name="connsiteY138" fmla="*/ 2381 h 9525"/>
                              <a:gd name="connsiteX139" fmla="*/ 8468 w 28575"/>
                              <a:gd name="connsiteY139" fmla="*/ 2381 h 9525"/>
                              <a:gd name="connsiteX140" fmla="*/ 8468 w 28575"/>
                              <a:gd name="connsiteY140" fmla="*/ 2381 h 9525"/>
                              <a:gd name="connsiteX141" fmla="*/ 8468 w 28575"/>
                              <a:gd name="connsiteY141" fmla="*/ 2381 h 9525"/>
                              <a:gd name="connsiteX142" fmla="*/ 8468 w 28575"/>
                              <a:gd name="connsiteY142" fmla="*/ 2381 h 9525"/>
                              <a:gd name="connsiteX143" fmla="*/ 8468 w 28575"/>
                              <a:gd name="connsiteY143" fmla="*/ 2381 h 9525"/>
                              <a:gd name="connsiteX144" fmla="*/ 8468 w 28575"/>
                              <a:gd name="connsiteY144" fmla="*/ 2381 h 9525"/>
                              <a:gd name="connsiteX145" fmla="*/ 8468 w 28575"/>
                              <a:gd name="connsiteY145" fmla="*/ 4763 h 9525"/>
                              <a:gd name="connsiteX146" fmla="*/ 8468 w 28575"/>
                              <a:gd name="connsiteY146" fmla="*/ 4763 h 9525"/>
                              <a:gd name="connsiteX147" fmla="*/ 8468 w 28575"/>
                              <a:gd name="connsiteY147" fmla="*/ 4763 h 9525"/>
                              <a:gd name="connsiteX148" fmla="*/ 8468 w 28575"/>
                              <a:gd name="connsiteY148" fmla="*/ 4763 h 9525"/>
                              <a:gd name="connsiteX149" fmla="*/ 8468 w 28575"/>
                              <a:gd name="connsiteY149" fmla="*/ 2381 h 9525"/>
                              <a:gd name="connsiteX150" fmla="*/ 8468 w 28575"/>
                              <a:gd name="connsiteY150" fmla="*/ 2381 h 9525"/>
                              <a:gd name="connsiteX151" fmla="*/ 8468 w 28575"/>
                              <a:gd name="connsiteY151" fmla="*/ 2381 h 9525"/>
                              <a:gd name="connsiteX152" fmla="*/ 8468 w 28575"/>
                              <a:gd name="connsiteY152" fmla="*/ 2381 h 9525"/>
                              <a:gd name="connsiteX153" fmla="*/ 8468 w 28575"/>
                              <a:gd name="connsiteY153" fmla="*/ 2381 h 9525"/>
                              <a:gd name="connsiteX154" fmla="*/ 8468 w 28575"/>
                              <a:gd name="connsiteY154" fmla="*/ 2381 h 9525"/>
                              <a:gd name="connsiteX155" fmla="*/ 8468 w 28575"/>
                              <a:gd name="connsiteY155" fmla="*/ 4763 h 9525"/>
                              <a:gd name="connsiteX156" fmla="*/ 9525 w 28575"/>
                              <a:gd name="connsiteY156" fmla="*/ 2381 h 9525"/>
                              <a:gd name="connsiteX157" fmla="*/ 9525 w 28575"/>
                              <a:gd name="connsiteY157" fmla="*/ 2381 h 9525"/>
                              <a:gd name="connsiteX158" fmla="*/ 9525 w 28575"/>
                              <a:gd name="connsiteY158" fmla="*/ 4763 h 9525"/>
                              <a:gd name="connsiteX159" fmla="*/ 9525 w 28575"/>
                              <a:gd name="connsiteY159" fmla="*/ 2381 h 9525"/>
                              <a:gd name="connsiteX160" fmla="*/ 9525 w 28575"/>
                              <a:gd name="connsiteY160" fmla="*/ 2381 h 9525"/>
                              <a:gd name="connsiteX161" fmla="*/ 9525 w 28575"/>
                              <a:gd name="connsiteY161" fmla="*/ 2381 h 9525"/>
                              <a:gd name="connsiteX162" fmla="*/ 9525 w 28575"/>
                              <a:gd name="connsiteY162" fmla="*/ 2381 h 9525"/>
                              <a:gd name="connsiteX163" fmla="*/ 9525 w 28575"/>
                              <a:gd name="connsiteY163" fmla="*/ 2381 h 9525"/>
                              <a:gd name="connsiteX164" fmla="*/ 9525 w 28575"/>
                              <a:gd name="connsiteY164" fmla="*/ 2381 h 9525"/>
                              <a:gd name="connsiteX165" fmla="*/ 9525 w 28575"/>
                              <a:gd name="connsiteY165" fmla="*/ 2381 h 9525"/>
                              <a:gd name="connsiteX166" fmla="*/ 9525 w 28575"/>
                              <a:gd name="connsiteY166" fmla="*/ 4763 h 9525"/>
                              <a:gd name="connsiteX167" fmla="*/ 9525 w 28575"/>
                              <a:gd name="connsiteY167" fmla="*/ 4763 h 9525"/>
                              <a:gd name="connsiteX168" fmla="*/ 9525 w 28575"/>
                              <a:gd name="connsiteY168" fmla="*/ 4763 h 9525"/>
                              <a:gd name="connsiteX169" fmla="*/ 9525 w 28575"/>
                              <a:gd name="connsiteY169" fmla="*/ 4763 h 9525"/>
                              <a:gd name="connsiteX170" fmla="*/ 9525 w 28575"/>
                              <a:gd name="connsiteY170" fmla="*/ 4763 h 9525"/>
                              <a:gd name="connsiteX171" fmla="*/ 9525 w 28575"/>
                              <a:gd name="connsiteY171" fmla="*/ 4763 h 9525"/>
                              <a:gd name="connsiteX172" fmla="*/ 9525 w 28575"/>
                              <a:gd name="connsiteY172" fmla="*/ 4763 h 9525"/>
                              <a:gd name="connsiteX173" fmla="*/ 9525 w 28575"/>
                              <a:gd name="connsiteY173" fmla="*/ 4763 h 9525"/>
                              <a:gd name="connsiteX174" fmla="*/ 10582 w 28575"/>
                              <a:gd name="connsiteY174" fmla="*/ 2381 h 9525"/>
                              <a:gd name="connsiteX175" fmla="*/ 10582 w 28575"/>
                              <a:gd name="connsiteY175" fmla="*/ 4763 h 9525"/>
                              <a:gd name="connsiteX176" fmla="*/ 10582 w 28575"/>
                              <a:gd name="connsiteY176" fmla="*/ 4763 h 9525"/>
                              <a:gd name="connsiteX177" fmla="*/ 10582 w 28575"/>
                              <a:gd name="connsiteY177" fmla="*/ 4763 h 9525"/>
                              <a:gd name="connsiteX178" fmla="*/ 10582 w 28575"/>
                              <a:gd name="connsiteY178" fmla="*/ 4763 h 9525"/>
                              <a:gd name="connsiteX179" fmla="*/ 10582 w 28575"/>
                              <a:gd name="connsiteY179" fmla="*/ 4763 h 9525"/>
                              <a:gd name="connsiteX180" fmla="*/ 10582 w 28575"/>
                              <a:gd name="connsiteY180" fmla="*/ 4763 h 9525"/>
                              <a:gd name="connsiteX181" fmla="*/ 10582 w 28575"/>
                              <a:gd name="connsiteY181" fmla="*/ 4763 h 9525"/>
                              <a:gd name="connsiteX182" fmla="*/ 10582 w 28575"/>
                              <a:gd name="connsiteY182" fmla="*/ 4763 h 9525"/>
                              <a:gd name="connsiteX183" fmla="*/ 10582 w 28575"/>
                              <a:gd name="connsiteY183" fmla="*/ 4763 h 9525"/>
                              <a:gd name="connsiteX184" fmla="*/ 10582 w 28575"/>
                              <a:gd name="connsiteY184" fmla="*/ 4763 h 9525"/>
                              <a:gd name="connsiteX185" fmla="*/ 10582 w 28575"/>
                              <a:gd name="connsiteY185" fmla="*/ 4763 h 9525"/>
                              <a:gd name="connsiteX186" fmla="*/ 10582 w 28575"/>
                              <a:gd name="connsiteY186" fmla="*/ 4763 h 9525"/>
                              <a:gd name="connsiteX187" fmla="*/ 10582 w 28575"/>
                              <a:gd name="connsiteY187" fmla="*/ 4763 h 9525"/>
                              <a:gd name="connsiteX188" fmla="*/ 10582 w 28575"/>
                              <a:gd name="connsiteY188" fmla="*/ 4763 h 9525"/>
                              <a:gd name="connsiteX189" fmla="*/ 10582 w 28575"/>
                              <a:gd name="connsiteY189" fmla="*/ 4763 h 9525"/>
                              <a:gd name="connsiteX190" fmla="*/ 10582 w 28575"/>
                              <a:gd name="connsiteY190" fmla="*/ 4763 h 9525"/>
                              <a:gd name="connsiteX191" fmla="*/ 10582 w 28575"/>
                              <a:gd name="connsiteY191" fmla="*/ 2381 h 9525"/>
                              <a:gd name="connsiteX192" fmla="*/ 10582 w 28575"/>
                              <a:gd name="connsiteY192" fmla="*/ 2381 h 9525"/>
                              <a:gd name="connsiteX193" fmla="*/ 10582 w 28575"/>
                              <a:gd name="connsiteY193" fmla="*/ 2381 h 9525"/>
                              <a:gd name="connsiteX194" fmla="*/ 10582 w 28575"/>
                              <a:gd name="connsiteY194" fmla="*/ 2381 h 9525"/>
                              <a:gd name="connsiteX195" fmla="*/ 10582 w 28575"/>
                              <a:gd name="connsiteY195" fmla="*/ 2381 h 9525"/>
                              <a:gd name="connsiteX196" fmla="*/ 10582 w 28575"/>
                              <a:gd name="connsiteY196" fmla="*/ 2381 h 9525"/>
                              <a:gd name="connsiteX197" fmla="*/ 10582 w 28575"/>
                              <a:gd name="connsiteY197" fmla="*/ 4763 h 9525"/>
                              <a:gd name="connsiteX198" fmla="*/ 10582 w 28575"/>
                              <a:gd name="connsiteY198" fmla="*/ 2381 h 9525"/>
                              <a:gd name="connsiteX199" fmla="*/ 10582 w 28575"/>
                              <a:gd name="connsiteY199" fmla="*/ 4763 h 9525"/>
                              <a:gd name="connsiteX200" fmla="*/ 11640 w 28575"/>
                              <a:gd name="connsiteY200" fmla="*/ 4763 h 9525"/>
                              <a:gd name="connsiteX201" fmla="*/ 11640 w 28575"/>
                              <a:gd name="connsiteY201" fmla="*/ 4763 h 9525"/>
                              <a:gd name="connsiteX202" fmla="*/ 11640 w 28575"/>
                              <a:gd name="connsiteY202" fmla="*/ 4763 h 9525"/>
                              <a:gd name="connsiteX203" fmla="*/ 11640 w 28575"/>
                              <a:gd name="connsiteY203" fmla="*/ 4763 h 9525"/>
                              <a:gd name="connsiteX204" fmla="*/ 11640 w 28575"/>
                              <a:gd name="connsiteY204" fmla="*/ 7144 h 9525"/>
                              <a:gd name="connsiteX205" fmla="*/ 11640 w 28575"/>
                              <a:gd name="connsiteY205" fmla="*/ 4763 h 9525"/>
                              <a:gd name="connsiteX206" fmla="*/ 11640 w 28575"/>
                              <a:gd name="connsiteY206" fmla="*/ 4763 h 9525"/>
                              <a:gd name="connsiteX207" fmla="*/ 11640 w 28575"/>
                              <a:gd name="connsiteY207" fmla="*/ 4763 h 9525"/>
                              <a:gd name="connsiteX208" fmla="*/ 11640 w 28575"/>
                              <a:gd name="connsiteY208" fmla="*/ 4763 h 9525"/>
                              <a:gd name="connsiteX209" fmla="*/ 11640 w 28575"/>
                              <a:gd name="connsiteY209" fmla="*/ 4763 h 9525"/>
                              <a:gd name="connsiteX210" fmla="*/ 11640 w 28575"/>
                              <a:gd name="connsiteY210" fmla="*/ 2381 h 9525"/>
                              <a:gd name="connsiteX211" fmla="*/ 11640 w 28575"/>
                              <a:gd name="connsiteY211" fmla="*/ 2381 h 9525"/>
                              <a:gd name="connsiteX212" fmla="*/ 11640 w 28575"/>
                              <a:gd name="connsiteY212" fmla="*/ 4763 h 9525"/>
                              <a:gd name="connsiteX213" fmla="*/ 11640 w 28575"/>
                              <a:gd name="connsiteY213" fmla="*/ 2381 h 9525"/>
                              <a:gd name="connsiteX214" fmla="*/ 11640 w 28575"/>
                              <a:gd name="connsiteY214" fmla="*/ 4763 h 9525"/>
                              <a:gd name="connsiteX215" fmla="*/ 11640 w 28575"/>
                              <a:gd name="connsiteY215" fmla="*/ 4763 h 9525"/>
                              <a:gd name="connsiteX216" fmla="*/ 11640 w 28575"/>
                              <a:gd name="connsiteY216" fmla="*/ 4763 h 9525"/>
                              <a:gd name="connsiteX217" fmla="*/ 11640 w 28575"/>
                              <a:gd name="connsiteY217" fmla="*/ 7144 h 9525"/>
                              <a:gd name="connsiteX218" fmla="*/ 12697 w 28575"/>
                              <a:gd name="connsiteY218" fmla="*/ 4763 h 9525"/>
                              <a:gd name="connsiteX219" fmla="*/ 12697 w 28575"/>
                              <a:gd name="connsiteY219" fmla="*/ 4763 h 9525"/>
                              <a:gd name="connsiteX220" fmla="*/ 12697 w 28575"/>
                              <a:gd name="connsiteY220" fmla="*/ 4763 h 9525"/>
                              <a:gd name="connsiteX221" fmla="*/ 12697 w 28575"/>
                              <a:gd name="connsiteY221" fmla="*/ 4763 h 9525"/>
                              <a:gd name="connsiteX222" fmla="*/ 12697 w 28575"/>
                              <a:gd name="connsiteY222" fmla="*/ 4763 h 9525"/>
                              <a:gd name="connsiteX223" fmla="*/ 12697 w 28575"/>
                              <a:gd name="connsiteY223" fmla="*/ 4763 h 9525"/>
                              <a:gd name="connsiteX224" fmla="*/ 12697 w 28575"/>
                              <a:gd name="connsiteY224" fmla="*/ 4763 h 9525"/>
                              <a:gd name="connsiteX225" fmla="*/ 12697 w 28575"/>
                              <a:gd name="connsiteY225" fmla="*/ 4763 h 9525"/>
                              <a:gd name="connsiteX226" fmla="*/ 12697 w 28575"/>
                              <a:gd name="connsiteY226" fmla="*/ 4763 h 9525"/>
                              <a:gd name="connsiteX227" fmla="*/ 12697 w 28575"/>
                              <a:gd name="connsiteY227" fmla="*/ 4763 h 9525"/>
                              <a:gd name="connsiteX228" fmla="*/ 12697 w 28575"/>
                              <a:gd name="connsiteY228" fmla="*/ 4763 h 9525"/>
                              <a:gd name="connsiteX229" fmla="*/ 12697 w 28575"/>
                              <a:gd name="connsiteY229" fmla="*/ 4763 h 9525"/>
                              <a:gd name="connsiteX230" fmla="*/ 12697 w 28575"/>
                              <a:gd name="connsiteY230" fmla="*/ 4763 h 9525"/>
                              <a:gd name="connsiteX231" fmla="*/ 12697 w 28575"/>
                              <a:gd name="connsiteY231" fmla="*/ 4763 h 9525"/>
                              <a:gd name="connsiteX232" fmla="*/ 12697 w 28575"/>
                              <a:gd name="connsiteY232" fmla="*/ 4763 h 9525"/>
                              <a:gd name="connsiteX233" fmla="*/ 12697 w 28575"/>
                              <a:gd name="connsiteY233" fmla="*/ 4763 h 9525"/>
                              <a:gd name="connsiteX234" fmla="*/ 12697 w 28575"/>
                              <a:gd name="connsiteY234" fmla="*/ 4763 h 9525"/>
                              <a:gd name="connsiteX235" fmla="*/ 12697 w 28575"/>
                              <a:gd name="connsiteY235" fmla="*/ 4763 h 9525"/>
                              <a:gd name="connsiteX236" fmla="*/ 13754 w 28575"/>
                              <a:gd name="connsiteY236" fmla="*/ 4763 h 9525"/>
                              <a:gd name="connsiteX237" fmla="*/ 13754 w 28575"/>
                              <a:gd name="connsiteY237" fmla="*/ 4763 h 9525"/>
                              <a:gd name="connsiteX238" fmla="*/ 13754 w 28575"/>
                              <a:gd name="connsiteY238" fmla="*/ 4763 h 9525"/>
                              <a:gd name="connsiteX239" fmla="*/ 13754 w 28575"/>
                              <a:gd name="connsiteY239" fmla="*/ 4763 h 9525"/>
                              <a:gd name="connsiteX240" fmla="*/ 13754 w 28575"/>
                              <a:gd name="connsiteY240" fmla="*/ 2381 h 9525"/>
                              <a:gd name="connsiteX241" fmla="*/ 13754 w 28575"/>
                              <a:gd name="connsiteY241" fmla="*/ 4763 h 9525"/>
                              <a:gd name="connsiteX242" fmla="*/ 13754 w 28575"/>
                              <a:gd name="connsiteY242" fmla="*/ 4763 h 9525"/>
                              <a:gd name="connsiteX243" fmla="*/ 13754 w 28575"/>
                              <a:gd name="connsiteY243" fmla="*/ 4763 h 9525"/>
                              <a:gd name="connsiteX244" fmla="*/ 13754 w 28575"/>
                              <a:gd name="connsiteY244" fmla="*/ 4763 h 9525"/>
                              <a:gd name="connsiteX245" fmla="*/ 13754 w 28575"/>
                              <a:gd name="connsiteY245" fmla="*/ 4763 h 9525"/>
                              <a:gd name="connsiteX246" fmla="*/ 13754 w 28575"/>
                              <a:gd name="connsiteY246" fmla="*/ 4763 h 9525"/>
                              <a:gd name="connsiteX247" fmla="*/ 13754 w 28575"/>
                              <a:gd name="connsiteY247" fmla="*/ 4763 h 9525"/>
                              <a:gd name="connsiteX248" fmla="*/ 13754 w 28575"/>
                              <a:gd name="connsiteY248" fmla="*/ 2381 h 9525"/>
                              <a:gd name="connsiteX249" fmla="*/ 13754 w 28575"/>
                              <a:gd name="connsiteY249" fmla="*/ 4763 h 9525"/>
                              <a:gd name="connsiteX250" fmla="*/ 13754 w 28575"/>
                              <a:gd name="connsiteY250" fmla="*/ 4763 h 9525"/>
                              <a:gd name="connsiteX251" fmla="*/ 13754 w 28575"/>
                              <a:gd name="connsiteY251" fmla="*/ 4763 h 9525"/>
                              <a:gd name="connsiteX252" fmla="*/ 13754 w 28575"/>
                              <a:gd name="connsiteY252" fmla="*/ 4763 h 9525"/>
                              <a:gd name="connsiteX253" fmla="*/ 13754 w 28575"/>
                              <a:gd name="connsiteY253" fmla="*/ 4763 h 9525"/>
                              <a:gd name="connsiteX254" fmla="*/ 14821 w 28575"/>
                              <a:gd name="connsiteY254" fmla="*/ 4763 h 9525"/>
                              <a:gd name="connsiteX255" fmla="*/ 14821 w 28575"/>
                              <a:gd name="connsiteY255" fmla="*/ 4763 h 9525"/>
                              <a:gd name="connsiteX256" fmla="*/ 14821 w 28575"/>
                              <a:gd name="connsiteY256" fmla="*/ 4763 h 9525"/>
                              <a:gd name="connsiteX257" fmla="*/ 14821 w 28575"/>
                              <a:gd name="connsiteY257" fmla="*/ 4763 h 9525"/>
                              <a:gd name="connsiteX258" fmla="*/ 14821 w 28575"/>
                              <a:gd name="connsiteY258" fmla="*/ 4763 h 9525"/>
                              <a:gd name="connsiteX259" fmla="*/ 14821 w 28575"/>
                              <a:gd name="connsiteY259" fmla="*/ 4763 h 9525"/>
                              <a:gd name="connsiteX260" fmla="*/ 14821 w 28575"/>
                              <a:gd name="connsiteY260" fmla="*/ 4763 h 9525"/>
                              <a:gd name="connsiteX261" fmla="*/ 14821 w 28575"/>
                              <a:gd name="connsiteY261" fmla="*/ 4763 h 9525"/>
                              <a:gd name="connsiteX262" fmla="*/ 14821 w 28575"/>
                              <a:gd name="connsiteY262" fmla="*/ 4763 h 9525"/>
                              <a:gd name="connsiteX263" fmla="*/ 14821 w 28575"/>
                              <a:gd name="connsiteY263" fmla="*/ 4763 h 9525"/>
                              <a:gd name="connsiteX264" fmla="*/ 14821 w 28575"/>
                              <a:gd name="connsiteY264" fmla="*/ 4763 h 9525"/>
                              <a:gd name="connsiteX265" fmla="*/ 14821 w 28575"/>
                              <a:gd name="connsiteY265" fmla="*/ 4763 h 9525"/>
                              <a:gd name="connsiteX266" fmla="*/ 14821 w 28575"/>
                              <a:gd name="connsiteY266" fmla="*/ 4763 h 9525"/>
                              <a:gd name="connsiteX267" fmla="*/ 14821 w 28575"/>
                              <a:gd name="connsiteY267" fmla="*/ 4763 h 9525"/>
                              <a:gd name="connsiteX268" fmla="*/ 14821 w 28575"/>
                              <a:gd name="connsiteY268" fmla="*/ 4763 h 9525"/>
                              <a:gd name="connsiteX269" fmla="*/ 14821 w 28575"/>
                              <a:gd name="connsiteY269" fmla="*/ 4763 h 9525"/>
                              <a:gd name="connsiteX270" fmla="*/ 14821 w 28575"/>
                              <a:gd name="connsiteY270" fmla="*/ 4763 h 9525"/>
                              <a:gd name="connsiteX271" fmla="*/ 14821 w 28575"/>
                              <a:gd name="connsiteY271" fmla="*/ 4763 h 9525"/>
                              <a:gd name="connsiteX272" fmla="*/ 14821 w 28575"/>
                              <a:gd name="connsiteY272" fmla="*/ 4763 h 9525"/>
                              <a:gd name="connsiteX273" fmla="*/ 14821 w 28575"/>
                              <a:gd name="connsiteY273" fmla="*/ 4763 h 9525"/>
                              <a:gd name="connsiteX274" fmla="*/ 15878 w 28575"/>
                              <a:gd name="connsiteY274" fmla="*/ 4763 h 9525"/>
                              <a:gd name="connsiteX275" fmla="*/ 15878 w 28575"/>
                              <a:gd name="connsiteY275" fmla="*/ 4763 h 9525"/>
                              <a:gd name="connsiteX276" fmla="*/ 15878 w 28575"/>
                              <a:gd name="connsiteY276" fmla="*/ 4763 h 9525"/>
                              <a:gd name="connsiteX277" fmla="*/ 15878 w 28575"/>
                              <a:gd name="connsiteY277" fmla="*/ 4763 h 9525"/>
                              <a:gd name="connsiteX278" fmla="*/ 15878 w 28575"/>
                              <a:gd name="connsiteY278" fmla="*/ 4763 h 9525"/>
                              <a:gd name="connsiteX279" fmla="*/ 15878 w 28575"/>
                              <a:gd name="connsiteY279" fmla="*/ 4763 h 9525"/>
                              <a:gd name="connsiteX280" fmla="*/ 15878 w 28575"/>
                              <a:gd name="connsiteY280" fmla="*/ 4763 h 9525"/>
                              <a:gd name="connsiteX281" fmla="*/ 15878 w 28575"/>
                              <a:gd name="connsiteY281" fmla="*/ 4763 h 9525"/>
                              <a:gd name="connsiteX282" fmla="*/ 15878 w 28575"/>
                              <a:gd name="connsiteY282" fmla="*/ 4763 h 9525"/>
                              <a:gd name="connsiteX283" fmla="*/ 15878 w 28575"/>
                              <a:gd name="connsiteY283" fmla="*/ 4763 h 9525"/>
                              <a:gd name="connsiteX284" fmla="*/ 15878 w 28575"/>
                              <a:gd name="connsiteY284" fmla="*/ 7144 h 9525"/>
                              <a:gd name="connsiteX285" fmla="*/ 15878 w 28575"/>
                              <a:gd name="connsiteY285" fmla="*/ 7144 h 9525"/>
                              <a:gd name="connsiteX286" fmla="*/ 15878 w 28575"/>
                              <a:gd name="connsiteY286" fmla="*/ 7144 h 9525"/>
                              <a:gd name="connsiteX287" fmla="*/ 15878 w 28575"/>
                              <a:gd name="connsiteY287" fmla="*/ 4763 h 9525"/>
                              <a:gd name="connsiteX288" fmla="*/ 15878 w 28575"/>
                              <a:gd name="connsiteY288" fmla="*/ 4763 h 9525"/>
                              <a:gd name="connsiteX289" fmla="*/ 15878 w 28575"/>
                              <a:gd name="connsiteY289" fmla="*/ 4763 h 9525"/>
                              <a:gd name="connsiteX290" fmla="*/ 15878 w 28575"/>
                              <a:gd name="connsiteY290" fmla="*/ 4763 h 9525"/>
                              <a:gd name="connsiteX291" fmla="*/ 15878 w 28575"/>
                              <a:gd name="connsiteY291" fmla="*/ 4763 h 9525"/>
                              <a:gd name="connsiteX292" fmla="*/ 16935 w 28575"/>
                              <a:gd name="connsiteY292" fmla="*/ 7144 h 9525"/>
                              <a:gd name="connsiteX293" fmla="*/ 16935 w 28575"/>
                              <a:gd name="connsiteY293" fmla="*/ 7144 h 9525"/>
                              <a:gd name="connsiteX294" fmla="*/ 16935 w 28575"/>
                              <a:gd name="connsiteY294" fmla="*/ 7144 h 9525"/>
                              <a:gd name="connsiteX295" fmla="*/ 16935 w 28575"/>
                              <a:gd name="connsiteY295" fmla="*/ 7144 h 9525"/>
                              <a:gd name="connsiteX296" fmla="*/ 16935 w 28575"/>
                              <a:gd name="connsiteY296" fmla="*/ 4763 h 9525"/>
                              <a:gd name="connsiteX297" fmla="*/ 16935 w 28575"/>
                              <a:gd name="connsiteY297" fmla="*/ 4763 h 9525"/>
                              <a:gd name="connsiteX298" fmla="*/ 16935 w 28575"/>
                              <a:gd name="connsiteY298" fmla="*/ 4763 h 9525"/>
                              <a:gd name="connsiteX299" fmla="*/ 16935 w 28575"/>
                              <a:gd name="connsiteY299" fmla="*/ 4763 h 9525"/>
                              <a:gd name="connsiteX300" fmla="*/ 16935 w 28575"/>
                              <a:gd name="connsiteY300" fmla="*/ 7144 h 9525"/>
                              <a:gd name="connsiteX301" fmla="*/ 16935 w 28575"/>
                              <a:gd name="connsiteY301" fmla="*/ 7144 h 9525"/>
                              <a:gd name="connsiteX302" fmla="*/ 16935 w 28575"/>
                              <a:gd name="connsiteY302" fmla="*/ 4763 h 9525"/>
                              <a:gd name="connsiteX303" fmla="*/ 16935 w 28575"/>
                              <a:gd name="connsiteY303" fmla="*/ 4763 h 9525"/>
                              <a:gd name="connsiteX304" fmla="*/ 16935 w 28575"/>
                              <a:gd name="connsiteY304" fmla="*/ 4763 h 9525"/>
                              <a:gd name="connsiteX305" fmla="*/ 16935 w 28575"/>
                              <a:gd name="connsiteY305" fmla="*/ 4763 h 9525"/>
                              <a:gd name="connsiteX306" fmla="*/ 16935 w 28575"/>
                              <a:gd name="connsiteY306" fmla="*/ 4763 h 9525"/>
                              <a:gd name="connsiteX307" fmla="*/ 16935 w 28575"/>
                              <a:gd name="connsiteY307" fmla="*/ 4763 h 9525"/>
                              <a:gd name="connsiteX308" fmla="*/ 16935 w 28575"/>
                              <a:gd name="connsiteY308" fmla="*/ 4763 h 9525"/>
                              <a:gd name="connsiteX309" fmla="*/ 16935 w 28575"/>
                              <a:gd name="connsiteY309" fmla="*/ 7144 h 9525"/>
                              <a:gd name="connsiteX310" fmla="*/ 17993 w 28575"/>
                              <a:gd name="connsiteY310" fmla="*/ 7144 h 9525"/>
                              <a:gd name="connsiteX311" fmla="*/ 17993 w 28575"/>
                              <a:gd name="connsiteY311" fmla="*/ 7144 h 9525"/>
                              <a:gd name="connsiteX312" fmla="*/ 17993 w 28575"/>
                              <a:gd name="connsiteY312" fmla="*/ 7144 h 9525"/>
                              <a:gd name="connsiteX313" fmla="*/ 17993 w 28575"/>
                              <a:gd name="connsiteY313" fmla="*/ 4763 h 9525"/>
                              <a:gd name="connsiteX314" fmla="*/ 17993 w 28575"/>
                              <a:gd name="connsiteY314" fmla="*/ 4763 h 9525"/>
                              <a:gd name="connsiteX315" fmla="*/ 17993 w 28575"/>
                              <a:gd name="connsiteY315" fmla="*/ 4763 h 9525"/>
                              <a:gd name="connsiteX316" fmla="*/ 17993 w 28575"/>
                              <a:gd name="connsiteY316" fmla="*/ 7144 h 9525"/>
                              <a:gd name="connsiteX317" fmla="*/ 17993 w 28575"/>
                              <a:gd name="connsiteY317" fmla="*/ 7144 h 9525"/>
                              <a:gd name="connsiteX318" fmla="*/ 17993 w 28575"/>
                              <a:gd name="connsiteY318" fmla="*/ 4763 h 9525"/>
                              <a:gd name="connsiteX319" fmla="*/ 17993 w 28575"/>
                              <a:gd name="connsiteY319" fmla="*/ 4763 h 9525"/>
                              <a:gd name="connsiteX320" fmla="*/ 17993 w 28575"/>
                              <a:gd name="connsiteY320" fmla="*/ 4763 h 9525"/>
                              <a:gd name="connsiteX321" fmla="*/ 17993 w 28575"/>
                              <a:gd name="connsiteY321" fmla="*/ 4763 h 9525"/>
                              <a:gd name="connsiteX322" fmla="*/ 17993 w 28575"/>
                              <a:gd name="connsiteY322" fmla="*/ 4763 h 9525"/>
                              <a:gd name="connsiteX323" fmla="*/ 17993 w 28575"/>
                              <a:gd name="connsiteY323" fmla="*/ 4763 h 9525"/>
                              <a:gd name="connsiteX324" fmla="*/ 17993 w 28575"/>
                              <a:gd name="connsiteY324" fmla="*/ 4763 h 9525"/>
                              <a:gd name="connsiteX325" fmla="*/ 17993 w 28575"/>
                              <a:gd name="connsiteY325" fmla="*/ 4763 h 9525"/>
                              <a:gd name="connsiteX326" fmla="*/ 17993 w 28575"/>
                              <a:gd name="connsiteY326" fmla="*/ 7144 h 9525"/>
                              <a:gd name="connsiteX327" fmla="*/ 17993 w 28575"/>
                              <a:gd name="connsiteY327" fmla="*/ 7144 h 9525"/>
                              <a:gd name="connsiteX328" fmla="*/ 19050 w 28575"/>
                              <a:gd name="connsiteY328" fmla="*/ 7144 h 9525"/>
                              <a:gd name="connsiteX329" fmla="*/ 19050 w 28575"/>
                              <a:gd name="connsiteY329" fmla="*/ 4763 h 9525"/>
                              <a:gd name="connsiteX330" fmla="*/ 19050 w 28575"/>
                              <a:gd name="connsiteY330" fmla="*/ 4763 h 9525"/>
                              <a:gd name="connsiteX331" fmla="*/ 19050 w 28575"/>
                              <a:gd name="connsiteY331" fmla="*/ 4763 h 9525"/>
                              <a:gd name="connsiteX332" fmla="*/ 19050 w 28575"/>
                              <a:gd name="connsiteY332" fmla="*/ 4763 h 9525"/>
                              <a:gd name="connsiteX333" fmla="*/ 19050 w 28575"/>
                              <a:gd name="connsiteY333" fmla="*/ 7144 h 9525"/>
                              <a:gd name="connsiteX334" fmla="*/ 19050 w 28575"/>
                              <a:gd name="connsiteY334" fmla="*/ 7144 h 9525"/>
                              <a:gd name="connsiteX335" fmla="*/ 19050 w 28575"/>
                              <a:gd name="connsiteY335" fmla="*/ 7144 h 9525"/>
                              <a:gd name="connsiteX336" fmla="*/ 19050 w 28575"/>
                              <a:gd name="connsiteY336" fmla="*/ 7144 h 9525"/>
                              <a:gd name="connsiteX337" fmla="*/ 19050 w 28575"/>
                              <a:gd name="connsiteY337" fmla="*/ 4763 h 9525"/>
                              <a:gd name="connsiteX338" fmla="*/ 19050 w 28575"/>
                              <a:gd name="connsiteY338" fmla="*/ 4763 h 9525"/>
                              <a:gd name="connsiteX339" fmla="*/ 19050 w 28575"/>
                              <a:gd name="connsiteY339" fmla="*/ 4763 h 9525"/>
                              <a:gd name="connsiteX340" fmla="*/ 19050 w 28575"/>
                              <a:gd name="connsiteY340" fmla="*/ 4763 h 9525"/>
                              <a:gd name="connsiteX341" fmla="*/ 19050 w 28575"/>
                              <a:gd name="connsiteY341" fmla="*/ 4763 h 9525"/>
                              <a:gd name="connsiteX342" fmla="*/ 19050 w 28575"/>
                              <a:gd name="connsiteY342" fmla="*/ 7144 h 9525"/>
                              <a:gd name="connsiteX343" fmla="*/ 19050 w 28575"/>
                              <a:gd name="connsiteY343" fmla="*/ 7144 h 9525"/>
                              <a:gd name="connsiteX344" fmla="*/ 19050 w 28575"/>
                              <a:gd name="connsiteY344" fmla="*/ 7144 h 9525"/>
                              <a:gd name="connsiteX345" fmla="*/ 19050 w 28575"/>
                              <a:gd name="connsiteY345" fmla="*/ 7144 h 9525"/>
                              <a:gd name="connsiteX346" fmla="*/ 19050 w 28575"/>
                              <a:gd name="connsiteY346" fmla="*/ 7144 h 9525"/>
                              <a:gd name="connsiteX347" fmla="*/ 19050 w 28575"/>
                              <a:gd name="connsiteY347" fmla="*/ 7144 h 9525"/>
                              <a:gd name="connsiteX348" fmla="*/ 20107 w 28575"/>
                              <a:gd name="connsiteY348" fmla="*/ 4763 h 9525"/>
                              <a:gd name="connsiteX349" fmla="*/ 20107 w 28575"/>
                              <a:gd name="connsiteY349" fmla="*/ 4763 h 9525"/>
                              <a:gd name="connsiteX350" fmla="*/ 20107 w 28575"/>
                              <a:gd name="connsiteY350" fmla="*/ 7144 h 9525"/>
                              <a:gd name="connsiteX351" fmla="*/ 20107 w 28575"/>
                              <a:gd name="connsiteY351" fmla="*/ 7144 h 9525"/>
                              <a:gd name="connsiteX352" fmla="*/ 20107 w 28575"/>
                              <a:gd name="connsiteY352" fmla="*/ 7144 h 9525"/>
                              <a:gd name="connsiteX353" fmla="*/ 20107 w 28575"/>
                              <a:gd name="connsiteY353" fmla="*/ 4763 h 9525"/>
                              <a:gd name="connsiteX354" fmla="*/ 20107 w 28575"/>
                              <a:gd name="connsiteY354" fmla="*/ 4763 h 9525"/>
                              <a:gd name="connsiteX355" fmla="*/ 20107 w 28575"/>
                              <a:gd name="connsiteY355" fmla="*/ 4763 h 9525"/>
                              <a:gd name="connsiteX356" fmla="*/ 20107 w 28575"/>
                              <a:gd name="connsiteY356" fmla="*/ 7144 h 9525"/>
                              <a:gd name="connsiteX357" fmla="*/ 20107 w 28575"/>
                              <a:gd name="connsiteY357" fmla="*/ 7144 h 9525"/>
                              <a:gd name="connsiteX358" fmla="*/ 20107 w 28575"/>
                              <a:gd name="connsiteY358" fmla="*/ 7144 h 9525"/>
                              <a:gd name="connsiteX359" fmla="*/ 20107 w 28575"/>
                              <a:gd name="connsiteY359" fmla="*/ 7144 h 9525"/>
                              <a:gd name="connsiteX360" fmla="*/ 20107 w 28575"/>
                              <a:gd name="connsiteY360" fmla="*/ 7144 h 9525"/>
                              <a:gd name="connsiteX361" fmla="*/ 20107 w 28575"/>
                              <a:gd name="connsiteY361" fmla="*/ 7144 h 9525"/>
                              <a:gd name="connsiteX362" fmla="*/ 20107 w 28575"/>
                              <a:gd name="connsiteY362" fmla="*/ 4763 h 9525"/>
                              <a:gd name="connsiteX363" fmla="*/ 20107 w 28575"/>
                              <a:gd name="connsiteY363" fmla="*/ 4763 h 9525"/>
                              <a:gd name="connsiteX364" fmla="*/ 20107 w 28575"/>
                              <a:gd name="connsiteY364" fmla="*/ 4763 h 9525"/>
                              <a:gd name="connsiteX365" fmla="*/ 20107 w 28575"/>
                              <a:gd name="connsiteY365" fmla="*/ 4763 h 9525"/>
                              <a:gd name="connsiteX366" fmla="*/ 21165 w 28575"/>
                              <a:gd name="connsiteY366" fmla="*/ 7144 h 9525"/>
                              <a:gd name="connsiteX367" fmla="*/ 21165 w 28575"/>
                              <a:gd name="connsiteY367" fmla="*/ 7144 h 9525"/>
                              <a:gd name="connsiteX368" fmla="*/ 21165 w 28575"/>
                              <a:gd name="connsiteY368" fmla="*/ 7144 h 9525"/>
                              <a:gd name="connsiteX369" fmla="*/ 21165 w 28575"/>
                              <a:gd name="connsiteY369" fmla="*/ 7144 h 9525"/>
                              <a:gd name="connsiteX370" fmla="*/ 21165 w 28575"/>
                              <a:gd name="connsiteY370" fmla="*/ 7144 h 9525"/>
                              <a:gd name="connsiteX371" fmla="*/ 21165 w 28575"/>
                              <a:gd name="connsiteY371" fmla="*/ 7144 h 9525"/>
                              <a:gd name="connsiteX372" fmla="*/ 21165 w 28575"/>
                              <a:gd name="connsiteY372" fmla="*/ 7144 h 9525"/>
                              <a:gd name="connsiteX373" fmla="*/ 21165 w 28575"/>
                              <a:gd name="connsiteY373" fmla="*/ 4763 h 9525"/>
                              <a:gd name="connsiteX374" fmla="*/ 21165 w 28575"/>
                              <a:gd name="connsiteY374" fmla="*/ 4763 h 9525"/>
                              <a:gd name="connsiteX375" fmla="*/ 21165 w 28575"/>
                              <a:gd name="connsiteY375" fmla="*/ 4763 h 9525"/>
                              <a:gd name="connsiteX376" fmla="*/ 21165 w 28575"/>
                              <a:gd name="connsiteY376" fmla="*/ 4763 h 9525"/>
                              <a:gd name="connsiteX377" fmla="*/ 21165 w 28575"/>
                              <a:gd name="connsiteY377" fmla="*/ 7144 h 9525"/>
                              <a:gd name="connsiteX378" fmla="*/ 21165 w 28575"/>
                              <a:gd name="connsiteY378" fmla="*/ 7144 h 9525"/>
                              <a:gd name="connsiteX379" fmla="*/ 21165 w 28575"/>
                              <a:gd name="connsiteY379" fmla="*/ 7144 h 9525"/>
                              <a:gd name="connsiteX380" fmla="*/ 21165 w 28575"/>
                              <a:gd name="connsiteY380" fmla="*/ 7144 h 9525"/>
                              <a:gd name="connsiteX381" fmla="*/ 21165 w 28575"/>
                              <a:gd name="connsiteY381" fmla="*/ 4763 h 9525"/>
                              <a:gd name="connsiteX382" fmla="*/ 21165 w 28575"/>
                              <a:gd name="connsiteY382" fmla="*/ 7144 h 9525"/>
                              <a:gd name="connsiteX383" fmla="*/ 21165 w 28575"/>
                              <a:gd name="connsiteY383" fmla="*/ 7144 h 9525"/>
                              <a:gd name="connsiteX384" fmla="*/ 22222 w 28575"/>
                              <a:gd name="connsiteY384" fmla="*/ 9525 h 9525"/>
                              <a:gd name="connsiteX385" fmla="*/ 22222 w 28575"/>
                              <a:gd name="connsiteY385" fmla="*/ 9525 h 9525"/>
                              <a:gd name="connsiteX386" fmla="*/ 22222 w 28575"/>
                              <a:gd name="connsiteY386" fmla="*/ 9525 h 9525"/>
                              <a:gd name="connsiteX387" fmla="*/ 22222 w 28575"/>
                              <a:gd name="connsiteY387" fmla="*/ 7144 h 9525"/>
                              <a:gd name="connsiteX388" fmla="*/ 22222 w 28575"/>
                              <a:gd name="connsiteY388" fmla="*/ 7144 h 9525"/>
                              <a:gd name="connsiteX389" fmla="*/ 22222 w 28575"/>
                              <a:gd name="connsiteY389" fmla="*/ 4763 h 9525"/>
                              <a:gd name="connsiteX390" fmla="*/ 22222 w 28575"/>
                              <a:gd name="connsiteY390" fmla="*/ 4763 h 9525"/>
                              <a:gd name="connsiteX391" fmla="*/ 22222 w 28575"/>
                              <a:gd name="connsiteY391" fmla="*/ 4763 h 9525"/>
                              <a:gd name="connsiteX392" fmla="*/ 22222 w 28575"/>
                              <a:gd name="connsiteY392" fmla="*/ 4763 h 9525"/>
                              <a:gd name="connsiteX393" fmla="*/ 22222 w 28575"/>
                              <a:gd name="connsiteY393" fmla="*/ 4763 h 9525"/>
                              <a:gd name="connsiteX394" fmla="*/ 22222 w 28575"/>
                              <a:gd name="connsiteY394" fmla="*/ 4763 h 9525"/>
                              <a:gd name="connsiteX395" fmla="*/ 22222 w 28575"/>
                              <a:gd name="connsiteY395" fmla="*/ 4763 h 9525"/>
                              <a:gd name="connsiteX396" fmla="*/ 22222 w 28575"/>
                              <a:gd name="connsiteY396" fmla="*/ 7144 h 9525"/>
                              <a:gd name="connsiteX397" fmla="*/ 22222 w 28575"/>
                              <a:gd name="connsiteY397" fmla="*/ 7144 h 9525"/>
                              <a:gd name="connsiteX398" fmla="*/ 22222 w 28575"/>
                              <a:gd name="connsiteY398" fmla="*/ 7144 h 9525"/>
                              <a:gd name="connsiteX399" fmla="*/ 22222 w 28575"/>
                              <a:gd name="connsiteY399" fmla="*/ 7144 h 9525"/>
                              <a:gd name="connsiteX400" fmla="*/ 22222 w 28575"/>
                              <a:gd name="connsiteY400" fmla="*/ 7144 h 9525"/>
                              <a:gd name="connsiteX401" fmla="*/ 22222 w 28575"/>
                              <a:gd name="connsiteY401" fmla="*/ 7144 h 9525"/>
                              <a:gd name="connsiteX402" fmla="*/ 23279 w 28575"/>
                              <a:gd name="connsiteY402" fmla="*/ 4763 h 9525"/>
                              <a:gd name="connsiteX403" fmla="*/ 23279 w 28575"/>
                              <a:gd name="connsiteY403" fmla="*/ 7144 h 9525"/>
                              <a:gd name="connsiteX404" fmla="*/ 23279 w 28575"/>
                              <a:gd name="connsiteY404" fmla="*/ 7144 h 9525"/>
                              <a:gd name="connsiteX405" fmla="*/ 23279 w 28575"/>
                              <a:gd name="connsiteY405" fmla="*/ 7144 h 9525"/>
                              <a:gd name="connsiteX406" fmla="*/ 23279 w 28575"/>
                              <a:gd name="connsiteY406" fmla="*/ 7144 h 9525"/>
                              <a:gd name="connsiteX407" fmla="*/ 23279 w 28575"/>
                              <a:gd name="connsiteY407" fmla="*/ 7144 h 9525"/>
                              <a:gd name="connsiteX408" fmla="*/ 23279 w 28575"/>
                              <a:gd name="connsiteY408" fmla="*/ 7144 h 9525"/>
                              <a:gd name="connsiteX409" fmla="*/ 23279 w 28575"/>
                              <a:gd name="connsiteY409" fmla="*/ 7144 h 9525"/>
                              <a:gd name="connsiteX410" fmla="*/ 23279 w 28575"/>
                              <a:gd name="connsiteY410" fmla="*/ 7144 h 9525"/>
                              <a:gd name="connsiteX411" fmla="*/ 23279 w 28575"/>
                              <a:gd name="connsiteY411" fmla="*/ 4763 h 9525"/>
                              <a:gd name="connsiteX412" fmla="*/ 23279 w 28575"/>
                              <a:gd name="connsiteY412" fmla="*/ 7144 h 9525"/>
                              <a:gd name="connsiteX413" fmla="*/ 23279 w 28575"/>
                              <a:gd name="connsiteY413" fmla="*/ 7144 h 9525"/>
                              <a:gd name="connsiteX414" fmla="*/ 23279 w 28575"/>
                              <a:gd name="connsiteY414" fmla="*/ 7144 h 9525"/>
                              <a:gd name="connsiteX415" fmla="*/ 23279 w 28575"/>
                              <a:gd name="connsiteY415" fmla="*/ 7144 h 9525"/>
                              <a:gd name="connsiteX416" fmla="*/ 23279 w 28575"/>
                              <a:gd name="connsiteY416" fmla="*/ 7144 h 9525"/>
                              <a:gd name="connsiteX417" fmla="*/ 23279 w 28575"/>
                              <a:gd name="connsiteY417" fmla="*/ 7144 h 9525"/>
                              <a:gd name="connsiteX418" fmla="*/ 23279 w 28575"/>
                              <a:gd name="connsiteY418" fmla="*/ 7144 h 9525"/>
                              <a:gd name="connsiteX419" fmla="*/ 23279 w 28575"/>
                              <a:gd name="connsiteY419" fmla="*/ 7144 h 9525"/>
                              <a:gd name="connsiteX420" fmla="*/ 23279 w 28575"/>
                              <a:gd name="connsiteY420" fmla="*/ 7144 h 9525"/>
                              <a:gd name="connsiteX421" fmla="*/ 23279 w 28575"/>
                              <a:gd name="connsiteY421" fmla="*/ 7144 h 9525"/>
                              <a:gd name="connsiteX422" fmla="*/ 23279 w 28575"/>
                              <a:gd name="connsiteY422" fmla="*/ 7144 h 9525"/>
                              <a:gd name="connsiteX423" fmla="*/ 23279 w 28575"/>
                              <a:gd name="connsiteY423" fmla="*/ 7144 h 9525"/>
                              <a:gd name="connsiteX424" fmla="*/ 23279 w 28575"/>
                              <a:gd name="connsiteY424" fmla="*/ 7144 h 9525"/>
                              <a:gd name="connsiteX425" fmla="*/ 23279 w 28575"/>
                              <a:gd name="connsiteY425" fmla="*/ 7144 h 9525"/>
                              <a:gd name="connsiteX426" fmla="*/ 23279 w 28575"/>
                              <a:gd name="connsiteY426" fmla="*/ 7144 h 9525"/>
                              <a:gd name="connsiteX427" fmla="*/ 23279 w 28575"/>
                              <a:gd name="connsiteY427" fmla="*/ 7144 h 9525"/>
                              <a:gd name="connsiteX428" fmla="*/ 24346 w 28575"/>
                              <a:gd name="connsiteY428" fmla="*/ 7144 h 9525"/>
                              <a:gd name="connsiteX429" fmla="*/ 24346 w 28575"/>
                              <a:gd name="connsiteY429" fmla="*/ 7144 h 9525"/>
                              <a:gd name="connsiteX430" fmla="*/ 24346 w 28575"/>
                              <a:gd name="connsiteY430" fmla="*/ 7144 h 9525"/>
                              <a:gd name="connsiteX431" fmla="*/ 24346 w 28575"/>
                              <a:gd name="connsiteY431" fmla="*/ 7144 h 9525"/>
                              <a:gd name="connsiteX432" fmla="*/ 24346 w 28575"/>
                              <a:gd name="connsiteY432" fmla="*/ 7144 h 9525"/>
                              <a:gd name="connsiteX433" fmla="*/ 24346 w 28575"/>
                              <a:gd name="connsiteY433" fmla="*/ 7144 h 9525"/>
                              <a:gd name="connsiteX434" fmla="*/ 24346 w 28575"/>
                              <a:gd name="connsiteY434" fmla="*/ 7144 h 9525"/>
                              <a:gd name="connsiteX435" fmla="*/ 24346 w 28575"/>
                              <a:gd name="connsiteY435" fmla="*/ 7144 h 9525"/>
                              <a:gd name="connsiteX436" fmla="*/ 24346 w 28575"/>
                              <a:gd name="connsiteY436" fmla="*/ 7144 h 9525"/>
                              <a:gd name="connsiteX437" fmla="*/ 24346 w 28575"/>
                              <a:gd name="connsiteY437" fmla="*/ 7144 h 9525"/>
                              <a:gd name="connsiteX438" fmla="*/ 24346 w 28575"/>
                              <a:gd name="connsiteY438" fmla="*/ 7144 h 9525"/>
                              <a:gd name="connsiteX439" fmla="*/ 24346 w 28575"/>
                              <a:gd name="connsiteY439" fmla="*/ 7144 h 9525"/>
                              <a:gd name="connsiteX440" fmla="*/ 24346 w 28575"/>
                              <a:gd name="connsiteY440" fmla="*/ 7144 h 9525"/>
                              <a:gd name="connsiteX441" fmla="*/ 24346 w 28575"/>
                              <a:gd name="connsiteY441" fmla="*/ 7144 h 9525"/>
                              <a:gd name="connsiteX442" fmla="*/ 24346 w 28575"/>
                              <a:gd name="connsiteY442" fmla="*/ 4763 h 9525"/>
                              <a:gd name="connsiteX443" fmla="*/ 24346 w 28575"/>
                              <a:gd name="connsiteY443" fmla="*/ 4763 h 9525"/>
                              <a:gd name="connsiteX444" fmla="*/ 24346 w 28575"/>
                              <a:gd name="connsiteY444" fmla="*/ 7144 h 9525"/>
                              <a:gd name="connsiteX445" fmla="*/ 24346 w 28575"/>
                              <a:gd name="connsiteY445" fmla="*/ 7144 h 9525"/>
                              <a:gd name="connsiteX446" fmla="*/ 25403 w 28575"/>
                              <a:gd name="connsiteY446" fmla="*/ 7144 h 9525"/>
                              <a:gd name="connsiteX447" fmla="*/ 25403 w 28575"/>
                              <a:gd name="connsiteY447" fmla="*/ 7144 h 9525"/>
                              <a:gd name="connsiteX448" fmla="*/ 25403 w 28575"/>
                              <a:gd name="connsiteY448" fmla="*/ 7144 h 9525"/>
                              <a:gd name="connsiteX449" fmla="*/ 25403 w 28575"/>
                              <a:gd name="connsiteY449" fmla="*/ 7144 h 9525"/>
                              <a:gd name="connsiteX450" fmla="*/ 25403 w 28575"/>
                              <a:gd name="connsiteY450" fmla="*/ 7144 h 9525"/>
                              <a:gd name="connsiteX451" fmla="*/ 25403 w 28575"/>
                              <a:gd name="connsiteY451" fmla="*/ 7144 h 9525"/>
                              <a:gd name="connsiteX452" fmla="*/ 25403 w 28575"/>
                              <a:gd name="connsiteY452" fmla="*/ 7144 h 9525"/>
                              <a:gd name="connsiteX453" fmla="*/ 25403 w 28575"/>
                              <a:gd name="connsiteY453" fmla="*/ 4763 h 9525"/>
                              <a:gd name="connsiteX454" fmla="*/ 25403 w 28575"/>
                              <a:gd name="connsiteY454" fmla="*/ 4763 h 9525"/>
                              <a:gd name="connsiteX455" fmla="*/ 25403 w 28575"/>
                              <a:gd name="connsiteY455" fmla="*/ 7144 h 9525"/>
                              <a:gd name="connsiteX456" fmla="*/ 25403 w 28575"/>
                              <a:gd name="connsiteY456" fmla="*/ 7144 h 9525"/>
                              <a:gd name="connsiteX457" fmla="*/ 25403 w 28575"/>
                              <a:gd name="connsiteY457" fmla="*/ 7144 h 9525"/>
                              <a:gd name="connsiteX458" fmla="*/ 25403 w 28575"/>
                              <a:gd name="connsiteY458" fmla="*/ 7144 h 9525"/>
                              <a:gd name="connsiteX459" fmla="*/ 25403 w 28575"/>
                              <a:gd name="connsiteY459" fmla="*/ 7144 h 9525"/>
                              <a:gd name="connsiteX460" fmla="*/ 25403 w 28575"/>
                              <a:gd name="connsiteY460" fmla="*/ 7144 h 9525"/>
                              <a:gd name="connsiteX461" fmla="*/ 25403 w 28575"/>
                              <a:gd name="connsiteY461" fmla="*/ 7144 h 9525"/>
                              <a:gd name="connsiteX462" fmla="*/ 25403 w 28575"/>
                              <a:gd name="connsiteY462" fmla="*/ 7144 h 9525"/>
                              <a:gd name="connsiteX463" fmla="*/ 25403 w 28575"/>
                              <a:gd name="connsiteY463" fmla="*/ 7144 h 9525"/>
                              <a:gd name="connsiteX464" fmla="*/ 26460 w 28575"/>
                              <a:gd name="connsiteY464" fmla="*/ 7144 h 9525"/>
                              <a:gd name="connsiteX465" fmla="*/ 26460 w 28575"/>
                              <a:gd name="connsiteY465" fmla="*/ 7144 h 9525"/>
                              <a:gd name="connsiteX466" fmla="*/ 26460 w 28575"/>
                              <a:gd name="connsiteY466" fmla="*/ 7144 h 9525"/>
                              <a:gd name="connsiteX467" fmla="*/ 26460 w 28575"/>
                              <a:gd name="connsiteY467" fmla="*/ 7144 h 9525"/>
                              <a:gd name="connsiteX468" fmla="*/ 26460 w 28575"/>
                              <a:gd name="connsiteY468" fmla="*/ 7144 h 9525"/>
                              <a:gd name="connsiteX469" fmla="*/ 26460 w 28575"/>
                              <a:gd name="connsiteY469" fmla="*/ 7144 h 9525"/>
                              <a:gd name="connsiteX470" fmla="*/ 26460 w 28575"/>
                              <a:gd name="connsiteY470" fmla="*/ 7144 h 9525"/>
                              <a:gd name="connsiteX471" fmla="*/ 26460 w 28575"/>
                              <a:gd name="connsiteY471" fmla="*/ 7144 h 9525"/>
                              <a:gd name="connsiteX472" fmla="*/ 26460 w 28575"/>
                              <a:gd name="connsiteY472" fmla="*/ 7144 h 9525"/>
                              <a:gd name="connsiteX473" fmla="*/ 26460 w 28575"/>
                              <a:gd name="connsiteY473" fmla="*/ 7144 h 9525"/>
                              <a:gd name="connsiteX474" fmla="*/ 26460 w 28575"/>
                              <a:gd name="connsiteY474" fmla="*/ 7144 h 9525"/>
                              <a:gd name="connsiteX475" fmla="*/ 26460 w 28575"/>
                              <a:gd name="connsiteY475" fmla="*/ 7144 h 9525"/>
                              <a:gd name="connsiteX476" fmla="*/ 26460 w 28575"/>
                              <a:gd name="connsiteY476" fmla="*/ 7144 h 9525"/>
                              <a:gd name="connsiteX477" fmla="*/ 26460 w 28575"/>
                              <a:gd name="connsiteY477" fmla="*/ 7144 h 9525"/>
                              <a:gd name="connsiteX478" fmla="*/ 26460 w 28575"/>
                              <a:gd name="connsiteY478" fmla="*/ 7144 h 9525"/>
                              <a:gd name="connsiteX479" fmla="*/ 26460 w 28575"/>
                              <a:gd name="connsiteY479" fmla="*/ 9525 h 9525"/>
                              <a:gd name="connsiteX480" fmla="*/ 26460 w 28575"/>
                              <a:gd name="connsiteY480" fmla="*/ 7144 h 9525"/>
                              <a:gd name="connsiteX481" fmla="*/ 26460 w 28575"/>
                              <a:gd name="connsiteY481" fmla="*/ 7144 h 9525"/>
                              <a:gd name="connsiteX482" fmla="*/ 26460 w 28575"/>
                              <a:gd name="connsiteY482" fmla="*/ 7144 h 9525"/>
                              <a:gd name="connsiteX483" fmla="*/ 26460 w 28575"/>
                              <a:gd name="connsiteY483" fmla="*/ 7144 h 9525"/>
                              <a:gd name="connsiteX484" fmla="*/ 27518 w 28575"/>
                              <a:gd name="connsiteY484" fmla="*/ 7144 h 9525"/>
                              <a:gd name="connsiteX485" fmla="*/ 27518 w 28575"/>
                              <a:gd name="connsiteY485" fmla="*/ 7144 h 9525"/>
                              <a:gd name="connsiteX486" fmla="*/ 27518 w 28575"/>
                              <a:gd name="connsiteY486" fmla="*/ 7144 h 9525"/>
                              <a:gd name="connsiteX487" fmla="*/ 27518 w 28575"/>
                              <a:gd name="connsiteY487" fmla="*/ 7144 h 9525"/>
                              <a:gd name="connsiteX488" fmla="*/ 27518 w 28575"/>
                              <a:gd name="connsiteY488" fmla="*/ 7144 h 9525"/>
                              <a:gd name="connsiteX489" fmla="*/ 27518 w 28575"/>
                              <a:gd name="connsiteY489" fmla="*/ 7144 h 9525"/>
                              <a:gd name="connsiteX490" fmla="*/ 27518 w 28575"/>
                              <a:gd name="connsiteY490" fmla="*/ 7144 h 9525"/>
                              <a:gd name="connsiteX491" fmla="*/ 27518 w 28575"/>
                              <a:gd name="connsiteY491" fmla="*/ 7144 h 9525"/>
                              <a:gd name="connsiteX492" fmla="*/ 27518 w 28575"/>
                              <a:gd name="connsiteY492" fmla="*/ 7144 h 9525"/>
                              <a:gd name="connsiteX493" fmla="*/ 27518 w 28575"/>
                              <a:gd name="connsiteY493" fmla="*/ 7144 h 9525"/>
                              <a:gd name="connsiteX494" fmla="*/ 27518 w 28575"/>
                              <a:gd name="connsiteY494" fmla="*/ 7144 h 9525"/>
                              <a:gd name="connsiteX495" fmla="*/ 27518 w 28575"/>
                              <a:gd name="connsiteY495" fmla="*/ 7144 h 9525"/>
                              <a:gd name="connsiteX496" fmla="*/ 27518 w 28575"/>
                              <a:gd name="connsiteY496" fmla="*/ 7144 h 9525"/>
                              <a:gd name="connsiteX497" fmla="*/ 27518 w 28575"/>
                              <a:gd name="connsiteY497" fmla="*/ 7144 h 9525"/>
                              <a:gd name="connsiteX498" fmla="*/ 27518 w 28575"/>
                              <a:gd name="connsiteY498" fmla="*/ 7144 h 9525"/>
                              <a:gd name="connsiteX499" fmla="*/ 27518 w 28575"/>
                              <a:gd name="connsiteY499" fmla="*/ 7144 h 9525"/>
                              <a:gd name="connsiteX500" fmla="*/ 27518 w 28575"/>
                              <a:gd name="connsiteY500" fmla="*/ 7144 h 9525"/>
                              <a:gd name="connsiteX501" fmla="*/ 27518 w 28575"/>
                              <a:gd name="connsiteY501" fmla="*/ 7144 h 9525"/>
                              <a:gd name="connsiteX502" fmla="*/ 28575 w 28575"/>
                              <a:gd name="connsiteY502" fmla="*/ 7144 h 9525"/>
                              <a:gd name="connsiteX503" fmla="*/ 28575 w 28575"/>
                              <a:gd name="connsiteY503" fmla="*/ 7144 h 9525"/>
                              <a:gd name="connsiteX504" fmla="*/ 28575 w 28575"/>
                              <a:gd name="connsiteY504" fmla="*/ 7144 h 9525"/>
                              <a:gd name="connsiteX505" fmla="*/ 28575 w 28575"/>
                              <a:gd name="connsiteY505" fmla="*/ 7144 h 9525"/>
                              <a:gd name="connsiteX506" fmla="*/ 28575 w 28575"/>
                              <a:gd name="connsiteY506" fmla="*/ 7144 h 9525"/>
                              <a:gd name="connsiteX507" fmla="*/ 28575 w 28575"/>
                              <a:gd name="connsiteY507" fmla="*/ 9525 h 9525"/>
                              <a:gd name="connsiteX508" fmla="*/ 28575 w 28575"/>
                              <a:gd name="connsiteY508" fmla="*/ 7144 h 9525"/>
                              <a:gd name="connsiteX509" fmla="*/ 28575 w 28575"/>
                              <a:gd name="connsiteY509" fmla="*/ 7144 h 9525"/>
                              <a:gd name="connsiteX510" fmla="*/ 28575 w 28575"/>
                              <a:gd name="connsiteY510" fmla="*/ 7144 h 9525"/>
                              <a:gd name="connsiteX511" fmla="*/ 28575 w 28575"/>
                              <a:gd name="connsiteY511" fmla="*/ 7144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0"/>
                                </a:moveTo>
                                <a:lnTo>
                                  <a:pt x="0" y="0"/>
                                </a:lnTo>
                                <a:lnTo>
                                  <a:pt x="0" y="0"/>
                                </a:lnTo>
                                <a:lnTo>
                                  <a:pt x="0" y="0"/>
                                </a:lnTo>
                                <a:lnTo>
                                  <a:pt x="0" y="0"/>
                                </a:lnTo>
                                <a:lnTo>
                                  <a:pt x="0" y="0"/>
                                </a:lnTo>
                                <a:lnTo>
                                  <a:pt x="0" y="0"/>
                                </a:lnTo>
                                <a:lnTo>
                                  <a:pt x="0" y="0"/>
                                </a:lnTo>
                                <a:lnTo>
                                  <a:pt x="1057" y="0"/>
                                </a:lnTo>
                                <a:lnTo>
                                  <a:pt x="1057" y="0"/>
                                </a:lnTo>
                                <a:lnTo>
                                  <a:pt x="1057" y="0"/>
                                </a:lnTo>
                                <a:lnTo>
                                  <a:pt x="1057" y="0"/>
                                </a:lnTo>
                                <a:lnTo>
                                  <a:pt x="1057" y="0"/>
                                </a:lnTo>
                                <a:lnTo>
                                  <a:pt x="1057" y="0"/>
                                </a:lnTo>
                                <a:lnTo>
                                  <a:pt x="1057" y="0"/>
                                </a:lnTo>
                                <a:lnTo>
                                  <a:pt x="1057" y="0"/>
                                </a:lnTo>
                                <a:lnTo>
                                  <a:pt x="1057" y="0"/>
                                </a:lnTo>
                                <a:lnTo>
                                  <a:pt x="1057" y="0"/>
                                </a:lnTo>
                                <a:lnTo>
                                  <a:pt x="1057" y="0"/>
                                </a:lnTo>
                                <a:lnTo>
                                  <a:pt x="1057" y="0"/>
                                </a:lnTo>
                                <a:lnTo>
                                  <a:pt x="1057" y="0"/>
                                </a:lnTo>
                                <a:lnTo>
                                  <a:pt x="1057" y="0"/>
                                </a:lnTo>
                                <a:lnTo>
                                  <a:pt x="1057" y="0"/>
                                </a:lnTo>
                                <a:lnTo>
                                  <a:pt x="1057" y="0"/>
                                </a:lnTo>
                                <a:lnTo>
                                  <a:pt x="1057" y="0"/>
                                </a:lnTo>
                                <a:lnTo>
                                  <a:pt x="1057" y="0"/>
                                </a:lnTo>
                                <a:lnTo>
                                  <a:pt x="2115" y="0"/>
                                </a:lnTo>
                                <a:lnTo>
                                  <a:pt x="2115" y="0"/>
                                </a:lnTo>
                                <a:lnTo>
                                  <a:pt x="2115" y="0"/>
                                </a:lnTo>
                                <a:lnTo>
                                  <a:pt x="2115" y="0"/>
                                </a:lnTo>
                                <a:lnTo>
                                  <a:pt x="2115" y="0"/>
                                </a:lnTo>
                                <a:lnTo>
                                  <a:pt x="2115" y="0"/>
                                </a:lnTo>
                                <a:lnTo>
                                  <a:pt x="2115" y="0"/>
                                </a:lnTo>
                                <a:lnTo>
                                  <a:pt x="2115" y="0"/>
                                </a:lnTo>
                                <a:lnTo>
                                  <a:pt x="2115" y="0"/>
                                </a:lnTo>
                                <a:lnTo>
                                  <a:pt x="2115" y="2381"/>
                                </a:lnTo>
                                <a:lnTo>
                                  <a:pt x="2115" y="0"/>
                                </a:lnTo>
                                <a:lnTo>
                                  <a:pt x="2115" y="2381"/>
                                </a:lnTo>
                                <a:lnTo>
                                  <a:pt x="2115" y="0"/>
                                </a:lnTo>
                                <a:lnTo>
                                  <a:pt x="2115" y="0"/>
                                </a:lnTo>
                                <a:lnTo>
                                  <a:pt x="2115" y="2381"/>
                                </a:lnTo>
                                <a:lnTo>
                                  <a:pt x="2115" y="2381"/>
                                </a:lnTo>
                                <a:lnTo>
                                  <a:pt x="2115" y="2381"/>
                                </a:lnTo>
                                <a:lnTo>
                                  <a:pt x="2115" y="2381"/>
                                </a:lnTo>
                                <a:lnTo>
                                  <a:pt x="3172" y="2381"/>
                                </a:lnTo>
                                <a:lnTo>
                                  <a:pt x="3172" y="2381"/>
                                </a:lnTo>
                                <a:lnTo>
                                  <a:pt x="3172" y="2381"/>
                                </a:lnTo>
                                <a:lnTo>
                                  <a:pt x="3172" y="0"/>
                                </a:lnTo>
                                <a:lnTo>
                                  <a:pt x="3172" y="0"/>
                                </a:lnTo>
                                <a:lnTo>
                                  <a:pt x="3172" y="0"/>
                                </a:lnTo>
                                <a:lnTo>
                                  <a:pt x="3172" y="0"/>
                                </a:lnTo>
                                <a:lnTo>
                                  <a:pt x="3172" y="0"/>
                                </a:lnTo>
                                <a:lnTo>
                                  <a:pt x="3172" y="2381"/>
                                </a:lnTo>
                                <a:lnTo>
                                  <a:pt x="3172" y="2381"/>
                                </a:lnTo>
                                <a:lnTo>
                                  <a:pt x="3172" y="2381"/>
                                </a:lnTo>
                                <a:lnTo>
                                  <a:pt x="3172" y="2381"/>
                                </a:lnTo>
                                <a:lnTo>
                                  <a:pt x="3172" y="2381"/>
                                </a:lnTo>
                                <a:lnTo>
                                  <a:pt x="3172" y="2381"/>
                                </a:lnTo>
                                <a:lnTo>
                                  <a:pt x="3172" y="4763"/>
                                </a:lnTo>
                                <a:lnTo>
                                  <a:pt x="3172" y="2381"/>
                                </a:lnTo>
                                <a:lnTo>
                                  <a:pt x="3172" y="2381"/>
                                </a:lnTo>
                                <a:lnTo>
                                  <a:pt x="3172" y="2381"/>
                                </a:lnTo>
                                <a:lnTo>
                                  <a:pt x="3172" y="2381"/>
                                </a:lnTo>
                                <a:lnTo>
                                  <a:pt x="3172" y="2381"/>
                                </a:lnTo>
                                <a:lnTo>
                                  <a:pt x="4229" y="2381"/>
                                </a:lnTo>
                                <a:lnTo>
                                  <a:pt x="4229" y="2381"/>
                                </a:lnTo>
                                <a:lnTo>
                                  <a:pt x="4229" y="2381"/>
                                </a:lnTo>
                                <a:lnTo>
                                  <a:pt x="4229" y="2381"/>
                                </a:lnTo>
                                <a:lnTo>
                                  <a:pt x="4229" y="2381"/>
                                </a:lnTo>
                                <a:lnTo>
                                  <a:pt x="4229" y="0"/>
                                </a:lnTo>
                                <a:lnTo>
                                  <a:pt x="4229" y="0"/>
                                </a:lnTo>
                                <a:lnTo>
                                  <a:pt x="4229" y="0"/>
                                </a:lnTo>
                                <a:lnTo>
                                  <a:pt x="4229" y="0"/>
                                </a:lnTo>
                                <a:lnTo>
                                  <a:pt x="4229" y="0"/>
                                </a:lnTo>
                                <a:lnTo>
                                  <a:pt x="4229" y="0"/>
                                </a:lnTo>
                                <a:lnTo>
                                  <a:pt x="4229" y="2381"/>
                                </a:lnTo>
                                <a:lnTo>
                                  <a:pt x="4229" y="2381"/>
                                </a:lnTo>
                                <a:lnTo>
                                  <a:pt x="4229" y="2381"/>
                                </a:lnTo>
                                <a:lnTo>
                                  <a:pt x="4229" y="4763"/>
                                </a:lnTo>
                                <a:lnTo>
                                  <a:pt x="4229" y="2381"/>
                                </a:lnTo>
                                <a:lnTo>
                                  <a:pt x="4229" y="2381"/>
                                </a:lnTo>
                                <a:lnTo>
                                  <a:pt x="4229" y="2381"/>
                                </a:lnTo>
                                <a:lnTo>
                                  <a:pt x="5296" y="2381"/>
                                </a:lnTo>
                                <a:lnTo>
                                  <a:pt x="5296" y="2381"/>
                                </a:lnTo>
                                <a:lnTo>
                                  <a:pt x="5296" y="2381"/>
                                </a:lnTo>
                                <a:lnTo>
                                  <a:pt x="5296" y="2381"/>
                                </a:lnTo>
                                <a:lnTo>
                                  <a:pt x="5296" y="2381"/>
                                </a:lnTo>
                                <a:lnTo>
                                  <a:pt x="5296" y="0"/>
                                </a:lnTo>
                                <a:lnTo>
                                  <a:pt x="5296" y="2381"/>
                                </a:lnTo>
                                <a:lnTo>
                                  <a:pt x="5296" y="2381"/>
                                </a:lnTo>
                                <a:lnTo>
                                  <a:pt x="5296" y="2381"/>
                                </a:lnTo>
                                <a:lnTo>
                                  <a:pt x="5296" y="2381"/>
                                </a:lnTo>
                                <a:lnTo>
                                  <a:pt x="5296" y="2381"/>
                                </a:lnTo>
                                <a:lnTo>
                                  <a:pt x="5296" y="2381"/>
                                </a:lnTo>
                                <a:lnTo>
                                  <a:pt x="5296" y="2381"/>
                                </a:lnTo>
                                <a:lnTo>
                                  <a:pt x="5296" y="2381"/>
                                </a:lnTo>
                                <a:lnTo>
                                  <a:pt x="5296" y="2381"/>
                                </a:lnTo>
                                <a:lnTo>
                                  <a:pt x="5296" y="2381"/>
                                </a:lnTo>
                                <a:lnTo>
                                  <a:pt x="5296" y="2381"/>
                                </a:lnTo>
                                <a:lnTo>
                                  <a:pt x="5296" y="2381"/>
                                </a:lnTo>
                                <a:lnTo>
                                  <a:pt x="6353" y="2381"/>
                                </a:lnTo>
                                <a:lnTo>
                                  <a:pt x="6353" y="2381"/>
                                </a:lnTo>
                                <a:lnTo>
                                  <a:pt x="6353" y="2381"/>
                                </a:lnTo>
                                <a:lnTo>
                                  <a:pt x="6353" y="2381"/>
                                </a:lnTo>
                                <a:lnTo>
                                  <a:pt x="6353" y="2381"/>
                                </a:lnTo>
                                <a:lnTo>
                                  <a:pt x="6353" y="2381"/>
                                </a:lnTo>
                                <a:lnTo>
                                  <a:pt x="6353" y="2381"/>
                                </a:lnTo>
                                <a:lnTo>
                                  <a:pt x="6353" y="2381"/>
                                </a:lnTo>
                                <a:lnTo>
                                  <a:pt x="6353" y="2381"/>
                                </a:lnTo>
                                <a:lnTo>
                                  <a:pt x="6353" y="2381"/>
                                </a:lnTo>
                                <a:lnTo>
                                  <a:pt x="6353" y="2381"/>
                                </a:lnTo>
                                <a:lnTo>
                                  <a:pt x="6353" y="2381"/>
                                </a:lnTo>
                                <a:lnTo>
                                  <a:pt x="6353" y="2381"/>
                                </a:lnTo>
                                <a:lnTo>
                                  <a:pt x="6353" y="2381"/>
                                </a:lnTo>
                                <a:lnTo>
                                  <a:pt x="6353" y="2381"/>
                                </a:lnTo>
                                <a:lnTo>
                                  <a:pt x="6353" y="2381"/>
                                </a:lnTo>
                                <a:lnTo>
                                  <a:pt x="6353" y="2381"/>
                                </a:lnTo>
                                <a:lnTo>
                                  <a:pt x="6353" y="2381"/>
                                </a:lnTo>
                                <a:lnTo>
                                  <a:pt x="7410" y="2381"/>
                                </a:lnTo>
                                <a:lnTo>
                                  <a:pt x="7410" y="2381"/>
                                </a:lnTo>
                                <a:lnTo>
                                  <a:pt x="7410" y="2381"/>
                                </a:lnTo>
                                <a:lnTo>
                                  <a:pt x="7410" y="2381"/>
                                </a:lnTo>
                                <a:lnTo>
                                  <a:pt x="7410" y="4763"/>
                                </a:lnTo>
                                <a:lnTo>
                                  <a:pt x="7410" y="4763"/>
                                </a:lnTo>
                                <a:lnTo>
                                  <a:pt x="7410" y="4763"/>
                                </a:lnTo>
                                <a:lnTo>
                                  <a:pt x="7410" y="2381"/>
                                </a:lnTo>
                                <a:lnTo>
                                  <a:pt x="7410" y="2381"/>
                                </a:lnTo>
                                <a:lnTo>
                                  <a:pt x="7410" y="2381"/>
                                </a:lnTo>
                                <a:lnTo>
                                  <a:pt x="7410" y="2381"/>
                                </a:lnTo>
                                <a:lnTo>
                                  <a:pt x="7410" y="4763"/>
                                </a:lnTo>
                                <a:lnTo>
                                  <a:pt x="7410" y="4763"/>
                                </a:lnTo>
                                <a:lnTo>
                                  <a:pt x="7410" y="4763"/>
                                </a:lnTo>
                                <a:lnTo>
                                  <a:pt x="7410" y="4763"/>
                                </a:lnTo>
                                <a:lnTo>
                                  <a:pt x="7410" y="2381"/>
                                </a:lnTo>
                                <a:lnTo>
                                  <a:pt x="7410" y="2381"/>
                                </a:lnTo>
                                <a:lnTo>
                                  <a:pt x="7410" y="2381"/>
                                </a:lnTo>
                                <a:lnTo>
                                  <a:pt x="7410" y="2381"/>
                                </a:lnTo>
                                <a:lnTo>
                                  <a:pt x="7410" y="2381"/>
                                </a:lnTo>
                                <a:lnTo>
                                  <a:pt x="8468" y="2381"/>
                                </a:lnTo>
                                <a:lnTo>
                                  <a:pt x="8468" y="2381"/>
                                </a:lnTo>
                                <a:lnTo>
                                  <a:pt x="8468" y="2381"/>
                                </a:lnTo>
                                <a:lnTo>
                                  <a:pt x="8468" y="2381"/>
                                </a:lnTo>
                                <a:lnTo>
                                  <a:pt x="8468" y="2381"/>
                                </a:lnTo>
                                <a:lnTo>
                                  <a:pt x="8468" y="2381"/>
                                </a:lnTo>
                                <a:lnTo>
                                  <a:pt x="8468" y="2381"/>
                                </a:lnTo>
                                <a:lnTo>
                                  <a:pt x="8468" y="4763"/>
                                </a:lnTo>
                                <a:lnTo>
                                  <a:pt x="8468" y="4763"/>
                                </a:lnTo>
                                <a:lnTo>
                                  <a:pt x="8468" y="4763"/>
                                </a:lnTo>
                                <a:lnTo>
                                  <a:pt x="8468" y="4763"/>
                                </a:lnTo>
                                <a:lnTo>
                                  <a:pt x="8468" y="2381"/>
                                </a:lnTo>
                                <a:lnTo>
                                  <a:pt x="8468" y="2381"/>
                                </a:lnTo>
                                <a:lnTo>
                                  <a:pt x="8468" y="2381"/>
                                </a:lnTo>
                                <a:lnTo>
                                  <a:pt x="8468" y="2381"/>
                                </a:lnTo>
                                <a:lnTo>
                                  <a:pt x="8468" y="2381"/>
                                </a:lnTo>
                                <a:lnTo>
                                  <a:pt x="8468" y="2381"/>
                                </a:lnTo>
                                <a:lnTo>
                                  <a:pt x="8468" y="4763"/>
                                </a:lnTo>
                                <a:lnTo>
                                  <a:pt x="9525" y="2381"/>
                                </a:lnTo>
                                <a:lnTo>
                                  <a:pt x="9525" y="2381"/>
                                </a:lnTo>
                                <a:lnTo>
                                  <a:pt x="9525" y="4763"/>
                                </a:lnTo>
                                <a:lnTo>
                                  <a:pt x="9525" y="2381"/>
                                </a:lnTo>
                                <a:lnTo>
                                  <a:pt x="9525" y="2381"/>
                                </a:lnTo>
                                <a:lnTo>
                                  <a:pt x="9525" y="2381"/>
                                </a:lnTo>
                                <a:lnTo>
                                  <a:pt x="9525" y="2381"/>
                                </a:lnTo>
                                <a:lnTo>
                                  <a:pt x="9525" y="2381"/>
                                </a:lnTo>
                                <a:lnTo>
                                  <a:pt x="9525" y="2381"/>
                                </a:lnTo>
                                <a:lnTo>
                                  <a:pt x="9525" y="2381"/>
                                </a:lnTo>
                                <a:lnTo>
                                  <a:pt x="9525" y="4763"/>
                                </a:lnTo>
                                <a:lnTo>
                                  <a:pt x="9525" y="4763"/>
                                </a:lnTo>
                                <a:lnTo>
                                  <a:pt x="9525" y="4763"/>
                                </a:lnTo>
                                <a:lnTo>
                                  <a:pt x="9525" y="4763"/>
                                </a:lnTo>
                                <a:lnTo>
                                  <a:pt x="9525" y="4763"/>
                                </a:lnTo>
                                <a:lnTo>
                                  <a:pt x="9525" y="4763"/>
                                </a:lnTo>
                                <a:lnTo>
                                  <a:pt x="9525" y="4763"/>
                                </a:lnTo>
                                <a:lnTo>
                                  <a:pt x="9525" y="4763"/>
                                </a:lnTo>
                                <a:lnTo>
                                  <a:pt x="10582" y="2381"/>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2381"/>
                                </a:lnTo>
                                <a:lnTo>
                                  <a:pt x="10582" y="2381"/>
                                </a:lnTo>
                                <a:lnTo>
                                  <a:pt x="10582" y="2381"/>
                                </a:lnTo>
                                <a:lnTo>
                                  <a:pt x="10582" y="2381"/>
                                </a:lnTo>
                                <a:lnTo>
                                  <a:pt x="10582" y="2381"/>
                                </a:lnTo>
                                <a:lnTo>
                                  <a:pt x="10582" y="2381"/>
                                </a:lnTo>
                                <a:lnTo>
                                  <a:pt x="10582" y="4763"/>
                                </a:lnTo>
                                <a:lnTo>
                                  <a:pt x="10582" y="2381"/>
                                </a:lnTo>
                                <a:lnTo>
                                  <a:pt x="10582" y="4763"/>
                                </a:lnTo>
                                <a:lnTo>
                                  <a:pt x="11640" y="4763"/>
                                </a:lnTo>
                                <a:lnTo>
                                  <a:pt x="11640" y="4763"/>
                                </a:lnTo>
                                <a:lnTo>
                                  <a:pt x="11640" y="4763"/>
                                </a:lnTo>
                                <a:lnTo>
                                  <a:pt x="11640" y="4763"/>
                                </a:lnTo>
                                <a:lnTo>
                                  <a:pt x="11640" y="7144"/>
                                </a:lnTo>
                                <a:lnTo>
                                  <a:pt x="11640" y="4763"/>
                                </a:lnTo>
                                <a:lnTo>
                                  <a:pt x="11640" y="4763"/>
                                </a:lnTo>
                                <a:lnTo>
                                  <a:pt x="11640" y="4763"/>
                                </a:lnTo>
                                <a:lnTo>
                                  <a:pt x="11640" y="4763"/>
                                </a:lnTo>
                                <a:lnTo>
                                  <a:pt x="11640" y="4763"/>
                                </a:lnTo>
                                <a:lnTo>
                                  <a:pt x="11640" y="2381"/>
                                </a:lnTo>
                                <a:lnTo>
                                  <a:pt x="11640" y="2381"/>
                                </a:lnTo>
                                <a:lnTo>
                                  <a:pt x="11640" y="4763"/>
                                </a:lnTo>
                                <a:lnTo>
                                  <a:pt x="11640" y="2381"/>
                                </a:lnTo>
                                <a:lnTo>
                                  <a:pt x="11640" y="4763"/>
                                </a:lnTo>
                                <a:lnTo>
                                  <a:pt x="11640" y="4763"/>
                                </a:lnTo>
                                <a:lnTo>
                                  <a:pt x="11640" y="4763"/>
                                </a:lnTo>
                                <a:lnTo>
                                  <a:pt x="11640" y="7144"/>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3754" y="4763"/>
                                </a:lnTo>
                                <a:lnTo>
                                  <a:pt x="13754" y="4763"/>
                                </a:lnTo>
                                <a:lnTo>
                                  <a:pt x="13754" y="4763"/>
                                </a:lnTo>
                                <a:lnTo>
                                  <a:pt x="13754" y="4763"/>
                                </a:lnTo>
                                <a:lnTo>
                                  <a:pt x="13754" y="2381"/>
                                </a:lnTo>
                                <a:lnTo>
                                  <a:pt x="13754" y="4763"/>
                                </a:lnTo>
                                <a:lnTo>
                                  <a:pt x="13754" y="4763"/>
                                </a:lnTo>
                                <a:lnTo>
                                  <a:pt x="13754" y="4763"/>
                                </a:lnTo>
                                <a:lnTo>
                                  <a:pt x="13754" y="4763"/>
                                </a:lnTo>
                                <a:lnTo>
                                  <a:pt x="13754" y="4763"/>
                                </a:lnTo>
                                <a:lnTo>
                                  <a:pt x="13754" y="4763"/>
                                </a:lnTo>
                                <a:lnTo>
                                  <a:pt x="13754" y="4763"/>
                                </a:lnTo>
                                <a:lnTo>
                                  <a:pt x="13754" y="2381"/>
                                </a:lnTo>
                                <a:lnTo>
                                  <a:pt x="13754" y="4763"/>
                                </a:lnTo>
                                <a:lnTo>
                                  <a:pt x="13754" y="4763"/>
                                </a:lnTo>
                                <a:lnTo>
                                  <a:pt x="13754" y="4763"/>
                                </a:lnTo>
                                <a:lnTo>
                                  <a:pt x="13754" y="4763"/>
                                </a:lnTo>
                                <a:lnTo>
                                  <a:pt x="13754"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7144"/>
                                </a:lnTo>
                                <a:lnTo>
                                  <a:pt x="15878" y="7144"/>
                                </a:lnTo>
                                <a:lnTo>
                                  <a:pt x="15878" y="7144"/>
                                </a:lnTo>
                                <a:lnTo>
                                  <a:pt x="15878" y="4763"/>
                                </a:lnTo>
                                <a:lnTo>
                                  <a:pt x="15878" y="4763"/>
                                </a:lnTo>
                                <a:lnTo>
                                  <a:pt x="15878" y="4763"/>
                                </a:lnTo>
                                <a:lnTo>
                                  <a:pt x="15878" y="4763"/>
                                </a:lnTo>
                                <a:lnTo>
                                  <a:pt x="15878" y="4763"/>
                                </a:lnTo>
                                <a:lnTo>
                                  <a:pt x="16935" y="7144"/>
                                </a:lnTo>
                                <a:lnTo>
                                  <a:pt x="16935" y="7144"/>
                                </a:lnTo>
                                <a:lnTo>
                                  <a:pt x="16935" y="7144"/>
                                </a:lnTo>
                                <a:lnTo>
                                  <a:pt x="16935" y="7144"/>
                                </a:lnTo>
                                <a:lnTo>
                                  <a:pt x="16935" y="4763"/>
                                </a:lnTo>
                                <a:lnTo>
                                  <a:pt x="16935" y="4763"/>
                                </a:lnTo>
                                <a:lnTo>
                                  <a:pt x="16935" y="4763"/>
                                </a:lnTo>
                                <a:lnTo>
                                  <a:pt x="16935" y="4763"/>
                                </a:lnTo>
                                <a:lnTo>
                                  <a:pt x="16935" y="7144"/>
                                </a:lnTo>
                                <a:lnTo>
                                  <a:pt x="16935" y="7144"/>
                                </a:lnTo>
                                <a:lnTo>
                                  <a:pt x="16935" y="4763"/>
                                </a:lnTo>
                                <a:lnTo>
                                  <a:pt x="16935" y="4763"/>
                                </a:lnTo>
                                <a:lnTo>
                                  <a:pt x="16935" y="4763"/>
                                </a:lnTo>
                                <a:lnTo>
                                  <a:pt x="16935" y="4763"/>
                                </a:lnTo>
                                <a:lnTo>
                                  <a:pt x="16935" y="4763"/>
                                </a:lnTo>
                                <a:lnTo>
                                  <a:pt x="16935" y="4763"/>
                                </a:lnTo>
                                <a:lnTo>
                                  <a:pt x="16935" y="4763"/>
                                </a:lnTo>
                                <a:lnTo>
                                  <a:pt x="16935" y="7144"/>
                                </a:lnTo>
                                <a:lnTo>
                                  <a:pt x="17993" y="7144"/>
                                </a:lnTo>
                                <a:lnTo>
                                  <a:pt x="17993" y="7144"/>
                                </a:lnTo>
                                <a:lnTo>
                                  <a:pt x="17993" y="7144"/>
                                </a:lnTo>
                                <a:lnTo>
                                  <a:pt x="17993" y="4763"/>
                                </a:lnTo>
                                <a:lnTo>
                                  <a:pt x="17993" y="4763"/>
                                </a:lnTo>
                                <a:lnTo>
                                  <a:pt x="17993" y="4763"/>
                                </a:lnTo>
                                <a:lnTo>
                                  <a:pt x="17993" y="7144"/>
                                </a:lnTo>
                                <a:lnTo>
                                  <a:pt x="17993" y="7144"/>
                                </a:lnTo>
                                <a:lnTo>
                                  <a:pt x="17993" y="4763"/>
                                </a:lnTo>
                                <a:lnTo>
                                  <a:pt x="17993" y="4763"/>
                                </a:lnTo>
                                <a:lnTo>
                                  <a:pt x="17993" y="4763"/>
                                </a:lnTo>
                                <a:lnTo>
                                  <a:pt x="17993" y="4763"/>
                                </a:lnTo>
                                <a:lnTo>
                                  <a:pt x="17993" y="4763"/>
                                </a:lnTo>
                                <a:lnTo>
                                  <a:pt x="17993" y="4763"/>
                                </a:lnTo>
                                <a:lnTo>
                                  <a:pt x="17993" y="4763"/>
                                </a:lnTo>
                                <a:lnTo>
                                  <a:pt x="17993" y="4763"/>
                                </a:lnTo>
                                <a:lnTo>
                                  <a:pt x="17993" y="7144"/>
                                </a:lnTo>
                                <a:lnTo>
                                  <a:pt x="17993" y="7144"/>
                                </a:lnTo>
                                <a:lnTo>
                                  <a:pt x="19050" y="7144"/>
                                </a:lnTo>
                                <a:lnTo>
                                  <a:pt x="19050" y="4763"/>
                                </a:lnTo>
                                <a:lnTo>
                                  <a:pt x="19050" y="4763"/>
                                </a:lnTo>
                                <a:lnTo>
                                  <a:pt x="19050" y="4763"/>
                                </a:lnTo>
                                <a:lnTo>
                                  <a:pt x="19050" y="4763"/>
                                </a:lnTo>
                                <a:lnTo>
                                  <a:pt x="19050" y="7144"/>
                                </a:lnTo>
                                <a:lnTo>
                                  <a:pt x="19050" y="7144"/>
                                </a:lnTo>
                                <a:lnTo>
                                  <a:pt x="19050" y="7144"/>
                                </a:lnTo>
                                <a:lnTo>
                                  <a:pt x="19050" y="7144"/>
                                </a:lnTo>
                                <a:lnTo>
                                  <a:pt x="19050" y="4763"/>
                                </a:lnTo>
                                <a:lnTo>
                                  <a:pt x="19050" y="4763"/>
                                </a:lnTo>
                                <a:lnTo>
                                  <a:pt x="19050" y="4763"/>
                                </a:lnTo>
                                <a:lnTo>
                                  <a:pt x="19050" y="4763"/>
                                </a:lnTo>
                                <a:lnTo>
                                  <a:pt x="19050" y="4763"/>
                                </a:lnTo>
                                <a:lnTo>
                                  <a:pt x="19050" y="7144"/>
                                </a:lnTo>
                                <a:lnTo>
                                  <a:pt x="19050" y="7144"/>
                                </a:lnTo>
                                <a:lnTo>
                                  <a:pt x="19050" y="7144"/>
                                </a:lnTo>
                                <a:lnTo>
                                  <a:pt x="19050" y="7144"/>
                                </a:lnTo>
                                <a:lnTo>
                                  <a:pt x="19050" y="7144"/>
                                </a:lnTo>
                                <a:lnTo>
                                  <a:pt x="19050" y="7144"/>
                                </a:lnTo>
                                <a:lnTo>
                                  <a:pt x="20107" y="4763"/>
                                </a:lnTo>
                                <a:lnTo>
                                  <a:pt x="20107" y="4763"/>
                                </a:lnTo>
                                <a:lnTo>
                                  <a:pt x="20107" y="7144"/>
                                </a:lnTo>
                                <a:lnTo>
                                  <a:pt x="20107" y="7144"/>
                                </a:lnTo>
                                <a:lnTo>
                                  <a:pt x="20107" y="7144"/>
                                </a:lnTo>
                                <a:lnTo>
                                  <a:pt x="20107" y="4763"/>
                                </a:lnTo>
                                <a:lnTo>
                                  <a:pt x="20107" y="4763"/>
                                </a:lnTo>
                                <a:lnTo>
                                  <a:pt x="20107" y="4763"/>
                                </a:lnTo>
                                <a:lnTo>
                                  <a:pt x="20107" y="7144"/>
                                </a:lnTo>
                                <a:lnTo>
                                  <a:pt x="20107" y="7144"/>
                                </a:lnTo>
                                <a:lnTo>
                                  <a:pt x="20107" y="7144"/>
                                </a:lnTo>
                                <a:lnTo>
                                  <a:pt x="20107" y="7144"/>
                                </a:lnTo>
                                <a:lnTo>
                                  <a:pt x="20107" y="7144"/>
                                </a:lnTo>
                                <a:lnTo>
                                  <a:pt x="20107" y="7144"/>
                                </a:lnTo>
                                <a:lnTo>
                                  <a:pt x="20107" y="4763"/>
                                </a:lnTo>
                                <a:lnTo>
                                  <a:pt x="20107" y="4763"/>
                                </a:lnTo>
                                <a:lnTo>
                                  <a:pt x="20107" y="4763"/>
                                </a:lnTo>
                                <a:lnTo>
                                  <a:pt x="20107" y="4763"/>
                                </a:lnTo>
                                <a:lnTo>
                                  <a:pt x="21165" y="7144"/>
                                </a:lnTo>
                                <a:lnTo>
                                  <a:pt x="21165" y="7144"/>
                                </a:lnTo>
                                <a:lnTo>
                                  <a:pt x="21165" y="7144"/>
                                </a:lnTo>
                                <a:lnTo>
                                  <a:pt x="21165" y="7144"/>
                                </a:lnTo>
                                <a:lnTo>
                                  <a:pt x="21165" y="7144"/>
                                </a:lnTo>
                                <a:lnTo>
                                  <a:pt x="21165" y="7144"/>
                                </a:lnTo>
                                <a:lnTo>
                                  <a:pt x="21165" y="7144"/>
                                </a:lnTo>
                                <a:lnTo>
                                  <a:pt x="21165" y="4763"/>
                                </a:lnTo>
                                <a:lnTo>
                                  <a:pt x="21165" y="4763"/>
                                </a:lnTo>
                                <a:lnTo>
                                  <a:pt x="21165" y="4763"/>
                                </a:lnTo>
                                <a:lnTo>
                                  <a:pt x="21165" y="4763"/>
                                </a:lnTo>
                                <a:lnTo>
                                  <a:pt x="21165" y="7144"/>
                                </a:lnTo>
                                <a:lnTo>
                                  <a:pt x="21165" y="7144"/>
                                </a:lnTo>
                                <a:lnTo>
                                  <a:pt x="21165" y="7144"/>
                                </a:lnTo>
                                <a:lnTo>
                                  <a:pt x="21165" y="7144"/>
                                </a:lnTo>
                                <a:lnTo>
                                  <a:pt x="21165" y="4763"/>
                                </a:lnTo>
                                <a:lnTo>
                                  <a:pt x="21165" y="7144"/>
                                </a:lnTo>
                                <a:lnTo>
                                  <a:pt x="21165" y="7144"/>
                                </a:lnTo>
                                <a:lnTo>
                                  <a:pt x="22222" y="9525"/>
                                </a:lnTo>
                                <a:lnTo>
                                  <a:pt x="22222" y="9525"/>
                                </a:lnTo>
                                <a:lnTo>
                                  <a:pt x="22222" y="9525"/>
                                </a:lnTo>
                                <a:lnTo>
                                  <a:pt x="22222" y="7144"/>
                                </a:lnTo>
                                <a:lnTo>
                                  <a:pt x="22222" y="7144"/>
                                </a:lnTo>
                                <a:lnTo>
                                  <a:pt x="22222" y="4763"/>
                                </a:lnTo>
                                <a:lnTo>
                                  <a:pt x="22222" y="4763"/>
                                </a:lnTo>
                                <a:lnTo>
                                  <a:pt x="22222" y="4763"/>
                                </a:lnTo>
                                <a:lnTo>
                                  <a:pt x="22222" y="4763"/>
                                </a:lnTo>
                                <a:lnTo>
                                  <a:pt x="22222" y="4763"/>
                                </a:lnTo>
                                <a:lnTo>
                                  <a:pt x="22222" y="4763"/>
                                </a:lnTo>
                                <a:lnTo>
                                  <a:pt x="22222" y="4763"/>
                                </a:lnTo>
                                <a:lnTo>
                                  <a:pt x="22222" y="7144"/>
                                </a:lnTo>
                                <a:lnTo>
                                  <a:pt x="22222" y="7144"/>
                                </a:lnTo>
                                <a:lnTo>
                                  <a:pt x="22222" y="7144"/>
                                </a:lnTo>
                                <a:lnTo>
                                  <a:pt x="22222" y="7144"/>
                                </a:lnTo>
                                <a:lnTo>
                                  <a:pt x="22222" y="7144"/>
                                </a:lnTo>
                                <a:lnTo>
                                  <a:pt x="22222" y="7144"/>
                                </a:lnTo>
                                <a:lnTo>
                                  <a:pt x="23279" y="4763"/>
                                </a:lnTo>
                                <a:lnTo>
                                  <a:pt x="23279" y="7144"/>
                                </a:lnTo>
                                <a:lnTo>
                                  <a:pt x="23279" y="7144"/>
                                </a:lnTo>
                                <a:lnTo>
                                  <a:pt x="23279" y="7144"/>
                                </a:lnTo>
                                <a:lnTo>
                                  <a:pt x="23279" y="7144"/>
                                </a:lnTo>
                                <a:lnTo>
                                  <a:pt x="23279" y="7144"/>
                                </a:lnTo>
                                <a:lnTo>
                                  <a:pt x="23279" y="7144"/>
                                </a:lnTo>
                                <a:lnTo>
                                  <a:pt x="23279" y="7144"/>
                                </a:lnTo>
                                <a:lnTo>
                                  <a:pt x="23279" y="7144"/>
                                </a:lnTo>
                                <a:lnTo>
                                  <a:pt x="23279" y="4763"/>
                                </a:lnTo>
                                <a:lnTo>
                                  <a:pt x="23279" y="7144"/>
                                </a:lnTo>
                                <a:lnTo>
                                  <a:pt x="23279" y="7144"/>
                                </a:lnTo>
                                <a:lnTo>
                                  <a:pt x="23279" y="7144"/>
                                </a:lnTo>
                                <a:lnTo>
                                  <a:pt x="23279" y="7144"/>
                                </a:lnTo>
                                <a:lnTo>
                                  <a:pt x="23279" y="7144"/>
                                </a:lnTo>
                                <a:lnTo>
                                  <a:pt x="23279" y="7144"/>
                                </a:lnTo>
                                <a:lnTo>
                                  <a:pt x="23279" y="7144"/>
                                </a:lnTo>
                                <a:lnTo>
                                  <a:pt x="23279" y="7144"/>
                                </a:lnTo>
                                <a:lnTo>
                                  <a:pt x="23279" y="7144"/>
                                </a:lnTo>
                                <a:lnTo>
                                  <a:pt x="23279" y="7144"/>
                                </a:lnTo>
                                <a:lnTo>
                                  <a:pt x="23279" y="7144"/>
                                </a:lnTo>
                                <a:lnTo>
                                  <a:pt x="23279" y="7144"/>
                                </a:lnTo>
                                <a:lnTo>
                                  <a:pt x="23279" y="7144"/>
                                </a:lnTo>
                                <a:lnTo>
                                  <a:pt x="23279" y="7144"/>
                                </a:lnTo>
                                <a:lnTo>
                                  <a:pt x="23279" y="7144"/>
                                </a:lnTo>
                                <a:lnTo>
                                  <a:pt x="23279" y="7144"/>
                                </a:lnTo>
                                <a:lnTo>
                                  <a:pt x="24346" y="7144"/>
                                </a:lnTo>
                                <a:lnTo>
                                  <a:pt x="24346" y="7144"/>
                                </a:lnTo>
                                <a:lnTo>
                                  <a:pt x="24346" y="7144"/>
                                </a:lnTo>
                                <a:lnTo>
                                  <a:pt x="24346" y="7144"/>
                                </a:lnTo>
                                <a:lnTo>
                                  <a:pt x="24346" y="7144"/>
                                </a:lnTo>
                                <a:lnTo>
                                  <a:pt x="24346" y="7144"/>
                                </a:lnTo>
                                <a:lnTo>
                                  <a:pt x="24346" y="7144"/>
                                </a:lnTo>
                                <a:lnTo>
                                  <a:pt x="24346" y="7144"/>
                                </a:lnTo>
                                <a:lnTo>
                                  <a:pt x="24346" y="7144"/>
                                </a:lnTo>
                                <a:lnTo>
                                  <a:pt x="24346" y="7144"/>
                                </a:lnTo>
                                <a:lnTo>
                                  <a:pt x="24346" y="7144"/>
                                </a:lnTo>
                                <a:lnTo>
                                  <a:pt x="24346" y="7144"/>
                                </a:lnTo>
                                <a:lnTo>
                                  <a:pt x="24346" y="7144"/>
                                </a:lnTo>
                                <a:lnTo>
                                  <a:pt x="24346" y="7144"/>
                                </a:lnTo>
                                <a:lnTo>
                                  <a:pt x="24346" y="4763"/>
                                </a:lnTo>
                                <a:lnTo>
                                  <a:pt x="24346" y="4763"/>
                                </a:lnTo>
                                <a:lnTo>
                                  <a:pt x="24346" y="7144"/>
                                </a:lnTo>
                                <a:lnTo>
                                  <a:pt x="24346" y="7144"/>
                                </a:lnTo>
                                <a:lnTo>
                                  <a:pt x="25403" y="7144"/>
                                </a:lnTo>
                                <a:lnTo>
                                  <a:pt x="25403" y="7144"/>
                                </a:lnTo>
                                <a:lnTo>
                                  <a:pt x="25403" y="7144"/>
                                </a:lnTo>
                                <a:lnTo>
                                  <a:pt x="25403" y="7144"/>
                                </a:lnTo>
                                <a:lnTo>
                                  <a:pt x="25403" y="7144"/>
                                </a:lnTo>
                                <a:lnTo>
                                  <a:pt x="25403" y="7144"/>
                                </a:lnTo>
                                <a:lnTo>
                                  <a:pt x="25403" y="7144"/>
                                </a:lnTo>
                                <a:lnTo>
                                  <a:pt x="25403" y="4763"/>
                                </a:lnTo>
                                <a:lnTo>
                                  <a:pt x="25403" y="4763"/>
                                </a:lnTo>
                                <a:lnTo>
                                  <a:pt x="25403" y="7144"/>
                                </a:lnTo>
                                <a:lnTo>
                                  <a:pt x="25403" y="7144"/>
                                </a:lnTo>
                                <a:lnTo>
                                  <a:pt x="25403" y="7144"/>
                                </a:lnTo>
                                <a:lnTo>
                                  <a:pt x="25403" y="7144"/>
                                </a:lnTo>
                                <a:lnTo>
                                  <a:pt x="25403" y="7144"/>
                                </a:lnTo>
                                <a:lnTo>
                                  <a:pt x="25403" y="7144"/>
                                </a:lnTo>
                                <a:lnTo>
                                  <a:pt x="25403" y="7144"/>
                                </a:lnTo>
                                <a:lnTo>
                                  <a:pt x="25403" y="7144"/>
                                </a:lnTo>
                                <a:lnTo>
                                  <a:pt x="25403" y="7144"/>
                                </a:lnTo>
                                <a:lnTo>
                                  <a:pt x="26460" y="7144"/>
                                </a:lnTo>
                                <a:lnTo>
                                  <a:pt x="26460" y="7144"/>
                                </a:lnTo>
                                <a:lnTo>
                                  <a:pt x="26460" y="7144"/>
                                </a:lnTo>
                                <a:lnTo>
                                  <a:pt x="26460" y="7144"/>
                                </a:lnTo>
                                <a:lnTo>
                                  <a:pt x="26460" y="7144"/>
                                </a:lnTo>
                                <a:lnTo>
                                  <a:pt x="26460" y="7144"/>
                                </a:lnTo>
                                <a:lnTo>
                                  <a:pt x="26460" y="7144"/>
                                </a:lnTo>
                                <a:lnTo>
                                  <a:pt x="26460" y="7144"/>
                                </a:lnTo>
                                <a:lnTo>
                                  <a:pt x="26460" y="7144"/>
                                </a:lnTo>
                                <a:lnTo>
                                  <a:pt x="26460" y="7144"/>
                                </a:lnTo>
                                <a:lnTo>
                                  <a:pt x="26460" y="7144"/>
                                </a:lnTo>
                                <a:lnTo>
                                  <a:pt x="26460" y="7144"/>
                                </a:lnTo>
                                <a:lnTo>
                                  <a:pt x="26460" y="7144"/>
                                </a:lnTo>
                                <a:lnTo>
                                  <a:pt x="26460" y="7144"/>
                                </a:lnTo>
                                <a:lnTo>
                                  <a:pt x="26460" y="7144"/>
                                </a:lnTo>
                                <a:lnTo>
                                  <a:pt x="26460" y="9525"/>
                                </a:lnTo>
                                <a:lnTo>
                                  <a:pt x="26460" y="7144"/>
                                </a:lnTo>
                                <a:lnTo>
                                  <a:pt x="26460" y="7144"/>
                                </a:lnTo>
                                <a:lnTo>
                                  <a:pt x="26460" y="7144"/>
                                </a:lnTo>
                                <a:lnTo>
                                  <a:pt x="26460" y="7144"/>
                                </a:lnTo>
                                <a:lnTo>
                                  <a:pt x="27518" y="7144"/>
                                </a:lnTo>
                                <a:lnTo>
                                  <a:pt x="27518" y="7144"/>
                                </a:lnTo>
                                <a:lnTo>
                                  <a:pt x="27518" y="7144"/>
                                </a:lnTo>
                                <a:lnTo>
                                  <a:pt x="27518" y="7144"/>
                                </a:lnTo>
                                <a:lnTo>
                                  <a:pt x="27518" y="7144"/>
                                </a:lnTo>
                                <a:lnTo>
                                  <a:pt x="27518" y="7144"/>
                                </a:lnTo>
                                <a:lnTo>
                                  <a:pt x="27518" y="7144"/>
                                </a:lnTo>
                                <a:lnTo>
                                  <a:pt x="27518" y="7144"/>
                                </a:lnTo>
                                <a:lnTo>
                                  <a:pt x="27518" y="7144"/>
                                </a:lnTo>
                                <a:lnTo>
                                  <a:pt x="27518" y="7144"/>
                                </a:lnTo>
                                <a:lnTo>
                                  <a:pt x="27518" y="7144"/>
                                </a:lnTo>
                                <a:lnTo>
                                  <a:pt x="27518" y="7144"/>
                                </a:lnTo>
                                <a:lnTo>
                                  <a:pt x="27518" y="7144"/>
                                </a:lnTo>
                                <a:lnTo>
                                  <a:pt x="27518" y="7144"/>
                                </a:lnTo>
                                <a:lnTo>
                                  <a:pt x="27518" y="7144"/>
                                </a:lnTo>
                                <a:lnTo>
                                  <a:pt x="27518" y="7144"/>
                                </a:lnTo>
                                <a:lnTo>
                                  <a:pt x="27518" y="7144"/>
                                </a:lnTo>
                                <a:lnTo>
                                  <a:pt x="27518" y="7144"/>
                                </a:lnTo>
                                <a:lnTo>
                                  <a:pt x="28575" y="7144"/>
                                </a:lnTo>
                                <a:lnTo>
                                  <a:pt x="28575" y="7144"/>
                                </a:lnTo>
                                <a:lnTo>
                                  <a:pt x="28575" y="7144"/>
                                </a:lnTo>
                                <a:lnTo>
                                  <a:pt x="28575" y="7144"/>
                                </a:lnTo>
                                <a:lnTo>
                                  <a:pt x="28575" y="7144"/>
                                </a:lnTo>
                                <a:lnTo>
                                  <a:pt x="28575" y="9525"/>
                                </a:lnTo>
                                <a:lnTo>
                                  <a:pt x="28575" y="7144"/>
                                </a:lnTo>
                                <a:lnTo>
                                  <a:pt x="28575" y="7144"/>
                                </a:lnTo>
                                <a:lnTo>
                                  <a:pt x="28575" y="7144"/>
                                </a:lnTo>
                                <a:lnTo>
                                  <a:pt x="28575" y="7144"/>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0" name="Freeform: Shape 110"/>
                        <wps:cNvSpPr/>
                        <wps:spPr>
                          <a:xfrm>
                            <a:off x="2357437" y="2900362"/>
                            <a:ext cx="28575" cy="9525"/>
                          </a:xfrm>
                          <a:custGeom>
                            <a:avLst/>
                            <a:gdLst>
                              <a:gd name="connsiteX0" fmla="*/ 0 w 28575"/>
                              <a:gd name="connsiteY0" fmla="*/ 0 h 9525"/>
                              <a:gd name="connsiteX1" fmla="*/ 0 w 28575"/>
                              <a:gd name="connsiteY1" fmla="*/ 0 h 9525"/>
                              <a:gd name="connsiteX2" fmla="*/ 0 w 28575"/>
                              <a:gd name="connsiteY2" fmla="*/ 0 h 9525"/>
                              <a:gd name="connsiteX3" fmla="*/ 0 w 28575"/>
                              <a:gd name="connsiteY3" fmla="*/ 0 h 9525"/>
                              <a:gd name="connsiteX4" fmla="*/ 0 w 28575"/>
                              <a:gd name="connsiteY4" fmla="*/ 4763 h 9525"/>
                              <a:gd name="connsiteX5" fmla="*/ 0 w 28575"/>
                              <a:gd name="connsiteY5" fmla="*/ 4763 h 9525"/>
                              <a:gd name="connsiteX6" fmla="*/ 0 w 28575"/>
                              <a:gd name="connsiteY6" fmla="*/ 4763 h 9525"/>
                              <a:gd name="connsiteX7" fmla="*/ 0 w 28575"/>
                              <a:gd name="connsiteY7" fmla="*/ 0 h 9525"/>
                              <a:gd name="connsiteX8" fmla="*/ 0 w 28575"/>
                              <a:gd name="connsiteY8" fmla="*/ 0 h 9525"/>
                              <a:gd name="connsiteX9" fmla="*/ 1057 w 28575"/>
                              <a:gd name="connsiteY9" fmla="*/ 0 h 9525"/>
                              <a:gd name="connsiteX10" fmla="*/ 1057 w 28575"/>
                              <a:gd name="connsiteY10" fmla="*/ 0 h 9525"/>
                              <a:gd name="connsiteX11" fmla="*/ 1057 w 28575"/>
                              <a:gd name="connsiteY11" fmla="*/ 0 h 9525"/>
                              <a:gd name="connsiteX12" fmla="*/ 1057 w 28575"/>
                              <a:gd name="connsiteY12" fmla="*/ 0 h 9525"/>
                              <a:gd name="connsiteX13" fmla="*/ 1057 w 28575"/>
                              <a:gd name="connsiteY13" fmla="*/ 0 h 9525"/>
                              <a:gd name="connsiteX14" fmla="*/ 1057 w 28575"/>
                              <a:gd name="connsiteY14" fmla="*/ 0 h 9525"/>
                              <a:gd name="connsiteX15" fmla="*/ 1057 w 28575"/>
                              <a:gd name="connsiteY15" fmla="*/ 0 h 9525"/>
                              <a:gd name="connsiteX16" fmla="*/ 1057 w 28575"/>
                              <a:gd name="connsiteY16" fmla="*/ 0 h 9525"/>
                              <a:gd name="connsiteX17" fmla="*/ 1057 w 28575"/>
                              <a:gd name="connsiteY17" fmla="*/ 0 h 9525"/>
                              <a:gd name="connsiteX18" fmla="*/ 1057 w 28575"/>
                              <a:gd name="connsiteY18" fmla="*/ 0 h 9525"/>
                              <a:gd name="connsiteX19" fmla="*/ 1057 w 28575"/>
                              <a:gd name="connsiteY19" fmla="*/ 0 h 9525"/>
                              <a:gd name="connsiteX20" fmla="*/ 1057 w 28575"/>
                              <a:gd name="connsiteY20" fmla="*/ 0 h 9525"/>
                              <a:gd name="connsiteX21" fmla="*/ 1057 w 28575"/>
                              <a:gd name="connsiteY21" fmla="*/ 0 h 9525"/>
                              <a:gd name="connsiteX22" fmla="*/ 1057 w 28575"/>
                              <a:gd name="connsiteY22" fmla="*/ 0 h 9525"/>
                              <a:gd name="connsiteX23" fmla="*/ 1057 w 28575"/>
                              <a:gd name="connsiteY23" fmla="*/ 0 h 9525"/>
                              <a:gd name="connsiteX24" fmla="*/ 1057 w 28575"/>
                              <a:gd name="connsiteY24" fmla="*/ 0 h 9525"/>
                              <a:gd name="connsiteX25" fmla="*/ 1057 w 28575"/>
                              <a:gd name="connsiteY25" fmla="*/ 0 h 9525"/>
                              <a:gd name="connsiteX26" fmla="*/ 1057 w 28575"/>
                              <a:gd name="connsiteY26" fmla="*/ 0 h 9525"/>
                              <a:gd name="connsiteX27" fmla="*/ 2115 w 28575"/>
                              <a:gd name="connsiteY27" fmla="*/ 0 h 9525"/>
                              <a:gd name="connsiteX28" fmla="*/ 2115 w 28575"/>
                              <a:gd name="connsiteY28" fmla="*/ 0 h 9525"/>
                              <a:gd name="connsiteX29" fmla="*/ 2115 w 28575"/>
                              <a:gd name="connsiteY29" fmla="*/ 0 h 9525"/>
                              <a:gd name="connsiteX30" fmla="*/ 2115 w 28575"/>
                              <a:gd name="connsiteY30" fmla="*/ 0 h 9525"/>
                              <a:gd name="connsiteX31" fmla="*/ 2115 w 28575"/>
                              <a:gd name="connsiteY31" fmla="*/ 0 h 9525"/>
                              <a:gd name="connsiteX32" fmla="*/ 2115 w 28575"/>
                              <a:gd name="connsiteY32" fmla="*/ 0 h 9525"/>
                              <a:gd name="connsiteX33" fmla="*/ 2115 w 28575"/>
                              <a:gd name="connsiteY33" fmla="*/ 4763 h 9525"/>
                              <a:gd name="connsiteX34" fmla="*/ 2115 w 28575"/>
                              <a:gd name="connsiteY34" fmla="*/ 4763 h 9525"/>
                              <a:gd name="connsiteX35" fmla="*/ 2115 w 28575"/>
                              <a:gd name="connsiteY35" fmla="*/ 4763 h 9525"/>
                              <a:gd name="connsiteX36" fmla="*/ 2115 w 28575"/>
                              <a:gd name="connsiteY36" fmla="*/ 4763 h 9525"/>
                              <a:gd name="connsiteX37" fmla="*/ 2115 w 28575"/>
                              <a:gd name="connsiteY37" fmla="*/ 0 h 9525"/>
                              <a:gd name="connsiteX38" fmla="*/ 2115 w 28575"/>
                              <a:gd name="connsiteY38" fmla="*/ 0 h 9525"/>
                              <a:gd name="connsiteX39" fmla="*/ 2115 w 28575"/>
                              <a:gd name="connsiteY39" fmla="*/ 0 h 9525"/>
                              <a:gd name="connsiteX40" fmla="*/ 2115 w 28575"/>
                              <a:gd name="connsiteY40" fmla="*/ 0 h 9525"/>
                              <a:gd name="connsiteX41" fmla="*/ 2115 w 28575"/>
                              <a:gd name="connsiteY41" fmla="*/ 4763 h 9525"/>
                              <a:gd name="connsiteX42" fmla="*/ 2115 w 28575"/>
                              <a:gd name="connsiteY42" fmla="*/ 4763 h 9525"/>
                              <a:gd name="connsiteX43" fmla="*/ 2115 w 28575"/>
                              <a:gd name="connsiteY43" fmla="*/ 4763 h 9525"/>
                              <a:gd name="connsiteX44" fmla="*/ 2115 w 28575"/>
                              <a:gd name="connsiteY44" fmla="*/ 4763 h 9525"/>
                              <a:gd name="connsiteX45" fmla="*/ 2115 w 28575"/>
                              <a:gd name="connsiteY45" fmla="*/ 0 h 9525"/>
                              <a:gd name="connsiteX46" fmla="*/ 2115 w 28575"/>
                              <a:gd name="connsiteY46" fmla="*/ 0 h 9525"/>
                              <a:gd name="connsiteX47" fmla="*/ 3172 w 28575"/>
                              <a:gd name="connsiteY47" fmla="*/ 0 h 9525"/>
                              <a:gd name="connsiteX48" fmla="*/ 3172 w 28575"/>
                              <a:gd name="connsiteY48" fmla="*/ 0 h 9525"/>
                              <a:gd name="connsiteX49" fmla="*/ 3172 w 28575"/>
                              <a:gd name="connsiteY49" fmla="*/ 0 h 9525"/>
                              <a:gd name="connsiteX50" fmla="*/ 3172 w 28575"/>
                              <a:gd name="connsiteY50" fmla="*/ 0 h 9525"/>
                              <a:gd name="connsiteX51" fmla="*/ 3172 w 28575"/>
                              <a:gd name="connsiteY51" fmla="*/ 0 h 9525"/>
                              <a:gd name="connsiteX52" fmla="*/ 3172 w 28575"/>
                              <a:gd name="connsiteY52" fmla="*/ 0 h 9525"/>
                              <a:gd name="connsiteX53" fmla="*/ 3172 w 28575"/>
                              <a:gd name="connsiteY53" fmla="*/ 0 h 9525"/>
                              <a:gd name="connsiteX54" fmla="*/ 3172 w 28575"/>
                              <a:gd name="connsiteY54" fmla="*/ 0 h 9525"/>
                              <a:gd name="connsiteX55" fmla="*/ 3172 w 28575"/>
                              <a:gd name="connsiteY55" fmla="*/ 0 h 9525"/>
                              <a:gd name="connsiteX56" fmla="*/ 3172 w 28575"/>
                              <a:gd name="connsiteY56" fmla="*/ 0 h 9525"/>
                              <a:gd name="connsiteX57" fmla="*/ 3172 w 28575"/>
                              <a:gd name="connsiteY57" fmla="*/ 0 h 9525"/>
                              <a:gd name="connsiteX58" fmla="*/ 3172 w 28575"/>
                              <a:gd name="connsiteY58" fmla="*/ 0 h 9525"/>
                              <a:gd name="connsiteX59" fmla="*/ 3172 w 28575"/>
                              <a:gd name="connsiteY59" fmla="*/ 0 h 9525"/>
                              <a:gd name="connsiteX60" fmla="*/ 3172 w 28575"/>
                              <a:gd name="connsiteY60" fmla="*/ 4763 h 9525"/>
                              <a:gd name="connsiteX61" fmla="*/ 3172 w 28575"/>
                              <a:gd name="connsiteY61" fmla="*/ 0 h 9525"/>
                              <a:gd name="connsiteX62" fmla="*/ 3172 w 28575"/>
                              <a:gd name="connsiteY62" fmla="*/ 0 h 9525"/>
                              <a:gd name="connsiteX63" fmla="*/ 3172 w 28575"/>
                              <a:gd name="connsiteY63" fmla="*/ 0 h 9525"/>
                              <a:gd name="connsiteX64" fmla="*/ 3172 w 28575"/>
                              <a:gd name="connsiteY64" fmla="*/ 0 h 9525"/>
                              <a:gd name="connsiteX65" fmla="*/ 4229 w 28575"/>
                              <a:gd name="connsiteY65" fmla="*/ 0 h 9525"/>
                              <a:gd name="connsiteX66" fmla="*/ 4229 w 28575"/>
                              <a:gd name="connsiteY66" fmla="*/ 0 h 9525"/>
                              <a:gd name="connsiteX67" fmla="*/ 4229 w 28575"/>
                              <a:gd name="connsiteY67" fmla="*/ 0 h 9525"/>
                              <a:gd name="connsiteX68" fmla="*/ 4229 w 28575"/>
                              <a:gd name="connsiteY68" fmla="*/ 4763 h 9525"/>
                              <a:gd name="connsiteX69" fmla="*/ 4229 w 28575"/>
                              <a:gd name="connsiteY69" fmla="*/ 0 h 9525"/>
                              <a:gd name="connsiteX70" fmla="*/ 4229 w 28575"/>
                              <a:gd name="connsiteY70" fmla="*/ 4763 h 9525"/>
                              <a:gd name="connsiteX71" fmla="*/ 4229 w 28575"/>
                              <a:gd name="connsiteY71" fmla="*/ 4763 h 9525"/>
                              <a:gd name="connsiteX72" fmla="*/ 4229 w 28575"/>
                              <a:gd name="connsiteY72" fmla="*/ 0 h 9525"/>
                              <a:gd name="connsiteX73" fmla="*/ 4229 w 28575"/>
                              <a:gd name="connsiteY73" fmla="*/ 0 h 9525"/>
                              <a:gd name="connsiteX74" fmla="*/ 4229 w 28575"/>
                              <a:gd name="connsiteY74" fmla="*/ 0 h 9525"/>
                              <a:gd name="connsiteX75" fmla="*/ 4229 w 28575"/>
                              <a:gd name="connsiteY75" fmla="*/ 0 h 9525"/>
                              <a:gd name="connsiteX76" fmla="*/ 4229 w 28575"/>
                              <a:gd name="connsiteY76" fmla="*/ 0 h 9525"/>
                              <a:gd name="connsiteX77" fmla="*/ 4229 w 28575"/>
                              <a:gd name="connsiteY77" fmla="*/ 0 h 9525"/>
                              <a:gd name="connsiteX78" fmla="*/ 4229 w 28575"/>
                              <a:gd name="connsiteY78" fmla="*/ 4763 h 9525"/>
                              <a:gd name="connsiteX79" fmla="*/ 4229 w 28575"/>
                              <a:gd name="connsiteY79" fmla="*/ 4763 h 9525"/>
                              <a:gd name="connsiteX80" fmla="*/ 4229 w 28575"/>
                              <a:gd name="connsiteY80" fmla="*/ 4763 h 9525"/>
                              <a:gd name="connsiteX81" fmla="*/ 4229 w 28575"/>
                              <a:gd name="connsiteY81" fmla="*/ 0 h 9525"/>
                              <a:gd name="connsiteX82" fmla="*/ 4229 w 28575"/>
                              <a:gd name="connsiteY82" fmla="*/ 0 h 9525"/>
                              <a:gd name="connsiteX83" fmla="*/ 5296 w 28575"/>
                              <a:gd name="connsiteY83" fmla="*/ 0 h 9525"/>
                              <a:gd name="connsiteX84" fmla="*/ 5296 w 28575"/>
                              <a:gd name="connsiteY84" fmla="*/ 0 h 9525"/>
                              <a:gd name="connsiteX85" fmla="*/ 5296 w 28575"/>
                              <a:gd name="connsiteY85" fmla="*/ 0 h 9525"/>
                              <a:gd name="connsiteX86" fmla="*/ 5296 w 28575"/>
                              <a:gd name="connsiteY86" fmla="*/ 4763 h 9525"/>
                              <a:gd name="connsiteX87" fmla="*/ 5296 w 28575"/>
                              <a:gd name="connsiteY87" fmla="*/ 0 h 9525"/>
                              <a:gd name="connsiteX88" fmla="*/ 5296 w 28575"/>
                              <a:gd name="connsiteY88" fmla="*/ 0 h 9525"/>
                              <a:gd name="connsiteX89" fmla="*/ 5296 w 28575"/>
                              <a:gd name="connsiteY89" fmla="*/ 4763 h 9525"/>
                              <a:gd name="connsiteX90" fmla="*/ 5296 w 28575"/>
                              <a:gd name="connsiteY90" fmla="*/ 0 h 9525"/>
                              <a:gd name="connsiteX91" fmla="*/ 5296 w 28575"/>
                              <a:gd name="connsiteY91" fmla="*/ 0 h 9525"/>
                              <a:gd name="connsiteX92" fmla="*/ 5296 w 28575"/>
                              <a:gd name="connsiteY92" fmla="*/ 0 h 9525"/>
                              <a:gd name="connsiteX93" fmla="*/ 5296 w 28575"/>
                              <a:gd name="connsiteY93" fmla="*/ 0 h 9525"/>
                              <a:gd name="connsiteX94" fmla="*/ 5296 w 28575"/>
                              <a:gd name="connsiteY94" fmla="*/ 0 h 9525"/>
                              <a:gd name="connsiteX95" fmla="*/ 5296 w 28575"/>
                              <a:gd name="connsiteY95" fmla="*/ 0 h 9525"/>
                              <a:gd name="connsiteX96" fmla="*/ 5296 w 28575"/>
                              <a:gd name="connsiteY96" fmla="*/ 0 h 9525"/>
                              <a:gd name="connsiteX97" fmla="*/ 5296 w 28575"/>
                              <a:gd name="connsiteY97" fmla="*/ 4763 h 9525"/>
                              <a:gd name="connsiteX98" fmla="*/ 5296 w 28575"/>
                              <a:gd name="connsiteY98" fmla="*/ 4763 h 9525"/>
                              <a:gd name="connsiteX99" fmla="*/ 5296 w 28575"/>
                              <a:gd name="connsiteY99" fmla="*/ 0 h 9525"/>
                              <a:gd name="connsiteX100" fmla="*/ 5296 w 28575"/>
                              <a:gd name="connsiteY100" fmla="*/ 0 h 9525"/>
                              <a:gd name="connsiteX101" fmla="*/ 6353 w 28575"/>
                              <a:gd name="connsiteY101" fmla="*/ 0 h 9525"/>
                              <a:gd name="connsiteX102" fmla="*/ 6353 w 28575"/>
                              <a:gd name="connsiteY102" fmla="*/ 0 h 9525"/>
                              <a:gd name="connsiteX103" fmla="*/ 6353 w 28575"/>
                              <a:gd name="connsiteY103" fmla="*/ 0 h 9525"/>
                              <a:gd name="connsiteX104" fmla="*/ 6353 w 28575"/>
                              <a:gd name="connsiteY104" fmla="*/ 0 h 9525"/>
                              <a:gd name="connsiteX105" fmla="*/ 6353 w 28575"/>
                              <a:gd name="connsiteY105" fmla="*/ 4763 h 9525"/>
                              <a:gd name="connsiteX106" fmla="*/ 6353 w 28575"/>
                              <a:gd name="connsiteY106" fmla="*/ 0 h 9525"/>
                              <a:gd name="connsiteX107" fmla="*/ 6353 w 28575"/>
                              <a:gd name="connsiteY107" fmla="*/ 4763 h 9525"/>
                              <a:gd name="connsiteX108" fmla="*/ 6353 w 28575"/>
                              <a:gd name="connsiteY108" fmla="*/ 4763 h 9525"/>
                              <a:gd name="connsiteX109" fmla="*/ 6353 w 28575"/>
                              <a:gd name="connsiteY109" fmla="*/ 4763 h 9525"/>
                              <a:gd name="connsiteX110" fmla="*/ 6353 w 28575"/>
                              <a:gd name="connsiteY110" fmla="*/ 4763 h 9525"/>
                              <a:gd name="connsiteX111" fmla="*/ 6353 w 28575"/>
                              <a:gd name="connsiteY111" fmla="*/ 4763 h 9525"/>
                              <a:gd name="connsiteX112" fmla="*/ 6353 w 28575"/>
                              <a:gd name="connsiteY112" fmla="*/ 4763 h 9525"/>
                              <a:gd name="connsiteX113" fmla="*/ 6353 w 28575"/>
                              <a:gd name="connsiteY113" fmla="*/ 0 h 9525"/>
                              <a:gd name="connsiteX114" fmla="*/ 6353 w 28575"/>
                              <a:gd name="connsiteY114" fmla="*/ 0 h 9525"/>
                              <a:gd name="connsiteX115" fmla="*/ 6353 w 28575"/>
                              <a:gd name="connsiteY115" fmla="*/ 0 h 9525"/>
                              <a:gd name="connsiteX116" fmla="*/ 6353 w 28575"/>
                              <a:gd name="connsiteY116" fmla="*/ 0 h 9525"/>
                              <a:gd name="connsiteX117" fmla="*/ 6353 w 28575"/>
                              <a:gd name="connsiteY117" fmla="*/ 0 h 9525"/>
                              <a:gd name="connsiteX118" fmla="*/ 6353 w 28575"/>
                              <a:gd name="connsiteY118" fmla="*/ 0 h 9525"/>
                              <a:gd name="connsiteX119" fmla="*/ 6353 w 28575"/>
                              <a:gd name="connsiteY119" fmla="*/ 0 h 9525"/>
                              <a:gd name="connsiteX120" fmla="*/ 6353 w 28575"/>
                              <a:gd name="connsiteY120" fmla="*/ 4763 h 9525"/>
                              <a:gd name="connsiteX121" fmla="*/ 6353 w 28575"/>
                              <a:gd name="connsiteY121" fmla="*/ 4763 h 9525"/>
                              <a:gd name="connsiteX122" fmla="*/ 6353 w 28575"/>
                              <a:gd name="connsiteY122" fmla="*/ 4763 h 9525"/>
                              <a:gd name="connsiteX123" fmla="*/ 6353 w 28575"/>
                              <a:gd name="connsiteY123" fmla="*/ 4763 h 9525"/>
                              <a:gd name="connsiteX124" fmla="*/ 6353 w 28575"/>
                              <a:gd name="connsiteY124" fmla="*/ 4763 h 9525"/>
                              <a:gd name="connsiteX125" fmla="*/ 6353 w 28575"/>
                              <a:gd name="connsiteY125" fmla="*/ 4763 h 9525"/>
                              <a:gd name="connsiteX126" fmla="*/ 6353 w 28575"/>
                              <a:gd name="connsiteY126" fmla="*/ 0 h 9525"/>
                              <a:gd name="connsiteX127" fmla="*/ 7410 w 28575"/>
                              <a:gd name="connsiteY127" fmla="*/ 0 h 9525"/>
                              <a:gd name="connsiteX128" fmla="*/ 7410 w 28575"/>
                              <a:gd name="connsiteY128" fmla="*/ 0 h 9525"/>
                              <a:gd name="connsiteX129" fmla="*/ 7410 w 28575"/>
                              <a:gd name="connsiteY129" fmla="*/ 0 h 9525"/>
                              <a:gd name="connsiteX130" fmla="*/ 7410 w 28575"/>
                              <a:gd name="connsiteY130" fmla="*/ 4763 h 9525"/>
                              <a:gd name="connsiteX131" fmla="*/ 7410 w 28575"/>
                              <a:gd name="connsiteY131" fmla="*/ 0 h 9525"/>
                              <a:gd name="connsiteX132" fmla="*/ 7410 w 28575"/>
                              <a:gd name="connsiteY132" fmla="*/ 0 h 9525"/>
                              <a:gd name="connsiteX133" fmla="*/ 7410 w 28575"/>
                              <a:gd name="connsiteY133" fmla="*/ 0 h 9525"/>
                              <a:gd name="connsiteX134" fmla="*/ 7410 w 28575"/>
                              <a:gd name="connsiteY134" fmla="*/ 0 h 9525"/>
                              <a:gd name="connsiteX135" fmla="*/ 7410 w 28575"/>
                              <a:gd name="connsiteY135" fmla="*/ 0 h 9525"/>
                              <a:gd name="connsiteX136" fmla="*/ 7410 w 28575"/>
                              <a:gd name="connsiteY136" fmla="*/ 0 h 9525"/>
                              <a:gd name="connsiteX137" fmla="*/ 7410 w 28575"/>
                              <a:gd name="connsiteY137" fmla="*/ 0 h 9525"/>
                              <a:gd name="connsiteX138" fmla="*/ 7410 w 28575"/>
                              <a:gd name="connsiteY138" fmla="*/ 0 h 9525"/>
                              <a:gd name="connsiteX139" fmla="*/ 7410 w 28575"/>
                              <a:gd name="connsiteY139" fmla="*/ 0 h 9525"/>
                              <a:gd name="connsiteX140" fmla="*/ 7410 w 28575"/>
                              <a:gd name="connsiteY140" fmla="*/ 0 h 9525"/>
                              <a:gd name="connsiteX141" fmla="*/ 7410 w 28575"/>
                              <a:gd name="connsiteY141" fmla="*/ 4763 h 9525"/>
                              <a:gd name="connsiteX142" fmla="*/ 7410 w 28575"/>
                              <a:gd name="connsiteY142" fmla="*/ 4763 h 9525"/>
                              <a:gd name="connsiteX143" fmla="*/ 7410 w 28575"/>
                              <a:gd name="connsiteY143" fmla="*/ 0 h 9525"/>
                              <a:gd name="connsiteX144" fmla="*/ 7410 w 28575"/>
                              <a:gd name="connsiteY144" fmla="*/ 0 h 9525"/>
                              <a:gd name="connsiteX145" fmla="*/ 8468 w 28575"/>
                              <a:gd name="connsiteY145" fmla="*/ 0 h 9525"/>
                              <a:gd name="connsiteX146" fmla="*/ 8468 w 28575"/>
                              <a:gd name="connsiteY146" fmla="*/ 0 h 9525"/>
                              <a:gd name="connsiteX147" fmla="*/ 8468 w 28575"/>
                              <a:gd name="connsiteY147" fmla="*/ 4763 h 9525"/>
                              <a:gd name="connsiteX148" fmla="*/ 8468 w 28575"/>
                              <a:gd name="connsiteY148" fmla="*/ 4763 h 9525"/>
                              <a:gd name="connsiteX149" fmla="*/ 8468 w 28575"/>
                              <a:gd name="connsiteY149" fmla="*/ 4763 h 9525"/>
                              <a:gd name="connsiteX150" fmla="*/ 8468 w 28575"/>
                              <a:gd name="connsiteY150" fmla="*/ 4763 h 9525"/>
                              <a:gd name="connsiteX151" fmla="*/ 8468 w 28575"/>
                              <a:gd name="connsiteY151" fmla="*/ 4763 h 9525"/>
                              <a:gd name="connsiteX152" fmla="*/ 8468 w 28575"/>
                              <a:gd name="connsiteY152" fmla="*/ 0 h 9525"/>
                              <a:gd name="connsiteX153" fmla="*/ 8468 w 28575"/>
                              <a:gd name="connsiteY153" fmla="*/ 0 h 9525"/>
                              <a:gd name="connsiteX154" fmla="*/ 8468 w 28575"/>
                              <a:gd name="connsiteY154" fmla="*/ 0 h 9525"/>
                              <a:gd name="connsiteX155" fmla="*/ 8468 w 28575"/>
                              <a:gd name="connsiteY155" fmla="*/ 0 h 9525"/>
                              <a:gd name="connsiteX156" fmla="*/ 8468 w 28575"/>
                              <a:gd name="connsiteY156" fmla="*/ 4763 h 9525"/>
                              <a:gd name="connsiteX157" fmla="*/ 8468 w 28575"/>
                              <a:gd name="connsiteY157" fmla="*/ 4763 h 9525"/>
                              <a:gd name="connsiteX158" fmla="*/ 8468 w 28575"/>
                              <a:gd name="connsiteY158" fmla="*/ 4763 h 9525"/>
                              <a:gd name="connsiteX159" fmla="*/ 8468 w 28575"/>
                              <a:gd name="connsiteY159" fmla="*/ 4763 h 9525"/>
                              <a:gd name="connsiteX160" fmla="*/ 8468 w 28575"/>
                              <a:gd name="connsiteY160" fmla="*/ 4763 h 9525"/>
                              <a:gd name="connsiteX161" fmla="*/ 8468 w 28575"/>
                              <a:gd name="connsiteY161" fmla="*/ 4763 h 9525"/>
                              <a:gd name="connsiteX162" fmla="*/ 8468 w 28575"/>
                              <a:gd name="connsiteY162" fmla="*/ 0 h 9525"/>
                              <a:gd name="connsiteX163" fmla="*/ 9525 w 28575"/>
                              <a:gd name="connsiteY163" fmla="*/ 0 h 9525"/>
                              <a:gd name="connsiteX164" fmla="*/ 9525 w 28575"/>
                              <a:gd name="connsiteY164" fmla="*/ 4763 h 9525"/>
                              <a:gd name="connsiteX165" fmla="*/ 9525 w 28575"/>
                              <a:gd name="connsiteY165" fmla="*/ 4763 h 9525"/>
                              <a:gd name="connsiteX166" fmla="*/ 9525 w 28575"/>
                              <a:gd name="connsiteY166" fmla="*/ 4763 h 9525"/>
                              <a:gd name="connsiteX167" fmla="*/ 9525 w 28575"/>
                              <a:gd name="connsiteY167" fmla="*/ 4763 h 9525"/>
                              <a:gd name="connsiteX168" fmla="*/ 9525 w 28575"/>
                              <a:gd name="connsiteY168" fmla="*/ 4763 h 9525"/>
                              <a:gd name="connsiteX169" fmla="*/ 9525 w 28575"/>
                              <a:gd name="connsiteY169" fmla="*/ 4763 h 9525"/>
                              <a:gd name="connsiteX170" fmla="*/ 9525 w 28575"/>
                              <a:gd name="connsiteY170" fmla="*/ 4763 h 9525"/>
                              <a:gd name="connsiteX171" fmla="*/ 9525 w 28575"/>
                              <a:gd name="connsiteY171" fmla="*/ 4763 h 9525"/>
                              <a:gd name="connsiteX172" fmla="*/ 9525 w 28575"/>
                              <a:gd name="connsiteY172" fmla="*/ 4763 h 9525"/>
                              <a:gd name="connsiteX173" fmla="*/ 9525 w 28575"/>
                              <a:gd name="connsiteY173" fmla="*/ 4763 h 9525"/>
                              <a:gd name="connsiteX174" fmla="*/ 9525 w 28575"/>
                              <a:gd name="connsiteY174" fmla="*/ 4763 h 9525"/>
                              <a:gd name="connsiteX175" fmla="*/ 9525 w 28575"/>
                              <a:gd name="connsiteY175" fmla="*/ 4763 h 9525"/>
                              <a:gd name="connsiteX176" fmla="*/ 9525 w 28575"/>
                              <a:gd name="connsiteY176" fmla="*/ 4763 h 9525"/>
                              <a:gd name="connsiteX177" fmla="*/ 9525 w 28575"/>
                              <a:gd name="connsiteY177" fmla="*/ 4763 h 9525"/>
                              <a:gd name="connsiteX178" fmla="*/ 9525 w 28575"/>
                              <a:gd name="connsiteY178" fmla="*/ 4763 h 9525"/>
                              <a:gd name="connsiteX179" fmla="*/ 9525 w 28575"/>
                              <a:gd name="connsiteY179" fmla="*/ 0 h 9525"/>
                              <a:gd name="connsiteX180" fmla="*/ 9525 w 28575"/>
                              <a:gd name="connsiteY180" fmla="*/ 4763 h 9525"/>
                              <a:gd name="connsiteX181" fmla="*/ 10582 w 28575"/>
                              <a:gd name="connsiteY181" fmla="*/ 4763 h 9525"/>
                              <a:gd name="connsiteX182" fmla="*/ 10582 w 28575"/>
                              <a:gd name="connsiteY182" fmla="*/ 0 h 9525"/>
                              <a:gd name="connsiteX183" fmla="*/ 10582 w 28575"/>
                              <a:gd name="connsiteY183" fmla="*/ 0 h 9525"/>
                              <a:gd name="connsiteX184" fmla="*/ 10582 w 28575"/>
                              <a:gd name="connsiteY184" fmla="*/ 0 h 9525"/>
                              <a:gd name="connsiteX185" fmla="*/ 10582 w 28575"/>
                              <a:gd name="connsiteY185" fmla="*/ 0 h 9525"/>
                              <a:gd name="connsiteX186" fmla="*/ 10582 w 28575"/>
                              <a:gd name="connsiteY186" fmla="*/ 4763 h 9525"/>
                              <a:gd name="connsiteX187" fmla="*/ 10582 w 28575"/>
                              <a:gd name="connsiteY187" fmla="*/ 4763 h 9525"/>
                              <a:gd name="connsiteX188" fmla="*/ 10582 w 28575"/>
                              <a:gd name="connsiteY188" fmla="*/ 4763 h 9525"/>
                              <a:gd name="connsiteX189" fmla="*/ 10582 w 28575"/>
                              <a:gd name="connsiteY189" fmla="*/ 4763 h 9525"/>
                              <a:gd name="connsiteX190" fmla="*/ 10582 w 28575"/>
                              <a:gd name="connsiteY190" fmla="*/ 4763 h 9525"/>
                              <a:gd name="connsiteX191" fmla="*/ 10582 w 28575"/>
                              <a:gd name="connsiteY191" fmla="*/ 4763 h 9525"/>
                              <a:gd name="connsiteX192" fmla="*/ 10582 w 28575"/>
                              <a:gd name="connsiteY192" fmla="*/ 4763 h 9525"/>
                              <a:gd name="connsiteX193" fmla="*/ 10582 w 28575"/>
                              <a:gd name="connsiteY193" fmla="*/ 0 h 9525"/>
                              <a:gd name="connsiteX194" fmla="*/ 10582 w 28575"/>
                              <a:gd name="connsiteY194" fmla="*/ 0 h 9525"/>
                              <a:gd name="connsiteX195" fmla="*/ 10582 w 28575"/>
                              <a:gd name="connsiteY195" fmla="*/ 4763 h 9525"/>
                              <a:gd name="connsiteX196" fmla="*/ 10582 w 28575"/>
                              <a:gd name="connsiteY196" fmla="*/ 4763 h 9525"/>
                              <a:gd name="connsiteX197" fmla="*/ 10582 w 28575"/>
                              <a:gd name="connsiteY197" fmla="*/ 4763 h 9525"/>
                              <a:gd name="connsiteX198" fmla="*/ 10582 w 28575"/>
                              <a:gd name="connsiteY198" fmla="*/ 4763 h 9525"/>
                              <a:gd name="connsiteX199" fmla="*/ 10582 w 28575"/>
                              <a:gd name="connsiteY199" fmla="*/ 4763 h 9525"/>
                              <a:gd name="connsiteX200" fmla="*/ 10582 w 28575"/>
                              <a:gd name="connsiteY200" fmla="*/ 4763 h 9525"/>
                              <a:gd name="connsiteX201" fmla="*/ 11640 w 28575"/>
                              <a:gd name="connsiteY201" fmla="*/ 4763 h 9525"/>
                              <a:gd name="connsiteX202" fmla="*/ 11640 w 28575"/>
                              <a:gd name="connsiteY202" fmla="*/ 4763 h 9525"/>
                              <a:gd name="connsiteX203" fmla="*/ 11640 w 28575"/>
                              <a:gd name="connsiteY203" fmla="*/ 4763 h 9525"/>
                              <a:gd name="connsiteX204" fmla="*/ 11640 w 28575"/>
                              <a:gd name="connsiteY204" fmla="*/ 0 h 9525"/>
                              <a:gd name="connsiteX205" fmla="*/ 11640 w 28575"/>
                              <a:gd name="connsiteY205" fmla="*/ 0 h 9525"/>
                              <a:gd name="connsiteX206" fmla="*/ 11640 w 28575"/>
                              <a:gd name="connsiteY206" fmla="*/ 0 h 9525"/>
                              <a:gd name="connsiteX207" fmla="*/ 11640 w 28575"/>
                              <a:gd name="connsiteY207" fmla="*/ 0 h 9525"/>
                              <a:gd name="connsiteX208" fmla="*/ 11640 w 28575"/>
                              <a:gd name="connsiteY208" fmla="*/ 4763 h 9525"/>
                              <a:gd name="connsiteX209" fmla="*/ 11640 w 28575"/>
                              <a:gd name="connsiteY209" fmla="*/ 4763 h 9525"/>
                              <a:gd name="connsiteX210" fmla="*/ 11640 w 28575"/>
                              <a:gd name="connsiteY210" fmla="*/ 4763 h 9525"/>
                              <a:gd name="connsiteX211" fmla="*/ 11640 w 28575"/>
                              <a:gd name="connsiteY211" fmla="*/ 4763 h 9525"/>
                              <a:gd name="connsiteX212" fmla="*/ 11640 w 28575"/>
                              <a:gd name="connsiteY212" fmla="*/ 4763 h 9525"/>
                              <a:gd name="connsiteX213" fmla="*/ 11640 w 28575"/>
                              <a:gd name="connsiteY213" fmla="*/ 4763 h 9525"/>
                              <a:gd name="connsiteX214" fmla="*/ 11640 w 28575"/>
                              <a:gd name="connsiteY214" fmla="*/ 4763 h 9525"/>
                              <a:gd name="connsiteX215" fmla="*/ 11640 w 28575"/>
                              <a:gd name="connsiteY215" fmla="*/ 0 h 9525"/>
                              <a:gd name="connsiteX216" fmla="*/ 11640 w 28575"/>
                              <a:gd name="connsiteY216" fmla="*/ 0 h 9525"/>
                              <a:gd name="connsiteX217" fmla="*/ 11640 w 28575"/>
                              <a:gd name="connsiteY217" fmla="*/ 0 h 9525"/>
                              <a:gd name="connsiteX218" fmla="*/ 11640 w 28575"/>
                              <a:gd name="connsiteY218" fmla="*/ 0 h 9525"/>
                              <a:gd name="connsiteX219" fmla="*/ 12697 w 28575"/>
                              <a:gd name="connsiteY219" fmla="*/ 4763 h 9525"/>
                              <a:gd name="connsiteX220" fmla="*/ 12697 w 28575"/>
                              <a:gd name="connsiteY220" fmla="*/ 4763 h 9525"/>
                              <a:gd name="connsiteX221" fmla="*/ 12697 w 28575"/>
                              <a:gd name="connsiteY221" fmla="*/ 4763 h 9525"/>
                              <a:gd name="connsiteX222" fmla="*/ 12697 w 28575"/>
                              <a:gd name="connsiteY222" fmla="*/ 4763 h 9525"/>
                              <a:gd name="connsiteX223" fmla="*/ 12697 w 28575"/>
                              <a:gd name="connsiteY223" fmla="*/ 4763 h 9525"/>
                              <a:gd name="connsiteX224" fmla="*/ 12697 w 28575"/>
                              <a:gd name="connsiteY224" fmla="*/ 4763 h 9525"/>
                              <a:gd name="connsiteX225" fmla="*/ 12697 w 28575"/>
                              <a:gd name="connsiteY225" fmla="*/ 4763 h 9525"/>
                              <a:gd name="connsiteX226" fmla="*/ 12697 w 28575"/>
                              <a:gd name="connsiteY226" fmla="*/ 4763 h 9525"/>
                              <a:gd name="connsiteX227" fmla="*/ 12697 w 28575"/>
                              <a:gd name="connsiteY227" fmla="*/ 4763 h 9525"/>
                              <a:gd name="connsiteX228" fmla="*/ 12697 w 28575"/>
                              <a:gd name="connsiteY228" fmla="*/ 4763 h 9525"/>
                              <a:gd name="connsiteX229" fmla="*/ 12697 w 28575"/>
                              <a:gd name="connsiteY229" fmla="*/ 4763 h 9525"/>
                              <a:gd name="connsiteX230" fmla="*/ 12697 w 28575"/>
                              <a:gd name="connsiteY230" fmla="*/ 4763 h 9525"/>
                              <a:gd name="connsiteX231" fmla="*/ 12697 w 28575"/>
                              <a:gd name="connsiteY231" fmla="*/ 4763 h 9525"/>
                              <a:gd name="connsiteX232" fmla="*/ 12697 w 28575"/>
                              <a:gd name="connsiteY232" fmla="*/ 4763 h 9525"/>
                              <a:gd name="connsiteX233" fmla="*/ 12697 w 28575"/>
                              <a:gd name="connsiteY233" fmla="*/ 0 h 9525"/>
                              <a:gd name="connsiteX234" fmla="*/ 12697 w 28575"/>
                              <a:gd name="connsiteY234" fmla="*/ 4763 h 9525"/>
                              <a:gd name="connsiteX235" fmla="*/ 12697 w 28575"/>
                              <a:gd name="connsiteY235" fmla="*/ 4763 h 9525"/>
                              <a:gd name="connsiteX236" fmla="*/ 12697 w 28575"/>
                              <a:gd name="connsiteY236" fmla="*/ 4763 h 9525"/>
                              <a:gd name="connsiteX237" fmla="*/ 13754 w 28575"/>
                              <a:gd name="connsiteY237" fmla="*/ 4763 h 9525"/>
                              <a:gd name="connsiteX238" fmla="*/ 13754 w 28575"/>
                              <a:gd name="connsiteY238" fmla="*/ 4763 h 9525"/>
                              <a:gd name="connsiteX239" fmla="*/ 13754 w 28575"/>
                              <a:gd name="connsiteY239" fmla="*/ 4763 h 9525"/>
                              <a:gd name="connsiteX240" fmla="*/ 13754 w 28575"/>
                              <a:gd name="connsiteY240" fmla="*/ 4763 h 9525"/>
                              <a:gd name="connsiteX241" fmla="*/ 13754 w 28575"/>
                              <a:gd name="connsiteY241" fmla="*/ 4763 h 9525"/>
                              <a:gd name="connsiteX242" fmla="*/ 13754 w 28575"/>
                              <a:gd name="connsiteY242" fmla="*/ 0 h 9525"/>
                              <a:gd name="connsiteX243" fmla="*/ 13754 w 28575"/>
                              <a:gd name="connsiteY243" fmla="*/ 0 h 9525"/>
                              <a:gd name="connsiteX244" fmla="*/ 13754 w 28575"/>
                              <a:gd name="connsiteY244" fmla="*/ 0 h 9525"/>
                              <a:gd name="connsiteX245" fmla="*/ 13754 w 28575"/>
                              <a:gd name="connsiteY245" fmla="*/ 0 h 9525"/>
                              <a:gd name="connsiteX246" fmla="*/ 13754 w 28575"/>
                              <a:gd name="connsiteY246" fmla="*/ 4763 h 9525"/>
                              <a:gd name="connsiteX247" fmla="*/ 13754 w 28575"/>
                              <a:gd name="connsiteY247" fmla="*/ 4763 h 9525"/>
                              <a:gd name="connsiteX248" fmla="*/ 13754 w 28575"/>
                              <a:gd name="connsiteY248" fmla="*/ 4763 h 9525"/>
                              <a:gd name="connsiteX249" fmla="*/ 13754 w 28575"/>
                              <a:gd name="connsiteY249" fmla="*/ 4763 h 9525"/>
                              <a:gd name="connsiteX250" fmla="*/ 13754 w 28575"/>
                              <a:gd name="connsiteY250" fmla="*/ 4763 h 9525"/>
                              <a:gd name="connsiteX251" fmla="*/ 13754 w 28575"/>
                              <a:gd name="connsiteY251" fmla="*/ 0 h 9525"/>
                              <a:gd name="connsiteX252" fmla="*/ 13754 w 28575"/>
                              <a:gd name="connsiteY252" fmla="*/ 0 h 9525"/>
                              <a:gd name="connsiteX253" fmla="*/ 13754 w 28575"/>
                              <a:gd name="connsiteY253" fmla="*/ 0 h 9525"/>
                              <a:gd name="connsiteX254" fmla="*/ 13754 w 28575"/>
                              <a:gd name="connsiteY254" fmla="*/ 0 h 9525"/>
                              <a:gd name="connsiteX255" fmla="*/ 13754 w 28575"/>
                              <a:gd name="connsiteY255" fmla="*/ 4763 h 9525"/>
                              <a:gd name="connsiteX256" fmla="*/ 13754 w 28575"/>
                              <a:gd name="connsiteY256" fmla="*/ 4763 h 9525"/>
                              <a:gd name="connsiteX257" fmla="*/ 14821 w 28575"/>
                              <a:gd name="connsiteY257" fmla="*/ 4763 h 9525"/>
                              <a:gd name="connsiteX258" fmla="*/ 14821 w 28575"/>
                              <a:gd name="connsiteY258" fmla="*/ 4763 h 9525"/>
                              <a:gd name="connsiteX259" fmla="*/ 14821 w 28575"/>
                              <a:gd name="connsiteY259" fmla="*/ 4763 h 9525"/>
                              <a:gd name="connsiteX260" fmla="*/ 14821 w 28575"/>
                              <a:gd name="connsiteY260" fmla="*/ 4763 h 9525"/>
                              <a:gd name="connsiteX261" fmla="*/ 14821 w 28575"/>
                              <a:gd name="connsiteY261" fmla="*/ 4763 h 9525"/>
                              <a:gd name="connsiteX262" fmla="*/ 14821 w 28575"/>
                              <a:gd name="connsiteY262" fmla="*/ 4763 h 9525"/>
                              <a:gd name="connsiteX263" fmla="*/ 14821 w 28575"/>
                              <a:gd name="connsiteY263" fmla="*/ 4763 h 9525"/>
                              <a:gd name="connsiteX264" fmla="*/ 14821 w 28575"/>
                              <a:gd name="connsiteY264" fmla="*/ 4763 h 9525"/>
                              <a:gd name="connsiteX265" fmla="*/ 14821 w 28575"/>
                              <a:gd name="connsiteY265" fmla="*/ 4763 h 9525"/>
                              <a:gd name="connsiteX266" fmla="*/ 14821 w 28575"/>
                              <a:gd name="connsiteY266" fmla="*/ 4763 h 9525"/>
                              <a:gd name="connsiteX267" fmla="*/ 14821 w 28575"/>
                              <a:gd name="connsiteY267" fmla="*/ 4763 h 9525"/>
                              <a:gd name="connsiteX268" fmla="*/ 14821 w 28575"/>
                              <a:gd name="connsiteY268" fmla="*/ 4763 h 9525"/>
                              <a:gd name="connsiteX269" fmla="*/ 14821 w 28575"/>
                              <a:gd name="connsiteY269" fmla="*/ 0 h 9525"/>
                              <a:gd name="connsiteX270" fmla="*/ 14821 w 28575"/>
                              <a:gd name="connsiteY270" fmla="*/ 0 h 9525"/>
                              <a:gd name="connsiteX271" fmla="*/ 14821 w 28575"/>
                              <a:gd name="connsiteY271" fmla="*/ 4763 h 9525"/>
                              <a:gd name="connsiteX272" fmla="*/ 14821 w 28575"/>
                              <a:gd name="connsiteY272" fmla="*/ 4763 h 9525"/>
                              <a:gd name="connsiteX273" fmla="*/ 14821 w 28575"/>
                              <a:gd name="connsiteY273" fmla="*/ 4763 h 9525"/>
                              <a:gd name="connsiteX274" fmla="*/ 14821 w 28575"/>
                              <a:gd name="connsiteY274" fmla="*/ 4763 h 9525"/>
                              <a:gd name="connsiteX275" fmla="*/ 15878 w 28575"/>
                              <a:gd name="connsiteY275" fmla="*/ 4763 h 9525"/>
                              <a:gd name="connsiteX276" fmla="*/ 15878 w 28575"/>
                              <a:gd name="connsiteY276" fmla="*/ 4763 h 9525"/>
                              <a:gd name="connsiteX277" fmla="*/ 15878 w 28575"/>
                              <a:gd name="connsiteY277" fmla="*/ 0 h 9525"/>
                              <a:gd name="connsiteX278" fmla="*/ 15878 w 28575"/>
                              <a:gd name="connsiteY278" fmla="*/ 0 h 9525"/>
                              <a:gd name="connsiteX279" fmla="*/ 15878 w 28575"/>
                              <a:gd name="connsiteY279" fmla="*/ 0 h 9525"/>
                              <a:gd name="connsiteX280" fmla="*/ 15878 w 28575"/>
                              <a:gd name="connsiteY280" fmla="*/ 4763 h 9525"/>
                              <a:gd name="connsiteX281" fmla="*/ 15878 w 28575"/>
                              <a:gd name="connsiteY281" fmla="*/ 4763 h 9525"/>
                              <a:gd name="connsiteX282" fmla="*/ 15878 w 28575"/>
                              <a:gd name="connsiteY282" fmla="*/ 4763 h 9525"/>
                              <a:gd name="connsiteX283" fmla="*/ 15878 w 28575"/>
                              <a:gd name="connsiteY283" fmla="*/ 4763 h 9525"/>
                              <a:gd name="connsiteX284" fmla="*/ 15878 w 28575"/>
                              <a:gd name="connsiteY284" fmla="*/ 4763 h 9525"/>
                              <a:gd name="connsiteX285" fmla="*/ 15878 w 28575"/>
                              <a:gd name="connsiteY285" fmla="*/ 4763 h 9525"/>
                              <a:gd name="connsiteX286" fmla="*/ 15878 w 28575"/>
                              <a:gd name="connsiteY286" fmla="*/ 0 h 9525"/>
                              <a:gd name="connsiteX287" fmla="*/ 15878 w 28575"/>
                              <a:gd name="connsiteY287" fmla="*/ 4763 h 9525"/>
                              <a:gd name="connsiteX288" fmla="*/ 15878 w 28575"/>
                              <a:gd name="connsiteY288" fmla="*/ 4763 h 9525"/>
                              <a:gd name="connsiteX289" fmla="*/ 15878 w 28575"/>
                              <a:gd name="connsiteY289" fmla="*/ 4763 h 9525"/>
                              <a:gd name="connsiteX290" fmla="*/ 15878 w 28575"/>
                              <a:gd name="connsiteY290" fmla="*/ 4763 h 9525"/>
                              <a:gd name="connsiteX291" fmla="*/ 15878 w 28575"/>
                              <a:gd name="connsiteY291" fmla="*/ 4763 h 9525"/>
                              <a:gd name="connsiteX292" fmla="*/ 15878 w 28575"/>
                              <a:gd name="connsiteY292" fmla="*/ 4763 h 9525"/>
                              <a:gd name="connsiteX293" fmla="*/ 16935 w 28575"/>
                              <a:gd name="connsiteY293" fmla="*/ 4763 h 9525"/>
                              <a:gd name="connsiteX294" fmla="*/ 16935 w 28575"/>
                              <a:gd name="connsiteY294" fmla="*/ 4763 h 9525"/>
                              <a:gd name="connsiteX295" fmla="*/ 16935 w 28575"/>
                              <a:gd name="connsiteY295" fmla="*/ 4763 h 9525"/>
                              <a:gd name="connsiteX296" fmla="*/ 16935 w 28575"/>
                              <a:gd name="connsiteY296" fmla="*/ 4763 h 9525"/>
                              <a:gd name="connsiteX297" fmla="*/ 16935 w 28575"/>
                              <a:gd name="connsiteY297" fmla="*/ 4763 h 9525"/>
                              <a:gd name="connsiteX298" fmla="*/ 16935 w 28575"/>
                              <a:gd name="connsiteY298" fmla="*/ 4763 h 9525"/>
                              <a:gd name="connsiteX299" fmla="*/ 16935 w 28575"/>
                              <a:gd name="connsiteY299" fmla="*/ 9525 h 9525"/>
                              <a:gd name="connsiteX300" fmla="*/ 16935 w 28575"/>
                              <a:gd name="connsiteY300" fmla="*/ 9525 h 9525"/>
                              <a:gd name="connsiteX301" fmla="*/ 16935 w 28575"/>
                              <a:gd name="connsiteY301" fmla="*/ 4763 h 9525"/>
                              <a:gd name="connsiteX302" fmla="*/ 16935 w 28575"/>
                              <a:gd name="connsiteY302" fmla="*/ 4763 h 9525"/>
                              <a:gd name="connsiteX303" fmla="*/ 16935 w 28575"/>
                              <a:gd name="connsiteY303" fmla="*/ 4763 h 9525"/>
                              <a:gd name="connsiteX304" fmla="*/ 16935 w 28575"/>
                              <a:gd name="connsiteY304" fmla="*/ 4763 h 9525"/>
                              <a:gd name="connsiteX305" fmla="*/ 16935 w 28575"/>
                              <a:gd name="connsiteY305" fmla="*/ 0 h 9525"/>
                              <a:gd name="connsiteX306" fmla="*/ 16935 w 28575"/>
                              <a:gd name="connsiteY306" fmla="*/ 4763 h 9525"/>
                              <a:gd name="connsiteX307" fmla="*/ 16935 w 28575"/>
                              <a:gd name="connsiteY307" fmla="*/ 4763 h 9525"/>
                              <a:gd name="connsiteX308" fmla="*/ 16935 w 28575"/>
                              <a:gd name="connsiteY308" fmla="*/ 4763 h 9525"/>
                              <a:gd name="connsiteX309" fmla="*/ 16935 w 28575"/>
                              <a:gd name="connsiteY309" fmla="*/ 4763 h 9525"/>
                              <a:gd name="connsiteX310" fmla="*/ 16935 w 28575"/>
                              <a:gd name="connsiteY310" fmla="*/ 4763 h 9525"/>
                              <a:gd name="connsiteX311" fmla="*/ 17993 w 28575"/>
                              <a:gd name="connsiteY311" fmla="*/ 4763 h 9525"/>
                              <a:gd name="connsiteX312" fmla="*/ 17993 w 28575"/>
                              <a:gd name="connsiteY312" fmla="*/ 4763 h 9525"/>
                              <a:gd name="connsiteX313" fmla="*/ 17993 w 28575"/>
                              <a:gd name="connsiteY313" fmla="*/ 4763 h 9525"/>
                              <a:gd name="connsiteX314" fmla="*/ 17993 w 28575"/>
                              <a:gd name="connsiteY314" fmla="*/ 4763 h 9525"/>
                              <a:gd name="connsiteX315" fmla="*/ 17993 w 28575"/>
                              <a:gd name="connsiteY315" fmla="*/ 4763 h 9525"/>
                              <a:gd name="connsiteX316" fmla="*/ 17993 w 28575"/>
                              <a:gd name="connsiteY316" fmla="*/ 4763 h 9525"/>
                              <a:gd name="connsiteX317" fmla="*/ 17993 w 28575"/>
                              <a:gd name="connsiteY317" fmla="*/ 4763 h 9525"/>
                              <a:gd name="connsiteX318" fmla="*/ 17993 w 28575"/>
                              <a:gd name="connsiteY318" fmla="*/ 4763 h 9525"/>
                              <a:gd name="connsiteX319" fmla="*/ 17993 w 28575"/>
                              <a:gd name="connsiteY319" fmla="*/ 4763 h 9525"/>
                              <a:gd name="connsiteX320" fmla="*/ 17993 w 28575"/>
                              <a:gd name="connsiteY320" fmla="*/ 4763 h 9525"/>
                              <a:gd name="connsiteX321" fmla="*/ 17993 w 28575"/>
                              <a:gd name="connsiteY321" fmla="*/ 4763 h 9525"/>
                              <a:gd name="connsiteX322" fmla="*/ 17993 w 28575"/>
                              <a:gd name="connsiteY322" fmla="*/ 4763 h 9525"/>
                              <a:gd name="connsiteX323" fmla="*/ 17993 w 28575"/>
                              <a:gd name="connsiteY323" fmla="*/ 4763 h 9525"/>
                              <a:gd name="connsiteX324" fmla="*/ 17993 w 28575"/>
                              <a:gd name="connsiteY324" fmla="*/ 4763 h 9525"/>
                              <a:gd name="connsiteX325" fmla="*/ 17993 w 28575"/>
                              <a:gd name="connsiteY325" fmla="*/ 0 h 9525"/>
                              <a:gd name="connsiteX326" fmla="*/ 17993 w 28575"/>
                              <a:gd name="connsiteY326" fmla="*/ 4763 h 9525"/>
                              <a:gd name="connsiteX327" fmla="*/ 17993 w 28575"/>
                              <a:gd name="connsiteY327" fmla="*/ 0 h 9525"/>
                              <a:gd name="connsiteX328" fmla="*/ 17993 w 28575"/>
                              <a:gd name="connsiteY328" fmla="*/ 4763 h 9525"/>
                              <a:gd name="connsiteX329" fmla="*/ 17993 w 28575"/>
                              <a:gd name="connsiteY329" fmla="*/ 4763 h 9525"/>
                              <a:gd name="connsiteX330" fmla="*/ 17993 w 28575"/>
                              <a:gd name="connsiteY330" fmla="*/ 4763 h 9525"/>
                              <a:gd name="connsiteX331" fmla="*/ 19050 w 28575"/>
                              <a:gd name="connsiteY331" fmla="*/ 4763 h 9525"/>
                              <a:gd name="connsiteX332" fmla="*/ 19050 w 28575"/>
                              <a:gd name="connsiteY332" fmla="*/ 4763 h 9525"/>
                              <a:gd name="connsiteX333" fmla="*/ 19050 w 28575"/>
                              <a:gd name="connsiteY333" fmla="*/ 0 h 9525"/>
                              <a:gd name="connsiteX334" fmla="*/ 19050 w 28575"/>
                              <a:gd name="connsiteY334" fmla="*/ 0 h 9525"/>
                              <a:gd name="connsiteX335" fmla="*/ 19050 w 28575"/>
                              <a:gd name="connsiteY335" fmla="*/ 4763 h 9525"/>
                              <a:gd name="connsiteX336" fmla="*/ 19050 w 28575"/>
                              <a:gd name="connsiteY336" fmla="*/ 4763 h 9525"/>
                              <a:gd name="connsiteX337" fmla="*/ 19050 w 28575"/>
                              <a:gd name="connsiteY337" fmla="*/ 4763 h 9525"/>
                              <a:gd name="connsiteX338" fmla="*/ 19050 w 28575"/>
                              <a:gd name="connsiteY338" fmla="*/ 4763 h 9525"/>
                              <a:gd name="connsiteX339" fmla="*/ 19050 w 28575"/>
                              <a:gd name="connsiteY339" fmla="*/ 4763 h 9525"/>
                              <a:gd name="connsiteX340" fmla="*/ 19050 w 28575"/>
                              <a:gd name="connsiteY340" fmla="*/ 4763 h 9525"/>
                              <a:gd name="connsiteX341" fmla="*/ 19050 w 28575"/>
                              <a:gd name="connsiteY341" fmla="*/ 4763 h 9525"/>
                              <a:gd name="connsiteX342" fmla="*/ 19050 w 28575"/>
                              <a:gd name="connsiteY342" fmla="*/ 4763 h 9525"/>
                              <a:gd name="connsiteX343" fmla="*/ 19050 w 28575"/>
                              <a:gd name="connsiteY343" fmla="*/ 4763 h 9525"/>
                              <a:gd name="connsiteX344" fmla="*/ 19050 w 28575"/>
                              <a:gd name="connsiteY344" fmla="*/ 4763 h 9525"/>
                              <a:gd name="connsiteX345" fmla="*/ 19050 w 28575"/>
                              <a:gd name="connsiteY345" fmla="*/ 4763 h 9525"/>
                              <a:gd name="connsiteX346" fmla="*/ 19050 w 28575"/>
                              <a:gd name="connsiteY346" fmla="*/ 4763 h 9525"/>
                              <a:gd name="connsiteX347" fmla="*/ 19050 w 28575"/>
                              <a:gd name="connsiteY347" fmla="*/ 4763 h 9525"/>
                              <a:gd name="connsiteX348" fmla="*/ 19050 w 28575"/>
                              <a:gd name="connsiteY348" fmla="*/ 4763 h 9525"/>
                              <a:gd name="connsiteX349" fmla="*/ 19050 w 28575"/>
                              <a:gd name="connsiteY349" fmla="*/ 4763 h 9525"/>
                              <a:gd name="connsiteX350" fmla="*/ 19050 w 28575"/>
                              <a:gd name="connsiteY350" fmla="*/ 4763 h 9525"/>
                              <a:gd name="connsiteX351" fmla="*/ 19050 w 28575"/>
                              <a:gd name="connsiteY351" fmla="*/ 4763 h 9525"/>
                              <a:gd name="connsiteX352" fmla="*/ 19050 w 28575"/>
                              <a:gd name="connsiteY352" fmla="*/ 4763 h 9525"/>
                              <a:gd name="connsiteX353" fmla="*/ 19050 w 28575"/>
                              <a:gd name="connsiteY353" fmla="*/ 4763 h 9525"/>
                              <a:gd name="connsiteX354" fmla="*/ 19050 w 28575"/>
                              <a:gd name="connsiteY354" fmla="*/ 4763 h 9525"/>
                              <a:gd name="connsiteX355" fmla="*/ 20107 w 28575"/>
                              <a:gd name="connsiteY355" fmla="*/ 4763 h 9525"/>
                              <a:gd name="connsiteX356" fmla="*/ 20107 w 28575"/>
                              <a:gd name="connsiteY356" fmla="*/ 4763 h 9525"/>
                              <a:gd name="connsiteX357" fmla="*/ 20107 w 28575"/>
                              <a:gd name="connsiteY357" fmla="*/ 4763 h 9525"/>
                              <a:gd name="connsiteX358" fmla="*/ 20107 w 28575"/>
                              <a:gd name="connsiteY358" fmla="*/ 4763 h 9525"/>
                              <a:gd name="connsiteX359" fmla="*/ 20107 w 28575"/>
                              <a:gd name="connsiteY359" fmla="*/ 4763 h 9525"/>
                              <a:gd name="connsiteX360" fmla="*/ 20107 w 28575"/>
                              <a:gd name="connsiteY360" fmla="*/ 4763 h 9525"/>
                              <a:gd name="connsiteX361" fmla="*/ 20107 w 28575"/>
                              <a:gd name="connsiteY361" fmla="*/ 4763 h 9525"/>
                              <a:gd name="connsiteX362" fmla="*/ 20107 w 28575"/>
                              <a:gd name="connsiteY362" fmla="*/ 4763 h 9525"/>
                              <a:gd name="connsiteX363" fmla="*/ 20107 w 28575"/>
                              <a:gd name="connsiteY363" fmla="*/ 4763 h 9525"/>
                              <a:gd name="connsiteX364" fmla="*/ 20107 w 28575"/>
                              <a:gd name="connsiteY364" fmla="*/ 4763 h 9525"/>
                              <a:gd name="connsiteX365" fmla="*/ 20107 w 28575"/>
                              <a:gd name="connsiteY365" fmla="*/ 4763 h 9525"/>
                              <a:gd name="connsiteX366" fmla="*/ 20107 w 28575"/>
                              <a:gd name="connsiteY366" fmla="*/ 4763 h 9525"/>
                              <a:gd name="connsiteX367" fmla="*/ 20107 w 28575"/>
                              <a:gd name="connsiteY367" fmla="*/ 4763 h 9525"/>
                              <a:gd name="connsiteX368" fmla="*/ 20107 w 28575"/>
                              <a:gd name="connsiteY368" fmla="*/ 4763 h 9525"/>
                              <a:gd name="connsiteX369" fmla="*/ 20107 w 28575"/>
                              <a:gd name="connsiteY369" fmla="*/ 4763 h 9525"/>
                              <a:gd name="connsiteX370" fmla="*/ 20107 w 28575"/>
                              <a:gd name="connsiteY370" fmla="*/ 4763 h 9525"/>
                              <a:gd name="connsiteX371" fmla="*/ 20107 w 28575"/>
                              <a:gd name="connsiteY371" fmla="*/ 4763 h 9525"/>
                              <a:gd name="connsiteX372" fmla="*/ 20107 w 28575"/>
                              <a:gd name="connsiteY372" fmla="*/ 4763 h 9525"/>
                              <a:gd name="connsiteX373" fmla="*/ 21165 w 28575"/>
                              <a:gd name="connsiteY373" fmla="*/ 4763 h 9525"/>
                              <a:gd name="connsiteX374" fmla="*/ 21165 w 28575"/>
                              <a:gd name="connsiteY374" fmla="*/ 4763 h 9525"/>
                              <a:gd name="connsiteX375" fmla="*/ 21165 w 28575"/>
                              <a:gd name="connsiteY375" fmla="*/ 4763 h 9525"/>
                              <a:gd name="connsiteX376" fmla="*/ 21165 w 28575"/>
                              <a:gd name="connsiteY376" fmla="*/ 4763 h 9525"/>
                              <a:gd name="connsiteX377" fmla="*/ 21165 w 28575"/>
                              <a:gd name="connsiteY377" fmla="*/ 4763 h 9525"/>
                              <a:gd name="connsiteX378" fmla="*/ 21165 w 28575"/>
                              <a:gd name="connsiteY378" fmla="*/ 4763 h 9525"/>
                              <a:gd name="connsiteX379" fmla="*/ 21165 w 28575"/>
                              <a:gd name="connsiteY379" fmla="*/ 4763 h 9525"/>
                              <a:gd name="connsiteX380" fmla="*/ 21165 w 28575"/>
                              <a:gd name="connsiteY380" fmla="*/ 4763 h 9525"/>
                              <a:gd name="connsiteX381" fmla="*/ 21165 w 28575"/>
                              <a:gd name="connsiteY381" fmla="*/ 4763 h 9525"/>
                              <a:gd name="connsiteX382" fmla="*/ 21165 w 28575"/>
                              <a:gd name="connsiteY382" fmla="*/ 4763 h 9525"/>
                              <a:gd name="connsiteX383" fmla="*/ 21165 w 28575"/>
                              <a:gd name="connsiteY383" fmla="*/ 4763 h 9525"/>
                              <a:gd name="connsiteX384" fmla="*/ 21165 w 28575"/>
                              <a:gd name="connsiteY384" fmla="*/ 4763 h 9525"/>
                              <a:gd name="connsiteX385" fmla="*/ 21165 w 28575"/>
                              <a:gd name="connsiteY385" fmla="*/ 4763 h 9525"/>
                              <a:gd name="connsiteX386" fmla="*/ 21165 w 28575"/>
                              <a:gd name="connsiteY386" fmla="*/ 4763 h 9525"/>
                              <a:gd name="connsiteX387" fmla="*/ 21165 w 28575"/>
                              <a:gd name="connsiteY387" fmla="*/ 4763 h 9525"/>
                              <a:gd name="connsiteX388" fmla="*/ 21165 w 28575"/>
                              <a:gd name="connsiteY388" fmla="*/ 4763 h 9525"/>
                              <a:gd name="connsiteX389" fmla="*/ 21165 w 28575"/>
                              <a:gd name="connsiteY389" fmla="*/ 4763 h 9525"/>
                              <a:gd name="connsiteX390" fmla="*/ 21165 w 28575"/>
                              <a:gd name="connsiteY390" fmla="*/ 4763 h 9525"/>
                              <a:gd name="connsiteX391" fmla="*/ 22222 w 28575"/>
                              <a:gd name="connsiteY391" fmla="*/ 0 h 9525"/>
                              <a:gd name="connsiteX392" fmla="*/ 22222 w 28575"/>
                              <a:gd name="connsiteY392" fmla="*/ 0 h 9525"/>
                              <a:gd name="connsiteX393" fmla="*/ 22222 w 28575"/>
                              <a:gd name="connsiteY393" fmla="*/ 0 h 9525"/>
                              <a:gd name="connsiteX394" fmla="*/ 22222 w 28575"/>
                              <a:gd name="connsiteY394" fmla="*/ 0 h 9525"/>
                              <a:gd name="connsiteX395" fmla="*/ 22222 w 28575"/>
                              <a:gd name="connsiteY395" fmla="*/ 4763 h 9525"/>
                              <a:gd name="connsiteX396" fmla="*/ 22222 w 28575"/>
                              <a:gd name="connsiteY396" fmla="*/ 4763 h 9525"/>
                              <a:gd name="connsiteX397" fmla="*/ 22222 w 28575"/>
                              <a:gd name="connsiteY397" fmla="*/ 4763 h 9525"/>
                              <a:gd name="connsiteX398" fmla="*/ 22222 w 28575"/>
                              <a:gd name="connsiteY398" fmla="*/ 4763 h 9525"/>
                              <a:gd name="connsiteX399" fmla="*/ 22222 w 28575"/>
                              <a:gd name="connsiteY399" fmla="*/ 4763 h 9525"/>
                              <a:gd name="connsiteX400" fmla="*/ 22222 w 28575"/>
                              <a:gd name="connsiteY400" fmla="*/ 4763 h 9525"/>
                              <a:gd name="connsiteX401" fmla="*/ 22222 w 28575"/>
                              <a:gd name="connsiteY401" fmla="*/ 9525 h 9525"/>
                              <a:gd name="connsiteX402" fmla="*/ 22222 w 28575"/>
                              <a:gd name="connsiteY402" fmla="*/ 4763 h 9525"/>
                              <a:gd name="connsiteX403" fmla="*/ 22222 w 28575"/>
                              <a:gd name="connsiteY403" fmla="*/ 9525 h 9525"/>
                              <a:gd name="connsiteX404" fmla="*/ 22222 w 28575"/>
                              <a:gd name="connsiteY404" fmla="*/ 9525 h 9525"/>
                              <a:gd name="connsiteX405" fmla="*/ 22222 w 28575"/>
                              <a:gd name="connsiteY405" fmla="*/ 4763 h 9525"/>
                              <a:gd name="connsiteX406" fmla="*/ 22222 w 28575"/>
                              <a:gd name="connsiteY406" fmla="*/ 4763 h 9525"/>
                              <a:gd name="connsiteX407" fmla="*/ 22222 w 28575"/>
                              <a:gd name="connsiteY407" fmla="*/ 4763 h 9525"/>
                              <a:gd name="connsiteX408" fmla="*/ 22222 w 28575"/>
                              <a:gd name="connsiteY408" fmla="*/ 4763 h 9525"/>
                              <a:gd name="connsiteX409" fmla="*/ 22222 w 28575"/>
                              <a:gd name="connsiteY409" fmla="*/ 4763 h 9525"/>
                              <a:gd name="connsiteX410" fmla="*/ 22222 w 28575"/>
                              <a:gd name="connsiteY410" fmla="*/ 4763 h 9525"/>
                              <a:gd name="connsiteX411" fmla="*/ 23279 w 28575"/>
                              <a:gd name="connsiteY411" fmla="*/ 4763 h 9525"/>
                              <a:gd name="connsiteX412" fmla="*/ 23279 w 28575"/>
                              <a:gd name="connsiteY412" fmla="*/ 4763 h 9525"/>
                              <a:gd name="connsiteX413" fmla="*/ 23279 w 28575"/>
                              <a:gd name="connsiteY413" fmla="*/ 4763 h 9525"/>
                              <a:gd name="connsiteX414" fmla="*/ 23279 w 28575"/>
                              <a:gd name="connsiteY414" fmla="*/ 4763 h 9525"/>
                              <a:gd name="connsiteX415" fmla="*/ 23279 w 28575"/>
                              <a:gd name="connsiteY415" fmla="*/ 4763 h 9525"/>
                              <a:gd name="connsiteX416" fmla="*/ 23279 w 28575"/>
                              <a:gd name="connsiteY416" fmla="*/ 4763 h 9525"/>
                              <a:gd name="connsiteX417" fmla="*/ 23279 w 28575"/>
                              <a:gd name="connsiteY417" fmla="*/ 9525 h 9525"/>
                              <a:gd name="connsiteX418" fmla="*/ 23279 w 28575"/>
                              <a:gd name="connsiteY418" fmla="*/ 4763 h 9525"/>
                              <a:gd name="connsiteX419" fmla="*/ 23279 w 28575"/>
                              <a:gd name="connsiteY419" fmla="*/ 4763 h 9525"/>
                              <a:gd name="connsiteX420" fmla="*/ 23279 w 28575"/>
                              <a:gd name="connsiteY420" fmla="*/ 4763 h 9525"/>
                              <a:gd name="connsiteX421" fmla="*/ 23279 w 28575"/>
                              <a:gd name="connsiteY421" fmla="*/ 4763 h 9525"/>
                              <a:gd name="connsiteX422" fmla="*/ 23279 w 28575"/>
                              <a:gd name="connsiteY422" fmla="*/ 4763 h 9525"/>
                              <a:gd name="connsiteX423" fmla="*/ 23279 w 28575"/>
                              <a:gd name="connsiteY423" fmla="*/ 4763 h 9525"/>
                              <a:gd name="connsiteX424" fmla="*/ 23279 w 28575"/>
                              <a:gd name="connsiteY424" fmla="*/ 9525 h 9525"/>
                              <a:gd name="connsiteX425" fmla="*/ 23279 w 28575"/>
                              <a:gd name="connsiteY425" fmla="*/ 4763 h 9525"/>
                              <a:gd name="connsiteX426" fmla="*/ 23279 w 28575"/>
                              <a:gd name="connsiteY426" fmla="*/ 9525 h 9525"/>
                              <a:gd name="connsiteX427" fmla="*/ 23279 w 28575"/>
                              <a:gd name="connsiteY427" fmla="*/ 4763 h 9525"/>
                              <a:gd name="connsiteX428" fmla="*/ 23279 w 28575"/>
                              <a:gd name="connsiteY428" fmla="*/ 4763 h 9525"/>
                              <a:gd name="connsiteX429" fmla="*/ 24346 w 28575"/>
                              <a:gd name="connsiteY429" fmla="*/ 4763 h 9525"/>
                              <a:gd name="connsiteX430" fmla="*/ 24346 w 28575"/>
                              <a:gd name="connsiteY430" fmla="*/ 4763 h 9525"/>
                              <a:gd name="connsiteX431" fmla="*/ 24346 w 28575"/>
                              <a:gd name="connsiteY431" fmla="*/ 4763 h 9525"/>
                              <a:gd name="connsiteX432" fmla="*/ 24346 w 28575"/>
                              <a:gd name="connsiteY432" fmla="*/ 4763 h 9525"/>
                              <a:gd name="connsiteX433" fmla="*/ 24346 w 28575"/>
                              <a:gd name="connsiteY433" fmla="*/ 4763 h 9525"/>
                              <a:gd name="connsiteX434" fmla="*/ 24346 w 28575"/>
                              <a:gd name="connsiteY434" fmla="*/ 4763 h 9525"/>
                              <a:gd name="connsiteX435" fmla="*/ 24346 w 28575"/>
                              <a:gd name="connsiteY435" fmla="*/ 4763 h 9525"/>
                              <a:gd name="connsiteX436" fmla="*/ 24346 w 28575"/>
                              <a:gd name="connsiteY436" fmla="*/ 4763 h 9525"/>
                              <a:gd name="connsiteX437" fmla="*/ 24346 w 28575"/>
                              <a:gd name="connsiteY437" fmla="*/ 4763 h 9525"/>
                              <a:gd name="connsiteX438" fmla="*/ 24346 w 28575"/>
                              <a:gd name="connsiteY438" fmla="*/ 4763 h 9525"/>
                              <a:gd name="connsiteX439" fmla="*/ 24346 w 28575"/>
                              <a:gd name="connsiteY439" fmla="*/ 4763 h 9525"/>
                              <a:gd name="connsiteX440" fmla="*/ 24346 w 28575"/>
                              <a:gd name="connsiteY440" fmla="*/ 4763 h 9525"/>
                              <a:gd name="connsiteX441" fmla="*/ 24346 w 28575"/>
                              <a:gd name="connsiteY441" fmla="*/ 4763 h 9525"/>
                              <a:gd name="connsiteX442" fmla="*/ 24346 w 28575"/>
                              <a:gd name="connsiteY442" fmla="*/ 4763 h 9525"/>
                              <a:gd name="connsiteX443" fmla="*/ 24346 w 28575"/>
                              <a:gd name="connsiteY443" fmla="*/ 4763 h 9525"/>
                              <a:gd name="connsiteX444" fmla="*/ 24346 w 28575"/>
                              <a:gd name="connsiteY444" fmla="*/ 0 h 9525"/>
                              <a:gd name="connsiteX445" fmla="*/ 24346 w 28575"/>
                              <a:gd name="connsiteY445" fmla="*/ 0 h 9525"/>
                              <a:gd name="connsiteX446" fmla="*/ 24346 w 28575"/>
                              <a:gd name="connsiteY446" fmla="*/ 4763 h 9525"/>
                              <a:gd name="connsiteX447" fmla="*/ 25403 w 28575"/>
                              <a:gd name="connsiteY447" fmla="*/ 4763 h 9525"/>
                              <a:gd name="connsiteX448" fmla="*/ 25403 w 28575"/>
                              <a:gd name="connsiteY448" fmla="*/ 4763 h 9525"/>
                              <a:gd name="connsiteX449" fmla="*/ 25403 w 28575"/>
                              <a:gd name="connsiteY449" fmla="*/ 4763 h 9525"/>
                              <a:gd name="connsiteX450" fmla="*/ 25403 w 28575"/>
                              <a:gd name="connsiteY450" fmla="*/ 9525 h 9525"/>
                              <a:gd name="connsiteX451" fmla="*/ 25403 w 28575"/>
                              <a:gd name="connsiteY451" fmla="*/ 4763 h 9525"/>
                              <a:gd name="connsiteX452" fmla="*/ 25403 w 28575"/>
                              <a:gd name="connsiteY452" fmla="*/ 4763 h 9525"/>
                              <a:gd name="connsiteX453" fmla="*/ 25403 w 28575"/>
                              <a:gd name="connsiteY453" fmla="*/ 4763 h 9525"/>
                              <a:gd name="connsiteX454" fmla="*/ 25403 w 28575"/>
                              <a:gd name="connsiteY454" fmla="*/ 4763 h 9525"/>
                              <a:gd name="connsiteX455" fmla="*/ 25403 w 28575"/>
                              <a:gd name="connsiteY455" fmla="*/ 4763 h 9525"/>
                              <a:gd name="connsiteX456" fmla="*/ 25403 w 28575"/>
                              <a:gd name="connsiteY456" fmla="*/ 4763 h 9525"/>
                              <a:gd name="connsiteX457" fmla="*/ 25403 w 28575"/>
                              <a:gd name="connsiteY457" fmla="*/ 4763 h 9525"/>
                              <a:gd name="connsiteX458" fmla="*/ 25403 w 28575"/>
                              <a:gd name="connsiteY458" fmla="*/ 4763 h 9525"/>
                              <a:gd name="connsiteX459" fmla="*/ 25403 w 28575"/>
                              <a:gd name="connsiteY459" fmla="*/ 4763 h 9525"/>
                              <a:gd name="connsiteX460" fmla="*/ 25403 w 28575"/>
                              <a:gd name="connsiteY460" fmla="*/ 4763 h 9525"/>
                              <a:gd name="connsiteX461" fmla="*/ 25403 w 28575"/>
                              <a:gd name="connsiteY461" fmla="*/ 4763 h 9525"/>
                              <a:gd name="connsiteX462" fmla="*/ 25403 w 28575"/>
                              <a:gd name="connsiteY462" fmla="*/ 4763 h 9525"/>
                              <a:gd name="connsiteX463" fmla="*/ 25403 w 28575"/>
                              <a:gd name="connsiteY463" fmla="*/ 4763 h 9525"/>
                              <a:gd name="connsiteX464" fmla="*/ 25403 w 28575"/>
                              <a:gd name="connsiteY464" fmla="*/ 4763 h 9525"/>
                              <a:gd name="connsiteX465" fmla="*/ 26460 w 28575"/>
                              <a:gd name="connsiteY465" fmla="*/ 4763 h 9525"/>
                              <a:gd name="connsiteX466" fmla="*/ 26460 w 28575"/>
                              <a:gd name="connsiteY466" fmla="*/ 4763 h 9525"/>
                              <a:gd name="connsiteX467" fmla="*/ 26460 w 28575"/>
                              <a:gd name="connsiteY467" fmla="*/ 4763 h 9525"/>
                              <a:gd name="connsiteX468" fmla="*/ 26460 w 28575"/>
                              <a:gd name="connsiteY468" fmla="*/ 4763 h 9525"/>
                              <a:gd name="connsiteX469" fmla="*/ 26460 w 28575"/>
                              <a:gd name="connsiteY469" fmla="*/ 4763 h 9525"/>
                              <a:gd name="connsiteX470" fmla="*/ 26460 w 28575"/>
                              <a:gd name="connsiteY470" fmla="*/ 4763 h 9525"/>
                              <a:gd name="connsiteX471" fmla="*/ 26460 w 28575"/>
                              <a:gd name="connsiteY471" fmla="*/ 4763 h 9525"/>
                              <a:gd name="connsiteX472" fmla="*/ 26460 w 28575"/>
                              <a:gd name="connsiteY472" fmla="*/ 4763 h 9525"/>
                              <a:gd name="connsiteX473" fmla="*/ 26460 w 28575"/>
                              <a:gd name="connsiteY473" fmla="*/ 4763 h 9525"/>
                              <a:gd name="connsiteX474" fmla="*/ 26460 w 28575"/>
                              <a:gd name="connsiteY474" fmla="*/ 4763 h 9525"/>
                              <a:gd name="connsiteX475" fmla="*/ 26460 w 28575"/>
                              <a:gd name="connsiteY475" fmla="*/ 4763 h 9525"/>
                              <a:gd name="connsiteX476" fmla="*/ 26460 w 28575"/>
                              <a:gd name="connsiteY476" fmla="*/ 4763 h 9525"/>
                              <a:gd name="connsiteX477" fmla="*/ 26460 w 28575"/>
                              <a:gd name="connsiteY477" fmla="*/ 4763 h 9525"/>
                              <a:gd name="connsiteX478" fmla="*/ 26460 w 28575"/>
                              <a:gd name="connsiteY478" fmla="*/ 4763 h 9525"/>
                              <a:gd name="connsiteX479" fmla="*/ 26460 w 28575"/>
                              <a:gd name="connsiteY479" fmla="*/ 4763 h 9525"/>
                              <a:gd name="connsiteX480" fmla="*/ 26460 w 28575"/>
                              <a:gd name="connsiteY480" fmla="*/ 4763 h 9525"/>
                              <a:gd name="connsiteX481" fmla="*/ 26460 w 28575"/>
                              <a:gd name="connsiteY481" fmla="*/ 4763 h 9525"/>
                              <a:gd name="connsiteX482" fmla="*/ 26460 w 28575"/>
                              <a:gd name="connsiteY482" fmla="*/ 9525 h 9525"/>
                              <a:gd name="connsiteX483" fmla="*/ 26460 w 28575"/>
                              <a:gd name="connsiteY483" fmla="*/ 9525 h 9525"/>
                              <a:gd name="connsiteX484" fmla="*/ 26460 w 28575"/>
                              <a:gd name="connsiteY484" fmla="*/ 9525 h 9525"/>
                              <a:gd name="connsiteX485" fmla="*/ 27518 w 28575"/>
                              <a:gd name="connsiteY485" fmla="*/ 9525 h 9525"/>
                              <a:gd name="connsiteX486" fmla="*/ 27518 w 28575"/>
                              <a:gd name="connsiteY486" fmla="*/ 9525 h 9525"/>
                              <a:gd name="connsiteX487" fmla="*/ 27518 w 28575"/>
                              <a:gd name="connsiteY487" fmla="*/ 4763 h 9525"/>
                              <a:gd name="connsiteX488" fmla="*/ 27518 w 28575"/>
                              <a:gd name="connsiteY488" fmla="*/ 9525 h 9525"/>
                              <a:gd name="connsiteX489" fmla="*/ 27518 w 28575"/>
                              <a:gd name="connsiteY489" fmla="*/ 4763 h 9525"/>
                              <a:gd name="connsiteX490" fmla="*/ 27518 w 28575"/>
                              <a:gd name="connsiteY490" fmla="*/ 4763 h 9525"/>
                              <a:gd name="connsiteX491" fmla="*/ 27518 w 28575"/>
                              <a:gd name="connsiteY491" fmla="*/ 4763 h 9525"/>
                              <a:gd name="connsiteX492" fmla="*/ 27518 w 28575"/>
                              <a:gd name="connsiteY492" fmla="*/ 4763 h 9525"/>
                              <a:gd name="connsiteX493" fmla="*/ 27518 w 28575"/>
                              <a:gd name="connsiteY493" fmla="*/ 4763 h 9525"/>
                              <a:gd name="connsiteX494" fmla="*/ 27518 w 28575"/>
                              <a:gd name="connsiteY494" fmla="*/ 4763 h 9525"/>
                              <a:gd name="connsiteX495" fmla="*/ 27518 w 28575"/>
                              <a:gd name="connsiteY495" fmla="*/ 4763 h 9525"/>
                              <a:gd name="connsiteX496" fmla="*/ 27518 w 28575"/>
                              <a:gd name="connsiteY496" fmla="*/ 4763 h 9525"/>
                              <a:gd name="connsiteX497" fmla="*/ 27518 w 28575"/>
                              <a:gd name="connsiteY497" fmla="*/ 4763 h 9525"/>
                              <a:gd name="connsiteX498" fmla="*/ 27518 w 28575"/>
                              <a:gd name="connsiteY498" fmla="*/ 9525 h 9525"/>
                              <a:gd name="connsiteX499" fmla="*/ 27518 w 28575"/>
                              <a:gd name="connsiteY499" fmla="*/ 9525 h 9525"/>
                              <a:gd name="connsiteX500" fmla="*/ 27518 w 28575"/>
                              <a:gd name="connsiteY500" fmla="*/ 9525 h 9525"/>
                              <a:gd name="connsiteX501" fmla="*/ 27518 w 28575"/>
                              <a:gd name="connsiteY501" fmla="*/ 9525 h 9525"/>
                              <a:gd name="connsiteX502" fmla="*/ 27518 w 28575"/>
                              <a:gd name="connsiteY502" fmla="*/ 4763 h 9525"/>
                              <a:gd name="connsiteX503" fmla="*/ 28575 w 28575"/>
                              <a:gd name="connsiteY503" fmla="*/ 9525 h 9525"/>
                              <a:gd name="connsiteX504" fmla="*/ 28575 w 28575"/>
                              <a:gd name="connsiteY504" fmla="*/ 9525 h 9525"/>
                              <a:gd name="connsiteX505" fmla="*/ 28575 w 28575"/>
                              <a:gd name="connsiteY505" fmla="*/ 9525 h 9525"/>
                              <a:gd name="connsiteX506" fmla="*/ 28575 w 28575"/>
                              <a:gd name="connsiteY506" fmla="*/ 9525 h 9525"/>
                              <a:gd name="connsiteX507" fmla="*/ 28575 w 28575"/>
                              <a:gd name="connsiteY507" fmla="*/ 9525 h 9525"/>
                              <a:gd name="connsiteX508" fmla="*/ 28575 w 28575"/>
                              <a:gd name="connsiteY508" fmla="*/ 9525 h 9525"/>
                              <a:gd name="connsiteX509" fmla="*/ 28575 w 28575"/>
                              <a:gd name="connsiteY509" fmla="*/ 9525 h 9525"/>
                              <a:gd name="connsiteX510" fmla="*/ 28575 w 28575"/>
                              <a:gd name="connsiteY510" fmla="*/ 9525 h 9525"/>
                              <a:gd name="connsiteX511" fmla="*/ 28575 w 28575"/>
                              <a:gd name="connsiteY511" fmla="*/ 9525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0"/>
                                </a:moveTo>
                                <a:lnTo>
                                  <a:pt x="0" y="0"/>
                                </a:lnTo>
                                <a:lnTo>
                                  <a:pt x="0" y="0"/>
                                </a:lnTo>
                                <a:lnTo>
                                  <a:pt x="0" y="0"/>
                                </a:lnTo>
                                <a:lnTo>
                                  <a:pt x="0" y="4763"/>
                                </a:lnTo>
                                <a:lnTo>
                                  <a:pt x="0" y="4763"/>
                                </a:lnTo>
                                <a:lnTo>
                                  <a:pt x="0" y="4763"/>
                                </a:lnTo>
                                <a:lnTo>
                                  <a:pt x="0" y="0"/>
                                </a:lnTo>
                                <a:lnTo>
                                  <a:pt x="0" y="0"/>
                                </a:lnTo>
                                <a:lnTo>
                                  <a:pt x="1057" y="0"/>
                                </a:lnTo>
                                <a:lnTo>
                                  <a:pt x="1057" y="0"/>
                                </a:lnTo>
                                <a:lnTo>
                                  <a:pt x="1057" y="0"/>
                                </a:lnTo>
                                <a:lnTo>
                                  <a:pt x="1057" y="0"/>
                                </a:lnTo>
                                <a:lnTo>
                                  <a:pt x="1057" y="0"/>
                                </a:lnTo>
                                <a:lnTo>
                                  <a:pt x="1057" y="0"/>
                                </a:lnTo>
                                <a:lnTo>
                                  <a:pt x="1057" y="0"/>
                                </a:lnTo>
                                <a:lnTo>
                                  <a:pt x="1057" y="0"/>
                                </a:lnTo>
                                <a:lnTo>
                                  <a:pt x="1057" y="0"/>
                                </a:lnTo>
                                <a:lnTo>
                                  <a:pt x="1057" y="0"/>
                                </a:lnTo>
                                <a:lnTo>
                                  <a:pt x="1057" y="0"/>
                                </a:lnTo>
                                <a:lnTo>
                                  <a:pt x="1057" y="0"/>
                                </a:lnTo>
                                <a:lnTo>
                                  <a:pt x="1057" y="0"/>
                                </a:lnTo>
                                <a:lnTo>
                                  <a:pt x="1057" y="0"/>
                                </a:lnTo>
                                <a:lnTo>
                                  <a:pt x="1057" y="0"/>
                                </a:lnTo>
                                <a:lnTo>
                                  <a:pt x="1057" y="0"/>
                                </a:lnTo>
                                <a:lnTo>
                                  <a:pt x="1057" y="0"/>
                                </a:lnTo>
                                <a:lnTo>
                                  <a:pt x="1057" y="0"/>
                                </a:lnTo>
                                <a:lnTo>
                                  <a:pt x="2115" y="0"/>
                                </a:lnTo>
                                <a:lnTo>
                                  <a:pt x="2115" y="0"/>
                                </a:lnTo>
                                <a:lnTo>
                                  <a:pt x="2115" y="0"/>
                                </a:lnTo>
                                <a:lnTo>
                                  <a:pt x="2115" y="0"/>
                                </a:lnTo>
                                <a:lnTo>
                                  <a:pt x="2115" y="0"/>
                                </a:lnTo>
                                <a:lnTo>
                                  <a:pt x="2115" y="0"/>
                                </a:lnTo>
                                <a:lnTo>
                                  <a:pt x="2115" y="4763"/>
                                </a:lnTo>
                                <a:lnTo>
                                  <a:pt x="2115" y="4763"/>
                                </a:lnTo>
                                <a:lnTo>
                                  <a:pt x="2115" y="4763"/>
                                </a:lnTo>
                                <a:lnTo>
                                  <a:pt x="2115" y="4763"/>
                                </a:lnTo>
                                <a:lnTo>
                                  <a:pt x="2115" y="0"/>
                                </a:lnTo>
                                <a:lnTo>
                                  <a:pt x="2115" y="0"/>
                                </a:lnTo>
                                <a:lnTo>
                                  <a:pt x="2115" y="0"/>
                                </a:lnTo>
                                <a:lnTo>
                                  <a:pt x="2115" y="0"/>
                                </a:lnTo>
                                <a:lnTo>
                                  <a:pt x="2115" y="4763"/>
                                </a:lnTo>
                                <a:lnTo>
                                  <a:pt x="2115" y="4763"/>
                                </a:lnTo>
                                <a:lnTo>
                                  <a:pt x="2115" y="4763"/>
                                </a:lnTo>
                                <a:lnTo>
                                  <a:pt x="2115" y="4763"/>
                                </a:lnTo>
                                <a:lnTo>
                                  <a:pt x="2115" y="0"/>
                                </a:lnTo>
                                <a:lnTo>
                                  <a:pt x="2115" y="0"/>
                                </a:lnTo>
                                <a:lnTo>
                                  <a:pt x="3172" y="0"/>
                                </a:lnTo>
                                <a:lnTo>
                                  <a:pt x="3172" y="0"/>
                                </a:lnTo>
                                <a:lnTo>
                                  <a:pt x="3172" y="0"/>
                                </a:lnTo>
                                <a:lnTo>
                                  <a:pt x="3172" y="0"/>
                                </a:lnTo>
                                <a:lnTo>
                                  <a:pt x="3172" y="0"/>
                                </a:lnTo>
                                <a:lnTo>
                                  <a:pt x="3172" y="0"/>
                                </a:lnTo>
                                <a:lnTo>
                                  <a:pt x="3172" y="0"/>
                                </a:lnTo>
                                <a:lnTo>
                                  <a:pt x="3172" y="0"/>
                                </a:lnTo>
                                <a:lnTo>
                                  <a:pt x="3172" y="0"/>
                                </a:lnTo>
                                <a:lnTo>
                                  <a:pt x="3172" y="0"/>
                                </a:lnTo>
                                <a:lnTo>
                                  <a:pt x="3172" y="0"/>
                                </a:lnTo>
                                <a:lnTo>
                                  <a:pt x="3172" y="0"/>
                                </a:lnTo>
                                <a:lnTo>
                                  <a:pt x="3172" y="0"/>
                                </a:lnTo>
                                <a:lnTo>
                                  <a:pt x="3172" y="4763"/>
                                </a:lnTo>
                                <a:lnTo>
                                  <a:pt x="3172" y="0"/>
                                </a:lnTo>
                                <a:lnTo>
                                  <a:pt x="3172" y="0"/>
                                </a:lnTo>
                                <a:lnTo>
                                  <a:pt x="3172" y="0"/>
                                </a:lnTo>
                                <a:lnTo>
                                  <a:pt x="3172" y="0"/>
                                </a:lnTo>
                                <a:lnTo>
                                  <a:pt x="4229" y="0"/>
                                </a:lnTo>
                                <a:lnTo>
                                  <a:pt x="4229" y="0"/>
                                </a:lnTo>
                                <a:lnTo>
                                  <a:pt x="4229" y="0"/>
                                </a:lnTo>
                                <a:lnTo>
                                  <a:pt x="4229" y="4763"/>
                                </a:lnTo>
                                <a:lnTo>
                                  <a:pt x="4229" y="0"/>
                                </a:lnTo>
                                <a:lnTo>
                                  <a:pt x="4229" y="4763"/>
                                </a:lnTo>
                                <a:lnTo>
                                  <a:pt x="4229" y="4763"/>
                                </a:lnTo>
                                <a:lnTo>
                                  <a:pt x="4229" y="0"/>
                                </a:lnTo>
                                <a:lnTo>
                                  <a:pt x="4229" y="0"/>
                                </a:lnTo>
                                <a:lnTo>
                                  <a:pt x="4229" y="0"/>
                                </a:lnTo>
                                <a:lnTo>
                                  <a:pt x="4229" y="0"/>
                                </a:lnTo>
                                <a:lnTo>
                                  <a:pt x="4229" y="0"/>
                                </a:lnTo>
                                <a:lnTo>
                                  <a:pt x="4229" y="0"/>
                                </a:lnTo>
                                <a:lnTo>
                                  <a:pt x="4229" y="4763"/>
                                </a:lnTo>
                                <a:lnTo>
                                  <a:pt x="4229" y="4763"/>
                                </a:lnTo>
                                <a:lnTo>
                                  <a:pt x="4229" y="4763"/>
                                </a:lnTo>
                                <a:lnTo>
                                  <a:pt x="4229" y="0"/>
                                </a:lnTo>
                                <a:lnTo>
                                  <a:pt x="4229" y="0"/>
                                </a:lnTo>
                                <a:lnTo>
                                  <a:pt x="5296" y="0"/>
                                </a:lnTo>
                                <a:lnTo>
                                  <a:pt x="5296" y="0"/>
                                </a:lnTo>
                                <a:lnTo>
                                  <a:pt x="5296" y="0"/>
                                </a:lnTo>
                                <a:lnTo>
                                  <a:pt x="5296" y="4763"/>
                                </a:lnTo>
                                <a:lnTo>
                                  <a:pt x="5296" y="0"/>
                                </a:lnTo>
                                <a:lnTo>
                                  <a:pt x="5296" y="0"/>
                                </a:lnTo>
                                <a:lnTo>
                                  <a:pt x="5296" y="4763"/>
                                </a:lnTo>
                                <a:lnTo>
                                  <a:pt x="5296" y="0"/>
                                </a:lnTo>
                                <a:lnTo>
                                  <a:pt x="5296" y="0"/>
                                </a:lnTo>
                                <a:lnTo>
                                  <a:pt x="5296" y="0"/>
                                </a:lnTo>
                                <a:lnTo>
                                  <a:pt x="5296" y="0"/>
                                </a:lnTo>
                                <a:lnTo>
                                  <a:pt x="5296" y="0"/>
                                </a:lnTo>
                                <a:lnTo>
                                  <a:pt x="5296" y="0"/>
                                </a:lnTo>
                                <a:lnTo>
                                  <a:pt x="5296" y="0"/>
                                </a:lnTo>
                                <a:lnTo>
                                  <a:pt x="5296" y="4763"/>
                                </a:lnTo>
                                <a:lnTo>
                                  <a:pt x="5296" y="4763"/>
                                </a:lnTo>
                                <a:lnTo>
                                  <a:pt x="5296" y="0"/>
                                </a:lnTo>
                                <a:lnTo>
                                  <a:pt x="5296" y="0"/>
                                </a:lnTo>
                                <a:lnTo>
                                  <a:pt x="6353" y="0"/>
                                </a:lnTo>
                                <a:lnTo>
                                  <a:pt x="6353" y="0"/>
                                </a:lnTo>
                                <a:lnTo>
                                  <a:pt x="6353" y="0"/>
                                </a:lnTo>
                                <a:lnTo>
                                  <a:pt x="6353" y="0"/>
                                </a:lnTo>
                                <a:lnTo>
                                  <a:pt x="6353" y="4763"/>
                                </a:lnTo>
                                <a:lnTo>
                                  <a:pt x="6353" y="0"/>
                                </a:lnTo>
                                <a:lnTo>
                                  <a:pt x="6353" y="4763"/>
                                </a:lnTo>
                                <a:lnTo>
                                  <a:pt x="6353" y="4763"/>
                                </a:lnTo>
                                <a:lnTo>
                                  <a:pt x="6353" y="4763"/>
                                </a:lnTo>
                                <a:lnTo>
                                  <a:pt x="6353" y="4763"/>
                                </a:lnTo>
                                <a:lnTo>
                                  <a:pt x="6353" y="4763"/>
                                </a:lnTo>
                                <a:lnTo>
                                  <a:pt x="6353" y="4763"/>
                                </a:lnTo>
                                <a:lnTo>
                                  <a:pt x="6353" y="0"/>
                                </a:lnTo>
                                <a:lnTo>
                                  <a:pt x="6353" y="0"/>
                                </a:lnTo>
                                <a:lnTo>
                                  <a:pt x="6353" y="0"/>
                                </a:lnTo>
                                <a:lnTo>
                                  <a:pt x="6353" y="0"/>
                                </a:lnTo>
                                <a:lnTo>
                                  <a:pt x="6353" y="0"/>
                                </a:lnTo>
                                <a:lnTo>
                                  <a:pt x="6353" y="0"/>
                                </a:lnTo>
                                <a:lnTo>
                                  <a:pt x="6353" y="0"/>
                                </a:lnTo>
                                <a:lnTo>
                                  <a:pt x="6353" y="4763"/>
                                </a:lnTo>
                                <a:lnTo>
                                  <a:pt x="6353" y="4763"/>
                                </a:lnTo>
                                <a:lnTo>
                                  <a:pt x="6353" y="4763"/>
                                </a:lnTo>
                                <a:lnTo>
                                  <a:pt x="6353" y="4763"/>
                                </a:lnTo>
                                <a:lnTo>
                                  <a:pt x="6353" y="4763"/>
                                </a:lnTo>
                                <a:lnTo>
                                  <a:pt x="6353" y="4763"/>
                                </a:lnTo>
                                <a:lnTo>
                                  <a:pt x="6353" y="0"/>
                                </a:lnTo>
                                <a:lnTo>
                                  <a:pt x="7410" y="0"/>
                                </a:lnTo>
                                <a:lnTo>
                                  <a:pt x="7410" y="0"/>
                                </a:lnTo>
                                <a:lnTo>
                                  <a:pt x="7410" y="0"/>
                                </a:lnTo>
                                <a:lnTo>
                                  <a:pt x="7410" y="4763"/>
                                </a:lnTo>
                                <a:lnTo>
                                  <a:pt x="7410" y="0"/>
                                </a:lnTo>
                                <a:lnTo>
                                  <a:pt x="7410" y="0"/>
                                </a:lnTo>
                                <a:lnTo>
                                  <a:pt x="7410" y="0"/>
                                </a:lnTo>
                                <a:lnTo>
                                  <a:pt x="7410" y="0"/>
                                </a:lnTo>
                                <a:lnTo>
                                  <a:pt x="7410" y="0"/>
                                </a:lnTo>
                                <a:lnTo>
                                  <a:pt x="7410" y="0"/>
                                </a:lnTo>
                                <a:lnTo>
                                  <a:pt x="7410" y="0"/>
                                </a:lnTo>
                                <a:lnTo>
                                  <a:pt x="7410" y="0"/>
                                </a:lnTo>
                                <a:lnTo>
                                  <a:pt x="7410" y="0"/>
                                </a:lnTo>
                                <a:lnTo>
                                  <a:pt x="7410" y="0"/>
                                </a:lnTo>
                                <a:lnTo>
                                  <a:pt x="7410" y="4763"/>
                                </a:lnTo>
                                <a:lnTo>
                                  <a:pt x="7410" y="4763"/>
                                </a:lnTo>
                                <a:lnTo>
                                  <a:pt x="7410" y="0"/>
                                </a:lnTo>
                                <a:lnTo>
                                  <a:pt x="7410" y="0"/>
                                </a:lnTo>
                                <a:lnTo>
                                  <a:pt x="8468" y="0"/>
                                </a:lnTo>
                                <a:lnTo>
                                  <a:pt x="8468" y="0"/>
                                </a:lnTo>
                                <a:lnTo>
                                  <a:pt x="8468" y="4763"/>
                                </a:lnTo>
                                <a:lnTo>
                                  <a:pt x="8468" y="4763"/>
                                </a:lnTo>
                                <a:lnTo>
                                  <a:pt x="8468" y="4763"/>
                                </a:lnTo>
                                <a:lnTo>
                                  <a:pt x="8468" y="4763"/>
                                </a:lnTo>
                                <a:lnTo>
                                  <a:pt x="8468" y="4763"/>
                                </a:lnTo>
                                <a:lnTo>
                                  <a:pt x="8468" y="0"/>
                                </a:lnTo>
                                <a:lnTo>
                                  <a:pt x="8468" y="0"/>
                                </a:lnTo>
                                <a:lnTo>
                                  <a:pt x="8468" y="0"/>
                                </a:lnTo>
                                <a:lnTo>
                                  <a:pt x="8468" y="0"/>
                                </a:lnTo>
                                <a:lnTo>
                                  <a:pt x="8468" y="4763"/>
                                </a:lnTo>
                                <a:lnTo>
                                  <a:pt x="8468" y="4763"/>
                                </a:lnTo>
                                <a:lnTo>
                                  <a:pt x="8468" y="4763"/>
                                </a:lnTo>
                                <a:lnTo>
                                  <a:pt x="8468" y="4763"/>
                                </a:lnTo>
                                <a:lnTo>
                                  <a:pt x="8468" y="4763"/>
                                </a:lnTo>
                                <a:lnTo>
                                  <a:pt x="8468" y="4763"/>
                                </a:lnTo>
                                <a:lnTo>
                                  <a:pt x="8468" y="0"/>
                                </a:lnTo>
                                <a:lnTo>
                                  <a:pt x="9525" y="0"/>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0"/>
                                </a:lnTo>
                                <a:lnTo>
                                  <a:pt x="9525" y="4763"/>
                                </a:lnTo>
                                <a:lnTo>
                                  <a:pt x="10582" y="4763"/>
                                </a:lnTo>
                                <a:lnTo>
                                  <a:pt x="10582" y="0"/>
                                </a:lnTo>
                                <a:lnTo>
                                  <a:pt x="10582" y="0"/>
                                </a:lnTo>
                                <a:lnTo>
                                  <a:pt x="10582" y="0"/>
                                </a:lnTo>
                                <a:lnTo>
                                  <a:pt x="10582" y="0"/>
                                </a:lnTo>
                                <a:lnTo>
                                  <a:pt x="10582" y="4763"/>
                                </a:lnTo>
                                <a:lnTo>
                                  <a:pt x="10582" y="4763"/>
                                </a:lnTo>
                                <a:lnTo>
                                  <a:pt x="10582" y="4763"/>
                                </a:lnTo>
                                <a:lnTo>
                                  <a:pt x="10582" y="4763"/>
                                </a:lnTo>
                                <a:lnTo>
                                  <a:pt x="10582" y="4763"/>
                                </a:lnTo>
                                <a:lnTo>
                                  <a:pt x="10582" y="4763"/>
                                </a:lnTo>
                                <a:lnTo>
                                  <a:pt x="10582" y="4763"/>
                                </a:lnTo>
                                <a:lnTo>
                                  <a:pt x="10582" y="0"/>
                                </a:lnTo>
                                <a:lnTo>
                                  <a:pt x="10582" y="0"/>
                                </a:lnTo>
                                <a:lnTo>
                                  <a:pt x="10582" y="4763"/>
                                </a:lnTo>
                                <a:lnTo>
                                  <a:pt x="10582" y="4763"/>
                                </a:lnTo>
                                <a:lnTo>
                                  <a:pt x="10582" y="4763"/>
                                </a:lnTo>
                                <a:lnTo>
                                  <a:pt x="10582" y="4763"/>
                                </a:lnTo>
                                <a:lnTo>
                                  <a:pt x="10582" y="4763"/>
                                </a:lnTo>
                                <a:lnTo>
                                  <a:pt x="10582" y="4763"/>
                                </a:lnTo>
                                <a:lnTo>
                                  <a:pt x="11640" y="4763"/>
                                </a:lnTo>
                                <a:lnTo>
                                  <a:pt x="11640" y="4763"/>
                                </a:lnTo>
                                <a:lnTo>
                                  <a:pt x="11640" y="4763"/>
                                </a:lnTo>
                                <a:lnTo>
                                  <a:pt x="11640" y="0"/>
                                </a:lnTo>
                                <a:lnTo>
                                  <a:pt x="11640" y="0"/>
                                </a:lnTo>
                                <a:lnTo>
                                  <a:pt x="11640" y="0"/>
                                </a:lnTo>
                                <a:lnTo>
                                  <a:pt x="11640" y="0"/>
                                </a:lnTo>
                                <a:lnTo>
                                  <a:pt x="11640" y="4763"/>
                                </a:lnTo>
                                <a:lnTo>
                                  <a:pt x="11640" y="4763"/>
                                </a:lnTo>
                                <a:lnTo>
                                  <a:pt x="11640" y="4763"/>
                                </a:lnTo>
                                <a:lnTo>
                                  <a:pt x="11640" y="4763"/>
                                </a:lnTo>
                                <a:lnTo>
                                  <a:pt x="11640" y="4763"/>
                                </a:lnTo>
                                <a:lnTo>
                                  <a:pt x="11640" y="4763"/>
                                </a:lnTo>
                                <a:lnTo>
                                  <a:pt x="11640" y="4763"/>
                                </a:lnTo>
                                <a:lnTo>
                                  <a:pt x="11640" y="0"/>
                                </a:lnTo>
                                <a:lnTo>
                                  <a:pt x="11640" y="0"/>
                                </a:lnTo>
                                <a:lnTo>
                                  <a:pt x="11640" y="0"/>
                                </a:lnTo>
                                <a:lnTo>
                                  <a:pt x="11640" y="0"/>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0"/>
                                </a:lnTo>
                                <a:lnTo>
                                  <a:pt x="12697" y="4763"/>
                                </a:lnTo>
                                <a:lnTo>
                                  <a:pt x="12697" y="4763"/>
                                </a:lnTo>
                                <a:lnTo>
                                  <a:pt x="12697" y="4763"/>
                                </a:lnTo>
                                <a:lnTo>
                                  <a:pt x="13754" y="4763"/>
                                </a:lnTo>
                                <a:lnTo>
                                  <a:pt x="13754" y="4763"/>
                                </a:lnTo>
                                <a:lnTo>
                                  <a:pt x="13754" y="4763"/>
                                </a:lnTo>
                                <a:lnTo>
                                  <a:pt x="13754" y="4763"/>
                                </a:lnTo>
                                <a:lnTo>
                                  <a:pt x="13754" y="4763"/>
                                </a:lnTo>
                                <a:lnTo>
                                  <a:pt x="13754" y="0"/>
                                </a:lnTo>
                                <a:lnTo>
                                  <a:pt x="13754" y="0"/>
                                </a:lnTo>
                                <a:lnTo>
                                  <a:pt x="13754" y="0"/>
                                </a:lnTo>
                                <a:lnTo>
                                  <a:pt x="13754" y="0"/>
                                </a:lnTo>
                                <a:lnTo>
                                  <a:pt x="13754" y="4763"/>
                                </a:lnTo>
                                <a:lnTo>
                                  <a:pt x="13754" y="4763"/>
                                </a:lnTo>
                                <a:lnTo>
                                  <a:pt x="13754" y="4763"/>
                                </a:lnTo>
                                <a:lnTo>
                                  <a:pt x="13754" y="4763"/>
                                </a:lnTo>
                                <a:lnTo>
                                  <a:pt x="13754" y="4763"/>
                                </a:lnTo>
                                <a:lnTo>
                                  <a:pt x="13754" y="0"/>
                                </a:lnTo>
                                <a:lnTo>
                                  <a:pt x="13754" y="0"/>
                                </a:lnTo>
                                <a:lnTo>
                                  <a:pt x="13754" y="0"/>
                                </a:lnTo>
                                <a:lnTo>
                                  <a:pt x="13754" y="0"/>
                                </a:lnTo>
                                <a:lnTo>
                                  <a:pt x="13754" y="4763"/>
                                </a:lnTo>
                                <a:lnTo>
                                  <a:pt x="13754"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0"/>
                                </a:lnTo>
                                <a:lnTo>
                                  <a:pt x="14821" y="0"/>
                                </a:lnTo>
                                <a:lnTo>
                                  <a:pt x="14821" y="4763"/>
                                </a:lnTo>
                                <a:lnTo>
                                  <a:pt x="14821" y="4763"/>
                                </a:lnTo>
                                <a:lnTo>
                                  <a:pt x="14821" y="4763"/>
                                </a:lnTo>
                                <a:lnTo>
                                  <a:pt x="14821" y="4763"/>
                                </a:lnTo>
                                <a:lnTo>
                                  <a:pt x="15878" y="4763"/>
                                </a:lnTo>
                                <a:lnTo>
                                  <a:pt x="15878" y="4763"/>
                                </a:lnTo>
                                <a:lnTo>
                                  <a:pt x="15878" y="0"/>
                                </a:lnTo>
                                <a:lnTo>
                                  <a:pt x="15878" y="0"/>
                                </a:lnTo>
                                <a:lnTo>
                                  <a:pt x="15878" y="0"/>
                                </a:lnTo>
                                <a:lnTo>
                                  <a:pt x="15878" y="4763"/>
                                </a:lnTo>
                                <a:lnTo>
                                  <a:pt x="15878" y="4763"/>
                                </a:lnTo>
                                <a:lnTo>
                                  <a:pt x="15878" y="4763"/>
                                </a:lnTo>
                                <a:lnTo>
                                  <a:pt x="15878" y="4763"/>
                                </a:lnTo>
                                <a:lnTo>
                                  <a:pt x="15878" y="4763"/>
                                </a:lnTo>
                                <a:lnTo>
                                  <a:pt x="15878" y="4763"/>
                                </a:lnTo>
                                <a:lnTo>
                                  <a:pt x="15878" y="0"/>
                                </a:lnTo>
                                <a:lnTo>
                                  <a:pt x="15878" y="4763"/>
                                </a:lnTo>
                                <a:lnTo>
                                  <a:pt x="15878" y="4763"/>
                                </a:lnTo>
                                <a:lnTo>
                                  <a:pt x="15878" y="4763"/>
                                </a:lnTo>
                                <a:lnTo>
                                  <a:pt x="15878" y="4763"/>
                                </a:lnTo>
                                <a:lnTo>
                                  <a:pt x="15878" y="4763"/>
                                </a:lnTo>
                                <a:lnTo>
                                  <a:pt x="15878" y="4763"/>
                                </a:lnTo>
                                <a:lnTo>
                                  <a:pt x="16935" y="4763"/>
                                </a:lnTo>
                                <a:lnTo>
                                  <a:pt x="16935" y="4763"/>
                                </a:lnTo>
                                <a:lnTo>
                                  <a:pt x="16935" y="4763"/>
                                </a:lnTo>
                                <a:lnTo>
                                  <a:pt x="16935" y="4763"/>
                                </a:lnTo>
                                <a:lnTo>
                                  <a:pt x="16935" y="4763"/>
                                </a:lnTo>
                                <a:lnTo>
                                  <a:pt x="16935" y="4763"/>
                                </a:lnTo>
                                <a:lnTo>
                                  <a:pt x="16935" y="9525"/>
                                </a:lnTo>
                                <a:lnTo>
                                  <a:pt x="16935" y="9525"/>
                                </a:lnTo>
                                <a:lnTo>
                                  <a:pt x="16935" y="4763"/>
                                </a:lnTo>
                                <a:lnTo>
                                  <a:pt x="16935" y="4763"/>
                                </a:lnTo>
                                <a:lnTo>
                                  <a:pt x="16935" y="4763"/>
                                </a:lnTo>
                                <a:lnTo>
                                  <a:pt x="16935" y="4763"/>
                                </a:lnTo>
                                <a:lnTo>
                                  <a:pt x="16935" y="0"/>
                                </a:lnTo>
                                <a:lnTo>
                                  <a:pt x="16935" y="4763"/>
                                </a:lnTo>
                                <a:lnTo>
                                  <a:pt x="16935" y="4763"/>
                                </a:lnTo>
                                <a:lnTo>
                                  <a:pt x="16935" y="4763"/>
                                </a:lnTo>
                                <a:lnTo>
                                  <a:pt x="16935" y="4763"/>
                                </a:lnTo>
                                <a:lnTo>
                                  <a:pt x="16935"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0"/>
                                </a:lnTo>
                                <a:lnTo>
                                  <a:pt x="17993" y="4763"/>
                                </a:lnTo>
                                <a:lnTo>
                                  <a:pt x="17993" y="0"/>
                                </a:lnTo>
                                <a:lnTo>
                                  <a:pt x="17993" y="4763"/>
                                </a:lnTo>
                                <a:lnTo>
                                  <a:pt x="17993" y="4763"/>
                                </a:lnTo>
                                <a:lnTo>
                                  <a:pt x="17993" y="4763"/>
                                </a:lnTo>
                                <a:lnTo>
                                  <a:pt x="19050" y="4763"/>
                                </a:lnTo>
                                <a:lnTo>
                                  <a:pt x="19050" y="4763"/>
                                </a:lnTo>
                                <a:lnTo>
                                  <a:pt x="19050" y="0"/>
                                </a:lnTo>
                                <a:lnTo>
                                  <a:pt x="19050" y="0"/>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1165" y="4763"/>
                                </a:lnTo>
                                <a:lnTo>
                                  <a:pt x="22222" y="0"/>
                                </a:lnTo>
                                <a:lnTo>
                                  <a:pt x="22222" y="0"/>
                                </a:lnTo>
                                <a:lnTo>
                                  <a:pt x="22222" y="0"/>
                                </a:lnTo>
                                <a:lnTo>
                                  <a:pt x="22222" y="0"/>
                                </a:lnTo>
                                <a:lnTo>
                                  <a:pt x="22222" y="4763"/>
                                </a:lnTo>
                                <a:lnTo>
                                  <a:pt x="22222" y="4763"/>
                                </a:lnTo>
                                <a:lnTo>
                                  <a:pt x="22222" y="4763"/>
                                </a:lnTo>
                                <a:lnTo>
                                  <a:pt x="22222" y="4763"/>
                                </a:lnTo>
                                <a:lnTo>
                                  <a:pt x="22222" y="4763"/>
                                </a:lnTo>
                                <a:lnTo>
                                  <a:pt x="22222" y="4763"/>
                                </a:lnTo>
                                <a:lnTo>
                                  <a:pt x="22222" y="9525"/>
                                </a:lnTo>
                                <a:lnTo>
                                  <a:pt x="22222" y="4763"/>
                                </a:lnTo>
                                <a:lnTo>
                                  <a:pt x="22222" y="9525"/>
                                </a:lnTo>
                                <a:lnTo>
                                  <a:pt x="22222" y="9525"/>
                                </a:lnTo>
                                <a:lnTo>
                                  <a:pt x="22222" y="4763"/>
                                </a:lnTo>
                                <a:lnTo>
                                  <a:pt x="22222" y="4763"/>
                                </a:lnTo>
                                <a:lnTo>
                                  <a:pt x="22222" y="4763"/>
                                </a:lnTo>
                                <a:lnTo>
                                  <a:pt x="22222" y="4763"/>
                                </a:lnTo>
                                <a:lnTo>
                                  <a:pt x="22222" y="4763"/>
                                </a:lnTo>
                                <a:lnTo>
                                  <a:pt x="22222" y="4763"/>
                                </a:lnTo>
                                <a:lnTo>
                                  <a:pt x="23279" y="4763"/>
                                </a:lnTo>
                                <a:lnTo>
                                  <a:pt x="23279" y="4763"/>
                                </a:lnTo>
                                <a:lnTo>
                                  <a:pt x="23279" y="4763"/>
                                </a:lnTo>
                                <a:lnTo>
                                  <a:pt x="23279" y="4763"/>
                                </a:lnTo>
                                <a:lnTo>
                                  <a:pt x="23279" y="4763"/>
                                </a:lnTo>
                                <a:lnTo>
                                  <a:pt x="23279" y="4763"/>
                                </a:lnTo>
                                <a:lnTo>
                                  <a:pt x="23279" y="9525"/>
                                </a:lnTo>
                                <a:lnTo>
                                  <a:pt x="23279" y="4763"/>
                                </a:lnTo>
                                <a:lnTo>
                                  <a:pt x="23279" y="4763"/>
                                </a:lnTo>
                                <a:lnTo>
                                  <a:pt x="23279" y="4763"/>
                                </a:lnTo>
                                <a:lnTo>
                                  <a:pt x="23279" y="4763"/>
                                </a:lnTo>
                                <a:lnTo>
                                  <a:pt x="23279" y="4763"/>
                                </a:lnTo>
                                <a:lnTo>
                                  <a:pt x="23279" y="4763"/>
                                </a:lnTo>
                                <a:lnTo>
                                  <a:pt x="23279" y="9525"/>
                                </a:lnTo>
                                <a:lnTo>
                                  <a:pt x="23279" y="4763"/>
                                </a:lnTo>
                                <a:lnTo>
                                  <a:pt x="23279" y="9525"/>
                                </a:lnTo>
                                <a:lnTo>
                                  <a:pt x="23279" y="4763"/>
                                </a:lnTo>
                                <a:lnTo>
                                  <a:pt x="23279"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0"/>
                                </a:lnTo>
                                <a:lnTo>
                                  <a:pt x="24346" y="0"/>
                                </a:lnTo>
                                <a:lnTo>
                                  <a:pt x="24346" y="4763"/>
                                </a:lnTo>
                                <a:lnTo>
                                  <a:pt x="25403" y="4763"/>
                                </a:lnTo>
                                <a:lnTo>
                                  <a:pt x="25403" y="4763"/>
                                </a:lnTo>
                                <a:lnTo>
                                  <a:pt x="25403" y="4763"/>
                                </a:lnTo>
                                <a:lnTo>
                                  <a:pt x="25403" y="9525"/>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6460" y="4763"/>
                                </a:lnTo>
                                <a:lnTo>
                                  <a:pt x="26460" y="9525"/>
                                </a:lnTo>
                                <a:lnTo>
                                  <a:pt x="26460" y="9525"/>
                                </a:lnTo>
                                <a:lnTo>
                                  <a:pt x="26460" y="9525"/>
                                </a:lnTo>
                                <a:lnTo>
                                  <a:pt x="27518" y="9525"/>
                                </a:lnTo>
                                <a:lnTo>
                                  <a:pt x="27518" y="9525"/>
                                </a:lnTo>
                                <a:lnTo>
                                  <a:pt x="27518" y="4763"/>
                                </a:lnTo>
                                <a:lnTo>
                                  <a:pt x="27518" y="9525"/>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9525"/>
                                </a:lnTo>
                                <a:lnTo>
                                  <a:pt x="27518" y="9525"/>
                                </a:lnTo>
                                <a:lnTo>
                                  <a:pt x="27518" y="9525"/>
                                </a:lnTo>
                                <a:lnTo>
                                  <a:pt x="27518" y="9525"/>
                                </a:lnTo>
                                <a:lnTo>
                                  <a:pt x="27518" y="4763"/>
                                </a:lnTo>
                                <a:lnTo>
                                  <a:pt x="28575" y="9525"/>
                                </a:lnTo>
                                <a:lnTo>
                                  <a:pt x="28575" y="9525"/>
                                </a:lnTo>
                                <a:lnTo>
                                  <a:pt x="28575" y="9525"/>
                                </a:lnTo>
                                <a:lnTo>
                                  <a:pt x="28575" y="9525"/>
                                </a:lnTo>
                                <a:lnTo>
                                  <a:pt x="28575" y="9525"/>
                                </a:lnTo>
                                <a:lnTo>
                                  <a:pt x="28575" y="9525"/>
                                </a:lnTo>
                                <a:lnTo>
                                  <a:pt x="28575" y="9525"/>
                                </a:lnTo>
                                <a:lnTo>
                                  <a:pt x="28575" y="9525"/>
                                </a:lnTo>
                                <a:lnTo>
                                  <a:pt x="28575"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1" name="Freeform: Shape 111"/>
                        <wps:cNvSpPr/>
                        <wps:spPr>
                          <a:xfrm>
                            <a:off x="2386012" y="2900362"/>
                            <a:ext cx="28575" cy="9525"/>
                          </a:xfrm>
                          <a:custGeom>
                            <a:avLst/>
                            <a:gdLst>
                              <a:gd name="connsiteX0" fmla="*/ 0 w 28575"/>
                              <a:gd name="connsiteY0" fmla="*/ 6353 h 9525"/>
                              <a:gd name="connsiteX1" fmla="*/ 0 w 28575"/>
                              <a:gd name="connsiteY1" fmla="*/ 6353 h 9525"/>
                              <a:gd name="connsiteX2" fmla="*/ 0 w 28575"/>
                              <a:gd name="connsiteY2" fmla="*/ 3172 h 9525"/>
                              <a:gd name="connsiteX3" fmla="*/ 0 w 28575"/>
                              <a:gd name="connsiteY3" fmla="*/ 3172 h 9525"/>
                              <a:gd name="connsiteX4" fmla="*/ 0 w 28575"/>
                              <a:gd name="connsiteY4" fmla="*/ 3172 h 9525"/>
                              <a:gd name="connsiteX5" fmla="*/ 0 w 28575"/>
                              <a:gd name="connsiteY5" fmla="*/ 3172 h 9525"/>
                              <a:gd name="connsiteX6" fmla="*/ 0 w 28575"/>
                              <a:gd name="connsiteY6" fmla="*/ 6353 h 9525"/>
                              <a:gd name="connsiteX7" fmla="*/ 0 w 28575"/>
                              <a:gd name="connsiteY7" fmla="*/ 6353 h 9525"/>
                              <a:gd name="connsiteX8" fmla="*/ 0 w 28575"/>
                              <a:gd name="connsiteY8" fmla="*/ 6353 h 9525"/>
                              <a:gd name="connsiteX9" fmla="*/ 0 w 28575"/>
                              <a:gd name="connsiteY9" fmla="*/ 6353 h 9525"/>
                              <a:gd name="connsiteX10" fmla="*/ 1057 w 28575"/>
                              <a:gd name="connsiteY10" fmla="*/ 6353 h 9525"/>
                              <a:gd name="connsiteX11" fmla="*/ 1057 w 28575"/>
                              <a:gd name="connsiteY11" fmla="*/ 6353 h 9525"/>
                              <a:gd name="connsiteX12" fmla="*/ 1057 w 28575"/>
                              <a:gd name="connsiteY12" fmla="*/ 3172 h 9525"/>
                              <a:gd name="connsiteX13" fmla="*/ 1057 w 28575"/>
                              <a:gd name="connsiteY13" fmla="*/ 3172 h 9525"/>
                              <a:gd name="connsiteX14" fmla="*/ 1057 w 28575"/>
                              <a:gd name="connsiteY14" fmla="*/ 3172 h 9525"/>
                              <a:gd name="connsiteX15" fmla="*/ 1057 w 28575"/>
                              <a:gd name="connsiteY15" fmla="*/ 3172 h 9525"/>
                              <a:gd name="connsiteX16" fmla="*/ 1057 w 28575"/>
                              <a:gd name="connsiteY16" fmla="*/ 3172 h 9525"/>
                              <a:gd name="connsiteX17" fmla="*/ 1057 w 28575"/>
                              <a:gd name="connsiteY17" fmla="*/ 6353 h 9525"/>
                              <a:gd name="connsiteX18" fmla="*/ 1057 w 28575"/>
                              <a:gd name="connsiteY18" fmla="*/ 3172 h 9525"/>
                              <a:gd name="connsiteX19" fmla="*/ 1057 w 28575"/>
                              <a:gd name="connsiteY19" fmla="*/ 3172 h 9525"/>
                              <a:gd name="connsiteX20" fmla="*/ 1057 w 28575"/>
                              <a:gd name="connsiteY20" fmla="*/ 3172 h 9525"/>
                              <a:gd name="connsiteX21" fmla="*/ 1057 w 28575"/>
                              <a:gd name="connsiteY21" fmla="*/ 3172 h 9525"/>
                              <a:gd name="connsiteX22" fmla="*/ 1057 w 28575"/>
                              <a:gd name="connsiteY22" fmla="*/ 3172 h 9525"/>
                              <a:gd name="connsiteX23" fmla="*/ 1057 w 28575"/>
                              <a:gd name="connsiteY23" fmla="*/ 6353 h 9525"/>
                              <a:gd name="connsiteX24" fmla="*/ 1057 w 28575"/>
                              <a:gd name="connsiteY24" fmla="*/ 6353 h 9525"/>
                              <a:gd name="connsiteX25" fmla="*/ 1057 w 28575"/>
                              <a:gd name="connsiteY25" fmla="*/ 3172 h 9525"/>
                              <a:gd name="connsiteX26" fmla="*/ 1057 w 28575"/>
                              <a:gd name="connsiteY26" fmla="*/ 3172 h 9525"/>
                              <a:gd name="connsiteX27" fmla="*/ 1057 w 28575"/>
                              <a:gd name="connsiteY27" fmla="*/ 3172 h 9525"/>
                              <a:gd name="connsiteX28" fmla="*/ 2115 w 28575"/>
                              <a:gd name="connsiteY28" fmla="*/ 3172 h 9525"/>
                              <a:gd name="connsiteX29" fmla="*/ 2115 w 28575"/>
                              <a:gd name="connsiteY29" fmla="*/ 3172 h 9525"/>
                              <a:gd name="connsiteX30" fmla="*/ 2115 w 28575"/>
                              <a:gd name="connsiteY30" fmla="*/ 6353 h 9525"/>
                              <a:gd name="connsiteX31" fmla="*/ 2115 w 28575"/>
                              <a:gd name="connsiteY31" fmla="*/ 3172 h 9525"/>
                              <a:gd name="connsiteX32" fmla="*/ 2115 w 28575"/>
                              <a:gd name="connsiteY32" fmla="*/ 6353 h 9525"/>
                              <a:gd name="connsiteX33" fmla="*/ 2115 w 28575"/>
                              <a:gd name="connsiteY33" fmla="*/ 6353 h 9525"/>
                              <a:gd name="connsiteX34" fmla="*/ 2115 w 28575"/>
                              <a:gd name="connsiteY34" fmla="*/ 6353 h 9525"/>
                              <a:gd name="connsiteX35" fmla="*/ 2115 w 28575"/>
                              <a:gd name="connsiteY35" fmla="*/ 6353 h 9525"/>
                              <a:gd name="connsiteX36" fmla="*/ 2115 w 28575"/>
                              <a:gd name="connsiteY36" fmla="*/ 6353 h 9525"/>
                              <a:gd name="connsiteX37" fmla="*/ 2115 w 28575"/>
                              <a:gd name="connsiteY37" fmla="*/ 3172 h 9525"/>
                              <a:gd name="connsiteX38" fmla="*/ 2115 w 28575"/>
                              <a:gd name="connsiteY38" fmla="*/ 3172 h 9525"/>
                              <a:gd name="connsiteX39" fmla="*/ 2115 w 28575"/>
                              <a:gd name="connsiteY39" fmla="*/ 3172 h 9525"/>
                              <a:gd name="connsiteX40" fmla="*/ 2115 w 28575"/>
                              <a:gd name="connsiteY40" fmla="*/ 3172 h 9525"/>
                              <a:gd name="connsiteX41" fmla="*/ 2115 w 28575"/>
                              <a:gd name="connsiteY41" fmla="*/ 3172 h 9525"/>
                              <a:gd name="connsiteX42" fmla="*/ 2115 w 28575"/>
                              <a:gd name="connsiteY42" fmla="*/ 3172 h 9525"/>
                              <a:gd name="connsiteX43" fmla="*/ 2115 w 28575"/>
                              <a:gd name="connsiteY43" fmla="*/ 3172 h 9525"/>
                              <a:gd name="connsiteX44" fmla="*/ 2115 w 28575"/>
                              <a:gd name="connsiteY44" fmla="*/ 3172 h 9525"/>
                              <a:gd name="connsiteX45" fmla="*/ 2115 w 28575"/>
                              <a:gd name="connsiteY45" fmla="*/ 6353 h 9525"/>
                              <a:gd name="connsiteX46" fmla="*/ 2115 w 28575"/>
                              <a:gd name="connsiteY46" fmla="*/ 6353 h 9525"/>
                              <a:gd name="connsiteX47" fmla="*/ 2115 w 28575"/>
                              <a:gd name="connsiteY47" fmla="*/ 6353 h 9525"/>
                              <a:gd name="connsiteX48" fmla="*/ 3172 w 28575"/>
                              <a:gd name="connsiteY48" fmla="*/ 3172 h 9525"/>
                              <a:gd name="connsiteX49" fmla="*/ 3172 w 28575"/>
                              <a:gd name="connsiteY49" fmla="*/ 3172 h 9525"/>
                              <a:gd name="connsiteX50" fmla="*/ 3172 w 28575"/>
                              <a:gd name="connsiteY50" fmla="*/ 3172 h 9525"/>
                              <a:gd name="connsiteX51" fmla="*/ 3172 w 28575"/>
                              <a:gd name="connsiteY51" fmla="*/ 3172 h 9525"/>
                              <a:gd name="connsiteX52" fmla="*/ 3172 w 28575"/>
                              <a:gd name="connsiteY52" fmla="*/ 3172 h 9525"/>
                              <a:gd name="connsiteX53" fmla="*/ 3172 w 28575"/>
                              <a:gd name="connsiteY53" fmla="*/ 3172 h 9525"/>
                              <a:gd name="connsiteX54" fmla="*/ 3172 w 28575"/>
                              <a:gd name="connsiteY54" fmla="*/ 3172 h 9525"/>
                              <a:gd name="connsiteX55" fmla="*/ 3172 w 28575"/>
                              <a:gd name="connsiteY55" fmla="*/ 6353 h 9525"/>
                              <a:gd name="connsiteX56" fmla="*/ 3172 w 28575"/>
                              <a:gd name="connsiteY56" fmla="*/ 6353 h 9525"/>
                              <a:gd name="connsiteX57" fmla="*/ 3172 w 28575"/>
                              <a:gd name="connsiteY57" fmla="*/ 6353 h 9525"/>
                              <a:gd name="connsiteX58" fmla="*/ 3172 w 28575"/>
                              <a:gd name="connsiteY58" fmla="*/ 6353 h 9525"/>
                              <a:gd name="connsiteX59" fmla="*/ 3172 w 28575"/>
                              <a:gd name="connsiteY59" fmla="*/ 6353 h 9525"/>
                              <a:gd name="connsiteX60" fmla="*/ 3172 w 28575"/>
                              <a:gd name="connsiteY60" fmla="*/ 3172 h 9525"/>
                              <a:gd name="connsiteX61" fmla="*/ 3172 w 28575"/>
                              <a:gd name="connsiteY61" fmla="*/ 3172 h 9525"/>
                              <a:gd name="connsiteX62" fmla="*/ 3172 w 28575"/>
                              <a:gd name="connsiteY62" fmla="*/ 3172 h 9525"/>
                              <a:gd name="connsiteX63" fmla="*/ 3172 w 28575"/>
                              <a:gd name="connsiteY63" fmla="*/ 3172 h 9525"/>
                              <a:gd name="connsiteX64" fmla="*/ 3172 w 28575"/>
                              <a:gd name="connsiteY64" fmla="*/ 3172 h 9525"/>
                              <a:gd name="connsiteX65" fmla="*/ 3172 w 28575"/>
                              <a:gd name="connsiteY65" fmla="*/ 3172 h 9525"/>
                              <a:gd name="connsiteX66" fmla="*/ 3172 w 28575"/>
                              <a:gd name="connsiteY66" fmla="*/ 3172 h 9525"/>
                              <a:gd name="connsiteX67" fmla="*/ 3172 w 28575"/>
                              <a:gd name="connsiteY67" fmla="*/ 3172 h 9525"/>
                              <a:gd name="connsiteX68" fmla="*/ 3172 w 28575"/>
                              <a:gd name="connsiteY68" fmla="*/ 6353 h 9525"/>
                              <a:gd name="connsiteX69" fmla="*/ 3172 w 28575"/>
                              <a:gd name="connsiteY69" fmla="*/ 6353 h 9525"/>
                              <a:gd name="connsiteX70" fmla="*/ 3172 w 28575"/>
                              <a:gd name="connsiteY70" fmla="*/ 6353 h 9525"/>
                              <a:gd name="connsiteX71" fmla="*/ 3172 w 28575"/>
                              <a:gd name="connsiteY71" fmla="*/ 9525 h 9525"/>
                              <a:gd name="connsiteX72" fmla="*/ 4229 w 28575"/>
                              <a:gd name="connsiteY72" fmla="*/ 6353 h 9525"/>
                              <a:gd name="connsiteX73" fmla="*/ 4229 w 28575"/>
                              <a:gd name="connsiteY73" fmla="*/ 6353 h 9525"/>
                              <a:gd name="connsiteX74" fmla="*/ 4229 w 28575"/>
                              <a:gd name="connsiteY74" fmla="*/ 6353 h 9525"/>
                              <a:gd name="connsiteX75" fmla="*/ 4229 w 28575"/>
                              <a:gd name="connsiteY75" fmla="*/ 6353 h 9525"/>
                              <a:gd name="connsiteX76" fmla="*/ 4229 w 28575"/>
                              <a:gd name="connsiteY76" fmla="*/ 6353 h 9525"/>
                              <a:gd name="connsiteX77" fmla="*/ 4229 w 28575"/>
                              <a:gd name="connsiteY77" fmla="*/ 3172 h 9525"/>
                              <a:gd name="connsiteX78" fmla="*/ 4229 w 28575"/>
                              <a:gd name="connsiteY78" fmla="*/ 3172 h 9525"/>
                              <a:gd name="connsiteX79" fmla="*/ 4229 w 28575"/>
                              <a:gd name="connsiteY79" fmla="*/ 3172 h 9525"/>
                              <a:gd name="connsiteX80" fmla="*/ 4229 w 28575"/>
                              <a:gd name="connsiteY80" fmla="*/ 3172 h 9525"/>
                              <a:gd name="connsiteX81" fmla="*/ 4229 w 28575"/>
                              <a:gd name="connsiteY81" fmla="*/ 6353 h 9525"/>
                              <a:gd name="connsiteX82" fmla="*/ 4229 w 28575"/>
                              <a:gd name="connsiteY82" fmla="*/ 3172 h 9525"/>
                              <a:gd name="connsiteX83" fmla="*/ 4229 w 28575"/>
                              <a:gd name="connsiteY83" fmla="*/ 6353 h 9525"/>
                              <a:gd name="connsiteX84" fmla="*/ 4229 w 28575"/>
                              <a:gd name="connsiteY84" fmla="*/ 6353 h 9525"/>
                              <a:gd name="connsiteX85" fmla="*/ 4229 w 28575"/>
                              <a:gd name="connsiteY85" fmla="*/ 6353 h 9525"/>
                              <a:gd name="connsiteX86" fmla="*/ 4229 w 28575"/>
                              <a:gd name="connsiteY86" fmla="*/ 6353 h 9525"/>
                              <a:gd name="connsiteX87" fmla="*/ 4229 w 28575"/>
                              <a:gd name="connsiteY87" fmla="*/ 3172 h 9525"/>
                              <a:gd name="connsiteX88" fmla="*/ 4229 w 28575"/>
                              <a:gd name="connsiteY88" fmla="*/ 3172 h 9525"/>
                              <a:gd name="connsiteX89" fmla="*/ 4229 w 28575"/>
                              <a:gd name="connsiteY89" fmla="*/ 3172 h 9525"/>
                              <a:gd name="connsiteX90" fmla="*/ 5296 w 28575"/>
                              <a:gd name="connsiteY90" fmla="*/ 3172 h 9525"/>
                              <a:gd name="connsiteX91" fmla="*/ 5296 w 28575"/>
                              <a:gd name="connsiteY91" fmla="*/ 6353 h 9525"/>
                              <a:gd name="connsiteX92" fmla="*/ 5296 w 28575"/>
                              <a:gd name="connsiteY92" fmla="*/ 6353 h 9525"/>
                              <a:gd name="connsiteX93" fmla="*/ 5296 w 28575"/>
                              <a:gd name="connsiteY93" fmla="*/ 6353 h 9525"/>
                              <a:gd name="connsiteX94" fmla="*/ 5296 w 28575"/>
                              <a:gd name="connsiteY94" fmla="*/ 6353 h 9525"/>
                              <a:gd name="connsiteX95" fmla="*/ 5296 w 28575"/>
                              <a:gd name="connsiteY95" fmla="*/ 6353 h 9525"/>
                              <a:gd name="connsiteX96" fmla="*/ 5296 w 28575"/>
                              <a:gd name="connsiteY96" fmla="*/ 6353 h 9525"/>
                              <a:gd name="connsiteX97" fmla="*/ 5296 w 28575"/>
                              <a:gd name="connsiteY97" fmla="*/ 3172 h 9525"/>
                              <a:gd name="connsiteX98" fmla="*/ 5296 w 28575"/>
                              <a:gd name="connsiteY98" fmla="*/ 3172 h 9525"/>
                              <a:gd name="connsiteX99" fmla="*/ 5296 w 28575"/>
                              <a:gd name="connsiteY99" fmla="*/ 3172 h 9525"/>
                              <a:gd name="connsiteX100" fmla="*/ 5296 w 28575"/>
                              <a:gd name="connsiteY100" fmla="*/ 3172 h 9525"/>
                              <a:gd name="connsiteX101" fmla="*/ 5296 w 28575"/>
                              <a:gd name="connsiteY101" fmla="*/ 3172 h 9525"/>
                              <a:gd name="connsiteX102" fmla="*/ 5296 w 28575"/>
                              <a:gd name="connsiteY102" fmla="*/ 3172 h 9525"/>
                              <a:gd name="connsiteX103" fmla="*/ 5296 w 28575"/>
                              <a:gd name="connsiteY103" fmla="*/ 3172 h 9525"/>
                              <a:gd name="connsiteX104" fmla="*/ 5296 w 28575"/>
                              <a:gd name="connsiteY104" fmla="*/ 3172 h 9525"/>
                              <a:gd name="connsiteX105" fmla="*/ 5296 w 28575"/>
                              <a:gd name="connsiteY105" fmla="*/ 3172 h 9525"/>
                              <a:gd name="connsiteX106" fmla="*/ 5296 w 28575"/>
                              <a:gd name="connsiteY106" fmla="*/ 3172 h 9525"/>
                              <a:gd name="connsiteX107" fmla="*/ 5296 w 28575"/>
                              <a:gd name="connsiteY107" fmla="*/ 3172 h 9525"/>
                              <a:gd name="connsiteX108" fmla="*/ 5296 w 28575"/>
                              <a:gd name="connsiteY108" fmla="*/ 3172 h 9525"/>
                              <a:gd name="connsiteX109" fmla="*/ 5296 w 28575"/>
                              <a:gd name="connsiteY109" fmla="*/ 3172 h 9525"/>
                              <a:gd name="connsiteX110" fmla="*/ 6353 w 28575"/>
                              <a:gd name="connsiteY110" fmla="*/ 3172 h 9525"/>
                              <a:gd name="connsiteX111" fmla="*/ 6353 w 28575"/>
                              <a:gd name="connsiteY111" fmla="*/ 3172 h 9525"/>
                              <a:gd name="connsiteX112" fmla="*/ 6353 w 28575"/>
                              <a:gd name="connsiteY112" fmla="*/ 3172 h 9525"/>
                              <a:gd name="connsiteX113" fmla="*/ 6353 w 28575"/>
                              <a:gd name="connsiteY113" fmla="*/ 3172 h 9525"/>
                              <a:gd name="connsiteX114" fmla="*/ 6353 w 28575"/>
                              <a:gd name="connsiteY114" fmla="*/ 3172 h 9525"/>
                              <a:gd name="connsiteX115" fmla="*/ 6353 w 28575"/>
                              <a:gd name="connsiteY115" fmla="*/ 3172 h 9525"/>
                              <a:gd name="connsiteX116" fmla="*/ 6353 w 28575"/>
                              <a:gd name="connsiteY116" fmla="*/ 3172 h 9525"/>
                              <a:gd name="connsiteX117" fmla="*/ 6353 w 28575"/>
                              <a:gd name="connsiteY117" fmla="*/ 3172 h 9525"/>
                              <a:gd name="connsiteX118" fmla="*/ 6353 w 28575"/>
                              <a:gd name="connsiteY118" fmla="*/ 3172 h 9525"/>
                              <a:gd name="connsiteX119" fmla="*/ 6353 w 28575"/>
                              <a:gd name="connsiteY119" fmla="*/ 6353 h 9525"/>
                              <a:gd name="connsiteX120" fmla="*/ 6353 w 28575"/>
                              <a:gd name="connsiteY120" fmla="*/ 3172 h 9525"/>
                              <a:gd name="connsiteX121" fmla="*/ 6353 w 28575"/>
                              <a:gd name="connsiteY121" fmla="*/ 3172 h 9525"/>
                              <a:gd name="connsiteX122" fmla="*/ 6353 w 28575"/>
                              <a:gd name="connsiteY122" fmla="*/ 3172 h 9525"/>
                              <a:gd name="connsiteX123" fmla="*/ 6353 w 28575"/>
                              <a:gd name="connsiteY123" fmla="*/ 3172 h 9525"/>
                              <a:gd name="connsiteX124" fmla="*/ 6353 w 28575"/>
                              <a:gd name="connsiteY124" fmla="*/ 3172 h 9525"/>
                              <a:gd name="connsiteX125" fmla="*/ 6353 w 28575"/>
                              <a:gd name="connsiteY125" fmla="*/ 3172 h 9525"/>
                              <a:gd name="connsiteX126" fmla="*/ 6353 w 28575"/>
                              <a:gd name="connsiteY126" fmla="*/ 3172 h 9525"/>
                              <a:gd name="connsiteX127" fmla="*/ 6353 w 28575"/>
                              <a:gd name="connsiteY127" fmla="*/ 3172 h 9525"/>
                              <a:gd name="connsiteX128" fmla="*/ 7410 w 28575"/>
                              <a:gd name="connsiteY128" fmla="*/ 0 h 9525"/>
                              <a:gd name="connsiteX129" fmla="*/ 7410 w 28575"/>
                              <a:gd name="connsiteY129" fmla="*/ 3172 h 9525"/>
                              <a:gd name="connsiteX130" fmla="*/ 7410 w 28575"/>
                              <a:gd name="connsiteY130" fmla="*/ 3172 h 9525"/>
                              <a:gd name="connsiteX131" fmla="*/ 7410 w 28575"/>
                              <a:gd name="connsiteY131" fmla="*/ 6353 h 9525"/>
                              <a:gd name="connsiteX132" fmla="*/ 7410 w 28575"/>
                              <a:gd name="connsiteY132" fmla="*/ 6353 h 9525"/>
                              <a:gd name="connsiteX133" fmla="*/ 7410 w 28575"/>
                              <a:gd name="connsiteY133" fmla="*/ 6353 h 9525"/>
                              <a:gd name="connsiteX134" fmla="*/ 7410 w 28575"/>
                              <a:gd name="connsiteY134" fmla="*/ 6353 h 9525"/>
                              <a:gd name="connsiteX135" fmla="*/ 7410 w 28575"/>
                              <a:gd name="connsiteY135" fmla="*/ 6353 h 9525"/>
                              <a:gd name="connsiteX136" fmla="*/ 7410 w 28575"/>
                              <a:gd name="connsiteY136" fmla="*/ 6353 h 9525"/>
                              <a:gd name="connsiteX137" fmla="*/ 7410 w 28575"/>
                              <a:gd name="connsiteY137" fmla="*/ 6353 h 9525"/>
                              <a:gd name="connsiteX138" fmla="*/ 7410 w 28575"/>
                              <a:gd name="connsiteY138" fmla="*/ 6353 h 9525"/>
                              <a:gd name="connsiteX139" fmla="*/ 7410 w 28575"/>
                              <a:gd name="connsiteY139" fmla="*/ 6353 h 9525"/>
                              <a:gd name="connsiteX140" fmla="*/ 7410 w 28575"/>
                              <a:gd name="connsiteY140" fmla="*/ 6353 h 9525"/>
                              <a:gd name="connsiteX141" fmla="*/ 7410 w 28575"/>
                              <a:gd name="connsiteY141" fmla="*/ 6353 h 9525"/>
                              <a:gd name="connsiteX142" fmla="*/ 7410 w 28575"/>
                              <a:gd name="connsiteY142" fmla="*/ 3172 h 9525"/>
                              <a:gd name="connsiteX143" fmla="*/ 7410 w 28575"/>
                              <a:gd name="connsiteY143" fmla="*/ 3172 h 9525"/>
                              <a:gd name="connsiteX144" fmla="*/ 7410 w 28575"/>
                              <a:gd name="connsiteY144" fmla="*/ 3172 h 9525"/>
                              <a:gd name="connsiteX145" fmla="*/ 7410 w 28575"/>
                              <a:gd name="connsiteY145" fmla="*/ 3172 h 9525"/>
                              <a:gd name="connsiteX146" fmla="*/ 8468 w 28575"/>
                              <a:gd name="connsiteY146" fmla="*/ 6353 h 9525"/>
                              <a:gd name="connsiteX147" fmla="*/ 8468 w 28575"/>
                              <a:gd name="connsiteY147" fmla="*/ 3172 h 9525"/>
                              <a:gd name="connsiteX148" fmla="*/ 8468 w 28575"/>
                              <a:gd name="connsiteY148" fmla="*/ 6353 h 9525"/>
                              <a:gd name="connsiteX149" fmla="*/ 8468 w 28575"/>
                              <a:gd name="connsiteY149" fmla="*/ 6353 h 9525"/>
                              <a:gd name="connsiteX150" fmla="*/ 8468 w 28575"/>
                              <a:gd name="connsiteY150" fmla="*/ 3172 h 9525"/>
                              <a:gd name="connsiteX151" fmla="*/ 8468 w 28575"/>
                              <a:gd name="connsiteY151" fmla="*/ 3172 h 9525"/>
                              <a:gd name="connsiteX152" fmla="*/ 8468 w 28575"/>
                              <a:gd name="connsiteY152" fmla="*/ 3172 h 9525"/>
                              <a:gd name="connsiteX153" fmla="*/ 8468 w 28575"/>
                              <a:gd name="connsiteY153" fmla="*/ 3172 h 9525"/>
                              <a:gd name="connsiteX154" fmla="*/ 8468 w 28575"/>
                              <a:gd name="connsiteY154" fmla="*/ 3172 h 9525"/>
                              <a:gd name="connsiteX155" fmla="*/ 8468 w 28575"/>
                              <a:gd name="connsiteY155" fmla="*/ 3172 h 9525"/>
                              <a:gd name="connsiteX156" fmla="*/ 8468 w 28575"/>
                              <a:gd name="connsiteY156" fmla="*/ 3172 h 9525"/>
                              <a:gd name="connsiteX157" fmla="*/ 8468 w 28575"/>
                              <a:gd name="connsiteY157" fmla="*/ 3172 h 9525"/>
                              <a:gd name="connsiteX158" fmla="*/ 8468 w 28575"/>
                              <a:gd name="connsiteY158" fmla="*/ 3172 h 9525"/>
                              <a:gd name="connsiteX159" fmla="*/ 8468 w 28575"/>
                              <a:gd name="connsiteY159" fmla="*/ 3172 h 9525"/>
                              <a:gd name="connsiteX160" fmla="*/ 8468 w 28575"/>
                              <a:gd name="connsiteY160" fmla="*/ 3172 h 9525"/>
                              <a:gd name="connsiteX161" fmla="*/ 8468 w 28575"/>
                              <a:gd name="connsiteY161" fmla="*/ 3172 h 9525"/>
                              <a:gd name="connsiteX162" fmla="*/ 8468 w 28575"/>
                              <a:gd name="connsiteY162" fmla="*/ 3172 h 9525"/>
                              <a:gd name="connsiteX163" fmla="*/ 8468 w 28575"/>
                              <a:gd name="connsiteY163" fmla="*/ 3172 h 9525"/>
                              <a:gd name="connsiteX164" fmla="*/ 9525 w 28575"/>
                              <a:gd name="connsiteY164" fmla="*/ 6353 h 9525"/>
                              <a:gd name="connsiteX165" fmla="*/ 9525 w 28575"/>
                              <a:gd name="connsiteY165" fmla="*/ 6353 h 9525"/>
                              <a:gd name="connsiteX166" fmla="*/ 9525 w 28575"/>
                              <a:gd name="connsiteY166" fmla="*/ 6353 h 9525"/>
                              <a:gd name="connsiteX167" fmla="*/ 9525 w 28575"/>
                              <a:gd name="connsiteY167" fmla="*/ 6353 h 9525"/>
                              <a:gd name="connsiteX168" fmla="*/ 9525 w 28575"/>
                              <a:gd name="connsiteY168" fmla="*/ 6353 h 9525"/>
                              <a:gd name="connsiteX169" fmla="*/ 9525 w 28575"/>
                              <a:gd name="connsiteY169" fmla="*/ 6353 h 9525"/>
                              <a:gd name="connsiteX170" fmla="*/ 9525 w 28575"/>
                              <a:gd name="connsiteY170" fmla="*/ 6353 h 9525"/>
                              <a:gd name="connsiteX171" fmla="*/ 9525 w 28575"/>
                              <a:gd name="connsiteY171" fmla="*/ 6353 h 9525"/>
                              <a:gd name="connsiteX172" fmla="*/ 9525 w 28575"/>
                              <a:gd name="connsiteY172" fmla="*/ 6353 h 9525"/>
                              <a:gd name="connsiteX173" fmla="*/ 9525 w 28575"/>
                              <a:gd name="connsiteY173" fmla="*/ 6353 h 9525"/>
                              <a:gd name="connsiteX174" fmla="*/ 9525 w 28575"/>
                              <a:gd name="connsiteY174" fmla="*/ 6353 h 9525"/>
                              <a:gd name="connsiteX175" fmla="*/ 9525 w 28575"/>
                              <a:gd name="connsiteY175" fmla="*/ 6353 h 9525"/>
                              <a:gd name="connsiteX176" fmla="*/ 9525 w 28575"/>
                              <a:gd name="connsiteY176" fmla="*/ 6353 h 9525"/>
                              <a:gd name="connsiteX177" fmla="*/ 9525 w 28575"/>
                              <a:gd name="connsiteY177" fmla="*/ 6353 h 9525"/>
                              <a:gd name="connsiteX178" fmla="*/ 9525 w 28575"/>
                              <a:gd name="connsiteY178" fmla="*/ 6353 h 9525"/>
                              <a:gd name="connsiteX179" fmla="*/ 9525 w 28575"/>
                              <a:gd name="connsiteY179" fmla="*/ 6353 h 9525"/>
                              <a:gd name="connsiteX180" fmla="*/ 9525 w 28575"/>
                              <a:gd name="connsiteY180" fmla="*/ 6353 h 9525"/>
                              <a:gd name="connsiteX181" fmla="*/ 9525 w 28575"/>
                              <a:gd name="connsiteY181" fmla="*/ 6353 h 9525"/>
                              <a:gd name="connsiteX182" fmla="*/ 9525 w 28575"/>
                              <a:gd name="connsiteY182" fmla="*/ 6353 h 9525"/>
                              <a:gd name="connsiteX183" fmla="*/ 9525 w 28575"/>
                              <a:gd name="connsiteY183" fmla="*/ 3172 h 9525"/>
                              <a:gd name="connsiteX184" fmla="*/ 10582 w 28575"/>
                              <a:gd name="connsiteY184" fmla="*/ 3172 h 9525"/>
                              <a:gd name="connsiteX185" fmla="*/ 10582 w 28575"/>
                              <a:gd name="connsiteY185" fmla="*/ 3172 h 9525"/>
                              <a:gd name="connsiteX186" fmla="*/ 10582 w 28575"/>
                              <a:gd name="connsiteY186" fmla="*/ 3172 h 9525"/>
                              <a:gd name="connsiteX187" fmla="*/ 10582 w 28575"/>
                              <a:gd name="connsiteY187" fmla="*/ 3172 h 9525"/>
                              <a:gd name="connsiteX188" fmla="*/ 10582 w 28575"/>
                              <a:gd name="connsiteY188" fmla="*/ 6353 h 9525"/>
                              <a:gd name="connsiteX189" fmla="*/ 10582 w 28575"/>
                              <a:gd name="connsiteY189" fmla="*/ 3172 h 9525"/>
                              <a:gd name="connsiteX190" fmla="*/ 10582 w 28575"/>
                              <a:gd name="connsiteY190" fmla="*/ 3172 h 9525"/>
                              <a:gd name="connsiteX191" fmla="*/ 10582 w 28575"/>
                              <a:gd name="connsiteY191" fmla="*/ 3172 h 9525"/>
                              <a:gd name="connsiteX192" fmla="*/ 10582 w 28575"/>
                              <a:gd name="connsiteY192" fmla="*/ 3172 h 9525"/>
                              <a:gd name="connsiteX193" fmla="*/ 10582 w 28575"/>
                              <a:gd name="connsiteY193" fmla="*/ 6353 h 9525"/>
                              <a:gd name="connsiteX194" fmla="*/ 10582 w 28575"/>
                              <a:gd name="connsiteY194" fmla="*/ 6353 h 9525"/>
                              <a:gd name="connsiteX195" fmla="*/ 10582 w 28575"/>
                              <a:gd name="connsiteY195" fmla="*/ 6353 h 9525"/>
                              <a:gd name="connsiteX196" fmla="*/ 10582 w 28575"/>
                              <a:gd name="connsiteY196" fmla="*/ 3172 h 9525"/>
                              <a:gd name="connsiteX197" fmla="*/ 10582 w 28575"/>
                              <a:gd name="connsiteY197" fmla="*/ 3172 h 9525"/>
                              <a:gd name="connsiteX198" fmla="*/ 10582 w 28575"/>
                              <a:gd name="connsiteY198" fmla="*/ 6353 h 9525"/>
                              <a:gd name="connsiteX199" fmla="*/ 10582 w 28575"/>
                              <a:gd name="connsiteY199" fmla="*/ 6353 h 9525"/>
                              <a:gd name="connsiteX200" fmla="*/ 10582 w 28575"/>
                              <a:gd name="connsiteY200" fmla="*/ 6353 h 9525"/>
                              <a:gd name="connsiteX201" fmla="*/ 10582 w 28575"/>
                              <a:gd name="connsiteY201" fmla="*/ 6353 h 9525"/>
                              <a:gd name="connsiteX202" fmla="*/ 11640 w 28575"/>
                              <a:gd name="connsiteY202" fmla="*/ 6353 h 9525"/>
                              <a:gd name="connsiteX203" fmla="*/ 11640 w 28575"/>
                              <a:gd name="connsiteY203" fmla="*/ 6353 h 9525"/>
                              <a:gd name="connsiteX204" fmla="*/ 11640 w 28575"/>
                              <a:gd name="connsiteY204" fmla="*/ 6353 h 9525"/>
                              <a:gd name="connsiteX205" fmla="*/ 11640 w 28575"/>
                              <a:gd name="connsiteY205" fmla="*/ 3172 h 9525"/>
                              <a:gd name="connsiteX206" fmla="*/ 11640 w 28575"/>
                              <a:gd name="connsiteY206" fmla="*/ 6353 h 9525"/>
                              <a:gd name="connsiteX207" fmla="*/ 11640 w 28575"/>
                              <a:gd name="connsiteY207" fmla="*/ 6353 h 9525"/>
                              <a:gd name="connsiteX208" fmla="*/ 11640 w 28575"/>
                              <a:gd name="connsiteY208" fmla="*/ 6353 h 9525"/>
                              <a:gd name="connsiteX209" fmla="*/ 11640 w 28575"/>
                              <a:gd name="connsiteY209" fmla="*/ 6353 h 9525"/>
                              <a:gd name="connsiteX210" fmla="*/ 11640 w 28575"/>
                              <a:gd name="connsiteY210" fmla="*/ 6353 h 9525"/>
                              <a:gd name="connsiteX211" fmla="*/ 11640 w 28575"/>
                              <a:gd name="connsiteY211" fmla="*/ 3172 h 9525"/>
                              <a:gd name="connsiteX212" fmla="*/ 11640 w 28575"/>
                              <a:gd name="connsiteY212" fmla="*/ 3172 h 9525"/>
                              <a:gd name="connsiteX213" fmla="*/ 11640 w 28575"/>
                              <a:gd name="connsiteY213" fmla="*/ 6353 h 9525"/>
                              <a:gd name="connsiteX214" fmla="*/ 11640 w 28575"/>
                              <a:gd name="connsiteY214" fmla="*/ 6353 h 9525"/>
                              <a:gd name="connsiteX215" fmla="*/ 11640 w 28575"/>
                              <a:gd name="connsiteY215" fmla="*/ 6353 h 9525"/>
                              <a:gd name="connsiteX216" fmla="*/ 11640 w 28575"/>
                              <a:gd name="connsiteY216" fmla="*/ 6353 h 9525"/>
                              <a:gd name="connsiteX217" fmla="*/ 11640 w 28575"/>
                              <a:gd name="connsiteY217" fmla="*/ 6353 h 9525"/>
                              <a:gd name="connsiteX218" fmla="*/ 11640 w 28575"/>
                              <a:gd name="connsiteY218" fmla="*/ 6353 h 9525"/>
                              <a:gd name="connsiteX219" fmla="*/ 11640 w 28575"/>
                              <a:gd name="connsiteY219" fmla="*/ 6353 h 9525"/>
                              <a:gd name="connsiteX220" fmla="*/ 12697 w 28575"/>
                              <a:gd name="connsiteY220" fmla="*/ 6353 h 9525"/>
                              <a:gd name="connsiteX221" fmla="*/ 12697 w 28575"/>
                              <a:gd name="connsiteY221" fmla="*/ 6353 h 9525"/>
                              <a:gd name="connsiteX222" fmla="*/ 12697 w 28575"/>
                              <a:gd name="connsiteY222" fmla="*/ 6353 h 9525"/>
                              <a:gd name="connsiteX223" fmla="*/ 12697 w 28575"/>
                              <a:gd name="connsiteY223" fmla="*/ 6353 h 9525"/>
                              <a:gd name="connsiteX224" fmla="*/ 12697 w 28575"/>
                              <a:gd name="connsiteY224" fmla="*/ 6353 h 9525"/>
                              <a:gd name="connsiteX225" fmla="*/ 12697 w 28575"/>
                              <a:gd name="connsiteY225" fmla="*/ 6353 h 9525"/>
                              <a:gd name="connsiteX226" fmla="*/ 12697 w 28575"/>
                              <a:gd name="connsiteY226" fmla="*/ 6353 h 9525"/>
                              <a:gd name="connsiteX227" fmla="*/ 12697 w 28575"/>
                              <a:gd name="connsiteY227" fmla="*/ 6353 h 9525"/>
                              <a:gd name="connsiteX228" fmla="*/ 12697 w 28575"/>
                              <a:gd name="connsiteY228" fmla="*/ 6353 h 9525"/>
                              <a:gd name="connsiteX229" fmla="*/ 12697 w 28575"/>
                              <a:gd name="connsiteY229" fmla="*/ 3172 h 9525"/>
                              <a:gd name="connsiteX230" fmla="*/ 12697 w 28575"/>
                              <a:gd name="connsiteY230" fmla="*/ 3172 h 9525"/>
                              <a:gd name="connsiteX231" fmla="*/ 12697 w 28575"/>
                              <a:gd name="connsiteY231" fmla="*/ 3172 h 9525"/>
                              <a:gd name="connsiteX232" fmla="*/ 12697 w 28575"/>
                              <a:gd name="connsiteY232" fmla="*/ 3172 h 9525"/>
                              <a:gd name="connsiteX233" fmla="*/ 12697 w 28575"/>
                              <a:gd name="connsiteY233" fmla="*/ 6353 h 9525"/>
                              <a:gd name="connsiteX234" fmla="*/ 12697 w 28575"/>
                              <a:gd name="connsiteY234" fmla="*/ 3172 h 9525"/>
                              <a:gd name="connsiteX235" fmla="*/ 12697 w 28575"/>
                              <a:gd name="connsiteY235" fmla="*/ 3172 h 9525"/>
                              <a:gd name="connsiteX236" fmla="*/ 12697 w 28575"/>
                              <a:gd name="connsiteY236" fmla="*/ 6353 h 9525"/>
                              <a:gd name="connsiteX237" fmla="*/ 12697 w 28575"/>
                              <a:gd name="connsiteY237" fmla="*/ 6353 h 9525"/>
                              <a:gd name="connsiteX238" fmla="*/ 13754 w 28575"/>
                              <a:gd name="connsiteY238" fmla="*/ 3172 h 9525"/>
                              <a:gd name="connsiteX239" fmla="*/ 13754 w 28575"/>
                              <a:gd name="connsiteY239" fmla="*/ 3172 h 9525"/>
                              <a:gd name="connsiteX240" fmla="*/ 13754 w 28575"/>
                              <a:gd name="connsiteY240" fmla="*/ 3172 h 9525"/>
                              <a:gd name="connsiteX241" fmla="*/ 13754 w 28575"/>
                              <a:gd name="connsiteY241" fmla="*/ 3172 h 9525"/>
                              <a:gd name="connsiteX242" fmla="*/ 13754 w 28575"/>
                              <a:gd name="connsiteY242" fmla="*/ 6353 h 9525"/>
                              <a:gd name="connsiteX243" fmla="*/ 13754 w 28575"/>
                              <a:gd name="connsiteY243" fmla="*/ 3172 h 9525"/>
                              <a:gd name="connsiteX244" fmla="*/ 13754 w 28575"/>
                              <a:gd name="connsiteY244" fmla="*/ 3172 h 9525"/>
                              <a:gd name="connsiteX245" fmla="*/ 13754 w 28575"/>
                              <a:gd name="connsiteY245" fmla="*/ 3172 h 9525"/>
                              <a:gd name="connsiteX246" fmla="*/ 13754 w 28575"/>
                              <a:gd name="connsiteY246" fmla="*/ 3172 h 9525"/>
                              <a:gd name="connsiteX247" fmla="*/ 13754 w 28575"/>
                              <a:gd name="connsiteY247" fmla="*/ 3172 h 9525"/>
                              <a:gd name="connsiteX248" fmla="*/ 13754 w 28575"/>
                              <a:gd name="connsiteY248" fmla="*/ 3172 h 9525"/>
                              <a:gd name="connsiteX249" fmla="*/ 13754 w 28575"/>
                              <a:gd name="connsiteY249" fmla="*/ 6353 h 9525"/>
                              <a:gd name="connsiteX250" fmla="*/ 13754 w 28575"/>
                              <a:gd name="connsiteY250" fmla="*/ 6353 h 9525"/>
                              <a:gd name="connsiteX251" fmla="*/ 13754 w 28575"/>
                              <a:gd name="connsiteY251" fmla="*/ 6353 h 9525"/>
                              <a:gd name="connsiteX252" fmla="*/ 13754 w 28575"/>
                              <a:gd name="connsiteY252" fmla="*/ 6353 h 9525"/>
                              <a:gd name="connsiteX253" fmla="*/ 13754 w 28575"/>
                              <a:gd name="connsiteY253" fmla="*/ 6353 h 9525"/>
                              <a:gd name="connsiteX254" fmla="*/ 13754 w 28575"/>
                              <a:gd name="connsiteY254" fmla="*/ 6353 h 9525"/>
                              <a:gd name="connsiteX255" fmla="*/ 13754 w 28575"/>
                              <a:gd name="connsiteY255" fmla="*/ 6353 h 9525"/>
                              <a:gd name="connsiteX256" fmla="*/ 13754 w 28575"/>
                              <a:gd name="connsiteY256" fmla="*/ 6353 h 9525"/>
                              <a:gd name="connsiteX257" fmla="*/ 13754 w 28575"/>
                              <a:gd name="connsiteY257" fmla="*/ 6353 h 9525"/>
                              <a:gd name="connsiteX258" fmla="*/ 14821 w 28575"/>
                              <a:gd name="connsiteY258" fmla="*/ 6353 h 9525"/>
                              <a:gd name="connsiteX259" fmla="*/ 14821 w 28575"/>
                              <a:gd name="connsiteY259" fmla="*/ 3172 h 9525"/>
                              <a:gd name="connsiteX260" fmla="*/ 14821 w 28575"/>
                              <a:gd name="connsiteY260" fmla="*/ 3172 h 9525"/>
                              <a:gd name="connsiteX261" fmla="*/ 14821 w 28575"/>
                              <a:gd name="connsiteY261" fmla="*/ 6353 h 9525"/>
                              <a:gd name="connsiteX262" fmla="*/ 14821 w 28575"/>
                              <a:gd name="connsiteY262" fmla="*/ 6353 h 9525"/>
                              <a:gd name="connsiteX263" fmla="*/ 14821 w 28575"/>
                              <a:gd name="connsiteY263" fmla="*/ 6353 h 9525"/>
                              <a:gd name="connsiteX264" fmla="*/ 14821 w 28575"/>
                              <a:gd name="connsiteY264" fmla="*/ 6353 h 9525"/>
                              <a:gd name="connsiteX265" fmla="*/ 14821 w 28575"/>
                              <a:gd name="connsiteY265" fmla="*/ 6353 h 9525"/>
                              <a:gd name="connsiteX266" fmla="*/ 14821 w 28575"/>
                              <a:gd name="connsiteY266" fmla="*/ 6353 h 9525"/>
                              <a:gd name="connsiteX267" fmla="*/ 14821 w 28575"/>
                              <a:gd name="connsiteY267" fmla="*/ 6353 h 9525"/>
                              <a:gd name="connsiteX268" fmla="*/ 14821 w 28575"/>
                              <a:gd name="connsiteY268" fmla="*/ 3172 h 9525"/>
                              <a:gd name="connsiteX269" fmla="*/ 14821 w 28575"/>
                              <a:gd name="connsiteY269" fmla="*/ 3172 h 9525"/>
                              <a:gd name="connsiteX270" fmla="*/ 14821 w 28575"/>
                              <a:gd name="connsiteY270" fmla="*/ 3172 h 9525"/>
                              <a:gd name="connsiteX271" fmla="*/ 14821 w 28575"/>
                              <a:gd name="connsiteY271" fmla="*/ 6353 h 9525"/>
                              <a:gd name="connsiteX272" fmla="*/ 14821 w 28575"/>
                              <a:gd name="connsiteY272" fmla="*/ 6353 h 9525"/>
                              <a:gd name="connsiteX273" fmla="*/ 14821 w 28575"/>
                              <a:gd name="connsiteY273" fmla="*/ 6353 h 9525"/>
                              <a:gd name="connsiteX274" fmla="*/ 14821 w 28575"/>
                              <a:gd name="connsiteY274" fmla="*/ 6353 h 9525"/>
                              <a:gd name="connsiteX275" fmla="*/ 14821 w 28575"/>
                              <a:gd name="connsiteY275" fmla="*/ 6353 h 9525"/>
                              <a:gd name="connsiteX276" fmla="*/ 14821 w 28575"/>
                              <a:gd name="connsiteY276" fmla="*/ 6353 h 9525"/>
                              <a:gd name="connsiteX277" fmla="*/ 14821 w 28575"/>
                              <a:gd name="connsiteY277" fmla="*/ 6353 h 9525"/>
                              <a:gd name="connsiteX278" fmla="*/ 14821 w 28575"/>
                              <a:gd name="connsiteY278" fmla="*/ 6353 h 9525"/>
                              <a:gd name="connsiteX279" fmla="*/ 14821 w 28575"/>
                              <a:gd name="connsiteY279" fmla="*/ 6353 h 9525"/>
                              <a:gd name="connsiteX280" fmla="*/ 14821 w 28575"/>
                              <a:gd name="connsiteY280" fmla="*/ 6353 h 9525"/>
                              <a:gd name="connsiteX281" fmla="*/ 14821 w 28575"/>
                              <a:gd name="connsiteY281" fmla="*/ 6353 h 9525"/>
                              <a:gd name="connsiteX282" fmla="*/ 15878 w 28575"/>
                              <a:gd name="connsiteY282" fmla="*/ 3172 h 9525"/>
                              <a:gd name="connsiteX283" fmla="*/ 15878 w 28575"/>
                              <a:gd name="connsiteY283" fmla="*/ 3172 h 9525"/>
                              <a:gd name="connsiteX284" fmla="*/ 15878 w 28575"/>
                              <a:gd name="connsiteY284" fmla="*/ 6353 h 9525"/>
                              <a:gd name="connsiteX285" fmla="*/ 15878 w 28575"/>
                              <a:gd name="connsiteY285" fmla="*/ 6353 h 9525"/>
                              <a:gd name="connsiteX286" fmla="*/ 15878 w 28575"/>
                              <a:gd name="connsiteY286" fmla="*/ 6353 h 9525"/>
                              <a:gd name="connsiteX287" fmla="*/ 15878 w 28575"/>
                              <a:gd name="connsiteY287" fmla="*/ 6353 h 9525"/>
                              <a:gd name="connsiteX288" fmla="*/ 15878 w 28575"/>
                              <a:gd name="connsiteY288" fmla="*/ 3172 h 9525"/>
                              <a:gd name="connsiteX289" fmla="*/ 15878 w 28575"/>
                              <a:gd name="connsiteY289" fmla="*/ 3172 h 9525"/>
                              <a:gd name="connsiteX290" fmla="*/ 15878 w 28575"/>
                              <a:gd name="connsiteY290" fmla="*/ 3172 h 9525"/>
                              <a:gd name="connsiteX291" fmla="*/ 15878 w 28575"/>
                              <a:gd name="connsiteY291" fmla="*/ 6353 h 9525"/>
                              <a:gd name="connsiteX292" fmla="*/ 15878 w 28575"/>
                              <a:gd name="connsiteY292" fmla="*/ 6353 h 9525"/>
                              <a:gd name="connsiteX293" fmla="*/ 15878 w 28575"/>
                              <a:gd name="connsiteY293" fmla="*/ 6353 h 9525"/>
                              <a:gd name="connsiteX294" fmla="*/ 15878 w 28575"/>
                              <a:gd name="connsiteY294" fmla="*/ 6353 h 9525"/>
                              <a:gd name="connsiteX295" fmla="*/ 15878 w 28575"/>
                              <a:gd name="connsiteY295" fmla="*/ 6353 h 9525"/>
                              <a:gd name="connsiteX296" fmla="*/ 15878 w 28575"/>
                              <a:gd name="connsiteY296" fmla="*/ 6353 h 9525"/>
                              <a:gd name="connsiteX297" fmla="*/ 15878 w 28575"/>
                              <a:gd name="connsiteY297" fmla="*/ 6353 h 9525"/>
                              <a:gd name="connsiteX298" fmla="*/ 15878 w 28575"/>
                              <a:gd name="connsiteY298" fmla="*/ 6353 h 9525"/>
                              <a:gd name="connsiteX299" fmla="*/ 15878 w 28575"/>
                              <a:gd name="connsiteY299" fmla="*/ 6353 h 9525"/>
                              <a:gd name="connsiteX300" fmla="*/ 16935 w 28575"/>
                              <a:gd name="connsiteY300" fmla="*/ 6353 h 9525"/>
                              <a:gd name="connsiteX301" fmla="*/ 16935 w 28575"/>
                              <a:gd name="connsiteY301" fmla="*/ 6353 h 9525"/>
                              <a:gd name="connsiteX302" fmla="*/ 16935 w 28575"/>
                              <a:gd name="connsiteY302" fmla="*/ 6353 h 9525"/>
                              <a:gd name="connsiteX303" fmla="*/ 16935 w 28575"/>
                              <a:gd name="connsiteY303" fmla="*/ 6353 h 9525"/>
                              <a:gd name="connsiteX304" fmla="*/ 16935 w 28575"/>
                              <a:gd name="connsiteY304" fmla="*/ 6353 h 9525"/>
                              <a:gd name="connsiteX305" fmla="*/ 16935 w 28575"/>
                              <a:gd name="connsiteY305" fmla="*/ 6353 h 9525"/>
                              <a:gd name="connsiteX306" fmla="*/ 16935 w 28575"/>
                              <a:gd name="connsiteY306" fmla="*/ 6353 h 9525"/>
                              <a:gd name="connsiteX307" fmla="*/ 16935 w 28575"/>
                              <a:gd name="connsiteY307" fmla="*/ 6353 h 9525"/>
                              <a:gd name="connsiteX308" fmla="*/ 16935 w 28575"/>
                              <a:gd name="connsiteY308" fmla="*/ 6353 h 9525"/>
                              <a:gd name="connsiteX309" fmla="*/ 16935 w 28575"/>
                              <a:gd name="connsiteY309" fmla="*/ 6353 h 9525"/>
                              <a:gd name="connsiteX310" fmla="*/ 16935 w 28575"/>
                              <a:gd name="connsiteY310" fmla="*/ 6353 h 9525"/>
                              <a:gd name="connsiteX311" fmla="*/ 16935 w 28575"/>
                              <a:gd name="connsiteY311" fmla="*/ 6353 h 9525"/>
                              <a:gd name="connsiteX312" fmla="*/ 16935 w 28575"/>
                              <a:gd name="connsiteY312" fmla="*/ 6353 h 9525"/>
                              <a:gd name="connsiteX313" fmla="*/ 16935 w 28575"/>
                              <a:gd name="connsiteY313" fmla="*/ 6353 h 9525"/>
                              <a:gd name="connsiteX314" fmla="*/ 16935 w 28575"/>
                              <a:gd name="connsiteY314" fmla="*/ 6353 h 9525"/>
                              <a:gd name="connsiteX315" fmla="*/ 16935 w 28575"/>
                              <a:gd name="connsiteY315" fmla="*/ 6353 h 9525"/>
                              <a:gd name="connsiteX316" fmla="*/ 16935 w 28575"/>
                              <a:gd name="connsiteY316" fmla="*/ 6353 h 9525"/>
                              <a:gd name="connsiteX317" fmla="*/ 16935 w 28575"/>
                              <a:gd name="connsiteY317" fmla="*/ 6353 h 9525"/>
                              <a:gd name="connsiteX318" fmla="*/ 16935 w 28575"/>
                              <a:gd name="connsiteY318" fmla="*/ 6353 h 9525"/>
                              <a:gd name="connsiteX319" fmla="*/ 16935 w 28575"/>
                              <a:gd name="connsiteY319" fmla="*/ 6353 h 9525"/>
                              <a:gd name="connsiteX320" fmla="*/ 17993 w 28575"/>
                              <a:gd name="connsiteY320" fmla="*/ 6353 h 9525"/>
                              <a:gd name="connsiteX321" fmla="*/ 17993 w 28575"/>
                              <a:gd name="connsiteY321" fmla="*/ 6353 h 9525"/>
                              <a:gd name="connsiteX322" fmla="*/ 17993 w 28575"/>
                              <a:gd name="connsiteY322" fmla="*/ 6353 h 9525"/>
                              <a:gd name="connsiteX323" fmla="*/ 17993 w 28575"/>
                              <a:gd name="connsiteY323" fmla="*/ 6353 h 9525"/>
                              <a:gd name="connsiteX324" fmla="*/ 17993 w 28575"/>
                              <a:gd name="connsiteY324" fmla="*/ 6353 h 9525"/>
                              <a:gd name="connsiteX325" fmla="*/ 17993 w 28575"/>
                              <a:gd name="connsiteY325" fmla="*/ 6353 h 9525"/>
                              <a:gd name="connsiteX326" fmla="*/ 17993 w 28575"/>
                              <a:gd name="connsiteY326" fmla="*/ 6353 h 9525"/>
                              <a:gd name="connsiteX327" fmla="*/ 17993 w 28575"/>
                              <a:gd name="connsiteY327" fmla="*/ 6353 h 9525"/>
                              <a:gd name="connsiteX328" fmla="*/ 17993 w 28575"/>
                              <a:gd name="connsiteY328" fmla="*/ 6353 h 9525"/>
                              <a:gd name="connsiteX329" fmla="*/ 17993 w 28575"/>
                              <a:gd name="connsiteY329" fmla="*/ 6353 h 9525"/>
                              <a:gd name="connsiteX330" fmla="*/ 17993 w 28575"/>
                              <a:gd name="connsiteY330" fmla="*/ 6353 h 9525"/>
                              <a:gd name="connsiteX331" fmla="*/ 17993 w 28575"/>
                              <a:gd name="connsiteY331" fmla="*/ 6353 h 9525"/>
                              <a:gd name="connsiteX332" fmla="*/ 17993 w 28575"/>
                              <a:gd name="connsiteY332" fmla="*/ 6353 h 9525"/>
                              <a:gd name="connsiteX333" fmla="*/ 17993 w 28575"/>
                              <a:gd name="connsiteY333" fmla="*/ 6353 h 9525"/>
                              <a:gd name="connsiteX334" fmla="*/ 17993 w 28575"/>
                              <a:gd name="connsiteY334" fmla="*/ 6353 h 9525"/>
                              <a:gd name="connsiteX335" fmla="*/ 17993 w 28575"/>
                              <a:gd name="connsiteY335" fmla="*/ 6353 h 9525"/>
                              <a:gd name="connsiteX336" fmla="*/ 17993 w 28575"/>
                              <a:gd name="connsiteY336" fmla="*/ 6353 h 9525"/>
                              <a:gd name="connsiteX337" fmla="*/ 17993 w 28575"/>
                              <a:gd name="connsiteY337" fmla="*/ 6353 h 9525"/>
                              <a:gd name="connsiteX338" fmla="*/ 19050 w 28575"/>
                              <a:gd name="connsiteY338" fmla="*/ 3172 h 9525"/>
                              <a:gd name="connsiteX339" fmla="*/ 19050 w 28575"/>
                              <a:gd name="connsiteY339" fmla="*/ 6353 h 9525"/>
                              <a:gd name="connsiteX340" fmla="*/ 19050 w 28575"/>
                              <a:gd name="connsiteY340" fmla="*/ 6353 h 9525"/>
                              <a:gd name="connsiteX341" fmla="*/ 19050 w 28575"/>
                              <a:gd name="connsiteY341" fmla="*/ 6353 h 9525"/>
                              <a:gd name="connsiteX342" fmla="*/ 19050 w 28575"/>
                              <a:gd name="connsiteY342" fmla="*/ 6353 h 9525"/>
                              <a:gd name="connsiteX343" fmla="*/ 19050 w 28575"/>
                              <a:gd name="connsiteY343" fmla="*/ 6353 h 9525"/>
                              <a:gd name="connsiteX344" fmla="*/ 19050 w 28575"/>
                              <a:gd name="connsiteY344" fmla="*/ 6353 h 9525"/>
                              <a:gd name="connsiteX345" fmla="*/ 19050 w 28575"/>
                              <a:gd name="connsiteY345" fmla="*/ 3172 h 9525"/>
                              <a:gd name="connsiteX346" fmla="*/ 19050 w 28575"/>
                              <a:gd name="connsiteY346" fmla="*/ 6353 h 9525"/>
                              <a:gd name="connsiteX347" fmla="*/ 19050 w 28575"/>
                              <a:gd name="connsiteY347" fmla="*/ 3172 h 9525"/>
                              <a:gd name="connsiteX348" fmla="*/ 19050 w 28575"/>
                              <a:gd name="connsiteY348" fmla="*/ 6353 h 9525"/>
                              <a:gd name="connsiteX349" fmla="*/ 19050 w 28575"/>
                              <a:gd name="connsiteY349" fmla="*/ 6353 h 9525"/>
                              <a:gd name="connsiteX350" fmla="*/ 19050 w 28575"/>
                              <a:gd name="connsiteY350" fmla="*/ 6353 h 9525"/>
                              <a:gd name="connsiteX351" fmla="*/ 19050 w 28575"/>
                              <a:gd name="connsiteY351" fmla="*/ 6353 h 9525"/>
                              <a:gd name="connsiteX352" fmla="*/ 19050 w 28575"/>
                              <a:gd name="connsiteY352" fmla="*/ 6353 h 9525"/>
                              <a:gd name="connsiteX353" fmla="*/ 19050 w 28575"/>
                              <a:gd name="connsiteY353" fmla="*/ 6353 h 9525"/>
                              <a:gd name="connsiteX354" fmla="*/ 19050 w 28575"/>
                              <a:gd name="connsiteY354" fmla="*/ 6353 h 9525"/>
                              <a:gd name="connsiteX355" fmla="*/ 19050 w 28575"/>
                              <a:gd name="connsiteY355" fmla="*/ 3172 h 9525"/>
                              <a:gd name="connsiteX356" fmla="*/ 20107 w 28575"/>
                              <a:gd name="connsiteY356" fmla="*/ 3172 h 9525"/>
                              <a:gd name="connsiteX357" fmla="*/ 20107 w 28575"/>
                              <a:gd name="connsiteY357" fmla="*/ 6353 h 9525"/>
                              <a:gd name="connsiteX358" fmla="*/ 20107 w 28575"/>
                              <a:gd name="connsiteY358" fmla="*/ 6353 h 9525"/>
                              <a:gd name="connsiteX359" fmla="*/ 20107 w 28575"/>
                              <a:gd name="connsiteY359" fmla="*/ 6353 h 9525"/>
                              <a:gd name="connsiteX360" fmla="*/ 20107 w 28575"/>
                              <a:gd name="connsiteY360" fmla="*/ 6353 h 9525"/>
                              <a:gd name="connsiteX361" fmla="*/ 20107 w 28575"/>
                              <a:gd name="connsiteY361" fmla="*/ 6353 h 9525"/>
                              <a:gd name="connsiteX362" fmla="*/ 20107 w 28575"/>
                              <a:gd name="connsiteY362" fmla="*/ 6353 h 9525"/>
                              <a:gd name="connsiteX363" fmla="*/ 20107 w 28575"/>
                              <a:gd name="connsiteY363" fmla="*/ 6353 h 9525"/>
                              <a:gd name="connsiteX364" fmla="*/ 20107 w 28575"/>
                              <a:gd name="connsiteY364" fmla="*/ 6353 h 9525"/>
                              <a:gd name="connsiteX365" fmla="*/ 20107 w 28575"/>
                              <a:gd name="connsiteY365" fmla="*/ 6353 h 9525"/>
                              <a:gd name="connsiteX366" fmla="*/ 20107 w 28575"/>
                              <a:gd name="connsiteY366" fmla="*/ 6353 h 9525"/>
                              <a:gd name="connsiteX367" fmla="*/ 20107 w 28575"/>
                              <a:gd name="connsiteY367" fmla="*/ 6353 h 9525"/>
                              <a:gd name="connsiteX368" fmla="*/ 20107 w 28575"/>
                              <a:gd name="connsiteY368" fmla="*/ 6353 h 9525"/>
                              <a:gd name="connsiteX369" fmla="*/ 20107 w 28575"/>
                              <a:gd name="connsiteY369" fmla="*/ 6353 h 9525"/>
                              <a:gd name="connsiteX370" fmla="*/ 20107 w 28575"/>
                              <a:gd name="connsiteY370" fmla="*/ 6353 h 9525"/>
                              <a:gd name="connsiteX371" fmla="*/ 20107 w 28575"/>
                              <a:gd name="connsiteY371" fmla="*/ 6353 h 9525"/>
                              <a:gd name="connsiteX372" fmla="*/ 20107 w 28575"/>
                              <a:gd name="connsiteY372" fmla="*/ 6353 h 9525"/>
                              <a:gd name="connsiteX373" fmla="*/ 20107 w 28575"/>
                              <a:gd name="connsiteY373" fmla="*/ 6353 h 9525"/>
                              <a:gd name="connsiteX374" fmla="*/ 21165 w 28575"/>
                              <a:gd name="connsiteY374" fmla="*/ 6353 h 9525"/>
                              <a:gd name="connsiteX375" fmla="*/ 21165 w 28575"/>
                              <a:gd name="connsiteY375" fmla="*/ 6353 h 9525"/>
                              <a:gd name="connsiteX376" fmla="*/ 21165 w 28575"/>
                              <a:gd name="connsiteY376" fmla="*/ 6353 h 9525"/>
                              <a:gd name="connsiteX377" fmla="*/ 21165 w 28575"/>
                              <a:gd name="connsiteY377" fmla="*/ 6353 h 9525"/>
                              <a:gd name="connsiteX378" fmla="*/ 21165 w 28575"/>
                              <a:gd name="connsiteY378" fmla="*/ 6353 h 9525"/>
                              <a:gd name="connsiteX379" fmla="*/ 21165 w 28575"/>
                              <a:gd name="connsiteY379" fmla="*/ 6353 h 9525"/>
                              <a:gd name="connsiteX380" fmla="*/ 21165 w 28575"/>
                              <a:gd name="connsiteY380" fmla="*/ 6353 h 9525"/>
                              <a:gd name="connsiteX381" fmla="*/ 21165 w 28575"/>
                              <a:gd name="connsiteY381" fmla="*/ 6353 h 9525"/>
                              <a:gd name="connsiteX382" fmla="*/ 21165 w 28575"/>
                              <a:gd name="connsiteY382" fmla="*/ 6353 h 9525"/>
                              <a:gd name="connsiteX383" fmla="*/ 21165 w 28575"/>
                              <a:gd name="connsiteY383" fmla="*/ 6353 h 9525"/>
                              <a:gd name="connsiteX384" fmla="*/ 21165 w 28575"/>
                              <a:gd name="connsiteY384" fmla="*/ 6353 h 9525"/>
                              <a:gd name="connsiteX385" fmla="*/ 21165 w 28575"/>
                              <a:gd name="connsiteY385" fmla="*/ 6353 h 9525"/>
                              <a:gd name="connsiteX386" fmla="*/ 21165 w 28575"/>
                              <a:gd name="connsiteY386" fmla="*/ 6353 h 9525"/>
                              <a:gd name="connsiteX387" fmla="*/ 21165 w 28575"/>
                              <a:gd name="connsiteY387" fmla="*/ 3172 h 9525"/>
                              <a:gd name="connsiteX388" fmla="*/ 21165 w 28575"/>
                              <a:gd name="connsiteY388" fmla="*/ 6353 h 9525"/>
                              <a:gd name="connsiteX389" fmla="*/ 21165 w 28575"/>
                              <a:gd name="connsiteY389" fmla="*/ 6353 h 9525"/>
                              <a:gd name="connsiteX390" fmla="*/ 21165 w 28575"/>
                              <a:gd name="connsiteY390" fmla="*/ 6353 h 9525"/>
                              <a:gd name="connsiteX391" fmla="*/ 21165 w 28575"/>
                              <a:gd name="connsiteY391" fmla="*/ 6353 h 9525"/>
                              <a:gd name="connsiteX392" fmla="*/ 21165 w 28575"/>
                              <a:gd name="connsiteY392" fmla="*/ 6353 h 9525"/>
                              <a:gd name="connsiteX393" fmla="*/ 21165 w 28575"/>
                              <a:gd name="connsiteY393" fmla="*/ 6353 h 9525"/>
                              <a:gd name="connsiteX394" fmla="*/ 22222 w 28575"/>
                              <a:gd name="connsiteY394" fmla="*/ 6353 h 9525"/>
                              <a:gd name="connsiteX395" fmla="*/ 22222 w 28575"/>
                              <a:gd name="connsiteY395" fmla="*/ 6353 h 9525"/>
                              <a:gd name="connsiteX396" fmla="*/ 22222 w 28575"/>
                              <a:gd name="connsiteY396" fmla="*/ 6353 h 9525"/>
                              <a:gd name="connsiteX397" fmla="*/ 22222 w 28575"/>
                              <a:gd name="connsiteY397" fmla="*/ 6353 h 9525"/>
                              <a:gd name="connsiteX398" fmla="*/ 22222 w 28575"/>
                              <a:gd name="connsiteY398" fmla="*/ 6353 h 9525"/>
                              <a:gd name="connsiteX399" fmla="*/ 22222 w 28575"/>
                              <a:gd name="connsiteY399" fmla="*/ 6353 h 9525"/>
                              <a:gd name="connsiteX400" fmla="*/ 22222 w 28575"/>
                              <a:gd name="connsiteY400" fmla="*/ 6353 h 9525"/>
                              <a:gd name="connsiteX401" fmla="*/ 22222 w 28575"/>
                              <a:gd name="connsiteY401" fmla="*/ 6353 h 9525"/>
                              <a:gd name="connsiteX402" fmla="*/ 22222 w 28575"/>
                              <a:gd name="connsiteY402" fmla="*/ 6353 h 9525"/>
                              <a:gd name="connsiteX403" fmla="*/ 22222 w 28575"/>
                              <a:gd name="connsiteY403" fmla="*/ 6353 h 9525"/>
                              <a:gd name="connsiteX404" fmla="*/ 22222 w 28575"/>
                              <a:gd name="connsiteY404" fmla="*/ 3172 h 9525"/>
                              <a:gd name="connsiteX405" fmla="*/ 22222 w 28575"/>
                              <a:gd name="connsiteY405" fmla="*/ 3172 h 9525"/>
                              <a:gd name="connsiteX406" fmla="*/ 22222 w 28575"/>
                              <a:gd name="connsiteY406" fmla="*/ 6353 h 9525"/>
                              <a:gd name="connsiteX407" fmla="*/ 22222 w 28575"/>
                              <a:gd name="connsiteY407" fmla="*/ 3172 h 9525"/>
                              <a:gd name="connsiteX408" fmla="*/ 22222 w 28575"/>
                              <a:gd name="connsiteY408" fmla="*/ 3172 h 9525"/>
                              <a:gd name="connsiteX409" fmla="*/ 22222 w 28575"/>
                              <a:gd name="connsiteY409" fmla="*/ 3172 h 9525"/>
                              <a:gd name="connsiteX410" fmla="*/ 22222 w 28575"/>
                              <a:gd name="connsiteY410" fmla="*/ 3172 h 9525"/>
                              <a:gd name="connsiteX411" fmla="*/ 22222 w 28575"/>
                              <a:gd name="connsiteY411" fmla="*/ 3172 h 9525"/>
                              <a:gd name="connsiteX412" fmla="*/ 23279 w 28575"/>
                              <a:gd name="connsiteY412" fmla="*/ 6353 h 9525"/>
                              <a:gd name="connsiteX413" fmla="*/ 23279 w 28575"/>
                              <a:gd name="connsiteY413" fmla="*/ 6353 h 9525"/>
                              <a:gd name="connsiteX414" fmla="*/ 23279 w 28575"/>
                              <a:gd name="connsiteY414" fmla="*/ 6353 h 9525"/>
                              <a:gd name="connsiteX415" fmla="*/ 23279 w 28575"/>
                              <a:gd name="connsiteY415" fmla="*/ 6353 h 9525"/>
                              <a:gd name="connsiteX416" fmla="*/ 23279 w 28575"/>
                              <a:gd name="connsiteY416" fmla="*/ 6353 h 9525"/>
                              <a:gd name="connsiteX417" fmla="*/ 23279 w 28575"/>
                              <a:gd name="connsiteY417" fmla="*/ 6353 h 9525"/>
                              <a:gd name="connsiteX418" fmla="*/ 23279 w 28575"/>
                              <a:gd name="connsiteY418" fmla="*/ 6353 h 9525"/>
                              <a:gd name="connsiteX419" fmla="*/ 23279 w 28575"/>
                              <a:gd name="connsiteY419" fmla="*/ 6353 h 9525"/>
                              <a:gd name="connsiteX420" fmla="*/ 23279 w 28575"/>
                              <a:gd name="connsiteY420" fmla="*/ 6353 h 9525"/>
                              <a:gd name="connsiteX421" fmla="*/ 23279 w 28575"/>
                              <a:gd name="connsiteY421" fmla="*/ 6353 h 9525"/>
                              <a:gd name="connsiteX422" fmla="*/ 23279 w 28575"/>
                              <a:gd name="connsiteY422" fmla="*/ 6353 h 9525"/>
                              <a:gd name="connsiteX423" fmla="*/ 23279 w 28575"/>
                              <a:gd name="connsiteY423" fmla="*/ 6353 h 9525"/>
                              <a:gd name="connsiteX424" fmla="*/ 23279 w 28575"/>
                              <a:gd name="connsiteY424" fmla="*/ 6353 h 9525"/>
                              <a:gd name="connsiteX425" fmla="*/ 23279 w 28575"/>
                              <a:gd name="connsiteY425" fmla="*/ 6353 h 9525"/>
                              <a:gd name="connsiteX426" fmla="*/ 23279 w 28575"/>
                              <a:gd name="connsiteY426" fmla="*/ 6353 h 9525"/>
                              <a:gd name="connsiteX427" fmla="*/ 23279 w 28575"/>
                              <a:gd name="connsiteY427" fmla="*/ 6353 h 9525"/>
                              <a:gd name="connsiteX428" fmla="*/ 23279 w 28575"/>
                              <a:gd name="connsiteY428" fmla="*/ 6353 h 9525"/>
                              <a:gd name="connsiteX429" fmla="*/ 23279 w 28575"/>
                              <a:gd name="connsiteY429" fmla="*/ 9525 h 9525"/>
                              <a:gd name="connsiteX430" fmla="*/ 24346 w 28575"/>
                              <a:gd name="connsiteY430" fmla="*/ 6353 h 9525"/>
                              <a:gd name="connsiteX431" fmla="*/ 24346 w 28575"/>
                              <a:gd name="connsiteY431" fmla="*/ 6353 h 9525"/>
                              <a:gd name="connsiteX432" fmla="*/ 24346 w 28575"/>
                              <a:gd name="connsiteY432" fmla="*/ 6353 h 9525"/>
                              <a:gd name="connsiteX433" fmla="*/ 24346 w 28575"/>
                              <a:gd name="connsiteY433" fmla="*/ 6353 h 9525"/>
                              <a:gd name="connsiteX434" fmla="*/ 24346 w 28575"/>
                              <a:gd name="connsiteY434" fmla="*/ 6353 h 9525"/>
                              <a:gd name="connsiteX435" fmla="*/ 24346 w 28575"/>
                              <a:gd name="connsiteY435" fmla="*/ 6353 h 9525"/>
                              <a:gd name="connsiteX436" fmla="*/ 24346 w 28575"/>
                              <a:gd name="connsiteY436" fmla="*/ 3172 h 9525"/>
                              <a:gd name="connsiteX437" fmla="*/ 24346 w 28575"/>
                              <a:gd name="connsiteY437" fmla="*/ 3172 h 9525"/>
                              <a:gd name="connsiteX438" fmla="*/ 24346 w 28575"/>
                              <a:gd name="connsiteY438" fmla="*/ 3172 h 9525"/>
                              <a:gd name="connsiteX439" fmla="*/ 24346 w 28575"/>
                              <a:gd name="connsiteY439" fmla="*/ 3172 h 9525"/>
                              <a:gd name="connsiteX440" fmla="*/ 24346 w 28575"/>
                              <a:gd name="connsiteY440" fmla="*/ 6353 h 9525"/>
                              <a:gd name="connsiteX441" fmla="*/ 24346 w 28575"/>
                              <a:gd name="connsiteY441" fmla="*/ 3172 h 9525"/>
                              <a:gd name="connsiteX442" fmla="*/ 24346 w 28575"/>
                              <a:gd name="connsiteY442" fmla="*/ 6353 h 9525"/>
                              <a:gd name="connsiteX443" fmla="*/ 24346 w 28575"/>
                              <a:gd name="connsiteY443" fmla="*/ 6353 h 9525"/>
                              <a:gd name="connsiteX444" fmla="*/ 24346 w 28575"/>
                              <a:gd name="connsiteY444" fmla="*/ 6353 h 9525"/>
                              <a:gd name="connsiteX445" fmla="*/ 24346 w 28575"/>
                              <a:gd name="connsiteY445" fmla="*/ 6353 h 9525"/>
                              <a:gd name="connsiteX446" fmla="*/ 24346 w 28575"/>
                              <a:gd name="connsiteY446" fmla="*/ 6353 h 9525"/>
                              <a:gd name="connsiteX447" fmla="*/ 24346 w 28575"/>
                              <a:gd name="connsiteY447" fmla="*/ 6353 h 9525"/>
                              <a:gd name="connsiteX448" fmla="*/ 25403 w 28575"/>
                              <a:gd name="connsiteY448" fmla="*/ 6353 h 9525"/>
                              <a:gd name="connsiteX449" fmla="*/ 25403 w 28575"/>
                              <a:gd name="connsiteY449" fmla="*/ 6353 h 9525"/>
                              <a:gd name="connsiteX450" fmla="*/ 25403 w 28575"/>
                              <a:gd name="connsiteY450" fmla="*/ 3172 h 9525"/>
                              <a:gd name="connsiteX451" fmla="*/ 25403 w 28575"/>
                              <a:gd name="connsiteY451" fmla="*/ 3172 h 9525"/>
                              <a:gd name="connsiteX452" fmla="*/ 25403 w 28575"/>
                              <a:gd name="connsiteY452" fmla="*/ 3172 h 9525"/>
                              <a:gd name="connsiteX453" fmla="*/ 25403 w 28575"/>
                              <a:gd name="connsiteY453" fmla="*/ 6353 h 9525"/>
                              <a:gd name="connsiteX454" fmla="*/ 25403 w 28575"/>
                              <a:gd name="connsiteY454" fmla="*/ 6353 h 9525"/>
                              <a:gd name="connsiteX455" fmla="*/ 25403 w 28575"/>
                              <a:gd name="connsiteY455" fmla="*/ 6353 h 9525"/>
                              <a:gd name="connsiteX456" fmla="*/ 25403 w 28575"/>
                              <a:gd name="connsiteY456" fmla="*/ 6353 h 9525"/>
                              <a:gd name="connsiteX457" fmla="*/ 25403 w 28575"/>
                              <a:gd name="connsiteY457" fmla="*/ 6353 h 9525"/>
                              <a:gd name="connsiteX458" fmla="*/ 25403 w 28575"/>
                              <a:gd name="connsiteY458" fmla="*/ 6353 h 9525"/>
                              <a:gd name="connsiteX459" fmla="*/ 25403 w 28575"/>
                              <a:gd name="connsiteY459" fmla="*/ 6353 h 9525"/>
                              <a:gd name="connsiteX460" fmla="*/ 25403 w 28575"/>
                              <a:gd name="connsiteY460" fmla="*/ 6353 h 9525"/>
                              <a:gd name="connsiteX461" fmla="*/ 25403 w 28575"/>
                              <a:gd name="connsiteY461" fmla="*/ 6353 h 9525"/>
                              <a:gd name="connsiteX462" fmla="*/ 25403 w 28575"/>
                              <a:gd name="connsiteY462" fmla="*/ 6353 h 9525"/>
                              <a:gd name="connsiteX463" fmla="*/ 25403 w 28575"/>
                              <a:gd name="connsiteY463" fmla="*/ 6353 h 9525"/>
                              <a:gd name="connsiteX464" fmla="*/ 25403 w 28575"/>
                              <a:gd name="connsiteY464" fmla="*/ 6353 h 9525"/>
                              <a:gd name="connsiteX465" fmla="*/ 25403 w 28575"/>
                              <a:gd name="connsiteY465" fmla="*/ 6353 h 9525"/>
                              <a:gd name="connsiteX466" fmla="*/ 25403 w 28575"/>
                              <a:gd name="connsiteY466" fmla="*/ 6353 h 9525"/>
                              <a:gd name="connsiteX467" fmla="*/ 25403 w 28575"/>
                              <a:gd name="connsiteY467" fmla="*/ 6353 h 9525"/>
                              <a:gd name="connsiteX468" fmla="*/ 26460 w 28575"/>
                              <a:gd name="connsiteY468" fmla="*/ 6353 h 9525"/>
                              <a:gd name="connsiteX469" fmla="*/ 26460 w 28575"/>
                              <a:gd name="connsiteY469" fmla="*/ 6353 h 9525"/>
                              <a:gd name="connsiteX470" fmla="*/ 26460 w 28575"/>
                              <a:gd name="connsiteY470" fmla="*/ 6353 h 9525"/>
                              <a:gd name="connsiteX471" fmla="*/ 26460 w 28575"/>
                              <a:gd name="connsiteY471" fmla="*/ 6353 h 9525"/>
                              <a:gd name="connsiteX472" fmla="*/ 26460 w 28575"/>
                              <a:gd name="connsiteY472" fmla="*/ 6353 h 9525"/>
                              <a:gd name="connsiteX473" fmla="*/ 26460 w 28575"/>
                              <a:gd name="connsiteY473" fmla="*/ 6353 h 9525"/>
                              <a:gd name="connsiteX474" fmla="*/ 26460 w 28575"/>
                              <a:gd name="connsiteY474" fmla="*/ 6353 h 9525"/>
                              <a:gd name="connsiteX475" fmla="*/ 26460 w 28575"/>
                              <a:gd name="connsiteY475" fmla="*/ 6353 h 9525"/>
                              <a:gd name="connsiteX476" fmla="*/ 26460 w 28575"/>
                              <a:gd name="connsiteY476" fmla="*/ 6353 h 9525"/>
                              <a:gd name="connsiteX477" fmla="*/ 26460 w 28575"/>
                              <a:gd name="connsiteY477" fmla="*/ 6353 h 9525"/>
                              <a:gd name="connsiteX478" fmla="*/ 26460 w 28575"/>
                              <a:gd name="connsiteY478" fmla="*/ 6353 h 9525"/>
                              <a:gd name="connsiteX479" fmla="*/ 26460 w 28575"/>
                              <a:gd name="connsiteY479" fmla="*/ 6353 h 9525"/>
                              <a:gd name="connsiteX480" fmla="*/ 26460 w 28575"/>
                              <a:gd name="connsiteY480" fmla="*/ 6353 h 9525"/>
                              <a:gd name="connsiteX481" fmla="*/ 26460 w 28575"/>
                              <a:gd name="connsiteY481" fmla="*/ 6353 h 9525"/>
                              <a:gd name="connsiteX482" fmla="*/ 26460 w 28575"/>
                              <a:gd name="connsiteY482" fmla="*/ 6353 h 9525"/>
                              <a:gd name="connsiteX483" fmla="*/ 26460 w 28575"/>
                              <a:gd name="connsiteY483" fmla="*/ 6353 h 9525"/>
                              <a:gd name="connsiteX484" fmla="*/ 26460 w 28575"/>
                              <a:gd name="connsiteY484" fmla="*/ 6353 h 9525"/>
                              <a:gd name="connsiteX485" fmla="*/ 26460 w 28575"/>
                              <a:gd name="connsiteY485" fmla="*/ 6353 h 9525"/>
                              <a:gd name="connsiteX486" fmla="*/ 27518 w 28575"/>
                              <a:gd name="connsiteY486" fmla="*/ 6353 h 9525"/>
                              <a:gd name="connsiteX487" fmla="*/ 27518 w 28575"/>
                              <a:gd name="connsiteY487" fmla="*/ 6353 h 9525"/>
                              <a:gd name="connsiteX488" fmla="*/ 27518 w 28575"/>
                              <a:gd name="connsiteY488" fmla="*/ 6353 h 9525"/>
                              <a:gd name="connsiteX489" fmla="*/ 27518 w 28575"/>
                              <a:gd name="connsiteY489" fmla="*/ 6353 h 9525"/>
                              <a:gd name="connsiteX490" fmla="*/ 27518 w 28575"/>
                              <a:gd name="connsiteY490" fmla="*/ 3172 h 9525"/>
                              <a:gd name="connsiteX491" fmla="*/ 27518 w 28575"/>
                              <a:gd name="connsiteY491" fmla="*/ 3172 h 9525"/>
                              <a:gd name="connsiteX492" fmla="*/ 27518 w 28575"/>
                              <a:gd name="connsiteY492" fmla="*/ 3172 h 9525"/>
                              <a:gd name="connsiteX493" fmla="*/ 27518 w 28575"/>
                              <a:gd name="connsiteY493" fmla="*/ 6353 h 9525"/>
                              <a:gd name="connsiteX494" fmla="*/ 27518 w 28575"/>
                              <a:gd name="connsiteY494" fmla="*/ 6353 h 9525"/>
                              <a:gd name="connsiteX495" fmla="*/ 27518 w 28575"/>
                              <a:gd name="connsiteY495" fmla="*/ 6353 h 9525"/>
                              <a:gd name="connsiteX496" fmla="*/ 27518 w 28575"/>
                              <a:gd name="connsiteY496" fmla="*/ 6353 h 9525"/>
                              <a:gd name="connsiteX497" fmla="*/ 27518 w 28575"/>
                              <a:gd name="connsiteY497" fmla="*/ 3172 h 9525"/>
                              <a:gd name="connsiteX498" fmla="*/ 27518 w 28575"/>
                              <a:gd name="connsiteY498" fmla="*/ 3172 h 9525"/>
                              <a:gd name="connsiteX499" fmla="*/ 27518 w 28575"/>
                              <a:gd name="connsiteY499" fmla="*/ 3172 h 9525"/>
                              <a:gd name="connsiteX500" fmla="*/ 27518 w 28575"/>
                              <a:gd name="connsiteY500" fmla="*/ 6353 h 9525"/>
                              <a:gd name="connsiteX501" fmla="*/ 27518 w 28575"/>
                              <a:gd name="connsiteY501" fmla="*/ 6353 h 9525"/>
                              <a:gd name="connsiteX502" fmla="*/ 27518 w 28575"/>
                              <a:gd name="connsiteY502" fmla="*/ 6353 h 9525"/>
                              <a:gd name="connsiteX503" fmla="*/ 27518 w 28575"/>
                              <a:gd name="connsiteY503" fmla="*/ 6353 h 9525"/>
                              <a:gd name="connsiteX504" fmla="*/ 27518 w 28575"/>
                              <a:gd name="connsiteY504" fmla="*/ 6353 h 9525"/>
                              <a:gd name="connsiteX505" fmla="*/ 27518 w 28575"/>
                              <a:gd name="connsiteY505" fmla="*/ 6353 h 9525"/>
                              <a:gd name="connsiteX506" fmla="*/ 27518 w 28575"/>
                              <a:gd name="connsiteY506" fmla="*/ 6353 h 9525"/>
                              <a:gd name="connsiteX507" fmla="*/ 27518 w 28575"/>
                              <a:gd name="connsiteY507" fmla="*/ 6353 h 9525"/>
                              <a:gd name="connsiteX508" fmla="*/ 27518 w 28575"/>
                              <a:gd name="connsiteY508" fmla="*/ 6353 h 9525"/>
                              <a:gd name="connsiteX509" fmla="*/ 27518 w 28575"/>
                              <a:gd name="connsiteY509" fmla="*/ 6353 h 9525"/>
                              <a:gd name="connsiteX510" fmla="*/ 28575 w 28575"/>
                              <a:gd name="connsiteY510" fmla="*/ 6353 h 9525"/>
                              <a:gd name="connsiteX511" fmla="*/ 28575 w 28575"/>
                              <a:gd name="connsiteY511" fmla="*/ 3172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6353"/>
                                </a:moveTo>
                                <a:lnTo>
                                  <a:pt x="0" y="6353"/>
                                </a:lnTo>
                                <a:lnTo>
                                  <a:pt x="0" y="3172"/>
                                </a:lnTo>
                                <a:lnTo>
                                  <a:pt x="0" y="3172"/>
                                </a:lnTo>
                                <a:lnTo>
                                  <a:pt x="0" y="3172"/>
                                </a:lnTo>
                                <a:lnTo>
                                  <a:pt x="0" y="3172"/>
                                </a:lnTo>
                                <a:lnTo>
                                  <a:pt x="0" y="6353"/>
                                </a:lnTo>
                                <a:lnTo>
                                  <a:pt x="0" y="6353"/>
                                </a:lnTo>
                                <a:lnTo>
                                  <a:pt x="0" y="6353"/>
                                </a:lnTo>
                                <a:lnTo>
                                  <a:pt x="0" y="6353"/>
                                </a:lnTo>
                                <a:lnTo>
                                  <a:pt x="1057" y="6353"/>
                                </a:lnTo>
                                <a:lnTo>
                                  <a:pt x="1057" y="6353"/>
                                </a:lnTo>
                                <a:lnTo>
                                  <a:pt x="1057" y="3172"/>
                                </a:lnTo>
                                <a:lnTo>
                                  <a:pt x="1057" y="3172"/>
                                </a:lnTo>
                                <a:lnTo>
                                  <a:pt x="1057" y="3172"/>
                                </a:lnTo>
                                <a:lnTo>
                                  <a:pt x="1057" y="3172"/>
                                </a:lnTo>
                                <a:lnTo>
                                  <a:pt x="1057" y="3172"/>
                                </a:lnTo>
                                <a:lnTo>
                                  <a:pt x="1057" y="6353"/>
                                </a:lnTo>
                                <a:lnTo>
                                  <a:pt x="1057" y="3172"/>
                                </a:lnTo>
                                <a:lnTo>
                                  <a:pt x="1057" y="3172"/>
                                </a:lnTo>
                                <a:lnTo>
                                  <a:pt x="1057" y="3172"/>
                                </a:lnTo>
                                <a:lnTo>
                                  <a:pt x="1057" y="3172"/>
                                </a:lnTo>
                                <a:lnTo>
                                  <a:pt x="1057" y="3172"/>
                                </a:lnTo>
                                <a:lnTo>
                                  <a:pt x="1057" y="6353"/>
                                </a:lnTo>
                                <a:lnTo>
                                  <a:pt x="1057" y="6353"/>
                                </a:lnTo>
                                <a:lnTo>
                                  <a:pt x="1057" y="3172"/>
                                </a:lnTo>
                                <a:lnTo>
                                  <a:pt x="1057" y="3172"/>
                                </a:lnTo>
                                <a:lnTo>
                                  <a:pt x="1057" y="3172"/>
                                </a:lnTo>
                                <a:lnTo>
                                  <a:pt x="2115" y="3172"/>
                                </a:lnTo>
                                <a:lnTo>
                                  <a:pt x="2115" y="3172"/>
                                </a:lnTo>
                                <a:lnTo>
                                  <a:pt x="2115" y="6353"/>
                                </a:lnTo>
                                <a:lnTo>
                                  <a:pt x="2115" y="3172"/>
                                </a:lnTo>
                                <a:lnTo>
                                  <a:pt x="2115" y="6353"/>
                                </a:lnTo>
                                <a:lnTo>
                                  <a:pt x="2115" y="6353"/>
                                </a:lnTo>
                                <a:lnTo>
                                  <a:pt x="2115" y="6353"/>
                                </a:lnTo>
                                <a:lnTo>
                                  <a:pt x="2115" y="6353"/>
                                </a:lnTo>
                                <a:lnTo>
                                  <a:pt x="2115" y="6353"/>
                                </a:lnTo>
                                <a:lnTo>
                                  <a:pt x="2115" y="3172"/>
                                </a:lnTo>
                                <a:lnTo>
                                  <a:pt x="2115" y="3172"/>
                                </a:lnTo>
                                <a:lnTo>
                                  <a:pt x="2115" y="3172"/>
                                </a:lnTo>
                                <a:lnTo>
                                  <a:pt x="2115" y="3172"/>
                                </a:lnTo>
                                <a:lnTo>
                                  <a:pt x="2115" y="3172"/>
                                </a:lnTo>
                                <a:lnTo>
                                  <a:pt x="2115" y="3172"/>
                                </a:lnTo>
                                <a:lnTo>
                                  <a:pt x="2115" y="3172"/>
                                </a:lnTo>
                                <a:lnTo>
                                  <a:pt x="2115" y="3172"/>
                                </a:lnTo>
                                <a:lnTo>
                                  <a:pt x="2115" y="6353"/>
                                </a:lnTo>
                                <a:lnTo>
                                  <a:pt x="2115" y="6353"/>
                                </a:lnTo>
                                <a:lnTo>
                                  <a:pt x="2115" y="6353"/>
                                </a:lnTo>
                                <a:lnTo>
                                  <a:pt x="3172" y="3172"/>
                                </a:lnTo>
                                <a:lnTo>
                                  <a:pt x="3172" y="3172"/>
                                </a:lnTo>
                                <a:lnTo>
                                  <a:pt x="3172" y="3172"/>
                                </a:lnTo>
                                <a:lnTo>
                                  <a:pt x="3172" y="3172"/>
                                </a:lnTo>
                                <a:lnTo>
                                  <a:pt x="3172" y="3172"/>
                                </a:lnTo>
                                <a:lnTo>
                                  <a:pt x="3172" y="3172"/>
                                </a:lnTo>
                                <a:lnTo>
                                  <a:pt x="3172" y="3172"/>
                                </a:lnTo>
                                <a:lnTo>
                                  <a:pt x="3172" y="6353"/>
                                </a:lnTo>
                                <a:lnTo>
                                  <a:pt x="3172" y="6353"/>
                                </a:lnTo>
                                <a:lnTo>
                                  <a:pt x="3172" y="6353"/>
                                </a:lnTo>
                                <a:lnTo>
                                  <a:pt x="3172" y="6353"/>
                                </a:lnTo>
                                <a:lnTo>
                                  <a:pt x="3172" y="6353"/>
                                </a:lnTo>
                                <a:lnTo>
                                  <a:pt x="3172" y="3172"/>
                                </a:lnTo>
                                <a:lnTo>
                                  <a:pt x="3172" y="3172"/>
                                </a:lnTo>
                                <a:lnTo>
                                  <a:pt x="3172" y="3172"/>
                                </a:lnTo>
                                <a:lnTo>
                                  <a:pt x="3172" y="3172"/>
                                </a:lnTo>
                                <a:lnTo>
                                  <a:pt x="3172" y="3172"/>
                                </a:lnTo>
                                <a:lnTo>
                                  <a:pt x="3172" y="3172"/>
                                </a:lnTo>
                                <a:lnTo>
                                  <a:pt x="3172" y="3172"/>
                                </a:lnTo>
                                <a:lnTo>
                                  <a:pt x="3172" y="3172"/>
                                </a:lnTo>
                                <a:lnTo>
                                  <a:pt x="3172" y="6353"/>
                                </a:lnTo>
                                <a:lnTo>
                                  <a:pt x="3172" y="6353"/>
                                </a:lnTo>
                                <a:lnTo>
                                  <a:pt x="3172" y="6353"/>
                                </a:lnTo>
                                <a:lnTo>
                                  <a:pt x="3172" y="9525"/>
                                </a:lnTo>
                                <a:lnTo>
                                  <a:pt x="4229" y="6353"/>
                                </a:lnTo>
                                <a:lnTo>
                                  <a:pt x="4229" y="6353"/>
                                </a:lnTo>
                                <a:lnTo>
                                  <a:pt x="4229" y="6353"/>
                                </a:lnTo>
                                <a:lnTo>
                                  <a:pt x="4229" y="6353"/>
                                </a:lnTo>
                                <a:lnTo>
                                  <a:pt x="4229" y="6353"/>
                                </a:lnTo>
                                <a:lnTo>
                                  <a:pt x="4229" y="3172"/>
                                </a:lnTo>
                                <a:lnTo>
                                  <a:pt x="4229" y="3172"/>
                                </a:lnTo>
                                <a:lnTo>
                                  <a:pt x="4229" y="3172"/>
                                </a:lnTo>
                                <a:lnTo>
                                  <a:pt x="4229" y="3172"/>
                                </a:lnTo>
                                <a:lnTo>
                                  <a:pt x="4229" y="6353"/>
                                </a:lnTo>
                                <a:lnTo>
                                  <a:pt x="4229" y="3172"/>
                                </a:lnTo>
                                <a:lnTo>
                                  <a:pt x="4229" y="6353"/>
                                </a:lnTo>
                                <a:lnTo>
                                  <a:pt x="4229" y="6353"/>
                                </a:lnTo>
                                <a:lnTo>
                                  <a:pt x="4229" y="6353"/>
                                </a:lnTo>
                                <a:lnTo>
                                  <a:pt x="4229" y="6353"/>
                                </a:lnTo>
                                <a:lnTo>
                                  <a:pt x="4229" y="3172"/>
                                </a:lnTo>
                                <a:lnTo>
                                  <a:pt x="4229" y="3172"/>
                                </a:lnTo>
                                <a:lnTo>
                                  <a:pt x="4229" y="3172"/>
                                </a:lnTo>
                                <a:lnTo>
                                  <a:pt x="5296" y="3172"/>
                                </a:lnTo>
                                <a:lnTo>
                                  <a:pt x="5296" y="6353"/>
                                </a:lnTo>
                                <a:lnTo>
                                  <a:pt x="5296" y="6353"/>
                                </a:lnTo>
                                <a:lnTo>
                                  <a:pt x="5296" y="6353"/>
                                </a:lnTo>
                                <a:lnTo>
                                  <a:pt x="5296" y="6353"/>
                                </a:lnTo>
                                <a:lnTo>
                                  <a:pt x="5296" y="6353"/>
                                </a:lnTo>
                                <a:lnTo>
                                  <a:pt x="5296" y="6353"/>
                                </a:lnTo>
                                <a:lnTo>
                                  <a:pt x="5296" y="3172"/>
                                </a:lnTo>
                                <a:lnTo>
                                  <a:pt x="5296" y="3172"/>
                                </a:lnTo>
                                <a:lnTo>
                                  <a:pt x="5296" y="3172"/>
                                </a:lnTo>
                                <a:lnTo>
                                  <a:pt x="5296" y="3172"/>
                                </a:lnTo>
                                <a:lnTo>
                                  <a:pt x="5296" y="3172"/>
                                </a:lnTo>
                                <a:lnTo>
                                  <a:pt x="5296" y="3172"/>
                                </a:lnTo>
                                <a:lnTo>
                                  <a:pt x="5296" y="3172"/>
                                </a:lnTo>
                                <a:lnTo>
                                  <a:pt x="5296" y="3172"/>
                                </a:lnTo>
                                <a:lnTo>
                                  <a:pt x="5296" y="3172"/>
                                </a:lnTo>
                                <a:lnTo>
                                  <a:pt x="5296" y="3172"/>
                                </a:lnTo>
                                <a:lnTo>
                                  <a:pt x="5296" y="3172"/>
                                </a:lnTo>
                                <a:lnTo>
                                  <a:pt x="5296" y="3172"/>
                                </a:lnTo>
                                <a:lnTo>
                                  <a:pt x="5296" y="3172"/>
                                </a:lnTo>
                                <a:lnTo>
                                  <a:pt x="6353" y="3172"/>
                                </a:lnTo>
                                <a:lnTo>
                                  <a:pt x="6353" y="3172"/>
                                </a:lnTo>
                                <a:lnTo>
                                  <a:pt x="6353" y="3172"/>
                                </a:lnTo>
                                <a:lnTo>
                                  <a:pt x="6353" y="3172"/>
                                </a:lnTo>
                                <a:lnTo>
                                  <a:pt x="6353" y="3172"/>
                                </a:lnTo>
                                <a:lnTo>
                                  <a:pt x="6353" y="3172"/>
                                </a:lnTo>
                                <a:lnTo>
                                  <a:pt x="6353" y="3172"/>
                                </a:lnTo>
                                <a:lnTo>
                                  <a:pt x="6353" y="3172"/>
                                </a:lnTo>
                                <a:lnTo>
                                  <a:pt x="6353" y="3172"/>
                                </a:lnTo>
                                <a:lnTo>
                                  <a:pt x="6353" y="6353"/>
                                </a:lnTo>
                                <a:lnTo>
                                  <a:pt x="6353" y="3172"/>
                                </a:lnTo>
                                <a:lnTo>
                                  <a:pt x="6353" y="3172"/>
                                </a:lnTo>
                                <a:lnTo>
                                  <a:pt x="6353" y="3172"/>
                                </a:lnTo>
                                <a:lnTo>
                                  <a:pt x="6353" y="3172"/>
                                </a:lnTo>
                                <a:lnTo>
                                  <a:pt x="6353" y="3172"/>
                                </a:lnTo>
                                <a:lnTo>
                                  <a:pt x="6353" y="3172"/>
                                </a:lnTo>
                                <a:lnTo>
                                  <a:pt x="6353" y="3172"/>
                                </a:lnTo>
                                <a:lnTo>
                                  <a:pt x="6353" y="3172"/>
                                </a:lnTo>
                                <a:lnTo>
                                  <a:pt x="7410" y="0"/>
                                </a:lnTo>
                                <a:lnTo>
                                  <a:pt x="7410" y="3172"/>
                                </a:lnTo>
                                <a:lnTo>
                                  <a:pt x="7410" y="3172"/>
                                </a:lnTo>
                                <a:lnTo>
                                  <a:pt x="7410" y="6353"/>
                                </a:lnTo>
                                <a:lnTo>
                                  <a:pt x="7410" y="6353"/>
                                </a:lnTo>
                                <a:lnTo>
                                  <a:pt x="7410" y="6353"/>
                                </a:lnTo>
                                <a:lnTo>
                                  <a:pt x="7410" y="6353"/>
                                </a:lnTo>
                                <a:lnTo>
                                  <a:pt x="7410" y="6353"/>
                                </a:lnTo>
                                <a:lnTo>
                                  <a:pt x="7410" y="6353"/>
                                </a:lnTo>
                                <a:lnTo>
                                  <a:pt x="7410" y="6353"/>
                                </a:lnTo>
                                <a:lnTo>
                                  <a:pt x="7410" y="6353"/>
                                </a:lnTo>
                                <a:lnTo>
                                  <a:pt x="7410" y="6353"/>
                                </a:lnTo>
                                <a:lnTo>
                                  <a:pt x="7410" y="6353"/>
                                </a:lnTo>
                                <a:lnTo>
                                  <a:pt x="7410" y="6353"/>
                                </a:lnTo>
                                <a:lnTo>
                                  <a:pt x="7410" y="3172"/>
                                </a:lnTo>
                                <a:lnTo>
                                  <a:pt x="7410" y="3172"/>
                                </a:lnTo>
                                <a:lnTo>
                                  <a:pt x="7410" y="3172"/>
                                </a:lnTo>
                                <a:lnTo>
                                  <a:pt x="7410" y="3172"/>
                                </a:lnTo>
                                <a:lnTo>
                                  <a:pt x="8468" y="6353"/>
                                </a:lnTo>
                                <a:lnTo>
                                  <a:pt x="8468" y="3172"/>
                                </a:lnTo>
                                <a:lnTo>
                                  <a:pt x="8468" y="6353"/>
                                </a:lnTo>
                                <a:lnTo>
                                  <a:pt x="8468" y="6353"/>
                                </a:lnTo>
                                <a:lnTo>
                                  <a:pt x="8468" y="3172"/>
                                </a:lnTo>
                                <a:lnTo>
                                  <a:pt x="8468" y="3172"/>
                                </a:lnTo>
                                <a:lnTo>
                                  <a:pt x="8468" y="3172"/>
                                </a:lnTo>
                                <a:lnTo>
                                  <a:pt x="8468" y="3172"/>
                                </a:lnTo>
                                <a:lnTo>
                                  <a:pt x="8468" y="3172"/>
                                </a:lnTo>
                                <a:lnTo>
                                  <a:pt x="8468" y="3172"/>
                                </a:lnTo>
                                <a:lnTo>
                                  <a:pt x="8468" y="3172"/>
                                </a:lnTo>
                                <a:lnTo>
                                  <a:pt x="8468" y="3172"/>
                                </a:lnTo>
                                <a:lnTo>
                                  <a:pt x="8468" y="3172"/>
                                </a:lnTo>
                                <a:lnTo>
                                  <a:pt x="8468" y="3172"/>
                                </a:lnTo>
                                <a:lnTo>
                                  <a:pt x="8468" y="3172"/>
                                </a:lnTo>
                                <a:lnTo>
                                  <a:pt x="8468" y="3172"/>
                                </a:lnTo>
                                <a:lnTo>
                                  <a:pt x="8468" y="3172"/>
                                </a:lnTo>
                                <a:lnTo>
                                  <a:pt x="8468" y="3172"/>
                                </a:lnTo>
                                <a:lnTo>
                                  <a:pt x="9525" y="6353"/>
                                </a:lnTo>
                                <a:lnTo>
                                  <a:pt x="9525" y="6353"/>
                                </a:lnTo>
                                <a:lnTo>
                                  <a:pt x="9525" y="6353"/>
                                </a:lnTo>
                                <a:lnTo>
                                  <a:pt x="9525" y="6353"/>
                                </a:lnTo>
                                <a:lnTo>
                                  <a:pt x="9525" y="6353"/>
                                </a:lnTo>
                                <a:lnTo>
                                  <a:pt x="9525" y="6353"/>
                                </a:lnTo>
                                <a:lnTo>
                                  <a:pt x="9525" y="6353"/>
                                </a:lnTo>
                                <a:lnTo>
                                  <a:pt x="9525" y="6353"/>
                                </a:lnTo>
                                <a:lnTo>
                                  <a:pt x="9525" y="6353"/>
                                </a:lnTo>
                                <a:lnTo>
                                  <a:pt x="9525" y="6353"/>
                                </a:lnTo>
                                <a:lnTo>
                                  <a:pt x="9525" y="6353"/>
                                </a:lnTo>
                                <a:lnTo>
                                  <a:pt x="9525" y="6353"/>
                                </a:lnTo>
                                <a:lnTo>
                                  <a:pt x="9525" y="6353"/>
                                </a:lnTo>
                                <a:lnTo>
                                  <a:pt x="9525" y="6353"/>
                                </a:lnTo>
                                <a:lnTo>
                                  <a:pt x="9525" y="6353"/>
                                </a:lnTo>
                                <a:lnTo>
                                  <a:pt x="9525" y="6353"/>
                                </a:lnTo>
                                <a:lnTo>
                                  <a:pt x="9525" y="6353"/>
                                </a:lnTo>
                                <a:lnTo>
                                  <a:pt x="9525" y="6353"/>
                                </a:lnTo>
                                <a:lnTo>
                                  <a:pt x="9525" y="6353"/>
                                </a:lnTo>
                                <a:lnTo>
                                  <a:pt x="9525" y="3172"/>
                                </a:lnTo>
                                <a:lnTo>
                                  <a:pt x="10582" y="3172"/>
                                </a:lnTo>
                                <a:lnTo>
                                  <a:pt x="10582" y="3172"/>
                                </a:lnTo>
                                <a:lnTo>
                                  <a:pt x="10582" y="3172"/>
                                </a:lnTo>
                                <a:lnTo>
                                  <a:pt x="10582" y="3172"/>
                                </a:lnTo>
                                <a:lnTo>
                                  <a:pt x="10582" y="6353"/>
                                </a:lnTo>
                                <a:lnTo>
                                  <a:pt x="10582" y="3172"/>
                                </a:lnTo>
                                <a:lnTo>
                                  <a:pt x="10582" y="3172"/>
                                </a:lnTo>
                                <a:lnTo>
                                  <a:pt x="10582" y="3172"/>
                                </a:lnTo>
                                <a:lnTo>
                                  <a:pt x="10582" y="3172"/>
                                </a:lnTo>
                                <a:lnTo>
                                  <a:pt x="10582" y="6353"/>
                                </a:lnTo>
                                <a:lnTo>
                                  <a:pt x="10582" y="6353"/>
                                </a:lnTo>
                                <a:lnTo>
                                  <a:pt x="10582" y="6353"/>
                                </a:lnTo>
                                <a:lnTo>
                                  <a:pt x="10582" y="3172"/>
                                </a:lnTo>
                                <a:lnTo>
                                  <a:pt x="10582" y="3172"/>
                                </a:lnTo>
                                <a:lnTo>
                                  <a:pt x="10582" y="6353"/>
                                </a:lnTo>
                                <a:lnTo>
                                  <a:pt x="10582" y="6353"/>
                                </a:lnTo>
                                <a:lnTo>
                                  <a:pt x="10582" y="6353"/>
                                </a:lnTo>
                                <a:lnTo>
                                  <a:pt x="10582" y="6353"/>
                                </a:lnTo>
                                <a:lnTo>
                                  <a:pt x="11640" y="6353"/>
                                </a:lnTo>
                                <a:lnTo>
                                  <a:pt x="11640" y="6353"/>
                                </a:lnTo>
                                <a:lnTo>
                                  <a:pt x="11640" y="6353"/>
                                </a:lnTo>
                                <a:lnTo>
                                  <a:pt x="11640" y="3172"/>
                                </a:lnTo>
                                <a:lnTo>
                                  <a:pt x="11640" y="6353"/>
                                </a:lnTo>
                                <a:lnTo>
                                  <a:pt x="11640" y="6353"/>
                                </a:lnTo>
                                <a:lnTo>
                                  <a:pt x="11640" y="6353"/>
                                </a:lnTo>
                                <a:lnTo>
                                  <a:pt x="11640" y="6353"/>
                                </a:lnTo>
                                <a:lnTo>
                                  <a:pt x="11640" y="6353"/>
                                </a:lnTo>
                                <a:lnTo>
                                  <a:pt x="11640" y="3172"/>
                                </a:lnTo>
                                <a:lnTo>
                                  <a:pt x="11640" y="3172"/>
                                </a:lnTo>
                                <a:lnTo>
                                  <a:pt x="11640" y="6353"/>
                                </a:lnTo>
                                <a:lnTo>
                                  <a:pt x="11640" y="6353"/>
                                </a:lnTo>
                                <a:lnTo>
                                  <a:pt x="11640" y="6353"/>
                                </a:lnTo>
                                <a:lnTo>
                                  <a:pt x="11640" y="6353"/>
                                </a:lnTo>
                                <a:lnTo>
                                  <a:pt x="11640" y="6353"/>
                                </a:lnTo>
                                <a:lnTo>
                                  <a:pt x="11640" y="6353"/>
                                </a:lnTo>
                                <a:lnTo>
                                  <a:pt x="11640" y="6353"/>
                                </a:lnTo>
                                <a:lnTo>
                                  <a:pt x="12697" y="6353"/>
                                </a:lnTo>
                                <a:lnTo>
                                  <a:pt x="12697" y="6353"/>
                                </a:lnTo>
                                <a:lnTo>
                                  <a:pt x="12697" y="6353"/>
                                </a:lnTo>
                                <a:lnTo>
                                  <a:pt x="12697" y="6353"/>
                                </a:lnTo>
                                <a:lnTo>
                                  <a:pt x="12697" y="6353"/>
                                </a:lnTo>
                                <a:lnTo>
                                  <a:pt x="12697" y="6353"/>
                                </a:lnTo>
                                <a:lnTo>
                                  <a:pt x="12697" y="6353"/>
                                </a:lnTo>
                                <a:lnTo>
                                  <a:pt x="12697" y="6353"/>
                                </a:lnTo>
                                <a:lnTo>
                                  <a:pt x="12697" y="6353"/>
                                </a:lnTo>
                                <a:lnTo>
                                  <a:pt x="12697" y="3172"/>
                                </a:lnTo>
                                <a:lnTo>
                                  <a:pt x="12697" y="3172"/>
                                </a:lnTo>
                                <a:lnTo>
                                  <a:pt x="12697" y="3172"/>
                                </a:lnTo>
                                <a:lnTo>
                                  <a:pt x="12697" y="3172"/>
                                </a:lnTo>
                                <a:lnTo>
                                  <a:pt x="12697" y="6353"/>
                                </a:lnTo>
                                <a:lnTo>
                                  <a:pt x="12697" y="3172"/>
                                </a:lnTo>
                                <a:lnTo>
                                  <a:pt x="12697" y="3172"/>
                                </a:lnTo>
                                <a:lnTo>
                                  <a:pt x="12697" y="6353"/>
                                </a:lnTo>
                                <a:lnTo>
                                  <a:pt x="12697" y="6353"/>
                                </a:lnTo>
                                <a:lnTo>
                                  <a:pt x="13754" y="3172"/>
                                </a:lnTo>
                                <a:lnTo>
                                  <a:pt x="13754" y="3172"/>
                                </a:lnTo>
                                <a:lnTo>
                                  <a:pt x="13754" y="3172"/>
                                </a:lnTo>
                                <a:lnTo>
                                  <a:pt x="13754" y="3172"/>
                                </a:lnTo>
                                <a:lnTo>
                                  <a:pt x="13754" y="6353"/>
                                </a:lnTo>
                                <a:lnTo>
                                  <a:pt x="13754" y="3172"/>
                                </a:lnTo>
                                <a:lnTo>
                                  <a:pt x="13754" y="3172"/>
                                </a:lnTo>
                                <a:lnTo>
                                  <a:pt x="13754" y="3172"/>
                                </a:lnTo>
                                <a:lnTo>
                                  <a:pt x="13754" y="3172"/>
                                </a:lnTo>
                                <a:lnTo>
                                  <a:pt x="13754" y="3172"/>
                                </a:lnTo>
                                <a:lnTo>
                                  <a:pt x="13754" y="3172"/>
                                </a:lnTo>
                                <a:lnTo>
                                  <a:pt x="13754" y="6353"/>
                                </a:lnTo>
                                <a:lnTo>
                                  <a:pt x="13754" y="6353"/>
                                </a:lnTo>
                                <a:lnTo>
                                  <a:pt x="13754" y="6353"/>
                                </a:lnTo>
                                <a:lnTo>
                                  <a:pt x="13754" y="6353"/>
                                </a:lnTo>
                                <a:lnTo>
                                  <a:pt x="13754" y="6353"/>
                                </a:lnTo>
                                <a:lnTo>
                                  <a:pt x="13754" y="6353"/>
                                </a:lnTo>
                                <a:lnTo>
                                  <a:pt x="13754" y="6353"/>
                                </a:lnTo>
                                <a:lnTo>
                                  <a:pt x="13754" y="6353"/>
                                </a:lnTo>
                                <a:lnTo>
                                  <a:pt x="13754" y="6353"/>
                                </a:lnTo>
                                <a:lnTo>
                                  <a:pt x="14821" y="6353"/>
                                </a:lnTo>
                                <a:lnTo>
                                  <a:pt x="14821" y="3172"/>
                                </a:lnTo>
                                <a:lnTo>
                                  <a:pt x="14821" y="3172"/>
                                </a:lnTo>
                                <a:lnTo>
                                  <a:pt x="14821" y="6353"/>
                                </a:lnTo>
                                <a:lnTo>
                                  <a:pt x="14821" y="6353"/>
                                </a:lnTo>
                                <a:lnTo>
                                  <a:pt x="14821" y="6353"/>
                                </a:lnTo>
                                <a:lnTo>
                                  <a:pt x="14821" y="6353"/>
                                </a:lnTo>
                                <a:lnTo>
                                  <a:pt x="14821" y="6353"/>
                                </a:lnTo>
                                <a:lnTo>
                                  <a:pt x="14821" y="6353"/>
                                </a:lnTo>
                                <a:lnTo>
                                  <a:pt x="14821" y="6353"/>
                                </a:lnTo>
                                <a:lnTo>
                                  <a:pt x="14821" y="3172"/>
                                </a:lnTo>
                                <a:lnTo>
                                  <a:pt x="14821" y="3172"/>
                                </a:lnTo>
                                <a:lnTo>
                                  <a:pt x="14821" y="3172"/>
                                </a:lnTo>
                                <a:lnTo>
                                  <a:pt x="14821" y="6353"/>
                                </a:lnTo>
                                <a:lnTo>
                                  <a:pt x="14821" y="6353"/>
                                </a:lnTo>
                                <a:lnTo>
                                  <a:pt x="14821" y="6353"/>
                                </a:lnTo>
                                <a:lnTo>
                                  <a:pt x="14821" y="6353"/>
                                </a:lnTo>
                                <a:lnTo>
                                  <a:pt x="14821" y="6353"/>
                                </a:lnTo>
                                <a:lnTo>
                                  <a:pt x="14821" y="6353"/>
                                </a:lnTo>
                                <a:lnTo>
                                  <a:pt x="14821" y="6353"/>
                                </a:lnTo>
                                <a:lnTo>
                                  <a:pt x="14821" y="6353"/>
                                </a:lnTo>
                                <a:lnTo>
                                  <a:pt x="14821" y="6353"/>
                                </a:lnTo>
                                <a:lnTo>
                                  <a:pt x="14821" y="6353"/>
                                </a:lnTo>
                                <a:lnTo>
                                  <a:pt x="14821" y="6353"/>
                                </a:lnTo>
                                <a:lnTo>
                                  <a:pt x="15878" y="3172"/>
                                </a:lnTo>
                                <a:lnTo>
                                  <a:pt x="15878" y="3172"/>
                                </a:lnTo>
                                <a:lnTo>
                                  <a:pt x="15878" y="6353"/>
                                </a:lnTo>
                                <a:lnTo>
                                  <a:pt x="15878" y="6353"/>
                                </a:lnTo>
                                <a:lnTo>
                                  <a:pt x="15878" y="6353"/>
                                </a:lnTo>
                                <a:lnTo>
                                  <a:pt x="15878" y="6353"/>
                                </a:lnTo>
                                <a:lnTo>
                                  <a:pt x="15878" y="3172"/>
                                </a:lnTo>
                                <a:lnTo>
                                  <a:pt x="15878" y="3172"/>
                                </a:lnTo>
                                <a:lnTo>
                                  <a:pt x="15878" y="3172"/>
                                </a:lnTo>
                                <a:lnTo>
                                  <a:pt x="15878" y="6353"/>
                                </a:lnTo>
                                <a:lnTo>
                                  <a:pt x="15878" y="6353"/>
                                </a:lnTo>
                                <a:lnTo>
                                  <a:pt x="15878" y="6353"/>
                                </a:lnTo>
                                <a:lnTo>
                                  <a:pt x="15878" y="6353"/>
                                </a:lnTo>
                                <a:lnTo>
                                  <a:pt x="15878" y="6353"/>
                                </a:lnTo>
                                <a:lnTo>
                                  <a:pt x="15878" y="6353"/>
                                </a:lnTo>
                                <a:lnTo>
                                  <a:pt x="15878" y="6353"/>
                                </a:lnTo>
                                <a:lnTo>
                                  <a:pt x="15878" y="6353"/>
                                </a:lnTo>
                                <a:lnTo>
                                  <a:pt x="15878" y="6353"/>
                                </a:lnTo>
                                <a:lnTo>
                                  <a:pt x="16935" y="6353"/>
                                </a:lnTo>
                                <a:lnTo>
                                  <a:pt x="16935" y="6353"/>
                                </a:lnTo>
                                <a:lnTo>
                                  <a:pt x="16935" y="6353"/>
                                </a:lnTo>
                                <a:lnTo>
                                  <a:pt x="16935" y="6353"/>
                                </a:lnTo>
                                <a:lnTo>
                                  <a:pt x="16935" y="6353"/>
                                </a:lnTo>
                                <a:lnTo>
                                  <a:pt x="16935" y="6353"/>
                                </a:lnTo>
                                <a:lnTo>
                                  <a:pt x="16935" y="6353"/>
                                </a:lnTo>
                                <a:lnTo>
                                  <a:pt x="16935" y="6353"/>
                                </a:lnTo>
                                <a:lnTo>
                                  <a:pt x="16935" y="6353"/>
                                </a:lnTo>
                                <a:lnTo>
                                  <a:pt x="16935" y="6353"/>
                                </a:lnTo>
                                <a:lnTo>
                                  <a:pt x="16935" y="6353"/>
                                </a:lnTo>
                                <a:lnTo>
                                  <a:pt x="16935" y="6353"/>
                                </a:lnTo>
                                <a:lnTo>
                                  <a:pt x="16935" y="6353"/>
                                </a:lnTo>
                                <a:lnTo>
                                  <a:pt x="16935" y="6353"/>
                                </a:lnTo>
                                <a:lnTo>
                                  <a:pt x="16935" y="6353"/>
                                </a:lnTo>
                                <a:lnTo>
                                  <a:pt x="16935" y="6353"/>
                                </a:lnTo>
                                <a:lnTo>
                                  <a:pt x="16935" y="6353"/>
                                </a:lnTo>
                                <a:lnTo>
                                  <a:pt x="16935" y="6353"/>
                                </a:lnTo>
                                <a:lnTo>
                                  <a:pt x="16935" y="6353"/>
                                </a:lnTo>
                                <a:lnTo>
                                  <a:pt x="16935" y="6353"/>
                                </a:lnTo>
                                <a:lnTo>
                                  <a:pt x="17993" y="6353"/>
                                </a:lnTo>
                                <a:lnTo>
                                  <a:pt x="17993" y="6353"/>
                                </a:lnTo>
                                <a:lnTo>
                                  <a:pt x="17993" y="6353"/>
                                </a:lnTo>
                                <a:lnTo>
                                  <a:pt x="17993" y="6353"/>
                                </a:lnTo>
                                <a:lnTo>
                                  <a:pt x="17993" y="6353"/>
                                </a:lnTo>
                                <a:lnTo>
                                  <a:pt x="17993" y="6353"/>
                                </a:lnTo>
                                <a:lnTo>
                                  <a:pt x="17993" y="6353"/>
                                </a:lnTo>
                                <a:lnTo>
                                  <a:pt x="17993" y="6353"/>
                                </a:lnTo>
                                <a:lnTo>
                                  <a:pt x="17993" y="6353"/>
                                </a:lnTo>
                                <a:lnTo>
                                  <a:pt x="17993" y="6353"/>
                                </a:lnTo>
                                <a:lnTo>
                                  <a:pt x="17993" y="6353"/>
                                </a:lnTo>
                                <a:lnTo>
                                  <a:pt x="17993" y="6353"/>
                                </a:lnTo>
                                <a:lnTo>
                                  <a:pt x="17993" y="6353"/>
                                </a:lnTo>
                                <a:lnTo>
                                  <a:pt x="17993" y="6353"/>
                                </a:lnTo>
                                <a:lnTo>
                                  <a:pt x="17993" y="6353"/>
                                </a:lnTo>
                                <a:lnTo>
                                  <a:pt x="17993" y="6353"/>
                                </a:lnTo>
                                <a:lnTo>
                                  <a:pt x="17993" y="6353"/>
                                </a:lnTo>
                                <a:lnTo>
                                  <a:pt x="17993" y="6353"/>
                                </a:lnTo>
                                <a:lnTo>
                                  <a:pt x="19050" y="3172"/>
                                </a:lnTo>
                                <a:lnTo>
                                  <a:pt x="19050" y="6353"/>
                                </a:lnTo>
                                <a:lnTo>
                                  <a:pt x="19050" y="6353"/>
                                </a:lnTo>
                                <a:lnTo>
                                  <a:pt x="19050" y="6353"/>
                                </a:lnTo>
                                <a:lnTo>
                                  <a:pt x="19050" y="6353"/>
                                </a:lnTo>
                                <a:lnTo>
                                  <a:pt x="19050" y="6353"/>
                                </a:lnTo>
                                <a:lnTo>
                                  <a:pt x="19050" y="6353"/>
                                </a:lnTo>
                                <a:lnTo>
                                  <a:pt x="19050" y="3172"/>
                                </a:lnTo>
                                <a:lnTo>
                                  <a:pt x="19050" y="6353"/>
                                </a:lnTo>
                                <a:lnTo>
                                  <a:pt x="19050" y="3172"/>
                                </a:lnTo>
                                <a:lnTo>
                                  <a:pt x="19050" y="6353"/>
                                </a:lnTo>
                                <a:lnTo>
                                  <a:pt x="19050" y="6353"/>
                                </a:lnTo>
                                <a:lnTo>
                                  <a:pt x="19050" y="6353"/>
                                </a:lnTo>
                                <a:lnTo>
                                  <a:pt x="19050" y="6353"/>
                                </a:lnTo>
                                <a:lnTo>
                                  <a:pt x="19050" y="6353"/>
                                </a:lnTo>
                                <a:lnTo>
                                  <a:pt x="19050" y="6353"/>
                                </a:lnTo>
                                <a:lnTo>
                                  <a:pt x="19050" y="6353"/>
                                </a:lnTo>
                                <a:lnTo>
                                  <a:pt x="19050" y="3172"/>
                                </a:lnTo>
                                <a:lnTo>
                                  <a:pt x="20107" y="3172"/>
                                </a:lnTo>
                                <a:lnTo>
                                  <a:pt x="20107" y="6353"/>
                                </a:lnTo>
                                <a:lnTo>
                                  <a:pt x="20107" y="6353"/>
                                </a:lnTo>
                                <a:lnTo>
                                  <a:pt x="20107" y="6353"/>
                                </a:lnTo>
                                <a:lnTo>
                                  <a:pt x="20107" y="6353"/>
                                </a:lnTo>
                                <a:lnTo>
                                  <a:pt x="20107" y="6353"/>
                                </a:lnTo>
                                <a:lnTo>
                                  <a:pt x="20107" y="6353"/>
                                </a:lnTo>
                                <a:lnTo>
                                  <a:pt x="20107" y="6353"/>
                                </a:lnTo>
                                <a:lnTo>
                                  <a:pt x="20107" y="6353"/>
                                </a:lnTo>
                                <a:lnTo>
                                  <a:pt x="20107" y="6353"/>
                                </a:lnTo>
                                <a:lnTo>
                                  <a:pt x="20107" y="6353"/>
                                </a:lnTo>
                                <a:lnTo>
                                  <a:pt x="20107" y="6353"/>
                                </a:lnTo>
                                <a:lnTo>
                                  <a:pt x="20107" y="6353"/>
                                </a:lnTo>
                                <a:lnTo>
                                  <a:pt x="20107" y="6353"/>
                                </a:lnTo>
                                <a:lnTo>
                                  <a:pt x="20107" y="6353"/>
                                </a:lnTo>
                                <a:lnTo>
                                  <a:pt x="20107" y="6353"/>
                                </a:lnTo>
                                <a:lnTo>
                                  <a:pt x="20107" y="6353"/>
                                </a:lnTo>
                                <a:lnTo>
                                  <a:pt x="20107" y="6353"/>
                                </a:lnTo>
                                <a:lnTo>
                                  <a:pt x="21165" y="6353"/>
                                </a:lnTo>
                                <a:lnTo>
                                  <a:pt x="21165" y="6353"/>
                                </a:lnTo>
                                <a:lnTo>
                                  <a:pt x="21165" y="6353"/>
                                </a:lnTo>
                                <a:lnTo>
                                  <a:pt x="21165" y="6353"/>
                                </a:lnTo>
                                <a:lnTo>
                                  <a:pt x="21165" y="6353"/>
                                </a:lnTo>
                                <a:lnTo>
                                  <a:pt x="21165" y="6353"/>
                                </a:lnTo>
                                <a:lnTo>
                                  <a:pt x="21165" y="6353"/>
                                </a:lnTo>
                                <a:lnTo>
                                  <a:pt x="21165" y="6353"/>
                                </a:lnTo>
                                <a:lnTo>
                                  <a:pt x="21165" y="6353"/>
                                </a:lnTo>
                                <a:lnTo>
                                  <a:pt x="21165" y="6353"/>
                                </a:lnTo>
                                <a:lnTo>
                                  <a:pt x="21165" y="6353"/>
                                </a:lnTo>
                                <a:lnTo>
                                  <a:pt x="21165" y="6353"/>
                                </a:lnTo>
                                <a:lnTo>
                                  <a:pt x="21165" y="6353"/>
                                </a:lnTo>
                                <a:lnTo>
                                  <a:pt x="21165" y="3172"/>
                                </a:lnTo>
                                <a:lnTo>
                                  <a:pt x="21165" y="6353"/>
                                </a:lnTo>
                                <a:lnTo>
                                  <a:pt x="21165" y="6353"/>
                                </a:lnTo>
                                <a:lnTo>
                                  <a:pt x="21165" y="6353"/>
                                </a:lnTo>
                                <a:lnTo>
                                  <a:pt x="21165" y="6353"/>
                                </a:lnTo>
                                <a:lnTo>
                                  <a:pt x="21165" y="6353"/>
                                </a:lnTo>
                                <a:lnTo>
                                  <a:pt x="21165" y="6353"/>
                                </a:lnTo>
                                <a:lnTo>
                                  <a:pt x="22222" y="6353"/>
                                </a:lnTo>
                                <a:lnTo>
                                  <a:pt x="22222" y="6353"/>
                                </a:lnTo>
                                <a:lnTo>
                                  <a:pt x="22222" y="6353"/>
                                </a:lnTo>
                                <a:lnTo>
                                  <a:pt x="22222" y="6353"/>
                                </a:lnTo>
                                <a:lnTo>
                                  <a:pt x="22222" y="6353"/>
                                </a:lnTo>
                                <a:lnTo>
                                  <a:pt x="22222" y="6353"/>
                                </a:lnTo>
                                <a:lnTo>
                                  <a:pt x="22222" y="6353"/>
                                </a:lnTo>
                                <a:lnTo>
                                  <a:pt x="22222" y="6353"/>
                                </a:lnTo>
                                <a:lnTo>
                                  <a:pt x="22222" y="6353"/>
                                </a:lnTo>
                                <a:lnTo>
                                  <a:pt x="22222" y="6353"/>
                                </a:lnTo>
                                <a:lnTo>
                                  <a:pt x="22222" y="3172"/>
                                </a:lnTo>
                                <a:lnTo>
                                  <a:pt x="22222" y="3172"/>
                                </a:lnTo>
                                <a:lnTo>
                                  <a:pt x="22222" y="6353"/>
                                </a:lnTo>
                                <a:lnTo>
                                  <a:pt x="22222" y="3172"/>
                                </a:lnTo>
                                <a:lnTo>
                                  <a:pt x="22222" y="3172"/>
                                </a:lnTo>
                                <a:lnTo>
                                  <a:pt x="22222" y="3172"/>
                                </a:lnTo>
                                <a:lnTo>
                                  <a:pt x="22222" y="3172"/>
                                </a:lnTo>
                                <a:lnTo>
                                  <a:pt x="22222" y="3172"/>
                                </a:lnTo>
                                <a:lnTo>
                                  <a:pt x="23279" y="6353"/>
                                </a:lnTo>
                                <a:lnTo>
                                  <a:pt x="23279" y="6353"/>
                                </a:lnTo>
                                <a:lnTo>
                                  <a:pt x="23279" y="6353"/>
                                </a:lnTo>
                                <a:lnTo>
                                  <a:pt x="23279" y="6353"/>
                                </a:lnTo>
                                <a:lnTo>
                                  <a:pt x="23279" y="6353"/>
                                </a:lnTo>
                                <a:lnTo>
                                  <a:pt x="23279" y="6353"/>
                                </a:lnTo>
                                <a:lnTo>
                                  <a:pt x="23279" y="6353"/>
                                </a:lnTo>
                                <a:lnTo>
                                  <a:pt x="23279" y="6353"/>
                                </a:lnTo>
                                <a:lnTo>
                                  <a:pt x="23279" y="6353"/>
                                </a:lnTo>
                                <a:lnTo>
                                  <a:pt x="23279" y="6353"/>
                                </a:lnTo>
                                <a:lnTo>
                                  <a:pt x="23279" y="6353"/>
                                </a:lnTo>
                                <a:lnTo>
                                  <a:pt x="23279" y="6353"/>
                                </a:lnTo>
                                <a:lnTo>
                                  <a:pt x="23279" y="6353"/>
                                </a:lnTo>
                                <a:lnTo>
                                  <a:pt x="23279" y="6353"/>
                                </a:lnTo>
                                <a:lnTo>
                                  <a:pt x="23279" y="6353"/>
                                </a:lnTo>
                                <a:lnTo>
                                  <a:pt x="23279" y="6353"/>
                                </a:lnTo>
                                <a:lnTo>
                                  <a:pt x="23279" y="6353"/>
                                </a:lnTo>
                                <a:lnTo>
                                  <a:pt x="23279" y="9525"/>
                                </a:lnTo>
                                <a:lnTo>
                                  <a:pt x="24346" y="6353"/>
                                </a:lnTo>
                                <a:lnTo>
                                  <a:pt x="24346" y="6353"/>
                                </a:lnTo>
                                <a:lnTo>
                                  <a:pt x="24346" y="6353"/>
                                </a:lnTo>
                                <a:lnTo>
                                  <a:pt x="24346" y="6353"/>
                                </a:lnTo>
                                <a:lnTo>
                                  <a:pt x="24346" y="6353"/>
                                </a:lnTo>
                                <a:lnTo>
                                  <a:pt x="24346" y="6353"/>
                                </a:lnTo>
                                <a:lnTo>
                                  <a:pt x="24346" y="3172"/>
                                </a:lnTo>
                                <a:lnTo>
                                  <a:pt x="24346" y="3172"/>
                                </a:lnTo>
                                <a:lnTo>
                                  <a:pt x="24346" y="3172"/>
                                </a:lnTo>
                                <a:lnTo>
                                  <a:pt x="24346" y="3172"/>
                                </a:lnTo>
                                <a:lnTo>
                                  <a:pt x="24346" y="6353"/>
                                </a:lnTo>
                                <a:lnTo>
                                  <a:pt x="24346" y="3172"/>
                                </a:lnTo>
                                <a:lnTo>
                                  <a:pt x="24346" y="6353"/>
                                </a:lnTo>
                                <a:lnTo>
                                  <a:pt x="24346" y="6353"/>
                                </a:lnTo>
                                <a:lnTo>
                                  <a:pt x="24346" y="6353"/>
                                </a:lnTo>
                                <a:lnTo>
                                  <a:pt x="24346" y="6353"/>
                                </a:lnTo>
                                <a:lnTo>
                                  <a:pt x="24346" y="6353"/>
                                </a:lnTo>
                                <a:lnTo>
                                  <a:pt x="24346" y="6353"/>
                                </a:lnTo>
                                <a:lnTo>
                                  <a:pt x="25403" y="6353"/>
                                </a:lnTo>
                                <a:lnTo>
                                  <a:pt x="25403" y="6353"/>
                                </a:lnTo>
                                <a:lnTo>
                                  <a:pt x="25403" y="3172"/>
                                </a:lnTo>
                                <a:lnTo>
                                  <a:pt x="25403" y="3172"/>
                                </a:lnTo>
                                <a:lnTo>
                                  <a:pt x="25403" y="3172"/>
                                </a:lnTo>
                                <a:lnTo>
                                  <a:pt x="25403" y="6353"/>
                                </a:lnTo>
                                <a:lnTo>
                                  <a:pt x="25403" y="6353"/>
                                </a:lnTo>
                                <a:lnTo>
                                  <a:pt x="25403" y="6353"/>
                                </a:lnTo>
                                <a:lnTo>
                                  <a:pt x="25403" y="6353"/>
                                </a:lnTo>
                                <a:lnTo>
                                  <a:pt x="25403" y="6353"/>
                                </a:lnTo>
                                <a:lnTo>
                                  <a:pt x="25403" y="6353"/>
                                </a:lnTo>
                                <a:lnTo>
                                  <a:pt x="25403" y="6353"/>
                                </a:lnTo>
                                <a:lnTo>
                                  <a:pt x="25403" y="6353"/>
                                </a:lnTo>
                                <a:lnTo>
                                  <a:pt x="25403" y="6353"/>
                                </a:lnTo>
                                <a:lnTo>
                                  <a:pt x="25403" y="6353"/>
                                </a:lnTo>
                                <a:lnTo>
                                  <a:pt x="25403" y="6353"/>
                                </a:lnTo>
                                <a:lnTo>
                                  <a:pt x="25403" y="6353"/>
                                </a:lnTo>
                                <a:lnTo>
                                  <a:pt x="25403" y="6353"/>
                                </a:lnTo>
                                <a:lnTo>
                                  <a:pt x="25403" y="6353"/>
                                </a:lnTo>
                                <a:lnTo>
                                  <a:pt x="25403" y="6353"/>
                                </a:lnTo>
                                <a:lnTo>
                                  <a:pt x="26460" y="6353"/>
                                </a:lnTo>
                                <a:lnTo>
                                  <a:pt x="26460" y="6353"/>
                                </a:lnTo>
                                <a:lnTo>
                                  <a:pt x="26460" y="6353"/>
                                </a:lnTo>
                                <a:lnTo>
                                  <a:pt x="26460" y="6353"/>
                                </a:lnTo>
                                <a:lnTo>
                                  <a:pt x="26460" y="6353"/>
                                </a:lnTo>
                                <a:lnTo>
                                  <a:pt x="26460" y="6353"/>
                                </a:lnTo>
                                <a:lnTo>
                                  <a:pt x="26460" y="6353"/>
                                </a:lnTo>
                                <a:lnTo>
                                  <a:pt x="26460" y="6353"/>
                                </a:lnTo>
                                <a:lnTo>
                                  <a:pt x="26460" y="6353"/>
                                </a:lnTo>
                                <a:lnTo>
                                  <a:pt x="26460" y="6353"/>
                                </a:lnTo>
                                <a:lnTo>
                                  <a:pt x="26460" y="6353"/>
                                </a:lnTo>
                                <a:lnTo>
                                  <a:pt x="26460" y="6353"/>
                                </a:lnTo>
                                <a:lnTo>
                                  <a:pt x="26460" y="6353"/>
                                </a:lnTo>
                                <a:lnTo>
                                  <a:pt x="26460" y="6353"/>
                                </a:lnTo>
                                <a:lnTo>
                                  <a:pt x="26460" y="6353"/>
                                </a:lnTo>
                                <a:lnTo>
                                  <a:pt x="26460" y="6353"/>
                                </a:lnTo>
                                <a:lnTo>
                                  <a:pt x="26460" y="6353"/>
                                </a:lnTo>
                                <a:lnTo>
                                  <a:pt x="26460" y="6353"/>
                                </a:lnTo>
                                <a:lnTo>
                                  <a:pt x="27518" y="6353"/>
                                </a:lnTo>
                                <a:lnTo>
                                  <a:pt x="27518" y="6353"/>
                                </a:lnTo>
                                <a:lnTo>
                                  <a:pt x="27518" y="6353"/>
                                </a:lnTo>
                                <a:lnTo>
                                  <a:pt x="27518" y="6353"/>
                                </a:lnTo>
                                <a:lnTo>
                                  <a:pt x="27518" y="3172"/>
                                </a:lnTo>
                                <a:lnTo>
                                  <a:pt x="27518" y="3172"/>
                                </a:lnTo>
                                <a:lnTo>
                                  <a:pt x="27518" y="3172"/>
                                </a:lnTo>
                                <a:lnTo>
                                  <a:pt x="27518" y="6353"/>
                                </a:lnTo>
                                <a:lnTo>
                                  <a:pt x="27518" y="6353"/>
                                </a:lnTo>
                                <a:lnTo>
                                  <a:pt x="27518" y="6353"/>
                                </a:lnTo>
                                <a:lnTo>
                                  <a:pt x="27518" y="6353"/>
                                </a:lnTo>
                                <a:lnTo>
                                  <a:pt x="27518" y="3172"/>
                                </a:lnTo>
                                <a:lnTo>
                                  <a:pt x="27518" y="3172"/>
                                </a:lnTo>
                                <a:lnTo>
                                  <a:pt x="27518" y="3172"/>
                                </a:lnTo>
                                <a:lnTo>
                                  <a:pt x="27518" y="6353"/>
                                </a:lnTo>
                                <a:lnTo>
                                  <a:pt x="27518" y="6353"/>
                                </a:lnTo>
                                <a:lnTo>
                                  <a:pt x="27518" y="6353"/>
                                </a:lnTo>
                                <a:lnTo>
                                  <a:pt x="27518" y="6353"/>
                                </a:lnTo>
                                <a:lnTo>
                                  <a:pt x="27518" y="6353"/>
                                </a:lnTo>
                                <a:lnTo>
                                  <a:pt x="27518" y="6353"/>
                                </a:lnTo>
                                <a:lnTo>
                                  <a:pt x="27518" y="6353"/>
                                </a:lnTo>
                                <a:lnTo>
                                  <a:pt x="27518" y="6353"/>
                                </a:lnTo>
                                <a:lnTo>
                                  <a:pt x="27518" y="6353"/>
                                </a:lnTo>
                                <a:lnTo>
                                  <a:pt x="27518" y="6353"/>
                                </a:lnTo>
                                <a:lnTo>
                                  <a:pt x="28575" y="6353"/>
                                </a:lnTo>
                                <a:lnTo>
                                  <a:pt x="28575" y="3172"/>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2" name="Freeform: Shape 112"/>
                        <wps:cNvSpPr/>
                        <wps:spPr>
                          <a:xfrm>
                            <a:off x="2414587" y="2900362"/>
                            <a:ext cx="28575" cy="9525"/>
                          </a:xfrm>
                          <a:custGeom>
                            <a:avLst/>
                            <a:gdLst>
                              <a:gd name="connsiteX0" fmla="*/ 0 w 28575"/>
                              <a:gd name="connsiteY0" fmla="*/ 0 h 9525"/>
                              <a:gd name="connsiteX1" fmla="*/ 0 w 28575"/>
                              <a:gd name="connsiteY1" fmla="*/ 4763 h 9525"/>
                              <a:gd name="connsiteX2" fmla="*/ 0 w 28575"/>
                              <a:gd name="connsiteY2" fmla="*/ 0 h 9525"/>
                              <a:gd name="connsiteX3" fmla="*/ 0 w 28575"/>
                              <a:gd name="connsiteY3" fmla="*/ 0 h 9525"/>
                              <a:gd name="connsiteX4" fmla="*/ 0 w 28575"/>
                              <a:gd name="connsiteY4" fmla="*/ 4763 h 9525"/>
                              <a:gd name="connsiteX5" fmla="*/ 0 w 28575"/>
                              <a:gd name="connsiteY5" fmla="*/ 4763 h 9525"/>
                              <a:gd name="connsiteX6" fmla="*/ 0 w 28575"/>
                              <a:gd name="connsiteY6" fmla="*/ 4763 h 9525"/>
                              <a:gd name="connsiteX7" fmla="*/ 0 w 28575"/>
                              <a:gd name="connsiteY7" fmla="*/ 4763 h 9525"/>
                              <a:gd name="connsiteX8" fmla="*/ 0 w 28575"/>
                              <a:gd name="connsiteY8" fmla="*/ 4763 h 9525"/>
                              <a:gd name="connsiteX9" fmla="*/ 0 w 28575"/>
                              <a:gd name="connsiteY9" fmla="*/ 4763 h 9525"/>
                              <a:gd name="connsiteX10" fmla="*/ 0 w 28575"/>
                              <a:gd name="connsiteY10" fmla="*/ 4763 h 9525"/>
                              <a:gd name="connsiteX11" fmla="*/ 0 w 28575"/>
                              <a:gd name="connsiteY11" fmla="*/ 4763 h 9525"/>
                              <a:gd name="connsiteX12" fmla="*/ 0 w 28575"/>
                              <a:gd name="connsiteY12" fmla="*/ 4763 h 9525"/>
                              <a:gd name="connsiteX13" fmla="*/ 0 w 28575"/>
                              <a:gd name="connsiteY13" fmla="*/ 4763 h 9525"/>
                              <a:gd name="connsiteX14" fmla="*/ 0 w 28575"/>
                              <a:gd name="connsiteY14" fmla="*/ 4763 h 9525"/>
                              <a:gd name="connsiteX15" fmla="*/ 0 w 28575"/>
                              <a:gd name="connsiteY15" fmla="*/ 4763 h 9525"/>
                              <a:gd name="connsiteX16" fmla="*/ 0 w 28575"/>
                              <a:gd name="connsiteY16" fmla="*/ 4763 h 9525"/>
                              <a:gd name="connsiteX17" fmla="*/ 1057 w 28575"/>
                              <a:gd name="connsiteY17" fmla="*/ 4763 h 9525"/>
                              <a:gd name="connsiteX18" fmla="*/ 1057 w 28575"/>
                              <a:gd name="connsiteY18" fmla="*/ 4763 h 9525"/>
                              <a:gd name="connsiteX19" fmla="*/ 1057 w 28575"/>
                              <a:gd name="connsiteY19" fmla="*/ 9525 h 9525"/>
                              <a:gd name="connsiteX20" fmla="*/ 1057 w 28575"/>
                              <a:gd name="connsiteY20" fmla="*/ 4763 h 9525"/>
                              <a:gd name="connsiteX21" fmla="*/ 1057 w 28575"/>
                              <a:gd name="connsiteY21" fmla="*/ 4763 h 9525"/>
                              <a:gd name="connsiteX22" fmla="*/ 1057 w 28575"/>
                              <a:gd name="connsiteY22" fmla="*/ 4763 h 9525"/>
                              <a:gd name="connsiteX23" fmla="*/ 1057 w 28575"/>
                              <a:gd name="connsiteY23" fmla="*/ 4763 h 9525"/>
                              <a:gd name="connsiteX24" fmla="*/ 1057 w 28575"/>
                              <a:gd name="connsiteY24" fmla="*/ 4763 h 9525"/>
                              <a:gd name="connsiteX25" fmla="*/ 1057 w 28575"/>
                              <a:gd name="connsiteY25" fmla="*/ 4763 h 9525"/>
                              <a:gd name="connsiteX26" fmla="*/ 1057 w 28575"/>
                              <a:gd name="connsiteY26" fmla="*/ 4763 h 9525"/>
                              <a:gd name="connsiteX27" fmla="*/ 1057 w 28575"/>
                              <a:gd name="connsiteY27" fmla="*/ 4763 h 9525"/>
                              <a:gd name="connsiteX28" fmla="*/ 1057 w 28575"/>
                              <a:gd name="connsiteY28" fmla="*/ 4763 h 9525"/>
                              <a:gd name="connsiteX29" fmla="*/ 1057 w 28575"/>
                              <a:gd name="connsiteY29" fmla="*/ 4763 h 9525"/>
                              <a:gd name="connsiteX30" fmla="*/ 1057 w 28575"/>
                              <a:gd name="connsiteY30" fmla="*/ 4763 h 9525"/>
                              <a:gd name="connsiteX31" fmla="*/ 1057 w 28575"/>
                              <a:gd name="connsiteY31" fmla="*/ 4763 h 9525"/>
                              <a:gd name="connsiteX32" fmla="*/ 1057 w 28575"/>
                              <a:gd name="connsiteY32" fmla="*/ 4763 h 9525"/>
                              <a:gd name="connsiteX33" fmla="*/ 1057 w 28575"/>
                              <a:gd name="connsiteY33" fmla="*/ 4763 h 9525"/>
                              <a:gd name="connsiteX34" fmla="*/ 1057 w 28575"/>
                              <a:gd name="connsiteY34" fmla="*/ 4763 h 9525"/>
                              <a:gd name="connsiteX35" fmla="*/ 1057 w 28575"/>
                              <a:gd name="connsiteY35" fmla="*/ 4763 h 9525"/>
                              <a:gd name="connsiteX36" fmla="*/ 1057 w 28575"/>
                              <a:gd name="connsiteY36" fmla="*/ 4763 h 9525"/>
                              <a:gd name="connsiteX37" fmla="*/ 2115 w 28575"/>
                              <a:gd name="connsiteY37" fmla="*/ 4763 h 9525"/>
                              <a:gd name="connsiteX38" fmla="*/ 2115 w 28575"/>
                              <a:gd name="connsiteY38" fmla="*/ 4763 h 9525"/>
                              <a:gd name="connsiteX39" fmla="*/ 2115 w 28575"/>
                              <a:gd name="connsiteY39" fmla="*/ 4763 h 9525"/>
                              <a:gd name="connsiteX40" fmla="*/ 2115 w 28575"/>
                              <a:gd name="connsiteY40" fmla="*/ 4763 h 9525"/>
                              <a:gd name="connsiteX41" fmla="*/ 2115 w 28575"/>
                              <a:gd name="connsiteY41" fmla="*/ 4763 h 9525"/>
                              <a:gd name="connsiteX42" fmla="*/ 2115 w 28575"/>
                              <a:gd name="connsiteY42" fmla="*/ 4763 h 9525"/>
                              <a:gd name="connsiteX43" fmla="*/ 2115 w 28575"/>
                              <a:gd name="connsiteY43" fmla="*/ 4763 h 9525"/>
                              <a:gd name="connsiteX44" fmla="*/ 2115 w 28575"/>
                              <a:gd name="connsiteY44" fmla="*/ 4763 h 9525"/>
                              <a:gd name="connsiteX45" fmla="*/ 2115 w 28575"/>
                              <a:gd name="connsiteY45" fmla="*/ 4763 h 9525"/>
                              <a:gd name="connsiteX46" fmla="*/ 2115 w 28575"/>
                              <a:gd name="connsiteY46" fmla="*/ 4763 h 9525"/>
                              <a:gd name="connsiteX47" fmla="*/ 2115 w 28575"/>
                              <a:gd name="connsiteY47" fmla="*/ 0 h 9525"/>
                              <a:gd name="connsiteX48" fmla="*/ 2115 w 28575"/>
                              <a:gd name="connsiteY48" fmla="*/ 4763 h 9525"/>
                              <a:gd name="connsiteX49" fmla="*/ 2115 w 28575"/>
                              <a:gd name="connsiteY49" fmla="*/ 0 h 9525"/>
                              <a:gd name="connsiteX50" fmla="*/ 2115 w 28575"/>
                              <a:gd name="connsiteY50" fmla="*/ 0 h 9525"/>
                              <a:gd name="connsiteX51" fmla="*/ 2115 w 28575"/>
                              <a:gd name="connsiteY51" fmla="*/ 0 h 9525"/>
                              <a:gd name="connsiteX52" fmla="*/ 2115 w 28575"/>
                              <a:gd name="connsiteY52" fmla="*/ 0 h 9525"/>
                              <a:gd name="connsiteX53" fmla="*/ 2115 w 28575"/>
                              <a:gd name="connsiteY53" fmla="*/ 4763 h 9525"/>
                              <a:gd name="connsiteX54" fmla="*/ 2115 w 28575"/>
                              <a:gd name="connsiteY54" fmla="*/ 0 h 9525"/>
                              <a:gd name="connsiteX55" fmla="*/ 3172 w 28575"/>
                              <a:gd name="connsiteY55" fmla="*/ 4763 h 9525"/>
                              <a:gd name="connsiteX56" fmla="*/ 3172 w 28575"/>
                              <a:gd name="connsiteY56" fmla="*/ 4763 h 9525"/>
                              <a:gd name="connsiteX57" fmla="*/ 3172 w 28575"/>
                              <a:gd name="connsiteY57" fmla="*/ 4763 h 9525"/>
                              <a:gd name="connsiteX58" fmla="*/ 3172 w 28575"/>
                              <a:gd name="connsiteY58" fmla="*/ 4763 h 9525"/>
                              <a:gd name="connsiteX59" fmla="*/ 3172 w 28575"/>
                              <a:gd name="connsiteY59" fmla="*/ 4763 h 9525"/>
                              <a:gd name="connsiteX60" fmla="*/ 3172 w 28575"/>
                              <a:gd name="connsiteY60" fmla="*/ 4763 h 9525"/>
                              <a:gd name="connsiteX61" fmla="*/ 3172 w 28575"/>
                              <a:gd name="connsiteY61" fmla="*/ 4763 h 9525"/>
                              <a:gd name="connsiteX62" fmla="*/ 3172 w 28575"/>
                              <a:gd name="connsiteY62" fmla="*/ 4763 h 9525"/>
                              <a:gd name="connsiteX63" fmla="*/ 3172 w 28575"/>
                              <a:gd name="connsiteY63" fmla="*/ 9525 h 9525"/>
                              <a:gd name="connsiteX64" fmla="*/ 3172 w 28575"/>
                              <a:gd name="connsiteY64" fmla="*/ 4763 h 9525"/>
                              <a:gd name="connsiteX65" fmla="*/ 3172 w 28575"/>
                              <a:gd name="connsiteY65" fmla="*/ 4763 h 9525"/>
                              <a:gd name="connsiteX66" fmla="*/ 3172 w 28575"/>
                              <a:gd name="connsiteY66" fmla="*/ 4763 h 9525"/>
                              <a:gd name="connsiteX67" fmla="*/ 3172 w 28575"/>
                              <a:gd name="connsiteY67" fmla="*/ 4763 h 9525"/>
                              <a:gd name="connsiteX68" fmla="*/ 3172 w 28575"/>
                              <a:gd name="connsiteY68" fmla="*/ 4763 h 9525"/>
                              <a:gd name="connsiteX69" fmla="*/ 3172 w 28575"/>
                              <a:gd name="connsiteY69" fmla="*/ 4763 h 9525"/>
                              <a:gd name="connsiteX70" fmla="*/ 3172 w 28575"/>
                              <a:gd name="connsiteY70" fmla="*/ 4763 h 9525"/>
                              <a:gd name="connsiteX71" fmla="*/ 3172 w 28575"/>
                              <a:gd name="connsiteY71" fmla="*/ 4763 h 9525"/>
                              <a:gd name="connsiteX72" fmla="*/ 3172 w 28575"/>
                              <a:gd name="connsiteY72" fmla="*/ 4763 h 9525"/>
                              <a:gd name="connsiteX73" fmla="*/ 4229 w 28575"/>
                              <a:gd name="connsiteY73" fmla="*/ 4763 h 9525"/>
                              <a:gd name="connsiteX74" fmla="*/ 4229 w 28575"/>
                              <a:gd name="connsiteY74" fmla="*/ 4763 h 9525"/>
                              <a:gd name="connsiteX75" fmla="*/ 4229 w 28575"/>
                              <a:gd name="connsiteY75" fmla="*/ 4763 h 9525"/>
                              <a:gd name="connsiteX76" fmla="*/ 4229 w 28575"/>
                              <a:gd name="connsiteY76" fmla="*/ 4763 h 9525"/>
                              <a:gd name="connsiteX77" fmla="*/ 4229 w 28575"/>
                              <a:gd name="connsiteY77" fmla="*/ 4763 h 9525"/>
                              <a:gd name="connsiteX78" fmla="*/ 4229 w 28575"/>
                              <a:gd name="connsiteY78" fmla="*/ 4763 h 9525"/>
                              <a:gd name="connsiteX79" fmla="*/ 4229 w 28575"/>
                              <a:gd name="connsiteY79" fmla="*/ 4763 h 9525"/>
                              <a:gd name="connsiteX80" fmla="*/ 4229 w 28575"/>
                              <a:gd name="connsiteY80" fmla="*/ 4763 h 9525"/>
                              <a:gd name="connsiteX81" fmla="*/ 4229 w 28575"/>
                              <a:gd name="connsiteY81" fmla="*/ 0 h 9525"/>
                              <a:gd name="connsiteX82" fmla="*/ 4229 w 28575"/>
                              <a:gd name="connsiteY82" fmla="*/ 0 h 9525"/>
                              <a:gd name="connsiteX83" fmla="*/ 4229 w 28575"/>
                              <a:gd name="connsiteY83" fmla="*/ 0 h 9525"/>
                              <a:gd name="connsiteX84" fmla="*/ 4229 w 28575"/>
                              <a:gd name="connsiteY84" fmla="*/ 0 h 9525"/>
                              <a:gd name="connsiteX85" fmla="*/ 4229 w 28575"/>
                              <a:gd name="connsiteY85" fmla="*/ 4763 h 9525"/>
                              <a:gd name="connsiteX86" fmla="*/ 4229 w 28575"/>
                              <a:gd name="connsiteY86" fmla="*/ 4763 h 9525"/>
                              <a:gd name="connsiteX87" fmla="*/ 4229 w 28575"/>
                              <a:gd name="connsiteY87" fmla="*/ 4763 h 9525"/>
                              <a:gd name="connsiteX88" fmla="*/ 4229 w 28575"/>
                              <a:gd name="connsiteY88" fmla="*/ 4763 h 9525"/>
                              <a:gd name="connsiteX89" fmla="*/ 4229 w 28575"/>
                              <a:gd name="connsiteY89" fmla="*/ 0 h 9525"/>
                              <a:gd name="connsiteX90" fmla="*/ 4229 w 28575"/>
                              <a:gd name="connsiteY90" fmla="*/ 4763 h 9525"/>
                              <a:gd name="connsiteX91" fmla="*/ 4229 w 28575"/>
                              <a:gd name="connsiteY91" fmla="*/ 4763 h 9525"/>
                              <a:gd name="connsiteX92" fmla="*/ 4229 w 28575"/>
                              <a:gd name="connsiteY92" fmla="*/ 4763 h 9525"/>
                              <a:gd name="connsiteX93" fmla="*/ 5296 w 28575"/>
                              <a:gd name="connsiteY93" fmla="*/ 4763 h 9525"/>
                              <a:gd name="connsiteX94" fmla="*/ 5296 w 28575"/>
                              <a:gd name="connsiteY94" fmla="*/ 4763 h 9525"/>
                              <a:gd name="connsiteX95" fmla="*/ 5296 w 28575"/>
                              <a:gd name="connsiteY95" fmla="*/ 4763 h 9525"/>
                              <a:gd name="connsiteX96" fmla="*/ 5296 w 28575"/>
                              <a:gd name="connsiteY96" fmla="*/ 4763 h 9525"/>
                              <a:gd name="connsiteX97" fmla="*/ 5296 w 28575"/>
                              <a:gd name="connsiteY97" fmla="*/ 4763 h 9525"/>
                              <a:gd name="connsiteX98" fmla="*/ 5296 w 28575"/>
                              <a:gd name="connsiteY98" fmla="*/ 4763 h 9525"/>
                              <a:gd name="connsiteX99" fmla="*/ 5296 w 28575"/>
                              <a:gd name="connsiteY99" fmla="*/ 4763 h 9525"/>
                              <a:gd name="connsiteX100" fmla="*/ 5296 w 28575"/>
                              <a:gd name="connsiteY100" fmla="*/ 4763 h 9525"/>
                              <a:gd name="connsiteX101" fmla="*/ 5296 w 28575"/>
                              <a:gd name="connsiteY101" fmla="*/ 4763 h 9525"/>
                              <a:gd name="connsiteX102" fmla="*/ 5296 w 28575"/>
                              <a:gd name="connsiteY102" fmla="*/ 4763 h 9525"/>
                              <a:gd name="connsiteX103" fmla="*/ 5296 w 28575"/>
                              <a:gd name="connsiteY103" fmla="*/ 0 h 9525"/>
                              <a:gd name="connsiteX104" fmla="*/ 5296 w 28575"/>
                              <a:gd name="connsiteY104" fmla="*/ 4763 h 9525"/>
                              <a:gd name="connsiteX105" fmla="*/ 5296 w 28575"/>
                              <a:gd name="connsiteY105" fmla="*/ 4763 h 9525"/>
                              <a:gd name="connsiteX106" fmla="*/ 5296 w 28575"/>
                              <a:gd name="connsiteY106" fmla="*/ 0 h 9525"/>
                              <a:gd name="connsiteX107" fmla="*/ 5296 w 28575"/>
                              <a:gd name="connsiteY107" fmla="*/ 0 h 9525"/>
                              <a:gd name="connsiteX108" fmla="*/ 5296 w 28575"/>
                              <a:gd name="connsiteY108" fmla="*/ 0 h 9525"/>
                              <a:gd name="connsiteX109" fmla="*/ 5296 w 28575"/>
                              <a:gd name="connsiteY109" fmla="*/ 0 h 9525"/>
                              <a:gd name="connsiteX110" fmla="*/ 5296 w 28575"/>
                              <a:gd name="connsiteY110" fmla="*/ 4763 h 9525"/>
                              <a:gd name="connsiteX111" fmla="*/ 6353 w 28575"/>
                              <a:gd name="connsiteY111" fmla="*/ 4763 h 9525"/>
                              <a:gd name="connsiteX112" fmla="*/ 6353 w 28575"/>
                              <a:gd name="connsiteY112" fmla="*/ 4763 h 9525"/>
                              <a:gd name="connsiteX113" fmla="*/ 6353 w 28575"/>
                              <a:gd name="connsiteY113" fmla="*/ 4763 h 9525"/>
                              <a:gd name="connsiteX114" fmla="*/ 6353 w 28575"/>
                              <a:gd name="connsiteY114" fmla="*/ 4763 h 9525"/>
                              <a:gd name="connsiteX115" fmla="*/ 6353 w 28575"/>
                              <a:gd name="connsiteY115" fmla="*/ 4763 h 9525"/>
                              <a:gd name="connsiteX116" fmla="*/ 6353 w 28575"/>
                              <a:gd name="connsiteY116" fmla="*/ 4763 h 9525"/>
                              <a:gd name="connsiteX117" fmla="*/ 6353 w 28575"/>
                              <a:gd name="connsiteY117" fmla="*/ 4763 h 9525"/>
                              <a:gd name="connsiteX118" fmla="*/ 6353 w 28575"/>
                              <a:gd name="connsiteY118" fmla="*/ 4763 h 9525"/>
                              <a:gd name="connsiteX119" fmla="*/ 6353 w 28575"/>
                              <a:gd name="connsiteY119" fmla="*/ 4763 h 9525"/>
                              <a:gd name="connsiteX120" fmla="*/ 6353 w 28575"/>
                              <a:gd name="connsiteY120" fmla="*/ 4763 h 9525"/>
                              <a:gd name="connsiteX121" fmla="*/ 6353 w 28575"/>
                              <a:gd name="connsiteY121" fmla="*/ 4763 h 9525"/>
                              <a:gd name="connsiteX122" fmla="*/ 6353 w 28575"/>
                              <a:gd name="connsiteY122" fmla="*/ 4763 h 9525"/>
                              <a:gd name="connsiteX123" fmla="*/ 6353 w 28575"/>
                              <a:gd name="connsiteY123" fmla="*/ 4763 h 9525"/>
                              <a:gd name="connsiteX124" fmla="*/ 6353 w 28575"/>
                              <a:gd name="connsiteY124" fmla="*/ 4763 h 9525"/>
                              <a:gd name="connsiteX125" fmla="*/ 6353 w 28575"/>
                              <a:gd name="connsiteY125" fmla="*/ 4763 h 9525"/>
                              <a:gd name="connsiteX126" fmla="*/ 6353 w 28575"/>
                              <a:gd name="connsiteY126" fmla="*/ 4763 h 9525"/>
                              <a:gd name="connsiteX127" fmla="*/ 6353 w 28575"/>
                              <a:gd name="connsiteY127" fmla="*/ 4763 h 9525"/>
                              <a:gd name="connsiteX128" fmla="*/ 6353 w 28575"/>
                              <a:gd name="connsiteY128" fmla="*/ 4763 h 9525"/>
                              <a:gd name="connsiteX129" fmla="*/ 7410 w 28575"/>
                              <a:gd name="connsiteY129" fmla="*/ 4763 h 9525"/>
                              <a:gd name="connsiteX130" fmla="*/ 7410 w 28575"/>
                              <a:gd name="connsiteY130" fmla="*/ 4763 h 9525"/>
                              <a:gd name="connsiteX131" fmla="*/ 7410 w 28575"/>
                              <a:gd name="connsiteY131" fmla="*/ 4763 h 9525"/>
                              <a:gd name="connsiteX132" fmla="*/ 7410 w 28575"/>
                              <a:gd name="connsiteY132" fmla="*/ 4763 h 9525"/>
                              <a:gd name="connsiteX133" fmla="*/ 7410 w 28575"/>
                              <a:gd name="connsiteY133" fmla="*/ 4763 h 9525"/>
                              <a:gd name="connsiteX134" fmla="*/ 7410 w 28575"/>
                              <a:gd name="connsiteY134" fmla="*/ 4763 h 9525"/>
                              <a:gd name="connsiteX135" fmla="*/ 7410 w 28575"/>
                              <a:gd name="connsiteY135" fmla="*/ 4763 h 9525"/>
                              <a:gd name="connsiteX136" fmla="*/ 7410 w 28575"/>
                              <a:gd name="connsiteY136" fmla="*/ 4763 h 9525"/>
                              <a:gd name="connsiteX137" fmla="*/ 7410 w 28575"/>
                              <a:gd name="connsiteY137" fmla="*/ 4763 h 9525"/>
                              <a:gd name="connsiteX138" fmla="*/ 7410 w 28575"/>
                              <a:gd name="connsiteY138" fmla="*/ 4763 h 9525"/>
                              <a:gd name="connsiteX139" fmla="*/ 7410 w 28575"/>
                              <a:gd name="connsiteY139" fmla="*/ 4763 h 9525"/>
                              <a:gd name="connsiteX140" fmla="*/ 7410 w 28575"/>
                              <a:gd name="connsiteY140" fmla="*/ 0 h 9525"/>
                              <a:gd name="connsiteX141" fmla="*/ 7410 w 28575"/>
                              <a:gd name="connsiteY141" fmla="*/ 0 h 9525"/>
                              <a:gd name="connsiteX142" fmla="*/ 7410 w 28575"/>
                              <a:gd name="connsiteY142" fmla="*/ 0 h 9525"/>
                              <a:gd name="connsiteX143" fmla="*/ 7410 w 28575"/>
                              <a:gd name="connsiteY143" fmla="*/ 4763 h 9525"/>
                              <a:gd name="connsiteX144" fmla="*/ 7410 w 28575"/>
                              <a:gd name="connsiteY144" fmla="*/ 4763 h 9525"/>
                              <a:gd name="connsiteX145" fmla="*/ 7410 w 28575"/>
                              <a:gd name="connsiteY145" fmla="*/ 4763 h 9525"/>
                              <a:gd name="connsiteX146" fmla="*/ 7410 w 28575"/>
                              <a:gd name="connsiteY146" fmla="*/ 4763 h 9525"/>
                              <a:gd name="connsiteX147" fmla="*/ 8468 w 28575"/>
                              <a:gd name="connsiteY147" fmla="*/ 4763 h 9525"/>
                              <a:gd name="connsiteX148" fmla="*/ 8468 w 28575"/>
                              <a:gd name="connsiteY148" fmla="*/ 4763 h 9525"/>
                              <a:gd name="connsiteX149" fmla="*/ 8468 w 28575"/>
                              <a:gd name="connsiteY149" fmla="*/ 4763 h 9525"/>
                              <a:gd name="connsiteX150" fmla="*/ 8468 w 28575"/>
                              <a:gd name="connsiteY150" fmla="*/ 9525 h 9525"/>
                              <a:gd name="connsiteX151" fmla="*/ 8468 w 28575"/>
                              <a:gd name="connsiteY151" fmla="*/ 9525 h 9525"/>
                              <a:gd name="connsiteX152" fmla="*/ 8468 w 28575"/>
                              <a:gd name="connsiteY152" fmla="*/ 9525 h 9525"/>
                              <a:gd name="connsiteX153" fmla="*/ 8468 w 28575"/>
                              <a:gd name="connsiteY153" fmla="*/ 9525 h 9525"/>
                              <a:gd name="connsiteX154" fmla="*/ 8468 w 28575"/>
                              <a:gd name="connsiteY154" fmla="*/ 4763 h 9525"/>
                              <a:gd name="connsiteX155" fmla="*/ 8468 w 28575"/>
                              <a:gd name="connsiteY155" fmla="*/ 4763 h 9525"/>
                              <a:gd name="connsiteX156" fmla="*/ 8468 w 28575"/>
                              <a:gd name="connsiteY156" fmla="*/ 4763 h 9525"/>
                              <a:gd name="connsiteX157" fmla="*/ 8468 w 28575"/>
                              <a:gd name="connsiteY157" fmla="*/ 4763 h 9525"/>
                              <a:gd name="connsiteX158" fmla="*/ 8468 w 28575"/>
                              <a:gd name="connsiteY158" fmla="*/ 4763 h 9525"/>
                              <a:gd name="connsiteX159" fmla="*/ 8468 w 28575"/>
                              <a:gd name="connsiteY159" fmla="*/ 4763 h 9525"/>
                              <a:gd name="connsiteX160" fmla="*/ 8468 w 28575"/>
                              <a:gd name="connsiteY160" fmla="*/ 4763 h 9525"/>
                              <a:gd name="connsiteX161" fmla="*/ 8468 w 28575"/>
                              <a:gd name="connsiteY161" fmla="*/ 4763 h 9525"/>
                              <a:gd name="connsiteX162" fmla="*/ 8468 w 28575"/>
                              <a:gd name="connsiteY162" fmla="*/ 4763 h 9525"/>
                              <a:gd name="connsiteX163" fmla="*/ 8468 w 28575"/>
                              <a:gd name="connsiteY163" fmla="*/ 4763 h 9525"/>
                              <a:gd name="connsiteX164" fmla="*/ 8468 w 28575"/>
                              <a:gd name="connsiteY164" fmla="*/ 4763 h 9525"/>
                              <a:gd name="connsiteX165" fmla="*/ 8468 w 28575"/>
                              <a:gd name="connsiteY165" fmla="*/ 4763 h 9525"/>
                              <a:gd name="connsiteX166" fmla="*/ 8468 w 28575"/>
                              <a:gd name="connsiteY166" fmla="*/ 4763 h 9525"/>
                              <a:gd name="connsiteX167" fmla="*/ 9525 w 28575"/>
                              <a:gd name="connsiteY167" fmla="*/ 4763 h 9525"/>
                              <a:gd name="connsiteX168" fmla="*/ 9525 w 28575"/>
                              <a:gd name="connsiteY168" fmla="*/ 9525 h 9525"/>
                              <a:gd name="connsiteX169" fmla="*/ 9525 w 28575"/>
                              <a:gd name="connsiteY169" fmla="*/ 9525 h 9525"/>
                              <a:gd name="connsiteX170" fmla="*/ 9525 w 28575"/>
                              <a:gd name="connsiteY170" fmla="*/ 4763 h 9525"/>
                              <a:gd name="connsiteX171" fmla="*/ 9525 w 28575"/>
                              <a:gd name="connsiteY171" fmla="*/ 4763 h 9525"/>
                              <a:gd name="connsiteX172" fmla="*/ 9525 w 28575"/>
                              <a:gd name="connsiteY172" fmla="*/ 4763 h 9525"/>
                              <a:gd name="connsiteX173" fmla="*/ 9525 w 28575"/>
                              <a:gd name="connsiteY173" fmla="*/ 4763 h 9525"/>
                              <a:gd name="connsiteX174" fmla="*/ 9525 w 28575"/>
                              <a:gd name="connsiteY174" fmla="*/ 4763 h 9525"/>
                              <a:gd name="connsiteX175" fmla="*/ 9525 w 28575"/>
                              <a:gd name="connsiteY175" fmla="*/ 4763 h 9525"/>
                              <a:gd name="connsiteX176" fmla="*/ 9525 w 28575"/>
                              <a:gd name="connsiteY176" fmla="*/ 4763 h 9525"/>
                              <a:gd name="connsiteX177" fmla="*/ 9525 w 28575"/>
                              <a:gd name="connsiteY177" fmla="*/ 4763 h 9525"/>
                              <a:gd name="connsiteX178" fmla="*/ 9525 w 28575"/>
                              <a:gd name="connsiteY178" fmla="*/ 4763 h 9525"/>
                              <a:gd name="connsiteX179" fmla="*/ 9525 w 28575"/>
                              <a:gd name="connsiteY179" fmla="*/ 4763 h 9525"/>
                              <a:gd name="connsiteX180" fmla="*/ 9525 w 28575"/>
                              <a:gd name="connsiteY180" fmla="*/ 4763 h 9525"/>
                              <a:gd name="connsiteX181" fmla="*/ 9525 w 28575"/>
                              <a:gd name="connsiteY181" fmla="*/ 4763 h 9525"/>
                              <a:gd name="connsiteX182" fmla="*/ 9525 w 28575"/>
                              <a:gd name="connsiteY182" fmla="*/ 4763 h 9525"/>
                              <a:gd name="connsiteX183" fmla="*/ 9525 w 28575"/>
                              <a:gd name="connsiteY183" fmla="*/ 4763 h 9525"/>
                              <a:gd name="connsiteX184" fmla="*/ 9525 w 28575"/>
                              <a:gd name="connsiteY184" fmla="*/ 0 h 9525"/>
                              <a:gd name="connsiteX185" fmla="*/ 10582 w 28575"/>
                              <a:gd name="connsiteY185" fmla="*/ 4763 h 9525"/>
                              <a:gd name="connsiteX186" fmla="*/ 10582 w 28575"/>
                              <a:gd name="connsiteY186" fmla="*/ 4763 h 9525"/>
                              <a:gd name="connsiteX187" fmla="*/ 10582 w 28575"/>
                              <a:gd name="connsiteY187" fmla="*/ 4763 h 9525"/>
                              <a:gd name="connsiteX188" fmla="*/ 10582 w 28575"/>
                              <a:gd name="connsiteY188" fmla="*/ 4763 h 9525"/>
                              <a:gd name="connsiteX189" fmla="*/ 10582 w 28575"/>
                              <a:gd name="connsiteY189" fmla="*/ 4763 h 9525"/>
                              <a:gd name="connsiteX190" fmla="*/ 10582 w 28575"/>
                              <a:gd name="connsiteY190" fmla="*/ 4763 h 9525"/>
                              <a:gd name="connsiteX191" fmla="*/ 10582 w 28575"/>
                              <a:gd name="connsiteY191" fmla="*/ 4763 h 9525"/>
                              <a:gd name="connsiteX192" fmla="*/ 10582 w 28575"/>
                              <a:gd name="connsiteY192" fmla="*/ 4763 h 9525"/>
                              <a:gd name="connsiteX193" fmla="*/ 10582 w 28575"/>
                              <a:gd name="connsiteY193" fmla="*/ 4763 h 9525"/>
                              <a:gd name="connsiteX194" fmla="*/ 10582 w 28575"/>
                              <a:gd name="connsiteY194" fmla="*/ 4763 h 9525"/>
                              <a:gd name="connsiteX195" fmla="*/ 10582 w 28575"/>
                              <a:gd name="connsiteY195" fmla="*/ 4763 h 9525"/>
                              <a:gd name="connsiteX196" fmla="*/ 10582 w 28575"/>
                              <a:gd name="connsiteY196" fmla="*/ 4763 h 9525"/>
                              <a:gd name="connsiteX197" fmla="*/ 10582 w 28575"/>
                              <a:gd name="connsiteY197" fmla="*/ 4763 h 9525"/>
                              <a:gd name="connsiteX198" fmla="*/ 10582 w 28575"/>
                              <a:gd name="connsiteY198" fmla="*/ 4763 h 9525"/>
                              <a:gd name="connsiteX199" fmla="*/ 10582 w 28575"/>
                              <a:gd name="connsiteY199" fmla="*/ 4763 h 9525"/>
                              <a:gd name="connsiteX200" fmla="*/ 10582 w 28575"/>
                              <a:gd name="connsiteY200" fmla="*/ 4763 h 9525"/>
                              <a:gd name="connsiteX201" fmla="*/ 10582 w 28575"/>
                              <a:gd name="connsiteY201" fmla="*/ 4763 h 9525"/>
                              <a:gd name="connsiteX202" fmla="*/ 10582 w 28575"/>
                              <a:gd name="connsiteY202" fmla="*/ 4763 h 9525"/>
                              <a:gd name="connsiteX203" fmla="*/ 10582 w 28575"/>
                              <a:gd name="connsiteY203" fmla="*/ 4763 h 9525"/>
                              <a:gd name="connsiteX204" fmla="*/ 10582 w 28575"/>
                              <a:gd name="connsiteY204" fmla="*/ 4763 h 9525"/>
                              <a:gd name="connsiteX205" fmla="*/ 10582 w 28575"/>
                              <a:gd name="connsiteY205" fmla="*/ 4763 h 9525"/>
                              <a:gd name="connsiteX206" fmla="*/ 10582 w 28575"/>
                              <a:gd name="connsiteY206" fmla="*/ 4763 h 9525"/>
                              <a:gd name="connsiteX207" fmla="*/ 10582 w 28575"/>
                              <a:gd name="connsiteY207" fmla="*/ 4763 h 9525"/>
                              <a:gd name="connsiteX208" fmla="*/ 10582 w 28575"/>
                              <a:gd name="connsiteY208" fmla="*/ 4763 h 9525"/>
                              <a:gd name="connsiteX209" fmla="*/ 11640 w 28575"/>
                              <a:gd name="connsiteY209" fmla="*/ 9525 h 9525"/>
                              <a:gd name="connsiteX210" fmla="*/ 11640 w 28575"/>
                              <a:gd name="connsiteY210" fmla="*/ 4763 h 9525"/>
                              <a:gd name="connsiteX211" fmla="*/ 11640 w 28575"/>
                              <a:gd name="connsiteY211" fmla="*/ 4763 h 9525"/>
                              <a:gd name="connsiteX212" fmla="*/ 11640 w 28575"/>
                              <a:gd name="connsiteY212" fmla="*/ 4763 h 9525"/>
                              <a:gd name="connsiteX213" fmla="*/ 11640 w 28575"/>
                              <a:gd name="connsiteY213" fmla="*/ 4763 h 9525"/>
                              <a:gd name="connsiteX214" fmla="*/ 11640 w 28575"/>
                              <a:gd name="connsiteY214" fmla="*/ 4763 h 9525"/>
                              <a:gd name="connsiteX215" fmla="*/ 11640 w 28575"/>
                              <a:gd name="connsiteY215" fmla="*/ 4763 h 9525"/>
                              <a:gd name="connsiteX216" fmla="*/ 11640 w 28575"/>
                              <a:gd name="connsiteY216" fmla="*/ 4763 h 9525"/>
                              <a:gd name="connsiteX217" fmla="*/ 11640 w 28575"/>
                              <a:gd name="connsiteY217" fmla="*/ 4763 h 9525"/>
                              <a:gd name="connsiteX218" fmla="*/ 11640 w 28575"/>
                              <a:gd name="connsiteY218" fmla="*/ 4763 h 9525"/>
                              <a:gd name="connsiteX219" fmla="*/ 11640 w 28575"/>
                              <a:gd name="connsiteY219" fmla="*/ 4763 h 9525"/>
                              <a:gd name="connsiteX220" fmla="*/ 11640 w 28575"/>
                              <a:gd name="connsiteY220" fmla="*/ 4763 h 9525"/>
                              <a:gd name="connsiteX221" fmla="*/ 11640 w 28575"/>
                              <a:gd name="connsiteY221" fmla="*/ 4763 h 9525"/>
                              <a:gd name="connsiteX222" fmla="*/ 11640 w 28575"/>
                              <a:gd name="connsiteY222" fmla="*/ 4763 h 9525"/>
                              <a:gd name="connsiteX223" fmla="*/ 11640 w 28575"/>
                              <a:gd name="connsiteY223" fmla="*/ 4763 h 9525"/>
                              <a:gd name="connsiteX224" fmla="*/ 11640 w 28575"/>
                              <a:gd name="connsiteY224" fmla="*/ 4763 h 9525"/>
                              <a:gd name="connsiteX225" fmla="*/ 11640 w 28575"/>
                              <a:gd name="connsiteY225" fmla="*/ 4763 h 9525"/>
                              <a:gd name="connsiteX226" fmla="*/ 11640 w 28575"/>
                              <a:gd name="connsiteY226" fmla="*/ 4763 h 9525"/>
                              <a:gd name="connsiteX227" fmla="*/ 12697 w 28575"/>
                              <a:gd name="connsiteY227" fmla="*/ 4763 h 9525"/>
                              <a:gd name="connsiteX228" fmla="*/ 12697 w 28575"/>
                              <a:gd name="connsiteY228" fmla="*/ 4763 h 9525"/>
                              <a:gd name="connsiteX229" fmla="*/ 12697 w 28575"/>
                              <a:gd name="connsiteY229" fmla="*/ 4763 h 9525"/>
                              <a:gd name="connsiteX230" fmla="*/ 12697 w 28575"/>
                              <a:gd name="connsiteY230" fmla="*/ 4763 h 9525"/>
                              <a:gd name="connsiteX231" fmla="*/ 12697 w 28575"/>
                              <a:gd name="connsiteY231" fmla="*/ 4763 h 9525"/>
                              <a:gd name="connsiteX232" fmla="*/ 12697 w 28575"/>
                              <a:gd name="connsiteY232" fmla="*/ 4763 h 9525"/>
                              <a:gd name="connsiteX233" fmla="*/ 12697 w 28575"/>
                              <a:gd name="connsiteY233" fmla="*/ 4763 h 9525"/>
                              <a:gd name="connsiteX234" fmla="*/ 12697 w 28575"/>
                              <a:gd name="connsiteY234" fmla="*/ 4763 h 9525"/>
                              <a:gd name="connsiteX235" fmla="*/ 12697 w 28575"/>
                              <a:gd name="connsiteY235" fmla="*/ 4763 h 9525"/>
                              <a:gd name="connsiteX236" fmla="*/ 12697 w 28575"/>
                              <a:gd name="connsiteY236" fmla="*/ 4763 h 9525"/>
                              <a:gd name="connsiteX237" fmla="*/ 12697 w 28575"/>
                              <a:gd name="connsiteY237" fmla="*/ 4763 h 9525"/>
                              <a:gd name="connsiteX238" fmla="*/ 12697 w 28575"/>
                              <a:gd name="connsiteY238" fmla="*/ 4763 h 9525"/>
                              <a:gd name="connsiteX239" fmla="*/ 12697 w 28575"/>
                              <a:gd name="connsiteY239" fmla="*/ 4763 h 9525"/>
                              <a:gd name="connsiteX240" fmla="*/ 12697 w 28575"/>
                              <a:gd name="connsiteY240" fmla="*/ 4763 h 9525"/>
                              <a:gd name="connsiteX241" fmla="*/ 12697 w 28575"/>
                              <a:gd name="connsiteY241" fmla="*/ 4763 h 9525"/>
                              <a:gd name="connsiteX242" fmla="*/ 12697 w 28575"/>
                              <a:gd name="connsiteY242" fmla="*/ 4763 h 9525"/>
                              <a:gd name="connsiteX243" fmla="*/ 12697 w 28575"/>
                              <a:gd name="connsiteY243" fmla="*/ 4763 h 9525"/>
                              <a:gd name="connsiteX244" fmla="*/ 12697 w 28575"/>
                              <a:gd name="connsiteY244" fmla="*/ 4763 h 9525"/>
                              <a:gd name="connsiteX245" fmla="*/ 12697 w 28575"/>
                              <a:gd name="connsiteY245" fmla="*/ 4763 h 9525"/>
                              <a:gd name="connsiteX246" fmla="*/ 12697 w 28575"/>
                              <a:gd name="connsiteY246" fmla="*/ 4763 h 9525"/>
                              <a:gd name="connsiteX247" fmla="*/ 13754 w 28575"/>
                              <a:gd name="connsiteY247" fmla="*/ 4763 h 9525"/>
                              <a:gd name="connsiteX248" fmla="*/ 13754 w 28575"/>
                              <a:gd name="connsiteY248" fmla="*/ 4763 h 9525"/>
                              <a:gd name="connsiteX249" fmla="*/ 13754 w 28575"/>
                              <a:gd name="connsiteY249" fmla="*/ 4763 h 9525"/>
                              <a:gd name="connsiteX250" fmla="*/ 13754 w 28575"/>
                              <a:gd name="connsiteY250" fmla="*/ 4763 h 9525"/>
                              <a:gd name="connsiteX251" fmla="*/ 13754 w 28575"/>
                              <a:gd name="connsiteY251" fmla="*/ 9525 h 9525"/>
                              <a:gd name="connsiteX252" fmla="*/ 13754 w 28575"/>
                              <a:gd name="connsiteY252" fmla="*/ 9525 h 9525"/>
                              <a:gd name="connsiteX253" fmla="*/ 13754 w 28575"/>
                              <a:gd name="connsiteY253" fmla="*/ 9525 h 9525"/>
                              <a:gd name="connsiteX254" fmla="*/ 13754 w 28575"/>
                              <a:gd name="connsiteY254" fmla="*/ 4763 h 9525"/>
                              <a:gd name="connsiteX255" fmla="*/ 13754 w 28575"/>
                              <a:gd name="connsiteY255" fmla="*/ 4763 h 9525"/>
                              <a:gd name="connsiteX256" fmla="*/ 13754 w 28575"/>
                              <a:gd name="connsiteY256" fmla="*/ 4763 h 9525"/>
                              <a:gd name="connsiteX257" fmla="*/ 13754 w 28575"/>
                              <a:gd name="connsiteY257" fmla="*/ 4763 h 9525"/>
                              <a:gd name="connsiteX258" fmla="*/ 13754 w 28575"/>
                              <a:gd name="connsiteY258" fmla="*/ 4763 h 9525"/>
                              <a:gd name="connsiteX259" fmla="*/ 13754 w 28575"/>
                              <a:gd name="connsiteY259" fmla="*/ 4763 h 9525"/>
                              <a:gd name="connsiteX260" fmla="*/ 13754 w 28575"/>
                              <a:gd name="connsiteY260" fmla="*/ 4763 h 9525"/>
                              <a:gd name="connsiteX261" fmla="*/ 13754 w 28575"/>
                              <a:gd name="connsiteY261" fmla="*/ 4763 h 9525"/>
                              <a:gd name="connsiteX262" fmla="*/ 13754 w 28575"/>
                              <a:gd name="connsiteY262" fmla="*/ 4763 h 9525"/>
                              <a:gd name="connsiteX263" fmla="*/ 13754 w 28575"/>
                              <a:gd name="connsiteY263" fmla="*/ 4763 h 9525"/>
                              <a:gd name="connsiteX264" fmla="*/ 13754 w 28575"/>
                              <a:gd name="connsiteY264" fmla="*/ 4763 h 9525"/>
                              <a:gd name="connsiteX265" fmla="*/ 14821 w 28575"/>
                              <a:gd name="connsiteY265" fmla="*/ 4763 h 9525"/>
                              <a:gd name="connsiteX266" fmla="*/ 14821 w 28575"/>
                              <a:gd name="connsiteY266" fmla="*/ 4763 h 9525"/>
                              <a:gd name="connsiteX267" fmla="*/ 14821 w 28575"/>
                              <a:gd name="connsiteY267" fmla="*/ 4763 h 9525"/>
                              <a:gd name="connsiteX268" fmla="*/ 14821 w 28575"/>
                              <a:gd name="connsiteY268" fmla="*/ 4763 h 9525"/>
                              <a:gd name="connsiteX269" fmla="*/ 14821 w 28575"/>
                              <a:gd name="connsiteY269" fmla="*/ 4763 h 9525"/>
                              <a:gd name="connsiteX270" fmla="*/ 14821 w 28575"/>
                              <a:gd name="connsiteY270" fmla="*/ 4763 h 9525"/>
                              <a:gd name="connsiteX271" fmla="*/ 14821 w 28575"/>
                              <a:gd name="connsiteY271" fmla="*/ 4763 h 9525"/>
                              <a:gd name="connsiteX272" fmla="*/ 14821 w 28575"/>
                              <a:gd name="connsiteY272" fmla="*/ 4763 h 9525"/>
                              <a:gd name="connsiteX273" fmla="*/ 14821 w 28575"/>
                              <a:gd name="connsiteY273" fmla="*/ 4763 h 9525"/>
                              <a:gd name="connsiteX274" fmla="*/ 14821 w 28575"/>
                              <a:gd name="connsiteY274" fmla="*/ 4763 h 9525"/>
                              <a:gd name="connsiteX275" fmla="*/ 14821 w 28575"/>
                              <a:gd name="connsiteY275" fmla="*/ 4763 h 9525"/>
                              <a:gd name="connsiteX276" fmla="*/ 14821 w 28575"/>
                              <a:gd name="connsiteY276" fmla="*/ 9525 h 9525"/>
                              <a:gd name="connsiteX277" fmla="*/ 14821 w 28575"/>
                              <a:gd name="connsiteY277" fmla="*/ 9525 h 9525"/>
                              <a:gd name="connsiteX278" fmla="*/ 14821 w 28575"/>
                              <a:gd name="connsiteY278" fmla="*/ 4763 h 9525"/>
                              <a:gd name="connsiteX279" fmla="*/ 14821 w 28575"/>
                              <a:gd name="connsiteY279" fmla="*/ 4763 h 9525"/>
                              <a:gd name="connsiteX280" fmla="*/ 14821 w 28575"/>
                              <a:gd name="connsiteY280" fmla="*/ 4763 h 9525"/>
                              <a:gd name="connsiteX281" fmla="*/ 14821 w 28575"/>
                              <a:gd name="connsiteY281" fmla="*/ 4763 h 9525"/>
                              <a:gd name="connsiteX282" fmla="*/ 14821 w 28575"/>
                              <a:gd name="connsiteY282" fmla="*/ 4763 h 9525"/>
                              <a:gd name="connsiteX283" fmla="*/ 15878 w 28575"/>
                              <a:gd name="connsiteY283" fmla="*/ 4763 h 9525"/>
                              <a:gd name="connsiteX284" fmla="*/ 15878 w 28575"/>
                              <a:gd name="connsiteY284" fmla="*/ 4763 h 9525"/>
                              <a:gd name="connsiteX285" fmla="*/ 15878 w 28575"/>
                              <a:gd name="connsiteY285" fmla="*/ 4763 h 9525"/>
                              <a:gd name="connsiteX286" fmla="*/ 15878 w 28575"/>
                              <a:gd name="connsiteY286" fmla="*/ 4763 h 9525"/>
                              <a:gd name="connsiteX287" fmla="*/ 15878 w 28575"/>
                              <a:gd name="connsiteY287" fmla="*/ 4763 h 9525"/>
                              <a:gd name="connsiteX288" fmla="*/ 15878 w 28575"/>
                              <a:gd name="connsiteY288" fmla="*/ 4763 h 9525"/>
                              <a:gd name="connsiteX289" fmla="*/ 15878 w 28575"/>
                              <a:gd name="connsiteY289" fmla="*/ 4763 h 9525"/>
                              <a:gd name="connsiteX290" fmla="*/ 15878 w 28575"/>
                              <a:gd name="connsiteY290" fmla="*/ 4763 h 9525"/>
                              <a:gd name="connsiteX291" fmla="*/ 15878 w 28575"/>
                              <a:gd name="connsiteY291" fmla="*/ 4763 h 9525"/>
                              <a:gd name="connsiteX292" fmla="*/ 15878 w 28575"/>
                              <a:gd name="connsiteY292" fmla="*/ 4763 h 9525"/>
                              <a:gd name="connsiteX293" fmla="*/ 15878 w 28575"/>
                              <a:gd name="connsiteY293" fmla="*/ 4763 h 9525"/>
                              <a:gd name="connsiteX294" fmla="*/ 15878 w 28575"/>
                              <a:gd name="connsiteY294" fmla="*/ 4763 h 9525"/>
                              <a:gd name="connsiteX295" fmla="*/ 15878 w 28575"/>
                              <a:gd name="connsiteY295" fmla="*/ 4763 h 9525"/>
                              <a:gd name="connsiteX296" fmla="*/ 15878 w 28575"/>
                              <a:gd name="connsiteY296" fmla="*/ 4763 h 9525"/>
                              <a:gd name="connsiteX297" fmla="*/ 15878 w 28575"/>
                              <a:gd name="connsiteY297" fmla="*/ 4763 h 9525"/>
                              <a:gd name="connsiteX298" fmla="*/ 15878 w 28575"/>
                              <a:gd name="connsiteY298" fmla="*/ 4763 h 9525"/>
                              <a:gd name="connsiteX299" fmla="*/ 15878 w 28575"/>
                              <a:gd name="connsiteY299" fmla="*/ 4763 h 9525"/>
                              <a:gd name="connsiteX300" fmla="*/ 15878 w 28575"/>
                              <a:gd name="connsiteY300" fmla="*/ 0 h 9525"/>
                              <a:gd name="connsiteX301" fmla="*/ 16935 w 28575"/>
                              <a:gd name="connsiteY301" fmla="*/ 4763 h 9525"/>
                              <a:gd name="connsiteX302" fmla="*/ 16935 w 28575"/>
                              <a:gd name="connsiteY302" fmla="*/ 4763 h 9525"/>
                              <a:gd name="connsiteX303" fmla="*/ 16935 w 28575"/>
                              <a:gd name="connsiteY303" fmla="*/ 4763 h 9525"/>
                              <a:gd name="connsiteX304" fmla="*/ 16935 w 28575"/>
                              <a:gd name="connsiteY304" fmla="*/ 4763 h 9525"/>
                              <a:gd name="connsiteX305" fmla="*/ 16935 w 28575"/>
                              <a:gd name="connsiteY305" fmla="*/ 4763 h 9525"/>
                              <a:gd name="connsiteX306" fmla="*/ 16935 w 28575"/>
                              <a:gd name="connsiteY306" fmla="*/ 4763 h 9525"/>
                              <a:gd name="connsiteX307" fmla="*/ 16935 w 28575"/>
                              <a:gd name="connsiteY307" fmla="*/ 4763 h 9525"/>
                              <a:gd name="connsiteX308" fmla="*/ 16935 w 28575"/>
                              <a:gd name="connsiteY308" fmla="*/ 4763 h 9525"/>
                              <a:gd name="connsiteX309" fmla="*/ 16935 w 28575"/>
                              <a:gd name="connsiteY309" fmla="*/ 4763 h 9525"/>
                              <a:gd name="connsiteX310" fmla="*/ 16935 w 28575"/>
                              <a:gd name="connsiteY310" fmla="*/ 4763 h 9525"/>
                              <a:gd name="connsiteX311" fmla="*/ 16935 w 28575"/>
                              <a:gd name="connsiteY311" fmla="*/ 4763 h 9525"/>
                              <a:gd name="connsiteX312" fmla="*/ 16935 w 28575"/>
                              <a:gd name="connsiteY312" fmla="*/ 4763 h 9525"/>
                              <a:gd name="connsiteX313" fmla="*/ 16935 w 28575"/>
                              <a:gd name="connsiteY313" fmla="*/ 4763 h 9525"/>
                              <a:gd name="connsiteX314" fmla="*/ 16935 w 28575"/>
                              <a:gd name="connsiteY314" fmla="*/ 4763 h 9525"/>
                              <a:gd name="connsiteX315" fmla="*/ 16935 w 28575"/>
                              <a:gd name="connsiteY315" fmla="*/ 4763 h 9525"/>
                              <a:gd name="connsiteX316" fmla="*/ 16935 w 28575"/>
                              <a:gd name="connsiteY316" fmla="*/ 4763 h 9525"/>
                              <a:gd name="connsiteX317" fmla="*/ 16935 w 28575"/>
                              <a:gd name="connsiteY317" fmla="*/ 4763 h 9525"/>
                              <a:gd name="connsiteX318" fmla="*/ 16935 w 28575"/>
                              <a:gd name="connsiteY318" fmla="*/ 4763 h 9525"/>
                              <a:gd name="connsiteX319" fmla="*/ 16935 w 28575"/>
                              <a:gd name="connsiteY319" fmla="*/ 4763 h 9525"/>
                              <a:gd name="connsiteX320" fmla="*/ 16935 w 28575"/>
                              <a:gd name="connsiteY320" fmla="*/ 4763 h 9525"/>
                              <a:gd name="connsiteX321" fmla="*/ 17993 w 28575"/>
                              <a:gd name="connsiteY321" fmla="*/ 4763 h 9525"/>
                              <a:gd name="connsiteX322" fmla="*/ 17993 w 28575"/>
                              <a:gd name="connsiteY322" fmla="*/ 4763 h 9525"/>
                              <a:gd name="connsiteX323" fmla="*/ 17993 w 28575"/>
                              <a:gd name="connsiteY323" fmla="*/ 4763 h 9525"/>
                              <a:gd name="connsiteX324" fmla="*/ 17993 w 28575"/>
                              <a:gd name="connsiteY324" fmla="*/ 4763 h 9525"/>
                              <a:gd name="connsiteX325" fmla="*/ 17993 w 28575"/>
                              <a:gd name="connsiteY325" fmla="*/ 4763 h 9525"/>
                              <a:gd name="connsiteX326" fmla="*/ 17993 w 28575"/>
                              <a:gd name="connsiteY326" fmla="*/ 4763 h 9525"/>
                              <a:gd name="connsiteX327" fmla="*/ 17993 w 28575"/>
                              <a:gd name="connsiteY327" fmla="*/ 4763 h 9525"/>
                              <a:gd name="connsiteX328" fmla="*/ 17993 w 28575"/>
                              <a:gd name="connsiteY328" fmla="*/ 4763 h 9525"/>
                              <a:gd name="connsiteX329" fmla="*/ 17993 w 28575"/>
                              <a:gd name="connsiteY329" fmla="*/ 4763 h 9525"/>
                              <a:gd name="connsiteX330" fmla="*/ 17993 w 28575"/>
                              <a:gd name="connsiteY330" fmla="*/ 4763 h 9525"/>
                              <a:gd name="connsiteX331" fmla="*/ 17993 w 28575"/>
                              <a:gd name="connsiteY331" fmla="*/ 9525 h 9525"/>
                              <a:gd name="connsiteX332" fmla="*/ 17993 w 28575"/>
                              <a:gd name="connsiteY332" fmla="*/ 9525 h 9525"/>
                              <a:gd name="connsiteX333" fmla="*/ 17993 w 28575"/>
                              <a:gd name="connsiteY333" fmla="*/ 9525 h 9525"/>
                              <a:gd name="connsiteX334" fmla="*/ 17993 w 28575"/>
                              <a:gd name="connsiteY334" fmla="*/ 9525 h 9525"/>
                              <a:gd name="connsiteX335" fmla="*/ 17993 w 28575"/>
                              <a:gd name="connsiteY335" fmla="*/ 4763 h 9525"/>
                              <a:gd name="connsiteX336" fmla="*/ 17993 w 28575"/>
                              <a:gd name="connsiteY336" fmla="*/ 4763 h 9525"/>
                              <a:gd name="connsiteX337" fmla="*/ 17993 w 28575"/>
                              <a:gd name="connsiteY337" fmla="*/ 4763 h 9525"/>
                              <a:gd name="connsiteX338" fmla="*/ 17993 w 28575"/>
                              <a:gd name="connsiteY338" fmla="*/ 4763 h 9525"/>
                              <a:gd name="connsiteX339" fmla="*/ 19050 w 28575"/>
                              <a:gd name="connsiteY339" fmla="*/ 4763 h 9525"/>
                              <a:gd name="connsiteX340" fmla="*/ 19050 w 28575"/>
                              <a:gd name="connsiteY340" fmla="*/ 4763 h 9525"/>
                              <a:gd name="connsiteX341" fmla="*/ 19050 w 28575"/>
                              <a:gd name="connsiteY341" fmla="*/ 4763 h 9525"/>
                              <a:gd name="connsiteX342" fmla="*/ 19050 w 28575"/>
                              <a:gd name="connsiteY342" fmla="*/ 4763 h 9525"/>
                              <a:gd name="connsiteX343" fmla="*/ 19050 w 28575"/>
                              <a:gd name="connsiteY343" fmla="*/ 4763 h 9525"/>
                              <a:gd name="connsiteX344" fmla="*/ 19050 w 28575"/>
                              <a:gd name="connsiteY344" fmla="*/ 4763 h 9525"/>
                              <a:gd name="connsiteX345" fmla="*/ 19050 w 28575"/>
                              <a:gd name="connsiteY345" fmla="*/ 4763 h 9525"/>
                              <a:gd name="connsiteX346" fmla="*/ 19050 w 28575"/>
                              <a:gd name="connsiteY346" fmla="*/ 9525 h 9525"/>
                              <a:gd name="connsiteX347" fmla="*/ 19050 w 28575"/>
                              <a:gd name="connsiteY347" fmla="*/ 4763 h 9525"/>
                              <a:gd name="connsiteX348" fmla="*/ 19050 w 28575"/>
                              <a:gd name="connsiteY348" fmla="*/ 4763 h 9525"/>
                              <a:gd name="connsiteX349" fmla="*/ 19050 w 28575"/>
                              <a:gd name="connsiteY349" fmla="*/ 4763 h 9525"/>
                              <a:gd name="connsiteX350" fmla="*/ 19050 w 28575"/>
                              <a:gd name="connsiteY350" fmla="*/ 9525 h 9525"/>
                              <a:gd name="connsiteX351" fmla="*/ 19050 w 28575"/>
                              <a:gd name="connsiteY351" fmla="*/ 9525 h 9525"/>
                              <a:gd name="connsiteX352" fmla="*/ 19050 w 28575"/>
                              <a:gd name="connsiteY352" fmla="*/ 9525 h 9525"/>
                              <a:gd name="connsiteX353" fmla="*/ 19050 w 28575"/>
                              <a:gd name="connsiteY353" fmla="*/ 9525 h 9525"/>
                              <a:gd name="connsiteX354" fmla="*/ 19050 w 28575"/>
                              <a:gd name="connsiteY354" fmla="*/ 4763 h 9525"/>
                              <a:gd name="connsiteX355" fmla="*/ 19050 w 28575"/>
                              <a:gd name="connsiteY355" fmla="*/ 4763 h 9525"/>
                              <a:gd name="connsiteX356" fmla="*/ 19050 w 28575"/>
                              <a:gd name="connsiteY356" fmla="*/ 4763 h 9525"/>
                              <a:gd name="connsiteX357" fmla="*/ 20107 w 28575"/>
                              <a:gd name="connsiteY357" fmla="*/ 4763 h 9525"/>
                              <a:gd name="connsiteX358" fmla="*/ 20107 w 28575"/>
                              <a:gd name="connsiteY358" fmla="*/ 4763 h 9525"/>
                              <a:gd name="connsiteX359" fmla="*/ 20107 w 28575"/>
                              <a:gd name="connsiteY359" fmla="*/ 4763 h 9525"/>
                              <a:gd name="connsiteX360" fmla="*/ 20107 w 28575"/>
                              <a:gd name="connsiteY360" fmla="*/ 4763 h 9525"/>
                              <a:gd name="connsiteX361" fmla="*/ 20107 w 28575"/>
                              <a:gd name="connsiteY361" fmla="*/ 4763 h 9525"/>
                              <a:gd name="connsiteX362" fmla="*/ 20107 w 28575"/>
                              <a:gd name="connsiteY362" fmla="*/ 4763 h 9525"/>
                              <a:gd name="connsiteX363" fmla="*/ 20107 w 28575"/>
                              <a:gd name="connsiteY363" fmla="*/ 4763 h 9525"/>
                              <a:gd name="connsiteX364" fmla="*/ 20107 w 28575"/>
                              <a:gd name="connsiteY364" fmla="*/ 4763 h 9525"/>
                              <a:gd name="connsiteX365" fmla="*/ 20107 w 28575"/>
                              <a:gd name="connsiteY365" fmla="*/ 4763 h 9525"/>
                              <a:gd name="connsiteX366" fmla="*/ 20107 w 28575"/>
                              <a:gd name="connsiteY366" fmla="*/ 4763 h 9525"/>
                              <a:gd name="connsiteX367" fmla="*/ 20107 w 28575"/>
                              <a:gd name="connsiteY367" fmla="*/ 4763 h 9525"/>
                              <a:gd name="connsiteX368" fmla="*/ 20107 w 28575"/>
                              <a:gd name="connsiteY368" fmla="*/ 4763 h 9525"/>
                              <a:gd name="connsiteX369" fmla="*/ 20107 w 28575"/>
                              <a:gd name="connsiteY369" fmla="*/ 4763 h 9525"/>
                              <a:gd name="connsiteX370" fmla="*/ 20107 w 28575"/>
                              <a:gd name="connsiteY370" fmla="*/ 4763 h 9525"/>
                              <a:gd name="connsiteX371" fmla="*/ 20107 w 28575"/>
                              <a:gd name="connsiteY371" fmla="*/ 4763 h 9525"/>
                              <a:gd name="connsiteX372" fmla="*/ 20107 w 28575"/>
                              <a:gd name="connsiteY372" fmla="*/ 4763 h 9525"/>
                              <a:gd name="connsiteX373" fmla="*/ 20107 w 28575"/>
                              <a:gd name="connsiteY373" fmla="*/ 4763 h 9525"/>
                              <a:gd name="connsiteX374" fmla="*/ 20107 w 28575"/>
                              <a:gd name="connsiteY374" fmla="*/ 4763 h 9525"/>
                              <a:gd name="connsiteX375" fmla="*/ 20107 w 28575"/>
                              <a:gd name="connsiteY375" fmla="*/ 4763 h 9525"/>
                              <a:gd name="connsiteX376" fmla="*/ 20107 w 28575"/>
                              <a:gd name="connsiteY376" fmla="*/ 4763 h 9525"/>
                              <a:gd name="connsiteX377" fmla="*/ 21165 w 28575"/>
                              <a:gd name="connsiteY377" fmla="*/ 4763 h 9525"/>
                              <a:gd name="connsiteX378" fmla="*/ 21165 w 28575"/>
                              <a:gd name="connsiteY378" fmla="*/ 4763 h 9525"/>
                              <a:gd name="connsiteX379" fmla="*/ 21165 w 28575"/>
                              <a:gd name="connsiteY379" fmla="*/ 4763 h 9525"/>
                              <a:gd name="connsiteX380" fmla="*/ 21165 w 28575"/>
                              <a:gd name="connsiteY380" fmla="*/ 4763 h 9525"/>
                              <a:gd name="connsiteX381" fmla="*/ 21165 w 28575"/>
                              <a:gd name="connsiteY381" fmla="*/ 4763 h 9525"/>
                              <a:gd name="connsiteX382" fmla="*/ 21165 w 28575"/>
                              <a:gd name="connsiteY382" fmla="*/ 9525 h 9525"/>
                              <a:gd name="connsiteX383" fmla="*/ 21165 w 28575"/>
                              <a:gd name="connsiteY383" fmla="*/ 4763 h 9525"/>
                              <a:gd name="connsiteX384" fmla="*/ 21165 w 28575"/>
                              <a:gd name="connsiteY384" fmla="*/ 4763 h 9525"/>
                              <a:gd name="connsiteX385" fmla="*/ 21165 w 28575"/>
                              <a:gd name="connsiteY385" fmla="*/ 4763 h 9525"/>
                              <a:gd name="connsiteX386" fmla="*/ 21165 w 28575"/>
                              <a:gd name="connsiteY386" fmla="*/ 4763 h 9525"/>
                              <a:gd name="connsiteX387" fmla="*/ 21165 w 28575"/>
                              <a:gd name="connsiteY387" fmla="*/ 9525 h 9525"/>
                              <a:gd name="connsiteX388" fmla="*/ 21165 w 28575"/>
                              <a:gd name="connsiteY388" fmla="*/ 9525 h 9525"/>
                              <a:gd name="connsiteX389" fmla="*/ 21165 w 28575"/>
                              <a:gd name="connsiteY389" fmla="*/ 9525 h 9525"/>
                              <a:gd name="connsiteX390" fmla="*/ 21165 w 28575"/>
                              <a:gd name="connsiteY390" fmla="*/ 9525 h 9525"/>
                              <a:gd name="connsiteX391" fmla="*/ 21165 w 28575"/>
                              <a:gd name="connsiteY391" fmla="*/ 4763 h 9525"/>
                              <a:gd name="connsiteX392" fmla="*/ 21165 w 28575"/>
                              <a:gd name="connsiteY392" fmla="*/ 4763 h 9525"/>
                              <a:gd name="connsiteX393" fmla="*/ 21165 w 28575"/>
                              <a:gd name="connsiteY393" fmla="*/ 4763 h 9525"/>
                              <a:gd name="connsiteX394" fmla="*/ 21165 w 28575"/>
                              <a:gd name="connsiteY394" fmla="*/ 4763 h 9525"/>
                              <a:gd name="connsiteX395" fmla="*/ 22222 w 28575"/>
                              <a:gd name="connsiteY395" fmla="*/ 4763 h 9525"/>
                              <a:gd name="connsiteX396" fmla="*/ 22222 w 28575"/>
                              <a:gd name="connsiteY396" fmla="*/ 4763 h 9525"/>
                              <a:gd name="connsiteX397" fmla="*/ 22222 w 28575"/>
                              <a:gd name="connsiteY397" fmla="*/ 4763 h 9525"/>
                              <a:gd name="connsiteX398" fmla="*/ 22222 w 28575"/>
                              <a:gd name="connsiteY398" fmla="*/ 4763 h 9525"/>
                              <a:gd name="connsiteX399" fmla="*/ 22222 w 28575"/>
                              <a:gd name="connsiteY399" fmla="*/ 0 h 9525"/>
                              <a:gd name="connsiteX400" fmla="*/ 22222 w 28575"/>
                              <a:gd name="connsiteY400" fmla="*/ 4763 h 9525"/>
                              <a:gd name="connsiteX401" fmla="*/ 22222 w 28575"/>
                              <a:gd name="connsiteY401" fmla="*/ 0 h 9525"/>
                              <a:gd name="connsiteX402" fmla="*/ 22222 w 28575"/>
                              <a:gd name="connsiteY402" fmla="*/ 4763 h 9525"/>
                              <a:gd name="connsiteX403" fmla="*/ 22222 w 28575"/>
                              <a:gd name="connsiteY403" fmla="*/ 4763 h 9525"/>
                              <a:gd name="connsiteX404" fmla="*/ 22222 w 28575"/>
                              <a:gd name="connsiteY404" fmla="*/ 4763 h 9525"/>
                              <a:gd name="connsiteX405" fmla="*/ 22222 w 28575"/>
                              <a:gd name="connsiteY405" fmla="*/ 4763 h 9525"/>
                              <a:gd name="connsiteX406" fmla="*/ 22222 w 28575"/>
                              <a:gd name="connsiteY406" fmla="*/ 4763 h 9525"/>
                              <a:gd name="connsiteX407" fmla="*/ 22222 w 28575"/>
                              <a:gd name="connsiteY407" fmla="*/ 4763 h 9525"/>
                              <a:gd name="connsiteX408" fmla="*/ 22222 w 28575"/>
                              <a:gd name="connsiteY408" fmla="*/ 4763 h 9525"/>
                              <a:gd name="connsiteX409" fmla="*/ 22222 w 28575"/>
                              <a:gd name="connsiteY409" fmla="*/ 4763 h 9525"/>
                              <a:gd name="connsiteX410" fmla="*/ 22222 w 28575"/>
                              <a:gd name="connsiteY410" fmla="*/ 0 h 9525"/>
                              <a:gd name="connsiteX411" fmla="*/ 22222 w 28575"/>
                              <a:gd name="connsiteY411" fmla="*/ 4763 h 9525"/>
                              <a:gd name="connsiteX412" fmla="*/ 22222 w 28575"/>
                              <a:gd name="connsiteY412" fmla="*/ 0 h 9525"/>
                              <a:gd name="connsiteX413" fmla="*/ 23279 w 28575"/>
                              <a:gd name="connsiteY413" fmla="*/ 0 h 9525"/>
                              <a:gd name="connsiteX414" fmla="*/ 23279 w 28575"/>
                              <a:gd name="connsiteY414" fmla="*/ 4763 h 9525"/>
                              <a:gd name="connsiteX415" fmla="*/ 23279 w 28575"/>
                              <a:gd name="connsiteY415" fmla="*/ 4763 h 9525"/>
                              <a:gd name="connsiteX416" fmla="*/ 23279 w 28575"/>
                              <a:gd name="connsiteY416" fmla="*/ 4763 h 9525"/>
                              <a:gd name="connsiteX417" fmla="*/ 23279 w 28575"/>
                              <a:gd name="connsiteY417" fmla="*/ 4763 h 9525"/>
                              <a:gd name="connsiteX418" fmla="*/ 23279 w 28575"/>
                              <a:gd name="connsiteY418" fmla="*/ 4763 h 9525"/>
                              <a:gd name="connsiteX419" fmla="*/ 23279 w 28575"/>
                              <a:gd name="connsiteY419" fmla="*/ 4763 h 9525"/>
                              <a:gd name="connsiteX420" fmla="*/ 23279 w 28575"/>
                              <a:gd name="connsiteY420" fmla="*/ 4763 h 9525"/>
                              <a:gd name="connsiteX421" fmla="*/ 23279 w 28575"/>
                              <a:gd name="connsiteY421" fmla="*/ 4763 h 9525"/>
                              <a:gd name="connsiteX422" fmla="*/ 23279 w 28575"/>
                              <a:gd name="connsiteY422" fmla="*/ 4763 h 9525"/>
                              <a:gd name="connsiteX423" fmla="*/ 23279 w 28575"/>
                              <a:gd name="connsiteY423" fmla="*/ 4763 h 9525"/>
                              <a:gd name="connsiteX424" fmla="*/ 23279 w 28575"/>
                              <a:gd name="connsiteY424" fmla="*/ 9525 h 9525"/>
                              <a:gd name="connsiteX425" fmla="*/ 23279 w 28575"/>
                              <a:gd name="connsiteY425" fmla="*/ 4763 h 9525"/>
                              <a:gd name="connsiteX426" fmla="*/ 23279 w 28575"/>
                              <a:gd name="connsiteY426" fmla="*/ 4763 h 9525"/>
                              <a:gd name="connsiteX427" fmla="*/ 23279 w 28575"/>
                              <a:gd name="connsiteY427" fmla="*/ 4763 h 9525"/>
                              <a:gd name="connsiteX428" fmla="*/ 23279 w 28575"/>
                              <a:gd name="connsiteY428" fmla="*/ 4763 h 9525"/>
                              <a:gd name="connsiteX429" fmla="*/ 23279 w 28575"/>
                              <a:gd name="connsiteY429" fmla="*/ 4763 h 9525"/>
                              <a:gd name="connsiteX430" fmla="*/ 23279 w 28575"/>
                              <a:gd name="connsiteY430" fmla="*/ 4763 h 9525"/>
                              <a:gd name="connsiteX431" fmla="*/ 23279 w 28575"/>
                              <a:gd name="connsiteY431" fmla="*/ 4763 h 9525"/>
                              <a:gd name="connsiteX432" fmla="*/ 23279 w 28575"/>
                              <a:gd name="connsiteY432" fmla="*/ 4763 h 9525"/>
                              <a:gd name="connsiteX433" fmla="*/ 23279 w 28575"/>
                              <a:gd name="connsiteY433" fmla="*/ 4763 h 9525"/>
                              <a:gd name="connsiteX434" fmla="*/ 23279 w 28575"/>
                              <a:gd name="connsiteY434" fmla="*/ 4763 h 9525"/>
                              <a:gd name="connsiteX435" fmla="*/ 23279 w 28575"/>
                              <a:gd name="connsiteY435" fmla="*/ 4763 h 9525"/>
                              <a:gd name="connsiteX436" fmla="*/ 23279 w 28575"/>
                              <a:gd name="connsiteY436" fmla="*/ 4763 h 9525"/>
                              <a:gd name="connsiteX437" fmla="*/ 24346 w 28575"/>
                              <a:gd name="connsiteY437" fmla="*/ 4763 h 9525"/>
                              <a:gd name="connsiteX438" fmla="*/ 24346 w 28575"/>
                              <a:gd name="connsiteY438" fmla="*/ 9525 h 9525"/>
                              <a:gd name="connsiteX439" fmla="*/ 24346 w 28575"/>
                              <a:gd name="connsiteY439" fmla="*/ 4763 h 9525"/>
                              <a:gd name="connsiteX440" fmla="*/ 24346 w 28575"/>
                              <a:gd name="connsiteY440" fmla="*/ 4763 h 9525"/>
                              <a:gd name="connsiteX441" fmla="*/ 24346 w 28575"/>
                              <a:gd name="connsiteY441" fmla="*/ 4763 h 9525"/>
                              <a:gd name="connsiteX442" fmla="*/ 24346 w 28575"/>
                              <a:gd name="connsiteY442" fmla="*/ 4763 h 9525"/>
                              <a:gd name="connsiteX443" fmla="*/ 24346 w 28575"/>
                              <a:gd name="connsiteY443" fmla="*/ 4763 h 9525"/>
                              <a:gd name="connsiteX444" fmla="*/ 24346 w 28575"/>
                              <a:gd name="connsiteY444" fmla="*/ 4763 h 9525"/>
                              <a:gd name="connsiteX445" fmla="*/ 24346 w 28575"/>
                              <a:gd name="connsiteY445" fmla="*/ 4763 h 9525"/>
                              <a:gd name="connsiteX446" fmla="*/ 24346 w 28575"/>
                              <a:gd name="connsiteY446" fmla="*/ 4763 h 9525"/>
                              <a:gd name="connsiteX447" fmla="*/ 24346 w 28575"/>
                              <a:gd name="connsiteY447" fmla="*/ 4763 h 9525"/>
                              <a:gd name="connsiteX448" fmla="*/ 24346 w 28575"/>
                              <a:gd name="connsiteY448" fmla="*/ 4763 h 9525"/>
                              <a:gd name="connsiteX449" fmla="*/ 24346 w 28575"/>
                              <a:gd name="connsiteY449" fmla="*/ 4763 h 9525"/>
                              <a:gd name="connsiteX450" fmla="*/ 24346 w 28575"/>
                              <a:gd name="connsiteY450" fmla="*/ 4763 h 9525"/>
                              <a:gd name="connsiteX451" fmla="*/ 24346 w 28575"/>
                              <a:gd name="connsiteY451" fmla="*/ 4763 h 9525"/>
                              <a:gd name="connsiteX452" fmla="*/ 24346 w 28575"/>
                              <a:gd name="connsiteY452" fmla="*/ 4763 h 9525"/>
                              <a:gd name="connsiteX453" fmla="*/ 24346 w 28575"/>
                              <a:gd name="connsiteY453" fmla="*/ 4763 h 9525"/>
                              <a:gd name="connsiteX454" fmla="*/ 24346 w 28575"/>
                              <a:gd name="connsiteY454" fmla="*/ 4763 h 9525"/>
                              <a:gd name="connsiteX455" fmla="*/ 24346 w 28575"/>
                              <a:gd name="connsiteY455" fmla="*/ 4763 h 9525"/>
                              <a:gd name="connsiteX456" fmla="*/ 24346 w 28575"/>
                              <a:gd name="connsiteY456" fmla="*/ 4763 h 9525"/>
                              <a:gd name="connsiteX457" fmla="*/ 25403 w 28575"/>
                              <a:gd name="connsiteY457" fmla="*/ 4763 h 9525"/>
                              <a:gd name="connsiteX458" fmla="*/ 25403 w 28575"/>
                              <a:gd name="connsiteY458" fmla="*/ 4763 h 9525"/>
                              <a:gd name="connsiteX459" fmla="*/ 25403 w 28575"/>
                              <a:gd name="connsiteY459" fmla="*/ 4763 h 9525"/>
                              <a:gd name="connsiteX460" fmla="*/ 25403 w 28575"/>
                              <a:gd name="connsiteY460" fmla="*/ 4763 h 9525"/>
                              <a:gd name="connsiteX461" fmla="*/ 25403 w 28575"/>
                              <a:gd name="connsiteY461" fmla="*/ 4763 h 9525"/>
                              <a:gd name="connsiteX462" fmla="*/ 25403 w 28575"/>
                              <a:gd name="connsiteY462" fmla="*/ 4763 h 9525"/>
                              <a:gd name="connsiteX463" fmla="*/ 25403 w 28575"/>
                              <a:gd name="connsiteY463" fmla="*/ 9525 h 9525"/>
                              <a:gd name="connsiteX464" fmla="*/ 25403 w 28575"/>
                              <a:gd name="connsiteY464" fmla="*/ 9525 h 9525"/>
                              <a:gd name="connsiteX465" fmla="*/ 25403 w 28575"/>
                              <a:gd name="connsiteY465" fmla="*/ 4763 h 9525"/>
                              <a:gd name="connsiteX466" fmla="*/ 25403 w 28575"/>
                              <a:gd name="connsiteY466" fmla="*/ 4763 h 9525"/>
                              <a:gd name="connsiteX467" fmla="*/ 25403 w 28575"/>
                              <a:gd name="connsiteY467" fmla="*/ 4763 h 9525"/>
                              <a:gd name="connsiteX468" fmla="*/ 25403 w 28575"/>
                              <a:gd name="connsiteY468" fmla="*/ 4763 h 9525"/>
                              <a:gd name="connsiteX469" fmla="*/ 25403 w 28575"/>
                              <a:gd name="connsiteY469" fmla="*/ 9525 h 9525"/>
                              <a:gd name="connsiteX470" fmla="*/ 25403 w 28575"/>
                              <a:gd name="connsiteY470" fmla="*/ 9525 h 9525"/>
                              <a:gd name="connsiteX471" fmla="*/ 25403 w 28575"/>
                              <a:gd name="connsiteY471" fmla="*/ 4763 h 9525"/>
                              <a:gd name="connsiteX472" fmla="*/ 25403 w 28575"/>
                              <a:gd name="connsiteY472" fmla="*/ 4763 h 9525"/>
                              <a:gd name="connsiteX473" fmla="*/ 25403 w 28575"/>
                              <a:gd name="connsiteY473" fmla="*/ 9525 h 9525"/>
                              <a:gd name="connsiteX474" fmla="*/ 25403 w 28575"/>
                              <a:gd name="connsiteY474" fmla="*/ 9525 h 9525"/>
                              <a:gd name="connsiteX475" fmla="*/ 26461 w 28575"/>
                              <a:gd name="connsiteY475" fmla="*/ 9525 h 9525"/>
                              <a:gd name="connsiteX476" fmla="*/ 26461 w 28575"/>
                              <a:gd name="connsiteY476" fmla="*/ 9525 h 9525"/>
                              <a:gd name="connsiteX477" fmla="*/ 26461 w 28575"/>
                              <a:gd name="connsiteY477" fmla="*/ 9525 h 9525"/>
                              <a:gd name="connsiteX478" fmla="*/ 26461 w 28575"/>
                              <a:gd name="connsiteY478" fmla="*/ 4763 h 9525"/>
                              <a:gd name="connsiteX479" fmla="*/ 26461 w 28575"/>
                              <a:gd name="connsiteY479" fmla="*/ 4763 h 9525"/>
                              <a:gd name="connsiteX480" fmla="*/ 26461 w 28575"/>
                              <a:gd name="connsiteY480" fmla="*/ 9525 h 9525"/>
                              <a:gd name="connsiteX481" fmla="*/ 26461 w 28575"/>
                              <a:gd name="connsiteY481" fmla="*/ 9525 h 9525"/>
                              <a:gd name="connsiteX482" fmla="*/ 26461 w 28575"/>
                              <a:gd name="connsiteY482" fmla="*/ 9525 h 9525"/>
                              <a:gd name="connsiteX483" fmla="*/ 26461 w 28575"/>
                              <a:gd name="connsiteY483" fmla="*/ 4763 h 9525"/>
                              <a:gd name="connsiteX484" fmla="*/ 26461 w 28575"/>
                              <a:gd name="connsiteY484" fmla="*/ 4763 h 9525"/>
                              <a:gd name="connsiteX485" fmla="*/ 26461 w 28575"/>
                              <a:gd name="connsiteY485" fmla="*/ 4763 h 9525"/>
                              <a:gd name="connsiteX486" fmla="*/ 26461 w 28575"/>
                              <a:gd name="connsiteY486" fmla="*/ 4763 h 9525"/>
                              <a:gd name="connsiteX487" fmla="*/ 26461 w 28575"/>
                              <a:gd name="connsiteY487" fmla="*/ 4763 h 9525"/>
                              <a:gd name="connsiteX488" fmla="*/ 26461 w 28575"/>
                              <a:gd name="connsiteY488" fmla="*/ 4763 h 9525"/>
                              <a:gd name="connsiteX489" fmla="*/ 26461 w 28575"/>
                              <a:gd name="connsiteY489" fmla="*/ 4763 h 9525"/>
                              <a:gd name="connsiteX490" fmla="*/ 26461 w 28575"/>
                              <a:gd name="connsiteY490" fmla="*/ 4763 h 9525"/>
                              <a:gd name="connsiteX491" fmla="*/ 26461 w 28575"/>
                              <a:gd name="connsiteY491" fmla="*/ 4763 h 9525"/>
                              <a:gd name="connsiteX492" fmla="*/ 26461 w 28575"/>
                              <a:gd name="connsiteY492" fmla="*/ 4763 h 9525"/>
                              <a:gd name="connsiteX493" fmla="*/ 27518 w 28575"/>
                              <a:gd name="connsiteY493" fmla="*/ 4763 h 9525"/>
                              <a:gd name="connsiteX494" fmla="*/ 27518 w 28575"/>
                              <a:gd name="connsiteY494" fmla="*/ 4763 h 9525"/>
                              <a:gd name="connsiteX495" fmla="*/ 27518 w 28575"/>
                              <a:gd name="connsiteY495" fmla="*/ 4763 h 9525"/>
                              <a:gd name="connsiteX496" fmla="*/ 27518 w 28575"/>
                              <a:gd name="connsiteY496" fmla="*/ 9525 h 9525"/>
                              <a:gd name="connsiteX497" fmla="*/ 27518 w 28575"/>
                              <a:gd name="connsiteY497" fmla="*/ 9525 h 9525"/>
                              <a:gd name="connsiteX498" fmla="*/ 27518 w 28575"/>
                              <a:gd name="connsiteY498" fmla="*/ 9525 h 9525"/>
                              <a:gd name="connsiteX499" fmla="*/ 27518 w 28575"/>
                              <a:gd name="connsiteY499" fmla="*/ 9525 h 9525"/>
                              <a:gd name="connsiteX500" fmla="*/ 27518 w 28575"/>
                              <a:gd name="connsiteY500" fmla="*/ 9525 h 9525"/>
                              <a:gd name="connsiteX501" fmla="*/ 27518 w 28575"/>
                              <a:gd name="connsiteY501" fmla="*/ 9525 h 9525"/>
                              <a:gd name="connsiteX502" fmla="*/ 27518 w 28575"/>
                              <a:gd name="connsiteY502" fmla="*/ 4763 h 9525"/>
                              <a:gd name="connsiteX503" fmla="*/ 27518 w 28575"/>
                              <a:gd name="connsiteY503" fmla="*/ 4763 h 9525"/>
                              <a:gd name="connsiteX504" fmla="*/ 27518 w 28575"/>
                              <a:gd name="connsiteY504" fmla="*/ 4763 h 9525"/>
                              <a:gd name="connsiteX505" fmla="*/ 27518 w 28575"/>
                              <a:gd name="connsiteY505" fmla="*/ 9525 h 9525"/>
                              <a:gd name="connsiteX506" fmla="*/ 27518 w 28575"/>
                              <a:gd name="connsiteY506" fmla="*/ 9525 h 9525"/>
                              <a:gd name="connsiteX507" fmla="*/ 27518 w 28575"/>
                              <a:gd name="connsiteY507" fmla="*/ 4763 h 9525"/>
                              <a:gd name="connsiteX508" fmla="*/ 27518 w 28575"/>
                              <a:gd name="connsiteY508" fmla="*/ 4763 h 9525"/>
                              <a:gd name="connsiteX509" fmla="*/ 27518 w 28575"/>
                              <a:gd name="connsiteY509" fmla="*/ 4763 h 9525"/>
                              <a:gd name="connsiteX510" fmla="*/ 27518 w 28575"/>
                              <a:gd name="connsiteY510" fmla="*/ 4763 h 9525"/>
                              <a:gd name="connsiteX511" fmla="*/ 28575 w 28575"/>
                              <a:gd name="connsiteY511" fmla="*/ 476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0"/>
                                </a:moveTo>
                                <a:lnTo>
                                  <a:pt x="0" y="4763"/>
                                </a:lnTo>
                                <a:lnTo>
                                  <a:pt x="0" y="0"/>
                                </a:lnTo>
                                <a:lnTo>
                                  <a:pt x="0" y="0"/>
                                </a:lnTo>
                                <a:lnTo>
                                  <a:pt x="0" y="4763"/>
                                </a:lnTo>
                                <a:lnTo>
                                  <a:pt x="0" y="4763"/>
                                </a:lnTo>
                                <a:lnTo>
                                  <a:pt x="0" y="4763"/>
                                </a:lnTo>
                                <a:lnTo>
                                  <a:pt x="0" y="4763"/>
                                </a:lnTo>
                                <a:lnTo>
                                  <a:pt x="0" y="4763"/>
                                </a:lnTo>
                                <a:lnTo>
                                  <a:pt x="0" y="4763"/>
                                </a:lnTo>
                                <a:lnTo>
                                  <a:pt x="0" y="4763"/>
                                </a:lnTo>
                                <a:lnTo>
                                  <a:pt x="0" y="4763"/>
                                </a:lnTo>
                                <a:lnTo>
                                  <a:pt x="0" y="4763"/>
                                </a:lnTo>
                                <a:lnTo>
                                  <a:pt x="0" y="4763"/>
                                </a:lnTo>
                                <a:lnTo>
                                  <a:pt x="0" y="4763"/>
                                </a:lnTo>
                                <a:lnTo>
                                  <a:pt x="0" y="4763"/>
                                </a:lnTo>
                                <a:lnTo>
                                  <a:pt x="0" y="4763"/>
                                </a:lnTo>
                                <a:lnTo>
                                  <a:pt x="1057" y="4763"/>
                                </a:lnTo>
                                <a:lnTo>
                                  <a:pt x="1057" y="4763"/>
                                </a:lnTo>
                                <a:lnTo>
                                  <a:pt x="1057" y="9525"/>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4763"/>
                                </a:lnTo>
                                <a:lnTo>
                                  <a:pt x="2115" y="0"/>
                                </a:lnTo>
                                <a:lnTo>
                                  <a:pt x="2115" y="4763"/>
                                </a:lnTo>
                                <a:lnTo>
                                  <a:pt x="2115" y="0"/>
                                </a:lnTo>
                                <a:lnTo>
                                  <a:pt x="2115" y="0"/>
                                </a:lnTo>
                                <a:lnTo>
                                  <a:pt x="2115" y="0"/>
                                </a:lnTo>
                                <a:lnTo>
                                  <a:pt x="2115" y="0"/>
                                </a:lnTo>
                                <a:lnTo>
                                  <a:pt x="2115" y="4763"/>
                                </a:lnTo>
                                <a:lnTo>
                                  <a:pt x="2115" y="0"/>
                                </a:lnTo>
                                <a:lnTo>
                                  <a:pt x="3172" y="4763"/>
                                </a:lnTo>
                                <a:lnTo>
                                  <a:pt x="3172" y="4763"/>
                                </a:lnTo>
                                <a:lnTo>
                                  <a:pt x="3172" y="4763"/>
                                </a:lnTo>
                                <a:lnTo>
                                  <a:pt x="3172" y="4763"/>
                                </a:lnTo>
                                <a:lnTo>
                                  <a:pt x="3172" y="4763"/>
                                </a:lnTo>
                                <a:lnTo>
                                  <a:pt x="3172" y="4763"/>
                                </a:lnTo>
                                <a:lnTo>
                                  <a:pt x="3172" y="4763"/>
                                </a:lnTo>
                                <a:lnTo>
                                  <a:pt x="3172" y="4763"/>
                                </a:lnTo>
                                <a:lnTo>
                                  <a:pt x="3172" y="9525"/>
                                </a:lnTo>
                                <a:lnTo>
                                  <a:pt x="3172" y="4763"/>
                                </a:lnTo>
                                <a:lnTo>
                                  <a:pt x="3172" y="4763"/>
                                </a:lnTo>
                                <a:lnTo>
                                  <a:pt x="3172" y="4763"/>
                                </a:lnTo>
                                <a:lnTo>
                                  <a:pt x="3172" y="4763"/>
                                </a:lnTo>
                                <a:lnTo>
                                  <a:pt x="3172" y="4763"/>
                                </a:lnTo>
                                <a:lnTo>
                                  <a:pt x="3172" y="4763"/>
                                </a:lnTo>
                                <a:lnTo>
                                  <a:pt x="3172" y="4763"/>
                                </a:lnTo>
                                <a:lnTo>
                                  <a:pt x="3172" y="4763"/>
                                </a:lnTo>
                                <a:lnTo>
                                  <a:pt x="3172" y="4763"/>
                                </a:lnTo>
                                <a:lnTo>
                                  <a:pt x="4229" y="4763"/>
                                </a:lnTo>
                                <a:lnTo>
                                  <a:pt x="4229" y="4763"/>
                                </a:lnTo>
                                <a:lnTo>
                                  <a:pt x="4229" y="4763"/>
                                </a:lnTo>
                                <a:lnTo>
                                  <a:pt x="4229" y="4763"/>
                                </a:lnTo>
                                <a:lnTo>
                                  <a:pt x="4229" y="4763"/>
                                </a:lnTo>
                                <a:lnTo>
                                  <a:pt x="4229" y="4763"/>
                                </a:lnTo>
                                <a:lnTo>
                                  <a:pt x="4229" y="4763"/>
                                </a:lnTo>
                                <a:lnTo>
                                  <a:pt x="4229" y="4763"/>
                                </a:lnTo>
                                <a:lnTo>
                                  <a:pt x="4229" y="0"/>
                                </a:lnTo>
                                <a:lnTo>
                                  <a:pt x="4229" y="0"/>
                                </a:lnTo>
                                <a:lnTo>
                                  <a:pt x="4229" y="0"/>
                                </a:lnTo>
                                <a:lnTo>
                                  <a:pt x="4229" y="0"/>
                                </a:lnTo>
                                <a:lnTo>
                                  <a:pt x="4229" y="4763"/>
                                </a:lnTo>
                                <a:lnTo>
                                  <a:pt x="4229" y="4763"/>
                                </a:lnTo>
                                <a:lnTo>
                                  <a:pt x="4229" y="4763"/>
                                </a:lnTo>
                                <a:lnTo>
                                  <a:pt x="4229" y="4763"/>
                                </a:lnTo>
                                <a:lnTo>
                                  <a:pt x="4229" y="0"/>
                                </a:lnTo>
                                <a:lnTo>
                                  <a:pt x="4229" y="4763"/>
                                </a:lnTo>
                                <a:lnTo>
                                  <a:pt x="4229" y="4763"/>
                                </a:lnTo>
                                <a:lnTo>
                                  <a:pt x="4229"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0"/>
                                </a:lnTo>
                                <a:lnTo>
                                  <a:pt x="5296" y="4763"/>
                                </a:lnTo>
                                <a:lnTo>
                                  <a:pt x="5296" y="4763"/>
                                </a:lnTo>
                                <a:lnTo>
                                  <a:pt x="5296" y="0"/>
                                </a:lnTo>
                                <a:lnTo>
                                  <a:pt x="5296" y="0"/>
                                </a:lnTo>
                                <a:lnTo>
                                  <a:pt x="5296" y="0"/>
                                </a:lnTo>
                                <a:lnTo>
                                  <a:pt x="5296" y="0"/>
                                </a:lnTo>
                                <a:lnTo>
                                  <a:pt x="5296"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7410" y="4763"/>
                                </a:lnTo>
                                <a:lnTo>
                                  <a:pt x="7410" y="4763"/>
                                </a:lnTo>
                                <a:lnTo>
                                  <a:pt x="7410" y="4763"/>
                                </a:lnTo>
                                <a:lnTo>
                                  <a:pt x="7410" y="4763"/>
                                </a:lnTo>
                                <a:lnTo>
                                  <a:pt x="7410" y="4763"/>
                                </a:lnTo>
                                <a:lnTo>
                                  <a:pt x="7410" y="4763"/>
                                </a:lnTo>
                                <a:lnTo>
                                  <a:pt x="7410" y="4763"/>
                                </a:lnTo>
                                <a:lnTo>
                                  <a:pt x="7410" y="4763"/>
                                </a:lnTo>
                                <a:lnTo>
                                  <a:pt x="7410" y="4763"/>
                                </a:lnTo>
                                <a:lnTo>
                                  <a:pt x="7410" y="4763"/>
                                </a:lnTo>
                                <a:lnTo>
                                  <a:pt x="7410" y="4763"/>
                                </a:lnTo>
                                <a:lnTo>
                                  <a:pt x="7410" y="0"/>
                                </a:lnTo>
                                <a:lnTo>
                                  <a:pt x="7410" y="0"/>
                                </a:lnTo>
                                <a:lnTo>
                                  <a:pt x="7410" y="0"/>
                                </a:lnTo>
                                <a:lnTo>
                                  <a:pt x="7410" y="4763"/>
                                </a:lnTo>
                                <a:lnTo>
                                  <a:pt x="7410" y="4763"/>
                                </a:lnTo>
                                <a:lnTo>
                                  <a:pt x="7410" y="4763"/>
                                </a:lnTo>
                                <a:lnTo>
                                  <a:pt x="7410" y="4763"/>
                                </a:lnTo>
                                <a:lnTo>
                                  <a:pt x="8468" y="4763"/>
                                </a:lnTo>
                                <a:lnTo>
                                  <a:pt x="8468" y="4763"/>
                                </a:lnTo>
                                <a:lnTo>
                                  <a:pt x="8468" y="4763"/>
                                </a:lnTo>
                                <a:lnTo>
                                  <a:pt x="8468" y="9525"/>
                                </a:lnTo>
                                <a:lnTo>
                                  <a:pt x="8468" y="9525"/>
                                </a:lnTo>
                                <a:lnTo>
                                  <a:pt x="8468" y="9525"/>
                                </a:lnTo>
                                <a:lnTo>
                                  <a:pt x="8468" y="9525"/>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9525" y="4763"/>
                                </a:lnTo>
                                <a:lnTo>
                                  <a:pt x="9525" y="9525"/>
                                </a:lnTo>
                                <a:lnTo>
                                  <a:pt x="9525" y="9525"/>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0"/>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1640" y="9525"/>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1640"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3754" y="4763"/>
                                </a:lnTo>
                                <a:lnTo>
                                  <a:pt x="13754" y="4763"/>
                                </a:lnTo>
                                <a:lnTo>
                                  <a:pt x="13754" y="4763"/>
                                </a:lnTo>
                                <a:lnTo>
                                  <a:pt x="13754" y="4763"/>
                                </a:lnTo>
                                <a:lnTo>
                                  <a:pt x="13754" y="9525"/>
                                </a:lnTo>
                                <a:lnTo>
                                  <a:pt x="13754" y="9525"/>
                                </a:lnTo>
                                <a:lnTo>
                                  <a:pt x="13754" y="9525"/>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9525"/>
                                </a:lnTo>
                                <a:lnTo>
                                  <a:pt x="14821" y="9525"/>
                                </a:lnTo>
                                <a:lnTo>
                                  <a:pt x="14821" y="4763"/>
                                </a:lnTo>
                                <a:lnTo>
                                  <a:pt x="14821" y="4763"/>
                                </a:lnTo>
                                <a:lnTo>
                                  <a:pt x="14821" y="4763"/>
                                </a:lnTo>
                                <a:lnTo>
                                  <a:pt x="14821" y="4763"/>
                                </a:lnTo>
                                <a:lnTo>
                                  <a:pt x="14821"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0"/>
                                </a:lnTo>
                                <a:lnTo>
                                  <a:pt x="16935" y="4763"/>
                                </a:lnTo>
                                <a:lnTo>
                                  <a:pt x="16935" y="4763"/>
                                </a:lnTo>
                                <a:lnTo>
                                  <a:pt x="16935" y="4763"/>
                                </a:lnTo>
                                <a:lnTo>
                                  <a:pt x="16935" y="4763"/>
                                </a:lnTo>
                                <a:lnTo>
                                  <a:pt x="16935" y="4763"/>
                                </a:lnTo>
                                <a:lnTo>
                                  <a:pt x="16935" y="4763"/>
                                </a:lnTo>
                                <a:lnTo>
                                  <a:pt x="16935" y="4763"/>
                                </a:lnTo>
                                <a:lnTo>
                                  <a:pt x="16935" y="4763"/>
                                </a:lnTo>
                                <a:lnTo>
                                  <a:pt x="16935" y="4763"/>
                                </a:lnTo>
                                <a:lnTo>
                                  <a:pt x="16935" y="4763"/>
                                </a:lnTo>
                                <a:lnTo>
                                  <a:pt x="16935" y="4763"/>
                                </a:lnTo>
                                <a:lnTo>
                                  <a:pt x="16935" y="4763"/>
                                </a:lnTo>
                                <a:lnTo>
                                  <a:pt x="16935" y="4763"/>
                                </a:lnTo>
                                <a:lnTo>
                                  <a:pt x="16935" y="4763"/>
                                </a:lnTo>
                                <a:lnTo>
                                  <a:pt x="16935" y="4763"/>
                                </a:lnTo>
                                <a:lnTo>
                                  <a:pt x="16935" y="4763"/>
                                </a:lnTo>
                                <a:lnTo>
                                  <a:pt x="16935" y="4763"/>
                                </a:lnTo>
                                <a:lnTo>
                                  <a:pt x="16935" y="4763"/>
                                </a:lnTo>
                                <a:lnTo>
                                  <a:pt x="16935" y="4763"/>
                                </a:lnTo>
                                <a:lnTo>
                                  <a:pt x="16935"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9525"/>
                                </a:lnTo>
                                <a:lnTo>
                                  <a:pt x="17993" y="9525"/>
                                </a:lnTo>
                                <a:lnTo>
                                  <a:pt x="17993" y="9525"/>
                                </a:lnTo>
                                <a:lnTo>
                                  <a:pt x="17993" y="9525"/>
                                </a:lnTo>
                                <a:lnTo>
                                  <a:pt x="17993" y="4763"/>
                                </a:lnTo>
                                <a:lnTo>
                                  <a:pt x="17993" y="4763"/>
                                </a:lnTo>
                                <a:lnTo>
                                  <a:pt x="17993" y="4763"/>
                                </a:lnTo>
                                <a:lnTo>
                                  <a:pt x="17993" y="4763"/>
                                </a:lnTo>
                                <a:lnTo>
                                  <a:pt x="19050" y="4763"/>
                                </a:lnTo>
                                <a:lnTo>
                                  <a:pt x="19050" y="4763"/>
                                </a:lnTo>
                                <a:lnTo>
                                  <a:pt x="19050" y="4763"/>
                                </a:lnTo>
                                <a:lnTo>
                                  <a:pt x="19050" y="4763"/>
                                </a:lnTo>
                                <a:lnTo>
                                  <a:pt x="19050" y="4763"/>
                                </a:lnTo>
                                <a:lnTo>
                                  <a:pt x="19050" y="4763"/>
                                </a:lnTo>
                                <a:lnTo>
                                  <a:pt x="19050" y="4763"/>
                                </a:lnTo>
                                <a:lnTo>
                                  <a:pt x="19050" y="9525"/>
                                </a:lnTo>
                                <a:lnTo>
                                  <a:pt x="19050" y="4763"/>
                                </a:lnTo>
                                <a:lnTo>
                                  <a:pt x="19050" y="4763"/>
                                </a:lnTo>
                                <a:lnTo>
                                  <a:pt x="19050" y="4763"/>
                                </a:lnTo>
                                <a:lnTo>
                                  <a:pt x="19050" y="9525"/>
                                </a:lnTo>
                                <a:lnTo>
                                  <a:pt x="19050" y="9525"/>
                                </a:lnTo>
                                <a:lnTo>
                                  <a:pt x="19050" y="9525"/>
                                </a:lnTo>
                                <a:lnTo>
                                  <a:pt x="19050" y="9525"/>
                                </a:lnTo>
                                <a:lnTo>
                                  <a:pt x="19050" y="4763"/>
                                </a:lnTo>
                                <a:lnTo>
                                  <a:pt x="19050" y="4763"/>
                                </a:lnTo>
                                <a:lnTo>
                                  <a:pt x="19050"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1165" y="4763"/>
                                </a:lnTo>
                                <a:lnTo>
                                  <a:pt x="21165" y="4763"/>
                                </a:lnTo>
                                <a:lnTo>
                                  <a:pt x="21165" y="4763"/>
                                </a:lnTo>
                                <a:lnTo>
                                  <a:pt x="21165" y="4763"/>
                                </a:lnTo>
                                <a:lnTo>
                                  <a:pt x="21165" y="4763"/>
                                </a:lnTo>
                                <a:lnTo>
                                  <a:pt x="21165" y="9525"/>
                                </a:lnTo>
                                <a:lnTo>
                                  <a:pt x="21165" y="4763"/>
                                </a:lnTo>
                                <a:lnTo>
                                  <a:pt x="21165" y="4763"/>
                                </a:lnTo>
                                <a:lnTo>
                                  <a:pt x="21165" y="4763"/>
                                </a:lnTo>
                                <a:lnTo>
                                  <a:pt x="21165" y="4763"/>
                                </a:lnTo>
                                <a:lnTo>
                                  <a:pt x="21165" y="9525"/>
                                </a:lnTo>
                                <a:lnTo>
                                  <a:pt x="21165" y="9525"/>
                                </a:lnTo>
                                <a:lnTo>
                                  <a:pt x="21165" y="9525"/>
                                </a:lnTo>
                                <a:lnTo>
                                  <a:pt x="21165" y="9525"/>
                                </a:lnTo>
                                <a:lnTo>
                                  <a:pt x="21165" y="4763"/>
                                </a:lnTo>
                                <a:lnTo>
                                  <a:pt x="21165" y="4763"/>
                                </a:lnTo>
                                <a:lnTo>
                                  <a:pt x="21165" y="4763"/>
                                </a:lnTo>
                                <a:lnTo>
                                  <a:pt x="21165" y="4763"/>
                                </a:lnTo>
                                <a:lnTo>
                                  <a:pt x="22222" y="4763"/>
                                </a:lnTo>
                                <a:lnTo>
                                  <a:pt x="22222" y="4763"/>
                                </a:lnTo>
                                <a:lnTo>
                                  <a:pt x="22222" y="4763"/>
                                </a:lnTo>
                                <a:lnTo>
                                  <a:pt x="22222" y="4763"/>
                                </a:lnTo>
                                <a:lnTo>
                                  <a:pt x="22222" y="0"/>
                                </a:lnTo>
                                <a:lnTo>
                                  <a:pt x="22222" y="4763"/>
                                </a:lnTo>
                                <a:lnTo>
                                  <a:pt x="22222" y="0"/>
                                </a:lnTo>
                                <a:lnTo>
                                  <a:pt x="22222" y="4763"/>
                                </a:lnTo>
                                <a:lnTo>
                                  <a:pt x="22222" y="4763"/>
                                </a:lnTo>
                                <a:lnTo>
                                  <a:pt x="22222" y="4763"/>
                                </a:lnTo>
                                <a:lnTo>
                                  <a:pt x="22222" y="4763"/>
                                </a:lnTo>
                                <a:lnTo>
                                  <a:pt x="22222" y="4763"/>
                                </a:lnTo>
                                <a:lnTo>
                                  <a:pt x="22222" y="4763"/>
                                </a:lnTo>
                                <a:lnTo>
                                  <a:pt x="22222" y="4763"/>
                                </a:lnTo>
                                <a:lnTo>
                                  <a:pt x="22222" y="4763"/>
                                </a:lnTo>
                                <a:lnTo>
                                  <a:pt x="22222" y="0"/>
                                </a:lnTo>
                                <a:lnTo>
                                  <a:pt x="22222" y="4763"/>
                                </a:lnTo>
                                <a:lnTo>
                                  <a:pt x="22222" y="0"/>
                                </a:lnTo>
                                <a:lnTo>
                                  <a:pt x="23279" y="0"/>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9525"/>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4346" y="4763"/>
                                </a:lnTo>
                                <a:lnTo>
                                  <a:pt x="24346" y="9525"/>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5403" y="4763"/>
                                </a:lnTo>
                                <a:lnTo>
                                  <a:pt x="25403" y="4763"/>
                                </a:lnTo>
                                <a:lnTo>
                                  <a:pt x="25403" y="4763"/>
                                </a:lnTo>
                                <a:lnTo>
                                  <a:pt x="25403" y="4763"/>
                                </a:lnTo>
                                <a:lnTo>
                                  <a:pt x="25403" y="4763"/>
                                </a:lnTo>
                                <a:lnTo>
                                  <a:pt x="25403" y="4763"/>
                                </a:lnTo>
                                <a:lnTo>
                                  <a:pt x="25403" y="9525"/>
                                </a:lnTo>
                                <a:lnTo>
                                  <a:pt x="25403" y="9525"/>
                                </a:lnTo>
                                <a:lnTo>
                                  <a:pt x="25403" y="4763"/>
                                </a:lnTo>
                                <a:lnTo>
                                  <a:pt x="25403" y="4763"/>
                                </a:lnTo>
                                <a:lnTo>
                                  <a:pt x="25403" y="4763"/>
                                </a:lnTo>
                                <a:lnTo>
                                  <a:pt x="25403" y="4763"/>
                                </a:lnTo>
                                <a:lnTo>
                                  <a:pt x="25403" y="9525"/>
                                </a:lnTo>
                                <a:lnTo>
                                  <a:pt x="25403" y="9525"/>
                                </a:lnTo>
                                <a:lnTo>
                                  <a:pt x="25403" y="4763"/>
                                </a:lnTo>
                                <a:lnTo>
                                  <a:pt x="25403" y="4763"/>
                                </a:lnTo>
                                <a:lnTo>
                                  <a:pt x="25403" y="9525"/>
                                </a:lnTo>
                                <a:lnTo>
                                  <a:pt x="25403" y="9525"/>
                                </a:lnTo>
                                <a:lnTo>
                                  <a:pt x="26461" y="9525"/>
                                </a:lnTo>
                                <a:lnTo>
                                  <a:pt x="26461" y="9525"/>
                                </a:lnTo>
                                <a:lnTo>
                                  <a:pt x="26461" y="9525"/>
                                </a:lnTo>
                                <a:lnTo>
                                  <a:pt x="26461" y="4763"/>
                                </a:lnTo>
                                <a:lnTo>
                                  <a:pt x="26461" y="4763"/>
                                </a:lnTo>
                                <a:lnTo>
                                  <a:pt x="26461" y="9525"/>
                                </a:lnTo>
                                <a:lnTo>
                                  <a:pt x="26461" y="9525"/>
                                </a:lnTo>
                                <a:lnTo>
                                  <a:pt x="26461" y="9525"/>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7518" y="4763"/>
                                </a:lnTo>
                                <a:lnTo>
                                  <a:pt x="27518" y="4763"/>
                                </a:lnTo>
                                <a:lnTo>
                                  <a:pt x="27518" y="4763"/>
                                </a:lnTo>
                                <a:lnTo>
                                  <a:pt x="27518" y="9525"/>
                                </a:lnTo>
                                <a:lnTo>
                                  <a:pt x="27518" y="9525"/>
                                </a:lnTo>
                                <a:lnTo>
                                  <a:pt x="27518" y="9525"/>
                                </a:lnTo>
                                <a:lnTo>
                                  <a:pt x="27518" y="9525"/>
                                </a:lnTo>
                                <a:lnTo>
                                  <a:pt x="27518" y="9525"/>
                                </a:lnTo>
                                <a:lnTo>
                                  <a:pt x="27518" y="9525"/>
                                </a:lnTo>
                                <a:lnTo>
                                  <a:pt x="27518" y="4763"/>
                                </a:lnTo>
                                <a:lnTo>
                                  <a:pt x="27518" y="4763"/>
                                </a:lnTo>
                                <a:lnTo>
                                  <a:pt x="27518" y="4763"/>
                                </a:lnTo>
                                <a:lnTo>
                                  <a:pt x="27518" y="9525"/>
                                </a:lnTo>
                                <a:lnTo>
                                  <a:pt x="27518" y="9525"/>
                                </a:lnTo>
                                <a:lnTo>
                                  <a:pt x="27518" y="4763"/>
                                </a:lnTo>
                                <a:lnTo>
                                  <a:pt x="27518" y="4763"/>
                                </a:lnTo>
                                <a:lnTo>
                                  <a:pt x="27518" y="4763"/>
                                </a:lnTo>
                                <a:lnTo>
                                  <a:pt x="27518" y="4763"/>
                                </a:lnTo>
                                <a:lnTo>
                                  <a:pt x="28575" y="476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3" name="Freeform: Shape 113"/>
                        <wps:cNvSpPr/>
                        <wps:spPr>
                          <a:xfrm>
                            <a:off x="2443162" y="2900362"/>
                            <a:ext cx="28575" cy="9525"/>
                          </a:xfrm>
                          <a:custGeom>
                            <a:avLst/>
                            <a:gdLst>
                              <a:gd name="connsiteX0" fmla="*/ 0 w 28575"/>
                              <a:gd name="connsiteY0" fmla="*/ 4763 h 9525"/>
                              <a:gd name="connsiteX1" fmla="*/ 0 w 28575"/>
                              <a:gd name="connsiteY1" fmla="*/ 4763 h 9525"/>
                              <a:gd name="connsiteX2" fmla="*/ 0 w 28575"/>
                              <a:gd name="connsiteY2" fmla="*/ 4763 h 9525"/>
                              <a:gd name="connsiteX3" fmla="*/ 0 w 28575"/>
                              <a:gd name="connsiteY3" fmla="*/ 4763 h 9525"/>
                              <a:gd name="connsiteX4" fmla="*/ 0 w 28575"/>
                              <a:gd name="connsiteY4" fmla="*/ 4763 h 9525"/>
                              <a:gd name="connsiteX5" fmla="*/ 0 w 28575"/>
                              <a:gd name="connsiteY5" fmla="*/ 4763 h 9525"/>
                              <a:gd name="connsiteX6" fmla="*/ 0 w 28575"/>
                              <a:gd name="connsiteY6" fmla="*/ 4763 h 9525"/>
                              <a:gd name="connsiteX7" fmla="*/ 0 w 28575"/>
                              <a:gd name="connsiteY7" fmla="*/ 4763 h 9525"/>
                              <a:gd name="connsiteX8" fmla="*/ 0 w 28575"/>
                              <a:gd name="connsiteY8" fmla="*/ 4763 h 9525"/>
                              <a:gd name="connsiteX9" fmla="*/ 0 w 28575"/>
                              <a:gd name="connsiteY9" fmla="*/ 4763 h 9525"/>
                              <a:gd name="connsiteX10" fmla="*/ 0 w 28575"/>
                              <a:gd name="connsiteY10" fmla="*/ 9525 h 9525"/>
                              <a:gd name="connsiteX11" fmla="*/ 0 w 28575"/>
                              <a:gd name="connsiteY11" fmla="*/ 9525 h 9525"/>
                              <a:gd name="connsiteX12" fmla="*/ 0 w 28575"/>
                              <a:gd name="connsiteY12" fmla="*/ 9525 h 9525"/>
                              <a:gd name="connsiteX13" fmla="*/ 0 w 28575"/>
                              <a:gd name="connsiteY13" fmla="*/ 4763 h 9525"/>
                              <a:gd name="connsiteX14" fmla="*/ 0 w 28575"/>
                              <a:gd name="connsiteY14" fmla="*/ 4763 h 9525"/>
                              <a:gd name="connsiteX15" fmla="*/ 0 w 28575"/>
                              <a:gd name="connsiteY15" fmla="*/ 4763 h 9525"/>
                              <a:gd name="connsiteX16" fmla="*/ 0 w 28575"/>
                              <a:gd name="connsiteY16" fmla="*/ 4763 h 9525"/>
                              <a:gd name="connsiteX17" fmla="*/ 0 w 28575"/>
                              <a:gd name="connsiteY17" fmla="*/ 9525 h 9525"/>
                              <a:gd name="connsiteX18" fmla="*/ 0 w 28575"/>
                              <a:gd name="connsiteY18" fmla="*/ 9525 h 9525"/>
                              <a:gd name="connsiteX19" fmla="*/ 0 w 28575"/>
                              <a:gd name="connsiteY19" fmla="*/ 9525 h 9525"/>
                              <a:gd name="connsiteX20" fmla="*/ 1095 w 28575"/>
                              <a:gd name="connsiteY20" fmla="*/ 4763 h 9525"/>
                              <a:gd name="connsiteX21" fmla="*/ 1095 w 28575"/>
                              <a:gd name="connsiteY21" fmla="*/ 4763 h 9525"/>
                              <a:gd name="connsiteX22" fmla="*/ 1095 w 28575"/>
                              <a:gd name="connsiteY22" fmla="*/ 4763 h 9525"/>
                              <a:gd name="connsiteX23" fmla="*/ 1095 w 28575"/>
                              <a:gd name="connsiteY23" fmla="*/ 0 h 9525"/>
                              <a:gd name="connsiteX24" fmla="*/ 1095 w 28575"/>
                              <a:gd name="connsiteY24" fmla="*/ 4763 h 9525"/>
                              <a:gd name="connsiteX25" fmla="*/ 1095 w 28575"/>
                              <a:gd name="connsiteY25" fmla="*/ 4763 h 9525"/>
                              <a:gd name="connsiteX26" fmla="*/ 1095 w 28575"/>
                              <a:gd name="connsiteY26" fmla="*/ 4763 h 9525"/>
                              <a:gd name="connsiteX27" fmla="*/ 1095 w 28575"/>
                              <a:gd name="connsiteY27" fmla="*/ 9525 h 9525"/>
                              <a:gd name="connsiteX28" fmla="*/ 1095 w 28575"/>
                              <a:gd name="connsiteY28" fmla="*/ 4763 h 9525"/>
                              <a:gd name="connsiteX29" fmla="*/ 1095 w 28575"/>
                              <a:gd name="connsiteY29" fmla="*/ 4763 h 9525"/>
                              <a:gd name="connsiteX30" fmla="*/ 1095 w 28575"/>
                              <a:gd name="connsiteY30" fmla="*/ 4763 h 9525"/>
                              <a:gd name="connsiteX31" fmla="*/ 1095 w 28575"/>
                              <a:gd name="connsiteY31" fmla="*/ 4763 h 9525"/>
                              <a:gd name="connsiteX32" fmla="*/ 1095 w 28575"/>
                              <a:gd name="connsiteY32" fmla="*/ 4763 h 9525"/>
                              <a:gd name="connsiteX33" fmla="*/ 1095 w 28575"/>
                              <a:gd name="connsiteY33" fmla="*/ 9525 h 9525"/>
                              <a:gd name="connsiteX34" fmla="*/ 1095 w 28575"/>
                              <a:gd name="connsiteY34" fmla="*/ 4763 h 9525"/>
                              <a:gd name="connsiteX35" fmla="*/ 1095 w 28575"/>
                              <a:gd name="connsiteY35" fmla="*/ 9525 h 9525"/>
                              <a:gd name="connsiteX36" fmla="*/ 1095 w 28575"/>
                              <a:gd name="connsiteY36" fmla="*/ 4763 h 9525"/>
                              <a:gd name="connsiteX37" fmla="*/ 1095 w 28575"/>
                              <a:gd name="connsiteY37" fmla="*/ 4763 h 9525"/>
                              <a:gd name="connsiteX38" fmla="*/ 2200 w 28575"/>
                              <a:gd name="connsiteY38" fmla="*/ 4763 h 9525"/>
                              <a:gd name="connsiteX39" fmla="*/ 2200 w 28575"/>
                              <a:gd name="connsiteY39" fmla="*/ 4763 h 9525"/>
                              <a:gd name="connsiteX40" fmla="*/ 2200 w 28575"/>
                              <a:gd name="connsiteY40" fmla="*/ 4763 h 9525"/>
                              <a:gd name="connsiteX41" fmla="*/ 2200 w 28575"/>
                              <a:gd name="connsiteY41" fmla="*/ 4763 h 9525"/>
                              <a:gd name="connsiteX42" fmla="*/ 2200 w 28575"/>
                              <a:gd name="connsiteY42" fmla="*/ 4763 h 9525"/>
                              <a:gd name="connsiteX43" fmla="*/ 2200 w 28575"/>
                              <a:gd name="connsiteY43" fmla="*/ 4763 h 9525"/>
                              <a:gd name="connsiteX44" fmla="*/ 2200 w 28575"/>
                              <a:gd name="connsiteY44" fmla="*/ 4763 h 9525"/>
                              <a:gd name="connsiteX45" fmla="*/ 2200 w 28575"/>
                              <a:gd name="connsiteY45" fmla="*/ 4763 h 9525"/>
                              <a:gd name="connsiteX46" fmla="*/ 2200 w 28575"/>
                              <a:gd name="connsiteY46" fmla="*/ 4763 h 9525"/>
                              <a:gd name="connsiteX47" fmla="*/ 2200 w 28575"/>
                              <a:gd name="connsiteY47" fmla="*/ 4763 h 9525"/>
                              <a:gd name="connsiteX48" fmla="*/ 2200 w 28575"/>
                              <a:gd name="connsiteY48" fmla="*/ 9525 h 9525"/>
                              <a:gd name="connsiteX49" fmla="*/ 2200 w 28575"/>
                              <a:gd name="connsiteY49" fmla="*/ 9525 h 9525"/>
                              <a:gd name="connsiteX50" fmla="*/ 2200 w 28575"/>
                              <a:gd name="connsiteY50" fmla="*/ 9525 h 9525"/>
                              <a:gd name="connsiteX51" fmla="*/ 2200 w 28575"/>
                              <a:gd name="connsiteY51" fmla="*/ 9525 h 9525"/>
                              <a:gd name="connsiteX52" fmla="*/ 2200 w 28575"/>
                              <a:gd name="connsiteY52" fmla="*/ 4763 h 9525"/>
                              <a:gd name="connsiteX53" fmla="*/ 2200 w 28575"/>
                              <a:gd name="connsiteY53" fmla="*/ 4763 h 9525"/>
                              <a:gd name="connsiteX54" fmla="*/ 2200 w 28575"/>
                              <a:gd name="connsiteY54" fmla="*/ 4763 h 9525"/>
                              <a:gd name="connsiteX55" fmla="*/ 2200 w 28575"/>
                              <a:gd name="connsiteY55" fmla="*/ 4763 h 9525"/>
                              <a:gd name="connsiteX56" fmla="*/ 3296 w 28575"/>
                              <a:gd name="connsiteY56" fmla="*/ 4763 h 9525"/>
                              <a:gd name="connsiteX57" fmla="*/ 3296 w 28575"/>
                              <a:gd name="connsiteY57" fmla="*/ 4763 h 9525"/>
                              <a:gd name="connsiteX58" fmla="*/ 3296 w 28575"/>
                              <a:gd name="connsiteY58" fmla="*/ 4763 h 9525"/>
                              <a:gd name="connsiteX59" fmla="*/ 3296 w 28575"/>
                              <a:gd name="connsiteY59" fmla="*/ 4763 h 9525"/>
                              <a:gd name="connsiteX60" fmla="*/ 3296 w 28575"/>
                              <a:gd name="connsiteY60" fmla="*/ 4763 h 9525"/>
                              <a:gd name="connsiteX61" fmla="*/ 3296 w 28575"/>
                              <a:gd name="connsiteY61" fmla="*/ 4763 h 9525"/>
                              <a:gd name="connsiteX62" fmla="*/ 3296 w 28575"/>
                              <a:gd name="connsiteY62" fmla="*/ 4763 h 9525"/>
                              <a:gd name="connsiteX63" fmla="*/ 3296 w 28575"/>
                              <a:gd name="connsiteY63" fmla="*/ 4763 h 9525"/>
                              <a:gd name="connsiteX64" fmla="*/ 3296 w 28575"/>
                              <a:gd name="connsiteY64" fmla="*/ 4763 h 9525"/>
                              <a:gd name="connsiteX65" fmla="*/ 3296 w 28575"/>
                              <a:gd name="connsiteY65" fmla="*/ 4763 h 9525"/>
                              <a:gd name="connsiteX66" fmla="*/ 3296 w 28575"/>
                              <a:gd name="connsiteY66" fmla="*/ 4763 h 9525"/>
                              <a:gd name="connsiteX67" fmla="*/ 3296 w 28575"/>
                              <a:gd name="connsiteY67" fmla="*/ 4763 h 9525"/>
                              <a:gd name="connsiteX68" fmla="*/ 3296 w 28575"/>
                              <a:gd name="connsiteY68" fmla="*/ 9525 h 9525"/>
                              <a:gd name="connsiteX69" fmla="*/ 3296 w 28575"/>
                              <a:gd name="connsiteY69" fmla="*/ 9525 h 9525"/>
                              <a:gd name="connsiteX70" fmla="*/ 3296 w 28575"/>
                              <a:gd name="connsiteY70" fmla="*/ 9525 h 9525"/>
                              <a:gd name="connsiteX71" fmla="*/ 3296 w 28575"/>
                              <a:gd name="connsiteY71" fmla="*/ 4763 h 9525"/>
                              <a:gd name="connsiteX72" fmla="*/ 3296 w 28575"/>
                              <a:gd name="connsiteY72" fmla="*/ 4763 h 9525"/>
                              <a:gd name="connsiteX73" fmla="*/ 3296 w 28575"/>
                              <a:gd name="connsiteY73" fmla="*/ 4763 h 9525"/>
                              <a:gd name="connsiteX74" fmla="*/ 4401 w 28575"/>
                              <a:gd name="connsiteY74" fmla="*/ 4763 h 9525"/>
                              <a:gd name="connsiteX75" fmla="*/ 4401 w 28575"/>
                              <a:gd name="connsiteY75" fmla="*/ 4763 h 9525"/>
                              <a:gd name="connsiteX76" fmla="*/ 4401 w 28575"/>
                              <a:gd name="connsiteY76" fmla="*/ 4763 h 9525"/>
                              <a:gd name="connsiteX77" fmla="*/ 4401 w 28575"/>
                              <a:gd name="connsiteY77" fmla="*/ 9525 h 9525"/>
                              <a:gd name="connsiteX78" fmla="*/ 4401 w 28575"/>
                              <a:gd name="connsiteY78" fmla="*/ 9525 h 9525"/>
                              <a:gd name="connsiteX79" fmla="*/ 4401 w 28575"/>
                              <a:gd name="connsiteY79" fmla="*/ 9525 h 9525"/>
                              <a:gd name="connsiteX80" fmla="*/ 4401 w 28575"/>
                              <a:gd name="connsiteY80" fmla="*/ 9525 h 9525"/>
                              <a:gd name="connsiteX81" fmla="*/ 4401 w 28575"/>
                              <a:gd name="connsiteY81" fmla="*/ 9525 h 9525"/>
                              <a:gd name="connsiteX82" fmla="*/ 4401 w 28575"/>
                              <a:gd name="connsiteY82" fmla="*/ 4763 h 9525"/>
                              <a:gd name="connsiteX83" fmla="*/ 4401 w 28575"/>
                              <a:gd name="connsiteY83" fmla="*/ 9525 h 9525"/>
                              <a:gd name="connsiteX84" fmla="*/ 4401 w 28575"/>
                              <a:gd name="connsiteY84" fmla="*/ 4763 h 9525"/>
                              <a:gd name="connsiteX85" fmla="*/ 4401 w 28575"/>
                              <a:gd name="connsiteY85" fmla="*/ 9525 h 9525"/>
                              <a:gd name="connsiteX86" fmla="*/ 4401 w 28575"/>
                              <a:gd name="connsiteY86" fmla="*/ 9525 h 9525"/>
                              <a:gd name="connsiteX87" fmla="*/ 4401 w 28575"/>
                              <a:gd name="connsiteY87" fmla="*/ 9525 h 9525"/>
                              <a:gd name="connsiteX88" fmla="*/ 4401 w 28575"/>
                              <a:gd name="connsiteY88" fmla="*/ 4763 h 9525"/>
                              <a:gd name="connsiteX89" fmla="*/ 4401 w 28575"/>
                              <a:gd name="connsiteY89" fmla="*/ 4763 h 9525"/>
                              <a:gd name="connsiteX90" fmla="*/ 4401 w 28575"/>
                              <a:gd name="connsiteY90" fmla="*/ 4763 h 9525"/>
                              <a:gd name="connsiteX91" fmla="*/ 4401 w 28575"/>
                              <a:gd name="connsiteY91" fmla="*/ 4763 h 9525"/>
                              <a:gd name="connsiteX92" fmla="*/ 4401 w 28575"/>
                              <a:gd name="connsiteY92" fmla="*/ 4763 h 9525"/>
                              <a:gd name="connsiteX93" fmla="*/ 4401 w 28575"/>
                              <a:gd name="connsiteY93" fmla="*/ 4763 h 9525"/>
                              <a:gd name="connsiteX94" fmla="*/ 5496 w 28575"/>
                              <a:gd name="connsiteY94" fmla="*/ 4763 h 9525"/>
                              <a:gd name="connsiteX95" fmla="*/ 5496 w 28575"/>
                              <a:gd name="connsiteY95" fmla="*/ 4763 h 9525"/>
                              <a:gd name="connsiteX96" fmla="*/ 5496 w 28575"/>
                              <a:gd name="connsiteY96" fmla="*/ 4763 h 9525"/>
                              <a:gd name="connsiteX97" fmla="*/ 5496 w 28575"/>
                              <a:gd name="connsiteY97" fmla="*/ 4763 h 9525"/>
                              <a:gd name="connsiteX98" fmla="*/ 5496 w 28575"/>
                              <a:gd name="connsiteY98" fmla="*/ 4763 h 9525"/>
                              <a:gd name="connsiteX99" fmla="*/ 5496 w 28575"/>
                              <a:gd name="connsiteY99" fmla="*/ 4763 h 9525"/>
                              <a:gd name="connsiteX100" fmla="*/ 5496 w 28575"/>
                              <a:gd name="connsiteY100" fmla="*/ 4763 h 9525"/>
                              <a:gd name="connsiteX101" fmla="*/ 5496 w 28575"/>
                              <a:gd name="connsiteY101" fmla="*/ 4763 h 9525"/>
                              <a:gd name="connsiteX102" fmla="*/ 5496 w 28575"/>
                              <a:gd name="connsiteY102" fmla="*/ 4763 h 9525"/>
                              <a:gd name="connsiteX103" fmla="*/ 5496 w 28575"/>
                              <a:gd name="connsiteY103" fmla="*/ 4763 h 9525"/>
                              <a:gd name="connsiteX104" fmla="*/ 5496 w 28575"/>
                              <a:gd name="connsiteY104" fmla="*/ 9525 h 9525"/>
                              <a:gd name="connsiteX105" fmla="*/ 5496 w 28575"/>
                              <a:gd name="connsiteY105" fmla="*/ 9525 h 9525"/>
                              <a:gd name="connsiteX106" fmla="*/ 5496 w 28575"/>
                              <a:gd name="connsiteY106" fmla="*/ 9525 h 9525"/>
                              <a:gd name="connsiteX107" fmla="*/ 5496 w 28575"/>
                              <a:gd name="connsiteY107" fmla="*/ 4763 h 9525"/>
                              <a:gd name="connsiteX108" fmla="*/ 5496 w 28575"/>
                              <a:gd name="connsiteY108" fmla="*/ 4763 h 9525"/>
                              <a:gd name="connsiteX109" fmla="*/ 5496 w 28575"/>
                              <a:gd name="connsiteY109" fmla="*/ 4763 h 9525"/>
                              <a:gd name="connsiteX110" fmla="*/ 5496 w 28575"/>
                              <a:gd name="connsiteY110" fmla="*/ 4763 h 9525"/>
                              <a:gd name="connsiteX111" fmla="*/ 5496 w 28575"/>
                              <a:gd name="connsiteY111" fmla="*/ 9525 h 9525"/>
                              <a:gd name="connsiteX112" fmla="*/ 6591 w 28575"/>
                              <a:gd name="connsiteY112" fmla="*/ 9525 h 9525"/>
                              <a:gd name="connsiteX113" fmla="*/ 6591 w 28575"/>
                              <a:gd name="connsiteY113" fmla="*/ 9525 h 9525"/>
                              <a:gd name="connsiteX114" fmla="*/ 6591 w 28575"/>
                              <a:gd name="connsiteY114" fmla="*/ 4763 h 9525"/>
                              <a:gd name="connsiteX115" fmla="*/ 6591 w 28575"/>
                              <a:gd name="connsiteY115" fmla="*/ 4763 h 9525"/>
                              <a:gd name="connsiteX116" fmla="*/ 6591 w 28575"/>
                              <a:gd name="connsiteY116" fmla="*/ 4763 h 9525"/>
                              <a:gd name="connsiteX117" fmla="*/ 6591 w 28575"/>
                              <a:gd name="connsiteY117" fmla="*/ 4763 h 9525"/>
                              <a:gd name="connsiteX118" fmla="*/ 6591 w 28575"/>
                              <a:gd name="connsiteY118" fmla="*/ 4763 h 9525"/>
                              <a:gd name="connsiteX119" fmla="*/ 6591 w 28575"/>
                              <a:gd name="connsiteY119" fmla="*/ 4763 h 9525"/>
                              <a:gd name="connsiteX120" fmla="*/ 6591 w 28575"/>
                              <a:gd name="connsiteY120" fmla="*/ 9525 h 9525"/>
                              <a:gd name="connsiteX121" fmla="*/ 6591 w 28575"/>
                              <a:gd name="connsiteY121" fmla="*/ 4763 h 9525"/>
                              <a:gd name="connsiteX122" fmla="*/ 6591 w 28575"/>
                              <a:gd name="connsiteY122" fmla="*/ 4763 h 9525"/>
                              <a:gd name="connsiteX123" fmla="*/ 6591 w 28575"/>
                              <a:gd name="connsiteY123" fmla="*/ 4763 h 9525"/>
                              <a:gd name="connsiteX124" fmla="*/ 6591 w 28575"/>
                              <a:gd name="connsiteY124" fmla="*/ 4763 h 9525"/>
                              <a:gd name="connsiteX125" fmla="*/ 6591 w 28575"/>
                              <a:gd name="connsiteY125" fmla="*/ 4763 h 9525"/>
                              <a:gd name="connsiteX126" fmla="*/ 6591 w 28575"/>
                              <a:gd name="connsiteY126" fmla="*/ 4763 h 9525"/>
                              <a:gd name="connsiteX127" fmla="*/ 6591 w 28575"/>
                              <a:gd name="connsiteY127" fmla="*/ 4763 h 9525"/>
                              <a:gd name="connsiteX128" fmla="*/ 6591 w 28575"/>
                              <a:gd name="connsiteY128" fmla="*/ 4763 h 9525"/>
                              <a:gd name="connsiteX129" fmla="*/ 6591 w 28575"/>
                              <a:gd name="connsiteY129" fmla="*/ 4763 h 9525"/>
                              <a:gd name="connsiteX130" fmla="*/ 7696 w 28575"/>
                              <a:gd name="connsiteY130" fmla="*/ 4763 h 9525"/>
                              <a:gd name="connsiteX131" fmla="*/ 7696 w 28575"/>
                              <a:gd name="connsiteY131" fmla="*/ 4763 h 9525"/>
                              <a:gd name="connsiteX132" fmla="*/ 7696 w 28575"/>
                              <a:gd name="connsiteY132" fmla="*/ 4763 h 9525"/>
                              <a:gd name="connsiteX133" fmla="*/ 7696 w 28575"/>
                              <a:gd name="connsiteY133" fmla="*/ 4763 h 9525"/>
                              <a:gd name="connsiteX134" fmla="*/ 7696 w 28575"/>
                              <a:gd name="connsiteY134" fmla="*/ 4763 h 9525"/>
                              <a:gd name="connsiteX135" fmla="*/ 7696 w 28575"/>
                              <a:gd name="connsiteY135" fmla="*/ 4763 h 9525"/>
                              <a:gd name="connsiteX136" fmla="*/ 7696 w 28575"/>
                              <a:gd name="connsiteY136" fmla="*/ 4763 h 9525"/>
                              <a:gd name="connsiteX137" fmla="*/ 7696 w 28575"/>
                              <a:gd name="connsiteY137" fmla="*/ 4763 h 9525"/>
                              <a:gd name="connsiteX138" fmla="*/ 7696 w 28575"/>
                              <a:gd name="connsiteY138" fmla="*/ 4763 h 9525"/>
                              <a:gd name="connsiteX139" fmla="*/ 7696 w 28575"/>
                              <a:gd name="connsiteY139" fmla="*/ 4763 h 9525"/>
                              <a:gd name="connsiteX140" fmla="*/ 7696 w 28575"/>
                              <a:gd name="connsiteY140" fmla="*/ 4763 h 9525"/>
                              <a:gd name="connsiteX141" fmla="*/ 7696 w 28575"/>
                              <a:gd name="connsiteY141" fmla="*/ 4763 h 9525"/>
                              <a:gd name="connsiteX142" fmla="*/ 7696 w 28575"/>
                              <a:gd name="connsiteY142" fmla="*/ 4763 h 9525"/>
                              <a:gd name="connsiteX143" fmla="*/ 7696 w 28575"/>
                              <a:gd name="connsiteY143" fmla="*/ 4763 h 9525"/>
                              <a:gd name="connsiteX144" fmla="*/ 7696 w 28575"/>
                              <a:gd name="connsiteY144" fmla="*/ 4763 h 9525"/>
                              <a:gd name="connsiteX145" fmla="*/ 7696 w 28575"/>
                              <a:gd name="connsiteY145" fmla="*/ 9525 h 9525"/>
                              <a:gd name="connsiteX146" fmla="*/ 7696 w 28575"/>
                              <a:gd name="connsiteY146" fmla="*/ 9525 h 9525"/>
                              <a:gd name="connsiteX147" fmla="*/ 7696 w 28575"/>
                              <a:gd name="connsiteY147" fmla="*/ 4763 h 9525"/>
                              <a:gd name="connsiteX148" fmla="*/ 7696 w 28575"/>
                              <a:gd name="connsiteY148" fmla="*/ 9525 h 9525"/>
                              <a:gd name="connsiteX149" fmla="*/ 7696 w 28575"/>
                              <a:gd name="connsiteY149" fmla="*/ 9525 h 9525"/>
                              <a:gd name="connsiteX150" fmla="*/ 7696 w 28575"/>
                              <a:gd name="connsiteY150" fmla="*/ 4763 h 9525"/>
                              <a:gd name="connsiteX151" fmla="*/ 7696 w 28575"/>
                              <a:gd name="connsiteY151" fmla="*/ 4763 h 9525"/>
                              <a:gd name="connsiteX152" fmla="*/ 7696 w 28575"/>
                              <a:gd name="connsiteY152" fmla="*/ 4763 h 9525"/>
                              <a:gd name="connsiteX153" fmla="*/ 7696 w 28575"/>
                              <a:gd name="connsiteY153" fmla="*/ 4763 h 9525"/>
                              <a:gd name="connsiteX154" fmla="*/ 7696 w 28575"/>
                              <a:gd name="connsiteY154" fmla="*/ 4763 h 9525"/>
                              <a:gd name="connsiteX155" fmla="*/ 7696 w 28575"/>
                              <a:gd name="connsiteY155" fmla="*/ 4763 h 9525"/>
                              <a:gd name="connsiteX156" fmla="*/ 8792 w 28575"/>
                              <a:gd name="connsiteY156" fmla="*/ 4763 h 9525"/>
                              <a:gd name="connsiteX157" fmla="*/ 8792 w 28575"/>
                              <a:gd name="connsiteY157" fmla="*/ 4763 h 9525"/>
                              <a:gd name="connsiteX158" fmla="*/ 8792 w 28575"/>
                              <a:gd name="connsiteY158" fmla="*/ 4763 h 9525"/>
                              <a:gd name="connsiteX159" fmla="*/ 8792 w 28575"/>
                              <a:gd name="connsiteY159" fmla="*/ 4763 h 9525"/>
                              <a:gd name="connsiteX160" fmla="*/ 8792 w 28575"/>
                              <a:gd name="connsiteY160" fmla="*/ 4763 h 9525"/>
                              <a:gd name="connsiteX161" fmla="*/ 8792 w 28575"/>
                              <a:gd name="connsiteY161" fmla="*/ 4763 h 9525"/>
                              <a:gd name="connsiteX162" fmla="*/ 8792 w 28575"/>
                              <a:gd name="connsiteY162" fmla="*/ 4763 h 9525"/>
                              <a:gd name="connsiteX163" fmla="*/ 8792 w 28575"/>
                              <a:gd name="connsiteY163" fmla="*/ 9525 h 9525"/>
                              <a:gd name="connsiteX164" fmla="*/ 8792 w 28575"/>
                              <a:gd name="connsiteY164" fmla="*/ 9525 h 9525"/>
                              <a:gd name="connsiteX165" fmla="*/ 8792 w 28575"/>
                              <a:gd name="connsiteY165" fmla="*/ 9525 h 9525"/>
                              <a:gd name="connsiteX166" fmla="*/ 8792 w 28575"/>
                              <a:gd name="connsiteY166" fmla="*/ 9525 h 9525"/>
                              <a:gd name="connsiteX167" fmla="*/ 8792 w 28575"/>
                              <a:gd name="connsiteY167" fmla="*/ 9525 h 9525"/>
                              <a:gd name="connsiteX168" fmla="*/ 8792 w 28575"/>
                              <a:gd name="connsiteY168" fmla="*/ 9525 h 9525"/>
                              <a:gd name="connsiteX169" fmla="*/ 8792 w 28575"/>
                              <a:gd name="connsiteY169" fmla="*/ 4763 h 9525"/>
                              <a:gd name="connsiteX170" fmla="*/ 8792 w 28575"/>
                              <a:gd name="connsiteY170" fmla="*/ 4763 h 9525"/>
                              <a:gd name="connsiteX171" fmla="*/ 8792 w 28575"/>
                              <a:gd name="connsiteY171" fmla="*/ 4763 h 9525"/>
                              <a:gd name="connsiteX172" fmla="*/ 8792 w 28575"/>
                              <a:gd name="connsiteY172" fmla="*/ 4763 h 9525"/>
                              <a:gd name="connsiteX173" fmla="*/ 8792 w 28575"/>
                              <a:gd name="connsiteY173" fmla="*/ 4763 h 9525"/>
                              <a:gd name="connsiteX174" fmla="*/ 9887 w 28575"/>
                              <a:gd name="connsiteY174" fmla="*/ 4763 h 9525"/>
                              <a:gd name="connsiteX175" fmla="*/ 9887 w 28575"/>
                              <a:gd name="connsiteY175" fmla="*/ 4763 h 9525"/>
                              <a:gd name="connsiteX176" fmla="*/ 9887 w 28575"/>
                              <a:gd name="connsiteY176" fmla="*/ 9525 h 9525"/>
                              <a:gd name="connsiteX177" fmla="*/ 9887 w 28575"/>
                              <a:gd name="connsiteY177" fmla="*/ 9525 h 9525"/>
                              <a:gd name="connsiteX178" fmla="*/ 9887 w 28575"/>
                              <a:gd name="connsiteY178" fmla="*/ 9525 h 9525"/>
                              <a:gd name="connsiteX179" fmla="*/ 9887 w 28575"/>
                              <a:gd name="connsiteY179" fmla="*/ 9525 h 9525"/>
                              <a:gd name="connsiteX180" fmla="*/ 9887 w 28575"/>
                              <a:gd name="connsiteY180" fmla="*/ 9525 h 9525"/>
                              <a:gd name="connsiteX181" fmla="*/ 9887 w 28575"/>
                              <a:gd name="connsiteY181" fmla="*/ 9525 h 9525"/>
                              <a:gd name="connsiteX182" fmla="*/ 9887 w 28575"/>
                              <a:gd name="connsiteY182" fmla="*/ 4763 h 9525"/>
                              <a:gd name="connsiteX183" fmla="*/ 9887 w 28575"/>
                              <a:gd name="connsiteY183" fmla="*/ 4763 h 9525"/>
                              <a:gd name="connsiteX184" fmla="*/ 9887 w 28575"/>
                              <a:gd name="connsiteY184" fmla="*/ 4763 h 9525"/>
                              <a:gd name="connsiteX185" fmla="*/ 9887 w 28575"/>
                              <a:gd name="connsiteY185" fmla="*/ 4763 h 9525"/>
                              <a:gd name="connsiteX186" fmla="*/ 9887 w 28575"/>
                              <a:gd name="connsiteY186" fmla="*/ 4763 h 9525"/>
                              <a:gd name="connsiteX187" fmla="*/ 9887 w 28575"/>
                              <a:gd name="connsiteY187" fmla="*/ 4763 h 9525"/>
                              <a:gd name="connsiteX188" fmla="*/ 9887 w 28575"/>
                              <a:gd name="connsiteY188" fmla="*/ 4763 h 9525"/>
                              <a:gd name="connsiteX189" fmla="*/ 9887 w 28575"/>
                              <a:gd name="connsiteY189" fmla="*/ 4763 h 9525"/>
                              <a:gd name="connsiteX190" fmla="*/ 9887 w 28575"/>
                              <a:gd name="connsiteY190" fmla="*/ 4763 h 9525"/>
                              <a:gd name="connsiteX191" fmla="*/ 9887 w 28575"/>
                              <a:gd name="connsiteY191" fmla="*/ 4763 h 9525"/>
                              <a:gd name="connsiteX192" fmla="*/ 10992 w 28575"/>
                              <a:gd name="connsiteY192" fmla="*/ 4763 h 9525"/>
                              <a:gd name="connsiteX193" fmla="*/ 10992 w 28575"/>
                              <a:gd name="connsiteY193" fmla="*/ 9525 h 9525"/>
                              <a:gd name="connsiteX194" fmla="*/ 10992 w 28575"/>
                              <a:gd name="connsiteY194" fmla="*/ 9525 h 9525"/>
                              <a:gd name="connsiteX195" fmla="*/ 10992 w 28575"/>
                              <a:gd name="connsiteY195" fmla="*/ 9525 h 9525"/>
                              <a:gd name="connsiteX196" fmla="*/ 10992 w 28575"/>
                              <a:gd name="connsiteY196" fmla="*/ 4763 h 9525"/>
                              <a:gd name="connsiteX197" fmla="*/ 10992 w 28575"/>
                              <a:gd name="connsiteY197" fmla="*/ 4763 h 9525"/>
                              <a:gd name="connsiteX198" fmla="*/ 10992 w 28575"/>
                              <a:gd name="connsiteY198" fmla="*/ 4763 h 9525"/>
                              <a:gd name="connsiteX199" fmla="*/ 10992 w 28575"/>
                              <a:gd name="connsiteY199" fmla="*/ 4763 h 9525"/>
                              <a:gd name="connsiteX200" fmla="*/ 10992 w 28575"/>
                              <a:gd name="connsiteY200" fmla="*/ 4763 h 9525"/>
                              <a:gd name="connsiteX201" fmla="*/ 10992 w 28575"/>
                              <a:gd name="connsiteY201" fmla="*/ 4763 h 9525"/>
                              <a:gd name="connsiteX202" fmla="*/ 10992 w 28575"/>
                              <a:gd name="connsiteY202" fmla="*/ 4763 h 9525"/>
                              <a:gd name="connsiteX203" fmla="*/ 10992 w 28575"/>
                              <a:gd name="connsiteY203" fmla="*/ 4763 h 9525"/>
                              <a:gd name="connsiteX204" fmla="*/ 10992 w 28575"/>
                              <a:gd name="connsiteY204" fmla="*/ 4763 h 9525"/>
                              <a:gd name="connsiteX205" fmla="*/ 10992 w 28575"/>
                              <a:gd name="connsiteY205" fmla="*/ 4763 h 9525"/>
                              <a:gd name="connsiteX206" fmla="*/ 10992 w 28575"/>
                              <a:gd name="connsiteY206" fmla="*/ 4763 h 9525"/>
                              <a:gd name="connsiteX207" fmla="*/ 10992 w 28575"/>
                              <a:gd name="connsiteY207" fmla="*/ 4763 h 9525"/>
                              <a:gd name="connsiteX208" fmla="*/ 10992 w 28575"/>
                              <a:gd name="connsiteY208" fmla="*/ 4763 h 9525"/>
                              <a:gd name="connsiteX209" fmla="*/ 10992 w 28575"/>
                              <a:gd name="connsiteY209" fmla="*/ 4763 h 9525"/>
                              <a:gd name="connsiteX210" fmla="*/ 12087 w 28575"/>
                              <a:gd name="connsiteY210" fmla="*/ 4763 h 9525"/>
                              <a:gd name="connsiteX211" fmla="*/ 12087 w 28575"/>
                              <a:gd name="connsiteY211" fmla="*/ 4763 h 9525"/>
                              <a:gd name="connsiteX212" fmla="*/ 12087 w 28575"/>
                              <a:gd name="connsiteY212" fmla="*/ 4763 h 9525"/>
                              <a:gd name="connsiteX213" fmla="*/ 12087 w 28575"/>
                              <a:gd name="connsiteY213" fmla="*/ 4763 h 9525"/>
                              <a:gd name="connsiteX214" fmla="*/ 12087 w 28575"/>
                              <a:gd name="connsiteY214" fmla="*/ 4763 h 9525"/>
                              <a:gd name="connsiteX215" fmla="*/ 12087 w 28575"/>
                              <a:gd name="connsiteY215" fmla="*/ 4763 h 9525"/>
                              <a:gd name="connsiteX216" fmla="*/ 12087 w 28575"/>
                              <a:gd name="connsiteY216" fmla="*/ 4763 h 9525"/>
                              <a:gd name="connsiteX217" fmla="*/ 12087 w 28575"/>
                              <a:gd name="connsiteY217" fmla="*/ 4763 h 9525"/>
                              <a:gd name="connsiteX218" fmla="*/ 12087 w 28575"/>
                              <a:gd name="connsiteY218" fmla="*/ 4763 h 9525"/>
                              <a:gd name="connsiteX219" fmla="*/ 12087 w 28575"/>
                              <a:gd name="connsiteY219" fmla="*/ 4763 h 9525"/>
                              <a:gd name="connsiteX220" fmla="*/ 12087 w 28575"/>
                              <a:gd name="connsiteY220" fmla="*/ 9525 h 9525"/>
                              <a:gd name="connsiteX221" fmla="*/ 12087 w 28575"/>
                              <a:gd name="connsiteY221" fmla="*/ 9525 h 9525"/>
                              <a:gd name="connsiteX222" fmla="*/ 12087 w 28575"/>
                              <a:gd name="connsiteY222" fmla="*/ 9525 h 9525"/>
                              <a:gd name="connsiteX223" fmla="*/ 12087 w 28575"/>
                              <a:gd name="connsiteY223" fmla="*/ 9525 h 9525"/>
                              <a:gd name="connsiteX224" fmla="*/ 12087 w 28575"/>
                              <a:gd name="connsiteY224" fmla="*/ 9525 h 9525"/>
                              <a:gd name="connsiteX225" fmla="*/ 12087 w 28575"/>
                              <a:gd name="connsiteY225" fmla="*/ 9525 h 9525"/>
                              <a:gd name="connsiteX226" fmla="*/ 12087 w 28575"/>
                              <a:gd name="connsiteY226" fmla="*/ 9525 h 9525"/>
                              <a:gd name="connsiteX227" fmla="*/ 12087 w 28575"/>
                              <a:gd name="connsiteY227" fmla="*/ 9525 h 9525"/>
                              <a:gd name="connsiteX228" fmla="*/ 12087 w 28575"/>
                              <a:gd name="connsiteY228" fmla="*/ 4763 h 9525"/>
                              <a:gd name="connsiteX229" fmla="*/ 12087 w 28575"/>
                              <a:gd name="connsiteY229" fmla="*/ 4763 h 9525"/>
                              <a:gd name="connsiteX230" fmla="*/ 13192 w 28575"/>
                              <a:gd name="connsiteY230" fmla="*/ 9525 h 9525"/>
                              <a:gd name="connsiteX231" fmla="*/ 13192 w 28575"/>
                              <a:gd name="connsiteY231" fmla="*/ 9525 h 9525"/>
                              <a:gd name="connsiteX232" fmla="*/ 13192 w 28575"/>
                              <a:gd name="connsiteY232" fmla="*/ 9525 h 9525"/>
                              <a:gd name="connsiteX233" fmla="*/ 13192 w 28575"/>
                              <a:gd name="connsiteY233" fmla="*/ 9525 h 9525"/>
                              <a:gd name="connsiteX234" fmla="*/ 13192 w 28575"/>
                              <a:gd name="connsiteY234" fmla="*/ 4763 h 9525"/>
                              <a:gd name="connsiteX235" fmla="*/ 13192 w 28575"/>
                              <a:gd name="connsiteY235" fmla="*/ 4763 h 9525"/>
                              <a:gd name="connsiteX236" fmla="*/ 13192 w 28575"/>
                              <a:gd name="connsiteY236" fmla="*/ 4763 h 9525"/>
                              <a:gd name="connsiteX237" fmla="*/ 13192 w 28575"/>
                              <a:gd name="connsiteY237" fmla="*/ 4763 h 9525"/>
                              <a:gd name="connsiteX238" fmla="*/ 13192 w 28575"/>
                              <a:gd name="connsiteY238" fmla="*/ 9525 h 9525"/>
                              <a:gd name="connsiteX239" fmla="*/ 13192 w 28575"/>
                              <a:gd name="connsiteY239" fmla="*/ 4763 h 9525"/>
                              <a:gd name="connsiteX240" fmla="*/ 13192 w 28575"/>
                              <a:gd name="connsiteY240" fmla="*/ 4763 h 9525"/>
                              <a:gd name="connsiteX241" fmla="*/ 13192 w 28575"/>
                              <a:gd name="connsiteY241" fmla="*/ 9525 h 9525"/>
                              <a:gd name="connsiteX242" fmla="*/ 13192 w 28575"/>
                              <a:gd name="connsiteY242" fmla="*/ 9525 h 9525"/>
                              <a:gd name="connsiteX243" fmla="*/ 13192 w 28575"/>
                              <a:gd name="connsiteY243" fmla="*/ 9525 h 9525"/>
                              <a:gd name="connsiteX244" fmla="*/ 13192 w 28575"/>
                              <a:gd name="connsiteY244" fmla="*/ 9525 h 9525"/>
                              <a:gd name="connsiteX245" fmla="*/ 13192 w 28575"/>
                              <a:gd name="connsiteY245" fmla="*/ 9525 h 9525"/>
                              <a:gd name="connsiteX246" fmla="*/ 13192 w 28575"/>
                              <a:gd name="connsiteY246" fmla="*/ 9525 h 9525"/>
                              <a:gd name="connsiteX247" fmla="*/ 13192 w 28575"/>
                              <a:gd name="connsiteY247" fmla="*/ 9525 h 9525"/>
                              <a:gd name="connsiteX248" fmla="*/ 14288 w 28575"/>
                              <a:gd name="connsiteY248" fmla="*/ 9525 h 9525"/>
                              <a:gd name="connsiteX249" fmla="*/ 14288 w 28575"/>
                              <a:gd name="connsiteY249" fmla="*/ 4763 h 9525"/>
                              <a:gd name="connsiteX250" fmla="*/ 14288 w 28575"/>
                              <a:gd name="connsiteY250" fmla="*/ 4763 h 9525"/>
                              <a:gd name="connsiteX251" fmla="*/ 14288 w 28575"/>
                              <a:gd name="connsiteY251" fmla="*/ 4763 h 9525"/>
                              <a:gd name="connsiteX252" fmla="*/ 14288 w 28575"/>
                              <a:gd name="connsiteY252" fmla="*/ 4763 h 9525"/>
                              <a:gd name="connsiteX253" fmla="*/ 14288 w 28575"/>
                              <a:gd name="connsiteY253" fmla="*/ 4763 h 9525"/>
                              <a:gd name="connsiteX254" fmla="*/ 14288 w 28575"/>
                              <a:gd name="connsiteY254" fmla="*/ 4763 h 9525"/>
                              <a:gd name="connsiteX255" fmla="*/ 14288 w 28575"/>
                              <a:gd name="connsiteY255" fmla="*/ 9525 h 9525"/>
                              <a:gd name="connsiteX256" fmla="*/ 14288 w 28575"/>
                              <a:gd name="connsiteY256" fmla="*/ 9525 h 9525"/>
                              <a:gd name="connsiteX257" fmla="*/ 14288 w 28575"/>
                              <a:gd name="connsiteY257" fmla="*/ 9525 h 9525"/>
                              <a:gd name="connsiteX258" fmla="*/ 14288 w 28575"/>
                              <a:gd name="connsiteY258" fmla="*/ 9525 h 9525"/>
                              <a:gd name="connsiteX259" fmla="*/ 14288 w 28575"/>
                              <a:gd name="connsiteY259" fmla="*/ 4763 h 9525"/>
                              <a:gd name="connsiteX260" fmla="*/ 14288 w 28575"/>
                              <a:gd name="connsiteY260" fmla="*/ 4763 h 9525"/>
                              <a:gd name="connsiteX261" fmla="*/ 14288 w 28575"/>
                              <a:gd name="connsiteY261" fmla="*/ 4763 h 9525"/>
                              <a:gd name="connsiteX262" fmla="*/ 14288 w 28575"/>
                              <a:gd name="connsiteY262" fmla="*/ 4763 h 9525"/>
                              <a:gd name="connsiteX263" fmla="*/ 14288 w 28575"/>
                              <a:gd name="connsiteY263" fmla="*/ 4763 h 9525"/>
                              <a:gd name="connsiteX264" fmla="*/ 14288 w 28575"/>
                              <a:gd name="connsiteY264" fmla="*/ 4763 h 9525"/>
                              <a:gd name="connsiteX265" fmla="*/ 14288 w 28575"/>
                              <a:gd name="connsiteY265" fmla="*/ 4763 h 9525"/>
                              <a:gd name="connsiteX266" fmla="*/ 15383 w 28575"/>
                              <a:gd name="connsiteY266" fmla="*/ 4763 h 9525"/>
                              <a:gd name="connsiteX267" fmla="*/ 15383 w 28575"/>
                              <a:gd name="connsiteY267" fmla="*/ 4763 h 9525"/>
                              <a:gd name="connsiteX268" fmla="*/ 15383 w 28575"/>
                              <a:gd name="connsiteY268" fmla="*/ 9525 h 9525"/>
                              <a:gd name="connsiteX269" fmla="*/ 15383 w 28575"/>
                              <a:gd name="connsiteY269" fmla="*/ 4763 h 9525"/>
                              <a:gd name="connsiteX270" fmla="*/ 15383 w 28575"/>
                              <a:gd name="connsiteY270" fmla="*/ 4763 h 9525"/>
                              <a:gd name="connsiteX271" fmla="*/ 15383 w 28575"/>
                              <a:gd name="connsiteY271" fmla="*/ 4763 h 9525"/>
                              <a:gd name="connsiteX272" fmla="*/ 15383 w 28575"/>
                              <a:gd name="connsiteY272" fmla="*/ 4763 h 9525"/>
                              <a:gd name="connsiteX273" fmla="*/ 15383 w 28575"/>
                              <a:gd name="connsiteY273" fmla="*/ 4763 h 9525"/>
                              <a:gd name="connsiteX274" fmla="*/ 15383 w 28575"/>
                              <a:gd name="connsiteY274" fmla="*/ 4763 h 9525"/>
                              <a:gd name="connsiteX275" fmla="*/ 15383 w 28575"/>
                              <a:gd name="connsiteY275" fmla="*/ 4763 h 9525"/>
                              <a:gd name="connsiteX276" fmla="*/ 15383 w 28575"/>
                              <a:gd name="connsiteY276" fmla="*/ 4763 h 9525"/>
                              <a:gd name="connsiteX277" fmla="*/ 15383 w 28575"/>
                              <a:gd name="connsiteY277" fmla="*/ 9525 h 9525"/>
                              <a:gd name="connsiteX278" fmla="*/ 15383 w 28575"/>
                              <a:gd name="connsiteY278" fmla="*/ 4763 h 9525"/>
                              <a:gd name="connsiteX279" fmla="*/ 15383 w 28575"/>
                              <a:gd name="connsiteY279" fmla="*/ 9525 h 9525"/>
                              <a:gd name="connsiteX280" fmla="*/ 15383 w 28575"/>
                              <a:gd name="connsiteY280" fmla="*/ 4763 h 9525"/>
                              <a:gd name="connsiteX281" fmla="*/ 15383 w 28575"/>
                              <a:gd name="connsiteY281" fmla="*/ 4763 h 9525"/>
                              <a:gd name="connsiteX282" fmla="*/ 15383 w 28575"/>
                              <a:gd name="connsiteY282" fmla="*/ 4763 h 9525"/>
                              <a:gd name="connsiteX283" fmla="*/ 15383 w 28575"/>
                              <a:gd name="connsiteY283" fmla="*/ 4763 h 9525"/>
                              <a:gd name="connsiteX284" fmla="*/ 16488 w 28575"/>
                              <a:gd name="connsiteY284" fmla="*/ 4763 h 9525"/>
                              <a:gd name="connsiteX285" fmla="*/ 16488 w 28575"/>
                              <a:gd name="connsiteY285" fmla="*/ 4763 h 9525"/>
                              <a:gd name="connsiteX286" fmla="*/ 16488 w 28575"/>
                              <a:gd name="connsiteY286" fmla="*/ 4763 h 9525"/>
                              <a:gd name="connsiteX287" fmla="*/ 16488 w 28575"/>
                              <a:gd name="connsiteY287" fmla="*/ 4763 h 9525"/>
                              <a:gd name="connsiteX288" fmla="*/ 16488 w 28575"/>
                              <a:gd name="connsiteY288" fmla="*/ 0 h 9525"/>
                              <a:gd name="connsiteX289" fmla="*/ 16488 w 28575"/>
                              <a:gd name="connsiteY289" fmla="*/ 4763 h 9525"/>
                              <a:gd name="connsiteX290" fmla="*/ 16488 w 28575"/>
                              <a:gd name="connsiteY290" fmla="*/ 4763 h 9525"/>
                              <a:gd name="connsiteX291" fmla="*/ 16488 w 28575"/>
                              <a:gd name="connsiteY291" fmla="*/ 4763 h 9525"/>
                              <a:gd name="connsiteX292" fmla="*/ 16488 w 28575"/>
                              <a:gd name="connsiteY292" fmla="*/ 4763 h 9525"/>
                              <a:gd name="connsiteX293" fmla="*/ 16488 w 28575"/>
                              <a:gd name="connsiteY293" fmla="*/ 4763 h 9525"/>
                              <a:gd name="connsiteX294" fmla="*/ 16488 w 28575"/>
                              <a:gd name="connsiteY294" fmla="*/ 4763 h 9525"/>
                              <a:gd name="connsiteX295" fmla="*/ 16488 w 28575"/>
                              <a:gd name="connsiteY295" fmla="*/ 4763 h 9525"/>
                              <a:gd name="connsiteX296" fmla="*/ 16488 w 28575"/>
                              <a:gd name="connsiteY296" fmla="*/ 9525 h 9525"/>
                              <a:gd name="connsiteX297" fmla="*/ 16488 w 28575"/>
                              <a:gd name="connsiteY297" fmla="*/ 9525 h 9525"/>
                              <a:gd name="connsiteX298" fmla="*/ 16488 w 28575"/>
                              <a:gd name="connsiteY298" fmla="*/ 9525 h 9525"/>
                              <a:gd name="connsiteX299" fmla="*/ 16488 w 28575"/>
                              <a:gd name="connsiteY299" fmla="*/ 9525 h 9525"/>
                              <a:gd name="connsiteX300" fmla="*/ 16488 w 28575"/>
                              <a:gd name="connsiteY300" fmla="*/ 9525 h 9525"/>
                              <a:gd name="connsiteX301" fmla="*/ 16488 w 28575"/>
                              <a:gd name="connsiteY301" fmla="*/ 4763 h 9525"/>
                              <a:gd name="connsiteX302" fmla="*/ 16488 w 28575"/>
                              <a:gd name="connsiteY302" fmla="*/ 9525 h 9525"/>
                              <a:gd name="connsiteX303" fmla="*/ 16488 w 28575"/>
                              <a:gd name="connsiteY303" fmla="*/ 4763 h 9525"/>
                              <a:gd name="connsiteX304" fmla="*/ 17583 w 28575"/>
                              <a:gd name="connsiteY304" fmla="*/ 4763 h 9525"/>
                              <a:gd name="connsiteX305" fmla="*/ 17583 w 28575"/>
                              <a:gd name="connsiteY305" fmla="*/ 4763 h 9525"/>
                              <a:gd name="connsiteX306" fmla="*/ 17583 w 28575"/>
                              <a:gd name="connsiteY306" fmla="*/ 4763 h 9525"/>
                              <a:gd name="connsiteX307" fmla="*/ 17583 w 28575"/>
                              <a:gd name="connsiteY307" fmla="*/ 4763 h 9525"/>
                              <a:gd name="connsiteX308" fmla="*/ 17583 w 28575"/>
                              <a:gd name="connsiteY308" fmla="*/ 4763 h 9525"/>
                              <a:gd name="connsiteX309" fmla="*/ 17583 w 28575"/>
                              <a:gd name="connsiteY309" fmla="*/ 4763 h 9525"/>
                              <a:gd name="connsiteX310" fmla="*/ 17583 w 28575"/>
                              <a:gd name="connsiteY310" fmla="*/ 4763 h 9525"/>
                              <a:gd name="connsiteX311" fmla="*/ 17583 w 28575"/>
                              <a:gd name="connsiteY311" fmla="*/ 4763 h 9525"/>
                              <a:gd name="connsiteX312" fmla="*/ 17583 w 28575"/>
                              <a:gd name="connsiteY312" fmla="*/ 4763 h 9525"/>
                              <a:gd name="connsiteX313" fmla="*/ 17583 w 28575"/>
                              <a:gd name="connsiteY313" fmla="*/ 4763 h 9525"/>
                              <a:gd name="connsiteX314" fmla="*/ 17583 w 28575"/>
                              <a:gd name="connsiteY314" fmla="*/ 4763 h 9525"/>
                              <a:gd name="connsiteX315" fmla="*/ 17583 w 28575"/>
                              <a:gd name="connsiteY315" fmla="*/ 4763 h 9525"/>
                              <a:gd name="connsiteX316" fmla="*/ 17583 w 28575"/>
                              <a:gd name="connsiteY316" fmla="*/ 4763 h 9525"/>
                              <a:gd name="connsiteX317" fmla="*/ 17583 w 28575"/>
                              <a:gd name="connsiteY317" fmla="*/ 4763 h 9525"/>
                              <a:gd name="connsiteX318" fmla="*/ 17583 w 28575"/>
                              <a:gd name="connsiteY318" fmla="*/ 4763 h 9525"/>
                              <a:gd name="connsiteX319" fmla="*/ 17583 w 28575"/>
                              <a:gd name="connsiteY319" fmla="*/ 4763 h 9525"/>
                              <a:gd name="connsiteX320" fmla="*/ 17583 w 28575"/>
                              <a:gd name="connsiteY320" fmla="*/ 4763 h 9525"/>
                              <a:gd name="connsiteX321" fmla="*/ 17583 w 28575"/>
                              <a:gd name="connsiteY321" fmla="*/ 4763 h 9525"/>
                              <a:gd name="connsiteX322" fmla="*/ 18688 w 28575"/>
                              <a:gd name="connsiteY322" fmla="*/ 4763 h 9525"/>
                              <a:gd name="connsiteX323" fmla="*/ 18688 w 28575"/>
                              <a:gd name="connsiteY323" fmla="*/ 9525 h 9525"/>
                              <a:gd name="connsiteX324" fmla="*/ 18688 w 28575"/>
                              <a:gd name="connsiteY324" fmla="*/ 4763 h 9525"/>
                              <a:gd name="connsiteX325" fmla="*/ 18688 w 28575"/>
                              <a:gd name="connsiteY325" fmla="*/ 4763 h 9525"/>
                              <a:gd name="connsiteX326" fmla="*/ 18688 w 28575"/>
                              <a:gd name="connsiteY326" fmla="*/ 4763 h 9525"/>
                              <a:gd name="connsiteX327" fmla="*/ 18688 w 28575"/>
                              <a:gd name="connsiteY327" fmla="*/ 4763 h 9525"/>
                              <a:gd name="connsiteX328" fmla="*/ 18688 w 28575"/>
                              <a:gd name="connsiteY328" fmla="*/ 4763 h 9525"/>
                              <a:gd name="connsiteX329" fmla="*/ 18688 w 28575"/>
                              <a:gd name="connsiteY329" fmla="*/ 4763 h 9525"/>
                              <a:gd name="connsiteX330" fmla="*/ 18688 w 28575"/>
                              <a:gd name="connsiteY330" fmla="*/ 9525 h 9525"/>
                              <a:gd name="connsiteX331" fmla="*/ 18688 w 28575"/>
                              <a:gd name="connsiteY331" fmla="*/ 9525 h 9525"/>
                              <a:gd name="connsiteX332" fmla="*/ 18688 w 28575"/>
                              <a:gd name="connsiteY332" fmla="*/ 9525 h 9525"/>
                              <a:gd name="connsiteX333" fmla="*/ 18688 w 28575"/>
                              <a:gd name="connsiteY333" fmla="*/ 9525 h 9525"/>
                              <a:gd name="connsiteX334" fmla="*/ 18688 w 28575"/>
                              <a:gd name="connsiteY334" fmla="*/ 4763 h 9525"/>
                              <a:gd name="connsiteX335" fmla="*/ 18688 w 28575"/>
                              <a:gd name="connsiteY335" fmla="*/ 9525 h 9525"/>
                              <a:gd name="connsiteX336" fmla="*/ 18688 w 28575"/>
                              <a:gd name="connsiteY336" fmla="*/ 9525 h 9525"/>
                              <a:gd name="connsiteX337" fmla="*/ 18688 w 28575"/>
                              <a:gd name="connsiteY337" fmla="*/ 9525 h 9525"/>
                              <a:gd name="connsiteX338" fmla="*/ 18688 w 28575"/>
                              <a:gd name="connsiteY338" fmla="*/ 9525 h 9525"/>
                              <a:gd name="connsiteX339" fmla="*/ 18688 w 28575"/>
                              <a:gd name="connsiteY339" fmla="*/ 9525 h 9525"/>
                              <a:gd name="connsiteX340" fmla="*/ 19783 w 28575"/>
                              <a:gd name="connsiteY340" fmla="*/ 4763 h 9525"/>
                              <a:gd name="connsiteX341" fmla="*/ 19783 w 28575"/>
                              <a:gd name="connsiteY341" fmla="*/ 4763 h 9525"/>
                              <a:gd name="connsiteX342" fmla="*/ 19783 w 28575"/>
                              <a:gd name="connsiteY342" fmla="*/ 4763 h 9525"/>
                              <a:gd name="connsiteX343" fmla="*/ 19783 w 28575"/>
                              <a:gd name="connsiteY343" fmla="*/ 9525 h 9525"/>
                              <a:gd name="connsiteX344" fmla="*/ 19783 w 28575"/>
                              <a:gd name="connsiteY344" fmla="*/ 9525 h 9525"/>
                              <a:gd name="connsiteX345" fmla="*/ 19783 w 28575"/>
                              <a:gd name="connsiteY345" fmla="*/ 9525 h 9525"/>
                              <a:gd name="connsiteX346" fmla="*/ 19783 w 28575"/>
                              <a:gd name="connsiteY346" fmla="*/ 9525 h 9525"/>
                              <a:gd name="connsiteX347" fmla="*/ 19783 w 28575"/>
                              <a:gd name="connsiteY347" fmla="*/ 4763 h 9525"/>
                              <a:gd name="connsiteX348" fmla="*/ 19783 w 28575"/>
                              <a:gd name="connsiteY348" fmla="*/ 9525 h 9525"/>
                              <a:gd name="connsiteX349" fmla="*/ 19783 w 28575"/>
                              <a:gd name="connsiteY349" fmla="*/ 9525 h 9525"/>
                              <a:gd name="connsiteX350" fmla="*/ 19783 w 28575"/>
                              <a:gd name="connsiteY350" fmla="*/ 9525 h 9525"/>
                              <a:gd name="connsiteX351" fmla="*/ 19783 w 28575"/>
                              <a:gd name="connsiteY351" fmla="*/ 9525 h 9525"/>
                              <a:gd name="connsiteX352" fmla="*/ 19783 w 28575"/>
                              <a:gd name="connsiteY352" fmla="*/ 4763 h 9525"/>
                              <a:gd name="connsiteX353" fmla="*/ 19783 w 28575"/>
                              <a:gd name="connsiteY353" fmla="*/ 4763 h 9525"/>
                              <a:gd name="connsiteX354" fmla="*/ 19783 w 28575"/>
                              <a:gd name="connsiteY354" fmla="*/ 4763 h 9525"/>
                              <a:gd name="connsiteX355" fmla="*/ 19783 w 28575"/>
                              <a:gd name="connsiteY355" fmla="*/ 9525 h 9525"/>
                              <a:gd name="connsiteX356" fmla="*/ 19783 w 28575"/>
                              <a:gd name="connsiteY356" fmla="*/ 9525 h 9525"/>
                              <a:gd name="connsiteX357" fmla="*/ 19783 w 28575"/>
                              <a:gd name="connsiteY357" fmla="*/ 9525 h 9525"/>
                              <a:gd name="connsiteX358" fmla="*/ 19783 w 28575"/>
                              <a:gd name="connsiteY358" fmla="*/ 9525 h 9525"/>
                              <a:gd name="connsiteX359" fmla="*/ 19783 w 28575"/>
                              <a:gd name="connsiteY359" fmla="*/ 4763 h 9525"/>
                              <a:gd name="connsiteX360" fmla="*/ 19783 w 28575"/>
                              <a:gd name="connsiteY360" fmla="*/ 4763 h 9525"/>
                              <a:gd name="connsiteX361" fmla="*/ 19783 w 28575"/>
                              <a:gd name="connsiteY361" fmla="*/ 4763 h 9525"/>
                              <a:gd name="connsiteX362" fmla="*/ 19783 w 28575"/>
                              <a:gd name="connsiteY362" fmla="*/ 4763 h 9525"/>
                              <a:gd name="connsiteX363" fmla="*/ 19783 w 28575"/>
                              <a:gd name="connsiteY363" fmla="*/ 4763 h 9525"/>
                              <a:gd name="connsiteX364" fmla="*/ 19783 w 28575"/>
                              <a:gd name="connsiteY364" fmla="*/ 4763 h 9525"/>
                              <a:gd name="connsiteX365" fmla="*/ 19783 w 28575"/>
                              <a:gd name="connsiteY365" fmla="*/ 4763 h 9525"/>
                              <a:gd name="connsiteX366" fmla="*/ 20879 w 28575"/>
                              <a:gd name="connsiteY366" fmla="*/ 4763 h 9525"/>
                              <a:gd name="connsiteX367" fmla="*/ 20879 w 28575"/>
                              <a:gd name="connsiteY367" fmla="*/ 4763 h 9525"/>
                              <a:gd name="connsiteX368" fmla="*/ 20879 w 28575"/>
                              <a:gd name="connsiteY368" fmla="*/ 4763 h 9525"/>
                              <a:gd name="connsiteX369" fmla="*/ 20879 w 28575"/>
                              <a:gd name="connsiteY369" fmla="*/ 4763 h 9525"/>
                              <a:gd name="connsiteX370" fmla="*/ 20879 w 28575"/>
                              <a:gd name="connsiteY370" fmla="*/ 4763 h 9525"/>
                              <a:gd name="connsiteX371" fmla="*/ 20879 w 28575"/>
                              <a:gd name="connsiteY371" fmla="*/ 4763 h 9525"/>
                              <a:gd name="connsiteX372" fmla="*/ 20879 w 28575"/>
                              <a:gd name="connsiteY372" fmla="*/ 9525 h 9525"/>
                              <a:gd name="connsiteX373" fmla="*/ 20879 w 28575"/>
                              <a:gd name="connsiteY373" fmla="*/ 9525 h 9525"/>
                              <a:gd name="connsiteX374" fmla="*/ 20879 w 28575"/>
                              <a:gd name="connsiteY374" fmla="*/ 4763 h 9525"/>
                              <a:gd name="connsiteX375" fmla="*/ 20879 w 28575"/>
                              <a:gd name="connsiteY375" fmla="*/ 4763 h 9525"/>
                              <a:gd name="connsiteX376" fmla="*/ 20879 w 28575"/>
                              <a:gd name="connsiteY376" fmla="*/ 4763 h 9525"/>
                              <a:gd name="connsiteX377" fmla="*/ 20879 w 28575"/>
                              <a:gd name="connsiteY377" fmla="*/ 4763 h 9525"/>
                              <a:gd name="connsiteX378" fmla="*/ 20879 w 28575"/>
                              <a:gd name="connsiteY378" fmla="*/ 4763 h 9525"/>
                              <a:gd name="connsiteX379" fmla="*/ 20879 w 28575"/>
                              <a:gd name="connsiteY379" fmla="*/ 4763 h 9525"/>
                              <a:gd name="connsiteX380" fmla="*/ 20879 w 28575"/>
                              <a:gd name="connsiteY380" fmla="*/ 4763 h 9525"/>
                              <a:gd name="connsiteX381" fmla="*/ 20879 w 28575"/>
                              <a:gd name="connsiteY381" fmla="*/ 4763 h 9525"/>
                              <a:gd name="connsiteX382" fmla="*/ 20879 w 28575"/>
                              <a:gd name="connsiteY382" fmla="*/ 4763 h 9525"/>
                              <a:gd name="connsiteX383" fmla="*/ 20879 w 28575"/>
                              <a:gd name="connsiteY383" fmla="*/ 4763 h 9525"/>
                              <a:gd name="connsiteX384" fmla="*/ 21984 w 28575"/>
                              <a:gd name="connsiteY384" fmla="*/ 4763 h 9525"/>
                              <a:gd name="connsiteX385" fmla="*/ 21984 w 28575"/>
                              <a:gd name="connsiteY385" fmla="*/ 4763 h 9525"/>
                              <a:gd name="connsiteX386" fmla="*/ 21984 w 28575"/>
                              <a:gd name="connsiteY386" fmla="*/ 4763 h 9525"/>
                              <a:gd name="connsiteX387" fmla="*/ 21984 w 28575"/>
                              <a:gd name="connsiteY387" fmla="*/ 4763 h 9525"/>
                              <a:gd name="connsiteX388" fmla="*/ 21984 w 28575"/>
                              <a:gd name="connsiteY388" fmla="*/ 4763 h 9525"/>
                              <a:gd name="connsiteX389" fmla="*/ 21984 w 28575"/>
                              <a:gd name="connsiteY389" fmla="*/ 9525 h 9525"/>
                              <a:gd name="connsiteX390" fmla="*/ 21984 w 28575"/>
                              <a:gd name="connsiteY390" fmla="*/ 9525 h 9525"/>
                              <a:gd name="connsiteX391" fmla="*/ 21984 w 28575"/>
                              <a:gd name="connsiteY391" fmla="*/ 4763 h 9525"/>
                              <a:gd name="connsiteX392" fmla="*/ 21984 w 28575"/>
                              <a:gd name="connsiteY392" fmla="*/ 4763 h 9525"/>
                              <a:gd name="connsiteX393" fmla="*/ 21984 w 28575"/>
                              <a:gd name="connsiteY393" fmla="*/ 9525 h 9525"/>
                              <a:gd name="connsiteX394" fmla="*/ 21984 w 28575"/>
                              <a:gd name="connsiteY394" fmla="*/ 4763 h 9525"/>
                              <a:gd name="connsiteX395" fmla="*/ 21984 w 28575"/>
                              <a:gd name="connsiteY395" fmla="*/ 4763 h 9525"/>
                              <a:gd name="connsiteX396" fmla="*/ 21984 w 28575"/>
                              <a:gd name="connsiteY396" fmla="*/ 4763 h 9525"/>
                              <a:gd name="connsiteX397" fmla="*/ 21984 w 28575"/>
                              <a:gd name="connsiteY397" fmla="*/ 4763 h 9525"/>
                              <a:gd name="connsiteX398" fmla="*/ 21984 w 28575"/>
                              <a:gd name="connsiteY398" fmla="*/ 4763 h 9525"/>
                              <a:gd name="connsiteX399" fmla="*/ 21984 w 28575"/>
                              <a:gd name="connsiteY399" fmla="*/ 9525 h 9525"/>
                              <a:gd name="connsiteX400" fmla="*/ 21984 w 28575"/>
                              <a:gd name="connsiteY400" fmla="*/ 9525 h 9525"/>
                              <a:gd name="connsiteX401" fmla="*/ 21984 w 28575"/>
                              <a:gd name="connsiteY401" fmla="*/ 4763 h 9525"/>
                              <a:gd name="connsiteX402" fmla="*/ 23079 w 28575"/>
                              <a:gd name="connsiteY402" fmla="*/ 4763 h 9525"/>
                              <a:gd name="connsiteX403" fmla="*/ 23079 w 28575"/>
                              <a:gd name="connsiteY403" fmla="*/ 4763 h 9525"/>
                              <a:gd name="connsiteX404" fmla="*/ 23079 w 28575"/>
                              <a:gd name="connsiteY404" fmla="*/ 4763 h 9525"/>
                              <a:gd name="connsiteX405" fmla="*/ 23079 w 28575"/>
                              <a:gd name="connsiteY405" fmla="*/ 4763 h 9525"/>
                              <a:gd name="connsiteX406" fmla="*/ 23079 w 28575"/>
                              <a:gd name="connsiteY406" fmla="*/ 4763 h 9525"/>
                              <a:gd name="connsiteX407" fmla="*/ 23079 w 28575"/>
                              <a:gd name="connsiteY407" fmla="*/ 4763 h 9525"/>
                              <a:gd name="connsiteX408" fmla="*/ 23079 w 28575"/>
                              <a:gd name="connsiteY408" fmla="*/ 4763 h 9525"/>
                              <a:gd name="connsiteX409" fmla="*/ 23079 w 28575"/>
                              <a:gd name="connsiteY409" fmla="*/ 4763 h 9525"/>
                              <a:gd name="connsiteX410" fmla="*/ 23079 w 28575"/>
                              <a:gd name="connsiteY410" fmla="*/ 4763 h 9525"/>
                              <a:gd name="connsiteX411" fmla="*/ 23079 w 28575"/>
                              <a:gd name="connsiteY411" fmla="*/ 4763 h 9525"/>
                              <a:gd name="connsiteX412" fmla="*/ 23079 w 28575"/>
                              <a:gd name="connsiteY412" fmla="*/ 4763 h 9525"/>
                              <a:gd name="connsiteX413" fmla="*/ 23079 w 28575"/>
                              <a:gd name="connsiteY413" fmla="*/ 4763 h 9525"/>
                              <a:gd name="connsiteX414" fmla="*/ 23079 w 28575"/>
                              <a:gd name="connsiteY414" fmla="*/ 4763 h 9525"/>
                              <a:gd name="connsiteX415" fmla="*/ 23079 w 28575"/>
                              <a:gd name="connsiteY415" fmla="*/ 4763 h 9525"/>
                              <a:gd name="connsiteX416" fmla="*/ 23079 w 28575"/>
                              <a:gd name="connsiteY416" fmla="*/ 4763 h 9525"/>
                              <a:gd name="connsiteX417" fmla="*/ 23079 w 28575"/>
                              <a:gd name="connsiteY417" fmla="*/ 4763 h 9525"/>
                              <a:gd name="connsiteX418" fmla="*/ 23079 w 28575"/>
                              <a:gd name="connsiteY418" fmla="*/ 4763 h 9525"/>
                              <a:gd name="connsiteX419" fmla="*/ 23079 w 28575"/>
                              <a:gd name="connsiteY419" fmla="*/ 9525 h 9525"/>
                              <a:gd name="connsiteX420" fmla="*/ 24174 w 28575"/>
                              <a:gd name="connsiteY420" fmla="*/ 9525 h 9525"/>
                              <a:gd name="connsiteX421" fmla="*/ 24174 w 28575"/>
                              <a:gd name="connsiteY421" fmla="*/ 9525 h 9525"/>
                              <a:gd name="connsiteX422" fmla="*/ 24174 w 28575"/>
                              <a:gd name="connsiteY422" fmla="*/ 9525 h 9525"/>
                              <a:gd name="connsiteX423" fmla="*/ 24174 w 28575"/>
                              <a:gd name="connsiteY423" fmla="*/ 9525 h 9525"/>
                              <a:gd name="connsiteX424" fmla="*/ 24174 w 28575"/>
                              <a:gd name="connsiteY424" fmla="*/ 9525 h 9525"/>
                              <a:gd name="connsiteX425" fmla="*/ 24174 w 28575"/>
                              <a:gd name="connsiteY425" fmla="*/ 9525 h 9525"/>
                              <a:gd name="connsiteX426" fmla="*/ 24174 w 28575"/>
                              <a:gd name="connsiteY426" fmla="*/ 9525 h 9525"/>
                              <a:gd name="connsiteX427" fmla="*/ 24174 w 28575"/>
                              <a:gd name="connsiteY427" fmla="*/ 9525 h 9525"/>
                              <a:gd name="connsiteX428" fmla="*/ 24174 w 28575"/>
                              <a:gd name="connsiteY428" fmla="*/ 9525 h 9525"/>
                              <a:gd name="connsiteX429" fmla="*/ 24174 w 28575"/>
                              <a:gd name="connsiteY429" fmla="*/ 4763 h 9525"/>
                              <a:gd name="connsiteX430" fmla="*/ 24174 w 28575"/>
                              <a:gd name="connsiteY430" fmla="*/ 4763 h 9525"/>
                              <a:gd name="connsiteX431" fmla="*/ 24174 w 28575"/>
                              <a:gd name="connsiteY431" fmla="*/ 4763 h 9525"/>
                              <a:gd name="connsiteX432" fmla="*/ 24174 w 28575"/>
                              <a:gd name="connsiteY432" fmla="*/ 4763 h 9525"/>
                              <a:gd name="connsiteX433" fmla="*/ 24174 w 28575"/>
                              <a:gd name="connsiteY433" fmla="*/ 9525 h 9525"/>
                              <a:gd name="connsiteX434" fmla="*/ 24174 w 28575"/>
                              <a:gd name="connsiteY434" fmla="*/ 9525 h 9525"/>
                              <a:gd name="connsiteX435" fmla="*/ 24174 w 28575"/>
                              <a:gd name="connsiteY435" fmla="*/ 9525 h 9525"/>
                              <a:gd name="connsiteX436" fmla="*/ 24174 w 28575"/>
                              <a:gd name="connsiteY436" fmla="*/ 9525 h 9525"/>
                              <a:gd name="connsiteX437" fmla="*/ 24174 w 28575"/>
                              <a:gd name="connsiteY437" fmla="*/ 9525 h 9525"/>
                              <a:gd name="connsiteX438" fmla="*/ 24174 w 28575"/>
                              <a:gd name="connsiteY438" fmla="*/ 9525 h 9525"/>
                              <a:gd name="connsiteX439" fmla="*/ 24174 w 28575"/>
                              <a:gd name="connsiteY439" fmla="*/ 9525 h 9525"/>
                              <a:gd name="connsiteX440" fmla="*/ 25279 w 28575"/>
                              <a:gd name="connsiteY440" fmla="*/ 9525 h 9525"/>
                              <a:gd name="connsiteX441" fmla="*/ 25279 w 28575"/>
                              <a:gd name="connsiteY441" fmla="*/ 9525 h 9525"/>
                              <a:gd name="connsiteX442" fmla="*/ 25279 w 28575"/>
                              <a:gd name="connsiteY442" fmla="*/ 9525 h 9525"/>
                              <a:gd name="connsiteX443" fmla="*/ 25279 w 28575"/>
                              <a:gd name="connsiteY443" fmla="*/ 9525 h 9525"/>
                              <a:gd name="connsiteX444" fmla="*/ 25279 w 28575"/>
                              <a:gd name="connsiteY444" fmla="*/ 4763 h 9525"/>
                              <a:gd name="connsiteX445" fmla="*/ 25279 w 28575"/>
                              <a:gd name="connsiteY445" fmla="*/ 4763 h 9525"/>
                              <a:gd name="connsiteX446" fmla="*/ 25279 w 28575"/>
                              <a:gd name="connsiteY446" fmla="*/ 4763 h 9525"/>
                              <a:gd name="connsiteX447" fmla="*/ 25279 w 28575"/>
                              <a:gd name="connsiteY447" fmla="*/ 4763 h 9525"/>
                              <a:gd name="connsiteX448" fmla="*/ 25279 w 28575"/>
                              <a:gd name="connsiteY448" fmla="*/ 4763 h 9525"/>
                              <a:gd name="connsiteX449" fmla="*/ 25279 w 28575"/>
                              <a:gd name="connsiteY449" fmla="*/ 4763 h 9525"/>
                              <a:gd name="connsiteX450" fmla="*/ 25279 w 28575"/>
                              <a:gd name="connsiteY450" fmla="*/ 4763 h 9525"/>
                              <a:gd name="connsiteX451" fmla="*/ 25279 w 28575"/>
                              <a:gd name="connsiteY451" fmla="*/ 4763 h 9525"/>
                              <a:gd name="connsiteX452" fmla="*/ 25279 w 28575"/>
                              <a:gd name="connsiteY452" fmla="*/ 4763 h 9525"/>
                              <a:gd name="connsiteX453" fmla="*/ 25279 w 28575"/>
                              <a:gd name="connsiteY453" fmla="*/ 4763 h 9525"/>
                              <a:gd name="connsiteX454" fmla="*/ 25279 w 28575"/>
                              <a:gd name="connsiteY454" fmla="*/ 4763 h 9525"/>
                              <a:gd name="connsiteX455" fmla="*/ 25279 w 28575"/>
                              <a:gd name="connsiteY455" fmla="*/ 4763 h 9525"/>
                              <a:gd name="connsiteX456" fmla="*/ 25279 w 28575"/>
                              <a:gd name="connsiteY456" fmla="*/ 4763 h 9525"/>
                              <a:gd name="connsiteX457" fmla="*/ 25279 w 28575"/>
                              <a:gd name="connsiteY457" fmla="*/ 4763 h 9525"/>
                              <a:gd name="connsiteX458" fmla="*/ 26375 w 28575"/>
                              <a:gd name="connsiteY458" fmla="*/ 4763 h 9525"/>
                              <a:gd name="connsiteX459" fmla="*/ 26375 w 28575"/>
                              <a:gd name="connsiteY459" fmla="*/ 4763 h 9525"/>
                              <a:gd name="connsiteX460" fmla="*/ 26375 w 28575"/>
                              <a:gd name="connsiteY460" fmla="*/ 4763 h 9525"/>
                              <a:gd name="connsiteX461" fmla="*/ 26375 w 28575"/>
                              <a:gd name="connsiteY461" fmla="*/ 9525 h 9525"/>
                              <a:gd name="connsiteX462" fmla="*/ 26375 w 28575"/>
                              <a:gd name="connsiteY462" fmla="*/ 4763 h 9525"/>
                              <a:gd name="connsiteX463" fmla="*/ 26375 w 28575"/>
                              <a:gd name="connsiteY463" fmla="*/ 4763 h 9525"/>
                              <a:gd name="connsiteX464" fmla="*/ 26375 w 28575"/>
                              <a:gd name="connsiteY464" fmla="*/ 4763 h 9525"/>
                              <a:gd name="connsiteX465" fmla="*/ 26375 w 28575"/>
                              <a:gd name="connsiteY465" fmla="*/ 4763 h 9525"/>
                              <a:gd name="connsiteX466" fmla="*/ 26375 w 28575"/>
                              <a:gd name="connsiteY466" fmla="*/ 4763 h 9525"/>
                              <a:gd name="connsiteX467" fmla="*/ 26375 w 28575"/>
                              <a:gd name="connsiteY467" fmla="*/ 4763 h 9525"/>
                              <a:gd name="connsiteX468" fmla="*/ 26375 w 28575"/>
                              <a:gd name="connsiteY468" fmla="*/ 9525 h 9525"/>
                              <a:gd name="connsiteX469" fmla="*/ 26375 w 28575"/>
                              <a:gd name="connsiteY469" fmla="*/ 9525 h 9525"/>
                              <a:gd name="connsiteX470" fmla="*/ 26375 w 28575"/>
                              <a:gd name="connsiteY470" fmla="*/ 9525 h 9525"/>
                              <a:gd name="connsiteX471" fmla="*/ 26375 w 28575"/>
                              <a:gd name="connsiteY471" fmla="*/ 9525 h 9525"/>
                              <a:gd name="connsiteX472" fmla="*/ 26375 w 28575"/>
                              <a:gd name="connsiteY472" fmla="*/ 9525 h 9525"/>
                              <a:gd name="connsiteX473" fmla="*/ 26375 w 28575"/>
                              <a:gd name="connsiteY473" fmla="*/ 9525 h 9525"/>
                              <a:gd name="connsiteX474" fmla="*/ 26375 w 28575"/>
                              <a:gd name="connsiteY474" fmla="*/ 9525 h 9525"/>
                              <a:gd name="connsiteX475" fmla="*/ 26375 w 28575"/>
                              <a:gd name="connsiteY475" fmla="*/ 9525 h 9525"/>
                              <a:gd name="connsiteX476" fmla="*/ 27480 w 28575"/>
                              <a:gd name="connsiteY476" fmla="*/ 9525 h 9525"/>
                              <a:gd name="connsiteX477" fmla="*/ 27480 w 28575"/>
                              <a:gd name="connsiteY477" fmla="*/ 4763 h 9525"/>
                              <a:gd name="connsiteX478" fmla="*/ 27480 w 28575"/>
                              <a:gd name="connsiteY478" fmla="*/ 9525 h 9525"/>
                              <a:gd name="connsiteX479" fmla="*/ 27480 w 28575"/>
                              <a:gd name="connsiteY479" fmla="*/ 9525 h 9525"/>
                              <a:gd name="connsiteX480" fmla="*/ 27480 w 28575"/>
                              <a:gd name="connsiteY480" fmla="*/ 4763 h 9525"/>
                              <a:gd name="connsiteX481" fmla="*/ 27480 w 28575"/>
                              <a:gd name="connsiteY481" fmla="*/ 4763 h 9525"/>
                              <a:gd name="connsiteX482" fmla="*/ 27480 w 28575"/>
                              <a:gd name="connsiteY482" fmla="*/ 4763 h 9525"/>
                              <a:gd name="connsiteX483" fmla="*/ 27480 w 28575"/>
                              <a:gd name="connsiteY483" fmla="*/ 4763 h 9525"/>
                              <a:gd name="connsiteX484" fmla="*/ 27480 w 28575"/>
                              <a:gd name="connsiteY484" fmla="*/ 4763 h 9525"/>
                              <a:gd name="connsiteX485" fmla="*/ 27480 w 28575"/>
                              <a:gd name="connsiteY485" fmla="*/ 9525 h 9525"/>
                              <a:gd name="connsiteX486" fmla="*/ 27480 w 28575"/>
                              <a:gd name="connsiteY486" fmla="*/ 9525 h 9525"/>
                              <a:gd name="connsiteX487" fmla="*/ 27480 w 28575"/>
                              <a:gd name="connsiteY487" fmla="*/ 9525 h 9525"/>
                              <a:gd name="connsiteX488" fmla="*/ 27480 w 28575"/>
                              <a:gd name="connsiteY488" fmla="*/ 9525 h 9525"/>
                              <a:gd name="connsiteX489" fmla="*/ 27480 w 28575"/>
                              <a:gd name="connsiteY489" fmla="*/ 9525 h 9525"/>
                              <a:gd name="connsiteX490" fmla="*/ 27480 w 28575"/>
                              <a:gd name="connsiteY490" fmla="*/ 9525 h 9525"/>
                              <a:gd name="connsiteX491" fmla="*/ 27480 w 28575"/>
                              <a:gd name="connsiteY491" fmla="*/ 4763 h 9525"/>
                              <a:gd name="connsiteX492" fmla="*/ 27480 w 28575"/>
                              <a:gd name="connsiteY492" fmla="*/ 4763 h 9525"/>
                              <a:gd name="connsiteX493" fmla="*/ 27480 w 28575"/>
                              <a:gd name="connsiteY493" fmla="*/ 4763 h 9525"/>
                              <a:gd name="connsiteX494" fmla="*/ 28575 w 28575"/>
                              <a:gd name="connsiteY494" fmla="*/ 4763 h 9525"/>
                              <a:gd name="connsiteX495" fmla="*/ 28575 w 28575"/>
                              <a:gd name="connsiteY495" fmla="*/ 4763 h 9525"/>
                              <a:gd name="connsiteX496" fmla="*/ 28575 w 28575"/>
                              <a:gd name="connsiteY496" fmla="*/ 4763 h 9525"/>
                              <a:gd name="connsiteX497" fmla="*/ 28575 w 28575"/>
                              <a:gd name="connsiteY497" fmla="*/ 4763 h 9525"/>
                              <a:gd name="connsiteX498" fmla="*/ 28575 w 28575"/>
                              <a:gd name="connsiteY498" fmla="*/ 4763 h 9525"/>
                              <a:gd name="connsiteX499" fmla="*/ 28575 w 28575"/>
                              <a:gd name="connsiteY499" fmla="*/ 4763 h 9525"/>
                              <a:gd name="connsiteX500" fmla="*/ 28575 w 28575"/>
                              <a:gd name="connsiteY500" fmla="*/ 4763 h 9525"/>
                              <a:gd name="connsiteX501" fmla="*/ 28575 w 28575"/>
                              <a:gd name="connsiteY501" fmla="*/ 9525 h 9525"/>
                              <a:gd name="connsiteX502" fmla="*/ 28575 w 28575"/>
                              <a:gd name="connsiteY502" fmla="*/ 9525 h 9525"/>
                              <a:gd name="connsiteX503" fmla="*/ 28575 w 28575"/>
                              <a:gd name="connsiteY503" fmla="*/ 9525 h 9525"/>
                              <a:gd name="connsiteX504" fmla="*/ 28575 w 28575"/>
                              <a:gd name="connsiteY504" fmla="*/ 9525 h 9525"/>
                              <a:gd name="connsiteX505" fmla="*/ 28575 w 28575"/>
                              <a:gd name="connsiteY505" fmla="*/ 9525 h 9525"/>
                              <a:gd name="connsiteX506" fmla="*/ 28575 w 28575"/>
                              <a:gd name="connsiteY506" fmla="*/ 4763 h 9525"/>
                              <a:gd name="connsiteX507" fmla="*/ 28575 w 28575"/>
                              <a:gd name="connsiteY507" fmla="*/ 4763 h 9525"/>
                              <a:gd name="connsiteX508" fmla="*/ 28575 w 28575"/>
                              <a:gd name="connsiteY508" fmla="*/ 4763 h 9525"/>
                              <a:gd name="connsiteX509" fmla="*/ 28575 w 28575"/>
                              <a:gd name="connsiteY509" fmla="*/ 4763 h 9525"/>
                              <a:gd name="connsiteX510" fmla="*/ 28575 w 28575"/>
                              <a:gd name="connsiteY510" fmla="*/ 4763 h 9525"/>
                              <a:gd name="connsiteX511" fmla="*/ 28575 w 28575"/>
                              <a:gd name="connsiteY511" fmla="*/ 476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4763"/>
                                </a:moveTo>
                                <a:lnTo>
                                  <a:pt x="0" y="4763"/>
                                </a:lnTo>
                                <a:lnTo>
                                  <a:pt x="0" y="4763"/>
                                </a:lnTo>
                                <a:lnTo>
                                  <a:pt x="0" y="4763"/>
                                </a:lnTo>
                                <a:lnTo>
                                  <a:pt x="0" y="4763"/>
                                </a:lnTo>
                                <a:lnTo>
                                  <a:pt x="0" y="4763"/>
                                </a:lnTo>
                                <a:lnTo>
                                  <a:pt x="0" y="4763"/>
                                </a:lnTo>
                                <a:lnTo>
                                  <a:pt x="0" y="4763"/>
                                </a:lnTo>
                                <a:lnTo>
                                  <a:pt x="0" y="4763"/>
                                </a:lnTo>
                                <a:lnTo>
                                  <a:pt x="0" y="4763"/>
                                </a:lnTo>
                                <a:lnTo>
                                  <a:pt x="0" y="9525"/>
                                </a:lnTo>
                                <a:lnTo>
                                  <a:pt x="0" y="9525"/>
                                </a:lnTo>
                                <a:lnTo>
                                  <a:pt x="0" y="9525"/>
                                </a:lnTo>
                                <a:lnTo>
                                  <a:pt x="0" y="4763"/>
                                </a:lnTo>
                                <a:lnTo>
                                  <a:pt x="0" y="4763"/>
                                </a:lnTo>
                                <a:lnTo>
                                  <a:pt x="0" y="4763"/>
                                </a:lnTo>
                                <a:lnTo>
                                  <a:pt x="0" y="4763"/>
                                </a:lnTo>
                                <a:lnTo>
                                  <a:pt x="0" y="9525"/>
                                </a:lnTo>
                                <a:lnTo>
                                  <a:pt x="0" y="9525"/>
                                </a:lnTo>
                                <a:lnTo>
                                  <a:pt x="0" y="9525"/>
                                </a:lnTo>
                                <a:lnTo>
                                  <a:pt x="1095" y="4763"/>
                                </a:lnTo>
                                <a:lnTo>
                                  <a:pt x="1095" y="4763"/>
                                </a:lnTo>
                                <a:lnTo>
                                  <a:pt x="1095" y="4763"/>
                                </a:lnTo>
                                <a:lnTo>
                                  <a:pt x="1095" y="0"/>
                                </a:lnTo>
                                <a:lnTo>
                                  <a:pt x="1095" y="4763"/>
                                </a:lnTo>
                                <a:lnTo>
                                  <a:pt x="1095" y="4763"/>
                                </a:lnTo>
                                <a:lnTo>
                                  <a:pt x="1095" y="4763"/>
                                </a:lnTo>
                                <a:lnTo>
                                  <a:pt x="1095" y="9525"/>
                                </a:lnTo>
                                <a:lnTo>
                                  <a:pt x="1095" y="4763"/>
                                </a:lnTo>
                                <a:lnTo>
                                  <a:pt x="1095" y="4763"/>
                                </a:lnTo>
                                <a:lnTo>
                                  <a:pt x="1095" y="4763"/>
                                </a:lnTo>
                                <a:lnTo>
                                  <a:pt x="1095" y="4763"/>
                                </a:lnTo>
                                <a:lnTo>
                                  <a:pt x="1095" y="4763"/>
                                </a:lnTo>
                                <a:lnTo>
                                  <a:pt x="1095" y="9525"/>
                                </a:lnTo>
                                <a:lnTo>
                                  <a:pt x="1095" y="4763"/>
                                </a:lnTo>
                                <a:lnTo>
                                  <a:pt x="1095" y="9525"/>
                                </a:lnTo>
                                <a:lnTo>
                                  <a:pt x="1095" y="4763"/>
                                </a:lnTo>
                                <a:lnTo>
                                  <a:pt x="1095" y="4763"/>
                                </a:lnTo>
                                <a:lnTo>
                                  <a:pt x="2200" y="4763"/>
                                </a:lnTo>
                                <a:lnTo>
                                  <a:pt x="2200" y="4763"/>
                                </a:lnTo>
                                <a:lnTo>
                                  <a:pt x="2200" y="4763"/>
                                </a:lnTo>
                                <a:lnTo>
                                  <a:pt x="2200" y="4763"/>
                                </a:lnTo>
                                <a:lnTo>
                                  <a:pt x="2200" y="4763"/>
                                </a:lnTo>
                                <a:lnTo>
                                  <a:pt x="2200" y="4763"/>
                                </a:lnTo>
                                <a:lnTo>
                                  <a:pt x="2200" y="4763"/>
                                </a:lnTo>
                                <a:lnTo>
                                  <a:pt x="2200" y="4763"/>
                                </a:lnTo>
                                <a:lnTo>
                                  <a:pt x="2200" y="4763"/>
                                </a:lnTo>
                                <a:lnTo>
                                  <a:pt x="2200" y="4763"/>
                                </a:lnTo>
                                <a:lnTo>
                                  <a:pt x="2200" y="9525"/>
                                </a:lnTo>
                                <a:lnTo>
                                  <a:pt x="2200" y="9525"/>
                                </a:lnTo>
                                <a:lnTo>
                                  <a:pt x="2200" y="9525"/>
                                </a:lnTo>
                                <a:lnTo>
                                  <a:pt x="2200" y="9525"/>
                                </a:lnTo>
                                <a:lnTo>
                                  <a:pt x="2200" y="4763"/>
                                </a:lnTo>
                                <a:lnTo>
                                  <a:pt x="2200" y="4763"/>
                                </a:lnTo>
                                <a:lnTo>
                                  <a:pt x="2200" y="4763"/>
                                </a:lnTo>
                                <a:lnTo>
                                  <a:pt x="2200" y="4763"/>
                                </a:lnTo>
                                <a:lnTo>
                                  <a:pt x="3296" y="4763"/>
                                </a:lnTo>
                                <a:lnTo>
                                  <a:pt x="3296" y="4763"/>
                                </a:lnTo>
                                <a:lnTo>
                                  <a:pt x="3296" y="4763"/>
                                </a:lnTo>
                                <a:lnTo>
                                  <a:pt x="3296" y="4763"/>
                                </a:lnTo>
                                <a:lnTo>
                                  <a:pt x="3296" y="4763"/>
                                </a:lnTo>
                                <a:lnTo>
                                  <a:pt x="3296" y="4763"/>
                                </a:lnTo>
                                <a:lnTo>
                                  <a:pt x="3296" y="4763"/>
                                </a:lnTo>
                                <a:lnTo>
                                  <a:pt x="3296" y="4763"/>
                                </a:lnTo>
                                <a:lnTo>
                                  <a:pt x="3296" y="4763"/>
                                </a:lnTo>
                                <a:lnTo>
                                  <a:pt x="3296" y="4763"/>
                                </a:lnTo>
                                <a:lnTo>
                                  <a:pt x="3296" y="4763"/>
                                </a:lnTo>
                                <a:lnTo>
                                  <a:pt x="3296" y="4763"/>
                                </a:lnTo>
                                <a:lnTo>
                                  <a:pt x="3296" y="9525"/>
                                </a:lnTo>
                                <a:lnTo>
                                  <a:pt x="3296" y="9525"/>
                                </a:lnTo>
                                <a:lnTo>
                                  <a:pt x="3296" y="9525"/>
                                </a:lnTo>
                                <a:lnTo>
                                  <a:pt x="3296" y="4763"/>
                                </a:lnTo>
                                <a:lnTo>
                                  <a:pt x="3296" y="4763"/>
                                </a:lnTo>
                                <a:lnTo>
                                  <a:pt x="3296" y="4763"/>
                                </a:lnTo>
                                <a:lnTo>
                                  <a:pt x="4401" y="4763"/>
                                </a:lnTo>
                                <a:lnTo>
                                  <a:pt x="4401" y="4763"/>
                                </a:lnTo>
                                <a:lnTo>
                                  <a:pt x="4401" y="4763"/>
                                </a:lnTo>
                                <a:lnTo>
                                  <a:pt x="4401" y="9525"/>
                                </a:lnTo>
                                <a:lnTo>
                                  <a:pt x="4401" y="9525"/>
                                </a:lnTo>
                                <a:lnTo>
                                  <a:pt x="4401" y="9525"/>
                                </a:lnTo>
                                <a:lnTo>
                                  <a:pt x="4401" y="9525"/>
                                </a:lnTo>
                                <a:lnTo>
                                  <a:pt x="4401" y="9525"/>
                                </a:lnTo>
                                <a:lnTo>
                                  <a:pt x="4401" y="4763"/>
                                </a:lnTo>
                                <a:lnTo>
                                  <a:pt x="4401" y="9525"/>
                                </a:lnTo>
                                <a:lnTo>
                                  <a:pt x="4401" y="4763"/>
                                </a:lnTo>
                                <a:lnTo>
                                  <a:pt x="4401" y="9525"/>
                                </a:lnTo>
                                <a:lnTo>
                                  <a:pt x="4401" y="9525"/>
                                </a:lnTo>
                                <a:lnTo>
                                  <a:pt x="4401" y="9525"/>
                                </a:lnTo>
                                <a:lnTo>
                                  <a:pt x="4401" y="4763"/>
                                </a:lnTo>
                                <a:lnTo>
                                  <a:pt x="4401" y="4763"/>
                                </a:lnTo>
                                <a:lnTo>
                                  <a:pt x="4401" y="4763"/>
                                </a:lnTo>
                                <a:lnTo>
                                  <a:pt x="4401" y="4763"/>
                                </a:lnTo>
                                <a:lnTo>
                                  <a:pt x="4401" y="4763"/>
                                </a:lnTo>
                                <a:lnTo>
                                  <a:pt x="4401" y="4763"/>
                                </a:lnTo>
                                <a:lnTo>
                                  <a:pt x="5496" y="4763"/>
                                </a:lnTo>
                                <a:lnTo>
                                  <a:pt x="5496" y="4763"/>
                                </a:lnTo>
                                <a:lnTo>
                                  <a:pt x="5496" y="4763"/>
                                </a:lnTo>
                                <a:lnTo>
                                  <a:pt x="5496" y="4763"/>
                                </a:lnTo>
                                <a:lnTo>
                                  <a:pt x="5496" y="4763"/>
                                </a:lnTo>
                                <a:lnTo>
                                  <a:pt x="5496" y="4763"/>
                                </a:lnTo>
                                <a:lnTo>
                                  <a:pt x="5496" y="4763"/>
                                </a:lnTo>
                                <a:lnTo>
                                  <a:pt x="5496" y="4763"/>
                                </a:lnTo>
                                <a:lnTo>
                                  <a:pt x="5496" y="4763"/>
                                </a:lnTo>
                                <a:lnTo>
                                  <a:pt x="5496" y="4763"/>
                                </a:lnTo>
                                <a:lnTo>
                                  <a:pt x="5496" y="9525"/>
                                </a:lnTo>
                                <a:lnTo>
                                  <a:pt x="5496" y="9525"/>
                                </a:lnTo>
                                <a:lnTo>
                                  <a:pt x="5496" y="9525"/>
                                </a:lnTo>
                                <a:lnTo>
                                  <a:pt x="5496" y="4763"/>
                                </a:lnTo>
                                <a:lnTo>
                                  <a:pt x="5496" y="4763"/>
                                </a:lnTo>
                                <a:lnTo>
                                  <a:pt x="5496" y="4763"/>
                                </a:lnTo>
                                <a:lnTo>
                                  <a:pt x="5496" y="4763"/>
                                </a:lnTo>
                                <a:lnTo>
                                  <a:pt x="5496" y="9525"/>
                                </a:lnTo>
                                <a:lnTo>
                                  <a:pt x="6591" y="9525"/>
                                </a:lnTo>
                                <a:lnTo>
                                  <a:pt x="6591" y="9525"/>
                                </a:lnTo>
                                <a:lnTo>
                                  <a:pt x="6591" y="4763"/>
                                </a:lnTo>
                                <a:lnTo>
                                  <a:pt x="6591" y="4763"/>
                                </a:lnTo>
                                <a:lnTo>
                                  <a:pt x="6591" y="4763"/>
                                </a:lnTo>
                                <a:lnTo>
                                  <a:pt x="6591" y="4763"/>
                                </a:lnTo>
                                <a:lnTo>
                                  <a:pt x="6591" y="4763"/>
                                </a:lnTo>
                                <a:lnTo>
                                  <a:pt x="6591" y="4763"/>
                                </a:lnTo>
                                <a:lnTo>
                                  <a:pt x="6591" y="9525"/>
                                </a:lnTo>
                                <a:lnTo>
                                  <a:pt x="6591" y="4763"/>
                                </a:lnTo>
                                <a:lnTo>
                                  <a:pt x="6591" y="4763"/>
                                </a:lnTo>
                                <a:lnTo>
                                  <a:pt x="6591" y="4763"/>
                                </a:lnTo>
                                <a:lnTo>
                                  <a:pt x="6591" y="4763"/>
                                </a:lnTo>
                                <a:lnTo>
                                  <a:pt x="6591" y="4763"/>
                                </a:lnTo>
                                <a:lnTo>
                                  <a:pt x="6591" y="4763"/>
                                </a:lnTo>
                                <a:lnTo>
                                  <a:pt x="6591" y="4763"/>
                                </a:lnTo>
                                <a:lnTo>
                                  <a:pt x="6591" y="4763"/>
                                </a:lnTo>
                                <a:lnTo>
                                  <a:pt x="6591" y="4763"/>
                                </a:lnTo>
                                <a:lnTo>
                                  <a:pt x="7696" y="4763"/>
                                </a:lnTo>
                                <a:lnTo>
                                  <a:pt x="7696" y="4763"/>
                                </a:lnTo>
                                <a:lnTo>
                                  <a:pt x="7696" y="4763"/>
                                </a:lnTo>
                                <a:lnTo>
                                  <a:pt x="7696" y="4763"/>
                                </a:lnTo>
                                <a:lnTo>
                                  <a:pt x="7696" y="4763"/>
                                </a:lnTo>
                                <a:lnTo>
                                  <a:pt x="7696" y="4763"/>
                                </a:lnTo>
                                <a:lnTo>
                                  <a:pt x="7696" y="4763"/>
                                </a:lnTo>
                                <a:lnTo>
                                  <a:pt x="7696" y="4763"/>
                                </a:lnTo>
                                <a:lnTo>
                                  <a:pt x="7696" y="4763"/>
                                </a:lnTo>
                                <a:lnTo>
                                  <a:pt x="7696" y="4763"/>
                                </a:lnTo>
                                <a:lnTo>
                                  <a:pt x="7696" y="4763"/>
                                </a:lnTo>
                                <a:lnTo>
                                  <a:pt x="7696" y="4763"/>
                                </a:lnTo>
                                <a:lnTo>
                                  <a:pt x="7696" y="4763"/>
                                </a:lnTo>
                                <a:lnTo>
                                  <a:pt x="7696" y="4763"/>
                                </a:lnTo>
                                <a:lnTo>
                                  <a:pt x="7696" y="4763"/>
                                </a:lnTo>
                                <a:lnTo>
                                  <a:pt x="7696" y="9525"/>
                                </a:lnTo>
                                <a:lnTo>
                                  <a:pt x="7696" y="9525"/>
                                </a:lnTo>
                                <a:lnTo>
                                  <a:pt x="7696" y="4763"/>
                                </a:lnTo>
                                <a:lnTo>
                                  <a:pt x="7696" y="9525"/>
                                </a:lnTo>
                                <a:lnTo>
                                  <a:pt x="7696" y="9525"/>
                                </a:lnTo>
                                <a:lnTo>
                                  <a:pt x="7696" y="4763"/>
                                </a:lnTo>
                                <a:lnTo>
                                  <a:pt x="7696" y="4763"/>
                                </a:lnTo>
                                <a:lnTo>
                                  <a:pt x="7696" y="4763"/>
                                </a:lnTo>
                                <a:lnTo>
                                  <a:pt x="7696" y="4763"/>
                                </a:lnTo>
                                <a:lnTo>
                                  <a:pt x="7696" y="4763"/>
                                </a:lnTo>
                                <a:lnTo>
                                  <a:pt x="7696" y="4763"/>
                                </a:lnTo>
                                <a:lnTo>
                                  <a:pt x="8792" y="4763"/>
                                </a:lnTo>
                                <a:lnTo>
                                  <a:pt x="8792" y="4763"/>
                                </a:lnTo>
                                <a:lnTo>
                                  <a:pt x="8792" y="4763"/>
                                </a:lnTo>
                                <a:lnTo>
                                  <a:pt x="8792" y="4763"/>
                                </a:lnTo>
                                <a:lnTo>
                                  <a:pt x="8792" y="4763"/>
                                </a:lnTo>
                                <a:lnTo>
                                  <a:pt x="8792" y="4763"/>
                                </a:lnTo>
                                <a:lnTo>
                                  <a:pt x="8792" y="4763"/>
                                </a:lnTo>
                                <a:lnTo>
                                  <a:pt x="8792" y="9525"/>
                                </a:lnTo>
                                <a:lnTo>
                                  <a:pt x="8792" y="9525"/>
                                </a:lnTo>
                                <a:lnTo>
                                  <a:pt x="8792" y="9525"/>
                                </a:lnTo>
                                <a:lnTo>
                                  <a:pt x="8792" y="9525"/>
                                </a:lnTo>
                                <a:lnTo>
                                  <a:pt x="8792" y="9525"/>
                                </a:lnTo>
                                <a:lnTo>
                                  <a:pt x="8792" y="9525"/>
                                </a:lnTo>
                                <a:lnTo>
                                  <a:pt x="8792" y="4763"/>
                                </a:lnTo>
                                <a:lnTo>
                                  <a:pt x="8792" y="4763"/>
                                </a:lnTo>
                                <a:lnTo>
                                  <a:pt x="8792" y="4763"/>
                                </a:lnTo>
                                <a:lnTo>
                                  <a:pt x="8792" y="4763"/>
                                </a:lnTo>
                                <a:lnTo>
                                  <a:pt x="8792" y="4763"/>
                                </a:lnTo>
                                <a:lnTo>
                                  <a:pt x="9887" y="4763"/>
                                </a:lnTo>
                                <a:lnTo>
                                  <a:pt x="9887" y="4763"/>
                                </a:lnTo>
                                <a:lnTo>
                                  <a:pt x="9887" y="9525"/>
                                </a:lnTo>
                                <a:lnTo>
                                  <a:pt x="9887" y="9525"/>
                                </a:lnTo>
                                <a:lnTo>
                                  <a:pt x="9887" y="9525"/>
                                </a:lnTo>
                                <a:lnTo>
                                  <a:pt x="9887" y="9525"/>
                                </a:lnTo>
                                <a:lnTo>
                                  <a:pt x="9887" y="9525"/>
                                </a:lnTo>
                                <a:lnTo>
                                  <a:pt x="9887" y="9525"/>
                                </a:lnTo>
                                <a:lnTo>
                                  <a:pt x="9887" y="4763"/>
                                </a:lnTo>
                                <a:lnTo>
                                  <a:pt x="9887" y="4763"/>
                                </a:lnTo>
                                <a:lnTo>
                                  <a:pt x="9887" y="4763"/>
                                </a:lnTo>
                                <a:lnTo>
                                  <a:pt x="9887" y="4763"/>
                                </a:lnTo>
                                <a:lnTo>
                                  <a:pt x="9887" y="4763"/>
                                </a:lnTo>
                                <a:lnTo>
                                  <a:pt x="9887" y="4763"/>
                                </a:lnTo>
                                <a:lnTo>
                                  <a:pt x="9887" y="4763"/>
                                </a:lnTo>
                                <a:lnTo>
                                  <a:pt x="9887" y="4763"/>
                                </a:lnTo>
                                <a:lnTo>
                                  <a:pt x="9887" y="4763"/>
                                </a:lnTo>
                                <a:lnTo>
                                  <a:pt x="9887" y="4763"/>
                                </a:lnTo>
                                <a:lnTo>
                                  <a:pt x="10992" y="4763"/>
                                </a:lnTo>
                                <a:lnTo>
                                  <a:pt x="10992" y="9525"/>
                                </a:lnTo>
                                <a:lnTo>
                                  <a:pt x="10992" y="9525"/>
                                </a:lnTo>
                                <a:lnTo>
                                  <a:pt x="10992" y="9525"/>
                                </a:lnTo>
                                <a:lnTo>
                                  <a:pt x="10992" y="4763"/>
                                </a:lnTo>
                                <a:lnTo>
                                  <a:pt x="10992" y="4763"/>
                                </a:lnTo>
                                <a:lnTo>
                                  <a:pt x="10992" y="4763"/>
                                </a:lnTo>
                                <a:lnTo>
                                  <a:pt x="10992" y="4763"/>
                                </a:lnTo>
                                <a:lnTo>
                                  <a:pt x="10992" y="4763"/>
                                </a:lnTo>
                                <a:lnTo>
                                  <a:pt x="10992" y="4763"/>
                                </a:lnTo>
                                <a:lnTo>
                                  <a:pt x="10992" y="4763"/>
                                </a:lnTo>
                                <a:lnTo>
                                  <a:pt x="10992" y="4763"/>
                                </a:lnTo>
                                <a:lnTo>
                                  <a:pt x="10992" y="4763"/>
                                </a:lnTo>
                                <a:lnTo>
                                  <a:pt x="10992" y="4763"/>
                                </a:lnTo>
                                <a:lnTo>
                                  <a:pt x="10992" y="4763"/>
                                </a:lnTo>
                                <a:lnTo>
                                  <a:pt x="10992" y="4763"/>
                                </a:lnTo>
                                <a:lnTo>
                                  <a:pt x="10992" y="4763"/>
                                </a:lnTo>
                                <a:lnTo>
                                  <a:pt x="10992" y="4763"/>
                                </a:lnTo>
                                <a:lnTo>
                                  <a:pt x="12087" y="4763"/>
                                </a:lnTo>
                                <a:lnTo>
                                  <a:pt x="12087" y="4763"/>
                                </a:lnTo>
                                <a:lnTo>
                                  <a:pt x="12087" y="4763"/>
                                </a:lnTo>
                                <a:lnTo>
                                  <a:pt x="12087" y="4763"/>
                                </a:lnTo>
                                <a:lnTo>
                                  <a:pt x="12087" y="4763"/>
                                </a:lnTo>
                                <a:lnTo>
                                  <a:pt x="12087" y="4763"/>
                                </a:lnTo>
                                <a:lnTo>
                                  <a:pt x="12087" y="4763"/>
                                </a:lnTo>
                                <a:lnTo>
                                  <a:pt x="12087" y="4763"/>
                                </a:lnTo>
                                <a:lnTo>
                                  <a:pt x="12087" y="4763"/>
                                </a:lnTo>
                                <a:lnTo>
                                  <a:pt x="12087" y="4763"/>
                                </a:lnTo>
                                <a:lnTo>
                                  <a:pt x="12087" y="9525"/>
                                </a:lnTo>
                                <a:lnTo>
                                  <a:pt x="12087" y="9525"/>
                                </a:lnTo>
                                <a:lnTo>
                                  <a:pt x="12087" y="9525"/>
                                </a:lnTo>
                                <a:lnTo>
                                  <a:pt x="12087" y="9525"/>
                                </a:lnTo>
                                <a:lnTo>
                                  <a:pt x="12087" y="9525"/>
                                </a:lnTo>
                                <a:lnTo>
                                  <a:pt x="12087" y="9525"/>
                                </a:lnTo>
                                <a:lnTo>
                                  <a:pt x="12087" y="9525"/>
                                </a:lnTo>
                                <a:lnTo>
                                  <a:pt x="12087" y="9525"/>
                                </a:lnTo>
                                <a:lnTo>
                                  <a:pt x="12087" y="4763"/>
                                </a:lnTo>
                                <a:lnTo>
                                  <a:pt x="12087" y="4763"/>
                                </a:lnTo>
                                <a:lnTo>
                                  <a:pt x="13192" y="9525"/>
                                </a:lnTo>
                                <a:lnTo>
                                  <a:pt x="13192" y="9525"/>
                                </a:lnTo>
                                <a:lnTo>
                                  <a:pt x="13192" y="9525"/>
                                </a:lnTo>
                                <a:lnTo>
                                  <a:pt x="13192" y="9525"/>
                                </a:lnTo>
                                <a:lnTo>
                                  <a:pt x="13192" y="4763"/>
                                </a:lnTo>
                                <a:lnTo>
                                  <a:pt x="13192" y="4763"/>
                                </a:lnTo>
                                <a:lnTo>
                                  <a:pt x="13192" y="4763"/>
                                </a:lnTo>
                                <a:lnTo>
                                  <a:pt x="13192" y="4763"/>
                                </a:lnTo>
                                <a:lnTo>
                                  <a:pt x="13192" y="9525"/>
                                </a:lnTo>
                                <a:lnTo>
                                  <a:pt x="13192" y="4763"/>
                                </a:lnTo>
                                <a:lnTo>
                                  <a:pt x="13192" y="4763"/>
                                </a:lnTo>
                                <a:lnTo>
                                  <a:pt x="13192" y="9525"/>
                                </a:lnTo>
                                <a:lnTo>
                                  <a:pt x="13192" y="9525"/>
                                </a:lnTo>
                                <a:lnTo>
                                  <a:pt x="13192" y="9525"/>
                                </a:lnTo>
                                <a:lnTo>
                                  <a:pt x="13192" y="9525"/>
                                </a:lnTo>
                                <a:lnTo>
                                  <a:pt x="13192" y="9525"/>
                                </a:lnTo>
                                <a:lnTo>
                                  <a:pt x="13192" y="9525"/>
                                </a:lnTo>
                                <a:lnTo>
                                  <a:pt x="13192" y="9525"/>
                                </a:lnTo>
                                <a:lnTo>
                                  <a:pt x="14288" y="9525"/>
                                </a:lnTo>
                                <a:lnTo>
                                  <a:pt x="14288" y="4763"/>
                                </a:lnTo>
                                <a:lnTo>
                                  <a:pt x="14288" y="4763"/>
                                </a:lnTo>
                                <a:lnTo>
                                  <a:pt x="14288" y="4763"/>
                                </a:lnTo>
                                <a:lnTo>
                                  <a:pt x="14288" y="4763"/>
                                </a:lnTo>
                                <a:lnTo>
                                  <a:pt x="14288" y="4763"/>
                                </a:lnTo>
                                <a:lnTo>
                                  <a:pt x="14288" y="4763"/>
                                </a:lnTo>
                                <a:lnTo>
                                  <a:pt x="14288" y="9525"/>
                                </a:lnTo>
                                <a:lnTo>
                                  <a:pt x="14288" y="9525"/>
                                </a:lnTo>
                                <a:lnTo>
                                  <a:pt x="14288" y="9525"/>
                                </a:lnTo>
                                <a:lnTo>
                                  <a:pt x="14288" y="9525"/>
                                </a:lnTo>
                                <a:lnTo>
                                  <a:pt x="14288" y="4763"/>
                                </a:lnTo>
                                <a:lnTo>
                                  <a:pt x="14288" y="4763"/>
                                </a:lnTo>
                                <a:lnTo>
                                  <a:pt x="14288" y="4763"/>
                                </a:lnTo>
                                <a:lnTo>
                                  <a:pt x="14288" y="4763"/>
                                </a:lnTo>
                                <a:lnTo>
                                  <a:pt x="14288" y="4763"/>
                                </a:lnTo>
                                <a:lnTo>
                                  <a:pt x="14288" y="4763"/>
                                </a:lnTo>
                                <a:lnTo>
                                  <a:pt x="14288" y="4763"/>
                                </a:lnTo>
                                <a:lnTo>
                                  <a:pt x="15383" y="4763"/>
                                </a:lnTo>
                                <a:lnTo>
                                  <a:pt x="15383" y="4763"/>
                                </a:lnTo>
                                <a:lnTo>
                                  <a:pt x="15383" y="9525"/>
                                </a:lnTo>
                                <a:lnTo>
                                  <a:pt x="15383" y="4763"/>
                                </a:lnTo>
                                <a:lnTo>
                                  <a:pt x="15383" y="4763"/>
                                </a:lnTo>
                                <a:lnTo>
                                  <a:pt x="15383" y="4763"/>
                                </a:lnTo>
                                <a:lnTo>
                                  <a:pt x="15383" y="4763"/>
                                </a:lnTo>
                                <a:lnTo>
                                  <a:pt x="15383" y="4763"/>
                                </a:lnTo>
                                <a:lnTo>
                                  <a:pt x="15383" y="4763"/>
                                </a:lnTo>
                                <a:lnTo>
                                  <a:pt x="15383" y="4763"/>
                                </a:lnTo>
                                <a:lnTo>
                                  <a:pt x="15383" y="4763"/>
                                </a:lnTo>
                                <a:lnTo>
                                  <a:pt x="15383" y="9525"/>
                                </a:lnTo>
                                <a:lnTo>
                                  <a:pt x="15383" y="4763"/>
                                </a:lnTo>
                                <a:lnTo>
                                  <a:pt x="15383" y="9525"/>
                                </a:lnTo>
                                <a:lnTo>
                                  <a:pt x="15383" y="4763"/>
                                </a:lnTo>
                                <a:lnTo>
                                  <a:pt x="15383" y="4763"/>
                                </a:lnTo>
                                <a:lnTo>
                                  <a:pt x="15383" y="4763"/>
                                </a:lnTo>
                                <a:lnTo>
                                  <a:pt x="15383" y="4763"/>
                                </a:lnTo>
                                <a:lnTo>
                                  <a:pt x="16488" y="4763"/>
                                </a:lnTo>
                                <a:lnTo>
                                  <a:pt x="16488" y="4763"/>
                                </a:lnTo>
                                <a:lnTo>
                                  <a:pt x="16488" y="4763"/>
                                </a:lnTo>
                                <a:lnTo>
                                  <a:pt x="16488" y="4763"/>
                                </a:lnTo>
                                <a:lnTo>
                                  <a:pt x="16488" y="0"/>
                                </a:lnTo>
                                <a:lnTo>
                                  <a:pt x="16488" y="4763"/>
                                </a:lnTo>
                                <a:lnTo>
                                  <a:pt x="16488" y="4763"/>
                                </a:lnTo>
                                <a:lnTo>
                                  <a:pt x="16488" y="4763"/>
                                </a:lnTo>
                                <a:lnTo>
                                  <a:pt x="16488" y="4763"/>
                                </a:lnTo>
                                <a:lnTo>
                                  <a:pt x="16488" y="4763"/>
                                </a:lnTo>
                                <a:lnTo>
                                  <a:pt x="16488" y="4763"/>
                                </a:lnTo>
                                <a:lnTo>
                                  <a:pt x="16488" y="4763"/>
                                </a:lnTo>
                                <a:lnTo>
                                  <a:pt x="16488" y="9525"/>
                                </a:lnTo>
                                <a:lnTo>
                                  <a:pt x="16488" y="9525"/>
                                </a:lnTo>
                                <a:lnTo>
                                  <a:pt x="16488" y="9525"/>
                                </a:lnTo>
                                <a:lnTo>
                                  <a:pt x="16488" y="9525"/>
                                </a:lnTo>
                                <a:lnTo>
                                  <a:pt x="16488" y="9525"/>
                                </a:lnTo>
                                <a:lnTo>
                                  <a:pt x="16488" y="4763"/>
                                </a:lnTo>
                                <a:lnTo>
                                  <a:pt x="16488" y="9525"/>
                                </a:lnTo>
                                <a:lnTo>
                                  <a:pt x="16488" y="4763"/>
                                </a:lnTo>
                                <a:lnTo>
                                  <a:pt x="17583" y="4763"/>
                                </a:lnTo>
                                <a:lnTo>
                                  <a:pt x="17583" y="4763"/>
                                </a:lnTo>
                                <a:lnTo>
                                  <a:pt x="17583" y="4763"/>
                                </a:lnTo>
                                <a:lnTo>
                                  <a:pt x="17583" y="4763"/>
                                </a:lnTo>
                                <a:lnTo>
                                  <a:pt x="17583" y="4763"/>
                                </a:lnTo>
                                <a:lnTo>
                                  <a:pt x="17583" y="4763"/>
                                </a:lnTo>
                                <a:lnTo>
                                  <a:pt x="17583" y="4763"/>
                                </a:lnTo>
                                <a:lnTo>
                                  <a:pt x="17583" y="4763"/>
                                </a:lnTo>
                                <a:lnTo>
                                  <a:pt x="17583" y="4763"/>
                                </a:lnTo>
                                <a:lnTo>
                                  <a:pt x="17583" y="4763"/>
                                </a:lnTo>
                                <a:lnTo>
                                  <a:pt x="17583" y="4763"/>
                                </a:lnTo>
                                <a:lnTo>
                                  <a:pt x="17583" y="4763"/>
                                </a:lnTo>
                                <a:lnTo>
                                  <a:pt x="17583" y="4763"/>
                                </a:lnTo>
                                <a:lnTo>
                                  <a:pt x="17583" y="4763"/>
                                </a:lnTo>
                                <a:lnTo>
                                  <a:pt x="17583" y="4763"/>
                                </a:lnTo>
                                <a:lnTo>
                                  <a:pt x="17583" y="4763"/>
                                </a:lnTo>
                                <a:lnTo>
                                  <a:pt x="17583" y="4763"/>
                                </a:lnTo>
                                <a:lnTo>
                                  <a:pt x="17583" y="4763"/>
                                </a:lnTo>
                                <a:lnTo>
                                  <a:pt x="18688" y="4763"/>
                                </a:lnTo>
                                <a:lnTo>
                                  <a:pt x="18688" y="9525"/>
                                </a:lnTo>
                                <a:lnTo>
                                  <a:pt x="18688" y="4763"/>
                                </a:lnTo>
                                <a:lnTo>
                                  <a:pt x="18688" y="4763"/>
                                </a:lnTo>
                                <a:lnTo>
                                  <a:pt x="18688" y="4763"/>
                                </a:lnTo>
                                <a:lnTo>
                                  <a:pt x="18688" y="4763"/>
                                </a:lnTo>
                                <a:lnTo>
                                  <a:pt x="18688" y="4763"/>
                                </a:lnTo>
                                <a:lnTo>
                                  <a:pt x="18688" y="4763"/>
                                </a:lnTo>
                                <a:lnTo>
                                  <a:pt x="18688" y="9525"/>
                                </a:lnTo>
                                <a:lnTo>
                                  <a:pt x="18688" y="9525"/>
                                </a:lnTo>
                                <a:lnTo>
                                  <a:pt x="18688" y="9525"/>
                                </a:lnTo>
                                <a:lnTo>
                                  <a:pt x="18688" y="9525"/>
                                </a:lnTo>
                                <a:lnTo>
                                  <a:pt x="18688" y="4763"/>
                                </a:lnTo>
                                <a:lnTo>
                                  <a:pt x="18688" y="9525"/>
                                </a:lnTo>
                                <a:lnTo>
                                  <a:pt x="18688" y="9525"/>
                                </a:lnTo>
                                <a:lnTo>
                                  <a:pt x="18688" y="9525"/>
                                </a:lnTo>
                                <a:lnTo>
                                  <a:pt x="18688" y="9525"/>
                                </a:lnTo>
                                <a:lnTo>
                                  <a:pt x="18688" y="9525"/>
                                </a:lnTo>
                                <a:lnTo>
                                  <a:pt x="19783" y="4763"/>
                                </a:lnTo>
                                <a:lnTo>
                                  <a:pt x="19783" y="4763"/>
                                </a:lnTo>
                                <a:lnTo>
                                  <a:pt x="19783" y="4763"/>
                                </a:lnTo>
                                <a:lnTo>
                                  <a:pt x="19783" y="9525"/>
                                </a:lnTo>
                                <a:lnTo>
                                  <a:pt x="19783" y="9525"/>
                                </a:lnTo>
                                <a:lnTo>
                                  <a:pt x="19783" y="9525"/>
                                </a:lnTo>
                                <a:lnTo>
                                  <a:pt x="19783" y="9525"/>
                                </a:lnTo>
                                <a:lnTo>
                                  <a:pt x="19783" y="4763"/>
                                </a:lnTo>
                                <a:lnTo>
                                  <a:pt x="19783" y="9525"/>
                                </a:lnTo>
                                <a:lnTo>
                                  <a:pt x="19783" y="9525"/>
                                </a:lnTo>
                                <a:lnTo>
                                  <a:pt x="19783" y="9525"/>
                                </a:lnTo>
                                <a:lnTo>
                                  <a:pt x="19783" y="9525"/>
                                </a:lnTo>
                                <a:lnTo>
                                  <a:pt x="19783" y="4763"/>
                                </a:lnTo>
                                <a:lnTo>
                                  <a:pt x="19783" y="4763"/>
                                </a:lnTo>
                                <a:lnTo>
                                  <a:pt x="19783" y="4763"/>
                                </a:lnTo>
                                <a:lnTo>
                                  <a:pt x="19783" y="9525"/>
                                </a:lnTo>
                                <a:lnTo>
                                  <a:pt x="19783" y="9525"/>
                                </a:lnTo>
                                <a:lnTo>
                                  <a:pt x="19783" y="9525"/>
                                </a:lnTo>
                                <a:lnTo>
                                  <a:pt x="19783" y="9525"/>
                                </a:lnTo>
                                <a:lnTo>
                                  <a:pt x="19783" y="4763"/>
                                </a:lnTo>
                                <a:lnTo>
                                  <a:pt x="19783" y="4763"/>
                                </a:lnTo>
                                <a:lnTo>
                                  <a:pt x="19783" y="4763"/>
                                </a:lnTo>
                                <a:lnTo>
                                  <a:pt x="19783" y="4763"/>
                                </a:lnTo>
                                <a:lnTo>
                                  <a:pt x="19783" y="4763"/>
                                </a:lnTo>
                                <a:lnTo>
                                  <a:pt x="19783" y="4763"/>
                                </a:lnTo>
                                <a:lnTo>
                                  <a:pt x="19783" y="4763"/>
                                </a:lnTo>
                                <a:lnTo>
                                  <a:pt x="20879" y="4763"/>
                                </a:lnTo>
                                <a:lnTo>
                                  <a:pt x="20879" y="4763"/>
                                </a:lnTo>
                                <a:lnTo>
                                  <a:pt x="20879" y="4763"/>
                                </a:lnTo>
                                <a:lnTo>
                                  <a:pt x="20879" y="4763"/>
                                </a:lnTo>
                                <a:lnTo>
                                  <a:pt x="20879" y="4763"/>
                                </a:lnTo>
                                <a:lnTo>
                                  <a:pt x="20879" y="4763"/>
                                </a:lnTo>
                                <a:lnTo>
                                  <a:pt x="20879" y="9525"/>
                                </a:lnTo>
                                <a:lnTo>
                                  <a:pt x="20879" y="9525"/>
                                </a:lnTo>
                                <a:lnTo>
                                  <a:pt x="20879" y="4763"/>
                                </a:lnTo>
                                <a:lnTo>
                                  <a:pt x="20879" y="4763"/>
                                </a:lnTo>
                                <a:lnTo>
                                  <a:pt x="20879" y="4763"/>
                                </a:lnTo>
                                <a:lnTo>
                                  <a:pt x="20879" y="4763"/>
                                </a:lnTo>
                                <a:lnTo>
                                  <a:pt x="20879" y="4763"/>
                                </a:lnTo>
                                <a:lnTo>
                                  <a:pt x="20879" y="4763"/>
                                </a:lnTo>
                                <a:lnTo>
                                  <a:pt x="20879" y="4763"/>
                                </a:lnTo>
                                <a:lnTo>
                                  <a:pt x="20879" y="4763"/>
                                </a:lnTo>
                                <a:lnTo>
                                  <a:pt x="20879" y="4763"/>
                                </a:lnTo>
                                <a:lnTo>
                                  <a:pt x="20879" y="4763"/>
                                </a:lnTo>
                                <a:lnTo>
                                  <a:pt x="21984" y="4763"/>
                                </a:lnTo>
                                <a:lnTo>
                                  <a:pt x="21984" y="4763"/>
                                </a:lnTo>
                                <a:lnTo>
                                  <a:pt x="21984" y="4763"/>
                                </a:lnTo>
                                <a:lnTo>
                                  <a:pt x="21984" y="4763"/>
                                </a:lnTo>
                                <a:lnTo>
                                  <a:pt x="21984" y="4763"/>
                                </a:lnTo>
                                <a:lnTo>
                                  <a:pt x="21984" y="9525"/>
                                </a:lnTo>
                                <a:lnTo>
                                  <a:pt x="21984" y="9525"/>
                                </a:lnTo>
                                <a:lnTo>
                                  <a:pt x="21984" y="4763"/>
                                </a:lnTo>
                                <a:lnTo>
                                  <a:pt x="21984" y="4763"/>
                                </a:lnTo>
                                <a:lnTo>
                                  <a:pt x="21984" y="9525"/>
                                </a:lnTo>
                                <a:lnTo>
                                  <a:pt x="21984" y="4763"/>
                                </a:lnTo>
                                <a:lnTo>
                                  <a:pt x="21984" y="4763"/>
                                </a:lnTo>
                                <a:lnTo>
                                  <a:pt x="21984" y="4763"/>
                                </a:lnTo>
                                <a:lnTo>
                                  <a:pt x="21984" y="4763"/>
                                </a:lnTo>
                                <a:lnTo>
                                  <a:pt x="21984" y="4763"/>
                                </a:lnTo>
                                <a:lnTo>
                                  <a:pt x="21984" y="9525"/>
                                </a:lnTo>
                                <a:lnTo>
                                  <a:pt x="21984" y="9525"/>
                                </a:lnTo>
                                <a:lnTo>
                                  <a:pt x="21984" y="4763"/>
                                </a:lnTo>
                                <a:lnTo>
                                  <a:pt x="23079" y="4763"/>
                                </a:lnTo>
                                <a:lnTo>
                                  <a:pt x="23079" y="4763"/>
                                </a:lnTo>
                                <a:lnTo>
                                  <a:pt x="23079" y="4763"/>
                                </a:lnTo>
                                <a:lnTo>
                                  <a:pt x="23079" y="4763"/>
                                </a:lnTo>
                                <a:lnTo>
                                  <a:pt x="23079" y="4763"/>
                                </a:lnTo>
                                <a:lnTo>
                                  <a:pt x="23079" y="4763"/>
                                </a:lnTo>
                                <a:lnTo>
                                  <a:pt x="23079" y="4763"/>
                                </a:lnTo>
                                <a:lnTo>
                                  <a:pt x="23079" y="4763"/>
                                </a:lnTo>
                                <a:lnTo>
                                  <a:pt x="23079" y="4763"/>
                                </a:lnTo>
                                <a:lnTo>
                                  <a:pt x="23079" y="4763"/>
                                </a:lnTo>
                                <a:lnTo>
                                  <a:pt x="23079" y="4763"/>
                                </a:lnTo>
                                <a:lnTo>
                                  <a:pt x="23079" y="4763"/>
                                </a:lnTo>
                                <a:lnTo>
                                  <a:pt x="23079" y="4763"/>
                                </a:lnTo>
                                <a:lnTo>
                                  <a:pt x="23079" y="4763"/>
                                </a:lnTo>
                                <a:lnTo>
                                  <a:pt x="23079" y="4763"/>
                                </a:lnTo>
                                <a:lnTo>
                                  <a:pt x="23079" y="4763"/>
                                </a:lnTo>
                                <a:lnTo>
                                  <a:pt x="23079" y="4763"/>
                                </a:lnTo>
                                <a:lnTo>
                                  <a:pt x="23079" y="9525"/>
                                </a:lnTo>
                                <a:lnTo>
                                  <a:pt x="24174" y="9525"/>
                                </a:lnTo>
                                <a:lnTo>
                                  <a:pt x="24174" y="9525"/>
                                </a:lnTo>
                                <a:lnTo>
                                  <a:pt x="24174" y="9525"/>
                                </a:lnTo>
                                <a:lnTo>
                                  <a:pt x="24174" y="9525"/>
                                </a:lnTo>
                                <a:lnTo>
                                  <a:pt x="24174" y="9525"/>
                                </a:lnTo>
                                <a:lnTo>
                                  <a:pt x="24174" y="9525"/>
                                </a:lnTo>
                                <a:lnTo>
                                  <a:pt x="24174" y="9525"/>
                                </a:lnTo>
                                <a:lnTo>
                                  <a:pt x="24174" y="9525"/>
                                </a:lnTo>
                                <a:lnTo>
                                  <a:pt x="24174" y="9525"/>
                                </a:lnTo>
                                <a:lnTo>
                                  <a:pt x="24174" y="4763"/>
                                </a:lnTo>
                                <a:lnTo>
                                  <a:pt x="24174" y="4763"/>
                                </a:lnTo>
                                <a:lnTo>
                                  <a:pt x="24174" y="4763"/>
                                </a:lnTo>
                                <a:lnTo>
                                  <a:pt x="24174" y="4763"/>
                                </a:lnTo>
                                <a:lnTo>
                                  <a:pt x="24174" y="9525"/>
                                </a:lnTo>
                                <a:lnTo>
                                  <a:pt x="24174" y="9525"/>
                                </a:lnTo>
                                <a:lnTo>
                                  <a:pt x="24174" y="9525"/>
                                </a:lnTo>
                                <a:lnTo>
                                  <a:pt x="24174" y="9525"/>
                                </a:lnTo>
                                <a:lnTo>
                                  <a:pt x="24174" y="9525"/>
                                </a:lnTo>
                                <a:lnTo>
                                  <a:pt x="24174" y="9525"/>
                                </a:lnTo>
                                <a:lnTo>
                                  <a:pt x="24174" y="9525"/>
                                </a:lnTo>
                                <a:lnTo>
                                  <a:pt x="25279" y="9525"/>
                                </a:lnTo>
                                <a:lnTo>
                                  <a:pt x="25279" y="9525"/>
                                </a:lnTo>
                                <a:lnTo>
                                  <a:pt x="25279" y="9525"/>
                                </a:lnTo>
                                <a:lnTo>
                                  <a:pt x="25279" y="9525"/>
                                </a:lnTo>
                                <a:lnTo>
                                  <a:pt x="25279" y="4763"/>
                                </a:lnTo>
                                <a:lnTo>
                                  <a:pt x="25279" y="4763"/>
                                </a:lnTo>
                                <a:lnTo>
                                  <a:pt x="25279" y="4763"/>
                                </a:lnTo>
                                <a:lnTo>
                                  <a:pt x="25279" y="4763"/>
                                </a:lnTo>
                                <a:lnTo>
                                  <a:pt x="25279" y="4763"/>
                                </a:lnTo>
                                <a:lnTo>
                                  <a:pt x="25279" y="4763"/>
                                </a:lnTo>
                                <a:lnTo>
                                  <a:pt x="25279" y="4763"/>
                                </a:lnTo>
                                <a:lnTo>
                                  <a:pt x="25279" y="4763"/>
                                </a:lnTo>
                                <a:lnTo>
                                  <a:pt x="25279" y="4763"/>
                                </a:lnTo>
                                <a:lnTo>
                                  <a:pt x="25279" y="4763"/>
                                </a:lnTo>
                                <a:lnTo>
                                  <a:pt x="25279" y="4763"/>
                                </a:lnTo>
                                <a:lnTo>
                                  <a:pt x="25279" y="4763"/>
                                </a:lnTo>
                                <a:lnTo>
                                  <a:pt x="25279" y="4763"/>
                                </a:lnTo>
                                <a:lnTo>
                                  <a:pt x="25279" y="4763"/>
                                </a:lnTo>
                                <a:lnTo>
                                  <a:pt x="26375" y="4763"/>
                                </a:lnTo>
                                <a:lnTo>
                                  <a:pt x="26375" y="4763"/>
                                </a:lnTo>
                                <a:lnTo>
                                  <a:pt x="26375" y="4763"/>
                                </a:lnTo>
                                <a:lnTo>
                                  <a:pt x="26375" y="9525"/>
                                </a:lnTo>
                                <a:lnTo>
                                  <a:pt x="26375" y="4763"/>
                                </a:lnTo>
                                <a:lnTo>
                                  <a:pt x="26375" y="4763"/>
                                </a:lnTo>
                                <a:lnTo>
                                  <a:pt x="26375" y="4763"/>
                                </a:lnTo>
                                <a:lnTo>
                                  <a:pt x="26375" y="4763"/>
                                </a:lnTo>
                                <a:lnTo>
                                  <a:pt x="26375" y="4763"/>
                                </a:lnTo>
                                <a:lnTo>
                                  <a:pt x="26375" y="4763"/>
                                </a:lnTo>
                                <a:lnTo>
                                  <a:pt x="26375" y="9525"/>
                                </a:lnTo>
                                <a:lnTo>
                                  <a:pt x="26375" y="9525"/>
                                </a:lnTo>
                                <a:lnTo>
                                  <a:pt x="26375" y="9525"/>
                                </a:lnTo>
                                <a:lnTo>
                                  <a:pt x="26375" y="9525"/>
                                </a:lnTo>
                                <a:lnTo>
                                  <a:pt x="26375" y="9525"/>
                                </a:lnTo>
                                <a:lnTo>
                                  <a:pt x="26375" y="9525"/>
                                </a:lnTo>
                                <a:lnTo>
                                  <a:pt x="26375" y="9525"/>
                                </a:lnTo>
                                <a:lnTo>
                                  <a:pt x="26375" y="9525"/>
                                </a:lnTo>
                                <a:lnTo>
                                  <a:pt x="27480" y="9525"/>
                                </a:lnTo>
                                <a:lnTo>
                                  <a:pt x="27480" y="4763"/>
                                </a:lnTo>
                                <a:lnTo>
                                  <a:pt x="27480" y="9525"/>
                                </a:lnTo>
                                <a:lnTo>
                                  <a:pt x="27480" y="9525"/>
                                </a:lnTo>
                                <a:lnTo>
                                  <a:pt x="27480" y="4763"/>
                                </a:lnTo>
                                <a:lnTo>
                                  <a:pt x="27480" y="4763"/>
                                </a:lnTo>
                                <a:lnTo>
                                  <a:pt x="27480" y="4763"/>
                                </a:lnTo>
                                <a:lnTo>
                                  <a:pt x="27480" y="4763"/>
                                </a:lnTo>
                                <a:lnTo>
                                  <a:pt x="27480" y="4763"/>
                                </a:lnTo>
                                <a:lnTo>
                                  <a:pt x="27480" y="9525"/>
                                </a:lnTo>
                                <a:lnTo>
                                  <a:pt x="27480" y="9525"/>
                                </a:lnTo>
                                <a:lnTo>
                                  <a:pt x="27480" y="9525"/>
                                </a:lnTo>
                                <a:lnTo>
                                  <a:pt x="27480" y="9525"/>
                                </a:lnTo>
                                <a:lnTo>
                                  <a:pt x="27480" y="9525"/>
                                </a:lnTo>
                                <a:lnTo>
                                  <a:pt x="27480" y="9525"/>
                                </a:lnTo>
                                <a:lnTo>
                                  <a:pt x="27480" y="4763"/>
                                </a:lnTo>
                                <a:lnTo>
                                  <a:pt x="27480" y="4763"/>
                                </a:lnTo>
                                <a:lnTo>
                                  <a:pt x="27480" y="4763"/>
                                </a:lnTo>
                                <a:lnTo>
                                  <a:pt x="28575" y="4763"/>
                                </a:lnTo>
                                <a:lnTo>
                                  <a:pt x="28575" y="4763"/>
                                </a:lnTo>
                                <a:lnTo>
                                  <a:pt x="28575" y="4763"/>
                                </a:lnTo>
                                <a:lnTo>
                                  <a:pt x="28575" y="4763"/>
                                </a:lnTo>
                                <a:lnTo>
                                  <a:pt x="28575" y="4763"/>
                                </a:lnTo>
                                <a:lnTo>
                                  <a:pt x="28575" y="4763"/>
                                </a:lnTo>
                                <a:lnTo>
                                  <a:pt x="28575" y="4763"/>
                                </a:lnTo>
                                <a:lnTo>
                                  <a:pt x="28575" y="9525"/>
                                </a:lnTo>
                                <a:lnTo>
                                  <a:pt x="28575" y="9525"/>
                                </a:lnTo>
                                <a:lnTo>
                                  <a:pt x="28575" y="9525"/>
                                </a:lnTo>
                                <a:lnTo>
                                  <a:pt x="28575" y="9525"/>
                                </a:lnTo>
                                <a:lnTo>
                                  <a:pt x="28575" y="9525"/>
                                </a:lnTo>
                                <a:lnTo>
                                  <a:pt x="28575" y="4763"/>
                                </a:lnTo>
                                <a:lnTo>
                                  <a:pt x="28575" y="4763"/>
                                </a:lnTo>
                                <a:lnTo>
                                  <a:pt x="28575" y="4763"/>
                                </a:lnTo>
                                <a:lnTo>
                                  <a:pt x="28575" y="4763"/>
                                </a:lnTo>
                                <a:lnTo>
                                  <a:pt x="28575" y="4763"/>
                                </a:lnTo>
                                <a:lnTo>
                                  <a:pt x="28575" y="476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4" name="Freeform: Shape 114"/>
                        <wps:cNvSpPr/>
                        <wps:spPr>
                          <a:xfrm>
                            <a:off x="2471737" y="2900362"/>
                            <a:ext cx="28575" cy="9525"/>
                          </a:xfrm>
                          <a:custGeom>
                            <a:avLst/>
                            <a:gdLst>
                              <a:gd name="connsiteX0" fmla="*/ 0 w 28575"/>
                              <a:gd name="connsiteY0" fmla="*/ 0 h 9525"/>
                              <a:gd name="connsiteX1" fmla="*/ 0 w 28575"/>
                              <a:gd name="connsiteY1" fmla="*/ 0 h 9525"/>
                              <a:gd name="connsiteX2" fmla="*/ 0 w 28575"/>
                              <a:gd name="connsiteY2" fmla="*/ 0 h 9525"/>
                              <a:gd name="connsiteX3" fmla="*/ 1057 w 28575"/>
                              <a:gd name="connsiteY3" fmla="*/ 0 h 9525"/>
                              <a:gd name="connsiteX4" fmla="*/ 1057 w 28575"/>
                              <a:gd name="connsiteY4" fmla="*/ 9525 h 9525"/>
                              <a:gd name="connsiteX5" fmla="*/ 1057 w 28575"/>
                              <a:gd name="connsiteY5" fmla="*/ 9525 h 9525"/>
                              <a:gd name="connsiteX6" fmla="*/ 1057 w 28575"/>
                              <a:gd name="connsiteY6" fmla="*/ 9525 h 9525"/>
                              <a:gd name="connsiteX7" fmla="*/ 1057 w 28575"/>
                              <a:gd name="connsiteY7" fmla="*/ 9525 h 9525"/>
                              <a:gd name="connsiteX8" fmla="*/ 1057 w 28575"/>
                              <a:gd name="connsiteY8" fmla="*/ 9525 h 9525"/>
                              <a:gd name="connsiteX9" fmla="*/ 1057 w 28575"/>
                              <a:gd name="connsiteY9" fmla="*/ 9525 h 9525"/>
                              <a:gd name="connsiteX10" fmla="*/ 1057 w 28575"/>
                              <a:gd name="connsiteY10" fmla="*/ 9525 h 9525"/>
                              <a:gd name="connsiteX11" fmla="*/ 1057 w 28575"/>
                              <a:gd name="connsiteY11" fmla="*/ 9525 h 9525"/>
                              <a:gd name="connsiteX12" fmla="*/ 1057 w 28575"/>
                              <a:gd name="connsiteY12" fmla="*/ 0 h 9525"/>
                              <a:gd name="connsiteX13" fmla="*/ 1057 w 28575"/>
                              <a:gd name="connsiteY13" fmla="*/ 0 h 9525"/>
                              <a:gd name="connsiteX14" fmla="*/ 1057 w 28575"/>
                              <a:gd name="connsiteY14" fmla="*/ 0 h 9525"/>
                              <a:gd name="connsiteX15" fmla="*/ 1057 w 28575"/>
                              <a:gd name="connsiteY15" fmla="*/ 0 h 9525"/>
                              <a:gd name="connsiteX16" fmla="*/ 1057 w 28575"/>
                              <a:gd name="connsiteY16" fmla="*/ 0 h 9525"/>
                              <a:gd name="connsiteX17" fmla="*/ 1057 w 28575"/>
                              <a:gd name="connsiteY17" fmla="*/ 9525 h 9525"/>
                              <a:gd name="connsiteX18" fmla="*/ 1057 w 28575"/>
                              <a:gd name="connsiteY18" fmla="*/ 0 h 9525"/>
                              <a:gd name="connsiteX19" fmla="*/ 1057 w 28575"/>
                              <a:gd name="connsiteY19" fmla="*/ 0 h 9525"/>
                              <a:gd name="connsiteX20" fmla="*/ 1057 w 28575"/>
                              <a:gd name="connsiteY20" fmla="*/ 0 h 9525"/>
                              <a:gd name="connsiteX21" fmla="*/ 2114 w 28575"/>
                              <a:gd name="connsiteY21" fmla="*/ 0 h 9525"/>
                              <a:gd name="connsiteX22" fmla="*/ 2114 w 28575"/>
                              <a:gd name="connsiteY22" fmla="*/ 0 h 9525"/>
                              <a:gd name="connsiteX23" fmla="*/ 2114 w 28575"/>
                              <a:gd name="connsiteY23" fmla="*/ 0 h 9525"/>
                              <a:gd name="connsiteX24" fmla="*/ 2114 w 28575"/>
                              <a:gd name="connsiteY24" fmla="*/ 0 h 9525"/>
                              <a:gd name="connsiteX25" fmla="*/ 2114 w 28575"/>
                              <a:gd name="connsiteY25" fmla="*/ 0 h 9525"/>
                              <a:gd name="connsiteX26" fmla="*/ 2114 w 28575"/>
                              <a:gd name="connsiteY26" fmla="*/ 9525 h 9525"/>
                              <a:gd name="connsiteX27" fmla="*/ 2114 w 28575"/>
                              <a:gd name="connsiteY27" fmla="*/ 9525 h 9525"/>
                              <a:gd name="connsiteX28" fmla="*/ 2114 w 28575"/>
                              <a:gd name="connsiteY28" fmla="*/ 9525 h 9525"/>
                              <a:gd name="connsiteX29" fmla="*/ 2114 w 28575"/>
                              <a:gd name="connsiteY29" fmla="*/ 9525 h 9525"/>
                              <a:gd name="connsiteX30" fmla="*/ 2114 w 28575"/>
                              <a:gd name="connsiteY30" fmla="*/ 9525 h 9525"/>
                              <a:gd name="connsiteX31" fmla="*/ 2114 w 28575"/>
                              <a:gd name="connsiteY31" fmla="*/ 0 h 9525"/>
                              <a:gd name="connsiteX32" fmla="*/ 2114 w 28575"/>
                              <a:gd name="connsiteY32" fmla="*/ 0 h 9525"/>
                              <a:gd name="connsiteX33" fmla="*/ 2114 w 28575"/>
                              <a:gd name="connsiteY33" fmla="*/ 0 h 9525"/>
                              <a:gd name="connsiteX34" fmla="*/ 2114 w 28575"/>
                              <a:gd name="connsiteY34" fmla="*/ 9525 h 9525"/>
                              <a:gd name="connsiteX35" fmla="*/ 2114 w 28575"/>
                              <a:gd name="connsiteY35" fmla="*/ 9525 h 9525"/>
                              <a:gd name="connsiteX36" fmla="*/ 2114 w 28575"/>
                              <a:gd name="connsiteY36" fmla="*/ 9525 h 9525"/>
                              <a:gd name="connsiteX37" fmla="*/ 2114 w 28575"/>
                              <a:gd name="connsiteY37" fmla="*/ 9525 h 9525"/>
                              <a:gd name="connsiteX38" fmla="*/ 2114 w 28575"/>
                              <a:gd name="connsiteY38" fmla="*/ 9525 h 9525"/>
                              <a:gd name="connsiteX39" fmla="*/ 3172 w 28575"/>
                              <a:gd name="connsiteY39" fmla="*/ 0 h 9525"/>
                              <a:gd name="connsiteX40" fmla="*/ 3172 w 28575"/>
                              <a:gd name="connsiteY40" fmla="*/ 0 h 9525"/>
                              <a:gd name="connsiteX41" fmla="*/ 3172 w 28575"/>
                              <a:gd name="connsiteY41" fmla="*/ 0 h 9525"/>
                              <a:gd name="connsiteX42" fmla="*/ 3172 w 28575"/>
                              <a:gd name="connsiteY42" fmla="*/ 0 h 9525"/>
                              <a:gd name="connsiteX43" fmla="*/ 3172 w 28575"/>
                              <a:gd name="connsiteY43" fmla="*/ 0 h 9525"/>
                              <a:gd name="connsiteX44" fmla="*/ 3172 w 28575"/>
                              <a:gd name="connsiteY44" fmla="*/ 0 h 9525"/>
                              <a:gd name="connsiteX45" fmla="*/ 3172 w 28575"/>
                              <a:gd name="connsiteY45" fmla="*/ 9525 h 9525"/>
                              <a:gd name="connsiteX46" fmla="*/ 3172 w 28575"/>
                              <a:gd name="connsiteY46" fmla="*/ 0 h 9525"/>
                              <a:gd name="connsiteX47" fmla="*/ 3172 w 28575"/>
                              <a:gd name="connsiteY47" fmla="*/ 0 h 9525"/>
                              <a:gd name="connsiteX48" fmla="*/ 3172 w 28575"/>
                              <a:gd name="connsiteY48" fmla="*/ 0 h 9525"/>
                              <a:gd name="connsiteX49" fmla="*/ 3172 w 28575"/>
                              <a:gd name="connsiteY49" fmla="*/ 0 h 9525"/>
                              <a:gd name="connsiteX50" fmla="*/ 3172 w 28575"/>
                              <a:gd name="connsiteY50" fmla="*/ 0 h 9525"/>
                              <a:gd name="connsiteX51" fmla="*/ 3172 w 28575"/>
                              <a:gd name="connsiteY51" fmla="*/ 0 h 9525"/>
                              <a:gd name="connsiteX52" fmla="*/ 3172 w 28575"/>
                              <a:gd name="connsiteY52" fmla="*/ 0 h 9525"/>
                              <a:gd name="connsiteX53" fmla="*/ 3172 w 28575"/>
                              <a:gd name="connsiteY53" fmla="*/ 0 h 9525"/>
                              <a:gd name="connsiteX54" fmla="*/ 3172 w 28575"/>
                              <a:gd name="connsiteY54" fmla="*/ 0 h 9525"/>
                              <a:gd name="connsiteX55" fmla="*/ 3172 w 28575"/>
                              <a:gd name="connsiteY55" fmla="*/ 0 h 9525"/>
                              <a:gd name="connsiteX56" fmla="*/ 3172 w 28575"/>
                              <a:gd name="connsiteY56" fmla="*/ 0 h 9525"/>
                              <a:gd name="connsiteX57" fmla="*/ 4229 w 28575"/>
                              <a:gd name="connsiteY57" fmla="*/ 0 h 9525"/>
                              <a:gd name="connsiteX58" fmla="*/ 4229 w 28575"/>
                              <a:gd name="connsiteY58" fmla="*/ 0 h 9525"/>
                              <a:gd name="connsiteX59" fmla="*/ 4229 w 28575"/>
                              <a:gd name="connsiteY59" fmla="*/ 9525 h 9525"/>
                              <a:gd name="connsiteX60" fmla="*/ 4229 w 28575"/>
                              <a:gd name="connsiteY60" fmla="*/ 9525 h 9525"/>
                              <a:gd name="connsiteX61" fmla="*/ 4229 w 28575"/>
                              <a:gd name="connsiteY61" fmla="*/ 9525 h 9525"/>
                              <a:gd name="connsiteX62" fmla="*/ 4229 w 28575"/>
                              <a:gd name="connsiteY62" fmla="*/ 9525 h 9525"/>
                              <a:gd name="connsiteX63" fmla="*/ 4229 w 28575"/>
                              <a:gd name="connsiteY63" fmla="*/ 0 h 9525"/>
                              <a:gd name="connsiteX64" fmla="*/ 4229 w 28575"/>
                              <a:gd name="connsiteY64" fmla="*/ 9525 h 9525"/>
                              <a:gd name="connsiteX65" fmla="*/ 4229 w 28575"/>
                              <a:gd name="connsiteY65" fmla="*/ 9525 h 9525"/>
                              <a:gd name="connsiteX66" fmla="*/ 4229 w 28575"/>
                              <a:gd name="connsiteY66" fmla="*/ 0 h 9525"/>
                              <a:gd name="connsiteX67" fmla="*/ 4229 w 28575"/>
                              <a:gd name="connsiteY67" fmla="*/ 0 h 9525"/>
                              <a:gd name="connsiteX68" fmla="*/ 4229 w 28575"/>
                              <a:gd name="connsiteY68" fmla="*/ 0 h 9525"/>
                              <a:gd name="connsiteX69" fmla="*/ 4229 w 28575"/>
                              <a:gd name="connsiteY69" fmla="*/ 0 h 9525"/>
                              <a:gd name="connsiteX70" fmla="*/ 4229 w 28575"/>
                              <a:gd name="connsiteY70" fmla="*/ 0 h 9525"/>
                              <a:gd name="connsiteX71" fmla="*/ 4229 w 28575"/>
                              <a:gd name="connsiteY71" fmla="*/ 9525 h 9525"/>
                              <a:gd name="connsiteX72" fmla="*/ 4229 w 28575"/>
                              <a:gd name="connsiteY72" fmla="*/ 9525 h 9525"/>
                              <a:gd name="connsiteX73" fmla="*/ 4229 w 28575"/>
                              <a:gd name="connsiteY73" fmla="*/ 0 h 9525"/>
                              <a:gd name="connsiteX74" fmla="*/ 4229 w 28575"/>
                              <a:gd name="connsiteY74" fmla="*/ 0 h 9525"/>
                              <a:gd name="connsiteX75" fmla="*/ 4229 w 28575"/>
                              <a:gd name="connsiteY75" fmla="*/ 9525 h 9525"/>
                              <a:gd name="connsiteX76" fmla="*/ 4229 w 28575"/>
                              <a:gd name="connsiteY76" fmla="*/ 9525 h 9525"/>
                              <a:gd name="connsiteX77" fmla="*/ 4229 w 28575"/>
                              <a:gd name="connsiteY77" fmla="*/ 9525 h 9525"/>
                              <a:gd name="connsiteX78" fmla="*/ 4229 w 28575"/>
                              <a:gd name="connsiteY78" fmla="*/ 0 h 9525"/>
                              <a:gd name="connsiteX79" fmla="*/ 4229 w 28575"/>
                              <a:gd name="connsiteY79" fmla="*/ 0 h 9525"/>
                              <a:gd name="connsiteX80" fmla="*/ 4229 w 28575"/>
                              <a:gd name="connsiteY80" fmla="*/ 0 h 9525"/>
                              <a:gd name="connsiteX81" fmla="*/ 4229 w 28575"/>
                              <a:gd name="connsiteY81" fmla="*/ 0 h 9525"/>
                              <a:gd name="connsiteX82" fmla="*/ 4229 w 28575"/>
                              <a:gd name="connsiteY82" fmla="*/ 0 h 9525"/>
                              <a:gd name="connsiteX83" fmla="*/ 5296 w 28575"/>
                              <a:gd name="connsiteY83" fmla="*/ 9525 h 9525"/>
                              <a:gd name="connsiteX84" fmla="*/ 5296 w 28575"/>
                              <a:gd name="connsiteY84" fmla="*/ 0 h 9525"/>
                              <a:gd name="connsiteX85" fmla="*/ 5296 w 28575"/>
                              <a:gd name="connsiteY85" fmla="*/ 0 h 9525"/>
                              <a:gd name="connsiteX86" fmla="*/ 5296 w 28575"/>
                              <a:gd name="connsiteY86" fmla="*/ 0 h 9525"/>
                              <a:gd name="connsiteX87" fmla="*/ 5296 w 28575"/>
                              <a:gd name="connsiteY87" fmla="*/ 0 h 9525"/>
                              <a:gd name="connsiteX88" fmla="*/ 5296 w 28575"/>
                              <a:gd name="connsiteY88" fmla="*/ 0 h 9525"/>
                              <a:gd name="connsiteX89" fmla="*/ 5296 w 28575"/>
                              <a:gd name="connsiteY89" fmla="*/ 0 h 9525"/>
                              <a:gd name="connsiteX90" fmla="*/ 5296 w 28575"/>
                              <a:gd name="connsiteY90" fmla="*/ 0 h 9525"/>
                              <a:gd name="connsiteX91" fmla="*/ 5296 w 28575"/>
                              <a:gd name="connsiteY91" fmla="*/ 0 h 9525"/>
                              <a:gd name="connsiteX92" fmla="*/ 5296 w 28575"/>
                              <a:gd name="connsiteY92" fmla="*/ 0 h 9525"/>
                              <a:gd name="connsiteX93" fmla="*/ 5296 w 28575"/>
                              <a:gd name="connsiteY93" fmla="*/ 0 h 9525"/>
                              <a:gd name="connsiteX94" fmla="*/ 5296 w 28575"/>
                              <a:gd name="connsiteY94" fmla="*/ 0 h 9525"/>
                              <a:gd name="connsiteX95" fmla="*/ 5296 w 28575"/>
                              <a:gd name="connsiteY95" fmla="*/ 0 h 9525"/>
                              <a:gd name="connsiteX96" fmla="*/ 5296 w 28575"/>
                              <a:gd name="connsiteY96" fmla="*/ 0 h 9525"/>
                              <a:gd name="connsiteX97" fmla="*/ 5296 w 28575"/>
                              <a:gd name="connsiteY97" fmla="*/ 0 h 9525"/>
                              <a:gd name="connsiteX98" fmla="*/ 5296 w 28575"/>
                              <a:gd name="connsiteY98" fmla="*/ 0 h 9525"/>
                              <a:gd name="connsiteX99" fmla="*/ 5296 w 28575"/>
                              <a:gd name="connsiteY99" fmla="*/ 0 h 9525"/>
                              <a:gd name="connsiteX100" fmla="*/ 5296 w 28575"/>
                              <a:gd name="connsiteY100" fmla="*/ 0 h 9525"/>
                              <a:gd name="connsiteX101" fmla="*/ 6353 w 28575"/>
                              <a:gd name="connsiteY101" fmla="*/ 0 h 9525"/>
                              <a:gd name="connsiteX102" fmla="*/ 6353 w 28575"/>
                              <a:gd name="connsiteY102" fmla="*/ 0 h 9525"/>
                              <a:gd name="connsiteX103" fmla="*/ 6353 w 28575"/>
                              <a:gd name="connsiteY103" fmla="*/ 0 h 9525"/>
                              <a:gd name="connsiteX104" fmla="*/ 6353 w 28575"/>
                              <a:gd name="connsiteY104" fmla="*/ 0 h 9525"/>
                              <a:gd name="connsiteX105" fmla="*/ 6353 w 28575"/>
                              <a:gd name="connsiteY105" fmla="*/ 0 h 9525"/>
                              <a:gd name="connsiteX106" fmla="*/ 6353 w 28575"/>
                              <a:gd name="connsiteY106" fmla="*/ 0 h 9525"/>
                              <a:gd name="connsiteX107" fmla="*/ 6353 w 28575"/>
                              <a:gd name="connsiteY107" fmla="*/ 0 h 9525"/>
                              <a:gd name="connsiteX108" fmla="*/ 6353 w 28575"/>
                              <a:gd name="connsiteY108" fmla="*/ 9525 h 9525"/>
                              <a:gd name="connsiteX109" fmla="*/ 6353 w 28575"/>
                              <a:gd name="connsiteY109" fmla="*/ 9525 h 9525"/>
                              <a:gd name="connsiteX110" fmla="*/ 6353 w 28575"/>
                              <a:gd name="connsiteY110" fmla="*/ 9525 h 9525"/>
                              <a:gd name="connsiteX111" fmla="*/ 6353 w 28575"/>
                              <a:gd name="connsiteY111" fmla="*/ 9525 h 9525"/>
                              <a:gd name="connsiteX112" fmla="*/ 6353 w 28575"/>
                              <a:gd name="connsiteY112" fmla="*/ 9525 h 9525"/>
                              <a:gd name="connsiteX113" fmla="*/ 6353 w 28575"/>
                              <a:gd name="connsiteY113" fmla="*/ 9525 h 9525"/>
                              <a:gd name="connsiteX114" fmla="*/ 6353 w 28575"/>
                              <a:gd name="connsiteY114" fmla="*/ 9525 h 9525"/>
                              <a:gd name="connsiteX115" fmla="*/ 6353 w 28575"/>
                              <a:gd name="connsiteY115" fmla="*/ 9525 h 9525"/>
                              <a:gd name="connsiteX116" fmla="*/ 6353 w 28575"/>
                              <a:gd name="connsiteY116" fmla="*/ 9525 h 9525"/>
                              <a:gd name="connsiteX117" fmla="*/ 6353 w 28575"/>
                              <a:gd name="connsiteY117" fmla="*/ 9525 h 9525"/>
                              <a:gd name="connsiteX118" fmla="*/ 6353 w 28575"/>
                              <a:gd name="connsiteY118" fmla="*/ 9525 h 9525"/>
                              <a:gd name="connsiteX119" fmla="*/ 7411 w 28575"/>
                              <a:gd name="connsiteY119" fmla="*/ 9525 h 9525"/>
                              <a:gd name="connsiteX120" fmla="*/ 7411 w 28575"/>
                              <a:gd name="connsiteY120" fmla="*/ 9525 h 9525"/>
                              <a:gd name="connsiteX121" fmla="*/ 7411 w 28575"/>
                              <a:gd name="connsiteY121" fmla="*/ 9525 h 9525"/>
                              <a:gd name="connsiteX122" fmla="*/ 7411 w 28575"/>
                              <a:gd name="connsiteY122" fmla="*/ 9525 h 9525"/>
                              <a:gd name="connsiteX123" fmla="*/ 7411 w 28575"/>
                              <a:gd name="connsiteY123" fmla="*/ 9525 h 9525"/>
                              <a:gd name="connsiteX124" fmla="*/ 7411 w 28575"/>
                              <a:gd name="connsiteY124" fmla="*/ 9525 h 9525"/>
                              <a:gd name="connsiteX125" fmla="*/ 7411 w 28575"/>
                              <a:gd name="connsiteY125" fmla="*/ 9525 h 9525"/>
                              <a:gd name="connsiteX126" fmla="*/ 7411 w 28575"/>
                              <a:gd name="connsiteY126" fmla="*/ 9525 h 9525"/>
                              <a:gd name="connsiteX127" fmla="*/ 7411 w 28575"/>
                              <a:gd name="connsiteY127" fmla="*/ 9525 h 9525"/>
                              <a:gd name="connsiteX128" fmla="*/ 7411 w 28575"/>
                              <a:gd name="connsiteY128" fmla="*/ 9525 h 9525"/>
                              <a:gd name="connsiteX129" fmla="*/ 7411 w 28575"/>
                              <a:gd name="connsiteY129" fmla="*/ 9525 h 9525"/>
                              <a:gd name="connsiteX130" fmla="*/ 7411 w 28575"/>
                              <a:gd name="connsiteY130" fmla="*/ 9525 h 9525"/>
                              <a:gd name="connsiteX131" fmla="*/ 7411 w 28575"/>
                              <a:gd name="connsiteY131" fmla="*/ 0 h 9525"/>
                              <a:gd name="connsiteX132" fmla="*/ 7411 w 28575"/>
                              <a:gd name="connsiteY132" fmla="*/ 0 h 9525"/>
                              <a:gd name="connsiteX133" fmla="*/ 7411 w 28575"/>
                              <a:gd name="connsiteY133" fmla="*/ 0 h 9525"/>
                              <a:gd name="connsiteX134" fmla="*/ 7411 w 28575"/>
                              <a:gd name="connsiteY134" fmla="*/ 0 h 9525"/>
                              <a:gd name="connsiteX135" fmla="*/ 7411 w 28575"/>
                              <a:gd name="connsiteY135" fmla="*/ 0 h 9525"/>
                              <a:gd name="connsiteX136" fmla="*/ 7411 w 28575"/>
                              <a:gd name="connsiteY136" fmla="*/ 0 h 9525"/>
                              <a:gd name="connsiteX137" fmla="*/ 8468 w 28575"/>
                              <a:gd name="connsiteY137" fmla="*/ 0 h 9525"/>
                              <a:gd name="connsiteX138" fmla="*/ 8468 w 28575"/>
                              <a:gd name="connsiteY138" fmla="*/ 0 h 9525"/>
                              <a:gd name="connsiteX139" fmla="*/ 8468 w 28575"/>
                              <a:gd name="connsiteY139" fmla="*/ 0 h 9525"/>
                              <a:gd name="connsiteX140" fmla="*/ 8468 w 28575"/>
                              <a:gd name="connsiteY140" fmla="*/ 0 h 9525"/>
                              <a:gd name="connsiteX141" fmla="*/ 8468 w 28575"/>
                              <a:gd name="connsiteY141" fmla="*/ 0 h 9525"/>
                              <a:gd name="connsiteX142" fmla="*/ 8468 w 28575"/>
                              <a:gd name="connsiteY142" fmla="*/ 0 h 9525"/>
                              <a:gd name="connsiteX143" fmla="*/ 8468 w 28575"/>
                              <a:gd name="connsiteY143" fmla="*/ 0 h 9525"/>
                              <a:gd name="connsiteX144" fmla="*/ 8468 w 28575"/>
                              <a:gd name="connsiteY144" fmla="*/ 0 h 9525"/>
                              <a:gd name="connsiteX145" fmla="*/ 8468 w 28575"/>
                              <a:gd name="connsiteY145" fmla="*/ 9525 h 9525"/>
                              <a:gd name="connsiteX146" fmla="*/ 8468 w 28575"/>
                              <a:gd name="connsiteY146" fmla="*/ 0 h 9525"/>
                              <a:gd name="connsiteX147" fmla="*/ 8468 w 28575"/>
                              <a:gd name="connsiteY147" fmla="*/ 9525 h 9525"/>
                              <a:gd name="connsiteX148" fmla="*/ 8468 w 28575"/>
                              <a:gd name="connsiteY148" fmla="*/ 9525 h 9525"/>
                              <a:gd name="connsiteX149" fmla="*/ 8468 w 28575"/>
                              <a:gd name="connsiteY149" fmla="*/ 9525 h 9525"/>
                              <a:gd name="connsiteX150" fmla="*/ 8468 w 28575"/>
                              <a:gd name="connsiteY150" fmla="*/ 9525 h 9525"/>
                              <a:gd name="connsiteX151" fmla="*/ 8468 w 28575"/>
                              <a:gd name="connsiteY151" fmla="*/ 9525 h 9525"/>
                              <a:gd name="connsiteX152" fmla="*/ 8468 w 28575"/>
                              <a:gd name="connsiteY152" fmla="*/ 9525 h 9525"/>
                              <a:gd name="connsiteX153" fmla="*/ 8468 w 28575"/>
                              <a:gd name="connsiteY153" fmla="*/ 9525 h 9525"/>
                              <a:gd name="connsiteX154" fmla="*/ 8468 w 28575"/>
                              <a:gd name="connsiteY154" fmla="*/ 9525 h 9525"/>
                              <a:gd name="connsiteX155" fmla="*/ 8468 w 28575"/>
                              <a:gd name="connsiteY155" fmla="*/ 0 h 9525"/>
                              <a:gd name="connsiteX156" fmla="*/ 8468 w 28575"/>
                              <a:gd name="connsiteY156" fmla="*/ 9525 h 9525"/>
                              <a:gd name="connsiteX157" fmla="*/ 9525 w 28575"/>
                              <a:gd name="connsiteY157" fmla="*/ 0 h 9525"/>
                              <a:gd name="connsiteX158" fmla="*/ 9525 w 28575"/>
                              <a:gd name="connsiteY158" fmla="*/ 0 h 9525"/>
                              <a:gd name="connsiteX159" fmla="*/ 9525 w 28575"/>
                              <a:gd name="connsiteY159" fmla="*/ 0 h 9525"/>
                              <a:gd name="connsiteX160" fmla="*/ 9525 w 28575"/>
                              <a:gd name="connsiteY160" fmla="*/ 0 h 9525"/>
                              <a:gd name="connsiteX161" fmla="*/ 9525 w 28575"/>
                              <a:gd name="connsiteY161" fmla="*/ 9525 h 9525"/>
                              <a:gd name="connsiteX162" fmla="*/ 9525 w 28575"/>
                              <a:gd name="connsiteY162" fmla="*/ 9525 h 9525"/>
                              <a:gd name="connsiteX163" fmla="*/ 9525 w 28575"/>
                              <a:gd name="connsiteY163" fmla="*/ 9525 h 9525"/>
                              <a:gd name="connsiteX164" fmla="*/ 9525 w 28575"/>
                              <a:gd name="connsiteY164" fmla="*/ 9525 h 9525"/>
                              <a:gd name="connsiteX165" fmla="*/ 9525 w 28575"/>
                              <a:gd name="connsiteY165" fmla="*/ 9525 h 9525"/>
                              <a:gd name="connsiteX166" fmla="*/ 9525 w 28575"/>
                              <a:gd name="connsiteY166" fmla="*/ 0 h 9525"/>
                              <a:gd name="connsiteX167" fmla="*/ 9525 w 28575"/>
                              <a:gd name="connsiteY167" fmla="*/ 0 h 9525"/>
                              <a:gd name="connsiteX168" fmla="*/ 9525 w 28575"/>
                              <a:gd name="connsiteY168" fmla="*/ 0 h 9525"/>
                              <a:gd name="connsiteX169" fmla="*/ 9525 w 28575"/>
                              <a:gd name="connsiteY169" fmla="*/ 0 h 9525"/>
                              <a:gd name="connsiteX170" fmla="*/ 9525 w 28575"/>
                              <a:gd name="connsiteY170" fmla="*/ 0 h 9525"/>
                              <a:gd name="connsiteX171" fmla="*/ 9525 w 28575"/>
                              <a:gd name="connsiteY171" fmla="*/ 0 h 9525"/>
                              <a:gd name="connsiteX172" fmla="*/ 9525 w 28575"/>
                              <a:gd name="connsiteY172" fmla="*/ 0 h 9525"/>
                              <a:gd name="connsiteX173" fmla="*/ 9525 w 28575"/>
                              <a:gd name="connsiteY173" fmla="*/ 0 h 9525"/>
                              <a:gd name="connsiteX174" fmla="*/ 9525 w 28575"/>
                              <a:gd name="connsiteY174" fmla="*/ 0 h 9525"/>
                              <a:gd name="connsiteX175" fmla="*/ 10582 w 28575"/>
                              <a:gd name="connsiteY175" fmla="*/ 0 h 9525"/>
                              <a:gd name="connsiteX176" fmla="*/ 10582 w 28575"/>
                              <a:gd name="connsiteY176" fmla="*/ 0 h 9525"/>
                              <a:gd name="connsiteX177" fmla="*/ 10582 w 28575"/>
                              <a:gd name="connsiteY177" fmla="*/ 0 h 9525"/>
                              <a:gd name="connsiteX178" fmla="*/ 10582 w 28575"/>
                              <a:gd name="connsiteY178" fmla="*/ 0 h 9525"/>
                              <a:gd name="connsiteX179" fmla="*/ 10582 w 28575"/>
                              <a:gd name="connsiteY179" fmla="*/ 0 h 9525"/>
                              <a:gd name="connsiteX180" fmla="*/ 10582 w 28575"/>
                              <a:gd name="connsiteY180" fmla="*/ 0 h 9525"/>
                              <a:gd name="connsiteX181" fmla="*/ 10582 w 28575"/>
                              <a:gd name="connsiteY181" fmla="*/ 0 h 9525"/>
                              <a:gd name="connsiteX182" fmla="*/ 10582 w 28575"/>
                              <a:gd name="connsiteY182" fmla="*/ 0 h 9525"/>
                              <a:gd name="connsiteX183" fmla="*/ 10582 w 28575"/>
                              <a:gd name="connsiteY183" fmla="*/ 0 h 9525"/>
                              <a:gd name="connsiteX184" fmla="*/ 10582 w 28575"/>
                              <a:gd name="connsiteY184" fmla="*/ 0 h 9525"/>
                              <a:gd name="connsiteX185" fmla="*/ 10582 w 28575"/>
                              <a:gd name="connsiteY185" fmla="*/ 0 h 9525"/>
                              <a:gd name="connsiteX186" fmla="*/ 10582 w 28575"/>
                              <a:gd name="connsiteY186" fmla="*/ 0 h 9525"/>
                              <a:gd name="connsiteX187" fmla="*/ 10582 w 28575"/>
                              <a:gd name="connsiteY187" fmla="*/ 0 h 9525"/>
                              <a:gd name="connsiteX188" fmla="*/ 10582 w 28575"/>
                              <a:gd name="connsiteY188" fmla="*/ 0 h 9525"/>
                              <a:gd name="connsiteX189" fmla="*/ 10582 w 28575"/>
                              <a:gd name="connsiteY189" fmla="*/ 0 h 9525"/>
                              <a:gd name="connsiteX190" fmla="*/ 10582 w 28575"/>
                              <a:gd name="connsiteY190" fmla="*/ 9525 h 9525"/>
                              <a:gd name="connsiteX191" fmla="*/ 10582 w 28575"/>
                              <a:gd name="connsiteY191" fmla="*/ 9525 h 9525"/>
                              <a:gd name="connsiteX192" fmla="*/ 10582 w 28575"/>
                              <a:gd name="connsiteY192" fmla="*/ 9525 h 9525"/>
                              <a:gd name="connsiteX193" fmla="*/ 11639 w 28575"/>
                              <a:gd name="connsiteY193" fmla="*/ 0 h 9525"/>
                              <a:gd name="connsiteX194" fmla="*/ 11639 w 28575"/>
                              <a:gd name="connsiteY194" fmla="*/ 0 h 9525"/>
                              <a:gd name="connsiteX195" fmla="*/ 11639 w 28575"/>
                              <a:gd name="connsiteY195" fmla="*/ 0 h 9525"/>
                              <a:gd name="connsiteX196" fmla="*/ 11639 w 28575"/>
                              <a:gd name="connsiteY196" fmla="*/ 0 h 9525"/>
                              <a:gd name="connsiteX197" fmla="*/ 11639 w 28575"/>
                              <a:gd name="connsiteY197" fmla="*/ 0 h 9525"/>
                              <a:gd name="connsiteX198" fmla="*/ 11639 w 28575"/>
                              <a:gd name="connsiteY198" fmla="*/ 9525 h 9525"/>
                              <a:gd name="connsiteX199" fmla="*/ 11639 w 28575"/>
                              <a:gd name="connsiteY199" fmla="*/ 9525 h 9525"/>
                              <a:gd name="connsiteX200" fmla="*/ 11639 w 28575"/>
                              <a:gd name="connsiteY200" fmla="*/ 9525 h 9525"/>
                              <a:gd name="connsiteX201" fmla="*/ 11639 w 28575"/>
                              <a:gd name="connsiteY201" fmla="*/ 9525 h 9525"/>
                              <a:gd name="connsiteX202" fmla="*/ 11639 w 28575"/>
                              <a:gd name="connsiteY202" fmla="*/ 0 h 9525"/>
                              <a:gd name="connsiteX203" fmla="*/ 11639 w 28575"/>
                              <a:gd name="connsiteY203" fmla="*/ 9525 h 9525"/>
                              <a:gd name="connsiteX204" fmla="*/ 11639 w 28575"/>
                              <a:gd name="connsiteY204" fmla="*/ 9525 h 9525"/>
                              <a:gd name="connsiteX205" fmla="*/ 11639 w 28575"/>
                              <a:gd name="connsiteY205" fmla="*/ 9525 h 9525"/>
                              <a:gd name="connsiteX206" fmla="*/ 11639 w 28575"/>
                              <a:gd name="connsiteY206" fmla="*/ 9525 h 9525"/>
                              <a:gd name="connsiteX207" fmla="*/ 11639 w 28575"/>
                              <a:gd name="connsiteY207" fmla="*/ 0 h 9525"/>
                              <a:gd name="connsiteX208" fmla="*/ 11639 w 28575"/>
                              <a:gd name="connsiteY208" fmla="*/ 0 h 9525"/>
                              <a:gd name="connsiteX209" fmla="*/ 11639 w 28575"/>
                              <a:gd name="connsiteY209" fmla="*/ 0 h 9525"/>
                              <a:gd name="connsiteX210" fmla="*/ 11639 w 28575"/>
                              <a:gd name="connsiteY210" fmla="*/ 0 h 9525"/>
                              <a:gd name="connsiteX211" fmla="*/ 11639 w 28575"/>
                              <a:gd name="connsiteY211" fmla="*/ 9525 h 9525"/>
                              <a:gd name="connsiteX212" fmla="*/ 11639 w 28575"/>
                              <a:gd name="connsiteY212" fmla="*/ 9525 h 9525"/>
                              <a:gd name="connsiteX213" fmla="*/ 12697 w 28575"/>
                              <a:gd name="connsiteY213" fmla="*/ 0 h 9525"/>
                              <a:gd name="connsiteX214" fmla="*/ 12697 w 28575"/>
                              <a:gd name="connsiteY214" fmla="*/ 0 h 9525"/>
                              <a:gd name="connsiteX215" fmla="*/ 12697 w 28575"/>
                              <a:gd name="connsiteY215" fmla="*/ 0 h 9525"/>
                              <a:gd name="connsiteX216" fmla="*/ 12697 w 28575"/>
                              <a:gd name="connsiteY216" fmla="*/ 9525 h 9525"/>
                              <a:gd name="connsiteX217" fmla="*/ 12697 w 28575"/>
                              <a:gd name="connsiteY217" fmla="*/ 9525 h 9525"/>
                              <a:gd name="connsiteX218" fmla="*/ 12697 w 28575"/>
                              <a:gd name="connsiteY218" fmla="*/ 9525 h 9525"/>
                              <a:gd name="connsiteX219" fmla="*/ 12697 w 28575"/>
                              <a:gd name="connsiteY219" fmla="*/ 9525 h 9525"/>
                              <a:gd name="connsiteX220" fmla="*/ 12697 w 28575"/>
                              <a:gd name="connsiteY220" fmla="*/ 0 h 9525"/>
                              <a:gd name="connsiteX221" fmla="*/ 12697 w 28575"/>
                              <a:gd name="connsiteY221" fmla="*/ 9525 h 9525"/>
                              <a:gd name="connsiteX222" fmla="*/ 12697 w 28575"/>
                              <a:gd name="connsiteY222" fmla="*/ 9525 h 9525"/>
                              <a:gd name="connsiteX223" fmla="*/ 12697 w 28575"/>
                              <a:gd name="connsiteY223" fmla="*/ 9525 h 9525"/>
                              <a:gd name="connsiteX224" fmla="*/ 12697 w 28575"/>
                              <a:gd name="connsiteY224" fmla="*/ 9525 h 9525"/>
                              <a:gd name="connsiteX225" fmla="*/ 12697 w 28575"/>
                              <a:gd name="connsiteY225" fmla="*/ 0 h 9525"/>
                              <a:gd name="connsiteX226" fmla="*/ 12697 w 28575"/>
                              <a:gd name="connsiteY226" fmla="*/ 0 h 9525"/>
                              <a:gd name="connsiteX227" fmla="*/ 12697 w 28575"/>
                              <a:gd name="connsiteY227" fmla="*/ 0 h 9525"/>
                              <a:gd name="connsiteX228" fmla="*/ 12697 w 28575"/>
                              <a:gd name="connsiteY228" fmla="*/ 9525 h 9525"/>
                              <a:gd name="connsiteX229" fmla="*/ 12697 w 28575"/>
                              <a:gd name="connsiteY229" fmla="*/ 9525 h 9525"/>
                              <a:gd name="connsiteX230" fmla="*/ 12697 w 28575"/>
                              <a:gd name="connsiteY230" fmla="*/ 9525 h 9525"/>
                              <a:gd name="connsiteX231" fmla="*/ 13754 w 28575"/>
                              <a:gd name="connsiteY231" fmla="*/ 0 h 9525"/>
                              <a:gd name="connsiteX232" fmla="*/ 13754 w 28575"/>
                              <a:gd name="connsiteY232" fmla="*/ 0 h 9525"/>
                              <a:gd name="connsiteX233" fmla="*/ 13754 w 28575"/>
                              <a:gd name="connsiteY233" fmla="*/ 0 h 9525"/>
                              <a:gd name="connsiteX234" fmla="*/ 13754 w 28575"/>
                              <a:gd name="connsiteY234" fmla="*/ 0 h 9525"/>
                              <a:gd name="connsiteX235" fmla="*/ 13754 w 28575"/>
                              <a:gd name="connsiteY235" fmla="*/ 0 h 9525"/>
                              <a:gd name="connsiteX236" fmla="*/ 13754 w 28575"/>
                              <a:gd name="connsiteY236" fmla="*/ 0 h 9525"/>
                              <a:gd name="connsiteX237" fmla="*/ 13754 w 28575"/>
                              <a:gd name="connsiteY237" fmla="*/ 0 h 9525"/>
                              <a:gd name="connsiteX238" fmla="*/ 13754 w 28575"/>
                              <a:gd name="connsiteY238" fmla="*/ 0 h 9525"/>
                              <a:gd name="connsiteX239" fmla="*/ 13754 w 28575"/>
                              <a:gd name="connsiteY239" fmla="*/ 0 h 9525"/>
                              <a:gd name="connsiteX240" fmla="*/ 13754 w 28575"/>
                              <a:gd name="connsiteY240" fmla="*/ 0 h 9525"/>
                              <a:gd name="connsiteX241" fmla="*/ 13754 w 28575"/>
                              <a:gd name="connsiteY241" fmla="*/ 9525 h 9525"/>
                              <a:gd name="connsiteX242" fmla="*/ 13754 w 28575"/>
                              <a:gd name="connsiteY242" fmla="*/ 9525 h 9525"/>
                              <a:gd name="connsiteX243" fmla="*/ 13754 w 28575"/>
                              <a:gd name="connsiteY243" fmla="*/ 9525 h 9525"/>
                              <a:gd name="connsiteX244" fmla="*/ 13754 w 28575"/>
                              <a:gd name="connsiteY244" fmla="*/ 9525 h 9525"/>
                              <a:gd name="connsiteX245" fmla="*/ 13754 w 28575"/>
                              <a:gd name="connsiteY245" fmla="*/ 9525 h 9525"/>
                              <a:gd name="connsiteX246" fmla="*/ 13754 w 28575"/>
                              <a:gd name="connsiteY246" fmla="*/ 9525 h 9525"/>
                              <a:gd name="connsiteX247" fmla="*/ 13754 w 28575"/>
                              <a:gd name="connsiteY247" fmla="*/ 0 h 9525"/>
                              <a:gd name="connsiteX248" fmla="*/ 13754 w 28575"/>
                              <a:gd name="connsiteY248" fmla="*/ 0 h 9525"/>
                              <a:gd name="connsiteX249" fmla="*/ 14821 w 28575"/>
                              <a:gd name="connsiteY249" fmla="*/ 0 h 9525"/>
                              <a:gd name="connsiteX250" fmla="*/ 14821 w 28575"/>
                              <a:gd name="connsiteY250" fmla="*/ 0 h 9525"/>
                              <a:gd name="connsiteX251" fmla="*/ 14821 w 28575"/>
                              <a:gd name="connsiteY251" fmla="*/ 9525 h 9525"/>
                              <a:gd name="connsiteX252" fmla="*/ 14821 w 28575"/>
                              <a:gd name="connsiteY252" fmla="*/ 0 h 9525"/>
                              <a:gd name="connsiteX253" fmla="*/ 14821 w 28575"/>
                              <a:gd name="connsiteY253" fmla="*/ 0 h 9525"/>
                              <a:gd name="connsiteX254" fmla="*/ 14821 w 28575"/>
                              <a:gd name="connsiteY254" fmla="*/ 0 h 9525"/>
                              <a:gd name="connsiteX255" fmla="*/ 14821 w 28575"/>
                              <a:gd name="connsiteY255" fmla="*/ 0 h 9525"/>
                              <a:gd name="connsiteX256" fmla="*/ 14821 w 28575"/>
                              <a:gd name="connsiteY256" fmla="*/ 0 h 9525"/>
                              <a:gd name="connsiteX257" fmla="*/ 14821 w 28575"/>
                              <a:gd name="connsiteY257" fmla="*/ 0 h 9525"/>
                              <a:gd name="connsiteX258" fmla="*/ 14821 w 28575"/>
                              <a:gd name="connsiteY258" fmla="*/ 0 h 9525"/>
                              <a:gd name="connsiteX259" fmla="*/ 14821 w 28575"/>
                              <a:gd name="connsiteY259" fmla="*/ 0 h 9525"/>
                              <a:gd name="connsiteX260" fmla="*/ 14821 w 28575"/>
                              <a:gd name="connsiteY260" fmla="*/ 0 h 9525"/>
                              <a:gd name="connsiteX261" fmla="*/ 14821 w 28575"/>
                              <a:gd name="connsiteY261" fmla="*/ 0 h 9525"/>
                              <a:gd name="connsiteX262" fmla="*/ 14821 w 28575"/>
                              <a:gd name="connsiteY262" fmla="*/ 0 h 9525"/>
                              <a:gd name="connsiteX263" fmla="*/ 14821 w 28575"/>
                              <a:gd name="connsiteY263" fmla="*/ 0 h 9525"/>
                              <a:gd name="connsiteX264" fmla="*/ 14821 w 28575"/>
                              <a:gd name="connsiteY264" fmla="*/ 0 h 9525"/>
                              <a:gd name="connsiteX265" fmla="*/ 14821 w 28575"/>
                              <a:gd name="connsiteY265" fmla="*/ 0 h 9525"/>
                              <a:gd name="connsiteX266" fmla="*/ 14821 w 28575"/>
                              <a:gd name="connsiteY266" fmla="*/ 0 h 9525"/>
                              <a:gd name="connsiteX267" fmla="*/ 15878 w 28575"/>
                              <a:gd name="connsiteY267" fmla="*/ 0 h 9525"/>
                              <a:gd name="connsiteX268" fmla="*/ 15878 w 28575"/>
                              <a:gd name="connsiteY268" fmla="*/ 0 h 9525"/>
                              <a:gd name="connsiteX269" fmla="*/ 15878 w 28575"/>
                              <a:gd name="connsiteY269" fmla="*/ 0 h 9525"/>
                              <a:gd name="connsiteX270" fmla="*/ 15878 w 28575"/>
                              <a:gd name="connsiteY270" fmla="*/ 0 h 9525"/>
                              <a:gd name="connsiteX271" fmla="*/ 15878 w 28575"/>
                              <a:gd name="connsiteY271" fmla="*/ 0 h 9525"/>
                              <a:gd name="connsiteX272" fmla="*/ 15878 w 28575"/>
                              <a:gd name="connsiteY272" fmla="*/ 0 h 9525"/>
                              <a:gd name="connsiteX273" fmla="*/ 15878 w 28575"/>
                              <a:gd name="connsiteY273" fmla="*/ 0 h 9525"/>
                              <a:gd name="connsiteX274" fmla="*/ 15878 w 28575"/>
                              <a:gd name="connsiteY274" fmla="*/ 9525 h 9525"/>
                              <a:gd name="connsiteX275" fmla="*/ 15878 w 28575"/>
                              <a:gd name="connsiteY275" fmla="*/ 9525 h 9525"/>
                              <a:gd name="connsiteX276" fmla="*/ 15878 w 28575"/>
                              <a:gd name="connsiteY276" fmla="*/ 9525 h 9525"/>
                              <a:gd name="connsiteX277" fmla="*/ 15878 w 28575"/>
                              <a:gd name="connsiteY277" fmla="*/ 0 h 9525"/>
                              <a:gd name="connsiteX278" fmla="*/ 15878 w 28575"/>
                              <a:gd name="connsiteY278" fmla="*/ 0 h 9525"/>
                              <a:gd name="connsiteX279" fmla="*/ 15878 w 28575"/>
                              <a:gd name="connsiteY279" fmla="*/ 0 h 9525"/>
                              <a:gd name="connsiteX280" fmla="*/ 15878 w 28575"/>
                              <a:gd name="connsiteY280" fmla="*/ 0 h 9525"/>
                              <a:gd name="connsiteX281" fmla="*/ 15878 w 28575"/>
                              <a:gd name="connsiteY281" fmla="*/ 0 h 9525"/>
                              <a:gd name="connsiteX282" fmla="*/ 15878 w 28575"/>
                              <a:gd name="connsiteY282" fmla="*/ 9525 h 9525"/>
                              <a:gd name="connsiteX283" fmla="*/ 15878 w 28575"/>
                              <a:gd name="connsiteY283" fmla="*/ 9525 h 9525"/>
                              <a:gd name="connsiteX284" fmla="*/ 15878 w 28575"/>
                              <a:gd name="connsiteY284" fmla="*/ 9525 h 9525"/>
                              <a:gd name="connsiteX285" fmla="*/ 15878 w 28575"/>
                              <a:gd name="connsiteY285" fmla="*/ 9525 h 9525"/>
                              <a:gd name="connsiteX286" fmla="*/ 15878 w 28575"/>
                              <a:gd name="connsiteY286" fmla="*/ 9525 h 9525"/>
                              <a:gd name="connsiteX287" fmla="*/ 15878 w 28575"/>
                              <a:gd name="connsiteY287" fmla="*/ 9525 h 9525"/>
                              <a:gd name="connsiteX288" fmla="*/ 15878 w 28575"/>
                              <a:gd name="connsiteY288" fmla="*/ 0 h 9525"/>
                              <a:gd name="connsiteX289" fmla="*/ 15878 w 28575"/>
                              <a:gd name="connsiteY289" fmla="*/ 0 h 9525"/>
                              <a:gd name="connsiteX290" fmla="*/ 15878 w 28575"/>
                              <a:gd name="connsiteY290" fmla="*/ 0 h 9525"/>
                              <a:gd name="connsiteX291" fmla="*/ 15878 w 28575"/>
                              <a:gd name="connsiteY291" fmla="*/ 0 h 9525"/>
                              <a:gd name="connsiteX292" fmla="*/ 15878 w 28575"/>
                              <a:gd name="connsiteY292" fmla="*/ 0 h 9525"/>
                              <a:gd name="connsiteX293" fmla="*/ 16936 w 28575"/>
                              <a:gd name="connsiteY293" fmla="*/ 0 h 9525"/>
                              <a:gd name="connsiteX294" fmla="*/ 16936 w 28575"/>
                              <a:gd name="connsiteY294" fmla="*/ 0 h 9525"/>
                              <a:gd name="connsiteX295" fmla="*/ 16936 w 28575"/>
                              <a:gd name="connsiteY295" fmla="*/ 0 h 9525"/>
                              <a:gd name="connsiteX296" fmla="*/ 16936 w 28575"/>
                              <a:gd name="connsiteY296" fmla="*/ 0 h 9525"/>
                              <a:gd name="connsiteX297" fmla="*/ 16936 w 28575"/>
                              <a:gd name="connsiteY297" fmla="*/ 0 h 9525"/>
                              <a:gd name="connsiteX298" fmla="*/ 16936 w 28575"/>
                              <a:gd name="connsiteY298" fmla="*/ 9525 h 9525"/>
                              <a:gd name="connsiteX299" fmla="*/ 16936 w 28575"/>
                              <a:gd name="connsiteY299" fmla="*/ 9525 h 9525"/>
                              <a:gd name="connsiteX300" fmla="*/ 16936 w 28575"/>
                              <a:gd name="connsiteY300" fmla="*/ 9525 h 9525"/>
                              <a:gd name="connsiteX301" fmla="*/ 16936 w 28575"/>
                              <a:gd name="connsiteY301" fmla="*/ 9525 h 9525"/>
                              <a:gd name="connsiteX302" fmla="*/ 16936 w 28575"/>
                              <a:gd name="connsiteY302" fmla="*/ 0 h 9525"/>
                              <a:gd name="connsiteX303" fmla="*/ 16936 w 28575"/>
                              <a:gd name="connsiteY303" fmla="*/ 9525 h 9525"/>
                              <a:gd name="connsiteX304" fmla="*/ 16936 w 28575"/>
                              <a:gd name="connsiteY304" fmla="*/ 0 h 9525"/>
                              <a:gd name="connsiteX305" fmla="*/ 16936 w 28575"/>
                              <a:gd name="connsiteY305" fmla="*/ 9525 h 9525"/>
                              <a:gd name="connsiteX306" fmla="*/ 16936 w 28575"/>
                              <a:gd name="connsiteY306" fmla="*/ 9525 h 9525"/>
                              <a:gd name="connsiteX307" fmla="*/ 16936 w 28575"/>
                              <a:gd name="connsiteY307" fmla="*/ 9525 h 9525"/>
                              <a:gd name="connsiteX308" fmla="*/ 16936 w 28575"/>
                              <a:gd name="connsiteY308" fmla="*/ 9525 h 9525"/>
                              <a:gd name="connsiteX309" fmla="*/ 16936 w 28575"/>
                              <a:gd name="connsiteY309" fmla="*/ 9525 h 9525"/>
                              <a:gd name="connsiteX310" fmla="*/ 16936 w 28575"/>
                              <a:gd name="connsiteY310" fmla="*/ 9525 h 9525"/>
                              <a:gd name="connsiteX311" fmla="*/ 17993 w 28575"/>
                              <a:gd name="connsiteY311" fmla="*/ 9525 h 9525"/>
                              <a:gd name="connsiteX312" fmla="*/ 17993 w 28575"/>
                              <a:gd name="connsiteY312" fmla="*/ 0 h 9525"/>
                              <a:gd name="connsiteX313" fmla="*/ 17993 w 28575"/>
                              <a:gd name="connsiteY313" fmla="*/ 0 h 9525"/>
                              <a:gd name="connsiteX314" fmla="*/ 17993 w 28575"/>
                              <a:gd name="connsiteY314" fmla="*/ 0 h 9525"/>
                              <a:gd name="connsiteX315" fmla="*/ 17993 w 28575"/>
                              <a:gd name="connsiteY315" fmla="*/ 0 h 9525"/>
                              <a:gd name="connsiteX316" fmla="*/ 17993 w 28575"/>
                              <a:gd name="connsiteY316" fmla="*/ 0 h 9525"/>
                              <a:gd name="connsiteX317" fmla="*/ 17993 w 28575"/>
                              <a:gd name="connsiteY317" fmla="*/ 9525 h 9525"/>
                              <a:gd name="connsiteX318" fmla="*/ 17993 w 28575"/>
                              <a:gd name="connsiteY318" fmla="*/ 9525 h 9525"/>
                              <a:gd name="connsiteX319" fmla="*/ 17993 w 28575"/>
                              <a:gd name="connsiteY319" fmla="*/ 9525 h 9525"/>
                              <a:gd name="connsiteX320" fmla="*/ 17993 w 28575"/>
                              <a:gd name="connsiteY320" fmla="*/ 9525 h 9525"/>
                              <a:gd name="connsiteX321" fmla="*/ 17993 w 28575"/>
                              <a:gd name="connsiteY321" fmla="*/ 9525 h 9525"/>
                              <a:gd name="connsiteX322" fmla="*/ 17993 w 28575"/>
                              <a:gd name="connsiteY322" fmla="*/ 9525 h 9525"/>
                              <a:gd name="connsiteX323" fmla="*/ 17993 w 28575"/>
                              <a:gd name="connsiteY323" fmla="*/ 9525 h 9525"/>
                              <a:gd name="connsiteX324" fmla="*/ 17993 w 28575"/>
                              <a:gd name="connsiteY324" fmla="*/ 0 h 9525"/>
                              <a:gd name="connsiteX325" fmla="*/ 17993 w 28575"/>
                              <a:gd name="connsiteY325" fmla="*/ 0 h 9525"/>
                              <a:gd name="connsiteX326" fmla="*/ 17993 w 28575"/>
                              <a:gd name="connsiteY326" fmla="*/ 0 h 9525"/>
                              <a:gd name="connsiteX327" fmla="*/ 17993 w 28575"/>
                              <a:gd name="connsiteY327" fmla="*/ 0 h 9525"/>
                              <a:gd name="connsiteX328" fmla="*/ 17993 w 28575"/>
                              <a:gd name="connsiteY328" fmla="*/ 0 h 9525"/>
                              <a:gd name="connsiteX329" fmla="*/ 19050 w 28575"/>
                              <a:gd name="connsiteY329" fmla="*/ 0 h 9525"/>
                              <a:gd name="connsiteX330" fmla="*/ 19050 w 28575"/>
                              <a:gd name="connsiteY330" fmla="*/ 0 h 9525"/>
                              <a:gd name="connsiteX331" fmla="*/ 19050 w 28575"/>
                              <a:gd name="connsiteY331" fmla="*/ 0 h 9525"/>
                              <a:gd name="connsiteX332" fmla="*/ 19050 w 28575"/>
                              <a:gd name="connsiteY332" fmla="*/ 0 h 9525"/>
                              <a:gd name="connsiteX333" fmla="*/ 19050 w 28575"/>
                              <a:gd name="connsiteY333" fmla="*/ 0 h 9525"/>
                              <a:gd name="connsiteX334" fmla="*/ 19050 w 28575"/>
                              <a:gd name="connsiteY334" fmla="*/ 9525 h 9525"/>
                              <a:gd name="connsiteX335" fmla="*/ 19050 w 28575"/>
                              <a:gd name="connsiteY335" fmla="*/ 9525 h 9525"/>
                              <a:gd name="connsiteX336" fmla="*/ 19050 w 28575"/>
                              <a:gd name="connsiteY336" fmla="*/ 0 h 9525"/>
                              <a:gd name="connsiteX337" fmla="*/ 19050 w 28575"/>
                              <a:gd name="connsiteY337" fmla="*/ 9525 h 9525"/>
                              <a:gd name="connsiteX338" fmla="*/ 19050 w 28575"/>
                              <a:gd name="connsiteY338" fmla="*/ 9525 h 9525"/>
                              <a:gd name="connsiteX339" fmla="*/ 19050 w 28575"/>
                              <a:gd name="connsiteY339" fmla="*/ 0 h 9525"/>
                              <a:gd name="connsiteX340" fmla="*/ 19050 w 28575"/>
                              <a:gd name="connsiteY340" fmla="*/ 9525 h 9525"/>
                              <a:gd name="connsiteX341" fmla="*/ 19050 w 28575"/>
                              <a:gd name="connsiteY341" fmla="*/ 9525 h 9525"/>
                              <a:gd name="connsiteX342" fmla="*/ 19050 w 28575"/>
                              <a:gd name="connsiteY342" fmla="*/ 9525 h 9525"/>
                              <a:gd name="connsiteX343" fmla="*/ 19050 w 28575"/>
                              <a:gd name="connsiteY343" fmla="*/ 9525 h 9525"/>
                              <a:gd name="connsiteX344" fmla="*/ 19050 w 28575"/>
                              <a:gd name="connsiteY344" fmla="*/ 9525 h 9525"/>
                              <a:gd name="connsiteX345" fmla="*/ 19050 w 28575"/>
                              <a:gd name="connsiteY345" fmla="*/ 9525 h 9525"/>
                              <a:gd name="connsiteX346" fmla="*/ 19050 w 28575"/>
                              <a:gd name="connsiteY346" fmla="*/ 9525 h 9525"/>
                              <a:gd name="connsiteX347" fmla="*/ 20107 w 28575"/>
                              <a:gd name="connsiteY347" fmla="*/ 9525 h 9525"/>
                              <a:gd name="connsiteX348" fmla="*/ 20107 w 28575"/>
                              <a:gd name="connsiteY348" fmla="*/ 9525 h 9525"/>
                              <a:gd name="connsiteX349" fmla="*/ 20107 w 28575"/>
                              <a:gd name="connsiteY349" fmla="*/ 9525 h 9525"/>
                              <a:gd name="connsiteX350" fmla="*/ 20107 w 28575"/>
                              <a:gd name="connsiteY350" fmla="*/ 0 h 9525"/>
                              <a:gd name="connsiteX351" fmla="*/ 20107 w 28575"/>
                              <a:gd name="connsiteY351" fmla="*/ 0 h 9525"/>
                              <a:gd name="connsiteX352" fmla="*/ 20107 w 28575"/>
                              <a:gd name="connsiteY352" fmla="*/ 0 h 9525"/>
                              <a:gd name="connsiteX353" fmla="*/ 20107 w 28575"/>
                              <a:gd name="connsiteY353" fmla="*/ 0 h 9525"/>
                              <a:gd name="connsiteX354" fmla="*/ 20107 w 28575"/>
                              <a:gd name="connsiteY354" fmla="*/ 9525 h 9525"/>
                              <a:gd name="connsiteX355" fmla="*/ 20107 w 28575"/>
                              <a:gd name="connsiteY355" fmla="*/ 9525 h 9525"/>
                              <a:gd name="connsiteX356" fmla="*/ 20107 w 28575"/>
                              <a:gd name="connsiteY356" fmla="*/ 0 h 9525"/>
                              <a:gd name="connsiteX357" fmla="*/ 20107 w 28575"/>
                              <a:gd name="connsiteY357" fmla="*/ 0 h 9525"/>
                              <a:gd name="connsiteX358" fmla="*/ 20107 w 28575"/>
                              <a:gd name="connsiteY358" fmla="*/ 0 h 9525"/>
                              <a:gd name="connsiteX359" fmla="*/ 20107 w 28575"/>
                              <a:gd name="connsiteY359" fmla="*/ 0 h 9525"/>
                              <a:gd name="connsiteX360" fmla="*/ 20107 w 28575"/>
                              <a:gd name="connsiteY360" fmla="*/ 0 h 9525"/>
                              <a:gd name="connsiteX361" fmla="*/ 20107 w 28575"/>
                              <a:gd name="connsiteY361" fmla="*/ 0 h 9525"/>
                              <a:gd name="connsiteX362" fmla="*/ 20107 w 28575"/>
                              <a:gd name="connsiteY362" fmla="*/ 0 h 9525"/>
                              <a:gd name="connsiteX363" fmla="*/ 20107 w 28575"/>
                              <a:gd name="connsiteY363" fmla="*/ 0 h 9525"/>
                              <a:gd name="connsiteX364" fmla="*/ 20107 w 28575"/>
                              <a:gd name="connsiteY364" fmla="*/ 0 h 9525"/>
                              <a:gd name="connsiteX365" fmla="*/ 20107 w 28575"/>
                              <a:gd name="connsiteY365" fmla="*/ 0 h 9525"/>
                              <a:gd name="connsiteX366" fmla="*/ 20107 w 28575"/>
                              <a:gd name="connsiteY366" fmla="*/ 9525 h 9525"/>
                              <a:gd name="connsiteX367" fmla="*/ 21164 w 28575"/>
                              <a:gd name="connsiteY367" fmla="*/ 9525 h 9525"/>
                              <a:gd name="connsiteX368" fmla="*/ 21164 w 28575"/>
                              <a:gd name="connsiteY368" fmla="*/ 9525 h 9525"/>
                              <a:gd name="connsiteX369" fmla="*/ 21164 w 28575"/>
                              <a:gd name="connsiteY369" fmla="*/ 9525 h 9525"/>
                              <a:gd name="connsiteX370" fmla="*/ 21164 w 28575"/>
                              <a:gd name="connsiteY370" fmla="*/ 0 h 9525"/>
                              <a:gd name="connsiteX371" fmla="*/ 21164 w 28575"/>
                              <a:gd name="connsiteY371" fmla="*/ 9525 h 9525"/>
                              <a:gd name="connsiteX372" fmla="*/ 21164 w 28575"/>
                              <a:gd name="connsiteY372" fmla="*/ 9525 h 9525"/>
                              <a:gd name="connsiteX373" fmla="*/ 21164 w 28575"/>
                              <a:gd name="connsiteY373" fmla="*/ 0 h 9525"/>
                              <a:gd name="connsiteX374" fmla="*/ 21164 w 28575"/>
                              <a:gd name="connsiteY374" fmla="*/ 0 h 9525"/>
                              <a:gd name="connsiteX375" fmla="*/ 21164 w 28575"/>
                              <a:gd name="connsiteY375" fmla="*/ 0 h 9525"/>
                              <a:gd name="connsiteX376" fmla="*/ 21164 w 28575"/>
                              <a:gd name="connsiteY376" fmla="*/ 0 h 9525"/>
                              <a:gd name="connsiteX377" fmla="*/ 21164 w 28575"/>
                              <a:gd name="connsiteY377" fmla="*/ 9525 h 9525"/>
                              <a:gd name="connsiteX378" fmla="*/ 21164 w 28575"/>
                              <a:gd name="connsiteY378" fmla="*/ 9525 h 9525"/>
                              <a:gd name="connsiteX379" fmla="*/ 21164 w 28575"/>
                              <a:gd name="connsiteY379" fmla="*/ 9525 h 9525"/>
                              <a:gd name="connsiteX380" fmla="*/ 21164 w 28575"/>
                              <a:gd name="connsiteY380" fmla="*/ 9525 h 9525"/>
                              <a:gd name="connsiteX381" fmla="*/ 21164 w 28575"/>
                              <a:gd name="connsiteY381" fmla="*/ 9525 h 9525"/>
                              <a:gd name="connsiteX382" fmla="*/ 21164 w 28575"/>
                              <a:gd name="connsiteY382" fmla="*/ 9525 h 9525"/>
                              <a:gd name="connsiteX383" fmla="*/ 21164 w 28575"/>
                              <a:gd name="connsiteY383" fmla="*/ 9525 h 9525"/>
                              <a:gd name="connsiteX384" fmla="*/ 21164 w 28575"/>
                              <a:gd name="connsiteY384" fmla="*/ 0 h 9525"/>
                              <a:gd name="connsiteX385" fmla="*/ 22222 w 28575"/>
                              <a:gd name="connsiteY385" fmla="*/ 9525 h 9525"/>
                              <a:gd name="connsiteX386" fmla="*/ 22222 w 28575"/>
                              <a:gd name="connsiteY386" fmla="*/ 0 h 9525"/>
                              <a:gd name="connsiteX387" fmla="*/ 22222 w 28575"/>
                              <a:gd name="connsiteY387" fmla="*/ 0 h 9525"/>
                              <a:gd name="connsiteX388" fmla="*/ 22222 w 28575"/>
                              <a:gd name="connsiteY388" fmla="*/ 9525 h 9525"/>
                              <a:gd name="connsiteX389" fmla="*/ 22222 w 28575"/>
                              <a:gd name="connsiteY389" fmla="*/ 9525 h 9525"/>
                              <a:gd name="connsiteX390" fmla="*/ 22222 w 28575"/>
                              <a:gd name="connsiteY390" fmla="*/ 9525 h 9525"/>
                              <a:gd name="connsiteX391" fmla="*/ 22222 w 28575"/>
                              <a:gd name="connsiteY391" fmla="*/ 9525 h 9525"/>
                              <a:gd name="connsiteX392" fmla="*/ 22222 w 28575"/>
                              <a:gd name="connsiteY392" fmla="*/ 9525 h 9525"/>
                              <a:gd name="connsiteX393" fmla="*/ 22222 w 28575"/>
                              <a:gd name="connsiteY393" fmla="*/ 9525 h 9525"/>
                              <a:gd name="connsiteX394" fmla="*/ 22222 w 28575"/>
                              <a:gd name="connsiteY394" fmla="*/ 9525 h 9525"/>
                              <a:gd name="connsiteX395" fmla="*/ 22222 w 28575"/>
                              <a:gd name="connsiteY395" fmla="*/ 9525 h 9525"/>
                              <a:gd name="connsiteX396" fmla="*/ 22222 w 28575"/>
                              <a:gd name="connsiteY396" fmla="*/ 9525 h 9525"/>
                              <a:gd name="connsiteX397" fmla="*/ 22222 w 28575"/>
                              <a:gd name="connsiteY397" fmla="*/ 0 h 9525"/>
                              <a:gd name="connsiteX398" fmla="*/ 22222 w 28575"/>
                              <a:gd name="connsiteY398" fmla="*/ 0 h 9525"/>
                              <a:gd name="connsiteX399" fmla="*/ 22222 w 28575"/>
                              <a:gd name="connsiteY399" fmla="*/ 0 h 9525"/>
                              <a:gd name="connsiteX400" fmla="*/ 22222 w 28575"/>
                              <a:gd name="connsiteY400" fmla="*/ 0 h 9525"/>
                              <a:gd name="connsiteX401" fmla="*/ 22222 w 28575"/>
                              <a:gd name="connsiteY401" fmla="*/ 0 h 9525"/>
                              <a:gd name="connsiteX402" fmla="*/ 22222 w 28575"/>
                              <a:gd name="connsiteY402" fmla="*/ 0 h 9525"/>
                              <a:gd name="connsiteX403" fmla="*/ 23279 w 28575"/>
                              <a:gd name="connsiteY403" fmla="*/ 0 h 9525"/>
                              <a:gd name="connsiteX404" fmla="*/ 23279 w 28575"/>
                              <a:gd name="connsiteY404" fmla="*/ 9525 h 9525"/>
                              <a:gd name="connsiteX405" fmla="*/ 23279 w 28575"/>
                              <a:gd name="connsiteY405" fmla="*/ 9525 h 9525"/>
                              <a:gd name="connsiteX406" fmla="*/ 23279 w 28575"/>
                              <a:gd name="connsiteY406" fmla="*/ 9525 h 9525"/>
                              <a:gd name="connsiteX407" fmla="*/ 23279 w 28575"/>
                              <a:gd name="connsiteY407" fmla="*/ 9525 h 9525"/>
                              <a:gd name="connsiteX408" fmla="*/ 23279 w 28575"/>
                              <a:gd name="connsiteY408" fmla="*/ 0 h 9525"/>
                              <a:gd name="connsiteX409" fmla="*/ 23279 w 28575"/>
                              <a:gd name="connsiteY409" fmla="*/ 0 h 9525"/>
                              <a:gd name="connsiteX410" fmla="*/ 23279 w 28575"/>
                              <a:gd name="connsiteY410" fmla="*/ 0 h 9525"/>
                              <a:gd name="connsiteX411" fmla="*/ 23279 w 28575"/>
                              <a:gd name="connsiteY411" fmla="*/ 0 h 9525"/>
                              <a:gd name="connsiteX412" fmla="*/ 23279 w 28575"/>
                              <a:gd name="connsiteY412" fmla="*/ 0 h 9525"/>
                              <a:gd name="connsiteX413" fmla="*/ 23279 w 28575"/>
                              <a:gd name="connsiteY413" fmla="*/ 9525 h 9525"/>
                              <a:gd name="connsiteX414" fmla="*/ 23279 w 28575"/>
                              <a:gd name="connsiteY414" fmla="*/ 9525 h 9525"/>
                              <a:gd name="connsiteX415" fmla="*/ 23279 w 28575"/>
                              <a:gd name="connsiteY415" fmla="*/ 9525 h 9525"/>
                              <a:gd name="connsiteX416" fmla="*/ 23279 w 28575"/>
                              <a:gd name="connsiteY416" fmla="*/ 0 h 9525"/>
                              <a:gd name="connsiteX417" fmla="*/ 23279 w 28575"/>
                              <a:gd name="connsiteY417" fmla="*/ 9525 h 9525"/>
                              <a:gd name="connsiteX418" fmla="*/ 23279 w 28575"/>
                              <a:gd name="connsiteY418" fmla="*/ 9525 h 9525"/>
                              <a:gd name="connsiteX419" fmla="*/ 23279 w 28575"/>
                              <a:gd name="connsiteY419" fmla="*/ 9525 h 9525"/>
                              <a:gd name="connsiteX420" fmla="*/ 23279 w 28575"/>
                              <a:gd name="connsiteY420" fmla="*/ 9525 h 9525"/>
                              <a:gd name="connsiteX421" fmla="*/ 24346 w 28575"/>
                              <a:gd name="connsiteY421" fmla="*/ 9525 h 9525"/>
                              <a:gd name="connsiteX422" fmla="*/ 24346 w 28575"/>
                              <a:gd name="connsiteY422" fmla="*/ 0 h 9525"/>
                              <a:gd name="connsiteX423" fmla="*/ 24346 w 28575"/>
                              <a:gd name="connsiteY423" fmla="*/ 0 h 9525"/>
                              <a:gd name="connsiteX424" fmla="*/ 24346 w 28575"/>
                              <a:gd name="connsiteY424" fmla="*/ 0 h 9525"/>
                              <a:gd name="connsiteX425" fmla="*/ 24346 w 28575"/>
                              <a:gd name="connsiteY425" fmla="*/ 0 h 9525"/>
                              <a:gd name="connsiteX426" fmla="*/ 24346 w 28575"/>
                              <a:gd name="connsiteY426" fmla="*/ 0 h 9525"/>
                              <a:gd name="connsiteX427" fmla="*/ 24346 w 28575"/>
                              <a:gd name="connsiteY427" fmla="*/ 0 h 9525"/>
                              <a:gd name="connsiteX428" fmla="*/ 24346 w 28575"/>
                              <a:gd name="connsiteY428" fmla="*/ 0 h 9525"/>
                              <a:gd name="connsiteX429" fmla="*/ 24346 w 28575"/>
                              <a:gd name="connsiteY429" fmla="*/ 0 h 9525"/>
                              <a:gd name="connsiteX430" fmla="*/ 24346 w 28575"/>
                              <a:gd name="connsiteY430" fmla="*/ 0 h 9525"/>
                              <a:gd name="connsiteX431" fmla="*/ 24346 w 28575"/>
                              <a:gd name="connsiteY431" fmla="*/ 0 h 9525"/>
                              <a:gd name="connsiteX432" fmla="*/ 24346 w 28575"/>
                              <a:gd name="connsiteY432" fmla="*/ 0 h 9525"/>
                              <a:gd name="connsiteX433" fmla="*/ 24346 w 28575"/>
                              <a:gd name="connsiteY433" fmla="*/ 0 h 9525"/>
                              <a:gd name="connsiteX434" fmla="*/ 24346 w 28575"/>
                              <a:gd name="connsiteY434" fmla="*/ 0 h 9525"/>
                              <a:gd name="connsiteX435" fmla="*/ 24346 w 28575"/>
                              <a:gd name="connsiteY435" fmla="*/ 0 h 9525"/>
                              <a:gd name="connsiteX436" fmla="*/ 24346 w 28575"/>
                              <a:gd name="connsiteY436" fmla="*/ 0 h 9525"/>
                              <a:gd name="connsiteX437" fmla="*/ 24346 w 28575"/>
                              <a:gd name="connsiteY437" fmla="*/ 9525 h 9525"/>
                              <a:gd name="connsiteX438" fmla="*/ 24346 w 28575"/>
                              <a:gd name="connsiteY438" fmla="*/ 9525 h 9525"/>
                              <a:gd name="connsiteX439" fmla="*/ 24346 w 28575"/>
                              <a:gd name="connsiteY439" fmla="*/ 9525 h 9525"/>
                              <a:gd name="connsiteX440" fmla="*/ 24346 w 28575"/>
                              <a:gd name="connsiteY440" fmla="*/ 9525 h 9525"/>
                              <a:gd name="connsiteX441" fmla="*/ 25403 w 28575"/>
                              <a:gd name="connsiteY441" fmla="*/ 9525 h 9525"/>
                              <a:gd name="connsiteX442" fmla="*/ 25403 w 28575"/>
                              <a:gd name="connsiteY442" fmla="*/ 0 h 9525"/>
                              <a:gd name="connsiteX443" fmla="*/ 25403 w 28575"/>
                              <a:gd name="connsiteY443" fmla="*/ 0 h 9525"/>
                              <a:gd name="connsiteX444" fmla="*/ 25403 w 28575"/>
                              <a:gd name="connsiteY444" fmla="*/ 0 h 9525"/>
                              <a:gd name="connsiteX445" fmla="*/ 25403 w 28575"/>
                              <a:gd name="connsiteY445" fmla="*/ 0 h 9525"/>
                              <a:gd name="connsiteX446" fmla="*/ 25403 w 28575"/>
                              <a:gd name="connsiteY446" fmla="*/ 0 h 9525"/>
                              <a:gd name="connsiteX447" fmla="*/ 25403 w 28575"/>
                              <a:gd name="connsiteY447" fmla="*/ 9525 h 9525"/>
                              <a:gd name="connsiteX448" fmla="*/ 25403 w 28575"/>
                              <a:gd name="connsiteY448" fmla="*/ 9525 h 9525"/>
                              <a:gd name="connsiteX449" fmla="*/ 25403 w 28575"/>
                              <a:gd name="connsiteY449" fmla="*/ 0 h 9525"/>
                              <a:gd name="connsiteX450" fmla="*/ 25403 w 28575"/>
                              <a:gd name="connsiteY450" fmla="*/ 0 h 9525"/>
                              <a:gd name="connsiteX451" fmla="*/ 25403 w 28575"/>
                              <a:gd name="connsiteY451" fmla="*/ 0 h 9525"/>
                              <a:gd name="connsiteX452" fmla="*/ 25403 w 28575"/>
                              <a:gd name="connsiteY452" fmla="*/ 0 h 9525"/>
                              <a:gd name="connsiteX453" fmla="*/ 25403 w 28575"/>
                              <a:gd name="connsiteY453" fmla="*/ 0 h 9525"/>
                              <a:gd name="connsiteX454" fmla="*/ 25403 w 28575"/>
                              <a:gd name="connsiteY454" fmla="*/ 0 h 9525"/>
                              <a:gd name="connsiteX455" fmla="*/ 25403 w 28575"/>
                              <a:gd name="connsiteY455" fmla="*/ 9525 h 9525"/>
                              <a:gd name="connsiteX456" fmla="*/ 25403 w 28575"/>
                              <a:gd name="connsiteY456" fmla="*/ 9525 h 9525"/>
                              <a:gd name="connsiteX457" fmla="*/ 25403 w 28575"/>
                              <a:gd name="connsiteY457" fmla="*/ 0 h 9525"/>
                              <a:gd name="connsiteX458" fmla="*/ 25403 w 28575"/>
                              <a:gd name="connsiteY458" fmla="*/ 0 h 9525"/>
                              <a:gd name="connsiteX459" fmla="*/ 26461 w 28575"/>
                              <a:gd name="connsiteY459" fmla="*/ 0 h 9525"/>
                              <a:gd name="connsiteX460" fmla="*/ 26461 w 28575"/>
                              <a:gd name="connsiteY460" fmla="*/ 0 h 9525"/>
                              <a:gd name="connsiteX461" fmla="*/ 26461 w 28575"/>
                              <a:gd name="connsiteY461" fmla="*/ 0 h 9525"/>
                              <a:gd name="connsiteX462" fmla="*/ 26461 w 28575"/>
                              <a:gd name="connsiteY462" fmla="*/ 0 h 9525"/>
                              <a:gd name="connsiteX463" fmla="*/ 26461 w 28575"/>
                              <a:gd name="connsiteY463" fmla="*/ 0 h 9525"/>
                              <a:gd name="connsiteX464" fmla="*/ 26461 w 28575"/>
                              <a:gd name="connsiteY464" fmla="*/ 9525 h 9525"/>
                              <a:gd name="connsiteX465" fmla="*/ 26461 w 28575"/>
                              <a:gd name="connsiteY465" fmla="*/ 9525 h 9525"/>
                              <a:gd name="connsiteX466" fmla="*/ 26461 w 28575"/>
                              <a:gd name="connsiteY466" fmla="*/ 9525 h 9525"/>
                              <a:gd name="connsiteX467" fmla="*/ 26461 w 28575"/>
                              <a:gd name="connsiteY467" fmla="*/ 9525 h 9525"/>
                              <a:gd name="connsiteX468" fmla="*/ 26461 w 28575"/>
                              <a:gd name="connsiteY468" fmla="*/ 9525 h 9525"/>
                              <a:gd name="connsiteX469" fmla="*/ 26461 w 28575"/>
                              <a:gd name="connsiteY469" fmla="*/ 9525 h 9525"/>
                              <a:gd name="connsiteX470" fmla="*/ 26461 w 28575"/>
                              <a:gd name="connsiteY470" fmla="*/ 9525 h 9525"/>
                              <a:gd name="connsiteX471" fmla="*/ 26461 w 28575"/>
                              <a:gd name="connsiteY471" fmla="*/ 9525 h 9525"/>
                              <a:gd name="connsiteX472" fmla="*/ 26461 w 28575"/>
                              <a:gd name="connsiteY472" fmla="*/ 9525 h 9525"/>
                              <a:gd name="connsiteX473" fmla="*/ 26461 w 28575"/>
                              <a:gd name="connsiteY473" fmla="*/ 0 h 9525"/>
                              <a:gd name="connsiteX474" fmla="*/ 26461 w 28575"/>
                              <a:gd name="connsiteY474" fmla="*/ 0 h 9525"/>
                              <a:gd name="connsiteX475" fmla="*/ 26461 w 28575"/>
                              <a:gd name="connsiteY475" fmla="*/ 0 h 9525"/>
                              <a:gd name="connsiteX476" fmla="*/ 26461 w 28575"/>
                              <a:gd name="connsiteY476" fmla="*/ 0 h 9525"/>
                              <a:gd name="connsiteX477" fmla="*/ 27518 w 28575"/>
                              <a:gd name="connsiteY477" fmla="*/ 0 h 9525"/>
                              <a:gd name="connsiteX478" fmla="*/ 27518 w 28575"/>
                              <a:gd name="connsiteY478" fmla="*/ 9525 h 9525"/>
                              <a:gd name="connsiteX479" fmla="*/ 27518 w 28575"/>
                              <a:gd name="connsiteY479" fmla="*/ 9525 h 9525"/>
                              <a:gd name="connsiteX480" fmla="*/ 27518 w 28575"/>
                              <a:gd name="connsiteY480" fmla="*/ 0 h 9525"/>
                              <a:gd name="connsiteX481" fmla="*/ 27518 w 28575"/>
                              <a:gd name="connsiteY481" fmla="*/ 9525 h 9525"/>
                              <a:gd name="connsiteX482" fmla="*/ 27518 w 28575"/>
                              <a:gd name="connsiteY482" fmla="*/ 9525 h 9525"/>
                              <a:gd name="connsiteX483" fmla="*/ 27518 w 28575"/>
                              <a:gd name="connsiteY483" fmla="*/ 9525 h 9525"/>
                              <a:gd name="connsiteX484" fmla="*/ 27518 w 28575"/>
                              <a:gd name="connsiteY484" fmla="*/ 9525 h 9525"/>
                              <a:gd name="connsiteX485" fmla="*/ 27518 w 28575"/>
                              <a:gd name="connsiteY485" fmla="*/ 0 h 9525"/>
                              <a:gd name="connsiteX486" fmla="*/ 27518 w 28575"/>
                              <a:gd name="connsiteY486" fmla="*/ 0 h 9525"/>
                              <a:gd name="connsiteX487" fmla="*/ 27518 w 28575"/>
                              <a:gd name="connsiteY487" fmla="*/ 0 h 9525"/>
                              <a:gd name="connsiteX488" fmla="*/ 27518 w 28575"/>
                              <a:gd name="connsiteY488" fmla="*/ 0 h 9525"/>
                              <a:gd name="connsiteX489" fmla="*/ 27518 w 28575"/>
                              <a:gd name="connsiteY489" fmla="*/ 9525 h 9525"/>
                              <a:gd name="connsiteX490" fmla="*/ 27518 w 28575"/>
                              <a:gd name="connsiteY490" fmla="*/ 0 h 9525"/>
                              <a:gd name="connsiteX491" fmla="*/ 27518 w 28575"/>
                              <a:gd name="connsiteY491" fmla="*/ 0 h 9525"/>
                              <a:gd name="connsiteX492" fmla="*/ 27518 w 28575"/>
                              <a:gd name="connsiteY492" fmla="*/ 0 h 9525"/>
                              <a:gd name="connsiteX493" fmla="*/ 27518 w 28575"/>
                              <a:gd name="connsiteY493" fmla="*/ 0 h 9525"/>
                              <a:gd name="connsiteX494" fmla="*/ 27518 w 28575"/>
                              <a:gd name="connsiteY494" fmla="*/ 0 h 9525"/>
                              <a:gd name="connsiteX495" fmla="*/ 27518 w 28575"/>
                              <a:gd name="connsiteY495" fmla="*/ 0 h 9525"/>
                              <a:gd name="connsiteX496" fmla="*/ 27518 w 28575"/>
                              <a:gd name="connsiteY496" fmla="*/ 0 h 9525"/>
                              <a:gd name="connsiteX497" fmla="*/ 28575 w 28575"/>
                              <a:gd name="connsiteY497" fmla="*/ 0 h 9525"/>
                              <a:gd name="connsiteX498" fmla="*/ 28575 w 28575"/>
                              <a:gd name="connsiteY498" fmla="*/ 0 h 9525"/>
                              <a:gd name="connsiteX499" fmla="*/ 28575 w 28575"/>
                              <a:gd name="connsiteY499" fmla="*/ 9525 h 9525"/>
                              <a:gd name="connsiteX500" fmla="*/ 28575 w 28575"/>
                              <a:gd name="connsiteY500" fmla="*/ 9525 h 9525"/>
                              <a:gd name="connsiteX501" fmla="*/ 28575 w 28575"/>
                              <a:gd name="connsiteY501" fmla="*/ 0 h 9525"/>
                              <a:gd name="connsiteX502" fmla="*/ 28575 w 28575"/>
                              <a:gd name="connsiteY502" fmla="*/ 0 h 9525"/>
                              <a:gd name="connsiteX503" fmla="*/ 28575 w 28575"/>
                              <a:gd name="connsiteY503" fmla="*/ 0 h 9525"/>
                              <a:gd name="connsiteX504" fmla="*/ 28575 w 28575"/>
                              <a:gd name="connsiteY504" fmla="*/ 9525 h 9525"/>
                              <a:gd name="connsiteX505" fmla="*/ 28575 w 28575"/>
                              <a:gd name="connsiteY505" fmla="*/ 9525 h 9525"/>
                              <a:gd name="connsiteX506" fmla="*/ 28575 w 28575"/>
                              <a:gd name="connsiteY506" fmla="*/ 9525 h 9525"/>
                              <a:gd name="connsiteX507" fmla="*/ 28575 w 28575"/>
                              <a:gd name="connsiteY507" fmla="*/ 9525 h 9525"/>
                              <a:gd name="connsiteX508" fmla="*/ 28575 w 28575"/>
                              <a:gd name="connsiteY508" fmla="*/ 9525 h 9525"/>
                              <a:gd name="connsiteX509" fmla="*/ 28575 w 28575"/>
                              <a:gd name="connsiteY509" fmla="*/ 0 h 9525"/>
                              <a:gd name="connsiteX510" fmla="*/ 28575 w 28575"/>
                              <a:gd name="connsiteY510" fmla="*/ 9525 h 9525"/>
                              <a:gd name="connsiteX511" fmla="*/ 28575 w 28575"/>
                              <a:gd name="connsiteY511" fmla="*/ 0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0"/>
                                </a:moveTo>
                                <a:lnTo>
                                  <a:pt x="0" y="0"/>
                                </a:lnTo>
                                <a:lnTo>
                                  <a:pt x="0" y="0"/>
                                </a:lnTo>
                                <a:lnTo>
                                  <a:pt x="1057" y="0"/>
                                </a:lnTo>
                                <a:lnTo>
                                  <a:pt x="1057" y="9525"/>
                                </a:lnTo>
                                <a:lnTo>
                                  <a:pt x="1057" y="9525"/>
                                </a:lnTo>
                                <a:lnTo>
                                  <a:pt x="1057" y="9525"/>
                                </a:lnTo>
                                <a:lnTo>
                                  <a:pt x="1057" y="9525"/>
                                </a:lnTo>
                                <a:lnTo>
                                  <a:pt x="1057" y="9525"/>
                                </a:lnTo>
                                <a:lnTo>
                                  <a:pt x="1057" y="9525"/>
                                </a:lnTo>
                                <a:lnTo>
                                  <a:pt x="1057" y="9525"/>
                                </a:lnTo>
                                <a:lnTo>
                                  <a:pt x="1057" y="9525"/>
                                </a:lnTo>
                                <a:lnTo>
                                  <a:pt x="1057" y="0"/>
                                </a:lnTo>
                                <a:lnTo>
                                  <a:pt x="1057" y="0"/>
                                </a:lnTo>
                                <a:lnTo>
                                  <a:pt x="1057" y="0"/>
                                </a:lnTo>
                                <a:lnTo>
                                  <a:pt x="1057" y="0"/>
                                </a:lnTo>
                                <a:lnTo>
                                  <a:pt x="1057" y="0"/>
                                </a:lnTo>
                                <a:lnTo>
                                  <a:pt x="1057" y="9525"/>
                                </a:lnTo>
                                <a:lnTo>
                                  <a:pt x="1057" y="0"/>
                                </a:lnTo>
                                <a:lnTo>
                                  <a:pt x="1057" y="0"/>
                                </a:lnTo>
                                <a:lnTo>
                                  <a:pt x="1057" y="0"/>
                                </a:lnTo>
                                <a:lnTo>
                                  <a:pt x="2114" y="0"/>
                                </a:lnTo>
                                <a:lnTo>
                                  <a:pt x="2114" y="0"/>
                                </a:lnTo>
                                <a:lnTo>
                                  <a:pt x="2114" y="0"/>
                                </a:lnTo>
                                <a:lnTo>
                                  <a:pt x="2114" y="0"/>
                                </a:lnTo>
                                <a:lnTo>
                                  <a:pt x="2114" y="0"/>
                                </a:lnTo>
                                <a:lnTo>
                                  <a:pt x="2114" y="9525"/>
                                </a:lnTo>
                                <a:lnTo>
                                  <a:pt x="2114" y="9525"/>
                                </a:lnTo>
                                <a:lnTo>
                                  <a:pt x="2114" y="9525"/>
                                </a:lnTo>
                                <a:lnTo>
                                  <a:pt x="2114" y="9525"/>
                                </a:lnTo>
                                <a:lnTo>
                                  <a:pt x="2114" y="9525"/>
                                </a:lnTo>
                                <a:lnTo>
                                  <a:pt x="2114" y="0"/>
                                </a:lnTo>
                                <a:lnTo>
                                  <a:pt x="2114" y="0"/>
                                </a:lnTo>
                                <a:lnTo>
                                  <a:pt x="2114" y="0"/>
                                </a:lnTo>
                                <a:lnTo>
                                  <a:pt x="2114" y="9525"/>
                                </a:lnTo>
                                <a:lnTo>
                                  <a:pt x="2114" y="9525"/>
                                </a:lnTo>
                                <a:lnTo>
                                  <a:pt x="2114" y="9525"/>
                                </a:lnTo>
                                <a:lnTo>
                                  <a:pt x="2114" y="9525"/>
                                </a:lnTo>
                                <a:lnTo>
                                  <a:pt x="2114" y="9525"/>
                                </a:lnTo>
                                <a:lnTo>
                                  <a:pt x="3172" y="0"/>
                                </a:lnTo>
                                <a:lnTo>
                                  <a:pt x="3172" y="0"/>
                                </a:lnTo>
                                <a:lnTo>
                                  <a:pt x="3172" y="0"/>
                                </a:lnTo>
                                <a:lnTo>
                                  <a:pt x="3172" y="0"/>
                                </a:lnTo>
                                <a:lnTo>
                                  <a:pt x="3172" y="0"/>
                                </a:lnTo>
                                <a:lnTo>
                                  <a:pt x="3172" y="0"/>
                                </a:lnTo>
                                <a:lnTo>
                                  <a:pt x="3172" y="9525"/>
                                </a:lnTo>
                                <a:lnTo>
                                  <a:pt x="3172" y="0"/>
                                </a:lnTo>
                                <a:lnTo>
                                  <a:pt x="3172" y="0"/>
                                </a:lnTo>
                                <a:lnTo>
                                  <a:pt x="3172" y="0"/>
                                </a:lnTo>
                                <a:lnTo>
                                  <a:pt x="3172" y="0"/>
                                </a:lnTo>
                                <a:lnTo>
                                  <a:pt x="3172" y="0"/>
                                </a:lnTo>
                                <a:lnTo>
                                  <a:pt x="3172" y="0"/>
                                </a:lnTo>
                                <a:lnTo>
                                  <a:pt x="3172" y="0"/>
                                </a:lnTo>
                                <a:lnTo>
                                  <a:pt x="3172" y="0"/>
                                </a:lnTo>
                                <a:lnTo>
                                  <a:pt x="3172" y="0"/>
                                </a:lnTo>
                                <a:lnTo>
                                  <a:pt x="3172" y="0"/>
                                </a:lnTo>
                                <a:lnTo>
                                  <a:pt x="3172" y="0"/>
                                </a:lnTo>
                                <a:lnTo>
                                  <a:pt x="4229" y="0"/>
                                </a:lnTo>
                                <a:lnTo>
                                  <a:pt x="4229" y="0"/>
                                </a:lnTo>
                                <a:lnTo>
                                  <a:pt x="4229" y="9525"/>
                                </a:lnTo>
                                <a:lnTo>
                                  <a:pt x="4229" y="9525"/>
                                </a:lnTo>
                                <a:lnTo>
                                  <a:pt x="4229" y="9525"/>
                                </a:lnTo>
                                <a:lnTo>
                                  <a:pt x="4229" y="9525"/>
                                </a:lnTo>
                                <a:lnTo>
                                  <a:pt x="4229" y="0"/>
                                </a:lnTo>
                                <a:lnTo>
                                  <a:pt x="4229" y="9525"/>
                                </a:lnTo>
                                <a:lnTo>
                                  <a:pt x="4229" y="9525"/>
                                </a:lnTo>
                                <a:lnTo>
                                  <a:pt x="4229" y="0"/>
                                </a:lnTo>
                                <a:lnTo>
                                  <a:pt x="4229" y="0"/>
                                </a:lnTo>
                                <a:lnTo>
                                  <a:pt x="4229" y="0"/>
                                </a:lnTo>
                                <a:lnTo>
                                  <a:pt x="4229" y="0"/>
                                </a:lnTo>
                                <a:lnTo>
                                  <a:pt x="4229" y="0"/>
                                </a:lnTo>
                                <a:lnTo>
                                  <a:pt x="4229" y="9525"/>
                                </a:lnTo>
                                <a:lnTo>
                                  <a:pt x="4229" y="9525"/>
                                </a:lnTo>
                                <a:lnTo>
                                  <a:pt x="4229" y="0"/>
                                </a:lnTo>
                                <a:lnTo>
                                  <a:pt x="4229" y="0"/>
                                </a:lnTo>
                                <a:lnTo>
                                  <a:pt x="4229" y="9525"/>
                                </a:lnTo>
                                <a:lnTo>
                                  <a:pt x="4229" y="9525"/>
                                </a:lnTo>
                                <a:lnTo>
                                  <a:pt x="4229" y="9525"/>
                                </a:lnTo>
                                <a:lnTo>
                                  <a:pt x="4229" y="0"/>
                                </a:lnTo>
                                <a:lnTo>
                                  <a:pt x="4229" y="0"/>
                                </a:lnTo>
                                <a:lnTo>
                                  <a:pt x="4229" y="0"/>
                                </a:lnTo>
                                <a:lnTo>
                                  <a:pt x="4229" y="0"/>
                                </a:lnTo>
                                <a:lnTo>
                                  <a:pt x="4229" y="0"/>
                                </a:lnTo>
                                <a:lnTo>
                                  <a:pt x="5296" y="9525"/>
                                </a:lnTo>
                                <a:lnTo>
                                  <a:pt x="5296" y="0"/>
                                </a:lnTo>
                                <a:lnTo>
                                  <a:pt x="5296" y="0"/>
                                </a:lnTo>
                                <a:lnTo>
                                  <a:pt x="5296" y="0"/>
                                </a:lnTo>
                                <a:lnTo>
                                  <a:pt x="5296" y="0"/>
                                </a:lnTo>
                                <a:lnTo>
                                  <a:pt x="5296" y="0"/>
                                </a:lnTo>
                                <a:lnTo>
                                  <a:pt x="5296" y="0"/>
                                </a:lnTo>
                                <a:lnTo>
                                  <a:pt x="5296" y="0"/>
                                </a:lnTo>
                                <a:lnTo>
                                  <a:pt x="5296" y="0"/>
                                </a:lnTo>
                                <a:lnTo>
                                  <a:pt x="5296" y="0"/>
                                </a:lnTo>
                                <a:lnTo>
                                  <a:pt x="5296" y="0"/>
                                </a:lnTo>
                                <a:lnTo>
                                  <a:pt x="5296" y="0"/>
                                </a:lnTo>
                                <a:lnTo>
                                  <a:pt x="5296" y="0"/>
                                </a:lnTo>
                                <a:lnTo>
                                  <a:pt x="5296" y="0"/>
                                </a:lnTo>
                                <a:lnTo>
                                  <a:pt x="5296" y="0"/>
                                </a:lnTo>
                                <a:lnTo>
                                  <a:pt x="5296" y="0"/>
                                </a:lnTo>
                                <a:lnTo>
                                  <a:pt x="5296" y="0"/>
                                </a:lnTo>
                                <a:lnTo>
                                  <a:pt x="5296" y="0"/>
                                </a:lnTo>
                                <a:lnTo>
                                  <a:pt x="6353" y="0"/>
                                </a:lnTo>
                                <a:lnTo>
                                  <a:pt x="6353" y="0"/>
                                </a:lnTo>
                                <a:lnTo>
                                  <a:pt x="6353" y="0"/>
                                </a:lnTo>
                                <a:lnTo>
                                  <a:pt x="6353" y="0"/>
                                </a:lnTo>
                                <a:lnTo>
                                  <a:pt x="6353" y="0"/>
                                </a:lnTo>
                                <a:lnTo>
                                  <a:pt x="6353" y="0"/>
                                </a:lnTo>
                                <a:lnTo>
                                  <a:pt x="6353" y="0"/>
                                </a:lnTo>
                                <a:lnTo>
                                  <a:pt x="6353" y="9525"/>
                                </a:lnTo>
                                <a:lnTo>
                                  <a:pt x="6353" y="9525"/>
                                </a:lnTo>
                                <a:lnTo>
                                  <a:pt x="6353" y="9525"/>
                                </a:lnTo>
                                <a:lnTo>
                                  <a:pt x="6353" y="9525"/>
                                </a:lnTo>
                                <a:lnTo>
                                  <a:pt x="6353" y="9525"/>
                                </a:lnTo>
                                <a:lnTo>
                                  <a:pt x="6353" y="9525"/>
                                </a:lnTo>
                                <a:lnTo>
                                  <a:pt x="6353" y="9525"/>
                                </a:lnTo>
                                <a:lnTo>
                                  <a:pt x="6353" y="9525"/>
                                </a:lnTo>
                                <a:lnTo>
                                  <a:pt x="6353" y="9525"/>
                                </a:lnTo>
                                <a:lnTo>
                                  <a:pt x="6353" y="9525"/>
                                </a:lnTo>
                                <a:lnTo>
                                  <a:pt x="6353" y="9525"/>
                                </a:lnTo>
                                <a:lnTo>
                                  <a:pt x="7411" y="9525"/>
                                </a:lnTo>
                                <a:lnTo>
                                  <a:pt x="7411" y="9525"/>
                                </a:lnTo>
                                <a:lnTo>
                                  <a:pt x="7411" y="9525"/>
                                </a:lnTo>
                                <a:lnTo>
                                  <a:pt x="7411" y="9525"/>
                                </a:lnTo>
                                <a:lnTo>
                                  <a:pt x="7411" y="9525"/>
                                </a:lnTo>
                                <a:lnTo>
                                  <a:pt x="7411" y="9525"/>
                                </a:lnTo>
                                <a:lnTo>
                                  <a:pt x="7411" y="9525"/>
                                </a:lnTo>
                                <a:lnTo>
                                  <a:pt x="7411" y="9525"/>
                                </a:lnTo>
                                <a:lnTo>
                                  <a:pt x="7411" y="9525"/>
                                </a:lnTo>
                                <a:lnTo>
                                  <a:pt x="7411" y="9525"/>
                                </a:lnTo>
                                <a:lnTo>
                                  <a:pt x="7411" y="9525"/>
                                </a:lnTo>
                                <a:lnTo>
                                  <a:pt x="7411" y="9525"/>
                                </a:lnTo>
                                <a:lnTo>
                                  <a:pt x="7411" y="0"/>
                                </a:lnTo>
                                <a:lnTo>
                                  <a:pt x="7411" y="0"/>
                                </a:lnTo>
                                <a:lnTo>
                                  <a:pt x="7411" y="0"/>
                                </a:lnTo>
                                <a:lnTo>
                                  <a:pt x="7411" y="0"/>
                                </a:lnTo>
                                <a:lnTo>
                                  <a:pt x="7411" y="0"/>
                                </a:lnTo>
                                <a:lnTo>
                                  <a:pt x="7411" y="0"/>
                                </a:lnTo>
                                <a:lnTo>
                                  <a:pt x="8468" y="0"/>
                                </a:lnTo>
                                <a:lnTo>
                                  <a:pt x="8468" y="0"/>
                                </a:lnTo>
                                <a:lnTo>
                                  <a:pt x="8468" y="0"/>
                                </a:lnTo>
                                <a:lnTo>
                                  <a:pt x="8468" y="0"/>
                                </a:lnTo>
                                <a:lnTo>
                                  <a:pt x="8468" y="0"/>
                                </a:lnTo>
                                <a:lnTo>
                                  <a:pt x="8468" y="0"/>
                                </a:lnTo>
                                <a:lnTo>
                                  <a:pt x="8468" y="0"/>
                                </a:lnTo>
                                <a:lnTo>
                                  <a:pt x="8468" y="0"/>
                                </a:lnTo>
                                <a:lnTo>
                                  <a:pt x="8468" y="9525"/>
                                </a:lnTo>
                                <a:lnTo>
                                  <a:pt x="8468" y="0"/>
                                </a:lnTo>
                                <a:lnTo>
                                  <a:pt x="8468" y="9525"/>
                                </a:lnTo>
                                <a:lnTo>
                                  <a:pt x="8468" y="9525"/>
                                </a:lnTo>
                                <a:lnTo>
                                  <a:pt x="8468" y="9525"/>
                                </a:lnTo>
                                <a:lnTo>
                                  <a:pt x="8468" y="9525"/>
                                </a:lnTo>
                                <a:lnTo>
                                  <a:pt x="8468" y="9525"/>
                                </a:lnTo>
                                <a:lnTo>
                                  <a:pt x="8468" y="9525"/>
                                </a:lnTo>
                                <a:lnTo>
                                  <a:pt x="8468" y="9525"/>
                                </a:lnTo>
                                <a:lnTo>
                                  <a:pt x="8468" y="9525"/>
                                </a:lnTo>
                                <a:lnTo>
                                  <a:pt x="8468" y="0"/>
                                </a:lnTo>
                                <a:lnTo>
                                  <a:pt x="8468" y="9525"/>
                                </a:lnTo>
                                <a:lnTo>
                                  <a:pt x="9525" y="0"/>
                                </a:lnTo>
                                <a:lnTo>
                                  <a:pt x="9525" y="0"/>
                                </a:lnTo>
                                <a:lnTo>
                                  <a:pt x="9525" y="0"/>
                                </a:lnTo>
                                <a:lnTo>
                                  <a:pt x="9525" y="0"/>
                                </a:lnTo>
                                <a:lnTo>
                                  <a:pt x="9525" y="9525"/>
                                </a:lnTo>
                                <a:lnTo>
                                  <a:pt x="9525" y="9525"/>
                                </a:lnTo>
                                <a:lnTo>
                                  <a:pt x="9525" y="9525"/>
                                </a:lnTo>
                                <a:lnTo>
                                  <a:pt x="9525" y="9525"/>
                                </a:lnTo>
                                <a:lnTo>
                                  <a:pt x="9525" y="9525"/>
                                </a:lnTo>
                                <a:lnTo>
                                  <a:pt x="9525" y="0"/>
                                </a:lnTo>
                                <a:lnTo>
                                  <a:pt x="9525" y="0"/>
                                </a:lnTo>
                                <a:lnTo>
                                  <a:pt x="9525" y="0"/>
                                </a:lnTo>
                                <a:lnTo>
                                  <a:pt x="9525" y="0"/>
                                </a:lnTo>
                                <a:lnTo>
                                  <a:pt x="9525" y="0"/>
                                </a:lnTo>
                                <a:lnTo>
                                  <a:pt x="9525" y="0"/>
                                </a:lnTo>
                                <a:lnTo>
                                  <a:pt x="9525" y="0"/>
                                </a:lnTo>
                                <a:lnTo>
                                  <a:pt x="9525" y="0"/>
                                </a:lnTo>
                                <a:lnTo>
                                  <a:pt x="9525" y="0"/>
                                </a:lnTo>
                                <a:lnTo>
                                  <a:pt x="10582" y="0"/>
                                </a:lnTo>
                                <a:lnTo>
                                  <a:pt x="10582" y="0"/>
                                </a:lnTo>
                                <a:lnTo>
                                  <a:pt x="10582" y="0"/>
                                </a:lnTo>
                                <a:lnTo>
                                  <a:pt x="10582" y="0"/>
                                </a:lnTo>
                                <a:lnTo>
                                  <a:pt x="10582" y="0"/>
                                </a:lnTo>
                                <a:lnTo>
                                  <a:pt x="10582" y="0"/>
                                </a:lnTo>
                                <a:lnTo>
                                  <a:pt x="10582" y="0"/>
                                </a:lnTo>
                                <a:lnTo>
                                  <a:pt x="10582" y="0"/>
                                </a:lnTo>
                                <a:lnTo>
                                  <a:pt x="10582" y="0"/>
                                </a:lnTo>
                                <a:lnTo>
                                  <a:pt x="10582" y="0"/>
                                </a:lnTo>
                                <a:lnTo>
                                  <a:pt x="10582" y="0"/>
                                </a:lnTo>
                                <a:lnTo>
                                  <a:pt x="10582" y="0"/>
                                </a:lnTo>
                                <a:lnTo>
                                  <a:pt x="10582" y="0"/>
                                </a:lnTo>
                                <a:lnTo>
                                  <a:pt x="10582" y="0"/>
                                </a:lnTo>
                                <a:lnTo>
                                  <a:pt x="10582" y="0"/>
                                </a:lnTo>
                                <a:lnTo>
                                  <a:pt x="10582" y="9525"/>
                                </a:lnTo>
                                <a:lnTo>
                                  <a:pt x="10582" y="9525"/>
                                </a:lnTo>
                                <a:lnTo>
                                  <a:pt x="10582" y="9525"/>
                                </a:lnTo>
                                <a:lnTo>
                                  <a:pt x="11639" y="0"/>
                                </a:lnTo>
                                <a:lnTo>
                                  <a:pt x="11639" y="0"/>
                                </a:lnTo>
                                <a:lnTo>
                                  <a:pt x="11639" y="0"/>
                                </a:lnTo>
                                <a:lnTo>
                                  <a:pt x="11639" y="0"/>
                                </a:lnTo>
                                <a:lnTo>
                                  <a:pt x="11639" y="0"/>
                                </a:lnTo>
                                <a:lnTo>
                                  <a:pt x="11639" y="9525"/>
                                </a:lnTo>
                                <a:lnTo>
                                  <a:pt x="11639" y="9525"/>
                                </a:lnTo>
                                <a:lnTo>
                                  <a:pt x="11639" y="9525"/>
                                </a:lnTo>
                                <a:lnTo>
                                  <a:pt x="11639" y="9525"/>
                                </a:lnTo>
                                <a:lnTo>
                                  <a:pt x="11639" y="0"/>
                                </a:lnTo>
                                <a:lnTo>
                                  <a:pt x="11639" y="9525"/>
                                </a:lnTo>
                                <a:lnTo>
                                  <a:pt x="11639" y="9525"/>
                                </a:lnTo>
                                <a:lnTo>
                                  <a:pt x="11639" y="9525"/>
                                </a:lnTo>
                                <a:lnTo>
                                  <a:pt x="11639" y="9525"/>
                                </a:lnTo>
                                <a:lnTo>
                                  <a:pt x="11639" y="0"/>
                                </a:lnTo>
                                <a:lnTo>
                                  <a:pt x="11639" y="0"/>
                                </a:lnTo>
                                <a:lnTo>
                                  <a:pt x="11639" y="0"/>
                                </a:lnTo>
                                <a:lnTo>
                                  <a:pt x="11639" y="0"/>
                                </a:lnTo>
                                <a:lnTo>
                                  <a:pt x="11639" y="9525"/>
                                </a:lnTo>
                                <a:lnTo>
                                  <a:pt x="11639" y="9525"/>
                                </a:lnTo>
                                <a:lnTo>
                                  <a:pt x="12697" y="0"/>
                                </a:lnTo>
                                <a:lnTo>
                                  <a:pt x="12697" y="0"/>
                                </a:lnTo>
                                <a:lnTo>
                                  <a:pt x="12697" y="0"/>
                                </a:lnTo>
                                <a:lnTo>
                                  <a:pt x="12697" y="9525"/>
                                </a:lnTo>
                                <a:lnTo>
                                  <a:pt x="12697" y="9525"/>
                                </a:lnTo>
                                <a:lnTo>
                                  <a:pt x="12697" y="9525"/>
                                </a:lnTo>
                                <a:lnTo>
                                  <a:pt x="12697" y="9525"/>
                                </a:lnTo>
                                <a:lnTo>
                                  <a:pt x="12697" y="0"/>
                                </a:lnTo>
                                <a:lnTo>
                                  <a:pt x="12697" y="9525"/>
                                </a:lnTo>
                                <a:lnTo>
                                  <a:pt x="12697" y="9525"/>
                                </a:lnTo>
                                <a:lnTo>
                                  <a:pt x="12697" y="9525"/>
                                </a:lnTo>
                                <a:lnTo>
                                  <a:pt x="12697" y="9525"/>
                                </a:lnTo>
                                <a:lnTo>
                                  <a:pt x="12697" y="0"/>
                                </a:lnTo>
                                <a:lnTo>
                                  <a:pt x="12697" y="0"/>
                                </a:lnTo>
                                <a:lnTo>
                                  <a:pt x="12697" y="0"/>
                                </a:lnTo>
                                <a:lnTo>
                                  <a:pt x="12697" y="9525"/>
                                </a:lnTo>
                                <a:lnTo>
                                  <a:pt x="12697" y="9525"/>
                                </a:lnTo>
                                <a:lnTo>
                                  <a:pt x="12697" y="9525"/>
                                </a:lnTo>
                                <a:lnTo>
                                  <a:pt x="13754" y="0"/>
                                </a:lnTo>
                                <a:lnTo>
                                  <a:pt x="13754" y="0"/>
                                </a:lnTo>
                                <a:lnTo>
                                  <a:pt x="13754" y="0"/>
                                </a:lnTo>
                                <a:lnTo>
                                  <a:pt x="13754" y="0"/>
                                </a:lnTo>
                                <a:lnTo>
                                  <a:pt x="13754" y="0"/>
                                </a:lnTo>
                                <a:lnTo>
                                  <a:pt x="13754" y="0"/>
                                </a:lnTo>
                                <a:lnTo>
                                  <a:pt x="13754" y="0"/>
                                </a:lnTo>
                                <a:lnTo>
                                  <a:pt x="13754" y="0"/>
                                </a:lnTo>
                                <a:lnTo>
                                  <a:pt x="13754" y="0"/>
                                </a:lnTo>
                                <a:lnTo>
                                  <a:pt x="13754" y="0"/>
                                </a:lnTo>
                                <a:lnTo>
                                  <a:pt x="13754" y="9525"/>
                                </a:lnTo>
                                <a:lnTo>
                                  <a:pt x="13754" y="9525"/>
                                </a:lnTo>
                                <a:lnTo>
                                  <a:pt x="13754" y="9525"/>
                                </a:lnTo>
                                <a:lnTo>
                                  <a:pt x="13754" y="9525"/>
                                </a:lnTo>
                                <a:lnTo>
                                  <a:pt x="13754" y="9525"/>
                                </a:lnTo>
                                <a:lnTo>
                                  <a:pt x="13754" y="9525"/>
                                </a:lnTo>
                                <a:lnTo>
                                  <a:pt x="13754" y="0"/>
                                </a:lnTo>
                                <a:lnTo>
                                  <a:pt x="13754" y="0"/>
                                </a:lnTo>
                                <a:lnTo>
                                  <a:pt x="14821" y="0"/>
                                </a:lnTo>
                                <a:lnTo>
                                  <a:pt x="14821" y="0"/>
                                </a:lnTo>
                                <a:lnTo>
                                  <a:pt x="14821" y="9525"/>
                                </a:lnTo>
                                <a:lnTo>
                                  <a:pt x="14821" y="0"/>
                                </a:lnTo>
                                <a:lnTo>
                                  <a:pt x="14821" y="0"/>
                                </a:lnTo>
                                <a:lnTo>
                                  <a:pt x="14821" y="0"/>
                                </a:lnTo>
                                <a:lnTo>
                                  <a:pt x="14821" y="0"/>
                                </a:lnTo>
                                <a:lnTo>
                                  <a:pt x="14821" y="0"/>
                                </a:lnTo>
                                <a:lnTo>
                                  <a:pt x="14821" y="0"/>
                                </a:lnTo>
                                <a:lnTo>
                                  <a:pt x="14821" y="0"/>
                                </a:lnTo>
                                <a:lnTo>
                                  <a:pt x="14821" y="0"/>
                                </a:lnTo>
                                <a:lnTo>
                                  <a:pt x="14821" y="0"/>
                                </a:lnTo>
                                <a:lnTo>
                                  <a:pt x="14821" y="0"/>
                                </a:lnTo>
                                <a:lnTo>
                                  <a:pt x="14821" y="0"/>
                                </a:lnTo>
                                <a:lnTo>
                                  <a:pt x="14821" y="0"/>
                                </a:lnTo>
                                <a:lnTo>
                                  <a:pt x="14821" y="0"/>
                                </a:lnTo>
                                <a:lnTo>
                                  <a:pt x="14821" y="0"/>
                                </a:lnTo>
                                <a:lnTo>
                                  <a:pt x="14821" y="0"/>
                                </a:lnTo>
                                <a:lnTo>
                                  <a:pt x="15878" y="0"/>
                                </a:lnTo>
                                <a:lnTo>
                                  <a:pt x="15878" y="0"/>
                                </a:lnTo>
                                <a:lnTo>
                                  <a:pt x="15878" y="0"/>
                                </a:lnTo>
                                <a:lnTo>
                                  <a:pt x="15878" y="0"/>
                                </a:lnTo>
                                <a:lnTo>
                                  <a:pt x="15878" y="0"/>
                                </a:lnTo>
                                <a:lnTo>
                                  <a:pt x="15878" y="0"/>
                                </a:lnTo>
                                <a:lnTo>
                                  <a:pt x="15878" y="0"/>
                                </a:lnTo>
                                <a:lnTo>
                                  <a:pt x="15878" y="9525"/>
                                </a:lnTo>
                                <a:lnTo>
                                  <a:pt x="15878" y="9525"/>
                                </a:lnTo>
                                <a:lnTo>
                                  <a:pt x="15878" y="9525"/>
                                </a:lnTo>
                                <a:lnTo>
                                  <a:pt x="15878" y="0"/>
                                </a:lnTo>
                                <a:lnTo>
                                  <a:pt x="15878" y="0"/>
                                </a:lnTo>
                                <a:lnTo>
                                  <a:pt x="15878" y="0"/>
                                </a:lnTo>
                                <a:lnTo>
                                  <a:pt x="15878" y="0"/>
                                </a:lnTo>
                                <a:lnTo>
                                  <a:pt x="15878" y="0"/>
                                </a:lnTo>
                                <a:lnTo>
                                  <a:pt x="15878" y="9525"/>
                                </a:lnTo>
                                <a:lnTo>
                                  <a:pt x="15878" y="9525"/>
                                </a:lnTo>
                                <a:lnTo>
                                  <a:pt x="15878" y="9525"/>
                                </a:lnTo>
                                <a:lnTo>
                                  <a:pt x="15878" y="9525"/>
                                </a:lnTo>
                                <a:lnTo>
                                  <a:pt x="15878" y="9525"/>
                                </a:lnTo>
                                <a:lnTo>
                                  <a:pt x="15878" y="9525"/>
                                </a:lnTo>
                                <a:lnTo>
                                  <a:pt x="15878" y="0"/>
                                </a:lnTo>
                                <a:lnTo>
                                  <a:pt x="15878" y="0"/>
                                </a:lnTo>
                                <a:lnTo>
                                  <a:pt x="15878" y="0"/>
                                </a:lnTo>
                                <a:lnTo>
                                  <a:pt x="15878" y="0"/>
                                </a:lnTo>
                                <a:lnTo>
                                  <a:pt x="15878" y="0"/>
                                </a:lnTo>
                                <a:lnTo>
                                  <a:pt x="16936" y="0"/>
                                </a:lnTo>
                                <a:lnTo>
                                  <a:pt x="16936" y="0"/>
                                </a:lnTo>
                                <a:lnTo>
                                  <a:pt x="16936" y="0"/>
                                </a:lnTo>
                                <a:lnTo>
                                  <a:pt x="16936" y="0"/>
                                </a:lnTo>
                                <a:lnTo>
                                  <a:pt x="16936" y="0"/>
                                </a:lnTo>
                                <a:lnTo>
                                  <a:pt x="16936" y="9525"/>
                                </a:lnTo>
                                <a:lnTo>
                                  <a:pt x="16936" y="9525"/>
                                </a:lnTo>
                                <a:lnTo>
                                  <a:pt x="16936" y="9525"/>
                                </a:lnTo>
                                <a:lnTo>
                                  <a:pt x="16936" y="9525"/>
                                </a:lnTo>
                                <a:lnTo>
                                  <a:pt x="16936" y="0"/>
                                </a:lnTo>
                                <a:lnTo>
                                  <a:pt x="16936" y="9525"/>
                                </a:lnTo>
                                <a:lnTo>
                                  <a:pt x="16936" y="0"/>
                                </a:lnTo>
                                <a:lnTo>
                                  <a:pt x="16936" y="9525"/>
                                </a:lnTo>
                                <a:lnTo>
                                  <a:pt x="16936" y="9525"/>
                                </a:lnTo>
                                <a:lnTo>
                                  <a:pt x="16936" y="9525"/>
                                </a:lnTo>
                                <a:lnTo>
                                  <a:pt x="16936" y="9525"/>
                                </a:lnTo>
                                <a:lnTo>
                                  <a:pt x="16936" y="9525"/>
                                </a:lnTo>
                                <a:lnTo>
                                  <a:pt x="16936" y="9525"/>
                                </a:lnTo>
                                <a:lnTo>
                                  <a:pt x="17993" y="9525"/>
                                </a:lnTo>
                                <a:lnTo>
                                  <a:pt x="17993" y="0"/>
                                </a:lnTo>
                                <a:lnTo>
                                  <a:pt x="17993" y="0"/>
                                </a:lnTo>
                                <a:lnTo>
                                  <a:pt x="17993" y="0"/>
                                </a:lnTo>
                                <a:lnTo>
                                  <a:pt x="17993" y="0"/>
                                </a:lnTo>
                                <a:lnTo>
                                  <a:pt x="17993" y="0"/>
                                </a:lnTo>
                                <a:lnTo>
                                  <a:pt x="17993" y="9525"/>
                                </a:lnTo>
                                <a:lnTo>
                                  <a:pt x="17993" y="9525"/>
                                </a:lnTo>
                                <a:lnTo>
                                  <a:pt x="17993" y="9525"/>
                                </a:lnTo>
                                <a:lnTo>
                                  <a:pt x="17993" y="9525"/>
                                </a:lnTo>
                                <a:lnTo>
                                  <a:pt x="17993" y="9525"/>
                                </a:lnTo>
                                <a:lnTo>
                                  <a:pt x="17993" y="9525"/>
                                </a:lnTo>
                                <a:lnTo>
                                  <a:pt x="17993" y="9525"/>
                                </a:lnTo>
                                <a:lnTo>
                                  <a:pt x="17993" y="0"/>
                                </a:lnTo>
                                <a:lnTo>
                                  <a:pt x="17993" y="0"/>
                                </a:lnTo>
                                <a:lnTo>
                                  <a:pt x="17993" y="0"/>
                                </a:lnTo>
                                <a:lnTo>
                                  <a:pt x="17993" y="0"/>
                                </a:lnTo>
                                <a:lnTo>
                                  <a:pt x="17993" y="0"/>
                                </a:lnTo>
                                <a:lnTo>
                                  <a:pt x="19050" y="0"/>
                                </a:lnTo>
                                <a:lnTo>
                                  <a:pt x="19050" y="0"/>
                                </a:lnTo>
                                <a:lnTo>
                                  <a:pt x="19050" y="0"/>
                                </a:lnTo>
                                <a:lnTo>
                                  <a:pt x="19050" y="0"/>
                                </a:lnTo>
                                <a:lnTo>
                                  <a:pt x="19050" y="0"/>
                                </a:lnTo>
                                <a:lnTo>
                                  <a:pt x="19050" y="9525"/>
                                </a:lnTo>
                                <a:lnTo>
                                  <a:pt x="19050" y="9525"/>
                                </a:lnTo>
                                <a:lnTo>
                                  <a:pt x="19050" y="0"/>
                                </a:lnTo>
                                <a:lnTo>
                                  <a:pt x="19050" y="9525"/>
                                </a:lnTo>
                                <a:lnTo>
                                  <a:pt x="19050" y="9525"/>
                                </a:lnTo>
                                <a:lnTo>
                                  <a:pt x="19050" y="0"/>
                                </a:lnTo>
                                <a:lnTo>
                                  <a:pt x="19050" y="9525"/>
                                </a:lnTo>
                                <a:lnTo>
                                  <a:pt x="19050" y="9525"/>
                                </a:lnTo>
                                <a:lnTo>
                                  <a:pt x="19050" y="9525"/>
                                </a:lnTo>
                                <a:lnTo>
                                  <a:pt x="19050" y="9525"/>
                                </a:lnTo>
                                <a:lnTo>
                                  <a:pt x="19050" y="9525"/>
                                </a:lnTo>
                                <a:lnTo>
                                  <a:pt x="19050" y="9525"/>
                                </a:lnTo>
                                <a:lnTo>
                                  <a:pt x="19050" y="9525"/>
                                </a:lnTo>
                                <a:lnTo>
                                  <a:pt x="20107" y="9525"/>
                                </a:lnTo>
                                <a:lnTo>
                                  <a:pt x="20107" y="9525"/>
                                </a:lnTo>
                                <a:lnTo>
                                  <a:pt x="20107" y="9525"/>
                                </a:lnTo>
                                <a:lnTo>
                                  <a:pt x="20107" y="0"/>
                                </a:lnTo>
                                <a:lnTo>
                                  <a:pt x="20107" y="0"/>
                                </a:lnTo>
                                <a:lnTo>
                                  <a:pt x="20107" y="0"/>
                                </a:lnTo>
                                <a:lnTo>
                                  <a:pt x="20107" y="0"/>
                                </a:lnTo>
                                <a:lnTo>
                                  <a:pt x="20107" y="9525"/>
                                </a:lnTo>
                                <a:lnTo>
                                  <a:pt x="20107" y="9525"/>
                                </a:lnTo>
                                <a:lnTo>
                                  <a:pt x="20107" y="0"/>
                                </a:lnTo>
                                <a:lnTo>
                                  <a:pt x="20107" y="0"/>
                                </a:lnTo>
                                <a:lnTo>
                                  <a:pt x="20107" y="0"/>
                                </a:lnTo>
                                <a:lnTo>
                                  <a:pt x="20107" y="0"/>
                                </a:lnTo>
                                <a:lnTo>
                                  <a:pt x="20107" y="0"/>
                                </a:lnTo>
                                <a:lnTo>
                                  <a:pt x="20107" y="0"/>
                                </a:lnTo>
                                <a:lnTo>
                                  <a:pt x="20107" y="0"/>
                                </a:lnTo>
                                <a:lnTo>
                                  <a:pt x="20107" y="0"/>
                                </a:lnTo>
                                <a:lnTo>
                                  <a:pt x="20107" y="0"/>
                                </a:lnTo>
                                <a:lnTo>
                                  <a:pt x="20107" y="0"/>
                                </a:lnTo>
                                <a:lnTo>
                                  <a:pt x="20107" y="9525"/>
                                </a:lnTo>
                                <a:lnTo>
                                  <a:pt x="21164" y="9525"/>
                                </a:lnTo>
                                <a:lnTo>
                                  <a:pt x="21164" y="9525"/>
                                </a:lnTo>
                                <a:lnTo>
                                  <a:pt x="21164" y="9525"/>
                                </a:lnTo>
                                <a:lnTo>
                                  <a:pt x="21164" y="0"/>
                                </a:lnTo>
                                <a:lnTo>
                                  <a:pt x="21164" y="9525"/>
                                </a:lnTo>
                                <a:lnTo>
                                  <a:pt x="21164" y="9525"/>
                                </a:lnTo>
                                <a:lnTo>
                                  <a:pt x="21164" y="0"/>
                                </a:lnTo>
                                <a:lnTo>
                                  <a:pt x="21164" y="0"/>
                                </a:lnTo>
                                <a:lnTo>
                                  <a:pt x="21164" y="0"/>
                                </a:lnTo>
                                <a:lnTo>
                                  <a:pt x="21164" y="0"/>
                                </a:lnTo>
                                <a:lnTo>
                                  <a:pt x="21164" y="9525"/>
                                </a:lnTo>
                                <a:lnTo>
                                  <a:pt x="21164" y="9525"/>
                                </a:lnTo>
                                <a:lnTo>
                                  <a:pt x="21164" y="9525"/>
                                </a:lnTo>
                                <a:lnTo>
                                  <a:pt x="21164" y="9525"/>
                                </a:lnTo>
                                <a:lnTo>
                                  <a:pt x="21164" y="9525"/>
                                </a:lnTo>
                                <a:lnTo>
                                  <a:pt x="21164" y="9525"/>
                                </a:lnTo>
                                <a:lnTo>
                                  <a:pt x="21164" y="9525"/>
                                </a:lnTo>
                                <a:lnTo>
                                  <a:pt x="21164" y="0"/>
                                </a:lnTo>
                                <a:lnTo>
                                  <a:pt x="22222" y="9525"/>
                                </a:lnTo>
                                <a:lnTo>
                                  <a:pt x="22222" y="0"/>
                                </a:lnTo>
                                <a:lnTo>
                                  <a:pt x="22222" y="0"/>
                                </a:lnTo>
                                <a:lnTo>
                                  <a:pt x="22222" y="9525"/>
                                </a:lnTo>
                                <a:lnTo>
                                  <a:pt x="22222" y="9525"/>
                                </a:lnTo>
                                <a:lnTo>
                                  <a:pt x="22222" y="9525"/>
                                </a:lnTo>
                                <a:lnTo>
                                  <a:pt x="22222" y="9525"/>
                                </a:lnTo>
                                <a:lnTo>
                                  <a:pt x="22222" y="9525"/>
                                </a:lnTo>
                                <a:lnTo>
                                  <a:pt x="22222" y="9525"/>
                                </a:lnTo>
                                <a:lnTo>
                                  <a:pt x="22222" y="9525"/>
                                </a:lnTo>
                                <a:lnTo>
                                  <a:pt x="22222" y="9525"/>
                                </a:lnTo>
                                <a:lnTo>
                                  <a:pt x="22222" y="9525"/>
                                </a:lnTo>
                                <a:lnTo>
                                  <a:pt x="22222" y="0"/>
                                </a:lnTo>
                                <a:lnTo>
                                  <a:pt x="22222" y="0"/>
                                </a:lnTo>
                                <a:lnTo>
                                  <a:pt x="22222" y="0"/>
                                </a:lnTo>
                                <a:lnTo>
                                  <a:pt x="22222" y="0"/>
                                </a:lnTo>
                                <a:lnTo>
                                  <a:pt x="22222" y="0"/>
                                </a:lnTo>
                                <a:lnTo>
                                  <a:pt x="22222" y="0"/>
                                </a:lnTo>
                                <a:lnTo>
                                  <a:pt x="23279" y="0"/>
                                </a:lnTo>
                                <a:lnTo>
                                  <a:pt x="23279" y="9525"/>
                                </a:lnTo>
                                <a:lnTo>
                                  <a:pt x="23279" y="9525"/>
                                </a:lnTo>
                                <a:lnTo>
                                  <a:pt x="23279" y="9525"/>
                                </a:lnTo>
                                <a:lnTo>
                                  <a:pt x="23279" y="9525"/>
                                </a:lnTo>
                                <a:lnTo>
                                  <a:pt x="23279" y="0"/>
                                </a:lnTo>
                                <a:lnTo>
                                  <a:pt x="23279" y="0"/>
                                </a:lnTo>
                                <a:lnTo>
                                  <a:pt x="23279" y="0"/>
                                </a:lnTo>
                                <a:lnTo>
                                  <a:pt x="23279" y="0"/>
                                </a:lnTo>
                                <a:lnTo>
                                  <a:pt x="23279" y="0"/>
                                </a:lnTo>
                                <a:lnTo>
                                  <a:pt x="23279" y="9525"/>
                                </a:lnTo>
                                <a:lnTo>
                                  <a:pt x="23279" y="9525"/>
                                </a:lnTo>
                                <a:lnTo>
                                  <a:pt x="23279" y="9525"/>
                                </a:lnTo>
                                <a:lnTo>
                                  <a:pt x="23279" y="0"/>
                                </a:lnTo>
                                <a:lnTo>
                                  <a:pt x="23279" y="9525"/>
                                </a:lnTo>
                                <a:lnTo>
                                  <a:pt x="23279" y="9525"/>
                                </a:lnTo>
                                <a:lnTo>
                                  <a:pt x="23279" y="9525"/>
                                </a:lnTo>
                                <a:lnTo>
                                  <a:pt x="23279" y="9525"/>
                                </a:lnTo>
                                <a:lnTo>
                                  <a:pt x="24346" y="9525"/>
                                </a:lnTo>
                                <a:lnTo>
                                  <a:pt x="24346" y="0"/>
                                </a:lnTo>
                                <a:lnTo>
                                  <a:pt x="24346" y="0"/>
                                </a:lnTo>
                                <a:lnTo>
                                  <a:pt x="24346" y="0"/>
                                </a:lnTo>
                                <a:lnTo>
                                  <a:pt x="24346" y="0"/>
                                </a:lnTo>
                                <a:lnTo>
                                  <a:pt x="24346" y="0"/>
                                </a:lnTo>
                                <a:lnTo>
                                  <a:pt x="24346" y="0"/>
                                </a:lnTo>
                                <a:lnTo>
                                  <a:pt x="24346" y="0"/>
                                </a:lnTo>
                                <a:lnTo>
                                  <a:pt x="24346" y="0"/>
                                </a:lnTo>
                                <a:lnTo>
                                  <a:pt x="24346" y="0"/>
                                </a:lnTo>
                                <a:lnTo>
                                  <a:pt x="24346" y="0"/>
                                </a:lnTo>
                                <a:lnTo>
                                  <a:pt x="24346" y="0"/>
                                </a:lnTo>
                                <a:lnTo>
                                  <a:pt x="24346" y="0"/>
                                </a:lnTo>
                                <a:lnTo>
                                  <a:pt x="24346" y="0"/>
                                </a:lnTo>
                                <a:lnTo>
                                  <a:pt x="24346" y="0"/>
                                </a:lnTo>
                                <a:lnTo>
                                  <a:pt x="24346" y="0"/>
                                </a:lnTo>
                                <a:lnTo>
                                  <a:pt x="24346" y="9525"/>
                                </a:lnTo>
                                <a:lnTo>
                                  <a:pt x="24346" y="9525"/>
                                </a:lnTo>
                                <a:lnTo>
                                  <a:pt x="24346" y="9525"/>
                                </a:lnTo>
                                <a:lnTo>
                                  <a:pt x="24346" y="9525"/>
                                </a:lnTo>
                                <a:lnTo>
                                  <a:pt x="25403" y="9525"/>
                                </a:lnTo>
                                <a:lnTo>
                                  <a:pt x="25403" y="0"/>
                                </a:lnTo>
                                <a:lnTo>
                                  <a:pt x="25403" y="0"/>
                                </a:lnTo>
                                <a:lnTo>
                                  <a:pt x="25403" y="0"/>
                                </a:lnTo>
                                <a:lnTo>
                                  <a:pt x="25403" y="0"/>
                                </a:lnTo>
                                <a:lnTo>
                                  <a:pt x="25403" y="0"/>
                                </a:lnTo>
                                <a:lnTo>
                                  <a:pt x="25403" y="9525"/>
                                </a:lnTo>
                                <a:lnTo>
                                  <a:pt x="25403" y="9525"/>
                                </a:lnTo>
                                <a:lnTo>
                                  <a:pt x="25403" y="0"/>
                                </a:lnTo>
                                <a:lnTo>
                                  <a:pt x="25403" y="0"/>
                                </a:lnTo>
                                <a:lnTo>
                                  <a:pt x="25403" y="0"/>
                                </a:lnTo>
                                <a:lnTo>
                                  <a:pt x="25403" y="0"/>
                                </a:lnTo>
                                <a:lnTo>
                                  <a:pt x="25403" y="0"/>
                                </a:lnTo>
                                <a:lnTo>
                                  <a:pt x="25403" y="0"/>
                                </a:lnTo>
                                <a:lnTo>
                                  <a:pt x="25403" y="9525"/>
                                </a:lnTo>
                                <a:lnTo>
                                  <a:pt x="25403" y="9525"/>
                                </a:lnTo>
                                <a:lnTo>
                                  <a:pt x="25403" y="0"/>
                                </a:lnTo>
                                <a:lnTo>
                                  <a:pt x="25403" y="0"/>
                                </a:lnTo>
                                <a:lnTo>
                                  <a:pt x="26461" y="0"/>
                                </a:lnTo>
                                <a:lnTo>
                                  <a:pt x="26461" y="0"/>
                                </a:lnTo>
                                <a:lnTo>
                                  <a:pt x="26461" y="0"/>
                                </a:lnTo>
                                <a:lnTo>
                                  <a:pt x="26461" y="0"/>
                                </a:lnTo>
                                <a:lnTo>
                                  <a:pt x="26461" y="0"/>
                                </a:lnTo>
                                <a:lnTo>
                                  <a:pt x="26461" y="9525"/>
                                </a:lnTo>
                                <a:lnTo>
                                  <a:pt x="26461" y="9525"/>
                                </a:lnTo>
                                <a:lnTo>
                                  <a:pt x="26461" y="9525"/>
                                </a:lnTo>
                                <a:lnTo>
                                  <a:pt x="26461" y="9525"/>
                                </a:lnTo>
                                <a:lnTo>
                                  <a:pt x="26461" y="9525"/>
                                </a:lnTo>
                                <a:lnTo>
                                  <a:pt x="26461" y="9525"/>
                                </a:lnTo>
                                <a:lnTo>
                                  <a:pt x="26461" y="9525"/>
                                </a:lnTo>
                                <a:lnTo>
                                  <a:pt x="26461" y="9525"/>
                                </a:lnTo>
                                <a:lnTo>
                                  <a:pt x="26461" y="9525"/>
                                </a:lnTo>
                                <a:lnTo>
                                  <a:pt x="26461" y="0"/>
                                </a:lnTo>
                                <a:lnTo>
                                  <a:pt x="26461" y="0"/>
                                </a:lnTo>
                                <a:lnTo>
                                  <a:pt x="26461" y="0"/>
                                </a:lnTo>
                                <a:lnTo>
                                  <a:pt x="26461" y="0"/>
                                </a:lnTo>
                                <a:lnTo>
                                  <a:pt x="27518" y="0"/>
                                </a:lnTo>
                                <a:lnTo>
                                  <a:pt x="27518" y="9525"/>
                                </a:lnTo>
                                <a:lnTo>
                                  <a:pt x="27518" y="9525"/>
                                </a:lnTo>
                                <a:lnTo>
                                  <a:pt x="27518" y="0"/>
                                </a:lnTo>
                                <a:lnTo>
                                  <a:pt x="27518" y="9525"/>
                                </a:lnTo>
                                <a:lnTo>
                                  <a:pt x="27518" y="9525"/>
                                </a:lnTo>
                                <a:lnTo>
                                  <a:pt x="27518" y="9525"/>
                                </a:lnTo>
                                <a:lnTo>
                                  <a:pt x="27518" y="9525"/>
                                </a:lnTo>
                                <a:lnTo>
                                  <a:pt x="27518" y="0"/>
                                </a:lnTo>
                                <a:lnTo>
                                  <a:pt x="27518" y="0"/>
                                </a:lnTo>
                                <a:lnTo>
                                  <a:pt x="27518" y="0"/>
                                </a:lnTo>
                                <a:lnTo>
                                  <a:pt x="27518" y="0"/>
                                </a:lnTo>
                                <a:lnTo>
                                  <a:pt x="27518" y="9525"/>
                                </a:lnTo>
                                <a:lnTo>
                                  <a:pt x="27518" y="0"/>
                                </a:lnTo>
                                <a:lnTo>
                                  <a:pt x="27518" y="0"/>
                                </a:lnTo>
                                <a:lnTo>
                                  <a:pt x="27518" y="0"/>
                                </a:lnTo>
                                <a:lnTo>
                                  <a:pt x="27518" y="0"/>
                                </a:lnTo>
                                <a:lnTo>
                                  <a:pt x="27518" y="0"/>
                                </a:lnTo>
                                <a:lnTo>
                                  <a:pt x="27518" y="0"/>
                                </a:lnTo>
                                <a:lnTo>
                                  <a:pt x="27518" y="0"/>
                                </a:lnTo>
                                <a:lnTo>
                                  <a:pt x="28575" y="0"/>
                                </a:lnTo>
                                <a:lnTo>
                                  <a:pt x="28575" y="0"/>
                                </a:lnTo>
                                <a:lnTo>
                                  <a:pt x="28575" y="9525"/>
                                </a:lnTo>
                                <a:lnTo>
                                  <a:pt x="28575" y="9525"/>
                                </a:lnTo>
                                <a:lnTo>
                                  <a:pt x="28575" y="0"/>
                                </a:lnTo>
                                <a:lnTo>
                                  <a:pt x="28575" y="0"/>
                                </a:lnTo>
                                <a:lnTo>
                                  <a:pt x="28575" y="0"/>
                                </a:lnTo>
                                <a:lnTo>
                                  <a:pt x="28575" y="9525"/>
                                </a:lnTo>
                                <a:lnTo>
                                  <a:pt x="28575" y="9525"/>
                                </a:lnTo>
                                <a:lnTo>
                                  <a:pt x="28575" y="9525"/>
                                </a:lnTo>
                                <a:lnTo>
                                  <a:pt x="28575" y="9525"/>
                                </a:lnTo>
                                <a:lnTo>
                                  <a:pt x="28575" y="9525"/>
                                </a:lnTo>
                                <a:lnTo>
                                  <a:pt x="28575" y="0"/>
                                </a:lnTo>
                                <a:lnTo>
                                  <a:pt x="28575" y="9525"/>
                                </a:lnTo>
                                <a:lnTo>
                                  <a:pt x="28575" y="0"/>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5" name="Freeform: Shape 115"/>
                        <wps:cNvSpPr/>
                        <wps:spPr>
                          <a:xfrm>
                            <a:off x="2500312" y="2900362"/>
                            <a:ext cx="28575" cy="9525"/>
                          </a:xfrm>
                          <a:custGeom>
                            <a:avLst/>
                            <a:gdLst>
                              <a:gd name="connsiteX0" fmla="*/ 0 w 28575"/>
                              <a:gd name="connsiteY0" fmla="*/ 0 h 9525"/>
                              <a:gd name="connsiteX1" fmla="*/ 0 w 28575"/>
                              <a:gd name="connsiteY1" fmla="*/ 0 h 9525"/>
                              <a:gd name="connsiteX2" fmla="*/ 0 w 28575"/>
                              <a:gd name="connsiteY2" fmla="*/ 0 h 9525"/>
                              <a:gd name="connsiteX3" fmla="*/ 0 w 28575"/>
                              <a:gd name="connsiteY3" fmla="*/ 0 h 9525"/>
                              <a:gd name="connsiteX4" fmla="*/ 0 w 28575"/>
                              <a:gd name="connsiteY4" fmla="*/ 0 h 9525"/>
                              <a:gd name="connsiteX5" fmla="*/ 0 w 28575"/>
                              <a:gd name="connsiteY5" fmla="*/ 4763 h 9525"/>
                              <a:gd name="connsiteX6" fmla="*/ 0 w 28575"/>
                              <a:gd name="connsiteY6" fmla="*/ 4763 h 9525"/>
                              <a:gd name="connsiteX7" fmla="*/ 0 w 28575"/>
                              <a:gd name="connsiteY7" fmla="*/ 0 h 9525"/>
                              <a:gd name="connsiteX8" fmla="*/ 0 w 28575"/>
                              <a:gd name="connsiteY8" fmla="*/ 4763 h 9525"/>
                              <a:gd name="connsiteX9" fmla="*/ 0 w 28575"/>
                              <a:gd name="connsiteY9" fmla="*/ 4763 h 9525"/>
                              <a:gd name="connsiteX10" fmla="*/ 1057 w 28575"/>
                              <a:gd name="connsiteY10" fmla="*/ 0 h 9525"/>
                              <a:gd name="connsiteX11" fmla="*/ 1057 w 28575"/>
                              <a:gd name="connsiteY11" fmla="*/ 0 h 9525"/>
                              <a:gd name="connsiteX12" fmla="*/ 1057 w 28575"/>
                              <a:gd name="connsiteY12" fmla="*/ 0 h 9525"/>
                              <a:gd name="connsiteX13" fmla="*/ 1057 w 28575"/>
                              <a:gd name="connsiteY13" fmla="*/ 0 h 9525"/>
                              <a:gd name="connsiteX14" fmla="*/ 1057 w 28575"/>
                              <a:gd name="connsiteY14" fmla="*/ 4763 h 9525"/>
                              <a:gd name="connsiteX15" fmla="*/ 1057 w 28575"/>
                              <a:gd name="connsiteY15" fmla="*/ 0 h 9525"/>
                              <a:gd name="connsiteX16" fmla="*/ 1057 w 28575"/>
                              <a:gd name="connsiteY16" fmla="*/ 0 h 9525"/>
                              <a:gd name="connsiteX17" fmla="*/ 1057 w 28575"/>
                              <a:gd name="connsiteY17" fmla="*/ 0 h 9525"/>
                              <a:gd name="connsiteX18" fmla="*/ 1057 w 28575"/>
                              <a:gd name="connsiteY18" fmla="*/ 0 h 9525"/>
                              <a:gd name="connsiteX19" fmla="*/ 1057 w 28575"/>
                              <a:gd name="connsiteY19" fmla="*/ 4763 h 9525"/>
                              <a:gd name="connsiteX20" fmla="*/ 1057 w 28575"/>
                              <a:gd name="connsiteY20" fmla="*/ 9525 h 9525"/>
                              <a:gd name="connsiteX21" fmla="*/ 1057 w 28575"/>
                              <a:gd name="connsiteY21" fmla="*/ 4763 h 9525"/>
                              <a:gd name="connsiteX22" fmla="*/ 1057 w 28575"/>
                              <a:gd name="connsiteY22" fmla="*/ 4763 h 9525"/>
                              <a:gd name="connsiteX23" fmla="*/ 1057 w 28575"/>
                              <a:gd name="connsiteY23" fmla="*/ 4763 h 9525"/>
                              <a:gd name="connsiteX24" fmla="*/ 1057 w 28575"/>
                              <a:gd name="connsiteY24" fmla="*/ 4763 h 9525"/>
                              <a:gd name="connsiteX25" fmla="*/ 1057 w 28575"/>
                              <a:gd name="connsiteY25" fmla="*/ 4763 h 9525"/>
                              <a:gd name="connsiteX26" fmla="*/ 1057 w 28575"/>
                              <a:gd name="connsiteY26" fmla="*/ 0 h 9525"/>
                              <a:gd name="connsiteX27" fmla="*/ 1057 w 28575"/>
                              <a:gd name="connsiteY27" fmla="*/ 0 h 9525"/>
                              <a:gd name="connsiteX28" fmla="*/ 2114 w 28575"/>
                              <a:gd name="connsiteY28" fmla="*/ 0 h 9525"/>
                              <a:gd name="connsiteX29" fmla="*/ 2114 w 28575"/>
                              <a:gd name="connsiteY29" fmla="*/ 4763 h 9525"/>
                              <a:gd name="connsiteX30" fmla="*/ 2114 w 28575"/>
                              <a:gd name="connsiteY30" fmla="*/ 4763 h 9525"/>
                              <a:gd name="connsiteX31" fmla="*/ 2114 w 28575"/>
                              <a:gd name="connsiteY31" fmla="*/ 4763 h 9525"/>
                              <a:gd name="connsiteX32" fmla="*/ 2114 w 28575"/>
                              <a:gd name="connsiteY32" fmla="*/ 0 h 9525"/>
                              <a:gd name="connsiteX33" fmla="*/ 2114 w 28575"/>
                              <a:gd name="connsiteY33" fmla="*/ 4763 h 9525"/>
                              <a:gd name="connsiteX34" fmla="*/ 2114 w 28575"/>
                              <a:gd name="connsiteY34" fmla="*/ 4763 h 9525"/>
                              <a:gd name="connsiteX35" fmla="*/ 2114 w 28575"/>
                              <a:gd name="connsiteY35" fmla="*/ 4763 h 9525"/>
                              <a:gd name="connsiteX36" fmla="*/ 2114 w 28575"/>
                              <a:gd name="connsiteY36" fmla="*/ 4763 h 9525"/>
                              <a:gd name="connsiteX37" fmla="*/ 2114 w 28575"/>
                              <a:gd name="connsiteY37" fmla="*/ 4763 h 9525"/>
                              <a:gd name="connsiteX38" fmla="*/ 2114 w 28575"/>
                              <a:gd name="connsiteY38" fmla="*/ 0 h 9525"/>
                              <a:gd name="connsiteX39" fmla="*/ 2114 w 28575"/>
                              <a:gd name="connsiteY39" fmla="*/ 0 h 9525"/>
                              <a:gd name="connsiteX40" fmla="*/ 2114 w 28575"/>
                              <a:gd name="connsiteY40" fmla="*/ 0 h 9525"/>
                              <a:gd name="connsiteX41" fmla="*/ 2114 w 28575"/>
                              <a:gd name="connsiteY41" fmla="*/ 0 h 9525"/>
                              <a:gd name="connsiteX42" fmla="*/ 2114 w 28575"/>
                              <a:gd name="connsiteY42" fmla="*/ 0 h 9525"/>
                              <a:gd name="connsiteX43" fmla="*/ 2114 w 28575"/>
                              <a:gd name="connsiteY43" fmla="*/ 0 h 9525"/>
                              <a:gd name="connsiteX44" fmla="*/ 2114 w 28575"/>
                              <a:gd name="connsiteY44" fmla="*/ 0 h 9525"/>
                              <a:gd name="connsiteX45" fmla="*/ 2114 w 28575"/>
                              <a:gd name="connsiteY45" fmla="*/ 0 h 9525"/>
                              <a:gd name="connsiteX46" fmla="*/ 3172 w 28575"/>
                              <a:gd name="connsiteY46" fmla="*/ 0 h 9525"/>
                              <a:gd name="connsiteX47" fmla="*/ 3172 w 28575"/>
                              <a:gd name="connsiteY47" fmla="*/ 4763 h 9525"/>
                              <a:gd name="connsiteX48" fmla="*/ 3172 w 28575"/>
                              <a:gd name="connsiteY48" fmla="*/ 4763 h 9525"/>
                              <a:gd name="connsiteX49" fmla="*/ 3172 w 28575"/>
                              <a:gd name="connsiteY49" fmla="*/ 4763 h 9525"/>
                              <a:gd name="connsiteX50" fmla="*/ 3172 w 28575"/>
                              <a:gd name="connsiteY50" fmla="*/ 4763 h 9525"/>
                              <a:gd name="connsiteX51" fmla="*/ 3172 w 28575"/>
                              <a:gd name="connsiteY51" fmla="*/ 4763 h 9525"/>
                              <a:gd name="connsiteX52" fmla="*/ 3172 w 28575"/>
                              <a:gd name="connsiteY52" fmla="*/ 4763 h 9525"/>
                              <a:gd name="connsiteX53" fmla="*/ 3172 w 28575"/>
                              <a:gd name="connsiteY53" fmla="*/ 4763 h 9525"/>
                              <a:gd name="connsiteX54" fmla="*/ 3172 w 28575"/>
                              <a:gd name="connsiteY54" fmla="*/ 4763 h 9525"/>
                              <a:gd name="connsiteX55" fmla="*/ 3172 w 28575"/>
                              <a:gd name="connsiteY55" fmla="*/ 4763 h 9525"/>
                              <a:gd name="connsiteX56" fmla="*/ 3172 w 28575"/>
                              <a:gd name="connsiteY56" fmla="*/ 4763 h 9525"/>
                              <a:gd name="connsiteX57" fmla="*/ 3172 w 28575"/>
                              <a:gd name="connsiteY57" fmla="*/ 4763 h 9525"/>
                              <a:gd name="connsiteX58" fmla="*/ 3172 w 28575"/>
                              <a:gd name="connsiteY58" fmla="*/ 4763 h 9525"/>
                              <a:gd name="connsiteX59" fmla="*/ 3172 w 28575"/>
                              <a:gd name="connsiteY59" fmla="*/ 0 h 9525"/>
                              <a:gd name="connsiteX60" fmla="*/ 3172 w 28575"/>
                              <a:gd name="connsiteY60" fmla="*/ 4763 h 9525"/>
                              <a:gd name="connsiteX61" fmla="*/ 3172 w 28575"/>
                              <a:gd name="connsiteY61" fmla="*/ 4763 h 9525"/>
                              <a:gd name="connsiteX62" fmla="*/ 3172 w 28575"/>
                              <a:gd name="connsiteY62" fmla="*/ 4763 h 9525"/>
                              <a:gd name="connsiteX63" fmla="*/ 3172 w 28575"/>
                              <a:gd name="connsiteY63" fmla="*/ 4763 h 9525"/>
                              <a:gd name="connsiteX64" fmla="*/ 3172 w 28575"/>
                              <a:gd name="connsiteY64" fmla="*/ 4763 h 9525"/>
                              <a:gd name="connsiteX65" fmla="*/ 3172 w 28575"/>
                              <a:gd name="connsiteY65" fmla="*/ 4763 h 9525"/>
                              <a:gd name="connsiteX66" fmla="*/ 4229 w 28575"/>
                              <a:gd name="connsiteY66" fmla="*/ 0 h 9525"/>
                              <a:gd name="connsiteX67" fmla="*/ 4229 w 28575"/>
                              <a:gd name="connsiteY67" fmla="*/ 0 h 9525"/>
                              <a:gd name="connsiteX68" fmla="*/ 4229 w 28575"/>
                              <a:gd name="connsiteY68" fmla="*/ 0 h 9525"/>
                              <a:gd name="connsiteX69" fmla="*/ 4229 w 28575"/>
                              <a:gd name="connsiteY69" fmla="*/ 0 h 9525"/>
                              <a:gd name="connsiteX70" fmla="*/ 4229 w 28575"/>
                              <a:gd name="connsiteY70" fmla="*/ 0 h 9525"/>
                              <a:gd name="connsiteX71" fmla="*/ 4229 w 28575"/>
                              <a:gd name="connsiteY71" fmla="*/ 4763 h 9525"/>
                              <a:gd name="connsiteX72" fmla="*/ 4229 w 28575"/>
                              <a:gd name="connsiteY72" fmla="*/ 4763 h 9525"/>
                              <a:gd name="connsiteX73" fmla="*/ 4229 w 28575"/>
                              <a:gd name="connsiteY73" fmla="*/ 0 h 9525"/>
                              <a:gd name="connsiteX74" fmla="*/ 4229 w 28575"/>
                              <a:gd name="connsiteY74" fmla="*/ 4763 h 9525"/>
                              <a:gd name="connsiteX75" fmla="*/ 4229 w 28575"/>
                              <a:gd name="connsiteY75" fmla="*/ 4763 h 9525"/>
                              <a:gd name="connsiteX76" fmla="*/ 4229 w 28575"/>
                              <a:gd name="connsiteY76" fmla="*/ 0 h 9525"/>
                              <a:gd name="connsiteX77" fmla="*/ 4229 w 28575"/>
                              <a:gd name="connsiteY77" fmla="*/ 4763 h 9525"/>
                              <a:gd name="connsiteX78" fmla="*/ 4229 w 28575"/>
                              <a:gd name="connsiteY78" fmla="*/ 4763 h 9525"/>
                              <a:gd name="connsiteX79" fmla="*/ 4229 w 28575"/>
                              <a:gd name="connsiteY79" fmla="*/ 4763 h 9525"/>
                              <a:gd name="connsiteX80" fmla="*/ 4229 w 28575"/>
                              <a:gd name="connsiteY80" fmla="*/ 4763 h 9525"/>
                              <a:gd name="connsiteX81" fmla="*/ 4229 w 28575"/>
                              <a:gd name="connsiteY81" fmla="*/ 4763 h 9525"/>
                              <a:gd name="connsiteX82" fmla="*/ 4229 w 28575"/>
                              <a:gd name="connsiteY82" fmla="*/ 4763 h 9525"/>
                              <a:gd name="connsiteX83" fmla="*/ 4229 w 28575"/>
                              <a:gd name="connsiteY83" fmla="*/ 0 h 9525"/>
                              <a:gd name="connsiteX84" fmla="*/ 5296 w 28575"/>
                              <a:gd name="connsiteY84" fmla="*/ 0 h 9525"/>
                              <a:gd name="connsiteX85" fmla="*/ 5296 w 28575"/>
                              <a:gd name="connsiteY85" fmla="*/ 0 h 9525"/>
                              <a:gd name="connsiteX86" fmla="*/ 5296 w 28575"/>
                              <a:gd name="connsiteY86" fmla="*/ 0 h 9525"/>
                              <a:gd name="connsiteX87" fmla="*/ 5296 w 28575"/>
                              <a:gd name="connsiteY87" fmla="*/ 4763 h 9525"/>
                              <a:gd name="connsiteX88" fmla="*/ 5296 w 28575"/>
                              <a:gd name="connsiteY88" fmla="*/ 4763 h 9525"/>
                              <a:gd name="connsiteX89" fmla="*/ 5296 w 28575"/>
                              <a:gd name="connsiteY89" fmla="*/ 4763 h 9525"/>
                              <a:gd name="connsiteX90" fmla="*/ 5296 w 28575"/>
                              <a:gd name="connsiteY90" fmla="*/ 4763 h 9525"/>
                              <a:gd name="connsiteX91" fmla="*/ 5296 w 28575"/>
                              <a:gd name="connsiteY91" fmla="*/ 4763 h 9525"/>
                              <a:gd name="connsiteX92" fmla="*/ 5296 w 28575"/>
                              <a:gd name="connsiteY92" fmla="*/ 0 h 9525"/>
                              <a:gd name="connsiteX93" fmla="*/ 5296 w 28575"/>
                              <a:gd name="connsiteY93" fmla="*/ 0 h 9525"/>
                              <a:gd name="connsiteX94" fmla="*/ 5296 w 28575"/>
                              <a:gd name="connsiteY94" fmla="*/ 0 h 9525"/>
                              <a:gd name="connsiteX95" fmla="*/ 5296 w 28575"/>
                              <a:gd name="connsiteY95" fmla="*/ 0 h 9525"/>
                              <a:gd name="connsiteX96" fmla="*/ 5296 w 28575"/>
                              <a:gd name="connsiteY96" fmla="*/ 4763 h 9525"/>
                              <a:gd name="connsiteX97" fmla="*/ 5296 w 28575"/>
                              <a:gd name="connsiteY97" fmla="*/ 4763 h 9525"/>
                              <a:gd name="connsiteX98" fmla="*/ 5296 w 28575"/>
                              <a:gd name="connsiteY98" fmla="*/ 4763 h 9525"/>
                              <a:gd name="connsiteX99" fmla="*/ 5296 w 28575"/>
                              <a:gd name="connsiteY99" fmla="*/ 4763 h 9525"/>
                              <a:gd name="connsiteX100" fmla="*/ 5296 w 28575"/>
                              <a:gd name="connsiteY100" fmla="*/ 0 h 9525"/>
                              <a:gd name="connsiteX101" fmla="*/ 5296 w 28575"/>
                              <a:gd name="connsiteY101" fmla="*/ 4763 h 9525"/>
                              <a:gd name="connsiteX102" fmla="*/ 6353 w 28575"/>
                              <a:gd name="connsiteY102" fmla="*/ 4763 h 9525"/>
                              <a:gd name="connsiteX103" fmla="*/ 6353 w 28575"/>
                              <a:gd name="connsiteY103" fmla="*/ 4763 h 9525"/>
                              <a:gd name="connsiteX104" fmla="*/ 6353 w 28575"/>
                              <a:gd name="connsiteY104" fmla="*/ 4763 h 9525"/>
                              <a:gd name="connsiteX105" fmla="*/ 6353 w 28575"/>
                              <a:gd name="connsiteY105" fmla="*/ 4763 h 9525"/>
                              <a:gd name="connsiteX106" fmla="*/ 6353 w 28575"/>
                              <a:gd name="connsiteY106" fmla="*/ 4763 h 9525"/>
                              <a:gd name="connsiteX107" fmla="*/ 6353 w 28575"/>
                              <a:gd name="connsiteY107" fmla="*/ 4763 h 9525"/>
                              <a:gd name="connsiteX108" fmla="*/ 6353 w 28575"/>
                              <a:gd name="connsiteY108" fmla="*/ 0 h 9525"/>
                              <a:gd name="connsiteX109" fmla="*/ 6353 w 28575"/>
                              <a:gd name="connsiteY109" fmla="*/ 0 h 9525"/>
                              <a:gd name="connsiteX110" fmla="*/ 6353 w 28575"/>
                              <a:gd name="connsiteY110" fmla="*/ 0 h 9525"/>
                              <a:gd name="connsiteX111" fmla="*/ 6353 w 28575"/>
                              <a:gd name="connsiteY111" fmla="*/ 0 h 9525"/>
                              <a:gd name="connsiteX112" fmla="*/ 6353 w 28575"/>
                              <a:gd name="connsiteY112" fmla="*/ 4763 h 9525"/>
                              <a:gd name="connsiteX113" fmla="*/ 6353 w 28575"/>
                              <a:gd name="connsiteY113" fmla="*/ 4763 h 9525"/>
                              <a:gd name="connsiteX114" fmla="*/ 6353 w 28575"/>
                              <a:gd name="connsiteY114" fmla="*/ 4763 h 9525"/>
                              <a:gd name="connsiteX115" fmla="*/ 6353 w 28575"/>
                              <a:gd name="connsiteY115" fmla="*/ 4763 h 9525"/>
                              <a:gd name="connsiteX116" fmla="*/ 6353 w 28575"/>
                              <a:gd name="connsiteY116" fmla="*/ 4763 h 9525"/>
                              <a:gd name="connsiteX117" fmla="*/ 6353 w 28575"/>
                              <a:gd name="connsiteY117" fmla="*/ 4763 h 9525"/>
                              <a:gd name="connsiteX118" fmla="*/ 6353 w 28575"/>
                              <a:gd name="connsiteY118" fmla="*/ 4763 h 9525"/>
                              <a:gd name="connsiteX119" fmla="*/ 6353 w 28575"/>
                              <a:gd name="connsiteY119" fmla="*/ 4763 h 9525"/>
                              <a:gd name="connsiteX120" fmla="*/ 7411 w 28575"/>
                              <a:gd name="connsiteY120" fmla="*/ 4763 h 9525"/>
                              <a:gd name="connsiteX121" fmla="*/ 7411 w 28575"/>
                              <a:gd name="connsiteY121" fmla="*/ 4763 h 9525"/>
                              <a:gd name="connsiteX122" fmla="*/ 7411 w 28575"/>
                              <a:gd name="connsiteY122" fmla="*/ 0 h 9525"/>
                              <a:gd name="connsiteX123" fmla="*/ 7411 w 28575"/>
                              <a:gd name="connsiteY123" fmla="*/ 0 h 9525"/>
                              <a:gd name="connsiteX124" fmla="*/ 7411 w 28575"/>
                              <a:gd name="connsiteY124" fmla="*/ 0 h 9525"/>
                              <a:gd name="connsiteX125" fmla="*/ 7411 w 28575"/>
                              <a:gd name="connsiteY125" fmla="*/ 0 h 9525"/>
                              <a:gd name="connsiteX126" fmla="*/ 7411 w 28575"/>
                              <a:gd name="connsiteY126" fmla="*/ 4763 h 9525"/>
                              <a:gd name="connsiteX127" fmla="*/ 7411 w 28575"/>
                              <a:gd name="connsiteY127" fmla="*/ 4763 h 9525"/>
                              <a:gd name="connsiteX128" fmla="*/ 7411 w 28575"/>
                              <a:gd name="connsiteY128" fmla="*/ 4763 h 9525"/>
                              <a:gd name="connsiteX129" fmla="*/ 7411 w 28575"/>
                              <a:gd name="connsiteY129" fmla="*/ 4763 h 9525"/>
                              <a:gd name="connsiteX130" fmla="*/ 7411 w 28575"/>
                              <a:gd name="connsiteY130" fmla="*/ 4763 h 9525"/>
                              <a:gd name="connsiteX131" fmla="*/ 7411 w 28575"/>
                              <a:gd name="connsiteY131" fmla="*/ 4763 h 9525"/>
                              <a:gd name="connsiteX132" fmla="*/ 7411 w 28575"/>
                              <a:gd name="connsiteY132" fmla="*/ 4763 h 9525"/>
                              <a:gd name="connsiteX133" fmla="*/ 7411 w 28575"/>
                              <a:gd name="connsiteY133" fmla="*/ 4763 h 9525"/>
                              <a:gd name="connsiteX134" fmla="*/ 7411 w 28575"/>
                              <a:gd name="connsiteY134" fmla="*/ 4763 h 9525"/>
                              <a:gd name="connsiteX135" fmla="*/ 7411 w 28575"/>
                              <a:gd name="connsiteY135" fmla="*/ 4763 h 9525"/>
                              <a:gd name="connsiteX136" fmla="*/ 7411 w 28575"/>
                              <a:gd name="connsiteY136" fmla="*/ 4763 h 9525"/>
                              <a:gd name="connsiteX137" fmla="*/ 7411 w 28575"/>
                              <a:gd name="connsiteY137" fmla="*/ 4763 h 9525"/>
                              <a:gd name="connsiteX138" fmla="*/ 7411 w 28575"/>
                              <a:gd name="connsiteY138" fmla="*/ 0 h 9525"/>
                              <a:gd name="connsiteX139" fmla="*/ 7411 w 28575"/>
                              <a:gd name="connsiteY139" fmla="*/ 0 h 9525"/>
                              <a:gd name="connsiteX140" fmla="*/ 8468 w 28575"/>
                              <a:gd name="connsiteY140" fmla="*/ 0 h 9525"/>
                              <a:gd name="connsiteX141" fmla="*/ 8468 w 28575"/>
                              <a:gd name="connsiteY141" fmla="*/ 4763 h 9525"/>
                              <a:gd name="connsiteX142" fmla="*/ 8468 w 28575"/>
                              <a:gd name="connsiteY142" fmla="*/ 4763 h 9525"/>
                              <a:gd name="connsiteX143" fmla="*/ 8468 w 28575"/>
                              <a:gd name="connsiteY143" fmla="*/ 4763 h 9525"/>
                              <a:gd name="connsiteX144" fmla="*/ 8468 w 28575"/>
                              <a:gd name="connsiteY144" fmla="*/ 4763 h 9525"/>
                              <a:gd name="connsiteX145" fmla="*/ 8468 w 28575"/>
                              <a:gd name="connsiteY145" fmla="*/ 0 h 9525"/>
                              <a:gd name="connsiteX146" fmla="*/ 8468 w 28575"/>
                              <a:gd name="connsiteY146" fmla="*/ 0 h 9525"/>
                              <a:gd name="connsiteX147" fmla="*/ 8468 w 28575"/>
                              <a:gd name="connsiteY147" fmla="*/ 0 h 9525"/>
                              <a:gd name="connsiteX148" fmla="*/ 8468 w 28575"/>
                              <a:gd name="connsiteY148" fmla="*/ 4763 h 9525"/>
                              <a:gd name="connsiteX149" fmla="*/ 8468 w 28575"/>
                              <a:gd name="connsiteY149" fmla="*/ 4763 h 9525"/>
                              <a:gd name="connsiteX150" fmla="*/ 8468 w 28575"/>
                              <a:gd name="connsiteY150" fmla="*/ 4763 h 9525"/>
                              <a:gd name="connsiteX151" fmla="*/ 8468 w 28575"/>
                              <a:gd name="connsiteY151" fmla="*/ 4763 h 9525"/>
                              <a:gd name="connsiteX152" fmla="*/ 8468 w 28575"/>
                              <a:gd name="connsiteY152" fmla="*/ 4763 h 9525"/>
                              <a:gd name="connsiteX153" fmla="*/ 8468 w 28575"/>
                              <a:gd name="connsiteY153" fmla="*/ 0 h 9525"/>
                              <a:gd name="connsiteX154" fmla="*/ 8468 w 28575"/>
                              <a:gd name="connsiteY154" fmla="*/ 0 h 9525"/>
                              <a:gd name="connsiteX155" fmla="*/ 8468 w 28575"/>
                              <a:gd name="connsiteY155" fmla="*/ 0 h 9525"/>
                              <a:gd name="connsiteX156" fmla="*/ 8468 w 28575"/>
                              <a:gd name="connsiteY156" fmla="*/ 0 h 9525"/>
                              <a:gd name="connsiteX157" fmla="*/ 8468 w 28575"/>
                              <a:gd name="connsiteY157" fmla="*/ 0 h 9525"/>
                              <a:gd name="connsiteX158" fmla="*/ 9525 w 28575"/>
                              <a:gd name="connsiteY158" fmla="*/ 0 h 9525"/>
                              <a:gd name="connsiteX159" fmla="*/ 9525 w 28575"/>
                              <a:gd name="connsiteY159" fmla="*/ 0 h 9525"/>
                              <a:gd name="connsiteX160" fmla="*/ 9525 w 28575"/>
                              <a:gd name="connsiteY160" fmla="*/ 0 h 9525"/>
                              <a:gd name="connsiteX161" fmla="*/ 9525 w 28575"/>
                              <a:gd name="connsiteY161" fmla="*/ 4763 h 9525"/>
                              <a:gd name="connsiteX162" fmla="*/ 9525 w 28575"/>
                              <a:gd name="connsiteY162" fmla="*/ 4763 h 9525"/>
                              <a:gd name="connsiteX163" fmla="*/ 9525 w 28575"/>
                              <a:gd name="connsiteY163" fmla="*/ 0 h 9525"/>
                              <a:gd name="connsiteX164" fmla="*/ 9525 w 28575"/>
                              <a:gd name="connsiteY164" fmla="*/ 0 h 9525"/>
                              <a:gd name="connsiteX165" fmla="*/ 9525 w 28575"/>
                              <a:gd name="connsiteY165" fmla="*/ 0 h 9525"/>
                              <a:gd name="connsiteX166" fmla="*/ 9525 w 28575"/>
                              <a:gd name="connsiteY166" fmla="*/ 0 h 9525"/>
                              <a:gd name="connsiteX167" fmla="*/ 9525 w 28575"/>
                              <a:gd name="connsiteY167" fmla="*/ 0 h 9525"/>
                              <a:gd name="connsiteX168" fmla="*/ 9525 w 28575"/>
                              <a:gd name="connsiteY168" fmla="*/ 0 h 9525"/>
                              <a:gd name="connsiteX169" fmla="*/ 9525 w 28575"/>
                              <a:gd name="connsiteY169" fmla="*/ 0 h 9525"/>
                              <a:gd name="connsiteX170" fmla="*/ 9525 w 28575"/>
                              <a:gd name="connsiteY170" fmla="*/ 0 h 9525"/>
                              <a:gd name="connsiteX171" fmla="*/ 9525 w 28575"/>
                              <a:gd name="connsiteY171" fmla="*/ 4763 h 9525"/>
                              <a:gd name="connsiteX172" fmla="*/ 9525 w 28575"/>
                              <a:gd name="connsiteY172" fmla="*/ 4763 h 9525"/>
                              <a:gd name="connsiteX173" fmla="*/ 9525 w 28575"/>
                              <a:gd name="connsiteY173" fmla="*/ 4763 h 9525"/>
                              <a:gd name="connsiteX174" fmla="*/ 9525 w 28575"/>
                              <a:gd name="connsiteY174" fmla="*/ 4763 h 9525"/>
                              <a:gd name="connsiteX175" fmla="*/ 9525 w 28575"/>
                              <a:gd name="connsiteY175" fmla="*/ 0 h 9525"/>
                              <a:gd name="connsiteX176" fmla="*/ 10582 w 28575"/>
                              <a:gd name="connsiteY176" fmla="*/ 0 h 9525"/>
                              <a:gd name="connsiteX177" fmla="*/ 10582 w 28575"/>
                              <a:gd name="connsiteY177" fmla="*/ 0 h 9525"/>
                              <a:gd name="connsiteX178" fmla="*/ 10582 w 28575"/>
                              <a:gd name="connsiteY178" fmla="*/ 0 h 9525"/>
                              <a:gd name="connsiteX179" fmla="*/ 10582 w 28575"/>
                              <a:gd name="connsiteY179" fmla="*/ 0 h 9525"/>
                              <a:gd name="connsiteX180" fmla="*/ 10582 w 28575"/>
                              <a:gd name="connsiteY180" fmla="*/ 4763 h 9525"/>
                              <a:gd name="connsiteX181" fmla="*/ 10582 w 28575"/>
                              <a:gd name="connsiteY181" fmla="*/ 4763 h 9525"/>
                              <a:gd name="connsiteX182" fmla="*/ 10582 w 28575"/>
                              <a:gd name="connsiteY182" fmla="*/ 4763 h 9525"/>
                              <a:gd name="connsiteX183" fmla="*/ 10582 w 28575"/>
                              <a:gd name="connsiteY183" fmla="*/ 0 h 9525"/>
                              <a:gd name="connsiteX184" fmla="*/ 10582 w 28575"/>
                              <a:gd name="connsiteY184" fmla="*/ 0 h 9525"/>
                              <a:gd name="connsiteX185" fmla="*/ 10582 w 28575"/>
                              <a:gd name="connsiteY185" fmla="*/ 0 h 9525"/>
                              <a:gd name="connsiteX186" fmla="*/ 10582 w 28575"/>
                              <a:gd name="connsiteY186" fmla="*/ 0 h 9525"/>
                              <a:gd name="connsiteX187" fmla="*/ 10582 w 28575"/>
                              <a:gd name="connsiteY187" fmla="*/ 0 h 9525"/>
                              <a:gd name="connsiteX188" fmla="*/ 10582 w 28575"/>
                              <a:gd name="connsiteY188" fmla="*/ 4763 h 9525"/>
                              <a:gd name="connsiteX189" fmla="*/ 10582 w 28575"/>
                              <a:gd name="connsiteY189" fmla="*/ 0 h 9525"/>
                              <a:gd name="connsiteX190" fmla="*/ 10582 w 28575"/>
                              <a:gd name="connsiteY190" fmla="*/ 0 h 9525"/>
                              <a:gd name="connsiteX191" fmla="*/ 10582 w 28575"/>
                              <a:gd name="connsiteY191" fmla="*/ 4763 h 9525"/>
                              <a:gd name="connsiteX192" fmla="*/ 10582 w 28575"/>
                              <a:gd name="connsiteY192" fmla="*/ 4763 h 9525"/>
                              <a:gd name="connsiteX193" fmla="*/ 10582 w 28575"/>
                              <a:gd name="connsiteY193" fmla="*/ 4763 h 9525"/>
                              <a:gd name="connsiteX194" fmla="*/ 11639 w 28575"/>
                              <a:gd name="connsiteY194" fmla="*/ 4763 h 9525"/>
                              <a:gd name="connsiteX195" fmla="*/ 11639 w 28575"/>
                              <a:gd name="connsiteY195" fmla="*/ 0 h 9525"/>
                              <a:gd name="connsiteX196" fmla="*/ 11639 w 28575"/>
                              <a:gd name="connsiteY196" fmla="*/ 0 h 9525"/>
                              <a:gd name="connsiteX197" fmla="*/ 11639 w 28575"/>
                              <a:gd name="connsiteY197" fmla="*/ 0 h 9525"/>
                              <a:gd name="connsiteX198" fmla="*/ 11639 w 28575"/>
                              <a:gd name="connsiteY198" fmla="*/ 0 h 9525"/>
                              <a:gd name="connsiteX199" fmla="*/ 11639 w 28575"/>
                              <a:gd name="connsiteY199" fmla="*/ 4763 h 9525"/>
                              <a:gd name="connsiteX200" fmla="*/ 11639 w 28575"/>
                              <a:gd name="connsiteY200" fmla="*/ 4763 h 9525"/>
                              <a:gd name="connsiteX201" fmla="*/ 11639 w 28575"/>
                              <a:gd name="connsiteY201" fmla="*/ 4763 h 9525"/>
                              <a:gd name="connsiteX202" fmla="*/ 11639 w 28575"/>
                              <a:gd name="connsiteY202" fmla="*/ 4763 h 9525"/>
                              <a:gd name="connsiteX203" fmla="*/ 11639 w 28575"/>
                              <a:gd name="connsiteY203" fmla="*/ 4763 h 9525"/>
                              <a:gd name="connsiteX204" fmla="*/ 11639 w 28575"/>
                              <a:gd name="connsiteY204" fmla="*/ 4763 h 9525"/>
                              <a:gd name="connsiteX205" fmla="*/ 11639 w 28575"/>
                              <a:gd name="connsiteY205" fmla="*/ 4763 h 9525"/>
                              <a:gd name="connsiteX206" fmla="*/ 11639 w 28575"/>
                              <a:gd name="connsiteY206" fmla="*/ 4763 h 9525"/>
                              <a:gd name="connsiteX207" fmla="*/ 11639 w 28575"/>
                              <a:gd name="connsiteY207" fmla="*/ 4763 h 9525"/>
                              <a:gd name="connsiteX208" fmla="*/ 11639 w 28575"/>
                              <a:gd name="connsiteY208" fmla="*/ 4763 h 9525"/>
                              <a:gd name="connsiteX209" fmla="*/ 11639 w 28575"/>
                              <a:gd name="connsiteY209" fmla="*/ 4763 h 9525"/>
                              <a:gd name="connsiteX210" fmla="*/ 11639 w 28575"/>
                              <a:gd name="connsiteY210" fmla="*/ 4763 h 9525"/>
                              <a:gd name="connsiteX211" fmla="*/ 11639 w 28575"/>
                              <a:gd name="connsiteY211" fmla="*/ 0 h 9525"/>
                              <a:gd name="connsiteX212" fmla="*/ 11639 w 28575"/>
                              <a:gd name="connsiteY212" fmla="*/ 0 h 9525"/>
                              <a:gd name="connsiteX213" fmla="*/ 11639 w 28575"/>
                              <a:gd name="connsiteY213" fmla="*/ 0 h 9525"/>
                              <a:gd name="connsiteX214" fmla="*/ 12697 w 28575"/>
                              <a:gd name="connsiteY214" fmla="*/ 0 h 9525"/>
                              <a:gd name="connsiteX215" fmla="*/ 12697 w 28575"/>
                              <a:gd name="connsiteY215" fmla="*/ 0 h 9525"/>
                              <a:gd name="connsiteX216" fmla="*/ 12697 w 28575"/>
                              <a:gd name="connsiteY216" fmla="*/ 0 h 9525"/>
                              <a:gd name="connsiteX217" fmla="*/ 12697 w 28575"/>
                              <a:gd name="connsiteY217" fmla="*/ 0 h 9525"/>
                              <a:gd name="connsiteX218" fmla="*/ 12697 w 28575"/>
                              <a:gd name="connsiteY218" fmla="*/ 4763 h 9525"/>
                              <a:gd name="connsiteX219" fmla="*/ 12697 w 28575"/>
                              <a:gd name="connsiteY219" fmla="*/ 4763 h 9525"/>
                              <a:gd name="connsiteX220" fmla="*/ 12697 w 28575"/>
                              <a:gd name="connsiteY220" fmla="*/ 4763 h 9525"/>
                              <a:gd name="connsiteX221" fmla="*/ 12697 w 28575"/>
                              <a:gd name="connsiteY221" fmla="*/ 4763 h 9525"/>
                              <a:gd name="connsiteX222" fmla="*/ 12697 w 28575"/>
                              <a:gd name="connsiteY222" fmla="*/ 4763 h 9525"/>
                              <a:gd name="connsiteX223" fmla="*/ 12697 w 28575"/>
                              <a:gd name="connsiteY223" fmla="*/ 4763 h 9525"/>
                              <a:gd name="connsiteX224" fmla="*/ 12697 w 28575"/>
                              <a:gd name="connsiteY224" fmla="*/ 4763 h 9525"/>
                              <a:gd name="connsiteX225" fmla="*/ 12697 w 28575"/>
                              <a:gd name="connsiteY225" fmla="*/ 4763 h 9525"/>
                              <a:gd name="connsiteX226" fmla="*/ 12697 w 28575"/>
                              <a:gd name="connsiteY226" fmla="*/ 4763 h 9525"/>
                              <a:gd name="connsiteX227" fmla="*/ 12697 w 28575"/>
                              <a:gd name="connsiteY227" fmla="*/ 4763 h 9525"/>
                              <a:gd name="connsiteX228" fmla="*/ 12697 w 28575"/>
                              <a:gd name="connsiteY228" fmla="*/ 0 h 9525"/>
                              <a:gd name="connsiteX229" fmla="*/ 12697 w 28575"/>
                              <a:gd name="connsiteY229" fmla="*/ 0 h 9525"/>
                              <a:gd name="connsiteX230" fmla="*/ 12697 w 28575"/>
                              <a:gd name="connsiteY230" fmla="*/ 0 h 9525"/>
                              <a:gd name="connsiteX231" fmla="*/ 12697 w 28575"/>
                              <a:gd name="connsiteY231" fmla="*/ 0 h 9525"/>
                              <a:gd name="connsiteX232" fmla="*/ 12697 w 28575"/>
                              <a:gd name="connsiteY232" fmla="*/ 0 h 9525"/>
                              <a:gd name="connsiteX233" fmla="*/ 12697 w 28575"/>
                              <a:gd name="connsiteY233" fmla="*/ 0 h 9525"/>
                              <a:gd name="connsiteX234" fmla="*/ 12697 w 28575"/>
                              <a:gd name="connsiteY234" fmla="*/ 0 h 9525"/>
                              <a:gd name="connsiteX235" fmla="*/ 12697 w 28575"/>
                              <a:gd name="connsiteY235" fmla="*/ 0 h 9525"/>
                              <a:gd name="connsiteX236" fmla="*/ 12697 w 28575"/>
                              <a:gd name="connsiteY236" fmla="*/ 0 h 9525"/>
                              <a:gd name="connsiteX237" fmla="*/ 12697 w 28575"/>
                              <a:gd name="connsiteY237" fmla="*/ 0 h 9525"/>
                              <a:gd name="connsiteX238" fmla="*/ 13754 w 28575"/>
                              <a:gd name="connsiteY238" fmla="*/ 0 h 9525"/>
                              <a:gd name="connsiteX239" fmla="*/ 13754 w 28575"/>
                              <a:gd name="connsiteY239" fmla="*/ 0 h 9525"/>
                              <a:gd name="connsiteX240" fmla="*/ 13754 w 28575"/>
                              <a:gd name="connsiteY240" fmla="*/ 4763 h 9525"/>
                              <a:gd name="connsiteX241" fmla="*/ 13754 w 28575"/>
                              <a:gd name="connsiteY241" fmla="*/ 4763 h 9525"/>
                              <a:gd name="connsiteX242" fmla="*/ 13754 w 28575"/>
                              <a:gd name="connsiteY242" fmla="*/ 4763 h 9525"/>
                              <a:gd name="connsiteX243" fmla="*/ 13754 w 28575"/>
                              <a:gd name="connsiteY243" fmla="*/ 4763 h 9525"/>
                              <a:gd name="connsiteX244" fmla="*/ 13754 w 28575"/>
                              <a:gd name="connsiteY244" fmla="*/ 4763 h 9525"/>
                              <a:gd name="connsiteX245" fmla="*/ 13754 w 28575"/>
                              <a:gd name="connsiteY245" fmla="*/ 4763 h 9525"/>
                              <a:gd name="connsiteX246" fmla="*/ 13754 w 28575"/>
                              <a:gd name="connsiteY246" fmla="*/ 4763 h 9525"/>
                              <a:gd name="connsiteX247" fmla="*/ 13754 w 28575"/>
                              <a:gd name="connsiteY247" fmla="*/ 4763 h 9525"/>
                              <a:gd name="connsiteX248" fmla="*/ 13754 w 28575"/>
                              <a:gd name="connsiteY248" fmla="*/ 4763 h 9525"/>
                              <a:gd name="connsiteX249" fmla="*/ 13754 w 28575"/>
                              <a:gd name="connsiteY249" fmla="*/ 4763 h 9525"/>
                              <a:gd name="connsiteX250" fmla="*/ 13754 w 28575"/>
                              <a:gd name="connsiteY250" fmla="*/ 4763 h 9525"/>
                              <a:gd name="connsiteX251" fmla="*/ 13754 w 28575"/>
                              <a:gd name="connsiteY251" fmla="*/ 4763 h 9525"/>
                              <a:gd name="connsiteX252" fmla="*/ 13754 w 28575"/>
                              <a:gd name="connsiteY252" fmla="*/ 4763 h 9525"/>
                              <a:gd name="connsiteX253" fmla="*/ 13754 w 28575"/>
                              <a:gd name="connsiteY253" fmla="*/ 4763 h 9525"/>
                              <a:gd name="connsiteX254" fmla="*/ 13754 w 28575"/>
                              <a:gd name="connsiteY254" fmla="*/ 4763 h 9525"/>
                              <a:gd name="connsiteX255" fmla="*/ 13754 w 28575"/>
                              <a:gd name="connsiteY255" fmla="*/ 0 h 9525"/>
                              <a:gd name="connsiteX256" fmla="*/ 14821 w 28575"/>
                              <a:gd name="connsiteY256" fmla="*/ 4763 h 9525"/>
                              <a:gd name="connsiteX257" fmla="*/ 14821 w 28575"/>
                              <a:gd name="connsiteY257" fmla="*/ 4763 h 9525"/>
                              <a:gd name="connsiteX258" fmla="*/ 14821 w 28575"/>
                              <a:gd name="connsiteY258" fmla="*/ 4763 h 9525"/>
                              <a:gd name="connsiteX259" fmla="*/ 14821 w 28575"/>
                              <a:gd name="connsiteY259" fmla="*/ 4763 h 9525"/>
                              <a:gd name="connsiteX260" fmla="*/ 14821 w 28575"/>
                              <a:gd name="connsiteY260" fmla="*/ 4763 h 9525"/>
                              <a:gd name="connsiteX261" fmla="*/ 14821 w 28575"/>
                              <a:gd name="connsiteY261" fmla="*/ 4763 h 9525"/>
                              <a:gd name="connsiteX262" fmla="*/ 14821 w 28575"/>
                              <a:gd name="connsiteY262" fmla="*/ 4763 h 9525"/>
                              <a:gd name="connsiteX263" fmla="*/ 14821 w 28575"/>
                              <a:gd name="connsiteY263" fmla="*/ 4763 h 9525"/>
                              <a:gd name="connsiteX264" fmla="*/ 14821 w 28575"/>
                              <a:gd name="connsiteY264" fmla="*/ 4763 h 9525"/>
                              <a:gd name="connsiteX265" fmla="*/ 14821 w 28575"/>
                              <a:gd name="connsiteY265" fmla="*/ 4763 h 9525"/>
                              <a:gd name="connsiteX266" fmla="*/ 14821 w 28575"/>
                              <a:gd name="connsiteY266" fmla="*/ 0 h 9525"/>
                              <a:gd name="connsiteX267" fmla="*/ 14821 w 28575"/>
                              <a:gd name="connsiteY267" fmla="*/ 0 h 9525"/>
                              <a:gd name="connsiteX268" fmla="*/ 14821 w 28575"/>
                              <a:gd name="connsiteY268" fmla="*/ 0 h 9525"/>
                              <a:gd name="connsiteX269" fmla="*/ 14821 w 28575"/>
                              <a:gd name="connsiteY269" fmla="*/ 0 h 9525"/>
                              <a:gd name="connsiteX270" fmla="*/ 14821 w 28575"/>
                              <a:gd name="connsiteY270" fmla="*/ 0 h 9525"/>
                              <a:gd name="connsiteX271" fmla="*/ 14821 w 28575"/>
                              <a:gd name="connsiteY271" fmla="*/ 4763 h 9525"/>
                              <a:gd name="connsiteX272" fmla="*/ 14821 w 28575"/>
                              <a:gd name="connsiteY272" fmla="*/ 4763 h 9525"/>
                              <a:gd name="connsiteX273" fmla="*/ 14821 w 28575"/>
                              <a:gd name="connsiteY273" fmla="*/ 0 h 9525"/>
                              <a:gd name="connsiteX274" fmla="*/ 14821 w 28575"/>
                              <a:gd name="connsiteY274" fmla="*/ 4763 h 9525"/>
                              <a:gd name="connsiteX275" fmla="*/ 14821 w 28575"/>
                              <a:gd name="connsiteY275" fmla="*/ 0 h 9525"/>
                              <a:gd name="connsiteX276" fmla="*/ 15878 w 28575"/>
                              <a:gd name="connsiteY276" fmla="*/ 0 h 9525"/>
                              <a:gd name="connsiteX277" fmla="*/ 15878 w 28575"/>
                              <a:gd name="connsiteY277" fmla="*/ 0 h 9525"/>
                              <a:gd name="connsiteX278" fmla="*/ 15878 w 28575"/>
                              <a:gd name="connsiteY278" fmla="*/ 0 h 9525"/>
                              <a:gd name="connsiteX279" fmla="*/ 15878 w 28575"/>
                              <a:gd name="connsiteY279" fmla="*/ 0 h 9525"/>
                              <a:gd name="connsiteX280" fmla="*/ 15878 w 28575"/>
                              <a:gd name="connsiteY280" fmla="*/ 0 h 9525"/>
                              <a:gd name="connsiteX281" fmla="*/ 15878 w 28575"/>
                              <a:gd name="connsiteY281" fmla="*/ 0 h 9525"/>
                              <a:gd name="connsiteX282" fmla="*/ 15878 w 28575"/>
                              <a:gd name="connsiteY282" fmla="*/ 0 h 9525"/>
                              <a:gd name="connsiteX283" fmla="*/ 15878 w 28575"/>
                              <a:gd name="connsiteY283" fmla="*/ 0 h 9525"/>
                              <a:gd name="connsiteX284" fmla="*/ 15878 w 28575"/>
                              <a:gd name="connsiteY284" fmla="*/ 4763 h 9525"/>
                              <a:gd name="connsiteX285" fmla="*/ 15878 w 28575"/>
                              <a:gd name="connsiteY285" fmla="*/ 4763 h 9525"/>
                              <a:gd name="connsiteX286" fmla="*/ 15878 w 28575"/>
                              <a:gd name="connsiteY286" fmla="*/ 4763 h 9525"/>
                              <a:gd name="connsiteX287" fmla="*/ 15878 w 28575"/>
                              <a:gd name="connsiteY287" fmla="*/ 4763 h 9525"/>
                              <a:gd name="connsiteX288" fmla="*/ 15878 w 28575"/>
                              <a:gd name="connsiteY288" fmla="*/ 0 h 9525"/>
                              <a:gd name="connsiteX289" fmla="*/ 15878 w 28575"/>
                              <a:gd name="connsiteY289" fmla="*/ 0 h 9525"/>
                              <a:gd name="connsiteX290" fmla="*/ 15878 w 28575"/>
                              <a:gd name="connsiteY290" fmla="*/ 4763 h 9525"/>
                              <a:gd name="connsiteX291" fmla="*/ 15878 w 28575"/>
                              <a:gd name="connsiteY291" fmla="*/ 4763 h 9525"/>
                              <a:gd name="connsiteX292" fmla="*/ 15878 w 28575"/>
                              <a:gd name="connsiteY292" fmla="*/ 4763 h 9525"/>
                              <a:gd name="connsiteX293" fmla="*/ 15878 w 28575"/>
                              <a:gd name="connsiteY293" fmla="*/ 4763 h 9525"/>
                              <a:gd name="connsiteX294" fmla="*/ 16936 w 28575"/>
                              <a:gd name="connsiteY294" fmla="*/ 0 h 9525"/>
                              <a:gd name="connsiteX295" fmla="*/ 16936 w 28575"/>
                              <a:gd name="connsiteY295" fmla="*/ 0 h 9525"/>
                              <a:gd name="connsiteX296" fmla="*/ 16936 w 28575"/>
                              <a:gd name="connsiteY296" fmla="*/ 0 h 9525"/>
                              <a:gd name="connsiteX297" fmla="*/ 16936 w 28575"/>
                              <a:gd name="connsiteY297" fmla="*/ 0 h 9525"/>
                              <a:gd name="connsiteX298" fmla="*/ 16936 w 28575"/>
                              <a:gd name="connsiteY298" fmla="*/ 0 h 9525"/>
                              <a:gd name="connsiteX299" fmla="*/ 16936 w 28575"/>
                              <a:gd name="connsiteY299" fmla="*/ 0 h 9525"/>
                              <a:gd name="connsiteX300" fmla="*/ 16936 w 28575"/>
                              <a:gd name="connsiteY300" fmla="*/ 0 h 9525"/>
                              <a:gd name="connsiteX301" fmla="*/ 16936 w 28575"/>
                              <a:gd name="connsiteY301" fmla="*/ 0 h 9525"/>
                              <a:gd name="connsiteX302" fmla="*/ 16936 w 28575"/>
                              <a:gd name="connsiteY302" fmla="*/ 4763 h 9525"/>
                              <a:gd name="connsiteX303" fmla="*/ 16936 w 28575"/>
                              <a:gd name="connsiteY303" fmla="*/ 0 h 9525"/>
                              <a:gd name="connsiteX304" fmla="*/ 16936 w 28575"/>
                              <a:gd name="connsiteY304" fmla="*/ 0 h 9525"/>
                              <a:gd name="connsiteX305" fmla="*/ 16936 w 28575"/>
                              <a:gd name="connsiteY305" fmla="*/ 4763 h 9525"/>
                              <a:gd name="connsiteX306" fmla="*/ 16936 w 28575"/>
                              <a:gd name="connsiteY306" fmla="*/ 0 h 9525"/>
                              <a:gd name="connsiteX307" fmla="*/ 16936 w 28575"/>
                              <a:gd name="connsiteY307" fmla="*/ 0 h 9525"/>
                              <a:gd name="connsiteX308" fmla="*/ 16936 w 28575"/>
                              <a:gd name="connsiteY308" fmla="*/ 0 h 9525"/>
                              <a:gd name="connsiteX309" fmla="*/ 16936 w 28575"/>
                              <a:gd name="connsiteY309" fmla="*/ 4763 h 9525"/>
                              <a:gd name="connsiteX310" fmla="*/ 16936 w 28575"/>
                              <a:gd name="connsiteY310" fmla="*/ 4763 h 9525"/>
                              <a:gd name="connsiteX311" fmla="*/ 16936 w 28575"/>
                              <a:gd name="connsiteY311" fmla="*/ 4763 h 9525"/>
                              <a:gd name="connsiteX312" fmla="*/ 17993 w 28575"/>
                              <a:gd name="connsiteY312" fmla="*/ 4763 h 9525"/>
                              <a:gd name="connsiteX313" fmla="*/ 17993 w 28575"/>
                              <a:gd name="connsiteY313" fmla="*/ 4763 h 9525"/>
                              <a:gd name="connsiteX314" fmla="*/ 17993 w 28575"/>
                              <a:gd name="connsiteY314" fmla="*/ 4763 h 9525"/>
                              <a:gd name="connsiteX315" fmla="*/ 17993 w 28575"/>
                              <a:gd name="connsiteY315" fmla="*/ 0 h 9525"/>
                              <a:gd name="connsiteX316" fmla="*/ 17993 w 28575"/>
                              <a:gd name="connsiteY316" fmla="*/ 4763 h 9525"/>
                              <a:gd name="connsiteX317" fmla="*/ 17993 w 28575"/>
                              <a:gd name="connsiteY317" fmla="*/ 4763 h 9525"/>
                              <a:gd name="connsiteX318" fmla="*/ 17993 w 28575"/>
                              <a:gd name="connsiteY318" fmla="*/ 4763 h 9525"/>
                              <a:gd name="connsiteX319" fmla="*/ 17993 w 28575"/>
                              <a:gd name="connsiteY319" fmla="*/ 4763 h 9525"/>
                              <a:gd name="connsiteX320" fmla="*/ 17993 w 28575"/>
                              <a:gd name="connsiteY320" fmla="*/ 4763 h 9525"/>
                              <a:gd name="connsiteX321" fmla="*/ 17993 w 28575"/>
                              <a:gd name="connsiteY321" fmla="*/ 4763 h 9525"/>
                              <a:gd name="connsiteX322" fmla="*/ 17993 w 28575"/>
                              <a:gd name="connsiteY322" fmla="*/ 4763 h 9525"/>
                              <a:gd name="connsiteX323" fmla="*/ 17993 w 28575"/>
                              <a:gd name="connsiteY323" fmla="*/ 4763 h 9525"/>
                              <a:gd name="connsiteX324" fmla="*/ 17993 w 28575"/>
                              <a:gd name="connsiteY324" fmla="*/ 4763 h 9525"/>
                              <a:gd name="connsiteX325" fmla="*/ 17993 w 28575"/>
                              <a:gd name="connsiteY325" fmla="*/ 0 h 9525"/>
                              <a:gd name="connsiteX326" fmla="*/ 17993 w 28575"/>
                              <a:gd name="connsiteY326" fmla="*/ 0 h 9525"/>
                              <a:gd name="connsiteX327" fmla="*/ 17993 w 28575"/>
                              <a:gd name="connsiteY327" fmla="*/ 4763 h 9525"/>
                              <a:gd name="connsiteX328" fmla="*/ 17993 w 28575"/>
                              <a:gd name="connsiteY328" fmla="*/ 4763 h 9525"/>
                              <a:gd name="connsiteX329" fmla="*/ 17993 w 28575"/>
                              <a:gd name="connsiteY329" fmla="*/ 4763 h 9525"/>
                              <a:gd name="connsiteX330" fmla="*/ 19050 w 28575"/>
                              <a:gd name="connsiteY330" fmla="*/ 4763 h 9525"/>
                              <a:gd name="connsiteX331" fmla="*/ 19050 w 28575"/>
                              <a:gd name="connsiteY331" fmla="*/ 4763 h 9525"/>
                              <a:gd name="connsiteX332" fmla="*/ 19050 w 28575"/>
                              <a:gd name="connsiteY332" fmla="*/ 4763 h 9525"/>
                              <a:gd name="connsiteX333" fmla="*/ 19050 w 28575"/>
                              <a:gd name="connsiteY333" fmla="*/ 4763 h 9525"/>
                              <a:gd name="connsiteX334" fmla="*/ 19050 w 28575"/>
                              <a:gd name="connsiteY334" fmla="*/ 4763 h 9525"/>
                              <a:gd name="connsiteX335" fmla="*/ 19050 w 28575"/>
                              <a:gd name="connsiteY335" fmla="*/ 0 h 9525"/>
                              <a:gd name="connsiteX336" fmla="*/ 19050 w 28575"/>
                              <a:gd name="connsiteY336" fmla="*/ 4763 h 9525"/>
                              <a:gd name="connsiteX337" fmla="*/ 19050 w 28575"/>
                              <a:gd name="connsiteY337" fmla="*/ 4763 h 9525"/>
                              <a:gd name="connsiteX338" fmla="*/ 19050 w 28575"/>
                              <a:gd name="connsiteY338" fmla="*/ 4763 h 9525"/>
                              <a:gd name="connsiteX339" fmla="*/ 19050 w 28575"/>
                              <a:gd name="connsiteY339" fmla="*/ 4763 h 9525"/>
                              <a:gd name="connsiteX340" fmla="*/ 19050 w 28575"/>
                              <a:gd name="connsiteY340" fmla="*/ 4763 h 9525"/>
                              <a:gd name="connsiteX341" fmla="*/ 19050 w 28575"/>
                              <a:gd name="connsiteY341" fmla="*/ 0 h 9525"/>
                              <a:gd name="connsiteX342" fmla="*/ 19050 w 28575"/>
                              <a:gd name="connsiteY342" fmla="*/ 0 h 9525"/>
                              <a:gd name="connsiteX343" fmla="*/ 19050 w 28575"/>
                              <a:gd name="connsiteY343" fmla="*/ 4763 h 9525"/>
                              <a:gd name="connsiteX344" fmla="*/ 19050 w 28575"/>
                              <a:gd name="connsiteY344" fmla="*/ 0 h 9525"/>
                              <a:gd name="connsiteX345" fmla="*/ 19050 w 28575"/>
                              <a:gd name="connsiteY345" fmla="*/ 0 h 9525"/>
                              <a:gd name="connsiteX346" fmla="*/ 19050 w 28575"/>
                              <a:gd name="connsiteY346" fmla="*/ 0 h 9525"/>
                              <a:gd name="connsiteX347" fmla="*/ 19050 w 28575"/>
                              <a:gd name="connsiteY347" fmla="*/ 0 h 9525"/>
                              <a:gd name="connsiteX348" fmla="*/ 19050 w 28575"/>
                              <a:gd name="connsiteY348" fmla="*/ 0 h 9525"/>
                              <a:gd name="connsiteX349" fmla="*/ 19050 w 28575"/>
                              <a:gd name="connsiteY349" fmla="*/ 0 h 9525"/>
                              <a:gd name="connsiteX350" fmla="*/ 20107 w 28575"/>
                              <a:gd name="connsiteY350" fmla="*/ 0 h 9525"/>
                              <a:gd name="connsiteX351" fmla="*/ 20107 w 28575"/>
                              <a:gd name="connsiteY351" fmla="*/ 4763 h 9525"/>
                              <a:gd name="connsiteX352" fmla="*/ 20107 w 28575"/>
                              <a:gd name="connsiteY352" fmla="*/ 0 h 9525"/>
                              <a:gd name="connsiteX353" fmla="*/ 20107 w 28575"/>
                              <a:gd name="connsiteY353" fmla="*/ 0 h 9525"/>
                              <a:gd name="connsiteX354" fmla="*/ 20107 w 28575"/>
                              <a:gd name="connsiteY354" fmla="*/ 0 h 9525"/>
                              <a:gd name="connsiteX355" fmla="*/ 20107 w 28575"/>
                              <a:gd name="connsiteY355" fmla="*/ 0 h 9525"/>
                              <a:gd name="connsiteX356" fmla="*/ 20107 w 28575"/>
                              <a:gd name="connsiteY356" fmla="*/ 0 h 9525"/>
                              <a:gd name="connsiteX357" fmla="*/ 20107 w 28575"/>
                              <a:gd name="connsiteY357" fmla="*/ 0 h 9525"/>
                              <a:gd name="connsiteX358" fmla="*/ 20107 w 28575"/>
                              <a:gd name="connsiteY358" fmla="*/ 0 h 9525"/>
                              <a:gd name="connsiteX359" fmla="*/ 20107 w 28575"/>
                              <a:gd name="connsiteY359" fmla="*/ 0 h 9525"/>
                              <a:gd name="connsiteX360" fmla="*/ 20107 w 28575"/>
                              <a:gd name="connsiteY360" fmla="*/ 4763 h 9525"/>
                              <a:gd name="connsiteX361" fmla="*/ 20107 w 28575"/>
                              <a:gd name="connsiteY361" fmla="*/ 4763 h 9525"/>
                              <a:gd name="connsiteX362" fmla="*/ 20107 w 28575"/>
                              <a:gd name="connsiteY362" fmla="*/ 0 h 9525"/>
                              <a:gd name="connsiteX363" fmla="*/ 20107 w 28575"/>
                              <a:gd name="connsiteY363" fmla="*/ 4763 h 9525"/>
                              <a:gd name="connsiteX364" fmla="*/ 20107 w 28575"/>
                              <a:gd name="connsiteY364" fmla="*/ 0 h 9525"/>
                              <a:gd name="connsiteX365" fmla="*/ 20107 w 28575"/>
                              <a:gd name="connsiteY365" fmla="*/ 0 h 9525"/>
                              <a:gd name="connsiteX366" fmla="*/ 20107 w 28575"/>
                              <a:gd name="connsiteY366" fmla="*/ 0 h 9525"/>
                              <a:gd name="connsiteX367" fmla="*/ 20107 w 28575"/>
                              <a:gd name="connsiteY367" fmla="*/ 0 h 9525"/>
                              <a:gd name="connsiteX368" fmla="*/ 21164 w 28575"/>
                              <a:gd name="connsiteY368" fmla="*/ 0 h 9525"/>
                              <a:gd name="connsiteX369" fmla="*/ 21164 w 28575"/>
                              <a:gd name="connsiteY369" fmla="*/ 0 h 9525"/>
                              <a:gd name="connsiteX370" fmla="*/ 21164 w 28575"/>
                              <a:gd name="connsiteY370" fmla="*/ 0 h 9525"/>
                              <a:gd name="connsiteX371" fmla="*/ 21164 w 28575"/>
                              <a:gd name="connsiteY371" fmla="*/ 4763 h 9525"/>
                              <a:gd name="connsiteX372" fmla="*/ 21164 w 28575"/>
                              <a:gd name="connsiteY372" fmla="*/ 0 h 9525"/>
                              <a:gd name="connsiteX373" fmla="*/ 21164 w 28575"/>
                              <a:gd name="connsiteY373" fmla="*/ 0 h 9525"/>
                              <a:gd name="connsiteX374" fmla="*/ 21164 w 28575"/>
                              <a:gd name="connsiteY374" fmla="*/ 0 h 9525"/>
                              <a:gd name="connsiteX375" fmla="*/ 21164 w 28575"/>
                              <a:gd name="connsiteY375" fmla="*/ 0 h 9525"/>
                              <a:gd name="connsiteX376" fmla="*/ 21164 w 28575"/>
                              <a:gd name="connsiteY376" fmla="*/ 0 h 9525"/>
                              <a:gd name="connsiteX377" fmla="*/ 21164 w 28575"/>
                              <a:gd name="connsiteY377" fmla="*/ 0 h 9525"/>
                              <a:gd name="connsiteX378" fmla="*/ 21164 w 28575"/>
                              <a:gd name="connsiteY378" fmla="*/ 0 h 9525"/>
                              <a:gd name="connsiteX379" fmla="*/ 21164 w 28575"/>
                              <a:gd name="connsiteY379" fmla="*/ 0 h 9525"/>
                              <a:gd name="connsiteX380" fmla="*/ 21164 w 28575"/>
                              <a:gd name="connsiteY380" fmla="*/ 0 h 9525"/>
                              <a:gd name="connsiteX381" fmla="*/ 21164 w 28575"/>
                              <a:gd name="connsiteY381" fmla="*/ 0 h 9525"/>
                              <a:gd name="connsiteX382" fmla="*/ 21164 w 28575"/>
                              <a:gd name="connsiteY382" fmla="*/ 4763 h 9525"/>
                              <a:gd name="connsiteX383" fmla="*/ 21164 w 28575"/>
                              <a:gd name="connsiteY383" fmla="*/ 4763 h 9525"/>
                              <a:gd name="connsiteX384" fmla="*/ 21164 w 28575"/>
                              <a:gd name="connsiteY384" fmla="*/ 4763 h 9525"/>
                              <a:gd name="connsiteX385" fmla="*/ 21164 w 28575"/>
                              <a:gd name="connsiteY385" fmla="*/ 4763 h 9525"/>
                              <a:gd name="connsiteX386" fmla="*/ 22222 w 28575"/>
                              <a:gd name="connsiteY386" fmla="*/ 4763 h 9525"/>
                              <a:gd name="connsiteX387" fmla="*/ 22222 w 28575"/>
                              <a:gd name="connsiteY387" fmla="*/ 4763 h 9525"/>
                              <a:gd name="connsiteX388" fmla="*/ 22222 w 28575"/>
                              <a:gd name="connsiteY388" fmla="*/ 4763 h 9525"/>
                              <a:gd name="connsiteX389" fmla="*/ 22222 w 28575"/>
                              <a:gd name="connsiteY389" fmla="*/ 0 h 9525"/>
                              <a:gd name="connsiteX390" fmla="*/ 22222 w 28575"/>
                              <a:gd name="connsiteY390" fmla="*/ 4763 h 9525"/>
                              <a:gd name="connsiteX391" fmla="*/ 22222 w 28575"/>
                              <a:gd name="connsiteY391" fmla="*/ 0 h 9525"/>
                              <a:gd name="connsiteX392" fmla="*/ 22222 w 28575"/>
                              <a:gd name="connsiteY392" fmla="*/ 0 h 9525"/>
                              <a:gd name="connsiteX393" fmla="*/ 22222 w 28575"/>
                              <a:gd name="connsiteY393" fmla="*/ 0 h 9525"/>
                              <a:gd name="connsiteX394" fmla="*/ 22222 w 28575"/>
                              <a:gd name="connsiteY394" fmla="*/ 0 h 9525"/>
                              <a:gd name="connsiteX395" fmla="*/ 22222 w 28575"/>
                              <a:gd name="connsiteY395" fmla="*/ 4763 h 9525"/>
                              <a:gd name="connsiteX396" fmla="*/ 22222 w 28575"/>
                              <a:gd name="connsiteY396" fmla="*/ 0 h 9525"/>
                              <a:gd name="connsiteX397" fmla="*/ 22222 w 28575"/>
                              <a:gd name="connsiteY397" fmla="*/ 4763 h 9525"/>
                              <a:gd name="connsiteX398" fmla="*/ 22222 w 28575"/>
                              <a:gd name="connsiteY398" fmla="*/ 4763 h 9525"/>
                              <a:gd name="connsiteX399" fmla="*/ 22222 w 28575"/>
                              <a:gd name="connsiteY399" fmla="*/ 4763 h 9525"/>
                              <a:gd name="connsiteX400" fmla="*/ 22222 w 28575"/>
                              <a:gd name="connsiteY400" fmla="*/ 4763 h 9525"/>
                              <a:gd name="connsiteX401" fmla="*/ 22222 w 28575"/>
                              <a:gd name="connsiteY401" fmla="*/ 4763 h 9525"/>
                              <a:gd name="connsiteX402" fmla="*/ 22222 w 28575"/>
                              <a:gd name="connsiteY402" fmla="*/ 4763 h 9525"/>
                              <a:gd name="connsiteX403" fmla="*/ 22222 w 28575"/>
                              <a:gd name="connsiteY403" fmla="*/ 4763 h 9525"/>
                              <a:gd name="connsiteX404" fmla="*/ 23279 w 28575"/>
                              <a:gd name="connsiteY404" fmla="*/ 4763 h 9525"/>
                              <a:gd name="connsiteX405" fmla="*/ 23279 w 28575"/>
                              <a:gd name="connsiteY405" fmla="*/ 4763 h 9525"/>
                              <a:gd name="connsiteX406" fmla="*/ 23279 w 28575"/>
                              <a:gd name="connsiteY406" fmla="*/ 4763 h 9525"/>
                              <a:gd name="connsiteX407" fmla="*/ 23279 w 28575"/>
                              <a:gd name="connsiteY407" fmla="*/ 4763 h 9525"/>
                              <a:gd name="connsiteX408" fmla="*/ 23279 w 28575"/>
                              <a:gd name="connsiteY408" fmla="*/ 4763 h 9525"/>
                              <a:gd name="connsiteX409" fmla="*/ 23279 w 28575"/>
                              <a:gd name="connsiteY409" fmla="*/ 4763 h 9525"/>
                              <a:gd name="connsiteX410" fmla="*/ 23279 w 28575"/>
                              <a:gd name="connsiteY410" fmla="*/ 4763 h 9525"/>
                              <a:gd name="connsiteX411" fmla="*/ 23279 w 28575"/>
                              <a:gd name="connsiteY411" fmla="*/ 4763 h 9525"/>
                              <a:gd name="connsiteX412" fmla="*/ 23279 w 28575"/>
                              <a:gd name="connsiteY412" fmla="*/ 4763 h 9525"/>
                              <a:gd name="connsiteX413" fmla="*/ 23279 w 28575"/>
                              <a:gd name="connsiteY413" fmla="*/ 4763 h 9525"/>
                              <a:gd name="connsiteX414" fmla="*/ 23279 w 28575"/>
                              <a:gd name="connsiteY414" fmla="*/ 4763 h 9525"/>
                              <a:gd name="connsiteX415" fmla="*/ 23279 w 28575"/>
                              <a:gd name="connsiteY415" fmla="*/ 0 h 9525"/>
                              <a:gd name="connsiteX416" fmla="*/ 23279 w 28575"/>
                              <a:gd name="connsiteY416" fmla="*/ 0 h 9525"/>
                              <a:gd name="connsiteX417" fmla="*/ 23279 w 28575"/>
                              <a:gd name="connsiteY417" fmla="*/ 0 h 9525"/>
                              <a:gd name="connsiteX418" fmla="*/ 23279 w 28575"/>
                              <a:gd name="connsiteY418" fmla="*/ 0 h 9525"/>
                              <a:gd name="connsiteX419" fmla="*/ 23279 w 28575"/>
                              <a:gd name="connsiteY419" fmla="*/ 0 h 9525"/>
                              <a:gd name="connsiteX420" fmla="*/ 23279 w 28575"/>
                              <a:gd name="connsiteY420" fmla="*/ 0 h 9525"/>
                              <a:gd name="connsiteX421" fmla="*/ 23279 w 28575"/>
                              <a:gd name="connsiteY421" fmla="*/ 0 h 9525"/>
                              <a:gd name="connsiteX422" fmla="*/ 23279 w 28575"/>
                              <a:gd name="connsiteY422" fmla="*/ 0 h 9525"/>
                              <a:gd name="connsiteX423" fmla="*/ 23279 w 28575"/>
                              <a:gd name="connsiteY423" fmla="*/ 0 h 9525"/>
                              <a:gd name="connsiteX424" fmla="*/ 24346 w 28575"/>
                              <a:gd name="connsiteY424" fmla="*/ 0 h 9525"/>
                              <a:gd name="connsiteX425" fmla="*/ 24346 w 28575"/>
                              <a:gd name="connsiteY425" fmla="*/ 0 h 9525"/>
                              <a:gd name="connsiteX426" fmla="*/ 24346 w 28575"/>
                              <a:gd name="connsiteY426" fmla="*/ 0 h 9525"/>
                              <a:gd name="connsiteX427" fmla="*/ 24346 w 28575"/>
                              <a:gd name="connsiteY427" fmla="*/ 4763 h 9525"/>
                              <a:gd name="connsiteX428" fmla="*/ 24346 w 28575"/>
                              <a:gd name="connsiteY428" fmla="*/ 4763 h 9525"/>
                              <a:gd name="connsiteX429" fmla="*/ 24346 w 28575"/>
                              <a:gd name="connsiteY429" fmla="*/ 4763 h 9525"/>
                              <a:gd name="connsiteX430" fmla="*/ 24346 w 28575"/>
                              <a:gd name="connsiteY430" fmla="*/ 4763 h 9525"/>
                              <a:gd name="connsiteX431" fmla="*/ 24346 w 28575"/>
                              <a:gd name="connsiteY431" fmla="*/ 0 h 9525"/>
                              <a:gd name="connsiteX432" fmla="*/ 24346 w 28575"/>
                              <a:gd name="connsiteY432" fmla="*/ 0 h 9525"/>
                              <a:gd name="connsiteX433" fmla="*/ 24346 w 28575"/>
                              <a:gd name="connsiteY433" fmla="*/ 4763 h 9525"/>
                              <a:gd name="connsiteX434" fmla="*/ 24346 w 28575"/>
                              <a:gd name="connsiteY434" fmla="*/ 4763 h 9525"/>
                              <a:gd name="connsiteX435" fmla="*/ 24346 w 28575"/>
                              <a:gd name="connsiteY435" fmla="*/ 4763 h 9525"/>
                              <a:gd name="connsiteX436" fmla="*/ 24346 w 28575"/>
                              <a:gd name="connsiteY436" fmla="*/ 0 h 9525"/>
                              <a:gd name="connsiteX437" fmla="*/ 24346 w 28575"/>
                              <a:gd name="connsiteY437" fmla="*/ 0 h 9525"/>
                              <a:gd name="connsiteX438" fmla="*/ 24346 w 28575"/>
                              <a:gd name="connsiteY438" fmla="*/ 0 h 9525"/>
                              <a:gd name="connsiteX439" fmla="*/ 24346 w 28575"/>
                              <a:gd name="connsiteY439" fmla="*/ 0 h 9525"/>
                              <a:gd name="connsiteX440" fmla="*/ 24346 w 28575"/>
                              <a:gd name="connsiteY440" fmla="*/ 4763 h 9525"/>
                              <a:gd name="connsiteX441" fmla="*/ 24346 w 28575"/>
                              <a:gd name="connsiteY441" fmla="*/ 0 h 9525"/>
                              <a:gd name="connsiteX442" fmla="*/ 24346 w 28575"/>
                              <a:gd name="connsiteY442" fmla="*/ 0 h 9525"/>
                              <a:gd name="connsiteX443" fmla="*/ 24346 w 28575"/>
                              <a:gd name="connsiteY443" fmla="*/ 4763 h 9525"/>
                              <a:gd name="connsiteX444" fmla="*/ 24346 w 28575"/>
                              <a:gd name="connsiteY444" fmla="*/ 4763 h 9525"/>
                              <a:gd name="connsiteX445" fmla="*/ 24346 w 28575"/>
                              <a:gd name="connsiteY445" fmla="*/ 4763 h 9525"/>
                              <a:gd name="connsiteX446" fmla="*/ 24346 w 28575"/>
                              <a:gd name="connsiteY446" fmla="*/ 4763 h 9525"/>
                              <a:gd name="connsiteX447" fmla="*/ 24346 w 28575"/>
                              <a:gd name="connsiteY447" fmla="*/ 4763 h 9525"/>
                              <a:gd name="connsiteX448" fmla="*/ 25403 w 28575"/>
                              <a:gd name="connsiteY448" fmla="*/ 4763 h 9525"/>
                              <a:gd name="connsiteX449" fmla="*/ 25403 w 28575"/>
                              <a:gd name="connsiteY449" fmla="*/ 4763 h 9525"/>
                              <a:gd name="connsiteX450" fmla="*/ 25403 w 28575"/>
                              <a:gd name="connsiteY450" fmla="*/ 4763 h 9525"/>
                              <a:gd name="connsiteX451" fmla="*/ 25403 w 28575"/>
                              <a:gd name="connsiteY451" fmla="*/ 4763 h 9525"/>
                              <a:gd name="connsiteX452" fmla="*/ 25403 w 28575"/>
                              <a:gd name="connsiteY452" fmla="*/ 4763 h 9525"/>
                              <a:gd name="connsiteX453" fmla="*/ 25403 w 28575"/>
                              <a:gd name="connsiteY453" fmla="*/ 4763 h 9525"/>
                              <a:gd name="connsiteX454" fmla="*/ 25403 w 28575"/>
                              <a:gd name="connsiteY454" fmla="*/ 4763 h 9525"/>
                              <a:gd name="connsiteX455" fmla="*/ 25403 w 28575"/>
                              <a:gd name="connsiteY455" fmla="*/ 0 h 9525"/>
                              <a:gd name="connsiteX456" fmla="*/ 25403 w 28575"/>
                              <a:gd name="connsiteY456" fmla="*/ 4763 h 9525"/>
                              <a:gd name="connsiteX457" fmla="*/ 25403 w 28575"/>
                              <a:gd name="connsiteY457" fmla="*/ 0 h 9525"/>
                              <a:gd name="connsiteX458" fmla="*/ 25403 w 28575"/>
                              <a:gd name="connsiteY458" fmla="*/ 4763 h 9525"/>
                              <a:gd name="connsiteX459" fmla="*/ 25403 w 28575"/>
                              <a:gd name="connsiteY459" fmla="*/ 0 h 9525"/>
                              <a:gd name="connsiteX460" fmla="*/ 25403 w 28575"/>
                              <a:gd name="connsiteY460" fmla="*/ 0 h 9525"/>
                              <a:gd name="connsiteX461" fmla="*/ 25403 w 28575"/>
                              <a:gd name="connsiteY461" fmla="*/ 0 h 9525"/>
                              <a:gd name="connsiteX462" fmla="*/ 25403 w 28575"/>
                              <a:gd name="connsiteY462" fmla="*/ 0 h 9525"/>
                              <a:gd name="connsiteX463" fmla="*/ 25403 w 28575"/>
                              <a:gd name="connsiteY463" fmla="*/ 0 h 9525"/>
                              <a:gd name="connsiteX464" fmla="*/ 25403 w 28575"/>
                              <a:gd name="connsiteY464" fmla="*/ 0 h 9525"/>
                              <a:gd name="connsiteX465" fmla="*/ 25403 w 28575"/>
                              <a:gd name="connsiteY465" fmla="*/ 0 h 9525"/>
                              <a:gd name="connsiteX466" fmla="*/ 26461 w 28575"/>
                              <a:gd name="connsiteY466" fmla="*/ 0 h 9525"/>
                              <a:gd name="connsiteX467" fmla="*/ 26461 w 28575"/>
                              <a:gd name="connsiteY467" fmla="*/ 0 h 9525"/>
                              <a:gd name="connsiteX468" fmla="*/ 26461 w 28575"/>
                              <a:gd name="connsiteY468" fmla="*/ 0 h 9525"/>
                              <a:gd name="connsiteX469" fmla="*/ 26461 w 28575"/>
                              <a:gd name="connsiteY469" fmla="*/ 0 h 9525"/>
                              <a:gd name="connsiteX470" fmla="*/ 26461 w 28575"/>
                              <a:gd name="connsiteY470" fmla="*/ 0 h 9525"/>
                              <a:gd name="connsiteX471" fmla="*/ 26461 w 28575"/>
                              <a:gd name="connsiteY471" fmla="*/ 0 h 9525"/>
                              <a:gd name="connsiteX472" fmla="*/ 26461 w 28575"/>
                              <a:gd name="connsiteY472" fmla="*/ 4763 h 9525"/>
                              <a:gd name="connsiteX473" fmla="*/ 26461 w 28575"/>
                              <a:gd name="connsiteY473" fmla="*/ 0 h 9525"/>
                              <a:gd name="connsiteX474" fmla="*/ 26461 w 28575"/>
                              <a:gd name="connsiteY474" fmla="*/ 0 h 9525"/>
                              <a:gd name="connsiteX475" fmla="*/ 26461 w 28575"/>
                              <a:gd name="connsiteY475" fmla="*/ 4763 h 9525"/>
                              <a:gd name="connsiteX476" fmla="*/ 26461 w 28575"/>
                              <a:gd name="connsiteY476" fmla="*/ 0 h 9525"/>
                              <a:gd name="connsiteX477" fmla="*/ 26461 w 28575"/>
                              <a:gd name="connsiteY477" fmla="*/ 0 h 9525"/>
                              <a:gd name="connsiteX478" fmla="*/ 26461 w 28575"/>
                              <a:gd name="connsiteY478" fmla="*/ 0 h 9525"/>
                              <a:gd name="connsiteX479" fmla="*/ 26461 w 28575"/>
                              <a:gd name="connsiteY479" fmla="*/ 0 h 9525"/>
                              <a:gd name="connsiteX480" fmla="*/ 26461 w 28575"/>
                              <a:gd name="connsiteY480" fmla="*/ 0 h 9525"/>
                              <a:gd name="connsiteX481" fmla="*/ 26461 w 28575"/>
                              <a:gd name="connsiteY481" fmla="*/ 0 h 9525"/>
                              <a:gd name="connsiteX482" fmla="*/ 26461 w 28575"/>
                              <a:gd name="connsiteY482" fmla="*/ 0 h 9525"/>
                              <a:gd name="connsiteX483" fmla="*/ 26461 w 28575"/>
                              <a:gd name="connsiteY483" fmla="*/ 0 h 9525"/>
                              <a:gd name="connsiteX484" fmla="*/ 26461 w 28575"/>
                              <a:gd name="connsiteY484" fmla="*/ 0 h 9525"/>
                              <a:gd name="connsiteX485" fmla="*/ 26461 w 28575"/>
                              <a:gd name="connsiteY485" fmla="*/ 0 h 9525"/>
                              <a:gd name="connsiteX486" fmla="*/ 27518 w 28575"/>
                              <a:gd name="connsiteY486" fmla="*/ 0 h 9525"/>
                              <a:gd name="connsiteX487" fmla="*/ 27518 w 28575"/>
                              <a:gd name="connsiteY487" fmla="*/ 0 h 9525"/>
                              <a:gd name="connsiteX488" fmla="*/ 27518 w 28575"/>
                              <a:gd name="connsiteY488" fmla="*/ 0 h 9525"/>
                              <a:gd name="connsiteX489" fmla="*/ 27518 w 28575"/>
                              <a:gd name="connsiteY489" fmla="*/ 0 h 9525"/>
                              <a:gd name="connsiteX490" fmla="*/ 27518 w 28575"/>
                              <a:gd name="connsiteY490" fmla="*/ 0 h 9525"/>
                              <a:gd name="connsiteX491" fmla="*/ 27518 w 28575"/>
                              <a:gd name="connsiteY491" fmla="*/ 0 h 9525"/>
                              <a:gd name="connsiteX492" fmla="*/ 27518 w 28575"/>
                              <a:gd name="connsiteY492" fmla="*/ 4763 h 9525"/>
                              <a:gd name="connsiteX493" fmla="*/ 27518 w 28575"/>
                              <a:gd name="connsiteY493" fmla="*/ 4763 h 9525"/>
                              <a:gd name="connsiteX494" fmla="*/ 27518 w 28575"/>
                              <a:gd name="connsiteY494" fmla="*/ 4763 h 9525"/>
                              <a:gd name="connsiteX495" fmla="*/ 27518 w 28575"/>
                              <a:gd name="connsiteY495" fmla="*/ 4763 h 9525"/>
                              <a:gd name="connsiteX496" fmla="*/ 27518 w 28575"/>
                              <a:gd name="connsiteY496" fmla="*/ 0 h 9525"/>
                              <a:gd name="connsiteX497" fmla="*/ 27518 w 28575"/>
                              <a:gd name="connsiteY497" fmla="*/ 4763 h 9525"/>
                              <a:gd name="connsiteX498" fmla="*/ 27518 w 28575"/>
                              <a:gd name="connsiteY498" fmla="*/ 4763 h 9525"/>
                              <a:gd name="connsiteX499" fmla="*/ 27518 w 28575"/>
                              <a:gd name="connsiteY499" fmla="*/ 4763 h 9525"/>
                              <a:gd name="connsiteX500" fmla="*/ 27518 w 28575"/>
                              <a:gd name="connsiteY500" fmla="*/ 4763 h 9525"/>
                              <a:gd name="connsiteX501" fmla="*/ 27518 w 28575"/>
                              <a:gd name="connsiteY501" fmla="*/ 0 h 9525"/>
                              <a:gd name="connsiteX502" fmla="*/ 27518 w 28575"/>
                              <a:gd name="connsiteY502" fmla="*/ 4763 h 9525"/>
                              <a:gd name="connsiteX503" fmla="*/ 27518 w 28575"/>
                              <a:gd name="connsiteY503" fmla="*/ 0 h 9525"/>
                              <a:gd name="connsiteX504" fmla="*/ 28575 w 28575"/>
                              <a:gd name="connsiteY504" fmla="*/ 0 h 9525"/>
                              <a:gd name="connsiteX505" fmla="*/ 28575 w 28575"/>
                              <a:gd name="connsiteY505" fmla="*/ 0 h 9525"/>
                              <a:gd name="connsiteX506" fmla="*/ 28575 w 28575"/>
                              <a:gd name="connsiteY506" fmla="*/ 0 h 9525"/>
                              <a:gd name="connsiteX507" fmla="*/ 28575 w 28575"/>
                              <a:gd name="connsiteY507" fmla="*/ 0 h 9525"/>
                              <a:gd name="connsiteX508" fmla="*/ 28575 w 28575"/>
                              <a:gd name="connsiteY508" fmla="*/ 0 h 9525"/>
                              <a:gd name="connsiteX509" fmla="*/ 28575 w 28575"/>
                              <a:gd name="connsiteY509" fmla="*/ 0 h 9525"/>
                              <a:gd name="connsiteX510" fmla="*/ 28575 w 28575"/>
                              <a:gd name="connsiteY510" fmla="*/ 0 h 9525"/>
                              <a:gd name="connsiteX511" fmla="*/ 28575 w 28575"/>
                              <a:gd name="connsiteY511" fmla="*/ 0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0"/>
                                </a:moveTo>
                                <a:lnTo>
                                  <a:pt x="0" y="0"/>
                                </a:lnTo>
                                <a:lnTo>
                                  <a:pt x="0" y="0"/>
                                </a:lnTo>
                                <a:lnTo>
                                  <a:pt x="0" y="0"/>
                                </a:lnTo>
                                <a:lnTo>
                                  <a:pt x="0" y="0"/>
                                </a:lnTo>
                                <a:lnTo>
                                  <a:pt x="0" y="4763"/>
                                </a:lnTo>
                                <a:lnTo>
                                  <a:pt x="0" y="4763"/>
                                </a:lnTo>
                                <a:lnTo>
                                  <a:pt x="0" y="0"/>
                                </a:lnTo>
                                <a:lnTo>
                                  <a:pt x="0" y="4763"/>
                                </a:lnTo>
                                <a:lnTo>
                                  <a:pt x="0" y="4763"/>
                                </a:lnTo>
                                <a:lnTo>
                                  <a:pt x="1057" y="0"/>
                                </a:lnTo>
                                <a:lnTo>
                                  <a:pt x="1057" y="0"/>
                                </a:lnTo>
                                <a:lnTo>
                                  <a:pt x="1057" y="0"/>
                                </a:lnTo>
                                <a:lnTo>
                                  <a:pt x="1057" y="0"/>
                                </a:lnTo>
                                <a:lnTo>
                                  <a:pt x="1057" y="4763"/>
                                </a:lnTo>
                                <a:lnTo>
                                  <a:pt x="1057" y="0"/>
                                </a:lnTo>
                                <a:lnTo>
                                  <a:pt x="1057" y="0"/>
                                </a:lnTo>
                                <a:lnTo>
                                  <a:pt x="1057" y="0"/>
                                </a:lnTo>
                                <a:lnTo>
                                  <a:pt x="1057" y="0"/>
                                </a:lnTo>
                                <a:lnTo>
                                  <a:pt x="1057" y="4763"/>
                                </a:lnTo>
                                <a:lnTo>
                                  <a:pt x="1057" y="9525"/>
                                </a:lnTo>
                                <a:lnTo>
                                  <a:pt x="1057" y="4763"/>
                                </a:lnTo>
                                <a:lnTo>
                                  <a:pt x="1057" y="4763"/>
                                </a:lnTo>
                                <a:lnTo>
                                  <a:pt x="1057" y="4763"/>
                                </a:lnTo>
                                <a:lnTo>
                                  <a:pt x="1057" y="4763"/>
                                </a:lnTo>
                                <a:lnTo>
                                  <a:pt x="1057" y="4763"/>
                                </a:lnTo>
                                <a:lnTo>
                                  <a:pt x="1057" y="0"/>
                                </a:lnTo>
                                <a:lnTo>
                                  <a:pt x="1057" y="0"/>
                                </a:lnTo>
                                <a:lnTo>
                                  <a:pt x="2114" y="0"/>
                                </a:lnTo>
                                <a:lnTo>
                                  <a:pt x="2114" y="4763"/>
                                </a:lnTo>
                                <a:lnTo>
                                  <a:pt x="2114" y="4763"/>
                                </a:lnTo>
                                <a:lnTo>
                                  <a:pt x="2114" y="4763"/>
                                </a:lnTo>
                                <a:lnTo>
                                  <a:pt x="2114" y="0"/>
                                </a:lnTo>
                                <a:lnTo>
                                  <a:pt x="2114" y="4763"/>
                                </a:lnTo>
                                <a:lnTo>
                                  <a:pt x="2114" y="4763"/>
                                </a:lnTo>
                                <a:lnTo>
                                  <a:pt x="2114" y="4763"/>
                                </a:lnTo>
                                <a:lnTo>
                                  <a:pt x="2114" y="4763"/>
                                </a:lnTo>
                                <a:lnTo>
                                  <a:pt x="2114" y="4763"/>
                                </a:lnTo>
                                <a:lnTo>
                                  <a:pt x="2114" y="0"/>
                                </a:lnTo>
                                <a:lnTo>
                                  <a:pt x="2114" y="0"/>
                                </a:lnTo>
                                <a:lnTo>
                                  <a:pt x="2114" y="0"/>
                                </a:lnTo>
                                <a:lnTo>
                                  <a:pt x="2114" y="0"/>
                                </a:lnTo>
                                <a:lnTo>
                                  <a:pt x="2114" y="0"/>
                                </a:lnTo>
                                <a:lnTo>
                                  <a:pt x="2114" y="0"/>
                                </a:lnTo>
                                <a:lnTo>
                                  <a:pt x="2114" y="0"/>
                                </a:lnTo>
                                <a:lnTo>
                                  <a:pt x="2114" y="0"/>
                                </a:lnTo>
                                <a:lnTo>
                                  <a:pt x="3172" y="0"/>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0"/>
                                </a:lnTo>
                                <a:lnTo>
                                  <a:pt x="3172" y="4763"/>
                                </a:lnTo>
                                <a:lnTo>
                                  <a:pt x="3172" y="4763"/>
                                </a:lnTo>
                                <a:lnTo>
                                  <a:pt x="3172" y="4763"/>
                                </a:lnTo>
                                <a:lnTo>
                                  <a:pt x="3172" y="4763"/>
                                </a:lnTo>
                                <a:lnTo>
                                  <a:pt x="3172" y="4763"/>
                                </a:lnTo>
                                <a:lnTo>
                                  <a:pt x="3172" y="4763"/>
                                </a:lnTo>
                                <a:lnTo>
                                  <a:pt x="4229" y="0"/>
                                </a:lnTo>
                                <a:lnTo>
                                  <a:pt x="4229" y="0"/>
                                </a:lnTo>
                                <a:lnTo>
                                  <a:pt x="4229" y="0"/>
                                </a:lnTo>
                                <a:lnTo>
                                  <a:pt x="4229" y="0"/>
                                </a:lnTo>
                                <a:lnTo>
                                  <a:pt x="4229" y="0"/>
                                </a:lnTo>
                                <a:lnTo>
                                  <a:pt x="4229" y="4763"/>
                                </a:lnTo>
                                <a:lnTo>
                                  <a:pt x="4229" y="4763"/>
                                </a:lnTo>
                                <a:lnTo>
                                  <a:pt x="4229" y="0"/>
                                </a:lnTo>
                                <a:lnTo>
                                  <a:pt x="4229" y="4763"/>
                                </a:lnTo>
                                <a:lnTo>
                                  <a:pt x="4229" y="4763"/>
                                </a:lnTo>
                                <a:lnTo>
                                  <a:pt x="4229" y="0"/>
                                </a:lnTo>
                                <a:lnTo>
                                  <a:pt x="4229" y="4763"/>
                                </a:lnTo>
                                <a:lnTo>
                                  <a:pt x="4229" y="4763"/>
                                </a:lnTo>
                                <a:lnTo>
                                  <a:pt x="4229" y="4763"/>
                                </a:lnTo>
                                <a:lnTo>
                                  <a:pt x="4229" y="4763"/>
                                </a:lnTo>
                                <a:lnTo>
                                  <a:pt x="4229" y="4763"/>
                                </a:lnTo>
                                <a:lnTo>
                                  <a:pt x="4229" y="4763"/>
                                </a:lnTo>
                                <a:lnTo>
                                  <a:pt x="4229" y="0"/>
                                </a:lnTo>
                                <a:lnTo>
                                  <a:pt x="5296" y="0"/>
                                </a:lnTo>
                                <a:lnTo>
                                  <a:pt x="5296" y="0"/>
                                </a:lnTo>
                                <a:lnTo>
                                  <a:pt x="5296" y="0"/>
                                </a:lnTo>
                                <a:lnTo>
                                  <a:pt x="5296" y="4763"/>
                                </a:lnTo>
                                <a:lnTo>
                                  <a:pt x="5296" y="4763"/>
                                </a:lnTo>
                                <a:lnTo>
                                  <a:pt x="5296" y="4763"/>
                                </a:lnTo>
                                <a:lnTo>
                                  <a:pt x="5296" y="4763"/>
                                </a:lnTo>
                                <a:lnTo>
                                  <a:pt x="5296" y="4763"/>
                                </a:lnTo>
                                <a:lnTo>
                                  <a:pt x="5296" y="0"/>
                                </a:lnTo>
                                <a:lnTo>
                                  <a:pt x="5296" y="0"/>
                                </a:lnTo>
                                <a:lnTo>
                                  <a:pt x="5296" y="0"/>
                                </a:lnTo>
                                <a:lnTo>
                                  <a:pt x="5296" y="0"/>
                                </a:lnTo>
                                <a:lnTo>
                                  <a:pt x="5296" y="4763"/>
                                </a:lnTo>
                                <a:lnTo>
                                  <a:pt x="5296" y="4763"/>
                                </a:lnTo>
                                <a:lnTo>
                                  <a:pt x="5296" y="4763"/>
                                </a:lnTo>
                                <a:lnTo>
                                  <a:pt x="5296" y="4763"/>
                                </a:lnTo>
                                <a:lnTo>
                                  <a:pt x="5296" y="0"/>
                                </a:lnTo>
                                <a:lnTo>
                                  <a:pt x="5296" y="4763"/>
                                </a:lnTo>
                                <a:lnTo>
                                  <a:pt x="6353" y="4763"/>
                                </a:lnTo>
                                <a:lnTo>
                                  <a:pt x="6353" y="4763"/>
                                </a:lnTo>
                                <a:lnTo>
                                  <a:pt x="6353" y="4763"/>
                                </a:lnTo>
                                <a:lnTo>
                                  <a:pt x="6353" y="4763"/>
                                </a:lnTo>
                                <a:lnTo>
                                  <a:pt x="6353" y="4763"/>
                                </a:lnTo>
                                <a:lnTo>
                                  <a:pt x="6353" y="4763"/>
                                </a:lnTo>
                                <a:lnTo>
                                  <a:pt x="6353" y="0"/>
                                </a:lnTo>
                                <a:lnTo>
                                  <a:pt x="6353" y="0"/>
                                </a:lnTo>
                                <a:lnTo>
                                  <a:pt x="6353" y="0"/>
                                </a:lnTo>
                                <a:lnTo>
                                  <a:pt x="6353" y="0"/>
                                </a:lnTo>
                                <a:lnTo>
                                  <a:pt x="6353" y="4763"/>
                                </a:lnTo>
                                <a:lnTo>
                                  <a:pt x="6353" y="4763"/>
                                </a:lnTo>
                                <a:lnTo>
                                  <a:pt x="6353" y="4763"/>
                                </a:lnTo>
                                <a:lnTo>
                                  <a:pt x="6353" y="4763"/>
                                </a:lnTo>
                                <a:lnTo>
                                  <a:pt x="6353" y="4763"/>
                                </a:lnTo>
                                <a:lnTo>
                                  <a:pt x="6353" y="4763"/>
                                </a:lnTo>
                                <a:lnTo>
                                  <a:pt x="6353" y="4763"/>
                                </a:lnTo>
                                <a:lnTo>
                                  <a:pt x="6353" y="4763"/>
                                </a:lnTo>
                                <a:lnTo>
                                  <a:pt x="7411" y="4763"/>
                                </a:lnTo>
                                <a:lnTo>
                                  <a:pt x="7411" y="4763"/>
                                </a:lnTo>
                                <a:lnTo>
                                  <a:pt x="7411" y="0"/>
                                </a:lnTo>
                                <a:lnTo>
                                  <a:pt x="7411" y="0"/>
                                </a:lnTo>
                                <a:lnTo>
                                  <a:pt x="7411" y="0"/>
                                </a:lnTo>
                                <a:lnTo>
                                  <a:pt x="7411" y="0"/>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0"/>
                                </a:lnTo>
                                <a:lnTo>
                                  <a:pt x="7411" y="0"/>
                                </a:lnTo>
                                <a:lnTo>
                                  <a:pt x="8468" y="0"/>
                                </a:lnTo>
                                <a:lnTo>
                                  <a:pt x="8468" y="4763"/>
                                </a:lnTo>
                                <a:lnTo>
                                  <a:pt x="8468" y="4763"/>
                                </a:lnTo>
                                <a:lnTo>
                                  <a:pt x="8468" y="4763"/>
                                </a:lnTo>
                                <a:lnTo>
                                  <a:pt x="8468" y="4763"/>
                                </a:lnTo>
                                <a:lnTo>
                                  <a:pt x="8468" y="0"/>
                                </a:lnTo>
                                <a:lnTo>
                                  <a:pt x="8468" y="0"/>
                                </a:lnTo>
                                <a:lnTo>
                                  <a:pt x="8468" y="0"/>
                                </a:lnTo>
                                <a:lnTo>
                                  <a:pt x="8468" y="4763"/>
                                </a:lnTo>
                                <a:lnTo>
                                  <a:pt x="8468" y="4763"/>
                                </a:lnTo>
                                <a:lnTo>
                                  <a:pt x="8468" y="4763"/>
                                </a:lnTo>
                                <a:lnTo>
                                  <a:pt x="8468" y="4763"/>
                                </a:lnTo>
                                <a:lnTo>
                                  <a:pt x="8468" y="4763"/>
                                </a:lnTo>
                                <a:lnTo>
                                  <a:pt x="8468" y="0"/>
                                </a:lnTo>
                                <a:lnTo>
                                  <a:pt x="8468" y="0"/>
                                </a:lnTo>
                                <a:lnTo>
                                  <a:pt x="8468" y="0"/>
                                </a:lnTo>
                                <a:lnTo>
                                  <a:pt x="8468" y="0"/>
                                </a:lnTo>
                                <a:lnTo>
                                  <a:pt x="8468" y="0"/>
                                </a:lnTo>
                                <a:lnTo>
                                  <a:pt x="9525" y="0"/>
                                </a:lnTo>
                                <a:lnTo>
                                  <a:pt x="9525" y="0"/>
                                </a:lnTo>
                                <a:lnTo>
                                  <a:pt x="9525" y="0"/>
                                </a:lnTo>
                                <a:lnTo>
                                  <a:pt x="9525" y="4763"/>
                                </a:lnTo>
                                <a:lnTo>
                                  <a:pt x="9525" y="4763"/>
                                </a:lnTo>
                                <a:lnTo>
                                  <a:pt x="9525" y="0"/>
                                </a:lnTo>
                                <a:lnTo>
                                  <a:pt x="9525" y="0"/>
                                </a:lnTo>
                                <a:lnTo>
                                  <a:pt x="9525" y="0"/>
                                </a:lnTo>
                                <a:lnTo>
                                  <a:pt x="9525" y="0"/>
                                </a:lnTo>
                                <a:lnTo>
                                  <a:pt x="9525" y="0"/>
                                </a:lnTo>
                                <a:lnTo>
                                  <a:pt x="9525" y="0"/>
                                </a:lnTo>
                                <a:lnTo>
                                  <a:pt x="9525" y="0"/>
                                </a:lnTo>
                                <a:lnTo>
                                  <a:pt x="9525" y="0"/>
                                </a:lnTo>
                                <a:lnTo>
                                  <a:pt x="9525" y="4763"/>
                                </a:lnTo>
                                <a:lnTo>
                                  <a:pt x="9525" y="4763"/>
                                </a:lnTo>
                                <a:lnTo>
                                  <a:pt x="9525" y="4763"/>
                                </a:lnTo>
                                <a:lnTo>
                                  <a:pt x="9525" y="4763"/>
                                </a:lnTo>
                                <a:lnTo>
                                  <a:pt x="9525" y="0"/>
                                </a:lnTo>
                                <a:lnTo>
                                  <a:pt x="10582" y="0"/>
                                </a:lnTo>
                                <a:lnTo>
                                  <a:pt x="10582" y="0"/>
                                </a:lnTo>
                                <a:lnTo>
                                  <a:pt x="10582" y="0"/>
                                </a:lnTo>
                                <a:lnTo>
                                  <a:pt x="10582" y="0"/>
                                </a:lnTo>
                                <a:lnTo>
                                  <a:pt x="10582" y="4763"/>
                                </a:lnTo>
                                <a:lnTo>
                                  <a:pt x="10582" y="4763"/>
                                </a:lnTo>
                                <a:lnTo>
                                  <a:pt x="10582" y="4763"/>
                                </a:lnTo>
                                <a:lnTo>
                                  <a:pt x="10582" y="0"/>
                                </a:lnTo>
                                <a:lnTo>
                                  <a:pt x="10582" y="0"/>
                                </a:lnTo>
                                <a:lnTo>
                                  <a:pt x="10582" y="0"/>
                                </a:lnTo>
                                <a:lnTo>
                                  <a:pt x="10582" y="0"/>
                                </a:lnTo>
                                <a:lnTo>
                                  <a:pt x="10582" y="0"/>
                                </a:lnTo>
                                <a:lnTo>
                                  <a:pt x="10582" y="4763"/>
                                </a:lnTo>
                                <a:lnTo>
                                  <a:pt x="10582" y="0"/>
                                </a:lnTo>
                                <a:lnTo>
                                  <a:pt x="10582" y="0"/>
                                </a:lnTo>
                                <a:lnTo>
                                  <a:pt x="10582" y="4763"/>
                                </a:lnTo>
                                <a:lnTo>
                                  <a:pt x="10582" y="4763"/>
                                </a:lnTo>
                                <a:lnTo>
                                  <a:pt x="10582" y="4763"/>
                                </a:lnTo>
                                <a:lnTo>
                                  <a:pt x="11639" y="4763"/>
                                </a:lnTo>
                                <a:lnTo>
                                  <a:pt x="11639" y="0"/>
                                </a:lnTo>
                                <a:lnTo>
                                  <a:pt x="11639" y="0"/>
                                </a:lnTo>
                                <a:lnTo>
                                  <a:pt x="11639" y="0"/>
                                </a:lnTo>
                                <a:lnTo>
                                  <a:pt x="11639" y="0"/>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0"/>
                                </a:lnTo>
                                <a:lnTo>
                                  <a:pt x="11639" y="0"/>
                                </a:lnTo>
                                <a:lnTo>
                                  <a:pt x="11639" y="0"/>
                                </a:lnTo>
                                <a:lnTo>
                                  <a:pt x="12697" y="0"/>
                                </a:lnTo>
                                <a:lnTo>
                                  <a:pt x="12697" y="0"/>
                                </a:lnTo>
                                <a:lnTo>
                                  <a:pt x="12697" y="0"/>
                                </a:lnTo>
                                <a:lnTo>
                                  <a:pt x="12697" y="0"/>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0"/>
                                </a:lnTo>
                                <a:lnTo>
                                  <a:pt x="12697" y="0"/>
                                </a:lnTo>
                                <a:lnTo>
                                  <a:pt x="12697" y="0"/>
                                </a:lnTo>
                                <a:lnTo>
                                  <a:pt x="12697" y="0"/>
                                </a:lnTo>
                                <a:lnTo>
                                  <a:pt x="12697" y="0"/>
                                </a:lnTo>
                                <a:lnTo>
                                  <a:pt x="12697" y="0"/>
                                </a:lnTo>
                                <a:lnTo>
                                  <a:pt x="12697" y="0"/>
                                </a:lnTo>
                                <a:lnTo>
                                  <a:pt x="12697" y="0"/>
                                </a:lnTo>
                                <a:lnTo>
                                  <a:pt x="12697" y="0"/>
                                </a:lnTo>
                                <a:lnTo>
                                  <a:pt x="12697" y="0"/>
                                </a:lnTo>
                                <a:lnTo>
                                  <a:pt x="13754" y="0"/>
                                </a:lnTo>
                                <a:lnTo>
                                  <a:pt x="13754" y="0"/>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0"/>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0"/>
                                </a:lnTo>
                                <a:lnTo>
                                  <a:pt x="14821" y="0"/>
                                </a:lnTo>
                                <a:lnTo>
                                  <a:pt x="14821" y="0"/>
                                </a:lnTo>
                                <a:lnTo>
                                  <a:pt x="14821" y="0"/>
                                </a:lnTo>
                                <a:lnTo>
                                  <a:pt x="14821" y="0"/>
                                </a:lnTo>
                                <a:lnTo>
                                  <a:pt x="14821" y="4763"/>
                                </a:lnTo>
                                <a:lnTo>
                                  <a:pt x="14821" y="4763"/>
                                </a:lnTo>
                                <a:lnTo>
                                  <a:pt x="14821" y="0"/>
                                </a:lnTo>
                                <a:lnTo>
                                  <a:pt x="14821" y="4763"/>
                                </a:lnTo>
                                <a:lnTo>
                                  <a:pt x="14821" y="0"/>
                                </a:lnTo>
                                <a:lnTo>
                                  <a:pt x="15878" y="0"/>
                                </a:lnTo>
                                <a:lnTo>
                                  <a:pt x="15878" y="0"/>
                                </a:lnTo>
                                <a:lnTo>
                                  <a:pt x="15878" y="0"/>
                                </a:lnTo>
                                <a:lnTo>
                                  <a:pt x="15878" y="0"/>
                                </a:lnTo>
                                <a:lnTo>
                                  <a:pt x="15878" y="0"/>
                                </a:lnTo>
                                <a:lnTo>
                                  <a:pt x="15878" y="0"/>
                                </a:lnTo>
                                <a:lnTo>
                                  <a:pt x="15878" y="0"/>
                                </a:lnTo>
                                <a:lnTo>
                                  <a:pt x="15878" y="0"/>
                                </a:lnTo>
                                <a:lnTo>
                                  <a:pt x="15878" y="4763"/>
                                </a:lnTo>
                                <a:lnTo>
                                  <a:pt x="15878" y="4763"/>
                                </a:lnTo>
                                <a:lnTo>
                                  <a:pt x="15878" y="4763"/>
                                </a:lnTo>
                                <a:lnTo>
                                  <a:pt x="15878" y="4763"/>
                                </a:lnTo>
                                <a:lnTo>
                                  <a:pt x="15878" y="0"/>
                                </a:lnTo>
                                <a:lnTo>
                                  <a:pt x="15878" y="0"/>
                                </a:lnTo>
                                <a:lnTo>
                                  <a:pt x="15878" y="4763"/>
                                </a:lnTo>
                                <a:lnTo>
                                  <a:pt x="15878" y="4763"/>
                                </a:lnTo>
                                <a:lnTo>
                                  <a:pt x="15878" y="4763"/>
                                </a:lnTo>
                                <a:lnTo>
                                  <a:pt x="15878" y="4763"/>
                                </a:lnTo>
                                <a:lnTo>
                                  <a:pt x="16936" y="0"/>
                                </a:lnTo>
                                <a:lnTo>
                                  <a:pt x="16936" y="0"/>
                                </a:lnTo>
                                <a:lnTo>
                                  <a:pt x="16936" y="0"/>
                                </a:lnTo>
                                <a:lnTo>
                                  <a:pt x="16936" y="0"/>
                                </a:lnTo>
                                <a:lnTo>
                                  <a:pt x="16936" y="0"/>
                                </a:lnTo>
                                <a:lnTo>
                                  <a:pt x="16936" y="0"/>
                                </a:lnTo>
                                <a:lnTo>
                                  <a:pt x="16936" y="0"/>
                                </a:lnTo>
                                <a:lnTo>
                                  <a:pt x="16936" y="0"/>
                                </a:lnTo>
                                <a:lnTo>
                                  <a:pt x="16936" y="4763"/>
                                </a:lnTo>
                                <a:lnTo>
                                  <a:pt x="16936" y="0"/>
                                </a:lnTo>
                                <a:lnTo>
                                  <a:pt x="16936" y="0"/>
                                </a:lnTo>
                                <a:lnTo>
                                  <a:pt x="16936" y="4763"/>
                                </a:lnTo>
                                <a:lnTo>
                                  <a:pt x="16936" y="0"/>
                                </a:lnTo>
                                <a:lnTo>
                                  <a:pt x="16936" y="0"/>
                                </a:lnTo>
                                <a:lnTo>
                                  <a:pt x="16936" y="0"/>
                                </a:lnTo>
                                <a:lnTo>
                                  <a:pt x="16936" y="4763"/>
                                </a:lnTo>
                                <a:lnTo>
                                  <a:pt x="16936" y="4763"/>
                                </a:lnTo>
                                <a:lnTo>
                                  <a:pt x="16936" y="4763"/>
                                </a:lnTo>
                                <a:lnTo>
                                  <a:pt x="17993" y="4763"/>
                                </a:lnTo>
                                <a:lnTo>
                                  <a:pt x="17993" y="4763"/>
                                </a:lnTo>
                                <a:lnTo>
                                  <a:pt x="17993" y="4763"/>
                                </a:lnTo>
                                <a:lnTo>
                                  <a:pt x="17993" y="0"/>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0"/>
                                </a:lnTo>
                                <a:lnTo>
                                  <a:pt x="17993" y="0"/>
                                </a:lnTo>
                                <a:lnTo>
                                  <a:pt x="17993" y="4763"/>
                                </a:lnTo>
                                <a:lnTo>
                                  <a:pt x="17993" y="4763"/>
                                </a:lnTo>
                                <a:lnTo>
                                  <a:pt x="17993" y="4763"/>
                                </a:lnTo>
                                <a:lnTo>
                                  <a:pt x="19050" y="4763"/>
                                </a:lnTo>
                                <a:lnTo>
                                  <a:pt x="19050" y="4763"/>
                                </a:lnTo>
                                <a:lnTo>
                                  <a:pt x="19050" y="4763"/>
                                </a:lnTo>
                                <a:lnTo>
                                  <a:pt x="19050" y="4763"/>
                                </a:lnTo>
                                <a:lnTo>
                                  <a:pt x="19050" y="4763"/>
                                </a:lnTo>
                                <a:lnTo>
                                  <a:pt x="19050" y="0"/>
                                </a:lnTo>
                                <a:lnTo>
                                  <a:pt x="19050" y="4763"/>
                                </a:lnTo>
                                <a:lnTo>
                                  <a:pt x="19050" y="4763"/>
                                </a:lnTo>
                                <a:lnTo>
                                  <a:pt x="19050" y="4763"/>
                                </a:lnTo>
                                <a:lnTo>
                                  <a:pt x="19050" y="4763"/>
                                </a:lnTo>
                                <a:lnTo>
                                  <a:pt x="19050" y="4763"/>
                                </a:lnTo>
                                <a:lnTo>
                                  <a:pt x="19050" y="0"/>
                                </a:lnTo>
                                <a:lnTo>
                                  <a:pt x="19050" y="0"/>
                                </a:lnTo>
                                <a:lnTo>
                                  <a:pt x="19050" y="4763"/>
                                </a:lnTo>
                                <a:lnTo>
                                  <a:pt x="19050" y="0"/>
                                </a:lnTo>
                                <a:lnTo>
                                  <a:pt x="19050" y="0"/>
                                </a:lnTo>
                                <a:lnTo>
                                  <a:pt x="19050" y="0"/>
                                </a:lnTo>
                                <a:lnTo>
                                  <a:pt x="19050" y="0"/>
                                </a:lnTo>
                                <a:lnTo>
                                  <a:pt x="19050" y="0"/>
                                </a:lnTo>
                                <a:lnTo>
                                  <a:pt x="19050" y="0"/>
                                </a:lnTo>
                                <a:lnTo>
                                  <a:pt x="20107" y="0"/>
                                </a:lnTo>
                                <a:lnTo>
                                  <a:pt x="20107" y="4763"/>
                                </a:lnTo>
                                <a:lnTo>
                                  <a:pt x="20107" y="0"/>
                                </a:lnTo>
                                <a:lnTo>
                                  <a:pt x="20107" y="0"/>
                                </a:lnTo>
                                <a:lnTo>
                                  <a:pt x="20107" y="0"/>
                                </a:lnTo>
                                <a:lnTo>
                                  <a:pt x="20107" y="0"/>
                                </a:lnTo>
                                <a:lnTo>
                                  <a:pt x="20107" y="0"/>
                                </a:lnTo>
                                <a:lnTo>
                                  <a:pt x="20107" y="0"/>
                                </a:lnTo>
                                <a:lnTo>
                                  <a:pt x="20107" y="0"/>
                                </a:lnTo>
                                <a:lnTo>
                                  <a:pt x="20107" y="0"/>
                                </a:lnTo>
                                <a:lnTo>
                                  <a:pt x="20107" y="4763"/>
                                </a:lnTo>
                                <a:lnTo>
                                  <a:pt x="20107" y="4763"/>
                                </a:lnTo>
                                <a:lnTo>
                                  <a:pt x="20107" y="0"/>
                                </a:lnTo>
                                <a:lnTo>
                                  <a:pt x="20107" y="4763"/>
                                </a:lnTo>
                                <a:lnTo>
                                  <a:pt x="20107" y="0"/>
                                </a:lnTo>
                                <a:lnTo>
                                  <a:pt x="20107" y="0"/>
                                </a:lnTo>
                                <a:lnTo>
                                  <a:pt x="20107" y="0"/>
                                </a:lnTo>
                                <a:lnTo>
                                  <a:pt x="20107" y="0"/>
                                </a:lnTo>
                                <a:lnTo>
                                  <a:pt x="21164" y="0"/>
                                </a:lnTo>
                                <a:lnTo>
                                  <a:pt x="21164" y="0"/>
                                </a:lnTo>
                                <a:lnTo>
                                  <a:pt x="21164" y="0"/>
                                </a:lnTo>
                                <a:lnTo>
                                  <a:pt x="21164" y="4763"/>
                                </a:lnTo>
                                <a:lnTo>
                                  <a:pt x="21164" y="0"/>
                                </a:lnTo>
                                <a:lnTo>
                                  <a:pt x="21164" y="0"/>
                                </a:lnTo>
                                <a:lnTo>
                                  <a:pt x="21164" y="0"/>
                                </a:lnTo>
                                <a:lnTo>
                                  <a:pt x="21164" y="0"/>
                                </a:lnTo>
                                <a:lnTo>
                                  <a:pt x="21164" y="0"/>
                                </a:lnTo>
                                <a:lnTo>
                                  <a:pt x="21164" y="0"/>
                                </a:lnTo>
                                <a:lnTo>
                                  <a:pt x="21164" y="0"/>
                                </a:lnTo>
                                <a:lnTo>
                                  <a:pt x="21164" y="0"/>
                                </a:lnTo>
                                <a:lnTo>
                                  <a:pt x="21164" y="0"/>
                                </a:lnTo>
                                <a:lnTo>
                                  <a:pt x="21164" y="0"/>
                                </a:lnTo>
                                <a:lnTo>
                                  <a:pt x="21164" y="4763"/>
                                </a:lnTo>
                                <a:lnTo>
                                  <a:pt x="21164" y="4763"/>
                                </a:lnTo>
                                <a:lnTo>
                                  <a:pt x="21164" y="4763"/>
                                </a:lnTo>
                                <a:lnTo>
                                  <a:pt x="21164" y="4763"/>
                                </a:lnTo>
                                <a:lnTo>
                                  <a:pt x="22222" y="4763"/>
                                </a:lnTo>
                                <a:lnTo>
                                  <a:pt x="22222" y="4763"/>
                                </a:lnTo>
                                <a:lnTo>
                                  <a:pt x="22222" y="4763"/>
                                </a:lnTo>
                                <a:lnTo>
                                  <a:pt x="22222" y="0"/>
                                </a:lnTo>
                                <a:lnTo>
                                  <a:pt x="22222" y="4763"/>
                                </a:lnTo>
                                <a:lnTo>
                                  <a:pt x="22222" y="0"/>
                                </a:lnTo>
                                <a:lnTo>
                                  <a:pt x="22222" y="0"/>
                                </a:lnTo>
                                <a:lnTo>
                                  <a:pt x="22222" y="0"/>
                                </a:lnTo>
                                <a:lnTo>
                                  <a:pt x="22222" y="0"/>
                                </a:lnTo>
                                <a:lnTo>
                                  <a:pt x="22222" y="4763"/>
                                </a:lnTo>
                                <a:lnTo>
                                  <a:pt x="22222" y="0"/>
                                </a:lnTo>
                                <a:lnTo>
                                  <a:pt x="22222" y="4763"/>
                                </a:lnTo>
                                <a:lnTo>
                                  <a:pt x="22222" y="4763"/>
                                </a:lnTo>
                                <a:lnTo>
                                  <a:pt x="22222" y="4763"/>
                                </a:lnTo>
                                <a:lnTo>
                                  <a:pt x="22222" y="4763"/>
                                </a:lnTo>
                                <a:lnTo>
                                  <a:pt x="22222" y="4763"/>
                                </a:lnTo>
                                <a:lnTo>
                                  <a:pt x="22222" y="4763"/>
                                </a:lnTo>
                                <a:lnTo>
                                  <a:pt x="22222"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0"/>
                                </a:lnTo>
                                <a:lnTo>
                                  <a:pt x="23279" y="0"/>
                                </a:lnTo>
                                <a:lnTo>
                                  <a:pt x="23279" y="0"/>
                                </a:lnTo>
                                <a:lnTo>
                                  <a:pt x="23279" y="0"/>
                                </a:lnTo>
                                <a:lnTo>
                                  <a:pt x="23279" y="0"/>
                                </a:lnTo>
                                <a:lnTo>
                                  <a:pt x="23279" y="0"/>
                                </a:lnTo>
                                <a:lnTo>
                                  <a:pt x="23279" y="0"/>
                                </a:lnTo>
                                <a:lnTo>
                                  <a:pt x="23279" y="0"/>
                                </a:lnTo>
                                <a:lnTo>
                                  <a:pt x="23279" y="0"/>
                                </a:lnTo>
                                <a:lnTo>
                                  <a:pt x="24346" y="0"/>
                                </a:lnTo>
                                <a:lnTo>
                                  <a:pt x="24346" y="0"/>
                                </a:lnTo>
                                <a:lnTo>
                                  <a:pt x="24346" y="0"/>
                                </a:lnTo>
                                <a:lnTo>
                                  <a:pt x="24346" y="4763"/>
                                </a:lnTo>
                                <a:lnTo>
                                  <a:pt x="24346" y="4763"/>
                                </a:lnTo>
                                <a:lnTo>
                                  <a:pt x="24346" y="4763"/>
                                </a:lnTo>
                                <a:lnTo>
                                  <a:pt x="24346" y="4763"/>
                                </a:lnTo>
                                <a:lnTo>
                                  <a:pt x="24346" y="0"/>
                                </a:lnTo>
                                <a:lnTo>
                                  <a:pt x="24346" y="0"/>
                                </a:lnTo>
                                <a:lnTo>
                                  <a:pt x="24346" y="4763"/>
                                </a:lnTo>
                                <a:lnTo>
                                  <a:pt x="24346" y="4763"/>
                                </a:lnTo>
                                <a:lnTo>
                                  <a:pt x="24346" y="4763"/>
                                </a:lnTo>
                                <a:lnTo>
                                  <a:pt x="24346" y="0"/>
                                </a:lnTo>
                                <a:lnTo>
                                  <a:pt x="24346" y="0"/>
                                </a:lnTo>
                                <a:lnTo>
                                  <a:pt x="24346" y="0"/>
                                </a:lnTo>
                                <a:lnTo>
                                  <a:pt x="24346" y="0"/>
                                </a:lnTo>
                                <a:lnTo>
                                  <a:pt x="24346" y="4763"/>
                                </a:lnTo>
                                <a:lnTo>
                                  <a:pt x="24346" y="0"/>
                                </a:lnTo>
                                <a:lnTo>
                                  <a:pt x="24346" y="0"/>
                                </a:lnTo>
                                <a:lnTo>
                                  <a:pt x="24346" y="4763"/>
                                </a:lnTo>
                                <a:lnTo>
                                  <a:pt x="24346" y="4763"/>
                                </a:lnTo>
                                <a:lnTo>
                                  <a:pt x="24346" y="4763"/>
                                </a:lnTo>
                                <a:lnTo>
                                  <a:pt x="24346" y="4763"/>
                                </a:lnTo>
                                <a:lnTo>
                                  <a:pt x="24346" y="4763"/>
                                </a:lnTo>
                                <a:lnTo>
                                  <a:pt x="25403" y="4763"/>
                                </a:lnTo>
                                <a:lnTo>
                                  <a:pt x="25403" y="4763"/>
                                </a:lnTo>
                                <a:lnTo>
                                  <a:pt x="25403" y="4763"/>
                                </a:lnTo>
                                <a:lnTo>
                                  <a:pt x="25403" y="4763"/>
                                </a:lnTo>
                                <a:lnTo>
                                  <a:pt x="25403" y="4763"/>
                                </a:lnTo>
                                <a:lnTo>
                                  <a:pt x="25403" y="4763"/>
                                </a:lnTo>
                                <a:lnTo>
                                  <a:pt x="25403" y="4763"/>
                                </a:lnTo>
                                <a:lnTo>
                                  <a:pt x="25403" y="0"/>
                                </a:lnTo>
                                <a:lnTo>
                                  <a:pt x="25403" y="4763"/>
                                </a:lnTo>
                                <a:lnTo>
                                  <a:pt x="25403" y="0"/>
                                </a:lnTo>
                                <a:lnTo>
                                  <a:pt x="25403" y="4763"/>
                                </a:lnTo>
                                <a:lnTo>
                                  <a:pt x="25403" y="0"/>
                                </a:lnTo>
                                <a:lnTo>
                                  <a:pt x="25403" y="0"/>
                                </a:lnTo>
                                <a:lnTo>
                                  <a:pt x="25403" y="0"/>
                                </a:lnTo>
                                <a:lnTo>
                                  <a:pt x="25403" y="0"/>
                                </a:lnTo>
                                <a:lnTo>
                                  <a:pt x="25403" y="0"/>
                                </a:lnTo>
                                <a:lnTo>
                                  <a:pt x="25403" y="0"/>
                                </a:lnTo>
                                <a:lnTo>
                                  <a:pt x="25403" y="0"/>
                                </a:lnTo>
                                <a:lnTo>
                                  <a:pt x="26461" y="0"/>
                                </a:lnTo>
                                <a:lnTo>
                                  <a:pt x="26461" y="0"/>
                                </a:lnTo>
                                <a:lnTo>
                                  <a:pt x="26461" y="0"/>
                                </a:lnTo>
                                <a:lnTo>
                                  <a:pt x="26461" y="0"/>
                                </a:lnTo>
                                <a:lnTo>
                                  <a:pt x="26461" y="0"/>
                                </a:lnTo>
                                <a:lnTo>
                                  <a:pt x="26461" y="0"/>
                                </a:lnTo>
                                <a:lnTo>
                                  <a:pt x="26461" y="4763"/>
                                </a:lnTo>
                                <a:lnTo>
                                  <a:pt x="26461" y="0"/>
                                </a:lnTo>
                                <a:lnTo>
                                  <a:pt x="26461" y="0"/>
                                </a:lnTo>
                                <a:lnTo>
                                  <a:pt x="26461" y="4763"/>
                                </a:lnTo>
                                <a:lnTo>
                                  <a:pt x="26461" y="0"/>
                                </a:lnTo>
                                <a:lnTo>
                                  <a:pt x="26461" y="0"/>
                                </a:lnTo>
                                <a:lnTo>
                                  <a:pt x="26461" y="0"/>
                                </a:lnTo>
                                <a:lnTo>
                                  <a:pt x="26461" y="0"/>
                                </a:lnTo>
                                <a:lnTo>
                                  <a:pt x="26461" y="0"/>
                                </a:lnTo>
                                <a:lnTo>
                                  <a:pt x="26461" y="0"/>
                                </a:lnTo>
                                <a:lnTo>
                                  <a:pt x="26461" y="0"/>
                                </a:lnTo>
                                <a:lnTo>
                                  <a:pt x="26461" y="0"/>
                                </a:lnTo>
                                <a:lnTo>
                                  <a:pt x="26461" y="0"/>
                                </a:lnTo>
                                <a:lnTo>
                                  <a:pt x="26461" y="0"/>
                                </a:lnTo>
                                <a:lnTo>
                                  <a:pt x="27518" y="0"/>
                                </a:lnTo>
                                <a:lnTo>
                                  <a:pt x="27518" y="0"/>
                                </a:lnTo>
                                <a:lnTo>
                                  <a:pt x="27518" y="0"/>
                                </a:lnTo>
                                <a:lnTo>
                                  <a:pt x="27518" y="0"/>
                                </a:lnTo>
                                <a:lnTo>
                                  <a:pt x="27518" y="0"/>
                                </a:lnTo>
                                <a:lnTo>
                                  <a:pt x="27518" y="0"/>
                                </a:lnTo>
                                <a:lnTo>
                                  <a:pt x="27518" y="4763"/>
                                </a:lnTo>
                                <a:lnTo>
                                  <a:pt x="27518" y="4763"/>
                                </a:lnTo>
                                <a:lnTo>
                                  <a:pt x="27518" y="4763"/>
                                </a:lnTo>
                                <a:lnTo>
                                  <a:pt x="27518" y="4763"/>
                                </a:lnTo>
                                <a:lnTo>
                                  <a:pt x="27518" y="0"/>
                                </a:lnTo>
                                <a:lnTo>
                                  <a:pt x="27518" y="4763"/>
                                </a:lnTo>
                                <a:lnTo>
                                  <a:pt x="27518" y="4763"/>
                                </a:lnTo>
                                <a:lnTo>
                                  <a:pt x="27518" y="4763"/>
                                </a:lnTo>
                                <a:lnTo>
                                  <a:pt x="27518" y="4763"/>
                                </a:lnTo>
                                <a:lnTo>
                                  <a:pt x="27518" y="0"/>
                                </a:lnTo>
                                <a:lnTo>
                                  <a:pt x="27518" y="4763"/>
                                </a:lnTo>
                                <a:lnTo>
                                  <a:pt x="27518" y="0"/>
                                </a:lnTo>
                                <a:lnTo>
                                  <a:pt x="28575" y="0"/>
                                </a:lnTo>
                                <a:lnTo>
                                  <a:pt x="28575" y="0"/>
                                </a:lnTo>
                                <a:lnTo>
                                  <a:pt x="28575" y="0"/>
                                </a:lnTo>
                                <a:lnTo>
                                  <a:pt x="28575" y="0"/>
                                </a:lnTo>
                                <a:lnTo>
                                  <a:pt x="28575" y="0"/>
                                </a:lnTo>
                                <a:lnTo>
                                  <a:pt x="28575" y="0"/>
                                </a:lnTo>
                                <a:lnTo>
                                  <a:pt x="28575" y="0"/>
                                </a:lnTo>
                                <a:lnTo>
                                  <a:pt x="28575" y="0"/>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6" name="Freeform: Shape 116"/>
                        <wps:cNvSpPr/>
                        <wps:spPr>
                          <a:xfrm>
                            <a:off x="2528887" y="2900362"/>
                            <a:ext cx="19050" cy="9525"/>
                          </a:xfrm>
                          <a:custGeom>
                            <a:avLst/>
                            <a:gdLst>
                              <a:gd name="connsiteX0" fmla="*/ 0 w 19050"/>
                              <a:gd name="connsiteY0" fmla="*/ 3172 h 9525"/>
                              <a:gd name="connsiteX1" fmla="*/ 0 w 19050"/>
                              <a:gd name="connsiteY1" fmla="*/ 6353 h 9525"/>
                              <a:gd name="connsiteX2" fmla="*/ 0 w 19050"/>
                              <a:gd name="connsiteY2" fmla="*/ 6353 h 9525"/>
                              <a:gd name="connsiteX3" fmla="*/ 0 w 19050"/>
                              <a:gd name="connsiteY3" fmla="*/ 3172 h 9525"/>
                              <a:gd name="connsiteX4" fmla="*/ 0 w 19050"/>
                              <a:gd name="connsiteY4" fmla="*/ 3172 h 9525"/>
                              <a:gd name="connsiteX5" fmla="*/ 0 w 19050"/>
                              <a:gd name="connsiteY5" fmla="*/ 3172 h 9525"/>
                              <a:gd name="connsiteX6" fmla="*/ 0 w 19050"/>
                              <a:gd name="connsiteY6" fmla="*/ 3172 h 9525"/>
                              <a:gd name="connsiteX7" fmla="*/ 0 w 19050"/>
                              <a:gd name="connsiteY7" fmla="*/ 3172 h 9525"/>
                              <a:gd name="connsiteX8" fmla="*/ 0 w 19050"/>
                              <a:gd name="connsiteY8" fmla="*/ 3172 h 9525"/>
                              <a:gd name="connsiteX9" fmla="*/ 0 w 19050"/>
                              <a:gd name="connsiteY9" fmla="*/ 3172 h 9525"/>
                              <a:gd name="connsiteX10" fmla="*/ 0 w 19050"/>
                              <a:gd name="connsiteY10" fmla="*/ 3172 h 9525"/>
                              <a:gd name="connsiteX11" fmla="*/ 705 w 19050"/>
                              <a:gd name="connsiteY11" fmla="*/ 3172 h 9525"/>
                              <a:gd name="connsiteX12" fmla="*/ 705 w 19050"/>
                              <a:gd name="connsiteY12" fmla="*/ 3172 h 9525"/>
                              <a:gd name="connsiteX13" fmla="*/ 705 w 19050"/>
                              <a:gd name="connsiteY13" fmla="*/ 3172 h 9525"/>
                              <a:gd name="connsiteX14" fmla="*/ 705 w 19050"/>
                              <a:gd name="connsiteY14" fmla="*/ 3172 h 9525"/>
                              <a:gd name="connsiteX15" fmla="*/ 705 w 19050"/>
                              <a:gd name="connsiteY15" fmla="*/ 6353 h 9525"/>
                              <a:gd name="connsiteX16" fmla="*/ 705 w 19050"/>
                              <a:gd name="connsiteY16" fmla="*/ 6353 h 9525"/>
                              <a:gd name="connsiteX17" fmla="*/ 705 w 19050"/>
                              <a:gd name="connsiteY17" fmla="*/ 6353 h 9525"/>
                              <a:gd name="connsiteX18" fmla="*/ 705 w 19050"/>
                              <a:gd name="connsiteY18" fmla="*/ 6353 h 9525"/>
                              <a:gd name="connsiteX19" fmla="*/ 705 w 19050"/>
                              <a:gd name="connsiteY19" fmla="*/ 6353 h 9525"/>
                              <a:gd name="connsiteX20" fmla="*/ 705 w 19050"/>
                              <a:gd name="connsiteY20" fmla="*/ 6353 h 9525"/>
                              <a:gd name="connsiteX21" fmla="*/ 705 w 19050"/>
                              <a:gd name="connsiteY21" fmla="*/ 6353 h 9525"/>
                              <a:gd name="connsiteX22" fmla="*/ 705 w 19050"/>
                              <a:gd name="connsiteY22" fmla="*/ 3172 h 9525"/>
                              <a:gd name="connsiteX23" fmla="*/ 705 w 19050"/>
                              <a:gd name="connsiteY23" fmla="*/ 3172 h 9525"/>
                              <a:gd name="connsiteX24" fmla="*/ 705 w 19050"/>
                              <a:gd name="connsiteY24" fmla="*/ 6353 h 9525"/>
                              <a:gd name="connsiteX25" fmla="*/ 705 w 19050"/>
                              <a:gd name="connsiteY25" fmla="*/ 6353 h 9525"/>
                              <a:gd name="connsiteX26" fmla="*/ 705 w 19050"/>
                              <a:gd name="connsiteY26" fmla="*/ 6353 h 9525"/>
                              <a:gd name="connsiteX27" fmla="*/ 705 w 19050"/>
                              <a:gd name="connsiteY27" fmla="*/ 3172 h 9525"/>
                              <a:gd name="connsiteX28" fmla="*/ 705 w 19050"/>
                              <a:gd name="connsiteY28" fmla="*/ 3172 h 9525"/>
                              <a:gd name="connsiteX29" fmla="*/ 1410 w 19050"/>
                              <a:gd name="connsiteY29" fmla="*/ 3172 h 9525"/>
                              <a:gd name="connsiteX30" fmla="*/ 1410 w 19050"/>
                              <a:gd name="connsiteY30" fmla="*/ 3172 h 9525"/>
                              <a:gd name="connsiteX31" fmla="*/ 1410 w 19050"/>
                              <a:gd name="connsiteY31" fmla="*/ 6353 h 9525"/>
                              <a:gd name="connsiteX32" fmla="*/ 1410 w 19050"/>
                              <a:gd name="connsiteY32" fmla="*/ 3172 h 9525"/>
                              <a:gd name="connsiteX33" fmla="*/ 1410 w 19050"/>
                              <a:gd name="connsiteY33" fmla="*/ 3172 h 9525"/>
                              <a:gd name="connsiteX34" fmla="*/ 1410 w 19050"/>
                              <a:gd name="connsiteY34" fmla="*/ 3172 h 9525"/>
                              <a:gd name="connsiteX35" fmla="*/ 1410 w 19050"/>
                              <a:gd name="connsiteY35" fmla="*/ 3172 h 9525"/>
                              <a:gd name="connsiteX36" fmla="*/ 1410 w 19050"/>
                              <a:gd name="connsiteY36" fmla="*/ 6353 h 9525"/>
                              <a:gd name="connsiteX37" fmla="*/ 1410 w 19050"/>
                              <a:gd name="connsiteY37" fmla="*/ 6353 h 9525"/>
                              <a:gd name="connsiteX38" fmla="*/ 1410 w 19050"/>
                              <a:gd name="connsiteY38" fmla="*/ 6353 h 9525"/>
                              <a:gd name="connsiteX39" fmla="*/ 1410 w 19050"/>
                              <a:gd name="connsiteY39" fmla="*/ 6353 h 9525"/>
                              <a:gd name="connsiteX40" fmla="*/ 1410 w 19050"/>
                              <a:gd name="connsiteY40" fmla="*/ 3172 h 9525"/>
                              <a:gd name="connsiteX41" fmla="*/ 1410 w 19050"/>
                              <a:gd name="connsiteY41" fmla="*/ 6353 h 9525"/>
                              <a:gd name="connsiteX42" fmla="*/ 1410 w 19050"/>
                              <a:gd name="connsiteY42" fmla="*/ 3172 h 9525"/>
                              <a:gd name="connsiteX43" fmla="*/ 1410 w 19050"/>
                              <a:gd name="connsiteY43" fmla="*/ 3172 h 9525"/>
                              <a:gd name="connsiteX44" fmla="*/ 1410 w 19050"/>
                              <a:gd name="connsiteY44" fmla="*/ 3172 h 9525"/>
                              <a:gd name="connsiteX45" fmla="*/ 1410 w 19050"/>
                              <a:gd name="connsiteY45" fmla="*/ 3172 h 9525"/>
                              <a:gd name="connsiteX46" fmla="*/ 1410 w 19050"/>
                              <a:gd name="connsiteY46" fmla="*/ 3172 h 9525"/>
                              <a:gd name="connsiteX47" fmla="*/ 1410 w 19050"/>
                              <a:gd name="connsiteY47" fmla="*/ 6353 h 9525"/>
                              <a:gd name="connsiteX48" fmla="*/ 1410 w 19050"/>
                              <a:gd name="connsiteY48" fmla="*/ 6353 h 9525"/>
                              <a:gd name="connsiteX49" fmla="*/ 2114 w 19050"/>
                              <a:gd name="connsiteY49" fmla="*/ 6353 h 9525"/>
                              <a:gd name="connsiteX50" fmla="*/ 2114 w 19050"/>
                              <a:gd name="connsiteY50" fmla="*/ 6353 h 9525"/>
                              <a:gd name="connsiteX51" fmla="*/ 2114 w 19050"/>
                              <a:gd name="connsiteY51" fmla="*/ 3172 h 9525"/>
                              <a:gd name="connsiteX52" fmla="*/ 2114 w 19050"/>
                              <a:gd name="connsiteY52" fmla="*/ 3172 h 9525"/>
                              <a:gd name="connsiteX53" fmla="*/ 2114 w 19050"/>
                              <a:gd name="connsiteY53" fmla="*/ 3172 h 9525"/>
                              <a:gd name="connsiteX54" fmla="*/ 2114 w 19050"/>
                              <a:gd name="connsiteY54" fmla="*/ 3172 h 9525"/>
                              <a:gd name="connsiteX55" fmla="*/ 2114 w 19050"/>
                              <a:gd name="connsiteY55" fmla="*/ 3172 h 9525"/>
                              <a:gd name="connsiteX56" fmla="*/ 2114 w 19050"/>
                              <a:gd name="connsiteY56" fmla="*/ 3172 h 9525"/>
                              <a:gd name="connsiteX57" fmla="*/ 2114 w 19050"/>
                              <a:gd name="connsiteY57" fmla="*/ 3172 h 9525"/>
                              <a:gd name="connsiteX58" fmla="*/ 2114 w 19050"/>
                              <a:gd name="connsiteY58" fmla="*/ 6353 h 9525"/>
                              <a:gd name="connsiteX59" fmla="*/ 2114 w 19050"/>
                              <a:gd name="connsiteY59" fmla="*/ 3172 h 9525"/>
                              <a:gd name="connsiteX60" fmla="*/ 2114 w 19050"/>
                              <a:gd name="connsiteY60" fmla="*/ 6353 h 9525"/>
                              <a:gd name="connsiteX61" fmla="*/ 2114 w 19050"/>
                              <a:gd name="connsiteY61" fmla="*/ 6353 h 9525"/>
                              <a:gd name="connsiteX62" fmla="*/ 2114 w 19050"/>
                              <a:gd name="connsiteY62" fmla="*/ 6353 h 9525"/>
                              <a:gd name="connsiteX63" fmla="*/ 2114 w 19050"/>
                              <a:gd name="connsiteY63" fmla="*/ 6353 h 9525"/>
                              <a:gd name="connsiteX64" fmla="*/ 2114 w 19050"/>
                              <a:gd name="connsiteY64" fmla="*/ 3172 h 9525"/>
                              <a:gd name="connsiteX65" fmla="*/ 2114 w 19050"/>
                              <a:gd name="connsiteY65" fmla="*/ 3172 h 9525"/>
                              <a:gd name="connsiteX66" fmla="*/ 2114 w 19050"/>
                              <a:gd name="connsiteY66" fmla="*/ 3172 h 9525"/>
                              <a:gd name="connsiteX67" fmla="*/ 2819 w 19050"/>
                              <a:gd name="connsiteY67" fmla="*/ 6353 h 9525"/>
                              <a:gd name="connsiteX68" fmla="*/ 2819 w 19050"/>
                              <a:gd name="connsiteY68" fmla="*/ 6353 h 9525"/>
                              <a:gd name="connsiteX69" fmla="*/ 2819 w 19050"/>
                              <a:gd name="connsiteY69" fmla="*/ 3172 h 9525"/>
                              <a:gd name="connsiteX70" fmla="*/ 2819 w 19050"/>
                              <a:gd name="connsiteY70" fmla="*/ 3172 h 9525"/>
                              <a:gd name="connsiteX71" fmla="*/ 2819 w 19050"/>
                              <a:gd name="connsiteY71" fmla="*/ 3172 h 9525"/>
                              <a:gd name="connsiteX72" fmla="*/ 2819 w 19050"/>
                              <a:gd name="connsiteY72" fmla="*/ 3172 h 9525"/>
                              <a:gd name="connsiteX73" fmla="*/ 2819 w 19050"/>
                              <a:gd name="connsiteY73" fmla="*/ 3172 h 9525"/>
                              <a:gd name="connsiteX74" fmla="*/ 2819 w 19050"/>
                              <a:gd name="connsiteY74" fmla="*/ 3172 h 9525"/>
                              <a:gd name="connsiteX75" fmla="*/ 2819 w 19050"/>
                              <a:gd name="connsiteY75" fmla="*/ 3172 h 9525"/>
                              <a:gd name="connsiteX76" fmla="*/ 2819 w 19050"/>
                              <a:gd name="connsiteY76" fmla="*/ 3172 h 9525"/>
                              <a:gd name="connsiteX77" fmla="*/ 2819 w 19050"/>
                              <a:gd name="connsiteY77" fmla="*/ 3172 h 9525"/>
                              <a:gd name="connsiteX78" fmla="*/ 2819 w 19050"/>
                              <a:gd name="connsiteY78" fmla="*/ 3172 h 9525"/>
                              <a:gd name="connsiteX79" fmla="*/ 2819 w 19050"/>
                              <a:gd name="connsiteY79" fmla="*/ 6353 h 9525"/>
                              <a:gd name="connsiteX80" fmla="*/ 2819 w 19050"/>
                              <a:gd name="connsiteY80" fmla="*/ 6353 h 9525"/>
                              <a:gd name="connsiteX81" fmla="*/ 2819 w 19050"/>
                              <a:gd name="connsiteY81" fmla="*/ 3172 h 9525"/>
                              <a:gd name="connsiteX82" fmla="*/ 2819 w 19050"/>
                              <a:gd name="connsiteY82" fmla="*/ 3172 h 9525"/>
                              <a:gd name="connsiteX83" fmla="*/ 2819 w 19050"/>
                              <a:gd name="connsiteY83" fmla="*/ 3172 h 9525"/>
                              <a:gd name="connsiteX84" fmla="*/ 2819 w 19050"/>
                              <a:gd name="connsiteY84" fmla="*/ 6353 h 9525"/>
                              <a:gd name="connsiteX85" fmla="*/ 3524 w 19050"/>
                              <a:gd name="connsiteY85" fmla="*/ 6353 h 9525"/>
                              <a:gd name="connsiteX86" fmla="*/ 3524 w 19050"/>
                              <a:gd name="connsiteY86" fmla="*/ 6353 h 9525"/>
                              <a:gd name="connsiteX87" fmla="*/ 3524 w 19050"/>
                              <a:gd name="connsiteY87" fmla="*/ 6353 h 9525"/>
                              <a:gd name="connsiteX88" fmla="*/ 3524 w 19050"/>
                              <a:gd name="connsiteY88" fmla="*/ 6353 h 9525"/>
                              <a:gd name="connsiteX89" fmla="*/ 3524 w 19050"/>
                              <a:gd name="connsiteY89" fmla="*/ 6353 h 9525"/>
                              <a:gd name="connsiteX90" fmla="*/ 3524 w 19050"/>
                              <a:gd name="connsiteY90" fmla="*/ 6353 h 9525"/>
                              <a:gd name="connsiteX91" fmla="*/ 3524 w 19050"/>
                              <a:gd name="connsiteY91" fmla="*/ 6353 h 9525"/>
                              <a:gd name="connsiteX92" fmla="*/ 3524 w 19050"/>
                              <a:gd name="connsiteY92" fmla="*/ 6353 h 9525"/>
                              <a:gd name="connsiteX93" fmla="*/ 3524 w 19050"/>
                              <a:gd name="connsiteY93" fmla="*/ 3172 h 9525"/>
                              <a:gd name="connsiteX94" fmla="*/ 3524 w 19050"/>
                              <a:gd name="connsiteY94" fmla="*/ 6353 h 9525"/>
                              <a:gd name="connsiteX95" fmla="*/ 3524 w 19050"/>
                              <a:gd name="connsiteY95" fmla="*/ 6353 h 9525"/>
                              <a:gd name="connsiteX96" fmla="*/ 3524 w 19050"/>
                              <a:gd name="connsiteY96" fmla="*/ 6353 h 9525"/>
                              <a:gd name="connsiteX97" fmla="*/ 3524 w 19050"/>
                              <a:gd name="connsiteY97" fmla="*/ 6353 h 9525"/>
                              <a:gd name="connsiteX98" fmla="*/ 3524 w 19050"/>
                              <a:gd name="connsiteY98" fmla="*/ 6353 h 9525"/>
                              <a:gd name="connsiteX99" fmla="*/ 3524 w 19050"/>
                              <a:gd name="connsiteY99" fmla="*/ 6353 h 9525"/>
                              <a:gd name="connsiteX100" fmla="*/ 3524 w 19050"/>
                              <a:gd name="connsiteY100" fmla="*/ 6353 h 9525"/>
                              <a:gd name="connsiteX101" fmla="*/ 3524 w 19050"/>
                              <a:gd name="connsiteY101" fmla="*/ 6353 h 9525"/>
                              <a:gd name="connsiteX102" fmla="*/ 3524 w 19050"/>
                              <a:gd name="connsiteY102" fmla="*/ 6353 h 9525"/>
                              <a:gd name="connsiteX103" fmla="*/ 4229 w 19050"/>
                              <a:gd name="connsiteY103" fmla="*/ 6353 h 9525"/>
                              <a:gd name="connsiteX104" fmla="*/ 4229 w 19050"/>
                              <a:gd name="connsiteY104" fmla="*/ 6353 h 9525"/>
                              <a:gd name="connsiteX105" fmla="*/ 4229 w 19050"/>
                              <a:gd name="connsiteY105" fmla="*/ 6353 h 9525"/>
                              <a:gd name="connsiteX106" fmla="*/ 4229 w 19050"/>
                              <a:gd name="connsiteY106" fmla="*/ 6353 h 9525"/>
                              <a:gd name="connsiteX107" fmla="*/ 4229 w 19050"/>
                              <a:gd name="connsiteY107" fmla="*/ 6353 h 9525"/>
                              <a:gd name="connsiteX108" fmla="*/ 4229 w 19050"/>
                              <a:gd name="connsiteY108" fmla="*/ 6353 h 9525"/>
                              <a:gd name="connsiteX109" fmla="*/ 4229 w 19050"/>
                              <a:gd name="connsiteY109" fmla="*/ 6353 h 9525"/>
                              <a:gd name="connsiteX110" fmla="*/ 4229 w 19050"/>
                              <a:gd name="connsiteY110" fmla="*/ 3172 h 9525"/>
                              <a:gd name="connsiteX111" fmla="*/ 4229 w 19050"/>
                              <a:gd name="connsiteY111" fmla="*/ 3172 h 9525"/>
                              <a:gd name="connsiteX112" fmla="*/ 4229 w 19050"/>
                              <a:gd name="connsiteY112" fmla="*/ 3172 h 9525"/>
                              <a:gd name="connsiteX113" fmla="*/ 4229 w 19050"/>
                              <a:gd name="connsiteY113" fmla="*/ 3172 h 9525"/>
                              <a:gd name="connsiteX114" fmla="*/ 4229 w 19050"/>
                              <a:gd name="connsiteY114" fmla="*/ 3172 h 9525"/>
                              <a:gd name="connsiteX115" fmla="*/ 4229 w 19050"/>
                              <a:gd name="connsiteY115" fmla="*/ 6353 h 9525"/>
                              <a:gd name="connsiteX116" fmla="*/ 4229 w 19050"/>
                              <a:gd name="connsiteY116" fmla="*/ 6353 h 9525"/>
                              <a:gd name="connsiteX117" fmla="*/ 4229 w 19050"/>
                              <a:gd name="connsiteY117" fmla="*/ 6353 h 9525"/>
                              <a:gd name="connsiteX118" fmla="*/ 4229 w 19050"/>
                              <a:gd name="connsiteY118" fmla="*/ 6353 h 9525"/>
                              <a:gd name="connsiteX119" fmla="*/ 4229 w 19050"/>
                              <a:gd name="connsiteY119" fmla="*/ 6353 h 9525"/>
                              <a:gd name="connsiteX120" fmla="*/ 4229 w 19050"/>
                              <a:gd name="connsiteY120" fmla="*/ 6353 h 9525"/>
                              <a:gd name="connsiteX121" fmla="*/ 4229 w 19050"/>
                              <a:gd name="connsiteY121" fmla="*/ 3172 h 9525"/>
                              <a:gd name="connsiteX122" fmla="*/ 4229 w 19050"/>
                              <a:gd name="connsiteY122" fmla="*/ 3172 h 9525"/>
                              <a:gd name="connsiteX123" fmla="*/ 4944 w 19050"/>
                              <a:gd name="connsiteY123" fmla="*/ 3172 h 9525"/>
                              <a:gd name="connsiteX124" fmla="*/ 4944 w 19050"/>
                              <a:gd name="connsiteY124" fmla="*/ 3172 h 9525"/>
                              <a:gd name="connsiteX125" fmla="*/ 4944 w 19050"/>
                              <a:gd name="connsiteY125" fmla="*/ 3172 h 9525"/>
                              <a:gd name="connsiteX126" fmla="*/ 4944 w 19050"/>
                              <a:gd name="connsiteY126" fmla="*/ 3172 h 9525"/>
                              <a:gd name="connsiteX127" fmla="*/ 4944 w 19050"/>
                              <a:gd name="connsiteY127" fmla="*/ 3172 h 9525"/>
                              <a:gd name="connsiteX128" fmla="*/ 4944 w 19050"/>
                              <a:gd name="connsiteY128" fmla="*/ 6353 h 9525"/>
                              <a:gd name="connsiteX129" fmla="*/ 4944 w 19050"/>
                              <a:gd name="connsiteY129" fmla="*/ 6353 h 9525"/>
                              <a:gd name="connsiteX130" fmla="*/ 4944 w 19050"/>
                              <a:gd name="connsiteY130" fmla="*/ 6353 h 9525"/>
                              <a:gd name="connsiteX131" fmla="*/ 4944 w 19050"/>
                              <a:gd name="connsiteY131" fmla="*/ 6353 h 9525"/>
                              <a:gd name="connsiteX132" fmla="*/ 4944 w 19050"/>
                              <a:gd name="connsiteY132" fmla="*/ 6353 h 9525"/>
                              <a:gd name="connsiteX133" fmla="*/ 4944 w 19050"/>
                              <a:gd name="connsiteY133" fmla="*/ 6353 h 9525"/>
                              <a:gd name="connsiteX134" fmla="*/ 4944 w 19050"/>
                              <a:gd name="connsiteY134" fmla="*/ 3172 h 9525"/>
                              <a:gd name="connsiteX135" fmla="*/ 4944 w 19050"/>
                              <a:gd name="connsiteY135" fmla="*/ 3172 h 9525"/>
                              <a:gd name="connsiteX136" fmla="*/ 4944 w 19050"/>
                              <a:gd name="connsiteY136" fmla="*/ 6353 h 9525"/>
                              <a:gd name="connsiteX137" fmla="*/ 4944 w 19050"/>
                              <a:gd name="connsiteY137" fmla="*/ 6353 h 9525"/>
                              <a:gd name="connsiteX138" fmla="*/ 4944 w 19050"/>
                              <a:gd name="connsiteY138" fmla="*/ 3172 h 9525"/>
                              <a:gd name="connsiteX139" fmla="*/ 4944 w 19050"/>
                              <a:gd name="connsiteY139" fmla="*/ 6353 h 9525"/>
                              <a:gd name="connsiteX140" fmla="*/ 4944 w 19050"/>
                              <a:gd name="connsiteY140" fmla="*/ 6353 h 9525"/>
                              <a:gd name="connsiteX141" fmla="*/ 5648 w 19050"/>
                              <a:gd name="connsiteY141" fmla="*/ 6353 h 9525"/>
                              <a:gd name="connsiteX142" fmla="*/ 5648 w 19050"/>
                              <a:gd name="connsiteY142" fmla="*/ 6353 h 9525"/>
                              <a:gd name="connsiteX143" fmla="*/ 5648 w 19050"/>
                              <a:gd name="connsiteY143" fmla="*/ 3172 h 9525"/>
                              <a:gd name="connsiteX144" fmla="*/ 5648 w 19050"/>
                              <a:gd name="connsiteY144" fmla="*/ 3172 h 9525"/>
                              <a:gd name="connsiteX145" fmla="*/ 5648 w 19050"/>
                              <a:gd name="connsiteY145" fmla="*/ 3172 h 9525"/>
                              <a:gd name="connsiteX146" fmla="*/ 5648 w 19050"/>
                              <a:gd name="connsiteY146" fmla="*/ 6353 h 9525"/>
                              <a:gd name="connsiteX147" fmla="*/ 5648 w 19050"/>
                              <a:gd name="connsiteY147" fmla="*/ 6353 h 9525"/>
                              <a:gd name="connsiteX148" fmla="*/ 5648 w 19050"/>
                              <a:gd name="connsiteY148" fmla="*/ 6353 h 9525"/>
                              <a:gd name="connsiteX149" fmla="*/ 5648 w 19050"/>
                              <a:gd name="connsiteY149" fmla="*/ 3172 h 9525"/>
                              <a:gd name="connsiteX150" fmla="*/ 5648 w 19050"/>
                              <a:gd name="connsiteY150" fmla="*/ 3172 h 9525"/>
                              <a:gd name="connsiteX151" fmla="*/ 5648 w 19050"/>
                              <a:gd name="connsiteY151" fmla="*/ 3172 h 9525"/>
                              <a:gd name="connsiteX152" fmla="*/ 5648 w 19050"/>
                              <a:gd name="connsiteY152" fmla="*/ 3172 h 9525"/>
                              <a:gd name="connsiteX153" fmla="*/ 5648 w 19050"/>
                              <a:gd name="connsiteY153" fmla="*/ 6353 h 9525"/>
                              <a:gd name="connsiteX154" fmla="*/ 5648 w 19050"/>
                              <a:gd name="connsiteY154" fmla="*/ 6353 h 9525"/>
                              <a:gd name="connsiteX155" fmla="*/ 5648 w 19050"/>
                              <a:gd name="connsiteY155" fmla="*/ 6353 h 9525"/>
                              <a:gd name="connsiteX156" fmla="*/ 5648 w 19050"/>
                              <a:gd name="connsiteY156" fmla="*/ 6353 h 9525"/>
                              <a:gd name="connsiteX157" fmla="*/ 5648 w 19050"/>
                              <a:gd name="connsiteY157" fmla="*/ 6353 h 9525"/>
                              <a:gd name="connsiteX158" fmla="*/ 5648 w 19050"/>
                              <a:gd name="connsiteY158" fmla="*/ 6353 h 9525"/>
                              <a:gd name="connsiteX159" fmla="*/ 5648 w 19050"/>
                              <a:gd name="connsiteY159" fmla="*/ 3172 h 9525"/>
                              <a:gd name="connsiteX160" fmla="*/ 5648 w 19050"/>
                              <a:gd name="connsiteY160" fmla="*/ 6353 h 9525"/>
                              <a:gd name="connsiteX161" fmla="*/ 5648 w 19050"/>
                              <a:gd name="connsiteY161" fmla="*/ 6353 h 9525"/>
                              <a:gd name="connsiteX162" fmla="*/ 5648 w 19050"/>
                              <a:gd name="connsiteY162" fmla="*/ 6353 h 9525"/>
                              <a:gd name="connsiteX163" fmla="*/ 5648 w 19050"/>
                              <a:gd name="connsiteY163" fmla="*/ 6353 h 9525"/>
                              <a:gd name="connsiteX164" fmla="*/ 5648 w 19050"/>
                              <a:gd name="connsiteY164" fmla="*/ 6353 h 9525"/>
                              <a:gd name="connsiteX165" fmla="*/ 6353 w 19050"/>
                              <a:gd name="connsiteY165" fmla="*/ 6353 h 9525"/>
                              <a:gd name="connsiteX166" fmla="*/ 6353 w 19050"/>
                              <a:gd name="connsiteY166" fmla="*/ 6353 h 9525"/>
                              <a:gd name="connsiteX167" fmla="*/ 6353 w 19050"/>
                              <a:gd name="connsiteY167" fmla="*/ 3172 h 9525"/>
                              <a:gd name="connsiteX168" fmla="*/ 6353 w 19050"/>
                              <a:gd name="connsiteY168" fmla="*/ 3172 h 9525"/>
                              <a:gd name="connsiteX169" fmla="*/ 6353 w 19050"/>
                              <a:gd name="connsiteY169" fmla="*/ 3172 h 9525"/>
                              <a:gd name="connsiteX170" fmla="*/ 6353 w 19050"/>
                              <a:gd name="connsiteY170" fmla="*/ 3172 h 9525"/>
                              <a:gd name="connsiteX171" fmla="*/ 6353 w 19050"/>
                              <a:gd name="connsiteY171" fmla="*/ 6353 h 9525"/>
                              <a:gd name="connsiteX172" fmla="*/ 6353 w 19050"/>
                              <a:gd name="connsiteY172" fmla="*/ 3172 h 9525"/>
                              <a:gd name="connsiteX173" fmla="*/ 6353 w 19050"/>
                              <a:gd name="connsiteY173" fmla="*/ 3172 h 9525"/>
                              <a:gd name="connsiteX174" fmla="*/ 6353 w 19050"/>
                              <a:gd name="connsiteY174" fmla="*/ 3172 h 9525"/>
                              <a:gd name="connsiteX175" fmla="*/ 6353 w 19050"/>
                              <a:gd name="connsiteY175" fmla="*/ 3172 h 9525"/>
                              <a:gd name="connsiteX176" fmla="*/ 6353 w 19050"/>
                              <a:gd name="connsiteY176" fmla="*/ 6353 h 9525"/>
                              <a:gd name="connsiteX177" fmla="*/ 6353 w 19050"/>
                              <a:gd name="connsiteY177" fmla="*/ 6353 h 9525"/>
                              <a:gd name="connsiteX178" fmla="*/ 6353 w 19050"/>
                              <a:gd name="connsiteY178" fmla="*/ 6353 h 9525"/>
                              <a:gd name="connsiteX179" fmla="*/ 6353 w 19050"/>
                              <a:gd name="connsiteY179" fmla="*/ 6353 h 9525"/>
                              <a:gd name="connsiteX180" fmla="*/ 6353 w 19050"/>
                              <a:gd name="connsiteY180" fmla="*/ 6353 h 9525"/>
                              <a:gd name="connsiteX181" fmla="*/ 6353 w 19050"/>
                              <a:gd name="connsiteY181" fmla="*/ 6353 h 9525"/>
                              <a:gd name="connsiteX182" fmla="*/ 6353 w 19050"/>
                              <a:gd name="connsiteY182" fmla="*/ 6353 h 9525"/>
                              <a:gd name="connsiteX183" fmla="*/ 7058 w 19050"/>
                              <a:gd name="connsiteY183" fmla="*/ 6353 h 9525"/>
                              <a:gd name="connsiteX184" fmla="*/ 7058 w 19050"/>
                              <a:gd name="connsiteY184" fmla="*/ 6353 h 9525"/>
                              <a:gd name="connsiteX185" fmla="*/ 7058 w 19050"/>
                              <a:gd name="connsiteY185" fmla="*/ 6353 h 9525"/>
                              <a:gd name="connsiteX186" fmla="*/ 7058 w 19050"/>
                              <a:gd name="connsiteY186" fmla="*/ 6353 h 9525"/>
                              <a:gd name="connsiteX187" fmla="*/ 7058 w 19050"/>
                              <a:gd name="connsiteY187" fmla="*/ 6353 h 9525"/>
                              <a:gd name="connsiteX188" fmla="*/ 7058 w 19050"/>
                              <a:gd name="connsiteY188" fmla="*/ 6353 h 9525"/>
                              <a:gd name="connsiteX189" fmla="*/ 7058 w 19050"/>
                              <a:gd name="connsiteY189" fmla="*/ 3172 h 9525"/>
                              <a:gd name="connsiteX190" fmla="*/ 7058 w 19050"/>
                              <a:gd name="connsiteY190" fmla="*/ 3172 h 9525"/>
                              <a:gd name="connsiteX191" fmla="*/ 7058 w 19050"/>
                              <a:gd name="connsiteY191" fmla="*/ 3172 h 9525"/>
                              <a:gd name="connsiteX192" fmla="*/ 7058 w 19050"/>
                              <a:gd name="connsiteY192" fmla="*/ 3172 h 9525"/>
                              <a:gd name="connsiteX193" fmla="*/ 7058 w 19050"/>
                              <a:gd name="connsiteY193" fmla="*/ 6353 h 9525"/>
                              <a:gd name="connsiteX194" fmla="*/ 7058 w 19050"/>
                              <a:gd name="connsiteY194" fmla="*/ 6353 h 9525"/>
                              <a:gd name="connsiteX195" fmla="*/ 7058 w 19050"/>
                              <a:gd name="connsiteY195" fmla="*/ 6353 h 9525"/>
                              <a:gd name="connsiteX196" fmla="*/ 7058 w 19050"/>
                              <a:gd name="connsiteY196" fmla="*/ 6353 h 9525"/>
                              <a:gd name="connsiteX197" fmla="*/ 7058 w 19050"/>
                              <a:gd name="connsiteY197" fmla="*/ 6353 h 9525"/>
                              <a:gd name="connsiteX198" fmla="*/ 7058 w 19050"/>
                              <a:gd name="connsiteY198" fmla="*/ 6353 h 9525"/>
                              <a:gd name="connsiteX199" fmla="*/ 7058 w 19050"/>
                              <a:gd name="connsiteY199" fmla="*/ 6353 h 9525"/>
                              <a:gd name="connsiteX200" fmla="*/ 7058 w 19050"/>
                              <a:gd name="connsiteY200" fmla="*/ 6353 h 9525"/>
                              <a:gd name="connsiteX201" fmla="*/ 7058 w 19050"/>
                              <a:gd name="connsiteY201" fmla="*/ 6353 h 9525"/>
                              <a:gd name="connsiteX202" fmla="*/ 7058 w 19050"/>
                              <a:gd name="connsiteY202" fmla="*/ 6353 h 9525"/>
                              <a:gd name="connsiteX203" fmla="*/ 7763 w 19050"/>
                              <a:gd name="connsiteY203" fmla="*/ 6353 h 9525"/>
                              <a:gd name="connsiteX204" fmla="*/ 7763 w 19050"/>
                              <a:gd name="connsiteY204" fmla="*/ 6353 h 9525"/>
                              <a:gd name="connsiteX205" fmla="*/ 7763 w 19050"/>
                              <a:gd name="connsiteY205" fmla="*/ 6353 h 9525"/>
                              <a:gd name="connsiteX206" fmla="*/ 7763 w 19050"/>
                              <a:gd name="connsiteY206" fmla="*/ 6353 h 9525"/>
                              <a:gd name="connsiteX207" fmla="*/ 7763 w 19050"/>
                              <a:gd name="connsiteY207" fmla="*/ 6353 h 9525"/>
                              <a:gd name="connsiteX208" fmla="*/ 7763 w 19050"/>
                              <a:gd name="connsiteY208" fmla="*/ 6353 h 9525"/>
                              <a:gd name="connsiteX209" fmla="*/ 7763 w 19050"/>
                              <a:gd name="connsiteY209" fmla="*/ 3172 h 9525"/>
                              <a:gd name="connsiteX210" fmla="*/ 7763 w 19050"/>
                              <a:gd name="connsiteY210" fmla="*/ 3172 h 9525"/>
                              <a:gd name="connsiteX211" fmla="*/ 7763 w 19050"/>
                              <a:gd name="connsiteY211" fmla="*/ 3172 h 9525"/>
                              <a:gd name="connsiteX212" fmla="*/ 7763 w 19050"/>
                              <a:gd name="connsiteY212" fmla="*/ 3172 h 9525"/>
                              <a:gd name="connsiteX213" fmla="*/ 7763 w 19050"/>
                              <a:gd name="connsiteY213" fmla="*/ 6353 h 9525"/>
                              <a:gd name="connsiteX214" fmla="*/ 7763 w 19050"/>
                              <a:gd name="connsiteY214" fmla="*/ 6353 h 9525"/>
                              <a:gd name="connsiteX215" fmla="*/ 7763 w 19050"/>
                              <a:gd name="connsiteY215" fmla="*/ 6353 h 9525"/>
                              <a:gd name="connsiteX216" fmla="*/ 7763 w 19050"/>
                              <a:gd name="connsiteY216" fmla="*/ 6353 h 9525"/>
                              <a:gd name="connsiteX217" fmla="*/ 7763 w 19050"/>
                              <a:gd name="connsiteY217" fmla="*/ 6353 h 9525"/>
                              <a:gd name="connsiteX218" fmla="*/ 7763 w 19050"/>
                              <a:gd name="connsiteY218" fmla="*/ 6353 h 9525"/>
                              <a:gd name="connsiteX219" fmla="*/ 7763 w 19050"/>
                              <a:gd name="connsiteY219" fmla="*/ 6353 h 9525"/>
                              <a:gd name="connsiteX220" fmla="*/ 7763 w 19050"/>
                              <a:gd name="connsiteY220" fmla="*/ 6353 h 9525"/>
                              <a:gd name="connsiteX221" fmla="*/ 8468 w 19050"/>
                              <a:gd name="connsiteY221" fmla="*/ 6353 h 9525"/>
                              <a:gd name="connsiteX222" fmla="*/ 8468 w 19050"/>
                              <a:gd name="connsiteY222" fmla="*/ 6353 h 9525"/>
                              <a:gd name="connsiteX223" fmla="*/ 8468 w 19050"/>
                              <a:gd name="connsiteY223" fmla="*/ 6353 h 9525"/>
                              <a:gd name="connsiteX224" fmla="*/ 8468 w 19050"/>
                              <a:gd name="connsiteY224" fmla="*/ 6353 h 9525"/>
                              <a:gd name="connsiteX225" fmla="*/ 8468 w 19050"/>
                              <a:gd name="connsiteY225" fmla="*/ 6353 h 9525"/>
                              <a:gd name="connsiteX226" fmla="*/ 8468 w 19050"/>
                              <a:gd name="connsiteY226" fmla="*/ 6353 h 9525"/>
                              <a:gd name="connsiteX227" fmla="*/ 8468 w 19050"/>
                              <a:gd name="connsiteY227" fmla="*/ 3172 h 9525"/>
                              <a:gd name="connsiteX228" fmla="*/ 8468 w 19050"/>
                              <a:gd name="connsiteY228" fmla="*/ 3172 h 9525"/>
                              <a:gd name="connsiteX229" fmla="*/ 8468 w 19050"/>
                              <a:gd name="connsiteY229" fmla="*/ 3172 h 9525"/>
                              <a:gd name="connsiteX230" fmla="*/ 8468 w 19050"/>
                              <a:gd name="connsiteY230" fmla="*/ 6353 h 9525"/>
                              <a:gd name="connsiteX231" fmla="*/ 8468 w 19050"/>
                              <a:gd name="connsiteY231" fmla="*/ 6353 h 9525"/>
                              <a:gd name="connsiteX232" fmla="*/ 8468 w 19050"/>
                              <a:gd name="connsiteY232" fmla="*/ 6353 h 9525"/>
                              <a:gd name="connsiteX233" fmla="*/ 8468 w 19050"/>
                              <a:gd name="connsiteY233" fmla="*/ 6353 h 9525"/>
                              <a:gd name="connsiteX234" fmla="*/ 8468 w 19050"/>
                              <a:gd name="connsiteY234" fmla="*/ 6353 h 9525"/>
                              <a:gd name="connsiteX235" fmla="*/ 8468 w 19050"/>
                              <a:gd name="connsiteY235" fmla="*/ 6353 h 9525"/>
                              <a:gd name="connsiteX236" fmla="*/ 8468 w 19050"/>
                              <a:gd name="connsiteY236" fmla="*/ 3172 h 9525"/>
                              <a:gd name="connsiteX237" fmla="*/ 8468 w 19050"/>
                              <a:gd name="connsiteY237" fmla="*/ 3172 h 9525"/>
                              <a:gd name="connsiteX238" fmla="*/ 8468 w 19050"/>
                              <a:gd name="connsiteY238" fmla="*/ 3172 h 9525"/>
                              <a:gd name="connsiteX239" fmla="*/ 9173 w 19050"/>
                              <a:gd name="connsiteY239" fmla="*/ 3172 h 9525"/>
                              <a:gd name="connsiteX240" fmla="*/ 9173 w 19050"/>
                              <a:gd name="connsiteY240" fmla="*/ 6353 h 9525"/>
                              <a:gd name="connsiteX241" fmla="*/ 9173 w 19050"/>
                              <a:gd name="connsiteY241" fmla="*/ 6353 h 9525"/>
                              <a:gd name="connsiteX242" fmla="*/ 9173 w 19050"/>
                              <a:gd name="connsiteY242" fmla="*/ 3172 h 9525"/>
                              <a:gd name="connsiteX243" fmla="*/ 9173 w 19050"/>
                              <a:gd name="connsiteY243" fmla="*/ 3172 h 9525"/>
                              <a:gd name="connsiteX244" fmla="*/ 9173 w 19050"/>
                              <a:gd name="connsiteY244" fmla="*/ 3172 h 9525"/>
                              <a:gd name="connsiteX245" fmla="*/ 9173 w 19050"/>
                              <a:gd name="connsiteY245" fmla="*/ 3172 h 9525"/>
                              <a:gd name="connsiteX246" fmla="*/ 9173 w 19050"/>
                              <a:gd name="connsiteY246" fmla="*/ 3172 h 9525"/>
                              <a:gd name="connsiteX247" fmla="*/ 9173 w 19050"/>
                              <a:gd name="connsiteY247" fmla="*/ 3172 h 9525"/>
                              <a:gd name="connsiteX248" fmla="*/ 9173 w 19050"/>
                              <a:gd name="connsiteY248" fmla="*/ 3172 h 9525"/>
                              <a:gd name="connsiteX249" fmla="*/ 9173 w 19050"/>
                              <a:gd name="connsiteY249" fmla="*/ 3172 h 9525"/>
                              <a:gd name="connsiteX250" fmla="*/ 9173 w 19050"/>
                              <a:gd name="connsiteY250" fmla="*/ 3172 h 9525"/>
                              <a:gd name="connsiteX251" fmla="*/ 9173 w 19050"/>
                              <a:gd name="connsiteY251" fmla="*/ 3172 h 9525"/>
                              <a:gd name="connsiteX252" fmla="*/ 9173 w 19050"/>
                              <a:gd name="connsiteY252" fmla="*/ 3172 h 9525"/>
                              <a:gd name="connsiteX253" fmla="*/ 9173 w 19050"/>
                              <a:gd name="connsiteY253" fmla="*/ 6353 h 9525"/>
                              <a:gd name="connsiteX254" fmla="*/ 9173 w 19050"/>
                              <a:gd name="connsiteY254" fmla="*/ 6353 h 9525"/>
                              <a:gd name="connsiteX255" fmla="*/ 9173 w 19050"/>
                              <a:gd name="connsiteY255" fmla="*/ 6353 h 9525"/>
                              <a:gd name="connsiteX256" fmla="*/ 9173 w 19050"/>
                              <a:gd name="connsiteY256" fmla="*/ 6353 h 9525"/>
                              <a:gd name="connsiteX257" fmla="*/ 9877 w 19050"/>
                              <a:gd name="connsiteY257" fmla="*/ 6353 h 9525"/>
                              <a:gd name="connsiteX258" fmla="*/ 9877 w 19050"/>
                              <a:gd name="connsiteY258" fmla="*/ 6353 h 9525"/>
                              <a:gd name="connsiteX259" fmla="*/ 9877 w 19050"/>
                              <a:gd name="connsiteY259" fmla="*/ 6353 h 9525"/>
                              <a:gd name="connsiteX260" fmla="*/ 9877 w 19050"/>
                              <a:gd name="connsiteY260" fmla="*/ 6353 h 9525"/>
                              <a:gd name="connsiteX261" fmla="*/ 9877 w 19050"/>
                              <a:gd name="connsiteY261" fmla="*/ 6353 h 9525"/>
                              <a:gd name="connsiteX262" fmla="*/ 9877 w 19050"/>
                              <a:gd name="connsiteY262" fmla="*/ 6353 h 9525"/>
                              <a:gd name="connsiteX263" fmla="*/ 9877 w 19050"/>
                              <a:gd name="connsiteY263" fmla="*/ 3172 h 9525"/>
                              <a:gd name="connsiteX264" fmla="*/ 9877 w 19050"/>
                              <a:gd name="connsiteY264" fmla="*/ 3172 h 9525"/>
                              <a:gd name="connsiteX265" fmla="*/ 9877 w 19050"/>
                              <a:gd name="connsiteY265" fmla="*/ 6353 h 9525"/>
                              <a:gd name="connsiteX266" fmla="*/ 9877 w 19050"/>
                              <a:gd name="connsiteY266" fmla="*/ 6353 h 9525"/>
                              <a:gd name="connsiteX267" fmla="*/ 9877 w 19050"/>
                              <a:gd name="connsiteY267" fmla="*/ 6353 h 9525"/>
                              <a:gd name="connsiteX268" fmla="*/ 9877 w 19050"/>
                              <a:gd name="connsiteY268" fmla="*/ 6353 h 9525"/>
                              <a:gd name="connsiteX269" fmla="*/ 9877 w 19050"/>
                              <a:gd name="connsiteY269" fmla="*/ 3172 h 9525"/>
                              <a:gd name="connsiteX270" fmla="*/ 9877 w 19050"/>
                              <a:gd name="connsiteY270" fmla="*/ 3172 h 9525"/>
                              <a:gd name="connsiteX271" fmla="*/ 9877 w 19050"/>
                              <a:gd name="connsiteY271" fmla="*/ 3172 h 9525"/>
                              <a:gd name="connsiteX272" fmla="*/ 9877 w 19050"/>
                              <a:gd name="connsiteY272" fmla="*/ 6353 h 9525"/>
                              <a:gd name="connsiteX273" fmla="*/ 9877 w 19050"/>
                              <a:gd name="connsiteY273" fmla="*/ 6353 h 9525"/>
                              <a:gd name="connsiteX274" fmla="*/ 9877 w 19050"/>
                              <a:gd name="connsiteY274" fmla="*/ 6353 h 9525"/>
                              <a:gd name="connsiteX275" fmla="*/ 9877 w 19050"/>
                              <a:gd name="connsiteY275" fmla="*/ 3172 h 9525"/>
                              <a:gd name="connsiteX276" fmla="*/ 9877 w 19050"/>
                              <a:gd name="connsiteY276" fmla="*/ 6353 h 9525"/>
                              <a:gd name="connsiteX277" fmla="*/ 10582 w 19050"/>
                              <a:gd name="connsiteY277" fmla="*/ 6353 h 9525"/>
                              <a:gd name="connsiteX278" fmla="*/ 10582 w 19050"/>
                              <a:gd name="connsiteY278" fmla="*/ 6353 h 9525"/>
                              <a:gd name="connsiteX279" fmla="*/ 10582 w 19050"/>
                              <a:gd name="connsiteY279" fmla="*/ 6353 h 9525"/>
                              <a:gd name="connsiteX280" fmla="*/ 10582 w 19050"/>
                              <a:gd name="connsiteY280" fmla="*/ 6353 h 9525"/>
                              <a:gd name="connsiteX281" fmla="*/ 10582 w 19050"/>
                              <a:gd name="connsiteY281" fmla="*/ 6353 h 9525"/>
                              <a:gd name="connsiteX282" fmla="*/ 10582 w 19050"/>
                              <a:gd name="connsiteY282" fmla="*/ 3172 h 9525"/>
                              <a:gd name="connsiteX283" fmla="*/ 10582 w 19050"/>
                              <a:gd name="connsiteY283" fmla="*/ 3172 h 9525"/>
                              <a:gd name="connsiteX284" fmla="*/ 10582 w 19050"/>
                              <a:gd name="connsiteY284" fmla="*/ 3172 h 9525"/>
                              <a:gd name="connsiteX285" fmla="*/ 10582 w 19050"/>
                              <a:gd name="connsiteY285" fmla="*/ 3172 h 9525"/>
                              <a:gd name="connsiteX286" fmla="*/ 10582 w 19050"/>
                              <a:gd name="connsiteY286" fmla="*/ 3172 h 9525"/>
                              <a:gd name="connsiteX287" fmla="*/ 10582 w 19050"/>
                              <a:gd name="connsiteY287" fmla="*/ 3172 h 9525"/>
                              <a:gd name="connsiteX288" fmla="*/ 10582 w 19050"/>
                              <a:gd name="connsiteY288" fmla="*/ 3172 h 9525"/>
                              <a:gd name="connsiteX289" fmla="*/ 10582 w 19050"/>
                              <a:gd name="connsiteY289" fmla="*/ 3172 h 9525"/>
                              <a:gd name="connsiteX290" fmla="*/ 10582 w 19050"/>
                              <a:gd name="connsiteY290" fmla="*/ 3172 h 9525"/>
                              <a:gd name="connsiteX291" fmla="*/ 10582 w 19050"/>
                              <a:gd name="connsiteY291" fmla="*/ 3172 h 9525"/>
                              <a:gd name="connsiteX292" fmla="*/ 10582 w 19050"/>
                              <a:gd name="connsiteY292" fmla="*/ 3172 h 9525"/>
                              <a:gd name="connsiteX293" fmla="*/ 10582 w 19050"/>
                              <a:gd name="connsiteY293" fmla="*/ 3172 h 9525"/>
                              <a:gd name="connsiteX294" fmla="*/ 10582 w 19050"/>
                              <a:gd name="connsiteY294" fmla="*/ 6353 h 9525"/>
                              <a:gd name="connsiteX295" fmla="*/ 11287 w 19050"/>
                              <a:gd name="connsiteY295" fmla="*/ 6353 h 9525"/>
                              <a:gd name="connsiteX296" fmla="*/ 11287 w 19050"/>
                              <a:gd name="connsiteY296" fmla="*/ 6353 h 9525"/>
                              <a:gd name="connsiteX297" fmla="*/ 11287 w 19050"/>
                              <a:gd name="connsiteY297" fmla="*/ 6353 h 9525"/>
                              <a:gd name="connsiteX298" fmla="*/ 11287 w 19050"/>
                              <a:gd name="connsiteY298" fmla="*/ 6353 h 9525"/>
                              <a:gd name="connsiteX299" fmla="*/ 11287 w 19050"/>
                              <a:gd name="connsiteY299" fmla="*/ 3172 h 9525"/>
                              <a:gd name="connsiteX300" fmla="*/ 11287 w 19050"/>
                              <a:gd name="connsiteY300" fmla="*/ 3172 h 9525"/>
                              <a:gd name="connsiteX301" fmla="*/ 11287 w 19050"/>
                              <a:gd name="connsiteY301" fmla="*/ 3172 h 9525"/>
                              <a:gd name="connsiteX302" fmla="*/ 11287 w 19050"/>
                              <a:gd name="connsiteY302" fmla="*/ 3172 h 9525"/>
                              <a:gd name="connsiteX303" fmla="*/ 11287 w 19050"/>
                              <a:gd name="connsiteY303" fmla="*/ 3172 h 9525"/>
                              <a:gd name="connsiteX304" fmla="*/ 11287 w 19050"/>
                              <a:gd name="connsiteY304" fmla="*/ 3172 h 9525"/>
                              <a:gd name="connsiteX305" fmla="*/ 11287 w 19050"/>
                              <a:gd name="connsiteY305" fmla="*/ 6353 h 9525"/>
                              <a:gd name="connsiteX306" fmla="*/ 11287 w 19050"/>
                              <a:gd name="connsiteY306" fmla="*/ 6353 h 9525"/>
                              <a:gd name="connsiteX307" fmla="*/ 11287 w 19050"/>
                              <a:gd name="connsiteY307" fmla="*/ 3172 h 9525"/>
                              <a:gd name="connsiteX308" fmla="*/ 11287 w 19050"/>
                              <a:gd name="connsiteY308" fmla="*/ 6353 h 9525"/>
                              <a:gd name="connsiteX309" fmla="*/ 11287 w 19050"/>
                              <a:gd name="connsiteY309" fmla="*/ 6353 h 9525"/>
                              <a:gd name="connsiteX310" fmla="*/ 11287 w 19050"/>
                              <a:gd name="connsiteY310" fmla="*/ 6353 h 9525"/>
                              <a:gd name="connsiteX311" fmla="*/ 11287 w 19050"/>
                              <a:gd name="connsiteY311" fmla="*/ 6353 h 9525"/>
                              <a:gd name="connsiteX312" fmla="*/ 11287 w 19050"/>
                              <a:gd name="connsiteY312" fmla="*/ 6353 h 9525"/>
                              <a:gd name="connsiteX313" fmla="*/ 11992 w 19050"/>
                              <a:gd name="connsiteY313" fmla="*/ 6353 h 9525"/>
                              <a:gd name="connsiteX314" fmla="*/ 11992 w 19050"/>
                              <a:gd name="connsiteY314" fmla="*/ 3172 h 9525"/>
                              <a:gd name="connsiteX315" fmla="*/ 11992 w 19050"/>
                              <a:gd name="connsiteY315" fmla="*/ 3172 h 9525"/>
                              <a:gd name="connsiteX316" fmla="*/ 11992 w 19050"/>
                              <a:gd name="connsiteY316" fmla="*/ 3172 h 9525"/>
                              <a:gd name="connsiteX317" fmla="*/ 11992 w 19050"/>
                              <a:gd name="connsiteY317" fmla="*/ 6353 h 9525"/>
                              <a:gd name="connsiteX318" fmla="*/ 11992 w 19050"/>
                              <a:gd name="connsiteY318" fmla="*/ 6353 h 9525"/>
                              <a:gd name="connsiteX319" fmla="*/ 11992 w 19050"/>
                              <a:gd name="connsiteY319" fmla="*/ 6353 h 9525"/>
                              <a:gd name="connsiteX320" fmla="*/ 11992 w 19050"/>
                              <a:gd name="connsiteY320" fmla="*/ 6353 h 9525"/>
                              <a:gd name="connsiteX321" fmla="*/ 11992 w 19050"/>
                              <a:gd name="connsiteY321" fmla="*/ 6353 h 9525"/>
                              <a:gd name="connsiteX322" fmla="*/ 11992 w 19050"/>
                              <a:gd name="connsiteY322" fmla="*/ 6353 h 9525"/>
                              <a:gd name="connsiteX323" fmla="*/ 11992 w 19050"/>
                              <a:gd name="connsiteY323" fmla="*/ 6353 h 9525"/>
                              <a:gd name="connsiteX324" fmla="*/ 11992 w 19050"/>
                              <a:gd name="connsiteY324" fmla="*/ 6353 h 9525"/>
                              <a:gd name="connsiteX325" fmla="*/ 11992 w 19050"/>
                              <a:gd name="connsiteY325" fmla="*/ 6353 h 9525"/>
                              <a:gd name="connsiteX326" fmla="*/ 11992 w 19050"/>
                              <a:gd name="connsiteY326" fmla="*/ 6353 h 9525"/>
                              <a:gd name="connsiteX327" fmla="*/ 11992 w 19050"/>
                              <a:gd name="connsiteY327" fmla="*/ 6353 h 9525"/>
                              <a:gd name="connsiteX328" fmla="*/ 11992 w 19050"/>
                              <a:gd name="connsiteY328" fmla="*/ 6353 h 9525"/>
                              <a:gd name="connsiteX329" fmla="*/ 11992 w 19050"/>
                              <a:gd name="connsiteY329" fmla="*/ 6353 h 9525"/>
                              <a:gd name="connsiteX330" fmla="*/ 11992 w 19050"/>
                              <a:gd name="connsiteY330" fmla="*/ 3172 h 9525"/>
                              <a:gd name="connsiteX331" fmla="*/ 11992 w 19050"/>
                              <a:gd name="connsiteY331" fmla="*/ 3172 h 9525"/>
                              <a:gd name="connsiteX332" fmla="*/ 11992 w 19050"/>
                              <a:gd name="connsiteY332" fmla="*/ 3172 h 9525"/>
                              <a:gd name="connsiteX333" fmla="*/ 12697 w 19050"/>
                              <a:gd name="connsiteY333" fmla="*/ 3172 h 9525"/>
                              <a:gd name="connsiteX334" fmla="*/ 12697 w 19050"/>
                              <a:gd name="connsiteY334" fmla="*/ 6353 h 9525"/>
                              <a:gd name="connsiteX335" fmla="*/ 12697 w 19050"/>
                              <a:gd name="connsiteY335" fmla="*/ 6353 h 9525"/>
                              <a:gd name="connsiteX336" fmla="*/ 12697 w 19050"/>
                              <a:gd name="connsiteY336" fmla="*/ 6353 h 9525"/>
                              <a:gd name="connsiteX337" fmla="*/ 12697 w 19050"/>
                              <a:gd name="connsiteY337" fmla="*/ 6353 h 9525"/>
                              <a:gd name="connsiteX338" fmla="*/ 12697 w 19050"/>
                              <a:gd name="connsiteY338" fmla="*/ 6353 h 9525"/>
                              <a:gd name="connsiteX339" fmla="*/ 12697 w 19050"/>
                              <a:gd name="connsiteY339" fmla="*/ 3172 h 9525"/>
                              <a:gd name="connsiteX340" fmla="*/ 12697 w 19050"/>
                              <a:gd name="connsiteY340" fmla="*/ 3172 h 9525"/>
                              <a:gd name="connsiteX341" fmla="*/ 12697 w 19050"/>
                              <a:gd name="connsiteY341" fmla="*/ 3172 h 9525"/>
                              <a:gd name="connsiteX342" fmla="*/ 12697 w 19050"/>
                              <a:gd name="connsiteY342" fmla="*/ 3172 h 9525"/>
                              <a:gd name="connsiteX343" fmla="*/ 12697 w 19050"/>
                              <a:gd name="connsiteY343" fmla="*/ 3172 h 9525"/>
                              <a:gd name="connsiteX344" fmla="*/ 12697 w 19050"/>
                              <a:gd name="connsiteY344" fmla="*/ 3172 h 9525"/>
                              <a:gd name="connsiteX345" fmla="*/ 12697 w 19050"/>
                              <a:gd name="connsiteY345" fmla="*/ 6353 h 9525"/>
                              <a:gd name="connsiteX346" fmla="*/ 12697 w 19050"/>
                              <a:gd name="connsiteY346" fmla="*/ 6353 h 9525"/>
                              <a:gd name="connsiteX347" fmla="*/ 12697 w 19050"/>
                              <a:gd name="connsiteY347" fmla="*/ 6353 h 9525"/>
                              <a:gd name="connsiteX348" fmla="*/ 12697 w 19050"/>
                              <a:gd name="connsiteY348" fmla="*/ 6353 h 9525"/>
                              <a:gd name="connsiteX349" fmla="*/ 12697 w 19050"/>
                              <a:gd name="connsiteY349" fmla="*/ 3172 h 9525"/>
                              <a:gd name="connsiteX350" fmla="*/ 12697 w 19050"/>
                              <a:gd name="connsiteY350" fmla="*/ 3172 h 9525"/>
                              <a:gd name="connsiteX351" fmla="*/ 13402 w 19050"/>
                              <a:gd name="connsiteY351" fmla="*/ 3172 h 9525"/>
                              <a:gd name="connsiteX352" fmla="*/ 13402 w 19050"/>
                              <a:gd name="connsiteY352" fmla="*/ 3172 h 9525"/>
                              <a:gd name="connsiteX353" fmla="*/ 13402 w 19050"/>
                              <a:gd name="connsiteY353" fmla="*/ 3172 h 9525"/>
                              <a:gd name="connsiteX354" fmla="*/ 13402 w 19050"/>
                              <a:gd name="connsiteY354" fmla="*/ 3172 h 9525"/>
                              <a:gd name="connsiteX355" fmla="*/ 13402 w 19050"/>
                              <a:gd name="connsiteY355" fmla="*/ 3172 h 9525"/>
                              <a:gd name="connsiteX356" fmla="*/ 13402 w 19050"/>
                              <a:gd name="connsiteY356" fmla="*/ 3172 h 9525"/>
                              <a:gd name="connsiteX357" fmla="*/ 13402 w 19050"/>
                              <a:gd name="connsiteY357" fmla="*/ 3172 h 9525"/>
                              <a:gd name="connsiteX358" fmla="*/ 13402 w 19050"/>
                              <a:gd name="connsiteY358" fmla="*/ 3172 h 9525"/>
                              <a:gd name="connsiteX359" fmla="*/ 13402 w 19050"/>
                              <a:gd name="connsiteY359" fmla="*/ 6353 h 9525"/>
                              <a:gd name="connsiteX360" fmla="*/ 13402 w 19050"/>
                              <a:gd name="connsiteY360" fmla="*/ 6353 h 9525"/>
                              <a:gd name="connsiteX361" fmla="*/ 13402 w 19050"/>
                              <a:gd name="connsiteY361" fmla="*/ 6353 h 9525"/>
                              <a:gd name="connsiteX362" fmla="*/ 13402 w 19050"/>
                              <a:gd name="connsiteY362" fmla="*/ 6353 h 9525"/>
                              <a:gd name="connsiteX363" fmla="*/ 13402 w 19050"/>
                              <a:gd name="connsiteY363" fmla="*/ 6353 h 9525"/>
                              <a:gd name="connsiteX364" fmla="*/ 13402 w 19050"/>
                              <a:gd name="connsiteY364" fmla="*/ 6353 h 9525"/>
                              <a:gd name="connsiteX365" fmla="*/ 13402 w 19050"/>
                              <a:gd name="connsiteY365" fmla="*/ 3172 h 9525"/>
                              <a:gd name="connsiteX366" fmla="*/ 13402 w 19050"/>
                              <a:gd name="connsiteY366" fmla="*/ 3172 h 9525"/>
                              <a:gd name="connsiteX367" fmla="*/ 13402 w 19050"/>
                              <a:gd name="connsiteY367" fmla="*/ 3172 h 9525"/>
                              <a:gd name="connsiteX368" fmla="*/ 13402 w 19050"/>
                              <a:gd name="connsiteY368" fmla="*/ 3172 h 9525"/>
                              <a:gd name="connsiteX369" fmla="*/ 13402 w 19050"/>
                              <a:gd name="connsiteY369" fmla="*/ 3172 h 9525"/>
                              <a:gd name="connsiteX370" fmla="*/ 13402 w 19050"/>
                              <a:gd name="connsiteY370" fmla="*/ 3172 h 9525"/>
                              <a:gd name="connsiteX371" fmla="*/ 13402 w 19050"/>
                              <a:gd name="connsiteY371" fmla="*/ 3172 h 9525"/>
                              <a:gd name="connsiteX372" fmla="*/ 13402 w 19050"/>
                              <a:gd name="connsiteY372" fmla="*/ 3172 h 9525"/>
                              <a:gd name="connsiteX373" fmla="*/ 13402 w 19050"/>
                              <a:gd name="connsiteY373" fmla="*/ 3172 h 9525"/>
                              <a:gd name="connsiteX374" fmla="*/ 13402 w 19050"/>
                              <a:gd name="connsiteY374" fmla="*/ 3172 h 9525"/>
                              <a:gd name="connsiteX375" fmla="*/ 14106 w 19050"/>
                              <a:gd name="connsiteY375" fmla="*/ 3172 h 9525"/>
                              <a:gd name="connsiteX376" fmla="*/ 14106 w 19050"/>
                              <a:gd name="connsiteY376" fmla="*/ 3172 h 9525"/>
                              <a:gd name="connsiteX377" fmla="*/ 14106 w 19050"/>
                              <a:gd name="connsiteY377" fmla="*/ 6353 h 9525"/>
                              <a:gd name="connsiteX378" fmla="*/ 14106 w 19050"/>
                              <a:gd name="connsiteY378" fmla="*/ 6353 h 9525"/>
                              <a:gd name="connsiteX379" fmla="*/ 14106 w 19050"/>
                              <a:gd name="connsiteY379" fmla="*/ 6353 h 9525"/>
                              <a:gd name="connsiteX380" fmla="*/ 14106 w 19050"/>
                              <a:gd name="connsiteY380" fmla="*/ 3172 h 9525"/>
                              <a:gd name="connsiteX381" fmla="*/ 14106 w 19050"/>
                              <a:gd name="connsiteY381" fmla="*/ 3172 h 9525"/>
                              <a:gd name="connsiteX382" fmla="*/ 14106 w 19050"/>
                              <a:gd name="connsiteY382" fmla="*/ 3172 h 9525"/>
                              <a:gd name="connsiteX383" fmla="*/ 14106 w 19050"/>
                              <a:gd name="connsiteY383" fmla="*/ 3172 h 9525"/>
                              <a:gd name="connsiteX384" fmla="*/ 14106 w 19050"/>
                              <a:gd name="connsiteY384" fmla="*/ 6353 h 9525"/>
                              <a:gd name="connsiteX385" fmla="*/ 14106 w 19050"/>
                              <a:gd name="connsiteY385" fmla="*/ 6353 h 9525"/>
                              <a:gd name="connsiteX386" fmla="*/ 14106 w 19050"/>
                              <a:gd name="connsiteY386" fmla="*/ 6353 h 9525"/>
                              <a:gd name="connsiteX387" fmla="*/ 14106 w 19050"/>
                              <a:gd name="connsiteY387" fmla="*/ 6353 h 9525"/>
                              <a:gd name="connsiteX388" fmla="*/ 14106 w 19050"/>
                              <a:gd name="connsiteY388" fmla="*/ 6353 h 9525"/>
                              <a:gd name="connsiteX389" fmla="*/ 14106 w 19050"/>
                              <a:gd name="connsiteY389" fmla="*/ 3172 h 9525"/>
                              <a:gd name="connsiteX390" fmla="*/ 14106 w 19050"/>
                              <a:gd name="connsiteY390" fmla="*/ 3172 h 9525"/>
                              <a:gd name="connsiteX391" fmla="*/ 14106 w 19050"/>
                              <a:gd name="connsiteY391" fmla="*/ 6353 h 9525"/>
                              <a:gd name="connsiteX392" fmla="*/ 14106 w 19050"/>
                              <a:gd name="connsiteY392" fmla="*/ 3172 h 9525"/>
                              <a:gd name="connsiteX393" fmla="*/ 14821 w 19050"/>
                              <a:gd name="connsiteY393" fmla="*/ 6353 h 9525"/>
                              <a:gd name="connsiteX394" fmla="*/ 14821 w 19050"/>
                              <a:gd name="connsiteY394" fmla="*/ 6353 h 9525"/>
                              <a:gd name="connsiteX395" fmla="*/ 14821 w 19050"/>
                              <a:gd name="connsiteY395" fmla="*/ 6353 h 9525"/>
                              <a:gd name="connsiteX396" fmla="*/ 14821 w 19050"/>
                              <a:gd name="connsiteY396" fmla="*/ 6353 h 9525"/>
                              <a:gd name="connsiteX397" fmla="*/ 14821 w 19050"/>
                              <a:gd name="connsiteY397" fmla="*/ 6353 h 9525"/>
                              <a:gd name="connsiteX398" fmla="*/ 14821 w 19050"/>
                              <a:gd name="connsiteY398" fmla="*/ 6353 h 9525"/>
                              <a:gd name="connsiteX399" fmla="*/ 14821 w 19050"/>
                              <a:gd name="connsiteY399" fmla="*/ 6353 h 9525"/>
                              <a:gd name="connsiteX400" fmla="*/ 14821 w 19050"/>
                              <a:gd name="connsiteY400" fmla="*/ 3172 h 9525"/>
                              <a:gd name="connsiteX401" fmla="*/ 14821 w 19050"/>
                              <a:gd name="connsiteY401" fmla="*/ 3172 h 9525"/>
                              <a:gd name="connsiteX402" fmla="*/ 14821 w 19050"/>
                              <a:gd name="connsiteY402" fmla="*/ 6353 h 9525"/>
                              <a:gd name="connsiteX403" fmla="*/ 14821 w 19050"/>
                              <a:gd name="connsiteY403" fmla="*/ 6353 h 9525"/>
                              <a:gd name="connsiteX404" fmla="*/ 14821 w 19050"/>
                              <a:gd name="connsiteY404" fmla="*/ 6353 h 9525"/>
                              <a:gd name="connsiteX405" fmla="*/ 14821 w 19050"/>
                              <a:gd name="connsiteY405" fmla="*/ 9525 h 9525"/>
                              <a:gd name="connsiteX406" fmla="*/ 14821 w 19050"/>
                              <a:gd name="connsiteY406" fmla="*/ 6353 h 9525"/>
                              <a:gd name="connsiteX407" fmla="*/ 14821 w 19050"/>
                              <a:gd name="connsiteY407" fmla="*/ 6353 h 9525"/>
                              <a:gd name="connsiteX408" fmla="*/ 14821 w 19050"/>
                              <a:gd name="connsiteY408" fmla="*/ 6353 h 9525"/>
                              <a:gd name="connsiteX409" fmla="*/ 14821 w 19050"/>
                              <a:gd name="connsiteY409" fmla="*/ 6353 h 9525"/>
                              <a:gd name="connsiteX410" fmla="*/ 14821 w 19050"/>
                              <a:gd name="connsiteY410" fmla="*/ 6353 h 9525"/>
                              <a:gd name="connsiteX411" fmla="*/ 14821 w 19050"/>
                              <a:gd name="connsiteY411" fmla="*/ 6353 h 9525"/>
                              <a:gd name="connsiteX412" fmla="*/ 14821 w 19050"/>
                              <a:gd name="connsiteY412" fmla="*/ 6353 h 9525"/>
                              <a:gd name="connsiteX413" fmla="*/ 15526 w 19050"/>
                              <a:gd name="connsiteY413" fmla="*/ 6353 h 9525"/>
                              <a:gd name="connsiteX414" fmla="*/ 15526 w 19050"/>
                              <a:gd name="connsiteY414" fmla="*/ 6353 h 9525"/>
                              <a:gd name="connsiteX415" fmla="*/ 15526 w 19050"/>
                              <a:gd name="connsiteY415" fmla="*/ 6353 h 9525"/>
                              <a:gd name="connsiteX416" fmla="*/ 15526 w 19050"/>
                              <a:gd name="connsiteY416" fmla="*/ 6353 h 9525"/>
                              <a:gd name="connsiteX417" fmla="*/ 15526 w 19050"/>
                              <a:gd name="connsiteY417" fmla="*/ 6353 h 9525"/>
                              <a:gd name="connsiteX418" fmla="*/ 15526 w 19050"/>
                              <a:gd name="connsiteY418" fmla="*/ 6353 h 9525"/>
                              <a:gd name="connsiteX419" fmla="*/ 15526 w 19050"/>
                              <a:gd name="connsiteY419" fmla="*/ 6353 h 9525"/>
                              <a:gd name="connsiteX420" fmla="*/ 15526 w 19050"/>
                              <a:gd name="connsiteY420" fmla="*/ 3172 h 9525"/>
                              <a:gd name="connsiteX421" fmla="*/ 15526 w 19050"/>
                              <a:gd name="connsiteY421" fmla="*/ 6353 h 9525"/>
                              <a:gd name="connsiteX422" fmla="*/ 15526 w 19050"/>
                              <a:gd name="connsiteY422" fmla="*/ 6353 h 9525"/>
                              <a:gd name="connsiteX423" fmla="*/ 15526 w 19050"/>
                              <a:gd name="connsiteY423" fmla="*/ 6353 h 9525"/>
                              <a:gd name="connsiteX424" fmla="*/ 15526 w 19050"/>
                              <a:gd name="connsiteY424" fmla="*/ 6353 h 9525"/>
                              <a:gd name="connsiteX425" fmla="*/ 15526 w 19050"/>
                              <a:gd name="connsiteY425" fmla="*/ 6353 h 9525"/>
                              <a:gd name="connsiteX426" fmla="*/ 15526 w 19050"/>
                              <a:gd name="connsiteY426" fmla="*/ 6353 h 9525"/>
                              <a:gd name="connsiteX427" fmla="*/ 15526 w 19050"/>
                              <a:gd name="connsiteY427" fmla="*/ 6353 h 9525"/>
                              <a:gd name="connsiteX428" fmla="*/ 15526 w 19050"/>
                              <a:gd name="connsiteY428" fmla="*/ 6353 h 9525"/>
                              <a:gd name="connsiteX429" fmla="*/ 15526 w 19050"/>
                              <a:gd name="connsiteY429" fmla="*/ 6353 h 9525"/>
                              <a:gd name="connsiteX430" fmla="*/ 15526 w 19050"/>
                              <a:gd name="connsiteY430" fmla="*/ 3172 h 9525"/>
                              <a:gd name="connsiteX431" fmla="*/ 16231 w 19050"/>
                              <a:gd name="connsiteY431" fmla="*/ 3172 h 9525"/>
                              <a:gd name="connsiteX432" fmla="*/ 16231 w 19050"/>
                              <a:gd name="connsiteY432" fmla="*/ 6353 h 9525"/>
                              <a:gd name="connsiteX433" fmla="*/ 16231 w 19050"/>
                              <a:gd name="connsiteY433" fmla="*/ 6353 h 9525"/>
                              <a:gd name="connsiteX434" fmla="*/ 16231 w 19050"/>
                              <a:gd name="connsiteY434" fmla="*/ 6353 h 9525"/>
                              <a:gd name="connsiteX435" fmla="*/ 16231 w 19050"/>
                              <a:gd name="connsiteY435" fmla="*/ 6353 h 9525"/>
                              <a:gd name="connsiteX436" fmla="*/ 16231 w 19050"/>
                              <a:gd name="connsiteY436" fmla="*/ 3172 h 9525"/>
                              <a:gd name="connsiteX437" fmla="*/ 16231 w 19050"/>
                              <a:gd name="connsiteY437" fmla="*/ 3172 h 9525"/>
                              <a:gd name="connsiteX438" fmla="*/ 16231 w 19050"/>
                              <a:gd name="connsiteY438" fmla="*/ 6353 h 9525"/>
                              <a:gd name="connsiteX439" fmla="*/ 16231 w 19050"/>
                              <a:gd name="connsiteY439" fmla="*/ 6353 h 9525"/>
                              <a:gd name="connsiteX440" fmla="*/ 16231 w 19050"/>
                              <a:gd name="connsiteY440" fmla="*/ 6353 h 9525"/>
                              <a:gd name="connsiteX441" fmla="*/ 16231 w 19050"/>
                              <a:gd name="connsiteY441" fmla="*/ 6353 h 9525"/>
                              <a:gd name="connsiteX442" fmla="*/ 16231 w 19050"/>
                              <a:gd name="connsiteY442" fmla="*/ 6353 h 9525"/>
                              <a:gd name="connsiteX443" fmla="*/ 16231 w 19050"/>
                              <a:gd name="connsiteY443" fmla="*/ 6353 h 9525"/>
                              <a:gd name="connsiteX444" fmla="*/ 16231 w 19050"/>
                              <a:gd name="connsiteY444" fmla="*/ 6353 h 9525"/>
                              <a:gd name="connsiteX445" fmla="*/ 16231 w 19050"/>
                              <a:gd name="connsiteY445" fmla="*/ 3172 h 9525"/>
                              <a:gd name="connsiteX446" fmla="*/ 16231 w 19050"/>
                              <a:gd name="connsiteY446" fmla="*/ 3172 h 9525"/>
                              <a:gd name="connsiteX447" fmla="*/ 16231 w 19050"/>
                              <a:gd name="connsiteY447" fmla="*/ 3172 h 9525"/>
                              <a:gd name="connsiteX448" fmla="*/ 16231 w 19050"/>
                              <a:gd name="connsiteY448" fmla="*/ 6353 h 9525"/>
                              <a:gd name="connsiteX449" fmla="*/ 16936 w 19050"/>
                              <a:gd name="connsiteY449" fmla="*/ 6353 h 9525"/>
                              <a:gd name="connsiteX450" fmla="*/ 16936 w 19050"/>
                              <a:gd name="connsiteY450" fmla="*/ 6353 h 9525"/>
                              <a:gd name="connsiteX451" fmla="*/ 16936 w 19050"/>
                              <a:gd name="connsiteY451" fmla="*/ 6353 h 9525"/>
                              <a:gd name="connsiteX452" fmla="*/ 16936 w 19050"/>
                              <a:gd name="connsiteY452" fmla="*/ 6353 h 9525"/>
                              <a:gd name="connsiteX453" fmla="*/ 16936 w 19050"/>
                              <a:gd name="connsiteY453" fmla="*/ 6353 h 9525"/>
                              <a:gd name="connsiteX454" fmla="*/ 16936 w 19050"/>
                              <a:gd name="connsiteY454" fmla="*/ 6353 h 9525"/>
                              <a:gd name="connsiteX455" fmla="*/ 16936 w 19050"/>
                              <a:gd name="connsiteY455" fmla="*/ 6353 h 9525"/>
                              <a:gd name="connsiteX456" fmla="*/ 16936 w 19050"/>
                              <a:gd name="connsiteY456" fmla="*/ 6353 h 9525"/>
                              <a:gd name="connsiteX457" fmla="*/ 16936 w 19050"/>
                              <a:gd name="connsiteY457" fmla="*/ 6353 h 9525"/>
                              <a:gd name="connsiteX458" fmla="*/ 16936 w 19050"/>
                              <a:gd name="connsiteY458" fmla="*/ 6353 h 9525"/>
                              <a:gd name="connsiteX459" fmla="*/ 16936 w 19050"/>
                              <a:gd name="connsiteY459" fmla="*/ 6353 h 9525"/>
                              <a:gd name="connsiteX460" fmla="*/ 16936 w 19050"/>
                              <a:gd name="connsiteY460" fmla="*/ 3172 h 9525"/>
                              <a:gd name="connsiteX461" fmla="*/ 16936 w 19050"/>
                              <a:gd name="connsiteY461" fmla="*/ 3172 h 9525"/>
                              <a:gd name="connsiteX462" fmla="*/ 16936 w 19050"/>
                              <a:gd name="connsiteY462" fmla="*/ 6353 h 9525"/>
                              <a:gd name="connsiteX463" fmla="*/ 16936 w 19050"/>
                              <a:gd name="connsiteY463" fmla="*/ 6353 h 9525"/>
                              <a:gd name="connsiteX464" fmla="*/ 16936 w 19050"/>
                              <a:gd name="connsiteY464" fmla="*/ 6353 h 9525"/>
                              <a:gd name="connsiteX465" fmla="*/ 16936 w 19050"/>
                              <a:gd name="connsiteY465" fmla="*/ 6353 h 9525"/>
                              <a:gd name="connsiteX466" fmla="*/ 16936 w 19050"/>
                              <a:gd name="connsiteY466" fmla="*/ 3172 h 9525"/>
                              <a:gd name="connsiteX467" fmla="*/ 17640 w 19050"/>
                              <a:gd name="connsiteY467" fmla="*/ 6353 h 9525"/>
                              <a:gd name="connsiteX468" fmla="*/ 17640 w 19050"/>
                              <a:gd name="connsiteY468" fmla="*/ 6353 h 9525"/>
                              <a:gd name="connsiteX469" fmla="*/ 17640 w 19050"/>
                              <a:gd name="connsiteY469" fmla="*/ 6353 h 9525"/>
                              <a:gd name="connsiteX470" fmla="*/ 17640 w 19050"/>
                              <a:gd name="connsiteY470" fmla="*/ 6353 h 9525"/>
                              <a:gd name="connsiteX471" fmla="*/ 17640 w 19050"/>
                              <a:gd name="connsiteY471" fmla="*/ 6353 h 9525"/>
                              <a:gd name="connsiteX472" fmla="*/ 17640 w 19050"/>
                              <a:gd name="connsiteY472" fmla="*/ 6353 h 9525"/>
                              <a:gd name="connsiteX473" fmla="*/ 17640 w 19050"/>
                              <a:gd name="connsiteY473" fmla="*/ 3172 h 9525"/>
                              <a:gd name="connsiteX474" fmla="*/ 17640 w 19050"/>
                              <a:gd name="connsiteY474" fmla="*/ 3172 h 9525"/>
                              <a:gd name="connsiteX475" fmla="*/ 17640 w 19050"/>
                              <a:gd name="connsiteY475" fmla="*/ 3172 h 9525"/>
                              <a:gd name="connsiteX476" fmla="*/ 17640 w 19050"/>
                              <a:gd name="connsiteY476" fmla="*/ 3172 h 9525"/>
                              <a:gd name="connsiteX477" fmla="*/ 17640 w 19050"/>
                              <a:gd name="connsiteY477" fmla="*/ 3172 h 9525"/>
                              <a:gd name="connsiteX478" fmla="*/ 17640 w 19050"/>
                              <a:gd name="connsiteY478" fmla="*/ 3172 h 9525"/>
                              <a:gd name="connsiteX479" fmla="*/ 17640 w 19050"/>
                              <a:gd name="connsiteY479" fmla="*/ 3172 h 9525"/>
                              <a:gd name="connsiteX480" fmla="*/ 17640 w 19050"/>
                              <a:gd name="connsiteY480" fmla="*/ 3172 h 9525"/>
                              <a:gd name="connsiteX481" fmla="*/ 17640 w 19050"/>
                              <a:gd name="connsiteY481" fmla="*/ 3172 h 9525"/>
                              <a:gd name="connsiteX482" fmla="*/ 17640 w 19050"/>
                              <a:gd name="connsiteY482" fmla="*/ 3172 h 9525"/>
                              <a:gd name="connsiteX483" fmla="*/ 17640 w 19050"/>
                              <a:gd name="connsiteY483" fmla="*/ 3172 h 9525"/>
                              <a:gd name="connsiteX484" fmla="*/ 17640 w 19050"/>
                              <a:gd name="connsiteY484" fmla="*/ 3172 h 9525"/>
                              <a:gd name="connsiteX485" fmla="*/ 17640 w 19050"/>
                              <a:gd name="connsiteY485" fmla="*/ 3172 h 9525"/>
                              <a:gd name="connsiteX486" fmla="*/ 17640 w 19050"/>
                              <a:gd name="connsiteY486" fmla="*/ 6353 h 9525"/>
                              <a:gd name="connsiteX487" fmla="*/ 18345 w 19050"/>
                              <a:gd name="connsiteY487" fmla="*/ 6353 h 9525"/>
                              <a:gd name="connsiteX488" fmla="*/ 18345 w 19050"/>
                              <a:gd name="connsiteY488" fmla="*/ 6353 h 9525"/>
                              <a:gd name="connsiteX489" fmla="*/ 18345 w 19050"/>
                              <a:gd name="connsiteY489" fmla="*/ 6353 h 9525"/>
                              <a:gd name="connsiteX490" fmla="*/ 18345 w 19050"/>
                              <a:gd name="connsiteY490" fmla="*/ 6353 h 9525"/>
                              <a:gd name="connsiteX491" fmla="*/ 18345 w 19050"/>
                              <a:gd name="connsiteY491" fmla="*/ 6353 h 9525"/>
                              <a:gd name="connsiteX492" fmla="*/ 18345 w 19050"/>
                              <a:gd name="connsiteY492" fmla="*/ 3172 h 9525"/>
                              <a:gd name="connsiteX493" fmla="*/ 18345 w 19050"/>
                              <a:gd name="connsiteY493" fmla="*/ 3172 h 9525"/>
                              <a:gd name="connsiteX494" fmla="*/ 18345 w 19050"/>
                              <a:gd name="connsiteY494" fmla="*/ 3172 h 9525"/>
                              <a:gd name="connsiteX495" fmla="*/ 18345 w 19050"/>
                              <a:gd name="connsiteY495" fmla="*/ 3172 h 9525"/>
                              <a:gd name="connsiteX496" fmla="*/ 18345 w 19050"/>
                              <a:gd name="connsiteY496" fmla="*/ 3172 h 9525"/>
                              <a:gd name="connsiteX497" fmla="*/ 18345 w 19050"/>
                              <a:gd name="connsiteY497" fmla="*/ 6353 h 9525"/>
                              <a:gd name="connsiteX498" fmla="*/ 18345 w 19050"/>
                              <a:gd name="connsiteY498" fmla="*/ 6353 h 9525"/>
                              <a:gd name="connsiteX499" fmla="*/ 18345 w 19050"/>
                              <a:gd name="connsiteY499" fmla="*/ 3172 h 9525"/>
                              <a:gd name="connsiteX500" fmla="*/ 18345 w 19050"/>
                              <a:gd name="connsiteY500" fmla="*/ 3172 h 9525"/>
                              <a:gd name="connsiteX501" fmla="*/ 18345 w 19050"/>
                              <a:gd name="connsiteY501" fmla="*/ 6353 h 9525"/>
                              <a:gd name="connsiteX502" fmla="*/ 18345 w 19050"/>
                              <a:gd name="connsiteY502" fmla="*/ 6353 h 9525"/>
                              <a:gd name="connsiteX503" fmla="*/ 18345 w 19050"/>
                              <a:gd name="connsiteY503" fmla="*/ 6353 h 9525"/>
                              <a:gd name="connsiteX504" fmla="*/ 18345 w 19050"/>
                              <a:gd name="connsiteY504" fmla="*/ 6353 h 9525"/>
                              <a:gd name="connsiteX505" fmla="*/ 19050 w 19050"/>
                              <a:gd name="connsiteY505" fmla="*/ 3172 h 9525"/>
                              <a:gd name="connsiteX506" fmla="*/ 19050 w 19050"/>
                              <a:gd name="connsiteY506" fmla="*/ 0 h 9525"/>
                              <a:gd name="connsiteX507" fmla="*/ 19050 w 19050"/>
                              <a:gd name="connsiteY507" fmla="*/ 3172 h 9525"/>
                              <a:gd name="connsiteX508" fmla="*/ 19050 w 19050"/>
                              <a:gd name="connsiteY508" fmla="*/ 3172 h 9525"/>
                              <a:gd name="connsiteX509" fmla="*/ 19050 w 19050"/>
                              <a:gd name="connsiteY509" fmla="*/ 3172 h 9525"/>
                              <a:gd name="connsiteX510" fmla="*/ 19050 w 19050"/>
                              <a:gd name="connsiteY510" fmla="*/ 6353 h 9525"/>
                              <a:gd name="connsiteX511" fmla="*/ 19050 w 19050"/>
                              <a:gd name="connsiteY511" fmla="*/ 635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19050" h="9525">
                                <a:moveTo>
                                  <a:pt x="0" y="3172"/>
                                </a:moveTo>
                                <a:lnTo>
                                  <a:pt x="0" y="6353"/>
                                </a:lnTo>
                                <a:lnTo>
                                  <a:pt x="0" y="6353"/>
                                </a:lnTo>
                                <a:lnTo>
                                  <a:pt x="0" y="3172"/>
                                </a:lnTo>
                                <a:lnTo>
                                  <a:pt x="0" y="3172"/>
                                </a:lnTo>
                                <a:lnTo>
                                  <a:pt x="0" y="3172"/>
                                </a:lnTo>
                                <a:lnTo>
                                  <a:pt x="0" y="3172"/>
                                </a:lnTo>
                                <a:lnTo>
                                  <a:pt x="0" y="3172"/>
                                </a:lnTo>
                                <a:lnTo>
                                  <a:pt x="0" y="3172"/>
                                </a:lnTo>
                                <a:lnTo>
                                  <a:pt x="0" y="3172"/>
                                </a:lnTo>
                                <a:lnTo>
                                  <a:pt x="0" y="3172"/>
                                </a:lnTo>
                                <a:lnTo>
                                  <a:pt x="705" y="3172"/>
                                </a:lnTo>
                                <a:lnTo>
                                  <a:pt x="705" y="3172"/>
                                </a:lnTo>
                                <a:lnTo>
                                  <a:pt x="705" y="3172"/>
                                </a:lnTo>
                                <a:lnTo>
                                  <a:pt x="705" y="3172"/>
                                </a:lnTo>
                                <a:lnTo>
                                  <a:pt x="705" y="6353"/>
                                </a:lnTo>
                                <a:lnTo>
                                  <a:pt x="705" y="6353"/>
                                </a:lnTo>
                                <a:lnTo>
                                  <a:pt x="705" y="6353"/>
                                </a:lnTo>
                                <a:lnTo>
                                  <a:pt x="705" y="6353"/>
                                </a:lnTo>
                                <a:lnTo>
                                  <a:pt x="705" y="6353"/>
                                </a:lnTo>
                                <a:lnTo>
                                  <a:pt x="705" y="6353"/>
                                </a:lnTo>
                                <a:lnTo>
                                  <a:pt x="705" y="6353"/>
                                </a:lnTo>
                                <a:lnTo>
                                  <a:pt x="705" y="3172"/>
                                </a:lnTo>
                                <a:lnTo>
                                  <a:pt x="705" y="3172"/>
                                </a:lnTo>
                                <a:lnTo>
                                  <a:pt x="705" y="6353"/>
                                </a:lnTo>
                                <a:lnTo>
                                  <a:pt x="705" y="6353"/>
                                </a:lnTo>
                                <a:lnTo>
                                  <a:pt x="705" y="6353"/>
                                </a:lnTo>
                                <a:lnTo>
                                  <a:pt x="705" y="3172"/>
                                </a:lnTo>
                                <a:lnTo>
                                  <a:pt x="705" y="3172"/>
                                </a:lnTo>
                                <a:lnTo>
                                  <a:pt x="1410" y="3172"/>
                                </a:lnTo>
                                <a:lnTo>
                                  <a:pt x="1410" y="3172"/>
                                </a:lnTo>
                                <a:lnTo>
                                  <a:pt x="1410" y="6353"/>
                                </a:lnTo>
                                <a:lnTo>
                                  <a:pt x="1410" y="3172"/>
                                </a:lnTo>
                                <a:lnTo>
                                  <a:pt x="1410" y="3172"/>
                                </a:lnTo>
                                <a:lnTo>
                                  <a:pt x="1410" y="3172"/>
                                </a:lnTo>
                                <a:lnTo>
                                  <a:pt x="1410" y="3172"/>
                                </a:lnTo>
                                <a:lnTo>
                                  <a:pt x="1410" y="6353"/>
                                </a:lnTo>
                                <a:lnTo>
                                  <a:pt x="1410" y="6353"/>
                                </a:lnTo>
                                <a:lnTo>
                                  <a:pt x="1410" y="6353"/>
                                </a:lnTo>
                                <a:lnTo>
                                  <a:pt x="1410" y="6353"/>
                                </a:lnTo>
                                <a:lnTo>
                                  <a:pt x="1410" y="3172"/>
                                </a:lnTo>
                                <a:lnTo>
                                  <a:pt x="1410" y="6353"/>
                                </a:lnTo>
                                <a:lnTo>
                                  <a:pt x="1410" y="3172"/>
                                </a:lnTo>
                                <a:lnTo>
                                  <a:pt x="1410" y="3172"/>
                                </a:lnTo>
                                <a:lnTo>
                                  <a:pt x="1410" y="3172"/>
                                </a:lnTo>
                                <a:lnTo>
                                  <a:pt x="1410" y="3172"/>
                                </a:lnTo>
                                <a:lnTo>
                                  <a:pt x="1410" y="3172"/>
                                </a:lnTo>
                                <a:lnTo>
                                  <a:pt x="1410" y="6353"/>
                                </a:lnTo>
                                <a:lnTo>
                                  <a:pt x="1410" y="6353"/>
                                </a:lnTo>
                                <a:lnTo>
                                  <a:pt x="2114" y="6353"/>
                                </a:lnTo>
                                <a:lnTo>
                                  <a:pt x="2114" y="6353"/>
                                </a:lnTo>
                                <a:lnTo>
                                  <a:pt x="2114" y="3172"/>
                                </a:lnTo>
                                <a:lnTo>
                                  <a:pt x="2114" y="3172"/>
                                </a:lnTo>
                                <a:lnTo>
                                  <a:pt x="2114" y="3172"/>
                                </a:lnTo>
                                <a:lnTo>
                                  <a:pt x="2114" y="3172"/>
                                </a:lnTo>
                                <a:lnTo>
                                  <a:pt x="2114" y="3172"/>
                                </a:lnTo>
                                <a:lnTo>
                                  <a:pt x="2114" y="3172"/>
                                </a:lnTo>
                                <a:lnTo>
                                  <a:pt x="2114" y="3172"/>
                                </a:lnTo>
                                <a:lnTo>
                                  <a:pt x="2114" y="6353"/>
                                </a:lnTo>
                                <a:lnTo>
                                  <a:pt x="2114" y="3172"/>
                                </a:lnTo>
                                <a:lnTo>
                                  <a:pt x="2114" y="6353"/>
                                </a:lnTo>
                                <a:lnTo>
                                  <a:pt x="2114" y="6353"/>
                                </a:lnTo>
                                <a:lnTo>
                                  <a:pt x="2114" y="6353"/>
                                </a:lnTo>
                                <a:lnTo>
                                  <a:pt x="2114" y="6353"/>
                                </a:lnTo>
                                <a:lnTo>
                                  <a:pt x="2114" y="3172"/>
                                </a:lnTo>
                                <a:lnTo>
                                  <a:pt x="2114" y="3172"/>
                                </a:lnTo>
                                <a:lnTo>
                                  <a:pt x="2114" y="3172"/>
                                </a:lnTo>
                                <a:lnTo>
                                  <a:pt x="2819" y="6353"/>
                                </a:lnTo>
                                <a:lnTo>
                                  <a:pt x="2819" y="6353"/>
                                </a:lnTo>
                                <a:lnTo>
                                  <a:pt x="2819" y="3172"/>
                                </a:lnTo>
                                <a:lnTo>
                                  <a:pt x="2819" y="3172"/>
                                </a:lnTo>
                                <a:lnTo>
                                  <a:pt x="2819" y="3172"/>
                                </a:lnTo>
                                <a:lnTo>
                                  <a:pt x="2819" y="3172"/>
                                </a:lnTo>
                                <a:lnTo>
                                  <a:pt x="2819" y="3172"/>
                                </a:lnTo>
                                <a:lnTo>
                                  <a:pt x="2819" y="3172"/>
                                </a:lnTo>
                                <a:lnTo>
                                  <a:pt x="2819" y="3172"/>
                                </a:lnTo>
                                <a:lnTo>
                                  <a:pt x="2819" y="3172"/>
                                </a:lnTo>
                                <a:lnTo>
                                  <a:pt x="2819" y="3172"/>
                                </a:lnTo>
                                <a:lnTo>
                                  <a:pt x="2819" y="3172"/>
                                </a:lnTo>
                                <a:lnTo>
                                  <a:pt x="2819" y="6353"/>
                                </a:lnTo>
                                <a:lnTo>
                                  <a:pt x="2819" y="6353"/>
                                </a:lnTo>
                                <a:lnTo>
                                  <a:pt x="2819" y="3172"/>
                                </a:lnTo>
                                <a:lnTo>
                                  <a:pt x="2819" y="3172"/>
                                </a:lnTo>
                                <a:lnTo>
                                  <a:pt x="2819" y="3172"/>
                                </a:lnTo>
                                <a:lnTo>
                                  <a:pt x="2819" y="6353"/>
                                </a:lnTo>
                                <a:lnTo>
                                  <a:pt x="3524" y="6353"/>
                                </a:lnTo>
                                <a:lnTo>
                                  <a:pt x="3524" y="6353"/>
                                </a:lnTo>
                                <a:lnTo>
                                  <a:pt x="3524" y="6353"/>
                                </a:lnTo>
                                <a:lnTo>
                                  <a:pt x="3524" y="6353"/>
                                </a:lnTo>
                                <a:lnTo>
                                  <a:pt x="3524" y="6353"/>
                                </a:lnTo>
                                <a:lnTo>
                                  <a:pt x="3524" y="6353"/>
                                </a:lnTo>
                                <a:lnTo>
                                  <a:pt x="3524" y="6353"/>
                                </a:lnTo>
                                <a:lnTo>
                                  <a:pt x="3524" y="6353"/>
                                </a:lnTo>
                                <a:lnTo>
                                  <a:pt x="3524" y="3172"/>
                                </a:lnTo>
                                <a:lnTo>
                                  <a:pt x="3524" y="6353"/>
                                </a:lnTo>
                                <a:lnTo>
                                  <a:pt x="3524" y="6353"/>
                                </a:lnTo>
                                <a:lnTo>
                                  <a:pt x="3524" y="6353"/>
                                </a:lnTo>
                                <a:lnTo>
                                  <a:pt x="3524" y="6353"/>
                                </a:lnTo>
                                <a:lnTo>
                                  <a:pt x="3524" y="6353"/>
                                </a:lnTo>
                                <a:lnTo>
                                  <a:pt x="3524" y="6353"/>
                                </a:lnTo>
                                <a:lnTo>
                                  <a:pt x="3524" y="6353"/>
                                </a:lnTo>
                                <a:lnTo>
                                  <a:pt x="3524" y="6353"/>
                                </a:lnTo>
                                <a:lnTo>
                                  <a:pt x="3524" y="6353"/>
                                </a:lnTo>
                                <a:lnTo>
                                  <a:pt x="4229" y="6353"/>
                                </a:lnTo>
                                <a:lnTo>
                                  <a:pt x="4229" y="6353"/>
                                </a:lnTo>
                                <a:lnTo>
                                  <a:pt x="4229" y="6353"/>
                                </a:lnTo>
                                <a:lnTo>
                                  <a:pt x="4229" y="6353"/>
                                </a:lnTo>
                                <a:lnTo>
                                  <a:pt x="4229" y="6353"/>
                                </a:lnTo>
                                <a:lnTo>
                                  <a:pt x="4229" y="6353"/>
                                </a:lnTo>
                                <a:lnTo>
                                  <a:pt x="4229" y="6353"/>
                                </a:lnTo>
                                <a:lnTo>
                                  <a:pt x="4229" y="3172"/>
                                </a:lnTo>
                                <a:lnTo>
                                  <a:pt x="4229" y="3172"/>
                                </a:lnTo>
                                <a:lnTo>
                                  <a:pt x="4229" y="3172"/>
                                </a:lnTo>
                                <a:lnTo>
                                  <a:pt x="4229" y="3172"/>
                                </a:lnTo>
                                <a:lnTo>
                                  <a:pt x="4229" y="3172"/>
                                </a:lnTo>
                                <a:lnTo>
                                  <a:pt x="4229" y="6353"/>
                                </a:lnTo>
                                <a:lnTo>
                                  <a:pt x="4229" y="6353"/>
                                </a:lnTo>
                                <a:lnTo>
                                  <a:pt x="4229" y="6353"/>
                                </a:lnTo>
                                <a:lnTo>
                                  <a:pt x="4229" y="6353"/>
                                </a:lnTo>
                                <a:lnTo>
                                  <a:pt x="4229" y="6353"/>
                                </a:lnTo>
                                <a:lnTo>
                                  <a:pt x="4229" y="6353"/>
                                </a:lnTo>
                                <a:lnTo>
                                  <a:pt x="4229" y="3172"/>
                                </a:lnTo>
                                <a:lnTo>
                                  <a:pt x="4229" y="3172"/>
                                </a:lnTo>
                                <a:lnTo>
                                  <a:pt x="4944" y="3172"/>
                                </a:lnTo>
                                <a:lnTo>
                                  <a:pt x="4944" y="3172"/>
                                </a:lnTo>
                                <a:lnTo>
                                  <a:pt x="4944" y="3172"/>
                                </a:lnTo>
                                <a:lnTo>
                                  <a:pt x="4944" y="3172"/>
                                </a:lnTo>
                                <a:lnTo>
                                  <a:pt x="4944" y="3172"/>
                                </a:lnTo>
                                <a:lnTo>
                                  <a:pt x="4944" y="6353"/>
                                </a:lnTo>
                                <a:lnTo>
                                  <a:pt x="4944" y="6353"/>
                                </a:lnTo>
                                <a:lnTo>
                                  <a:pt x="4944" y="6353"/>
                                </a:lnTo>
                                <a:lnTo>
                                  <a:pt x="4944" y="6353"/>
                                </a:lnTo>
                                <a:lnTo>
                                  <a:pt x="4944" y="6353"/>
                                </a:lnTo>
                                <a:lnTo>
                                  <a:pt x="4944" y="6353"/>
                                </a:lnTo>
                                <a:lnTo>
                                  <a:pt x="4944" y="3172"/>
                                </a:lnTo>
                                <a:lnTo>
                                  <a:pt x="4944" y="3172"/>
                                </a:lnTo>
                                <a:lnTo>
                                  <a:pt x="4944" y="6353"/>
                                </a:lnTo>
                                <a:lnTo>
                                  <a:pt x="4944" y="6353"/>
                                </a:lnTo>
                                <a:lnTo>
                                  <a:pt x="4944" y="3172"/>
                                </a:lnTo>
                                <a:lnTo>
                                  <a:pt x="4944" y="6353"/>
                                </a:lnTo>
                                <a:lnTo>
                                  <a:pt x="4944" y="6353"/>
                                </a:lnTo>
                                <a:lnTo>
                                  <a:pt x="5648" y="6353"/>
                                </a:lnTo>
                                <a:lnTo>
                                  <a:pt x="5648" y="6353"/>
                                </a:lnTo>
                                <a:lnTo>
                                  <a:pt x="5648" y="3172"/>
                                </a:lnTo>
                                <a:lnTo>
                                  <a:pt x="5648" y="3172"/>
                                </a:lnTo>
                                <a:lnTo>
                                  <a:pt x="5648" y="3172"/>
                                </a:lnTo>
                                <a:lnTo>
                                  <a:pt x="5648" y="6353"/>
                                </a:lnTo>
                                <a:lnTo>
                                  <a:pt x="5648" y="6353"/>
                                </a:lnTo>
                                <a:lnTo>
                                  <a:pt x="5648" y="6353"/>
                                </a:lnTo>
                                <a:lnTo>
                                  <a:pt x="5648" y="3172"/>
                                </a:lnTo>
                                <a:lnTo>
                                  <a:pt x="5648" y="3172"/>
                                </a:lnTo>
                                <a:lnTo>
                                  <a:pt x="5648" y="3172"/>
                                </a:lnTo>
                                <a:lnTo>
                                  <a:pt x="5648" y="3172"/>
                                </a:lnTo>
                                <a:lnTo>
                                  <a:pt x="5648" y="6353"/>
                                </a:lnTo>
                                <a:lnTo>
                                  <a:pt x="5648" y="6353"/>
                                </a:lnTo>
                                <a:lnTo>
                                  <a:pt x="5648" y="6353"/>
                                </a:lnTo>
                                <a:lnTo>
                                  <a:pt x="5648" y="6353"/>
                                </a:lnTo>
                                <a:lnTo>
                                  <a:pt x="5648" y="6353"/>
                                </a:lnTo>
                                <a:lnTo>
                                  <a:pt x="5648" y="6353"/>
                                </a:lnTo>
                                <a:lnTo>
                                  <a:pt x="5648" y="3172"/>
                                </a:lnTo>
                                <a:lnTo>
                                  <a:pt x="5648" y="6353"/>
                                </a:lnTo>
                                <a:lnTo>
                                  <a:pt x="5648" y="6353"/>
                                </a:lnTo>
                                <a:lnTo>
                                  <a:pt x="5648" y="6353"/>
                                </a:lnTo>
                                <a:lnTo>
                                  <a:pt x="5648" y="6353"/>
                                </a:lnTo>
                                <a:lnTo>
                                  <a:pt x="5648" y="6353"/>
                                </a:lnTo>
                                <a:lnTo>
                                  <a:pt x="6353" y="6353"/>
                                </a:lnTo>
                                <a:lnTo>
                                  <a:pt x="6353" y="6353"/>
                                </a:lnTo>
                                <a:lnTo>
                                  <a:pt x="6353" y="3172"/>
                                </a:lnTo>
                                <a:lnTo>
                                  <a:pt x="6353" y="3172"/>
                                </a:lnTo>
                                <a:lnTo>
                                  <a:pt x="6353" y="3172"/>
                                </a:lnTo>
                                <a:lnTo>
                                  <a:pt x="6353" y="3172"/>
                                </a:lnTo>
                                <a:lnTo>
                                  <a:pt x="6353" y="6353"/>
                                </a:lnTo>
                                <a:lnTo>
                                  <a:pt x="6353" y="3172"/>
                                </a:lnTo>
                                <a:lnTo>
                                  <a:pt x="6353" y="3172"/>
                                </a:lnTo>
                                <a:lnTo>
                                  <a:pt x="6353" y="3172"/>
                                </a:lnTo>
                                <a:lnTo>
                                  <a:pt x="6353" y="3172"/>
                                </a:lnTo>
                                <a:lnTo>
                                  <a:pt x="6353" y="6353"/>
                                </a:lnTo>
                                <a:lnTo>
                                  <a:pt x="6353" y="6353"/>
                                </a:lnTo>
                                <a:lnTo>
                                  <a:pt x="6353" y="6353"/>
                                </a:lnTo>
                                <a:lnTo>
                                  <a:pt x="6353" y="6353"/>
                                </a:lnTo>
                                <a:lnTo>
                                  <a:pt x="6353" y="6353"/>
                                </a:lnTo>
                                <a:lnTo>
                                  <a:pt x="6353" y="6353"/>
                                </a:lnTo>
                                <a:lnTo>
                                  <a:pt x="6353" y="6353"/>
                                </a:lnTo>
                                <a:lnTo>
                                  <a:pt x="7058" y="6353"/>
                                </a:lnTo>
                                <a:lnTo>
                                  <a:pt x="7058" y="6353"/>
                                </a:lnTo>
                                <a:lnTo>
                                  <a:pt x="7058" y="6353"/>
                                </a:lnTo>
                                <a:lnTo>
                                  <a:pt x="7058" y="6353"/>
                                </a:lnTo>
                                <a:lnTo>
                                  <a:pt x="7058" y="6353"/>
                                </a:lnTo>
                                <a:lnTo>
                                  <a:pt x="7058" y="6353"/>
                                </a:lnTo>
                                <a:lnTo>
                                  <a:pt x="7058" y="3172"/>
                                </a:lnTo>
                                <a:lnTo>
                                  <a:pt x="7058" y="3172"/>
                                </a:lnTo>
                                <a:lnTo>
                                  <a:pt x="7058" y="3172"/>
                                </a:lnTo>
                                <a:lnTo>
                                  <a:pt x="7058" y="3172"/>
                                </a:lnTo>
                                <a:lnTo>
                                  <a:pt x="7058" y="6353"/>
                                </a:lnTo>
                                <a:lnTo>
                                  <a:pt x="7058" y="6353"/>
                                </a:lnTo>
                                <a:lnTo>
                                  <a:pt x="7058" y="6353"/>
                                </a:lnTo>
                                <a:lnTo>
                                  <a:pt x="7058" y="6353"/>
                                </a:lnTo>
                                <a:lnTo>
                                  <a:pt x="7058" y="6353"/>
                                </a:lnTo>
                                <a:lnTo>
                                  <a:pt x="7058" y="6353"/>
                                </a:lnTo>
                                <a:lnTo>
                                  <a:pt x="7058" y="6353"/>
                                </a:lnTo>
                                <a:lnTo>
                                  <a:pt x="7058" y="6353"/>
                                </a:lnTo>
                                <a:lnTo>
                                  <a:pt x="7058" y="6353"/>
                                </a:lnTo>
                                <a:lnTo>
                                  <a:pt x="7058" y="6353"/>
                                </a:lnTo>
                                <a:lnTo>
                                  <a:pt x="7763" y="6353"/>
                                </a:lnTo>
                                <a:lnTo>
                                  <a:pt x="7763" y="6353"/>
                                </a:lnTo>
                                <a:lnTo>
                                  <a:pt x="7763" y="6353"/>
                                </a:lnTo>
                                <a:lnTo>
                                  <a:pt x="7763" y="6353"/>
                                </a:lnTo>
                                <a:lnTo>
                                  <a:pt x="7763" y="6353"/>
                                </a:lnTo>
                                <a:lnTo>
                                  <a:pt x="7763" y="6353"/>
                                </a:lnTo>
                                <a:lnTo>
                                  <a:pt x="7763" y="3172"/>
                                </a:lnTo>
                                <a:lnTo>
                                  <a:pt x="7763" y="3172"/>
                                </a:lnTo>
                                <a:lnTo>
                                  <a:pt x="7763" y="3172"/>
                                </a:lnTo>
                                <a:lnTo>
                                  <a:pt x="7763" y="3172"/>
                                </a:lnTo>
                                <a:lnTo>
                                  <a:pt x="7763" y="6353"/>
                                </a:lnTo>
                                <a:lnTo>
                                  <a:pt x="7763" y="6353"/>
                                </a:lnTo>
                                <a:lnTo>
                                  <a:pt x="7763" y="6353"/>
                                </a:lnTo>
                                <a:lnTo>
                                  <a:pt x="7763" y="6353"/>
                                </a:lnTo>
                                <a:lnTo>
                                  <a:pt x="7763" y="6353"/>
                                </a:lnTo>
                                <a:lnTo>
                                  <a:pt x="7763" y="6353"/>
                                </a:lnTo>
                                <a:lnTo>
                                  <a:pt x="7763" y="6353"/>
                                </a:lnTo>
                                <a:lnTo>
                                  <a:pt x="7763" y="6353"/>
                                </a:lnTo>
                                <a:lnTo>
                                  <a:pt x="8468" y="6353"/>
                                </a:lnTo>
                                <a:lnTo>
                                  <a:pt x="8468" y="6353"/>
                                </a:lnTo>
                                <a:lnTo>
                                  <a:pt x="8468" y="6353"/>
                                </a:lnTo>
                                <a:lnTo>
                                  <a:pt x="8468" y="6353"/>
                                </a:lnTo>
                                <a:lnTo>
                                  <a:pt x="8468" y="6353"/>
                                </a:lnTo>
                                <a:lnTo>
                                  <a:pt x="8468" y="6353"/>
                                </a:lnTo>
                                <a:lnTo>
                                  <a:pt x="8468" y="3172"/>
                                </a:lnTo>
                                <a:lnTo>
                                  <a:pt x="8468" y="3172"/>
                                </a:lnTo>
                                <a:lnTo>
                                  <a:pt x="8468" y="3172"/>
                                </a:lnTo>
                                <a:lnTo>
                                  <a:pt x="8468" y="6353"/>
                                </a:lnTo>
                                <a:lnTo>
                                  <a:pt x="8468" y="6353"/>
                                </a:lnTo>
                                <a:lnTo>
                                  <a:pt x="8468" y="6353"/>
                                </a:lnTo>
                                <a:lnTo>
                                  <a:pt x="8468" y="6353"/>
                                </a:lnTo>
                                <a:lnTo>
                                  <a:pt x="8468" y="6353"/>
                                </a:lnTo>
                                <a:lnTo>
                                  <a:pt x="8468" y="6353"/>
                                </a:lnTo>
                                <a:lnTo>
                                  <a:pt x="8468" y="3172"/>
                                </a:lnTo>
                                <a:lnTo>
                                  <a:pt x="8468" y="3172"/>
                                </a:lnTo>
                                <a:lnTo>
                                  <a:pt x="8468" y="3172"/>
                                </a:lnTo>
                                <a:lnTo>
                                  <a:pt x="9173" y="3172"/>
                                </a:lnTo>
                                <a:lnTo>
                                  <a:pt x="9173" y="6353"/>
                                </a:lnTo>
                                <a:lnTo>
                                  <a:pt x="9173" y="6353"/>
                                </a:lnTo>
                                <a:lnTo>
                                  <a:pt x="9173" y="3172"/>
                                </a:lnTo>
                                <a:lnTo>
                                  <a:pt x="9173" y="3172"/>
                                </a:lnTo>
                                <a:lnTo>
                                  <a:pt x="9173" y="3172"/>
                                </a:lnTo>
                                <a:lnTo>
                                  <a:pt x="9173" y="3172"/>
                                </a:lnTo>
                                <a:lnTo>
                                  <a:pt x="9173" y="3172"/>
                                </a:lnTo>
                                <a:lnTo>
                                  <a:pt x="9173" y="3172"/>
                                </a:lnTo>
                                <a:lnTo>
                                  <a:pt x="9173" y="3172"/>
                                </a:lnTo>
                                <a:lnTo>
                                  <a:pt x="9173" y="3172"/>
                                </a:lnTo>
                                <a:lnTo>
                                  <a:pt x="9173" y="3172"/>
                                </a:lnTo>
                                <a:lnTo>
                                  <a:pt x="9173" y="3172"/>
                                </a:lnTo>
                                <a:lnTo>
                                  <a:pt x="9173" y="3172"/>
                                </a:lnTo>
                                <a:lnTo>
                                  <a:pt x="9173" y="6353"/>
                                </a:lnTo>
                                <a:lnTo>
                                  <a:pt x="9173" y="6353"/>
                                </a:lnTo>
                                <a:lnTo>
                                  <a:pt x="9173" y="6353"/>
                                </a:lnTo>
                                <a:lnTo>
                                  <a:pt x="9173" y="6353"/>
                                </a:lnTo>
                                <a:lnTo>
                                  <a:pt x="9877" y="6353"/>
                                </a:lnTo>
                                <a:lnTo>
                                  <a:pt x="9877" y="6353"/>
                                </a:lnTo>
                                <a:lnTo>
                                  <a:pt x="9877" y="6353"/>
                                </a:lnTo>
                                <a:lnTo>
                                  <a:pt x="9877" y="6353"/>
                                </a:lnTo>
                                <a:lnTo>
                                  <a:pt x="9877" y="6353"/>
                                </a:lnTo>
                                <a:lnTo>
                                  <a:pt x="9877" y="6353"/>
                                </a:lnTo>
                                <a:lnTo>
                                  <a:pt x="9877" y="3172"/>
                                </a:lnTo>
                                <a:lnTo>
                                  <a:pt x="9877" y="3172"/>
                                </a:lnTo>
                                <a:lnTo>
                                  <a:pt x="9877" y="6353"/>
                                </a:lnTo>
                                <a:lnTo>
                                  <a:pt x="9877" y="6353"/>
                                </a:lnTo>
                                <a:lnTo>
                                  <a:pt x="9877" y="6353"/>
                                </a:lnTo>
                                <a:lnTo>
                                  <a:pt x="9877" y="6353"/>
                                </a:lnTo>
                                <a:lnTo>
                                  <a:pt x="9877" y="3172"/>
                                </a:lnTo>
                                <a:lnTo>
                                  <a:pt x="9877" y="3172"/>
                                </a:lnTo>
                                <a:lnTo>
                                  <a:pt x="9877" y="3172"/>
                                </a:lnTo>
                                <a:lnTo>
                                  <a:pt x="9877" y="6353"/>
                                </a:lnTo>
                                <a:lnTo>
                                  <a:pt x="9877" y="6353"/>
                                </a:lnTo>
                                <a:lnTo>
                                  <a:pt x="9877" y="6353"/>
                                </a:lnTo>
                                <a:lnTo>
                                  <a:pt x="9877" y="3172"/>
                                </a:lnTo>
                                <a:lnTo>
                                  <a:pt x="9877" y="6353"/>
                                </a:lnTo>
                                <a:lnTo>
                                  <a:pt x="10582" y="6353"/>
                                </a:lnTo>
                                <a:lnTo>
                                  <a:pt x="10582" y="6353"/>
                                </a:lnTo>
                                <a:lnTo>
                                  <a:pt x="10582" y="6353"/>
                                </a:lnTo>
                                <a:lnTo>
                                  <a:pt x="10582" y="6353"/>
                                </a:lnTo>
                                <a:lnTo>
                                  <a:pt x="10582" y="6353"/>
                                </a:lnTo>
                                <a:lnTo>
                                  <a:pt x="10582" y="3172"/>
                                </a:lnTo>
                                <a:lnTo>
                                  <a:pt x="10582" y="3172"/>
                                </a:lnTo>
                                <a:lnTo>
                                  <a:pt x="10582" y="3172"/>
                                </a:lnTo>
                                <a:lnTo>
                                  <a:pt x="10582" y="3172"/>
                                </a:lnTo>
                                <a:lnTo>
                                  <a:pt x="10582" y="3172"/>
                                </a:lnTo>
                                <a:lnTo>
                                  <a:pt x="10582" y="3172"/>
                                </a:lnTo>
                                <a:lnTo>
                                  <a:pt x="10582" y="3172"/>
                                </a:lnTo>
                                <a:lnTo>
                                  <a:pt x="10582" y="3172"/>
                                </a:lnTo>
                                <a:lnTo>
                                  <a:pt x="10582" y="3172"/>
                                </a:lnTo>
                                <a:lnTo>
                                  <a:pt x="10582" y="3172"/>
                                </a:lnTo>
                                <a:lnTo>
                                  <a:pt x="10582" y="3172"/>
                                </a:lnTo>
                                <a:lnTo>
                                  <a:pt x="10582" y="3172"/>
                                </a:lnTo>
                                <a:lnTo>
                                  <a:pt x="10582" y="6353"/>
                                </a:lnTo>
                                <a:lnTo>
                                  <a:pt x="11287" y="6353"/>
                                </a:lnTo>
                                <a:lnTo>
                                  <a:pt x="11287" y="6353"/>
                                </a:lnTo>
                                <a:lnTo>
                                  <a:pt x="11287" y="6353"/>
                                </a:lnTo>
                                <a:lnTo>
                                  <a:pt x="11287" y="6353"/>
                                </a:lnTo>
                                <a:lnTo>
                                  <a:pt x="11287" y="3172"/>
                                </a:lnTo>
                                <a:lnTo>
                                  <a:pt x="11287" y="3172"/>
                                </a:lnTo>
                                <a:lnTo>
                                  <a:pt x="11287" y="3172"/>
                                </a:lnTo>
                                <a:lnTo>
                                  <a:pt x="11287" y="3172"/>
                                </a:lnTo>
                                <a:lnTo>
                                  <a:pt x="11287" y="3172"/>
                                </a:lnTo>
                                <a:lnTo>
                                  <a:pt x="11287" y="3172"/>
                                </a:lnTo>
                                <a:lnTo>
                                  <a:pt x="11287" y="6353"/>
                                </a:lnTo>
                                <a:lnTo>
                                  <a:pt x="11287" y="6353"/>
                                </a:lnTo>
                                <a:lnTo>
                                  <a:pt x="11287" y="3172"/>
                                </a:lnTo>
                                <a:lnTo>
                                  <a:pt x="11287" y="6353"/>
                                </a:lnTo>
                                <a:lnTo>
                                  <a:pt x="11287" y="6353"/>
                                </a:lnTo>
                                <a:lnTo>
                                  <a:pt x="11287" y="6353"/>
                                </a:lnTo>
                                <a:lnTo>
                                  <a:pt x="11287" y="6353"/>
                                </a:lnTo>
                                <a:lnTo>
                                  <a:pt x="11287" y="6353"/>
                                </a:lnTo>
                                <a:lnTo>
                                  <a:pt x="11992" y="6353"/>
                                </a:lnTo>
                                <a:lnTo>
                                  <a:pt x="11992" y="3172"/>
                                </a:lnTo>
                                <a:lnTo>
                                  <a:pt x="11992" y="3172"/>
                                </a:lnTo>
                                <a:lnTo>
                                  <a:pt x="11992" y="3172"/>
                                </a:lnTo>
                                <a:lnTo>
                                  <a:pt x="11992" y="6353"/>
                                </a:lnTo>
                                <a:lnTo>
                                  <a:pt x="11992" y="6353"/>
                                </a:lnTo>
                                <a:lnTo>
                                  <a:pt x="11992" y="6353"/>
                                </a:lnTo>
                                <a:lnTo>
                                  <a:pt x="11992" y="6353"/>
                                </a:lnTo>
                                <a:lnTo>
                                  <a:pt x="11992" y="6353"/>
                                </a:lnTo>
                                <a:lnTo>
                                  <a:pt x="11992" y="6353"/>
                                </a:lnTo>
                                <a:lnTo>
                                  <a:pt x="11992" y="6353"/>
                                </a:lnTo>
                                <a:lnTo>
                                  <a:pt x="11992" y="6353"/>
                                </a:lnTo>
                                <a:lnTo>
                                  <a:pt x="11992" y="6353"/>
                                </a:lnTo>
                                <a:lnTo>
                                  <a:pt x="11992" y="6353"/>
                                </a:lnTo>
                                <a:lnTo>
                                  <a:pt x="11992" y="6353"/>
                                </a:lnTo>
                                <a:lnTo>
                                  <a:pt x="11992" y="6353"/>
                                </a:lnTo>
                                <a:lnTo>
                                  <a:pt x="11992" y="6353"/>
                                </a:lnTo>
                                <a:lnTo>
                                  <a:pt x="11992" y="3172"/>
                                </a:lnTo>
                                <a:lnTo>
                                  <a:pt x="11992" y="3172"/>
                                </a:lnTo>
                                <a:lnTo>
                                  <a:pt x="11992" y="3172"/>
                                </a:lnTo>
                                <a:lnTo>
                                  <a:pt x="12697" y="3172"/>
                                </a:lnTo>
                                <a:lnTo>
                                  <a:pt x="12697" y="6353"/>
                                </a:lnTo>
                                <a:lnTo>
                                  <a:pt x="12697" y="6353"/>
                                </a:lnTo>
                                <a:lnTo>
                                  <a:pt x="12697" y="6353"/>
                                </a:lnTo>
                                <a:lnTo>
                                  <a:pt x="12697" y="6353"/>
                                </a:lnTo>
                                <a:lnTo>
                                  <a:pt x="12697" y="6353"/>
                                </a:lnTo>
                                <a:lnTo>
                                  <a:pt x="12697" y="3172"/>
                                </a:lnTo>
                                <a:lnTo>
                                  <a:pt x="12697" y="3172"/>
                                </a:lnTo>
                                <a:lnTo>
                                  <a:pt x="12697" y="3172"/>
                                </a:lnTo>
                                <a:lnTo>
                                  <a:pt x="12697" y="3172"/>
                                </a:lnTo>
                                <a:lnTo>
                                  <a:pt x="12697" y="3172"/>
                                </a:lnTo>
                                <a:lnTo>
                                  <a:pt x="12697" y="3172"/>
                                </a:lnTo>
                                <a:lnTo>
                                  <a:pt x="12697" y="6353"/>
                                </a:lnTo>
                                <a:lnTo>
                                  <a:pt x="12697" y="6353"/>
                                </a:lnTo>
                                <a:lnTo>
                                  <a:pt x="12697" y="6353"/>
                                </a:lnTo>
                                <a:lnTo>
                                  <a:pt x="12697" y="6353"/>
                                </a:lnTo>
                                <a:lnTo>
                                  <a:pt x="12697" y="3172"/>
                                </a:lnTo>
                                <a:lnTo>
                                  <a:pt x="12697" y="3172"/>
                                </a:lnTo>
                                <a:lnTo>
                                  <a:pt x="13402" y="3172"/>
                                </a:lnTo>
                                <a:lnTo>
                                  <a:pt x="13402" y="3172"/>
                                </a:lnTo>
                                <a:lnTo>
                                  <a:pt x="13402" y="3172"/>
                                </a:lnTo>
                                <a:lnTo>
                                  <a:pt x="13402" y="3172"/>
                                </a:lnTo>
                                <a:lnTo>
                                  <a:pt x="13402" y="3172"/>
                                </a:lnTo>
                                <a:lnTo>
                                  <a:pt x="13402" y="3172"/>
                                </a:lnTo>
                                <a:lnTo>
                                  <a:pt x="13402" y="3172"/>
                                </a:lnTo>
                                <a:lnTo>
                                  <a:pt x="13402" y="3172"/>
                                </a:lnTo>
                                <a:lnTo>
                                  <a:pt x="13402" y="6353"/>
                                </a:lnTo>
                                <a:lnTo>
                                  <a:pt x="13402" y="6353"/>
                                </a:lnTo>
                                <a:lnTo>
                                  <a:pt x="13402" y="6353"/>
                                </a:lnTo>
                                <a:lnTo>
                                  <a:pt x="13402" y="6353"/>
                                </a:lnTo>
                                <a:lnTo>
                                  <a:pt x="13402" y="6353"/>
                                </a:lnTo>
                                <a:lnTo>
                                  <a:pt x="13402" y="6353"/>
                                </a:lnTo>
                                <a:lnTo>
                                  <a:pt x="13402" y="3172"/>
                                </a:lnTo>
                                <a:lnTo>
                                  <a:pt x="13402" y="3172"/>
                                </a:lnTo>
                                <a:lnTo>
                                  <a:pt x="13402" y="3172"/>
                                </a:lnTo>
                                <a:lnTo>
                                  <a:pt x="13402" y="3172"/>
                                </a:lnTo>
                                <a:lnTo>
                                  <a:pt x="13402" y="3172"/>
                                </a:lnTo>
                                <a:lnTo>
                                  <a:pt x="13402" y="3172"/>
                                </a:lnTo>
                                <a:lnTo>
                                  <a:pt x="13402" y="3172"/>
                                </a:lnTo>
                                <a:lnTo>
                                  <a:pt x="13402" y="3172"/>
                                </a:lnTo>
                                <a:lnTo>
                                  <a:pt x="13402" y="3172"/>
                                </a:lnTo>
                                <a:lnTo>
                                  <a:pt x="13402" y="3172"/>
                                </a:lnTo>
                                <a:lnTo>
                                  <a:pt x="14106" y="3172"/>
                                </a:lnTo>
                                <a:lnTo>
                                  <a:pt x="14106" y="3172"/>
                                </a:lnTo>
                                <a:lnTo>
                                  <a:pt x="14106" y="6353"/>
                                </a:lnTo>
                                <a:lnTo>
                                  <a:pt x="14106" y="6353"/>
                                </a:lnTo>
                                <a:lnTo>
                                  <a:pt x="14106" y="6353"/>
                                </a:lnTo>
                                <a:lnTo>
                                  <a:pt x="14106" y="3172"/>
                                </a:lnTo>
                                <a:lnTo>
                                  <a:pt x="14106" y="3172"/>
                                </a:lnTo>
                                <a:lnTo>
                                  <a:pt x="14106" y="3172"/>
                                </a:lnTo>
                                <a:lnTo>
                                  <a:pt x="14106" y="3172"/>
                                </a:lnTo>
                                <a:lnTo>
                                  <a:pt x="14106" y="6353"/>
                                </a:lnTo>
                                <a:lnTo>
                                  <a:pt x="14106" y="6353"/>
                                </a:lnTo>
                                <a:lnTo>
                                  <a:pt x="14106" y="6353"/>
                                </a:lnTo>
                                <a:lnTo>
                                  <a:pt x="14106" y="6353"/>
                                </a:lnTo>
                                <a:lnTo>
                                  <a:pt x="14106" y="6353"/>
                                </a:lnTo>
                                <a:lnTo>
                                  <a:pt x="14106" y="3172"/>
                                </a:lnTo>
                                <a:lnTo>
                                  <a:pt x="14106" y="3172"/>
                                </a:lnTo>
                                <a:lnTo>
                                  <a:pt x="14106" y="6353"/>
                                </a:lnTo>
                                <a:lnTo>
                                  <a:pt x="14106" y="3172"/>
                                </a:lnTo>
                                <a:lnTo>
                                  <a:pt x="14821" y="6353"/>
                                </a:lnTo>
                                <a:lnTo>
                                  <a:pt x="14821" y="6353"/>
                                </a:lnTo>
                                <a:lnTo>
                                  <a:pt x="14821" y="6353"/>
                                </a:lnTo>
                                <a:lnTo>
                                  <a:pt x="14821" y="6353"/>
                                </a:lnTo>
                                <a:lnTo>
                                  <a:pt x="14821" y="6353"/>
                                </a:lnTo>
                                <a:lnTo>
                                  <a:pt x="14821" y="6353"/>
                                </a:lnTo>
                                <a:lnTo>
                                  <a:pt x="14821" y="6353"/>
                                </a:lnTo>
                                <a:lnTo>
                                  <a:pt x="14821" y="3172"/>
                                </a:lnTo>
                                <a:lnTo>
                                  <a:pt x="14821" y="3172"/>
                                </a:lnTo>
                                <a:lnTo>
                                  <a:pt x="14821" y="6353"/>
                                </a:lnTo>
                                <a:lnTo>
                                  <a:pt x="14821" y="6353"/>
                                </a:lnTo>
                                <a:lnTo>
                                  <a:pt x="14821" y="6353"/>
                                </a:lnTo>
                                <a:lnTo>
                                  <a:pt x="14821" y="9525"/>
                                </a:lnTo>
                                <a:lnTo>
                                  <a:pt x="14821" y="6353"/>
                                </a:lnTo>
                                <a:lnTo>
                                  <a:pt x="14821" y="6353"/>
                                </a:lnTo>
                                <a:lnTo>
                                  <a:pt x="14821" y="6353"/>
                                </a:lnTo>
                                <a:lnTo>
                                  <a:pt x="14821" y="6353"/>
                                </a:lnTo>
                                <a:lnTo>
                                  <a:pt x="14821" y="6353"/>
                                </a:lnTo>
                                <a:lnTo>
                                  <a:pt x="14821" y="6353"/>
                                </a:lnTo>
                                <a:lnTo>
                                  <a:pt x="14821" y="6353"/>
                                </a:lnTo>
                                <a:lnTo>
                                  <a:pt x="15526" y="6353"/>
                                </a:lnTo>
                                <a:lnTo>
                                  <a:pt x="15526" y="6353"/>
                                </a:lnTo>
                                <a:lnTo>
                                  <a:pt x="15526" y="6353"/>
                                </a:lnTo>
                                <a:lnTo>
                                  <a:pt x="15526" y="6353"/>
                                </a:lnTo>
                                <a:lnTo>
                                  <a:pt x="15526" y="6353"/>
                                </a:lnTo>
                                <a:lnTo>
                                  <a:pt x="15526" y="6353"/>
                                </a:lnTo>
                                <a:lnTo>
                                  <a:pt x="15526" y="6353"/>
                                </a:lnTo>
                                <a:lnTo>
                                  <a:pt x="15526" y="3172"/>
                                </a:lnTo>
                                <a:lnTo>
                                  <a:pt x="15526" y="6353"/>
                                </a:lnTo>
                                <a:lnTo>
                                  <a:pt x="15526" y="6353"/>
                                </a:lnTo>
                                <a:lnTo>
                                  <a:pt x="15526" y="6353"/>
                                </a:lnTo>
                                <a:lnTo>
                                  <a:pt x="15526" y="6353"/>
                                </a:lnTo>
                                <a:lnTo>
                                  <a:pt x="15526" y="6353"/>
                                </a:lnTo>
                                <a:lnTo>
                                  <a:pt x="15526" y="6353"/>
                                </a:lnTo>
                                <a:lnTo>
                                  <a:pt x="15526" y="6353"/>
                                </a:lnTo>
                                <a:lnTo>
                                  <a:pt x="15526" y="6353"/>
                                </a:lnTo>
                                <a:lnTo>
                                  <a:pt x="15526" y="6353"/>
                                </a:lnTo>
                                <a:lnTo>
                                  <a:pt x="15526" y="3172"/>
                                </a:lnTo>
                                <a:lnTo>
                                  <a:pt x="16231" y="3172"/>
                                </a:lnTo>
                                <a:lnTo>
                                  <a:pt x="16231" y="6353"/>
                                </a:lnTo>
                                <a:lnTo>
                                  <a:pt x="16231" y="6353"/>
                                </a:lnTo>
                                <a:lnTo>
                                  <a:pt x="16231" y="6353"/>
                                </a:lnTo>
                                <a:lnTo>
                                  <a:pt x="16231" y="6353"/>
                                </a:lnTo>
                                <a:lnTo>
                                  <a:pt x="16231" y="3172"/>
                                </a:lnTo>
                                <a:lnTo>
                                  <a:pt x="16231" y="3172"/>
                                </a:lnTo>
                                <a:lnTo>
                                  <a:pt x="16231" y="6353"/>
                                </a:lnTo>
                                <a:lnTo>
                                  <a:pt x="16231" y="6353"/>
                                </a:lnTo>
                                <a:lnTo>
                                  <a:pt x="16231" y="6353"/>
                                </a:lnTo>
                                <a:lnTo>
                                  <a:pt x="16231" y="6353"/>
                                </a:lnTo>
                                <a:lnTo>
                                  <a:pt x="16231" y="6353"/>
                                </a:lnTo>
                                <a:lnTo>
                                  <a:pt x="16231" y="6353"/>
                                </a:lnTo>
                                <a:lnTo>
                                  <a:pt x="16231" y="6353"/>
                                </a:lnTo>
                                <a:lnTo>
                                  <a:pt x="16231" y="3172"/>
                                </a:lnTo>
                                <a:lnTo>
                                  <a:pt x="16231" y="3172"/>
                                </a:lnTo>
                                <a:lnTo>
                                  <a:pt x="16231" y="3172"/>
                                </a:lnTo>
                                <a:lnTo>
                                  <a:pt x="16231" y="6353"/>
                                </a:lnTo>
                                <a:lnTo>
                                  <a:pt x="16936" y="6353"/>
                                </a:lnTo>
                                <a:lnTo>
                                  <a:pt x="16936" y="6353"/>
                                </a:lnTo>
                                <a:lnTo>
                                  <a:pt x="16936" y="6353"/>
                                </a:lnTo>
                                <a:lnTo>
                                  <a:pt x="16936" y="6353"/>
                                </a:lnTo>
                                <a:lnTo>
                                  <a:pt x="16936" y="6353"/>
                                </a:lnTo>
                                <a:lnTo>
                                  <a:pt x="16936" y="6353"/>
                                </a:lnTo>
                                <a:lnTo>
                                  <a:pt x="16936" y="6353"/>
                                </a:lnTo>
                                <a:lnTo>
                                  <a:pt x="16936" y="6353"/>
                                </a:lnTo>
                                <a:lnTo>
                                  <a:pt x="16936" y="6353"/>
                                </a:lnTo>
                                <a:lnTo>
                                  <a:pt x="16936" y="6353"/>
                                </a:lnTo>
                                <a:lnTo>
                                  <a:pt x="16936" y="6353"/>
                                </a:lnTo>
                                <a:lnTo>
                                  <a:pt x="16936" y="3172"/>
                                </a:lnTo>
                                <a:lnTo>
                                  <a:pt x="16936" y="3172"/>
                                </a:lnTo>
                                <a:lnTo>
                                  <a:pt x="16936" y="6353"/>
                                </a:lnTo>
                                <a:lnTo>
                                  <a:pt x="16936" y="6353"/>
                                </a:lnTo>
                                <a:lnTo>
                                  <a:pt x="16936" y="6353"/>
                                </a:lnTo>
                                <a:lnTo>
                                  <a:pt x="16936" y="6353"/>
                                </a:lnTo>
                                <a:lnTo>
                                  <a:pt x="16936" y="3172"/>
                                </a:lnTo>
                                <a:lnTo>
                                  <a:pt x="17640" y="6353"/>
                                </a:lnTo>
                                <a:lnTo>
                                  <a:pt x="17640" y="6353"/>
                                </a:lnTo>
                                <a:lnTo>
                                  <a:pt x="17640" y="6353"/>
                                </a:lnTo>
                                <a:lnTo>
                                  <a:pt x="17640" y="6353"/>
                                </a:lnTo>
                                <a:lnTo>
                                  <a:pt x="17640" y="6353"/>
                                </a:lnTo>
                                <a:lnTo>
                                  <a:pt x="17640" y="6353"/>
                                </a:lnTo>
                                <a:lnTo>
                                  <a:pt x="17640" y="3172"/>
                                </a:lnTo>
                                <a:lnTo>
                                  <a:pt x="17640" y="3172"/>
                                </a:lnTo>
                                <a:lnTo>
                                  <a:pt x="17640" y="3172"/>
                                </a:lnTo>
                                <a:lnTo>
                                  <a:pt x="17640" y="3172"/>
                                </a:lnTo>
                                <a:lnTo>
                                  <a:pt x="17640" y="3172"/>
                                </a:lnTo>
                                <a:lnTo>
                                  <a:pt x="17640" y="3172"/>
                                </a:lnTo>
                                <a:lnTo>
                                  <a:pt x="17640" y="3172"/>
                                </a:lnTo>
                                <a:lnTo>
                                  <a:pt x="17640" y="3172"/>
                                </a:lnTo>
                                <a:lnTo>
                                  <a:pt x="17640" y="3172"/>
                                </a:lnTo>
                                <a:lnTo>
                                  <a:pt x="17640" y="3172"/>
                                </a:lnTo>
                                <a:lnTo>
                                  <a:pt x="17640" y="3172"/>
                                </a:lnTo>
                                <a:lnTo>
                                  <a:pt x="17640" y="3172"/>
                                </a:lnTo>
                                <a:lnTo>
                                  <a:pt x="17640" y="3172"/>
                                </a:lnTo>
                                <a:lnTo>
                                  <a:pt x="17640" y="6353"/>
                                </a:lnTo>
                                <a:lnTo>
                                  <a:pt x="18345" y="6353"/>
                                </a:lnTo>
                                <a:lnTo>
                                  <a:pt x="18345" y="6353"/>
                                </a:lnTo>
                                <a:lnTo>
                                  <a:pt x="18345" y="6353"/>
                                </a:lnTo>
                                <a:lnTo>
                                  <a:pt x="18345" y="6353"/>
                                </a:lnTo>
                                <a:lnTo>
                                  <a:pt x="18345" y="6353"/>
                                </a:lnTo>
                                <a:lnTo>
                                  <a:pt x="18345" y="3172"/>
                                </a:lnTo>
                                <a:lnTo>
                                  <a:pt x="18345" y="3172"/>
                                </a:lnTo>
                                <a:lnTo>
                                  <a:pt x="18345" y="3172"/>
                                </a:lnTo>
                                <a:lnTo>
                                  <a:pt x="18345" y="3172"/>
                                </a:lnTo>
                                <a:lnTo>
                                  <a:pt x="18345" y="3172"/>
                                </a:lnTo>
                                <a:lnTo>
                                  <a:pt x="18345" y="6353"/>
                                </a:lnTo>
                                <a:lnTo>
                                  <a:pt x="18345" y="6353"/>
                                </a:lnTo>
                                <a:lnTo>
                                  <a:pt x="18345" y="3172"/>
                                </a:lnTo>
                                <a:lnTo>
                                  <a:pt x="18345" y="3172"/>
                                </a:lnTo>
                                <a:lnTo>
                                  <a:pt x="18345" y="6353"/>
                                </a:lnTo>
                                <a:lnTo>
                                  <a:pt x="18345" y="6353"/>
                                </a:lnTo>
                                <a:lnTo>
                                  <a:pt x="18345" y="6353"/>
                                </a:lnTo>
                                <a:lnTo>
                                  <a:pt x="18345" y="6353"/>
                                </a:lnTo>
                                <a:lnTo>
                                  <a:pt x="19050" y="3172"/>
                                </a:lnTo>
                                <a:lnTo>
                                  <a:pt x="19050" y="0"/>
                                </a:lnTo>
                                <a:lnTo>
                                  <a:pt x="19050" y="3172"/>
                                </a:lnTo>
                                <a:lnTo>
                                  <a:pt x="19050" y="3172"/>
                                </a:lnTo>
                                <a:lnTo>
                                  <a:pt x="19050" y="3172"/>
                                </a:lnTo>
                                <a:lnTo>
                                  <a:pt x="19050" y="6353"/>
                                </a:lnTo>
                                <a:lnTo>
                                  <a:pt x="19050" y="635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7" name="Freeform: Shape 117"/>
                        <wps:cNvSpPr/>
                        <wps:spPr>
                          <a:xfrm>
                            <a:off x="2547937" y="2900362"/>
                            <a:ext cx="28575" cy="9525"/>
                          </a:xfrm>
                          <a:custGeom>
                            <a:avLst/>
                            <a:gdLst>
                              <a:gd name="connsiteX0" fmla="*/ 0 w 28575"/>
                              <a:gd name="connsiteY0" fmla="*/ 4763 h 9525"/>
                              <a:gd name="connsiteX1" fmla="*/ 0 w 28575"/>
                              <a:gd name="connsiteY1" fmla="*/ 0 h 9525"/>
                              <a:gd name="connsiteX2" fmla="*/ 0 w 28575"/>
                              <a:gd name="connsiteY2" fmla="*/ 0 h 9525"/>
                              <a:gd name="connsiteX3" fmla="*/ 0 w 28575"/>
                              <a:gd name="connsiteY3" fmla="*/ 0 h 9525"/>
                              <a:gd name="connsiteX4" fmla="*/ 0 w 28575"/>
                              <a:gd name="connsiteY4" fmla="*/ 4763 h 9525"/>
                              <a:gd name="connsiteX5" fmla="*/ 0 w 28575"/>
                              <a:gd name="connsiteY5" fmla="*/ 4763 h 9525"/>
                              <a:gd name="connsiteX6" fmla="*/ 0 w 28575"/>
                              <a:gd name="connsiteY6" fmla="*/ 4763 h 9525"/>
                              <a:gd name="connsiteX7" fmla="*/ 0 w 28575"/>
                              <a:gd name="connsiteY7" fmla="*/ 4763 h 9525"/>
                              <a:gd name="connsiteX8" fmla="*/ 0 w 28575"/>
                              <a:gd name="connsiteY8" fmla="*/ 4763 h 9525"/>
                              <a:gd name="connsiteX9" fmla="*/ 0 w 28575"/>
                              <a:gd name="connsiteY9" fmla="*/ 4763 h 9525"/>
                              <a:gd name="connsiteX10" fmla="*/ 0 w 28575"/>
                              <a:gd name="connsiteY10" fmla="*/ 4763 h 9525"/>
                              <a:gd name="connsiteX11" fmla="*/ 0 w 28575"/>
                              <a:gd name="connsiteY11" fmla="*/ 0 h 9525"/>
                              <a:gd name="connsiteX12" fmla="*/ 1057 w 28575"/>
                              <a:gd name="connsiteY12" fmla="*/ 0 h 9525"/>
                              <a:gd name="connsiteX13" fmla="*/ 1057 w 28575"/>
                              <a:gd name="connsiteY13" fmla="*/ 0 h 9525"/>
                              <a:gd name="connsiteX14" fmla="*/ 1057 w 28575"/>
                              <a:gd name="connsiteY14" fmla="*/ 4763 h 9525"/>
                              <a:gd name="connsiteX15" fmla="*/ 1057 w 28575"/>
                              <a:gd name="connsiteY15" fmla="*/ 4763 h 9525"/>
                              <a:gd name="connsiteX16" fmla="*/ 1057 w 28575"/>
                              <a:gd name="connsiteY16" fmla="*/ 4763 h 9525"/>
                              <a:gd name="connsiteX17" fmla="*/ 1057 w 28575"/>
                              <a:gd name="connsiteY17" fmla="*/ 4763 h 9525"/>
                              <a:gd name="connsiteX18" fmla="*/ 1057 w 28575"/>
                              <a:gd name="connsiteY18" fmla="*/ 4763 h 9525"/>
                              <a:gd name="connsiteX19" fmla="*/ 1057 w 28575"/>
                              <a:gd name="connsiteY19" fmla="*/ 0 h 9525"/>
                              <a:gd name="connsiteX20" fmla="*/ 1057 w 28575"/>
                              <a:gd name="connsiteY20" fmla="*/ 0 h 9525"/>
                              <a:gd name="connsiteX21" fmla="*/ 1057 w 28575"/>
                              <a:gd name="connsiteY21" fmla="*/ 0 h 9525"/>
                              <a:gd name="connsiteX22" fmla="*/ 1057 w 28575"/>
                              <a:gd name="connsiteY22" fmla="*/ 0 h 9525"/>
                              <a:gd name="connsiteX23" fmla="*/ 1057 w 28575"/>
                              <a:gd name="connsiteY23" fmla="*/ 0 h 9525"/>
                              <a:gd name="connsiteX24" fmla="*/ 1057 w 28575"/>
                              <a:gd name="connsiteY24" fmla="*/ 0 h 9525"/>
                              <a:gd name="connsiteX25" fmla="*/ 1057 w 28575"/>
                              <a:gd name="connsiteY25" fmla="*/ 4763 h 9525"/>
                              <a:gd name="connsiteX26" fmla="*/ 1057 w 28575"/>
                              <a:gd name="connsiteY26" fmla="*/ 0 h 9525"/>
                              <a:gd name="connsiteX27" fmla="*/ 1057 w 28575"/>
                              <a:gd name="connsiteY27" fmla="*/ 0 h 9525"/>
                              <a:gd name="connsiteX28" fmla="*/ 1057 w 28575"/>
                              <a:gd name="connsiteY28" fmla="*/ 0 h 9525"/>
                              <a:gd name="connsiteX29" fmla="*/ 1057 w 28575"/>
                              <a:gd name="connsiteY29" fmla="*/ 0 h 9525"/>
                              <a:gd name="connsiteX30" fmla="*/ 2114 w 28575"/>
                              <a:gd name="connsiteY30" fmla="*/ 0 h 9525"/>
                              <a:gd name="connsiteX31" fmla="*/ 2114 w 28575"/>
                              <a:gd name="connsiteY31" fmla="*/ 0 h 9525"/>
                              <a:gd name="connsiteX32" fmla="*/ 2114 w 28575"/>
                              <a:gd name="connsiteY32" fmla="*/ 4763 h 9525"/>
                              <a:gd name="connsiteX33" fmla="*/ 2114 w 28575"/>
                              <a:gd name="connsiteY33" fmla="*/ 4763 h 9525"/>
                              <a:gd name="connsiteX34" fmla="*/ 2114 w 28575"/>
                              <a:gd name="connsiteY34" fmla="*/ 4763 h 9525"/>
                              <a:gd name="connsiteX35" fmla="*/ 2114 w 28575"/>
                              <a:gd name="connsiteY35" fmla="*/ 0 h 9525"/>
                              <a:gd name="connsiteX36" fmla="*/ 2114 w 28575"/>
                              <a:gd name="connsiteY36" fmla="*/ 0 h 9525"/>
                              <a:gd name="connsiteX37" fmla="*/ 2114 w 28575"/>
                              <a:gd name="connsiteY37" fmla="*/ 0 h 9525"/>
                              <a:gd name="connsiteX38" fmla="*/ 2114 w 28575"/>
                              <a:gd name="connsiteY38" fmla="*/ 4763 h 9525"/>
                              <a:gd name="connsiteX39" fmla="*/ 2114 w 28575"/>
                              <a:gd name="connsiteY39" fmla="*/ 4763 h 9525"/>
                              <a:gd name="connsiteX40" fmla="*/ 2114 w 28575"/>
                              <a:gd name="connsiteY40" fmla="*/ 4763 h 9525"/>
                              <a:gd name="connsiteX41" fmla="*/ 2114 w 28575"/>
                              <a:gd name="connsiteY41" fmla="*/ 4763 h 9525"/>
                              <a:gd name="connsiteX42" fmla="*/ 2114 w 28575"/>
                              <a:gd name="connsiteY42" fmla="*/ 4763 h 9525"/>
                              <a:gd name="connsiteX43" fmla="*/ 2114 w 28575"/>
                              <a:gd name="connsiteY43" fmla="*/ 4763 h 9525"/>
                              <a:gd name="connsiteX44" fmla="*/ 2114 w 28575"/>
                              <a:gd name="connsiteY44" fmla="*/ 0 h 9525"/>
                              <a:gd name="connsiteX45" fmla="*/ 2114 w 28575"/>
                              <a:gd name="connsiteY45" fmla="*/ 4763 h 9525"/>
                              <a:gd name="connsiteX46" fmla="*/ 2114 w 28575"/>
                              <a:gd name="connsiteY46" fmla="*/ 4763 h 9525"/>
                              <a:gd name="connsiteX47" fmla="*/ 2114 w 28575"/>
                              <a:gd name="connsiteY47" fmla="*/ 4763 h 9525"/>
                              <a:gd name="connsiteX48" fmla="*/ 2114 w 28575"/>
                              <a:gd name="connsiteY48" fmla="*/ 4763 h 9525"/>
                              <a:gd name="connsiteX49" fmla="*/ 2114 w 28575"/>
                              <a:gd name="connsiteY49" fmla="*/ 4763 h 9525"/>
                              <a:gd name="connsiteX50" fmla="*/ 3172 w 28575"/>
                              <a:gd name="connsiteY50" fmla="*/ 4763 h 9525"/>
                              <a:gd name="connsiteX51" fmla="*/ 3172 w 28575"/>
                              <a:gd name="connsiteY51" fmla="*/ 4763 h 9525"/>
                              <a:gd name="connsiteX52" fmla="*/ 3172 w 28575"/>
                              <a:gd name="connsiteY52" fmla="*/ 4763 h 9525"/>
                              <a:gd name="connsiteX53" fmla="*/ 3172 w 28575"/>
                              <a:gd name="connsiteY53" fmla="*/ 0 h 9525"/>
                              <a:gd name="connsiteX54" fmla="*/ 3172 w 28575"/>
                              <a:gd name="connsiteY54" fmla="*/ 0 h 9525"/>
                              <a:gd name="connsiteX55" fmla="*/ 3172 w 28575"/>
                              <a:gd name="connsiteY55" fmla="*/ 0 h 9525"/>
                              <a:gd name="connsiteX56" fmla="*/ 3172 w 28575"/>
                              <a:gd name="connsiteY56" fmla="*/ 0 h 9525"/>
                              <a:gd name="connsiteX57" fmla="*/ 3172 w 28575"/>
                              <a:gd name="connsiteY57" fmla="*/ 4763 h 9525"/>
                              <a:gd name="connsiteX58" fmla="*/ 3172 w 28575"/>
                              <a:gd name="connsiteY58" fmla="*/ 4763 h 9525"/>
                              <a:gd name="connsiteX59" fmla="*/ 3172 w 28575"/>
                              <a:gd name="connsiteY59" fmla="*/ 4763 h 9525"/>
                              <a:gd name="connsiteX60" fmla="*/ 3172 w 28575"/>
                              <a:gd name="connsiteY60" fmla="*/ 4763 h 9525"/>
                              <a:gd name="connsiteX61" fmla="*/ 3172 w 28575"/>
                              <a:gd name="connsiteY61" fmla="*/ 0 h 9525"/>
                              <a:gd name="connsiteX62" fmla="*/ 3172 w 28575"/>
                              <a:gd name="connsiteY62" fmla="*/ 4763 h 9525"/>
                              <a:gd name="connsiteX63" fmla="*/ 3172 w 28575"/>
                              <a:gd name="connsiteY63" fmla="*/ 4763 h 9525"/>
                              <a:gd name="connsiteX64" fmla="*/ 3172 w 28575"/>
                              <a:gd name="connsiteY64" fmla="*/ 0 h 9525"/>
                              <a:gd name="connsiteX65" fmla="*/ 3172 w 28575"/>
                              <a:gd name="connsiteY65" fmla="*/ 4763 h 9525"/>
                              <a:gd name="connsiteX66" fmla="*/ 3172 w 28575"/>
                              <a:gd name="connsiteY66" fmla="*/ 4763 h 9525"/>
                              <a:gd name="connsiteX67" fmla="*/ 3172 w 28575"/>
                              <a:gd name="connsiteY67" fmla="*/ 4763 h 9525"/>
                              <a:gd name="connsiteX68" fmla="*/ 4229 w 28575"/>
                              <a:gd name="connsiteY68" fmla="*/ 4763 h 9525"/>
                              <a:gd name="connsiteX69" fmla="*/ 4229 w 28575"/>
                              <a:gd name="connsiteY69" fmla="*/ 4763 h 9525"/>
                              <a:gd name="connsiteX70" fmla="*/ 4229 w 28575"/>
                              <a:gd name="connsiteY70" fmla="*/ 0 h 9525"/>
                              <a:gd name="connsiteX71" fmla="*/ 4229 w 28575"/>
                              <a:gd name="connsiteY71" fmla="*/ 0 h 9525"/>
                              <a:gd name="connsiteX72" fmla="*/ 4229 w 28575"/>
                              <a:gd name="connsiteY72" fmla="*/ 0 h 9525"/>
                              <a:gd name="connsiteX73" fmla="*/ 4229 w 28575"/>
                              <a:gd name="connsiteY73" fmla="*/ 0 h 9525"/>
                              <a:gd name="connsiteX74" fmla="*/ 4229 w 28575"/>
                              <a:gd name="connsiteY74" fmla="*/ 0 h 9525"/>
                              <a:gd name="connsiteX75" fmla="*/ 4229 w 28575"/>
                              <a:gd name="connsiteY75" fmla="*/ 0 h 9525"/>
                              <a:gd name="connsiteX76" fmla="*/ 4229 w 28575"/>
                              <a:gd name="connsiteY76" fmla="*/ 4763 h 9525"/>
                              <a:gd name="connsiteX77" fmla="*/ 4229 w 28575"/>
                              <a:gd name="connsiteY77" fmla="*/ 4763 h 9525"/>
                              <a:gd name="connsiteX78" fmla="*/ 4229 w 28575"/>
                              <a:gd name="connsiteY78" fmla="*/ 4763 h 9525"/>
                              <a:gd name="connsiteX79" fmla="*/ 4229 w 28575"/>
                              <a:gd name="connsiteY79" fmla="*/ 4763 h 9525"/>
                              <a:gd name="connsiteX80" fmla="*/ 4229 w 28575"/>
                              <a:gd name="connsiteY80" fmla="*/ 4763 h 9525"/>
                              <a:gd name="connsiteX81" fmla="*/ 4229 w 28575"/>
                              <a:gd name="connsiteY81" fmla="*/ 4763 h 9525"/>
                              <a:gd name="connsiteX82" fmla="*/ 4229 w 28575"/>
                              <a:gd name="connsiteY82" fmla="*/ 0 h 9525"/>
                              <a:gd name="connsiteX83" fmla="*/ 4229 w 28575"/>
                              <a:gd name="connsiteY83" fmla="*/ 4763 h 9525"/>
                              <a:gd name="connsiteX84" fmla="*/ 4229 w 28575"/>
                              <a:gd name="connsiteY84" fmla="*/ 4763 h 9525"/>
                              <a:gd name="connsiteX85" fmla="*/ 4229 w 28575"/>
                              <a:gd name="connsiteY85" fmla="*/ 4763 h 9525"/>
                              <a:gd name="connsiteX86" fmla="*/ 4229 w 28575"/>
                              <a:gd name="connsiteY86" fmla="*/ 4763 h 9525"/>
                              <a:gd name="connsiteX87" fmla="*/ 4229 w 28575"/>
                              <a:gd name="connsiteY87" fmla="*/ 4763 h 9525"/>
                              <a:gd name="connsiteX88" fmla="*/ 4229 w 28575"/>
                              <a:gd name="connsiteY88" fmla="*/ 4763 h 9525"/>
                              <a:gd name="connsiteX89" fmla="*/ 4229 w 28575"/>
                              <a:gd name="connsiteY89" fmla="*/ 0 h 9525"/>
                              <a:gd name="connsiteX90" fmla="*/ 4229 w 28575"/>
                              <a:gd name="connsiteY90" fmla="*/ 0 h 9525"/>
                              <a:gd name="connsiteX91" fmla="*/ 4229 w 28575"/>
                              <a:gd name="connsiteY91" fmla="*/ 0 h 9525"/>
                              <a:gd name="connsiteX92" fmla="*/ 5296 w 28575"/>
                              <a:gd name="connsiteY92" fmla="*/ 0 h 9525"/>
                              <a:gd name="connsiteX93" fmla="*/ 5296 w 28575"/>
                              <a:gd name="connsiteY93" fmla="*/ 0 h 9525"/>
                              <a:gd name="connsiteX94" fmla="*/ 5296 w 28575"/>
                              <a:gd name="connsiteY94" fmla="*/ 0 h 9525"/>
                              <a:gd name="connsiteX95" fmla="*/ 5296 w 28575"/>
                              <a:gd name="connsiteY95" fmla="*/ 0 h 9525"/>
                              <a:gd name="connsiteX96" fmla="*/ 5296 w 28575"/>
                              <a:gd name="connsiteY96" fmla="*/ 0 h 9525"/>
                              <a:gd name="connsiteX97" fmla="*/ 5296 w 28575"/>
                              <a:gd name="connsiteY97" fmla="*/ 4763 h 9525"/>
                              <a:gd name="connsiteX98" fmla="*/ 5296 w 28575"/>
                              <a:gd name="connsiteY98" fmla="*/ 4763 h 9525"/>
                              <a:gd name="connsiteX99" fmla="*/ 5296 w 28575"/>
                              <a:gd name="connsiteY99" fmla="*/ 4763 h 9525"/>
                              <a:gd name="connsiteX100" fmla="*/ 5296 w 28575"/>
                              <a:gd name="connsiteY100" fmla="*/ 4763 h 9525"/>
                              <a:gd name="connsiteX101" fmla="*/ 5296 w 28575"/>
                              <a:gd name="connsiteY101" fmla="*/ 4763 h 9525"/>
                              <a:gd name="connsiteX102" fmla="*/ 5296 w 28575"/>
                              <a:gd name="connsiteY102" fmla="*/ 0 h 9525"/>
                              <a:gd name="connsiteX103" fmla="*/ 5296 w 28575"/>
                              <a:gd name="connsiteY103" fmla="*/ 4763 h 9525"/>
                              <a:gd name="connsiteX104" fmla="*/ 5296 w 28575"/>
                              <a:gd name="connsiteY104" fmla="*/ 4763 h 9525"/>
                              <a:gd name="connsiteX105" fmla="*/ 5296 w 28575"/>
                              <a:gd name="connsiteY105" fmla="*/ 0 h 9525"/>
                              <a:gd name="connsiteX106" fmla="*/ 5296 w 28575"/>
                              <a:gd name="connsiteY106" fmla="*/ 4763 h 9525"/>
                              <a:gd name="connsiteX107" fmla="*/ 5296 w 28575"/>
                              <a:gd name="connsiteY107" fmla="*/ 4763 h 9525"/>
                              <a:gd name="connsiteX108" fmla="*/ 5296 w 28575"/>
                              <a:gd name="connsiteY108" fmla="*/ 4763 h 9525"/>
                              <a:gd name="connsiteX109" fmla="*/ 5296 w 28575"/>
                              <a:gd name="connsiteY109" fmla="*/ 4763 h 9525"/>
                              <a:gd name="connsiteX110" fmla="*/ 5296 w 28575"/>
                              <a:gd name="connsiteY110" fmla="*/ 0 h 9525"/>
                              <a:gd name="connsiteX111" fmla="*/ 5296 w 28575"/>
                              <a:gd name="connsiteY111" fmla="*/ 4763 h 9525"/>
                              <a:gd name="connsiteX112" fmla="*/ 6353 w 28575"/>
                              <a:gd name="connsiteY112" fmla="*/ 4763 h 9525"/>
                              <a:gd name="connsiteX113" fmla="*/ 6353 w 28575"/>
                              <a:gd name="connsiteY113" fmla="*/ 0 h 9525"/>
                              <a:gd name="connsiteX114" fmla="*/ 6353 w 28575"/>
                              <a:gd name="connsiteY114" fmla="*/ 4763 h 9525"/>
                              <a:gd name="connsiteX115" fmla="*/ 6353 w 28575"/>
                              <a:gd name="connsiteY115" fmla="*/ 0 h 9525"/>
                              <a:gd name="connsiteX116" fmla="*/ 6353 w 28575"/>
                              <a:gd name="connsiteY116" fmla="*/ 0 h 9525"/>
                              <a:gd name="connsiteX117" fmla="*/ 6353 w 28575"/>
                              <a:gd name="connsiteY117" fmla="*/ 4763 h 9525"/>
                              <a:gd name="connsiteX118" fmla="*/ 6353 w 28575"/>
                              <a:gd name="connsiteY118" fmla="*/ 0 h 9525"/>
                              <a:gd name="connsiteX119" fmla="*/ 6353 w 28575"/>
                              <a:gd name="connsiteY119" fmla="*/ 4763 h 9525"/>
                              <a:gd name="connsiteX120" fmla="*/ 6353 w 28575"/>
                              <a:gd name="connsiteY120" fmla="*/ 4763 h 9525"/>
                              <a:gd name="connsiteX121" fmla="*/ 6353 w 28575"/>
                              <a:gd name="connsiteY121" fmla="*/ 4763 h 9525"/>
                              <a:gd name="connsiteX122" fmla="*/ 6353 w 28575"/>
                              <a:gd name="connsiteY122" fmla="*/ 4763 h 9525"/>
                              <a:gd name="connsiteX123" fmla="*/ 6353 w 28575"/>
                              <a:gd name="connsiteY123" fmla="*/ 4763 h 9525"/>
                              <a:gd name="connsiteX124" fmla="*/ 6353 w 28575"/>
                              <a:gd name="connsiteY124" fmla="*/ 4763 h 9525"/>
                              <a:gd name="connsiteX125" fmla="*/ 6353 w 28575"/>
                              <a:gd name="connsiteY125" fmla="*/ 4763 h 9525"/>
                              <a:gd name="connsiteX126" fmla="*/ 6353 w 28575"/>
                              <a:gd name="connsiteY126" fmla="*/ 4763 h 9525"/>
                              <a:gd name="connsiteX127" fmla="*/ 6353 w 28575"/>
                              <a:gd name="connsiteY127" fmla="*/ 4763 h 9525"/>
                              <a:gd name="connsiteX128" fmla="*/ 6353 w 28575"/>
                              <a:gd name="connsiteY128" fmla="*/ 4763 h 9525"/>
                              <a:gd name="connsiteX129" fmla="*/ 6353 w 28575"/>
                              <a:gd name="connsiteY129" fmla="*/ 4763 h 9525"/>
                              <a:gd name="connsiteX130" fmla="*/ 7411 w 28575"/>
                              <a:gd name="connsiteY130" fmla="*/ 4763 h 9525"/>
                              <a:gd name="connsiteX131" fmla="*/ 7411 w 28575"/>
                              <a:gd name="connsiteY131" fmla="*/ 4763 h 9525"/>
                              <a:gd name="connsiteX132" fmla="*/ 7411 w 28575"/>
                              <a:gd name="connsiteY132" fmla="*/ 4763 h 9525"/>
                              <a:gd name="connsiteX133" fmla="*/ 7411 w 28575"/>
                              <a:gd name="connsiteY133" fmla="*/ 0 h 9525"/>
                              <a:gd name="connsiteX134" fmla="*/ 7411 w 28575"/>
                              <a:gd name="connsiteY134" fmla="*/ 4763 h 9525"/>
                              <a:gd name="connsiteX135" fmla="*/ 7411 w 28575"/>
                              <a:gd name="connsiteY135" fmla="*/ 4763 h 9525"/>
                              <a:gd name="connsiteX136" fmla="*/ 7411 w 28575"/>
                              <a:gd name="connsiteY136" fmla="*/ 4763 h 9525"/>
                              <a:gd name="connsiteX137" fmla="*/ 7411 w 28575"/>
                              <a:gd name="connsiteY137" fmla="*/ 4763 h 9525"/>
                              <a:gd name="connsiteX138" fmla="*/ 7411 w 28575"/>
                              <a:gd name="connsiteY138" fmla="*/ 4763 h 9525"/>
                              <a:gd name="connsiteX139" fmla="*/ 7411 w 28575"/>
                              <a:gd name="connsiteY139" fmla="*/ 4763 h 9525"/>
                              <a:gd name="connsiteX140" fmla="*/ 7411 w 28575"/>
                              <a:gd name="connsiteY140" fmla="*/ 4763 h 9525"/>
                              <a:gd name="connsiteX141" fmla="*/ 7411 w 28575"/>
                              <a:gd name="connsiteY141" fmla="*/ 4763 h 9525"/>
                              <a:gd name="connsiteX142" fmla="*/ 7411 w 28575"/>
                              <a:gd name="connsiteY142" fmla="*/ 4763 h 9525"/>
                              <a:gd name="connsiteX143" fmla="*/ 7411 w 28575"/>
                              <a:gd name="connsiteY143" fmla="*/ 4763 h 9525"/>
                              <a:gd name="connsiteX144" fmla="*/ 7411 w 28575"/>
                              <a:gd name="connsiteY144" fmla="*/ 4763 h 9525"/>
                              <a:gd name="connsiteX145" fmla="*/ 7411 w 28575"/>
                              <a:gd name="connsiteY145" fmla="*/ 4763 h 9525"/>
                              <a:gd name="connsiteX146" fmla="*/ 7411 w 28575"/>
                              <a:gd name="connsiteY146" fmla="*/ 4763 h 9525"/>
                              <a:gd name="connsiteX147" fmla="*/ 7411 w 28575"/>
                              <a:gd name="connsiteY147" fmla="*/ 0 h 9525"/>
                              <a:gd name="connsiteX148" fmla="*/ 8468 w 28575"/>
                              <a:gd name="connsiteY148" fmla="*/ 0 h 9525"/>
                              <a:gd name="connsiteX149" fmla="*/ 8468 w 28575"/>
                              <a:gd name="connsiteY149" fmla="*/ 0 h 9525"/>
                              <a:gd name="connsiteX150" fmla="*/ 8468 w 28575"/>
                              <a:gd name="connsiteY150" fmla="*/ 0 h 9525"/>
                              <a:gd name="connsiteX151" fmla="*/ 8468 w 28575"/>
                              <a:gd name="connsiteY151" fmla="*/ 0 h 9525"/>
                              <a:gd name="connsiteX152" fmla="*/ 8468 w 28575"/>
                              <a:gd name="connsiteY152" fmla="*/ 0 h 9525"/>
                              <a:gd name="connsiteX153" fmla="*/ 8468 w 28575"/>
                              <a:gd name="connsiteY153" fmla="*/ 0 h 9525"/>
                              <a:gd name="connsiteX154" fmla="*/ 8468 w 28575"/>
                              <a:gd name="connsiteY154" fmla="*/ 0 h 9525"/>
                              <a:gd name="connsiteX155" fmla="*/ 8468 w 28575"/>
                              <a:gd name="connsiteY155" fmla="*/ 0 h 9525"/>
                              <a:gd name="connsiteX156" fmla="*/ 8468 w 28575"/>
                              <a:gd name="connsiteY156" fmla="*/ 4763 h 9525"/>
                              <a:gd name="connsiteX157" fmla="*/ 8468 w 28575"/>
                              <a:gd name="connsiteY157" fmla="*/ 0 h 9525"/>
                              <a:gd name="connsiteX158" fmla="*/ 8468 w 28575"/>
                              <a:gd name="connsiteY158" fmla="*/ 4763 h 9525"/>
                              <a:gd name="connsiteX159" fmla="*/ 8468 w 28575"/>
                              <a:gd name="connsiteY159" fmla="*/ 4763 h 9525"/>
                              <a:gd name="connsiteX160" fmla="*/ 8468 w 28575"/>
                              <a:gd name="connsiteY160" fmla="*/ 4763 h 9525"/>
                              <a:gd name="connsiteX161" fmla="*/ 8468 w 28575"/>
                              <a:gd name="connsiteY161" fmla="*/ 9525 h 9525"/>
                              <a:gd name="connsiteX162" fmla="*/ 8468 w 28575"/>
                              <a:gd name="connsiteY162" fmla="*/ 4763 h 9525"/>
                              <a:gd name="connsiteX163" fmla="*/ 8468 w 28575"/>
                              <a:gd name="connsiteY163" fmla="*/ 4763 h 9525"/>
                              <a:gd name="connsiteX164" fmla="*/ 8468 w 28575"/>
                              <a:gd name="connsiteY164" fmla="*/ 4763 h 9525"/>
                              <a:gd name="connsiteX165" fmla="*/ 8468 w 28575"/>
                              <a:gd name="connsiteY165" fmla="*/ 0 h 9525"/>
                              <a:gd name="connsiteX166" fmla="*/ 9525 w 28575"/>
                              <a:gd name="connsiteY166" fmla="*/ 4763 h 9525"/>
                              <a:gd name="connsiteX167" fmla="*/ 9525 w 28575"/>
                              <a:gd name="connsiteY167" fmla="*/ 0 h 9525"/>
                              <a:gd name="connsiteX168" fmla="*/ 9525 w 28575"/>
                              <a:gd name="connsiteY168" fmla="*/ 0 h 9525"/>
                              <a:gd name="connsiteX169" fmla="*/ 9525 w 28575"/>
                              <a:gd name="connsiteY169" fmla="*/ 0 h 9525"/>
                              <a:gd name="connsiteX170" fmla="*/ 9525 w 28575"/>
                              <a:gd name="connsiteY170" fmla="*/ 4763 h 9525"/>
                              <a:gd name="connsiteX171" fmla="*/ 9525 w 28575"/>
                              <a:gd name="connsiteY171" fmla="*/ 4763 h 9525"/>
                              <a:gd name="connsiteX172" fmla="*/ 9525 w 28575"/>
                              <a:gd name="connsiteY172" fmla="*/ 4763 h 9525"/>
                              <a:gd name="connsiteX173" fmla="*/ 9525 w 28575"/>
                              <a:gd name="connsiteY173" fmla="*/ 4763 h 9525"/>
                              <a:gd name="connsiteX174" fmla="*/ 9525 w 28575"/>
                              <a:gd name="connsiteY174" fmla="*/ 4763 h 9525"/>
                              <a:gd name="connsiteX175" fmla="*/ 9525 w 28575"/>
                              <a:gd name="connsiteY175" fmla="*/ 4763 h 9525"/>
                              <a:gd name="connsiteX176" fmla="*/ 9525 w 28575"/>
                              <a:gd name="connsiteY176" fmla="*/ 4763 h 9525"/>
                              <a:gd name="connsiteX177" fmla="*/ 9525 w 28575"/>
                              <a:gd name="connsiteY177" fmla="*/ 4763 h 9525"/>
                              <a:gd name="connsiteX178" fmla="*/ 9525 w 28575"/>
                              <a:gd name="connsiteY178" fmla="*/ 0 h 9525"/>
                              <a:gd name="connsiteX179" fmla="*/ 9525 w 28575"/>
                              <a:gd name="connsiteY179" fmla="*/ 0 h 9525"/>
                              <a:gd name="connsiteX180" fmla="*/ 9525 w 28575"/>
                              <a:gd name="connsiteY180" fmla="*/ 0 h 9525"/>
                              <a:gd name="connsiteX181" fmla="*/ 9525 w 28575"/>
                              <a:gd name="connsiteY181" fmla="*/ 4763 h 9525"/>
                              <a:gd name="connsiteX182" fmla="*/ 9525 w 28575"/>
                              <a:gd name="connsiteY182" fmla="*/ 4763 h 9525"/>
                              <a:gd name="connsiteX183" fmla="*/ 9525 w 28575"/>
                              <a:gd name="connsiteY183" fmla="*/ 4763 h 9525"/>
                              <a:gd name="connsiteX184" fmla="*/ 9525 w 28575"/>
                              <a:gd name="connsiteY184" fmla="*/ 4763 h 9525"/>
                              <a:gd name="connsiteX185" fmla="*/ 9525 w 28575"/>
                              <a:gd name="connsiteY185" fmla="*/ 4763 h 9525"/>
                              <a:gd name="connsiteX186" fmla="*/ 10582 w 28575"/>
                              <a:gd name="connsiteY186" fmla="*/ 4763 h 9525"/>
                              <a:gd name="connsiteX187" fmla="*/ 10582 w 28575"/>
                              <a:gd name="connsiteY187" fmla="*/ 4763 h 9525"/>
                              <a:gd name="connsiteX188" fmla="*/ 10582 w 28575"/>
                              <a:gd name="connsiteY188" fmla="*/ 4763 h 9525"/>
                              <a:gd name="connsiteX189" fmla="*/ 10582 w 28575"/>
                              <a:gd name="connsiteY189" fmla="*/ 4763 h 9525"/>
                              <a:gd name="connsiteX190" fmla="*/ 10582 w 28575"/>
                              <a:gd name="connsiteY190" fmla="*/ 4763 h 9525"/>
                              <a:gd name="connsiteX191" fmla="*/ 10582 w 28575"/>
                              <a:gd name="connsiteY191" fmla="*/ 4763 h 9525"/>
                              <a:gd name="connsiteX192" fmla="*/ 10582 w 28575"/>
                              <a:gd name="connsiteY192" fmla="*/ 4763 h 9525"/>
                              <a:gd name="connsiteX193" fmla="*/ 10582 w 28575"/>
                              <a:gd name="connsiteY193" fmla="*/ 0 h 9525"/>
                              <a:gd name="connsiteX194" fmla="*/ 10582 w 28575"/>
                              <a:gd name="connsiteY194" fmla="*/ 0 h 9525"/>
                              <a:gd name="connsiteX195" fmla="*/ 10582 w 28575"/>
                              <a:gd name="connsiteY195" fmla="*/ 0 h 9525"/>
                              <a:gd name="connsiteX196" fmla="*/ 10582 w 28575"/>
                              <a:gd name="connsiteY196" fmla="*/ 0 h 9525"/>
                              <a:gd name="connsiteX197" fmla="*/ 10582 w 28575"/>
                              <a:gd name="connsiteY197" fmla="*/ 0 h 9525"/>
                              <a:gd name="connsiteX198" fmla="*/ 10582 w 28575"/>
                              <a:gd name="connsiteY198" fmla="*/ 4763 h 9525"/>
                              <a:gd name="connsiteX199" fmla="*/ 10582 w 28575"/>
                              <a:gd name="connsiteY199" fmla="*/ 4763 h 9525"/>
                              <a:gd name="connsiteX200" fmla="*/ 10582 w 28575"/>
                              <a:gd name="connsiteY200" fmla="*/ 4763 h 9525"/>
                              <a:gd name="connsiteX201" fmla="*/ 10582 w 28575"/>
                              <a:gd name="connsiteY201" fmla="*/ 4763 h 9525"/>
                              <a:gd name="connsiteX202" fmla="*/ 10582 w 28575"/>
                              <a:gd name="connsiteY202" fmla="*/ 4763 h 9525"/>
                              <a:gd name="connsiteX203" fmla="*/ 10582 w 28575"/>
                              <a:gd name="connsiteY203" fmla="*/ 4763 h 9525"/>
                              <a:gd name="connsiteX204" fmla="*/ 11639 w 28575"/>
                              <a:gd name="connsiteY204" fmla="*/ 4763 h 9525"/>
                              <a:gd name="connsiteX205" fmla="*/ 11639 w 28575"/>
                              <a:gd name="connsiteY205" fmla="*/ 4763 h 9525"/>
                              <a:gd name="connsiteX206" fmla="*/ 11639 w 28575"/>
                              <a:gd name="connsiteY206" fmla="*/ 4763 h 9525"/>
                              <a:gd name="connsiteX207" fmla="*/ 11639 w 28575"/>
                              <a:gd name="connsiteY207" fmla="*/ 0 h 9525"/>
                              <a:gd name="connsiteX208" fmla="*/ 11639 w 28575"/>
                              <a:gd name="connsiteY208" fmla="*/ 4763 h 9525"/>
                              <a:gd name="connsiteX209" fmla="*/ 11639 w 28575"/>
                              <a:gd name="connsiteY209" fmla="*/ 0 h 9525"/>
                              <a:gd name="connsiteX210" fmla="*/ 11639 w 28575"/>
                              <a:gd name="connsiteY210" fmla="*/ 0 h 9525"/>
                              <a:gd name="connsiteX211" fmla="*/ 11639 w 28575"/>
                              <a:gd name="connsiteY211" fmla="*/ 0 h 9525"/>
                              <a:gd name="connsiteX212" fmla="*/ 11639 w 28575"/>
                              <a:gd name="connsiteY212" fmla="*/ 0 h 9525"/>
                              <a:gd name="connsiteX213" fmla="*/ 11639 w 28575"/>
                              <a:gd name="connsiteY213" fmla="*/ 0 h 9525"/>
                              <a:gd name="connsiteX214" fmla="*/ 11639 w 28575"/>
                              <a:gd name="connsiteY214" fmla="*/ 4763 h 9525"/>
                              <a:gd name="connsiteX215" fmla="*/ 11639 w 28575"/>
                              <a:gd name="connsiteY215" fmla="*/ 4763 h 9525"/>
                              <a:gd name="connsiteX216" fmla="*/ 11639 w 28575"/>
                              <a:gd name="connsiteY216" fmla="*/ 4763 h 9525"/>
                              <a:gd name="connsiteX217" fmla="*/ 11639 w 28575"/>
                              <a:gd name="connsiteY217" fmla="*/ 0 h 9525"/>
                              <a:gd name="connsiteX218" fmla="*/ 11639 w 28575"/>
                              <a:gd name="connsiteY218" fmla="*/ 0 h 9525"/>
                              <a:gd name="connsiteX219" fmla="*/ 11639 w 28575"/>
                              <a:gd name="connsiteY219" fmla="*/ 0 h 9525"/>
                              <a:gd name="connsiteX220" fmla="*/ 11639 w 28575"/>
                              <a:gd name="connsiteY220" fmla="*/ 4763 h 9525"/>
                              <a:gd name="connsiteX221" fmla="*/ 11639 w 28575"/>
                              <a:gd name="connsiteY221" fmla="*/ 4763 h 9525"/>
                              <a:gd name="connsiteX222" fmla="*/ 12697 w 28575"/>
                              <a:gd name="connsiteY222" fmla="*/ 4763 h 9525"/>
                              <a:gd name="connsiteX223" fmla="*/ 12697 w 28575"/>
                              <a:gd name="connsiteY223" fmla="*/ 4763 h 9525"/>
                              <a:gd name="connsiteX224" fmla="*/ 12697 w 28575"/>
                              <a:gd name="connsiteY224" fmla="*/ 4763 h 9525"/>
                              <a:gd name="connsiteX225" fmla="*/ 12697 w 28575"/>
                              <a:gd name="connsiteY225" fmla="*/ 4763 h 9525"/>
                              <a:gd name="connsiteX226" fmla="*/ 12697 w 28575"/>
                              <a:gd name="connsiteY226" fmla="*/ 4763 h 9525"/>
                              <a:gd name="connsiteX227" fmla="*/ 12697 w 28575"/>
                              <a:gd name="connsiteY227" fmla="*/ 4763 h 9525"/>
                              <a:gd name="connsiteX228" fmla="*/ 12697 w 28575"/>
                              <a:gd name="connsiteY228" fmla="*/ 4763 h 9525"/>
                              <a:gd name="connsiteX229" fmla="*/ 12697 w 28575"/>
                              <a:gd name="connsiteY229" fmla="*/ 4763 h 9525"/>
                              <a:gd name="connsiteX230" fmla="*/ 12697 w 28575"/>
                              <a:gd name="connsiteY230" fmla="*/ 4763 h 9525"/>
                              <a:gd name="connsiteX231" fmla="*/ 12697 w 28575"/>
                              <a:gd name="connsiteY231" fmla="*/ 4763 h 9525"/>
                              <a:gd name="connsiteX232" fmla="*/ 12697 w 28575"/>
                              <a:gd name="connsiteY232" fmla="*/ 4763 h 9525"/>
                              <a:gd name="connsiteX233" fmla="*/ 12697 w 28575"/>
                              <a:gd name="connsiteY233" fmla="*/ 4763 h 9525"/>
                              <a:gd name="connsiteX234" fmla="*/ 12697 w 28575"/>
                              <a:gd name="connsiteY234" fmla="*/ 4763 h 9525"/>
                              <a:gd name="connsiteX235" fmla="*/ 12697 w 28575"/>
                              <a:gd name="connsiteY235" fmla="*/ 4763 h 9525"/>
                              <a:gd name="connsiteX236" fmla="*/ 12697 w 28575"/>
                              <a:gd name="connsiteY236" fmla="*/ 4763 h 9525"/>
                              <a:gd name="connsiteX237" fmla="*/ 12697 w 28575"/>
                              <a:gd name="connsiteY237" fmla="*/ 4763 h 9525"/>
                              <a:gd name="connsiteX238" fmla="*/ 12697 w 28575"/>
                              <a:gd name="connsiteY238" fmla="*/ 4763 h 9525"/>
                              <a:gd name="connsiteX239" fmla="*/ 12697 w 28575"/>
                              <a:gd name="connsiteY239" fmla="*/ 4763 h 9525"/>
                              <a:gd name="connsiteX240" fmla="*/ 13754 w 28575"/>
                              <a:gd name="connsiteY240" fmla="*/ 4763 h 9525"/>
                              <a:gd name="connsiteX241" fmla="*/ 13754 w 28575"/>
                              <a:gd name="connsiteY241" fmla="*/ 4763 h 9525"/>
                              <a:gd name="connsiteX242" fmla="*/ 13754 w 28575"/>
                              <a:gd name="connsiteY242" fmla="*/ 4763 h 9525"/>
                              <a:gd name="connsiteX243" fmla="*/ 13754 w 28575"/>
                              <a:gd name="connsiteY243" fmla="*/ 4763 h 9525"/>
                              <a:gd name="connsiteX244" fmla="*/ 13754 w 28575"/>
                              <a:gd name="connsiteY244" fmla="*/ 4763 h 9525"/>
                              <a:gd name="connsiteX245" fmla="*/ 13754 w 28575"/>
                              <a:gd name="connsiteY245" fmla="*/ 4763 h 9525"/>
                              <a:gd name="connsiteX246" fmla="*/ 13754 w 28575"/>
                              <a:gd name="connsiteY246" fmla="*/ 4763 h 9525"/>
                              <a:gd name="connsiteX247" fmla="*/ 13754 w 28575"/>
                              <a:gd name="connsiteY247" fmla="*/ 4763 h 9525"/>
                              <a:gd name="connsiteX248" fmla="*/ 13754 w 28575"/>
                              <a:gd name="connsiteY248" fmla="*/ 4763 h 9525"/>
                              <a:gd name="connsiteX249" fmla="*/ 13754 w 28575"/>
                              <a:gd name="connsiteY249" fmla="*/ 4763 h 9525"/>
                              <a:gd name="connsiteX250" fmla="*/ 13754 w 28575"/>
                              <a:gd name="connsiteY250" fmla="*/ 0 h 9525"/>
                              <a:gd name="connsiteX251" fmla="*/ 13754 w 28575"/>
                              <a:gd name="connsiteY251" fmla="*/ 4763 h 9525"/>
                              <a:gd name="connsiteX252" fmla="*/ 13754 w 28575"/>
                              <a:gd name="connsiteY252" fmla="*/ 4763 h 9525"/>
                              <a:gd name="connsiteX253" fmla="*/ 13754 w 28575"/>
                              <a:gd name="connsiteY253" fmla="*/ 4763 h 9525"/>
                              <a:gd name="connsiteX254" fmla="*/ 13754 w 28575"/>
                              <a:gd name="connsiteY254" fmla="*/ 4763 h 9525"/>
                              <a:gd name="connsiteX255" fmla="*/ 13754 w 28575"/>
                              <a:gd name="connsiteY255" fmla="*/ 4763 h 9525"/>
                              <a:gd name="connsiteX256" fmla="*/ 13754 w 28575"/>
                              <a:gd name="connsiteY256" fmla="*/ 4763 h 9525"/>
                              <a:gd name="connsiteX257" fmla="*/ 13754 w 28575"/>
                              <a:gd name="connsiteY257" fmla="*/ 4763 h 9525"/>
                              <a:gd name="connsiteX258" fmla="*/ 13754 w 28575"/>
                              <a:gd name="connsiteY258" fmla="*/ 4763 h 9525"/>
                              <a:gd name="connsiteX259" fmla="*/ 13754 w 28575"/>
                              <a:gd name="connsiteY259" fmla="*/ 4763 h 9525"/>
                              <a:gd name="connsiteX260" fmla="*/ 14821 w 28575"/>
                              <a:gd name="connsiteY260" fmla="*/ 4763 h 9525"/>
                              <a:gd name="connsiteX261" fmla="*/ 14821 w 28575"/>
                              <a:gd name="connsiteY261" fmla="*/ 4763 h 9525"/>
                              <a:gd name="connsiteX262" fmla="*/ 14821 w 28575"/>
                              <a:gd name="connsiteY262" fmla="*/ 4763 h 9525"/>
                              <a:gd name="connsiteX263" fmla="*/ 14821 w 28575"/>
                              <a:gd name="connsiteY263" fmla="*/ 9525 h 9525"/>
                              <a:gd name="connsiteX264" fmla="*/ 14821 w 28575"/>
                              <a:gd name="connsiteY264" fmla="*/ 4763 h 9525"/>
                              <a:gd name="connsiteX265" fmla="*/ 14821 w 28575"/>
                              <a:gd name="connsiteY265" fmla="*/ 4763 h 9525"/>
                              <a:gd name="connsiteX266" fmla="*/ 14821 w 28575"/>
                              <a:gd name="connsiteY266" fmla="*/ 4763 h 9525"/>
                              <a:gd name="connsiteX267" fmla="*/ 14821 w 28575"/>
                              <a:gd name="connsiteY267" fmla="*/ 0 h 9525"/>
                              <a:gd name="connsiteX268" fmla="*/ 14821 w 28575"/>
                              <a:gd name="connsiteY268" fmla="*/ 0 h 9525"/>
                              <a:gd name="connsiteX269" fmla="*/ 14821 w 28575"/>
                              <a:gd name="connsiteY269" fmla="*/ 0 h 9525"/>
                              <a:gd name="connsiteX270" fmla="*/ 14821 w 28575"/>
                              <a:gd name="connsiteY270" fmla="*/ 0 h 9525"/>
                              <a:gd name="connsiteX271" fmla="*/ 14821 w 28575"/>
                              <a:gd name="connsiteY271" fmla="*/ 4763 h 9525"/>
                              <a:gd name="connsiteX272" fmla="*/ 14821 w 28575"/>
                              <a:gd name="connsiteY272" fmla="*/ 0 h 9525"/>
                              <a:gd name="connsiteX273" fmla="*/ 14821 w 28575"/>
                              <a:gd name="connsiteY273" fmla="*/ 0 h 9525"/>
                              <a:gd name="connsiteX274" fmla="*/ 14821 w 28575"/>
                              <a:gd name="connsiteY274" fmla="*/ 4763 h 9525"/>
                              <a:gd name="connsiteX275" fmla="*/ 14821 w 28575"/>
                              <a:gd name="connsiteY275" fmla="*/ 0 h 9525"/>
                              <a:gd name="connsiteX276" fmla="*/ 14821 w 28575"/>
                              <a:gd name="connsiteY276" fmla="*/ 0 h 9525"/>
                              <a:gd name="connsiteX277" fmla="*/ 14821 w 28575"/>
                              <a:gd name="connsiteY277" fmla="*/ 4763 h 9525"/>
                              <a:gd name="connsiteX278" fmla="*/ 15878 w 28575"/>
                              <a:gd name="connsiteY278" fmla="*/ 4763 h 9525"/>
                              <a:gd name="connsiteX279" fmla="*/ 15878 w 28575"/>
                              <a:gd name="connsiteY279" fmla="*/ 4763 h 9525"/>
                              <a:gd name="connsiteX280" fmla="*/ 15878 w 28575"/>
                              <a:gd name="connsiteY280" fmla="*/ 4763 h 9525"/>
                              <a:gd name="connsiteX281" fmla="*/ 15878 w 28575"/>
                              <a:gd name="connsiteY281" fmla="*/ 4763 h 9525"/>
                              <a:gd name="connsiteX282" fmla="*/ 15878 w 28575"/>
                              <a:gd name="connsiteY282" fmla="*/ 4763 h 9525"/>
                              <a:gd name="connsiteX283" fmla="*/ 15878 w 28575"/>
                              <a:gd name="connsiteY283" fmla="*/ 4763 h 9525"/>
                              <a:gd name="connsiteX284" fmla="*/ 15878 w 28575"/>
                              <a:gd name="connsiteY284" fmla="*/ 4763 h 9525"/>
                              <a:gd name="connsiteX285" fmla="*/ 15878 w 28575"/>
                              <a:gd name="connsiteY285" fmla="*/ 4763 h 9525"/>
                              <a:gd name="connsiteX286" fmla="*/ 15878 w 28575"/>
                              <a:gd name="connsiteY286" fmla="*/ 4763 h 9525"/>
                              <a:gd name="connsiteX287" fmla="*/ 15878 w 28575"/>
                              <a:gd name="connsiteY287" fmla="*/ 0 h 9525"/>
                              <a:gd name="connsiteX288" fmla="*/ 15878 w 28575"/>
                              <a:gd name="connsiteY288" fmla="*/ 4763 h 9525"/>
                              <a:gd name="connsiteX289" fmla="*/ 15878 w 28575"/>
                              <a:gd name="connsiteY289" fmla="*/ 4763 h 9525"/>
                              <a:gd name="connsiteX290" fmla="*/ 15878 w 28575"/>
                              <a:gd name="connsiteY290" fmla="*/ 4763 h 9525"/>
                              <a:gd name="connsiteX291" fmla="*/ 15878 w 28575"/>
                              <a:gd name="connsiteY291" fmla="*/ 4763 h 9525"/>
                              <a:gd name="connsiteX292" fmla="*/ 15878 w 28575"/>
                              <a:gd name="connsiteY292" fmla="*/ 4763 h 9525"/>
                              <a:gd name="connsiteX293" fmla="*/ 15878 w 28575"/>
                              <a:gd name="connsiteY293" fmla="*/ 4763 h 9525"/>
                              <a:gd name="connsiteX294" fmla="*/ 15878 w 28575"/>
                              <a:gd name="connsiteY294" fmla="*/ 4763 h 9525"/>
                              <a:gd name="connsiteX295" fmla="*/ 15878 w 28575"/>
                              <a:gd name="connsiteY295" fmla="*/ 4763 h 9525"/>
                              <a:gd name="connsiteX296" fmla="*/ 16936 w 28575"/>
                              <a:gd name="connsiteY296" fmla="*/ 4763 h 9525"/>
                              <a:gd name="connsiteX297" fmla="*/ 16936 w 28575"/>
                              <a:gd name="connsiteY297" fmla="*/ 4763 h 9525"/>
                              <a:gd name="connsiteX298" fmla="*/ 16936 w 28575"/>
                              <a:gd name="connsiteY298" fmla="*/ 4763 h 9525"/>
                              <a:gd name="connsiteX299" fmla="*/ 16936 w 28575"/>
                              <a:gd name="connsiteY299" fmla="*/ 4763 h 9525"/>
                              <a:gd name="connsiteX300" fmla="*/ 16936 w 28575"/>
                              <a:gd name="connsiteY300" fmla="*/ 0 h 9525"/>
                              <a:gd name="connsiteX301" fmla="*/ 16936 w 28575"/>
                              <a:gd name="connsiteY301" fmla="*/ 4763 h 9525"/>
                              <a:gd name="connsiteX302" fmla="*/ 16936 w 28575"/>
                              <a:gd name="connsiteY302" fmla="*/ 4763 h 9525"/>
                              <a:gd name="connsiteX303" fmla="*/ 16936 w 28575"/>
                              <a:gd name="connsiteY303" fmla="*/ 4763 h 9525"/>
                              <a:gd name="connsiteX304" fmla="*/ 16936 w 28575"/>
                              <a:gd name="connsiteY304" fmla="*/ 4763 h 9525"/>
                              <a:gd name="connsiteX305" fmla="*/ 16936 w 28575"/>
                              <a:gd name="connsiteY305" fmla="*/ 4763 h 9525"/>
                              <a:gd name="connsiteX306" fmla="*/ 16936 w 28575"/>
                              <a:gd name="connsiteY306" fmla="*/ 4763 h 9525"/>
                              <a:gd name="connsiteX307" fmla="*/ 16936 w 28575"/>
                              <a:gd name="connsiteY307" fmla="*/ 4763 h 9525"/>
                              <a:gd name="connsiteX308" fmla="*/ 16936 w 28575"/>
                              <a:gd name="connsiteY308" fmla="*/ 4763 h 9525"/>
                              <a:gd name="connsiteX309" fmla="*/ 16936 w 28575"/>
                              <a:gd name="connsiteY309" fmla="*/ 0 h 9525"/>
                              <a:gd name="connsiteX310" fmla="*/ 16936 w 28575"/>
                              <a:gd name="connsiteY310" fmla="*/ 0 h 9525"/>
                              <a:gd name="connsiteX311" fmla="*/ 16936 w 28575"/>
                              <a:gd name="connsiteY311" fmla="*/ 4763 h 9525"/>
                              <a:gd name="connsiteX312" fmla="*/ 16936 w 28575"/>
                              <a:gd name="connsiteY312" fmla="*/ 4763 h 9525"/>
                              <a:gd name="connsiteX313" fmla="*/ 16936 w 28575"/>
                              <a:gd name="connsiteY313" fmla="*/ 4763 h 9525"/>
                              <a:gd name="connsiteX314" fmla="*/ 16936 w 28575"/>
                              <a:gd name="connsiteY314" fmla="*/ 4763 h 9525"/>
                              <a:gd name="connsiteX315" fmla="*/ 16936 w 28575"/>
                              <a:gd name="connsiteY315" fmla="*/ 4763 h 9525"/>
                              <a:gd name="connsiteX316" fmla="*/ 16936 w 28575"/>
                              <a:gd name="connsiteY316" fmla="*/ 4763 h 9525"/>
                              <a:gd name="connsiteX317" fmla="*/ 16936 w 28575"/>
                              <a:gd name="connsiteY317" fmla="*/ 4763 h 9525"/>
                              <a:gd name="connsiteX318" fmla="*/ 16936 w 28575"/>
                              <a:gd name="connsiteY318" fmla="*/ 4763 h 9525"/>
                              <a:gd name="connsiteX319" fmla="*/ 16936 w 28575"/>
                              <a:gd name="connsiteY319" fmla="*/ 4763 h 9525"/>
                              <a:gd name="connsiteX320" fmla="*/ 16936 w 28575"/>
                              <a:gd name="connsiteY320" fmla="*/ 4763 h 9525"/>
                              <a:gd name="connsiteX321" fmla="*/ 16936 w 28575"/>
                              <a:gd name="connsiteY321" fmla="*/ 4763 h 9525"/>
                              <a:gd name="connsiteX322" fmla="*/ 17993 w 28575"/>
                              <a:gd name="connsiteY322" fmla="*/ 0 h 9525"/>
                              <a:gd name="connsiteX323" fmla="*/ 17993 w 28575"/>
                              <a:gd name="connsiteY323" fmla="*/ 0 h 9525"/>
                              <a:gd name="connsiteX324" fmla="*/ 17993 w 28575"/>
                              <a:gd name="connsiteY324" fmla="*/ 4763 h 9525"/>
                              <a:gd name="connsiteX325" fmla="*/ 17993 w 28575"/>
                              <a:gd name="connsiteY325" fmla="*/ 4763 h 9525"/>
                              <a:gd name="connsiteX326" fmla="*/ 17993 w 28575"/>
                              <a:gd name="connsiteY326" fmla="*/ 0 h 9525"/>
                              <a:gd name="connsiteX327" fmla="*/ 17993 w 28575"/>
                              <a:gd name="connsiteY327" fmla="*/ 0 h 9525"/>
                              <a:gd name="connsiteX328" fmla="*/ 17993 w 28575"/>
                              <a:gd name="connsiteY328" fmla="*/ 0 h 9525"/>
                              <a:gd name="connsiteX329" fmla="*/ 17993 w 28575"/>
                              <a:gd name="connsiteY329" fmla="*/ 0 h 9525"/>
                              <a:gd name="connsiteX330" fmla="*/ 17993 w 28575"/>
                              <a:gd name="connsiteY330" fmla="*/ 4763 h 9525"/>
                              <a:gd name="connsiteX331" fmla="*/ 17993 w 28575"/>
                              <a:gd name="connsiteY331" fmla="*/ 4763 h 9525"/>
                              <a:gd name="connsiteX332" fmla="*/ 17993 w 28575"/>
                              <a:gd name="connsiteY332" fmla="*/ 4763 h 9525"/>
                              <a:gd name="connsiteX333" fmla="*/ 17993 w 28575"/>
                              <a:gd name="connsiteY333" fmla="*/ 4763 h 9525"/>
                              <a:gd name="connsiteX334" fmla="*/ 17993 w 28575"/>
                              <a:gd name="connsiteY334" fmla="*/ 4763 h 9525"/>
                              <a:gd name="connsiteX335" fmla="*/ 17993 w 28575"/>
                              <a:gd name="connsiteY335" fmla="*/ 4763 h 9525"/>
                              <a:gd name="connsiteX336" fmla="*/ 17993 w 28575"/>
                              <a:gd name="connsiteY336" fmla="*/ 4763 h 9525"/>
                              <a:gd name="connsiteX337" fmla="*/ 17993 w 28575"/>
                              <a:gd name="connsiteY337" fmla="*/ 4763 h 9525"/>
                              <a:gd name="connsiteX338" fmla="*/ 17993 w 28575"/>
                              <a:gd name="connsiteY338" fmla="*/ 4763 h 9525"/>
                              <a:gd name="connsiteX339" fmla="*/ 17993 w 28575"/>
                              <a:gd name="connsiteY339" fmla="*/ 4763 h 9525"/>
                              <a:gd name="connsiteX340" fmla="*/ 19050 w 28575"/>
                              <a:gd name="connsiteY340" fmla="*/ 4763 h 9525"/>
                              <a:gd name="connsiteX341" fmla="*/ 19050 w 28575"/>
                              <a:gd name="connsiteY341" fmla="*/ 4763 h 9525"/>
                              <a:gd name="connsiteX342" fmla="*/ 19050 w 28575"/>
                              <a:gd name="connsiteY342" fmla="*/ 4763 h 9525"/>
                              <a:gd name="connsiteX343" fmla="*/ 19050 w 28575"/>
                              <a:gd name="connsiteY343" fmla="*/ 4763 h 9525"/>
                              <a:gd name="connsiteX344" fmla="*/ 19050 w 28575"/>
                              <a:gd name="connsiteY344" fmla="*/ 0 h 9525"/>
                              <a:gd name="connsiteX345" fmla="*/ 19050 w 28575"/>
                              <a:gd name="connsiteY345" fmla="*/ 0 h 9525"/>
                              <a:gd name="connsiteX346" fmla="*/ 19050 w 28575"/>
                              <a:gd name="connsiteY346" fmla="*/ 0 h 9525"/>
                              <a:gd name="connsiteX347" fmla="*/ 19050 w 28575"/>
                              <a:gd name="connsiteY347" fmla="*/ 0 h 9525"/>
                              <a:gd name="connsiteX348" fmla="*/ 19050 w 28575"/>
                              <a:gd name="connsiteY348" fmla="*/ 4763 h 9525"/>
                              <a:gd name="connsiteX349" fmla="*/ 19050 w 28575"/>
                              <a:gd name="connsiteY349" fmla="*/ 0 h 9525"/>
                              <a:gd name="connsiteX350" fmla="*/ 19050 w 28575"/>
                              <a:gd name="connsiteY350" fmla="*/ 4763 h 9525"/>
                              <a:gd name="connsiteX351" fmla="*/ 19050 w 28575"/>
                              <a:gd name="connsiteY351" fmla="*/ 4763 h 9525"/>
                              <a:gd name="connsiteX352" fmla="*/ 19050 w 28575"/>
                              <a:gd name="connsiteY352" fmla="*/ 4763 h 9525"/>
                              <a:gd name="connsiteX353" fmla="*/ 19050 w 28575"/>
                              <a:gd name="connsiteY353" fmla="*/ 4763 h 9525"/>
                              <a:gd name="connsiteX354" fmla="*/ 19050 w 28575"/>
                              <a:gd name="connsiteY354" fmla="*/ 4763 h 9525"/>
                              <a:gd name="connsiteX355" fmla="*/ 19050 w 28575"/>
                              <a:gd name="connsiteY355" fmla="*/ 0 h 9525"/>
                              <a:gd name="connsiteX356" fmla="*/ 19050 w 28575"/>
                              <a:gd name="connsiteY356" fmla="*/ 0 h 9525"/>
                              <a:gd name="connsiteX357" fmla="*/ 19050 w 28575"/>
                              <a:gd name="connsiteY357" fmla="*/ 0 h 9525"/>
                              <a:gd name="connsiteX358" fmla="*/ 20107 w 28575"/>
                              <a:gd name="connsiteY358" fmla="*/ 0 h 9525"/>
                              <a:gd name="connsiteX359" fmla="*/ 20107 w 28575"/>
                              <a:gd name="connsiteY359" fmla="*/ 4763 h 9525"/>
                              <a:gd name="connsiteX360" fmla="*/ 20107 w 28575"/>
                              <a:gd name="connsiteY360" fmla="*/ 4763 h 9525"/>
                              <a:gd name="connsiteX361" fmla="*/ 20107 w 28575"/>
                              <a:gd name="connsiteY361" fmla="*/ 0 h 9525"/>
                              <a:gd name="connsiteX362" fmla="*/ 20107 w 28575"/>
                              <a:gd name="connsiteY362" fmla="*/ 4763 h 9525"/>
                              <a:gd name="connsiteX363" fmla="*/ 20107 w 28575"/>
                              <a:gd name="connsiteY363" fmla="*/ 4763 h 9525"/>
                              <a:gd name="connsiteX364" fmla="*/ 20107 w 28575"/>
                              <a:gd name="connsiteY364" fmla="*/ 4763 h 9525"/>
                              <a:gd name="connsiteX365" fmla="*/ 20107 w 28575"/>
                              <a:gd name="connsiteY365" fmla="*/ 4763 h 9525"/>
                              <a:gd name="connsiteX366" fmla="*/ 20107 w 28575"/>
                              <a:gd name="connsiteY366" fmla="*/ 4763 h 9525"/>
                              <a:gd name="connsiteX367" fmla="*/ 20107 w 28575"/>
                              <a:gd name="connsiteY367" fmla="*/ 4763 h 9525"/>
                              <a:gd name="connsiteX368" fmla="*/ 20107 w 28575"/>
                              <a:gd name="connsiteY368" fmla="*/ 0 h 9525"/>
                              <a:gd name="connsiteX369" fmla="*/ 20107 w 28575"/>
                              <a:gd name="connsiteY369" fmla="*/ 4763 h 9525"/>
                              <a:gd name="connsiteX370" fmla="*/ 20107 w 28575"/>
                              <a:gd name="connsiteY370" fmla="*/ 4763 h 9525"/>
                              <a:gd name="connsiteX371" fmla="*/ 20107 w 28575"/>
                              <a:gd name="connsiteY371" fmla="*/ 4763 h 9525"/>
                              <a:gd name="connsiteX372" fmla="*/ 20107 w 28575"/>
                              <a:gd name="connsiteY372" fmla="*/ 4763 h 9525"/>
                              <a:gd name="connsiteX373" fmla="*/ 20107 w 28575"/>
                              <a:gd name="connsiteY373" fmla="*/ 4763 h 9525"/>
                              <a:gd name="connsiteX374" fmla="*/ 20107 w 28575"/>
                              <a:gd name="connsiteY374" fmla="*/ 4763 h 9525"/>
                              <a:gd name="connsiteX375" fmla="*/ 20107 w 28575"/>
                              <a:gd name="connsiteY375" fmla="*/ 4763 h 9525"/>
                              <a:gd name="connsiteX376" fmla="*/ 21164 w 28575"/>
                              <a:gd name="connsiteY376" fmla="*/ 0 h 9525"/>
                              <a:gd name="connsiteX377" fmla="*/ 21164 w 28575"/>
                              <a:gd name="connsiteY377" fmla="*/ 4763 h 9525"/>
                              <a:gd name="connsiteX378" fmla="*/ 21164 w 28575"/>
                              <a:gd name="connsiteY378" fmla="*/ 4763 h 9525"/>
                              <a:gd name="connsiteX379" fmla="*/ 21164 w 28575"/>
                              <a:gd name="connsiteY379" fmla="*/ 4763 h 9525"/>
                              <a:gd name="connsiteX380" fmla="*/ 21164 w 28575"/>
                              <a:gd name="connsiteY380" fmla="*/ 4763 h 9525"/>
                              <a:gd name="connsiteX381" fmla="*/ 21164 w 28575"/>
                              <a:gd name="connsiteY381" fmla="*/ 0 h 9525"/>
                              <a:gd name="connsiteX382" fmla="*/ 21164 w 28575"/>
                              <a:gd name="connsiteY382" fmla="*/ 0 h 9525"/>
                              <a:gd name="connsiteX383" fmla="*/ 21164 w 28575"/>
                              <a:gd name="connsiteY383" fmla="*/ 0 h 9525"/>
                              <a:gd name="connsiteX384" fmla="*/ 21164 w 28575"/>
                              <a:gd name="connsiteY384" fmla="*/ 4763 h 9525"/>
                              <a:gd name="connsiteX385" fmla="*/ 21164 w 28575"/>
                              <a:gd name="connsiteY385" fmla="*/ 4763 h 9525"/>
                              <a:gd name="connsiteX386" fmla="*/ 21164 w 28575"/>
                              <a:gd name="connsiteY386" fmla="*/ 4763 h 9525"/>
                              <a:gd name="connsiteX387" fmla="*/ 21164 w 28575"/>
                              <a:gd name="connsiteY387" fmla="*/ 4763 h 9525"/>
                              <a:gd name="connsiteX388" fmla="*/ 21164 w 28575"/>
                              <a:gd name="connsiteY388" fmla="*/ 4763 h 9525"/>
                              <a:gd name="connsiteX389" fmla="*/ 21164 w 28575"/>
                              <a:gd name="connsiteY389" fmla="*/ 4763 h 9525"/>
                              <a:gd name="connsiteX390" fmla="*/ 21164 w 28575"/>
                              <a:gd name="connsiteY390" fmla="*/ 4763 h 9525"/>
                              <a:gd name="connsiteX391" fmla="*/ 21164 w 28575"/>
                              <a:gd name="connsiteY391" fmla="*/ 4763 h 9525"/>
                              <a:gd name="connsiteX392" fmla="*/ 21164 w 28575"/>
                              <a:gd name="connsiteY392" fmla="*/ 4763 h 9525"/>
                              <a:gd name="connsiteX393" fmla="*/ 21164 w 28575"/>
                              <a:gd name="connsiteY393" fmla="*/ 4763 h 9525"/>
                              <a:gd name="connsiteX394" fmla="*/ 21164 w 28575"/>
                              <a:gd name="connsiteY394" fmla="*/ 4763 h 9525"/>
                              <a:gd name="connsiteX395" fmla="*/ 21164 w 28575"/>
                              <a:gd name="connsiteY395" fmla="*/ 4763 h 9525"/>
                              <a:gd name="connsiteX396" fmla="*/ 22222 w 28575"/>
                              <a:gd name="connsiteY396" fmla="*/ 4763 h 9525"/>
                              <a:gd name="connsiteX397" fmla="*/ 22222 w 28575"/>
                              <a:gd name="connsiteY397" fmla="*/ 4763 h 9525"/>
                              <a:gd name="connsiteX398" fmla="*/ 22222 w 28575"/>
                              <a:gd name="connsiteY398" fmla="*/ 4763 h 9525"/>
                              <a:gd name="connsiteX399" fmla="*/ 22222 w 28575"/>
                              <a:gd name="connsiteY399" fmla="*/ 0 h 9525"/>
                              <a:gd name="connsiteX400" fmla="*/ 22222 w 28575"/>
                              <a:gd name="connsiteY400" fmla="*/ 4763 h 9525"/>
                              <a:gd name="connsiteX401" fmla="*/ 22222 w 28575"/>
                              <a:gd name="connsiteY401" fmla="*/ 4763 h 9525"/>
                              <a:gd name="connsiteX402" fmla="*/ 22222 w 28575"/>
                              <a:gd name="connsiteY402" fmla="*/ 0 h 9525"/>
                              <a:gd name="connsiteX403" fmla="*/ 22222 w 28575"/>
                              <a:gd name="connsiteY403" fmla="*/ 4763 h 9525"/>
                              <a:gd name="connsiteX404" fmla="*/ 22222 w 28575"/>
                              <a:gd name="connsiteY404" fmla="*/ 0 h 9525"/>
                              <a:gd name="connsiteX405" fmla="*/ 22222 w 28575"/>
                              <a:gd name="connsiteY405" fmla="*/ 4763 h 9525"/>
                              <a:gd name="connsiteX406" fmla="*/ 22222 w 28575"/>
                              <a:gd name="connsiteY406" fmla="*/ 4763 h 9525"/>
                              <a:gd name="connsiteX407" fmla="*/ 22222 w 28575"/>
                              <a:gd name="connsiteY407" fmla="*/ 0 h 9525"/>
                              <a:gd name="connsiteX408" fmla="*/ 22222 w 28575"/>
                              <a:gd name="connsiteY408" fmla="*/ 4763 h 9525"/>
                              <a:gd name="connsiteX409" fmla="*/ 22222 w 28575"/>
                              <a:gd name="connsiteY409" fmla="*/ 0 h 9525"/>
                              <a:gd name="connsiteX410" fmla="*/ 22222 w 28575"/>
                              <a:gd name="connsiteY410" fmla="*/ 0 h 9525"/>
                              <a:gd name="connsiteX411" fmla="*/ 22222 w 28575"/>
                              <a:gd name="connsiteY411" fmla="*/ 4763 h 9525"/>
                              <a:gd name="connsiteX412" fmla="*/ 22222 w 28575"/>
                              <a:gd name="connsiteY412" fmla="*/ 4763 h 9525"/>
                              <a:gd name="connsiteX413" fmla="*/ 22222 w 28575"/>
                              <a:gd name="connsiteY413" fmla="*/ 4763 h 9525"/>
                              <a:gd name="connsiteX414" fmla="*/ 23279 w 28575"/>
                              <a:gd name="connsiteY414" fmla="*/ 9525 h 9525"/>
                              <a:gd name="connsiteX415" fmla="*/ 23279 w 28575"/>
                              <a:gd name="connsiteY415" fmla="*/ 4763 h 9525"/>
                              <a:gd name="connsiteX416" fmla="*/ 23279 w 28575"/>
                              <a:gd name="connsiteY416" fmla="*/ 4763 h 9525"/>
                              <a:gd name="connsiteX417" fmla="*/ 23279 w 28575"/>
                              <a:gd name="connsiteY417" fmla="*/ 4763 h 9525"/>
                              <a:gd name="connsiteX418" fmla="*/ 23279 w 28575"/>
                              <a:gd name="connsiteY418" fmla="*/ 0 h 9525"/>
                              <a:gd name="connsiteX419" fmla="*/ 23279 w 28575"/>
                              <a:gd name="connsiteY419" fmla="*/ 0 h 9525"/>
                              <a:gd name="connsiteX420" fmla="*/ 23279 w 28575"/>
                              <a:gd name="connsiteY420" fmla="*/ 4763 h 9525"/>
                              <a:gd name="connsiteX421" fmla="*/ 23279 w 28575"/>
                              <a:gd name="connsiteY421" fmla="*/ 4763 h 9525"/>
                              <a:gd name="connsiteX422" fmla="*/ 23279 w 28575"/>
                              <a:gd name="connsiteY422" fmla="*/ 4763 h 9525"/>
                              <a:gd name="connsiteX423" fmla="*/ 23279 w 28575"/>
                              <a:gd name="connsiteY423" fmla="*/ 4763 h 9525"/>
                              <a:gd name="connsiteX424" fmla="*/ 23279 w 28575"/>
                              <a:gd name="connsiteY424" fmla="*/ 4763 h 9525"/>
                              <a:gd name="connsiteX425" fmla="*/ 23279 w 28575"/>
                              <a:gd name="connsiteY425" fmla="*/ 4763 h 9525"/>
                              <a:gd name="connsiteX426" fmla="*/ 23279 w 28575"/>
                              <a:gd name="connsiteY426" fmla="*/ 0 h 9525"/>
                              <a:gd name="connsiteX427" fmla="*/ 23279 w 28575"/>
                              <a:gd name="connsiteY427" fmla="*/ 0 h 9525"/>
                              <a:gd name="connsiteX428" fmla="*/ 23279 w 28575"/>
                              <a:gd name="connsiteY428" fmla="*/ 4763 h 9525"/>
                              <a:gd name="connsiteX429" fmla="*/ 23279 w 28575"/>
                              <a:gd name="connsiteY429" fmla="*/ 0 h 9525"/>
                              <a:gd name="connsiteX430" fmla="*/ 23279 w 28575"/>
                              <a:gd name="connsiteY430" fmla="*/ 4763 h 9525"/>
                              <a:gd name="connsiteX431" fmla="*/ 23279 w 28575"/>
                              <a:gd name="connsiteY431" fmla="*/ 4763 h 9525"/>
                              <a:gd name="connsiteX432" fmla="*/ 24346 w 28575"/>
                              <a:gd name="connsiteY432" fmla="*/ 4763 h 9525"/>
                              <a:gd name="connsiteX433" fmla="*/ 24346 w 28575"/>
                              <a:gd name="connsiteY433" fmla="*/ 4763 h 9525"/>
                              <a:gd name="connsiteX434" fmla="*/ 24346 w 28575"/>
                              <a:gd name="connsiteY434" fmla="*/ 4763 h 9525"/>
                              <a:gd name="connsiteX435" fmla="*/ 24346 w 28575"/>
                              <a:gd name="connsiteY435" fmla="*/ 4763 h 9525"/>
                              <a:gd name="connsiteX436" fmla="*/ 24346 w 28575"/>
                              <a:gd name="connsiteY436" fmla="*/ 4763 h 9525"/>
                              <a:gd name="connsiteX437" fmla="*/ 24346 w 28575"/>
                              <a:gd name="connsiteY437" fmla="*/ 4763 h 9525"/>
                              <a:gd name="connsiteX438" fmla="*/ 24346 w 28575"/>
                              <a:gd name="connsiteY438" fmla="*/ 4763 h 9525"/>
                              <a:gd name="connsiteX439" fmla="*/ 24346 w 28575"/>
                              <a:gd name="connsiteY439" fmla="*/ 4763 h 9525"/>
                              <a:gd name="connsiteX440" fmla="*/ 24346 w 28575"/>
                              <a:gd name="connsiteY440" fmla="*/ 4763 h 9525"/>
                              <a:gd name="connsiteX441" fmla="*/ 24346 w 28575"/>
                              <a:gd name="connsiteY441" fmla="*/ 4763 h 9525"/>
                              <a:gd name="connsiteX442" fmla="*/ 24346 w 28575"/>
                              <a:gd name="connsiteY442" fmla="*/ 4763 h 9525"/>
                              <a:gd name="connsiteX443" fmla="*/ 24346 w 28575"/>
                              <a:gd name="connsiteY443" fmla="*/ 0 h 9525"/>
                              <a:gd name="connsiteX444" fmla="*/ 24346 w 28575"/>
                              <a:gd name="connsiteY444" fmla="*/ 0 h 9525"/>
                              <a:gd name="connsiteX445" fmla="*/ 24346 w 28575"/>
                              <a:gd name="connsiteY445" fmla="*/ 0 h 9525"/>
                              <a:gd name="connsiteX446" fmla="*/ 24346 w 28575"/>
                              <a:gd name="connsiteY446" fmla="*/ 4763 h 9525"/>
                              <a:gd name="connsiteX447" fmla="*/ 24346 w 28575"/>
                              <a:gd name="connsiteY447" fmla="*/ 4763 h 9525"/>
                              <a:gd name="connsiteX448" fmla="*/ 24346 w 28575"/>
                              <a:gd name="connsiteY448" fmla="*/ 4763 h 9525"/>
                              <a:gd name="connsiteX449" fmla="*/ 24346 w 28575"/>
                              <a:gd name="connsiteY449" fmla="*/ 0 h 9525"/>
                              <a:gd name="connsiteX450" fmla="*/ 25403 w 28575"/>
                              <a:gd name="connsiteY450" fmla="*/ 0 h 9525"/>
                              <a:gd name="connsiteX451" fmla="*/ 25403 w 28575"/>
                              <a:gd name="connsiteY451" fmla="*/ 0 h 9525"/>
                              <a:gd name="connsiteX452" fmla="*/ 25403 w 28575"/>
                              <a:gd name="connsiteY452" fmla="*/ 0 h 9525"/>
                              <a:gd name="connsiteX453" fmla="*/ 25403 w 28575"/>
                              <a:gd name="connsiteY453" fmla="*/ 4763 h 9525"/>
                              <a:gd name="connsiteX454" fmla="*/ 25403 w 28575"/>
                              <a:gd name="connsiteY454" fmla="*/ 4763 h 9525"/>
                              <a:gd name="connsiteX455" fmla="*/ 25403 w 28575"/>
                              <a:gd name="connsiteY455" fmla="*/ 0 h 9525"/>
                              <a:gd name="connsiteX456" fmla="*/ 25403 w 28575"/>
                              <a:gd name="connsiteY456" fmla="*/ 0 h 9525"/>
                              <a:gd name="connsiteX457" fmla="*/ 25403 w 28575"/>
                              <a:gd name="connsiteY457" fmla="*/ 0 h 9525"/>
                              <a:gd name="connsiteX458" fmla="*/ 25403 w 28575"/>
                              <a:gd name="connsiteY458" fmla="*/ 4763 h 9525"/>
                              <a:gd name="connsiteX459" fmla="*/ 25403 w 28575"/>
                              <a:gd name="connsiteY459" fmla="*/ 4763 h 9525"/>
                              <a:gd name="connsiteX460" fmla="*/ 25403 w 28575"/>
                              <a:gd name="connsiteY460" fmla="*/ 4763 h 9525"/>
                              <a:gd name="connsiteX461" fmla="*/ 25403 w 28575"/>
                              <a:gd name="connsiteY461" fmla="*/ 4763 h 9525"/>
                              <a:gd name="connsiteX462" fmla="*/ 25403 w 28575"/>
                              <a:gd name="connsiteY462" fmla="*/ 4763 h 9525"/>
                              <a:gd name="connsiteX463" fmla="*/ 25403 w 28575"/>
                              <a:gd name="connsiteY463" fmla="*/ 4763 h 9525"/>
                              <a:gd name="connsiteX464" fmla="*/ 25403 w 28575"/>
                              <a:gd name="connsiteY464" fmla="*/ 4763 h 9525"/>
                              <a:gd name="connsiteX465" fmla="*/ 25403 w 28575"/>
                              <a:gd name="connsiteY465" fmla="*/ 4763 h 9525"/>
                              <a:gd name="connsiteX466" fmla="*/ 25403 w 28575"/>
                              <a:gd name="connsiteY466" fmla="*/ 4763 h 9525"/>
                              <a:gd name="connsiteX467" fmla="*/ 25403 w 28575"/>
                              <a:gd name="connsiteY467" fmla="*/ 4763 h 9525"/>
                              <a:gd name="connsiteX468" fmla="*/ 25403 w 28575"/>
                              <a:gd name="connsiteY468" fmla="*/ 4763 h 9525"/>
                              <a:gd name="connsiteX469" fmla="*/ 25403 w 28575"/>
                              <a:gd name="connsiteY469" fmla="*/ 4763 h 9525"/>
                              <a:gd name="connsiteX470" fmla="*/ 26461 w 28575"/>
                              <a:gd name="connsiteY470" fmla="*/ 9525 h 9525"/>
                              <a:gd name="connsiteX471" fmla="*/ 26461 w 28575"/>
                              <a:gd name="connsiteY471" fmla="*/ 4763 h 9525"/>
                              <a:gd name="connsiteX472" fmla="*/ 26461 w 28575"/>
                              <a:gd name="connsiteY472" fmla="*/ 9525 h 9525"/>
                              <a:gd name="connsiteX473" fmla="*/ 26461 w 28575"/>
                              <a:gd name="connsiteY473" fmla="*/ 4763 h 9525"/>
                              <a:gd name="connsiteX474" fmla="*/ 26461 w 28575"/>
                              <a:gd name="connsiteY474" fmla="*/ 4763 h 9525"/>
                              <a:gd name="connsiteX475" fmla="*/ 26461 w 28575"/>
                              <a:gd name="connsiteY475" fmla="*/ 4763 h 9525"/>
                              <a:gd name="connsiteX476" fmla="*/ 26461 w 28575"/>
                              <a:gd name="connsiteY476" fmla="*/ 4763 h 9525"/>
                              <a:gd name="connsiteX477" fmla="*/ 26461 w 28575"/>
                              <a:gd name="connsiteY477" fmla="*/ 4763 h 9525"/>
                              <a:gd name="connsiteX478" fmla="*/ 26461 w 28575"/>
                              <a:gd name="connsiteY478" fmla="*/ 4763 h 9525"/>
                              <a:gd name="connsiteX479" fmla="*/ 26461 w 28575"/>
                              <a:gd name="connsiteY479" fmla="*/ 4763 h 9525"/>
                              <a:gd name="connsiteX480" fmla="*/ 26461 w 28575"/>
                              <a:gd name="connsiteY480" fmla="*/ 4763 h 9525"/>
                              <a:gd name="connsiteX481" fmla="*/ 26461 w 28575"/>
                              <a:gd name="connsiteY481" fmla="*/ 0 h 9525"/>
                              <a:gd name="connsiteX482" fmla="*/ 26461 w 28575"/>
                              <a:gd name="connsiteY482" fmla="*/ 4763 h 9525"/>
                              <a:gd name="connsiteX483" fmla="*/ 26461 w 28575"/>
                              <a:gd name="connsiteY483" fmla="*/ 4763 h 9525"/>
                              <a:gd name="connsiteX484" fmla="*/ 26461 w 28575"/>
                              <a:gd name="connsiteY484" fmla="*/ 4763 h 9525"/>
                              <a:gd name="connsiteX485" fmla="*/ 26461 w 28575"/>
                              <a:gd name="connsiteY485" fmla="*/ 4763 h 9525"/>
                              <a:gd name="connsiteX486" fmla="*/ 26461 w 28575"/>
                              <a:gd name="connsiteY486" fmla="*/ 4763 h 9525"/>
                              <a:gd name="connsiteX487" fmla="*/ 26461 w 28575"/>
                              <a:gd name="connsiteY487" fmla="*/ 4763 h 9525"/>
                              <a:gd name="connsiteX488" fmla="*/ 27518 w 28575"/>
                              <a:gd name="connsiteY488" fmla="*/ 0 h 9525"/>
                              <a:gd name="connsiteX489" fmla="*/ 27518 w 28575"/>
                              <a:gd name="connsiteY489" fmla="*/ 0 h 9525"/>
                              <a:gd name="connsiteX490" fmla="*/ 27518 w 28575"/>
                              <a:gd name="connsiteY490" fmla="*/ 0 h 9525"/>
                              <a:gd name="connsiteX491" fmla="*/ 27518 w 28575"/>
                              <a:gd name="connsiteY491" fmla="*/ 0 h 9525"/>
                              <a:gd name="connsiteX492" fmla="*/ 27518 w 28575"/>
                              <a:gd name="connsiteY492" fmla="*/ 4763 h 9525"/>
                              <a:gd name="connsiteX493" fmla="*/ 27518 w 28575"/>
                              <a:gd name="connsiteY493" fmla="*/ 4763 h 9525"/>
                              <a:gd name="connsiteX494" fmla="*/ 27518 w 28575"/>
                              <a:gd name="connsiteY494" fmla="*/ 4763 h 9525"/>
                              <a:gd name="connsiteX495" fmla="*/ 27518 w 28575"/>
                              <a:gd name="connsiteY495" fmla="*/ 4763 h 9525"/>
                              <a:gd name="connsiteX496" fmla="*/ 27518 w 28575"/>
                              <a:gd name="connsiteY496" fmla="*/ 4763 h 9525"/>
                              <a:gd name="connsiteX497" fmla="*/ 27518 w 28575"/>
                              <a:gd name="connsiteY497" fmla="*/ 4763 h 9525"/>
                              <a:gd name="connsiteX498" fmla="*/ 27518 w 28575"/>
                              <a:gd name="connsiteY498" fmla="*/ 4763 h 9525"/>
                              <a:gd name="connsiteX499" fmla="*/ 27518 w 28575"/>
                              <a:gd name="connsiteY499" fmla="*/ 4763 h 9525"/>
                              <a:gd name="connsiteX500" fmla="*/ 27518 w 28575"/>
                              <a:gd name="connsiteY500" fmla="*/ 4763 h 9525"/>
                              <a:gd name="connsiteX501" fmla="*/ 27518 w 28575"/>
                              <a:gd name="connsiteY501" fmla="*/ 4763 h 9525"/>
                              <a:gd name="connsiteX502" fmla="*/ 27518 w 28575"/>
                              <a:gd name="connsiteY502" fmla="*/ 4763 h 9525"/>
                              <a:gd name="connsiteX503" fmla="*/ 27518 w 28575"/>
                              <a:gd name="connsiteY503" fmla="*/ 4763 h 9525"/>
                              <a:gd name="connsiteX504" fmla="*/ 27518 w 28575"/>
                              <a:gd name="connsiteY504" fmla="*/ 4763 h 9525"/>
                              <a:gd name="connsiteX505" fmla="*/ 27518 w 28575"/>
                              <a:gd name="connsiteY505" fmla="*/ 0 h 9525"/>
                              <a:gd name="connsiteX506" fmla="*/ 28575 w 28575"/>
                              <a:gd name="connsiteY506" fmla="*/ 4763 h 9525"/>
                              <a:gd name="connsiteX507" fmla="*/ 28575 w 28575"/>
                              <a:gd name="connsiteY507" fmla="*/ 0 h 9525"/>
                              <a:gd name="connsiteX508" fmla="*/ 28575 w 28575"/>
                              <a:gd name="connsiteY508" fmla="*/ 0 h 9525"/>
                              <a:gd name="connsiteX509" fmla="*/ 28575 w 28575"/>
                              <a:gd name="connsiteY509" fmla="*/ 4763 h 9525"/>
                              <a:gd name="connsiteX510" fmla="*/ 28575 w 28575"/>
                              <a:gd name="connsiteY510" fmla="*/ 4763 h 9525"/>
                              <a:gd name="connsiteX511" fmla="*/ 28575 w 28575"/>
                              <a:gd name="connsiteY511" fmla="*/ 476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4763"/>
                                </a:moveTo>
                                <a:lnTo>
                                  <a:pt x="0" y="0"/>
                                </a:lnTo>
                                <a:lnTo>
                                  <a:pt x="0" y="0"/>
                                </a:lnTo>
                                <a:lnTo>
                                  <a:pt x="0" y="0"/>
                                </a:lnTo>
                                <a:lnTo>
                                  <a:pt x="0" y="4763"/>
                                </a:lnTo>
                                <a:lnTo>
                                  <a:pt x="0" y="4763"/>
                                </a:lnTo>
                                <a:lnTo>
                                  <a:pt x="0" y="4763"/>
                                </a:lnTo>
                                <a:lnTo>
                                  <a:pt x="0" y="4763"/>
                                </a:lnTo>
                                <a:lnTo>
                                  <a:pt x="0" y="4763"/>
                                </a:lnTo>
                                <a:lnTo>
                                  <a:pt x="0" y="4763"/>
                                </a:lnTo>
                                <a:lnTo>
                                  <a:pt x="0" y="4763"/>
                                </a:lnTo>
                                <a:lnTo>
                                  <a:pt x="0" y="0"/>
                                </a:lnTo>
                                <a:lnTo>
                                  <a:pt x="1057" y="0"/>
                                </a:lnTo>
                                <a:lnTo>
                                  <a:pt x="1057" y="0"/>
                                </a:lnTo>
                                <a:lnTo>
                                  <a:pt x="1057" y="4763"/>
                                </a:lnTo>
                                <a:lnTo>
                                  <a:pt x="1057" y="4763"/>
                                </a:lnTo>
                                <a:lnTo>
                                  <a:pt x="1057" y="4763"/>
                                </a:lnTo>
                                <a:lnTo>
                                  <a:pt x="1057" y="4763"/>
                                </a:lnTo>
                                <a:lnTo>
                                  <a:pt x="1057" y="4763"/>
                                </a:lnTo>
                                <a:lnTo>
                                  <a:pt x="1057" y="0"/>
                                </a:lnTo>
                                <a:lnTo>
                                  <a:pt x="1057" y="0"/>
                                </a:lnTo>
                                <a:lnTo>
                                  <a:pt x="1057" y="0"/>
                                </a:lnTo>
                                <a:lnTo>
                                  <a:pt x="1057" y="0"/>
                                </a:lnTo>
                                <a:lnTo>
                                  <a:pt x="1057" y="0"/>
                                </a:lnTo>
                                <a:lnTo>
                                  <a:pt x="1057" y="0"/>
                                </a:lnTo>
                                <a:lnTo>
                                  <a:pt x="1057" y="4763"/>
                                </a:lnTo>
                                <a:lnTo>
                                  <a:pt x="1057" y="0"/>
                                </a:lnTo>
                                <a:lnTo>
                                  <a:pt x="1057" y="0"/>
                                </a:lnTo>
                                <a:lnTo>
                                  <a:pt x="1057" y="0"/>
                                </a:lnTo>
                                <a:lnTo>
                                  <a:pt x="1057" y="0"/>
                                </a:lnTo>
                                <a:lnTo>
                                  <a:pt x="2114" y="0"/>
                                </a:lnTo>
                                <a:lnTo>
                                  <a:pt x="2114" y="0"/>
                                </a:lnTo>
                                <a:lnTo>
                                  <a:pt x="2114" y="4763"/>
                                </a:lnTo>
                                <a:lnTo>
                                  <a:pt x="2114" y="4763"/>
                                </a:lnTo>
                                <a:lnTo>
                                  <a:pt x="2114" y="4763"/>
                                </a:lnTo>
                                <a:lnTo>
                                  <a:pt x="2114" y="0"/>
                                </a:lnTo>
                                <a:lnTo>
                                  <a:pt x="2114" y="0"/>
                                </a:lnTo>
                                <a:lnTo>
                                  <a:pt x="2114" y="0"/>
                                </a:lnTo>
                                <a:lnTo>
                                  <a:pt x="2114" y="4763"/>
                                </a:lnTo>
                                <a:lnTo>
                                  <a:pt x="2114" y="4763"/>
                                </a:lnTo>
                                <a:lnTo>
                                  <a:pt x="2114" y="4763"/>
                                </a:lnTo>
                                <a:lnTo>
                                  <a:pt x="2114" y="4763"/>
                                </a:lnTo>
                                <a:lnTo>
                                  <a:pt x="2114" y="4763"/>
                                </a:lnTo>
                                <a:lnTo>
                                  <a:pt x="2114" y="4763"/>
                                </a:lnTo>
                                <a:lnTo>
                                  <a:pt x="2114" y="0"/>
                                </a:lnTo>
                                <a:lnTo>
                                  <a:pt x="2114" y="4763"/>
                                </a:lnTo>
                                <a:lnTo>
                                  <a:pt x="2114" y="4763"/>
                                </a:lnTo>
                                <a:lnTo>
                                  <a:pt x="2114" y="4763"/>
                                </a:lnTo>
                                <a:lnTo>
                                  <a:pt x="2114" y="4763"/>
                                </a:lnTo>
                                <a:lnTo>
                                  <a:pt x="2114" y="4763"/>
                                </a:lnTo>
                                <a:lnTo>
                                  <a:pt x="3172" y="4763"/>
                                </a:lnTo>
                                <a:lnTo>
                                  <a:pt x="3172" y="4763"/>
                                </a:lnTo>
                                <a:lnTo>
                                  <a:pt x="3172" y="4763"/>
                                </a:lnTo>
                                <a:lnTo>
                                  <a:pt x="3172" y="0"/>
                                </a:lnTo>
                                <a:lnTo>
                                  <a:pt x="3172" y="0"/>
                                </a:lnTo>
                                <a:lnTo>
                                  <a:pt x="3172" y="0"/>
                                </a:lnTo>
                                <a:lnTo>
                                  <a:pt x="3172" y="0"/>
                                </a:lnTo>
                                <a:lnTo>
                                  <a:pt x="3172" y="4763"/>
                                </a:lnTo>
                                <a:lnTo>
                                  <a:pt x="3172" y="4763"/>
                                </a:lnTo>
                                <a:lnTo>
                                  <a:pt x="3172" y="4763"/>
                                </a:lnTo>
                                <a:lnTo>
                                  <a:pt x="3172" y="4763"/>
                                </a:lnTo>
                                <a:lnTo>
                                  <a:pt x="3172" y="0"/>
                                </a:lnTo>
                                <a:lnTo>
                                  <a:pt x="3172" y="4763"/>
                                </a:lnTo>
                                <a:lnTo>
                                  <a:pt x="3172" y="4763"/>
                                </a:lnTo>
                                <a:lnTo>
                                  <a:pt x="3172" y="0"/>
                                </a:lnTo>
                                <a:lnTo>
                                  <a:pt x="3172" y="4763"/>
                                </a:lnTo>
                                <a:lnTo>
                                  <a:pt x="3172" y="4763"/>
                                </a:lnTo>
                                <a:lnTo>
                                  <a:pt x="3172" y="4763"/>
                                </a:lnTo>
                                <a:lnTo>
                                  <a:pt x="4229" y="4763"/>
                                </a:lnTo>
                                <a:lnTo>
                                  <a:pt x="4229" y="4763"/>
                                </a:lnTo>
                                <a:lnTo>
                                  <a:pt x="4229" y="0"/>
                                </a:lnTo>
                                <a:lnTo>
                                  <a:pt x="4229" y="0"/>
                                </a:lnTo>
                                <a:lnTo>
                                  <a:pt x="4229" y="0"/>
                                </a:lnTo>
                                <a:lnTo>
                                  <a:pt x="4229" y="0"/>
                                </a:lnTo>
                                <a:lnTo>
                                  <a:pt x="4229" y="0"/>
                                </a:lnTo>
                                <a:lnTo>
                                  <a:pt x="4229" y="0"/>
                                </a:lnTo>
                                <a:lnTo>
                                  <a:pt x="4229" y="4763"/>
                                </a:lnTo>
                                <a:lnTo>
                                  <a:pt x="4229" y="4763"/>
                                </a:lnTo>
                                <a:lnTo>
                                  <a:pt x="4229" y="4763"/>
                                </a:lnTo>
                                <a:lnTo>
                                  <a:pt x="4229" y="4763"/>
                                </a:lnTo>
                                <a:lnTo>
                                  <a:pt x="4229" y="4763"/>
                                </a:lnTo>
                                <a:lnTo>
                                  <a:pt x="4229" y="4763"/>
                                </a:lnTo>
                                <a:lnTo>
                                  <a:pt x="4229" y="0"/>
                                </a:lnTo>
                                <a:lnTo>
                                  <a:pt x="4229" y="4763"/>
                                </a:lnTo>
                                <a:lnTo>
                                  <a:pt x="4229" y="4763"/>
                                </a:lnTo>
                                <a:lnTo>
                                  <a:pt x="4229" y="4763"/>
                                </a:lnTo>
                                <a:lnTo>
                                  <a:pt x="4229" y="4763"/>
                                </a:lnTo>
                                <a:lnTo>
                                  <a:pt x="4229" y="4763"/>
                                </a:lnTo>
                                <a:lnTo>
                                  <a:pt x="4229" y="4763"/>
                                </a:lnTo>
                                <a:lnTo>
                                  <a:pt x="4229" y="0"/>
                                </a:lnTo>
                                <a:lnTo>
                                  <a:pt x="4229" y="0"/>
                                </a:lnTo>
                                <a:lnTo>
                                  <a:pt x="4229" y="0"/>
                                </a:lnTo>
                                <a:lnTo>
                                  <a:pt x="5296" y="0"/>
                                </a:lnTo>
                                <a:lnTo>
                                  <a:pt x="5296" y="0"/>
                                </a:lnTo>
                                <a:lnTo>
                                  <a:pt x="5296" y="0"/>
                                </a:lnTo>
                                <a:lnTo>
                                  <a:pt x="5296" y="0"/>
                                </a:lnTo>
                                <a:lnTo>
                                  <a:pt x="5296" y="0"/>
                                </a:lnTo>
                                <a:lnTo>
                                  <a:pt x="5296" y="4763"/>
                                </a:lnTo>
                                <a:lnTo>
                                  <a:pt x="5296" y="4763"/>
                                </a:lnTo>
                                <a:lnTo>
                                  <a:pt x="5296" y="4763"/>
                                </a:lnTo>
                                <a:lnTo>
                                  <a:pt x="5296" y="4763"/>
                                </a:lnTo>
                                <a:lnTo>
                                  <a:pt x="5296" y="4763"/>
                                </a:lnTo>
                                <a:lnTo>
                                  <a:pt x="5296" y="0"/>
                                </a:lnTo>
                                <a:lnTo>
                                  <a:pt x="5296" y="4763"/>
                                </a:lnTo>
                                <a:lnTo>
                                  <a:pt x="5296" y="4763"/>
                                </a:lnTo>
                                <a:lnTo>
                                  <a:pt x="5296" y="0"/>
                                </a:lnTo>
                                <a:lnTo>
                                  <a:pt x="5296" y="4763"/>
                                </a:lnTo>
                                <a:lnTo>
                                  <a:pt x="5296" y="4763"/>
                                </a:lnTo>
                                <a:lnTo>
                                  <a:pt x="5296" y="4763"/>
                                </a:lnTo>
                                <a:lnTo>
                                  <a:pt x="5296" y="4763"/>
                                </a:lnTo>
                                <a:lnTo>
                                  <a:pt x="5296" y="0"/>
                                </a:lnTo>
                                <a:lnTo>
                                  <a:pt x="5296" y="4763"/>
                                </a:lnTo>
                                <a:lnTo>
                                  <a:pt x="6353" y="4763"/>
                                </a:lnTo>
                                <a:lnTo>
                                  <a:pt x="6353" y="0"/>
                                </a:lnTo>
                                <a:lnTo>
                                  <a:pt x="6353" y="4763"/>
                                </a:lnTo>
                                <a:lnTo>
                                  <a:pt x="6353" y="0"/>
                                </a:lnTo>
                                <a:lnTo>
                                  <a:pt x="6353" y="0"/>
                                </a:lnTo>
                                <a:lnTo>
                                  <a:pt x="6353" y="4763"/>
                                </a:lnTo>
                                <a:lnTo>
                                  <a:pt x="6353" y="0"/>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7411" y="4763"/>
                                </a:lnTo>
                                <a:lnTo>
                                  <a:pt x="7411" y="4763"/>
                                </a:lnTo>
                                <a:lnTo>
                                  <a:pt x="7411" y="4763"/>
                                </a:lnTo>
                                <a:lnTo>
                                  <a:pt x="7411" y="0"/>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0"/>
                                </a:lnTo>
                                <a:lnTo>
                                  <a:pt x="8468" y="0"/>
                                </a:lnTo>
                                <a:lnTo>
                                  <a:pt x="8468" y="0"/>
                                </a:lnTo>
                                <a:lnTo>
                                  <a:pt x="8468" y="0"/>
                                </a:lnTo>
                                <a:lnTo>
                                  <a:pt x="8468" y="0"/>
                                </a:lnTo>
                                <a:lnTo>
                                  <a:pt x="8468" y="0"/>
                                </a:lnTo>
                                <a:lnTo>
                                  <a:pt x="8468" y="0"/>
                                </a:lnTo>
                                <a:lnTo>
                                  <a:pt x="8468" y="0"/>
                                </a:lnTo>
                                <a:lnTo>
                                  <a:pt x="8468" y="0"/>
                                </a:lnTo>
                                <a:lnTo>
                                  <a:pt x="8468" y="4763"/>
                                </a:lnTo>
                                <a:lnTo>
                                  <a:pt x="8468" y="0"/>
                                </a:lnTo>
                                <a:lnTo>
                                  <a:pt x="8468" y="4763"/>
                                </a:lnTo>
                                <a:lnTo>
                                  <a:pt x="8468" y="4763"/>
                                </a:lnTo>
                                <a:lnTo>
                                  <a:pt x="8468" y="4763"/>
                                </a:lnTo>
                                <a:lnTo>
                                  <a:pt x="8468" y="9525"/>
                                </a:lnTo>
                                <a:lnTo>
                                  <a:pt x="8468" y="4763"/>
                                </a:lnTo>
                                <a:lnTo>
                                  <a:pt x="8468" y="4763"/>
                                </a:lnTo>
                                <a:lnTo>
                                  <a:pt x="8468" y="4763"/>
                                </a:lnTo>
                                <a:lnTo>
                                  <a:pt x="8468" y="0"/>
                                </a:lnTo>
                                <a:lnTo>
                                  <a:pt x="9525" y="4763"/>
                                </a:lnTo>
                                <a:lnTo>
                                  <a:pt x="9525" y="0"/>
                                </a:lnTo>
                                <a:lnTo>
                                  <a:pt x="9525" y="0"/>
                                </a:lnTo>
                                <a:lnTo>
                                  <a:pt x="9525" y="0"/>
                                </a:lnTo>
                                <a:lnTo>
                                  <a:pt x="9525" y="4763"/>
                                </a:lnTo>
                                <a:lnTo>
                                  <a:pt x="9525" y="4763"/>
                                </a:lnTo>
                                <a:lnTo>
                                  <a:pt x="9525" y="4763"/>
                                </a:lnTo>
                                <a:lnTo>
                                  <a:pt x="9525" y="4763"/>
                                </a:lnTo>
                                <a:lnTo>
                                  <a:pt x="9525" y="4763"/>
                                </a:lnTo>
                                <a:lnTo>
                                  <a:pt x="9525" y="4763"/>
                                </a:lnTo>
                                <a:lnTo>
                                  <a:pt x="9525" y="4763"/>
                                </a:lnTo>
                                <a:lnTo>
                                  <a:pt x="9525" y="4763"/>
                                </a:lnTo>
                                <a:lnTo>
                                  <a:pt x="9525" y="0"/>
                                </a:lnTo>
                                <a:lnTo>
                                  <a:pt x="9525" y="0"/>
                                </a:lnTo>
                                <a:lnTo>
                                  <a:pt x="9525" y="0"/>
                                </a:lnTo>
                                <a:lnTo>
                                  <a:pt x="9525" y="4763"/>
                                </a:lnTo>
                                <a:lnTo>
                                  <a:pt x="9525" y="4763"/>
                                </a:lnTo>
                                <a:lnTo>
                                  <a:pt x="9525" y="4763"/>
                                </a:lnTo>
                                <a:lnTo>
                                  <a:pt x="9525" y="4763"/>
                                </a:lnTo>
                                <a:lnTo>
                                  <a:pt x="9525" y="4763"/>
                                </a:lnTo>
                                <a:lnTo>
                                  <a:pt x="10582" y="4763"/>
                                </a:lnTo>
                                <a:lnTo>
                                  <a:pt x="10582" y="4763"/>
                                </a:lnTo>
                                <a:lnTo>
                                  <a:pt x="10582" y="4763"/>
                                </a:lnTo>
                                <a:lnTo>
                                  <a:pt x="10582" y="4763"/>
                                </a:lnTo>
                                <a:lnTo>
                                  <a:pt x="10582" y="4763"/>
                                </a:lnTo>
                                <a:lnTo>
                                  <a:pt x="10582" y="4763"/>
                                </a:lnTo>
                                <a:lnTo>
                                  <a:pt x="10582" y="4763"/>
                                </a:lnTo>
                                <a:lnTo>
                                  <a:pt x="10582" y="0"/>
                                </a:lnTo>
                                <a:lnTo>
                                  <a:pt x="10582" y="0"/>
                                </a:lnTo>
                                <a:lnTo>
                                  <a:pt x="10582" y="0"/>
                                </a:lnTo>
                                <a:lnTo>
                                  <a:pt x="10582" y="0"/>
                                </a:lnTo>
                                <a:lnTo>
                                  <a:pt x="10582" y="0"/>
                                </a:lnTo>
                                <a:lnTo>
                                  <a:pt x="10582" y="4763"/>
                                </a:lnTo>
                                <a:lnTo>
                                  <a:pt x="10582" y="4763"/>
                                </a:lnTo>
                                <a:lnTo>
                                  <a:pt x="10582" y="4763"/>
                                </a:lnTo>
                                <a:lnTo>
                                  <a:pt x="10582" y="4763"/>
                                </a:lnTo>
                                <a:lnTo>
                                  <a:pt x="10582" y="4763"/>
                                </a:lnTo>
                                <a:lnTo>
                                  <a:pt x="10582" y="4763"/>
                                </a:lnTo>
                                <a:lnTo>
                                  <a:pt x="11639" y="4763"/>
                                </a:lnTo>
                                <a:lnTo>
                                  <a:pt x="11639" y="4763"/>
                                </a:lnTo>
                                <a:lnTo>
                                  <a:pt x="11639" y="4763"/>
                                </a:lnTo>
                                <a:lnTo>
                                  <a:pt x="11639" y="0"/>
                                </a:lnTo>
                                <a:lnTo>
                                  <a:pt x="11639" y="4763"/>
                                </a:lnTo>
                                <a:lnTo>
                                  <a:pt x="11639" y="0"/>
                                </a:lnTo>
                                <a:lnTo>
                                  <a:pt x="11639" y="0"/>
                                </a:lnTo>
                                <a:lnTo>
                                  <a:pt x="11639" y="0"/>
                                </a:lnTo>
                                <a:lnTo>
                                  <a:pt x="11639" y="0"/>
                                </a:lnTo>
                                <a:lnTo>
                                  <a:pt x="11639" y="0"/>
                                </a:lnTo>
                                <a:lnTo>
                                  <a:pt x="11639" y="4763"/>
                                </a:lnTo>
                                <a:lnTo>
                                  <a:pt x="11639" y="4763"/>
                                </a:lnTo>
                                <a:lnTo>
                                  <a:pt x="11639" y="4763"/>
                                </a:lnTo>
                                <a:lnTo>
                                  <a:pt x="11639" y="0"/>
                                </a:lnTo>
                                <a:lnTo>
                                  <a:pt x="11639" y="0"/>
                                </a:lnTo>
                                <a:lnTo>
                                  <a:pt x="11639" y="0"/>
                                </a:lnTo>
                                <a:lnTo>
                                  <a:pt x="11639" y="4763"/>
                                </a:lnTo>
                                <a:lnTo>
                                  <a:pt x="11639"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0"/>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4821" y="4763"/>
                                </a:lnTo>
                                <a:lnTo>
                                  <a:pt x="14821" y="4763"/>
                                </a:lnTo>
                                <a:lnTo>
                                  <a:pt x="14821" y="4763"/>
                                </a:lnTo>
                                <a:lnTo>
                                  <a:pt x="14821" y="9525"/>
                                </a:lnTo>
                                <a:lnTo>
                                  <a:pt x="14821" y="4763"/>
                                </a:lnTo>
                                <a:lnTo>
                                  <a:pt x="14821" y="4763"/>
                                </a:lnTo>
                                <a:lnTo>
                                  <a:pt x="14821" y="4763"/>
                                </a:lnTo>
                                <a:lnTo>
                                  <a:pt x="14821" y="0"/>
                                </a:lnTo>
                                <a:lnTo>
                                  <a:pt x="14821" y="0"/>
                                </a:lnTo>
                                <a:lnTo>
                                  <a:pt x="14821" y="0"/>
                                </a:lnTo>
                                <a:lnTo>
                                  <a:pt x="14821" y="0"/>
                                </a:lnTo>
                                <a:lnTo>
                                  <a:pt x="14821" y="4763"/>
                                </a:lnTo>
                                <a:lnTo>
                                  <a:pt x="14821" y="0"/>
                                </a:lnTo>
                                <a:lnTo>
                                  <a:pt x="14821" y="0"/>
                                </a:lnTo>
                                <a:lnTo>
                                  <a:pt x="14821" y="4763"/>
                                </a:lnTo>
                                <a:lnTo>
                                  <a:pt x="14821" y="0"/>
                                </a:lnTo>
                                <a:lnTo>
                                  <a:pt x="14821" y="0"/>
                                </a:lnTo>
                                <a:lnTo>
                                  <a:pt x="14821"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0"/>
                                </a:lnTo>
                                <a:lnTo>
                                  <a:pt x="15878" y="4763"/>
                                </a:lnTo>
                                <a:lnTo>
                                  <a:pt x="15878" y="4763"/>
                                </a:lnTo>
                                <a:lnTo>
                                  <a:pt x="15878" y="4763"/>
                                </a:lnTo>
                                <a:lnTo>
                                  <a:pt x="15878" y="4763"/>
                                </a:lnTo>
                                <a:lnTo>
                                  <a:pt x="15878" y="4763"/>
                                </a:lnTo>
                                <a:lnTo>
                                  <a:pt x="15878" y="4763"/>
                                </a:lnTo>
                                <a:lnTo>
                                  <a:pt x="15878" y="4763"/>
                                </a:lnTo>
                                <a:lnTo>
                                  <a:pt x="15878" y="4763"/>
                                </a:lnTo>
                                <a:lnTo>
                                  <a:pt x="16936" y="4763"/>
                                </a:lnTo>
                                <a:lnTo>
                                  <a:pt x="16936" y="4763"/>
                                </a:lnTo>
                                <a:lnTo>
                                  <a:pt x="16936" y="4763"/>
                                </a:lnTo>
                                <a:lnTo>
                                  <a:pt x="16936" y="4763"/>
                                </a:lnTo>
                                <a:lnTo>
                                  <a:pt x="16936" y="0"/>
                                </a:lnTo>
                                <a:lnTo>
                                  <a:pt x="16936" y="4763"/>
                                </a:lnTo>
                                <a:lnTo>
                                  <a:pt x="16936" y="4763"/>
                                </a:lnTo>
                                <a:lnTo>
                                  <a:pt x="16936" y="4763"/>
                                </a:lnTo>
                                <a:lnTo>
                                  <a:pt x="16936" y="4763"/>
                                </a:lnTo>
                                <a:lnTo>
                                  <a:pt x="16936" y="4763"/>
                                </a:lnTo>
                                <a:lnTo>
                                  <a:pt x="16936" y="4763"/>
                                </a:lnTo>
                                <a:lnTo>
                                  <a:pt x="16936" y="4763"/>
                                </a:lnTo>
                                <a:lnTo>
                                  <a:pt x="16936" y="4763"/>
                                </a:lnTo>
                                <a:lnTo>
                                  <a:pt x="16936" y="0"/>
                                </a:lnTo>
                                <a:lnTo>
                                  <a:pt x="16936" y="0"/>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7993" y="0"/>
                                </a:lnTo>
                                <a:lnTo>
                                  <a:pt x="17993" y="0"/>
                                </a:lnTo>
                                <a:lnTo>
                                  <a:pt x="17993" y="4763"/>
                                </a:lnTo>
                                <a:lnTo>
                                  <a:pt x="17993" y="4763"/>
                                </a:lnTo>
                                <a:lnTo>
                                  <a:pt x="17993" y="0"/>
                                </a:lnTo>
                                <a:lnTo>
                                  <a:pt x="17993" y="0"/>
                                </a:lnTo>
                                <a:lnTo>
                                  <a:pt x="17993" y="0"/>
                                </a:lnTo>
                                <a:lnTo>
                                  <a:pt x="17993" y="0"/>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9050" y="4763"/>
                                </a:lnTo>
                                <a:lnTo>
                                  <a:pt x="19050" y="4763"/>
                                </a:lnTo>
                                <a:lnTo>
                                  <a:pt x="19050" y="4763"/>
                                </a:lnTo>
                                <a:lnTo>
                                  <a:pt x="19050" y="4763"/>
                                </a:lnTo>
                                <a:lnTo>
                                  <a:pt x="19050" y="0"/>
                                </a:lnTo>
                                <a:lnTo>
                                  <a:pt x="19050" y="0"/>
                                </a:lnTo>
                                <a:lnTo>
                                  <a:pt x="19050" y="0"/>
                                </a:lnTo>
                                <a:lnTo>
                                  <a:pt x="19050" y="0"/>
                                </a:lnTo>
                                <a:lnTo>
                                  <a:pt x="19050" y="4763"/>
                                </a:lnTo>
                                <a:lnTo>
                                  <a:pt x="19050" y="0"/>
                                </a:lnTo>
                                <a:lnTo>
                                  <a:pt x="19050" y="4763"/>
                                </a:lnTo>
                                <a:lnTo>
                                  <a:pt x="19050" y="4763"/>
                                </a:lnTo>
                                <a:lnTo>
                                  <a:pt x="19050" y="4763"/>
                                </a:lnTo>
                                <a:lnTo>
                                  <a:pt x="19050" y="4763"/>
                                </a:lnTo>
                                <a:lnTo>
                                  <a:pt x="19050" y="4763"/>
                                </a:lnTo>
                                <a:lnTo>
                                  <a:pt x="19050" y="0"/>
                                </a:lnTo>
                                <a:lnTo>
                                  <a:pt x="19050" y="0"/>
                                </a:lnTo>
                                <a:lnTo>
                                  <a:pt x="19050" y="0"/>
                                </a:lnTo>
                                <a:lnTo>
                                  <a:pt x="20107" y="0"/>
                                </a:lnTo>
                                <a:lnTo>
                                  <a:pt x="20107" y="4763"/>
                                </a:lnTo>
                                <a:lnTo>
                                  <a:pt x="20107" y="4763"/>
                                </a:lnTo>
                                <a:lnTo>
                                  <a:pt x="20107" y="0"/>
                                </a:lnTo>
                                <a:lnTo>
                                  <a:pt x="20107" y="4763"/>
                                </a:lnTo>
                                <a:lnTo>
                                  <a:pt x="20107" y="4763"/>
                                </a:lnTo>
                                <a:lnTo>
                                  <a:pt x="20107" y="4763"/>
                                </a:lnTo>
                                <a:lnTo>
                                  <a:pt x="20107" y="4763"/>
                                </a:lnTo>
                                <a:lnTo>
                                  <a:pt x="20107" y="4763"/>
                                </a:lnTo>
                                <a:lnTo>
                                  <a:pt x="20107" y="4763"/>
                                </a:lnTo>
                                <a:lnTo>
                                  <a:pt x="20107" y="0"/>
                                </a:lnTo>
                                <a:lnTo>
                                  <a:pt x="20107" y="4763"/>
                                </a:lnTo>
                                <a:lnTo>
                                  <a:pt x="20107" y="4763"/>
                                </a:lnTo>
                                <a:lnTo>
                                  <a:pt x="20107" y="4763"/>
                                </a:lnTo>
                                <a:lnTo>
                                  <a:pt x="20107" y="4763"/>
                                </a:lnTo>
                                <a:lnTo>
                                  <a:pt x="20107" y="4763"/>
                                </a:lnTo>
                                <a:lnTo>
                                  <a:pt x="20107" y="4763"/>
                                </a:lnTo>
                                <a:lnTo>
                                  <a:pt x="20107" y="4763"/>
                                </a:lnTo>
                                <a:lnTo>
                                  <a:pt x="21164" y="0"/>
                                </a:lnTo>
                                <a:lnTo>
                                  <a:pt x="21164" y="4763"/>
                                </a:lnTo>
                                <a:lnTo>
                                  <a:pt x="21164" y="4763"/>
                                </a:lnTo>
                                <a:lnTo>
                                  <a:pt x="21164" y="4763"/>
                                </a:lnTo>
                                <a:lnTo>
                                  <a:pt x="21164" y="4763"/>
                                </a:lnTo>
                                <a:lnTo>
                                  <a:pt x="21164" y="0"/>
                                </a:lnTo>
                                <a:lnTo>
                                  <a:pt x="21164" y="0"/>
                                </a:lnTo>
                                <a:lnTo>
                                  <a:pt x="21164" y="0"/>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2222" y="4763"/>
                                </a:lnTo>
                                <a:lnTo>
                                  <a:pt x="22222" y="4763"/>
                                </a:lnTo>
                                <a:lnTo>
                                  <a:pt x="22222" y="4763"/>
                                </a:lnTo>
                                <a:lnTo>
                                  <a:pt x="22222" y="0"/>
                                </a:lnTo>
                                <a:lnTo>
                                  <a:pt x="22222" y="4763"/>
                                </a:lnTo>
                                <a:lnTo>
                                  <a:pt x="22222" y="4763"/>
                                </a:lnTo>
                                <a:lnTo>
                                  <a:pt x="22222" y="0"/>
                                </a:lnTo>
                                <a:lnTo>
                                  <a:pt x="22222" y="4763"/>
                                </a:lnTo>
                                <a:lnTo>
                                  <a:pt x="22222" y="0"/>
                                </a:lnTo>
                                <a:lnTo>
                                  <a:pt x="22222" y="4763"/>
                                </a:lnTo>
                                <a:lnTo>
                                  <a:pt x="22222" y="4763"/>
                                </a:lnTo>
                                <a:lnTo>
                                  <a:pt x="22222" y="0"/>
                                </a:lnTo>
                                <a:lnTo>
                                  <a:pt x="22222" y="4763"/>
                                </a:lnTo>
                                <a:lnTo>
                                  <a:pt x="22222" y="0"/>
                                </a:lnTo>
                                <a:lnTo>
                                  <a:pt x="22222" y="0"/>
                                </a:lnTo>
                                <a:lnTo>
                                  <a:pt x="22222" y="4763"/>
                                </a:lnTo>
                                <a:lnTo>
                                  <a:pt x="22222" y="4763"/>
                                </a:lnTo>
                                <a:lnTo>
                                  <a:pt x="22222" y="4763"/>
                                </a:lnTo>
                                <a:lnTo>
                                  <a:pt x="23279" y="9525"/>
                                </a:lnTo>
                                <a:lnTo>
                                  <a:pt x="23279" y="4763"/>
                                </a:lnTo>
                                <a:lnTo>
                                  <a:pt x="23279" y="4763"/>
                                </a:lnTo>
                                <a:lnTo>
                                  <a:pt x="23279" y="4763"/>
                                </a:lnTo>
                                <a:lnTo>
                                  <a:pt x="23279" y="0"/>
                                </a:lnTo>
                                <a:lnTo>
                                  <a:pt x="23279" y="0"/>
                                </a:lnTo>
                                <a:lnTo>
                                  <a:pt x="23279" y="4763"/>
                                </a:lnTo>
                                <a:lnTo>
                                  <a:pt x="23279" y="4763"/>
                                </a:lnTo>
                                <a:lnTo>
                                  <a:pt x="23279" y="4763"/>
                                </a:lnTo>
                                <a:lnTo>
                                  <a:pt x="23279" y="4763"/>
                                </a:lnTo>
                                <a:lnTo>
                                  <a:pt x="23279" y="4763"/>
                                </a:lnTo>
                                <a:lnTo>
                                  <a:pt x="23279" y="4763"/>
                                </a:lnTo>
                                <a:lnTo>
                                  <a:pt x="23279" y="0"/>
                                </a:lnTo>
                                <a:lnTo>
                                  <a:pt x="23279" y="0"/>
                                </a:lnTo>
                                <a:lnTo>
                                  <a:pt x="23279" y="4763"/>
                                </a:lnTo>
                                <a:lnTo>
                                  <a:pt x="23279" y="0"/>
                                </a:lnTo>
                                <a:lnTo>
                                  <a:pt x="23279" y="4763"/>
                                </a:lnTo>
                                <a:lnTo>
                                  <a:pt x="23279"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0"/>
                                </a:lnTo>
                                <a:lnTo>
                                  <a:pt x="24346" y="0"/>
                                </a:lnTo>
                                <a:lnTo>
                                  <a:pt x="24346" y="0"/>
                                </a:lnTo>
                                <a:lnTo>
                                  <a:pt x="24346" y="4763"/>
                                </a:lnTo>
                                <a:lnTo>
                                  <a:pt x="24346" y="4763"/>
                                </a:lnTo>
                                <a:lnTo>
                                  <a:pt x="24346" y="4763"/>
                                </a:lnTo>
                                <a:lnTo>
                                  <a:pt x="24346" y="0"/>
                                </a:lnTo>
                                <a:lnTo>
                                  <a:pt x="25403" y="0"/>
                                </a:lnTo>
                                <a:lnTo>
                                  <a:pt x="25403" y="0"/>
                                </a:lnTo>
                                <a:lnTo>
                                  <a:pt x="25403" y="0"/>
                                </a:lnTo>
                                <a:lnTo>
                                  <a:pt x="25403" y="4763"/>
                                </a:lnTo>
                                <a:lnTo>
                                  <a:pt x="25403" y="4763"/>
                                </a:lnTo>
                                <a:lnTo>
                                  <a:pt x="25403" y="0"/>
                                </a:lnTo>
                                <a:lnTo>
                                  <a:pt x="25403" y="0"/>
                                </a:lnTo>
                                <a:lnTo>
                                  <a:pt x="25403" y="0"/>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6461" y="9525"/>
                                </a:lnTo>
                                <a:lnTo>
                                  <a:pt x="26461" y="4763"/>
                                </a:lnTo>
                                <a:lnTo>
                                  <a:pt x="26461" y="9525"/>
                                </a:lnTo>
                                <a:lnTo>
                                  <a:pt x="26461" y="4763"/>
                                </a:lnTo>
                                <a:lnTo>
                                  <a:pt x="26461" y="4763"/>
                                </a:lnTo>
                                <a:lnTo>
                                  <a:pt x="26461" y="4763"/>
                                </a:lnTo>
                                <a:lnTo>
                                  <a:pt x="26461" y="4763"/>
                                </a:lnTo>
                                <a:lnTo>
                                  <a:pt x="26461" y="4763"/>
                                </a:lnTo>
                                <a:lnTo>
                                  <a:pt x="26461" y="4763"/>
                                </a:lnTo>
                                <a:lnTo>
                                  <a:pt x="26461" y="4763"/>
                                </a:lnTo>
                                <a:lnTo>
                                  <a:pt x="26461" y="4763"/>
                                </a:lnTo>
                                <a:lnTo>
                                  <a:pt x="26461" y="0"/>
                                </a:lnTo>
                                <a:lnTo>
                                  <a:pt x="26461" y="4763"/>
                                </a:lnTo>
                                <a:lnTo>
                                  <a:pt x="26461" y="4763"/>
                                </a:lnTo>
                                <a:lnTo>
                                  <a:pt x="26461" y="4763"/>
                                </a:lnTo>
                                <a:lnTo>
                                  <a:pt x="26461" y="4763"/>
                                </a:lnTo>
                                <a:lnTo>
                                  <a:pt x="26461" y="4763"/>
                                </a:lnTo>
                                <a:lnTo>
                                  <a:pt x="26461" y="4763"/>
                                </a:lnTo>
                                <a:lnTo>
                                  <a:pt x="27518" y="0"/>
                                </a:lnTo>
                                <a:lnTo>
                                  <a:pt x="27518" y="0"/>
                                </a:lnTo>
                                <a:lnTo>
                                  <a:pt x="27518" y="0"/>
                                </a:lnTo>
                                <a:lnTo>
                                  <a:pt x="27518" y="0"/>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0"/>
                                </a:lnTo>
                                <a:lnTo>
                                  <a:pt x="28575" y="4763"/>
                                </a:lnTo>
                                <a:lnTo>
                                  <a:pt x="28575" y="0"/>
                                </a:lnTo>
                                <a:lnTo>
                                  <a:pt x="28575" y="0"/>
                                </a:lnTo>
                                <a:lnTo>
                                  <a:pt x="28575" y="4763"/>
                                </a:lnTo>
                                <a:lnTo>
                                  <a:pt x="28575" y="4763"/>
                                </a:lnTo>
                                <a:lnTo>
                                  <a:pt x="28575" y="476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8" name="Freeform: Shape 118"/>
                        <wps:cNvSpPr/>
                        <wps:spPr>
                          <a:xfrm>
                            <a:off x="2576512" y="2900362"/>
                            <a:ext cx="28575" cy="9525"/>
                          </a:xfrm>
                          <a:custGeom>
                            <a:avLst/>
                            <a:gdLst>
                              <a:gd name="connsiteX0" fmla="*/ 0 w 28575"/>
                              <a:gd name="connsiteY0" fmla="*/ 4763 h 9525"/>
                              <a:gd name="connsiteX1" fmla="*/ 0 w 28575"/>
                              <a:gd name="connsiteY1" fmla="*/ 4763 h 9525"/>
                              <a:gd name="connsiteX2" fmla="*/ 0 w 28575"/>
                              <a:gd name="connsiteY2" fmla="*/ 4763 h 9525"/>
                              <a:gd name="connsiteX3" fmla="*/ 0 w 28575"/>
                              <a:gd name="connsiteY3" fmla="*/ 4763 h 9525"/>
                              <a:gd name="connsiteX4" fmla="*/ 0 w 28575"/>
                              <a:gd name="connsiteY4" fmla="*/ 4763 h 9525"/>
                              <a:gd name="connsiteX5" fmla="*/ 0 w 28575"/>
                              <a:gd name="connsiteY5" fmla="*/ 0 h 9525"/>
                              <a:gd name="connsiteX6" fmla="*/ 0 w 28575"/>
                              <a:gd name="connsiteY6" fmla="*/ 4763 h 9525"/>
                              <a:gd name="connsiteX7" fmla="*/ 0 w 28575"/>
                              <a:gd name="connsiteY7" fmla="*/ 4763 h 9525"/>
                              <a:gd name="connsiteX8" fmla="*/ 0 w 28575"/>
                              <a:gd name="connsiteY8" fmla="*/ 4763 h 9525"/>
                              <a:gd name="connsiteX9" fmla="*/ 0 w 28575"/>
                              <a:gd name="connsiteY9" fmla="*/ 4763 h 9525"/>
                              <a:gd name="connsiteX10" fmla="*/ 0 w 28575"/>
                              <a:gd name="connsiteY10" fmla="*/ 4763 h 9525"/>
                              <a:gd name="connsiteX11" fmla="*/ 0 w 28575"/>
                              <a:gd name="connsiteY11" fmla="*/ 0 h 9525"/>
                              <a:gd name="connsiteX12" fmla="*/ 0 w 28575"/>
                              <a:gd name="connsiteY12" fmla="*/ 4763 h 9525"/>
                              <a:gd name="connsiteX13" fmla="*/ 0 w 28575"/>
                              <a:gd name="connsiteY13" fmla="*/ 0 h 9525"/>
                              <a:gd name="connsiteX14" fmla="*/ 0 w 28575"/>
                              <a:gd name="connsiteY14" fmla="*/ 4763 h 9525"/>
                              <a:gd name="connsiteX15" fmla="*/ 0 w 28575"/>
                              <a:gd name="connsiteY15" fmla="*/ 4763 h 9525"/>
                              <a:gd name="connsiteX16" fmla="*/ 0 w 28575"/>
                              <a:gd name="connsiteY16" fmla="*/ 4763 h 9525"/>
                              <a:gd name="connsiteX17" fmla="*/ 0 w 28575"/>
                              <a:gd name="connsiteY17" fmla="*/ 4763 h 9525"/>
                              <a:gd name="connsiteX18" fmla="*/ 0 w 28575"/>
                              <a:gd name="connsiteY18" fmla="*/ 4763 h 9525"/>
                              <a:gd name="connsiteX19" fmla="*/ 1095 w 28575"/>
                              <a:gd name="connsiteY19" fmla="*/ 4763 h 9525"/>
                              <a:gd name="connsiteX20" fmla="*/ 1095 w 28575"/>
                              <a:gd name="connsiteY20" fmla="*/ 4763 h 9525"/>
                              <a:gd name="connsiteX21" fmla="*/ 1095 w 28575"/>
                              <a:gd name="connsiteY21" fmla="*/ 4763 h 9525"/>
                              <a:gd name="connsiteX22" fmla="*/ 1095 w 28575"/>
                              <a:gd name="connsiteY22" fmla="*/ 4763 h 9525"/>
                              <a:gd name="connsiteX23" fmla="*/ 1095 w 28575"/>
                              <a:gd name="connsiteY23" fmla="*/ 4763 h 9525"/>
                              <a:gd name="connsiteX24" fmla="*/ 1095 w 28575"/>
                              <a:gd name="connsiteY24" fmla="*/ 4763 h 9525"/>
                              <a:gd name="connsiteX25" fmla="*/ 1095 w 28575"/>
                              <a:gd name="connsiteY25" fmla="*/ 4763 h 9525"/>
                              <a:gd name="connsiteX26" fmla="*/ 1095 w 28575"/>
                              <a:gd name="connsiteY26" fmla="*/ 4763 h 9525"/>
                              <a:gd name="connsiteX27" fmla="*/ 1095 w 28575"/>
                              <a:gd name="connsiteY27" fmla="*/ 9525 h 9525"/>
                              <a:gd name="connsiteX28" fmla="*/ 1095 w 28575"/>
                              <a:gd name="connsiteY28" fmla="*/ 4763 h 9525"/>
                              <a:gd name="connsiteX29" fmla="*/ 1095 w 28575"/>
                              <a:gd name="connsiteY29" fmla="*/ 4763 h 9525"/>
                              <a:gd name="connsiteX30" fmla="*/ 1095 w 28575"/>
                              <a:gd name="connsiteY30" fmla="*/ 4763 h 9525"/>
                              <a:gd name="connsiteX31" fmla="*/ 1095 w 28575"/>
                              <a:gd name="connsiteY31" fmla="*/ 0 h 9525"/>
                              <a:gd name="connsiteX32" fmla="*/ 1095 w 28575"/>
                              <a:gd name="connsiteY32" fmla="*/ 0 h 9525"/>
                              <a:gd name="connsiteX33" fmla="*/ 1095 w 28575"/>
                              <a:gd name="connsiteY33" fmla="*/ 0 h 9525"/>
                              <a:gd name="connsiteX34" fmla="*/ 1095 w 28575"/>
                              <a:gd name="connsiteY34" fmla="*/ 4763 h 9525"/>
                              <a:gd name="connsiteX35" fmla="*/ 1095 w 28575"/>
                              <a:gd name="connsiteY35" fmla="*/ 4763 h 9525"/>
                              <a:gd name="connsiteX36" fmla="*/ 1095 w 28575"/>
                              <a:gd name="connsiteY36" fmla="*/ 9525 h 9525"/>
                              <a:gd name="connsiteX37" fmla="*/ 1095 w 28575"/>
                              <a:gd name="connsiteY37" fmla="*/ 9525 h 9525"/>
                              <a:gd name="connsiteX38" fmla="*/ 1095 w 28575"/>
                              <a:gd name="connsiteY38" fmla="*/ 4763 h 9525"/>
                              <a:gd name="connsiteX39" fmla="*/ 2200 w 28575"/>
                              <a:gd name="connsiteY39" fmla="*/ 4763 h 9525"/>
                              <a:gd name="connsiteX40" fmla="*/ 2200 w 28575"/>
                              <a:gd name="connsiteY40" fmla="*/ 4763 h 9525"/>
                              <a:gd name="connsiteX41" fmla="*/ 2200 w 28575"/>
                              <a:gd name="connsiteY41" fmla="*/ 4763 h 9525"/>
                              <a:gd name="connsiteX42" fmla="*/ 2200 w 28575"/>
                              <a:gd name="connsiteY42" fmla="*/ 0 h 9525"/>
                              <a:gd name="connsiteX43" fmla="*/ 2200 w 28575"/>
                              <a:gd name="connsiteY43" fmla="*/ 4763 h 9525"/>
                              <a:gd name="connsiteX44" fmla="*/ 2200 w 28575"/>
                              <a:gd name="connsiteY44" fmla="*/ 4763 h 9525"/>
                              <a:gd name="connsiteX45" fmla="*/ 2200 w 28575"/>
                              <a:gd name="connsiteY45" fmla="*/ 0 h 9525"/>
                              <a:gd name="connsiteX46" fmla="*/ 2200 w 28575"/>
                              <a:gd name="connsiteY46" fmla="*/ 4763 h 9525"/>
                              <a:gd name="connsiteX47" fmla="*/ 2200 w 28575"/>
                              <a:gd name="connsiteY47" fmla="*/ 0 h 9525"/>
                              <a:gd name="connsiteX48" fmla="*/ 2200 w 28575"/>
                              <a:gd name="connsiteY48" fmla="*/ 4763 h 9525"/>
                              <a:gd name="connsiteX49" fmla="*/ 2200 w 28575"/>
                              <a:gd name="connsiteY49" fmla="*/ 4763 h 9525"/>
                              <a:gd name="connsiteX50" fmla="*/ 2200 w 28575"/>
                              <a:gd name="connsiteY50" fmla="*/ 4763 h 9525"/>
                              <a:gd name="connsiteX51" fmla="*/ 2200 w 28575"/>
                              <a:gd name="connsiteY51" fmla="*/ 4763 h 9525"/>
                              <a:gd name="connsiteX52" fmla="*/ 2200 w 28575"/>
                              <a:gd name="connsiteY52" fmla="*/ 4763 h 9525"/>
                              <a:gd name="connsiteX53" fmla="*/ 2200 w 28575"/>
                              <a:gd name="connsiteY53" fmla="*/ 4763 h 9525"/>
                              <a:gd name="connsiteX54" fmla="*/ 2200 w 28575"/>
                              <a:gd name="connsiteY54" fmla="*/ 4763 h 9525"/>
                              <a:gd name="connsiteX55" fmla="*/ 2200 w 28575"/>
                              <a:gd name="connsiteY55" fmla="*/ 4763 h 9525"/>
                              <a:gd name="connsiteX56" fmla="*/ 2200 w 28575"/>
                              <a:gd name="connsiteY56" fmla="*/ 4763 h 9525"/>
                              <a:gd name="connsiteX57" fmla="*/ 3296 w 28575"/>
                              <a:gd name="connsiteY57" fmla="*/ 4763 h 9525"/>
                              <a:gd name="connsiteX58" fmla="*/ 3296 w 28575"/>
                              <a:gd name="connsiteY58" fmla="*/ 4763 h 9525"/>
                              <a:gd name="connsiteX59" fmla="*/ 3296 w 28575"/>
                              <a:gd name="connsiteY59" fmla="*/ 4763 h 9525"/>
                              <a:gd name="connsiteX60" fmla="*/ 3296 w 28575"/>
                              <a:gd name="connsiteY60" fmla="*/ 4763 h 9525"/>
                              <a:gd name="connsiteX61" fmla="*/ 3296 w 28575"/>
                              <a:gd name="connsiteY61" fmla="*/ 4763 h 9525"/>
                              <a:gd name="connsiteX62" fmla="*/ 3296 w 28575"/>
                              <a:gd name="connsiteY62" fmla="*/ 4763 h 9525"/>
                              <a:gd name="connsiteX63" fmla="*/ 3296 w 28575"/>
                              <a:gd name="connsiteY63" fmla="*/ 4763 h 9525"/>
                              <a:gd name="connsiteX64" fmla="*/ 3296 w 28575"/>
                              <a:gd name="connsiteY64" fmla="*/ 4763 h 9525"/>
                              <a:gd name="connsiteX65" fmla="*/ 3296 w 28575"/>
                              <a:gd name="connsiteY65" fmla="*/ 4763 h 9525"/>
                              <a:gd name="connsiteX66" fmla="*/ 3296 w 28575"/>
                              <a:gd name="connsiteY66" fmla="*/ 4763 h 9525"/>
                              <a:gd name="connsiteX67" fmla="*/ 3296 w 28575"/>
                              <a:gd name="connsiteY67" fmla="*/ 4763 h 9525"/>
                              <a:gd name="connsiteX68" fmla="*/ 3296 w 28575"/>
                              <a:gd name="connsiteY68" fmla="*/ 4763 h 9525"/>
                              <a:gd name="connsiteX69" fmla="*/ 3296 w 28575"/>
                              <a:gd name="connsiteY69" fmla="*/ 0 h 9525"/>
                              <a:gd name="connsiteX70" fmla="*/ 3296 w 28575"/>
                              <a:gd name="connsiteY70" fmla="*/ 0 h 9525"/>
                              <a:gd name="connsiteX71" fmla="*/ 3296 w 28575"/>
                              <a:gd name="connsiteY71" fmla="*/ 4763 h 9525"/>
                              <a:gd name="connsiteX72" fmla="*/ 3296 w 28575"/>
                              <a:gd name="connsiteY72" fmla="*/ 4763 h 9525"/>
                              <a:gd name="connsiteX73" fmla="*/ 3296 w 28575"/>
                              <a:gd name="connsiteY73" fmla="*/ 4763 h 9525"/>
                              <a:gd name="connsiteX74" fmla="*/ 3296 w 28575"/>
                              <a:gd name="connsiteY74" fmla="*/ 4763 h 9525"/>
                              <a:gd name="connsiteX75" fmla="*/ 4401 w 28575"/>
                              <a:gd name="connsiteY75" fmla="*/ 4763 h 9525"/>
                              <a:gd name="connsiteX76" fmla="*/ 4401 w 28575"/>
                              <a:gd name="connsiteY76" fmla="*/ 4763 h 9525"/>
                              <a:gd name="connsiteX77" fmla="*/ 4401 w 28575"/>
                              <a:gd name="connsiteY77" fmla="*/ 4763 h 9525"/>
                              <a:gd name="connsiteX78" fmla="*/ 4401 w 28575"/>
                              <a:gd name="connsiteY78" fmla="*/ 4763 h 9525"/>
                              <a:gd name="connsiteX79" fmla="*/ 4401 w 28575"/>
                              <a:gd name="connsiteY79" fmla="*/ 4763 h 9525"/>
                              <a:gd name="connsiteX80" fmla="*/ 4401 w 28575"/>
                              <a:gd name="connsiteY80" fmla="*/ 4763 h 9525"/>
                              <a:gd name="connsiteX81" fmla="*/ 4401 w 28575"/>
                              <a:gd name="connsiteY81" fmla="*/ 4763 h 9525"/>
                              <a:gd name="connsiteX82" fmla="*/ 4401 w 28575"/>
                              <a:gd name="connsiteY82" fmla="*/ 4763 h 9525"/>
                              <a:gd name="connsiteX83" fmla="*/ 4401 w 28575"/>
                              <a:gd name="connsiteY83" fmla="*/ 4763 h 9525"/>
                              <a:gd name="connsiteX84" fmla="*/ 4401 w 28575"/>
                              <a:gd name="connsiteY84" fmla="*/ 4763 h 9525"/>
                              <a:gd name="connsiteX85" fmla="*/ 4401 w 28575"/>
                              <a:gd name="connsiteY85" fmla="*/ 4763 h 9525"/>
                              <a:gd name="connsiteX86" fmla="*/ 4401 w 28575"/>
                              <a:gd name="connsiteY86" fmla="*/ 4763 h 9525"/>
                              <a:gd name="connsiteX87" fmla="*/ 4401 w 28575"/>
                              <a:gd name="connsiteY87" fmla="*/ 4763 h 9525"/>
                              <a:gd name="connsiteX88" fmla="*/ 4401 w 28575"/>
                              <a:gd name="connsiteY88" fmla="*/ 0 h 9525"/>
                              <a:gd name="connsiteX89" fmla="*/ 4401 w 28575"/>
                              <a:gd name="connsiteY89" fmla="*/ 4763 h 9525"/>
                              <a:gd name="connsiteX90" fmla="*/ 4401 w 28575"/>
                              <a:gd name="connsiteY90" fmla="*/ 0 h 9525"/>
                              <a:gd name="connsiteX91" fmla="*/ 4401 w 28575"/>
                              <a:gd name="connsiteY91" fmla="*/ 4763 h 9525"/>
                              <a:gd name="connsiteX92" fmla="*/ 4401 w 28575"/>
                              <a:gd name="connsiteY92" fmla="*/ 4763 h 9525"/>
                              <a:gd name="connsiteX93" fmla="*/ 4401 w 28575"/>
                              <a:gd name="connsiteY93" fmla="*/ 4763 h 9525"/>
                              <a:gd name="connsiteX94" fmla="*/ 4401 w 28575"/>
                              <a:gd name="connsiteY94" fmla="*/ 4763 h 9525"/>
                              <a:gd name="connsiteX95" fmla="*/ 5496 w 28575"/>
                              <a:gd name="connsiteY95" fmla="*/ 0 h 9525"/>
                              <a:gd name="connsiteX96" fmla="*/ 5496 w 28575"/>
                              <a:gd name="connsiteY96" fmla="*/ 0 h 9525"/>
                              <a:gd name="connsiteX97" fmla="*/ 5496 w 28575"/>
                              <a:gd name="connsiteY97" fmla="*/ 0 h 9525"/>
                              <a:gd name="connsiteX98" fmla="*/ 5496 w 28575"/>
                              <a:gd name="connsiteY98" fmla="*/ 4763 h 9525"/>
                              <a:gd name="connsiteX99" fmla="*/ 5496 w 28575"/>
                              <a:gd name="connsiteY99" fmla="*/ 4763 h 9525"/>
                              <a:gd name="connsiteX100" fmla="*/ 5496 w 28575"/>
                              <a:gd name="connsiteY100" fmla="*/ 4763 h 9525"/>
                              <a:gd name="connsiteX101" fmla="*/ 5496 w 28575"/>
                              <a:gd name="connsiteY101" fmla="*/ 4763 h 9525"/>
                              <a:gd name="connsiteX102" fmla="*/ 5496 w 28575"/>
                              <a:gd name="connsiteY102" fmla="*/ 4763 h 9525"/>
                              <a:gd name="connsiteX103" fmla="*/ 5496 w 28575"/>
                              <a:gd name="connsiteY103" fmla="*/ 4763 h 9525"/>
                              <a:gd name="connsiteX104" fmla="*/ 5496 w 28575"/>
                              <a:gd name="connsiteY104" fmla="*/ 4763 h 9525"/>
                              <a:gd name="connsiteX105" fmla="*/ 5496 w 28575"/>
                              <a:gd name="connsiteY105" fmla="*/ 4763 h 9525"/>
                              <a:gd name="connsiteX106" fmla="*/ 5496 w 28575"/>
                              <a:gd name="connsiteY106" fmla="*/ 4763 h 9525"/>
                              <a:gd name="connsiteX107" fmla="*/ 5496 w 28575"/>
                              <a:gd name="connsiteY107" fmla="*/ 4763 h 9525"/>
                              <a:gd name="connsiteX108" fmla="*/ 5496 w 28575"/>
                              <a:gd name="connsiteY108" fmla="*/ 0 h 9525"/>
                              <a:gd name="connsiteX109" fmla="*/ 5496 w 28575"/>
                              <a:gd name="connsiteY109" fmla="*/ 0 h 9525"/>
                              <a:gd name="connsiteX110" fmla="*/ 5496 w 28575"/>
                              <a:gd name="connsiteY110" fmla="*/ 0 h 9525"/>
                              <a:gd name="connsiteX111" fmla="*/ 5496 w 28575"/>
                              <a:gd name="connsiteY111" fmla="*/ 4763 h 9525"/>
                              <a:gd name="connsiteX112" fmla="*/ 5496 w 28575"/>
                              <a:gd name="connsiteY112" fmla="*/ 4763 h 9525"/>
                              <a:gd name="connsiteX113" fmla="*/ 6591 w 28575"/>
                              <a:gd name="connsiteY113" fmla="*/ 4763 h 9525"/>
                              <a:gd name="connsiteX114" fmla="*/ 6591 w 28575"/>
                              <a:gd name="connsiteY114" fmla="*/ 4763 h 9525"/>
                              <a:gd name="connsiteX115" fmla="*/ 6591 w 28575"/>
                              <a:gd name="connsiteY115" fmla="*/ 4763 h 9525"/>
                              <a:gd name="connsiteX116" fmla="*/ 6591 w 28575"/>
                              <a:gd name="connsiteY116" fmla="*/ 4763 h 9525"/>
                              <a:gd name="connsiteX117" fmla="*/ 6591 w 28575"/>
                              <a:gd name="connsiteY117" fmla="*/ 4763 h 9525"/>
                              <a:gd name="connsiteX118" fmla="*/ 6591 w 28575"/>
                              <a:gd name="connsiteY118" fmla="*/ 4763 h 9525"/>
                              <a:gd name="connsiteX119" fmla="*/ 6591 w 28575"/>
                              <a:gd name="connsiteY119" fmla="*/ 4763 h 9525"/>
                              <a:gd name="connsiteX120" fmla="*/ 6591 w 28575"/>
                              <a:gd name="connsiteY120" fmla="*/ 4763 h 9525"/>
                              <a:gd name="connsiteX121" fmla="*/ 6591 w 28575"/>
                              <a:gd name="connsiteY121" fmla="*/ 4763 h 9525"/>
                              <a:gd name="connsiteX122" fmla="*/ 6591 w 28575"/>
                              <a:gd name="connsiteY122" fmla="*/ 4763 h 9525"/>
                              <a:gd name="connsiteX123" fmla="*/ 6591 w 28575"/>
                              <a:gd name="connsiteY123" fmla="*/ 4763 h 9525"/>
                              <a:gd name="connsiteX124" fmla="*/ 6591 w 28575"/>
                              <a:gd name="connsiteY124" fmla="*/ 4763 h 9525"/>
                              <a:gd name="connsiteX125" fmla="*/ 6591 w 28575"/>
                              <a:gd name="connsiteY125" fmla="*/ 0 h 9525"/>
                              <a:gd name="connsiteX126" fmla="*/ 6591 w 28575"/>
                              <a:gd name="connsiteY126" fmla="*/ 0 h 9525"/>
                              <a:gd name="connsiteX127" fmla="*/ 6591 w 28575"/>
                              <a:gd name="connsiteY127" fmla="*/ 4763 h 9525"/>
                              <a:gd name="connsiteX128" fmla="*/ 6591 w 28575"/>
                              <a:gd name="connsiteY128" fmla="*/ 0 h 9525"/>
                              <a:gd name="connsiteX129" fmla="*/ 6591 w 28575"/>
                              <a:gd name="connsiteY129" fmla="*/ 4763 h 9525"/>
                              <a:gd name="connsiteX130" fmla="*/ 6591 w 28575"/>
                              <a:gd name="connsiteY130" fmla="*/ 4763 h 9525"/>
                              <a:gd name="connsiteX131" fmla="*/ 7696 w 28575"/>
                              <a:gd name="connsiteY131" fmla="*/ 0 h 9525"/>
                              <a:gd name="connsiteX132" fmla="*/ 7696 w 28575"/>
                              <a:gd name="connsiteY132" fmla="*/ 4763 h 9525"/>
                              <a:gd name="connsiteX133" fmla="*/ 7696 w 28575"/>
                              <a:gd name="connsiteY133" fmla="*/ 0 h 9525"/>
                              <a:gd name="connsiteX134" fmla="*/ 7696 w 28575"/>
                              <a:gd name="connsiteY134" fmla="*/ 0 h 9525"/>
                              <a:gd name="connsiteX135" fmla="*/ 7696 w 28575"/>
                              <a:gd name="connsiteY135" fmla="*/ 4763 h 9525"/>
                              <a:gd name="connsiteX136" fmla="*/ 7696 w 28575"/>
                              <a:gd name="connsiteY136" fmla="*/ 0 h 9525"/>
                              <a:gd name="connsiteX137" fmla="*/ 7696 w 28575"/>
                              <a:gd name="connsiteY137" fmla="*/ 4763 h 9525"/>
                              <a:gd name="connsiteX138" fmla="*/ 7696 w 28575"/>
                              <a:gd name="connsiteY138" fmla="*/ 4763 h 9525"/>
                              <a:gd name="connsiteX139" fmla="*/ 7696 w 28575"/>
                              <a:gd name="connsiteY139" fmla="*/ 4763 h 9525"/>
                              <a:gd name="connsiteX140" fmla="*/ 7696 w 28575"/>
                              <a:gd name="connsiteY140" fmla="*/ 4763 h 9525"/>
                              <a:gd name="connsiteX141" fmla="*/ 7696 w 28575"/>
                              <a:gd name="connsiteY141" fmla="*/ 4763 h 9525"/>
                              <a:gd name="connsiteX142" fmla="*/ 7696 w 28575"/>
                              <a:gd name="connsiteY142" fmla="*/ 4763 h 9525"/>
                              <a:gd name="connsiteX143" fmla="*/ 7696 w 28575"/>
                              <a:gd name="connsiteY143" fmla="*/ 4763 h 9525"/>
                              <a:gd name="connsiteX144" fmla="*/ 7696 w 28575"/>
                              <a:gd name="connsiteY144" fmla="*/ 4763 h 9525"/>
                              <a:gd name="connsiteX145" fmla="*/ 7696 w 28575"/>
                              <a:gd name="connsiteY145" fmla="*/ 4763 h 9525"/>
                              <a:gd name="connsiteX146" fmla="*/ 7696 w 28575"/>
                              <a:gd name="connsiteY146" fmla="*/ 4763 h 9525"/>
                              <a:gd name="connsiteX147" fmla="*/ 7696 w 28575"/>
                              <a:gd name="connsiteY147" fmla="*/ 4763 h 9525"/>
                              <a:gd name="connsiteX148" fmla="*/ 7696 w 28575"/>
                              <a:gd name="connsiteY148" fmla="*/ 4763 h 9525"/>
                              <a:gd name="connsiteX149" fmla="*/ 8792 w 28575"/>
                              <a:gd name="connsiteY149" fmla="*/ 4763 h 9525"/>
                              <a:gd name="connsiteX150" fmla="*/ 8792 w 28575"/>
                              <a:gd name="connsiteY150" fmla="*/ 4763 h 9525"/>
                              <a:gd name="connsiteX151" fmla="*/ 8792 w 28575"/>
                              <a:gd name="connsiteY151" fmla="*/ 4763 h 9525"/>
                              <a:gd name="connsiteX152" fmla="*/ 8792 w 28575"/>
                              <a:gd name="connsiteY152" fmla="*/ 4763 h 9525"/>
                              <a:gd name="connsiteX153" fmla="*/ 8792 w 28575"/>
                              <a:gd name="connsiteY153" fmla="*/ 4763 h 9525"/>
                              <a:gd name="connsiteX154" fmla="*/ 8792 w 28575"/>
                              <a:gd name="connsiteY154" fmla="*/ 0 h 9525"/>
                              <a:gd name="connsiteX155" fmla="*/ 8792 w 28575"/>
                              <a:gd name="connsiteY155" fmla="*/ 4763 h 9525"/>
                              <a:gd name="connsiteX156" fmla="*/ 8792 w 28575"/>
                              <a:gd name="connsiteY156" fmla="*/ 4763 h 9525"/>
                              <a:gd name="connsiteX157" fmla="*/ 8792 w 28575"/>
                              <a:gd name="connsiteY157" fmla="*/ 4763 h 9525"/>
                              <a:gd name="connsiteX158" fmla="*/ 8792 w 28575"/>
                              <a:gd name="connsiteY158" fmla="*/ 4763 h 9525"/>
                              <a:gd name="connsiteX159" fmla="*/ 8792 w 28575"/>
                              <a:gd name="connsiteY159" fmla="*/ 4763 h 9525"/>
                              <a:gd name="connsiteX160" fmla="*/ 8792 w 28575"/>
                              <a:gd name="connsiteY160" fmla="*/ 4763 h 9525"/>
                              <a:gd name="connsiteX161" fmla="*/ 8792 w 28575"/>
                              <a:gd name="connsiteY161" fmla="*/ 4763 h 9525"/>
                              <a:gd name="connsiteX162" fmla="*/ 8792 w 28575"/>
                              <a:gd name="connsiteY162" fmla="*/ 4763 h 9525"/>
                              <a:gd name="connsiteX163" fmla="*/ 8792 w 28575"/>
                              <a:gd name="connsiteY163" fmla="*/ 0 h 9525"/>
                              <a:gd name="connsiteX164" fmla="*/ 8792 w 28575"/>
                              <a:gd name="connsiteY164" fmla="*/ 0 h 9525"/>
                              <a:gd name="connsiteX165" fmla="*/ 8792 w 28575"/>
                              <a:gd name="connsiteY165" fmla="*/ 4763 h 9525"/>
                              <a:gd name="connsiteX166" fmla="*/ 8792 w 28575"/>
                              <a:gd name="connsiteY166" fmla="*/ 4763 h 9525"/>
                              <a:gd name="connsiteX167" fmla="*/ 8792 w 28575"/>
                              <a:gd name="connsiteY167" fmla="*/ 4763 h 9525"/>
                              <a:gd name="connsiteX168" fmla="*/ 8792 w 28575"/>
                              <a:gd name="connsiteY168" fmla="*/ 4763 h 9525"/>
                              <a:gd name="connsiteX169" fmla="*/ 9887 w 28575"/>
                              <a:gd name="connsiteY169" fmla="*/ 4763 h 9525"/>
                              <a:gd name="connsiteX170" fmla="*/ 9887 w 28575"/>
                              <a:gd name="connsiteY170" fmla="*/ 4763 h 9525"/>
                              <a:gd name="connsiteX171" fmla="*/ 9887 w 28575"/>
                              <a:gd name="connsiteY171" fmla="*/ 4763 h 9525"/>
                              <a:gd name="connsiteX172" fmla="*/ 9887 w 28575"/>
                              <a:gd name="connsiteY172" fmla="*/ 0 h 9525"/>
                              <a:gd name="connsiteX173" fmla="*/ 9887 w 28575"/>
                              <a:gd name="connsiteY173" fmla="*/ 0 h 9525"/>
                              <a:gd name="connsiteX174" fmla="*/ 9887 w 28575"/>
                              <a:gd name="connsiteY174" fmla="*/ 4763 h 9525"/>
                              <a:gd name="connsiteX175" fmla="*/ 9887 w 28575"/>
                              <a:gd name="connsiteY175" fmla="*/ 0 h 9525"/>
                              <a:gd name="connsiteX176" fmla="*/ 9887 w 28575"/>
                              <a:gd name="connsiteY176" fmla="*/ 4763 h 9525"/>
                              <a:gd name="connsiteX177" fmla="*/ 9887 w 28575"/>
                              <a:gd name="connsiteY177" fmla="*/ 4763 h 9525"/>
                              <a:gd name="connsiteX178" fmla="*/ 9887 w 28575"/>
                              <a:gd name="connsiteY178" fmla="*/ 4763 h 9525"/>
                              <a:gd name="connsiteX179" fmla="*/ 9887 w 28575"/>
                              <a:gd name="connsiteY179" fmla="*/ 4763 h 9525"/>
                              <a:gd name="connsiteX180" fmla="*/ 9887 w 28575"/>
                              <a:gd name="connsiteY180" fmla="*/ 4763 h 9525"/>
                              <a:gd name="connsiteX181" fmla="*/ 9887 w 28575"/>
                              <a:gd name="connsiteY181" fmla="*/ 4763 h 9525"/>
                              <a:gd name="connsiteX182" fmla="*/ 9887 w 28575"/>
                              <a:gd name="connsiteY182" fmla="*/ 4763 h 9525"/>
                              <a:gd name="connsiteX183" fmla="*/ 9887 w 28575"/>
                              <a:gd name="connsiteY183" fmla="*/ 4763 h 9525"/>
                              <a:gd name="connsiteX184" fmla="*/ 9887 w 28575"/>
                              <a:gd name="connsiteY184" fmla="*/ 4763 h 9525"/>
                              <a:gd name="connsiteX185" fmla="*/ 9887 w 28575"/>
                              <a:gd name="connsiteY185" fmla="*/ 4763 h 9525"/>
                              <a:gd name="connsiteX186" fmla="*/ 9887 w 28575"/>
                              <a:gd name="connsiteY186" fmla="*/ 4763 h 9525"/>
                              <a:gd name="connsiteX187" fmla="*/ 10992 w 28575"/>
                              <a:gd name="connsiteY187" fmla="*/ 4763 h 9525"/>
                              <a:gd name="connsiteX188" fmla="*/ 10992 w 28575"/>
                              <a:gd name="connsiteY188" fmla="*/ 4763 h 9525"/>
                              <a:gd name="connsiteX189" fmla="*/ 10992 w 28575"/>
                              <a:gd name="connsiteY189" fmla="*/ 4763 h 9525"/>
                              <a:gd name="connsiteX190" fmla="*/ 10992 w 28575"/>
                              <a:gd name="connsiteY190" fmla="*/ 4763 h 9525"/>
                              <a:gd name="connsiteX191" fmla="*/ 10992 w 28575"/>
                              <a:gd name="connsiteY191" fmla="*/ 4763 h 9525"/>
                              <a:gd name="connsiteX192" fmla="*/ 10992 w 28575"/>
                              <a:gd name="connsiteY192" fmla="*/ 4763 h 9525"/>
                              <a:gd name="connsiteX193" fmla="*/ 10992 w 28575"/>
                              <a:gd name="connsiteY193" fmla="*/ 4763 h 9525"/>
                              <a:gd name="connsiteX194" fmla="*/ 10992 w 28575"/>
                              <a:gd name="connsiteY194" fmla="*/ 4763 h 9525"/>
                              <a:gd name="connsiteX195" fmla="*/ 10992 w 28575"/>
                              <a:gd name="connsiteY195" fmla="*/ 4763 h 9525"/>
                              <a:gd name="connsiteX196" fmla="*/ 10992 w 28575"/>
                              <a:gd name="connsiteY196" fmla="*/ 4763 h 9525"/>
                              <a:gd name="connsiteX197" fmla="*/ 10992 w 28575"/>
                              <a:gd name="connsiteY197" fmla="*/ 4763 h 9525"/>
                              <a:gd name="connsiteX198" fmla="*/ 10992 w 28575"/>
                              <a:gd name="connsiteY198" fmla="*/ 4763 h 9525"/>
                              <a:gd name="connsiteX199" fmla="*/ 10992 w 28575"/>
                              <a:gd name="connsiteY199" fmla="*/ 4763 h 9525"/>
                              <a:gd name="connsiteX200" fmla="*/ 10992 w 28575"/>
                              <a:gd name="connsiteY200" fmla="*/ 4763 h 9525"/>
                              <a:gd name="connsiteX201" fmla="*/ 10992 w 28575"/>
                              <a:gd name="connsiteY201" fmla="*/ 4763 h 9525"/>
                              <a:gd name="connsiteX202" fmla="*/ 10992 w 28575"/>
                              <a:gd name="connsiteY202" fmla="*/ 4763 h 9525"/>
                              <a:gd name="connsiteX203" fmla="*/ 10992 w 28575"/>
                              <a:gd name="connsiteY203" fmla="*/ 4763 h 9525"/>
                              <a:gd name="connsiteX204" fmla="*/ 10992 w 28575"/>
                              <a:gd name="connsiteY204" fmla="*/ 4763 h 9525"/>
                              <a:gd name="connsiteX205" fmla="*/ 12087 w 28575"/>
                              <a:gd name="connsiteY205" fmla="*/ 0 h 9525"/>
                              <a:gd name="connsiteX206" fmla="*/ 12087 w 28575"/>
                              <a:gd name="connsiteY206" fmla="*/ 0 h 9525"/>
                              <a:gd name="connsiteX207" fmla="*/ 12087 w 28575"/>
                              <a:gd name="connsiteY207" fmla="*/ 0 h 9525"/>
                              <a:gd name="connsiteX208" fmla="*/ 12087 w 28575"/>
                              <a:gd name="connsiteY208" fmla="*/ 0 h 9525"/>
                              <a:gd name="connsiteX209" fmla="*/ 12087 w 28575"/>
                              <a:gd name="connsiteY209" fmla="*/ 0 h 9525"/>
                              <a:gd name="connsiteX210" fmla="*/ 12087 w 28575"/>
                              <a:gd name="connsiteY210" fmla="*/ 0 h 9525"/>
                              <a:gd name="connsiteX211" fmla="*/ 12087 w 28575"/>
                              <a:gd name="connsiteY211" fmla="*/ 4763 h 9525"/>
                              <a:gd name="connsiteX212" fmla="*/ 12087 w 28575"/>
                              <a:gd name="connsiteY212" fmla="*/ 4763 h 9525"/>
                              <a:gd name="connsiteX213" fmla="*/ 12087 w 28575"/>
                              <a:gd name="connsiteY213" fmla="*/ 4763 h 9525"/>
                              <a:gd name="connsiteX214" fmla="*/ 12087 w 28575"/>
                              <a:gd name="connsiteY214" fmla="*/ 0 h 9525"/>
                              <a:gd name="connsiteX215" fmla="*/ 12087 w 28575"/>
                              <a:gd name="connsiteY215" fmla="*/ 0 h 9525"/>
                              <a:gd name="connsiteX216" fmla="*/ 12087 w 28575"/>
                              <a:gd name="connsiteY216" fmla="*/ 0 h 9525"/>
                              <a:gd name="connsiteX217" fmla="*/ 12087 w 28575"/>
                              <a:gd name="connsiteY217" fmla="*/ 4763 h 9525"/>
                              <a:gd name="connsiteX218" fmla="*/ 12087 w 28575"/>
                              <a:gd name="connsiteY218" fmla="*/ 4763 h 9525"/>
                              <a:gd name="connsiteX219" fmla="*/ 12087 w 28575"/>
                              <a:gd name="connsiteY219" fmla="*/ 4763 h 9525"/>
                              <a:gd name="connsiteX220" fmla="*/ 12087 w 28575"/>
                              <a:gd name="connsiteY220" fmla="*/ 4763 h 9525"/>
                              <a:gd name="connsiteX221" fmla="*/ 12087 w 28575"/>
                              <a:gd name="connsiteY221" fmla="*/ 4763 h 9525"/>
                              <a:gd name="connsiteX222" fmla="*/ 12087 w 28575"/>
                              <a:gd name="connsiteY222" fmla="*/ 4763 h 9525"/>
                              <a:gd name="connsiteX223" fmla="*/ 13192 w 28575"/>
                              <a:gd name="connsiteY223" fmla="*/ 4763 h 9525"/>
                              <a:gd name="connsiteX224" fmla="*/ 13192 w 28575"/>
                              <a:gd name="connsiteY224" fmla="*/ 0 h 9525"/>
                              <a:gd name="connsiteX225" fmla="*/ 13192 w 28575"/>
                              <a:gd name="connsiteY225" fmla="*/ 0 h 9525"/>
                              <a:gd name="connsiteX226" fmla="*/ 13192 w 28575"/>
                              <a:gd name="connsiteY226" fmla="*/ 0 h 9525"/>
                              <a:gd name="connsiteX227" fmla="*/ 13192 w 28575"/>
                              <a:gd name="connsiteY227" fmla="*/ 4763 h 9525"/>
                              <a:gd name="connsiteX228" fmla="*/ 13192 w 28575"/>
                              <a:gd name="connsiteY228" fmla="*/ 4763 h 9525"/>
                              <a:gd name="connsiteX229" fmla="*/ 13192 w 28575"/>
                              <a:gd name="connsiteY229" fmla="*/ 4763 h 9525"/>
                              <a:gd name="connsiteX230" fmla="*/ 13192 w 28575"/>
                              <a:gd name="connsiteY230" fmla="*/ 4763 h 9525"/>
                              <a:gd name="connsiteX231" fmla="*/ 13192 w 28575"/>
                              <a:gd name="connsiteY231" fmla="*/ 0 h 9525"/>
                              <a:gd name="connsiteX232" fmla="*/ 13192 w 28575"/>
                              <a:gd name="connsiteY232" fmla="*/ 4763 h 9525"/>
                              <a:gd name="connsiteX233" fmla="*/ 13192 w 28575"/>
                              <a:gd name="connsiteY233" fmla="*/ 0 h 9525"/>
                              <a:gd name="connsiteX234" fmla="*/ 13192 w 28575"/>
                              <a:gd name="connsiteY234" fmla="*/ 4763 h 9525"/>
                              <a:gd name="connsiteX235" fmla="*/ 13192 w 28575"/>
                              <a:gd name="connsiteY235" fmla="*/ 4763 h 9525"/>
                              <a:gd name="connsiteX236" fmla="*/ 13192 w 28575"/>
                              <a:gd name="connsiteY236" fmla="*/ 4763 h 9525"/>
                              <a:gd name="connsiteX237" fmla="*/ 13192 w 28575"/>
                              <a:gd name="connsiteY237" fmla="*/ 4763 h 9525"/>
                              <a:gd name="connsiteX238" fmla="*/ 13192 w 28575"/>
                              <a:gd name="connsiteY238" fmla="*/ 4763 h 9525"/>
                              <a:gd name="connsiteX239" fmla="*/ 13192 w 28575"/>
                              <a:gd name="connsiteY239" fmla="*/ 4763 h 9525"/>
                              <a:gd name="connsiteX240" fmla="*/ 13192 w 28575"/>
                              <a:gd name="connsiteY240" fmla="*/ 4763 h 9525"/>
                              <a:gd name="connsiteX241" fmla="*/ 13192 w 28575"/>
                              <a:gd name="connsiteY241" fmla="*/ 4763 h 9525"/>
                              <a:gd name="connsiteX242" fmla="*/ 13192 w 28575"/>
                              <a:gd name="connsiteY242" fmla="*/ 4763 h 9525"/>
                              <a:gd name="connsiteX243" fmla="*/ 13192 w 28575"/>
                              <a:gd name="connsiteY243" fmla="*/ 4763 h 9525"/>
                              <a:gd name="connsiteX244" fmla="*/ 13192 w 28575"/>
                              <a:gd name="connsiteY244" fmla="*/ 0 h 9525"/>
                              <a:gd name="connsiteX245" fmla="*/ 13192 w 28575"/>
                              <a:gd name="connsiteY245" fmla="*/ 0 h 9525"/>
                              <a:gd name="connsiteX246" fmla="*/ 13192 w 28575"/>
                              <a:gd name="connsiteY246" fmla="*/ 0 h 9525"/>
                              <a:gd name="connsiteX247" fmla="*/ 13192 w 28575"/>
                              <a:gd name="connsiteY247" fmla="*/ 0 h 9525"/>
                              <a:gd name="connsiteX248" fmla="*/ 13192 w 28575"/>
                              <a:gd name="connsiteY248" fmla="*/ 0 h 9525"/>
                              <a:gd name="connsiteX249" fmla="*/ 14288 w 28575"/>
                              <a:gd name="connsiteY249" fmla="*/ 0 h 9525"/>
                              <a:gd name="connsiteX250" fmla="*/ 14288 w 28575"/>
                              <a:gd name="connsiteY250" fmla="*/ 0 h 9525"/>
                              <a:gd name="connsiteX251" fmla="*/ 14288 w 28575"/>
                              <a:gd name="connsiteY251" fmla="*/ 0 h 9525"/>
                              <a:gd name="connsiteX252" fmla="*/ 14288 w 28575"/>
                              <a:gd name="connsiteY252" fmla="*/ 0 h 9525"/>
                              <a:gd name="connsiteX253" fmla="*/ 14288 w 28575"/>
                              <a:gd name="connsiteY253" fmla="*/ 0 h 9525"/>
                              <a:gd name="connsiteX254" fmla="*/ 14288 w 28575"/>
                              <a:gd name="connsiteY254" fmla="*/ 4763 h 9525"/>
                              <a:gd name="connsiteX255" fmla="*/ 14288 w 28575"/>
                              <a:gd name="connsiteY255" fmla="*/ 4763 h 9525"/>
                              <a:gd name="connsiteX256" fmla="*/ 14288 w 28575"/>
                              <a:gd name="connsiteY256" fmla="*/ 4763 h 9525"/>
                              <a:gd name="connsiteX257" fmla="*/ 14288 w 28575"/>
                              <a:gd name="connsiteY257" fmla="*/ 4763 h 9525"/>
                              <a:gd name="connsiteX258" fmla="*/ 14288 w 28575"/>
                              <a:gd name="connsiteY258" fmla="*/ 4763 h 9525"/>
                              <a:gd name="connsiteX259" fmla="*/ 14288 w 28575"/>
                              <a:gd name="connsiteY259" fmla="*/ 4763 h 9525"/>
                              <a:gd name="connsiteX260" fmla="*/ 14288 w 28575"/>
                              <a:gd name="connsiteY260" fmla="*/ 4763 h 9525"/>
                              <a:gd name="connsiteX261" fmla="*/ 14288 w 28575"/>
                              <a:gd name="connsiteY261" fmla="*/ 4763 h 9525"/>
                              <a:gd name="connsiteX262" fmla="*/ 14288 w 28575"/>
                              <a:gd name="connsiteY262" fmla="*/ 4763 h 9525"/>
                              <a:gd name="connsiteX263" fmla="*/ 14288 w 28575"/>
                              <a:gd name="connsiteY263" fmla="*/ 4763 h 9525"/>
                              <a:gd name="connsiteX264" fmla="*/ 14288 w 28575"/>
                              <a:gd name="connsiteY264" fmla="*/ 4763 h 9525"/>
                              <a:gd name="connsiteX265" fmla="*/ 14288 w 28575"/>
                              <a:gd name="connsiteY265" fmla="*/ 4763 h 9525"/>
                              <a:gd name="connsiteX266" fmla="*/ 14288 w 28575"/>
                              <a:gd name="connsiteY266" fmla="*/ 4763 h 9525"/>
                              <a:gd name="connsiteX267" fmla="*/ 15383 w 28575"/>
                              <a:gd name="connsiteY267" fmla="*/ 4763 h 9525"/>
                              <a:gd name="connsiteX268" fmla="*/ 15383 w 28575"/>
                              <a:gd name="connsiteY268" fmla="*/ 4763 h 9525"/>
                              <a:gd name="connsiteX269" fmla="*/ 15383 w 28575"/>
                              <a:gd name="connsiteY269" fmla="*/ 4763 h 9525"/>
                              <a:gd name="connsiteX270" fmla="*/ 15383 w 28575"/>
                              <a:gd name="connsiteY270" fmla="*/ 4763 h 9525"/>
                              <a:gd name="connsiteX271" fmla="*/ 15383 w 28575"/>
                              <a:gd name="connsiteY271" fmla="*/ 4763 h 9525"/>
                              <a:gd name="connsiteX272" fmla="*/ 15383 w 28575"/>
                              <a:gd name="connsiteY272" fmla="*/ 4763 h 9525"/>
                              <a:gd name="connsiteX273" fmla="*/ 15383 w 28575"/>
                              <a:gd name="connsiteY273" fmla="*/ 4763 h 9525"/>
                              <a:gd name="connsiteX274" fmla="*/ 15383 w 28575"/>
                              <a:gd name="connsiteY274" fmla="*/ 0 h 9525"/>
                              <a:gd name="connsiteX275" fmla="*/ 15383 w 28575"/>
                              <a:gd name="connsiteY275" fmla="*/ 4763 h 9525"/>
                              <a:gd name="connsiteX276" fmla="*/ 15383 w 28575"/>
                              <a:gd name="connsiteY276" fmla="*/ 4763 h 9525"/>
                              <a:gd name="connsiteX277" fmla="*/ 15383 w 28575"/>
                              <a:gd name="connsiteY277" fmla="*/ 4763 h 9525"/>
                              <a:gd name="connsiteX278" fmla="*/ 15383 w 28575"/>
                              <a:gd name="connsiteY278" fmla="*/ 4763 h 9525"/>
                              <a:gd name="connsiteX279" fmla="*/ 15383 w 28575"/>
                              <a:gd name="connsiteY279" fmla="*/ 4763 h 9525"/>
                              <a:gd name="connsiteX280" fmla="*/ 15383 w 28575"/>
                              <a:gd name="connsiteY280" fmla="*/ 4763 h 9525"/>
                              <a:gd name="connsiteX281" fmla="*/ 15383 w 28575"/>
                              <a:gd name="connsiteY281" fmla="*/ 4763 h 9525"/>
                              <a:gd name="connsiteX282" fmla="*/ 15383 w 28575"/>
                              <a:gd name="connsiteY282" fmla="*/ 4763 h 9525"/>
                              <a:gd name="connsiteX283" fmla="*/ 15383 w 28575"/>
                              <a:gd name="connsiteY283" fmla="*/ 4763 h 9525"/>
                              <a:gd name="connsiteX284" fmla="*/ 15383 w 28575"/>
                              <a:gd name="connsiteY284" fmla="*/ 4763 h 9525"/>
                              <a:gd name="connsiteX285" fmla="*/ 16488 w 28575"/>
                              <a:gd name="connsiteY285" fmla="*/ 4763 h 9525"/>
                              <a:gd name="connsiteX286" fmla="*/ 16488 w 28575"/>
                              <a:gd name="connsiteY286" fmla="*/ 4763 h 9525"/>
                              <a:gd name="connsiteX287" fmla="*/ 16488 w 28575"/>
                              <a:gd name="connsiteY287" fmla="*/ 4763 h 9525"/>
                              <a:gd name="connsiteX288" fmla="*/ 16488 w 28575"/>
                              <a:gd name="connsiteY288" fmla="*/ 4763 h 9525"/>
                              <a:gd name="connsiteX289" fmla="*/ 16488 w 28575"/>
                              <a:gd name="connsiteY289" fmla="*/ 4763 h 9525"/>
                              <a:gd name="connsiteX290" fmla="*/ 16488 w 28575"/>
                              <a:gd name="connsiteY290" fmla="*/ 4763 h 9525"/>
                              <a:gd name="connsiteX291" fmla="*/ 16488 w 28575"/>
                              <a:gd name="connsiteY291" fmla="*/ 4763 h 9525"/>
                              <a:gd name="connsiteX292" fmla="*/ 16488 w 28575"/>
                              <a:gd name="connsiteY292" fmla="*/ 4763 h 9525"/>
                              <a:gd name="connsiteX293" fmla="*/ 16488 w 28575"/>
                              <a:gd name="connsiteY293" fmla="*/ 4763 h 9525"/>
                              <a:gd name="connsiteX294" fmla="*/ 16488 w 28575"/>
                              <a:gd name="connsiteY294" fmla="*/ 4763 h 9525"/>
                              <a:gd name="connsiteX295" fmla="*/ 16488 w 28575"/>
                              <a:gd name="connsiteY295" fmla="*/ 0 h 9525"/>
                              <a:gd name="connsiteX296" fmla="*/ 16488 w 28575"/>
                              <a:gd name="connsiteY296" fmla="*/ 0 h 9525"/>
                              <a:gd name="connsiteX297" fmla="*/ 16488 w 28575"/>
                              <a:gd name="connsiteY297" fmla="*/ 0 h 9525"/>
                              <a:gd name="connsiteX298" fmla="*/ 16488 w 28575"/>
                              <a:gd name="connsiteY298" fmla="*/ 0 h 9525"/>
                              <a:gd name="connsiteX299" fmla="*/ 16488 w 28575"/>
                              <a:gd name="connsiteY299" fmla="*/ 4763 h 9525"/>
                              <a:gd name="connsiteX300" fmla="*/ 16488 w 28575"/>
                              <a:gd name="connsiteY300" fmla="*/ 4763 h 9525"/>
                              <a:gd name="connsiteX301" fmla="*/ 16488 w 28575"/>
                              <a:gd name="connsiteY301" fmla="*/ 0 h 9525"/>
                              <a:gd name="connsiteX302" fmla="*/ 16488 w 28575"/>
                              <a:gd name="connsiteY302" fmla="*/ 0 h 9525"/>
                              <a:gd name="connsiteX303" fmla="*/ 17583 w 28575"/>
                              <a:gd name="connsiteY303" fmla="*/ 0 h 9525"/>
                              <a:gd name="connsiteX304" fmla="*/ 17583 w 28575"/>
                              <a:gd name="connsiteY304" fmla="*/ 0 h 9525"/>
                              <a:gd name="connsiteX305" fmla="*/ 17583 w 28575"/>
                              <a:gd name="connsiteY305" fmla="*/ 4763 h 9525"/>
                              <a:gd name="connsiteX306" fmla="*/ 17583 w 28575"/>
                              <a:gd name="connsiteY306" fmla="*/ 4763 h 9525"/>
                              <a:gd name="connsiteX307" fmla="*/ 17583 w 28575"/>
                              <a:gd name="connsiteY307" fmla="*/ 4763 h 9525"/>
                              <a:gd name="connsiteX308" fmla="*/ 17583 w 28575"/>
                              <a:gd name="connsiteY308" fmla="*/ 4763 h 9525"/>
                              <a:gd name="connsiteX309" fmla="*/ 17583 w 28575"/>
                              <a:gd name="connsiteY309" fmla="*/ 4763 h 9525"/>
                              <a:gd name="connsiteX310" fmla="*/ 17583 w 28575"/>
                              <a:gd name="connsiteY310" fmla="*/ 4763 h 9525"/>
                              <a:gd name="connsiteX311" fmla="*/ 17583 w 28575"/>
                              <a:gd name="connsiteY311" fmla="*/ 4763 h 9525"/>
                              <a:gd name="connsiteX312" fmla="*/ 17583 w 28575"/>
                              <a:gd name="connsiteY312" fmla="*/ 4763 h 9525"/>
                              <a:gd name="connsiteX313" fmla="*/ 17583 w 28575"/>
                              <a:gd name="connsiteY313" fmla="*/ 4763 h 9525"/>
                              <a:gd name="connsiteX314" fmla="*/ 17583 w 28575"/>
                              <a:gd name="connsiteY314" fmla="*/ 4763 h 9525"/>
                              <a:gd name="connsiteX315" fmla="*/ 17583 w 28575"/>
                              <a:gd name="connsiteY315" fmla="*/ 0 h 9525"/>
                              <a:gd name="connsiteX316" fmla="*/ 17583 w 28575"/>
                              <a:gd name="connsiteY316" fmla="*/ 0 h 9525"/>
                              <a:gd name="connsiteX317" fmla="*/ 17583 w 28575"/>
                              <a:gd name="connsiteY317" fmla="*/ 4763 h 9525"/>
                              <a:gd name="connsiteX318" fmla="*/ 17583 w 28575"/>
                              <a:gd name="connsiteY318" fmla="*/ 4763 h 9525"/>
                              <a:gd name="connsiteX319" fmla="*/ 17583 w 28575"/>
                              <a:gd name="connsiteY319" fmla="*/ 4763 h 9525"/>
                              <a:gd name="connsiteX320" fmla="*/ 17583 w 28575"/>
                              <a:gd name="connsiteY320" fmla="*/ 4763 h 9525"/>
                              <a:gd name="connsiteX321" fmla="*/ 17583 w 28575"/>
                              <a:gd name="connsiteY321" fmla="*/ 4763 h 9525"/>
                              <a:gd name="connsiteX322" fmla="*/ 17583 w 28575"/>
                              <a:gd name="connsiteY322" fmla="*/ 4763 h 9525"/>
                              <a:gd name="connsiteX323" fmla="*/ 18688 w 28575"/>
                              <a:gd name="connsiteY323" fmla="*/ 0 h 9525"/>
                              <a:gd name="connsiteX324" fmla="*/ 18688 w 28575"/>
                              <a:gd name="connsiteY324" fmla="*/ 0 h 9525"/>
                              <a:gd name="connsiteX325" fmla="*/ 18688 w 28575"/>
                              <a:gd name="connsiteY325" fmla="*/ 0 h 9525"/>
                              <a:gd name="connsiteX326" fmla="*/ 18688 w 28575"/>
                              <a:gd name="connsiteY326" fmla="*/ 0 h 9525"/>
                              <a:gd name="connsiteX327" fmla="*/ 18688 w 28575"/>
                              <a:gd name="connsiteY327" fmla="*/ 4763 h 9525"/>
                              <a:gd name="connsiteX328" fmla="*/ 18688 w 28575"/>
                              <a:gd name="connsiteY328" fmla="*/ 4763 h 9525"/>
                              <a:gd name="connsiteX329" fmla="*/ 18688 w 28575"/>
                              <a:gd name="connsiteY329" fmla="*/ 4763 h 9525"/>
                              <a:gd name="connsiteX330" fmla="*/ 18688 w 28575"/>
                              <a:gd name="connsiteY330" fmla="*/ 4763 h 9525"/>
                              <a:gd name="connsiteX331" fmla="*/ 18688 w 28575"/>
                              <a:gd name="connsiteY331" fmla="*/ 4763 h 9525"/>
                              <a:gd name="connsiteX332" fmla="*/ 18688 w 28575"/>
                              <a:gd name="connsiteY332" fmla="*/ 4763 h 9525"/>
                              <a:gd name="connsiteX333" fmla="*/ 18688 w 28575"/>
                              <a:gd name="connsiteY333" fmla="*/ 0 h 9525"/>
                              <a:gd name="connsiteX334" fmla="*/ 18688 w 28575"/>
                              <a:gd name="connsiteY334" fmla="*/ 0 h 9525"/>
                              <a:gd name="connsiteX335" fmla="*/ 18688 w 28575"/>
                              <a:gd name="connsiteY335" fmla="*/ 0 h 9525"/>
                              <a:gd name="connsiteX336" fmla="*/ 18688 w 28575"/>
                              <a:gd name="connsiteY336" fmla="*/ 4763 h 9525"/>
                              <a:gd name="connsiteX337" fmla="*/ 18688 w 28575"/>
                              <a:gd name="connsiteY337" fmla="*/ 0 h 9525"/>
                              <a:gd name="connsiteX338" fmla="*/ 18688 w 28575"/>
                              <a:gd name="connsiteY338" fmla="*/ 4763 h 9525"/>
                              <a:gd name="connsiteX339" fmla="*/ 18688 w 28575"/>
                              <a:gd name="connsiteY339" fmla="*/ 4763 h 9525"/>
                              <a:gd name="connsiteX340" fmla="*/ 18688 w 28575"/>
                              <a:gd name="connsiteY340" fmla="*/ 4763 h 9525"/>
                              <a:gd name="connsiteX341" fmla="*/ 19783 w 28575"/>
                              <a:gd name="connsiteY341" fmla="*/ 4763 h 9525"/>
                              <a:gd name="connsiteX342" fmla="*/ 19783 w 28575"/>
                              <a:gd name="connsiteY342" fmla="*/ 4763 h 9525"/>
                              <a:gd name="connsiteX343" fmla="*/ 19783 w 28575"/>
                              <a:gd name="connsiteY343" fmla="*/ 4763 h 9525"/>
                              <a:gd name="connsiteX344" fmla="*/ 19783 w 28575"/>
                              <a:gd name="connsiteY344" fmla="*/ 4763 h 9525"/>
                              <a:gd name="connsiteX345" fmla="*/ 19783 w 28575"/>
                              <a:gd name="connsiteY345" fmla="*/ 4763 h 9525"/>
                              <a:gd name="connsiteX346" fmla="*/ 19783 w 28575"/>
                              <a:gd name="connsiteY346" fmla="*/ 4763 h 9525"/>
                              <a:gd name="connsiteX347" fmla="*/ 19783 w 28575"/>
                              <a:gd name="connsiteY347" fmla="*/ 0 h 9525"/>
                              <a:gd name="connsiteX348" fmla="*/ 19783 w 28575"/>
                              <a:gd name="connsiteY348" fmla="*/ 4763 h 9525"/>
                              <a:gd name="connsiteX349" fmla="*/ 19783 w 28575"/>
                              <a:gd name="connsiteY349" fmla="*/ 4763 h 9525"/>
                              <a:gd name="connsiteX350" fmla="*/ 19783 w 28575"/>
                              <a:gd name="connsiteY350" fmla="*/ 4763 h 9525"/>
                              <a:gd name="connsiteX351" fmla="*/ 19783 w 28575"/>
                              <a:gd name="connsiteY351" fmla="*/ 4763 h 9525"/>
                              <a:gd name="connsiteX352" fmla="*/ 19783 w 28575"/>
                              <a:gd name="connsiteY352" fmla="*/ 4763 h 9525"/>
                              <a:gd name="connsiteX353" fmla="*/ 19783 w 28575"/>
                              <a:gd name="connsiteY353" fmla="*/ 0 h 9525"/>
                              <a:gd name="connsiteX354" fmla="*/ 19783 w 28575"/>
                              <a:gd name="connsiteY354" fmla="*/ 0 h 9525"/>
                              <a:gd name="connsiteX355" fmla="*/ 19783 w 28575"/>
                              <a:gd name="connsiteY355" fmla="*/ 4763 h 9525"/>
                              <a:gd name="connsiteX356" fmla="*/ 19783 w 28575"/>
                              <a:gd name="connsiteY356" fmla="*/ 4763 h 9525"/>
                              <a:gd name="connsiteX357" fmla="*/ 19783 w 28575"/>
                              <a:gd name="connsiteY357" fmla="*/ 4763 h 9525"/>
                              <a:gd name="connsiteX358" fmla="*/ 19783 w 28575"/>
                              <a:gd name="connsiteY358" fmla="*/ 4763 h 9525"/>
                              <a:gd name="connsiteX359" fmla="*/ 20879 w 28575"/>
                              <a:gd name="connsiteY359" fmla="*/ 4763 h 9525"/>
                              <a:gd name="connsiteX360" fmla="*/ 20879 w 28575"/>
                              <a:gd name="connsiteY360" fmla="*/ 4763 h 9525"/>
                              <a:gd name="connsiteX361" fmla="*/ 20879 w 28575"/>
                              <a:gd name="connsiteY361" fmla="*/ 4763 h 9525"/>
                              <a:gd name="connsiteX362" fmla="*/ 20879 w 28575"/>
                              <a:gd name="connsiteY362" fmla="*/ 4763 h 9525"/>
                              <a:gd name="connsiteX363" fmla="*/ 20879 w 28575"/>
                              <a:gd name="connsiteY363" fmla="*/ 4763 h 9525"/>
                              <a:gd name="connsiteX364" fmla="*/ 20879 w 28575"/>
                              <a:gd name="connsiteY364" fmla="*/ 4763 h 9525"/>
                              <a:gd name="connsiteX365" fmla="*/ 20879 w 28575"/>
                              <a:gd name="connsiteY365" fmla="*/ 4763 h 9525"/>
                              <a:gd name="connsiteX366" fmla="*/ 20879 w 28575"/>
                              <a:gd name="connsiteY366" fmla="*/ 4763 h 9525"/>
                              <a:gd name="connsiteX367" fmla="*/ 20879 w 28575"/>
                              <a:gd name="connsiteY367" fmla="*/ 4763 h 9525"/>
                              <a:gd name="connsiteX368" fmla="*/ 20879 w 28575"/>
                              <a:gd name="connsiteY368" fmla="*/ 4763 h 9525"/>
                              <a:gd name="connsiteX369" fmla="*/ 20879 w 28575"/>
                              <a:gd name="connsiteY369" fmla="*/ 4763 h 9525"/>
                              <a:gd name="connsiteX370" fmla="*/ 20879 w 28575"/>
                              <a:gd name="connsiteY370" fmla="*/ 4763 h 9525"/>
                              <a:gd name="connsiteX371" fmla="*/ 20879 w 28575"/>
                              <a:gd name="connsiteY371" fmla="*/ 4763 h 9525"/>
                              <a:gd name="connsiteX372" fmla="*/ 20879 w 28575"/>
                              <a:gd name="connsiteY372" fmla="*/ 4763 h 9525"/>
                              <a:gd name="connsiteX373" fmla="*/ 20879 w 28575"/>
                              <a:gd name="connsiteY373" fmla="*/ 4763 h 9525"/>
                              <a:gd name="connsiteX374" fmla="*/ 20879 w 28575"/>
                              <a:gd name="connsiteY374" fmla="*/ 0 h 9525"/>
                              <a:gd name="connsiteX375" fmla="*/ 20879 w 28575"/>
                              <a:gd name="connsiteY375" fmla="*/ 4763 h 9525"/>
                              <a:gd name="connsiteX376" fmla="*/ 20879 w 28575"/>
                              <a:gd name="connsiteY376" fmla="*/ 0 h 9525"/>
                              <a:gd name="connsiteX377" fmla="*/ 21984 w 28575"/>
                              <a:gd name="connsiteY377" fmla="*/ 0 h 9525"/>
                              <a:gd name="connsiteX378" fmla="*/ 21984 w 28575"/>
                              <a:gd name="connsiteY378" fmla="*/ 4763 h 9525"/>
                              <a:gd name="connsiteX379" fmla="*/ 21984 w 28575"/>
                              <a:gd name="connsiteY379" fmla="*/ 4763 h 9525"/>
                              <a:gd name="connsiteX380" fmla="*/ 21984 w 28575"/>
                              <a:gd name="connsiteY380" fmla="*/ 4763 h 9525"/>
                              <a:gd name="connsiteX381" fmla="*/ 21984 w 28575"/>
                              <a:gd name="connsiteY381" fmla="*/ 4763 h 9525"/>
                              <a:gd name="connsiteX382" fmla="*/ 21984 w 28575"/>
                              <a:gd name="connsiteY382" fmla="*/ 4763 h 9525"/>
                              <a:gd name="connsiteX383" fmla="*/ 21984 w 28575"/>
                              <a:gd name="connsiteY383" fmla="*/ 0 h 9525"/>
                              <a:gd name="connsiteX384" fmla="*/ 21984 w 28575"/>
                              <a:gd name="connsiteY384" fmla="*/ 4763 h 9525"/>
                              <a:gd name="connsiteX385" fmla="*/ 21984 w 28575"/>
                              <a:gd name="connsiteY385" fmla="*/ 4763 h 9525"/>
                              <a:gd name="connsiteX386" fmla="*/ 21984 w 28575"/>
                              <a:gd name="connsiteY386" fmla="*/ 4763 h 9525"/>
                              <a:gd name="connsiteX387" fmla="*/ 21984 w 28575"/>
                              <a:gd name="connsiteY387" fmla="*/ 4763 h 9525"/>
                              <a:gd name="connsiteX388" fmla="*/ 21984 w 28575"/>
                              <a:gd name="connsiteY388" fmla="*/ 4763 h 9525"/>
                              <a:gd name="connsiteX389" fmla="*/ 21984 w 28575"/>
                              <a:gd name="connsiteY389" fmla="*/ 4763 h 9525"/>
                              <a:gd name="connsiteX390" fmla="*/ 21984 w 28575"/>
                              <a:gd name="connsiteY390" fmla="*/ 4763 h 9525"/>
                              <a:gd name="connsiteX391" fmla="*/ 21984 w 28575"/>
                              <a:gd name="connsiteY391" fmla="*/ 4763 h 9525"/>
                              <a:gd name="connsiteX392" fmla="*/ 21984 w 28575"/>
                              <a:gd name="connsiteY392" fmla="*/ 4763 h 9525"/>
                              <a:gd name="connsiteX393" fmla="*/ 21984 w 28575"/>
                              <a:gd name="connsiteY393" fmla="*/ 4763 h 9525"/>
                              <a:gd name="connsiteX394" fmla="*/ 21984 w 28575"/>
                              <a:gd name="connsiteY394" fmla="*/ 4763 h 9525"/>
                              <a:gd name="connsiteX395" fmla="*/ 21984 w 28575"/>
                              <a:gd name="connsiteY395" fmla="*/ 4763 h 9525"/>
                              <a:gd name="connsiteX396" fmla="*/ 21984 w 28575"/>
                              <a:gd name="connsiteY396" fmla="*/ 4763 h 9525"/>
                              <a:gd name="connsiteX397" fmla="*/ 23079 w 28575"/>
                              <a:gd name="connsiteY397" fmla="*/ 4763 h 9525"/>
                              <a:gd name="connsiteX398" fmla="*/ 23079 w 28575"/>
                              <a:gd name="connsiteY398" fmla="*/ 4763 h 9525"/>
                              <a:gd name="connsiteX399" fmla="*/ 23079 w 28575"/>
                              <a:gd name="connsiteY399" fmla="*/ 4763 h 9525"/>
                              <a:gd name="connsiteX400" fmla="*/ 23079 w 28575"/>
                              <a:gd name="connsiteY400" fmla="*/ 4763 h 9525"/>
                              <a:gd name="connsiteX401" fmla="*/ 23079 w 28575"/>
                              <a:gd name="connsiteY401" fmla="*/ 4763 h 9525"/>
                              <a:gd name="connsiteX402" fmla="*/ 23079 w 28575"/>
                              <a:gd name="connsiteY402" fmla="*/ 0 h 9525"/>
                              <a:gd name="connsiteX403" fmla="*/ 23079 w 28575"/>
                              <a:gd name="connsiteY403" fmla="*/ 4763 h 9525"/>
                              <a:gd name="connsiteX404" fmla="*/ 23079 w 28575"/>
                              <a:gd name="connsiteY404" fmla="*/ 4763 h 9525"/>
                              <a:gd name="connsiteX405" fmla="*/ 23079 w 28575"/>
                              <a:gd name="connsiteY405" fmla="*/ 0 h 9525"/>
                              <a:gd name="connsiteX406" fmla="*/ 23079 w 28575"/>
                              <a:gd name="connsiteY406" fmla="*/ 4763 h 9525"/>
                              <a:gd name="connsiteX407" fmla="*/ 23079 w 28575"/>
                              <a:gd name="connsiteY407" fmla="*/ 4763 h 9525"/>
                              <a:gd name="connsiteX408" fmla="*/ 23079 w 28575"/>
                              <a:gd name="connsiteY408" fmla="*/ 4763 h 9525"/>
                              <a:gd name="connsiteX409" fmla="*/ 23079 w 28575"/>
                              <a:gd name="connsiteY409" fmla="*/ 4763 h 9525"/>
                              <a:gd name="connsiteX410" fmla="*/ 23079 w 28575"/>
                              <a:gd name="connsiteY410" fmla="*/ 4763 h 9525"/>
                              <a:gd name="connsiteX411" fmla="*/ 23079 w 28575"/>
                              <a:gd name="connsiteY411" fmla="*/ 4763 h 9525"/>
                              <a:gd name="connsiteX412" fmla="*/ 23079 w 28575"/>
                              <a:gd name="connsiteY412" fmla="*/ 4763 h 9525"/>
                              <a:gd name="connsiteX413" fmla="*/ 23079 w 28575"/>
                              <a:gd name="connsiteY413" fmla="*/ 4763 h 9525"/>
                              <a:gd name="connsiteX414" fmla="*/ 23079 w 28575"/>
                              <a:gd name="connsiteY414" fmla="*/ 4763 h 9525"/>
                              <a:gd name="connsiteX415" fmla="*/ 24174 w 28575"/>
                              <a:gd name="connsiteY415" fmla="*/ 4763 h 9525"/>
                              <a:gd name="connsiteX416" fmla="*/ 24174 w 28575"/>
                              <a:gd name="connsiteY416" fmla="*/ 4763 h 9525"/>
                              <a:gd name="connsiteX417" fmla="*/ 24174 w 28575"/>
                              <a:gd name="connsiteY417" fmla="*/ 4763 h 9525"/>
                              <a:gd name="connsiteX418" fmla="*/ 24174 w 28575"/>
                              <a:gd name="connsiteY418" fmla="*/ 4763 h 9525"/>
                              <a:gd name="connsiteX419" fmla="*/ 24174 w 28575"/>
                              <a:gd name="connsiteY419" fmla="*/ 4763 h 9525"/>
                              <a:gd name="connsiteX420" fmla="*/ 24174 w 28575"/>
                              <a:gd name="connsiteY420" fmla="*/ 4763 h 9525"/>
                              <a:gd name="connsiteX421" fmla="*/ 24174 w 28575"/>
                              <a:gd name="connsiteY421" fmla="*/ 4763 h 9525"/>
                              <a:gd name="connsiteX422" fmla="*/ 24174 w 28575"/>
                              <a:gd name="connsiteY422" fmla="*/ 4763 h 9525"/>
                              <a:gd name="connsiteX423" fmla="*/ 24174 w 28575"/>
                              <a:gd name="connsiteY423" fmla="*/ 4763 h 9525"/>
                              <a:gd name="connsiteX424" fmla="*/ 24174 w 28575"/>
                              <a:gd name="connsiteY424" fmla="*/ 4763 h 9525"/>
                              <a:gd name="connsiteX425" fmla="*/ 24174 w 28575"/>
                              <a:gd name="connsiteY425" fmla="*/ 4763 h 9525"/>
                              <a:gd name="connsiteX426" fmla="*/ 24174 w 28575"/>
                              <a:gd name="connsiteY426" fmla="*/ 4763 h 9525"/>
                              <a:gd name="connsiteX427" fmla="*/ 24174 w 28575"/>
                              <a:gd name="connsiteY427" fmla="*/ 4763 h 9525"/>
                              <a:gd name="connsiteX428" fmla="*/ 24174 w 28575"/>
                              <a:gd name="connsiteY428" fmla="*/ 4763 h 9525"/>
                              <a:gd name="connsiteX429" fmla="*/ 24174 w 28575"/>
                              <a:gd name="connsiteY429" fmla="*/ 4763 h 9525"/>
                              <a:gd name="connsiteX430" fmla="*/ 24174 w 28575"/>
                              <a:gd name="connsiteY430" fmla="*/ 4763 h 9525"/>
                              <a:gd name="connsiteX431" fmla="*/ 24174 w 28575"/>
                              <a:gd name="connsiteY431" fmla="*/ 4763 h 9525"/>
                              <a:gd name="connsiteX432" fmla="*/ 24174 w 28575"/>
                              <a:gd name="connsiteY432" fmla="*/ 4763 h 9525"/>
                              <a:gd name="connsiteX433" fmla="*/ 25279 w 28575"/>
                              <a:gd name="connsiteY433" fmla="*/ 4763 h 9525"/>
                              <a:gd name="connsiteX434" fmla="*/ 25279 w 28575"/>
                              <a:gd name="connsiteY434" fmla="*/ 4763 h 9525"/>
                              <a:gd name="connsiteX435" fmla="*/ 25279 w 28575"/>
                              <a:gd name="connsiteY435" fmla="*/ 4763 h 9525"/>
                              <a:gd name="connsiteX436" fmla="*/ 25279 w 28575"/>
                              <a:gd name="connsiteY436" fmla="*/ 4763 h 9525"/>
                              <a:gd name="connsiteX437" fmla="*/ 25279 w 28575"/>
                              <a:gd name="connsiteY437" fmla="*/ 4763 h 9525"/>
                              <a:gd name="connsiteX438" fmla="*/ 25279 w 28575"/>
                              <a:gd name="connsiteY438" fmla="*/ 0 h 9525"/>
                              <a:gd name="connsiteX439" fmla="*/ 25279 w 28575"/>
                              <a:gd name="connsiteY439" fmla="*/ 0 h 9525"/>
                              <a:gd name="connsiteX440" fmla="*/ 25279 w 28575"/>
                              <a:gd name="connsiteY440" fmla="*/ 0 h 9525"/>
                              <a:gd name="connsiteX441" fmla="*/ 25279 w 28575"/>
                              <a:gd name="connsiteY441" fmla="*/ 4763 h 9525"/>
                              <a:gd name="connsiteX442" fmla="*/ 25279 w 28575"/>
                              <a:gd name="connsiteY442" fmla="*/ 4763 h 9525"/>
                              <a:gd name="connsiteX443" fmla="*/ 25279 w 28575"/>
                              <a:gd name="connsiteY443" fmla="*/ 4763 h 9525"/>
                              <a:gd name="connsiteX444" fmla="*/ 25279 w 28575"/>
                              <a:gd name="connsiteY444" fmla="*/ 4763 h 9525"/>
                              <a:gd name="connsiteX445" fmla="*/ 25279 w 28575"/>
                              <a:gd name="connsiteY445" fmla="*/ 4763 h 9525"/>
                              <a:gd name="connsiteX446" fmla="*/ 25279 w 28575"/>
                              <a:gd name="connsiteY446" fmla="*/ 0 h 9525"/>
                              <a:gd name="connsiteX447" fmla="*/ 25279 w 28575"/>
                              <a:gd name="connsiteY447" fmla="*/ 0 h 9525"/>
                              <a:gd name="connsiteX448" fmla="*/ 25279 w 28575"/>
                              <a:gd name="connsiteY448" fmla="*/ 0 h 9525"/>
                              <a:gd name="connsiteX449" fmla="*/ 25279 w 28575"/>
                              <a:gd name="connsiteY449" fmla="*/ 0 h 9525"/>
                              <a:gd name="connsiteX450" fmla="*/ 25279 w 28575"/>
                              <a:gd name="connsiteY450" fmla="*/ 4763 h 9525"/>
                              <a:gd name="connsiteX451" fmla="*/ 25279 w 28575"/>
                              <a:gd name="connsiteY451" fmla="*/ 4763 h 9525"/>
                              <a:gd name="connsiteX452" fmla="*/ 25279 w 28575"/>
                              <a:gd name="connsiteY452" fmla="*/ 4763 h 9525"/>
                              <a:gd name="connsiteX453" fmla="*/ 25279 w 28575"/>
                              <a:gd name="connsiteY453" fmla="*/ 4763 h 9525"/>
                              <a:gd name="connsiteX454" fmla="*/ 25279 w 28575"/>
                              <a:gd name="connsiteY454" fmla="*/ 0 h 9525"/>
                              <a:gd name="connsiteX455" fmla="*/ 25279 w 28575"/>
                              <a:gd name="connsiteY455" fmla="*/ 0 h 9525"/>
                              <a:gd name="connsiteX456" fmla="*/ 25279 w 28575"/>
                              <a:gd name="connsiteY456" fmla="*/ 4763 h 9525"/>
                              <a:gd name="connsiteX457" fmla="*/ 25279 w 28575"/>
                              <a:gd name="connsiteY457" fmla="*/ 4763 h 9525"/>
                              <a:gd name="connsiteX458" fmla="*/ 25279 w 28575"/>
                              <a:gd name="connsiteY458" fmla="*/ 4763 h 9525"/>
                              <a:gd name="connsiteX459" fmla="*/ 26375 w 28575"/>
                              <a:gd name="connsiteY459" fmla="*/ 4763 h 9525"/>
                              <a:gd name="connsiteX460" fmla="*/ 26375 w 28575"/>
                              <a:gd name="connsiteY460" fmla="*/ 4763 h 9525"/>
                              <a:gd name="connsiteX461" fmla="*/ 26375 w 28575"/>
                              <a:gd name="connsiteY461" fmla="*/ 4763 h 9525"/>
                              <a:gd name="connsiteX462" fmla="*/ 26375 w 28575"/>
                              <a:gd name="connsiteY462" fmla="*/ 4763 h 9525"/>
                              <a:gd name="connsiteX463" fmla="*/ 26375 w 28575"/>
                              <a:gd name="connsiteY463" fmla="*/ 4763 h 9525"/>
                              <a:gd name="connsiteX464" fmla="*/ 26375 w 28575"/>
                              <a:gd name="connsiteY464" fmla="*/ 4763 h 9525"/>
                              <a:gd name="connsiteX465" fmla="*/ 26375 w 28575"/>
                              <a:gd name="connsiteY465" fmla="*/ 4763 h 9525"/>
                              <a:gd name="connsiteX466" fmla="*/ 26375 w 28575"/>
                              <a:gd name="connsiteY466" fmla="*/ 4763 h 9525"/>
                              <a:gd name="connsiteX467" fmla="*/ 26375 w 28575"/>
                              <a:gd name="connsiteY467" fmla="*/ 4763 h 9525"/>
                              <a:gd name="connsiteX468" fmla="*/ 26375 w 28575"/>
                              <a:gd name="connsiteY468" fmla="*/ 4763 h 9525"/>
                              <a:gd name="connsiteX469" fmla="*/ 26375 w 28575"/>
                              <a:gd name="connsiteY469" fmla="*/ 4763 h 9525"/>
                              <a:gd name="connsiteX470" fmla="*/ 26375 w 28575"/>
                              <a:gd name="connsiteY470" fmla="*/ 4763 h 9525"/>
                              <a:gd name="connsiteX471" fmla="*/ 26375 w 28575"/>
                              <a:gd name="connsiteY471" fmla="*/ 0 h 9525"/>
                              <a:gd name="connsiteX472" fmla="*/ 26375 w 28575"/>
                              <a:gd name="connsiteY472" fmla="*/ 4763 h 9525"/>
                              <a:gd name="connsiteX473" fmla="*/ 26375 w 28575"/>
                              <a:gd name="connsiteY473" fmla="*/ 4763 h 9525"/>
                              <a:gd name="connsiteX474" fmla="*/ 26375 w 28575"/>
                              <a:gd name="connsiteY474" fmla="*/ 0 h 9525"/>
                              <a:gd name="connsiteX475" fmla="*/ 26375 w 28575"/>
                              <a:gd name="connsiteY475" fmla="*/ 4763 h 9525"/>
                              <a:gd name="connsiteX476" fmla="*/ 26375 w 28575"/>
                              <a:gd name="connsiteY476" fmla="*/ 4763 h 9525"/>
                              <a:gd name="connsiteX477" fmla="*/ 27480 w 28575"/>
                              <a:gd name="connsiteY477" fmla="*/ 4763 h 9525"/>
                              <a:gd name="connsiteX478" fmla="*/ 27480 w 28575"/>
                              <a:gd name="connsiteY478" fmla="*/ 4763 h 9525"/>
                              <a:gd name="connsiteX479" fmla="*/ 27480 w 28575"/>
                              <a:gd name="connsiteY479" fmla="*/ 4763 h 9525"/>
                              <a:gd name="connsiteX480" fmla="*/ 27480 w 28575"/>
                              <a:gd name="connsiteY480" fmla="*/ 4763 h 9525"/>
                              <a:gd name="connsiteX481" fmla="*/ 27480 w 28575"/>
                              <a:gd name="connsiteY481" fmla="*/ 4763 h 9525"/>
                              <a:gd name="connsiteX482" fmla="*/ 27480 w 28575"/>
                              <a:gd name="connsiteY482" fmla="*/ 4763 h 9525"/>
                              <a:gd name="connsiteX483" fmla="*/ 27480 w 28575"/>
                              <a:gd name="connsiteY483" fmla="*/ 4763 h 9525"/>
                              <a:gd name="connsiteX484" fmla="*/ 27480 w 28575"/>
                              <a:gd name="connsiteY484" fmla="*/ 4763 h 9525"/>
                              <a:gd name="connsiteX485" fmla="*/ 27480 w 28575"/>
                              <a:gd name="connsiteY485" fmla="*/ 0 h 9525"/>
                              <a:gd name="connsiteX486" fmla="*/ 27480 w 28575"/>
                              <a:gd name="connsiteY486" fmla="*/ 0 h 9525"/>
                              <a:gd name="connsiteX487" fmla="*/ 27480 w 28575"/>
                              <a:gd name="connsiteY487" fmla="*/ 0 h 9525"/>
                              <a:gd name="connsiteX488" fmla="*/ 27480 w 28575"/>
                              <a:gd name="connsiteY488" fmla="*/ 0 h 9525"/>
                              <a:gd name="connsiteX489" fmla="*/ 27480 w 28575"/>
                              <a:gd name="connsiteY489" fmla="*/ 4763 h 9525"/>
                              <a:gd name="connsiteX490" fmla="*/ 27480 w 28575"/>
                              <a:gd name="connsiteY490" fmla="*/ 4763 h 9525"/>
                              <a:gd name="connsiteX491" fmla="*/ 27480 w 28575"/>
                              <a:gd name="connsiteY491" fmla="*/ 0 h 9525"/>
                              <a:gd name="connsiteX492" fmla="*/ 27480 w 28575"/>
                              <a:gd name="connsiteY492" fmla="*/ 0 h 9525"/>
                              <a:gd name="connsiteX493" fmla="*/ 27480 w 28575"/>
                              <a:gd name="connsiteY493" fmla="*/ 0 h 9525"/>
                              <a:gd name="connsiteX494" fmla="*/ 27480 w 28575"/>
                              <a:gd name="connsiteY494" fmla="*/ 0 h 9525"/>
                              <a:gd name="connsiteX495" fmla="*/ 28575 w 28575"/>
                              <a:gd name="connsiteY495" fmla="*/ 0 h 9525"/>
                              <a:gd name="connsiteX496" fmla="*/ 28575 w 28575"/>
                              <a:gd name="connsiteY496" fmla="*/ 0 h 9525"/>
                              <a:gd name="connsiteX497" fmla="*/ 28575 w 28575"/>
                              <a:gd name="connsiteY497" fmla="*/ 4763 h 9525"/>
                              <a:gd name="connsiteX498" fmla="*/ 28575 w 28575"/>
                              <a:gd name="connsiteY498" fmla="*/ 4763 h 9525"/>
                              <a:gd name="connsiteX499" fmla="*/ 28575 w 28575"/>
                              <a:gd name="connsiteY499" fmla="*/ 4763 h 9525"/>
                              <a:gd name="connsiteX500" fmla="*/ 28575 w 28575"/>
                              <a:gd name="connsiteY500" fmla="*/ 4763 h 9525"/>
                              <a:gd name="connsiteX501" fmla="*/ 28575 w 28575"/>
                              <a:gd name="connsiteY501" fmla="*/ 4763 h 9525"/>
                              <a:gd name="connsiteX502" fmla="*/ 28575 w 28575"/>
                              <a:gd name="connsiteY502" fmla="*/ 4763 h 9525"/>
                              <a:gd name="connsiteX503" fmla="*/ 28575 w 28575"/>
                              <a:gd name="connsiteY503" fmla="*/ 4763 h 9525"/>
                              <a:gd name="connsiteX504" fmla="*/ 28575 w 28575"/>
                              <a:gd name="connsiteY504" fmla="*/ 4763 h 9525"/>
                              <a:gd name="connsiteX505" fmla="*/ 28575 w 28575"/>
                              <a:gd name="connsiteY505" fmla="*/ 4763 h 9525"/>
                              <a:gd name="connsiteX506" fmla="*/ 28575 w 28575"/>
                              <a:gd name="connsiteY506" fmla="*/ 4763 h 9525"/>
                              <a:gd name="connsiteX507" fmla="*/ 28575 w 28575"/>
                              <a:gd name="connsiteY507" fmla="*/ 4763 h 9525"/>
                              <a:gd name="connsiteX508" fmla="*/ 28575 w 28575"/>
                              <a:gd name="connsiteY508" fmla="*/ 4763 h 9525"/>
                              <a:gd name="connsiteX509" fmla="*/ 28575 w 28575"/>
                              <a:gd name="connsiteY509" fmla="*/ 4763 h 9525"/>
                              <a:gd name="connsiteX510" fmla="*/ 28575 w 28575"/>
                              <a:gd name="connsiteY510" fmla="*/ 4763 h 9525"/>
                              <a:gd name="connsiteX511" fmla="*/ 28575 w 28575"/>
                              <a:gd name="connsiteY511" fmla="*/ 476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4763"/>
                                </a:moveTo>
                                <a:lnTo>
                                  <a:pt x="0" y="4763"/>
                                </a:lnTo>
                                <a:lnTo>
                                  <a:pt x="0" y="4763"/>
                                </a:lnTo>
                                <a:lnTo>
                                  <a:pt x="0" y="4763"/>
                                </a:lnTo>
                                <a:lnTo>
                                  <a:pt x="0" y="4763"/>
                                </a:lnTo>
                                <a:lnTo>
                                  <a:pt x="0" y="0"/>
                                </a:lnTo>
                                <a:lnTo>
                                  <a:pt x="0" y="4763"/>
                                </a:lnTo>
                                <a:lnTo>
                                  <a:pt x="0" y="4763"/>
                                </a:lnTo>
                                <a:lnTo>
                                  <a:pt x="0" y="4763"/>
                                </a:lnTo>
                                <a:lnTo>
                                  <a:pt x="0" y="4763"/>
                                </a:lnTo>
                                <a:lnTo>
                                  <a:pt x="0" y="4763"/>
                                </a:lnTo>
                                <a:lnTo>
                                  <a:pt x="0" y="0"/>
                                </a:lnTo>
                                <a:lnTo>
                                  <a:pt x="0" y="4763"/>
                                </a:lnTo>
                                <a:lnTo>
                                  <a:pt x="0" y="0"/>
                                </a:lnTo>
                                <a:lnTo>
                                  <a:pt x="0" y="4763"/>
                                </a:lnTo>
                                <a:lnTo>
                                  <a:pt x="0" y="4763"/>
                                </a:lnTo>
                                <a:lnTo>
                                  <a:pt x="0" y="4763"/>
                                </a:lnTo>
                                <a:lnTo>
                                  <a:pt x="0" y="4763"/>
                                </a:lnTo>
                                <a:lnTo>
                                  <a:pt x="0" y="4763"/>
                                </a:lnTo>
                                <a:lnTo>
                                  <a:pt x="1095" y="4763"/>
                                </a:lnTo>
                                <a:lnTo>
                                  <a:pt x="1095" y="4763"/>
                                </a:lnTo>
                                <a:lnTo>
                                  <a:pt x="1095" y="4763"/>
                                </a:lnTo>
                                <a:lnTo>
                                  <a:pt x="1095" y="4763"/>
                                </a:lnTo>
                                <a:lnTo>
                                  <a:pt x="1095" y="4763"/>
                                </a:lnTo>
                                <a:lnTo>
                                  <a:pt x="1095" y="4763"/>
                                </a:lnTo>
                                <a:lnTo>
                                  <a:pt x="1095" y="4763"/>
                                </a:lnTo>
                                <a:lnTo>
                                  <a:pt x="1095" y="4763"/>
                                </a:lnTo>
                                <a:lnTo>
                                  <a:pt x="1095" y="9525"/>
                                </a:lnTo>
                                <a:lnTo>
                                  <a:pt x="1095" y="4763"/>
                                </a:lnTo>
                                <a:lnTo>
                                  <a:pt x="1095" y="4763"/>
                                </a:lnTo>
                                <a:lnTo>
                                  <a:pt x="1095" y="4763"/>
                                </a:lnTo>
                                <a:lnTo>
                                  <a:pt x="1095" y="0"/>
                                </a:lnTo>
                                <a:lnTo>
                                  <a:pt x="1095" y="0"/>
                                </a:lnTo>
                                <a:lnTo>
                                  <a:pt x="1095" y="0"/>
                                </a:lnTo>
                                <a:lnTo>
                                  <a:pt x="1095" y="4763"/>
                                </a:lnTo>
                                <a:lnTo>
                                  <a:pt x="1095" y="4763"/>
                                </a:lnTo>
                                <a:lnTo>
                                  <a:pt x="1095" y="9525"/>
                                </a:lnTo>
                                <a:lnTo>
                                  <a:pt x="1095" y="9525"/>
                                </a:lnTo>
                                <a:lnTo>
                                  <a:pt x="1095" y="4763"/>
                                </a:lnTo>
                                <a:lnTo>
                                  <a:pt x="2200" y="4763"/>
                                </a:lnTo>
                                <a:lnTo>
                                  <a:pt x="2200" y="4763"/>
                                </a:lnTo>
                                <a:lnTo>
                                  <a:pt x="2200" y="4763"/>
                                </a:lnTo>
                                <a:lnTo>
                                  <a:pt x="2200" y="0"/>
                                </a:lnTo>
                                <a:lnTo>
                                  <a:pt x="2200" y="4763"/>
                                </a:lnTo>
                                <a:lnTo>
                                  <a:pt x="2200" y="4763"/>
                                </a:lnTo>
                                <a:lnTo>
                                  <a:pt x="2200" y="0"/>
                                </a:lnTo>
                                <a:lnTo>
                                  <a:pt x="2200" y="4763"/>
                                </a:lnTo>
                                <a:lnTo>
                                  <a:pt x="2200" y="0"/>
                                </a:lnTo>
                                <a:lnTo>
                                  <a:pt x="2200" y="4763"/>
                                </a:lnTo>
                                <a:lnTo>
                                  <a:pt x="2200" y="4763"/>
                                </a:lnTo>
                                <a:lnTo>
                                  <a:pt x="2200" y="4763"/>
                                </a:lnTo>
                                <a:lnTo>
                                  <a:pt x="2200" y="4763"/>
                                </a:lnTo>
                                <a:lnTo>
                                  <a:pt x="2200" y="4763"/>
                                </a:lnTo>
                                <a:lnTo>
                                  <a:pt x="2200" y="4763"/>
                                </a:lnTo>
                                <a:lnTo>
                                  <a:pt x="2200" y="4763"/>
                                </a:lnTo>
                                <a:lnTo>
                                  <a:pt x="2200" y="4763"/>
                                </a:lnTo>
                                <a:lnTo>
                                  <a:pt x="2200" y="4763"/>
                                </a:lnTo>
                                <a:lnTo>
                                  <a:pt x="3296" y="4763"/>
                                </a:lnTo>
                                <a:lnTo>
                                  <a:pt x="3296" y="4763"/>
                                </a:lnTo>
                                <a:lnTo>
                                  <a:pt x="3296" y="4763"/>
                                </a:lnTo>
                                <a:lnTo>
                                  <a:pt x="3296" y="4763"/>
                                </a:lnTo>
                                <a:lnTo>
                                  <a:pt x="3296" y="4763"/>
                                </a:lnTo>
                                <a:lnTo>
                                  <a:pt x="3296" y="4763"/>
                                </a:lnTo>
                                <a:lnTo>
                                  <a:pt x="3296" y="4763"/>
                                </a:lnTo>
                                <a:lnTo>
                                  <a:pt x="3296" y="4763"/>
                                </a:lnTo>
                                <a:lnTo>
                                  <a:pt x="3296" y="4763"/>
                                </a:lnTo>
                                <a:lnTo>
                                  <a:pt x="3296" y="4763"/>
                                </a:lnTo>
                                <a:lnTo>
                                  <a:pt x="3296" y="4763"/>
                                </a:lnTo>
                                <a:lnTo>
                                  <a:pt x="3296" y="4763"/>
                                </a:lnTo>
                                <a:lnTo>
                                  <a:pt x="3296" y="0"/>
                                </a:lnTo>
                                <a:lnTo>
                                  <a:pt x="3296" y="0"/>
                                </a:lnTo>
                                <a:lnTo>
                                  <a:pt x="3296" y="4763"/>
                                </a:lnTo>
                                <a:lnTo>
                                  <a:pt x="3296" y="4763"/>
                                </a:lnTo>
                                <a:lnTo>
                                  <a:pt x="3296" y="4763"/>
                                </a:lnTo>
                                <a:lnTo>
                                  <a:pt x="3296" y="4763"/>
                                </a:lnTo>
                                <a:lnTo>
                                  <a:pt x="4401" y="4763"/>
                                </a:lnTo>
                                <a:lnTo>
                                  <a:pt x="4401" y="4763"/>
                                </a:lnTo>
                                <a:lnTo>
                                  <a:pt x="4401" y="4763"/>
                                </a:lnTo>
                                <a:lnTo>
                                  <a:pt x="4401" y="4763"/>
                                </a:lnTo>
                                <a:lnTo>
                                  <a:pt x="4401" y="4763"/>
                                </a:lnTo>
                                <a:lnTo>
                                  <a:pt x="4401" y="4763"/>
                                </a:lnTo>
                                <a:lnTo>
                                  <a:pt x="4401" y="4763"/>
                                </a:lnTo>
                                <a:lnTo>
                                  <a:pt x="4401" y="4763"/>
                                </a:lnTo>
                                <a:lnTo>
                                  <a:pt x="4401" y="4763"/>
                                </a:lnTo>
                                <a:lnTo>
                                  <a:pt x="4401" y="4763"/>
                                </a:lnTo>
                                <a:lnTo>
                                  <a:pt x="4401" y="4763"/>
                                </a:lnTo>
                                <a:lnTo>
                                  <a:pt x="4401" y="4763"/>
                                </a:lnTo>
                                <a:lnTo>
                                  <a:pt x="4401" y="4763"/>
                                </a:lnTo>
                                <a:lnTo>
                                  <a:pt x="4401" y="0"/>
                                </a:lnTo>
                                <a:lnTo>
                                  <a:pt x="4401" y="4763"/>
                                </a:lnTo>
                                <a:lnTo>
                                  <a:pt x="4401" y="0"/>
                                </a:lnTo>
                                <a:lnTo>
                                  <a:pt x="4401" y="4763"/>
                                </a:lnTo>
                                <a:lnTo>
                                  <a:pt x="4401" y="4763"/>
                                </a:lnTo>
                                <a:lnTo>
                                  <a:pt x="4401" y="4763"/>
                                </a:lnTo>
                                <a:lnTo>
                                  <a:pt x="4401" y="4763"/>
                                </a:lnTo>
                                <a:lnTo>
                                  <a:pt x="5496" y="0"/>
                                </a:lnTo>
                                <a:lnTo>
                                  <a:pt x="5496" y="0"/>
                                </a:lnTo>
                                <a:lnTo>
                                  <a:pt x="5496" y="0"/>
                                </a:lnTo>
                                <a:lnTo>
                                  <a:pt x="5496" y="4763"/>
                                </a:lnTo>
                                <a:lnTo>
                                  <a:pt x="5496" y="4763"/>
                                </a:lnTo>
                                <a:lnTo>
                                  <a:pt x="5496" y="4763"/>
                                </a:lnTo>
                                <a:lnTo>
                                  <a:pt x="5496" y="4763"/>
                                </a:lnTo>
                                <a:lnTo>
                                  <a:pt x="5496" y="4763"/>
                                </a:lnTo>
                                <a:lnTo>
                                  <a:pt x="5496" y="4763"/>
                                </a:lnTo>
                                <a:lnTo>
                                  <a:pt x="5496" y="4763"/>
                                </a:lnTo>
                                <a:lnTo>
                                  <a:pt x="5496" y="4763"/>
                                </a:lnTo>
                                <a:lnTo>
                                  <a:pt x="5496" y="4763"/>
                                </a:lnTo>
                                <a:lnTo>
                                  <a:pt x="5496" y="4763"/>
                                </a:lnTo>
                                <a:lnTo>
                                  <a:pt x="5496" y="0"/>
                                </a:lnTo>
                                <a:lnTo>
                                  <a:pt x="5496" y="0"/>
                                </a:lnTo>
                                <a:lnTo>
                                  <a:pt x="5496" y="0"/>
                                </a:lnTo>
                                <a:lnTo>
                                  <a:pt x="5496" y="4763"/>
                                </a:lnTo>
                                <a:lnTo>
                                  <a:pt x="5496" y="4763"/>
                                </a:lnTo>
                                <a:lnTo>
                                  <a:pt x="6591" y="4763"/>
                                </a:lnTo>
                                <a:lnTo>
                                  <a:pt x="6591" y="4763"/>
                                </a:lnTo>
                                <a:lnTo>
                                  <a:pt x="6591" y="4763"/>
                                </a:lnTo>
                                <a:lnTo>
                                  <a:pt x="6591" y="4763"/>
                                </a:lnTo>
                                <a:lnTo>
                                  <a:pt x="6591" y="4763"/>
                                </a:lnTo>
                                <a:lnTo>
                                  <a:pt x="6591" y="4763"/>
                                </a:lnTo>
                                <a:lnTo>
                                  <a:pt x="6591" y="4763"/>
                                </a:lnTo>
                                <a:lnTo>
                                  <a:pt x="6591" y="4763"/>
                                </a:lnTo>
                                <a:lnTo>
                                  <a:pt x="6591" y="4763"/>
                                </a:lnTo>
                                <a:lnTo>
                                  <a:pt x="6591" y="4763"/>
                                </a:lnTo>
                                <a:lnTo>
                                  <a:pt x="6591" y="4763"/>
                                </a:lnTo>
                                <a:lnTo>
                                  <a:pt x="6591" y="4763"/>
                                </a:lnTo>
                                <a:lnTo>
                                  <a:pt x="6591" y="0"/>
                                </a:lnTo>
                                <a:lnTo>
                                  <a:pt x="6591" y="0"/>
                                </a:lnTo>
                                <a:lnTo>
                                  <a:pt x="6591" y="4763"/>
                                </a:lnTo>
                                <a:lnTo>
                                  <a:pt x="6591" y="0"/>
                                </a:lnTo>
                                <a:lnTo>
                                  <a:pt x="6591" y="4763"/>
                                </a:lnTo>
                                <a:lnTo>
                                  <a:pt x="6591" y="4763"/>
                                </a:lnTo>
                                <a:lnTo>
                                  <a:pt x="7696" y="0"/>
                                </a:lnTo>
                                <a:lnTo>
                                  <a:pt x="7696" y="4763"/>
                                </a:lnTo>
                                <a:lnTo>
                                  <a:pt x="7696" y="0"/>
                                </a:lnTo>
                                <a:lnTo>
                                  <a:pt x="7696" y="0"/>
                                </a:lnTo>
                                <a:lnTo>
                                  <a:pt x="7696" y="4763"/>
                                </a:lnTo>
                                <a:lnTo>
                                  <a:pt x="7696" y="0"/>
                                </a:lnTo>
                                <a:lnTo>
                                  <a:pt x="7696" y="4763"/>
                                </a:lnTo>
                                <a:lnTo>
                                  <a:pt x="7696" y="4763"/>
                                </a:lnTo>
                                <a:lnTo>
                                  <a:pt x="7696" y="4763"/>
                                </a:lnTo>
                                <a:lnTo>
                                  <a:pt x="7696" y="4763"/>
                                </a:lnTo>
                                <a:lnTo>
                                  <a:pt x="7696" y="4763"/>
                                </a:lnTo>
                                <a:lnTo>
                                  <a:pt x="7696" y="4763"/>
                                </a:lnTo>
                                <a:lnTo>
                                  <a:pt x="7696" y="4763"/>
                                </a:lnTo>
                                <a:lnTo>
                                  <a:pt x="7696" y="4763"/>
                                </a:lnTo>
                                <a:lnTo>
                                  <a:pt x="7696" y="4763"/>
                                </a:lnTo>
                                <a:lnTo>
                                  <a:pt x="7696" y="4763"/>
                                </a:lnTo>
                                <a:lnTo>
                                  <a:pt x="7696" y="4763"/>
                                </a:lnTo>
                                <a:lnTo>
                                  <a:pt x="7696" y="4763"/>
                                </a:lnTo>
                                <a:lnTo>
                                  <a:pt x="8792" y="4763"/>
                                </a:lnTo>
                                <a:lnTo>
                                  <a:pt x="8792" y="4763"/>
                                </a:lnTo>
                                <a:lnTo>
                                  <a:pt x="8792" y="4763"/>
                                </a:lnTo>
                                <a:lnTo>
                                  <a:pt x="8792" y="4763"/>
                                </a:lnTo>
                                <a:lnTo>
                                  <a:pt x="8792" y="4763"/>
                                </a:lnTo>
                                <a:lnTo>
                                  <a:pt x="8792" y="0"/>
                                </a:lnTo>
                                <a:lnTo>
                                  <a:pt x="8792" y="4763"/>
                                </a:lnTo>
                                <a:lnTo>
                                  <a:pt x="8792" y="4763"/>
                                </a:lnTo>
                                <a:lnTo>
                                  <a:pt x="8792" y="4763"/>
                                </a:lnTo>
                                <a:lnTo>
                                  <a:pt x="8792" y="4763"/>
                                </a:lnTo>
                                <a:lnTo>
                                  <a:pt x="8792" y="4763"/>
                                </a:lnTo>
                                <a:lnTo>
                                  <a:pt x="8792" y="4763"/>
                                </a:lnTo>
                                <a:lnTo>
                                  <a:pt x="8792" y="4763"/>
                                </a:lnTo>
                                <a:lnTo>
                                  <a:pt x="8792" y="4763"/>
                                </a:lnTo>
                                <a:lnTo>
                                  <a:pt x="8792" y="0"/>
                                </a:lnTo>
                                <a:lnTo>
                                  <a:pt x="8792" y="0"/>
                                </a:lnTo>
                                <a:lnTo>
                                  <a:pt x="8792" y="4763"/>
                                </a:lnTo>
                                <a:lnTo>
                                  <a:pt x="8792" y="4763"/>
                                </a:lnTo>
                                <a:lnTo>
                                  <a:pt x="8792" y="4763"/>
                                </a:lnTo>
                                <a:lnTo>
                                  <a:pt x="8792" y="4763"/>
                                </a:lnTo>
                                <a:lnTo>
                                  <a:pt x="9887" y="4763"/>
                                </a:lnTo>
                                <a:lnTo>
                                  <a:pt x="9887" y="4763"/>
                                </a:lnTo>
                                <a:lnTo>
                                  <a:pt x="9887" y="4763"/>
                                </a:lnTo>
                                <a:lnTo>
                                  <a:pt x="9887" y="0"/>
                                </a:lnTo>
                                <a:lnTo>
                                  <a:pt x="9887" y="0"/>
                                </a:lnTo>
                                <a:lnTo>
                                  <a:pt x="9887" y="4763"/>
                                </a:lnTo>
                                <a:lnTo>
                                  <a:pt x="9887" y="0"/>
                                </a:lnTo>
                                <a:lnTo>
                                  <a:pt x="9887" y="4763"/>
                                </a:lnTo>
                                <a:lnTo>
                                  <a:pt x="9887" y="4763"/>
                                </a:lnTo>
                                <a:lnTo>
                                  <a:pt x="9887" y="4763"/>
                                </a:lnTo>
                                <a:lnTo>
                                  <a:pt x="9887" y="4763"/>
                                </a:lnTo>
                                <a:lnTo>
                                  <a:pt x="9887" y="4763"/>
                                </a:lnTo>
                                <a:lnTo>
                                  <a:pt x="9887" y="4763"/>
                                </a:lnTo>
                                <a:lnTo>
                                  <a:pt x="9887" y="4763"/>
                                </a:lnTo>
                                <a:lnTo>
                                  <a:pt x="9887" y="4763"/>
                                </a:lnTo>
                                <a:lnTo>
                                  <a:pt x="9887" y="4763"/>
                                </a:lnTo>
                                <a:lnTo>
                                  <a:pt x="9887" y="4763"/>
                                </a:lnTo>
                                <a:lnTo>
                                  <a:pt x="9887" y="4763"/>
                                </a:lnTo>
                                <a:lnTo>
                                  <a:pt x="10992" y="4763"/>
                                </a:lnTo>
                                <a:lnTo>
                                  <a:pt x="10992" y="4763"/>
                                </a:lnTo>
                                <a:lnTo>
                                  <a:pt x="10992" y="4763"/>
                                </a:lnTo>
                                <a:lnTo>
                                  <a:pt x="10992" y="4763"/>
                                </a:lnTo>
                                <a:lnTo>
                                  <a:pt x="10992" y="4763"/>
                                </a:lnTo>
                                <a:lnTo>
                                  <a:pt x="10992" y="4763"/>
                                </a:lnTo>
                                <a:lnTo>
                                  <a:pt x="10992" y="4763"/>
                                </a:lnTo>
                                <a:lnTo>
                                  <a:pt x="10992" y="4763"/>
                                </a:lnTo>
                                <a:lnTo>
                                  <a:pt x="10992" y="4763"/>
                                </a:lnTo>
                                <a:lnTo>
                                  <a:pt x="10992" y="4763"/>
                                </a:lnTo>
                                <a:lnTo>
                                  <a:pt x="10992" y="4763"/>
                                </a:lnTo>
                                <a:lnTo>
                                  <a:pt x="10992" y="4763"/>
                                </a:lnTo>
                                <a:lnTo>
                                  <a:pt x="10992" y="4763"/>
                                </a:lnTo>
                                <a:lnTo>
                                  <a:pt x="10992" y="4763"/>
                                </a:lnTo>
                                <a:lnTo>
                                  <a:pt x="10992" y="4763"/>
                                </a:lnTo>
                                <a:lnTo>
                                  <a:pt x="10992" y="4763"/>
                                </a:lnTo>
                                <a:lnTo>
                                  <a:pt x="10992" y="4763"/>
                                </a:lnTo>
                                <a:lnTo>
                                  <a:pt x="10992" y="4763"/>
                                </a:lnTo>
                                <a:lnTo>
                                  <a:pt x="12087" y="0"/>
                                </a:lnTo>
                                <a:lnTo>
                                  <a:pt x="12087" y="0"/>
                                </a:lnTo>
                                <a:lnTo>
                                  <a:pt x="12087" y="0"/>
                                </a:lnTo>
                                <a:lnTo>
                                  <a:pt x="12087" y="0"/>
                                </a:lnTo>
                                <a:lnTo>
                                  <a:pt x="12087" y="0"/>
                                </a:lnTo>
                                <a:lnTo>
                                  <a:pt x="12087" y="0"/>
                                </a:lnTo>
                                <a:lnTo>
                                  <a:pt x="12087" y="4763"/>
                                </a:lnTo>
                                <a:lnTo>
                                  <a:pt x="12087" y="4763"/>
                                </a:lnTo>
                                <a:lnTo>
                                  <a:pt x="12087" y="4763"/>
                                </a:lnTo>
                                <a:lnTo>
                                  <a:pt x="12087" y="0"/>
                                </a:lnTo>
                                <a:lnTo>
                                  <a:pt x="12087" y="0"/>
                                </a:lnTo>
                                <a:lnTo>
                                  <a:pt x="12087" y="0"/>
                                </a:lnTo>
                                <a:lnTo>
                                  <a:pt x="12087" y="4763"/>
                                </a:lnTo>
                                <a:lnTo>
                                  <a:pt x="12087" y="4763"/>
                                </a:lnTo>
                                <a:lnTo>
                                  <a:pt x="12087" y="4763"/>
                                </a:lnTo>
                                <a:lnTo>
                                  <a:pt x="12087" y="4763"/>
                                </a:lnTo>
                                <a:lnTo>
                                  <a:pt x="12087" y="4763"/>
                                </a:lnTo>
                                <a:lnTo>
                                  <a:pt x="12087" y="4763"/>
                                </a:lnTo>
                                <a:lnTo>
                                  <a:pt x="13192" y="4763"/>
                                </a:lnTo>
                                <a:lnTo>
                                  <a:pt x="13192" y="0"/>
                                </a:lnTo>
                                <a:lnTo>
                                  <a:pt x="13192" y="0"/>
                                </a:lnTo>
                                <a:lnTo>
                                  <a:pt x="13192" y="0"/>
                                </a:lnTo>
                                <a:lnTo>
                                  <a:pt x="13192" y="4763"/>
                                </a:lnTo>
                                <a:lnTo>
                                  <a:pt x="13192" y="4763"/>
                                </a:lnTo>
                                <a:lnTo>
                                  <a:pt x="13192" y="4763"/>
                                </a:lnTo>
                                <a:lnTo>
                                  <a:pt x="13192" y="4763"/>
                                </a:lnTo>
                                <a:lnTo>
                                  <a:pt x="13192" y="0"/>
                                </a:lnTo>
                                <a:lnTo>
                                  <a:pt x="13192" y="4763"/>
                                </a:lnTo>
                                <a:lnTo>
                                  <a:pt x="13192" y="0"/>
                                </a:lnTo>
                                <a:lnTo>
                                  <a:pt x="13192" y="4763"/>
                                </a:lnTo>
                                <a:lnTo>
                                  <a:pt x="13192" y="4763"/>
                                </a:lnTo>
                                <a:lnTo>
                                  <a:pt x="13192" y="4763"/>
                                </a:lnTo>
                                <a:lnTo>
                                  <a:pt x="13192" y="4763"/>
                                </a:lnTo>
                                <a:lnTo>
                                  <a:pt x="13192" y="4763"/>
                                </a:lnTo>
                                <a:lnTo>
                                  <a:pt x="13192" y="4763"/>
                                </a:lnTo>
                                <a:lnTo>
                                  <a:pt x="13192" y="4763"/>
                                </a:lnTo>
                                <a:lnTo>
                                  <a:pt x="13192" y="4763"/>
                                </a:lnTo>
                                <a:lnTo>
                                  <a:pt x="13192" y="4763"/>
                                </a:lnTo>
                                <a:lnTo>
                                  <a:pt x="13192" y="4763"/>
                                </a:lnTo>
                                <a:lnTo>
                                  <a:pt x="13192" y="0"/>
                                </a:lnTo>
                                <a:lnTo>
                                  <a:pt x="13192" y="0"/>
                                </a:lnTo>
                                <a:lnTo>
                                  <a:pt x="13192" y="0"/>
                                </a:lnTo>
                                <a:lnTo>
                                  <a:pt x="13192" y="0"/>
                                </a:lnTo>
                                <a:lnTo>
                                  <a:pt x="13192" y="0"/>
                                </a:lnTo>
                                <a:lnTo>
                                  <a:pt x="14288" y="0"/>
                                </a:lnTo>
                                <a:lnTo>
                                  <a:pt x="14288" y="0"/>
                                </a:lnTo>
                                <a:lnTo>
                                  <a:pt x="14288" y="0"/>
                                </a:lnTo>
                                <a:lnTo>
                                  <a:pt x="14288" y="0"/>
                                </a:lnTo>
                                <a:lnTo>
                                  <a:pt x="14288" y="0"/>
                                </a:lnTo>
                                <a:lnTo>
                                  <a:pt x="14288" y="4763"/>
                                </a:lnTo>
                                <a:lnTo>
                                  <a:pt x="14288" y="4763"/>
                                </a:lnTo>
                                <a:lnTo>
                                  <a:pt x="14288" y="4763"/>
                                </a:lnTo>
                                <a:lnTo>
                                  <a:pt x="14288" y="4763"/>
                                </a:lnTo>
                                <a:lnTo>
                                  <a:pt x="14288" y="4763"/>
                                </a:lnTo>
                                <a:lnTo>
                                  <a:pt x="14288" y="4763"/>
                                </a:lnTo>
                                <a:lnTo>
                                  <a:pt x="14288" y="4763"/>
                                </a:lnTo>
                                <a:lnTo>
                                  <a:pt x="14288" y="4763"/>
                                </a:lnTo>
                                <a:lnTo>
                                  <a:pt x="14288" y="4763"/>
                                </a:lnTo>
                                <a:lnTo>
                                  <a:pt x="14288" y="4763"/>
                                </a:lnTo>
                                <a:lnTo>
                                  <a:pt x="14288" y="4763"/>
                                </a:lnTo>
                                <a:lnTo>
                                  <a:pt x="14288" y="4763"/>
                                </a:lnTo>
                                <a:lnTo>
                                  <a:pt x="14288" y="4763"/>
                                </a:lnTo>
                                <a:lnTo>
                                  <a:pt x="15383" y="4763"/>
                                </a:lnTo>
                                <a:lnTo>
                                  <a:pt x="15383" y="4763"/>
                                </a:lnTo>
                                <a:lnTo>
                                  <a:pt x="15383" y="4763"/>
                                </a:lnTo>
                                <a:lnTo>
                                  <a:pt x="15383" y="4763"/>
                                </a:lnTo>
                                <a:lnTo>
                                  <a:pt x="15383" y="4763"/>
                                </a:lnTo>
                                <a:lnTo>
                                  <a:pt x="15383" y="4763"/>
                                </a:lnTo>
                                <a:lnTo>
                                  <a:pt x="15383" y="4763"/>
                                </a:lnTo>
                                <a:lnTo>
                                  <a:pt x="15383" y="0"/>
                                </a:lnTo>
                                <a:lnTo>
                                  <a:pt x="15383" y="4763"/>
                                </a:lnTo>
                                <a:lnTo>
                                  <a:pt x="15383" y="4763"/>
                                </a:lnTo>
                                <a:lnTo>
                                  <a:pt x="15383" y="4763"/>
                                </a:lnTo>
                                <a:lnTo>
                                  <a:pt x="15383" y="4763"/>
                                </a:lnTo>
                                <a:lnTo>
                                  <a:pt x="15383" y="4763"/>
                                </a:lnTo>
                                <a:lnTo>
                                  <a:pt x="15383" y="4763"/>
                                </a:lnTo>
                                <a:lnTo>
                                  <a:pt x="15383" y="4763"/>
                                </a:lnTo>
                                <a:lnTo>
                                  <a:pt x="15383" y="4763"/>
                                </a:lnTo>
                                <a:lnTo>
                                  <a:pt x="15383" y="4763"/>
                                </a:lnTo>
                                <a:lnTo>
                                  <a:pt x="15383" y="4763"/>
                                </a:lnTo>
                                <a:lnTo>
                                  <a:pt x="16488" y="4763"/>
                                </a:lnTo>
                                <a:lnTo>
                                  <a:pt x="16488" y="4763"/>
                                </a:lnTo>
                                <a:lnTo>
                                  <a:pt x="16488" y="4763"/>
                                </a:lnTo>
                                <a:lnTo>
                                  <a:pt x="16488" y="4763"/>
                                </a:lnTo>
                                <a:lnTo>
                                  <a:pt x="16488" y="4763"/>
                                </a:lnTo>
                                <a:lnTo>
                                  <a:pt x="16488" y="4763"/>
                                </a:lnTo>
                                <a:lnTo>
                                  <a:pt x="16488" y="4763"/>
                                </a:lnTo>
                                <a:lnTo>
                                  <a:pt x="16488" y="4763"/>
                                </a:lnTo>
                                <a:lnTo>
                                  <a:pt x="16488" y="4763"/>
                                </a:lnTo>
                                <a:lnTo>
                                  <a:pt x="16488" y="4763"/>
                                </a:lnTo>
                                <a:lnTo>
                                  <a:pt x="16488" y="0"/>
                                </a:lnTo>
                                <a:lnTo>
                                  <a:pt x="16488" y="0"/>
                                </a:lnTo>
                                <a:lnTo>
                                  <a:pt x="16488" y="0"/>
                                </a:lnTo>
                                <a:lnTo>
                                  <a:pt x="16488" y="0"/>
                                </a:lnTo>
                                <a:lnTo>
                                  <a:pt x="16488" y="4763"/>
                                </a:lnTo>
                                <a:lnTo>
                                  <a:pt x="16488" y="4763"/>
                                </a:lnTo>
                                <a:lnTo>
                                  <a:pt x="16488" y="0"/>
                                </a:lnTo>
                                <a:lnTo>
                                  <a:pt x="16488" y="0"/>
                                </a:lnTo>
                                <a:lnTo>
                                  <a:pt x="17583" y="0"/>
                                </a:lnTo>
                                <a:lnTo>
                                  <a:pt x="17583" y="0"/>
                                </a:lnTo>
                                <a:lnTo>
                                  <a:pt x="17583" y="4763"/>
                                </a:lnTo>
                                <a:lnTo>
                                  <a:pt x="17583" y="4763"/>
                                </a:lnTo>
                                <a:lnTo>
                                  <a:pt x="17583" y="4763"/>
                                </a:lnTo>
                                <a:lnTo>
                                  <a:pt x="17583" y="4763"/>
                                </a:lnTo>
                                <a:lnTo>
                                  <a:pt x="17583" y="4763"/>
                                </a:lnTo>
                                <a:lnTo>
                                  <a:pt x="17583" y="4763"/>
                                </a:lnTo>
                                <a:lnTo>
                                  <a:pt x="17583" y="4763"/>
                                </a:lnTo>
                                <a:lnTo>
                                  <a:pt x="17583" y="4763"/>
                                </a:lnTo>
                                <a:lnTo>
                                  <a:pt x="17583" y="4763"/>
                                </a:lnTo>
                                <a:lnTo>
                                  <a:pt x="17583" y="4763"/>
                                </a:lnTo>
                                <a:lnTo>
                                  <a:pt x="17583" y="0"/>
                                </a:lnTo>
                                <a:lnTo>
                                  <a:pt x="17583" y="0"/>
                                </a:lnTo>
                                <a:lnTo>
                                  <a:pt x="17583" y="4763"/>
                                </a:lnTo>
                                <a:lnTo>
                                  <a:pt x="17583" y="4763"/>
                                </a:lnTo>
                                <a:lnTo>
                                  <a:pt x="17583" y="4763"/>
                                </a:lnTo>
                                <a:lnTo>
                                  <a:pt x="17583" y="4763"/>
                                </a:lnTo>
                                <a:lnTo>
                                  <a:pt x="17583" y="4763"/>
                                </a:lnTo>
                                <a:lnTo>
                                  <a:pt x="17583" y="4763"/>
                                </a:lnTo>
                                <a:lnTo>
                                  <a:pt x="18688" y="0"/>
                                </a:lnTo>
                                <a:lnTo>
                                  <a:pt x="18688" y="0"/>
                                </a:lnTo>
                                <a:lnTo>
                                  <a:pt x="18688" y="0"/>
                                </a:lnTo>
                                <a:lnTo>
                                  <a:pt x="18688" y="0"/>
                                </a:lnTo>
                                <a:lnTo>
                                  <a:pt x="18688" y="4763"/>
                                </a:lnTo>
                                <a:lnTo>
                                  <a:pt x="18688" y="4763"/>
                                </a:lnTo>
                                <a:lnTo>
                                  <a:pt x="18688" y="4763"/>
                                </a:lnTo>
                                <a:lnTo>
                                  <a:pt x="18688" y="4763"/>
                                </a:lnTo>
                                <a:lnTo>
                                  <a:pt x="18688" y="4763"/>
                                </a:lnTo>
                                <a:lnTo>
                                  <a:pt x="18688" y="4763"/>
                                </a:lnTo>
                                <a:lnTo>
                                  <a:pt x="18688" y="0"/>
                                </a:lnTo>
                                <a:lnTo>
                                  <a:pt x="18688" y="0"/>
                                </a:lnTo>
                                <a:lnTo>
                                  <a:pt x="18688" y="0"/>
                                </a:lnTo>
                                <a:lnTo>
                                  <a:pt x="18688" y="4763"/>
                                </a:lnTo>
                                <a:lnTo>
                                  <a:pt x="18688" y="0"/>
                                </a:lnTo>
                                <a:lnTo>
                                  <a:pt x="18688" y="4763"/>
                                </a:lnTo>
                                <a:lnTo>
                                  <a:pt x="18688" y="4763"/>
                                </a:lnTo>
                                <a:lnTo>
                                  <a:pt x="18688" y="4763"/>
                                </a:lnTo>
                                <a:lnTo>
                                  <a:pt x="19783" y="4763"/>
                                </a:lnTo>
                                <a:lnTo>
                                  <a:pt x="19783" y="4763"/>
                                </a:lnTo>
                                <a:lnTo>
                                  <a:pt x="19783" y="4763"/>
                                </a:lnTo>
                                <a:lnTo>
                                  <a:pt x="19783" y="4763"/>
                                </a:lnTo>
                                <a:lnTo>
                                  <a:pt x="19783" y="4763"/>
                                </a:lnTo>
                                <a:lnTo>
                                  <a:pt x="19783" y="4763"/>
                                </a:lnTo>
                                <a:lnTo>
                                  <a:pt x="19783" y="0"/>
                                </a:lnTo>
                                <a:lnTo>
                                  <a:pt x="19783" y="4763"/>
                                </a:lnTo>
                                <a:lnTo>
                                  <a:pt x="19783" y="4763"/>
                                </a:lnTo>
                                <a:lnTo>
                                  <a:pt x="19783" y="4763"/>
                                </a:lnTo>
                                <a:lnTo>
                                  <a:pt x="19783" y="4763"/>
                                </a:lnTo>
                                <a:lnTo>
                                  <a:pt x="19783" y="4763"/>
                                </a:lnTo>
                                <a:lnTo>
                                  <a:pt x="19783" y="0"/>
                                </a:lnTo>
                                <a:lnTo>
                                  <a:pt x="19783" y="0"/>
                                </a:lnTo>
                                <a:lnTo>
                                  <a:pt x="19783" y="4763"/>
                                </a:lnTo>
                                <a:lnTo>
                                  <a:pt x="19783" y="4763"/>
                                </a:lnTo>
                                <a:lnTo>
                                  <a:pt x="19783" y="4763"/>
                                </a:lnTo>
                                <a:lnTo>
                                  <a:pt x="19783" y="4763"/>
                                </a:lnTo>
                                <a:lnTo>
                                  <a:pt x="20879" y="4763"/>
                                </a:lnTo>
                                <a:lnTo>
                                  <a:pt x="20879" y="4763"/>
                                </a:lnTo>
                                <a:lnTo>
                                  <a:pt x="20879" y="4763"/>
                                </a:lnTo>
                                <a:lnTo>
                                  <a:pt x="20879" y="4763"/>
                                </a:lnTo>
                                <a:lnTo>
                                  <a:pt x="20879" y="4763"/>
                                </a:lnTo>
                                <a:lnTo>
                                  <a:pt x="20879" y="4763"/>
                                </a:lnTo>
                                <a:lnTo>
                                  <a:pt x="20879" y="4763"/>
                                </a:lnTo>
                                <a:lnTo>
                                  <a:pt x="20879" y="4763"/>
                                </a:lnTo>
                                <a:lnTo>
                                  <a:pt x="20879" y="4763"/>
                                </a:lnTo>
                                <a:lnTo>
                                  <a:pt x="20879" y="4763"/>
                                </a:lnTo>
                                <a:lnTo>
                                  <a:pt x="20879" y="4763"/>
                                </a:lnTo>
                                <a:lnTo>
                                  <a:pt x="20879" y="4763"/>
                                </a:lnTo>
                                <a:lnTo>
                                  <a:pt x="20879" y="4763"/>
                                </a:lnTo>
                                <a:lnTo>
                                  <a:pt x="20879" y="4763"/>
                                </a:lnTo>
                                <a:lnTo>
                                  <a:pt x="20879" y="4763"/>
                                </a:lnTo>
                                <a:lnTo>
                                  <a:pt x="20879" y="0"/>
                                </a:lnTo>
                                <a:lnTo>
                                  <a:pt x="20879" y="4763"/>
                                </a:lnTo>
                                <a:lnTo>
                                  <a:pt x="20879" y="0"/>
                                </a:lnTo>
                                <a:lnTo>
                                  <a:pt x="21984" y="0"/>
                                </a:lnTo>
                                <a:lnTo>
                                  <a:pt x="21984" y="4763"/>
                                </a:lnTo>
                                <a:lnTo>
                                  <a:pt x="21984" y="4763"/>
                                </a:lnTo>
                                <a:lnTo>
                                  <a:pt x="21984" y="4763"/>
                                </a:lnTo>
                                <a:lnTo>
                                  <a:pt x="21984" y="4763"/>
                                </a:lnTo>
                                <a:lnTo>
                                  <a:pt x="21984" y="4763"/>
                                </a:lnTo>
                                <a:lnTo>
                                  <a:pt x="21984" y="0"/>
                                </a:lnTo>
                                <a:lnTo>
                                  <a:pt x="21984" y="4763"/>
                                </a:lnTo>
                                <a:lnTo>
                                  <a:pt x="21984" y="4763"/>
                                </a:lnTo>
                                <a:lnTo>
                                  <a:pt x="21984" y="4763"/>
                                </a:lnTo>
                                <a:lnTo>
                                  <a:pt x="21984" y="4763"/>
                                </a:lnTo>
                                <a:lnTo>
                                  <a:pt x="21984" y="4763"/>
                                </a:lnTo>
                                <a:lnTo>
                                  <a:pt x="21984" y="4763"/>
                                </a:lnTo>
                                <a:lnTo>
                                  <a:pt x="21984" y="4763"/>
                                </a:lnTo>
                                <a:lnTo>
                                  <a:pt x="21984" y="4763"/>
                                </a:lnTo>
                                <a:lnTo>
                                  <a:pt x="21984" y="4763"/>
                                </a:lnTo>
                                <a:lnTo>
                                  <a:pt x="21984" y="4763"/>
                                </a:lnTo>
                                <a:lnTo>
                                  <a:pt x="21984" y="4763"/>
                                </a:lnTo>
                                <a:lnTo>
                                  <a:pt x="21984" y="4763"/>
                                </a:lnTo>
                                <a:lnTo>
                                  <a:pt x="21984" y="4763"/>
                                </a:lnTo>
                                <a:lnTo>
                                  <a:pt x="23079" y="4763"/>
                                </a:lnTo>
                                <a:lnTo>
                                  <a:pt x="23079" y="4763"/>
                                </a:lnTo>
                                <a:lnTo>
                                  <a:pt x="23079" y="4763"/>
                                </a:lnTo>
                                <a:lnTo>
                                  <a:pt x="23079" y="4763"/>
                                </a:lnTo>
                                <a:lnTo>
                                  <a:pt x="23079" y="4763"/>
                                </a:lnTo>
                                <a:lnTo>
                                  <a:pt x="23079" y="0"/>
                                </a:lnTo>
                                <a:lnTo>
                                  <a:pt x="23079" y="4763"/>
                                </a:lnTo>
                                <a:lnTo>
                                  <a:pt x="23079" y="4763"/>
                                </a:lnTo>
                                <a:lnTo>
                                  <a:pt x="23079" y="0"/>
                                </a:lnTo>
                                <a:lnTo>
                                  <a:pt x="23079" y="4763"/>
                                </a:lnTo>
                                <a:lnTo>
                                  <a:pt x="23079" y="4763"/>
                                </a:lnTo>
                                <a:lnTo>
                                  <a:pt x="23079" y="4763"/>
                                </a:lnTo>
                                <a:lnTo>
                                  <a:pt x="23079" y="4763"/>
                                </a:lnTo>
                                <a:lnTo>
                                  <a:pt x="23079" y="4763"/>
                                </a:lnTo>
                                <a:lnTo>
                                  <a:pt x="23079" y="4763"/>
                                </a:lnTo>
                                <a:lnTo>
                                  <a:pt x="23079" y="4763"/>
                                </a:lnTo>
                                <a:lnTo>
                                  <a:pt x="23079" y="4763"/>
                                </a:lnTo>
                                <a:lnTo>
                                  <a:pt x="23079" y="4763"/>
                                </a:lnTo>
                                <a:lnTo>
                                  <a:pt x="24174" y="4763"/>
                                </a:lnTo>
                                <a:lnTo>
                                  <a:pt x="24174" y="4763"/>
                                </a:lnTo>
                                <a:lnTo>
                                  <a:pt x="24174" y="4763"/>
                                </a:lnTo>
                                <a:lnTo>
                                  <a:pt x="24174" y="4763"/>
                                </a:lnTo>
                                <a:lnTo>
                                  <a:pt x="24174" y="4763"/>
                                </a:lnTo>
                                <a:lnTo>
                                  <a:pt x="24174" y="4763"/>
                                </a:lnTo>
                                <a:lnTo>
                                  <a:pt x="24174" y="4763"/>
                                </a:lnTo>
                                <a:lnTo>
                                  <a:pt x="24174" y="4763"/>
                                </a:lnTo>
                                <a:lnTo>
                                  <a:pt x="24174" y="4763"/>
                                </a:lnTo>
                                <a:lnTo>
                                  <a:pt x="24174" y="4763"/>
                                </a:lnTo>
                                <a:lnTo>
                                  <a:pt x="24174" y="4763"/>
                                </a:lnTo>
                                <a:lnTo>
                                  <a:pt x="24174" y="4763"/>
                                </a:lnTo>
                                <a:lnTo>
                                  <a:pt x="24174" y="4763"/>
                                </a:lnTo>
                                <a:lnTo>
                                  <a:pt x="24174" y="4763"/>
                                </a:lnTo>
                                <a:lnTo>
                                  <a:pt x="24174" y="4763"/>
                                </a:lnTo>
                                <a:lnTo>
                                  <a:pt x="24174" y="4763"/>
                                </a:lnTo>
                                <a:lnTo>
                                  <a:pt x="24174" y="4763"/>
                                </a:lnTo>
                                <a:lnTo>
                                  <a:pt x="24174" y="4763"/>
                                </a:lnTo>
                                <a:lnTo>
                                  <a:pt x="25279" y="4763"/>
                                </a:lnTo>
                                <a:lnTo>
                                  <a:pt x="25279" y="4763"/>
                                </a:lnTo>
                                <a:lnTo>
                                  <a:pt x="25279" y="4763"/>
                                </a:lnTo>
                                <a:lnTo>
                                  <a:pt x="25279" y="4763"/>
                                </a:lnTo>
                                <a:lnTo>
                                  <a:pt x="25279" y="4763"/>
                                </a:lnTo>
                                <a:lnTo>
                                  <a:pt x="25279" y="0"/>
                                </a:lnTo>
                                <a:lnTo>
                                  <a:pt x="25279" y="0"/>
                                </a:lnTo>
                                <a:lnTo>
                                  <a:pt x="25279" y="0"/>
                                </a:lnTo>
                                <a:lnTo>
                                  <a:pt x="25279" y="4763"/>
                                </a:lnTo>
                                <a:lnTo>
                                  <a:pt x="25279" y="4763"/>
                                </a:lnTo>
                                <a:lnTo>
                                  <a:pt x="25279" y="4763"/>
                                </a:lnTo>
                                <a:lnTo>
                                  <a:pt x="25279" y="4763"/>
                                </a:lnTo>
                                <a:lnTo>
                                  <a:pt x="25279" y="4763"/>
                                </a:lnTo>
                                <a:lnTo>
                                  <a:pt x="25279" y="0"/>
                                </a:lnTo>
                                <a:lnTo>
                                  <a:pt x="25279" y="0"/>
                                </a:lnTo>
                                <a:lnTo>
                                  <a:pt x="25279" y="0"/>
                                </a:lnTo>
                                <a:lnTo>
                                  <a:pt x="25279" y="0"/>
                                </a:lnTo>
                                <a:lnTo>
                                  <a:pt x="25279" y="4763"/>
                                </a:lnTo>
                                <a:lnTo>
                                  <a:pt x="25279" y="4763"/>
                                </a:lnTo>
                                <a:lnTo>
                                  <a:pt x="25279" y="4763"/>
                                </a:lnTo>
                                <a:lnTo>
                                  <a:pt x="25279" y="4763"/>
                                </a:lnTo>
                                <a:lnTo>
                                  <a:pt x="25279" y="0"/>
                                </a:lnTo>
                                <a:lnTo>
                                  <a:pt x="25279" y="0"/>
                                </a:lnTo>
                                <a:lnTo>
                                  <a:pt x="25279" y="4763"/>
                                </a:lnTo>
                                <a:lnTo>
                                  <a:pt x="25279" y="4763"/>
                                </a:lnTo>
                                <a:lnTo>
                                  <a:pt x="25279" y="4763"/>
                                </a:lnTo>
                                <a:lnTo>
                                  <a:pt x="26375" y="4763"/>
                                </a:lnTo>
                                <a:lnTo>
                                  <a:pt x="26375" y="4763"/>
                                </a:lnTo>
                                <a:lnTo>
                                  <a:pt x="26375" y="4763"/>
                                </a:lnTo>
                                <a:lnTo>
                                  <a:pt x="26375" y="4763"/>
                                </a:lnTo>
                                <a:lnTo>
                                  <a:pt x="26375" y="4763"/>
                                </a:lnTo>
                                <a:lnTo>
                                  <a:pt x="26375" y="4763"/>
                                </a:lnTo>
                                <a:lnTo>
                                  <a:pt x="26375" y="4763"/>
                                </a:lnTo>
                                <a:lnTo>
                                  <a:pt x="26375" y="4763"/>
                                </a:lnTo>
                                <a:lnTo>
                                  <a:pt x="26375" y="4763"/>
                                </a:lnTo>
                                <a:lnTo>
                                  <a:pt x="26375" y="4763"/>
                                </a:lnTo>
                                <a:lnTo>
                                  <a:pt x="26375" y="4763"/>
                                </a:lnTo>
                                <a:lnTo>
                                  <a:pt x="26375" y="4763"/>
                                </a:lnTo>
                                <a:lnTo>
                                  <a:pt x="26375" y="0"/>
                                </a:lnTo>
                                <a:lnTo>
                                  <a:pt x="26375" y="4763"/>
                                </a:lnTo>
                                <a:lnTo>
                                  <a:pt x="26375" y="4763"/>
                                </a:lnTo>
                                <a:lnTo>
                                  <a:pt x="26375" y="0"/>
                                </a:lnTo>
                                <a:lnTo>
                                  <a:pt x="26375" y="4763"/>
                                </a:lnTo>
                                <a:lnTo>
                                  <a:pt x="26375" y="4763"/>
                                </a:lnTo>
                                <a:lnTo>
                                  <a:pt x="27480" y="4763"/>
                                </a:lnTo>
                                <a:lnTo>
                                  <a:pt x="27480" y="4763"/>
                                </a:lnTo>
                                <a:lnTo>
                                  <a:pt x="27480" y="4763"/>
                                </a:lnTo>
                                <a:lnTo>
                                  <a:pt x="27480" y="4763"/>
                                </a:lnTo>
                                <a:lnTo>
                                  <a:pt x="27480" y="4763"/>
                                </a:lnTo>
                                <a:lnTo>
                                  <a:pt x="27480" y="4763"/>
                                </a:lnTo>
                                <a:lnTo>
                                  <a:pt x="27480" y="4763"/>
                                </a:lnTo>
                                <a:lnTo>
                                  <a:pt x="27480" y="4763"/>
                                </a:lnTo>
                                <a:lnTo>
                                  <a:pt x="27480" y="0"/>
                                </a:lnTo>
                                <a:lnTo>
                                  <a:pt x="27480" y="0"/>
                                </a:lnTo>
                                <a:lnTo>
                                  <a:pt x="27480" y="0"/>
                                </a:lnTo>
                                <a:lnTo>
                                  <a:pt x="27480" y="0"/>
                                </a:lnTo>
                                <a:lnTo>
                                  <a:pt x="27480" y="4763"/>
                                </a:lnTo>
                                <a:lnTo>
                                  <a:pt x="27480" y="4763"/>
                                </a:lnTo>
                                <a:lnTo>
                                  <a:pt x="27480" y="0"/>
                                </a:lnTo>
                                <a:lnTo>
                                  <a:pt x="27480" y="0"/>
                                </a:lnTo>
                                <a:lnTo>
                                  <a:pt x="27480" y="0"/>
                                </a:lnTo>
                                <a:lnTo>
                                  <a:pt x="27480" y="0"/>
                                </a:lnTo>
                                <a:lnTo>
                                  <a:pt x="28575" y="0"/>
                                </a:lnTo>
                                <a:lnTo>
                                  <a:pt x="28575" y="0"/>
                                </a:lnTo>
                                <a:lnTo>
                                  <a:pt x="28575" y="4763"/>
                                </a:lnTo>
                                <a:lnTo>
                                  <a:pt x="28575" y="4763"/>
                                </a:lnTo>
                                <a:lnTo>
                                  <a:pt x="28575" y="4763"/>
                                </a:lnTo>
                                <a:lnTo>
                                  <a:pt x="28575" y="4763"/>
                                </a:lnTo>
                                <a:lnTo>
                                  <a:pt x="28575" y="4763"/>
                                </a:lnTo>
                                <a:lnTo>
                                  <a:pt x="28575" y="4763"/>
                                </a:lnTo>
                                <a:lnTo>
                                  <a:pt x="28575" y="4763"/>
                                </a:lnTo>
                                <a:lnTo>
                                  <a:pt x="28575" y="4763"/>
                                </a:lnTo>
                                <a:lnTo>
                                  <a:pt x="28575" y="4763"/>
                                </a:lnTo>
                                <a:lnTo>
                                  <a:pt x="28575" y="4763"/>
                                </a:lnTo>
                                <a:lnTo>
                                  <a:pt x="28575" y="4763"/>
                                </a:lnTo>
                                <a:lnTo>
                                  <a:pt x="28575" y="4763"/>
                                </a:lnTo>
                                <a:lnTo>
                                  <a:pt x="28575" y="4763"/>
                                </a:lnTo>
                                <a:lnTo>
                                  <a:pt x="28575" y="4763"/>
                                </a:lnTo>
                                <a:lnTo>
                                  <a:pt x="28575" y="476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9" name="Freeform: Shape 119"/>
                        <wps:cNvSpPr/>
                        <wps:spPr>
                          <a:xfrm>
                            <a:off x="2605087" y="2900362"/>
                            <a:ext cx="28575" cy="9525"/>
                          </a:xfrm>
                          <a:custGeom>
                            <a:avLst/>
                            <a:gdLst>
                              <a:gd name="connsiteX0" fmla="*/ 0 w 28575"/>
                              <a:gd name="connsiteY0" fmla="*/ 4763 h 9525"/>
                              <a:gd name="connsiteX1" fmla="*/ 0 w 28575"/>
                              <a:gd name="connsiteY1" fmla="*/ 4763 h 9525"/>
                              <a:gd name="connsiteX2" fmla="*/ 1057 w 28575"/>
                              <a:gd name="connsiteY2" fmla="*/ 4763 h 9525"/>
                              <a:gd name="connsiteX3" fmla="*/ 1057 w 28575"/>
                              <a:gd name="connsiteY3" fmla="*/ 0 h 9525"/>
                              <a:gd name="connsiteX4" fmla="*/ 1057 w 28575"/>
                              <a:gd name="connsiteY4" fmla="*/ 4763 h 9525"/>
                              <a:gd name="connsiteX5" fmla="*/ 1057 w 28575"/>
                              <a:gd name="connsiteY5" fmla="*/ 4763 h 9525"/>
                              <a:gd name="connsiteX6" fmla="*/ 1057 w 28575"/>
                              <a:gd name="connsiteY6" fmla="*/ 4763 h 9525"/>
                              <a:gd name="connsiteX7" fmla="*/ 1057 w 28575"/>
                              <a:gd name="connsiteY7" fmla="*/ 4763 h 9525"/>
                              <a:gd name="connsiteX8" fmla="*/ 1057 w 28575"/>
                              <a:gd name="connsiteY8" fmla="*/ 4763 h 9525"/>
                              <a:gd name="connsiteX9" fmla="*/ 1057 w 28575"/>
                              <a:gd name="connsiteY9" fmla="*/ 4763 h 9525"/>
                              <a:gd name="connsiteX10" fmla="*/ 1057 w 28575"/>
                              <a:gd name="connsiteY10" fmla="*/ 0 h 9525"/>
                              <a:gd name="connsiteX11" fmla="*/ 1057 w 28575"/>
                              <a:gd name="connsiteY11" fmla="*/ 0 h 9525"/>
                              <a:gd name="connsiteX12" fmla="*/ 1057 w 28575"/>
                              <a:gd name="connsiteY12" fmla="*/ 4763 h 9525"/>
                              <a:gd name="connsiteX13" fmla="*/ 1057 w 28575"/>
                              <a:gd name="connsiteY13" fmla="*/ 4763 h 9525"/>
                              <a:gd name="connsiteX14" fmla="*/ 1057 w 28575"/>
                              <a:gd name="connsiteY14" fmla="*/ 4763 h 9525"/>
                              <a:gd name="connsiteX15" fmla="*/ 1057 w 28575"/>
                              <a:gd name="connsiteY15" fmla="*/ 4763 h 9525"/>
                              <a:gd name="connsiteX16" fmla="*/ 1057 w 28575"/>
                              <a:gd name="connsiteY16" fmla="*/ 4763 h 9525"/>
                              <a:gd name="connsiteX17" fmla="*/ 1057 w 28575"/>
                              <a:gd name="connsiteY17" fmla="*/ 4763 h 9525"/>
                              <a:gd name="connsiteX18" fmla="*/ 1057 w 28575"/>
                              <a:gd name="connsiteY18" fmla="*/ 4763 h 9525"/>
                              <a:gd name="connsiteX19" fmla="*/ 1057 w 28575"/>
                              <a:gd name="connsiteY19" fmla="*/ 4763 h 9525"/>
                              <a:gd name="connsiteX20" fmla="*/ 1057 w 28575"/>
                              <a:gd name="connsiteY20" fmla="*/ 4763 h 9525"/>
                              <a:gd name="connsiteX21" fmla="*/ 1057 w 28575"/>
                              <a:gd name="connsiteY21" fmla="*/ 0 h 9525"/>
                              <a:gd name="connsiteX22" fmla="*/ 2114 w 28575"/>
                              <a:gd name="connsiteY22" fmla="*/ 4763 h 9525"/>
                              <a:gd name="connsiteX23" fmla="*/ 2114 w 28575"/>
                              <a:gd name="connsiteY23" fmla="*/ 4763 h 9525"/>
                              <a:gd name="connsiteX24" fmla="*/ 2114 w 28575"/>
                              <a:gd name="connsiteY24" fmla="*/ 4763 h 9525"/>
                              <a:gd name="connsiteX25" fmla="*/ 2114 w 28575"/>
                              <a:gd name="connsiteY25" fmla="*/ 4763 h 9525"/>
                              <a:gd name="connsiteX26" fmla="*/ 2114 w 28575"/>
                              <a:gd name="connsiteY26" fmla="*/ 4763 h 9525"/>
                              <a:gd name="connsiteX27" fmla="*/ 2114 w 28575"/>
                              <a:gd name="connsiteY27" fmla="*/ 4763 h 9525"/>
                              <a:gd name="connsiteX28" fmla="*/ 2114 w 28575"/>
                              <a:gd name="connsiteY28" fmla="*/ 0 h 9525"/>
                              <a:gd name="connsiteX29" fmla="*/ 2114 w 28575"/>
                              <a:gd name="connsiteY29" fmla="*/ 0 h 9525"/>
                              <a:gd name="connsiteX30" fmla="*/ 2114 w 28575"/>
                              <a:gd name="connsiteY30" fmla="*/ 0 h 9525"/>
                              <a:gd name="connsiteX31" fmla="*/ 2114 w 28575"/>
                              <a:gd name="connsiteY31" fmla="*/ 0 h 9525"/>
                              <a:gd name="connsiteX32" fmla="*/ 2114 w 28575"/>
                              <a:gd name="connsiteY32" fmla="*/ 0 h 9525"/>
                              <a:gd name="connsiteX33" fmla="*/ 2114 w 28575"/>
                              <a:gd name="connsiteY33" fmla="*/ 0 h 9525"/>
                              <a:gd name="connsiteX34" fmla="*/ 2114 w 28575"/>
                              <a:gd name="connsiteY34" fmla="*/ 4763 h 9525"/>
                              <a:gd name="connsiteX35" fmla="*/ 2114 w 28575"/>
                              <a:gd name="connsiteY35" fmla="*/ 4763 h 9525"/>
                              <a:gd name="connsiteX36" fmla="*/ 2114 w 28575"/>
                              <a:gd name="connsiteY36" fmla="*/ 4763 h 9525"/>
                              <a:gd name="connsiteX37" fmla="*/ 2114 w 28575"/>
                              <a:gd name="connsiteY37" fmla="*/ 4763 h 9525"/>
                              <a:gd name="connsiteX38" fmla="*/ 2114 w 28575"/>
                              <a:gd name="connsiteY38" fmla="*/ 4763 h 9525"/>
                              <a:gd name="connsiteX39" fmla="*/ 2114 w 28575"/>
                              <a:gd name="connsiteY39" fmla="*/ 4763 h 9525"/>
                              <a:gd name="connsiteX40" fmla="*/ 3172 w 28575"/>
                              <a:gd name="connsiteY40" fmla="*/ 4763 h 9525"/>
                              <a:gd name="connsiteX41" fmla="*/ 3172 w 28575"/>
                              <a:gd name="connsiteY41" fmla="*/ 4763 h 9525"/>
                              <a:gd name="connsiteX42" fmla="*/ 3172 w 28575"/>
                              <a:gd name="connsiteY42" fmla="*/ 4763 h 9525"/>
                              <a:gd name="connsiteX43" fmla="*/ 3172 w 28575"/>
                              <a:gd name="connsiteY43" fmla="*/ 4763 h 9525"/>
                              <a:gd name="connsiteX44" fmla="*/ 3172 w 28575"/>
                              <a:gd name="connsiteY44" fmla="*/ 4763 h 9525"/>
                              <a:gd name="connsiteX45" fmla="*/ 3172 w 28575"/>
                              <a:gd name="connsiteY45" fmla="*/ 4763 h 9525"/>
                              <a:gd name="connsiteX46" fmla="*/ 3172 w 28575"/>
                              <a:gd name="connsiteY46" fmla="*/ 4763 h 9525"/>
                              <a:gd name="connsiteX47" fmla="*/ 3172 w 28575"/>
                              <a:gd name="connsiteY47" fmla="*/ 4763 h 9525"/>
                              <a:gd name="connsiteX48" fmla="*/ 3172 w 28575"/>
                              <a:gd name="connsiteY48" fmla="*/ 4763 h 9525"/>
                              <a:gd name="connsiteX49" fmla="*/ 3172 w 28575"/>
                              <a:gd name="connsiteY49" fmla="*/ 0 h 9525"/>
                              <a:gd name="connsiteX50" fmla="*/ 3172 w 28575"/>
                              <a:gd name="connsiteY50" fmla="*/ 0 h 9525"/>
                              <a:gd name="connsiteX51" fmla="*/ 3172 w 28575"/>
                              <a:gd name="connsiteY51" fmla="*/ 0 h 9525"/>
                              <a:gd name="connsiteX52" fmla="*/ 3172 w 28575"/>
                              <a:gd name="connsiteY52" fmla="*/ 0 h 9525"/>
                              <a:gd name="connsiteX53" fmla="*/ 3172 w 28575"/>
                              <a:gd name="connsiteY53" fmla="*/ 0 h 9525"/>
                              <a:gd name="connsiteX54" fmla="*/ 3172 w 28575"/>
                              <a:gd name="connsiteY54" fmla="*/ 0 h 9525"/>
                              <a:gd name="connsiteX55" fmla="*/ 3172 w 28575"/>
                              <a:gd name="connsiteY55" fmla="*/ 0 h 9525"/>
                              <a:gd name="connsiteX56" fmla="*/ 3172 w 28575"/>
                              <a:gd name="connsiteY56" fmla="*/ 0 h 9525"/>
                              <a:gd name="connsiteX57" fmla="*/ 3172 w 28575"/>
                              <a:gd name="connsiteY57" fmla="*/ 0 h 9525"/>
                              <a:gd name="connsiteX58" fmla="*/ 4229 w 28575"/>
                              <a:gd name="connsiteY58" fmla="*/ 4763 h 9525"/>
                              <a:gd name="connsiteX59" fmla="*/ 4229 w 28575"/>
                              <a:gd name="connsiteY59" fmla="*/ 0 h 9525"/>
                              <a:gd name="connsiteX60" fmla="*/ 4229 w 28575"/>
                              <a:gd name="connsiteY60" fmla="*/ 0 h 9525"/>
                              <a:gd name="connsiteX61" fmla="*/ 4229 w 28575"/>
                              <a:gd name="connsiteY61" fmla="*/ 0 h 9525"/>
                              <a:gd name="connsiteX62" fmla="*/ 4229 w 28575"/>
                              <a:gd name="connsiteY62" fmla="*/ 0 h 9525"/>
                              <a:gd name="connsiteX63" fmla="*/ 4229 w 28575"/>
                              <a:gd name="connsiteY63" fmla="*/ 0 h 9525"/>
                              <a:gd name="connsiteX64" fmla="*/ 4229 w 28575"/>
                              <a:gd name="connsiteY64" fmla="*/ 4763 h 9525"/>
                              <a:gd name="connsiteX65" fmla="*/ 4229 w 28575"/>
                              <a:gd name="connsiteY65" fmla="*/ 4763 h 9525"/>
                              <a:gd name="connsiteX66" fmla="*/ 4229 w 28575"/>
                              <a:gd name="connsiteY66" fmla="*/ 4763 h 9525"/>
                              <a:gd name="connsiteX67" fmla="*/ 4229 w 28575"/>
                              <a:gd name="connsiteY67" fmla="*/ 4763 h 9525"/>
                              <a:gd name="connsiteX68" fmla="*/ 4229 w 28575"/>
                              <a:gd name="connsiteY68" fmla="*/ 4763 h 9525"/>
                              <a:gd name="connsiteX69" fmla="*/ 4229 w 28575"/>
                              <a:gd name="connsiteY69" fmla="*/ 4763 h 9525"/>
                              <a:gd name="connsiteX70" fmla="*/ 4229 w 28575"/>
                              <a:gd name="connsiteY70" fmla="*/ 4763 h 9525"/>
                              <a:gd name="connsiteX71" fmla="*/ 4229 w 28575"/>
                              <a:gd name="connsiteY71" fmla="*/ 4763 h 9525"/>
                              <a:gd name="connsiteX72" fmla="*/ 4229 w 28575"/>
                              <a:gd name="connsiteY72" fmla="*/ 4763 h 9525"/>
                              <a:gd name="connsiteX73" fmla="*/ 4229 w 28575"/>
                              <a:gd name="connsiteY73" fmla="*/ 4763 h 9525"/>
                              <a:gd name="connsiteX74" fmla="*/ 4229 w 28575"/>
                              <a:gd name="connsiteY74" fmla="*/ 4763 h 9525"/>
                              <a:gd name="connsiteX75" fmla="*/ 4229 w 28575"/>
                              <a:gd name="connsiteY75" fmla="*/ 4763 h 9525"/>
                              <a:gd name="connsiteX76" fmla="*/ 5296 w 28575"/>
                              <a:gd name="connsiteY76" fmla="*/ 4763 h 9525"/>
                              <a:gd name="connsiteX77" fmla="*/ 5296 w 28575"/>
                              <a:gd name="connsiteY77" fmla="*/ 4763 h 9525"/>
                              <a:gd name="connsiteX78" fmla="*/ 5296 w 28575"/>
                              <a:gd name="connsiteY78" fmla="*/ 4763 h 9525"/>
                              <a:gd name="connsiteX79" fmla="*/ 5296 w 28575"/>
                              <a:gd name="connsiteY79" fmla="*/ 4763 h 9525"/>
                              <a:gd name="connsiteX80" fmla="*/ 5296 w 28575"/>
                              <a:gd name="connsiteY80" fmla="*/ 4763 h 9525"/>
                              <a:gd name="connsiteX81" fmla="*/ 5296 w 28575"/>
                              <a:gd name="connsiteY81" fmla="*/ 4763 h 9525"/>
                              <a:gd name="connsiteX82" fmla="*/ 5296 w 28575"/>
                              <a:gd name="connsiteY82" fmla="*/ 4763 h 9525"/>
                              <a:gd name="connsiteX83" fmla="*/ 5296 w 28575"/>
                              <a:gd name="connsiteY83" fmla="*/ 4763 h 9525"/>
                              <a:gd name="connsiteX84" fmla="*/ 5296 w 28575"/>
                              <a:gd name="connsiteY84" fmla="*/ 4763 h 9525"/>
                              <a:gd name="connsiteX85" fmla="*/ 5296 w 28575"/>
                              <a:gd name="connsiteY85" fmla="*/ 4763 h 9525"/>
                              <a:gd name="connsiteX86" fmla="*/ 5296 w 28575"/>
                              <a:gd name="connsiteY86" fmla="*/ 4763 h 9525"/>
                              <a:gd name="connsiteX87" fmla="*/ 5296 w 28575"/>
                              <a:gd name="connsiteY87" fmla="*/ 0 h 9525"/>
                              <a:gd name="connsiteX88" fmla="*/ 5296 w 28575"/>
                              <a:gd name="connsiteY88" fmla="*/ 0 h 9525"/>
                              <a:gd name="connsiteX89" fmla="*/ 5296 w 28575"/>
                              <a:gd name="connsiteY89" fmla="*/ 4763 h 9525"/>
                              <a:gd name="connsiteX90" fmla="*/ 5296 w 28575"/>
                              <a:gd name="connsiteY90" fmla="*/ 4763 h 9525"/>
                              <a:gd name="connsiteX91" fmla="*/ 5296 w 28575"/>
                              <a:gd name="connsiteY91" fmla="*/ 4763 h 9525"/>
                              <a:gd name="connsiteX92" fmla="*/ 5296 w 28575"/>
                              <a:gd name="connsiteY92" fmla="*/ 4763 h 9525"/>
                              <a:gd name="connsiteX93" fmla="*/ 5296 w 28575"/>
                              <a:gd name="connsiteY93" fmla="*/ 4763 h 9525"/>
                              <a:gd name="connsiteX94" fmla="*/ 5296 w 28575"/>
                              <a:gd name="connsiteY94" fmla="*/ 0 h 9525"/>
                              <a:gd name="connsiteX95" fmla="*/ 5296 w 28575"/>
                              <a:gd name="connsiteY95" fmla="*/ 0 h 9525"/>
                              <a:gd name="connsiteX96" fmla="*/ 6353 w 28575"/>
                              <a:gd name="connsiteY96" fmla="*/ 4763 h 9525"/>
                              <a:gd name="connsiteX97" fmla="*/ 6353 w 28575"/>
                              <a:gd name="connsiteY97" fmla="*/ 0 h 9525"/>
                              <a:gd name="connsiteX98" fmla="*/ 6353 w 28575"/>
                              <a:gd name="connsiteY98" fmla="*/ 0 h 9525"/>
                              <a:gd name="connsiteX99" fmla="*/ 6353 w 28575"/>
                              <a:gd name="connsiteY99" fmla="*/ 4763 h 9525"/>
                              <a:gd name="connsiteX100" fmla="*/ 6353 w 28575"/>
                              <a:gd name="connsiteY100" fmla="*/ 4763 h 9525"/>
                              <a:gd name="connsiteX101" fmla="*/ 6353 w 28575"/>
                              <a:gd name="connsiteY101" fmla="*/ 4763 h 9525"/>
                              <a:gd name="connsiteX102" fmla="*/ 6353 w 28575"/>
                              <a:gd name="connsiteY102" fmla="*/ 4763 h 9525"/>
                              <a:gd name="connsiteX103" fmla="*/ 6353 w 28575"/>
                              <a:gd name="connsiteY103" fmla="*/ 0 h 9525"/>
                              <a:gd name="connsiteX104" fmla="*/ 6353 w 28575"/>
                              <a:gd name="connsiteY104" fmla="*/ 0 h 9525"/>
                              <a:gd name="connsiteX105" fmla="*/ 6353 w 28575"/>
                              <a:gd name="connsiteY105" fmla="*/ 0 h 9525"/>
                              <a:gd name="connsiteX106" fmla="*/ 6353 w 28575"/>
                              <a:gd name="connsiteY106" fmla="*/ 0 h 9525"/>
                              <a:gd name="connsiteX107" fmla="*/ 6353 w 28575"/>
                              <a:gd name="connsiteY107" fmla="*/ 0 h 9525"/>
                              <a:gd name="connsiteX108" fmla="*/ 6353 w 28575"/>
                              <a:gd name="connsiteY108" fmla="*/ 0 h 9525"/>
                              <a:gd name="connsiteX109" fmla="*/ 6353 w 28575"/>
                              <a:gd name="connsiteY109" fmla="*/ 0 h 9525"/>
                              <a:gd name="connsiteX110" fmla="*/ 6353 w 28575"/>
                              <a:gd name="connsiteY110" fmla="*/ 4763 h 9525"/>
                              <a:gd name="connsiteX111" fmla="*/ 6353 w 28575"/>
                              <a:gd name="connsiteY111" fmla="*/ 4763 h 9525"/>
                              <a:gd name="connsiteX112" fmla="*/ 6353 w 28575"/>
                              <a:gd name="connsiteY112" fmla="*/ 4763 h 9525"/>
                              <a:gd name="connsiteX113" fmla="*/ 6353 w 28575"/>
                              <a:gd name="connsiteY113" fmla="*/ 4763 h 9525"/>
                              <a:gd name="connsiteX114" fmla="*/ 7411 w 28575"/>
                              <a:gd name="connsiteY114" fmla="*/ 4763 h 9525"/>
                              <a:gd name="connsiteX115" fmla="*/ 7411 w 28575"/>
                              <a:gd name="connsiteY115" fmla="*/ 4763 h 9525"/>
                              <a:gd name="connsiteX116" fmla="*/ 7411 w 28575"/>
                              <a:gd name="connsiteY116" fmla="*/ 4763 h 9525"/>
                              <a:gd name="connsiteX117" fmla="*/ 7411 w 28575"/>
                              <a:gd name="connsiteY117" fmla="*/ 4763 h 9525"/>
                              <a:gd name="connsiteX118" fmla="*/ 7411 w 28575"/>
                              <a:gd name="connsiteY118" fmla="*/ 4763 h 9525"/>
                              <a:gd name="connsiteX119" fmla="*/ 7411 w 28575"/>
                              <a:gd name="connsiteY119" fmla="*/ 4763 h 9525"/>
                              <a:gd name="connsiteX120" fmla="*/ 7411 w 28575"/>
                              <a:gd name="connsiteY120" fmla="*/ 4763 h 9525"/>
                              <a:gd name="connsiteX121" fmla="*/ 7411 w 28575"/>
                              <a:gd name="connsiteY121" fmla="*/ 4763 h 9525"/>
                              <a:gd name="connsiteX122" fmla="*/ 7411 w 28575"/>
                              <a:gd name="connsiteY122" fmla="*/ 4763 h 9525"/>
                              <a:gd name="connsiteX123" fmla="*/ 7411 w 28575"/>
                              <a:gd name="connsiteY123" fmla="*/ 4763 h 9525"/>
                              <a:gd name="connsiteX124" fmla="*/ 7411 w 28575"/>
                              <a:gd name="connsiteY124" fmla="*/ 9525 h 9525"/>
                              <a:gd name="connsiteX125" fmla="*/ 7411 w 28575"/>
                              <a:gd name="connsiteY125" fmla="*/ 4763 h 9525"/>
                              <a:gd name="connsiteX126" fmla="*/ 7411 w 28575"/>
                              <a:gd name="connsiteY126" fmla="*/ 4763 h 9525"/>
                              <a:gd name="connsiteX127" fmla="*/ 7411 w 28575"/>
                              <a:gd name="connsiteY127" fmla="*/ 4763 h 9525"/>
                              <a:gd name="connsiteX128" fmla="*/ 7411 w 28575"/>
                              <a:gd name="connsiteY128" fmla="*/ 0 h 9525"/>
                              <a:gd name="connsiteX129" fmla="*/ 7411 w 28575"/>
                              <a:gd name="connsiteY129" fmla="*/ 0 h 9525"/>
                              <a:gd name="connsiteX130" fmla="*/ 7411 w 28575"/>
                              <a:gd name="connsiteY130" fmla="*/ 4763 h 9525"/>
                              <a:gd name="connsiteX131" fmla="*/ 7411 w 28575"/>
                              <a:gd name="connsiteY131" fmla="*/ 4763 h 9525"/>
                              <a:gd name="connsiteX132" fmla="*/ 8468 w 28575"/>
                              <a:gd name="connsiteY132" fmla="*/ 4763 h 9525"/>
                              <a:gd name="connsiteX133" fmla="*/ 8468 w 28575"/>
                              <a:gd name="connsiteY133" fmla="*/ 4763 h 9525"/>
                              <a:gd name="connsiteX134" fmla="*/ 8468 w 28575"/>
                              <a:gd name="connsiteY134" fmla="*/ 4763 h 9525"/>
                              <a:gd name="connsiteX135" fmla="*/ 8468 w 28575"/>
                              <a:gd name="connsiteY135" fmla="*/ 4763 h 9525"/>
                              <a:gd name="connsiteX136" fmla="*/ 8468 w 28575"/>
                              <a:gd name="connsiteY136" fmla="*/ 4763 h 9525"/>
                              <a:gd name="connsiteX137" fmla="*/ 8468 w 28575"/>
                              <a:gd name="connsiteY137" fmla="*/ 4763 h 9525"/>
                              <a:gd name="connsiteX138" fmla="*/ 8468 w 28575"/>
                              <a:gd name="connsiteY138" fmla="*/ 4763 h 9525"/>
                              <a:gd name="connsiteX139" fmla="*/ 8468 w 28575"/>
                              <a:gd name="connsiteY139" fmla="*/ 4763 h 9525"/>
                              <a:gd name="connsiteX140" fmla="*/ 8468 w 28575"/>
                              <a:gd name="connsiteY140" fmla="*/ 4763 h 9525"/>
                              <a:gd name="connsiteX141" fmla="*/ 8468 w 28575"/>
                              <a:gd name="connsiteY141" fmla="*/ 0 h 9525"/>
                              <a:gd name="connsiteX142" fmla="*/ 8468 w 28575"/>
                              <a:gd name="connsiteY142" fmla="*/ 0 h 9525"/>
                              <a:gd name="connsiteX143" fmla="*/ 8468 w 28575"/>
                              <a:gd name="connsiteY143" fmla="*/ 0 h 9525"/>
                              <a:gd name="connsiteX144" fmla="*/ 8468 w 28575"/>
                              <a:gd name="connsiteY144" fmla="*/ 0 h 9525"/>
                              <a:gd name="connsiteX145" fmla="*/ 8468 w 28575"/>
                              <a:gd name="connsiteY145" fmla="*/ 4763 h 9525"/>
                              <a:gd name="connsiteX146" fmla="*/ 8468 w 28575"/>
                              <a:gd name="connsiteY146" fmla="*/ 4763 h 9525"/>
                              <a:gd name="connsiteX147" fmla="*/ 8468 w 28575"/>
                              <a:gd name="connsiteY147" fmla="*/ 4763 h 9525"/>
                              <a:gd name="connsiteX148" fmla="*/ 8468 w 28575"/>
                              <a:gd name="connsiteY148" fmla="*/ 4763 h 9525"/>
                              <a:gd name="connsiteX149" fmla="*/ 8468 w 28575"/>
                              <a:gd name="connsiteY149" fmla="*/ 4763 h 9525"/>
                              <a:gd name="connsiteX150" fmla="*/ 9525 w 28575"/>
                              <a:gd name="connsiteY150" fmla="*/ 9525 h 9525"/>
                              <a:gd name="connsiteX151" fmla="*/ 9525 w 28575"/>
                              <a:gd name="connsiteY151" fmla="*/ 9525 h 9525"/>
                              <a:gd name="connsiteX152" fmla="*/ 9525 w 28575"/>
                              <a:gd name="connsiteY152" fmla="*/ 9525 h 9525"/>
                              <a:gd name="connsiteX153" fmla="*/ 9525 w 28575"/>
                              <a:gd name="connsiteY153" fmla="*/ 4763 h 9525"/>
                              <a:gd name="connsiteX154" fmla="*/ 9525 w 28575"/>
                              <a:gd name="connsiteY154" fmla="*/ 4763 h 9525"/>
                              <a:gd name="connsiteX155" fmla="*/ 9525 w 28575"/>
                              <a:gd name="connsiteY155" fmla="*/ 4763 h 9525"/>
                              <a:gd name="connsiteX156" fmla="*/ 9525 w 28575"/>
                              <a:gd name="connsiteY156" fmla="*/ 4763 h 9525"/>
                              <a:gd name="connsiteX157" fmla="*/ 9525 w 28575"/>
                              <a:gd name="connsiteY157" fmla="*/ 4763 h 9525"/>
                              <a:gd name="connsiteX158" fmla="*/ 9525 w 28575"/>
                              <a:gd name="connsiteY158" fmla="*/ 4763 h 9525"/>
                              <a:gd name="connsiteX159" fmla="*/ 9525 w 28575"/>
                              <a:gd name="connsiteY159" fmla="*/ 4763 h 9525"/>
                              <a:gd name="connsiteX160" fmla="*/ 9525 w 28575"/>
                              <a:gd name="connsiteY160" fmla="*/ 4763 h 9525"/>
                              <a:gd name="connsiteX161" fmla="*/ 9525 w 28575"/>
                              <a:gd name="connsiteY161" fmla="*/ 4763 h 9525"/>
                              <a:gd name="connsiteX162" fmla="*/ 9525 w 28575"/>
                              <a:gd name="connsiteY162" fmla="*/ 4763 h 9525"/>
                              <a:gd name="connsiteX163" fmla="*/ 9525 w 28575"/>
                              <a:gd name="connsiteY163" fmla="*/ 0 h 9525"/>
                              <a:gd name="connsiteX164" fmla="*/ 9525 w 28575"/>
                              <a:gd name="connsiteY164" fmla="*/ 4763 h 9525"/>
                              <a:gd name="connsiteX165" fmla="*/ 9525 w 28575"/>
                              <a:gd name="connsiteY165" fmla="*/ 0 h 9525"/>
                              <a:gd name="connsiteX166" fmla="*/ 9525 w 28575"/>
                              <a:gd name="connsiteY166" fmla="*/ 4763 h 9525"/>
                              <a:gd name="connsiteX167" fmla="*/ 9525 w 28575"/>
                              <a:gd name="connsiteY167" fmla="*/ 4763 h 9525"/>
                              <a:gd name="connsiteX168" fmla="*/ 9525 w 28575"/>
                              <a:gd name="connsiteY168" fmla="*/ 4763 h 9525"/>
                              <a:gd name="connsiteX169" fmla="*/ 9525 w 28575"/>
                              <a:gd name="connsiteY169" fmla="*/ 4763 h 9525"/>
                              <a:gd name="connsiteX170" fmla="*/ 9525 w 28575"/>
                              <a:gd name="connsiteY170" fmla="*/ 4763 h 9525"/>
                              <a:gd name="connsiteX171" fmla="*/ 9525 w 28575"/>
                              <a:gd name="connsiteY171" fmla="*/ 4763 h 9525"/>
                              <a:gd name="connsiteX172" fmla="*/ 9525 w 28575"/>
                              <a:gd name="connsiteY172" fmla="*/ 4763 h 9525"/>
                              <a:gd name="connsiteX173" fmla="*/ 9525 w 28575"/>
                              <a:gd name="connsiteY173" fmla="*/ 4763 h 9525"/>
                              <a:gd name="connsiteX174" fmla="*/ 9525 w 28575"/>
                              <a:gd name="connsiteY174" fmla="*/ 4763 h 9525"/>
                              <a:gd name="connsiteX175" fmla="*/ 9525 w 28575"/>
                              <a:gd name="connsiteY175" fmla="*/ 4763 h 9525"/>
                              <a:gd name="connsiteX176" fmla="*/ 10582 w 28575"/>
                              <a:gd name="connsiteY176" fmla="*/ 4763 h 9525"/>
                              <a:gd name="connsiteX177" fmla="*/ 10582 w 28575"/>
                              <a:gd name="connsiteY177" fmla="*/ 4763 h 9525"/>
                              <a:gd name="connsiteX178" fmla="*/ 10582 w 28575"/>
                              <a:gd name="connsiteY178" fmla="*/ 4763 h 9525"/>
                              <a:gd name="connsiteX179" fmla="*/ 10582 w 28575"/>
                              <a:gd name="connsiteY179" fmla="*/ 4763 h 9525"/>
                              <a:gd name="connsiteX180" fmla="*/ 10582 w 28575"/>
                              <a:gd name="connsiteY180" fmla="*/ 4763 h 9525"/>
                              <a:gd name="connsiteX181" fmla="*/ 10582 w 28575"/>
                              <a:gd name="connsiteY181" fmla="*/ 4763 h 9525"/>
                              <a:gd name="connsiteX182" fmla="*/ 10582 w 28575"/>
                              <a:gd name="connsiteY182" fmla="*/ 4763 h 9525"/>
                              <a:gd name="connsiteX183" fmla="*/ 10582 w 28575"/>
                              <a:gd name="connsiteY183" fmla="*/ 4763 h 9525"/>
                              <a:gd name="connsiteX184" fmla="*/ 10582 w 28575"/>
                              <a:gd name="connsiteY184" fmla="*/ 4763 h 9525"/>
                              <a:gd name="connsiteX185" fmla="*/ 10582 w 28575"/>
                              <a:gd name="connsiteY185" fmla="*/ 4763 h 9525"/>
                              <a:gd name="connsiteX186" fmla="*/ 10582 w 28575"/>
                              <a:gd name="connsiteY186" fmla="*/ 4763 h 9525"/>
                              <a:gd name="connsiteX187" fmla="*/ 10582 w 28575"/>
                              <a:gd name="connsiteY187" fmla="*/ 9525 h 9525"/>
                              <a:gd name="connsiteX188" fmla="*/ 10582 w 28575"/>
                              <a:gd name="connsiteY188" fmla="*/ 4763 h 9525"/>
                              <a:gd name="connsiteX189" fmla="*/ 10582 w 28575"/>
                              <a:gd name="connsiteY189" fmla="*/ 4763 h 9525"/>
                              <a:gd name="connsiteX190" fmla="*/ 10582 w 28575"/>
                              <a:gd name="connsiteY190" fmla="*/ 4763 h 9525"/>
                              <a:gd name="connsiteX191" fmla="*/ 10582 w 28575"/>
                              <a:gd name="connsiteY191" fmla="*/ 4763 h 9525"/>
                              <a:gd name="connsiteX192" fmla="*/ 10582 w 28575"/>
                              <a:gd name="connsiteY192" fmla="*/ 4763 h 9525"/>
                              <a:gd name="connsiteX193" fmla="*/ 10582 w 28575"/>
                              <a:gd name="connsiteY193" fmla="*/ 4763 h 9525"/>
                              <a:gd name="connsiteX194" fmla="*/ 11639 w 28575"/>
                              <a:gd name="connsiteY194" fmla="*/ 4763 h 9525"/>
                              <a:gd name="connsiteX195" fmla="*/ 11639 w 28575"/>
                              <a:gd name="connsiteY195" fmla="*/ 4763 h 9525"/>
                              <a:gd name="connsiteX196" fmla="*/ 11639 w 28575"/>
                              <a:gd name="connsiteY196" fmla="*/ 4763 h 9525"/>
                              <a:gd name="connsiteX197" fmla="*/ 11639 w 28575"/>
                              <a:gd name="connsiteY197" fmla="*/ 4763 h 9525"/>
                              <a:gd name="connsiteX198" fmla="*/ 11639 w 28575"/>
                              <a:gd name="connsiteY198" fmla="*/ 4763 h 9525"/>
                              <a:gd name="connsiteX199" fmla="*/ 11639 w 28575"/>
                              <a:gd name="connsiteY199" fmla="*/ 4763 h 9525"/>
                              <a:gd name="connsiteX200" fmla="*/ 11639 w 28575"/>
                              <a:gd name="connsiteY200" fmla="*/ 4763 h 9525"/>
                              <a:gd name="connsiteX201" fmla="*/ 11639 w 28575"/>
                              <a:gd name="connsiteY201" fmla="*/ 0 h 9525"/>
                              <a:gd name="connsiteX202" fmla="*/ 11639 w 28575"/>
                              <a:gd name="connsiteY202" fmla="*/ 0 h 9525"/>
                              <a:gd name="connsiteX203" fmla="*/ 11639 w 28575"/>
                              <a:gd name="connsiteY203" fmla="*/ 0 h 9525"/>
                              <a:gd name="connsiteX204" fmla="*/ 11639 w 28575"/>
                              <a:gd name="connsiteY204" fmla="*/ 0 h 9525"/>
                              <a:gd name="connsiteX205" fmla="*/ 11639 w 28575"/>
                              <a:gd name="connsiteY205" fmla="*/ 0 h 9525"/>
                              <a:gd name="connsiteX206" fmla="*/ 11639 w 28575"/>
                              <a:gd name="connsiteY206" fmla="*/ 0 h 9525"/>
                              <a:gd name="connsiteX207" fmla="*/ 11639 w 28575"/>
                              <a:gd name="connsiteY207" fmla="*/ 0 h 9525"/>
                              <a:gd name="connsiteX208" fmla="*/ 11639 w 28575"/>
                              <a:gd name="connsiteY208" fmla="*/ 0 h 9525"/>
                              <a:gd name="connsiteX209" fmla="*/ 11639 w 28575"/>
                              <a:gd name="connsiteY209" fmla="*/ 0 h 9525"/>
                              <a:gd name="connsiteX210" fmla="*/ 11639 w 28575"/>
                              <a:gd name="connsiteY210" fmla="*/ 0 h 9525"/>
                              <a:gd name="connsiteX211" fmla="*/ 11639 w 28575"/>
                              <a:gd name="connsiteY211" fmla="*/ 0 h 9525"/>
                              <a:gd name="connsiteX212" fmla="*/ 12697 w 28575"/>
                              <a:gd name="connsiteY212" fmla="*/ 0 h 9525"/>
                              <a:gd name="connsiteX213" fmla="*/ 12697 w 28575"/>
                              <a:gd name="connsiteY213" fmla="*/ 4763 h 9525"/>
                              <a:gd name="connsiteX214" fmla="*/ 12697 w 28575"/>
                              <a:gd name="connsiteY214" fmla="*/ 4763 h 9525"/>
                              <a:gd name="connsiteX215" fmla="*/ 12697 w 28575"/>
                              <a:gd name="connsiteY215" fmla="*/ 4763 h 9525"/>
                              <a:gd name="connsiteX216" fmla="*/ 12697 w 28575"/>
                              <a:gd name="connsiteY216" fmla="*/ 4763 h 9525"/>
                              <a:gd name="connsiteX217" fmla="*/ 12697 w 28575"/>
                              <a:gd name="connsiteY217" fmla="*/ 9525 h 9525"/>
                              <a:gd name="connsiteX218" fmla="*/ 12697 w 28575"/>
                              <a:gd name="connsiteY218" fmla="*/ 4763 h 9525"/>
                              <a:gd name="connsiteX219" fmla="*/ 12697 w 28575"/>
                              <a:gd name="connsiteY219" fmla="*/ 4763 h 9525"/>
                              <a:gd name="connsiteX220" fmla="*/ 12697 w 28575"/>
                              <a:gd name="connsiteY220" fmla="*/ 4763 h 9525"/>
                              <a:gd name="connsiteX221" fmla="*/ 12697 w 28575"/>
                              <a:gd name="connsiteY221" fmla="*/ 0 h 9525"/>
                              <a:gd name="connsiteX222" fmla="*/ 12697 w 28575"/>
                              <a:gd name="connsiteY222" fmla="*/ 0 h 9525"/>
                              <a:gd name="connsiteX223" fmla="*/ 12697 w 28575"/>
                              <a:gd name="connsiteY223" fmla="*/ 0 h 9525"/>
                              <a:gd name="connsiteX224" fmla="*/ 12697 w 28575"/>
                              <a:gd name="connsiteY224" fmla="*/ 0 h 9525"/>
                              <a:gd name="connsiteX225" fmla="*/ 12697 w 28575"/>
                              <a:gd name="connsiteY225" fmla="*/ 4763 h 9525"/>
                              <a:gd name="connsiteX226" fmla="*/ 12697 w 28575"/>
                              <a:gd name="connsiteY226" fmla="*/ 4763 h 9525"/>
                              <a:gd name="connsiteX227" fmla="*/ 12697 w 28575"/>
                              <a:gd name="connsiteY227" fmla="*/ 4763 h 9525"/>
                              <a:gd name="connsiteX228" fmla="*/ 12697 w 28575"/>
                              <a:gd name="connsiteY228" fmla="*/ 4763 h 9525"/>
                              <a:gd name="connsiteX229" fmla="*/ 12697 w 28575"/>
                              <a:gd name="connsiteY229" fmla="*/ 0 h 9525"/>
                              <a:gd name="connsiteX230" fmla="*/ 12697 w 28575"/>
                              <a:gd name="connsiteY230" fmla="*/ 0 h 9525"/>
                              <a:gd name="connsiteX231" fmla="*/ 12697 w 28575"/>
                              <a:gd name="connsiteY231" fmla="*/ 0 h 9525"/>
                              <a:gd name="connsiteX232" fmla="*/ 13754 w 28575"/>
                              <a:gd name="connsiteY232" fmla="*/ 0 h 9525"/>
                              <a:gd name="connsiteX233" fmla="*/ 13754 w 28575"/>
                              <a:gd name="connsiteY233" fmla="*/ 4763 h 9525"/>
                              <a:gd name="connsiteX234" fmla="*/ 13754 w 28575"/>
                              <a:gd name="connsiteY234" fmla="*/ 4763 h 9525"/>
                              <a:gd name="connsiteX235" fmla="*/ 13754 w 28575"/>
                              <a:gd name="connsiteY235" fmla="*/ 4763 h 9525"/>
                              <a:gd name="connsiteX236" fmla="*/ 13754 w 28575"/>
                              <a:gd name="connsiteY236" fmla="*/ 4763 h 9525"/>
                              <a:gd name="connsiteX237" fmla="*/ 13754 w 28575"/>
                              <a:gd name="connsiteY237" fmla="*/ 4763 h 9525"/>
                              <a:gd name="connsiteX238" fmla="*/ 13754 w 28575"/>
                              <a:gd name="connsiteY238" fmla="*/ 4763 h 9525"/>
                              <a:gd name="connsiteX239" fmla="*/ 13754 w 28575"/>
                              <a:gd name="connsiteY239" fmla="*/ 4763 h 9525"/>
                              <a:gd name="connsiteX240" fmla="*/ 13754 w 28575"/>
                              <a:gd name="connsiteY240" fmla="*/ 4763 h 9525"/>
                              <a:gd name="connsiteX241" fmla="*/ 13754 w 28575"/>
                              <a:gd name="connsiteY241" fmla="*/ 4763 h 9525"/>
                              <a:gd name="connsiteX242" fmla="*/ 13754 w 28575"/>
                              <a:gd name="connsiteY242" fmla="*/ 4763 h 9525"/>
                              <a:gd name="connsiteX243" fmla="*/ 13754 w 28575"/>
                              <a:gd name="connsiteY243" fmla="*/ 4763 h 9525"/>
                              <a:gd name="connsiteX244" fmla="*/ 13754 w 28575"/>
                              <a:gd name="connsiteY244" fmla="*/ 0 h 9525"/>
                              <a:gd name="connsiteX245" fmla="*/ 13754 w 28575"/>
                              <a:gd name="connsiteY245" fmla="*/ 4763 h 9525"/>
                              <a:gd name="connsiteX246" fmla="*/ 13754 w 28575"/>
                              <a:gd name="connsiteY246" fmla="*/ 4763 h 9525"/>
                              <a:gd name="connsiteX247" fmla="*/ 13754 w 28575"/>
                              <a:gd name="connsiteY247" fmla="*/ 4763 h 9525"/>
                              <a:gd name="connsiteX248" fmla="*/ 13754 w 28575"/>
                              <a:gd name="connsiteY248" fmla="*/ 4763 h 9525"/>
                              <a:gd name="connsiteX249" fmla="*/ 13754 w 28575"/>
                              <a:gd name="connsiteY249" fmla="*/ 4763 h 9525"/>
                              <a:gd name="connsiteX250" fmla="*/ 14821 w 28575"/>
                              <a:gd name="connsiteY250" fmla="*/ 4763 h 9525"/>
                              <a:gd name="connsiteX251" fmla="*/ 14821 w 28575"/>
                              <a:gd name="connsiteY251" fmla="*/ 0 h 9525"/>
                              <a:gd name="connsiteX252" fmla="*/ 14821 w 28575"/>
                              <a:gd name="connsiteY252" fmla="*/ 4763 h 9525"/>
                              <a:gd name="connsiteX253" fmla="*/ 14821 w 28575"/>
                              <a:gd name="connsiteY253" fmla="*/ 4763 h 9525"/>
                              <a:gd name="connsiteX254" fmla="*/ 14821 w 28575"/>
                              <a:gd name="connsiteY254" fmla="*/ 4763 h 9525"/>
                              <a:gd name="connsiteX255" fmla="*/ 14821 w 28575"/>
                              <a:gd name="connsiteY255" fmla="*/ 4763 h 9525"/>
                              <a:gd name="connsiteX256" fmla="*/ 14821 w 28575"/>
                              <a:gd name="connsiteY256" fmla="*/ 4763 h 9525"/>
                              <a:gd name="connsiteX257" fmla="*/ 14821 w 28575"/>
                              <a:gd name="connsiteY257" fmla="*/ 0 h 9525"/>
                              <a:gd name="connsiteX258" fmla="*/ 14821 w 28575"/>
                              <a:gd name="connsiteY258" fmla="*/ 0 h 9525"/>
                              <a:gd name="connsiteX259" fmla="*/ 14821 w 28575"/>
                              <a:gd name="connsiteY259" fmla="*/ 0 h 9525"/>
                              <a:gd name="connsiteX260" fmla="*/ 14821 w 28575"/>
                              <a:gd name="connsiteY260" fmla="*/ 0 h 9525"/>
                              <a:gd name="connsiteX261" fmla="*/ 14821 w 28575"/>
                              <a:gd name="connsiteY261" fmla="*/ 0 h 9525"/>
                              <a:gd name="connsiteX262" fmla="*/ 14821 w 28575"/>
                              <a:gd name="connsiteY262" fmla="*/ 0 h 9525"/>
                              <a:gd name="connsiteX263" fmla="*/ 14821 w 28575"/>
                              <a:gd name="connsiteY263" fmla="*/ 0 h 9525"/>
                              <a:gd name="connsiteX264" fmla="*/ 14821 w 28575"/>
                              <a:gd name="connsiteY264" fmla="*/ 4763 h 9525"/>
                              <a:gd name="connsiteX265" fmla="*/ 14821 w 28575"/>
                              <a:gd name="connsiteY265" fmla="*/ 4763 h 9525"/>
                              <a:gd name="connsiteX266" fmla="*/ 14821 w 28575"/>
                              <a:gd name="connsiteY266" fmla="*/ 4763 h 9525"/>
                              <a:gd name="connsiteX267" fmla="*/ 14821 w 28575"/>
                              <a:gd name="connsiteY267" fmla="*/ 4763 h 9525"/>
                              <a:gd name="connsiteX268" fmla="*/ 15878 w 28575"/>
                              <a:gd name="connsiteY268" fmla="*/ 0 h 9525"/>
                              <a:gd name="connsiteX269" fmla="*/ 15878 w 28575"/>
                              <a:gd name="connsiteY269" fmla="*/ 4763 h 9525"/>
                              <a:gd name="connsiteX270" fmla="*/ 15878 w 28575"/>
                              <a:gd name="connsiteY270" fmla="*/ 4763 h 9525"/>
                              <a:gd name="connsiteX271" fmla="*/ 15878 w 28575"/>
                              <a:gd name="connsiteY271" fmla="*/ 4763 h 9525"/>
                              <a:gd name="connsiteX272" fmla="*/ 15878 w 28575"/>
                              <a:gd name="connsiteY272" fmla="*/ 4763 h 9525"/>
                              <a:gd name="connsiteX273" fmla="*/ 15878 w 28575"/>
                              <a:gd name="connsiteY273" fmla="*/ 4763 h 9525"/>
                              <a:gd name="connsiteX274" fmla="*/ 15878 w 28575"/>
                              <a:gd name="connsiteY274" fmla="*/ 4763 h 9525"/>
                              <a:gd name="connsiteX275" fmla="*/ 15878 w 28575"/>
                              <a:gd name="connsiteY275" fmla="*/ 4763 h 9525"/>
                              <a:gd name="connsiteX276" fmla="*/ 15878 w 28575"/>
                              <a:gd name="connsiteY276" fmla="*/ 4763 h 9525"/>
                              <a:gd name="connsiteX277" fmla="*/ 15878 w 28575"/>
                              <a:gd name="connsiteY277" fmla="*/ 4763 h 9525"/>
                              <a:gd name="connsiteX278" fmla="*/ 15878 w 28575"/>
                              <a:gd name="connsiteY278" fmla="*/ 4763 h 9525"/>
                              <a:gd name="connsiteX279" fmla="*/ 15878 w 28575"/>
                              <a:gd name="connsiteY279" fmla="*/ 4763 h 9525"/>
                              <a:gd name="connsiteX280" fmla="*/ 15878 w 28575"/>
                              <a:gd name="connsiteY280" fmla="*/ 0 h 9525"/>
                              <a:gd name="connsiteX281" fmla="*/ 15878 w 28575"/>
                              <a:gd name="connsiteY281" fmla="*/ 4763 h 9525"/>
                              <a:gd name="connsiteX282" fmla="*/ 15878 w 28575"/>
                              <a:gd name="connsiteY282" fmla="*/ 4763 h 9525"/>
                              <a:gd name="connsiteX283" fmla="*/ 15878 w 28575"/>
                              <a:gd name="connsiteY283" fmla="*/ 4763 h 9525"/>
                              <a:gd name="connsiteX284" fmla="*/ 15878 w 28575"/>
                              <a:gd name="connsiteY284" fmla="*/ 4763 h 9525"/>
                              <a:gd name="connsiteX285" fmla="*/ 15878 w 28575"/>
                              <a:gd name="connsiteY285" fmla="*/ 4763 h 9525"/>
                              <a:gd name="connsiteX286" fmla="*/ 16936 w 28575"/>
                              <a:gd name="connsiteY286" fmla="*/ 4763 h 9525"/>
                              <a:gd name="connsiteX287" fmla="*/ 16936 w 28575"/>
                              <a:gd name="connsiteY287" fmla="*/ 4763 h 9525"/>
                              <a:gd name="connsiteX288" fmla="*/ 16936 w 28575"/>
                              <a:gd name="connsiteY288" fmla="*/ 4763 h 9525"/>
                              <a:gd name="connsiteX289" fmla="*/ 16936 w 28575"/>
                              <a:gd name="connsiteY289" fmla="*/ 4763 h 9525"/>
                              <a:gd name="connsiteX290" fmla="*/ 16936 w 28575"/>
                              <a:gd name="connsiteY290" fmla="*/ 0 h 9525"/>
                              <a:gd name="connsiteX291" fmla="*/ 16936 w 28575"/>
                              <a:gd name="connsiteY291" fmla="*/ 4763 h 9525"/>
                              <a:gd name="connsiteX292" fmla="*/ 16936 w 28575"/>
                              <a:gd name="connsiteY292" fmla="*/ 4763 h 9525"/>
                              <a:gd name="connsiteX293" fmla="*/ 16936 w 28575"/>
                              <a:gd name="connsiteY293" fmla="*/ 4763 h 9525"/>
                              <a:gd name="connsiteX294" fmla="*/ 16936 w 28575"/>
                              <a:gd name="connsiteY294" fmla="*/ 4763 h 9525"/>
                              <a:gd name="connsiteX295" fmla="*/ 16936 w 28575"/>
                              <a:gd name="connsiteY295" fmla="*/ 4763 h 9525"/>
                              <a:gd name="connsiteX296" fmla="*/ 16936 w 28575"/>
                              <a:gd name="connsiteY296" fmla="*/ 4763 h 9525"/>
                              <a:gd name="connsiteX297" fmla="*/ 16936 w 28575"/>
                              <a:gd name="connsiteY297" fmla="*/ 0 h 9525"/>
                              <a:gd name="connsiteX298" fmla="*/ 16936 w 28575"/>
                              <a:gd name="connsiteY298" fmla="*/ 0 h 9525"/>
                              <a:gd name="connsiteX299" fmla="*/ 16936 w 28575"/>
                              <a:gd name="connsiteY299" fmla="*/ 0 h 9525"/>
                              <a:gd name="connsiteX300" fmla="*/ 16936 w 28575"/>
                              <a:gd name="connsiteY300" fmla="*/ 0 h 9525"/>
                              <a:gd name="connsiteX301" fmla="*/ 16936 w 28575"/>
                              <a:gd name="connsiteY301" fmla="*/ 4763 h 9525"/>
                              <a:gd name="connsiteX302" fmla="*/ 16936 w 28575"/>
                              <a:gd name="connsiteY302" fmla="*/ 4763 h 9525"/>
                              <a:gd name="connsiteX303" fmla="*/ 16936 w 28575"/>
                              <a:gd name="connsiteY303" fmla="*/ 4763 h 9525"/>
                              <a:gd name="connsiteX304" fmla="*/ 16936 w 28575"/>
                              <a:gd name="connsiteY304" fmla="*/ 4763 h 9525"/>
                              <a:gd name="connsiteX305" fmla="*/ 16936 w 28575"/>
                              <a:gd name="connsiteY305" fmla="*/ 4763 h 9525"/>
                              <a:gd name="connsiteX306" fmla="*/ 17993 w 28575"/>
                              <a:gd name="connsiteY306" fmla="*/ 4763 h 9525"/>
                              <a:gd name="connsiteX307" fmla="*/ 17993 w 28575"/>
                              <a:gd name="connsiteY307" fmla="*/ 4763 h 9525"/>
                              <a:gd name="connsiteX308" fmla="*/ 17993 w 28575"/>
                              <a:gd name="connsiteY308" fmla="*/ 4763 h 9525"/>
                              <a:gd name="connsiteX309" fmla="*/ 17993 w 28575"/>
                              <a:gd name="connsiteY309" fmla="*/ 4763 h 9525"/>
                              <a:gd name="connsiteX310" fmla="*/ 17993 w 28575"/>
                              <a:gd name="connsiteY310" fmla="*/ 4763 h 9525"/>
                              <a:gd name="connsiteX311" fmla="*/ 17993 w 28575"/>
                              <a:gd name="connsiteY311" fmla="*/ 4763 h 9525"/>
                              <a:gd name="connsiteX312" fmla="*/ 17993 w 28575"/>
                              <a:gd name="connsiteY312" fmla="*/ 0 h 9525"/>
                              <a:gd name="connsiteX313" fmla="*/ 17993 w 28575"/>
                              <a:gd name="connsiteY313" fmla="*/ 0 h 9525"/>
                              <a:gd name="connsiteX314" fmla="*/ 17993 w 28575"/>
                              <a:gd name="connsiteY314" fmla="*/ 0 h 9525"/>
                              <a:gd name="connsiteX315" fmla="*/ 17993 w 28575"/>
                              <a:gd name="connsiteY315" fmla="*/ 4763 h 9525"/>
                              <a:gd name="connsiteX316" fmla="*/ 17993 w 28575"/>
                              <a:gd name="connsiteY316" fmla="*/ 4763 h 9525"/>
                              <a:gd name="connsiteX317" fmla="*/ 17993 w 28575"/>
                              <a:gd name="connsiteY317" fmla="*/ 9525 h 9525"/>
                              <a:gd name="connsiteX318" fmla="*/ 17993 w 28575"/>
                              <a:gd name="connsiteY318" fmla="*/ 4763 h 9525"/>
                              <a:gd name="connsiteX319" fmla="*/ 17993 w 28575"/>
                              <a:gd name="connsiteY319" fmla="*/ 4763 h 9525"/>
                              <a:gd name="connsiteX320" fmla="*/ 17993 w 28575"/>
                              <a:gd name="connsiteY320" fmla="*/ 4763 h 9525"/>
                              <a:gd name="connsiteX321" fmla="*/ 17993 w 28575"/>
                              <a:gd name="connsiteY321" fmla="*/ 4763 h 9525"/>
                              <a:gd name="connsiteX322" fmla="*/ 17993 w 28575"/>
                              <a:gd name="connsiteY322" fmla="*/ 4763 h 9525"/>
                              <a:gd name="connsiteX323" fmla="*/ 17993 w 28575"/>
                              <a:gd name="connsiteY323" fmla="*/ 4763 h 9525"/>
                              <a:gd name="connsiteX324" fmla="*/ 19050 w 28575"/>
                              <a:gd name="connsiteY324" fmla="*/ 4763 h 9525"/>
                              <a:gd name="connsiteX325" fmla="*/ 19050 w 28575"/>
                              <a:gd name="connsiteY325" fmla="*/ 4763 h 9525"/>
                              <a:gd name="connsiteX326" fmla="*/ 19050 w 28575"/>
                              <a:gd name="connsiteY326" fmla="*/ 4763 h 9525"/>
                              <a:gd name="connsiteX327" fmla="*/ 19050 w 28575"/>
                              <a:gd name="connsiteY327" fmla="*/ 4763 h 9525"/>
                              <a:gd name="connsiteX328" fmla="*/ 19050 w 28575"/>
                              <a:gd name="connsiteY328" fmla="*/ 4763 h 9525"/>
                              <a:gd name="connsiteX329" fmla="*/ 19050 w 28575"/>
                              <a:gd name="connsiteY329" fmla="*/ 4763 h 9525"/>
                              <a:gd name="connsiteX330" fmla="*/ 19050 w 28575"/>
                              <a:gd name="connsiteY330" fmla="*/ 4763 h 9525"/>
                              <a:gd name="connsiteX331" fmla="*/ 19050 w 28575"/>
                              <a:gd name="connsiteY331" fmla="*/ 4763 h 9525"/>
                              <a:gd name="connsiteX332" fmla="*/ 19050 w 28575"/>
                              <a:gd name="connsiteY332" fmla="*/ 4763 h 9525"/>
                              <a:gd name="connsiteX333" fmla="*/ 19050 w 28575"/>
                              <a:gd name="connsiteY333" fmla="*/ 4763 h 9525"/>
                              <a:gd name="connsiteX334" fmla="*/ 19050 w 28575"/>
                              <a:gd name="connsiteY334" fmla="*/ 4763 h 9525"/>
                              <a:gd name="connsiteX335" fmla="*/ 19050 w 28575"/>
                              <a:gd name="connsiteY335" fmla="*/ 0 h 9525"/>
                              <a:gd name="connsiteX336" fmla="*/ 19050 w 28575"/>
                              <a:gd name="connsiteY336" fmla="*/ 0 h 9525"/>
                              <a:gd name="connsiteX337" fmla="*/ 19050 w 28575"/>
                              <a:gd name="connsiteY337" fmla="*/ 0 h 9525"/>
                              <a:gd name="connsiteX338" fmla="*/ 19050 w 28575"/>
                              <a:gd name="connsiteY338" fmla="*/ 0 h 9525"/>
                              <a:gd name="connsiteX339" fmla="*/ 19050 w 28575"/>
                              <a:gd name="connsiteY339" fmla="*/ 0 h 9525"/>
                              <a:gd name="connsiteX340" fmla="*/ 19050 w 28575"/>
                              <a:gd name="connsiteY340" fmla="*/ 4763 h 9525"/>
                              <a:gd name="connsiteX341" fmla="*/ 19050 w 28575"/>
                              <a:gd name="connsiteY341" fmla="*/ 4763 h 9525"/>
                              <a:gd name="connsiteX342" fmla="*/ 20107 w 28575"/>
                              <a:gd name="connsiteY342" fmla="*/ 4763 h 9525"/>
                              <a:gd name="connsiteX343" fmla="*/ 20107 w 28575"/>
                              <a:gd name="connsiteY343" fmla="*/ 4763 h 9525"/>
                              <a:gd name="connsiteX344" fmla="*/ 20107 w 28575"/>
                              <a:gd name="connsiteY344" fmla="*/ 4763 h 9525"/>
                              <a:gd name="connsiteX345" fmla="*/ 20107 w 28575"/>
                              <a:gd name="connsiteY345" fmla="*/ 4763 h 9525"/>
                              <a:gd name="connsiteX346" fmla="*/ 20107 w 28575"/>
                              <a:gd name="connsiteY346" fmla="*/ 4763 h 9525"/>
                              <a:gd name="connsiteX347" fmla="*/ 20107 w 28575"/>
                              <a:gd name="connsiteY347" fmla="*/ 4763 h 9525"/>
                              <a:gd name="connsiteX348" fmla="*/ 20107 w 28575"/>
                              <a:gd name="connsiteY348" fmla="*/ 4763 h 9525"/>
                              <a:gd name="connsiteX349" fmla="*/ 20107 w 28575"/>
                              <a:gd name="connsiteY349" fmla="*/ 4763 h 9525"/>
                              <a:gd name="connsiteX350" fmla="*/ 20107 w 28575"/>
                              <a:gd name="connsiteY350" fmla="*/ 4763 h 9525"/>
                              <a:gd name="connsiteX351" fmla="*/ 20107 w 28575"/>
                              <a:gd name="connsiteY351" fmla="*/ 4763 h 9525"/>
                              <a:gd name="connsiteX352" fmla="*/ 20107 w 28575"/>
                              <a:gd name="connsiteY352" fmla="*/ 4763 h 9525"/>
                              <a:gd name="connsiteX353" fmla="*/ 20107 w 28575"/>
                              <a:gd name="connsiteY353" fmla="*/ 4763 h 9525"/>
                              <a:gd name="connsiteX354" fmla="*/ 20107 w 28575"/>
                              <a:gd name="connsiteY354" fmla="*/ 4763 h 9525"/>
                              <a:gd name="connsiteX355" fmla="*/ 20107 w 28575"/>
                              <a:gd name="connsiteY355" fmla="*/ 4763 h 9525"/>
                              <a:gd name="connsiteX356" fmla="*/ 20107 w 28575"/>
                              <a:gd name="connsiteY356" fmla="*/ 4763 h 9525"/>
                              <a:gd name="connsiteX357" fmla="*/ 20107 w 28575"/>
                              <a:gd name="connsiteY357" fmla="*/ 4763 h 9525"/>
                              <a:gd name="connsiteX358" fmla="*/ 20107 w 28575"/>
                              <a:gd name="connsiteY358" fmla="*/ 4763 h 9525"/>
                              <a:gd name="connsiteX359" fmla="*/ 20107 w 28575"/>
                              <a:gd name="connsiteY359" fmla="*/ 4763 h 9525"/>
                              <a:gd name="connsiteX360" fmla="*/ 21164 w 28575"/>
                              <a:gd name="connsiteY360" fmla="*/ 4763 h 9525"/>
                              <a:gd name="connsiteX361" fmla="*/ 21164 w 28575"/>
                              <a:gd name="connsiteY361" fmla="*/ 4763 h 9525"/>
                              <a:gd name="connsiteX362" fmla="*/ 21164 w 28575"/>
                              <a:gd name="connsiteY362" fmla="*/ 0 h 9525"/>
                              <a:gd name="connsiteX363" fmla="*/ 21164 w 28575"/>
                              <a:gd name="connsiteY363" fmla="*/ 4763 h 9525"/>
                              <a:gd name="connsiteX364" fmla="*/ 21164 w 28575"/>
                              <a:gd name="connsiteY364" fmla="*/ 4763 h 9525"/>
                              <a:gd name="connsiteX365" fmla="*/ 21164 w 28575"/>
                              <a:gd name="connsiteY365" fmla="*/ 4763 h 9525"/>
                              <a:gd name="connsiteX366" fmla="*/ 21164 w 28575"/>
                              <a:gd name="connsiteY366" fmla="*/ 4763 h 9525"/>
                              <a:gd name="connsiteX367" fmla="*/ 21164 w 28575"/>
                              <a:gd name="connsiteY367" fmla="*/ 4763 h 9525"/>
                              <a:gd name="connsiteX368" fmla="*/ 21164 w 28575"/>
                              <a:gd name="connsiteY368" fmla="*/ 0 h 9525"/>
                              <a:gd name="connsiteX369" fmla="*/ 21164 w 28575"/>
                              <a:gd name="connsiteY369" fmla="*/ 0 h 9525"/>
                              <a:gd name="connsiteX370" fmla="*/ 21164 w 28575"/>
                              <a:gd name="connsiteY370" fmla="*/ 4763 h 9525"/>
                              <a:gd name="connsiteX371" fmla="*/ 21164 w 28575"/>
                              <a:gd name="connsiteY371" fmla="*/ 4763 h 9525"/>
                              <a:gd name="connsiteX372" fmla="*/ 21164 w 28575"/>
                              <a:gd name="connsiteY372" fmla="*/ 4763 h 9525"/>
                              <a:gd name="connsiteX373" fmla="*/ 21164 w 28575"/>
                              <a:gd name="connsiteY373" fmla="*/ 0 h 9525"/>
                              <a:gd name="connsiteX374" fmla="*/ 21164 w 28575"/>
                              <a:gd name="connsiteY374" fmla="*/ 4763 h 9525"/>
                              <a:gd name="connsiteX375" fmla="*/ 21164 w 28575"/>
                              <a:gd name="connsiteY375" fmla="*/ 4763 h 9525"/>
                              <a:gd name="connsiteX376" fmla="*/ 21164 w 28575"/>
                              <a:gd name="connsiteY376" fmla="*/ 4763 h 9525"/>
                              <a:gd name="connsiteX377" fmla="*/ 21164 w 28575"/>
                              <a:gd name="connsiteY377" fmla="*/ 4763 h 9525"/>
                              <a:gd name="connsiteX378" fmla="*/ 21164 w 28575"/>
                              <a:gd name="connsiteY378" fmla="*/ 4763 h 9525"/>
                              <a:gd name="connsiteX379" fmla="*/ 21164 w 28575"/>
                              <a:gd name="connsiteY379" fmla="*/ 4763 h 9525"/>
                              <a:gd name="connsiteX380" fmla="*/ 22222 w 28575"/>
                              <a:gd name="connsiteY380" fmla="*/ 4763 h 9525"/>
                              <a:gd name="connsiteX381" fmla="*/ 22222 w 28575"/>
                              <a:gd name="connsiteY381" fmla="*/ 0 h 9525"/>
                              <a:gd name="connsiteX382" fmla="*/ 22222 w 28575"/>
                              <a:gd name="connsiteY382" fmla="*/ 0 h 9525"/>
                              <a:gd name="connsiteX383" fmla="*/ 22222 w 28575"/>
                              <a:gd name="connsiteY383" fmla="*/ 0 h 9525"/>
                              <a:gd name="connsiteX384" fmla="*/ 22222 w 28575"/>
                              <a:gd name="connsiteY384" fmla="*/ 0 h 9525"/>
                              <a:gd name="connsiteX385" fmla="*/ 22222 w 28575"/>
                              <a:gd name="connsiteY385" fmla="*/ 4763 h 9525"/>
                              <a:gd name="connsiteX386" fmla="*/ 22222 w 28575"/>
                              <a:gd name="connsiteY386" fmla="*/ 4763 h 9525"/>
                              <a:gd name="connsiteX387" fmla="*/ 22222 w 28575"/>
                              <a:gd name="connsiteY387" fmla="*/ 4763 h 9525"/>
                              <a:gd name="connsiteX388" fmla="*/ 22222 w 28575"/>
                              <a:gd name="connsiteY388" fmla="*/ 4763 h 9525"/>
                              <a:gd name="connsiteX389" fmla="*/ 22222 w 28575"/>
                              <a:gd name="connsiteY389" fmla="*/ 0 h 9525"/>
                              <a:gd name="connsiteX390" fmla="*/ 22222 w 28575"/>
                              <a:gd name="connsiteY390" fmla="*/ 0 h 9525"/>
                              <a:gd name="connsiteX391" fmla="*/ 22222 w 28575"/>
                              <a:gd name="connsiteY391" fmla="*/ 4763 h 9525"/>
                              <a:gd name="connsiteX392" fmla="*/ 22222 w 28575"/>
                              <a:gd name="connsiteY392" fmla="*/ 4763 h 9525"/>
                              <a:gd name="connsiteX393" fmla="*/ 22222 w 28575"/>
                              <a:gd name="connsiteY393" fmla="*/ 4763 h 9525"/>
                              <a:gd name="connsiteX394" fmla="*/ 22222 w 28575"/>
                              <a:gd name="connsiteY394" fmla="*/ 4763 h 9525"/>
                              <a:gd name="connsiteX395" fmla="*/ 22222 w 28575"/>
                              <a:gd name="connsiteY395" fmla="*/ 4763 h 9525"/>
                              <a:gd name="connsiteX396" fmla="*/ 22222 w 28575"/>
                              <a:gd name="connsiteY396" fmla="*/ 4763 h 9525"/>
                              <a:gd name="connsiteX397" fmla="*/ 22222 w 28575"/>
                              <a:gd name="connsiteY397" fmla="*/ 4763 h 9525"/>
                              <a:gd name="connsiteX398" fmla="*/ 22222 w 28575"/>
                              <a:gd name="connsiteY398" fmla="*/ 4763 h 9525"/>
                              <a:gd name="connsiteX399" fmla="*/ 22222 w 28575"/>
                              <a:gd name="connsiteY399" fmla="*/ 4763 h 9525"/>
                              <a:gd name="connsiteX400" fmla="*/ 22222 w 28575"/>
                              <a:gd name="connsiteY400" fmla="*/ 4763 h 9525"/>
                              <a:gd name="connsiteX401" fmla="*/ 22222 w 28575"/>
                              <a:gd name="connsiteY401" fmla="*/ 4763 h 9525"/>
                              <a:gd name="connsiteX402" fmla="*/ 22222 w 28575"/>
                              <a:gd name="connsiteY402" fmla="*/ 4763 h 9525"/>
                              <a:gd name="connsiteX403" fmla="*/ 22222 w 28575"/>
                              <a:gd name="connsiteY403" fmla="*/ 0 h 9525"/>
                              <a:gd name="connsiteX404" fmla="*/ 23279 w 28575"/>
                              <a:gd name="connsiteY404" fmla="*/ 4763 h 9525"/>
                              <a:gd name="connsiteX405" fmla="*/ 23279 w 28575"/>
                              <a:gd name="connsiteY405" fmla="*/ 0 h 9525"/>
                              <a:gd name="connsiteX406" fmla="*/ 23279 w 28575"/>
                              <a:gd name="connsiteY406" fmla="*/ 4763 h 9525"/>
                              <a:gd name="connsiteX407" fmla="*/ 23279 w 28575"/>
                              <a:gd name="connsiteY407" fmla="*/ 4763 h 9525"/>
                              <a:gd name="connsiteX408" fmla="*/ 23279 w 28575"/>
                              <a:gd name="connsiteY408" fmla="*/ 4763 h 9525"/>
                              <a:gd name="connsiteX409" fmla="*/ 23279 w 28575"/>
                              <a:gd name="connsiteY409" fmla="*/ 4763 h 9525"/>
                              <a:gd name="connsiteX410" fmla="*/ 23279 w 28575"/>
                              <a:gd name="connsiteY410" fmla="*/ 0 h 9525"/>
                              <a:gd name="connsiteX411" fmla="*/ 23279 w 28575"/>
                              <a:gd name="connsiteY411" fmla="*/ 0 h 9525"/>
                              <a:gd name="connsiteX412" fmla="*/ 23279 w 28575"/>
                              <a:gd name="connsiteY412" fmla="*/ 0 h 9525"/>
                              <a:gd name="connsiteX413" fmla="*/ 23279 w 28575"/>
                              <a:gd name="connsiteY413" fmla="*/ 4763 h 9525"/>
                              <a:gd name="connsiteX414" fmla="*/ 23279 w 28575"/>
                              <a:gd name="connsiteY414" fmla="*/ 4763 h 9525"/>
                              <a:gd name="connsiteX415" fmla="*/ 23279 w 28575"/>
                              <a:gd name="connsiteY415" fmla="*/ 4763 h 9525"/>
                              <a:gd name="connsiteX416" fmla="*/ 23279 w 28575"/>
                              <a:gd name="connsiteY416" fmla="*/ 4763 h 9525"/>
                              <a:gd name="connsiteX417" fmla="*/ 23279 w 28575"/>
                              <a:gd name="connsiteY417" fmla="*/ 4763 h 9525"/>
                              <a:gd name="connsiteX418" fmla="*/ 23279 w 28575"/>
                              <a:gd name="connsiteY418" fmla="*/ 4763 h 9525"/>
                              <a:gd name="connsiteX419" fmla="*/ 23279 w 28575"/>
                              <a:gd name="connsiteY419" fmla="*/ 4763 h 9525"/>
                              <a:gd name="connsiteX420" fmla="*/ 23279 w 28575"/>
                              <a:gd name="connsiteY420" fmla="*/ 4763 h 9525"/>
                              <a:gd name="connsiteX421" fmla="*/ 23279 w 28575"/>
                              <a:gd name="connsiteY421" fmla="*/ 4763 h 9525"/>
                              <a:gd name="connsiteX422" fmla="*/ 24346 w 28575"/>
                              <a:gd name="connsiteY422" fmla="*/ 4763 h 9525"/>
                              <a:gd name="connsiteX423" fmla="*/ 24346 w 28575"/>
                              <a:gd name="connsiteY423" fmla="*/ 9525 h 9525"/>
                              <a:gd name="connsiteX424" fmla="*/ 24346 w 28575"/>
                              <a:gd name="connsiteY424" fmla="*/ 4763 h 9525"/>
                              <a:gd name="connsiteX425" fmla="*/ 24346 w 28575"/>
                              <a:gd name="connsiteY425" fmla="*/ 4763 h 9525"/>
                              <a:gd name="connsiteX426" fmla="*/ 24346 w 28575"/>
                              <a:gd name="connsiteY426" fmla="*/ 4763 h 9525"/>
                              <a:gd name="connsiteX427" fmla="*/ 24346 w 28575"/>
                              <a:gd name="connsiteY427" fmla="*/ 4763 h 9525"/>
                              <a:gd name="connsiteX428" fmla="*/ 24346 w 28575"/>
                              <a:gd name="connsiteY428" fmla="*/ 4763 h 9525"/>
                              <a:gd name="connsiteX429" fmla="*/ 24346 w 28575"/>
                              <a:gd name="connsiteY429" fmla="*/ 4763 h 9525"/>
                              <a:gd name="connsiteX430" fmla="*/ 24346 w 28575"/>
                              <a:gd name="connsiteY430" fmla="*/ 4763 h 9525"/>
                              <a:gd name="connsiteX431" fmla="*/ 24346 w 28575"/>
                              <a:gd name="connsiteY431" fmla="*/ 4763 h 9525"/>
                              <a:gd name="connsiteX432" fmla="*/ 24346 w 28575"/>
                              <a:gd name="connsiteY432" fmla="*/ 4763 h 9525"/>
                              <a:gd name="connsiteX433" fmla="*/ 24346 w 28575"/>
                              <a:gd name="connsiteY433" fmla="*/ 4763 h 9525"/>
                              <a:gd name="connsiteX434" fmla="*/ 24346 w 28575"/>
                              <a:gd name="connsiteY434" fmla="*/ 4763 h 9525"/>
                              <a:gd name="connsiteX435" fmla="*/ 24346 w 28575"/>
                              <a:gd name="connsiteY435" fmla="*/ 4763 h 9525"/>
                              <a:gd name="connsiteX436" fmla="*/ 24346 w 28575"/>
                              <a:gd name="connsiteY436" fmla="*/ 4763 h 9525"/>
                              <a:gd name="connsiteX437" fmla="*/ 24346 w 28575"/>
                              <a:gd name="connsiteY437" fmla="*/ 4763 h 9525"/>
                              <a:gd name="connsiteX438" fmla="*/ 24346 w 28575"/>
                              <a:gd name="connsiteY438" fmla="*/ 4763 h 9525"/>
                              <a:gd name="connsiteX439" fmla="*/ 24346 w 28575"/>
                              <a:gd name="connsiteY439" fmla="*/ 4763 h 9525"/>
                              <a:gd name="connsiteX440" fmla="*/ 24346 w 28575"/>
                              <a:gd name="connsiteY440" fmla="*/ 4763 h 9525"/>
                              <a:gd name="connsiteX441" fmla="*/ 24346 w 28575"/>
                              <a:gd name="connsiteY441" fmla="*/ 4763 h 9525"/>
                              <a:gd name="connsiteX442" fmla="*/ 25403 w 28575"/>
                              <a:gd name="connsiteY442" fmla="*/ 0 h 9525"/>
                              <a:gd name="connsiteX443" fmla="*/ 25403 w 28575"/>
                              <a:gd name="connsiteY443" fmla="*/ 0 h 9525"/>
                              <a:gd name="connsiteX444" fmla="*/ 25403 w 28575"/>
                              <a:gd name="connsiteY444" fmla="*/ 0 h 9525"/>
                              <a:gd name="connsiteX445" fmla="*/ 25403 w 28575"/>
                              <a:gd name="connsiteY445" fmla="*/ 4763 h 9525"/>
                              <a:gd name="connsiteX446" fmla="*/ 25403 w 28575"/>
                              <a:gd name="connsiteY446" fmla="*/ 4763 h 9525"/>
                              <a:gd name="connsiteX447" fmla="*/ 25403 w 28575"/>
                              <a:gd name="connsiteY447" fmla="*/ 4763 h 9525"/>
                              <a:gd name="connsiteX448" fmla="*/ 25403 w 28575"/>
                              <a:gd name="connsiteY448" fmla="*/ 9525 h 9525"/>
                              <a:gd name="connsiteX449" fmla="*/ 25403 w 28575"/>
                              <a:gd name="connsiteY449" fmla="*/ 4763 h 9525"/>
                              <a:gd name="connsiteX450" fmla="*/ 25403 w 28575"/>
                              <a:gd name="connsiteY450" fmla="*/ 4763 h 9525"/>
                              <a:gd name="connsiteX451" fmla="*/ 25403 w 28575"/>
                              <a:gd name="connsiteY451" fmla="*/ 4763 h 9525"/>
                              <a:gd name="connsiteX452" fmla="*/ 25403 w 28575"/>
                              <a:gd name="connsiteY452" fmla="*/ 4763 h 9525"/>
                              <a:gd name="connsiteX453" fmla="*/ 25403 w 28575"/>
                              <a:gd name="connsiteY453" fmla="*/ 4763 h 9525"/>
                              <a:gd name="connsiteX454" fmla="*/ 25403 w 28575"/>
                              <a:gd name="connsiteY454" fmla="*/ 4763 h 9525"/>
                              <a:gd name="connsiteX455" fmla="*/ 25403 w 28575"/>
                              <a:gd name="connsiteY455" fmla="*/ 4763 h 9525"/>
                              <a:gd name="connsiteX456" fmla="*/ 25403 w 28575"/>
                              <a:gd name="connsiteY456" fmla="*/ 4763 h 9525"/>
                              <a:gd name="connsiteX457" fmla="*/ 25403 w 28575"/>
                              <a:gd name="connsiteY457" fmla="*/ 4763 h 9525"/>
                              <a:gd name="connsiteX458" fmla="*/ 25403 w 28575"/>
                              <a:gd name="connsiteY458" fmla="*/ 4763 h 9525"/>
                              <a:gd name="connsiteX459" fmla="*/ 25403 w 28575"/>
                              <a:gd name="connsiteY459" fmla="*/ 4763 h 9525"/>
                              <a:gd name="connsiteX460" fmla="*/ 26461 w 28575"/>
                              <a:gd name="connsiteY460" fmla="*/ 0 h 9525"/>
                              <a:gd name="connsiteX461" fmla="*/ 26461 w 28575"/>
                              <a:gd name="connsiteY461" fmla="*/ 4763 h 9525"/>
                              <a:gd name="connsiteX462" fmla="*/ 26461 w 28575"/>
                              <a:gd name="connsiteY462" fmla="*/ 4763 h 9525"/>
                              <a:gd name="connsiteX463" fmla="*/ 26461 w 28575"/>
                              <a:gd name="connsiteY463" fmla="*/ 4763 h 9525"/>
                              <a:gd name="connsiteX464" fmla="*/ 26461 w 28575"/>
                              <a:gd name="connsiteY464" fmla="*/ 4763 h 9525"/>
                              <a:gd name="connsiteX465" fmla="*/ 26461 w 28575"/>
                              <a:gd name="connsiteY465" fmla="*/ 4763 h 9525"/>
                              <a:gd name="connsiteX466" fmla="*/ 26461 w 28575"/>
                              <a:gd name="connsiteY466" fmla="*/ 4763 h 9525"/>
                              <a:gd name="connsiteX467" fmla="*/ 26461 w 28575"/>
                              <a:gd name="connsiteY467" fmla="*/ 4763 h 9525"/>
                              <a:gd name="connsiteX468" fmla="*/ 26461 w 28575"/>
                              <a:gd name="connsiteY468" fmla="*/ 4763 h 9525"/>
                              <a:gd name="connsiteX469" fmla="*/ 26461 w 28575"/>
                              <a:gd name="connsiteY469" fmla="*/ 4763 h 9525"/>
                              <a:gd name="connsiteX470" fmla="*/ 26461 w 28575"/>
                              <a:gd name="connsiteY470" fmla="*/ 4763 h 9525"/>
                              <a:gd name="connsiteX471" fmla="*/ 26461 w 28575"/>
                              <a:gd name="connsiteY471" fmla="*/ 4763 h 9525"/>
                              <a:gd name="connsiteX472" fmla="*/ 26461 w 28575"/>
                              <a:gd name="connsiteY472" fmla="*/ 4763 h 9525"/>
                              <a:gd name="connsiteX473" fmla="*/ 26461 w 28575"/>
                              <a:gd name="connsiteY473" fmla="*/ 4763 h 9525"/>
                              <a:gd name="connsiteX474" fmla="*/ 26461 w 28575"/>
                              <a:gd name="connsiteY474" fmla="*/ 4763 h 9525"/>
                              <a:gd name="connsiteX475" fmla="*/ 26461 w 28575"/>
                              <a:gd name="connsiteY475" fmla="*/ 4763 h 9525"/>
                              <a:gd name="connsiteX476" fmla="*/ 26461 w 28575"/>
                              <a:gd name="connsiteY476" fmla="*/ 4763 h 9525"/>
                              <a:gd name="connsiteX477" fmla="*/ 26461 w 28575"/>
                              <a:gd name="connsiteY477" fmla="*/ 4763 h 9525"/>
                              <a:gd name="connsiteX478" fmla="*/ 27518 w 28575"/>
                              <a:gd name="connsiteY478" fmla="*/ 4763 h 9525"/>
                              <a:gd name="connsiteX479" fmla="*/ 27518 w 28575"/>
                              <a:gd name="connsiteY479" fmla="*/ 4763 h 9525"/>
                              <a:gd name="connsiteX480" fmla="*/ 27518 w 28575"/>
                              <a:gd name="connsiteY480" fmla="*/ 4763 h 9525"/>
                              <a:gd name="connsiteX481" fmla="*/ 27518 w 28575"/>
                              <a:gd name="connsiteY481" fmla="*/ 4763 h 9525"/>
                              <a:gd name="connsiteX482" fmla="*/ 27518 w 28575"/>
                              <a:gd name="connsiteY482" fmla="*/ 4763 h 9525"/>
                              <a:gd name="connsiteX483" fmla="*/ 27518 w 28575"/>
                              <a:gd name="connsiteY483" fmla="*/ 4763 h 9525"/>
                              <a:gd name="connsiteX484" fmla="*/ 27518 w 28575"/>
                              <a:gd name="connsiteY484" fmla="*/ 4763 h 9525"/>
                              <a:gd name="connsiteX485" fmla="*/ 27518 w 28575"/>
                              <a:gd name="connsiteY485" fmla="*/ 4763 h 9525"/>
                              <a:gd name="connsiteX486" fmla="*/ 27518 w 28575"/>
                              <a:gd name="connsiteY486" fmla="*/ 4763 h 9525"/>
                              <a:gd name="connsiteX487" fmla="*/ 27518 w 28575"/>
                              <a:gd name="connsiteY487" fmla="*/ 4763 h 9525"/>
                              <a:gd name="connsiteX488" fmla="*/ 27518 w 28575"/>
                              <a:gd name="connsiteY488" fmla="*/ 4763 h 9525"/>
                              <a:gd name="connsiteX489" fmla="*/ 27518 w 28575"/>
                              <a:gd name="connsiteY489" fmla="*/ 4763 h 9525"/>
                              <a:gd name="connsiteX490" fmla="*/ 27518 w 28575"/>
                              <a:gd name="connsiteY490" fmla="*/ 4763 h 9525"/>
                              <a:gd name="connsiteX491" fmla="*/ 27518 w 28575"/>
                              <a:gd name="connsiteY491" fmla="*/ 4763 h 9525"/>
                              <a:gd name="connsiteX492" fmla="*/ 27518 w 28575"/>
                              <a:gd name="connsiteY492" fmla="*/ 4763 h 9525"/>
                              <a:gd name="connsiteX493" fmla="*/ 27518 w 28575"/>
                              <a:gd name="connsiteY493" fmla="*/ 4763 h 9525"/>
                              <a:gd name="connsiteX494" fmla="*/ 27518 w 28575"/>
                              <a:gd name="connsiteY494" fmla="*/ 4763 h 9525"/>
                              <a:gd name="connsiteX495" fmla="*/ 27518 w 28575"/>
                              <a:gd name="connsiteY495" fmla="*/ 4763 h 9525"/>
                              <a:gd name="connsiteX496" fmla="*/ 28575 w 28575"/>
                              <a:gd name="connsiteY496" fmla="*/ 0 h 9525"/>
                              <a:gd name="connsiteX497" fmla="*/ 28575 w 28575"/>
                              <a:gd name="connsiteY497" fmla="*/ 0 h 9525"/>
                              <a:gd name="connsiteX498" fmla="*/ 28575 w 28575"/>
                              <a:gd name="connsiteY498" fmla="*/ 0 h 9525"/>
                              <a:gd name="connsiteX499" fmla="*/ 28575 w 28575"/>
                              <a:gd name="connsiteY499" fmla="*/ 0 h 9525"/>
                              <a:gd name="connsiteX500" fmla="*/ 28575 w 28575"/>
                              <a:gd name="connsiteY500" fmla="*/ 4763 h 9525"/>
                              <a:gd name="connsiteX501" fmla="*/ 28575 w 28575"/>
                              <a:gd name="connsiteY501" fmla="*/ 4763 h 9525"/>
                              <a:gd name="connsiteX502" fmla="*/ 28575 w 28575"/>
                              <a:gd name="connsiteY502" fmla="*/ 4763 h 9525"/>
                              <a:gd name="connsiteX503" fmla="*/ 28575 w 28575"/>
                              <a:gd name="connsiteY503" fmla="*/ 4763 h 9525"/>
                              <a:gd name="connsiteX504" fmla="*/ 28575 w 28575"/>
                              <a:gd name="connsiteY504" fmla="*/ 4763 h 9525"/>
                              <a:gd name="connsiteX505" fmla="*/ 28575 w 28575"/>
                              <a:gd name="connsiteY505" fmla="*/ 4763 h 9525"/>
                              <a:gd name="connsiteX506" fmla="*/ 28575 w 28575"/>
                              <a:gd name="connsiteY506" fmla="*/ 4763 h 9525"/>
                              <a:gd name="connsiteX507" fmla="*/ 28575 w 28575"/>
                              <a:gd name="connsiteY507" fmla="*/ 4763 h 9525"/>
                              <a:gd name="connsiteX508" fmla="*/ 28575 w 28575"/>
                              <a:gd name="connsiteY508" fmla="*/ 4763 h 9525"/>
                              <a:gd name="connsiteX509" fmla="*/ 28575 w 28575"/>
                              <a:gd name="connsiteY509" fmla="*/ 4763 h 9525"/>
                              <a:gd name="connsiteX510" fmla="*/ 28575 w 28575"/>
                              <a:gd name="connsiteY510" fmla="*/ 4763 h 9525"/>
                              <a:gd name="connsiteX511" fmla="*/ 28575 w 28575"/>
                              <a:gd name="connsiteY511" fmla="*/ 0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4763"/>
                                </a:moveTo>
                                <a:lnTo>
                                  <a:pt x="0" y="4763"/>
                                </a:lnTo>
                                <a:lnTo>
                                  <a:pt x="1057" y="4763"/>
                                </a:lnTo>
                                <a:lnTo>
                                  <a:pt x="1057" y="0"/>
                                </a:lnTo>
                                <a:lnTo>
                                  <a:pt x="1057" y="4763"/>
                                </a:lnTo>
                                <a:lnTo>
                                  <a:pt x="1057" y="4763"/>
                                </a:lnTo>
                                <a:lnTo>
                                  <a:pt x="1057" y="4763"/>
                                </a:lnTo>
                                <a:lnTo>
                                  <a:pt x="1057" y="4763"/>
                                </a:lnTo>
                                <a:lnTo>
                                  <a:pt x="1057" y="4763"/>
                                </a:lnTo>
                                <a:lnTo>
                                  <a:pt x="1057" y="4763"/>
                                </a:lnTo>
                                <a:lnTo>
                                  <a:pt x="1057" y="0"/>
                                </a:lnTo>
                                <a:lnTo>
                                  <a:pt x="1057" y="0"/>
                                </a:lnTo>
                                <a:lnTo>
                                  <a:pt x="1057" y="4763"/>
                                </a:lnTo>
                                <a:lnTo>
                                  <a:pt x="1057" y="4763"/>
                                </a:lnTo>
                                <a:lnTo>
                                  <a:pt x="1057" y="4763"/>
                                </a:lnTo>
                                <a:lnTo>
                                  <a:pt x="1057" y="4763"/>
                                </a:lnTo>
                                <a:lnTo>
                                  <a:pt x="1057" y="4763"/>
                                </a:lnTo>
                                <a:lnTo>
                                  <a:pt x="1057" y="4763"/>
                                </a:lnTo>
                                <a:lnTo>
                                  <a:pt x="1057" y="4763"/>
                                </a:lnTo>
                                <a:lnTo>
                                  <a:pt x="1057" y="4763"/>
                                </a:lnTo>
                                <a:lnTo>
                                  <a:pt x="1057" y="4763"/>
                                </a:lnTo>
                                <a:lnTo>
                                  <a:pt x="1057" y="0"/>
                                </a:lnTo>
                                <a:lnTo>
                                  <a:pt x="2114" y="4763"/>
                                </a:lnTo>
                                <a:lnTo>
                                  <a:pt x="2114" y="4763"/>
                                </a:lnTo>
                                <a:lnTo>
                                  <a:pt x="2114" y="4763"/>
                                </a:lnTo>
                                <a:lnTo>
                                  <a:pt x="2114" y="4763"/>
                                </a:lnTo>
                                <a:lnTo>
                                  <a:pt x="2114" y="4763"/>
                                </a:lnTo>
                                <a:lnTo>
                                  <a:pt x="2114" y="4763"/>
                                </a:lnTo>
                                <a:lnTo>
                                  <a:pt x="2114" y="0"/>
                                </a:lnTo>
                                <a:lnTo>
                                  <a:pt x="2114" y="0"/>
                                </a:lnTo>
                                <a:lnTo>
                                  <a:pt x="2114" y="0"/>
                                </a:lnTo>
                                <a:lnTo>
                                  <a:pt x="2114" y="0"/>
                                </a:lnTo>
                                <a:lnTo>
                                  <a:pt x="2114" y="0"/>
                                </a:lnTo>
                                <a:lnTo>
                                  <a:pt x="2114" y="0"/>
                                </a:lnTo>
                                <a:lnTo>
                                  <a:pt x="2114" y="4763"/>
                                </a:lnTo>
                                <a:lnTo>
                                  <a:pt x="2114" y="4763"/>
                                </a:lnTo>
                                <a:lnTo>
                                  <a:pt x="2114" y="4763"/>
                                </a:lnTo>
                                <a:lnTo>
                                  <a:pt x="2114" y="4763"/>
                                </a:lnTo>
                                <a:lnTo>
                                  <a:pt x="2114" y="4763"/>
                                </a:lnTo>
                                <a:lnTo>
                                  <a:pt x="2114"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0"/>
                                </a:lnTo>
                                <a:lnTo>
                                  <a:pt x="3172" y="0"/>
                                </a:lnTo>
                                <a:lnTo>
                                  <a:pt x="3172" y="0"/>
                                </a:lnTo>
                                <a:lnTo>
                                  <a:pt x="3172" y="0"/>
                                </a:lnTo>
                                <a:lnTo>
                                  <a:pt x="3172" y="0"/>
                                </a:lnTo>
                                <a:lnTo>
                                  <a:pt x="3172" y="0"/>
                                </a:lnTo>
                                <a:lnTo>
                                  <a:pt x="3172" y="0"/>
                                </a:lnTo>
                                <a:lnTo>
                                  <a:pt x="3172" y="0"/>
                                </a:lnTo>
                                <a:lnTo>
                                  <a:pt x="3172" y="0"/>
                                </a:lnTo>
                                <a:lnTo>
                                  <a:pt x="4229" y="4763"/>
                                </a:lnTo>
                                <a:lnTo>
                                  <a:pt x="4229" y="0"/>
                                </a:lnTo>
                                <a:lnTo>
                                  <a:pt x="4229" y="0"/>
                                </a:lnTo>
                                <a:lnTo>
                                  <a:pt x="4229" y="0"/>
                                </a:lnTo>
                                <a:lnTo>
                                  <a:pt x="4229" y="0"/>
                                </a:lnTo>
                                <a:lnTo>
                                  <a:pt x="4229" y="0"/>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0"/>
                                </a:lnTo>
                                <a:lnTo>
                                  <a:pt x="5296" y="0"/>
                                </a:lnTo>
                                <a:lnTo>
                                  <a:pt x="5296" y="4763"/>
                                </a:lnTo>
                                <a:lnTo>
                                  <a:pt x="5296" y="4763"/>
                                </a:lnTo>
                                <a:lnTo>
                                  <a:pt x="5296" y="4763"/>
                                </a:lnTo>
                                <a:lnTo>
                                  <a:pt x="5296" y="4763"/>
                                </a:lnTo>
                                <a:lnTo>
                                  <a:pt x="5296" y="4763"/>
                                </a:lnTo>
                                <a:lnTo>
                                  <a:pt x="5296" y="0"/>
                                </a:lnTo>
                                <a:lnTo>
                                  <a:pt x="5296" y="0"/>
                                </a:lnTo>
                                <a:lnTo>
                                  <a:pt x="6353" y="4763"/>
                                </a:lnTo>
                                <a:lnTo>
                                  <a:pt x="6353" y="0"/>
                                </a:lnTo>
                                <a:lnTo>
                                  <a:pt x="6353" y="0"/>
                                </a:lnTo>
                                <a:lnTo>
                                  <a:pt x="6353" y="4763"/>
                                </a:lnTo>
                                <a:lnTo>
                                  <a:pt x="6353" y="4763"/>
                                </a:lnTo>
                                <a:lnTo>
                                  <a:pt x="6353" y="4763"/>
                                </a:lnTo>
                                <a:lnTo>
                                  <a:pt x="6353" y="4763"/>
                                </a:lnTo>
                                <a:lnTo>
                                  <a:pt x="6353" y="0"/>
                                </a:lnTo>
                                <a:lnTo>
                                  <a:pt x="6353" y="0"/>
                                </a:lnTo>
                                <a:lnTo>
                                  <a:pt x="6353" y="0"/>
                                </a:lnTo>
                                <a:lnTo>
                                  <a:pt x="6353" y="0"/>
                                </a:lnTo>
                                <a:lnTo>
                                  <a:pt x="6353" y="0"/>
                                </a:lnTo>
                                <a:lnTo>
                                  <a:pt x="6353" y="0"/>
                                </a:lnTo>
                                <a:lnTo>
                                  <a:pt x="6353" y="0"/>
                                </a:lnTo>
                                <a:lnTo>
                                  <a:pt x="6353" y="4763"/>
                                </a:lnTo>
                                <a:lnTo>
                                  <a:pt x="6353" y="4763"/>
                                </a:lnTo>
                                <a:lnTo>
                                  <a:pt x="6353" y="4763"/>
                                </a:lnTo>
                                <a:lnTo>
                                  <a:pt x="6353"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9525"/>
                                </a:lnTo>
                                <a:lnTo>
                                  <a:pt x="7411" y="4763"/>
                                </a:lnTo>
                                <a:lnTo>
                                  <a:pt x="7411" y="4763"/>
                                </a:lnTo>
                                <a:lnTo>
                                  <a:pt x="7411" y="4763"/>
                                </a:lnTo>
                                <a:lnTo>
                                  <a:pt x="7411" y="0"/>
                                </a:lnTo>
                                <a:lnTo>
                                  <a:pt x="7411" y="0"/>
                                </a:lnTo>
                                <a:lnTo>
                                  <a:pt x="7411" y="4763"/>
                                </a:lnTo>
                                <a:lnTo>
                                  <a:pt x="7411"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0"/>
                                </a:lnTo>
                                <a:lnTo>
                                  <a:pt x="8468" y="0"/>
                                </a:lnTo>
                                <a:lnTo>
                                  <a:pt x="8468" y="0"/>
                                </a:lnTo>
                                <a:lnTo>
                                  <a:pt x="8468" y="0"/>
                                </a:lnTo>
                                <a:lnTo>
                                  <a:pt x="8468" y="4763"/>
                                </a:lnTo>
                                <a:lnTo>
                                  <a:pt x="8468" y="4763"/>
                                </a:lnTo>
                                <a:lnTo>
                                  <a:pt x="8468" y="4763"/>
                                </a:lnTo>
                                <a:lnTo>
                                  <a:pt x="8468" y="4763"/>
                                </a:lnTo>
                                <a:lnTo>
                                  <a:pt x="8468" y="4763"/>
                                </a:lnTo>
                                <a:lnTo>
                                  <a:pt x="9525" y="9525"/>
                                </a:lnTo>
                                <a:lnTo>
                                  <a:pt x="9525" y="9525"/>
                                </a:lnTo>
                                <a:lnTo>
                                  <a:pt x="9525" y="9525"/>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0"/>
                                </a:lnTo>
                                <a:lnTo>
                                  <a:pt x="9525" y="4763"/>
                                </a:lnTo>
                                <a:lnTo>
                                  <a:pt x="9525" y="0"/>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9525"/>
                                </a:lnTo>
                                <a:lnTo>
                                  <a:pt x="10582" y="4763"/>
                                </a:lnTo>
                                <a:lnTo>
                                  <a:pt x="10582" y="4763"/>
                                </a:lnTo>
                                <a:lnTo>
                                  <a:pt x="10582" y="4763"/>
                                </a:lnTo>
                                <a:lnTo>
                                  <a:pt x="10582" y="4763"/>
                                </a:lnTo>
                                <a:lnTo>
                                  <a:pt x="10582" y="4763"/>
                                </a:lnTo>
                                <a:lnTo>
                                  <a:pt x="10582" y="4763"/>
                                </a:lnTo>
                                <a:lnTo>
                                  <a:pt x="11639" y="4763"/>
                                </a:lnTo>
                                <a:lnTo>
                                  <a:pt x="11639" y="4763"/>
                                </a:lnTo>
                                <a:lnTo>
                                  <a:pt x="11639" y="4763"/>
                                </a:lnTo>
                                <a:lnTo>
                                  <a:pt x="11639" y="4763"/>
                                </a:lnTo>
                                <a:lnTo>
                                  <a:pt x="11639" y="4763"/>
                                </a:lnTo>
                                <a:lnTo>
                                  <a:pt x="11639" y="4763"/>
                                </a:lnTo>
                                <a:lnTo>
                                  <a:pt x="11639" y="4763"/>
                                </a:lnTo>
                                <a:lnTo>
                                  <a:pt x="11639" y="0"/>
                                </a:lnTo>
                                <a:lnTo>
                                  <a:pt x="11639" y="0"/>
                                </a:lnTo>
                                <a:lnTo>
                                  <a:pt x="11639" y="0"/>
                                </a:lnTo>
                                <a:lnTo>
                                  <a:pt x="11639" y="0"/>
                                </a:lnTo>
                                <a:lnTo>
                                  <a:pt x="11639" y="0"/>
                                </a:lnTo>
                                <a:lnTo>
                                  <a:pt x="11639" y="0"/>
                                </a:lnTo>
                                <a:lnTo>
                                  <a:pt x="11639" y="0"/>
                                </a:lnTo>
                                <a:lnTo>
                                  <a:pt x="11639" y="0"/>
                                </a:lnTo>
                                <a:lnTo>
                                  <a:pt x="11639" y="0"/>
                                </a:lnTo>
                                <a:lnTo>
                                  <a:pt x="11639" y="0"/>
                                </a:lnTo>
                                <a:lnTo>
                                  <a:pt x="11639" y="0"/>
                                </a:lnTo>
                                <a:lnTo>
                                  <a:pt x="12697" y="0"/>
                                </a:lnTo>
                                <a:lnTo>
                                  <a:pt x="12697" y="4763"/>
                                </a:lnTo>
                                <a:lnTo>
                                  <a:pt x="12697" y="4763"/>
                                </a:lnTo>
                                <a:lnTo>
                                  <a:pt x="12697" y="4763"/>
                                </a:lnTo>
                                <a:lnTo>
                                  <a:pt x="12697" y="4763"/>
                                </a:lnTo>
                                <a:lnTo>
                                  <a:pt x="12697" y="9525"/>
                                </a:lnTo>
                                <a:lnTo>
                                  <a:pt x="12697" y="4763"/>
                                </a:lnTo>
                                <a:lnTo>
                                  <a:pt x="12697" y="4763"/>
                                </a:lnTo>
                                <a:lnTo>
                                  <a:pt x="12697" y="4763"/>
                                </a:lnTo>
                                <a:lnTo>
                                  <a:pt x="12697" y="0"/>
                                </a:lnTo>
                                <a:lnTo>
                                  <a:pt x="12697" y="0"/>
                                </a:lnTo>
                                <a:lnTo>
                                  <a:pt x="12697" y="0"/>
                                </a:lnTo>
                                <a:lnTo>
                                  <a:pt x="12697" y="0"/>
                                </a:lnTo>
                                <a:lnTo>
                                  <a:pt x="12697" y="4763"/>
                                </a:lnTo>
                                <a:lnTo>
                                  <a:pt x="12697" y="4763"/>
                                </a:lnTo>
                                <a:lnTo>
                                  <a:pt x="12697" y="4763"/>
                                </a:lnTo>
                                <a:lnTo>
                                  <a:pt x="12697" y="4763"/>
                                </a:lnTo>
                                <a:lnTo>
                                  <a:pt x="12697" y="0"/>
                                </a:lnTo>
                                <a:lnTo>
                                  <a:pt x="12697" y="0"/>
                                </a:lnTo>
                                <a:lnTo>
                                  <a:pt x="12697" y="0"/>
                                </a:lnTo>
                                <a:lnTo>
                                  <a:pt x="13754" y="0"/>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0"/>
                                </a:lnTo>
                                <a:lnTo>
                                  <a:pt x="13754" y="4763"/>
                                </a:lnTo>
                                <a:lnTo>
                                  <a:pt x="13754" y="4763"/>
                                </a:lnTo>
                                <a:lnTo>
                                  <a:pt x="13754" y="4763"/>
                                </a:lnTo>
                                <a:lnTo>
                                  <a:pt x="13754" y="4763"/>
                                </a:lnTo>
                                <a:lnTo>
                                  <a:pt x="13754" y="4763"/>
                                </a:lnTo>
                                <a:lnTo>
                                  <a:pt x="14821" y="4763"/>
                                </a:lnTo>
                                <a:lnTo>
                                  <a:pt x="14821" y="0"/>
                                </a:lnTo>
                                <a:lnTo>
                                  <a:pt x="14821" y="4763"/>
                                </a:lnTo>
                                <a:lnTo>
                                  <a:pt x="14821" y="4763"/>
                                </a:lnTo>
                                <a:lnTo>
                                  <a:pt x="14821" y="4763"/>
                                </a:lnTo>
                                <a:lnTo>
                                  <a:pt x="14821" y="4763"/>
                                </a:lnTo>
                                <a:lnTo>
                                  <a:pt x="14821" y="4763"/>
                                </a:lnTo>
                                <a:lnTo>
                                  <a:pt x="14821" y="0"/>
                                </a:lnTo>
                                <a:lnTo>
                                  <a:pt x="14821" y="0"/>
                                </a:lnTo>
                                <a:lnTo>
                                  <a:pt x="14821" y="0"/>
                                </a:lnTo>
                                <a:lnTo>
                                  <a:pt x="14821" y="0"/>
                                </a:lnTo>
                                <a:lnTo>
                                  <a:pt x="14821" y="0"/>
                                </a:lnTo>
                                <a:lnTo>
                                  <a:pt x="14821" y="0"/>
                                </a:lnTo>
                                <a:lnTo>
                                  <a:pt x="14821" y="0"/>
                                </a:lnTo>
                                <a:lnTo>
                                  <a:pt x="14821" y="4763"/>
                                </a:lnTo>
                                <a:lnTo>
                                  <a:pt x="14821" y="4763"/>
                                </a:lnTo>
                                <a:lnTo>
                                  <a:pt x="14821" y="4763"/>
                                </a:lnTo>
                                <a:lnTo>
                                  <a:pt x="14821" y="4763"/>
                                </a:lnTo>
                                <a:lnTo>
                                  <a:pt x="15878" y="0"/>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0"/>
                                </a:lnTo>
                                <a:lnTo>
                                  <a:pt x="15878" y="4763"/>
                                </a:lnTo>
                                <a:lnTo>
                                  <a:pt x="15878" y="4763"/>
                                </a:lnTo>
                                <a:lnTo>
                                  <a:pt x="15878" y="4763"/>
                                </a:lnTo>
                                <a:lnTo>
                                  <a:pt x="15878" y="4763"/>
                                </a:lnTo>
                                <a:lnTo>
                                  <a:pt x="15878" y="4763"/>
                                </a:lnTo>
                                <a:lnTo>
                                  <a:pt x="16936" y="4763"/>
                                </a:lnTo>
                                <a:lnTo>
                                  <a:pt x="16936" y="4763"/>
                                </a:lnTo>
                                <a:lnTo>
                                  <a:pt x="16936" y="4763"/>
                                </a:lnTo>
                                <a:lnTo>
                                  <a:pt x="16936" y="4763"/>
                                </a:lnTo>
                                <a:lnTo>
                                  <a:pt x="16936" y="0"/>
                                </a:lnTo>
                                <a:lnTo>
                                  <a:pt x="16936" y="4763"/>
                                </a:lnTo>
                                <a:lnTo>
                                  <a:pt x="16936" y="4763"/>
                                </a:lnTo>
                                <a:lnTo>
                                  <a:pt x="16936" y="4763"/>
                                </a:lnTo>
                                <a:lnTo>
                                  <a:pt x="16936" y="4763"/>
                                </a:lnTo>
                                <a:lnTo>
                                  <a:pt x="16936" y="4763"/>
                                </a:lnTo>
                                <a:lnTo>
                                  <a:pt x="16936" y="4763"/>
                                </a:lnTo>
                                <a:lnTo>
                                  <a:pt x="16936" y="0"/>
                                </a:lnTo>
                                <a:lnTo>
                                  <a:pt x="16936" y="0"/>
                                </a:lnTo>
                                <a:lnTo>
                                  <a:pt x="16936" y="0"/>
                                </a:lnTo>
                                <a:lnTo>
                                  <a:pt x="16936" y="0"/>
                                </a:lnTo>
                                <a:lnTo>
                                  <a:pt x="16936" y="4763"/>
                                </a:lnTo>
                                <a:lnTo>
                                  <a:pt x="16936" y="4763"/>
                                </a:lnTo>
                                <a:lnTo>
                                  <a:pt x="16936" y="4763"/>
                                </a:lnTo>
                                <a:lnTo>
                                  <a:pt x="16936" y="4763"/>
                                </a:lnTo>
                                <a:lnTo>
                                  <a:pt x="16936" y="4763"/>
                                </a:lnTo>
                                <a:lnTo>
                                  <a:pt x="17993" y="4763"/>
                                </a:lnTo>
                                <a:lnTo>
                                  <a:pt x="17993" y="4763"/>
                                </a:lnTo>
                                <a:lnTo>
                                  <a:pt x="17993" y="4763"/>
                                </a:lnTo>
                                <a:lnTo>
                                  <a:pt x="17993" y="4763"/>
                                </a:lnTo>
                                <a:lnTo>
                                  <a:pt x="17993" y="4763"/>
                                </a:lnTo>
                                <a:lnTo>
                                  <a:pt x="17993" y="4763"/>
                                </a:lnTo>
                                <a:lnTo>
                                  <a:pt x="17993" y="0"/>
                                </a:lnTo>
                                <a:lnTo>
                                  <a:pt x="17993" y="0"/>
                                </a:lnTo>
                                <a:lnTo>
                                  <a:pt x="17993" y="0"/>
                                </a:lnTo>
                                <a:lnTo>
                                  <a:pt x="17993" y="4763"/>
                                </a:lnTo>
                                <a:lnTo>
                                  <a:pt x="17993" y="4763"/>
                                </a:lnTo>
                                <a:lnTo>
                                  <a:pt x="17993" y="9525"/>
                                </a:lnTo>
                                <a:lnTo>
                                  <a:pt x="17993" y="4763"/>
                                </a:lnTo>
                                <a:lnTo>
                                  <a:pt x="17993" y="4763"/>
                                </a:lnTo>
                                <a:lnTo>
                                  <a:pt x="17993" y="4763"/>
                                </a:lnTo>
                                <a:lnTo>
                                  <a:pt x="17993" y="4763"/>
                                </a:lnTo>
                                <a:lnTo>
                                  <a:pt x="17993" y="4763"/>
                                </a:lnTo>
                                <a:lnTo>
                                  <a:pt x="17993"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0"/>
                                </a:lnTo>
                                <a:lnTo>
                                  <a:pt x="19050" y="0"/>
                                </a:lnTo>
                                <a:lnTo>
                                  <a:pt x="19050" y="0"/>
                                </a:lnTo>
                                <a:lnTo>
                                  <a:pt x="19050" y="0"/>
                                </a:lnTo>
                                <a:lnTo>
                                  <a:pt x="19050" y="0"/>
                                </a:lnTo>
                                <a:lnTo>
                                  <a:pt x="19050" y="4763"/>
                                </a:lnTo>
                                <a:lnTo>
                                  <a:pt x="19050"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1164" y="4763"/>
                                </a:lnTo>
                                <a:lnTo>
                                  <a:pt x="21164" y="4763"/>
                                </a:lnTo>
                                <a:lnTo>
                                  <a:pt x="21164" y="0"/>
                                </a:lnTo>
                                <a:lnTo>
                                  <a:pt x="21164" y="4763"/>
                                </a:lnTo>
                                <a:lnTo>
                                  <a:pt x="21164" y="4763"/>
                                </a:lnTo>
                                <a:lnTo>
                                  <a:pt x="21164" y="4763"/>
                                </a:lnTo>
                                <a:lnTo>
                                  <a:pt x="21164" y="4763"/>
                                </a:lnTo>
                                <a:lnTo>
                                  <a:pt x="21164" y="4763"/>
                                </a:lnTo>
                                <a:lnTo>
                                  <a:pt x="21164" y="0"/>
                                </a:lnTo>
                                <a:lnTo>
                                  <a:pt x="21164" y="0"/>
                                </a:lnTo>
                                <a:lnTo>
                                  <a:pt x="21164" y="4763"/>
                                </a:lnTo>
                                <a:lnTo>
                                  <a:pt x="21164" y="4763"/>
                                </a:lnTo>
                                <a:lnTo>
                                  <a:pt x="21164" y="4763"/>
                                </a:lnTo>
                                <a:lnTo>
                                  <a:pt x="21164" y="0"/>
                                </a:lnTo>
                                <a:lnTo>
                                  <a:pt x="21164" y="4763"/>
                                </a:lnTo>
                                <a:lnTo>
                                  <a:pt x="21164" y="4763"/>
                                </a:lnTo>
                                <a:lnTo>
                                  <a:pt x="21164" y="4763"/>
                                </a:lnTo>
                                <a:lnTo>
                                  <a:pt x="21164" y="4763"/>
                                </a:lnTo>
                                <a:lnTo>
                                  <a:pt x="21164" y="4763"/>
                                </a:lnTo>
                                <a:lnTo>
                                  <a:pt x="21164" y="4763"/>
                                </a:lnTo>
                                <a:lnTo>
                                  <a:pt x="22222" y="4763"/>
                                </a:lnTo>
                                <a:lnTo>
                                  <a:pt x="22222" y="0"/>
                                </a:lnTo>
                                <a:lnTo>
                                  <a:pt x="22222" y="0"/>
                                </a:lnTo>
                                <a:lnTo>
                                  <a:pt x="22222" y="0"/>
                                </a:lnTo>
                                <a:lnTo>
                                  <a:pt x="22222" y="0"/>
                                </a:lnTo>
                                <a:lnTo>
                                  <a:pt x="22222" y="4763"/>
                                </a:lnTo>
                                <a:lnTo>
                                  <a:pt x="22222" y="4763"/>
                                </a:lnTo>
                                <a:lnTo>
                                  <a:pt x="22222" y="4763"/>
                                </a:lnTo>
                                <a:lnTo>
                                  <a:pt x="22222" y="4763"/>
                                </a:lnTo>
                                <a:lnTo>
                                  <a:pt x="22222" y="0"/>
                                </a:lnTo>
                                <a:lnTo>
                                  <a:pt x="22222" y="0"/>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0"/>
                                </a:lnTo>
                                <a:lnTo>
                                  <a:pt x="23279" y="4763"/>
                                </a:lnTo>
                                <a:lnTo>
                                  <a:pt x="23279" y="0"/>
                                </a:lnTo>
                                <a:lnTo>
                                  <a:pt x="23279" y="4763"/>
                                </a:lnTo>
                                <a:lnTo>
                                  <a:pt x="23279" y="4763"/>
                                </a:lnTo>
                                <a:lnTo>
                                  <a:pt x="23279" y="4763"/>
                                </a:lnTo>
                                <a:lnTo>
                                  <a:pt x="23279" y="4763"/>
                                </a:lnTo>
                                <a:lnTo>
                                  <a:pt x="23279" y="0"/>
                                </a:lnTo>
                                <a:lnTo>
                                  <a:pt x="23279" y="0"/>
                                </a:lnTo>
                                <a:lnTo>
                                  <a:pt x="23279" y="0"/>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4346" y="4763"/>
                                </a:lnTo>
                                <a:lnTo>
                                  <a:pt x="24346" y="9525"/>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5403" y="0"/>
                                </a:lnTo>
                                <a:lnTo>
                                  <a:pt x="25403" y="0"/>
                                </a:lnTo>
                                <a:lnTo>
                                  <a:pt x="25403" y="0"/>
                                </a:lnTo>
                                <a:lnTo>
                                  <a:pt x="25403" y="4763"/>
                                </a:lnTo>
                                <a:lnTo>
                                  <a:pt x="25403" y="4763"/>
                                </a:lnTo>
                                <a:lnTo>
                                  <a:pt x="25403" y="4763"/>
                                </a:lnTo>
                                <a:lnTo>
                                  <a:pt x="25403" y="9525"/>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6461" y="0"/>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8575" y="0"/>
                                </a:lnTo>
                                <a:lnTo>
                                  <a:pt x="28575" y="0"/>
                                </a:lnTo>
                                <a:lnTo>
                                  <a:pt x="28575" y="0"/>
                                </a:lnTo>
                                <a:lnTo>
                                  <a:pt x="28575" y="0"/>
                                </a:lnTo>
                                <a:lnTo>
                                  <a:pt x="28575" y="4763"/>
                                </a:lnTo>
                                <a:lnTo>
                                  <a:pt x="28575" y="4763"/>
                                </a:lnTo>
                                <a:lnTo>
                                  <a:pt x="28575" y="4763"/>
                                </a:lnTo>
                                <a:lnTo>
                                  <a:pt x="28575" y="4763"/>
                                </a:lnTo>
                                <a:lnTo>
                                  <a:pt x="28575" y="4763"/>
                                </a:lnTo>
                                <a:lnTo>
                                  <a:pt x="28575" y="4763"/>
                                </a:lnTo>
                                <a:lnTo>
                                  <a:pt x="28575" y="4763"/>
                                </a:lnTo>
                                <a:lnTo>
                                  <a:pt x="28575" y="4763"/>
                                </a:lnTo>
                                <a:lnTo>
                                  <a:pt x="28575" y="4763"/>
                                </a:lnTo>
                                <a:lnTo>
                                  <a:pt x="28575" y="4763"/>
                                </a:lnTo>
                                <a:lnTo>
                                  <a:pt x="28575" y="4763"/>
                                </a:lnTo>
                                <a:lnTo>
                                  <a:pt x="28575" y="0"/>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0" name="Freeform: Shape 120"/>
                        <wps:cNvSpPr/>
                        <wps:spPr>
                          <a:xfrm>
                            <a:off x="2633662" y="2900362"/>
                            <a:ext cx="28575" cy="9525"/>
                          </a:xfrm>
                          <a:custGeom>
                            <a:avLst/>
                            <a:gdLst>
                              <a:gd name="connsiteX0" fmla="*/ 0 w 28575"/>
                              <a:gd name="connsiteY0" fmla="*/ 0 h 9525"/>
                              <a:gd name="connsiteX1" fmla="*/ 0 w 28575"/>
                              <a:gd name="connsiteY1" fmla="*/ 0 h 9525"/>
                              <a:gd name="connsiteX2" fmla="*/ 0 w 28575"/>
                              <a:gd name="connsiteY2" fmla="*/ 4763 h 9525"/>
                              <a:gd name="connsiteX3" fmla="*/ 0 w 28575"/>
                              <a:gd name="connsiteY3" fmla="*/ 4763 h 9525"/>
                              <a:gd name="connsiteX4" fmla="*/ 0 w 28575"/>
                              <a:gd name="connsiteY4" fmla="*/ 4763 h 9525"/>
                              <a:gd name="connsiteX5" fmla="*/ 1057 w 28575"/>
                              <a:gd name="connsiteY5" fmla="*/ 4763 h 9525"/>
                              <a:gd name="connsiteX6" fmla="*/ 1057 w 28575"/>
                              <a:gd name="connsiteY6" fmla="*/ 4763 h 9525"/>
                              <a:gd name="connsiteX7" fmla="*/ 1057 w 28575"/>
                              <a:gd name="connsiteY7" fmla="*/ 4763 h 9525"/>
                              <a:gd name="connsiteX8" fmla="*/ 1057 w 28575"/>
                              <a:gd name="connsiteY8" fmla="*/ 4763 h 9525"/>
                              <a:gd name="connsiteX9" fmla="*/ 1057 w 28575"/>
                              <a:gd name="connsiteY9" fmla="*/ 4763 h 9525"/>
                              <a:gd name="connsiteX10" fmla="*/ 1057 w 28575"/>
                              <a:gd name="connsiteY10" fmla="*/ 4763 h 9525"/>
                              <a:gd name="connsiteX11" fmla="*/ 1057 w 28575"/>
                              <a:gd name="connsiteY11" fmla="*/ 4763 h 9525"/>
                              <a:gd name="connsiteX12" fmla="*/ 1057 w 28575"/>
                              <a:gd name="connsiteY12" fmla="*/ 4763 h 9525"/>
                              <a:gd name="connsiteX13" fmla="*/ 1057 w 28575"/>
                              <a:gd name="connsiteY13" fmla="*/ 0 h 9525"/>
                              <a:gd name="connsiteX14" fmla="*/ 1057 w 28575"/>
                              <a:gd name="connsiteY14" fmla="*/ 4763 h 9525"/>
                              <a:gd name="connsiteX15" fmla="*/ 1057 w 28575"/>
                              <a:gd name="connsiteY15" fmla="*/ 4763 h 9525"/>
                              <a:gd name="connsiteX16" fmla="*/ 1057 w 28575"/>
                              <a:gd name="connsiteY16" fmla="*/ 4763 h 9525"/>
                              <a:gd name="connsiteX17" fmla="*/ 1057 w 28575"/>
                              <a:gd name="connsiteY17" fmla="*/ 0 h 9525"/>
                              <a:gd name="connsiteX18" fmla="*/ 1057 w 28575"/>
                              <a:gd name="connsiteY18" fmla="*/ 0 h 9525"/>
                              <a:gd name="connsiteX19" fmla="*/ 1057 w 28575"/>
                              <a:gd name="connsiteY19" fmla="*/ 0 h 9525"/>
                              <a:gd name="connsiteX20" fmla="*/ 1057 w 28575"/>
                              <a:gd name="connsiteY20" fmla="*/ 0 h 9525"/>
                              <a:gd name="connsiteX21" fmla="*/ 1057 w 28575"/>
                              <a:gd name="connsiteY21" fmla="*/ 0 h 9525"/>
                              <a:gd name="connsiteX22" fmla="*/ 1057 w 28575"/>
                              <a:gd name="connsiteY22" fmla="*/ 0 h 9525"/>
                              <a:gd name="connsiteX23" fmla="*/ 2114 w 28575"/>
                              <a:gd name="connsiteY23" fmla="*/ 0 h 9525"/>
                              <a:gd name="connsiteX24" fmla="*/ 2114 w 28575"/>
                              <a:gd name="connsiteY24" fmla="*/ 0 h 9525"/>
                              <a:gd name="connsiteX25" fmla="*/ 2114 w 28575"/>
                              <a:gd name="connsiteY25" fmla="*/ 4763 h 9525"/>
                              <a:gd name="connsiteX26" fmla="*/ 2114 w 28575"/>
                              <a:gd name="connsiteY26" fmla="*/ 4763 h 9525"/>
                              <a:gd name="connsiteX27" fmla="*/ 2114 w 28575"/>
                              <a:gd name="connsiteY27" fmla="*/ 4763 h 9525"/>
                              <a:gd name="connsiteX28" fmla="*/ 2114 w 28575"/>
                              <a:gd name="connsiteY28" fmla="*/ 4763 h 9525"/>
                              <a:gd name="connsiteX29" fmla="*/ 2114 w 28575"/>
                              <a:gd name="connsiteY29" fmla="*/ 4763 h 9525"/>
                              <a:gd name="connsiteX30" fmla="*/ 2114 w 28575"/>
                              <a:gd name="connsiteY30" fmla="*/ 4763 h 9525"/>
                              <a:gd name="connsiteX31" fmla="*/ 2114 w 28575"/>
                              <a:gd name="connsiteY31" fmla="*/ 4763 h 9525"/>
                              <a:gd name="connsiteX32" fmla="*/ 2114 w 28575"/>
                              <a:gd name="connsiteY32" fmla="*/ 4763 h 9525"/>
                              <a:gd name="connsiteX33" fmla="*/ 2114 w 28575"/>
                              <a:gd name="connsiteY33" fmla="*/ 4763 h 9525"/>
                              <a:gd name="connsiteX34" fmla="*/ 2114 w 28575"/>
                              <a:gd name="connsiteY34" fmla="*/ 4763 h 9525"/>
                              <a:gd name="connsiteX35" fmla="*/ 2114 w 28575"/>
                              <a:gd name="connsiteY35" fmla="*/ 4763 h 9525"/>
                              <a:gd name="connsiteX36" fmla="*/ 2114 w 28575"/>
                              <a:gd name="connsiteY36" fmla="*/ 4763 h 9525"/>
                              <a:gd name="connsiteX37" fmla="*/ 2114 w 28575"/>
                              <a:gd name="connsiteY37" fmla="*/ 4763 h 9525"/>
                              <a:gd name="connsiteX38" fmla="*/ 2114 w 28575"/>
                              <a:gd name="connsiteY38" fmla="*/ 4763 h 9525"/>
                              <a:gd name="connsiteX39" fmla="*/ 2114 w 28575"/>
                              <a:gd name="connsiteY39" fmla="*/ 4763 h 9525"/>
                              <a:gd name="connsiteX40" fmla="*/ 2114 w 28575"/>
                              <a:gd name="connsiteY40" fmla="*/ 4763 h 9525"/>
                              <a:gd name="connsiteX41" fmla="*/ 3172 w 28575"/>
                              <a:gd name="connsiteY41" fmla="*/ 4763 h 9525"/>
                              <a:gd name="connsiteX42" fmla="*/ 3172 w 28575"/>
                              <a:gd name="connsiteY42" fmla="*/ 4763 h 9525"/>
                              <a:gd name="connsiteX43" fmla="*/ 3172 w 28575"/>
                              <a:gd name="connsiteY43" fmla="*/ 0 h 9525"/>
                              <a:gd name="connsiteX44" fmla="*/ 3172 w 28575"/>
                              <a:gd name="connsiteY44" fmla="*/ 0 h 9525"/>
                              <a:gd name="connsiteX45" fmla="*/ 3172 w 28575"/>
                              <a:gd name="connsiteY45" fmla="*/ 0 h 9525"/>
                              <a:gd name="connsiteX46" fmla="*/ 3172 w 28575"/>
                              <a:gd name="connsiteY46" fmla="*/ 0 h 9525"/>
                              <a:gd name="connsiteX47" fmla="*/ 3172 w 28575"/>
                              <a:gd name="connsiteY47" fmla="*/ 4763 h 9525"/>
                              <a:gd name="connsiteX48" fmla="*/ 3172 w 28575"/>
                              <a:gd name="connsiteY48" fmla="*/ 4763 h 9525"/>
                              <a:gd name="connsiteX49" fmla="*/ 3172 w 28575"/>
                              <a:gd name="connsiteY49" fmla="*/ 4763 h 9525"/>
                              <a:gd name="connsiteX50" fmla="*/ 3172 w 28575"/>
                              <a:gd name="connsiteY50" fmla="*/ 4763 h 9525"/>
                              <a:gd name="connsiteX51" fmla="*/ 3172 w 28575"/>
                              <a:gd name="connsiteY51" fmla="*/ 4763 h 9525"/>
                              <a:gd name="connsiteX52" fmla="*/ 3172 w 28575"/>
                              <a:gd name="connsiteY52" fmla="*/ 4763 h 9525"/>
                              <a:gd name="connsiteX53" fmla="*/ 3172 w 28575"/>
                              <a:gd name="connsiteY53" fmla="*/ 4763 h 9525"/>
                              <a:gd name="connsiteX54" fmla="*/ 3172 w 28575"/>
                              <a:gd name="connsiteY54" fmla="*/ 0 h 9525"/>
                              <a:gd name="connsiteX55" fmla="*/ 3172 w 28575"/>
                              <a:gd name="connsiteY55" fmla="*/ 0 h 9525"/>
                              <a:gd name="connsiteX56" fmla="*/ 3172 w 28575"/>
                              <a:gd name="connsiteY56" fmla="*/ 4763 h 9525"/>
                              <a:gd name="connsiteX57" fmla="*/ 3172 w 28575"/>
                              <a:gd name="connsiteY57" fmla="*/ 4763 h 9525"/>
                              <a:gd name="connsiteX58" fmla="*/ 3172 w 28575"/>
                              <a:gd name="connsiteY58" fmla="*/ 4763 h 9525"/>
                              <a:gd name="connsiteX59" fmla="*/ 4229 w 28575"/>
                              <a:gd name="connsiteY59" fmla="*/ 4763 h 9525"/>
                              <a:gd name="connsiteX60" fmla="*/ 4229 w 28575"/>
                              <a:gd name="connsiteY60" fmla="*/ 4763 h 9525"/>
                              <a:gd name="connsiteX61" fmla="*/ 4229 w 28575"/>
                              <a:gd name="connsiteY61" fmla="*/ 4763 h 9525"/>
                              <a:gd name="connsiteX62" fmla="*/ 4229 w 28575"/>
                              <a:gd name="connsiteY62" fmla="*/ 4763 h 9525"/>
                              <a:gd name="connsiteX63" fmla="*/ 4229 w 28575"/>
                              <a:gd name="connsiteY63" fmla="*/ 4763 h 9525"/>
                              <a:gd name="connsiteX64" fmla="*/ 4229 w 28575"/>
                              <a:gd name="connsiteY64" fmla="*/ 4763 h 9525"/>
                              <a:gd name="connsiteX65" fmla="*/ 4229 w 28575"/>
                              <a:gd name="connsiteY65" fmla="*/ 4763 h 9525"/>
                              <a:gd name="connsiteX66" fmla="*/ 4229 w 28575"/>
                              <a:gd name="connsiteY66" fmla="*/ 4763 h 9525"/>
                              <a:gd name="connsiteX67" fmla="*/ 4229 w 28575"/>
                              <a:gd name="connsiteY67" fmla="*/ 4763 h 9525"/>
                              <a:gd name="connsiteX68" fmla="*/ 4229 w 28575"/>
                              <a:gd name="connsiteY68" fmla="*/ 4763 h 9525"/>
                              <a:gd name="connsiteX69" fmla="*/ 4229 w 28575"/>
                              <a:gd name="connsiteY69" fmla="*/ 4763 h 9525"/>
                              <a:gd name="connsiteX70" fmla="*/ 4229 w 28575"/>
                              <a:gd name="connsiteY70" fmla="*/ 4763 h 9525"/>
                              <a:gd name="connsiteX71" fmla="*/ 4229 w 28575"/>
                              <a:gd name="connsiteY71" fmla="*/ 4763 h 9525"/>
                              <a:gd name="connsiteX72" fmla="*/ 4229 w 28575"/>
                              <a:gd name="connsiteY72" fmla="*/ 4763 h 9525"/>
                              <a:gd name="connsiteX73" fmla="*/ 4229 w 28575"/>
                              <a:gd name="connsiteY73" fmla="*/ 4763 h 9525"/>
                              <a:gd name="connsiteX74" fmla="*/ 4229 w 28575"/>
                              <a:gd name="connsiteY74" fmla="*/ 4763 h 9525"/>
                              <a:gd name="connsiteX75" fmla="*/ 4229 w 28575"/>
                              <a:gd name="connsiteY75" fmla="*/ 4763 h 9525"/>
                              <a:gd name="connsiteX76" fmla="*/ 4229 w 28575"/>
                              <a:gd name="connsiteY76" fmla="*/ 4763 h 9525"/>
                              <a:gd name="connsiteX77" fmla="*/ 4229 w 28575"/>
                              <a:gd name="connsiteY77" fmla="*/ 0 h 9525"/>
                              <a:gd name="connsiteX78" fmla="*/ 4229 w 28575"/>
                              <a:gd name="connsiteY78" fmla="*/ 4763 h 9525"/>
                              <a:gd name="connsiteX79" fmla="*/ 5296 w 28575"/>
                              <a:gd name="connsiteY79" fmla="*/ 4763 h 9525"/>
                              <a:gd name="connsiteX80" fmla="*/ 5296 w 28575"/>
                              <a:gd name="connsiteY80" fmla="*/ 0 h 9525"/>
                              <a:gd name="connsiteX81" fmla="*/ 5296 w 28575"/>
                              <a:gd name="connsiteY81" fmla="*/ 4763 h 9525"/>
                              <a:gd name="connsiteX82" fmla="*/ 5296 w 28575"/>
                              <a:gd name="connsiteY82" fmla="*/ 4763 h 9525"/>
                              <a:gd name="connsiteX83" fmla="*/ 5296 w 28575"/>
                              <a:gd name="connsiteY83" fmla="*/ 0 h 9525"/>
                              <a:gd name="connsiteX84" fmla="*/ 5296 w 28575"/>
                              <a:gd name="connsiteY84" fmla="*/ 4763 h 9525"/>
                              <a:gd name="connsiteX85" fmla="*/ 5296 w 28575"/>
                              <a:gd name="connsiteY85" fmla="*/ 4763 h 9525"/>
                              <a:gd name="connsiteX86" fmla="*/ 5296 w 28575"/>
                              <a:gd name="connsiteY86" fmla="*/ 4763 h 9525"/>
                              <a:gd name="connsiteX87" fmla="*/ 5296 w 28575"/>
                              <a:gd name="connsiteY87" fmla="*/ 4763 h 9525"/>
                              <a:gd name="connsiteX88" fmla="*/ 5296 w 28575"/>
                              <a:gd name="connsiteY88" fmla="*/ 4763 h 9525"/>
                              <a:gd name="connsiteX89" fmla="*/ 5296 w 28575"/>
                              <a:gd name="connsiteY89" fmla="*/ 4763 h 9525"/>
                              <a:gd name="connsiteX90" fmla="*/ 5296 w 28575"/>
                              <a:gd name="connsiteY90" fmla="*/ 4763 h 9525"/>
                              <a:gd name="connsiteX91" fmla="*/ 5296 w 28575"/>
                              <a:gd name="connsiteY91" fmla="*/ 4763 h 9525"/>
                              <a:gd name="connsiteX92" fmla="*/ 5296 w 28575"/>
                              <a:gd name="connsiteY92" fmla="*/ 4763 h 9525"/>
                              <a:gd name="connsiteX93" fmla="*/ 5296 w 28575"/>
                              <a:gd name="connsiteY93" fmla="*/ 4763 h 9525"/>
                              <a:gd name="connsiteX94" fmla="*/ 5296 w 28575"/>
                              <a:gd name="connsiteY94" fmla="*/ 0 h 9525"/>
                              <a:gd name="connsiteX95" fmla="*/ 5296 w 28575"/>
                              <a:gd name="connsiteY95" fmla="*/ 0 h 9525"/>
                              <a:gd name="connsiteX96" fmla="*/ 5296 w 28575"/>
                              <a:gd name="connsiteY96" fmla="*/ 4763 h 9525"/>
                              <a:gd name="connsiteX97" fmla="*/ 5296 w 28575"/>
                              <a:gd name="connsiteY97" fmla="*/ 4763 h 9525"/>
                              <a:gd name="connsiteX98" fmla="*/ 5296 w 28575"/>
                              <a:gd name="connsiteY98" fmla="*/ 4763 h 9525"/>
                              <a:gd name="connsiteX99" fmla="*/ 5296 w 28575"/>
                              <a:gd name="connsiteY99" fmla="*/ 4763 h 9525"/>
                              <a:gd name="connsiteX100" fmla="*/ 5296 w 28575"/>
                              <a:gd name="connsiteY100" fmla="*/ 0 h 9525"/>
                              <a:gd name="connsiteX101" fmla="*/ 5296 w 28575"/>
                              <a:gd name="connsiteY101" fmla="*/ 4763 h 9525"/>
                              <a:gd name="connsiteX102" fmla="*/ 5296 w 28575"/>
                              <a:gd name="connsiteY102" fmla="*/ 0 h 9525"/>
                              <a:gd name="connsiteX103" fmla="*/ 6353 w 28575"/>
                              <a:gd name="connsiteY103" fmla="*/ 4763 h 9525"/>
                              <a:gd name="connsiteX104" fmla="*/ 6353 w 28575"/>
                              <a:gd name="connsiteY104" fmla="*/ 0 h 9525"/>
                              <a:gd name="connsiteX105" fmla="*/ 6353 w 28575"/>
                              <a:gd name="connsiteY105" fmla="*/ 0 h 9525"/>
                              <a:gd name="connsiteX106" fmla="*/ 6353 w 28575"/>
                              <a:gd name="connsiteY106" fmla="*/ 0 h 9525"/>
                              <a:gd name="connsiteX107" fmla="*/ 6353 w 28575"/>
                              <a:gd name="connsiteY107" fmla="*/ 0 h 9525"/>
                              <a:gd name="connsiteX108" fmla="*/ 6353 w 28575"/>
                              <a:gd name="connsiteY108" fmla="*/ 0 h 9525"/>
                              <a:gd name="connsiteX109" fmla="*/ 6353 w 28575"/>
                              <a:gd name="connsiteY109" fmla="*/ 0 h 9525"/>
                              <a:gd name="connsiteX110" fmla="*/ 6353 w 28575"/>
                              <a:gd name="connsiteY110" fmla="*/ 0 h 9525"/>
                              <a:gd name="connsiteX111" fmla="*/ 6353 w 28575"/>
                              <a:gd name="connsiteY111" fmla="*/ 4763 h 9525"/>
                              <a:gd name="connsiteX112" fmla="*/ 6353 w 28575"/>
                              <a:gd name="connsiteY112" fmla="*/ 4763 h 9525"/>
                              <a:gd name="connsiteX113" fmla="*/ 6353 w 28575"/>
                              <a:gd name="connsiteY113" fmla="*/ 4763 h 9525"/>
                              <a:gd name="connsiteX114" fmla="*/ 6353 w 28575"/>
                              <a:gd name="connsiteY114" fmla="*/ 9525 h 9525"/>
                              <a:gd name="connsiteX115" fmla="*/ 6353 w 28575"/>
                              <a:gd name="connsiteY115" fmla="*/ 4763 h 9525"/>
                              <a:gd name="connsiteX116" fmla="*/ 6353 w 28575"/>
                              <a:gd name="connsiteY116" fmla="*/ 4763 h 9525"/>
                              <a:gd name="connsiteX117" fmla="*/ 6353 w 28575"/>
                              <a:gd name="connsiteY117" fmla="*/ 4763 h 9525"/>
                              <a:gd name="connsiteX118" fmla="*/ 6353 w 28575"/>
                              <a:gd name="connsiteY118" fmla="*/ 0 h 9525"/>
                              <a:gd name="connsiteX119" fmla="*/ 6353 w 28575"/>
                              <a:gd name="connsiteY119" fmla="*/ 0 h 9525"/>
                              <a:gd name="connsiteX120" fmla="*/ 6353 w 28575"/>
                              <a:gd name="connsiteY120" fmla="*/ 4763 h 9525"/>
                              <a:gd name="connsiteX121" fmla="*/ 7411 w 28575"/>
                              <a:gd name="connsiteY121" fmla="*/ 0 h 9525"/>
                              <a:gd name="connsiteX122" fmla="*/ 7411 w 28575"/>
                              <a:gd name="connsiteY122" fmla="*/ 4763 h 9525"/>
                              <a:gd name="connsiteX123" fmla="*/ 7411 w 28575"/>
                              <a:gd name="connsiteY123" fmla="*/ 4763 h 9525"/>
                              <a:gd name="connsiteX124" fmla="*/ 7411 w 28575"/>
                              <a:gd name="connsiteY124" fmla="*/ 0 h 9525"/>
                              <a:gd name="connsiteX125" fmla="*/ 7411 w 28575"/>
                              <a:gd name="connsiteY125" fmla="*/ 0 h 9525"/>
                              <a:gd name="connsiteX126" fmla="*/ 7411 w 28575"/>
                              <a:gd name="connsiteY126" fmla="*/ 0 h 9525"/>
                              <a:gd name="connsiteX127" fmla="*/ 7411 w 28575"/>
                              <a:gd name="connsiteY127" fmla="*/ 0 h 9525"/>
                              <a:gd name="connsiteX128" fmla="*/ 7411 w 28575"/>
                              <a:gd name="connsiteY128" fmla="*/ 0 h 9525"/>
                              <a:gd name="connsiteX129" fmla="*/ 7411 w 28575"/>
                              <a:gd name="connsiteY129" fmla="*/ 0 h 9525"/>
                              <a:gd name="connsiteX130" fmla="*/ 7411 w 28575"/>
                              <a:gd name="connsiteY130" fmla="*/ 0 h 9525"/>
                              <a:gd name="connsiteX131" fmla="*/ 7411 w 28575"/>
                              <a:gd name="connsiteY131" fmla="*/ 0 h 9525"/>
                              <a:gd name="connsiteX132" fmla="*/ 7411 w 28575"/>
                              <a:gd name="connsiteY132" fmla="*/ 4763 h 9525"/>
                              <a:gd name="connsiteX133" fmla="*/ 7411 w 28575"/>
                              <a:gd name="connsiteY133" fmla="*/ 0 h 9525"/>
                              <a:gd name="connsiteX134" fmla="*/ 7411 w 28575"/>
                              <a:gd name="connsiteY134" fmla="*/ 0 h 9525"/>
                              <a:gd name="connsiteX135" fmla="*/ 7411 w 28575"/>
                              <a:gd name="connsiteY135" fmla="*/ 0 h 9525"/>
                              <a:gd name="connsiteX136" fmla="*/ 7411 w 28575"/>
                              <a:gd name="connsiteY136" fmla="*/ 0 h 9525"/>
                              <a:gd name="connsiteX137" fmla="*/ 7411 w 28575"/>
                              <a:gd name="connsiteY137" fmla="*/ 0 h 9525"/>
                              <a:gd name="connsiteX138" fmla="*/ 7411 w 28575"/>
                              <a:gd name="connsiteY138" fmla="*/ 4763 h 9525"/>
                              <a:gd name="connsiteX139" fmla="*/ 8468 w 28575"/>
                              <a:gd name="connsiteY139" fmla="*/ 4763 h 9525"/>
                              <a:gd name="connsiteX140" fmla="*/ 8468 w 28575"/>
                              <a:gd name="connsiteY140" fmla="*/ 4763 h 9525"/>
                              <a:gd name="connsiteX141" fmla="*/ 8468 w 28575"/>
                              <a:gd name="connsiteY141" fmla="*/ 4763 h 9525"/>
                              <a:gd name="connsiteX142" fmla="*/ 8468 w 28575"/>
                              <a:gd name="connsiteY142" fmla="*/ 4763 h 9525"/>
                              <a:gd name="connsiteX143" fmla="*/ 8468 w 28575"/>
                              <a:gd name="connsiteY143" fmla="*/ 4763 h 9525"/>
                              <a:gd name="connsiteX144" fmla="*/ 8468 w 28575"/>
                              <a:gd name="connsiteY144" fmla="*/ 4763 h 9525"/>
                              <a:gd name="connsiteX145" fmla="*/ 8468 w 28575"/>
                              <a:gd name="connsiteY145" fmla="*/ 4763 h 9525"/>
                              <a:gd name="connsiteX146" fmla="*/ 8468 w 28575"/>
                              <a:gd name="connsiteY146" fmla="*/ 4763 h 9525"/>
                              <a:gd name="connsiteX147" fmla="*/ 8468 w 28575"/>
                              <a:gd name="connsiteY147" fmla="*/ 4763 h 9525"/>
                              <a:gd name="connsiteX148" fmla="*/ 8468 w 28575"/>
                              <a:gd name="connsiteY148" fmla="*/ 0 h 9525"/>
                              <a:gd name="connsiteX149" fmla="*/ 8468 w 28575"/>
                              <a:gd name="connsiteY149" fmla="*/ 0 h 9525"/>
                              <a:gd name="connsiteX150" fmla="*/ 8468 w 28575"/>
                              <a:gd name="connsiteY150" fmla="*/ 4763 h 9525"/>
                              <a:gd name="connsiteX151" fmla="*/ 8468 w 28575"/>
                              <a:gd name="connsiteY151" fmla="*/ 4763 h 9525"/>
                              <a:gd name="connsiteX152" fmla="*/ 8468 w 28575"/>
                              <a:gd name="connsiteY152" fmla="*/ 4763 h 9525"/>
                              <a:gd name="connsiteX153" fmla="*/ 8468 w 28575"/>
                              <a:gd name="connsiteY153" fmla="*/ 4763 h 9525"/>
                              <a:gd name="connsiteX154" fmla="*/ 8468 w 28575"/>
                              <a:gd name="connsiteY154" fmla="*/ 4763 h 9525"/>
                              <a:gd name="connsiteX155" fmla="*/ 8468 w 28575"/>
                              <a:gd name="connsiteY155" fmla="*/ 4763 h 9525"/>
                              <a:gd name="connsiteX156" fmla="*/ 8468 w 28575"/>
                              <a:gd name="connsiteY156" fmla="*/ 0 h 9525"/>
                              <a:gd name="connsiteX157" fmla="*/ 8468 w 28575"/>
                              <a:gd name="connsiteY157" fmla="*/ 0 h 9525"/>
                              <a:gd name="connsiteX158" fmla="*/ 8468 w 28575"/>
                              <a:gd name="connsiteY158" fmla="*/ 0 h 9525"/>
                              <a:gd name="connsiteX159" fmla="*/ 9525 w 28575"/>
                              <a:gd name="connsiteY159" fmla="*/ 0 h 9525"/>
                              <a:gd name="connsiteX160" fmla="*/ 9525 w 28575"/>
                              <a:gd name="connsiteY160" fmla="*/ 4763 h 9525"/>
                              <a:gd name="connsiteX161" fmla="*/ 9525 w 28575"/>
                              <a:gd name="connsiteY161" fmla="*/ 4763 h 9525"/>
                              <a:gd name="connsiteX162" fmla="*/ 9525 w 28575"/>
                              <a:gd name="connsiteY162" fmla="*/ 4763 h 9525"/>
                              <a:gd name="connsiteX163" fmla="*/ 9525 w 28575"/>
                              <a:gd name="connsiteY163" fmla="*/ 0 h 9525"/>
                              <a:gd name="connsiteX164" fmla="*/ 9525 w 28575"/>
                              <a:gd name="connsiteY164" fmla="*/ 0 h 9525"/>
                              <a:gd name="connsiteX165" fmla="*/ 9525 w 28575"/>
                              <a:gd name="connsiteY165" fmla="*/ 0 h 9525"/>
                              <a:gd name="connsiteX166" fmla="*/ 9525 w 28575"/>
                              <a:gd name="connsiteY166" fmla="*/ 4763 h 9525"/>
                              <a:gd name="connsiteX167" fmla="*/ 9525 w 28575"/>
                              <a:gd name="connsiteY167" fmla="*/ 4763 h 9525"/>
                              <a:gd name="connsiteX168" fmla="*/ 9525 w 28575"/>
                              <a:gd name="connsiteY168" fmla="*/ 4763 h 9525"/>
                              <a:gd name="connsiteX169" fmla="*/ 9525 w 28575"/>
                              <a:gd name="connsiteY169" fmla="*/ 4763 h 9525"/>
                              <a:gd name="connsiteX170" fmla="*/ 9525 w 28575"/>
                              <a:gd name="connsiteY170" fmla="*/ 4763 h 9525"/>
                              <a:gd name="connsiteX171" fmla="*/ 9525 w 28575"/>
                              <a:gd name="connsiteY171" fmla="*/ 4763 h 9525"/>
                              <a:gd name="connsiteX172" fmla="*/ 9525 w 28575"/>
                              <a:gd name="connsiteY172" fmla="*/ 4763 h 9525"/>
                              <a:gd name="connsiteX173" fmla="*/ 9525 w 28575"/>
                              <a:gd name="connsiteY173" fmla="*/ 4763 h 9525"/>
                              <a:gd name="connsiteX174" fmla="*/ 9525 w 28575"/>
                              <a:gd name="connsiteY174" fmla="*/ 4763 h 9525"/>
                              <a:gd name="connsiteX175" fmla="*/ 9525 w 28575"/>
                              <a:gd name="connsiteY175" fmla="*/ 4763 h 9525"/>
                              <a:gd name="connsiteX176" fmla="*/ 9525 w 28575"/>
                              <a:gd name="connsiteY176" fmla="*/ 4763 h 9525"/>
                              <a:gd name="connsiteX177" fmla="*/ 10582 w 28575"/>
                              <a:gd name="connsiteY177" fmla="*/ 4763 h 9525"/>
                              <a:gd name="connsiteX178" fmla="*/ 10582 w 28575"/>
                              <a:gd name="connsiteY178" fmla="*/ 4763 h 9525"/>
                              <a:gd name="connsiteX179" fmla="*/ 10582 w 28575"/>
                              <a:gd name="connsiteY179" fmla="*/ 0 h 9525"/>
                              <a:gd name="connsiteX180" fmla="*/ 10582 w 28575"/>
                              <a:gd name="connsiteY180" fmla="*/ 4763 h 9525"/>
                              <a:gd name="connsiteX181" fmla="*/ 10582 w 28575"/>
                              <a:gd name="connsiteY181" fmla="*/ 4763 h 9525"/>
                              <a:gd name="connsiteX182" fmla="*/ 10582 w 28575"/>
                              <a:gd name="connsiteY182" fmla="*/ 4763 h 9525"/>
                              <a:gd name="connsiteX183" fmla="*/ 10582 w 28575"/>
                              <a:gd name="connsiteY183" fmla="*/ 4763 h 9525"/>
                              <a:gd name="connsiteX184" fmla="*/ 10582 w 28575"/>
                              <a:gd name="connsiteY184" fmla="*/ 4763 h 9525"/>
                              <a:gd name="connsiteX185" fmla="*/ 10582 w 28575"/>
                              <a:gd name="connsiteY185" fmla="*/ 4763 h 9525"/>
                              <a:gd name="connsiteX186" fmla="*/ 10582 w 28575"/>
                              <a:gd name="connsiteY186" fmla="*/ 4763 h 9525"/>
                              <a:gd name="connsiteX187" fmla="*/ 10582 w 28575"/>
                              <a:gd name="connsiteY187" fmla="*/ 0 h 9525"/>
                              <a:gd name="connsiteX188" fmla="*/ 10582 w 28575"/>
                              <a:gd name="connsiteY188" fmla="*/ 4763 h 9525"/>
                              <a:gd name="connsiteX189" fmla="*/ 10582 w 28575"/>
                              <a:gd name="connsiteY189" fmla="*/ 4763 h 9525"/>
                              <a:gd name="connsiteX190" fmla="*/ 10582 w 28575"/>
                              <a:gd name="connsiteY190" fmla="*/ 4763 h 9525"/>
                              <a:gd name="connsiteX191" fmla="*/ 10582 w 28575"/>
                              <a:gd name="connsiteY191" fmla="*/ 4763 h 9525"/>
                              <a:gd name="connsiteX192" fmla="*/ 10582 w 28575"/>
                              <a:gd name="connsiteY192" fmla="*/ 4763 h 9525"/>
                              <a:gd name="connsiteX193" fmla="*/ 10582 w 28575"/>
                              <a:gd name="connsiteY193" fmla="*/ 0 h 9525"/>
                              <a:gd name="connsiteX194" fmla="*/ 10582 w 28575"/>
                              <a:gd name="connsiteY194" fmla="*/ 4763 h 9525"/>
                              <a:gd name="connsiteX195" fmla="*/ 11639 w 28575"/>
                              <a:gd name="connsiteY195" fmla="*/ 4763 h 9525"/>
                              <a:gd name="connsiteX196" fmla="*/ 11639 w 28575"/>
                              <a:gd name="connsiteY196" fmla="*/ 4763 h 9525"/>
                              <a:gd name="connsiteX197" fmla="*/ 11639 w 28575"/>
                              <a:gd name="connsiteY197" fmla="*/ 4763 h 9525"/>
                              <a:gd name="connsiteX198" fmla="*/ 11639 w 28575"/>
                              <a:gd name="connsiteY198" fmla="*/ 4763 h 9525"/>
                              <a:gd name="connsiteX199" fmla="*/ 11639 w 28575"/>
                              <a:gd name="connsiteY199" fmla="*/ 4763 h 9525"/>
                              <a:gd name="connsiteX200" fmla="*/ 11639 w 28575"/>
                              <a:gd name="connsiteY200" fmla="*/ 4763 h 9525"/>
                              <a:gd name="connsiteX201" fmla="*/ 11639 w 28575"/>
                              <a:gd name="connsiteY201" fmla="*/ 4763 h 9525"/>
                              <a:gd name="connsiteX202" fmla="*/ 11639 w 28575"/>
                              <a:gd name="connsiteY202" fmla="*/ 0 h 9525"/>
                              <a:gd name="connsiteX203" fmla="*/ 11639 w 28575"/>
                              <a:gd name="connsiteY203" fmla="*/ 0 h 9525"/>
                              <a:gd name="connsiteX204" fmla="*/ 11639 w 28575"/>
                              <a:gd name="connsiteY204" fmla="*/ 0 h 9525"/>
                              <a:gd name="connsiteX205" fmla="*/ 11639 w 28575"/>
                              <a:gd name="connsiteY205" fmla="*/ 0 h 9525"/>
                              <a:gd name="connsiteX206" fmla="*/ 11639 w 28575"/>
                              <a:gd name="connsiteY206" fmla="*/ 4763 h 9525"/>
                              <a:gd name="connsiteX207" fmla="*/ 11639 w 28575"/>
                              <a:gd name="connsiteY207" fmla="*/ 0 h 9525"/>
                              <a:gd name="connsiteX208" fmla="*/ 11639 w 28575"/>
                              <a:gd name="connsiteY208" fmla="*/ 4763 h 9525"/>
                              <a:gd name="connsiteX209" fmla="*/ 11639 w 28575"/>
                              <a:gd name="connsiteY209" fmla="*/ 4763 h 9525"/>
                              <a:gd name="connsiteX210" fmla="*/ 11639 w 28575"/>
                              <a:gd name="connsiteY210" fmla="*/ 4763 h 9525"/>
                              <a:gd name="connsiteX211" fmla="*/ 11639 w 28575"/>
                              <a:gd name="connsiteY211" fmla="*/ 4763 h 9525"/>
                              <a:gd name="connsiteX212" fmla="*/ 11639 w 28575"/>
                              <a:gd name="connsiteY212" fmla="*/ 4763 h 9525"/>
                              <a:gd name="connsiteX213" fmla="*/ 11639 w 28575"/>
                              <a:gd name="connsiteY213" fmla="*/ 4763 h 9525"/>
                              <a:gd name="connsiteX214" fmla="*/ 11639 w 28575"/>
                              <a:gd name="connsiteY214" fmla="*/ 4763 h 9525"/>
                              <a:gd name="connsiteX215" fmla="*/ 12697 w 28575"/>
                              <a:gd name="connsiteY215" fmla="*/ 4763 h 9525"/>
                              <a:gd name="connsiteX216" fmla="*/ 12697 w 28575"/>
                              <a:gd name="connsiteY216" fmla="*/ 4763 h 9525"/>
                              <a:gd name="connsiteX217" fmla="*/ 12697 w 28575"/>
                              <a:gd name="connsiteY217" fmla="*/ 0 h 9525"/>
                              <a:gd name="connsiteX218" fmla="*/ 12697 w 28575"/>
                              <a:gd name="connsiteY218" fmla="*/ 4763 h 9525"/>
                              <a:gd name="connsiteX219" fmla="*/ 12697 w 28575"/>
                              <a:gd name="connsiteY219" fmla="*/ 4763 h 9525"/>
                              <a:gd name="connsiteX220" fmla="*/ 12697 w 28575"/>
                              <a:gd name="connsiteY220" fmla="*/ 4763 h 9525"/>
                              <a:gd name="connsiteX221" fmla="*/ 12697 w 28575"/>
                              <a:gd name="connsiteY221" fmla="*/ 4763 h 9525"/>
                              <a:gd name="connsiteX222" fmla="*/ 12697 w 28575"/>
                              <a:gd name="connsiteY222" fmla="*/ 0 h 9525"/>
                              <a:gd name="connsiteX223" fmla="*/ 12697 w 28575"/>
                              <a:gd name="connsiteY223" fmla="*/ 4763 h 9525"/>
                              <a:gd name="connsiteX224" fmla="*/ 12697 w 28575"/>
                              <a:gd name="connsiteY224" fmla="*/ 4763 h 9525"/>
                              <a:gd name="connsiteX225" fmla="*/ 12697 w 28575"/>
                              <a:gd name="connsiteY225" fmla="*/ 4763 h 9525"/>
                              <a:gd name="connsiteX226" fmla="*/ 12697 w 28575"/>
                              <a:gd name="connsiteY226" fmla="*/ 4763 h 9525"/>
                              <a:gd name="connsiteX227" fmla="*/ 12697 w 28575"/>
                              <a:gd name="connsiteY227" fmla="*/ 4763 h 9525"/>
                              <a:gd name="connsiteX228" fmla="*/ 12697 w 28575"/>
                              <a:gd name="connsiteY228" fmla="*/ 0 h 9525"/>
                              <a:gd name="connsiteX229" fmla="*/ 12697 w 28575"/>
                              <a:gd name="connsiteY229" fmla="*/ 4763 h 9525"/>
                              <a:gd name="connsiteX230" fmla="*/ 12697 w 28575"/>
                              <a:gd name="connsiteY230" fmla="*/ 4763 h 9525"/>
                              <a:gd name="connsiteX231" fmla="*/ 12697 w 28575"/>
                              <a:gd name="connsiteY231" fmla="*/ 4763 h 9525"/>
                              <a:gd name="connsiteX232" fmla="*/ 12697 w 28575"/>
                              <a:gd name="connsiteY232" fmla="*/ 4763 h 9525"/>
                              <a:gd name="connsiteX233" fmla="*/ 13754 w 28575"/>
                              <a:gd name="connsiteY233" fmla="*/ 4763 h 9525"/>
                              <a:gd name="connsiteX234" fmla="*/ 13754 w 28575"/>
                              <a:gd name="connsiteY234" fmla="*/ 4763 h 9525"/>
                              <a:gd name="connsiteX235" fmla="*/ 13754 w 28575"/>
                              <a:gd name="connsiteY235" fmla="*/ 4763 h 9525"/>
                              <a:gd name="connsiteX236" fmla="*/ 13754 w 28575"/>
                              <a:gd name="connsiteY236" fmla="*/ 4763 h 9525"/>
                              <a:gd name="connsiteX237" fmla="*/ 13754 w 28575"/>
                              <a:gd name="connsiteY237" fmla="*/ 4763 h 9525"/>
                              <a:gd name="connsiteX238" fmla="*/ 13754 w 28575"/>
                              <a:gd name="connsiteY238" fmla="*/ 4763 h 9525"/>
                              <a:gd name="connsiteX239" fmla="*/ 13754 w 28575"/>
                              <a:gd name="connsiteY239" fmla="*/ 4763 h 9525"/>
                              <a:gd name="connsiteX240" fmla="*/ 13754 w 28575"/>
                              <a:gd name="connsiteY240" fmla="*/ 4763 h 9525"/>
                              <a:gd name="connsiteX241" fmla="*/ 13754 w 28575"/>
                              <a:gd name="connsiteY241" fmla="*/ 4763 h 9525"/>
                              <a:gd name="connsiteX242" fmla="*/ 13754 w 28575"/>
                              <a:gd name="connsiteY242" fmla="*/ 4763 h 9525"/>
                              <a:gd name="connsiteX243" fmla="*/ 13754 w 28575"/>
                              <a:gd name="connsiteY243" fmla="*/ 4763 h 9525"/>
                              <a:gd name="connsiteX244" fmla="*/ 13754 w 28575"/>
                              <a:gd name="connsiteY244" fmla="*/ 4763 h 9525"/>
                              <a:gd name="connsiteX245" fmla="*/ 13754 w 28575"/>
                              <a:gd name="connsiteY245" fmla="*/ 4763 h 9525"/>
                              <a:gd name="connsiteX246" fmla="*/ 13754 w 28575"/>
                              <a:gd name="connsiteY246" fmla="*/ 4763 h 9525"/>
                              <a:gd name="connsiteX247" fmla="*/ 13754 w 28575"/>
                              <a:gd name="connsiteY247" fmla="*/ 4763 h 9525"/>
                              <a:gd name="connsiteX248" fmla="*/ 13754 w 28575"/>
                              <a:gd name="connsiteY248" fmla="*/ 0 h 9525"/>
                              <a:gd name="connsiteX249" fmla="*/ 13754 w 28575"/>
                              <a:gd name="connsiteY249" fmla="*/ 0 h 9525"/>
                              <a:gd name="connsiteX250" fmla="*/ 13754 w 28575"/>
                              <a:gd name="connsiteY250" fmla="*/ 0 h 9525"/>
                              <a:gd name="connsiteX251" fmla="*/ 14821 w 28575"/>
                              <a:gd name="connsiteY251" fmla="*/ 0 h 9525"/>
                              <a:gd name="connsiteX252" fmla="*/ 14821 w 28575"/>
                              <a:gd name="connsiteY252" fmla="*/ 4763 h 9525"/>
                              <a:gd name="connsiteX253" fmla="*/ 14821 w 28575"/>
                              <a:gd name="connsiteY253" fmla="*/ 4763 h 9525"/>
                              <a:gd name="connsiteX254" fmla="*/ 14821 w 28575"/>
                              <a:gd name="connsiteY254" fmla="*/ 4763 h 9525"/>
                              <a:gd name="connsiteX255" fmla="*/ 14821 w 28575"/>
                              <a:gd name="connsiteY255" fmla="*/ 4763 h 9525"/>
                              <a:gd name="connsiteX256" fmla="*/ 14821 w 28575"/>
                              <a:gd name="connsiteY256" fmla="*/ 0 h 9525"/>
                              <a:gd name="connsiteX257" fmla="*/ 14821 w 28575"/>
                              <a:gd name="connsiteY257" fmla="*/ 0 h 9525"/>
                              <a:gd name="connsiteX258" fmla="*/ 14821 w 28575"/>
                              <a:gd name="connsiteY258" fmla="*/ 0 h 9525"/>
                              <a:gd name="connsiteX259" fmla="*/ 14821 w 28575"/>
                              <a:gd name="connsiteY259" fmla="*/ 4763 h 9525"/>
                              <a:gd name="connsiteX260" fmla="*/ 14821 w 28575"/>
                              <a:gd name="connsiteY260" fmla="*/ 4763 h 9525"/>
                              <a:gd name="connsiteX261" fmla="*/ 14821 w 28575"/>
                              <a:gd name="connsiteY261" fmla="*/ 4763 h 9525"/>
                              <a:gd name="connsiteX262" fmla="*/ 14821 w 28575"/>
                              <a:gd name="connsiteY262" fmla="*/ 4763 h 9525"/>
                              <a:gd name="connsiteX263" fmla="*/ 14821 w 28575"/>
                              <a:gd name="connsiteY263" fmla="*/ 4763 h 9525"/>
                              <a:gd name="connsiteX264" fmla="*/ 14821 w 28575"/>
                              <a:gd name="connsiteY264" fmla="*/ 4763 h 9525"/>
                              <a:gd name="connsiteX265" fmla="*/ 14821 w 28575"/>
                              <a:gd name="connsiteY265" fmla="*/ 4763 h 9525"/>
                              <a:gd name="connsiteX266" fmla="*/ 14821 w 28575"/>
                              <a:gd name="connsiteY266" fmla="*/ 4763 h 9525"/>
                              <a:gd name="connsiteX267" fmla="*/ 14821 w 28575"/>
                              <a:gd name="connsiteY267" fmla="*/ 4763 h 9525"/>
                              <a:gd name="connsiteX268" fmla="*/ 14821 w 28575"/>
                              <a:gd name="connsiteY268" fmla="*/ 4763 h 9525"/>
                              <a:gd name="connsiteX269" fmla="*/ 15878 w 28575"/>
                              <a:gd name="connsiteY269" fmla="*/ 4763 h 9525"/>
                              <a:gd name="connsiteX270" fmla="*/ 15878 w 28575"/>
                              <a:gd name="connsiteY270" fmla="*/ 4763 h 9525"/>
                              <a:gd name="connsiteX271" fmla="*/ 15878 w 28575"/>
                              <a:gd name="connsiteY271" fmla="*/ 4763 h 9525"/>
                              <a:gd name="connsiteX272" fmla="*/ 15878 w 28575"/>
                              <a:gd name="connsiteY272" fmla="*/ 0 h 9525"/>
                              <a:gd name="connsiteX273" fmla="*/ 15878 w 28575"/>
                              <a:gd name="connsiteY273" fmla="*/ 4763 h 9525"/>
                              <a:gd name="connsiteX274" fmla="*/ 15878 w 28575"/>
                              <a:gd name="connsiteY274" fmla="*/ 4763 h 9525"/>
                              <a:gd name="connsiteX275" fmla="*/ 15878 w 28575"/>
                              <a:gd name="connsiteY275" fmla="*/ 4763 h 9525"/>
                              <a:gd name="connsiteX276" fmla="*/ 15878 w 28575"/>
                              <a:gd name="connsiteY276" fmla="*/ 4763 h 9525"/>
                              <a:gd name="connsiteX277" fmla="*/ 15878 w 28575"/>
                              <a:gd name="connsiteY277" fmla="*/ 0 h 9525"/>
                              <a:gd name="connsiteX278" fmla="*/ 15878 w 28575"/>
                              <a:gd name="connsiteY278" fmla="*/ 0 h 9525"/>
                              <a:gd name="connsiteX279" fmla="*/ 15878 w 28575"/>
                              <a:gd name="connsiteY279" fmla="*/ 0 h 9525"/>
                              <a:gd name="connsiteX280" fmla="*/ 15878 w 28575"/>
                              <a:gd name="connsiteY280" fmla="*/ 4763 h 9525"/>
                              <a:gd name="connsiteX281" fmla="*/ 15878 w 28575"/>
                              <a:gd name="connsiteY281" fmla="*/ 4763 h 9525"/>
                              <a:gd name="connsiteX282" fmla="*/ 15878 w 28575"/>
                              <a:gd name="connsiteY282" fmla="*/ 4763 h 9525"/>
                              <a:gd name="connsiteX283" fmla="*/ 15878 w 28575"/>
                              <a:gd name="connsiteY283" fmla="*/ 4763 h 9525"/>
                              <a:gd name="connsiteX284" fmla="*/ 15878 w 28575"/>
                              <a:gd name="connsiteY284" fmla="*/ 4763 h 9525"/>
                              <a:gd name="connsiteX285" fmla="*/ 15878 w 28575"/>
                              <a:gd name="connsiteY285" fmla="*/ 4763 h 9525"/>
                              <a:gd name="connsiteX286" fmla="*/ 15878 w 28575"/>
                              <a:gd name="connsiteY286" fmla="*/ 4763 h 9525"/>
                              <a:gd name="connsiteX287" fmla="*/ 15878 w 28575"/>
                              <a:gd name="connsiteY287" fmla="*/ 0 h 9525"/>
                              <a:gd name="connsiteX288" fmla="*/ 15878 w 28575"/>
                              <a:gd name="connsiteY288" fmla="*/ 0 h 9525"/>
                              <a:gd name="connsiteX289" fmla="*/ 16936 w 28575"/>
                              <a:gd name="connsiteY289" fmla="*/ 0 h 9525"/>
                              <a:gd name="connsiteX290" fmla="*/ 16936 w 28575"/>
                              <a:gd name="connsiteY290" fmla="*/ 4763 h 9525"/>
                              <a:gd name="connsiteX291" fmla="*/ 16936 w 28575"/>
                              <a:gd name="connsiteY291" fmla="*/ 4763 h 9525"/>
                              <a:gd name="connsiteX292" fmla="*/ 16936 w 28575"/>
                              <a:gd name="connsiteY292" fmla="*/ 4763 h 9525"/>
                              <a:gd name="connsiteX293" fmla="*/ 16936 w 28575"/>
                              <a:gd name="connsiteY293" fmla="*/ 4763 h 9525"/>
                              <a:gd name="connsiteX294" fmla="*/ 16936 w 28575"/>
                              <a:gd name="connsiteY294" fmla="*/ 0 h 9525"/>
                              <a:gd name="connsiteX295" fmla="*/ 16936 w 28575"/>
                              <a:gd name="connsiteY295" fmla="*/ 0 h 9525"/>
                              <a:gd name="connsiteX296" fmla="*/ 16936 w 28575"/>
                              <a:gd name="connsiteY296" fmla="*/ 4763 h 9525"/>
                              <a:gd name="connsiteX297" fmla="*/ 16936 w 28575"/>
                              <a:gd name="connsiteY297" fmla="*/ 4763 h 9525"/>
                              <a:gd name="connsiteX298" fmla="*/ 16936 w 28575"/>
                              <a:gd name="connsiteY298" fmla="*/ 4763 h 9525"/>
                              <a:gd name="connsiteX299" fmla="*/ 16936 w 28575"/>
                              <a:gd name="connsiteY299" fmla="*/ 4763 h 9525"/>
                              <a:gd name="connsiteX300" fmla="*/ 16936 w 28575"/>
                              <a:gd name="connsiteY300" fmla="*/ 4763 h 9525"/>
                              <a:gd name="connsiteX301" fmla="*/ 16936 w 28575"/>
                              <a:gd name="connsiteY301" fmla="*/ 4763 h 9525"/>
                              <a:gd name="connsiteX302" fmla="*/ 16936 w 28575"/>
                              <a:gd name="connsiteY302" fmla="*/ 4763 h 9525"/>
                              <a:gd name="connsiteX303" fmla="*/ 16936 w 28575"/>
                              <a:gd name="connsiteY303" fmla="*/ 4763 h 9525"/>
                              <a:gd name="connsiteX304" fmla="*/ 16936 w 28575"/>
                              <a:gd name="connsiteY304" fmla="*/ 4763 h 9525"/>
                              <a:gd name="connsiteX305" fmla="*/ 16936 w 28575"/>
                              <a:gd name="connsiteY305" fmla="*/ 4763 h 9525"/>
                              <a:gd name="connsiteX306" fmla="*/ 16936 w 28575"/>
                              <a:gd name="connsiteY306" fmla="*/ 4763 h 9525"/>
                              <a:gd name="connsiteX307" fmla="*/ 17993 w 28575"/>
                              <a:gd name="connsiteY307" fmla="*/ 4763 h 9525"/>
                              <a:gd name="connsiteX308" fmla="*/ 17993 w 28575"/>
                              <a:gd name="connsiteY308" fmla="*/ 4763 h 9525"/>
                              <a:gd name="connsiteX309" fmla="*/ 17993 w 28575"/>
                              <a:gd name="connsiteY309" fmla="*/ 4763 h 9525"/>
                              <a:gd name="connsiteX310" fmla="*/ 17993 w 28575"/>
                              <a:gd name="connsiteY310" fmla="*/ 4763 h 9525"/>
                              <a:gd name="connsiteX311" fmla="*/ 17993 w 28575"/>
                              <a:gd name="connsiteY311" fmla="*/ 4763 h 9525"/>
                              <a:gd name="connsiteX312" fmla="*/ 17993 w 28575"/>
                              <a:gd name="connsiteY312" fmla="*/ 4763 h 9525"/>
                              <a:gd name="connsiteX313" fmla="*/ 17993 w 28575"/>
                              <a:gd name="connsiteY313" fmla="*/ 0 h 9525"/>
                              <a:gd name="connsiteX314" fmla="*/ 17993 w 28575"/>
                              <a:gd name="connsiteY314" fmla="*/ 4763 h 9525"/>
                              <a:gd name="connsiteX315" fmla="*/ 17993 w 28575"/>
                              <a:gd name="connsiteY315" fmla="*/ 4763 h 9525"/>
                              <a:gd name="connsiteX316" fmla="*/ 17993 w 28575"/>
                              <a:gd name="connsiteY316" fmla="*/ 4763 h 9525"/>
                              <a:gd name="connsiteX317" fmla="*/ 17993 w 28575"/>
                              <a:gd name="connsiteY317" fmla="*/ 4763 h 9525"/>
                              <a:gd name="connsiteX318" fmla="*/ 17993 w 28575"/>
                              <a:gd name="connsiteY318" fmla="*/ 4763 h 9525"/>
                              <a:gd name="connsiteX319" fmla="*/ 17993 w 28575"/>
                              <a:gd name="connsiteY319" fmla="*/ 4763 h 9525"/>
                              <a:gd name="connsiteX320" fmla="*/ 17993 w 28575"/>
                              <a:gd name="connsiteY320" fmla="*/ 4763 h 9525"/>
                              <a:gd name="connsiteX321" fmla="*/ 17993 w 28575"/>
                              <a:gd name="connsiteY321" fmla="*/ 4763 h 9525"/>
                              <a:gd name="connsiteX322" fmla="*/ 17993 w 28575"/>
                              <a:gd name="connsiteY322" fmla="*/ 0 h 9525"/>
                              <a:gd name="connsiteX323" fmla="*/ 17993 w 28575"/>
                              <a:gd name="connsiteY323" fmla="*/ 4763 h 9525"/>
                              <a:gd name="connsiteX324" fmla="*/ 17993 w 28575"/>
                              <a:gd name="connsiteY324" fmla="*/ 4763 h 9525"/>
                              <a:gd name="connsiteX325" fmla="*/ 17993 w 28575"/>
                              <a:gd name="connsiteY325" fmla="*/ 0 h 9525"/>
                              <a:gd name="connsiteX326" fmla="*/ 17993 w 28575"/>
                              <a:gd name="connsiteY326" fmla="*/ 4763 h 9525"/>
                              <a:gd name="connsiteX327" fmla="*/ 17993 w 28575"/>
                              <a:gd name="connsiteY327" fmla="*/ 4763 h 9525"/>
                              <a:gd name="connsiteX328" fmla="*/ 17993 w 28575"/>
                              <a:gd name="connsiteY328" fmla="*/ 4763 h 9525"/>
                              <a:gd name="connsiteX329" fmla="*/ 17993 w 28575"/>
                              <a:gd name="connsiteY329" fmla="*/ 4763 h 9525"/>
                              <a:gd name="connsiteX330" fmla="*/ 17993 w 28575"/>
                              <a:gd name="connsiteY330" fmla="*/ 4763 h 9525"/>
                              <a:gd name="connsiteX331" fmla="*/ 19050 w 28575"/>
                              <a:gd name="connsiteY331" fmla="*/ 4763 h 9525"/>
                              <a:gd name="connsiteX332" fmla="*/ 19050 w 28575"/>
                              <a:gd name="connsiteY332" fmla="*/ 4763 h 9525"/>
                              <a:gd name="connsiteX333" fmla="*/ 19050 w 28575"/>
                              <a:gd name="connsiteY333" fmla="*/ 4763 h 9525"/>
                              <a:gd name="connsiteX334" fmla="*/ 19050 w 28575"/>
                              <a:gd name="connsiteY334" fmla="*/ 4763 h 9525"/>
                              <a:gd name="connsiteX335" fmla="*/ 19050 w 28575"/>
                              <a:gd name="connsiteY335" fmla="*/ 4763 h 9525"/>
                              <a:gd name="connsiteX336" fmla="*/ 19050 w 28575"/>
                              <a:gd name="connsiteY336" fmla="*/ 4763 h 9525"/>
                              <a:gd name="connsiteX337" fmla="*/ 19050 w 28575"/>
                              <a:gd name="connsiteY337" fmla="*/ 4763 h 9525"/>
                              <a:gd name="connsiteX338" fmla="*/ 19050 w 28575"/>
                              <a:gd name="connsiteY338" fmla="*/ 4763 h 9525"/>
                              <a:gd name="connsiteX339" fmla="*/ 19050 w 28575"/>
                              <a:gd name="connsiteY339" fmla="*/ 4763 h 9525"/>
                              <a:gd name="connsiteX340" fmla="*/ 19050 w 28575"/>
                              <a:gd name="connsiteY340" fmla="*/ 4763 h 9525"/>
                              <a:gd name="connsiteX341" fmla="*/ 19050 w 28575"/>
                              <a:gd name="connsiteY341" fmla="*/ 4763 h 9525"/>
                              <a:gd name="connsiteX342" fmla="*/ 19050 w 28575"/>
                              <a:gd name="connsiteY342" fmla="*/ 4763 h 9525"/>
                              <a:gd name="connsiteX343" fmla="*/ 19050 w 28575"/>
                              <a:gd name="connsiteY343" fmla="*/ 4763 h 9525"/>
                              <a:gd name="connsiteX344" fmla="*/ 19050 w 28575"/>
                              <a:gd name="connsiteY344" fmla="*/ 4763 h 9525"/>
                              <a:gd name="connsiteX345" fmla="*/ 19050 w 28575"/>
                              <a:gd name="connsiteY345" fmla="*/ 4763 h 9525"/>
                              <a:gd name="connsiteX346" fmla="*/ 19050 w 28575"/>
                              <a:gd name="connsiteY346" fmla="*/ 4763 h 9525"/>
                              <a:gd name="connsiteX347" fmla="*/ 19050 w 28575"/>
                              <a:gd name="connsiteY347" fmla="*/ 4763 h 9525"/>
                              <a:gd name="connsiteX348" fmla="*/ 19050 w 28575"/>
                              <a:gd name="connsiteY348" fmla="*/ 4763 h 9525"/>
                              <a:gd name="connsiteX349" fmla="*/ 20107 w 28575"/>
                              <a:gd name="connsiteY349" fmla="*/ 4763 h 9525"/>
                              <a:gd name="connsiteX350" fmla="*/ 20107 w 28575"/>
                              <a:gd name="connsiteY350" fmla="*/ 4763 h 9525"/>
                              <a:gd name="connsiteX351" fmla="*/ 20107 w 28575"/>
                              <a:gd name="connsiteY351" fmla="*/ 4763 h 9525"/>
                              <a:gd name="connsiteX352" fmla="*/ 20107 w 28575"/>
                              <a:gd name="connsiteY352" fmla="*/ 4763 h 9525"/>
                              <a:gd name="connsiteX353" fmla="*/ 20107 w 28575"/>
                              <a:gd name="connsiteY353" fmla="*/ 4763 h 9525"/>
                              <a:gd name="connsiteX354" fmla="*/ 20107 w 28575"/>
                              <a:gd name="connsiteY354" fmla="*/ 4763 h 9525"/>
                              <a:gd name="connsiteX355" fmla="*/ 20107 w 28575"/>
                              <a:gd name="connsiteY355" fmla="*/ 4763 h 9525"/>
                              <a:gd name="connsiteX356" fmla="*/ 20107 w 28575"/>
                              <a:gd name="connsiteY356" fmla="*/ 4763 h 9525"/>
                              <a:gd name="connsiteX357" fmla="*/ 20107 w 28575"/>
                              <a:gd name="connsiteY357" fmla="*/ 4763 h 9525"/>
                              <a:gd name="connsiteX358" fmla="*/ 20107 w 28575"/>
                              <a:gd name="connsiteY358" fmla="*/ 4763 h 9525"/>
                              <a:gd name="connsiteX359" fmla="*/ 20107 w 28575"/>
                              <a:gd name="connsiteY359" fmla="*/ 4763 h 9525"/>
                              <a:gd name="connsiteX360" fmla="*/ 20107 w 28575"/>
                              <a:gd name="connsiteY360" fmla="*/ 4763 h 9525"/>
                              <a:gd name="connsiteX361" fmla="*/ 20107 w 28575"/>
                              <a:gd name="connsiteY361" fmla="*/ 4763 h 9525"/>
                              <a:gd name="connsiteX362" fmla="*/ 20107 w 28575"/>
                              <a:gd name="connsiteY362" fmla="*/ 4763 h 9525"/>
                              <a:gd name="connsiteX363" fmla="*/ 20107 w 28575"/>
                              <a:gd name="connsiteY363" fmla="*/ 0 h 9525"/>
                              <a:gd name="connsiteX364" fmla="*/ 20107 w 28575"/>
                              <a:gd name="connsiteY364" fmla="*/ 4763 h 9525"/>
                              <a:gd name="connsiteX365" fmla="*/ 20107 w 28575"/>
                              <a:gd name="connsiteY365" fmla="*/ 4763 h 9525"/>
                              <a:gd name="connsiteX366" fmla="*/ 20107 w 28575"/>
                              <a:gd name="connsiteY366" fmla="*/ 4763 h 9525"/>
                              <a:gd name="connsiteX367" fmla="*/ 20107 w 28575"/>
                              <a:gd name="connsiteY367" fmla="*/ 4763 h 9525"/>
                              <a:gd name="connsiteX368" fmla="*/ 20107 w 28575"/>
                              <a:gd name="connsiteY368" fmla="*/ 4763 h 9525"/>
                              <a:gd name="connsiteX369" fmla="*/ 21164 w 28575"/>
                              <a:gd name="connsiteY369" fmla="*/ 4763 h 9525"/>
                              <a:gd name="connsiteX370" fmla="*/ 21164 w 28575"/>
                              <a:gd name="connsiteY370" fmla="*/ 4763 h 9525"/>
                              <a:gd name="connsiteX371" fmla="*/ 21164 w 28575"/>
                              <a:gd name="connsiteY371" fmla="*/ 4763 h 9525"/>
                              <a:gd name="connsiteX372" fmla="*/ 21164 w 28575"/>
                              <a:gd name="connsiteY372" fmla="*/ 4763 h 9525"/>
                              <a:gd name="connsiteX373" fmla="*/ 21164 w 28575"/>
                              <a:gd name="connsiteY373" fmla="*/ 4763 h 9525"/>
                              <a:gd name="connsiteX374" fmla="*/ 21164 w 28575"/>
                              <a:gd name="connsiteY374" fmla="*/ 4763 h 9525"/>
                              <a:gd name="connsiteX375" fmla="*/ 21164 w 28575"/>
                              <a:gd name="connsiteY375" fmla="*/ 4763 h 9525"/>
                              <a:gd name="connsiteX376" fmla="*/ 21164 w 28575"/>
                              <a:gd name="connsiteY376" fmla="*/ 4763 h 9525"/>
                              <a:gd name="connsiteX377" fmla="*/ 21164 w 28575"/>
                              <a:gd name="connsiteY377" fmla="*/ 0 h 9525"/>
                              <a:gd name="connsiteX378" fmla="*/ 21164 w 28575"/>
                              <a:gd name="connsiteY378" fmla="*/ 0 h 9525"/>
                              <a:gd name="connsiteX379" fmla="*/ 21164 w 28575"/>
                              <a:gd name="connsiteY379" fmla="*/ 0 h 9525"/>
                              <a:gd name="connsiteX380" fmla="*/ 21164 w 28575"/>
                              <a:gd name="connsiteY380" fmla="*/ 4763 h 9525"/>
                              <a:gd name="connsiteX381" fmla="*/ 21164 w 28575"/>
                              <a:gd name="connsiteY381" fmla="*/ 4763 h 9525"/>
                              <a:gd name="connsiteX382" fmla="*/ 21164 w 28575"/>
                              <a:gd name="connsiteY382" fmla="*/ 4763 h 9525"/>
                              <a:gd name="connsiteX383" fmla="*/ 21164 w 28575"/>
                              <a:gd name="connsiteY383" fmla="*/ 4763 h 9525"/>
                              <a:gd name="connsiteX384" fmla="*/ 21164 w 28575"/>
                              <a:gd name="connsiteY384" fmla="*/ 4763 h 9525"/>
                              <a:gd name="connsiteX385" fmla="*/ 21164 w 28575"/>
                              <a:gd name="connsiteY385" fmla="*/ 4763 h 9525"/>
                              <a:gd name="connsiteX386" fmla="*/ 21164 w 28575"/>
                              <a:gd name="connsiteY386" fmla="*/ 4763 h 9525"/>
                              <a:gd name="connsiteX387" fmla="*/ 22222 w 28575"/>
                              <a:gd name="connsiteY387" fmla="*/ 4763 h 9525"/>
                              <a:gd name="connsiteX388" fmla="*/ 22222 w 28575"/>
                              <a:gd name="connsiteY388" fmla="*/ 4763 h 9525"/>
                              <a:gd name="connsiteX389" fmla="*/ 22222 w 28575"/>
                              <a:gd name="connsiteY389" fmla="*/ 4763 h 9525"/>
                              <a:gd name="connsiteX390" fmla="*/ 22222 w 28575"/>
                              <a:gd name="connsiteY390" fmla="*/ 4763 h 9525"/>
                              <a:gd name="connsiteX391" fmla="*/ 22222 w 28575"/>
                              <a:gd name="connsiteY391" fmla="*/ 4763 h 9525"/>
                              <a:gd name="connsiteX392" fmla="*/ 22222 w 28575"/>
                              <a:gd name="connsiteY392" fmla="*/ 4763 h 9525"/>
                              <a:gd name="connsiteX393" fmla="*/ 22222 w 28575"/>
                              <a:gd name="connsiteY393" fmla="*/ 4763 h 9525"/>
                              <a:gd name="connsiteX394" fmla="*/ 22222 w 28575"/>
                              <a:gd name="connsiteY394" fmla="*/ 4763 h 9525"/>
                              <a:gd name="connsiteX395" fmla="*/ 22222 w 28575"/>
                              <a:gd name="connsiteY395" fmla="*/ 0 h 9525"/>
                              <a:gd name="connsiteX396" fmla="*/ 22222 w 28575"/>
                              <a:gd name="connsiteY396" fmla="*/ 4763 h 9525"/>
                              <a:gd name="connsiteX397" fmla="*/ 22222 w 28575"/>
                              <a:gd name="connsiteY397" fmla="*/ 4763 h 9525"/>
                              <a:gd name="connsiteX398" fmla="*/ 22222 w 28575"/>
                              <a:gd name="connsiteY398" fmla="*/ 4763 h 9525"/>
                              <a:gd name="connsiteX399" fmla="*/ 22222 w 28575"/>
                              <a:gd name="connsiteY399" fmla="*/ 4763 h 9525"/>
                              <a:gd name="connsiteX400" fmla="*/ 22222 w 28575"/>
                              <a:gd name="connsiteY400" fmla="*/ 4763 h 9525"/>
                              <a:gd name="connsiteX401" fmla="*/ 22222 w 28575"/>
                              <a:gd name="connsiteY401" fmla="*/ 4763 h 9525"/>
                              <a:gd name="connsiteX402" fmla="*/ 22222 w 28575"/>
                              <a:gd name="connsiteY402" fmla="*/ 4763 h 9525"/>
                              <a:gd name="connsiteX403" fmla="*/ 22222 w 28575"/>
                              <a:gd name="connsiteY403" fmla="*/ 4763 h 9525"/>
                              <a:gd name="connsiteX404" fmla="*/ 22222 w 28575"/>
                              <a:gd name="connsiteY404" fmla="*/ 4763 h 9525"/>
                              <a:gd name="connsiteX405" fmla="*/ 23279 w 28575"/>
                              <a:gd name="connsiteY405" fmla="*/ 0 h 9525"/>
                              <a:gd name="connsiteX406" fmla="*/ 23279 w 28575"/>
                              <a:gd name="connsiteY406" fmla="*/ 4763 h 9525"/>
                              <a:gd name="connsiteX407" fmla="*/ 23279 w 28575"/>
                              <a:gd name="connsiteY407" fmla="*/ 4763 h 9525"/>
                              <a:gd name="connsiteX408" fmla="*/ 23279 w 28575"/>
                              <a:gd name="connsiteY408" fmla="*/ 0 h 9525"/>
                              <a:gd name="connsiteX409" fmla="*/ 23279 w 28575"/>
                              <a:gd name="connsiteY409" fmla="*/ 4763 h 9525"/>
                              <a:gd name="connsiteX410" fmla="*/ 23279 w 28575"/>
                              <a:gd name="connsiteY410" fmla="*/ 0 h 9525"/>
                              <a:gd name="connsiteX411" fmla="*/ 23279 w 28575"/>
                              <a:gd name="connsiteY411" fmla="*/ 0 h 9525"/>
                              <a:gd name="connsiteX412" fmla="*/ 23279 w 28575"/>
                              <a:gd name="connsiteY412" fmla="*/ 4763 h 9525"/>
                              <a:gd name="connsiteX413" fmla="*/ 23279 w 28575"/>
                              <a:gd name="connsiteY413" fmla="*/ 4763 h 9525"/>
                              <a:gd name="connsiteX414" fmla="*/ 23279 w 28575"/>
                              <a:gd name="connsiteY414" fmla="*/ 0 h 9525"/>
                              <a:gd name="connsiteX415" fmla="*/ 23279 w 28575"/>
                              <a:gd name="connsiteY415" fmla="*/ 4763 h 9525"/>
                              <a:gd name="connsiteX416" fmla="*/ 23279 w 28575"/>
                              <a:gd name="connsiteY416" fmla="*/ 4763 h 9525"/>
                              <a:gd name="connsiteX417" fmla="*/ 23279 w 28575"/>
                              <a:gd name="connsiteY417" fmla="*/ 4763 h 9525"/>
                              <a:gd name="connsiteX418" fmla="*/ 23279 w 28575"/>
                              <a:gd name="connsiteY418" fmla="*/ 4763 h 9525"/>
                              <a:gd name="connsiteX419" fmla="*/ 23279 w 28575"/>
                              <a:gd name="connsiteY419" fmla="*/ 4763 h 9525"/>
                              <a:gd name="connsiteX420" fmla="*/ 23279 w 28575"/>
                              <a:gd name="connsiteY420" fmla="*/ 4763 h 9525"/>
                              <a:gd name="connsiteX421" fmla="*/ 23279 w 28575"/>
                              <a:gd name="connsiteY421" fmla="*/ 4763 h 9525"/>
                              <a:gd name="connsiteX422" fmla="*/ 23279 w 28575"/>
                              <a:gd name="connsiteY422" fmla="*/ 4763 h 9525"/>
                              <a:gd name="connsiteX423" fmla="*/ 24346 w 28575"/>
                              <a:gd name="connsiteY423" fmla="*/ 4763 h 9525"/>
                              <a:gd name="connsiteX424" fmla="*/ 24346 w 28575"/>
                              <a:gd name="connsiteY424" fmla="*/ 0 h 9525"/>
                              <a:gd name="connsiteX425" fmla="*/ 24346 w 28575"/>
                              <a:gd name="connsiteY425" fmla="*/ 0 h 9525"/>
                              <a:gd name="connsiteX426" fmla="*/ 24346 w 28575"/>
                              <a:gd name="connsiteY426" fmla="*/ 0 h 9525"/>
                              <a:gd name="connsiteX427" fmla="*/ 24346 w 28575"/>
                              <a:gd name="connsiteY427" fmla="*/ 0 h 9525"/>
                              <a:gd name="connsiteX428" fmla="*/ 24346 w 28575"/>
                              <a:gd name="connsiteY428" fmla="*/ 0 h 9525"/>
                              <a:gd name="connsiteX429" fmla="*/ 24346 w 28575"/>
                              <a:gd name="connsiteY429" fmla="*/ 0 h 9525"/>
                              <a:gd name="connsiteX430" fmla="*/ 24346 w 28575"/>
                              <a:gd name="connsiteY430" fmla="*/ 0 h 9525"/>
                              <a:gd name="connsiteX431" fmla="*/ 24346 w 28575"/>
                              <a:gd name="connsiteY431" fmla="*/ 0 h 9525"/>
                              <a:gd name="connsiteX432" fmla="*/ 24346 w 28575"/>
                              <a:gd name="connsiteY432" fmla="*/ 4763 h 9525"/>
                              <a:gd name="connsiteX433" fmla="*/ 24346 w 28575"/>
                              <a:gd name="connsiteY433" fmla="*/ 4763 h 9525"/>
                              <a:gd name="connsiteX434" fmla="*/ 24346 w 28575"/>
                              <a:gd name="connsiteY434" fmla="*/ 4763 h 9525"/>
                              <a:gd name="connsiteX435" fmla="*/ 24346 w 28575"/>
                              <a:gd name="connsiteY435" fmla="*/ 4763 h 9525"/>
                              <a:gd name="connsiteX436" fmla="*/ 24346 w 28575"/>
                              <a:gd name="connsiteY436" fmla="*/ 4763 h 9525"/>
                              <a:gd name="connsiteX437" fmla="*/ 24346 w 28575"/>
                              <a:gd name="connsiteY437" fmla="*/ 4763 h 9525"/>
                              <a:gd name="connsiteX438" fmla="*/ 24346 w 28575"/>
                              <a:gd name="connsiteY438" fmla="*/ 4763 h 9525"/>
                              <a:gd name="connsiteX439" fmla="*/ 24346 w 28575"/>
                              <a:gd name="connsiteY439" fmla="*/ 4763 h 9525"/>
                              <a:gd name="connsiteX440" fmla="*/ 24346 w 28575"/>
                              <a:gd name="connsiteY440" fmla="*/ 4763 h 9525"/>
                              <a:gd name="connsiteX441" fmla="*/ 24346 w 28575"/>
                              <a:gd name="connsiteY441" fmla="*/ 4763 h 9525"/>
                              <a:gd name="connsiteX442" fmla="*/ 24346 w 28575"/>
                              <a:gd name="connsiteY442" fmla="*/ 0 h 9525"/>
                              <a:gd name="connsiteX443" fmla="*/ 25403 w 28575"/>
                              <a:gd name="connsiteY443" fmla="*/ 4763 h 9525"/>
                              <a:gd name="connsiteX444" fmla="*/ 25403 w 28575"/>
                              <a:gd name="connsiteY444" fmla="*/ 0 h 9525"/>
                              <a:gd name="connsiteX445" fmla="*/ 25403 w 28575"/>
                              <a:gd name="connsiteY445" fmla="*/ 0 h 9525"/>
                              <a:gd name="connsiteX446" fmla="*/ 25403 w 28575"/>
                              <a:gd name="connsiteY446" fmla="*/ 4763 h 9525"/>
                              <a:gd name="connsiteX447" fmla="*/ 25403 w 28575"/>
                              <a:gd name="connsiteY447" fmla="*/ 4763 h 9525"/>
                              <a:gd name="connsiteX448" fmla="*/ 25403 w 28575"/>
                              <a:gd name="connsiteY448" fmla="*/ 4763 h 9525"/>
                              <a:gd name="connsiteX449" fmla="*/ 25403 w 28575"/>
                              <a:gd name="connsiteY449" fmla="*/ 4763 h 9525"/>
                              <a:gd name="connsiteX450" fmla="*/ 25403 w 28575"/>
                              <a:gd name="connsiteY450" fmla="*/ 4763 h 9525"/>
                              <a:gd name="connsiteX451" fmla="*/ 25403 w 28575"/>
                              <a:gd name="connsiteY451" fmla="*/ 4763 h 9525"/>
                              <a:gd name="connsiteX452" fmla="*/ 25403 w 28575"/>
                              <a:gd name="connsiteY452" fmla="*/ 4763 h 9525"/>
                              <a:gd name="connsiteX453" fmla="*/ 25403 w 28575"/>
                              <a:gd name="connsiteY453" fmla="*/ 4763 h 9525"/>
                              <a:gd name="connsiteX454" fmla="*/ 25403 w 28575"/>
                              <a:gd name="connsiteY454" fmla="*/ 4763 h 9525"/>
                              <a:gd name="connsiteX455" fmla="*/ 25403 w 28575"/>
                              <a:gd name="connsiteY455" fmla="*/ 0 h 9525"/>
                              <a:gd name="connsiteX456" fmla="*/ 25403 w 28575"/>
                              <a:gd name="connsiteY456" fmla="*/ 0 h 9525"/>
                              <a:gd name="connsiteX457" fmla="*/ 25403 w 28575"/>
                              <a:gd name="connsiteY457" fmla="*/ 0 h 9525"/>
                              <a:gd name="connsiteX458" fmla="*/ 25403 w 28575"/>
                              <a:gd name="connsiteY458" fmla="*/ 4763 h 9525"/>
                              <a:gd name="connsiteX459" fmla="*/ 25403 w 28575"/>
                              <a:gd name="connsiteY459" fmla="*/ 4763 h 9525"/>
                              <a:gd name="connsiteX460" fmla="*/ 25403 w 28575"/>
                              <a:gd name="connsiteY460" fmla="*/ 4763 h 9525"/>
                              <a:gd name="connsiteX461" fmla="*/ 26461 w 28575"/>
                              <a:gd name="connsiteY461" fmla="*/ 4763 h 9525"/>
                              <a:gd name="connsiteX462" fmla="*/ 26461 w 28575"/>
                              <a:gd name="connsiteY462" fmla="*/ 4763 h 9525"/>
                              <a:gd name="connsiteX463" fmla="*/ 26461 w 28575"/>
                              <a:gd name="connsiteY463" fmla="*/ 4763 h 9525"/>
                              <a:gd name="connsiteX464" fmla="*/ 26461 w 28575"/>
                              <a:gd name="connsiteY464" fmla="*/ 4763 h 9525"/>
                              <a:gd name="connsiteX465" fmla="*/ 26461 w 28575"/>
                              <a:gd name="connsiteY465" fmla="*/ 4763 h 9525"/>
                              <a:gd name="connsiteX466" fmla="*/ 26461 w 28575"/>
                              <a:gd name="connsiteY466" fmla="*/ 4763 h 9525"/>
                              <a:gd name="connsiteX467" fmla="*/ 26461 w 28575"/>
                              <a:gd name="connsiteY467" fmla="*/ 4763 h 9525"/>
                              <a:gd name="connsiteX468" fmla="*/ 26461 w 28575"/>
                              <a:gd name="connsiteY468" fmla="*/ 4763 h 9525"/>
                              <a:gd name="connsiteX469" fmla="*/ 26461 w 28575"/>
                              <a:gd name="connsiteY469" fmla="*/ 4763 h 9525"/>
                              <a:gd name="connsiteX470" fmla="*/ 26461 w 28575"/>
                              <a:gd name="connsiteY470" fmla="*/ 4763 h 9525"/>
                              <a:gd name="connsiteX471" fmla="*/ 26461 w 28575"/>
                              <a:gd name="connsiteY471" fmla="*/ 4763 h 9525"/>
                              <a:gd name="connsiteX472" fmla="*/ 26461 w 28575"/>
                              <a:gd name="connsiteY472" fmla="*/ 4763 h 9525"/>
                              <a:gd name="connsiteX473" fmla="*/ 26461 w 28575"/>
                              <a:gd name="connsiteY473" fmla="*/ 4763 h 9525"/>
                              <a:gd name="connsiteX474" fmla="*/ 26461 w 28575"/>
                              <a:gd name="connsiteY474" fmla="*/ 4763 h 9525"/>
                              <a:gd name="connsiteX475" fmla="*/ 26461 w 28575"/>
                              <a:gd name="connsiteY475" fmla="*/ 4763 h 9525"/>
                              <a:gd name="connsiteX476" fmla="*/ 26461 w 28575"/>
                              <a:gd name="connsiteY476" fmla="*/ 4763 h 9525"/>
                              <a:gd name="connsiteX477" fmla="*/ 26461 w 28575"/>
                              <a:gd name="connsiteY477" fmla="*/ 4763 h 9525"/>
                              <a:gd name="connsiteX478" fmla="*/ 26461 w 28575"/>
                              <a:gd name="connsiteY478" fmla="*/ 4763 h 9525"/>
                              <a:gd name="connsiteX479" fmla="*/ 27518 w 28575"/>
                              <a:gd name="connsiteY479" fmla="*/ 4763 h 9525"/>
                              <a:gd name="connsiteX480" fmla="*/ 27518 w 28575"/>
                              <a:gd name="connsiteY480" fmla="*/ 4763 h 9525"/>
                              <a:gd name="connsiteX481" fmla="*/ 27518 w 28575"/>
                              <a:gd name="connsiteY481" fmla="*/ 4763 h 9525"/>
                              <a:gd name="connsiteX482" fmla="*/ 27518 w 28575"/>
                              <a:gd name="connsiteY482" fmla="*/ 4763 h 9525"/>
                              <a:gd name="connsiteX483" fmla="*/ 27518 w 28575"/>
                              <a:gd name="connsiteY483" fmla="*/ 4763 h 9525"/>
                              <a:gd name="connsiteX484" fmla="*/ 27518 w 28575"/>
                              <a:gd name="connsiteY484" fmla="*/ 4763 h 9525"/>
                              <a:gd name="connsiteX485" fmla="*/ 27518 w 28575"/>
                              <a:gd name="connsiteY485" fmla="*/ 4763 h 9525"/>
                              <a:gd name="connsiteX486" fmla="*/ 27518 w 28575"/>
                              <a:gd name="connsiteY486" fmla="*/ 4763 h 9525"/>
                              <a:gd name="connsiteX487" fmla="*/ 27518 w 28575"/>
                              <a:gd name="connsiteY487" fmla="*/ 4763 h 9525"/>
                              <a:gd name="connsiteX488" fmla="*/ 27518 w 28575"/>
                              <a:gd name="connsiteY488" fmla="*/ 4763 h 9525"/>
                              <a:gd name="connsiteX489" fmla="*/ 27518 w 28575"/>
                              <a:gd name="connsiteY489" fmla="*/ 4763 h 9525"/>
                              <a:gd name="connsiteX490" fmla="*/ 27518 w 28575"/>
                              <a:gd name="connsiteY490" fmla="*/ 4763 h 9525"/>
                              <a:gd name="connsiteX491" fmla="*/ 27518 w 28575"/>
                              <a:gd name="connsiteY491" fmla="*/ 4763 h 9525"/>
                              <a:gd name="connsiteX492" fmla="*/ 27518 w 28575"/>
                              <a:gd name="connsiteY492" fmla="*/ 4763 h 9525"/>
                              <a:gd name="connsiteX493" fmla="*/ 27518 w 28575"/>
                              <a:gd name="connsiteY493" fmla="*/ 4763 h 9525"/>
                              <a:gd name="connsiteX494" fmla="*/ 27518 w 28575"/>
                              <a:gd name="connsiteY494" fmla="*/ 4763 h 9525"/>
                              <a:gd name="connsiteX495" fmla="*/ 27518 w 28575"/>
                              <a:gd name="connsiteY495" fmla="*/ 4763 h 9525"/>
                              <a:gd name="connsiteX496" fmla="*/ 27518 w 28575"/>
                              <a:gd name="connsiteY496" fmla="*/ 4763 h 9525"/>
                              <a:gd name="connsiteX497" fmla="*/ 28575 w 28575"/>
                              <a:gd name="connsiteY497" fmla="*/ 4763 h 9525"/>
                              <a:gd name="connsiteX498" fmla="*/ 28575 w 28575"/>
                              <a:gd name="connsiteY498" fmla="*/ 4763 h 9525"/>
                              <a:gd name="connsiteX499" fmla="*/ 28575 w 28575"/>
                              <a:gd name="connsiteY499" fmla="*/ 0 h 9525"/>
                              <a:gd name="connsiteX500" fmla="*/ 28575 w 28575"/>
                              <a:gd name="connsiteY500" fmla="*/ 0 h 9525"/>
                              <a:gd name="connsiteX501" fmla="*/ 28575 w 28575"/>
                              <a:gd name="connsiteY501" fmla="*/ 0 h 9525"/>
                              <a:gd name="connsiteX502" fmla="*/ 28575 w 28575"/>
                              <a:gd name="connsiteY502" fmla="*/ 4763 h 9525"/>
                              <a:gd name="connsiteX503" fmla="*/ 28575 w 28575"/>
                              <a:gd name="connsiteY503" fmla="*/ 4763 h 9525"/>
                              <a:gd name="connsiteX504" fmla="*/ 28575 w 28575"/>
                              <a:gd name="connsiteY504" fmla="*/ 4763 h 9525"/>
                              <a:gd name="connsiteX505" fmla="*/ 28575 w 28575"/>
                              <a:gd name="connsiteY505" fmla="*/ 4763 h 9525"/>
                              <a:gd name="connsiteX506" fmla="*/ 28575 w 28575"/>
                              <a:gd name="connsiteY506" fmla="*/ 4763 h 9525"/>
                              <a:gd name="connsiteX507" fmla="*/ 28575 w 28575"/>
                              <a:gd name="connsiteY507" fmla="*/ 4763 h 9525"/>
                              <a:gd name="connsiteX508" fmla="*/ 28575 w 28575"/>
                              <a:gd name="connsiteY508" fmla="*/ 0 h 9525"/>
                              <a:gd name="connsiteX509" fmla="*/ 28575 w 28575"/>
                              <a:gd name="connsiteY509" fmla="*/ 4763 h 9525"/>
                              <a:gd name="connsiteX510" fmla="*/ 28575 w 28575"/>
                              <a:gd name="connsiteY510" fmla="*/ 4763 h 9525"/>
                              <a:gd name="connsiteX511" fmla="*/ 28575 w 28575"/>
                              <a:gd name="connsiteY511" fmla="*/ 476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0"/>
                                </a:moveTo>
                                <a:lnTo>
                                  <a:pt x="0" y="0"/>
                                </a:lnTo>
                                <a:lnTo>
                                  <a:pt x="0" y="4763"/>
                                </a:lnTo>
                                <a:lnTo>
                                  <a:pt x="0" y="4763"/>
                                </a:lnTo>
                                <a:lnTo>
                                  <a:pt x="0" y="4763"/>
                                </a:lnTo>
                                <a:lnTo>
                                  <a:pt x="1057" y="4763"/>
                                </a:lnTo>
                                <a:lnTo>
                                  <a:pt x="1057" y="4763"/>
                                </a:lnTo>
                                <a:lnTo>
                                  <a:pt x="1057" y="4763"/>
                                </a:lnTo>
                                <a:lnTo>
                                  <a:pt x="1057" y="4763"/>
                                </a:lnTo>
                                <a:lnTo>
                                  <a:pt x="1057" y="4763"/>
                                </a:lnTo>
                                <a:lnTo>
                                  <a:pt x="1057" y="4763"/>
                                </a:lnTo>
                                <a:lnTo>
                                  <a:pt x="1057" y="4763"/>
                                </a:lnTo>
                                <a:lnTo>
                                  <a:pt x="1057" y="4763"/>
                                </a:lnTo>
                                <a:lnTo>
                                  <a:pt x="1057" y="0"/>
                                </a:lnTo>
                                <a:lnTo>
                                  <a:pt x="1057" y="4763"/>
                                </a:lnTo>
                                <a:lnTo>
                                  <a:pt x="1057" y="4763"/>
                                </a:lnTo>
                                <a:lnTo>
                                  <a:pt x="1057" y="4763"/>
                                </a:lnTo>
                                <a:lnTo>
                                  <a:pt x="1057" y="0"/>
                                </a:lnTo>
                                <a:lnTo>
                                  <a:pt x="1057" y="0"/>
                                </a:lnTo>
                                <a:lnTo>
                                  <a:pt x="1057" y="0"/>
                                </a:lnTo>
                                <a:lnTo>
                                  <a:pt x="1057" y="0"/>
                                </a:lnTo>
                                <a:lnTo>
                                  <a:pt x="1057" y="0"/>
                                </a:lnTo>
                                <a:lnTo>
                                  <a:pt x="1057" y="0"/>
                                </a:lnTo>
                                <a:lnTo>
                                  <a:pt x="2114" y="0"/>
                                </a:lnTo>
                                <a:lnTo>
                                  <a:pt x="2114" y="0"/>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3172" y="4763"/>
                                </a:lnTo>
                                <a:lnTo>
                                  <a:pt x="3172" y="4763"/>
                                </a:lnTo>
                                <a:lnTo>
                                  <a:pt x="3172" y="0"/>
                                </a:lnTo>
                                <a:lnTo>
                                  <a:pt x="3172" y="0"/>
                                </a:lnTo>
                                <a:lnTo>
                                  <a:pt x="3172" y="0"/>
                                </a:lnTo>
                                <a:lnTo>
                                  <a:pt x="3172" y="0"/>
                                </a:lnTo>
                                <a:lnTo>
                                  <a:pt x="3172" y="4763"/>
                                </a:lnTo>
                                <a:lnTo>
                                  <a:pt x="3172" y="4763"/>
                                </a:lnTo>
                                <a:lnTo>
                                  <a:pt x="3172" y="4763"/>
                                </a:lnTo>
                                <a:lnTo>
                                  <a:pt x="3172" y="4763"/>
                                </a:lnTo>
                                <a:lnTo>
                                  <a:pt x="3172" y="4763"/>
                                </a:lnTo>
                                <a:lnTo>
                                  <a:pt x="3172" y="4763"/>
                                </a:lnTo>
                                <a:lnTo>
                                  <a:pt x="3172" y="4763"/>
                                </a:lnTo>
                                <a:lnTo>
                                  <a:pt x="3172" y="0"/>
                                </a:lnTo>
                                <a:lnTo>
                                  <a:pt x="3172" y="0"/>
                                </a:lnTo>
                                <a:lnTo>
                                  <a:pt x="3172" y="4763"/>
                                </a:lnTo>
                                <a:lnTo>
                                  <a:pt x="3172" y="4763"/>
                                </a:lnTo>
                                <a:lnTo>
                                  <a:pt x="3172"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0"/>
                                </a:lnTo>
                                <a:lnTo>
                                  <a:pt x="4229" y="4763"/>
                                </a:lnTo>
                                <a:lnTo>
                                  <a:pt x="5296" y="4763"/>
                                </a:lnTo>
                                <a:lnTo>
                                  <a:pt x="5296" y="0"/>
                                </a:lnTo>
                                <a:lnTo>
                                  <a:pt x="5296" y="4763"/>
                                </a:lnTo>
                                <a:lnTo>
                                  <a:pt x="5296" y="4763"/>
                                </a:lnTo>
                                <a:lnTo>
                                  <a:pt x="5296" y="0"/>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0"/>
                                </a:lnTo>
                                <a:lnTo>
                                  <a:pt x="5296" y="0"/>
                                </a:lnTo>
                                <a:lnTo>
                                  <a:pt x="5296" y="4763"/>
                                </a:lnTo>
                                <a:lnTo>
                                  <a:pt x="5296" y="4763"/>
                                </a:lnTo>
                                <a:lnTo>
                                  <a:pt x="5296" y="4763"/>
                                </a:lnTo>
                                <a:lnTo>
                                  <a:pt x="5296" y="4763"/>
                                </a:lnTo>
                                <a:lnTo>
                                  <a:pt x="5296" y="0"/>
                                </a:lnTo>
                                <a:lnTo>
                                  <a:pt x="5296" y="4763"/>
                                </a:lnTo>
                                <a:lnTo>
                                  <a:pt x="5296" y="0"/>
                                </a:lnTo>
                                <a:lnTo>
                                  <a:pt x="6353" y="4763"/>
                                </a:lnTo>
                                <a:lnTo>
                                  <a:pt x="6353" y="0"/>
                                </a:lnTo>
                                <a:lnTo>
                                  <a:pt x="6353" y="0"/>
                                </a:lnTo>
                                <a:lnTo>
                                  <a:pt x="6353" y="0"/>
                                </a:lnTo>
                                <a:lnTo>
                                  <a:pt x="6353" y="0"/>
                                </a:lnTo>
                                <a:lnTo>
                                  <a:pt x="6353" y="0"/>
                                </a:lnTo>
                                <a:lnTo>
                                  <a:pt x="6353" y="0"/>
                                </a:lnTo>
                                <a:lnTo>
                                  <a:pt x="6353" y="0"/>
                                </a:lnTo>
                                <a:lnTo>
                                  <a:pt x="6353" y="4763"/>
                                </a:lnTo>
                                <a:lnTo>
                                  <a:pt x="6353" y="4763"/>
                                </a:lnTo>
                                <a:lnTo>
                                  <a:pt x="6353" y="4763"/>
                                </a:lnTo>
                                <a:lnTo>
                                  <a:pt x="6353" y="9525"/>
                                </a:lnTo>
                                <a:lnTo>
                                  <a:pt x="6353" y="4763"/>
                                </a:lnTo>
                                <a:lnTo>
                                  <a:pt x="6353" y="4763"/>
                                </a:lnTo>
                                <a:lnTo>
                                  <a:pt x="6353" y="4763"/>
                                </a:lnTo>
                                <a:lnTo>
                                  <a:pt x="6353" y="0"/>
                                </a:lnTo>
                                <a:lnTo>
                                  <a:pt x="6353" y="0"/>
                                </a:lnTo>
                                <a:lnTo>
                                  <a:pt x="6353" y="4763"/>
                                </a:lnTo>
                                <a:lnTo>
                                  <a:pt x="7411" y="0"/>
                                </a:lnTo>
                                <a:lnTo>
                                  <a:pt x="7411" y="4763"/>
                                </a:lnTo>
                                <a:lnTo>
                                  <a:pt x="7411" y="4763"/>
                                </a:lnTo>
                                <a:lnTo>
                                  <a:pt x="7411" y="0"/>
                                </a:lnTo>
                                <a:lnTo>
                                  <a:pt x="7411" y="0"/>
                                </a:lnTo>
                                <a:lnTo>
                                  <a:pt x="7411" y="0"/>
                                </a:lnTo>
                                <a:lnTo>
                                  <a:pt x="7411" y="0"/>
                                </a:lnTo>
                                <a:lnTo>
                                  <a:pt x="7411" y="0"/>
                                </a:lnTo>
                                <a:lnTo>
                                  <a:pt x="7411" y="0"/>
                                </a:lnTo>
                                <a:lnTo>
                                  <a:pt x="7411" y="0"/>
                                </a:lnTo>
                                <a:lnTo>
                                  <a:pt x="7411" y="0"/>
                                </a:lnTo>
                                <a:lnTo>
                                  <a:pt x="7411" y="4763"/>
                                </a:lnTo>
                                <a:lnTo>
                                  <a:pt x="7411" y="0"/>
                                </a:lnTo>
                                <a:lnTo>
                                  <a:pt x="7411" y="0"/>
                                </a:lnTo>
                                <a:lnTo>
                                  <a:pt x="7411" y="0"/>
                                </a:lnTo>
                                <a:lnTo>
                                  <a:pt x="7411" y="0"/>
                                </a:lnTo>
                                <a:lnTo>
                                  <a:pt x="7411" y="0"/>
                                </a:lnTo>
                                <a:lnTo>
                                  <a:pt x="7411"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0"/>
                                </a:lnTo>
                                <a:lnTo>
                                  <a:pt x="8468" y="0"/>
                                </a:lnTo>
                                <a:lnTo>
                                  <a:pt x="8468" y="4763"/>
                                </a:lnTo>
                                <a:lnTo>
                                  <a:pt x="8468" y="4763"/>
                                </a:lnTo>
                                <a:lnTo>
                                  <a:pt x="8468" y="4763"/>
                                </a:lnTo>
                                <a:lnTo>
                                  <a:pt x="8468" y="4763"/>
                                </a:lnTo>
                                <a:lnTo>
                                  <a:pt x="8468" y="4763"/>
                                </a:lnTo>
                                <a:lnTo>
                                  <a:pt x="8468" y="4763"/>
                                </a:lnTo>
                                <a:lnTo>
                                  <a:pt x="8468" y="0"/>
                                </a:lnTo>
                                <a:lnTo>
                                  <a:pt x="8468" y="0"/>
                                </a:lnTo>
                                <a:lnTo>
                                  <a:pt x="8468" y="0"/>
                                </a:lnTo>
                                <a:lnTo>
                                  <a:pt x="9525" y="0"/>
                                </a:lnTo>
                                <a:lnTo>
                                  <a:pt x="9525" y="4763"/>
                                </a:lnTo>
                                <a:lnTo>
                                  <a:pt x="9525" y="4763"/>
                                </a:lnTo>
                                <a:lnTo>
                                  <a:pt x="9525" y="4763"/>
                                </a:lnTo>
                                <a:lnTo>
                                  <a:pt x="9525" y="0"/>
                                </a:lnTo>
                                <a:lnTo>
                                  <a:pt x="9525" y="0"/>
                                </a:lnTo>
                                <a:lnTo>
                                  <a:pt x="9525" y="0"/>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10582" y="4763"/>
                                </a:lnTo>
                                <a:lnTo>
                                  <a:pt x="10582" y="4763"/>
                                </a:lnTo>
                                <a:lnTo>
                                  <a:pt x="10582" y="0"/>
                                </a:lnTo>
                                <a:lnTo>
                                  <a:pt x="10582" y="4763"/>
                                </a:lnTo>
                                <a:lnTo>
                                  <a:pt x="10582" y="4763"/>
                                </a:lnTo>
                                <a:lnTo>
                                  <a:pt x="10582" y="4763"/>
                                </a:lnTo>
                                <a:lnTo>
                                  <a:pt x="10582" y="4763"/>
                                </a:lnTo>
                                <a:lnTo>
                                  <a:pt x="10582" y="4763"/>
                                </a:lnTo>
                                <a:lnTo>
                                  <a:pt x="10582" y="4763"/>
                                </a:lnTo>
                                <a:lnTo>
                                  <a:pt x="10582" y="4763"/>
                                </a:lnTo>
                                <a:lnTo>
                                  <a:pt x="10582" y="0"/>
                                </a:lnTo>
                                <a:lnTo>
                                  <a:pt x="10582" y="4763"/>
                                </a:lnTo>
                                <a:lnTo>
                                  <a:pt x="10582" y="4763"/>
                                </a:lnTo>
                                <a:lnTo>
                                  <a:pt x="10582" y="4763"/>
                                </a:lnTo>
                                <a:lnTo>
                                  <a:pt x="10582" y="4763"/>
                                </a:lnTo>
                                <a:lnTo>
                                  <a:pt x="10582" y="4763"/>
                                </a:lnTo>
                                <a:lnTo>
                                  <a:pt x="10582" y="0"/>
                                </a:lnTo>
                                <a:lnTo>
                                  <a:pt x="10582" y="4763"/>
                                </a:lnTo>
                                <a:lnTo>
                                  <a:pt x="11639" y="4763"/>
                                </a:lnTo>
                                <a:lnTo>
                                  <a:pt x="11639" y="4763"/>
                                </a:lnTo>
                                <a:lnTo>
                                  <a:pt x="11639" y="4763"/>
                                </a:lnTo>
                                <a:lnTo>
                                  <a:pt x="11639" y="4763"/>
                                </a:lnTo>
                                <a:lnTo>
                                  <a:pt x="11639" y="4763"/>
                                </a:lnTo>
                                <a:lnTo>
                                  <a:pt x="11639" y="4763"/>
                                </a:lnTo>
                                <a:lnTo>
                                  <a:pt x="11639" y="4763"/>
                                </a:lnTo>
                                <a:lnTo>
                                  <a:pt x="11639" y="0"/>
                                </a:lnTo>
                                <a:lnTo>
                                  <a:pt x="11639" y="0"/>
                                </a:lnTo>
                                <a:lnTo>
                                  <a:pt x="11639" y="0"/>
                                </a:lnTo>
                                <a:lnTo>
                                  <a:pt x="11639" y="0"/>
                                </a:lnTo>
                                <a:lnTo>
                                  <a:pt x="11639" y="4763"/>
                                </a:lnTo>
                                <a:lnTo>
                                  <a:pt x="11639" y="0"/>
                                </a:lnTo>
                                <a:lnTo>
                                  <a:pt x="11639" y="4763"/>
                                </a:lnTo>
                                <a:lnTo>
                                  <a:pt x="11639" y="4763"/>
                                </a:lnTo>
                                <a:lnTo>
                                  <a:pt x="11639" y="4763"/>
                                </a:lnTo>
                                <a:lnTo>
                                  <a:pt x="11639" y="4763"/>
                                </a:lnTo>
                                <a:lnTo>
                                  <a:pt x="11639" y="4763"/>
                                </a:lnTo>
                                <a:lnTo>
                                  <a:pt x="11639" y="4763"/>
                                </a:lnTo>
                                <a:lnTo>
                                  <a:pt x="11639" y="4763"/>
                                </a:lnTo>
                                <a:lnTo>
                                  <a:pt x="12697" y="4763"/>
                                </a:lnTo>
                                <a:lnTo>
                                  <a:pt x="12697" y="4763"/>
                                </a:lnTo>
                                <a:lnTo>
                                  <a:pt x="12697" y="0"/>
                                </a:lnTo>
                                <a:lnTo>
                                  <a:pt x="12697" y="4763"/>
                                </a:lnTo>
                                <a:lnTo>
                                  <a:pt x="12697" y="4763"/>
                                </a:lnTo>
                                <a:lnTo>
                                  <a:pt x="12697" y="4763"/>
                                </a:lnTo>
                                <a:lnTo>
                                  <a:pt x="12697" y="4763"/>
                                </a:lnTo>
                                <a:lnTo>
                                  <a:pt x="12697" y="0"/>
                                </a:lnTo>
                                <a:lnTo>
                                  <a:pt x="12697" y="4763"/>
                                </a:lnTo>
                                <a:lnTo>
                                  <a:pt x="12697" y="4763"/>
                                </a:lnTo>
                                <a:lnTo>
                                  <a:pt x="12697" y="4763"/>
                                </a:lnTo>
                                <a:lnTo>
                                  <a:pt x="12697" y="4763"/>
                                </a:lnTo>
                                <a:lnTo>
                                  <a:pt x="12697" y="4763"/>
                                </a:lnTo>
                                <a:lnTo>
                                  <a:pt x="12697" y="0"/>
                                </a:lnTo>
                                <a:lnTo>
                                  <a:pt x="12697" y="4763"/>
                                </a:lnTo>
                                <a:lnTo>
                                  <a:pt x="12697" y="4763"/>
                                </a:lnTo>
                                <a:lnTo>
                                  <a:pt x="12697" y="4763"/>
                                </a:lnTo>
                                <a:lnTo>
                                  <a:pt x="12697"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0"/>
                                </a:lnTo>
                                <a:lnTo>
                                  <a:pt x="13754" y="0"/>
                                </a:lnTo>
                                <a:lnTo>
                                  <a:pt x="13754" y="0"/>
                                </a:lnTo>
                                <a:lnTo>
                                  <a:pt x="14821" y="0"/>
                                </a:lnTo>
                                <a:lnTo>
                                  <a:pt x="14821" y="4763"/>
                                </a:lnTo>
                                <a:lnTo>
                                  <a:pt x="14821" y="4763"/>
                                </a:lnTo>
                                <a:lnTo>
                                  <a:pt x="14821" y="4763"/>
                                </a:lnTo>
                                <a:lnTo>
                                  <a:pt x="14821" y="4763"/>
                                </a:lnTo>
                                <a:lnTo>
                                  <a:pt x="14821" y="0"/>
                                </a:lnTo>
                                <a:lnTo>
                                  <a:pt x="14821" y="0"/>
                                </a:lnTo>
                                <a:lnTo>
                                  <a:pt x="14821" y="0"/>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5878" y="4763"/>
                                </a:lnTo>
                                <a:lnTo>
                                  <a:pt x="15878" y="4763"/>
                                </a:lnTo>
                                <a:lnTo>
                                  <a:pt x="15878" y="4763"/>
                                </a:lnTo>
                                <a:lnTo>
                                  <a:pt x="15878" y="0"/>
                                </a:lnTo>
                                <a:lnTo>
                                  <a:pt x="15878" y="4763"/>
                                </a:lnTo>
                                <a:lnTo>
                                  <a:pt x="15878" y="4763"/>
                                </a:lnTo>
                                <a:lnTo>
                                  <a:pt x="15878" y="4763"/>
                                </a:lnTo>
                                <a:lnTo>
                                  <a:pt x="15878" y="4763"/>
                                </a:lnTo>
                                <a:lnTo>
                                  <a:pt x="15878" y="0"/>
                                </a:lnTo>
                                <a:lnTo>
                                  <a:pt x="15878" y="0"/>
                                </a:lnTo>
                                <a:lnTo>
                                  <a:pt x="15878" y="0"/>
                                </a:lnTo>
                                <a:lnTo>
                                  <a:pt x="15878" y="4763"/>
                                </a:lnTo>
                                <a:lnTo>
                                  <a:pt x="15878" y="4763"/>
                                </a:lnTo>
                                <a:lnTo>
                                  <a:pt x="15878" y="4763"/>
                                </a:lnTo>
                                <a:lnTo>
                                  <a:pt x="15878" y="4763"/>
                                </a:lnTo>
                                <a:lnTo>
                                  <a:pt x="15878" y="4763"/>
                                </a:lnTo>
                                <a:lnTo>
                                  <a:pt x="15878" y="4763"/>
                                </a:lnTo>
                                <a:lnTo>
                                  <a:pt x="15878" y="4763"/>
                                </a:lnTo>
                                <a:lnTo>
                                  <a:pt x="15878" y="0"/>
                                </a:lnTo>
                                <a:lnTo>
                                  <a:pt x="15878" y="0"/>
                                </a:lnTo>
                                <a:lnTo>
                                  <a:pt x="16936" y="0"/>
                                </a:lnTo>
                                <a:lnTo>
                                  <a:pt x="16936" y="4763"/>
                                </a:lnTo>
                                <a:lnTo>
                                  <a:pt x="16936" y="4763"/>
                                </a:lnTo>
                                <a:lnTo>
                                  <a:pt x="16936" y="4763"/>
                                </a:lnTo>
                                <a:lnTo>
                                  <a:pt x="16936" y="4763"/>
                                </a:lnTo>
                                <a:lnTo>
                                  <a:pt x="16936" y="0"/>
                                </a:lnTo>
                                <a:lnTo>
                                  <a:pt x="16936" y="0"/>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7993" y="4763"/>
                                </a:lnTo>
                                <a:lnTo>
                                  <a:pt x="17993" y="4763"/>
                                </a:lnTo>
                                <a:lnTo>
                                  <a:pt x="17993" y="4763"/>
                                </a:lnTo>
                                <a:lnTo>
                                  <a:pt x="17993" y="4763"/>
                                </a:lnTo>
                                <a:lnTo>
                                  <a:pt x="17993" y="4763"/>
                                </a:lnTo>
                                <a:lnTo>
                                  <a:pt x="17993" y="4763"/>
                                </a:lnTo>
                                <a:lnTo>
                                  <a:pt x="17993" y="0"/>
                                </a:lnTo>
                                <a:lnTo>
                                  <a:pt x="17993" y="4763"/>
                                </a:lnTo>
                                <a:lnTo>
                                  <a:pt x="17993" y="4763"/>
                                </a:lnTo>
                                <a:lnTo>
                                  <a:pt x="17993" y="4763"/>
                                </a:lnTo>
                                <a:lnTo>
                                  <a:pt x="17993" y="4763"/>
                                </a:lnTo>
                                <a:lnTo>
                                  <a:pt x="17993" y="4763"/>
                                </a:lnTo>
                                <a:lnTo>
                                  <a:pt x="17993" y="4763"/>
                                </a:lnTo>
                                <a:lnTo>
                                  <a:pt x="17993" y="4763"/>
                                </a:lnTo>
                                <a:lnTo>
                                  <a:pt x="17993" y="4763"/>
                                </a:lnTo>
                                <a:lnTo>
                                  <a:pt x="17993" y="0"/>
                                </a:lnTo>
                                <a:lnTo>
                                  <a:pt x="17993" y="4763"/>
                                </a:lnTo>
                                <a:lnTo>
                                  <a:pt x="17993" y="4763"/>
                                </a:lnTo>
                                <a:lnTo>
                                  <a:pt x="17993" y="0"/>
                                </a:lnTo>
                                <a:lnTo>
                                  <a:pt x="17993" y="4763"/>
                                </a:lnTo>
                                <a:lnTo>
                                  <a:pt x="17993" y="4763"/>
                                </a:lnTo>
                                <a:lnTo>
                                  <a:pt x="17993" y="4763"/>
                                </a:lnTo>
                                <a:lnTo>
                                  <a:pt x="17993" y="4763"/>
                                </a:lnTo>
                                <a:lnTo>
                                  <a:pt x="17993"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0"/>
                                </a:lnTo>
                                <a:lnTo>
                                  <a:pt x="20107" y="4763"/>
                                </a:lnTo>
                                <a:lnTo>
                                  <a:pt x="20107" y="4763"/>
                                </a:lnTo>
                                <a:lnTo>
                                  <a:pt x="20107" y="4763"/>
                                </a:lnTo>
                                <a:lnTo>
                                  <a:pt x="20107" y="4763"/>
                                </a:lnTo>
                                <a:lnTo>
                                  <a:pt x="20107" y="4763"/>
                                </a:lnTo>
                                <a:lnTo>
                                  <a:pt x="21164" y="4763"/>
                                </a:lnTo>
                                <a:lnTo>
                                  <a:pt x="21164" y="4763"/>
                                </a:lnTo>
                                <a:lnTo>
                                  <a:pt x="21164" y="4763"/>
                                </a:lnTo>
                                <a:lnTo>
                                  <a:pt x="21164" y="4763"/>
                                </a:lnTo>
                                <a:lnTo>
                                  <a:pt x="21164" y="4763"/>
                                </a:lnTo>
                                <a:lnTo>
                                  <a:pt x="21164" y="4763"/>
                                </a:lnTo>
                                <a:lnTo>
                                  <a:pt x="21164" y="4763"/>
                                </a:lnTo>
                                <a:lnTo>
                                  <a:pt x="21164" y="4763"/>
                                </a:lnTo>
                                <a:lnTo>
                                  <a:pt x="21164" y="0"/>
                                </a:lnTo>
                                <a:lnTo>
                                  <a:pt x="21164" y="0"/>
                                </a:lnTo>
                                <a:lnTo>
                                  <a:pt x="21164" y="0"/>
                                </a:lnTo>
                                <a:lnTo>
                                  <a:pt x="21164" y="4763"/>
                                </a:lnTo>
                                <a:lnTo>
                                  <a:pt x="21164" y="4763"/>
                                </a:lnTo>
                                <a:lnTo>
                                  <a:pt x="21164" y="4763"/>
                                </a:lnTo>
                                <a:lnTo>
                                  <a:pt x="21164" y="4763"/>
                                </a:lnTo>
                                <a:lnTo>
                                  <a:pt x="21164" y="4763"/>
                                </a:lnTo>
                                <a:lnTo>
                                  <a:pt x="21164" y="4763"/>
                                </a:lnTo>
                                <a:lnTo>
                                  <a:pt x="21164" y="4763"/>
                                </a:lnTo>
                                <a:lnTo>
                                  <a:pt x="22222" y="4763"/>
                                </a:lnTo>
                                <a:lnTo>
                                  <a:pt x="22222" y="4763"/>
                                </a:lnTo>
                                <a:lnTo>
                                  <a:pt x="22222" y="4763"/>
                                </a:lnTo>
                                <a:lnTo>
                                  <a:pt x="22222" y="4763"/>
                                </a:lnTo>
                                <a:lnTo>
                                  <a:pt x="22222" y="4763"/>
                                </a:lnTo>
                                <a:lnTo>
                                  <a:pt x="22222" y="4763"/>
                                </a:lnTo>
                                <a:lnTo>
                                  <a:pt x="22222" y="4763"/>
                                </a:lnTo>
                                <a:lnTo>
                                  <a:pt x="22222" y="4763"/>
                                </a:lnTo>
                                <a:lnTo>
                                  <a:pt x="22222" y="0"/>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3279" y="0"/>
                                </a:lnTo>
                                <a:lnTo>
                                  <a:pt x="23279" y="4763"/>
                                </a:lnTo>
                                <a:lnTo>
                                  <a:pt x="23279" y="4763"/>
                                </a:lnTo>
                                <a:lnTo>
                                  <a:pt x="23279" y="0"/>
                                </a:lnTo>
                                <a:lnTo>
                                  <a:pt x="23279" y="4763"/>
                                </a:lnTo>
                                <a:lnTo>
                                  <a:pt x="23279" y="0"/>
                                </a:lnTo>
                                <a:lnTo>
                                  <a:pt x="23279" y="0"/>
                                </a:lnTo>
                                <a:lnTo>
                                  <a:pt x="23279" y="4763"/>
                                </a:lnTo>
                                <a:lnTo>
                                  <a:pt x="23279" y="4763"/>
                                </a:lnTo>
                                <a:lnTo>
                                  <a:pt x="23279" y="0"/>
                                </a:lnTo>
                                <a:lnTo>
                                  <a:pt x="23279" y="4763"/>
                                </a:lnTo>
                                <a:lnTo>
                                  <a:pt x="23279" y="4763"/>
                                </a:lnTo>
                                <a:lnTo>
                                  <a:pt x="23279" y="4763"/>
                                </a:lnTo>
                                <a:lnTo>
                                  <a:pt x="23279" y="4763"/>
                                </a:lnTo>
                                <a:lnTo>
                                  <a:pt x="23279" y="4763"/>
                                </a:lnTo>
                                <a:lnTo>
                                  <a:pt x="23279" y="4763"/>
                                </a:lnTo>
                                <a:lnTo>
                                  <a:pt x="23279" y="4763"/>
                                </a:lnTo>
                                <a:lnTo>
                                  <a:pt x="23279" y="4763"/>
                                </a:lnTo>
                                <a:lnTo>
                                  <a:pt x="24346" y="4763"/>
                                </a:lnTo>
                                <a:lnTo>
                                  <a:pt x="24346" y="0"/>
                                </a:lnTo>
                                <a:lnTo>
                                  <a:pt x="24346" y="0"/>
                                </a:lnTo>
                                <a:lnTo>
                                  <a:pt x="24346" y="0"/>
                                </a:lnTo>
                                <a:lnTo>
                                  <a:pt x="24346" y="0"/>
                                </a:lnTo>
                                <a:lnTo>
                                  <a:pt x="24346" y="0"/>
                                </a:lnTo>
                                <a:lnTo>
                                  <a:pt x="24346" y="0"/>
                                </a:lnTo>
                                <a:lnTo>
                                  <a:pt x="24346" y="0"/>
                                </a:lnTo>
                                <a:lnTo>
                                  <a:pt x="24346" y="0"/>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0"/>
                                </a:lnTo>
                                <a:lnTo>
                                  <a:pt x="25403" y="4763"/>
                                </a:lnTo>
                                <a:lnTo>
                                  <a:pt x="25403" y="0"/>
                                </a:lnTo>
                                <a:lnTo>
                                  <a:pt x="25403" y="0"/>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0"/>
                                </a:lnTo>
                                <a:lnTo>
                                  <a:pt x="25403" y="0"/>
                                </a:lnTo>
                                <a:lnTo>
                                  <a:pt x="25403" y="0"/>
                                </a:lnTo>
                                <a:lnTo>
                                  <a:pt x="25403" y="4763"/>
                                </a:lnTo>
                                <a:lnTo>
                                  <a:pt x="25403" y="4763"/>
                                </a:lnTo>
                                <a:lnTo>
                                  <a:pt x="25403"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8575" y="4763"/>
                                </a:lnTo>
                                <a:lnTo>
                                  <a:pt x="28575" y="4763"/>
                                </a:lnTo>
                                <a:lnTo>
                                  <a:pt x="28575" y="0"/>
                                </a:lnTo>
                                <a:lnTo>
                                  <a:pt x="28575" y="0"/>
                                </a:lnTo>
                                <a:lnTo>
                                  <a:pt x="28575" y="0"/>
                                </a:lnTo>
                                <a:lnTo>
                                  <a:pt x="28575" y="4763"/>
                                </a:lnTo>
                                <a:lnTo>
                                  <a:pt x="28575" y="4763"/>
                                </a:lnTo>
                                <a:lnTo>
                                  <a:pt x="28575" y="4763"/>
                                </a:lnTo>
                                <a:lnTo>
                                  <a:pt x="28575" y="4763"/>
                                </a:lnTo>
                                <a:lnTo>
                                  <a:pt x="28575" y="4763"/>
                                </a:lnTo>
                                <a:lnTo>
                                  <a:pt x="28575" y="4763"/>
                                </a:lnTo>
                                <a:lnTo>
                                  <a:pt x="28575" y="0"/>
                                </a:lnTo>
                                <a:lnTo>
                                  <a:pt x="28575" y="4763"/>
                                </a:lnTo>
                                <a:lnTo>
                                  <a:pt x="28575" y="4763"/>
                                </a:lnTo>
                                <a:lnTo>
                                  <a:pt x="28575" y="476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1" name="Freeform: Shape 121"/>
                        <wps:cNvSpPr/>
                        <wps:spPr>
                          <a:xfrm>
                            <a:off x="2662237" y="2890837"/>
                            <a:ext cx="28575" cy="19050"/>
                          </a:xfrm>
                          <a:custGeom>
                            <a:avLst/>
                            <a:gdLst>
                              <a:gd name="connsiteX0" fmla="*/ 0 w 28575"/>
                              <a:gd name="connsiteY0" fmla="*/ 18050 h 19050"/>
                              <a:gd name="connsiteX1" fmla="*/ 0 w 28575"/>
                              <a:gd name="connsiteY1" fmla="*/ 18050 h 19050"/>
                              <a:gd name="connsiteX2" fmla="*/ 0 w 28575"/>
                              <a:gd name="connsiteY2" fmla="*/ 18050 h 19050"/>
                              <a:gd name="connsiteX3" fmla="*/ 0 w 28575"/>
                              <a:gd name="connsiteY3" fmla="*/ 18050 h 19050"/>
                              <a:gd name="connsiteX4" fmla="*/ 0 w 28575"/>
                              <a:gd name="connsiteY4" fmla="*/ 18050 h 19050"/>
                              <a:gd name="connsiteX5" fmla="*/ 0 w 28575"/>
                              <a:gd name="connsiteY5" fmla="*/ 18050 h 19050"/>
                              <a:gd name="connsiteX6" fmla="*/ 1057 w 28575"/>
                              <a:gd name="connsiteY6" fmla="*/ 18050 h 19050"/>
                              <a:gd name="connsiteX7" fmla="*/ 1057 w 28575"/>
                              <a:gd name="connsiteY7" fmla="*/ 18050 h 19050"/>
                              <a:gd name="connsiteX8" fmla="*/ 1057 w 28575"/>
                              <a:gd name="connsiteY8" fmla="*/ 18050 h 19050"/>
                              <a:gd name="connsiteX9" fmla="*/ 1057 w 28575"/>
                              <a:gd name="connsiteY9" fmla="*/ 18050 h 19050"/>
                              <a:gd name="connsiteX10" fmla="*/ 1057 w 28575"/>
                              <a:gd name="connsiteY10" fmla="*/ 18050 h 19050"/>
                              <a:gd name="connsiteX11" fmla="*/ 1057 w 28575"/>
                              <a:gd name="connsiteY11" fmla="*/ 18050 h 19050"/>
                              <a:gd name="connsiteX12" fmla="*/ 1057 w 28575"/>
                              <a:gd name="connsiteY12" fmla="*/ 18050 h 19050"/>
                              <a:gd name="connsiteX13" fmla="*/ 1057 w 28575"/>
                              <a:gd name="connsiteY13" fmla="*/ 18050 h 19050"/>
                              <a:gd name="connsiteX14" fmla="*/ 1057 w 28575"/>
                              <a:gd name="connsiteY14" fmla="*/ 18050 h 19050"/>
                              <a:gd name="connsiteX15" fmla="*/ 1057 w 28575"/>
                              <a:gd name="connsiteY15" fmla="*/ 19050 h 19050"/>
                              <a:gd name="connsiteX16" fmla="*/ 1057 w 28575"/>
                              <a:gd name="connsiteY16" fmla="*/ 19050 h 19050"/>
                              <a:gd name="connsiteX17" fmla="*/ 1057 w 28575"/>
                              <a:gd name="connsiteY17" fmla="*/ 19050 h 19050"/>
                              <a:gd name="connsiteX18" fmla="*/ 1057 w 28575"/>
                              <a:gd name="connsiteY18" fmla="*/ 18050 h 19050"/>
                              <a:gd name="connsiteX19" fmla="*/ 1057 w 28575"/>
                              <a:gd name="connsiteY19" fmla="*/ 18050 h 19050"/>
                              <a:gd name="connsiteX20" fmla="*/ 1057 w 28575"/>
                              <a:gd name="connsiteY20" fmla="*/ 18050 h 19050"/>
                              <a:gd name="connsiteX21" fmla="*/ 1057 w 28575"/>
                              <a:gd name="connsiteY21" fmla="*/ 18050 h 19050"/>
                              <a:gd name="connsiteX22" fmla="*/ 1057 w 28575"/>
                              <a:gd name="connsiteY22" fmla="*/ 18050 h 19050"/>
                              <a:gd name="connsiteX23" fmla="*/ 1057 w 28575"/>
                              <a:gd name="connsiteY23" fmla="*/ 17040 h 19050"/>
                              <a:gd name="connsiteX24" fmla="*/ 1057 w 28575"/>
                              <a:gd name="connsiteY24" fmla="*/ 17040 h 19050"/>
                              <a:gd name="connsiteX25" fmla="*/ 1057 w 28575"/>
                              <a:gd name="connsiteY25" fmla="*/ 18050 h 19050"/>
                              <a:gd name="connsiteX26" fmla="*/ 1057 w 28575"/>
                              <a:gd name="connsiteY26" fmla="*/ 18050 h 19050"/>
                              <a:gd name="connsiteX27" fmla="*/ 1057 w 28575"/>
                              <a:gd name="connsiteY27" fmla="*/ 18050 h 19050"/>
                              <a:gd name="connsiteX28" fmla="*/ 1057 w 28575"/>
                              <a:gd name="connsiteY28" fmla="*/ 18050 h 19050"/>
                              <a:gd name="connsiteX29" fmla="*/ 1057 w 28575"/>
                              <a:gd name="connsiteY29" fmla="*/ 18050 h 19050"/>
                              <a:gd name="connsiteX30" fmla="*/ 2114 w 28575"/>
                              <a:gd name="connsiteY30" fmla="*/ 18050 h 19050"/>
                              <a:gd name="connsiteX31" fmla="*/ 2114 w 28575"/>
                              <a:gd name="connsiteY31" fmla="*/ 18050 h 19050"/>
                              <a:gd name="connsiteX32" fmla="*/ 2114 w 28575"/>
                              <a:gd name="connsiteY32" fmla="*/ 18050 h 19050"/>
                              <a:gd name="connsiteX33" fmla="*/ 2114 w 28575"/>
                              <a:gd name="connsiteY33" fmla="*/ 18050 h 19050"/>
                              <a:gd name="connsiteX34" fmla="*/ 2114 w 28575"/>
                              <a:gd name="connsiteY34" fmla="*/ 18050 h 19050"/>
                              <a:gd name="connsiteX35" fmla="*/ 2114 w 28575"/>
                              <a:gd name="connsiteY35" fmla="*/ 18050 h 19050"/>
                              <a:gd name="connsiteX36" fmla="*/ 2114 w 28575"/>
                              <a:gd name="connsiteY36" fmla="*/ 18050 h 19050"/>
                              <a:gd name="connsiteX37" fmla="*/ 2114 w 28575"/>
                              <a:gd name="connsiteY37" fmla="*/ 18050 h 19050"/>
                              <a:gd name="connsiteX38" fmla="*/ 2114 w 28575"/>
                              <a:gd name="connsiteY38" fmla="*/ 18050 h 19050"/>
                              <a:gd name="connsiteX39" fmla="*/ 2114 w 28575"/>
                              <a:gd name="connsiteY39" fmla="*/ 18050 h 19050"/>
                              <a:gd name="connsiteX40" fmla="*/ 2114 w 28575"/>
                              <a:gd name="connsiteY40" fmla="*/ 17040 h 19050"/>
                              <a:gd name="connsiteX41" fmla="*/ 2114 w 28575"/>
                              <a:gd name="connsiteY41" fmla="*/ 17040 h 19050"/>
                              <a:gd name="connsiteX42" fmla="*/ 2114 w 28575"/>
                              <a:gd name="connsiteY42" fmla="*/ 18050 h 19050"/>
                              <a:gd name="connsiteX43" fmla="*/ 2114 w 28575"/>
                              <a:gd name="connsiteY43" fmla="*/ 18050 h 19050"/>
                              <a:gd name="connsiteX44" fmla="*/ 2114 w 28575"/>
                              <a:gd name="connsiteY44" fmla="*/ 18050 h 19050"/>
                              <a:gd name="connsiteX45" fmla="*/ 2114 w 28575"/>
                              <a:gd name="connsiteY45" fmla="*/ 18050 h 19050"/>
                              <a:gd name="connsiteX46" fmla="*/ 2114 w 28575"/>
                              <a:gd name="connsiteY46" fmla="*/ 17040 h 19050"/>
                              <a:gd name="connsiteX47" fmla="*/ 2114 w 28575"/>
                              <a:gd name="connsiteY47" fmla="*/ 17040 h 19050"/>
                              <a:gd name="connsiteX48" fmla="*/ 3172 w 28575"/>
                              <a:gd name="connsiteY48" fmla="*/ 18050 h 19050"/>
                              <a:gd name="connsiteX49" fmla="*/ 3172 w 28575"/>
                              <a:gd name="connsiteY49" fmla="*/ 17040 h 19050"/>
                              <a:gd name="connsiteX50" fmla="*/ 3172 w 28575"/>
                              <a:gd name="connsiteY50" fmla="*/ 18050 h 19050"/>
                              <a:gd name="connsiteX51" fmla="*/ 3172 w 28575"/>
                              <a:gd name="connsiteY51" fmla="*/ 17040 h 19050"/>
                              <a:gd name="connsiteX52" fmla="*/ 3172 w 28575"/>
                              <a:gd name="connsiteY52" fmla="*/ 17040 h 19050"/>
                              <a:gd name="connsiteX53" fmla="*/ 3172 w 28575"/>
                              <a:gd name="connsiteY53" fmla="*/ 17040 h 19050"/>
                              <a:gd name="connsiteX54" fmla="*/ 3172 w 28575"/>
                              <a:gd name="connsiteY54" fmla="*/ 18050 h 19050"/>
                              <a:gd name="connsiteX55" fmla="*/ 3172 w 28575"/>
                              <a:gd name="connsiteY55" fmla="*/ 18050 h 19050"/>
                              <a:gd name="connsiteX56" fmla="*/ 3172 w 28575"/>
                              <a:gd name="connsiteY56" fmla="*/ 18050 h 19050"/>
                              <a:gd name="connsiteX57" fmla="*/ 3172 w 28575"/>
                              <a:gd name="connsiteY57" fmla="*/ 18050 h 19050"/>
                              <a:gd name="connsiteX58" fmla="*/ 3172 w 28575"/>
                              <a:gd name="connsiteY58" fmla="*/ 18050 h 19050"/>
                              <a:gd name="connsiteX59" fmla="*/ 3172 w 28575"/>
                              <a:gd name="connsiteY59" fmla="*/ 18050 h 19050"/>
                              <a:gd name="connsiteX60" fmla="*/ 3172 w 28575"/>
                              <a:gd name="connsiteY60" fmla="*/ 18050 h 19050"/>
                              <a:gd name="connsiteX61" fmla="*/ 3172 w 28575"/>
                              <a:gd name="connsiteY61" fmla="*/ 18050 h 19050"/>
                              <a:gd name="connsiteX62" fmla="*/ 3172 w 28575"/>
                              <a:gd name="connsiteY62" fmla="*/ 18050 h 19050"/>
                              <a:gd name="connsiteX63" fmla="*/ 3172 w 28575"/>
                              <a:gd name="connsiteY63" fmla="*/ 18050 h 19050"/>
                              <a:gd name="connsiteX64" fmla="*/ 3172 w 28575"/>
                              <a:gd name="connsiteY64" fmla="*/ 18050 h 19050"/>
                              <a:gd name="connsiteX65" fmla="*/ 3172 w 28575"/>
                              <a:gd name="connsiteY65" fmla="*/ 18050 h 19050"/>
                              <a:gd name="connsiteX66" fmla="*/ 3172 w 28575"/>
                              <a:gd name="connsiteY66" fmla="*/ 18050 h 19050"/>
                              <a:gd name="connsiteX67" fmla="*/ 3172 w 28575"/>
                              <a:gd name="connsiteY67" fmla="*/ 18050 h 19050"/>
                              <a:gd name="connsiteX68" fmla="*/ 4229 w 28575"/>
                              <a:gd name="connsiteY68" fmla="*/ 18050 h 19050"/>
                              <a:gd name="connsiteX69" fmla="*/ 4229 w 28575"/>
                              <a:gd name="connsiteY69" fmla="*/ 18050 h 19050"/>
                              <a:gd name="connsiteX70" fmla="*/ 4229 w 28575"/>
                              <a:gd name="connsiteY70" fmla="*/ 18050 h 19050"/>
                              <a:gd name="connsiteX71" fmla="*/ 4229 w 28575"/>
                              <a:gd name="connsiteY71" fmla="*/ 18050 h 19050"/>
                              <a:gd name="connsiteX72" fmla="*/ 4229 w 28575"/>
                              <a:gd name="connsiteY72" fmla="*/ 18050 h 19050"/>
                              <a:gd name="connsiteX73" fmla="*/ 4229 w 28575"/>
                              <a:gd name="connsiteY73" fmla="*/ 18050 h 19050"/>
                              <a:gd name="connsiteX74" fmla="*/ 4229 w 28575"/>
                              <a:gd name="connsiteY74" fmla="*/ 18050 h 19050"/>
                              <a:gd name="connsiteX75" fmla="*/ 4229 w 28575"/>
                              <a:gd name="connsiteY75" fmla="*/ 18050 h 19050"/>
                              <a:gd name="connsiteX76" fmla="*/ 4229 w 28575"/>
                              <a:gd name="connsiteY76" fmla="*/ 17040 h 19050"/>
                              <a:gd name="connsiteX77" fmla="*/ 4229 w 28575"/>
                              <a:gd name="connsiteY77" fmla="*/ 17040 h 19050"/>
                              <a:gd name="connsiteX78" fmla="*/ 4229 w 28575"/>
                              <a:gd name="connsiteY78" fmla="*/ 18050 h 19050"/>
                              <a:gd name="connsiteX79" fmla="*/ 4229 w 28575"/>
                              <a:gd name="connsiteY79" fmla="*/ 17040 h 19050"/>
                              <a:gd name="connsiteX80" fmla="*/ 4229 w 28575"/>
                              <a:gd name="connsiteY80" fmla="*/ 18050 h 19050"/>
                              <a:gd name="connsiteX81" fmla="*/ 4229 w 28575"/>
                              <a:gd name="connsiteY81" fmla="*/ 18050 h 19050"/>
                              <a:gd name="connsiteX82" fmla="*/ 4229 w 28575"/>
                              <a:gd name="connsiteY82" fmla="*/ 18050 h 19050"/>
                              <a:gd name="connsiteX83" fmla="*/ 4229 w 28575"/>
                              <a:gd name="connsiteY83" fmla="*/ 18050 h 19050"/>
                              <a:gd name="connsiteX84" fmla="*/ 4229 w 28575"/>
                              <a:gd name="connsiteY84" fmla="*/ 18050 h 19050"/>
                              <a:gd name="connsiteX85" fmla="*/ 4229 w 28575"/>
                              <a:gd name="connsiteY85" fmla="*/ 18050 h 19050"/>
                              <a:gd name="connsiteX86" fmla="*/ 5296 w 28575"/>
                              <a:gd name="connsiteY86" fmla="*/ 18050 h 19050"/>
                              <a:gd name="connsiteX87" fmla="*/ 5296 w 28575"/>
                              <a:gd name="connsiteY87" fmla="*/ 18050 h 19050"/>
                              <a:gd name="connsiteX88" fmla="*/ 5296 w 28575"/>
                              <a:gd name="connsiteY88" fmla="*/ 18050 h 19050"/>
                              <a:gd name="connsiteX89" fmla="*/ 5296 w 28575"/>
                              <a:gd name="connsiteY89" fmla="*/ 17040 h 19050"/>
                              <a:gd name="connsiteX90" fmla="*/ 5296 w 28575"/>
                              <a:gd name="connsiteY90" fmla="*/ 18050 h 19050"/>
                              <a:gd name="connsiteX91" fmla="*/ 5296 w 28575"/>
                              <a:gd name="connsiteY91" fmla="*/ 18050 h 19050"/>
                              <a:gd name="connsiteX92" fmla="*/ 5296 w 28575"/>
                              <a:gd name="connsiteY92" fmla="*/ 18050 h 19050"/>
                              <a:gd name="connsiteX93" fmla="*/ 5296 w 28575"/>
                              <a:gd name="connsiteY93" fmla="*/ 18050 h 19050"/>
                              <a:gd name="connsiteX94" fmla="*/ 5296 w 28575"/>
                              <a:gd name="connsiteY94" fmla="*/ 18050 h 19050"/>
                              <a:gd name="connsiteX95" fmla="*/ 5296 w 28575"/>
                              <a:gd name="connsiteY95" fmla="*/ 18050 h 19050"/>
                              <a:gd name="connsiteX96" fmla="*/ 5296 w 28575"/>
                              <a:gd name="connsiteY96" fmla="*/ 18050 h 19050"/>
                              <a:gd name="connsiteX97" fmla="*/ 5296 w 28575"/>
                              <a:gd name="connsiteY97" fmla="*/ 18050 h 19050"/>
                              <a:gd name="connsiteX98" fmla="*/ 5296 w 28575"/>
                              <a:gd name="connsiteY98" fmla="*/ 18050 h 19050"/>
                              <a:gd name="connsiteX99" fmla="*/ 5296 w 28575"/>
                              <a:gd name="connsiteY99" fmla="*/ 18050 h 19050"/>
                              <a:gd name="connsiteX100" fmla="*/ 5296 w 28575"/>
                              <a:gd name="connsiteY100" fmla="*/ 17040 h 19050"/>
                              <a:gd name="connsiteX101" fmla="*/ 5296 w 28575"/>
                              <a:gd name="connsiteY101" fmla="*/ 17040 h 19050"/>
                              <a:gd name="connsiteX102" fmla="*/ 5296 w 28575"/>
                              <a:gd name="connsiteY102" fmla="*/ 17040 h 19050"/>
                              <a:gd name="connsiteX103" fmla="*/ 5296 w 28575"/>
                              <a:gd name="connsiteY103" fmla="*/ 17040 h 19050"/>
                              <a:gd name="connsiteX104" fmla="*/ 6353 w 28575"/>
                              <a:gd name="connsiteY104" fmla="*/ 17040 h 19050"/>
                              <a:gd name="connsiteX105" fmla="*/ 6353 w 28575"/>
                              <a:gd name="connsiteY105" fmla="*/ 17040 h 19050"/>
                              <a:gd name="connsiteX106" fmla="*/ 6353 w 28575"/>
                              <a:gd name="connsiteY106" fmla="*/ 17040 h 19050"/>
                              <a:gd name="connsiteX107" fmla="*/ 6353 w 28575"/>
                              <a:gd name="connsiteY107" fmla="*/ 18050 h 19050"/>
                              <a:gd name="connsiteX108" fmla="*/ 6353 w 28575"/>
                              <a:gd name="connsiteY108" fmla="*/ 18050 h 19050"/>
                              <a:gd name="connsiteX109" fmla="*/ 6353 w 28575"/>
                              <a:gd name="connsiteY109" fmla="*/ 18050 h 19050"/>
                              <a:gd name="connsiteX110" fmla="*/ 6353 w 28575"/>
                              <a:gd name="connsiteY110" fmla="*/ 18050 h 19050"/>
                              <a:gd name="connsiteX111" fmla="*/ 6353 w 28575"/>
                              <a:gd name="connsiteY111" fmla="*/ 18050 h 19050"/>
                              <a:gd name="connsiteX112" fmla="*/ 6353 w 28575"/>
                              <a:gd name="connsiteY112" fmla="*/ 18050 h 19050"/>
                              <a:gd name="connsiteX113" fmla="*/ 6353 w 28575"/>
                              <a:gd name="connsiteY113" fmla="*/ 18050 h 19050"/>
                              <a:gd name="connsiteX114" fmla="*/ 6353 w 28575"/>
                              <a:gd name="connsiteY114" fmla="*/ 17040 h 19050"/>
                              <a:gd name="connsiteX115" fmla="*/ 6353 w 28575"/>
                              <a:gd name="connsiteY115" fmla="*/ 18050 h 19050"/>
                              <a:gd name="connsiteX116" fmla="*/ 6353 w 28575"/>
                              <a:gd name="connsiteY116" fmla="*/ 18050 h 19050"/>
                              <a:gd name="connsiteX117" fmla="*/ 6353 w 28575"/>
                              <a:gd name="connsiteY117" fmla="*/ 18050 h 19050"/>
                              <a:gd name="connsiteX118" fmla="*/ 6353 w 28575"/>
                              <a:gd name="connsiteY118" fmla="*/ 18050 h 19050"/>
                              <a:gd name="connsiteX119" fmla="*/ 6353 w 28575"/>
                              <a:gd name="connsiteY119" fmla="*/ 18050 h 19050"/>
                              <a:gd name="connsiteX120" fmla="*/ 6353 w 28575"/>
                              <a:gd name="connsiteY120" fmla="*/ 18050 h 19050"/>
                              <a:gd name="connsiteX121" fmla="*/ 6353 w 28575"/>
                              <a:gd name="connsiteY121" fmla="*/ 18050 h 19050"/>
                              <a:gd name="connsiteX122" fmla="*/ 7411 w 28575"/>
                              <a:gd name="connsiteY122" fmla="*/ 18050 h 19050"/>
                              <a:gd name="connsiteX123" fmla="*/ 7411 w 28575"/>
                              <a:gd name="connsiteY123" fmla="*/ 18050 h 19050"/>
                              <a:gd name="connsiteX124" fmla="*/ 7411 w 28575"/>
                              <a:gd name="connsiteY124" fmla="*/ 18050 h 19050"/>
                              <a:gd name="connsiteX125" fmla="*/ 7411 w 28575"/>
                              <a:gd name="connsiteY125" fmla="*/ 18050 h 19050"/>
                              <a:gd name="connsiteX126" fmla="*/ 7411 w 28575"/>
                              <a:gd name="connsiteY126" fmla="*/ 18050 h 19050"/>
                              <a:gd name="connsiteX127" fmla="*/ 7411 w 28575"/>
                              <a:gd name="connsiteY127" fmla="*/ 18050 h 19050"/>
                              <a:gd name="connsiteX128" fmla="*/ 7411 w 28575"/>
                              <a:gd name="connsiteY128" fmla="*/ 17040 h 19050"/>
                              <a:gd name="connsiteX129" fmla="*/ 7411 w 28575"/>
                              <a:gd name="connsiteY129" fmla="*/ 18050 h 19050"/>
                              <a:gd name="connsiteX130" fmla="*/ 7411 w 28575"/>
                              <a:gd name="connsiteY130" fmla="*/ 18050 h 19050"/>
                              <a:gd name="connsiteX131" fmla="*/ 7411 w 28575"/>
                              <a:gd name="connsiteY131" fmla="*/ 18050 h 19050"/>
                              <a:gd name="connsiteX132" fmla="*/ 7411 w 28575"/>
                              <a:gd name="connsiteY132" fmla="*/ 19050 h 19050"/>
                              <a:gd name="connsiteX133" fmla="*/ 7411 w 28575"/>
                              <a:gd name="connsiteY133" fmla="*/ 18050 h 19050"/>
                              <a:gd name="connsiteX134" fmla="*/ 7411 w 28575"/>
                              <a:gd name="connsiteY134" fmla="*/ 18050 h 19050"/>
                              <a:gd name="connsiteX135" fmla="*/ 7411 w 28575"/>
                              <a:gd name="connsiteY135" fmla="*/ 18050 h 19050"/>
                              <a:gd name="connsiteX136" fmla="*/ 7411 w 28575"/>
                              <a:gd name="connsiteY136" fmla="*/ 18050 h 19050"/>
                              <a:gd name="connsiteX137" fmla="*/ 7411 w 28575"/>
                              <a:gd name="connsiteY137" fmla="*/ 18050 h 19050"/>
                              <a:gd name="connsiteX138" fmla="*/ 7411 w 28575"/>
                              <a:gd name="connsiteY138" fmla="*/ 18050 h 19050"/>
                              <a:gd name="connsiteX139" fmla="*/ 7411 w 28575"/>
                              <a:gd name="connsiteY139" fmla="*/ 18050 h 19050"/>
                              <a:gd name="connsiteX140" fmla="*/ 7411 w 28575"/>
                              <a:gd name="connsiteY140" fmla="*/ 18050 h 19050"/>
                              <a:gd name="connsiteX141" fmla="*/ 7411 w 28575"/>
                              <a:gd name="connsiteY141" fmla="*/ 17040 h 19050"/>
                              <a:gd name="connsiteX142" fmla="*/ 8468 w 28575"/>
                              <a:gd name="connsiteY142" fmla="*/ 17040 h 19050"/>
                              <a:gd name="connsiteX143" fmla="*/ 8468 w 28575"/>
                              <a:gd name="connsiteY143" fmla="*/ 18050 h 19050"/>
                              <a:gd name="connsiteX144" fmla="*/ 8468 w 28575"/>
                              <a:gd name="connsiteY144" fmla="*/ 18050 h 19050"/>
                              <a:gd name="connsiteX145" fmla="*/ 8468 w 28575"/>
                              <a:gd name="connsiteY145" fmla="*/ 18050 h 19050"/>
                              <a:gd name="connsiteX146" fmla="*/ 8468 w 28575"/>
                              <a:gd name="connsiteY146" fmla="*/ 18050 h 19050"/>
                              <a:gd name="connsiteX147" fmla="*/ 8468 w 28575"/>
                              <a:gd name="connsiteY147" fmla="*/ 18050 h 19050"/>
                              <a:gd name="connsiteX148" fmla="*/ 8468 w 28575"/>
                              <a:gd name="connsiteY148" fmla="*/ 18050 h 19050"/>
                              <a:gd name="connsiteX149" fmla="*/ 8468 w 28575"/>
                              <a:gd name="connsiteY149" fmla="*/ 17040 h 19050"/>
                              <a:gd name="connsiteX150" fmla="*/ 8468 w 28575"/>
                              <a:gd name="connsiteY150" fmla="*/ 18050 h 19050"/>
                              <a:gd name="connsiteX151" fmla="*/ 8468 w 28575"/>
                              <a:gd name="connsiteY151" fmla="*/ 18050 h 19050"/>
                              <a:gd name="connsiteX152" fmla="*/ 8468 w 28575"/>
                              <a:gd name="connsiteY152" fmla="*/ 18050 h 19050"/>
                              <a:gd name="connsiteX153" fmla="*/ 8468 w 28575"/>
                              <a:gd name="connsiteY153" fmla="*/ 18050 h 19050"/>
                              <a:gd name="connsiteX154" fmla="*/ 8468 w 28575"/>
                              <a:gd name="connsiteY154" fmla="*/ 18050 h 19050"/>
                              <a:gd name="connsiteX155" fmla="*/ 8468 w 28575"/>
                              <a:gd name="connsiteY155" fmla="*/ 18050 h 19050"/>
                              <a:gd name="connsiteX156" fmla="*/ 8468 w 28575"/>
                              <a:gd name="connsiteY156" fmla="*/ 17040 h 19050"/>
                              <a:gd name="connsiteX157" fmla="*/ 8468 w 28575"/>
                              <a:gd name="connsiteY157" fmla="*/ 18050 h 19050"/>
                              <a:gd name="connsiteX158" fmla="*/ 8468 w 28575"/>
                              <a:gd name="connsiteY158" fmla="*/ 17040 h 19050"/>
                              <a:gd name="connsiteX159" fmla="*/ 8468 w 28575"/>
                              <a:gd name="connsiteY159" fmla="*/ 17040 h 19050"/>
                              <a:gd name="connsiteX160" fmla="*/ 9525 w 28575"/>
                              <a:gd name="connsiteY160" fmla="*/ 18050 h 19050"/>
                              <a:gd name="connsiteX161" fmla="*/ 9525 w 28575"/>
                              <a:gd name="connsiteY161" fmla="*/ 17040 h 19050"/>
                              <a:gd name="connsiteX162" fmla="*/ 9525 w 28575"/>
                              <a:gd name="connsiteY162" fmla="*/ 17040 h 19050"/>
                              <a:gd name="connsiteX163" fmla="*/ 9525 w 28575"/>
                              <a:gd name="connsiteY163" fmla="*/ 17040 h 19050"/>
                              <a:gd name="connsiteX164" fmla="*/ 9525 w 28575"/>
                              <a:gd name="connsiteY164" fmla="*/ 18050 h 19050"/>
                              <a:gd name="connsiteX165" fmla="*/ 9525 w 28575"/>
                              <a:gd name="connsiteY165" fmla="*/ 18050 h 19050"/>
                              <a:gd name="connsiteX166" fmla="*/ 9525 w 28575"/>
                              <a:gd name="connsiteY166" fmla="*/ 18050 h 19050"/>
                              <a:gd name="connsiteX167" fmla="*/ 9525 w 28575"/>
                              <a:gd name="connsiteY167" fmla="*/ 18050 h 19050"/>
                              <a:gd name="connsiteX168" fmla="*/ 9525 w 28575"/>
                              <a:gd name="connsiteY168" fmla="*/ 18050 h 19050"/>
                              <a:gd name="connsiteX169" fmla="*/ 9525 w 28575"/>
                              <a:gd name="connsiteY169" fmla="*/ 18050 h 19050"/>
                              <a:gd name="connsiteX170" fmla="*/ 9525 w 28575"/>
                              <a:gd name="connsiteY170" fmla="*/ 18050 h 19050"/>
                              <a:gd name="connsiteX171" fmla="*/ 9525 w 28575"/>
                              <a:gd name="connsiteY171" fmla="*/ 17040 h 19050"/>
                              <a:gd name="connsiteX172" fmla="*/ 9525 w 28575"/>
                              <a:gd name="connsiteY172" fmla="*/ 18050 h 19050"/>
                              <a:gd name="connsiteX173" fmla="*/ 9525 w 28575"/>
                              <a:gd name="connsiteY173" fmla="*/ 18050 h 19050"/>
                              <a:gd name="connsiteX174" fmla="*/ 9525 w 28575"/>
                              <a:gd name="connsiteY174" fmla="*/ 17040 h 19050"/>
                              <a:gd name="connsiteX175" fmla="*/ 9525 w 28575"/>
                              <a:gd name="connsiteY175" fmla="*/ 17040 h 19050"/>
                              <a:gd name="connsiteX176" fmla="*/ 9525 w 28575"/>
                              <a:gd name="connsiteY176" fmla="*/ 17040 h 19050"/>
                              <a:gd name="connsiteX177" fmla="*/ 9525 w 28575"/>
                              <a:gd name="connsiteY177" fmla="*/ 17040 h 19050"/>
                              <a:gd name="connsiteX178" fmla="*/ 10582 w 28575"/>
                              <a:gd name="connsiteY178" fmla="*/ 17040 h 19050"/>
                              <a:gd name="connsiteX179" fmla="*/ 10582 w 28575"/>
                              <a:gd name="connsiteY179" fmla="*/ 17040 h 19050"/>
                              <a:gd name="connsiteX180" fmla="*/ 10582 w 28575"/>
                              <a:gd name="connsiteY180" fmla="*/ 17040 h 19050"/>
                              <a:gd name="connsiteX181" fmla="*/ 10582 w 28575"/>
                              <a:gd name="connsiteY181" fmla="*/ 18050 h 19050"/>
                              <a:gd name="connsiteX182" fmla="*/ 10582 w 28575"/>
                              <a:gd name="connsiteY182" fmla="*/ 17040 h 19050"/>
                              <a:gd name="connsiteX183" fmla="*/ 10582 w 28575"/>
                              <a:gd name="connsiteY183" fmla="*/ 17040 h 19050"/>
                              <a:gd name="connsiteX184" fmla="*/ 10582 w 28575"/>
                              <a:gd name="connsiteY184" fmla="*/ 18050 h 19050"/>
                              <a:gd name="connsiteX185" fmla="*/ 10582 w 28575"/>
                              <a:gd name="connsiteY185" fmla="*/ 17040 h 19050"/>
                              <a:gd name="connsiteX186" fmla="*/ 10582 w 28575"/>
                              <a:gd name="connsiteY186" fmla="*/ 18050 h 19050"/>
                              <a:gd name="connsiteX187" fmla="*/ 10582 w 28575"/>
                              <a:gd name="connsiteY187" fmla="*/ 17040 h 19050"/>
                              <a:gd name="connsiteX188" fmla="*/ 10582 w 28575"/>
                              <a:gd name="connsiteY188" fmla="*/ 17040 h 19050"/>
                              <a:gd name="connsiteX189" fmla="*/ 10582 w 28575"/>
                              <a:gd name="connsiteY189" fmla="*/ 17040 h 19050"/>
                              <a:gd name="connsiteX190" fmla="*/ 10582 w 28575"/>
                              <a:gd name="connsiteY190" fmla="*/ 17040 h 19050"/>
                              <a:gd name="connsiteX191" fmla="*/ 10582 w 28575"/>
                              <a:gd name="connsiteY191" fmla="*/ 18050 h 19050"/>
                              <a:gd name="connsiteX192" fmla="*/ 10582 w 28575"/>
                              <a:gd name="connsiteY192" fmla="*/ 18050 h 19050"/>
                              <a:gd name="connsiteX193" fmla="*/ 10582 w 28575"/>
                              <a:gd name="connsiteY193" fmla="*/ 18050 h 19050"/>
                              <a:gd name="connsiteX194" fmla="*/ 10582 w 28575"/>
                              <a:gd name="connsiteY194" fmla="*/ 18050 h 19050"/>
                              <a:gd name="connsiteX195" fmla="*/ 10582 w 28575"/>
                              <a:gd name="connsiteY195" fmla="*/ 18050 h 19050"/>
                              <a:gd name="connsiteX196" fmla="*/ 11639 w 28575"/>
                              <a:gd name="connsiteY196" fmla="*/ 18050 h 19050"/>
                              <a:gd name="connsiteX197" fmla="*/ 11639 w 28575"/>
                              <a:gd name="connsiteY197" fmla="*/ 17040 h 19050"/>
                              <a:gd name="connsiteX198" fmla="*/ 11639 w 28575"/>
                              <a:gd name="connsiteY198" fmla="*/ 17040 h 19050"/>
                              <a:gd name="connsiteX199" fmla="*/ 11639 w 28575"/>
                              <a:gd name="connsiteY199" fmla="*/ 17040 h 19050"/>
                              <a:gd name="connsiteX200" fmla="*/ 11639 w 28575"/>
                              <a:gd name="connsiteY200" fmla="*/ 17040 h 19050"/>
                              <a:gd name="connsiteX201" fmla="*/ 11639 w 28575"/>
                              <a:gd name="connsiteY201" fmla="*/ 17040 h 19050"/>
                              <a:gd name="connsiteX202" fmla="*/ 11639 w 28575"/>
                              <a:gd name="connsiteY202" fmla="*/ 17040 h 19050"/>
                              <a:gd name="connsiteX203" fmla="*/ 11639 w 28575"/>
                              <a:gd name="connsiteY203" fmla="*/ 17040 h 19050"/>
                              <a:gd name="connsiteX204" fmla="*/ 11639 w 28575"/>
                              <a:gd name="connsiteY204" fmla="*/ 17040 h 19050"/>
                              <a:gd name="connsiteX205" fmla="*/ 11639 w 28575"/>
                              <a:gd name="connsiteY205" fmla="*/ 17040 h 19050"/>
                              <a:gd name="connsiteX206" fmla="*/ 11639 w 28575"/>
                              <a:gd name="connsiteY206" fmla="*/ 17040 h 19050"/>
                              <a:gd name="connsiteX207" fmla="*/ 11639 w 28575"/>
                              <a:gd name="connsiteY207" fmla="*/ 17040 h 19050"/>
                              <a:gd name="connsiteX208" fmla="*/ 11639 w 28575"/>
                              <a:gd name="connsiteY208" fmla="*/ 17040 h 19050"/>
                              <a:gd name="connsiteX209" fmla="*/ 11639 w 28575"/>
                              <a:gd name="connsiteY209" fmla="*/ 17040 h 19050"/>
                              <a:gd name="connsiteX210" fmla="*/ 11639 w 28575"/>
                              <a:gd name="connsiteY210" fmla="*/ 18050 h 19050"/>
                              <a:gd name="connsiteX211" fmla="*/ 11639 w 28575"/>
                              <a:gd name="connsiteY211" fmla="*/ 17040 h 19050"/>
                              <a:gd name="connsiteX212" fmla="*/ 11639 w 28575"/>
                              <a:gd name="connsiteY212" fmla="*/ 17040 h 19050"/>
                              <a:gd name="connsiteX213" fmla="*/ 11639 w 28575"/>
                              <a:gd name="connsiteY213" fmla="*/ 17040 h 19050"/>
                              <a:gd name="connsiteX214" fmla="*/ 11639 w 28575"/>
                              <a:gd name="connsiteY214" fmla="*/ 17040 h 19050"/>
                              <a:gd name="connsiteX215" fmla="*/ 11639 w 28575"/>
                              <a:gd name="connsiteY215" fmla="*/ 17040 h 19050"/>
                              <a:gd name="connsiteX216" fmla="*/ 12697 w 28575"/>
                              <a:gd name="connsiteY216" fmla="*/ 18050 h 19050"/>
                              <a:gd name="connsiteX217" fmla="*/ 12697 w 28575"/>
                              <a:gd name="connsiteY217" fmla="*/ 18050 h 19050"/>
                              <a:gd name="connsiteX218" fmla="*/ 12697 w 28575"/>
                              <a:gd name="connsiteY218" fmla="*/ 17040 h 19050"/>
                              <a:gd name="connsiteX219" fmla="*/ 12697 w 28575"/>
                              <a:gd name="connsiteY219" fmla="*/ 17040 h 19050"/>
                              <a:gd name="connsiteX220" fmla="*/ 12697 w 28575"/>
                              <a:gd name="connsiteY220" fmla="*/ 17040 h 19050"/>
                              <a:gd name="connsiteX221" fmla="*/ 12697 w 28575"/>
                              <a:gd name="connsiteY221" fmla="*/ 17040 h 19050"/>
                              <a:gd name="connsiteX222" fmla="*/ 12697 w 28575"/>
                              <a:gd name="connsiteY222" fmla="*/ 17040 h 19050"/>
                              <a:gd name="connsiteX223" fmla="*/ 12697 w 28575"/>
                              <a:gd name="connsiteY223" fmla="*/ 17040 h 19050"/>
                              <a:gd name="connsiteX224" fmla="*/ 12697 w 28575"/>
                              <a:gd name="connsiteY224" fmla="*/ 18050 h 19050"/>
                              <a:gd name="connsiteX225" fmla="*/ 12697 w 28575"/>
                              <a:gd name="connsiteY225" fmla="*/ 18050 h 19050"/>
                              <a:gd name="connsiteX226" fmla="*/ 12697 w 28575"/>
                              <a:gd name="connsiteY226" fmla="*/ 18050 h 19050"/>
                              <a:gd name="connsiteX227" fmla="*/ 12697 w 28575"/>
                              <a:gd name="connsiteY227" fmla="*/ 18050 h 19050"/>
                              <a:gd name="connsiteX228" fmla="*/ 12697 w 28575"/>
                              <a:gd name="connsiteY228" fmla="*/ 17040 h 19050"/>
                              <a:gd name="connsiteX229" fmla="*/ 12697 w 28575"/>
                              <a:gd name="connsiteY229" fmla="*/ 18050 h 19050"/>
                              <a:gd name="connsiteX230" fmla="*/ 12697 w 28575"/>
                              <a:gd name="connsiteY230" fmla="*/ 18050 h 19050"/>
                              <a:gd name="connsiteX231" fmla="*/ 12697 w 28575"/>
                              <a:gd name="connsiteY231" fmla="*/ 18050 h 19050"/>
                              <a:gd name="connsiteX232" fmla="*/ 12697 w 28575"/>
                              <a:gd name="connsiteY232" fmla="*/ 18050 h 19050"/>
                              <a:gd name="connsiteX233" fmla="*/ 12697 w 28575"/>
                              <a:gd name="connsiteY233" fmla="*/ 17040 h 19050"/>
                              <a:gd name="connsiteX234" fmla="*/ 13754 w 28575"/>
                              <a:gd name="connsiteY234" fmla="*/ 17040 h 19050"/>
                              <a:gd name="connsiteX235" fmla="*/ 13754 w 28575"/>
                              <a:gd name="connsiteY235" fmla="*/ 17040 h 19050"/>
                              <a:gd name="connsiteX236" fmla="*/ 13754 w 28575"/>
                              <a:gd name="connsiteY236" fmla="*/ 17040 h 19050"/>
                              <a:gd name="connsiteX237" fmla="*/ 13754 w 28575"/>
                              <a:gd name="connsiteY237" fmla="*/ 17040 h 19050"/>
                              <a:gd name="connsiteX238" fmla="*/ 13754 w 28575"/>
                              <a:gd name="connsiteY238" fmla="*/ 17040 h 19050"/>
                              <a:gd name="connsiteX239" fmla="*/ 13754 w 28575"/>
                              <a:gd name="connsiteY239" fmla="*/ 17040 h 19050"/>
                              <a:gd name="connsiteX240" fmla="*/ 13754 w 28575"/>
                              <a:gd name="connsiteY240" fmla="*/ 17040 h 19050"/>
                              <a:gd name="connsiteX241" fmla="*/ 13754 w 28575"/>
                              <a:gd name="connsiteY241" fmla="*/ 17040 h 19050"/>
                              <a:gd name="connsiteX242" fmla="*/ 13754 w 28575"/>
                              <a:gd name="connsiteY242" fmla="*/ 17040 h 19050"/>
                              <a:gd name="connsiteX243" fmla="*/ 13754 w 28575"/>
                              <a:gd name="connsiteY243" fmla="*/ 17040 h 19050"/>
                              <a:gd name="connsiteX244" fmla="*/ 13754 w 28575"/>
                              <a:gd name="connsiteY244" fmla="*/ 17040 h 19050"/>
                              <a:gd name="connsiteX245" fmla="*/ 13754 w 28575"/>
                              <a:gd name="connsiteY245" fmla="*/ 17040 h 19050"/>
                              <a:gd name="connsiteX246" fmla="*/ 13754 w 28575"/>
                              <a:gd name="connsiteY246" fmla="*/ 17040 h 19050"/>
                              <a:gd name="connsiteX247" fmla="*/ 13754 w 28575"/>
                              <a:gd name="connsiteY247" fmla="*/ 17040 h 19050"/>
                              <a:gd name="connsiteX248" fmla="*/ 13754 w 28575"/>
                              <a:gd name="connsiteY248" fmla="*/ 17040 h 19050"/>
                              <a:gd name="connsiteX249" fmla="*/ 13754 w 28575"/>
                              <a:gd name="connsiteY249" fmla="*/ 17040 h 19050"/>
                              <a:gd name="connsiteX250" fmla="*/ 13754 w 28575"/>
                              <a:gd name="connsiteY250" fmla="*/ 17040 h 19050"/>
                              <a:gd name="connsiteX251" fmla="*/ 13754 w 28575"/>
                              <a:gd name="connsiteY251" fmla="*/ 17040 h 19050"/>
                              <a:gd name="connsiteX252" fmla="*/ 13754 w 28575"/>
                              <a:gd name="connsiteY252" fmla="*/ 17040 h 19050"/>
                              <a:gd name="connsiteX253" fmla="*/ 13754 w 28575"/>
                              <a:gd name="connsiteY253" fmla="*/ 17040 h 19050"/>
                              <a:gd name="connsiteX254" fmla="*/ 13754 w 28575"/>
                              <a:gd name="connsiteY254" fmla="*/ 17040 h 19050"/>
                              <a:gd name="connsiteX255" fmla="*/ 13754 w 28575"/>
                              <a:gd name="connsiteY255" fmla="*/ 17040 h 19050"/>
                              <a:gd name="connsiteX256" fmla="*/ 13754 w 28575"/>
                              <a:gd name="connsiteY256" fmla="*/ 17040 h 19050"/>
                              <a:gd name="connsiteX257" fmla="*/ 13754 w 28575"/>
                              <a:gd name="connsiteY257" fmla="*/ 17040 h 19050"/>
                              <a:gd name="connsiteX258" fmla="*/ 14821 w 28575"/>
                              <a:gd name="connsiteY258" fmla="*/ 17040 h 19050"/>
                              <a:gd name="connsiteX259" fmla="*/ 14821 w 28575"/>
                              <a:gd name="connsiteY259" fmla="*/ 17040 h 19050"/>
                              <a:gd name="connsiteX260" fmla="*/ 14821 w 28575"/>
                              <a:gd name="connsiteY260" fmla="*/ 17040 h 19050"/>
                              <a:gd name="connsiteX261" fmla="*/ 14821 w 28575"/>
                              <a:gd name="connsiteY261" fmla="*/ 17040 h 19050"/>
                              <a:gd name="connsiteX262" fmla="*/ 14821 w 28575"/>
                              <a:gd name="connsiteY262" fmla="*/ 17040 h 19050"/>
                              <a:gd name="connsiteX263" fmla="*/ 14821 w 28575"/>
                              <a:gd name="connsiteY263" fmla="*/ 17040 h 19050"/>
                              <a:gd name="connsiteX264" fmla="*/ 14821 w 28575"/>
                              <a:gd name="connsiteY264" fmla="*/ 17040 h 19050"/>
                              <a:gd name="connsiteX265" fmla="*/ 14821 w 28575"/>
                              <a:gd name="connsiteY265" fmla="*/ 17040 h 19050"/>
                              <a:gd name="connsiteX266" fmla="*/ 14821 w 28575"/>
                              <a:gd name="connsiteY266" fmla="*/ 17040 h 19050"/>
                              <a:gd name="connsiteX267" fmla="*/ 14821 w 28575"/>
                              <a:gd name="connsiteY267" fmla="*/ 17040 h 19050"/>
                              <a:gd name="connsiteX268" fmla="*/ 14821 w 28575"/>
                              <a:gd name="connsiteY268" fmla="*/ 17040 h 19050"/>
                              <a:gd name="connsiteX269" fmla="*/ 14821 w 28575"/>
                              <a:gd name="connsiteY269" fmla="*/ 17040 h 19050"/>
                              <a:gd name="connsiteX270" fmla="*/ 14821 w 28575"/>
                              <a:gd name="connsiteY270" fmla="*/ 17040 h 19050"/>
                              <a:gd name="connsiteX271" fmla="*/ 14821 w 28575"/>
                              <a:gd name="connsiteY271" fmla="*/ 17040 h 19050"/>
                              <a:gd name="connsiteX272" fmla="*/ 14821 w 28575"/>
                              <a:gd name="connsiteY272" fmla="*/ 17040 h 19050"/>
                              <a:gd name="connsiteX273" fmla="*/ 14821 w 28575"/>
                              <a:gd name="connsiteY273" fmla="*/ 16040 h 19050"/>
                              <a:gd name="connsiteX274" fmla="*/ 14821 w 28575"/>
                              <a:gd name="connsiteY274" fmla="*/ 17040 h 19050"/>
                              <a:gd name="connsiteX275" fmla="*/ 14821 w 28575"/>
                              <a:gd name="connsiteY275" fmla="*/ 16040 h 19050"/>
                              <a:gd name="connsiteX276" fmla="*/ 14821 w 28575"/>
                              <a:gd name="connsiteY276" fmla="*/ 17040 h 19050"/>
                              <a:gd name="connsiteX277" fmla="*/ 14821 w 28575"/>
                              <a:gd name="connsiteY277" fmla="*/ 17040 h 19050"/>
                              <a:gd name="connsiteX278" fmla="*/ 15878 w 28575"/>
                              <a:gd name="connsiteY278" fmla="*/ 17040 h 19050"/>
                              <a:gd name="connsiteX279" fmla="*/ 15878 w 28575"/>
                              <a:gd name="connsiteY279" fmla="*/ 16040 h 19050"/>
                              <a:gd name="connsiteX280" fmla="*/ 15878 w 28575"/>
                              <a:gd name="connsiteY280" fmla="*/ 16040 h 19050"/>
                              <a:gd name="connsiteX281" fmla="*/ 15878 w 28575"/>
                              <a:gd name="connsiteY281" fmla="*/ 16040 h 19050"/>
                              <a:gd name="connsiteX282" fmla="*/ 15878 w 28575"/>
                              <a:gd name="connsiteY282" fmla="*/ 17040 h 19050"/>
                              <a:gd name="connsiteX283" fmla="*/ 15878 w 28575"/>
                              <a:gd name="connsiteY283" fmla="*/ 17040 h 19050"/>
                              <a:gd name="connsiteX284" fmla="*/ 15878 w 28575"/>
                              <a:gd name="connsiteY284" fmla="*/ 17040 h 19050"/>
                              <a:gd name="connsiteX285" fmla="*/ 15878 w 28575"/>
                              <a:gd name="connsiteY285" fmla="*/ 17040 h 19050"/>
                              <a:gd name="connsiteX286" fmla="*/ 15878 w 28575"/>
                              <a:gd name="connsiteY286" fmla="*/ 16040 h 19050"/>
                              <a:gd name="connsiteX287" fmla="*/ 15878 w 28575"/>
                              <a:gd name="connsiteY287" fmla="*/ 16040 h 19050"/>
                              <a:gd name="connsiteX288" fmla="*/ 15878 w 28575"/>
                              <a:gd name="connsiteY288" fmla="*/ 16040 h 19050"/>
                              <a:gd name="connsiteX289" fmla="*/ 15878 w 28575"/>
                              <a:gd name="connsiteY289" fmla="*/ 16040 h 19050"/>
                              <a:gd name="connsiteX290" fmla="*/ 15878 w 28575"/>
                              <a:gd name="connsiteY290" fmla="*/ 16040 h 19050"/>
                              <a:gd name="connsiteX291" fmla="*/ 15878 w 28575"/>
                              <a:gd name="connsiteY291" fmla="*/ 16040 h 19050"/>
                              <a:gd name="connsiteX292" fmla="*/ 15878 w 28575"/>
                              <a:gd name="connsiteY292" fmla="*/ 16040 h 19050"/>
                              <a:gd name="connsiteX293" fmla="*/ 15878 w 28575"/>
                              <a:gd name="connsiteY293" fmla="*/ 16040 h 19050"/>
                              <a:gd name="connsiteX294" fmla="*/ 15878 w 28575"/>
                              <a:gd name="connsiteY294" fmla="*/ 16040 h 19050"/>
                              <a:gd name="connsiteX295" fmla="*/ 15878 w 28575"/>
                              <a:gd name="connsiteY295" fmla="*/ 16040 h 19050"/>
                              <a:gd name="connsiteX296" fmla="*/ 16936 w 28575"/>
                              <a:gd name="connsiteY296" fmla="*/ 16040 h 19050"/>
                              <a:gd name="connsiteX297" fmla="*/ 16936 w 28575"/>
                              <a:gd name="connsiteY297" fmla="*/ 16040 h 19050"/>
                              <a:gd name="connsiteX298" fmla="*/ 16936 w 28575"/>
                              <a:gd name="connsiteY298" fmla="*/ 17040 h 19050"/>
                              <a:gd name="connsiteX299" fmla="*/ 16936 w 28575"/>
                              <a:gd name="connsiteY299" fmla="*/ 16040 h 19050"/>
                              <a:gd name="connsiteX300" fmla="*/ 16936 w 28575"/>
                              <a:gd name="connsiteY300" fmla="*/ 16040 h 19050"/>
                              <a:gd name="connsiteX301" fmla="*/ 16936 w 28575"/>
                              <a:gd name="connsiteY301" fmla="*/ 16040 h 19050"/>
                              <a:gd name="connsiteX302" fmla="*/ 16936 w 28575"/>
                              <a:gd name="connsiteY302" fmla="*/ 16040 h 19050"/>
                              <a:gd name="connsiteX303" fmla="*/ 16936 w 28575"/>
                              <a:gd name="connsiteY303" fmla="*/ 16040 h 19050"/>
                              <a:gd name="connsiteX304" fmla="*/ 16936 w 28575"/>
                              <a:gd name="connsiteY304" fmla="*/ 16040 h 19050"/>
                              <a:gd name="connsiteX305" fmla="*/ 16936 w 28575"/>
                              <a:gd name="connsiteY305" fmla="*/ 16040 h 19050"/>
                              <a:gd name="connsiteX306" fmla="*/ 16936 w 28575"/>
                              <a:gd name="connsiteY306" fmla="*/ 16040 h 19050"/>
                              <a:gd name="connsiteX307" fmla="*/ 16936 w 28575"/>
                              <a:gd name="connsiteY307" fmla="*/ 16040 h 19050"/>
                              <a:gd name="connsiteX308" fmla="*/ 16936 w 28575"/>
                              <a:gd name="connsiteY308" fmla="*/ 17040 h 19050"/>
                              <a:gd name="connsiteX309" fmla="*/ 16936 w 28575"/>
                              <a:gd name="connsiteY309" fmla="*/ 17040 h 19050"/>
                              <a:gd name="connsiteX310" fmla="*/ 16936 w 28575"/>
                              <a:gd name="connsiteY310" fmla="*/ 16040 h 19050"/>
                              <a:gd name="connsiteX311" fmla="*/ 16936 w 28575"/>
                              <a:gd name="connsiteY311" fmla="*/ 16040 h 19050"/>
                              <a:gd name="connsiteX312" fmla="*/ 16936 w 28575"/>
                              <a:gd name="connsiteY312" fmla="*/ 16040 h 19050"/>
                              <a:gd name="connsiteX313" fmla="*/ 16936 w 28575"/>
                              <a:gd name="connsiteY313" fmla="*/ 15040 h 19050"/>
                              <a:gd name="connsiteX314" fmla="*/ 17993 w 28575"/>
                              <a:gd name="connsiteY314" fmla="*/ 15040 h 19050"/>
                              <a:gd name="connsiteX315" fmla="*/ 17993 w 28575"/>
                              <a:gd name="connsiteY315" fmla="*/ 15040 h 19050"/>
                              <a:gd name="connsiteX316" fmla="*/ 17993 w 28575"/>
                              <a:gd name="connsiteY316" fmla="*/ 16040 h 19050"/>
                              <a:gd name="connsiteX317" fmla="*/ 17993 w 28575"/>
                              <a:gd name="connsiteY317" fmla="*/ 16040 h 19050"/>
                              <a:gd name="connsiteX318" fmla="*/ 17993 w 28575"/>
                              <a:gd name="connsiteY318" fmla="*/ 16040 h 19050"/>
                              <a:gd name="connsiteX319" fmla="*/ 17993 w 28575"/>
                              <a:gd name="connsiteY319" fmla="*/ 16040 h 19050"/>
                              <a:gd name="connsiteX320" fmla="*/ 17993 w 28575"/>
                              <a:gd name="connsiteY320" fmla="*/ 15040 h 19050"/>
                              <a:gd name="connsiteX321" fmla="*/ 17993 w 28575"/>
                              <a:gd name="connsiteY321" fmla="*/ 16040 h 19050"/>
                              <a:gd name="connsiteX322" fmla="*/ 17993 w 28575"/>
                              <a:gd name="connsiteY322" fmla="*/ 15040 h 19050"/>
                              <a:gd name="connsiteX323" fmla="*/ 17993 w 28575"/>
                              <a:gd name="connsiteY323" fmla="*/ 15040 h 19050"/>
                              <a:gd name="connsiteX324" fmla="*/ 17993 w 28575"/>
                              <a:gd name="connsiteY324" fmla="*/ 15040 h 19050"/>
                              <a:gd name="connsiteX325" fmla="*/ 17993 w 28575"/>
                              <a:gd name="connsiteY325" fmla="*/ 15040 h 19050"/>
                              <a:gd name="connsiteX326" fmla="*/ 17993 w 28575"/>
                              <a:gd name="connsiteY326" fmla="*/ 16040 h 19050"/>
                              <a:gd name="connsiteX327" fmla="*/ 17993 w 28575"/>
                              <a:gd name="connsiteY327" fmla="*/ 16040 h 19050"/>
                              <a:gd name="connsiteX328" fmla="*/ 17993 w 28575"/>
                              <a:gd name="connsiteY328" fmla="*/ 16040 h 19050"/>
                              <a:gd name="connsiteX329" fmla="*/ 17993 w 28575"/>
                              <a:gd name="connsiteY329" fmla="*/ 16040 h 19050"/>
                              <a:gd name="connsiteX330" fmla="*/ 17993 w 28575"/>
                              <a:gd name="connsiteY330" fmla="*/ 16040 h 19050"/>
                              <a:gd name="connsiteX331" fmla="*/ 17993 w 28575"/>
                              <a:gd name="connsiteY331" fmla="*/ 15040 h 19050"/>
                              <a:gd name="connsiteX332" fmla="*/ 19050 w 28575"/>
                              <a:gd name="connsiteY332" fmla="*/ 16040 h 19050"/>
                              <a:gd name="connsiteX333" fmla="*/ 19050 w 28575"/>
                              <a:gd name="connsiteY333" fmla="*/ 15040 h 19050"/>
                              <a:gd name="connsiteX334" fmla="*/ 19050 w 28575"/>
                              <a:gd name="connsiteY334" fmla="*/ 15040 h 19050"/>
                              <a:gd name="connsiteX335" fmla="*/ 19050 w 28575"/>
                              <a:gd name="connsiteY335" fmla="*/ 15040 h 19050"/>
                              <a:gd name="connsiteX336" fmla="*/ 19050 w 28575"/>
                              <a:gd name="connsiteY336" fmla="*/ 15040 h 19050"/>
                              <a:gd name="connsiteX337" fmla="*/ 19050 w 28575"/>
                              <a:gd name="connsiteY337" fmla="*/ 15040 h 19050"/>
                              <a:gd name="connsiteX338" fmla="*/ 19050 w 28575"/>
                              <a:gd name="connsiteY338" fmla="*/ 15040 h 19050"/>
                              <a:gd name="connsiteX339" fmla="*/ 19050 w 28575"/>
                              <a:gd name="connsiteY339" fmla="*/ 16040 h 19050"/>
                              <a:gd name="connsiteX340" fmla="*/ 19050 w 28575"/>
                              <a:gd name="connsiteY340" fmla="*/ 15040 h 19050"/>
                              <a:gd name="connsiteX341" fmla="*/ 19050 w 28575"/>
                              <a:gd name="connsiteY341" fmla="*/ 15040 h 19050"/>
                              <a:gd name="connsiteX342" fmla="*/ 19050 w 28575"/>
                              <a:gd name="connsiteY342" fmla="*/ 15040 h 19050"/>
                              <a:gd name="connsiteX343" fmla="*/ 19050 w 28575"/>
                              <a:gd name="connsiteY343" fmla="*/ 15040 h 19050"/>
                              <a:gd name="connsiteX344" fmla="*/ 19050 w 28575"/>
                              <a:gd name="connsiteY344" fmla="*/ 15040 h 19050"/>
                              <a:gd name="connsiteX345" fmla="*/ 19050 w 28575"/>
                              <a:gd name="connsiteY345" fmla="*/ 15040 h 19050"/>
                              <a:gd name="connsiteX346" fmla="*/ 19050 w 28575"/>
                              <a:gd name="connsiteY346" fmla="*/ 15040 h 19050"/>
                              <a:gd name="connsiteX347" fmla="*/ 19050 w 28575"/>
                              <a:gd name="connsiteY347" fmla="*/ 15040 h 19050"/>
                              <a:gd name="connsiteX348" fmla="*/ 19050 w 28575"/>
                              <a:gd name="connsiteY348" fmla="*/ 15040 h 19050"/>
                              <a:gd name="connsiteX349" fmla="*/ 19050 w 28575"/>
                              <a:gd name="connsiteY349" fmla="*/ 15040 h 19050"/>
                              <a:gd name="connsiteX350" fmla="*/ 19050 w 28575"/>
                              <a:gd name="connsiteY350" fmla="*/ 15040 h 19050"/>
                              <a:gd name="connsiteX351" fmla="*/ 19050 w 28575"/>
                              <a:gd name="connsiteY351" fmla="*/ 14040 h 19050"/>
                              <a:gd name="connsiteX352" fmla="*/ 20107 w 28575"/>
                              <a:gd name="connsiteY352" fmla="*/ 14040 h 19050"/>
                              <a:gd name="connsiteX353" fmla="*/ 20107 w 28575"/>
                              <a:gd name="connsiteY353" fmla="*/ 14040 h 19050"/>
                              <a:gd name="connsiteX354" fmla="*/ 20107 w 28575"/>
                              <a:gd name="connsiteY354" fmla="*/ 14040 h 19050"/>
                              <a:gd name="connsiteX355" fmla="*/ 20107 w 28575"/>
                              <a:gd name="connsiteY355" fmla="*/ 14040 h 19050"/>
                              <a:gd name="connsiteX356" fmla="*/ 20107 w 28575"/>
                              <a:gd name="connsiteY356" fmla="*/ 14040 h 19050"/>
                              <a:gd name="connsiteX357" fmla="*/ 20107 w 28575"/>
                              <a:gd name="connsiteY357" fmla="*/ 14040 h 19050"/>
                              <a:gd name="connsiteX358" fmla="*/ 20107 w 28575"/>
                              <a:gd name="connsiteY358" fmla="*/ 14040 h 19050"/>
                              <a:gd name="connsiteX359" fmla="*/ 20107 w 28575"/>
                              <a:gd name="connsiteY359" fmla="*/ 14040 h 19050"/>
                              <a:gd name="connsiteX360" fmla="*/ 20107 w 28575"/>
                              <a:gd name="connsiteY360" fmla="*/ 14040 h 19050"/>
                              <a:gd name="connsiteX361" fmla="*/ 20107 w 28575"/>
                              <a:gd name="connsiteY361" fmla="*/ 14040 h 19050"/>
                              <a:gd name="connsiteX362" fmla="*/ 20107 w 28575"/>
                              <a:gd name="connsiteY362" fmla="*/ 14040 h 19050"/>
                              <a:gd name="connsiteX363" fmla="*/ 20107 w 28575"/>
                              <a:gd name="connsiteY363" fmla="*/ 14040 h 19050"/>
                              <a:gd name="connsiteX364" fmla="*/ 20107 w 28575"/>
                              <a:gd name="connsiteY364" fmla="*/ 14040 h 19050"/>
                              <a:gd name="connsiteX365" fmla="*/ 20107 w 28575"/>
                              <a:gd name="connsiteY365" fmla="*/ 14040 h 19050"/>
                              <a:gd name="connsiteX366" fmla="*/ 20107 w 28575"/>
                              <a:gd name="connsiteY366" fmla="*/ 14040 h 19050"/>
                              <a:gd name="connsiteX367" fmla="*/ 20107 w 28575"/>
                              <a:gd name="connsiteY367" fmla="*/ 14040 h 19050"/>
                              <a:gd name="connsiteX368" fmla="*/ 20107 w 28575"/>
                              <a:gd name="connsiteY368" fmla="*/ 14040 h 19050"/>
                              <a:gd name="connsiteX369" fmla="*/ 20107 w 28575"/>
                              <a:gd name="connsiteY369" fmla="*/ 14040 h 19050"/>
                              <a:gd name="connsiteX370" fmla="*/ 21164 w 28575"/>
                              <a:gd name="connsiteY370" fmla="*/ 14040 h 19050"/>
                              <a:gd name="connsiteX371" fmla="*/ 21164 w 28575"/>
                              <a:gd name="connsiteY371" fmla="*/ 14040 h 19050"/>
                              <a:gd name="connsiteX372" fmla="*/ 21164 w 28575"/>
                              <a:gd name="connsiteY372" fmla="*/ 13030 h 19050"/>
                              <a:gd name="connsiteX373" fmla="*/ 21164 w 28575"/>
                              <a:gd name="connsiteY373" fmla="*/ 13030 h 19050"/>
                              <a:gd name="connsiteX374" fmla="*/ 21164 w 28575"/>
                              <a:gd name="connsiteY374" fmla="*/ 14040 h 19050"/>
                              <a:gd name="connsiteX375" fmla="*/ 21164 w 28575"/>
                              <a:gd name="connsiteY375" fmla="*/ 13030 h 19050"/>
                              <a:gd name="connsiteX376" fmla="*/ 21164 w 28575"/>
                              <a:gd name="connsiteY376" fmla="*/ 13030 h 19050"/>
                              <a:gd name="connsiteX377" fmla="*/ 21164 w 28575"/>
                              <a:gd name="connsiteY377" fmla="*/ 14040 h 19050"/>
                              <a:gd name="connsiteX378" fmla="*/ 21164 w 28575"/>
                              <a:gd name="connsiteY378" fmla="*/ 13030 h 19050"/>
                              <a:gd name="connsiteX379" fmla="*/ 21164 w 28575"/>
                              <a:gd name="connsiteY379" fmla="*/ 13030 h 19050"/>
                              <a:gd name="connsiteX380" fmla="*/ 21164 w 28575"/>
                              <a:gd name="connsiteY380" fmla="*/ 14040 h 19050"/>
                              <a:gd name="connsiteX381" fmla="*/ 21164 w 28575"/>
                              <a:gd name="connsiteY381" fmla="*/ 13030 h 19050"/>
                              <a:gd name="connsiteX382" fmla="*/ 21164 w 28575"/>
                              <a:gd name="connsiteY382" fmla="*/ 13030 h 19050"/>
                              <a:gd name="connsiteX383" fmla="*/ 21164 w 28575"/>
                              <a:gd name="connsiteY383" fmla="*/ 13030 h 19050"/>
                              <a:gd name="connsiteX384" fmla="*/ 21164 w 28575"/>
                              <a:gd name="connsiteY384" fmla="*/ 13030 h 19050"/>
                              <a:gd name="connsiteX385" fmla="*/ 21164 w 28575"/>
                              <a:gd name="connsiteY385" fmla="*/ 13030 h 19050"/>
                              <a:gd name="connsiteX386" fmla="*/ 21164 w 28575"/>
                              <a:gd name="connsiteY386" fmla="*/ 13030 h 19050"/>
                              <a:gd name="connsiteX387" fmla="*/ 21164 w 28575"/>
                              <a:gd name="connsiteY387" fmla="*/ 13030 h 19050"/>
                              <a:gd name="connsiteX388" fmla="*/ 22222 w 28575"/>
                              <a:gd name="connsiteY388" fmla="*/ 12030 h 19050"/>
                              <a:gd name="connsiteX389" fmla="*/ 22222 w 28575"/>
                              <a:gd name="connsiteY389" fmla="*/ 13030 h 19050"/>
                              <a:gd name="connsiteX390" fmla="*/ 22222 w 28575"/>
                              <a:gd name="connsiteY390" fmla="*/ 13030 h 19050"/>
                              <a:gd name="connsiteX391" fmla="*/ 22222 w 28575"/>
                              <a:gd name="connsiteY391" fmla="*/ 13030 h 19050"/>
                              <a:gd name="connsiteX392" fmla="*/ 22222 w 28575"/>
                              <a:gd name="connsiteY392" fmla="*/ 13030 h 19050"/>
                              <a:gd name="connsiteX393" fmla="*/ 22222 w 28575"/>
                              <a:gd name="connsiteY393" fmla="*/ 13030 h 19050"/>
                              <a:gd name="connsiteX394" fmla="*/ 22222 w 28575"/>
                              <a:gd name="connsiteY394" fmla="*/ 13030 h 19050"/>
                              <a:gd name="connsiteX395" fmla="*/ 22222 w 28575"/>
                              <a:gd name="connsiteY395" fmla="*/ 12030 h 19050"/>
                              <a:gd name="connsiteX396" fmla="*/ 22222 w 28575"/>
                              <a:gd name="connsiteY396" fmla="*/ 12030 h 19050"/>
                              <a:gd name="connsiteX397" fmla="*/ 22222 w 28575"/>
                              <a:gd name="connsiteY397" fmla="*/ 12030 h 19050"/>
                              <a:gd name="connsiteX398" fmla="*/ 22222 w 28575"/>
                              <a:gd name="connsiteY398" fmla="*/ 12030 h 19050"/>
                              <a:gd name="connsiteX399" fmla="*/ 22222 w 28575"/>
                              <a:gd name="connsiteY399" fmla="*/ 12030 h 19050"/>
                              <a:gd name="connsiteX400" fmla="*/ 22222 w 28575"/>
                              <a:gd name="connsiteY400" fmla="*/ 12030 h 19050"/>
                              <a:gd name="connsiteX401" fmla="*/ 22222 w 28575"/>
                              <a:gd name="connsiteY401" fmla="*/ 12030 h 19050"/>
                              <a:gd name="connsiteX402" fmla="*/ 22222 w 28575"/>
                              <a:gd name="connsiteY402" fmla="*/ 12030 h 19050"/>
                              <a:gd name="connsiteX403" fmla="*/ 22222 w 28575"/>
                              <a:gd name="connsiteY403" fmla="*/ 12030 h 19050"/>
                              <a:gd name="connsiteX404" fmla="*/ 22222 w 28575"/>
                              <a:gd name="connsiteY404" fmla="*/ 12030 h 19050"/>
                              <a:gd name="connsiteX405" fmla="*/ 22222 w 28575"/>
                              <a:gd name="connsiteY405" fmla="*/ 12030 h 19050"/>
                              <a:gd name="connsiteX406" fmla="*/ 23279 w 28575"/>
                              <a:gd name="connsiteY406" fmla="*/ 11030 h 19050"/>
                              <a:gd name="connsiteX407" fmla="*/ 23279 w 28575"/>
                              <a:gd name="connsiteY407" fmla="*/ 11030 h 19050"/>
                              <a:gd name="connsiteX408" fmla="*/ 23279 w 28575"/>
                              <a:gd name="connsiteY408" fmla="*/ 11030 h 19050"/>
                              <a:gd name="connsiteX409" fmla="*/ 23279 w 28575"/>
                              <a:gd name="connsiteY409" fmla="*/ 11030 h 19050"/>
                              <a:gd name="connsiteX410" fmla="*/ 23279 w 28575"/>
                              <a:gd name="connsiteY410" fmla="*/ 11030 h 19050"/>
                              <a:gd name="connsiteX411" fmla="*/ 23279 w 28575"/>
                              <a:gd name="connsiteY411" fmla="*/ 12030 h 19050"/>
                              <a:gd name="connsiteX412" fmla="*/ 23279 w 28575"/>
                              <a:gd name="connsiteY412" fmla="*/ 11030 h 19050"/>
                              <a:gd name="connsiteX413" fmla="*/ 23279 w 28575"/>
                              <a:gd name="connsiteY413" fmla="*/ 11030 h 19050"/>
                              <a:gd name="connsiteX414" fmla="*/ 23279 w 28575"/>
                              <a:gd name="connsiteY414" fmla="*/ 11030 h 19050"/>
                              <a:gd name="connsiteX415" fmla="*/ 23279 w 28575"/>
                              <a:gd name="connsiteY415" fmla="*/ 11030 h 19050"/>
                              <a:gd name="connsiteX416" fmla="*/ 23279 w 28575"/>
                              <a:gd name="connsiteY416" fmla="*/ 11030 h 19050"/>
                              <a:gd name="connsiteX417" fmla="*/ 23279 w 28575"/>
                              <a:gd name="connsiteY417" fmla="*/ 11030 h 19050"/>
                              <a:gd name="connsiteX418" fmla="*/ 23279 w 28575"/>
                              <a:gd name="connsiteY418" fmla="*/ 11030 h 19050"/>
                              <a:gd name="connsiteX419" fmla="*/ 23279 w 28575"/>
                              <a:gd name="connsiteY419" fmla="*/ 11030 h 19050"/>
                              <a:gd name="connsiteX420" fmla="*/ 23279 w 28575"/>
                              <a:gd name="connsiteY420" fmla="*/ 11030 h 19050"/>
                              <a:gd name="connsiteX421" fmla="*/ 23279 w 28575"/>
                              <a:gd name="connsiteY421" fmla="*/ 10030 h 19050"/>
                              <a:gd name="connsiteX422" fmla="*/ 23279 w 28575"/>
                              <a:gd name="connsiteY422" fmla="*/ 10030 h 19050"/>
                              <a:gd name="connsiteX423" fmla="*/ 23279 w 28575"/>
                              <a:gd name="connsiteY423" fmla="*/ 10030 h 19050"/>
                              <a:gd name="connsiteX424" fmla="*/ 23279 w 28575"/>
                              <a:gd name="connsiteY424" fmla="*/ 10030 h 19050"/>
                              <a:gd name="connsiteX425" fmla="*/ 23279 w 28575"/>
                              <a:gd name="connsiteY425" fmla="*/ 10030 h 19050"/>
                              <a:gd name="connsiteX426" fmla="*/ 24346 w 28575"/>
                              <a:gd name="connsiteY426" fmla="*/ 10030 h 19050"/>
                              <a:gd name="connsiteX427" fmla="*/ 24346 w 28575"/>
                              <a:gd name="connsiteY427" fmla="*/ 10030 h 19050"/>
                              <a:gd name="connsiteX428" fmla="*/ 24346 w 28575"/>
                              <a:gd name="connsiteY428" fmla="*/ 10030 h 19050"/>
                              <a:gd name="connsiteX429" fmla="*/ 24346 w 28575"/>
                              <a:gd name="connsiteY429" fmla="*/ 10030 h 19050"/>
                              <a:gd name="connsiteX430" fmla="*/ 24346 w 28575"/>
                              <a:gd name="connsiteY430" fmla="*/ 10030 h 19050"/>
                              <a:gd name="connsiteX431" fmla="*/ 24346 w 28575"/>
                              <a:gd name="connsiteY431" fmla="*/ 10030 h 19050"/>
                              <a:gd name="connsiteX432" fmla="*/ 24346 w 28575"/>
                              <a:gd name="connsiteY432" fmla="*/ 11030 h 19050"/>
                              <a:gd name="connsiteX433" fmla="*/ 24346 w 28575"/>
                              <a:gd name="connsiteY433" fmla="*/ 10030 h 19050"/>
                              <a:gd name="connsiteX434" fmla="*/ 24346 w 28575"/>
                              <a:gd name="connsiteY434" fmla="*/ 10030 h 19050"/>
                              <a:gd name="connsiteX435" fmla="*/ 24346 w 28575"/>
                              <a:gd name="connsiteY435" fmla="*/ 10030 h 19050"/>
                              <a:gd name="connsiteX436" fmla="*/ 24346 w 28575"/>
                              <a:gd name="connsiteY436" fmla="*/ 9020 h 19050"/>
                              <a:gd name="connsiteX437" fmla="*/ 24346 w 28575"/>
                              <a:gd name="connsiteY437" fmla="*/ 9020 h 19050"/>
                              <a:gd name="connsiteX438" fmla="*/ 24346 w 28575"/>
                              <a:gd name="connsiteY438" fmla="*/ 9020 h 19050"/>
                              <a:gd name="connsiteX439" fmla="*/ 24346 w 28575"/>
                              <a:gd name="connsiteY439" fmla="*/ 9020 h 19050"/>
                              <a:gd name="connsiteX440" fmla="*/ 24346 w 28575"/>
                              <a:gd name="connsiteY440" fmla="*/ 9020 h 19050"/>
                              <a:gd name="connsiteX441" fmla="*/ 24346 w 28575"/>
                              <a:gd name="connsiteY441" fmla="*/ 9020 h 19050"/>
                              <a:gd name="connsiteX442" fmla="*/ 24346 w 28575"/>
                              <a:gd name="connsiteY442" fmla="*/ 9020 h 19050"/>
                              <a:gd name="connsiteX443" fmla="*/ 24346 w 28575"/>
                              <a:gd name="connsiteY443" fmla="*/ 8020 h 19050"/>
                              <a:gd name="connsiteX444" fmla="*/ 25403 w 28575"/>
                              <a:gd name="connsiteY444" fmla="*/ 8020 h 19050"/>
                              <a:gd name="connsiteX445" fmla="*/ 25403 w 28575"/>
                              <a:gd name="connsiteY445" fmla="*/ 8020 h 19050"/>
                              <a:gd name="connsiteX446" fmla="*/ 25403 w 28575"/>
                              <a:gd name="connsiteY446" fmla="*/ 8020 h 19050"/>
                              <a:gd name="connsiteX447" fmla="*/ 25403 w 28575"/>
                              <a:gd name="connsiteY447" fmla="*/ 8020 h 19050"/>
                              <a:gd name="connsiteX448" fmla="*/ 25403 w 28575"/>
                              <a:gd name="connsiteY448" fmla="*/ 8020 h 19050"/>
                              <a:gd name="connsiteX449" fmla="*/ 25403 w 28575"/>
                              <a:gd name="connsiteY449" fmla="*/ 8020 h 19050"/>
                              <a:gd name="connsiteX450" fmla="*/ 25403 w 28575"/>
                              <a:gd name="connsiteY450" fmla="*/ 8020 h 19050"/>
                              <a:gd name="connsiteX451" fmla="*/ 25403 w 28575"/>
                              <a:gd name="connsiteY451" fmla="*/ 8020 h 19050"/>
                              <a:gd name="connsiteX452" fmla="*/ 25403 w 28575"/>
                              <a:gd name="connsiteY452" fmla="*/ 8020 h 19050"/>
                              <a:gd name="connsiteX453" fmla="*/ 25403 w 28575"/>
                              <a:gd name="connsiteY453" fmla="*/ 8020 h 19050"/>
                              <a:gd name="connsiteX454" fmla="*/ 25403 w 28575"/>
                              <a:gd name="connsiteY454" fmla="*/ 8020 h 19050"/>
                              <a:gd name="connsiteX455" fmla="*/ 25403 w 28575"/>
                              <a:gd name="connsiteY455" fmla="*/ 8020 h 19050"/>
                              <a:gd name="connsiteX456" fmla="*/ 25403 w 28575"/>
                              <a:gd name="connsiteY456" fmla="*/ 8020 h 19050"/>
                              <a:gd name="connsiteX457" fmla="*/ 25403 w 28575"/>
                              <a:gd name="connsiteY457" fmla="*/ 8020 h 19050"/>
                              <a:gd name="connsiteX458" fmla="*/ 25403 w 28575"/>
                              <a:gd name="connsiteY458" fmla="*/ 7020 h 19050"/>
                              <a:gd name="connsiteX459" fmla="*/ 25403 w 28575"/>
                              <a:gd name="connsiteY459" fmla="*/ 7020 h 19050"/>
                              <a:gd name="connsiteX460" fmla="*/ 25403 w 28575"/>
                              <a:gd name="connsiteY460" fmla="*/ 7020 h 19050"/>
                              <a:gd name="connsiteX461" fmla="*/ 25403 w 28575"/>
                              <a:gd name="connsiteY461" fmla="*/ 7020 h 19050"/>
                              <a:gd name="connsiteX462" fmla="*/ 26461 w 28575"/>
                              <a:gd name="connsiteY462" fmla="*/ 7020 h 19050"/>
                              <a:gd name="connsiteX463" fmla="*/ 26461 w 28575"/>
                              <a:gd name="connsiteY463" fmla="*/ 7020 h 19050"/>
                              <a:gd name="connsiteX464" fmla="*/ 26461 w 28575"/>
                              <a:gd name="connsiteY464" fmla="*/ 7020 h 19050"/>
                              <a:gd name="connsiteX465" fmla="*/ 26461 w 28575"/>
                              <a:gd name="connsiteY465" fmla="*/ 7020 h 19050"/>
                              <a:gd name="connsiteX466" fmla="*/ 26461 w 28575"/>
                              <a:gd name="connsiteY466" fmla="*/ 6020 h 19050"/>
                              <a:gd name="connsiteX467" fmla="*/ 26461 w 28575"/>
                              <a:gd name="connsiteY467" fmla="*/ 6020 h 19050"/>
                              <a:gd name="connsiteX468" fmla="*/ 26461 w 28575"/>
                              <a:gd name="connsiteY468" fmla="*/ 6020 h 19050"/>
                              <a:gd name="connsiteX469" fmla="*/ 26461 w 28575"/>
                              <a:gd name="connsiteY469" fmla="*/ 6020 h 19050"/>
                              <a:gd name="connsiteX470" fmla="*/ 26461 w 28575"/>
                              <a:gd name="connsiteY470" fmla="*/ 6020 h 19050"/>
                              <a:gd name="connsiteX471" fmla="*/ 26461 w 28575"/>
                              <a:gd name="connsiteY471" fmla="*/ 6020 h 19050"/>
                              <a:gd name="connsiteX472" fmla="*/ 26461 w 28575"/>
                              <a:gd name="connsiteY472" fmla="*/ 6020 h 19050"/>
                              <a:gd name="connsiteX473" fmla="*/ 26461 w 28575"/>
                              <a:gd name="connsiteY473" fmla="*/ 6020 h 19050"/>
                              <a:gd name="connsiteX474" fmla="*/ 26461 w 28575"/>
                              <a:gd name="connsiteY474" fmla="*/ 6020 h 19050"/>
                              <a:gd name="connsiteX475" fmla="*/ 26461 w 28575"/>
                              <a:gd name="connsiteY475" fmla="*/ 6020 h 19050"/>
                              <a:gd name="connsiteX476" fmla="*/ 26461 w 28575"/>
                              <a:gd name="connsiteY476" fmla="*/ 6020 h 19050"/>
                              <a:gd name="connsiteX477" fmla="*/ 26461 w 28575"/>
                              <a:gd name="connsiteY477" fmla="*/ 5010 h 19050"/>
                              <a:gd name="connsiteX478" fmla="*/ 26461 w 28575"/>
                              <a:gd name="connsiteY478" fmla="*/ 5010 h 19050"/>
                              <a:gd name="connsiteX479" fmla="*/ 26461 w 28575"/>
                              <a:gd name="connsiteY479" fmla="*/ 5010 h 19050"/>
                              <a:gd name="connsiteX480" fmla="*/ 26461 w 28575"/>
                              <a:gd name="connsiteY480" fmla="*/ 5010 h 19050"/>
                              <a:gd name="connsiteX481" fmla="*/ 26461 w 28575"/>
                              <a:gd name="connsiteY481" fmla="*/ 5010 h 19050"/>
                              <a:gd name="connsiteX482" fmla="*/ 26461 w 28575"/>
                              <a:gd name="connsiteY482" fmla="*/ 5010 h 19050"/>
                              <a:gd name="connsiteX483" fmla="*/ 26461 w 28575"/>
                              <a:gd name="connsiteY483" fmla="*/ 5010 h 19050"/>
                              <a:gd name="connsiteX484" fmla="*/ 26461 w 28575"/>
                              <a:gd name="connsiteY484" fmla="*/ 5010 h 19050"/>
                              <a:gd name="connsiteX485" fmla="*/ 26461 w 28575"/>
                              <a:gd name="connsiteY485" fmla="*/ 4010 h 19050"/>
                              <a:gd name="connsiteX486" fmla="*/ 27518 w 28575"/>
                              <a:gd name="connsiteY486" fmla="*/ 4010 h 19050"/>
                              <a:gd name="connsiteX487" fmla="*/ 27518 w 28575"/>
                              <a:gd name="connsiteY487" fmla="*/ 4010 h 19050"/>
                              <a:gd name="connsiteX488" fmla="*/ 27518 w 28575"/>
                              <a:gd name="connsiteY488" fmla="*/ 4010 h 19050"/>
                              <a:gd name="connsiteX489" fmla="*/ 27518 w 28575"/>
                              <a:gd name="connsiteY489" fmla="*/ 3010 h 19050"/>
                              <a:gd name="connsiteX490" fmla="*/ 27518 w 28575"/>
                              <a:gd name="connsiteY490" fmla="*/ 3010 h 19050"/>
                              <a:gd name="connsiteX491" fmla="*/ 27518 w 28575"/>
                              <a:gd name="connsiteY491" fmla="*/ 3010 h 19050"/>
                              <a:gd name="connsiteX492" fmla="*/ 27518 w 28575"/>
                              <a:gd name="connsiteY492" fmla="*/ 3010 h 19050"/>
                              <a:gd name="connsiteX493" fmla="*/ 27518 w 28575"/>
                              <a:gd name="connsiteY493" fmla="*/ 3010 h 19050"/>
                              <a:gd name="connsiteX494" fmla="*/ 27518 w 28575"/>
                              <a:gd name="connsiteY494" fmla="*/ 3010 h 19050"/>
                              <a:gd name="connsiteX495" fmla="*/ 27518 w 28575"/>
                              <a:gd name="connsiteY495" fmla="*/ 3010 h 19050"/>
                              <a:gd name="connsiteX496" fmla="*/ 27518 w 28575"/>
                              <a:gd name="connsiteY496" fmla="*/ 2010 h 19050"/>
                              <a:gd name="connsiteX497" fmla="*/ 27518 w 28575"/>
                              <a:gd name="connsiteY497" fmla="*/ 3010 h 19050"/>
                              <a:gd name="connsiteX498" fmla="*/ 27518 w 28575"/>
                              <a:gd name="connsiteY498" fmla="*/ 2010 h 19050"/>
                              <a:gd name="connsiteX499" fmla="*/ 27518 w 28575"/>
                              <a:gd name="connsiteY499" fmla="*/ 2010 h 19050"/>
                              <a:gd name="connsiteX500" fmla="*/ 27518 w 28575"/>
                              <a:gd name="connsiteY500" fmla="*/ 2010 h 19050"/>
                              <a:gd name="connsiteX501" fmla="*/ 27518 w 28575"/>
                              <a:gd name="connsiteY501" fmla="*/ 2010 h 19050"/>
                              <a:gd name="connsiteX502" fmla="*/ 27518 w 28575"/>
                              <a:gd name="connsiteY502" fmla="*/ 2010 h 19050"/>
                              <a:gd name="connsiteX503" fmla="*/ 27518 w 28575"/>
                              <a:gd name="connsiteY503" fmla="*/ 2010 h 19050"/>
                              <a:gd name="connsiteX504" fmla="*/ 27518 w 28575"/>
                              <a:gd name="connsiteY504" fmla="*/ 2010 h 19050"/>
                              <a:gd name="connsiteX505" fmla="*/ 27518 w 28575"/>
                              <a:gd name="connsiteY505" fmla="*/ 2010 h 19050"/>
                              <a:gd name="connsiteX506" fmla="*/ 28575 w 28575"/>
                              <a:gd name="connsiteY506" fmla="*/ 1000 h 19050"/>
                              <a:gd name="connsiteX507" fmla="*/ 28575 w 28575"/>
                              <a:gd name="connsiteY507" fmla="*/ 1000 h 19050"/>
                              <a:gd name="connsiteX508" fmla="*/ 28575 w 28575"/>
                              <a:gd name="connsiteY508" fmla="*/ 1000 h 19050"/>
                              <a:gd name="connsiteX509" fmla="*/ 28575 w 28575"/>
                              <a:gd name="connsiteY509" fmla="*/ 0 h 19050"/>
                              <a:gd name="connsiteX510" fmla="*/ 28575 w 28575"/>
                              <a:gd name="connsiteY510" fmla="*/ 0 h 19050"/>
                              <a:gd name="connsiteX511" fmla="*/ 28575 w 28575"/>
                              <a:gd name="connsiteY511" fmla="*/ 0 h 190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19050">
                                <a:moveTo>
                                  <a:pt x="0" y="18050"/>
                                </a:moveTo>
                                <a:lnTo>
                                  <a:pt x="0" y="18050"/>
                                </a:lnTo>
                                <a:lnTo>
                                  <a:pt x="0" y="18050"/>
                                </a:lnTo>
                                <a:lnTo>
                                  <a:pt x="0" y="18050"/>
                                </a:lnTo>
                                <a:lnTo>
                                  <a:pt x="0" y="18050"/>
                                </a:lnTo>
                                <a:lnTo>
                                  <a:pt x="0" y="18050"/>
                                </a:lnTo>
                                <a:lnTo>
                                  <a:pt x="1057" y="18050"/>
                                </a:lnTo>
                                <a:lnTo>
                                  <a:pt x="1057" y="18050"/>
                                </a:lnTo>
                                <a:lnTo>
                                  <a:pt x="1057" y="18050"/>
                                </a:lnTo>
                                <a:lnTo>
                                  <a:pt x="1057" y="18050"/>
                                </a:lnTo>
                                <a:lnTo>
                                  <a:pt x="1057" y="18050"/>
                                </a:lnTo>
                                <a:lnTo>
                                  <a:pt x="1057" y="18050"/>
                                </a:lnTo>
                                <a:lnTo>
                                  <a:pt x="1057" y="18050"/>
                                </a:lnTo>
                                <a:lnTo>
                                  <a:pt x="1057" y="18050"/>
                                </a:lnTo>
                                <a:lnTo>
                                  <a:pt x="1057" y="18050"/>
                                </a:lnTo>
                                <a:lnTo>
                                  <a:pt x="1057" y="19050"/>
                                </a:lnTo>
                                <a:lnTo>
                                  <a:pt x="1057" y="19050"/>
                                </a:lnTo>
                                <a:lnTo>
                                  <a:pt x="1057" y="19050"/>
                                </a:lnTo>
                                <a:lnTo>
                                  <a:pt x="1057" y="18050"/>
                                </a:lnTo>
                                <a:lnTo>
                                  <a:pt x="1057" y="18050"/>
                                </a:lnTo>
                                <a:lnTo>
                                  <a:pt x="1057" y="18050"/>
                                </a:lnTo>
                                <a:lnTo>
                                  <a:pt x="1057" y="18050"/>
                                </a:lnTo>
                                <a:lnTo>
                                  <a:pt x="1057" y="18050"/>
                                </a:lnTo>
                                <a:lnTo>
                                  <a:pt x="1057" y="17040"/>
                                </a:lnTo>
                                <a:lnTo>
                                  <a:pt x="1057" y="17040"/>
                                </a:lnTo>
                                <a:lnTo>
                                  <a:pt x="1057" y="18050"/>
                                </a:lnTo>
                                <a:lnTo>
                                  <a:pt x="1057" y="18050"/>
                                </a:lnTo>
                                <a:lnTo>
                                  <a:pt x="1057" y="18050"/>
                                </a:lnTo>
                                <a:lnTo>
                                  <a:pt x="1057" y="18050"/>
                                </a:lnTo>
                                <a:lnTo>
                                  <a:pt x="1057" y="18050"/>
                                </a:lnTo>
                                <a:lnTo>
                                  <a:pt x="2114" y="18050"/>
                                </a:lnTo>
                                <a:lnTo>
                                  <a:pt x="2114" y="18050"/>
                                </a:lnTo>
                                <a:lnTo>
                                  <a:pt x="2114" y="18050"/>
                                </a:lnTo>
                                <a:lnTo>
                                  <a:pt x="2114" y="18050"/>
                                </a:lnTo>
                                <a:lnTo>
                                  <a:pt x="2114" y="18050"/>
                                </a:lnTo>
                                <a:lnTo>
                                  <a:pt x="2114" y="18050"/>
                                </a:lnTo>
                                <a:lnTo>
                                  <a:pt x="2114" y="18050"/>
                                </a:lnTo>
                                <a:lnTo>
                                  <a:pt x="2114" y="18050"/>
                                </a:lnTo>
                                <a:lnTo>
                                  <a:pt x="2114" y="18050"/>
                                </a:lnTo>
                                <a:lnTo>
                                  <a:pt x="2114" y="18050"/>
                                </a:lnTo>
                                <a:lnTo>
                                  <a:pt x="2114" y="17040"/>
                                </a:lnTo>
                                <a:lnTo>
                                  <a:pt x="2114" y="17040"/>
                                </a:lnTo>
                                <a:lnTo>
                                  <a:pt x="2114" y="18050"/>
                                </a:lnTo>
                                <a:lnTo>
                                  <a:pt x="2114" y="18050"/>
                                </a:lnTo>
                                <a:lnTo>
                                  <a:pt x="2114" y="18050"/>
                                </a:lnTo>
                                <a:lnTo>
                                  <a:pt x="2114" y="18050"/>
                                </a:lnTo>
                                <a:lnTo>
                                  <a:pt x="2114" y="17040"/>
                                </a:lnTo>
                                <a:lnTo>
                                  <a:pt x="2114" y="17040"/>
                                </a:lnTo>
                                <a:lnTo>
                                  <a:pt x="3172" y="18050"/>
                                </a:lnTo>
                                <a:lnTo>
                                  <a:pt x="3172" y="17040"/>
                                </a:lnTo>
                                <a:lnTo>
                                  <a:pt x="3172" y="18050"/>
                                </a:lnTo>
                                <a:lnTo>
                                  <a:pt x="3172" y="17040"/>
                                </a:lnTo>
                                <a:lnTo>
                                  <a:pt x="3172" y="17040"/>
                                </a:lnTo>
                                <a:lnTo>
                                  <a:pt x="3172" y="17040"/>
                                </a:lnTo>
                                <a:lnTo>
                                  <a:pt x="3172" y="18050"/>
                                </a:lnTo>
                                <a:lnTo>
                                  <a:pt x="3172" y="18050"/>
                                </a:lnTo>
                                <a:lnTo>
                                  <a:pt x="3172" y="18050"/>
                                </a:lnTo>
                                <a:lnTo>
                                  <a:pt x="3172" y="18050"/>
                                </a:lnTo>
                                <a:lnTo>
                                  <a:pt x="3172" y="18050"/>
                                </a:lnTo>
                                <a:lnTo>
                                  <a:pt x="3172" y="18050"/>
                                </a:lnTo>
                                <a:lnTo>
                                  <a:pt x="3172" y="18050"/>
                                </a:lnTo>
                                <a:lnTo>
                                  <a:pt x="3172" y="18050"/>
                                </a:lnTo>
                                <a:lnTo>
                                  <a:pt x="3172" y="18050"/>
                                </a:lnTo>
                                <a:lnTo>
                                  <a:pt x="3172" y="18050"/>
                                </a:lnTo>
                                <a:lnTo>
                                  <a:pt x="3172" y="18050"/>
                                </a:lnTo>
                                <a:lnTo>
                                  <a:pt x="3172" y="18050"/>
                                </a:lnTo>
                                <a:lnTo>
                                  <a:pt x="3172" y="18050"/>
                                </a:lnTo>
                                <a:lnTo>
                                  <a:pt x="3172" y="18050"/>
                                </a:lnTo>
                                <a:lnTo>
                                  <a:pt x="4229" y="18050"/>
                                </a:lnTo>
                                <a:lnTo>
                                  <a:pt x="4229" y="18050"/>
                                </a:lnTo>
                                <a:lnTo>
                                  <a:pt x="4229" y="18050"/>
                                </a:lnTo>
                                <a:lnTo>
                                  <a:pt x="4229" y="18050"/>
                                </a:lnTo>
                                <a:lnTo>
                                  <a:pt x="4229" y="18050"/>
                                </a:lnTo>
                                <a:lnTo>
                                  <a:pt x="4229" y="18050"/>
                                </a:lnTo>
                                <a:lnTo>
                                  <a:pt x="4229" y="18050"/>
                                </a:lnTo>
                                <a:lnTo>
                                  <a:pt x="4229" y="18050"/>
                                </a:lnTo>
                                <a:lnTo>
                                  <a:pt x="4229" y="17040"/>
                                </a:lnTo>
                                <a:lnTo>
                                  <a:pt x="4229" y="17040"/>
                                </a:lnTo>
                                <a:lnTo>
                                  <a:pt x="4229" y="18050"/>
                                </a:lnTo>
                                <a:lnTo>
                                  <a:pt x="4229" y="17040"/>
                                </a:lnTo>
                                <a:lnTo>
                                  <a:pt x="4229" y="18050"/>
                                </a:lnTo>
                                <a:lnTo>
                                  <a:pt x="4229" y="18050"/>
                                </a:lnTo>
                                <a:lnTo>
                                  <a:pt x="4229" y="18050"/>
                                </a:lnTo>
                                <a:lnTo>
                                  <a:pt x="4229" y="18050"/>
                                </a:lnTo>
                                <a:lnTo>
                                  <a:pt x="4229" y="18050"/>
                                </a:lnTo>
                                <a:lnTo>
                                  <a:pt x="4229" y="18050"/>
                                </a:lnTo>
                                <a:lnTo>
                                  <a:pt x="5296" y="18050"/>
                                </a:lnTo>
                                <a:lnTo>
                                  <a:pt x="5296" y="18050"/>
                                </a:lnTo>
                                <a:lnTo>
                                  <a:pt x="5296" y="18050"/>
                                </a:lnTo>
                                <a:lnTo>
                                  <a:pt x="5296" y="17040"/>
                                </a:lnTo>
                                <a:lnTo>
                                  <a:pt x="5296" y="18050"/>
                                </a:lnTo>
                                <a:lnTo>
                                  <a:pt x="5296" y="18050"/>
                                </a:lnTo>
                                <a:lnTo>
                                  <a:pt x="5296" y="18050"/>
                                </a:lnTo>
                                <a:lnTo>
                                  <a:pt x="5296" y="18050"/>
                                </a:lnTo>
                                <a:lnTo>
                                  <a:pt x="5296" y="18050"/>
                                </a:lnTo>
                                <a:lnTo>
                                  <a:pt x="5296" y="18050"/>
                                </a:lnTo>
                                <a:lnTo>
                                  <a:pt x="5296" y="18050"/>
                                </a:lnTo>
                                <a:lnTo>
                                  <a:pt x="5296" y="18050"/>
                                </a:lnTo>
                                <a:lnTo>
                                  <a:pt x="5296" y="18050"/>
                                </a:lnTo>
                                <a:lnTo>
                                  <a:pt x="5296" y="18050"/>
                                </a:lnTo>
                                <a:lnTo>
                                  <a:pt x="5296" y="17040"/>
                                </a:lnTo>
                                <a:lnTo>
                                  <a:pt x="5296" y="17040"/>
                                </a:lnTo>
                                <a:lnTo>
                                  <a:pt x="5296" y="17040"/>
                                </a:lnTo>
                                <a:lnTo>
                                  <a:pt x="5296" y="17040"/>
                                </a:lnTo>
                                <a:lnTo>
                                  <a:pt x="6353" y="17040"/>
                                </a:lnTo>
                                <a:lnTo>
                                  <a:pt x="6353" y="17040"/>
                                </a:lnTo>
                                <a:lnTo>
                                  <a:pt x="6353" y="17040"/>
                                </a:lnTo>
                                <a:lnTo>
                                  <a:pt x="6353" y="18050"/>
                                </a:lnTo>
                                <a:lnTo>
                                  <a:pt x="6353" y="18050"/>
                                </a:lnTo>
                                <a:lnTo>
                                  <a:pt x="6353" y="18050"/>
                                </a:lnTo>
                                <a:lnTo>
                                  <a:pt x="6353" y="18050"/>
                                </a:lnTo>
                                <a:lnTo>
                                  <a:pt x="6353" y="18050"/>
                                </a:lnTo>
                                <a:lnTo>
                                  <a:pt x="6353" y="18050"/>
                                </a:lnTo>
                                <a:lnTo>
                                  <a:pt x="6353" y="18050"/>
                                </a:lnTo>
                                <a:lnTo>
                                  <a:pt x="6353" y="17040"/>
                                </a:lnTo>
                                <a:lnTo>
                                  <a:pt x="6353" y="18050"/>
                                </a:lnTo>
                                <a:lnTo>
                                  <a:pt x="6353" y="18050"/>
                                </a:lnTo>
                                <a:lnTo>
                                  <a:pt x="6353" y="18050"/>
                                </a:lnTo>
                                <a:lnTo>
                                  <a:pt x="6353" y="18050"/>
                                </a:lnTo>
                                <a:lnTo>
                                  <a:pt x="6353" y="18050"/>
                                </a:lnTo>
                                <a:lnTo>
                                  <a:pt x="6353" y="18050"/>
                                </a:lnTo>
                                <a:lnTo>
                                  <a:pt x="6353" y="18050"/>
                                </a:lnTo>
                                <a:lnTo>
                                  <a:pt x="7411" y="18050"/>
                                </a:lnTo>
                                <a:lnTo>
                                  <a:pt x="7411" y="18050"/>
                                </a:lnTo>
                                <a:lnTo>
                                  <a:pt x="7411" y="18050"/>
                                </a:lnTo>
                                <a:lnTo>
                                  <a:pt x="7411" y="18050"/>
                                </a:lnTo>
                                <a:lnTo>
                                  <a:pt x="7411" y="18050"/>
                                </a:lnTo>
                                <a:lnTo>
                                  <a:pt x="7411" y="18050"/>
                                </a:lnTo>
                                <a:lnTo>
                                  <a:pt x="7411" y="17040"/>
                                </a:lnTo>
                                <a:lnTo>
                                  <a:pt x="7411" y="18050"/>
                                </a:lnTo>
                                <a:lnTo>
                                  <a:pt x="7411" y="18050"/>
                                </a:lnTo>
                                <a:lnTo>
                                  <a:pt x="7411" y="18050"/>
                                </a:lnTo>
                                <a:lnTo>
                                  <a:pt x="7411" y="19050"/>
                                </a:lnTo>
                                <a:lnTo>
                                  <a:pt x="7411" y="18050"/>
                                </a:lnTo>
                                <a:lnTo>
                                  <a:pt x="7411" y="18050"/>
                                </a:lnTo>
                                <a:lnTo>
                                  <a:pt x="7411" y="18050"/>
                                </a:lnTo>
                                <a:lnTo>
                                  <a:pt x="7411" y="18050"/>
                                </a:lnTo>
                                <a:lnTo>
                                  <a:pt x="7411" y="18050"/>
                                </a:lnTo>
                                <a:lnTo>
                                  <a:pt x="7411" y="18050"/>
                                </a:lnTo>
                                <a:lnTo>
                                  <a:pt x="7411" y="18050"/>
                                </a:lnTo>
                                <a:lnTo>
                                  <a:pt x="7411" y="18050"/>
                                </a:lnTo>
                                <a:lnTo>
                                  <a:pt x="7411" y="17040"/>
                                </a:lnTo>
                                <a:lnTo>
                                  <a:pt x="8468" y="17040"/>
                                </a:lnTo>
                                <a:lnTo>
                                  <a:pt x="8468" y="18050"/>
                                </a:lnTo>
                                <a:lnTo>
                                  <a:pt x="8468" y="18050"/>
                                </a:lnTo>
                                <a:lnTo>
                                  <a:pt x="8468" y="18050"/>
                                </a:lnTo>
                                <a:lnTo>
                                  <a:pt x="8468" y="18050"/>
                                </a:lnTo>
                                <a:lnTo>
                                  <a:pt x="8468" y="18050"/>
                                </a:lnTo>
                                <a:lnTo>
                                  <a:pt x="8468" y="18050"/>
                                </a:lnTo>
                                <a:lnTo>
                                  <a:pt x="8468" y="17040"/>
                                </a:lnTo>
                                <a:lnTo>
                                  <a:pt x="8468" y="18050"/>
                                </a:lnTo>
                                <a:lnTo>
                                  <a:pt x="8468" y="18050"/>
                                </a:lnTo>
                                <a:lnTo>
                                  <a:pt x="8468" y="18050"/>
                                </a:lnTo>
                                <a:lnTo>
                                  <a:pt x="8468" y="18050"/>
                                </a:lnTo>
                                <a:lnTo>
                                  <a:pt x="8468" y="18050"/>
                                </a:lnTo>
                                <a:lnTo>
                                  <a:pt x="8468" y="18050"/>
                                </a:lnTo>
                                <a:lnTo>
                                  <a:pt x="8468" y="17040"/>
                                </a:lnTo>
                                <a:lnTo>
                                  <a:pt x="8468" y="18050"/>
                                </a:lnTo>
                                <a:lnTo>
                                  <a:pt x="8468" y="17040"/>
                                </a:lnTo>
                                <a:lnTo>
                                  <a:pt x="8468" y="17040"/>
                                </a:lnTo>
                                <a:lnTo>
                                  <a:pt x="9525" y="18050"/>
                                </a:lnTo>
                                <a:lnTo>
                                  <a:pt x="9525" y="17040"/>
                                </a:lnTo>
                                <a:lnTo>
                                  <a:pt x="9525" y="17040"/>
                                </a:lnTo>
                                <a:lnTo>
                                  <a:pt x="9525" y="17040"/>
                                </a:lnTo>
                                <a:lnTo>
                                  <a:pt x="9525" y="18050"/>
                                </a:lnTo>
                                <a:lnTo>
                                  <a:pt x="9525" y="18050"/>
                                </a:lnTo>
                                <a:lnTo>
                                  <a:pt x="9525" y="18050"/>
                                </a:lnTo>
                                <a:lnTo>
                                  <a:pt x="9525" y="18050"/>
                                </a:lnTo>
                                <a:lnTo>
                                  <a:pt x="9525" y="18050"/>
                                </a:lnTo>
                                <a:lnTo>
                                  <a:pt x="9525" y="18050"/>
                                </a:lnTo>
                                <a:lnTo>
                                  <a:pt x="9525" y="18050"/>
                                </a:lnTo>
                                <a:lnTo>
                                  <a:pt x="9525" y="17040"/>
                                </a:lnTo>
                                <a:lnTo>
                                  <a:pt x="9525" y="18050"/>
                                </a:lnTo>
                                <a:lnTo>
                                  <a:pt x="9525" y="18050"/>
                                </a:lnTo>
                                <a:lnTo>
                                  <a:pt x="9525" y="17040"/>
                                </a:lnTo>
                                <a:lnTo>
                                  <a:pt x="9525" y="17040"/>
                                </a:lnTo>
                                <a:lnTo>
                                  <a:pt x="9525" y="17040"/>
                                </a:lnTo>
                                <a:lnTo>
                                  <a:pt x="9525" y="17040"/>
                                </a:lnTo>
                                <a:lnTo>
                                  <a:pt x="10582" y="17040"/>
                                </a:lnTo>
                                <a:lnTo>
                                  <a:pt x="10582" y="17040"/>
                                </a:lnTo>
                                <a:lnTo>
                                  <a:pt x="10582" y="17040"/>
                                </a:lnTo>
                                <a:lnTo>
                                  <a:pt x="10582" y="18050"/>
                                </a:lnTo>
                                <a:lnTo>
                                  <a:pt x="10582" y="17040"/>
                                </a:lnTo>
                                <a:lnTo>
                                  <a:pt x="10582" y="17040"/>
                                </a:lnTo>
                                <a:lnTo>
                                  <a:pt x="10582" y="18050"/>
                                </a:lnTo>
                                <a:lnTo>
                                  <a:pt x="10582" y="17040"/>
                                </a:lnTo>
                                <a:lnTo>
                                  <a:pt x="10582" y="18050"/>
                                </a:lnTo>
                                <a:lnTo>
                                  <a:pt x="10582" y="17040"/>
                                </a:lnTo>
                                <a:lnTo>
                                  <a:pt x="10582" y="17040"/>
                                </a:lnTo>
                                <a:lnTo>
                                  <a:pt x="10582" y="17040"/>
                                </a:lnTo>
                                <a:lnTo>
                                  <a:pt x="10582" y="17040"/>
                                </a:lnTo>
                                <a:lnTo>
                                  <a:pt x="10582" y="18050"/>
                                </a:lnTo>
                                <a:lnTo>
                                  <a:pt x="10582" y="18050"/>
                                </a:lnTo>
                                <a:lnTo>
                                  <a:pt x="10582" y="18050"/>
                                </a:lnTo>
                                <a:lnTo>
                                  <a:pt x="10582" y="18050"/>
                                </a:lnTo>
                                <a:lnTo>
                                  <a:pt x="10582" y="18050"/>
                                </a:lnTo>
                                <a:lnTo>
                                  <a:pt x="11639" y="18050"/>
                                </a:lnTo>
                                <a:lnTo>
                                  <a:pt x="11639" y="17040"/>
                                </a:lnTo>
                                <a:lnTo>
                                  <a:pt x="11639" y="17040"/>
                                </a:lnTo>
                                <a:lnTo>
                                  <a:pt x="11639" y="17040"/>
                                </a:lnTo>
                                <a:lnTo>
                                  <a:pt x="11639" y="17040"/>
                                </a:lnTo>
                                <a:lnTo>
                                  <a:pt x="11639" y="17040"/>
                                </a:lnTo>
                                <a:lnTo>
                                  <a:pt x="11639" y="17040"/>
                                </a:lnTo>
                                <a:lnTo>
                                  <a:pt x="11639" y="17040"/>
                                </a:lnTo>
                                <a:lnTo>
                                  <a:pt x="11639" y="17040"/>
                                </a:lnTo>
                                <a:lnTo>
                                  <a:pt x="11639" y="17040"/>
                                </a:lnTo>
                                <a:lnTo>
                                  <a:pt x="11639" y="17040"/>
                                </a:lnTo>
                                <a:lnTo>
                                  <a:pt x="11639" y="17040"/>
                                </a:lnTo>
                                <a:lnTo>
                                  <a:pt x="11639" y="17040"/>
                                </a:lnTo>
                                <a:lnTo>
                                  <a:pt x="11639" y="17040"/>
                                </a:lnTo>
                                <a:lnTo>
                                  <a:pt x="11639" y="18050"/>
                                </a:lnTo>
                                <a:lnTo>
                                  <a:pt x="11639" y="17040"/>
                                </a:lnTo>
                                <a:lnTo>
                                  <a:pt x="11639" y="17040"/>
                                </a:lnTo>
                                <a:lnTo>
                                  <a:pt x="11639" y="17040"/>
                                </a:lnTo>
                                <a:lnTo>
                                  <a:pt x="11639" y="17040"/>
                                </a:lnTo>
                                <a:lnTo>
                                  <a:pt x="11639" y="17040"/>
                                </a:lnTo>
                                <a:lnTo>
                                  <a:pt x="12697" y="18050"/>
                                </a:lnTo>
                                <a:lnTo>
                                  <a:pt x="12697" y="18050"/>
                                </a:lnTo>
                                <a:lnTo>
                                  <a:pt x="12697" y="17040"/>
                                </a:lnTo>
                                <a:lnTo>
                                  <a:pt x="12697" y="17040"/>
                                </a:lnTo>
                                <a:lnTo>
                                  <a:pt x="12697" y="17040"/>
                                </a:lnTo>
                                <a:lnTo>
                                  <a:pt x="12697" y="17040"/>
                                </a:lnTo>
                                <a:lnTo>
                                  <a:pt x="12697" y="17040"/>
                                </a:lnTo>
                                <a:lnTo>
                                  <a:pt x="12697" y="17040"/>
                                </a:lnTo>
                                <a:lnTo>
                                  <a:pt x="12697" y="18050"/>
                                </a:lnTo>
                                <a:lnTo>
                                  <a:pt x="12697" y="18050"/>
                                </a:lnTo>
                                <a:lnTo>
                                  <a:pt x="12697" y="18050"/>
                                </a:lnTo>
                                <a:lnTo>
                                  <a:pt x="12697" y="18050"/>
                                </a:lnTo>
                                <a:lnTo>
                                  <a:pt x="12697" y="17040"/>
                                </a:lnTo>
                                <a:lnTo>
                                  <a:pt x="12697" y="18050"/>
                                </a:lnTo>
                                <a:lnTo>
                                  <a:pt x="12697" y="18050"/>
                                </a:lnTo>
                                <a:lnTo>
                                  <a:pt x="12697" y="18050"/>
                                </a:lnTo>
                                <a:lnTo>
                                  <a:pt x="12697" y="18050"/>
                                </a:lnTo>
                                <a:lnTo>
                                  <a:pt x="12697" y="17040"/>
                                </a:lnTo>
                                <a:lnTo>
                                  <a:pt x="13754" y="17040"/>
                                </a:lnTo>
                                <a:lnTo>
                                  <a:pt x="13754" y="17040"/>
                                </a:lnTo>
                                <a:lnTo>
                                  <a:pt x="13754" y="17040"/>
                                </a:lnTo>
                                <a:lnTo>
                                  <a:pt x="13754" y="17040"/>
                                </a:lnTo>
                                <a:lnTo>
                                  <a:pt x="13754" y="17040"/>
                                </a:lnTo>
                                <a:lnTo>
                                  <a:pt x="13754" y="17040"/>
                                </a:lnTo>
                                <a:lnTo>
                                  <a:pt x="13754" y="17040"/>
                                </a:lnTo>
                                <a:lnTo>
                                  <a:pt x="13754" y="17040"/>
                                </a:lnTo>
                                <a:lnTo>
                                  <a:pt x="13754" y="17040"/>
                                </a:lnTo>
                                <a:lnTo>
                                  <a:pt x="13754" y="17040"/>
                                </a:lnTo>
                                <a:lnTo>
                                  <a:pt x="13754" y="17040"/>
                                </a:lnTo>
                                <a:lnTo>
                                  <a:pt x="13754" y="17040"/>
                                </a:lnTo>
                                <a:lnTo>
                                  <a:pt x="13754" y="17040"/>
                                </a:lnTo>
                                <a:lnTo>
                                  <a:pt x="13754" y="17040"/>
                                </a:lnTo>
                                <a:lnTo>
                                  <a:pt x="13754" y="17040"/>
                                </a:lnTo>
                                <a:lnTo>
                                  <a:pt x="13754" y="17040"/>
                                </a:lnTo>
                                <a:lnTo>
                                  <a:pt x="13754" y="17040"/>
                                </a:lnTo>
                                <a:lnTo>
                                  <a:pt x="13754" y="17040"/>
                                </a:lnTo>
                                <a:lnTo>
                                  <a:pt x="13754" y="17040"/>
                                </a:lnTo>
                                <a:lnTo>
                                  <a:pt x="13754" y="17040"/>
                                </a:lnTo>
                                <a:lnTo>
                                  <a:pt x="13754" y="17040"/>
                                </a:lnTo>
                                <a:lnTo>
                                  <a:pt x="13754" y="17040"/>
                                </a:lnTo>
                                <a:lnTo>
                                  <a:pt x="13754" y="17040"/>
                                </a:lnTo>
                                <a:lnTo>
                                  <a:pt x="13754" y="17040"/>
                                </a:lnTo>
                                <a:lnTo>
                                  <a:pt x="14821" y="17040"/>
                                </a:lnTo>
                                <a:lnTo>
                                  <a:pt x="14821" y="17040"/>
                                </a:lnTo>
                                <a:lnTo>
                                  <a:pt x="14821" y="17040"/>
                                </a:lnTo>
                                <a:lnTo>
                                  <a:pt x="14821" y="17040"/>
                                </a:lnTo>
                                <a:lnTo>
                                  <a:pt x="14821" y="17040"/>
                                </a:lnTo>
                                <a:lnTo>
                                  <a:pt x="14821" y="17040"/>
                                </a:lnTo>
                                <a:lnTo>
                                  <a:pt x="14821" y="17040"/>
                                </a:lnTo>
                                <a:lnTo>
                                  <a:pt x="14821" y="17040"/>
                                </a:lnTo>
                                <a:lnTo>
                                  <a:pt x="14821" y="17040"/>
                                </a:lnTo>
                                <a:lnTo>
                                  <a:pt x="14821" y="17040"/>
                                </a:lnTo>
                                <a:lnTo>
                                  <a:pt x="14821" y="17040"/>
                                </a:lnTo>
                                <a:lnTo>
                                  <a:pt x="14821" y="17040"/>
                                </a:lnTo>
                                <a:lnTo>
                                  <a:pt x="14821" y="17040"/>
                                </a:lnTo>
                                <a:lnTo>
                                  <a:pt x="14821" y="17040"/>
                                </a:lnTo>
                                <a:lnTo>
                                  <a:pt x="14821" y="17040"/>
                                </a:lnTo>
                                <a:lnTo>
                                  <a:pt x="14821" y="16040"/>
                                </a:lnTo>
                                <a:lnTo>
                                  <a:pt x="14821" y="17040"/>
                                </a:lnTo>
                                <a:lnTo>
                                  <a:pt x="14821" y="16040"/>
                                </a:lnTo>
                                <a:lnTo>
                                  <a:pt x="14821" y="17040"/>
                                </a:lnTo>
                                <a:lnTo>
                                  <a:pt x="14821" y="17040"/>
                                </a:lnTo>
                                <a:lnTo>
                                  <a:pt x="15878" y="17040"/>
                                </a:lnTo>
                                <a:lnTo>
                                  <a:pt x="15878" y="16040"/>
                                </a:lnTo>
                                <a:lnTo>
                                  <a:pt x="15878" y="16040"/>
                                </a:lnTo>
                                <a:lnTo>
                                  <a:pt x="15878" y="16040"/>
                                </a:lnTo>
                                <a:lnTo>
                                  <a:pt x="15878" y="17040"/>
                                </a:lnTo>
                                <a:lnTo>
                                  <a:pt x="15878" y="17040"/>
                                </a:lnTo>
                                <a:lnTo>
                                  <a:pt x="15878" y="17040"/>
                                </a:lnTo>
                                <a:lnTo>
                                  <a:pt x="15878" y="17040"/>
                                </a:lnTo>
                                <a:lnTo>
                                  <a:pt x="15878" y="16040"/>
                                </a:lnTo>
                                <a:lnTo>
                                  <a:pt x="15878" y="16040"/>
                                </a:lnTo>
                                <a:lnTo>
                                  <a:pt x="15878" y="16040"/>
                                </a:lnTo>
                                <a:lnTo>
                                  <a:pt x="15878" y="16040"/>
                                </a:lnTo>
                                <a:lnTo>
                                  <a:pt x="15878" y="16040"/>
                                </a:lnTo>
                                <a:lnTo>
                                  <a:pt x="15878" y="16040"/>
                                </a:lnTo>
                                <a:lnTo>
                                  <a:pt x="15878" y="16040"/>
                                </a:lnTo>
                                <a:lnTo>
                                  <a:pt x="15878" y="16040"/>
                                </a:lnTo>
                                <a:lnTo>
                                  <a:pt x="15878" y="16040"/>
                                </a:lnTo>
                                <a:lnTo>
                                  <a:pt x="15878" y="16040"/>
                                </a:lnTo>
                                <a:lnTo>
                                  <a:pt x="16936" y="16040"/>
                                </a:lnTo>
                                <a:lnTo>
                                  <a:pt x="16936" y="16040"/>
                                </a:lnTo>
                                <a:lnTo>
                                  <a:pt x="16936" y="17040"/>
                                </a:lnTo>
                                <a:lnTo>
                                  <a:pt x="16936" y="16040"/>
                                </a:lnTo>
                                <a:lnTo>
                                  <a:pt x="16936" y="16040"/>
                                </a:lnTo>
                                <a:lnTo>
                                  <a:pt x="16936" y="16040"/>
                                </a:lnTo>
                                <a:lnTo>
                                  <a:pt x="16936" y="16040"/>
                                </a:lnTo>
                                <a:lnTo>
                                  <a:pt x="16936" y="16040"/>
                                </a:lnTo>
                                <a:lnTo>
                                  <a:pt x="16936" y="16040"/>
                                </a:lnTo>
                                <a:lnTo>
                                  <a:pt x="16936" y="16040"/>
                                </a:lnTo>
                                <a:lnTo>
                                  <a:pt x="16936" y="16040"/>
                                </a:lnTo>
                                <a:lnTo>
                                  <a:pt x="16936" y="16040"/>
                                </a:lnTo>
                                <a:lnTo>
                                  <a:pt x="16936" y="17040"/>
                                </a:lnTo>
                                <a:lnTo>
                                  <a:pt x="16936" y="17040"/>
                                </a:lnTo>
                                <a:lnTo>
                                  <a:pt x="16936" y="16040"/>
                                </a:lnTo>
                                <a:lnTo>
                                  <a:pt x="16936" y="16040"/>
                                </a:lnTo>
                                <a:lnTo>
                                  <a:pt x="16936" y="16040"/>
                                </a:lnTo>
                                <a:lnTo>
                                  <a:pt x="16936" y="15040"/>
                                </a:lnTo>
                                <a:lnTo>
                                  <a:pt x="17993" y="15040"/>
                                </a:lnTo>
                                <a:lnTo>
                                  <a:pt x="17993" y="15040"/>
                                </a:lnTo>
                                <a:lnTo>
                                  <a:pt x="17993" y="16040"/>
                                </a:lnTo>
                                <a:lnTo>
                                  <a:pt x="17993" y="16040"/>
                                </a:lnTo>
                                <a:lnTo>
                                  <a:pt x="17993" y="16040"/>
                                </a:lnTo>
                                <a:lnTo>
                                  <a:pt x="17993" y="16040"/>
                                </a:lnTo>
                                <a:lnTo>
                                  <a:pt x="17993" y="15040"/>
                                </a:lnTo>
                                <a:lnTo>
                                  <a:pt x="17993" y="16040"/>
                                </a:lnTo>
                                <a:lnTo>
                                  <a:pt x="17993" y="15040"/>
                                </a:lnTo>
                                <a:lnTo>
                                  <a:pt x="17993" y="15040"/>
                                </a:lnTo>
                                <a:lnTo>
                                  <a:pt x="17993" y="15040"/>
                                </a:lnTo>
                                <a:lnTo>
                                  <a:pt x="17993" y="15040"/>
                                </a:lnTo>
                                <a:lnTo>
                                  <a:pt x="17993" y="16040"/>
                                </a:lnTo>
                                <a:lnTo>
                                  <a:pt x="17993" y="16040"/>
                                </a:lnTo>
                                <a:lnTo>
                                  <a:pt x="17993" y="16040"/>
                                </a:lnTo>
                                <a:lnTo>
                                  <a:pt x="17993" y="16040"/>
                                </a:lnTo>
                                <a:lnTo>
                                  <a:pt x="17993" y="16040"/>
                                </a:lnTo>
                                <a:lnTo>
                                  <a:pt x="17993" y="15040"/>
                                </a:lnTo>
                                <a:lnTo>
                                  <a:pt x="19050" y="16040"/>
                                </a:lnTo>
                                <a:lnTo>
                                  <a:pt x="19050" y="15040"/>
                                </a:lnTo>
                                <a:lnTo>
                                  <a:pt x="19050" y="15040"/>
                                </a:lnTo>
                                <a:lnTo>
                                  <a:pt x="19050" y="15040"/>
                                </a:lnTo>
                                <a:lnTo>
                                  <a:pt x="19050" y="15040"/>
                                </a:lnTo>
                                <a:lnTo>
                                  <a:pt x="19050" y="15040"/>
                                </a:lnTo>
                                <a:lnTo>
                                  <a:pt x="19050" y="15040"/>
                                </a:lnTo>
                                <a:lnTo>
                                  <a:pt x="19050" y="16040"/>
                                </a:lnTo>
                                <a:lnTo>
                                  <a:pt x="19050" y="15040"/>
                                </a:lnTo>
                                <a:lnTo>
                                  <a:pt x="19050" y="15040"/>
                                </a:lnTo>
                                <a:lnTo>
                                  <a:pt x="19050" y="15040"/>
                                </a:lnTo>
                                <a:lnTo>
                                  <a:pt x="19050" y="15040"/>
                                </a:lnTo>
                                <a:lnTo>
                                  <a:pt x="19050" y="15040"/>
                                </a:lnTo>
                                <a:lnTo>
                                  <a:pt x="19050" y="15040"/>
                                </a:lnTo>
                                <a:lnTo>
                                  <a:pt x="19050" y="15040"/>
                                </a:lnTo>
                                <a:lnTo>
                                  <a:pt x="19050" y="15040"/>
                                </a:lnTo>
                                <a:lnTo>
                                  <a:pt x="19050" y="15040"/>
                                </a:lnTo>
                                <a:lnTo>
                                  <a:pt x="19050" y="15040"/>
                                </a:lnTo>
                                <a:lnTo>
                                  <a:pt x="19050" y="15040"/>
                                </a:lnTo>
                                <a:lnTo>
                                  <a:pt x="19050" y="14040"/>
                                </a:lnTo>
                                <a:lnTo>
                                  <a:pt x="20107" y="14040"/>
                                </a:lnTo>
                                <a:lnTo>
                                  <a:pt x="20107" y="14040"/>
                                </a:lnTo>
                                <a:lnTo>
                                  <a:pt x="20107" y="14040"/>
                                </a:lnTo>
                                <a:lnTo>
                                  <a:pt x="20107" y="14040"/>
                                </a:lnTo>
                                <a:lnTo>
                                  <a:pt x="20107" y="14040"/>
                                </a:lnTo>
                                <a:lnTo>
                                  <a:pt x="20107" y="14040"/>
                                </a:lnTo>
                                <a:lnTo>
                                  <a:pt x="20107" y="14040"/>
                                </a:lnTo>
                                <a:lnTo>
                                  <a:pt x="20107" y="14040"/>
                                </a:lnTo>
                                <a:lnTo>
                                  <a:pt x="20107" y="14040"/>
                                </a:lnTo>
                                <a:lnTo>
                                  <a:pt x="20107" y="14040"/>
                                </a:lnTo>
                                <a:lnTo>
                                  <a:pt x="20107" y="14040"/>
                                </a:lnTo>
                                <a:lnTo>
                                  <a:pt x="20107" y="14040"/>
                                </a:lnTo>
                                <a:lnTo>
                                  <a:pt x="20107" y="14040"/>
                                </a:lnTo>
                                <a:lnTo>
                                  <a:pt x="20107" y="14040"/>
                                </a:lnTo>
                                <a:lnTo>
                                  <a:pt x="20107" y="14040"/>
                                </a:lnTo>
                                <a:lnTo>
                                  <a:pt x="20107" y="14040"/>
                                </a:lnTo>
                                <a:lnTo>
                                  <a:pt x="20107" y="14040"/>
                                </a:lnTo>
                                <a:lnTo>
                                  <a:pt x="20107" y="14040"/>
                                </a:lnTo>
                                <a:lnTo>
                                  <a:pt x="21164" y="14040"/>
                                </a:lnTo>
                                <a:lnTo>
                                  <a:pt x="21164" y="14040"/>
                                </a:lnTo>
                                <a:lnTo>
                                  <a:pt x="21164" y="13030"/>
                                </a:lnTo>
                                <a:lnTo>
                                  <a:pt x="21164" y="13030"/>
                                </a:lnTo>
                                <a:lnTo>
                                  <a:pt x="21164" y="14040"/>
                                </a:lnTo>
                                <a:lnTo>
                                  <a:pt x="21164" y="13030"/>
                                </a:lnTo>
                                <a:lnTo>
                                  <a:pt x="21164" y="13030"/>
                                </a:lnTo>
                                <a:lnTo>
                                  <a:pt x="21164" y="14040"/>
                                </a:lnTo>
                                <a:lnTo>
                                  <a:pt x="21164" y="13030"/>
                                </a:lnTo>
                                <a:lnTo>
                                  <a:pt x="21164" y="13030"/>
                                </a:lnTo>
                                <a:lnTo>
                                  <a:pt x="21164" y="14040"/>
                                </a:lnTo>
                                <a:lnTo>
                                  <a:pt x="21164" y="13030"/>
                                </a:lnTo>
                                <a:lnTo>
                                  <a:pt x="21164" y="13030"/>
                                </a:lnTo>
                                <a:lnTo>
                                  <a:pt x="21164" y="13030"/>
                                </a:lnTo>
                                <a:lnTo>
                                  <a:pt x="21164" y="13030"/>
                                </a:lnTo>
                                <a:lnTo>
                                  <a:pt x="21164" y="13030"/>
                                </a:lnTo>
                                <a:lnTo>
                                  <a:pt x="21164" y="13030"/>
                                </a:lnTo>
                                <a:lnTo>
                                  <a:pt x="21164" y="13030"/>
                                </a:lnTo>
                                <a:lnTo>
                                  <a:pt x="22222" y="12030"/>
                                </a:lnTo>
                                <a:lnTo>
                                  <a:pt x="22222" y="13030"/>
                                </a:lnTo>
                                <a:lnTo>
                                  <a:pt x="22222" y="13030"/>
                                </a:lnTo>
                                <a:lnTo>
                                  <a:pt x="22222" y="13030"/>
                                </a:lnTo>
                                <a:lnTo>
                                  <a:pt x="22222" y="13030"/>
                                </a:lnTo>
                                <a:lnTo>
                                  <a:pt x="22222" y="13030"/>
                                </a:lnTo>
                                <a:lnTo>
                                  <a:pt x="22222" y="13030"/>
                                </a:lnTo>
                                <a:lnTo>
                                  <a:pt x="22222" y="12030"/>
                                </a:lnTo>
                                <a:lnTo>
                                  <a:pt x="22222" y="12030"/>
                                </a:lnTo>
                                <a:lnTo>
                                  <a:pt x="22222" y="12030"/>
                                </a:lnTo>
                                <a:lnTo>
                                  <a:pt x="22222" y="12030"/>
                                </a:lnTo>
                                <a:lnTo>
                                  <a:pt x="22222" y="12030"/>
                                </a:lnTo>
                                <a:lnTo>
                                  <a:pt x="22222" y="12030"/>
                                </a:lnTo>
                                <a:lnTo>
                                  <a:pt x="22222" y="12030"/>
                                </a:lnTo>
                                <a:lnTo>
                                  <a:pt x="22222" y="12030"/>
                                </a:lnTo>
                                <a:lnTo>
                                  <a:pt x="22222" y="12030"/>
                                </a:lnTo>
                                <a:lnTo>
                                  <a:pt x="22222" y="12030"/>
                                </a:lnTo>
                                <a:lnTo>
                                  <a:pt x="22222" y="12030"/>
                                </a:lnTo>
                                <a:lnTo>
                                  <a:pt x="23279" y="11030"/>
                                </a:lnTo>
                                <a:lnTo>
                                  <a:pt x="23279" y="11030"/>
                                </a:lnTo>
                                <a:lnTo>
                                  <a:pt x="23279" y="11030"/>
                                </a:lnTo>
                                <a:lnTo>
                                  <a:pt x="23279" y="11030"/>
                                </a:lnTo>
                                <a:lnTo>
                                  <a:pt x="23279" y="11030"/>
                                </a:lnTo>
                                <a:lnTo>
                                  <a:pt x="23279" y="12030"/>
                                </a:lnTo>
                                <a:lnTo>
                                  <a:pt x="23279" y="11030"/>
                                </a:lnTo>
                                <a:lnTo>
                                  <a:pt x="23279" y="11030"/>
                                </a:lnTo>
                                <a:lnTo>
                                  <a:pt x="23279" y="11030"/>
                                </a:lnTo>
                                <a:lnTo>
                                  <a:pt x="23279" y="11030"/>
                                </a:lnTo>
                                <a:lnTo>
                                  <a:pt x="23279" y="11030"/>
                                </a:lnTo>
                                <a:lnTo>
                                  <a:pt x="23279" y="11030"/>
                                </a:lnTo>
                                <a:lnTo>
                                  <a:pt x="23279" y="11030"/>
                                </a:lnTo>
                                <a:lnTo>
                                  <a:pt x="23279" y="11030"/>
                                </a:lnTo>
                                <a:lnTo>
                                  <a:pt x="23279" y="11030"/>
                                </a:lnTo>
                                <a:lnTo>
                                  <a:pt x="23279" y="10030"/>
                                </a:lnTo>
                                <a:lnTo>
                                  <a:pt x="23279" y="10030"/>
                                </a:lnTo>
                                <a:lnTo>
                                  <a:pt x="23279" y="10030"/>
                                </a:lnTo>
                                <a:lnTo>
                                  <a:pt x="23279" y="10030"/>
                                </a:lnTo>
                                <a:lnTo>
                                  <a:pt x="23279" y="10030"/>
                                </a:lnTo>
                                <a:lnTo>
                                  <a:pt x="24346" y="10030"/>
                                </a:lnTo>
                                <a:lnTo>
                                  <a:pt x="24346" y="10030"/>
                                </a:lnTo>
                                <a:lnTo>
                                  <a:pt x="24346" y="10030"/>
                                </a:lnTo>
                                <a:lnTo>
                                  <a:pt x="24346" y="10030"/>
                                </a:lnTo>
                                <a:lnTo>
                                  <a:pt x="24346" y="10030"/>
                                </a:lnTo>
                                <a:lnTo>
                                  <a:pt x="24346" y="10030"/>
                                </a:lnTo>
                                <a:lnTo>
                                  <a:pt x="24346" y="11030"/>
                                </a:lnTo>
                                <a:lnTo>
                                  <a:pt x="24346" y="10030"/>
                                </a:lnTo>
                                <a:lnTo>
                                  <a:pt x="24346" y="10030"/>
                                </a:lnTo>
                                <a:lnTo>
                                  <a:pt x="24346" y="10030"/>
                                </a:lnTo>
                                <a:lnTo>
                                  <a:pt x="24346" y="9020"/>
                                </a:lnTo>
                                <a:lnTo>
                                  <a:pt x="24346" y="9020"/>
                                </a:lnTo>
                                <a:lnTo>
                                  <a:pt x="24346" y="9020"/>
                                </a:lnTo>
                                <a:lnTo>
                                  <a:pt x="24346" y="9020"/>
                                </a:lnTo>
                                <a:lnTo>
                                  <a:pt x="24346" y="9020"/>
                                </a:lnTo>
                                <a:lnTo>
                                  <a:pt x="24346" y="9020"/>
                                </a:lnTo>
                                <a:lnTo>
                                  <a:pt x="24346" y="9020"/>
                                </a:lnTo>
                                <a:lnTo>
                                  <a:pt x="24346" y="8020"/>
                                </a:lnTo>
                                <a:lnTo>
                                  <a:pt x="25403" y="8020"/>
                                </a:lnTo>
                                <a:lnTo>
                                  <a:pt x="25403" y="8020"/>
                                </a:lnTo>
                                <a:lnTo>
                                  <a:pt x="25403" y="8020"/>
                                </a:lnTo>
                                <a:lnTo>
                                  <a:pt x="25403" y="8020"/>
                                </a:lnTo>
                                <a:lnTo>
                                  <a:pt x="25403" y="8020"/>
                                </a:lnTo>
                                <a:lnTo>
                                  <a:pt x="25403" y="8020"/>
                                </a:lnTo>
                                <a:lnTo>
                                  <a:pt x="25403" y="8020"/>
                                </a:lnTo>
                                <a:lnTo>
                                  <a:pt x="25403" y="8020"/>
                                </a:lnTo>
                                <a:lnTo>
                                  <a:pt x="25403" y="8020"/>
                                </a:lnTo>
                                <a:lnTo>
                                  <a:pt x="25403" y="8020"/>
                                </a:lnTo>
                                <a:lnTo>
                                  <a:pt x="25403" y="8020"/>
                                </a:lnTo>
                                <a:lnTo>
                                  <a:pt x="25403" y="8020"/>
                                </a:lnTo>
                                <a:lnTo>
                                  <a:pt x="25403" y="8020"/>
                                </a:lnTo>
                                <a:lnTo>
                                  <a:pt x="25403" y="8020"/>
                                </a:lnTo>
                                <a:lnTo>
                                  <a:pt x="25403" y="7020"/>
                                </a:lnTo>
                                <a:lnTo>
                                  <a:pt x="25403" y="7020"/>
                                </a:lnTo>
                                <a:lnTo>
                                  <a:pt x="25403" y="7020"/>
                                </a:lnTo>
                                <a:lnTo>
                                  <a:pt x="25403" y="7020"/>
                                </a:lnTo>
                                <a:lnTo>
                                  <a:pt x="26461" y="7020"/>
                                </a:lnTo>
                                <a:lnTo>
                                  <a:pt x="26461" y="7020"/>
                                </a:lnTo>
                                <a:lnTo>
                                  <a:pt x="26461" y="7020"/>
                                </a:lnTo>
                                <a:lnTo>
                                  <a:pt x="26461" y="7020"/>
                                </a:lnTo>
                                <a:lnTo>
                                  <a:pt x="26461" y="6020"/>
                                </a:lnTo>
                                <a:lnTo>
                                  <a:pt x="26461" y="6020"/>
                                </a:lnTo>
                                <a:lnTo>
                                  <a:pt x="26461" y="6020"/>
                                </a:lnTo>
                                <a:lnTo>
                                  <a:pt x="26461" y="6020"/>
                                </a:lnTo>
                                <a:lnTo>
                                  <a:pt x="26461" y="6020"/>
                                </a:lnTo>
                                <a:lnTo>
                                  <a:pt x="26461" y="6020"/>
                                </a:lnTo>
                                <a:lnTo>
                                  <a:pt x="26461" y="6020"/>
                                </a:lnTo>
                                <a:lnTo>
                                  <a:pt x="26461" y="6020"/>
                                </a:lnTo>
                                <a:lnTo>
                                  <a:pt x="26461" y="6020"/>
                                </a:lnTo>
                                <a:lnTo>
                                  <a:pt x="26461" y="6020"/>
                                </a:lnTo>
                                <a:lnTo>
                                  <a:pt x="26461" y="6020"/>
                                </a:lnTo>
                                <a:lnTo>
                                  <a:pt x="26461" y="5010"/>
                                </a:lnTo>
                                <a:lnTo>
                                  <a:pt x="26461" y="5010"/>
                                </a:lnTo>
                                <a:lnTo>
                                  <a:pt x="26461" y="5010"/>
                                </a:lnTo>
                                <a:lnTo>
                                  <a:pt x="26461" y="5010"/>
                                </a:lnTo>
                                <a:lnTo>
                                  <a:pt x="26461" y="5010"/>
                                </a:lnTo>
                                <a:lnTo>
                                  <a:pt x="26461" y="5010"/>
                                </a:lnTo>
                                <a:lnTo>
                                  <a:pt x="26461" y="5010"/>
                                </a:lnTo>
                                <a:lnTo>
                                  <a:pt x="26461" y="5010"/>
                                </a:lnTo>
                                <a:lnTo>
                                  <a:pt x="26461" y="4010"/>
                                </a:lnTo>
                                <a:lnTo>
                                  <a:pt x="27518" y="4010"/>
                                </a:lnTo>
                                <a:lnTo>
                                  <a:pt x="27518" y="4010"/>
                                </a:lnTo>
                                <a:lnTo>
                                  <a:pt x="27518" y="4010"/>
                                </a:lnTo>
                                <a:lnTo>
                                  <a:pt x="27518" y="3010"/>
                                </a:lnTo>
                                <a:lnTo>
                                  <a:pt x="27518" y="3010"/>
                                </a:lnTo>
                                <a:lnTo>
                                  <a:pt x="27518" y="3010"/>
                                </a:lnTo>
                                <a:lnTo>
                                  <a:pt x="27518" y="3010"/>
                                </a:lnTo>
                                <a:lnTo>
                                  <a:pt x="27518" y="3010"/>
                                </a:lnTo>
                                <a:lnTo>
                                  <a:pt x="27518" y="3010"/>
                                </a:lnTo>
                                <a:lnTo>
                                  <a:pt x="27518" y="3010"/>
                                </a:lnTo>
                                <a:lnTo>
                                  <a:pt x="27518" y="2010"/>
                                </a:lnTo>
                                <a:lnTo>
                                  <a:pt x="27518" y="3010"/>
                                </a:lnTo>
                                <a:lnTo>
                                  <a:pt x="27518" y="2010"/>
                                </a:lnTo>
                                <a:lnTo>
                                  <a:pt x="27518" y="2010"/>
                                </a:lnTo>
                                <a:lnTo>
                                  <a:pt x="27518" y="2010"/>
                                </a:lnTo>
                                <a:lnTo>
                                  <a:pt x="27518" y="2010"/>
                                </a:lnTo>
                                <a:lnTo>
                                  <a:pt x="27518" y="2010"/>
                                </a:lnTo>
                                <a:lnTo>
                                  <a:pt x="27518" y="2010"/>
                                </a:lnTo>
                                <a:lnTo>
                                  <a:pt x="27518" y="2010"/>
                                </a:lnTo>
                                <a:lnTo>
                                  <a:pt x="27518" y="2010"/>
                                </a:lnTo>
                                <a:lnTo>
                                  <a:pt x="28575" y="1000"/>
                                </a:lnTo>
                                <a:lnTo>
                                  <a:pt x="28575" y="1000"/>
                                </a:lnTo>
                                <a:lnTo>
                                  <a:pt x="28575" y="1000"/>
                                </a:lnTo>
                                <a:lnTo>
                                  <a:pt x="28575" y="0"/>
                                </a:lnTo>
                                <a:lnTo>
                                  <a:pt x="28575" y="0"/>
                                </a:lnTo>
                                <a:lnTo>
                                  <a:pt x="28575" y="0"/>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2" name="Freeform: Shape 122"/>
                        <wps:cNvSpPr/>
                        <wps:spPr>
                          <a:xfrm>
                            <a:off x="2690812" y="2852737"/>
                            <a:ext cx="28575" cy="38100"/>
                          </a:xfrm>
                          <a:custGeom>
                            <a:avLst/>
                            <a:gdLst>
                              <a:gd name="connsiteX0" fmla="*/ 0 w 28575"/>
                              <a:gd name="connsiteY0" fmla="*/ 38100 h 38100"/>
                              <a:gd name="connsiteX1" fmla="*/ 0 w 28575"/>
                              <a:gd name="connsiteY1" fmla="*/ 38100 h 38100"/>
                              <a:gd name="connsiteX2" fmla="*/ 0 w 28575"/>
                              <a:gd name="connsiteY2" fmla="*/ 38100 h 38100"/>
                              <a:gd name="connsiteX3" fmla="*/ 0 w 28575"/>
                              <a:gd name="connsiteY3" fmla="*/ 38100 h 38100"/>
                              <a:gd name="connsiteX4" fmla="*/ 0 w 28575"/>
                              <a:gd name="connsiteY4" fmla="*/ 38100 h 38100"/>
                              <a:gd name="connsiteX5" fmla="*/ 0 w 28575"/>
                              <a:gd name="connsiteY5" fmla="*/ 38100 h 38100"/>
                              <a:gd name="connsiteX6" fmla="*/ 0 w 28575"/>
                              <a:gd name="connsiteY6" fmla="*/ 38100 h 38100"/>
                              <a:gd name="connsiteX7" fmla="*/ 0 w 28575"/>
                              <a:gd name="connsiteY7" fmla="*/ 38100 h 38100"/>
                              <a:gd name="connsiteX8" fmla="*/ 0 w 28575"/>
                              <a:gd name="connsiteY8" fmla="*/ 38100 h 38100"/>
                              <a:gd name="connsiteX9" fmla="*/ 0 w 28575"/>
                              <a:gd name="connsiteY9" fmla="*/ 37014 h 38100"/>
                              <a:gd name="connsiteX10" fmla="*/ 0 w 28575"/>
                              <a:gd name="connsiteY10" fmla="*/ 37014 h 38100"/>
                              <a:gd name="connsiteX11" fmla="*/ 0 w 28575"/>
                              <a:gd name="connsiteY11" fmla="*/ 37014 h 38100"/>
                              <a:gd name="connsiteX12" fmla="*/ 0 w 28575"/>
                              <a:gd name="connsiteY12" fmla="*/ 37014 h 38100"/>
                              <a:gd name="connsiteX13" fmla="*/ 1057 w 28575"/>
                              <a:gd name="connsiteY13" fmla="*/ 37014 h 38100"/>
                              <a:gd name="connsiteX14" fmla="*/ 1057 w 28575"/>
                              <a:gd name="connsiteY14" fmla="*/ 37014 h 38100"/>
                              <a:gd name="connsiteX15" fmla="*/ 1057 w 28575"/>
                              <a:gd name="connsiteY15" fmla="*/ 37014 h 38100"/>
                              <a:gd name="connsiteX16" fmla="*/ 1057 w 28575"/>
                              <a:gd name="connsiteY16" fmla="*/ 37014 h 38100"/>
                              <a:gd name="connsiteX17" fmla="*/ 1057 w 28575"/>
                              <a:gd name="connsiteY17" fmla="*/ 37014 h 38100"/>
                              <a:gd name="connsiteX18" fmla="*/ 1057 w 28575"/>
                              <a:gd name="connsiteY18" fmla="*/ 35919 h 38100"/>
                              <a:gd name="connsiteX19" fmla="*/ 1057 w 28575"/>
                              <a:gd name="connsiteY19" fmla="*/ 35919 h 38100"/>
                              <a:gd name="connsiteX20" fmla="*/ 1057 w 28575"/>
                              <a:gd name="connsiteY20" fmla="*/ 35919 h 38100"/>
                              <a:gd name="connsiteX21" fmla="*/ 1057 w 28575"/>
                              <a:gd name="connsiteY21" fmla="*/ 35919 h 38100"/>
                              <a:gd name="connsiteX22" fmla="*/ 1057 w 28575"/>
                              <a:gd name="connsiteY22" fmla="*/ 35919 h 38100"/>
                              <a:gd name="connsiteX23" fmla="*/ 1057 w 28575"/>
                              <a:gd name="connsiteY23" fmla="*/ 35919 h 38100"/>
                              <a:gd name="connsiteX24" fmla="*/ 1057 w 28575"/>
                              <a:gd name="connsiteY24" fmla="*/ 34833 h 38100"/>
                              <a:gd name="connsiteX25" fmla="*/ 1057 w 28575"/>
                              <a:gd name="connsiteY25" fmla="*/ 34833 h 38100"/>
                              <a:gd name="connsiteX26" fmla="*/ 1057 w 28575"/>
                              <a:gd name="connsiteY26" fmla="*/ 34833 h 38100"/>
                              <a:gd name="connsiteX27" fmla="*/ 1057 w 28575"/>
                              <a:gd name="connsiteY27" fmla="*/ 33747 h 38100"/>
                              <a:gd name="connsiteX28" fmla="*/ 1057 w 28575"/>
                              <a:gd name="connsiteY28" fmla="*/ 34833 h 38100"/>
                              <a:gd name="connsiteX29" fmla="*/ 1057 w 28575"/>
                              <a:gd name="connsiteY29" fmla="*/ 33747 h 38100"/>
                              <a:gd name="connsiteX30" fmla="*/ 1057 w 28575"/>
                              <a:gd name="connsiteY30" fmla="*/ 33747 h 38100"/>
                              <a:gd name="connsiteX31" fmla="*/ 2114 w 28575"/>
                              <a:gd name="connsiteY31" fmla="*/ 33747 h 38100"/>
                              <a:gd name="connsiteX32" fmla="*/ 2114 w 28575"/>
                              <a:gd name="connsiteY32" fmla="*/ 33747 h 38100"/>
                              <a:gd name="connsiteX33" fmla="*/ 2114 w 28575"/>
                              <a:gd name="connsiteY33" fmla="*/ 33747 h 38100"/>
                              <a:gd name="connsiteX34" fmla="*/ 2114 w 28575"/>
                              <a:gd name="connsiteY34" fmla="*/ 33747 h 38100"/>
                              <a:gd name="connsiteX35" fmla="*/ 2114 w 28575"/>
                              <a:gd name="connsiteY35" fmla="*/ 33747 h 38100"/>
                              <a:gd name="connsiteX36" fmla="*/ 2114 w 28575"/>
                              <a:gd name="connsiteY36" fmla="*/ 33747 h 38100"/>
                              <a:gd name="connsiteX37" fmla="*/ 2114 w 28575"/>
                              <a:gd name="connsiteY37" fmla="*/ 33747 h 38100"/>
                              <a:gd name="connsiteX38" fmla="*/ 2114 w 28575"/>
                              <a:gd name="connsiteY38" fmla="*/ 33747 h 38100"/>
                              <a:gd name="connsiteX39" fmla="*/ 2114 w 28575"/>
                              <a:gd name="connsiteY39" fmla="*/ 32661 h 38100"/>
                              <a:gd name="connsiteX40" fmla="*/ 2114 w 28575"/>
                              <a:gd name="connsiteY40" fmla="*/ 32661 h 38100"/>
                              <a:gd name="connsiteX41" fmla="*/ 2114 w 28575"/>
                              <a:gd name="connsiteY41" fmla="*/ 31566 h 38100"/>
                              <a:gd name="connsiteX42" fmla="*/ 2114 w 28575"/>
                              <a:gd name="connsiteY42" fmla="*/ 31566 h 38100"/>
                              <a:gd name="connsiteX43" fmla="*/ 2114 w 28575"/>
                              <a:gd name="connsiteY43" fmla="*/ 31566 h 38100"/>
                              <a:gd name="connsiteX44" fmla="*/ 2114 w 28575"/>
                              <a:gd name="connsiteY44" fmla="*/ 31566 h 38100"/>
                              <a:gd name="connsiteX45" fmla="*/ 2114 w 28575"/>
                              <a:gd name="connsiteY45" fmla="*/ 31566 h 38100"/>
                              <a:gd name="connsiteX46" fmla="*/ 2114 w 28575"/>
                              <a:gd name="connsiteY46" fmla="*/ 31566 h 38100"/>
                              <a:gd name="connsiteX47" fmla="*/ 2114 w 28575"/>
                              <a:gd name="connsiteY47" fmla="*/ 31566 h 38100"/>
                              <a:gd name="connsiteX48" fmla="*/ 2114 w 28575"/>
                              <a:gd name="connsiteY48" fmla="*/ 31566 h 38100"/>
                              <a:gd name="connsiteX49" fmla="*/ 2114 w 28575"/>
                              <a:gd name="connsiteY49" fmla="*/ 31566 h 38100"/>
                              <a:gd name="connsiteX50" fmla="*/ 2114 w 28575"/>
                              <a:gd name="connsiteY50" fmla="*/ 31566 h 38100"/>
                              <a:gd name="connsiteX51" fmla="*/ 3172 w 28575"/>
                              <a:gd name="connsiteY51" fmla="*/ 30480 h 38100"/>
                              <a:gd name="connsiteX52" fmla="*/ 3172 w 28575"/>
                              <a:gd name="connsiteY52" fmla="*/ 30480 h 38100"/>
                              <a:gd name="connsiteX53" fmla="*/ 3172 w 28575"/>
                              <a:gd name="connsiteY53" fmla="*/ 29394 h 38100"/>
                              <a:gd name="connsiteX54" fmla="*/ 3172 w 28575"/>
                              <a:gd name="connsiteY54" fmla="*/ 29394 h 38100"/>
                              <a:gd name="connsiteX55" fmla="*/ 3172 w 28575"/>
                              <a:gd name="connsiteY55" fmla="*/ 30480 h 38100"/>
                              <a:gd name="connsiteX56" fmla="*/ 3172 w 28575"/>
                              <a:gd name="connsiteY56" fmla="*/ 30480 h 38100"/>
                              <a:gd name="connsiteX57" fmla="*/ 3172 w 28575"/>
                              <a:gd name="connsiteY57" fmla="*/ 30480 h 38100"/>
                              <a:gd name="connsiteX58" fmla="*/ 3172 w 28575"/>
                              <a:gd name="connsiteY58" fmla="*/ 29394 h 38100"/>
                              <a:gd name="connsiteX59" fmla="*/ 3172 w 28575"/>
                              <a:gd name="connsiteY59" fmla="*/ 29394 h 38100"/>
                              <a:gd name="connsiteX60" fmla="*/ 3172 w 28575"/>
                              <a:gd name="connsiteY60" fmla="*/ 29394 h 38100"/>
                              <a:gd name="connsiteX61" fmla="*/ 3172 w 28575"/>
                              <a:gd name="connsiteY61" fmla="*/ 29394 h 38100"/>
                              <a:gd name="connsiteX62" fmla="*/ 3172 w 28575"/>
                              <a:gd name="connsiteY62" fmla="*/ 29394 h 38100"/>
                              <a:gd name="connsiteX63" fmla="*/ 3172 w 28575"/>
                              <a:gd name="connsiteY63" fmla="*/ 29394 h 38100"/>
                              <a:gd name="connsiteX64" fmla="*/ 3172 w 28575"/>
                              <a:gd name="connsiteY64" fmla="*/ 28299 h 38100"/>
                              <a:gd name="connsiteX65" fmla="*/ 3172 w 28575"/>
                              <a:gd name="connsiteY65" fmla="*/ 28299 h 38100"/>
                              <a:gd name="connsiteX66" fmla="*/ 3172 w 28575"/>
                              <a:gd name="connsiteY66" fmla="*/ 28299 h 38100"/>
                              <a:gd name="connsiteX67" fmla="*/ 3172 w 28575"/>
                              <a:gd name="connsiteY67" fmla="*/ 28299 h 38100"/>
                              <a:gd name="connsiteX68" fmla="*/ 3172 w 28575"/>
                              <a:gd name="connsiteY68" fmla="*/ 28299 h 38100"/>
                              <a:gd name="connsiteX69" fmla="*/ 4229 w 28575"/>
                              <a:gd name="connsiteY69" fmla="*/ 27213 h 38100"/>
                              <a:gd name="connsiteX70" fmla="*/ 4229 w 28575"/>
                              <a:gd name="connsiteY70" fmla="*/ 27213 h 38100"/>
                              <a:gd name="connsiteX71" fmla="*/ 4229 w 28575"/>
                              <a:gd name="connsiteY71" fmla="*/ 27213 h 38100"/>
                              <a:gd name="connsiteX72" fmla="*/ 4229 w 28575"/>
                              <a:gd name="connsiteY72" fmla="*/ 27213 h 38100"/>
                              <a:gd name="connsiteX73" fmla="*/ 4229 w 28575"/>
                              <a:gd name="connsiteY73" fmla="*/ 27213 h 38100"/>
                              <a:gd name="connsiteX74" fmla="*/ 4229 w 28575"/>
                              <a:gd name="connsiteY74" fmla="*/ 27213 h 38100"/>
                              <a:gd name="connsiteX75" fmla="*/ 4229 w 28575"/>
                              <a:gd name="connsiteY75" fmla="*/ 27213 h 38100"/>
                              <a:gd name="connsiteX76" fmla="*/ 4229 w 28575"/>
                              <a:gd name="connsiteY76" fmla="*/ 26127 h 38100"/>
                              <a:gd name="connsiteX77" fmla="*/ 4229 w 28575"/>
                              <a:gd name="connsiteY77" fmla="*/ 26127 h 38100"/>
                              <a:gd name="connsiteX78" fmla="*/ 4229 w 28575"/>
                              <a:gd name="connsiteY78" fmla="*/ 26127 h 38100"/>
                              <a:gd name="connsiteX79" fmla="*/ 4229 w 28575"/>
                              <a:gd name="connsiteY79" fmla="*/ 26127 h 38100"/>
                              <a:gd name="connsiteX80" fmla="*/ 4229 w 28575"/>
                              <a:gd name="connsiteY80" fmla="*/ 26127 h 38100"/>
                              <a:gd name="connsiteX81" fmla="*/ 4229 w 28575"/>
                              <a:gd name="connsiteY81" fmla="*/ 26127 h 38100"/>
                              <a:gd name="connsiteX82" fmla="*/ 4229 w 28575"/>
                              <a:gd name="connsiteY82" fmla="*/ 25041 h 38100"/>
                              <a:gd name="connsiteX83" fmla="*/ 4229 w 28575"/>
                              <a:gd name="connsiteY83" fmla="*/ 25041 h 38100"/>
                              <a:gd name="connsiteX84" fmla="*/ 4229 w 28575"/>
                              <a:gd name="connsiteY84" fmla="*/ 25041 h 38100"/>
                              <a:gd name="connsiteX85" fmla="*/ 4229 w 28575"/>
                              <a:gd name="connsiteY85" fmla="*/ 25041 h 38100"/>
                              <a:gd name="connsiteX86" fmla="*/ 4229 w 28575"/>
                              <a:gd name="connsiteY86" fmla="*/ 25041 h 38100"/>
                              <a:gd name="connsiteX87" fmla="*/ 5296 w 28575"/>
                              <a:gd name="connsiteY87" fmla="*/ 25041 h 38100"/>
                              <a:gd name="connsiteX88" fmla="*/ 5296 w 28575"/>
                              <a:gd name="connsiteY88" fmla="*/ 25041 h 38100"/>
                              <a:gd name="connsiteX89" fmla="*/ 5296 w 28575"/>
                              <a:gd name="connsiteY89" fmla="*/ 23946 h 38100"/>
                              <a:gd name="connsiteX90" fmla="*/ 5296 w 28575"/>
                              <a:gd name="connsiteY90" fmla="*/ 23946 h 38100"/>
                              <a:gd name="connsiteX91" fmla="*/ 5296 w 28575"/>
                              <a:gd name="connsiteY91" fmla="*/ 23946 h 38100"/>
                              <a:gd name="connsiteX92" fmla="*/ 5296 w 28575"/>
                              <a:gd name="connsiteY92" fmla="*/ 22860 h 38100"/>
                              <a:gd name="connsiteX93" fmla="*/ 5296 w 28575"/>
                              <a:gd name="connsiteY93" fmla="*/ 23946 h 38100"/>
                              <a:gd name="connsiteX94" fmla="*/ 5296 w 28575"/>
                              <a:gd name="connsiteY94" fmla="*/ 23946 h 38100"/>
                              <a:gd name="connsiteX95" fmla="*/ 5296 w 28575"/>
                              <a:gd name="connsiteY95" fmla="*/ 22860 h 38100"/>
                              <a:gd name="connsiteX96" fmla="*/ 5296 w 28575"/>
                              <a:gd name="connsiteY96" fmla="*/ 22860 h 38100"/>
                              <a:gd name="connsiteX97" fmla="*/ 5296 w 28575"/>
                              <a:gd name="connsiteY97" fmla="*/ 22860 h 38100"/>
                              <a:gd name="connsiteX98" fmla="*/ 5296 w 28575"/>
                              <a:gd name="connsiteY98" fmla="*/ 22860 h 38100"/>
                              <a:gd name="connsiteX99" fmla="*/ 5296 w 28575"/>
                              <a:gd name="connsiteY99" fmla="*/ 22860 h 38100"/>
                              <a:gd name="connsiteX100" fmla="*/ 5296 w 28575"/>
                              <a:gd name="connsiteY100" fmla="*/ 22860 h 38100"/>
                              <a:gd name="connsiteX101" fmla="*/ 5296 w 28575"/>
                              <a:gd name="connsiteY101" fmla="*/ 22860 h 38100"/>
                              <a:gd name="connsiteX102" fmla="*/ 5296 w 28575"/>
                              <a:gd name="connsiteY102" fmla="*/ 21774 h 38100"/>
                              <a:gd name="connsiteX103" fmla="*/ 5296 w 28575"/>
                              <a:gd name="connsiteY103" fmla="*/ 21774 h 38100"/>
                              <a:gd name="connsiteX104" fmla="*/ 5296 w 28575"/>
                              <a:gd name="connsiteY104" fmla="*/ 21774 h 38100"/>
                              <a:gd name="connsiteX105" fmla="*/ 6353 w 28575"/>
                              <a:gd name="connsiteY105" fmla="*/ 21774 h 38100"/>
                              <a:gd name="connsiteX106" fmla="*/ 6353 w 28575"/>
                              <a:gd name="connsiteY106" fmla="*/ 21774 h 38100"/>
                              <a:gd name="connsiteX107" fmla="*/ 6353 w 28575"/>
                              <a:gd name="connsiteY107" fmla="*/ 21774 h 38100"/>
                              <a:gd name="connsiteX108" fmla="*/ 6353 w 28575"/>
                              <a:gd name="connsiteY108" fmla="*/ 20679 h 38100"/>
                              <a:gd name="connsiteX109" fmla="*/ 6353 w 28575"/>
                              <a:gd name="connsiteY109" fmla="*/ 20679 h 38100"/>
                              <a:gd name="connsiteX110" fmla="*/ 6353 w 28575"/>
                              <a:gd name="connsiteY110" fmla="*/ 20679 h 38100"/>
                              <a:gd name="connsiteX111" fmla="*/ 6353 w 28575"/>
                              <a:gd name="connsiteY111" fmla="*/ 20679 h 38100"/>
                              <a:gd name="connsiteX112" fmla="*/ 6353 w 28575"/>
                              <a:gd name="connsiteY112" fmla="*/ 20679 h 38100"/>
                              <a:gd name="connsiteX113" fmla="*/ 6353 w 28575"/>
                              <a:gd name="connsiteY113" fmla="*/ 20679 h 38100"/>
                              <a:gd name="connsiteX114" fmla="*/ 6353 w 28575"/>
                              <a:gd name="connsiteY114" fmla="*/ 20679 h 38100"/>
                              <a:gd name="connsiteX115" fmla="*/ 6353 w 28575"/>
                              <a:gd name="connsiteY115" fmla="*/ 20679 h 38100"/>
                              <a:gd name="connsiteX116" fmla="*/ 6353 w 28575"/>
                              <a:gd name="connsiteY116" fmla="*/ 19593 h 38100"/>
                              <a:gd name="connsiteX117" fmla="*/ 6353 w 28575"/>
                              <a:gd name="connsiteY117" fmla="*/ 19593 h 38100"/>
                              <a:gd name="connsiteX118" fmla="*/ 6353 w 28575"/>
                              <a:gd name="connsiteY118" fmla="*/ 19593 h 38100"/>
                              <a:gd name="connsiteX119" fmla="*/ 6353 w 28575"/>
                              <a:gd name="connsiteY119" fmla="*/ 18507 h 38100"/>
                              <a:gd name="connsiteX120" fmla="*/ 6353 w 28575"/>
                              <a:gd name="connsiteY120" fmla="*/ 18507 h 38100"/>
                              <a:gd name="connsiteX121" fmla="*/ 6353 w 28575"/>
                              <a:gd name="connsiteY121" fmla="*/ 18507 h 38100"/>
                              <a:gd name="connsiteX122" fmla="*/ 6353 w 28575"/>
                              <a:gd name="connsiteY122" fmla="*/ 18507 h 38100"/>
                              <a:gd name="connsiteX123" fmla="*/ 6353 w 28575"/>
                              <a:gd name="connsiteY123" fmla="*/ 18507 h 38100"/>
                              <a:gd name="connsiteX124" fmla="*/ 6353 w 28575"/>
                              <a:gd name="connsiteY124" fmla="*/ 18507 h 38100"/>
                              <a:gd name="connsiteX125" fmla="*/ 7411 w 28575"/>
                              <a:gd name="connsiteY125" fmla="*/ 18507 h 38100"/>
                              <a:gd name="connsiteX126" fmla="*/ 7411 w 28575"/>
                              <a:gd name="connsiteY126" fmla="*/ 18507 h 38100"/>
                              <a:gd name="connsiteX127" fmla="*/ 7411 w 28575"/>
                              <a:gd name="connsiteY127" fmla="*/ 17421 h 38100"/>
                              <a:gd name="connsiteX128" fmla="*/ 7411 w 28575"/>
                              <a:gd name="connsiteY128" fmla="*/ 17421 h 38100"/>
                              <a:gd name="connsiteX129" fmla="*/ 7411 w 28575"/>
                              <a:gd name="connsiteY129" fmla="*/ 17421 h 38100"/>
                              <a:gd name="connsiteX130" fmla="*/ 7411 w 28575"/>
                              <a:gd name="connsiteY130" fmla="*/ 17421 h 38100"/>
                              <a:gd name="connsiteX131" fmla="*/ 7411 w 28575"/>
                              <a:gd name="connsiteY131" fmla="*/ 17421 h 38100"/>
                              <a:gd name="connsiteX132" fmla="*/ 7411 w 28575"/>
                              <a:gd name="connsiteY132" fmla="*/ 16326 h 38100"/>
                              <a:gd name="connsiteX133" fmla="*/ 7411 w 28575"/>
                              <a:gd name="connsiteY133" fmla="*/ 16326 h 38100"/>
                              <a:gd name="connsiteX134" fmla="*/ 7411 w 28575"/>
                              <a:gd name="connsiteY134" fmla="*/ 16326 h 38100"/>
                              <a:gd name="connsiteX135" fmla="*/ 7411 w 28575"/>
                              <a:gd name="connsiteY135" fmla="*/ 16326 h 38100"/>
                              <a:gd name="connsiteX136" fmla="*/ 7411 w 28575"/>
                              <a:gd name="connsiteY136" fmla="*/ 17421 h 38100"/>
                              <a:gd name="connsiteX137" fmla="*/ 7411 w 28575"/>
                              <a:gd name="connsiteY137" fmla="*/ 17421 h 38100"/>
                              <a:gd name="connsiteX138" fmla="*/ 7411 w 28575"/>
                              <a:gd name="connsiteY138" fmla="*/ 16326 h 38100"/>
                              <a:gd name="connsiteX139" fmla="*/ 7411 w 28575"/>
                              <a:gd name="connsiteY139" fmla="*/ 16326 h 38100"/>
                              <a:gd name="connsiteX140" fmla="*/ 7411 w 28575"/>
                              <a:gd name="connsiteY140" fmla="*/ 16326 h 38100"/>
                              <a:gd name="connsiteX141" fmla="*/ 7411 w 28575"/>
                              <a:gd name="connsiteY141" fmla="*/ 15240 h 38100"/>
                              <a:gd name="connsiteX142" fmla="*/ 7411 w 28575"/>
                              <a:gd name="connsiteY142" fmla="*/ 15240 h 38100"/>
                              <a:gd name="connsiteX143" fmla="*/ 8468 w 28575"/>
                              <a:gd name="connsiteY143" fmla="*/ 15240 h 38100"/>
                              <a:gd name="connsiteX144" fmla="*/ 8468 w 28575"/>
                              <a:gd name="connsiteY144" fmla="*/ 15240 h 38100"/>
                              <a:gd name="connsiteX145" fmla="*/ 8468 w 28575"/>
                              <a:gd name="connsiteY145" fmla="*/ 15240 h 38100"/>
                              <a:gd name="connsiteX146" fmla="*/ 8468 w 28575"/>
                              <a:gd name="connsiteY146" fmla="*/ 15240 h 38100"/>
                              <a:gd name="connsiteX147" fmla="*/ 8468 w 28575"/>
                              <a:gd name="connsiteY147" fmla="*/ 15240 h 38100"/>
                              <a:gd name="connsiteX148" fmla="*/ 8468 w 28575"/>
                              <a:gd name="connsiteY148" fmla="*/ 14154 h 38100"/>
                              <a:gd name="connsiteX149" fmla="*/ 8468 w 28575"/>
                              <a:gd name="connsiteY149" fmla="*/ 15240 h 38100"/>
                              <a:gd name="connsiteX150" fmla="*/ 8468 w 28575"/>
                              <a:gd name="connsiteY150" fmla="*/ 14154 h 38100"/>
                              <a:gd name="connsiteX151" fmla="*/ 8468 w 28575"/>
                              <a:gd name="connsiteY151" fmla="*/ 14154 h 38100"/>
                              <a:gd name="connsiteX152" fmla="*/ 8468 w 28575"/>
                              <a:gd name="connsiteY152" fmla="*/ 14154 h 38100"/>
                              <a:gd name="connsiteX153" fmla="*/ 8468 w 28575"/>
                              <a:gd name="connsiteY153" fmla="*/ 14154 h 38100"/>
                              <a:gd name="connsiteX154" fmla="*/ 8468 w 28575"/>
                              <a:gd name="connsiteY154" fmla="*/ 14154 h 38100"/>
                              <a:gd name="connsiteX155" fmla="*/ 8468 w 28575"/>
                              <a:gd name="connsiteY155" fmla="*/ 14154 h 38100"/>
                              <a:gd name="connsiteX156" fmla="*/ 8468 w 28575"/>
                              <a:gd name="connsiteY156" fmla="*/ 13059 h 38100"/>
                              <a:gd name="connsiteX157" fmla="*/ 8468 w 28575"/>
                              <a:gd name="connsiteY157" fmla="*/ 13059 h 38100"/>
                              <a:gd name="connsiteX158" fmla="*/ 8468 w 28575"/>
                              <a:gd name="connsiteY158" fmla="*/ 13059 h 38100"/>
                              <a:gd name="connsiteX159" fmla="*/ 8468 w 28575"/>
                              <a:gd name="connsiteY159" fmla="*/ 13059 h 38100"/>
                              <a:gd name="connsiteX160" fmla="*/ 8468 w 28575"/>
                              <a:gd name="connsiteY160" fmla="*/ 14154 h 38100"/>
                              <a:gd name="connsiteX161" fmla="*/ 9525 w 28575"/>
                              <a:gd name="connsiteY161" fmla="*/ 13059 h 38100"/>
                              <a:gd name="connsiteX162" fmla="*/ 9525 w 28575"/>
                              <a:gd name="connsiteY162" fmla="*/ 13059 h 38100"/>
                              <a:gd name="connsiteX163" fmla="*/ 9525 w 28575"/>
                              <a:gd name="connsiteY163" fmla="*/ 13059 h 38100"/>
                              <a:gd name="connsiteX164" fmla="*/ 9525 w 28575"/>
                              <a:gd name="connsiteY164" fmla="*/ 11973 h 38100"/>
                              <a:gd name="connsiteX165" fmla="*/ 9525 w 28575"/>
                              <a:gd name="connsiteY165" fmla="*/ 11973 h 38100"/>
                              <a:gd name="connsiteX166" fmla="*/ 9525 w 28575"/>
                              <a:gd name="connsiteY166" fmla="*/ 11973 h 38100"/>
                              <a:gd name="connsiteX167" fmla="*/ 9525 w 28575"/>
                              <a:gd name="connsiteY167" fmla="*/ 11973 h 38100"/>
                              <a:gd name="connsiteX168" fmla="*/ 9525 w 28575"/>
                              <a:gd name="connsiteY168" fmla="*/ 11973 h 38100"/>
                              <a:gd name="connsiteX169" fmla="*/ 9525 w 28575"/>
                              <a:gd name="connsiteY169" fmla="*/ 11973 h 38100"/>
                              <a:gd name="connsiteX170" fmla="*/ 9525 w 28575"/>
                              <a:gd name="connsiteY170" fmla="*/ 10887 h 38100"/>
                              <a:gd name="connsiteX171" fmla="*/ 9525 w 28575"/>
                              <a:gd name="connsiteY171" fmla="*/ 10887 h 38100"/>
                              <a:gd name="connsiteX172" fmla="*/ 9525 w 28575"/>
                              <a:gd name="connsiteY172" fmla="*/ 10887 h 38100"/>
                              <a:gd name="connsiteX173" fmla="*/ 9525 w 28575"/>
                              <a:gd name="connsiteY173" fmla="*/ 10887 h 38100"/>
                              <a:gd name="connsiteX174" fmla="*/ 9525 w 28575"/>
                              <a:gd name="connsiteY174" fmla="*/ 10887 h 38100"/>
                              <a:gd name="connsiteX175" fmla="*/ 9525 w 28575"/>
                              <a:gd name="connsiteY175" fmla="*/ 10887 h 38100"/>
                              <a:gd name="connsiteX176" fmla="*/ 9525 w 28575"/>
                              <a:gd name="connsiteY176" fmla="*/ 10887 h 38100"/>
                              <a:gd name="connsiteX177" fmla="*/ 9525 w 28575"/>
                              <a:gd name="connsiteY177" fmla="*/ 10887 h 38100"/>
                              <a:gd name="connsiteX178" fmla="*/ 9525 w 28575"/>
                              <a:gd name="connsiteY178" fmla="*/ 10887 h 38100"/>
                              <a:gd name="connsiteX179" fmla="*/ 9525 w 28575"/>
                              <a:gd name="connsiteY179" fmla="*/ 9801 h 38100"/>
                              <a:gd name="connsiteX180" fmla="*/ 9525 w 28575"/>
                              <a:gd name="connsiteY180" fmla="*/ 10887 h 38100"/>
                              <a:gd name="connsiteX181" fmla="*/ 9525 w 28575"/>
                              <a:gd name="connsiteY181" fmla="*/ 10887 h 38100"/>
                              <a:gd name="connsiteX182" fmla="*/ 9525 w 28575"/>
                              <a:gd name="connsiteY182" fmla="*/ 10887 h 38100"/>
                              <a:gd name="connsiteX183" fmla="*/ 9525 w 28575"/>
                              <a:gd name="connsiteY183" fmla="*/ 10887 h 38100"/>
                              <a:gd name="connsiteX184" fmla="*/ 9525 w 28575"/>
                              <a:gd name="connsiteY184" fmla="*/ 10887 h 38100"/>
                              <a:gd name="connsiteX185" fmla="*/ 10582 w 28575"/>
                              <a:gd name="connsiteY185" fmla="*/ 9801 h 38100"/>
                              <a:gd name="connsiteX186" fmla="*/ 10582 w 28575"/>
                              <a:gd name="connsiteY186" fmla="*/ 9801 h 38100"/>
                              <a:gd name="connsiteX187" fmla="*/ 10582 w 28575"/>
                              <a:gd name="connsiteY187" fmla="*/ 9801 h 38100"/>
                              <a:gd name="connsiteX188" fmla="*/ 10582 w 28575"/>
                              <a:gd name="connsiteY188" fmla="*/ 9801 h 38100"/>
                              <a:gd name="connsiteX189" fmla="*/ 10582 w 28575"/>
                              <a:gd name="connsiteY189" fmla="*/ 9801 h 38100"/>
                              <a:gd name="connsiteX190" fmla="*/ 10582 w 28575"/>
                              <a:gd name="connsiteY190" fmla="*/ 9801 h 38100"/>
                              <a:gd name="connsiteX191" fmla="*/ 10582 w 28575"/>
                              <a:gd name="connsiteY191" fmla="*/ 9801 h 38100"/>
                              <a:gd name="connsiteX192" fmla="*/ 10582 w 28575"/>
                              <a:gd name="connsiteY192" fmla="*/ 8706 h 38100"/>
                              <a:gd name="connsiteX193" fmla="*/ 10582 w 28575"/>
                              <a:gd name="connsiteY193" fmla="*/ 8706 h 38100"/>
                              <a:gd name="connsiteX194" fmla="*/ 10582 w 28575"/>
                              <a:gd name="connsiteY194" fmla="*/ 8706 h 38100"/>
                              <a:gd name="connsiteX195" fmla="*/ 10582 w 28575"/>
                              <a:gd name="connsiteY195" fmla="*/ 8706 h 38100"/>
                              <a:gd name="connsiteX196" fmla="*/ 10582 w 28575"/>
                              <a:gd name="connsiteY196" fmla="*/ 8706 h 38100"/>
                              <a:gd name="connsiteX197" fmla="*/ 10582 w 28575"/>
                              <a:gd name="connsiteY197" fmla="*/ 8706 h 38100"/>
                              <a:gd name="connsiteX198" fmla="*/ 10582 w 28575"/>
                              <a:gd name="connsiteY198" fmla="*/ 8706 h 38100"/>
                              <a:gd name="connsiteX199" fmla="*/ 10582 w 28575"/>
                              <a:gd name="connsiteY199" fmla="*/ 8706 h 38100"/>
                              <a:gd name="connsiteX200" fmla="*/ 10582 w 28575"/>
                              <a:gd name="connsiteY200" fmla="*/ 8706 h 38100"/>
                              <a:gd name="connsiteX201" fmla="*/ 10582 w 28575"/>
                              <a:gd name="connsiteY201" fmla="*/ 8706 h 38100"/>
                              <a:gd name="connsiteX202" fmla="*/ 10582 w 28575"/>
                              <a:gd name="connsiteY202" fmla="*/ 7620 h 38100"/>
                              <a:gd name="connsiteX203" fmla="*/ 10582 w 28575"/>
                              <a:gd name="connsiteY203" fmla="*/ 7620 h 38100"/>
                              <a:gd name="connsiteX204" fmla="*/ 10582 w 28575"/>
                              <a:gd name="connsiteY204" fmla="*/ 7620 h 38100"/>
                              <a:gd name="connsiteX205" fmla="*/ 11639 w 28575"/>
                              <a:gd name="connsiteY205" fmla="*/ 7620 h 38100"/>
                              <a:gd name="connsiteX206" fmla="*/ 11639 w 28575"/>
                              <a:gd name="connsiteY206" fmla="*/ 7620 h 38100"/>
                              <a:gd name="connsiteX207" fmla="*/ 11639 w 28575"/>
                              <a:gd name="connsiteY207" fmla="*/ 7620 h 38100"/>
                              <a:gd name="connsiteX208" fmla="*/ 11639 w 28575"/>
                              <a:gd name="connsiteY208" fmla="*/ 7620 h 38100"/>
                              <a:gd name="connsiteX209" fmla="*/ 11639 w 28575"/>
                              <a:gd name="connsiteY209" fmla="*/ 7620 h 38100"/>
                              <a:gd name="connsiteX210" fmla="*/ 11639 w 28575"/>
                              <a:gd name="connsiteY210" fmla="*/ 7620 h 38100"/>
                              <a:gd name="connsiteX211" fmla="*/ 11639 w 28575"/>
                              <a:gd name="connsiteY211" fmla="*/ 7620 h 38100"/>
                              <a:gd name="connsiteX212" fmla="*/ 11639 w 28575"/>
                              <a:gd name="connsiteY212" fmla="*/ 7620 h 38100"/>
                              <a:gd name="connsiteX213" fmla="*/ 11639 w 28575"/>
                              <a:gd name="connsiteY213" fmla="*/ 7620 h 38100"/>
                              <a:gd name="connsiteX214" fmla="*/ 11639 w 28575"/>
                              <a:gd name="connsiteY214" fmla="*/ 6534 h 38100"/>
                              <a:gd name="connsiteX215" fmla="*/ 11639 w 28575"/>
                              <a:gd name="connsiteY215" fmla="*/ 6534 h 38100"/>
                              <a:gd name="connsiteX216" fmla="*/ 11639 w 28575"/>
                              <a:gd name="connsiteY216" fmla="*/ 6534 h 38100"/>
                              <a:gd name="connsiteX217" fmla="*/ 11639 w 28575"/>
                              <a:gd name="connsiteY217" fmla="*/ 6534 h 38100"/>
                              <a:gd name="connsiteX218" fmla="*/ 11639 w 28575"/>
                              <a:gd name="connsiteY218" fmla="*/ 6534 h 38100"/>
                              <a:gd name="connsiteX219" fmla="*/ 11639 w 28575"/>
                              <a:gd name="connsiteY219" fmla="*/ 7620 h 38100"/>
                              <a:gd name="connsiteX220" fmla="*/ 11639 w 28575"/>
                              <a:gd name="connsiteY220" fmla="*/ 7620 h 38100"/>
                              <a:gd name="connsiteX221" fmla="*/ 11639 w 28575"/>
                              <a:gd name="connsiteY221" fmla="*/ 6534 h 38100"/>
                              <a:gd name="connsiteX222" fmla="*/ 11639 w 28575"/>
                              <a:gd name="connsiteY222" fmla="*/ 6534 h 38100"/>
                              <a:gd name="connsiteX223" fmla="*/ 12697 w 28575"/>
                              <a:gd name="connsiteY223" fmla="*/ 6534 h 38100"/>
                              <a:gd name="connsiteX224" fmla="*/ 12697 w 28575"/>
                              <a:gd name="connsiteY224" fmla="*/ 6534 h 38100"/>
                              <a:gd name="connsiteX225" fmla="*/ 12697 w 28575"/>
                              <a:gd name="connsiteY225" fmla="*/ 6534 h 38100"/>
                              <a:gd name="connsiteX226" fmla="*/ 12697 w 28575"/>
                              <a:gd name="connsiteY226" fmla="*/ 5439 h 38100"/>
                              <a:gd name="connsiteX227" fmla="*/ 12697 w 28575"/>
                              <a:gd name="connsiteY227" fmla="*/ 5439 h 38100"/>
                              <a:gd name="connsiteX228" fmla="*/ 12697 w 28575"/>
                              <a:gd name="connsiteY228" fmla="*/ 5439 h 38100"/>
                              <a:gd name="connsiteX229" fmla="*/ 12697 w 28575"/>
                              <a:gd name="connsiteY229" fmla="*/ 5439 h 38100"/>
                              <a:gd name="connsiteX230" fmla="*/ 12697 w 28575"/>
                              <a:gd name="connsiteY230" fmla="*/ 5439 h 38100"/>
                              <a:gd name="connsiteX231" fmla="*/ 12697 w 28575"/>
                              <a:gd name="connsiteY231" fmla="*/ 5439 h 38100"/>
                              <a:gd name="connsiteX232" fmla="*/ 12697 w 28575"/>
                              <a:gd name="connsiteY232" fmla="*/ 5439 h 38100"/>
                              <a:gd name="connsiteX233" fmla="*/ 12697 w 28575"/>
                              <a:gd name="connsiteY233" fmla="*/ 4353 h 38100"/>
                              <a:gd name="connsiteX234" fmla="*/ 12697 w 28575"/>
                              <a:gd name="connsiteY234" fmla="*/ 4353 h 38100"/>
                              <a:gd name="connsiteX235" fmla="*/ 12697 w 28575"/>
                              <a:gd name="connsiteY235" fmla="*/ 5439 h 38100"/>
                              <a:gd name="connsiteX236" fmla="*/ 12697 w 28575"/>
                              <a:gd name="connsiteY236" fmla="*/ 5439 h 38100"/>
                              <a:gd name="connsiteX237" fmla="*/ 12697 w 28575"/>
                              <a:gd name="connsiteY237" fmla="*/ 5439 h 38100"/>
                              <a:gd name="connsiteX238" fmla="*/ 12697 w 28575"/>
                              <a:gd name="connsiteY238" fmla="*/ 5439 h 38100"/>
                              <a:gd name="connsiteX239" fmla="*/ 12697 w 28575"/>
                              <a:gd name="connsiteY239" fmla="*/ 5439 h 38100"/>
                              <a:gd name="connsiteX240" fmla="*/ 12697 w 28575"/>
                              <a:gd name="connsiteY240" fmla="*/ 4353 h 38100"/>
                              <a:gd name="connsiteX241" fmla="*/ 13754 w 28575"/>
                              <a:gd name="connsiteY241" fmla="*/ 4353 h 38100"/>
                              <a:gd name="connsiteX242" fmla="*/ 13754 w 28575"/>
                              <a:gd name="connsiteY242" fmla="*/ 4353 h 38100"/>
                              <a:gd name="connsiteX243" fmla="*/ 13754 w 28575"/>
                              <a:gd name="connsiteY243" fmla="*/ 4353 h 38100"/>
                              <a:gd name="connsiteX244" fmla="*/ 13754 w 28575"/>
                              <a:gd name="connsiteY244" fmla="*/ 4353 h 38100"/>
                              <a:gd name="connsiteX245" fmla="*/ 13754 w 28575"/>
                              <a:gd name="connsiteY245" fmla="*/ 4353 h 38100"/>
                              <a:gd name="connsiteX246" fmla="*/ 13754 w 28575"/>
                              <a:gd name="connsiteY246" fmla="*/ 5439 h 38100"/>
                              <a:gd name="connsiteX247" fmla="*/ 13754 w 28575"/>
                              <a:gd name="connsiteY247" fmla="*/ 4353 h 38100"/>
                              <a:gd name="connsiteX248" fmla="*/ 13754 w 28575"/>
                              <a:gd name="connsiteY248" fmla="*/ 4353 h 38100"/>
                              <a:gd name="connsiteX249" fmla="*/ 13754 w 28575"/>
                              <a:gd name="connsiteY249" fmla="*/ 4353 h 38100"/>
                              <a:gd name="connsiteX250" fmla="*/ 13754 w 28575"/>
                              <a:gd name="connsiteY250" fmla="*/ 4353 h 38100"/>
                              <a:gd name="connsiteX251" fmla="*/ 13754 w 28575"/>
                              <a:gd name="connsiteY251" fmla="*/ 4353 h 38100"/>
                              <a:gd name="connsiteX252" fmla="*/ 13754 w 28575"/>
                              <a:gd name="connsiteY252" fmla="*/ 4353 h 38100"/>
                              <a:gd name="connsiteX253" fmla="*/ 13754 w 28575"/>
                              <a:gd name="connsiteY253" fmla="*/ 4353 h 38100"/>
                              <a:gd name="connsiteX254" fmla="*/ 13754 w 28575"/>
                              <a:gd name="connsiteY254" fmla="*/ 3267 h 38100"/>
                              <a:gd name="connsiteX255" fmla="*/ 13754 w 28575"/>
                              <a:gd name="connsiteY255" fmla="*/ 4353 h 38100"/>
                              <a:gd name="connsiteX256" fmla="*/ 13754 w 28575"/>
                              <a:gd name="connsiteY256" fmla="*/ 4353 h 38100"/>
                              <a:gd name="connsiteX257" fmla="*/ 13754 w 28575"/>
                              <a:gd name="connsiteY257" fmla="*/ 4353 h 38100"/>
                              <a:gd name="connsiteX258" fmla="*/ 13754 w 28575"/>
                              <a:gd name="connsiteY258" fmla="*/ 4353 h 38100"/>
                              <a:gd name="connsiteX259" fmla="*/ 14821 w 28575"/>
                              <a:gd name="connsiteY259" fmla="*/ 3267 h 38100"/>
                              <a:gd name="connsiteX260" fmla="*/ 14821 w 28575"/>
                              <a:gd name="connsiteY260" fmla="*/ 3267 h 38100"/>
                              <a:gd name="connsiteX261" fmla="*/ 14821 w 28575"/>
                              <a:gd name="connsiteY261" fmla="*/ 3267 h 38100"/>
                              <a:gd name="connsiteX262" fmla="*/ 14821 w 28575"/>
                              <a:gd name="connsiteY262" fmla="*/ 3267 h 38100"/>
                              <a:gd name="connsiteX263" fmla="*/ 14821 w 28575"/>
                              <a:gd name="connsiteY263" fmla="*/ 3267 h 38100"/>
                              <a:gd name="connsiteX264" fmla="*/ 14821 w 28575"/>
                              <a:gd name="connsiteY264" fmla="*/ 3267 h 38100"/>
                              <a:gd name="connsiteX265" fmla="*/ 14821 w 28575"/>
                              <a:gd name="connsiteY265" fmla="*/ 3267 h 38100"/>
                              <a:gd name="connsiteX266" fmla="*/ 14821 w 28575"/>
                              <a:gd name="connsiteY266" fmla="*/ 3267 h 38100"/>
                              <a:gd name="connsiteX267" fmla="*/ 14821 w 28575"/>
                              <a:gd name="connsiteY267" fmla="*/ 3267 h 38100"/>
                              <a:gd name="connsiteX268" fmla="*/ 14821 w 28575"/>
                              <a:gd name="connsiteY268" fmla="*/ 3267 h 38100"/>
                              <a:gd name="connsiteX269" fmla="*/ 14821 w 28575"/>
                              <a:gd name="connsiteY269" fmla="*/ 3267 h 38100"/>
                              <a:gd name="connsiteX270" fmla="*/ 14821 w 28575"/>
                              <a:gd name="connsiteY270" fmla="*/ 3267 h 38100"/>
                              <a:gd name="connsiteX271" fmla="*/ 14821 w 28575"/>
                              <a:gd name="connsiteY271" fmla="*/ 2181 h 38100"/>
                              <a:gd name="connsiteX272" fmla="*/ 14821 w 28575"/>
                              <a:gd name="connsiteY272" fmla="*/ 2181 h 38100"/>
                              <a:gd name="connsiteX273" fmla="*/ 14821 w 28575"/>
                              <a:gd name="connsiteY273" fmla="*/ 2181 h 38100"/>
                              <a:gd name="connsiteX274" fmla="*/ 14821 w 28575"/>
                              <a:gd name="connsiteY274" fmla="*/ 2181 h 38100"/>
                              <a:gd name="connsiteX275" fmla="*/ 14821 w 28575"/>
                              <a:gd name="connsiteY275" fmla="*/ 2181 h 38100"/>
                              <a:gd name="connsiteX276" fmla="*/ 14821 w 28575"/>
                              <a:gd name="connsiteY276" fmla="*/ 2181 h 38100"/>
                              <a:gd name="connsiteX277" fmla="*/ 14821 w 28575"/>
                              <a:gd name="connsiteY277" fmla="*/ 2181 h 38100"/>
                              <a:gd name="connsiteX278" fmla="*/ 14821 w 28575"/>
                              <a:gd name="connsiteY278" fmla="*/ 2181 h 38100"/>
                              <a:gd name="connsiteX279" fmla="*/ 15878 w 28575"/>
                              <a:gd name="connsiteY279" fmla="*/ 3267 h 38100"/>
                              <a:gd name="connsiteX280" fmla="*/ 15878 w 28575"/>
                              <a:gd name="connsiteY280" fmla="*/ 3267 h 38100"/>
                              <a:gd name="connsiteX281" fmla="*/ 15878 w 28575"/>
                              <a:gd name="connsiteY281" fmla="*/ 3267 h 38100"/>
                              <a:gd name="connsiteX282" fmla="*/ 15878 w 28575"/>
                              <a:gd name="connsiteY282" fmla="*/ 2181 h 38100"/>
                              <a:gd name="connsiteX283" fmla="*/ 15878 w 28575"/>
                              <a:gd name="connsiteY283" fmla="*/ 2181 h 38100"/>
                              <a:gd name="connsiteX284" fmla="*/ 15878 w 28575"/>
                              <a:gd name="connsiteY284" fmla="*/ 2181 h 38100"/>
                              <a:gd name="connsiteX285" fmla="*/ 15878 w 28575"/>
                              <a:gd name="connsiteY285" fmla="*/ 2181 h 38100"/>
                              <a:gd name="connsiteX286" fmla="*/ 15878 w 28575"/>
                              <a:gd name="connsiteY286" fmla="*/ 2181 h 38100"/>
                              <a:gd name="connsiteX287" fmla="*/ 15878 w 28575"/>
                              <a:gd name="connsiteY287" fmla="*/ 2181 h 38100"/>
                              <a:gd name="connsiteX288" fmla="*/ 15878 w 28575"/>
                              <a:gd name="connsiteY288" fmla="*/ 2181 h 38100"/>
                              <a:gd name="connsiteX289" fmla="*/ 15878 w 28575"/>
                              <a:gd name="connsiteY289" fmla="*/ 2181 h 38100"/>
                              <a:gd name="connsiteX290" fmla="*/ 15878 w 28575"/>
                              <a:gd name="connsiteY290" fmla="*/ 2181 h 38100"/>
                              <a:gd name="connsiteX291" fmla="*/ 15878 w 28575"/>
                              <a:gd name="connsiteY291" fmla="*/ 2181 h 38100"/>
                              <a:gd name="connsiteX292" fmla="*/ 15878 w 28575"/>
                              <a:gd name="connsiteY292" fmla="*/ 2181 h 38100"/>
                              <a:gd name="connsiteX293" fmla="*/ 15878 w 28575"/>
                              <a:gd name="connsiteY293" fmla="*/ 2181 h 38100"/>
                              <a:gd name="connsiteX294" fmla="*/ 15878 w 28575"/>
                              <a:gd name="connsiteY294" fmla="*/ 2181 h 38100"/>
                              <a:gd name="connsiteX295" fmla="*/ 15878 w 28575"/>
                              <a:gd name="connsiteY295" fmla="*/ 2181 h 38100"/>
                              <a:gd name="connsiteX296" fmla="*/ 15878 w 28575"/>
                              <a:gd name="connsiteY296" fmla="*/ 2181 h 38100"/>
                              <a:gd name="connsiteX297" fmla="*/ 16936 w 28575"/>
                              <a:gd name="connsiteY297" fmla="*/ 2181 h 38100"/>
                              <a:gd name="connsiteX298" fmla="*/ 16936 w 28575"/>
                              <a:gd name="connsiteY298" fmla="*/ 2181 h 38100"/>
                              <a:gd name="connsiteX299" fmla="*/ 16936 w 28575"/>
                              <a:gd name="connsiteY299" fmla="*/ 2181 h 38100"/>
                              <a:gd name="connsiteX300" fmla="*/ 16936 w 28575"/>
                              <a:gd name="connsiteY300" fmla="*/ 2181 h 38100"/>
                              <a:gd name="connsiteX301" fmla="*/ 16936 w 28575"/>
                              <a:gd name="connsiteY301" fmla="*/ 2181 h 38100"/>
                              <a:gd name="connsiteX302" fmla="*/ 16936 w 28575"/>
                              <a:gd name="connsiteY302" fmla="*/ 2181 h 38100"/>
                              <a:gd name="connsiteX303" fmla="*/ 16936 w 28575"/>
                              <a:gd name="connsiteY303" fmla="*/ 2181 h 38100"/>
                              <a:gd name="connsiteX304" fmla="*/ 16936 w 28575"/>
                              <a:gd name="connsiteY304" fmla="*/ 1086 h 38100"/>
                              <a:gd name="connsiteX305" fmla="*/ 16936 w 28575"/>
                              <a:gd name="connsiteY305" fmla="*/ 2181 h 38100"/>
                              <a:gd name="connsiteX306" fmla="*/ 16936 w 28575"/>
                              <a:gd name="connsiteY306" fmla="*/ 2181 h 38100"/>
                              <a:gd name="connsiteX307" fmla="*/ 16936 w 28575"/>
                              <a:gd name="connsiteY307" fmla="*/ 1086 h 38100"/>
                              <a:gd name="connsiteX308" fmla="*/ 16936 w 28575"/>
                              <a:gd name="connsiteY308" fmla="*/ 1086 h 38100"/>
                              <a:gd name="connsiteX309" fmla="*/ 16936 w 28575"/>
                              <a:gd name="connsiteY309" fmla="*/ 1086 h 38100"/>
                              <a:gd name="connsiteX310" fmla="*/ 16936 w 28575"/>
                              <a:gd name="connsiteY310" fmla="*/ 1086 h 38100"/>
                              <a:gd name="connsiteX311" fmla="*/ 16936 w 28575"/>
                              <a:gd name="connsiteY311" fmla="*/ 1086 h 38100"/>
                              <a:gd name="connsiteX312" fmla="*/ 16936 w 28575"/>
                              <a:gd name="connsiteY312" fmla="*/ 1086 h 38100"/>
                              <a:gd name="connsiteX313" fmla="*/ 16936 w 28575"/>
                              <a:gd name="connsiteY313" fmla="*/ 1086 h 38100"/>
                              <a:gd name="connsiteX314" fmla="*/ 16936 w 28575"/>
                              <a:gd name="connsiteY314" fmla="*/ 2181 h 38100"/>
                              <a:gd name="connsiteX315" fmla="*/ 17993 w 28575"/>
                              <a:gd name="connsiteY315" fmla="*/ 2181 h 38100"/>
                              <a:gd name="connsiteX316" fmla="*/ 17993 w 28575"/>
                              <a:gd name="connsiteY316" fmla="*/ 1086 h 38100"/>
                              <a:gd name="connsiteX317" fmla="*/ 17993 w 28575"/>
                              <a:gd name="connsiteY317" fmla="*/ 1086 h 38100"/>
                              <a:gd name="connsiteX318" fmla="*/ 17993 w 28575"/>
                              <a:gd name="connsiteY318" fmla="*/ 1086 h 38100"/>
                              <a:gd name="connsiteX319" fmla="*/ 17993 w 28575"/>
                              <a:gd name="connsiteY319" fmla="*/ 1086 h 38100"/>
                              <a:gd name="connsiteX320" fmla="*/ 17993 w 28575"/>
                              <a:gd name="connsiteY320" fmla="*/ 0 h 38100"/>
                              <a:gd name="connsiteX321" fmla="*/ 17993 w 28575"/>
                              <a:gd name="connsiteY321" fmla="*/ 1086 h 38100"/>
                              <a:gd name="connsiteX322" fmla="*/ 17993 w 28575"/>
                              <a:gd name="connsiteY322" fmla="*/ 1086 h 38100"/>
                              <a:gd name="connsiteX323" fmla="*/ 17993 w 28575"/>
                              <a:gd name="connsiteY323" fmla="*/ 1086 h 38100"/>
                              <a:gd name="connsiteX324" fmla="*/ 17993 w 28575"/>
                              <a:gd name="connsiteY324" fmla="*/ 1086 h 38100"/>
                              <a:gd name="connsiteX325" fmla="*/ 17993 w 28575"/>
                              <a:gd name="connsiteY325" fmla="*/ 1086 h 38100"/>
                              <a:gd name="connsiteX326" fmla="*/ 17993 w 28575"/>
                              <a:gd name="connsiteY326" fmla="*/ 1086 h 38100"/>
                              <a:gd name="connsiteX327" fmla="*/ 17993 w 28575"/>
                              <a:gd name="connsiteY327" fmla="*/ 1086 h 38100"/>
                              <a:gd name="connsiteX328" fmla="*/ 17993 w 28575"/>
                              <a:gd name="connsiteY328" fmla="*/ 1086 h 38100"/>
                              <a:gd name="connsiteX329" fmla="*/ 17993 w 28575"/>
                              <a:gd name="connsiteY329" fmla="*/ 2181 h 38100"/>
                              <a:gd name="connsiteX330" fmla="*/ 17993 w 28575"/>
                              <a:gd name="connsiteY330" fmla="*/ 2181 h 38100"/>
                              <a:gd name="connsiteX331" fmla="*/ 17993 w 28575"/>
                              <a:gd name="connsiteY331" fmla="*/ 1086 h 38100"/>
                              <a:gd name="connsiteX332" fmla="*/ 17993 w 28575"/>
                              <a:gd name="connsiteY332" fmla="*/ 1086 h 38100"/>
                              <a:gd name="connsiteX333" fmla="*/ 17993 w 28575"/>
                              <a:gd name="connsiteY333" fmla="*/ 1086 h 38100"/>
                              <a:gd name="connsiteX334" fmla="*/ 17993 w 28575"/>
                              <a:gd name="connsiteY334" fmla="*/ 1086 h 38100"/>
                              <a:gd name="connsiteX335" fmla="*/ 19050 w 28575"/>
                              <a:gd name="connsiteY335" fmla="*/ 1086 h 38100"/>
                              <a:gd name="connsiteX336" fmla="*/ 19050 w 28575"/>
                              <a:gd name="connsiteY336" fmla="*/ 1086 h 38100"/>
                              <a:gd name="connsiteX337" fmla="*/ 19050 w 28575"/>
                              <a:gd name="connsiteY337" fmla="*/ 1086 h 38100"/>
                              <a:gd name="connsiteX338" fmla="*/ 19050 w 28575"/>
                              <a:gd name="connsiteY338" fmla="*/ 1086 h 38100"/>
                              <a:gd name="connsiteX339" fmla="*/ 19050 w 28575"/>
                              <a:gd name="connsiteY339" fmla="*/ 1086 h 38100"/>
                              <a:gd name="connsiteX340" fmla="*/ 19050 w 28575"/>
                              <a:gd name="connsiteY340" fmla="*/ 1086 h 38100"/>
                              <a:gd name="connsiteX341" fmla="*/ 19050 w 28575"/>
                              <a:gd name="connsiteY341" fmla="*/ 1086 h 38100"/>
                              <a:gd name="connsiteX342" fmla="*/ 19050 w 28575"/>
                              <a:gd name="connsiteY342" fmla="*/ 2181 h 38100"/>
                              <a:gd name="connsiteX343" fmla="*/ 19050 w 28575"/>
                              <a:gd name="connsiteY343" fmla="*/ 2181 h 38100"/>
                              <a:gd name="connsiteX344" fmla="*/ 19050 w 28575"/>
                              <a:gd name="connsiteY344" fmla="*/ 2181 h 38100"/>
                              <a:gd name="connsiteX345" fmla="*/ 19050 w 28575"/>
                              <a:gd name="connsiteY345" fmla="*/ 1086 h 38100"/>
                              <a:gd name="connsiteX346" fmla="*/ 19050 w 28575"/>
                              <a:gd name="connsiteY346" fmla="*/ 1086 h 38100"/>
                              <a:gd name="connsiteX347" fmla="*/ 19050 w 28575"/>
                              <a:gd name="connsiteY347" fmla="*/ 1086 h 38100"/>
                              <a:gd name="connsiteX348" fmla="*/ 19050 w 28575"/>
                              <a:gd name="connsiteY348" fmla="*/ 1086 h 38100"/>
                              <a:gd name="connsiteX349" fmla="*/ 19050 w 28575"/>
                              <a:gd name="connsiteY349" fmla="*/ 1086 h 38100"/>
                              <a:gd name="connsiteX350" fmla="*/ 19050 w 28575"/>
                              <a:gd name="connsiteY350" fmla="*/ 1086 h 38100"/>
                              <a:gd name="connsiteX351" fmla="*/ 19050 w 28575"/>
                              <a:gd name="connsiteY351" fmla="*/ 1086 h 38100"/>
                              <a:gd name="connsiteX352" fmla="*/ 19050 w 28575"/>
                              <a:gd name="connsiteY352" fmla="*/ 1086 h 38100"/>
                              <a:gd name="connsiteX353" fmla="*/ 20107 w 28575"/>
                              <a:gd name="connsiteY353" fmla="*/ 1086 h 38100"/>
                              <a:gd name="connsiteX354" fmla="*/ 20107 w 28575"/>
                              <a:gd name="connsiteY354" fmla="*/ 1086 h 38100"/>
                              <a:gd name="connsiteX355" fmla="*/ 20107 w 28575"/>
                              <a:gd name="connsiteY355" fmla="*/ 1086 h 38100"/>
                              <a:gd name="connsiteX356" fmla="*/ 20107 w 28575"/>
                              <a:gd name="connsiteY356" fmla="*/ 1086 h 38100"/>
                              <a:gd name="connsiteX357" fmla="*/ 20107 w 28575"/>
                              <a:gd name="connsiteY357" fmla="*/ 1086 h 38100"/>
                              <a:gd name="connsiteX358" fmla="*/ 20107 w 28575"/>
                              <a:gd name="connsiteY358" fmla="*/ 1086 h 38100"/>
                              <a:gd name="connsiteX359" fmla="*/ 20107 w 28575"/>
                              <a:gd name="connsiteY359" fmla="*/ 1086 h 38100"/>
                              <a:gd name="connsiteX360" fmla="*/ 20107 w 28575"/>
                              <a:gd name="connsiteY360" fmla="*/ 1086 h 38100"/>
                              <a:gd name="connsiteX361" fmla="*/ 20107 w 28575"/>
                              <a:gd name="connsiteY361" fmla="*/ 2181 h 38100"/>
                              <a:gd name="connsiteX362" fmla="*/ 20107 w 28575"/>
                              <a:gd name="connsiteY362" fmla="*/ 1086 h 38100"/>
                              <a:gd name="connsiteX363" fmla="*/ 20107 w 28575"/>
                              <a:gd name="connsiteY363" fmla="*/ 1086 h 38100"/>
                              <a:gd name="connsiteX364" fmla="*/ 20107 w 28575"/>
                              <a:gd name="connsiteY364" fmla="*/ 1086 h 38100"/>
                              <a:gd name="connsiteX365" fmla="*/ 20107 w 28575"/>
                              <a:gd name="connsiteY365" fmla="*/ 1086 h 38100"/>
                              <a:gd name="connsiteX366" fmla="*/ 20107 w 28575"/>
                              <a:gd name="connsiteY366" fmla="*/ 1086 h 38100"/>
                              <a:gd name="connsiteX367" fmla="*/ 20107 w 28575"/>
                              <a:gd name="connsiteY367" fmla="*/ 1086 h 38100"/>
                              <a:gd name="connsiteX368" fmla="*/ 20107 w 28575"/>
                              <a:gd name="connsiteY368" fmla="*/ 1086 h 38100"/>
                              <a:gd name="connsiteX369" fmla="*/ 20107 w 28575"/>
                              <a:gd name="connsiteY369" fmla="*/ 1086 h 38100"/>
                              <a:gd name="connsiteX370" fmla="*/ 20107 w 28575"/>
                              <a:gd name="connsiteY370" fmla="*/ 1086 h 38100"/>
                              <a:gd name="connsiteX371" fmla="*/ 21164 w 28575"/>
                              <a:gd name="connsiteY371" fmla="*/ 1086 h 38100"/>
                              <a:gd name="connsiteX372" fmla="*/ 21164 w 28575"/>
                              <a:gd name="connsiteY372" fmla="*/ 1086 h 38100"/>
                              <a:gd name="connsiteX373" fmla="*/ 21164 w 28575"/>
                              <a:gd name="connsiteY373" fmla="*/ 2181 h 38100"/>
                              <a:gd name="connsiteX374" fmla="*/ 21164 w 28575"/>
                              <a:gd name="connsiteY374" fmla="*/ 2181 h 38100"/>
                              <a:gd name="connsiteX375" fmla="*/ 21164 w 28575"/>
                              <a:gd name="connsiteY375" fmla="*/ 1086 h 38100"/>
                              <a:gd name="connsiteX376" fmla="*/ 21164 w 28575"/>
                              <a:gd name="connsiteY376" fmla="*/ 1086 h 38100"/>
                              <a:gd name="connsiteX377" fmla="*/ 21164 w 28575"/>
                              <a:gd name="connsiteY377" fmla="*/ 2181 h 38100"/>
                              <a:gd name="connsiteX378" fmla="*/ 21164 w 28575"/>
                              <a:gd name="connsiteY378" fmla="*/ 2181 h 38100"/>
                              <a:gd name="connsiteX379" fmla="*/ 21164 w 28575"/>
                              <a:gd name="connsiteY379" fmla="*/ 2181 h 38100"/>
                              <a:gd name="connsiteX380" fmla="*/ 21164 w 28575"/>
                              <a:gd name="connsiteY380" fmla="*/ 2181 h 38100"/>
                              <a:gd name="connsiteX381" fmla="*/ 21164 w 28575"/>
                              <a:gd name="connsiteY381" fmla="*/ 2181 h 38100"/>
                              <a:gd name="connsiteX382" fmla="*/ 21164 w 28575"/>
                              <a:gd name="connsiteY382" fmla="*/ 2181 h 38100"/>
                              <a:gd name="connsiteX383" fmla="*/ 21164 w 28575"/>
                              <a:gd name="connsiteY383" fmla="*/ 1086 h 38100"/>
                              <a:gd name="connsiteX384" fmla="*/ 21164 w 28575"/>
                              <a:gd name="connsiteY384" fmla="*/ 2181 h 38100"/>
                              <a:gd name="connsiteX385" fmla="*/ 21164 w 28575"/>
                              <a:gd name="connsiteY385" fmla="*/ 1086 h 38100"/>
                              <a:gd name="connsiteX386" fmla="*/ 21164 w 28575"/>
                              <a:gd name="connsiteY386" fmla="*/ 1086 h 38100"/>
                              <a:gd name="connsiteX387" fmla="*/ 21164 w 28575"/>
                              <a:gd name="connsiteY387" fmla="*/ 2181 h 38100"/>
                              <a:gd name="connsiteX388" fmla="*/ 21164 w 28575"/>
                              <a:gd name="connsiteY388" fmla="*/ 2181 h 38100"/>
                              <a:gd name="connsiteX389" fmla="*/ 22222 w 28575"/>
                              <a:gd name="connsiteY389" fmla="*/ 2181 h 38100"/>
                              <a:gd name="connsiteX390" fmla="*/ 22222 w 28575"/>
                              <a:gd name="connsiteY390" fmla="*/ 2181 h 38100"/>
                              <a:gd name="connsiteX391" fmla="*/ 22222 w 28575"/>
                              <a:gd name="connsiteY391" fmla="*/ 2181 h 38100"/>
                              <a:gd name="connsiteX392" fmla="*/ 22222 w 28575"/>
                              <a:gd name="connsiteY392" fmla="*/ 2181 h 38100"/>
                              <a:gd name="connsiteX393" fmla="*/ 22222 w 28575"/>
                              <a:gd name="connsiteY393" fmla="*/ 2181 h 38100"/>
                              <a:gd name="connsiteX394" fmla="*/ 22222 w 28575"/>
                              <a:gd name="connsiteY394" fmla="*/ 2181 h 38100"/>
                              <a:gd name="connsiteX395" fmla="*/ 22222 w 28575"/>
                              <a:gd name="connsiteY395" fmla="*/ 2181 h 38100"/>
                              <a:gd name="connsiteX396" fmla="*/ 22222 w 28575"/>
                              <a:gd name="connsiteY396" fmla="*/ 2181 h 38100"/>
                              <a:gd name="connsiteX397" fmla="*/ 22222 w 28575"/>
                              <a:gd name="connsiteY397" fmla="*/ 2181 h 38100"/>
                              <a:gd name="connsiteX398" fmla="*/ 22222 w 28575"/>
                              <a:gd name="connsiteY398" fmla="*/ 2181 h 38100"/>
                              <a:gd name="connsiteX399" fmla="*/ 22222 w 28575"/>
                              <a:gd name="connsiteY399" fmla="*/ 2181 h 38100"/>
                              <a:gd name="connsiteX400" fmla="*/ 22222 w 28575"/>
                              <a:gd name="connsiteY400" fmla="*/ 2181 h 38100"/>
                              <a:gd name="connsiteX401" fmla="*/ 22222 w 28575"/>
                              <a:gd name="connsiteY401" fmla="*/ 2181 h 38100"/>
                              <a:gd name="connsiteX402" fmla="*/ 22222 w 28575"/>
                              <a:gd name="connsiteY402" fmla="*/ 2181 h 38100"/>
                              <a:gd name="connsiteX403" fmla="*/ 22222 w 28575"/>
                              <a:gd name="connsiteY403" fmla="*/ 2181 h 38100"/>
                              <a:gd name="connsiteX404" fmla="*/ 22222 w 28575"/>
                              <a:gd name="connsiteY404" fmla="*/ 2181 h 38100"/>
                              <a:gd name="connsiteX405" fmla="*/ 22222 w 28575"/>
                              <a:gd name="connsiteY405" fmla="*/ 2181 h 38100"/>
                              <a:gd name="connsiteX406" fmla="*/ 22222 w 28575"/>
                              <a:gd name="connsiteY406" fmla="*/ 2181 h 38100"/>
                              <a:gd name="connsiteX407" fmla="*/ 22222 w 28575"/>
                              <a:gd name="connsiteY407" fmla="*/ 2181 h 38100"/>
                              <a:gd name="connsiteX408" fmla="*/ 22222 w 28575"/>
                              <a:gd name="connsiteY408" fmla="*/ 2181 h 38100"/>
                              <a:gd name="connsiteX409" fmla="*/ 22222 w 28575"/>
                              <a:gd name="connsiteY409" fmla="*/ 2181 h 38100"/>
                              <a:gd name="connsiteX410" fmla="*/ 22222 w 28575"/>
                              <a:gd name="connsiteY410" fmla="*/ 2181 h 38100"/>
                              <a:gd name="connsiteX411" fmla="*/ 22222 w 28575"/>
                              <a:gd name="connsiteY411" fmla="*/ 2181 h 38100"/>
                              <a:gd name="connsiteX412" fmla="*/ 22222 w 28575"/>
                              <a:gd name="connsiteY412" fmla="*/ 3267 h 38100"/>
                              <a:gd name="connsiteX413" fmla="*/ 22222 w 28575"/>
                              <a:gd name="connsiteY413" fmla="*/ 3267 h 38100"/>
                              <a:gd name="connsiteX414" fmla="*/ 22222 w 28575"/>
                              <a:gd name="connsiteY414" fmla="*/ 3267 h 38100"/>
                              <a:gd name="connsiteX415" fmla="*/ 23279 w 28575"/>
                              <a:gd name="connsiteY415" fmla="*/ 3267 h 38100"/>
                              <a:gd name="connsiteX416" fmla="*/ 23279 w 28575"/>
                              <a:gd name="connsiteY416" fmla="*/ 3267 h 38100"/>
                              <a:gd name="connsiteX417" fmla="*/ 23279 w 28575"/>
                              <a:gd name="connsiteY417" fmla="*/ 3267 h 38100"/>
                              <a:gd name="connsiteX418" fmla="*/ 23279 w 28575"/>
                              <a:gd name="connsiteY418" fmla="*/ 3267 h 38100"/>
                              <a:gd name="connsiteX419" fmla="*/ 23279 w 28575"/>
                              <a:gd name="connsiteY419" fmla="*/ 3267 h 38100"/>
                              <a:gd name="connsiteX420" fmla="*/ 23279 w 28575"/>
                              <a:gd name="connsiteY420" fmla="*/ 3267 h 38100"/>
                              <a:gd name="connsiteX421" fmla="*/ 23279 w 28575"/>
                              <a:gd name="connsiteY421" fmla="*/ 2181 h 38100"/>
                              <a:gd name="connsiteX422" fmla="*/ 23279 w 28575"/>
                              <a:gd name="connsiteY422" fmla="*/ 2181 h 38100"/>
                              <a:gd name="connsiteX423" fmla="*/ 23279 w 28575"/>
                              <a:gd name="connsiteY423" fmla="*/ 2181 h 38100"/>
                              <a:gd name="connsiteX424" fmla="*/ 23279 w 28575"/>
                              <a:gd name="connsiteY424" fmla="*/ 3267 h 38100"/>
                              <a:gd name="connsiteX425" fmla="*/ 23279 w 28575"/>
                              <a:gd name="connsiteY425" fmla="*/ 3267 h 38100"/>
                              <a:gd name="connsiteX426" fmla="*/ 23279 w 28575"/>
                              <a:gd name="connsiteY426" fmla="*/ 3267 h 38100"/>
                              <a:gd name="connsiteX427" fmla="*/ 23279 w 28575"/>
                              <a:gd name="connsiteY427" fmla="*/ 2181 h 38100"/>
                              <a:gd name="connsiteX428" fmla="*/ 23279 w 28575"/>
                              <a:gd name="connsiteY428" fmla="*/ 2181 h 38100"/>
                              <a:gd name="connsiteX429" fmla="*/ 23279 w 28575"/>
                              <a:gd name="connsiteY429" fmla="*/ 3267 h 38100"/>
                              <a:gd name="connsiteX430" fmla="*/ 23279 w 28575"/>
                              <a:gd name="connsiteY430" fmla="*/ 2181 h 38100"/>
                              <a:gd name="connsiteX431" fmla="*/ 23279 w 28575"/>
                              <a:gd name="connsiteY431" fmla="*/ 3267 h 38100"/>
                              <a:gd name="connsiteX432" fmla="*/ 23279 w 28575"/>
                              <a:gd name="connsiteY432" fmla="*/ 3267 h 38100"/>
                              <a:gd name="connsiteX433" fmla="*/ 24346 w 28575"/>
                              <a:gd name="connsiteY433" fmla="*/ 3267 h 38100"/>
                              <a:gd name="connsiteX434" fmla="*/ 24346 w 28575"/>
                              <a:gd name="connsiteY434" fmla="*/ 3267 h 38100"/>
                              <a:gd name="connsiteX435" fmla="*/ 24346 w 28575"/>
                              <a:gd name="connsiteY435" fmla="*/ 3267 h 38100"/>
                              <a:gd name="connsiteX436" fmla="*/ 24346 w 28575"/>
                              <a:gd name="connsiteY436" fmla="*/ 3267 h 38100"/>
                              <a:gd name="connsiteX437" fmla="*/ 24346 w 28575"/>
                              <a:gd name="connsiteY437" fmla="*/ 3267 h 38100"/>
                              <a:gd name="connsiteX438" fmla="*/ 24346 w 28575"/>
                              <a:gd name="connsiteY438" fmla="*/ 3267 h 38100"/>
                              <a:gd name="connsiteX439" fmla="*/ 24346 w 28575"/>
                              <a:gd name="connsiteY439" fmla="*/ 3267 h 38100"/>
                              <a:gd name="connsiteX440" fmla="*/ 24346 w 28575"/>
                              <a:gd name="connsiteY440" fmla="*/ 3267 h 38100"/>
                              <a:gd name="connsiteX441" fmla="*/ 24346 w 28575"/>
                              <a:gd name="connsiteY441" fmla="*/ 3267 h 38100"/>
                              <a:gd name="connsiteX442" fmla="*/ 24346 w 28575"/>
                              <a:gd name="connsiteY442" fmla="*/ 3267 h 38100"/>
                              <a:gd name="connsiteX443" fmla="*/ 24346 w 28575"/>
                              <a:gd name="connsiteY443" fmla="*/ 4353 h 38100"/>
                              <a:gd name="connsiteX444" fmla="*/ 24346 w 28575"/>
                              <a:gd name="connsiteY444" fmla="*/ 4353 h 38100"/>
                              <a:gd name="connsiteX445" fmla="*/ 24346 w 28575"/>
                              <a:gd name="connsiteY445" fmla="*/ 4353 h 38100"/>
                              <a:gd name="connsiteX446" fmla="*/ 24346 w 28575"/>
                              <a:gd name="connsiteY446" fmla="*/ 4353 h 38100"/>
                              <a:gd name="connsiteX447" fmla="*/ 24346 w 28575"/>
                              <a:gd name="connsiteY447" fmla="*/ 3267 h 38100"/>
                              <a:gd name="connsiteX448" fmla="*/ 24346 w 28575"/>
                              <a:gd name="connsiteY448" fmla="*/ 3267 h 38100"/>
                              <a:gd name="connsiteX449" fmla="*/ 24346 w 28575"/>
                              <a:gd name="connsiteY449" fmla="*/ 3267 h 38100"/>
                              <a:gd name="connsiteX450" fmla="*/ 24346 w 28575"/>
                              <a:gd name="connsiteY450" fmla="*/ 3267 h 38100"/>
                              <a:gd name="connsiteX451" fmla="*/ 25403 w 28575"/>
                              <a:gd name="connsiteY451" fmla="*/ 3267 h 38100"/>
                              <a:gd name="connsiteX452" fmla="*/ 25403 w 28575"/>
                              <a:gd name="connsiteY452" fmla="*/ 3267 h 38100"/>
                              <a:gd name="connsiteX453" fmla="*/ 25403 w 28575"/>
                              <a:gd name="connsiteY453" fmla="*/ 4353 h 38100"/>
                              <a:gd name="connsiteX454" fmla="*/ 25403 w 28575"/>
                              <a:gd name="connsiteY454" fmla="*/ 4353 h 38100"/>
                              <a:gd name="connsiteX455" fmla="*/ 25403 w 28575"/>
                              <a:gd name="connsiteY455" fmla="*/ 4353 h 38100"/>
                              <a:gd name="connsiteX456" fmla="*/ 25403 w 28575"/>
                              <a:gd name="connsiteY456" fmla="*/ 4353 h 38100"/>
                              <a:gd name="connsiteX457" fmla="*/ 25403 w 28575"/>
                              <a:gd name="connsiteY457" fmla="*/ 4353 h 38100"/>
                              <a:gd name="connsiteX458" fmla="*/ 25403 w 28575"/>
                              <a:gd name="connsiteY458" fmla="*/ 4353 h 38100"/>
                              <a:gd name="connsiteX459" fmla="*/ 25403 w 28575"/>
                              <a:gd name="connsiteY459" fmla="*/ 4353 h 38100"/>
                              <a:gd name="connsiteX460" fmla="*/ 25403 w 28575"/>
                              <a:gd name="connsiteY460" fmla="*/ 4353 h 38100"/>
                              <a:gd name="connsiteX461" fmla="*/ 25403 w 28575"/>
                              <a:gd name="connsiteY461" fmla="*/ 5439 h 38100"/>
                              <a:gd name="connsiteX462" fmla="*/ 25403 w 28575"/>
                              <a:gd name="connsiteY462" fmla="*/ 5439 h 38100"/>
                              <a:gd name="connsiteX463" fmla="*/ 25403 w 28575"/>
                              <a:gd name="connsiteY463" fmla="*/ 4353 h 38100"/>
                              <a:gd name="connsiteX464" fmla="*/ 25403 w 28575"/>
                              <a:gd name="connsiteY464" fmla="*/ 4353 h 38100"/>
                              <a:gd name="connsiteX465" fmla="*/ 25403 w 28575"/>
                              <a:gd name="connsiteY465" fmla="*/ 4353 h 38100"/>
                              <a:gd name="connsiteX466" fmla="*/ 25403 w 28575"/>
                              <a:gd name="connsiteY466" fmla="*/ 4353 h 38100"/>
                              <a:gd name="connsiteX467" fmla="*/ 25403 w 28575"/>
                              <a:gd name="connsiteY467" fmla="*/ 4353 h 38100"/>
                              <a:gd name="connsiteX468" fmla="*/ 25403 w 28575"/>
                              <a:gd name="connsiteY468" fmla="*/ 4353 h 38100"/>
                              <a:gd name="connsiteX469" fmla="*/ 26461 w 28575"/>
                              <a:gd name="connsiteY469" fmla="*/ 4353 h 38100"/>
                              <a:gd name="connsiteX470" fmla="*/ 26461 w 28575"/>
                              <a:gd name="connsiteY470" fmla="*/ 5439 h 38100"/>
                              <a:gd name="connsiteX471" fmla="*/ 26461 w 28575"/>
                              <a:gd name="connsiteY471" fmla="*/ 5439 h 38100"/>
                              <a:gd name="connsiteX472" fmla="*/ 26461 w 28575"/>
                              <a:gd name="connsiteY472" fmla="*/ 5439 h 38100"/>
                              <a:gd name="connsiteX473" fmla="*/ 26461 w 28575"/>
                              <a:gd name="connsiteY473" fmla="*/ 5439 h 38100"/>
                              <a:gd name="connsiteX474" fmla="*/ 26461 w 28575"/>
                              <a:gd name="connsiteY474" fmla="*/ 5439 h 38100"/>
                              <a:gd name="connsiteX475" fmla="*/ 26461 w 28575"/>
                              <a:gd name="connsiteY475" fmla="*/ 5439 h 38100"/>
                              <a:gd name="connsiteX476" fmla="*/ 26461 w 28575"/>
                              <a:gd name="connsiteY476" fmla="*/ 5439 h 38100"/>
                              <a:gd name="connsiteX477" fmla="*/ 26461 w 28575"/>
                              <a:gd name="connsiteY477" fmla="*/ 5439 h 38100"/>
                              <a:gd name="connsiteX478" fmla="*/ 26461 w 28575"/>
                              <a:gd name="connsiteY478" fmla="*/ 5439 h 38100"/>
                              <a:gd name="connsiteX479" fmla="*/ 26461 w 28575"/>
                              <a:gd name="connsiteY479" fmla="*/ 5439 h 38100"/>
                              <a:gd name="connsiteX480" fmla="*/ 26461 w 28575"/>
                              <a:gd name="connsiteY480" fmla="*/ 5439 h 38100"/>
                              <a:gd name="connsiteX481" fmla="*/ 26461 w 28575"/>
                              <a:gd name="connsiteY481" fmla="*/ 5439 h 38100"/>
                              <a:gd name="connsiteX482" fmla="*/ 26461 w 28575"/>
                              <a:gd name="connsiteY482" fmla="*/ 5439 h 38100"/>
                              <a:gd name="connsiteX483" fmla="*/ 26461 w 28575"/>
                              <a:gd name="connsiteY483" fmla="*/ 5439 h 38100"/>
                              <a:gd name="connsiteX484" fmla="*/ 26461 w 28575"/>
                              <a:gd name="connsiteY484" fmla="*/ 5439 h 38100"/>
                              <a:gd name="connsiteX485" fmla="*/ 26461 w 28575"/>
                              <a:gd name="connsiteY485" fmla="*/ 6534 h 38100"/>
                              <a:gd name="connsiteX486" fmla="*/ 26461 w 28575"/>
                              <a:gd name="connsiteY486" fmla="*/ 6534 h 38100"/>
                              <a:gd name="connsiteX487" fmla="*/ 26461 w 28575"/>
                              <a:gd name="connsiteY487" fmla="*/ 5439 h 38100"/>
                              <a:gd name="connsiteX488" fmla="*/ 26461 w 28575"/>
                              <a:gd name="connsiteY488" fmla="*/ 5439 h 38100"/>
                              <a:gd name="connsiteX489" fmla="*/ 27518 w 28575"/>
                              <a:gd name="connsiteY489" fmla="*/ 5439 h 38100"/>
                              <a:gd name="connsiteX490" fmla="*/ 27518 w 28575"/>
                              <a:gd name="connsiteY490" fmla="*/ 5439 h 38100"/>
                              <a:gd name="connsiteX491" fmla="*/ 27518 w 28575"/>
                              <a:gd name="connsiteY491" fmla="*/ 5439 h 38100"/>
                              <a:gd name="connsiteX492" fmla="*/ 27518 w 28575"/>
                              <a:gd name="connsiteY492" fmla="*/ 5439 h 38100"/>
                              <a:gd name="connsiteX493" fmla="*/ 27518 w 28575"/>
                              <a:gd name="connsiteY493" fmla="*/ 6534 h 38100"/>
                              <a:gd name="connsiteX494" fmla="*/ 27518 w 28575"/>
                              <a:gd name="connsiteY494" fmla="*/ 6534 h 38100"/>
                              <a:gd name="connsiteX495" fmla="*/ 27518 w 28575"/>
                              <a:gd name="connsiteY495" fmla="*/ 6534 h 38100"/>
                              <a:gd name="connsiteX496" fmla="*/ 27518 w 28575"/>
                              <a:gd name="connsiteY496" fmla="*/ 5439 h 38100"/>
                              <a:gd name="connsiteX497" fmla="*/ 27518 w 28575"/>
                              <a:gd name="connsiteY497" fmla="*/ 5439 h 38100"/>
                              <a:gd name="connsiteX498" fmla="*/ 27518 w 28575"/>
                              <a:gd name="connsiteY498" fmla="*/ 6534 h 38100"/>
                              <a:gd name="connsiteX499" fmla="*/ 27518 w 28575"/>
                              <a:gd name="connsiteY499" fmla="*/ 5439 h 38100"/>
                              <a:gd name="connsiteX500" fmla="*/ 27518 w 28575"/>
                              <a:gd name="connsiteY500" fmla="*/ 6534 h 38100"/>
                              <a:gd name="connsiteX501" fmla="*/ 27518 w 28575"/>
                              <a:gd name="connsiteY501" fmla="*/ 6534 h 38100"/>
                              <a:gd name="connsiteX502" fmla="*/ 27518 w 28575"/>
                              <a:gd name="connsiteY502" fmla="*/ 6534 h 38100"/>
                              <a:gd name="connsiteX503" fmla="*/ 27518 w 28575"/>
                              <a:gd name="connsiteY503" fmla="*/ 6534 h 38100"/>
                              <a:gd name="connsiteX504" fmla="*/ 27518 w 28575"/>
                              <a:gd name="connsiteY504" fmla="*/ 6534 h 38100"/>
                              <a:gd name="connsiteX505" fmla="*/ 27518 w 28575"/>
                              <a:gd name="connsiteY505" fmla="*/ 6534 h 38100"/>
                              <a:gd name="connsiteX506" fmla="*/ 27518 w 28575"/>
                              <a:gd name="connsiteY506" fmla="*/ 6534 h 38100"/>
                              <a:gd name="connsiteX507" fmla="*/ 28575 w 28575"/>
                              <a:gd name="connsiteY507" fmla="*/ 7620 h 38100"/>
                              <a:gd name="connsiteX508" fmla="*/ 28575 w 28575"/>
                              <a:gd name="connsiteY508" fmla="*/ 6534 h 38100"/>
                              <a:gd name="connsiteX509" fmla="*/ 28575 w 28575"/>
                              <a:gd name="connsiteY509" fmla="*/ 6534 h 38100"/>
                              <a:gd name="connsiteX510" fmla="*/ 28575 w 28575"/>
                              <a:gd name="connsiteY510" fmla="*/ 6534 h 38100"/>
                              <a:gd name="connsiteX511" fmla="*/ 28575 w 28575"/>
                              <a:gd name="connsiteY511" fmla="*/ 6534 h 381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38100">
                                <a:moveTo>
                                  <a:pt x="0" y="38100"/>
                                </a:moveTo>
                                <a:lnTo>
                                  <a:pt x="0" y="38100"/>
                                </a:lnTo>
                                <a:lnTo>
                                  <a:pt x="0" y="38100"/>
                                </a:lnTo>
                                <a:lnTo>
                                  <a:pt x="0" y="38100"/>
                                </a:lnTo>
                                <a:lnTo>
                                  <a:pt x="0" y="38100"/>
                                </a:lnTo>
                                <a:lnTo>
                                  <a:pt x="0" y="38100"/>
                                </a:lnTo>
                                <a:lnTo>
                                  <a:pt x="0" y="38100"/>
                                </a:lnTo>
                                <a:lnTo>
                                  <a:pt x="0" y="38100"/>
                                </a:lnTo>
                                <a:lnTo>
                                  <a:pt x="0" y="38100"/>
                                </a:lnTo>
                                <a:lnTo>
                                  <a:pt x="0" y="37014"/>
                                </a:lnTo>
                                <a:lnTo>
                                  <a:pt x="0" y="37014"/>
                                </a:lnTo>
                                <a:lnTo>
                                  <a:pt x="0" y="37014"/>
                                </a:lnTo>
                                <a:lnTo>
                                  <a:pt x="0" y="37014"/>
                                </a:lnTo>
                                <a:lnTo>
                                  <a:pt x="1057" y="37014"/>
                                </a:lnTo>
                                <a:lnTo>
                                  <a:pt x="1057" y="37014"/>
                                </a:lnTo>
                                <a:lnTo>
                                  <a:pt x="1057" y="37014"/>
                                </a:lnTo>
                                <a:lnTo>
                                  <a:pt x="1057" y="37014"/>
                                </a:lnTo>
                                <a:lnTo>
                                  <a:pt x="1057" y="37014"/>
                                </a:lnTo>
                                <a:lnTo>
                                  <a:pt x="1057" y="35919"/>
                                </a:lnTo>
                                <a:lnTo>
                                  <a:pt x="1057" y="35919"/>
                                </a:lnTo>
                                <a:lnTo>
                                  <a:pt x="1057" y="35919"/>
                                </a:lnTo>
                                <a:lnTo>
                                  <a:pt x="1057" y="35919"/>
                                </a:lnTo>
                                <a:lnTo>
                                  <a:pt x="1057" y="35919"/>
                                </a:lnTo>
                                <a:lnTo>
                                  <a:pt x="1057" y="35919"/>
                                </a:lnTo>
                                <a:lnTo>
                                  <a:pt x="1057" y="34833"/>
                                </a:lnTo>
                                <a:lnTo>
                                  <a:pt x="1057" y="34833"/>
                                </a:lnTo>
                                <a:lnTo>
                                  <a:pt x="1057" y="34833"/>
                                </a:lnTo>
                                <a:lnTo>
                                  <a:pt x="1057" y="33747"/>
                                </a:lnTo>
                                <a:lnTo>
                                  <a:pt x="1057" y="34833"/>
                                </a:lnTo>
                                <a:lnTo>
                                  <a:pt x="1057" y="33747"/>
                                </a:lnTo>
                                <a:lnTo>
                                  <a:pt x="1057" y="33747"/>
                                </a:lnTo>
                                <a:lnTo>
                                  <a:pt x="2114" y="33747"/>
                                </a:lnTo>
                                <a:lnTo>
                                  <a:pt x="2114" y="33747"/>
                                </a:lnTo>
                                <a:lnTo>
                                  <a:pt x="2114" y="33747"/>
                                </a:lnTo>
                                <a:lnTo>
                                  <a:pt x="2114" y="33747"/>
                                </a:lnTo>
                                <a:lnTo>
                                  <a:pt x="2114" y="33747"/>
                                </a:lnTo>
                                <a:lnTo>
                                  <a:pt x="2114" y="33747"/>
                                </a:lnTo>
                                <a:lnTo>
                                  <a:pt x="2114" y="33747"/>
                                </a:lnTo>
                                <a:lnTo>
                                  <a:pt x="2114" y="33747"/>
                                </a:lnTo>
                                <a:lnTo>
                                  <a:pt x="2114" y="32661"/>
                                </a:lnTo>
                                <a:lnTo>
                                  <a:pt x="2114" y="32661"/>
                                </a:lnTo>
                                <a:lnTo>
                                  <a:pt x="2114" y="31566"/>
                                </a:lnTo>
                                <a:lnTo>
                                  <a:pt x="2114" y="31566"/>
                                </a:lnTo>
                                <a:lnTo>
                                  <a:pt x="2114" y="31566"/>
                                </a:lnTo>
                                <a:lnTo>
                                  <a:pt x="2114" y="31566"/>
                                </a:lnTo>
                                <a:lnTo>
                                  <a:pt x="2114" y="31566"/>
                                </a:lnTo>
                                <a:lnTo>
                                  <a:pt x="2114" y="31566"/>
                                </a:lnTo>
                                <a:lnTo>
                                  <a:pt x="2114" y="31566"/>
                                </a:lnTo>
                                <a:lnTo>
                                  <a:pt x="2114" y="31566"/>
                                </a:lnTo>
                                <a:lnTo>
                                  <a:pt x="2114" y="31566"/>
                                </a:lnTo>
                                <a:lnTo>
                                  <a:pt x="2114" y="31566"/>
                                </a:lnTo>
                                <a:lnTo>
                                  <a:pt x="3172" y="30480"/>
                                </a:lnTo>
                                <a:lnTo>
                                  <a:pt x="3172" y="30480"/>
                                </a:lnTo>
                                <a:lnTo>
                                  <a:pt x="3172" y="29394"/>
                                </a:lnTo>
                                <a:lnTo>
                                  <a:pt x="3172" y="29394"/>
                                </a:lnTo>
                                <a:lnTo>
                                  <a:pt x="3172" y="30480"/>
                                </a:lnTo>
                                <a:lnTo>
                                  <a:pt x="3172" y="30480"/>
                                </a:lnTo>
                                <a:lnTo>
                                  <a:pt x="3172" y="30480"/>
                                </a:lnTo>
                                <a:lnTo>
                                  <a:pt x="3172" y="29394"/>
                                </a:lnTo>
                                <a:lnTo>
                                  <a:pt x="3172" y="29394"/>
                                </a:lnTo>
                                <a:lnTo>
                                  <a:pt x="3172" y="29394"/>
                                </a:lnTo>
                                <a:lnTo>
                                  <a:pt x="3172" y="29394"/>
                                </a:lnTo>
                                <a:lnTo>
                                  <a:pt x="3172" y="29394"/>
                                </a:lnTo>
                                <a:lnTo>
                                  <a:pt x="3172" y="29394"/>
                                </a:lnTo>
                                <a:lnTo>
                                  <a:pt x="3172" y="28299"/>
                                </a:lnTo>
                                <a:lnTo>
                                  <a:pt x="3172" y="28299"/>
                                </a:lnTo>
                                <a:lnTo>
                                  <a:pt x="3172" y="28299"/>
                                </a:lnTo>
                                <a:lnTo>
                                  <a:pt x="3172" y="28299"/>
                                </a:lnTo>
                                <a:lnTo>
                                  <a:pt x="3172" y="28299"/>
                                </a:lnTo>
                                <a:lnTo>
                                  <a:pt x="4229" y="27213"/>
                                </a:lnTo>
                                <a:lnTo>
                                  <a:pt x="4229" y="27213"/>
                                </a:lnTo>
                                <a:lnTo>
                                  <a:pt x="4229" y="27213"/>
                                </a:lnTo>
                                <a:lnTo>
                                  <a:pt x="4229" y="27213"/>
                                </a:lnTo>
                                <a:lnTo>
                                  <a:pt x="4229" y="27213"/>
                                </a:lnTo>
                                <a:lnTo>
                                  <a:pt x="4229" y="27213"/>
                                </a:lnTo>
                                <a:lnTo>
                                  <a:pt x="4229" y="27213"/>
                                </a:lnTo>
                                <a:lnTo>
                                  <a:pt x="4229" y="26127"/>
                                </a:lnTo>
                                <a:lnTo>
                                  <a:pt x="4229" y="26127"/>
                                </a:lnTo>
                                <a:lnTo>
                                  <a:pt x="4229" y="26127"/>
                                </a:lnTo>
                                <a:lnTo>
                                  <a:pt x="4229" y="26127"/>
                                </a:lnTo>
                                <a:lnTo>
                                  <a:pt x="4229" y="26127"/>
                                </a:lnTo>
                                <a:lnTo>
                                  <a:pt x="4229" y="26127"/>
                                </a:lnTo>
                                <a:lnTo>
                                  <a:pt x="4229" y="25041"/>
                                </a:lnTo>
                                <a:lnTo>
                                  <a:pt x="4229" y="25041"/>
                                </a:lnTo>
                                <a:lnTo>
                                  <a:pt x="4229" y="25041"/>
                                </a:lnTo>
                                <a:lnTo>
                                  <a:pt x="4229" y="25041"/>
                                </a:lnTo>
                                <a:lnTo>
                                  <a:pt x="4229" y="25041"/>
                                </a:lnTo>
                                <a:lnTo>
                                  <a:pt x="5296" y="25041"/>
                                </a:lnTo>
                                <a:lnTo>
                                  <a:pt x="5296" y="25041"/>
                                </a:lnTo>
                                <a:lnTo>
                                  <a:pt x="5296" y="23946"/>
                                </a:lnTo>
                                <a:lnTo>
                                  <a:pt x="5296" y="23946"/>
                                </a:lnTo>
                                <a:lnTo>
                                  <a:pt x="5296" y="23946"/>
                                </a:lnTo>
                                <a:lnTo>
                                  <a:pt x="5296" y="22860"/>
                                </a:lnTo>
                                <a:lnTo>
                                  <a:pt x="5296" y="23946"/>
                                </a:lnTo>
                                <a:lnTo>
                                  <a:pt x="5296" y="23946"/>
                                </a:lnTo>
                                <a:lnTo>
                                  <a:pt x="5296" y="22860"/>
                                </a:lnTo>
                                <a:lnTo>
                                  <a:pt x="5296" y="22860"/>
                                </a:lnTo>
                                <a:lnTo>
                                  <a:pt x="5296" y="22860"/>
                                </a:lnTo>
                                <a:lnTo>
                                  <a:pt x="5296" y="22860"/>
                                </a:lnTo>
                                <a:lnTo>
                                  <a:pt x="5296" y="22860"/>
                                </a:lnTo>
                                <a:lnTo>
                                  <a:pt x="5296" y="22860"/>
                                </a:lnTo>
                                <a:lnTo>
                                  <a:pt x="5296" y="22860"/>
                                </a:lnTo>
                                <a:lnTo>
                                  <a:pt x="5296" y="21774"/>
                                </a:lnTo>
                                <a:lnTo>
                                  <a:pt x="5296" y="21774"/>
                                </a:lnTo>
                                <a:lnTo>
                                  <a:pt x="5296" y="21774"/>
                                </a:lnTo>
                                <a:lnTo>
                                  <a:pt x="6353" y="21774"/>
                                </a:lnTo>
                                <a:lnTo>
                                  <a:pt x="6353" y="21774"/>
                                </a:lnTo>
                                <a:lnTo>
                                  <a:pt x="6353" y="21774"/>
                                </a:lnTo>
                                <a:lnTo>
                                  <a:pt x="6353" y="20679"/>
                                </a:lnTo>
                                <a:lnTo>
                                  <a:pt x="6353" y="20679"/>
                                </a:lnTo>
                                <a:lnTo>
                                  <a:pt x="6353" y="20679"/>
                                </a:lnTo>
                                <a:lnTo>
                                  <a:pt x="6353" y="20679"/>
                                </a:lnTo>
                                <a:lnTo>
                                  <a:pt x="6353" y="20679"/>
                                </a:lnTo>
                                <a:lnTo>
                                  <a:pt x="6353" y="20679"/>
                                </a:lnTo>
                                <a:lnTo>
                                  <a:pt x="6353" y="20679"/>
                                </a:lnTo>
                                <a:lnTo>
                                  <a:pt x="6353" y="20679"/>
                                </a:lnTo>
                                <a:lnTo>
                                  <a:pt x="6353" y="19593"/>
                                </a:lnTo>
                                <a:lnTo>
                                  <a:pt x="6353" y="19593"/>
                                </a:lnTo>
                                <a:lnTo>
                                  <a:pt x="6353" y="19593"/>
                                </a:lnTo>
                                <a:lnTo>
                                  <a:pt x="6353" y="18507"/>
                                </a:lnTo>
                                <a:lnTo>
                                  <a:pt x="6353" y="18507"/>
                                </a:lnTo>
                                <a:lnTo>
                                  <a:pt x="6353" y="18507"/>
                                </a:lnTo>
                                <a:lnTo>
                                  <a:pt x="6353" y="18507"/>
                                </a:lnTo>
                                <a:lnTo>
                                  <a:pt x="6353" y="18507"/>
                                </a:lnTo>
                                <a:lnTo>
                                  <a:pt x="6353" y="18507"/>
                                </a:lnTo>
                                <a:lnTo>
                                  <a:pt x="7411" y="18507"/>
                                </a:lnTo>
                                <a:lnTo>
                                  <a:pt x="7411" y="18507"/>
                                </a:lnTo>
                                <a:lnTo>
                                  <a:pt x="7411" y="17421"/>
                                </a:lnTo>
                                <a:lnTo>
                                  <a:pt x="7411" y="17421"/>
                                </a:lnTo>
                                <a:lnTo>
                                  <a:pt x="7411" y="17421"/>
                                </a:lnTo>
                                <a:lnTo>
                                  <a:pt x="7411" y="17421"/>
                                </a:lnTo>
                                <a:lnTo>
                                  <a:pt x="7411" y="17421"/>
                                </a:lnTo>
                                <a:lnTo>
                                  <a:pt x="7411" y="16326"/>
                                </a:lnTo>
                                <a:lnTo>
                                  <a:pt x="7411" y="16326"/>
                                </a:lnTo>
                                <a:lnTo>
                                  <a:pt x="7411" y="16326"/>
                                </a:lnTo>
                                <a:lnTo>
                                  <a:pt x="7411" y="16326"/>
                                </a:lnTo>
                                <a:lnTo>
                                  <a:pt x="7411" y="17421"/>
                                </a:lnTo>
                                <a:lnTo>
                                  <a:pt x="7411" y="17421"/>
                                </a:lnTo>
                                <a:lnTo>
                                  <a:pt x="7411" y="16326"/>
                                </a:lnTo>
                                <a:lnTo>
                                  <a:pt x="7411" y="16326"/>
                                </a:lnTo>
                                <a:lnTo>
                                  <a:pt x="7411" y="16326"/>
                                </a:lnTo>
                                <a:lnTo>
                                  <a:pt x="7411" y="15240"/>
                                </a:lnTo>
                                <a:lnTo>
                                  <a:pt x="7411" y="15240"/>
                                </a:lnTo>
                                <a:lnTo>
                                  <a:pt x="8468" y="15240"/>
                                </a:lnTo>
                                <a:lnTo>
                                  <a:pt x="8468" y="15240"/>
                                </a:lnTo>
                                <a:lnTo>
                                  <a:pt x="8468" y="15240"/>
                                </a:lnTo>
                                <a:lnTo>
                                  <a:pt x="8468" y="15240"/>
                                </a:lnTo>
                                <a:lnTo>
                                  <a:pt x="8468" y="15240"/>
                                </a:lnTo>
                                <a:lnTo>
                                  <a:pt x="8468" y="14154"/>
                                </a:lnTo>
                                <a:lnTo>
                                  <a:pt x="8468" y="15240"/>
                                </a:lnTo>
                                <a:lnTo>
                                  <a:pt x="8468" y="14154"/>
                                </a:lnTo>
                                <a:lnTo>
                                  <a:pt x="8468" y="14154"/>
                                </a:lnTo>
                                <a:lnTo>
                                  <a:pt x="8468" y="14154"/>
                                </a:lnTo>
                                <a:lnTo>
                                  <a:pt x="8468" y="14154"/>
                                </a:lnTo>
                                <a:lnTo>
                                  <a:pt x="8468" y="14154"/>
                                </a:lnTo>
                                <a:lnTo>
                                  <a:pt x="8468" y="14154"/>
                                </a:lnTo>
                                <a:lnTo>
                                  <a:pt x="8468" y="13059"/>
                                </a:lnTo>
                                <a:lnTo>
                                  <a:pt x="8468" y="13059"/>
                                </a:lnTo>
                                <a:lnTo>
                                  <a:pt x="8468" y="13059"/>
                                </a:lnTo>
                                <a:lnTo>
                                  <a:pt x="8468" y="13059"/>
                                </a:lnTo>
                                <a:lnTo>
                                  <a:pt x="8468" y="14154"/>
                                </a:lnTo>
                                <a:lnTo>
                                  <a:pt x="9525" y="13059"/>
                                </a:lnTo>
                                <a:lnTo>
                                  <a:pt x="9525" y="13059"/>
                                </a:lnTo>
                                <a:lnTo>
                                  <a:pt x="9525" y="13059"/>
                                </a:lnTo>
                                <a:lnTo>
                                  <a:pt x="9525" y="11973"/>
                                </a:lnTo>
                                <a:lnTo>
                                  <a:pt x="9525" y="11973"/>
                                </a:lnTo>
                                <a:lnTo>
                                  <a:pt x="9525" y="11973"/>
                                </a:lnTo>
                                <a:lnTo>
                                  <a:pt x="9525" y="11973"/>
                                </a:lnTo>
                                <a:lnTo>
                                  <a:pt x="9525" y="11973"/>
                                </a:lnTo>
                                <a:lnTo>
                                  <a:pt x="9525" y="11973"/>
                                </a:lnTo>
                                <a:lnTo>
                                  <a:pt x="9525" y="10887"/>
                                </a:lnTo>
                                <a:lnTo>
                                  <a:pt x="9525" y="10887"/>
                                </a:lnTo>
                                <a:lnTo>
                                  <a:pt x="9525" y="10887"/>
                                </a:lnTo>
                                <a:lnTo>
                                  <a:pt x="9525" y="10887"/>
                                </a:lnTo>
                                <a:lnTo>
                                  <a:pt x="9525" y="10887"/>
                                </a:lnTo>
                                <a:lnTo>
                                  <a:pt x="9525" y="10887"/>
                                </a:lnTo>
                                <a:lnTo>
                                  <a:pt x="9525" y="10887"/>
                                </a:lnTo>
                                <a:lnTo>
                                  <a:pt x="9525" y="10887"/>
                                </a:lnTo>
                                <a:lnTo>
                                  <a:pt x="9525" y="10887"/>
                                </a:lnTo>
                                <a:lnTo>
                                  <a:pt x="9525" y="9801"/>
                                </a:lnTo>
                                <a:lnTo>
                                  <a:pt x="9525" y="10887"/>
                                </a:lnTo>
                                <a:lnTo>
                                  <a:pt x="9525" y="10887"/>
                                </a:lnTo>
                                <a:lnTo>
                                  <a:pt x="9525" y="10887"/>
                                </a:lnTo>
                                <a:lnTo>
                                  <a:pt x="9525" y="10887"/>
                                </a:lnTo>
                                <a:lnTo>
                                  <a:pt x="9525" y="10887"/>
                                </a:lnTo>
                                <a:lnTo>
                                  <a:pt x="10582" y="9801"/>
                                </a:lnTo>
                                <a:lnTo>
                                  <a:pt x="10582" y="9801"/>
                                </a:lnTo>
                                <a:lnTo>
                                  <a:pt x="10582" y="9801"/>
                                </a:lnTo>
                                <a:lnTo>
                                  <a:pt x="10582" y="9801"/>
                                </a:lnTo>
                                <a:lnTo>
                                  <a:pt x="10582" y="9801"/>
                                </a:lnTo>
                                <a:lnTo>
                                  <a:pt x="10582" y="9801"/>
                                </a:lnTo>
                                <a:lnTo>
                                  <a:pt x="10582" y="9801"/>
                                </a:lnTo>
                                <a:lnTo>
                                  <a:pt x="10582" y="8706"/>
                                </a:lnTo>
                                <a:lnTo>
                                  <a:pt x="10582" y="8706"/>
                                </a:lnTo>
                                <a:lnTo>
                                  <a:pt x="10582" y="8706"/>
                                </a:lnTo>
                                <a:lnTo>
                                  <a:pt x="10582" y="8706"/>
                                </a:lnTo>
                                <a:lnTo>
                                  <a:pt x="10582" y="8706"/>
                                </a:lnTo>
                                <a:lnTo>
                                  <a:pt x="10582" y="8706"/>
                                </a:lnTo>
                                <a:lnTo>
                                  <a:pt x="10582" y="8706"/>
                                </a:lnTo>
                                <a:lnTo>
                                  <a:pt x="10582" y="8706"/>
                                </a:lnTo>
                                <a:lnTo>
                                  <a:pt x="10582" y="8706"/>
                                </a:lnTo>
                                <a:lnTo>
                                  <a:pt x="10582" y="8706"/>
                                </a:lnTo>
                                <a:lnTo>
                                  <a:pt x="10582" y="7620"/>
                                </a:lnTo>
                                <a:lnTo>
                                  <a:pt x="10582" y="7620"/>
                                </a:lnTo>
                                <a:lnTo>
                                  <a:pt x="10582" y="7620"/>
                                </a:lnTo>
                                <a:lnTo>
                                  <a:pt x="11639" y="7620"/>
                                </a:lnTo>
                                <a:lnTo>
                                  <a:pt x="11639" y="7620"/>
                                </a:lnTo>
                                <a:lnTo>
                                  <a:pt x="11639" y="7620"/>
                                </a:lnTo>
                                <a:lnTo>
                                  <a:pt x="11639" y="7620"/>
                                </a:lnTo>
                                <a:lnTo>
                                  <a:pt x="11639" y="7620"/>
                                </a:lnTo>
                                <a:lnTo>
                                  <a:pt x="11639" y="7620"/>
                                </a:lnTo>
                                <a:lnTo>
                                  <a:pt x="11639" y="7620"/>
                                </a:lnTo>
                                <a:lnTo>
                                  <a:pt x="11639" y="7620"/>
                                </a:lnTo>
                                <a:lnTo>
                                  <a:pt x="11639" y="7620"/>
                                </a:lnTo>
                                <a:lnTo>
                                  <a:pt x="11639" y="6534"/>
                                </a:lnTo>
                                <a:lnTo>
                                  <a:pt x="11639" y="6534"/>
                                </a:lnTo>
                                <a:lnTo>
                                  <a:pt x="11639" y="6534"/>
                                </a:lnTo>
                                <a:lnTo>
                                  <a:pt x="11639" y="6534"/>
                                </a:lnTo>
                                <a:lnTo>
                                  <a:pt x="11639" y="6534"/>
                                </a:lnTo>
                                <a:lnTo>
                                  <a:pt x="11639" y="7620"/>
                                </a:lnTo>
                                <a:lnTo>
                                  <a:pt x="11639" y="7620"/>
                                </a:lnTo>
                                <a:lnTo>
                                  <a:pt x="11639" y="6534"/>
                                </a:lnTo>
                                <a:lnTo>
                                  <a:pt x="11639" y="6534"/>
                                </a:lnTo>
                                <a:lnTo>
                                  <a:pt x="12697" y="6534"/>
                                </a:lnTo>
                                <a:lnTo>
                                  <a:pt x="12697" y="6534"/>
                                </a:lnTo>
                                <a:lnTo>
                                  <a:pt x="12697" y="6534"/>
                                </a:lnTo>
                                <a:lnTo>
                                  <a:pt x="12697" y="5439"/>
                                </a:lnTo>
                                <a:lnTo>
                                  <a:pt x="12697" y="5439"/>
                                </a:lnTo>
                                <a:lnTo>
                                  <a:pt x="12697" y="5439"/>
                                </a:lnTo>
                                <a:lnTo>
                                  <a:pt x="12697" y="5439"/>
                                </a:lnTo>
                                <a:lnTo>
                                  <a:pt x="12697" y="5439"/>
                                </a:lnTo>
                                <a:lnTo>
                                  <a:pt x="12697" y="5439"/>
                                </a:lnTo>
                                <a:lnTo>
                                  <a:pt x="12697" y="5439"/>
                                </a:lnTo>
                                <a:lnTo>
                                  <a:pt x="12697" y="4353"/>
                                </a:lnTo>
                                <a:lnTo>
                                  <a:pt x="12697" y="4353"/>
                                </a:lnTo>
                                <a:lnTo>
                                  <a:pt x="12697" y="5439"/>
                                </a:lnTo>
                                <a:lnTo>
                                  <a:pt x="12697" y="5439"/>
                                </a:lnTo>
                                <a:lnTo>
                                  <a:pt x="12697" y="5439"/>
                                </a:lnTo>
                                <a:lnTo>
                                  <a:pt x="12697" y="5439"/>
                                </a:lnTo>
                                <a:lnTo>
                                  <a:pt x="12697" y="5439"/>
                                </a:lnTo>
                                <a:lnTo>
                                  <a:pt x="12697" y="4353"/>
                                </a:lnTo>
                                <a:lnTo>
                                  <a:pt x="13754" y="4353"/>
                                </a:lnTo>
                                <a:lnTo>
                                  <a:pt x="13754" y="4353"/>
                                </a:lnTo>
                                <a:lnTo>
                                  <a:pt x="13754" y="4353"/>
                                </a:lnTo>
                                <a:lnTo>
                                  <a:pt x="13754" y="4353"/>
                                </a:lnTo>
                                <a:lnTo>
                                  <a:pt x="13754" y="4353"/>
                                </a:lnTo>
                                <a:lnTo>
                                  <a:pt x="13754" y="5439"/>
                                </a:lnTo>
                                <a:lnTo>
                                  <a:pt x="13754" y="4353"/>
                                </a:lnTo>
                                <a:lnTo>
                                  <a:pt x="13754" y="4353"/>
                                </a:lnTo>
                                <a:lnTo>
                                  <a:pt x="13754" y="4353"/>
                                </a:lnTo>
                                <a:lnTo>
                                  <a:pt x="13754" y="4353"/>
                                </a:lnTo>
                                <a:lnTo>
                                  <a:pt x="13754" y="4353"/>
                                </a:lnTo>
                                <a:lnTo>
                                  <a:pt x="13754" y="4353"/>
                                </a:lnTo>
                                <a:lnTo>
                                  <a:pt x="13754" y="4353"/>
                                </a:lnTo>
                                <a:lnTo>
                                  <a:pt x="13754" y="3267"/>
                                </a:lnTo>
                                <a:lnTo>
                                  <a:pt x="13754" y="4353"/>
                                </a:lnTo>
                                <a:lnTo>
                                  <a:pt x="13754" y="4353"/>
                                </a:lnTo>
                                <a:lnTo>
                                  <a:pt x="13754" y="4353"/>
                                </a:lnTo>
                                <a:lnTo>
                                  <a:pt x="13754" y="4353"/>
                                </a:lnTo>
                                <a:lnTo>
                                  <a:pt x="14821" y="3267"/>
                                </a:lnTo>
                                <a:lnTo>
                                  <a:pt x="14821" y="3267"/>
                                </a:lnTo>
                                <a:lnTo>
                                  <a:pt x="14821" y="3267"/>
                                </a:lnTo>
                                <a:lnTo>
                                  <a:pt x="14821" y="3267"/>
                                </a:lnTo>
                                <a:lnTo>
                                  <a:pt x="14821" y="3267"/>
                                </a:lnTo>
                                <a:lnTo>
                                  <a:pt x="14821" y="3267"/>
                                </a:lnTo>
                                <a:lnTo>
                                  <a:pt x="14821" y="3267"/>
                                </a:lnTo>
                                <a:lnTo>
                                  <a:pt x="14821" y="3267"/>
                                </a:lnTo>
                                <a:lnTo>
                                  <a:pt x="14821" y="3267"/>
                                </a:lnTo>
                                <a:lnTo>
                                  <a:pt x="14821" y="3267"/>
                                </a:lnTo>
                                <a:lnTo>
                                  <a:pt x="14821" y="3267"/>
                                </a:lnTo>
                                <a:lnTo>
                                  <a:pt x="14821" y="3267"/>
                                </a:lnTo>
                                <a:lnTo>
                                  <a:pt x="14821" y="2181"/>
                                </a:lnTo>
                                <a:lnTo>
                                  <a:pt x="14821" y="2181"/>
                                </a:lnTo>
                                <a:lnTo>
                                  <a:pt x="14821" y="2181"/>
                                </a:lnTo>
                                <a:lnTo>
                                  <a:pt x="14821" y="2181"/>
                                </a:lnTo>
                                <a:lnTo>
                                  <a:pt x="14821" y="2181"/>
                                </a:lnTo>
                                <a:lnTo>
                                  <a:pt x="14821" y="2181"/>
                                </a:lnTo>
                                <a:lnTo>
                                  <a:pt x="14821" y="2181"/>
                                </a:lnTo>
                                <a:lnTo>
                                  <a:pt x="14821" y="2181"/>
                                </a:lnTo>
                                <a:lnTo>
                                  <a:pt x="15878" y="3267"/>
                                </a:lnTo>
                                <a:lnTo>
                                  <a:pt x="15878" y="3267"/>
                                </a:lnTo>
                                <a:lnTo>
                                  <a:pt x="15878" y="3267"/>
                                </a:lnTo>
                                <a:lnTo>
                                  <a:pt x="15878" y="2181"/>
                                </a:lnTo>
                                <a:lnTo>
                                  <a:pt x="15878" y="2181"/>
                                </a:lnTo>
                                <a:lnTo>
                                  <a:pt x="15878" y="2181"/>
                                </a:lnTo>
                                <a:lnTo>
                                  <a:pt x="15878" y="2181"/>
                                </a:lnTo>
                                <a:lnTo>
                                  <a:pt x="15878" y="2181"/>
                                </a:lnTo>
                                <a:lnTo>
                                  <a:pt x="15878" y="2181"/>
                                </a:lnTo>
                                <a:lnTo>
                                  <a:pt x="15878" y="2181"/>
                                </a:lnTo>
                                <a:lnTo>
                                  <a:pt x="15878" y="2181"/>
                                </a:lnTo>
                                <a:lnTo>
                                  <a:pt x="15878" y="2181"/>
                                </a:lnTo>
                                <a:lnTo>
                                  <a:pt x="15878" y="2181"/>
                                </a:lnTo>
                                <a:lnTo>
                                  <a:pt x="15878" y="2181"/>
                                </a:lnTo>
                                <a:lnTo>
                                  <a:pt x="15878" y="2181"/>
                                </a:lnTo>
                                <a:lnTo>
                                  <a:pt x="15878" y="2181"/>
                                </a:lnTo>
                                <a:lnTo>
                                  <a:pt x="15878" y="2181"/>
                                </a:lnTo>
                                <a:lnTo>
                                  <a:pt x="15878" y="2181"/>
                                </a:lnTo>
                                <a:lnTo>
                                  <a:pt x="16936" y="2181"/>
                                </a:lnTo>
                                <a:lnTo>
                                  <a:pt x="16936" y="2181"/>
                                </a:lnTo>
                                <a:lnTo>
                                  <a:pt x="16936" y="2181"/>
                                </a:lnTo>
                                <a:lnTo>
                                  <a:pt x="16936" y="2181"/>
                                </a:lnTo>
                                <a:lnTo>
                                  <a:pt x="16936" y="2181"/>
                                </a:lnTo>
                                <a:lnTo>
                                  <a:pt x="16936" y="2181"/>
                                </a:lnTo>
                                <a:lnTo>
                                  <a:pt x="16936" y="2181"/>
                                </a:lnTo>
                                <a:lnTo>
                                  <a:pt x="16936" y="1086"/>
                                </a:lnTo>
                                <a:lnTo>
                                  <a:pt x="16936" y="2181"/>
                                </a:lnTo>
                                <a:lnTo>
                                  <a:pt x="16936" y="2181"/>
                                </a:lnTo>
                                <a:lnTo>
                                  <a:pt x="16936" y="1086"/>
                                </a:lnTo>
                                <a:lnTo>
                                  <a:pt x="16936" y="1086"/>
                                </a:lnTo>
                                <a:lnTo>
                                  <a:pt x="16936" y="1086"/>
                                </a:lnTo>
                                <a:lnTo>
                                  <a:pt x="16936" y="1086"/>
                                </a:lnTo>
                                <a:lnTo>
                                  <a:pt x="16936" y="1086"/>
                                </a:lnTo>
                                <a:lnTo>
                                  <a:pt x="16936" y="1086"/>
                                </a:lnTo>
                                <a:lnTo>
                                  <a:pt x="16936" y="1086"/>
                                </a:lnTo>
                                <a:lnTo>
                                  <a:pt x="16936" y="2181"/>
                                </a:lnTo>
                                <a:lnTo>
                                  <a:pt x="17993" y="2181"/>
                                </a:lnTo>
                                <a:lnTo>
                                  <a:pt x="17993" y="1086"/>
                                </a:lnTo>
                                <a:lnTo>
                                  <a:pt x="17993" y="1086"/>
                                </a:lnTo>
                                <a:lnTo>
                                  <a:pt x="17993" y="1086"/>
                                </a:lnTo>
                                <a:lnTo>
                                  <a:pt x="17993" y="1086"/>
                                </a:lnTo>
                                <a:lnTo>
                                  <a:pt x="17993" y="0"/>
                                </a:lnTo>
                                <a:lnTo>
                                  <a:pt x="17993" y="1086"/>
                                </a:lnTo>
                                <a:lnTo>
                                  <a:pt x="17993" y="1086"/>
                                </a:lnTo>
                                <a:lnTo>
                                  <a:pt x="17993" y="1086"/>
                                </a:lnTo>
                                <a:lnTo>
                                  <a:pt x="17993" y="1086"/>
                                </a:lnTo>
                                <a:lnTo>
                                  <a:pt x="17993" y="1086"/>
                                </a:lnTo>
                                <a:lnTo>
                                  <a:pt x="17993" y="1086"/>
                                </a:lnTo>
                                <a:lnTo>
                                  <a:pt x="17993" y="1086"/>
                                </a:lnTo>
                                <a:lnTo>
                                  <a:pt x="17993" y="1086"/>
                                </a:lnTo>
                                <a:lnTo>
                                  <a:pt x="17993" y="2181"/>
                                </a:lnTo>
                                <a:lnTo>
                                  <a:pt x="17993" y="2181"/>
                                </a:lnTo>
                                <a:lnTo>
                                  <a:pt x="17993" y="1086"/>
                                </a:lnTo>
                                <a:lnTo>
                                  <a:pt x="17993" y="1086"/>
                                </a:lnTo>
                                <a:lnTo>
                                  <a:pt x="17993" y="1086"/>
                                </a:lnTo>
                                <a:lnTo>
                                  <a:pt x="17993" y="1086"/>
                                </a:lnTo>
                                <a:lnTo>
                                  <a:pt x="19050" y="1086"/>
                                </a:lnTo>
                                <a:lnTo>
                                  <a:pt x="19050" y="1086"/>
                                </a:lnTo>
                                <a:lnTo>
                                  <a:pt x="19050" y="1086"/>
                                </a:lnTo>
                                <a:lnTo>
                                  <a:pt x="19050" y="1086"/>
                                </a:lnTo>
                                <a:lnTo>
                                  <a:pt x="19050" y="1086"/>
                                </a:lnTo>
                                <a:lnTo>
                                  <a:pt x="19050" y="1086"/>
                                </a:lnTo>
                                <a:lnTo>
                                  <a:pt x="19050" y="1086"/>
                                </a:lnTo>
                                <a:lnTo>
                                  <a:pt x="19050" y="2181"/>
                                </a:lnTo>
                                <a:lnTo>
                                  <a:pt x="19050" y="2181"/>
                                </a:lnTo>
                                <a:lnTo>
                                  <a:pt x="19050" y="2181"/>
                                </a:lnTo>
                                <a:lnTo>
                                  <a:pt x="19050" y="1086"/>
                                </a:lnTo>
                                <a:lnTo>
                                  <a:pt x="19050" y="1086"/>
                                </a:lnTo>
                                <a:lnTo>
                                  <a:pt x="19050" y="1086"/>
                                </a:lnTo>
                                <a:lnTo>
                                  <a:pt x="19050" y="1086"/>
                                </a:lnTo>
                                <a:lnTo>
                                  <a:pt x="19050" y="1086"/>
                                </a:lnTo>
                                <a:lnTo>
                                  <a:pt x="19050" y="1086"/>
                                </a:lnTo>
                                <a:lnTo>
                                  <a:pt x="19050" y="1086"/>
                                </a:lnTo>
                                <a:lnTo>
                                  <a:pt x="19050" y="1086"/>
                                </a:lnTo>
                                <a:lnTo>
                                  <a:pt x="20107" y="1086"/>
                                </a:lnTo>
                                <a:lnTo>
                                  <a:pt x="20107" y="1086"/>
                                </a:lnTo>
                                <a:lnTo>
                                  <a:pt x="20107" y="1086"/>
                                </a:lnTo>
                                <a:lnTo>
                                  <a:pt x="20107" y="1086"/>
                                </a:lnTo>
                                <a:lnTo>
                                  <a:pt x="20107" y="1086"/>
                                </a:lnTo>
                                <a:lnTo>
                                  <a:pt x="20107" y="1086"/>
                                </a:lnTo>
                                <a:lnTo>
                                  <a:pt x="20107" y="1086"/>
                                </a:lnTo>
                                <a:lnTo>
                                  <a:pt x="20107" y="1086"/>
                                </a:lnTo>
                                <a:lnTo>
                                  <a:pt x="20107" y="2181"/>
                                </a:lnTo>
                                <a:lnTo>
                                  <a:pt x="20107" y="1086"/>
                                </a:lnTo>
                                <a:lnTo>
                                  <a:pt x="20107" y="1086"/>
                                </a:lnTo>
                                <a:lnTo>
                                  <a:pt x="20107" y="1086"/>
                                </a:lnTo>
                                <a:lnTo>
                                  <a:pt x="20107" y="1086"/>
                                </a:lnTo>
                                <a:lnTo>
                                  <a:pt x="20107" y="1086"/>
                                </a:lnTo>
                                <a:lnTo>
                                  <a:pt x="20107" y="1086"/>
                                </a:lnTo>
                                <a:lnTo>
                                  <a:pt x="20107" y="1086"/>
                                </a:lnTo>
                                <a:lnTo>
                                  <a:pt x="20107" y="1086"/>
                                </a:lnTo>
                                <a:lnTo>
                                  <a:pt x="20107" y="1086"/>
                                </a:lnTo>
                                <a:lnTo>
                                  <a:pt x="21164" y="1086"/>
                                </a:lnTo>
                                <a:lnTo>
                                  <a:pt x="21164" y="1086"/>
                                </a:lnTo>
                                <a:lnTo>
                                  <a:pt x="21164" y="2181"/>
                                </a:lnTo>
                                <a:lnTo>
                                  <a:pt x="21164" y="2181"/>
                                </a:lnTo>
                                <a:lnTo>
                                  <a:pt x="21164" y="1086"/>
                                </a:lnTo>
                                <a:lnTo>
                                  <a:pt x="21164" y="1086"/>
                                </a:lnTo>
                                <a:lnTo>
                                  <a:pt x="21164" y="2181"/>
                                </a:lnTo>
                                <a:lnTo>
                                  <a:pt x="21164" y="2181"/>
                                </a:lnTo>
                                <a:lnTo>
                                  <a:pt x="21164" y="2181"/>
                                </a:lnTo>
                                <a:lnTo>
                                  <a:pt x="21164" y="2181"/>
                                </a:lnTo>
                                <a:lnTo>
                                  <a:pt x="21164" y="2181"/>
                                </a:lnTo>
                                <a:lnTo>
                                  <a:pt x="21164" y="2181"/>
                                </a:lnTo>
                                <a:lnTo>
                                  <a:pt x="21164" y="1086"/>
                                </a:lnTo>
                                <a:lnTo>
                                  <a:pt x="21164" y="2181"/>
                                </a:lnTo>
                                <a:lnTo>
                                  <a:pt x="21164" y="1086"/>
                                </a:lnTo>
                                <a:lnTo>
                                  <a:pt x="21164" y="1086"/>
                                </a:lnTo>
                                <a:lnTo>
                                  <a:pt x="21164" y="2181"/>
                                </a:lnTo>
                                <a:lnTo>
                                  <a:pt x="21164" y="2181"/>
                                </a:lnTo>
                                <a:lnTo>
                                  <a:pt x="22222" y="2181"/>
                                </a:lnTo>
                                <a:lnTo>
                                  <a:pt x="22222" y="2181"/>
                                </a:lnTo>
                                <a:lnTo>
                                  <a:pt x="22222" y="2181"/>
                                </a:lnTo>
                                <a:lnTo>
                                  <a:pt x="22222" y="2181"/>
                                </a:lnTo>
                                <a:lnTo>
                                  <a:pt x="22222" y="2181"/>
                                </a:lnTo>
                                <a:lnTo>
                                  <a:pt x="22222" y="2181"/>
                                </a:lnTo>
                                <a:lnTo>
                                  <a:pt x="22222" y="2181"/>
                                </a:lnTo>
                                <a:lnTo>
                                  <a:pt x="22222" y="2181"/>
                                </a:lnTo>
                                <a:lnTo>
                                  <a:pt x="22222" y="2181"/>
                                </a:lnTo>
                                <a:lnTo>
                                  <a:pt x="22222" y="2181"/>
                                </a:lnTo>
                                <a:lnTo>
                                  <a:pt x="22222" y="2181"/>
                                </a:lnTo>
                                <a:lnTo>
                                  <a:pt x="22222" y="2181"/>
                                </a:lnTo>
                                <a:lnTo>
                                  <a:pt x="22222" y="2181"/>
                                </a:lnTo>
                                <a:lnTo>
                                  <a:pt x="22222" y="2181"/>
                                </a:lnTo>
                                <a:lnTo>
                                  <a:pt x="22222" y="2181"/>
                                </a:lnTo>
                                <a:lnTo>
                                  <a:pt x="22222" y="2181"/>
                                </a:lnTo>
                                <a:lnTo>
                                  <a:pt x="22222" y="2181"/>
                                </a:lnTo>
                                <a:lnTo>
                                  <a:pt x="22222" y="2181"/>
                                </a:lnTo>
                                <a:lnTo>
                                  <a:pt x="22222" y="2181"/>
                                </a:lnTo>
                                <a:lnTo>
                                  <a:pt x="22222" y="2181"/>
                                </a:lnTo>
                                <a:lnTo>
                                  <a:pt x="22222" y="2181"/>
                                </a:lnTo>
                                <a:lnTo>
                                  <a:pt x="22222" y="2181"/>
                                </a:lnTo>
                                <a:lnTo>
                                  <a:pt x="22222" y="2181"/>
                                </a:lnTo>
                                <a:lnTo>
                                  <a:pt x="22222" y="3267"/>
                                </a:lnTo>
                                <a:lnTo>
                                  <a:pt x="22222" y="3267"/>
                                </a:lnTo>
                                <a:lnTo>
                                  <a:pt x="22222" y="3267"/>
                                </a:lnTo>
                                <a:lnTo>
                                  <a:pt x="23279" y="3267"/>
                                </a:lnTo>
                                <a:lnTo>
                                  <a:pt x="23279" y="3267"/>
                                </a:lnTo>
                                <a:lnTo>
                                  <a:pt x="23279" y="3267"/>
                                </a:lnTo>
                                <a:lnTo>
                                  <a:pt x="23279" y="3267"/>
                                </a:lnTo>
                                <a:lnTo>
                                  <a:pt x="23279" y="3267"/>
                                </a:lnTo>
                                <a:lnTo>
                                  <a:pt x="23279" y="3267"/>
                                </a:lnTo>
                                <a:lnTo>
                                  <a:pt x="23279" y="2181"/>
                                </a:lnTo>
                                <a:lnTo>
                                  <a:pt x="23279" y="2181"/>
                                </a:lnTo>
                                <a:lnTo>
                                  <a:pt x="23279" y="2181"/>
                                </a:lnTo>
                                <a:lnTo>
                                  <a:pt x="23279" y="3267"/>
                                </a:lnTo>
                                <a:lnTo>
                                  <a:pt x="23279" y="3267"/>
                                </a:lnTo>
                                <a:lnTo>
                                  <a:pt x="23279" y="3267"/>
                                </a:lnTo>
                                <a:lnTo>
                                  <a:pt x="23279" y="2181"/>
                                </a:lnTo>
                                <a:lnTo>
                                  <a:pt x="23279" y="2181"/>
                                </a:lnTo>
                                <a:lnTo>
                                  <a:pt x="23279" y="3267"/>
                                </a:lnTo>
                                <a:lnTo>
                                  <a:pt x="23279" y="2181"/>
                                </a:lnTo>
                                <a:lnTo>
                                  <a:pt x="23279" y="3267"/>
                                </a:lnTo>
                                <a:lnTo>
                                  <a:pt x="23279" y="3267"/>
                                </a:lnTo>
                                <a:lnTo>
                                  <a:pt x="24346" y="3267"/>
                                </a:lnTo>
                                <a:lnTo>
                                  <a:pt x="24346" y="3267"/>
                                </a:lnTo>
                                <a:lnTo>
                                  <a:pt x="24346" y="3267"/>
                                </a:lnTo>
                                <a:lnTo>
                                  <a:pt x="24346" y="3267"/>
                                </a:lnTo>
                                <a:lnTo>
                                  <a:pt x="24346" y="3267"/>
                                </a:lnTo>
                                <a:lnTo>
                                  <a:pt x="24346" y="3267"/>
                                </a:lnTo>
                                <a:lnTo>
                                  <a:pt x="24346" y="3267"/>
                                </a:lnTo>
                                <a:lnTo>
                                  <a:pt x="24346" y="3267"/>
                                </a:lnTo>
                                <a:lnTo>
                                  <a:pt x="24346" y="3267"/>
                                </a:lnTo>
                                <a:lnTo>
                                  <a:pt x="24346" y="3267"/>
                                </a:lnTo>
                                <a:lnTo>
                                  <a:pt x="24346" y="4353"/>
                                </a:lnTo>
                                <a:lnTo>
                                  <a:pt x="24346" y="4353"/>
                                </a:lnTo>
                                <a:lnTo>
                                  <a:pt x="24346" y="4353"/>
                                </a:lnTo>
                                <a:lnTo>
                                  <a:pt x="24346" y="4353"/>
                                </a:lnTo>
                                <a:lnTo>
                                  <a:pt x="24346" y="3267"/>
                                </a:lnTo>
                                <a:lnTo>
                                  <a:pt x="24346" y="3267"/>
                                </a:lnTo>
                                <a:lnTo>
                                  <a:pt x="24346" y="3267"/>
                                </a:lnTo>
                                <a:lnTo>
                                  <a:pt x="24346" y="3267"/>
                                </a:lnTo>
                                <a:lnTo>
                                  <a:pt x="25403" y="3267"/>
                                </a:lnTo>
                                <a:lnTo>
                                  <a:pt x="25403" y="3267"/>
                                </a:lnTo>
                                <a:lnTo>
                                  <a:pt x="25403" y="4353"/>
                                </a:lnTo>
                                <a:lnTo>
                                  <a:pt x="25403" y="4353"/>
                                </a:lnTo>
                                <a:lnTo>
                                  <a:pt x="25403" y="4353"/>
                                </a:lnTo>
                                <a:lnTo>
                                  <a:pt x="25403" y="4353"/>
                                </a:lnTo>
                                <a:lnTo>
                                  <a:pt x="25403" y="4353"/>
                                </a:lnTo>
                                <a:lnTo>
                                  <a:pt x="25403" y="4353"/>
                                </a:lnTo>
                                <a:lnTo>
                                  <a:pt x="25403" y="4353"/>
                                </a:lnTo>
                                <a:lnTo>
                                  <a:pt x="25403" y="4353"/>
                                </a:lnTo>
                                <a:lnTo>
                                  <a:pt x="25403" y="5439"/>
                                </a:lnTo>
                                <a:lnTo>
                                  <a:pt x="25403" y="5439"/>
                                </a:lnTo>
                                <a:lnTo>
                                  <a:pt x="25403" y="4353"/>
                                </a:lnTo>
                                <a:lnTo>
                                  <a:pt x="25403" y="4353"/>
                                </a:lnTo>
                                <a:lnTo>
                                  <a:pt x="25403" y="4353"/>
                                </a:lnTo>
                                <a:lnTo>
                                  <a:pt x="25403" y="4353"/>
                                </a:lnTo>
                                <a:lnTo>
                                  <a:pt x="25403" y="4353"/>
                                </a:lnTo>
                                <a:lnTo>
                                  <a:pt x="25403" y="4353"/>
                                </a:lnTo>
                                <a:lnTo>
                                  <a:pt x="26461" y="4353"/>
                                </a:lnTo>
                                <a:lnTo>
                                  <a:pt x="26461" y="5439"/>
                                </a:lnTo>
                                <a:lnTo>
                                  <a:pt x="26461" y="5439"/>
                                </a:lnTo>
                                <a:lnTo>
                                  <a:pt x="26461" y="5439"/>
                                </a:lnTo>
                                <a:lnTo>
                                  <a:pt x="26461" y="5439"/>
                                </a:lnTo>
                                <a:lnTo>
                                  <a:pt x="26461" y="5439"/>
                                </a:lnTo>
                                <a:lnTo>
                                  <a:pt x="26461" y="5439"/>
                                </a:lnTo>
                                <a:lnTo>
                                  <a:pt x="26461" y="5439"/>
                                </a:lnTo>
                                <a:lnTo>
                                  <a:pt x="26461" y="5439"/>
                                </a:lnTo>
                                <a:lnTo>
                                  <a:pt x="26461" y="5439"/>
                                </a:lnTo>
                                <a:lnTo>
                                  <a:pt x="26461" y="5439"/>
                                </a:lnTo>
                                <a:lnTo>
                                  <a:pt x="26461" y="5439"/>
                                </a:lnTo>
                                <a:lnTo>
                                  <a:pt x="26461" y="5439"/>
                                </a:lnTo>
                                <a:lnTo>
                                  <a:pt x="26461" y="5439"/>
                                </a:lnTo>
                                <a:lnTo>
                                  <a:pt x="26461" y="5439"/>
                                </a:lnTo>
                                <a:lnTo>
                                  <a:pt x="26461" y="5439"/>
                                </a:lnTo>
                                <a:lnTo>
                                  <a:pt x="26461" y="6534"/>
                                </a:lnTo>
                                <a:lnTo>
                                  <a:pt x="26461" y="6534"/>
                                </a:lnTo>
                                <a:lnTo>
                                  <a:pt x="26461" y="5439"/>
                                </a:lnTo>
                                <a:lnTo>
                                  <a:pt x="26461" y="5439"/>
                                </a:lnTo>
                                <a:lnTo>
                                  <a:pt x="27518" y="5439"/>
                                </a:lnTo>
                                <a:lnTo>
                                  <a:pt x="27518" y="5439"/>
                                </a:lnTo>
                                <a:lnTo>
                                  <a:pt x="27518" y="5439"/>
                                </a:lnTo>
                                <a:lnTo>
                                  <a:pt x="27518" y="5439"/>
                                </a:lnTo>
                                <a:lnTo>
                                  <a:pt x="27518" y="6534"/>
                                </a:lnTo>
                                <a:lnTo>
                                  <a:pt x="27518" y="6534"/>
                                </a:lnTo>
                                <a:lnTo>
                                  <a:pt x="27518" y="6534"/>
                                </a:lnTo>
                                <a:lnTo>
                                  <a:pt x="27518" y="5439"/>
                                </a:lnTo>
                                <a:lnTo>
                                  <a:pt x="27518" y="5439"/>
                                </a:lnTo>
                                <a:lnTo>
                                  <a:pt x="27518" y="6534"/>
                                </a:lnTo>
                                <a:lnTo>
                                  <a:pt x="27518" y="5439"/>
                                </a:lnTo>
                                <a:lnTo>
                                  <a:pt x="27518" y="6534"/>
                                </a:lnTo>
                                <a:lnTo>
                                  <a:pt x="27518" y="6534"/>
                                </a:lnTo>
                                <a:lnTo>
                                  <a:pt x="27518" y="6534"/>
                                </a:lnTo>
                                <a:lnTo>
                                  <a:pt x="27518" y="6534"/>
                                </a:lnTo>
                                <a:lnTo>
                                  <a:pt x="27518" y="6534"/>
                                </a:lnTo>
                                <a:lnTo>
                                  <a:pt x="27518" y="6534"/>
                                </a:lnTo>
                                <a:lnTo>
                                  <a:pt x="27518" y="6534"/>
                                </a:lnTo>
                                <a:lnTo>
                                  <a:pt x="28575" y="7620"/>
                                </a:lnTo>
                                <a:lnTo>
                                  <a:pt x="28575" y="6534"/>
                                </a:lnTo>
                                <a:lnTo>
                                  <a:pt x="28575" y="6534"/>
                                </a:lnTo>
                                <a:lnTo>
                                  <a:pt x="28575" y="6534"/>
                                </a:lnTo>
                                <a:lnTo>
                                  <a:pt x="28575" y="6534"/>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3" name="Freeform: Shape 123"/>
                        <wps:cNvSpPr/>
                        <wps:spPr>
                          <a:xfrm>
                            <a:off x="2719387" y="2852737"/>
                            <a:ext cx="28575" cy="28575"/>
                          </a:xfrm>
                          <a:custGeom>
                            <a:avLst/>
                            <a:gdLst>
                              <a:gd name="connsiteX0" fmla="*/ 0 w 28575"/>
                              <a:gd name="connsiteY0" fmla="*/ 0 h 28575"/>
                              <a:gd name="connsiteX1" fmla="*/ 0 w 28575"/>
                              <a:gd name="connsiteY1" fmla="*/ 0 h 28575"/>
                              <a:gd name="connsiteX2" fmla="*/ 0 w 28575"/>
                              <a:gd name="connsiteY2" fmla="*/ 0 h 28575"/>
                              <a:gd name="connsiteX3" fmla="*/ 0 w 28575"/>
                              <a:gd name="connsiteY3" fmla="*/ 0 h 28575"/>
                              <a:gd name="connsiteX4" fmla="*/ 0 w 28575"/>
                              <a:gd name="connsiteY4" fmla="*/ 1295 h 28575"/>
                              <a:gd name="connsiteX5" fmla="*/ 0 w 28575"/>
                              <a:gd name="connsiteY5" fmla="*/ 1295 h 28575"/>
                              <a:gd name="connsiteX6" fmla="*/ 0 w 28575"/>
                              <a:gd name="connsiteY6" fmla="*/ 1295 h 28575"/>
                              <a:gd name="connsiteX7" fmla="*/ 0 w 28575"/>
                              <a:gd name="connsiteY7" fmla="*/ 1295 h 28575"/>
                              <a:gd name="connsiteX8" fmla="*/ 0 w 28575"/>
                              <a:gd name="connsiteY8" fmla="*/ 1295 h 28575"/>
                              <a:gd name="connsiteX9" fmla="*/ 0 w 28575"/>
                              <a:gd name="connsiteY9" fmla="*/ 1295 h 28575"/>
                              <a:gd name="connsiteX10" fmla="*/ 0 w 28575"/>
                              <a:gd name="connsiteY10" fmla="*/ 1295 h 28575"/>
                              <a:gd name="connsiteX11" fmla="*/ 0 w 28575"/>
                              <a:gd name="connsiteY11" fmla="*/ 1295 h 28575"/>
                              <a:gd name="connsiteX12" fmla="*/ 0 w 28575"/>
                              <a:gd name="connsiteY12" fmla="*/ 1295 h 28575"/>
                              <a:gd name="connsiteX13" fmla="*/ 0 w 28575"/>
                              <a:gd name="connsiteY13" fmla="*/ 1295 h 28575"/>
                              <a:gd name="connsiteX14" fmla="*/ 1057 w 28575"/>
                              <a:gd name="connsiteY14" fmla="*/ 1295 h 28575"/>
                              <a:gd name="connsiteX15" fmla="*/ 1057 w 28575"/>
                              <a:gd name="connsiteY15" fmla="*/ 1295 h 28575"/>
                              <a:gd name="connsiteX16" fmla="*/ 1057 w 28575"/>
                              <a:gd name="connsiteY16" fmla="*/ 2600 h 28575"/>
                              <a:gd name="connsiteX17" fmla="*/ 1057 w 28575"/>
                              <a:gd name="connsiteY17" fmla="*/ 2600 h 28575"/>
                              <a:gd name="connsiteX18" fmla="*/ 1057 w 28575"/>
                              <a:gd name="connsiteY18" fmla="*/ 2600 h 28575"/>
                              <a:gd name="connsiteX19" fmla="*/ 1057 w 28575"/>
                              <a:gd name="connsiteY19" fmla="*/ 2600 h 28575"/>
                              <a:gd name="connsiteX20" fmla="*/ 1057 w 28575"/>
                              <a:gd name="connsiteY20" fmla="*/ 2600 h 28575"/>
                              <a:gd name="connsiteX21" fmla="*/ 1057 w 28575"/>
                              <a:gd name="connsiteY21" fmla="*/ 2600 h 28575"/>
                              <a:gd name="connsiteX22" fmla="*/ 1057 w 28575"/>
                              <a:gd name="connsiteY22" fmla="*/ 2600 h 28575"/>
                              <a:gd name="connsiteX23" fmla="*/ 1057 w 28575"/>
                              <a:gd name="connsiteY23" fmla="*/ 2600 h 28575"/>
                              <a:gd name="connsiteX24" fmla="*/ 1057 w 28575"/>
                              <a:gd name="connsiteY24" fmla="*/ 2600 h 28575"/>
                              <a:gd name="connsiteX25" fmla="*/ 1057 w 28575"/>
                              <a:gd name="connsiteY25" fmla="*/ 2600 h 28575"/>
                              <a:gd name="connsiteX26" fmla="*/ 1057 w 28575"/>
                              <a:gd name="connsiteY26" fmla="*/ 2600 h 28575"/>
                              <a:gd name="connsiteX27" fmla="*/ 1057 w 28575"/>
                              <a:gd name="connsiteY27" fmla="*/ 2600 h 28575"/>
                              <a:gd name="connsiteX28" fmla="*/ 1057 w 28575"/>
                              <a:gd name="connsiteY28" fmla="*/ 2600 h 28575"/>
                              <a:gd name="connsiteX29" fmla="*/ 1057 w 28575"/>
                              <a:gd name="connsiteY29" fmla="*/ 2600 h 28575"/>
                              <a:gd name="connsiteX30" fmla="*/ 1057 w 28575"/>
                              <a:gd name="connsiteY30" fmla="*/ 2600 h 28575"/>
                              <a:gd name="connsiteX31" fmla="*/ 1057 w 28575"/>
                              <a:gd name="connsiteY31" fmla="*/ 2600 h 28575"/>
                              <a:gd name="connsiteX32" fmla="*/ 2114 w 28575"/>
                              <a:gd name="connsiteY32" fmla="*/ 2600 h 28575"/>
                              <a:gd name="connsiteX33" fmla="*/ 2114 w 28575"/>
                              <a:gd name="connsiteY33" fmla="*/ 2600 h 28575"/>
                              <a:gd name="connsiteX34" fmla="*/ 2114 w 28575"/>
                              <a:gd name="connsiteY34" fmla="*/ 2600 h 28575"/>
                              <a:gd name="connsiteX35" fmla="*/ 2114 w 28575"/>
                              <a:gd name="connsiteY35" fmla="*/ 2600 h 28575"/>
                              <a:gd name="connsiteX36" fmla="*/ 2114 w 28575"/>
                              <a:gd name="connsiteY36" fmla="*/ 2600 h 28575"/>
                              <a:gd name="connsiteX37" fmla="*/ 2114 w 28575"/>
                              <a:gd name="connsiteY37" fmla="*/ 2600 h 28575"/>
                              <a:gd name="connsiteX38" fmla="*/ 2114 w 28575"/>
                              <a:gd name="connsiteY38" fmla="*/ 2600 h 28575"/>
                              <a:gd name="connsiteX39" fmla="*/ 2114 w 28575"/>
                              <a:gd name="connsiteY39" fmla="*/ 2600 h 28575"/>
                              <a:gd name="connsiteX40" fmla="*/ 2114 w 28575"/>
                              <a:gd name="connsiteY40" fmla="*/ 2600 h 28575"/>
                              <a:gd name="connsiteX41" fmla="*/ 2114 w 28575"/>
                              <a:gd name="connsiteY41" fmla="*/ 3896 h 28575"/>
                              <a:gd name="connsiteX42" fmla="*/ 2114 w 28575"/>
                              <a:gd name="connsiteY42" fmla="*/ 2600 h 28575"/>
                              <a:gd name="connsiteX43" fmla="*/ 2114 w 28575"/>
                              <a:gd name="connsiteY43" fmla="*/ 3896 h 28575"/>
                              <a:gd name="connsiteX44" fmla="*/ 2114 w 28575"/>
                              <a:gd name="connsiteY44" fmla="*/ 3896 h 28575"/>
                              <a:gd name="connsiteX45" fmla="*/ 2114 w 28575"/>
                              <a:gd name="connsiteY45" fmla="*/ 2600 h 28575"/>
                              <a:gd name="connsiteX46" fmla="*/ 2114 w 28575"/>
                              <a:gd name="connsiteY46" fmla="*/ 3896 h 28575"/>
                              <a:gd name="connsiteX47" fmla="*/ 2114 w 28575"/>
                              <a:gd name="connsiteY47" fmla="*/ 3896 h 28575"/>
                              <a:gd name="connsiteX48" fmla="*/ 2114 w 28575"/>
                              <a:gd name="connsiteY48" fmla="*/ 3896 h 28575"/>
                              <a:gd name="connsiteX49" fmla="*/ 2114 w 28575"/>
                              <a:gd name="connsiteY49" fmla="*/ 3896 h 28575"/>
                              <a:gd name="connsiteX50" fmla="*/ 2114 w 28575"/>
                              <a:gd name="connsiteY50" fmla="*/ 3896 h 28575"/>
                              <a:gd name="connsiteX51" fmla="*/ 2114 w 28575"/>
                              <a:gd name="connsiteY51" fmla="*/ 3896 h 28575"/>
                              <a:gd name="connsiteX52" fmla="*/ 3172 w 28575"/>
                              <a:gd name="connsiteY52" fmla="*/ 3896 h 28575"/>
                              <a:gd name="connsiteX53" fmla="*/ 3172 w 28575"/>
                              <a:gd name="connsiteY53" fmla="*/ 3896 h 28575"/>
                              <a:gd name="connsiteX54" fmla="*/ 3172 w 28575"/>
                              <a:gd name="connsiteY54" fmla="*/ 3896 h 28575"/>
                              <a:gd name="connsiteX55" fmla="*/ 3172 w 28575"/>
                              <a:gd name="connsiteY55" fmla="*/ 3896 h 28575"/>
                              <a:gd name="connsiteX56" fmla="*/ 3172 w 28575"/>
                              <a:gd name="connsiteY56" fmla="*/ 3896 h 28575"/>
                              <a:gd name="connsiteX57" fmla="*/ 3172 w 28575"/>
                              <a:gd name="connsiteY57" fmla="*/ 5191 h 28575"/>
                              <a:gd name="connsiteX58" fmla="*/ 3172 w 28575"/>
                              <a:gd name="connsiteY58" fmla="*/ 5191 h 28575"/>
                              <a:gd name="connsiteX59" fmla="*/ 3172 w 28575"/>
                              <a:gd name="connsiteY59" fmla="*/ 3896 h 28575"/>
                              <a:gd name="connsiteX60" fmla="*/ 3172 w 28575"/>
                              <a:gd name="connsiteY60" fmla="*/ 3896 h 28575"/>
                              <a:gd name="connsiteX61" fmla="*/ 3172 w 28575"/>
                              <a:gd name="connsiteY61" fmla="*/ 5191 h 28575"/>
                              <a:gd name="connsiteX62" fmla="*/ 3172 w 28575"/>
                              <a:gd name="connsiteY62" fmla="*/ 3896 h 28575"/>
                              <a:gd name="connsiteX63" fmla="*/ 3172 w 28575"/>
                              <a:gd name="connsiteY63" fmla="*/ 5191 h 28575"/>
                              <a:gd name="connsiteX64" fmla="*/ 3172 w 28575"/>
                              <a:gd name="connsiteY64" fmla="*/ 5191 h 28575"/>
                              <a:gd name="connsiteX65" fmla="*/ 3172 w 28575"/>
                              <a:gd name="connsiteY65" fmla="*/ 3896 h 28575"/>
                              <a:gd name="connsiteX66" fmla="*/ 3172 w 28575"/>
                              <a:gd name="connsiteY66" fmla="*/ 5191 h 28575"/>
                              <a:gd name="connsiteX67" fmla="*/ 3172 w 28575"/>
                              <a:gd name="connsiteY67" fmla="*/ 3896 h 28575"/>
                              <a:gd name="connsiteX68" fmla="*/ 3172 w 28575"/>
                              <a:gd name="connsiteY68" fmla="*/ 5191 h 28575"/>
                              <a:gd name="connsiteX69" fmla="*/ 3172 w 28575"/>
                              <a:gd name="connsiteY69" fmla="*/ 5191 h 28575"/>
                              <a:gd name="connsiteX70" fmla="*/ 4229 w 28575"/>
                              <a:gd name="connsiteY70" fmla="*/ 5191 h 28575"/>
                              <a:gd name="connsiteX71" fmla="*/ 4229 w 28575"/>
                              <a:gd name="connsiteY71" fmla="*/ 5191 h 28575"/>
                              <a:gd name="connsiteX72" fmla="*/ 4229 w 28575"/>
                              <a:gd name="connsiteY72" fmla="*/ 5191 h 28575"/>
                              <a:gd name="connsiteX73" fmla="*/ 4229 w 28575"/>
                              <a:gd name="connsiteY73" fmla="*/ 5191 h 28575"/>
                              <a:gd name="connsiteX74" fmla="*/ 4229 w 28575"/>
                              <a:gd name="connsiteY74" fmla="*/ 5191 h 28575"/>
                              <a:gd name="connsiteX75" fmla="*/ 4229 w 28575"/>
                              <a:gd name="connsiteY75" fmla="*/ 5191 h 28575"/>
                              <a:gd name="connsiteX76" fmla="*/ 4229 w 28575"/>
                              <a:gd name="connsiteY76" fmla="*/ 5191 h 28575"/>
                              <a:gd name="connsiteX77" fmla="*/ 4229 w 28575"/>
                              <a:gd name="connsiteY77" fmla="*/ 5191 h 28575"/>
                              <a:gd name="connsiteX78" fmla="*/ 4229 w 28575"/>
                              <a:gd name="connsiteY78" fmla="*/ 5191 h 28575"/>
                              <a:gd name="connsiteX79" fmla="*/ 4229 w 28575"/>
                              <a:gd name="connsiteY79" fmla="*/ 5191 h 28575"/>
                              <a:gd name="connsiteX80" fmla="*/ 4229 w 28575"/>
                              <a:gd name="connsiteY80" fmla="*/ 6496 h 28575"/>
                              <a:gd name="connsiteX81" fmla="*/ 4229 w 28575"/>
                              <a:gd name="connsiteY81" fmla="*/ 6496 h 28575"/>
                              <a:gd name="connsiteX82" fmla="*/ 4229 w 28575"/>
                              <a:gd name="connsiteY82" fmla="*/ 6496 h 28575"/>
                              <a:gd name="connsiteX83" fmla="*/ 4229 w 28575"/>
                              <a:gd name="connsiteY83" fmla="*/ 6496 h 28575"/>
                              <a:gd name="connsiteX84" fmla="*/ 4229 w 28575"/>
                              <a:gd name="connsiteY84" fmla="*/ 5191 h 28575"/>
                              <a:gd name="connsiteX85" fmla="*/ 4229 w 28575"/>
                              <a:gd name="connsiteY85" fmla="*/ 5191 h 28575"/>
                              <a:gd name="connsiteX86" fmla="*/ 4229 w 28575"/>
                              <a:gd name="connsiteY86" fmla="*/ 5191 h 28575"/>
                              <a:gd name="connsiteX87" fmla="*/ 4229 w 28575"/>
                              <a:gd name="connsiteY87" fmla="*/ 5191 h 28575"/>
                              <a:gd name="connsiteX88" fmla="*/ 5296 w 28575"/>
                              <a:gd name="connsiteY88" fmla="*/ 5191 h 28575"/>
                              <a:gd name="connsiteX89" fmla="*/ 5296 w 28575"/>
                              <a:gd name="connsiteY89" fmla="*/ 6496 h 28575"/>
                              <a:gd name="connsiteX90" fmla="*/ 5296 w 28575"/>
                              <a:gd name="connsiteY90" fmla="*/ 6496 h 28575"/>
                              <a:gd name="connsiteX91" fmla="*/ 5296 w 28575"/>
                              <a:gd name="connsiteY91" fmla="*/ 7791 h 28575"/>
                              <a:gd name="connsiteX92" fmla="*/ 5296 w 28575"/>
                              <a:gd name="connsiteY92" fmla="*/ 6496 h 28575"/>
                              <a:gd name="connsiteX93" fmla="*/ 5296 w 28575"/>
                              <a:gd name="connsiteY93" fmla="*/ 6496 h 28575"/>
                              <a:gd name="connsiteX94" fmla="*/ 5296 w 28575"/>
                              <a:gd name="connsiteY94" fmla="*/ 6496 h 28575"/>
                              <a:gd name="connsiteX95" fmla="*/ 5296 w 28575"/>
                              <a:gd name="connsiteY95" fmla="*/ 6496 h 28575"/>
                              <a:gd name="connsiteX96" fmla="*/ 5296 w 28575"/>
                              <a:gd name="connsiteY96" fmla="*/ 7791 h 28575"/>
                              <a:gd name="connsiteX97" fmla="*/ 5296 w 28575"/>
                              <a:gd name="connsiteY97" fmla="*/ 7791 h 28575"/>
                              <a:gd name="connsiteX98" fmla="*/ 5296 w 28575"/>
                              <a:gd name="connsiteY98" fmla="*/ 6496 h 28575"/>
                              <a:gd name="connsiteX99" fmla="*/ 5296 w 28575"/>
                              <a:gd name="connsiteY99" fmla="*/ 6496 h 28575"/>
                              <a:gd name="connsiteX100" fmla="*/ 5296 w 28575"/>
                              <a:gd name="connsiteY100" fmla="*/ 6496 h 28575"/>
                              <a:gd name="connsiteX101" fmla="*/ 5296 w 28575"/>
                              <a:gd name="connsiteY101" fmla="*/ 6496 h 28575"/>
                              <a:gd name="connsiteX102" fmla="*/ 5296 w 28575"/>
                              <a:gd name="connsiteY102" fmla="*/ 6496 h 28575"/>
                              <a:gd name="connsiteX103" fmla="*/ 5296 w 28575"/>
                              <a:gd name="connsiteY103" fmla="*/ 6496 h 28575"/>
                              <a:gd name="connsiteX104" fmla="*/ 5296 w 28575"/>
                              <a:gd name="connsiteY104" fmla="*/ 6496 h 28575"/>
                              <a:gd name="connsiteX105" fmla="*/ 5296 w 28575"/>
                              <a:gd name="connsiteY105" fmla="*/ 7791 h 28575"/>
                              <a:gd name="connsiteX106" fmla="*/ 5296 w 28575"/>
                              <a:gd name="connsiteY106" fmla="*/ 7791 h 28575"/>
                              <a:gd name="connsiteX107" fmla="*/ 5296 w 28575"/>
                              <a:gd name="connsiteY107" fmla="*/ 7791 h 28575"/>
                              <a:gd name="connsiteX108" fmla="*/ 5296 w 28575"/>
                              <a:gd name="connsiteY108" fmla="*/ 7791 h 28575"/>
                              <a:gd name="connsiteX109" fmla="*/ 5296 w 28575"/>
                              <a:gd name="connsiteY109" fmla="*/ 7791 h 28575"/>
                              <a:gd name="connsiteX110" fmla="*/ 5296 w 28575"/>
                              <a:gd name="connsiteY110" fmla="*/ 7791 h 28575"/>
                              <a:gd name="connsiteX111" fmla="*/ 5296 w 28575"/>
                              <a:gd name="connsiteY111" fmla="*/ 6496 h 28575"/>
                              <a:gd name="connsiteX112" fmla="*/ 5296 w 28575"/>
                              <a:gd name="connsiteY112" fmla="*/ 7791 h 28575"/>
                              <a:gd name="connsiteX113" fmla="*/ 5296 w 28575"/>
                              <a:gd name="connsiteY113" fmla="*/ 7791 h 28575"/>
                              <a:gd name="connsiteX114" fmla="*/ 6353 w 28575"/>
                              <a:gd name="connsiteY114" fmla="*/ 7791 h 28575"/>
                              <a:gd name="connsiteX115" fmla="*/ 6353 w 28575"/>
                              <a:gd name="connsiteY115" fmla="*/ 7791 h 28575"/>
                              <a:gd name="connsiteX116" fmla="*/ 6353 w 28575"/>
                              <a:gd name="connsiteY116" fmla="*/ 7791 h 28575"/>
                              <a:gd name="connsiteX117" fmla="*/ 6353 w 28575"/>
                              <a:gd name="connsiteY117" fmla="*/ 7791 h 28575"/>
                              <a:gd name="connsiteX118" fmla="*/ 6353 w 28575"/>
                              <a:gd name="connsiteY118" fmla="*/ 9096 h 28575"/>
                              <a:gd name="connsiteX119" fmla="*/ 6353 w 28575"/>
                              <a:gd name="connsiteY119" fmla="*/ 9096 h 28575"/>
                              <a:gd name="connsiteX120" fmla="*/ 6353 w 28575"/>
                              <a:gd name="connsiteY120" fmla="*/ 9096 h 28575"/>
                              <a:gd name="connsiteX121" fmla="*/ 6353 w 28575"/>
                              <a:gd name="connsiteY121" fmla="*/ 9096 h 28575"/>
                              <a:gd name="connsiteX122" fmla="*/ 6353 w 28575"/>
                              <a:gd name="connsiteY122" fmla="*/ 9096 h 28575"/>
                              <a:gd name="connsiteX123" fmla="*/ 6353 w 28575"/>
                              <a:gd name="connsiteY123" fmla="*/ 9096 h 28575"/>
                              <a:gd name="connsiteX124" fmla="*/ 6353 w 28575"/>
                              <a:gd name="connsiteY124" fmla="*/ 9096 h 28575"/>
                              <a:gd name="connsiteX125" fmla="*/ 6353 w 28575"/>
                              <a:gd name="connsiteY125" fmla="*/ 9096 h 28575"/>
                              <a:gd name="connsiteX126" fmla="*/ 6353 w 28575"/>
                              <a:gd name="connsiteY126" fmla="*/ 9096 h 28575"/>
                              <a:gd name="connsiteX127" fmla="*/ 6353 w 28575"/>
                              <a:gd name="connsiteY127" fmla="*/ 9096 h 28575"/>
                              <a:gd name="connsiteX128" fmla="*/ 6353 w 28575"/>
                              <a:gd name="connsiteY128" fmla="*/ 9096 h 28575"/>
                              <a:gd name="connsiteX129" fmla="*/ 6353 w 28575"/>
                              <a:gd name="connsiteY129" fmla="*/ 10392 h 28575"/>
                              <a:gd name="connsiteX130" fmla="*/ 6353 w 28575"/>
                              <a:gd name="connsiteY130" fmla="*/ 10392 h 28575"/>
                              <a:gd name="connsiteX131" fmla="*/ 6353 w 28575"/>
                              <a:gd name="connsiteY131" fmla="*/ 10392 h 28575"/>
                              <a:gd name="connsiteX132" fmla="*/ 7411 w 28575"/>
                              <a:gd name="connsiteY132" fmla="*/ 9096 h 28575"/>
                              <a:gd name="connsiteX133" fmla="*/ 7411 w 28575"/>
                              <a:gd name="connsiteY133" fmla="*/ 7791 h 28575"/>
                              <a:gd name="connsiteX134" fmla="*/ 7411 w 28575"/>
                              <a:gd name="connsiteY134" fmla="*/ 9096 h 28575"/>
                              <a:gd name="connsiteX135" fmla="*/ 7411 w 28575"/>
                              <a:gd name="connsiteY135" fmla="*/ 9096 h 28575"/>
                              <a:gd name="connsiteX136" fmla="*/ 7411 w 28575"/>
                              <a:gd name="connsiteY136" fmla="*/ 10392 h 28575"/>
                              <a:gd name="connsiteX137" fmla="*/ 7411 w 28575"/>
                              <a:gd name="connsiteY137" fmla="*/ 10392 h 28575"/>
                              <a:gd name="connsiteX138" fmla="*/ 7411 w 28575"/>
                              <a:gd name="connsiteY138" fmla="*/ 9096 h 28575"/>
                              <a:gd name="connsiteX139" fmla="*/ 7411 w 28575"/>
                              <a:gd name="connsiteY139" fmla="*/ 9096 h 28575"/>
                              <a:gd name="connsiteX140" fmla="*/ 7411 w 28575"/>
                              <a:gd name="connsiteY140" fmla="*/ 9096 h 28575"/>
                              <a:gd name="connsiteX141" fmla="*/ 7411 w 28575"/>
                              <a:gd name="connsiteY141" fmla="*/ 9096 h 28575"/>
                              <a:gd name="connsiteX142" fmla="*/ 7411 w 28575"/>
                              <a:gd name="connsiteY142" fmla="*/ 9096 h 28575"/>
                              <a:gd name="connsiteX143" fmla="*/ 7411 w 28575"/>
                              <a:gd name="connsiteY143" fmla="*/ 10392 h 28575"/>
                              <a:gd name="connsiteX144" fmla="*/ 7411 w 28575"/>
                              <a:gd name="connsiteY144" fmla="*/ 10392 h 28575"/>
                              <a:gd name="connsiteX145" fmla="*/ 7411 w 28575"/>
                              <a:gd name="connsiteY145" fmla="*/ 10392 h 28575"/>
                              <a:gd name="connsiteX146" fmla="*/ 7411 w 28575"/>
                              <a:gd name="connsiteY146" fmla="*/ 10392 h 28575"/>
                              <a:gd name="connsiteX147" fmla="*/ 7411 w 28575"/>
                              <a:gd name="connsiteY147" fmla="*/ 9096 h 28575"/>
                              <a:gd name="connsiteX148" fmla="*/ 7411 w 28575"/>
                              <a:gd name="connsiteY148" fmla="*/ 10392 h 28575"/>
                              <a:gd name="connsiteX149" fmla="*/ 7411 w 28575"/>
                              <a:gd name="connsiteY149" fmla="*/ 10392 h 28575"/>
                              <a:gd name="connsiteX150" fmla="*/ 8468 w 28575"/>
                              <a:gd name="connsiteY150" fmla="*/ 10392 h 28575"/>
                              <a:gd name="connsiteX151" fmla="*/ 8468 w 28575"/>
                              <a:gd name="connsiteY151" fmla="*/ 10392 h 28575"/>
                              <a:gd name="connsiteX152" fmla="*/ 8468 w 28575"/>
                              <a:gd name="connsiteY152" fmla="*/ 10392 h 28575"/>
                              <a:gd name="connsiteX153" fmla="*/ 8468 w 28575"/>
                              <a:gd name="connsiteY153" fmla="*/ 10392 h 28575"/>
                              <a:gd name="connsiteX154" fmla="*/ 8468 w 28575"/>
                              <a:gd name="connsiteY154" fmla="*/ 10392 h 28575"/>
                              <a:gd name="connsiteX155" fmla="*/ 8468 w 28575"/>
                              <a:gd name="connsiteY155" fmla="*/ 10392 h 28575"/>
                              <a:gd name="connsiteX156" fmla="*/ 8468 w 28575"/>
                              <a:gd name="connsiteY156" fmla="*/ 10392 h 28575"/>
                              <a:gd name="connsiteX157" fmla="*/ 8468 w 28575"/>
                              <a:gd name="connsiteY157" fmla="*/ 10392 h 28575"/>
                              <a:gd name="connsiteX158" fmla="*/ 8468 w 28575"/>
                              <a:gd name="connsiteY158" fmla="*/ 10392 h 28575"/>
                              <a:gd name="connsiteX159" fmla="*/ 8468 w 28575"/>
                              <a:gd name="connsiteY159" fmla="*/ 10392 h 28575"/>
                              <a:gd name="connsiteX160" fmla="*/ 8468 w 28575"/>
                              <a:gd name="connsiteY160" fmla="*/ 10392 h 28575"/>
                              <a:gd name="connsiteX161" fmla="*/ 8468 w 28575"/>
                              <a:gd name="connsiteY161" fmla="*/ 10392 h 28575"/>
                              <a:gd name="connsiteX162" fmla="*/ 8468 w 28575"/>
                              <a:gd name="connsiteY162" fmla="*/ 10392 h 28575"/>
                              <a:gd name="connsiteX163" fmla="*/ 8468 w 28575"/>
                              <a:gd name="connsiteY163" fmla="*/ 10392 h 28575"/>
                              <a:gd name="connsiteX164" fmla="*/ 8468 w 28575"/>
                              <a:gd name="connsiteY164" fmla="*/ 10392 h 28575"/>
                              <a:gd name="connsiteX165" fmla="*/ 8468 w 28575"/>
                              <a:gd name="connsiteY165" fmla="*/ 10392 h 28575"/>
                              <a:gd name="connsiteX166" fmla="*/ 8468 w 28575"/>
                              <a:gd name="connsiteY166" fmla="*/ 10392 h 28575"/>
                              <a:gd name="connsiteX167" fmla="*/ 8468 w 28575"/>
                              <a:gd name="connsiteY167" fmla="*/ 10392 h 28575"/>
                              <a:gd name="connsiteX168" fmla="*/ 9525 w 28575"/>
                              <a:gd name="connsiteY168" fmla="*/ 10392 h 28575"/>
                              <a:gd name="connsiteX169" fmla="*/ 9525 w 28575"/>
                              <a:gd name="connsiteY169" fmla="*/ 10392 h 28575"/>
                              <a:gd name="connsiteX170" fmla="*/ 9525 w 28575"/>
                              <a:gd name="connsiteY170" fmla="*/ 11687 h 28575"/>
                              <a:gd name="connsiteX171" fmla="*/ 9525 w 28575"/>
                              <a:gd name="connsiteY171" fmla="*/ 11687 h 28575"/>
                              <a:gd name="connsiteX172" fmla="*/ 9525 w 28575"/>
                              <a:gd name="connsiteY172" fmla="*/ 11687 h 28575"/>
                              <a:gd name="connsiteX173" fmla="*/ 9525 w 28575"/>
                              <a:gd name="connsiteY173" fmla="*/ 12992 h 28575"/>
                              <a:gd name="connsiteX174" fmla="*/ 9525 w 28575"/>
                              <a:gd name="connsiteY174" fmla="*/ 12992 h 28575"/>
                              <a:gd name="connsiteX175" fmla="*/ 9525 w 28575"/>
                              <a:gd name="connsiteY175" fmla="*/ 11687 h 28575"/>
                              <a:gd name="connsiteX176" fmla="*/ 9525 w 28575"/>
                              <a:gd name="connsiteY176" fmla="*/ 11687 h 28575"/>
                              <a:gd name="connsiteX177" fmla="*/ 9525 w 28575"/>
                              <a:gd name="connsiteY177" fmla="*/ 11687 h 28575"/>
                              <a:gd name="connsiteX178" fmla="*/ 9525 w 28575"/>
                              <a:gd name="connsiteY178" fmla="*/ 11687 h 28575"/>
                              <a:gd name="connsiteX179" fmla="*/ 9525 w 28575"/>
                              <a:gd name="connsiteY179" fmla="*/ 11687 h 28575"/>
                              <a:gd name="connsiteX180" fmla="*/ 9525 w 28575"/>
                              <a:gd name="connsiteY180" fmla="*/ 12992 h 28575"/>
                              <a:gd name="connsiteX181" fmla="*/ 9525 w 28575"/>
                              <a:gd name="connsiteY181" fmla="*/ 12992 h 28575"/>
                              <a:gd name="connsiteX182" fmla="*/ 9525 w 28575"/>
                              <a:gd name="connsiteY182" fmla="*/ 12992 h 28575"/>
                              <a:gd name="connsiteX183" fmla="*/ 9525 w 28575"/>
                              <a:gd name="connsiteY183" fmla="*/ 12992 h 28575"/>
                              <a:gd name="connsiteX184" fmla="*/ 9525 w 28575"/>
                              <a:gd name="connsiteY184" fmla="*/ 12992 h 28575"/>
                              <a:gd name="connsiteX185" fmla="*/ 9525 w 28575"/>
                              <a:gd name="connsiteY185" fmla="*/ 11687 h 28575"/>
                              <a:gd name="connsiteX186" fmla="*/ 9525 w 28575"/>
                              <a:gd name="connsiteY186" fmla="*/ 11687 h 28575"/>
                              <a:gd name="connsiteX187" fmla="*/ 9525 w 28575"/>
                              <a:gd name="connsiteY187" fmla="*/ 11687 h 28575"/>
                              <a:gd name="connsiteX188" fmla="*/ 10582 w 28575"/>
                              <a:gd name="connsiteY188" fmla="*/ 12992 h 28575"/>
                              <a:gd name="connsiteX189" fmla="*/ 10582 w 28575"/>
                              <a:gd name="connsiteY189" fmla="*/ 12992 h 28575"/>
                              <a:gd name="connsiteX190" fmla="*/ 10582 w 28575"/>
                              <a:gd name="connsiteY190" fmla="*/ 12992 h 28575"/>
                              <a:gd name="connsiteX191" fmla="*/ 10582 w 28575"/>
                              <a:gd name="connsiteY191" fmla="*/ 12992 h 28575"/>
                              <a:gd name="connsiteX192" fmla="*/ 10582 w 28575"/>
                              <a:gd name="connsiteY192" fmla="*/ 12992 h 28575"/>
                              <a:gd name="connsiteX193" fmla="*/ 10582 w 28575"/>
                              <a:gd name="connsiteY193" fmla="*/ 12992 h 28575"/>
                              <a:gd name="connsiteX194" fmla="*/ 10582 w 28575"/>
                              <a:gd name="connsiteY194" fmla="*/ 12992 h 28575"/>
                              <a:gd name="connsiteX195" fmla="*/ 10582 w 28575"/>
                              <a:gd name="connsiteY195" fmla="*/ 12992 h 28575"/>
                              <a:gd name="connsiteX196" fmla="*/ 10582 w 28575"/>
                              <a:gd name="connsiteY196" fmla="*/ 14288 h 28575"/>
                              <a:gd name="connsiteX197" fmla="*/ 10582 w 28575"/>
                              <a:gd name="connsiteY197" fmla="*/ 12992 h 28575"/>
                              <a:gd name="connsiteX198" fmla="*/ 10582 w 28575"/>
                              <a:gd name="connsiteY198" fmla="*/ 12992 h 28575"/>
                              <a:gd name="connsiteX199" fmla="*/ 10582 w 28575"/>
                              <a:gd name="connsiteY199" fmla="*/ 12992 h 28575"/>
                              <a:gd name="connsiteX200" fmla="*/ 10582 w 28575"/>
                              <a:gd name="connsiteY200" fmla="*/ 12992 h 28575"/>
                              <a:gd name="connsiteX201" fmla="*/ 10582 w 28575"/>
                              <a:gd name="connsiteY201" fmla="*/ 14288 h 28575"/>
                              <a:gd name="connsiteX202" fmla="*/ 10582 w 28575"/>
                              <a:gd name="connsiteY202" fmla="*/ 14288 h 28575"/>
                              <a:gd name="connsiteX203" fmla="*/ 10582 w 28575"/>
                              <a:gd name="connsiteY203" fmla="*/ 14288 h 28575"/>
                              <a:gd name="connsiteX204" fmla="*/ 10582 w 28575"/>
                              <a:gd name="connsiteY204" fmla="*/ 14288 h 28575"/>
                              <a:gd name="connsiteX205" fmla="*/ 10582 w 28575"/>
                              <a:gd name="connsiteY205" fmla="*/ 14288 h 28575"/>
                              <a:gd name="connsiteX206" fmla="*/ 11639 w 28575"/>
                              <a:gd name="connsiteY206" fmla="*/ 14288 h 28575"/>
                              <a:gd name="connsiteX207" fmla="*/ 11639 w 28575"/>
                              <a:gd name="connsiteY207" fmla="*/ 14288 h 28575"/>
                              <a:gd name="connsiteX208" fmla="*/ 11639 w 28575"/>
                              <a:gd name="connsiteY208" fmla="*/ 14288 h 28575"/>
                              <a:gd name="connsiteX209" fmla="*/ 11639 w 28575"/>
                              <a:gd name="connsiteY209" fmla="*/ 14288 h 28575"/>
                              <a:gd name="connsiteX210" fmla="*/ 11639 w 28575"/>
                              <a:gd name="connsiteY210" fmla="*/ 14288 h 28575"/>
                              <a:gd name="connsiteX211" fmla="*/ 11639 w 28575"/>
                              <a:gd name="connsiteY211" fmla="*/ 14288 h 28575"/>
                              <a:gd name="connsiteX212" fmla="*/ 11639 w 28575"/>
                              <a:gd name="connsiteY212" fmla="*/ 12992 h 28575"/>
                              <a:gd name="connsiteX213" fmla="*/ 11639 w 28575"/>
                              <a:gd name="connsiteY213" fmla="*/ 14288 h 28575"/>
                              <a:gd name="connsiteX214" fmla="*/ 11639 w 28575"/>
                              <a:gd name="connsiteY214" fmla="*/ 12992 h 28575"/>
                              <a:gd name="connsiteX215" fmla="*/ 11639 w 28575"/>
                              <a:gd name="connsiteY215" fmla="*/ 14288 h 28575"/>
                              <a:gd name="connsiteX216" fmla="*/ 11639 w 28575"/>
                              <a:gd name="connsiteY216" fmla="*/ 14288 h 28575"/>
                              <a:gd name="connsiteX217" fmla="*/ 11639 w 28575"/>
                              <a:gd name="connsiteY217" fmla="*/ 14288 h 28575"/>
                              <a:gd name="connsiteX218" fmla="*/ 11639 w 28575"/>
                              <a:gd name="connsiteY218" fmla="*/ 14288 h 28575"/>
                              <a:gd name="connsiteX219" fmla="*/ 11639 w 28575"/>
                              <a:gd name="connsiteY219" fmla="*/ 14288 h 28575"/>
                              <a:gd name="connsiteX220" fmla="*/ 11639 w 28575"/>
                              <a:gd name="connsiteY220" fmla="*/ 15583 h 28575"/>
                              <a:gd name="connsiteX221" fmla="*/ 11639 w 28575"/>
                              <a:gd name="connsiteY221" fmla="*/ 15583 h 28575"/>
                              <a:gd name="connsiteX222" fmla="*/ 11639 w 28575"/>
                              <a:gd name="connsiteY222" fmla="*/ 15583 h 28575"/>
                              <a:gd name="connsiteX223" fmla="*/ 11639 w 28575"/>
                              <a:gd name="connsiteY223" fmla="*/ 15583 h 28575"/>
                              <a:gd name="connsiteX224" fmla="*/ 12697 w 28575"/>
                              <a:gd name="connsiteY224" fmla="*/ 15583 h 28575"/>
                              <a:gd name="connsiteX225" fmla="*/ 12697 w 28575"/>
                              <a:gd name="connsiteY225" fmla="*/ 15583 h 28575"/>
                              <a:gd name="connsiteX226" fmla="*/ 12697 w 28575"/>
                              <a:gd name="connsiteY226" fmla="*/ 15583 h 28575"/>
                              <a:gd name="connsiteX227" fmla="*/ 12697 w 28575"/>
                              <a:gd name="connsiteY227" fmla="*/ 15583 h 28575"/>
                              <a:gd name="connsiteX228" fmla="*/ 12697 w 28575"/>
                              <a:gd name="connsiteY228" fmla="*/ 15583 h 28575"/>
                              <a:gd name="connsiteX229" fmla="*/ 12697 w 28575"/>
                              <a:gd name="connsiteY229" fmla="*/ 15583 h 28575"/>
                              <a:gd name="connsiteX230" fmla="*/ 12697 w 28575"/>
                              <a:gd name="connsiteY230" fmla="*/ 15583 h 28575"/>
                              <a:gd name="connsiteX231" fmla="*/ 12697 w 28575"/>
                              <a:gd name="connsiteY231" fmla="*/ 15583 h 28575"/>
                              <a:gd name="connsiteX232" fmla="*/ 12697 w 28575"/>
                              <a:gd name="connsiteY232" fmla="*/ 15583 h 28575"/>
                              <a:gd name="connsiteX233" fmla="*/ 12697 w 28575"/>
                              <a:gd name="connsiteY233" fmla="*/ 15583 h 28575"/>
                              <a:gd name="connsiteX234" fmla="*/ 12697 w 28575"/>
                              <a:gd name="connsiteY234" fmla="*/ 15583 h 28575"/>
                              <a:gd name="connsiteX235" fmla="*/ 12697 w 28575"/>
                              <a:gd name="connsiteY235" fmla="*/ 15583 h 28575"/>
                              <a:gd name="connsiteX236" fmla="*/ 12697 w 28575"/>
                              <a:gd name="connsiteY236" fmla="*/ 15583 h 28575"/>
                              <a:gd name="connsiteX237" fmla="*/ 12697 w 28575"/>
                              <a:gd name="connsiteY237" fmla="*/ 15583 h 28575"/>
                              <a:gd name="connsiteX238" fmla="*/ 12697 w 28575"/>
                              <a:gd name="connsiteY238" fmla="*/ 16888 h 28575"/>
                              <a:gd name="connsiteX239" fmla="*/ 12697 w 28575"/>
                              <a:gd name="connsiteY239" fmla="*/ 15583 h 28575"/>
                              <a:gd name="connsiteX240" fmla="*/ 12697 w 28575"/>
                              <a:gd name="connsiteY240" fmla="*/ 16888 h 28575"/>
                              <a:gd name="connsiteX241" fmla="*/ 12697 w 28575"/>
                              <a:gd name="connsiteY241" fmla="*/ 16888 h 28575"/>
                              <a:gd name="connsiteX242" fmla="*/ 13754 w 28575"/>
                              <a:gd name="connsiteY242" fmla="*/ 15583 h 28575"/>
                              <a:gd name="connsiteX243" fmla="*/ 13754 w 28575"/>
                              <a:gd name="connsiteY243" fmla="*/ 15583 h 28575"/>
                              <a:gd name="connsiteX244" fmla="*/ 13754 w 28575"/>
                              <a:gd name="connsiteY244" fmla="*/ 15583 h 28575"/>
                              <a:gd name="connsiteX245" fmla="*/ 13754 w 28575"/>
                              <a:gd name="connsiteY245" fmla="*/ 15583 h 28575"/>
                              <a:gd name="connsiteX246" fmla="*/ 13754 w 28575"/>
                              <a:gd name="connsiteY246" fmla="*/ 15583 h 28575"/>
                              <a:gd name="connsiteX247" fmla="*/ 13754 w 28575"/>
                              <a:gd name="connsiteY247" fmla="*/ 16888 h 28575"/>
                              <a:gd name="connsiteX248" fmla="*/ 13754 w 28575"/>
                              <a:gd name="connsiteY248" fmla="*/ 15583 h 28575"/>
                              <a:gd name="connsiteX249" fmla="*/ 13754 w 28575"/>
                              <a:gd name="connsiteY249" fmla="*/ 15583 h 28575"/>
                              <a:gd name="connsiteX250" fmla="*/ 13754 w 28575"/>
                              <a:gd name="connsiteY250" fmla="*/ 15583 h 28575"/>
                              <a:gd name="connsiteX251" fmla="*/ 13754 w 28575"/>
                              <a:gd name="connsiteY251" fmla="*/ 15583 h 28575"/>
                              <a:gd name="connsiteX252" fmla="*/ 13754 w 28575"/>
                              <a:gd name="connsiteY252" fmla="*/ 15583 h 28575"/>
                              <a:gd name="connsiteX253" fmla="*/ 13754 w 28575"/>
                              <a:gd name="connsiteY253" fmla="*/ 15583 h 28575"/>
                              <a:gd name="connsiteX254" fmla="*/ 13754 w 28575"/>
                              <a:gd name="connsiteY254" fmla="*/ 16888 h 28575"/>
                              <a:gd name="connsiteX255" fmla="*/ 13754 w 28575"/>
                              <a:gd name="connsiteY255" fmla="*/ 16888 h 28575"/>
                              <a:gd name="connsiteX256" fmla="*/ 13754 w 28575"/>
                              <a:gd name="connsiteY256" fmla="*/ 16888 h 28575"/>
                              <a:gd name="connsiteX257" fmla="*/ 13754 w 28575"/>
                              <a:gd name="connsiteY257" fmla="*/ 16888 h 28575"/>
                              <a:gd name="connsiteX258" fmla="*/ 13754 w 28575"/>
                              <a:gd name="connsiteY258" fmla="*/ 16888 h 28575"/>
                              <a:gd name="connsiteX259" fmla="*/ 13754 w 28575"/>
                              <a:gd name="connsiteY259" fmla="*/ 16888 h 28575"/>
                              <a:gd name="connsiteX260" fmla="*/ 13754 w 28575"/>
                              <a:gd name="connsiteY260" fmla="*/ 16888 h 28575"/>
                              <a:gd name="connsiteX261" fmla="*/ 13754 w 28575"/>
                              <a:gd name="connsiteY261" fmla="*/ 16888 h 28575"/>
                              <a:gd name="connsiteX262" fmla="*/ 14821 w 28575"/>
                              <a:gd name="connsiteY262" fmla="*/ 16888 h 28575"/>
                              <a:gd name="connsiteX263" fmla="*/ 14821 w 28575"/>
                              <a:gd name="connsiteY263" fmla="*/ 16888 h 28575"/>
                              <a:gd name="connsiteX264" fmla="*/ 14821 w 28575"/>
                              <a:gd name="connsiteY264" fmla="*/ 16888 h 28575"/>
                              <a:gd name="connsiteX265" fmla="*/ 14821 w 28575"/>
                              <a:gd name="connsiteY265" fmla="*/ 16888 h 28575"/>
                              <a:gd name="connsiteX266" fmla="*/ 14821 w 28575"/>
                              <a:gd name="connsiteY266" fmla="*/ 16888 h 28575"/>
                              <a:gd name="connsiteX267" fmla="*/ 14821 w 28575"/>
                              <a:gd name="connsiteY267" fmla="*/ 16888 h 28575"/>
                              <a:gd name="connsiteX268" fmla="*/ 14821 w 28575"/>
                              <a:gd name="connsiteY268" fmla="*/ 16888 h 28575"/>
                              <a:gd name="connsiteX269" fmla="*/ 14821 w 28575"/>
                              <a:gd name="connsiteY269" fmla="*/ 18183 h 28575"/>
                              <a:gd name="connsiteX270" fmla="*/ 14821 w 28575"/>
                              <a:gd name="connsiteY270" fmla="*/ 18183 h 28575"/>
                              <a:gd name="connsiteX271" fmla="*/ 14821 w 28575"/>
                              <a:gd name="connsiteY271" fmla="*/ 16888 h 28575"/>
                              <a:gd name="connsiteX272" fmla="*/ 14821 w 28575"/>
                              <a:gd name="connsiteY272" fmla="*/ 18183 h 28575"/>
                              <a:gd name="connsiteX273" fmla="*/ 14821 w 28575"/>
                              <a:gd name="connsiteY273" fmla="*/ 18183 h 28575"/>
                              <a:gd name="connsiteX274" fmla="*/ 14821 w 28575"/>
                              <a:gd name="connsiteY274" fmla="*/ 18183 h 28575"/>
                              <a:gd name="connsiteX275" fmla="*/ 14821 w 28575"/>
                              <a:gd name="connsiteY275" fmla="*/ 18183 h 28575"/>
                              <a:gd name="connsiteX276" fmla="*/ 14821 w 28575"/>
                              <a:gd name="connsiteY276" fmla="*/ 18183 h 28575"/>
                              <a:gd name="connsiteX277" fmla="*/ 14821 w 28575"/>
                              <a:gd name="connsiteY277" fmla="*/ 18183 h 28575"/>
                              <a:gd name="connsiteX278" fmla="*/ 14821 w 28575"/>
                              <a:gd name="connsiteY278" fmla="*/ 18183 h 28575"/>
                              <a:gd name="connsiteX279" fmla="*/ 14821 w 28575"/>
                              <a:gd name="connsiteY279" fmla="*/ 18183 h 28575"/>
                              <a:gd name="connsiteX280" fmla="*/ 15878 w 28575"/>
                              <a:gd name="connsiteY280" fmla="*/ 18183 h 28575"/>
                              <a:gd name="connsiteX281" fmla="*/ 15878 w 28575"/>
                              <a:gd name="connsiteY281" fmla="*/ 18183 h 28575"/>
                              <a:gd name="connsiteX282" fmla="*/ 15878 w 28575"/>
                              <a:gd name="connsiteY282" fmla="*/ 18183 h 28575"/>
                              <a:gd name="connsiteX283" fmla="*/ 15878 w 28575"/>
                              <a:gd name="connsiteY283" fmla="*/ 18183 h 28575"/>
                              <a:gd name="connsiteX284" fmla="*/ 15878 w 28575"/>
                              <a:gd name="connsiteY284" fmla="*/ 18183 h 28575"/>
                              <a:gd name="connsiteX285" fmla="*/ 15878 w 28575"/>
                              <a:gd name="connsiteY285" fmla="*/ 18183 h 28575"/>
                              <a:gd name="connsiteX286" fmla="*/ 15878 w 28575"/>
                              <a:gd name="connsiteY286" fmla="*/ 18183 h 28575"/>
                              <a:gd name="connsiteX287" fmla="*/ 15878 w 28575"/>
                              <a:gd name="connsiteY287" fmla="*/ 18183 h 28575"/>
                              <a:gd name="connsiteX288" fmla="*/ 15878 w 28575"/>
                              <a:gd name="connsiteY288" fmla="*/ 19479 h 28575"/>
                              <a:gd name="connsiteX289" fmla="*/ 15878 w 28575"/>
                              <a:gd name="connsiteY289" fmla="*/ 18183 h 28575"/>
                              <a:gd name="connsiteX290" fmla="*/ 15878 w 28575"/>
                              <a:gd name="connsiteY290" fmla="*/ 18183 h 28575"/>
                              <a:gd name="connsiteX291" fmla="*/ 15878 w 28575"/>
                              <a:gd name="connsiteY291" fmla="*/ 18183 h 28575"/>
                              <a:gd name="connsiteX292" fmla="*/ 15878 w 28575"/>
                              <a:gd name="connsiteY292" fmla="*/ 18183 h 28575"/>
                              <a:gd name="connsiteX293" fmla="*/ 15878 w 28575"/>
                              <a:gd name="connsiteY293" fmla="*/ 18183 h 28575"/>
                              <a:gd name="connsiteX294" fmla="*/ 15878 w 28575"/>
                              <a:gd name="connsiteY294" fmla="*/ 18183 h 28575"/>
                              <a:gd name="connsiteX295" fmla="*/ 15878 w 28575"/>
                              <a:gd name="connsiteY295" fmla="*/ 18183 h 28575"/>
                              <a:gd name="connsiteX296" fmla="*/ 15878 w 28575"/>
                              <a:gd name="connsiteY296" fmla="*/ 18183 h 28575"/>
                              <a:gd name="connsiteX297" fmla="*/ 15878 w 28575"/>
                              <a:gd name="connsiteY297" fmla="*/ 18183 h 28575"/>
                              <a:gd name="connsiteX298" fmla="*/ 16936 w 28575"/>
                              <a:gd name="connsiteY298" fmla="*/ 19479 h 28575"/>
                              <a:gd name="connsiteX299" fmla="*/ 16936 w 28575"/>
                              <a:gd name="connsiteY299" fmla="*/ 19479 h 28575"/>
                              <a:gd name="connsiteX300" fmla="*/ 16936 w 28575"/>
                              <a:gd name="connsiteY300" fmla="*/ 19479 h 28575"/>
                              <a:gd name="connsiteX301" fmla="*/ 16936 w 28575"/>
                              <a:gd name="connsiteY301" fmla="*/ 19479 h 28575"/>
                              <a:gd name="connsiteX302" fmla="*/ 16936 w 28575"/>
                              <a:gd name="connsiteY302" fmla="*/ 19479 h 28575"/>
                              <a:gd name="connsiteX303" fmla="*/ 16936 w 28575"/>
                              <a:gd name="connsiteY303" fmla="*/ 19479 h 28575"/>
                              <a:gd name="connsiteX304" fmla="*/ 16936 w 28575"/>
                              <a:gd name="connsiteY304" fmla="*/ 19479 h 28575"/>
                              <a:gd name="connsiteX305" fmla="*/ 16936 w 28575"/>
                              <a:gd name="connsiteY305" fmla="*/ 19479 h 28575"/>
                              <a:gd name="connsiteX306" fmla="*/ 16936 w 28575"/>
                              <a:gd name="connsiteY306" fmla="*/ 19479 h 28575"/>
                              <a:gd name="connsiteX307" fmla="*/ 16936 w 28575"/>
                              <a:gd name="connsiteY307" fmla="*/ 19479 h 28575"/>
                              <a:gd name="connsiteX308" fmla="*/ 16936 w 28575"/>
                              <a:gd name="connsiteY308" fmla="*/ 19479 h 28575"/>
                              <a:gd name="connsiteX309" fmla="*/ 16936 w 28575"/>
                              <a:gd name="connsiteY309" fmla="*/ 19479 h 28575"/>
                              <a:gd name="connsiteX310" fmla="*/ 16936 w 28575"/>
                              <a:gd name="connsiteY310" fmla="*/ 19479 h 28575"/>
                              <a:gd name="connsiteX311" fmla="*/ 16936 w 28575"/>
                              <a:gd name="connsiteY311" fmla="*/ 19479 h 28575"/>
                              <a:gd name="connsiteX312" fmla="*/ 16936 w 28575"/>
                              <a:gd name="connsiteY312" fmla="*/ 18183 h 28575"/>
                              <a:gd name="connsiteX313" fmla="*/ 16936 w 28575"/>
                              <a:gd name="connsiteY313" fmla="*/ 18183 h 28575"/>
                              <a:gd name="connsiteX314" fmla="*/ 16936 w 28575"/>
                              <a:gd name="connsiteY314" fmla="*/ 18183 h 28575"/>
                              <a:gd name="connsiteX315" fmla="*/ 16936 w 28575"/>
                              <a:gd name="connsiteY315" fmla="*/ 19479 h 28575"/>
                              <a:gd name="connsiteX316" fmla="*/ 17993 w 28575"/>
                              <a:gd name="connsiteY316" fmla="*/ 19479 h 28575"/>
                              <a:gd name="connsiteX317" fmla="*/ 17993 w 28575"/>
                              <a:gd name="connsiteY317" fmla="*/ 20784 h 28575"/>
                              <a:gd name="connsiteX318" fmla="*/ 17993 w 28575"/>
                              <a:gd name="connsiteY318" fmla="*/ 20784 h 28575"/>
                              <a:gd name="connsiteX319" fmla="*/ 17993 w 28575"/>
                              <a:gd name="connsiteY319" fmla="*/ 19479 h 28575"/>
                              <a:gd name="connsiteX320" fmla="*/ 17993 w 28575"/>
                              <a:gd name="connsiteY320" fmla="*/ 19479 h 28575"/>
                              <a:gd name="connsiteX321" fmla="*/ 17993 w 28575"/>
                              <a:gd name="connsiteY321" fmla="*/ 19479 h 28575"/>
                              <a:gd name="connsiteX322" fmla="*/ 17993 w 28575"/>
                              <a:gd name="connsiteY322" fmla="*/ 19479 h 28575"/>
                              <a:gd name="connsiteX323" fmla="*/ 17993 w 28575"/>
                              <a:gd name="connsiteY323" fmla="*/ 19479 h 28575"/>
                              <a:gd name="connsiteX324" fmla="*/ 17993 w 28575"/>
                              <a:gd name="connsiteY324" fmla="*/ 19479 h 28575"/>
                              <a:gd name="connsiteX325" fmla="*/ 17993 w 28575"/>
                              <a:gd name="connsiteY325" fmla="*/ 19479 h 28575"/>
                              <a:gd name="connsiteX326" fmla="*/ 17993 w 28575"/>
                              <a:gd name="connsiteY326" fmla="*/ 19479 h 28575"/>
                              <a:gd name="connsiteX327" fmla="*/ 17993 w 28575"/>
                              <a:gd name="connsiteY327" fmla="*/ 20784 h 28575"/>
                              <a:gd name="connsiteX328" fmla="*/ 17993 w 28575"/>
                              <a:gd name="connsiteY328" fmla="*/ 22079 h 28575"/>
                              <a:gd name="connsiteX329" fmla="*/ 17993 w 28575"/>
                              <a:gd name="connsiteY329" fmla="*/ 22079 h 28575"/>
                              <a:gd name="connsiteX330" fmla="*/ 17993 w 28575"/>
                              <a:gd name="connsiteY330" fmla="*/ 20784 h 28575"/>
                              <a:gd name="connsiteX331" fmla="*/ 17993 w 28575"/>
                              <a:gd name="connsiteY331" fmla="*/ 20784 h 28575"/>
                              <a:gd name="connsiteX332" fmla="*/ 17993 w 28575"/>
                              <a:gd name="connsiteY332" fmla="*/ 19479 h 28575"/>
                              <a:gd name="connsiteX333" fmla="*/ 17993 w 28575"/>
                              <a:gd name="connsiteY333" fmla="*/ 20784 h 28575"/>
                              <a:gd name="connsiteX334" fmla="*/ 17993 w 28575"/>
                              <a:gd name="connsiteY334" fmla="*/ 20784 h 28575"/>
                              <a:gd name="connsiteX335" fmla="*/ 17993 w 28575"/>
                              <a:gd name="connsiteY335" fmla="*/ 19479 h 28575"/>
                              <a:gd name="connsiteX336" fmla="*/ 17993 w 28575"/>
                              <a:gd name="connsiteY336" fmla="*/ 20784 h 28575"/>
                              <a:gd name="connsiteX337" fmla="*/ 17993 w 28575"/>
                              <a:gd name="connsiteY337" fmla="*/ 20784 h 28575"/>
                              <a:gd name="connsiteX338" fmla="*/ 17993 w 28575"/>
                              <a:gd name="connsiteY338" fmla="*/ 22079 h 28575"/>
                              <a:gd name="connsiteX339" fmla="*/ 17993 w 28575"/>
                              <a:gd name="connsiteY339" fmla="*/ 22079 h 28575"/>
                              <a:gd name="connsiteX340" fmla="*/ 17993 w 28575"/>
                              <a:gd name="connsiteY340" fmla="*/ 20784 h 28575"/>
                              <a:gd name="connsiteX341" fmla="*/ 17993 w 28575"/>
                              <a:gd name="connsiteY341" fmla="*/ 22079 h 28575"/>
                              <a:gd name="connsiteX342" fmla="*/ 19050 w 28575"/>
                              <a:gd name="connsiteY342" fmla="*/ 22079 h 28575"/>
                              <a:gd name="connsiteX343" fmla="*/ 19050 w 28575"/>
                              <a:gd name="connsiteY343" fmla="*/ 22079 h 28575"/>
                              <a:gd name="connsiteX344" fmla="*/ 19050 w 28575"/>
                              <a:gd name="connsiteY344" fmla="*/ 22079 h 28575"/>
                              <a:gd name="connsiteX345" fmla="*/ 19050 w 28575"/>
                              <a:gd name="connsiteY345" fmla="*/ 20784 h 28575"/>
                              <a:gd name="connsiteX346" fmla="*/ 19050 w 28575"/>
                              <a:gd name="connsiteY346" fmla="*/ 22079 h 28575"/>
                              <a:gd name="connsiteX347" fmla="*/ 19050 w 28575"/>
                              <a:gd name="connsiteY347" fmla="*/ 22079 h 28575"/>
                              <a:gd name="connsiteX348" fmla="*/ 19050 w 28575"/>
                              <a:gd name="connsiteY348" fmla="*/ 22079 h 28575"/>
                              <a:gd name="connsiteX349" fmla="*/ 19050 w 28575"/>
                              <a:gd name="connsiteY349" fmla="*/ 22079 h 28575"/>
                              <a:gd name="connsiteX350" fmla="*/ 19050 w 28575"/>
                              <a:gd name="connsiteY350" fmla="*/ 20784 h 28575"/>
                              <a:gd name="connsiteX351" fmla="*/ 19050 w 28575"/>
                              <a:gd name="connsiteY351" fmla="*/ 20784 h 28575"/>
                              <a:gd name="connsiteX352" fmla="*/ 19050 w 28575"/>
                              <a:gd name="connsiteY352" fmla="*/ 20784 h 28575"/>
                              <a:gd name="connsiteX353" fmla="*/ 19050 w 28575"/>
                              <a:gd name="connsiteY353" fmla="*/ 20784 h 28575"/>
                              <a:gd name="connsiteX354" fmla="*/ 19050 w 28575"/>
                              <a:gd name="connsiteY354" fmla="*/ 22079 h 28575"/>
                              <a:gd name="connsiteX355" fmla="*/ 19050 w 28575"/>
                              <a:gd name="connsiteY355" fmla="*/ 22079 h 28575"/>
                              <a:gd name="connsiteX356" fmla="*/ 19050 w 28575"/>
                              <a:gd name="connsiteY356" fmla="*/ 22079 h 28575"/>
                              <a:gd name="connsiteX357" fmla="*/ 19050 w 28575"/>
                              <a:gd name="connsiteY357" fmla="*/ 22079 h 28575"/>
                              <a:gd name="connsiteX358" fmla="*/ 19050 w 28575"/>
                              <a:gd name="connsiteY358" fmla="*/ 22079 h 28575"/>
                              <a:gd name="connsiteX359" fmla="*/ 19050 w 28575"/>
                              <a:gd name="connsiteY359" fmla="*/ 22079 h 28575"/>
                              <a:gd name="connsiteX360" fmla="*/ 20107 w 28575"/>
                              <a:gd name="connsiteY360" fmla="*/ 22079 h 28575"/>
                              <a:gd name="connsiteX361" fmla="*/ 20107 w 28575"/>
                              <a:gd name="connsiteY361" fmla="*/ 22079 h 28575"/>
                              <a:gd name="connsiteX362" fmla="*/ 20107 w 28575"/>
                              <a:gd name="connsiteY362" fmla="*/ 22079 h 28575"/>
                              <a:gd name="connsiteX363" fmla="*/ 20107 w 28575"/>
                              <a:gd name="connsiteY363" fmla="*/ 22079 h 28575"/>
                              <a:gd name="connsiteX364" fmla="*/ 20107 w 28575"/>
                              <a:gd name="connsiteY364" fmla="*/ 22079 h 28575"/>
                              <a:gd name="connsiteX365" fmla="*/ 20107 w 28575"/>
                              <a:gd name="connsiteY365" fmla="*/ 22079 h 28575"/>
                              <a:gd name="connsiteX366" fmla="*/ 20107 w 28575"/>
                              <a:gd name="connsiteY366" fmla="*/ 23384 h 28575"/>
                              <a:gd name="connsiteX367" fmla="*/ 20107 w 28575"/>
                              <a:gd name="connsiteY367" fmla="*/ 23384 h 28575"/>
                              <a:gd name="connsiteX368" fmla="*/ 20107 w 28575"/>
                              <a:gd name="connsiteY368" fmla="*/ 23384 h 28575"/>
                              <a:gd name="connsiteX369" fmla="*/ 20107 w 28575"/>
                              <a:gd name="connsiteY369" fmla="*/ 23384 h 28575"/>
                              <a:gd name="connsiteX370" fmla="*/ 20107 w 28575"/>
                              <a:gd name="connsiteY370" fmla="*/ 23384 h 28575"/>
                              <a:gd name="connsiteX371" fmla="*/ 20107 w 28575"/>
                              <a:gd name="connsiteY371" fmla="*/ 23384 h 28575"/>
                              <a:gd name="connsiteX372" fmla="*/ 20107 w 28575"/>
                              <a:gd name="connsiteY372" fmla="*/ 23384 h 28575"/>
                              <a:gd name="connsiteX373" fmla="*/ 20107 w 28575"/>
                              <a:gd name="connsiteY373" fmla="*/ 23384 h 28575"/>
                              <a:gd name="connsiteX374" fmla="*/ 20107 w 28575"/>
                              <a:gd name="connsiteY374" fmla="*/ 23384 h 28575"/>
                              <a:gd name="connsiteX375" fmla="*/ 20107 w 28575"/>
                              <a:gd name="connsiteY375" fmla="*/ 22079 h 28575"/>
                              <a:gd name="connsiteX376" fmla="*/ 20107 w 28575"/>
                              <a:gd name="connsiteY376" fmla="*/ 23384 h 28575"/>
                              <a:gd name="connsiteX377" fmla="*/ 20107 w 28575"/>
                              <a:gd name="connsiteY377" fmla="*/ 22079 h 28575"/>
                              <a:gd name="connsiteX378" fmla="*/ 21164 w 28575"/>
                              <a:gd name="connsiteY378" fmla="*/ 23384 h 28575"/>
                              <a:gd name="connsiteX379" fmla="*/ 21164 w 28575"/>
                              <a:gd name="connsiteY379" fmla="*/ 23384 h 28575"/>
                              <a:gd name="connsiteX380" fmla="*/ 21164 w 28575"/>
                              <a:gd name="connsiteY380" fmla="*/ 23384 h 28575"/>
                              <a:gd name="connsiteX381" fmla="*/ 21164 w 28575"/>
                              <a:gd name="connsiteY381" fmla="*/ 23384 h 28575"/>
                              <a:gd name="connsiteX382" fmla="*/ 21164 w 28575"/>
                              <a:gd name="connsiteY382" fmla="*/ 23384 h 28575"/>
                              <a:gd name="connsiteX383" fmla="*/ 21164 w 28575"/>
                              <a:gd name="connsiteY383" fmla="*/ 23384 h 28575"/>
                              <a:gd name="connsiteX384" fmla="*/ 21164 w 28575"/>
                              <a:gd name="connsiteY384" fmla="*/ 23384 h 28575"/>
                              <a:gd name="connsiteX385" fmla="*/ 21164 w 28575"/>
                              <a:gd name="connsiteY385" fmla="*/ 24679 h 28575"/>
                              <a:gd name="connsiteX386" fmla="*/ 21164 w 28575"/>
                              <a:gd name="connsiteY386" fmla="*/ 23384 h 28575"/>
                              <a:gd name="connsiteX387" fmla="*/ 21164 w 28575"/>
                              <a:gd name="connsiteY387" fmla="*/ 23384 h 28575"/>
                              <a:gd name="connsiteX388" fmla="*/ 21164 w 28575"/>
                              <a:gd name="connsiteY388" fmla="*/ 24679 h 28575"/>
                              <a:gd name="connsiteX389" fmla="*/ 21164 w 28575"/>
                              <a:gd name="connsiteY389" fmla="*/ 23384 h 28575"/>
                              <a:gd name="connsiteX390" fmla="*/ 21164 w 28575"/>
                              <a:gd name="connsiteY390" fmla="*/ 24679 h 28575"/>
                              <a:gd name="connsiteX391" fmla="*/ 21164 w 28575"/>
                              <a:gd name="connsiteY391" fmla="*/ 23384 h 28575"/>
                              <a:gd name="connsiteX392" fmla="*/ 21164 w 28575"/>
                              <a:gd name="connsiteY392" fmla="*/ 23384 h 28575"/>
                              <a:gd name="connsiteX393" fmla="*/ 21164 w 28575"/>
                              <a:gd name="connsiteY393" fmla="*/ 24679 h 28575"/>
                              <a:gd name="connsiteX394" fmla="*/ 21164 w 28575"/>
                              <a:gd name="connsiteY394" fmla="*/ 23384 h 28575"/>
                              <a:gd name="connsiteX395" fmla="*/ 21164 w 28575"/>
                              <a:gd name="connsiteY395" fmla="*/ 23384 h 28575"/>
                              <a:gd name="connsiteX396" fmla="*/ 21164 w 28575"/>
                              <a:gd name="connsiteY396" fmla="*/ 23384 h 28575"/>
                              <a:gd name="connsiteX397" fmla="*/ 21164 w 28575"/>
                              <a:gd name="connsiteY397" fmla="*/ 24679 h 28575"/>
                              <a:gd name="connsiteX398" fmla="*/ 22222 w 28575"/>
                              <a:gd name="connsiteY398" fmla="*/ 24679 h 28575"/>
                              <a:gd name="connsiteX399" fmla="*/ 22222 w 28575"/>
                              <a:gd name="connsiteY399" fmla="*/ 24679 h 28575"/>
                              <a:gd name="connsiteX400" fmla="*/ 22222 w 28575"/>
                              <a:gd name="connsiteY400" fmla="*/ 24679 h 28575"/>
                              <a:gd name="connsiteX401" fmla="*/ 22222 w 28575"/>
                              <a:gd name="connsiteY401" fmla="*/ 24679 h 28575"/>
                              <a:gd name="connsiteX402" fmla="*/ 22222 w 28575"/>
                              <a:gd name="connsiteY402" fmla="*/ 24679 h 28575"/>
                              <a:gd name="connsiteX403" fmla="*/ 22222 w 28575"/>
                              <a:gd name="connsiteY403" fmla="*/ 24679 h 28575"/>
                              <a:gd name="connsiteX404" fmla="*/ 22222 w 28575"/>
                              <a:gd name="connsiteY404" fmla="*/ 24679 h 28575"/>
                              <a:gd name="connsiteX405" fmla="*/ 22222 w 28575"/>
                              <a:gd name="connsiteY405" fmla="*/ 24679 h 28575"/>
                              <a:gd name="connsiteX406" fmla="*/ 22222 w 28575"/>
                              <a:gd name="connsiteY406" fmla="*/ 24679 h 28575"/>
                              <a:gd name="connsiteX407" fmla="*/ 22222 w 28575"/>
                              <a:gd name="connsiteY407" fmla="*/ 24679 h 28575"/>
                              <a:gd name="connsiteX408" fmla="*/ 22222 w 28575"/>
                              <a:gd name="connsiteY408" fmla="*/ 24679 h 28575"/>
                              <a:gd name="connsiteX409" fmla="*/ 22222 w 28575"/>
                              <a:gd name="connsiteY409" fmla="*/ 24679 h 28575"/>
                              <a:gd name="connsiteX410" fmla="*/ 22222 w 28575"/>
                              <a:gd name="connsiteY410" fmla="*/ 24679 h 28575"/>
                              <a:gd name="connsiteX411" fmla="*/ 22222 w 28575"/>
                              <a:gd name="connsiteY411" fmla="*/ 24679 h 28575"/>
                              <a:gd name="connsiteX412" fmla="*/ 22222 w 28575"/>
                              <a:gd name="connsiteY412" fmla="*/ 24679 h 28575"/>
                              <a:gd name="connsiteX413" fmla="*/ 22222 w 28575"/>
                              <a:gd name="connsiteY413" fmla="*/ 25975 h 28575"/>
                              <a:gd name="connsiteX414" fmla="*/ 22222 w 28575"/>
                              <a:gd name="connsiteY414" fmla="*/ 25975 h 28575"/>
                              <a:gd name="connsiteX415" fmla="*/ 22222 w 28575"/>
                              <a:gd name="connsiteY415" fmla="*/ 24679 h 28575"/>
                              <a:gd name="connsiteX416" fmla="*/ 23279 w 28575"/>
                              <a:gd name="connsiteY416" fmla="*/ 24679 h 28575"/>
                              <a:gd name="connsiteX417" fmla="*/ 23279 w 28575"/>
                              <a:gd name="connsiteY417" fmla="*/ 24679 h 28575"/>
                              <a:gd name="connsiteX418" fmla="*/ 23279 w 28575"/>
                              <a:gd name="connsiteY418" fmla="*/ 24679 h 28575"/>
                              <a:gd name="connsiteX419" fmla="*/ 23279 w 28575"/>
                              <a:gd name="connsiteY419" fmla="*/ 24679 h 28575"/>
                              <a:gd name="connsiteX420" fmla="*/ 23279 w 28575"/>
                              <a:gd name="connsiteY420" fmla="*/ 24679 h 28575"/>
                              <a:gd name="connsiteX421" fmla="*/ 23279 w 28575"/>
                              <a:gd name="connsiteY421" fmla="*/ 24679 h 28575"/>
                              <a:gd name="connsiteX422" fmla="*/ 23279 w 28575"/>
                              <a:gd name="connsiteY422" fmla="*/ 25975 h 28575"/>
                              <a:gd name="connsiteX423" fmla="*/ 23279 w 28575"/>
                              <a:gd name="connsiteY423" fmla="*/ 24679 h 28575"/>
                              <a:gd name="connsiteX424" fmla="*/ 23279 w 28575"/>
                              <a:gd name="connsiteY424" fmla="*/ 25975 h 28575"/>
                              <a:gd name="connsiteX425" fmla="*/ 23279 w 28575"/>
                              <a:gd name="connsiteY425" fmla="*/ 24679 h 28575"/>
                              <a:gd name="connsiteX426" fmla="*/ 23279 w 28575"/>
                              <a:gd name="connsiteY426" fmla="*/ 24679 h 28575"/>
                              <a:gd name="connsiteX427" fmla="*/ 23279 w 28575"/>
                              <a:gd name="connsiteY427" fmla="*/ 25975 h 28575"/>
                              <a:gd name="connsiteX428" fmla="*/ 23279 w 28575"/>
                              <a:gd name="connsiteY428" fmla="*/ 25975 h 28575"/>
                              <a:gd name="connsiteX429" fmla="*/ 23279 w 28575"/>
                              <a:gd name="connsiteY429" fmla="*/ 25975 h 28575"/>
                              <a:gd name="connsiteX430" fmla="*/ 23279 w 28575"/>
                              <a:gd name="connsiteY430" fmla="*/ 25975 h 28575"/>
                              <a:gd name="connsiteX431" fmla="*/ 23279 w 28575"/>
                              <a:gd name="connsiteY431" fmla="*/ 25975 h 28575"/>
                              <a:gd name="connsiteX432" fmla="*/ 23279 w 28575"/>
                              <a:gd name="connsiteY432" fmla="*/ 24679 h 28575"/>
                              <a:gd name="connsiteX433" fmla="*/ 23279 w 28575"/>
                              <a:gd name="connsiteY433" fmla="*/ 24679 h 28575"/>
                              <a:gd name="connsiteX434" fmla="*/ 24346 w 28575"/>
                              <a:gd name="connsiteY434" fmla="*/ 24679 h 28575"/>
                              <a:gd name="connsiteX435" fmla="*/ 24346 w 28575"/>
                              <a:gd name="connsiteY435" fmla="*/ 24679 h 28575"/>
                              <a:gd name="connsiteX436" fmla="*/ 24346 w 28575"/>
                              <a:gd name="connsiteY436" fmla="*/ 25975 h 28575"/>
                              <a:gd name="connsiteX437" fmla="*/ 24346 w 28575"/>
                              <a:gd name="connsiteY437" fmla="*/ 25975 h 28575"/>
                              <a:gd name="connsiteX438" fmla="*/ 24346 w 28575"/>
                              <a:gd name="connsiteY438" fmla="*/ 25975 h 28575"/>
                              <a:gd name="connsiteX439" fmla="*/ 24346 w 28575"/>
                              <a:gd name="connsiteY439" fmla="*/ 27280 h 28575"/>
                              <a:gd name="connsiteX440" fmla="*/ 24346 w 28575"/>
                              <a:gd name="connsiteY440" fmla="*/ 25975 h 28575"/>
                              <a:gd name="connsiteX441" fmla="*/ 24346 w 28575"/>
                              <a:gd name="connsiteY441" fmla="*/ 25975 h 28575"/>
                              <a:gd name="connsiteX442" fmla="*/ 24346 w 28575"/>
                              <a:gd name="connsiteY442" fmla="*/ 25975 h 28575"/>
                              <a:gd name="connsiteX443" fmla="*/ 24346 w 28575"/>
                              <a:gd name="connsiteY443" fmla="*/ 25975 h 28575"/>
                              <a:gd name="connsiteX444" fmla="*/ 24346 w 28575"/>
                              <a:gd name="connsiteY444" fmla="*/ 25975 h 28575"/>
                              <a:gd name="connsiteX445" fmla="*/ 24346 w 28575"/>
                              <a:gd name="connsiteY445" fmla="*/ 25975 h 28575"/>
                              <a:gd name="connsiteX446" fmla="*/ 24346 w 28575"/>
                              <a:gd name="connsiteY446" fmla="*/ 25975 h 28575"/>
                              <a:gd name="connsiteX447" fmla="*/ 24346 w 28575"/>
                              <a:gd name="connsiteY447" fmla="*/ 25975 h 28575"/>
                              <a:gd name="connsiteX448" fmla="*/ 24346 w 28575"/>
                              <a:gd name="connsiteY448" fmla="*/ 25975 h 28575"/>
                              <a:gd name="connsiteX449" fmla="*/ 24346 w 28575"/>
                              <a:gd name="connsiteY449" fmla="*/ 27280 h 28575"/>
                              <a:gd name="connsiteX450" fmla="*/ 24346 w 28575"/>
                              <a:gd name="connsiteY450" fmla="*/ 27280 h 28575"/>
                              <a:gd name="connsiteX451" fmla="*/ 24346 w 28575"/>
                              <a:gd name="connsiteY451" fmla="*/ 27280 h 28575"/>
                              <a:gd name="connsiteX452" fmla="*/ 25403 w 28575"/>
                              <a:gd name="connsiteY452" fmla="*/ 27280 h 28575"/>
                              <a:gd name="connsiteX453" fmla="*/ 25403 w 28575"/>
                              <a:gd name="connsiteY453" fmla="*/ 25975 h 28575"/>
                              <a:gd name="connsiteX454" fmla="*/ 25403 w 28575"/>
                              <a:gd name="connsiteY454" fmla="*/ 25975 h 28575"/>
                              <a:gd name="connsiteX455" fmla="*/ 25403 w 28575"/>
                              <a:gd name="connsiteY455" fmla="*/ 25975 h 28575"/>
                              <a:gd name="connsiteX456" fmla="*/ 25403 w 28575"/>
                              <a:gd name="connsiteY456" fmla="*/ 24679 h 28575"/>
                              <a:gd name="connsiteX457" fmla="*/ 25403 w 28575"/>
                              <a:gd name="connsiteY457" fmla="*/ 25975 h 28575"/>
                              <a:gd name="connsiteX458" fmla="*/ 25403 w 28575"/>
                              <a:gd name="connsiteY458" fmla="*/ 25975 h 28575"/>
                              <a:gd name="connsiteX459" fmla="*/ 25403 w 28575"/>
                              <a:gd name="connsiteY459" fmla="*/ 25975 h 28575"/>
                              <a:gd name="connsiteX460" fmla="*/ 25403 w 28575"/>
                              <a:gd name="connsiteY460" fmla="*/ 25975 h 28575"/>
                              <a:gd name="connsiteX461" fmla="*/ 25403 w 28575"/>
                              <a:gd name="connsiteY461" fmla="*/ 25975 h 28575"/>
                              <a:gd name="connsiteX462" fmla="*/ 25403 w 28575"/>
                              <a:gd name="connsiteY462" fmla="*/ 25975 h 28575"/>
                              <a:gd name="connsiteX463" fmla="*/ 25403 w 28575"/>
                              <a:gd name="connsiteY463" fmla="*/ 27280 h 28575"/>
                              <a:gd name="connsiteX464" fmla="*/ 25403 w 28575"/>
                              <a:gd name="connsiteY464" fmla="*/ 27280 h 28575"/>
                              <a:gd name="connsiteX465" fmla="*/ 25403 w 28575"/>
                              <a:gd name="connsiteY465" fmla="*/ 27280 h 28575"/>
                              <a:gd name="connsiteX466" fmla="*/ 25403 w 28575"/>
                              <a:gd name="connsiteY466" fmla="*/ 27280 h 28575"/>
                              <a:gd name="connsiteX467" fmla="*/ 25403 w 28575"/>
                              <a:gd name="connsiteY467" fmla="*/ 27280 h 28575"/>
                              <a:gd name="connsiteX468" fmla="*/ 25403 w 28575"/>
                              <a:gd name="connsiteY468" fmla="*/ 27280 h 28575"/>
                              <a:gd name="connsiteX469" fmla="*/ 25403 w 28575"/>
                              <a:gd name="connsiteY469" fmla="*/ 27280 h 28575"/>
                              <a:gd name="connsiteX470" fmla="*/ 25403 w 28575"/>
                              <a:gd name="connsiteY470" fmla="*/ 27280 h 28575"/>
                              <a:gd name="connsiteX471" fmla="*/ 25403 w 28575"/>
                              <a:gd name="connsiteY471" fmla="*/ 27280 h 28575"/>
                              <a:gd name="connsiteX472" fmla="*/ 26461 w 28575"/>
                              <a:gd name="connsiteY472" fmla="*/ 27280 h 28575"/>
                              <a:gd name="connsiteX473" fmla="*/ 26461 w 28575"/>
                              <a:gd name="connsiteY473" fmla="*/ 27280 h 28575"/>
                              <a:gd name="connsiteX474" fmla="*/ 26461 w 28575"/>
                              <a:gd name="connsiteY474" fmla="*/ 27280 h 28575"/>
                              <a:gd name="connsiteX475" fmla="*/ 26461 w 28575"/>
                              <a:gd name="connsiteY475" fmla="*/ 27280 h 28575"/>
                              <a:gd name="connsiteX476" fmla="*/ 26461 w 28575"/>
                              <a:gd name="connsiteY476" fmla="*/ 27280 h 28575"/>
                              <a:gd name="connsiteX477" fmla="*/ 26461 w 28575"/>
                              <a:gd name="connsiteY477" fmla="*/ 27280 h 28575"/>
                              <a:gd name="connsiteX478" fmla="*/ 26461 w 28575"/>
                              <a:gd name="connsiteY478" fmla="*/ 25975 h 28575"/>
                              <a:gd name="connsiteX479" fmla="*/ 26461 w 28575"/>
                              <a:gd name="connsiteY479" fmla="*/ 27280 h 28575"/>
                              <a:gd name="connsiteX480" fmla="*/ 26461 w 28575"/>
                              <a:gd name="connsiteY480" fmla="*/ 25975 h 28575"/>
                              <a:gd name="connsiteX481" fmla="*/ 26461 w 28575"/>
                              <a:gd name="connsiteY481" fmla="*/ 25975 h 28575"/>
                              <a:gd name="connsiteX482" fmla="*/ 26461 w 28575"/>
                              <a:gd name="connsiteY482" fmla="*/ 27280 h 28575"/>
                              <a:gd name="connsiteX483" fmla="*/ 26461 w 28575"/>
                              <a:gd name="connsiteY483" fmla="*/ 27280 h 28575"/>
                              <a:gd name="connsiteX484" fmla="*/ 26461 w 28575"/>
                              <a:gd name="connsiteY484" fmla="*/ 27280 h 28575"/>
                              <a:gd name="connsiteX485" fmla="*/ 26461 w 28575"/>
                              <a:gd name="connsiteY485" fmla="*/ 27280 h 28575"/>
                              <a:gd name="connsiteX486" fmla="*/ 26461 w 28575"/>
                              <a:gd name="connsiteY486" fmla="*/ 27280 h 28575"/>
                              <a:gd name="connsiteX487" fmla="*/ 26461 w 28575"/>
                              <a:gd name="connsiteY487" fmla="*/ 27280 h 28575"/>
                              <a:gd name="connsiteX488" fmla="*/ 26461 w 28575"/>
                              <a:gd name="connsiteY488" fmla="*/ 27280 h 28575"/>
                              <a:gd name="connsiteX489" fmla="*/ 26461 w 28575"/>
                              <a:gd name="connsiteY489" fmla="*/ 28575 h 28575"/>
                              <a:gd name="connsiteX490" fmla="*/ 27518 w 28575"/>
                              <a:gd name="connsiteY490" fmla="*/ 28575 h 28575"/>
                              <a:gd name="connsiteX491" fmla="*/ 27518 w 28575"/>
                              <a:gd name="connsiteY491" fmla="*/ 28575 h 28575"/>
                              <a:gd name="connsiteX492" fmla="*/ 27518 w 28575"/>
                              <a:gd name="connsiteY492" fmla="*/ 28575 h 28575"/>
                              <a:gd name="connsiteX493" fmla="*/ 27518 w 28575"/>
                              <a:gd name="connsiteY493" fmla="*/ 27280 h 28575"/>
                              <a:gd name="connsiteX494" fmla="*/ 27518 w 28575"/>
                              <a:gd name="connsiteY494" fmla="*/ 27280 h 28575"/>
                              <a:gd name="connsiteX495" fmla="*/ 27518 w 28575"/>
                              <a:gd name="connsiteY495" fmla="*/ 27280 h 28575"/>
                              <a:gd name="connsiteX496" fmla="*/ 27518 w 28575"/>
                              <a:gd name="connsiteY496" fmla="*/ 27280 h 28575"/>
                              <a:gd name="connsiteX497" fmla="*/ 27518 w 28575"/>
                              <a:gd name="connsiteY497" fmla="*/ 28575 h 28575"/>
                              <a:gd name="connsiteX498" fmla="*/ 27518 w 28575"/>
                              <a:gd name="connsiteY498" fmla="*/ 28575 h 28575"/>
                              <a:gd name="connsiteX499" fmla="*/ 27518 w 28575"/>
                              <a:gd name="connsiteY499" fmla="*/ 28575 h 28575"/>
                              <a:gd name="connsiteX500" fmla="*/ 27518 w 28575"/>
                              <a:gd name="connsiteY500" fmla="*/ 28575 h 28575"/>
                              <a:gd name="connsiteX501" fmla="*/ 27518 w 28575"/>
                              <a:gd name="connsiteY501" fmla="*/ 28575 h 28575"/>
                              <a:gd name="connsiteX502" fmla="*/ 27518 w 28575"/>
                              <a:gd name="connsiteY502" fmla="*/ 28575 h 28575"/>
                              <a:gd name="connsiteX503" fmla="*/ 27518 w 28575"/>
                              <a:gd name="connsiteY503" fmla="*/ 28575 h 28575"/>
                              <a:gd name="connsiteX504" fmla="*/ 27518 w 28575"/>
                              <a:gd name="connsiteY504" fmla="*/ 28575 h 28575"/>
                              <a:gd name="connsiteX505" fmla="*/ 27518 w 28575"/>
                              <a:gd name="connsiteY505" fmla="*/ 28575 h 28575"/>
                              <a:gd name="connsiteX506" fmla="*/ 27518 w 28575"/>
                              <a:gd name="connsiteY506" fmla="*/ 28575 h 28575"/>
                              <a:gd name="connsiteX507" fmla="*/ 27518 w 28575"/>
                              <a:gd name="connsiteY507" fmla="*/ 28575 h 28575"/>
                              <a:gd name="connsiteX508" fmla="*/ 28575 w 28575"/>
                              <a:gd name="connsiteY508" fmla="*/ 28575 h 28575"/>
                              <a:gd name="connsiteX509" fmla="*/ 28575 w 28575"/>
                              <a:gd name="connsiteY509" fmla="*/ 28575 h 28575"/>
                              <a:gd name="connsiteX510" fmla="*/ 28575 w 28575"/>
                              <a:gd name="connsiteY510" fmla="*/ 28575 h 28575"/>
                              <a:gd name="connsiteX511" fmla="*/ 28575 w 28575"/>
                              <a:gd name="connsiteY511" fmla="*/ 28575 h 285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28575">
                                <a:moveTo>
                                  <a:pt x="0" y="0"/>
                                </a:moveTo>
                                <a:lnTo>
                                  <a:pt x="0" y="0"/>
                                </a:lnTo>
                                <a:lnTo>
                                  <a:pt x="0" y="0"/>
                                </a:lnTo>
                                <a:lnTo>
                                  <a:pt x="0" y="0"/>
                                </a:lnTo>
                                <a:lnTo>
                                  <a:pt x="0" y="1295"/>
                                </a:lnTo>
                                <a:lnTo>
                                  <a:pt x="0" y="1295"/>
                                </a:lnTo>
                                <a:lnTo>
                                  <a:pt x="0" y="1295"/>
                                </a:lnTo>
                                <a:lnTo>
                                  <a:pt x="0" y="1295"/>
                                </a:lnTo>
                                <a:lnTo>
                                  <a:pt x="0" y="1295"/>
                                </a:lnTo>
                                <a:lnTo>
                                  <a:pt x="0" y="1295"/>
                                </a:lnTo>
                                <a:lnTo>
                                  <a:pt x="0" y="1295"/>
                                </a:lnTo>
                                <a:lnTo>
                                  <a:pt x="0" y="1295"/>
                                </a:lnTo>
                                <a:lnTo>
                                  <a:pt x="0" y="1295"/>
                                </a:lnTo>
                                <a:lnTo>
                                  <a:pt x="0" y="1295"/>
                                </a:lnTo>
                                <a:lnTo>
                                  <a:pt x="1057" y="1295"/>
                                </a:lnTo>
                                <a:lnTo>
                                  <a:pt x="1057" y="1295"/>
                                </a:lnTo>
                                <a:lnTo>
                                  <a:pt x="1057" y="2600"/>
                                </a:lnTo>
                                <a:lnTo>
                                  <a:pt x="1057" y="2600"/>
                                </a:lnTo>
                                <a:lnTo>
                                  <a:pt x="1057" y="2600"/>
                                </a:lnTo>
                                <a:lnTo>
                                  <a:pt x="1057" y="2600"/>
                                </a:lnTo>
                                <a:lnTo>
                                  <a:pt x="1057" y="2600"/>
                                </a:lnTo>
                                <a:lnTo>
                                  <a:pt x="1057" y="2600"/>
                                </a:lnTo>
                                <a:lnTo>
                                  <a:pt x="1057" y="2600"/>
                                </a:lnTo>
                                <a:lnTo>
                                  <a:pt x="1057" y="2600"/>
                                </a:lnTo>
                                <a:lnTo>
                                  <a:pt x="1057" y="2600"/>
                                </a:lnTo>
                                <a:lnTo>
                                  <a:pt x="1057" y="2600"/>
                                </a:lnTo>
                                <a:lnTo>
                                  <a:pt x="1057" y="2600"/>
                                </a:lnTo>
                                <a:lnTo>
                                  <a:pt x="1057" y="2600"/>
                                </a:lnTo>
                                <a:lnTo>
                                  <a:pt x="1057" y="2600"/>
                                </a:lnTo>
                                <a:lnTo>
                                  <a:pt x="1057" y="2600"/>
                                </a:lnTo>
                                <a:lnTo>
                                  <a:pt x="1057" y="2600"/>
                                </a:lnTo>
                                <a:lnTo>
                                  <a:pt x="1057" y="2600"/>
                                </a:lnTo>
                                <a:lnTo>
                                  <a:pt x="2114" y="2600"/>
                                </a:lnTo>
                                <a:lnTo>
                                  <a:pt x="2114" y="2600"/>
                                </a:lnTo>
                                <a:lnTo>
                                  <a:pt x="2114" y="2600"/>
                                </a:lnTo>
                                <a:lnTo>
                                  <a:pt x="2114" y="2600"/>
                                </a:lnTo>
                                <a:lnTo>
                                  <a:pt x="2114" y="2600"/>
                                </a:lnTo>
                                <a:lnTo>
                                  <a:pt x="2114" y="2600"/>
                                </a:lnTo>
                                <a:lnTo>
                                  <a:pt x="2114" y="2600"/>
                                </a:lnTo>
                                <a:lnTo>
                                  <a:pt x="2114" y="2600"/>
                                </a:lnTo>
                                <a:lnTo>
                                  <a:pt x="2114" y="2600"/>
                                </a:lnTo>
                                <a:lnTo>
                                  <a:pt x="2114" y="3896"/>
                                </a:lnTo>
                                <a:lnTo>
                                  <a:pt x="2114" y="2600"/>
                                </a:lnTo>
                                <a:lnTo>
                                  <a:pt x="2114" y="3896"/>
                                </a:lnTo>
                                <a:lnTo>
                                  <a:pt x="2114" y="3896"/>
                                </a:lnTo>
                                <a:lnTo>
                                  <a:pt x="2114" y="2600"/>
                                </a:lnTo>
                                <a:lnTo>
                                  <a:pt x="2114" y="3896"/>
                                </a:lnTo>
                                <a:lnTo>
                                  <a:pt x="2114" y="3896"/>
                                </a:lnTo>
                                <a:lnTo>
                                  <a:pt x="2114" y="3896"/>
                                </a:lnTo>
                                <a:lnTo>
                                  <a:pt x="2114" y="3896"/>
                                </a:lnTo>
                                <a:lnTo>
                                  <a:pt x="2114" y="3896"/>
                                </a:lnTo>
                                <a:lnTo>
                                  <a:pt x="2114" y="3896"/>
                                </a:lnTo>
                                <a:lnTo>
                                  <a:pt x="3172" y="3896"/>
                                </a:lnTo>
                                <a:lnTo>
                                  <a:pt x="3172" y="3896"/>
                                </a:lnTo>
                                <a:lnTo>
                                  <a:pt x="3172" y="3896"/>
                                </a:lnTo>
                                <a:lnTo>
                                  <a:pt x="3172" y="3896"/>
                                </a:lnTo>
                                <a:lnTo>
                                  <a:pt x="3172" y="3896"/>
                                </a:lnTo>
                                <a:lnTo>
                                  <a:pt x="3172" y="5191"/>
                                </a:lnTo>
                                <a:lnTo>
                                  <a:pt x="3172" y="5191"/>
                                </a:lnTo>
                                <a:lnTo>
                                  <a:pt x="3172" y="3896"/>
                                </a:lnTo>
                                <a:lnTo>
                                  <a:pt x="3172" y="3896"/>
                                </a:lnTo>
                                <a:lnTo>
                                  <a:pt x="3172" y="5191"/>
                                </a:lnTo>
                                <a:lnTo>
                                  <a:pt x="3172" y="3896"/>
                                </a:lnTo>
                                <a:lnTo>
                                  <a:pt x="3172" y="5191"/>
                                </a:lnTo>
                                <a:lnTo>
                                  <a:pt x="3172" y="5191"/>
                                </a:lnTo>
                                <a:lnTo>
                                  <a:pt x="3172" y="3896"/>
                                </a:lnTo>
                                <a:lnTo>
                                  <a:pt x="3172" y="5191"/>
                                </a:lnTo>
                                <a:lnTo>
                                  <a:pt x="3172" y="3896"/>
                                </a:lnTo>
                                <a:lnTo>
                                  <a:pt x="3172" y="5191"/>
                                </a:lnTo>
                                <a:lnTo>
                                  <a:pt x="3172" y="5191"/>
                                </a:lnTo>
                                <a:lnTo>
                                  <a:pt x="4229" y="5191"/>
                                </a:lnTo>
                                <a:lnTo>
                                  <a:pt x="4229" y="5191"/>
                                </a:lnTo>
                                <a:lnTo>
                                  <a:pt x="4229" y="5191"/>
                                </a:lnTo>
                                <a:lnTo>
                                  <a:pt x="4229" y="5191"/>
                                </a:lnTo>
                                <a:lnTo>
                                  <a:pt x="4229" y="5191"/>
                                </a:lnTo>
                                <a:lnTo>
                                  <a:pt x="4229" y="5191"/>
                                </a:lnTo>
                                <a:lnTo>
                                  <a:pt x="4229" y="5191"/>
                                </a:lnTo>
                                <a:lnTo>
                                  <a:pt x="4229" y="5191"/>
                                </a:lnTo>
                                <a:lnTo>
                                  <a:pt x="4229" y="5191"/>
                                </a:lnTo>
                                <a:lnTo>
                                  <a:pt x="4229" y="5191"/>
                                </a:lnTo>
                                <a:lnTo>
                                  <a:pt x="4229" y="6496"/>
                                </a:lnTo>
                                <a:lnTo>
                                  <a:pt x="4229" y="6496"/>
                                </a:lnTo>
                                <a:lnTo>
                                  <a:pt x="4229" y="6496"/>
                                </a:lnTo>
                                <a:lnTo>
                                  <a:pt x="4229" y="6496"/>
                                </a:lnTo>
                                <a:lnTo>
                                  <a:pt x="4229" y="5191"/>
                                </a:lnTo>
                                <a:lnTo>
                                  <a:pt x="4229" y="5191"/>
                                </a:lnTo>
                                <a:lnTo>
                                  <a:pt x="4229" y="5191"/>
                                </a:lnTo>
                                <a:lnTo>
                                  <a:pt x="4229" y="5191"/>
                                </a:lnTo>
                                <a:lnTo>
                                  <a:pt x="5296" y="5191"/>
                                </a:lnTo>
                                <a:lnTo>
                                  <a:pt x="5296" y="6496"/>
                                </a:lnTo>
                                <a:lnTo>
                                  <a:pt x="5296" y="6496"/>
                                </a:lnTo>
                                <a:lnTo>
                                  <a:pt x="5296" y="7791"/>
                                </a:lnTo>
                                <a:lnTo>
                                  <a:pt x="5296" y="6496"/>
                                </a:lnTo>
                                <a:lnTo>
                                  <a:pt x="5296" y="6496"/>
                                </a:lnTo>
                                <a:lnTo>
                                  <a:pt x="5296" y="6496"/>
                                </a:lnTo>
                                <a:lnTo>
                                  <a:pt x="5296" y="6496"/>
                                </a:lnTo>
                                <a:lnTo>
                                  <a:pt x="5296" y="7791"/>
                                </a:lnTo>
                                <a:lnTo>
                                  <a:pt x="5296" y="7791"/>
                                </a:lnTo>
                                <a:lnTo>
                                  <a:pt x="5296" y="6496"/>
                                </a:lnTo>
                                <a:lnTo>
                                  <a:pt x="5296" y="6496"/>
                                </a:lnTo>
                                <a:lnTo>
                                  <a:pt x="5296" y="6496"/>
                                </a:lnTo>
                                <a:lnTo>
                                  <a:pt x="5296" y="6496"/>
                                </a:lnTo>
                                <a:lnTo>
                                  <a:pt x="5296" y="6496"/>
                                </a:lnTo>
                                <a:lnTo>
                                  <a:pt x="5296" y="6496"/>
                                </a:lnTo>
                                <a:lnTo>
                                  <a:pt x="5296" y="6496"/>
                                </a:lnTo>
                                <a:lnTo>
                                  <a:pt x="5296" y="7791"/>
                                </a:lnTo>
                                <a:lnTo>
                                  <a:pt x="5296" y="7791"/>
                                </a:lnTo>
                                <a:lnTo>
                                  <a:pt x="5296" y="7791"/>
                                </a:lnTo>
                                <a:lnTo>
                                  <a:pt x="5296" y="7791"/>
                                </a:lnTo>
                                <a:lnTo>
                                  <a:pt x="5296" y="7791"/>
                                </a:lnTo>
                                <a:lnTo>
                                  <a:pt x="5296" y="7791"/>
                                </a:lnTo>
                                <a:lnTo>
                                  <a:pt x="5296" y="6496"/>
                                </a:lnTo>
                                <a:lnTo>
                                  <a:pt x="5296" y="7791"/>
                                </a:lnTo>
                                <a:lnTo>
                                  <a:pt x="5296" y="7791"/>
                                </a:lnTo>
                                <a:lnTo>
                                  <a:pt x="6353" y="7791"/>
                                </a:lnTo>
                                <a:lnTo>
                                  <a:pt x="6353" y="7791"/>
                                </a:lnTo>
                                <a:lnTo>
                                  <a:pt x="6353" y="7791"/>
                                </a:lnTo>
                                <a:lnTo>
                                  <a:pt x="6353" y="7791"/>
                                </a:lnTo>
                                <a:lnTo>
                                  <a:pt x="6353" y="9096"/>
                                </a:lnTo>
                                <a:lnTo>
                                  <a:pt x="6353" y="9096"/>
                                </a:lnTo>
                                <a:lnTo>
                                  <a:pt x="6353" y="9096"/>
                                </a:lnTo>
                                <a:lnTo>
                                  <a:pt x="6353" y="9096"/>
                                </a:lnTo>
                                <a:lnTo>
                                  <a:pt x="6353" y="9096"/>
                                </a:lnTo>
                                <a:lnTo>
                                  <a:pt x="6353" y="9096"/>
                                </a:lnTo>
                                <a:lnTo>
                                  <a:pt x="6353" y="9096"/>
                                </a:lnTo>
                                <a:lnTo>
                                  <a:pt x="6353" y="9096"/>
                                </a:lnTo>
                                <a:lnTo>
                                  <a:pt x="6353" y="9096"/>
                                </a:lnTo>
                                <a:lnTo>
                                  <a:pt x="6353" y="9096"/>
                                </a:lnTo>
                                <a:lnTo>
                                  <a:pt x="6353" y="9096"/>
                                </a:lnTo>
                                <a:lnTo>
                                  <a:pt x="6353" y="10392"/>
                                </a:lnTo>
                                <a:lnTo>
                                  <a:pt x="6353" y="10392"/>
                                </a:lnTo>
                                <a:lnTo>
                                  <a:pt x="6353" y="10392"/>
                                </a:lnTo>
                                <a:lnTo>
                                  <a:pt x="7411" y="9096"/>
                                </a:lnTo>
                                <a:lnTo>
                                  <a:pt x="7411" y="7791"/>
                                </a:lnTo>
                                <a:lnTo>
                                  <a:pt x="7411" y="9096"/>
                                </a:lnTo>
                                <a:lnTo>
                                  <a:pt x="7411" y="9096"/>
                                </a:lnTo>
                                <a:lnTo>
                                  <a:pt x="7411" y="10392"/>
                                </a:lnTo>
                                <a:lnTo>
                                  <a:pt x="7411" y="10392"/>
                                </a:lnTo>
                                <a:lnTo>
                                  <a:pt x="7411" y="9096"/>
                                </a:lnTo>
                                <a:lnTo>
                                  <a:pt x="7411" y="9096"/>
                                </a:lnTo>
                                <a:lnTo>
                                  <a:pt x="7411" y="9096"/>
                                </a:lnTo>
                                <a:lnTo>
                                  <a:pt x="7411" y="9096"/>
                                </a:lnTo>
                                <a:lnTo>
                                  <a:pt x="7411" y="9096"/>
                                </a:lnTo>
                                <a:lnTo>
                                  <a:pt x="7411" y="10392"/>
                                </a:lnTo>
                                <a:lnTo>
                                  <a:pt x="7411" y="10392"/>
                                </a:lnTo>
                                <a:lnTo>
                                  <a:pt x="7411" y="10392"/>
                                </a:lnTo>
                                <a:lnTo>
                                  <a:pt x="7411" y="10392"/>
                                </a:lnTo>
                                <a:lnTo>
                                  <a:pt x="7411" y="9096"/>
                                </a:lnTo>
                                <a:lnTo>
                                  <a:pt x="7411" y="10392"/>
                                </a:lnTo>
                                <a:lnTo>
                                  <a:pt x="7411" y="10392"/>
                                </a:lnTo>
                                <a:lnTo>
                                  <a:pt x="8468" y="10392"/>
                                </a:lnTo>
                                <a:lnTo>
                                  <a:pt x="8468" y="10392"/>
                                </a:lnTo>
                                <a:lnTo>
                                  <a:pt x="8468" y="10392"/>
                                </a:lnTo>
                                <a:lnTo>
                                  <a:pt x="8468" y="10392"/>
                                </a:lnTo>
                                <a:lnTo>
                                  <a:pt x="8468" y="10392"/>
                                </a:lnTo>
                                <a:lnTo>
                                  <a:pt x="8468" y="10392"/>
                                </a:lnTo>
                                <a:lnTo>
                                  <a:pt x="8468" y="10392"/>
                                </a:lnTo>
                                <a:lnTo>
                                  <a:pt x="8468" y="10392"/>
                                </a:lnTo>
                                <a:lnTo>
                                  <a:pt x="8468" y="10392"/>
                                </a:lnTo>
                                <a:lnTo>
                                  <a:pt x="8468" y="10392"/>
                                </a:lnTo>
                                <a:lnTo>
                                  <a:pt x="8468" y="10392"/>
                                </a:lnTo>
                                <a:lnTo>
                                  <a:pt x="8468" y="10392"/>
                                </a:lnTo>
                                <a:lnTo>
                                  <a:pt x="8468" y="10392"/>
                                </a:lnTo>
                                <a:lnTo>
                                  <a:pt x="8468" y="10392"/>
                                </a:lnTo>
                                <a:lnTo>
                                  <a:pt x="8468" y="10392"/>
                                </a:lnTo>
                                <a:lnTo>
                                  <a:pt x="8468" y="10392"/>
                                </a:lnTo>
                                <a:lnTo>
                                  <a:pt x="8468" y="10392"/>
                                </a:lnTo>
                                <a:lnTo>
                                  <a:pt x="8468" y="10392"/>
                                </a:lnTo>
                                <a:lnTo>
                                  <a:pt x="9525" y="10392"/>
                                </a:lnTo>
                                <a:lnTo>
                                  <a:pt x="9525" y="10392"/>
                                </a:lnTo>
                                <a:lnTo>
                                  <a:pt x="9525" y="11687"/>
                                </a:lnTo>
                                <a:lnTo>
                                  <a:pt x="9525" y="11687"/>
                                </a:lnTo>
                                <a:lnTo>
                                  <a:pt x="9525" y="11687"/>
                                </a:lnTo>
                                <a:lnTo>
                                  <a:pt x="9525" y="12992"/>
                                </a:lnTo>
                                <a:lnTo>
                                  <a:pt x="9525" y="12992"/>
                                </a:lnTo>
                                <a:lnTo>
                                  <a:pt x="9525" y="11687"/>
                                </a:lnTo>
                                <a:lnTo>
                                  <a:pt x="9525" y="11687"/>
                                </a:lnTo>
                                <a:lnTo>
                                  <a:pt x="9525" y="11687"/>
                                </a:lnTo>
                                <a:lnTo>
                                  <a:pt x="9525" y="11687"/>
                                </a:lnTo>
                                <a:lnTo>
                                  <a:pt x="9525" y="11687"/>
                                </a:lnTo>
                                <a:lnTo>
                                  <a:pt x="9525" y="12992"/>
                                </a:lnTo>
                                <a:lnTo>
                                  <a:pt x="9525" y="12992"/>
                                </a:lnTo>
                                <a:lnTo>
                                  <a:pt x="9525" y="12992"/>
                                </a:lnTo>
                                <a:lnTo>
                                  <a:pt x="9525" y="12992"/>
                                </a:lnTo>
                                <a:lnTo>
                                  <a:pt x="9525" y="12992"/>
                                </a:lnTo>
                                <a:lnTo>
                                  <a:pt x="9525" y="11687"/>
                                </a:lnTo>
                                <a:lnTo>
                                  <a:pt x="9525" y="11687"/>
                                </a:lnTo>
                                <a:lnTo>
                                  <a:pt x="9525" y="11687"/>
                                </a:lnTo>
                                <a:lnTo>
                                  <a:pt x="10582" y="12992"/>
                                </a:lnTo>
                                <a:lnTo>
                                  <a:pt x="10582" y="12992"/>
                                </a:lnTo>
                                <a:lnTo>
                                  <a:pt x="10582" y="12992"/>
                                </a:lnTo>
                                <a:lnTo>
                                  <a:pt x="10582" y="12992"/>
                                </a:lnTo>
                                <a:lnTo>
                                  <a:pt x="10582" y="12992"/>
                                </a:lnTo>
                                <a:lnTo>
                                  <a:pt x="10582" y="12992"/>
                                </a:lnTo>
                                <a:lnTo>
                                  <a:pt x="10582" y="12992"/>
                                </a:lnTo>
                                <a:lnTo>
                                  <a:pt x="10582" y="12992"/>
                                </a:lnTo>
                                <a:lnTo>
                                  <a:pt x="10582" y="14288"/>
                                </a:lnTo>
                                <a:lnTo>
                                  <a:pt x="10582" y="12992"/>
                                </a:lnTo>
                                <a:lnTo>
                                  <a:pt x="10582" y="12992"/>
                                </a:lnTo>
                                <a:lnTo>
                                  <a:pt x="10582" y="12992"/>
                                </a:lnTo>
                                <a:lnTo>
                                  <a:pt x="10582" y="12992"/>
                                </a:lnTo>
                                <a:lnTo>
                                  <a:pt x="10582" y="14288"/>
                                </a:lnTo>
                                <a:lnTo>
                                  <a:pt x="10582" y="14288"/>
                                </a:lnTo>
                                <a:lnTo>
                                  <a:pt x="10582" y="14288"/>
                                </a:lnTo>
                                <a:lnTo>
                                  <a:pt x="10582" y="14288"/>
                                </a:lnTo>
                                <a:lnTo>
                                  <a:pt x="10582" y="14288"/>
                                </a:lnTo>
                                <a:lnTo>
                                  <a:pt x="11639" y="14288"/>
                                </a:lnTo>
                                <a:lnTo>
                                  <a:pt x="11639" y="14288"/>
                                </a:lnTo>
                                <a:lnTo>
                                  <a:pt x="11639" y="14288"/>
                                </a:lnTo>
                                <a:lnTo>
                                  <a:pt x="11639" y="14288"/>
                                </a:lnTo>
                                <a:lnTo>
                                  <a:pt x="11639" y="14288"/>
                                </a:lnTo>
                                <a:lnTo>
                                  <a:pt x="11639" y="14288"/>
                                </a:lnTo>
                                <a:lnTo>
                                  <a:pt x="11639" y="12992"/>
                                </a:lnTo>
                                <a:lnTo>
                                  <a:pt x="11639" y="14288"/>
                                </a:lnTo>
                                <a:lnTo>
                                  <a:pt x="11639" y="12992"/>
                                </a:lnTo>
                                <a:lnTo>
                                  <a:pt x="11639" y="14288"/>
                                </a:lnTo>
                                <a:lnTo>
                                  <a:pt x="11639" y="14288"/>
                                </a:lnTo>
                                <a:lnTo>
                                  <a:pt x="11639" y="14288"/>
                                </a:lnTo>
                                <a:lnTo>
                                  <a:pt x="11639" y="14288"/>
                                </a:lnTo>
                                <a:lnTo>
                                  <a:pt x="11639" y="14288"/>
                                </a:lnTo>
                                <a:lnTo>
                                  <a:pt x="11639" y="15583"/>
                                </a:lnTo>
                                <a:lnTo>
                                  <a:pt x="11639" y="15583"/>
                                </a:lnTo>
                                <a:lnTo>
                                  <a:pt x="11639" y="15583"/>
                                </a:lnTo>
                                <a:lnTo>
                                  <a:pt x="11639" y="15583"/>
                                </a:lnTo>
                                <a:lnTo>
                                  <a:pt x="12697" y="15583"/>
                                </a:lnTo>
                                <a:lnTo>
                                  <a:pt x="12697" y="15583"/>
                                </a:lnTo>
                                <a:lnTo>
                                  <a:pt x="12697" y="15583"/>
                                </a:lnTo>
                                <a:lnTo>
                                  <a:pt x="12697" y="15583"/>
                                </a:lnTo>
                                <a:lnTo>
                                  <a:pt x="12697" y="15583"/>
                                </a:lnTo>
                                <a:lnTo>
                                  <a:pt x="12697" y="15583"/>
                                </a:lnTo>
                                <a:lnTo>
                                  <a:pt x="12697" y="15583"/>
                                </a:lnTo>
                                <a:lnTo>
                                  <a:pt x="12697" y="15583"/>
                                </a:lnTo>
                                <a:lnTo>
                                  <a:pt x="12697" y="15583"/>
                                </a:lnTo>
                                <a:lnTo>
                                  <a:pt x="12697" y="15583"/>
                                </a:lnTo>
                                <a:lnTo>
                                  <a:pt x="12697" y="15583"/>
                                </a:lnTo>
                                <a:lnTo>
                                  <a:pt x="12697" y="15583"/>
                                </a:lnTo>
                                <a:lnTo>
                                  <a:pt x="12697" y="15583"/>
                                </a:lnTo>
                                <a:lnTo>
                                  <a:pt x="12697" y="15583"/>
                                </a:lnTo>
                                <a:lnTo>
                                  <a:pt x="12697" y="16888"/>
                                </a:lnTo>
                                <a:lnTo>
                                  <a:pt x="12697" y="15583"/>
                                </a:lnTo>
                                <a:lnTo>
                                  <a:pt x="12697" y="16888"/>
                                </a:lnTo>
                                <a:lnTo>
                                  <a:pt x="12697" y="16888"/>
                                </a:lnTo>
                                <a:lnTo>
                                  <a:pt x="13754" y="15583"/>
                                </a:lnTo>
                                <a:lnTo>
                                  <a:pt x="13754" y="15583"/>
                                </a:lnTo>
                                <a:lnTo>
                                  <a:pt x="13754" y="15583"/>
                                </a:lnTo>
                                <a:lnTo>
                                  <a:pt x="13754" y="15583"/>
                                </a:lnTo>
                                <a:lnTo>
                                  <a:pt x="13754" y="15583"/>
                                </a:lnTo>
                                <a:lnTo>
                                  <a:pt x="13754" y="16888"/>
                                </a:lnTo>
                                <a:lnTo>
                                  <a:pt x="13754" y="15583"/>
                                </a:lnTo>
                                <a:lnTo>
                                  <a:pt x="13754" y="15583"/>
                                </a:lnTo>
                                <a:lnTo>
                                  <a:pt x="13754" y="15583"/>
                                </a:lnTo>
                                <a:lnTo>
                                  <a:pt x="13754" y="15583"/>
                                </a:lnTo>
                                <a:lnTo>
                                  <a:pt x="13754" y="15583"/>
                                </a:lnTo>
                                <a:lnTo>
                                  <a:pt x="13754" y="15583"/>
                                </a:lnTo>
                                <a:lnTo>
                                  <a:pt x="13754" y="16888"/>
                                </a:lnTo>
                                <a:lnTo>
                                  <a:pt x="13754" y="16888"/>
                                </a:lnTo>
                                <a:lnTo>
                                  <a:pt x="13754" y="16888"/>
                                </a:lnTo>
                                <a:lnTo>
                                  <a:pt x="13754" y="16888"/>
                                </a:lnTo>
                                <a:lnTo>
                                  <a:pt x="13754" y="16888"/>
                                </a:lnTo>
                                <a:lnTo>
                                  <a:pt x="13754" y="16888"/>
                                </a:lnTo>
                                <a:lnTo>
                                  <a:pt x="13754" y="16888"/>
                                </a:lnTo>
                                <a:lnTo>
                                  <a:pt x="13754" y="16888"/>
                                </a:lnTo>
                                <a:lnTo>
                                  <a:pt x="14821" y="16888"/>
                                </a:lnTo>
                                <a:lnTo>
                                  <a:pt x="14821" y="16888"/>
                                </a:lnTo>
                                <a:lnTo>
                                  <a:pt x="14821" y="16888"/>
                                </a:lnTo>
                                <a:lnTo>
                                  <a:pt x="14821" y="16888"/>
                                </a:lnTo>
                                <a:lnTo>
                                  <a:pt x="14821" y="16888"/>
                                </a:lnTo>
                                <a:lnTo>
                                  <a:pt x="14821" y="16888"/>
                                </a:lnTo>
                                <a:lnTo>
                                  <a:pt x="14821" y="16888"/>
                                </a:lnTo>
                                <a:lnTo>
                                  <a:pt x="14821" y="18183"/>
                                </a:lnTo>
                                <a:lnTo>
                                  <a:pt x="14821" y="18183"/>
                                </a:lnTo>
                                <a:lnTo>
                                  <a:pt x="14821" y="16888"/>
                                </a:lnTo>
                                <a:lnTo>
                                  <a:pt x="14821" y="18183"/>
                                </a:lnTo>
                                <a:lnTo>
                                  <a:pt x="14821" y="18183"/>
                                </a:lnTo>
                                <a:lnTo>
                                  <a:pt x="14821" y="18183"/>
                                </a:lnTo>
                                <a:lnTo>
                                  <a:pt x="14821" y="18183"/>
                                </a:lnTo>
                                <a:lnTo>
                                  <a:pt x="14821" y="18183"/>
                                </a:lnTo>
                                <a:lnTo>
                                  <a:pt x="14821" y="18183"/>
                                </a:lnTo>
                                <a:lnTo>
                                  <a:pt x="14821" y="18183"/>
                                </a:lnTo>
                                <a:lnTo>
                                  <a:pt x="14821" y="18183"/>
                                </a:lnTo>
                                <a:lnTo>
                                  <a:pt x="15878" y="18183"/>
                                </a:lnTo>
                                <a:lnTo>
                                  <a:pt x="15878" y="18183"/>
                                </a:lnTo>
                                <a:lnTo>
                                  <a:pt x="15878" y="18183"/>
                                </a:lnTo>
                                <a:lnTo>
                                  <a:pt x="15878" y="18183"/>
                                </a:lnTo>
                                <a:lnTo>
                                  <a:pt x="15878" y="18183"/>
                                </a:lnTo>
                                <a:lnTo>
                                  <a:pt x="15878" y="18183"/>
                                </a:lnTo>
                                <a:lnTo>
                                  <a:pt x="15878" y="18183"/>
                                </a:lnTo>
                                <a:lnTo>
                                  <a:pt x="15878" y="18183"/>
                                </a:lnTo>
                                <a:lnTo>
                                  <a:pt x="15878" y="19479"/>
                                </a:lnTo>
                                <a:lnTo>
                                  <a:pt x="15878" y="18183"/>
                                </a:lnTo>
                                <a:lnTo>
                                  <a:pt x="15878" y="18183"/>
                                </a:lnTo>
                                <a:lnTo>
                                  <a:pt x="15878" y="18183"/>
                                </a:lnTo>
                                <a:lnTo>
                                  <a:pt x="15878" y="18183"/>
                                </a:lnTo>
                                <a:lnTo>
                                  <a:pt x="15878" y="18183"/>
                                </a:lnTo>
                                <a:lnTo>
                                  <a:pt x="15878" y="18183"/>
                                </a:lnTo>
                                <a:lnTo>
                                  <a:pt x="15878" y="18183"/>
                                </a:lnTo>
                                <a:lnTo>
                                  <a:pt x="15878" y="18183"/>
                                </a:lnTo>
                                <a:lnTo>
                                  <a:pt x="15878" y="18183"/>
                                </a:lnTo>
                                <a:lnTo>
                                  <a:pt x="16936" y="19479"/>
                                </a:lnTo>
                                <a:lnTo>
                                  <a:pt x="16936" y="19479"/>
                                </a:lnTo>
                                <a:lnTo>
                                  <a:pt x="16936" y="19479"/>
                                </a:lnTo>
                                <a:lnTo>
                                  <a:pt x="16936" y="19479"/>
                                </a:lnTo>
                                <a:lnTo>
                                  <a:pt x="16936" y="19479"/>
                                </a:lnTo>
                                <a:lnTo>
                                  <a:pt x="16936" y="19479"/>
                                </a:lnTo>
                                <a:lnTo>
                                  <a:pt x="16936" y="19479"/>
                                </a:lnTo>
                                <a:lnTo>
                                  <a:pt x="16936" y="19479"/>
                                </a:lnTo>
                                <a:lnTo>
                                  <a:pt x="16936" y="19479"/>
                                </a:lnTo>
                                <a:lnTo>
                                  <a:pt x="16936" y="19479"/>
                                </a:lnTo>
                                <a:lnTo>
                                  <a:pt x="16936" y="19479"/>
                                </a:lnTo>
                                <a:lnTo>
                                  <a:pt x="16936" y="19479"/>
                                </a:lnTo>
                                <a:lnTo>
                                  <a:pt x="16936" y="19479"/>
                                </a:lnTo>
                                <a:lnTo>
                                  <a:pt x="16936" y="19479"/>
                                </a:lnTo>
                                <a:lnTo>
                                  <a:pt x="16936" y="18183"/>
                                </a:lnTo>
                                <a:lnTo>
                                  <a:pt x="16936" y="18183"/>
                                </a:lnTo>
                                <a:lnTo>
                                  <a:pt x="16936" y="18183"/>
                                </a:lnTo>
                                <a:lnTo>
                                  <a:pt x="16936" y="19479"/>
                                </a:lnTo>
                                <a:lnTo>
                                  <a:pt x="17993" y="19479"/>
                                </a:lnTo>
                                <a:lnTo>
                                  <a:pt x="17993" y="20784"/>
                                </a:lnTo>
                                <a:lnTo>
                                  <a:pt x="17993" y="20784"/>
                                </a:lnTo>
                                <a:lnTo>
                                  <a:pt x="17993" y="19479"/>
                                </a:lnTo>
                                <a:lnTo>
                                  <a:pt x="17993" y="19479"/>
                                </a:lnTo>
                                <a:lnTo>
                                  <a:pt x="17993" y="19479"/>
                                </a:lnTo>
                                <a:lnTo>
                                  <a:pt x="17993" y="19479"/>
                                </a:lnTo>
                                <a:lnTo>
                                  <a:pt x="17993" y="19479"/>
                                </a:lnTo>
                                <a:lnTo>
                                  <a:pt x="17993" y="19479"/>
                                </a:lnTo>
                                <a:lnTo>
                                  <a:pt x="17993" y="19479"/>
                                </a:lnTo>
                                <a:lnTo>
                                  <a:pt x="17993" y="19479"/>
                                </a:lnTo>
                                <a:lnTo>
                                  <a:pt x="17993" y="20784"/>
                                </a:lnTo>
                                <a:lnTo>
                                  <a:pt x="17993" y="22079"/>
                                </a:lnTo>
                                <a:lnTo>
                                  <a:pt x="17993" y="22079"/>
                                </a:lnTo>
                                <a:lnTo>
                                  <a:pt x="17993" y="20784"/>
                                </a:lnTo>
                                <a:lnTo>
                                  <a:pt x="17993" y="20784"/>
                                </a:lnTo>
                                <a:lnTo>
                                  <a:pt x="17993" y="19479"/>
                                </a:lnTo>
                                <a:lnTo>
                                  <a:pt x="17993" y="20784"/>
                                </a:lnTo>
                                <a:lnTo>
                                  <a:pt x="17993" y="20784"/>
                                </a:lnTo>
                                <a:lnTo>
                                  <a:pt x="17993" y="19479"/>
                                </a:lnTo>
                                <a:lnTo>
                                  <a:pt x="17993" y="20784"/>
                                </a:lnTo>
                                <a:lnTo>
                                  <a:pt x="17993" y="20784"/>
                                </a:lnTo>
                                <a:lnTo>
                                  <a:pt x="17993" y="22079"/>
                                </a:lnTo>
                                <a:lnTo>
                                  <a:pt x="17993" y="22079"/>
                                </a:lnTo>
                                <a:lnTo>
                                  <a:pt x="17993" y="20784"/>
                                </a:lnTo>
                                <a:lnTo>
                                  <a:pt x="17993" y="22079"/>
                                </a:lnTo>
                                <a:lnTo>
                                  <a:pt x="19050" y="22079"/>
                                </a:lnTo>
                                <a:lnTo>
                                  <a:pt x="19050" y="22079"/>
                                </a:lnTo>
                                <a:lnTo>
                                  <a:pt x="19050" y="22079"/>
                                </a:lnTo>
                                <a:lnTo>
                                  <a:pt x="19050" y="20784"/>
                                </a:lnTo>
                                <a:lnTo>
                                  <a:pt x="19050" y="22079"/>
                                </a:lnTo>
                                <a:lnTo>
                                  <a:pt x="19050" y="22079"/>
                                </a:lnTo>
                                <a:lnTo>
                                  <a:pt x="19050" y="22079"/>
                                </a:lnTo>
                                <a:lnTo>
                                  <a:pt x="19050" y="22079"/>
                                </a:lnTo>
                                <a:lnTo>
                                  <a:pt x="19050" y="20784"/>
                                </a:lnTo>
                                <a:lnTo>
                                  <a:pt x="19050" y="20784"/>
                                </a:lnTo>
                                <a:lnTo>
                                  <a:pt x="19050" y="20784"/>
                                </a:lnTo>
                                <a:lnTo>
                                  <a:pt x="19050" y="20784"/>
                                </a:lnTo>
                                <a:lnTo>
                                  <a:pt x="19050" y="22079"/>
                                </a:lnTo>
                                <a:lnTo>
                                  <a:pt x="19050" y="22079"/>
                                </a:lnTo>
                                <a:lnTo>
                                  <a:pt x="19050" y="22079"/>
                                </a:lnTo>
                                <a:lnTo>
                                  <a:pt x="19050" y="22079"/>
                                </a:lnTo>
                                <a:lnTo>
                                  <a:pt x="19050" y="22079"/>
                                </a:lnTo>
                                <a:lnTo>
                                  <a:pt x="19050" y="22079"/>
                                </a:lnTo>
                                <a:lnTo>
                                  <a:pt x="20107" y="22079"/>
                                </a:lnTo>
                                <a:lnTo>
                                  <a:pt x="20107" y="22079"/>
                                </a:lnTo>
                                <a:lnTo>
                                  <a:pt x="20107" y="22079"/>
                                </a:lnTo>
                                <a:lnTo>
                                  <a:pt x="20107" y="22079"/>
                                </a:lnTo>
                                <a:lnTo>
                                  <a:pt x="20107" y="22079"/>
                                </a:lnTo>
                                <a:lnTo>
                                  <a:pt x="20107" y="22079"/>
                                </a:lnTo>
                                <a:lnTo>
                                  <a:pt x="20107" y="23384"/>
                                </a:lnTo>
                                <a:lnTo>
                                  <a:pt x="20107" y="23384"/>
                                </a:lnTo>
                                <a:lnTo>
                                  <a:pt x="20107" y="23384"/>
                                </a:lnTo>
                                <a:lnTo>
                                  <a:pt x="20107" y="23384"/>
                                </a:lnTo>
                                <a:lnTo>
                                  <a:pt x="20107" y="23384"/>
                                </a:lnTo>
                                <a:lnTo>
                                  <a:pt x="20107" y="23384"/>
                                </a:lnTo>
                                <a:lnTo>
                                  <a:pt x="20107" y="23384"/>
                                </a:lnTo>
                                <a:lnTo>
                                  <a:pt x="20107" y="23384"/>
                                </a:lnTo>
                                <a:lnTo>
                                  <a:pt x="20107" y="23384"/>
                                </a:lnTo>
                                <a:lnTo>
                                  <a:pt x="20107" y="22079"/>
                                </a:lnTo>
                                <a:lnTo>
                                  <a:pt x="20107" y="23384"/>
                                </a:lnTo>
                                <a:lnTo>
                                  <a:pt x="20107" y="22079"/>
                                </a:lnTo>
                                <a:lnTo>
                                  <a:pt x="21164" y="23384"/>
                                </a:lnTo>
                                <a:lnTo>
                                  <a:pt x="21164" y="23384"/>
                                </a:lnTo>
                                <a:lnTo>
                                  <a:pt x="21164" y="23384"/>
                                </a:lnTo>
                                <a:lnTo>
                                  <a:pt x="21164" y="23384"/>
                                </a:lnTo>
                                <a:lnTo>
                                  <a:pt x="21164" y="23384"/>
                                </a:lnTo>
                                <a:lnTo>
                                  <a:pt x="21164" y="23384"/>
                                </a:lnTo>
                                <a:lnTo>
                                  <a:pt x="21164" y="23384"/>
                                </a:lnTo>
                                <a:lnTo>
                                  <a:pt x="21164" y="24679"/>
                                </a:lnTo>
                                <a:lnTo>
                                  <a:pt x="21164" y="23384"/>
                                </a:lnTo>
                                <a:lnTo>
                                  <a:pt x="21164" y="23384"/>
                                </a:lnTo>
                                <a:lnTo>
                                  <a:pt x="21164" y="24679"/>
                                </a:lnTo>
                                <a:lnTo>
                                  <a:pt x="21164" y="23384"/>
                                </a:lnTo>
                                <a:lnTo>
                                  <a:pt x="21164" y="24679"/>
                                </a:lnTo>
                                <a:lnTo>
                                  <a:pt x="21164" y="23384"/>
                                </a:lnTo>
                                <a:lnTo>
                                  <a:pt x="21164" y="23384"/>
                                </a:lnTo>
                                <a:lnTo>
                                  <a:pt x="21164" y="24679"/>
                                </a:lnTo>
                                <a:lnTo>
                                  <a:pt x="21164" y="23384"/>
                                </a:lnTo>
                                <a:lnTo>
                                  <a:pt x="21164" y="23384"/>
                                </a:lnTo>
                                <a:lnTo>
                                  <a:pt x="21164" y="23384"/>
                                </a:lnTo>
                                <a:lnTo>
                                  <a:pt x="21164" y="24679"/>
                                </a:lnTo>
                                <a:lnTo>
                                  <a:pt x="22222" y="24679"/>
                                </a:lnTo>
                                <a:lnTo>
                                  <a:pt x="22222" y="24679"/>
                                </a:lnTo>
                                <a:lnTo>
                                  <a:pt x="22222" y="24679"/>
                                </a:lnTo>
                                <a:lnTo>
                                  <a:pt x="22222" y="24679"/>
                                </a:lnTo>
                                <a:lnTo>
                                  <a:pt x="22222" y="24679"/>
                                </a:lnTo>
                                <a:lnTo>
                                  <a:pt x="22222" y="24679"/>
                                </a:lnTo>
                                <a:lnTo>
                                  <a:pt x="22222" y="24679"/>
                                </a:lnTo>
                                <a:lnTo>
                                  <a:pt x="22222" y="24679"/>
                                </a:lnTo>
                                <a:lnTo>
                                  <a:pt x="22222" y="24679"/>
                                </a:lnTo>
                                <a:lnTo>
                                  <a:pt x="22222" y="24679"/>
                                </a:lnTo>
                                <a:lnTo>
                                  <a:pt x="22222" y="24679"/>
                                </a:lnTo>
                                <a:lnTo>
                                  <a:pt x="22222" y="24679"/>
                                </a:lnTo>
                                <a:lnTo>
                                  <a:pt x="22222" y="24679"/>
                                </a:lnTo>
                                <a:lnTo>
                                  <a:pt x="22222" y="24679"/>
                                </a:lnTo>
                                <a:lnTo>
                                  <a:pt x="22222" y="24679"/>
                                </a:lnTo>
                                <a:lnTo>
                                  <a:pt x="22222" y="25975"/>
                                </a:lnTo>
                                <a:lnTo>
                                  <a:pt x="22222" y="25975"/>
                                </a:lnTo>
                                <a:lnTo>
                                  <a:pt x="22222" y="24679"/>
                                </a:lnTo>
                                <a:lnTo>
                                  <a:pt x="23279" y="24679"/>
                                </a:lnTo>
                                <a:lnTo>
                                  <a:pt x="23279" y="24679"/>
                                </a:lnTo>
                                <a:lnTo>
                                  <a:pt x="23279" y="24679"/>
                                </a:lnTo>
                                <a:lnTo>
                                  <a:pt x="23279" y="24679"/>
                                </a:lnTo>
                                <a:lnTo>
                                  <a:pt x="23279" y="24679"/>
                                </a:lnTo>
                                <a:lnTo>
                                  <a:pt x="23279" y="24679"/>
                                </a:lnTo>
                                <a:lnTo>
                                  <a:pt x="23279" y="25975"/>
                                </a:lnTo>
                                <a:lnTo>
                                  <a:pt x="23279" y="24679"/>
                                </a:lnTo>
                                <a:lnTo>
                                  <a:pt x="23279" y="25975"/>
                                </a:lnTo>
                                <a:lnTo>
                                  <a:pt x="23279" y="24679"/>
                                </a:lnTo>
                                <a:lnTo>
                                  <a:pt x="23279" y="24679"/>
                                </a:lnTo>
                                <a:lnTo>
                                  <a:pt x="23279" y="25975"/>
                                </a:lnTo>
                                <a:lnTo>
                                  <a:pt x="23279" y="25975"/>
                                </a:lnTo>
                                <a:lnTo>
                                  <a:pt x="23279" y="25975"/>
                                </a:lnTo>
                                <a:lnTo>
                                  <a:pt x="23279" y="25975"/>
                                </a:lnTo>
                                <a:lnTo>
                                  <a:pt x="23279" y="25975"/>
                                </a:lnTo>
                                <a:lnTo>
                                  <a:pt x="23279" y="24679"/>
                                </a:lnTo>
                                <a:lnTo>
                                  <a:pt x="23279" y="24679"/>
                                </a:lnTo>
                                <a:lnTo>
                                  <a:pt x="24346" y="24679"/>
                                </a:lnTo>
                                <a:lnTo>
                                  <a:pt x="24346" y="24679"/>
                                </a:lnTo>
                                <a:lnTo>
                                  <a:pt x="24346" y="25975"/>
                                </a:lnTo>
                                <a:lnTo>
                                  <a:pt x="24346" y="25975"/>
                                </a:lnTo>
                                <a:lnTo>
                                  <a:pt x="24346" y="25975"/>
                                </a:lnTo>
                                <a:lnTo>
                                  <a:pt x="24346" y="27280"/>
                                </a:lnTo>
                                <a:lnTo>
                                  <a:pt x="24346" y="25975"/>
                                </a:lnTo>
                                <a:lnTo>
                                  <a:pt x="24346" y="25975"/>
                                </a:lnTo>
                                <a:lnTo>
                                  <a:pt x="24346" y="25975"/>
                                </a:lnTo>
                                <a:lnTo>
                                  <a:pt x="24346" y="25975"/>
                                </a:lnTo>
                                <a:lnTo>
                                  <a:pt x="24346" y="25975"/>
                                </a:lnTo>
                                <a:lnTo>
                                  <a:pt x="24346" y="25975"/>
                                </a:lnTo>
                                <a:lnTo>
                                  <a:pt x="24346" y="25975"/>
                                </a:lnTo>
                                <a:lnTo>
                                  <a:pt x="24346" y="25975"/>
                                </a:lnTo>
                                <a:lnTo>
                                  <a:pt x="24346" y="25975"/>
                                </a:lnTo>
                                <a:lnTo>
                                  <a:pt x="24346" y="27280"/>
                                </a:lnTo>
                                <a:lnTo>
                                  <a:pt x="24346" y="27280"/>
                                </a:lnTo>
                                <a:lnTo>
                                  <a:pt x="24346" y="27280"/>
                                </a:lnTo>
                                <a:lnTo>
                                  <a:pt x="25403" y="27280"/>
                                </a:lnTo>
                                <a:lnTo>
                                  <a:pt x="25403" y="25975"/>
                                </a:lnTo>
                                <a:lnTo>
                                  <a:pt x="25403" y="25975"/>
                                </a:lnTo>
                                <a:lnTo>
                                  <a:pt x="25403" y="25975"/>
                                </a:lnTo>
                                <a:lnTo>
                                  <a:pt x="25403" y="24679"/>
                                </a:lnTo>
                                <a:lnTo>
                                  <a:pt x="25403" y="25975"/>
                                </a:lnTo>
                                <a:lnTo>
                                  <a:pt x="25403" y="25975"/>
                                </a:lnTo>
                                <a:lnTo>
                                  <a:pt x="25403" y="25975"/>
                                </a:lnTo>
                                <a:lnTo>
                                  <a:pt x="25403" y="25975"/>
                                </a:lnTo>
                                <a:lnTo>
                                  <a:pt x="25403" y="25975"/>
                                </a:lnTo>
                                <a:lnTo>
                                  <a:pt x="25403" y="25975"/>
                                </a:lnTo>
                                <a:lnTo>
                                  <a:pt x="25403" y="27280"/>
                                </a:lnTo>
                                <a:lnTo>
                                  <a:pt x="25403" y="27280"/>
                                </a:lnTo>
                                <a:lnTo>
                                  <a:pt x="25403" y="27280"/>
                                </a:lnTo>
                                <a:lnTo>
                                  <a:pt x="25403" y="27280"/>
                                </a:lnTo>
                                <a:lnTo>
                                  <a:pt x="25403" y="27280"/>
                                </a:lnTo>
                                <a:lnTo>
                                  <a:pt x="25403" y="27280"/>
                                </a:lnTo>
                                <a:lnTo>
                                  <a:pt x="25403" y="27280"/>
                                </a:lnTo>
                                <a:lnTo>
                                  <a:pt x="25403" y="27280"/>
                                </a:lnTo>
                                <a:lnTo>
                                  <a:pt x="25403" y="27280"/>
                                </a:lnTo>
                                <a:lnTo>
                                  <a:pt x="26461" y="27280"/>
                                </a:lnTo>
                                <a:lnTo>
                                  <a:pt x="26461" y="27280"/>
                                </a:lnTo>
                                <a:lnTo>
                                  <a:pt x="26461" y="27280"/>
                                </a:lnTo>
                                <a:lnTo>
                                  <a:pt x="26461" y="27280"/>
                                </a:lnTo>
                                <a:lnTo>
                                  <a:pt x="26461" y="27280"/>
                                </a:lnTo>
                                <a:lnTo>
                                  <a:pt x="26461" y="27280"/>
                                </a:lnTo>
                                <a:lnTo>
                                  <a:pt x="26461" y="25975"/>
                                </a:lnTo>
                                <a:lnTo>
                                  <a:pt x="26461" y="27280"/>
                                </a:lnTo>
                                <a:lnTo>
                                  <a:pt x="26461" y="25975"/>
                                </a:lnTo>
                                <a:lnTo>
                                  <a:pt x="26461" y="25975"/>
                                </a:lnTo>
                                <a:lnTo>
                                  <a:pt x="26461" y="27280"/>
                                </a:lnTo>
                                <a:lnTo>
                                  <a:pt x="26461" y="27280"/>
                                </a:lnTo>
                                <a:lnTo>
                                  <a:pt x="26461" y="27280"/>
                                </a:lnTo>
                                <a:lnTo>
                                  <a:pt x="26461" y="27280"/>
                                </a:lnTo>
                                <a:lnTo>
                                  <a:pt x="26461" y="27280"/>
                                </a:lnTo>
                                <a:lnTo>
                                  <a:pt x="26461" y="27280"/>
                                </a:lnTo>
                                <a:lnTo>
                                  <a:pt x="26461" y="27280"/>
                                </a:lnTo>
                                <a:lnTo>
                                  <a:pt x="26461" y="28575"/>
                                </a:lnTo>
                                <a:lnTo>
                                  <a:pt x="27518" y="28575"/>
                                </a:lnTo>
                                <a:lnTo>
                                  <a:pt x="27518" y="28575"/>
                                </a:lnTo>
                                <a:lnTo>
                                  <a:pt x="27518" y="28575"/>
                                </a:lnTo>
                                <a:lnTo>
                                  <a:pt x="27518" y="27280"/>
                                </a:lnTo>
                                <a:lnTo>
                                  <a:pt x="27518" y="27280"/>
                                </a:lnTo>
                                <a:lnTo>
                                  <a:pt x="27518" y="27280"/>
                                </a:lnTo>
                                <a:lnTo>
                                  <a:pt x="27518" y="27280"/>
                                </a:lnTo>
                                <a:lnTo>
                                  <a:pt x="27518" y="28575"/>
                                </a:lnTo>
                                <a:lnTo>
                                  <a:pt x="27518" y="28575"/>
                                </a:lnTo>
                                <a:lnTo>
                                  <a:pt x="27518" y="28575"/>
                                </a:lnTo>
                                <a:lnTo>
                                  <a:pt x="27518" y="28575"/>
                                </a:lnTo>
                                <a:lnTo>
                                  <a:pt x="27518" y="28575"/>
                                </a:lnTo>
                                <a:lnTo>
                                  <a:pt x="27518" y="28575"/>
                                </a:lnTo>
                                <a:lnTo>
                                  <a:pt x="27518" y="28575"/>
                                </a:lnTo>
                                <a:lnTo>
                                  <a:pt x="27518" y="28575"/>
                                </a:lnTo>
                                <a:lnTo>
                                  <a:pt x="27518" y="28575"/>
                                </a:lnTo>
                                <a:lnTo>
                                  <a:pt x="27518" y="28575"/>
                                </a:lnTo>
                                <a:lnTo>
                                  <a:pt x="27518" y="28575"/>
                                </a:lnTo>
                                <a:lnTo>
                                  <a:pt x="28575" y="28575"/>
                                </a:lnTo>
                                <a:lnTo>
                                  <a:pt x="28575" y="28575"/>
                                </a:lnTo>
                                <a:lnTo>
                                  <a:pt x="28575" y="28575"/>
                                </a:lnTo>
                                <a:lnTo>
                                  <a:pt x="28575" y="2857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4" name="Freeform: Shape 124"/>
                        <wps:cNvSpPr/>
                        <wps:spPr>
                          <a:xfrm>
                            <a:off x="2747962" y="2881312"/>
                            <a:ext cx="19050" cy="9525"/>
                          </a:xfrm>
                          <a:custGeom>
                            <a:avLst/>
                            <a:gdLst>
                              <a:gd name="connsiteX0" fmla="*/ 0 w 19050"/>
                              <a:gd name="connsiteY0" fmla="*/ 0 h 9525"/>
                              <a:gd name="connsiteX1" fmla="*/ 0 w 19050"/>
                              <a:gd name="connsiteY1" fmla="*/ 0 h 9525"/>
                              <a:gd name="connsiteX2" fmla="*/ 0 w 19050"/>
                              <a:gd name="connsiteY2" fmla="*/ 0 h 9525"/>
                              <a:gd name="connsiteX3" fmla="*/ 0 w 19050"/>
                              <a:gd name="connsiteY3" fmla="*/ 0 h 9525"/>
                              <a:gd name="connsiteX4" fmla="*/ 0 w 19050"/>
                              <a:gd name="connsiteY4" fmla="*/ 0 h 9525"/>
                              <a:gd name="connsiteX5" fmla="*/ 0 w 19050"/>
                              <a:gd name="connsiteY5" fmla="*/ 0 h 9525"/>
                              <a:gd name="connsiteX6" fmla="*/ 0 w 19050"/>
                              <a:gd name="connsiteY6" fmla="*/ 0 h 9525"/>
                              <a:gd name="connsiteX7" fmla="*/ 0 w 19050"/>
                              <a:gd name="connsiteY7" fmla="*/ 0 h 9525"/>
                              <a:gd name="connsiteX8" fmla="*/ 0 w 19050"/>
                              <a:gd name="connsiteY8" fmla="*/ 0 h 9525"/>
                              <a:gd name="connsiteX9" fmla="*/ 0 w 19050"/>
                              <a:gd name="connsiteY9" fmla="*/ 0 h 9525"/>
                              <a:gd name="connsiteX10" fmla="*/ 0 w 19050"/>
                              <a:gd name="connsiteY10" fmla="*/ 1057 h 9525"/>
                              <a:gd name="connsiteX11" fmla="*/ 0 w 19050"/>
                              <a:gd name="connsiteY11" fmla="*/ 0 h 9525"/>
                              <a:gd name="connsiteX12" fmla="*/ 0 w 19050"/>
                              <a:gd name="connsiteY12" fmla="*/ 1057 h 9525"/>
                              <a:gd name="connsiteX13" fmla="*/ 0 w 19050"/>
                              <a:gd name="connsiteY13" fmla="*/ 0 h 9525"/>
                              <a:gd name="connsiteX14" fmla="*/ 0 w 19050"/>
                              <a:gd name="connsiteY14" fmla="*/ 0 h 9525"/>
                              <a:gd name="connsiteX15" fmla="*/ 733 w 19050"/>
                              <a:gd name="connsiteY15" fmla="*/ 0 h 9525"/>
                              <a:gd name="connsiteX16" fmla="*/ 733 w 19050"/>
                              <a:gd name="connsiteY16" fmla="*/ 0 h 9525"/>
                              <a:gd name="connsiteX17" fmla="*/ 733 w 19050"/>
                              <a:gd name="connsiteY17" fmla="*/ 0 h 9525"/>
                              <a:gd name="connsiteX18" fmla="*/ 733 w 19050"/>
                              <a:gd name="connsiteY18" fmla="*/ 0 h 9525"/>
                              <a:gd name="connsiteX19" fmla="*/ 733 w 19050"/>
                              <a:gd name="connsiteY19" fmla="*/ 0 h 9525"/>
                              <a:gd name="connsiteX20" fmla="*/ 733 w 19050"/>
                              <a:gd name="connsiteY20" fmla="*/ 1057 h 9525"/>
                              <a:gd name="connsiteX21" fmla="*/ 733 w 19050"/>
                              <a:gd name="connsiteY21" fmla="*/ 1057 h 9525"/>
                              <a:gd name="connsiteX22" fmla="*/ 733 w 19050"/>
                              <a:gd name="connsiteY22" fmla="*/ 1057 h 9525"/>
                              <a:gd name="connsiteX23" fmla="*/ 733 w 19050"/>
                              <a:gd name="connsiteY23" fmla="*/ 1057 h 9525"/>
                              <a:gd name="connsiteX24" fmla="*/ 733 w 19050"/>
                              <a:gd name="connsiteY24" fmla="*/ 0 h 9525"/>
                              <a:gd name="connsiteX25" fmla="*/ 733 w 19050"/>
                              <a:gd name="connsiteY25" fmla="*/ 1057 h 9525"/>
                              <a:gd name="connsiteX26" fmla="*/ 733 w 19050"/>
                              <a:gd name="connsiteY26" fmla="*/ 0 h 9525"/>
                              <a:gd name="connsiteX27" fmla="*/ 733 w 19050"/>
                              <a:gd name="connsiteY27" fmla="*/ 0 h 9525"/>
                              <a:gd name="connsiteX28" fmla="*/ 733 w 19050"/>
                              <a:gd name="connsiteY28" fmla="*/ 0 h 9525"/>
                              <a:gd name="connsiteX29" fmla="*/ 733 w 19050"/>
                              <a:gd name="connsiteY29" fmla="*/ 0 h 9525"/>
                              <a:gd name="connsiteX30" fmla="*/ 733 w 19050"/>
                              <a:gd name="connsiteY30" fmla="*/ 0 h 9525"/>
                              <a:gd name="connsiteX31" fmla="*/ 733 w 19050"/>
                              <a:gd name="connsiteY31" fmla="*/ 0 h 9525"/>
                              <a:gd name="connsiteX32" fmla="*/ 733 w 19050"/>
                              <a:gd name="connsiteY32" fmla="*/ 0 h 9525"/>
                              <a:gd name="connsiteX33" fmla="*/ 733 w 19050"/>
                              <a:gd name="connsiteY33" fmla="*/ 0 h 9525"/>
                              <a:gd name="connsiteX34" fmla="*/ 733 w 19050"/>
                              <a:gd name="connsiteY34" fmla="*/ 1057 h 9525"/>
                              <a:gd name="connsiteX35" fmla="*/ 1467 w 19050"/>
                              <a:gd name="connsiteY35" fmla="*/ 1057 h 9525"/>
                              <a:gd name="connsiteX36" fmla="*/ 1467 w 19050"/>
                              <a:gd name="connsiteY36" fmla="*/ 1057 h 9525"/>
                              <a:gd name="connsiteX37" fmla="*/ 1467 w 19050"/>
                              <a:gd name="connsiteY37" fmla="*/ 1057 h 9525"/>
                              <a:gd name="connsiteX38" fmla="*/ 1467 w 19050"/>
                              <a:gd name="connsiteY38" fmla="*/ 1057 h 9525"/>
                              <a:gd name="connsiteX39" fmla="*/ 1467 w 19050"/>
                              <a:gd name="connsiteY39" fmla="*/ 1057 h 9525"/>
                              <a:gd name="connsiteX40" fmla="*/ 1467 w 19050"/>
                              <a:gd name="connsiteY40" fmla="*/ 1057 h 9525"/>
                              <a:gd name="connsiteX41" fmla="*/ 1467 w 19050"/>
                              <a:gd name="connsiteY41" fmla="*/ 1057 h 9525"/>
                              <a:gd name="connsiteX42" fmla="*/ 1467 w 19050"/>
                              <a:gd name="connsiteY42" fmla="*/ 1057 h 9525"/>
                              <a:gd name="connsiteX43" fmla="*/ 1467 w 19050"/>
                              <a:gd name="connsiteY43" fmla="*/ 1057 h 9525"/>
                              <a:gd name="connsiteX44" fmla="*/ 1467 w 19050"/>
                              <a:gd name="connsiteY44" fmla="*/ 1057 h 9525"/>
                              <a:gd name="connsiteX45" fmla="*/ 1467 w 19050"/>
                              <a:gd name="connsiteY45" fmla="*/ 1057 h 9525"/>
                              <a:gd name="connsiteX46" fmla="*/ 1467 w 19050"/>
                              <a:gd name="connsiteY46" fmla="*/ 1057 h 9525"/>
                              <a:gd name="connsiteX47" fmla="*/ 1467 w 19050"/>
                              <a:gd name="connsiteY47" fmla="*/ 1057 h 9525"/>
                              <a:gd name="connsiteX48" fmla="*/ 1467 w 19050"/>
                              <a:gd name="connsiteY48" fmla="*/ 1057 h 9525"/>
                              <a:gd name="connsiteX49" fmla="*/ 1467 w 19050"/>
                              <a:gd name="connsiteY49" fmla="*/ 1057 h 9525"/>
                              <a:gd name="connsiteX50" fmla="*/ 1467 w 19050"/>
                              <a:gd name="connsiteY50" fmla="*/ 1057 h 9525"/>
                              <a:gd name="connsiteX51" fmla="*/ 1467 w 19050"/>
                              <a:gd name="connsiteY51" fmla="*/ 1057 h 9525"/>
                              <a:gd name="connsiteX52" fmla="*/ 1467 w 19050"/>
                              <a:gd name="connsiteY52" fmla="*/ 1057 h 9525"/>
                              <a:gd name="connsiteX53" fmla="*/ 1467 w 19050"/>
                              <a:gd name="connsiteY53" fmla="*/ 1057 h 9525"/>
                              <a:gd name="connsiteX54" fmla="*/ 1467 w 19050"/>
                              <a:gd name="connsiteY54" fmla="*/ 1057 h 9525"/>
                              <a:gd name="connsiteX55" fmla="*/ 1467 w 19050"/>
                              <a:gd name="connsiteY55" fmla="*/ 1057 h 9525"/>
                              <a:gd name="connsiteX56" fmla="*/ 1467 w 19050"/>
                              <a:gd name="connsiteY56" fmla="*/ 1057 h 9525"/>
                              <a:gd name="connsiteX57" fmla="*/ 1467 w 19050"/>
                              <a:gd name="connsiteY57" fmla="*/ 1057 h 9525"/>
                              <a:gd name="connsiteX58" fmla="*/ 1467 w 19050"/>
                              <a:gd name="connsiteY58" fmla="*/ 1057 h 9525"/>
                              <a:gd name="connsiteX59" fmla="*/ 2200 w 19050"/>
                              <a:gd name="connsiteY59" fmla="*/ 1057 h 9525"/>
                              <a:gd name="connsiteX60" fmla="*/ 2200 w 19050"/>
                              <a:gd name="connsiteY60" fmla="*/ 2114 h 9525"/>
                              <a:gd name="connsiteX61" fmla="*/ 2200 w 19050"/>
                              <a:gd name="connsiteY61" fmla="*/ 2114 h 9525"/>
                              <a:gd name="connsiteX62" fmla="*/ 2200 w 19050"/>
                              <a:gd name="connsiteY62" fmla="*/ 1057 h 9525"/>
                              <a:gd name="connsiteX63" fmla="*/ 2200 w 19050"/>
                              <a:gd name="connsiteY63" fmla="*/ 2114 h 9525"/>
                              <a:gd name="connsiteX64" fmla="*/ 2200 w 19050"/>
                              <a:gd name="connsiteY64" fmla="*/ 1057 h 9525"/>
                              <a:gd name="connsiteX65" fmla="*/ 2200 w 19050"/>
                              <a:gd name="connsiteY65" fmla="*/ 2114 h 9525"/>
                              <a:gd name="connsiteX66" fmla="*/ 2200 w 19050"/>
                              <a:gd name="connsiteY66" fmla="*/ 2114 h 9525"/>
                              <a:gd name="connsiteX67" fmla="*/ 2200 w 19050"/>
                              <a:gd name="connsiteY67" fmla="*/ 2114 h 9525"/>
                              <a:gd name="connsiteX68" fmla="*/ 2200 w 19050"/>
                              <a:gd name="connsiteY68" fmla="*/ 2114 h 9525"/>
                              <a:gd name="connsiteX69" fmla="*/ 2200 w 19050"/>
                              <a:gd name="connsiteY69" fmla="*/ 2114 h 9525"/>
                              <a:gd name="connsiteX70" fmla="*/ 2200 w 19050"/>
                              <a:gd name="connsiteY70" fmla="*/ 2114 h 9525"/>
                              <a:gd name="connsiteX71" fmla="*/ 2200 w 19050"/>
                              <a:gd name="connsiteY71" fmla="*/ 2114 h 9525"/>
                              <a:gd name="connsiteX72" fmla="*/ 2200 w 19050"/>
                              <a:gd name="connsiteY72" fmla="*/ 2114 h 9525"/>
                              <a:gd name="connsiteX73" fmla="*/ 2200 w 19050"/>
                              <a:gd name="connsiteY73" fmla="*/ 2114 h 9525"/>
                              <a:gd name="connsiteX74" fmla="*/ 2200 w 19050"/>
                              <a:gd name="connsiteY74" fmla="*/ 2114 h 9525"/>
                              <a:gd name="connsiteX75" fmla="*/ 2200 w 19050"/>
                              <a:gd name="connsiteY75" fmla="*/ 2114 h 9525"/>
                              <a:gd name="connsiteX76" fmla="*/ 2200 w 19050"/>
                              <a:gd name="connsiteY76" fmla="*/ 2114 h 9525"/>
                              <a:gd name="connsiteX77" fmla="*/ 2934 w 19050"/>
                              <a:gd name="connsiteY77" fmla="*/ 2114 h 9525"/>
                              <a:gd name="connsiteX78" fmla="*/ 2934 w 19050"/>
                              <a:gd name="connsiteY78" fmla="*/ 2114 h 9525"/>
                              <a:gd name="connsiteX79" fmla="*/ 2934 w 19050"/>
                              <a:gd name="connsiteY79" fmla="*/ 2114 h 9525"/>
                              <a:gd name="connsiteX80" fmla="*/ 2934 w 19050"/>
                              <a:gd name="connsiteY80" fmla="*/ 2114 h 9525"/>
                              <a:gd name="connsiteX81" fmla="*/ 2934 w 19050"/>
                              <a:gd name="connsiteY81" fmla="*/ 2114 h 9525"/>
                              <a:gd name="connsiteX82" fmla="*/ 2934 w 19050"/>
                              <a:gd name="connsiteY82" fmla="*/ 2114 h 9525"/>
                              <a:gd name="connsiteX83" fmla="*/ 2934 w 19050"/>
                              <a:gd name="connsiteY83" fmla="*/ 2114 h 9525"/>
                              <a:gd name="connsiteX84" fmla="*/ 2934 w 19050"/>
                              <a:gd name="connsiteY84" fmla="*/ 2114 h 9525"/>
                              <a:gd name="connsiteX85" fmla="*/ 2934 w 19050"/>
                              <a:gd name="connsiteY85" fmla="*/ 2114 h 9525"/>
                              <a:gd name="connsiteX86" fmla="*/ 2934 w 19050"/>
                              <a:gd name="connsiteY86" fmla="*/ 2114 h 9525"/>
                              <a:gd name="connsiteX87" fmla="*/ 2934 w 19050"/>
                              <a:gd name="connsiteY87" fmla="*/ 2114 h 9525"/>
                              <a:gd name="connsiteX88" fmla="*/ 2934 w 19050"/>
                              <a:gd name="connsiteY88" fmla="*/ 3172 h 9525"/>
                              <a:gd name="connsiteX89" fmla="*/ 2934 w 19050"/>
                              <a:gd name="connsiteY89" fmla="*/ 3172 h 9525"/>
                              <a:gd name="connsiteX90" fmla="*/ 2934 w 19050"/>
                              <a:gd name="connsiteY90" fmla="*/ 2114 h 9525"/>
                              <a:gd name="connsiteX91" fmla="*/ 2934 w 19050"/>
                              <a:gd name="connsiteY91" fmla="*/ 3172 h 9525"/>
                              <a:gd name="connsiteX92" fmla="*/ 2934 w 19050"/>
                              <a:gd name="connsiteY92" fmla="*/ 3172 h 9525"/>
                              <a:gd name="connsiteX93" fmla="*/ 2934 w 19050"/>
                              <a:gd name="connsiteY93" fmla="*/ 3172 h 9525"/>
                              <a:gd name="connsiteX94" fmla="*/ 2934 w 19050"/>
                              <a:gd name="connsiteY94" fmla="*/ 2114 h 9525"/>
                              <a:gd name="connsiteX95" fmla="*/ 3667 w 19050"/>
                              <a:gd name="connsiteY95" fmla="*/ 2114 h 9525"/>
                              <a:gd name="connsiteX96" fmla="*/ 3667 w 19050"/>
                              <a:gd name="connsiteY96" fmla="*/ 2114 h 9525"/>
                              <a:gd name="connsiteX97" fmla="*/ 3667 w 19050"/>
                              <a:gd name="connsiteY97" fmla="*/ 2114 h 9525"/>
                              <a:gd name="connsiteX98" fmla="*/ 3667 w 19050"/>
                              <a:gd name="connsiteY98" fmla="*/ 2114 h 9525"/>
                              <a:gd name="connsiteX99" fmla="*/ 3667 w 19050"/>
                              <a:gd name="connsiteY99" fmla="*/ 2114 h 9525"/>
                              <a:gd name="connsiteX100" fmla="*/ 3667 w 19050"/>
                              <a:gd name="connsiteY100" fmla="*/ 2114 h 9525"/>
                              <a:gd name="connsiteX101" fmla="*/ 3667 w 19050"/>
                              <a:gd name="connsiteY101" fmla="*/ 2114 h 9525"/>
                              <a:gd name="connsiteX102" fmla="*/ 3667 w 19050"/>
                              <a:gd name="connsiteY102" fmla="*/ 2114 h 9525"/>
                              <a:gd name="connsiteX103" fmla="*/ 3667 w 19050"/>
                              <a:gd name="connsiteY103" fmla="*/ 2114 h 9525"/>
                              <a:gd name="connsiteX104" fmla="*/ 3667 w 19050"/>
                              <a:gd name="connsiteY104" fmla="*/ 2114 h 9525"/>
                              <a:gd name="connsiteX105" fmla="*/ 3667 w 19050"/>
                              <a:gd name="connsiteY105" fmla="*/ 2114 h 9525"/>
                              <a:gd name="connsiteX106" fmla="*/ 3667 w 19050"/>
                              <a:gd name="connsiteY106" fmla="*/ 2114 h 9525"/>
                              <a:gd name="connsiteX107" fmla="*/ 3667 w 19050"/>
                              <a:gd name="connsiteY107" fmla="*/ 2114 h 9525"/>
                              <a:gd name="connsiteX108" fmla="*/ 3667 w 19050"/>
                              <a:gd name="connsiteY108" fmla="*/ 2114 h 9525"/>
                              <a:gd name="connsiteX109" fmla="*/ 3667 w 19050"/>
                              <a:gd name="connsiteY109" fmla="*/ 2114 h 9525"/>
                              <a:gd name="connsiteX110" fmla="*/ 3667 w 19050"/>
                              <a:gd name="connsiteY110" fmla="*/ 2114 h 9525"/>
                              <a:gd name="connsiteX111" fmla="*/ 3667 w 19050"/>
                              <a:gd name="connsiteY111" fmla="*/ 2114 h 9525"/>
                              <a:gd name="connsiteX112" fmla="*/ 3667 w 19050"/>
                              <a:gd name="connsiteY112" fmla="*/ 2114 h 9525"/>
                              <a:gd name="connsiteX113" fmla="*/ 3667 w 19050"/>
                              <a:gd name="connsiteY113" fmla="*/ 3172 h 9525"/>
                              <a:gd name="connsiteX114" fmla="*/ 3667 w 19050"/>
                              <a:gd name="connsiteY114" fmla="*/ 3172 h 9525"/>
                              <a:gd name="connsiteX115" fmla="*/ 4401 w 19050"/>
                              <a:gd name="connsiteY115" fmla="*/ 3172 h 9525"/>
                              <a:gd name="connsiteX116" fmla="*/ 4401 w 19050"/>
                              <a:gd name="connsiteY116" fmla="*/ 3172 h 9525"/>
                              <a:gd name="connsiteX117" fmla="*/ 4401 w 19050"/>
                              <a:gd name="connsiteY117" fmla="*/ 3172 h 9525"/>
                              <a:gd name="connsiteX118" fmla="*/ 4401 w 19050"/>
                              <a:gd name="connsiteY118" fmla="*/ 3172 h 9525"/>
                              <a:gd name="connsiteX119" fmla="*/ 4401 w 19050"/>
                              <a:gd name="connsiteY119" fmla="*/ 3172 h 9525"/>
                              <a:gd name="connsiteX120" fmla="*/ 4401 w 19050"/>
                              <a:gd name="connsiteY120" fmla="*/ 3172 h 9525"/>
                              <a:gd name="connsiteX121" fmla="*/ 4401 w 19050"/>
                              <a:gd name="connsiteY121" fmla="*/ 2114 h 9525"/>
                              <a:gd name="connsiteX122" fmla="*/ 4401 w 19050"/>
                              <a:gd name="connsiteY122" fmla="*/ 2114 h 9525"/>
                              <a:gd name="connsiteX123" fmla="*/ 4401 w 19050"/>
                              <a:gd name="connsiteY123" fmla="*/ 3172 h 9525"/>
                              <a:gd name="connsiteX124" fmla="*/ 4401 w 19050"/>
                              <a:gd name="connsiteY124" fmla="*/ 3172 h 9525"/>
                              <a:gd name="connsiteX125" fmla="*/ 4401 w 19050"/>
                              <a:gd name="connsiteY125" fmla="*/ 3172 h 9525"/>
                              <a:gd name="connsiteX126" fmla="*/ 4401 w 19050"/>
                              <a:gd name="connsiteY126" fmla="*/ 3172 h 9525"/>
                              <a:gd name="connsiteX127" fmla="*/ 4401 w 19050"/>
                              <a:gd name="connsiteY127" fmla="*/ 3172 h 9525"/>
                              <a:gd name="connsiteX128" fmla="*/ 4401 w 19050"/>
                              <a:gd name="connsiteY128" fmla="*/ 3172 h 9525"/>
                              <a:gd name="connsiteX129" fmla="*/ 4401 w 19050"/>
                              <a:gd name="connsiteY129" fmla="*/ 3172 h 9525"/>
                              <a:gd name="connsiteX130" fmla="*/ 4401 w 19050"/>
                              <a:gd name="connsiteY130" fmla="*/ 3172 h 9525"/>
                              <a:gd name="connsiteX131" fmla="*/ 4401 w 19050"/>
                              <a:gd name="connsiteY131" fmla="*/ 3172 h 9525"/>
                              <a:gd name="connsiteX132" fmla="*/ 4401 w 19050"/>
                              <a:gd name="connsiteY132" fmla="*/ 3172 h 9525"/>
                              <a:gd name="connsiteX133" fmla="*/ 5124 w 19050"/>
                              <a:gd name="connsiteY133" fmla="*/ 3172 h 9525"/>
                              <a:gd name="connsiteX134" fmla="*/ 5124 w 19050"/>
                              <a:gd name="connsiteY134" fmla="*/ 3172 h 9525"/>
                              <a:gd name="connsiteX135" fmla="*/ 5124 w 19050"/>
                              <a:gd name="connsiteY135" fmla="*/ 3172 h 9525"/>
                              <a:gd name="connsiteX136" fmla="*/ 5124 w 19050"/>
                              <a:gd name="connsiteY136" fmla="*/ 3172 h 9525"/>
                              <a:gd name="connsiteX137" fmla="*/ 5124 w 19050"/>
                              <a:gd name="connsiteY137" fmla="*/ 3172 h 9525"/>
                              <a:gd name="connsiteX138" fmla="*/ 5124 w 19050"/>
                              <a:gd name="connsiteY138" fmla="*/ 3172 h 9525"/>
                              <a:gd name="connsiteX139" fmla="*/ 5124 w 19050"/>
                              <a:gd name="connsiteY139" fmla="*/ 3172 h 9525"/>
                              <a:gd name="connsiteX140" fmla="*/ 5124 w 19050"/>
                              <a:gd name="connsiteY140" fmla="*/ 3172 h 9525"/>
                              <a:gd name="connsiteX141" fmla="*/ 5124 w 19050"/>
                              <a:gd name="connsiteY141" fmla="*/ 3172 h 9525"/>
                              <a:gd name="connsiteX142" fmla="*/ 5124 w 19050"/>
                              <a:gd name="connsiteY142" fmla="*/ 3172 h 9525"/>
                              <a:gd name="connsiteX143" fmla="*/ 5124 w 19050"/>
                              <a:gd name="connsiteY143" fmla="*/ 3172 h 9525"/>
                              <a:gd name="connsiteX144" fmla="*/ 5124 w 19050"/>
                              <a:gd name="connsiteY144" fmla="*/ 3172 h 9525"/>
                              <a:gd name="connsiteX145" fmla="*/ 5124 w 19050"/>
                              <a:gd name="connsiteY145" fmla="*/ 3172 h 9525"/>
                              <a:gd name="connsiteX146" fmla="*/ 5124 w 19050"/>
                              <a:gd name="connsiteY146" fmla="*/ 3172 h 9525"/>
                              <a:gd name="connsiteX147" fmla="*/ 5124 w 19050"/>
                              <a:gd name="connsiteY147" fmla="*/ 3172 h 9525"/>
                              <a:gd name="connsiteX148" fmla="*/ 5124 w 19050"/>
                              <a:gd name="connsiteY148" fmla="*/ 3172 h 9525"/>
                              <a:gd name="connsiteX149" fmla="*/ 5124 w 19050"/>
                              <a:gd name="connsiteY149" fmla="*/ 3172 h 9525"/>
                              <a:gd name="connsiteX150" fmla="*/ 5124 w 19050"/>
                              <a:gd name="connsiteY150" fmla="*/ 3172 h 9525"/>
                              <a:gd name="connsiteX151" fmla="*/ 5858 w 19050"/>
                              <a:gd name="connsiteY151" fmla="*/ 3172 h 9525"/>
                              <a:gd name="connsiteX152" fmla="*/ 5858 w 19050"/>
                              <a:gd name="connsiteY152" fmla="*/ 3172 h 9525"/>
                              <a:gd name="connsiteX153" fmla="*/ 5858 w 19050"/>
                              <a:gd name="connsiteY153" fmla="*/ 3172 h 9525"/>
                              <a:gd name="connsiteX154" fmla="*/ 5858 w 19050"/>
                              <a:gd name="connsiteY154" fmla="*/ 3172 h 9525"/>
                              <a:gd name="connsiteX155" fmla="*/ 5858 w 19050"/>
                              <a:gd name="connsiteY155" fmla="*/ 3172 h 9525"/>
                              <a:gd name="connsiteX156" fmla="*/ 5858 w 19050"/>
                              <a:gd name="connsiteY156" fmla="*/ 3172 h 9525"/>
                              <a:gd name="connsiteX157" fmla="*/ 5858 w 19050"/>
                              <a:gd name="connsiteY157" fmla="*/ 3172 h 9525"/>
                              <a:gd name="connsiteX158" fmla="*/ 5858 w 19050"/>
                              <a:gd name="connsiteY158" fmla="*/ 3172 h 9525"/>
                              <a:gd name="connsiteX159" fmla="*/ 5858 w 19050"/>
                              <a:gd name="connsiteY159" fmla="*/ 3172 h 9525"/>
                              <a:gd name="connsiteX160" fmla="*/ 5858 w 19050"/>
                              <a:gd name="connsiteY160" fmla="*/ 3172 h 9525"/>
                              <a:gd name="connsiteX161" fmla="*/ 5858 w 19050"/>
                              <a:gd name="connsiteY161" fmla="*/ 3172 h 9525"/>
                              <a:gd name="connsiteX162" fmla="*/ 5858 w 19050"/>
                              <a:gd name="connsiteY162" fmla="*/ 3172 h 9525"/>
                              <a:gd name="connsiteX163" fmla="*/ 5858 w 19050"/>
                              <a:gd name="connsiteY163" fmla="*/ 3172 h 9525"/>
                              <a:gd name="connsiteX164" fmla="*/ 5858 w 19050"/>
                              <a:gd name="connsiteY164" fmla="*/ 3172 h 9525"/>
                              <a:gd name="connsiteX165" fmla="*/ 5858 w 19050"/>
                              <a:gd name="connsiteY165" fmla="*/ 3172 h 9525"/>
                              <a:gd name="connsiteX166" fmla="*/ 5858 w 19050"/>
                              <a:gd name="connsiteY166" fmla="*/ 4229 h 9525"/>
                              <a:gd name="connsiteX167" fmla="*/ 5858 w 19050"/>
                              <a:gd name="connsiteY167" fmla="*/ 4229 h 9525"/>
                              <a:gd name="connsiteX168" fmla="*/ 5858 w 19050"/>
                              <a:gd name="connsiteY168" fmla="*/ 4229 h 9525"/>
                              <a:gd name="connsiteX169" fmla="*/ 5858 w 19050"/>
                              <a:gd name="connsiteY169" fmla="*/ 4229 h 9525"/>
                              <a:gd name="connsiteX170" fmla="*/ 5858 w 19050"/>
                              <a:gd name="connsiteY170" fmla="*/ 3172 h 9525"/>
                              <a:gd name="connsiteX171" fmla="*/ 6591 w 19050"/>
                              <a:gd name="connsiteY171" fmla="*/ 4229 h 9525"/>
                              <a:gd name="connsiteX172" fmla="*/ 6591 w 19050"/>
                              <a:gd name="connsiteY172" fmla="*/ 4229 h 9525"/>
                              <a:gd name="connsiteX173" fmla="*/ 6591 w 19050"/>
                              <a:gd name="connsiteY173" fmla="*/ 4229 h 9525"/>
                              <a:gd name="connsiteX174" fmla="*/ 6591 w 19050"/>
                              <a:gd name="connsiteY174" fmla="*/ 4229 h 9525"/>
                              <a:gd name="connsiteX175" fmla="*/ 6591 w 19050"/>
                              <a:gd name="connsiteY175" fmla="*/ 4229 h 9525"/>
                              <a:gd name="connsiteX176" fmla="*/ 6591 w 19050"/>
                              <a:gd name="connsiteY176" fmla="*/ 4229 h 9525"/>
                              <a:gd name="connsiteX177" fmla="*/ 6591 w 19050"/>
                              <a:gd name="connsiteY177" fmla="*/ 4229 h 9525"/>
                              <a:gd name="connsiteX178" fmla="*/ 6591 w 19050"/>
                              <a:gd name="connsiteY178" fmla="*/ 4229 h 9525"/>
                              <a:gd name="connsiteX179" fmla="*/ 6591 w 19050"/>
                              <a:gd name="connsiteY179" fmla="*/ 4229 h 9525"/>
                              <a:gd name="connsiteX180" fmla="*/ 6591 w 19050"/>
                              <a:gd name="connsiteY180" fmla="*/ 4229 h 9525"/>
                              <a:gd name="connsiteX181" fmla="*/ 6591 w 19050"/>
                              <a:gd name="connsiteY181" fmla="*/ 5296 h 9525"/>
                              <a:gd name="connsiteX182" fmla="*/ 6591 w 19050"/>
                              <a:gd name="connsiteY182" fmla="*/ 4229 h 9525"/>
                              <a:gd name="connsiteX183" fmla="*/ 6591 w 19050"/>
                              <a:gd name="connsiteY183" fmla="*/ 4229 h 9525"/>
                              <a:gd name="connsiteX184" fmla="*/ 6591 w 19050"/>
                              <a:gd name="connsiteY184" fmla="*/ 4229 h 9525"/>
                              <a:gd name="connsiteX185" fmla="*/ 6591 w 19050"/>
                              <a:gd name="connsiteY185" fmla="*/ 4229 h 9525"/>
                              <a:gd name="connsiteX186" fmla="*/ 6591 w 19050"/>
                              <a:gd name="connsiteY186" fmla="*/ 4229 h 9525"/>
                              <a:gd name="connsiteX187" fmla="*/ 6591 w 19050"/>
                              <a:gd name="connsiteY187" fmla="*/ 4229 h 9525"/>
                              <a:gd name="connsiteX188" fmla="*/ 6591 w 19050"/>
                              <a:gd name="connsiteY188" fmla="*/ 4229 h 9525"/>
                              <a:gd name="connsiteX189" fmla="*/ 7325 w 19050"/>
                              <a:gd name="connsiteY189" fmla="*/ 4229 h 9525"/>
                              <a:gd name="connsiteX190" fmla="*/ 7325 w 19050"/>
                              <a:gd name="connsiteY190" fmla="*/ 4229 h 9525"/>
                              <a:gd name="connsiteX191" fmla="*/ 7325 w 19050"/>
                              <a:gd name="connsiteY191" fmla="*/ 4229 h 9525"/>
                              <a:gd name="connsiteX192" fmla="*/ 7325 w 19050"/>
                              <a:gd name="connsiteY192" fmla="*/ 4229 h 9525"/>
                              <a:gd name="connsiteX193" fmla="*/ 7325 w 19050"/>
                              <a:gd name="connsiteY193" fmla="*/ 4229 h 9525"/>
                              <a:gd name="connsiteX194" fmla="*/ 7325 w 19050"/>
                              <a:gd name="connsiteY194" fmla="*/ 4229 h 9525"/>
                              <a:gd name="connsiteX195" fmla="*/ 7325 w 19050"/>
                              <a:gd name="connsiteY195" fmla="*/ 4229 h 9525"/>
                              <a:gd name="connsiteX196" fmla="*/ 7325 w 19050"/>
                              <a:gd name="connsiteY196" fmla="*/ 4229 h 9525"/>
                              <a:gd name="connsiteX197" fmla="*/ 7325 w 19050"/>
                              <a:gd name="connsiteY197" fmla="*/ 4229 h 9525"/>
                              <a:gd name="connsiteX198" fmla="*/ 7325 w 19050"/>
                              <a:gd name="connsiteY198" fmla="*/ 4229 h 9525"/>
                              <a:gd name="connsiteX199" fmla="*/ 7325 w 19050"/>
                              <a:gd name="connsiteY199" fmla="*/ 4229 h 9525"/>
                              <a:gd name="connsiteX200" fmla="*/ 7325 w 19050"/>
                              <a:gd name="connsiteY200" fmla="*/ 4229 h 9525"/>
                              <a:gd name="connsiteX201" fmla="*/ 7325 w 19050"/>
                              <a:gd name="connsiteY201" fmla="*/ 5296 h 9525"/>
                              <a:gd name="connsiteX202" fmla="*/ 7325 w 19050"/>
                              <a:gd name="connsiteY202" fmla="*/ 5296 h 9525"/>
                              <a:gd name="connsiteX203" fmla="*/ 7325 w 19050"/>
                              <a:gd name="connsiteY203" fmla="*/ 5296 h 9525"/>
                              <a:gd name="connsiteX204" fmla="*/ 7325 w 19050"/>
                              <a:gd name="connsiteY204" fmla="*/ 5296 h 9525"/>
                              <a:gd name="connsiteX205" fmla="*/ 7325 w 19050"/>
                              <a:gd name="connsiteY205" fmla="*/ 4229 h 9525"/>
                              <a:gd name="connsiteX206" fmla="*/ 7325 w 19050"/>
                              <a:gd name="connsiteY206" fmla="*/ 5296 h 9525"/>
                              <a:gd name="connsiteX207" fmla="*/ 8058 w 19050"/>
                              <a:gd name="connsiteY207" fmla="*/ 4229 h 9525"/>
                              <a:gd name="connsiteX208" fmla="*/ 8058 w 19050"/>
                              <a:gd name="connsiteY208" fmla="*/ 5296 h 9525"/>
                              <a:gd name="connsiteX209" fmla="*/ 8058 w 19050"/>
                              <a:gd name="connsiteY209" fmla="*/ 5296 h 9525"/>
                              <a:gd name="connsiteX210" fmla="*/ 8058 w 19050"/>
                              <a:gd name="connsiteY210" fmla="*/ 5296 h 9525"/>
                              <a:gd name="connsiteX211" fmla="*/ 8058 w 19050"/>
                              <a:gd name="connsiteY211" fmla="*/ 5296 h 9525"/>
                              <a:gd name="connsiteX212" fmla="*/ 8058 w 19050"/>
                              <a:gd name="connsiteY212" fmla="*/ 5296 h 9525"/>
                              <a:gd name="connsiteX213" fmla="*/ 8058 w 19050"/>
                              <a:gd name="connsiteY213" fmla="*/ 5296 h 9525"/>
                              <a:gd name="connsiteX214" fmla="*/ 8058 w 19050"/>
                              <a:gd name="connsiteY214" fmla="*/ 4229 h 9525"/>
                              <a:gd name="connsiteX215" fmla="*/ 8058 w 19050"/>
                              <a:gd name="connsiteY215" fmla="*/ 4229 h 9525"/>
                              <a:gd name="connsiteX216" fmla="*/ 8058 w 19050"/>
                              <a:gd name="connsiteY216" fmla="*/ 5296 h 9525"/>
                              <a:gd name="connsiteX217" fmla="*/ 8058 w 19050"/>
                              <a:gd name="connsiteY217" fmla="*/ 5296 h 9525"/>
                              <a:gd name="connsiteX218" fmla="*/ 8058 w 19050"/>
                              <a:gd name="connsiteY218" fmla="*/ 5296 h 9525"/>
                              <a:gd name="connsiteX219" fmla="*/ 8058 w 19050"/>
                              <a:gd name="connsiteY219" fmla="*/ 5296 h 9525"/>
                              <a:gd name="connsiteX220" fmla="*/ 8058 w 19050"/>
                              <a:gd name="connsiteY220" fmla="*/ 5296 h 9525"/>
                              <a:gd name="connsiteX221" fmla="*/ 8058 w 19050"/>
                              <a:gd name="connsiteY221" fmla="*/ 5296 h 9525"/>
                              <a:gd name="connsiteX222" fmla="*/ 8058 w 19050"/>
                              <a:gd name="connsiteY222" fmla="*/ 5296 h 9525"/>
                              <a:gd name="connsiteX223" fmla="*/ 8058 w 19050"/>
                              <a:gd name="connsiteY223" fmla="*/ 4229 h 9525"/>
                              <a:gd name="connsiteX224" fmla="*/ 8058 w 19050"/>
                              <a:gd name="connsiteY224" fmla="*/ 5296 h 9525"/>
                              <a:gd name="connsiteX225" fmla="*/ 8792 w 19050"/>
                              <a:gd name="connsiteY225" fmla="*/ 5296 h 9525"/>
                              <a:gd name="connsiteX226" fmla="*/ 8792 w 19050"/>
                              <a:gd name="connsiteY226" fmla="*/ 5296 h 9525"/>
                              <a:gd name="connsiteX227" fmla="*/ 8792 w 19050"/>
                              <a:gd name="connsiteY227" fmla="*/ 5296 h 9525"/>
                              <a:gd name="connsiteX228" fmla="*/ 8792 w 19050"/>
                              <a:gd name="connsiteY228" fmla="*/ 5296 h 9525"/>
                              <a:gd name="connsiteX229" fmla="*/ 8792 w 19050"/>
                              <a:gd name="connsiteY229" fmla="*/ 4229 h 9525"/>
                              <a:gd name="connsiteX230" fmla="*/ 8792 w 19050"/>
                              <a:gd name="connsiteY230" fmla="*/ 4229 h 9525"/>
                              <a:gd name="connsiteX231" fmla="*/ 8792 w 19050"/>
                              <a:gd name="connsiteY231" fmla="*/ 5296 h 9525"/>
                              <a:gd name="connsiteX232" fmla="*/ 8792 w 19050"/>
                              <a:gd name="connsiteY232" fmla="*/ 4229 h 9525"/>
                              <a:gd name="connsiteX233" fmla="*/ 8792 w 19050"/>
                              <a:gd name="connsiteY233" fmla="*/ 5296 h 9525"/>
                              <a:gd name="connsiteX234" fmla="*/ 8792 w 19050"/>
                              <a:gd name="connsiteY234" fmla="*/ 4229 h 9525"/>
                              <a:gd name="connsiteX235" fmla="*/ 8792 w 19050"/>
                              <a:gd name="connsiteY235" fmla="*/ 4229 h 9525"/>
                              <a:gd name="connsiteX236" fmla="*/ 8792 w 19050"/>
                              <a:gd name="connsiteY236" fmla="*/ 4229 h 9525"/>
                              <a:gd name="connsiteX237" fmla="*/ 8792 w 19050"/>
                              <a:gd name="connsiteY237" fmla="*/ 4229 h 9525"/>
                              <a:gd name="connsiteX238" fmla="*/ 8792 w 19050"/>
                              <a:gd name="connsiteY238" fmla="*/ 4229 h 9525"/>
                              <a:gd name="connsiteX239" fmla="*/ 8792 w 19050"/>
                              <a:gd name="connsiteY239" fmla="*/ 5296 h 9525"/>
                              <a:gd name="connsiteX240" fmla="*/ 8792 w 19050"/>
                              <a:gd name="connsiteY240" fmla="*/ 5296 h 9525"/>
                              <a:gd name="connsiteX241" fmla="*/ 8792 w 19050"/>
                              <a:gd name="connsiteY241" fmla="*/ 5296 h 9525"/>
                              <a:gd name="connsiteX242" fmla="*/ 8792 w 19050"/>
                              <a:gd name="connsiteY242" fmla="*/ 5296 h 9525"/>
                              <a:gd name="connsiteX243" fmla="*/ 8792 w 19050"/>
                              <a:gd name="connsiteY243" fmla="*/ 5296 h 9525"/>
                              <a:gd name="connsiteX244" fmla="*/ 8792 w 19050"/>
                              <a:gd name="connsiteY244" fmla="*/ 5296 h 9525"/>
                              <a:gd name="connsiteX245" fmla="*/ 9525 w 19050"/>
                              <a:gd name="connsiteY245" fmla="*/ 5296 h 9525"/>
                              <a:gd name="connsiteX246" fmla="*/ 9525 w 19050"/>
                              <a:gd name="connsiteY246" fmla="*/ 5296 h 9525"/>
                              <a:gd name="connsiteX247" fmla="*/ 9525 w 19050"/>
                              <a:gd name="connsiteY247" fmla="*/ 5296 h 9525"/>
                              <a:gd name="connsiteX248" fmla="*/ 9525 w 19050"/>
                              <a:gd name="connsiteY248" fmla="*/ 5296 h 9525"/>
                              <a:gd name="connsiteX249" fmla="*/ 9525 w 19050"/>
                              <a:gd name="connsiteY249" fmla="*/ 4229 h 9525"/>
                              <a:gd name="connsiteX250" fmla="*/ 9525 w 19050"/>
                              <a:gd name="connsiteY250" fmla="*/ 4229 h 9525"/>
                              <a:gd name="connsiteX251" fmla="*/ 9525 w 19050"/>
                              <a:gd name="connsiteY251" fmla="*/ 5296 h 9525"/>
                              <a:gd name="connsiteX252" fmla="*/ 9525 w 19050"/>
                              <a:gd name="connsiteY252" fmla="*/ 5296 h 9525"/>
                              <a:gd name="connsiteX253" fmla="*/ 9525 w 19050"/>
                              <a:gd name="connsiteY253" fmla="*/ 5296 h 9525"/>
                              <a:gd name="connsiteX254" fmla="*/ 9525 w 19050"/>
                              <a:gd name="connsiteY254" fmla="*/ 5296 h 9525"/>
                              <a:gd name="connsiteX255" fmla="*/ 9525 w 19050"/>
                              <a:gd name="connsiteY255" fmla="*/ 5296 h 9525"/>
                              <a:gd name="connsiteX256" fmla="*/ 9525 w 19050"/>
                              <a:gd name="connsiteY256" fmla="*/ 5296 h 9525"/>
                              <a:gd name="connsiteX257" fmla="*/ 9525 w 19050"/>
                              <a:gd name="connsiteY257" fmla="*/ 5296 h 9525"/>
                              <a:gd name="connsiteX258" fmla="*/ 9525 w 19050"/>
                              <a:gd name="connsiteY258" fmla="*/ 5296 h 9525"/>
                              <a:gd name="connsiteX259" fmla="*/ 9525 w 19050"/>
                              <a:gd name="connsiteY259" fmla="*/ 5296 h 9525"/>
                              <a:gd name="connsiteX260" fmla="*/ 9525 w 19050"/>
                              <a:gd name="connsiteY260" fmla="*/ 5296 h 9525"/>
                              <a:gd name="connsiteX261" fmla="*/ 9525 w 19050"/>
                              <a:gd name="connsiteY261" fmla="*/ 6353 h 9525"/>
                              <a:gd name="connsiteX262" fmla="*/ 9525 w 19050"/>
                              <a:gd name="connsiteY262" fmla="*/ 6353 h 9525"/>
                              <a:gd name="connsiteX263" fmla="*/ 9525 w 19050"/>
                              <a:gd name="connsiteY263" fmla="*/ 6353 h 9525"/>
                              <a:gd name="connsiteX264" fmla="*/ 9525 w 19050"/>
                              <a:gd name="connsiteY264" fmla="*/ 6353 h 9525"/>
                              <a:gd name="connsiteX265" fmla="*/ 9525 w 19050"/>
                              <a:gd name="connsiteY265" fmla="*/ 6353 h 9525"/>
                              <a:gd name="connsiteX266" fmla="*/ 9525 w 19050"/>
                              <a:gd name="connsiteY266" fmla="*/ 6353 h 9525"/>
                              <a:gd name="connsiteX267" fmla="*/ 9525 w 19050"/>
                              <a:gd name="connsiteY267" fmla="*/ 5296 h 9525"/>
                              <a:gd name="connsiteX268" fmla="*/ 9525 w 19050"/>
                              <a:gd name="connsiteY268" fmla="*/ 5296 h 9525"/>
                              <a:gd name="connsiteX269" fmla="*/ 10258 w 19050"/>
                              <a:gd name="connsiteY269" fmla="*/ 5296 h 9525"/>
                              <a:gd name="connsiteX270" fmla="*/ 10258 w 19050"/>
                              <a:gd name="connsiteY270" fmla="*/ 5296 h 9525"/>
                              <a:gd name="connsiteX271" fmla="*/ 10258 w 19050"/>
                              <a:gd name="connsiteY271" fmla="*/ 5296 h 9525"/>
                              <a:gd name="connsiteX272" fmla="*/ 10258 w 19050"/>
                              <a:gd name="connsiteY272" fmla="*/ 6353 h 9525"/>
                              <a:gd name="connsiteX273" fmla="*/ 10258 w 19050"/>
                              <a:gd name="connsiteY273" fmla="*/ 6353 h 9525"/>
                              <a:gd name="connsiteX274" fmla="*/ 10258 w 19050"/>
                              <a:gd name="connsiteY274" fmla="*/ 6353 h 9525"/>
                              <a:gd name="connsiteX275" fmla="*/ 10258 w 19050"/>
                              <a:gd name="connsiteY275" fmla="*/ 6353 h 9525"/>
                              <a:gd name="connsiteX276" fmla="*/ 10258 w 19050"/>
                              <a:gd name="connsiteY276" fmla="*/ 6353 h 9525"/>
                              <a:gd name="connsiteX277" fmla="*/ 10258 w 19050"/>
                              <a:gd name="connsiteY277" fmla="*/ 6353 h 9525"/>
                              <a:gd name="connsiteX278" fmla="*/ 10258 w 19050"/>
                              <a:gd name="connsiteY278" fmla="*/ 6353 h 9525"/>
                              <a:gd name="connsiteX279" fmla="*/ 10258 w 19050"/>
                              <a:gd name="connsiteY279" fmla="*/ 6353 h 9525"/>
                              <a:gd name="connsiteX280" fmla="*/ 10258 w 19050"/>
                              <a:gd name="connsiteY280" fmla="*/ 5296 h 9525"/>
                              <a:gd name="connsiteX281" fmla="*/ 10258 w 19050"/>
                              <a:gd name="connsiteY281" fmla="*/ 5296 h 9525"/>
                              <a:gd name="connsiteX282" fmla="*/ 10258 w 19050"/>
                              <a:gd name="connsiteY282" fmla="*/ 5296 h 9525"/>
                              <a:gd name="connsiteX283" fmla="*/ 10258 w 19050"/>
                              <a:gd name="connsiteY283" fmla="*/ 5296 h 9525"/>
                              <a:gd name="connsiteX284" fmla="*/ 10258 w 19050"/>
                              <a:gd name="connsiteY284" fmla="*/ 6353 h 9525"/>
                              <a:gd name="connsiteX285" fmla="*/ 10258 w 19050"/>
                              <a:gd name="connsiteY285" fmla="*/ 6353 h 9525"/>
                              <a:gd name="connsiteX286" fmla="*/ 10258 w 19050"/>
                              <a:gd name="connsiteY286" fmla="*/ 6353 h 9525"/>
                              <a:gd name="connsiteX287" fmla="*/ 10992 w 19050"/>
                              <a:gd name="connsiteY287" fmla="*/ 6353 h 9525"/>
                              <a:gd name="connsiteX288" fmla="*/ 10992 w 19050"/>
                              <a:gd name="connsiteY288" fmla="*/ 5296 h 9525"/>
                              <a:gd name="connsiteX289" fmla="*/ 10992 w 19050"/>
                              <a:gd name="connsiteY289" fmla="*/ 6353 h 9525"/>
                              <a:gd name="connsiteX290" fmla="*/ 10992 w 19050"/>
                              <a:gd name="connsiteY290" fmla="*/ 5296 h 9525"/>
                              <a:gd name="connsiteX291" fmla="*/ 10992 w 19050"/>
                              <a:gd name="connsiteY291" fmla="*/ 5296 h 9525"/>
                              <a:gd name="connsiteX292" fmla="*/ 10992 w 19050"/>
                              <a:gd name="connsiteY292" fmla="*/ 6353 h 9525"/>
                              <a:gd name="connsiteX293" fmla="*/ 10992 w 19050"/>
                              <a:gd name="connsiteY293" fmla="*/ 6353 h 9525"/>
                              <a:gd name="connsiteX294" fmla="*/ 10992 w 19050"/>
                              <a:gd name="connsiteY294" fmla="*/ 6353 h 9525"/>
                              <a:gd name="connsiteX295" fmla="*/ 10992 w 19050"/>
                              <a:gd name="connsiteY295" fmla="*/ 6353 h 9525"/>
                              <a:gd name="connsiteX296" fmla="*/ 10992 w 19050"/>
                              <a:gd name="connsiteY296" fmla="*/ 5296 h 9525"/>
                              <a:gd name="connsiteX297" fmla="*/ 10992 w 19050"/>
                              <a:gd name="connsiteY297" fmla="*/ 5296 h 9525"/>
                              <a:gd name="connsiteX298" fmla="*/ 10992 w 19050"/>
                              <a:gd name="connsiteY298" fmla="*/ 5296 h 9525"/>
                              <a:gd name="connsiteX299" fmla="*/ 10992 w 19050"/>
                              <a:gd name="connsiteY299" fmla="*/ 5296 h 9525"/>
                              <a:gd name="connsiteX300" fmla="*/ 10992 w 19050"/>
                              <a:gd name="connsiteY300" fmla="*/ 6353 h 9525"/>
                              <a:gd name="connsiteX301" fmla="*/ 10992 w 19050"/>
                              <a:gd name="connsiteY301" fmla="*/ 6353 h 9525"/>
                              <a:gd name="connsiteX302" fmla="*/ 10992 w 19050"/>
                              <a:gd name="connsiteY302" fmla="*/ 6353 h 9525"/>
                              <a:gd name="connsiteX303" fmla="*/ 10992 w 19050"/>
                              <a:gd name="connsiteY303" fmla="*/ 6353 h 9525"/>
                              <a:gd name="connsiteX304" fmla="*/ 10992 w 19050"/>
                              <a:gd name="connsiteY304" fmla="*/ 6353 h 9525"/>
                              <a:gd name="connsiteX305" fmla="*/ 11725 w 19050"/>
                              <a:gd name="connsiteY305" fmla="*/ 6353 h 9525"/>
                              <a:gd name="connsiteX306" fmla="*/ 11725 w 19050"/>
                              <a:gd name="connsiteY306" fmla="*/ 6353 h 9525"/>
                              <a:gd name="connsiteX307" fmla="*/ 11725 w 19050"/>
                              <a:gd name="connsiteY307" fmla="*/ 6353 h 9525"/>
                              <a:gd name="connsiteX308" fmla="*/ 11725 w 19050"/>
                              <a:gd name="connsiteY308" fmla="*/ 6353 h 9525"/>
                              <a:gd name="connsiteX309" fmla="*/ 11725 w 19050"/>
                              <a:gd name="connsiteY309" fmla="*/ 6353 h 9525"/>
                              <a:gd name="connsiteX310" fmla="*/ 11725 w 19050"/>
                              <a:gd name="connsiteY310" fmla="*/ 6353 h 9525"/>
                              <a:gd name="connsiteX311" fmla="*/ 11725 w 19050"/>
                              <a:gd name="connsiteY311" fmla="*/ 6353 h 9525"/>
                              <a:gd name="connsiteX312" fmla="*/ 11725 w 19050"/>
                              <a:gd name="connsiteY312" fmla="*/ 6353 h 9525"/>
                              <a:gd name="connsiteX313" fmla="*/ 11725 w 19050"/>
                              <a:gd name="connsiteY313" fmla="*/ 6353 h 9525"/>
                              <a:gd name="connsiteX314" fmla="*/ 11725 w 19050"/>
                              <a:gd name="connsiteY314" fmla="*/ 6353 h 9525"/>
                              <a:gd name="connsiteX315" fmla="*/ 11725 w 19050"/>
                              <a:gd name="connsiteY315" fmla="*/ 6353 h 9525"/>
                              <a:gd name="connsiteX316" fmla="*/ 11725 w 19050"/>
                              <a:gd name="connsiteY316" fmla="*/ 6353 h 9525"/>
                              <a:gd name="connsiteX317" fmla="*/ 11725 w 19050"/>
                              <a:gd name="connsiteY317" fmla="*/ 6353 h 9525"/>
                              <a:gd name="connsiteX318" fmla="*/ 11725 w 19050"/>
                              <a:gd name="connsiteY318" fmla="*/ 6353 h 9525"/>
                              <a:gd name="connsiteX319" fmla="*/ 11725 w 19050"/>
                              <a:gd name="connsiteY319" fmla="*/ 7411 h 9525"/>
                              <a:gd name="connsiteX320" fmla="*/ 11725 w 19050"/>
                              <a:gd name="connsiteY320" fmla="*/ 7411 h 9525"/>
                              <a:gd name="connsiteX321" fmla="*/ 11725 w 19050"/>
                              <a:gd name="connsiteY321" fmla="*/ 7411 h 9525"/>
                              <a:gd name="connsiteX322" fmla="*/ 11725 w 19050"/>
                              <a:gd name="connsiteY322" fmla="*/ 6353 h 9525"/>
                              <a:gd name="connsiteX323" fmla="*/ 11725 w 19050"/>
                              <a:gd name="connsiteY323" fmla="*/ 7411 h 9525"/>
                              <a:gd name="connsiteX324" fmla="*/ 11725 w 19050"/>
                              <a:gd name="connsiteY324" fmla="*/ 7411 h 9525"/>
                              <a:gd name="connsiteX325" fmla="*/ 12459 w 19050"/>
                              <a:gd name="connsiteY325" fmla="*/ 6353 h 9525"/>
                              <a:gd name="connsiteX326" fmla="*/ 12459 w 19050"/>
                              <a:gd name="connsiteY326" fmla="*/ 6353 h 9525"/>
                              <a:gd name="connsiteX327" fmla="*/ 12459 w 19050"/>
                              <a:gd name="connsiteY327" fmla="*/ 6353 h 9525"/>
                              <a:gd name="connsiteX328" fmla="*/ 12459 w 19050"/>
                              <a:gd name="connsiteY328" fmla="*/ 6353 h 9525"/>
                              <a:gd name="connsiteX329" fmla="*/ 12459 w 19050"/>
                              <a:gd name="connsiteY329" fmla="*/ 6353 h 9525"/>
                              <a:gd name="connsiteX330" fmla="*/ 12459 w 19050"/>
                              <a:gd name="connsiteY330" fmla="*/ 6353 h 9525"/>
                              <a:gd name="connsiteX331" fmla="*/ 12459 w 19050"/>
                              <a:gd name="connsiteY331" fmla="*/ 6353 h 9525"/>
                              <a:gd name="connsiteX332" fmla="*/ 12459 w 19050"/>
                              <a:gd name="connsiteY332" fmla="*/ 6353 h 9525"/>
                              <a:gd name="connsiteX333" fmla="*/ 12459 w 19050"/>
                              <a:gd name="connsiteY333" fmla="*/ 6353 h 9525"/>
                              <a:gd name="connsiteX334" fmla="*/ 12459 w 19050"/>
                              <a:gd name="connsiteY334" fmla="*/ 6353 h 9525"/>
                              <a:gd name="connsiteX335" fmla="*/ 12459 w 19050"/>
                              <a:gd name="connsiteY335" fmla="*/ 6353 h 9525"/>
                              <a:gd name="connsiteX336" fmla="*/ 12459 w 19050"/>
                              <a:gd name="connsiteY336" fmla="*/ 6353 h 9525"/>
                              <a:gd name="connsiteX337" fmla="*/ 12459 w 19050"/>
                              <a:gd name="connsiteY337" fmla="*/ 6353 h 9525"/>
                              <a:gd name="connsiteX338" fmla="*/ 12459 w 19050"/>
                              <a:gd name="connsiteY338" fmla="*/ 6353 h 9525"/>
                              <a:gd name="connsiteX339" fmla="*/ 12459 w 19050"/>
                              <a:gd name="connsiteY339" fmla="*/ 6353 h 9525"/>
                              <a:gd name="connsiteX340" fmla="*/ 12459 w 19050"/>
                              <a:gd name="connsiteY340" fmla="*/ 6353 h 9525"/>
                              <a:gd name="connsiteX341" fmla="*/ 12459 w 19050"/>
                              <a:gd name="connsiteY341" fmla="*/ 6353 h 9525"/>
                              <a:gd name="connsiteX342" fmla="*/ 12459 w 19050"/>
                              <a:gd name="connsiteY342" fmla="*/ 6353 h 9525"/>
                              <a:gd name="connsiteX343" fmla="*/ 13192 w 19050"/>
                              <a:gd name="connsiteY343" fmla="*/ 6353 h 9525"/>
                              <a:gd name="connsiteX344" fmla="*/ 13192 w 19050"/>
                              <a:gd name="connsiteY344" fmla="*/ 6353 h 9525"/>
                              <a:gd name="connsiteX345" fmla="*/ 13192 w 19050"/>
                              <a:gd name="connsiteY345" fmla="*/ 6353 h 9525"/>
                              <a:gd name="connsiteX346" fmla="*/ 13192 w 19050"/>
                              <a:gd name="connsiteY346" fmla="*/ 7411 h 9525"/>
                              <a:gd name="connsiteX347" fmla="*/ 13192 w 19050"/>
                              <a:gd name="connsiteY347" fmla="*/ 7411 h 9525"/>
                              <a:gd name="connsiteX348" fmla="*/ 13192 w 19050"/>
                              <a:gd name="connsiteY348" fmla="*/ 7411 h 9525"/>
                              <a:gd name="connsiteX349" fmla="*/ 13192 w 19050"/>
                              <a:gd name="connsiteY349" fmla="*/ 7411 h 9525"/>
                              <a:gd name="connsiteX350" fmla="*/ 13192 w 19050"/>
                              <a:gd name="connsiteY350" fmla="*/ 7411 h 9525"/>
                              <a:gd name="connsiteX351" fmla="*/ 13192 w 19050"/>
                              <a:gd name="connsiteY351" fmla="*/ 7411 h 9525"/>
                              <a:gd name="connsiteX352" fmla="*/ 13192 w 19050"/>
                              <a:gd name="connsiteY352" fmla="*/ 7411 h 9525"/>
                              <a:gd name="connsiteX353" fmla="*/ 13192 w 19050"/>
                              <a:gd name="connsiteY353" fmla="*/ 7411 h 9525"/>
                              <a:gd name="connsiteX354" fmla="*/ 13192 w 19050"/>
                              <a:gd name="connsiteY354" fmla="*/ 7411 h 9525"/>
                              <a:gd name="connsiteX355" fmla="*/ 13192 w 19050"/>
                              <a:gd name="connsiteY355" fmla="*/ 7411 h 9525"/>
                              <a:gd name="connsiteX356" fmla="*/ 13192 w 19050"/>
                              <a:gd name="connsiteY356" fmla="*/ 7411 h 9525"/>
                              <a:gd name="connsiteX357" fmla="*/ 13192 w 19050"/>
                              <a:gd name="connsiteY357" fmla="*/ 7411 h 9525"/>
                              <a:gd name="connsiteX358" fmla="*/ 13192 w 19050"/>
                              <a:gd name="connsiteY358" fmla="*/ 7411 h 9525"/>
                              <a:gd name="connsiteX359" fmla="*/ 13192 w 19050"/>
                              <a:gd name="connsiteY359" fmla="*/ 7411 h 9525"/>
                              <a:gd name="connsiteX360" fmla="*/ 13192 w 19050"/>
                              <a:gd name="connsiteY360" fmla="*/ 7411 h 9525"/>
                              <a:gd name="connsiteX361" fmla="*/ 13926 w 19050"/>
                              <a:gd name="connsiteY361" fmla="*/ 7411 h 9525"/>
                              <a:gd name="connsiteX362" fmla="*/ 13926 w 19050"/>
                              <a:gd name="connsiteY362" fmla="*/ 7411 h 9525"/>
                              <a:gd name="connsiteX363" fmla="*/ 13926 w 19050"/>
                              <a:gd name="connsiteY363" fmla="*/ 7411 h 9525"/>
                              <a:gd name="connsiteX364" fmla="*/ 13926 w 19050"/>
                              <a:gd name="connsiteY364" fmla="*/ 8468 h 9525"/>
                              <a:gd name="connsiteX365" fmla="*/ 13926 w 19050"/>
                              <a:gd name="connsiteY365" fmla="*/ 8468 h 9525"/>
                              <a:gd name="connsiteX366" fmla="*/ 13926 w 19050"/>
                              <a:gd name="connsiteY366" fmla="*/ 7411 h 9525"/>
                              <a:gd name="connsiteX367" fmla="*/ 13926 w 19050"/>
                              <a:gd name="connsiteY367" fmla="*/ 7411 h 9525"/>
                              <a:gd name="connsiteX368" fmla="*/ 13926 w 19050"/>
                              <a:gd name="connsiteY368" fmla="*/ 7411 h 9525"/>
                              <a:gd name="connsiteX369" fmla="*/ 13926 w 19050"/>
                              <a:gd name="connsiteY369" fmla="*/ 7411 h 9525"/>
                              <a:gd name="connsiteX370" fmla="*/ 13926 w 19050"/>
                              <a:gd name="connsiteY370" fmla="*/ 7411 h 9525"/>
                              <a:gd name="connsiteX371" fmla="*/ 13926 w 19050"/>
                              <a:gd name="connsiteY371" fmla="*/ 7411 h 9525"/>
                              <a:gd name="connsiteX372" fmla="*/ 13926 w 19050"/>
                              <a:gd name="connsiteY372" fmla="*/ 7411 h 9525"/>
                              <a:gd name="connsiteX373" fmla="*/ 13926 w 19050"/>
                              <a:gd name="connsiteY373" fmla="*/ 7411 h 9525"/>
                              <a:gd name="connsiteX374" fmla="*/ 13926 w 19050"/>
                              <a:gd name="connsiteY374" fmla="*/ 7411 h 9525"/>
                              <a:gd name="connsiteX375" fmla="*/ 13926 w 19050"/>
                              <a:gd name="connsiteY375" fmla="*/ 7411 h 9525"/>
                              <a:gd name="connsiteX376" fmla="*/ 13926 w 19050"/>
                              <a:gd name="connsiteY376" fmla="*/ 7411 h 9525"/>
                              <a:gd name="connsiteX377" fmla="*/ 13926 w 19050"/>
                              <a:gd name="connsiteY377" fmla="*/ 7411 h 9525"/>
                              <a:gd name="connsiteX378" fmla="*/ 13926 w 19050"/>
                              <a:gd name="connsiteY378" fmla="*/ 7411 h 9525"/>
                              <a:gd name="connsiteX379" fmla="*/ 14649 w 19050"/>
                              <a:gd name="connsiteY379" fmla="*/ 7411 h 9525"/>
                              <a:gd name="connsiteX380" fmla="*/ 14649 w 19050"/>
                              <a:gd name="connsiteY380" fmla="*/ 7411 h 9525"/>
                              <a:gd name="connsiteX381" fmla="*/ 14649 w 19050"/>
                              <a:gd name="connsiteY381" fmla="*/ 7411 h 9525"/>
                              <a:gd name="connsiteX382" fmla="*/ 14649 w 19050"/>
                              <a:gd name="connsiteY382" fmla="*/ 7411 h 9525"/>
                              <a:gd name="connsiteX383" fmla="*/ 14649 w 19050"/>
                              <a:gd name="connsiteY383" fmla="*/ 7411 h 9525"/>
                              <a:gd name="connsiteX384" fmla="*/ 14649 w 19050"/>
                              <a:gd name="connsiteY384" fmla="*/ 7411 h 9525"/>
                              <a:gd name="connsiteX385" fmla="*/ 14649 w 19050"/>
                              <a:gd name="connsiteY385" fmla="*/ 7411 h 9525"/>
                              <a:gd name="connsiteX386" fmla="*/ 14649 w 19050"/>
                              <a:gd name="connsiteY386" fmla="*/ 7411 h 9525"/>
                              <a:gd name="connsiteX387" fmla="*/ 14649 w 19050"/>
                              <a:gd name="connsiteY387" fmla="*/ 7411 h 9525"/>
                              <a:gd name="connsiteX388" fmla="*/ 14649 w 19050"/>
                              <a:gd name="connsiteY388" fmla="*/ 7411 h 9525"/>
                              <a:gd name="connsiteX389" fmla="*/ 14649 w 19050"/>
                              <a:gd name="connsiteY389" fmla="*/ 7411 h 9525"/>
                              <a:gd name="connsiteX390" fmla="*/ 14649 w 19050"/>
                              <a:gd name="connsiteY390" fmla="*/ 7411 h 9525"/>
                              <a:gd name="connsiteX391" fmla="*/ 14649 w 19050"/>
                              <a:gd name="connsiteY391" fmla="*/ 7411 h 9525"/>
                              <a:gd name="connsiteX392" fmla="*/ 14649 w 19050"/>
                              <a:gd name="connsiteY392" fmla="*/ 7411 h 9525"/>
                              <a:gd name="connsiteX393" fmla="*/ 14649 w 19050"/>
                              <a:gd name="connsiteY393" fmla="*/ 7411 h 9525"/>
                              <a:gd name="connsiteX394" fmla="*/ 14649 w 19050"/>
                              <a:gd name="connsiteY394" fmla="*/ 7411 h 9525"/>
                              <a:gd name="connsiteX395" fmla="*/ 14649 w 19050"/>
                              <a:gd name="connsiteY395" fmla="*/ 7411 h 9525"/>
                              <a:gd name="connsiteX396" fmla="*/ 14649 w 19050"/>
                              <a:gd name="connsiteY396" fmla="*/ 7411 h 9525"/>
                              <a:gd name="connsiteX397" fmla="*/ 14649 w 19050"/>
                              <a:gd name="connsiteY397" fmla="*/ 7411 h 9525"/>
                              <a:gd name="connsiteX398" fmla="*/ 14649 w 19050"/>
                              <a:gd name="connsiteY398" fmla="*/ 7411 h 9525"/>
                              <a:gd name="connsiteX399" fmla="*/ 15383 w 19050"/>
                              <a:gd name="connsiteY399" fmla="*/ 7411 h 9525"/>
                              <a:gd name="connsiteX400" fmla="*/ 15383 w 19050"/>
                              <a:gd name="connsiteY400" fmla="*/ 7411 h 9525"/>
                              <a:gd name="connsiteX401" fmla="*/ 15383 w 19050"/>
                              <a:gd name="connsiteY401" fmla="*/ 7411 h 9525"/>
                              <a:gd name="connsiteX402" fmla="*/ 15383 w 19050"/>
                              <a:gd name="connsiteY402" fmla="*/ 7411 h 9525"/>
                              <a:gd name="connsiteX403" fmla="*/ 15383 w 19050"/>
                              <a:gd name="connsiteY403" fmla="*/ 8468 h 9525"/>
                              <a:gd name="connsiteX404" fmla="*/ 15383 w 19050"/>
                              <a:gd name="connsiteY404" fmla="*/ 7411 h 9525"/>
                              <a:gd name="connsiteX405" fmla="*/ 15383 w 19050"/>
                              <a:gd name="connsiteY405" fmla="*/ 8468 h 9525"/>
                              <a:gd name="connsiteX406" fmla="*/ 15383 w 19050"/>
                              <a:gd name="connsiteY406" fmla="*/ 8468 h 9525"/>
                              <a:gd name="connsiteX407" fmla="*/ 15383 w 19050"/>
                              <a:gd name="connsiteY407" fmla="*/ 7411 h 9525"/>
                              <a:gd name="connsiteX408" fmla="*/ 15383 w 19050"/>
                              <a:gd name="connsiteY408" fmla="*/ 7411 h 9525"/>
                              <a:gd name="connsiteX409" fmla="*/ 15383 w 19050"/>
                              <a:gd name="connsiteY409" fmla="*/ 7411 h 9525"/>
                              <a:gd name="connsiteX410" fmla="*/ 15383 w 19050"/>
                              <a:gd name="connsiteY410" fmla="*/ 7411 h 9525"/>
                              <a:gd name="connsiteX411" fmla="*/ 15383 w 19050"/>
                              <a:gd name="connsiteY411" fmla="*/ 7411 h 9525"/>
                              <a:gd name="connsiteX412" fmla="*/ 15383 w 19050"/>
                              <a:gd name="connsiteY412" fmla="*/ 7411 h 9525"/>
                              <a:gd name="connsiteX413" fmla="*/ 15383 w 19050"/>
                              <a:gd name="connsiteY413" fmla="*/ 7411 h 9525"/>
                              <a:gd name="connsiteX414" fmla="*/ 15383 w 19050"/>
                              <a:gd name="connsiteY414" fmla="*/ 7411 h 9525"/>
                              <a:gd name="connsiteX415" fmla="*/ 15383 w 19050"/>
                              <a:gd name="connsiteY415" fmla="*/ 8468 h 9525"/>
                              <a:gd name="connsiteX416" fmla="*/ 15383 w 19050"/>
                              <a:gd name="connsiteY416" fmla="*/ 8468 h 9525"/>
                              <a:gd name="connsiteX417" fmla="*/ 16116 w 19050"/>
                              <a:gd name="connsiteY417" fmla="*/ 8468 h 9525"/>
                              <a:gd name="connsiteX418" fmla="*/ 16116 w 19050"/>
                              <a:gd name="connsiteY418" fmla="*/ 8468 h 9525"/>
                              <a:gd name="connsiteX419" fmla="*/ 16116 w 19050"/>
                              <a:gd name="connsiteY419" fmla="*/ 7411 h 9525"/>
                              <a:gd name="connsiteX420" fmla="*/ 16116 w 19050"/>
                              <a:gd name="connsiteY420" fmla="*/ 7411 h 9525"/>
                              <a:gd name="connsiteX421" fmla="*/ 16116 w 19050"/>
                              <a:gd name="connsiteY421" fmla="*/ 7411 h 9525"/>
                              <a:gd name="connsiteX422" fmla="*/ 16116 w 19050"/>
                              <a:gd name="connsiteY422" fmla="*/ 7411 h 9525"/>
                              <a:gd name="connsiteX423" fmla="*/ 16116 w 19050"/>
                              <a:gd name="connsiteY423" fmla="*/ 7411 h 9525"/>
                              <a:gd name="connsiteX424" fmla="*/ 16116 w 19050"/>
                              <a:gd name="connsiteY424" fmla="*/ 7411 h 9525"/>
                              <a:gd name="connsiteX425" fmla="*/ 16116 w 19050"/>
                              <a:gd name="connsiteY425" fmla="*/ 7411 h 9525"/>
                              <a:gd name="connsiteX426" fmla="*/ 16116 w 19050"/>
                              <a:gd name="connsiteY426" fmla="*/ 7411 h 9525"/>
                              <a:gd name="connsiteX427" fmla="*/ 16116 w 19050"/>
                              <a:gd name="connsiteY427" fmla="*/ 8468 h 9525"/>
                              <a:gd name="connsiteX428" fmla="*/ 16116 w 19050"/>
                              <a:gd name="connsiteY428" fmla="*/ 7411 h 9525"/>
                              <a:gd name="connsiteX429" fmla="*/ 16116 w 19050"/>
                              <a:gd name="connsiteY429" fmla="*/ 8468 h 9525"/>
                              <a:gd name="connsiteX430" fmla="*/ 16116 w 19050"/>
                              <a:gd name="connsiteY430" fmla="*/ 8468 h 9525"/>
                              <a:gd name="connsiteX431" fmla="*/ 16116 w 19050"/>
                              <a:gd name="connsiteY431" fmla="*/ 8468 h 9525"/>
                              <a:gd name="connsiteX432" fmla="*/ 16116 w 19050"/>
                              <a:gd name="connsiteY432" fmla="*/ 8468 h 9525"/>
                              <a:gd name="connsiteX433" fmla="*/ 16116 w 19050"/>
                              <a:gd name="connsiteY433" fmla="*/ 7411 h 9525"/>
                              <a:gd name="connsiteX434" fmla="*/ 16116 w 19050"/>
                              <a:gd name="connsiteY434" fmla="*/ 7411 h 9525"/>
                              <a:gd name="connsiteX435" fmla="*/ 16850 w 19050"/>
                              <a:gd name="connsiteY435" fmla="*/ 7411 h 9525"/>
                              <a:gd name="connsiteX436" fmla="*/ 16850 w 19050"/>
                              <a:gd name="connsiteY436" fmla="*/ 7411 h 9525"/>
                              <a:gd name="connsiteX437" fmla="*/ 16850 w 19050"/>
                              <a:gd name="connsiteY437" fmla="*/ 8468 h 9525"/>
                              <a:gd name="connsiteX438" fmla="*/ 16850 w 19050"/>
                              <a:gd name="connsiteY438" fmla="*/ 8468 h 9525"/>
                              <a:gd name="connsiteX439" fmla="*/ 16850 w 19050"/>
                              <a:gd name="connsiteY439" fmla="*/ 8468 h 9525"/>
                              <a:gd name="connsiteX440" fmla="*/ 16850 w 19050"/>
                              <a:gd name="connsiteY440" fmla="*/ 8468 h 9525"/>
                              <a:gd name="connsiteX441" fmla="*/ 16850 w 19050"/>
                              <a:gd name="connsiteY441" fmla="*/ 8468 h 9525"/>
                              <a:gd name="connsiteX442" fmla="*/ 16850 w 19050"/>
                              <a:gd name="connsiteY442" fmla="*/ 8468 h 9525"/>
                              <a:gd name="connsiteX443" fmla="*/ 16850 w 19050"/>
                              <a:gd name="connsiteY443" fmla="*/ 8468 h 9525"/>
                              <a:gd name="connsiteX444" fmla="*/ 16850 w 19050"/>
                              <a:gd name="connsiteY444" fmla="*/ 8468 h 9525"/>
                              <a:gd name="connsiteX445" fmla="*/ 16850 w 19050"/>
                              <a:gd name="connsiteY445" fmla="*/ 8468 h 9525"/>
                              <a:gd name="connsiteX446" fmla="*/ 16850 w 19050"/>
                              <a:gd name="connsiteY446" fmla="*/ 8468 h 9525"/>
                              <a:gd name="connsiteX447" fmla="*/ 16850 w 19050"/>
                              <a:gd name="connsiteY447" fmla="*/ 8468 h 9525"/>
                              <a:gd name="connsiteX448" fmla="*/ 16850 w 19050"/>
                              <a:gd name="connsiteY448" fmla="*/ 8468 h 9525"/>
                              <a:gd name="connsiteX449" fmla="*/ 16850 w 19050"/>
                              <a:gd name="connsiteY449" fmla="*/ 8468 h 9525"/>
                              <a:gd name="connsiteX450" fmla="*/ 16850 w 19050"/>
                              <a:gd name="connsiteY450" fmla="*/ 8468 h 9525"/>
                              <a:gd name="connsiteX451" fmla="*/ 16850 w 19050"/>
                              <a:gd name="connsiteY451" fmla="*/ 7411 h 9525"/>
                              <a:gd name="connsiteX452" fmla="*/ 16850 w 19050"/>
                              <a:gd name="connsiteY452" fmla="*/ 7411 h 9525"/>
                              <a:gd name="connsiteX453" fmla="*/ 16850 w 19050"/>
                              <a:gd name="connsiteY453" fmla="*/ 7411 h 9525"/>
                              <a:gd name="connsiteX454" fmla="*/ 16850 w 19050"/>
                              <a:gd name="connsiteY454" fmla="*/ 8468 h 9525"/>
                              <a:gd name="connsiteX455" fmla="*/ 17583 w 19050"/>
                              <a:gd name="connsiteY455" fmla="*/ 8468 h 9525"/>
                              <a:gd name="connsiteX456" fmla="*/ 17583 w 19050"/>
                              <a:gd name="connsiteY456" fmla="*/ 8468 h 9525"/>
                              <a:gd name="connsiteX457" fmla="*/ 17583 w 19050"/>
                              <a:gd name="connsiteY457" fmla="*/ 9525 h 9525"/>
                              <a:gd name="connsiteX458" fmla="*/ 17583 w 19050"/>
                              <a:gd name="connsiteY458" fmla="*/ 9525 h 9525"/>
                              <a:gd name="connsiteX459" fmla="*/ 17583 w 19050"/>
                              <a:gd name="connsiteY459" fmla="*/ 9525 h 9525"/>
                              <a:gd name="connsiteX460" fmla="*/ 17583 w 19050"/>
                              <a:gd name="connsiteY460" fmla="*/ 9525 h 9525"/>
                              <a:gd name="connsiteX461" fmla="*/ 17583 w 19050"/>
                              <a:gd name="connsiteY461" fmla="*/ 9525 h 9525"/>
                              <a:gd name="connsiteX462" fmla="*/ 17583 w 19050"/>
                              <a:gd name="connsiteY462" fmla="*/ 8468 h 9525"/>
                              <a:gd name="connsiteX463" fmla="*/ 17583 w 19050"/>
                              <a:gd name="connsiteY463" fmla="*/ 8468 h 9525"/>
                              <a:gd name="connsiteX464" fmla="*/ 17583 w 19050"/>
                              <a:gd name="connsiteY464" fmla="*/ 8468 h 9525"/>
                              <a:gd name="connsiteX465" fmla="*/ 17583 w 19050"/>
                              <a:gd name="connsiteY465" fmla="*/ 8468 h 9525"/>
                              <a:gd name="connsiteX466" fmla="*/ 17583 w 19050"/>
                              <a:gd name="connsiteY466" fmla="*/ 8468 h 9525"/>
                              <a:gd name="connsiteX467" fmla="*/ 17583 w 19050"/>
                              <a:gd name="connsiteY467" fmla="*/ 8468 h 9525"/>
                              <a:gd name="connsiteX468" fmla="*/ 17583 w 19050"/>
                              <a:gd name="connsiteY468" fmla="*/ 8468 h 9525"/>
                              <a:gd name="connsiteX469" fmla="*/ 17583 w 19050"/>
                              <a:gd name="connsiteY469" fmla="*/ 8468 h 9525"/>
                              <a:gd name="connsiteX470" fmla="*/ 17583 w 19050"/>
                              <a:gd name="connsiteY470" fmla="*/ 8468 h 9525"/>
                              <a:gd name="connsiteX471" fmla="*/ 17583 w 19050"/>
                              <a:gd name="connsiteY471" fmla="*/ 8468 h 9525"/>
                              <a:gd name="connsiteX472" fmla="*/ 17583 w 19050"/>
                              <a:gd name="connsiteY472" fmla="*/ 8468 h 9525"/>
                              <a:gd name="connsiteX473" fmla="*/ 18317 w 19050"/>
                              <a:gd name="connsiteY473" fmla="*/ 8468 h 9525"/>
                              <a:gd name="connsiteX474" fmla="*/ 18317 w 19050"/>
                              <a:gd name="connsiteY474" fmla="*/ 8468 h 9525"/>
                              <a:gd name="connsiteX475" fmla="*/ 18317 w 19050"/>
                              <a:gd name="connsiteY475" fmla="*/ 8468 h 9525"/>
                              <a:gd name="connsiteX476" fmla="*/ 18317 w 19050"/>
                              <a:gd name="connsiteY476" fmla="*/ 9525 h 9525"/>
                              <a:gd name="connsiteX477" fmla="*/ 18317 w 19050"/>
                              <a:gd name="connsiteY477" fmla="*/ 8468 h 9525"/>
                              <a:gd name="connsiteX478" fmla="*/ 18317 w 19050"/>
                              <a:gd name="connsiteY478" fmla="*/ 8468 h 9525"/>
                              <a:gd name="connsiteX479" fmla="*/ 18317 w 19050"/>
                              <a:gd name="connsiteY479" fmla="*/ 9525 h 9525"/>
                              <a:gd name="connsiteX480" fmla="*/ 18317 w 19050"/>
                              <a:gd name="connsiteY480" fmla="*/ 9525 h 9525"/>
                              <a:gd name="connsiteX481" fmla="*/ 18317 w 19050"/>
                              <a:gd name="connsiteY481" fmla="*/ 9525 h 9525"/>
                              <a:gd name="connsiteX482" fmla="*/ 18317 w 19050"/>
                              <a:gd name="connsiteY482" fmla="*/ 9525 h 9525"/>
                              <a:gd name="connsiteX483" fmla="*/ 18317 w 19050"/>
                              <a:gd name="connsiteY483" fmla="*/ 9525 h 9525"/>
                              <a:gd name="connsiteX484" fmla="*/ 18317 w 19050"/>
                              <a:gd name="connsiteY484" fmla="*/ 9525 h 9525"/>
                              <a:gd name="connsiteX485" fmla="*/ 18317 w 19050"/>
                              <a:gd name="connsiteY485" fmla="*/ 9525 h 9525"/>
                              <a:gd name="connsiteX486" fmla="*/ 18317 w 19050"/>
                              <a:gd name="connsiteY486" fmla="*/ 9525 h 9525"/>
                              <a:gd name="connsiteX487" fmla="*/ 18317 w 19050"/>
                              <a:gd name="connsiteY487" fmla="*/ 9525 h 9525"/>
                              <a:gd name="connsiteX488" fmla="*/ 18317 w 19050"/>
                              <a:gd name="connsiteY488" fmla="*/ 9525 h 9525"/>
                              <a:gd name="connsiteX489" fmla="*/ 18317 w 19050"/>
                              <a:gd name="connsiteY489" fmla="*/ 9525 h 9525"/>
                              <a:gd name="connsiteX490" fmla="*/ 18317 w 19050"/>
                              <a:gd name="connsiteY490" fmla="*/ 9525 h 9525"/>
                              <a:gd name="connsiteX491" fmla="*/ 18317 w 19050"/>
                              <a:gd name="connsiteY491" fmla="*/ 9525 h 9525"/>
                              <a:gd name="connsiteX492" fmla="*/ 18317 w 19050"/>
                              <a:gd name="connsiteY492" fmla="*/ 9525 h 9525"/>
                              <a:gd name="connsiteX493" fmla="*/ 18317 w 19050"/>
                              <a:gd name="connsiteY493" fmla="*/ 8468 h 9525"/>
                              <a:gd name="connsiteX494" fmla="*/ 18317 w 19050"/>
                              <a:gd name="connsiteY494" fmla="*/ 8468 h 9525"/>
                              <a:gd name="connsiteX495" fmla="*/ 18317 w 19050"/>
                              <a:gd name="connsiteY495" fmla="*/ 8468 h 9525"/>
                              <a:gd name="connsiteX496" fmla="*/ 18317 w 19050"/>
                              <a:gd name="connsiteY496" fmla="*/ 8468 h 9525"/>
                              <a:gd name="connsiteX497" fmla="*/ 19050 w 19050"/>
                              <a:gd name="connsiteY497" fmla="*/ 9525 h 9525"/>
                              <a:gd name="connsiteX498" fmla="*/ 19050 w 19050"/>
                              <a:gd name="connsiteY498" fmla="*/ 9525 h 9525"/>
                              <a:gd name="connsiteX499" fmla="*/ 19050 w 19050"/>
                              <a:gd name="connsiteY499" fmla="*/ 9525 h 9525"/>
                              <a:gd name="connsiteX500" fmla="*/ 19050 w 19050"/>
                              <a:gd name="connsiteY500" fmla="*/ 8468 h 9525"/>
                              <a:gd name="connsiteX501" fmla="*/ 19050 w 19050"/>
                              <a:gd name="connsiteY501" fmla="*/ 8468 h 9525"/>
                              <a:gd name="connsiteX502" fmla="*/ 19050 w 19050"/>
                              <a:gd name="connsiteY502" fmla="*/ 9525 h 9525"/>
                              <a:gd name="connsiteX503" fmla="*/ 19050 w 19050"/>
                              <a:gd name="connsiteY503" fmla="*/ 9525 h 9525"/>
                              <a:gd name="connsiteX504" fmla="*/ 19050 w 19050"/>
                              <a:gd name="connsiteY504" fmla="*/ 9525 h 9525"/>
                              <a:gd name="connsiteX505" fmla="*/ 19050 w 19050"/>
                              <a:gd name="connsiteY505" fmla="*/ 9525 h 9525"/>
                              <a:gd name="connsiteX506" fmla="*/ 19050 w 19050"/>
                              <a:gd name="connsiteY506" fmla="*/ 9525 h 9525"/>
                              <a:gd name="connsiteX507" fmla="*/ 19050 w 19050"/>
                              <a:gd name="connsiteY507" fmla="*/ 9525 h 9525"/>
                              <a:gd name="connsiteX508" fmla="*/ 19050 w 19050"/>
                              <a:gd name="connsiteY508" fmla="*/ 9525 h 9525"/>
                              <a:gd name="connsiteX509" fmla="*/ 19050 w 19050"/>
                              <a:gd name="connsiteY509" fmla="*/ 9525 h 9525"/>
                              <a:gd name="connsiteX510" fmla="*/ 19050 w 19050"/>
                              <a:gd name="connsiteY510" fmla="*/ 9525 h 9525"/>
                              <a:gd name="connsiteX511" fmla="*/ 19050 w 19050"/>
                              <a:gd name="connsiteY511" fmla="*/ 9525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19050" h="9525">
                                <a:moveTo>
                                  <a:pt x="0" y="0"/>
                                </a:moveTo>
                                <a:lnTo>
                                  <a:pt x="0" y="0"/>
                                </a:lnTo>
                                <a:lnTo>
                                  <a:pt x="0" y="0"/>
                                </a:lnTo>
                                <a:lnTo>
                                  <a:pt x="0" y="0"/>
                                </a:lnTo>
                                <a:lnTo>
                                  <a:pt x="0" y="0"/>
                                </a:lnTo>
                                <a:lnTo>
                                  <a:pt x="0" y="0"/>
                                </a:lnTo>
                                <a:lnTo>
                                  <a:pt x="0" y="0"/>
                                </a:lnTo>
                                <a:lnTo>
                                  <a:pt x="0" y="0"/>
                                </a:lnTo>
                                <a:lnTo>
                                  <a:pt x="0" y="0"/>
                                </a:lnTo>
                                <a:lnTo>
                                  <a:pt x="0" y="0"/>
                                </a:lnTo>
                                <a:lnTo>
                                  <a:pt x="0" y="1057"/>
                                </a:lnTo>
                                <a:lnTo>
                                  <a:pt x="0" y="0"/>
                                </a:lnTo>
                                <a:lnTo>
                                  <a:pt x="0" y="1057"/>
                                </a:lnTo>
                                <a:lnTo>
                                  <a:pt x="0" y="0"/>
                                </a:lnTo>
                                <a:lnTo>
                                  <a:pt x="0" y="0"/>
                                </a:lnTo>
                                <a:lnTo>
                                  <a:pt x="733" y="0"/>
                                </a:lnTo>
                                <a:lnTo>
                                  <a:pt x="733" y="0"/>
                                </a:lnTo>
                                <a:lnTo>
                                  <a:pt x="733" y="0"/>
                                </a:lnTo>
                                <a:lnTo>
                                  <a:pt x="733" y="0"/>
                                </a:lnTo>
                                <a:lnTo>
                                  <a:pt x="733" y="0"/>
                                </a:lnTo>
                                <a:lnTo>
                                  <a:pt x="733" y="1057"/>
                                </a:lnTo>
                                <a:lnTo>
                                  <a:pt x="733" y="1057"/>
                                </a:lnTo>
                                <a:lnTo>
                                  <a:pt x="733" y="1057"/>
                                </a:lnTo>
                                <a:lnTo>
                                  <a:pt x="733" y="1057"/>
                                </a:lnTo>
                                <a:lnTo>
                                  <a:pt x="733" y="0"/>
                                </a:lnTo>
                                <a:lnTo>
                                  <a:pt x="733" y="1057"/>
                                </a:lnTo>
                                <a:lnTo>
                                  <a:pt x="733" y="0"/>
                                </a:lnTo>
                                <a:lnTo>
                                  <a:pt x="733" y="0"/>
                                </a:lnTo>
                                <a:lnTo>
                                  <a:pt x="733" y="0"/>
                                </a:lnTo>
                                <a:lnTo>
                                  <a:pt x="733" y="0"/>
                                </a:lnTo>
                                <a:lnTo>
                                  <a:pt x="733" y="0"/>
                                </a:lnTo>
                                <a:lnTo>
                                  <a:pt x="733" y="0"/>
                                </a:lnTo>
                                <a:lnTo>
                                  <a:pt x="733" y="0"/>
                                </a:lnTo>
                                <a:lnTo>
                                  <a:pt x="733" y="0"/>
                                </a:lnTo>
                                <a:lnTo>
                                  <a:pt x="733" y="1057"/>
                                </a:lnTo>
                                <a:lnTo>
                                  <a:pt x="1467" y="1057"/>
                                </a:lnTo>
                                <a:lnTo>
                                  <a:pt x="1467" y="1057"/>
                                </a:lnTo>
                                <a:lnTo>
                                  <a:pt x="1467" y="1057"/>
                                </a:lnTo>
                                <a:lnTo>
                                  <a:pt x="1467" y="1057"/>
                                </a:lnTo>
                                <a:lnTo>
                                  <a:pt x="1467" y="1057"/>
                                </a:lnTo>
                                <a:lnTo>
                                  <a:pt x="1467" y="1057"/>
                                </a:lnTo>
                                <a:lnTo>
                                  <a:pt x="1467" y="1057"/>
                                </a:lnTo>
                                <a:lnTo>
                                  <a:pt x="1467" y="1057"/>
                                </a:lnTo>
                                <a:lnTo>
                                  <a:pt x="1467" y="1057"/>
                                </a:lnTo>
                                <a:lnTo>
                                  <a:pt x="1467" y="1057"/>
                                </a:lnTo>
                                <a:lnTo>
                                  <a:pt x="1467" y="1057"/>
                                </a:lnTo>
                                <a:lnTo>
                                  <a:pt x="1467" y="1057"/>
                                </a:lnTo>
                                <a:lnTo>
                                  <a:pt x="1467" y="1057"/>
                                </a:lnTo>
                                <a:lnTo>
                                  <a:pt x="1467" y="1057"/>
                                </a:lnTo>
                                <a:lnTo>
                                  <a:pt x="1467" y="1057"/>
                                </a:lnTo>
                                <a:lnTo>
                                  <a:pt x="1467" y="1057"/>
                                </a:lnTo>
                                <a:lnTo>
                                  <a:pt x="1467" y="1057"/>
                                </a:lnTo>
                                <a:lnTo>
                                  <a:pt x="1467" y="1057"/>
                                </a:lnTo>
                                <a:lnTo>
                                  <a:pt x="1467" y="1057"/>
                                </a:lnTo>
                                <a:lnTo>
                                  <a:pt x="1467" y="1057"/>
                                </a:lnTo>
                                <a:lnTo>
                                  <a:pt x="1467" y="1057"/>
                                </a:lnTo>
                                <a:lnTo>
                                  <a:pt x="1467" y="1057"/>
                                </a:lnTo>
                                <a:lnTo>
                                  <a:pt x="1467" y="1057"/>
                                </a:lnTo>
                                <a:lnTo>
                                  <a:pt x="1467" y="1057"/>
                                </a:lnTo>
                                <a:lnTo>
                                  <a:pt x="2200" y="1057"/>
                                </a:lnTo>
                                <a:lnTo>
                                  <a:pt x="2200" y="2114"/>
                                </a:lnTo>
                                <a:lnTo>
                                  <a:pt x="2200" y="2114"/>
                                </a:lnTo>
                                <a:lnTo>
                                  <a:pt x="2200" y="1057"/>
                                </a:lnTo>
                                <a:lnTo>
                                  <a:pt x="2200" y="2114"/>
                                </a:lnTo>
                                <a:lnTo>
                                  <a:pt x="2200" y="1057"/>
                                </a:lnTo>
                                <a:lnTo>
                                  <a:pt x="2200" y="2114"/>
                                </a:lnTo>
                                <a:lnTo>
                                  <a:pt x="2200" y="2114"/>
                                </a:lnTo>
                                <a:lnTo>
                                  <a:pt x="2200" y="2114"/>
                                </a:lnTo>
                                <a:lnTo>
                                  <a:pt x="2200" y="2114"/>
                                </a:lnTo>
                                <a:lnTo>
                                  <a:pt x="2200" y="2114"/>
                                </a:lnTo>
                                <a:lnTo>
                                  <a:pt x="2200" y="2114"/>
                                </a:lnTo>
                                <a:lnTo>
                                  <a:pt x="2200" y="2114"/>
                                </a:lnTo>
                                <a:lnTo>
                                  <a:pt x="2200" y="2114"/>
                                </a:lnTo>
                                <a:lnTo>
                                  <a:pt x="2200" y="2114"/>
                                </a:lnTo>
                                <a:lnTo>
                                  <a:pt x="2200" y="2114"/>
                                </a:lnTo>
                                <a:lnTo>
                                  <a:pt x="2200" y="2114"/>
                                </a:lnTo>
                                <a:lnTo>
                                  <a:pt x="2200" y="2114"/>
                                </a:lnTo>
                                <a:lnTo>
                                  <a:pt x="2934" y="2114"/>
                                </a:lnTo>
                                <a:lnTo>
                                  <a:pt x="2934" y="2114"/>
                                </a:lnTo>
                                <a:lnTo>
                                  <a:pt x="2934" y="2114"/>
                                </a:lnTo>
                                <a:lnTo>
                                  <a:pt x="2934" y="2114"/>
                                </a:lnTo>
                                <a:lnTo>
                                  <a:pt x="2934" y="2114"/>
                                </a:lnTo>
                                <a:lnTo>
                                  <a:pt x="2934" y="2114"/>
                                </a:lnTo>
                                <a:lnTo>
                                  <a:pt x="2934" y="2114"/>
                                </a:lnTo>
                                <a:lnTo>
                                  <a:pt x="2934" y="2114"/>
                                </a:lnTo>
                                <a:lnTo>
                                  <a:pt x="2934" y="2114"/>
                                </a:lnTo>
                                <a:lnTo>
                                  <a:pt x="2934" y="2114"/>
                                </a:lnTo>
                                <a:lnTo>
                                  <a:pt x="2934" y="2114"/>
                                </a:lnTo>
                                <a:lnTo>
                                  <a:pt x="2934" y="3172"/>
                                </a:lnTo>
                                <a:lnTo>
                                  <a:pt x="2934" y="3172"/>
                                </a:lnTo>
                                <a:lnTo>
                                  <a:pt x="2934" y="2114"/>
                                </a:lnTo>
                                <a:lnTo>
                                  <a:pt x="2934" y="3172"/>
                                </a:lnTo>
                                <a:lnTo>
                                  <a:pt x="2934" y="3172"/>
                                </a:lnTo>
                                <a:lnTo>
                                  <a:pt x="2934" y="3172"/>
                                </a:lnTo>
                                <a:lnTo>
                                  <a:pt x="2934" y="2114"/>
                                </a:lnTo>
                                <a:lnTo>
                                  <a:pt x="3667" y="2114"/>
                                </a:lnTo>
                                <a:lnTo>
                                  <a:pt x="3667" y="2114"/>
                                </a:lnTo>
                                <a:lnTo>
                                  <a:pt x="3667" y="2114"/>
                                </a:lnTo>
                                <a:lnTo>
                                  <a:pt x="3667" y="2114"/>
                                </a:lnTo>
                                <a:lnTo>
                                  <a:pt x="3667" y="2114"/>
                                </a:lnTo>
                                <a:lnTo>
                                  <a:pt x="3667" y="2114"/>
                                </a:lnTo>
                                <a:lnTo>
                                  <a:pt x="3667" y="2114"/>
                                </a:lnTo>
                                <a:lnTo>
                                  <a:pt x="3667" y="2114"/>
                                </a:lnTo>
                                <a:lnTo>
                                  <a:pt x="3667" y="2114"/>
                                </a:lnTo>
                                <a:lnTo>
                                  <a:pt x="3667" y="2114"/>
                                </a:lnTo>
                                <a:lnTo>
                                  <a:pt x="3667" y="2114"/>
                                </a:lnTo>
                                <a:lnTo>
                                  <a:pt x="3667" y="2114"/>
                                </a:lnTo>
                                <a:lnTo>
                                  <a:pt x="3667" y="2114"/>
                                </a:lnTo>
                                <a:lnTo>
                                  <a:pt x="3667" y="2114"/>
                                </a:lnTo>
                                <a:lnTo>
                                  <a:pt x="3667" y="2114"/>
                                </a:lnTo>
                                <a:lnTo>
                                  <a:pt x="3667" y="2114"/>
                                </a:lnTo>
                                <a:lnTo>
                                  <a:pt x="3667" y="2114"/>
                                </a:lnTo>
                                <a:lnTo>
                                  <a:pt x="3667" y="2114"/>
                                </a:lnTo>
                                <a:lnTo>
                                  <a:pt x="3667" y="3172"/>
                                </a:lnTo>
                                <a:lnTo>
                                  <a:pt x="3667" y="3172"/>
                                </a:lnTo>
                                <a:lnTo>
                                  <a:pt x="4401" y="3172"/>
                                </a:lnTo>
                                <a:lnTo>
                                  <a:pt x="4401" y="3172"/>
                                </a:lnTo>
                                <a:lnTo>
                                  <a:pt x="4401" y="3172"/>
                                </a:lnTo>
                                <a:lnTo>
                                  <a:pt x="4401" y="3172"/>
                                </a:lnTo>
                                <a:lnTo>
                                  <a:pt x="4401" y="3172"/>
                                </a:lnTo>
                                <a:lnTo>
                                  <a:pt x="4401" y="3172"/>
                                </a:lnTo>
                                <a:lnTo>
                                  <a:pt x="4401" y="2114"/>
                                </a:lnTo>
                                <a:lnTo>
                                  <a:pt x="4401" y="2114"/>
                                </a:lnTo>
                                <a:lnTo>
                                  <a:pt x="4401" y="3172"/>
                                </a:lnTo>
                                <a:lnTo>
                                  <a:pt x="4401" y="3172"/>
                                </a:lnTo>
                                <a:lnTo>
                                  <a:pt x="4401" y="3172"/>
                                </a:lnTo>
                                <a:lnTo>
                                  <a:pt x="4401" y="3172"/>
                                </a:lnTo>
                                <a:lnTo>
                                  <a:pt x="4401" y="3172"/>
                                </a:lnTo>
                                <a:lnTo>
                                  <a:pt x="4401" y="3172"/>
                                </a:lnTo>
                                <a:lnTo>
                                  <a:pt x="4401" y="3172"/>
                                </a:lnTo>
                                <a:lnTo>
                                  <a:pt x="4401" y="3172"/>
                                </a:lnTo>
                                <a:lnTo>
                                  <a:pt x="4401" y="3172"/>
                                </a:lnTo>
                                <a:lnTo>
                                  <a:pt x="4401" y="3172"/>
                                </a:lnTo>
                                <a:lnTo>
                                  <a:pt x="5124" y="3172"/>
                                </a:lnTo>
                                <a:lnTo>
                                  <a:pt x="5124" y="3172"/>
                                </a:lnTo>
                                <a:lnTo>
                                  <a:pt x="5124" y="3172"/>
                                </a:lnTo>
                                <a:lnTo>
                                  <a:pt x="5124" y="3172"/>
                                </a:lnTo>
                                <a:lnTo>
                                  <a:pt x="5124" y="3172"/>
                                </a:lnTo>
                                <a:lnTo>
                                  <a:pt x="5124" y="3172"/>
                                </a:lnTo>
                                <a:lnTo>
                                  <a:pt x="5124" y="3172"/>
                                </a:lnTo>
                                <a:lnTo>
                                  <a:pt x="5124" y="3172"/>
                                </a:lnTo>
                                <a:lnTo>
                                  <a:pt x="5124" y="3172"/>
                                </a:lnTo>
                                <a:lnTo>
                                  <a:pt x="5124" y="3172"/>
                                </a:lnTo>
                                <a:lnTo>
                                  <a:pt x="5124" y="3172"/>
                                </a:lnTo>
                                <a:lnTo>
                                  <a:pt x="5124" y="3172"/>
                                </a:lnTo>
                                <a:lnTo>
                                  <a:pt x="5124" y="3172"/>
                                </a:lnTo>
                                <a:lnTo>
                                  <a:pt x="5124" y="3172"/>
                                </a:lnTo>
                                <a:lnTo>
                                  <a:pt x="5124" y="3172"/>
                                </a:lnTo>
                                <a:lnTo>
                                  <a:pt x="5124" y="3172"/>
                                </a:lnTo>
                                <a:lnTo>
                                  <a:pt x="5124" y="3172"/>
                                </a:lnTo>
                                <a:lnTo>
                                  <a:pt x="5124" y="3172"/>
                                </a:lnTo>
                                <a:lnTo>
                                  <a:pt x="5858" y="3172"/>
                                </a:lnTo>
                                <a:lnTo>
                                  <a:pt x="5858" y="3172"/>
                                </a:lnTo>
                                <a:lnTo>
                                  <a:pt x="5858" y="3172"/>
                                </a:lnTo>
                                <a:lnTo>
                                  <a:pt x="5858" y="3172"/>
                                </a:lnTo>
                                <a:lnTo>
                                  <a:pt x="5858" y="3172"/>
                                </a:lnTo>
                                <a:lnTo>
                                  <a:pt x="5858" y="3172"/>
                                </a:lnTo>
                                <a:lnTo>
                                  <a:pt x="5858" y="3172"/>
                                </a:lnTo>
                                <a:lnTo>
                                  <a:pt x="5858" y="3172"/>
                                </a:lnTo>
                                <a:lnTo>
                                  <a:pt x="5858" y="3172"/>
                                </a:lnTo>
                                <a:lnTo>
                                  <a:pt x="5858" y="3172"/>
                                </a:lnTo>
                                <a:lnTo>
                                  <a:pt x="5858" y="3172"/>
                                </a:lnTo>
                                <a:lnTo>
                                  <a:pt x="5858" y="3172"/>
                                </a:lnTo>
                                <a:lnTo>
                                  <a:pt x="5858" y="3172"/>
                                </a:lnTo>
                                <a:lnTo>
                                  <a:pt x="5858" y="3172"/>
                                </a:lnTo>
                                <a:lnTo>
                                  <a:pt x="5858" y="3172"/>
                                </a:lnTo>
                                <a:lnTo>
                                  <a:pt x="5858" y="4229"/>
                                </a:lnTo>
                                <a:lnTo>
                                  <a:pt x="5858" y="4229"/>
                                </a:lnTo>
                                <a:lnTo>
                                  <a:pt x="5858" y="4229"/>
                                </a:lnTo>
                                <a:lnTo>
                                  <a:pt x="5858" y="4229"/>
                                </a:lnTo>
                                <a:lnTo>
                                  <a:pt x="5858" y="3172"/>
                                </a:lnTo>
                                <a:lnTo>
                                  <a:pt x="6591" y="4229"/>
                                </a:lnTo>
                                <a:lnTo>
                                  <a:pt x="6591" y="4229"/>
                                </a:lnTo>
                                <a:lnTo>
                                  <a:pt x="6591" y="4229"/>
                                </a:lnTo>
                                <a:lnTo>
                                  <a:pt x="6591" y="4229"/>
                                </a:lnTo>
                                <a:lnTo>
                                  <a:pt x="6591" y="4229"/>
                                </a:lnTo>
                                <a:lnTo>
                                  <a:pt x="6591" y="4229"/>
                                </a:lnTo>
                                <a:lnTo>
                                  <a:pt x="6591" y="4229"/>
                                </a:lnTo>
                                <a:lnTo>
                                  <a:pt x="6591" y="4229"/>
                                </a:lnTo>
                                <a:lnTo>
                                  <a:pt x="6591" y="4229"/>
                                </a:lnTo>
                                <a:lnTo>
                                  <a:pt x="6591" y="4229"/>
                                </a:lnTo>
                                <a:lnTo>
                                  <a:pt x="6591" y="5296"/>
                                </a:lnTo>
                                <a:lnTo>
                                  <a:pt x="6591" y="4229"/>
                                </a:lnTo>
                                <a:lnTo>
                                  <a:pt x="6591" y="4229"/>
                                </a:lnTo>
                                <a:lnTo>
                                  <a:pt x="6591" y="4229"/>
                                </a:lnTo>
                                <a:lnTo>
                                  <a:pt x="6591" y="4229"/>
                                </a:lnTo>
                                <a:lnTo>
                                  <a:pt x="6591" y="4229"/>
                                </a:lnTo>
                                <a:lnTo>
                                  <a:pt x="6591" y="4229"/>
                                </a:lnTo>
                                <a:lnTo>
                                  <a:pt x="6591" y="4229"/>
                                </a:lnTo>
                                <a:lnTo>
                                  <a:pt x="7325" y="4229"/>
                                </a:lnTo>
                                <a:lnTo>
                                  <a:pt x="7325" y="4229"/>
                                </a:lnTo>
                                <a:lnTo>
                                  <a:pt x="7325" y="4229"/>
                                </a:lnTo>
                                <a:lnTo>
                                  <a:pt x="7325" y="4229"/>
                                </a:lnTo>
                                <a:lnTo>
                                  <a:pt x="7325" y="4229"/>
                                </a:lnTo>
                                <a:lnTo>
                                  <a:pt x="7325" y="4229"/>
                                </a:lnTo>
                                <a:lnTo>
                                  <a:pt x="7325" y="4229"/>
                                </a:lnTo>
                                <a:lnTo>
                                  <a:pt x="7325" y="4229"/>
                                </a:lnTo>
                                <a:lnTo>
                                  <a:pt x="7325" y="4229"/>
                                </a:lnTo>
                                <a:lnTo>
                                  <a:pt x="7325" y="4229"/>
                                </a:lnTo>
                                <a:lnTo>
                                  <a:pt x="7325" y="4229"/>
                                </a:lnTo>
                                <a:lnTo>
                                  <a:pt x="7325" y="4229"/>
                                </a:lnTo>
                                <a:lnTo>
                                  <a:pt x="7325" y="5296"/>
                                </a:lnTo>
                                <a:lnTo>
                                  <a:pt x="7325" y="5296"/>
                                </a:lnTo>
                                <a:lnTo>
                                  <a:pt x="7325" y="5296"/>
                                </a:lnTo>
                                <a:lnTo>
                                  <a:pt x="7325" y="5296"/>
                                </a:lnTo>
                                <a:lnTo>
                                  <a:pt x="7325" y="4229"/>
                                </a:lnTo>
                                <a:lnTo>
                                  <a:pt x="7325" y="5296"/>
                                </a:lnTo>
                                <a:lnTo>
                                  <a:pt x="8058" y="4229"/>
                                </a:lnTo>
                                <a:lnTo>
                                  <a:pt x="8058" y="5296"/>
                                </a:lnTo>
                                <a:lnTo>
                                  <a:pt x="8058" y="5296"/>
                                </a:lnTo>
                                <a:lnTo>
                                  <a:pt x="8058" y="5296"/>
                                </a:lnTo>
                                <a:lnTo>
                                  <a:pt x="8058" y="5296"/>
                                </a:lnTo>
                                <a:lnTo>
                                  <a:pt x="8058" y="5296"/>
                                </a:lnTo>
                                <a:lnTo>
                                  <a:pt x="8058" y="5296"/>
                                </a:lnTo>
                                <a:lnTo>
                                  <a:pt x="8058" y="4229"/>
                                </a:lnTo>
                                <a:lnTo>
                                  <a:pt x="8058" y="4229"/>
                                </a:lnTo>
                                <a:lnTo>
                                  <a:pt x="8058" y="5296"/>
                                </a:lnTo>
                                <a:lnTo>
                                  <a:pt x="8058" y="5296"/>
                                </a:lnTo>
                                <a:lnTo>
                                  <a:pt x="8058" y="5296"/>
                                </a:lnTo>
                                <a:lnTo>
                                  <a:pt x="8058" y="5296"/>
                                </a:lnTo>
                                <a:lnTo>
                                  <a:pt x="8058" y="5296"/>
                                </a:lnTo>
                                <a:lnTo>
                                  <a:pt x="8058" y="5296"/>
                                </a:lnTo>
                                <a:lnTo>
                                  <a:pt x="8058" y="5296"/>
                                </a:lnTo>
                                <a:lnTo>
                                  <a:pt x="8058" y="4229"/>
                                </a:lnTo>
                                <a:lnTo>
                                  <a:pt x="8058" y="5296"/>
                                </a:lnTo>
                                <a:lnTo>
                                  <a:pt x="8792" y="5296"/>
                                </a:lnTo>
                                <a:lnTo>
                                  <a:pt x="8792" y="5296"/>
                                </a:lnTo>
                                <a:lnTo>
                                  <a:pt x="8792" y="5296"/>
                                </a:lnTo>
                                <a:lnTo>
                                  <a:pt x="8792" y="5296"/>
                                </a:lnTo>
                                <a:lnTo>
                                  <a:pt x="8792" y="4229"/>
                                </a:lnTo>
                                <a:lnTo>
                                  <a:pt x="8792" y="4229"/>
                                </a:lnTo>
                                <a:lnTo>
                                  <a:pt x="8792" y="5296"/>
                                </a:lnTo>
                                <a:lnTo>
                                  <a:pt x="8792" y="4229"/>
                                </a:lnTo>
                                <a:lnTo>
                                  <a:pt x="8792" y="5296"/>
                                </a:lnTo>
                                <a:lnTo>
                                  <a:pt x="8792" y="4229"/>
                                </a:lnTo>
                                <a:lnTo>
                                  <a:pt x="8792" y="4229"/>
                                </a:lnTo>
                                <a:lnTo>
                                  <a:pt x="8792" y="4229"/>
                                </a:lnTo>
                                <a:lnTo>
                                  <a:pt x="8792" y="4229"/>
                                </a:lnTo>
                                <a:lnTo>
                                  <a:pt x="8792" y="4229"/>
                                </a:lnTo>
                                <a:lnTo>
                                  <a:pt x="8792" y="5296"/>
                                </a:lnTo>
                                <a:lnTo>
                                  <a:pt x="8792" y="5296"/>
                                </a:lnTo>
                                <a:lnTo>
                                  <a:pt x="8792" y="5296"/>
                                </a:lnTo>
                                <a:lnTo>
                                  <a:pt x="8792" y="5296"/>
                                </a:lnTo>
                                <a:lnTo>
                                  <a:pt x="8792" y="5296"/>
                                </a:lnTo>
                                <a:lnTo>
                                  <a:pt x="8792" y="5296"/>
                                </a:lnTo>
                                <a:lnTo>
                                  <a:pt x="9525" y="5296"/>
                                </a:lnTo>
                                <a:lnTo>
                                  <a:pt x="9525" y="5296"/>
                                </a:lnTo>
                                <a:lnTo>
                                  <a:pt x="9525" y="5296"/>
                                </a:lnTo>
                                <a:lnTo>
                                  <a:pt x="9525" y="5296"/>
                                </a:lnTo>
                                <a:lnTo>
                                  <a:pt x="9525" y="4229"/>
                                </a:lnTo>
                                <a:lnTo>
                                  <a:pt x="9525" y="4229"/>
                                </a:lnTo>
                                <a:lnTo>
                                  <a:pt x="9525" y="5296"/>
                                </a:lnTo>
                                <a:lnTo>
                                  <a:pt x="9525" y="5296"/>
                                </a:lnTo>
                                <a:lnTo>
                                  <a:pt x="9525" y="5296"/>
                                </a:lnTo>
                                <a:lnTo>
                                  <a:pt x="9525" y="5296"/>
                                </a:lnTo>
                                <a:lnTo>
                                  <a:pt x="9525" y="5296"/>
                                </a:lnTo>
                                <a:lnTo>
                                  <a:pt x="9525" y="5296"/>
                                </a:lnTo>
                                <a:lnTo>
                                  <a:pt x="9525" y="5296"/>
                                </a:lnTo>
                                <a:lnTo>
                                  <a:pt x="9525" y="5296"/>
                                </a:lnTo>
                                <a:lnTo>
                                  <a:pt x="9525" y="5296"/>
                                </a:lnTo>
                                <a:lnTo>
                                  <a:pt x="9525" y="5296"/>
                                </a:lnTo>
                                <a:lnTo>
                                  <a:pt x="9525" y="6353"/>
                                </a:lnTo>
                                <a:lnTo>
                                  <a:pt x="9525" y="6353"/>
                                </a:lnTo>
                                <a:lnTo>
                                  <a:pt x="9525" y="6353"/>
                                </a:lnTo>
                                <a:lnTo>
                                  <a:pt x="9525" y="6353"/>
                                </a:lnTo>
                                <a:lnTo>
                                  <a:pt x="9525" y="6353"/>
                                </a:lnTo>
                                <a:lnTo>
                                  <a:pt x="9525" y="6353"/>
                                </a:lnTo>
                                <a:lnTo>
                                  <a:pt x="9525" y="5296"/>
                                </a:lnTo>
                                <a:lnTo>
                                  <a:pt x="9525" y="5296"/>
                                </a:lnTo>
                                <a:lnTo>
                                  <a:pt x="10258" y="5296"/>
                                </a:lnTo>
                                <a:lnTo>
                                  <a:pt x="10258" y="5296"/>
                                </a:lnTo>
                                <a:lnTo>
                                  <a:pt x="10258" y="5296"/>
                                </a:lnTo>
                                <a:lnTo>
                                  <a:pt x="10258" y="6353"/>
                                </a:lnTo>
                                <a:lnTo>
                                  <a:pt x="10258" y="6353"/>
                                </a:lnTo>
                                <a:lnTo>
                                  <a:pt x="10258" y="6353"/>
                                </a:lnTo>
                                <a:lnTo>
                                  <a:pt x="10258" y="6353"/>
                                </a:lnTo>
                                <a:lnTo>
                                  <a:pt x="10258" y="6353"/>
                                </a:lnTo>
                                <a:lnTo>
                                  <a:pt x="10258" y="6353"/>
                                </a:lnTo>
                                <a:lnTo>
                                  <a:pt x="10258" y="6353"/>
                                </a:lnTo>
                                <a:lnTo>
                                  <a:pt x="10258" y="6353"/>
                                </a:lnTo>
                                <a:lnTo>
                                  <a:pt x="10258" y="5296"/>
                                </a:lnTo>
                                <a:lnTo>
                                  <a:pt x="10258" y="5296"/>
                                </a:lnTo>
                                <a:lnTo>
                                  <a:pt x="10258" y="5296"/>
                                </a:lnTo>
                                <a:lnTo>
                                  <a:pt x="10258" y="5296"/>
                                </a:lnTo>
                                <a:lnTo>
                                  <a:pt x="10258" y="6353"/>
                                </a:lnTo>
                                <a:lnTo>
                                  <a:pt x="10258" y="6353"/>
                                </a:lnTo>
                                <a:lnTo>
                                  <a:pt x="10258" y="6353"/>
                                </a:lnTo>
                                <a:lnTo>
                                  <a:pt x="10992" y="6353"/>
                                </a:lnTo>
                                <a:lnTo>
                                  <a:pt x="10992" y="5296"/>
                                </a:lnTo>
                                <a:lnTo>
                                  <a:pt x="10992" y="6353"/>
                                </a:lnTo>
                                <a:lnTo>
                                  <a:pt x="10992" y="5296"/>
                                </a:lnTo>
                                <a:lnTo>
                                  <a:pt x="10992" y="5296"/>
                                </a:lnTo>
                                <a:lnTo>
                                  <a:pt x="10992" y="6353"/>
                                </a:lnTo>
                                <a:lnTo>
                                  <a:pt x="10992" y="6353"/>
                                </a:lnTo>
                                <a:lnTo>
                                  <a:pt x="10992" y="6353"/>
                                </a:lnTo>
                                <a:lnTo>
                                  <a:pt x="10992" y="6353"/>
                                </a:lnTo>
                                <a:lnTo>
                                  <a:pt x="10992" y="5296"/>
                                </a:lnTo>
                                <a:lnTo>
                                  <a:pt x="10992" y="5296"/>
                                </a:lnTo>
                                <a:lnTo>
                                  <a:pt x="10992" y="5296"/>
                                </a:lnTo>
                                <a:lnTo>
                                  <a:pt x="10992" y="5296"/>
                                </a:lnTo>
                                <a:lnTo>
                                  <a:pt x="10992" y="6353"/>
                                </a:lnTo>
                                <a:lnTo>
                                  <a:pt x="10992" y="6353"/>
                                </a:lnTo>
                                <a:lnTo>
                                  <a:pt x="10992" y="6353"/>
                                </a:lnTo>
                                <a:lnTo>
                                  <a:pt x="10992" y="6353"/>
                                </a:lnTo>
                                <a:lnTo>
                                  <a:pt x="10992" y="6353"/>
                                </a:lnTo>
                                <a:lnTo>
                                  <a:pt x="11725" y="6353"/>
                                </a:lnTo>
                                <a:lnTo>
                                  <a:pt x="11725" y="6353"/>
                                </a:lnTo>
                                <a:lnTo>
                                  <a:pt x="11725" y="6353"/>
                                </a:lnTo>
                                <a:lnTo>
                                  <a:pt x="11725" y="6353"/>
                                </a:lnTo>
                                <a:lnTo>
                                  <a:pt x="11725" y="6353"/>
                                </a:lnTo>
                                <a:lnTo>
                                  <a:pt x="11725" y="6353"/>
                                </a:lnTo>
                                <a:lnTo>
                                  <a:pt x="11725" y="6353"/>
                                </a:lnTo>
                                <a:lnTo>
                                  <a:pt x="11725" y="6353"/>
                                </a:lnTo>
                                <a:lnTo>
                                  <a:pt x="11725" y="6353"/>
                                </a:lnTo>
                                <a:lnTo>
                                  <a:pt x="11725" y="6353"/>
                                </a:lnTo>
                                <a:lnTo>
                                  <a:pt x="11725" y="6353"/>
                                </a:lnTo>
                                <a:lnTo>
                                  <a:pt x="11725" y="6353"/>
                                </a:lnTo>
                                <a:lnTo>
                                  <a:pt x="11725" y="6353"/>
                                </a:lnTo>
                                <a:lnTo>
                                  <a:pt x="11725" y="6353"/>
                                </a:lnTo>
                                <a:lnTo>
                                  <a:pt x="11725" y="7411"/>
                                </a:lnTo>
                                <a:lnTo>
                                  <a:pt x="11725" y="7411"/>
                                </a:lnTo>
                                <a:lnTo>
                                  <a:pt x="11725" y="7411"/>
                                </a:lnTo>
                                <a:lnTo>
                                  <a:pt x="11725" y="6353"/>
                                </a:lnTo>
                                <a:lnTo>
                                  <a:pt x="11725" y="7411"/>
                                </a:lnTo>
                                <a:lnTo>
                                  <a:pt x="11725" y="7411"/>
                                </a:lnTo>
                                <a:lnTo>
                                  <a:pt x="12459" y="6353"/>
                                </a:lnTo>
                                <a:lnTo>
                                  <a:pt x="12459" y="6353"/>
                                </a:lnTo>
                                <a:lnTo>
                                  <a:pt x="12459" y="6353"/>
                                </a:lnTo>
                                <a:lnTo>
                                  <a:pt x="12459" y="6353"/>
                                </a:lnTo>
                                <a:lnTo>
                                  <a:pt x="12459" y="6353"/>
                                </a:lnTo>
                                <a:lnTo>
                                  <a:pt x="12459" y="6353"/>
                                </a:lnTo>
                                <a:lnTo>
                                  <a:pt x="12459" y="6353"/>
                                </a:lnTo>
                                <a:lnTo>
                                  <a:pt x="12459" y="6353"/>
                                </a:lnTo>
                                <a:lnTo>
                                  <a:pt x="12459" y="6353"/>
                                </a:lnTo>
                                <a:lnTo>
                                  <a:pt x="12459" y="6353"/>
                                </a:lnTo>
                                <a:lnTo>
                                  <a:pt x="12459" y="6353"/>
                                </a:lnTo>
                                <a:lnTo>
                                  <a:pt x="12459" y="6353"/>
                                </a:lnTo>
                                <a:lnTo>
                                  <a:pt x="12459" y="6353"/>
                                </a:lnTo>
                                <a:lnTo>
                                  <a:pt x="12459" y="6353"/>
                                </a:lnTo>
                                <a:lnTo>
                                  <a:pt x="12459" y="6353"/>
                                </a:lnTo>
                                <a:lnTo>
                                  <a:pt x="12459" y="6353"/>
                                </a:lnTo>
                                <a:lnTo>
                                  <a:pt x="12459" y="6353"/>
                                </a:lnTo>
                                <a:lnTo>
                                  <a:pt x="12459" y="6353"/>
                                </a:lnTo>
                                <a:lnTo>
                                  <a:pt x="13192" y="6353"/>
                                </a:lnTo>
                                <a:lnTo>
                                  <a:pt x="13192" y="6353"/>
                                </a:lnTo>
                                <a:lnTo>
                                  <a:pt x="13192" y="6353"/>
                                </a:lnTo>
                                <a:lnTo>
                                  <a:pt x="13192" y="7411"/>
                                </a:lnTo>
                                <a:lnTo>
                                  <a:pt x="13192" y="7411"/>
                                </a:lnTo>
                                <a:lnTo>
                                  <a:pt x="13192" y="7411"/>
                                </a:lnTo>
                                <a:lnTo>
                                  <a:pt x="13192" y="7411"/>
                                </a:lnTo>
                                <a:lnTo>
                                  <a:pt x="13192" y="7411"/>
                                </a:lnTo>
                                <a:lnTo>
                                  <a:pt x="13192" y="7411"/>
                                </a:lnTo>
                                <a:lnTo>
                                  <a:pt x="13192" y="7411"/>
                                </a:lnTo>
                                <a:lnTo>
                                  <a:pt x="13192" y="7411"/>
                                </a:lnTo>
                                <a:lnTo>
                                  <a:pt x="13192" y="7411"/>
                                </a:lnTo>
                                <a:lnTo>
                                  <a:pt x="13192" y="7411"/>
                                </a:lnTo>
                                <a:lnTo>
                                  <a:pt x="13192" y="7411"/>
                                </a:lnTo>
                                <a:lnTo>
                                  <a:pt x="13192" y="7411"/>
                                </a:lnTo>
                                <a:lnTo>
                                  <a:pt x="13192" y="7411"/>
                                </a:lnTo>
                                <a:lnTo>
                                  <a:pt x="13192" y="7411"/>
                                </a:lnTo>
                                <a:lnTo>
                                  <a:pt x="13192" y="7411"/>
                                </a:lnTo>
                                <a:lnTo>
                                  <a:pt x="13926" y="7411"/>
                                </a:lnTo>
                                <a:lnTo>
                                  <a:pt x="13926" y="7411"/>
                                </a:lnTo>
                                <a:lnTo>
                                  <a:pt x="13926" y="7411"/>
                                </a:lnTo>
                                <a:lnTo>
                                  <a:pt x="13926" y="8468"/>
                                </a:lnTo>
                                <a:lnTo>
                                  <a:pt x="13926" y="8468"/>
                                </a:lnTo>
                                <a:lnTo>
                                  <a:pt x="13926" y="7411"/>
                                </a:lnTo>
                                <a:lnTo>
                                  <a:pt x="13926" y="7411"/>
                                </a:lnTo>
                                <a:lnTo>
                                  <a:pt x="13926" y="7411"/>
                                </a:lnTo>
                                <a:lnTo>
                                  <a:pt x="13926" y="7411"/>
                                </a:lnTo>
                                <a:lnTo>
                                  <a:pt x="13926" y="7411"/>
                                </a:lnTo>
                                <a:lnTo>
                                  <a:pt x="13926" y="7411"/>
                                </a:lnTo>
                                <a:lnTo>
                                  <a:pt x="13926" y="7411"/>
                                </a:lnTo>
                                <a:lnTo>
                                  <a:pt x="13926" y="7411"/>
                                </a:lnTo>
                                <a:lnTo>
                                  <a:pt x="13926" y="7411"/>
                                </a:lnTo>
                                <a:lnTo>
                                  <a:pt x="13926" y="7411"/>
                                </a:lnTo>
                                <a:lnTo>
                                  <a:pt x="13926" y="7411"/>
                                </a:lnTo>
                                <a:lnTo>
                                  <a:pt x="13926" y="7411"/>
                                </a:lnTo>
                                <a:lnTo>
                                  <a:pt x="13926" y="7411"/>
                                </a:lnTo>
                                <a:lnTo>
                                  <a:pt x="14649" y="7411"/>
                                </a:lnTo>
                                <a:lnTo>
                                  <a:pt x="14649" y="7411"/>
                                </a:lnTo>
                                <a:lnTo>
                                  <a:pt x="14649" y="7411"/>
                                </a:lnTo>
                                <a:lnTo>
                                  <a:pt x="14649" y="7411"/>
                                </a:lnTo>
                                <a:lnTo>
                                  <a:pt x="14649" y="7411"/>
                                </a:lnTo>
                                <a:lnTo>
                                  <a:pt x="14649" y="7411"/>
                                </a:lnTo>
                                <a:lnTo>
                                  <a:pt x="14649" y="7411"/>
                                </a:lnTo>
                                <a:lnTo>
                                  <a:pt x="14649" y="7411"/>
                                </a:lnTo>
                                <a:lnTo>
                                  <a:pt x="14649" y="7411"/>
                                </a:lnTo>
                                <a:lnTo>
                                  <a:pt x="14649" y="7411"/>
                                </a:lnTo>
                                <a:lnTo>
                                  <a:pt x="14649" y="7411"/>
                                </a:lnTo>
                                <a:lnTo>
                                  <a:pt x="14649" y="7411"/>
                                </a:lnTo>
                                <a:lnTo>
                                  <a:pt x="14649" y="7411"/>
                                </a:lnTo>
                                <a:lnTo>
                                  <a:pt x="14649" y="7411"/>
                                </a:lnTo>
                                <a:lnTo>
                                  <a:pt x="14649" y="7411"/>
                                </a:lnTo>
                                <a:lnTo>
                                  <a:pt x="14649" y="7411"/>
                                </a:lnTo>
                                <a:lnTo>
                                  <a:pt x="14649" y="7411"/>
                                </a:lnTo>
                                <a:lnTo>
                                  <a:pt x="14649" y="7411"/>
                                </a:lnTo>
                                <a:lnTo>
                                  <a:pt x="14649" y="7411"/>
                                </a:lnTo>
                                <a:lnTo>
                                  <a:pt x="14649" y="7411"/>
                                </a:lnTo>
                                <a:lnTo>
                                  <a:pt x="15383" y="7411"/>
                                </a:lnTo>
                                <a:lnTo>
                                  <a:pt x="15383" y="7411"/>
                                </a:lnTo>
                                <a:lnTo>
                                  <a:pt x="15383" y="7411"/>
                                </a:lnTo>
                                <a:lnTo>
                                  <a:pt x="15383" y="7411"/>
                                </a:lnTo>
                                <a:lnTo>
                                  <a:pt x="15383" y="8468"/>
                                </a:lnTo>
                                <a:lnTo>
                                  <a:pt x="15383" y="7411"/>
                                </a:lnTo>
                                <a:lnTo>
                                  <a:pt x="15383" y="8468"/>
                                </a:lnTo>
                                <a:lnTo>
                                  <a:pt x="15383" y="8468"/>
                                </a:lnTo>
                                <a:lnTo>
                                  <a:pt x="15383" y="7411"/>
                                </a:lnTo>
                                <a:lnTo>
                                  <a:pt x="15383" y="7411"/>
                                </a:lnTo>
                                <a:lnTo>
                                  <a:pt x="15383" y="7411"/>
                                </a:lnTo>
                                <a:lnTo>
                                  <a:pt x="15383" y="7411"/>
                                </a:lnTo>
                                <a:lnTo>
                                  <a:pt x="15383" y="7411"/>
                                </a:lnTo>
                                <a:lnTo>
                                  <a:pt x="15383" y="7411"/>
                                </a:lnTo>
                                <a:lnTo>
                                  <a:pt x="15383" y="7411"/>
                                </a:lnTo>
                                <a:lnTo>
                                  <a:pt x="15383" y="7411"/>
                                </a:lnTo>
                                <a:lnTo>
                                  <a:pt x="15383" y="8468"/>
                                </a:lnTo>
                                <a:lnTo>
                                  <a:pt x="15383" y="8468"/>
                                </a:lnTo>
                                <a:lnTo>
                                  <a:pt x="16116" y="8468"/>
                                </a:lnTo>
                                <a:lnTo>
                                  <a:pt x="16116" y="8468"/>
                                </a:lnTo>
                                <a:lnTo>
                                  <a:pt x="16116" y="7411"/>
                                </a:lnTo>
                                <a:lnTo>
                                  <a:pt x="16116" y="7411"/>
                                </a:lnTo>
                                <a:lnTo>
                                  <a:pt x="16116" y="7411"/>
                                </a:lnTo>
                                <a:lnTo>
                                  <a:pt x="16116" y="7411"/>
                                </a:lnTo>
                                <a:lnTo>
                                  <a:pt x="16116" y="7411"/>
                                </a:lnTo>
                                <a:lnTo>
                                  <a:pt x="16116" y="7411"/>
                                </a:lnTo>
                                <a:lnTo>
                                  <a:pt x="16116" y="7411"/>
                                </a:lnTo>
                                <a:lnTo>
                                  <a:pt x="16116" y="7411"/>
                                </a:lnTo>
                                <a:lnTo>
                                  <a:pt x="16116" y="8468"/>
                                </a:lnTo>
                                <a:lnTo>
                                  <a:pt x="16116" y="7411"/>
                                </a:lnTo>
                                <a:lnTo>
                                  <a:pt x="16116" y="8468"/>
                                </a:lnTo>
                                <a:lnTo>
                                  <a:pt x="16116" y="8468"/>
                                </a:lnTo>
                                <a:lnTo>
                                  <a:pt x="16116" y="8468"/>
                                </a:lnTo>
                                <a:lnTo>
                                  <a:pt x="16116" y="8468"/>
                                </a:lnTo>
                                <a:lnTo>
                                  <a:pt x="16116" y="7411"/>
                                </a:lnTo>
                                <a:lnTo>
                                  <a:pt x="16116" y="7411"/>
                                </a:lnTo>
                                <a:lnTo>
                                  <a:pt x="16850" y="7411"/>
                                </a:lnTo>
                                <a:lnTo>
                                  <a:pt x="16850" y="7411"/>
                                </a:lnTo>
                                <a:lnTo>
                                  <a:pt x="16850" y="8468"/>
                                </a:lnTo>
                                <a:lnTo>
                                  <a:pt x="16850" y="8468"/>
                                </a:lnTo>
                                <a:lnTo>
                                  <a:pt x="16850" y="8468"/>
                                </a:lnTo>
                                <a:lnTo>
                                  <a:pt x="16850" y="8468"/>
                                </a:lnTo>
                                <a:lnTo>
                                  <a:pt x="16850" y="8468"/>
                                </a:lnTo>
                                <a:lnTo>
                                  <a:pt x="16850" y="8468"/>
                                </a:lnTo>
                                <a:lnTo>
                                  <a:pt x="16850" y="8468"/>
                                </a:lnTo>
                                <a:lnTo>
                                  <a:pt x="16850" y="8468"/>
                                </a:lnTo>
                                <a:lnTo>
                                  <a:pt x="16850" y="8468"/>
                                </a:lnTo>
                                <a:lnTo>
                                  <a:pt x="16850" y="8468"/>
                                </a:lnTo>
                                <a:lnTo>
                                  <a:pt x="16850" y="8468"/>
                                </a:lnTo>
                                <a:lnTo>
                                  <a:pt x="16850" y="8468"/>
                                </a:lnTo>
                                <a:lnTo>
                                  <a:pt x="16850" y="8468"/>
                                </a:lnTo>
                                <a:lnTo>
                                  <a:pt x="16850" y="8468"/>
                                </a:lnTo>
                                <a:lnTo>
                                  <a:pt x="16850" y="7411"/>
                                </a:lnTo>
                                <a:lnTo>
                                  <a:pt x="16850" y="7411"/>
                                </a:lnTo>
                                <a:lnTo>
                                  <a:pt x="16850" y="7411"/>
                                </a:lnTo>
                                <a:lnTo>
                                  <a:pt x="16850" y="8468"/>
                                </a:lnTo>
                                <a:lnTo>
                                  <a:pt x="17583" y="8468"/>
                                </a:lnTo>
                                <a:lnTo>
                                  <a:pt x="17583" y="8468"/>
                                </a:lnTo>
                                <a:lnTo>
                                  <a:pt x="17583" y="9525"/>
                                </a:lnTo>
                                <a:lnTo>
                                  <a:pt x="17583" y="9525"/>
                                </a:lnTo>
                                <a:lnTo>
                                  <a:pt x="17583" y="9525"/>
                                </a:lnTo>
                                <a:lnTo>
                                  <a:pt x="17583" y="9525"/>
                                </a:lnTo>
                                <a:lnTo>
                                  <a:pt x="17583" y="9525"/>
                                </a:lnTo>
                                <a:lnTo>
                                  <a:pt x="17583" y="8468"/>
                                </a:lnTo>
                                <a:lnTo>
                                  <a:pt x="17583" y="8468"/>
                                </a:lnTo>
                                <a:lnTo>
                                  <a:pt x="17583" y="8468"/>
                                </a:lnTo>
                                <a:lnTo>
                                  <a:pt x="17583" y="8468"/>
                                </a:lnTo>
                                <a:lnTo>
                                  <a:pt x="17583" y="8468"/>
                                </a:lnTo>
                                <a:lnTo>
                                  <a:pt x="17583" y="8468"/>
                                </a:lnTo>
                                <a:lnTo>
                                  <a:pt x="17583" y="8468"/>
                                </a:lnTo>
                                <a:lnTo>
                                  <a:pt x="17583" y="8468"/>
                                </a:lnTo>
                                <a:lnTo>
                                  <a:pt x="17583" y="8468"/>
                                </a:lnTo>
                                <a:lnTo>
                                  <a:pt x="17583" y="8468"/>
                                </a:lnTo>
                                <a:lnTo>
                                  <a:pt x="17583" y="8468"/>
                                </a:lnTo>
                                <a:lnTo>
                                  <a:pt x="18317" y="8468"/>
                                </a:lnTo>
                                <a:lnTo>
                                  <a:pt x="18317" y="8468"/>
                                </a:lnTo>
                                <a:lnTo>
                                  <a:pt x="18317" y="8468"/>
                                </a:lnTo>
                                <a:lnTo>
                                  <a:pt x="18317" y="9525"/>
                                </a:lnTo>
                                <a:lnTo>
                                  <a:pt x="18317" y="8468"/>
                                </a:lnTo>
                                <a:lnTo>
                                  <a:pt x="18317" y="8468"/>
                                </a:lnTo>
                                <a:lnTo>
                                  <a:pt x="18317" y="9525"/>
                                </a:lnTo>
                                <a:lnTo>
                                  <a:pt x="18317" y="9525"/>
                                </a:lnTo>
                                <a:lnTo>
                                  <a:pt x="18317" y="9525"/>
                                </a:lnTo>
                                <a:lnTo>
                                  <a:pt x="18317" y="9525"/>
                                </a:lnTo>
                                <a:lnTo>
                                  <a:pt x="18317" y="9525"/>
                                </a:lnTo>
                                <a:lnTo>
                                  <a:pt x="18317" y="9525"/>
                                </a:lnTo>
                                <a:lnTo>
                                  <a:pt x="18317" y="9525"/>
                                </a:lnTo>
                                <a:lnTo>
                                  <a:pt x="18317" y="9525"/>
                                </a:lnTo>
                                <a:lnTo>
                                  <a:pt x="18317" y="9525"/>
                                </a:lnTo>
                                <a:lnTo>
                                  <a:pt x="18317" y="9525"/>
                                </a:lnTo>
                                <a:lnTo>
                                  <a:pt x="18317" y="9525"/>
                                </a:lnTo>
                                <a:lnTo>
                                  <a:pt x="18317" y="9525"/>
                                </a:lnTo>
                                <a:lnTo>
                                  <a:pt x="18317" y="9525"/>
                                </a:lnTo>
                                <a:lnTo>
                                  <a:pt x="18317" y="9525"/>
                                </a:lnTo>
                                <a:lnTo>
                                  <a:pt x="18317" y="8468"/>
                                </a:lnTo>
                                <a:lnTo>
                                  <a:pt x="18317" y="8468"/>
                                </a:lnTo>
                                <a:lnTo>
                                  <a:pt x="18317" y="8468"/>
                                </a:lnTo>
                                <a:lnTo>
                                  <a:pt x="18317" y="8468"/>
                                </a:lnTo>
                                <a:lnTo>
                                  <a:pt x="19050" y="9525"/>
                                </a:lnTo>
                                <a:lnTo>
                                  <a:pt x="19050" y="9525"/>
                                </a:lnTo>
                                <a:lnTo>
                                  <a:pt x="19050" y="9525"/>
                                </a:lnTo>
                                <a:lnTo>
                                  <a:pt x="19050" y="8468"/>
                                </a:lnTo>
                                <a:lnTo>
                                  <a:pt x="19050" y="8468"/>
                                </a:lnTo>
                                <a:lnTo>
                                  <a:pt x="19050" y="9525"/>
                                </a:lnTo>
                                <a:lnTo>
                                  <a:pt x="19050" y="9525"/>
                                </a:lnTo>
                                <a:lnTo>
                                  <a:pt x="19050" y="9525"/>
                                </a:lnTo>
                                <a:lnTo>
                                  <a:pt x="19050" y="9525"/>
                                </a:lnTo>
                                <a:lnTo>
                                  <a:pt x="19050" y="9525"/>
                                </a:lnTo>
                                <a:lnTo>
                                  <a:pt x="19050" y="9525"/>
                                </a:lnTo>
                                <a:lnTo>
                                  <a:pt x="19050" y="9525"/>
                                </a:lnTo>
                                <a:lnTo>
                                  <a:pt x="19050" y="9525"/>
                                </a:lnTo>
                                <a:lnTo>
                                  <a:pt x="19050" y="9525"/>
                                </a:lnTo>
                                <a:lnTo>
                                  <a:pt x="19050"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5" name="Freeform: Shape 125"/>
                        <wps:cNvSpPr/>
                        <wps:spPr>
                          <a:xfrm>
                            <a:off x="2767012" y="2890837"/>
                            <a:ext cx="28575" cy="9525"/>
                          </a:xfrm>
                          <a:custGeom>
                            <a:avLst/>
                            <a:gdLst>
                              <a:gd name="connsiteX0" fmla="*/ 0 w 28575"/>
                              <a:gd name="connsiteY0" fmla="*/ 1905 h 9525"/>
                              <a:gd name="connsiteX1" fmla="*/ 0 w 28575"/>
                              <a:gd name="connsiteY1" fmla="*/ 1905 h 9525"/>
                              <a:gd name="connsiteX2" fmla="*/ 0 w 28575"/>
                              <a:gd name="connsiteY2" fmla="*/ 1905 h 9525"/>
                              <a:gd name="connsiteX3" fmla="*/ 0 w 28575"/>
                              <a:gd name="connsiteY3" fmla="*/ 0 h 9525"/>
                              <a:gd name="connsiteX4" fmla="*/ 1057 w 28575"/>
                              <a:gd name="connsiteY4" fmla="*/ 1905 h 9525"/>
                              <a:gd name="connsiteX5" fmla="*/ 1057 w 28575"/>
                              <a:gd name="connsiteY5" fmla="*/ 1905 h 9525"/>
                              <a:gd name="connsiteX6" fmla="*/ 1057 w 28575"/>
                              <a:gd name="connsiteY6" fmla="*/ 1905 h 9525"/>
                              <a:gd name="connsiteX7" fmla="*/ 1057 w 28575"/>
                              <a:gd name="connsiteY7" fmla="*/ 3810 h 9525"/>
                              <a:gd name="connsiteX8" fmla="*/ 1057 w 28575"/>
                              <a:gd name="connsiteY8" fmla="*/ 1905 h 9525"/>
                              <a:gd name="connsiteX9" fmla="*/ 1057 w 28575"/>
                              <a:gd name="connsiteY9" fmla="*/ 3810 h 9525"/>
                              <a:gd name="connsiteX10" fmla="*/ 1057 w 28575"/>
                              <a:gd name="connsiteY10" fmla="*/ 1905 h 9525"/>
                              <a:gd name="connsiteX11" fmla="*/ 1057 w 28575"/>
                              <a:gd name="connsiteY11" fmla="*/ 1905 h 9525"/>
                              <a:gd name="connsiteX12" fmla="*/ 1057 w 28575"/>
                              <a:gd name="connsiteY12" fmla="*/ 1905 h 9525"/>
                              <a:gd name="connsiteX13" fmla="*/ 1057 w 28575"/>
                              <a:gd name="connsiteY13" fmla="*/ 1905 h 9525"/>
                              <a:gd name="connsiteX14" fmla="*/ 1057 w 28575"/>
                              <a:gd name="connsiteY14" fmla="*/ 1905 h 9525"/>
                              <a:gd name="connsiteX15" fmla="*/ 1057 w 28575"/>
                              <a:gd name="connsiteY15" fmla="*/ 1905 h 9525"/>
                              <a:gd name="connsiteX16" fmla="*/ 1057 w 28575"/>
                              <a:gd name="connsiteY16" fmla="*/ 1905 h 9525"/>
                              <a:gd name="connsiteX17" fmla="*/ 1057 w 28575"/>
                              <a:gd name="connsiteY17" fmla="*/ 1905 h 9525"/>
                              <a:gd name="connsiteX18" fmla="*/ 1057 w 28575"/>
                              <a:gd name="connsiteY18" fmla="*/ 1905 h 9525"/>
                              <a:gd name="connsiteX19" fmla="*/ 1057 w 28575"/>
                              <a:gd name="connsiteY19" fmla="*/ 1905 h 9525"/>
                              <a:gd name="connsiteX20" fmla="*/ 1057 w 28575"/>
                              <a:gd name="connsiteY20" fmla="*/ 1905 h 9525"/>
                              <a:gd name="connsiteX21" fmla="*/ 1057 w 28575"/>
                              <a:gd name="connsiteY21" fmla="*/ 1905 h 9525"/>
                              <a:gd name="connsiteX22" fmla="*/ 1057 w 28575"/>
                              <a:gd name="connsiteY22" fmla="*/ 1905 h 9525"/>
                              <a:gd name="connsiteX23" fmla="*/ 1057 w 28575"/>
                              <a:gd name="connsiteY23" fmla="*/ 1905 h 9525"/>
                              <a:gd name="connsiteX24" fmla="*/ 2114 w 28575"/>
                              <a:gd name="connsiteY24" fmla="*/ 1905 h 9525"/>
                              <a:gd name="connsiteX25" fmla="*/ 2114 w 28575"/>
                              <a:gd name="connsiteY25" fmla="*/ 1905 h 9525"/>
                              <a:gd name="connsiteX26" fmla="*/ 2114 w 28575"/>
                              <a:gd name="connsiteY26" fmla="*/ 1905 h 9525"/>
                              <a:gd name="connsiteX27" fmla="*/ 2114 w 28575"/>
                              <a:gd name="connsiteY27" fmla="*/ 1905 h 9525"/>
                              <a:gd name="connsiteX28" fmla="*/ 2114 w 28575"/>
                              <a:gd name="connsiteY28" fmla="*/ 1905 h 9525"/>
                              <a:gd name="connsiteX29" fmla="*/ 2114 w 28575"/>
                              <a:gd name="connsiteY29" fmla="*/ 1905 h 9525"/>
                              <a:gd name="connsiteX30" fmla="*/ 2114 w 28575"/>
                              <a:gd name="connsiteY30" fmla="*/ 1905 h 9525"/>
                              <a:gd name="connsiteX31" fmla="*/ 2114 w 28575"/>
                              <a:gd name="connsiteY31" fmla="*/ 1905 h 9525"/>
                              <a:gd name="connsiteX32" fmla="*/ 2114 w 28575"/>
                              <a:gd name="connsiteY32" fmla="*/ 1905 h 9525"/>
                              <a:gd name="connsiteX33" fmla="*/ 2114 w 28575"/>
                              <a:gd name="connsiteY33" fmla="*/ 1905 h 9525"/>
                              <a:gd name="connsiteX34" fmla="*/ 2114 w 28575"/>
                              <a:gd name="connsiteY34" fmla="*/ 1905 h 9525"/>
                              <a:gd name="connsiteX35" fmla="*/ 2114 w 28575"/>
                              <a:gd name="connsiteY35" fmla="*/ 1905 h 9525"/>
                              <a:gd name="connsiteX36" fmla="*/ 2114 w 28575"/>
                              <a:gd name="connsiteY36" fmla="*/ 1905 h 9525"/>
                              <a:gd name="connsiteX37" fmla="*/ 2114 w 28575"/>
                              <a:gd name="connsiteY37" fmla="*/ 1905 h 9525"/>
                              <a:gd name="connsiteX38" fmla="*/ 2114 w 28575"/>
                              <a:gd name="connsiteY38" fmla="*/ 1905 h 9525"/>
                              <a:gd name="connsiteX39" fmla="*/ 2114 w 28575"/>
                              <a:gd name="connsiteY39" fmla="*/ 1905 h 9525"/>
                              <a:gd name="connsiteX40" fmla="*/ 2114 w 28575"/>
                              <a:gd name="connsiteY40" fmla="*/ 1905 h 9525"/>
                              <a:gd name="connsiteX41" fmla="*/ 2114 w 28575"/>
                              <a:gd name="connsiteY41" fmla="*/ 1905 h 9525"/>
                              <a:gd name="connsiteX42" fmla="*/ 3172 w 28575"/>
                              <a:gd name="connsiteY42" fmla="*/ 1905 h 9525"/>
                              <a:gd name="connsiteX43" fmla="*/ 3172 w 28575"/>
                              <a:gd name="connsiteY43" fmla="*/ 1905 h 9525"/>
                              <a:gd name="connsiteX44" fmla="*/ 3172 w 28575"/>
                              <a:gd name="connsiteY44" fmla="*/ 1905 h 9525"/>
                              <a:gd name="connsiteX45" fmla="*/ 3172 w 28575"/>
                              <a:gd name="connsiteY45" fmla="*/ 1905 h 9525"/>
                              <a:gd name="connsiteX46" fmla="*/ 3172 w 28575"/>
                              <a:gd name="connsiteY46" fmla="*/ 1905 h 9525"/>
                              <a:gd name="connsiteX47" fmla="*/ 3172 w 28575"/>
                              <a:gd name="connsiteY47" fmla="*/ 3810 h 9525"/>
                              <a:gd name="connsiteX48" fmla="*/ 3172 w 28575"/>
                              <a:gd name="connsiteY48" fmla="*/ 1905 h 9525"/>
                              <a:gd name="connsiteX49" fmla="*/ 3172 w 28575"/>
                              <a:gd name="connsiteY49" fmla="*/ 1905 h 9525"/>
                              <a:gd name="connsiteX50" fmla="*/ 3172 w 28575"/>
                              <a:gd name="connsiteY50" fmla="*/ 1905 h 9525"/>
                              <a:gd name="connsiteX51" fmla="*/ 3172 w 28575"/>
                              <a:gd name="connsiteY51" fmla="*/ 1905 h 9525"/>
                              <a:gd name="connsiteX52" fmla="*/ 3172 w 28575"/>
                              <a:gd name="connsiteY52" fmla="*/ 1905 h 9525"/>
                              <a:gd name="connsiteX53" fmla="*/ 3172 w 28575"/>
                              <a:gd name="connsiteY53" fmla="*/ 1905 h 9525"/>
                              <a:gd name="connsiteX54" fmla="*/ 3172 w 28575"/>
                              <a:gd name="connsiteY54" fmla="*/ 3810 h 9525"/>
                              <a:gd name="connsiteX55" fmla="*/ 3172 w 28575"/>
                              <a:gd name="connsiteY55" fmla="*/ 1905 h 9525"/>
                              <a:gd name="connsiteX56" fmla="*/ 3172 w 28575"/>
                              <a:gd name="connsiteY56" fmla="*/ 1905 h 9525"/>
                              <a:gd name="connsiteX57" fmla="*/ 3172 w 28575"/>
                              <a:gd name="connsiteY57" fmla="*/ 1905 h 9525"/>
                              <a:gd name="connsiteX58" fmla="*/ 3172 w 28575"/>
                              <a:gd name="connsiteY58" fmla="*/ 1905 h 9525"/>
                              <a:gd name="connsiteX59" fmla="*/ 3172 w 28575"/>
                              <a:gd name="connsiteY59" fmla="*/ 1905 h 9525"/>
                              <a:gd name="connsiteX60" fmla="*/ 4229 w 28575"/>
                              <a:gd name="connsiteY60" fmla="*/ 3810 h 9525"/>
                              <a:gd name="connsiteX61" fmla="*/ 4229 w 28575"/>
                              <a:gd name="connsiteY61" fmla="*/ 1905 h 9525"/>
                              <a:gd name="connsiteX62" fmla="*/ 4229 w 28575"/>
                              <a:gd name="connsiteY62" fmla="*/ 1905 h 9525"/>
                              <a:gd name="connsiteX63" fmla="*/ 4229 w 28575"/>
                              <a:gd name="connsiteY63" fmla="*/ 1905 h 9525"/>
                              <a:gd name="connsiteX64" fmla="*/ 4229 w 28575"/>
                              <a:gd name="connsiteY64" fmla="*/ 1905 h 9525"/>
                              <a:gd name="connsiteX65" fmla="*/ 4229 w 28575"/>
                              <a:gd name="connsiteY65" fmla="*/ 1905 h 9525"/>
                              <a:gd name="connsiteX66" fmla="*/ 4229 w 28575"/>
                              <a:gd name="connsiteY66" fmla="*/ 1905 h 9525"/>
                              <a:gd name="connsiteX67" fmla="*/ 4229 w 28575"/>
                              <a:gd name="connsiteY67" fmla="*/ 3810 h 9525"/>
                              <a:gd name="connsiteX68" fmla="*/ 4229 w 28575"/>
                              <a:gd name="connsiteY68" fmla="*/ 3810 h 9525"/>
                              <a:gd name="connsiteX69" fmla="*/ 4229 w 28575"/>
                              <a:gd name="connsiteY69" fmla="*/ 3810 h 9525"/>
                              <a:gd name="connsiteX70" fmla="*/ 4229 w 28575"/>
                              <a:gd name="connsiteY70" fmla="*/ 3810 h 9525"/>
                              <a:gd name="connsiteX71" fmla="*/ 4229 w 28575"/>
                              <a:gd name="connsiteY71" fmla="*/ 1905 h 9525"/>
                              <a:gd name="connsiteX72" fmla="*/ 4229 w 28575"/>
                              <a:gd name="connsiteY72" fmla="*/ 1905 h 9525"/>
                              <a:gd name="connsiteX73" fmla="*/ 4229 w 28575"/>
                              <a:gd name="connsiteY73" fmla="*/ 1905 h 9525"/>
                              <a:gd name="connsiteX74" fmla="*/ 4229 w 28575"/>
                              <a:gd name="connsiteY74" fmla="*/ 1905 h 9525"/>
                              <a:gd name="connsiteX75" fmla="*/ 4229 w 28575"/>
                              <a:gd name="connsiteY75" fmla="*/ 3810 h 9525"/>
                              <a:gd name="connsiteX76" fmla="*/ 4229 w 28575"/>
                              <a:gd name="connsiteY76" fmla="*/ 3810 h 9525"/>
                              <a:gd name="connsiteX77" fmla="*/ 4229 w 28575"/>
                              <a:gd name="connsiteY77" fmla="*/ 3810 h 9525"/>
                              <a:gd name="connsiteX78" fmla="*/ 5296 w 28575"/>
                              <a:gd name="connsiteY78" fmla="*/ 3810 h 9525"/>
                              <a:gd name="connsiteX79" fmla="*/ 5296 w 28575"/>
                              <a:gd name="connsiteY79" fmla="*/ 1905 h 9525"/>
                              <a:gd name="connsiteX80" fmla="*/ 5296 w 28575"/>
                              <a:gd name="connsiteY80" fmla="*/ 1905 h 9525"/>
                              <a:gd name="connsiteX81" fmla="*/ 5296 w 28575"/>
                              <a:gd name="connsiteY81" fmla="*/ 3810 h 9525"/>
                              <a:gd name="connsiteX82" fmla="*/ 5296 w 28575"/>
                              <a:gd name="connsiteY82" fmla="*/ 3810 h 9525"/>
                              <a:gd name="connsiteX83" fmla="*/ 5296 w 28575"/>
                              <a:gd name="connsiteY83" fmla="*/ 3810 h 9525"/>
                              <a:gd name="connsiteX84" fmla="*/ 5296 w 28575"/>
                              <a:gd name="connsiteY84" fmla="*/ 3810 h 9525"/>
                              <a:gd name="connsiteX85" fmla="*/ 5296 w 28575"/>
                              <a:gd name="connsiteY85" fmla="*/ 1905 h 9525"/>
                              <a:gd name="connsiteX86" fmla="*/ 5296 w 28575"/>
                              <a:gd name="connsiteY86" fmla="*/ 1905 h 9525"/>
                              <a:gd name="connsiteX87" fmla="*/ 5296 w 28575"/>
                              <a:gd name="connsiteY87" fmla="*/ 1905 h 9525"/>
                              <a:gd name="connsiteX88" fmla="*/ 5296 w 28575"/>
                              <a:gd name="connsiteY88" fmla="*/ 1905 h 9525"/>
                              <a:gd name="connsiteX89" fmla="*/ 5296 w 28575"/>
                              <a:gd name="connsiteY89" fmla="*/ 3810 h 9525"/>
                              <a:gd name="connsiteX90" fmla="*/ 5296 w 28575"/>
                              <a:gd name="connsiteY90" fmla="*/ 3810 h 9525"/>
                              <a:gd name="connsiteX91" fmla="*/ 5296 w 28575"/>
                              <a:gd name="connsiteY91" fmla="*/ 3810 h 9525"/>
                              <a:gd name="connsiteX92" fmla="*/ 5296 w 28575"/>
                              <a:gd name="connsiteY92" fmla="*/ 3810 h 9525"/>
                              <a:gd name="connsiteX93" fmla="*/ 5296 w 28575"/>
                              <a:gd name="connsiteY93" fmla="*/ 3810 h 9525"/>
                              <a:gd name="connsiteX94" fmla="*/ 5296 w 28575"/>
                              <a:gd name="connsiteY94" fmla="*/ 1905 h 9525"/>
                              <a:gd name="connsiteX95" fmla="*/ 5296 w 28575"/>
                              <a:gd name="connsiteY95" fmla="*/ 3810 h 9525"/>
                              <a:gd name="connsiteX96" fmla="*/ 5296 w 28575"/>
                              <a:gd name="connsiteY96" fmla="*/ 3810 h 9525"/>
                              <a:gd name="connsiteX97" fmla="*/ 5296 w 28575"/>
                              <a:gd name="connsiteY97" fmla="*/ 1905 h 9525"/>
                              <a:gd name="connsiteX98" fmla="*/ 6353 w 28575"/>
                              <a:gd name="connsiteY98" fmla="*/ 3810 h 9525"/>
                              <a:gd name="connsiteX99" fmla="*/ 6353 w 28575"/>
                              <a:gd name="connsiteY99" fmla="*/ 3810 h 9525"/>
                              <a:gd name="connsiteX100" fmla="*/ 6353 w 28575"/>
                              <a:gd name="connsiteY100" fmla="*/ 3810 h 9525"/>
                              <a:gd name="connsiteX101" fmla="*/ 6353 w 28575"/>
                              <a:gd name="connsiteY101" fmla="*/ 3810 h 9525"/>
                              <a:gd name="connsiteX102" fmla="*/ 6353 w 28575"/>
                              <a:gd name="connsiteY102" fmla="*/ 3810 h 9525"/>
                              <a:gd name="connsiteX103" fmla="*/ 6353 w 28575"/>
                              <a:gd name="connsiteY103" fmla="*/ 1905 h 9525"/>
                              <a:gd name="connsiteX104" fmla="*/ 6353 w 28575"/>
                              <a:gd name="connsiteY104" fmla="*/ 1905 h 9525"/>
                              <a:gd name="connsiteX105" fmla="*/ 6353 w 28575"/>
                              <a:gd name="connsiteY105" fmla="*/ 3810 h 9525"/>
                              <a:gd name="connsiteX106" fmla="*/ 6353 w 28575"/>
                              <a:gd name="connsiteY106" fmla="*/ 3810 h 9525"/>
                              <a:gd name="connsiteX107" fmla="*/ 6353 w 28575"/>
                              <a:gd name="connsiteY107" fmla="*/ 3810 h 9525"/>
                              <a:gd name="connsiteX108" fmla="*/ 6353 w 28575"/>
                              <a:gd name="connsiteY108" fmla="*/ 3810 h 9525"/>
                              <a:gd name="connsiteX109" fmla="*/ 6353 w 28575"/>
                              <a:gd name="connsiteY109" fmla="*/ 3810 h 9525"/>
                              <a:gd name="connsiteX110" fmla="*/ 6353 w 28575"/>
                              <a:gd name="connsiteY110" fmla="*/ 3810 h 9525"/>
                              <a:gd name="connsiteX111" fmla="*/ 6353 w 28575"/>
                              <a:gd name="connsiteY111" fmla="*/ 3810 h 9525"/>
                              <a:gd name="connsiteX112" fmla="*/ 6353 w 28575"/>
                              <a:gd name="connsiteY112" fmla="*/ 3810 h 9525"/>
                              <a:gd name="connsiteX113" fmla="*/ 6353 w 28575"/>
                              <a:gd name="connsiteY113" fmla="*/ 3810 h 9525"/>
                              <a:gd name="connsiteX114" fmla="*/ 6353 w 28575"/>
                              <a:gd name="connsiteY114" fmla="*/ 3810 h 9525"/>
                              <a:gd name="connsiteX115" fmla="*/ 6353 w 28575"/>
                              <a:gd name="connsiteY115" fmla="*/ 3810 h 9525"/>
                              <a:gd name="connsiteX116" fmla="*/ 7411 w 28575"/>
                              <a:gd name="connsiteY116" fmla="*/ 3810 h 9525"/>
                              <a:gd name="connsiteX117" fmla="*/ 7411 w 28575"/>
                              <a:gd name="connsiteY117" fmla="*/ 3810 h 9525"/>
                              <a:gd name="connsiteX118" fmla="*/ 7411 w 28575"/>
                              <a:gd name="connsiteY118" fmla="*/ 3810 h 9525"/>
                              <a:gd name="connsiteX119" fmla="*/ 7411 w 28575"/>
                              <a:gd name="connsiteY119" fmla="*/ 3810 h 9525"/>
                              <a:gd name="connsiteX120" fmla="*/ 7411 w 28575"/>
                              <a:gd name="connsiteY120" fmla="*/ 3810 h 9525"/>
                              <a:gd name="connsiteX121" fmla="*/ 7411 w 28575"/>
                              <a:gd name="connsiteY121" fmla="*/ 3810 h 9525"/>
                              <a:gd name="connsiteX122" fmla="*/ 7411 w 28575"/>
                              <a:gd name="connsiteY122" fmla="*/ 3810 h 9525"/>
                              <a:gd name="connsiteX123" fmla="*/ 7411 w 28575"/>
                              <a:gd name="connsiteY123" fmla="*/ 3810 h 9525"/>
                              <a:gd name="connsiteX124" fmla="*/ 7411 w 28575"/>
                              <a:gd name="connsiteY124" fmla="*/ 3810 h 9525"/>
                              <a:gd name="connsiteX125" fmla="*/ 7411 w 28575"/>
                              <a:gd name="connsiteY125" fmla="*/ 3810 h 9525"/>
                              <a:gd name="connsiteX126" fmla="*/ 7411 w 28575"/>
                              <a:gd name="connsiteY126" fmla="*/ 3810 h 9525"/>
                              <a:gd name="connsiteX127" fmla="*/ 7411 w 28575"/>
                              <a:gd name="connsiteY127" fmla="*/ 3810 h 9525"/>
                              <a:gd name="connsiteX128" fmla="*/ 7411 w 28575"/>
                              <a:gd name="connsiteY128" fmla="*/ 3810 h 9525"/>
                              <a:gd name="connsiteX129" fmla="*/ 7411 w 28575"/>
                              <a:gd name="connsiteY129" fmla="*/ 3810 h 9525"/>
                              <a:gd name="connsiteX130" fmla="*/ 7411 w 28575"/>
                              <a:gd name="connsiteY130" fmla="*/ 3810 h 9525"/>
                              <a:gd name="connsiteX131" fmla="*/ 7411 w 28575"/>
                              <a:gd name="connsiteY131" fmla="*/ 3810 h 9525"/>
                              <a:gd name="connsiteX132" fmla="*/ 7411 w 28575"/>
                              <a:gd name="connsiteY132" fmla="*/ 3810 h 9525"/>
                              <a:gd name="connsiteX133" fmla="*/ 7411 w 28575"/>
                              <a:gd name="connsiteY133" fmla="*/ 3810 h 9525"/>
                              <a:gd name="connsiteX134" fmla="*/ 8468 w 28575"/>
                              <a:gd name="connsiteY134" fmla="*/ 3810 h 9525"/>
                              <a:gd name="connsiteX135" fmla="*/ 8468 w 28575"/>
                              <a:gd name="connsiteY135" fmla="*/ 3810 h 9525"/>
                              <a:gd name="connsiteX136" fmla="*/ 8468 w 28575"/>
                              <a:gd name="connsiteY136" fmla="*/ 3810 h 9525"/>
                              <a:gd name="connsiteX137" fmla="*/ 8468 w 28575"/>
                              <a:gd name="connsiteY137" fmla="*/ 3810 h 9525"/>
                              <a:gd name="connsiteX138" fmla="*/ 8468 w 28575"/>
                              <a:gd name="connsiteY138" fmla="*/ 3810 h 9525"/>
                              <a:gd name="connsiteX139" fmla="*/ 8468 w 28575"/>
                              <a:gd name="connsiteY139" fmla="*/ 3810 h 9525"/>
                              <a:gd name="connsiteX140" fmla="*/ 8468 w 28575"/>
                              <a:gd name="connsiteY140" fmla="*/ 3810 h 9525"/>
                              <a:gd name="connsiteX141" fmla="*/ 8468 w 28575"/>
                              <a:gd name="connsiteY141" fmla="*/ 3810 h 9525"/>
                              <a:gd name="connsiteX142" fmla="*/ 8468 w 28575"/>
                              <a:gd name="connsiteY142" fmla="*/ 5715 h 9525"/>
                              <a:gd name="connsiteX143" fmla="*/ 8468 w 28575"/>
                              <a:gd name="connsiteY143" fmla="*/ 5715 h 9525"/>
                              <a:gd name="connsiteX144" fmla="*/ 8468 w 28575"/>
                              <a:gd name="connsiteY144" fmla="*/ 5715 h 9525"/>
                              <a:gd name="connsiteX145" fmla="*/ 8468 w 28575"/>
                              <a:gd name="connsiteY145" fmla="*/ 3810 h 9525"/>
                              <a:gd name="connsiteX146" fmla="*/ 8468 w 28575"/>
                              <a:gd name="connsiteY146" fmla="*/ 3810 h 9525"/>
                              <a:gd name="connsiteX147" fmla="*/ 8468 w 28575"/>
                              <a:gd name="connsiteY147" fmla="*/ 3810 h 9525"/>
                              <a:gd name="connsiteX148" fmla="*/ 8468 w 28575"/>
                              <a:gd name="connsiteY148" fmla="*/ 3810 h 9525"/>
                              <a:gd name="connsiteX149" fmla="*/ 8468 w 28575"/>
                              <a:gd name="connsiteY149" fmla="*/ 3810 h 9525"/>
                              <a:gd name="connsiteX150" fmla="*/ 8468 w 28575"/>
                              <a:gd name="connsiteY150" fmla="*/ 3810 h 9525"/>
                              <a:gd name="connsiteX151" fmla="*/ 8468 w 28575"/>
                              <a:gd name="connsiteY151" fmla="*/ 3810 h 9525"/>
                              <a:gd name="connsiteX152" fmla="*/ 9525 w 28575"/>
                              <a:gd name="connsiteY152" fmla="*/ 3810 h 9525"/>
                              <a:gd name="connsiteX153" fmla="*/ 9525 w 28575"/>
                              <a:gd name="connsiteY153" fmla="*/ 3810 h 9525"/>
                              <a:gd name="connsiteX154" fmla="*/ 9525 w 28575"/>
                              <a:gd name="connsiteY154" fmla="*/ 3810 h 9525"/>
                              <a:gd name="connsiteX155" fmla="*/ 9525 w 28575"/>
                              <a:gd name="connsiteY155" fmla="*/ 3810 h 9525"/>
                              <a:gd name="connsiteX156" fmla="*/ 9525 w 28575"/>
                              <a:gd name="connsiteY156" fmla="*/ 3810 h 9525"/>
                              <a:gd name="connsiteX157" fmla="*/ 9525 w 28575"/>
                              <a:gd name="connsiteY157" fmla="*/ 3810 h 9525"/>
                              <a:gd name="connsiteX158" fmla="*/ 9525 w 28575"/>
                              <a:gd name="connsiteY158" fmla="*/ 3810 h 9525"/>
                              <a:gd name="connsiteX159" fmla="*/ 9525 w 28575"/>
                              <a:gd name="connsiteY159" fmla="*/ 3810 h 9525"/>
                              <a:gd name="connsiteX160" fmla="*/ 9525 w 28575"/>
                              <a:gd name="connsiteY160" fmla="*/ 3810 h 9525"/>
                              <a:gd name="connsiteX161" fmla="*/ 9525 w 28575"/>
                              <a:gd name="connsiteY161" fmla="*/ 3810 h 9525"/>
                              <a:gd name="connsiteX162" fmla="*/ 9525 w 28575"/>
                              <a:gd name="connsiteY162" fmla="*/ 3810 h 9525"/>
                              <a:gd name="connsiteX163" fmla="*/ 9525 w 28575"/>
                              <a:gd name="connsiteY163" fmla="*/ 3810 h 9525"/>
                              <a:gd name="connsiteX164" fmla="*/ 9525 w 28575"/>
                              <a:gd name="connsiteY164" fmla="*/ 3810 h 9525"/>
                              <a:gd name="connsiteX165" fmla="*/ 9525 w 28575"/>
                              <a:gd name="connsiteY165" fmla="*/ 3810 h 9525"/>
                              <a:gd name="connsiteX166" fmla="*/ 9525 w 28575"/>
                              <a:gd name="connsiteY166" fmla="*/ 3810 h 9525"/>
                              <a:gd name="connsiteX167" fmla="*/ 9525 w 28575"/>
                              <a:gd name="connsiteY167" fmla="*/ 5715 h 9525"/>
                              <a:gd name="connsiteX168" fmla="*/ 9525 w 28575"/>
                              <a:gd name="connsiteY168" fmla="*/ 5715 h 9525"/>
                              <a:gd name="connsiteX169" fmla="*/ 9525 w 28575"/>
                              <a:gd name="connsiteY169" fmla="*/ 5715 h 9525"/>
                              <a:gd name="connsiteX170" fmla="*/ 9525 w 28575"/>
                              <a:gd name="connsiteY170" fmla="*/ 3810 h 9525"/>
                              <a:gd name="connsiteX171" fmla="*/ 9525 w 28575"/>
                              <a:gd name="connsiteY171" fmla="*/ 3810 h 9525"/>
                              <a:gd name="connsiteX172" fmla="*/ 10582 w 28575"/>
                              <a:gd name="connsiteY172" fmla="*/ 3810 h 9525"/>
                              <a:gd name="connsiteX173" fmla="*/ 10582 w 28575"/>
                              <a:gd name="connsiteY173" fmla="*/ 3810 h 9525"/>
                              <a:gd name="connsiteX174" fmla="*/ 10582 w 28575"/>
                              <a:gd name="connsiteY174" fmla="*/ 5715 h 9525"/>
                              <a:gd name="connsiteX175" fmla="*/ 10582 w 28575"/>
                              <a:gd name="connsiteY175" fmla="*/ 5715 h 9525"/>
                              <a:gd name="connsiteX176" fmla="*/ 10582 w 28575"/>
                              <a:gd name="connsiteY176" fmla="*/ 3810 h 9525"/>
                              <a:gd name="connsiteX177" fmla="*/ 10582 w 28575"/>
                              <a:gd name="connsiteY177" fmla="*/ 3810 h 9525"/>
                              <a:gd name="connsiteX178" fmla="*/ 10582 w 28575"/>
                              <a:gd name="connsiteY178" fmla="*/ 3810 h 9525"/>
                              <a:gd name="connsiteX179" fmla="*/ 10582 w 28575"/>
                              <a:gd name="connsiteY179" fmla="*/ 5715 h 9525"/>
                              <a:gd name="connsiteX180" fmla="*/ 10582 w 28575"/>
                              <a:gd name="connsiteY180" fmla="*/ 5715 h 9525"/>
                              <a:gd name="connsiteX181" fmla="*/ 10582 w 28575"/>
                              <a:gd name="connsiteY181" fmla="*/ 5715 h 9525"/>
                              <a:gd name="connsiteX182" fmla="*/ 10582 w 28575"/>
                              <a:gd name="connsiteY182" fmla="*/ 5715 h 9525"/>
                              <a:gd name="connsiteX183" fmla="*/ 10582 w 28575"/>
                              <a:gd name="connsiteY183" fmla="*/ 3810 h 9525"/>
                              <a:gd name="connsiteX184" fmla="*/ 10582 w 28575"/>
                              <a:gd name="connsiteY184" fmla="*/ 3810 h 9525"/>
                              <a:gd name="connsiteX185" fmla="*/ 10582 w 28575"/>
                              <a:gd name="connsiteY185" fmla="*/ 3810 h 9525"/>
                              <a:gd name="connsiteX186" fmla="*/ 10582 w 28575"/>
                              <a:gd name="connsiteY186" fmla="*/ 3810 h 9525"/>
                              <a:gd name="connsiteX187" fmla="*/ 10582 w 28575"/>
                              <a:gd name="connsiteY187" fmla="*/ 3810 h 9525"/>
                              <a:gd name="connsiteX188" fmla="*/ 10582 w 28575"/>
                              <a:gd name="connsiteY188" fmla="*/ 5715 h 9525"/>
                              <a:gd name="connsiteX189" fmla="*/ 10582 w 28575"/>
                              <a:gd name="connsiteY189" fmla="*/ 5715 h 9525"/>
                              <a:gd name="connsiteX190" fmla="*/ 10582 w 28575"/>
                              <a:gd name="connsiteY190" fmla="*/ 5715 h 9525"/>
                              <a:gd name="connsiteX191" fmla="*/ 10582 w 28575"/>
                              <a:gd name="connsiteY191" fmla="*/ 3810 h 9525"/>
                              <a:gd name="connsiteX192" fmla="*/ 10582 w 28575"/>
                              <a:gd name="connsiteY192" fmla="*/ 3810 h 9525"/>
                              <a:gd name="connsiteX193" fmla="*/ 10582 w 28575"/>
                              <a:gd name="connsiteY193" fmla="*/ 3810 h 9525"/>
                              <a:gd name="connsiteX194" fmla="*/ 10582 w 28575"/>
                              <a:gd name="connsiteY194" fmla="*/ 5715 h 9525"/>
                              <a:gd name="connsiteX195" fmla="*/ 10582 w 28575"/>
                              <a:gd name="connsiteY195" fmla="*/ 5715 h 9525"/>
                              <a:gd name="connsiteX196" fmla="*/ 11639 w 28575"/>
                              <a:gd name="connsiteY196" fmla="*/ 5715 h 9525"/>
                              <a:gd name="connsiteX197" fmla="*/ 11639 w 28575"/>
                              <a:gd name="connsiteY197" fmla="*/ 5715 h 9525"/>
                              <a:gd name="connsiteX198" fmla="*/ 11639 w 28575"/>
                              <a:gd name="connsiteY198" fmla="*/ 5715 h 9525"/>
                              <a:gd name="connsiteX199" fmla="*/ 11639 w 28575"/>
                              <a:gd name="connsiteY199" fmla="*/ 5715 h 9525"/>
                              <a:gd name="connsiteX200" fmla="*/ 11639 w 28575"/>
                              <a:gd name="connsiteY200" fmla="*/ 3810 h 9525"/>
                              <a:gd name="connsiteX201" fmla="*/ 11639 w 28575"/>
                              <a:gd name="connsiteY201" fmla="*/ 5715 h 9525"/>
                              <a:gd name="connsiteX202" fmla="*/ 11639 w 28575"/>
                              <a:gd name="connsiteY202" fmla="*/ 5715 h 9525"/>
                              <a:gd name="connsiteX203" fmla="*/ 11639 w 28575"/>
                              <a:gd name="connsiteY203" fmla="*/ 5715 h 9525"/>
                              <a:gd name="connsiteX204" fmla="*/ 11639 w 28575"/>
                              <a:gd name="connsiteY204" fmla="*/ 5715 h 9525"/>
                              <a:gd name="connsiteX205" fmla="*/ 11639 w 28575"/>
                              <a:gd name="connsiteY205" fmla="*/ 5715 h 9525"/>
                              <a:gd name="connsiteX206" fmla="*/ 11639 w 28575"/>
                              <a:gd name="connsiteY206" fmla="*/ 5715 h 9525"/>
                              <a:gd name="connsiteX207" fmla="*/ 11639 w 28575"/>
                              <a:gd name="connsiteY207" fmla="*/ 5715 h 9525"/>
                              <a:gd name="connsiteX208" fmla="*/ 11639 w 28575"/>
                              <a:gd name="connsiteY208" fmla="*/ 5715 h 9525"/>
                              <a:gd name="connsiteX209" fmla="*/ 11639 w 28575"/>
                              <a:gd name="connsiteY209" fmla="*/ 5715 h 9525"/>
                              <a:gd name="connsiteX210" fmla="*/ 11639 w 28575"/>
                              <a:gd name="connsiteY210" fmla="*/ 5715 h 9525"/>
                              <a:gd name="connsiteX211" fmla="*/ 11639 w 28575"/>
                              <a:gd name="connsiteY211" fmla="*/ 5715 h 9525"/>
                              <a:gd name="connsiteX212" fmla="*/ 11639 w 28575"/>
                              <a:gd name="connsiteY212" fmla="*/ 5715 h 9525"/>
                              <a:gd name="connsiteX213" fmla="*/ 11639 w 28575"/>
                              <a:gd name="connsiteY213" fmla="*/ 5715 h 9525"/>
                              <a:gd name="connsiteX214" fmla="*/ 12697 w 28575"/>
                              <a:gd name="connsiteY214" fmla="*/ 5715 h 9525"/>
                              <a:gd name="connsiteX215" fmla="*/ 12697 w 28575"/>
                              <a:gd name="connsiteY215" fmla="*/ 5715 h 9525"/>
                              <a:gd name="connsiteX216" fmla="*/ 12697 w 28575"/>
                              <a:gd name="connsiteY216" fmla="*/ 5715 h 9525"/>
                              <a:gd name="connsiteX217" fmla="*/ 12697 w 28575"/>
                              <a:gd name="connsiteY217" fmla="*/ 5715 h 9525"/>
                              <a:gd name="connsiteX218" fmla="*/ 12697 w 28575"/>
                              <a:gd name="connsiteY218" fmla="*/ 5715 h 9525"/>
                              <a:gd name="connsiteX219" fmla="*/ 12697 w 28575"/>
                              <a:gd name="connsiteY219" fmla="*/ 5715 h 9525"/>
                              <a:gd name="connsiteX220" fmla="*/ 12697 w 28575"/>
                              <a:gd name="connsiteY220" fmla="*/ 5715 h 9525"/>
                              <a:gd name="connsiteX221" fmla="*/ 12697 w 28575"/>
                              <a:gd name="connsiteY221" fmla="*/ 5715 h 9525"/>
                              <a:gd name="connsiteX222" fmla="*/ 12697 w 28575"/>
                              <a:gd name="connsiteY222" fmla="*/ 5715 h 9525"/>
                              <a:gd name="connsiteX223" fmla="*/ 12697 w 28575"/>
                              <a:gd name="connsiteY223" fmla="*/ 5715 h 9525"/>
                              <a:gd name="connsiteX224" fmla="*/ 12697 w 28575"/>
                              <a:gd name="connsiteY224" fmla="*/ 3810 h 9525"/>
                              <a:gd name="connsiteX225" fmla="*/ 12697 w 28575"/>
                              <a:gd name="connsiteY225" fmla="*/ 5715 h 9525"/>
                              <a:gd name="connsiteX226" fmla="*/ 12697 w 28575"/>
                              <a:gd name="connsiteY226" fmla="*/ 5715 h 9525"/>
                              <a:gd name="connsiteX227" fmla="*/ 12697 w 28575"/>
                              <a:gd name="connsiteY227" fmla="*/ 5715 h 9525"/>
                              <a:gd name="connsiteX228" fmla="*/ 12697 w 28575"/>
                              <a:gd name="connsiteY228" fmla="*/ 5715 h 9525"/>
                              <a:gd name="connsiteX229" fmla="*/ 12697 w 28575"/>
                              <a:gd name="connsiteY229" fmla="*/ 5715 h 9525"/>
                              <a:gd name="connsiteX230" fmla="*/ 12697 w 28575"/>
                              <a:gd name="connsiteY230" fmla="*/ 5715 h 9525"/>
                              <a:gd name="connsiteX231" fmla="*/ 12697 w 28575"/>
                              <a:gd name="connsiteY231" fmla="*/ 5715 h 9525"/>
                              <a:gd name="connsiteX232" fmla="*/ 12697 w 28575"/>
                              <a:gd name="connsiteY232" fmla="*/ 5715 h 9525"/>
                              <a:gd name="connsiteX233" fmla="*/ 12697 w 28575"/>
                              <a:gd name="connsiteY233" fmla="*/ 5715 h 9525"/>
                              <a:gd name="connsiteX234" fmla="*/ 13754 w 28575"/>
                              <a:gd name="connsiteY234" fmla="*/ 5715 h 9525"/>
                              <a:gd name="connsiteX235" fmla="*/ 13754 w 28575"/>
                              <a:gd name="connsiteY235" fmla="*/ 5715 h 9525"/>
                              <a:gd name="connsiteX236" fmla="*/ 13754 w 28575"/>
                              <a:gd name="connsiteY236" fmla="*/ 5715 h 9525"/>
                              <a:gd name="connsiteX237" fmla="*/ 13754 w 28575"/>
                              <a:gd name="connsiteY237" fmla="*/ 5715 h 9525"/>
                              <a:gd name="connsiteX238" fmla="*/ 13754 w 28575"/>
                              <a:gd name="connsiteY238" fmla="*/ 5715 h 9525"/>
                              <a:gd name="connsiteX239" fmla="*/ 13754 w 28575"/>
                              <a:gd name="connsiteY239" fmla="*/ 5715 h 9525"/>
                              <a:gd name="connsiteX240" fmla="*/ 13754 w 28575"/>
                              <a:gd name="connsiteY240" fmla="*/ 5715 h 9525"/>
                              <a:gd name="connsiteX241" fmla="*/ 13754 w 28575"/>
                              <a:gd name="connsiteY241" fmla="*/ 5715 h 9525"/>
                              <a:gd name="connsiteX242" fmla="*/ 13754 w 28575"/>
                              <a:gd name="connsiteY242" fmla="*/ 5715 h 9525"/>
                              <a:gd name="connsiteX243" fmla="*/ 13754 w 28575"/>
                              <a:gd name="connsiteY243" fmla="*/ 5715 h 9525"/>
                              <a:gd name="connsiteX244" fmla="*/ 13754 w 28575"/>
                              <a:gd name="connsiteY244" fmla="*/ 5715 h 9525"/>
                              <a:gd name="connsiteX245" fmla="*/ 13754 w 28575"/>
                              <a:gd name="connsiteY245" fmla="*/ 5715 h 9525"/>
                              <a:gd name="connsiteX246" fmla="*/ 13754 w 28575"/>
                              <a:gd name="connsiteY246" fmla="*/ 5715 h 9525"/>
                              <a:gd name="connsiteX247" fmla="*/ 13754 w 28575"/>
                              <a:gd name="connsiteY247" fmla="*/ 7620 h 9525"/>
                              <a:gd name="connsiteX248" fmla="*/ 13754 w 28575"/>
                              <a:gd name="connsiteY248" fmla="*/ 7620 h 9525"/>
                              <a:gd name="connsiteX249" fmla="*/ 13754 w 28575"/>
                              <a:gd name="connsiteY249" fmla="*/ 7620 h 9525"/>
                              <a:gd name="connsiteX250" fmla="*/ 13754 w 28575"/>
                              <a:gd name="connsiteY250" fmla="*/ 7620 h 9525"/>
                              <a:gd name="connsiteX251" fmla="*/ 13754 w 28575"/>
                              <a:gd name="connsiteY251" fmla="*/ 7620 h 9525"/>
                              <a:gd name="connsiteX252" fmla="*/ 14821 w 28575"/>
                              <a:gd name="connsiteY252" fmla="*/ 5715 h 9525"/>
                              <a:gd name="connsiteX253" fmla="*/ 14821 w 28575"/>
                              <a:gd name="connsiteY253" fmla="*/ 5715 h 9525"/>
                              <a:gd name="connsiteX254" fmla="*/ 14821 w 28575"/>
                              <a:gd name="connsiteY254" fmla="*/ 5715 h 9525"/>
                              <a:gd name="connsiteX255" fmla="*/ 14821 w 28575"/>
                              <a:gd name="connsiteY255" fmla="*/ 5715 h 9525"/>
                              <a:gd name="connsiteX256" fmla="*/ 14821 w 28575"/>
                              <a:gd name="connsiteY256" fmla="*/ 5715 h 9525"/>
                              <a:gd name="connsiteX257" fmla="*/ 14821 w 28575"/>
                              <a:gd name="connsiteY257" fmla="*/ 5715 h 9525"/>
                              <a:gd name="connsiteX258" fmla="*/ 14821 w 28575"/>
                              <a:gd name="connsiteY258" fmla="*/ 5715 h 9525"/>
                              <a:gd name="connsiteX259" fmla="*/ 14821 w 28575"/>
                              <a:gd name="connsiteY259" fmla="*/ 5715 h 9525"/>
                              <a:gd name="connsiteX260" fmla="*/ 14821 w 28575"/>
                              <a:gd name="connsiteY260" fmla="*/ 5715 h 9525"/>
                              <a:gd name="connsiteX261" fmla="*/ 14821 w 28575"/>
                              <a:gd name="connsiteY261" fmla="*/ 7620 h 9525"/>
                              <a:gd name="connsiteX262" fmla="*/ 14821 w 28575"/>
                              <a:gd name="connsiteY262" fmla="*/ 7620 h 9525"/>
                              <a:gd name="connsiteX263" fmla="*/ 14821 w 28575"/>
                              <a:gd name="connsiteY263" fmla="*/ 5715 h 9525"/>
                              <a:gd name="connsiteX264" fmla="*/ 14821 w 28575"/>
                              <a:gd name="connsiteY264" fmla="*/ 7620 h 9525"/>
                              <a:gd name="connsiteX265" fmla="*/ 14821 w 28575"/>
                              <a:gd name="connsiteY265" fmla="*/ 5715 h 9525"/>
                              <a:gd name="connsiteX266" fmla="*/ 14821 w 28575"/>
                              <a:gd name="connsiteY266" fmla="*/ 5715 h 9525"/>
                              <a:gd name="connsiteX267" fmla="*/ 14821 w 28575"/>
                              <a:gd name="connsiteY267" fmla="*/ 7620 h 9525"/>
                              <a:gd name="connsiteX268" fmla="*/ 14821 w 28575"/>
                              <a:gd name="connsiteY268" fmla="*/ 7620 h 9525"/>
                              <a:gd name="connsiteX269" fmla="*/ 14821 w 28575"/>
                              <a:gd name="connsiteY269" fmla="*/ 7620 h 9525"/>
                              <a:gd name="connsiteX270" fmla="*/ 15878 w 28575"/>
                              <a:gd name="connsiteY270" fmla="*/ 7620 h 9525"/>
                              <a:gd name="connsiteX271" fmla="*/ 15878 w 28575"/>
                              <a:gd name="connsiteY271" fmla="*/ 7620 h 9525"/>
                              <a:gd name="connsiteX272" fmla="*/ 15878 w 28575"/>
                              <a:gd name="connsiteY272" fmla="*/ 7620 h 9525"/>
                              <a:gd name="connsiteX273" fmla="*/ 15878 w 28575"/>
                              <a:gd name="connsiteY273" fmla="*/ 5715 h 9525"/>
                              <a:gd name="connsiteX274" fmla="*/ 15878 w 28575"/>
                              <a:gd name="connsiteY274" fmla="*/ 7620 h 9525"/>
                              <a:gd name="connsiteX275" fmla="*/ 15878 w 28575"/>
                              <a:gd name="connsiteY275" fmla="*/ 5715 h 9525"/>
                              <a:gd name="connsiteX276" fmla="*/ 15878 w 28575"/>
                              <a:gd name="connsiteY276" fmla="*/ 5715 h 9525"/>
                              <a:gd name="connsiteX277" fmla="*/ 15878 w 28575"/>
                              <a:gd name="connsiteY277" fmla="*/ 7620 h 9525"/>
                              <a:gd name="connsiteX278" fmla="*/ 15878 w 28575"/>
                              <a:gd name="connsiteY278" fmla="*/ 5715 h 9525"/>
                              <a:gd name="connsiteX279" fmla="*/ 15878 w 28575"/>
                              <a:gd name="connsiteY279" fmla="*/ 7620 h 9525"/>
                              <a:gd name="connsiteX280" fmla="*/ 15878 w 28575"/>
                              <a:gd name="connsiteY280" fmla="*/ 5715 h 9525"/>
                              <a:gd name="connsiteX281" fmla="*/ 15878 w 28575"/>
                              <a:gd name="connsiteY281" fmla="*/ 5715 h 9525"/>
                              <a:gd name="connsiteX282" fmla="*/ 15878 w 28575"/>
                              <a:gd name="connsiteY282" fmla="*/ 5715 h 9525"/>
                              <a:gd name="connsiteX283" fmla="*/ 15878 w 28575"/>
                              <a:gd name="connsiteY283" fmla="*/ 5715 h 9525"/>
                              <a:gd name="connsiteX284" fmla="*/ 15878 w 28575"/>
                              <a:gd name="connsiteY284" fmla="*/ 5715 h 9525"/>
                              <a:gd name="connsiteX285" fmla="*/ 15878 w 28575"/>
                              <a:gd name="connsiteY285" fmla="*/ 5715 h 9525"/>
                              <a:gd name="connsiteX286" fmla="*/ 15878 w 28575"/>
                              <a:gd name="connsiteY286" fmla="*/ 7620 h 9525"/>
                              <a:gd name="connsiteX287" fmla="*/ 15878 w 28575"/>
                              <a:gd name="connsiteY287" fmla="*/ 7620 h 9525"/>
                              <a:gd name="connsiteX288" fmla="*/ 16936 w 28575"/>
                              <a:gd name="connsiteY288" fmla="*/ 7620 h 9525"/>
                              <a:gd name="connsiteX289" fmla="*/ 16936 w 28575"/>
                              <a:gd name="connsiteY289" fmla="*/ 7620 h 9525"/>
                              <a:gd name="connsiteX290" fmla="*/ 16936 w 28575"/>
                              <a:gd name="connsiteY290" fmla="*/ 7620 h 9525"/>
                              <a:gd name="connsiteX291" fmla="*/ 16936 w 28575"/>
                              <a:gd name="connsiteY291" fmla="*/ 5715 h 9525"/>
                              <a:gd name="connsiteX292" fmla="*/ 16936 w 28575"/>
                              <a:gd name="connsiteY292" fmla="*/ 5715 h 9525"/>
                              <a:gd name="connsiteX293" fmla="*/ 16936 w 28575"/>
                              <a:gd name="connsiteY293" fmla="*/ 5715 h 9525"/>
                              <a:gd name="connsiteX294" fmla="*/ 16936 w 28575"/>
                              <a:gd name="connsiteY294" fmla="*/ 5715 h 9525"/>
                              <a:gd name="connsiteX295" fmla="*/ 16936 w 28575"/>
                              <a:gd name="connsiteY295" fmla="*/ 5715 h 9525"/>
                              <a:gd name="connsiteX296" fmla="*/ 16936 w 28575"/>
                              <a:gd name="connsiteY296" fmla="*/ 5715 h 9525"/>
                              <a:gd name="connsiteX297" fmla="*/ 16936 w 28575"/>
                              <a:gd name="connsiteY297" fmla="*/ 5715 h 9525"/>
                              <a:gd name="connsiteX298" fmla="*/ 16936 w 28575"/>
                              <a:gd name="connsiteY298" fmla="*/ 5715 h 9525"/>
                              <a:gd name="connsiteX299" fmla="*/ 16936 w 28575"/>
                              <a:gd name="connsiteY299" fmla="*/ 5715 h 9525"/>
                              <a:gd name="connsiteX300" fmla="*/ 16936 w 28575"/>
                              <a:gd name="connsiteY300" fmla="*/ 5715 h 9525"/>
                              <a:gd name="connsiteX301" fmla="*/ 16936 w 28575"/>
                              <a:gd name="connsiteY301" fmla="*/ 5715 h 9525"/>
                              <a:gd name="connsiteX302" fmla="*/ 16936 w 28575"/>
                              <a:gd name="connsiteY302" fmla="*/ 5715 h 9525"/>
                              <a:gd name="connsiteX303" fmla="*/ 16936 w 28575"/>
                              <a:gd name="connsiteY303" fmla="*/ 5715 h 9525"/>
                              <a:gd name="connsiteX304" fmla="*/ 16936 w 28575"/>
                              <a:gd name="connsiteY304" fmla="*/ 5715 h 9525"/>
                              <a:gd name="connsiteX305" fmla="*/ 16936 w 28575"/>
                              <a:gd name="connsiteY305" fmla="*/ 5715 h 9525"/>
                              <a:gd name="connsiteX306" fmla="*/ 16936 w 28575"/>
                              <a:gd name="connsiteY306" fmla="*/ 5715 h 9525"/>
                              <a:gd name="connsiteX307" fmla="*/ 16936 w 28575"/>
                              <a:gd name="connsiteY307" fmla="*/ 5715 h 9525"/>
                              <a:gd name="connsiteX308" fmla="*/ 17993 w 28575"/>
                              <a:gd name="connsiteY308" fmla="*/ 5715 h 9525"/>
                              <a:gd name="connsiteX309" fmla="*/ 17993 w 28575"/>
                              <a:gd name="connsiteY309" fmla="*/ 7620 h 9525"/>
                              <a:gd name="connsiteX310" fmla="*/ 17993 w 28575"/>
                              <a:gd name="connsiteY310" fmla="*/ 7620 h 9525"/>
                              <a:gd name="connsiteX311" fmla="*/ 17993 w 28575"/>
                              <a:gd name="connsiteY311" fmla="*/ 7620 h 9525"/>
                              <a:gd name="connsiteX312" fmla="*/ 17993 w 28575"/>
                              <a:gd name="connsiteY312" fmla="*/ 7620 h 9525"/>
                              <a:gd name="connsiteX313" fmla="*/ 17993 w 28575"/>
                              <a:gd name="connsiteY313" fmla="*/ 7620 h 9525"/>
                              <a:gd name="connsiteX314" fmla="*/ 17993 w 28575"/>
                              <a:gd name="connsiteY314" fmla="*/ 7620 h 9525"/>
                              <a:gd name="connsiteX315" fmla="*/ 17993 w 28575"/>
                              <a:gd name="connsiteY315" fmla="*/ 5715 h 9525"/>
                              <a:gd name="connsiteX316" fmla="*/ 17993 w 28575"/>
                              <a:gd name="connsiteY316" fmla="*/ 7620 h 9525"/>
                              <a:gd name="connsiteX317" fmla="*/ 17993 w 28575"/>
                              <a:gd name="connsiteY317" fmla="*/ 7620 h 9525"/>
                              <a:gd name="connsiteX318" fmla="*/ 17993 w 28575"/>
                              <a:gd name="connsiteY318" fmla="*/ 5715 h 9525"/>
                              <a:gd name="connsiteX319" fmla="*/ 17993 w 28575"/>
                              <a:gd name="connsiteY319" fmla="*/ 7620 h 9525"/>
                              <a:gd name="connsiteX320" fmla="*/ 17993 w 28575"/>
                              <a:gd name="connsiteY320" fmla="*/ 5715 h 9525"/>
                              <a:gd name="connsiteX321" fmla="*/ 17993 w 28575"/>
                              <a:gd name="connsiteY321" fmla="*/ 5715 h 9525"/>
                              <a:gd name="connsiteX322" fmla="*/ 17993 w 28575"/>
                              <a:gd name="connsiteY322" fmla="*/ 7620 h 9525"/>
                              <a:gd name="connsiteX323" fmla="*/ 17993 w 28575"/>
                              <a:gd name="connsiteY323" fmla="*/ 7620 h 9525"/>
                              <a:gd name="connsiteX324" fmla="*/ 17993 w 28575"/>
                              <a:gd name="connsiteY324" fmla="*/ 7620 h 9525"/>
                              <a:gd name="connsiteX325" fmla="*/ 17993 w 28575"/>
                              <a:gd name="connsiteY325" fmla="*/ 5715 h 9525"/>
                              <a:gd name="connsiteX326" fmla="*/ 19050 w 28575"/>
                              <a:gd name="connsiteY326" fmla="*/ 5715 h 9525"/>
                              <a:gd name="connsiteX327" fmla="*/ 19050 w 28575"/>
                              <a:gd name="connsiteY327" fmla="*/ 5715 h 9525"/>
                              <a:gd name="connsiteX328" fmla="*/ 19050 w 28575"/>
                              <a:gd name="connsiteY328" fmla="*/ 5715 h 9525"/>
                              <a:gd name="connsiteX329" fmla="*/ 19050 w 28575"/>
                              <a:gd name="connsiteY329" fmla="*/ 7620 h 9525"/>
                              <a:gd name="connsiteX330" fmla="*/ 19050 w 28575"/>
                              <a:gd name="connsiteY330" fmla="*/ 7620 h 9525"/>
                              <a:gd name="connsiteX331" fmla="*/ 19050 w 28575"/>
                              <a:gd name="connsiteY331" fmla="*/ 7620 h 9525"/>
                              <a:gd name="connsiteX332" fmla="*/ 19050 w 28575"/>
                              <a:gd name="connsiteY332" fmla="*/ 7620 h 9525"/>
                              <a:gd name="connsiteX333" fmla="*/ 19050 w 28575"/>
                              <a:gd name="connsiteY333" fmla="*/ 5715 h 9525"/>
                              <a:gd name="connsiteX334" fmla="*/ 19050 w 28575"/>
                              <a:gd name="connsiteY334" fmla="*/ 7620 h 9525"/>
                              <a:gd name="connsiteX335" fmla="*/ 19050 w 28575"/>
                              <a:gd name="connsiteY335" fmla="*/ 7620 h 9525"/>
                              <a:gd name="connsiteX336" fmla="*/ 19050 w 28575"/>
                              <a:gd name="connsiteY336" fmla="*/ 7620 h 9525"/>
                              <a:gd name="connsiteX337" fmla="*/ 19050 w 28575"/>
                              <a:gd name="connsiteY337" fmla="*/ 7620 h 9525"/>
                              <a:gd name="connsiteX338" fmla="*/ 19050 w 28575"/>
                              <a:gd name="connsiteY338" fmla="*/ 7620 h 9525"/>
                              <a:gd name="connsiteX339" fmla="*/ 19050 w 28575"/>
                              <a:gd name="connsiteY339" fmla="*/ 7620 h 9525"/>
                              <a:gd name="connsiteX340" fmla="*/ 19050 w 28575"/>
                              <a:gd name="connsiteY340" fmla="*/ 5715 h 9525"/>
                              <a:gd name="connsiteX341" fmla="*/ 19050 w 28575"/>
                              <a:gd name="connsiteY341" fmla="*/ 7620 h 9525"/>
                              <a:gd name="connsiteX342" fmla="*/ 19050 w 28575"/>
                              <a:gd name="connsiteY342" fmla="*/ 7620 h 9525"/>
                              <a:gd name="connsiteX343" fmla="*/ 19050 w 28575"/>
                              <a:gd name="connsiteY343" fmla="*/ 7620 h 9525"/>
                              <a:gd name="connsiteX344" fmla="*/ 20107 w 28575"/>
                              <a:gd name="connsiteY344" fmla="*/ 7620 h 9525"/>
                              <a:gd name="connsiteX345" fmla="*/ 20107 w 28575"/>
                              <a:gd name="connsiteY345" fmla="*/ 7620 h 9525"/>
                              <a:gd name="connsiteX346" fmla="*/ 20107 w 28575"/>
                              <a:gd name="connsiteY346" fmla="*/ 7620 h 9525"/>
                              <a:gd name="connsiteX347" fmla="*/ 20107 w 28575"/>
                              <a:gd name="connsiteY347" fmla="*/ 7620 h 9525"/>
                              <a:gd name="connsiteX348" fmla="*/ 20107 w 28575"/>
                              <a:gd name="connsiteY348" fmla="*/ 7620 h 9525"/>
                              <a:gd name="connsiteX349" fmla="*/ 20107 w 28575"/>
                              <a:gd name="connsiteY349" fmla="*/ 7620 h 9525"/>
                              <a:gd name="connsiteX350" fmla="*/ 20107 w 28575"/>
                              <a:gd name="connsiteY350" fmla="*/ 7620 h 9525"/>
                              <a:gd name="connsiteX351" fmla="*/ 20107 w 28575"/>
                              <a:gd name="connsiteY351" fmla="*/ 7620 h 9525"/>
                              <a:gd name="connsiteX352" fmla="*/ 20107 w 28575"/>
                              <a:gd name="connsiteY352" fmla="*/ 7620 h 9525"/>
                              <a:gd name="connsiteX353" fmla="*/ 20107 w 28575"/>
                              <a:gd name="connsiteY353" fmla="*/ 5715 h 9525"/>
                              <a:gd name="connsiteX354" fmla="*/ 20107 w 28575"/>
                              <a:gd name="connsiteY354" fmla="*/ 5715 h 9525"/>
                              <a:gd name="connsiteX355" fmla="*/ 20107 w 28575"/>
                              <a:gd name="connsiteY355" fmla="*/ 5715 h 9525"/>
                              <a:gd name="connsiteX356" fmla="*/ 20107 w 28575"/>
                              <a:gd name="connsiteY356" fmla="*/ 5715 h 9525"/>
                              <a:gd name="connsiteX357" fmla="*/ 20107 w 28575"/>
                              <a:gd name="connsiteY357" fmla="*/ 7620 h 9525"/>
                              <a:gd name="connsiteX358" fmla="*/ 20107 w 28575"/>
                              <a:gd name="connsiteY358" fmla="*/ 7620 h 9525"/>
                              <a:gd name="connsiteX359" fmla="*/ 20107 w 28575"/>
                              <a:gd name="connsiteY359" fmla="*/ 7620 h 9525"/>
                              <a:gd name="connsiteX360" fmla="*/ 20107 w 28575"/>
                              <a:gd name="connsiteY360" fmla="*/ 7620 h 9525"/>
                              <a:gd name="connsiteX361" fmla="*/ 20107 w 28575"/>
                              <a:gd name="connsiteY361" fmla="*/ 7620 h 9525"/>
                              <a:gd name="connsiteX362" fmla="*/ 21164 w 28575"/>
                              <a:gd name="connsiteY362" fmla="*/ 7620 h 9525"/>
                              <a:gd name="connsiteX363" fmla="*/ 21164 w 28575"/>
                              <a:gd name="connsiteY363" fmla="*/ 7620 h 9525"/>
                              <a:gd name="connsiteX364" fmla="*/ 21164 w 28575"/>
                              <a:gd name="connsiteY364" fmla="*/ 7620 h 9525"/>
                              <a:gd name="connsiteX365" fmla="*/ 21164 w 28575"/>
                              <a:gd name="connsiteY365" fmla="*/ 7620 h 9525"/>
                              <a:gd name="connsiteX366" fmla="*/ 21164 w 28575"/>
                              <a:gd name="connsiteY366" fmla="*/ 7620 h 9525"/>
                              <a:gd name="connsiteX367" fmla="*/ 21164 w 28575"/>
                              <a:gd name="connsiteY367" fmla="*/ 7620 h 9525"/>
                              <a:gd name="connsiteX368" fmla="*/ 21164 w 28575"/>
                              <a:gd name="connsiteY368" fmla="*/ 7620 h 9525"/>
                              <a:gd name="connsiteX369" fmla="*/ 21164 w 28575"/>
                              <a:gd name="connsiteY369" fmla="*/ 7620 h 9525"/>
                              <a:gd name="connsiteX370" fmla="*/ 21164 w 28575"/>
                              <a:gd name="connsiteY370" fmla="*/ 5715 h 9525"/>
                              <a:gd name="connsiteX371" fmla="*/ 21164 w 28575"/>
                              <a:gd name="connsiteY371" fmla="*/ 7620 h 9525"/>
                              <a:gd name="connsiteX372" fmla="*/ 21164 w 28575"/>
                              <a:gd name="connsiteY372" fmla="*/ 7620 h 9525"/>
                              <a:gd name="connsiteX373" fmla="*/ 21164 w 28575"/>
                              <a:gd name="connsiteY373" fmla="*/ 7620 h 9525"/>
                              <a:gd name="connsiteX374" fmla="*/ 21164 w 28575"/>
                              <a:gd name="connsiteY374" fmla="*/ 7620 h 9525"/>
                              <a:gd name="connsiteX375" fmla="*/ 21164 w 28575"/>
                              <a:gd name="connsiteY375" fmla="*/ 7620 h 9525"/>
                              <a:gd name="connsiteX376" fmla="*/ 21164 w 28575"/>
                              <a:gd name="connsiteY376" fmla="*/ 7620 h 9525"/>
                              <a:gd name="connsiteX377" fmla="*/ 21164 w 28575"/>
                              <a:gd name="connsiteY377" fmla="*/ 7620 h 9525"/>
                              <a:gd name="connsiteX378" fmla="*/ 21164 w 28575"/>
                              <a:gd name="connsiteY378" fmla="*/ 7620 h 9525"/>
                              <a:gd name="connsiteX379" fmla="*/ 21164 w 28575"/>
                              <a:gd name="connsiteY379" fmla="*/ 7620 h 9525"/>
                              <a:gd name="connsiteX380" fmla="*/ 21164 w 28575"/>
                              <a:gd name="connsiteY380" fmla="*/ 7620 h 9525"/>
                              <a:gd name="connsiteX381" fmla="*/ 21164 w 28575"/>
                              <a:gd name="connsiteY381" fmla="*/ 9525 h 9525"/>
                              <a:gd name="connsiteX382" fmla="*/ 22222 w 28575"/>
                              <a:gd name="connsiteY382" fmla="*/ 7620 h 9525"/>
                              <a:gd name="connsiteX383" fmla="*/ 22222 w 28575"/>
                              <a:gd name="connsiteY383" fmla="*/ 7620 h 9525"/>
                              <a:gd name="connsiteX384" fmla="*/ 22222 w 28575"/>
                              <a:gd name="connsiteY384" fmla="*/ 7620 h 9525"/>
                              <a:gd name="connsiteX385" fmla="*/ 22222 w 28575"/>
                              <a:gd name="connsiteY385" fmla="*/ 7620 h 9525"/>
                              <a:gd name="connsiteX386" fmla="*/ 22222 w 28575"/>
                              <a:gd name="connsiteY386" fmla="*/ 7620 h 9525"/>
                              <a:gd name="connsiteX387" fmla="*/ 22222 w 28575"/>
                              <a:gd name="connsiteY387" fmla="*/ 7620 h 9525"/>
                              <a:gd name="connsiteX388" fmla="*/ 22222 w 28575"/>
                              <a:gd name="connsiteY388" fmla="*/ 7620 h 9525"/>
                              <a:gd name="connsiteX389" fmla="*/ 22222 w 28575"/>
                              <a:gd name="connsiteY389" fmla="*/ 7620 h 9525"/>
                              <a:gd name="connsiteX390" fmla="*/ 22222 w 28575"/>
                              <a:gd name="connsiteY390" fmla="*/ 7620 h 9525"/>
                              <a:gd name="connsiteX391" fmla="*/ 22222 w 28575"/>
                              <a:gd name="connsiteY391" fmla="*/ 7620 h 9525"/>
                              <a:gd name="connsiteX392" fmla="*/ 22222 w 28575"/>
                              <a:gd name="connsiteY392" fmla="*/ 7620 h 9525"/>
                              <a:gd name="connsiteX393" fmla="*/ 22222 w 28575"/>
                              <a:gd name="connsiteY393" fmla="*/ 7620 h 9525"/>
                              <a:gd name="connsiteX394" fmla="*/ 22222 w 28575"/>
                              <a:gd name="connsiteY394" fmla="*/ 7620 h 9525"/>
                              <a:gd name="connsiteX395" fmla="*/ 22222 w 28575"/>
                              <a:gd name="connsiteY395" fmla="*/ 7620 h 9525"/>
                              <a:gd name="connsiteX396" fmla="*/ 22222 w 28575"/>
                              <a:gd name="connsiteY396" fmla="*/ 7620 h 9525"/>
                              <a:gd name="connsiteX397" fmla="*/ 22222 w 28575"/>
                              <a:gd name="connsiteY397" fmla="*/ 7620 h 9525"/>
                              <a:gd name="connsiteX398" fmla="*/ 22222 w 28575"/>
                              <a:gd name="connsiteY398" fmla="*/ 7620 h 9525"/>
                              <a:gd name="connsiteX399" fmla="*/ 22222 w 28575"/>
                              <a:gd name="connsiteY399" fmla="*/ 9525 h 9525"/>
                              <a:gd name="connsiteX400" fmla="*/ 23279 w 28575"/>
                              <a:gd name="connsiteY400" fmla="*/ 7620 h 9525"/>
                              <a:gd name="connsiteX401" fmla="*/ 23279 w 28575"/>
                              <a:gd name="connsiteY401" fmla="*/ 7620 h 9525"/>
                              <a:gd name="connsiteX402" fmla="*/ 23279 w 28575"/>
                              <a:gd name="connsiteY402" fmla="*/ 7620 h 9525"/>
                              <a:gd name="connsiteX403" fmla="*/ 23279 w 28575"/>
                              <a:gd name="connsiteY403" fmla="*/ 7620 h 9525"/>
                              <a:gd name="connsiteX404" fmla="*/ 23279 w 28575"/>
                              <a:gd name="connsiteY404" fmla="*/ 7620 h 9525"/>
                              <a:gd name="connsiteX405" fmla="*/ 23279 w 28575"/>
                              <a:gd name="connsiteY405" fmla="*/ 7620 h 9525"/>
                              <a:gd name="connsiteX406" fmla="*/ 23279 w 28575"/>
                              <a:gd name="connsiteY406" fmla="*/ 7620 h 9525"/>
                              <a:gd name="connsiteX407" fmla="*/ 23279 w 28575"/>
                              <a:gd name="connsiteY407" fmla="*/ 7620 h 9525"/>
                              <a:gd name="connsiteX408" fmla="*/ 23279 w 28575"/>
                              <a:gd name="connsiteY408" fmla="*/ 7620 h 9525"/>
                              <a:gd name="connsiteX409" fmla="*/ 23279 w 28575"/>
                              <a:gd name="connsiteY409" fmla="*/ 7620 h 9525"/>
                              <a:gd name="connsiteX410" fmla="*/ 23279 w 28575"/>
                              <a:gd name="connsiteY410" fmla="*/ 7620 h 9525"/>
                              <a:gd name="connsiteX411" fmla="*/ 23279 w 28575"/>
                              <a:gd name="connsiteY411" fmla="*/ 7620 h 9525"/>
                              <a:gd name="connsiteX412" fmla="*/ 23279 w 28575"/>
                              <a:gd name="connsiteY412" fmla="*/ 7620 h 9525"/>
                              <a:gd name="connsiteX413" fmla="*/ 23279 w 28575"/>
                              <a:gd name="connsiteY413" fmla="*/ 7620 h 9525"/>
                              <a:gd name="connsiteX414" fmla="*/ 23279 w 28575"/>
                              <a:gd name="connsiteY414" fmla="*/ 7620 h 9525"/>
                              <a:gd name="connsiteX415" fmla="*/ 23279 w 28575"/>
                              <a:gd name="connsiteY415" fmla="*/ 7620 h 9525"/>
                              <a:gd name="connsiteX416" fmla="*/ 23279 w 28575"/>
                              <a:gd name="connsiteY416" fmla="*/ 9525 h 9525"/>
                              <a:gd name="connsiteX417" fmla="*/ 23279 w 28575"/>
                              <a:gd name="connsiteY417" fmla="*/ 7620 h 9525"/>
                              <a:gd name="connsiteX418" fmla="*/ 23279 w 28575"/>
                              <a:gd name="connsiteY418" fmla="*/ 9525 h 9525"/>
                              <a:gd name="connsiteX419" fmla="*/ 23279 w 28575"/>
                              <a:gd name="connsiteY419" fmla="*/ 9525 h 9525"/>
                              <a:gd name="connsiteX420" fmla="*/ 23279 w 28575"/>
                              <a:gd name="connsiteY420" fmla="*/ 7620 h 9525"/>
                              <a:gd name="connsiteX421" fmla="*/ 23279 w 28575"/>
                              <a:gd name="connsiteY421" fmla="*/ 7620 h 9525"/>
                              <a:gd name="connsiteX422" fmla="*/ 23279 w 28575"/>
                              <a:gd name="connsiteY422" fmla="*/ 7620 h 9525"/>
                              <a:gd name="connsiteX423" fmla="*/ 23279 w 28575"/>
                              <a:gd name="connsiteY423" fmla="*/ 9525 h 9525"/>
                              <a:gd name="connsiteX424" fmla="*/ 24346 w 28575"/>
                              <a:gd name="connsiteY424" fmla="*/ 7620 h 9525"/>
                              <a:gd name="connsiteX425" fmla="*/ 24346 w 28575"/>
                              <a:gd name="connsiteY425" fmla="*/ 9525 h 9525"/>
                              <a:gd name="connsiteX426" fmla="*/ 24346 w 28575"/>
                              <a:gd name="connsiteY426" fmla="*/ 9525 h 9525"/>
                              <a:gd name="connsiteX427" fmla="*/ 24346 w 28575"/>
                              <a:gd name="connsiteY427" fmla="*/ 9525 h 9525"/>
                              <a:gd name="connsiteX428" fmla="*/ 24346 w 28575"/>
                              <a:gd name="connsiteY428" fmla="*/ 9525 h 9525"/>
                              <a:gd name="connsiteX429" fmla="*/ 24346 w 28575"/>
                              <a:gd name="connsiteY429" fmla="*/ 9525 h 9525"/>
                              <a:gd name="connsiteX430" fmla="*/ 24346 w 28575"/>
                              <a:gd name="connsiteY430" fmla="*/ 9525 h 9525"/>
                              <a:gd name="connsiteX431" fmla="*/ 24346 w 28575"/>
                              <a:gd name="connsiteY431" fmla="*/ 9525 h 9525"/>
                              <a:gd name="connsiteX432" fmla="*/ 24346 w 28575"/>
                              <a:gd name="connsiteY432" fmla="*/ 9525 h 9525"/>
                              <a:gd name="connsiteX433" fmla="*/ 24346 w 28575"/>
                              <a:gd name="connsiteY433" fmla="*/ 9525 h 9525"/>
                              <a:gd name="connsiteX434" fmla="*/ 24346 w 28575"/>
                              <a:gd name="connsiteY434" fmla="*/ 9525 h 9525"/>
                              <a:gd name="connsiteX435" fmla="*/ 24346 w 28575"/>
                              <a:gd name="connsiteY435" fmla="*/ 9525 h 9525"/>
                              <a:gd name="connsiteX436" fmla="*/ 24346 w 28575"/>
                              <a:gd name="connsiteY436" fmla="*/ 9525 h 9525"/>
                              <a:gd name="connsiteX437" fmla="*/ 24346 w 28575"/>
                              <a:gd name="connsiteY437" fmla="*/ 9525 h 9525"/>
                              <a:gd name="connsiteX438" fmla="*/ 24346 w 28575"/>
                              <a:gd name="connsiteY438" fmla="*/ 9525 h 9525"/>
                              <a:gd name="connsiteX439" fmla="*/ 24346 w 28575"/>
                              <a:gd name="connsiteY439" fmla="*/ 9525 h 9525"/>
                              <a:gd name="connsiteX440" fmla="*/ 24346 w 28575"/>
                              <a:gd name="connsiteY440" fmla="*/ 9525 h 9525"/>
                              <a:gd name="connsiteX441" fmla="*/ 24346 w 28575"/>
                              <a:gd name="connsiteY441" fmla="*/ 9525 h 9525"/>
                              <a:gd name="connsiteX442" fmla="*/ 24346 w 28575"/>
                              <a:gd name="connsiteY442" fmla="*/ 9525 h 9525"/>
                              <a:gd name="connsiteX443" fmla="*/ 24346 w 28575"/>
                              <a:gd name="connsiteY443" fmla="*/ 9525 h 9525"/>
                              <a:gd name="connsiteX444" fmla="*/ 25403 w 28575"/>
                              <a:gd name="connsiteY444" fmla="*/ 7620 h 9525"/>
                              <a:gd name="connsiteX445" fmla="*/ 25403 w 28575"/>
                              <a:gd name="connsiteY445" fmla="*/ 9525 h 9525"/>
                              <a:gd name="connsiteX446" fmla="*/ 25403 w 28575"/>
                              <a:gd name="connsiteY446" fmla="*/ 7620 h 9525"/>
                              <a:gd name="connsiteX447" fmla="*/ 25403 w 28575"/>
                              <a:gd name="connsiteY447" fmla="*/ 7620 h 9525"/>
                              <a:gd name="connsiteX448" fmla="*/ 25403 w 28575"/>
                              <a:gd name="connsiteY448" fmla="*/ 7620 h 9525"/>
                              <a:gd name="connsiteX449" fmla="*/ 25403 w 28575"/>
                              <a:gd name="connsiteY449" fmla="*/ 7620 h 9525"/>
                              <a:gd name="connsiteX450" fmla="*/ 25403 w 28575"/>
                              <a:gd name="connsiteY450" fmla="*/ 9525 h 9525"/>
                              <a:gd name="connsiteX451" fmla="*/ 25403 w 28575"/>
                              <a:gd name="connsiteY451" fmla="*/ 7620 h 9525"/>
                              <a:gd name="connsiteX452" fmla="*/ 25403 w 28575"/>
                              <a:gd name="connsiteY452" fmla="*/ 7620 h 9525"/>
                              <a:gd name="connsiteX453" fmla="*/ 25403 w 28575"/>
                              <a:gd name="connsiteY453" fmla="*/ 7620 h 9525"/>
                              <a:gd name="connsiteX454" fmla="*/ 25403 w 28575"/>
                              <a:gd name="connsiteY454" fmla="*/ 7620 h 9525"/>
                              <a:gd name="connsiteX455" fmla="*/ 25403 w 28575"/>
                              <a:gd name="connsiteY455" fmla="*/ 7620 h 9525"/>
                              <a:gd name="connsiteX456" fmla="*/ 25403 w 28575"/>
                              <a:gd name="connsiteY456" fmla="*/ 7620 h 9525"/>
                              <a:gd name="connsiteX457" fmla="*/ 25403 w 28575"/>
                              <a:gd name="connsiteY457" fmla="*/ 9525 h 9525"/>
                              <a:gd name="connsiteX458" fmla="*/ 25403 w 28575"/>
                              <a:gd name="connsiteY458" fmla="*/ 9525 h 9525"/>
                              <a:gd name="connsiteX459" fmla="*/ 25403 w 28575"/>
                              <a:gd name="connsiteY459" fmla="*/ 9525 h 9525"/>
                              <a:gd name="connsiteX460" fmla="*/ 25403 w 28575"/>
                              <a:gd name="connsiteY460" fmla="*/ 9525 h 9525"/>
                              <a:gd name="connsiteX461" fmla="*/ 25403 w 28575"/>
                              <a:gd name="connsiteY461" fmla="*/ 9525 h 9525"/>
                              <a:gd name="connsiteX462" fmla="*/ 26461 w 28575"/>
                              <a:gd name="connsiteY462" fmla="*/ 9525 h 9525"/>
                              <a:gd name="connsiteX463" fmla="*/ 26461 w 28575"/>
                              <a:gd name="connsiteY463" fmla="*/ 9525 h 9525"/>
                              <a:gd name="connsiteX464" fmla="*/ 26461 w 28575"/>
                              <a:gd name="connsiteY464" fmla="*/ 9525 h 9525"/>
                              <a:gd name="connsiteX465" fmla="*/ 26461 w 28575"/>
                              <a:gd name="connsiteY465" fmla="*/ 7620 h 9525"/>
                              <a:gd name="connsiteX466" fmla="*/ 26461 w 28575"/>
                              <a:gd name="connsiteY466" fmla="*/ 9525 h 9525"/>
                              <a:gd name="connsiteX467" fmla="*/ 26461 w 28575"/>
                              <a:gd name="connsiteY467" fmla="*/ 9525 h 9525"/>
                              <a:gd name="connsiteX468" fmla="*/ 26461 w 28575"/>
                              <a:gd name="connsiteY468" fmla="*/ 9525 h 9525"/>
                              <a:gd name="connsiteX469" fmla="*/ 26461 w 28575"/>
                              <a:gd name="connsiteY469" fmla="*/ 9525 h 9525"/>
                              <a:gd name="connsiteX470" fmla="*/ 26461 w 28575"/>
                              <a:gd name="connsiteY470" fmla="*/ 9525 h 9525"/>
                              <a:gd name="connsiteX471" fmla="*/ 26461 w 28575"/>
                              <a:gd name="connsiteY471" fmla="*/ 9525 h 9525"/>
                              <a:gd name="connsiteX472" fmla="*/ 26461 w 28575"/>
                              <a:gd name="connsiteY472" fmla="*/ 9525 h 9525"/>
                              <a:gd name="connsiteX473" fmla="*/ 26461 w 28575"/>
                              <a:gd name="connsiteY473" fmla="*/ 7620 h 9525"/>
                              <a:gd name="connsiteX474" fmla="*/ 26461 w 28575"/>
                              <a:gd name="connsiteY474" fmla="*/ 9525 h 9525"/>
                              <a:gd name="connsiteX475" fmla="*/ 26461 w 28575"/>
                              <a:gd name="connsiteY475" fmla="*/ 9525 h 9525"/>
                              <a:gd name="connsiteX476" fmla="*/ 26461 w 28575"/>
                              <a:gd name="connsiteY476" fmla="*/ 9525 h 9525"/>
                              <a:gd name="connsiteX477" fmla="*/ 26461 w 28575"/>
                              <a:gd name="connsiteY477" fmla="*/ 9525 h 9525"/>
                              <a:gd name="connsiteX478" fmla="*/ 26461 w 28575"/>
                              <a:gd name="connsiteY478" fmla="*/ 9525 h 9525"/>
                              <a:gd name="connsiteX479" fmla="*/ 26461 w 28575"/>
                              <a:gd name="connsiteY479" fmla="*/ 9525 h 9525"/>
                              <a:gd name="connsiteX480" fmla="*/ 27518 w 28575"/>
                              <a:gd name="connsiteY480" fmla="*/ 7620 h 9525"/>
                              <a:gd name="connsiteX481" fmla="*/ 27518 w 28575"/>
                              <a:gd name="connsiteY481" fmla="*/ 9525 h 9525"/>
                              <a:gd name="connsiteX482" fmla="*/ 27518 w 28575"/>
                              <a:gd name="connsiteY482" fmla="*/ 9525 h 9525"/>
                              <a:gd name="connsiteX483" fmla="*/ 27518 w 28575"/>
                              <a:gd name="connsiteY483" fmla="*/ 9525 h 9525"/>
                              <a:gd name="connsiteX484" fmla="*/ 27518 w 28575"/>
                              <a:gd name="connsiteY484" fmla="*/ 9525 h 9525"/>
                              <a:gd name="connsiteX485" fmla="*/ 27518 w 28575"/>
                              <a:gd name="connsiteY485" fmla="*/ 9525 h 9525"/>
                              <a:gd name="connsiteX486" fmla="*/ 27518 w 28575"/>
                              <a:gd name="connsiteY486" fmla="*/ 9525 h 9525"/>
                              <a:gd name="connsiteX487" fmla="*/ 27518 w 28575"/>
                              <a:gd name="connsiteY487" fmla="*/ 9525 h 9525"/>
                              <a:gd name="connsiteX488" fmla="*/ 27518 w 28575"/>
                              <a:gd name="connsiteY488" fmla="*/ 9525 h 9525"/>
                              <a:gd name="connsiteX489" fmla="*/ 27518 w 28575"/>
                              <a:gd name="connsiteY489" fmla="*/ 9525 h 9525"/>
                              <a:gd name="connsiteX490" fmla="*/ 27518 w 28575"/>
                              <a:gd name="connsiteY490" fmla="*/ 7620 h 9525"/>
                              <a:gd name="connsiteX491" fmla="*/ 27518 w 28575"/>
                              <a:gd name="connsiteY491" fmla="*/ 9525 h 9525"/>
                              <a:gd name="connsiteX492" fmla="*/ 27518 w 28575"/>
                              <a:gd name="connsiteY492" fmla="*/ 9525 h 9525"/>
                              <a:gd name="connsiteX493" fmla="*/ 27518 w 28575"/>
                              <a:gd name="connsiteY493" fmla="*/ 9525 h 9525"/>
                              <a:gd name="connsiteX494" fmla="*/ 27518 w 28575"/>
                              <a:gd name="connsiteY494" fmla="*/ 9525 h 9525"/>
                              <a:gd name="connsiteX495" fmla="*/ 27518 w 28575"/>
                              <a:gd name="connsiteY495" fmla="*/ 9525 h 9525"/>
                              <a:gd name="connsiteX496" fmla="*/ 27518 w 28575"/>
                              <a:gd name="connsiteY496" fmla="*/ 9525 h 9525"/>
                              <a:gd name="connsiteX497" fmla="*/ 27518 w 28575"/>
                              <a:gd name="connsiteY497" fmla="*/ 9525 h 9525"/>
                              <a:gd name="connsiteX498" fmla="*/ 28575 w 28575"/>
                              <a:gd name="connsiteY498" fmla="*/ 9525 h 9525"/>
                              <a:gd name="connsiteX499" fmla="*/ 28575 w 28575"/>
                              <a:gd name="connsiteY499" fmla="*/ 9525 h 9525"/>
                              <a:gd name="connsiteX500" fmla="*/ 28575 w 28575"/>
                              <a:gd name="connsiteY500" fmla="*/ 9525 h 9525"/>
                              <a:gd name="connsiteX501" fmla="*/ 28575 w 28575"/>
                              <a:gd name="connsiteY501" fmla="*/ 9525 h 9525"/>
                              <a:gd name="connsiteX502" fmla="*/ 28575 w 28575"/>
                              <a:gd name="connsiteY502" fmla="*/ 9525 h 9525"/>
                              <a:gd name="connsiteX503" fmla="*/ 28575 w 28575"/>
                              <a:gd name="connsiteY503" fmla="*/ 7620 h 9525"/>
                              <a:gd name="connsiteX504" fmla="*/ 28575 w 28575"/>
                              <a:gd name="connsiteY504" fmla="*/ 7620 h 9525"/>
                              <a:gd name="connsiteX505" fmla="*/ 28575 w 28575"/>
                              <a:gd name="connsiteY505" fmla="*/ 9525 h 9525"/>
                              <a:gd name="connsiteX506" fmla="*/ 28575 w 28575"/>
                              <a:gd name="connsiteY506" fmla="*/ 9525 h 9525"/>
                              <a:gd name="connsiteX507" fmla="*/ 28575 w 28575"/>
                              <a:gd name="connsiteY507" fmla="*/ 9525 h 9525"/>
                              <a:gd name="connsiteX508" fmla="*/ 28575 w 28575"/>
                              <a:gd name="connsiteY508" fmla="*/ 9525 h 9525"/>
                              <a:gd name="connsiteX509" fmla="*/ 28575 w 28575"/>
                              <a:gd name="connsiteY509" fmla="*/ 9525 h 9525"/>
                              <a:gd name="connsiteX510" fmla="*/ 28575 w 28575"/>
                              <a:gd name="connsiteY510" fmla="*/ 9525 h 9525"/>
                              <a:gd name="connsiteX511" fmla="*/ 28575 w 28575"/>
                              <a:gd name="connsiteY511" fmla="*/ 9525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1905"/>
                                </a:moveTo>
                                <a:lnTo>
                                  <a:pt x="0" y="1905"/>
                                </a:lnTo>
                                <a:lnTo>
                                  <a:pt x="0" y="1905"/>
                                </a:lnTo>
                                <a:lnTo>
                                  <a:pt x="0" y="0"/>
                                </a:lnTo>
                                <a:lnTo>
                                  <a:pt x="1057" y="1905"/>
                                </a:lnTo>
                                <a:lnTo>
                                  <a:pt x="1057" y="1905"/>
                                </a:lnTo>
                                <a:lnTo>
                                  <a:pt x="1057" y="1905"/>
                                </a:lnTo>
                                <a:lnTo>
                                  <a:pt x="1057" y="3810"/>
                                </a:lnTo>
                                <a:lnTo>
                                  <a:pt x="1057" y="1905"/>
                                </a:lnTo>
                                <a:lnTo>
                                  <a:pt x="1057" y="3810"/>
                                </a:lnTo>
                                <a:lnTo>
                                  <a:pt x="1057" y="1905"/>
                                </a:lnTo>
                                <a:lnTo>
                                  <a:pt x="1057" y="1905"/>
                                </a:lnTo>
                                <a:lnTo>
                                  <a:pt x="1057" y="1905"/>
                                </a:lnTo>
                                <a:lnTo>
                                  <a:pt x="1057" y="1905"/>
                                </a:lnTo>
                                <a:lnTo>
                                  <a:pt x="1057" y="1905"/>
                                </a:lnTo>
                                <a:lnTo>
                                  <a:pt x="1057" y="1905"/>
                                </a:lnTo>
                                <a:lnTo>
                                  <a:pt x="1057" y="1905"/>
                                </a:lnTo>
                                <a:lnTo>
                                  <a:pt x="1057" y="1905"/>
                                </a:lnTo>
                                <a:lnTo>
                                  <a:pt x="1057" y="1905"/>
                                </a:lnTo>
                                <a:lnTo>
                                  <a:pt x="1057" y="1905"/>
                                </a:lnTo>
                                <a:lnTo>
                                  <a:pt x="1057" y="1905"/>
                                </a:lnTo>
                                <a:lnTo>
                                  <a:pt x="1057" y="1905"/>
                                </a:lnTo>
                                <a:lnTo>
                                  <a:pt x="1057" y="1905"/>
                                </a:lnTo>
                                <a:lnTo>
                                  <a:pt x="1057" y="1905"/>
                                </a:lnTo>
                                <a:lnTo>
                                  <a:pt x="2114" y="1905"/>
                                </a:lnTo>
                                <a:lnTo>
                                  <a:pt x="2114" y="1905"/>
                                </a:lnTo>
                                <a:lnTo>
                                  <a:pt x="2114" y="1905"/>
                                </a:lnTo>
                                <a:lnTo>
                                  <a:pt x="2114" y="1905"/>
                                </a:lnTo>
                                <a:lnTo>
                                  <a:pt x="2114" y="1905"/>
                                </a:lnTo>
                                <a:lnTo>
                                  <a:pt x="2114" y="1905"/>
                                </a:lnTo>
                                <a:lnTo>
                                  <a:pt x="2114" y="1905"/>
                                </a:lnTo>
                                <a:lnTo>
                                  <a:pt x="2114" y="1905"/>
                                </a:lnTo>
                                <a:lnTo>
                                  <a:pt x="2114" y="1905"/>
                                </a:lnTo>
                                <a:lnTo>
                                  <a:pt x="2114" y="1905"/>
                                </a:lnTo>
                                <a:lnTo>
                                  <a:pt x="2114" y="1905"/>
                                </a:lnTo>
                                <a:lnTo>
                                  <a:pt x="2114" y="1905"/>
                                </a:lnTo>
                                <a:lnTo>
                                  <a:pt x="2114" y="1905"/>
                                </a:lnTo>
                                <a:lnTo>
                                  <a:pt x="2114" y="1905"/>
                                </a:lnTo>
                                <a:lnTo>
                                  <a:pt x="2114" y="1905"/>
                                </a:lnTo>
                                <a:lnTo>
                                  <a:pt x="2114" y="1905"/>
                                </a:lnTo>
                                <a:lnTo>
                                  <a:pt x="2114" y="1905"/>
                                </a:lnTo>
                                <a:lnTo>
                                  <a:pt x="2114" y="1905"/>
                                </a:lnTo>
                                <a:lnTo>
                                  <a:pt x="3172" y="1905"/>
                                </a:lnTo>
                                <a:lnTo>
                                  <a:pt x="3172" y="1905"/>
                                </a:lnTo>
                                <a:lnTo>
                                  <a:pt x="3172" y="1905"/>
                                </a:lnTo>
                                <a:lnTo>
                                  <a:pt x="3172" y="1905"/>
                                </a:lnTo>
                                <a:lnTo>
                                  <a:pt x="3172" y="1905"/>
                                </a:lnTo>
                                <a:lnTo>
                                  <a:pt x="3172" y="3810"/>
                                </a:lnTo>
                                <a:lnTo>
                                  <a:pt x="3172" y="1905"/>
                                </a:lnTo>
                                <a:lnTo>
                                  <a:pt x="3172" y="1905"/>
                                </a:lnTo>
                                <a:lnTo>
                                  <a:pt x="3172" y="1905"/>
                                </a:lnTo>
                                <a:lnTo>
                                  <a:pt x="3172" y="1905"/>
                                </a:lnTo>
                                <a:lnTo>
                                  <a:pt x="3172" y="1905"/>
                                </a:lnTo>
                                <a:lnTo>
                                  <a:pt x="3172" y="1905"/>
                                </a:lnTo>
                                <a:lnTo>
                                  <a:pt x="3172" y="3810"/>
                                </a:lnTo>
                                <a:lnTo>
                                  <a:pt x="3172" y="1905"/>
                                </a:lnTo>
                                <a:lnTo>
                                  <a:pt x="3172" y="1905"/>
                                </a:lnTo>
                                <a:lnTo>
                                  <a:pt x="3172" y="1905"/>
                                </a:lnTo>
                                <a:lnTo>
                                  <a:pt x="3172" y="1905"/>
                                </a:lnTo>
                                <a:lnTo>
                                  <a:pt x="3172" y="1905"/>
                                </a:lnTo>
                                <a:lnTo>
                                  <a:pt x="4229" y="3810"/>
                                </a:lnTo>
                                <a:lnTo>
                                  <a:pt x="4229" y="1905"/>
                                </a:lnTo>
                                <a:lnTo>
                                  <a:pt x="4229" y="1905"/>
                                </a:lnTo>
                                <a:lnTo>
                                  <a:pt x="4229" y="1905"/>
                                </a:lnTo>
                                <a:lnTo>
                                  <a:pt x="4229" y="1905"/>
                                </a:lnTo>
                                <a:lnTo>
                                  <a:pt x="4229" y="1905"/>
                                </a:lnTo>
                                <a:lnTo>
                                  <a:pt x="4229" y="1905"/>
                                </a:lnTo>
                                <a:lnTo>
                                  <a:pt x="4229" y="3810"/>
                                </a:lnTo>
                                <a:lnTo>
                                  <a:pt x="4229" y="3810"/>
                                </a:lnTo>
                                <a:lnTo>
                                  <a:pt x="4229" y="3810"/>
                                </a:lnTo>
                                <a:lnTo>
                                  <a:pt x="4229" y="3810"/>
                                </a:lnTo>
                                <a:lnTo>
                                  <a:pt x="4229" y="1905"/>
                                </a:lnTo>
                                <a:lnTo>
                                  <a:pt x="4229" y="1905"/>
                                </a:lnTo>
                                <a:lnTo>
                                  <a:pt x="4229" y="1905"/>
                                </a:lnTo>
                                <a:lnTo>
                                  <a:pt x="4229" y="1905"/>
                                </a:lnTo>
                                <a:lnTo>
                                  <a:pt x="4229" y="3810"/>
                                </a:lnTo>
                                <a:lnTo>
                                  <a:pt x="4229" y="3810"/>
                                </a:lnTo>
                                <a:lnTo>
                                  <a:pt x="4229" y="3810"/>
                                </a:lnTo>
                                <a:lnTo>
                                  <a:pt x="5296" y="3810"/>
                                </a:lnTo>
                                <a:lnTo>
                                  <a:pt x="5296" y="1905"/>
                                </a:lnTo>
                                <a:lnTo>
                                  <a:pt x="5296" y="1905"/>
                                </a:lnTo>
                                <a:lnTo>
                                  <a:pt x="5296" y="3810"/>
                                </a:lnTo>
                                <a:lnTo>
                                  <a:pt x="5296" y="3810"/>
                                </a:lnTo>
                                <a:lnTo>
                                  <a:pt x="5296" y="3810"/>
                                </a:lnTo>
                                <a:lnTo>
                                  <a:pt x="5296" y="3810"/>
                                </a:lnTo>
                                <a:lnTo>
                                  <a:pt x="5296" y="1905"/>
                                </a:lnTo>
                                <a:lnTo>
                                  <a:pt x="5296" y="1905"/>
                                </a:lnTo>
                                <a:lnTo>
                                  <a:pt x="5296" y="1905"/>
                                </a:lnTo>
                                <a:lnTo>
                                  <a:pt x="5296" y="1905"/>
                                </a:lnTo>
                                <a:lnTo>
                                  <a:pt x="5296" y="3810"/>
                                </a:lnTo>
                                <a:lnTo>
                                  <a:pt x="5296" y="3810"/>
                                </a:lnTo>
                                <a:lnTo>
                                  <a:pt x="5296" y="3810"/>
                                </a:lnTo>
                                <a:lnTo>
                                  <a:pt x="5296" y="3810"/>
                                </a:lnTo>
                                <a:lnTo>
                                  <a:pt x="5296" y="3810"/>
                                </a:lnTo>
                                <a:lnTo>
                                  <a:pt x="5296" y="1905"/>
                                </a:lnTo>
                                <a:lnTo>
                                  <a:pt x="5296" y="3810"/>
                                </a:lnTo>
                                <a:lnTo>
                                  <a:pt x="5296" y="3810"/>
                                </a:lnTo>
                                <a:lnTo>
                                  <a:pt x="5296" y="1905"/>
                                </a:lnTo>
                                <a:lnTo>
                                  <a:pt x="6353" y="3810"/>
                                </a:lnTo>
                                <a:lnTo>
                                  <a:pt x="6353" y="3810"/>
                                </a:lnTo>
                                <a:lnTo>
                                  <a:pt x="6353" y="3810"/>
                                </a:lnTo>
                                <a:lnTo>
                                  <a:pt x="6353" y="3810"/>
                                </a:lnTo>
                                <a:lnTo>
                                  <a:pt x="6353" y="3810"/>
                                </a:lnTo>
                                <a:lnTo>
                                  <a:pt x="6353" y="1905"/>
                                </a:lnTo>
                                <a:lnTo>
                                  <a:pt x="6353" y="1905"/>
                                </a:lnTo>
                                <a:lnTo>
                                  <a:pt x="6353" y="3810"/>
                                </a:lnTo>
                                <a:lnTo>
                                  <a:pt x="6353" y="3810"/>
                                </a:lnTo>
                                <a:lnTo>
                                  <a:pt x="6353" y="3810"/>
                                </a:lnTo>
                                <a:lnTo>
                                  <a:pt x="6353" y="3810"/>
                                </a:lnTo>
                                <a:lnTo>
                                  <a:pt x="6353" y="3810"/>
                                </a:lnTo>
                                <a:lnTo>
                                  <a:pt x="6353" y="3810"/>
                                </a:lnTo>
                                <a:lnTo>
                                  <a:pt x="6353" y="3810"/>
                                </a:lnTo>
                                <a:lnTo>
                                  <a:pt x="6353" y="3810"/>
                                </a:lnTo>
                                <a:lnTo>
                                  <a:pt x="6353" y="3810"/>
                                </a:lnTo>
                                <a:lnTo>
                                  <a:pt x="6353" y="3810"/>
                                </a:lnTo>
                                <a:lnTo>
                                  <a:pt x="6353" y="3810"/>
                                </a:lnTo>
                                <a:lnTo>
                                  <a:pt x="7411" y="3810"/>
                                </a:lnTo>
                                <a:lnTo>
                                  <a:pt x="7411" y="3810"/>
                                </a:lnTo>
                                <a:lnTo>
                                  <a:pt x="7411" y="3810"/>
                                </a:lnTo>
                                <a:lnTo>
                                  <a:pt x="7411" y="3810"/>
                                </a:lnTo>
                                <a:lnTo>
                                  <a:pt x="7411" y="3810"/>
                                </a:lnTo>
                                <a:lnTo>
                                  <a:pt x="7411" y="3810"/>
                                </a:lnTo>
                                <a:lnTo>
                                  <a:pt x="7411" y="3810"/>
                                </a:lnTo>
                                <a:lnTo>
                                  <a:pt x="7411" y="3810"/>
                                </a:lnTo>
                                <a:lnTo>
                                  <a:pt x="7411" y="3810"/>
                                </a:lnTo>
                                <a:lnTo>
                                  <a:pt x="7411" y="3810"/>
                                </a:lnTo>
                                <a:lnTo>
                                  <a:pt x="7411" y="3810"/>
                                </a:lnTo>
                                <a:lnTo>
                                  <a:pt x="7411" y="3810"/>
                                </a:lnTo>
                                <a:lnTo>
                                  <a:pt x="7411" y="3810"/>
                                </a:lnTo>
                                <a:lnTo>
                                  <a:pt x="7411" y="3810"/>
                                </a:lnTo>
                                <a:lnTo>
                                  <a:pt x="7411" y="3810"/>
                                </a:lnTo>
                                <a:lnTo>
                                  <a:pt x="7411" y="3810"/>
                                </a:lnTo>
                                <a:lnTo>
                                  <a:pt x="7411" y="3810"/>
                                </a:lnTo>
                                <a:lnTo>
                                  <a:pt x="7411" y="3810"/>
                                </a:lnTo>
                                <a:lnTo>
                                  <a:pt x="8468" y="3810"/>
                                </a:lnTo>
                                <a:lnTo>
                                  <a:pt x="8468" y="3810"/>
                                </a:lnTo>
                                <a:lnTo>
                                  <a:pt x="8468" y="3810"/>
                                </a:lnTo>
                                <a:lnTo>
                                  <a:pt x="8468" y="3810"/>
                                </a:lnTo>
                                <a:lnTo>
                                  <a:pt x="8468" y="3810"/>
                                </a:lnTo>
                                <a:lnTo>
                                  <a:pt x="8468" y="3810"/>
                                </a:lnTo>
                                <a:lnTo>
                                  <a:pt x="8468" y="3810"/>
                                </a:lnTo>
                                <a:lnTo>
                                  <a:pt x="8468" y="3810"/>
                                </a:lnTo>
                                <a:lnTo>
                                  <a:pt x="8468" y="5715"/>
                                </a:lnTo>
                                <a:lnTo>
                                  <a:pt x="8468" y="5715"/>
                                </a:lnTo>
                                <a:lnTo>
                                  <a:pt x="8468" y="5715"/>
                                </a:lnTo>
                                <a:lnTo>
                                  <a:pt x="8468" y="3810"/>
                                </a:lnTo>
                                <a:lnTo>
                                  <a:pt x="8468" y="3810"/>
                                </a:lnTo>
                                <a:lnTo>
                                  <a:pt x="8468" y="3810"/>
                                </a:lnTo>
                                <a:lnTo>
                                  <a:pt x="8468" y="3810"/>
                                </a:lnTo>
                                <a:lnTo>
                                  <a:pt x="8468" y="3810"/>
                                </a:lnTo>
                                <a:lnTo>
                                  <a:pt x="8468" y="3810"/>
                                </a:lnTo>
                                <a:lnTo>
                                  <a:pt x="8468" y="3810"/>
                                </a:lnTo>
                                <a:lnTo>
                                  <a:pt x="9525" y="3810"/>
                                </a:lnTo>
                                <a:lnTo>
                                  <a:pt x="9525" y="3810"/>
                                </a:lnTo>
                                <a:lnTo>
                                  <a:pt x="9525" y="3810"/>
                                </a:lnTo>
                                <a:lnTo>
                                  <a:pt x="9525" y="3810"/>
                                </a:lnTo>
                                <a:lnTo>
                                  <a:pt x="9525" y="3810"/>
                                </a:lnTo>
                                <a:lnTo>
                                  <a:pt x="9525" y="3810"/>
                                </a:lnTo>
                                <a:lnTo>
                                  <a:pt x="9525" y="3810"/>
                                </a:lnTo>
                                <a:lnTo>
                                  <a:pt x="9525" y="3810"/>
                                </a:lnTo>
                                <a:lnTo>
                                  <a:pt x="9525" y="3810"/>
                                </a:lnTo>
                                <a:lnTo>
                                  <a:pt x="9525" y="3810"/>
                                </a:lnTo>
                                <a:lnTo>
                                  <a:pt x="9525" y="3810"/>
                                </a:lnTo>
                                <a:lnTo>
                                  <a:pt x="9525" y="3810"/>
                                </a:lnTo>
                                <a:lnTo>
                                  <a:pt x="9525" y="3810"/>
                                </a:lnTo>
                                <a:lnTo>
                                  <a:pt x="9525" y="3810"/>
                                </a:lnTo>
                                <a:lnTo>
                                  <a:pt x="9525" y="3810"/>
                                </a:lnTo>
                                <a:lnTo>
                                  <a:pt x="9525" y="5715"/>
                                </a:lnTo>
                                <a:lnTo>
                                  <a:pt x="9525" y="5715"/>
                                </a:lnTo>
                                <a:lnTo>
                                  <a:pt x="9525" y="5715"/>
                                </a:lnTo>
                                <a:lnTo>
                                  <a:pt x="9525" y="3810"/>
                                </a:lnTo>
                                <a:lnTo>
                                  <a:pt x="9525" y="3810"/>
                                </a:lnTo>
                                <a:lnTo>
                                  <a:pt x="10582" y="3810"/>
                                </a:lnTo>
                                <a:lnTo>
                                  <a:pt x="10582" y="3810"/>
                                </a:lnTo>
                                <a:lnTo>
                                  <a:pt x="10582" y="5715"/>
                                </a:lnTo>
                                <a:lnTo>
                                  <a:pt x="10582" y="5715"/>
                                </a:lnTo>
                                <a:lnTo>
                                  <a:pt x="10582" y="3810"/>
                                </a:lnTo>
                                <a:lnTo>
                                  <a:pt x="10582" y="3810"/>
                                </a:lnTo>
                                <a:lnTo>
                                  <a:pt x="10582" y="3810"/>
                                </a:lnTo>
                                <a:lnTo>
                                  <a:pt x="10582" y="5715"/>
                                </a:lnTo>
                                <a:lnTo>
                                  <a:pt x="10582" y="5715"/>
                                </a:lnTo>
                                <a:lnTo>
                                  <a:pt x="10582" y="5715"/>
                                </a:lnTo>
                                <a:lnTo>
                                  <a:pt x="10582" y="5715"/>
                                </a:lnTo>
                                <a:lnTo>
                                  <a:pt x="10582" y="3810"/>
                                </a:lnTo>
                                <a:lnTo>
                                  <a:pt x="10582" y="3810"/>
                                </a:lnTo>
                                <a:lnTo>
                                  <a:pt x="10582" y="3810"/>
                                </a:lnTo>
                                <a:lnTo>
                                  <a:pt x="10582" y="3810"/>
                                </a:lnTo>
                                <a:lnTo>
                                  <a:pt x="10582" y="3810"/>
                                </a:lnTo>
                                <a:lnTo>
                                  <a:pt x="10582" y="5715"/>
                                </a:lnTo>
                                <a:lnTo>
                                  <a:pt x="10582" y="5715"/>
                                </a:lnTo>
                                <a:lnTo>
                                  <a:pt x="10582" y="5715"/>
                                </a:lnTo>
                                <a:lnTo>
                                  <a:pt x="10582" y="3810"/>
                                </a:lnTo>
                                <a:lnTo>
                                  <a:pt x="10582" y="3810"/>
                                </a:lnTo>
                                <a:lnTo>
                                  <a:pt x="10582" y="3810"/>
                                </a:lnTo>
                                <a:lnTo>
                                  <a:pt x="10582" y="5715"/>
                                </a:lnTo>
                                <a:lnTo>
                                  <a:pt x="10582" y="5715"/>
                                </a:lnTo>
                                <a:lnTo>
                                  <a:pt x="11639" y="5715"/>
                                </a:lnTo>
                                <a:lnTo>
                                  <a:pt x="11639" y="5715"/>
                                </a:lnTo>
                                <a:lnTo>
                                  <a:pt x="11639" y="5715"/>
                                </a:lnTo>
                                <a:lnTo>
                                  <a:pt x="11639" y="5715"/>
                                </a:lnTo>
                                <a:lnTo>
                                  <a:pt x="11639" y="3810"/>
                                </a:lnTo>
                                <a:lnTo>
                                  <a:pt x="11639" y="5715"/>
                                </a:lnTo>
                                <a:lnTo>
                                  <a:pt x="11639" y="5715"/>
                                </a:lnTo>
                                <a:lnTo>
                                  <a:pt x="11639" y="5715"/>
                                </a:lnTo>
                                <a:lnTo>
                                  <a:pt x="11639" y="5715"/>
                                </a:lnTo>
                                <a:lnTo>
                                  <a:pt x="11639" y="5715"/>
                                </a:lnTo>
                                <a:lnTo>
                                  <a:pt x="11639" y="5715"/>
                                </a:lnTo>
                                <a:lnTo>
                                  <a:pt x="11639" y="5715"/>
                                </a:lnTo>
                                <a:lnTo>
                                  <a:pt x="11639" y="5715"/>
                                </a:lnTo>
                                <a:lnTo>
                                  <a:pt x="11639" y="5715"/>
                                </a:lnTo>
                                <a:lnTo>
                                  <a:pt x="11639" y="5715"/>
                                </a:lnTo>
                                <a:lnTo>
                                  <a:pt x="11639" y="5715"/>
                                </a:lnTo>
                                <a:lnTo>
                                  <a:pt x="11639" y="5715"/>
                                </a:lnTo>
                                <a:lnTo>
                                  <a:pt x="11639" y="5715"/>
                                </a:lnTo>
                                <a:lnTo>
                                  <a:pt x="12697" y="5715"/>
                                </a:lnTo>
                                <a:lnTo>
                                  <a:pt x="12697" y="5715"/>
                                </a:lnTo>
                                <a:lnTo>
                                  <a:pt x="12697" y="5715"/>
                                </a:lnTo>
                                <a:lnTo>
                                  <a:pt x="12697" y="5715"/>
                                </a:lnTo>
                                <a:lnTo>
                                  <a:pt x="12697" y="5715"/>
                                </a:lnTo>
                                <a:lnTo>
                                  <a:pt x="12697" y="5715"/>
                                </a:lnTo>
                                <a:lnTo>
                                  <a:pt x="12697" y="5715"/>
                                </a:lnTo>
                                <a:lnTo>
                                  <a:pt x="12697" y="5715"/>
                                </a:lnTo>
                                <a:lnTo>
                                  <a:pt x="12697" y="5715"/>
                                </a:lnTo>
                                <a:lnTo>
                                  <a:pt x="12697" y="5715"/>
                                </a:lnTo>
                                <a:lnTo>
                                  <a:pt x="12697" y="3810"/>
                                </a:lnTo>
                                <a:lnTo>
                                  <a:pt x="12697" y="5715"/>
                                </a:lnTo>
                                <a:lnTo>
                                  <a:pt x="12697" y="5715"/>
                                </a:lnTo>
                                <a:lnTo>
                                  <a:pt x="12697" y="5715"/>
                                </a:lnTo>
                                <a:lnTo>
                                  <a:pt x="12697" y="5715"/>
                                </a:lnTo>
                                <a:lnTo>
                                  <a:pt x="12697" y="5715"/>
                                </a:lnTo>
                                <a:lnTo>
                                  <a:pt x="12697" y="5715"/>
                                </a:lnTo>
                                <a:lnTo>
                                  <a:pt x="12697" y="5715"/>
                                </a:lnTo>
                                <a:lnTo>
                                  <a:pt x="12697" y="5715"/>
                                </a:lnTo>
                                <a:lnTo>
                                  <a:pt x="12697" y="5715"/>
                                </a:lnTo>
                                <a:lnTo>
                                  <a:pt x="13754" y="5715"/>
                                </a:lnTo>
                                <a:lnTo>
                                  <a:pt x="13754" y="5715"/>
                                </a:lnTo>
                                <a:lnTo>
                                  <a:pt x="13754" y="5715"/>
                                </a:lnTo>
                                <a:lnTo>
                                  <a:pt x="13754" y="5715"/>
                                </a:lnTo>
                                <a:lnTo>
                                  <a:pt x="13754" y="5715"/>
                                </a:lnTo>
                                <a:lnTo>
                                  <a:pt x="13754" y="5715"/>
                                </a:lnTo>
                                <a:lnTo>
                                  <a:pt x="13754" y="5715"/>
                                </a:lnTo>
                                <a:lnTo>
                                  <a:pt x="13754" y="5715"/>
                                </a:lnTo>
                                <a:lnTo>
                                  <a:pt x="13754" y="5715"/>
                                </a:lnTo>
                                <a:lnTo>
                                  <a:pt x="13754" y="5715"/>
                                </a:lnTo>
                                <a:lnTo>
                                  <a:pt x="13754" y="5715"/>
                                </a:lnTo>
                                <a:lnTo>
                                  <a:pt x="13754" y="5715"/>
                                </a:lnTo>
                                <a:lnTo>
                                  <a:pt x="13754" y="5715"/>
                                </a:lnTo>
                                <a:lnTo>
                                  <a:pt x="13754" y="7620"/>
                                </a:lnTo>
                                <a:lnTo>
                                  <a:pt x="13754" y="7620"/>
                                </a:lnTo>
                                <a:lnTo>
                                  <a:pt x="13754" y="7620"/>
                                </a:lnTo>
                                <a:lnTo>
                                  <a:pt x="13754" y="7620"/>
                                </a:lnTo>
                                <a:lnTo>
                                  <a:pt x="13754" y="7620"/>
                                </a:lnTo>
                                <a:lnTo>
                                  <a:pt x="14821" y="5715"/>
                                </a:lnTo>
                                <a:lnTo>
                                  <a:pt x="14821" y="5715"/>
                                </a:lnTo>
                                <a:lnTo>
                                  <a:pt x="14821" y="5715"/>
                                </a:lnTo>
                                <a:lnTo>
                                  <a:pt x="14821" y="5715"/>
                                </a:lnTo>
                                <a:lnTo>
                                  <a:pt x="14821" y="5715"/>
                                </a:lnTo>
                                <a:lnTo>
                                  <a:pt x="14821" y="5715"/>
                                </a:lnTo>
                                <a:lnTo>
                                  <a:pt x="14821" y="5715"/>
                                </a:lnTo>
                                <a:lnTo>
                                  <a:pt x="14821" y="5715"/>
                                </a:lnTo>
                                <a:lnTo>
                                  <a:pt x="14821" y="5715"/>
                                </a:lnTo>
                                <a:lnTo>
                                  <a:pt x="14821" y="7620"/>
                                </a:lnTo>
                                <a:lnTo>
                                  <a:pt x="14821" y="7620"/>
                                </a:lnTo>
                                <a:lnTo>
                                  <a:pt x="14821" y="5715"/>
                                </a:lnTo>
                                <a:lnTo>
                                  <a:pt x="14821" y="7620"/>
                                </a:lnTo>
                                <a:lnTo>
                                  <a:pt x="14821" y="5715"/>
                                </a:lnTo>
                                <a:lnTo>
                                  <a:pt x="14821" y="5715"/>
                                </a:lnTo>
                                <a:lnTo>
                                  <a:pt x="14821" y="7620"/>
                                </a:lnTo>
                                <a:lnTo>
                                  <a:pt x="14821" y="7620"/>
                                </a:lnTo>
                                <a:lnTo>
                                  <a:pt x="14821" y="7620"/>
                                </a:lnTo>
                                <a:lnTo>
                                  <a:pt x="15878" y="7620"/>
                                </a:lnTo>
                                <a:lnTo>
                                  <a:pt x="15878" y="7620"/>
                                </a:lnTo>
                                <a:lnTo>
                                  <a:pt x="15878" y="7620"/>
                                </a:lnTo>
                                <a:lnTo>
                                  <a:pt x="15878" y="5715"/>
                                </a:lnTo>
                                <a:lnTo>
                                  <a:pt x="15878" y="7620"/>
                                </a:lnTo>
                                <a:lnTo>
                                  <a:pt x="15878" y="5715"/>
                                </a:lnTo>
                                <a:lnTo>
                                  <a:pt x="15878" y="5715"/>
                                </a:lnTo>
                                <a:lnTo>
                                  <a:pt x="15878" y="7620"/>
                                </a:lnTo>
                                <a:lnTo>
                                  <a:pt x="15878" y="5715"/>
                                </a:lnTo>
                                <a:lnTo>
                                  <a:pt x="15878" y="7620"/>
                                </a:lnTo>
                                <a:lnTo>
                                  <a:pt x="15878" y="5715"/>
                                </a:lnTo>
                                <a:lnTo>
                                  <a:pt x="15878" y="5715"/>
                                </a:lnTo>
                                <a:lnTo>
                                  <a:pt x="15878" y="5715"/>
                                </a:lnTo>
                                <a:lnTo>
                                  <a:pt x="15878" y="5715"/>
                                </a:lnTo>
                                <a:lnTo>
                                  <a:pt x="15878" y="5715"/>
                                </a:lnTo>
                                <a:lnTo>
                                  <a:pt x="15878" y="5715"/>
                                </a:lnTo>
                                <a:lnTo>
                                  <a:pt x="15878" y="7620"/>
                                </a:lnTo>
                                <a:lnTo>
                                  <a:pt x="15878" y="7620"/>
                                </a:lnTo>
                                <a:lnTo>
                                  <a:pt x="16936" y="7620"/>
                                </a:lnTo>
                                <a:lnTo>
                                  <a:pt x="16936" y="7620"/>
                                </a:lnTo>
                                <a:lnTo>
                                  <a:pt x="16936" y="7620"/>
                                </a:lnTo>
                                <a:lnTo>
                                  <a:pt x="16936" y="5715"/>
                                </a:lnTo>
                                <a:lnTo>
                                  <a:pt x="16936" y="5715"/>
                                </a:lnTo>
                                <a:lnTo>
                                  <a:pt x="16936" y="5715"/>
                                </a:lnTo>
                                <a:lnTo>
                                  <a:pt x="16936" y="5715"/>
                                </a:lnTo>
                                <a:lnTo>
                                  <a:pt x="16936" y="5715"/>
                                </a:lnTo>
                                <a:lnTo>
                                  <a:pt x="16936" y="5715"/>
                                </a:lnTo>
                                <a:lnTo>
                                  <a:pt x="16936" y="5715"/>
                                </a:lnTo>
                                <a:lnTo>
                                  <a:pt x="16936" y="5715"/>
                                </a:lnTo>
                                <a:lnTo>
                                  <a:pt x="16936" y="5715"/>
                                </a:lnTo>
                                <a:lnTo>
                                  <a:pt x="16936" y="5715"/>
                                </a:lnTo>
                                <a:lnTo>
                                  <a:pt x="16936" y="5715"/>
                                </a:lnTo>
                                <a:lnTo>
                                  <a:pt x="16936" y="5715"/>
                                </a:lnTo>
                                <a:lnTo>
                                  <a:pt x="16936" y="5715"/>
                                </a:lnTo>
                                <a:lnTo>
                                  <a:pt x="16936" y="5715"/>
                                </a:lnTo>
                                <a:lnTo>
                                  <a:pt x="16936" y="5715"/>
                                </a:lnTo>
                                <a:lnTo>
                                  <a:pt x="16936" y="5715"/>
                                </a:lnTo>
                                <a:lnTo>
                                  <a:pt x="16936" y="5715"/>
                                </a:lnTo>
                                <a:lnTo>
                                  <a:pt x="17993" y="5715"/>
                                </a:lnTo>
                                <a:lnTo>
                                  <a:pt x="17993" y="7620"/>
                                </a:lnTo>
                                <a:lnTo>
                                  <a:pt x="17993" y="7620"/>
                                </a:lnTo>
                                <a:lnTo>
                                  <a:pt x="17993" y="7620"/>
                                </a:lnTo>
                                <a:lnTo>
                                  <a:pt x="17993" y="7620"/>
                                </a:lnTo>
                                <a:lnTo>
                                  <a:pt x="17993" y="7620"/>
                                </a:lnTo>
                                <a:lnTo>
                                  <a:pt x="17993" y="7620"/>
                                </a:lnTo>
                                <a:lnTo>
                                  <a:pt x="17993" y="5715"/>
                                </a:lnTo>
                                <a:lnTo>
                                  <a:pt x="17993" y="7620"/>
                                </a:lnTo>
                                <a:lnTo>
                                  <a:pt x="17993" y="7620"/>
                                </a:lnTo>
                                <a:lnTo>
                                  <a:pt x="17993" y="5715"/>
                                </a:lnTo>
                                <a:lnTo>
                                  <a:pt x="17993" y="7620"/>
                                </a:lnTo>
                                <a:lnTo>
                                  <a:pt x="17993" y="5715"/>
                                </a:lnTo>
                                <a:lnTo>
                                  <a:pt x="17993" y="5715"/>
                                </a:lnTo>
                                <a:lnTo>
                                  <a:pt x="17993" y="7620"/>
                                </a:lnTo>
                                <a:lnTo>
                                  <a:pt x="17993" y="7620"/>
                                </a:lnTo>
                                <a:lnTo>
                                  <a:pt x="17993" y="7620"/>
                                </a:lnTo>
                                <a:lnTo>
                                  <a:pt x="17993" y="5715"/>
                                </a:lnTo>
                                <a:lnTo>
                                  <a:pt x="19050" y="5715"/>
                                </a:lnTo>
                                <a:lnTo>
                                  <a:pt x="19050" y="5715"/>
                                </a:lnTo>
                                <a:lnTo>
                                  <a:pt x="19050" y="5715"/>
                                </a:lnTo>
                                <a:lnTo>
                                  <a:pt x="19050" y="7620"/>
                                </a:lnTo>
                                <a:lnTo>
                                  <a:pt x="19050" y="7620"/>
                                </a:lnTo>
                                <a:lnTo>
                                  <a:pt x="19050" y="7620"/>
                                </a:lnTo>
                                <a:lnTo>
                                  <a:pt x="19050" y="7620"/>
                                </a:lnTo>
                                <a:lnTo>
                                  <a:pt x="19050" y="5715"/>
                                </a:lnTo>
                                <a:lnTo>
                                  <a:pt x="19050" y="7620"/>
                                </a:lnTo>
                                <a:lnTo>
                                  <a:pt x="19050" y="7620"/>
                                </a:lnTo>
                                <a:lnTo>
                                  <a:pt x="19050" y="7620"/>
                                </a:lnTo>
                                <a:lnTo>
                                  <a:pt x="19050" y="7620"/>
                                </a:lnTo>
                                <a:lnTo>
                                  <a:pt x="19050" y="7620"/>
                                </a:lnTo>
                                <a:lnTo>
                                  <a:pt x="19050" y="7620"/>
                                </a:lnTo>
                                <a:lnTo>
                                  <a:pt x="19050" y="5715"/>
                                </a:lnTo>
                                <a:lnTo>
                                  <a:pt x="19050" y="7620"/>
                                </a:lnTo>
                                <a:lnTo>
                                  <a:pt x="19050" y="7620"/>
                                </a:lnTo>
                                <a:lnTo>
                                  <a:pt x="19050" y="7620"/>
                                </a:lnTo>
                                <a:lnTo>
                                  <a:pt x="20107" y="7620"/>
                                </a:lnTo>
                                <a:lnTo>
                                  <a:pt x="20107" y="7620"/>
                                </a:lnTo>
                                <a:lnTo>
                                  <a:pt x="20107" y="7620"/>
                                </a:lnTo>
                                <a:lnTo>
                                  <a:pt x="20107" y="7620"/>
                                </a:lnTo>
                                <a:lnTo>
                                  <a:pt x="20107" y="7620"/>
                                </a:lnTo>
                                <a:lnTo>
                                  <a:pt x="20107" y="7620"/>
                                </a:lnTo>
                                <a:lnTo>
                                  <a:pt x="20107" y="7620"/>
                                </a:lnTo>
                                <a:lnTo>
                                  <a:pt x="20107" y="7620"/>
                                </a:lnTo>
                                <a:lnTo>
                                  <a:pt x="20107" y="7620"/>
                                </a:lnTo>
                                <a:lnTo>
                                  <a:pt x="20107" y="5715"/>
                                </a:lnTo>
                                <a:lnTo>
                                  <a:pt x="20107" y="5715"/>
                                </a:lnTo>
                                <a:lnTo>
                                  <a:pt x="20107" y="5715"/>
                                </a:lnTo>
                                <a:lnTo>
                                  <a:pt x="20107" y="5715"/>
                                </a:lnTo>
                                <a:lnTo>
                                  <a:pt x="20107" y="7620"/>
                                </a:lnTo>
                                <a:lnTo>
                                  <a:pt x="20107" y="7620"/>
                                </a:lnTo>
                                <a:lnTo>
                                  <a:pt x="20107" y="7620"/>
                                </a:lnTo>
                                <a:lnTo>
                                  <a:pt x="20107" y="7620"/>
                                </a:lnTo>
                                <a:lnTo>
                                  <a:pt x="20107" y="7620"/>
                                </a:lnTo>
                                <a:lnTo>
                                  <a:pt x="21164" y="7620"/>
                                </a:lnTo>
                                <a:lnTo>
                                  <a:pt x="21164" y="7620"/>
                                </a:lnTo>
                                <a:lnTo>
                                  <a:pt x="21164" y="7620"/>
                                </a:lnTo>
                                <a:lnTo>
                                  <a:pt x="21164" y="7620"/>
                                </a:lnTo>
                                <a:lnTo>
                                  <a:pt x="21164" y="7620"/>
                                </a:lnTo>
                                <a:lnTo>
                                  <a:pt x="21164" y="7620"/>
                                </a:lnTo>
                                <a:lnTo>
                                  <a:pt x="21164" y="7620"/>
                                </a:lnTo>
                                <a:lnTo>
                                  <a:pt x="21164" y="7620"/>
                                </a:lnTo>
                                <a:lnTo>
                                  <a:pt x="21164" y="5715"/>
                                </a:lnTo>
                                <a:lnTo>
                                  <a:pt x="21164" y="7620"/>
                                </a:lnTo>
                                <a:lnTo>
                                  <a:pt x="21164" y="7620"/>
                                </a:lnTo>
                                <a:lnTo>
                                  <a:pt x="21164" y="7620"/>
                                </a:lnTo>
                                <a:lnTo>
                                  <a:pt x="21164" y="7620"/>
                                </a:lnTo>
                                <a:lnTo>
                                  <a:pt x="21164" y="7620"/>
                                </a:lnTo>
                                <a:lnTo>
                                  <a:pt x="21164" y="7620"/>
                                </a:lnTo>
                                <a:lnTo>
                                  <a:pt x="21164" y="7620"/>
                                </a:lnTo>
                                <a:lnTo>
                                  <a:pt x="21164" y="7620"/>
                                </a:lnTo>
                                <a:lnTo>
                                  <a:pt x="21164" y="7620"/>
                                </a:lnTo>
                                <a:lnTo>
                                  <a:pt x="21164" y="7620"/>
                                </a:lnTo>
                                <a:lnTo>
                                  <a:pt x="21164" y="9525"/>
                                </a:lnTo>
                                <a:lnTo>
                                  <a:pt x="22222" y="7620"/>
                                </a:lnTo>
                                <a:lnTo>
                                  <a:pt x="22222" y="7620"/>
                                </a:lnTo>
                                <a:lnTo>
                                  <a:pt x="22222" y="7620"/>
                                </a:lnTo>
                                <a:lnTo>
                                  <a:pt x="22222" y="7620"/>
                                </a:lnTo>
                                <a:lnTo>
                                  <a:pt x="22222" y="7620"/>
                                </a:lnTo>
                                <a:lnTo>
                                  <a:pt x="22222" y="7620"/>
                                </a:lnTo>
                                <a:lnTo>
                                  <a:pt x="22222" y="7620"/>
                                </a:lnTo>
                                <a:lnTo>
                                  <a:pt x="22222" y="7620"/>
                                </a:lnTo>
                                <a:lnTo>
                                  <a:pt x="22222" y="7620"/>
                                </a:lnTo>
                                <a:lnTo>
                                  <a:pt x="22222" y="7620"/>
                                </a:lnTo>
                                <a:lnTo>
                                  <a:pt x="22222" y="7620"/>
                                </a:lnTo>
                                <a:lnTo>
                                  <a:pt x="22222" y="7620"/>
                                </a:lnTo>
                                <a:lnTo>
                                  <a:pt x="22222" y="7620"/>
                                </a:lnTo>
                                <a:lnTo>
                                  <a:pt x="22222" y="7620"/>
                                </a:lnTo>
                                <a:lnTo>
                                  <a:pt x="22222" y="7620"/>
                                </a:lnTo>
                                <a:lnTo>
                                  <a:pt x="22222" y="7620"/>
                                </a:lnTo>
                                <a:lnTo>
                                  <a:pt x="22222" y="7620"/>
                                </a:lnTo>
                                <a:lnTo>
                                  <a:pt x="22222" y="9525"/>
                                </a:lnTo>
                                <a:lnTo>
                                  <a:pt x="23279" y="7620"/>
                                </a:lnTo>
                                <a:lnTo>
                                  <a:pt x="23279" y="7620"/>
                                </a:lnTo>
                                <a:lnTo>
                                  <a:pt x="23279" y="7620"/>
                                </a:lnTo>
                                <a:lnTo>
                                  <a:pt x="23279" y="7620"/>
                                </a:lnTo>
                                <a:lnTo>
                                  <a:pt x="23279" y="7620"/>
                                </a:lnTo>
                                <a:lnTo>
                                  <a:pt x="23279" y="7620"/>
                                </a:lnTo>
                                <a:lnTo>
                                  <a:pt x="23279" y="7620"/>
                                </a:lnTo>
                                <a:lnTo>
                                  <a:pt x="23279" y="7620"/>
                                </a:lnTo>
                                <a:lnTo>
                                  <a:pt x="23279" y="7620"/>
                                </a:lnTo>
                                <a:lnTo>
                                  <a:pt x="23279" y="7620"/>
                                </a:lnTo>
                                <a:lnTo>
                                  <a:pt x="23279" y="7620"/>
                                </a:lnTo>
                                <a:lnTo>
                                  <a:pt x="23279" y="7620"/>
                                </a:lnTo>
                                <a:lnTo>
                                  <a:pt x="23279" y="7620"/>
                                </a:lnTo>
                                <a:lnTo>
                                  <a:pt x="23279" y="7620"/>
                                </a:lnTo>
                                <a:lnTo>
                                  <a:pt x="23279" y="7620"/>
                                </a:lnTo>
                                <a:lnTo>
                                  <a:pt x="23279" y="7620"/>
                                </a:lnTo>
                                <a:lnTo>
                                  <a:pt x="23279" y="9525"/>
                                </a:lnTo>
                                <a:lnTo>
                                  <a:pt x="23279" y="7620"/>
                                </a:lnTo>
                                <a:lnTo>
                                  <a:pt x="23279" y="9525"/>
                                </a:lnTo>
                                <a:lnTo>
                                  <a:pt x="23279" y="9525"/>
                                </a:lnTo>
                                <a:lnTo>
                                  <a:pt x="23279" y="7620"/>
                                </a:lnTo>
                                <a:lnTo>
                                  <a:pt x="23279" y="7620"/>
                                </a:lnTo>
                                <a:lnTo>
                                  <a:pt x="23279" y="7620"/>
                                </a:lnTo>
                                <a:lnTo>
                                  <a:pt x="23279" y="9525"/>
                                </a:lnTo>
                                <a:lnTo>
                                  <a:pt x="24346" y="7620"/>
                                </a:lnTo>
                                <a:lnTo>
                                  <a:pt x="24346" y="9525"/>
                                </a:lnTo>
                                <a:lnTo>
                                  <a:pt x="24346" y="9525"/>
                                </a:lnTo>
                                <a:lnTo>
                                  <a:pt x="24346" y="9525"/>
                                </a:lnTo>
                                <a:lnTo>
                                  <a:pt x="24346" y="9525"/>
                                </a:lnTo>
                                <a:lnTo>
                                  <a:pt x="24346" y="9525"/>
                                </a:lnTo>
                                <a:lnTo>
                                  <a:pt x="24346" y="9525"/>
                                </a:lnTo>
                                <a:lnTo>
                                  <a:pt x="24346" y="9525"/>
                                </a:lnTo>
                                <a:lnTo>
                                  <a:pt x="24346" y="9525"/>
                                </a:lnTo>
                                <a:lnTo>
                                  <a:pt x="24346" y="9525"/>
                                </a:lnTo>
                                <a:lnTo>
                                  <a:pt x="24346" y="9525"/>
                                </a:lnTo>
                                <a:lnTo>
                                  <a:pt x="24346" y="9525"/>
                                </a:lnTo>
                                <a:lnTo>
                                  <a:pt x="24346" y="9525"/>
                                </a:lnTo>
                                <a:lnTo>
                                  <a:pt x="24346" y="9525"/>
                                </a:lnTo>
                                <a:lnTo>
                                  <a:pt x="24346" y="9525"/>
                                </a:lnTo>
                                <a:lnTo>
                                  <a:pt x="24346" y="9525"/>
                                </a:lnTo>
                                <a:lnTo>
                                  <a:pt x="24346" y="9525"/>
                                </a:lnTo>
                                <a:lnTo>
                                  <a:pt x="24346" y="9525"/>
                                </a:lnTo>
                                <a:lnTo>
                                  <a:pt x="24346" y="9525"/>
                                </a:lnTo>
                                <a:lnTo>
                                  <a:pt x="24346" y="9525"/>
                                </a:lnTo>
                                <a:lnTo>
                                  <a:pt x="25403" y="7620"/>
                                </a:lnTo>
                                <a:lnTo>
                                  <a:pt x="25403" y="9525"/>
                                </a:lnTo>
                                <a:lnTo>
                                  <a:pt x="25403" y="7620"/>
                                </a:lnTo>
                                <a:lnTo>
                                  <a:pt x="25403" y="7620"/>
                                </a:lnTo>
                                <a:lnTo>
                                  <a:pt x="25403" y="7620"/>
                                </a:lnTo>
                                <a:lnTo>
                                  <a:pt x="25403" y="7620"/>
                                </a:lnTo>
                                <a:lnTo>
                                  <a:pt x="25403" y="9525"/>
                                </a:lnTo>
                                <a:lnTo>
                                  <a:pt x="25403" y="7620"/>
                                </a:lnTo>
                                <a:lnTo>
                                  <a:pt x="25403" y="7620"/>
                                </a:lnTo>
                                <a:lnTo>
                                  <a:pt x="25403" y="7620"/>
                                </a:lnTo>
                                <a:lnTo>
                                  <a:pt x="25403" y="7620"/>
                                </a:lnTo>
                                <a:lnTo>
                                  <a:pt x="25403" y="7620"/>
                                </a:lnTo>
                                <a:lnTo>
                                  <a:pt x="25403" y="7620"/>
                                </a:lnTo>
                                <a:lnTo>
                                  <a:pt x="25403" y="9525"/>
                                </a:lnTo>
                                <a:lnTo>
                                  <a:pt x="25403" y="9525"/>
                                </a:lnTo>
                                <a:lnTo>
                                  <a:pt x="25403" y="9525"/>
                                </a:lnTo>
                                <a:lnTo>
                                  <a:pt x="25403" y="9525"/>
                                </a:lnTo>
                                <a:lnTo>
                                  <a:pt x="25403" y="9525"/>
                                </a:lnTo>
                                <a:lnTo>
                                  <a:pt x="26461" y="9525"/>
                                </a:lnTo>
                                <a:lnTo>
                                  <a:pt x="26461" y="9525"/>
                                </a:lnTo>
                                <a:lnTo>
                                  <a:pt x="26461" y="9525"/>
                                </a:lnTo>
                                <a:lnTo>
                                  <a:pt x="26461" y="7620"/>
                                </a:lnTo>
                                <a:lnTo>
                                  <a:pt x="26461" y="9525"/>
                                </a:lnTo>
                                <a:lnTo>
                                  <a:pt x="26461" y="9525"/>
                                </a:lnTo>
                                <a:lnTo>
                                  <a:pt x="26461" y="9525"/>
                                </a:lnTo>
                                <a:lnTo>
                                  <a:pt x="26461" y="9525"/>
                                </a:lnTo>
                                <a:lnTo>
                                  <a:pt x="26461" y="9525"/>
                                </a:lnTo>
                                <a:lnTo>
                                  <a:pt x="26461" y="9525"/>
                                </a:lnTo>
                                <a:lnTo>
                                  <a:pt x="26461" y="9525"/>
                                </a:lnTo>
                                <a:lnTo>
                                  <a:pt x="26461" y="7620"/>
                                </a:lnTo>
                                <a:lnTo>
                                  <a:pt x="26461" y="9525"/>
                                </a:lnTo>
                                <a:lnTo>
                                  <a:pt x="26461" y="9525"/>
                                </a:lnTo>
                                <a:lnTo>
                                  <a:pt x="26461" y="9525"/>
                                </a:lnTo>
                                <a:lnTo>
                                  <a:pt x="26461" y="9525"/>
                                </a:lnTo>
                                <a:lnTo>
                                  <a:pt x="26461" y="9525"/>
                                </a:lnTo>
                                <a:lnTo>
                                  <a:pt x="26461" y="9525"/>
                                </a:lnTo>
                                <a:lnTo>
                                  <a:pt x="27518" y="7620"/>
                                </a:lnTo>
                                <a:lnTo>
                                  <a:pt x="27518" y="9525"/>
                                </a:lnTo>
                                <a:lnTo>
                                  <a:pt x="27518" y="9525"/>
                                </a:lnTo>
                                <a:lnTo>
                                  <a:pt x="27518" y="9525"/>
                                </a:lnTo>
                                <a:lnTo>
                                  <a:pt x="27518" y="9525"/>
                                </a:lnTo>
                                <a:lnTo>
                                  <a:pt x="27518" y="9525"/>
                                </a:lnTo>
                                <a:lnTo>
                                  <a:pt x="27518" y="9525"/>
                                </a:lnTo>
                                <a:lnTo>
                                  <a:pt x="27518" y="9525"/>
                                </a:lnTo>
                                <a:lnTo>
                                  <a:pt x="27518" y="9525"/>
                                </a:lnTo>
                                <a:lnTo>
                                  <a:pt x="27518" y="9525"/>
                                </a:lnTo>
                                <a:lnTo>
                                  <a:pt x="27518" y="7620"/>
                                </a:lnTo>
                                <a:lnTo>
                                  <a:pt x="27518" y="9525"/>
                                </a:lnTo>
                                <a:lnTo>
                                  <a:pt x="27518" y="9525"/>
                                </a:lnTo>
                                <a:lnTo>
                                  <a:pt x="27518" y="9525"/>
                                </a:lnTo>
                                <a:lnTo>
                                  <a:pt x="27518" y="9525"/>
                                </a:lnTo>
                                <a:lnTo>
                                  <a:pt x="27518" y="9525"/>
                                </a:lnTo>
                                <a:lnTo>
                                  <a:pt x="27518" y="9525"/>
                                </a:lnTo>
                                <a:lnTo>
                                  <a:pt x="27518" y="9525"/>
                                </a:lnTo>
                                <a:lnTo>
                                  <a:pt x="28575" y="9525"/>
                                </a:lnTo>
                                <a:lnTo>
                                  <a:pt x="28575" y="9525"/>
                                </a:lnTo>
                                <a:lnTo>
                                  <a:pt x="28575" y="9525"/>
                                </a:lnTo>
                                <a:lnTo>
                                  <a:pt x="28575" y="9525"/>
                                </a:lnTo>
                                <a:lnTo>
                                  <a:pt x="28575" y="9525"/>
                                </a:lnTo>
                                <a:lnTo>
                                  <a:pt x="28575" y="7620"/>
                                </a:lnTo>
                                <a:lnTo>
                                  <a:pt x="28575" y="7620"/>
                                </a:lnTo>
                                <a:lnTo>
                                  <a:pt x="28575" y="9525"/>
                                </a:lnTo>
                                <a:lnTo>
                                  <a:pt x="28575" y="9525"/>
                                </a:lnTo>
                                <a:lnTo>
                                  <a:pt x="28575" y="9525"/>
                                </a:lnTo>
                                <a:lnTo>
                                  <a:pt x="28575" y="9525"/>
                                </a:lnTo>
                                <a:lnTo>
                                  <a:pt x="28575" y="9525"/>
                                </a:lnTo>
                                <a:lnTo>
                                  <a:pt x="28575" y="9525"/>
                                </a:lnTo>
                                <a:lnTo>
                                  <a:pt x="28575"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6" name="Freeform: Shape 126"/>
                        <wps:cNvSpPr/>
                        <wps:spPr>
                          <a:xfrm>
                            <a:off x="2795587" y="2890837"/>
                            <a:ext cx="28575" cy="9525"/>
                          </a:xfrm>
                          <a:custGeom>
                            <a:avLst/>
                            <a:gdLst>
                              <a:gd name="connsiteX0" fmla="*/ 0 w 28575"/>
                              <a:gd name="connsiteY0" fmla="*/ 2381 h 9525"/>
                              <a:gd name="connsiteX1" fmla="*/ 0 w 28575"/>
                              <a:gd name="connsiteY1" fmla="*/ 2381 h 9525"/>
                              <a:gd name="connsiteX2" fmla="*/ 0 w 28575"/>
                              <a:gd name="connsiteY2" fmla="*/ 2381 h 9525"/>
                              <a:gd name="connsiteX3" fmla="*/ 0 w 28575"/>
                              <a:gd name="connsiteY3" fmla="*/ 0 h 9525"/>
                              <a:gd name="connsiteX4" fmla="*/ 0 w 28575"/>
                              <a:gd name="connsiteY4" fmla="*/ 2381 h 9525"/>
                              <a:gd name="connsiteX5" fmla="*/ 0 w 28575"/>
                              <a:gd name="connsiteY5" fmla="*/ 2381 h 9525"/>
                              <a:gd name="connsiteX6" fmla="*/ 0 w 28575"/>
                              <a:gd name="connsiteY6" fmla="*/ 2381 h 9525"/>
                              <a:gd name="connsiteX7" fmla="*/ 1057 w 28575"/>
                              <a:gd name="connsiteY7" fmla="*/ 2381 h 9525"/>
                              <a:gd name="connsiteX8" fmla="*/ 1057 w 28575"/>
                              <a:gd name="connsiteY8" fmla="*/ 2381 h 9525"/>
                              <a:gd name="connsiteX9" fmla="*/ 1057 w 28575"/>
                              <a:gd name="connsiteY9" fmla="*/ 2381 h 9525"/>
                              <a:gd name="connsiteX10" fmla="*/ 1057 w 28575"/>
                              <a:gd name="connsiteY10" fmla="*/ 2381 h 9525"/>
                              <a:gd name="connsiteX11" fmla="*/ 1057 w 28575"/>
                              <a:gd name="connsiteY11" fmla="*/ 2381 h 9525"/>
                              <a:gd name="connsiteX12" fmla="*/ 1057 w 28575"/>
                              <a:gd name="connsiteY12" fmla="*/ 2381 h 9525"/>
                              <a:gd name="connsiteX13" fmla="*/ 1057 w 28575"/>
                              <a:gd name="connsiteY13" fmla="*/ 2381 h 9525"/>
                              <a:gd name="connsiteX14" fmla="*/ 1057 w 28575"/>
                              <a:gd name="connsiteY14" fmla="*/ 2381 h 9525"/>
                              <a:gd name="connsiteX15" fmla="*/ 1057 w 28575"/>
                              <a:gd name="connsiteY15" fmla="*/ 2381 h 9525"/>
                              <a:gd name="connsiteX16" fmla="*/ 1057 w 28575"/>
                              <a:gd name="connsiteY16" fmla="*/ 2381 h 9525"/>
                              <a:gd name="connsiteX17" fmla="*/ 1057 w 28575"/>
                              <a:gd name="connsiteY17" fmla="*/ 4763 h 9525"/>
                              <a:gd name="connsiteX18" fmla="*/ 1057 w 28575"/>
                              <a:gd name="connsiteY18" fmla="*/ 4763 h 9525"/>
                              <a:gd name="connsiteX19" fmla="*/ 1057 w 28575"/>
                              <a:gd name="connsiteY19" fmla="*/ 4763 h 9525"/>
                              <a:gd name="connsiteX20" fmla="*/ 1057 w 28575"/>
                              <a:gd name="connsiteY20" fmla="*/ 2381 h 9525"/>
                              <a:gd name="connsiteX21" fmla="*/ 1057 w 28575"/>
                              <a:gd name="connsiteY21" fmla="*/ 2381 h 9525"/>
                              <a:gd name="connsiteX22" fmla="*/ 1057 w 28575"/>
                              <a:gd name="connsiteY22" fmla="*/ 2381 h 9525"/>
                              <a:gd name="connsiteX23" fmla="*/ 1057 w 28575"/>
                              <a:gd name="connsiteY23" fmla="*/ 2381 h 9525"/>
                              <a:gd name="connsiteX24" fmla="*/ 1057 w 28575"/>
                              <a:gd name="connsiteY24" fmla="*/ 2381 h 9525"/>
                              <a:gd name="connsiteX25" fmla="*/ 2114 w 28575"/>
                              <a:gd name="connsiteY25" fmla="*/ 2381 h 9525"/>
                              <a:gd name="connsiteX26" fmla="*/ 2114 w 28575"/>
                              <a:gd name="connsiteY26" fmla="*/ 2381 h 9525"/>
                              <a:gd name="connsiteX27" fmla="*/ 2114 w 28575"/>
                              <a:gd name="connsiteY27" fmla="*/ 2381 h 9525"/>
                              <a:gd name="connsiteX28" fmla="*/ 2114 w 28575"/>
                              <a:gd name="connsiteY28" fmla="*/ 2381 h 9525"/>
                              <a:gd name="connsiteX29" fmla="*/ 2114 w 28575"/>
                              <a:gd name="connsiteY29" fmla="*/ 4763 h 9525"/>
                              <a:gd name="connsiteX30" fmla="*/ 2114 w 28575"/>
                              <a:gd name="connsiteY30" fmla="*/ 2381 h 9525"/>
                              <a:gd name="connsiteX31" fmla="*/ 2114 w 28575"/>
                              <a:gd name="connsiteY31" fmla="*/ 2381 h 9525"/>
                              <a:gd name="connsiteX32" fmla="*/ 2114 w 28575"/>
                              <a:gd name="connsiteY32" fmla="*/ 4763 h 9525"/>
                              <a:gd name="connsiteX33" fmla="*/ 2114 w 28575"/>
                              <a:gd name="connsiteY33" fmla="*/ 2381 h 9525"/>
                              <a:gd name="connsiteX34" fmla="*/ 2114 w 28575"/>
                              <a:gd name="connsiteY34" fmla="*/ 2381 h 9525"/>
                              <a:gd name="connsiteX35" fmla="*/ 2114 w 28575"/>
                              <a:gd name="connsiteY35" fmla="*/ 2381 h 9525"/>
                              <a:gd name="connsiteX36" fmla="*/ 2114 w 28575"/>
                              <a:gd name="connsiteY36" fmla="*/ 2381 h 9525"/>
                              <a:gd name="connsiteX37" fmla="*/ 2114 w 28575"/>
                              <a:gd name="connsiteY37" fmla="*/ 2381 h 9525"/>
                              <a:gd name="connsiteX38" fmla="*/ 2114 w 28575"/>
                              <a:gd name="connsiteY38" fmla="*/ 2381 h 9525"/>
                              <a:gd name="connsiteX39" fmla="*/ 2114 w 28575"/>
                              <a:gd name="connsiteY39" fmla="*/ 2381 h 9525"/>
                              <a:gd name="connsiteX40" fmla="*/ 2114 w 28575"/>
                              <a:gd name="connsiteY40" fmla="*/ 2381 h 9525"/>
                              <a:gd name="connsiteX41" fmla="*/ 2114 w 28575"/>
                              <a:gd name="connsiteY41" fmla="*/ 2381 h 9525"/>
                              <a:gd name="connsiteX42" fmla="*/ 2114 w 28575"/>
                              <a:gd name="connsiteY42" fmla="*/ 2381 h 9525"/>
                              <a:gd name="connsiteX43" fmla="*/ 3172 w 28575"/>
                              <a:gd name="connsiteY43" fmla="*/ 2381 h 9525"/>
                              <a:gd name="connsiteX44" fmla="*/ 3172 w 28575"/>
                              <a:gd name="connsiteY44" fmla="*/ 2381 h 9525"/>
                              <a:gd name="connsiteX45" fmla="*/ 3172 w 28575"/>
                              <a:gd name="connsiteY45" fmla="*/ 2381 h 9525"/>
                              <a:gd name="connsiteX46" fmla="*/ 3172 w 28575"/>
                              <a:gd name="connsiteY46" fmla="*/ 2381 h 9525"/>
                              <a:gd name="connsiteX47" fmla="*/ 3172 w 28575"/>
                              <a:gd name="connsiteY47" fmla="*/ 2381 h 9525"/>
                              <a:gd name="connsiteX48" fmla="*/ 3172 w 28575"/>
                              <a:gd name="connsiteY48" fmla="*/ 2381 h 9525"/>
                              <a:gd name="connsiteX49" fmla="*/ 3172 w 28575"/>
                              <a:gd name="connsiteY49" fmla="*/ 4763 h 9525"/>
                              <a:gd name="connsiteX50" fmla="*/ 3172 w 28575"/>
                              <a:gd name="connsiteY50" fmla="*/ 2381 h 9525"/>
                              <a:gd name="connsiteX51" fmla="*/ 3172 w 28575"/>
                              <a:gd name="connsiteY51" fmla="*/ 2381 h 9525"/>
                              <a:gd name="connsiteX52" fmla="*/ 3172 w 28575"/>
                              <a:gd name="connsiteY52" fmla="*/ 2381 h 9525"/>
                              <a:gd name="connsiteX53" fmla="*/ 3172 w 28575"/>
                              <a:gd name="connsiteY53" fmla="*/ 2381 h 9525"/>
                              <a:gd name="connsiteX54" fmla="*/ 3172 w 28575"/>
                              <a:gd name="connsiteY54" fmla="*/ 2381 h 9525"/>
                              <a:gd name="connsiteX55" fmla="*/ 3172 w 28575"/>
                              <a:gd name="connsiteY55" fmla="*/ 2381 h 9525"/>
                              <a:gd name="connsiteX56" fmla="*/ 3172 w 28575"/>
                              <a:gd name="connsiteY56" fmla="*/ 2381 h 9525"/>
                              <a:gd name="connsiteX57" fmla="*/ 3172 w 28575"/>
                              <a:gd name="connsiteY57" fmla="*/ 2381 h 9525"/>
                              <a:gd name="connsiteX58" fmla="*/ 3172 w 28575"/>
                              <a:gd name="connsiteY58" fmla="*/ 2381 h 9525"/>
                              <a:gd name="connsiteX59" fmla="*/ 3172 w 28575"/>
                              <a:gd name="connsiteY59" fmla="*/ 2381 h 9525"/>
                              <a:gd name="connsiteX60" fmla="*/ 3172 w 28575"/>
                              <a:gd name="connsiteY60" fmla="*/ 4763 h 9525"/>
                              <a:gd name="connsiteX61" fmla="*/ 4229 w 28575"/>
                              <a:gd name="connsiteY61" fmla="*/ 2381 h 9525"/>
                              <a:gd name="connsiteX62" fmla="*/ 4229 w 28575"/>
                              <a:gd name="connsiteY62" fmla="*/ 2381 h 9525"/>
                              <a:gd name="connsiteX63" fmla="*/ 4229 w 28575"/>
                              <a:gd name="connsiteY63" fmla="*/ 2381 h 9525"/>
                              <a:gd name="connsiteX64" fmla="*/ 4229 w 28575"/>
                              <a:gd name="connsiteY64" fmla="*/ 2381 h 9525"/>
                              <a:gd name="connsiteX65" fmla="*/ 4229 w 28575"/>
                              <a:gd name="connsiteY65" fmla="*/ 2381 h 9525"/>
                              <a:gd name="connsiteX66" fmla="*/ 4229 w 28575"/>
                              <a:gd name="connsiteY66" fmla="*/ 2381 h 9525"/>
                              <a:gd name="connsiteX67" fmla="*/ 4229 w 28575"/>
                              <a:gd name="connsiteY67" fmla="*/ 2381 h 9525"/>
                              <a:gd name="connsiteX68" fmla="*/ 4229 w 28575"/>
                              <a:gd name="connsiteY68" fmla="*/ 2381 h 9525"/>
                              <a:gd name="connsiteX69" fmla="*/ 4229 w 28575"/>
                              <a:gd name="connsiteY69" fmla="*/ 2381 h 9525"/>
                              <a:gd name="connsiteX70" fmla="*/ 4229 w 28575"/>
                              <a:gd name="connsiteY70" fmla="*/ 2381 h 9525"/>
                              <a:gd name="connsiteX71" fmla="*/ 4229 w 28575"/>
                              <a:gd name="connsiteY71" fmla="*/ 2381 h 9525"/>
                              <a:gd name="connsiteX72" fmla="*/ 4229 w 28575"/>
                              <a:gd name="connsiteY72" fmla="*/ 2381 h 9525"/>
                              <a:gd name="connsiteX73" fmla="*/ 4229 w 28575"/>
                              <a:gd name="connsiteY73" fmla="*/ 4763 h 9525"/>
                              <a:gd name="connsiteX74" fmla="*/ 4229 w 28575"/>
                              <a:gd name="connsiteY74" fmla="*/ 4763 h 9525"/>
                              <a:gd name="connsiteX75" fmla="*/ 4229 w 28575"/>
                              <a:gd name="connsiteY75" fmla="*/ 4763 h 9525"/>
                              <a:gd name="connsiteX76" fmla="*/ 4229 w 28575"/>
                              <a:gd name="connsiteY76" fmla="*/ 2381 h 9525"/>
                              <a:gd name="connsiteX77" fmla="*/ 4229 w 28575"/>
                              <a:gd name="connsiteY77" fmla="*/ 2381 h 9525"/>
                              <a:gd name="connsiteX78" fmla="*/ 4229 w 28575"/>
                              <a:gd name="connsiteY78" fmla="*/ 2381 h 9525"/>
                              <a:gd name="connsiteX79" fmla="*/ 4229 w 28575"/>
                              <a:gd name="connsiteY79" fmla="*/ 2381 h 9525"/>
                              <a:gd name="connsiteX80" fmla="*/ 4229 w 28575"/>
                              <a:gd name="connsiteY80" fmla="*/ 4763 h 9525"/>
                              <a:gd name="connsiteX81" fmla="*/ 5296 w 28575"/>
                              <a:gd name="connsiteY81" fmla="*/ 2381 h 9525"/>
                              <a:gd name="connsiteX82" fmla="*/ 5296 w 28575"/>
                              <a:gd name="connsiteY82" fmla="*/ 4763 h 9525"/>
                              <a:gd name="connsiteX83" fmla="*/ 5296 w 28575"/>
                              <a:gd name="connsiteY83" fmla="*/ 2381 h 9525"/>
                              <a:gd name="connsiteX84" fmla="*/ 5296 w 28575"/>
                              <a:gd name="connsiteY84" fmla="*/ 2381 h 9525"/>
                              <a:gd name="connsiteX85" fmla="*/ 5296 w 28575"/>
                              <a:gd name="connsiteY85" fmla="*/ 2381 h 9525"/>
                              <a:gd name="connsiteX86" fmla="*/ 5296 w 28575"/>
                              <a:gd name="connsiteY86" fmla="*/ 2381 h 9525"/>
                              <a:gd name="connsiteX87" fmla="*/ 5296 w 28575"/>
                              <a:gd name="connsiteY87" fmla="*/ 4763 h 9525"/>
                              <a:gd name="connsiteX88" fmla="*/ 5296 w 28575"/>
                              <a:gd name="connsiteY88" fmla="*/ 4763 h 9525"/>
                              <a:gd name="connsiteX89" fmla="*/ 5296 w 28575"/>
                              <a:gd name="connsiteY89" fmla="*/ 2381 h 9525"/>
                              <a:gd name="connsiteX90" fmla="*/ 5296 w 28575"/>
                              <a:gd name="connsiteY90" fmla="*/ 4763 h 9525"/>
                              <a:gd name="connsiteX91" fmla="*/ 5296 w 28575"/>
                              <a:gd name="connsiteY91" fmla="*/ 4763 h 9525"/>
                              <a:gd name="connsiteX92" fmla="*/ 5296 w 28575"/>
                              <a:gd name="connsiteY92" fmla="*/ 2381 h 9525"/>
                              <a:gd name="connsiteX93" fmla="*/ 5296 w 28575"/>
                              <a:gd name="connsiteY93" fmla="*/ 4763 h 9525"/>
                              <a:gd name="connsiteX94" fmla="*/ 5296 w 28575"/>
                              <a:gd name="connsiteY94" fmla="*/ 4763 h 9525"/>
                              <a:gd name="connsiteX95" fmla="*/ 5296 w 28575"/>
                              <a:gd name="connsiteY95" fmla="*/ 2381 h 9525"/>
                              <a:gd name="connsiteX96" fmla="*/ 5296 w 28575"/>
                              <a:gd name="connsiteY96" fmla="*/ 4763 h 9525"/>
                              <a:gd name="connsiteX97" fmla="*/ 5296 w 28575"/>
                              <a:gd name="connsiteY97" fmla="*/ 2381 h 9525"/>
                              <a:gd name="connsiteX98" fmla="*/ 5296 w 28575"/>
                              <a:gd name="connsiteY98" fmla="*/ 2381 h 9525"/>
                              <a:gd name="connsiteX99" fmla="*/ 6353 w 28575"/>
                              <a:gd name="connsiteY99" fmla="*/ 2381 h 9525"/>
                              <a:gd name="connsiteX100" fmla="*/ 6353 w 28575"/>
                              <a:gd name="connsiteY100" fmla="*/ 2381 h 9525"/>
                              <a:gd name="connsiteX101" fmla="*/ 6353 w 28575"/>
                              <a:gd name="connsiteY101" fmla="*/ 2381 h 9525"/>
                              <a:gd name="connsiteX102" fmla="*/ 6353 w 28575"/>
                              <a:gd name="connsiteY102" fmla="*/ 2381 h 9525"/>
                              <a:gd name="connsiteX103" fmla="*/ 6353 w 28575"/>
                              <a:gd name="connsiteY103" fmla="*/ 2381 h 9525"/>
                              <a:gd name="connsiteX104" fmla="*/ 6353 w 28575"/>
                              <a:gd name="connsiteY104" fmla="*/ 4763 h 9525"/>
                              <a:gd name="connsiteX105" fmla="*/ 6353 w 28575"/>
                              <a:gd name="connsiteY105" fmla="*/ 4763 h 9525"/>
                              <a:gd name="connsiteX106" fmla="*/ 6353 w 28575"/>
                              <a:gd name="connsiteY106" fmla="*/ 4763 h 9525"/>
                              <a:gd name="connsiteX107" fmla="*/ 6353 w 28575"/>
                              <a:gd name="connsiteY107" fmla="*/ 4763 h 9525"/>
                              <a:gd name="connsiteX108" fmla="*/ 6353 w 28575"/>
                              <a:gd name="connsiteY108" fmla="*/ 4763 h 9525"/>
                              <a:gd name="connsiteX109" fmla="*/ 6353 w 28575"/>
                              <a:gd name="connsiteY109" fmla="*/ 4763 h 9525"/>
                              <a:gd name="connsiteX110" fmla="*/ 6353 w 28575"/>
                              <a:gd name="connsiteY110" fmla="*/ 4763 h 9525"/>
                              <a:gd name="connsiteX111" fmla="*/ 6353 w 28575"/>
                              <a:gd name="connsiteY111" fmla="*/ 2381 h 9525"/>
                              <a:gd name="connsiteX112" fmla="*/ 6353 w 28575"/>
                              <a:gd name="connsiteY112" fmla="*/ 4763 h 9525"/>
                              <a:gd name="connsiteX113" fmla="*/ 6353 w 28575"/>
                              <a:gd name="connsiteY113" fmla="*/ 2381 h 9525"/>
                              <a:gd name="connsiteX114" fmla="*/ 6353 w 28575"/>
                              <a:gd name="connsiteY114" fmla="*/ 4763 h 9525"/>
                              <a:gd name="connsiteX115" fmla="*/ 6353 w 28575"/>
                              <a:gd name="connsiteY115" fmla="*/ 2381 h 9525"/>
                              <a:gd name="connsiteX116" fmla="*/ 6353 w 28575"/>
                              <a:gd name="connsiteY116" fmla="*/ 2381 h 9525"/>
                              <a:gd name="connsiteX117" fmla="*/ 7411 w 28575"/>
                              <a:gd name="connsiteY117" fmla="*/ 4763 h 9525"/>
                              <a:gd name="connsiteX118" fmla="*/ 7411 w 28575"/>
                              <a:gd name="connsiteY118" fmla="*/ 4763 h 9525"/>
                              <a:gd name="connsiteX119" fmla="*/ 7411 w 28575"/>
                              <a:gd name="connsiteY119" fmla="*/ 4763 h 9525"/>
                              <a:gd name="connsiteX120" fmla="*/ 7411 w 28575"/>
                              <a:gd name="connsiteY120" fmla="*/ 2381 h 9525"/>
                              <a:gd name="connsiteX121" fmla="*/ 7411 w 28575"/>
                              <a:gd name="connsiteY121" fmla="*/ 2381 h 9525"/>
                              <a:gd name="connsiteX122" fmla="*/ 7411 w 28575"/>
                              <a:gd name="connsiteY122" fmla="*/ 2381 h 9525"/>
                              <a:gd name="connsiteX123" fmla="*/ 7411 w 28575"/>
                              <a:gd name="connsiteY123" fmla="*/ 4763 h 9525"/>
                              <a:gd name="connsiteX124" fmla="*/ 7411 w 28575"/>
                              <a:gd name="connsiteY124" fmla="*/ 4763 h 9525"/>
                              <a:gd name="connsiteX125" fmla="*/ 7411 w 28575"/>
                              <a:gd name="connsiteY125" fmla="*/ 4763 h 9525"/>
                              <a:gd name="connsiteX126" fmla="*/ 7411 w 28575"/>
                              <a:gd name="connsiteY126" fmla="*/ 4763 h 9525"/>
                              <a:gd name="connsiteX127" fmla="*/ 7411 w 28575"/>
                              <a:gd name="connsiteY127" fmla="*/ 4763 h 9525"/>
                              <a:gd name="connsiteX128" fmla="*/ 7411 w 28575"/>
                              <a:gd name="connsiteY128" fmla="*/ 4763 h 9525"/>
                              <a:gd name="connsiteX129" fmla="*/ 7411 w 28575"/>
                              <a:gd name="connsiteY129" fmla="*/ 4763 h 9525"/>
                              <a:gd name="connsiteX130" fmla="*/ 7411 w 28575"/>
                              <a:gd name="connsiteY130" fmla="*/ 4763 h 9525"/>
                              <a:gd name="connsiteX131" fmla="*/ 7411 w 28575"/>
                              <a:gd name="connsiteY131" fmla="*/ 2381 h 9525"/>
                              <a:gd name="connsiteX132" fmla="*/ 7411 w 28575"/>
                              <a:gd name="connsiteY132" fmla="*/ 4763 h 9525"/>
                              <a:gd name="connsiteX133" fmla="*/ 7411 w 28575"/>
                              <a:gd name="connsiteY133" fmla="*/ 4763 h 9525"/>
                              <a:gd name="connsiteX134" fmla="*/ 7411 w 28575"/>
                              <a:gd name="connsiteY134" fmla="*/ 4763 h 9525"/>
                              <a:gd name="connsiteX135" fmla="*/ 7411 w 28575"/>
                              <a:gd name="connsiteY135" fmla="*/ 4763 h 9525"/>
                              <a:gd name="connsiteX136" fmla="*/ 7411 w 28575"/>
                              <a:gd name="connsiteY136" fmla="*/ 4763 h 9525"/>
                              <a:gd name="connsiteX137" fmla="*/ 7411 w 28575"/>
                              <a:gd name="connsiteY137" fmla="*/ 2381 h 9525"/>
                              <a:gd name="connsiteX138" fmla="*/ 7411 w 28575"/>
                              <a:gd name="connsiteY138" fmla="*/ 4763 h 9525"/>
                              <a:gd name="connsiteX139" fmla="*/ 7411 w 28575"/>
                              <a:gd name="connsiteY139" fmla="*/ 2381 h 9525"/>
                              <a:gd name="connsiteX140" fmla="*/ 7411 w 28575"/>
                              <a:gd name="connsiteY140" fmla="*/ 2381 h 9525"/>
                              <a:gd name="connsiteX141" fmla="*/ 8468 w 28575"/>
                              <a:gd name="connsiteY141" fmla="*/ 2381 h 9525"/>
                              <a:gd name="connsiteX142" fmla="*/ 8468 w 28575"/>
                              <a:gd name="connsiteY142" fmla="*/ 2381 h 9525"/>
                              <a:gd name="connsiteX143" fmla="*/ 8468 w 28575"/>
                              <a:gd name="connsiteY143" fmla="*/ 4763 h 9525"/>
                              <a:gd name="connsiteX144" fmla="*/ 8468 w 28575"/>
                              <a:gd name="connsiteY144" fmla="*/ 4763 h 9525"/>
                              <a:gd name="connsiteX145" fmla="*/ 8468 w 28575"/>
                              <a:gd name="connsiteY145" fmla="*/ 4763 h 9525"/>
                              <a:gd name="connsiteX146" fmla="*/ 8468 w 28575"/>
                              <a:gd name="connsiteY146" fmla="*/ 4763 h 9525"/>
                              <a:gd name="connsiteX147" fmla="*/ 8468 w 28575"/>
                              <a:gd name="connsiteY147" fmla="*/ 4763 h 9525"/>
                              <a:gd name="connsiteX148" fmla="*/ 8468 w 28575"/>
                              <a:gd name="connsiteY148" fmla="*/ 4763 h 9525"/>
                              <a:gd name="connsiteX149" fmla="*/ 8468 w 28575"/>
                              <a:gd name="connsiteY149" fmla="*/ 7144 h 9525"/>
                              <a:gd name="connsiteX150" fmla="*/ 8468 w 28575"/>
                              <a:gd name="connsiteY150" fmla="*/ 7144 h 9525"/>
                              <a:gd name="connsiteX151" fmla="*/ 8468 w 28575"/>
                              <a:gd name="connsiteY151" fmla="*/ 7144 h 9525"/>
                              <a:gd name="connsiteX152" fmla="*/ 8468 w 28575"/>
                              <a:gd name="connsiteY152" fmla="*/ 4763 h 9525"/>
                              <a:gd name="connsiteX153" fmla="*/ 8468 w 28575"/>
                              <a:gd name="connsiteY153" fmla="*/ 4763 h 9525"/>
                              <a:gd name="connsiteX154" fmla="*/ 8468 w 28575"/>
                              <a:gd name="connsiteY154" fmla="*/ 4763 h 9525"/>
                              <a:gd name="connsiteX155" fmla="*/ 8468 w 28575"/>
                              <a:gd name="connsiteY155" fmla="*/ 4763 h 9525"/>
                              <a:gd name="connsiteX156" fmla="*/ 8468 w 28575"/>
                              <a:gd name="connsiteY156" fmla="*/ 4763 h 9525"/>
                              <a:gd name="connsiteX157" fmla="*/ 8468 w 28575"/>
                              <a:gd name="connsiteY157" fmla="*/ 4763 h 9525"/>
                              <a:gd name="connsiteX158" fmla="*/ 8468 w 28575"/>
                              <a:gd name="connsiteY158" fmla="*/ 4763 h 9525"/>
                              <a:gd name="connsiteX159" fmla="*/ 8468 w 28575"/>
                              <a:gd name="connsiteY159" fmla="*/ 4763 h 9525"/>
                              <a:gd name="connsiteX160" fmla="*/ 8468 w 28575"/>
                              <a:gd name="connsiteY160" fmla="*/ 4763 h 9525"/>
                              <a:gd name="connsiteX161" fmla="*/ 9525 w 28575"/>
                              <a:gd name="connsiteY161" fmla="*/ 4763 h 9525"/>
                              <a:gd name="connsiteX162" fmla="*/ 9525 w 28575"/>
                              <a:gd name="connsiteY162" fmla="*/ 4763 h 9525"/>
                              <a:gd name="connsiteX163" fmla="*/ 9525 w 28575"/>
                              <a:gd name="connsiteY163" fmla="*/ 4763 h 9525"/>
                              <a:gd name="connsiteX164" fmla="*/ 9525 w 28575"/>
                              <a:gd name="connsiteY164" fmla="*/ 4763 h 9525"/>
                              <a:gd name="connsiteX165" fmla="*/ 9525 w 28575"/>
                              <a:gd name="connsiteY165" fmla="*/ 4763 h 9525"/>
                              <a:gd name="connsiteX166" fmla="*/ 9525 w 28575"/>
                              <a:gd name="connsiteY166" fmla="*/ 4763 h 9525"/>
                              <a:gd name="connsiteX167" fmla="*/ 9525 w 28575"/>
                              <a:gd name="connsiteY167" fmla="*/ 4763 h 9525"/>
                              <a:gd name="connsiteX168" fmla="*/ 9525 w 28575"/>
                              <a:gd name="connsiteY168" fmla="*/ 4763 h 9525"/>
                              <a:gd name="connsiteX169" fmla="*/ 9525 w 28575"/>
                              <a:gd name="connsiteY169" fmla="*/ 4763 h 9525"/>
                              <a:gd name="connsiteX170" fmla="*/ 9525 w 28575"/>
                              <a:gd name="connsiteY170" fmla="*/ 4763 h 9525"/>
                              <a:gd name="connsiteX171" fmla="*/ 9525 w 28575"/>
                              <a:gd name="connsiteY171" fmla="*/ 4763 h 9525"/>
                              <a:gd name="connsiteX172" fmla="*/ 9525 w 28575"/>
                              <a:gd name="connsiteY172" fmla="*/ 2381 h 9525"/>
                              <a:gd name="connsiteX173" fmla="*/ 9525 w 28575"/>
                              <a:gd name="connsiteY173" fmla="*/ 2381 h 9525"/>
                              <a:gd name="connsiteX174" fmla="*/ 9525 w 28575"/>
                              <a:gd name="connsiteY174" fmla="*/ 4763 h 9525"/>
                              <a:gd name="connsiteX175" fmla="*/ 9525 w 28575"/>
                              <a:gd name="connsiteY175" fmla="*/ 4763 h 9525"/>
                              <a:gd name="connsiteX176" fmla="*/ 9525 w 28575"/>
                              <a:gd name="connsiteY176" fmla="*/ 4763 h 9525"/>
                              <a:gd name="connsiteX177" fmla="*/ 9525 w 28575"/>
                              <a:gd name="connsiteY177" fmla="*/ 4763 h 9525"/>
                              <a:gd name="connsiteX178" fmla="*/ 9525 w 28575"/>
                              <a:gd name="connsiteY178" fmla="*/ 4763 h 9525"/>
                              <a:gd name="connsiteX179" fmla="*/ 10582 w 28575"/>
                              <a:gd name="connsiteY179" fmla="*/ 4763 h 9525"/>
                              <a:gd name="connsiteX180" fmla="*/ 10582 w 28575"/>
                              <a:gd name="connsiteY180" fmla="*/ 4763 h 9525"/>
                              <a:gd name="connsiteX181" fmla="*/ 10582 w 28575"/>
                              <a:gd name="connsiteY181" fmla="*/ 2381 h 9525"/>
                              <a:gd name="connsiteX182" fmla="*/ 10582 w 28575"/>
                              <a:gd name="connsiteY182" fmla="*/ 4763 h 9525"/>
                              <a:gd name="connsiteX183" fmla="*/ 10582 w 28575"/>
                              <a:gd name="connsiteY183" fmla="*/ 4763 h 9525"/>
                              <a:gd name="connsiteX184" fmla="*/ 10582 w 28575"/>
                              <a:gd name="connsiteY184" fmla="*/ 4763 h 9525"/>
                              <a:gd name="connsiteX185" fmla="*/ 10582 w 28575"/>
                              <a:gd name="connsiteY185" fmla="*/ 4763 h 9525"/>
                              <a:gd name="connsiteX186" fmla="*/ 10582 w 28575"/>
                              <a:gd name="connsiteY186" fmla="*/ 4763 h 9525"/>
                              <a:gd name="connsiteX187" fmla="*/ 10582 w 28575"/>
                              <a:gd name="connsiteY187" fmla="*/ 4763 h 9525"/>
                              <a:gd name="connsiteX188" fmla="*/ 10582 w 28575"/>
                              <a:gd name="connsiteY188" fmla="*/ 7144 h 9525"/>
                              <a:gd name="connsiteX189" fmla="*/ 10582 w 28575"/>
                              <a:gd name="connsiteY189" fmla="*/ 7144 h 9525"/>
                              <a:gd name="connsiteX190" fmla="*/ 10582 w 28575"/>
                              <a:gd name="connsiteY190" fmla="*/ 4763 h 9525"/>
                              <a:gd name="connsiteX191" fmla="*/ 10582 w 28575"/>
                              <a:gd name="connsiteY191" fmla="*/ 4763 h 9525"/>
                              <a:gd name="connsiteX192" fmla="*/ 10582 w 28575"/>
                              <a:gd name="connsiteY192" fmla="*/ 4763 h 9525"/>
                              <a:gd name="connsiteX193" fmla="*/ 10582 w 28575"/>
                              <a:gd name="connsiteY193" fmla="*/ 4763 h 9525"/>
                              <a:gd name="connsiteX194" fmla="*/ 10582 w 28575"/>
                              <a:gd name="connsiteY194" fmla="*/ 4763 h 9525"/>
                              <a:gd name="connsiteX195" fmla="*/ 10582 w 28575"/>
                              <a:gd name="connsiteY195" fmla="*/ 4763 h 9525"/>
                              <a:gd name="connsiteX196" fmla="*/ 10582 w 28575"/>
                              <a:gd name="connsiteY196" fmla="*/ 4763 h 9525"/>
                              <a:gd name="connsiteX197" fmla="*/ 11639 w 28575"/>
                              <a:gd name="connsiteY197" fmla="*/ 4763 h 9525"/>
                              <a:gd name="connsiteX198" fmla="*/ 11639 w 28575"/>
                              <a:gd name="connsiteY198" fmla="*/ 4763 h 9525"/>
                              <a:gd name="connsiteX199" fmla="*/ 11639 w 28575"/>
                              <a:gd name="connsiteY199" fmla="*/ 4763 h 9525"/>
                              <a:gd name="connsiteX200" fmla="*/ 11639 w 28575"/>
                              <a:gd name="connsiteY200" fmla="*/ 4763 h 9525"/>
                              <a:gd name="connsiteX201" fmla="*/ 11639 w 28575"/>
                              <a:gd name="connsiteY201" fmla="*/ 4763 h 9525"/>
                              <a:gd name="connsiteX202" fmla="*/ 11639 w 28575"/>
                              <a:gd name="connsiteY202" fmla="*/ 4763 h 9525"/>
                              <a:gd name="connsiteX203" fmla="*/ 11639 w 28575"/>
                              <a:gd name="connsiteY203" fmla="*/ 4763 h 9525"/>
                              <a:gd name="connsiteX204" fmla="*/ 11639 w 28575"/>
                              <a:gd name="connsiteY204" fmla="*/ 4763 h 9525"/>
                              <a:gd name="connsiteX205" fmla="*/ 11639 w 28575"/>
                              <a:gd name="connsiteY205" fmla="*/ 4763 h 9525"/>
                              <a:gd name="connsiteX206" fmla="*/ 11639 w 28575"/>
                              <a:gd name="connsiteY206" fmla="*/ 4763 h 9525"/>
                              <a:gd name="connsiteX207" fmla="*/ 11639 w 28575"/>
                              <a:gd name="connsiteY207" fmla="*/ 4763 h 9525"/>
                              <a:gd name="connsiteX208" fmla="*/ 11639 w 28575"/>
                              <a:gd name="connsiteY208" fmla="*/ 4763 h 9525"/>
                              <a:gd name="connsiteX209" fmla="*/ 11639 w 28575"/>
                              <a:gd name="connsiteY209" fmla="*/ 4763 h 9525"/>
                              <a:gd name="connsiteX210" fmla="*/ 11639 w 28575"/>
                              <a:gd name="connsiteY210" fmla="*/ 7144 h 9525"/>
                              <a:gd name="connsiteX211" fmla="*/ 11639 w 28575"/>
                              <a:gd name="connsiteY211" fmla="*/ 7144 h 9525"/>
                              <a:gd name="connsiteX212" fmla="*/ 11639 w 28575"/>
                              <a:gd name="connsiteY212" fmla="*/ 4763 h 9525"/>
                              <a:gd name="connsiteX213" fmla="*/ 11639 w 28575"/>
                              <a:gd name="connsiteY213" fmla="*/ 4763 h 9525"/>
                              <a:gd name="connsiteX214" fmla="*/ 11639 w 28575"/>
                              <a:gd name="connsiteY214" fmla="*/ 4763 h 9525"/>
                              <a:gd name="connsiteX215" fmla="*/ 12697 w 28575"/>
                              <a:gd name="connsiteY215" fmla="*/ 4763 h 9525"/>
                              <a:gd name="connsiteX216" fmla="*/ 12697 w 28575"/>
                              <a:gd name="connsiteY216" fmla="*/ 4763 h 9525"/>
                              <a:gd name="connsiteX217" fmla="*/ 12697 w 28575"/>
                              <a:gd name="connsiteY217" fmla="*/ 4763 h 9525"/>
                              <a:gd name="connsiteX218" fmla="*/ 12697 w 28575"/>
                              <a:gd name="connsiteY218" fmla="*/ 4763 h 9525"/>
                              <a:gd name="connsiteX219" fmla="*/ 12697 w 28575"/>
                              <a:gd name="connsiteY219" fmla="*/ 4763 h 9525"/>
                              <a:gd name="connsiteX220" fmla="*/ 12697 w 28575"/>
                              <a:gd name="connsiteY220" fmla="*/ 4763 h 9525"/>
                              <a:gd name="connsiteX221" fmla="*/ 12697 w 28575"/>
                              <a:gd name="connsiteY221" fmla="*/ 4763 h 9525"/>
                              <a:gd name="connsiteX222" fmla="*/ 12697 w 28575"/>
                              <a:gd name="connsiteY222" fmla="*/ 4763 h 9525"/>
                              <a:gd name="connsiteX223" fmla="*/ 12697 w 28575"/>
                              <a:gd name="connsiteY223" fmla="*/ 4763 h 9525"/>
                              <a:gd name="connsiteX224" fmla="*/ 12697 w 28575"/>
                              <a:gd name="connsiteY224" fmla="*/ 4763 h 9525"/>
                              <a:gd name="connsiteX225" fmla="*/ 12697 w 28575"/>
                              <a:gd name="connsiteY225" fmla="*/ 4763 h 9525"/>
                              <a:gd name="connsiteX226" fmla="*/ 12697 w 28575"/>
                              <a:gd name="connsiteY226" fmla="*/ 4763 h 9525"/>
                              <a:gd name="connsiteX227" fmla="*/ 12697 w 28575"/>
                              <a:gd name="connsiteY227" fmla="*/ 4763 h 9525"/>
                              <a:gd name="connsiteX228" fmla="*/ 12697 w 28575"/>
                              <a:gd name="connsiteY228" fmla="*/ 7144 h 9525"/>
                              <a:gd name="connsiteX229" fmla="*/ 12697 w 28575"/>
                              <a:gd name="connsiteY229" fmla="*/ 7144 h 9525"/>
                              <a:gd name="connsiteX230" fmla="*/ 12697 w 28575"/>
                              <a:gd name="connsiteY230" fmla="*/ 4763 h 9525"/>
                              <a:gd name="connsiteX231" fmla="*/ 12697 w 28575"/>
                              <a:gd name="connsiteY231" fmla="*/ 4763 h 9525"/>
                              <a:gd name="connsiteX232" fmla="*/ 12697 w 28575"/>
                              <a:gd name="connsiteY232" fmla="*/ 4763 h 9525"/>
                              <a:gd name="connsiteX233" fmla="*/ 12697 w 28575"/>
                              <a:gd name="connsiteY233" fmla="*/ 4763 h 9525"/>
                              <a:gd name="connsiteX234" fmla="*/ 12697 w 28575"/>
                              <a:gd name="connsiteY234" fmla="*/ 4763 h 9525"/>
                              <a:gd name="connsiteX235" fmla="*/ 13754 w 28575"/>
                              <a:gd name="connsiteY235" fmla="*/ 4763 h 9525"/>
                              <a:gd name="connsiteX236" fmla="*/ 13754 w 28575"/>
                              <a:gd name="connsiteY236" fmla="*/ 4763 h 9525"/>
                              <a:gd name="connsiteX237" fmla="*/ 13754 w 28575"/>
                              <a:gd name="connsiteY237" fmla="*/ 4763 h 9525"/>
                              <a:gd name="connsiteX238" fmla="*/ 13754 w 28575"/>
                              <a:gd name="connsiteY238" fmla="*/ 7144 h 9525"/>
                              <a:gd name="connsiteX239" fmla="*/ 13754 w 28575"/>
                              <a:gd name="connsiteY239" fmla="*/ 7144 h 9525"/>
                              <a:gd name="connsiteX240" fmla="*/ 13754 w 28575"/>
                              <a:gd name="connsiteY240" fmla="*/ 7144 h 9525"/>
                              <a:gd name="connsiteX241" fmla="*/ 13754 w 28575"/>
                              <a:gd name="connsiteY241" fmla="*/ 7144 h 9525"/>
                              <a:gd name="connsiteX242" fmla="*/ 13754 w 28575"/>
                              <a:gd name="connsiteY242" fmla="*/ 4763 h 9525"/>
                              <a:gd name="connsiteX243" fmla="*/ 13754 w 28575"/>
                              <a:gd name="connsiteY243" fmla="*/ 4763 h 9525"/>
                              <a:gd name="connsiteX244" fmla="*/ 13754 w 28575"/>
                              <a:gd name="connsiteY244" fmla="*/ 4763 h 9525"/>
                              <a:gd name="connsiteX245" fmla="*/ 13754 w 28575"/>
                              <a:gd name="connsiteY245" fmla="*/ 4763 h 9525"/>
                              <a:gd name="connsiteX246" fmla="*/ 13754 w 28575"/>
                              <a:gd name="connsiteY246" fmla="*/ 4763 h 9525"/>
                              <a:gd name="connsiteX247" fmla="*/ 13754 w 28575"/>
                              <a:gd name="connsiteY247" fmla="*/ 4763 h 9525"/>
                              <a:gd name="connsiteX248" fmla="*/ 13754 w 28575"/>
                              <a:gd name="connsiteY248" fmla="*/ 4763 h 9525"/>
                              <a:gd name="connsiteX249" fmla="*/ 13754 w 28575"/>
                              <a:gd name="connsiteY249" fmla="*/ 7144 h 9525"/>
                              <a:gd name="connsiteX250" fmla="*/ 13754 w 28575"/>
                              <a:gd name="connsiteY250" fmla="*/ 7144 h 9525"/>
                              <a:gd name="connsiteX251" fmla="*/ 13754 w 28575"/>
                              <a:gd name="connsiteY251" fmla="*/ 7144 h 9525"/>
                              <a:gd name="connsiteX252" fmla="*/ 13754 w 28575"/>
                              <a:gd name="connsiteY252" fmla="*/ 7144 h 9525"/>
                              <a:gd name="connsiteX253" fmla="*/ 14821 w 28575"/>
                              <a:gd name="connsiteY253" fmla="*/ 7144 h 9525"/>
                              <a:gd name="connsiteX254" fmla="*/ 14821 w 28575"/>
                              <a:gd name="connsiteY254" fmla="*/ 7144 h 9525"/>
                              <a:gd name="connsiteX255" fmla="*/ 14821 w 28575"/>
                              <a:gd name="connsiteY255" fmla="*/ 4763 h 9525"/>
                              <a:gd name="connsiteX256" fmla="*/ 14821 w 28575"/>
                              <a:gd name="connsiteY256" fmla="*/ 4763 h 9525"/>
                              <a:gd name="connsiteX257" fmla="*/ 14821 w 28575"/>
                              <a:gd name="connsiteY257" fmla="*/ 7144 h 9525"/>
                              <a:gd name="connsiteX258" fmla="*/ 14821 w 28575"/>
                              <a:gd name="connsiteY258" fmla="*/ 7144 h 9525"/>
                              <a:gd name="connsiteX259" fmla="*/ 14821 w 28575"/>
                              <a:gd name="connsiteY259" fmla="*/ 7144 h 9525"/>
                              <a:gd name="connsiteX260" fmla="*/ 14821 w 28575"/>
                              <a:gd name="connsiteY260" fmla="*/ 7144 h 9525"/>
                              <a:gd name="connsiteX261" fmla="*/ 14821 w 28575"/>
                              <a:gd name="connsiteY261" fmla="*/ 7144 h 9525"/>
                              <a:gd name="connsiteX262" fmla="*/ 14821 w 28575"/>
                              <a:gd name="connsiteY262" fmla="*/ 4763 h 9525"/>
                              <a:gd name="connsiteX263" fmla="*/ 14821 w 28575"/>
                              <a:gd name="connsiteY263" fmla="*/ 4763 h 9525"/>
                              <a:gd name="connsiteX264" fmla="*/ 14821 w 28575"/>
                              <a:gd name="connsiteY264" fmla="*/ 7144 h 9525"/>
                              <a:gd name="connsiteX265" fmla="*/ 14821 w 28575"/>
                              <a:gd name="connsiteY265" fmla="*/ 4763 h 9525"/>
                              <a:gd name="connsiteX266" fmla="*/ 14821 w 28575"/>
                              <a:gd name="connsiteY266" fmla="*/ 4763 h 9525"/>
                              <a:gd name="connsiteX267" fmla="*/ 14821 w 28575"/>
                              <a:gd name="connsiteY267" fmla="*/ 4763 h 9525"/>
                              <a:gd name="connsiteX268" fmla="*/ 14821 w 28575"/>
                              <a:gd name="connsiteY268" fmla="*/ 4763 h 9525"/>
                              <a:gd name="connsiteX269" fmla="*/ 14821 w 28575"/>
                              <a:gd name="connsiteY269" fmla="*/ 4763 h 9525"/>
                              <a:gd name="connsiteX270" fmla="*/ 14821 w 28575"/>
                              <a:gd name="connsiteY270" fmla="*/ 4763 h 9525"/>
                              <a:gd name="connsiteX271" fmla="*/ 15878 w 28575"/>
                              <a:gd name="connsiteY271" fmla="*/ 7144 h 9525"/>
                              <a:gd name="connsiteX272" fmla="*/ 15878 w 28575"/>
                              <a:gd name="connsiteY272" fmla="*/ 4763 h 9525"/>
                              <a:gd name="connsiteX273" fmla="*/ 15878 w 28575"/>
                              <a:gd name="connsiteY273" fmla="*/ 4763 h 9525"/>
                              <a:gd name="connsiteX274" fmla="*/ 15878 w 28575"/>
                              <a:gd name="connsiteY274" fmla="*/ 4763 h 9525"/>
                              <a:gd name="connsiteX275" fmla="*/ 15878 w 28575"/>
                              <a:gd name="connsiteY275" fmla="*/ 4763 h 9525"/>
                              <a:gd name="connsiteX276" fmla="*/ 15878 w 28575"/>
                              <a:gd name="connsiteY276" fmla="*/ 4763 h 9525"/>
                              <a:gd name="connsiteX277" fmla="*/ 15878 w 28575"/>
                              <a:gd name="connsiteY277" fmla="*/ 4763 h 9525"/>
                              <a:gd name="connsiteX278" fmla="*/ 15878 w 28575"/>
                              <a:gd name="connsiteY278" fmla="*/ 4763 h 9525"/>
                              <a:gd name="connsiteX279" fmla="*/ 15878 w 28575"/>
                              <a:gd name="connsiteY279" fmla="*/ 4763 h 9525"/>
                              <a:gd name="connsiteX280" fmla="*/ 15878 w 28575"/>
                              <a:gd name="connsiteY280" fmla="*/ 4763 h 9525"/>
                              <a:gd name="connsiteX281" fmla="*/ 15878 w 28575"/>
                              <a:gd name="connsiteY281" fmla="*/ 4763 h 9525"/>
                              <a:gd name="connsiteX282" fmla="*/ 15878 w 28575"/>
                              <a:gd name="connsiteY282" fmla="*/ 4763 h 9525"/>
                              <a:gd name="connsiteX283" fmla="*/ 15878 w 28575"/>
                              <a:gd name="connsiteY283" fmla="*/ 4763 h 9525"/>
                              <a:gd name="connsiteX284" fmla="*/ 15878 w 28575"/>
                              <a:gd name="connsiteY284" fmla="*/ 4763 h 9525"/>
                              <a:gd name="connsiteX285" fmla="*/ 15878 w 28575"/>
                              <a:gd name="connsiteY285" fmla="*/ 4763 h 9525"/>
                              <a:gd name="connsiteX286" fmla="*/ 15878 w 28575"/>
                              <a:gd name="connsiteY286" fmla="*/ 4763 h 9525"/>
                              <a:gd name="connsiteX287" fmla="*/ 15878 w 28575"/>
                              <a:gd name="connsiteY287" fmla="*/ 7144 h 9525"/>
                              <a:gd name="connsiteX288" fmla="*/ 15878 w 28575"/>
                              <a:gd name="connsiteY288" fmla="*/ 7144 h 9525"/>
                              <a:gd name="connsiteX289" fmla="*/ 15878 w 28575"/>
                              <a:gd name="connsiteY289" fmla="*/ 7144 h 9525"/>
                              <a:gd name="connsiteX290" fmla="*/ 15878 w 28575"/>
                              <a:gd name="connsiteY290" fmla="*/ 4763 h 9525"/>
                              <a:gd name="connsiteX291" fmla="*/ 16936 w 28575"/>
                              <a:gd name="connsiteY291" fmla="*/ 7144 h 9525"/>
                              <a:gd name="connsiteX292" fmla="*/ 16936 w 28575"/>
                              <a:gd name="connsiteY292" fmla="*/ 7144 h 9525"/>
                              <a:gd name="connsiteX293" fmla="*/ 16936 w 28575"/>
                              <a:gd name="connsiteY293" fmla="*/ 4763 h 9525"/>
                              <a:gd name="connsiteX294" fmla="*/ 16936 w 28575"/>
                              <a:gd name="connsiteY294" fmla="*/ 7144 h 9525"/>
                              <a:gd name="connsiteX295" fmla="*/ 16936 w 28575"/>
                              <a:gd name="connsiteY295" fmla="*/ 7144 h 9525"/>
                              <a:gd name="connsiteX296" fmla="*/ 16936 w 28575"/>
                              <a:gd name="connsiteY296" fmla="*/ 7144 h 9525"/>
                              <a:gd name="connsiteX297" fmla="*/ 16936 w 28575"/>
                              <a:gd name="connsiteY297" fmla="*/ 7144 h 9525"/>
                              <a:gd name="connsiteX298" fmla="*/ 16936 w 28575"/>
                              <a:gd name="connsiteY298" fmla="*/ 7144 h 9525"/>
                              <a:gd name="connsiteX299" fmla="*/ 16936 w 28575"/>
                              <a:gd name="connsiteY299" fmla="*/ 4763 h 9525"/>
                              <a:gd name="connsiteX300" fmla="*/ 16936 w 28575"/>
                              <a:gd name="connsiteY300" fmla="*/ 7144 h 9525"/>
                              <a:gd name="connsiteX301" fmla="*/ 16936 w 28575"/>
                              <a:gd name="connsiteY301" fmla="*/ 7144 h 9525"/>
                              <a:gd name="connsiteX302" fmla="*/ 16936 w 28575"/>
                              <a:gd name="connsiteY302" fmla="*/ 4763 h 9525"/>
                              <a:gd name="connsiteX303" fmla="*/ 16936 w 28575"/>
                              <a:gd name="connsiteY303" fmla="*/ 7144 h 9525"/>
                              <a:gd name="connsiteX304" fmla="*/ 16936 w 28575"/>
                              <a:gd name="connsiteY304" fmla="*/ 7144 h 9525"/>
                              <a:gd name="connsiteX305" fmla="*/ 16936 w 28575"/>
                              <a:gd name="connsiteY305" fmla="*/ 7144 h 9525"/>
                              <a:gd name="connsiteX306" fmla="*/ 16936 w 28575"/>
                              <a:gd name="connsiteY306" fmla="*/ 7144 h 9525"/>
                              <a:gd name="connsiteX307" fmla="*/ 16936 w 28575"/>
                              <a:gd name="connsiteY307" fmla="*/ 7144 h 9525"/>
                              <a:gd name="connsiteX308" fmla="*/ 16936 w 28575"/>
                              <a:gd name="connsiteY308" fmla="*/ 7144 h 9525"/>
                              <a:gd name="connsiteX309" fmla="*/ 17993 w 28575"/>
                              <a:gd name="connsiteY309" fmla="*/ 7144 h 9525"/>
                              <a:gd name="connsiteX310" fmla="*/ 17993 w 28575"/>
                              <a:gd name="connsiteY310" fmla="*/ 7144 h 9525"/>
                              <a:gd name="connsiteX311" fmla="*/ 17993 w 28575"/>
                              <a:gd name="connsiteY311" fmla="*/ 4763 h 9525"/>
                              <a:gd name="connsiteX312" fmla="*/ 17993 w 28575"/>
                              <a:gd name="connsiteY312" fmla="*/ 4763 h 9525"/>
                              <a:gd name="connsiteX313" fmla="*/ 17993 w 28575"/>
                              <a:gd name="connsiteY313" fmla="*/ 4763 h 9525"/>
                              <a:gd name="connsiteX314" fmla="*/ 17993 w 28575"/>
                              <a:gd name="connsiteY314" fmla="*/ 7144 h 9525"/>
                              <a:gd name="connsiteX315" fmla="*/ 17993 w 28575"/>
                              <a:gd name="connsiteY315" fmla="*/ 7144 h 9525"/>
                              <a:gd name="connsiteX316" fmla="*/ 17993 w 28575"/>
                              <a:gd name="connsiteY316" fmla="*/ 7144 h 9525"/>
                              <a:gd name="connsiteX317" fmla="*/ 17993 w 28575"/>
                              <a:gd name="connsiteY317" fmla="*/ 7144 h 9525"/>
                              <a:gd name="connsiteX318" fmla="*/ 17993 w 28575"/>
                              <a:gd name="connsiteY318" fmla="*/ 4763 h 9525"/>
                              <a:gd name="connsiteX319" fmla="*/ 17993 w 28575"/>
                              <a:gd name="connsiteY319" fmla="*/ 7144 h 9525"/>
                              <a:gd name="connsiteX320" fmla="*/ 17993 w 28575"/>
                              <a:gd name="connsiteY320" fmla="*/ 4763 h 9525"/>
                              <a:gd name="connsiteX321" fmla="*/ 17993 w 28575"/>
                              <a:gd name="connsiteY321" fmla="*/ 4763 h 9525"/>
                              <a:gd name="connsiteX322" fmla="*/ 17993 w 28575"/>
                              <a:gd name="connsiteY322" fmla="*/ 7144 h 9525"/>
                              <a:gd name="connsiteX323" fmla="*/ 17993 w 28575"/>
                              <a:gd name="connsiteY323" fmla="*/ 4763 h 9525"/>
                              <a:gd name="connsiteX324" fmla="*/ 17993 w 28575"/>
                              <a:gd name="connsiteY324" fmla="*/ 4763 h 9525"/>
                              <a:gd name="connsiteX325" fmla="*/ 17993 w 28575"/>
                              <a:gd name="connsiteY325" fmla="*/ 7144 h 9525"/>
                              <a:gd name="connsiteX326" fmla="*/ 17993 w 28575"/>
                              <a:gd name="connsiteY326" fmla="*/ 7144 h 9525"/>
                              <a:gd name="connsiteX327" fmla="*/ 19050 w 28575"/>
                              <a:gd name="connsiteY327" fmla="*/ 7144 h 9525"/>
                              <a:gd name="connsiteX328" fmla="*/ 19050 w 28575"/>
                              <a:gd name="connsiteY328" fmla="*/ 4763 h 9525"/>
                              <a:gd name="connsiteX329" fmla="*/ 19050 w 28575"/>
                              <a:gd name="connsiteY329" fmla="*/ 4763 h 9525"/>
                              <a:gd name="connsiteX330" fmla="*/ 19050 w 28575"/>
                              <a:gd name="connsiteY330" fmla="*/ 4763 h 9525"/>
                              <a:gd name="connsiteX331" fmla="*/ 19050 w 28575"/>
                              <a:gd name="connsiteY331" fmla="*/ 4763 h 9525"/>
                              <a:gd name="connsiteX332" fmla="*/ 19050 w 28575"/>
                              <a:gd name="connsiteY332" fmla="*/ 4763 h 9525"/>
                              <a:gd name="connsiteX333" fmla="*/ 19050 w 28575"/>
                              <a:gd name="connsiteY333" fmla="*/ 7144 h 9525"/>
                              <a:gd name="connsiteX334" fmla="*/ 19050 w 28575"/>
                              <a:gd name="connsiteY334" fmla="*/ 7144 h 9525"/>
                              <a:gd name="connsiteX335" fmla="*/ 19050 w 28575"/>
                              <a:gd name="connsiteY335" fmla="*/ 4763 h 9525"/>
                              <a:gd name="connsiteX336" fmla="*/ 19050 w 28575"/>
                              <a:gd name="connsiteY336" fmla="*/ 4763 h 9525"/>
                              <a:gd name="connsiteX337" fmla="*/ 19050 w 28575"/>
                              <a:gd name="connsiteY337" fmla="*/ 4763 h 9525"/>
                              <a:gd name="connsiteX338" fmla="*/ 19050 w 28575"/>
                              <a:gd name="connsiteY338" fmla="*/ 4763 h 9525"/>
                              <a:gd name="connsiteX339" fmla="*/ 19050 w 28575"/>
                              <a:gd name="connsiteY339" fmla="*/ 4763 h 9525"/>
                              <a:gd name="connsiteX340" fmla="*/ 19050 w 28575"/>
                              <a:gd name="connsiteY340" fmla="*/ 4763 h 9525"/>
                              <a:gd name="connsiteX341" fmla="*/ 19050 w 28575"/>
                              <a:gd name="connsiteY341" fmla="*/ 7144 h 9525"/>
                              <a:gd name="connsiteX342" fmla="*/ 19050 w 28575"/>
                              <a:gd name="connsiteY342" fmla="*/ 7144 h 9525"/>
                              <a:gd name="connsiteX343" fmla="*/ 19050 w 28575"/>
                              <a:gd name="connsiteY343" fmla="*/ 7144 h 9525"/>
                              <a:gd name="connsiteX344" fmla="*/ 19050 w 28575"/>
                              <a:gd name="connsiteY344" fmla="*/ 7144 h 9525"/>
                              <a:gd name="connsiteX345" fmla="*/ 19050 w 28575"/>
                              <a:gd name="connsiteY345" fmla="*/ 7144 h 9525"/>
                              <a:gd name="connsiteX346" fmla="*/ 19050 w 28575"/>
                              <a:gd name="connsiteY346" fmla="*/ 7144 h 9525"/>
                              <a:gd name="connsiteX347" fmla="*/ 19050 w 28575"/>
                              <a:gd name="connsiteY347" fmla="*/ 7144 h 9525"/>
                              <a:gd name="connsiteX348" fmla="*/ 19050 w 28575"/>
                              <a:gd name="connsiteY348" fmla="*/ 7144 h 9525"/>
                              <a:gd name="connsiteX349" fmla="*/ 19050 w 28575"/>
                              <a:gd name="connsiteY349" fmla="*/ 4763 h 9525"/>
                              <a:gd name="connsiteX350" fmla="*/ 19050 w 28575"/>
                              <a:gd name="connsiteY350" fmla="*/ 4763 h 9525"/>
                              <a:gd name="connsiteX351" fmla="*/ 20107 w 28575"/>
                              <a:gd name="connsiteY351" fmla="*/ 4763 h 9525"/>
                              <a:gd name="connsiteX352" fmla="*/ 20107 w 28575"/>
                              <a:gd name="connsiteY352" fmla="*/ 4763 h 9525"/>
                              <a:gd name="connsiteX353" fmla="*/ 20107 w 28575"/>
                              <a:gd name="connsiteY353" fmla="*/ 7144 h 9525"/>
                              <a:gd name="connsiteX354" fmla="*/ 20107 w 28575"/>
                              <a:gd name="connsiteY354" fmla="*/ 4763 h 9525"/>
                              <a:gd name="connsiteX355" fmla="*/ 20107 w 28575"/>
                              <a:gd name="connsiteY355" fmla="*/ 7144 h 9525"/>
                              <a:gd name="connsiteX356" fmla="*/ 20107 w 28575"/>
                              <a:gd name="connsiteY356" fmla="*/ 7144 h 9525"/>
                              <a:gd name="connsiteX357" fmla="*/ 20107 w 28575"/>
                              <a:gd name="connsiteY357" fmla="*/ 7144 h 9525"/>
                              <a:gd name="connsiteX358" fmla="*/ 20107 w 28575"/>
                              <a:gd name="connsiteY358" fmla="*/ 7144 h 9525"/>
                              <a:gd name="connsiteX359" fmla="*/ 20107 w 28575"/>
                              <a:gd name="connsiteY359" fmla="*/ 7144 h 9525"/>
                              <a:gd name="connsiteX360" fmla="*/ 20107 w 28575"/>
                              <a:gd name="connsiteY360" fmla="*/ 7144 h 9525"/>
                              <a:gd name="connsiteX361" fmla="*/ 20107 w 28575"/>
                              <a:gd name="connsiteY361" fmla="*/ 7144 h 9525"/>
                              <a:gd name="connsiteX362" fmla="*/ 20107 w 28575"/>
                              <a:gd name="connsiteY362" fmla="*/ 7144 h 9525"/>
                              <a:gd name="connsiteX363" fmla="*/ 20107 w 28575"/>
                              <a:gd name="connsiteY363" fmla="*/ 7144 h 9525"/>
                              <a:gd name="connsiteX364" fmla="*/ 20107 w 28575"/>
                              <a:gd name="connsiteY364" fmla="*/ 7144 h 9525"/>
                              <a:gd name="connsiteX365" fmla="*/ 20107 w 28575"/>
                              <a:gd name="connsiteY365" fmla="*/ 7144 h 9525"/>
                              <a:gd name="connsiteX366" fmla="*/ 20107 w 28575"/>
                              <a:gd name="connsiteY366" fmla="*/ 7144 h 9525"/>
                              <a:gd name="connsiteX367" fmla="*/ 20107 w 28575"/>
                              <a:gd name="connsiteY367" fmla="*/ 7144 h 9525"/>
                              <a:gd name="connsiteX368" fmla="*/ 20107 w 28575"/>
                              <a:gd name="connsiteY368" fmla="*/ 7144 h 9525"/>
                              <a:gd name="connsiteX369" fmla="*/ 20107 w 28575"/>
                              <a:gd name="connsiteY369" fmla="*/ 4763 h 9525"/>
                              <a:gd name="connsiteX370" fmla="*/ 20107 w 28575"/>
                              <a:gd name="connsiteY370" fmla="*/ 7144 h 9525"/>
                              <a:gd name="connsiteX371" fmla="*/ 21164 w 28575"/>
                              <a:gd name="connsiteY371" fmla="*/ 7144 h 9525"/>
                              <a:gd name="connsiteX372" fmla="*/ 21164 w 28575"/>
                              <a:gd name="connsiteY372" fmla="*/ 7144 h 9525"/>
                              <a:gd name="connsiteX373" fmla="*/ 21164 w 28575"/>
                              <a:gd name="connsiteY373" fmla="*/ 7144 h 9525"/>
                              <a:gd name="connsiteX374" fmla="*/ 21164 w 28575"/>
                              <a:gd name="connsiteY374" fmla="*/ 7144 h 9525"/>
                              <a:gd name="connsiteX375" fmla="*/ 21164 w 28575"/>
                              <a:gd name="connsiteY375" fmla="*/ 7144 h 9525"/>
                              <a:gd name="connsiteX376" fmla="*/ 21164 w 28575"/>
                              <a:gd name="connsiteY376" fmla="*/ 7144 h 9525"/>
                              <a:gd name="connsiteX377" fmla="*/ 21164 w 28575"/>
                              <a:gd name="connsiteY377" fmla="*/ 7144 h 9525"/>
                              <a:gd name="connsiteX378" fmla="*/ 21164 w 28575"/>
                              <a:gd name="connsiteY378" fmla="*/ 4763 h 9525"/>
                              <a:gd name="connsiteX379" fmla="*/ 21164 w 28575"/>
                              <a:gd name="connsiteY379" fmla="*/ 7144 h 9525"/>
                              <a:gd name="connsiteX380" fmla="*/ 21164 w 28575"/>
                              <a:gd name="connsiteY380" fmla="*/ 7144 h 9525"/>
                              <a:gd name="connsiteX381" fmla="*/ 21164 w 28575"/>
                              <a:gd name="connsiteY381" fmla="*/ 7144 h 9525"/>
                              <a:gd name="connsiteX382" fmla="*/ 21164 w 28575"/>
                              <a:gd name="connsiteY382" fmla="*/ 7144 h 9525"/>
                              <a:gd name="connsiteX383" fmla="*/ 21164 w 28575"/>
                              <a:gd name="connsiteY383" fmla="*/ 7144 h 9525"/>
                              <a:gd name="connsiteX384" fmla="*/ 21164 w 28575"/>
                              <a:gd name="connsiteY384" fmla="*/ 7144 h 9525"/>
                              <a:gd name="connsiteX385" fmla="*/ 21164 w 28575"/>
                              <a:gd name="connsiteY385" fmla="*/ 7144 h 9525"/>
                              <a:gd name="connsiteX386" fmla="*/ 21164 w 28575"/>
                              <a:gd name="connsiteY386" fmla="*/ 7144 h 9525"/>
                              <a:gd name="connsiteX387" fmla="*/ 21164 w 28575"/>
                              <a:gd name="connsiteY387" fmla="*/ 7144 h 9525"/>
                              <a:gd name="connsiteX388" fmla="*/ 21164 w 28575"/>
                              <a:gd name="connsiteY388" fmla="*/ 7144 h 9525"/>
                              <a:gd name="connsiteX389" fmla="*/ 22222 w 28575"/>
                              <a:gd name="connsiteY389" fmla="*/ 7144 h 9525"/>
                              <a:gd name="connsiteX390" fmla="*/ 22222 w 28575"/>
                              <a:gd name="connsiteY390" fmla="*/ 4763 h 9525"/>
                              <a:gd name="connsiteX391" fmla="*/ 22222 w 28575"/>
                              <a:gd name="connsiteY391" fmla="*/ 4763 h 9525"/>
                              <a:gd name="connsiteX392" fmla="*/ 22222 w 28575"/>
                              <a:gd name="connsiteY392" fmla="*/ 4763 h 9525"/>
                              <a:gd name="connsiteX393" fmla="*/ 22222 w 28575"/>
                              <a:gd name="connsiteY393" fmla="*/ 4763 h 9525"/>
                              <a:gd name="connsiteX394" fmla="*/ 22222 w 28575"/>
                              <a:gd name="connsiteY394" fmla="*/ 7144 h 9525"/>
                              <a:gd name="connsiteX395" fmla="*/ 22222 w 28575"/>
                              <a:gd name="connsiteY395" fmla="*/ 7144 h 9525"/>
                              <a:gd name="connsiteX396" fmla="*/ 22222 w 28575"/>
                              <a:gd name="connsiteY396" fmla="*/ 7144 h 9525"/>
                              <a:gd name="connsiteX397" fmla="*/ 22222 w 28575"/>
                              <a:gd name="connsiteY397" fmla="*/ 7144 h 9525"/>
                              <a:gd name="connsiteX398" fmla="*/ 22222 w 28575"/>
                              <a:gd name="connsiteY398" fmla="*/ 7144 h 9525"/>
                              <a:gd name="connsiteX399" fmla="*/ 22222 w 28575"/>
                              <a:gd name="connsiteY399" fmla="*/ 7144 h 9525"/>
                              <a:gd name="connsiteX400" fmla="*/ 22222 w 28575"/>
                              <a:gd name="connsiteY400" fmla="*/ 7144 h 9525"/>
                              <a:gd name="connsiteX401" fmla="*/ 22222 w 28575"/>
                              <a:gd name="connsiteY401" fmla="*/ 4763 h 9525"/>
                              <a:gd name="connsiteX402" fmla="*/ 22222 w 28575"/>
                              <a:gd name="connsiteY402" fmla="*/ 7144 h 9525"/>
                              <a:gd name="connsiteX403" fmla="*/ 22222 w 28575"/>
                              <a:gd name="connsiteY403" fmla="*/ 7144 h 9525"/>
                              <a:gd name="connsiteX404" fmla="*/ 22222 w 28575"/>
                              <a:gd name="connsiteY404" fmla="*/ 7144 h 9525"/>
                              <a:gd name="connsiteX405" fmla="*/ 22222 w 28575"/>
                              <a:gd name="connsiteY405" fmla="*/ 7144 h 9525"/>
                              <a:gd name="connsiteX406" fmla="*/ 22222 w 28575"/>
                              <a:gd name="connsiteY406" fmla="*/ 7144 h 9525"/>
                              <a:gd name="connsiteX407" fmla="*/ 23279 w 28575"/>
                              <a:gd name="connsiteY407" fmla="*/ 7144 h 9525"/>
                              <a:gd name="connsiteX408" fmla="*/ 23279 w 28575"/>
                              <a:gd name="connsiteY408" fmla="*/ 7144 h 9525"/>
                              <a:gd name="connsiteX409" fmla="*/ 23279 w 28575"/>
                              <a:gd name="connsiteY409" fmla="*/ 7144 h 9525"/>
                              <a:gd name="connsiteX410" fmla="*/ 23279 w 28575"/>
                              <a:gd name="connsiteY410" fmla="*/ 7144 h 9525"/>
                              <a:gd name="connsiteX411" fmla="*/ 23279 w 28575"/>
                              <a:gd name="connsiteY411" fmla="*/ 7144 h 9525"/>
                              <a:gd name="connsiteX412" fmla="*/ 23279 w 28575"/>
                              <a:gd name="connsiteY412" fmla="*/ 7144 h 9525"/>
                              <a:gd name="connsiteX413" fmla="*/ 23279 w 28575"/>
                              <a:gd name="connsiteY413" fmla="*/ 7144 h 9525"/>
                              <a:gd name="connsiteX414" fmla="*/ 23279 w 28575"/>
                              <a:gd name="connsiteY414" fmla="*/ 7144 h 9525"/>
                              <a:gd name="connsiteX415" fmla="*/ 23279 w 28575"/>
                              <a:gd name="connsiteY415" fmla="*/ 7144 h 9525"/>
                              <a:gd name="connsiteX416" fmla="*/ 23279 w 28575"/>
                              <a:gd name="connsiteY416" fmla="*/ 7144 h 9525"/>
                              <a:gd name="connsiteX417" fmla="*/ 23279 w 28575"/>
                              <a:gd name="connsiteY417" fmla="*/ 7144 h 9525"/>
                              <a:gd name="connsiteX418" fmla="*/ 23279 w 28575"/>
                              <a:gd name="connsiteY418" fmla="*/ 7144 h 9525"/>
                              <a:gd name="connsiteX419" fmla="*/ 23279 w 28575"/>
                              <a:gd name="connsiteY419" fmla="*/ 7144 h 9525"/>
                              <a:gd name="connsiteX420" fmla="*/ 23279 w 28575"/>
                              <a:gd name="connsiteY420" fmla="*/ 7144 h 9525"/>
                              <a:gd name="connsiteX421" fmla="*/ 23279 w 28575"/>
                              <a:gd name="connsiteY421" fmla="*/ 7144 h 9525"/>
                              <a:gd name="connsiteX422" fmla="*/ 23279 w 28575"/>
                              <a:gd name="connsiteY422" fmla="*/ 4763 h 9525"/>
                              <a:gd name="connsiteX423" fmla="*/ 23279 w 28575"/>
                              <a:gd name="connsiteY423" fmla="*/ 7144 h 9525"/>
                              <a:gd name="connsiteX424" fmla="*/ 23279 w 28575"/>
                              <a:gd name="connsiteY424" fmla="*/ 7144 h 9525"/>
                              <a:gd name="connsiteX425" fmla="*/ 24346 w 28575"/>
                              <a:gd name="connsiteY425" fmla="*/ 7144 h 9525"/>
                              <a:gd name="connsiteX426" fmla="*/ 24346 w 28575"/>
                              <a:gd name="connsiteY426" fmla="*/ 9525 h 9525"/>
                              <a:gd name="connsiteX427" fmla="*/ 24346 w 28575"/>
                              <a:gd name="connsiteY427" fmla="*/ 7144 h 9525"/>
                              <a:gd name="connsiteX428" fmla="*/ 24346 w 28575"/>
                              <a:gd name="connsiteY428" fmla="*/ 7144 h 9525"/>
                              <a:gd name="connsiteX429" fmla="*/ 24346 w 28575"/>
                              <a:gd name="connsiteY429" fmla="*/ 7144 h 9525"/>
                              <a:gd name="connsiteX430" fmla="*/ 24346 w 28575"/>
                              <a:gd name="connsiteY430" fmla="*/ 4763 h 9525"/>
                              <a:gd name="connsiteX431" fmla="*/ 24346 w 28575"/>
                              <a:gd name="connsiteY431" fmla="*/ 4763 h 9525"/>
                              <a:gd name="connsiteX432" fmla="*/ 24346 w 28575"/>
                              <a:gd name="connsiteY432" fmla="*/ 4763 h 9525"/>
                              <a:gd name="connsiteX433" fmla="*/ 24346 w 28575"/>
                              <a:gd name="connsiteY433" fmla="*/ 7144 h 9525"/>
                              <a:gd name="connsiteX434" fmla="*/ 24346 w 28575"/>
                              <a:gd name="connsiteY434" fmla="*/ 7144 h 9525"/>
                              <a:gd name="connsiteX435" fmla="*/ 24346 w 28575"/>
                              <a:gd name="connsiteY435" fmla="*/ 7144 h 9525"/>
                              <a:gd name="connsiteX436" fmla="*/ 24346 w 28575"/>
                              <a:gd name="connsiteY436" fmla="*/ 7144 h 9525"/>
                              <a:gd name="connsiteX437" fmla="*/ 24346 w 28575"/>
                              <a:gd name="connsiteY437" fmla="*/ 7144 h 9525"/>
                              <a:gd name="connsiteX438" fmla="*/ 24346 w 28575"/>
                              <a:gd name="connsiteY438" fmla="*/ 7144 h 9525"/>
                              <a:gd name="connsiteX439" fmla="*/ 24346 w 28575"/>
                              <a:gd name="connsiteY439" fmla="*/ 7144 h 9525"/>
                              <a:gd name="connsiteX440" fmla="*/ 24346 w 28575"/>
                              <a:gd name="connsiteY440" fmla="*/ 7144 h 9525"/>
                              <a:gd name="connsiteX441" fmla="*/ 24346 w 28575"/>
                              <a:gd name="connsiteY441" fmla="*/ 7144 h 9525"/>
                              <a:gd name="connsiteX442" fmla="*/ 24346 w 28575"/>
                              <a:gd name="connsiteY442" fmla="*/ 7144 h 9525"/>
                              <a:gd name="connsiteX443" fmla="*/ 24346 w 28575"/>
                              <a:gd name="connsiteY443" fmla="*/ 7144 h 9525"/>
                              <a:gd name="connsiteX444" fmla="*/ 24346 w 28575"/>
                              <a:gd name="connsiteY444" fmla="*/ 9525 h 9525"/>
                              <a:gd name="connsiteX445" fmla="*/ 25403 w 28575"/>
                              <a:gd name="connsiteY445" fmla="*/ 7144 h 9525"/>
                              <a:gd name="connsiteX446" fmla="*/ 25403 w 28575"/>
                              <a:gd name="connsiteY446" fmla="*/ 7144 h 9525"/>
                              <a:gd name="connsiteX447" fmla="*/ 25403 w 28575"/>
                              <a:gd name="connsiteY447" fmla="*/ 7144 h 9525"/>
                              <a:gd name="connsiteX448" fmla="*/ 25403 w 28575"/>
                              <a:gd name="connsiteY448" fmla="*/ 7144 h 9525"/>
                              <a:gd name="connsiteX449" fmla="*/ 25403 w 28575"/>
                              <a:gd name="connsiteY449" fmla="*/ 7144 h 9525"/>
                              <a:gd name="connsiteX450" fmla="*/ 25403 w 28575"/>
                              <a:gd name="connsiteY450" fmla="*/ 7144 h 9525"/>
                              <a:gd name="connsiteX451" fmla="*/ 25403 w 28575"/>
                              <a:gd name="connsiteY451" fmla="*/ 7144 h 9525"/>
                              <a:gd name="connsiteX452" fmla="*/ 25403 w 28575"/>
                              <a:gd name="connsiteY452" fmla="*/ 7144 h 9525"/>
                              <a:gd name="connsiteX453" fmla="*/ 25403 w 28575"/>
                              <a:gd name="connsiteY453" fmla="*/ 7144 h 9525"/>
                              <a:gd name="connsiteX454" fmla="*/ 25403 w 28575"/>
                              <a:gd name="connsiteY454" fmla="*/ 4763 h 9525"/>
                              <a:gd name="connsiteX455" fmla="*/ 25403 w 28575"/>
                              <a:gd name="connsiteY455" fmla="*/ 7144 h 9525"/>
                              <a:gd name="connsiteX456" fmla="*/ 25403 w 28575"/>
                              <a:gd name="connsiteY456" fmla="*/ 7144 h 9525"/>
                              <a:gd name="connsiteX457" fmla="*/ 25403 w 28575"/>
                              <a:gd name="connsiteY457" fmla="*/ 7144 h 9525"/>
                              <a:gd name="connsiteX458" fmla="*/ 25403 w 28575"/>
                              <a:gd name="connsiteY458" fmla="*/ 7144 h 9525"/>
                              <a:gd name="connsiteX459" fmla="*/ 25403 w 28575"/>
                              <a:gd name="connsiteY459" fmla="*/ 7144 h 9525"/>
                              <a:gd name="connsiteX460" fmla="*/ 25403 w 28575"/>
                              <a:gd name="connsiteY460" fmla="*/ 7144 h 9525"/>
                              <a:gd name="connsiteX461" fmla="*/ 25403 w 28575"/>
                              <a:gd name="connsiteY461" fmla="*/ 7144 h 9525"/>
                              <a:gd name="connsiteX462" fmla="*/ 25403 w 28575"/>
                              <a:gd name="connsiteY462" fmla="*/ 7144 h 9525"/>
                              <a:gd name="connsiteX463" fmla="*/ 26461 w 28575"/>
                              <a:gd name="connsiteY463" fmla="*/ 7144 h 9525"/>
                              <a:gd name="connsiteX464" fmla="*/ 26461 w 28575"/>
                              <a:gd name="connsiteY464" fmla="*/ 7144 h 9525"/>
                              <a:gd name="connsiteX465" fmla="*/ 26461 w 28575"/>
                              <a:gd name="connsiteY465" fmla="*/ 7144 h 9525"/>
                              <a:gd name="connsiteX466" fmla="*/ 26461 w 28575"/>
                              <a:gd name="connsiteY466" fmla="*/ 7144 h 9525"/>
                              <a:gd name="connsiteX467" fmla="*/ 26461 w 28575"/>
                              <a:gd name="connsiteY467" fmla="*/ 7144 h 9525"/>
                              <a:gd name="connsiteX468" fmla="*/ 26461 w 28575"/>
                              <a:gd name="connsiteY468" fmla="*/ 7144 h 9525"/>
                              <a:gd name="connsiteX469" fmla="*/ 26461 w 28575"/>
                              <a:gd name="connsiteY469" fmla="*/ 7144 h 9525"/>
                              <a:gd name="connsiteX470" fmla="*/ 26461 w 28575"/>
                              <a:gd name="connsiteY470" fmla="*/ 7144 h 9525"/>
                              <a:gd name="connsiteX471" fmla="*/ 26461 w 28575"/>
                              <a:gd name="connsiteY471" fmla="*/ 7144 h 9525"/>
                              <a:gd name="connsiteX472" fmla="*/ 26461 w 28575"/>
                              <a:gd name="connsiteY472" fmla="*/ 7144 h 9525"/>
                              <a:gd name="connsiteX473" fmla="*/ 26461 w 28575"/>
                              <a:gd name="connsiteY473" fmla="*/ 7144 h 9525"/>
                              <a:gd name="connsiteX474" fmla="*/ 26461 w 28575"/>
                              <a:gd name="connsiteY474" fmla="*/ 7144 h 9525"/>
                              <a:gd name="connsiteX475" fmla="*/ 26461 w 28575"/>
                              <a:gd name="connsiteY475" fmla="*/ 9525 h 9525"/>
                              <a:gd name="connsiteX476" fmla="*/ 26461 w 28575"/>
                              <a:gd name="connsiteY476" fmla="*/ 9525 h 9525"/>
                              <a:gd name="connsiteX477" fmla="*/ 26461 w 28575"/>
                              <a:gd name="connsiteY477" fmla="*/ 9525 h 9525"/>
                              <a:gd name="connsiteX478" fmla="*/ 26461 w 28575"/>
                              <a:gd name="connsiteY478" fmla="*/ 7144 h 9525"/>
                              <a:gd name="connsiteX479" fmla="*/ 26461 w 28575"/>
                              <a:gd name="connsiteY479" fmla="*/ 7144 h 9525"/>
                              <a:gd name="connsiteX480" fmla="*/ 26461 w 28575"/>
                              <a:gd name="connsiteY480" fmla="*/ 7144 h 9525"/>
                              <a:gd name="connsiteX481" fmla="*/ 27518 w 28575"/>
                              <a:gd name="connsiteY481" fmla="*/ 7144 h 9525"/>
                              <a:gd name="connsiteX482" fmla="*/ 27518 w 28575"/>
                              <a:gd name="connsiteY482" fmla="*/ 7144 h 9525"/>
                              <a:gd name="connsiteX483" fmla="*/ 27518 w 28575"/>
                              <a:gd name="connsiteY483" fmla="*/ 7144 h 9525"/>
                              <a:gd name="connsiteX484" fmla="*/ 27518 w 28575"/>
                              <a:gd name="connsiteY484" fmla="*/ 7144 h 9525"/>
                              <a:gd name="connsiteX485" fmla="*/ 27518 w 28575"/>
                              <a:gd name="connsiteY485" fmla="*/ 7144 h 9525"/>
                              <a:gd name="connsiteX486" fmla="*/ 27518 w 28575"/>
                              <a:gd name="connsiteY486" fmla="*/ 7144 h 9525"/>
                              <a:gd name="connsiteX487" fmla="*/ 27518 w 28575"/>
                              <a:gd name="connsiteY487" fmla="*/ 9525 h 9525"/>
                              <a:gd name="connsiteX488" fmla="*/ 27518 w 28575"/>
                              <a:gd name="connsiteY488" fmla="*/ 9525 h 9525"/>
                              <a:gd name="connsiteX489" fmla="*/ 27518 w 28575"/>
                              <a:gd name="connsiteY489" fmla="*/ 7144 h 9525"/>
                              <a:gd name="connsiteX490" fmla="*/ 27518 w 28575"/>
                              <a:gd name="connsiteY490" fmla="*/ 7144 h 9525"/>
                              <a:gd name="connsiteX491" fmla="*/ 27518 w 28575"/>
                              <a:gd name="connsiteY491" fmla="*/ 7144 h 9525"/>
                              <a:gd name="connsiteX492" fmla="*/ 27518 w 28575"/>
                              <a:gd name="connsiteY492" fmla="*/ 7144 h 9525"/>
                              <a:gd name="connsiteX493" fmla="*/ 27518 w 28575"/>
                              <a:gd name="connsiteY493" fmla="*/ 9525 h 9525"/>
                              <a:gd name="connsiteX494" fmla="*/ 27518 w 28575"/>
                              <a:gd name="connsiteY494" fmla="*/ 9525 h 9525"/>
                              <a:gd name="connsiteX495" fmla="*/ 27518 w 28575"/>
                              <a:gd name="connsiteY495" fmla="*/ 9525 h 9525"/>
                              <a:gd name="connsiteX496" fmla="*/ 27518 w 28575"/>
                              <a:gd name="connsiteY496" fmla="*/ 9525 h 9525"/>
                              <a:gd name="connsiteX497" fmla="*/ 27518 w 28575"/>
                              <a:gd name="connsiteY497" fmla="*/ 9525 h 9525"/>
                              <a:gd name="connsiteX498" fmla="*/ 27518 w 28575"/>
                              <a:gd name="connsiteY498" fmla="*/ 9525 h 9525"/>
                              <a:gd name="connsiteX499" fmla="*/ 28575 w 28575"/>
                              <a:gd name="connsiteY499" fmla="*/ 9525 h 9525"/>
                              <a:gd name="connsiteX500" fmla="*/ 28575 w 28575"/>
                              <a:gd name="connsiteY500" fmla="*/ 7144 h 9525"/>
                              <a:gd name="connsiteX501" fmla="*/ 28575 w 28575"/>
                              <a:gd name="connsiteY501" fmla="*/ 9525 h 9525"/>
                              <a:gd name="connsiteX502" fmla="*/ 28575 w 28575"/>
                              <a:gd name="connsiteY502" fmla="*/ 7144 h 9525"/>
                              <a:gd name="connsiteX503" fmla="*/ 28575 w 28575"/>
                              <a:gd name="connsiteY503" fmla="*/ 7144 h 9525"/>
                              <a:gd name="connsiteX504" fmla="*/ 28575 w 28575"/>
                              <a:gd name="connsiteY504" fmla="*/ 7144 h 9525"/>
                              <a:gd name="connsiteX505" fmla="*/ 28575 w 28575"/>
                              <a:gd name="connsiteY505" fmla="*/ 7144 h 9525"/>
                              <a:gd name="connsiteX506" fmla="*/ 28575 w 28575"/>
                              <a:gd name="connsiteY506" fmla="*/ 7144 h 9525"/>
                              <a:gd name="connsiteX507" fmla="*/ 28575 w 28575"/>
                              <a:gd name="connsiteY507" fmla="*/ 7144 h 9525"/>
                              <a:gd name="connsiteX508" fmla="*/ 28575 w 28575"/>
                              <a:gd name="connsiteY508" fmla="*/ 9525 h 9525"/>
                              <a:gd name="connsiteX509" fmla="*/ 28575 w 28575"/>
                              <a:gd name="connsiteY509" fmla="*/ 9525 h 9525"/>
                              <a:gd name="connsiteX510" fmla="*/ 28575 w 28575"/>
                              <a:gd name="connsiteY510" fmla="*/ 9525 h 9525"/>
                              <a:gd name="connsiteX511" fmla="*/ 28575 w 28575"/>
                              <a:gd name="connsiteY511" fmla="*/ 9525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2381"/>
                                </a:moveTo>
                                <a:lnTo>
                                  <a:pt x="0" y="2381"/>
                                </a:lnTo>
                                <a:lnTo>
                                  <a:pt x="0" y="2381"/>
                                </a:lnTo>
                                <a:lnTo>
                                  <a:pt x="0" y="0"/>
                                </a:lnTo>
                                <a:lnTo>
                                  <a:pt x="0" y="2381"/>
                                </a:lnTo>
                                <a:lnTo>
                                  <a:pt x="0" y="2381"/>
                                </a:lnTo>
                                <a:lnTo>
                                  <a:pt x="0" y="2381"/>
                                </a:lnTo>
                                <a:lnTo>
                                  <a:pt x="1057" y="2381"/>
                                </a:lnTo>
                                <a:lnTo>
                                  <a:pt x="1057" y="2381"/>
                                </a:lnTo>
                                <a:lnTo>
                                  <a:pt x="1057" y="2381"/>
                                </a:lnTo>
                                <a:lnTo>
                                  <a:pt x="1057" y="2381"/>
                                </a:lnTo>
                                <a:lnTo>
                                  <a:pt x="1057" y="2381"/>
                                </a:lnTo>
                                <a:lnTo>
                                  <a:pt x="1057" y="2381"/>
                                </a:lnTo>
                                <a:lnTo>
                                  <a:pt x="1057" y="2381"/>
                                </a:lnTo>
                                <a:lnTo>
                                  <a:pt x="1057" y="2381"/>
                                </a:lnTo>
                                <a:lnTo>
                                  <a:pt x="1057" y="2381"/>
                                </a:lnTo>
                                <a:lnTo>
                                  <a:pt x="1057" y="2381"/>
                                </a:lnTo>
                                <a:lnTo>
                                  <a:pt x="1057" y="4763"/>
                                </a:lnTo>
                                <a:lnTo>
                                  <a:pt x="1057" y="4763"/>
                                </a:lnTo>
                                <a:lnTo>
                                  <a:pt x="1057" y="4763"/>
                                </a:lnTo>
                                <a:lnTo>
                                  <a:pt x="1057" y="2381"/>
                                </a:lnTo>
                                <a:lnTo>
                                  <a:pt x="1057" y="2381"/>
                                </a:lnTo>
                                <a:lnTo>
                                  <a:pt x="1057" y="2381"/>
                                </a:lnTo>
                                <a:lnTo>
                                  <a:pt x="1057" y="2381"/>
                                </a:lnTo>
                                <a:lnTo>
                                  <a:pt x="1057" y="2381"/>
                                </a:lnTo>
                                <a:lnTo>
                                  <a:pt x="2114" y="2381"/>
                                </a:lnTo>
                                <a:lnTo>
                                  <a:pt x="2114" y="2381"/>
                                </a:lnTo>
                                <a:lnTo>
                                  <a:pt x="2114" y="2381"/>
                                </a:lnTo>
                                <a:lnTo>
                                  <a:pt x="2114" y="2381"/>
                                </a:lnTo>
                                <a:lnTo>
                                  <a:pt x="2114" y="4763"/>
                                </a:lnTo>
                                <a:lnTo>
                                  <a:pt x="2114" y="2381"/>
                                </a:lnTo>
                                <a:lnTo>
                                  <a:pt x="2114" y="2381"/>
                                </a:lnTo>
                                <a:lnTo>
                                  <a:pt x="2114" y="4763"/>
                                </a:lnTo>
                                <a:lnTo>
                                  <a:pt x="2114" y="2381"/>
                                </a:lnTo>
                                <a:lnTo>
                                  <a:pt x="2114" y="2381"/>
                                </a:lnTo>
                                <a:lnTo>
                                  <a:pt x="2114" y="2381"/>
                                </a:lnTo>
                                <a:lnTo>
                                  <a:pt x="2114" y="2381"/>
                                </a:lnTo>
                                <a:lnTo>
                                  <a:pt x="2114" y="2381"/>
                                </a:lnTo>
                                <a:lnTo>
                                  <a:pt x="2114" y="2381"/>
                                </a:lnTo>
                                <a:lnTo>
                                  <a:pt x="2114" y="2381"/>
                                </a:lnTo>
                                <a:lnTo>
                                  <a:pt x="2114" y="2381"/>
                                </a:lnTo>
                                <a:lnTo>
                                  <a:pt x="2114" y="2381"/>
                                </a:lnTo>
                                <a:lnTo>
                                  <a:pt x="2114" y="2381"/>
                                </a:lnTo>
                                <a:lnTo>
                                  <a:pt x="3172" y="2381"/>
                                </a:lnTo>
                                <a:lnTo>
                                  <a:pt x="3172" y="2381"/>
                                </a:lnTo>
                                <a:lnTo>
                                  <a:pt x="3172" y="2381"/>
                                </a:lnTo>
                                <a:lnTo>
                                  <a:pt x="3172" y="2381"/>
                                </a:lnTo>
                                <a:lnTo>
                                  <a:pt x="3172" y="2381"/>
                                </a:lnTo>
                                <a:lnTo>
                                  <a:pt x="3172" y="2381"/>
                                </a:lnTo>
                                <a:lnTo>
                                  <a:pt x="3172" y="4763"/>
                                </a:lnTo>
                                <a:lnTo>
                                  <a:pt x="3172" y="2381"/>
                                </a:lnTo>
                                <a:lnTo>
                                  <a:pt x="3172" y="2381"/>
                                </a:lnTo>
                                <a:lnTo>
                                  <a:pt x="3172" y="2381"/>
                                </a:lnTo>
                                <a:lnTo>
                                  <a:pt x="3172" y="2381"/>
                                </a:lnTo>
                                <a:lnTo>
                                  <a:pt x="3172" y="2381"/>
                                </a:lnTo>
                                <a:lnTo>
                                  <a:pt x="3172" y="2381"/>
                                </a:lnTo>
                                <a:lnTo>
                                  <a:pt x="3172" y="2381"/>
                                </a:lnTo>
                                <a:lnTo>
                                  <a:pt x="3172" y="2381"/>
                                </a:lnTo>
                                <a:lnTo>
                                  <a:pt x="3172" y="2381"/>
                                </a:lnTo>
                                <a:lnTo>
                                  <a:pt x="3172" y="2381"/>
                                </a:lnTo>
                                <a:lnTo>
                                  <a:pt x="3172" y="4763"/>
                                </a:lnTo>
                                <a:lnTo>
                                  <a:pt x="4229" y="2381"/>
                                </a:lnTo>
                                <a:lnTo>
                                  <a:pt x="4229" y="2381"/>
                                </a:lnTo>
                                <a:lnTo>
                                  <a:pt x="4229" y="2381"/>
                                </a:lnTo>
                                <a:lnTo>
                                  <a:pt x="4229" y="2381"/>
                                </a:lnTo>
                                <a:lnTo>
                                  <a:pt x="4229" y="2381"/>
                                </a:lnTo>
                                <a:lnTo>
                                  <a:pt x="4229" y="2381"/>
                                </a:lnTo>
                                <a:lnTo>
                                  <a:pt x="4229" y="2381"/>
                                </a:lnTo>
                                <a:lnTo>
                                  <a:pt x="4229" y="2381"/>
                                </a:lnTo>
                                <a:lnTo>
                                  <a:pt x="4229" y="2381"/>
                                </a:lnTo>
                                <a:lnTo>
                                  <a:pt x="4229" y="2381"/>
                                </a:lnTo>
                                <a:lnTo>
                                  <a:pt x="4229" y="2381"/>
                                </a:lnTo>
                                <a:lnTo>
                                  <a:pt x="4229" y="2381"/>
                                </a:lnTo>
                                <a:lnTo>
                                  <a:pt x="4229" y="4763"/>
                                </a:lnTo>
                                <a:lnTo>
                                  <a:pt x="4229" y="4763"/>
                                </a:lnTo>
                                <a:lnTo>
                                  <a:pt x="4229" y="4763"/>
                                </a:lnTo>
                                <a:lnTo>
                                  <a:pt x="4229" y="2381"/>
                                </a:lnTo>
                                <a:lnTo>
                                  <a:pt x="4229" y="2381"/>
                                </a:lnTo>
                                <a:lnTo>
                                  <a:pt x="4229" y="2381"/>
                                </a:lnTo>
                                <a:lnTo>
                                  <a:pt x="4229" y="2381"/>
                                </a:lnTo>
                                <a:lnTo>
                                  <a:pt x="4229" y="4763"/>
                                </a:lnTo>
                                <a:lnTo>
                                  <a:pt x="5296" y="2381"/>
                                </a:lnTo>
                                <a:lnTo>
                                  <a:pt x="5296" y="4763"/>
                                </a:lnTo>
                                <a:lnTo>
                                  <a:pt x="5296" y="2381"/>
                                </a:lnTo>
                                <a:lnTo>
                                  <a:pt x="5296" y="2381"/>
                                </a:lnTo>
                                <a:lnTo>
                                  <a:pt x="5296" y="2381"/>
                                </a:lnTo>
                                <a:lnTo>
                                  <a:pt x="5296" y="2381"/>
                                </a:lnTo>
                                <a:lnTo>
                                  <a:pt x="5296" y="4763"/>
                                </a:lnTo>
                                <a:lnTo>
                                  <a:pt x="5296" y="4763"/>
                                </a:lnTo>
                                <a:lnTo>
                                  <a:pt x="5296" y="2381"/>
                                </a:lnTo>
                                <a:lnTo>
                                  <a:pt x="5296" y="4763"/>
                                </a:lnTo>
                                <a:lnTo>
                                  <a:pt x="5296" y="4763"/>
                                </a:lnTo>
                                <a:lnTo>
                                  <a:pt x="5296" y="2381"/>
                                </a:lnTo>
                                <a:lnTo>
                                  <a:pt x="5296" y="4763"/>
                                </a:lnTo>
                                <a:lnTo>
                                  <a:pt x="5296" y="4763"/>
                                </a:lnTo>
                                <a:lnTo>
                                  <a:pt x="5296" y="2381"/>
                                </a:lnTo>
                                <a:lnTo>
                                  <a:pt x="5296" y="4763"/>
                                </a:lnTo>
                                <a:lnTo>
                                  <a:pt x="5296" y="2381"/>
                                </a:lnTo>
                                <a:lnTo>
                                  <a:pt x="5296" y="2381"/>
                                </a:lnTo>
                                <a:lnTo>
                                  <a:pt x="6353" y="2381"/>
                                </a:lnTo>
                                <a:lnTo>
                                  <a:pt x="6353" y="2381"/>
                                </a:lnTo>
                                <a:lnTo>
                                  <a:pt x="6353" y="2381"/>
                                </a:lnTo>
                                <a:lnTo>
                                  <a:pt x="6353" y="2381"/>
                                </a:lnTo>
                                <a:lnTo>
                                  <a:pt x="6353" y="2381"/>
                                </a:lnTo>
                                <a:lnTo>
                                  <a:pt x="6353" y="4763"/>
                                </a:lnTo>
                                <a:lnTo>
                                  <a:pt x="6353" y="4763"/>
                                </a:lnTo>
                                <a:lnTo>
                                  <a:pt x="6353" y="4763"/>
                                </a:lnTo>
                                <a:lnTo>
                                  <a:pt x="6353" y="4763"/>
                                </a:lnTo>
                                <a:lnTo>
                                  <a:pt x="6353" y="4763"/>
                                </a:lnTo>
                                <a:lnTo>
                                  <a:pt x="6353" y="4763"/>
                                </a:lnTo>
                                <a:lnTo>
                                  <a:pt x="6353" y="4763"/>
                                </a:lnTo>
                                <a:lnTo>
                                  <a:pt x="6353" y="2381"/>
                                </a:lnTo>
                                <a:lnTo>
                                  <a:pt x="6353" y="4763"/>
                                </a:lnTo>
                                <a:lnTo>
                                  <a:pt x="6353" y="2381"/>
                                </a:lnTo>
                                <a:lnTo>
                                  <a:pt x="6353" y="4763"/>
                                </a:lnTo>
                                <a:lnTo>
                                  <a:pt x="6353" y="2381"/>
                                </a:lnTo>
                                <a:lnTo>
                                  <a:pt x="6353" y="2381"/>
                                </a:lnTo>
                                <a:lnTo>
                                  <a:pt x="7411" y="4763"/>
                                </a:lnTo>
                                <a:lnTo>
                                  <a:pt x="7411" y="4763"/>
                                </a:lnTo>
                                <a:lnTo>
                                  <a:pt x="7411" y="4763"/>
                                </a:lnTo>
                                <a:lnTo>
                                  <a:pt x="7411" y="2381"/>
                                </a:lnTo>
                                <a:lnTo>
                                  <a:pt x="7411" y="2381"/>
                                </a:lnTo>
                                <a:lnTo>
                                  <a:pt x="7411" y="2381"/>
                                </a:lnTo>
                                <a:lnTo>
                                  <a:pt x="7411" y="4763"/>
                                </a:lnTo>
                                <a:lnTo>
                                  <a:pt x="7411" y="4763"/>
                                </a:lnTo>
                                <a:lnTo>
                                  <a:pt x="7411" y="4763"/>
                                </a:lnTo>
                                <a:lnTo>
                                  <a:pt x="7411" y="4763"/>
                                </a:lnTo>
                                <a:lnTo>
                                  <a:pt x="7411" y="4763"/>
                                </a:lnTo>
                                <a:lnTo>
                                  <a:pt x="7411" y="4763"/>
                                </a:lnTo>
                                <a:lnTo>
                                  <a:pt x="7411" y="4763"/>
                                </a:lnTo>
                                <a:lnTo>
                                  <a:pt x="7411" y="4763"/>
                                </a:lnTo>
                                <a:lnTo>
                                  <a:pt x="7411" y="2381"/>
                                </a:lnTo>
                                <a:lnTo>
                                  <a:pt x="7411" y="4763"/>
                                </a:lnTo>
                                <a:lnTo>
                                  <a:pt x="7411" y="4763"/>
                                </a:lnTo>
                                <a:lnTo>
                                  <a:pt x="7411" y="4763"/>
                                </a:lnTo>
                                <a:lnTo>
                                  <a:pt x="7411" y="4763"/>
                                </a:lnTo>
                                <a:lnTo>
                                  <a:pt x="7411" y="4763"/>
                                </a:lnTo>
                                <a:lnTo>
                                  <a:pt x="7411" y="2381"/>
                                </a:lnTo>
                                <a:lnTo>
                                  <a:pt x="7411" y="4763"/>
                                </a:lnTo>
                                <a:lnTo>
                                  <a:pt x="7411" y="2381"/>
                                </a:lnTo>
                                <a:lnTo>
                                  <a:pt x="7411" y="2381"/>
                                </a:lnTo>
                                <a:lnTo>
                                  <a:pt x="8468" y="2381"/>
                                </a:lnTo>
                                <a:lnTo>
                                  <a:pt x="8468" y="2381"/>
                                </a:lnTo>
                                <a:lnTo>
                                  <a:pt x="8468" y="4763"/>
                                </a:lnTo>
                                <a:lnTo>
                                  <a:pt x="8468" y="4763"/>
                                </a:lnTo>
                                <a:lnTo>
                                  <a:pt x="8468" y="4763"/>
                                </a:lnTo>
                                <a:lnTo>
                                  <a:pt x="8468" y="4763"/>
                                </a:lnTo>
                                <a:lnTo>
                                  <a:pt x="8468" y="4763"/>
                                </a:lnTo>
                                <a:lnTo>
                                  <a:pt x="8468" y="4763"/>
                                </a:lnTo>
                                <a:lnTo>
                                  <a:pt x="8468" y="7144"/>
                                </a:lnTo>
                                <a:lnTo>
                                  <a:pt x="8468" y="7144"/>
                                </a:lnTo>
                                <a:lnTo>
                                  <a:pt x="8468" y="7144"/>
                                </a:lnTo>
                                <a:lnTo>
                                  <a:pt x="8468" y="4763"/>
                                </a:lnTo>
                                <a:lnTo>
                                  <a:pt x="8468" y="4763"/>
                                </a:lnTo>
                                <a:lnTo>
                                  <a:pt x="8468" y="4763"/>
                                </a:lnTo>
                                <a:lnTo>
                                  <a:pt x="8468" y="4763"/>
                                </a:lnTo>
                                <a:lnTo>
                                  <a:pt x="8468" y="4763"/>
                                </a:lnTo>
                                <a:lnTo>
                                  <a:pt x="8468" y="4763"/>
                                </a:lnTo>
                                <a:lnTo>
                                  <a:pt x="8468" y="4763"/>
                                </a:lnTo>
                                <a:lnTo>
                                  <a:pt x="8468" y="4763"/>
                                </a:lnTo>
                                <a:lnTo>
                                  <a:pt x="8468"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2381"/>
                                </a:lnTo>
                                <a:lnTo>
                                  <a:pt x="9525" y="2381"/>
                                </a:lnTo>
                                <a:lnTo>
                                  <a:pt x="9525" y="4763"/>
                                </a:lnTo>
                                <a:lnTo>
                                  <a:pt x="9525" y="4763"/>
                                </a:lnTo>
                                <a:lnTo>
                                  <a:pt x="9525" y="4763"/>
                                </a:lnTo>
                                <a:lnTo>
                                  <a:pt x="9525" y="4763"/>
                                </a:lnTo>
                                <a:lnTo>
                                  <a:pt x="9525" y="4763"/>
                                </a:lnTo>
                                <a:lnTo>
                                  <a:pt x="10582" y="4763"/>
                                </a:lnTo>
                                <a:lnTo>
                                  <a:pt x="10582" y="4763"/>
                                </a:lnTo>
                                <a:lnTo>
                                  <a:pt x="10582" y="2381"/>
                                </a:lnTo>
                                <a:lnTo>
                                  <a:pt x="10582" y="4763"/>
                                </a:lnTo>
                                <a:lnTo>
                                  <a:pt x="10582" y="4763"/>
                                </a:lnTo>
                                <a:lnTo>
                                  <a:pt x="10582" y="4763"/>
                                </a:lnTo>
                                <a:lnTo>
                                  <a:pt x="10582" y="4763"/>
                                </a:lnTo>
                                <a:lnTo>
                                  <a:pt x="10582" y="4763"/>
                                </a:lnTo>
                                <a:lnTo>
                                  <a:pt x="10582" y="4763"/>
                                </a:lnTo>
                                <a:lnTo>
                                  <a:pt x="10582" y="7144"/>
                                </a:lnTo>
                                <a:lnTo>
                                  <a:pt x="10582" y="7144"/>
                                </a:lnTo>
                                <a:lnTo>
                                  <a:pt x="10582" y="4763"/>
                                </a:lnTo>
                                <a:lnTo>
                                  <a:pt x="10582" y="4763"/>
                                </a:lnTo>
                                <a:lnTo>
                                  <a:pt x="10582" y="4763"/>
                                </a:lnTo>
                                <a:lnTo>
                                  <a:pt x="10582" y="4763"/>
                                </a:lnTo>
                                <a:lnTo>
                                  <a:pt x="10582" y="4763"/>
                                </a:lnTo>
                                <a:lnTo>
                                  <a:pt x="10582" y="4763"/>
                                </a:lnTo>
                                <a:lnTo>
                                  <a:pt x="10582"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7144"/>
                                </a:lnTo>
                                <a:lnTo>
                                  <a:pt x="11639" y="7144"/>
                                </a:lnTo>
                                <a:lnTo>
                                  <a:pt x="11639" y="4763"/>
                                </a:lnTo>
                                <a:lnTo>
                                  <a:pt x="11639" y="4763"/>
                                </a:lnTo>
                                <a:lnTo>
                                  <a:pt x="11639"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7144"/>
                                </a:lnTo>
                                <a:lnTo>
                                  <a:pt x="12697" y="7144"/>
                                </a:lnTo>
                                <a:lnTo>
                                  <a:pt x="12697" y="4763"/>
                                </a:lnTo>
                                <a:lnTo>
                                  <a:pt x="12697" y="4763"/>
                                </a:lnTo>
                                <a:lnTo>
                                  <a:pt x="12697" y="4763"/>
                                </a:lnTo>
                                <a:lnTo>
                                  <a:pt x="12697" y="4763"/>
                                </a:lnTo>
                                <a:lnTo>
                                  <a:pt x="12697" y="4763"/>
                                </a:lnTo>
                                <a:lnTo>
                                  <a:pt x="13754" y="4763"/>
                                </a:lnTo>
                                <a:lnTo>
                                  <a:pt x="13754" y="4763"/>
                                </a:lnTo>
                                <a:lnTo>
                                  <a:pt x="13754" y="4763"/>
                                </a:lnTo>
                                <a:lnTo>
                                  <a:pt x="13754" y="7144"/>
                                </a:lnTo>
                                <a:lnTo>
                                  <a:pt x="13754" y="7144"/>
                                </a:lnTo>
                                <a:lnTo>
                                  <a:pt x="13754" y="7144"/>
                                </a:lnTo>
                                <a:lnTo>
                                  <a:pt x="13754" y="7144"/>
                                </a:lnTo>
                                <a:lnTo>
                                  <a:pt x="13754" y="4763"/>
                                </a:lnTo>
                                <a:lnTo>
                                  <a:pt x="13754" y="4763"/>
                                </a:lnTo>
                                <a:lnTo>
                                  <a:pt x="13754" y="4763"/>
                                </a:lnTo>
                                <a:lnTo>
                                  <a:pt x="13754" y="4763"/>
                                </a:lnTo>
                                <a:lnTo>
                                  <a:pt x="13754" y="4763"/>
                                </a:lnTo>
                                <a:lnTo>
                                  <a:pt x="13754" y="4763"/>
                                </a:lnTo>
                                <a:lnTo>
                                  <a:pt x="13754" y="4763"/>
                                </a:lnTo>
                                <a:lnTo>
                                  <a:pt x="13754" y="7144"/>
                                </a:lnTo>
                                <a:lnTo>
                                  <a:pt x="13754" y="7144"/>
                                </a:lnTo>
                                <a:lnTo>
                                  <a:pt x="13754" y="7144"/>
                                </a:lnTo>
                                <a:lnTo>
                                  <a:pt x="13754" y="7144"/>
                                </a:lnTo>
                                <a:lnTo>
                                  <a:pt x="14821" y="7144"/>
                                </a:lnTo>
                                <a:lnTo>
                                  <a:pt x="14821" y="7144"/>
                                </a:lnTo>
                                <a:lnTo>
                                  <a:pt x="14821" y="4763"/>
                                </a:lnTo>
                                <a:lnTo>
                                  <a:pt x="14821" y="4763"/>
                                </a:lnTo>
                                <a:lnTo>
                                  <a:pt x="14821" y="7144"/>
                                </a:lnTo>
                                <a:lnTo>
                                  <a:pt x="14821" y="7144"/>
                                </a:lnTo>
                                <a:lnTo>
                                  <a:pt x="14821" y="7144"/>
                                </a:lnTo>
                                <a:lnTo>
                                  <a:pt x="14821" y="7144"/>
                                </a:lnTo>
                                <a:lnTo>
                                  <a:pt x="14821" y="7144"/>
                                </a:lnTo>
                                <a:lnTo>
                                  <a:pt x="14821" y="4763"/>
                                </a:lnTo>
                                <a:lnTo>
                                  <a:pt x="14821" y="4763"/>
                                </a:lnTo>
                                <a:lnTo>
                                  <a:pt x="14821" y="7144"/>
                                </a:lnTo>
                                <a:lnTo>
                                  <a:pt x="14821" y="4763"/>
                                </a:lnTo>
                                <a:lnTo>
                                  <a:pt x="14821" y="4763"/>
                                </a:lnTo>
                                <a:lnTo>
                                  <a:pt x="14821" y="4763"/>
                                </a:lnTo>
                                <a:lnTo>
                                  <a:pt x="14821" y="4763"/>
                                </a:lnTo>
                                <a:lnTo>
                                  <a:pt x="14821" y="4763"/>
                                </a:lnTo>
                                <a:lnTo>
                                  <a:pt x="14821" y="4763"/>
                                </a:lnTo>
                                <a:lnTo>
                                  <a:pt x="15878" y="7144"/>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7144"/>
                                </a:lnTo>
                                <a:lnTo>
                                  <a:pt x="15878" y="7144"/>
                                </a:lnTo>
                                <a:lnTo>
                                  <a:pt x="15878" y="7144"/>
                                </a:lnTo>
                                <a:lnTo>
                                  <a:pt x="15878" y="4763"/>
                                </a:lnTo>
                                <a:lnTo>
                                  <a:pt x="16936" y="7144"/>
                                </a:lnTo>
                                <a:lnTo>
                                  <a:pt x="16936" y="7144"/>
                                </a:lnTo>
                                <a:lnTo>
                                  <a:pt x="16936" y="4763"/>
                                </a:lnTo>
                                <a:lnTo>
                                  <a:pt x="16936" y="7144"/>
                                </a:lnTo>
                                <a:lnTo>
                                  <a:pt x="16936" y="7144"/>
                                </a:lnTo>
                                <a:lnTo>
                                  <a:pt x="16936" y="7144"/>
                                </a:lnTo>
                                <a:lnTo>
                                  <a:pt x="16936" y="7144"/>
                                </a:lnTo>
                                <a:lnTo>
                                  <a:pt x="16936" y="7144"/>
                                </a:lnTo>
                                <a:lnTo>
                                  <a:pt x="16936" y="4763"/>
                                </a:lnTo>
                                <a:lnTo>
                                  <a:pt x="16936" y="7144"/>
                                </a:lnTo>
                                <a:lnTo>
                                  <a:pt x="16936" y="7144"/>
                                </a:lnTo>
                                <a:lnTo>
                                  <a:pt x="16936" y="4763"/>
                                </a:lnTo>
                                <a:lnTo>
                                  <a:pt x="16936" y="7144"/>
                                </a:lnTo>
                                <a:lnTo>
                                  <a:pt x="16936" y="7144"/>
                                </a:lnTo>
                                <a:lnTo>
                                  <a:pt x="16936" y="7144"/>
                                </a:lnTo>
                                <a:lnTo>
                                  <a:pt x="16936" y="7144"/>
                                </a:lnTo>
                                <a:lnTo>
                                  <a:pt x="16936" y="7144"/>
                                </a:lnTo>
                                <a:lnTo>
                                  <a:pt x="16936" y="7144"/>
                                </a:lnTo>
                                <a:lnTo>
                                  <a:pt x="17993" y="7144"/>
                                </a:lnTo>
                                <a:lnTo>
                                  <a:pt x="17993" y="7144"/>
                                </a:lnTo>
                                <a:lnTo>
                                  <a:pt x="17993" y="4763"/>
                                </a:lnTo>
                                <a:lnTo>
                                  <a:pt x="17993" y="4763"/>
                                </a:lnTo>
                                <a:lnTo>
                                  <a:pt x="17993" y="4763"/>
                                </a:lnTo>
                                <a:lnTo>
                                  <a:pt x="17993" y="7144"/>
                                </a:lnTo>
                                <a:lnTo>
                                  <a:pt x="17993" y="7144"/>
                                </a:lnTo>
                                <a:lnTo>
                                  <a:pt x="17993" y="7144"/>
                                </a:lnTo>
                                <a:lnTo>
                                  <a:pt x="17993" y="7144"/>
                                </a:lnTo>
                                <a:lnTo>
                                  <a:pt x="17993" y="4763"/>
                                </a:lnTo>
                                <a:lnTo>
                                  <a:pt x="17993" y="7144"/>
                                </a:lnTo>
                                <a:lnTo>
                                  <a:pt x="17993" y="4763"/>
                                </a:lnTo>
                                <a:lnTo>
                                  <a:pt x="17993" y="4763"/>
                                </a:lnTo>
                                <a:lnTo>
                                  <a:pt x="17993" y="7144"/>
                                </a:lnTo>
                                <a:lnTo>
                                  <a:pt x="17993" y="4763"/>
                                </a:lnTo>
                                <a:lnTo>
                                  <a:pt x="17993" y="4763"/>
                                </a:lnTo>
                                <a:lnTo>
                                  <a:pt x="17993" y="7144"/>
                                </a:lnTo>
                                <a:lnTo>
                                  <a:pt x="17993" y="7144"/>
                                </a:lnTo>
                                <a:lnTo>
                                  <a:pt x="19050" y="7144"/>
                                </a:lnTo>
                                <a:lnTo>
                                  <a:pt x="19050" y="4763"/>
                                </a:lnTo>
                                <a:lnTo>
                                  <a:pt x="19050" y="4763"/>
                                </a:lnTo>
                                <a:lnTo>
                                  <a:pt x="19050" y="4763"/>
                                </a:lnTo>
                                <a:lnTo>
                                  <a:pt x="19050" y="4763"/>
                                </a:lnTo>
                                <a:lnTo>
                                  <a:pt x="19050" y="4763"/>
                                </a:lnTo>
                                <a:lnTo>
                                  <a:pt x="19050" y="7144"/>
                                </a:lnTo>
                                <a:lnTo>
                                  <a:pt x="19050" y="7144"/>
                                </a:lnTo>
                                <a:lnTo>
                                  <a:pt x="19050" y="4763"/>
                                </a:lnTo>
                                <a:lnTo>
                                  <a:pt x="19050" y="4763"/>
                                </a:lnTo>
                                <a:lnTo>
                                  <a:pt x="19050" y="4763"/>
                                </a:lnTo>
                                <a:lnTo>
                                  <a:pt x="19050" y="4763"/>
                                </a:lnTo>
                                <a:lnTo>
                                  <a:pt x="19050" y="4763"/>
                                </a:lnTo>
                                <a:lnTo>
                                  <a:pt x="19050" y="4763"/>
                                </a:lnTo>
                                <a:lnTo>
                                  <a:pt x="19050" y="7144"/>
                                </a:lnTo>
                                <a:lnTo>
                                  <a:pt x="19050" y="7144"/>
                                </a:lnTo>
                                <a:lnTo>
                                  <a:pt x="19050" y="7144"/>
                                </a:lnTo>
                                <a:lnTo>
                                  <a:pt x="19050" y="7144"/>
                                </a:lnTo>
                                <a:lnTo>
                                  <a:pt x="19050" y="7144"/>
                                </a:lnTo>
                                <a:lnTo>
                                  <a:pt x="19050" y="7144"/>
                                </a:lnTo>
                                <a:lnTo>
                                  <a:pt x="19050" y="7144"/>
                                </a:lnTo>
                                <a:lnTo>
                                  <a:pt x="19050" y="7144"/>
                                </a:lnTo>
                                <a:lnTo>
                                  <a:pt x="19050" y="4763"/>
                                </a:lnTo>
                                <a:lnTo>
                                  <a:pt x="19050" y="4763"/>
                                </a:lnTo>
                                <a:lnTo>
                                  <a:pt x="20107" y="4763"/>
                                </a:lnTo>
                                <a:lnTo>
                                  <a:pt x="20107" y="4763"/>
                                </a:lnTo>
                                <a:lnTo>
                                  <a:pt x="20107" y="7144"/>
                                </a:lnTo>
                                <a:lnTo>
                                  <a:pt x="20107" y="4763"/>
                                </a:lnTo>
                                <a:lnTo>
                                  <a:pt x="20107" y="7144"/>
                                </a:lnTo>
                                <a:lnTo>
                                  <a:pt x="20107" y="7144"/>
                                </a:lnTo>
                                <a:lnTo>
                                  <a:pt x="20107" y="7144"/>
                                </a:lnTo>
                                <a:lnTo>
                                  <a:pt x="20107" y="7144"/>
                                </a:lnTo>
                                <a:lnTo>
                                  <a:pt x="20107" y="7144"/>
                                </a:lnTo>
                                <a:lnTo>
                                  <a:pt x="20107" y="7144"/>
                                </a:lnTo>
                                <a:lnTo>
                                  <a:pt x="20107" y="7144"/>
                                </a:lnTo>
                                <a:lnTo>
                                  <a:pt x="20107" y="7144"/>
                                </a:lnTo>
                                <a:lnTo>
                                  <a:pt x="20107" y="7144"/>
                                </a:lnTo>
                                <a:lnTo>
                                  <a:pt x="20107" y="7144"/>
                                </a:lnTo>
                                <a:lnTo>
                                  <a:pt x="20107" y="7144"/>
                                </a:lnTo>
                                <a:lnTo>
                                  <a:pt x="20107" y="7144"/>
                                </a:lnTo>
                                <a:lnTo>
                                  <a:pt x="20107" y="7144"/>
                                </a:lnTo>
                                <a:lnTo>
                                  <a:pt x="20107" y="7144"/>
                                </a:lnTo>
                                <a:lnTo>
                                  <a:pt x="20107" y="4763"/>
                                </a:lnTo>
                                <a:lnTo>
                                  <a:pt x="20107" y="7144"/>
                                </a:lnTo>
                                <a:lnTo>
                                  <a:pt x="21164" y="7144"/>
                                </a:lnTo>
                                <a:lnTo>
                                  <a:pt x="21164" y="7144"/>
                                </a:lnTo>
                                <a:lnTo>
                                  <a:pt x="21164" y="7144"/>
                                </a:lnTo>
                                <a:lnTo>
                                  <a:pt x="21164" y="7144"/>
                                </a:lnTo>
                                <a:lnTo>
                                  <a:pt x="21164" y="7144"/>
                                </a:lnTo>
                                <a:lnTo>
                                  <a:pt x="21164" y="7144"/>
                                </a:lnTo>
                                <a:lnTo>
                                  <a:pt x="21164" y="7144"/>
                                </a:lnTo>
                                <a:lnTo>
                                  <a:pt x="21164" y="4763"/>
                                </a:lnTo>
                                <a:lnTo>
                                  <a:pt x="21164" y="7144"/>
                                </a:lnTo>
                                <a:lnTo>
                                  <a:pt x="21164" y="7144"/>
                                </a:lnTo>
                                <a:lnTo>
                                  <a:pt x="21164" y="7144"/>
                                </a:lnTo>
                                <a:lnTo>
                                  <a:pt x="21164" y="7144"/>
                                </a:lnTo>
                                <a:lnTo>
                                  <a:pt x="21164" y="7144"/>
                                </a:lnTo>
                                <a:lnTo>
                                  <a:pt x="21164" y="7144"/>
                                </a:lnTo>
                                <a:lnTo>
                                  <a:pt x="21164" y="7144"/>
                                </a:lnTo>
                                <a:lnTo>
                                  <a:pt x="21164" y="7144"/>
                                </a:lnTo>
                                <a:lnTo>
                                  <a:pt x="21164" y="7144"/>
                                </a:lnTo>
                                <a:lnTo>
                                  <a:pt x="21164" y="7144"/>
                                </a:lnTo>
                                <a:lnTo>
                                  <a:pt x="22222" y="7144"/>
                                </a:lnTo>
                                <a:lnTo>
                                  <a:pt x="22222" y="4763"/>
                                </a:lnTo>
                                <a:lnTo>
                                  <a:pt x="22222" y="4763"/>
                                </a:lnTo>
                                <a:lnTo>
                                  <a:pt x="22222" y="4763"/>
                                </a:lnTo>
                                <a:lnTo>
                                  <a:pt x="22222" y="4763"/>
                                </a:lnTo>
                                <a:lnTo>
                                  <a:pt x="22222" y="7144"/>
                                </a:lnTo>
                                <a:lnTo>
                                  <a:pt x="22222" y="7144"/>
                                </a:lnTo>
                                <a:lnTo>
                                  <a:pt x="22222" y="7144"/>
                                </a:lnTo>
                                <a:lnTo>
                                  <a:pt x="22222" y="7144"/>
                                </a:lnTo>
                                <a:lnTo>
                                  <a:pt x="22222" y="7144"/>
                                </a:lnTo>
                                <a:lnTo>
                                  <a:pt x="22222" y="7144"/>
                                </a:lnTo>
                                <a:lnTo>
                                  <a:pt x="22222" y="7144"/>
                                </a:lnTo>
                                <a:lnTo>
                                  <a:pt x="22222" y="4763"/>
                                </a:lnTo>
                                <a:lnTo>
                                  <a:pt x="22222" y="7144"/>
                                </a:lnTo>
                                <a:lnTo>
                                  <a:pt x="22222" y="7144"/>
                                </a:lnTo>
                                <a:lnTo>
                                  <a:pt x="22222" y="7144"/>
                                </a:lnTo>
                                <a:lnTo>
                                  <a:pt x="22222" y="7144"/>
                                </a:lnTo>
                                <a:lnTo>
                                  <a:pt x="22222" y="7144"/>
                                </a:lnTo>
                                <a:lnTo>
                                  <a:pt x="23279" y="7144"/>
                                </a:lnTo>
                                <a:lnTo>
                                  <a:pt x="23279" y="7144"/>
                                </a:lnTo>
                                <a:lnTo>
                                  <a:pt x="23279" y="7144"/>
                                </a:lnTo>
                                <a:lnTo>
                                  <a:pt x="23279" y="7144"/>
                                </a:lnTo>
                                <a:lnTo>
                                  <a:pt x="23279" y="7144"/>
                                </a:lnTo>
                                <a:lnTo>
                                  <a:pt x="23279" y="7144"/>
                                </a:lnTo>
                                <a:lnTo>
                                  <a:pt x="23279" y="7144"/>
                                </a:lnTo>
                                <a:lnTo>
                                  <a:pt x="23279" y="7144"/>
                                </a:lnTo>
                                <a:lnTo>
                                  <a:pt x="23279" y="7144"/>
                                </a:lnTo>
                                <a:lnTo>
                                  <a:pt x="23279" y="7144"/>
                                </a:lnTo>
                                <a:lnTo>
                                  <a:pt x="23279" y="7144"/>
                                </a:lnTo>
                                <a:lnTo>
                                  <a:pt x="23279" y="7144"/>
                                </a:lnTo>
                                <a:lnTo>
                                  <a:pt x="23279" y="7144"/>
                                </a:lnTo>
                                <a:lnTo>
                                  <a:pt x="23279" y="7144"/>
                                </a:lnTo>
                                <a:lnTo>
                                  <a:pt x="23279" y="7144"/>
                                </a:lnTo>
                                <a:lnTo>
                                  <a:pt x="23279" y="4763"/>
                                </a:lnTo>
                                <a:lnTo>
                                  <a:pt x="23279" y="7144"/>
                                </a:lnTo>
                                <a:lnTo>
                                  <a:pt x="23279" y="7144"/>
                                </a:lnTo>
                                <a:lnTo>
                                  <a:pt x="24346" y="7144"/>
                                </a:lnTo>
                                <a:lnTo>
                                  <a:pt x="24346" y="9525"/>
                                </a:lnTo>
                                <a:lnTo>
                                  <a:pt x="24346" y="7144"/>
                                </a:lnTo>
                                <a:lnTo>
                                  <a:pt x="24346" y="7144"/>
                                </a:lnTo>
                                <a:lnTo>
                                  <a:pt x="24346" y="7144"/>
                                </a:lnTo>
                                <a:lnTo>
                                  <a:pt x="24346" y="4763"/>
                                </a:lnTo>
                                <a:lnTo>
                                  <a:pt x="24346" y="4763"/>
                                </a:lnTo>
                                <a:lnTo>
                                  <a:pt x="24346" y="4763"/>
                                </a:lnTo>
                                <a:lnTo>
                                  <a:pt x="24346" y="7144"/>
                                </a:lnTo>
                                <a:lnTo>
                                  <a:pt x="24346" y="7144"/>
                                </a:lnTo>
                                <a:lnTo>
                                  <a:pt x="24346" y="7144"/>
                                </a:lnTo>
                                <a:lnTo>
                                  <a:pt x="24346" y="7144"/>
                                </a:lnTo>
                                <a:lnTo>
                                  <a:pt x="24346" y="7144"/>
                                </a:lnTo>
                                <a:lnTo>
                                  <a:pt x="24346" y="7144"/>
                                </a:lnTo>
                                <a:lnTo>
                                  <a:pt x="24346" y="7144"/>
                                </a:lnTo>
                                <a:lnTo>
                                  <a:pt x="24346" y="7144"/>
                                </a:lnTo>
                                <a:lnTo>
                                  <a:pt x="24346" y="7144"/>
                                </a:lnTo>
                                <a:lnTo>
                                  <a:pt x="24346" y="7144"/>
                                </a:lnTo>
                                <a:lnTo>
                                  <a:pt x="24346" y="7144"/>
                                </a:lnTo>
                                <a:lnTo>
                                  <a:pt x="24346" y="9525"/>
                                </a:lnTo>
                                <a:lnTo>
                                  <a:pt x="25403" y="7144"/>
                                </a:lnTo>
                                <a:lnTo>
                                  <a:pt x="25403" y="7144"/>
                                </a:lnTo>
                                <a:lnTo>
                                  <a:pt x="25403" y="7144"/>
                                </a:lnTo>
                                <a:lnTo>
                                  <a:pt x="25403" y="7144"/>
                                </a:lnTo>
                                <a:lnTo>
                                  <a:pt x="25403" y="7144"/>
                                </a:lnTo>
                                <a:lnTo>
                                  <a:pt x="25403" y="7144"/>
                                </a:lnTo>
                                <a:lnTo>
                                  <a:pt x="25403" y="7144"/>
                                </a:lnTo>
                                <a:lnTo>
                                  <a:pt x="25403" y="7144"/>
                                </a:lnTo>
                                <a:lnTo>
                                  <a:pt x="25403" y="7144"/>
                                </a:lnTo>
                                <a:lnTo>
                                  <a:pt x="25403" y="4763"/>
                                </a:lnTo>
                                <a:lnTo>
                                  <a:pt x="25403" y="7144"/>
                                </a:lnTo>
                                <a:lnTo>
                                  <a:pt x="25403" y="7144"/>
                                </a:lnTo>
                                <a:lnTo>
                                  <a:pt x="25403" y="7144"/>
                                </a:lnTo>
                                <a:lnTo>
                                  <a:pt x="25403" y="7144"/>
                                </a:lnTo>
                                <a:lnTo>
                                  <a:pt x="25403" y="7144"/>
                                </a:lnTo>
                                <a:lnTo>
                                  <a:pt x="25403" y="7144"/>
                                </a:lnTo>
                                <a:lnTo>
                                  <a:pt x="25403" y="7144"/>
                                </a:lnTo>
                                <a:lnTo>
                                  <a:pt x="25403" y="7144"/>
                                </a:lnTo>
                                <a:lnTo>
                                  <a:pt x="26461" y="7144"/>
                                </a:lnTo>
                                <a:lnTo>
                                  <a:pt x="26461" y="7144"/>
                                </a:lnTo>
                                <a:lnTo>
                                  <a:pt x="26461" y="7144"/>
                                </a:lnTo>
                                <a:lnTo>
                                  <a:pt x="26461" y="7144"/>
                                </a:lnTo>
                                <a:lnTo>
                                  <a:pt x="26461" y="7144"/>
                                </a:lnTo>
                                <a:lnTo>
                                  <a:pt x="26461" y="7144"/>
                                </a:lnTo>
                                <a:lnTo>
                                  <a:pt x="26461" y="7144"/>
                                </a:lnTo>
                                <a:lnTo>
                                  <a:pt x="26461" y="7144"/>
                                </a:lnTo>
                                <a:lnTo>
                                  <a:pt x="26461" y="7144"/>
                                </a:lnTo>
                                <a:lnTo>
                                  <a:pt x="26461" y="7144"/>
                                </a:lnTo>
                                <a:lnTo>
                                  <a:pt x="26461" y="7144"/>
                                </a:lnTo>
                                <a:lnTo>
                                  <a:pt x="26461" y="7144"/>
                                </a:lnTo>
                                <a:lnTo>
                                  <a:pt x="26461" y="9525"/>
                                </a:lnTo>
                                <a:lnTo>
                                  <a:pt x="26461" y="9525"/>
                                </a:lnTo>
                                <a:lnTo>
                                  <a:pt x="26461" y="9525"/>
                                </a:lnTo>
                                <a:lnTo>
                                  <a:pt x="26461" y="7144"/>
                                </a:lnTo>
                                <a:lnTo>
                                  <a:pt x="26461" y="7144"/>
                                </a:lnTo>
                                <a:lnTo>
                                  <a:pt x="26461" y="7144"/>
                                </a:lnTo>
                                <a:lnTo>
                                  <a:pt x="27518" y="7144"/>
                                </a:lnTo>
                                <a:lnTo>
                                  <a:pt x="27518" y="7144"/>
                                </a:lnTo>
                                <a:lnTo>
                                  <a:pt x="27518" y="7144"/>
                                </a:lnTo>
                                <a:lnTo>
                                  <a:pt x="27518" y="7144"/>
                                </a:lnTo>
                                <a:lnTo>
                                  <a:pt x="27518" y="7144"/>
                                </a:lnTo>
                                <a:lnTo>
                                  <a:pt x="27518" y="7144"/>
                                </a:lnTo>
                                <a:lnTo>
                                  <a:pt x="27518" y="9525"/>
                                </a:lnTo>
                                <a:lnTo>
                                  <a:pt x="27518" y="9525"/>
                                </a:lnTo>
                                <a:lnTo>
                                  <a:pt x="27518" y="7144"/>
                                </a:lnTo>
                                <a:lnTo>
                                  <a:pt x="27518" y="7144"/>
                                </a:lnTo>
                                <a:lnTo>
                                  <a:pt x="27518" y="7144"/>
                                </a:lnTo>
                                <a:lnTo>
                                  <a:pt x="27518" y="7144"/>
                                </a:lnTo>
                                <a:lnTo>
                                  <a:pt x="27518" y="9525"/>
                                </a:lnTo>
                                <a:lnTo>
                                  <a:pt x="27518" y="9525"/>
                                </a:lnTo>
                                <a:lnTo>
                                  <a:pt x="27518" y="9525"/>
                                </a:lnTo>
                                <a:lnTo>
                                  <a:pt x="27518" y="9525"/>
                                </a:lnTo>
                                <a:lnTo>
                                  <a:pt x="27518" y="9525"/>
                                </a:lnTo>
                                <a:lnTo>
                                  <a:pt x="27518" y="9525"/>
                                </a:lnTo>
                                <a:lnTo>
                                  <a:pt x="28575" y="9525"/>
                                </a:lnTo>
                                <a:lnTo>
                                  <a:pt x="28575" y="7144"/>
                                </a:lnTo>
                                <a:lnTo>
                                  <a:pt x="28575" y="9525"/>
                                </a:lnTo>
                                <a:lnTo>
                                  <a:pt x="28575" y="7144"/>
                                </a:lnTo>
                                <a:lnTo>
                                  <a:pt x="28575" y="7144"/>
                                </a:lnTo>
                                <a:lnTo>
                                  <a:pt x="28575" y="7144"/>
                                </a:lnTo>
                                <a:lnTo>
                                  <a:pt x="28575" y="7144"/>
                                </a:lnTo>
                                <a:lnTo>
                                  <a:pt x="28575" y="7144"/>
                                </a:lnTo>
                                <a:lnTo>
                                  <a:pt x="28575" y="7144"/>
                                </a:lnTo>
                                <a:lnTo>
                                  <a:pt x="28575" y="9525"/>
                                </a:lnTo>
                                <a:lnTo>
                                  <a:pt x="28575" y="9525"/>
                                </a:lnTo>
                                <a:lnTo>
                                  <a:pt x="28575" y="9525"/>
                                </a:lnTo>
                                <a:lnTo>
                                  <a:pt x="28575"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7" name="Freeform: Shape 127"/>
                        <wps:cNvSpPr/>
                        <wps:spPr>
                          <a:xfrm>
                            <a:off x="2824162" y="2890837"/>
                            <a:ext cx="28575" cy="9525"/>
                          </a:xfrm>
                          <a:custGeom>
                            <a:avLst/>
                            <a:gdLst>
                              <a:gd name="connsiteX0" fmla="*/ 0 w 28575"/>
                              <a:gd name="connsiteY0" fmla="*/ 3172 h 9525"/>
                              <a:gd name="connsiteX1" fmla="*/ 0 w 28575"/>
                              <a:gd name="connsiteY1" fmla="*/ 0 h 9525"/>
                              <a:gd name="connsiteX2" fmla="*/ 0 w 28575"/>
                              <a:gd name="connsiteY2" fmla="*/ 0 h 9525"/>
                              <a:gd name="connsiteX3" fmla="*/ 0 w 28575"/>
                              <a:gd name="connsiteY3" fmla="*/ 0 h 9525"/>
                              <a:gd name="connsiteX4" fmla="*/ 0 w 28575"/>
                              <a:gd name="connsiteY4" fmla="*/ 0 h 9525"/>
                              <a:gd name="connsiteX5" fmla="*/ 0 w 28575"/>
                              <a:gd name="connsiteY5" fmla="*/ 0 h 9525"/>
                              <a:gd name="connsiteX6" fmla="*/ 0 w 28575"/>
                              <a:gd name="connsiteY6" fmla="*/ 0 h 9525"/>
                              <a:gd name="connsiteX7" fmla="*/ 0 w 28575"/>
                              <a:gd name="connsiteY7" fmla="*/ 0 h 9525"/>
                              <a:gd name="connsiteX8" fmla="*/ 1057 w 28575"/>
                              <a:gd name="connsiteY8" fmla="*/ 0 h 9525"/>
                              <a:gd name="connsiteX9" fmla="*/ 1057 w 28575"/>
                              <a:gd name="connsiteY9" fmla="*/ 3172 h 9525"/>
                              <a:gd name="connsiteX10" fmla="*/ 1057 w 28575"/>
                              <a:gd name="connsiteY10" fmla="*/ 3172 h 9525"/>
                              <a:gd name="connsiteX11" fmla="*/ 1057 w 28575"/>
                              <a:gd name="connsiteY11" fmla="*/ 0 h 9525"/>
                              <a:gd name="connsiteX12" fmla="*/ 1057 w 28575"/>
                              <a:gd name="connsiteY12" fmla="*/ 0 h 9525"/>
                              <a:gd name="connsiteX13" fmla="*/ 1057 w 28575"/>
                              <a:gd name="connsiteY13" fmla="*/ 0 h 9525"/>
                              <a:gd name="connsiteX14" fmla="*/ 1057 w 28575"/>
                              <a:gd name="connsiteY14" fmla="*/ 0 h 9525"/>
                              <a:gd name="connsiteX15" fmla="*/ 1057 w 28575"/>
                              <a:gd name="connsiteY15" fmla="*/ 0 h 9525"/>
                              <a:gd name="connsiteX16" fmla="*/ 1057 w 28575"/>
                              <a:gd name="connsiteY16" fmla="*/ 0 h 9525"/>
                              <a:gd name="connsiteX17" fmla="*/ 1057 w 28575"/>
                              <a:gd name="connsiteY17" fmla="*/ 0 h 9525"/>
                              <a:gd name="connsiteX18" fmla="*/ 1057 w 28575"/>
                              <a:gd name="connsiteY18" fmla="*/ 0 h 9525"/>
                              <a:gd name="connsiteX19" fmla="*/ 1057 w 28575"/>
                              <a:gd name="connsiteY19" fmla="*/ 3172 h 9525"/>
                              <a:gd name="connsiteX20" fmla="*/ 1057 w 28575"/>
                              <a:gd name="connsiteY20" fmla="*/ 3172 h 9525"/>
                              <a:gd name="connsiteX21" fmla="*/ 1057 w 28575"/>
                              <a:gd name="connsiteY21" fmla="*/ 3172 h 9525"/>
                              <a:gd name="connsiteX22" fmla="*/ 1057 w 28575"/>
                              <a:gd name="connsiteY22" fmla="*/ 3172 h 9525"/>
                              <a:gd name="connsiteX23" fmla="*/ 1057 w 28575"/>
                              <a:gd name="connsiteY23" fmla="*/ 0 h 9525"/>
                              <a:gd name="connsiteX24" fmla="*/ 1057 w 28575"/>
                              <a:gd name="connsiteY24" fmla="*/ 0 h 9525"/>
                              <a:gd name="connsiteX25" fmla="*/ 1057 w 28575"/>
                              <a:gd name="connsiteY25" fmla="*/ 0 h 9525"/>
                              <a:gd name="connsiteX26" fmla="*/ 2114 w 28575"/>
                              <a:gd name="connsiteY26" fmla="*/ 0 h 9525"/>
                              <a:gd name="connsiteX27" fmla="*/ 2114 w 28575"/>
                              <a:gd name="connsiteY27" fmla="*/ 0 h 9525"/>
                              <a:gd name="connsiteX28" fmla="*/ 2114 w 28575"/>
                              <a:gd name="connsiteY28" fmla="*/ 0 h 9525"/>
                              <a:gd name="connsiteX29" fmla="*/ 2114 w 28575"/>
                              <a:gd name="connsiteY29" fmla="*/ 0 h 9525"/>
                              <a:gd name="connsiteX30" fmla="*/ 2114 w 28575"/>
                              <a:gd name="connsiteY30" fmla="*/ 0 h 9525"/>
                              <a:gd name="connsiteX31" fmla="*/ 2114 w 28575"/>
                              <a:gd name="connsiteY31" fmla="*/ 0 h 9525"/>
                              <a:gd name="connsiteX32" fmla="*/ 2114 w 28575"/>
                              <a:gd name="connsiteY32" fmla="*/ 0 h 9525"/>
                              <a:gd name="connsiteX33" fmla="*/ 2114 w 28575"/>
                              <a:gd name="connsiteY33" fmla="*/ 0 h 9525"/>
                              <a:gd name="connsiteX34" fmla="*/ 2114 w 28575"/>
                              <a:gd name="connsiteY34" fmla="*/ 3172 h 9525"/>
                              <a:gd name="connsiteX35" fmla="*/ 2114 w 28575"/>
                              <a:gd name="connsiteY35" fmla="*/ 0 h 9525"/>
                              <a:gd name="connsiteX36" fmla="*/ 2114 w 28575"/>
                              <a:gd name="connsiteY36" fmla="*/ 0 h 9525"/>
                              <a:gd name="connsiteX37" fmla="*/ 2114 w 28575"/>
                              <a:gd name="connsiteY37" fmla="*/ 0 h 9525"/>
                              <a:gd name="connsiteX38" fmla="*/ 2114 w 28575"/>
                              <a:gd name="connsiteY38" fmla="*/ 0 h 9525"/>
                              <a:gd name="connsiteX39" fmla="*/ 2114 w 28575"/>
                              <a:gd name="connsiteY39" fmla="*/ 0 h 9525"/>
                              <a:gd name="connsiteX40" fmla="*/ 2114 w 28575"/>
                              <a:gd name="connsiteY40" fmla="*/ 0 h 9525"/>
                              <a:gd name="connsiteX41" fmla="*/ 2114 w 28575"/>
                              <a:gd name="connsiteY41" fmla="*/ 0 h 9525"/>
                              <a:gd name="connsiteX42" fmla="*/ 2114 w 28575"/>
                              <a:gd name="connsiteY42" fmla="*/ 0 h 9525"/>
                              <a:gd name="connsiteX43" fmla="*/ 2114 w 28575"/>
                              <a:gd name="connsiteY43" fmla="*/ 0 h 9525"/>
                              <a:gd name="connsiteX44" fmla="*/ 3172 w 28575"/>
                              <a:gd name="connsiteY44" fmla="*/ 0 h 9525"/>
                              <a:gd name="connsiteX45" fmla="*/ 3172 w 28575"/>
                              <a:gd name="connsiteY45" fmla="*/ 0 h 9525"/>
                              <a:gd name="connsiteX46" fmla="*/ 3172 w 28575"/>
                              <a:gd name="connsiteY46" fmla="*/ 3172 h 9525"/>
                              <a:gd name="connsiteX47" fmla="*/ 3172 w 28575"/>
                              <a:gd name="connsiteY47" fmla="*/ 3172 h 9525"/>
                              <a:gd name="connsiteX48" fmla="*/ 3172 w 28575"/>
                              <a:gd name="connsiteY48" fmla="*/ 3172 h 9525"/>
                              <a:gd name="connsiteX49" fmla="*/ 3172 w 28575"/>
                              <a:gd name="connsiteY49" fmla="*/ 3172 h 9525"/>
                              <a:gd name="connsiteX50" fmla="*/ 3172 w 28575"/>
                              <a:gd name="connsiteY50" fmla="*/ 3172 h 9525"/>
                              <a:gd name="connsiteX51" fmla="*/ 3172 w 28575"/>
                              <a:gd name="connsiteY51" fmla="*/ 0 h 9525"/>
                              <a:gd name="connsiteX52" fmla="*/ 3172 w 28575"/>
                              <a:gd name="connsiteY52" fmla="*/ 3172 h 9525"/>
                              <a:gd name="connsiteX53" fmla="*/ 3172 w 28575"/>
                              <a:gd name="connsiteY53" fmla="*/ 3172 h 9525"/>
                              <a:gd name="connsiteX54" fmla="*/ 3172 w 28575"/>
                              <a:gd name="connsiteY54" fmla="*/ 3172 h 9525"/>
                              <a:gd name="connsiteX55" fmla="*/ 3172 w 28575"/>
                              <a:gd name="connsiteY55" fmla="*/ 3172 h 9525"/>
                              <a:gd name="connsiteX56" fmla="*/ 3172 w 28575"/>
                              <a:gd name="connsiteY56" fmla="*/ 0 h 9525"/>
                              <a:gd name="connsiteX57" fmla="*/ 3172 w 28575"/>
                              <a:gd name="connsiteY57" fmla="*/ 0 h 9525"/>
                              <a:gd name="connsiteX58" fmla="*/ 3172 w 28575"/>
                              <a:gd name="connsiteY58" fmla="*/ 0 h 9525"/>
                              <a:gd name="connsiteX59" fmla="*/ 3172 w 28575"/>
                              <a:gd name="connsiteY59" fmla="*/ 3172 h 9525"/>
                              <a:gd name="connsiteX60" fmla="*/ 3172 w 28575"/>
                              <a:gd name="connsiteY60" fmla="*/ 3172 h 9525"/>
                              <a:gd name="connsiteX61" fmla="*/ 3172 w 28575"/>
                              <a:gd name="connsiteY61" fmla="*/ 0 h 9525"/>
                              <a:gd name="connsiteX62" fmla="*/ 3172 w 28575"/>
                              <a:gd name="connsiteY62" fmla="*/ 3172 h 9525"/>
                              <a:gd name="connsiteX63" fmla="*/ 3172 w 28575"/>
                              <a:gd name="connsiteY63" fmla="*/ 3172 h 9525"/>
                              <a:gd name="connsiteX64" fmla="*/ 3172 w 28575"/>
                              <a:gd name="connsiteY64" fmla="*/ 3172 h 9525"/>
                              <a:gd name="connsiteX65" fmla="*/ 3172 w 28575"/>
                              <a:gd name="connsiteY65" fmla="*/ 3172 h 9525"/>
                              <a:gd name="connsiteX66" fmla="*/ 3172 w 28575"/>
                              <a:gd name="connsiteY66" fmla="*/ 3172 h 9525"/>
                              <a:gd name="connsiteX67" fmla="*/ 3172 w 28575"/>
                              <a:gd name="connsiteY67" fmla="*/ 3172 h 9525"/>
                              <a:gd name="connsiteX68" fmla="*/ 3172 w 28575"/>
                              <a:gd name="connsiteY68" fmla="*/ 0 h 9525"/>
                              <a:gd name="connsiteX69" fmla="*/ 3172 w 28575"/>
                              <a:gd name="connsiteY69" fmla="*/ 0 h 9525"/>
                              <a:gd name="connsiteX70" fmla="*/ 4229 w 28575"/>
                              <a:gd name="connsiteY70" fmla="*/ 0 h 9525"/>
                              <a:gd name="connsiteX71" fmla="*/ 4229 w 28575"/>
                              <a:gd name="connsiteY71" fmla="*/ 0 h 9525"/>
                              <a:gd name="connsiteX72" fmla="*/ 4229 w 28575"/>
                              <a:gd name="connsiteY72" fmla="*/ 3172 h 9525"/>
                              <a:gd name="connsiteX73" fmla="*/ 4229 w 28575"/>
                              <a:gd name="connsiteY73" fmla="*/ 3172 h 9525"/>
                              <a:gd name="connsiteX74" fmla="*/ 4229 w 28575"/>
                              <a:gd name="connsiteY74" fmla="*/ 0 h 9525"/>
                              <a:gd name="connsiteX75" fmla="*/ 4229 w 28575"/>
                              <a:gd name="connsiteY75" fmla="*/ 0 h 9525"/>
                              <a:gd name="connsiteX76" fmla="*/ 4229 w 28575"/>
                              <a:gd name="connsiteY76" fmla="*/ 0 h 9525"/>
                              <a:gd name="connsiteX77" fmla="*/ 4229 w 28575"/>
                              <a:gd name="connsiteY77" fmla="*/ 0 h 9525"/>
                              <a:gd name="connsiteX78" fmla="*/ 4229 w 28575"/>
                              <a:gd name="connsiteY78" fmla="*/ 0 h 9525"/>
                              <a:gd name="connsiteX79" fmla="*/ 4229 w 28575"/>
                              <a:gd name="connsiteY79" fmla="*/ 0 h 9525"/>
                              <a:gd name="connsiteX80" fmla="*/ 4229 w 28575"/>
                              <a:gd name="connsiteY80" fmla="*/ 3172 h 9525"/>
                              <a:gd name="connsiteX81" fmla="*/ 4229 w 28575"/>
                              <a:gd name="connsiteY81" fmla="*/ 3172 h 9525"/>
                              <a:gd name="connsiteX82" fmla="*/ 4229 w 28575"/>
                              <a:gd name="connsiteY82" fmla="*/ 3172 h 9525"/>
                              <a:gd name="connsiteX83" fmla="*/ 4229 w 28575"/>
                              <a:gd name="connsiteY83" fmla="*/ 3172 h 9525"/>
                              <a:gd name="connsiteX84" fmla="*/ 4229 w 28575"/>
                              <a:gd name="connsiteY84" fmla="*/ 0 h 9525"/>
                              <a:gd name="connsiteX85" fmla="*/ 4229 w 28575"/>
                              <a:gd name="connsiteY85" fmla="*/ 0 h 9525"/>
                              <a:gd name="connsiteX86" fmla="*/ 4229 w 28575"/>
                              <a:gd name="connsiteY86" fmla="*/ 0 h 9525"/>
                              <a:gd name="connsiteX87" fmla="*/ 4229 w 28575"/>
                              <a:gd name="connsiteY87" fmla="*/ 0 h 9525"/>
                              <a:gd name="connsiteX88" fmla="*/ 5296 w 28575"/>
                              <a:gd name="connsiteY88" fmla="*/ 0 h 9525"/>
                              <a:gd name="connsiteX89" fmla="*/ 5296 w 28575"/>
                              <a:gd name="connsiteY89" fmla="*/ 0 h 9525"/>
                              <a:gd name="connsiteX90" fmla="*/ 5296 w 28575"/>
                              <a:gd name="connsiteY90" fmla="*/ 3172 h 9525"/>
                              <a:gd name="connsiteX91" fmla="*/ 5296 w 28575"/>
                              <a:gd name="connsiteY91" fmla="*/ 3172 h 9525"/>
                              <a:gd name="connsiteX92" fmla="*/ 5296 w 28575"/>
                              <a:gd name="connsiteY92" fmla="*/ 3172 h 9525"/>
                              <a:gd name="connsiteX93" fmla="*/ 5296 w 28575"/>
                              <a:gd name="connsiteY93" fmla="*/ 3172 h 9525"/>
                              <a:gd name="connsiteX94" fmla="*/ 5296 w 28575"/>
                              <a:gd name="connsiteY94" fmla="*/ 3172 h 9525"/>
                              <a:gd name="connsiteX95" fmla="*/ 5296 w 28575"/>
                              <a:gd name="connsiteY95" fmla="*/ 3172 h 9525"/>
                              <a:gd name="connsiteX96" fmla="*/ 5296 w 28575"/>
                              <a:gd name="connsiteY96" fmla="*/ 3172 h 9525"/>
                              <a:gd name="connsiteX97" fmla="*/ 5296 w 28575"/>
                              <a:gd name="connsiteY97" fmla="*/ 3172 h 9525"/>
                              <a:gd name="connsiteX98" fmla="*/ 5296 w 28575"/>
                              <a:gd name="connsiteY98" fmla="*/ 3172 h 9525"/>
                              <a:gd name="connsiteX99" fmla="*/ 5296 w 28575"/>
                              <a:gd name="connsiteY99" fmla="*/ 3172 h 9525"/>
                              <a:gd name="connsiteX100" fmla="*/ 5296 w 28575"/>
                              <a:gd name="connsiteY100" fmla="*/ 3172 h 9525"/>
                              <a:gd name="connsiteX101" fmla="*/ 5296 w 28575"/>
                              <a:gd name="connsiteY101" fmla="*/ 3172 h 9525"/>
                              <a:gd name="connsiteX102" fmla="*/ 5296 w 28575"/>
                              <a:gd name="connsiteY102" fmla="*/ 3172 h 9525"/>
                              <a:gd name="connsiteX103" fmla="*/ 5296 w 28575"/>
                              <a:gd name="connsiteY103" fmla="*/ 3172 h 9525"/>
                              <a:gd name="connsiteX104" fmla="*/ 5296 w 28575"/>
                              <a:gd name="connsiteY104" fmla="*/ 3172 h 9525"/>
                              <a:gd name="connsiteX105" fmla="*/ 5296 w 28575"/>
                              <a:gd name="connsiteY105" fmla="*/ 3172 h 9525"/>
                              <a:gd name="connsiteX106" fmla="*/ 6353 w 28575"/>
                              <a:gd name="connsiteY106" fmla="*/ 0 h 9525"/>
                              <a:gd name="connsiteX107" fmla="*/ 6353 w 28575"/>
                              <a:gd name="connsiteY107" fmla="*/ 0 h 9525"/>
                              <a:gd name="connsiteX108" fmla="*/ 6353 w 28575"/>
                              <a:gd name="connsiteY108" fmla="*/ 3172 h 9525"/>
                              <a:gd name="connsiteX109" fmla="*/ 6353 w 28575"/>
                              <a:gd name="connsiteY109" fmla="*/ 3172 h 9525"/>
                              <a:gd name="connsiteX110" fmla="*/ 6353 w 28575"/>
                              <a:gd name="connsiteY110" fmla="*/ 3172 h 9525"/>
                              <a:gd name="connsiteX111" fmla="*/ 6353 w 28575"/>
                              <a:gd name="connsiteY111" fmla="*/ 0 h 9525"/>
                              <a:gd name="connsiteX112" fmla="*/ 6353 w 28575"/>
                              <a:gd name="connsiteY112" fmla="*/ 0 h 9525"/>
                              <a:gd name="connsiteX113" fmla="*/ 6353 w 28575"/>
                              <a:gd name="connsiteY113" fmla="*/ 0 h 9525"/>
                              <a:gd name="connsiteX114" fmla="*/ 6353 w 28575"/>
                              <a:gd name="connsiteY114" fmla="*/ 3172 h 9525"/>
                              <a:gd name="connsiteX115" fmla="*/ 6353 w 28575"/>
                              <a:gd name="connsiteY115" fmla="*/ 3172 h 9525"/>
                              <a:gd name="connsiteX116" fmla="*/ 6353 w 28575"/>
                              <a:gd name="connsiteY116" fmla="*/ 3172 h 9525"/>
                              <a:gd name="connsiteX117" fmla="*/ 6353 w 28575"/>
                              <a:gd name="connsiteY117" fmla="*/ 3172 h 9525"/>
                              <a:gd name="connsiteX118" fmla="*/ 6353 w 28575"/>
                              <a:gd name="connsiteY118" fmla="*/ 3172 h 9525"/>
                              <a:gd name="connsiteX119" fmla="*/ 6353 w 28575"/>
                              <a:gd name="connsiteY119" fmla="*/ 0 h 9525"/>
                              <a:gd name="connsiteX120" fmla="*/ 6353 w 28575"/>
                              <a:gd name="connsiteY120" fmla="*/ 3172 h 9525"/>
                              <a:gd name="connsiteX121" fmla="*/ 6353 w 28575"/>
                              <a:gd name="connsiteY121" fmla="*/ 3172 h 9525"/>
                              <a:gd name="connsiteX122" fmla="*/ 6353 w 28575"/>
                              <a:gd name="connsiteY122" fmla="*/ 3172 h 9525"/>
                              <a:gd name="connsiteX123" fmla="*/ 6353 w 28575"/>
                              <a:gd name="connsiteY123" fmla="*/ 3172 h 9525"/>
                              <a:gd name="connsiteX124" fmla="*/ 7411 w 28575"/>
                              <a:gd name="connsiteY124" fmla="*/ 3172 h 9525"/>
                              <a:gd name="connsiteX125" fmla="*/ 7411 w 28575"/>
                              <a:gd name="connsiteY125" fmla="*/ 3172 h 9525"/>
                              <a:gd name="connsiteX126" fmla="*/ 7411 w 28575"/>
                              <a:gd name="connsiteY126" fmla="*/ 3172 h 9525"/>
                              <a:gd name="connsiteX127" fmla="*/ 7411 w 28575"/>
                              <a:gd name="connsiteY127" fmla="*/ 3172 h 9525"/>
                              <a:gd name="connsiteX128" fmla="*/ 7411 w 28575"/>
                              <a:gd name="connsiteY128" fmla="*/ 3172 h 9525"/>
                              <a:gd name="connsiteX129" fmla="*/ 7411 w 28575"/>
                              <a:gd name="connsiteY129" fmla="*/ 3172 h 9525"/>
                              <a:gd name="connsiteX130" fmla="*/ 7411 w 28575"/>
                              <a:gd name="connsiteY130" fmla="*/ 6353 h 9525"/>
                              <a:gd name="connsiteX131" fmla="*/ 7411 w 28575"/>
                              <a:gd name="connsiteY131" fmla="*/ 6353 h 9525"/>
                              <a:gd name="connsiteX132" fmla="*/ 7411 w 28575"/>
                              <a:gd name="connsiteY132" fmla="*/ 3172 h 9525"/>
                              <a:gd name="connsiteX133" fmla="*/ 7411 w 28575"/>
                              <a:gd name="connsiteY133" fmla="*/ 3172 h 9525"/>
                              <a:gd name="connsiteX134" fmla="*/ 7411 w 28575"/>
                              <a:gd name="connsiteY134" fmla="*/ 3172 h 9525"/>
                              <a:gd name="connsiteX135" fmla="*/ 7411 w 28575"/>
                              <a:gd name="connsiteY135" fmla="*/ 3172 h 9525"/>
                              <a:gd name="connsiteX136" fmla="*/ 7411 w 28575"/>
                              <a:gd name="connsiteY136" fmla="*/ 3172 h 9525"/>
                              <a:gd name="connsiteX137" fmla="*/ 7411 w 28575"/>
                              <a:gd name="connsiteY137" fmla="*/ 3172 h 9525"/>
                              <a:gd name="connsiteX138" fmla="*/ 7411 w 28575"/>
                              <a:gd name="connsiteY138" fmla="*/ 3172 h 9525"/>
                              <a:gd name="connsiteX139" fmla="*/ 7411 w 28575"/>
                              <a:gd name="connsiteY139" fmla="*/ 3172 h 9525"/>
                              <a:gd name="connsiteX140" fmla="*/ 7411 w 28575"/>
                              <a:gd name="connsiteY140" fmla="*/ 3172 h 9525"/>
                              <a:gd name="connsiteX141" fmla="*/ 7411 w 28575"/>
                              <a:gd name="connsiteY141" fmla="*/ 3172 h 9525"/>
                              <a:gd name="connsiteX142" fmla="*/ 7411 w 28575"/>
                              <a:gd name="connsiteY142" fmla="*/ 3172 h 9525"/>
                              <a:gd name="connsiteX143" fmla="*/ 7411 w 28575"/>
                              <a:gd name="connsiteY143" fmla="*/ 3172 h 9525"/>
                              <a:gd name="connsiteX144" fmla="*/ 8468 w 28575"/>
                              <a:gd name="connsiteY144" fmla="*/ 0 h 9525"/>
                              <a:gd name="connsiteX145" fmla="*/ 8468 w 28575"/>
                              <a:gd name="connsiteY145" fmla="*/ 0 h 9525"/>
                              <a:gd name="connsiteX146" fmla="*/ 8468 w 28575"/>
                              <a:gd name="connsiteY146" fmla="*/ 0 h 9525"/>
                              <a:gd name="connsiteX147" fmla="*/ 8468 w 28575"/>
                              <a:gd name="connsiteY147" fmla="*/ 3172 h 9525"/>
                              <a:gd name="connsiteX148" fmla="*/ 8468 w 28575"/>
                              <a:gd name="connsiteY148" fmla="*/ 3172 h 9525"/>
                              <a:gd name="connsiteX149" fmla="*/ 8468 w 28575"/>
                              <a:gd name="connsiteY149" fmla="*/ 3172 h 9525"/>
                              <a:gd name="connsiteX150" fmla="*/ 8468 w 28575"/>
                              <a:gd name="connsiteY150" fmla="*/ 3172 h 9525"/>
                              <a:gd name="connsiteX151" fmla="*/ 8468 w 28575"/>
                              <a:gd name="connsiteY151" fmla="*/ 3172 h 9525"/>
                              <a:gd name="connsiteX152" fmla="*/ 8468 w 28575"/>
                              <a:gd name="connsiteY152" fmla="*/ 3172 h 9525"/>
                              <a:gd name="connsiteX153" fmla="*/ 8468 w 28575"/>
                              <a:gd name="connsiteY153" fmla="*/ 3172 h 9525"/>
                              <a:gd name="connsiteX154" fmla="*/ 8468 w 28575"/>
                              <a:gd name="connsiteY154" fmla="*/ 3172 h 9525"/>
                              <a:gd name="connsiteX155" fmla="*/ 8468 w 28575"/>
                              <a:gd name="connsiteY155" fmla="*/ 3172 h 9525"/>
                              <a:gd name="connsiteX156" fmla="*/ 8468 w 28575"/>
                              <a:gd name="connsiteY156" fmla="*/ 3172 h 9525"/>
                              <a:gd name="connsiteX157" fmla="*/ 8468 w 28575"/>
                              <a:gd name="connsiteY157" fmla="*/ 3172 h 9525"/>
                              <a:gd name="connsiteX158" fmla="*/ 8468 w 28575"/>
                              <a:gd name="connsiteY158" fmla="*/ 3172 h 9525"/>
                              <a:gd name="connsiteX159" fmla="*/ 8468 w 28575"/>
                              <a:gd name="connsiteY159" fmla="*/ 3172 h 9525"/>
                              <a:gd name="connsiteX160" fmla="*/ 8468 w 28575"/>
                              <a:gd name="connsiteY160" fmla="*/ 3172 h 9525"/>
                              <a:gd name="connsiteX161" fmla="*/ 8468 w 28575"/>
                              <a:gd name="connsiteY161" fmla="*/ 3172 h 9525"/>
                              <a:gd name="connsiteX162" fmla="*/ 9525 w 28575"/>
                              <a:gd name="connsiteY162" fmla="*/ 3172 h 9525"/>
                              <a:gd name="connsiteX163" fmla="*/ 9525 w 28575"/>
                              <a:gd name="connsiteY163" fmla="*/ 3172 h 9525"/>
                              <a:gd name="connsiteX164" fmla="*/ 9525 w 28575"/>
                              <a:gd name="connsiteY164" fmla="*/ 3172 h 9525"/>
                              <a:gd name="connsiteX165" fmla="*/ 9525 w 28575"/>
                              <a:gd name="connsiteY165" fmla="*/ 3172 h 9525"/>
                              <a:gd name="connsiteX166" fmla="*/ 9525 w 28575"/>
                              <a:gd name="connsiteY166" fmla="*/ 3172 h 9525"/>
                              <a:gd name="connsiteX167" fmla="*/ 9525 w 28575"/>
                              <a:gd name="connsiteY167" fmla="*/ 3172 h 9525"/>
                              <a:gd name="connsiteX168" fmla="*/ 9525 w 28575"/>
                              <a:gd name="connsiteY168" fmla="*/ 3172 h 9525"/>
                              <a:gd name="connsiteX169" fmla="*/ 9525 w 28575"/>
                              <a:gd name="connsiteY169" fmla="*/ 3172 h 9525"/>
                              <a:gd name="connsiteX170" fmla="*/ 9525 w 28575"/>
                              <a:gd name="connsiteY170" fmla="*/ 3172 h 9525"/>
                              <a:gd name="connsiteX171" fmla="*/ 9525 w 28575"/>
                              <a:gd name="connsiteY171" fmla="*/ 3172 h 9525"/>
                              <a:gd name="connsiteX172" fmla="*/ 9525 w 28575"/>
                              <a:gd name="connsiteY172" fmla="*/ 3172 h 9525"/>
                              <a:gd name="connsiteX173" fmla="*/ 9525 w 28575"/>
                              <a:gd name="connsiteY173" fmla="*/ 3172 h 9525"/>
                              <a:gd name="connsiteX174" fmla="*/ 9525 w 28575"/>
                              <a:gd name="connsiteY174" fmla="*/ 3172 h 9525"/>
                              <a:gd name="connsiteX175" fmla="*/ 9525 w 28575"/>
                              <a:gd name="connsiteY175" fmla="*/ 3172 h 9525"/>
                              <a:gd name="connsiteX176" fmla="*/ 9525 w 28575"/>
                              <a:gd name="connsiteY176" fmla="*/ 3172 h 9525"/>
                              <a:gd name="connsiteX177" fmla="*/ 9525 w 28575"/>
                              <a:gd name="connsiteY177" fmla="*/ 0 h 9525"/>
                              <a:gd name="connsiteX178" fmla="*/ 9525 w 28575"/>
                              <a:gd name="connsiteY178" fmla="*/ 0 h 9525"/>
                              <a:gd name="connsiteX179" fmla="*/ 9525 w 28575"/>
                              <a:gd name="connsiteY179" fmla="*/ 0 h 9525"/>
                              <a:gd name="connsiteX180" fmla="*/ 10582 w 28575"/>
                              <a:gd name="connsiteY180" fmla="*/ 3172 h 9525"/>
                              <a:gd name="connsiteX181" fmla="*/ 10582 w 28575"/>
                              <a:gd name="connsiteY181" fmla="*/ 3172 h 9525"/>
                              <a:gd name="connsiteX182" fmla="*/ 10582 w 28575"/>
                              <a:gd name="connsiteY182" fmla="*/ 3172 h 9525"/>
                              <a:gd name="connsiteX183" fmla="*/ 10582 w 28575"/>
                              <a:gd name="connsiteY183" fmla="*/ 6353 h 9525"/>
                              <a:gd name="connsiteX184" fmla="*/ 10582 w 28575"/>
                              <a:gd name="connsiteY184" fmla="*/ 3172 h 9525"/>
                              <a:gd name="connsiteX185" fmla="*/ 10582 w 28575"/>
                              <a:gd name="connsiteY185" fmla="*/ 3172 h 9525"/>
                              <a:gd name="connsiteX186" fmla="*/ 10582 w 28575"/>
                              <a:gd name="connsiteY186" fmla="*/ 3172 h 9525"/>
                              <a:gd name="connsiteX187" fmla="*/ 10582 w 28575"/>
                              <a:gd name="connsiteY187" fmla="*/ 3172 h 9525"/>
                              <a:gd name="connsiteX188" fmla="*/ 10582 w 28575"/>
                              <a:gd name="connsiteY188" fmla="*/ 3172 h 9525"/>
                              <a:gd name="connsiteX189" fmla="*/ 10582 w 28575"/>
                              <a:gd name="connsiteY189" fmla="*/ 3172 h 9525"/>
                              <a:gd name="connsiteX190" fmla="*/ 10582 w 28575"/>
                              <a:gd name="connsiteY190" fmla="*/ 3172 h 9525"/>
                              <a:gd name="connsiteX191" fmla="*/ 10582 w 28575"/>
                              <a:gd name="connsiteY191" fmla="*/ 3172 h 9525"/>
                              <a:gd name="connsiteX192" fmla="*/ 10582 w 28575"/>
                              <a:gd name="connsiteY192" fmla="*/ 3172 h 9525"/>
                              <a:gd name="connsiteX193" fmla="*/ 10582 w 28575"/>
                              <a:gd name="connsiteY193" fmla="*/ 3172 h 9525"/>
                              <a:gd name="connsiteX194" fmla="*/ 10582 w 28575"/>
                              <a:gd name="connsiteY194" fmla="*/ 3172 h 9525"/>
                              <a:gd name="connsiteX195" fmla="*/ 10582 w 28575"/>
                              <a:gd name="connsiteY195" fmla="*/ 3172 h 9525"/>
                              <a:gd name="connsiteX196" fmla="*/ 10582 w 28575"/>
                              <a:gd name="connsiteY196" fmla="*/ 3172 h 9525"/>
                              <a:gd name="connsiteX197" fmla="*/ 10582 w 28575"/>
                              <a:gd name="connsiteY197" fmla="*/ 3172 h 9525"/>
                              <a:gd name="connsiteX198" fmla="*/ 11639 w 28575"/>
                              <a:gd name="connsiteY198" fmla="*/ 3172 h 9525"/>
                              <a:gd name="connsiteX199" fmla="*/ 11639 w 28575"/>
                              <a:gd name="connsiteY199" fmla="*/ 3172 h 9525"/>
                              <a:gd name="connsiteX200" fmla="*/ 11639 w 28575"/>
                              <a:gd name="connsiteY200" fmla="*/ 3172 h 9525"/>
                              <a:gd name="connsiteX201" fmla="*/ 11639 w 28575"/>
                              <a:gd name="connsiteY201" fmla="*/ 3172 h 9525"/>
                              <a:gd name="connsiteX202" fmla="*/ 11639 w 28575"/>
                              <a:gd name="connsiteY202" fmla="*/ 3172 h 9525"/>
                              <a:gd name="connsiteX203" fmla="*/ 11639 w 28575"/>
                              <a:gd name="connsiteY203" fmla="*/ 3172 h 9525"/>
                              <a:gd name="connsiteX204" fmla="*/ 11639 w 28575"/>
                              <a:gd name="connsiteY204" fmla="*/ 3172 h 9525"/>
                              <a:gd name="connsiteX205" fmla="*/ 11639 w 28575"/>
                              <a:gd name="connsiteY205" fmla="*/ 3172 h 9525"/>
                              <a:gd name="connsiteX206" fmla="*/ 11639 w 28575"/>
                              <a:gd name="connsiteY206" fmla="*/ 3172 h 9525"/>
                              <a:gd name="connsiteX207" fmla="*/ 11639 w 28575"/>
                              <a:gd name="connsiteY207" fmla="*/ 6353 h 9525"/>
                              <a:gd name="connsiteX208" fmla="*/ 11639 w 28575"/>
                              <a:gd name="connsiteY208" fmla="*/ 3172 h 9525"/>
                              <a:gd name="connsiteX209" fmla="*/ 11639 w 28575"/>
                              <a:gd name="connsiteY209" fmla="*/ 3172 h 9525"/>
                              <a:gd name="connsiteX210" fmla="*/ 11639 w 28575"/>
                              <a:gd name="connsiteY210" fmla="*/ 3172 h 9525"/>
                              <a:gd name="connsiteX211" fmla="*/ 11639 w 28575"/>
                              <a:gd name="connsiteY211" fmla="*/ 3172 h 9525"/>
                              <a:gd name="connsiteX212" fmla="*/ 11639 w 28575"/>
                              <a:gd name="connsiteY212" fmla="*/ 3172 h 9525"/>
                              <a:gd name="connsiteX213" fmla="*/ 11639 w 28575"/>
                              <a:gd name="connsiteY213" fmla="*/ 3172 h 9525"/>
                              <a:gd name="connsiteX214" fmla="*/ 11639 w 28575"/>
                              <a:gd name="connsiteY214" fmla="*/ 3172 h 9525"/>
                              <a:gd name="connsiteX215" fmla="*/ 11639 w 28575"/>
                              <a:gd name="connsiteY215" fmla="*/ 3172 h 9525"/>
                              <a:gd name="connsiteX216" fmla="*/ 11639 w 28575"/>
                              <a:gd name="connsiteY216" fmla="*/ 3172 h 9525"/>
                              <a:gd name="connsiteX217" fmla="*/ 11639 w 28575"/>
                              <a:gd name="connsiteY217" fmla="*/ 3172 h 9525"/>
                              <a:gd name="connsiteX218" fmla="*/ 12697 w 28575"/>
                              <a:gd name="connsiteY218" fmla="*/ 3172 h 9525"/>
                              <a:gd name="connsiteX219" fmla="*/ 12697 w 28575"/>
                              <a:gd name="connsiteY219" fmla="*/ 3172 h 9525"/>
                              <a:gd name="connsiteX220" fmla="*/ 12697 w 28575"/>
                              <a:gd name="connsiteY220" fmla="*/ 3172 h 9525"/>
                              <a:gd name="connsiteX221" fmla="*/ 12697 w 28575"/>
                              <a:gd name="connsiteY221" fmla="*/ 3172 h 9525"/>
                              <a:gd name="connsiteX222" fmla="*/ 12697 w 28575"/>
                              <a:gd name="connsiteY222" fmla="*/ 3172 h 9525"/>
                              <a:gd name="connsiteX223" fmla="*/ 12697 w 28575"/>
                              <a:gd name="connsiteY223" fmla="*/ 3172 h 9525"/>
                              <a:gd name="connsiteX224" fmla="*/ 12697 w 28575"/>
                              <a:gd name="connsiteY224" fmla="*/ 3172 h 9525"/>
                              <a:gd name="connsiteX225" fmla="*/ 12697 w 28575"/>
                              <a:gd name="connsiteY225" fmla="*/ 3172 h 9525"/>
                              <a:gd name="connsiteX226" fmla="*/ 12697 w 28575"/>
                              <a:gd name="connsiteY226" fmla="*/ 3172 h 9525"/>
                              <a:gd name="connsiteX227" fmla="*/ 12697 w 28575"/>
                              <a:gd name="connsiteY227" fmla="*/ 3172 h 9525"/>
                              <a:gd name="connsiteX228" fmla="*/ 12697 w 28575"/>
                              <a:gd name="connsiteY228" fmla="*/ 3172 h 9525"/>
                              <a:gd name="connsiteX229" fmla="*/ 12697 w 28575"/>
                              <a:gd name="connsiteY229" fmla="*/ 3172 h 9525"/>
                              <a:gd name="connsiteX230" fmla="*/ 12697 w 28575"/>
                              <a:gd name="connsiteY230" fmla="*/ 3172 h 9525"/>
                              <a:gd name="connsiteX231" fmla="*/ 12697 w 28575"/>
                              <a:gd name="connsiteY231" fmla="*/ 3172 h 9525"/>
                              <a:gd name="connsiteX232" fmla="*/ 12697 w 28575"/>
                              <a:gd name="connsiteY232" fmla="*/ 3172 h 9525"/>
                              <a:gd name="connsiteX233" fmla="*/ 12697 w 28575"/>
                              <a:gd name="connsiteY233" fmla="*/ 3172 h 9525"/>
                              <a:gd name="connsiteX234" fmla="*/ 12697 w 28575"/>
                              <a:gd name="connsiteY234" fmla="*/ 3172 h 9525"/>
                              <a:gd name="connsiteX235" fmla="*/ 12697 w 28575"/>
                              <a:gd name="connsiteY235" fmla="*/ 3172 h 9525"/>
                              <a:gd name="connsiteX236" fmla="*/ 13754 w 28575"/>
                              <a:gd name="connsiteY236" fmla="*/ 3172 h 9525"/>
                              <a:gd name="connsiteX237" fmla="*/ 13754 w 28575"/>
                              <a:gd name="connsiteY237" fmla="*/ 3172 h 9525"/>
                              <a:gd name="connsiteX238" fmla="*/ 13754 w 28575"/>
                              <a:gd name="connsiteY238" fmla="*/ 3172 h 9525"/>
                              <a:gd name="connsiteX239" fmla="*/ 13754 w 28575"/>
                              <a:gd name="connsiteY239" fmla="*/ 3172 h 9525"/>
                              <a:gd name="connsiteX240" fmla="*/ 13754 w 28575"/>
                              <a:gd name="connsiteY240" fmla="*/ 3172 h 9525"/>
                              <a:gd name="connsiteX241" fmla="*/ 13754 w 28575"/>
                              <a:gd name="connsiteY241" fmla="*/ 3172 h 9525"/>
                              <a:gd name="connsiteX242" fmla="*/ 13754 w 28575"/>
                              <a:gd name="connsiteY242" fmla="*/ 3172 h 9525"/>
                              <a:gd name="connsiteX243" fmla="*/ 13754 w 28575"/>
                              <a:gd name="connsiteY243" fmla="*/ 3172 h 9525"/>
                              <a:gd name="connsiteX244" fmla="*/ 13754 w 28575"/>
                              <a:gd name="connsiteY244" fmla="*/ 3172 h 9525"/>
                              <a:gd name="connsiteX245" fmla="*/ 13754 w 28575"/>
                              <a:gd name="connsiteY245" fmla="*/ 3172 h 9525"/>
                              <a:gd name="connsiteX246" fmla="*/ 13754 w 28575"/>
                              <a:gd name="connsiteY246" fmla="*/ 6353 h 9525"/>
                              <a:gd name="connsiteX247" fmla="*/ 13754 w 28575"/>
                              <a:gd name="connsiteY247" fmla="*/ 6353 h 9525"/>
                              <a:gd name="connsiteX248" fmla="*/ 13754 w 28575"/>
                              <a:gd name="connsiteY248" fmla="*/ 3172 h 9525"/>
                              <a:gd name="connsiteX249" fmla="*/ 13754 w 28575"/>
                              <a:gd name="connsiteY249" fmla="*/ 6353 h 9525"/>
                              <a:gd name="connsiteX250" fmla="*/ 13754 w 28575"/>
                              <a:gd name="connsiteY250" fmla="*/ 3172 h 9525"/>
                              <a:gd name="connsiteX251" fmla="*/ 13754 w 28575"/>
                              <a:gd name="connsiteY251" fmla="*/ 3172 h 9525"/>
                              <a:gd name="connsiteX252" fmla="*/ 13754 w 28575"/>
                              <a:gd name="connsiteY252" fmla="*/ 6353 h 9525"/>
                              <a:gd name="connsiteX253" fmla="*/ 13754 w 28575"/>
                              <a:gd name="connsiteY253" fmla="*/ 3172 h 9525"/>
                              <a:gd name="connsiteX254" fmla="*/ 14821 w 28575"/>
                              <a:gd name="connsiteY254" fmla="*/ 3172 h 9525"/>
                              <a:gd name="connsiteX255" fmla="*/ 14821 w 28575"/>
                              <a:gd name="connsiteY255" fmla="*/ 3172 h 9525"/>
                              <a:gd name="connsiteX256" fmla="*/ 14821 w 28575"/>
                              <a:gd name="connsiteY256" fmla="*/ 3172 h 9525"/>
                              <a:gd name="connsiteX257" fmla="*/ 14821 w 28575"/>
                              <a:gd name="connsiteY257" fmla="*/ 3172 h 9525"/>
                              <a:gd name="connsiteX258" fmla="*/ 14821 w 28575"/>
                              <a:gd name="connsiteY258" fmla="*/ 3172 h 9525"/>
                              <a:gd name="connsiteX259" fmla="*/ 14821 w 28575"/>
                              <a:gd name="connsiteY259" fmla="*/ 3172 h 9525"/>
                              <a:gd name="connsiteX260" fmla="*/ 14821 w 28575"/>
                              <a:gd name="connsiteY260" fmla="*/ 3172 h 9525"/>
                              <a:gd name="connsiteX261" fmla="*/ 14821 w 28575"/>
                              <a:gd name="connsiteY261" fmla="*/ 3172 h 9525"/>
                              <a:gd name="connsiteX262" fmla="*/ 14821 w 28575"/>
                              <a:gd name="connsiteY262" fmla="*/ 6353 h 9525"/>
                              <a:gd name="connsiteX263" fmla="*/ 14821 w 28575"/>
                              <a:gd name="connsiteY263" fmla="*/ 3172 h 9525"/>
                              <a:gd name="connsiteX264" fmla="*/ 14821 w 28575"/>
                              <a:gd name="connsiteY264" fmla="*/ 3172 h 9525"/>
                              <a:gd name="connsiteX265" fmla="*/ 14821 w 28575"/>
                              <a:gd name="connsiteY265" fmla="*/ 6353 h 9525"/>
                              <a:gd name="connsiteX266" fmla="*/ 14821 w 28575"/>
                              <a:gd name="connsiteY266" fmla="*/ 6353 h 9525"/>
                              <a:gd name="connsiteX267" fmla="*/ 14821 w 28575"/>
                              <a:gd name="connsiteY267" fmla="*/ 6353 h 9525"/>
                              <a:gd name="connsiteX268" fmla="*/ 14821 w 28575"/>
                              <a:gd name="connsiteY268" fmla="*/ 3172 h 9525"/>
                              <a:gd name="connsiteX269" fmla="*/ 14821 w 28575"/>
                              <a:gd name="connsiteY269" fmla="*/ 3172 h 9525"/>
                              <a:gd name="connsiteX270" fmla="*/ 14821 w 28575"/>
                              <a:gd name="connsiteY270" fmla="*/ 3172 h 9525"/>
                              <a:gd name="connsiteX271" fmla="*/ 14821 w 28575"/>
                              <a:gd name="connsiteY271" fmla="*/ 3172 h 9525"/>
                              <a:gd name="connsiteX272" fmla="*/ 14821 w 28575"/>
                              <a:gd name="connsiteY272" fmla="*/ 3172 h 9525"/>
                              <a:gd name="connsiteX273" fmla="*/ 14821 w 28575"/>
                              <a:gd name="connsiteY273" fmla="*/ 3172 h 9525"/>
                              <a:gd name="connsiteX274" fmla="*/ 14821 w 28575"/>
                              <a:gd name="connsiteY274" fmla="*/ 3172 h 9525"/>
                              <a:gd name="connsiteX275" fmla="*/ 14821 w 28575"/>
                              <a:gd name="connsiteY275" fmla="*/ 3172 h 9525"/>
                              <a:gd name="connsiteX276" fmla="*/ 14821 w 28575"/>
                              <a:gd name="connsiteY276" fmla="*/ 3172 h 9525"/>
                              <a:gd name="connsiteX277" fmla="*/ 14821 w 28575"/>
                              <a:gd name="connsiteY277" fmla="*/ 3172 h 9525"/>
                              <a:gd name="connsiteX278" fmla="*/ 14821 w 28575"/>
                              <a:gd name="connsiteY278" fmla="*/ 3172 h 9525"/>
                              <a:gd name="connsiteX279" fmla="*/ 14821 w 28575"/>
                              <a:gd name="connsiteY279" fmla="*/ 6353 h 9525"/>
                              <a:gd name="connsiteX280" fmla="*/ 15878 w 28575"/>
                              <a:gd name="connsiteY280" fmla="*/ 6353 h 9525"/>
                              <a:gd name="connsiteX281" fmla="*/ 15878 w 28575"/>
                              <a:gd name="connsiteY281" fmla="*/ 3172 h 9525"/>
                              <a:gd name="connsiteX282" fmla="*/ 15878 w 28575"/>
                              <a:gd name="connsiteY282" fmla="*/ 3172 h 9525"/>
                              <a:gd name="connsiteX283" fmla="*/ 15878 w 28575"/>
                              <a:gd name="connsiteY283" fmla="*/ 3172 h 9525"/>
                              <a:gd name="connsiteX284" fmla="*/ 15878 w 28575"/>
                              <a:gd name="connsiteY284" fmla="*/ 0 h 9525"/>
                              <a:gd name="connsiteX285" fmla="*/ 15878 w 28575"/>
                              <a:gd name="connsiteY285" fmla="*/ 3172 h 9525"/>
                              <a:gd name="connsiteX286" fmla="*/ 15878 w 28575"/>
                              <a:gd name="connsiteY286" fmla="*/ 3172 h 9525"/>
                              <a:gd name="connsiteX287" fmla="*/ 15878 w 28575"/>
                              <a:gd name="connsiteY287" fmla="*/ 3172 h 9525"/>
                              <a:gd name="connsiteX288" fmla="*/ 15878 w 28575"/>
                              <a:gd name="connsiteY288" fmla="*/ 3172 h 9525"/>
                              <a:gd name="connsiteX289" fmla="*/ 15878 w 28575"/>
                              <a:gd name="connsiteY289" fmla="*/ 3172 h 9525"/>
                              <a:gd name="connsiteX290" fmla="*/ 15878 w 28575"/>
                              <a:gd name="connsiteY290" fmla="*/ 3172 h 9525"/>
                              <a:gd name="connsiteX291" fmla="*/ 15878 w 28575"/>
                              <a:gd name="connsiteY291" fmla="*/ 3172 h 9525"/>
                              <a:gd name="connsiteX292" fmla="*/ 15878 w 28575"/>
                              <a:gd name="connsiteY292" fmla="*/ 3172 h 9525"/>
                              <a:gd name="connsiteX293" fmla="*/ 15878 w 28575"/>
                              <a:gd name="connsiteY293" fmla="*/ 3172 h 9525"/>
                              <a:gd name="connsiteX294" fmla="*/ 15878 w 28575"/>
                              <a:gd name="connsiteY294" fmla="*/ 3172 h 9525"/>
                              <a:gd name="connsiteX295" fmla="*/ 15878 w 28575"/>
                              <a:gd name="connsiteY295" fmla="*/ 3172 h 9525"/>
                              <a:gd name="connsiteX296" fmla="*/ 15878 w 28575"/>
                              <a:gd name="connsiteY296" fmla="*/ 3172 h 9525"/>
                              <a:gd name="connsiteX297" fmla="*/ 15878 w 28575"/>
                              <a:gd name="connsiteY297" fmla="*/ 3172 h 9525"/>
                              <a:gd name="connsiteX298" fmla="*/ 16936 w 28575"/>
                              <a:gd name="connsiteY298" fmla="*/ 3172 h 9525"/>
                              <a:gd name="connsiteX299" fmla="*/ 16936 w 28575"/>
                              <a:gd name="connsiteY299" fmla="*/ 3172 h 9525"/>
                              <a:gd name="connsiteX300" fmla="*/ 16936 w 28575"/>
                              <a:gd name="connsiteY300" fmla="*/ 3172 h 9525"/>
                              <a:gd name="connsiteX301" fmla="*/ 16936 w 28575"/>
                              <a:gd name="connsiteY301" fmla="*/ 3172 h 9525"/>
                              <a:gd name="connsiteX302" fmla="*/ 16936 w 28575"/>
                              <a:gd name="connsiteY302" fmla="*/ 3172 h 9525"/>
                              <a:gd name="connsiteX303" fmla="*/ 16936 w 28575"/>
                              <a:gd name="connsiteY303" fmla="*/ 3172 h 9525"/>
                              <a:gd name="connsiteX304" fmla="*/ 16936 w 28575"/>
                              <a:gd name="connsiteY304" fmla="*/ 3172 h 9525"/>
                              <a:gd name="connsiteX305" fmla="*/ 16936 w 28575"/>
                              <a:gd name="connsiteY305" fmla="*/ 3172 h 9525"/>
                              <a:gd name="connsiteX306" fmla="*/ 16936 w 28575"/>
                              <a:gd name="connsiteY306" fmla="*/ 3172 h 9525"/>
                              <a:gd name="connsiteX307" fmla="*/ 16936 w 28575"/>
                              <a:gd name="connsiteY307" fmla="*/ 3172 h 9525"/>
                              <a:gd name="connsiteX308" fmla="*/ 16936 w 28575"/>
                              <a:gd name="connsiteY308" fmla="*/ 3172 h 9525"/>
                              <a:gd name="connsiteX309" fmla="*/ 16936 w 28575"/>
                              <a:gd name="connsiteY309" fmla="*/ 6353 h 9525"/>
                              <a:gd name="connsiteX310" fmla="*/ 16936 w 28575"/>
                              <a:gd name="connsiteY310" fmla="*/ 6353 h 9525"/>
                              <a:gd name="connsiteX311" fmla="*/ 16936 w 28575"/>
                              <a:gd name="connsiteY311" fmla="*/ 6353 h 9525"/>
                              <a:gd name="connsiteX312" fmla="*/ 16936 w 28575"/>
                              <a:gd name="connsiteY312" fmla="*/ 3172 h 9525"/>
                              <a:gd name="connsiteX313" fmla="*/ 16936 w 28575"/>
                              <a:gd name="connsiteY313" fmla="*/ 3172 h 9525"/>
                              <a:gd name="connsiteX314" fmla="*/ 16936 w 28575"/>
                              <a:gd name="connsiteY314" fmla="*/ 3172 h 9525"/>
                              <a:gd name="connsiteX315" fmla="*/ 16936 w 28575"/>
                              <a:gd name="connsiteY315" fmla="*/ 3172 h 9525"/>
                              <a:gd name="connsiteX316" fmla="*/ 17993 w 28575"/>
                              <a:gd name="connsiteY316" fmla="*/ 3172 h 9525"/>
                              <a:gd name="connsiteX317" fmla="*/ 17993 w 28575"/>
                              <a:gd name="connsiteY317" fmla="*/ 3172 h 9525"/>
                              <a:gd name="connsiteX318" fmla="*/ 17993 w 28575"/>
                              <a:gd name="connsiteY318" fmla="*/ 3172 h 9525"/>
                              <a:gd name="connsiteX319" fmla="*/ 17993 w 28575"/>
                              <a:gd name="connsiteY319" fmla="*/ 3172 h 9525"/>
                              <a:gd name="connsiteX320" fmla="*/ 17993 w 28575"/>
                              <a:gd name="connsiteY320" fmla="*/ 3172 h 9525"/>
                              <a:gd name="connsiteX321" fmla="*/ 17993 w 28575"/>
                              <a:gd name="connsiteY321" fmla="*/ 3172 h 9525"/>
                              <a:gd name="connsiteX322" fmla="*/ 17993 w 28575"/>
                              <a:gd name="connsiteY322" fmla="*/ 3172 h 9525"/>
                              <a:gd name="connsiteX323" fmla="*/ 17993 w 28575"/>
                              <a:gd name="connsiteY323" fmla="*/ 3172 h 9525"/>
                              <a:gd name="connsiteX324" fmla="*/ 17993 w 28575"/>
                              <a:gd name="connsiteY324" fmla="*/ 3172 h 9525"/>
                              <a:gd name="connsiteX325" fmla="*/ 17993 w 28575"/>
                              <a:gd name="connsiteY325" fmla="*/ 3172 h 9525"/>
                              <a:gd name="connsiteX326" fmla="*/ 17993 w 28575"/>
                              <a:gd name="connsiteY326" fmla="*/ 3172 h 9525"/>
                              <a:gd name="connsiteX327" fmla="*/ 17993 w 28575"/>
                              <a:gd name="connsiteY327" fmla="*/ 6353 h 9525"/>
                              <a:gd name="connsiteX328" fmla="*/ 17993 w 28575"/>
                              <a:gd name="connsiteY328" fmla="*/ 6353 h 9525"/>
                              <a:gd name="connsiteX329" fmla="*/ 17993 w 28575"/>
                              <a:gd name="connsiteY329" fmla="*/ 6353 h 9525"/>
                              <a:gd name="connsiteX330" fmla="*/ 17993 w 28575"/>
                              <a:gd name="connsiteY330" fmla="*/ 3172 h 9525"/>
                              <a:gd name="connsiteX331" fmla="*/ 17993 w 28575"/>
                              <a:gd name="connsiteY331" fmla="*/ 6353 h 9525"/>
                              <a:gd name="connsiteX332" fmla="*/ 17993 w 28575"/>
                              <a:gd name="connsiteY332" fmla="*/ 3172 h 9525"/>
                              <a:gd name="connsiteX333" fmla="*/ 17993 w 28575"/>
                              <a:gd name="connsiteY333" fmla="*/ 3172 h 9525"/>
                              <a:gd name="connsiteX334" fmla="*/ 19050 w 28575"/>
                              <a:gd name="connsiteY334" fmla="*/ 6353 h 9525"/>
                              <a:gd name="connsiteX335" fmla="*/ 19050 w 28575"/>
                              <a:gd name="connsiteY335" fmla="*/ 6353 h 9525"/>
                              <a:gd name="connsiteX336" fmla="*/ 19050 w 28575"/>
                              <a:gd name="connsiteY336" fmla="*/ 6353 h 9525"/>
                              <a:gd name="connsiteX337" fmla="*/ 19050 w 28575"/>
                              <a:gd name="connsiteY337" fmla="*/ 3172 h 9525"/>
                              <a:gd name="connsiteX338" fmla="*/ 19050 w 28575"/>
                              <a:gd name="connsiteY338" fmla="*/ 3172 h 9525"/>
                              <a:gd name="connsiteX339" fmla="*/ 19050 w 28575"/>
                              <a:gd name="connsiteY339" fmla="*/ 3172 h 9525"/>
                              <a:gd name="connsiteX340" fmla="*/ 19050 w 28575"/>
                              <a:gd name="connsiteY340" fmla="*/ 3172 h 9525"/>
                              <a:gd name="connsiteX341" fmla="*/ 19050 w 28575"/>
                              <a:gd name="connsiteY341" fmla="*/ 6353 h 9525"/>
                              <a:gd name="connsiteX342" fmla="*/ 19050 w 28575"/>
                              <a:gd name="connsiteY342" fmla="*/ 6353 h 9525"/>
                              <a:gd name="connsiteX343" fmla="*/ 19050 w 28575"/>
                              <a:gd name="connsiteY343" fmla="*/ 3172 h 9525"/>
                              <a:gd name="connsiteX344" fmla="*/ 19050 w 28575"/>
                              <a:gd name="connsiteY344" fmla="*/ 3172 h 9525"/>
                              <a:gd name="connsiteX345" fmla="*/ 19050 w 28575"/>
                              <a:gd name="connsiteY345" fmla="*/ 3172 h 9525"/>
                              <a:gd name="connsiteX346" fmla="*/ 19050 w 28575"/>
                              <a:gd name="connsiteY346" fmla="*/ 6353 h 9525"/>
                              <a:gd name="connsiteX347" fmla="*/ 19050 w 28575"/>
                              <a:gd name="connsiteY347" fmla="*/ 6353 h 9525"/>
                              <a:gd name="connsiteX348" fmla="*/ 19050 w 28575"/>
                              <a:gd name="connsiteY348" fmla="*/ 6353 h 9525"/>
                              <a:gd name="connsiteX349" fmla="*/ 19050 w 28575"/>
                              <a:gd name="connsiteY349" fmla="*/ 3172 h 9525"/>
                              <a:gd name="connsiteX350" fmla="*/ 19050 w 28575"/>
                              <a:gd name="connsiteY350" fmla="*/ 3172 h 9525"/>
                              <a:gd name="connsiteX351" fmla="*/ 19050 w 28575"/>
                              <a:gd name="connsiteY351" fmla="*/ 3172 h 9525"/>
                              <a:gd name="connsiteX352" fmla="*/ 19050 w 28575"/>
                              <a:gd name="connsiteY352" fmla="*/ 3172 h 9525"/>
                              <a:gd name="connsiteX353" fmla="*/ 19050 w 28575"/>
                              <a:gd name="connsiteY353" fmla="*/ 3172 h 9525"/>
                              <a:gd name="connsiteX354" fmla="*/ 20107 w 28575"/>
                              <a:gd name="connsiteY354" fmla="*/ 3172 h 9525"/>
                              <a:gd name="connsiteX355" fmla="*/ 20107 w 28575"/>
                              <a:gd name="connsiteY355" fmla="*/ 6353 h 9525"/>
                              <a:gd name="connsiteX356" fmla="*/ 20107 w 28575"/>
                              <a:gd name="connsiteY356" fmla="*/ 3172 h 9525"/>
                              <a:gd name="connsiteX357" fmla="*/ 20107 w 28575"/>
                              <a:gd name="connsiteY357" fmla="*/ 3172 h 9525"/>
                              <a:gd name="connsiteX358" fmla="*/ 20107 w 28575"/>
                              <a:gd name="connsiteY358" fmla="*/ 3172 h 9525"/>
                              <a:gd name="connsiteX359" fmla="*/ 20107 w 28575"/>
                              <a:gd name="connsiteY359" fmla="*/ 3172 h 9525"/>
                              <a:gd name="connsiteX360" fmla="*/ 20107 w 28575"/>
                              <a:gd name="connsiteY360" fmla="*/ 3172 h 9525"/>
                              <a:gd name="connsiteX361" fmla="*/ 20107 w 28575"/>
                              <a:gd name="connsiteY361" fmla="*/ 3172 h 9525"/>
                              <a:gd name="connsiteX362" fmla="*/ 20107 w 28575"/>
                              <a:gd name="connsiteY362" fmla="*/ 3172 h 9525"/>
                              <a:gd name="connsiteX363" fmla="*/ 20107 w 28575"/>
                              <a:gd name="connsiteY363" fmla="*/ 3172 h 9525"/>
                              <a:gd name="connsiteX364" fmla="*/ 20107 w 28575"/>
                              <a:gd name="connsiteY364" fmla="*/ 3172 h 9525"/>
                              <a:gd name="connsiteX365" fmla="*/ 20107 w 28575"/>
                              <a:gd name="connsiteY365" fmla="*/ 3172 h 9525"/>
                              <a:gd name="connsiteX366" fmla="*/ 20107 w 28575"/>
                              <a:gd name="connsiteY366" fmla="*/ 3172 h 9525"/>
                              <a:gd name="connsiteX367" fmla="*/ 20107 w 28575"/>
                              <a:gd name="connsiteY367" fmla="*/ 3172 h 9525"/>
                              <a:gd name="connsiteX368" fmla="*/ 20107 w 28575"/>
                              <a:gd name="connsiteY368" fmla="*/ 3172 h 9525"/>
                              <a:gd name="connsiteX369" fmla="*/ 20107 w 28575"/>
                              <a:gd name="connsiteY369" fmla="*/ 3172 h 9525"/>
                              <a:gd name="connsiteX370" fmla="*/ 20107 w 28575"/>
                              <a:gd name="connsiteY370" fmla="*/ 3172 h 9525"/>
                              <a:gd name="connsiteX371" fmla="*/ 20107 w 28575"/>
                              <a:gd name="connsiteY371" fmla="*/ 3172 h 9525"/>
                              <a:gd name="connsiteX372" fmla="*/ 21164 w 28575"/>
                              <a:gd name="connsiteY372" fmla="*/ 3172 h 9525"/>
                              <a:gd name="connsiteX373" fmla="*/ 21164 w 28575"/>
                              <a:gd name="connsiteY373" fmla="*/ 3172 h 9525"/>
                              <a:gd name="connsiteX374" fmla="*/ 21164 w 28575"/>
                              <a:gd name="connsiteY374" fmla="*/ 3172 h 9525"/>
                              <a:gd name="connsiteX375" fmla="*/ 21164 w 28575"/>
                              <a:gd name="connsiteY375" fmla="*/ 3172 h 9525"/>
                              <a:gd name="connsiteX376" fmla="*/ 21164 w 28575"/>
                              <a:gd name="connsiteY376" fmla="*/ 3172 h 9525"/>
                              <a:gd name="connsiteX377" fmla="*/ 21164 w 28575"/>
                              <a:gd name="connsiteY377" fmla="*/ 3172 h 9525"/>
                              <a:gd name="connsiteX378" fmla="*/ 21164 w 28575"/>
                              <a:gd name="connsiteY378" fmla="*/ 6353 h 9525"/>
                              <a:gd name="connsiteX379" fmla="*/ 21164 w 28575"/>
                              <a:gd name="connsiteY379" fmla="*/ 6353 h 9525"/>
                              <a:gd name="connsiteX380" fmla="*/ 21164 w 28575"/>
                              <a:gd name="connsiteY380" fmla="*/ 6353 h 9525"/>
                              <a:gd name="connsiteX381" fmla="*/ 21164 w 28575"/>
                              <a:gd name="connsiteY381" fmla="*/ 6353 h 9525"/>
                              <a:gd name="connsiteX382" fmla="*/ 21164 w 28575"/>
                              <a:gd name="connsiteY382" fmla="*/ 3172 h 9525"/>
                              <a:gd name="connsiteX383" fmla="*/ 21164 w 28575"/>
                              <a:gd name="connsiteY383" fmla="*/ 3172 h 9525"/>
                              <a:gd name="connsiteX384" fmla="*/ 21164 w 28575"/>
                              <a:gd name="connsiteY384" fmla="*/ 3172 h 9525"/>
                              <a:gd name="connsiteX385" fmla="*/ 21164 w 28575"/>
                              <a:gd name="connsiteY385" fmla="*/ 6353 h 9525"/>
                              <a:gd name="connsiteX386" fmla="*/ 21164 w 28575"/>
                              <a:gd name="connsiteY386" fmla="*/ 6353 h 9525"/>
                              <a:gd name="connsiteX387" fmla="*/ 21164 w 28575"/>
                              <a:gd name="connsiteY387" fmla="*/ 6353 h 9525"/>
                              <a:gd name="connsiteX388" fmla="*/ 21164 w 28575"/>
                              <a:gd name="connsiteY388" fmla="*/ 6353 h 9525"/>
                              <a:gd name="connsiteX389" fmla="*/ 21164 w 28575"/>
                              <a:gd name="connsiteY389" fmla="*/ 6353 h 9525"/>
                              <a:gd name="connsiteX390" fmla="*/ 22222 w 28575"/>
                              <a:gd name="connsiteY390" fmla="*/ 6353 h 9525"/>
                              <a:gd name="connsiteX391" fmla="*/ 22222 w 28575"/>
                              <a:gd name="connsiteY391" fmla="*/ 3172 h 9525"/>
                              <a:gd name="connsiteX392" fmla="*/ 22222 w 28575"/>
                              <a:gd name="connsiteY392" fmla="*/ 3172 h 9525"/>
                              <a:gd name="connsiteX393" fmla="*/ 22222 w 28575"/>
                              <a:gd name="connsiteY393" fmla="*/ 3172 h 9525"/>
                              <a:gd name="connsiteX394" fmla="*/ 22222 w 28575"/>
                              <a:gd name="connsiteY394" fmla="*/ 3172 h 9525"/>
                              <a:gd name="connsiteX395" fmla="*/ 22222 w 28575"/>
                              <a:gd name="connsiteY395" fmla="*/ 3172 h 9525"/>
                              <a:gd name="connsiteX396" fmla="*/ 22222 w 28575"/>
                              <a:gd name="connsiteY396" fmla="*/ 3172 h 9525"/>
                              <a:gd name="connsiteX397" fmla="*/ 22222 w 28575"/>
                              <a:gd name="connsiteY397" fmla="*/ 3172 h 9525"/>
                              <a:gd name="connsiteX398" fmla="*/ 22222 w 28575"/>
                              <a:gd name="connsiteY398" fmla="*/ 3172 h 9525"/>
                              <a:gd name="connsiteX399" fmla="*/ 22222 w 28575"/>
                              <a:gd name="connsiteY399" fmla="*/ 3172 h 9525"/>
                              <a:gd name="connsiteX400" fmla="*/ 22222 w 28575"/>
                              <a:gd name="connsiteY400" fmla="*/ 6353 h 9525"/>
                              <a:gd name="connsiteX401" fmla="*/ 22222 w 28575"/>
                              <a:gd name="connsiteY401" fmla="*/ 6353 h 9525"/>
                              <a:gd name="connsiteX402" fmla="*/ 22222 w 28575"/>
                              <a:gd name="connsiteY402" fmla="*/ 6353 h 9525"/>
                              <a:gd name="connsiteX403" fmla="*/ 22222 w 28575"/>
                              <a:gd name="connsiteY403" fmla="*/ 6353 h 9525"/>
                              <a:gd name="connsiteX404" fmla="*/ 22222 w 28575"/>
                              <a:gd name="connsiteY404" fmla="*/ 6353 h 9525"/>
                              <a:gd name="connsiteX405" fmla="*/ 22222 w 28575"/>
                              <a:gd name="connsiteY405" fmla="*/ 3172 h 9525"/>
                              <a:gd name="connsiteX406" fmla="*/ 22222 w 28575"/>
                              <a:gd name="connsiteY406" fmla="*/ 6353 h 9525"/>
                              <a:gd name="connsiteX407" fmla="*/ 22222 w 28575"/>
                              <a:gd name="connsiteY407" fmla="*/ 6353 h 9525"/>
                              <a:gd name="connsiteX408" fmla="*/ 23279 w 28575"/>
                              <a:gd name="connsiteY408" fmla="*/ 6353 h 9525"/>
                              <a:gd name="connsiteX409" fmla="*/ 23279 w 28575"/>
                              <a:gd name="connsiteY409" fmla="*/ 6353 h 9525"/>
                              <a:gd name="connsiteX410" fmla="*/ 23279 w 28575"/>
                              <a:gd name="connsiteY410" fmla="*/ 3172 h 9525"/>
                              <a:gd name="connsiteX411" fmla="*/ 23279 w 28575"/>
                              <a:gd name="connsiteY411" fmla="*/ 3172 h 9525"/>
                              <a:gd name="connsiteX412" fmla="*/ 23279 w 28575"/>
                              <a:gd name="connsiteY412" fmla="*/ 3172 h 9525"/>
                              <a:gd name="connsiteX413" fmla="*/ 23279 w 28575"/>
                              <a:gd name="connsiteY413" fmla="*/ 3172 h 9525"/>
                              <a:gd name="connsiteX414" fmla="*/ 23279 w 28575"/>
                              <a:gd name="connsiteY414" fmla="*/ 3172 h 9525"/>
                              <a:gd name="connsiteX415" fmla="*/ 23279 w 28575"/>
                              <a:gd name="connsiteY415" fmla="*/ 3172 h 9525"/>
                              <a:gd name="connsiteX416" fmla="*/ 23279 w 28575"/>
                              <a:gd name="connsiteY416" fmla="*/ 3172 h 9525"/>
                              <a:gd name="connsiteX417" fmla="*/ 23279 w 28575"/>
                              <a:gd name="connsiteY417" fmla="*/ 6353 h 9525"/>
                              <a:gd name="connsiteX418" fmla="*/ 23279 w 28575"/>
                              <a:gd name="connsiteY418" fmla="*/ 6353 h 9525"/>
                              <a:gd name="connsiteX419" fmla="*/ 23279 w 28575"/>
                              <a:gd name="connsiteY419" fmla="*/ 6353 h 9525"/>
                              <a:gd name="connsiteX420" fmla="*/ 23279 w 28575"/>
                              <a:gd name="connsiteY420" fmla="*/ 6353 h 9525"/>
                              <a:gd name="connsiteX421" fmla="*/ 23279 w 28575"/>
                              <a:gd name="connsiteY421" fmla="*/ 6353 h 9525"/>
                              <a:gd name="connsiteX422" fmla="*/ 23279 w 28575"/>
                              <a:gd name="connsiteY422" fmla="*/ 3172 h 9525"/>
                              <a:gd name="connsiteX423" fmla="*/ 23279 w 28575"/>
                              <a:gd name="connsiteY423" fmla="*/ 3172 h 9525"/>
                              <a:gd name="connsiteX424" fmla="*/ 23279 w 28575"/>
                              <a:gd name="connsiteY424" fmla="*/ 3172 h 9525"/>
                              <a:gd name="connsiteX425" fmla="*/ 23279 w 28575"/>
                              <a:gd name="connsiteY425" fmla="*/ 3172 h 9525"/>
                              <a:gd name="connsiteX426" fmla="*/ 23279 w 28575"/>
                              <a:gd name="connsiteY426" fmla="*/ 3172 h 9525"/>
                              <a:gd name="connsiteX427" fmla="*/ 23279 w 28575"/>
                              <a:gd name="connsiteY427" fmla="*/ 3172 h 9525"/>
                              <a:gd name="connsiteX428" fmla="*/ 24346 w 28575"/>
                              <a:gd name="connsiteY428" fmla="*/ 3172 h 9525"/>
                              <a:gd name="connsiteX429" fmla="*/ 24346 w 28575"/>
                              <a:gd name="connsiteY429" fmla="*/ 3172 h 9525"/>
                              <a:gd name="connsiteX430" fmla="*/ 24346 w 28575"/>
                              <a:gd name="connsiteY430" fmla="*/ 6353 h 9525"/>
                              <a:gd name="connsiteX431" fmla="*/ 24346 w 28575"/>
                              <a:gd name="connsiteY431" fmla="*/ 6353 h 9525"/>
                              <a:gd name="connsiteX432" fmla="*/ 24346 w 28575"/>
                              <a:gd name="connsiteY432" fmla="*/ 6353 h 9525"/>
                              <a:gd name="connsiteX433" fmla="*/ 24346 w 28575"/>
                              <a:gd name="connsiteY433" fmla="*/ 6353 h 9525"/>
                              <a:gd name="connsiteX434" fmla="*/ 24346 w 28575"/>
                              <a:gd name="connsiteY434" fmla="*/ 6353 h 9525"/>
                              <a:gd name="connsiteX435" fmla="*/ 24346 w 28575"/>
                              <a:gd name="connsiteY435" fmla="*/ 6353 h 9525"/>
                              <a:gd name="connsiteX436" fmla="*/ 24346 w 28575"/>
                              <a:gd name="connsiteY436" fmla="*/ 3172 h 9525"/>
                              <a:gd name="connsiteX437" fmla="*/ 24346 w 28575"/>
                              <a:gd name="connsiteY437" fmla="*/ 3172 h 9525"/>
                              <a:gd name="connsiteX438" fmla="*/ 24346 w 28575"/>
                              <a:gd name="connsiteY438" fmla="*/ 3172 h 9525"/>
                              <a:gd name="connsiteX439" fmla="*/ 24346 w 28575"/>
                              <a:gd name="connsiteY439" fmla="*/ 3172 h 9525"/>
                              <a:gd name="connsiteX440" fmla="*/ 24346 w 28575"/>
                              <a:gd name="connsiteY440" fmla="*/ 3172 h 9525"/>
                              <a:gd name="connsiteX441" fmla="*/ 24346 w 28575"/>
                              <a:gd name="connsiteY441" fmla="*/ 6353 h 9525"/>
                              <a:gd name="connsiteX442" fmla="*/ 24346 w 28575"/>
                              <a:gd name="connsiteY442" fmla="*/ 6353 h 9525"/>
                              <a:gd name="connsiteX443" fmla="*/ 24346 w 28575"/>
                              <a:gd name="connsiteY443" fmla="*/ 6353 h 9525"/>
                              <a:gd name="connsiteX444" fmla="*/ 24346 w 28575"/>
                              <a:gd name="connsiteY444" fmla="*/ 6353 h 9525"/>
                              <a:gd name="connsiteX445" fmla="*/ 24346 w 28575"/>
                              <a:gd name="connsiteY445" fmla="*/ 6353 h 9525"/>
                              <a:gd name="connsiteX446" fmla="*/ 25403 w 28575"/>
                              <a:gd name="connsiteY446" fmla="*/ 6353 h 9525"/>
                              <a:gd name="connsiteX447" fmla="*/ 25403 w 28575"/>
                              <a:gd name="connsiteY447" fmla="*/ 6353 h 9525"/>
                              <a:gd name="connsiteX448" fmla="*/ 25403 w 28575"/>
                              <a:gd name="connsiteY448" fmla="*/ 6353 h 9525"/>
                              <a:gd name="connsiteX449" fmla="*/ 25403 w 28575"/>
                              <a:gd name="connsiteY449" fmla="*/ 6353 h 9525"/>
                              <a:gd name="connsiteX450" fmla="*/ 25403 w 28575"/>
                              <a:gd name="connsiteY450" fmla="*/ 3172 h 9525"/>
                              <a:gd name="connsiteX451" fmla="*/ 25403 w 28575"/>
                              <a:gd name="connsiteY451" fmla="*/ 3172 h 9525"/>
                              <a:gd name="connsiteX452" fmla="*/ 25403 w 28575"/>
                              <a:gd name="connsiteY452" fmla="*/ 3172 h 9525"/>
                              <a:gd name="connsiteX453" fmla="*/ 25403 w 28575"/>
                              <a:gd name="connsiteY453" fmla="*/ 3172 h 9525"/>
                              <a:gd name="connsiteX454" fmla="*/ 25403 w 28575"/>
                              <a:gd name="connsiteY454" fmla="*/ 3172 h 9525"/>
                              <a:gd name="connsiteX455" fmla="*/ 25403 w 28575"/>
                              <a:gd name="connsiteY455" fmla="*/ 6353 h 9525"/>
                              <a:gd name="connsiteX456" fmla="*/ 25403 w 28575"/>
                              <a:gd name="connsiteY456" fmla="*/ 3172 h 9525"/>
                              <a:gd name="connsiteX457" fmla="*/ 25403 w 28575"/>
                              <a:gd name="connsiteY457" fmla="*/ 3172 h 9525"/>
                              <a:gd name="connsiteX458" fmla="*/ 25403 w 28575"/>
                              <a:gd name="connsiteY458" fmla="*/ 3172 h 9525"/>
                              <a:gd name="connsiteX459" fmla="*/ 25403 w 28575"/>
                              <a:gd name="connsiteY459" fmla="*/ 3172 h 9525"/>
                              <a:gd name="connsiteX460" fmla="*/ 25403 w 28575"/>
                              <a:gd name="connsiteY460" fmla="*/ 6353 h 9525"/>
                              <a:gd name="connsiteX461" fmla="*/ 25403 w 28575"/>
                              <a:gd name="connsiteY461" fmla="*/ 6353 h 9525"/>
                              <a:gd name="connsiteX462" fmla="*/ 25403 w 28575"/>
                              <a:gd name="connsiteY462" fmla="*/ 6353 h 9525"/>
                              <a:gd name="connsiteX463" fmla="*/ 25403 w 28575"/>
                              <a:gd name="connsiteY463" fmla="*/ 6353 h 9525"/>
                              <a:gd name="connsiteX464" fmla="*/ 26461 w 28575"/>
                              <a:gd name="connsiteY464" fmla="*/ 3172 h 9525"/>
                              <a:gd name="connsiteX465" fmla="*/ 26461 w 28575"/>
                              <a:gd name="connsiteY465" fmla="*/ 3172 h 9525"/>
                              <a:gd name="connsiteX466" fmla="*/ 26461 w 28575"/>
                              <a:gd name="connsiteY466" fmla="*/ 6353 h 9525"/>
                              <a:gd name="connsiteX467" fmla="*/ 26461 w 28575"/>
                              <a:gd name="connsiteY467" fmla="*/ 6353 h 9525"/>
                              <a:gd name="connsiteX468" fmla="*/ 26461 w 28575"/>
                              <a:gd name="connsiteY468" fmla="*/ 6353 h 9525"/>
                              <a:gd name="connsiteX469" fmla="*/ 26461 w 28575"/>
                              <a:gd name="connsiteY469" fmla="*/ 6353 h 9525"/>
                              <a:gd name="connsiteX470" fmla="*/ 26461 w 28575"/>
                              <a:gd name="connsiteY470" fmla="*/ 6353 h 9525"/>
                              <a:gd name="connsiteX471" fmla="*/ 26461 w 28575"/>
                              <a:gd name="connsiteY471" fmla="*/ 6353 h 9525"/>
                              <a:gd name="connsiteX472" fmla="*/ 26461 w 28575"/>
                              <a:gd name="connsiteY472" fmla="*/ 3172 h 9525"/>
                              <a:gd name="connsiteX473" fmla="*/ 26461 w 28575"/>
                              <a:gd name="connsiteY473" fmla="*/ 3172 h 9525"/>
                              <a:gd name="connsiteX474" fmla="*/ 26461 w 28575"/>
                              <a:gd name="connsiteY474" fmla="*/ 3172 h 9525"/>
                              <a:gd name="connsiteX475" fmla="*/ 26461 w 28575"/>
                              <a:gd name="connsiteY475" fmla="*/ 3172 h 9525"/>
                              <a:gd name="connsiteX476" fmla="*/ 26461 w 28575"/>
                              <a:gd name="connsiteY476" fmla="*/ 3172 h 9525"/>
                              <a:gd name="connsiteX477" fmla="*/ 26461 w 28575"/>
                              <a:gd name="connsiteY477" fmla="*/ 6353 h 9525"/>
                              <a:gd name="connsiteX478" fmla="*/ 26461 w 28575"/>
                              <a:gd name="connsiteY478" fmla="*/ 6353 h 9525"/>
                              <a:gd name="connsiteX479" fmla="*/ 26461 w 28575"/>
                              <a:gd name="connsiteY479" fmla="*/ 6353 h 9525"/>
                              <a:gd name="connsiteX480" fmla="*/ 26461 w 28575"/>
                              <a:gd name="connsiteY480" fmla="*/ 6353 h 9525"/>
                              <a:gd name="connsiteX481" fmla="*/ 26461 w 28575"/>
                              <a:gd name="connsiteY481" fmla="*/ 6353 h 9525"/>
                              <a:gd name="connsiteX482" fmla="*/ 27518 w 28575"/>
                              <a:gd name="connsiteY482" fmla="*/ 6353 h 9525"/>
                              <a:gd name="connsiteX483" fmla="*/ 27518 w 28575"/>
                              <a:gd name="connsiteY483" fmla="*/ 6353 h 9525"/>
                              <a:gd name="connsiteX484" fmla="*/ 27518 w 28575"/>
                              <a:gd name="connsiteY484" fmla="*/ 6353 h 9525"/>
                              <a:gd name="connsiteX485" fmla="*/ 27518 w 28575"/>
                              <a:gd name="connsiteY485" fmla="*/ 6353 h 9525"/>
                              <a:gd name="connsiteX486" fmla="*/ 27518 w 28575"/>
                              <a:gd name="connsiteY486" fmla="*/ 6353 h 9525"/>
                              <a:gd name="connsiteX487" fmla="*/ 27518 w 28575"/>
                              <a:gd name="connsiteY487" fmla="*/ 3172 h 9525"/>
                              <a:gd name="connsiteX488" fmla="*/ 27518 w 28575"/>
                              <a:gd name="connsiteY488" fmla="*/ 3172 h 9525"/>
                              <a:gd name="connsiteX489" fmla="*/ 27518 w 28575"/>
                              <a:gd name="connsiteY489" fmla="*/ 6353 h 9525"/>
                              <a:gd name="connsiteX490" fmla="*/ 27518 w 28575"/>
                              <a:gd name="connsiteY490" fmla="*/ 6353 h 9525"/>
                              <a:gd name="connsiteX491" fmla="*/ 27518 w 28575"/>
                              <a:gd name="connsiteY491" fmla="*/ 6353 h 9525"/>
                              <a:gd name="connsiteX492" fmla="*/ 27518 w 28575"/>
                              <a:gd name="connsiteY492" fmla="*/ 3172 h 9525"/>
                              <a:gd name="connsiteX493" fmla="*/ 27518 w 28575"/>
                              <a:gd name="connsiteY493" fmla="*/ 6353 h 9525"/>
                              <a:gd name="connsiteX494" fmla="*/ 27518 w 28575"/>
                              <a:gd name="connsiteY494" fmla="*/ 6353 h 9525"/>
                              <a:gd name="connsiteX495" fmla="*/ 27518 w 28575"/>
                              <a:gd name="connsiteY495" fmla="*/ 6353 h 9525"/>
                              <a:gd name="connsiteX496" fmla="*/ 27518 w 28575"/>
                              <a:gd name="connsiteY496" fmla="*/ 6353 h 9525"/>
                              <a:gd name="connsiteX497" fmla="*/ 27518 w 28575"/>
                              <a:gd name="connsiteY497" fmla="*/ 6353 h 9525"/>
                              <a:gd name="connsiteX498" fmla="*/ 27518 w 28575"/>
                              <a:gd name="connsiteY498" fmla="*/ 6353 h 9525"/>
                              <a:gd name="connsiteX499" fmla="*/ 27518 w 28575"/>
                              <a:gd name="connsiteY499" fmla="*/ 6353 h 9525"/>
                              <a:gd name="connsiteX500" fmla="*/ 27518 w 28575"/>
                              <a:gd name="connsiteY500" fmla="*/ 6353 h 9525"/>
                              <a:gd name="connsiteX501" fmla="*/ 27518 w 28575"/>
                              <a:gd name="connsiteY501" fmla="*/ 9525 h 9525"/>
                              <a:gd name="connsiteX502" fmla="*/ 27518 w 28575"/>
                              <a:gd name="connsiteY502" fmla="*/ 6353 h 9525"/>
                              <a:gd name="connsiteX503" fmla="*/ 27518 w 28575"/>
                              <a:gd name="connsiteY503" fmla="*/ 6353 h 9525"/>
                              <a:gd name="connsiteX504" fmla="*/ 27518 w 28575"/>
                              <a:gd name="connsiteY504" fmla="*/ 6353 h 9525"/>
                              <a:gd name="connsiteX505" fmla="*/ 27518 w 28575"/>
                              <a:gd name="connsiteY505" fmla="*/ 6353 h 9525"/>
                              <a:gd name="connsiteX506" fmla="*/ 27518 w 28575"/>
                              <a:gd name="connsiteY506" fmla="*/ 6353 h 9525"/>
                              <a:gd name="connsiteX507" fmla="*/ 27518 w 28575"/>
                              <a:gd name="connsiteY507" fmla="*/ 6353 h 9525"/>
                              <a:gd name="connsiteX508" fmla="*/ 28575 w 28575"/>
                              <a:gd name="connsiteY508" fmla="*/ 3172 h 9525"/>
                              <a:gd name="connsiteX509" fmla="*/ 28575 w 28575"/>
                              <a:gd name="connsiteY509" fmla="*/ 3172 h 9525"/>
                              <a:gd name="connsiteX510" fmla="*/ 28575 w 28575"/>
                              <a:gd name="connsiteY510" fmla="*/ 3172 h 9525"/>
                              <a:gd name="connsiteX511" fmla="*/ 28575 w 28575"/>
                              <a:gd name="connsiteY511" fmla="*/ 3172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3172"/>
                                </a:moveTo>
                                <a:lnTo>
                                  <a:pt x="0" y="0"/>
                                </a:lnTo>
                                <a:lnTo>
                                  <a:pt x="0" y="0"/>
                                </a:lnTo>
                                <a:lnTo>
                                  <a:pt x="0" y="0"/>
                                </a:lnTo>
                                <a:lnTo>
                                  <a:pt x="0" y="0"/>
                                </a:lnTo>
                                <a:lnTo>
                                  <a:pt x="0" y="0"/>
                                </a:lnTo>
                                <a:lnTo>
                                  <a:pt x="0" y="0"/>
                                </a:lnTo>
                                <a:lnTo>
                                  <a:pt x="0" y="0"/>
                                </a:lnTo>
                                <a:lnTo>
                                  <a:pt x="1057" y="0"/>
                                </a:lnTo>
                                <a:lnTo>
                                  <a:pt x="1057" y="3172"/>
                                </a:lnTo>
                                <a:lnTo>
                                  <a:pt x="1057" y="3172"/>
                                </a:lnTo>
                                <a:lnTo>
                                  <a:pt x="1057" y="0"/>
                                </a:lnTo>
                                <a:lnTo>
                                  <a:pt x="1057" y="0"/>
                                </a:lnTo>
                                <a:lnTo>
                                  <a:pt x="1057" y="0"/>
                                </a:lnTo>
                                <a:lnTo>
                                  <a:pt x="1057" y="0"/>
                                </a:lnTo>
                                <a:lnTo>
                                  <a:pt x="1057" y="0"/>
                                </a:lnTo>
                                <a:lnTo>
                                  <a:pt x="1057" y="0"/>
                                </a:lnTo>
                                <a:lnTo>
                                  <a:pt x="1057" y="0"/>
                                </a:lnTo>
                                <a:lnTo>
                                  <a:pt x="1057" y="0"/>
                                </a:lnTo>
                                <a:lnTo>
                                  <a:pt x="1057" y="3172"/>
                                </a:lnTo>
                                <a:lnTo>
                                  <a:pt x="1057" y="3172"/>
                                </a:lnTo>
                                <a:lnTo>
                                  <a:pt x="1057" y="3172"/>
                                </a:lnTo>
                                <a:lnTo>
                                  <a:pt x="1057" y="3172"/>
                                </a:lnTo>
                                <a:lnTo>
                                  <a:pt x="1057" y="0"/>
                                </a:lnTo>
                                <a:lnTo>
                                  <a:pt x="1057" y="0"/>
                                </a:lnTo>
                                <a:lnTo>
                                  <a:pt x="1057" y="0"/>
                                </a:lnTo>
                                <a:lnTo>
                                  <a:pt x="2114" y="0"/>
                                </a:lnTo>
                                <a:lnTo>
                                  <a:pt x="2114" y="0"/>
                                </a:lnTo>
                                <a:lnTo>
                                  <a:pt x="2114" y="0"/>
                                </a:lnTo>
                                <a:lnTo>
                                  <a:pt x="2114" y="0"/>
                                </a:lnTo>
                                <a:lnTo>
                                  <a:pt x="2114" y="0"/>
                                </a:lnTo>
                                <a:lnTo>
                                  <a:pt x="2114" y="0"/>
                                </a:lnTo>
                                <a:lnTo>
                                  <a:pt x="2114" y="0"/>
                                </a:lnTo>
                                <a:lnTo>
                                  <a:pt x="2114" y="0"/>
                                </a:lnTo>
                                <a:lnTo>
                                  <a:pt x="2114" y="3172"/>
                                </a:lnTo>
                                <a:lnTo>
                                  <a:pt x="2114" y="0"/>
                                </a:lnTo>
                                <a:lnTo>
                                  <a:pt x="2114" y="0"/>
                                </a:lnTo>
                                <a:lnTo>
                                  <a:pt x="2114" y="0"/>
                                </a:lnTo>
                                <a:lnTo>
                                  <a:pt x="2114" y="0"/>
                                </a:lnTo>
                                <a:lnTo>
                                  <a:pt x="2114" y="0"/>
                                </a:lnTo>
                                <a:lnTo>
                                  <a:pt x="2114" y="0"/>
                                </a:lnTo>
                                <a:lnTo>
                                  <a:pt x="2114" y="0"/>
                                </a:lnTo>
                                <a:lnTo>
                                  <a:pt x="2114" y="0"/>
                                </a:lnTo>
                                <a:lnTo>
                                  <a:pt x="2114" y="0"/>
                                </a:lnTo>
                                <a:lnTo>
                                  <a:pt x="3172" y="0"/>
                                </a:lnTo>
                                <a:lnTo>
                                  <a:pt x="3172" y="0"/>
                                </a:lnTo>
                                <a:lnTo>
                                  <a:pt x="3172" y="3172"/>
                                </a:lnTo>
                                <a:lnTo>
                                  <a:pt x="3172" y="3172"/>
                                </a:lnTo>
                                <a:lnTo>
                                  <a:pt x="3172" y="3172"/>
                                </a:lnTo>
                                <a:lnTo>
                                  <a:pt x="3172" y="3172"/>
                                </a:lnTo>
                                <a:lnTo>
                                  <a:pt x="3172" y="3172"/>
                                </a:lnTo>
                                <a:lnTo>
                                  <a:pt x="3172" y="0"/>
                                </a:lnTo>
                                <a:lnTo>
                                  <a:pt x="3172" y="3172"/>
                                </a:lnTo>
                                <a:lnTo>
                                  <a:pt x="3172" y="3172"/>
                                </a:lnTo>
                                <a:lnTo>
                                  <a:pt x="3172" y="3172"/>
                                </a:lnTo>
                                <a:lnTo>
                                  <a:pt x="3172" y="3172"/>
                                </a:lnTo>
                                <a:lnTo>
                                  <a:pt x="3172" y="0"/>
                                </a:lnTo>
                                <a:lnTo>
                                  <a:pt x="3172" y="0"/>
                                </a:lnTo>
                                <a:lnTo>
                                  <a:pt x="3172" y="0"/>
                                </a:lnTo>
                                <a:lnTo>
                                  <a:pt x="3172" y="3172"/>
                                </a:lnTo>
                                <a:lnTo>
                                  <a:pt x="3172" y="3172"/>
                                </a:lnTo>
                                <a:lnTo>
                                  <a:pt x="3172" y="0"/>
                                </a:lnTo>
                                <a:lnTo>
                                  <a:pt x="3172" y="3172"/>
                                </a:lnTo>
                                <a:lnTo>
                                  <a:pt x="3172" y="3172"/>
                                </a:lnTo>
                                <a:lnTo>
                                  <a:pt x="3172" y="3172"/>
                                </a:lnTo>
                                <a:lnTo>
                                  <a:pt x="3172" y="3172"/>
                                </a:lnTo>
                                <a:lnTo>
                                  <a:pt x="3172" y="3172"/>
                                </a:lnTo>
                                <a:lnTo>
                                  <a:pt x="3172" y="3172"/>
                                </a:lnTo>
                                <a:lnTo>
                                  <a:pt x="3172" y="0"/>
                                </a:lnTo>
                                <a:lnTo>
                                  <a:pt x="3172" y="0"/>
                                </a:lnTo>
                                <a:lnTo>
                                  <a:pt x="4229" y="0"/>
                                </a:lnTo>
                                <a:lnTo>
                                  <a:pt x="4229" y="0"/>
                                </a:lnTo>
                                <a:lnTo>
                                  <a:pt x="4229" y="3172"/>
                                </a:lnTo>
                                <a:lnTo>
                                  <a:pt x="4229" y="3172"/>
                                </a:lnTo>
                                <a:lnTo>
                                  <a:pt x="4229" y="0"/>
                                </a:lnTo>
                                <a:lnTo>
                                  <a:pt x="4229" y="0"/>
                                </a:lnTo>
                                <a:lnTo>
                                  <a:pt x="4229" y="0"/>
                                </a:lnTo>
                                <a:lnTo>
                                  <a:pt x="4229" y="0"/>
                                </a:lnTo>
                                <a:lnTo>
                                  <a:pt x="4229" y="0"/>
                                </a:lnTo>
                                <a:lnTo>
                                  <a:pt x="4229" y="0"/>
                                </a:lnTo>
                                <a:lnTo>
                                  <a:pt x="4229" y="3172"/>
                                </a:lnTo>
                                <a:lnTo>
                                  <a:pt x="4229" y="3172"/>
                                </a:lnTo>
                                <a:lnTo>
                                  <a:pt x="4229" y="3172"/>
                                </a:lnTo>
                                <a:lnTo>
                                  <a:pt x="4229" y="3172"/>
                                </a:lnTo>
                                <a:lnTo>
                                  <a:pt x="4229" y="0"/>
                                </a:lnTo>
                                <a:lnTo>
                                  <a:pt x="4229" y="0"/>
                                </a:lnTo>
                                <a:lnTo>
                                  <a:pt x="4229" y="0"/>
                                </a:lnTo>
                                <a:lnTo>
                                  <a:pt x="4229" y="0"/>
                                </a:lnTo>
                                <a:lnTo>
                                  <a:pt x="5296" y="0"/>
                                </a:lnTo>
                                <a:lnTo>
                                  <a:pt x="5296" y="0"/>
                                </a:lnTo>
                                <a:lnTo>
                                  <a:pt x="5296" y="3172"/>
                                </a:lnTo>
                                <a:lnTo>
                                  <a:pt x="5296" y="3172"/>
                                </a:lnTo>
                                <a:lnTo>
                                  <a:pt x="5296" y="3172"/>
                                </a:lnTo>
                                <a:lnTo>
                                  <a:pt x="5296" y="3172"/>
                                </a:lnTo>
                                <a:lnTo>
                                  <a:pt x="5296" y="3172"/>
                                </a:lnTo>
                                <a:lnTo>
                                  <a:pt x="5296" y="3172"/>
                                </a:lnTo>
                                <a:lnTo>
                                  <a:pt x="5296" y="3172"/>
                                </a:lnTo>
                                <a:lnTo>
                                  <a:pt x="5296" y="3172"/>
                                </a:lnTo>
                                <a:lnTo>
                                  <a:pt x="5296" y="3172"/>
                                </a:lnTo>
                                <a:lnTo>
                                  <a:pt x="5296" y="3172"/>
                                </a:lnTo>
                                <a:lnTo>
                                  <a:pt x="5296" y="3172"/>
                                </a:lnTo>
                                <a:lnTo>
                                  <a:pt x="5296" y="3172"/>
                                </a:lnTo>
                                <a:lnTo>
                                  <a:pt x="5296" y="3172"/>
                                </a:lnTo>
                                <a:lnTo>
                                  <a:pt x="5296" y="3172"/>
                                </a:lnTo>
                                <a:lnTo>
                                  <a:pt x="5296" y="3172"/>
                                </a:lnTo>
                                <a:lnTo>
                                  <a:pt x="5296" y="3172"/>
                                </a:lnTo>
                                <a:lnTo>
                                  <a:pt x="6353" y="0"/>
                                </a:lnTo>
                                <a:lnTo>
                                  <a:pt x="6353" y="0"/>
                                </a:lnTo>
                                <a:lnTo>
                                  <a:pt x="6353" y="3172"/>
                                </a:lnTo>
                                <a:lnTo>
                                  <a:pt x="6353" y="3172"/>
                                </a:lnTo>
                                <a:lnTo>
                                  <a:pt x="6353" y="3172"/>
                                </a:lnTo>
                                <a:lnTo>
                                  <a:pt x="6353" y="0"/>
                                </a:lnTo>
                                <a:lnTo>
                                  <a:pt x="6353" y="0"/>
                                </a:lnTo>
                                <a:lnTo>
                                  <a:pt x="6353" y="0"/>
                                </a:lnTo>
                                <a:lnTo>
                                  <a:pt x="6353" y="3172"/>
                                </a:lnTo>
                                <a:lnTo>
                                  <a:pt x="6353" y="3172"/>
                                </a:lnTo>
                                <a:lnTo>
                                  <a:pt x="6353" y="3172"/>
                                </a:lnTo>
                                <a:lnTo>
                                  <a:pt x="6353" y="3172"/>
                                </a:lnTo>
                                <a:lnTo>
                                  <a:pt x="6353" y="3172"/>
                                </a:lnTo>
                                <a:lnTo>
                                  <a:pt x="6353" y="0"/>
                                </a:lnTo>
                                <a:lnTo>
                                  <a:pt x="6353" y="3172"/>
                                </a:lnTo>
                                <a:lnTo>
                                  <a:pt x="6353" y="3172"/>
                                </a:lnTo>
                                <a:lnTo>
                                  <a:pt x="6353" y="3172"/>
                                </a:lnTo>
                                <a:lnTo>
                                  <a:pt x="6353" y="3172"/>
                                </a:lnTo>
                                <a:lnTo>
                                  <a:pt x="7411" y="3172"/>
                                </a:lnTo>
                                <a:lnTo>
                                  <a:pt x="7411" y="3172"/>
                                </a:lnTo>
                                <a:lnTo>
                                  <a:pt x="7411" y="3172"/>
                                </a:lnTo>
                                <a:lnTo>
                                  <a:pt x="7411" y="3172"/>
                                </a:lnTo>
                                <a:lnTo>
                                  <a:pt x="7411" y="3172"/>
                                </a:lnTo>
                                <a:lnTo>
                                  <a:pt x="7411" y="3172"/>
                                </a:lnTo>
                                <a:lnTo>
                                  <a:pt x="7411" y="6353"/>
                                </a:lnTo>
                                <a:lnTo>
                                  <a:pt x="7411" y="6353"/>
                                </a:lnTo>
                                <a:lnTo>
                                  <a:pt x="7411" y="3172"/>
                                </a:lnTo>
                                <a:lnTo>
                                  <a:pt x="7411" y="3172"/>
                                </a:lnTo>
                                <a:lnTo>
                                  <a:pt x="7411" y="3172"/>
                                </a:lnTo>
                                <a:lnTo>
                                  <a:pt x="7411" y="3172"/>
                                </a:lnTo>
                                <a:lnTo>
                                  <a:pt x="7411" y="3172"/>
                                </a:lnTo>
                                <a:lnTo>
                                  <a:pt x="7411" y="3172"/>
                                </a:lnTo>
                                <a:lnTo>
                                  <a:pt x="7411" y="3172"/>
                                </a:lnTo>
                                <a:lnTo>
                                  <a:pt x="7411" y="3172"/>
                                </a:lnTo>
                                <a:lnTo>
                                  <a:pt x="7411" y="3172"/>
                                </a:lnTo>
                                <a:lnTo>
                                  <a:pt x="7411" y="3172"/>
                                </a:lnTo>
                                <a:lnTo>
                                  <a:pt x="7411" y="3172"/>
                                </a:lnTo>
                                <a:lnTo>
                                  <a:pt x="7411" y="3172"/>
                                </a:lnTo>
                                <a:lnTo>
                                  <a:pt x="8468" y="0"/>
                                </a:lnTo>
                                <a:lnTo>
                                  <a:pt x="8468" y="0"/>
                                </a:lnTo>
                                <a:lnTo>
                                  <a:pt x="8468" y="0"/>
                                </a:lnTo>
                                <a:lnTo>
                                  <a:pt x="8468" y="3172"/>
                                </a:lnTo>
                                <a:lnTo>
                                  <a:pt x="8468" y="3172"/>
                                </a:lnTo>
                                <a:lnTo>
                                  <a:pt x="8468" y="3172"/>
                                </a:lnTo>
                                <a:lnTo>
                                  <a:pt x="8468" y="3172"/>
                                </a:lnTo>
                                <a:lnTo>
                                  <a:pt x="8468" y="3172"/>
                                </a:lnTo>
                                <a:lnTo>
                                  <a:pt x="8468" y="3172"/>
                                </a:lnTo>
                                <a:lnTo>
                                  <a:pt x="8468" y="3172"/>
                                </a:lnTo>
                                <a:lnTo>
                                  <a:pt x="8468" y="3172"/>
                                </a:lnTo>
                                <a:lnTo>
                                  <a:pt x="8468" y="3172"/>
                                </a:lnTo>
                                <a:lnTo>
                                  <a:pt x="8468" y="3172"/>
                                </a:lnTo>
                                <a:lnTo>
                                  <a:pt x="8468" y="3172"/>
                                </a:lnTo>
                                <a:lnTo>
                                  <a:pt x="8468" y="3172"/>
                                </a:lnTo>
                                <a:lnTo>
                                  <a:pt x="8468" y="3172"/>
                                </a:lnTo>
                                <a:lnTo>
                                  <a:pt x="8468" y="3172"/>
                                </a:lnTo>
                                <a:lnTo>
                                  <a:pt x="8468" y="3172"/>
                                </a:lnTo>
                                <a:lnTo>
                                  <a:pt x="9525" y="3172"/>
                                </a:lnTo>
                                <a:lnTo>
                                  <a:pt x="9525" y="3172"/>
                                </a:lnTo>
                                <a:lnTo>
                                  <a:pt x="9525" y="3172"/>
                                </a:lnTo>
                                <a:lnTo>
                                  <a:pt x="9525" y="3172"/>
                                </a:lnTo>
                                <a:lnTo>
                                  <a:pt x="9525" y="3172"/>
                                </a:lnTo>
                                <a:lnTo>
                                  <a:pt x="9525" y="3172"/>
                                </a:lnTo>
                                <a:lnTo>
                                  <a:pt x="9525" y="3172"/>
                                </a:lnTo>
                                <a:lnTo>
                                  <a:pt x="9525" y="3172"/>
                                </a:lnTo>
                                <a:lnTo>
                                  <a:pt x="9525" y="3172"/>
                                </a:lnTo>
                                <a:lnTo>
                                  <a:pt x="9525" y="3172"/>
                                </a:lnTo>
                                <a:lnTo>
                                  <a:pt x="9525" y="3172"/>
                                </a:lnTo>
                                <a:lnTo>
                                  <a:pt x="9525" y="3172"/>
                                </a:lnTo>
                                <a:lnTo>
                                  <a:pt x="9525" y="3172"/>
                                </a:lnTo>
                                <a:lnTo>
                                  <a:pt x="9525" y="3172"/>
                                </a:lnTo>
                                <a:lnTo>
                                  <a:pt x="9525" y="3172"/>
                                </a:lnTo>
                                <a:lnTo>
                                  <a:pt x="9525" y="0"/>
                                </a:lnTo>
                                <a:lnTo>
                                  <a:pt x="9525" y="0"/>
                                </a:lnTo>
                                <a:lnTo>
                                  <a:pt x="9525" y="0"/>
                                </a:lnTo>
                                <a:lnTo>
                                  <a:pt x="10582" y="3172"/>
                                </a:lnTo>
                                <a:lnTo>
                                  <a:pt x="10582" y="3172"/>
                                </a:lnTo>
                                <a:lnTo>
                                  <a:pt x="10582" y="3172"/>
                                </a:lnTo>
                                <a:lnTo>
                                  <a:pt x="10582" y="6353"/>
                                </a:lnTo>
                                <a:lnTo>
                                  <a:pt x="10582" y="3172"/>
                                </a:lnTo>
                                <a:lnTo>
                                  <a:pt x="10582" y="3172"/>
                                </a:lnTo>
                                <a:lnTo>
                                  <a:pt x="10582" y="3172"/>
                                </a:lnTo>
                                <a:lnTo>
                                  <a:pt x="10582" y="3172"/>
                                </a:lnTo>
                                <a:lnTo>
                                  <a:pt x="10582" y="3172"/>
                                </a:lnTo>
                                <a:lnTo>
                                  <a:pt x="10582" y="3172"/>
                                </a:lnTo>
                                <a:lnTo>
                                  <a:pt x="10582" y="3172"/>
                                </a:lnTo>
                                <a:lnTo>
                                  <a:pt x="10582" y="3172"/>
                                </a:lnTo>
                                <a:lnTo>
                                  <a:pt x="10582" y="3172"/>
                                </a:lnTo>
                                <a:lnTo>
                                  <a:pt x="10582" y="3172"/>
                                </a:lnTo>
                                <a:lnTo>
                                  <a:pt x="10582" y="3172"/>
                                </a:lnTo>
                                <a:lnTo>
                                  <a:pt x="10582" y="3172"/>
                                </a:lnTo>
                                <a:lnTo>
                                  <a:pt x="10582" y="3172"/>
                                </a:lnTo>
                                <a:lnTo>
                                  <a:pt x="10582" y="3172"/>
                                </a:lnTo>
                                <a:lnTo>
                                  <a:pt x="11639" y="3172"/>
                                </a:lnTo>
                                <a:lnTo>
                                  <a:pt x="11639" y="3172"/>
                                </a:lnTo>
                                <a:lnTo>
                                  <a:pt x="11639" y="3172"/>
                                </a:lnTo>
                                <a:lnTo>
                                  <a:pt x="11639" y="3172"/>
                                </a:lnTo>
                                <a:lnTo>
                                  <a:pt x="11639" y="3172"/>
                                </a:lnTo>
                                <a:lnTo>
                                  <a:pt x="11639" y="3172"/>
                                </a:lnTo>
                                <a:lnTo>
                                  <a:pt x="11639" y="3172"/>
                                </a:lnTo>
                                <a:lnTo>
                                  <a:pt x="11639" y="3172"/>
                                </a:lnTo>
                                <a:lnTo>
                                  <a:pt x="11639" y="3172"/>
                                </a:lnTo>
                                <a:lnTo>
                                  <a:pt x="11639" y="6353"/>
                                </a:lnTo>
                                <a:lnTo>
                                  <a:pt x="11639" y="3172"/>
                                </a:lnTo>
                                <a:lnTo>
                                  <a:pt x="11639" y="3172"/>
                                </a:lnTo>
                                <a:lnTo>
                                  <a:pt x="11639" y="3172"/>
                                </a:lnTo>
                                <a:lnTo>
                                  <a:pt x="11639" y="3172"/>
                                </a:lnTo>
                                <a:lnTo>
                                  <a:pt x="11639" y="3172"/>
                                </a:lnTo>
                                <a:lnTo>
                                  <a:pt x="11639" y="3172"/>
                                </a:lnTo>
                                <a:lnTo>
                                  <a:pt x="11639" y="3172"/>
                                </a:lnTo>
                                <a:lnTo>
                                  <a:pt x="11639" y="3172"/>
                                </a:lnTo>
                                <a:lnTo>
                                  <a:pt x="11639" y="3172"/>
                                </a:lnTo>
                                <a:lnTo>
                                  <a:pt x="11639" y="3172"/>
                                </a:lnTo>
                                <a:lnTo>
                                  <a:pt x="12697" y="3172"/>
                                </a:lnTo>
                                <a:lnTo>
                                  <a:pt x="12697" y="3172"/>
                                </a:lnTo>
                                <a:lnTo>
                                  <a:pt x="12697" y="3172"/>
                                </a:lnTo>
                                <a:lnTo>
                                  <a:pt x="12697" y="3172"/>
                                </a:lnTo>
                                <a:lnTo>
                                  <a:pt x="12697" y="3172"/>
                                </a:lnTo>
                                <a:lnTo>
                                  <a:pt x="12697" y="3172"/>
                                </a:lnTo>
                                <a:lnTo>
                                  <a:pt x="12697" y="3172"/>
                                </a:lnTo>
                                <a:lnTo>
                                  <a:pt x="12697" y="3172"/>
                                </a:lnTo>
                                <a:lnTo>
                                  <a:pt x="12697" y="3172"/>
                                </a:lnTo>
                                <a:lnTo>
                                  <a:pt x="12697" y="3172"/>
                                </a:lnTo>
                                <a:lnTo>
                                  <a:pt x="12697" y="3172"/>
                                </a:lnTo>
                                <a:lnTo>
                                  <a:pt x="12697" y="3172"/>
                                </a:lnTo>
                                <a:lnTo>
                                  <a:pt x="12697" y="3172"/>
                                </a:lnTo>
                                <a:lnTo>
                                  <a:pt x="12697" y="3172"/>
                                </a:lnTo>
                                <a:lnTo>
                                  <a:pt x="12697" y="3172"/>
                                </a:lnTo>
                                <a:lnTo>
                                  <a:pt x="12697" y="3172"/>
                                </a:lnTo>
                                <a:lnTo>
                                  <a:pt x="12697" y="3172"/>
                                </a:lnTo>
                                <a:lnTo>
                                  <a:pt x="12697" y="3172"/>
                                </a:lnTo>
                                <a:lnTo>
                                  <a:pt x="13754" y="3172"/>
                                </a:lnTo>
                                <a:lnTo>
                                  <a:pt x="13754" y="3172"/>
                                </a:lnTo>
                                <a:lnTo>
                                  <a:pt x="13754" y="3172"/>
                                </a:lnTo>
                                <a:lnTo>
                                  <a:pt x="13754" y="3172"/>
                                </a:lnTo>
                                <a:lnTo>
                                  <a:pt x="13754" y="3172"/>
                                </a:lnTo>
                                <a:lnTo>
                                  <a:pt x="13754" y="3172"/>
                                </a:lnTo>
                                <a:lnTo>
                                  <a:pt x="13754" y="3172"/>
                                </a:lnTo>
                                <a:lnTo>
                                  <a:pt x="13754" y="3172"/>
                                </a:lnTo>
                                <a:lnTo>
                                  <a:pt x="13754" y="3172"/>
                                </a:lnTo>
                                <a:lnTo>
                                  <a:pt x="13754" y="3172"/>
                                </a:lnTo>
                                <a:lnTo>
                                  <a:pt x="13754" y="6353"/>
                                </a:lnTo>
                                <a:lnTo>
                                  <a:pt x="13754" y="6353"/>
                                </a:lnTo>
                                <a:lnTo>
                                  <a:pt x="13754" y="3172"/>
                                </a:lnTo>
                                <a:lnTo>
                                  <a:pt x="13754" y="6353"/>
                                </a:lnTo>
                                <a:lnTo>
                                  <a:pt x="13754" y="3172"/>
                                </a:lnTo>
                                <a:lnTo>
                                  <a:pt x="13754" y="3172"/>
                                </a:lnTo>
                                <a:lnTo>
                                  <a:pt x="13754" y="6353"/>
                                </a:lnTo>
                                <a:lnTo>
                                  <a:pt x="13754" y="3172"/>
                                </a:lnTo>
                                <a:lnTo>
                                  <a:pt x="14821" y="3172"/>
                                </a:lnTo>
                                <a:lnTo>
                                  <a:pt x="14821" y="3172"/>
                                </a:lnTo>
                                <a:lnTo>
                                  <a:pt x="14821" y="3172"/>
                                </a:lnTo>
                                <a:lnTo>
                                  <a:pt x="14821" y="3172"/>
                                </a:lnTo>
                                <a:lnTo>
                                  <a:pt x="14821" y="3172"/>
                                </a:lnTo>
                                <a:lnTo>
                                  <a:pt x="14821" y="3172"/>
                                </a:lnTo>
                                <a:lnTo>
                                  <a:pt x="14821" y="3172"/>
                                </a:lnTo>
                                <a:lnTo>
                                  <a:pt x="14821" y="3172"/>
                                </a:lnTo>
                                <a:lnTo>
                                  <a:pt x="14821" y="6353"/>
                                </a:lnTo>
                                <a:lnTo>
                                  <a:pt x="14821" y="3172"/>
                                </a:lnTo>
                                <a:lnTo>
                                  <a:pt x="14821" y="3172"/>
                                </a:lnTo>
                                <a:lnTo>
                                  <a:pt x="14821" y="6353"/>
                                </a:lnTo>
                                <a:lnTo>
                                  <a:pt x="14821" y="6353"/>
                                </a:lnTo>
                                <a:lnTo>
                                  <a:pt x="14821" y="6353"/>
                                </a:lnTo>
                                <a:lnTo>
                                  <a:pt x="14821" y="3172"/>
                                </a:lnTo>
                                <a:lnTo>
                                  <a:pt x="14821" y="3172"/>
                                </a:lnTo>
                                <a:lnTo>
                                  <a:pt x="14821" y="3172"/>
                                </a:lnTo>
                                <a:lnTo>
                                  <a:pt x="14821" y="3172"/>
                                </a:lnTo>
                                <a:lnTo>
                                  <a:pt x="14821" y="3172"/>
                                </a:lnTo>
                                <a:lnTo>
                                  <a:pt x="14821" y="3172"/>
                                </a:lnTo>
                                <a:lnTo>
                                  <a:pt x="14821" y="3172"/>
                                </a:lnTo>
                                <a:lnTo>
                                  <a:pt x="14821" y="3172"/>
                                </a:lnTo>
                                <a:lnTo>
                                  <a:pt x="14821" y="3172"/>
                                </a:lnTo>
                                <a:lnTo>
                                  <a:pt x="14821" y="3172"/>
                                </a:lnTo>
                                <a:lnTo>
                                  <a:pt x="14821" y="3172"/>
                                </a:lnTo>
                                <a:lnTo>
                                  <a:pt x="14821" y="6353"/>
                                </a:lnTo>
                                <a:lnTo>
                                  <a:pt x="15878" y="6353"/>
                                </a:lnTo>
                                <a:lnTo>
                                  <a:pt x="15878" y="3172"/>
                                </a:lnTo>
                                <a:lnTo>
                                  <a:pt x="15878" y="3172"/>
                                </a:lnTo>
                                <a:lnTo>
                                  <a:pt x="15878" y="3172"/>
                                </a:lnTo>
                                <a:lnTo>
                                  <a:pt x="15878" y="0"/>
                                </a:lnTo>
                                <a:lnTo>
                                  <a:pt x="15878" y="3172"/>
                                </a:lnTo>
                                <a:lnTo>
                                  <a:pt x="15878" y="3172"/>
                                </a:lnTo>
                                <a:lnTo>
                                  <a:pt x="15878" y="3172"/>
                                </a:lnTo>
                                <a:lnTo>
                                  <a:pt x="15878" y="3172"/>
                                </a:lnTo>
                                <a:lnTo>
                                  <a:pt x="15878" y="3172"/>
                                </a:lnTo>
                                <a:lnTo>
                                  <a:pt x="15878" y="3172"/>
                                </a:lnTo>
                                <a:lnTo>
                                  <a:pt x="15878" y="3172"/>
                                </a:lnTo>
                                <a:lnTo>
                                  <a:pt x="15878" y="3172"/>
                                </a:lnTo>
                                <a:lnTo>
                                  <a:pt x="15878" y="3172"/>
                                </a:lnTo>
                                <a:lnTo>
                                  <a:pt x="15878" y="3172"/>
                                </a:lnTo>
                                <a:lnTo>
                                  <a:pt x="15878" y="3172"/>
                                </a:lnTo>
                                <a:lnTo>
                                  <a:pt x="15878" y="3172"/>
                                </a:lnTo>
                                <a:lnTo>
                                  <a:pt x="15878" y="3172"/>
                                </a:lnTo>
                                <a:lnTo>
                                  <a:pt x="16936" y="3172"/>
                                </a:lnTo>
                                <a:lnTo>
                                  <a:pt x="16936" y="3172"/>
                                </a:lnTo>
                                <a:lnTo>
                                  <a:pt x="16936" y="3172"/>
                                </a:lnTo>
                                <a:lnTo>
                                  <a:pt x="16936" y="3172"/>
                                </a:lnTo>
                                <a:lnTo>
                                  <a:pt x="16936" y="3172"/>
                                </a:lnTo>
                                <a:lnTo>
                                  <a:pt x="16936" y="3172"/>
                                </a:lnTo>
                                <a:lnTo>
                                  <a:pt x="16936" y="3172"/>
                                </a:lnTo>
                                <a:lnTo>
                                  <a:pt x="16936" y="3172"/>
                                </a:lnTo>
                                <a:lnTo>
                                  <a:pt x="16936" y="3172"/>
                                </a:lnTo>
                                <a:lnTo>
                                  <a:pt x="16936" y="3172"/>
                                </a:lnTo>
                                <a:lnTo>
                                  <a:pt x="16936" y="3172"/>
                                </a:lnTo>
                                <a:lnTo>
                                  <a:pt x="16936" y="6353"/>
                                </a:lnTo>
                                <a:lnTo>
                                  <a:pt x="16936" y="6353"/>
                                </a:lnTo>
                                <a:lnTo>
                                  <a:pt x="16936" y="6353"/>
                                </a:lnTo>
                                <a:lnTo>
                                  <a:pt x="16936" y="3172"/>
                                </a:lnTo>
                                <a:lnTo>
                                  <a:pt x="16936" y="3172"/>
                                </a:lnTo>
                                <a:lnTo>
                                  <a:pt x="16936" y="3172"/>
                                </a:lnTo>
                                <a:lnTo>
                                  <a:pt x="16936" y="3172"/>
                                </a:lnTo>
                                <a:lnTo>
                                  <a:pt x="17993" y="3172"/>
                                </a:lnTo>
                                <a:lnTo>
                                  <a:pt x="17993" y="3172"/>
                                </a:lnTo>
                                <a:lnTo>
                                  <a:pt x="17993" y="3172"/>
                                </a:lnTo>
                                <a:lnTo>
                                  <a:pt x="17993" y="3172"/>
                                </a:lnTo>
                                <a:lnTo>
                                  <a:pt x="17993" y="3172"/>
                                </a:lnTo>
                                <a:lnTo>
                                  <a:pt x="17993" y="3172"/>
                                </a:lnTo>
                                <a:lnTo>
                                  <a:pt x="17993" y="3172"/>
                                </a:lnTo>
                                <a:lnTo>
                                  <a:pt x="17993" y="3172"/>
                                </a:lnTo>
                                <a:lnTo>
                                  <a:pt x="17993" y="3172"/>
                                </a:lnTo>
                                <a:lnTo>
                                  <a:pt x="17993" y="3172"/>
                                </a:lnTo>
                                <a:lnTo>
                                  <a:pt x="17993" y="3172"/>
                                </a:lnTo>
                                <a:lnTo>
                                  <a:pt x="17993" y="6353"/>
                                </a:lnTo>
                                <a:lnTo>
                                  <a:pt x="17993" y="6353"/>
                                </a:lnTo>
                                <a:lnTo>
                                  <a:pt x="17993" y="6353"/>
                                </a:lnTo>
                                <a:lnTo>
                                  <a:pt x="17993" y="3172"/>
                                </a:lnTo>
                                <a:lnTo>
                                  <a:pt x="17993" y="6353"/>
                                </a:lnTo>
                                <a:lnTo>
                                  <a:pt x="17993" y="3172"/>
                                </a:lnTo>
                                <a:lnTo>
                                  <a:pt x="17993" y="3172"/>
                                </a:lnTo>
                                <a:lnTo>
                                  <a:pt x="19050" y="6353"/>
                                </a:lnTo>
                                <a:lnTo>
                                  <a:pt x="19050" y="6353"/>
                                </a:lnTo>
                                <a:lnTo>
                                  <a:pt x="19050" y="6353"/>
                                </a:lnTo>
                                <a:lnTo>
                                  <a:pt x="19050" y="3172"/>
                                </a:lnTo>
                                <a:lnTo>
                                  <a:pt x="19050" y="3172"/>
                                </a:lnTo>
                                <a:lnTo>
                                  <a:pt x="19050" y="3172"/>
                                </a:lnTo>
                                <a:lnTo>
                                  <a:pt x="19050" y="3172"/>
                                </a:lnTo>
                                <a:lnTo>
                                  <a:pt x="19050" y="6353"/>
                                </a:lnTo>
                                <a:lnTo>
                                  <a:pt x="19050" y="6353"/>
                                </a:lnTo>
                                <a:lnTo>
                                  <a:pt x="19050" y="3172"/>
                                </a:lnTo>
                                <a:lnTo>
                                  <a:pt x="19050" y="3172"/>
                                </a:lnTo>
                                <a:lnTo>
                                  <a:pt x="19050" y="3172"/>
                                </a:lnTo>
                                <a:lnTo>
                                  <a:pt x="19050" y="6353"/>
                                </a:lnTo>
                                <a:lnTo>
                                  <a:pt x="19050" y="6353"/>
                                </a:lnTo>
                                <a:lnTo>
                                  <a:pt x="19050" y="6353"/>
                                </a:lnTo>
                                <a:lnTo>
                                  <a:pt x="19050" y="3172"/>
                                </a:lnTo>
                                <a:lnTo>
                                  <a:pt x="19050" y="3172"/>
                                </a:lnTo>
                                <a:lnTo>
                                  <a:pt x="19050" y="3172"/>
                                </a:lnTo>
                                <a:lnTo>
                                  <a:pt x="19050" y="3172"/>
                                </a:lnTo>
                                <a:lnTo>
                                  <a:pt x="19050" y="3172"/>
                                </a:lnTo>
                                <a:lnTo>
                                  <a:pt x="20107" y="3172"/>
                                </a:lnTo>
                                <a:lnTo>
                                  <a:pt x="20107" y="6353"/>
                                </a:lnTo>
                                <a:lnTo>
                                  <a:pt x="20107" y="3172"/>
                                </a:lnTo>
                                <a:lnTo>
                                  <a:pt x="20107" y="3172"/>
                                </a:lnTo>
                                <a:lnTo>
                                  <a:pt x="20107" y="3172"/>
                                </a:lnTo>
                                <a:lnTo>
                                  <a:pt x="20107" y="3172"/>
                                </a:lnTo>
                                <a:lnTo>
                                  <a:pt x="20107" y="3172"/>
                                </a:lnTo>
                                <a:lnTo>
                                  <a:pt x="20107" y="3172"/>
                                </a:lnTo>
                                <a:lnTo>
                                  <a:pt x="20107" y="3172"/>
                                </a:lnTo>
                                <a:lnTo>
                                  <a:pt x="20107" y="3172"/>
                                </a:lnTo>
                                <a:lnTo>
                                  <a:pt x="20107" y="3172"/>
                                </a:lnTo>
                                <a:lnTo>
                                  <a:pt x="20107" y="3172"/>
                                </a:lnTo>
                                <a:lnTo>
                                  <a:pt x="20107" y="3172"/>
                                </a:lnTo>
                                <a:lnTo>
                                  <a:pt x="20107" y="3172"/>
                                </a:lnTo>
                                <a:lnTo>
                                  <a:pt x="20107" y="3172"/>
                                </a:lnTo>
                                <a:lnTo>
                                  <a:pt x="20107" y="3172"/>
                                </a:lnTo>
                                <a:lnTo>
                                  <a:pt x="20107" y="3172"/>
                                </a:lnTo>
                                <a:lnTo>
                                  <a:pt x="20107" y="3172"/>
                                </a:lnTo>
                                <a:lnTo>
                                  <a:pt x="21164" y="3172"/>
                                </a:lnTo>
                                <a:lnTo>
                                  <a:pt x="21164" y="3172"/>
                                </a:lnTo>
                                <a:lnTo>
                                  <a:pt x="21164" y="3172"/>
                                </a:lnTo>
                                <a:lnTo>
                                  <a:pt x="21164" y="3172"/>
                                </a:lnTo>
                                <a:lnTo>
                                  <a:pt x="21164" y="3172"/>
                                </a:lnTo>
                                <a:lnTo>
                                  <a:pt x="21164" y="3172"/>
                                </a:lnTo>
                                <a:lnTo>
                                  <a:pt x="21164" y="6353"/>
                                </a:lnTo>
                                <a:lnTo>
                                  <a:pt x="21164" y="6353"/>
                                </a:lnTo>
                                <a:lnTo>
                                  <a:pt x="21164" y="6353"/>
                                </a:lnTo>
                                <a:lnTo>
                                  <a:pt x="21164" y="6353"/>
                                </a:lnTo>
                                <a:lnTo>
                                  <a:pt x="21164" y="3172"/>
                                </a:lnTo>
                                <a:lnTo>
                                  <a:pt x="21164" y="3172"/>
                                </a:lnTo>
                                <a:lnTo>
                                  <a:pt x="21164" y="3172"/>
                                </a:lnTo>
                                <a:lnTo>
                                  <a:pt x="21164" y="6353"/>
                                </a:lnTo>
                                <a:lnTo>
                                  <a:pt x="21164" y="6353"/>
                                </a:lnTo>
                                <a:lnTo>
                                  <a:pt x="21164" y="6353"/>
                                </a:lnTo>
                                <a:lnTo>
                                  <a:pt x="21164" y="6353"/>
                                </a:lnTo>
                                <a:lnTo>
                                  <a:pt x="21164" y="6353"/>
                                </a:lnTo>
                                <a:lnTo>
                                  <a:pt x="22222" y="6353"/>
                                </a:lnTo>
                                <a:lnTo>
                                  <a:pt x="22222" y="3172"/>
                                </a:lnTo>
                                <a:lnTo>
                                  <a:pt x="22222" y="3172"/>
                                </a:lnTo>
                                <a:lnTo>
                                  <a:pt x="22222" y="3172"/>
                                </a:lnTo>
                                <a:lnTo>
                                  <a:pt x="22222" y="3172"/>
                                </a:lnTo>
                                <a:lnTo>
                                  <a:pt x="22222" y="3172"/>
                                </a:lnTo>
                                <a:lnTo>
                                  <a:pt x="22222" y="3172"/>
                                </a:lnTo>
                                <a:lnTo>
                                  <a:pt x="22222" y="3172"/>
                                </a:lnTo>
                                <a:lnTo>
                                  <a:pt x="22222" y="3172"/>
                                </a:lnTo>
                                <a:lnTo>
                                  <a:pt x="22222" y="3172"/>
                                </a:lnTo>
                                <a:lnTo>
                                  <a:pt x="22222" y="6353"/>
                                </a:lnTo>
                                <a:lnTo>
                                  <a:pt x="22222" y="6353"/>
                                </a:lnTo>
                                <a:lnTo>
                                  <a:pt x="22222" y="6353"/>
                                </a:lnTo>
                                <a:lnTo>
                                  <a:pt x="22222" y="6353"/>
                                </a:lnTo>
                                <a:lnTo>
                                  <a:pt x="22222" y="6353"/>
                                </a:lnTo>
                                <a:lnTo>
                                  <a:pt x="22222" y="3172"/>
                                </a:lnTo>
                                <a:lnTo>
                                  <a:pt x="22222" y="6353"/>
                                </a:lnTo>
                                <a:lnTo>
                                  <a:pt x="22222" y="6353"/>
                                </a:lnTo>
                                <a:lnTo>
                                  <a:pt x="23279" y="6353"/>
                                </a:lnTo>
                                <a:lnTo>
                                  <a:pt x="23279" y="6353"/>
                                </a:lnTo>
                                <a:lnTo>
                                  <a:pt x="23279" y="3172"/>
                                </a:lnTo>
                                <a:lnTo>
                                  <a:pt x="23279" y="3172"/>
                                </a:lnTo>
                                <a:lnTo>
                                  <a:pt x="23279" y="3172"/>
                                </a:lnTo>
                                <a:lnTo>
                                  <a:pt x="23279" y="3172"/>
                                </a:lnTo>
                                <a:lnTo>
                                  <a:pt x="23279" y="3172"/>
                                </a:lnTo>
                                <a:lnTo>
                                  <a:pt x="23279" y="3172"/>
                                </a:lnTo>
                                <a:lnTo>
                                  <a:pt x="23279" y="3172"/>
                                </a:lnTo>
                                <a:lnTo>
                                  <a:pt x="23279" y="6353"/>
                                </a:lnTo>
                                <a:lnTo>
                                  <a:pt x="23279" y="6353"/>
                                </a:lnTo>
                                <a:lnTo>
                                  <a:pt x="23279" y="6353"/>
                                </a:lnTo>
                                <a:lnTo>
                                  <a:pt x="23279" y="6353"/>
                                </a:lnTo>
                                <a:lnTo>
                                  <a:pt x="23279" y="6353"/>
                                </a:lnTo>
                                <a:lnTo>
                                  <a:pt x="23279" y="3172"/>
                                </a:lnTo>
                                <a:lnTo>
                                  <a:pt x="23279" y="3172"/>
                                </a:lnTo>
                                <a:lnTo>
                                  <a:pt x="23279" y="3172"/>
                                </a:lnTo>
                                <a:lnTo>
                                  <a:pt x="23279" y="3172"/>
                                </a:lnTo>
                                <a:lnTo>
                                  <a:pt x="23279" y="3172"/>
                                </a:lnTo>
                                <a:lnTo>
                                  <a:pt x="23279" y="3172"/>
                                </a:lnTo>
                                <a:lnTo>
                                  <a:pt x="24346" y="3172"/>
                                </a:lnTo>
                                <a:lnTo>
                                  <a:pt x="24346" y="3172"/>
                                </a:lnTo>
                                <a:lnTo>
                                  <a:pt x="24346" y="6353"/>
                                </a:lnTo>
                                <a:lnTo>
                                  <a:pt x="24346" y="6353"/>
                                </a:lnTo>
                                <a:lnTo>
                                  <a:pt x="24346" y="6353"/>
                                </a:lnTo>
                                <a:lnTo>
                                  <a:pt x="24346" y="6353"/>
                                </a:lnTo>
                                <a:lnTo>
                                  <a:pt x="24346" y="6353"/>
                                </a:lnTo>
                                <a:lnTo>
                                  <a:pt x="24346" y="6353"/>
                                </a:lnTo>
                                <a:lnTo>
                                  <a:pt x="24346" y="3172"/>
                                </a:lnTo>
                                <a:lnTo>
                                  <a:pt x="24346" y="3172"/>
                                </a:lnTo>
                                <a:lnTo>
                                  <a:pt x="24346" y="3172"/>
                                </a:lnTo>
                                <a:lnTo>
                                  <a:pt x="24346" y="3172"/>
                                </a:lnTo>
                                <a:lnTo>
                                  <a:pt x="24346" y="3172"/>
                                </a:lnTo>
                                <a:lnTo>
                                  <a:pt x="24346" y="6353"/>
                                </a:lnTo>
                                <a:lnTo>
                                  <a:pt x="24346" y="6353"/>
                                </a:lnTo>
                                <a:lnTo>
                                  <a:pt x="24346" y="6353"/>
                                </a:lnTo>
                                <a:lnTo>
                                  <a:pt x="24346" y="6353"/>
                                </a:lnTo>
                                <a:lnTo>
                                  <a:pt x="24346" y="6353"/>
                                </a:lnTo>
                                <a:lnTo>
                                  <a:pt x="25403" y="6353"/>
                                </a:lnTo>
                                <a:lnTo>
                                  <a:pt x="25403" y="6353"/>
                                </a:lnTo>
                                <a:lnTo>
                                  <a:pt x="25403" y="6353"/>
                                </a:lnTo>
                                <a:lnTo>
                                  <a:pt x="25403" y="6353"/>
                                </a:lnTo>
                                <a:lnTo>
                                  <a:pt x="25403" y="3172"/>
                                </a:lnTo>
                                <a:lnTo>
                                  <a:pt x="25403" y="3172"/>
                                </a:lnTo>
                                <a:lnTo>
                                  <a:pt x="25403" y="3172"/>
                                </a:lnTo>
                                <a:lnTo>
                                  <a:pt x="25403" y="3172"/>
                                </a:lnTo>
                                <a:lnTo>
                                  <a:pt x="25403" y="3172"/>
                                </a:lnTo>
                                <a:lnTo>
                                  <a:pt x="25403" y="6353"/>
                                </a:lnTo>
                                <a:lnTo>
                                  <a:pt x="25403" y="3172"/>
                                </a:lnTo>
                                <a:lnTo>
                                  <a:pt x="25403" y="3172"/>
                                </a:lnTo>
                                <a:lnTo>
                                  <a:pt x="25403" y="3172"/>
                                </a:lnTo>
                                <a:lnTo>
                                  <a:pt x="25403" y="3172"/>
                                </a:lnTo>
                                <a:lnTo>
                                  <a:pt x="25403" y="6353"/>
                                </a:lnTo>
                                <a:lnTo>
                                  <a:pt x="25403" y="6353"/>
                                </a:lnTo>
                                <a:lnTo>
                                  <a:pt x="25403" y="6353"/>
                                </a:lnTo>
                                <a:lnTo>
                                  <a:pt x="25403" y="6353"/>
                                </a:lnTo>
                                <a:lnTo>
                                  <a:pt x="26461" y="3172"/>
                                </a:lnTo>
                                <a:lnTo>
                                  <a:pt x="26461" y="3172"/>
                                </a:lnTo>
                                <a:lnTo>
                                  <a:pt x="26461" y="6353"/>
                                </a:lnTo>
                                <a:lnTo>
                                  <a:pt x="26461" y="6353"/>
                                </a:lnTo>
                                <a:lnTo>
                                  <a:pt x="26461" y="6353"/>
                                </a:lnTo>
                                <a:lnTo>
                                  <a:pt x="26461" y="6353"/>
                                </a:lnTo>
                                <a:lnTo>
                                  <a:pt x="26461" y="6353"/>
                                </a:lnTo>
                                <a:lnTo>
                                  <a:pt x="26461" y="6353"/>
                                </a:lnTo>
                                <a:lnTo>
                                  <a:pt x="26461" y="3172"/>
                                </a:lnTo>
                                <a:lnTo>
                                  <a:pt x="26461" y="3172"/>
                                </a:lnTo>
                                <a:lnTo>
                                  <a:pt x="26461" y="3172"/>
                                </a:lnTo>
                                <a:lnTo>
                                  <a:pt x="26461" y="3172"/>
                                </a:lnTo>
                                <a:lnTo>
                                  <a:pt x="26461" y="3172"/>
                                </a:lnTo>
                                <a:lnTo>
                                  <a:pt x="26461" y="6353"/>
                                </a:lnTo>
                                <a:lnTo>
                                  <a:pt x="26461" y="6353"/>
                                </a:lnTo>
                                <a:lnTo>
                                  <a:pt x="26461" y="6353"/>
                                </a:lnTo>
                                <a:lnTo>
                                  <a:pt x="26461" y="6353"/>
                                </a:lnTo>
                                <a:lnTo>
                                  <a:pt x="26461" y="6353"/>
                                </a:lnTo>
                                <a:lnTo>
                                  <a:pt x="27518" y="6353"/>
                                </a:lnTo>
                                <a:lnTo>
                                  <a:pt x="27518" y="6353"/>
                                </a:lnTo>
                                <a:lnTo>
                                  <a:pt x="27518" y="6353"/>
                                </a:lnTo>
                                <a:lnTo>
                                  <a:pt x="27518" y="6353"/>
                                </a:lnTo>
                                <a:lnTo>
                                  <a:pt x="27518" y="6353"/>
                                </a:lnTo>
                                <a:lnTo>
                                  <a:pt x="27518" y="3172"/>
                                </a:lnTo>
                                <a:lnTo>
                                  <a:pt x="27518" y="3172"/>
                                </a:lnTo>
                                <a:lnTo>
                                  <a:pt x="27518" y="6353"/>
                                </a:lnTo>
                                <a:lnTo>
                                  <a:pt x="27518" y="6353"/>
                                </a:lnTo>
                                <a:lnTo>
                                  <a:pt x="27518" y="6353"/>
                                </a:lnTo>
                                <a:lnTo>
                                  <a:pt x="27518" y="3172"/>
                                </a:lnTo>
                                <a:lnTo>
                                  <a:pt x="27518" y="6353"/>
                                </a:lnTo>
                                <a:lnTo>
                                  <a:pt x="27518" y="6353"/>
                                </a:lnTo>
                                <a:lnTo>
                                  <a:pt x="27518" y="6353"/>
                                </a:lnTo>
                                <a:lnTo>
                                  <a:pt x="27518" y="6353"/>
                                </a:lnTo>
                                <a:lnTo>
                                  <a:pt x="27518" y="6353"/>
                                </a:lnTo>
                                <a:lnTo>
                                  <a:pt x="27518" y="6353"/>
                                </a:lnTo>
                                <a:lnTo>
                                  <a:pt x="27518" y="6353"/>
                                </a:lnTo>
                                <a:lnTo>
                                  <a:pt x="27518" y="6353"/>
                                </a:lnTo>
                                <a:lnTo>
                                  <a:pt x="27518" y="9525"/>
                                </a:lnTo>
                                <a:lnTo>
                                  <a:pt x="27518" y="6353"/>
                                </a:lnTo>
                                <a:lnTo>
                                  <a:pt x="27518" y="6353"/>
                                </a:lnTo>
                                <a:lnTo>
                                  <a:pt x="27518" y="6353"/>
                                </a:lnTo>
                                <a:lnTo>
                                  <a:pt x="27518" y="6353"/>
                                </a:lnTo>
                                <a:lnTo>
                                  <a:pt x="27518" y="6353"/>
                                </a:lnTo>
                                <a:lnTo>
                                  <a:pt x="27518" y="6353"/>
                                </a:lnTo>
                                <a:lnTo>
                                  <a:pt x="28575" y="3172"/>
                                </a:lnTo>
                                <a:lnTo>
                                  <a:pt x="28575" y="3172"/>
                                </a:lnTo>
                                <a:lnTo>
                                  <a:pt x="28575" y="3172"/>
                                </a:lnTo>
                                <a:lnTo>
                                  <a:pt x="28575" y="3172"/>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8" name="Freeform: Shape 128"/>
                        <wps:cNvSpPr/>
                        <wps:spPr>
                          <a:xfrm>
                            <a:off x="2852737" y="2900362"/>
                            <a:ext cx="28575" cy="9525"/>
                          </a:xfrm>
                          <a:custGeom>
                            <a:avLst/>
                            <a:gdLst>
                              <a:gd name="connsiteX0" fmla="*/ 0 w 28575"/>
                              <a:gd name="connsiteY0" fmla="*/ 0 h 9525"/>
                              <a:gd name="connsiteX1" fmla="*/ 0 w 28575"/>
                              <a:gd name="connsiteY1" fmla="*/ 0 h 9525"/>
                              <a:gd name="connsiteX2" fmla="*/ 0 w 28575"/>
                              <a:gd name="connsiteY2" fmla="*/ 0 h 9525"/>
                              <a:gd name="connsiteX3" fmla="*/ 0 w 28575"/>
                              <a:gd name="connsiteY3" fmla="*/ 0 h 9525"/>
                              <a:gd name="connsiteX4" fmla="*/ 0 w 28575"/>
                              <a:gd name="connsiteY4" fmla="*/ 3172 h 9525"/>
                              <a:gd name="connsiteX5" fmla="*/ 0 w 28575"/>
                              <a:gd name="connsiteY5" fmla="*/ 3172 h 9525"/>
                              <a:gd name="connsiteX6" fmla="*/ 0 w 28575"/>
                              <a:gd name="connsiteY6" fmla="*/ 3172 h 9525"/>
                              <a:gd name="connsiteX7" fmla="*/ 0 w 28575"/>
                              <a:gd name="connsiteY7" fmla="*/ 3172 h 9525"/>
                              <a:gd name="connsiteX8" fmla="*/ 0 w 28575"/>
                              <a:gd name="connsiteY8" fmla="*/ 3172 h 9525"/>
                              <a:gd name="connsiteX9" fmla="*/ 0 w 28575"/>
                              <a:gd name="connsiteY9" fmla="*/ 0 h 9525"/>
                              <a:gd name="connsiteX10" fmla="*/ 0 w 28575"/>
                              <a:gd name="connsiteY10" fmla="*/ 0 h 9525"/>
                              <a:gd name="connsiteX11" fmla="*/ 0 w 28575"/>
                              <a:gd name="connsiteY11" fmla="*/ 3172 h 9525"/>
                              <a:gd name="connsiteX12" fmla="*/ 0 w 28575"/>
                              <a:gd name="connsiteY12" fmla="*/ 0 h 9525"/>
                              <a:gd name="connsiteX13" fmla="*/ 0 w 28575"/>
                              <a:gd name="connsiteY13" fmla="*/ 0 h 9525"/>
                              <a:gd name="connsiteX14" fmla="*/ 0 w 28575"/>
                              <a:gd name="connsiteY14" fmla="*/ 3172 h 9525"/>
                              <a:gd name="connsiteX15" fmla="*/ 1057 w 28575"/>
                              <a:gd name="connsiteY15" fmla="*/ 3172 h 9525"/>
                              <a:gd name="connsiteX16" fmla="*/ 1057 w 28575"/>
                              <a:gd name="connsiteY16" fmla="*/ 3172 h 9525"/>
                              <a:gd name="connsiteX17" fmla="*/ 1057 w 28575"/>
                              <a:gd name="connsiteY17" fmla="*/ 3172 h 9525"/>
                              <a:gd name="connsiteX18" fmla="*/ 1057 w 28575"/>
                              <a:gd name="connsiteY18" fmla="*/ 3172 h 9525"/>
                              <a:gd name="connsiteX19" fmla="*/ 1057 w 28575"/>
                              <a:gd name="connsiteY19" fmla="*/ 3172 h 9525"/>
                              <a:gd name="connsiteX20" fmla="*/ 1057 w 28575"/>
                              <a:gd name="connsiteY20" fmla="*/ 3172 h 9525"/>
                              <a:gd name="connsiteX21" fmla="*/ 1057 w 28575"/>
                              <a:gd name="connsiteY21" fmla="*/ 3172 h 9525"/>
                              <a:gd name="connsiteX22" fmla="*/ 1057 w 28575"/>
                              <a:gd name="connsiteY22" fmla="*/ 3172 h 9525"/>
                              <a:gd name="connsiteX23" fmla="*/ 1057 w 28575"/>
                              <a:gd name="connsiteY23" fmla="*/ 3172 h 9525"/>
                              <a:gd name="connsiteX24" fmla="*/ 1057 w 28575"/>
                              <a:gd name="connsiteY24" fmla="*/ 3172 h 9525"/>
                              <a:gd name="connsiteX25" fmla="*/ 1057 w 28575"/>
                              <a:gd name="connsiteY25" fmla="*/ 3172 h 9525"/>
                              <a:gd name="connsiteX26" fmla="*/ 1057 w 28575"/>
                              <a:gd name="connsiteY26" fmla="*/ 3172 h 9525"/>
                              <a:gd name="connsiteX27" fmla="*/ 1057 w 28575"/>
                              <a:gd name="connsiteY27" fmla="*/ 3172 h 9525"/>
                              <a:gd name="connsiteX28" fmla="*/ 1057 w 28575"/>
                              <a:gd name="connsiteY28" fmla="*/ 3172 h 9525"/>
                              <a:gd name="connsiteX29" fmla="*/ 1057 w 28575"/>
                              <a:gd name="connsiteY29" fmla="*/ 3172 h 9525"/>
                              <a:gd name="connsiteX30" fmla="*/ 1057 w 28575"/>
                              <a:gd name="connsiteY30" fmla="*/ 3172 h 9525"/>
                              <a:gd name="connsiteX31" fmla="*/ 1057 w 28575"/>
                              <a:gd name="connsiteY31" fmla="*/ 3172 h 9525"/>
                              <a:gd name="connsiteX32" fmla="*/ 1057 w 28575"/>
                              <a:gd name="connsiteY32" fmla="*/ 3172 h 9525"/>
                              <a:gd name="connsiteX33" fmla="*/ 2114 w 28575"/>
                              <a:gd name="connsiteY33" fmla="*/ 3172 h 9525"/>
                              <a:gd name="connsiteX34" fmla="*/ 2114 w 28575"/>
                              <a:gd name="connsiteY34" fmla="*/ 3172 h 9525"/>
                              <a:gd name="connsiteX35" fmla="*/ 2114 w 28575"/>
                              <a:gd name="connsiteY35" fmla="*/ 3172 h 9525"/>
                              <a:gd name="connsiteX36" fmla="*/ 2114 w 28575"/>
                              <a:gd name="connsiteY36" fmla="*/ 3172 h 9525"/>
                              <a:gd name="connsiteX37" fmla="*/ 2114 w 28575"/>
                              <a:gd name="connsiteY37" fmla="*/ 3172 h 9525"/>
                              <a:gd name="connsiteX38" fmla="*/ 2114 w 28575"/>
                              <a:gd name="connsiteY38" fmla="*/ 3172 h 9525"/>
                              <a:gd name="connsiteX39" fmla="*/ 2114 w 28575"/>
                              <a:gd name="connsiteY39" fmla="*/ 3172 h 9525"/>
                              <a:gd name="connsiteX40" fmla="*/ 2114 w 28575"/>
                              <a:gd name="connsiteY40" fmla="*/ 3172 h 9525"/>
                              <a:gd name="connsiteX41" fmla="*/ 2114 w 28575"/>
                              <a:gd name="connsiteY41" fmla="*/ 3172 h 9525"/>
                              <a:gd name="connsiteX42" fmla="*/ 2114 w 28575"/>
                              <a:gd name="connsiteY42" fmla="*/ 3172 h 9525"/>
                              <a:gd name="connsiteX43" fmla="*/ 2114 w 28575"/>
                              <a:gd name="connsiteY43" fmla="*/ 3172 h 9525"/>
                              <a:gd name="connsiteX44" fmla="*/ 2114 w 28575"/>
                              <a:gd name="connsiteY44" fmla="*/ 3172 h 9525"/>
                              <a:gd name="connsiteX45" fmla="*/ 2114 w 28575"/>
                              <a:gd name="connsiteY45" fmla="*/ 3172 h 9525"/>
                              <a:gd name="connsiteX46" fmla="*/ 2114 w 28575"/>
                              <a:gd name="connsiteY46" fmla="*/ 3172 h 9525"/>
                              <a:gd name="connsiteX47" fmla="*/ 2114 w 28575"/>
                              <a:gd name="connsiteY47" fmla="*/ 3172 h 9525"/>
                              <a:gd name="connsiteX48" fmla="*/ 2114 w 28575"/>
                              <a:gd name="connsiteY48" fmla="*/ 3172 h 9525"/>
                              <a:gd name="connsiteX49" fmla="*/ 2114 w 28575"/>
                              <a:gd name="connsiteY49" fmla="*/ 0 h 9525"/>
                              <a:gd name="connsiteX50" fmla="*/ 2114 w 28575"/>
                              <a:gd name="connsiteY50" fmla="*/ 3172 h 9525"/>
                              <a:gd name="connsiteX51" fmla="*/ 2114 w 28575"/>
                              <a:gd name="connsiteY51" fmla="*/ 3172 h 9525"/>
                              <a:gd name="connsiteX52" fmla="*/ 2114 w 28575"/>
                              <a:gd name="connsiteY52" fmla="*/ 3172 h 9525"/>
                              <a:gd name="connsiteX53" fmla="*/ 3172 w 28575"/>
                              <a:gd name="connsiteY53" fmla="*/ 3172 h 9525"/>
                              <a:gd name="connsiteX54" fmla="*/ 3172 w 28575"/>
                              <a:gd name="connsiteY54" fmla="*/ 3172 h 9525"/>
                              <a:gd name="connsiteX55" fmla="*/ 3172 w 28575"/>
                              <a:gd name="connsiteY55" fmla="*/ 3172 h 9525"/>
                              <a:gd name="connsiteX56" fmla="*/ 3172 w 28575"/>
                              <a:gd name="connsiteY56" fmla="*/ 3172 h 9525"/>
                              <a:gd name="connsiteX57" fmla="*/ 3172 w 28575"/>
                              <a:gd name="connsiteY57" fmla="*/ 3172 h 9525"/>
                              <a:gd name="connsiteX58" fmla="*/ 3172 w 28575"/>
                              <a:gd name="connsiteY58" fmla="*/ 3172 h 9525"/>
                              <a:gd name="connsiteX59" fmla="*/ 3172 w 28575"/>
                              <a:gd name="connsiteY59" fmla="*/ 3172 h 9525"/>
                              <a:gd name="connsiteX60" fmla="*/ 3172 w 28575"/>
                              <a:gd name="connsiteY60" fmla="*/ 3172 h 9525"/>
                              <a:gd name="connsiteX61" fmla="*/ 3172 w 28575"/>
                              <a:gd name="connsiteY61" fmla="*/ 3172 h 9525"/>
                              <a:gd name="connsiteX62" fmla="*/ 3172 w 28575"/>
                              <a:gd name="connsiteY62" fmla="*/ 3172 h 9525"/>
                              <a:gd name="connsiteX63" fmla="*/ 3172 w 28575"/>
                              <a:gd name="connsiteY63" fmla="*/ 0 h 9525"/>
                              <a:gd name="connsiteX64" fmla="*/ 3172 w 28575"/>
                              <a:gd name="connsiteY64" fmla="*/ 0 h 9525"/>
                              <a:gd name="connsiteX65" fmla="*/ 3172 w 28575"/>
                              <a:gd name="connsiteY65" fmla="*/ 3172 h 9525"/>
                              <a:gd name="connsiteX66" fmla="*/ 3172 w 28575"/>
                              <a:gd name="connsiteY66" fmla="*/ 0 h 9525"/>
                              <a:gd name="connsiteX67" fmla="*/ 3172 w 28575"/>
                              <a:gd name="connsiteY67" fmla="*/ 0 h 9525"/>
                              <a:gd name="connsiteX68" fmla="*/ 3172 w 28575"/>
                              <a:gd name="connsiteY68" fmla="*/ 3172 h 9525"/>
                              <a:gd name="connsiteX69" fmla="*/ 3172 w 28575"/>
                              <a:gd name="connsiteY69" fmla="*/ 3172 h 9525"/>
                              <a:gd name="connsiteX70" fmla="*/ 3172 w 28575"/>
                              <a:gd name="connsiteY70" fmla="*/ 3172 h 9525"/>
                              <a:gd name="connsiteX71" fmla="*/ 4229 w 28575"/>
                              <a:gd name="connsiteY71" fmla="*/ 3172 h 9525"/>
                              <a:gd name="connsiteX72" fmla="*/ 4229 w 28575"/>
                              <a:gd name="connsiteY72" fmla="*/ 3172 h 9525"/>
                              <a:gd name="connsiteX73" fmla="*/ 4229 w 28575"/>
                              <a:gd name="connsiteY73" fmla="*/ 3172 h 9525"/>
                              <a:gd name="connsiteX74" fmla="*/ 4229 w 28575"/>
                              <a:gd name="connsiteY74" fmla="*/ 3172 h 9525"/>
                              <a:gd name="connsiteX75" fmla="*/ 4229 w 28575"/>
                              <a:gd name="connsiteY75" fmla="*/ 3172 h 9525"/>
                              <a:gd name="connsiteX76" fmla="*/ 4229 w 28575"/>
                              <a:gd name="connsiteY76" fmla="*/ 3172 h 9525"/>
                              <a:gd name="connsiteX77" fmla="*/ 4229 w 28575"/>
                              <a:gd name="connsiteY77" fmla="*/ 3172 h 9525"/>
                              <a:gd name="connsiteX78" fmla="*/ 4229 w 28575"/>
                              <a:gd name="connsiteY78" fmla="*/ 3172 h 9525"/>
                              <a:gd name="connsiteX79" fmla="*/ 4229 w 28575"/>
                              <a:gd name="connsiteY79" fmla="*/ 3172 h 9525"/>
                              <a:gd name="connsiteX80" fmla="*/ 4229 w 28575"/>
                              <a:gd name="connsiteY80" fmla="*/ 3172 h 9525"/>
                              <a:gd name="connsiteX81" fmla="*/ 4229 w 28575"/>
                              <a:gd name="connsiteY81" fmla="*/ 3172 h 9525"/>
                              <a:gd name="connsiteX82" fmla="*/ 4229 w 28575"/>
                              <a:gd name="connsiteY82" fmla="*/ 3172 h 9525"/>
                              <a:gd name="connsiteX83" fmla="*/ 4229 w 28575"/>
                              <a:gd name="connsiteY83" fmla="*/ 3172 h 9525"/>
                              <a:gd name="connsiteX84" fmla="*/ 4229 w 28575"/>
                              <a:gd name="connsiteY84" fmla="*/ 3172 h 9525"/>
                              <a:gd name="connsiteX85" fmla="*/ 4229 w 28575"/>
                              <a:gd name="connsiteY85" fmla="*/ 3172 h 9525"/>
                              <a:gd name="connsiteX86" fmla="*/ 4229 w 28575"/>
                              <a:gd name="connsiteY86" fmla="*/ 3172 h 9525"/>
                              <a:gd name="connsiteX87" fmla="*/ 4229 w 28575"/>
                              <a:gd name="connsiteY87" fmla="*/ 3172 h 9525"/>
                              <a:gd name="connsiteX88" fmla="*/ 4229 w 28575"/>
                              <a:gd name="connsiteY88" fmla="*/ 3172 h 9525"/>
                              <a:gd name="connsiteX89" fmla="*/ 5296 w 28575"/>
                              <a:gd name="connsiteY89" fmla="*/ 3172 h 9525"/>
                              <a:gd name="connsiteX90" fmla="*/ 5296 w 28575"/>
                              <a:gd name="connsiteY90" fmla="*/ 3172 h 9525"/>
                              <a:gd name="connsiteX91" fmla="*/ 5296 w 28575"/>
                              <a:gd name="connsiteY91" fmla="*/ 3172 h 9525"/>
                              <a:gd name="connsiteX92" fmla="*/ 5296 w 28575"/>
                              <a:gd name="connsiteY92" fmla="*/ 3172 h 9525"/>
                              <a:gd name="connsiteX93" fmla="*/ 5296 w 28575"/>
                              <a:gd name="connsiteY93" fmla="*/ 3172 h 9525"/>
                              <a:gd name="connsiteX94" fmla="*/ 5296 w 28575"/>
                              <a:gd name="connsiteY94" fmla="*/ 3172 h 9525"/>
                              <a:gd name="connsiteX95" fmla="*/ 5296 w 28575"/>
                              <a:gd name="connsiteY95" fmla="*/ 3172 h 9525"/>
                              <a:gd name="connsiteX96" fmla="*/ 5296 w 28575"/>
                              <a:gd name="connsiteY96" fmla="*/ 3172 h 9525"/>
                              <a:gd name="connsiteX97" fmla="*/ 5296 w 28575"/>
                              <a:gd name="connsiteY97" fmla="*/ 3172 h 9525"/>
                              <a:gd name="connsiteX98" fmla="*/ 5296 w 28575"/>
                              <a:gd name="connsiteY98" fmla="*/ 3172 h 9525"/>
                              <a:gd name="connsiteX99" fmla="*/ 5296 w 28575"/>
                              <a:gd name="connsiteY99" fmla="*/ 3172 h 9525"/>
                              <a:gd name="connsiteX100" fmla="*/ 5296 w 28575"/>
                              <a:gd name="connsiteY100" fmla="*/ 3172 h 9525"/>
                              <a:gd name="connsiteX101" fmla="*/ 5296 w 28575"/>
                              <a:gd name="connsiteY101" fmla="*/ 3172 h 9525"/>
                              <a:gd name="connsiteX102" fmla="*/ 5296 w 28575"/>
                              <a:gd name="connsiteY102" fmla="*/ 3172 h 9525"/>
                              <a:gd name="connsiteX103" fmla="*/ 5296 w 28575"/>
                              <a:gd name="connsiteY103" fmla="*/ 3172 h 9525"/>
                              <a:gd name="connsiteX104" fmla="*/ 5296 w 28575"/>
                              <a:gd name="connsiteY104" fmla="*/ 3172 h 9525"/>
                              <a:gd name="connsiteX105" fmla="*/ 5296 w 28575"/>
                              <a:gd name="connsiteY105" fmla="*/ 3172 h 9525"/>
                              <a:gd name="connsiteX106" fmla="*/ 5296 w 28575"/>
                              <a:gd name="connsiteY106" fmla="*/ 3172 h 9525"/>
                              <a:gd name="connsiteX107" fmla="*/ 6353 w 28575"/>
                              <a:gd name="connsiteY107" fmla="*/ 3172 h 9525"/>
                              <a:gd name="connsiteX108" fmla="*/ 6353 w 28575"/>
                              <a:gd name="connsiteY108" fmla="*/ 3172 h 9525"/>
                              <a:gd name="connsiteX109" fmla="*/ 6353 w 28575"/>
                              <a:gd name="connsiteY109" fmla="*/ 3172 h 9525"/>
                              <a:gd name="connsiteX110" fmla="*/ 6353 w 28575"/>
                              <a:gd name="connsiteY110" fmla="*/ 3172 h 9525"/>
                              <a:gd name="connsiteX111" fmla="*/ 6353 w 28575"/>
                              <a:gd name="connsiteY111" fmla="*/ 3172 h 9525"/>
                              <a:gd name="connsiteX112" fmla="*/ 6353 w 28575"/>
                              <a:gd name="connsiteY112" fmla="*/ 3172 h 9525"/>
                              <a:gd name="connsiteX113" fmla="*/ 6353 w 28575"/>
                              <a:gd name="connsiteY113" fmla="*/ 3172 h 9525"/>
                              <a:gd name="connsiteX114" fmla="*/ 6353 w 28575"/>
                              <a:gd name="connsiteY114" fmla="*/ 3172 h 9525"/>
                              <a:gd name="connsiteX115" fmla="*/ 6353 w 28575"/>
                              <a:gd name="connsiteY115" fmla="*/ 3172 h 9525"/>
                              <a:gd name="connsiteX116" fmla="*/ 6353 w 28575"/>
                              <a:gd name="connsiteY116" fmla="*/ 3172 h 9525"/>
                              <a:gd name="connsiteX117" fmla="*/ 6353 w 28575"/>
                              <a:gd name="connsiteY117" fmla="*/ 3172 h 9525"/>
                              <a:gd name="connsiteX118" fmla="*/ 6353 w 28575"/>
                              <a:gd name="connsiteY118" fmla="*/ 3172 h 9525"/>
                              <a:gd name="connsiteX119" fmla="*/ 6353 w 28575"/>
                              <a:gd name="connsiteY119" fmla="*/ 3172 h 9525"/>
                              <a:gd name="connsiteX120" fmla="*/ 6353 w 28575"/>
                              <a:gd name="connsiteY120" fmla="*/ 3172 h 9525"/>
                              <a:gd name="connsiteX121" fmla="*/ 6353 w 28575"/>
                              <a:gd name="connsiteY121" fmla="*/ 3172 h 9525"/>
                              <a:gd name="connsiteX122" fmla="*/ 6353 w 28575"/>
                              <a:gd name="connsiteY122" fmla="*/ 3172 h 9525"/>
                              <a:gd name="connsiteX123" fmla="*/ 6353 w 28575"/>
                              <a:gd name="connsiteY123" fmla="*/ 6353 h 9525"/>
                              <a:gd name="connsiteX124" fmla="*/ 6353 w 28575"/>
                              <a:gd name="connsiteY124" fmla="*/ 6353 h 9525"/>
                              <a:gd name="connsiteX125" fmla="*/ 6353 w 28575"/>
                              <a:gd name="connsiteY125" fmla="*/ 3172 h 9525"/>
                              <a:gd name="connsiteX126" fmla="*/ 6353 w 28575"/>
                              <a:gd name="connsiteY126" fmla="*/ 3172 h 9525"/>
                              <a:gd name="connsiteX127" fmla="*/ 7411 w 28575"/>
                              <a:gd name="connsiteY127" fmla="*/ 3172 h 9525"/>
                              <a:gd name="connsiteX128" fmla="*/ 7411 w 28575"/>
                              <a:gd name="connsiteY128" fmla="*/ 0 h 9525"/>
                              <a:gd name="connsiteX129" fmla="*/ 7411 w 28575"/>
                              <a:gd name="connsiteY129" fmla="*/ 3172 h 9525"/>
                              <a:gd name="connsiteX130" fmla="*/ 7411 w 28575"/>
                              <a:gd name="connsiteY130" fmla="*/ 3172 h 9525"/>
                              <a:gd name="connsiteX131" fmla="*/ 7411 w 28575"/>
                              <a:gd name="connsiteY131" fmla="*/ 3172 h 9525"/>
                              <a:gd name="connsiteX132" fmla="*/ 7411 w 28575"/>
                              <a:gd name="connsiteY132" fmla="*/ 3172 h 9525"/>
                              <a:gd name="connsiteX133" fmla="*/ 7411 w 28575"/>
                              <a:gd name="connsiteY133" fmla="*/ 3172 h 9525"/>
                              <a:gd name="connsiteX134" fmla="*/ 7411 w 28575"/>
                              <a:gd name="connsiteY134" fmla="*/ 3172 h 9525"/>
                              <a:gd name="connsiteX135" fmla="*/ 7411 w 28575"/>
                              <a:gd name="connsiteY135" fmla="*/ 3172 h 9525"/>
                              <a:gd name="connsiteX136" fmla="*/ 7411 w 28575"/>
                              <a:gd name="connsiteY136" fmla="*/ 3172 h 9525"/>
                              <a:gd name="connsiteX137" fmla="*/ 7411 w 28575"/>
                              <a:gd name="connsiteY137" fmla="*/ 3172 h 9525"/>
                              <a:gd name="connsiteX138" fmla="*/ 7411 w 28575"/>
                              <a:gd name="connsiteY138" fmla="*/ 3172 h 9525"/>
                              <a:gd name="connsiteX139" fmla="*/ 7411 w 28575"/>
                              <a:gd name="connsiteY139" fmla="*/ 3172 h 9525"/>
                              <a:gd name="connsiteX140" fmla="*/ 7411 w 28575"/>
                              <a:gd name="connsiteY140" fmla="*/ 3172 h 9525"/>
                              <a:gd name="connsiteX141" fmla="*/ 7411 w 28575"/>
                              <a:gd name="connsiteY141" fmla="*/ 3172 h 9525"/>
                              <a:gd name="connsiteX142" fmla="*/ 7411 w 28575"/>
                              <a:gd name="connsiteY142" fmla="*/ 6353 h 9525"/>
                              <a:gd name="connsiteX143" fmla="*/ 7411 w 28575"/>
                              <a:gd name="connsiteY143" fmla="*/ 3172 h 9525"/>
                              <a:gd name="connsiteX144" fmla="*/ 7411 w 28575"/>
                              <a:gd name="connsiteY144" fmla="*/ 3172 h 9525"/>
                              <a:gd name="connsiteX145" fmla="*/ 8468 w 28575"/>
                              <a:gd name="connsiteY145" fmla="*/ 3172 h 9525"/>
                              <a:gd name="connsiteX146" fmla="*/ 8468 w 28575"/>
                              <a:gd name="connsiteY146" fmla="*/ 3172 h 9525"/>
                              <a:gd name="connsiteX147" fmla="*/ 8468 w 28575"/>
                              <a:gd name="connsiteY147" fmla="*/ 3172 h 9525"/>
                              <a:gd name="connsiteX148" fmla="*/ 8468 w 28575"/>
                              <a:gd name="connsiteY148" fmla="*/ 3172 h 9525"/>
                              <a:gd name="connsiteX149" fmla="*/ 8468 w 28575"/>
                              <a:gd name="connsiteY149" fmla="*/ 3172 h 9525"/>
                              <a:gd name="connsiteX150" fmla="*/ 8468 w 28575"/>
                              <a:gd name="connsiteY150" fmla="*/ 0 h 9525"/>
                              <a:gd name="connsiteX151" fmla="*/ 8468 w 28575"/>
                              <a:gd name="connsiteY151" fmla="*/ 0 h 9525"/>
                              <a:gd name="connsiteX152" fmla="*/ 8468 w 28575"/>
                              <a:gd name="connsiteY152" fmla="*/ 3172 h 9525"/>
                              <a:gd name="connsiteX153" fmla="*/ 8468 w 28575"/>
                              <a:gd name="connsiteY153" fmla="*/ 3172 h 9525"/>
                              <a:gd name="connsiteX154" fmla="*/ 8468 w 28575"/>
                              <a:gd name="connsiteY154" fmla="*/ 3172 h 9525"/>
                              <a:gd name="connsiteX155" fmla="*/ 8468 w 28575"/>
                              <a:gd name="connsiteY155" fmla="*/ 3172 h 9525"/>
                              <a:gd name="connsiteX156" fmla="*/ 8468 w 28575"/>
                              <a:gd name="connsiteY156" fmla="*/ 3172 h 9525"/>
                              <a:gd name="connsiteX157" fmla="*/ 8468 w 28575"/>
                              <a:gd name="connsiteY157" fmla="*/ 3172 h 9525"/>
                              <a:gd name="connsiteX158" fmla="*/ 8468 w 28575"/>
                              <a:gd name="connsiteY158" fmla="*/ 3172 h 9525"/>
                              <a:gd name="connsiteX159" fmla="*/ 8468 w 28575"/>
                              <a:gd name="connsiteY159" fmla="*/ 3172 h 9525"/>
                              <a:gd name="connsiteX160" fmla="*/ 8468 w 28575"/>
                              <a:gd name="connsiteY160" fmla="*/ 3172 h 9525"/>
                              <a:gd name="connsiteX161" fmla="*/ 8468 w 28575"/>
                              <a:gd name="connsiteY161" fmla="*/ 6353 h 9525"/>
                              <a:gd name="connsiteX162" fmla="*/ 8468 w 28575"/>
                              <a:gd name="connsiteY162" fmla="*/ 6353 h 9525"/>
                              <a:gd name="connsiteX163" fmla="*/ 9525 w 28575"/>
                              <a:gd name="connsiteY163" fmla="*/ 3172 h 9525"/>
                              <a:gd name="connsiteX164" fmla="*/ 9525 w 28575"/>
                              <a:gd name="connsiteY164" fmla="*/ 3172 h 9525"/>
                              <a:gd name="connsiteX165" fmla="*/ 9525 w 28575"/>
                              <a:gd name="connsiteY165" fmla="*/ 3172 h 9525"/>
                              <a:gd name="connsiteX166" fmla="*/ 9525 w 28575"/>
                              <a:gd name="connsiteY166" fmla="*/ 3172 h 9525"/>
                              <a:gd name="connsiteX167" fmla="*/ 9525 w 28575"/>
                              <a:gd name="connsiteY167" fmla="*/ 6353 h 9525"/>
                              <a:gd name="connsiteX168" fmla="*/ 9525 w 28575"/>
                              <a:gd name="connsiteY168" fmla="*/ 3172 h 9525"/>
                              <a:gd name="connsiteX169" fmla="*/ 9525 w 28575"/>
                              <a:gd name="connsiteY169" fmla="*/ 6353 h 9525"/>
                              <a:gd name="connsiteX170" fmla="*/ 9525 w 28575"/>
                              <a:gd name="connsiteY170" fmla="*/ 6353 h 9525"/>
                              <a:gd name="connsiteX171" fmla="*/ 9525 w 28575"/>
                              <a:gd name="connsiteY171" fmla="*/ 3172 h 9525"/>
                              <a:gd name="connsiteX172" fmla="*/ 9525 w 28575"/>
                              <a:gd name="connsiteY172" fmla="*/ 3172 h 9525"/>
                              <a:gd name="connsiteX173" fmla="*/ 9525 w 28575"/>
                              <a:gd name="connsiteY173" fmla="*/ 3172 h 9525"/>
                              <a:gd name="connsiteX174" fmla="*/ 9525 w 28575"/>
                              <a:gd name="connsiteY174" fmla="*/ 3172 h 9525"/>
                              <a:gd name="connsiteX175" fmla="*/ 9525 w 28575"/>
                              <a:gd name="connsiteY175" fmla="*/ 3172 h 9525"/>
                              <a:gd name="connsiteX176" fmla="*/ 9525 w 28575"/>
                              <a:gd name="connsiteY176" fmla="*/ 3172 h 9525"/>
                              <a:gd name="connsiteX177" fmla="*/ 9525 w 28575"/>
                              <a:gd name="connsiteY177" fmla="*/ 3172 h 9525"/>
                              <a:gd name="connsiteX178" fmla="*/ 9525 w 28575"/>
                              <a:gd name="connsiteY178" fmla="*/ 3172 h 9525"/>
                              <a:gd name="connsiteX179" fmla="*/ 9525 w 28575"/>
                              <a:gd name="connsiteY179" fmla="*/ 3172 h 9525"/>
                              <a:gd name="connsiteX180" fmla="*/ 9525 w 28575"/>
                              <a:gd name="connsiteY180" fmla="*/ 3172 h 9525"/>
                              <a:gd name="connsiteX181" fmla="*/ 10582 w 28575"/>
                              <a:gd name="connsiteY181" fmla="*/ 6353 h 9525"/>
                              <a:gd name="connsiteX182" fmla="*/ 10582 w 28575"/>
                              <a:gd name="connsiteY182" fmla="*/ 3172 h 9525"/>
                              <a:gd name="connsiteX183" fmla="*/ 10582 w 28575"/>
                              <a:gd name="connsiteY183" fmla="*/ 3172 h 9525"/>
                              <a:gd name="connsiteX184" fmla="*/ 10582 w 28575"/>
                              <a:gd name="connsiteY184" fmla="*/ 3172 h 9525"/>
                              <a:gd name="connsiteX185" fmla="*/ 10582 w 28575"/>
                              <a:gd name="connsiteY185" fmla="*/ 3172 h 9525"/>
                              <a:gd name="connsiteX186" fmla="*/ 10582 w 28575"/>
                              <a:gd name="connsiteY186" fmla="*/ 3172 h 9525"/>
                              <a:gd name="connsiteX187" fmla="*/ 10582 w 28575"/>
                              <a:gd name="connsiteY187" fmla="*/ 3172 h 9525"/>
                              <a:gd name="connsiteX188" fmla="*/ 10582 w 28575"/>
                              <a:gd name="connsiteY188" fmla="*/ 3172 h 9525"/>
                              <a:gd name="connsiteX189" fmla="*/ 10582 w 28575"/>
                              <a:gd name="connsiteY189" fmla="*/ 3172 h 9525"/>
                              <a:gd name="connsiteX190" fmla="*/ 10582 w 28575"/>
                              <a:gd name="connsiteY190" fmla="*/ 3172 h 9525"/>
                              <a:gd name="connsiteX191" fmla="*/ 10582 w 28575"/>
                              <a:gd name="connsiteY191" fmla="*/ 3172 h 9525"/>
                              <a:gd name="connsiteX192" fmla="*/ 10582 w 28575"/>
                              <a:gd name="connsiteY192" fmla="*/ 3172 h 9525"/>
                              <a:gd name="connsiteX193" fmla="*/ 10582 w 28575"/>
                              <a:gd name="connsiteY193" fmla="*/ 3172 h 9525"/>
                              <a:gd name="connsiteX194" fmla="*/ 10582 w 28575"/>
                              <a:gd name="connsiteY194" fmla="*/ 3172 h 9525"/>
                              <a:gd name="connsiteX195" fmla="*/ 10582 w 28575"/>
                              <a:gd name="connsiteY195" fmla="*/ 3172 h 9525"/>
                              <a:gd name="connsiteX196" fmla="*/ 10582 w 28575"/>
                              <a:gd name="connsiteY196" fmla="*/ 6353 h 9525"/>
                              <a:gd name="connsiteX197" fmla="*/ 10582 w 28575"/>
                              <a:gd name="connsiteY197" fmla="*/ 6353 h 9525"/>
                              <a:gd name="connsiteX198" fmla="*/ 10582 w 28575"/>
                              <a:gd name="connsiteY198" fmla="*/ 6353 h 9525"/>
                              <a:gd name="connsiteX199" fmla="*/ 10582 w 28575"/>
                              <a:gd name="connsiteY199" fmla="*/ 6353 h 9525"/>
                              <a:gd name="connsiteX200" fmla="*/ 10582 w 28575"/>
                              <a:gd name="connsiteY200" fmla="*/ 6353 h 9525"/>
                              <a:gd name="connsiteX201" fmla="*/ 11639 w 28575"/>
                              <a:gd name="connsiteY201" fmla="*/ 3172 h 9525"/>
                              <a:gd name="connsiteX202" fmla="*/ 11639 w 28575"/>
                              <a:gd name="connsiteY202" fmla="*/ 3172 h 9525"/>
                              <a:gd name="connsiteX203" fmla="*/ 11639 w 28575"/>
                              <a:gd name="connsiteY203" fmla="*/ 3172 h 9525"/>
                              <a:gd name="connsiteX204" fmla="*/ 11639 w 28575"/>
                              <a:gd name="connsiteY204" fmla="*/ 3172 h 9525"/>
                              <a:gd name="connsiteX205" fmla="*/ 11639 w 28575"/>
                              <a:gd name="connsiteY205" fmla="*/ 3172 h 9525"/>
                              <a:gd name="connsiteX206" fmla="*/ 11639 w 28575"/>
                              <a:gd name="connsiteY206" fmla="*/ 3172 h 9525"/>
                              <a:gd name="connsiteX207" fmla="*/ 11639 w 28575"/>
                              <a:gd name="connsiteY207" fmla="*/ 3172 h 9525"/>
                              <a:gd name="connsiteX208" fmla="*/ 11639 w 28575"/>
                              <a:gd name="connsiteY208" fmla="*/ 3172 h 9525"/>
                              <a:gd name="connsiteX209" fmla="*/ 11639 w 28575"/>
                              <a:gd name="connsiteY209" fmla="*/ 3172 h 9525"/>
                              <a:gd name="connsiteX210" fmla="*/ 11639 w 28575"/>
                              <a:gd name="connsiteY210" fmla="*/ 3172 h 9525"/>
                              <a:gd name="connsiteX211" fmla="*/ 11639 w 28575"/>
                              <a:gd name="connsiteY211" fmla="*/ 3172 h 9525"/>
                              <a:gd name="connsiteX212" fmla="*/ 11639 w 28575"/>
                              <a:gd name="connsiteY212" fmla="*/ 3172 h 9525"/>
                              <a:gd name="connsiteX213" fmla="*/ 11639 w 28575"/>
                              <a:gd name="connsiteY213" fmla="*/ 3172 h 9525"/>
                              <a:gd name="connsiteX214" fmla="*/ 11639 w 28575"/>
                              <a:gd name="connsiteY214" fmla="*/ 3172 h 9525"/>
                              <a:gd name="connsiteX215" fmla="*/ 11639 w 28575"/>
                              <a:gd name="connsiteY215" fmla="*/ 3172 h 9525"/>
                              <a:gd name="connsiteX216" fmla="*/ 11639 w 28575"/>
                              <a:gd name="connsiteY216" fmla="*/ 3172 h 9525"/>
                              <a:gd name="connsiteX217" fmla="*/ 11639 w 28575"/>
                              <a:gd name="connsiteY217" fmla="*/ 3172 h 9525"/>
                              <a:gd name="connsiteX218" fmla="*/ 11639 w 28575"/>
                              <a:gd name="connsiteY218" fmla="*/ 3172 h 9525"/>
                              <a:gd name="connsiteX219" fmla="*/ 11639 w 28575"/>
                              <a:gd name="connsiteY219" fmla="*/ 3172 h 9525"/>
                              <a:gd name="connsiteX220" fmla="*/ 11639 w 28575"/>
                              <a:gd name="connsiteY220" fmla="*/ 3172 h 9525"/>
                              <a:gd name="connsiteX221" fmla="*/ 11639 w 28575"/>
                              <a:gd name="connsiteY221" fmla="*/ 6353 h 9525"/>
                              <a:gd name="connsiteX222" fmla="*/ 11639 w 28575"/>
                              <a:gd name="connsiteY222" fmla="*/ 6353 h 9525"/>
                              <a:gd name="connsiteX223" fmla="*/ 11639 w 28575"/>
                              <a:gd name="connsiteY223" fmla="*/ 6353 h 9525"/>
                              <a:gd name="connsiteX224" fmla="*/ 11639 w 28575"/>
                              <a:gd name="connsiteY224" fmla="*/ 3172 h 9525"/>
                              <a:gd name="connsiteX225" fmla="*/ 12697 w 28575"/>
                              <a:gd name="connsiteY225" fmla="*/ 3172 h 9525"/>
                              <a:gd name="connsiteX226" fmla="*/ 12697 w 28575"/>
                              <a:gd name="connsiteY226" fmla="*/ 3172 h 9525"/>
                              <a:gd name="connsiteX227" fmla="*/ 12697 w 28575"/>
                              <a:gd name="connsiteY227" fmla="*/ 3172 h 9525"/>
                              <a:gd name="connsiteX228" fmla="*/ 12697 w 28575"/>
                              <a:gd name="connsiteY228" fmla="*/ 3172 h 9525"/>
                              <a:gd name="connsiteX229" fmla="*/ 12697 w 28575"/>
                              <a:gd name="connsiteY229" fmla="*/ 3172 h 9525"/>
                              <a:gd name="connsiteX230" fmla="*/ 12697 w 28575"/>
                              <a:gd name="connsiteY230" fmla="*/ 3172 h 9525"/>
                              <a:gd name="connsiteX231" fmla="*/ 12697 w 28575"/>
                              <a:gd name="connsiteY231" fmla="*/ 3172 h 9525"/>
                              <a:gd name="connsiteX232" fmla="*/ 12697 w 28575"/>
                              <a:gd name="connsiteY232" fmla="*/ 3172 h 9525"/>
                              <a:gd name="connsiteX233" fmla="*/ 12697 w 28575"/>
                              <a:gd name="connsiteY233" fmla="*/ 3172 h 9525"/>
                              <a:gd name="connsiteX234" fmla="*/ 12697 w 28575"/>
                              <a:gd name="connsiteY234" fmla="*/ 3172 h 9525"/>
                              <a:gd name="connsiteX235" fmla="*/ 12697 w 28575"/>
                              <a:gd name="connsiteY235" fmla="*/ 3172 h 9525"/>
                              <a:gd name="connsiteX236" fmla="*/ 12697 w 28575"/>
                              <a:gd name="connsiteY236" fmla="*/ 3172 h 9525"/>
                              <a:gd name="connsiteX237" fmla="*/ 12697 w 28575"/>
                              <a:gd name="connsiteY237" fmla="*/ 3172 h 9525"/>
                              <a:gd name="connsiteX238" fmla="*/ 12697 w 28575"/>
                              <a:gd name="connsiteY238" fmla="*/ 3172 h 9525"/>
                              <a:gd name="connsiteX239" fmla="*/ 12697 w 28575"/>
                              <a:gd name="connsiteY239" fmla="*/ 6353 h 9525"/>
                              <a:gd name="connsiteX240" fmla="*/ 12697 w 28575"/>
                              <a:gd name="connsiteY240" fmla="*/ 3172 h 9525"/>
                              <a:gd name="connsiteX241" fmla="*/ 12697 w 28575"/>
                              <a:gd name="connsiteY241" fmla="*/ 6353 h 9525"/>
                              <a:gd name="connsiteX242" fmla="*/ 12697 w 28575"/>
                              <a:gd name="connsiteY242" fmla="*/ 3172 h 9525"/>
                              <a:gd name="connsiteX243" fmla="*/ 13754 w 28575"/>
                              <a:gd name="connsiteY243" fmla="*/ 3172 h 9525"/>
                              <a:gd name="connsiteX244" fmla="*/ 13754 w 28575"/>
                              <a:gd name="connsiteY244" fmla="*/ 6353 h 9525"/>
                              <a:gd name="connsiteX245" fmla="*/ 13754 w 28575"/>
                              <a:gd name="connsiteY245" fmla="*/ 6353 h 9525"/>
                              <a:gd name="connsiteX246" fmla="*/ 13754 w 28575"/>
                              <a:gd name="connsiteY246" fmla="*/ 6353 h 9525"/>
                              <a:gd name="connsiteX247" fmla="*/ 13754 w 28575"/>
                              <a:gd name="connsiteY247" fmla="*/ 3172 h 9525"/>
                              <a:gd name="connsiteX248" fmla="*/ 13754 w 28575"/>
                              <a:gd name="connsiteY248" fmla="*/ 3172 h 9525"/>
                              <a:gd name="connsiteX249" fmla="*/ 13754 w 28575"/>
                              <a:gd name="connsiteY249" fmla="*/ 3172 h 9525"/>
                              <a:gd name="connsiteX250" fmla="*/ 13754 w 28575"/>
                              <a:gd name="connsiteY250" fmla="*/ 3172 h 9525"/>
                              <a:gd name="connsiteX251" fmla="*/ 13754 w 28575"/>
                              <a:gd name="connsiteY251" fmla="*/ 3172 h 9525"/>
                              <a:gd name="connsiteX252" fmla="*/ 13754 w 28575"/>
                              <a:gd name="connsiteY252" fmla="*/ 6353 h 9525"/>
                              <a:gd name="connsiteX253" fmla="*/ 13754 w 28575"/>
                              <a:gd name="connsiteY253" fmla="*/ 6353 h 9525"/>
                              <a:gd name="connsiteX254" fmla="*/ 13754 w 28575"/>
                              <a:gd name="connsiteY254" fmla="*/ 6353 h 9525"/>
                              <a:gd name="connsiteX255" fmla="*/ 13754 w 28575"/>
                              <a:gd name="connsiteY255" fmla="*/ 6353 h 9525"/>
                              <a:gd name="connsiteX256" fmla="*/ 13754 w 28575"/>
                              <a:gd name="connsiteY256" fmla="*/ 6353 h 9525"/>
                              <a:gd name="connsiteX257" fmla="*/ 13754 w 28575"/>
                              <a:gd name="connsiteY257" fmla="*/ 3172 h 9525"/>
                              <a:gd name="connsiteX258" fmla="*/ 13754 w 28575"/>
                              <a:gd name="connsiteY258" fmla="*/ 3172 h 9525"/>
                              <a:gd name="connsiteX259" fmla="*/ 13754 w 28575"/>
                              <a:gd name="connsiteY259" fmla="*/ 6353 h 9525"/>
                              <a:gd name="connsiteX260" fmla="*/ 13754 w 28575"/>
                              <a:gd name="connsiteY260" fmla="*/ 6353 h 9525"/>
                              <a:gd name="connsiteX261" fmla="*/ 14821 w 28575"/>
                              <a:gd name="connsiteY261" fmla="*/ 6353 h 9525"/>
                              <a:gd name="connsiteX262" fmla="*/ 14821 w 28575"/>
                              <a:gd name="connsiteY262" fmla="*/ 6353 h 9525"/>
                              <a:gd name="connsiteX263" fmla="*/ 14821 w 28575"/>
                              <a:gd name="connsiteY263" fmla="*/ 3172 h 9525"/>
                              <a:gd name="connsiteX264" fmla="*/ 14821 w 28575"/>
                              <a:gd name="connsiteY264" fmla="*/ 3172 h 9525"/>
                              <a:gd name="connsiteX265" fmla="*/ 14821 w 28575"/>
                              <a:gd name="connsiteY265" fmla="*/ 3172 h 9525"/>
                              <a:gd name="connsiteX266" fmla="*/ 14821 w 28575"/>
                              <a:gd name="connsiteY266" fmla="*/ 3172 h 9525"/>
                              <a:gd name="connsiteX267" fmla="*/ 14821 w 28575"/>
                              <a:gd name="connsiteY267" fmla="*/ 3172 h 9525"/>
                              <a:gd name="connsiteX268" fmla="*/ 14821 w 28575"/>
                              <a:gd name="connsiteY268" fmla="*/ 6353 h 9525"/>
                              <a:gd name="connsiteX269" fmla="*/ 14821 w 28575"/>
                              <a:gd name="connsiteY269" fmla="*/ 3172 h 9525"/>
                              <a:gd name="connsiteX270" fmla="*/ 14821 w 28575"/>
                              <a:gd name="connsiteY270" fmla="*/ 6353 h 9525"/>
                              <a:gd name="connsiteX271" fmla="*/ 14821 w 28575"/>
                              <a:gd name="connsiteY271" fmla="*/ 3172 h 9525"/>
                              <a:gd name="connsiteX272" fmla="*/ 14821 w 28575"/>
                              <a:gd name="connsiteY272" fmla="*/ 3172 h 9525"/>
                              <a:gd name="connsiteX273" fmla="*/ 14821 w 28575"/>
                              <a:gd name="connsiteY273" fmla="*/ 3172 h 9525"/>
                              <a:gd name="connsiteX274" fmla="*/ 14821 w 28575"/>
                              <a:gd name="connsiteY274" fmla="*/ 3172 h 9525"/>
                              <a:gd name="connsiteX275" fmla="*/ 14821 w 28575"/>
                              <a:gd name="connsiteY275" fmla="*/ 6353 h 9525"/>
                              <a:gd name="connsiteX276" fmla="*/ 14821 w 28575"/>
                              <a:gd name="connsiteY276" fmla="*/ 3172 h 9525"/>
                              <a:gd name="connsiteX277" fmla="*/ 14821 w 28575"/>
                              <a:gd name="connsiteY277" fmla="*/ 3172 h 9525"/>
                              <a:gd name="connsiteX278" fmla="*/ 14821 w 28575"/>
                              <a:gd name="connsiteY278" fmla="*/ 3172 h 9525"/>
                              <a:gd name="connsiteX279" fmla="*/ 14821 w 28575"/>
                              <a:gd name="connsiteY279" fmla="*/ 3172 h 9525"/>
                              <a:gd name="connsiteX280" fmla="*/ 14821 w 28575"/>
                              <a:gd name="connsiteY280" fmla="*/ 3172 h 9525"/>
                              <a:gd name="connsiteX281" fmla="*/ 15878 w 28575"/>
                              <a:gd name="connsiteY281" fmla="*/ 3172 h 9525"/>
                              <a:gd name="connsiteX282" fmla="*/ 15878 w 28575"/>
                              <a:gd name="connsiteY282" fmla="*/ 3172 h 9525"/>
                              <a:gd name="connsiteX283" fmla="*/ 15878 w 28575"/>
                              <a:gd name="connsiteY283" fmla="*/ 3172 h 9525"/>
                              <a:gd name="connsiteX284" fmla="*/ 15878 w 28575"/>
                              <a:gd name="connsiteY284" fmla="*/ 3172 h 9525"/>
                              <a:gd name="connsiteX285" fmla="*/ 15878 w 28575"/>
                              <a:gd name="connsiteY285" fmla="*/ 3172 h 9525"/>
                              <a:gd name="connsiteX286" fmla="*/ 15878 w 28575"/>
                              <a:gd name="connsiteY286" fmla="*/ 3172 h 9525"/>
                              <a:gd name="connsiteX287" fmla="*/ 15878 w 28575"/>
                              <a:gd name="connsiteY287" fmla="*/ 3172 h 9525"/>
                              <a:gd name="connsiteX288" fmla="*/ 15878 w 28575"/>
                              <a:gd name="connsiteY288" fmla="*/ 3172 h 9525"/>
                              <a:gd name="connsiteX289" fmla="*/ 15878 w 28575"/>
                              <a:gd name="connsiteY289" fmla="*/ 3172 h 9525"/>
                              <a:gd name="connsiteX290" fmla="*/ 15878 w 28575"/>
                              <a:gd name="connsiteY290" fmla="*/ 3172 h 9525"/>
                              <a:gd name="connsiteX291" fmla="*/ 15878 w 28575"/>
                              <a:gd name="connsiteY291" fmla="*/ 3172 h 9525"/>
                              <a:gd name="connsiteX292" fmla="*/ 15878 w 28575"/>
                              <a:gd name="connsiteY292" fmla="*/ 3172 h 9525"/>
                              <a:gd name="connsiteX293" fmla="*/ 15878 w 28575"/>
                              <a:gd name="connsiteY293" fmla="*/ 3172 h 9525"/>
                              <a:gd name="connsiteX294" fmla="*/ 15878 w 28575"/>
                              <a:gd name="connsiteY294" fmla="*/ 3172 h 9525"/>
                              <a:gd name="connsiteX295" fmla="*/ 15878 w 28575"/>
                              <a:gd name="connsiteY295" fmla="*/ 3172 h 9525"/>
                              <a:gd name="connsiteX296" fmla="*/ 15878 w 28575"/>
                              <a:gd name="connsiteY296" fmla="*/ 3172 h 9525"/>
                              <a:gd name="connsiteX297" fmla="*/ 15878 w 28575"/>
                              <a:gd name="connsiteY297" fmla="*/ 3172 h 9525"/>
                              <a:gd name="connsiteX298" fmla="*/ 15878 w 28575"/>
                              <a:gd name="connsiteY298" fmla="*/ 3172 h 9525"/>
                              <a:gd name="connsiteX299" fmla="*/ 16936 w 28575"/>
                              <a:gd name="connsiteY299" fmla="*/ 6353 h 9525"/>
                              <a:gd name="connsiteX300" fmla="*/ 16936 w 28575"/>
                              <a:gd name="connsiteY300" fmla="*/ 6353 h 9525"/>
                              <a:gd name="connsiteX301" fmla="*/ 16936 w 28575"/>
                              <a:gd name="connsiteY301" fmla="*/ 6353 h 9525"/>
                              <a:gd name="connsiteX302" fmla="*/ 16936 w 28575"/>
                              <a:gd name="connsiteY302" fmla="*/ 6353 h 9525"/>
                              <a:gd name="connsiteX303" fmla="*/ 16936 w 28575"/>
                              <a:gd name="connsiteY303" fmla="*/ 6353 h 9525"/>
                              <a:gd name="connsiteX304" fmla="*/ 16936 w 28575"/>
                              <a:gd name="connsiteY304" fmla="*/ 3172 h 9525"/>
                              <a:gd name="connsiteX305" fmla="*/ 16936 w 28575"/>
                              <a:gd name="connsiteY305" fmla="*/ 3172 h 9525"/>
                              <a:gd name="connsiteX306" fmla="*/ 16936 w 28575"/>
                              <a:gd name="connsiteY306" fmla="*/ 6353 h 9525"/>
                              <a:gd name="connsiteX307" fmla="*/ 16936 w 28575"/>
                              <a:gd name="connsiteY307" fmla="*/ 3172 h 9525"/>
                              <a:gd name="connsiteX308" fmla="*/ 16936 w 28575"/>
                              <a:gd name="connsiteY308" fmla="*/ 6353 h 9525"/>
                              <a:gd name="connsiteX309" fmla="*/ 16936 w 28575"/>
                              <a:gd name="connsiteY309" fmla="*/ 6353 h 9525"/>
                              <a:gd name="connsiteX310" fmla="*/ 16936 w 28575"/>
                              <a:gd name="connsiteY310" fmla="*/ 6353 h 9525"/>
                              <a:gd name="connsiteX311" fmla="*/ 16936 w 28575"/>
                              <a:gd name="connsiteY311" fmla="*/ 6353 h 9525"/>
                              <a:gd name="connsiteX312" fmla="*/ 16936 w 28575"/>
                              <a:gd name="connsiteY312" fmla="*/ 6353 h 9525"/>
                              <a:gd name="connsiteX313" fmla="*/ 16936 w 28575"/>
                              <a:gd name="connsiteY313" fmla="*/ 6353 h 9525"/>
                              <a:gd name="connsiteX314" fmla="*/ 16936 w 28575"/>
                              <a:gd name="connsiteY314" fmla="*/ 6353 h 9525"/>
                              <a:gd name="connsiteX315" fmla="*/ 16936 w 28575"/>
                              <a:gd name="connsiteY315" fmla="*/ 6353 h 9525"/>
                              <a:gd name="connsiteX316" fmla="*/ 16936 w 28575"/>
                              <a:gd name="connsiteY316" fmla="*/ 3172 h 9525"/>
                              <a:gd name="connsiteX317" fmla="*/ 17993 w 28575"/>
                              <a:gd name="connsiteY317" fmla="*/ 6353 h 9525"/>
                              <a:gd name="connsiteX318" fmla="*/ 17993 w 28575"/>
                              <a:gd name="connsiteY318" fmla="*/ 6353 h 9525"/>
                              <a:gd name="connsiteX319" fmla="*/ 17993 w 28575"/>
                              <a:gd name="connsiteY319" fmla="*/ 6353 h 9525"/>
                              <a:gd name="connsiteX320" fmla="*/ 17993 w 28575"/>
                              <a:gd name="connsiteY320" fmla="*/ 6353 h 9525"/>
                              <a:gd name="connsiteX321" fmla="*/ 17993 w 28575"/>
                              <a:gd name="connsiteY321" fmla="*/ 9525 h 9525"/>
                              <a:gd name="connsiteX322" fmla="*/ 17993 w 28575"/>
                              <a:gd name="connsiteY322" fmla="*/ 6353 h 9525"/>
                              <a:gd name="connsiteX323" fmla="*/ 17993 w 28575"/>
                              <a:gd name="connsiteY323" fmla="*/ 3172 h 9525"/>
                              <a:gd name="connsiteX324" fmla="*/ 17993 w 28575"/>
                              <a:gd name="connsiteY324" fmla="*/ 3172 h 9525"/>
                              <a:gd name="connsiteX325" fmla="*/ 17993 w 28575"/>
                              <a:gd name="connsiteY325" fmla="*/ 3172 h 9525"/>
                              <a:gd name="connsiteX326" fmla="*/ 17993 w 28575"/>
                              <a:gd name="connsiteY326" fmla="*/ 3172 h 9525"/>
                              <a:gd name="connsiteX327" fmla="*/ 17993 w 28575"/>
                              <a:gd name="connsiteY327" fmla="*/ 3172 h 9525"/>
                              <a:gd name="connsiteX328" fmla="*/ 17993 w 28575"/>
                              <a:gd name="connsiteY328" fmla="*/ 3172 h 9525"/>
                              <a:gd name="connsiteX329" fmla="*/ 17993 w 28575"/>
                              <a:gd name="connsiteY329" fmla="*/ 3172 h 9525"/>
                              <a:gd name="connsiteX330" fmla="*/ 17993 w 28575"/>
                              <a:gd name="connsiteY330" fmla="*/ 6353 h 9525"/>
                              <a:gd name="connsiteX331" fmla="*/ 17993 w 28575"/>
                              <a:gd name="connsiteY331" fmla="*/ 6353 h 9525"/>
                              <a:gd name="connsiteX332" fmla="*/ 17993 w 28575"/>
                              <a:gd name="connsiteY332" fmla="*/ 6353 h 9525"/>
                              <a:gd name="connsiteX333" fmla="*/ 17993 w 28575"/>
                              <a:gd name="connsiteY333" fmla="*/ 6353 h 9525"/>
                              <a:gd name="connsiteX334" fmla="*/ 17993 w 28575"/>
                              <a:gd name="connsiteY334" fmla="*/ 6353 h 9525"/>
                              <a:gd name="connsiteX335" fmla="*/ 19050 w 28575"/>
                              <a:gd name="connsiteY335" fmla="*/ 6353 h 9525"/>
                              <a:gd name="connsiteX336" fmla="*/ 19050 w 28575"/>
                              <a:gd name="connsiteY336" fmla="*/ 6353 h 9525"/>
                              <a:gd name="connsiteX337" fmla="*/ 19050 w 28575"/>
                              <a:gd name="connsiteY337" fmla="*/ 6353 h 9525"/>
                              <a:gd name="connsiteX338" fmla="*/ 19050 w 28575"/>
                              <a:gd name="connsiteY338" fmla="*/ 6353 h 9525"/>
                              <a:gd name="connsiteX339" fmla="*/ 19050 w 28575"/>
                              <a:gd name="connsiteY339" fmla="*/ 6353 h 9525"/>
                              <a:gd name="connsiteX340" fmla="*/ 19050 w 28575"/>
                              <a:gd name="connsiteY340" fmla="*/ 6353 h 9525"/>
                              <a:gd name="connsiteX341" fmla="*/ 19050 w 28575"/>
                              <a:gd name="connsiteY341" fmla="*/ 6353 h 9525"/>
                              <a:gd name="connsiteX342" fmla="*/ 19050 w 28575"/>
                              <a:gd name="connsiteY342" fmla="*/ 6353 h 9525"/>
                              <a:gd name="connsiteX343" fmla="*/ 19050 w 28575"/>
                              <a:gd name="connsiteY343" fmla="*/ 6353 h 9525"/>
                              <a:gd name="connsiteX344" fmla="*/ 19050 w 28575"/>
                              <a:gd name="connsiteY344" fmla="*/ 6353 h 9525"/>
                              <a:gd name="connsiteX345" fmla="*/ 19050 w 28575"/>
                              <a:gd name="connsiteY345" fmla="*/ 3172 h 9525"/>
                              <a:gd name="connsiteX346" fmla="*/ 19050 w 28575"/>
                              <a:gd name="connsiteY346" fmla="*/ 3172 h 9525"/>
                              <a:gd name="connsiteX347" fmla="*/ 19050 w 28575"/>
                              <a:gd name="connsiteY347" fmla="*/ 3172 h 9525"/>
                              <a:gd name="connsiteX348" fmla="*/ 19050 w 28575"/>
                              <a:gd name="connsiteY348" fmla="*/ 3172 h 9525"/>
                              <a:gd name="connsiteX349" fmla="*/ 19050 w 28575"/>
                              <a:gd name="connsiteY349" fmla="*/ 3172 h 9525"/>
                              <a:gd name="connsiteX350" fmla="*/ 19050 w 28575"/>
                              <a:gd name="connsiteY350" fmla="*/ 6353 h 9525"/>
                              <a:gd name="connsiteX351" fmla="*/ 19050 w 28575"/>
                              <a:gd name="connsiteY351" fmla="*/ 6353 h 9525"/>
                              <a:gd name="connsiteX352" fmla="*/ 19050 w 28575"/>
                              <a:gd name="connsiteY352" fmla="*/ 6353 h 9525"/>
                              <a:gd name="connsiteX353" fmla="*/ 19050 w 28575"/>
                              <a:gd name="connsiteY353" fmla="*/ 6353 h 9525"/>
                              <a:gd name="connsiteX354" fmla="*/ 19050 w 28575"/>
                              <a:gd name="connsiteY354" fmla="*/ 6353 h 9525"/>
                              <a:gd name="connsiteX355" fmla="*/ 20107 w 28575"/>
                              <a:gd name="connsiteY355" fmla="*/ 6353 h 9525"/>
                              <a:gd name="connsiteX356" fmla="*/ 20107 w 28575"/>
                              <a:gd name="connsiteY356" fmla="*/ 6353 h 9525"/>
                              <a:gd name="connsiteX357" fmla="*/ 20107 w 28575"/>
                              <a:gd name="connsiteY357" fmla="*/ 3172 h 9525"/>
                              <a:gd name="connsiteX358" fmla="*/ 20107 w 28575"/>
                              <a:gd name="connsiteY358" fmla="*/ 3172 h 9525"/>
                              <a:gd name="connsiteX359" fmla="*/ 20107 w 28575"/>
                              <a:gd name="connsiteY359" fmla="*/ 6353 h 9525"/>
                              <a:gd name="connsiteX360" fmla="*/ 20107 w 28575"/>
                              <a:gd name="connsiteY360" fmla="*/ 6353 h 9525"/>
                              <a:gd name="connsiteX361" fmla="*/ 20107 w 28575"/>
                              <a:gd name="connsiteY361" fmla="*/ 6353 h 9525"/>
                              <a:gd name="connsiteX362" fmla="*/ 20107 w 28575"/>
                              <a:gd name="connsiteY362" fmla="*/ 6353 h 9525"/>
                              <a:gd name="connsiteX363" fmla="*/ 20107 w 28575"/>
                              <a:gd name="connsiteY363" fmla="*/ 6353 h 9525"/>
                              <a:gd name="connsiteX364" fmla="*/ 20107 w 28575"/>
                              <a:gd name="connsiteY364" fmla="*/ 6353 h 9525"/>
                              <a:gd name="connsiteX365" fmla="*/ 20107 w 28575"/>
                              <a:gd name="connsiteY365" fmla="*/ 3172 h 9525"/>
                              <a:gd name="connsiteX366" fmla="*/ 20107 w 28575"/>
                              <a:gd name="connsiteY366" fmla="*/ 3172 h 9525"/>
                              <a:gd name="connsiteX367" fmla="*/ 20107 w 28575"/>
                              <a:gd name="connsiteY367" fmla="*/ 3172 h 9525"/>
                              <a:gd name="connsiteX368" fmla="*/ 20107 w 28575"/>
                              <a:gd name="connsiteY368" fmla="*/ 3172 h 9525"/>
                              <a:gd name="connsiteX369" fmla="*/ 20107 w 28575"/>
                              <a:gd name="connsiteY369" fmla="*/ 6353 h 9525"/>
                              <a:gd name="connsiteX370" fmla="*/ 20107 w 28575"/>
                              <a:gd name="connsiteY370" fmla="*/ 6353 h 9525"/>
                              <a:gd name="connsiteX371" fmla="*/ 20107 w 28575"/>
                              <a:gd name="connsiteY371" fmla="*/ 6353 h 9525"/>
                              <a:gd name="connsiteX372" fmla="*/ 20107 w 28575"/>
                              <a:gd name="connsiteY372" fmla="*/ 6353 h 9525"/>
                              <a:gd name="connsiteX373" fmla="*/ 21164 w 28575"/>
                              <a:gd name="connsiteY373" fmla="*/ 3172 h 9525"/>
                              <a:gd name="connsiteX374" fmla="*/ 21164 w 28575"/>
                              <a:gd name="connsiteY374" fmla="*/ 3172 h 9525"/>
                              <a:gd name="connsiteX375" fmla="*/ 21164 w 28575"/>
                              <a:gd name="connsiteY375" fmla="*/ 3172 h 9525"/>
                              <a:gd name="connsiteX376" fmla="*/ 21164 w 28575"/>
                              <a:gd name="connsiteY376" fmla="*/ 6353 h 9525"/>
                              <a:gd name="connsiteX377" fmla="*/ 21164 w 28575"/>
                              <a:gd name="connsiteY377" fmla="*/ 6353 h 9525"/>
                              <a:gd name="connsiteX378" fmla="*/ 21164 w 28575"/>
                              <a:gd name="connsiteY378" fmla="*/ 6353 h 9525"/>
                              <a:gd name="connsiteX379" fmla="*/ 21164 w 28575"/>
                              <a:gd name="connsiteY379" fmla="*/ 6353 h 9525"/>
                              <a:gd name="connsiteX380" fmla="*/ 21164 w 28575"/>
                              <a:gd name="connsiteY380" fmla="*/ 6353 h 9525"/>
                              <a:gd name="connsiteX381" fmla="*/ 21164 w 28575"/>
                              <a:gd name="connsiteY381" fmla="*/ 6353 h 9525"/>
                              <a:gd name="connsiteX382" fmla="*/ 21164 w 28575"/>
                              <a:gd name="connsiteY382" fmla="*/ 6353 h 9525"/>
                              <a:gd name="connsiteX383" fmla="*/ 21164 w 28575"/>
                              <a:gd name="connsiteY383" fmla="*/ 6353 h 9525"/>
                              <a:gd name="connsiteX384" fmla="*/ 21164 w 28575"/>
                              <a:gd name="connsiteY384" fmla="*/ 3172 h 9525"/>
                              <a:gd name="connsiteX385" fmla="*/ 21164 w 28575"/>
                              <a:gd name="connsiteY385" fmla="*/ 3172 h 9525"/>
                              <a:gd name="connsiteX386" fmla="*/ 21164 w 28575"/>
                              <a:gd name="connsiteY386" fmla="*/ 3172 h 9525"/>
                              <a:gd name="connsiteX387" fmla="*/ 21164 w 28575"/>
                              <a:gd name="connsiteY387" fmla="*/ 3172 h 9525"/>
                              <a:gd name="connsiteX388" fmla="*/ 21164 w 28575"/>
                              <a:gd name="connsiteY388" fmla="*/ 3172 h 9525"/>
                              <a:gd name="connsiteX389" fmla="*/ 21164 w 28575"/>
                              <a:gd name="connsiteY389" fmla="*/ 6353 h 9525"/>
                              <a:gd name="connsiteX390" fmla="*/ 21164 w 28575"/>
                              <a:gd name="connsiteY390" fmla="*/ 6353 h 9525"/>
                              <a:gd name="connsiteX391" fmla="*/ 22222 w 28575"/>
                              <a:gd name="connsiteY391" fmla="*/ 3172 h 9525"/>
                              <a:gd name="connsiteX392" fmla="*/ 22222 w 28575"/>
                              <a:gd name="connsiteY392" fmla="*/ 6353 h 9525"/>
                              <a:gd name="connsiteX393" fmla="*/ 22222 w 28575"/>
                              <a:gd name="connsiteY393" fmla="*/ 3172 h 9525"/>
                              <a:gd name="connsiteX394" fmla="*/ 22222 w 28575"/>
                              <a:gd name="connsiteY394" fmla="*/ 3172 h 9525"/>
                              <a:gd name="connsiteX395" fmla="*/ 22222 w 28575"/>
                              <a:gd name="connsiteY395" fmla="*/ 6353 h 9525"/>
                              <a:gd name="connsiteX396" fmla="*/ 22222 w 28575"/>
                              <a:gd name="connsiteY396" fmla="*/ 6353 h 9525"/>
                              <a:gd name="connsiteX397" fmla="*/ 22222 w 28575"/>
                              <a:gd name="connsiteY397" fmla="*/ 6353 h 9525"/>
                              <a:gd name="connsiteX398" fmla="*/ 22222 w 28575"/>
                              <a:gd name="connsiteY398" fmla="*/ 6353 h 9525"/>
                              <a:gd name="connsiteX399" fmla="*/ 22222 w 28575"/>
                              <a:gd name="connsiteY399" fmla="*/ 6353 h 9525"/>
                              <a:gd name="connsiteX400" fmla="*/ 22222 w 28575"/>
                              <a:gd name="connsiteY400" fmla="*/ 6353 h 9525"/>
                              <a:gd name="connsiteX401" fmla="*/ 22222 w 28575"/>
                              <a:gd name="connsiteY401" fmla="*/ 6353 h 9525"/>
                              <a:gd name="connsiteX402" fmla="*/ 22222 w 28575"/>
                              <a:gd name="connsiteY402" fmla="*/ 6353 h 9525"/>
                              <a:gd name="connsiteX403" fmla="*/ 22222 w 28575"/>
                              <a:gd name="connsiteY403" fmla="*/ 6353 h 9525"/>
                              <a:gd name="connsiteX404" fmla="*/ 22222 w 28575"/>
                              <a:gd name="connsiteY404" fmla="*/ 6353 h 9525"/>
                              <a:gd name="connsiteX405" fmla="*/ 22222 w 28575"/>
                              <a:gd name="connsiteY405" fmla="*/ 6353 h 9525"/>
                              <a:gd name="connsiteX406" fmla="*/ 22222 w 28575"/>
                              <a:gd name="connsiteY406" fmla="*/ 3172 h 9525"/>
                              <a:gd name="connsiteX407" fmla="*/ 22222 w 28575"/>
                              <a:gd name="connsiteY407" fmla="*/ 6353 h 9525"/>
                              <a:gd name="connsiteX408" fmla="*/ 22222 w 28575"/>
                              <a:gd name="connsiteY408" fmla="*/ 6353 h 9525"/>
                              <a:gd name="connsiteX409" fmla="*/ 22222 w 28575"/>
                              <a:gd name="connsiteY409" fmla="*/ 6353 h 9525"/>
                              <a:gd name="connsiteX410" fmla="*/ 22222 w 28575"/>
                              <a:gd name="connsiteY410" fmla="*/ 6353 h 9525"/>
                              <a:gd name="connsiteX411" fmla="*/ 23279 w 28575"/>
                              <a:gd name="connsiteY411" fmla="*/ 3172 h 9525"/>
                              <a:gd name="connsiteX412" fmla="*/ 23279 w 28575"/>
                              <a:gd name="connsiteY412" fmla="*/ 6353 h 9525"/>
                              <a:gd name="connsiteX413" fmla="*/ 23279 w 28575"/>
                              <a:gd name="connsiteY413" fmla="*/ 6353 h 9525"/>
                              <a:gd name="connsiteX414" fmla="*/ 23279 w 28575"/>
                              <a:gd name="connsiteY414" fmla="*/ 6353 h 9525"/>
                              <a:gd name="connsiteX415" fmla="*/ 23279 w 28575"/>
                              <a:gd name="connsiteY415" fmla="*/ 6353 h 9525"/>
                              <a:gd name="connsiteX416" fmla="*/ 23279 w 28575"/>
                              <a:gd name="connsiteY416" fmla="*/ 6353 h 9525"/>
                              <a:gd name="connsiteX417" fmla="*/ 23279 w 28575"/>
                              <a:gd name="connsiteY417" fmla="*/ 6353 h 9525"/>
                              <a:gd name="connsiteX418" fmla="*/ 23279 w 28575"/>
                              <a:gd name="connsiteY418" fmla="*/ 6353 h 9525"/>
                              <a:gd name="connsiteX419" fmla="*/ 23279 w 28575"/>
                              <a:gd name="connsiteY419" fmla="*/ 6353 h 9525"/>
                              <a:gd name="connsiteX420" fmla="*/ 23279 w 28575"/>
                              <a:gd name="connsiteY420" fmla="*/ 6353 h 9525"/>
                              <a:gd name="connsiteX421" fmla="*/ 23279 w 28575"/>
                              <a:gd name="connsiteY421" fmla="*/ 6353 h 9525"/>
                              <a:gd name="connsiteX422" fmla="*/ 23279 w 28575"/>
                              <a:gd name="connsiteY422" fmla="*/ 9525 h 9525"/>
                              <a:gd name="connsiteX423" fmla="*/ 23279 w 28575"/>
                              <a:gd name="connsiteY423" fmla="*/ 9525 h 9525"/>
                              <a:gd name="connsiteX424" fmla="*/ 23279 w 28575"/>
                              <a:gd name="connsiteY424" fmla="*/ 9525 h 9525"/>
                              <a:gd name="connsiteX425" fmla="*/ 23279 w 28575"/>
                              <a:gd name="connsiteY425" fmla="*/ 6353 h 9525"/>
                              <a:gd name="connsiteX426" fmla="*/ 23279 w 28575"/>
                              <a:gd name="connsiteY426" fmla="*/ 6353 h 9525"/>
                              <a:gd name="connsiteX427" fmla="*/ 23279 w 28575"/>
                              <a:gd name="connsiteY427" fmla="*/ 6353 h 9525"/>
                              <a:gd name="connsiteX428" fmla="*/ 23279 w 28575"/>
                              <a:gd name="connsiteY428" fmla="*/ 6353 h 9525"/>
                              <a:gd name="connsiteX429" fmla="*/ 23279 w 28575"/>
                              <a:gd name="connsiteY429" fmla="*/ 6353 h 9525"/>
                              <a:gd name="connsiteX430" fmla="*/ 23279 w 28575"/>
                              <a:gd name="connsiteY430" fmla="*/ 6353 h 9525"/>
                              <a:gd name="connsiteX431" fmla="*/ 23279 w 28575"/>
                              <a:gd name="connsiteY431" fmla="*/ 6353 h 9525"/>
                              <a:gd name="connsiteX432" fmla="*/ 23279 w 28575"/>
                              <a:gd name="connsiteY432" fmla="*/ 6353 h 9525"/>
                              <a:gd name="connsiteX433" fmla="*/ 23279 w 28575"/>
                              <a:gd name="connsiteY433" fmla="*/ 6353 h 9525"/>
                              <a:gd name="connsiteX434" fmla="*/ 23279 w 28575"/>
                              <a:gd name="connsiteY434" fmla="*/ 6353 h 9525"/>
                              <a:gd name="connsiteX435" fmla="*/ 24346 w 28575"/>
                              <a:gd name="connsiteY435" fmla="*/ 6353 h 9525"/>
                              <a:gd name="connsiteX436" fmla="*/ 24346 w 28575"/>
                              <a:gd name="connsiteY436" fmla="*/ 6353 h 9525"/>
                              <a:gd name="connsiteX437" fmla="*/ 24346 w 28575"/>
                              <a:gd name="connsiteY437" fmla="*/ 6353 h 9525"/>
                              <a:gd name="connsiteX438" fmla="*/ 24346 w 28575"/>
                              <a:gd name="connsiteY438" fmla="*/ 6353 h 9525"/>
                              <a:gd name="connsiteX439" fmla="*/ 24346 w 28575"/>
                              <a:gd name="connsiteY439" fmla="*/ 6353 h 9525"/>
                              <a:gd name="connsiteX440" fmla="*/ 24346 w 28575"/>
                              <a:gd name="connsiteY440" fmla="*/ 6353 h 9525"/>
                              <a:gd name="connsiteX441" fmla="*/ 24346 w 28575"/>
                              <a:gd name="connsiteY441" fmla="*/ 6353 h 9525"/>
                              <a:gd name="connsiteX442" fmla="*/ 24346 w 28575"/>
                              <a:gd name="connsiteY442" fmla="*/ 6353 h 9525"/>
                              <a:gd name="connsiteX443" fmla="*/ 24346 w 28575"/>
                              <a:gd name="connsiteY443" fmla="*/ 6353 h 9525"/>
                              <a:gd name="connsiteX444" fmla="*/ 24346 w 28575"/>
                              <a:gd name="connsiteY444" fmla="*/ 6353 h 9525"/>
                              <a:gd name="connsiteX445" fmla="*/ 24346 w 28575"/>
                              <a:gd name="connsiteY445" fmla="*/ 6353 h 9525"/>
                              <a:gd name="connsiteX446" fmla="*/ 24346 w 28575"/>
                              <a:gd name="connsiteY446" fmla="*/ 6353 h 9525"/>
                              <a:gd name="connsiteX447" fmla="*/ 24346 w 28575"/>
                              <a:gd name="connsiteY447" fmla="*/ 6353 h 9525"/>
                              <a:gd name="connsiteX448" fmla="*/ 24346 w 28575"/>
                              <a:gd name="connsiteY448" fmla="*/ 6353 h 9525"/>
                              <a:gd name="connsiteX449" fmla="*/ 24346 w 28575"/>
                              <a:gd name="connsiteY449" fmla="*/ 3172 h 9525"/>
                              <a:gd name="connsiteX450" fmla="*/ 24346 w 28575"/>
                              <a:gd name="connsiteY450" fmla="*/ 6353 h 9525"/>
                              <a:gd name="connsiteX451" fmla="*/ 24346 w 28575"/>
                              <a:gd name="connsiteY451" fmla="*/ 6353 h 9525"/>
                              <a:gd name="connsiteX452" fmla="*/ 24346 w 28575"/>
                              <a:gd name="connsiteY452" fmla="*/ 6353 h 9525"/>
                              <a:gd name="connsiteX453" fmla="*/ 25403 w 28575"/>
                              <a:gd name="connsiteY453" fmla="*/ 6353 h 9525"/>
                              <a:gd name="connsiteX454" fmla="*/ 25403 w 28575"/>
                              <a:gd name="connsiteY454" fmla="*/ 6353 h 9525"/>
                              <a:gd name="connsiteX455" fmla="*/ 25403 w 28575"/>
                              <a:gd name="connsiteY455" fmla="*/ 6353 h 9525"/>
                              <a:gd name="connsiteX456" fmla="*/ 25403 w 28575"/>
                              <a:gd name="connsiteY456" fmla="*/ 6353 h 9525"/>
                              <a:gd name="connsiteX457" fmla="*/ 25403 w 28575"/>
                              <a:gd name="connsiteY457" fmla="*/ 6353 h 9525"/>
                              <a:gd name="connsiteX458" fmla="*/ 25403 w 28575"/>
                              <a:gd name="connsiteY458" fmla="*/ 6353 h 9525"/>
                              <a:gd name="connsiteX459" fmla="*/ 25403 w 28575"/>
                              <a:gd name="connsiteY459" fmla="*/ 6353 h 9525"/>
                              <a:gd name="connsiteX460" fmla="*/ 25403 w 28575"/>
                              <a:gd name="connsiteY460" fmla="*/ 6353 h 9525"/>
                              <a:gd name="connsiteX461" fmla="*/ 25403 w 28575"/>
                              <a:gd name="connsiteY461" fmla="*/ 6353 h 9525"/>
                              <a:gd name="connsiteX462" fmla="*/ 25403 w 28575"/>
                              <a:gd name="connsiteY462" fmla="*/ 6353 h 9525"/>
                              <a:gd name="connsiteX463" fmla="*/ 25403 w 28575"/>
                              <a:gd name="connsiteY463" fmla="*/ 6353 h 9525"/>
                              <a:gd name="connsiteX464" fmla="*/ 25403 w 28575"/>
                              <a:gd name="connsiteY464" fmla="*/ 6353 h 9525"/>
                              <a:gd name="connsiteX465" fmla="*/ 25403 w 28575"/>
                              <a:gd name="connsiteY465" fmla="*/ 6353 h 9525"/>
                              <a:gd name="connsiteX466" fmla="*/ 25403 w 28575"/>
                              <a:gd name="connsiteY466" fmla="*/ 3172 h 9525"/>
                              <a:gd name="connsiteX467" fmla="*/ 25403 w 28575"/>
                              <a:gd name="connsiteY467" fmla="*/ 6353 h 9525"/>
                              <a:gd name="connsiteX468" fmla="*/ 25403 w 28575"/>
                              <a:gd name="connsiteY468" fmla="*/ 6353 h 9525"/>
                              <a:gd name="connsiteX469" fmla="*/ 25403 w 28575"/>
                              <a:gd name="connsiteY469" fmla="*/ 9525 h 9525"/>
                              <a:gd name="connsiteX470" fmla="*/ 25403 w 28575"/>
                              <a:gd name="connsiteY470" fmla="*/ 9525 h 9525"/>
                              <a:gd name="connsiteX471" fmla="*/ 26461 w 28575"/>
                              <a:gd name="connsiteY471" fmla="*/ 9525 h 9525"/>
                              <a:gd name="connsiteX472" fmla="*/ 26461 w 28575"/>
                              <a:gd name="connsiteY472" fmla="*/ 9525 h 9525"/>
                              <a:gd name="connsiteX473" fmla="*/ 26461 w 28575"/>
                              <a:gd name="connsiteY473" fmla="*/ 6353 h 9525"/>
                              <a:gd name="connsiteX474" fmla="*/ 26461 w 28575"/>
                              <a:gd name="connsiteY474" fmla="*/ 6353 h 9525"/>
                              <a:gd name="connsiteX475" fmla="*/ 26461 w 28575"/>
                              <a:gd name="connsiteY475" fmla="*/ 6353 h 9525"/>
                              <a:gd name="connsiteX476" fmla="*/ 26461 w 28575"/>
                              <a:gd name="connsiteY476" fmla="*/ 6353 h 9525"/>
                              <a:gd name="connsiteX477" fmla="*/ 26461 w 28575"/>
                              <a:gd name="connsiteY477" fmla="*/ 3172 h 9525"/>
                              <a:gd name="connsiteX478" fmla="*/ 26461 w 28575"/>
                              <a:gd name="connsiteY478" fmla="*/ 3172 h 9525"/>
                              <a:gd name="connsiteX479" fmla="*/ 26461 w 28575"/>
                              <a:gd name="connsiteY479" fmla="*/ 3172 h 9525"/>
                              <a:gd name="connsiteX480" fmla="*/ 26461 w 28575"/>
                              <a:gd name="connsiteY480" fmla="*/ 3172 h 9525"/>
                              <a:gd name="connsiteX481" fmla="*/ 26461 w 28575"/>
                              <a:gd name="connsiteY481" fmla="*/ 6353 h 9525"/>
                              <a:gd name="connsiteX482" fmla="*/ 26461 w 28575"/>
                              <a:gd name="connsiteY482" fmla="*/ 6353 h 9525"/>
                              <a:gd name="connsiteX483" fmla="*/ 26461 w 28575"/>
                              <a:gd name="connsiteY483" fmla="*/ 6353 h 9525"/>
                              <a:gd name="connsiteX484" fmla="*/ 26461 w 28575"/>
                              <a:gd name="connsiteY484" fmla="*/ 6353 h 9525"/>
                              <a:gd name="connsiteX485" fmla="*/ 26461 w 28575"/>
                              <a:gd name="connsiteY485" fmla="*/ 6353 h 9525"/>
                              <a:gd name="connsiteX486" fmla="*/ 26461 w 28575"/>
                              <a:gd name="connsiteY486" fmla="*/ 6353 h 9525"/>
                              <a:gd name="connsiteX487" fmla="*/ 26461 w 28575"/>
                              <a:gd name="connsiteY487" fmla="*/ 6353 h 9525"/>
                              <a:gd name="connsiteX488" fmla="*/ 26461 w 28575"/>
                              <a:gd name="connsiteY488" fmla="*/ 6353 h 9525"/>
                              <a:gd name="connsiteX489" fmla="*/ 26461 w 28575"/>
                              <a:gd name="connsiteY489" fmla="*/ 6353 h 9525"/>
                              <a:gd name="connsiteX490" fmla="*/ 26461 w 28575"/>
                              <a:gd name="connsiteY490" fmla="*/ 6353 h 9525"/>
                              <a:gd name="connsiteX491" fmla="*/ 27518 w 28575"/>
                              <a:gd name="connsiteY491" fmla="*/ 6353 h 9525"/>
                              <a:gd name="connsiteX492" fmla="*/ 27518 w 28575"/>
                              <a:gd name="connsiteY492" fmla="*/ 6353 h 9525"/>
                              <a:gd name="connsiteX493" fmla="*/ 27518 w 28575"/>
                              <a:gd name="connsiteY493" fmla="*/ 6353 h 9525"/>
                              <a:gd name="connsiteX494" fmla="*/ 27518 w 28575"/>
                              <a:gd name="connsiteY494" fmla="*/ 6353 h 9525"/>
                              <a:gd name="connsiteX495" fmla="*/ 27518 w 28575"/>
                              <a:gd name="connsiteY495" fmla="*/ 3172 h 9525"/>
                              <a:gd name="connsiteX496" fmla="*/ 27518 w 28575"/>
                              <a:gd name="connsiteY496" fmla="*/ 3172 h 9525"/>
                              <a:gd name="connsiteX497" fmla="*/ 27518 w 28575"/>
                              <a:gd name="connsiteY497" fmla="*/ 6353 h 9525"/>
                              <a:gd name="connsiteX498" fmla="*/ 27518 w 28575"/>
                              <a:gd name="connsiteY498" fmla="*/ 6353 h 9525"/>
                              <a:gd name="connsiteX499" fmla="*/ 27518 w 28575"/>
                              <a:gd name="connsiteY499" fmla="*/ 6353 h 9525"/>
                              <a:gd name="connsiteX500" fmla="*/ 27518 w 28575"/>
                              <a:gd name="connsiteY500" fmla="*/ 6353 h 9525"/>
                              <a:gd name="connsiteX501" fmla="*/ 27518 w 28575"/>
                              <a:gd name="connsiteY501" fmla="*/ 6353 h 9525"/>
                              <a:gd name="connsiteX502" fmla="*/ 27518 w 28575"/>
                              <a:gd name="connsiteY502" fmla="*/ 6353 h 9525"/>
                              <a:gd name="connsiteX503" fmla="*/ 27518 w 28575"/>
                              <a:gd name="connsiteY503" fmla="*/ 6353 h 9525"/>
                              <a:gd name="connsiteX504" fmla="*/ 27518 w 28575"/>
                              <a:gd name="connsiteY504" fmla="*/ 6353 h 9525"/>
                              <a:gd name="connsiteX505" fmla="*/ 27518 w 28575"/>
                              <a:gd name="connsiteY505" fmla="*/ 6353 h 9525"/>
                              <a:gd name="connsiteX506" fmla="*/ 27518 w 28575"/>
                              <a:gd name="connsiteY506" fmla="*/ 6353 h 9525"/>
                              <a:gd name="connsiteX507" fmla="*/ 27518 w 28575"/>
                              <a:gd name="connsiteY507" fmla="*/ 6353 h 9525"/>
                              <a:gd name="connsiteX508" fmla="*/ 27518 w 28575"/>
                              <a:gd name="connsiteY508" fmla="*/ 3172 h 9525"/>
                              <a:gd name="connsiteX509" fmla="*/ 28575 w 28575"/>
                              <a:gd name="connsiteY509" fmla="*/ 6353 h 9525"/>
                              <a:gd name="connsiteX510" fmla="*/ 28575 w 28575"/>
                              <a:gd name="connsiteY510" fmla="*/ 6353 h 9525"/>
                              <a:gd name="connsiteX511" fmla="*/ 28575 w 28575"/>
                              <a:gd name="connsiteY511" fmla="*/ 635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0"/>
                                </a:moveTo>
                                <a:lnTo>
                                  <a:pt x="0" y="0"/>
                                </a:lnTo>
                                <a:lnTo>
                                  <a:pt x="0" y="0"/>
                                </a:lnTo>
                                <a:lnTo>
                                  <a:pt x="0" y="0"/>
                                </a:lnTo>
                                <a:lnTo>
                                  <a:pt x="0" y="3172"/>
                                </a:lnTo>
                                <a:lnTo>
                                  <a:pt x="0" y="3172"/>
                                </a:lnTo>
                                <a:lnTo>
                                  <a:pt x="0" y="3172"/>
                                </a:lnTo>
                                <a:lnTo>
                                  <a:pt x="0" y="3172"/>
                                </a:lnTo>
                                <a:lnTo>
                                  <a:pt x="0" y="3172"/>
                                </a:lnTo>
                                <a:lnTo>
                                  <a:pt x="0" y="0"/>
                                </a:lnTo>
                                <a:lnTo>
                                  <a:pt x="0" y="0"/>
                                </a:lnTo>
                                <a:lnTo>
                                  <a:pt x="0" y="3172"/>
                                </a:lnTo>
                                <a:lnTo>
                                  <a:pt x="0" y="0"/>
                                </a:lnTo>
                                <a:lnTo>
                                  <a:pt x="0" y="0"/>
                                </a:lnTo>
                                <a:lnTo>
                                  <a:pt x="0" y="3172"/>
                                </a:lnTo>
                                <a:lnTo>
                                  <a:pt x="1057" y="3172"/>
                                </a:lnTo>
                                <a:lnTo>
                                  <a:pt x="1057" y="3172"/>
                                </a:lnTo>
                                <a:lnTo>
                                  <a:pt x="1057" y="3172"/>
                                </a:lnTo>
                                <a:lnTo>
                                  <a:pt x="1057" y="3172"/>
                                </a:lnTo>
                                <a:lnTo>
                                  <a:pt x="1057" y="3172"/>
                                </a:lnTo>
                                <a:lnTo>
                                  <a:pt x="1057" y="3172"/>
                                </a:lnTo>
                                <a:lnTo>
                                  <a:pt x="1057" y="3172"/>
                                </a:lnTo>
                                <a:lnTo>
                                  <a:pt x="1057" y="3172"/>
                                </a:lnTo>
                                <a:lnTo>
                                  <a:pt x="1057" y="3172"/>
                                </a:lnTo>
                                <a:lnTo>
                                  <a:pt x="1057" y="3172"/>
                                </a:lnTo>
                                <a:lnTo>
                                  <a:pt x="1057" y="3172"/>
                                </a:lnTo>
                                <a:lnTo>
                                  <a:pt x="1057" y="3172"/>
                                </a:lnTo>
                                <a:lnTo>
                                  <a:pt x="1057" y="3172"/>
                                </a:lnTo>
                                <a:lnTo>
                                  <a:pt x="1057" y="3172"/>
                                </a:lnTo>
                                <a:lnTo>
                                  <a:pt x="1057" y="3172"/>
                                </a:lnTo>
                                <a:lnTo>
                                  <a:pt x="1057" y="3172"/>
                                </a:lnTo>
                                <a:lnTo>
                                  <a:pt x="1057" y="3172"/>
                                </a:lnTo>
                                <a:lnTo>
                                  <a:pt x="1057" y="3172"/>
                                </a:lnTo>
                                <a:lnTo>
                                  <a:pt x="2114" y="3172"/>
                                </a:lnTo>
                                <a:lnTo>
                                  <a:pt x="2114" y="3172"/>
                                </a:lnTo>
                                <a:lnTo>
                                  <a:pt x="2114" y="3172"/>
                                </a:lnTo>
                                <a:lnTo>
                                  <a:pt x="2114" y="3172"/>
                                </a:lnTo>
                                <a:lnTo>
                                  <a:pt x="2114" y="3172"/>
                                </a:lnTo>
                                <a:lnTo>
                                  <a:pt x="2114" y="3172"/>
                                </a:lnTo>
                                <a:lnTo>
                                  <a:pt x="2114" y="3172"/>
                                </a:lnTo>
                                <a:lnTo>
                                  <a:pt x="2114" y="3172"/>
                                </a:lnTo>
                                <a:lnTo>
                                  <a:pt x="2114" y="3172"/>
                                </a:lnTo>
                                <a:lnTo>
                                  <a:pt x="2114" y="3172"/>
                                </a:lnTo>
                                <a:lnTo>
                                  <a:pt x="2114" y="3172"/>
                                </a:lnTo>
                                <a:lnTo>
                                  <a:pt x="2114" y="3172"/>
                                </a:lnTo>
                                <a:lnTo>
                                  <a:pt x="2114" y="3172"/>
                                </a:lnTo>
                                <a:lnTo>
                                  <a:pt x="2114" y="3172"/>
                                </a:lnTo>
                                <a:lnTo>
                                  <a:pt x="2114" y="3172"/>
                                </a:lnTo>
                                <a:lnTo>
                                  <a:pt x="2114" y="3172"/>
                                </a:lnTo>
                                <a:lnTo>
                                  <a:pt x="2114" y="0"/>
                                </a:lnTo>
                                <a:lnTo>
                                  <a:pt x="2114" y="3172"/>
                                </a:lnTo>
                                <a:lnTo>
                                  <a:pt x="2114" y="3172"/>
                                </a:lnTo>
                                <a:lnTo>
                                  <a:pt x="2114" y="3172"/>
                                </a:lnTo>
                                <a:lnTo>
                                  <a:pt x="3172" y="3172"/>
                                </a:lnTo>
                                <a:lnTo>
                                  <a:pt x="3172" y="3172"/>
                                </a:lnTo>
                                <a:lnTo>
                                  <a:pt x="3172" y="3172"/>
                                </a:lnTo>
                                <a:lnTo>
                                  <a:pt x="3172" y="3172"/>
                                </a:lnTo>
                                <a:lnTo>
                                  <a:pt x="3172" y="3172"/>
                                </a:lnTo>
                                <a:lnTo>
                                  <a:pt x="3172" y="3172"/>
                                </a:lnTo>
                                <a:lnTo>
                                  <a:pt x="3172" y="3172"/>
                                </a:lnTo>
                                <a:lnTo>
                                  <a:pt x="3172" y="3172"/>
                                </a:lnTo>
                                <a:lnTo>
                                  <a:pt x="3172" y="3172"/>
                                </a:lnTo>
                                <a:lnTo>
                                  <a:pt x="3172" y="3172"/>
                                </a:lnTo>
                                <a:lnTo>
                                  <a:pt x="3172" y="0"/>
                                </a:lnTo>
                                <a:lnTo>
                                  <a:pt x="3172" y="0"/>
                                </a:lnTo>
                                <a:lnTo>
                                  <a:pt x="3172" y="3172"/>
                                </a:lnTo>
                                <a:lnTo>
                                  <a:pt x="3172" y="0"/>
                                </a:lnTo>
                                <a:lnTo>
                                  <a:pt x="3172" y="0"/>
                                </a:lnTo>
                                <a:lnTo>
                                  <a:pt x="3172" y="3172"/>
                                </a:lnTo>
                                <a:lnTo>
                                  <a:pt x="3172" y="3172"/>
                                </a:lnTo>
                                <a:lnTo>
                                  <a:pt x="3172" y="3172"/>
                                </a:lnTo>
                                <a:lnTo>
                                  <a:pt x="4229" y="3172"/>
                                </a:lnTo>
                                <a:lnTo>
                                  <a:pt x="4229" y="3172"/>
                                </a:lnTo>
                                <a:lnTo>
                                  <a:pt x="4229" y="3172"/>
                                </a:lnTo>
                                <a:lnTo>
                                  <a:pt x="4229" y="3172"/>
                                </a:lnTo>
                                <a:lnTo>
                                  <a:pt x="4229" y="3172"/>
                                </a:lnTo>
                                <a:lnTo>
                                  <a:pt x="4229" y="3172"/>
                                </a:lnTo>
                                <a:lnTo>
                                  <a:pt x="4229" y="3172"/>
                                </a:lnTo>
                                <a:lnTo>
                                  <a:pt x="4229" y="3172"/>
                                </a:lnTo>
                                <a:lnTo>
                                  <a:pt x="4229" y="3172"/>
                                </a:lnTo>
                                <a:lnTo>
                                  <a:pt x="4229" y="3172"/>
                                </a:lnTo>
                                <a:lnTo>
                                  <a:pt x="4229" y="3172"/>
                                </a:lnTo>
                                <a:lnTo>
                                  <a:pt x="4229" y="3172"/>
                                </a:lnTo>
                                <a:lnTo>
                                  <a:pt x="4229" y="3172"/>
                                </a:lnTo>
                                <a:lnTo>
                                  <a:pt x="4229" y="3172"/>
                                </a:lnTo>
                                <a:lnTo>
                                  <a:pt x="4229" y="3172"/>
                                </a:lnTo>
                                <a:lnTo>
                                  <a:pt x="4229" y="3172"/>
                                </a:lnTo>
                                <a:lnTo>
                                  <a:pt x="4229" y="3172"/>
                                </a:lnTo>
                                <a:lnTo>
                                  <a:pt x="4229" y="3172"/>
                                </a:lnTo>
                                <a:lnTo>
                                  <a:pt x="5296" y="3172"/>
                                </a:lnTo>
                                <a:lnTo>
                                  <a:pt x="5296" y="3172"/>
                                </a:lnTo>
                                <a:lnTo>
                                  <a:pt x="5296" y="3172"/>
                                </a:lnTo>
                                <a:lnTo>
                                  <a:pt x="5296" y="3172"/>
                                </a:lnTo>
                                <a:lnTo>
                                  <a:pt x="5296" y="3172"/>
                                </a:lnTo>
                                <a:lnTo>
                                  <a:pt x="5296" y="3172"/>
                                </a:lnTo>
                                <a:lnTo>
                                  <a:pt x="5296" y="3172"/>
                                </a:lnTo>
                                <a:lnTo>
                                  <a:pt x="5296" y="3172"/>
                                </a:lnTo>
                                <a:lnTo>
                                  <a:pt x="5296" y="3172"/>
                                </a:lnTo>
                                <a:lnTo>
                                  <a:pt x="5296" y="3172"/>
                                </a:lnTo>
                                <a:lnTo>
                                  <a:pt x="5296" y="3172"/>
                                </a:lnTo>
                                <a:lnTo>
                                  <a:pt x="5296" y="3172"/>
                                </a:lnTo>
                                <a:lnTo>
                                  <a:pt x="5296" y="3172"/>
                                </a:lnTo>
                                <a:lnTo>
                                  <a:pt x="5296" y="3172"/>
                                </a:lnTo>
                                <a:lnTo>
                                  <a:pt x="5296" y="3172"/>
                                </a:lnTo>
                                <a:lnTo>
                                  <a:pt x="5296" y="3172"/>
                                </a:lnTo>
                                <a:lnTo>
                                  <a:pt x="5296" y="3172"/>
                                </a:lnTo>
                                <a:lnTo>
                                  <a:pt x="5296" y="3172"/>
                                </a:lnTo>
                                <a:lnTo>
                                  <a:pt x="6353" y="3172"/>
                                </a:lnTo>
                                <a:lnTo>
                                  <a:pt x="6353" y="3172"/>
                                </a:lnTo>
                                <a:lnTo>
                                  <a:pt x="6353" y="3172"/>
                                </a:lnTo>
                                <a:lnTo>
                                  <a:pt x="6353" y="3172"/>
                                </a:lnTo>
                                <a:lnTo>
                                  <a:pt x="6353" y="3172"/>
                                </a:lnTo>
                                <a:lnTo>
                                  <a:pt x="6353" y="3172"/>
                                </a:lnTo>
                                <a:lnTo>
                                  <a:pt x="6353" y="3172"/>
                                </a:lnTo>
                                <a:lnTo>
                                  <a:pt x="6353" y="3172"/>
                                </a:lnTo>
                                <a:lnTo>
                                  <a:pt x="6353" y="3172"/>
                                </a:lnTo>
                                <a:lnTo>
                                  <a:pt x="6353" y="3172"/>
                                </a:lnTo>
                                <a:lnTo>
                                  <a:pt x="6353" y="3172"/>
                                </a:lnTo>
                                <a:lnTo>
                                  <a:pt x="6353" y="3172"/>
                                </a:lnTo>
                                <a:lnTo>
                                  <a:pt x="6353" y="3172"/>
                                </a:lnTo>
                                <a:lnTo>
                                  <a:pt x="6353" y="3172"/>
                                </a:lnTo>
                                <a:lnTo>
                                  <a:pt x="6353" y="3172"/>
                                </a:lnTo>
                                <a:lnTo>
                                  <a:pt x="6353" y="3172"/>
                                </a:lnTo>
                                <a:lnTo>
                                  <a:pt x="6353" y="6353"/>
                                </a:lnTo>
                                <a:lnTo>
                                  <a:pt x="6353" y="6353"/>
                                </a:lnTo>
                                <a:lnTo>
                                  <a:pt x="6353" y="3172"/>
                                </a:lnTo>
                                <a:lnTo>
                                  <a:pt x="6353" y="3172"/>
                                </a:lnTo>
                                <a:lnTo>
                                  <a:pt x="7411" y="3172"/>
                                </a:lnTo>
                                <a:lnTo>
                                  <a:pt x="7411" y="0"/>
                                </a:lnTo>
                                <a:lnTo>
                                  <a:pt x="7411" y="3172"/>
                                </a:lnTo>
                                <a:lnTo>
                                  <a:pt x="7411" y="3172"/>
                                </a:lnTo>
                                <a:lnTo>
                                  <a:pt x="7411" y="3172"/>
                                </a:lnTo>
                                <a:lnTo>
                                  <a:pt x="7411" y="3172"/>
                                </a:lnTo>
                                <a:lnTo>
                                  <a:pt x="7411" y="3172"/>
                                </a:lnTo>
                                <a:lnTo>
                                  <a:pt x="7411" y="3172"/>
                                </a:lnTo>
                                <a:lnTo>
                                  <a:pt x="7411" y="3172"/>
                                </a:lnTo>
                                <a:lnTo>
                                  <a:pt x="7411" y="3172"/>
                                </a:lnTo>
                                <a:lnTo>
                                  <a:pt x="7411" y="3172"/>
                                </a:lnTo>
                                <a:lnTo>
                                  <a:pt x="7411" y="3172"/>
                                </a:lnTo>
                                <a:lnTo>
                                  <a:pt x="7411" y="3172"/>
                                </a:lnTo>
                                <a:lnTo>
                                  <a:pt x="7411" y="3172"/>
                                </a:lnTo>
                                <a:lnTo>
                                  <a:pt x="7411" y="3172"/>
                                </a:lnTo>
                                <a:lnTo>
                                  <a:pt x="7411" y="6353"/>
                                </a:lnTo>
                                <a:lnTo>
                                  <a:pt x="7411" y="3172"/>
                                </a:lnTo>
                                <a:lnTo>
                                  <a:pt x="7411" y="3172"/>
                                </a:lnTo>
                                <a:lnTo>
                                  <a:pt x="8468" y="3172"/>
                                </a:lnTo>
                                <a:lnTo>
                                  <a:pt x="8468" y="3172"/>
                                </a:lnTo>
                                <a:lnTo>
                                  <a:pt x="8468" y="3172"/>
                                </a:lnTo>
                                <a:lnTo>
                                  <a:pt x="8468" y="3172"/>
                                </a:lnTo>
                                <a:lnTo>
                                  <a:pt x="8468" y="3172"/>
                                </a:lnTo>
                                <a:lnTo>
                                  <a:pt x="8468" y="0"/>
                                </a:lnTo>
                                <a:lnTo>
                                  <a:pt x="8468" y="0"/>
                                </a:lnTo>
                                <a:lnTo>
                                  <a:pt x="8468" y="3172"/>
                                </a:lnTo>
                                <a:lnTo>
                                  <a:pt x="8468" y="3172"/>
                                </a:lnTo>
                                <a:lnTo>
                                  <a:pt x="8468" y="3172"/>
                                </a:lnTo>
                                <a:lnTo>
                                  <a:pt x="8468" y="3172"/>
                                </a:lnTo>
                                <a:lnTo>
                                  <a:pt x="8468" y="3172"/>
                                </a:lnTo>
                                <a:lnTo>
                                  <a:pt x="8468" y="3172"/>
                                </a:lnTo>
                                <a:lnTo>
                                  <a:pt x="8468" y="3172"/>
                                </a:lnTo>
                                <a:lnTo>
                                  <a:pt x="8468" y="3172"/>
                                </a:lnTo>
                                <a:lnTo>
                                  <a:pt x="8468" y="3172"/>
                                </a:lnTo>
                                <a:lnTo>
                                  <a:pt x="8468" y="6353"/>
                                </a:lnTo>
                                <a:lnTo>
                                  <a:pt x="8468" y="6353"/>
                                </a:lnTo>
                                <a:lnTo>
                                  <a:pt x="9525" y="3172"/>
                                </a:lnTo>
                                <a:lnTo>
                                  <a:pt x="9525" y="3172"/>
                                </a:lnTo>
                                <a:lnTo>
                                  <a:pt x="9525" y="3172"/>
                                </a:lnTo>
                                <a:lnTo>
                                  <a:pt x="9525" y="3172"/>
                                </a:lnTo>
                                <a:lnTo>
                                  <a:pt x="9525" y="6353"/>
                                </a:lnTo>
                                <a:lnTo>
                                  <a:pt x="9525" y="3172"/>
                                </a:lnTo>
                                <a:lnTo>
                                  <a:pt x="9525" y="6353"/>
                                </a:lnTo>
                                <a:lnTo>
                                  <a:pt x="9525" y="6353"/>
                                </a:lnTo>
                                <a:lnTo>
                                  <a:pt x="9525" y="3172"/>
                                </a:lnTo>
                                <a:lnTo>
                                  <a:pt x="9525" y="3172"/>
                                </a:lnTo>
                                <a:lnTo>
                                  <a:pt x="9525" y="3172"/>
                                </a:lnTo>
                                <a:lnTo>
                                  <a:pt x="9525" y="3172"/>
                                </a:lnTo>
                                <a:lnTo>
                                  <a:pt x="9525" y="3172"/>
                                </a:lnTo>
                                <a:lnTo>
                                  <a:pt x="9525" y="3172"/>
                                </a:lnTo>
                                <a:lnTo>
                                  <a:pt x="9525" y="3172"/>
                                </a:lnTo>
                                <a:lnTo>
                                  <a:pt x="9525" y="3172"/>
                                </a:lnTo>
                                <a:lnTo>
                                  <a:pt x="9525" y="3172"/>
                                </a:lnTo>
                                <a:lnTo>
                                  <a:pt x="9525" y="3172"/>
                                </a:lnTo>
                                <a:lnTo>
                                  <a:pt x="10582" y="6353"/>
                                </a:lnTo>
                                <a:lnTo>
                                  <a:pt x="10582" y="3172"/>
                                </a:lnTo>
                                <a:lnTo>
                                  <a:pt x="10582" y="3172"/>
                                </a:lnTo>
                                <a:lnTo>
                                  <a:pt x="10582" y="3172"/>
                                </a:lnTo>
                                <a:lnTo>
                                  <a:pt x="10582" y="3172"/>
                                </a:lnTo>
                                <a:lnTo>
                                  <a:pt x="10582" y="3172"/>
                                </a:lnTo>
                                <a:lnTo>
                                  <a:pt x="10582" y="3172"/>
                                </a:lnTo>
                                <a:lnTo>
                                  <a:pt x="10582" y="3172"/>
                                </a:lnTo>
                                <a:lnTo>
                                  <a:pt x="10582" y="3172"/>
                                </a:lnTo>
                                <a:lnTo>
                                  <a:pt x="10582" y="3172"/>
                                </a:lnTo>
                                <a:lnTo>
                                  <a:pt x="10582" y="3172"/>
                                </a:lnTo>
                                <a:lnTo>
                                  <a:pt x="10582" y="3172"/>
                                </a:lnTo>
                                <a:lnTo>
                                  <a:pt x="10582" y="3172"/>
                                </a:lnTo>
                                <a:lnTo>
                                  <a:pt x="10582" y="3172"/>
                                </a:lnTo>
                                <a:lnTo>
                                  <a:pt x="10582" y="3172"/>
                                </a:lnTo>
                                <a:lnTo>
                                  <a:pt x="10582" y="6353"/>
                                </a:lnTo>
                                <a:lnTo>
                                  <a:pt x="10582" y="6353"/>
                                </a:lnTo>
                                <a:lnTo>
                                  <a:pt x="10582" y="6353"/>
                                </a:lnTo>
                                <a:lnTo>
                                  <a:pt x="10582" y="6353"/>
                                </a:lnTo>
                                <a:lnTo>
                                  <a:pt x="10582" y="6353"/>
                                </a:lnTo>
                                <a:lnTo>
                                  <a:pt x="11639" y="3172"/>
                                </a:lnTo>
                                <a:lnTo>
                                  <a:pt x="11639" y="3172"/>
                                </a:lnTo>
                                <a:lnTo>
                                  <a:pt x="11639" y="3172"/>
                                </a:lnTo>
                                <a:lnTo>
                                  <a:pt x="11639" y="3172"/>
                                </a:lnTo>
                                <a:lnTo>
                                  <a:pt x="11639" y="3172"/>
                                </a:lnTo>
                                <a:lnTo>
                                  <a:pt x="11639" y="3172"/>
                                </a:lnTo>
                                <a:lnTo>
                                  <a:pt x="11639" y="3172"/>
                                </a:lnTo>
                                <a:lnTo>
                                  <a:pt x="11639" y="3172"/>
                                </a:lnTo>
                                <a:lnTo>
                                  <a:pt x="11639" y="3172"/>
                                </a:lnTo>
                                <a:lnTo>
                                  <a:pt x="11639" y="3172"/>
                                </a:lnTo>
                                <a:lnTo>
                                  <a:pt x="11639" y="3172"/>
                                </a:lnTo>
                                <a:lnTo>
                                  <a:pt x="11639" y="3172"/>
                                </a:lnTo>
                                <a:lnTo>
                                  <a:pt x="11639" y="3172"/>
                                </a:lnTo>
                                <a:lnTo>
                                  <a:pt x="11639" y="3172"/>
                                </a:lnTo>
                                <a:lnTo>
                                  <a:pt x="11639" y="3172"/>
                                </a:lnTo>
                                <a:lnTo>
                                  <a:pt x="11639" y="3172"/>
                                </a:lnTo>
                                <a:lnTo>
                                  <a:pt x="11639" y="3172"/>
                                </a:lnTo>
                                <a:lnTo>
                                  <a:pt x="11639" y="3172"/>
                                </a:lnTo>
                                <a:lnTo>
                                  <a:pt x="11639" y="3172"/>
                                </a:lnTo>
                                <a:lnTo>
                                  <a:pt x="11639" y="3172"/>
                                </a:lnTo>
                                <a:lnTo>
                                  <a:pt x="11639" y="6353"/>
                                </a:lnTo>
                                <a:lnTo>
                                  <a:pt x="11639" y="6353"/>
                                </a:lnTo>
                                <a:lnTo>
                                  <a:pt x="11639" y="6353"/>
                                </a:lnTo>
                                <a:lnTo>
                                  <a:pt x="11639" y="3172"/>
                                </a:lnTo>
                                <a:lnTo>
                                  <a:pt x="12697" y="3172"/>
                                </a:lnTo>
                                <a:lnTo>
                                  <a:pt x="12697" y="3172"/>
                                </a:lnTo>
                                <a:lnTo>
                                  <a:pt x="12697" y="3172"/>
                                </a:lnTo>
                                <a:lnTo>
                                  <a:pt x="12697" y="3172"/>
                                </a:lnTo>
                                <a:lnTo>
                                  <a:pt x="12697" y="3172"/>
                                </a:lnTo>
                                <a:lnTo>
                                  <a:pt x="12697" y="3172"/>
                                </a:lnTo>
                                <a:lnTo>
                                  <a:pt x="12697" y="3172"/>
                                </a:lnTo>
                                <a:lnTo>
                                  <a:pt x="12697" y="3172"/>
                                </a:lnTo>
                                <a:lnTo>
                                  <a:pt x="12697" y="3172"/>
                                </a:lnTo>
                                <a:lnTo>
                                  <a:pt x="12697" y="3172"/>
                                </a:lnTo>
                                <a:lnTo>
                                  <a:pt x="12697" y="3172"/>
                                </a:lnTo>
                                <a:lnTo>
                                  <a:pt x="12697" y="3172"/>
                                </a:lnTo>
                                <a:lnTo>
                                  <a:pt x="12697" y="3172"/>
                                </a:lnTo>
                                <a:lnTo>
                                  <a:pt x="12697" y="3172"/>
                                </a:lnTo>
                                <a:lnTo>
                                  <a:pt x="12697" y="6353"/>
                                </a:lnTo>
                                <a:lnTo>
                                  <a:pt x="12697" y="3172"/>
                                </a:lnTo>
                                <a:lnTo>
                                  <a:pt x="12697" y="6353"/>
                                </a:lnTo>
                                <a:lnTo>
                                  <a:pt x="12697" y="3172"/>
                                </a:lnTo>
                                <a:lnTo>
                                  <a:pt x="13754" y="3172"/>
                                </a:lnTo>
                                <a:lnTo>
                                  <a:pt x="13754" y="6353"/>
                                </a:lnTo>
                                <a:lnTo>
                                  <a:pt x="13754" y="6353"/>
                                </a:lnTo>
                                <a:lnTo>
                                  <a:pt x="13754" y="6353"/>
                                </a:lnTo>
                                <a:lnTo>
                                  <a:pt x="13754" y="3172"/>
                                </a:lnTo>
                                <a:lnTo>
                                  <a:pt x="13754" y="3172"/>
                                </a:lnTo>
                                <a:lnTo>
                                  <a:pt x="13754" y="3172"/>
                                </a:lnTo>
                                <a:lnTo>
                                  <a:pt x="13754" y="3172"/>
                                </a:lnTo>
                                <a:lnTo>
                                  <a:pt x="13754" y="3172"/>
                                </a:lnTo>
                                <a:lnTo>
                                  <a:pt x="13754" y="6353"/>
                                </a:lnTo>
                                <a:lnTo>
                                  <a:pt x="13754" y="6353"/>
                                </a:lnTo>
                                <a:lnTo>
                                  <a:pt x="13754" y="6353"/>
                                </a:lnTo>
                                <a:lnTo>
                                  <a:pt x="13754" y="6353"/>
                                </a:lnTo>
                                <a:lnTo>
                                  <a:pt x="13754" y="6353"/>
                                </a:lnTo>
                                <a:lnTo>
                                  <a:pt x="13754" y="3172"/>
                                </a:lnTo>
                                <a:lnTo>
                                  <a:pt x="13754" y="3172"/>
                                </a:lnTo>
                                <a:lnTo>
                                  <a:pt x="13754" y="6353"/>
                                </a:lnTo>
                                <a:lnTo>
                                  <a:pt x="13754" y="6353"/>
                                </a:lnTo>
                                <a:lnTo>
                                  <a:pt x="14821" y="6353"/>
                                </a:lnTo>
                                <a:lnTo>
                                  <a:pt x="14821" y="6353"/>
                                </a:lnTo>
                                <a:lnTo>
                                  <a:pt x="14821" y="3172"/>
                                </a:lnTo>
                                <a:lnTo>
                                  <a:pt x="14821" y="3172"/>
                                </a:lnTo>
                                <a:lnTo>
                                  <a:pt x="14821" y="3172"/>
                                </a:lnTo>
                                <a:lnTo>
                                  <a:pt x="14821" y="3172"/>
                                </a:lnTo>
                                <a:lnTo>
                                  <a:pt x="14821" y="3172"/>
                                </a:lnTo>
                                <a:lnTo>
                                  <a:pt x="14821" y="6353"/>
                                </a:lnTo>
                                <a:lnTo>
                                  <a:pt x="14821" y="3172"/>
                                </a:lnTo>
                                <a:lnTo>
                                  <a:pt x="14821" y="6353"/>
                                </a:lnTo>
                                <a:lnTo>
                                  <a:pt x="14821" y="3172"/>
                                </a:lnTo>
                                <a:lnTo>
                                  <a:pt x="14821" y="3172"/>
                                </a:lnTo>
                                <a:lnTo>
                                  <a:pt x="14821" y="3172"/>
                                </a:lnTo>
                                <a:lnTo>
                                  <a:pt x="14821" y="3172"/>
                                </a:lnTo>
                                <a:lnTo>
                                  <a:pt x="14821" y="6353"/>
                                </a:lnTo>
                                <a:lnTo>
                                  <a:pt x="14821" y="3172"/>
                                </a:lnTo>
                                <a:lnTo>
                                  <a:pt x="14821" y="3172"/>
                                </a:lnTo>
                                <a:lnTo>
                                  <a:pt x="14821" y="3172"/>
                                </a:lnTo>
                                <a:lnTo>
                                  <a:pt x="14821" y="3172"/>
                                </a:lnTo>
                                <a:lnTo>
                                  <a:pt x="14821" y="3172"/>
                                </a:lnTo>
                                <a:lnTo>
                                  <a:pt x="15878" y="3172"/>
                                </a:lnTo>
                                <a:lnTo>
                                  <a:pt x="15878" y="3172"/>
                                </a:lnTo>
                                <a:lnTo>
                                  <a:pt x="15878" y="3172"/>
                                </a:lnTo>
                                <a:lnTo>
                                  <a:pt x="15878" y="3172"/>
                                </a:lnTo>
                                <a:lnTo>
                                  <a:pt x="15878" y="3172"/>
                                </a:lnTo>
                                <a:lnTo>
                                  <a:pt x="15878" y="3172"/>
                                </a:lnTo>
                                <a:lnTo>
                                  <a:pt x="15878" y="3172"/>
                                </a:lnTo>
                                <a:lnTo>
                                  <a:pt x="15878" y="3172"/>
                                </a:lnTo>
                                <a:lnTo>
                                  <a:pt x="15878" y="3172"/>
                                </a:lnTo>
                                <a:lnTo>
                                  <a:pt x="15878" y="3172"/>
                                </a:lnTo>
                                <a:lnTo>
                                  <a:pt x="15878" y="3172"/>
                                </a:lnTo>
                                <a:lnTo>
                                  <a:pt x="15878" y="3172"/>
                                </a:lnTo>
                                <a:lnTo>
                                  <a:pt x="15878" y="3172"/>
                                </a:lnTo>
                                <a:lnTo>
                                  <a:pt x="15878" y="3172"/>
                                </a:lnTo>
                                <a:lnTo>
                                  <a:pt x="15878" y="3172"/>
                                </a:lnTo>
                                <a:lnTo>
                                  <a:pt x="15878" y="3172"/>
                                </a:lnTo>
                                <a:lnTo>
                                  <a:pt x="15878" y="3172"/>
                                </a:lnTo>
                                <a:lnTo>
                                  <a:pt x="15878" y="3172"/>
                                </a:lnTo>
                                <a:lnTo>
                                  <a:pt x="16936" y="6353"/>
                                </a:lnTo>
                                <a:lnTo>
                                  <a:pt x="16936" y="6353"/>
                                </a:lnTo>
                                <a:lnTo>
                                  <a:pt x="16936" y="6353"/>
                                </a:lnTo>
                                <a:lnTo>
                                  <a:pt x="16936" y="6353"/>
                                </a:lnTo>
                                <a:lnTo>
                                  <a:pt x="16936" y="6353"/>
                                </a:lnTo>
                                <a:lnTo>
                                  <a:pt x="16936" y="3172"/>
                                </a:lnTo>
                                <a:lnTo>
                                  <a:pt x="16936" y="3172"/>
                                </a:lnTo>
                                <a:lnTo>
                                  <a:pt x="16936" y="6353"/>
                                </a:lnTo>
                                <a:lnTo>
                                  <a:pt x="16936" y="3172"/>
                                </a:lnTo>
                                <a:lnTo>
                                  <a:pt x="16936" y="6353"/>
                                </a:lnTo>
                                <a:lnTo>
                                  <a:pt x="16936" y="6353"/>
                                </a:lnTo>
                                <a:lnTo>
                                  <a:pt x="16936" y="6353"/>
                                </a:lnTo>
                                <a:lnTo>
                                  <a:pt x="16936" y="6353"/>
                                </a:lnTo>
                                <a:lnTo>
                                  <a:pt x="16936" y="6353"/>
                                </a:lnTo>
                                <a:lnTo>
                                  <a:pt x="16936" y="6353"/>
                                </a:lnTo>
                                <a:lnTo>
                                  <a:pt x="16936" y="6353"/>
                                </a:lnTo>
                                <a:lnTo>
                                  <a:pt x="16936" y="6353"/>
                                </a:lnTo>
                                <a:lnTo>
                                  <a:pt x="16936" y="3172"/>
                                </a:lnTo>
                                <a:lnTo>
                                  <a:pt x="17993" y="6353"/>
                                </a:lnTo>
                                <a:lnTo>
                                  <a:pt x="17993" y="6353"/>
                                </a:lnTo>
                                <a:lnTo>
                                  <a:pt x="17993" y="6353"/>
                                </a:lnTo>
                                <a:lnTo>
                                  <a:pt x="17993" y="6353"/>
                                </a:lnTo>
                                <a:lnTo>
                                  <a:pt x="17993" y="9525"/>
                                </a:lnTo>
                                <a:lnTo>
                                  <a:pt x="17993" y="6353"/>
                                </a:lnTo>
                                <a:lnTo>
                                  <a:pt x="17993" y="3172"/>
                                </a:lnTo>
                                <a:lnTo>
                                  <a:pt x="17993" y="3172"/>
                                </a:lnTo>
                                <a:lnTo>
                                  <a:pt x="17993" y="3172"/>
                                </a:lnTo>
                                <a:lnTo>
                                  <a:pt x="17993" y="3172"/>
                                </a:lnTo>
                                <a:lnTo>
                                  <a:pt x="17993" y="3172"/>
                                </a:lnTo>
                                <a:lnTo>
                                  <a:pt x="17993" y="3172"/>
                                </a:lnTo>
                                <a:lnTo>
                                  <a:pt x="17993" y="3172"/>
                                </a:lnTo>
                                <a:lnTo>
                                  <a:pt x="17993" y="6353"/>
                                </a:lnTo>
                                <a:lnTo>
                                  <a:pt x="17993" y="6353"/>
                                </a:lnTo>
                                <a:lnTo>
                                  <a:pt x="17993" y="6353"/>
                                </a:lnTo>
                                <a:lnTo>
                                  <a:pt x="17993" y="6353"/>
                                </a:lnTo>
                                <a:lnTo>
                                  <a:pt x="17993" y="6353"/>
                                </a:lnTo>
                                <a:lnTo>
                                  <a:pt x="19050" y="6353"/>
                                </a:lnTo>
                                <a:lnTo>
                                  <a:pt x="19050" y="6353"/>
                                </a:lnTo>
                                <a:lnTo>
                                  <a:pt x="19050" y="6353"/>
                                </a:lnTo>
                                <a:lnTo>
                                  <a:pt x="19050" y="6353"/>
                                </a:lnTo>
                                <a:lnTo>
                                  <a:pt x="19050" y="6353"/>
                                </a:lnTo>
                                <a:lnTo>
                                  <a:pt x="19050" y="6353"/>
                                </a:lnTo>
                                <a:lnTo>
                                  <a:pt x="19050" y="6353"/>
                                </a:lnTo>
                                <a:lnTo>
                                  <a:pt x="19050" y="6353"/>
                                </a:lnTo>
                                <a:lnTo>
                                  <a:pt x="19050" y="6353"/>
                                </a:lnTo>
                                <a:lnTo>
                                  <a:pt x="19050" y="6353"/>
                                </a:lnTo>
                                <a:lnTo>
                                  <a:pt x="19050" y="3172"/>
                                </a:lnTo>
                                <a:lnTo>
                                  <a:pt x="19050" y="3172"/>
                                </a:lnTo>
                                <a:lnTo>
                                  <a:pt x="19050" y="3172"/>
                                </a:lnTo>
                                <a:lnTo>
                                  <a:pt x="19050" y="3172"/>
                                </a:lnTo>
                                <a:lnTo>
                                  <a:pt x="19050" y="3172"/>
                                </a:lnTo>
                                <a:lnTo>
                                  <a:pt x="19050" y="6353"/>
                                </a:lnTo>
                                <a:lnTo>
                                  <a:pt x="19050" y="6353"/>
                                </a:lnTo>
                                <a:lnTo>
                                  <a:pt x="19050" y="6353"/>
                                </a:lnTo>
                                <a:lnTo>
                                  <a:pt x="19050" y="6353"/>
                                </a:lnTo>
                                <a:lnTo>
                                  <a:pt x="19050" y="6353"/>
                                </a:lnTo>
                                <a:lnTo>
                                  <a:pt x="20107" y="6353"/>
                                </a:lnTo>
                                <a:lnTo>
                                  <a:pt x="20107" y="6353"/>
                                </a:lnTo>
                                <a:lnTo>
                                  <a:pt x="20107" y="3172"/>
                                </a:lnTo>
                                <a:lnTo>
                                  <a:pt x="20107" y="3172"/>
                                </a:lnTo>
                                <a:lnTo>
                                  <a:pt x="20107" y="6353"/>
                                </a:lnTo>
                                <a:lnTo>
                                  <a:pt x="20107" y="6353"/>
                                </a:lnTo>
                                <a:lnTo>
                                  <a:pt x="20107" y="6353"/>
                                </a:lnTo>
                                <a:lnTo>
                                  <a:pt x="20107" y="6353"/>
                                </a:lnTo>
                                <a:lnTo>
                                  <a:pt x="20107" y="6353"/>
                                </a:lnTo>
                                <a:lnTo>
                                  <a:pt x="20107" y="6353"/>
                                </a:lnTo>
                                <a:lnTo>
                                  <a:pt x="20107" y="3172"/>
                                </a:lnTo>
                                <a:lnTo>
                                  <a:pt x="20107" y="3172"/>
                                </a:lnTo>
                                <a:lnTo>
                                  <a:pt x="20107" y="3172"/>
                                </a:lnTo>
                                <a:lnTo>
                                  <a:pt x="20107" y="3172"/>
                                </a:lnTo>
                                <a:lnTo>
                                  <a:pt x="20107" y="6353"/>
                                </a:lnTo>
                                <a:lnTo>
                                  <a:pt x="20107" y="6353"/>
                                </a:lnTo>
                                <a:lnTo>
                                  <a:pt x="20107" y="6353"/>
                                </a:lnTo>
                                <a:lnTo>
                                  <a:pt x="20107" y="6353"/>
                                </a:lnTo>
                                <a:lnTo>
                                  <a:pt x="21164" y="3172"/>
                                </a:lnTo>
                                <a:lnTo>
                                  <a:pt x="21164" y="3172"/>
                                </a:lnTo>
                                <a:lnTo>
                                  <a:pt x="21164" y="3172"/>
                                </a:lnTo>
                                <a:lnTo>
                                  <a:pt x="21164" y="6353"/>
                                </a:lnTo>
                                <a:lnTo>
                                  <a:pt x="21164" y="6353"/>
                                </a:lnTo>
                                <a:lnTo>
                                  <a:pt x="21164" y="6353"/>
                                </a:lnTo>
                                <a:lnTo>
                                  <a:pt x="21164" y="6353"/>
                                </a:lnTo>
                                <a:lnTo>
                                  <a:pt x="21164" y="6353"/>
                                </a:lnTo>
                                <a:lnTo>
                                  <a:pt x="21164" y="6353"/>
                                </a:lnTo>
                                <a:lnTo>
                                  <a:pt x="21164" y="6353"/>
                                </a:lnTo>
                                <a:lnTo>
                                  <a:pt x="21164" y="6353"/>
                                </a:lnTo>
                                <a:lnTo>
                                  <a:pt x="21164" y="3172"/>
                                </a:lnTo>
                                <a:lnTo>
                                  <a:pt x="21164" y="3172"/>
                                </a:lnTo>
                                <a:lnTo>
                                  <a:pt x="21164" y="3172"/>
                                </a:lnTo>
                                <a:lnTo>
                                  <a:pt x="21164" y="3172"/>
                                </a:lnTo>
                                <a:lnTo>
                                  <a:pt x="21164" y="3172"/>
                                </a:lnTo>
                                <a:lnTo>
                                  <a:pt x="21164" y="6353"/>
                                </a:lnTo>
                                <a:lnTo>
                                  <a:pt x="21164" y="6353"/>
                                </a:lnTo>
                                <a:lnTo>
                                  <a:pt x="22222" y="3172"/>
                                </a:lnTo>
                                <a:lnTo>
                                  <a:pt x="22222" y="6353"/>
                                </a:lnTo>
                                <a:lnTo>
                                  <a:pt x="22222" y="3172"/>
                                </a:lnTo>
                                <a:lnTo>
                                  <a:pt x="22222" y="3172"/>
                                </a:lnTo>
                                <a:lnTo>
                                  <a:pt x="22222" y="6353"/>
                                </a:lnTo>
                                <a:lnTo>
                                  <a:pt x="22222" y="6353"/>
                                </a:lnTo>
                                <a:lnTo>
                                  <a:pt x="22222" y="6353"/>
                                </a:lnTo>
                                <a:lnTo>
                                  <a:pt x="22222" y="6353"/>
                                </a:lnTo>
                                <a:lnTo>
                                  <a:pt x="22222" y="6353"/>
                                </a:lnTo>
                                <a:lnTo>
                                  <a:pt x="22222" y="6353"/>
                                </a:lnTo>
                                <a:lnTo>
                                  <a:pt x="22222" y="6353"/>
                                </a:lnTo>
                                <a:lnTo>
                                  <a:pt x="22222" y="6353"/>
                                </a:lnTo>
                                <a:lnTo>
                                  <a:pt x="22222" y="6353"/>
                                </a:lnTo>
                                <a:lnTo>
                                  <a:pt x="22222" y="6353"/>
                                </a:lnTo>
                                <a:lnTo>
                                  <a:pt x="22222" y="6353"/>
                                </a:lnTo>
                                <a:lnTo>
                                  <a:pt x="22222" y="3172"/>
                                </a:lnTo>
                                <a:lnTo>
                                  <a:pt x="22222" y="6353"/>
                                </a:lnTo>
                                <a:lnTo>
                                  <a:pt x="22222" y="6353"/>
                                </a:lnTo>
                                <a:lnTo>
                                  <a:pt x="22222" y="6353"/>
                                </a:lnTo>
                                <a:lnTo>
                                  <a:pt x="22222" y="6353"/>
                                </a:lnTo>
                                <a:lnTo>
                                  <a:pt x="23279" y="3172"/>
                                </a:lnTo>
                                <a:lnTo>
                                  <a:pt x="23279" y="6353"/>
                                </a:lnTo>
                                <a:lnTo>
                                  <a:pt x="23279" y="6353"/>
                                </a:lnTo>
                                <a:lnTo>
                                  <a:pt x="23279" y="6353"/>
                                </a:lnTo>
                                <a:lnTo>
                                  <a:pt x="23279" y="6353"/>
                                </a:lnTo>
                                <a:lnTo>
                                  <a:pt x="23279" y="6353"/>
                                </a:lnTo>
                                <a:lnTo>
                                  <a:pt x="23279" y="6353"/>
                                </a:lnTo>
                                <a:lnTo>
                                  <a:pt x="23279" y="6353"/>
                                </a:lnTo>
                                <a:lnTo>
                                  <a:pt x="23279" y="6353"/>
                                </a:lnTo>
                                <a:lnTo>
                                  <a:pt x="23279" y="6353"/>
                                </a:lnTo>
                                <a:lnTo>
                                  <a:pt x="23279" y="6353"/>
                                </a:lnTo>
                                <a:lnTo>
                                  <a:pt x="23279" y="9525"/>
                                </a:lnTo>
                                <a:lnTo>
                                  <a:pt x="23279" y="9525"/>
                                </a:lnTo>
                                <a:lnTo>
                                  <a:pt x="23279" y="9525"/>
                                </a:lnTo>
                                <a:lnTo>
                                  <a:pt x="23279" y="6353"/>
                                </a:lnTo>
                                <a:lnTo>
                                  <a:pt x="23279" y="6353"/>
                                </a:lnTo>
                                <a:lnTo>
                                  <a:pt x="23279" y="6353"/>
                                </a:lnTo>
                                <a:lnTo>
                                  <a:pt x="23279" y="6353"/>
                                </a:lnTo>
                                <a:lnTo>
                                  <a:pt x="23279" y="6353"/>
                                </a:lnTo>
                                <a:lnTo>
                                  <a:pt x="23279" y="6353"/>
                                </a:lnTo>
                                <a:lnTo>
                                  <a:pt x="23279" y="6353"/>
                                </a:lnTo>
                                <a:lnTo>
                                  <a:pt x="23279" y="6353"/>
                                </a:lnTo>
                                <a:lnTo>
                                  <a:pt x="23279" y="6353"/>
                                </a:lnTo>
                                <a:lnTo>
                                  <a:pt x="23279" y="6353"/>
                                </a:lnTo>
                                <a:lnTo>
                                  <a:pt x="24346" y="6353"/>
                                </a:lnTo>
                                <a:lnTo>
                                  <a:pt x="24346" y="6353"/>
                                </a:lnTo>
                                <a:lnTo>
                                  <a:pt x="24346" y="6353"/>
                                </a:lnTo>
                                <a:lnTo>
                                  <a:pt x="24346" y="6353"/>
                                </a:lnTo>
                                <a:lnTo>
                                  <a:pt x="24346" y="6353"/>
                                </a:lnTo>
                                <a:lnTo>
                                  <a:pt x="24346" y="6353"/>
                                </a:lnTo>
                                <a:lnTo>
                                  <a:pt x="24346" y="6353"/>
                                </a:lnTo>
                                <a:lnTo>
                                  <a:pt x="24346" y="6353"/>
                                </a:lnTo>
                                <a:lnTo>
                                  <a:pt x="24346" y="6353"/>
                                </a:lnTo>
                                <a:lnTo>
                                  <a:pt x="24346" y="6353"/>
                                </a:lnTo>
                                <a:lnTo>
                                  <a:pt x="24346" y="6353"/>
                                </a:lnTo>
                                <a:lnTo>
                                  <a:pt x="24346" y="6353"/>
                                </a:lnTo>
                                <a:lnTo>
                                  <a:pt x="24346" y="6353"/>
                                </a:lnTo>
                                <a:lnTo>
                                  <a:pt x="24346" y="6353"/>
                                </a:lnTo>
                                <a:lnTo>
                                  <a:pt x="24346" y="3172"/>
                                </a:lnTo>
                                <a:lnTo>
                                  <a:pt x="24346" y="6353"/>
                                </a:lnTo>
                                <a:lnTo>
                                  <a:pt x="24346" y="6353"/>
                                </a:lnTo>
                                <a:lnTo>
                                  <a:pt x="24346" y="6353"/>
                                </a:lnTo>
                                <a:lnTo>
                                  <a:pt x="25403" y="6353"/>
                                </a:lnTo>
                                <a:lnTo>
                                  <a:pt x="25403" y="6353"/>
                                </a:lnTo>
                                <a:lnTo>
                                  <a:pt x="25403" y="6353"/>
                                </a:lnTo>
                                <a:lnTo>
                                  <a:pt x="25403" y="6353"/>
                                </a:lnTo>
                                <a:lnTo>
                                  <a:pt x="25403" y="6353"/>
                                </a:lnTo>
                                <a:lnTo>
                                  <a:pt x="25403" y="6353"/>
                                </a:lnTo>
                                <a:lnTo>
                                  <a:pt x="25403" y="6353"/>
                                </a:lnTo>
                                <a:lnTo>
                                  <a:pt x="25403" y="6353"/>
                                </a:lnTo>
                                <a:lnTo>
                                  <a:pt x="25403" y="6353"/>
                                </a:lnTo>
                                <a:lnTo>
                                  <a:pt x="25403" y="6353"/>
                                </a:lnTo>
                                <a:lnTo>
                                  <a:pt x="25403" y="6353"/>
                                </a:lnTo>
                                <a:lnTo>
                                  <a:pt x="25403" y="6353"/>
                                </a:lnTo>
                                <a:lnTo>
                                  <a:pt x="25403" y="6353"/>
                                </a:lnTo>
                                <a:lnTo>
                                  <a:pt x="25403" y="3172"/>
                                </a:lnTo>
                                <a:lnTo>
                                  <a:pt x="25403" y="6353"/>
                                </a:lnTo>
                                <a:lnTo>
                                  <a:pt x="25403" y="6353"/>
                                </a:lnTo>
                                <a:lnTo>
                                  <a:pt x="25403" y="9525"/>
                                </a:lnTo>
                                <a:lnTo>
                                  <a:pt x="25403" y="9525"/>
                                </a:lnTo>
                                <a:lnTo>
                                  <a:pt x="26461" y="9525"/>
                                </a:lnTo>
                                <a:lnTo>
                                  <a:pt x="26461" y="9525"/>
                                </a:lnTo>
                                <a:lnTo>
                                  <a:pt x="26461" y="6353"/>
                                </a:lnTo>
                                <a:lnTo>
                                  <a:pt x="26461" y="6353"/>
                                </a:lnTo>
                                <a:lnTo>
                                  <a:pt x="26461" y="6353"/>
                                </a:lnTo>
                                <a:lnTo>
                                  <a:pt x="26461" y="6353"/>
                                </a:lnTo>
                                <a:lnTo>
                                  <a:pt x="26461" y="3172"/>
                                </a:lnTo>
                                <a:lnTo>
                                  <a:pt x="26461" y="3172"/>
                                </a:lnTo>
                                <a:lnTo>
                                  <a:pt x="26461" y="3172"/>
                                </a:lnTo>
                                <a:lnTo>
                                  <a:pt x="26461" y="3172"/>
                                </a:lnTo>
                                <a:lnTo>
                                  <a:pt x="26461" y="6353"/>
                                </a:lnTo>
                                <a:lnTo>
                                  <a:pt x="26461" y="6353"/>
                                </a:lnTo>
                                <a:lnTo>
                                  <a:pt x="26461" y="6353"/>
                                </a:lnTo>
                                <a:lnTo>
                                  <a:pt x="26461" y="6353"/>
                                </a:lnTo>
                                <a:lnTo>
                                  <a:pt x="26461" y="6353"/>
                                </a:lnTo>
                                <a:lnTo>
                                  <a:pt x="26461" y="6353"/>
                                </a:lnTo>
                                <a:lnTo>
                                  <a:pt x="26461" y="6353"/>
                                </a:lnTo>
                                <a:lnTo>
                                  <a:pt x="26461" y="6353"/>
                                </a:lnTo>
                                <a:lnTo>
                                  <a:pt x="26461" y="6353"/>
                                </a:lnTo>
                                <a:lnTo>
                                  <a:pt x="26461" y="6353"/>
                                </a:lnTo>
                                <a:lnTo>
                                  <a:pt x="27518" y="6353"/>
                                </a:lnTo>
                                <a:lnTo>
                                  <a:pt x="27518" y="6353"/>
                                </a:lnTo>
                                <a:lnTo>
                                  <a:pt x="27518" y="6353"/>
                                </a:lnTo>
                                <a:lnTo>
                                  <a:pt x="27518" y="6353"/>
                                </a:lnTo>
                                <a:lnTo>
                                  <a:pt x="27518" y="3172"/>
                                </a:lnTo>
                                <a:lnTo>
                                  <a:pt x="27518" y="3172"/>
                                </a:lnTo>
                                <a:lnTo>
                                  <a:pt x="27518" y="6353"/>
                                </a:lnTo>
                                <a:lnTo>
                                  <a:pt x="27518" y="6353"/>
                                </a:lnTo>
                                <a:lnTo>
                                  <a:pt x="27518" y="6353"/>
                                </a:lnTo>
                                <a:lnTo>
                                  <a:pt x="27518" y="6353"/>
                                </a:lnTo>
                                <a:lnTo>
                                  <a:pt x="27518" y="6353"/>
                                </a:lnTo>
                                <a:lnTo>
                                  <a:pt x="27518" y="6353"/>
                                </a:lnTo>
                                <a:lnTo>
                                  <a:pt x="27518" y="6353"/>
                                </a:lnTo>
                                <a:lnTo>
                                  <a:pt x="27518" y="6353"/>
                                </a:lnTo>
                                <a:lnTo>
                                  <a:pt x="27518" y="6353"/>
                                </a:lnTo>
                                <a:lnTo>
                                  <a:pt x="27518" y="6353"/>
                                </a:lnTo>
                                <a:lnTo>
                                  <a:pt x="27518" y="6353"/>
                                </a:lnTo>
                                <a:lnTo>
                                  <a:pt x="27518" y="3172"/>
                                </a:lnTo>
                                <a:lnTo>
                                  <a:pt x="28575" y="6353"/>
                                </a:lnTo>
                                <a:lnTo>
                                  <a:pt x="28575" y="6353"/>
                                </a:lnTo>
                                <a:lnTo>
                                  <a:pt x="28575" y="635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9" name="Freeform: Shape 129"/>
                        <wps:cNvSpPr/>
                        <wps:spPr>
                          <a:xfrm>
                            <a:off x="2881312" y="2900362"/>
                            <a:ext cx="28575" cy="9525"/>
                          </a:xfrm>
                          <a:custGeom>
                            <a:avLst/>
                            <a:gdLst>
                              <a:gd name="connsiteX0" fmla="*/ 0 w 28575"/>
                              <a:gd name="connsiteY0" fmla="*/ 4763 h 9525"/>
                              <a:gd name="connsiteX1" fmla="*/ 0 w 28575"/>
                              <a:gd name="connsiteY1" fmla="*/ 4763 h 9525"/>
                              <a:gd name="connsiteX2" fmla="*/ 0 w 28575"/>
                              <a:gd name="connsiteY2" fmla="*/ 4763 h 9525"/>
                              <a:gd name="connsiteX3" fmla="*/ 0 w 28575"/>
                              <a:gd name="connsiteY3" fmla="*/ 4763 h 9525"/>
                              <a:gd name="connsiteX4" fmla="*/ 0 w 28575"/>
                              <a:gd name="connsiteY4" fmla="*/ 4763 h 9525"/>
                              <a:gd name="connsiteX5" fmla="*/ 0 w 28575"/>
                              <a:gd name="connsiteY5" fmla="*/ 4763 h 9525"/>
                              <a:gd name="connsiteX6" fmla="*/ 0 w 28575"/>
                              <a:gd name="connsiteY6" fmla="*/ 4763 h 9525"/>
                              <a:gd name="connsiteX7" fmla="*/ 0 w 28575"/>
                              <a:gd name="connsiteY7" fmla="*/ 4763 h 9525"/>
                              <a:gd name="connsiteX8" fmla="*/ 0 w 28575"/>
                              <a:gd name="connsiteY8" fmla="*/ 4763 h 9525"/>
                              <a:gd name="connsiteX9" fmla="*/ 0 w 28575"/>
                              <a:gd name="connsiteY9" fmla="*/ 4763 h 9525"/>
                              <a:gd name="connsiteX10" fmla="*/ 0 w 28575"/>
                              <a:gd name="connsiteY10" fmla="*/ 4763 h 9525"/>
                              <a:gd name="connsiteX11" fmla="*/ 0 w 28575"/>
                              <a:gd name="connsiteY11" fmla="*/ 4763 h 9525"/>
                              <a:gd name="connsiteX12" fmla="*/ 0 w 28575"/>
                              <a:gd name="connsiteY12" fmla="*/ 4763 h 9525"/>
                              <a:gd name="connsiteX13" fmla="*/ 0 w 28575"/>
                              <a:gd name="connsiteY13" fmla="*/ 9525 h 9525"/>
                              <a:gd name="connsiteX14" fmla="*/ 0 w 28575"/>
                              <a:gd name="connsiteY14" fmla="*/ 9525 h 9525"/>
                              <a:gd name="connsiteX15" fmla="*/ 0 w 28575"/>
                              <a:gd name="connsiteY15" fmla="*/ 9525 h 9525"/>
                              <a:gd name="connsiteX16" fmla="*/ 1057 w 28575"/>
                              <a:gd name="connsiteY16" fmla="*/ 9525 h 9525"/>
                              <a:gd name="connsiteX17" fmla="*/ 1057 w 28575"/>
                              <a:gd name="connsiteY17" fmla="*/ 9525 h 9525"/>
                              <a:gd name="connsiteX18" fmla="*/ 1057 w 28575"/>
                              <a:gd name="connsiteY18" fmla="*/ 4763 h 9525"/>
                              <a:gd name="connsiteX19" fmla="*/ 1057 w 28575"/>
                              <a:gd name="connsiteY19" fmla="*/ 9525 h 9525"/>
                              <a:gd name="connsiteX20" fmla="*/ 1057 w 28575"/>
                              <a:gd name="connsiteY20" fmla="*/ 4763 h 9525"/>
                              <a:gd name="connsiteX21" fmla="*/ 1057 w 28575"/>
                              <a:gd name="connsiteY21" fmla="*/ 4763 h 9525"/>
                              <a:gd name="connsiteX22" fmla="*/ 1057 w 28575"/>
                              <a:gd name="connsiteY22" fmla="*/ 4763 h 9525"/>
                              <a:gd name="connsiteX23" fmla="*/ 1057 w 28575"/>
                              <a:gd name="connsiteY23" fmla="*/ 4763 h 9525"/>
                              <a:gd name="connsiteX24" fmla="*/ 1057 w 28575"/>
                              <a:gd name="connsiteY24" fmla="*/ 4763 h 9525"/>
                              <a:gd name="connsiteX25" fmla="*/ 1057 w 28575"/>
                              <a:gd name="connsiteY25" fmla="*/ 4763 h 9525"/>
                              <a:gd name="connsiteX26" fmla="*/ 1057 w 28575"/>
                              <a:gd name="connsiteY26" fmla="*/ 4763 h 9525"/>
                              <a:gd name="connsiteX27" fmla="*/ 1057 w 28575"/>
                              <a:gd name="connsiteY27" fmla="*/ 4763 h 9525"/>
                              <a:gd name="connsiteX28" fmla="*/ 1057 w 28575"/>
                              <a:gd name="connsiteY28" fmla="*/ 4763 h 9525"/>
                              <a:gd name="connsiteX29" fmla="*/ 1057 w 28575"/>
                              <a:gd name="connsiteY29" fmla="*/ 0 h 9525"/>
                              <a:gd name="connsiteX30" fmla="*/ 1057 w 28575"/>
                              <a:gd name="connsiteY30" fmla="*/ 0 h 9525"/>
                              <a:gd name="connsiteX31" fmla="*/ 1057 w 28575"/>
                              <a:gd name="connsiteY31" fmla="*/ 4763 h 9525"/>
                              <a:gd name="connsiteX32" fmla="*/ 1057 w 28575"/>
                              <a:gd name="connsiteY32" fmla="*/ 4763 h 9525"/>
                              <a:gd name="connsiteX33" fmla="*/ 1057 w 28575"/>
                              <a:gd name="connsiteY33" fmla="*/ 4763 h 9525"/>
                              <a:gd name="connsiteX34" fmla="*/ 2114 w 28575"/>
                              <a:gd name="connsiteY34" fmla="*/ 4763 h 9525"/>
                              <a:gd name="connsiteX35" fmla="*/ 2114 w 28575"/>
                              <a:gd name="connsiteY35" fmla="*/ 4763 h 9525"/>
                              <a:gd name="connsiteX36" fmla="*/ 2114 w 28575"/>
                              <a:gd name="connsiteY36" fmla="*/ 4763 h 9525"/>
                              <a:gd name="connsiteX37" fmla="*/ 2114 w 28575"/>
                              <a:gd name="connsiteY37" fmla="*/ 4763 h 9525"/>
                              <a:gd name="connsiteX38" fmla="*/ 2114 w 28575"/>
                              <a:gd name="connsiteY38" fmla="*/ 4763 h 9525"/>
                              <a:gd name="connsiteX39" fmla="*/ 2114 w 28575"/>
                              <a:gd name="connsiteY39" fmla="*/ 4763 h 9525"/>
                              <a:gd name="connsiteX40" fmla="*/ 2114 w 28575"/>
                              <a:gd name="connsiteY40" fmla="*/ 4763 h 9525"/>
                              <a:gd name="connsiteX41" fmla="*/ 2114 w 28575"/>
                              <a:gd name="connsiteY41" fmla="*/ 4763 h 9525"/>
                              <a:gd name="connsiteX42" fmla="*/ 2114 w 28575"/>
                              <a:gd name="connsiteY42" fmla="*/ 0 h 9525"/>
                              <a:gd name="connsiteX43" fmla="*/ 2114 w 28575"/>
                              <a:gd name="connsiteY43" fmla="*/ 4763 h 9525"/>
                              <a:gd name="connsiteX44" fmla="*/ 2114 w 28575"/>
                              <a:gd name="connsiteY44" fmla="*/ 4763 h 9525"/>
                              <a:gd name="connsiteX45" fmla="*/ 2114 w 28575"/>
                              <a:gd name="connsiteY45" fmla="*/ 4763 h 9525"/>
                              <a:gd name="connsiteX46" fmla="*/ 2114 w 28575"/>
                              <a:gd name="connsiteY46" fmla="*/ 4763 h 9525"/>
                              <a:gd name="connsiteX47" fmla="*/ 2114 w 28575"/>
                              <a:gd name="connsiteY47" fmla="*/ 4763 h 9525"/>
                              <a:gd name="connsiteX48" fmla="*/ 2114 w 28575"/>
                              <a:gd name="connsiteY48" fmla="*/ 4763 h 9525"/>
                              <a:gd name="connsiteX49" fmla="*/ 2114 w 28575"/>
                              <a:gd name="connsiteY49" fmla="*/ 4763 h 9525"/>
                              <a:gd name="connsiteX50" fmla="*/ 2114 w 28575"/>
                              <a:gd name="connsiteY50" fmla="*/ 4763 h 9525"/>
                              <a:gd name="connsiteX51" fmla="*/ 2114 w 28575"/>
                              <a:gd name="connsiteY51" fmla="*/ 4763 h 9525"/>
                              <a:gd name="connsiteX52" fmla="*/ 2114 w 28575"/>
                              <a:gd name="connsiteY52" fmla="*/ 4763 h 9525"/>
                              <a:gd name="connsiteX53" fmla="*/ 2114 w 28575"/>
                              <a:gd name="connsiteY53" fmla="*/ 4763 h 9525"/>
                              <a:gd name="connsiteX54" fmla="*/ 3172 w 28575"/>
                              <a:gd name="connsiteY54" fmla="*/ 4763 h 9525"/>
                              <a:gd name="connsiteX55" fmla="*/ 3172 w 28575"/>
                              <a:gd name="connsiteY55" fmla="*/ 4763 h 9525"/>
                              <a:gd name="connsiteX56" fmla="*/ 3172 w 28575"/>
                              <a:gd name="connsiteY56" fmla="*/ 4763 h 9525"/>
                              <a:gd name="connsiteX57" fmla="*/ 3172 w 28575"/>
                              <a:gd name="connsiteY57" fmla="*/ 4763 h 9525"/>
                              <a:gd name="connsiteX58" fmla="*/ 3172 w 28575"/>
                              <a:gd name="connsiteY58" fmla="*/ 4763 h 9525"/>
                              <a:gd name="connsiteX59" fmla="*/ 3172 w 28575"/>
                              <a:gd name="connsiteY59" fmla="*/ 4763 h 9525"/>
                              <a:gd name="connsiteX60" fmla="*/ 3172 w 28575"/>
                              <a:gd name="connsiteY60" fmla="*/ 4763 h 9525"/>
                              <a:gd name="connsiteX61" fmla="*/ 3172 w 28575"/>
                              <a:gd name="connsiteY61" fmla="*/ 0 h 9525"/>
                              <a:gd name="connsiteX62" fmla="*/ 3172 w 28575"/>
                              <a:gd name="connsiteY62" fmla="*/ 0 h 9525"/>
                              <a:gd name="connsiteX63" fmla="*/ 3172 w 28575"/>
                              <a:gd name="connsiteY63" fmla="*/ 0 h 9525"/>
                              <a:gd name="connsiteX64" fmla="*/ 3172 w 28575"/>
                              <a:gd name="connsiteY64" fmla="*/ 0 h 9525"/>
                              <a:gd name="connsiteX65" fmla="*/ 3172 w 28575"/>
                              <a:gd name="connsiteY65" fmla="*/ 4763 h 9525"/>
                              <a:gd name="connsiteX66" fmla="*/ 3172 w 28575"/>
                              <a:gd name="connsiteY66" fmla="*/ 4763 h 9525"/>
                              <a:gd name="connsiteX67" fmla="*/ 3172 w 28575"/>
                              <a:gd name="connsiteY67" fmla="*/ 4763 h 9525"/>
                              <a:gd name="connsiteX68" fmla="*/ 3172 w 28575"/>
                              <a:gd name="connsiteY68" fmla="*/ 9525 h 9525"/>
                              <a:gd name="connsiteX69" fmla="*/ 3172 w 28575"/>
                              <a:gd name="connsiteY69" fmla="*/ 9525 h 9525"/>
                              <a:gd name="connsiteX70" fmla="*/ 3172 w 28575"/>
                              <a:gd name="connsiteY70" fmla="*/ 4763 h 9525"/>
                              <a:gd name="connsiteX71" fmla="*/ 3172 w 28575"/>
                              <a:gd name="connsiteY71" fmla="*/ 4763 h 9525"/>
                              <a:gd name="connsiteX72" fmla="*/ 4229 w 28575"/>
                              <a:gd name="connsiteY72" fmla="*/ 4763 h 9525"/>
                              <a:gd name="connsiteX73" fmla="*/ 4229 w 28575"/>
                              <a:gd name="connsiteY73" fmla="*/ 4763 h 9525"/>
                              <a:gd name="connsiteX74" fmla="*/ 4229 w 28575"/>
                              <a:gd name="connsiteY74" fmla="*/ 4763 h 9525"/>
                              <a:gd name="connsiteX75" fmla="*/ 4229 w 28575"/>
                              <a:gd name="connsiteY75" fmla="*/ 4763 h 9525"/>
                              <a:gd name="connsiteX76" fmla="*/ 4229 w 28575"/>
                              <a:gd name="connsiteY76" fmla="*/ 4763 h 9525"/>
                              <a:gd name="connsiteX77" fmla="*/ 4229 w 28575"/>
                              <a:gd name="connsiteY77" fmla="*/ 4763 h 9525"/>
                              <a:gd name="connsiteX78" fmla="*/ 4229 w 28575"/>
                              <a:gd name="connsiteY78" fmla="*/ 4763 h 9525"/>
                              <a:gd name="connsiteX79" fmla="*/ 4229 w 28575"/>
                              <a:gd name="connsiteY79" fmla="*/ 4763 h 9525"/>
                              <a:gd name="connsiteX80" fmla="*/ 4229 w 28575"/>
                              <a:gd name="connsiteY80" fmla="*/ 4763 h 9525"/>
                              <a:gd name="connsiteX81" fmla="*/ 4229 w 28575"/>
                              <a:gd name="connsiteY81" fmla="*/ 9525 h 9525"/>
                              <a:gd name="connsiteX82" fmla="*/ 4229 w 28575"/>
                              <a:gd name="connsiteY82" fmla="*/ 9525 h 9525"/>
                              <a:gd name="connsiteX83" fmla="*/ 4229 w 28575"/>
                              <a:gd name="connsiteY83" fmla="*/ 9525 h 9525"/>
                              <a:gd name="connsiteX84" fmla="*/ 4229 w 28575"/>
                              <a:gd name="connsiteY84" fmla="*/ 9525 h 9525"/>
                              <a:gd name="connsiteX85" fmla="*/ 4229 w 28575"/>
                              <a:gd name="connsiteY85" fmla="*/ 4763 h 9525"/>
                              <a:gd name="connsiteX86" fmla="*/ 4229 w 28575"/>
                              <a:gd name="connsiteY86" fmla="*/ 4763 h 9525"/>
                              <a:gd name="connsiteX87" fmla="*/ 4229 w 28575"/>
                              <a:gd name="connsiteY87" fmla="*/ 4763 h 9525"/>
                              <a:gd name="connsiteX88" fmla="*/ 4229 w 28575"/>
                              <a:gd name="connsiteY88" fmla="*/ 4763 h 9525"/>
                              <a:gd name="connsiteX89" fmla="*/ 4229 w 28575"/>
                              <a:gd name="connsiteY89" fmla="*/ 4763 h 9525"/>
                              <a:gd name="connsiteX90" fmla="*/ 5296 w 28575"/>
                              <a:gd name="connsiteY90" fmla="*/ 4763 h 9525"/>
                              <a:gd name="connsiteX91" fmla="*/ 5296 w 28575"/>
                              <a:gd name="connsiteY91" fmla="*/ 4763 h 9525"/>
                              <a:gd name="connsiteX92" fmla="*/ 5296 w 28575"/>
                              <a:gd name="connsiteY92" fmla="*/ 4763 h 9525"/>
                              <a:gd name="connsiteX93" fmla="*/ 5296 w 28575"/>
                              <a:gd name="connsiteY93" fmla="*/ 4763 h 9525"/>
                              <a:gd name="connsiteX94" fmla="*/ 5296 w 28575"/>
                              <a:gd name="connsiteY94" fmla="*/ 4763 h 9525"/>
                              <a:gd name="connsiteX95" fmla="*/ 5296 w 28575"/>
                              <a:gd name="connsiteY95" fmla="*/ 4763 h 9525"/>
                              <a:gd name="connsiteX96" fmla="*/ 5296 w 28575"/>
                              <a:gd name="connsiteY96" fmla="*/ 4763 h 9525"/>
                              <a:gd name="connsiteX97" fmla="*/ 5296 w 28575"/>
                              <a:gd name="connsiteY97" fmla="*/ 4763 h 9525"/>
                              <a:gd name="connsiteX98" fmla="*/ 5296 w 28575"/>
                              <a:gd name="connsiteY98" fmla="*/ 4763 h 9525"/>
                              <a:gd name="connsiteX99" fmla="*/ 5296 w 28575"/>
                              <a:gd name="connsiteY99" fmla="*/ 4763 h 9525"/>
                              <a:gd name="connsiteX100" fmla="*/ 5296 w 28575"/>
                              <a:gd name="connsiteY100" fmla="*/ 4763 h 9525"/>
                              <a:gd name="connsiteX101" fmla="*/ 5296 w 28575"/>
                              <a:gd name="connsiteY101" fmla="*/ 4763 h 9525"/>
                              <a:gd name="connsiteX102" fmla="*/ 5296 w 28575"/>
                              <a:gd name="connsiteY102" fmla="*/ 4763 h 9525"/>
                              <a:gd name="connsiteX103" fmla="*/ 5296 w 28575"/>
                              <a:gd name="connsiteY103" fmla="*/ 4763 h 9525"/>
                              <a:gd name="connsiteX104" fmla="*/ 5296 w 28575"/>
                              <a:gd name="connsiteY104" fmla="*/ 4763 h 9525"/>
                              <a:gd name="connsiteX105" fmla="*/ 5296 w 28575"/>
                              <a:gd name="connsiteY105" fmla="*/ 4763 h 9525"/>
                              <a:gd name="connsiteX106" fmla="*/ 5296 w 28575"/>
                              <a:gd name="connsiteY106" fmla="*/ 4763 h 9525"/>
                              <a:gd name="connsiteX107" fmla="*/ 5296 w 28575"/>
                              <a:gd name="connsiteY107" fmla="*/ 4763 h 9525"/>
                              <a:gd name="connsiteX108" fmla="*/ 6353 w 28575"/>
                              <a:gd name="connsiteY108" fmla="*/ 4763 h 9525"/>
                              <a:gd name="connsiteX109" fmla="*/ 6353 w 28575"/>
                              <a:gd name="connsiteY109" fmla="*/ 4763 h 9525"/>
                              <a:gd name="connsiteX110" fmla="*/ 6353 w 28575"/>
                              <a:gd name="connsiteY110" fmla="*/ 4763 h 9525"/>
                              <a:gd name="connsiteX111" fmla="*/ 6353 w 28575"/>
                              <a:gd name="connsiteY111" fmla="*/ 4763 h 9525"/>
                              <a:gd name="connsiteX112" fmla="*/ 6353 w 28575"/>
                              <a:gd name="connsiteY112" fmla="*/ 4763 h 9525"/>
                              <a:gd name="connsiteX113" fmla="*/ 6353 w 28575"/>
                              <a:gd name="connsiteY113" fmla="*/ 4763 h 9525"/>
                              <a:gd name="connsiteX114" fmla="*/ 6353 w 28575"/>
                              <a:gd name="connsiteY114" fmla="*/ 4763 h 9525"/>
                              <a:gd name="connsiteX115" fmla="*/ 6353 w 28575"/>
                              <a:gd name="connsiteY115" fmla="*/ 4763 h 9525"/>
                              <a:gd name="connsiteX116" fmla="*/ 6353 w 28575"/>
                              <a:gd name="connsiteY116" fmla="*/ 4763 h 9525"/>
                              <a:gd name="connsiteX117" fmla="*/ 6353 w 28575"/>
                              <a:gd name="connsiteY117" fmla="*/ 4763 h 9525"/>
                              <a:gd name="connsiteX118" fmla="*/ 6353 w 28575"/>
                              <a:gd name="connsiteY118" fmla="*/ 4763 h 9525"/>
                              <a:gd name="connsiteX119" fmla="*/ 6353 w 28575"/>
                              <a:gd name="connsiteY119" fmla="*/ 4763 h 9525"/>
                              <a:gd name="connsiteX120" fmla="*/ 6353 w 28575"/>
                              <a:gd name="connsiteY120" fmla="*/ 4763 h 9525"/>
                              <a:gd name="connsiteX121" fmla="*/ 6353 w 28575"/>
                              <a:gd name="connsiteY121" fmla="*/ 4763 h 9525"/>
                              <a:gd name="connsiteX122" fmla="*/ 6353 w 28575"/>
                              <a:gd name="connsiteY122" fmla="*/ 4763 h 9525"/>
                              <a:gd name="connsiteX123" fmla="*/ 6353 w 28575"/>
                              <a:gd name="connsiteY123" fmla="*/ 4763 h 9525"/>
                              <a:gd name="connsiteX124" fmla="*/ 6353 w 28575"/>
                              <a:gd name="connsiteY124" fmla="*/ 4763 h 9525"/>
                              <a:gd name="connsiteX125" fmla="*/ 6353 w 28575"/>
                              <a:gd name="connsiteY125" fmla="*/ 4763 h 9525"/>
                              <a:gd name="connsiteX126" fmla="*/ 6353 w 28575"/>
                              <a:gd name="connsiteY126" fmla="*/ 4763 h 9525"/>
                              <a:gd name="connsiteX127" fmla="*/ 6353 w 28575"/>
                              <a:gd name="connsiteY127" fmla="*/ 4763 h 9525"/>
                              <a:gd name="connsiteX128" fmla="*/ 7411 w 28575"/>
                              <a:gd name="connsiteY128" fmla="*/ 4763 h 9525"/>
                              <a:gd name="connsiteX129" fmla="*/ 7411 w 28575"/>
                              <a:gd name="connsiteY129" fmla="*/ 4763 h 9525"/>
                              <a:gd name="connsiteX130" fmla="*/ 7411 w 28575"/>
                              <a:gd name="connsiteY130" fmla="*/ 4763 h 9525"/>
                              <a:gd name="connsiteX131" fmla="*/ 7411 w 28575"/>
                              <a:gd name="connsiteY131" fmla="*/ 4763 h 9525"/>
                              <a:gd name="connsiteX132" fmla="*/ 7411 w 28575"/>
                              <a:gd name="connsiteY132" fmla="*/ 4763 h 9525"/>
                              <a:gd name="connsiteX133" fmla="*/ 7411 w 28575"/>
                              <a:gd name="connsiteY133" fmla="*/ 4763 h 9525"/>
                              <a:gd name="connsiteX134" fmla="*/ 7411 w 28575"/>
                              <a:gd name="connsiteY134" fmla="*/ 4763 h 9525"/>
                              <a:gd name="connsiteX135" fmla="*/ 7411 w 28575"/>
                              <a:gd name="connsiteY135" fmla="*/ 4763 h 9525"/>
                              <a:gd name="connsiteX136" fmla="*/ 7411 w 28575"/>
                              <a:gd name="connsiteY136" fmla="*/ 4763 h 9525"/>
                              <a:gd name="connsiteX137" fmla="*/ 7411 w 28575"/>
                              <a:gd name="connsiteY137" fmla="*/ 4763 h 9525"/>
                              <a:gd name="connsiteX138" fmla="*/ 7411 w 28575"/>
                              <a:gd name="connsiteY138" fmla="*/ 4763 h 9525"/>
                              <a:gd name="connsiteX139" fmla="*/ 7411 w 28575"/>
                              <a:gd name="connsiteY139" fmla="*/ 4763 h 9525"/>
                              <a:gd name="connsiteX140" fmla="*/ 7411 w 28575"/>
                              <a:gd name="connsiteY140" fmla="*/ 4763 h 9525"/>
                              <a:gd name="connsiteX141" fmla="*/ 7411 w 28575"/>
                              <a:gd name="connsiteY141" fmla="*/ 4763 h 9525"/>
                              <a:gd name="connsiteX142" fmla="*/ 7411 w 28575"/>
                              <a:gd name="connsiteY142" fmla="*/ 4763 h 9525"/>
                              <a:gd name="connsiteX143" fmla="*/ 7411 w 28575"/>
                              <a:gd name="connsiteY143" fmla="*/ 9525 h 9525"/>
                              <a:gd name="connsiteX144" fmla="*/ 7411 w 28575"/>
                              <a:gd name="connsiteY144" fmla="*/ 4763 h 9525"/>
                              <a:gd name="connsiteX145" fmla="*/ 7411 w 28575"/>
                              <a:gd name="connsiteY145" fmla="*/ 4763 h 9525"/>
                              <a:gd name="connsiteX146" fmla="*/ 7411 w 28575"/>
                              <a:gd name="connsiteY146" fmla="*/ 9525 h 9525"/>
                              <a:gd name="connsiteX147" fmla="*/ 7411 w 28575"/>
                              <a:gd name="connsiteY147" fmla="*/ 9525 h 9525"/>
                              <a:gd name="connsiteX148" fmla="*/ 7411 w 28575"/>
                              <a:gd name="connsiteY148" fmla="*/ 9525 h 9525"/>
                              <a:gd name="connsiteX149" fmla="*/ 7411 w 28575"/>
                              <a:gd name="connsiteY149" fmla="*/ 9525 h 9525"/>
                              <a:gd name="connsiteX150" fmla="*/ 7411 w 28575"/>
                              <a:gd name="connsiteY150" fmla="*/ 9525 h 9525"/>
                              <a:gd name="connsiteX151" fmla="*/ 7411 w 28575"/>
                              <a:gd name="connsiteY151" fmla="*/ 4763 h 9525"/>
                              <a:gd name="connsiteX152" fmla="*/ 8468 w 28575"/>
                              <a:gd name="connsiteY152" fmla="*/ 4763 h 9525"/>
                              <a:gd name="connsiteX153" fmla="*/ 8468 w 28575"/>
                              <a:gd name="connsiteY153" fmla="*/ 4763 h 9525"/>
                              <a:gd name="connsiteX154" fmla="*/ 8468 w 28575"/>
                              <a:gd name="connsiteY154" fmla="*/ 4763 h 9525"/>
                              <a:gd name="connsiteX155" fmla="*/ 8468 w 28575"/>
                              <a:gd name="connsiteY155" fmla="*/ 4763 h 9525"/>
                              <a:gd name="connsiteX156" fmla="*/ 8468 w 28575"/>
                              <a:gd name="connsiteY156" fmla="*/ 4763 h 9525"/>
                              <a:gd name="connsiteX157" fmla="*/ 8468 w 28575"/>
                              <a:gd name="connsiteY157" fmla="*/ 4763 h 9525"/>
                              <a:gd name="connsiteX158" fmla="*/ 8468 w 28575"/>
                              <a:gd name="connsiteY158" fmla="*/ 4763 h 9525"/>
                              <a:gd name="connsiteX159" fmla="*/ 8468 w 28575"/>
                              <a:gd name="connsiteY159" fmla="*/ 0 h 9525"/>
                              <a:gd name="connsiteX160" fmla="*/ 8468 w 28575"/>
                              <a:gd name="connsiteY160" fmla="*/ 4763 h 9525"/>
                              <a:gd name="connsiteX161" fmla="*/ 8468 w 28575"/>
                              <a:gd name="connsiteY161" fmla="*/ 4763 h 9525"/>
                              <a:gd name="connsiteX162" fmla="*/ 8468 w 28575"/>
                              <a:gd name="connsiteY162" fmla="*/ 4763 h 9525"/>
                              <a:gd name="connsiteX163" fmla="*/ 8468 w 28575"/>
                              <a:gd name="connsiteY163" fmla="*/ 4763 h 9525"/>
                              <a:gd name="connsiteX164" fmla="*/ 8468 w 28575"/>
                              <a:gd name="connsiteY164" fmla="*/ 9525 h 9525"/>
                              <a:gd name="connsiteX165" fmla="*/ 8468 w 28575"/>
                              <a:gd name="connsiteY165" fmla="*/ 9525 h 9525"/>
                              <a:gd name="connsiteX166" fmla="*/ 8468 w 28575"/>
                              <a:gd name="connsiteY166" fmla="*/ 9525 h 9525"/>
                              <a:gd name="connsiteX167" fmla="*/ 8468 w 28575"/>
                              <a:gd name="connsiteY167" fmla="*/ 9525 h 9525"/>
                              <a:gd name="connsiteX168" fmla="*/ 8468 w 28575"/>
                              <a:gd name="connsiteY168" fmla="*/ 9525 h 9525"/>
                              <a:gd name="connsiteX169" fmla="*/ 8468 w 28575"/>
                              <a:gd name="connsiteY169" fmla="*/ 4763 h 9525"/>
                              <a:gd name="connsiteX170" fmla="*/ 9525 w 28575"/>
                              <a:gd name="connsiteY170" fmla="*/ 4763 h 9525"/>
                              <a:gd name="connsiteX171" fmla="*/ 9525 w 28575"/>
                              <a:gd name="connsiteY171" fmla="*/ 4763 h 9525"/>
                              <a:gd name="connsiteX172" fmla="*/ 9525 w 28575"/>
                              <a:gd name="connsiteY172" fmla="*/ 4763 h 9525"/>
                              <a:gd name="connsiteX173" fmla="*/ 9525 w 28575"/>
                              <a:gd name="connsiteY173" fmla="*/ 4763 h 9525"/>
                              <a:gd name="connsiteX174" fmla="*/ 9525 w 28575"/>
                              <a:gd name="connsiteY174" fmla="*/ 4763 h 9525"/>
                              <a:gd name="connsiteX175" fmla="*/ 9525 w 28575"/>
                              <a:gd name="connsiteY175" fmla="*/ 9525 h 9525"/>
                              <a:gd name="connsiteX176" fmla="*/ 9525 w 28575"/>
                              <a:gd name="connsiteY176" fmla="*/ 4763 h 9525"/>
                              <a:gd name="connsiteX177" fmla="*/ 9525 w 28575"/>
                              <a:gd name="connsiteY177" fmla="*/ 4763 h 9525"/>
                              <a:gd name="connsiteX178" fmla="*/ 9525 w 28575"/>
                              <a:gd name="connsiteY178" fmla="*/ 4763 h 9525"/>
                              <a:gd name="connsiteX179" fmla="*/ 9525 w 28575"/>
                              <a:gd name="connsiteY179" fmla="*/ 4763 h 9525"/>
                              <a:gd name="connsiteX180" fmla="*/ 9525 w 28575"/>
                              <a:gd name="connsiteY180" fmla="*/ 4763 h 9525"/>
                              <a:gd name="connsiteX181" fmla="*/ 9525 w 28575"/>
                              <a:gd name="connsiteY181" fmla="*/ 4763 h 9525"/>
                              <a:gd name="connsiteX182" fmla="*/ 9525 w 28575"/>
                              <a:gd name="connsiteY182" fmla="*/ 9525 h 9525"/>
                              <a:gd name="connsiteX183" fmla="*/ 9525 w 28575"/>
                              <a:gd name="connsiteY183" fmla="*/ 9525 h 9525"/>
                              <a:gd name="connsiteX184" fmla="*/ 9525 w 28575"/>
                              <a:gd name="connsiteY184" fmla="*/ 4763 h 9525"/>
                              <a:gd name="connsiteX185" fmla="*/ 9525 w 28575"/>
                              <a:gd name="connsiteY185" fmla="*/ 9525 h 9525"/>
                              <a:gd name="connsiteX186" fmla="*/ 9525 w 28575"/>
                              <a:gd name="connsiteY186" fmla="*/ 9525 h 9525"/>
                              <a:gd name="connsiteX187" fmla="*/ 9525 w 28575"/>
                              <a:gd name="connsiteY187" fmla="*/ 4763 h 9525"/>
                              <a:gd name="connsiteX188" fmla="*/ 9525 w 28575"/>
                              <a:gd name="connsiteY188" fmla="*/ 4763 h 9525"/>
                              <a:gd name="connsiteX189" fmla="*/ 9525 w 28575"/>
                              <a:gd name="connsiteY189" fmla="*/ 4763 h 9525"/>
                              <a:gd name="connsiteX190" fmla="*/ 10582 w 28575"/>
                              <a:gd name="connsiteY190" fmla="*/ 4763 h 9525"/>
                              <a:gd name="connsiteX191" fmla="*/ 10582 w 28575"/>
                              <a:gd name="connsiteY191" fmla="*/ 4763 h 9525"/>
                              <a:gd name="connsiteX192" fmla="*/ 10582 w 28575"/>
                              <a:gd name="connsiteY192" fmla="*/ 4763 h 9525"/>
                              <a:gd name="connsiteX193" fmla="*/ 10582 w 28575"/>
                              <a:gd name="connsiteY193" fmla="*/ 4763 h 9525"/>
                              <a:gd name="connsiteX194" fmla="*/ 10582 w 28575"/>
                              <a:gd name="connsiteY194" fmla="*/ 4763 h 9525"/>
                              <a:gd name="connsiteX195" fmla="*/ 10582 w 28575"/>
                              <a:gd name="connsiteY195" fmla="*/ 4763 h 9525"/>
                              <a:gd name="connsiteX196" fmla="*/ 10582 w 28575"/>
                              <a:gd name="connsiteY196" fmla="*/ 4763 h 9525"/>
                              <a:gd name="connsiteX197" fmla="*/ 10582 w 28575"/>
                              <a:gd name="connsiteY197" fmla="*/ 4763 h 9525"/>
                              <a:gd name="connsiteX198" fmla="*/ 10582 w 28575"/>
                              <a:gd name="connsiteY198" fmla="*/ 4763 h 9525"/>
                              <a:gd name="connsiteX199" fmla="*/ 10582 w 28575"/>
                              <a:gd name="connsiteY199" fmla="*/ 4763 h 9525"/>
                              <a:gd name="connsiteX200" fmla="*/ 10582 w 28575"/>
                              <a:gd name="connsiteY200" fmla="*/ 4763 h 9525"/>
                              <a:gd name="connsiteX201" fmla="*/ 10582 w 28575"/>
                              <a:gd name="connsiteY201" fmla="*/ 4763 h 9525"/>
                              <a:gd name="connsiteX202" fmla="*/ 10582 w 28575"/>
                              <a:gd name="connsiteY202" fmla="*/ 9525 h 9525"/>
                              <a:gd name="connsiteX203" fmla="*/ 10582 w 28575"/>
                              <a:gd name="connsiteY203" fmla="*/ 9525 h 9525"/>
                              <a:gd name="connsiteX204" fmla="*/ 10582 w 28575"/>
                              <a:gd name="connsiteY204" fmla="*/ 4763 h 9525"/>
                              <a:gd name="connsiteX205" fmla="*/ 10582 w 28575"/>
                              <a:gd name="connsiteY205" fmla="*/ 4763 h 9525"/>
                              <a:gd name="connsiteX206" fmla="*/ 10582 w 28575"/>
                              <a:gd name="connsiteY206" fmla="*/ 4763 h 9525"/>
                              <a:gd name="connsiteX207" fmla="*/ 10582 w 28575"/>
                              <a:gd name="connsiteY207" fmla="*/ 4763 h 9525"/>
                              <a:gd name="connsiteX208" fmla="*/ 11639 w 28575"/>
                              <a:gd name="connsiteY208" fmla="*/ 4763 h 9525"/>
                              <a:gd name="connsiteX209" fmla="*/ 11639 w 28575"/>
                              <a:gd name="connsiteY209" fmla="*/ 4763 h 9525"/>
                              <a:gd name="connsiteX210" fmla="*/ 11639 w 28575"/>
                              <a:gd name="connsiteY210" fmla="*/ 4763 h 9525"/>
                              <a:gd name="connsiteX211" fmla="*/ 11639 w 28575"/>
                              <a:gd name="connsiteY211" fmla="*/ 4763 h 9525"/>
                              <a:gd name="connsiteX212" fmla="*/ 11639 w 28575"/>
                              <a:gd name="connsiteY212" fmla="*/ 4763 h 9525"/>
                              <a:gd name="connsiteX213" fmla="*/ 11639 w 28575"/>
                              <a:gd name="connsiteY213" fmla="*/ 4763 h 9525"/>
                              <a:gd name="connsiteX214" fmla="*/ 11639 w 28575"/>
                              <a:gd name="connsiteY214" fmla="*/ 4763 h 9525"/>
                              <a:gd name="connsiteX215" fmla="*/ 11639 w 28575"/>
                              <a:gd name="connsiteY215" fmla="*/ 4763 h 9525"/>
                              <a:gd name="connsiteX216" fmla="*/ 11639 w 28575"/>
                              <a:gd name="connsiteY216" fmla="*/ 9525 h 9525"/>
                              <a:gd name="connsiteX217" fmla="*/ 11639 w 28575"/>
                              <a:gd name="connsiteY217" fmla="*/ 9525 h 9525"/>
                              <a:gd name="connsiteX218" fmla="*/ 11639 w 28575"/>
                              <a:gd name="connsiteY218" fmla="*/ 4763 h 9525"/>
                              <a:gd name="connsiteX219" fmla="*/ 11639 w 28575"/>
                              <a:gd name="connsiteY219" fmla="*/ 9525 h 9525"/>
                              <a:gd name="connsiteX220" fmla="*/ 11639 w 28575"/>
                              <a:gd name="connsiteY220" fmla="*/ 9525 h 9525"/>
                              <a:gd name="connsiteX221" fmla="*/ 11639 w 28575"/>
                              <a:gd name="connsiteY221" fmla="*/ 9525 h 9525"/>
                              <a:gd name="connsiteX222" fmla="*/ 11639 w 28575"/>
                              <a:gd name="connsiteY222" fmla="*/ 9525 h 9525"/>
                              <a:gd name="connsiteX223" fmla="*/ 11639 w 28575"/>
                              <a:gd name="connsiteY223" fmla="*/ 9525 h 9525"/>
                              <a:gd name="connsiteX224" fmla="*/ 11639 w 28575"/>
                              <a:gd name="connsiteY224" fmla="*/ 4763 h 9525"/>
                              <a:gd name="connsiteX225" fmla="*/ 11639 w 28575"/>
                              <a:gd name="connsiteY225" fmla="*/ 4763 h 9525"/>
                              <a:gd name="connsiteX226" fmla="*/ 12697 w 28575"/>
                              <a:gd name="connsiteY226" fmla="*/ 4763 h 9525"/>
                              <a:gd name="connsiteX227" fmla="*/ 12697 w 28575"/>
                              <a:gd name="connsiteY227" fmla="*/ 4763 h 9525"/>
                              <a:gd name="connsiteX228" fmla="*/ 12697 w 28575"/>
                              <a:gd name="connsiteY228" fmla="*/ 4763 h 9525"/>
                              <a:gd name="connsiteX229" fmla="*/ 12697 w 28575"/>
                              <a:gd name="connsiteY229" fmla="*/ 4763 h 9525"/>
                              <a:gd name="connsiteX230" fmla="*/ 12697 w 28575"/>
                              <a:gd name="connsiteY230" fmla="*/ 4763 h 9525"/>
                              <a:gd name="connsiteX231" fmla="*/ 12697 w 28575"/>
                              <a:gd name="connsiteY231" fmla="*/ 9525 h 9525"/>
                              <a:gd name="connsiteX232" fmla="*/ 12697 w 28575"/>
                              <a:gd name="connsiteY232" fmla="*/ 9525 h 9525"/>
                              <a:gd name="connsiteX233" fmla="*/ 12697 w 28575"/>
                              <a:gd name="connsiteY233" fmla="*/ 9525 h 9525"/>
                              <a:gd name="connsiteX234" fmla="*/ 12697 w 28575"/>
                              <a:gd name="connsiteY234" fmla="*/ 9525 h 9525"/>
                              <a:gd name="connsiteX235" fmla="*/ 12697 w 28575"/>
                              <a:gd name="connsiteY235" fmla="*/ 9525 h 9525"/>
                              <a:gd name="connsiteX236" fmla="*/ 12697 w 28575"/>
                              <a:gd name="connsiteY236" fmla="*/ 9525 h 9525"/>
                              <a:gd name="connsiteX237" fmla="*/ 12697 w 28575"/>
                              <a:gd name="connsiteY237" fmla="*/ 4763 h 9525"/>
                              <a:gd name="connsiteX238" fmla="*/ 12697 w 28575"/>
                              <a:gd name="connsiteY238" fmla="*/ 4763 h 9525"/>
                              <a:gd name="connsiteX239" fmla="*/ 12697 w 28575"/>
                              <a:gd name="connsiteY239" fmla="*/ 4763 h 9525"/>
                              <a:gd name="connsiteX240" fmla="*/ 12697 w 28575"/>
                              <a:gd name="connsiteY240" fmla="*/ 4763 h 9525"/>
                              <a:gd name="connsiteX241" fmla="*/ 12697 w 28575"/>
                              <a:gd name="connsiteY241" fmla="*/ 4763 h 9525"/>
                              <a:gd name="connsiteX242" fmla="*/ 12697 w 28575"/>
                              <a:gd name="connsiteY242" fmla="*/ 4763 h 9525"/>
                              <a:gd name="connsiteX243" fmla="*/ 12697 w 28575"/>
                              <a:gd name="connsiteY243" fmla="*/ 4763 h 9525"/>
                              <a:gd name="connsiteX244" fmla="*/ 13754 w 28575"/>
                              <a:gd name="connsiteY244" fmla="*/ 9525 h 9525"/>
                              <a:gd name="connsiteX245" fmla="*/ 13754 w 28575"/>
                              <a:gd name="connsiteY245" fmla="*/ 4763 h 9525"/>
                              <a:gd name="connsiteX246" fmla="*/ 13754 w 28575"/>
                              <a:gd name="connsiteY246" fmla="*/ 4763 h 9525"/>
                              <a:gd name="connsiteX247" fmla="*/ 13754 w 28575"/>
                              <a:gd name="connsiteY247" fmla="*/ 4763 h 9525"/>
                              <a:gd name="connsiteX248" fmla="*/ 13754 w 28575"/>
                              <a:gd name="connsiteY248" fmla="*/ 4763 h 9525"/>
                              <a:gd name="connsiteX249" fmla="*/ 13754 w 28575"/>
                              <a:gd name="connsiteY249" fmla="*/ 4763 h 9525"/>
                              <a:gd name="connsiteX250" fmla="*/ 13754 w 28575"/>
                              <a:gd name="connsiteY250" fmla="*/ 4763 h 9525"/>
                              <a:gd name="connsiteX251" fmla="*/ 13754 w 28575"/>
                              <a:gd name="connsiteY251" fmla="*/ 4763 h 9525"/>
                              <a:gd name="connsiteX252" fmla="*/ 13754 w 28575"/>
                              <a:gd name="connsiteY252" fmla="*/ 4763 h 9525"/>
                              <a:gd name="connsiteX253" fmla="*/ 13754 w 28575"/>
                              <a:gd name="connsiteY253" fmla="*/ 4763 h 9525"/>
                              <a:gd name="connsiteX254" fmla="*/ 13754 w 28575"/>
                              <a:gd name="connsiteY254" fmla="*/ 4763 h 9525"/>
                              <a:gd name="connsiteX255" fmla="*/ 13754 w 28575"/>
                              <a:gd name="connsiteY255" fmla="*/ 4763 h 9525"/>
                              <a:gd name="connsiteX256" fmla="*/ 13754 w 28575"/>
                              <a:gd name="connsiteY256" fmla="*/ 4763 h 9525"/>
                              <a:gd name="connsiteX257" fmla="*/ 13754 w 28575"/>
                              <a:gd name="connsiteY257" fmla="*/ 4763 h 9525"/>
                              <a:gd name="connsiteX258" fmla="*/ 13754 w 28575"/>
                              <a:gd name="connsiteY258" fmla="*/ 4763 h 9525"/>
                              <a:gd name="connsiteX259" fmla="*/ 13754 w 28575"/>
                              <a:gd name="connsiteY259" fmla="*/ 9525 h 9525"/>
                              <a:gd name="connsiteX260" fmla="*/ 13754 w 28575"/>
                              <a:gd name="connsiteY260" fmla="*/ 9525 h 9525"/>
                              <a:gd name="connsiteX261" fmla="*/ 13754 w 28575"/>
                              <a:gd name="connsiteY261" fmla="*/ 9525 h 9525"/>
                              <a:gd name="connsiteX262" fmla="*/ 13754 w 28575"/>
                              <a:gd name="connsiteY262" fmla="*/ 4763 h 9525"/>
                              <a:gd name="connsiteX263" fmla="*/ 13754 w 28575"/>
                              <a:gd name="connsiteY263" fmla="*/ 4763 h 9525"/>
                              <a:gd name="connsiteX264" fmla="*/ 14821 w 28575"/>
                              <a:gd name="connsiteY264" fmla="*/ 4763 h 9525"/>
                              <a:gd name="connsiteX265" fmla="*/ 14821 w 28575"/>
                              <a:gd name="connsiteY265" fmla="*/ 4763 h 9525"/>
                              <a:gd name="connsiteX266" fmla="*/ 14821 w 28575"/>
                              <a:gd name="connsiteY266" fmla="*/ 4763 h 9525"/>
                              <a:gd name="connsiteX267" fmla="*/ 14821 w 28575"/>
                              <a:gd name="connsiteY267" fmla="*/ 4763 h 9525"/>
                              <a:gd name="connsiteX268" fmla="*/ 14821 w 28575"/>
                              <a:gd name="connsiteY268" fmla="*/ 4763 h 9525"/>
                              <a:gd name="connsiteX269" fmla="*/ 14821 w 28575"/>
                              <a:gd name="connsiteY269" fmla="*/ 4763 h 9525"/>
                              <a:gd name="connsiteX270" fmla="*/ 14821 w 28575"/>
                              <a:gd name="connsiteY270" fmla="*/ 4763 h 9525"/>
                              <a:gd name="connsiteX271" fmla="*/ 14821 w 28575"/>
                              <a:gd name="connsiteY271" fmla="*/ 4763 h 9525"/>
                              <a:gd name="connsiteX272" fmla="*/ 14821 w 28575"/>
                              <a:gd name="connsiteY272" fmla="*/ 9525 h 9525"/>
                              <a:gd name="connsiteX273" fmla="*/ 14821 w 28575"/>
                              <a:gd name="connsiteY273" fmla="*/ 9525 h 9525"/>
                              <a:gd name="connsiteX274" fmla="*/ 14821 w 28575"/>
                              <a:gd name="connsiteY274" fmla="*/ 9525 h 9525"/>
                              <a:gd name="connsiteX275" fmla="*/ 14821 w 28575"/>
                              <a:gd name="connsiteY275" fmla="*/ 9525 h 9525"/>
                              <a:gd name="connsiteX276" fmla="*/ 14821 w 28575"/>
                              <a:gd name="connsiteY276" fmla="*/ 4763 h 9525"/>
                              <a:gd name="connsiteX277" fmla="*/ 14821 w 28575"/>
                              <a:gd name="connsiteY277" fmla="*/ 4763 h 9525"/>
                              <a:gd name="connsiteX278" fmla="*/ 14821 w 28575"/>
                              <a:gd name="connsiteY278" fmla="*/ 4763 h 9525"/>
                              <a:gd name="connsiteX279" fmla="*/ 14821 w 28575"/>
                              <a:gd name="connsiteY279" fmla="*/ 4763 h 9525"/>
                              <a:gd name="connsiteX280" fmla="*/ 14821 w 28575"/>
                              <a:gd name="connsiteY280" fmla="*/ 4763 h 9525"/>
                              <a:gd name="connsiteX281" fmla="*/ 14821 w 28575"/>
                              <a:gd name="connsiteY281" fmla="*/ 9525 h 9525"/>
                              <a:gd name="connsiteX282" fmla="*/ 15878 w 28575"/>
                              <a:gd name="connsiteY282" fmla="*/ 9525 h 9525"/>
                              <a:gd name="connsiteX283" fmla="*/ 15878 w 28575"/>
                              <a:gd name="connsiteY283" fmla="*/ 9525 h 9525"/>
                              <a:gd name="connsiteX284" fmla="*/ 15878 w 28575"/>
                              <a:gd name="connsiteY284" fmla="*/ 9525 h 9525"/>
                              <a:gd name="connsiteX285" fmla="*/ 15878 w 28575"/>
                              <a:gd name="connsiteY285" fmla="*/ 9525 h 9525"/>
                              <a:gd name="connsiteX286" fmla="*/ 15878 w 28575"/>
                              <a:gd name="connsiteY286" fmla="*/ 9525 h 9525"/>
                              <a:gd name="connsiteX287" fmla="*/ 15878 w 28575"/>
                              <a:gd name="connsiteY287" fmla="*/ 4763 h 9525"/>
                              <a:gd name="connsiteX288" fmla="*/ 15878 w 28575"/>
                              <a:gd name="connsiteY288" fmla="*/ 9525 h 9525"/>
                              <a:gd name="connsiteX289" fmla="*/ 15878 w 28575"/>
                              <a:gd name="connsiteY289" fmla="*/ 9525 h 9525"/>
                              <a:gd name="connsiteX290" fmla="*/ 15878 w 28575"/>
                              <a:gd name="connsiteY290" fmla="*/ 9525 h 9525"/>
                              <a:gd name="connsiteX291" fmla="*/ 15878 w 28575"/>
                              <a:gd name="connsiteY291" fmla="*/ 9525 h 9525"/>
                              <a:gd name="connsiteX292" fmla="*/ 15878 w 28575"/>
                              <a:gd name="connsiteY292" fmla="*/ 4763 h 9525"/>
                              <a:gd name="connsiteX293" fmla="*/ 15878 w 28575"/>
                              <a:gd name="connsiteY293" fmla="*/ 9525 h 9525"/>
                              <a:gd name="connsiteX294" fmla="*/ 15878 w 28575"/>
                              <a:gd name="connsiteY294" fmla="*/ 9525 h 9525"/>
                              <a:gd name="connsiteX295" fmla="*/ 15878 w 28575"/>
                              <a:gd name="connsiteY295" fmla="*/ 9525 h 9525"/>
                              <a:gd name="connsiteX296" fmla="*/ 15878 w 28575"/>
                              <a:gd name="connsiteY296" fmla="*/ 9525 h 9525"/>
                              <a:gd name="connsiteX297" fmla="*/ 15878 w 28575"/>
                              <a:gd name="connsiteY297" fmla="*/ 9525 h 9525"/>
                              <a:gd name="connsiteX298" fmla="*/ 15878 w 28575"/>
                              <a:gd name="connsiteY298" fmla="*/ 4763 h 9525"/>
                              <a:gd name="connsiteX299" fmla="*/ 15878 w 28575"/>
                              <a:gd name="connsiteY299" fmla="*/ 4763 h 9525"/>
                              <a:gd name="connsiteX300" fmla="*/ 16936 w 28575"/>
                              <a:gd name="connsiteY300" fmla="*/ 4763 h 9525"/>
                              <a:gd name="connsiteX301" fmla="*/ 16936 w 28575"/>
                              <a:gd name="connsiteY301" fmla="*/ 4763 h 9525"/>
                              <a:gd name="connsiteX302" fmla="*/ 16936 w 28575"/>
                              <a:gd name="connsiteY302" fmla="*/ 9525 h 9525"/>
                              <a:gd name="connsiteX303" fmla="*/ 16936 w 28575"/>
                              <a:gd name="connsiteY303" fmla="*/ 9525 h 9525"/>
                              <a:gd name="connsiteX304" fmla="*/ 16936 w 28575"/>
                              <a:gd name="connsiteY304" fmla="*/ 9525 h 9525"/>
                              <a:gd name="connsiteX305" fmla="*/ 16936 w 28575"/>
                              <a:gd name="connsiteY305" fmla="*/ 9525 h 9525"/>
                              <a:gd name="connsiteX306" fmla="*/ 16936 w 28575"/>
                              <a:gd name="connsiteY306" fmla="*/ 9525 h 9525"/>
                              <a:gd name="connsiteX307" fmla="*/ 16936 w 28575"/>
                              <a:gd name="connsiteY307" fmla="*/ 9525 h 9525"/>
                              <a:gd name="connsiteX308" fmla="*/ 16936 w 28575"/>
                              <a:gd name="connsiteY308" fmla="*/ 9525 h 9525"/>
                              <a:gd name="connsiteX309" fmla="*/ 16936 w 28575"/>
                              <a:gd name="connsiteY309" fmla="*/ 9525 h 9525"/>
                              <a:gd name="connsiteX310" fmla="*/ 16936 w 28575"/>
                              <a:gd name="connsiteY310" fmla="*/ 9525 h 9525"/>
                              <a:gd name="connsiteX311" fmla="*/ 16936 w 28575"/>
                              <a:gd name="connsiteY311" fmla="*/ 9525 h 9525"/>
                              <a:gd name="connsiteX312" fmla="*/ 16936 w 28575"/>
                              <a:gd name="connsiteY312" fmla="*/ 9525 h 9525"/>
                              <a:gd name="connsiteX313" fmla="*/ 16936 w 28575"/>
                              <a:gd name="connsiteY313" fmla="*/ 9525 h 9525"/>
                              <a:gd name="connsiteX314" fmla="*/ 16936 w 28575"/>
                              <a:gd name="connsiteY314" fmla="*/ 9525 h 9525"/>
                              <a:gd name="connsiteX315" fmla="*/ 16936 w 28575"/>
                              <a:gd name="connsiteY315" fmla="*/ 9525 h 9525"/>
                              <a:gd name="connsiteX316" fmla="*/ 16936 w 28575"/>
                              <a:gd name="connsiteY316" fmla="*/ 4763 h 9525"/>
                              <a:gd name="connsiteX317" fmla="*/ 16936 w 28575"/>
                              <a:gd name="connsiteY317" fmla="*/ 4763 h 9525"/>
                              <a:gd name="connsiteX318" fmla="*/ 17993 w 28575"/>
                              <a:gd name="connsiteY318" fmla="*/ 4763 h 9525"/>
                              <a:gd name="connsiteX319" fmla="*/ 17993 w 28575"/>
                              <a:gd name="connsiteY319" fmla="*/ 4763 h 9525"/>
                              <a:gd name="connsiteX320" fmla="*/ 17993 w 28575"/>
                              <a:gd name="connsiteY320" fmla="*/ 4763 h 9525"/>
                              <a:gd name="connsiteX321" fmla="*/ 17993 w 28575"/>
                              <a:gd name="connsiteY321" fmla="*/ 4763 h 9525"/>
                              <a:gd name="connsiteX322" fmla="*/ 17993 w 28575"/>
                              <a:gd name="connsiteY322" fmla="*/ 4763 h 9525"/>
                              <a:gd name="connsiteX323" fmla="*/ 17993 w 28575"/>
                              <a:gd name="connsiteY323" fmla="*/ 9525 h 9525"/>
                              <a:gd name="connsiteX324" fmla="*/ 17993 w 28575"/>
                              <a:gd name="connsiteY324" fmla="*/ 9525 h 9525"/>
                              <a:gd name="connsiteX325" fmla="*/ 17993 w 28575"/>
                              <a:gd name="connsiteY325" fmla="*/ 9525 h 9525"/>
                              <a:gd name="connsiteX326" fmla="*/ 17993 w 28575"/>
                              <a:gd name="connsiteY326" fmla="*/ 9525 h 9525"/>
                              <a:gd name="connsiteX327" fmla="*/ 17993 w 28575"/>
                              <a:gd name="connsiteY327" fmla="*/ 9525 h 9525"/>
                              <a:gd name="connsiteX328" fmla="*/ 17993 w 28575"/>
                              <a:gd name="connsiteY328" fmla="*/ 4763 h 9525"/>
                              <a:gd name="connsiteX329" fmla="*/ 17993 w 28575"/>
                              <a:gd name="connsiteY329" fmla="*/ 4763 h 9525"/>
                              <a:gd name="connsiteX330" fmla="*/ 17993 w 28575"/>
                              <a:gd name="connsiteY330" fmla="*/ 4763 h 9525"/>
                              <a:gd name="connsiteX331" fmla="*/ 17993 w 28575"/>
                              <a:gd name="connsiteY331" fmla="*/ 4763 h 9525"/>
                              <a:gd name="connsiteX332" fmla="*/ 17993 w 28575"/>
                              <a:gd name="connsiteY332" fmla="*/ 4763 h 9525"/>
                              <a:gd name="connsiteX333" fmla="*/ 17993 w 28575"/>
                              <a:gd name="connsiteY333" fmla="*/ 4763 h 9525"/>
                              <a:gd name="connsiteX334" fmla="*/ 17993 w 28575"/>
                              <a:gd name="connsiteY334" fmla="*/ 4763 h 9525"/>
                              <a:gd name="connsiteX335" fmla="*/ 17993 w 28575"/>
                              <a:gd name="connsiteY335" fmla="*/ 9525 h 9525"/>
                              <a:gd name="connsiteX336" fmla="*/ 17993 w 28575"/>
                              <a:gd name="connsiteY336" fmla="*/ 4763 h 9525"/>
                              <a:gd name="connsiteX337" fmla="*/ 17993 w 28575"/>
                              <a:gd name="connsiteY337" fmla="*/ 9525 h 9525"/>
                              <a:gd name="connsiteX338" fmla="*/ 19050 w 28575"/>
                              <a:gd name="connsiteY338" fmla="*/ 4763 h 9525"/>
                              <a:gd name="connsiteX339" fmla="*/ 19050 w 28575"/>
                              <a:gd name="connsiteY339" fmla="*/ 4763 h 9525"/>
                              <a:gd name="connsiteX340" fmla="*/ 19050 w 28575"/>
                              <a:gd name="connsiteY340" fmla="*/ 4763 h 9525"/>
                              <a:gd name="connsiteX341" fmla="*/ 19050 w 28575"/>
                              <a:gd name="connsiteY341" fmla="*/ 9525 h 9525"/>
                              <a:gd name="connsiteX342" fmla="*/ 19050 w 28575"/>
                              <a:gd name="connsiteY342" fmla="*/ 4763 h 9525"/>
                              <a:gd name="connsiteX343" fmla="*/ 19050 w 28575"/>
                              <a:gd name="connsiteY343" fmla="*/ 4763 h 9525"/>
                              <a:gd name="connsiteX344" fmla="*/ 19050 w 28575"/>
                              <a:gd name="connsiteY344" fmla="*/ 9525 h 9525"/>
                              <a:gd name="connsiteX345" fmla="*/ 19050 w 28575"/>
                              <a:gd name="connsiteY345" fmla="*/ 4763 h 9525"/>
                              <a:gd name="connsiteX346" fmla="*/ 19050 w 28575"/>
                              <a:gd name="connsiteY346" fmla="*/ 4763 h 9525"/>
                              <a:gd name="connsiteX347" fmla="*/ 19050 w 28575"/>
                              <a:gd name="connsiteY347" fmla="*/ 4763 h 9525"/>
                              <a:gd name="connsiteX348" fmla="*/ 19050 w 28575"/>
                              <a:gd name="connsiteY348" fmla="*/ 4763 h 9525"/>
                              <a:gd name="connsiteX349" fmla="*/ 19050 w 28575"/>
                              <a:gd name="connsiteY349" fmla="*/ 9525 h 9525"/>
                              <a:gd name="connsiteX350" fmla="*/ 19050 w 28575"/>
                              <a:gd name="connsiteY350" fmla="*/ 9525 h 9525"/>
                              <a:gd name="connsiteX351" fmla="*/ 19050 w 28575"/>
                              <a:gd name="connsiteY351" fmla="*/ 9525 h 9525"/>
                              <a:gd name="connsiteX352" fmla="*/ 19050 w 28575"/>
                              <a:gd name="connsiteY352" fmla="*/ 9525 h 9525"/>
                              <a:gd name="connsiteX353" fmla="*/ 19050 w 28575"/>
                              <a:gd name="connsiteY353" fmla="*/ 9525 h 9525"/>
                              <a:gd name="connsiteX354" fmla="*/ 19050 w 28575"/>
                              <a:gd name="connsiteY354" fmla="*/ 4763 h 9525"/>
                              <a:gd name="connsiteX355" fmla="*/ 19050 w 28575"/>
                              <a:gd name="connsiteY355" fmla="*/ 4763 h 9525"/>
                              <a:gd name="connsiteX356" fmla="*/ 19050 w 28575"/>
                              <a:gd name="connsiteY356" fmla="*/ 4763 h 9525"/>
                              <a:gd name="connsiteX357" fmla="*/ 19050 w 28575"/>
                              <a:gd name="connsiteY357" fmla="*/ 4763 h 9525"/>
                              <a:gd name="connsiteX358" fmla="*/ 19050 w 28575"/>
                              <a:gd name="connsiteY358" fmla="*/ 9525 h 9525"/>
                              <a:gd name="connsiteX359" fmla="*/ 19050 w 28575"/>
                              <a:gd name="connsiteY359" fmla="*/ 4763 h 9525"/>
                              <a:gd name="connsiteX360" fmla="*/ 19050 w 28575"/>
                              <a:gd name="connsiteY360" fmla="*/ 4763 h 9525"/>
                              <a:gd name="connsiteX361" fmla="*/ 19050 w 28575"/>
                              <a:gd name="connsiteY361" fmla="*/ 9525 h 9525"/>
                              <a:gd name="connsiteX362" fmla="*/ 20107 w 28575"/>
                              <a:gd name="connsiteY362" fmla="*/ 4763 h 9525"/>
                              <a:gd name="connsiteX363" fmla="*/ 20107 w 28575"/>
                              <a:gd name="connsiteY363" fmla="*/ 4763 h 9525"/>
                              <a:gd name="connsiteX364" fmla="*/ 20107 w 28575"/>
                              <a:gd name="connsiteY364" fmla="*/ 4763 h 9525"/>
                              <a:gd name="connsiteX365" fmla="*/ 20107 w 28575"/>
                              <a:gd name="connsiteY365" fmla="*/ 4763 h 9525"/>
                              <a:gd name="connsiteX366" fmla="*/ 20107 w 28575"/>
                              <a:gd name="connsiteY366" fmla="*/ 4763 h 9525"/>
                              <a:gd name="connsiteX367" fmla="*/ 20107 w 28575"/>
                              <a:gd name="connsiteY367" fmla="*/ 4763 h 9525"/>
                              <a:gd name="connsiteX368" fmla="*/ 20107 w 28575"/>
                              <a:gd name="connsiteY368" fmla="*/ 9525 h 9525"/>
                              <a:gd name="connsiteX369" fmla="*/ 20107 w 28575"/>
                              <a:gd name="connsiteY369" fmla="*/ 9525 h 9525"/>
                              <a:gd name="connsiteX370" fmla="*/ 20107 w 28575"/>
                              <a:gd name="connsiteY370" fmla="*/ 9525 h 9525"/>
                              <a:gd name="connsiteX371" fmla="*/ 20107 w 28575"/>
                              <a:gd name="connsiteY371" fmla="*/ 9525 h 9525"/>
                              <a:gd name="connsiteX372" fmla="*/ 20107 w 28575"/>
                              <a:gd name="connsiteY372" fmla="*/ 9525 h 9525"/>
                              <a:gd name="connsiteX373" fmla="*/ 20107 w 28575"/>
                              <a:gd name="connsiteY373" fmla="*/ 9525 h 9525"/>
                              <a:gd name="connsiteX374" fmla="*/ 20107 w 28575"/>
                              <a:gd name="connsiteY374" fmla="*/ 9525 h 9525"/>
                              <a:gd name="connsiteX375" fmla="*/ 20107 w 28575"/>
                              <a:gd name="connsiteY375" fmla="*/ 9525 h 9525"/>
                              <a:gd name="connsiteX376" fmla="*/ 20107 w 28575"/>
                              <a:gd name="connsiteY376" fmla="*/ 9525 h 9525"/>
                              <a:gd name="connsiteX377" fmla="*/ 20107 w 28575"/>
                              <a:gd name="connsiteY377" fmla="*/ 9525 h 9525"/>
                              <a:gd name="connsiteX378" fmla="*/ 20107 w 28575"/>
                              <a:gd name="connsiteY378" fmla="*/ 9525 h 9525"/>
                              <a:gd name="connsiteX379" fmla="*/ 20107 w 28575"/>
                              <a:gd name="connsiteY379" fmla="*/ 9525 h 9525"/>
                              <a:gd name="connsiteX380" fmla="*/ 21164 w 28575"/>
                              <a:gd name="connsiteY380" fmla="*/ 9525 h 9525"/>
                              <a:gd name="connsiteX381" fmla="*/ 21164 w 28575"/>
                              <a:gd name="connsiteY381" fmla="*/ 9525 h 9525"/>
                              <a:gd name="connsiteX382" fmla="*/ 21164 w 28575"/>
                              <a:gd name="connsiteY382" fmla="*/ 9525 h 9525"/>
                              <a:gd name="connsiteX383" fmla="*/ 21164 w 28575"/>
                              <a:gd name="connsiteY383" fmla="*/ 9525 h 9525"/>
                              <a:gd name="connsiteX384" fmla="*/ 21164 w 28575"/>
                              <a:gd name="connsiteY384" fmla="*/ 9525 h 9525"/>
                              <a:gd name="connsiteX385" fmla="*/ 21164 w 28575"/>
                              <a:gd name="connsiteY385" fmla="*/ 9525 h 9525"/>
                              <a:gd name="connsiteX386" fmla="*/ 21164 w 28575"/>
                              <a:gd name="connsiteY386" fmla="*/ 9525 h 9525"/>
                              <a:gd name="connsiteX387" fmla="*/ 21164 w 28575"/>
                              <a:gd name="connsiteY387" fmla="*/ 9525 h 9525"/>
                              <a:gd name="connsiteX388" fmla="*/ 21164 w 28575"/>
                              <a:gd name="connsiteY388" fmla="*/ 4763 h 9525"/>
                              <a:gd name="connsiteX389" fmla="*/ 21164 w 28575"/>
                              <a:gd name="connsiteY389" fmla="*/ 4763 h 9525"/>
                              <a:gd name="connsiteX390" fmla="*/ 21164 w 28575"/>
                              <a:gd name="connsiteY390" fmla="*/ 9525 h 9525"/>
                              <a:gd name="connsiteX391" fmla="*/ 21164 w 28575"/>
                              <a:gd name="connsiteY391" fmla="*/ 4763 h 9525"/>
                              <a:gd name="connsiteX392" fmla="*/ 21164 w 28575"/>
                              <a:gd name="connsiteY392" fmla="*/ 4763 h 9525"/>
                              <a:gd name="connsiteX393" fmla="*/ 21164 w 28575"/>
                              <a:gd name="connsiteY393" fmla="*/ 4763 h 9525"/>
                              <a:gd name="connsiteX394" fmla="*/ 21164 w 28575"/>
                              <a:gd name="connsiteY394" fmla="*/ 4763 h 9525"/>
                              <a:gd name="connsiteX395" fmla="*/ 21164 w 28575"/>
                              <a:gd name="connsiteY395" fmla="*/ 4763 h 9525"/>
                              <a:gd name="connsiteX396" fmla="*/ 21164 w 28575"/>
                              <a:gd name="connsiteY396" fmla="*/ 9525 h 9525"/>
                              <a:gd name="connsiteX397" fmla="*/ 21164 w 28575"/>
                              <a:gd name="connsiteY397" fmla="*/ 9525 h 9525"/>
                              <a:gd name="connsiteX398" fmla="*/ 21164 w 28575"/>
                              <a:gd name="connsiteY398" fmla="*/ 9525 h 9525"/>
                              <a:gd name="connsiteX399" fmla="*/ 21164 w 28575"/>
                              <a:gd name="connsiteY399" fmla="*/ 9525 h 9525"/>
                              <a:gd name="connsiteX400" fmla="*/ 22222 w 28575"/>
                              <a:gd name="connsiteY400" fmla="*/ 4763 h 9525"/>
                              <a:gd name="connsiteX401" fmla="*/ 22222 w 28575"/>
                              <a:gd name="connsiteY401" fmla="*/ 4763 h 9525"/>
                              <a:gd name="connsiteX402" fmla="*/ 22222 w 28575"/>
                              <a:gd name="connsiteY402" fmla="*/ 4763 h 9525"/>
                              <a:gd name="connsiteX403" fmla="*/ 22222 w 28575"/>
                              <a:gd name="connsiteY403" fmla="*/ 4763 h 9525"/>
                              <a:gd name="connsiteX404" fmla="*/ 22222 w 28575"/>
                              <a:gd name="connsiteY404" fmla="*/ 9525 h 9525"/>
                              <a:gd name="connsiteX405" fmla="*/ 22222 w 28575"/>
                              <a:gd name="connsiteY405" fmla="*/ 9525 h 9525"/>
                              <a:gd name="connsiteX406" fmla="*/ 22222 w 28575"/>
                              <a:gd name="connsiteY406" fmla="*/ 9525 h 9525"/>
                              <a:gd name="connsiteX407" fmla="*/ 22222 w 28575"/>
                              <a:gd name="connsiteY407" fmla="*/ 9525 h 9525"/>
                              <a:gd name="connsiteX408" fmla="*/ 22222 w 28575"/>
                              <a:gd name="connsiteY408" fmla="*/ 9525 h 9525"/>
                              <a:gd name="connsiteX409" fmla="*/ 22222 w 28575"/>
                              <a:gd name="connsiteY409" fmla="*/ 4763 h 9525"/>
                              <a:gd name="connsiteX410" fmla="*/ 22222 w 28575"/>
                              <a:gd name="connsiteY410" fmla="*/ 4763 h 9525"/>
                              <a:gd name="connsiteX411" fmla="*/ 22222 w 28575"/>
                              <a:gd name="connsiteY411" fmla="*/ 9525 h 9525"/>
                              <a:gd name="connsiteX412" fmla="*/ 22222 w 28575"/>
                              <a:gd name="connsiteY412" fmla="*/ 9525 h 9525"/>
                              <a:gd name="connsiteX413" fmla="*/ 22222 w 28575"/>
                              <a:gd name="connsiteY413" fmla="*/ 9525 h 9525"/>
                              <a:gd name="connsiteX414" fmla="*/ 22222 w 28575"/>
                              <a:gd name="connsiteY414" fmla="*/ 9525 h 9525"/>
                              <a:gd name="connsiteX415" fmla="*/ 22222 w 28575"/>
                              <a:gd name="connsiteY415" fmla="*/ 9525 h 9525"/>
                              <a:gd name="connsiteX416" fmla="*/ 22222 w 28575"/>
                              <a:gd name="connsiteY416" fmla="*/ 9525 h 9525"/>
                              <a:gd name="connsiteX417" fmla="*/ 22222 w 28575"/>
                              <a:gd name="connsiteY417" fmla="*/ 9525 h 9525"/>
                              <a:gd name="connsiteX418" fmla="*/ 23279 w 28575"/>
                              <a:gd name="connsiteY418" fmla="*/ 9525 h 9525"/>
                              <a:gd name="connsiteX419" fmla="*/ 23279 w 28575"/>
                              <a:gd name="connsiteY419" fmla="*/ 9525 h 9525"/>
                              <a:gd name="connsiteX420" fmla="*/ 23279 w 28575"/>
                              <a:gd name="connsiteY420" fmla="*/ 9525 h 9525"/>
                              <a:gd name="connsiteX421" fmla="*/ 23279 w 28575"/>
                              <a:gd name="connsiteY421" fmla="*/ 9525 h 9525"/>
                              <a:gd name="connsiteX422" fmla="*/ 23279 w 28575"/>
                              <a:gd name="connsiteY422" fmla="*/ 4763 h 9525"/>
                              <a:gd name="connsiteX423" fmla="*/ 23279 w 28575"/>
                              <a:gd name="connsiteY423" fmla="*/ 9525 h 9525"/>
                              <a:gd name="connsiteX424" fmla="*/ 23279 w 28575"/>
                              <a:gd name="connsiteY424" fmla="*/ 9525 h 9525"/>
                              <a:gd name="connsiteX425" fmla="*/ 23279 w 28575"/>
                              <a:gd name="connsiteY425" fmla="*/ 9525 h 9525"/>
                              <a:gd name="connsiteX426" fmla="*/ 23279 w 28575"/>
                              <a:gd name="connsiteY426" fmla="*/ 9525 h 9525"/>
                              <a:gd name="connsiteX427" fmla="*/ 23279 w 28575"/>
                              <a:gd name="connsiteY427" fmla="*/ 9525 h 9525"/>
                              <a:gd name="connsiteX428" fmla="*/ 23279 w 28575"/>
                              <a:gd name="connsiteY428" fmla="*/ 9525 h 9525"/>
                              <a:gd name="connsiteX429" fmla="*/ 23279 w 28575"/>
                              <a:gd name="connsiteY429" fmla="*/ 9525 h 9525"/>
                              <a:gd name="connsiteX430" fmla="*/ 23279 w 28575"/>
                              <a:gd name="connsiteY430" fmla="*/ 9525 h 9525"/>
                              <a:gd name="connsiteX431" fmla="*/ 23279 w 28575"/>
                              <a:gd name="connsiteY431" fmla="*/ 9525 h 9525"/>
                              <a:gd name="connsiteX432" fmla="*/ 23279 w 28575"/>
                              <a:gd name="connsiteY432" fmla="*/ 4763 h 9525"/>
                              <a:gd name="connsiteX433" fmla="*/ 23279 w 28575"/>
                              <a:gd name="connsiteY433" fmla="*/ 9525 h 9525"/>
                              <a:gd name="connsiteX434" fmla="*/ 23279 w 28575"/>
                              <a:gd name="connsiteY434" fmla="*/ 4763 h 9525"/>
                              <a:gd name="connsiteX435" fmla="*/ 23279 w 28575"/>
                              <a:gd name="connsiteY435" fmla="*/ 4763 h 9525"/>
                              <a:gd name="connsiteX436" fmla="*/ 24346 w 28575"/>
                              <a:gd name="connsiteY436" fmla="*/ 9525 h 9525"/>
                              <a:gd name="connsiteX437" fmla="*/ 24346 w 28575"/>
                              <a:gd name="connsiteY437" fmla="*/ 9525 h 9525"/>
                              <a:gd name="connsiteX438" fmla="*/ 24346 w 28575"/>
                              <a:gd name="connsiteY438" fmla="*/ 9525 h 9525"/>
                              <a:gd name="connsiteX439" fmla="*/ 24346 w 28575"/>
                              <a:gd name="connsiteY439" fmla="*/ 9525 h 9525"/>
                              <a:gd name="connsiteX440" fmla="*/ 24346 w 28575"/>
                              <a:gd name="connsiteY440" fmla="*/ 9525 h 9525"/>
                              <a:gd name="connsiteX441" fmla="*/ 24346 w 28575"/>
                              <a:gd name="connsiteY441" fmla="*/ 9525 h 9525"/>
                              <a:gd name="connsiteX442" fmla="*/ 24346 w 28575"/>
                              <a:gd name="connsiteY442" fmla="*/ 9525 h 9525"/>
                              <a:gd name="connsiteX443" fmla="*/ 24346 w 28575"/>
                              <a:gd name="connsiteY443" fmla="*/ 9525 h 9525"/>
                              <a:gd name="connsiteX444" fmla="*/ 24346 w 28575"/>
                              <a:gd name="connsiteY444" fmla="*/ 9525 h 9525"/>
                              <a:gd name="connsiteX445" fmla="*/ 24346 w 28575"/>
                              <a:gd name="connsiteY445" fmla="*/ 4763 h 9525"/>
                              <a:gd name="connsiteX446" fmla="*/ 24346 w 28575"/>
                              <a:gd name="connsiteY446" fmla="*/ 9525 h 9525"/>
                              <a:gd name="connsiteX447" fmla="*/ 24346 w 28575"/>
                              <a:gd name="connsiteY447" fmla="*/ 9525 h 9525"/>
                              <a:gd name="connsiteX448" fmla="*/ 24346 w 28575"/>
                              <a:gd name="connsiteY448" fmla="*/ 9525 h 9525"/>
                              <a:gd name="connsiteX449" fmla="*/ 24346 w 28575"/>
                              <a:gd name="connsiteY449" fmla="*/ 9525 h 9525"/>
                              <a:gd name="connsiteX450" fmla="*/ 24346 w 28575"/>
                              <a:gd name="connsiteY450" fmla="*/ 9525 h 9525"/>
                              <a:gd name="connsiteX451" fmla="*/ 24346 w 28575"/>
                              <a:gd name="connsiteY451" fmla="*/ 9525 h 9525"/>
                              <a:gd name="connsiteX452" fmla="*/ 24346 w 28575"/>
                              <a:gd name="connsiteY452" fmla="*/ 9525 h 9525"/>
                              <a:gd name="connsiteX453" fmla="*/ 24346 w 28575"/>
                              <a:gd name="connsiteY453" fmla="*/ 9525 h 9525"/>
                              <a:gd name="connsiteX454" fmla="*/ 25403 w 28575"/>
                              <a:gd name="connsiteY454" fmla="*/ 9525 h 9525"/>
                              <a:gd name="connsiteX455" fmla="*/ 25403 w 28575"/>
                              <a:gd name="connsiteY455" fmla="*/ 9525 h 9525"/>
                              <a:gd name="connsiteX456" fmla="*/ 25403 w 28575"/>
                              <a:gd name="connsiteY456" fmla="*/ 9525 h 9525"/>
                              <a:gd name="connsiteX457" fmla="*/ 25403 w 28575"/>
                              <a:gd name="connsiteY457" fmla="*/ 9525 h 9525"/>
                              <a:gd name="connsiteX458" fmla="*/ 25403 w 28575"/>
                              <a:gd name="connsiteY458" fmla="*/ 9525 h 9525"/>
                              <a:gd name="connsiteX459" fmla="*/ 25403 w 28575"/>
                              <a:gd name="connsiteY459" fmla="*/ 9525 h 9525"/>
                              <a:gd name="connsiteX460" fmla="*/ 25403 w 28575"/>
                              <a:gd name="connsiteY460" fmla="*/ 9525 h 9525"/>
                              <a:gd name="connsiteX461" fmla="*/ 25403 w 28575"/>
                              <a:gd name="connsiteY461" fmla="*/ 9525 h 9525"/>
                              <a:gd name="connsiteX462" fmla="*/ 25403 w 28575"/>
                              <a:gd name="connsiteY462" fmla="*/ 9525 h 9525"/>
                              <a:gd name="connsiteX463" fmla="*/ 25403 w 28575"/>
                              <a:gd name="connsiteY463" fmla="*/ 4763 h 9525"/>
                              <a:gd name="connsiteX464" fmla="*/ 25403 w 28575"/>
                              <a:gd name="connsiteY464" fmla="*/ 9525 h 9525"/>
                              <a:gd name="connsiteX465" fmla="*/ 25403 w 28575"/>
                              <a:gd name="connsiteY465" fmla="*/ 4763 h 9525"/>
                              <a:gd name="connsiteX466" fmla="*/ 25403 w 28575"/>
                              <a:gd name="connsiteY466" fmla="*/ 4763 h 9525"/>
                              <a:gd name="connsiteX467" fmla="*/ 25403 w 28575"/>
                              <a:gd name="connsiteY467" fmla="*/ 9525 h 9525"/>
                              <a:gd name="connsiteX468" fmla="*/ 25403 w 28575"/>
                              <a:gd name="connsiteY468" fmla="*/ 9525 h 9525"/>
                              <a:gd name="connsiteX469" fmla="*/ 25403 w 28575"/>
                              <a:gd name="connsiteY469" fmla="*/ 9525 h 9525"/>
                              <a:gd name="connsiteX470" fmla="*/ 25403 w 28575"/>
                              <a:gd name="connsiteY470" fmla="*/ 4763 h 9525"/>
                              <a:gd name="connsiteX471" fmla="*/ 25403 w 28575"/>
                              <a:gd name="connsiteY471" fmla="*/ 4763 h 9525"/>
                              <a:gd name="connsiteX472" fmla="*/ 25403 w 28575"/>
                              <a:gd name="connsiteY472" fmla="*/ 9525 h 9525"/>
                              <a:gd name="connsiteX473" fmla="*/ 25403 w 28575"/>
                              <a:gd name="connsiteY473" fmla="*/ 4763 h 9525"/>
                              <a:gd name="connsiteX474" fmla="*/ 26461 w 28575"/>
                              <a:gd name="connsiteY474" fmla="*/ 9525 h 9525"/>
                              <a:gd name="connsiteX475" fmla="*/ 26461 w 28575"/>
                              <a:gd name="connsiteY475" fmla="*/ 9525 h 9525"/>
                              <a:gd name="connsiteX476" fmla="*/ 26461 w 28575"/>
                              <a:gd name="connsiteY476" fmla="*/ 9525 h 9525"/>
                              <a:gd name="connsiteX477" fmla="*/ 26461 w 28575"/>
                              <a:gd name="connsiteY477" fmla="*/ 9525 h 9525"/>
                              <a:gd name="connsiteX478" fmla="*/ 26461 w 28575"/>
                              <a:gd name="connsiteY478" fmla="*/ 9525 h 9525"/>
                              <a:gd name="connsiteX479" fmla="*/ 26461 w 28575"/>
                              <a:gd name="connsiteY479" fmla="*/ 4763 h 9525"/>
                              <a:gd name="connsiteX480" fmla="*/ 26461 w 28575"/>
                              <a:gd name="connsiteY480" fmla="*/ 4763 h 9525"/>
                              <a:gd name="connsiteX481" fmla="*/ 26461 w 28575"/>
                              <a:gd name="connsiteY481" fmla="*/ 4763 h 9525"/>
                              <a:gd name="connsiteX482" fmla="*/ 26461 w 28575"/>
                              <a:gd name="connsiteY482" fmla="*/ 4763 h 9525"/>
                              <a:gd name="connsiteX483" fmla="*/ 26461 w 28575"/>
                              <a:gd name="connsiteY483" fmla="*/ 9525 h 9525"/>
                              <a:gd name="connsiteX484" fmla="*/ 26461 w 28575"/>
                              <a:gd name="connsiteY484" fmla="*/ 9525 h 9525"/>
                              <a:gd name="connsiteX485" fmla="*/ 26461 w 28575"/>
                              <a:gd name="connsiteY485" fmla="*/ 9525 h 9525"/>
                              <a:gd name="connsiteX486" fmla="*/ 26461 w 28575"/>
                              <a:gd name="connsiteY486" fmla="*/ 9525 h 9525"/>
                              <a:gd name="connsiteX487" fmla="*/ 26461 w 28575"/>
                              <a:gd name="connsiteY487" fmla="*/ 4763 h 9525"/>
                              <a:gd name="connsiteX488" fmla="*/ 26461 w 28575"/>
                              <a:gd name="connsiteY488" fmla="*/ 9525 h 9525"/>
                              <a:gd name="connsiteX489" fmla="*/ 26461 w 28575"/>
                              <a:gd name="connsiteY489" fmla="*/ 9525 h 9525"/>
                              <a:gd name="connsiteX490" fmla="*/ 26461 w 28575"/>
                              <a:gd name="connsiteY490" fmla="*/ 9525 h 9525"/>
                              <a:gd name="connsiteX491" fmla="*/ 26461 w 28575"/>
                              <a:gd name="connsiteY491" fmla="*/ 9525 h 9525"/>
                              <a:gd name="connsiteX492" fmla="*/ 27518 w 28575"/>
                              <a:gd name="connsiteY492" fmla="*/ 9525 h 9525"/>
                              <a:gd name="connsiteX493" fmla="*/ 27518 w 28575"/>
                              <a:gd name="connsiteY493" fmla="*/ 4763 h 9525"/>
                              <a:gd name="connsiteX494" fmla="*/ 27518 w 28575"/>
                              <a:gd name="connsiteY494" fmla="*/ 4763 h 9525"/>
                              <a:gd name="connsiteX495" fmla="*/ 27518 w 28575"/>
                              <a:gd name="connsiteY495" fmla="*/ 4763 h 9525"/>
                              <a:gd name="connsiteX496" fmla="*/ 27518 w 28575"/>
                              <a:gd name="connsiteY496" fmla="*/ 4763 h 9525"/>
                              <a:gd name="connsiteX497" fmla="*/ 27518 w 28575"/>
                              <a:gd name="connsiteY497" fmla="*/ 9525 h 9525"/>
                              <a:gd name="connsiteX498" fmla="*/ 27518 w 28575"/>
                              <a:gd name="connsiteY498" fmla="*/ 9525 h 9525"/>
                              <a:gd name="connsiteX499" fmla="*/ 27518 w 28575"/>
                              <a:gd name="connsiteY499" fmla="*/ 9525 h 9525"/>
                              <a:gd name="connsiteX500" fmla="*/ 27518 w 28575"/>
                              <a:gd name="connsiteY500" fmla="*/ 9525 h 9525"/>
                              <a:gd name="connsiteX501" fmla="*/ 27518 w 28575"/>
                              <a:gd name="connsiteY501" fmla="*/ 9525 h 9525"/>
                              <a:gd name="connsiteX502" fmla="*/ 27518 w 28575"/>
                              <a:gd name="connsiteY502" fmla="*/ 9525 h 9525"/>
                              <a:gd name="connsiteX503" fmla="*/ 27518 w 28575"/>
                              <a:gd name="connsiteY503" fmla="*/ 9525 h 9525"/>
                              <a:gd name="connsiteX504" fmla="*/ 27518 w 28575"/>
                              <a:gd name="connsiteY504" fmla="*/ 9525 h 9525"/>
                              <a:gd name="connsiteX505" fmla="*/ 27518 w 28575"/>
                              <a:gd name="connsiteY505" fmla="*/ 9525 h 9525"/>
                              <a:gd name="connsiteX506" fmla="*/ 27518 w 28575"/>
                              <a:gd name="connsiteY506" fmla="*/ 9525 h 9525"/>
                              <a:gd name="connsiteX507" fmla="*/ 27518 w 28575"/>
                              <a:gd name="connsiteY507" fmla="*/ 9525 h 9525"/>
                              <a:gd name="connsiteX508" fmla="*/ 27518 w 28575"/>
                              <a:gd name="connsiteY508" fmla="*/ 4763 h 9525"/>
                              <a:gd name="connsiteX509" fmla="*/ 27518 w 28575"/>
                              <a:gd name="connsiteY509" fmla="*/ 4763 h 9525"/>
                              <a:gd name="connsiteX510" fmla="*/ 28575 w 28575"/>
                              <a:gd name="connsiteY510" fmla="*/ 9525 h 9525"/>
                              <a:gd name="connsiteX511" fmla="*/ 28575 w 28575"/>
                              <a:gd name="connsiteY511" fmla="*/ 9525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4763"/>
                                </a:moveTo>
                                <a:lnTo>
                                  <a:pt x="0" y="4763"/>
                                </a:lnTo>
                                <a:lnTo>
                                  <a:pt x="0" y="4763"/>
                                </a:lnTo>
                                <a:lnTo>
                                  <a:pt x="0" y="4763"/>
                                </a:lnTo>
                                <a:lnTo>
                                  <a:pt x="0" y="4763"/>
                                </a:lnTo>
                                <a:lnTo>
                                  <a:pt x="0" y="4763"/>
                                </a:lnTo>
                                <a:lnTo>
                                  <a:pt x="0" y="4763"/>
                                </a:lnTo>
                                <a:lnTo>
                                  <a:pt x="0" y="4763"/>
                                </a:lnTo>
                                <a:lnTo>
                                  <a:pt x="0" y="4763"/>
                                </a:lnTo>
                                <a:lnTo>
                                  <a:pt x="0" y="4763"/>
                                </a:lnTo>
                                <a:lnTo>
                                  <a:pt x="0" y="4763"/>
                                </a:lnTo>
                                <a:lnTo>
                                  <a:pt x="0" y="4763"/>
                                </a:lnTo>
                                <a:lnTo>
                                  <a:pt x="0" y="4763"/>
                                </a:lnTo>
                                <a:lnTo>
                                  <a:pt x="0" y="9525"/>
                                </a:lnTo>
                                <a:lnTo>
                                  <a:pt x="0" y="9525"/>
                                </a:lnTo>
                                <a:lnTo>
                                  <a:pt x="0" y="9525"/>
                                </a:lnTo>
                                <a:lnTo>
                                  <a:pt x="1057" y="9525"/>
                                </a:lnTo>
                                <a:lnTo>
                                  <a:pt x="1057" y="9525"/>
                                </a:lnTo>
                                <a:lnTo>
                                  <a:pt x="1057" y="4763"/>
                                </a:lnTo>
                                <a:lnTo>
                                  <a:pt x="1057" y="9525"/>
                                </a:lnTo>
                                <a:lnTo>
                                  <a:pt x="1057" y="4763"/>
                                </a:lnTo>
                                <a:lnTo>
                                  <a:pt x="1057" y="4763"/>
                                </a:lnTo>
                                <a:lnTo>
                                  <a:pt x="1057" y="4763"/>
                                </a:lnTo>
                                <a:lnTo>
                                  <a:pt x="1057" y="4763"/>
                                </a:lnTo>
                                <a:lnTo>
                                  <a:pt x="1057" y="4763"/>
                                </a:lnTo>
                                <a:lnTo>
                                  <a:pt x="1057" y="4763"/>
                                </a:lnTo>
                                <a:lnTo>
                                  <a:pt x="1057" y="4763"/>
                                </a:lnTo>
                                <a:lnTo>
                                  <a:pt x="1057" y="4763"/>
                                </a:lnTo>
                                <a:lnTo>
                                  <a:pt x="1057" y="4763"/>
                                </a:lnTo>
                                <a:lnTo>
                                  <a:pt x="1057" y="0"/>
                                </a:lnTo>
                                <a:lnTo>
                                  <a:pt x="1057" y="0"/>
                                </a:lnTo>
                                <a:lnTo>
                                  <a:pt x="1057" y="4763"/>
                                </a:lnTo>
                                <a:lnTo>
                                  <a:pt x="1057" y="4763"/>
                                </a:lnTo>
                                <a:lnTo>
                                  <a:pt x="1057" y="4763"/>
                                </a:lnTo>
                                <a:lnTo>
                                  <a:pt x="2114" y="4763"/>
                                </a:lnTo>
                                <a:lnTo>
                                  <a:pt x="2114" y="4763"/>
                                </a:lnTo>
                                <a:lnTo>
                                  <a:pt x="2114" y="4763"/>
                                </a:lnTo>
                                <a:lnTo>
                                  <a:pt x="2114" y="4763"/>
                                </a:lnTo>
                                <a:lnTo>
                                  <a:pt x="2114" y="4763"/>
                                </a:lnTo>
                                <a:lnTo>
                                  <a:pt x="2114" y="4763"/>
                                </a:lnTo>
                                <a:lnTo>
                                  <a:pt x="2114" y="4763"/>
                                </a:lnTo>
                                <a:lnTo>
                                  <a:pt x="2114" y="4763"/>
                                </a:lnTo>
                                <a:lnTo>
                                  <a:pt x="2114" y="0"/>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3172" y="4763"/>
                                </a:lnTo>
                                <a:lnTo>
                                  <a:pt x="3172" y="4763"/>
                                </a:lnTo>
                                <a:lnTo>
                                  <a:pt x="3172" y="4763"/>
                                </a:lnTo>
                                <a:lnTo>
                                  <a:pt x="3172" y="4763"/>
                                </a:lnTo>
                                <a:lnTo>
                                  <a:pt x="3172" y="4763"/>
                                </a:lnTo>
                                <a:lnTo>
                                  <a:pt x="3172" y="4763"/>
                                </a:lnTo>
                                <a:lnTo>
                                  <a:pt x="3172" y="4763"/>
                                </a:lnTo>
                                <a:lnTo>
                                  <a:pt x="3172" y="0"/>
                                </a:lnTo>
                                <a:lnTo>
                                  <a:pt x="3172" y="0"/>
                                </a:lnTo>
                                <a:lnTo>
                                  <a:pt x="3172" y="0"/>
                                </a:lnTo>
                                <a:lnTo>
                                  <a:pt x="3172" y="0"/>
                                </a:lnTo>
                                <a:lnTo>
                                  <a:pt x="3172" y="4763"/>
                                </a:lnTo>
                                <a:lnTo>
                                  <a:pt x="3172" y="4763"/>
                                </a:lnTo>
                                <a:lnTo>
                                  <a:pt x="3172" y="4763"/>
                                </a:lnTo>
                                <a:lnTo>
                                  <a:pt x="3172" y="9525"/>
                                </a:lnTo>
                                <a:lnTo>
                                  <a:pt x="3172" y="9525"/>
                                </a:lnTo>
                                <a:lnTo>
                                  <a:pt x="3172" y="4763"/>
                                </a:lnTo>
                                <a:lnTo>
                                  <a:pt x="3172"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9525"/>
                                </a:lnTo>
                                <a:lnTo>
                                  <a:pt x="4229" y="9525"/>
                                </a:lnTo>
                                <a:lnTo>
                                  <a:pt x="4229" y="9525"/>
                                </a:lnTo>
                                <a:lnTo>
                                  <a:pt x="4229" y="9525"/>
                                </a:lnTo>
                                <a:lnTo>
                                  <a:pt x="4229" y="4763"/>
                                </a:lnTo>
                                <a:lnTo>
                                  <a:pt x="4229" y="4763"/>
                                </a:lnTo>
                                <a:lnTo>
                                  <a:pt x="4229" y="4763"/>
                                </a:lnTo>
                                <a:lnTo>
                                  <a:pt x="4229" y="4763"/>
                                </a:lnTo>
                                <a:lnTo>
                                  <a:pt x="4229"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9525"/>
                                </a:lnTo>
                                <a:lnTo>
                                  <a:pt x="7411" y="4763"/>
                                </a:lnTo>
                                <a:lnTo>
                                  <a:pt x="7411" y="4763"/>
                                </a:lnTo>
                                <a:lnTo>
                                  <a:pt x="7411" y="9525"/>
                                </a:lnTo>
                                <a:lnTo>
                                  <a:pt x="7411" y="9525"/>
                                </a:lnTo>
                                <a:lnTo>
                                  <a:pt x="7411" y="9525"/>
                                </a:lnTo>
                                <a:lnTo>
                                  <a:pt x="7411" y="9525"/>
                                </a:lnTo>
                                <a:lnTo>
                                  <a:pt x="7411" y="9525"/>
                                </a:lnTo>
                                <a:lnTo>
                                  <a:pt x="7411" y="4763"/>
                                </a:lnTo>
                                <a:lnTo>
                                  <a:pt x="8468" y="4763"/>
                                </a:lnTo>
                                <a:lnTo>
                                  <a:pt x="8468" y="4763"/>
                                </a:lnTo>
                                <a:lnTo>
                                  <a:pt x="8468" y="4763"/>
                                </a:lnTo>
                                <a:lnTo>
                                  <a:pt x="8468" y="4763"/>
                                </a:lnTo>
                                <a:lnTo>
                                  <a:pt x="8468" y="4763"/>
                                </a:lnTo>
                                <a:lnTo>
                                  <a:pt x="8468" y="4763"/>
                                </a:lnTo>
                                <a:lnTo>
                                  <a:pt x="8468" y="4763"/>
                                </a:lnTo>
                                <a:lnTo>
                                  <a:pt x="8468" y="0"/>
                                </a:lnTo>
                                <a:lnTo>
                                  <a:pt x="8468" y="4763"/>
                                </a:lnTo>
                                <a:lnTo>
                                  <a:pt x="8468" y="4763"/>
                                </a:lnTo>
                                <a:lnTo>
                                  <a:pt x="8468" y="4763"/>
                                </a:lnTo>
                                <a:lnTo>
                                  <a:pt x="8468" y="4763"/>
                                </a:lnTo>
                                <a:lnTo>
                                  <a:pt x="8468" y="9525"/>
                                </a:lnTo>
                                <a:lnTo>
                                  <a:pt x="8468" y="9525"/>
                                </a:lnTo>
                                <a:lnTo>
                                  <a:pt x="8468" y="9525"/>
                                </a:lnTo>
                                <a:lnTo>
                                  <a:pt x="8468" y="9525"/>
                                </a:lnTo>
                                <a:lnTo>
                                  <a:pt x="8468" y="9525"/>
                                </a:lnTo>
                                <a:lnTo>
                                  <a:pt x="8468" y="4763"/>
                                </a:lnTo>
                                <a:lnTo>
                                  <a:pt x="9525" y="4763"/>
                                </a:lnTo>
                                <a:lnTo>
                                  <a:pt x="9525" y="4763"/>
                                </a:lnTo>
                                <a:lnTo>
                                  <a:pt x="9525" y="4763"/>
                                </a:lnTo>
                                <a:lnTo>
                                  <a:pt x="9525" y="4763"/>
                                </a:lnTo>
                                <a:lnTo>
                                  <a:pt x="9525" y="4763"/>
                                </a:lnTo>
                                <a:lnTo>
                                  <a:pt x="9525" y="9525"/>
                                </a:lnTo>
                                <a:lnTo>
                                  <a:pt x="9525" y="4763"/>
                                </a:lnTo>
                                <a:lnTo>
                                  <a:pt x="9525" y="4763"/>
                                </a:lnTo>
                                <a:lnTo>
                                  <a:pt x="9525" y="4763"/>
                                </a:lnTo>
                                <a:lnTo>
                                  <a:pt x="9525" y="4763"/>
                                </a:lnTo>
                                <a:lnTo>
                                  <a:pt x="9525" y="4763"/>
                                </a:lnTo>
                                <a:lnTo>
                                  <a:pt x="9525" y="4763"/>
                                </a:lnTo>
                                <a:lnTo>
                                  <a:pt x="9525" y="9525"/>
                                </a:lnTo>
                                <a:lnTo>
                                  <a:pt x="9525" y="9525"/>
                                </a:lnTo>
                                <a:lnTo>
                                  <a:pt x="9525" y="4763"/>
                                </a:lnTo>
                                <a:lnTo>
                                  <a:pt x="9525" y="9525"/>
                                </a:lnTo>
                                <a:lnTo>
                                  <a:pt x="9525" y="9525"/>
                                </a:lnTo>
                                <a:lnTo>
                                  <a:pt x="9525" y="4763"/>
                                </a:lnTo>
                                <a:lnTo>
                                  <a:pt x="9525" y="4763"/>
                                </a:lnTo>
                                <a:lnTo>
                                  <a:pt x="9525"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9525"/>
                                </a:lnTo>
                                <a:lnTo>
                                  <a:pt x="10582" y="9525"/>
                                </a:lnTo>
                                <a:lnTo>
                                  <a:pt x="10582" y="4763"/>
                                </a:lnTo>
                                <a:lnTo>
                                  <a:pt x="10582" y="4763"/>
                                </a:lnTo>
                                <a:lnTo>
                                  <a:pt x="10582" y="4763"/>
                                </a:lnTo>
                                <a:lnTo>
                                  <a:pt x="10582" y="4763"/>
                                </a:lnTo>
                                <a:lnTo>
                                  <a:pt x="11639" y="4763"/>
                                </a:lnTo>
                                <a:lnTo>
                                  <a:pt x="11639" y="4763"/>
                                </a:lnTo>
                                <a:lnTo>
                                  <a:pt x="11639" y="4763"/>
                                </a:lnTo>
                                <a:lnTo>
                                  <a:pt x="11639" y="4763"/>
                                </a:lnTo>
                                <a:lnTo>
                                  <a:pt x="11639" y="4763"/>
                                </a:lnTo>
                                <a:lnTo>
                                  <a:pt x="11639" y="4763"/>
                                </a:lnTo>
                                <a:lnTo>
                                  <a:pt x="11639" y="4763"/>
                                </a:lnTo>
                                <a:lnTo>
                                  <a:pt x="11639" y="4763"/>
                                </a:lnTo>
                                <a:lnTo>
                                  <a:pt x="11639" y="9525"/>
                                </a:lnTo>
                                <a:lnTo>
                                  <a:pt x="11639" y="9525"/>
                                </a:lnTo>
                                <a:lnTo>
                                  <a:pt x="11639" y="4763"/>
                                </a:lnTo>
                                <a:lnTo>
                                  <a:pt x="11639" y="9525"/>
                                </a:lnTo>
                                <a:lnTo>
                                  <a:pt x="11639" y="9525"/>
                                </a:lnTo>
                                <a:lnTo>
                                  <a:pt x="11639" y="9525"/>
                                </a:lnTo>
                                <a:lnTo>
                                  <a:pt x="11639" y="9525"/>
                                </a:lnTo>
                                <a:lnTo>
                                  <a:pt x="11639" y="9525"/>
                                </a:lnTo>
                                <a:lnTo>
                                  <a:pt x="11639" y="4763"/>
                                </a:lnTo>
                                <a:lnTo>
                                  <a:pt x="11639" y="4763"/>
                                </a:lnTo>
                                <a:lnTo>
                                  <a:pt x="12697" y="4763"/>
                                </a:lnTo>
                                <a:lnTo>
                                  <a:pt x="12697" y="4763"/>
                                </a:lnTo>
                                <a:lnTo>
                                  <a:pt x="12697" y="4763"/>
                                </a:lnTo>
                                <a:lnTo>
                                  <a:pt x="12697" y="4763"/>
                                </a:lnTo>
                                <a:lnTo>
                                  <a:pt x="12697" y="4763"/>
                                </a:lnTo>
                                <a:lnTo>
                                  <a:pt x="12697" y="9525"/>
                                </a:lnTo>
                                <a:lnTo>
                                  <a:pt x="12697" y="9525"/>
                                </a:lnTo>
                                <a:lnTo>
                                  <a:pt x="12697" y="9525"/>
                                </a:lnTo>
                                <a:lnTo>
                                  <a:pt x="12697" y="9525"/>
                                </a:lnTo>
                                <a:lnTo>
                                  <a:pt x="12697" y="9525"/>
                                </a:lnTo>
                                <a:lnTo>
                                  <a:pt x="12697" y="9525"/>
                                </a:lnTo>
                                <a:lnTo>
                                  <a:pt x="12697" y="4763"/>
                                </a:lnTo>
                                <a:lnTo>
                                  <a:pt x="12697" y="4763"/>
                                </a:lnTo>
                                <a:lnTo>
                                  <a:pt x="12697" y="4763"/>
                                </a:lnTo>
                                <a:lnTo>
                                  <a:pt x="12697" y="4763"/>
                                </a:lnTo>
                                <a:lnTo>
                                  <a:pt x="12697" y="4763"/>
                                </a:lnTo>
                                <a:lnTo>
                                  <a:pt x="12697" y="4763"/>
                                </a:lnTo>
                                <a:lnTo>
                                  <a:pt x="12697" y="4763"/>
                                </a:lnTo>
                                <a:lnTo>
                                  <a:pt x="13754" y="9525"/>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9525"/>
                                </a:lnTo>
                                <a:lnTo>
                                  <a:pt x="13754" y="9525"/>
                                </a:lnTo>
                                <a:lnTo>
                                  <a:pt x="13754" y="9525"/>
                                </a:lnTo>
                                <a:lnTo>
                                  <a:pt x="13754" y="4763"/>
                                </a:lnTo>
                                <a:lnTo>
                                  <a:pt x="13754" y="4763"/>
                                </a:lnTo>
                                <a:lnTo>
                                  <a:pt x="14821" y="4763"/>
                                </a:lnTo>
                                <a:lnTo>
                                  <a:pt x="14821" y="4763"/>
                                </a:lnTo>
                                <a:lnTo>
                                  <a:pt x="14821" y="4763"/>
                                </a:lnTo>
                                <a:lnTo>
                                  <a:pt x="14821" y="4763"/>
                                </a:lnTo>
                                <a:lnTo>
                                  <a:pt x="14821" y="4763"/>
                                </a:lnTo>
                                <a:lnTo>
                                  <a:pt x="14821" y="4763"/>
                                </a:lnTo>
                                <a:lnTo>
                                  <a:pt x="14821" y="4763"/>
                                </a:lnTo>
                                <a:lnTo>
                                  <a:pt x="14821" y="4763"/>
                                </a:lnTo>
                                <a:lnTo>
                                  <a:pt x="14821" y="9525"/>
                                </a:lnTo>
                                <a:lnTo>
                                  <a:pt x="14821" y="9525"/>
                                </a:lnTo>
                                <a:lnTo>
                                  <a:pt x="14821" y="9525"/>
                                </a:lnTo>
                                <a:lnTo>
                                  <a:pt x="14821" y="9525"/>
                                </a:lnTo>
                                <a:lnTo>
                                  <a:pt x="14821" y="4763"/>
                                </a:lnTo>
                                <a:lnTo>
                                  <a:pt x="14821" y="4763"/>
                                </a:lnTo>
                                <a:lnTo>
                                  <a:pt x="14821" y="4763"/>
                                </a:lnTo>
                                <a:lnTo>
                                  <a:pt x="14821" y="4763"/>
                                </a:lnTo>
                                <a:lnTo>
                                  <a:pt x="14821" y="4763"/>
                                </a:lnTo>
                                <a:lnTo>
                                  <a:pt x="14821" y="9525"/>
                                </a:lnTo>
                                <a:lnTo>
                                  <a:pt x="15878" y="9525"/>
                                </a:lnTo>
                                <a:lnTo>
                                  <a:pt x="15878" y="9525"/>
                                </a:lnTo>
                                <a:lnTo>
                                  <a:pt x="15878" y="9525"/>
                                </a:lnTo>
                                <a:lnTo>
                                  <a:pt x="15878" y="9525"/>
                                </a:lnTo>
                                <a:lnTo>
                                  <a:pt x="15878" y="9525"/>
                                </a:lnTo>
                                <a:lnTo>
                                  <a:pt x="15878" y="4763"/>
                                </a:lnTo>
                                <a:lnTo>
                                  <a:pt x="15878" y="9525"/>
                                </a:lnTo>
                                <a:lnTo>
                                  <a:pt x="15878" y="9525"/>
                                </a:lnTo>
                                <a:lnTo>
                                  <a:pt x="15878" y="9525"/>
                                </a:lnTo>
                                <a:lnTo>
                                  <a:pt x="15878" y="9525"/>
                                </a:lnTo>
                                <a:lnTo>
                                  <a:pt x="15878" y="4763"/>
                                </a:lnTo>
                                <a:lnTo>
                                  <a:pt x="15878" y="9525"/>
                                </a:lnTo>
                                <a:lnTo>
                                  <a:pt x="15878" y="9525"/>
                                </a:lnTo>
                                <a:lnTo>
                                  <a:pt x="15878" y="9525"/>
                                </a:lnTo>
                                <a:lnTo>
                                  <a:pt x="15878" y="9525"/>
                                </a:lnTo>
                                <a:lnTo>
                                  <a:pt x="15878" y="9525"/>
                                </a:lnTo>
                                <a:lnTo>
                                  <a:pt x="15878" y="4763"/>
                                </a:lnTo>
                                <a:lnTo>
                                  <a:pt x="15878" y="4763"/>
                                </a:lnTo>
                                <a:lnTo>
                                  <a:pt x="16936" y="4763"/>
                                </a:lnTo>
                                <a:lnTo>
                                  <a:pt x="16936" y="4763"/>
                                </a:lnTo>
                                <a:lnTo>
                                  <a:pt x="16936" y="9525"/>
                                </a:lnTo>
                                <a:lnTo>
                                  <a:pt x="16936" y="9525"/>
                                </a:lnTo>
                                <a:lnTo>
                                  <a:pt x="16936" y="9525"/>
                                </a:lnTo>
                                <a:lnTo>
                                  <a:pt x="16936" y="9525"/>
                                </a:lnTo>
                                <a:lnTo>
                                  <a:pt x="16936" y="9525"/>
                                </a:lnTo>
                                <a:lnTo>
                                  <a:pt x="16936" y="9525"/>
                                </a:lnTo>
                                <a:lnTo>
                                  <a:pt x="16936" y="9525"/>
                                </a:lnTo>
                                <a:lnTo>
                                  <a:pt x="16936" y="9525"/>
                                </a:lnTo>
                                <a:lnTo>
                                  <a:pt x="16936" y="9525"/>
                                </a:lnTo>
                                <a:lnTo>
                                  <a:pt x="16936" y="9525"/>
                                </a:lnTo>
                                <a:lnTo>
                                  <a:pt x="16936" y="9525"/>
                                </a:lnTo>
                                <a:lnTo>
                                  <a:pt x="16936" y="9525"/>
                                </a:lnTo>
                                <a:lnTo>
                                  <a:pt x="16936" y="9525"/>
                                </a:lnTo>
                                <a:lnTo>
                                  <a:pt x="16936" y="9525"/>
                                </a:lnTo>
                                <a:lnTo>
                                  <a:pt x="16936" y="4763"/>
                                </a:lnTo>
                                <a:lnTo>
                                  <a:pt x="16936" y="4763"/>
                                </a:lnTo>
                                <a:lnTo>
                                  <a:pt x="17993" y="4763"/>
                                </a:lnTo>
                                <a:lnTo>
                                  <a:pt x="17993" y="4763"/>
                                </a:lnTo>
                                <a:lnTo>
                                  <a:pt x="17993" y="4763"/>
                                </a:lnTo>
                                <a:lnTo>
                                  <a:pt x="17993" y="4763"/>
                                </a:lnTo>
                                <a:lnTo>
                                  <a:pt x="17993" y="4763"/>
                                </a:lnTo>
                                <a:lnTo>
                                  <a:pt x="17993" y="9525"/>
                                </a:lnTo>
                                <a:lnTo>
                                  <a:pt x="17993" y="9525"/>
                                </a:lnTo>
                                <a:lnTo>
                                  <a:pt x="17993" y="9525"/>
                                </a:lnTo>
                                <a:lnTo>
                                  <a:pt x="17993" y="9525"/>
                                </a:lnTo>
                                <a:lnTo>
                                  <a:pt x="17993" y="9525"/>
                                </a:lnTo>
                                <a:lnTo>
                                  <a:pt x="17993" y="4763"/>
                                </a:lnTo>
                                <a:lnTo>
                                  <a:pt x="17993" y="4763"/>
                                </a:lnTo>
                                <a:lnTo>
                                  <a:pt x="17993" y="4763"/>
                                </a:lnTo>
                                <a:lnTo>
                                  <a:pt x="17993" y="4763"/>
                                </a:lnTo>
                                <a:lnTo>
                                  <a:pt x="17993" y="4763"/>
                                </a:lnTo>
                                <a:lnTo>
                                  <a:pt x="17993" y="4763"/>
                                </a:lnTo>
                                <a:lnTo>
                                  <a:pt x="17993" y="4763"/>
                                </a:lnTo>
                                <a:lnTo>
                                  <a:pt x="17993" y="9525"/>
                                </a:lnTo>
                                <a:lnTo>
                                  <a:pt x="17993" y="4763"/>
                                </a:lnTo>
                                <a:lnTo>
                                  <a:pt x="17993" y="9525"/>
                                </a:lnTo>
                                <a:lnTo>
                                  <a:pt x="19050" y="4763"/>
                                </a:lnTo>
                                <a:lnTo>
                                  <a:pt x="19050" y="4763"/>
                                </a:lnTo>
                                <a:lnTo>
                                  <a:pt x="19050" y="4763"/>
                                </a:lnTo>
                                <a:lnTo>
                                  <a:pt x="19050" y="9525"/>
                                </a:lnTo>
                                <a:lnTo>
                                  <a:pt x="19050" y="4763"/>
                                </a:lnTo>
                                <a:lnTo>
                                  <a:pt x="19050" y="4763"/>
                                </a:lnTo>
                                <a:lnTo>
                                  <a:pt x="19050" y="9525"/>
                                </a:lnTo>
                                <a:lnTo>
                                  <a:pt x="19050" y="4763"/>
                                </a:lnTo>
                                <a:lnTo>
                                  <a:pt x="19050" y="4763"/>
                                </a:lnTo>
                                <a:lnTo>
                                  <a:pt x="19050" y="4763"/>
                                </a:lnTo>
                                <a:lnTo>
                                  <a:pt x="19050" y="4763"/>
                                </a:lnTo>
                                <a:lnTo>
                                  <a:pt x="19050" y="9525"/>
                                </a:lnTo>
                                <a:lnTo>
                                  <a:pt x="19050" y="9525"/>
                                </a:lnTo>
                                <a:lnTo>
                                  <a:pt x="19050" y="9525"/>
                                </a:lnTo>
                                <a:lnTo>
                                  <a:pt x="19050" y="9525"/>
                                </a:lnTo>
                                <a:lnTo>
                                  <a:pt x="19050" y="9525"/>
                                </a:lnTo>
                                <a:lnTo>
                                  <a:pt x="19050" y="4763"/>
                                </a:lnTo>
                                <a:lnTo>
                                  <a:pt x="19050" y="4763"/>
                                </a:lnTo>
                                <a:lnTo>
                                  <a:pt x="19050" y="4763"/>
                                </a:lnTo>
                                <a:lnTo>
                                  <a:pt x="19050" y="4763"/>
                                </a:lnTo>
                                <a:lnTo>
                                  <a:pt x="19050" y="9525"/>
                                </a:lnTo>
                                <a:lnTo>
                                  <a:pt x="19050" y="4763"/>
                                </a:lnTo>
                                <a:lnTo>
                                  <a:pt x="19050" y="4763"/>
                                </a:lnTo>
                                <a:lnTo>
                                  <a:pt x="19050" y="9525"/>
                                </a:lnTo>
                                <a:lnTo>
                                  <a:pt x="20107" y="4763"/>
                                </a:lnTo>
                                <a:lnTo>
                                  <a:pt x="20107" y="4763"/>
                                </a:lnTo>
                                <a:lnTo>
                                  <a:pt x="20107" y="4763"/>
                                </a:lnTo>
                                <a:lnTo>
                                  <a:pt x="20107" y="4763"/>
                                </a:lnTo>
                                <a:lnTo>
                                  <a:pt x="20107" y="4763"/>
                                </a:lnTo>
                                <a:lnTo>
                                  <a:pt x="20107" y="4763"/>
                                </a:lnTo>
                                <a:lnTo>
                                  <a:pt x="20107" y="9525"/>
                                </a:lnTo>
                                <a:lnTo>
                                  <a:pt x="20107" y="9525"/>
                                </a:lnTo>
                                <a:lnTo>
                                  <a:pt x="20107" y="9525"/>
                                </a:lnTo>
                                <a:lnTo>
                                  <a:pt x="20107" y="9525"/>
                                </a:lnTo>
                                <a:lnTo>
                                  <a:pt x="20107" y="9525"/>
                                </a:lnTo>
                                <a:lnTo>
                                  <a:pt x="20107" y="9525"/>
                                </a:lnTo>
                                <a:lnTo>
                                  <a:pt x="20107" y="9525"/>
                                </a:lnTo>
                                <a:lnTo>
                                  <a:pt x="20107" y="9525"/>
                                </a:lnTo>
                                <a:lnTo>
                                  <a:pt x="20107" y="9525"/>
                                </a:lnTo>
                                <a:lnTo>
                                  <a:pt x="20107" y="9525"/>
                                </a:lnTo>
                                <a:lnTo>
                                  <a:pt x="20107" y="9525"/>
                                </a:lnTo>
                                <a:lnTo>
                                  <a:pt x="20107" y="9525"/>
                                </a:lnTo>
                                <a:lnTo>
                                  <a:pt x="21164" y="9525"/>
                                </a:lnTo>
                                <a:lnTo>
                                  <a:pt x="21164" y="9525"/>
                                </a:lnTo>
                                <a:lnTo>
                                  <a:pt x="21164" y="9525"/>
                                </a:lnTo>
                                <a:lnTo>
                                  <a:pt x="21164" y="9525"/>
                                </a:lnTo>
                                <a:lnTo>
                                  <a:pt x="21164" y="9525"/>
                                </a:lnTo>
                                <a:lnTo>
                                  <a:pt x="21164" y="9525"/>
                                </a:lnTo>
                                <a:lnTo>
                                  <a:pt x="21164" y="9525"/>
                                </a:lnTo>
                                <a:lnTo>
                                  <a:pt x="21164" y="9525"/>
                                </a:lnTo>
                                <a:lnTo>
                                  <a:pt x="21164" y="4763"/>
                                </a:lnTo>
                                <a:lnTo>
                                  <a:pt x="21164" y="4763"/>
                                </a:lnTo>
                                <a:lnTo>
                                  <a:pt x="21164" y="9525"/>
                                </a:lnTo>
                                <a:lnTo>
                                  <a:pt x="21164" y="4763"/>
                                </a:lnTo>
                                <a:lnTo>
                                  <a:pt x="21164" y="4763"/>
                                </a:lnTo>
                                <a:lnTo>
                                  <a:pt x="21164" y="4763"/>
                                </a:lnTo>
                                <a:lnTo>
                                  <a:pt x="21164" y="4763"/>
                                </a:lnTo>
                                <a:lnTo>
                                  <a:pt x="21164" y="4763"/>
                                </a:lnTo>
                                <a:lnTo>
                                  <a:pt x="21164" y="9525"/>
                                </a:lnTo>
                                <a:lnTo>
                                  <a:pt x="21164" y="9525"/>
                                </a:lnTo>
                                <a:lnTo>
                                  <a:pt x="21164" y="9525"/>
                                </a:lnTo>
                                <a:lnTo>
                                  <a:pt x="21164" y="9525"/>
                                </a:lnTo>
                                <a:lnTo>
                                  <a:pt x="22222" y="4763"/>
                                </a:lnTo>
                                <a:lnTo>
                                  <a:pt x="22222" y="4763"/>
                                </a:lnTo>
                                <a:lnTo>
                                  <a:pt x="22222" y="4763"/>
                                </a:lnTo>
                                <a:lnTo>
                                  <a:pt x="22222" y="4763"/>
                                </a:lnTo>
                                <a:lnTo>
                                  <a:pt x="22222" y="9525"/>
                                </a:lnTo>
                                <a:lnTo>
                                  <a:pt x="22222" y="9525"/>
                                </a:lnTo>
                                <a:lnTo>
                                  <a:pt x="22222" y="9525"/>
                                </a:lnTo>
                                <a:lnTo>
                                  <a:pt x="22222" y="9525"/>
                                </a:lnTo>
                                <a:lnTo>
                                  <a:pt x="22222" y="9525"/>
                                </a:lnTo>
                                <a:lnTo>
                                  <a:pt x="22222" y="4763"/>
                                </a:lnTo>
                                <a:lnTo>
                                  <a:pt x="22222" y="4763"/>
                                </a:lnTo>
                                <a:lnTo>
                                  <a:pt x="22222" y="9525"/>
                                </a:lnTo>
                                <a:lnTo>
                                  <a:pt x="22222" y="9525"/>
                                </a:lnTo>
                                <a:lnTo>
                                  <a:pt x="22222" y="9525"/>
                                </a:lnTo>
                                <a:lnTo>
                                  <a:pt x="22222" y="9525"/>
                                </a:lnTo>
                                <a:lnTo>
                                  <a:pt x="22222" y="9525"/>
                                </a:lnTo>
                                <a:lnTo>
                                  <a:pt x="22222" y="9525"/>
                                </a:lnTo>
                                <a:lnTo>
                                  <a:pt x="22222" y="9525"/>
                                </a:lnTo>
                                <a:lnTo>
                                  <a:pt x="23279" y="9525"/>
                                </a:lnTo>
                                <a:lnTo>
                                  <a:pt x="23279" y="9525"/>
                                </a:lnTo>
                                <a:lnTo>
                                  <a:pt x="23279" y="9525"/>
                                </a:lnTo>
                                <a:lnTo>
                                  <a:pt x="23279" y="9525"/>
                                </a:lnTo>
                                <a:lnTo>
                                  <a:pt x="23279" y="4763"/>
                                </a:lnTo>
                                <a:lnTo>
                                  <a:pt x="23279" y="9525"/>
                                </a:lnTo>
                                <a:lnTo>
                                  <a:pt x="23279" y="9525"/>
                                </a:lnTo>
                                <a:lnTo>
                                  <a:pt x="23279" y="9525"/>
                                </a:lnTo>
                                <a:lnTo>
                                  <a:pt x="23279" y="9525"/>
                                </a:lnTo>
                                <a:lnTo>
                                  <a:pt x="23279" y="9525"/>
                                </a:lnTo>
                                <a:lnTo>
                                  <a:pt x="23279" y="9525"/>
                                </a:lnTo>
                                <a:lnTo>
                                  <a:pt x="23279" y="9525"/>
                                </a:lnTo>
                                <a:lnTo>
                                  <a:pt x="23279" y="9525"/>
                                </a:lnTo>
                                <a:lnTo>
                                  <a:pt x="23279" y="9525"/>
                                </a:lnTo>
                                <a:lnTo>
                                  <a:pt x="23279" y="4763"/>
                                </a:lnTo>
                                <a:lnTo>
                                  <a:pt x="23279" y="9525"/>
                                </a:lnTo>
                                <a:lnTo>
                                  <a:pt x="23279" y="4763"/>
                                </a:lnTo>
                                <a:lnTo>
                                  <a:pt x="23279" y="4763"/>
                                </a:lnTo>
                                <a:lnTo>
                                  <a:pt x="24346" y="9525"/>
                                </a:lnTo>
                                <a:lnTo>
                                  <a:pt x="24346" y="9525"/>
                                </a:lnTo>
                                <a:lnTo>
                                  <a:pt x="24346" y="9525"/>
                                </a:lnTo>
                                <a:lnTo>
                                  <a:pt x="24346" y="9525"/>
                                </a:lnTo>
                                <a:lnTo>
                                  <a:pt x="24346" y="9525"/>
                                </a:lnTo>
                                <a:lnTo>
                                  <a:pt x="24346" y="9525"/>
                                </a:lnTo>
                                <a:lnTo>
                                  <a:pt x="24346" y="9525"/>
                                </a:lnTo>
                                <a:lnTo>
                                  <a:pt x="24346" y="9525"/>
                                </a:lnTo>
                                <a:lnTo>
                                  <a:pt x="24346" y="9525"/>
                                </a:lnTo>
                                <a:lnTo>
                                  <a:pt x="24346" y="4763"/>
                                </a:lnTo>
                                <a:lnTo>
                                  <a:pt x="24346" y="9525"/>
                                </a:lnTo>
                                <a:lnTo>
                                  <a:pt x="24346" y="9525"/>
                                </a:lnTo>
                                <a:lnTo>
                                  <a:pt x="24346" y="9525"/>
                                </a:lnTo>
                                <a:lnTo>
                                  <a:pt x="24346" y="9525"/>
                                </a:lnTo>
                                <a:lnTo>
                                  <a:pt x="24346" y="9525"/>
                                </a:lnTo>
                                <a:lnTo>
                                  <a:pt x="24346" y="9525"/>
                                </a:lnTo>
                                <a:lnTo>
                                  <a:pt x="24346" y="9525"/>
                                </a:lnTo>
                                <a:lnTo>
                                  <a:pt x="24346" y="9525"/>
                                </a:lnTo>
                                <a:lnTo>
                                  <a:pt x="25403" y="9525"/>
                                </a:lnTo>
                                <a:lnTo>
                                  <a:pt x="25403" y="9525"/>
                                </a:lnTo>
                                <a:lnTo>
                                  <a:pt x="25403" y="9525"/>
                                </a:lnTo>
                                <a:lnTo>
                                  <a:pt x="25403" y="9525"/>
                                </a:lnTo>
                                <a:lnTo>
                                  <a:pt x="25403" y="9525"/>
                                </a:lnTo>
                                <a:lnTo>
                                  <a:pt x="25403" y="9525"/>
                                </a:lnTo>
                                <a:lnTo>
                                  <a:pt x="25403" y="9525"/>
                                </a:lnTo>
                                <a:lnTo>
                                  <a:pt x="25403" y="9525"/>
                                </a:lnTo>
                                <a:lnTo>
                                  <a:pt x="25403" y="9525"/>
                                </a:lnTo>
                                <a:lnTo>
                                  <a:pt x="25403" y="4763"/>
                                </a:lnTo>
                                <a:lnTo>
                                  <a:pt x="25403" y="9525"/>
                                </a:lnTo>
                                <a:lnTo>
                                  <a:pt x="25403" y="4763"/>
                                </a:lnTo>
                                <a:lnTo>
                                  <a:pt x="25403" y="4763"/>
                                </a:lnTo>
                                <a:lnTo>
                                  <a:pt x="25403" y="9525"/>
                                </a:lnTo>
                                <a:lnTo>
                                  <a:pt x="25403" y="9525"/>
                                </a:lnTo>
                                <a:lnTo>
                                  <a:pt x="25403" y="9525"/>
                                </a:lnTo>
                                <a:lnTo>
                                  <a:pt x="25403" y="4763"/>
                                </a:lnTo>
                                <a:lnTo>
                                  <a:pt x="25403" y="4763"/>
                                </a:lnTo>
                                <a:lnTo>
                                  <a:pt x="25403" y="9525"/>
                                </a:lnTo>
                                <a:lnTo>
                                  <a:pt x="25403" y="4763"/>
                                </a:lnTo>
                                <a:lnTo>
                                  <a:pt x="26461" y="9525"/>
                                </a:lnTo>
                                <a:lnTo>
                                  <a:pt x="26461" y="9525"/>
                                </a:lnTo>
                                <a:lnTo>
                                  <a:pt x="26461" y="9525"/>
                                </a:lnTo>
                                <a:lnTo>
                                  <a:pt x="26461" y="9525"/>
                                </a:lnTo>
                                <a:lnTo>
                                  <a:pt x="26461" y="9525"/>
                                </a:lnTo>
                                <a:lnTo>
                                  <a:pt x="26461" y="4763"/>
                                </a:lnTo>
                                <a:lnTo>
                                  <a:pt x="26461" y="4763"/>
                                </a:lnTo>
                                <a:lnTo>
                                  <a:pt x="26461" y="4763"/>
                                </a:lnTo>
                                <a:lnTo>
                                  <a:pt x="26461" y="4763"/>
                                </a:lnTo>
                                <a:lnTo>
                                  <a:pt x="26461" y="9525"/>
                                </a:lnTo>
                                <a:lnTo>
                                  <a:pt x="26461" y="9525"/>
                                </a:lnTo>
                                <a:lnTo>
                                  <a:pt x="26461" y="9525"/>
                                </a:lnTo>
                                <a:lnTo>
                                  <a:pt x="26461" y="9525"/>
                                </a:lnTo>
                                <a:lnTo>
                                  <a:pt x="26461" y="4763"/>
                                </a:lnTo>
                                <a:lnTo>
                                  <a:pt x="26461" y="9525"/>
                                </a:lnTo>
                                <a:lnTo>
                                  <a:pt x="26461" y="9525"/>
                                </a:lnTo>
                                <a:lnTo>
                                  <a:pt x="26461" y="9525"/>
                                </a:lnTo>
                                <a:lnTo>
                                  <a:pt x="26461" y="9525"/>
                                </a:lnTo>
                                <a:lnTo>
                                  <a:pt x="27518" y="9525"/>
                                </a:lnTo>
                                <a:lnTo>
                                  <a:pt x="27518" y="4763"/>
                                </a:lnTo>
                                <a:lnTo>
                                  <a:pt x="27518" y="4763"/>
                                </a:lnTo>
                                <a:lnTo>
                                  <a:pt x="27518" y="4763"/>
                                </a:lnTo>
                                <a:lnTo>
                                  <a:pt x="27518" y="4763"/>
                                </a:lnTo>
                                <a:lnTo>
                                  <a:pt x="27518" y="9525"/>
                                </a:lnTo>
                                <a:lnTo>
                                  <a:pt x="27518" y="9525"/>
                                </a:lnTo>
                                <a:lnTo>
                                  <a:pt x="27518" y="9525"/>
                                </a:lnTo>
                                <a:lnTo>
                                  <a:pt x="27518" y="9525"/>
                                </a:lnTo>
                                <a:lnTo>
                                  <a:pt x="27518" y="9525"/>
                                </a:lnTo>
                                <a:lnTo>
                                  <a:pt x="27518" y="9525"/>
                                </a:lnTo>
                                <a:lnTo>
                                  <a:pt x="27518" y="9525"/>
                                </a:lnTo>
                                <a:lnTo>
                                  <a:pt x="27518" y="9525"/>
                                </a:lnTo>
                                <a:lnTo>
                                  <a:pt x="27518" y="9525"/>
                                </a:lnTo>
                                <a:lnTo>
                                  <a:pt x="27518" y="9525"/>
                                </a:lnTo>
                                <a:lnTo>
                                  <a:pt x="27518" y="9525"/>
                                </a:lnTo>
                                <a:lnTo>
                                  <a:pt x="27518" y="4763"/>
                                </a:lnTo>
                                <a:lnTo>
                                  <a:pt x="27518" y="4763"/>
                                </a:lnTo>
                                <a:lnTo>
                                  <a:pt x="28575" y="9525"/>
                                </a:lnTo>
                                <a:lnTo>
                                  <a:pt x="28575"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0" name="Freeform: Shape 130"/>
                        <wps:cNvSpPr/>
                        <wps:spPr>
                          <a:xfrm>
                            <a:off x="2909887" y="2900362"/>
                            <a:ext cx="28575" cy="9525"/>
                          </a:xfrm>
                          <a:custGeom>
                            <a:avLst/>
                            <a:gdLst>
                              <a:gd name="connsiteX0" fmla="*/ 0 w 28575"/>
                              <a:gd name="connsiteY0" fmla="*/ 3172 h 9525"/>
                              <a:gd name="connsiteX1" fmla="*/ 0 w 28575"/>
                              <a:gd name="connsiteY1" fmla="*/ 3172 h 9525"/>
                              <a:gd name="connsiteX2" fmla="*/ 0 w 28575"/>
                              <a:gd name="connsiteY2" fmla="*/ 0 h 9525"/>
                              <a:gd name="connsiteX3" fmla="*/ 0 w 28575"/>
                              <a:gd name="connsiteY3" fmla="*/ 3172 h 9525"/>
                              <a:gd name="connsiteX4" fmla="*/ 0 w 28575"/>
                              <a:gd name="connsiteY4" fmla="*/ 0 h 9525"/>
                              <a:gd name="connsiteX5" fmla="*/ 0 w 28575"/>
                              <a:gd name="connsiteY5" fmla="*/ 0 h 9525"/>
                              <a:gd name="connsiteX6" fmla="*/ 0 w 28575"/>
                              <a:gd name="connsiteY6" fmla="*/ 0 h 9525"/>
                              <a:gd name="connsiteX7" fmla="*/ 0 w 28575"/>
                              <a:gd name="connsiteY7" fmla="*/ 0 h 9525"/>
                              <a:gd name="connsiteX8" fmla="*/ 0 w 28575"/>
                              <a:gd name="connsiteY8" fmla="*/ 3172 h 9525"/>
                              <a:gd name="connsiteX9" fmla="*/ 0 w 28575"/>
                              <a:gd name="connsiteY9" fmla="*/ 3172 h 9525"/>
                              <a:gd name="connsiteX10" fmla="*/ 0 w 28575"/>
                              <a:gd name="connsiteY10" fmla="*/ 3172 h 9525"/>
                              <a:gd name="connsiteX11" fmla="*/ 0 w 28575"/>
                              <a:gd name="connsiteY11" fmla="*/ 3172 h 9525"/>
                              <a:gd name="connsiteX12" fmla="*/ 0 w 28575"/>
                              <a:gd name="connsiteY12" fmla="*/ 3172 h 9525"/>
                              <a:gd name="connsiteX13" fmla="*/ 0 w 28575"/>
                              <a:gd name="connsiteY13" fmla="*/ 0 h 9525"/>
                              <a:gd name="connsiteX14" fmla="*/ 0 w 28575"/>
                              <a:gd name="connsiteY14" fmla="*/ 3172 h 9525"/>
                              <a:gd name="connsiteX15" fmla="*/ 0 w 28575"/>
                              <a:gd name="connsiteY15" fmla="*/ 3172 h 9525"/>
                              <a:gd name="connsiteX16" fmla="*/ 0 w 28575"/>
                              <a:gd name="connsiteY16" fmla="*/ 6353 h 9525"/>
                              <a:gd name="connsiteX17" fmla="*/ 1095 w 28575"/>
                              <a:gd name="connsiteY17" fmla="*/ 3172 h 9525"/>
                              <a:gd name="connsiteX18" fmla="*/ 1095 w 28575"/>
                              <a:gd name="connsiteY18" fmla="*/ 6353 h 9525"/>
                              <a:gd name="connsiteX19" fmla="*/ 1095 w 28575"/>
                              <a:gd name="connsiteY19" fmla="*/ 3172 h 9525"/>
                              <a:gd name="connsiteX20" fmla="*/ 1095 w 28575"/>
                              <a:gd name="connsiteY20" fmla="*/ 3172 h 9525"/>
                              <a:gd name="connsiteX21" fmla="*/ 1095 w 28575"/>
                              <a:gd name="connsiteY21" fmla="*/ 3172 h 9525"/>
                              <a:gd name="connsiteX22" fmla="*/ 1095 w 28575"/>
                              <a:gd name="connsiteY22" fmla="*/ 3172 h 9525"/>
                              <a:gd name="connsiteX23" fmla="*/ 1095 w 28575"/>
                              <a:gd name="connsiteY23" fmla="*/ 3172 h 9525"/>
                              <a:gd name="connsiteX24" fmla="*/ 1095 w 28575"/>
                              <a:gd name="connsiteY24" fmla="*/ 3172 h 9525"/>
                              <a:gd name="connsiteX25" fmla="*/ 1095 w 28575"/>
                              <a:gd name="connsiteY25" fmla="*/ 3172 h 9525"/>
                              <a:gd name="connsiteX26" fmla="*/ 1095 w 28575"/>
                              <a:gd name="connsiteY26" fmla="*/ 3172 h 9525"/>
                              <a:gd name="connsiteX27" fmla="*/ 1095 w 28575"/>
                              <a:gd name="connsiteY27" fmla="*/ 3172 h 9525"/>
                              <a:gd name="connsiteX28" fmla="*/ 1095 w 28575"/>
                              <a:gd name="connsiteY28" fmla="*/ 3172 h 9525"/>
                              <a:gd name="connsiteX29" fmla="*/ 1095 w 28575"/>
                              <a:gd name="connsiteY29" fmla="*/ 3172 h 9525"/>
                              <a:gd name="connsiteX30" fmla="*/ 1095 w 28575"/>
                              <a:gd name="connsiteY30" fmla="*/ 3172 h 9525"/>
                              <a:gd name="connsiteX31" fmla="*/ 1095 w 28575"/>
                              <a:gd name="connsiteY31" fmla="*/ 3172 h 9525"/>
                              <a:gd name="connsiteX32" fmla="*/ 1095 w 28575"/>
                              <a:gd name="connsiteY32" fmla="*/ 3172 h 9525"/>
                              <a:gd name="connsiteX33" fmla="*/ 1095 w 28575"/>
                              <a:gd name="connsiteY33" fmla="*/ 3172 h 9525"/>
                              <a:gd name="connsiteX34" fmla="*/ 1095 w 28575"/>
                              <a:gd name="connsiteY34" fmla="*/ 3172 h 9525"/>
                              <a:gd name="connsiteX35" fmla="*/ 1095 w 28575"/>
                              <a:gd name="connsiteY35" fmla="*/ 3172 h 9525"/>
                              <a:gd name="connsiteX36" fmla="*/ 1095 w 28575"/>
                              <a:gd name="connsiteY36" fmla="*/ 3172 h 9525"/>
                              <a:gd name="connsiteX37" fmla="*/ 2200 w 28575"/>
                              <a:gd name="connsiteY37" fmla="*/ 0 h 9525"/>
                              <a:gd name="connsiteX38" fmla="*/ 2200 w 28575"/>
                              <a:gd name="connsiteY38" fmla="*/ 3172 h 9525"/>
                              <a:gd name="connsiteX39" fmla="*/ 2200 w 28575"/>
                              <a:gd name="connsiteY39" fmla="*/ 3172 h 9525"/>
                              <a:gd name="connsiteX40" fmla="*/ 2200 w 28575"/>
                              <a:gd name="connsiteY40" fmla="*/ 3172 h 9525"/>
                              <a:gd name="connsiteX41" fmla="*/ 2200 w 28575"/>
                              <a:gd name="connsiteY41" fmla="*/ 3172 h 9525"/>
                              <a:gd name="connsiteX42" fmla="*/ 2200 w 28575"/>
                              <a:gd name="connsiteY42" fmla="*/ 3172 h 9525"/>
                              <a:gd name="connsiteX43" fmla="*/ 2200 w 28575"/>
                              <a:gd name="connsiteY43" fmla="*/ 3172 h 9525"/>
                              <a:gd name="connsiteX44" fmla="*/ 2200 w 28575"/>
                              <a:gd name="connsiteY44" fmla="*/ 3172 h 9525"/>
                              <a:gd name="connsiteX45" fmla="*/ 2200 w 28575"/>
                              <a:gd name="connsiteY45" fmla="*/ 0 h 9525"/>
                              <a:gd name="connsiteX46" fmla="*/ 2200 w 28575"/>
                              <a:gd name="connsiteY46" fmla="*/ 0 h 9525"/>
                              <a:gd name="connsiteX47" fmla="*/ 2200 w 28575"/>
                              <a:gd name="connsiteY47" fmla="*/ 3172 h 9525"/>
                              <a:gd name="connsiteX48" fmla="*/ 2200 w 28575"/>
                              <a:gd name="connsiteY48" fmla="*/ 3172 h 9525"/>
                              <a:gd name="connsiteX49" fmla="*/ 2200 w 28575"/>
                              <a:gd name="connsiteY49" fmla="*/ 3172 h 9525"/>
                              <a:gd name="connsiteX50" fmla="*/ 2200 w 28575"/>
                              <a:gd name="connsiteY50" fmla="*/ 3172 h 9525"/>
                              <a:gd name="connsiteX51" fmla="*/ 2200 w 28575"/>
                              <a:gd name="connsiteY51" fmla="*/ 3172 h 9525"/>
                              <a:gd name="connsiteX52" fmla="*/ 2200 w 28575"/>
                              <a:gd name="connsiteY52" fmla="*/ 3172 h 9525"/>
                              <a:gd name="connsiteX53" fmla="*/ 2200 w 28575"/>
                              <a:gd name="connsiteY53" fmla="*/ 3172 h 9525"/>
                              <a:gd name="connsiteX54" fmla="*/ 2200 w 28575"/>
                              <a:gd name="connsiteY54" fmla="*/ 3172 h 9525"/>
                              <a:gd name="connsiteX55" fmla="*/ 3296 w 28575"/>
                              <a:gd name="connsiteY55" fmla="*/ 3172 h 9525"/>
                              <a:gd name="connsiteX56" fmla="*/ 3296 w 28575"/>
                              <a:gd name="connsiteY56" fmla="*/ 3172 h 9525"/>
                              <a:gd name="connsiteX57" fmla="*/ 3296 w 28575"/>
                              <a:gd name="connsiteY57" fmla="*/ 3172 h 9525"/>
                              <a:gd name="connsiteX58" fmla="*/ 3296 w 28575"/>
                              <a:gd name="connsiteY58" fmla="*/ 3172 h 9525"/>
                              <a:gd name="connsiteX59" fmla="*/ 3296 w 28575"/>
                              <a:gd name="connsiteY59" fmla="*/ 3172 h 9525"/>
                              <a:gd name="connsiteX60" fmla="*/ 3296 w 28575"/>
                              <a:gd name="connsiteY60" fmla="*/ 3172 h 9525"/>
                              <a:gd name="connsiteX61" fmla="*/ 3296 w 28575"/>
                              <a:gd name="connsiteY61" fmla="*/ 6353 h 9525"/>
                              <a:gd name="connsiteX62" fmla="*/ 3296 w 28575"/>
                              <a:gd name="connsiteY62" fmla="*/ 6353 h 9525"/>
                              <a:gd name="connsiteX63" fmla="*/ 3296 w 28575"/>
                              <a:gd name="connsiteY63" fmla="*/ 6353 h 9525"/>
                              <a:gd name="connsiteX64" fmla="*/ 3296 w 28575"/>
                              <a:gd name="connsiteY64" fmla="*/ 6353 h 9525"/>
                              <a:gd name="connsiteX65" fmla="*/ 3296 w 28575"/>
                              <a:gd name="connsiteY65" fmla="*/ 3172 h 9525"/>
                              <a:gd name="connsiteX66" fmla="*/ 3296 w 28575"/>
                              <a:gd name="connsiteY66" fmla="*/ 3172 h 9525"/>
                              <a:gd name="connsiteX67" fmla="*/ 3296 w 28575"/>
                              <a:gd name="connsiteY67" fmla="*/ 3172 h 9525"/>
                              <a:gd name="connsiteX68" fmla="*/ 3296 w 28575"/>
                              <a:gd name="connsiteY68" fmla="*/ 3172 h 9525"/>
                              <a:gd name="connsiteX69" fmla="*/ 3296 w 28575"/>
                              <a:gd name="connsiteY69" fmla="*/ 3172 h 9525"/>
                              <a:gd name="connsiteX70" fmla="*/ 3296 w 28575"/>
                              <a:gd name="connsiteY70" fmla="*/ 3172 h 9525"/>
                              <a:gd name="connsiteX71" fmla="*/ 3296 w 28575"/>
                              <a:gd name="connsiteY71" fmla="*/ 3172 h 9525"/>
                              <a:gd name="connsiteX72" fmla="*/ 3296 w 28575"/>
                              <a:gd name="connsiteY72" fmla="*/ 3172 h 9525"/>
                              <a:gd name="connsiteX73" fmla="*/ 3296 w 28575"/>
                              <a:gd name="connsiteY73" fmla="*/ 3172 h 9525"/>
                              <a:gd name="connsiteX74" fmla="*/ 3296 w 28575"/>
                              <a:gd name="connsiteY74" fmla="*/ 3172 h 9525"/>
                              <a:gd name="connsiteX75" fmla="*/ 3296 w 28575"/>
                              <a:gd name="connsiteY75" fmla="*/ 3172 h 9525"/>
                              <a:gd name="connsiteX76" fmla="*/ 3296 w 28575"/>
                              <a:gd name="connsiteY76" fmla="*/ 3172 h 9525"/>
                              <a:gd name="connsiteX77" fmla="*/ 3296 w 28575"/>
                              <a:gd name="connsiteY77" fmla="*/ 3172 h 9525"/>
                              <a:gd name="connsiteX78" fmla="*/ 3296 w 28575"/>
                              <a:gd name="connsiteY78" fmla="*/ 3172 h 9525"/>
                              <a:gd name="connsiteX79" fmla="*/ 4401 w 28575"/>
                              <a:gd name="connsiteY79" fmla="*/ 3172 h 9525"/>
                              <a:gd name="connsiteX80" fmla="*/ 4401 w 28575"/>
                              <a:gd name="connsiteY80" fmla="*/ 3172 h 9525"/>
                              <a:gd name="connsiteX81" fmla="*/ 4401 w 28575"/>
                              <a:gd name="connsiteY81" fmla="*/ 6353 h 9525"/>
                              <a:gd name="connsiteX82" fmla="*/ 4401 w 28575"/>
                              <a:gd name="connsiteY82" fmla="*/ 6353 h 9525"/>
                              <a:gd name="connsiteX83" fmla="*/ 4401 w 28575"/>
                              <a:gd name="connsiteY83" fmla="*/ 3172 h 9525"/>
                              <a:gd name="connsiteX84" fmla="*/ 4401 w 28575"/>
                              <a:gd name="connsiteY84" fmla="*/ 6353 h 9525"/>
                              <a:gd name="connsiteX85" fmla="*/ 4401 w 28575"/>
                              <a:gd name="connsiteY85" fmla="*/ 3172 h 9525"/>
                              <a:gd name="connsiteX86" fmla="*/ 4401 w 28575"/>
                              <a:gd name="connsiteY86" fmla="*/ 3172 h 9525"/>
                              <a:gd name="connsiteX87" fmla="*/ 4401 w 28575"/>
                              <a:gd name="connsiteY87" fmla="*/ 3172 h 9525"/>
                              <a:gd name="connsiteX88" fmla="*/ 4401 w 28575"/>
                              <a:gd name="connsiteY88" fmla="*/ 3172 h 9525"/>
                              <a:gd name="connsiteX89" fmla="*/ 4401 w 28575"/>
                              <a:gd name="connsiteY89" fmla="*/ 3172 h 9525"/>
                              <a:gd name="connsiteX90" fmla="*/ 4401 w 28575"/>
                              <a:gd name="connsiteY90" fmla="*/ 3172 h 9525"/>
                              <a:gd name="connsiteX91" fmla="*/ 4401 w 28575"/>
                              <a:gd name="connsiteY91" fmla="*/ 3172 h 9525"/>
                              <a:gd name="connsiteX92" fmla="*/ 4401 w 28575"/>
                              <a:gd name="connsiteY92" fmla="*/ 3172 h 9525"/>
                              <a:gd name="connsiteX93" fmla="*/ 4401 w 28575"/>
                              <a:gd name="connsiteY93" fmla="*/ 3172 h 9525"/>
                              <a:gd name="connsiteX94" fmla="*/ 4401 w 28575"/>
                              <a:gd name="connsiteY94" fmla="*/ 3172 h 9525"/>
                              <a:gd name="connsiteX95" fmla="*/ 4401 w 28575"/>
                              <a:gd name="connsiteY95" fmla="*/ 3172 h 9525"/>
                              <a:gd name="connsiteX96" fmla="*/ 4401 w 28575"/>
                              <a:gd name="connsiteY96" fmla="*/ 3172 h 9525"/>
                              <a:gd name="connsiteX97" fmla="*/ 5496 w 28575"/>
                              <a:gd name="connsiteY97" fmla="*/ 3172 h 9525"/>
                              <a:gd name="connsiteX98" fmla="*/ 5496 w 28575"/>
                              <a:gd name="connsiteY98" fmla="*/ 3172 h 9525"/>
                              <a:gd name="connsiteX99" fmla="*/ 5496 w 28575"/>
                              <a:gd name="connsiteY99" fmla="*/ 3172 h 9525"/>
                              <a:gd name="connsiteX100" fmla="*/ 5496 w 28575"/>
                              <a:gd name="connsiteY100" fmla="*/ 3172 h 9525"/>
                              <a:gd name="connsiteX101" fmla="*/ 5496 w 28575"/>
                              <a:gd name="connsiteY101" fmla="*/ 3172 h 9525"/>
                              <a:gd name="connsiteX102" fmla="*/ 5496 w 28575"/>
                              <a:gd name="connsiteY102" fmla="*/ 3172 h 9525"/>
                              <a:gd name="connsiteX103" fmla="*/ 5496 w 28575"/>
                              <a:gd name="connsiteY103" fmla="*/ 3172 h 9525"/>
                              <a:gd name="connsiteX104" fmla="*/ 5496 w 28575"/>
                              <a:gd name="connsiteY104" fmla="*/ 3172 h 9525"/>
                              <a:gd name="connsiteX105" fmla="*/ 5496 w 28575"/>
                              <a:gd name="connsiteY105" fmla="*/ 3172 h 9525"/>
                              <a:gd name="connsiteX106" fmla="*/ 5496 w 28575"/>
                              <a:gd name="connsiteY106" fmla="*/ 3172 h 9525"/>
                              <a:gd name="connsiteX107" fmla="*/ 5496 w 28575"/>
                              <a:gd name="connsiteY107" fmla="*/ 3172 h 9525"/>
                              <a:gd name="connsiteX108" fmla="*/ 5496 w 28575"/>
                              <a:gd name="connsiteY108" fmla="*/ 3172 h 9525"/>
                              <a:gd name="connsiteX109" fmla="*/ 5496 w 28575"/>
                              <a:gd name="connsiteY109" fmla="*/ 3172 h 9525"/>
                              <a:gd name="connsiteX110" fmla="*/ 5496 w 28575"/>
                              <a:gd name="connsiteY110" fmla="*/ 3172 h 9525"/>
                              <a:gd name="connsiteX111" fmla="*/ 5496 w 28575"/>
                              <a:gd name="connsiteY111" fmla="*/ 3172 h 9525"/>
                              <a:gd name="connsiteX112" fmla="*/ 5496 w 28575"/>
                              <a:gd name="connsiteY112" fmla="*/ 3172 h 9525"/>
                              <a:gd name="connsiteX113" fmla="*/ 5496 w 28575"/>
                              <a:gd name="connsiteY113" fmla="*/ 3172 h 9525"/>
                              <a:gd name="connsiteX114" fmla="*/ 5496 w 28575"/>
                              <a:gd name="connsiteY114" fmla="*/ 3172 h 9525"/>
                              <a:gd name="connsiteX115" fmla="*/ 5496 w 28575"/>
                              <a:gd name="connsiteY115" fmla="*/ 3172 h 9525"/>
                              <a:gd name="connsiteX116" fmla="*/ 5496 w 28575"/>
                              <a:gd name="connsiteY116" fmla="*/ 3172 h 9525"/>
                              <a:gd name="connsiteX117" fmla="*/ 6591 w 28575"/>
                              <a:gd name="connsiteY117" fmla="*/ 3172 h 9525"/>
                              <a:gd name="connsiteX118" fmla="*/ 6591 w 28575"/>
                              <a:gd name="connsiteY118" fmla="*/ 3172 h 9525"/>
                              <a:gd name="connsiteX119" fmla="*/ 6591 w 28575"/>
                              <a:gd name="connsiteY119" fmla="*/ 3172 h 9525"/>
                              <a:gd name="connsiteX120" fmla="*/ 6591 w 28575"/>
                              <a:gd name="connsiteY120" fmla="*/ 3172 h 9525"/>
                              <a:gd name="connsiteX121" fmla="*/ 6591 w 28575"/>
                              <a:gd name="connsiteY121" fmla="*/ 3172 h 9525"/>
                              <a:gd name="connsiteX122" fmla="*/ 6591 w 28575"/>
                              <a:gd name="connsiteY122" fmla="*/ 3172 h 9525"/>
                              <a:gd name="connsiteX123" fmla="*/ 6591 w 28575"/>
                              <a:gd name="connsiteY123" fmla="*/ 3172 h 9525"/>
                              <a:gd name="connsiteX124" fmla="*/ 6591 w 28575"/>
                              <a:gd name="connsiteY124" fmla="*/ 3172 h 9525"/>
                              <a:gd name="connsiteX125" fmla="*/ 6591 w 28575"/>
                              <a:gd name="connsiteY125" fmla="*/ 3172 h 9525"/>
                              <a:gd name="connsiteX126" fmla="*/ 6591 w 28575"/>
                              <a:gd name="connsiteY126" fmla="*/ 3172 h 9525"/>
                              <a:gd name="connsiteX127" fmla="*/ 6591 w 28575"/>
                              <a:gd name="connsiteY127" fmla="*/ 3172 h 9525"/>
                              <a:gd name="connsiteX128" fmla="*/ 6591 w 28575"/>
                              <a:gd name="connsiteY128" fmla="*/ 3172 h 9525"/>
                              <a:gd name="connsiteX129" fmla="*/ 6591 w 28575"/>
                              <a:gd name="connsiteY129" fmla="*/ 3172 h 9525"/>
                              <a:gd name="connsiteX130" fmla="*/ 6591 w 28575"/>
                              <a:gd name="connsiteY130" fmla="*/ 6353 h 9525"/>
                              <a:gd name="connsiteX131" fmla="*/ 6591 w 28575"/>
                              <a:gd name="connsiteY131" fmla="*/ 6353 h 9525"/>
                              <a:gd name="connsiteX132" fmla="*/ 6591 w 28575"/>
                              <a:gd name="connsiteY132" fmla="*/ 6353 h 9525"/>
                              <a:gd name="connsiteX133" fmla="*/ 6591 w 28575"/>
                              <a:gd name="connsiteY133" fmla="*/ 3172 h 9525"/>
                              <a:gd name="connsiteX134" fmla="*/ 6591 w 28575"/>
                              <a:gd name="connsiteY134" fmla="*/ 3172 h 9525"/>
                              <a:gd name="connsiteX135" fmla="*/ 7696 w 28575"/>
                              <a:gd name="connsiteY135" fmla="*/ 0 h 9525"/>
                              <a:gd name="connsiteX136" fmla="*/ 7696 w 28575"/>
                              <a:gd name="connsiteY136" fmla="*/ 3172 h 9525"/>
                              <a:gd name="connsiteX137" fmla="*/ 7696 w 28575"/>
                              <a:gd name="connsiteY137" fmla="*/ 3172 h 9525"/>
                              <a:gd name="connsiteX138" fmla="*/ 7696 w 28575"/>
                              <a:gd name="connsiteY138" fmla="*/ 3172 h 9525"/>
                              <a:gd name="connsiteX139" fmla="*/ 7696 w 28575"/>
                              <a:gd name="connsiteY139" fmla="*/ 3172 h 9525"/>
                              <a:gd name="connsiteX140" fmla="*/ 7696 w 28575"/>
                              <a:gd name="connsiteY140" fmla="*/ 3172 h 9525"/>
                              <a:gd name="connsiteX141" fmla="*/ 7696 w 28575"/>
                              <a:gd name="connsiteY141" fmla="*/ 3172 h 9525"/>
                              <a:gd name="connsiteX142" fmla="*/ 7696 w 28575"/>
                              <a:gd name="connsiteY142" fmla="*/ 3172 h 9525"/>
                              <a:gd name="connsiteX143" fmla="*/ 7696 w 28575"/>
                              <a:gd name="connsiteY143" fmla="*/ 3172 h 9525"/>
                              <a:gd name="connsiteX144" fmla="*/ 7696 w 28575"/>
                              <a:gd name="connsiteY144" fmla="*/ 3172 h 9525"/>
                              <a:gd name="connsiteX145" fmla="*/ 7696 w 28575"/>
                              <a:gd name="connsiteY145" fmla="*/ 3172 h 9525"/>
                              <a:gd name="connsiteX146" fmla="*/ 7696 w 28575"/>
                              <a:gd name="connsiteY146" fmla="*/ 3172 h 9525"/>
                              <a:gd name="connsiteX147" fmla="*/ 7696 w 28575"/>
                              <a:gd name="connsiteY147" fmla="*/ 3172 h 9525"/>
                              <a:gd name="connsiteX148" fmla="*/ 7696 w 28575"/>
                              <a:gd name="connsiteY148" fmla="*/ 3172 h 9525"/>
                              <a:gd name="connsiteX149" fmla="*/ 7696 w 28575"/>
                              <a:gd name="connsiteY149" fmla="*/ 3172 h 9525"/>
                              <a:gd name="connsiteX150" fmla="*/ 7696 w 28575"/>
                              <a:gd name="connsiteY150" fmla="*/ 6353 h 9525"/>
                              <a:gd name="connsiteX151" fmla="*/ 7696 w 28575"/>
                              <a:gd name="connsiteY151" fmla="*/ 3172 h 9525"/>
                              <a:gd name="connsiteX152" fmla="*/ 7696 w 28575"/>
                              <a:gd name="connsiteY152" fmla="*/ 6353 h 9525"/>
                              <a:gd name="connsiteX153" fmla="*/ 8792 w 28575"/>
                              <a:gd name="connsiteY153" fmla="*/ 3172 h 9525"/>
                              <a:gd name="connsiteX154" fmla="*/ 8792 w 28575"/>
                              <a:gd name="connsiteY154" fmla="*/ 3172 h 9525"/>
                              <a:gd name="connsiteX155" fmla="*/ 8792 w 28575"/>
                              <a:gd name="connsiteY155" fmla="*/ 3172 h 9525"/>
                              <a:gd name="connsiteX156" fmla="*/ 8792 w 28575"/>
                              <a:gd name="connsiteY156" fmla="*/ 3172 h 9525"/>
                              <a:gd name="connsiteX157" fmla="*/ 8792 w 28575"/>
                              <a:gd name="connsiteY157" fmla="*/ 3172 h 9525"/>
                              <a:gd name="connsiteX158" fmla="*/ 8792 w 28575"/>
                              <a:gd name="connsiteY158" fmla="*/ 3172 h 9525"/>
                              <a:gd name="connsiteX159" fmla="*/ 8792 w 28575"/>
                              <a:gd name="connsiteY159" fmla="*/ 3172 h 9525"/>
                              <a:gd name="connsiteX160" fmla="*/ 8792 w 28575"/>
                              <a:gd name="connsiteY160" fmla="*/ 3172 h 9525"/>
                              <a:gd name="connsiteX161" fmla="*/ 8792 w 28575"/>
                              <a:gd name="connsiteY161" fmla="*/ 3172 h 9525"/>
                              <a:gd name="connsiteX162" fmla="*/ 8792 w 28575"/>
                              <a:gd name="connsiteY162" fmla="*/ 3172 h 9525"/>
                              <a:gd name="connsiteX163" fmla="*/ 8792 w 28575"/>
                              <a:gd name="connsiteY163" fmla="*/ 3172 h 9525"/>
                              <a:gd name="connsiteX164" fmla="*/ 8792 w 28575"/>
                              <a:gd name="connsiteY164" fmla="*/ 3172 h 9525"/>
                              <a:gd name="connsiteX165" fmla="*/ 8792 w 28575"/>
                              <a:gd name="connsiteY165" fmla="*/ 3172 h 9525"/>
                              <a:gd name="connsiteX166" fmla="*/ 8792 w 28575"/>
                              <a:gd name="connsiteY166" fmla="*/ 3172 h 9525"/>
                              <a:gd name="connsiteX167" fmla="*/ 8792 w 28575"/>
                              <a:gd name="connsiteY167" fmla="*/ 6353 h 9525"/>
                              <a:gd name="connsiteX168" fmla="*/ 8792 w 28575"/>
                              <a:gd name="connsiteY168" fmla="*/ 3172 h 9525"/>
                              <a:gd name="connsiteX169" fmla="*/ 8792 w 28575"/>
                              <a:gd name="connsiteY169" fmla="*/ 3172 h 9525"/>
                              <a:gd name="connsiteX170" fmla="*/ 8792 w 28575"/>
                              <a:gd name="connsiteY170" fmla="*/ 3172 h 9525"/>
                              <a:gd name="connsiteX171" fmla="*/ 8792 w 28575"/>
                              <a:gd name="connsiteY171" fmla="*/ 3172 h 9525"/>
                              <a:gd name="connsiteX172" fmla="*/ 8792 w 28575"/>
                              <a:gd name="connsiteY172" fmla="*/ 3172 h 9525"/>
                              <a:gd name="connsiteX173" fmla="*/ 9887 w 28575"/>
                              <a:gd name="connsiteY173" fmla="*/ 3172 h 9525"/>
                              <a:gd name="connsiteX174" fmla="*/ 9887 w 28575"/>
                              <a:gd name="connsiteY174" fmla="*/ 3172 h 9525"/>
                              <a:gd name="connsiteX175" fmla="*/ 9887 w 28575"/>
                              <a:gd name="connsiteY175" fmla="*/ 3172 h 9525"/>
                              <a:gd name="connsiteX176" fmla="*/ 9887 w 28575"/>
                              <a:gd name="connsiteY176" fmla="*/ 3172 h 9525"/>
                              <a:gd name="connsiteX177" fmla="*/ 9887 w 28575"/>
                              <a:gd name="connsiteY177" fmla="*/ 3172 h 9525"/>
                              <a:gd name="connsiteX178" fmla="*/ 9887 w 28575"/>
                              <a:gd name="connsiteY178" fmla="*/ 3172 h 9525"/>
                              <a:gd name="connsiteX179" fmla="*/ 9887 w 28575"/>
                              <a:gd name="connsiteY179" fmla="*/ 3172 h 9525"/>
                              <a:gd name="connsiteX180" fmla="*/ 9887 w 28575"/>
                              <a:gd name="connsiteY180" fmla="*/ 3172 h 9525"/>
                              <a:gd name="connsiteX181" fmla="*/ 9887 w 28575"/>
                              <a:gd name="connsiteY181" fmla="*/ 3172 h 9525"/>
                              <a:gd name="connsiteX182" fmla="*/ 9887 w 28575"/>
                              <a:gd name="connsiteY182" fmla="*/ 3172 h 9525"/>
                              <a:gd name="connsiteX183" fmla="*/ 9887 w 28575"/>
                              <a:gd name="connsiteY183" fmla="*/ 3172 h 9525"/>
                              <a:gd name="connsiteX184" fmla="*/ 9887 w 28575"/>
                              <a:gd name="connsiteY184" fmla="*/ 3172 h 9525"/>
                              <a:gd name="connsiteX185" fmla="*/ 9887 w 28575"/>
                              <a:gd name="connsiteY185" fmla="*/ 3172 h 9525"/>
                              <a:gd name="connsiteX186" fmla="*/ 9887 w 28575"/>
                              <a:gd name="connsiteY186" fmla="*/ 0 h 9525"/>
                              <a:gd name="connsiteX187" fmla="*/ 9887 w 28575"/>
                              <a:gd name="connsiteY187" fmla="*/ 3172 h 9525"/>
                              <a:gd name="connsiteX188" fmla="*/ 9887 w 28575"/>
                              <a:gd name="connsiteY188" fmla="*/ 0 h 9525"/>
                              <a:gd name="connsiteX189" fmla="*/ 9887 w 28575"/>
                              <a:gd name="connsiteY189" fmla="*/ 3172 h 9525"/>
                              <a:gd name="connsiteX190" fmla="*/ 9887 w 28575"/>
                              <a:gd name="connsiteY190" fmla="*/ 3172 h 9525"/>
                              <a:gd name="connsiteX191" fmla="*/ 10992 w 28575"/>
                              <a:gd name="connsiteY191" fmla="*/ 3172 h 9525"/>
                              <a:gd name="connsiteX192" fmla="*/ 10992 w 28575"/>
                              <a:gd name="connsiteY192" fmla="*/ 3172 h 9525"/>
                              <a:gd name="connsiteX193" fmla="*/ 10992 w 28575"/>
                              <a:gd name="connsiteY193" fmla="*/ 3172 h 9525"/>
                              <a:gd name="connsiteX194" fmla="*/ 10992 w 28575"/>
                              <a:gd name="connsiteY194" fmla="*/ 3172 h 9525"/>
                              <a:gd name="connsiteX195" fmla="*/ 10992 w 28575"/>
                              <a:gd name="connsiteY195" fmla="*/ 3172 h 9525"/>
                              <a:gd name="connsiteX196" fmla="*/ 10992 w 28575"/>
                              <a:gd name="connsiteY196" fmla="*/ 3172 h 9525"/>
                              <a:gd name="connsiteX197" fmla="*/ 10992 w 28575"/>
                              <a:gd name="connsiteY197" fmla="*/ 6353 h 9525"/>
                              <a:gd name="connsiteX198" fmla="*/ 10992 w 28575"/>
                              <a:gd name="connsiteY198" fmla="*/ 3172 h 9525"/>
                              <a:gd name="connsiteX199" fmla="*/ 10992 w 28575"/>
                              <a:gd name="connsiteY199" fmla="*/ 3172 h 9525"/>
                              <a:gd name="connsiteX200" fmla="*/ 10992 w 28575"/>
                              <a:gd name="connsiteY200" fmla="*/ 3172 h 9525"/>
                              <a:gd name="connsiteX201" fmla="*/ 10992 w 28575"/>
                              <a:gd name="connsiteY201" fmla="*/ 3172 h 9525"/>
                              <a:gd name="connsiteX202" fmla="*/ 10992 w 28575"/>
                              <a:gd name="connsiteY202" fmla="*/ 3172 h 9525"/>
                              <a:gd name="connsiteX203" fmla="*/ 10992 w 28575"/>
                              <a:gd name="connsiteY203" fmla="*/ 3172 h 9525"/>
                              <a:gd name="connsiteX204" fmla="*/ 10992 w 28575"/>
                              <a:gd name="connsiteY204" fmla="*/ 6353 h 9525"/>
                              <a:gd name="connsiteX205" fmla="*/ 10992 w 28575"/>
                              <a:gd name="connsiteY205" fmla="*/ 6353 h 9525"/>
                              <a:gd name="connsiteX206" fmla="*/ 10992 w 28575"/>
                              <a:gd name="connsiteY206" fmla="*/ 3172 h 9525"/>
                              <a:gd name="connsiteX207" fmla="*/ 10992 w 28575"/>
                              <a:gd name="connsiteY207" fmla="*/ 3172 h 9525"/>
                              <a:gd name="connsiteX208" fmla="*/ 10992 w 28575"/>
                              <a:gd name="connsiteY208" fmla="*/ 3172 h 9525"/>
                              <a:gd name="connsiteX209" fmla="*/ 12087 w 28575"/>
                              <a:gd name="connsiteY209" fmla="*/ 3172 h 9525"/>
                              <a:gd name="connsiteX210" fmla="*/ 12087 w 28575"/>
                              <a:gd name="connsiteY210" fmla="*/ 6353 h 9525"/>
                              <a:gd name="connsiteX211" fmla="*/ 12087 w 28575"/>
                              <a:gd name="connsiteY211" fmla="*/ 6353 h 9525"/>
                              <a:gd name="connsiteX212" fmla="*/ 12087 w 28575"/>
                              <a:gd name="connsiteY212" fmla="*/ 3172 h 9525"/>
                              <a:gd name="connsiteX213" fmla="*/ 12087 w 28575"/>
                              <a:gd name="connsiteY213" fmla="*/ 3172 h 9525"/>
                              <a:gd name="connsiteX214" fmla="*/ 12087 w 28575"/>
                              <a:gd name="connsiteY214" fmla="*/ 3172 h 9525"/>
                              <a:gd name="connsiteX215" fmla="*/ 12087 w 28575"/>
                              <a:gd name="connsiteY215" fmla="*/ 0 h 9525"/>
                              <a:gd name="connsiteX216" fmla="*/ 12087 w 28575"/>
                              <a:gd name="connsiteY216" fmla="*/ 3172 h 9525"/>
                              <a:gd name="connsiteX217" fmla="*/ 12087 w 28575"/>
                              <a:gd name="connsiteY217" fmla="*/ 3172 h 9525"/>
                              <a:gd name="connsiteX218" fmla="*/ 12087 w 28575"/>
                              <a:gd name="connsiteY218" fmla="*/ 3172 h 9525"/>
                              <a:gd name="connsiteX219" fmla="*/ 12087 w 28575"/>
                              <a:gd name="connsiteY219" fmla="*/ 3172 h 9525"/>
                              <a:gd name="connsiteX220" fmla="*/ 12087 w 28575"/>
                              <a:gd name="connsiteY220" fmla="*/ 3172 h 9525"/>
                              <a:gd name="connsiteX221" fmla="*/ 12087 w 28575"/>
                              <a:gd name="connsiteY221" fmla="*/ 3172 h 9525"/>
                              <a:gd name="connsiteX222" fmla="*/ 12087 w 28575"/>
                              <a:gd name="connsiteY222" fmla="*/ 3172 h 9525"/>
                              <a:gd name="connsiteX223" fmla="*/ 12087 w 28575"/>
                              <a:gd name="connsiteY223" fmla="*/ 3172 h 9525"/>
                              <a:gd name="connsiteX224" fmla="*/ 12087 w 28575"/>
                              <a:gd name="connsiteY224" fmla="*/ 3172 h 9525"/>
                              <a:gd name="connsiteX225" fmla="*/ 12087 w 28575"/>
                              <a:gd name="connsiteY225" fmla="*/ 3172 h 9525"/>
                              <a:gd name="connsiteX226" fmla="*/ 12087 w 28575"/>
                              <a:gd name="connsiteY226" fmla="*/ 3172 h 9525"/>
                              <a:gd name="connsiteX227" fmla="*/ 13192 w 28575"/>
                              <a:gd name="connsiteY227" fmla="*/ 3172 h 9525"/>
                              <a:gd name="connsiteX228" fmla="*/ 13192 w 28575"/>
                              <a:gd name="connsiteY228" fmla="*/ 3172 h 9525"/>
                              <a:gd name="connsiteX229" fmla="*/ 13192 w 28575"/>
                              <a:gd name="connsiteY229" fmla="*/ 3172 h 9525"/>
                              <a:gd name="connsiteX230" fmla="*/ 13192 w 28575"/>
                              <a:gd name="connsiteY230" fmla="*/ 3172 h 9525"/>
                              <a:gd name="connsiteX231" fmla="*/ 13192 w 28575"/>
                              <a:gd name="connsiteY231" fmla="*/ 3172 h 9525"/>
                              <a:gd name="connsiteX232" fmla="*/ 13192 w 28575"/>
                              <a:gd name="connsiteY232" fmla="*/ 3172 h 9525"/>
                              <a:gd name="connsiteX233" fmla="*/ 13192 w 28575"/>
                              <a:gd name="connsiteY233" fmla="*/ 3172 h 9525"/>
                              <a:gd name="connsiteX234" fmla="*/ 13192 w 28575"/>
                              <a:gd name="connsiteY234" fmla="*/ 3172 h 9525"/>
                              <a:gd name="connsiteX235" fmla="*/ 13192 w 28575"/>
                              <a:gd name="connsiteY235" fmla="*/ 3172 h 9525"/>
                              <a:gd name="connsiteX236" fmla="*/ 13192 w 28575"/>
                              <a:gd name="connsiteY236" fmla="*/ 3172 h 9525"/>
                              <a:gd name="connsiteX237" fmla="*/ 13192 w 28575"/>
                              <a:gd name="connsiteY237" fmla="*/ 3172 h 9525"/>
                              <a:gd name="connsiteX238" fmla="*/ 13192 w 28575"/>
                              <a:gd name="connsiteY238" fmla="*/ 6353 h 9525"/>
                              <a:gd name="connsiteX239" fmla="*/ 13192 w 28575"/>
                              <a:gd name="connsiteY239" fmla="*/ 6353 h 9525"/>
                              <a:gd name="connsiteX240" fmla="*/ 13192 w 28575"/>
                              <a:gd name="connsiteY240" fmla="*/ 6353 h 9525"/>
                              <a:gd name="connsiteX241" fmla="*/ 13192 w 28575"/>
                              <a:gd name="connsiteY241" fmla="*/ 3172 h 9525"/>
                              <a:gd name="connsiteX242" fmla="*/ 13192 w 28575"/>
                              <a:gd name="connsiteY242" fmla="*/ 3172 h 9525"/>
                              <a:gd name="connsiteX243" fmla="*/ 13192 w 28575"/>
                              <a:gd name="connsiteY243" fmla="*/ 3172 h 9525"/>
                              <a:gd name="connsiteX244" fmla="*/ 13192 w 28575"/>
                              <a:gd name="connsiteY244" fmla="*/ 3172 h 9525"/>
                              <a:gd name="connsiteX245" fmla="*/ 13192 w 28575"/>
                              <a:gd name="connsiteY245" fmla="*/ 3172 h 9525"/>
                              <a:gd name="connsiteX246" fmla="*/ 13192 w 28575"/>
                              <a:gd name="connsiteY246" fmla="*/ 3172 h 9525"/>
                              <a:gd name="connsiteX247" fmla="*/ 14288 w 28575"/>
                              <a:gd name="connsiteY247" fmla="*/ 3172 h 9525"/>
                              <a:gd name="connsiteX248" fmla="*/ 14288 w 28575"/>
                              <a:gd name="connsiteY248" fmla="*/ 3172 h 9525"/>
                              <a:gd name="connsiteX249" fmla="*/ 14288 w 28575"/>
                              <a:gd name="connsiteY249" fmla="*/ 3172 h 9525"/>
                              <a:gd name="connsiteX250" fmla="*/ 14288 w 28575"/>
                              <a:gd name="connsiteY250" fmla="*/ 3172 h 9525"/>
                              <a:gd name="connsiteX251" fmla="*/ 14288 w 28575"/>
                              <a:gd name="connsiteY251" fmla="*/ 3172 h 9525"/>
                              <a:gd name="connsiteX252" fmla="*/ 14288 w 28575"/>
                              <a:gd name="connsiteY252" fmla="*/ 3172 h 9525"/>
                              <a:gd name="connsiteX253" fmla="*/ 14288 w 28575"/>
                              <a:gd name="connsiteY253" fmla="*/ 3172 h 9525"/>
                              <a:gd name="connsiteX254" fmla="*/ 14288 w 28575"/>
                              <a:gd name="connsiteY254" fmla="*/ 3172 h 9525"/>
                              <a:gd name="connsiteX255" fmla="*/ 14288 w 28575"/>
                              <a:gd name="connsiteY255" fmla="*/ 3172 h 9525"/>
                              <a:gd name="connsiteX256" fmla="*/ 14288 w 28575"/>
                              <a:gd name="connsiteY256" fmla="*/ 3172 h 9525"/>
                              <a:gd name="connsiteX257" fmla="*/ 14288 w 28575"/>
                              <a:gd name="connsiteY257" fmla="*/ 6353 h 9525"/>
                              <a:gd name="connsiteX258" fmla="*/ 14288 w 28575"/>
                              <a:gd name="connsiteY258" fmla="*/ 3172 h 9525"/>
                              <a:gd name="connsiteX259" fmla="*/ 14288 w 28575"/>
                              <a:gd name="connsiteY259" fmla="*/ 3172 h 9525"/>
                              <a:gd name="connsiteX260" fmla="*/ 14288 w 28575"/>
                              <a:gd name="connsiteY260" fmla="*/ 3172 h 9525"/>
                              <a:gd name="connsiteX261" fmla="*/ 14288 w 28575"/>
                              <a:gd name="connsiteY261" fmla="*/ 3172 h 9525"/>
                              <a:gd name="connsiteX262" fmla="*/ 14288 w 28575"/>
                              <a:gd name="connsiteY262" fmla="*/ 3172 h 9525"/>
                              <a:gd name="connsiteX263" fmla="*/ 14288 w 28575"/>
                              <a:gd name="connsiteY263" fmla="*/ 3172 h 9525"/>
                              <a:gd name="connsiteX264" fmla="*/ 14288 w 28575"/>
                              <a:gd name="connsiteY264" fmla="*/ 3172 h 9525"/>
                              <a:gd name="connsiteX265" fmla="*/ 15383 w 28575"/>
                              <a:gd name="connsiteY265" fmla="*/ 3172 h 9525"/>
                              <a:gd name="connsiteX266" fmla="*/ 15383 w 28575"/>
                              <a:gd name="connsiteY266" fmla="*/ 3172 h 9525"/>
                              <a:gd name="connsiteX267" fmla="*/ 15383 w 28575"/>
                              <a:gd name="connsiteY267" fmla="*/ 3172 h 9525"/>
                              <a:gd name="connsiteX268" fmla="*/ 15383 w 28575"/>
                              <a:gd name="connsiteY268" fmla="*/ 3172 h 9525"/>
                              <a:gd name="connsiteX269" fmla="*/ 15383 w 28575"/>
                              <a:gd name="connsiteY269" fmla="*/ 6353 h 9525"/>
                              <a:gd name="connsiteX270" fmla="*/ 15383 w 28575"/>
                              <a:gd name="connsiteY270" fmla="*/ 6353 h 9525"/>
                              <a:gd name="connsiteX271" fmla="*/ 15383 w 28575"/>
                              <a:gd name="connsiteY271" fmla="*/ 3172 h 9525"/>
                              <a:gd name="connsiteX272" fmla="*/ 15383 w 28575"/>
                              <a:gd name="connsiteY272" fmla="*/ 3172 h 9525"/>
                              <a:gd name="connsiteX273" fmla="*/ 15383 w 28575"/>
                              <a:gd name="connsiteY273" fmla="*/ 3172 h 9525"/>
                              <a:gd name="connsiteX274" fmla="*/ 15383 w 28575"/>
                              <a:gd name="connsiteY274" fmla="*/ 3172 h 9525"/>
                              <a:gd name="connsiteX275" fmla="*/ 15383 w 28575"/>
                              <a:gd name="connsiteY275" fmla="*/ 3172 h 9525"/>
                              <a:gd name="connsiteX276" fmla="*/ 15383 w 28575"/>
                              <a:gd name="connsiteY276" fmla="*/ 3172 h 9525"/>
                              <a:gd name="connsiteX277" fmla="*/ 15383 w 28575"/>
                              <a:gd name="connsiteY277" fmla="*/ 3172 h 9525"/>
                              <a:gd name="connsiteX278" fmla="*/ 15383 w 28575"/>
                              <a:gd name="connsiteY278" fmla="*/ 3172 h 9525"/>
                              <a:gd name="connsiteX279" fmla="*/ 15383 w 28575"/>
                              <a:gd name="connsiteY279" fmla="*/ 3172 h 9525"/>
                              <a:gd name="connsiteX280" fmla="*/ 15383 w 28575"/>
                              <a:gd name="connsiteY280" fmla="*/ 3172 h 9525"/>
                              <a:gd name="connsiteX281" fmla="*/ 15383 w 28575"/>
                              <a:gd name="connsiteY281" fmla="*/ 3172 h 9525"/>
                              <a:gd name="connsiteX282" fmla="*/ 15383 w 28575"/>
                              <a:gd name="connsiteY282" fmla="*/ 3172 h 9525"/>
                              <a:gd name="connsiteX283" fmla="*/ 16488 w 28575"/>
                              <a:gd name="connsiteY283" fmla="*/ 3172 h 9525"/>
                              <a:gd name="connsiteX284" fmla="*/ 16488 w 28575"/>
                              <a:gd name="connsiteY284" fmla="*/ 3172 h 9525"/>
                              <a:gd name="connsiteX285" fmla="*/ 16488 w 28575"/>
                              <a:gd name="connsiteY285" fmla="*/ 3172 h 9525"/>
                              <a:gd name="connsiteX286" fmla="*/ 16488 w 28575"/>
                              <a:gd name="connsiteY286" fmla="*/ 3172 h 9525"/>
                              <a:gd name="connsiteX287" fmla="*/ 16488 w 28575"/>
                              <a:gd name="connsiteY287" fmla="*/ 3172 h 9525"/>
                              <a:gd name="connsiteX288" fmla="*/ 16488 w 28575"/>
                              <a:gd name="connsiteY288" fmla="*/ 3172 h 9525"/>
                              <a:gd name="connsiteX289" fmla="*/ 16488 w 28575"/>
                              <a:gd name="connsiteY289" fmla="*/ 3172 h 9525"/>
                              <a:gd name="connsiteX290" fmla="*/ 16488 w 28575"/>
                              <a:gd name="connsiteY290" fmla="*/ 3172 h 9525"/>
                              <a:gd name="connsiteX291" fmla="*/ 16488 w 28575"/>
                              <a:gd name="connsiteY291" fmla="*/ 3172 h 9525"/>
                              <a:gd name="connsiteX292" fmla="*/ 16488 w 28575"/>
                              <a:gd name="connsiteY292" fmla="*/ 3172 h 9525"/>
                              <a:gd name="connsiteX293" fmla="*/ 16488 w 28575"/>
                              <a:gd name="connsiteY293" fmla="*/ 6353 h 9525"/>
                              <a:gd name="connsiteX294" fmla="*/ 16488 w 28575"/>
                              <a:gd name="connsiteY294" fmla="*/ 6353 h 9525"/>
                              <a:gd name="connsiteX295" fmla="*/ 16488 w 28575"/>
                              <a:gd name="connsiteY295" fmla="*/ 6353 h 9525"/>
                              <a:gd name="connsiteX296" fmla="*/ 16488 w 28575"/>
                              <a:gd name="connsiteY296" fmla="*/ 6353 h 9525"/>
                              <a:gd name="connsiteX297" fmla="*/ 16488 w 28575"/>
                              <a:gd name="connsiteY297" fmla="*/ 3172 h 9525"/>
                              <a:gd name="connsiteX298" fmla="*/ 16488 w 28575"/>
                              <a:gd name="connsiteY298" fmla="*/ 3172 h 9525"/>
                              <a:gd name="connsiteX299" fmla="*/ 16488 w 28575"/>
                              <a:gd name="connsiteY299" fmla="*/ 3172 h 9525"/>
                              <a:gd name="connsiteX300" fmla="*/ 16488 w 28575"/>
                              <a:gd name="connsiteY300" fmla="*/ 3172 h 9525"/>
                              <a:gd name="connsiteX301" fmla="*/ 16488 w 28575"/>
                              <a:gd name="connsiteY301" fmla="*/ 6353 h 9525"/>
                              <a:gd name="connsiteX302" fmla="*/ 16488 w 28575"/>
                              <a:gd name="connsiteY302" fmla="*/ 6353 h 9525"/>
                              <a:gd name="connsiteX303" fmla="*/ 16488 w 28575"/>
                              <a:gd name="connsiteY303" fmla="*/ 6353 h 9525"/>
                              <a:gd name="connsiteX304" fmla="*/ 16488 w 28575"/>
                              <a:gd name="connsiteY304" fmla="*/ 6353 h 9525"/>
                              <a:gd name="connsiteX305" fmla="*/ 16488 w 28575"/>
                              <a:gd name="connsiteY305" fmla="*/ 3172 h 9525"/>
                              <a:gd name="connsiteX306" fmla="*/ 16488 w 28575"/>
                              <a:gd name="connsiteY306" fmla="*/ 3172 h 9525"/>
                              <a:gd name="connsiteX307" fmla="*/ 17583 w 28575"/>
                              <a:gd name="connsiteY307" fmla="*/ 3172 h 9525"/>
                              <a:gd name="connsiteX308" fmla="*/ 17583 w 28575"/>
                              <a:gd name="connsiteY308" fmla="*/ 3172 h 9525"/>
                              <a:gd name="connsiteX309" fmla="*/ 17583 w 28575"/>
                              <a:gd name="connsiteY309" fmla="*/ 6353 h 9525"/>
                              <a:gd name="connsiteX310" fmla="*/ 17583 w 28575"/>
                              <a:gd name="connsiteY310" fmla="*/ 6353 h 9525"/>
                              <a:gd name="connsiteX311" fmla="*/ 17583 w 28575"/>
                              <a:gd name="connsiteY311" fmla="*/ 6353 h 9525"/>
                              <a:gd name="connsiteX312" fmla="*/ 17583 w 28575"/>
                              <a:gd name="connsiteY312" fmla="*/ 3172 h 9525"/>
                              <a:gd name="connsiteX313" fmla="*/ 17583 w 28575"/>
                              <a:gd name="connsiteY313" fmla="*/ 3172 h 9525"/>
                              <a:gd name="connsiteX314" fmla="*/ 17583 w 28575"/>
                              <a:gd name="connsiteY314" fmla="*/ 3172 h 9525"/>
                              <a:gd name="connsiteX315" fmla="*/ 17583 w 28575"/>
                              <a:gd name="connsiteY315" fmla="*/ 3172 h 9525"/>
                              <a:gd name="connsiteX316" fmla="*/ 17583 w 28575"/>
                              <a:gd name="connsiteY316" fmla="*/ 3172 h 9525"/>
                              <a:gd name="connsiteX317" fmla="*/ 17583 w 28575"/>
                              <a:gd name="connsiteY317" fmla="*/ 3172 h 9525"/>
                              <a:gd name="connsiteX318" fmla="*/ 17583 w 28575"/>
                              <a:gd name="connsiteY318" fmla="*/ 3172 h 9525"/>
                              <a:gd name="connsiteX319" fmla="*/ 17583 w 28575"/>
                              <a:gd name="connsiteY319" fmla="*/ 3172 h 9525"/>
                              <a:gd name="connsiteX320" fmla="*/ 17583 w 28575"/>
                              <a:gd name="connsiteY320" fmla="*/ 3172 h 9525"/>
                              <a:gd name="connsiteX321" fmla="*/ 17583 w 28575"/>
                              <a:gd name="connsiteY321" fmla="*/ 3172 h 9525"/>
                              <a:gd name="connsiteX322" fmla="*/ 17583 w 28575"/>
                              <a:gd name="connsiteY322" fmla="*/ 3172 h 9525"/>
                              <a:gd name="connsiteX323" fmla="*/ 17583 w 28575"/>
                              <a:gd name="connsiteY323" fmla="*/ 3172 h 9525"/>
                              <a:gd name="connsiteX324" fmla="*/ 17583 w 28575"/>
                              <a:gd name="connsiteY324" fmla="*/ 3172 h 9525"/>
                              <a:gd name="connsiteX325" fmla="*/ 17583 w 28575"/>
                              <a:gd name="connsiteY325" fmla="*/ 6353 h 9525"/>
                              <a:gd name="connsiteX326" fmla="*/ 17583 w 28575"/>
                              <a:gd name="connsiteY326" fmla="*/ 6353 h 9525"/>
                              <a:gd name="connsiteX327" fmla="*/ 18688 w 28575"/>
                              <a:gd name="connsiteY327" fmla="*/ 6353 h 9525"/>
                              <a:gd name="connsiteX328" fmla="*/ 18688 w 28575"/>
                              <a:gd name="connsiteY328" fmla="*/ 6353 h 9525"/>
                              <a:gd name="connsiteX329" fmla="*/ 18688 w 28575"/>
                              <a:gd name="connsiteY329" fmla="*/ 3172 h 9525"/>
                              <a:gd name="connsiteX330" fmla="*/ 18688 w 28575"/>
                              <a:gd name="connsiteY330" fmla="*/ 3172 h 9525"/>
                              <a:gd name="connsiteX331" fmla="*/ 18688 w 28575"/>
                              <a:gd name="connsiteY331" fmla="*/ 3172 h 9525"/>
                              <a:gd name="connsiteX332" fmla="*/ 18688 w 28575"/>
                              <a:gd name="connsiteY332" fmla="*/ 3172 h 9525"/>
                              <a:gd name="connsiteX333" fmla="*/ 18688 w 28575"/>
                              <a:gd name="connsiteY333" fmla="*/ 3172 h 9525"/>
                              <a:gd name="connsiteX334" fmla="*/ 18688 w 28575"/>
                              <a:gd name="connsiteY334" fmla="*/ 3172 h 9525"/>
                              <a:gd name="connsiteX335" fmla="*/ 18688 w 28575"/>
                              <a:gd name="connsiteY335" fmla="*/ 3172 h 9525"/>
                              <a:gd name="connsiteX336" fmla="*/ 18688 w 28575"/>
                              <a:gd name="connsiteY336" fmla="*/ 6353 h 9525"/>
                              <a:gd name="connsiteX337" fmla="*/ 18688 w 28575"/>
                              <a:gd name="connsiteY337" fmla="*/ 3172 h 9525"/>
                              <a:gd name="connsiteX338" fmla="*/ 18688 w 28575"/>
                              <a:gd name="connsiteY338" fmla="*/ 3172 h 9525"/>
                              <a:gd name="connsiteX339" fmla="*/ 18688 w 28575"/>
                              <a:gd name="connsiteY339" fmla="*/ 3172 h 9525"/>
                              <a:gd name="connsiteX340" fmla="*/ 18688 w 28575"/>
                              <a:gd name="connsiteY340" fmla="*/ 3172 h 9525"/>
                              <a:gd name="connsiteX341" fmla="*/ 18688 w 28575"/>
                              <a:gd name="connsiteY341" fmla="*/ 3172 h 9525"/>
                              <a:gd name="connsiteX342" fmla="*/ 18688 w 28575"/>
                              <a:gd name="connsiteY342" fmla="*/ 3172 h 9525"/>
                              <a:gd name="connsiteX343" fmla="*/ 18688 w 28575"/>
                              <a:gd name="connsiteY343" fmla="*/ 3172 h 9525"/>
                              <a:gd name="connsiteX344" fmla="*/ 18688 w 28575"/>
                              <a:gd name="connsiteY344" fmla="*/ 3172 h 9525"/>
                              <a:gd name="connsiteX345" fmla="*/ 19783 w 28575"/>
                              <a:gd name="connsiteY345" fmla="*/ 3172 h 9525"/>
                              <a:gd name="connsiteX346" fmla="*/ 19783 w 28575"/>
                              <a:gd name="connsiteY346" fmla="*/ 3172 h 9525"/>
                              <a:gd name="connsiteX347" fmla="*/ 19783 w 28575"/>
                              <a:gd name="connsiteY347" fmla="*/ 3172 h 9525"/>
                              <a:gd name="connsiteX348" fmla="*/ 19783 w 28575"/>
                              <a:gd name="connsiteY348" fmla="*/ 3172 h 9525"/>
                              <a:gd name="connsiteX349" fmla="*/ 19783 w 28575"/>
                              <a:gd name="connsiteY349" fmla="*/ 3172 h 9525"/>
                              <a:gd name="connsiteX350" fmla="*/ 19783 w 28575"/>
                              <a:gd name="connsiteY350" fmla="*/ 6353 h 9525"/>
                              <a:gd name="connsiteX351" fmla="*/ 19783 w 28575"/>
                              <a:gd name="connsiteY351" fmla="*/ 6353 h 9525"/>
                              <a:gd name="connsiteX352" fmla="*/ 19783 w 28575"/>
                              <a:gd name="connsiteY352" fmla="*/ 3172 h 9525"/>
                              <a:gd name="connsiteX353" fmla="*/ 19783 w 28575"/>
                              <a:gd name="connsiteY353" fmla="*/ 3172 h 9525"/>
                              <a:gd name="connsiteX354" fmla="*/ 19783 w 28575"/>
                              <a:gd name="connsiteY354" fmla="*/ 3172 h 9525"/>
                              <a:gd name="connsiteX355" fmla="*/ 19783 w 28575"/>
                              <a:gd name="connsiteY355" fmla="*/ 3172 h 9525"/>
                              <a:gd name="connsiteX356" fmla="*/ 19783 w 28575"/>
                              <a:gd name="connsiteY356" fmla="*/ 3172 h 9525"/>
                              <a:gd name="connsiteX357" fmla="*/ 19783 w 28575"/>
                              <a:gd name="connsiteY357" fmla="*/ 3172 h 9525"/>
                              <a:gd name="connsiteX358" fmla="*/ 19783 w 28575"/>
                              <a:gd name="connsiteY358" fmla="*/ 3172 h 9525"/>
                              <a:gd name="connsiteX359" fmla="*/ 19783 w 28575"/>
                              <a:gd name="connsiteY359" fmla="*/ 3172 h 9525"/>
                              <a:gd name="connsiteX360" fmla="*/ 19783 w 28575"/>
                              <a:gd name="connsiteY360" fmla="*/ 3172 h 9525"/>
                              <a:gd name="connsiteX361" fmla="*/ 19783 w 28575"/>
                              <a:gd name="connsiteY361" fmla="*/ 3172 h 9525"/>
                              <a:gd name="connsiteX362" fmla="*/ 19783 w 28575"/>
                              <a:gd name="connsiteY362" fmla="*/ 3172 h 9525"/>
                              <a:gd name="connsiteX363" fmla="*/ 20879 w 28575"/>
                              <a:gd name="connsiteY363" fmla="*/ 3172 h 9525"/>
                              <a:gd name="connsiteX364" fmla="*/ 20879 w 28575"/>
                              <a:gd name="connsiteY364" fmla="*/ 3172 h 9525"/>
                              <a:gd name="connsiteX365" fmla="*/ 20879 w 28575"/>
                              <a:gd name="connsiteY365" fmla="*/ 3172 h 9525"/>
                              <a:gd name="connsiteX366" fmla="*/ 20879 w 28575"/>
                              <a:gd name="connsiteY366" fmla="*/ 6353 h 9525"/>
                              <a:gd name="connsiteX367" fmla="*/ 20879 w 28575"/>
                              <a:gd name="connsiteY367" fmla="*/ 3172 h 9525"/>
                              <a:gd name="connsiteX368" fmla="*/ 20879 w 28575"/>
                              <a:gd name="connsiteY368" fmla="*/ 3172 h 9525"/>
                              <a:gd name="connsiteX369" fmla="*/ 20879 w 28575"/>
                              <a:gd name="connsiteY369" fmla="*/ 3172 h 9525"/>
                              <a:gd name="connsiteX370" fmla="*/ 20879 w 28575"/>
                              <a:gd name="connsiteY370" fmla="*/ 3172 h 9525"/>
                              <a:gd name="connsiteX371" fmla="*/ 20879 w 28575"/>
                              <a:gd name="connsiteY371" fmla="*/ 3172 h 9525"/>
                              <a:gd name="connsiteX372" fmla="*/ 20879 w 28575"/>
                              <a:gd name="connsiteY372" fmla="*/ 3172 h 9525"/>
                              <a:gd name="connsiteX373" fmla="*/ 20879 w 28575"/>
                              <a:gd name="connsiteY373" fmla="*/ 3172 h 9525"/>
                              <a:gd name="connsiteX374" fmla="*/ 20879 w 28575"/>
                              <a:gd name="connsiteY374" fmla="*/ 3172 h 9525"/>
                              <a:gd name="connsiteX375" fmla="*/ 20879 w 28575"/>
                              <a:gd name="connsiteY375" fmla="*/ 3172 h 9525"/>
                              <a:gd name="connsiteX376" fmla="*/ 20879 w 28575"/>
                              <a:gd name="connsiteY376" fmla="*/ 3172 h 9525"/>
                              <a:gd name="connsiteX377" fmla="*/ 20879 w 28575"/>
                              <a:gd name="connsiteY377" fmla="*/ 3172 h 9525"/>
                              <a:gd name="connsiteX378" fmla="*/ 20879 w 28575"/>
                              <a:gd name="connsiteY378" fmla="*/ 3172 h 9525"/>
                              <a:gd name="connsiteX379" fmla="*/ 20879 w 28575"/>
                              <a:gd name="connsiteY379" fmla="*/ 6353 h 9525"/>
                              <a:gd name="connsiteX380" fmla="*/ 20879 w 28575"/>
                              <a:gd name="connsiteY380" fmla="*/ 6353 h 9525"/>
                              <a:gd name="connsiteX381" fmla="*/ 21984 w 28575"/>
                              <a:gd name="connsiteY381" fmla="*/ 6353 h 9525"/>
                              <a:gd name="connsiteX382" fmla="*/ 21984 w 28575"/>
                              <a:gd name="connsiteY382" fmla="*/ 6353 h 9525"/>
                              <a:gd name="connsiteX383" fmla="*/ 21984 w 28575"/>
                              <a:gd name="connsiteY383" fmla="*/ 6353 h 9525"/>
                              <a:gd name="connsiteX384" fmla="*/ 21984 w 28575"/>
                              <a:gd name="connsiteY384" fmla="*/ 6353 h 9525"/>
                              <a:gd name="connsiteX385" fmla="*/ 21984 w 28575"/>
                              <a:gd name="connsiteY385" fmla="*/ 3172 h 9525"/>
                              <a:gd name="connsiteX386" fmla="*/ 21984 w 28575"/>
                              <a:gd name="connsiteY386" fmla="*/ 3172 h 9525"/>
                              <a:gd name="connsiteX387" fmla="*/ 21984 w 28575"/>
                              <a:gd name="connsiteY387" fmla="*/ 3172 h 9525"/>
                              <a:gd name="connsiteX388" fmla="*/ 21984 w 28575"/>
                              <a:gd name="connsiteY388" fmla="*/ 3172 h 9525"/>
                              <a:gd name="connsiteX389" fmla="*/ 21984 w 28575"/>
                              <a:gd name="connsiteY389" fmla="*/ 3172 h 9525"/>
                              <a:gd name="connsiteX390" fmla="*/ 21984 w 28575"/>
                              <a:gd name="connsiteY390" fmla="*/ 3172 h 9525"/>
                              <a:gd name="connsiteX391" fmla="*/ 21984 w 28575"/>
                              <a:gd name="connsiteY391" fmla="*/ 3172 h 9525"/>
                              <a:gd name="connsiteX392" fmla="*/ 21984 w 28575"/>
                              <a:gd name="connsiteY392" fmla="*/ 3172 h 9525"/>
                              <a:gd name="connsiteX393" fmla="*/ 21984 w 28575"/>
                              <a:gd name="connsiteY393" fmla="*/ 3172 h 9525"/>
                              <a:gd name="connsiteX394" fmla="*/ 21984 w 28575"/>
                              <a:gd name="connsiteY394" fmla="*/ 3172 h 9525"/>
                              <a:gd name="connsiteX395" fmla="*/ 21984 w 28575"/>
                              <a:gd name="connsiteY395" fmla="*/ 3172 h 9525"/>
                              <a:gd name="connsiteX396" fmla="*/ 21984 w 28575"/>
                              <a:gd name="connsiteY396" fmla="*/ 3172 h 9525"/>
                              <a:gd name="connsiteX397" fmla="*/ 21984 w 28575"/>
                              <a:gd name="connsiteY397" fmla="*/ 3172 h 9525"/>
                              <a:gd name="connsiteX398" fmla="*/ 21984 w 28575"/>
                              <a:gd name="connsiteY398" fmla="*/ 3172 h 9525"/>
                              <a:gd name="connsiteX399" fmla="*/ 21984 w 28575"/>
                              <a:gd name="connsiteY399" fmla="*/ 3172 h 9525"/>
                              <a:gd name="connsiteX400" fmla="*/ 21984 w 28575"/>
                              <a:gd name="connsiteY400" fmla="*/ 3172 h 9525"/>
                              <a:gd name="connsiteX401" fmla="*/ 23079 w 28575"/>
                              <a:gd name="connsiteY401" fmla="*/ 3172 h 9525"/>
                              <a:gd name="connsiteX402" fmla="*/ 23079 w 28575"/>
                              <a:gd name="connsiteY402" fmla="*/ 3172 h 9525"/>
                              <a:gd name="connsiteX403" fmla="*/ 23079 w 28575"/>
                              <a:gd name="connsiteY403" fmla="*/ 3172 h 9525"/>
                              <a:gd name="connsiteX404" fmla="*/ 23079 w 28575"/>
                              <a:gd name="connsiteY404" fmla="*/ 3172 h 9525"/>
                              <a:gd name="connsiteX405" fmla="*/ 23079 w 28575"/>
                              <a:gd name="connsiteY405" fmla="*/ 3172 h 9525"/>
                              <a:gd name="connsiteX406" fmla="*/ 23079 w 28575"/>
                              <a:gd name="connsiteY406" fmla="*/ 3172 h 9525"/>
                              <a:gd name="connsiteX407" fmla="*/ 23079 w 28575"/>
                              <a:gd name="connsiteY407" fmla="*/ 6353 h 9525"/>
                              <a:gd name="connsiteX408" fmla="*/ 23079 w 28575"/>
                              <a:gd name="connsiteY408" fmla="*/ 6353 h 9525"/>
                              <a:gd name="connsiteX409" fmla="*/ 23079 w 28575"/>
                              <a:gd name="connsiteY409" fmla="*/ 6353 h 9525"/>
                              <a:gd name="connsiteX410" fmla="*/ 23079 w 28575"/>
                              <a:gd name="connsiteY410" fmla="*/ 6353 h 9525"/>
                              <a:gd name="connsiteX411" fmla="*/ 23079 w 28575"/>
                              <a:gd name="connsiteY411" fmla="*/ 6353 h 9525"/>
                              <a:gd name="connsiteX412" fmla="*/ 23079 w 28575"/>
                              <a:gd name="connsiteY412" fmla="*/ 9525 h 9525"/>
                              <a:gd name="connsiteX413" fmla="*/ 23079 w 28575"/>
                              <a:gd name="connsiteY413" fmla="*/ 6353 h 9525"/>
                              <a:gd name="connsiteX414" fmla="*/ 23079 w 28575"/>
                              <a:gd name="connsiteY414" fmla="*/ 6353 h 9525"/>
                              <a:gd name="connsiteX415" fmla="*/ 23079 w 28575"/>
                              <a:gd name="connsiteY415" fmla="*/ 6353 h 9525"/>
                              <a:gd name="connsiteX416" fmla="*/ 23079 w 28575"/>
                              <a:gd name="connsiteY416" fmla="*/ 3172 h 9525"/>
                              <a:gd name="connsiteX417" fmla="*/ 23079 w 28575"/>
                              <a:gd name="connsiteY417" fmla="*/ 3172 h 9525"/>
                              <a:gd name="connsiteX418" fmla="*/ 23079 w 28575"/>
                              <a:gd name="connsiteY418" fmla="*/ 3172 h 9525"/>
                              <a:gd name="connsiteX419" fmla="*/ 24174 w 28575"/>
                              <a:gd name="connsiteY419" fmla="*/ 3172 h 9525"/>
                              <a:gd name="connsiteX420" fmla="*/ 24174 w 28575"/>
                              <a:gd name="connsiteY420" fmla="*/ 3172 h 9525"/>
                              <a:gd name="connsiteX421" fmla="*/ 24174 w 28575"/>
                              <a:gd name="connsiteY421" fmla="*/ 3172 h 9525"/>
                              <a:gd name="connsiteX422" fmla="*/ 24174 w 28575"/>
                              <a:gd name="connsiteY422" fmla="*/ 3172 h 9525"/>
                              <a:gd name="connsiteX423" fmla="*/ 24174 w 28575"/>
                              <a:gd name="connsiteY423" fmla="*/ 3172 h 9525"/>
                              <a:gd name="connsiteX424" fmla="*/ 24174 w 28575"/>
                              <a:gd name="connsiteY424" fmla="*/ 3172 h 9525"/>
                              <a:gd name="connsiteX425" fmla="*/ 24174 w 28575"/>
                              <a:gd name="connsiteY425" fmla="*/ 3172 h 9525"/>
                              <a:gd name="connsiteX426" fmla="*/ 24174 w 28575"/>
                              <a:gd name="connsiteY426" fmla="*/ 3172 h 9525"/>
                              <a:gd name="connsiteX427" fmla="*/ 24174 w 28575"/>
                              <a:gd name="connsiteY427" fmla="*/ 6353 h 9525"/>
                              <a:gd name="connsiteX428" fmla="*/ 24174 w 28575"/>
                              <a:gd name="connsiteY428" fmla="*/ 3172 h 9525"/>
                              <a:gd name="connsiteX429" fmla="*/ 24174 w 28575"/>
                              <a:gd name="connsiteY429" fmla="*/ 3172 h 9525"/>
                              <a:gd name="connsiteX430" fmla="*/ 24174 w 28575"/>
                              <a:gd name="connsiteY430" fmla="*/ 3172 h 9525"/>
                              <a:gd name="connsiteX431" fmla="*/ 24174 w 28575"/>
                              <a:gd name="connsiteY431" fmla="*/ 3172 h 9525"/>
                              <a:gd name="connsiteX432" fmla="*/ 24174 w 28575"/>
                              <a:gd name="connsiteY432" fmla="*/ 6353 h 9525"/>
                              <a:gd name="connsiteX433" fmla="*/ 24174 w 28575"/>
                              <a:gd name="connsiteY433" fmla="*/ 6353 h 9525"/>
                              <a:gd name="connsiteX434" fmla="*/ 24174 w 28575"/>
                              <a:gd name="connsiteY434" fmla="*/ 6353 h 9525"/>
                              <a:gd name="connsiteX435" fmla="*/ 24174 w 28575"/>
                              <a:gd name="connsiteY435" fmla="*/ 3172 h 9525"/>
                              <a:gd name="connsiteX436" fmla="*/ 24174 w 28575"/>
                              <a:gd name="connsiteY436" fmla="*/ 3172 h 9525"/>
                              <a:gd name="connsiteX437" fmla="*/ 25279 w 28575"/>
                              <a:gd name="connsiteY437" fmla="*/ 3172 h 9525"/>
                              <a:gd name="connsiteX438" fmla="*/ 25279 w 28575"/>
                              <a:gd name="connsiteY438" fmla="*/ 3172 h 9525"/>
                              <a:gd name="connsiteX439" fmla="*/ 25279 w 28575"/>
                              <a:gd name="connsiteY439" fmla="*/ 3172 h 9525"/>
                              <a:gd name="connsiteX440" fmla="*/ 25279 w 28575"/>
                              <a:gd name="connsiteY440" fmla="*/ 3172 h 9525"/>
                              <a:gd name="connsiteX441" fmla="*/ 25279 w 28575"/>
                              <a:gd name="connsiteY441" fmla="*/ 3172 h 9525"/>
                              <a:gd name="connsiteX442" fmla="*/ 25279 w 28575"/>
                              <a:gd name="connsiteY442" fmla="*/ 6353 h 9525"/>
                              <a:gd name="connsiteX443" fmla="*/ 25279 w 28575"/>
                              <a:gd name="connsiteY443" fmla="*/ 6353 h 9525"/>
                              <a:gd name="connsiteX444" fmla="*/ 25279 w 28575"/>
                              <a:gd name="connsiteY444" fmla="*/ 6353 h 9525"/>
                              <a:gd name="connsiteX445" fmla="*/ 25279 w 28575"/>
                              <a:gd name="connsiteY445" fmla="*/ 6353 h 9525"/>
                              <a:gd name="connsiteX446" fmla="*/ 25279 w 28575"/>
                              <a:gd name="connsiteY446" fmla="*/ 6353 h 9525"/>
                              <a:gd name="connsiteX447" fmla="*/ 25279 w 28575"/>
                              <a:gd name="connsiteY447" fmla="*/ 6353 h 9525"/>
                              <a:gd name="connsiteX448" fmla="*/ 25279 w 28575"/>
                              <a:gd name="connsiteY448" fmla="*/ 3172 h 9525"/>
                              <a:gd name="connsiteX449" fmla="*/ 25279 w 28575"/>
                              <a:gd name="connsiteY449" fmla="*/ 6353 h 9525"/>
                              <a:gd name="connsiteX450" fmla="*/ 25279 w 28575"/>
                              <a:gd name="connsiteY450" fmla="*/ 6353 h 9525"/>
                              <a:gd name="connsiteX451" fmla="*/ 25279 w 28575"/>
                              <a:gd name="connsiteY451" fmla="*/ 6353 h 9525"/>
                              <a:gd name="connsiteX452" fmla="*/ 25279 w 28575"/>
                              <a:gd name="connsiteY452" fmla="*/ 6353 h 9525"/>
                              <a:gd name="connsiteX453" fmla="*/ 25279 w 28575"/>
                              <a:gd name="connsiteY453" fmla="*/ 6353 h 9525"/>
                              <a:gd name="connsiteX454" fmla="*/ 25279 w 28575"/>
                              <a:gd name="connsiteY454" fmla="*/ 6353 h 9525"/>
                              <a:gd name="connsiteX455" fmla="*/ 26375 w 28575"/>
                              <a:gd name="connsiteY455" fmla="*/ 3172 h 9525"/>
                              <a:gd name="connsiteX456" fmla="*/ 26375 w 28575"/>
                              <a:gd name="connsiteY456" fmla="*/ 3172 h 9525"/>
                              <a:gd name="connsiteX457" fmla="*/ 26375 w 28575"/>
                              <a:gd name="connsiteY457" fmla="*/ 3172 h 9525"/>
                              <a:gd name="connsiteX458" fmla="*/ 26375 w 28575"/>
                              <a:gd name="connsiteY458" fmla="*/ 3172 h 9525"/>
                              <a:gd name="connsiteX459" fmla="*/ 26375 w 28575"/>
                              <a:gd name="connsiteY459" fmla="*/ 6353 h 9525"/>
                              <a:gd name="connsiteX460" fmla="*/ 26375 w 28575"/>
                              <a:gd name="connsiteY460" fmla="*/ 6353 h 9525"/>
                              <a:gd name="connsiteX461" fmla="*/ 26375 w 28575"/>
                              <a:gd name="connsiteY461" fmla="*/ 3172 h 9525"/>
                              <a:gd name="connsiteX462" fmla="*/ 26375 w 28575"/>
                              <a:gd name="connsiteY462" fmla="*/ 3172 h 9525"/>
                              <a:gd name="connsiteX463" fmla="*/ 26375 w 28575"/>
                              <a:gd name="connsiteY463" fmla="*/ 3172 h 9525"/>
                              <a:gd name="connsiteX464" fmla="*/ 26375 w 28575"/>
                              <a:gd name="connsiteY464" fmla="*/ 3172 h 9525"/>
                              <a:gd name="connsiteX465" fmla="*/ 26375 w 28575"/>
                              <a:gd name="connsiteY465" fmla="*/ 3172 h 9525"/>
                              <a:gd name="connsiteX466" fmla="*/ 26375 w 28575"/>
                              <a:gd name="connsiteY466" fmla="*/ 3172 h 9525"/>
                              <a:gd name="connsiteX467" fmla="*/ 26375 w 28575"/>
                              <a:gd name="connsiteY467" fmla="*/ 3172 h 9525"/>
                              <a:gd name="connsiteX468" fmla="*/ 26375 w 28575"/>
                              <a:gd name="connsiteY468" fmla="*/ 3172 h 9525"/>
                              <a:gd name="connsiteX469" fmla="*/ 26375 w 28575"/>
                              <a:gd name="connsiteY469" fmla="*/ 3172 h 9525"/>
                              <a:gd name="connsiteX470" fmla="*/ 26375 w 28575"/>
                              <a:gd name="connsiteY470" fmla="*/ 3172 h 9525"/>
                              <a:gd name="connsiteX471" fmla="*/ 26375 w 28575"/>
                              <a:gd name="connsiteY471" fmla="*/ 3172 h 9525"/>
                              <a:gd name="connsiteX472" fmla="*/ 26375 w 28575"/>
                              <a:gd name="connsiteY472" fmla="*/ 3172 h 9525"/>
                              <a:gd name="connsiteX473" fmla="*/ 26375 w 28575"/>
                              <a:gd name="connsiteY473" fmla="*/ 3172 h 9525"/>
                              <a:gd name="connsiteX474" fmla="*/ 26375 w 28575"/>
                              <a:gd name="connsiteY474" fmla="*/ 6353 h 9525"/>
                              <a:gd name="connsiteX475" fmla="*/ 27480 w 28575"/>
                              <a:gd name="connsiteY475" fmla="*/ 6353 h 9525"/>
                              <a:gd name="connsiteX476" fmla="*/ 27480 w 28575"/>
                              <a:gd name="connsiteY476" fmla="*/ 6353 h 9525"/>
                              <a:gd name="connsiteX477" fmla="*/ 27480 w 28575"/>
                              <a:gd name="connsiteY477" fmla="*/ 6353 h 9525"/>
                              <a:gd name="connsiteX478" fmla="*/ 27480 w 28575"/>
                              <a:gd name="connsiteY478" fmla="*/ 6353 h 9525"/>
                              <a:gd name="connsiteX479" fmla="*/ 27480 w 28575"/>
                              <a:gd name="connsiteY479" fmla="*/ 3172 h 9525"/>
                              <a:gd name="connsiteX480" fmla="*/ 27480 w 28575"/>
                              <a:gd name="connsiteY480" fmla="*/ 6353 h 9525"/>
                              <a:gd name="connsiteX481" fmla="*/ 27480 w 28575"/>
                              <a:gd name="connsiteY481" fmla="*/ 3172 h 9525"/>
                              <a:gd name="connsiteX482" fmla="*/ 27480 w 28575"/>
                              <a:gd name="connsiteY482" fmla="*/ 3172 h 9525"/>
                              <a:gd name="connsiteX483" fmla="*/ 27480 w 28575"/>
                              <a:gd name="connsiteY483" fmla="*/ 3172 h 9525"/>
                              <a:gd name="connsiteX484" fmla="*/ 27480 w 28575"/>
                              <a:gd name="connsiteY484" fmla="*/ 3172 h 9525"/>
                              <a:gd name="connsiteX485" fmla="*/ 27480 w 28575"/>
                              <a:gd name="connsiteY485" fmla="*/ 3172 h 9525"/>
                              <a:gd name="connsiteX486" fmla="*/ 27480 w 28575"/>
                              <a:gd name="connsiteY486" fmla="*/ 3172 h 9525"/>
                              <a:gd name="connsiteX487" fmla="*/ 27480 w 28575"/>
                              <a:gd name="connsiteY487" fmla="*/ 3172 h 9525"/>
                              <a:gd name="connsiteX488" fmla="*/ 27480 w 28575"/>
                              <a:gd name="connsiteY488" fmla="*/ 3172 h 9525"/>
                              <a:gd name="connsiteX489" fmla="*/ 27480 w 28575"/>
                              <a:gd name="connsiteY489" fmla="*/ 3172 h 9525"/>
                              <a:gd name="connsiteX490" fmla="*/ 27480 w 28575"/>
                              <a:gd name="connsiteY490" fmla="*/ 3172 h 9525"/>
                              <a:gd name="connsiteX491" fmla="*/ 27480 w 28575"/>
                              <a:gd name="connsiteY491" fmla="*/ 3172 h 9525"/>
                              <a:gd name="connsiteX492" fmla="*/ 27480 w 28575"/>
                              <a:gd name="connsiteY492" fmla="*/ 3172 h 9525"/>
                              <a:gd name="connsiteX493" fmla="*/ 28575 w 28575"/>
                              <a:gd name="connsiteY493" fmla="*/ 6353 h 9525"/>
                              <a:gd name="connsiteX494" fmla="*/ 28575 w 28575"/>
                              <a:gd name="connsiteY494" fmla="*/ 6353 h 9525"/>
                              <a:gd name="connsiteX495" fmla="*/ 28575 w 28575"/>
                              <a:gd name="connsiteY495" fmla="*/ 3172 h 9525"/>
                              <a:gd name="connsiteX496" fmla="*/ 28575 w 28575"/>
                              <a:gd name="connsiteY496" fmla="*/ 3172 h 9525"/>
                              <a:gd name="connsiteX497" fmla="*/ 28575 w 28575"/>
                              <a:gd name="connsiteY497" fmla="*/ 3172 h 9525"/>
                              <a:gd name="connsiteX498" fmla="*/ 28575 w 28575"/>
                              <a:gd name="connsiteY498" fmla="*/ 3172 h 9525"/>
                              <a:gd name="connsiteX499" fmla="*/ 28575 w 28575"/>
                              <a:gd name="connsiteY499" fmla="*/ 3172 h 9525"/>
                              <a:gd name="connsiteX500" fmla="*/ 28575 w 28575"/>
                              <a:gd name="connsiteY500" fmla="*/ 3172 h 9525"/>
                              <a:gd name="connsiteX501" fmla="*/ 28575 w 28575"/>
                              <a:gd name="connsiteY501" fmla="*/ 6353 h 9525"/>
                              <a:gd name="connsiteX502" fmla="*/ 28575 w 28575"/>
                              <a:gd name="connsiteY502" fmla="*/ 6353 h 9525"/>
                              <a:gd name="connsiteX503" fmla="*/ 28575 w 28575"/>
                              <a:gd name="connsiteY503" fmla="*/ 6353 h 9525"/>
                              <a:gd name="connsiteX504" fmla="*/ 28575 w 28575"/>
                              <a:gd name="connsiteY504" fmla="*/ 6353 h 9525"/>
                              <a:gd name="connsiteX505" fmla="*/ 28575 w 28575"/>
                              <a:gd name="connsiteY505" fmla="*/ 6353 h 9525"/>
                              <a:gd name="connsiteX506" fmla="*/ 28575 w 28575"/>
                              <a:gd name="connsiteY506" fmla="*/ 6353 h 9525"/>
                              <a:gd name="connsiteX507" fmla="*/ 28575 w 28575"/>
                              <a:gd name="connsiteY507" fmla="*/ 6353 h 9525"/>
                              <a:gd name="connsiteX508" fmla="*/ 28575 w 28575"/>
                              <a:gd name="connsiteY508" fmla="*/ 6353 h 9525"/>
                              <a:gd name="connsiteX509" fmla="*/ 28575 w 28575"/>
                              <a:gd name="connsiteY509" fmla="*/ 6353 h 9525"/>
                              <a:gd name="connsiteX510" fmla="*/ 28575 w 28575"/>
                              <a:gd name="connsiteY510" fmla="*/ 3172 h 9525"/>
                              <a:gd name="connsiteX511" fmla="*/ 28575 w 28575"/>
                              <a:gd name="connsiteY511" fmla="*/ 3172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3172"/>
                                </a:moveTo>
                                <a:lnTo>
                                  <a:pt x="0" y="3172"/>
                                </a:lnTo>
                                <a:lnTo>
                                  <a:pt x="0" y="0"/>
                                </a:lnTo>
                                <a:lnTo>
                                  <a:pt x="0" y="3172"/>
                                </a:lnTo>
                                <a:lnTo>
                                  <a:pt x="0" y="0"/>
                                </a:lnTo>
                                <a:lnTo>
                                  <a:pt x="0" y="0"/>
                                </a:lnTo>
                                <a:lnTo>
                                  <a:pt x="0" y="0"/>
                                </a:lnTo>
                                <a:lnTo>
                                  <a:pt x="0" y="0"/>
                                </a:lnTo>
                                <a:lnTo>
                                  <a:pt x="0" y="3172"/>
                                </a:lnTo>
                                <a:lnTo>
                                  <a:pt x="0" y="3172"/>
                                </a:lnTo>
                                <a:lnTo>
                                  <a:pt x="0" y="3172"/>
                                </a:lnTo>
                                <a:lnTo>
                                  <a:pt x="0" y="3172"/>
                                </a:lnTo>
                                <a:lnTo>
                                  <a:pt x="0" y="3172"/>
                                </a:lnTo>
                                <a:lnTo>
                                  <a:pt x="0" y="0"/>
                                </a:lnTo>
                                <a:lnTo>
                                  <a:pt x="0" y="3172"/>
                                </a:lnTo>
                                <a:lnTo>
                                  <a:pt x="0" y="3172"/>
                                </a:lnTo>
                                <a:lnTo>
                                  <a:pt x="0" y="6353"/>
                                </a:lnTo>
                                <a:lnTo>
                                  <a:pt x="1095" y="3172"/>
                                </a:lnTo>
                                <a:lnTo>
                                  <a:pt x="1095" y="6353"/>
                                </a:lnTo>
                                <a:lnTo>
                                  <a:pt x="1095" y="3172"/>
                                </a:lnTo>
                                <a:lnTo>
                                  <a:pt x="1095" y="3172"/>
                                </a:lnTo>
                                <a:lnTo>
                                  <a:pt x="1095" y="3172"/>
                                </a:lnTo>
                                <a:lnTo>
                                  <a:pt x="1095" y="3172"/>
                                </a:lnTo>
                                <a:lnTo>
                                  <a:pt x="1095" y="3172"/>
                                </a:lnTo>
                                <a:lnTo>
                                  <a:pt x="1095" y="3172"/>
                                </a:lnTo>
                                <a:lnTo>
                                  <a:pt x="1095" y="3172"/>
                                </a:lnTo>
                                <a:lnTo>
                                  <a:pt x="1095" y="3172"/>
                                </a:lnTo>
                                <a:lnTo>
                                  <a:pt x="1095" y="3172"/>
                                </a:lnTo>
                                <a:lnTo>
                                  <a:pt x="1095" y="3172"/>
                                </a:lnTo>
                                <a:lnTo>
                                  <a:pt x="1095" y="3172"/>
                                </a:lnTo>
                                <a:lnTo>
                                  <a:pt x="1095" y="3172"/>
                                </a:lnTo>
                                <a:lnTo>
                                  <a:pt x="1095" y="3172"/>
                                </a:lnTo>
                                <a:lnTo>
                                  <a:pt x="1095" y="3172"/>
                                </a:lnTo>
                                <a:lnTo>
                                  <a:pt x="1095" y="3172"/>
                                </a:lnTo>
                                <a:lnTo>
                                  <a:pt x="1095" y="3172"/>
                                </a:lnTo>
                                <a:lnTo>
                                  <a:pt x="1095" y="3172"/>
                                </a:lnTo>
                                <a:lnTo>
                                  <a:pt x="1095" y="3172"/>
                                </a:lnTo>
                                <a:lnTo>
                                  <a:pt x="2200" y="0"/>
                                </a:lnTo>
                                <a:lnTo>
                                  <a:pt x="2200" y="3172"/>
                                </a:lnTo>
                                <a:lnTo>
                                  <a:pt x="2200" y="3172"/>
                                </a:lnTo>
                                <a:lnTo>
                                  <a:pt x="2200" y="3172"/>
                                </a:lnTo>
                                <a:lnTo>
                                  <a:pt x="2200" y="3172"/>
                                </a:lnTo>
                                <a:lnTo>
                                  <a:pt x="2200" y="3172"/>
                                </a:lnTo>
                                <a:lnTo>
                                  <a:pt x="2200" y="3172"/>
                                </a:lnTo>
                                <a:lnTo>
                                  <a:pt x="2200" y="3172"/>
                                </a:lnTo>
                                <a:lnTo>
                                  <a:pt x="2200" y="0"/>
                                </a:lnTo>
                                <a:lnTo>
                                  <a:pt x="2200" y="0"/>
                                </a:lnTo>
                                <a:lnTo>
                                  <a:pt x="2200" y="3172"/>
                                </a:lnTo>
                                <a:lnTo>
                                  <a:pt x="2200" y="3172"/>
                                </a:lnTo>
                                <a:lnTo>
                                  <a:pt x="2200" y="3172"/>
                                </a:lnTo>
                                <a:lnTo>
                                  <a:pt x="2200" y="3172"/>
                                </a:lnTo>
                                <a:lnTo>
                                  <a:pt x="2200" y="3172"/>
                                </a:lnTo>
                                <a:lnTo>
                                  <a:pt x="2200" y="3172"/>
                                </a:lnTo>
                                <a:lnTo>
                                  <a:pt x="2200" y="3172"/>
                                </a:lnTo>
                                <a:lnTo>
                                  <a:pt x="2200" y="3172"/>
                                </a:lnTo>
                                <a:lnTo>
                                  <a:pt x="3296" y="3172"/>
                                </a:lnTo>
                                <a:lnTo>
                                  <a:pt x="3296" y="3172"/>
                                </a:lnTo>
                                <a:lnTo>
                                  <a:pt x="3296" y="3172"/>
                                </a:lnTo>
                                <a:lnTo>
                                  <a:pt x="3296" y="3172"/>
                                </a:lnTo>
                                <a:lnTo>
                                  <a:pt x="3296" y="3172"/>
                                </a:lnTo>
                                <a:lnTo>
                                  <a:pt x="3296" y="3172"/>
                                </a:lnTo>
                                <a:lnTo>
                                  <a:pt x="3296" y="6353"/>
                                </a:lnTo>
                                <a:lnTo>
                                  <a:pt x="3296" y="6353"/>
                                </a:lnTo>
                                <a:lnTo>
                                  <a:pt x="3296" y="6353"/>
                                </a:lnTo>
                                <a:lnTo>
                                  <a:pt x="3296" y="6353"/>
                                </a:lnTo>
                                <a:lnTo>
                                  <a:pt x="3296" y="3172"/>
                                </a:lnTo>
                                <a:lnTo>
                                  <a:pt x="3296" y="3172"/>
                                </a:lnTo>
                                <a:lnTo>
                                  <a:pt x="3296" y="3172"/>
                                </a:lnTo>
                                <a:lnTo>
                                  <a:pt x="3296" y="3172"/>
                                </a:lnTo>
                                <a:lnTo>
                                  <a:pt x="3296" y="3172"/>
                                </a:lnTo>
                                <a:lnTo>
                                  <a:pt x="3296" y="3172"/>
                                </a:lnTo>
                                <a:lnTo>
                                  <a:pt x="3296" y="3172"/>
                                </a:lnTo>
                                <a:lnTo>
                                  <a:pt x="3296" y="3172"/>
                                </a:lnTo>
                                <a:lnTo>
                                  <a:pt x="3296" y="3172"/>
                                </a:lnTo>
                                <a:lnTo>
                                  <a:pt x="3296" y="3172"/>
                                </a:lnTo>
                                <a:lnTo>
                                  <a:pt x="3296" y="3172"/>
                                </a:lnTo>
                                <a:lnTo>
                                  <a:pt x="3296" y="3172"/>
                                </a:lnTo>
                                <a:lnTo>
                                  <a:pt x="3296" y="3172"/>
                                </a:lnTo>
                                <a:lnTo>
                                  <a:pt x="3296" y="3172"/>
                                </a:lnTo>
                                <a:lnTo>
                                  <a:pt x="4401" y="3172"/>
                                </a:lnTo>
                                <a:lnTo>
                                  <a:pt x="4401" y="3172"/>
                                </a:lnTo>
                                <a:lnTo>
                                  <a:pt x="4401" y="6353"/>
                                </a:lnTo>
                                <a:lnTo>
                                  <a:pt x="4401" y="6353"/>
                                </a:lnTo>
                                <a:lnTo>
                                  <a:pt x="4401" y="3172"/>
                                </a:lnTo>
                                <a:lnTo>
                                  <a:pt x="4401" y="6353"/>
                                </a:lnTo>
                                <a:lnTo>
                                  <a:pt x="4401" y="3172"/>
                                </a:lnTo>
                                <a:lnTo>
                                  <a:pt x="4401" y="3172"/>
                                </a:lnTo>
                                <a:lnTo>
                                  <a:pt x="4401" y="3172"/>
                                </a:lnTo>
                                <a:lnTo>
                                  <a:pt x="4401" y="3172"/>
                                </a:lnTo>
                                <a:lnTo>
                                  <a:pt x="4401" y="3172"/>
                                </a:lnTo>
                                <a:lnTo>
                                  <a:pt x="4401" y="3172"/>
                                </a:lnTo>
                                <a:lnTo>
                                  <a:pt x="4401" y="3172"/>
                                </a:lnTo>
                                <a:lnTo>
                                  <a:pt x="4401" y="3172"/>
                                </a:lnTo>
                                <a:lnTo>
                                  <a:pt x="4401" y="3172"/>
                                </a:lnTo>
                                <a:lnTo>
                                  <a:pt x="4401" y="3172"/>
                                </a:lnTo>
                                <a:lnTo>
                                  <a:pt x="4401" y="3172"/>
                                </a:lnTo>
                                <a:lnTo>
                                  <a:pt x="4401" y="3172"/>
                                </a:lnTo>
                                <a:lnTo>
                                  <a:pt x="5496" y="3172"/>
                                </a:lnTo>
                                <a:lnTo>
                                  <a:pt x="5496" y="3172"/>
                                </a:lnTo>
                                <a:lnTo>
                                  <a:pt x="5496" y="3172"/>
                                </a:lnTo>
                                <a:lnTo>
                                  <a:pt x="5496" y="3172"/>
                                </a:lnTo>
                                <a:lnTo>
                                  <a:pt x="5496" y="3172"/>
                                </a:lnTo>
                                <a:lnTo>
                                  <a:pt x="5496" y="3172"/>
                                </a:lnTo>
                                <a:lnTo>
                                  <a:pt x="5496" y="3172"/>
                                </a:lnTo>
                                <a:lnTo>
                                  <a:pt x="5496" y="3172"/>
                                </a:lnTo>
                                <a:lnTo>
                                  <a:pt x="5496" y="3172"/>
                                </a:lnTo>
                                <a:lnTo>
                                  <a:pt x="5496" y="3172"/>
                                </a:lnTo>
                                <a:lnTo>
                                  <a:pt x="5496" y="3172"/>
                                </a:lnTo>
                                <a:lnTo>
                                  <a:pt x="5496" y="3172"/>
                                </a:lnTo>
                                <a:lnTo>
                                  <a:pt x="5496" y="3172"/>
                                </a:lnTo>
                                <a:lnTo>
                                  <a:pt x="5496" y="3172"/>
                                </a:lnTo>
                                <a:lnTo>
                                  <a:pt x="5496" y="3172"/>
                                </a:lnTo>
                                <a:lnTo>
                                  <a:pt x="5496" y="3172"/>
                                </a:lnTo>
                                <a:lnTo>
                                  <a:pt x="5496" y="3172"/>
                                </a:lnTo>
                                <a:lnTo>
                                  <a:pt x="5496" y="3172"/>
                                </a:lnTo>
                                <a:lnTo>
                                  <a:pt x="5496" y="3172"/>
                                </a:lnTo>
                                <a:lnTo>
                                  <a:pt x="5496" y="3172"/>
                                </a:lnTo>
                                <a:lnTo>
                                  <a:pt x="6591" y="3172"/>
                                </a:lnTo>
                                <a:lnTo>
                                  <a:pt x="6591" y="3172"/>
                                </a:lnTo>
                                <a:lnTo>
                                  <a:pt x="6591" y="3172"/>
                                </a:lnTo>
                                <a:lnTo>
                                  <a:pt x="6591" y="3172"/>
                                </a:lnTo>
                                <a:lnTo>
                                  <a:pt x="6591" y="3172"/>
                                </a:lnTo>
                                <a:lnTo>
                                  <a:pt x="6591" y="3172"/>
                                </a:lnTo>
                                <a:lnTo>
                                  <a:pt x="6591" y="3172"/>
                                </a:lnTo>
                                <a:lnTo>
                                  <a:pt x="6591" y="3172"/>
                                </a:lnTo>
                                <a:lnTo>
                                  <a:pt x="6591" y="3172"/>
                                </a:lnTo>
                                <a:lnTo>
                                  <a:pt x="6591" y="3172"/>
                                </a:lnTo>
                                <a:lnTo>
                                  <a:pt x="6591" y="3172"/>
                                </a:lnTo>
                                <a:lnTo>
                                  <a:pt x="6591" y="3172"/>
                                </a:lnTo>
                                <a:lnTo>
                                  <a:pt x="6591" y="3172"/>
                                </a:lnTo>
                                <a:lnTo>
                                  <a:pt x="6591" y="6353"/>
                                </a:lnTo>
                                <a:lnTo>
                                  <a:pt x="6591" y="6353"/>
                                </a:lnTo>
                                <a:lnTo>
                                  <a:pt x="6591" y="6353"/>
                                </a:lnTo>
                                <a:lnTo>
                                  <a:pt x="6591" y="3172"/>
                                </a:lnTo>
                                <a:lnTo>
                                  <a:pt x="6591" y="3172"/>
                                </a:lnTo>
                                <a:lnTo>
                                  <a:pt x="7696" y="0"/>
                                </a:lnTo>
                                <a:lnTo>
                                  <a:pt x="7696" y="3172"/>
                                </a:lnTo>
                                <a:lnTo>
                                  <a:pt x="7696" y="3172"/>
                                </a:lnTo>
                                <a:lnTo>
                                  <a:pt x="7696" y="3172"/>
                                </a:lnTo>
                                <a:lnTo>
                                  <a:pt x="7696" y="3172"/>
                                </a:lnTo>
                                <a:lnTo>
                                  <a:pt x="7696" y="3172"/>
                                </a:lnTo>
                                <a:lnTo>
                                  <a:pt x="7696" y="3172"/>
                                </a:lnTo>
                                <a:lnTo>
                                  <a:pt x="7696" y="3172"/>
                                </a:lnTo>
                                <a:lnTo>
                                  <a:pt x="7696" y="3172"/>
                                </a:lnTo>
                                <a:lnTo>
                                  <a:pt x="7696" y="3172"/>
                                </a:lnTo>
                                <a:lnTo>
                                  <a:pt x="7696" y="3172"/>
                                </a:lnTo>
                                <a:lnTo>
                                  <a:pt x="7696" y="3172"/>
                                </a:lnTo>
                                <a:lnTo>
                                  <a:pt x="7696" y="3172"/>
                                </a:lnTo>
                                <a:lnTo>
                                  <a:pt x="7696" y="3172"/>
                                </a:lnTo>
                                <a:lnTo>
                                  <a:pt x="7696" y="3172"/>
                                </a:lnTo>
                                <a:lnTo>
                                  <a:pt x="7696" y="6353"/>
                                </a:lnTo>
                                <a:lnTo>
                                  <a:pt x="7696" y="3172"/>
                                </a:lnTo>
                                <a:lnTo>
                                  <a:pt x="7696" y="6353"/>
                                </a:lnTo>
                                <a:lnTo>
                                  <a:pt x="8792" y="3172"/>
                                </a:lnTo>
                                <a:lnTo>
                                  <a:pt x="8792" y="3172"/>
                                </a:lnTo>
                                <a:lnTo>
                                  <a:pt x="8792" y="3172"/>
                                </a:lnTo>
                                <a:lnTo>
                                  <a:pt x="8792" y="3172"/>
                                </a:lnTo>
                                <a:lnTo>
                                  <a:pt x="8792" y="3172"/>
                                </a:lnTo>
                                <a:lnTo>
                                  <a:pt x="8792" y="3172"/>
                                </a:lnTo>
                                <a:lnTo>
                                  <a:pt x="8792" y="3172"/>
                                </a:lnTo>
                                <a:lnTo>
                                  <a:pt x="8792" y="3172"/>
                                </a:lnTo>
                                <a:lnTo>
                                  <a:pt x="8792" y="3172"/>
                                </a:lnTo>
                                <a:lnTo>
                                  <a:pt x="8792" y="3172"/>
                                </a:lnTo>
                                <a:lnTo>
                                  <a:pt x="8792" y="3172"/>
                                </a:lnTo>
                                <a:lnTo>
                                  <a:pt x="8792" y="3172"/>
                                </a:lnTo>
                                <a:lnTo>
                                  <a:pt x="8792" y="3172"/>
                                </a:lnTo>
                                <a:lnTo>
                                  <a:pt x="8792" y="3172"/>
                                </a:lnTo>
                                <a:lnTo>
                                  <a:pt x="8792" y="6353"/>
                                </a:lnTo>
                                <a:lnTo>
                                  <a:pt x="8792" y="3172"/>
                                </a:lnTo>
                                <a:lnTo>
                                  <a:pt x="8792" y="3172"/>
                                </a:lnTo>
                                <a:lnTo>
                                  <a:pt x="8792" y="3172"/>
                                </a:lnTo>
                                <a:lnTo>
                                  <a:pt x="8792" y="3172"/>
                                </a:lnTo>
                                <a:lnTo>
                                  <a:pt x="8792" y="3172"/>
                                </a:lnTo>
                                <a:lnTo>
                                  <a:pt x="9887" y="3172"/>
                                </a:lnTo>
                                <a:lnTo>
                                  <a:pt x="9887" y="3172"/>
                                </a:lnTo>
                                <a:lnTo>
                                  <a:pt x="9887" y="3172"/>
                                </a:lnTo>
                                <a:lnTo>
                                  <a:pt x="9887" y="3172"/>
                                </a:lnTo>
                                <a:lnTo>
                                  <a:pt x="9887" y="3172"/>
                                </a:lnTo>
                                <a:lnTo>
                                  <a:pt x="9887" y="3172"/>
                                </a:lnTo>
                                <a:lnTo>
                                  <a:pt x="9887" y="3172"/>
                                </a:lnTo>
                                <a:lnTo>
                                  <a:pt x="9887" y="3172"/>
                                </a:lnTo>
                                <a:lnTo>
                                  <a:pt x="9887" y="3172"/>
                                </a:lnTo>
                                <a:lnTo>
                                  <a:pt x="9887" y="3172"/>
                                </a:lnTo>
                                <a:lnTo>
                                  <a:pt x="9887" y="3172"/>
                                </a:lnTo>
                                <a:lnTo>
                                  <a:pt x="9887" y="3172"/>
                                </a:lnTo>
                                <a:lnTo>
                                  <a:pt x="9887" y="3172"/>
                                </a:lnTo>
                                <a:lnTo>
                                  <a:pt x="9887" y="0"/>
                                </a:lnTo>
                                <a:lnTo>
                                  <a:pt x="9887" y="3172"/>
                                </a:lnTo>
                                <a:lnTo>
                                  <a:pt x="9887" y="0"/>
                                </a:lnTo>
                                <a:lnTo>
                                  <a:pt x="9887" y="3172"/>
                                </a:lnTo>
                                <a:lnTo>
                                  <a:pt x="9887" y="3172"/>
                                </a:lnTo>
                                <a:lnTo>
                                  <a:pt x="10992" y="3172"/>
                                </a:lnTo>
                                <a:lnTo>
                                  <a:pt x="10992" y="3172"/>
                                </a:lnTo>
                                <a:lnTo>
                                  <a:pt x="10992" y="3172"/>
                                </a:lnTo>
                                <a:lnTo>
                                  <a:pt x="10992" y="3172"/>
                                </a:lnTo>
                                <a:lnTo>
                                  <a:pt x="10992" y="3172"/>
                                </a:lnTo>
                                <a:lnTo>
                                  <a:pt x="10992" y="3172"/>
                                </a:lnTo>
                                <a:lnTo>
                                  <a:pt x="10992" y="6353"/>
                                </a:lnTo>
                                <a:lnTo>
                                  <a:pt x="10992" y="3172"/>
                                </a:lnTo>
                                <a:lnTo>
                                  <a:pt x="10992" y="3172"/>
                                </a:lnTo>
                                <a:lnTo>
                                  <a:pt x="10992" y="3172"/>
                                </a:lnTo>
                                <a:lnTo>
                                  <a:pt x="10992" y="3172"/>
                                </a:lnTo>
                                <a:lnTo>
                                  <a:pt x="10992" y="3172"/>
                                </a:lnTo>
                                <a:lnTo>
                                  <a:pt x="10992" y="3172"/>
                                </a:lnTo>
                                <a:lnTo>
                                  <a:pt x="10992" y="6353"/>
                                </a:lnTo>
                                <a:lnTo>
                                  <a:pt x="10992" y="6353"/>
                                </a:lnTo>
                                <a:lnTo>
                                  <a:pt x="10992" y="3172"/>
                                </a:lnTo>
                                <a:lnTo>
                                  <a:pt x="10992" y="3172"/>
                                </a:lnTo>
                                <a:lnTo>
                                  <a:pt x="10992" y="3172"/>
                                </a:lnTo>
                                <a:lnTo>
                                  <a:pt x="12087" y="3172"/>
                                </a:lnTo>
                                <a:lnTo>
                                  <a:pt x="12087" y="6353"/>
                                </a:lnTo>
                                <a:lnTo>
                                  <a:pt x="12087" y="6353"/>
                                </a:lnTo>
                                <a:lnTo>
                                  <a:pt x="12087" y="3172"/>
                                </a:lnTo>
                                <a:lnTo>
                                  <a:pt x="12087" y="3172"/>
                                </a:lnTo>
                                <a:lnTo>
                                  <a:pt x="12087" y="3172"/>
                                </a:lnTo>
                                <a:lnTo>
                                  <a:pt x="12087" y="0"/>
                                </a:lnTo>
                                <a:lnTo>
                                  <a:pt x="12087" y="3172"/>
                                </a:lnTo>
                                <a:lnTo>
                                  <a:pt x="12087" y="3172"/>
                                </a:lnTo>
                                <a:lnTo>
                                  <a:pt x="12087" y="3172"/>
                                </a:lnTo>
                                <a:lnTo>
                                  <a:pt x="12087" y="3172"/>
                                </a:lnTo>
                                <a:lnTo>
                                  <a:pt x="12087" y="3172"/>
                                </a:lnTo>
                                <a:lnTo>
                                  <a:pt x="12087" y="3172"/>
                                </a:lnTo>
                                <a:lnTo>
                                  <a:pt x="12087" y="3172"/>
                                </a:lnTo>
                                <a:lnTo>
                                  <a:pt x="12087" y="3172"/>
                                </a:lnTo>
                                <a:lnTo>
                                  <a:pt x="12087" y="3172"/>
                                </a:lnTo>
                                <a:lnTo>
                                  <a:pt x="12087" y="3172"/>
                                </a:lnTo>
                                <a:lnTo>
                                  <a:pt x="12087" y="3172"/>
                                </a:lnTo>
                                <a:lnTo>
                                  <a:pt x="13192" y="3172"/>
                                </a:lnTo>
                                <a:lnTo>
                                  <a:pt x="13192" y="3172"/>
                                </a:lnTo>
                                <a:lnTo>
                                  <a:pt x="13192" y="3172"/>
                                </a:lnTo>
                                <a:lnTo>
                                  <a:pt x="13192" y="3172"/>
                                </a:lnTo>
                                <a:lnTo>
                                  <a:pt x="13192" y="3172"/>
                                </a:lnTo>
                                <a:lnTo>
                                  <a:pt x="13192" y="3172"/>
                                </a:lnTo>
                                <a:lnTo>
                                  <a:pt x="13192" y="3172"/>
                                </a:lnTo>
                                <a:lnTo>
                                  <a:pt x="13192" y="3172"/>
                                </a:lnTo>
                                <a:lnTo>
                                  <a:pt x="13192" y="3172"/>
                                </a:lnTo>
                                <a:lnTo>
                                  <a:pt x="13192" y="3172"/>
                                </a:lnTo>
                                <a:lnTo>
                                  <a:pt x="13192" y="3172"/>
                                </a:lnTo>
                                <a:lnTo>
                                  <a:pt x="13192" y="6353"/>
                                </a:lnTo>
                                <a:lnTo>
                                  <a:pt x="13192" y="6353"/>
                                </a:lnTo>
                                <a:lnTo>
                                  <a:pt x="13192" y="6353"/>
                                </a:lnTo>
                                <a:lnTo>
                                  <a:pt x="13192" y="3172"/>
                                </a:lnTo>
                                <a:lnTo>
                                  <a:pt x="13192" y="3172"/>
                                </a:lnTo>
                                <a:lnTo>
                                  <a:pt x="13192" y="3172"/>
                                </a:lnTo>
                                <a:lnTo>
                                  <a:pt x="13192" y="3172"/>
                                </a:lnTo>
                                <a:lnTo>
                                  <a:pt x="13192" y="3172"/>
                                </a:lnTo>
                                <a:lnTo>
                                  <a:pt x="13192" y="3172"/>
                                </a:lnTo>
                                <a:lnTo>
                                  <a:pt x="14288" y="3172"/>
                                </a:lnTo>
                                <a:lnTo>
                                  <a:pt x="14288" y="3172"/>
                                </a:lnTo>
                                <a:lnTo>
                                  <a:pt x="14288" y="3172"/>
                                </a:lnTo>
                                <a:lnTo>
                                  <a:pt x="14288" y="3172"/>
                                </a:lnTo>
                                <a:lnTo>
                                  <a:pt x="14288" y="3172"/>
                                </a:lnTo>
                                <a:lnTo>
                                  <a:pt x="14288" y="3172"/>
                                </a:lnTo>
                                <a:lnTo>
                                  <a:pt x="14288" y="3172"/>
                                </a:lnTo>
                                <a:lnTo>
                                  <a:pt x="14288" y="3172"/>
                                </a:lnTo>
                                <a:lnTo>
                                  <a:pt x="14288" y="3172"/>
                                </a:lnTo>
                                <a:lnTo>
                                  <a:pt x="14288" y="3172"/>
                                </a:lnTo>
                                <a:lnTo>
                                  <a:pt x="14288" y="6353"/>
                                </a:lnTo>
                                <a:lnTo>
                                  <a:pt x="14288" y="3172"/>
                                </a:lnTo>
                                <a:lnTo>
                                  <a:pt x="14288" y="3172"/>
                                </a:lnTo>
                                <a:lnTo>
                                  <a:pt x="14288" y="3172"/>
                                </a:lnTo>
                                <a:lnTo>
                                  <a:pt x="14288" y="3172"/>
                                </a:lnTo>
                                <a:lnTo>
                                  <a:pt x="14288" y="3172"/>
                                </a:lnTo>
                                <a:lnTo>
                                  <a:pt x="14288" y="3172"/>
                                </a:lnTo>
                                <a:lnTo>
                                  <a:pt x="14288" y="3172"/>
                                </a:lnTo>
                                <a:lnTo>
                                  <a:pt x="15383" y="3172"/>
                                </a:lnTo>
                                <a:lnTo>
                                  <a:pt x="15383" y="3172"/>
                                </a:lnTo>
                                <a:lnTo>
                                  <a:pt x="15383" y="3172"/>
                                </a:lnTo>
                                <a:lnTo>
                                  <a:pt x="15383" y="3172"/>
                                </a:lnTo>
                                <a:lnTo>
                                  <a:pt x="15383" y="6353"/>
                                </a:lnTo>
                                <a:lnTo>
                                  <a:pt x="15383" y="6353"/>
                                </a:lnTo>
                                <a:lnTo>
                                  <a:pt x="15383" y="3172"/>
                                </a:lnTo>
                                <a:lnTo>
                                  <a:pt x="15383" y="3172"/>
                                </a:lnTo>
                                <a:lnTo>
                                  <a:pt x="15383" y="3172"/>
                                </a:lnTo>
                                <a:lnTo>
                                  <a:pt x="15383" y="3172"/>
                                </a:lnTo>
                                <a:lnTo>
                                  <a:pt x="15383" y="3172"/>
                                </a:lnTo>
                                <a:lnTo>
                                  <a:pt x="15383" y="3172"/>
                                </a:lnTo>
                                <a:lnTo>
                                  <a:pt x="15383" y="3172"/>
                                </a:lnTo>
                                <a:lnTo>
                                  <a:pt x="15383" y="3172"/>
                                </a:lnTo>
                                <a:lnTo>
                                  <a:pt x="15383" y="3172"/>
                                </a:lnTo>
                                <a:lnTo>
                                  <a:pt x="15383" y="3172"/>
                                </a:lnTo>
                                <a:lnTo>
                                  <a:pt x="15383" y="3172"/>
                                </a:lnTo>
                                <a:lnTo>
                                  <a:pt x="15383" y="3172"/>
                                </a:lnTo>
                                <a:lnTo>
                                  <a:pt x="16488" y="3172"/>
                                </a:lnTo>
                                <a:lnTo>
                                  <a:pt x="16488" y="3172"/>
                                </a:lnTo>
                                <a:lnTo>
                                  <a:pt x="16488" y="3172"/>
                                </a:lnTo>
                                <a:lnTo>
                                  <a:pt x="16488" y="3172"/>
                                </a:lnTo>
                                <a:lnTo>
                                  <a:pt x="16488" y="3172"/>
                                </a:lnTo>
                                <a:lnTo>
                                  <a:pt x="16488" y="3172"/>
                                </a:lnTo>
                                <a:lnTo>
                                  <a:pt x="16488" y="3172"/>
                                </a:lnTo>
                                <a:lnTo>
                                  <a:pt x="16488" y="3172"/>
                                </a:lnTo>
                                <a:lnTo>
                                  <a:pt x="16488" y="3172"/>
                                </a:lnTo>
                                <a:lnTo>
                                  <a:pt x="16488" y="3172"/>
                                </a:lnTo>
                                <a:lnTo>
                                  <a:pt x="16488" y="6353"/>
                                </a:lnTo>
                                <a:lnTo>
                                  <a:pt x="16488" y="6353"/>
                                </a:lnTo>
                                <a:lnTo>
                                  <a:pt x="16488" y="6353"/>
                                </a:lnTo>
                                <a:lnTo>
                                  <a:pt x="16488" y="6353"/>
                                </a:lnTo>
                                <a:lnTo>
                                  <a:pt x="16488" y="3172"/>
                                </a:lnTo>
                                <a:lnTo>
                                  <a:pt x="16488" y="3172"/>
                                </a:lnTo>
                                <a:lnTo>
                                  <a:pt x="16488" y="3172"/>
                                </a:lnTo>
                                <a:lnTo>
                                  <a:pt x="16488" y="3172"/>
                                </a:lnTo>
                                <a:lnTo>
                                  <a:pt x="16488" y="6353"/>
                                </a:lnTo>
                                <a:lnTo>
                                  <a:pt x="16488" y="6353"/>
                                </a:lnTo>
                                <a:lnTo>
                                  <a:pt x="16488" y="6353"/>
                                </a:lnTo>
                                <a:lnTo>
                                  <a:pt x="16488" y="6353"/>
                                </a:lnTo>
                                <a:lnTo>
                                  <a:pt x="16488" y="3172"/>
                                </a:lnTo>
                                <a:lnTo>
                                  <a:pt x="16488" y="3172"/>
                                </a:lnTo>
                                <a:lnTo>
                                  <a:pt x="17583" y="3172"/>
                                </a:lnTo>
                                <a:lnTo>
                                  <a:pt x="17583" y="3172"/>
                                </a:lnTo>
                                <a:lnTo>
                                  <a:pt x="17583" y="6353"/>
                                </a:lnTo>
                                <a:lnTo>
                                  <a:pt x="17583" y="6353"/>
                                </a:lnTo>
                                <a:lnTo>
                                  <a:pt x="17583" y="6353"/>
                                </a:lnTo>
                                <a:lnTo>
                                  <a:pt x="17583" y="3172"/>
                                </a:lnTo>
                                <a:lnTo>
                                  <a:pt x="17583" y="3172"/>
                                </a:lnTo>
                                <a:lnTo>
                                  <a:pt x="17583" y="3172"/>
                                </a:lnTo>
                                <a:lnTo>
                                  <a:pt x="17583" y="3172"/>
                                </a:lnTo>
                                <a:lnTo>
                                  <a:pt x="17583" y="3172"/>
                                </a:lnTo>
                                <a:lnTo>
                                  <a:pt x="17583" y="3172"/>
                                </a:lnTo>
                                <a:lnTo>
                                  <a:pt x="17583" y="3172"/>
                                </a:lnTo>
                                <a:lnTo>
                                  <a:pt x="17583" y="3172"/>
                                </a:lnTo>
                                <a:lnTo>
                                  <a:pt x="17583" y="3172"/>
                                </a:lnTo>
                                <a:lnTo>
                                  <a:pt x="17583" y="3172"/>
                                </a:lnTo>
                                <a:lnTo>
                                  <a:pt x="17583" y="3172"/>
                                </a:lnTo>
                                <a:lnTo>
                                  <a:pt x="17583" y="3172"/>
                                </a:lnTo>
                                <a:lnTo>
                                  <a:pt x="17583" y="3172"/>
                                </a:lnTo>
                                <a:lnTo>
                                  <a:pt x="17583" y="6353"/>
                                </a:lnTo>
                                <a:lnTo>
                                  <a:pt x="17583" y="6353"/>
                                </a:lnTo>
                                <a:lnTo>
                                  <a:pt x="18688" y="6353"/>
                                </a:lnTo>
                                <a:lnTo>
                                  <a:pt x="18688" y="6353"/>
                                </a:lnTo>
                                <a:lnTo>
                                  <a:pt x="18688" y="3172"/>
                                </a:lnTo>
                                <a:lnTo>
                                  <a:pt x="18688" y="3172"/>
                                </a:lnTo>
                                <a:lnTo>
                                  <a:pt x="18688" y="3172"/>
                                </a:lnTo>
                                <a:lnTo>
                                  <a:pt x="18688" y="3172"/>
                                </a:lnTo>
                                <a:lnTo>
                                  <a:pt x="18688" y="3172"/>
                                </a:lnTo>
                                <a:lnTo>
                                  <a:pt x="18688" y="3172"/>
                                </a:lnTo>
                                <a:lnTo>
                                  <a:pt x="18688" y="3172"/>
                                </a:lnTo>
                                <a:lnTo>
                                  <a:pt x="18688" y="6353"/>
                                </a:lnTo>
                                <a:lnTo>
                                  <a:pt x="18688" y="3172"/>
                                </a:lnTo>
                                <a:lnTo>
                                  <a:pt x="18688" y="3172"/>
                                </a:lnTo>
                                <a:lnTo>
                                  <a:pt x="18688" y="3172"/>
                                </a:lnTo>
                                <a:lnTo>
                                  <a:pt x="18688" y="3172"/>
                                </a:lnTo>
                                <a:lnTo>
                                  <a:pt x="18688" y="3172"/>
                                </a:lnTo>
                                <a:lnTo>
                                  <a:pt x="18688" y="3172"/>
                                </a:lnTo>
                                <a:lnTo>
                                  <a:pt x="18688" y="3172"/>
                                </a:lnTo>
                                <a:lnTo>
                                  <a:pt x="18688" y="3172"/>
                                </a:lnTo>
                                <a:lnTo>
                                  <a:pt x="19783" y="3172"/>
                                </a:lnTo>
                                <a:lnTo>
                                  <a:pt x="19783" y="3172"/>
                                </a:lnTo>
                                <a:lnTo>
                                  <a:pt x="19783" y="3172"/>
                                </a:lnTo>
                                <a:lnTo>
                                  <a:pt x="19783" y="3172"/>
                                </a:lnTo>
                                <a:lnTo>
                                  <a:pt x="19783" y="3172"/>
                                </a:lnTo>
                                <a:lnTo>
                                  <a:pt x="19783" y="6353"/>
                                </a:lnTo>
                                <a:lnTo>
                                  <a:pt x="19783" y="6353"/>
                                </a:lnTo>
                                <a:lnTo>
                                  <a:pt x="19783" y="3172"/>
                                </a:lnTo>
                                <a:lnTo>
                                  <a:pt x="19783" y="3172"/>
                                </a:lnTo>
                                <a:lnTo>
                                  <a:pt x="19783" y="3172"/>
                                </a:lnTo>
                                <a:lnTo>
                                  <a:pt x="19783" y="3172"/>
                                </a:lnTo>
                                <a:lnTo>
                                  <a:pt x="19783" y="3172"/>
                                </a:lnTo>
                                <a:lnTo>
                                  <a:pt x="19783" y="3172"/>
                                </a:lnTo>
                                <a:lnTo>
                                  <a:pt x="19783" y="3172"/>
                                </a:lnTo>
                                <a:lnTo>
                                  <a:pt x="19783" y="3172"/>
                                </a:lnTo>
                                <a:lnTo>
                                  <a:pt x="19783" y="3172"/>
                                </a:lnTo>
                                <a:lnTo>
                                  <a:pt x="19783" y="3172"/>
                                </a:lnTo>
                                <a:lnTo>
                                  <a:pt x="19783" y="3172"/>
                                </a:lnTo>
                                <a:lnTo>
                                  <a:pt x="20879" y="3172"/>
                                </a:lnTo>
                                <a:lnTo>
                                  <a:pt x="20879" y="3172"/>
                                </a:lnTo>
                                <a:lnTo>
                                  <a:pt x="20879" y="3172"/>
                                </a:lnTo>
                                <a:lnTo>
                                  <a:pt x="20879" y="6353"/>
                                </a:lnTo>
                                <a:lnTo>
                                  <a:pt x="20879" y="3172"/>
                                </a:lnTo>
                                <a:lnTo>
                                  <a:pt x="20879" y="3172"/>
                                </a:lnTo>
                                <a:lnTo>
                                  <a:pt x="20879" y="3172"/>
                                </a:lnTo>
                                <a:lnTo>
                                  <a:pt x="20879" y="3172"/>
                                </a:lnTo>
                                <a:lnTo>
                                  <a:pt x="20879" y="3172"/>
                                </a:lnTo>
                                <a:lnTo>
                                  <a:pt x="20879" y="3172"/>
                                </a:lnTo>
                                <a:lnTo>
                                  <a:pt x="20879" y="3172"/>
                                </a:lnTo>
                                <a:lnTo>
                                  <a:pt x="20879" y="3172"/>
                                </a:lnTo>
                                <a:lnTo>
                                  <a:pt x="20879" y="3172"/>
                                </a:lnTo>
                                <a:lnTo>
                                  <a:pt x="20879" y="3172"/>
                                </a:lnTo>
                                <a:lnTo>
                                  <a:pt x="20879" y="3172"/>
                                </a:lnTo>
                                <a:lnTo>
                                  <a:pt x="20879" y="3172"/>
                                </a:lnTo>
                                <a:lnTo>
                                  <a:pt x="20879" y="6353"/>
                                </a:lnTo>
                                <a:lnTo>
                                  <a:pt x="20879" y="6353"/>
                                </a:lnTo>
                                <a:lnTo>
                                  <a:pt x="21984" y="6353"/>
                                </a:lnTo>
                                <a:lnTo>
                                  <a:pt x="21984" y="6353"/>
                                </a:lnTo>
                                <a:lnTo>
                                  <a:pt x="21984" y="6353"/>
                                </a:lnTo>
                                <a:lnTo>
                                  <a:pt x="21984" y="6353"/>
                                </a:lnTo>
                                <a:lnTo>
                                  <a:pt x="21984" y="3172"/>
                                </a:lnTo>
                                <a:lnTo>
                                  <a:pt x="21984" y="3172"/>
                                </a:lnTo>
                                <a:lnTo>
                                  <a:pt x="21984" y="3172"/>
                                </a:lnTo>
                                <a:lnTo>
                                  <a:pt x="21984" y="3172"/>
                                </a:lnTo>
                                <a:lnTo>
                                  <a:pt x="21984" y="3172"/>
                                </a:lnTo>
                                <a:lnTo>
                                  <a:pt x="21984" y="3172"/>
                                </a:lnTo>
                                <a:lnTo>
                                  <a:pt x="21984" y="3172"/>
                                </a:lnTo>
                                <a:lnTo>
                                  <a:pt x="21984" y="3172"/>
                                </a:lnTo>
                                <a:lnTo>
                                  <a:pt x="21984" y="3172"/>
                                </a:lnTo>
                                <a:lnTo>
                                  <a:pt x="21984" y="3172"/>
                                </a:lnTo>
                                <a:lnTo>
                                  <a:pt x="21984" y="3172"/>
                                </a:lnTo>
                                <a:lnTo>
                                  <a:pt x="21984" y="3172"/>
                                </a:lnTo>
                                <a:lnTo>
                                  <a:pt x="21984" y="3172"/>
                                </a:lnTo>
                                <a:lnTo>
                                  <a:pt x="21984" y="3172"/>
                                </a:lnTo>
                                <a:lnTo>
                                  <a:pt x="21984" y="3172"/>
                                </a:lnTo>
                                <a:lnTo>
                                  <a:pt x="21984" y="3172"/>
                                </a:lnTo>
                                <a:lnTo>
                                  <a:pt x="23079" y="3172"/>
                                </a:lnTo>
                                <a:lnTo>
                                  <a:pt x="23079" y="3172"/>
                                </a:lnTo>
                                <a:lnTo>
                                  <a:pt x="23079" y="3172"/>
                                </a:lnTo>
                                <a:lnTo>
                                  <a:pt x="23079" y="3172"/>
                                </a:lnTo>
                                <a:lnTo>
                                  <a:pt x="23079" y="3172"/>
                                </a:lnTo>
                                <a:lnTo>
                                  <a:pt x="23079" y="3172"/>
                                </a:lnTo>
                                <a:lnTo>
                                  <a:pt x="23079" y="6353"/>
                                </a:lnTo>
                                <a:lnTo>
                                  <a:pt x="23079" y="6353"/>
                                </a:lnTo>
                                <a:lnTo>
                                  <a:pt x="23079" y="6353"/>
                                </a:lnTo>
                                <a:lnTo>
                                  <a:pt x="23079" y="6353"/>
                                </a:lnTo>
                                <a:lnTo>
                                  <a:pt x="23079" y="6353"/>
                                </a:lnTo>
                                <a:lnTo>
                                  <a:pt x="23079" y="9525"/>
                                </a:lnTo>
                                <a:lnTo>
                                  <a:pt x="23079" y="6353"/>
                                </a:lnTo>
                                <a:lnTo>
                                  <a:pt x="23079" y="6353"/>
                                </a:lnTo>
                                <a:lnTo>
                                  <a:pt x="23079" y="6353"/>
                                </a:lnTo>
                                <a:lnTo>
                                  <a:pt x="23079" y="3172"/>
                                </a:lnTo>
                                <a:lnTo>
                                  <a:pt x="23079" y="3172"/>
                                </a:lnTo>
                                <a:lnTo>
                                  <a:pt x="23079" y="3172"/>
                                </a:lnTo>
                                <a:lnTo>
                                  <a:pt x="24174" y="3172"/>
                                </a:lnTo>
                                <a:lnTo>
                                  <a:pt x="24174" y="3172"/>
                                </a:lnTo>
                                <a:lnTo>
                                  <a:pt x="24174" y="3172"/>
                                </a:lnTo>
                                <a:lnTo>
                                  <a:pt x="24174" y="3172"/>
                                </a:lnTo>
                                <a:lnTo>
                                  <a:pt x="24174" y="3172"/>
                                </a:lnTo>
                                <a:lnTo>
                                  <a:pt x="24174" y="3172"/>
                                </a:lnTo>
                                <a:lnTo>
                                  <a:pt x="24174" y="3172"/>
                                </a:lnTo>
                                <a:lnTo>
                                  <a:pt x="24174" y="3172"/>
                                </a:lnTo>
                                <a:lnTo>
                                  <a:pt x="24174" y="6353"/>
                                </a:lnTo>
                                <a:lnTo>
                                  <a:pt x="24174" y="3172"/>
                                </a:lnTo>
                                <a:lnTo>
                                  <a:pt x="24174" y="3172"/>
                                </a:lnTo>
                                <a:lnTo>
                                  <a:pt x="24174" y="3172"/>
                                </a:lnTo>
                                <a:lnTo>
                                  <a:pt x="24174" y="3172"/>
                                </a:lnTo>
                                <a:lnTo>
                                  <a:pt x="24174" y="6353"/>
                                </a:lnTo>
                                <a:lnTo>
                                  <a:pt x="24174" y="6353"/>
                                </a:lnTo>
                                <a:lnTo>
                                  <a:pt x="24174" y="6353"/>
                                </a:lnTo>
                                <a:lnTo>
                                  <a:pt x="24174" y="3172"/>
                                </a:lnTo>
                                <a:lnTo>
                                  <a:pt x="24174" y="3172"/>
                                </a:lnTo>
                                <a:lnTo>
                                  <a:pt x="25279" y="3172"/>
                                </a:lnTo>
                                <a:lnTo>
                                  <a:pt x="25279" y="3172"/>
                                </a:lnTo>
                                <a:lnTo>
                                  <a:pt x="25279" y="3172"/>
                                </a:lnTo>
                                <a:lnTo>
                                  <a:pt x="25279" y="3172"/>
                                </a:lnTo>
                                <a:lnTo>
                                  <a:pt x="25279" y="3172"/>
                                </a:lnTo>
                                <a:lnTo>
                                  <a:pt x="25279" y="6353"/>
                                </a:lnTo>
                                <a:lnTo>
                                  <a:pt x="25279" y="6353"/>
                                </a:lnTo>
                                <a:lnTo>
                                  <a:pt x="25279" y="6353"/>
                                </a:lnTo>
                                <a:lnTo>
                                  <a:pt x="25279" y="6353"/>
                                </a:lnTo>
                                <a:lnTo>
                                  <a:pt x="25279" y="6353"/>
                                </a:lnTo>
                                <a:lnTo>
                                  <a:pt x="25279" y="6353"/>
                                </a:lnTo>
                                <a:lnTo>
                                  <a:pt x="25279" y="3172"/>
                                </a:lnTo>
                                <a:lnTo>
                                  <a:pt x="25279" y="6353"/>
                                </a:lnTo>
                                <a:lnTo>
                                  <a:pt x="25279" y="6353"/>
                                </a:lnTo>
                                <a:lnTo>
                                  <a:pt x="25279" y="6353"/>
                                </a:lnTo>
                                <a:lnTo>
                                  <a:pt x="25279" y="6353"/>
                                </a:lnTo>
                                <a:lnTo>
                                  <a:pt x="25279" y="6353"/>
                                </a:lnTo>
                                <a:lnTo>
                                  <a:pt x="25279" y="6353"/>
                                </a:lnTo>
                                <a:lnTo>
                                  <a:pt x="26375" y="3172"/>
                                </a:lnTo>
                                <a:lnTo>
                                  <a:pt x="26375" y="3172"/>
                                </a:lnTo>
                                <a:lnTo>
                                  <a:pt x="26375" y="3172"/>
                                </a:lnTo>
                                <a:lnTo>
                                  <a:pt x="26375" y="3172"/>
                                </a:lnTo>
                                <a:lnTo>
                                  <a:pt x="26375" y="6353"/>
                                </a:lnTo>
                                <a:lnTo>
                                  <a:pt x="26375" y="6353"/>
                                </a:lnTo>
                                <a:lnTo>
                                  <a:pt x="26375" y="3172"/>
                                </a:lnTo>
                                <a:lnTo>
                                  <a:pt x="26375" y="3172"/>
                                </a:lnTo>
                                <a:lnTo>
                                  <a:pt x="26375" y="3172"/>
                                </a:lnTo>
                                <a:lnTo>
                                  <a:pt x="26375" y="3172"/>
                                </a:lnTo>
                                <a:lnTo>
                                  <a:pt x="26375" y="3172"/>
                                </a:lnTo>
                                <a:lnTo>
                                  <a:pt x="26375" y="3172"/>
                                </a:lnTo>
                                <a:lnTo>
                                  <a:pt x="26375" y="3172"/>
                                </a:lnTo>
                                <a:lnTo>
                                  <a:pt x="26375" y="3172"/>
                                </a:lnTo>
                                <a:lnTo>
                                  <a:pt x="26375" y="3172"/>
                                </a:lnTo>
                                <a:lnTo>
                                  <a:pt x="26375" y="3172"/>
                                </a:lnTo>
                                <a:lnTo>
                                  <a:pt x="26375" y="3172"/>
                                </a:lnTo>
                                <a:lnTo>
                                  <a:pt x="26375" y="3172"/>
                                </a:lnTo>
                                <a:lnTo>
                                  <a:pt x="26375" y="3172"/>
                                </a:lnTo>
                                <a:lnTo>
                                  <a:pt x="26375" y="6353"/>
                                </a:lnTo>
                                <a:lnTo>
                                  <a:pt x="27480" y="6353"/>
                                </a:lnTo>
                                <a:lnTo>
                                  <a:pt x="27480" y="6353"/>
                                </a:lnTo>
                                <a:lnTo>
                                  <a:pt x="27480" y="6353"/>
                                </a:lnTo>
                                <a:lnTo>
                                  <a:pt x="27480" y="6353"/>
                                </a:lnTo>
                                <a:lnTo>
                                  <a:pt x="27480" y="3172"/>
                                </a:lnTo>
                                <a:lnTo>
                                  <a:pt x="27480" y="6353"/>
                                </a:lnTo>
                                <a:lnTo>
                                  <a:pt x="27480" y="3172"/>
                                </a:lnTo>
                                <a:lnTo>
                                  <a:pt x="27480" y="3172"/>
                                </a:lnTo>
                                <a:lnTo>
                                  <a:pt x="27480" y="3172"/>
                                </a:lnTo>
                                <a:lnTo>
                                  <a:pt x="27480" y="3172"/>
                                </a:lnTo>
                                <a:lnTo>
                                  <a:pt x="27480" y="3172"/>
                                </a:lnTo>
                                <a:lnTo>
                                  <a:pt x="27480" y="3172"/>
                                </a:lnTo>
                                <a:lnTo>
                                  <a:pt x="27480" y="3172"/>
                                </a:lnTo>
                                <a:lnTo>
                                  <a:pt x="27480" y="3172"/>
                                </a:lnTo>
                                <a:lnTo>
                                  <a:pt x="27480" y="3172"/>
                                </a:lnTo>
                                <a:lnTo>
                                  <a:pt x="27480" y="3172"/>
                                </a:lnTo>
                                <a:lnTo>
                                  <a:pt x="27480" y="3172"/>
                                </a:lnTo>
                                <a:lnTo>
                                  <a:pt x="27480" y="3172"/>
                                </a:lnTo>
                                <a:lnTo>
                                  <a:pt x="28575" y="6353"/>
                                </a:lnTo>
                                <a:lnTo>
                                  <a:pt x="28575" y="6353"/>
                                </a:lnTo>
                                <a:lnTo>
                                  <a:pt x="28575" y="3172"/>
                                </a:lnTo>
                                <a:lnTo>
                                  <a:pt x="28575" y="3172"/>
                                </a:lnTo>
                                <a:lnTo>
                                  <a:pt x="28575" y="3172"/>
                                </a:lnTo>
                                <a:lnTo>
                                  <a:pt x="28575" y="3172"/>
                                </a:lnTo>
                                <a:lnTo>
                                  <a:pt x="28575" y="3172"/>
                                </a:lnTo>
                                <a:lnTo>
                                  <a:pt x="28575" y="3172"/>
                                </a:lnTo>
                                <a:lnTo>
                                  <a:pt x="28575" y="6353"/>
                                </a:lnTo>
                                <a:lnTo>
                                  <a:pt x="28575" y="6353"/>
                                </a:lnTo>
                                <a:lnTo>
                                  <a:pt x="28575" y="6353"/>
                                </a:lnTo>
                                <a:lnTo>
                                  <a:pt x="28575" y="6353"/>
                                </a:lnTo>
                                <a:lnTo>
                                  <a:pt x="28575" y="6353"/>
                                </a:lnTo>
                                <a:lnTo>
                                  <a:pt x="28575" y="6353"/>
                                </a:lnTo>
                                <a:lnTo>
                                  <a:pt x="28575" y="6353"/>
                                </a:lnTo>
                                <a:lnTo>
                                  <a:pt x="28575" y="6353"/>
                                </a:lnTo>
                                <a:lnTo>
                                  <a:pt x="28575" y="6353"/>
                                </a:lnTo>
                                <a:lnTo>
                                  <a:pt x="28575" y="3172"/>
                                </a:lnTo>
                                <a:lnTo>
                                  <a:pt x="28575" y="3172"/>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1" name="Freeform: Shape 131"/>
                        <wps:cNvSpPr/>
                        <wps:spPr>
                          <a:xfrm>
                            <a:off x="2938462" y="2900362"/>
                            <a:ext cx="28575" cy="9525"/>
                          </a:xfrm>
                          <a:custGeom>
                            <a:avLst/>
                            <a:gdLst>
                              <a:gd name="connsiteX0" fmla="*/ 0 w 28575"/>
                              <a:gd name="connsiteY0" fmla="*/ 0 h 9525"/>
                              <a:gd name="connsiteX1" fmla="*/ 0 w 28575"/>
                              <a:gd name="connsiteY1" fmla="*/ 4763 h 9525"/>
                              <a:gd name="connsiteX2" fmla="*/ 0 w 28575"/>
                              <a:gd name="connsiteY2" fmla="*/ 4763 h 9525"/>
                              <a:gd name="connsiteX3" fmla="*/ 0 w 28575"/>
                              <a:gd name="connsiteY3" fmla="*/ 4763 h 9525"/>
                              <a:gd name="connsiteX4" fmla="*/ 0 w 28575"/>
                              <a:gd name="connsiteY4" fmla="*/ 9525 h 9525"/>
                              <a:gd name="connsiteX5" fmla="*/ 0 w 28575"/>
                              <a:gd name="connsiteY5" fmla="*/ 4763 h 9525"/>
                              <a:gd name="connsiteX6" fmla="*/ 1057 w 28575"/>
                              <a:gd name="connsiteY6" fmla="*/ 4763 h 9525"/>
                              <a:gd name="connsiteX7" fmla="*/ 1057 w 28575"/>
                              <a:gd name="connsiteY7" fmla="*/ 4763 h 9525"/>
                              <a:gd name="connsiteX8" fmla="*/ 1057 w 28575"/>
                              <a:gd name="connsiteY8" fmla="*/ 4763 h 9525"/>
                              <a:gd name="connsiteX9" fmla="*/ 1057 w 28575"/>
                              <a:gd name="connsiteY9" fmla="*/ 4763 h 9525"/>
                              <a:gd name="connsiteX10" fmla="*/ 1057 w 28575"/>
                              <a:gd name="connsiteY10" fmla="*/ 4763 h 9525"/>
                              <a:gd name="connsiteX11" fmla="*/ 1057 w 28575"/>
                              <a:gd name="connsiteY11" fmla="*/ 4763 h 9525"/>
                              <a:gd name="connsiteX12" fmla="*/ 1057 w 28575"/>
                              <a:gd name="connsiteY12" fmla="*/ 4763 h 9525"/>
                              <a:gd name="connsiteX13" fmla="*/ 1057 w 28575"/>
                              <a:gd name="connsiteY13" fmla="*/ 0 h 9525"/>
                              <a:gd name="connsiteX14" fmla="*/ 1057 w 28575"/>
                              <a:gd name="connsiteY14" fmla="*/ 0 h 9525"/>
                              <a:gd name="connsiteX15" fmla="*/ 1057 w 28575"/>
                              <a:gd name="connsiteY15" fmla="*/ 4763 h 9525"/>
                              <a:gd name="connsiteX16" fmla="*/ 1057 w 28575"/>
                              <a:gd name="connsiteY16" fmla="*/ 4763 h 9525"/>
                              <a:gd name="connsiteX17" fmla="*/ 1057 w 28575"/>
                              <a:gd name="connsiteY17" fmla="*/ 4763 h 9525"/>
                              <a:gd name="connsiteX18" fmla="*/ 1057 w 28575"/>
                              <a:gd name="connsiteY18" fmla="*/ 4763 h 9525"/>
                              <a:gd name="connsiteX19" fmla="*/ 1057 w 28575"/>
                              <a:gd name="connsiteY19" fmla="*/ 0 h 9525"/>
                              <a:gd name="connsiteX20" fmla="*/ 1057 w 28575"/>
                              <a:gd name="connsiteY20" fmla="*/ 0 h 9525"/>
                              <a:gd name="connsiteX21" fmla="*/ 1057 w 28575"/>
                              <a:gd name="connsiteY21" fmla="*/ 4763 h 9525"/>
                              <a:gd name="connsiteX22" fmla="*/ 1057 w 28575"/>
                              <a:gd name="connsiteY22" fmla="*/ 4763 h 9525"/>
                              <a:gd name="connsiteX23" fmla="*/ 1057 w 28575"/>
                              <a:gd name="connsiteY23" fmla="*/ 4763 h 9525"/>
                              <a:gd name="connsiteX24" fmla="*/ 1057 w 28575"/>
                              <a:gd name="connsiteY24" fmla="*/ 4763 h 9525"/>
                              <a:gd name="connsiteX25" fmla="*/ 1057 w 28575"/>
                              <a:gd name="connsiteY25" fmla="*/ 0 h 9525"/>
                              <a:gd name="connsiteX26" fmla="*/ 2114 w 28575"/>
                              <a:gd name="connsiteY26" fmla="*/ 0 h 9525"/>
                              <a:gd name="connsiteX27" fmla="*/ 2114 w 28575"/>
                              <a:gd name="connsiteY27" fmla="*/ 0 h 9525"/>
                              <a:gd name="connsiteX28" fmla="*/ 2114 w 28575"/>
                              <a:gd name="connsiteY28" fmla="*/ 4763 h 9525"/>
                              <a:gd name="connsiteX29" fmla="*/ 2114 w 28575"/>
                              <a:gd name="connsiteY29" fmla="*/ 4763 h 9525"/>
                              <a:gd name="connsiteX30" fmla="*/ 2114 w 28575"/>
                              <a:gd name="connsiteY30" fmla="*/ 4763 h 9525"/>
                              <a:gd name="connsiteX31" fmla="*/ 2114 w 28575"/>
                              <a:gd name="connsiteY31" fmla="*/ 4763 h 9525"/>
                              <a:gd name="connsiteX32" fmla="*/ 2114 w 28575"/>
                              <a:gd name="connsiteY32" fmla="*/ 4763 h 9525"/>
                              <a:gd name="connsiteX33" fmla="*/ 2114 w 28575"/>
                              <a:gd name="connsiteY33" fmla="*/ 4763 h 9525"/>
                              <a:gd name="connsiteX34" fmla="*/ 2114 w 28575"/>
                              <a:gd name="connsiteY34" fmla="*/ 4763 h 9525"/>
                              <a:gd name="connsiteX35" fmla="*/ 2114 w 28575"/>
                              <a:gd name="connsiteY35" fmla="*/ 4763 h 9525"/>
                              <a:gd name="connsiteX36" fmla="*/ 2114 w 28575"/>
                              <a:gd name="connsiteY36" fmla="*/ 0 h 9525"/>
                              <a:gd name="connsiteX37" fmla="*/ 2114 w 28575"/>
                              <a:gd name="connsiteY37" fmla="*/ 0 h 9525"/>
                              <a:gd name="connsiteX38" fmla="*/ 2114 w 28575"/>
                              <a:gd name="connsiteY38" fmla="*/ 4763 h 9525"/>
                              <a:gd name="connsiteX39" fmla="*/ 2114 w 28575"/>
                              <a:gd name="connsiteY39" fmla="*/ 0 h 9525"/>
                              <a:gd name="connsiteX40" fmla="*/ 2114 w 28575"/>
                              <a:gd name="connsiteY40" fmla="*/ 0 h 9525"/>
                              <a:gd name="connsiteX41" fmla="*/ 2114 w 28575"/>
                              <a:gd name="connsiteY41" fmla="*/ 0 h 9525"/>
                              <a:gd name="connsiteX42" fmla="*/ 2114 w 28575"/>
                              <a:gd name="connsiteY42" fmla="*/ 0 h 9525"/>
                              <a:gd name="connsiteX43" fmla="*/ 2114 w 28575"/>
                              <a:gd name="connsiteY43" fmla="*/ 4763 h 9525"/>
                              <a:gd name="connsiteX44" fmla="*/ 3172 w 28575"/>
                              <a:gd name="connsiteY44" fmla="*/ 4763 h 9525"/>
                              <a:gd name="connsiteX45" fmla="*/ 3172 w 28575"/>
                              <a:gd name="connsiteY45" fmla="*/ 4763 h 9525"/>
                              <a:gd name="connsiteX46" fmla="*/ 3172 w 28575"/>
                              <a:gd name="connsiteY46" fmla="*/ 4763 h 9525"/>
                              <a:gd name="connsiteX47" fmla="*/ 3172 w 28575"/>
                              <a:gd name="connsiteY47" fmla="*/ 4763 h 9525"/>
                              <a:gd name="connsiteX48" fmla="*/ 3172 w 28575"/>
                              <a:gd name="connsiteY48" fmla="*/ 0 h 9525"/>
                              <a:gd name="connsiteX49" fmla="*/ 3172 w 28575"/>
                              <a:gd name="connsiteY49" fmla="*/ 4763 h 9525"/>
                              <a:gd name="connsiteX50" fmla="*/ 3172 w 28575"/>
                              <a:gd name="connsiteY50" fmla="*/ 4763 h 9525"/>
                              <a:gd name="connsiteX51" fmla="*/ 3172 w 28575"/>
                              <a:gd name="connsiteY51" fmla="*/ 4763 h 9525"/>
                              <a:gd name="connsiteX52" fmla="*/ 3172 w 28575"/>
                              <a:gd name="connsiteY52" fmla="*/ 4763 h 9525"/>
                              <a:gd name="connsiteX53" fmla="*/ 3172 w 28575"/>
                              <a:gd name="connsiteY53" fmla="*/ 4763 h 9525"/>
                              <a:gd name="connsiteX54" fmla="*/ 3172 w 28575"/>
                              <a:gd name="connsiteY54" fmla="*/ 4763 h 9525"/>
                              <a:gd name="connsiteX55" fmla="*/ 3172 w 28575"/>
                              <a:gd name="connsiteY55" fmla="*/ 4763 h 9525"/>
                              <a:gd name="connsiteX56" fmla="*/ 3172 w 28575"/>
                              <a:gd name="connsiteY56" fmla="*/ 0 h 9525"/>
                              <a:gd name="connsiteX57" fmla="*/ 3172 w 28575"/>
                              <a:gd name="connsiteY57" fmla="*/ 0 h 9525"/>
                              <a:gd name="connsiteX58" fmla="*/ 3172 w 28575"/>
                              <a:gd name="connsiteY58" fmla="*/ 0 h 9525"/>
                              <a:gd name="connsiteX59" fmla="*/ 3172 w 28575"/>
                              <a:gd name="connsiteY59" fmla="*/ 4763 h 9525"/>
                              <a:gd name="connsiteX60" fmla="*/ 3172 w 28575"/>
                              <a:gd name="connsiteY60" fmla="*/ 4763 h 9525"/>
                              <a:gd name="connsiteX61" fmla="*/ 3172 w 28575"/>
                              <a:gd name="connsiteY61" fmla="*/ 4763 h 9525"/>
                              <a:gd name="connsiteX62" fmla="*/ 4229 w 28575"/>
                              <a:gd name="connsiteY62" fmla="*/ 4763 h 9525"/>
                              <a:gd name="connsiteX63" fmla="*/ 4229 w 28575"/>
                              <a:gd name="connsiteY63" fmla="*/ 4763 h 9525"/>
                              <a:gd name="connsiteX64" fmla="*/ 4229 w 28575"/>
                              <a:gd name="connsiteY64" fmla="*/ 4763 h 9525"/>
                              <a:gd name="connsiteX65" fmla="*/ 4229 w 28575"/>
                              <a:gd name="connsiteY65" fmla="*/ 4763 h 9525"/>
                              <a:gd name="connsiteX66" fmla="*/ 4229 w 28575"/>
                              <a:gd name="connsiteY66" fmla="*/ 4763 h 9525"/>
                              <a:gd name="connsiteX67" fmla="*/ 4229 w 28575"/>
                              <a:gd name="connsiteY67" fmla="*/ 4763 h 9525"/>
                              <a:gd name="connsiteX68" fmla="*/ 4229 w 28575"/>
                              <a:gd name="connsiteY68" fmla="*/ 4763 h 9525"/>
                              <a:gd name="connsiteX69" fmla="*/ 4229 w 28575"/>
                              <a:gd name="connsiteY69" fmla="*/ 4763 h 9525"/>
                              <a:gd name="connsiteX70" fmla="*/ 4229 w 28575"/>
                              <a:gd name="connsiteY70" fmla="*/ 4763 h 9525"/>
                              <a:gd name="connsiteX71" fmla="*/ 4229 w 28575"/>
                              <a:gd name="connsiteY71" fmla="*/ 0 h 9525"/>
                              <a:gd name="connsiteX72" fmla="*/ 4229 w 28575"/>
                              <a:gd name="connsiteY72" fmla="*/ 0 h 9525"/>
                              <a:gd name="connsiteX73" fmla="*/ 4229 w 28575"/>
                              <a:gd name="connsiteY73" fmla="*/ 4763 h 9525"/>
                              <a:gd name="connsiteX74" fmla="*/ 4229 w 28575"/>
                              <a:gd name="connsiteY74" fmla="*/ 0 h 9525"/>
                              <a:gd name="connsiteX75" fmla="*/ 4229 w 28575"/>
                              <a:gd name="connsiteY75" fmla="*/ 0 h 9525"/>
                              <a:gd name="connsiteX76" fmla="*/ 4229 w 28575"/>
                              <a:gd name="connsiteY76" fmla="*/ 0 h 9525"/>
                              <a:gd name="connsiteX77" fmla="*/ 4229 w 28575"/>
                              <a:gd name="connsiteY77" fmla="*/ 0 h 9525"/>
                              <a:gd name="connsiteX78" fmla="*/ 4229 w 28575"/>
                              <a:gd name="connsiteY78" fmla="*/ 0 h 9525"/>
                              <a:gd name="connsiteX79" fmla="*/ 4229 w 28575"/>
                              <a:gd name="connsiteY79" fmla="*/ 4763 h 9525"/>
                              <a:gd name="connsiteX80" fmla="*/ 5296 w 28575"/>
                              <a:gd name="connsiteY80" fmla="*/ 4763 h 9525"/>
                              <a:gd name="connsiteX81" fmla="*/ 5296 w 28575"/>
                              <a:gd name="connsiteY81" fmla="*/ 4763 h 9525"/>
                              <a:gd name="connsiteX82" fmla="*/ 5296 w 28575"/>
                              <a:gd name="connsiteY82" fmla="*/ 4763 h 9525"/>
                              <a:gd name="connsiteX83" fmla="*/ 5296 w 28575"/>
                              <a:gd name="connsiteY83" fmla="*/ 4763 h 9525"/>
                              <a:gd name="connsiteX84" fmla="*/ 5296 w 28575"/>
                              <a:gd name="connsiteY84" fmla="*/ 4763 h 9525"/>
                              <a:gd name="connsiteX85" fmla="*/ 5296 w 28575"/>
                              <a:gd name="connsiteY85" fmla="*/ 4763 h 9525"/>
                              <a:gd name="connsiteX86" fmla="*/ 5296 w 28575"/>
                              <a:gd name="connsiteY86" fmla="*/ 4763 h 9525"/>
                              <a:gd name="connsiteX87" fmla="*/ 5296 w 28575"/>
                              <a:gd name="connsiteY87" fmla="*/ 4763 h 9525"/>
                              <a:gd name="connsiteX88" fmla="*/ 5296 w 28575"/>
                              <a:gd name="connsiteY88" fmla="*/ 4763 h 9525"/>
                              <a:gd name="connsiteX89" fmla="*/ 5296 w 28575"/>
                              <a:gd name="connsiteY89" fmla="*/ 4763 h 9525"/>
                              <a:gd name="connsiteX90" fmla="*/ 5296 w 28575"/>
                              <a:gd name="connsiteY90" fmla="*/ 4763 h 9525"/>
                              <a:gd name="connsiteX91" fmla="*/ 5296 w 28575"/>
                              <a:gd name="connsiteY91" fmla="*/ 0 h 9525"/>
                              <a:gd name="connsiteX92" fmla="*/ 5296 w 28575"/>
                              <a:gd name="connsiteY92" fmla="*/ 0 h 9525"/>
                              <a:gd name="connsiteX93" fmla="*/ 5296 w 28575"/>
                              <a:gd name="connsiteY93" fmla="*/ 0 h 9525"/>
                              <a:gd name="connsiteX94" fmla="*/ 5296 w 28575"/>
                              <a:gd name="connsiteY94" fmla="*/ 0 h 9525"/>
                              <a:gd name="connsiteX95" fmla="*/ 5296 w 28575"/>
                              <a:gd name="connsiteY95" fmla="*/ 4763 h 9525"/>
                              <a:gd name="connsiteX96" fmla="*/ 5296 w 28575"/>
                              <a:gd name="connsiteY96" fmla="*/ 4763 h 9525"/>
                              <a:gd name="connsiteX97" fmla="*/ 5296 w 28575"/>
                              <a:gd name="connsiteY97" fmla="*/ 4763 h 9525"/>
                              <a:gd name="connsiteX98" fmla="*/ 5296 w 28575"/>
                              <a:gd name="connsiteY98" fmla="*/ 4763 h 9525"/>
                              <a:gd name="connsiteX99" fmla="*/ 5296 w 28575"/>
                              <a:gd name="connsiteY99" fmla="*/ 0 h 9525"/>
                              <a:gd name="connsiteX100" fmla="*/ 6353 w 28575"/>
                              <a:gd name="connsiteY100" fmla="*/ 4763 h 9525"/>
                              <a:gd name="connsiteX101" fmla="*/ 6353 w 28575"/>
                              <a:gd name="connsiteY101" fmla="*/ 4763 h 9525"/>
                              <a:gd name="connsiteX102" fmla="*/ 6353 w 28575"/>
                              <a:gd name="connsiteY102" fmla="*/ 0 h 9525"/>
                              <a:gd name="connsiteX103" fmla="*/ 6353 w 28575"/>
                              <a:gd name="connsiteY103" fmla="*/ 0 h 9525"/>
                              <a:gd name="connsiteX104" fmla="*/ 6353 w 28575"/>
                              <a:gd name="connsiteY104" fmla="*/ 0 h 9525"/>
                              <a:gd name="connsiteX105" fmla="*/ 6353 w 28575"/>
                              <a:gd name="connsiteY105" fmla="*/ 0 h 9525"/>
                              <a:gd name="connsiteX106" fmla="*/ 6353 w 28575"/>
                              <a:gd name="connsiteY106" fmla="*/ 0 h 9525"/>
                              <a:gd name="connsiteX107" fmla="*/ 6353 w 28575"/>
                              <a:gd name="connsiteY107" fmla="*/ 4763 h 9525"/>
                              <a:gd name="connsiteX108" fmla="*/ 6353 w 28575"/>
                              <a:gd name="connsiteY108" fmla="*/ 4763 h 9525"/>
                              <a:gd name="connsiteX109" fmla="*/ 6353 w 28575"/>
                              <a:gd name="connsiteY109" fmla="*/ 4763 h 9525"/>
                              <a:gd name="connsiteX110" fmla="*/ 6353 w 28575"/>
                              <a:gd name="connsiteY110" fmla="*/ 0 h 9525"/>
                              <a:gd name="connsiteX111" fmla="*/ 6353 w 28575"/>
                              <a:gd name="connsiteY111" fmla="*/ 0 h 9525"/>
                              <a:gd name="connsiteX112" fmla="*/ 6353 w 28575"/>
                              <a:gd name="connsiteY112" fmla="*/ 0 h 9525"/>
                              <a:gd name="connsiteX113" fmla="*/ 6353 w 28575"/>
                              <a:gd name="connsiteY113" fmla="*/ 0 h 9525"/>
                              <a:gd name="connsiteX114" fmla="*/ 6353 w 28575"/>
                              <a:gd name="connsiteY114" fmla="*/ 0 h 9525"/>
                              <a:gd name="connsiteX115" fmla="*/ 6353 w 28575"/>
                              <a:gd name="connsiteY115" fmla="*/ 0 h 9525"/>
                              <a:gd name="connsiteX116" fmla="*/ 6353 w 28575"/>
                              <a:gd name="connsiteY116" fmla="*/ 4763 h 9525"/>
                              <a:gd name="connsiteX117" fmla="*/ 6353 w 28575"/>
                              <a:gd name="connsiteY117" fmla="*/ 4763 h 9525"/>
                              <a:gd name="connsiteX118" fmla="*/ 7411 w 28575"/>
                              <a:gd name="connsiteY118" fmla="*/ 4763 h 9525"/>
                              <a:gd name="connsiteX119" fmla="*/ 7411 w 28575"/>
                              <a:gd name="connsiteY119" fmla="*/ 4763 h 9525"/>
                              <a:gd name="connsiteX120" fmla="*/ 7411 w 28575"/>
                              <a:gd name="connsiteY120" fmla="*/ 4763 h 9525"/>
                              <a:gd name="connsiteX121" fmla="*/ 7411 w 28575"/>
                              <a:gd name="connsiteY121" fmla="*/ 4763 h 9525"/>
                              <a:gd name="connsiteX122" fmla="*/ 7411 w 28575"/>
                              <a:gd name="connsiteY122" fmla="*/ 4763 h 9525"/>
                              <a:gd name="connsiteX123" fmla="*/ 7411 w 28575"/>
                              <a:gd name="connsiteY123" fmla="*/ 4763 h 9525"/>
                              <a:gd name="connsiteX124" fmla="*/ 7411 w 28575"/>
                              <a:gd name="connsiteY124" fmla="*/ 4763 h 9525"/>
                              <a:gd name="connsiteX125" fmla="*/ 7411 w 28575"/>
                              <a:gd name="connsiteY125" fmla="*/ 4763 h 9525"/>
                              <a:gd name="connsiteX126" fmla="*/ 7411 w 28575"/>
                              <a:gd name="connsiteY126" fmla="*/ 4763 h 9525"/>
                              <a:gd name="connsiteX127" fmla="*/ 7411 w 28575"/>
                              <a:gd name="connsiteY127" fmla="*/ 4763 h 9525"/>
                              <a:gd name="connsiteX128" fmla="*/ 7411 w 28575"/>
                              <a:gd name="connsiteY128" fmla="*/ 4763 h 9525"/>
                              <a:gd name="connsiteX129" fmla="*/ 7411 w 28575"/>
                              <a:gd name="connsiteY129" fmla="*/ 4763 h 9525"/>
                              <a:gd name="connsiteX130" fmla="*/ 7411 w 28575"/>
                              <a:gd name="connsiteY130" fmla="*/ 4763 h 9525"/>
                              <a:gd name="connsiteX131" fmla="*/ 7411 w 28575"/>
                              <a:gd name="connsiteY131" fmla="*/ 4763 h 9525"/>
                              <a:gd name="connsiteX132" fmla="*/ 7411 w 28575"/>
                              <a:gd name="connsiteY132" fmla="*/ 4763 h 9525"/>
                              <a:gd name="connsiteX133" fmla="*/ 7411 w 28575"/>
                              <a:gd name="connsiteY133" fmla="*/ 0 h 9525"/>
                              <a:gd name="connsiteX134" fmla="*/ 7411 w 28575"/>
                              <a:gd name="connsiteY134" fmla="*/ 0 h 9525"/>
                              <a:gd name="connsiteX135" fmla="*/ 7411 w 28575"/>
                              <a:gd name="connsiteY135" fmla="*/ 4763 h 9525"/>
                              <a:gd name="connsiteX136" fmla="*/ 8468 w 28575"/>
                              <a:gd name="connsiteY136" fmla="*/ 4763 h 9525"/>
                              <a:gd name="connsiteX137" fmla="*/ 8468 w 28575"/>
                              <a:gd name="connsiteY137" fmla="*/ 4763 h 9525"/>
                              <a:gd name="connsiteX138" fmla="*/ 8468 w 28575"/>
                              <a:gd name="connsiteY138" fmla="*/ 4763 h 9525"/>
                              <a:gd name="connsiteX139" fmla="*/ 8468 w 28575"/>
                              <a:gd name="connsiteY139" fmla="*/ 4763 h 9525"/>
                              <a:gd name="connsiteX140" fmla="*/ 8468 w 28575"/>
                              <a:gd name="connsiteY140" fmla="*/ 4763 h 9525"/>
                              <a:gd name="connsiteX141" fmla="*/ 8468 w 28575"/>
                              <a:gd name="connsiteY141" fmla="*/ 4763 h 9525"/>
                              <a:gd name="connsiteX142" fmla="*/ 8468 w 28575"/>
                              <a:gd name="connsiteY142" fmla="*/ 4763 h 9525"/>
                              <a:gd name="connsiteX143" fmla="*/ 8468 w 28575"/>
                              <a:gd name="connsiteY143" fmla="*/ 4763 h 9525"/>
                              <a:gd name="connsiteX144" fmla="*/ 8468 w 28575"/>
                              <a:gd name="connsiteY144" fmla="*/ 4763 h 9525"/>
                              <a:gd name="connsiteX145" fmla="*/ 8468 w 28575"/>
                              <a:gd name="connsiteY145" fmla="*/ 4763 h 9525"/>
                              <a:gd name="connsiteX146" fmla="*/ 8468 w 28575"/>
                              <a:gd name="connsiteY146" fmla="*/ 4763 h 9525"/>
                              <a:gd name="connsiteX147" fmla="*/ 8468 w 28575"/>
                              <a:gd name="connsiteY147" fmla="*/ 4763 h 9525"/>
                              <a:gd name="connsiteX148" fmla="*/ 8468 w 28575"/>
                              <a:gd name="connsiteY148" fmla="*/ 4763 h 9525"/>
                              <a:gd name="connsiteX149" fmla="*/ 8468 w 28575"/>
                              <a:gd name="connsiteY149" fmla="*/ 4763 h 9525"/>
                              <a:gd name="connsiteX150" fmla="*/ 8468 w 28575"/>
                              <a:gd name="connsiteY150" fmla="*/ 4763 h 9525"/>
                              <a:gd name="connsiteX151" fmla="*/ 8468 w 28575"/>
                              <a:gd name="connsiteY151" fmla="*/ 4763 h 9525"/>
                              <a:gd name="connsiteX152" fmla="*/ 8468 w 28575"/>
                              <a:gd name="connsiteY152" fmla="*/ 4763 h 9525"/>
                              <a:gd name="connsiteX153" fmla="*/ 8468 w 28575"/>
                              <a:gd name="connsiteY153" fmla="*/ 4763 h 9525"/>
                              <a:gd name="connsiteX154" fmla="*/ 9525 w 28575"/>
                              <a:gd name="connsiteY154" fmla="*/ 0 h 9525"/>
                              <a:gd name="connsiteX155" fmla="*/ 9525 w 28575"/>
                              <a:gd name="connsiteY155" fmla="*/ 0 h 9525"/>
                              <a:gd name="connsiteX156" fmla="*/ 9525 w 28575"/>
                              <a:gd name="connsiteY156" fmla="*/ 0 h 9525"/>
                              <a:gd name="connsiteX157" fmla="*/ 9525 w 28575"/>
                              <a:gd name="connsiteY157" fmla="*/ 0 h 9525"/>
                              <a:gd name="connsiteX158" fmla="*/ 9525 w 28575"/>
                              <a:gd name="connsiteY158" fmla="*/ 4763 h 9525"/>
                              <a:gd name="connsiteX159" fmla="*/ 9525 w 28575"/>
                              <a:gd name="connsiteY159" fmla="*/ 4763 h 9525"/>
                              <a:gd name="connsiteX160" fmla="*/ 9525 w 28575"/>
                              <a:gd name="connsiteY160" fmla="*/ 4763 h 9525"/>
                              <a:gd name="connsiteX161" fmla="*/ 9525 w 28575"/>
                              <a:gd name="connsiteY161" fmla="*/ 0 h 9525"/>
                              <a:gd name="connsiteX162" fmla="*/ 9525 w 28575"/>
                              <a:gd name="connsiteY162" fmla="*/ 4763 h 9525"/>
                              <a:gd name="connsiteX163" fmla="*/ 9525 w 28575"/>
                              <a:gd name="connsiteY163" fmla="*/ 4763 h 9525"/>
                              <a:gd name="connsiteX164" fmla="*/ 9525 w 28575"/>
                              <a:gd name="connsiteY164" fmla="*/ 4763 h 9525"/>
                              <a:gd name="connsiteX165" fmla="*/ 9525 w 28575"/>
                              <a:gd name="connsiteY165" fmla="*/ 4763 h 9525"/>
                              <a:gd name="connsiteX166" fmla="*/ 9525 w 28575"/>
                              <a:gd name="connsiteY166" fmla="*/ 4763 h 9525"/>
                              <a:gd name="connsiteX167" fmla="*/ 9525 w 28575"/>
                              <a:gd name="connsiteY167" fmla="*/ 0 h 9525"/>
                              <a:gd name="connsiteX168" fmla="*/ 9525 w 28575"/>
                              <a:gd name="connsiteY168" fmla="*/ 0 h 9525"/>
                              <a:gd name="connsiteX169" fmla="*/ 9525 w 28575"/>
                              <a:gd name="connsiteY169" fmla="*/ 0 h 9525"/>
                              <a:gd name="connsiteX170" fmla="*/ 9525 w 28575"/>
                              <a:gd name="connsiteY170" fmla="*/ 4763 h 9525"/>
                              <a:gd name="connsiteX171" fmla="*/ 9525 w 28575"/>
                              <a:gd name="connsiteY171" fmla="*/ 4763 h 9525"/>
                              <a:gd name="connsiteX172" fmla="*/ 9525 w 28575"/>
                              <a:gd name="connsiteY172" fmla="*/ 4763 h 9525"/>
                              <a:gd name="connsiteX173" fmla="*/ 9525 w 28575"/>
                              <a:gd name="connsiteY173" fmla="*/ 4763 h 9525"/>
                              <a:gd name="connsiteX174" fmla="*/ 10582 w 28575"/>
                              <a:gd name="connsiteY174" fmla="*/ 4763 h 9525"/>
                              <a:gd name="connsiteX175" fmla="*/ 10582 w 28575"/>
                              <a:gd name="connsiteY175" fmla="*/ 4763 h 9525"/>
                              <a:gd name="connsiteX176" fmla="*/ 10582 w 28575"/>
                              <a:gd name="connsiteY176" fmla="*/ 4763 h 9525"/>
                              <a:gd name="connsiteX177" fmla="*/ 10582 w 28575"/>
                              <a:gd name="connsiteY177" fmla="*/ 4763 h 9525"/>
                              <a:gd name="connsiteX178" fmla="*/ 10582 w 28575"/>
                              <a:gd name="connsiteY178" fmla="*/ 4763 h 9525"/>
                              <a:gd name="connsiteX179" fmla="*/ 10582 w 28575"/>
                              <a:gd name="connsiteY179" fmla="*/ 4763 h 9525"/>
                              <a:gd name="connsiteX180" fmla="*/ 10582 w 28575"/>
                              <a:gd name="connsiteY180" fmla="*/ 4763 h 9525"/>
                              <a:gd name="connsiteX181" fmla="*/ 10582 w 28575"/>
                              <a:gd name="connsiteY181" fmla="*/ 4763 h 9525"/>
                              <a:gd name="connsiteX182" fmla="*/ 10582 w 28575"/>
                              <a:gd name="connsiteY182" fmla="*/ 0 h 9525"/>
                              <a:gd name="connsiteX183" fmla="*/ 10582 w 28575"/>
                              <a:gd name="connsiteY183" fmla="*/ 4763 h 9525"/>
                              <a:gd name="connsiteX184" fmla="*/ 10582 w 28575"/>
                              <a:gd name="connsiteY184" fmla="*/ 4763 h 9525"/>
                              <a:gd name="connsiteX185" fmla="*/ 10582 w 28575"/>
                              <a:gd name="connsiteY185" fmla="*/ 0 h 9525"/>
                              <a:gd name="connsiteX186" fmla="*/ 10582 w 28575"/>
                              <a:gd name="connsiteY186" fmla="*/ 4763 h 9525"/>
                              <a:gd name="connsiteX187" fmla="*/ 10582 w 28575"/>
                              <a:gd name="connsiteY187" fmla="*/ 4763 h 9525"/>
                              <a:gd name="connsiteX188" fmla="*/ 10582 w 28575"/>
                              <a:gd name="connsiteY188" fmla="*/ 4763 h 9525"/>
                              <a:gd name="connsiteX189" fmla="*/ 10582 w 28575"/>
                              <a:gd name="connsiteY189" fmla="*/ 4763 h 9525"/>
                              <a:gd name="connsiteX190" fmla="*/ 10582 w 28575"/>
                              <a:gd name="connsiteY190" fmla="*/ 4763 h 9525"/>
                              <a:gd name="connsiteX191" fmla="*/ 10582 w 28575"/>
                              <a:gd name="connsiteY191" fmla="*/ 4763 h 9525"/>
                              <a:gd name="connsiteX192" fmla="*/ 11639 w 28575"/>
                              <a:gd name="connsiteY192" fmla="*/ 4763 h 9525"/>
                              <a:gd name="connsiteX193" fmla="*/ 11639 w 28575"/>
                              <a:gd name="connsiteY193" fmla="*/ 4763 h 9525"/>
                              <a:gd name="connsiteX194" fmla="*/ 11639 w 28575"/>
                              <a:gd name="connsiteY194" fmla="*/ 4763 h 9525"/>
                              <a:gd name="connsiteX195" fmla="*/ 11639 w 28575"/>
                              <a:gd name="connsiteY195" fmla="*/ 4763 h 9525"/>
                              <a:gd name="connsiteX196" fmla="*/ 11639 w 28575"/>
                              <a:gd name="connsiteY196" fmla="*/ 4763 h 9525"/>
                              <a:gd name="connsiteX197" fmla="*/ 11639 w 28575"/>
                              <a:gd name="connsiteY197" fmla="*/ 4763 h 9525"/>
                              <a:gd name="connsiteX198" fmla="*/ 11639 w 28575"/>
                              <a:gd name="connsiteY198" fmla="*/ 4763 h 9525"/>
                              <a:gd name="connsiteX199" fmla="*/ 11639 w 28575"/>
                              <a:gd name="connsiteY199" fmla="*/ 0 h 9525"/>
                              <a:gd name="connsiteX200" fmla="*/ 11639 w 28575"/>
                              <a:gd name="connsiteY200" fmla="*/ 0 h 9525"/>
                              <a:gd name="connsiteX201" fmla="*/ 11639 w 28575"/>
                              <a:gd name="connsiteY201" fmla="*/ 0 h 9525"/>
                              <a:gd name="connsiteX202" fmla="*/ 11639 w 28575"/>
                              <a:gd name="connsiteY202" fmla="*/ 0 h 9525"/>
                              <a:gd name="connsiteX203" fmla="*/ 11639 w 28575"/>
                              <a:gd name="connsiteY203" fmla="*/ 4763 h 9525"/>
                              <a:gd name="connsiteX204" fmla="*/ 11639 w 28575"/>
                              <a:gd name="connsiteY204" fmla="*/ 4763 h 9525"/>
                              <a:gd name="connsiteX205" fmla="*/ 11639 w 28575"/>
                              <a:gd name="connsiteY205" fmla="*/ 4763 h 9525"/>
                              <a:gd name="connsiteX206" fmla="*/ 11639 w 28575"/>
                              <a:gd name="connsiteY206" fmla="*/ 4763 h 9525"/>
                              <a:gd name="connsiteX207" fmla="*/ 11639 w 28575"/>
                              <a:gd name="connsiteY207" fmla="*/ 4763 h 9525"/>
                              <a:gd name="connsiteX208" fmla="*/ 11639 w 28575"/>
                              <a:gd name="connsiteY208" fmla="*/ 4763 h 9525"/>
                              <a:gd name="connsiteX209" fmla="*/ 11639 w 28575"/>
                              <a:gd name="connsiteY209" fmla="*/ 4763 h 9525"/>
                              <a:gd name="connsiteX210" fmla="*/ 12697 w 28575"/>
                              <a:gd name="connsiteY210" fmla="*/ 4763 h 9525"/>
                              <a:gd name="connsiteX211" fmla="*/ 12697 w 28575"/>
                              <a:gd name="connsiteY211" fmla="*/ 4763 h 9525"/>
                              <a:gd name="connsiteX212" fmla="*/ 12697 w 28575"/>
                              <a:gd name="connsiteY212" fmla="*/ 4763 h 9525"/>
                              <a:gd name="connsiteX213" fmla="*/ 12697 w 28575"/>
                              <a:gd name="connsiteY213" fmla="*/ 4763 h 9525"/>
                              <a:gd name="connsiteX214" fmla="*/ 12697 w 28575"/>
                              <a:gd name="connsiteY214" fmla="*/ 4763 h 9525"/>
                              <a:gd name="connsiteX215" fmla="*/ 12697 w 28575"/>
                              <a:gd name="connsiteY215" fmla="*/ 4763 h 9525"/>
                              <a:gd name="connsiteX216" fmla="*/ 12697 w 28575"/>
                              <a:gd name="connsiteY216" fmla="*/ 4763 h 9525"/>
                              <a:gd name="connsiteX217" fmla="*/ 12697 w 28575"/>
                              <a:gd name="connsiteY217" fmla="*/ 4763 h 9525"/>
                              <a:gd name="connsiteX218" fmla="*/ 12697 w 28575"/>
                              <a:gd name="connsiteY218" fmla="*/ 4763 h 9525"/>
                              <a:gd name="connsiteX219" fmla="*/ 12697 w 28575"/>
                              <a:gd name="connsiteY219" fmla="*/ 4763 h 9525"/>
                              <a:gd name="connsiteX220" fmla="*/ 12697 w 28575"/>
                              <a:gd name="connsiteY220" fmla="*/ 0 h 9525"/>
                              <a:gd name="connsiteX221" fmla="*/ 12697 w 28575"/>
                              <a:gd name="connsiteY221" fmla="*/ 4763 h 9525"/>
                              <a:gd name="connsiteX222" fmla="*/ 12697 w 28575"/>
                              <a:gd name="connsiteY222" fmla="*/ 4763 h 9525"/>
                              <a:gd name="connsiteX223" fmla="*/ 12697 w 28575"/>
                              <a:gd name="connsiteY223" fmla="*/ 4763 h 9525"/>
                              <a:gd name="connsiteX224" fmla="*/ 12697 w 28575"/>
                              <a:gd name="connsiteY224" fmla="*/ 4763 h 9525"/>
                              <a:gd name="connsiteX225" fmla="*/ 12697 w 28575"/>
                              <a:gd name="connsiteY225" fmla="*/ 0 h 9525"/>
                              <a:gd name="connsiteX226" fmla="*/ 12697 w 28575"/>
                              <a:gd name="connsiteY226" fmla="*/ 0 h 9525"/>
                              <a:gd name="connsiteX227" fmla="*/ 12697 w 28575"/>
                              <a:gd name="connsiteY227" fmla="*/ 4763 h 9525"/>
                              <a:gd name="connsiteX228" fmla="*/ 12697 w 28575"/>
                              <a:gd name="connsiteY228" fmla="*/ 4763 h 9525"/>
                              <a:gd name="connsiteX229" fmla="*/ 12697 w 28575"/>
                              <a:gd name="connsiteY229" fmla="*/ 4763 h 9525"/>
                              <a:gd name="connsiteX230" fmla="*/ 12697 w 28575"/>
                              <a:gd name="connsiteY230" fmla="*/ 4763 h 9525"/>
                              <a:gd name="connsiteX231" fmla="*/ 12697 w 28575"/>
                              <a:gd name="connsiteY231" fmla="*/ 4763 h 9525"/>
                              <a:gd name="connsiteX232" fmla="*/ 12697 w 28575"/>
                              <a:gd name="connsiteY232" fmla="*/ 0 h 9525"/>
                              <a:gd name="connsiteX233" fmla="*/ 12697 w 28575"/>
                              <a:gd name="connsiteY233" fmla="*/ 4763 h 9525"/>
                              <a:gd name="connsiteX234" fmla="*/ 12697 w 28575"/>
                              <a:gd name="connsiteY234" fmla="*/ 4763 h 9525"/>
                              <a:gd name="connsiteX235" fmla="*/ 12697 w 28575"/>
                              <a:gd name="connsiteY235" fmla="*/ 4763 h 9525"/>
                              <a:gd name="connsiteX236" fmla="*/ 13754 w 28575"/>
                              <a:gd name="connsiteY236" fmla="*/ 4763 h 9525"/>
                              <a:gd name="connsiteX237" fmla="*/ 13754 w 28575"/>
                              <a:gd name="connsiteY237" fmla="*/ 4763 h 9525"/>
                              <a:gd name="connsiteX238" fmla="*/ 13754 w 28575"/>
                              <a:gd name="connsiteY238" fmla="*/ 4763 h 9525"/>
                              <a:gd name="connsiteX239" fmla="*/ 13754 w 28575"/>
                              <a:gd name="connsiteY239" fmla="*/ 4763 h 9525"/>
                              <a:gd name="connsiteX240" fmla="*/ 13754 w 28575"/>
                              <a:gd name="connsiteY240" fmla="*/ 4763 h 9525"/>
                              <a:gd name="connsiteX241" fmla="*/ 13754 w 28575"/>
                              <a:gd name="connsiteY241" fmla="*/ 4763 h 9525"/>
                              <a:gd name="connsiteX242" fmla="*/ 13754 w 28575"/>
                              <a:gd name="connsiteY242" fmla="*/ 4763 h 9525"/>
                              <a:gd name="connsiteX243" fmla="*/ 13754 w 28575"/>
                              <a:gd name="connsiteY243" fmla="*/ 4763 h 9525"/>
                              <a:gd name="connsiteX244" fmla="*/ 13754 w 28575"/>
                              <a:gd name="connsiteY244" fmla="*/ 4763 h 9525"/>
                              <a:gd name="connsiteX245" fmla="*/ 13754 w 28575"/>
                              <a:gd name="connsiteY245" fmla="*/ 4763 h 9525"/>
                              <a:gd name="connsiteX246" fmla="*/ 13754 w 28575"/>
                              <a:gd name="connsiteY246" fmla="*/ 4763 h 9525"/>
                              <a:gd name="connsiteX247" fmla="*/ 13754 w 28575"/>
                              <a:gd name="connsiteY247" fmla="*/ 4763 h 9525"/>
                              <a:gd name="connsiteX248" fmla="*/ 13754 w 28575"/>
                              <a:gd name="connsiteY248" fmla="*/ 4763 h 9525"/>
                              <a:gd name="connsiteX249" fmla="*/ 13754 w 28575"/>
                              <a:gd name="connsiteY249" fmla="*/ 4763 h 9525"/>
                              <a:gd name="connsiteX250" fmla="*/ 13754 w 28575"/>
                              <a:gd name="connsiteY250" fmla="*/ 4763 h 9525"/>
                              <a:gd name="connsiteX251" fmla="*/ 13754 w 28575"/>
                              <a:gd name="connsiteY251" fmla="*/ 4763 h 9525"/>
                              <a:gd name="connsiteX252" fmla="*/ 13754 w 28575"/>
                              <a:gd name="connsiteY252" fmla="*/ 4763 h 9525"/>
                              <a:gd name="connsiteX253" fmla="*/ 13754 w 28575"/>
                              <a:gd name="connsiteY253" fmla="*/ 4763 h 9525"/>
                              <a:gd name="connsiteX254" fmla="*/ 14821 w 28575"/>
                              <a:gd name="connsiteY254" fmla="*/ 4763 h 9525"/>
                              <a:gd name="connsiteX255" fmla="*/ 14821 w 28575"/>
                              <a:gd name="connsiteY255" fmla="*/ 9525 h 9525"/>
                              <a:gd name="connsiteX256" fmla="*/ 14821 w 28575"/>
                              <a:gd name="connsiteY256" fmla="*/ 9525 h 9525"/>
                              <a:gd name="connsiteX257" fmla="*/ 14821 w 28575"/>
                              <a:gd name="connsiteY257" fmla="*/ 4763 h 9525"/>
                              <a:gd name="connsiteX258" fmla="*/ 14821 w 28575"/>
                              <a:gd name="connsiteY258" fmla="*/ 4763 h 9525"/>
                              <a:gd name="connsiteX259" fmla="*/ 14821 w 28575"/>
                              <a:gd name="connsiteY259" fmla="*/ 4763 h 9525"/>
                              <a:gd name="connsiteX260" fmla="*/ 14821 w 28575"/>
                              <a:gd name="connsiteY260" fmla="*/ 4763 h 9525"/>
                              <a:gd name="connsiteX261" fmla="*/ 14821 w 28575"/>
                              <a:gd name="connsiteY261" fmla="*/ 4763 h 9525"/>
                              <a:gd name="connsiteX262" fmla="*/ 14821 w 28575"/>
                              <a:gd name="connsiteY262" fmla="*/ 4763 h 9525"/>
                              <a:gd name="connsiteX263" fmla="*/ 14821 w 28575"/>
                              <a:gd name="connsiteY263" fmla="*/ 4763 h 9525"/>
                              <a:gd name="connsiteX264" fmla="*/ 14821 w 28575"/>
                              <a:gd name="connsiteY264" fmla="*/ 4763 h 9525"/>
                              <a:gd name="connsiteX265" fmla="*/ 14821 w 28575"/>
                              <a:gd name="connsiteY265" fmla="*/ 4763 h 9525"/>
                              <a:gd name="connsiteX266" fmla="*/ 14821 w 28575"/>
                              <a:gd name="connsiteY266" fmla="*/ 4763 h 9525"/>
                              <a:gd name="connsiteX267" fmla="*/ 14821 w 28575"/>
                              <a:gd name="connsiteY267" fmla="*/ 4763 h 9525"/>
                              <a:gd name="connsiteX268" fmla="*/ 14821 w 28575"/>
                              <a:gd name="connsiteY268" fmla="*/ 4763 h 9525"/>
                              <a:gd name="connsiteX269" fmla="*/ 14821 w 28575"/>
                              <a:gd name="connsiteY269" fmla="*/ 4763 h 9525"/>
                              <a:gd name="connsiteX270" fmla="*/ 14821 w 28575"/>
                              <a:gd name="connsiteY270" fmla="*/ 4763 h 9525"/>
                              <a:gd name="connsiteX271" fmla="*/ 14821 w 28575"/>
                              <a:gd name="connsiteY271" fmla="*/ 4763 h 9525"/>
                              <a:gd name="connsiteX272" fmla="*/ 15878 w 28575"/>
                              <a:gd name="connsiteY272" fmla="*/ 4763 h 9525"/>
                              <a:gd name="connsiteX273" fmla="*/ 15878 w 28575"/>
                              <a:gd name="connsiteY273" fmla="*/ 4763 h 9525"/>
                              <a:gd name="connsiteX274" fmla="*/ 15878 w 28575"/>
                              <a:gd name="connsiteY274" fmla="*/ 4763 h 9525"/>
                              <a:gd name="connsiteX275" fmla="*/ 15878 w 28575"/>
                              <a:gd name="connsiteY275" fmla="*/ 4763 h 9525"/>
                              <a:gd name="connsiteX276" fmla="*/ 15878 w 28575"/>
                              <a:gd name="connsiteY276" fmla="*/ 4763 h 9525"/>
                              <a:gd name="connsiteX277" fmla="*/ 15878 w 28575"/>
                              <a:gd name="connsiteY277" fmla="*/ 4763 h 9525"/>
                              <a:gd name="connsiteX278" fmla="*/ 15878 w 28575"/>
                              <a:gd name="connsiteY278" fmla="*/ 4763 h 9525"/>
                              <a:gd name="connsiteX279" fmla="*/ 15878 w 28575"/>
                              <a:gd name="connsiteY279" fmla="*/ 4763 h 9525"/>
                              <a:gd name="connsiteX280" fmla="*/ 15878 w 28575"/>
                              <a:gd name="connsiteY280" fmla="*/ 4763 h 9525"/>
                              <a:gd name="connsiteX281" fmla="*/ 15878 w 28575"/>
                              <a:gd name="connsiteY281" fmla="*/ 4763 h 9525"/>
                              <a:gd name="connsiteX282" fmla="*/ 15878 w 28575"/>
                              <a:gd name="connsiteY282" fmla="*/ 4763 h 9525"/>
                              <a:gd name="connsiteX283" fmla="*/ 15878 w 28575"/>
                              <a:gd name="connsiteY283" fmla="*/ 4763 h 9525"/>
                              <a:gd name="connsiteX284" fmla="*/ 15878 w 28575"/>
                              <a:gd name="connsiteY284" fmla="*/ 4763 h 9525"/>
                              <a:gd name="connsiteX285" fmla="*/ 15878 w 28575"/>
                              <a:gd name="connsiteY285" fmla="*/ 4763 h 9525"/>
                              <a:gd name="connsiteX286" fmla="*/ 15878 w 28575"/>
                              <a:gd name="connsiteY286" fmla="*/ 4763 h 9525"/>
                              <a:gd name="connsiteX287" fmla="*/ 15878 w 28575"/>
                              <a:gd name="connsiteY287" fmla="*/ 4763 h 9525"/>
                              <a:gd name="connsiteX288" fmla="*/ 15878 w 28575"/>
                              <a:gd name="connsiteY288" fmla="*/ 0 h 9525"/>
                              <a:gd name="connsiteX289" fmla="*/ 15878 w 28575"/>
                              <a:gd name="connsiteY289" fmla="*/ 4763 h 9525"/>
                              <a:gd name="connsiteX290" fmla="*/ 16936 w 28575"/>
                              <a:gd name="connsiteY290" fmla="*/ 4763 h 9525"/>
                              <a:gd name="connsiteX291" fmla="*/ 16936 w 28575"/>
                              <a:gd name="connsiteY291" fmla="*/ 0 h 9525"/>
                              <a:gd name="connsiteX292" fmla="*/ 16936 w 28575"/>
                              <a:gd name="connsiteY292" fmla="*/ 4763 h 9525"/>
                              <a:gd name="connsiteX293" fmla="*/ 16936 w 28575"/>
                              <a:gd name="connsiteY293" fmla="*/ 4763 h 9525"/>
                              <a:gd name="connsiteX294" fmla="*/ 16936 w 28575"/>
                              <a:gd name="connsiteY294" fmla="*/ 4763 h 9525"/>
                              <a:gd name="connsiteX295" fmla="*/ 16936 w 28575"/>
                              <a:gd name="connsiteY295" fmla="*/ 4763 h 9525"/>
                              <a:gd name="connsiteX296" fmla="*/ 16936 w 28575"/>
                              <a:gd name="connsiteY296" fmla="*/ 4763 h 9525"/>
                              <a:gd name="connsiteX297" fmla="*/ 16936 w 28575"/>
                              <a:gd name="connsiteY297" fmla="*/ 4763 h 9525"/>
                              <a:gd name="connsiteX298" fmla="*/ 16936 w 28575"/>
                              <a:gd name="connsiteY298" fmla="*/ 4763 h 9525"/>
                              <a:gd name="connsiteX299" fmla="*/ 16936 w 28575"/>
                              <a:gd name="connsiteY299" fmla="*/ 4763 h 9525"/>
                              <a:gd name="connsiteX300" fmla="*/ 16936 w 28575"/>
                              <a:gd name="connsiteY300" fmla="*/ 4763 h 9525"/>
                              <a:gd name="connsiteX301" fmla="*/ 16936 w 28575"/>
                              <a:gd name="connsiteY301" fmla="*/ 4763 h 9525"/>
                              <a:gd name="connsiteX302" fmla="*/ 16936 w 28575"/>
                              <a:gd name="connsiteY302" fmla="*/ 0 h 9525"/>
                              <a:gd name="connsiteX303" fmla="*/ 16936 w 28575"/>
                              <a:gd name="connsiteY303" fmla="*/ 0 h 9525"/>
                              <a:gd name="connsiteX304" fmla="*/ 16936 w 28575"/>
                              <a:gd name="connsiteY304" fmla="*/ 0 h 9525"/>
                              <a:gd name="connsiteX305" fmla="*/ 16936 w 28575"/>
                              <a:gd name="connsiteY305" fmla="*/ 0 h 9525"/>
                              <a:gd name="connsiteX306" fmla="*/ 16936 w 28575"/>
                              <a:gd name="connsiteY306" fmla="*/ 0 h 9525"/>
                              <a:gd name="connsiteX307" fmla="*/ 16936 w 28575"/>
                              <a:gd name="connsiteY307" fmla="*/ 0 h 9525"/>
                              <a:gd name="connsiteX308" fmla="*/ 16936 w 28575"/>
                              <a:gd name="connsiteY308" fmla="*/ 4763 h 9525"/>
                              <a:gd name="connsiteX309" fmla="*/ 16936 w 28575"/>
                              <a:gd name="connsiteY309" fmla="*/ 4763 h 9525"/>
                              <a:gd name="connsiteX310" fmla="*/ 17993 w 28575"/>
                              <a:gd name="connsiteY310" fmla="*/ 4763 h 9525"/>
                              <a:gd name="connsiteX311" fmla="*/ 17993 w 28575"/>
                              <a:gd name="connsiteY311" fmla="*/ 4763 h 9525"/>
                              <a:gd name="connsiteX312" fmla="*/ 17993 w 28575"/>
                              <a:gd name="connsiteY312" fmla="*/ 4763 h 9525"/>
                              <a:gd name="connsiteX313" fmla="*/ 17993 w 28575"/>
                              <a:gd name="connsiteY313" fmla="*/ 4763 h 9525"/>
                              <a:gd name="connsiteX314" fmla="*/ 17993 w 28575"/>
                              <a:gd name="connsiteY314" fmla="*/ 4763 h 9525"/>
                              <a:gd name="connsiteX315" fmla="*/ 17993 w 28575"/>
                              <a:gd name="connsiteY315" fmla="*/ 4763 h 9525"/>
                              <a:gd name="connsiteX316" fmla="*/ 17993 w 28575"/>
                              <a:gd name="connsiteY316" fmla="*/ 4763 h 9525"/>
                              <a:gd name="connsiteX317" fmla="*/ 17993 w 28575"/>
                              <a:gd name="connsiteY317" fmla="*/ 4763 h 9525"/>
                              <a:gd name="connsiteX318" fmla="*/ 17993 w 28575"/>
                              <a:gd name="connsiteY318" fmla="*/ 4763 h 9525"/>
                              <a:gd name="connsiteX319" fmla="*/ 17993 w 28575"/>
                              <a:gd name="connsiteY319" fmla="*/ 4763 h 9525"/>
                              <a:gd name="connsiteX320" fmla="*/ 17993 w 28575"/>
                              <a:gd name="connsiteY320" fmla="*/ 9525 h 9525"/>
                              <a:gd name="connsiteX321" fmla="*/ 17993 w 28575"/>
                              <a:gd name="connsiteY321" fmla="*/ 9525 h 9525"/>
                              <a:gd name="connsiteX322" fmla="*/ 17993 w 28575"/>
                              <a:gd name="connsiteY322" fmla="*/ 4763 h 9525"/>
                              <a:gd name="connsiteX323" fmla="*/ 17993 w 28575"/>
                              <a:gd name="connsiteY323" fmla="*/ 4763 h 9525"/>
                              <a:gd name="connsiteX324" fmla="*/ 17993 w 28575"/>
                              <a:gd name="connsiteY324" fmla="*/ 4763 h 9525"/>
                              <a:gd name="connsiteX325" fmla="*/ 17993 w 28575"/>
                              <a:gd name="connsiteY325" fmla="*/ 4763 h 9525"/>
                              <a:gd name="connsiteX326" fmla="*/ 17993 w 28575"/>
                              <a:gd name="connsiteY326" fmla="*/ 4763 h 9525"/>
                              <a:gd name="connsiteX327" fmla="*/ 17993 w 28575"/>
                              <a:gd name="connsiteY327" fmla="*/ 4763 h 9525"/>
                              <a:gd name="connsiteX328" fmla="*/ 19050 w 28575"/>
                              <a:gd name="connsiteY328" fmla="*/ 4763 h 9525"/>
                              <a:gd name="connsiteX329" fmla="*/ 19050 w 28575"/>
                              <a:gd name="connsiteY329" fmla="*/ 4763 h 9525"/>
                              <a:gd name="connsiteX330" fmla="*/ 19050 w 28575"/>
                              <a:gd name="connsiteY330" fmla="*/ 4763 h 9525"/>
                              <a:gd name="connsiteX331" fmla="*/ 19050 w 28575"/>
                              <a:gd name="connsiteY331" fmla="*/ 4763 h 9525"/>
                              <a:gd name="connsiteX332" fmla="*/ 19050 w 28575"/>
                              <a:gd name="connsiteY332" fmla="*/ 4763 h 9525"/>
                              <a:gd name="connsiteX333" fmla="*/ 19050 w 28575"/>
                              <a:gd name="connsiteY333" fmla="*/ 4763 h 9525"/>
                              <a:gd name="connsiteX334" fmla="*/ 19050 w 28575"/>
                              <a:gd name="connsiteY334" fmla="*/ 4763 h 9525"/>
                              <a:gd name="connsiteX335" fmla="*/ 19050 w 28575"/>
                              <a:gd name="connsiteY335" fmla="*/ 4763 h 9525"/>
                              <a:gd name="connsiteX336" fmla="*/ 19050 w 28575"/>
                              <a:gd name="connsiteY336" fmla="*/ 4763 h 9525"/>
                              <a:gd name="connsiteX337" fmla="*/ 19050 w 28575"/>
                              <a:gd name="connsiteY337" fmla="*/ 4763 h 9525"/>
                              <a:gd name="connsiteX338" fmla="*/ 19050 w 28575"/>
                              <a:gd name="connsiteY338" fmla="*/ 4763 h 9525"/>
                              <a:gd name="connsiteX339" fmla="*/ 19050 w 28575"/>
                              <a:gd name="connsiteY339" fmla="*/ 0 h 9525"/>
                              <a:gd name="connsiteX340" fmla="*/ 19050 w 28575"/>
                              <a:gd name="connsiteY340" fmla="*/ 4763 h 9525"/>
                              <a:gd name="connsiteX341" fmla="*/ 19050 w 28575"/>
                              <a:gd name="connsiteY341" fmla="*/ 4763 h 9525"/>
                              <a:gd name="connsiteX342" fmla="*/ 19050 w 28575"/>
                              <a:gd name="connsiteY342" fmla="*/ 4763 h 9525"/>
                              <a:gd name="connsiteX343" fmla="*/ 19050 w 28575"/>
                              <a:gd name="connsiteY343" fmla="*/ 4763 h 9525"/>
                              <a:gd name="connsiteX344" fmla="*/ 19050 w 28575"/>
                              <a:gd name="connsiteY344" fmla="*/ 4763 h 9525"/>
                              <a:gd name="connsiteX345" fmla="*/ 19050 w 28575"/>
                              <a:gd name="connsiteY345" fmla="*/ 4763 h 9525"/>
                              <a:gd name="connsiteX346" fmla="*/ 20107 w 28575"/>
                              <a:gd name="connsiteY346" fmla="*/ 4763 h 9525"/>
                              <a:gd name="connsiteX347" fmla="*/ 20107 w 28575"/>
                              <a:gd name="connsiteY347" fmla="*/ 4763 h 9525"/>
                              <a:gd name="connsiteX348" fmla="*/ 20107 w 28575"/>
                              <a:gd name="connsiteY348" fmla="*/ 4763 h 9525"/>
                              <a:gd name="connsiteX349" fmla="*/ 20107 w 28575"/>
                              <a:gd name="connsiteY349" fmla="*/ 4763 h 9525"/>
                              <a:gd name="connsiteX350" fmla="*/ 20107 w 28575"/>
                              <a:gd name="connsiteY350" fmla="*/ 4763 h 9525"/>
                              <a:gd name="connsiteX351" fmla="*/ 20107 w 28575"/>
                              <a:gd name="connsiteY351" fmla="*/ 4763 h 9525"/>
                              <a:gd name="connsiteX352" fmla="*/ 20107 w 28575"/>
                              <a:gd name="connsiteY352" fmla="*/ 4763 h 9525"/>
                              <a:gd name="connsiteX353" fmla="*/ 20107 w 28575"/>
                              <a:gd name="connsiteY353" fmla="*/ 4763 h 9525"/>
                              <a:gd name="connsiteX354" fmla="*/ 20107 w 28575"/>
                              <a:gd name="connsiteY354" fmla="*/ 4763 h 9525"/>
                              <a:gd name="connsiteX355" fmla="*/ 20107 w 28575"/>
                              <a:gd name="connsiteY355" fmla="*/ 4763 h 9525"/>
                              <a:gd name="connsiteX356" fmla="*/ 20107 w 28575"/>
                              <a:gd name="connsiteY356" fmla="*/ 9525 h 9525"/>
                              <a:gd name="connsiteX357" fmla="*/ 20107 w 28575"/>
                              <a:gd name="connsiteY357" fmla="*/ 4763 h 9525"/>
                              <a:gd name="connsiteX358" fmla="*/ 20107 w 28575"/>
                              <a:gd name="connsiteY358" fmla="*/ 4763 h 9525"/>
                              <a:gd name="connsiteX359" fmla="*/ 20107 w 28575"/>
                              <a:gd name="connsiteY359" fmla="*/ 4763 h 9525"/>
                              <a:gd name="connsiteX360" fmla="*/ 20107 w 28575"/>
                              <a:gd name="connsiteY360" fmla="*/ 4763 h 9525"/>
                              <a:gd name="connsiteX361" fmla="*/ 20107 w 28575"/>
                              <a:gd name="connsiteY361" fmla="*/ 4763 h 9525"/>
                              <a:gd name="connsiteX362" fmla="*/ 20107 w 28575"/>
                              <a:gd name="connsiteY362" fmla="*/ 4763 h 9525"/>
                              <a:gd name="connsiteX363" fmla="*/ 20107 w 28575"/>
                              <a:gd name="connsiteY363" fmla="*/ 4763 h 9525"/>
                              <a:gd name="connsiteX364" fmla="*/ 21164 w 28575"/>
                              <a:gd name="connsiteY364" fmla="*/ 4763 h 9525"/>
                              <a:gd name="connsiteX365" fmla="*/ 21164 w 28575"/>
                              <a:gd name="connsiteY365" fmla="*/ 4763 h 9525"/>
                              <a:gd name="connsiteX366" fmla="*/ 21164 w 28575"/>
                              <a:gd name="connsiteY366" fmla="*/ 4763 h 9525"/>
                              <a:gd name="connsiteX367" fmla="*/ 21164 w 28575"/>
                              <a:gd name="connsiteY367" fmla="*/ 9525 h 9525"/>
                              <a:gd name="connsiteX368" fmla="*/ 21164 w 28575"/>
                              <a:gd name="connsiteY368" fmla="*/ 9525 h 9525"/>
                              <a:gd name="connsiteX369" fmla="*/ 21164 w 28575"/>
                              <a:gd name="connsiteY369" fmla="*/ 9525 h 9525"/>
                              <a:gd name="connsiteX370" fmla="*/ 21164 w 28575"/>
                              <a:gd name="connsiteY370" fmla="*/ 9525 h 9525"/>
                              <a:gd name="connsiteX371" fmla="*/ 21164 w 28575"/>
                              <a:gd name="connsiteY371" fmla="*/ 4763 h 9525"/>
                              <a:gd name="connsiteX372" fmla="*/ 21164 w 28575"/>
                              <a:gd name="connsiteY372" fmla="*/ 4763 h 9525"/>
                              <a:gd name="connsiteX373" fmla="*/ 21164 w 28575"/>
                              <a:gd name="connsiteY373" fmla="*/ 9525 h 9525"/>
                              <a:gd name="connsiteX374" fmla="*/ 21164 w 28575"/>
                              <a:gd name="connsiteY374" fmla="*/ 9525 h 9525"/>
                              <a:gd name="connsiteX375" fmla="*/ 21164 w 28575"/>
                              <a:gd name="connsiteY375" fmla="*/ 9525 h 9525"/>
                              <a:gd name="connsiteX376" fmla="*/ 21164 w 28575"/>
                              <a:gd name="connsiteY376" fmla="*/ 9525 h 9525"/>
                              <a:gd name="connsiteX377" fmla="*/ 21164 w 28575"/>
                              <a:gd name="connsiteY377" fmla="*/ 4763 h 9525"/>
                              <a:gd name="connsiteX378" fmla="*/ 21164 w 28575"/>
                              <a:gd name="connsiteY378" fmla="*/ 4763 h 9525"/>
                              <a:gd name="connsiteX379" fmla="*/ 21164 w 28575"/>
                              <a:gd name="connsiteY379" fmla="*/ 4763 h 9525"/>
                              <a:gd name="connsiteX380" fmla="*/ 21164 w 28575"/>
                              <a:gd name="connsiteY380" fmla="*/ 4763 h 9525"/>
                              <a:gd name="connsiteX381" fmla="*/ 21164 w 28575"/>
                              <a:gd name="connsiteY381" fmla="*/ 4763 h 9525"/>
                              <a:gd name="connsiteX382" fmla="*/ 21164 w 28575"/>
                              <a:gd name="connsiteY382" fmla="*/ 4763 h 9525"/>
                              <a:gd name="connsiteX383" fmla="*/ 21164 w 28575"/>
                              <a:gd name="connsiteY383" fmla="*/ 9525 h 9525"/>
                              <a:gd name="connsiteX384" fmla="*/ 22222 w 28575"/>
                              <a:gd name="connsiteY384" fmla="*/ 4763 h 9525"/>
                              <a:gd name="connsiteX385" fmla="*/ 22222 w 28575"/>
                              <a:gd name="connsiteY385" fmla="*/ 4763 h 9525"/>
                              <a:gd name="connsiteX386" fmla="*/ 22222 w 28575"/>
                              <a:gd name="connsiteY386" fmla="*/ 9525 h 9525"/>
                              <a:gd name="connsiteX387" fmla="*/ 22222 w 28575"/>
                              <a:gd name="connsiteY387" fmla="*/ 9525 h 9525"/>
                              <a:gd name="connsiteX388" fmla="*/ 22222 w 28575"/>
                              <a:gd name="connsiteY388" fmla="*/ 4763 h 9525"/>
                              <a:gd name="connsiteX389" fmla="*/ 22222 w 28575"/>
                              <a:gd name="connsiteY389" fmla="*/ 4763 h 9525"/>
                              <a:gd name="connsiteX390" fmla="*/ 22222 w 28575"/>
                              <a:gd name="connsiteY390" fmla="*/ 4763 h 9525"/>
                              <a:gd name="connsiteX391" fmla="*/ 22222 w 28575"/>
                              <a:gd name="connsiteY391" fmla="*/ 4763 h 9525"/>
                              <a:gd name="connsiteX392" fmla="*/ 22222 w 28575"/>
                              <a:gd name="connsiteY392" fmla="*/ 4763 h 9525"/>
                              <a:gd name="connsiteX393" fmla="*/ 22222 w 28575"/>
                              <a:gd name="connsiteY393" fmla="*/ 4763 h 9525"/>
                              <a:gd name="connsiteX394" fmla="*/ 22222 w 28575"/>
                              <a:gd name="connsiteY394" fmla="*/ 4763 h 9525"/>
                              <a:gd name="connsiteX395" fmla="*/ 22222 w 28575"/>
                              <a:gd name="connsiteY395" fmla="*/ 4763 h 9525"/>
                              <a:gd name="connsiteX396" fmla="*/ 22222 w 28575"/>
                              <a:gd name="connsiteY396" fmla="*/ 4763 h 9525"/>
                              <a:gd name="connsiteX397" fmla="*/ 22222 w 28575"/>
                              <a:gd name="connsiteY397" fmla="*/ 4763 h 9525"/>
                              <a:gd name="connsiteX398" fmla="*/ 22222 w 28575"/>
                              <a:gd name="connsiteY398" fmla="*/ 4763 h 9525"/>
                              <a:gd name="connsiteX399" fmla="*/ 22222 w 28575"/>
                              <a:gd name="connsiteY399" fmla="*/ 4763 h 9525"/>
                              <a:gd name="connsiteX400" fmla="*/ 22222 w 28575"/>
                              <a:gd name="connsiteY400" fmla="*/ 4763 h 9525"/>
                              <a:gd name="connsiteX401" fmla="*/ 22222 w 28575"/>
                              <a:gd name="connsiteY401" fmla="*/ 4763 h 9525"/>
                              <a:gd name="connsiteX402" fmla="*/ 23279 w 28575"/>
                              <a:gd name="connsiteY402" fmla="*/ 4763 h 9525"/>
                              <a:gd name="connsiteX403" fmla="*/ 23279 w 28575"/>
                              <a:gd name="connsiteY403" fmla="*/ 4763 h 9525"/>
                              <a:gd name="connsiteX404" fmla="*/ 23279 w 28575"/>
                              <a:gd name="connsiteY404" fmla="*/ 4763 h 9525"/>
                              <a:gd name="connsiteX405" fmla="*/ 23279 w 28575"/>
                              <a:gd name="connsiteY405" fmla="*/ 4763 h 9525"/>
                              <a:gd name="connsiteX406" fmla="*/ 23279 w 28575"/>
                              <a:gd name="connsiteY406" fmla="*/ 4763 h 9525"/>
                              <a:gd name="connsiteX407" fmla="*/ 23279 w 28575"/>
                              <a:gd name="connsiteY407" fmla="*/ 4763 h 9525"/>
                              <a:gd name="connsiteX408" fmla="*/ 23279 w 28575"/>
                              <a:gd name="connsiteY408" fmla="*/ 4763 h 9525"/>
                              <a:gd name="connsiteX409" fmla="*/ 23279 w 28575"/>
                              <a:gd name="connsiteY409" fmla="*/ 4763 h 9525"/>
                              <a:gd name="connsiteX410" fmla="*/ 23279 w 28575"/>
                              <a:gd name="connsiteY410" fmla="*/ 9525 h 9525"/>
                              <a:gd name="connsiteX411" fmla="*/ 23279 w 28575"/>
                              <a:gd name="connsiteY411" fmla="*/ 9525 h 9525"/>
                              <a:gd name="connsiteX412" fmla="*/ 23279 w 28575"/>
                              <a:gd name="connsiteY412" fmla="*/ 4763 h 9525"/>
                              <a:gd name="connsiteX413" fmla="*/ 23279 w 28575"/>
                              <a:gd name="connsiteY413" fmla="*/ 4763 h 9525"/>
                              <a:gd name="connsiteX414" fmla="*/ 23279 w 28575"/>
                              <a:gd name="connsiteY414" fmla="*/ 4763 h 9525"/>
                              <a:gd name="connsiteX415" fmla="*/ 23279 w 28575"/>
                              <a:gd name="connsiteY415" fmla="*/ 4763 h 9525"/>
                              <a:gd name="connsiteX416" fmla="*/ 23279 w 28575"/>
                              <a:gd name="connsiteY416" fmla="*/ 4763 h 9525"/>
                              <a:gd name="connsiteX417" fmla="*/ 23279 w 28575"/>
                              <a:gd name="connsiteY417" fmla="*/ 9525 h 9525"/>
                              <a:gd name="connsiteX418" fmla="*/ 23279 w 28575"/>
                              <a:gd name="connsiteY418" fmla="*/ 9525 h 9525"/>
                              <a:gd name="connsiteX419" fmla="*/ 23279 w 28575"/>
                              <a:gd name="connsiteY419" fmla="*/ 4763 h 9525"/>
                              <a:gd name="connsiteX420" fmla="*/ 24346 w 28575"/>
                              <a:gd name="connsiteY420" fmla="*/ 4763 h 9525"/>
                              <a:gd name="connsiteX421" fmla="*/ 24346 w 28575"/>
                              <a:gd name="connsiteY421" fmla="*/ 4763 h 9525"/>
                              <a:gd name="connsiteX422" fmla="*/ 24346 w 28575"/>
                              <a:gd name="connsiteY422" fmla="*/ 4763 h 9525"/>
                              <a:gd name="connsiteX423" fmla="*/ 24346 w 28575"/>
                              <a:gd name="connsiteY423" fmla="*/ 0 h 9525"/>
                              <a:gd name="connsiteX424" fmla="*/ 24346 w 28575"/>
                              <a:gd name="connsiteY424" fmla="*/ 4763 h 9525"/>
                              <a:gd name="connsiteX425" fmla="*/ 24346 w 28575"/>
                              <a:gd name="connsiteY425" fmla="*/ 4763 h 9525"/>
                              <a:gd name="connsiteX426" fmla="*/ 24346 w 28575"/>
                              <a:gd name="connsiteY426" fmla="*/ 4763 h 9525"/>
                              <a:gd name="connsiteX427" fmla="*/ 24346 w 28575"/>
                              <a:gd name="connsiteY427" fmla="*/ 4763 h 9525"/>
                              <a:gd name="connsiteX428" fmla="*/ 24346 w 28575"/>
                              <a:gd name="connsiteY428" fmla="*/ 4763 h 9525"/>
                              <a:gd name="connsiteX429" fmla="*/ 24346 w 28575"/>
                              <a:gd name="connsiteY429" fmla="*/ 4763 h 9525"/>
                              <a:gd name="connsiteX430" fmla="*/ 24346 w 28575"/>
                              <a:gd name="connsiteY430" fmla="*/ 4763 h 9525"/>
                              <a:gd name="connsiteX431" fmla="*/ 24346 w 28575"/>
                              <a:gd name="connsiteY431" fmla="*/ 4763 h 9525"/>
                              <a:gd name="connsiteX432" fmla="*/ 24346 w 28575"/>
                              <a:gd name="connsiteY432" fmla="*/ 4763 h 9525"/>
                              <a:gd name="connsiteX433" fmla="*/ 24346 w 28575"/>
                              <a:gd name="connsiteY433" fmla="*/ 4763 h 9525"/>
                              <a:gd name="connsiteX434" fmla="*/ 24346 w 28575"/>
                              <a:gd name="connsiteY434" fmla="*/ 4763 h 9525"/>
                              <a:gd name="connsiteX435" fmla="*/ 24346 w 28575"/>
                              <a:gd name="connsiteY435" fmla="*/ 4763 h 9525"/>
                              <a:gd name="connsiteX436" fmla="*/ 24346 w 28575"/>
                              <a:gd name="connsiteY436" fmla="*/ 4763 h 9525"/>
                              <a:gd name="connsiteX437" fmla="*/ 24346 w 28575"/>
                              <a:gd name="connsiteY437" fmla="*/ 4763 h 9525"/>
                              <a:gd name="connsiteX438" fmla="*/ 24346 w 28575"/>
                              <a:gd name="connsiteY438" fmla="*/ 4763 h 9525"/>
                              <a:gd name="connsiteX439" fmla="*/ 24346 w 28575"/>
                              <a:gd name="connsiteY439" fmla="*/ 4763 h 9525"/>
                              <a:gd name="connsiteX440" fmla="*/ 24346 w 28575"/>
                              <a:gd name="connsiteY440" fmla="*/ 4763 h 9525"/>
                              <a:gd name="connsiteX441" fmla="*/ 24346 w 28575"/>
                              <a:gd name="connsiteY441" fmla="*/ 0 h 9525"/>
                              <a:gd name="connsiteX442" fmla="*/ 24346 w 28575"/>
                              <a:gd name="connsiteY442" fmla="*/ 4763 h 9525"/>
                              <a:gd name="connsiteX443" fmla="*/ 24346 w 28575"/>
                              <a:gd name="connsiteY443" fmla="*/ 4763 h 9525"/>
                              <a:gd name="connsiteX444" fmla="*/ 25403 w 28575"/>
                              <a:gd name="connsiteY444" fmla="*/ 4763 h 9525"/>
                              <a:gd name="connsiteX445" fmla="*/ 25403 w 28575"/>
                              <a:gd name="connsiteY445" fmla="*/ 9525 h 9525"/>
                              <a:gd name="connsiteX446" fmla="*/ 25403 w 28575"/>
                              <a:gd name="connsiteY446" fmla="*/ 9525 h 9525"/>
                              <a:gd name="connsiteX447" fmla="*/ 25403 w 28575"/>
                              <a:gd name="connsiteY447" fmla="*/ 4763 h 9525"/>
                              <a:gd name="connsiteX448" fmla="*/ 25403 w 28575"/>
                              <a:gd name="connsiteY448" fmla="*/ 4763 h 9525"/>
                              <a:gd name="connsiteX449" fmla="*/ 25403 w 28575"/>
                              <a:gd name="connsiteY449" fmla="*/ 4763 h 9525"/>
                              <a:gd name="connsiteX450" fmla="*/ 25403 w 28575"/>
                              <a:gd name="connsiteY450" fmla="*/ 4763 h 9525"/>
                              <a:gd name="connsiteX451" fmla="*/ 25403 w 28575"/>
                              <a:gd name="connsiteY451" fmla="*/ 4763 h 9525"/>
                              <a:gd name="connsiteX452" fmla="*/ 25403 w 28575"/>
                              <a:gd name="connsiteY452" fmla="*/ 4763 h 9525"/>
                              <a:gd name="connsiteX453" fmla="*/ 25403 w 28575"/>
                              <a:gd name="connsiteY453" fmla="*/ 4763 h 9525"/>
                              <a:gd name="connsiteX454" fmla="*/ 25403 w 28575"/>
                              <a:gd name="connsiteY454" fmla="*/ 4763 h 9525"/>
                              <a:gd name="connsiteX455" fmla="*/ 25403 w 28575"/>
                              <a:gd name="connsiteY455" fmla="*/ 9525 h 9525"/>
                              <a:gd name="connsiteX456" fmla="*/ 25403 w 28575"/>
                              <a:gd name="connsiteY456" fmla="*/ 9525 h 9525"/>
                              <a:gd name="connsiteX457" fmla="*/ 25403 w 28575"/>
                              <a:gd name="connsiteY457" fmla="*/ 4763 h 9525"/>
                              <a:gd name="connsiteX458" fmla="*/ 25403 w 28575"/>
                              <a:gd name="connsiteY458" fmla="*/ 4763 h 9525"/>
                              <a:gd name="connsiteX459" fmla="*/ 25403 w 28575"/>
                              <a:gd name="connsiteY459" fmla="*/ 4763 h 9525"/>
                              <a:gd name="connsiteX460" fmla="*/ 25403 w 28575"/>
                              <a:gd name="connsiteY460" fmla="*/ 4763 h 9525"/>
                              <a:gd name="connsiteX461" fmla="*/ 25403 w 28575"/>
                              <a:gd name="connsiteY461" fmla="*/ 4763 h 9525"/>
                              <a:gd name="connsiteX462" fmla="*/ 25403 w 28575"/>
                              <a:gd name="connsiteY462" fmla="*/ 4763 h 9525"/>
                              <a:gd name="connsiteX463" fmla="*/ 25403 w 28575"/>
                              <a:gd name="connsiteY463" fmla="*/ 4763 h 9525"/>
                              <a:gd name="connsiteX464" fmla="*/ 26461 w 28575"/>
                              <a:gd name="connsiteY464" fmla="*/ 4763 h 9525"/>
                              <a:gd name="connsiteX465" fmla="*/ 26461 w 28575"/>
                              <a:gd name="connsiteY465" fmla="*/ 4763 h 9525"/>
                              <a:gd name="connsiteX466" fmla="*/ 26461 w 28575"/>
                              <a:gd name="connsiteY466" fmla="*/ 9525 h 9525"/>
                              <a:gd name="connsiteX467" fmla="*/ 26461 w 28575"/>
                              <a:gd name="connsiteY467" fmla="*/ 9525 h 9525"/>
                              <a:gd name="connsiteX468" fmla="*/ 26461 w 28575"/>
                              <a:gd name="connsiteY468" fmla="*/ 4763 h 9525"/>
                              <a:gd name="connsiteX469" fmla="*/ 26461 w 28575"/>
                              <a:gd name="connsiteY469" fmla="*/ 4763 h 9525"/>
                              <a:gd name="connsiteX470" fmla="*/ 26461 w 28575"/>
                              <a:gd name="connsiteY470" fmla="*/ 4763 h 9525"/>
                              <a:gd name="connsiteX471" fmla="*/ 26461 w 28575"/>
                              <a:gd name="connsiteY471" fmla="*/ 4763 h 9525"/>
                              <a:gd name="connsiteX472" fmla="*/ 26461 w 28575"/>
                              <a:gd name="connsiteY472" fmla="*/ 4763 h 9525"/>
                              <a:gd name="connsiteX473" fmla="*/ 26461 w 28575"/>
                              <a:gd name="connsiteY473" fmla="*/ 4763 h 9525"/>
                              <a:gd name="connsiteX474" fmla="*/ 26461 w 28575"/>
                              <a:gd name="connsiteY474" fmla="*/ 4763 h 9525"/>
                              <a:gd name="connsiteX475" fmla="*/ 26461 w 28575"/>
                              <a:gd name="connsiteY475" fmla="*/ 4763 h 9525"/>
                              <a:gd name="connsiteX476" fmla="*/ 26461 w 28575"/>
                              <a:gd name="connsiteY476" fmla="*/ 9525 h 9525"/>
                              <a:gd name="connsiteX477" fmla="*/ 26461 w 28575"/>
                              <a:gd name="connsiteY477" fmla="*/ 4763 h 9525"/>
                              <a:gd name="connsiteX478" fmla="*/ 26461 w 28575"/>
                              <a:gd name="connsiteY478" fmla="*/ 4763 h 9525"/>
                              <a:gd name="connsiteX479" fmla="*/ 26461 w 28575"/>
                              <a:gd name="connsiteY479" fmla="*/ 4763 h 9525"/>
                              <a:gd name="connsiteX480" fmla="*/ 26461 w 28575"/>
                              <a:gd name="connsiteY480" fmla="*/ 4763 h 9525"/>
                              <a:gd name="connsiteX481" fmla="*/ 26461 w 28575"/>
                              <a:gd name="connsiteY481" fmla="*/ 4763 h 9525"/>
                              <a:gd name="connsiteX482" fmla="*/ 27518 w 28575"/>
                              <a:gd name="connsiteY482" fmla="*/ 4763 h 9525"/>
                              <a:gd name="connsiteX483" fmla="*/ 27518 w 28575"/>
                              <a:gd name="connsiteY483" fmla="*/ 4763 h 9525"/>
                              <a:gd name="connsiteX484" fmla="*/ 27518 w 28575"/>
                              <a:gd name="connsiteY484" fmla="*/ 4763 h 9525"/>
                              <a:gd name="connsiteX485" fmla="*/ 27518 w 28575"/>
                              <a:gd name="connsiteY485" fmla="*/ 0 h 9525"/>
                              <a:gd name="connsiteX486" fmla="*/ 27518 w 28575"/>
                              <a:gd name="connsiteY486" fmla="*/ 0 h 9525"/>
                              <a:gd name="connsiteX487" fmla="*/ 27518 w 28575"/>
                              <a:gd name="connsiteY487" fmla="*/ 0 h 9525"/>
                              <a:gd name="connsiteX488" fmla="*/ 27518 w 28575"/>
                              <a:gd name="connsiteY488" fmla="*/ 0 h 9525"/>
                              <a:gd name="connsiteX489" fmla="*/ 27518 w 28575"/>
                              <a:gd name="connsiteY489" fmla="*/ 0 h 9525"/>
                              <a:gd name="connsiteX490" fmla="*/ 27518 w 28575"/>
                              <a:gd name="connsiteY490" fmla="*/ 4763 h 9525"/>
                              <a:gd name="connsiteX491" fmla="*/ 27518 w 28575"/>
                              <a:gd name="connsiteY491" fmla="*/ 4763 h 9525"/>
                              <a:gd name="connsiteX492" fmla="*/ 27518 w 28575"/>
                              <a:gd name="connsiteY492" fmla="*/ 4763 h 9525"/>
                              <a:gd name="connsiteX493" fmla="*/ 27518 w 28575"/>
                              <a:gd name="connsiteY493" fmla="*/ 4763 h 9525"/>
                              <a:gd name="connsiteX494" fmla="*/ 27518 w 28575"/>
                              <a:gd name="connsiteY494" fmla="*/ 4763 h 9525"/>
                              <a:gd name="connsiteX495" fmla="*/ 27518 w 28575"/>
                              <a:gd name="connsiteY495" fmla="*/ 4763 h 9525"/>
                              <a:gd name="connsiteX496" fmla="*/ 27518 w 28575"/>
                              <a:gd name="connsiteY496" fmla="*/ 4763 h 9525"/>
                              <a:gd name="connsiteX497" fmla="*/ 27518 w 28575"/>
                              <a:gd name="connsiteY497" fmla="*/ 4763 h 9525"/>
                              <a:gd name="connsiteX498" fmla="*/ 27518 w 28575"/>
                              <a:gd name="connsiteY498" fmla="*/ 4763 h 9525"/>
                              <a:gd name="connsiteX499" fmla="*/ 27518 w 28575"/>
                              <a:gd name="connsiteY499" fmla="*/ 4763 h 9525"/>
                              <a:gd name="connsiteX500" fmla="*/ 28575 w 28575"/>
                              <a:gd name="connsiteY500" fmla="*/ 4763 h 9525"/>
                              <a:gd name="connsiteX501" fmla="*/ 28575 w 28575"/>
                              <a:gd name="connsiteY501" fmla="*/ 9525 h 9525"/>
                              <a:gd name="connsiteX502" fmla="*/ 28575 w 28575"/>
                              <a:gd name="connsiteY502" fmla="*/ 4763 h 9525"/>
                              <a:gd name="connsiteX503" fmla="*/ 28575 w 28575"/>
                              <a:gd name="connsiteY503" fmla="*/ 4763 h 9525"/>
                              <a:gd name="connsiteX504" fmla="*/ 28575 w 28575"/>
                              <a:gd name="connsiteY504" fmla="*/ 4763 h 9525"/>
                              <a:gd name="connsiteX505" fmla="*/ 28575 w 28575"/>
                              <a:gd name="connsiteY505" fmla="*/ 4763 h 9525"/>
                              <a:gd name="connsiteX506" fmla="*/ 28575 w 28575"/>
                              <a:gd name="connsiteY506" fmla="*/ 4763 h 9525"/>
                              <a:gd name="connsiteX507" fmla="*/ 28575 w 28575"/>
                              <a:gd name="connsiteY507" fmla="*/ 4763 h 9525"/>
                              <a:gd name="connsiteX508" fmla="*/ 28575 w 28575"/>
                              <a:gd name="connsiteY508" fmla="*/ 4763 h 9525"/>
                              <a:gd name="connsiteX509" fmla="*/ 28575 w 28575"/>
                              <a:gd name="connsiteY509" fmla="*/ 4763 h 9525"/>
                              <a:gd name="connsiteX510" fmla="*/ 28575 w 28575"/>
                              <a:gd name="connsiteY510" fmla="*/ 4763 h 9525"/>
                              <a:gd name="connsiteX511" fmla="*/ 28575 w 28575"/>
                              <a:gd name="connsiteY511" fmla="*/ 476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0"/>
                                </a:moveTo>
                                <a:lnTo>
                                  <a:pt x="0" y="4763"/>
                                </a:lnTo>
                                <a:lnTo>
                                  <a:pt x="0" y="4763"/>
                                </a:lnTo>
                                <a:lnTo>
                                  <a:pt x="0" y="4763"/>
                                </a:lnTo>
                                <a:lnTo>
                                  <a:pt x="0" y="9525"/>
                                </a:lnTo>
                                <a:lnTo>
                                  <a:pt x="0" y="4763"/>
                                </a:lnTo>
                                <a:lnTo>
                                  <a:pt x="1057" y="4763"/>
                                </a:lnTo>
                                <a:lnTo>
                                  <a:pt x="1057" y="4763"/>
                                </a:lnTo>
                                <a:lnTo>
                                  <a:pt x="1057" y="4763"/>
                                </a:lnTo>
                                <a:lnTo>
                                  <a:pt x="1057" y="4763"/>
                                </a:lnTo>
                                <a:lnTo>
                                  <a:pt x="1057" y="4763"/>
                                </a:lnTo>
                                <a:lnTo>
                                  <a:pt x="1057" y="4763"/>
                                </a:lnTo>
                                <a:lnTo>
                                  <a:pt x="1057" y="4763"/>
                                </a:lnTo>
                                <a:lnTo>
                                  <a:pt x="1057" y="0"/>
                                </a:lnTo>
                                <a:lnTo>
                                  <a:pt x="1057" y="0"/>
                                </a:lnTo>
                                <a:lnTo>
                                  <a:pt x="1057" y="4763"/>
                                </a:lnTo>
                                <a:lnTo>
                                  <a:pt x="1057" y="4763"/>
                                </a:lnTo>
                                <a:lnTo>
                                  <a:pt x="1057" y="4763"/>
                                </a:lnTo>
                                <a:lnTo>
                                  <a:pt x="1057" y="4763"/>
                                </a:lnTo>
                                <a:lnTo>
                                  <a:pt x="1057" y="0"/>
                                </a:lnTo>
                                <a:lnTo>
                                  <a:pt x="1057" y="0"/>
                                </a:lnTo>
                                <a:lnTo>
                                  <a:pt x="1057" y="4763"/>
                                </a:lnTo>
                                <a:lnTo>
                                  <a:pt x="1057" y="4763"/>
                                </a:lnTo>
                                <a:lnTo>
                                  <a:pt x="1057" y="4763"/>
                                </a:lnTo>
                                <a:lnTo>
                                  <a:pt x="1057" y="4763"/>
                                </a:lnTo>
                                <a:lnTo>
                                  <a:pt x="1057" y="0"/>
                                </a:lnTo>
                                <a:lnTo>
                                  <a:pt x="2114" y="0"/>
                                </a:lnTo>
                                <a:lnTo>
                                  <a:pt x="2114" y="0"/>
                                </a:lnTo>
                                <a:lnTo>
                                  <a:pt x="2114" y="4763"/>
                                </a:lnTo>
                                <a:lnTo>
                                  <a:pt x="2114" y="4763"/>
                                </a:lnTo>
                                <a:lnTo>
                                  <a:pt x="2114" y="4763"/>
                                </a:lnTo>
                                <a:lnTo>
                                  <a:pt x="2114" y="4763"/>
                                </a:lnTo>
                                <a:lnTo>
                                  <a:pt x="2114" y="4763"/>
                                </a:lnTo>
                                <a:lnTo>
                                  <a:pt x="2114" y="4763"/>
                                </a:lnTo>
                                <a:lnTo>
                                  <a:pt x="2114" y="4763"/>
                                </a:lnTo>
                                <a:lnTo>
                                  <a:pt x="2114" y="4763"/>
                                </a:lnTo>
                                <a:lnTo>
                                  <a:pt x="2114" y="0"/>
                                </a:lnTo>
                                <a:lnTo>
                                  <a:pt x="2114" y="0"/>
                                </a:lnTo>
                                <a:lnTo>
                                  <a:pt x="2114" y="4763"/>
                                </a:lnTo>
                                <a:lnTo>
                                  <a:pt x="2114" y="0"/>
                                </a:lnTo>
                                <a:lnTo>
                                  <a:pt x="2114" y="0"/>
                                </a:lnTo>
                                <a:lnTo>
                                  <a:pt x="2114" y="0"/>
                                </a:lnTo>
                                <a:lnTo>
                                  <a:pt x="2114" y="0"/>
                                </a:lnTo>
                                <a:lnTo>
                                  <a:pt x="2114" y="4763"/>
                                </a:lnTo>
                                <a:lnTo>
                                  <a:pt x="3172" y="4763"/>
                                </a:lnTo>
                                <a:lnTo>
                                  <a:pt x="3172" y="4763"/>
                                </a:lnTo>
                                <a:lnTo>
                                  <a:pt x="3172" y="4763"/>
                                </a:lnTo>
                                <a:lnTo>
                                  <a:pt x="3172" y="4763"/>
                                </a:lnTo>
                                <a:lnTo>
                                  <a:pt x="3172" y="0"/>
                                </a:lnTo>
                                <a:lnTo>
                                  <a:pt x="3172" y="4763"/>
                                </a:lnTo>
                                <a:lnTo>
                                  <a:pt x="3172" y="4763"/>
                                </a:lnTo>
                                <a:lnTo>
                                  <a:pt x="3172" y="4763"/>
                                </a:lnTo>
                                <a:lnTo>
                                  <a:pt x="3172" y="4763"/>
                                </a:lnTo>
                                <a:lnTo>
                                  <a:pt x="3172" y="4763"/>
                                </a:lnTo>
                                <a:lnTo>
                                  <a:pt x="3172" y="4763"/>
                                </a:lnTo>
                                <a:lnTo>
                                  <a:pt x="3172" y="4763"/>
                                </a:lnTo>
                                <a:lnTo>
                                  <a:pt x="3172" y="0"/>
                                </a:lnTo>
                                <a:lnTo>
                                  <a:pt x="3172" y="0"/>
                                </a:lnTo>
                                <a:lnTo>
                                  <a:pt x="3172" y="0"/>
                                </a:lnTo>
                                <a:lnTo>
                                  <a:pt x="3172" y="4763"/>
                                </a:lnTo>
                                <a:lnTo>
                                  <a:pt x="3172" y="4763"/>
                                </a:lnTo>
                                <a:lnTo>
                                  <a:pt x="3172"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0"/>
                                </a:lnTo>
                                <a:lnTo>
                                  <a:pt x="4229" y="0"/>
                                </a:lnTo>
                                <a:lnTo>
                                  <a:pt x="4229" y="4763"/>
                                </a:lnTo>
                                <a:lnTo>
                                  <a:pt x="4229" y="0"/>
                                </a:lnTo>
                                <a:lnTo>
                                  <a:pt x="4229" y="0"/>
                                </a:lnTo>
                                <a:lnTo>
                                  <a:pt x="4229" y="0"/>
                                </a:lnTo>
                                <a:lnTo>
                                  <a:pt x="4229" y="0"/>
                                </a:lnTo>
                                <a:lnTo>
                                  <a:pt x="4229" y="0"/>
                                </a:lnTo>
                                <a:lnTo>
                                  <a:pt x="4229"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0"/>
                                </a:lnTo>
                                <a:lnTo>
                                  <a:pt x="5296" y="0"/>
                                </a:lnTo>
                                <a:lnTo>
                                  <a:pt x="5296" y="0"/>
                                </a:lnTo>
                                <a:lnTo>
                                  <a:pt x="5296" y="0"/>
                                </a:lnTo>
                                <a:lnTo>
                                  <a:pt x="5296" y="4763"/>
                                </a:lnTo>
                                <a:lnTo>
                                  <a:pt x="5296" y="4763"/>
                                </a:lnTo>
                                <a:lnTo>
                                  <a:pt x="5296" y="4763"/>
                                </a:lnTo>
                                <a:lnTo>
                                  <a:pt x="5296" y="4763"/>
                                </a:lnTo>
                                <a:lnTo>
                                  <a:pt x="5296" y="0"/>
                                </a:lnTo>
                                <a:lnTo>
                                  <a:pt x="6353" y="4763"/>
                                </a:lnTo>
                                <a:lnTo>
                                  <a:pt x="6353" y="4763"/>
                                </a:lnTo>
                                <a:lnTo>
                                  <a:pt x="6353" y="0"/>
                                </a:lnTo>
                                <a:lnTo>
                                  <a:pt x="6353" y="0"/>
                                </a:lnTo>
                                <a:lnTo>
                                  <a:pt x="6353" y="0"/>
                                </a:lnTo>
                                <a:lnTo>
                                  <a:pt x="6353" y="0"/>
                                </a:lnTo>
                                <a:lnTo>
                                  <a:pt x="6353" y="0"/>
                                </a:lnTo>
                                <a:lnTo>
                                  <a:pt x="6353" y="4763"/>
                                </a:lnTo>
                                <a:lnTo>
                                  <a:pt x="6353" y="4763"/>
                                </a:lnTo>
                                <a:lnTo>
                                  <a:pt x="6353" y="4763"/>
                                </a:lnTo>
                                <a:lnTo>
                                  <a:pt x="6353" y="0"/>
                                </a:lnTo>
                                <a:lnTo>
                                  <a:pt x="6353" y="0"/>
                                </a:lnTo>
                                <a:lnTo>
                                  <a:pt x="6353" y="0"/>
                                </a:lnTo>
                                <a:lnTo>
                                  <a:pt x="6353" y="0"/>
                                </a:lnTo>
                                <a:lnTo>
                                  <a:pt x="6353" y="0"/>
                                </a:lnTo>
                                <a:lnTo>
                                  <a:pt x="6353" y="0"/>
                                </a:lnTo>
                                <a:lnTo>
                                  <a:pt x="6353" y="4763"/>
                                </a:lnTo>
                                <a:lnTo>
                                  <a:pt x="6353"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0"/>
                                </a:lnTo>
                                <a:lnTo>
                                  <a:pt x="7411" y="0"/>
                                </a:lnTo>
                                <a:lnTo>
                                  <a:pt x="7411"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9525" y="0"/>
                                </a:lnTo>
                                <a:lnTo>
                                  <a:pt x="9525" y="0"/>
                                </a:lnTo>
                                <a:lnTo>
                                  <a:pt x="9525" y="0"/>
                                </a:lnTo>
                                <a:lnTo>
                                  <a:pt x="9525" y="0"/>
                                </a:lnTo>
                                <a:lnTo>
                                  <a:pt x="9525" y="4763"/>
                                </a:lnTo>
                                <a:lnTo>
                                  <a:pt x="9525" y="4763"/>
                                </a:lnTo>
                                <a:lnTo>
                                  <a:pt x="9525" y="4763"/>
                                </a:lnTo>
                                <a:lnTo>
                                  <a:pt x="9525" y="0"/>
                                </a:lnTo>
                                <a:lnTo>
                                  <a:pt x="9525" y="4763"/>
                                </a:lnTo>
                                <a:lnTo>
                                  <a:pt x="9525" y="4763"/>
                                </a:lnTo>
                                <a:lnTo>
                                  <a:pt x="9525" y="4763"/>
                                </a:lnTo>
                                <a:lnTo>
                                  <a:pt x="9525" y="4763"/>
                                </a:lnTo>
                                <a:lnTo>
                                  <a:pt x="9525" y="4763"/>
                                </a:lnTo>
                                <a:lnTo>
                                  <a:pt x="9525" y="0"/>
                                </a:lnTo>
                                <a:lnTo>
                                  <a:pt x="9525" y="0"/>
                                </a:lnTo>
                                <a:lnTo>
                                  <a:pt x="9525" y="0"/>
                                </a:lnTo>
                                <a:lnTo>
                                  <a:pt x="9525" y="4763"/>
                                </a:lnTo>
                                <a:lnTo>
                                  <a:pt x="9525" y="4763"/>
                                </a:lnTo>
                                <a:lnTo>
                                  <a:pt x="9525" y="4763"/>
                                </a:lnTo>
                                <a:lnTo>
                                  <a:pt x="9525" y="4763"/>
                                </a:lnTo>
                                <a:lnTo>
                                  <a:pt x="10582" y="4763"/>
                                </a:lnTo>
                                <a:lnTo>
                                  <a:pt x="10582" y="4763"/>
                                </a:lnTo>
                                <a:lnTo>
                                  <a:pt x="10582" y="4763"/>
                                </a:lnTo>
                                <a:lnTo>
                                  <a:pt x="10582" y="4763"/>
                                </a:lnTo>
                                <a:lnTo>
                                  <a:pt x="10582" y="4763"/>
                                </a:lnTo>
                                <a:lnTo>
                                  <a:pt x="10582" y="4763"/>
                                </a:lnTo>
                                <a:lnTo>
                                  <a:pt x="10582" y="4763"/>
                                </a:lnTo>
                                <a:lnTo>
                                  <a:pt x="10582" y="4763"/>
                                </a:lnTo>
                                <a:lnTo>
                                  <a:pt x="10582" y="0"/>
                                </a:lnTo>
                                <a:lnTo>
                                  <a:pt x="10582" y="4763"/>
                                </a:lnTo>
                                <a:lnTo>
                                  <a:pt x="10582" y="4763"/>
                                </a:lnTo>
                                <a:lnTo>
                                  <a:pt x="10582" y="0"/>
                                </a:lnTo>
                                <a:lnTo>
                                  <a:pt x="10582" y="4763"/>
                                </a:lnTo>
                                <a:lnTo>
                                  <a:pt x="10582" y="4763"/>
                                </a:lnTo>
                                <a:lnTo>
                                  <a:pt x="10582" y="4763"/>
                                </a:lnTo>
                                <a:lnTo>
                                  <a:pt x="10582" y="4763"/>
                                </a:lnTo>
                                <a:lnTo>
                                  <a:pt x="10582" y="4763"/>
                                </a:lnTo>
                                <a:lnTo>
                                  <a:pt x="10582" y="4763"/>
                                </a:lnTo>
                                <a:lnTo>
                                  <a:pt x="11639" y="4763"/>
                                </a:lnTo>
                                <a:lnTo>
                                  <a:pt x="11639" y="4763"/>
                                </a:lnTo>
                                <a:lnTo>
                                  <a:pt x="11639" y="4763"/>
                                </a:lnTo>
                                <a:lnTo>
                                  <a:pt x="11639" y="4763"/>
                                </a:lnTo>
                                <a:lnTo>
                                  <a:pt x="11639" y="4763"/>
                                </a:lnTo>
                                <a:lnTo>
                                  <a:pt x="11639" y="4763"/>
                                </a:lnTo>
                                <a:lnTo>
                                  <a:pt x="11639" y="4763"/>
                                </a:lnTo>
                                <a:lnTo>
                                  <a:pt x="11639" y="0"/>
                                </a:lnTo>
                                <a:lnTo>
                                  <a:pt x="11639" y="0"/>
                                </a:lnTo>
                                <a:lnTo>
                                  <a:pt x="11639" y="0"/>
                                </a:lnTo>
                                <a:lnTo>
                                  <a:pt x="11639" y="0"/>
                                </a:lnTo>
                                <a:lnTo>
                                  <a:pt x="11639" y="4763"/>
                                </a:lnTo>
                                <a:lnTo>
                                  <a:pt x="11639" y="4763"/>
                                </a:lnTo>
                                <a:lnTo>
                                  <a:pt x="11639" y="4763"/>
                                </a:lnTo>
                                <a:lnTo>
                                  <a:pt x="11639" y="4763"/>
                                </a:lnTo>
                                <a:lnTo>
                                  <a:pt x="11639" y="4763"/>
                                </a:lnTo>
                                <a:lnTo>
                                  <a:pt x="11639" y="4763"/>
                                </a:lnTo>
                                <a:lnTo>
                                  <a:pt x="11639"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0"/>
                                </a:lnTo>
                                <a:lnTo>
                                  <a:pt x="12697" y="4763"/>
                                </a:lnTo>
                                <a:lnTo>
                                  <a:pt x="12697" y="4763"/>
                                </a:lnTo>
                                <a:lnTo>
                                  <a:pt x="12697" y="4763"/>
                                </a:lnTo>
                                <a:lnTo>
                                  <a:pt x="12697" y="4763"/>
                                </a:lnTo>
                                <a:lnTo>
                                  <a:pt x="12697" y="0"/>
                                </a:lnTo>
                                <a:lnTo>
                                  <a:pt x="12697" y="0"/>
                                </a:lnTo>
                                <a:lnTo>
                                  <a:pt x="12697" y="4763"/>
                                </a:lnTo>
                                <a:lnTo>
                                  <a:pt x="12697" y="4763"/>
                                </a:lnTo>
                                <a:lnTo>
                                  <a:pt x="12697" y="4763"/>
                                </a:lnTo>
                                <a:lnTo>
                                  <a:pt x="12697" y="4763"/>
                                </a:lnTo>
                                <a:lnTo>
                                  <a:pt x="12697" y="4763"/>
                                </a:lnTo>
                                <a:lnTo>
                                  <a:pt x="12697" y="0"/>
                                </a:lnTo>
                                <a:lnTo>
                                  <a:pt x="12697" y="4763"/>
                                </a:lnTo>
                                <a:lnTo>
                                  <a:pt x="12697" y="4763"/>
                                </a:lnTo>
                                <a:lnTo>
                                  <a:pt x="12697"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4821" y="4763"/>
                                </a:lnTo>
                                <a:lnTo>
                                  <a:pt x="14821" y="9525"/>
                                </a:lnTo>
                                <a:lnTo>
                                  <a:pt x="14821" y="9525"/>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0"/>
                                </a:lnTo>
                                <a:lnTo>
                                  <a:pt x="15878" y="4763"/>
                                </a:lnTo>
                                <a:lnTo>
                                  <a:pt x="16936" y="4763"/>
                                </a:lnTo>
                                <a:lnTo>
                                  <a:pt x="16936" y="0"/>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0"/>
                                </a:lnTo>
                                <a:lnTo>
                                  <a:pt x="16936" y="0"/>
                                </a:lnTo>
                                <a:lnTo>
                                  <a:pt x="16936" y="0"/>
                                </a:lnTo>
                                <a:lnTo>
                                  <a:pt x="16936" y="0"/>
                                </a:lnTo>
                                <a:lnTo>
                                  <a:pt x="16936" y="0"/>
                                </a:lnTo>
                                <a:lnTo>
                                  <a:pt x="16936" y="0"/>
                                </a:lnTo>
                                <a:lnTo>
                                  <a:pt x="16936" y="4763"/>
                                </a:lnTo>
                                <a:lnTo>
                                  <a:pt x="16936"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9525"/>
                                </a:lnTo>
                                <a:lnTo>
                                  <a:pt x="17993" y="9525"/>
                                </a:lnTo>
                                <a:lnTo>
                                  <a:pt x="17993" y="4763"/>
                                </a:lnTo>
                                <a:lnTo>
                                  <a:pt x="17993" y="4763"/>
                                </a:lnTo>
                                <a:lnTo>
                                  <a:pt x="17993" y="4763"/>
                                </a:lnTo>
                                <a:lnTo>
                                  <a:pt x="17993" y="4763"/>
                                </a:lnTo>
                                <a:lnTo>
                                  <a:pt x="17993" y="4763"/>
                                </a:lnTo>
                                <a:lnTo>
                                  <a:pt x="17993"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0"/>
                                </a:lnTo>
                                <a:lnTo>
                                  <a:pt x="19050" y="4763"/>
                                </a:lnTo>
                                <a:lnTo>
                                  <a:pt x="19050" y="4763"/>
                                </a:lnTo>
                                <a:lnTo>
                                  <a:pt x="19050" y="4763"/>
                                </a:lnTo>
                                <a:lnTo>
                                  <a:pt x="19050" y="4763"/>
                                </a:lnTo>
                                <a:lnTo>
                                  <a:pt x="19050" y="4763"/>
                                </a:lnTo>
                                <a:lnTo>
                                  <a:pt x="19050"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9525"/>
                                </a:lnTo>
                                <a:lnTo>
                                  <a:pt x="20107" y="4763"/>
                                </a:lnTo>
                                <a:lnTo>
                                  <a:pt x="20107" y="4763"/>
                                </a:lnTo>
                                <a:lnTo>
                                  <a:pt x="20107" y="4763"/>
                                </a:lnTo>
                                <a:lnTo>
                                  <a:pt x="20107" y="4763"/>
                                </a:lnTo>
                                <a:lnTo>
                                  <a:pt x="20107" y="4763"/>
                                </a:lnTo>
                                <a:lnTo>
                                  <a:pt x="20107" y="4763"/>
                                </a:lnTo>
                                <a:lnTo>
                                  <a:pt x="20107" y="4763"/>
                                </a:lnTo>
                                <a:lnTo>
                                  <a:pt x="21164" y="4763"/>
                                </a:lnTo>
                                <a:lnTo>
                                  <a:pt x="21164" y="4763"/>
                                </a:lnTo>
                                <a:lnTo>
                                  <a:pt x="21164" y="4763"/>
                                </a:lnTo>
                                <a:lnTo>
                                  <a:pt x="21164" y="9525"/>
                                </a:lnTo>
                                <a:lnTo>
                                  <a:pt x="21164" y="9525"/>
                                </a:lnTo>
                                <a:lnTo>
                                  <a:pt x="21164" y="9525"/>
                                </a:lnTo>
                                <a:lnTo>
                                  <a:pt x="21164" y="9525"/>
                                </a:lnTo>
                                <a:lnTo>
                                  <a:pt x="21164" y="4763"/>
                                </a:lnTo>
                                <a:lnTo>
                                  <a:pt x="21164" y="4763"/>
                                </a:lnTo>
                                <a:lnTo>
                                  <a:pt x="21164" y="9525"/>
                                </a:lnTo>
                                <a:lnTo>
                                  <a:pt x="21164" y="9525"/>
                                </a:lnTo>
                                <a:lnTo>
                                  <a:pt x="21164" y="9525"/>
                                </a:lnTo>
                                <a:lnTo>
                                  <a:pt x="21164" y="9525"/>
                                </a:lnTo>
                                <a:lnTo>
                                  <a:pt x="21164" y="4763"/>
                                </a:lnTo>
                                <a:lnTo>
                                  <a:pt x="21164" y="4763"/>
                                </a:lnTo>
                                <a:lnTo>
                                  <a:pt x="21164" y="4763"/>
                                </a:lnTo>
                                <a:lnTo>
                                  <a:pt x="21164" y="4763"/>
                                </a:lnTo>
                                <a:lnTo>
                                  <a:pt x="21164" y="4763"/>
                                </a:lnTo>
                                <a:lnTo>
                                  <a:pt x="21164" y="4763"/>
                                </a:lnTo>
                                <a:lnTo>
                                  <a:pt x="21164" y="9525"/>
                                </a:lnTo>
                                <a:lnTo>
                                  <a:pt x="22222" y="4763"/>
                                </a:lnTo>
                                <a:lnTo>
                                  <a:pt x="22222" y="4763"/>
                                </a:lnTo>
                                <a:lnTo>
                                  <a:pt x="22222" y="9525"/>
                                </a:lnTo>
                                <a:lnTo>
                                  <a:pt x="22222" y="9525"/>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3279" y="4763"/>
                                </a:lnTo>
                                <a:lnTo>
                                  <a:pt x="23279" y="4763"/>
                                </a:lnTo>
                                <a:lnTo>
                                  <a:pt x="23279" y="4763"/>
                                </a:lnTo>
                                <a:lnTo>
                                  <a:pt x="23279" y="4763"/>
                                </a:lnTo>
                                <a:lnTo>
                                  <a:pt x="23279" y="4763"/>
                                </a:lnTo>
                                <a:lnTo>
                                  <a:pt x="23279" y="4763"/>
                                </a:lnTo>
                                <a:lnTo>
                                  <a:pt x="23279" y="4763"/>
                                </a:lnTo>
                                <a:lnTo>
                                  <a:pt x="23279" y="4763"/>
                                </a:lnTo>
                                <a:lnTo>
                                  <a:pt x="23279" y="9525"/>
                                </a:lnTo>
                                <a:lnTo>
                                  <a:pt x="23279" y="9525"/>
                                </a:lnTo>
                                <a:lnTo>
                                  <a:pt x="23279" y="4763"/>
                                </a:lnTo>
                                <a:lnTo>
                                  <a:pt x="23279" y="4763"/>
                                </a:lnTo>
                                <a:lnTo>
                                  <a:pt x="23279" y="4763"/>
                                </a:lnTo>
                                <a:lnTo>
                                  <a:pt x="23279" y="4763"/>
                                </a:lnTo>
                                <a:lnTo>
                                  <a:pt x="23279" y="4763"/>
                                </a:lnTo>
                                <a:lnTo>
                                  <a:pt x="23279" y="9525"/>
                                </a:lnTo>
                                <a:lnTo>
                                  <a:pt x="23279" y="9525"/>
                                </a:lnTo>
                                <a:lnTo>
                                  <a:pt x="23279" y="4763"/>
                                </a:lnTo>
                                <a:lnTo>
                                  <a:pt x="24346" y="4763"/>
                                </a:lnTo>
                                <a:lnTo>
                                  <a:pt x="24346" y="4763"/>
                                </a:lnTo>
                                <a:lnTo>
                                  <a:pt x="24346" y="4763"/>
                                </a:lnTo>
                                <a:lnTo>
                                  <a:pt x="24346" y="0"/>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0"/>
                                </a:lnTo>
                                <a:lnTo>
                                  <a:pt x="24346" y="4763"/>
                                </a:lnTo>
                                <a:lnTo>
                                  <a:pt x="24346" y="4763"/>
                                </a:lnTo>
                                <a:lnTo>
                                  <a:pt x="25403" y="4763"/>
                                </a:lnTo>
                                <a:lnTo>
                                  <a:pt x="25403" y="9525"/>
                                </a:lnTo>
                                <a:lnTo>
                                  <a:pt x="25403" y="9525"/>
                                </a:lnTo>
                                <a:lnTo>
                                  <a:pt x="25403" y="4763"/>
                                </a:lnTo>
                                <a:lnTo>
                                  <a:pt x="25403" y="4763"/>
                                </a:lnTo>
                                <a:lnTo>
                                  <a:pt x="25403" y="4763"/>
                                </a:lnTo>
                                <a:lnTo>
                                  <a:pt x="25403" y="4763"/>
                                </a:lnTo>
                                <a:lnTo>
                                  <a:pt x="25403" y="4763"/>
                                </a:lnTo>
                                <a:lnTo>
                                  <a:pt x="25403" y="4763"/>
                                </a:lnTo>
                                <a:lnTo>
                                  <a:pt x="25403" y="4763"/>
                                </a:lnTo>
                                <a:lnTo>
                                  <a:pt x="25403" y="4763"/>
                                </a:lnTo>
                                <a:lnTo>
                                  <a:pt x="25403" y="9525"/>
                                </a:lnTo>
                                <a:lnTo>
                                  <a:pt x="25403" y="9525"/>
                                </a:lnTo>
                                <a:lnTo>
                                  <a:pt x="25403" y="4763"/>
                                </a:lnTo>
                                <a:lnTo>
                                  <a:pt x="25403" y="4763"/>
                                </a:lnTo>
                                <a:lnTo>
                                  <a:pt x="25403" y="4763"/>
                                </a:lnTo>
                                <a:lnTo>
                                  <a:pt x="25403" y="4763"/>
                                </a:lnTo>
                                <a:lnTo>
                                  <a:pt x="25403" y="4763"/>
                                </a:lnTo>
                                <a:lnTo>
                                  <a:pt x="25403" y="4763"/>
                                </a:lnTo>
                                <a:lnTo>
                                  <a:pt x="25403" y="4763"/>
                                </a:lnTo>
                                <a:lnTo>
                                  <a:pt x="26461" y="4763"/>
                                </a:lnTo>
                                <a:lnTo>
                                  <a:pt x="26461" y="4763"/>
                                </a:lnTo>
                                <a:lnTo>
                                  <a:pt x="26461" y="9525"/>
                                </a:lnTo>
                                <a:lnTo>
                                  <a:pt x="26461" y="9525"/>
                                </a:lnTo>
                                <a:lnTo>
                                  <a:pt x="26461" y="4763"/>
                                </a:lnTo>
                                <a:lnTo>
                                  <a:pt x="26461" y="4763"/>
                                </a:lnTo>
                                <a:lnTo>
                                  <a:pt x="26461" y="4763"/>
                                </a:lnTo>
                                <a:lnTo>
                                  <a:pt x="26461" y="4763"/>
                                </a:lnTo>
                                <a:lnTo>
                                  <a:pt x="26461" y="4763"/>
                                </a:lnTo>
                                <a:lnTo>
                                  <a:pt x="26461" y="4763"/>
                                </a:lnTo>
                                <a:lnTo>
                                  <a:pt x="26461" y="4763"/>
                                </a:lnTo>
                                <a:lnTo>
                                  <a:pt x="26461" y="4763"/>
                                </a:lnTo>
                                <a:lnTo>
                                  <a:pt x="26461" y="9525"/>
                                </a:lnTo>
                                <a:lnTo>
                                  <a:pt x="26461" y="4763"/>
                                </a:lnTo>
                                <a:lnTo>
                                  <a:pt x="26461" y="4763"/>
                                </a:lnTo>
                                <a:lnTo>
                                  <a:pt x="26461" y="4763"/>
                                </a:lnTo>
                                <a:lnTo>
                                  <a:pt x="26461" y="4763"/>
                                </a:lnTo>
                                <a:lnTo>
                                  <a:pt x="26461" y="4763"/>
                                </a:lnTo>
                                <a:lnTo>
                                  <a:pt x="27518" y="4763"/>
                                </a:lnTo>
                                <a:lnTo>
                                  <a:pt x="27518" y="4763"/>
                                </a:lnTo>
                                <a:lnTo>
                                  <a:pt x="27518" y="4763"/>
                                </a:lnTo>
                                <a:lnTo>
                                  <a:pt x="27518" y="0"/>
                                </a:lnTo>
                                <a:lnTo>
                                  <a:pt x="27518" y="0"/>
                                </a:lnTo>
                                <a:lnTo>
                                  <a:pt x="27518" y="0"/>
                                </a:lnTo>
                                <a:lnTo>
                                  <a:pt x="27518" y="0"/>
                                </a:lnTo>
                                <a:lnTo>
                                  <a:pt x="27518" y="0"/>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8575" y="4763"/>
                                </a:lnTo>
                                <a:lnTo>
                                  <a:pt x="28575" y="9525"/>
                                </a:lnTo>
                                <a:lnTo>
                                  <a:pt x="28575" y="4763"/>
                                </a:lnTo>
                                <a:lnTo>
                                  <a:pt x="28575" y="4763"/>
                                </a:lnTo>
                                <a:lnTo>
                                  <a:pt x="28575" y="4763"/>
                                </a:lnTo>
                                <a:lnTo>
                                  <a:pt x="28575" y="4763"/>
                                </a:lnTo>
                                <a:lnTo>
                                  <a:pt x="28575" y="4763"/>
                                </a:lnTo>
                                <a:lnTo>
                                  <a:pt x="28575" y="4763"/>
                                </a:lnTo>
                                <a:lnTo>
                                  <a:pt x="28575" y="4763"/>
                                </a:lnTo>
                                <a:lnTo>
                                  <a:pt x="28575" y="4763"/>
                                </a:lnTo>
                                <a:lnTo>
                                  <a:pt x="28575" y="4763"/>
                                </a:lnTo>
                                <a:lnTo>
                                  <a:pt x="28575" y="476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2" name="Freeform: Shape 132"/>
                        <wps:cNvSpPr/>
                        <wps:spPr>
                          <a:xfrm>
                            <a:off x="2967037" y="2900362"/>
                            <a:ext cx="28575" cy="9525"/>
                          </a:xfrm>
                          <a:custGeom>
                            <a:avLst/>
                            <a:gdLst>
                              <a:gd name="connsiteX0" fmla="*/ 0 w 28575"/>
                              <a:gd name="connsiteY0" fmla="*/ 4763 h 9525"/>
                              <a:gd name="connsiteX1" fmla="*/ 0 w 28575"/>
                              <a:gd name="connsiteY1" fmla="*/ 4763 h 9525"/>
                              <a:gd name="connsiteX2" fmla="*/ 0 w 28575"/>
                              <a:gd name="connsiteY2" fmla="*/ 4763 h 9525"/>
                              <a:gd name="connsiteX3" fmla="*/ 0 w 28575"/>
                              <a:gd name="connsiteY3" fmla="*/ 4763 h 9525"/>
                              <a:gd name="connsiteX4" fmla="*/ 0 w 28575"/>
                              <a:gd name="connsiteY4" fmla="*/ 4763 h 9525"/>
                              <a:gd name="connsiteX5" fmla="*/ 0 w 28575"/>
                              <a:gd name="connsiteY5" fmla="*/ 9525 h 9525"/>
                              <a:gd name="connsiteX6" fmla="*/ 0 w 28575"/>
                              <a:gd name="connsiteY6" fmla="*/ 9525 h 9525"/>
                              <a:gd name="connsiteX7" fmla="*/ 0 w 28575"/>
                              <a:gd name="connsiteY7" fmla="*/ 9525 h 9525"/>
                              <a:gd name="connsiteX8" fmla="*/ 0 w 28575"/>
                              <a:gd name="connsiteY8" fmla="*/ 9525 h 9525"/>
                              <a:gd name="connsiteX9" fmla="*/ 1057 w 28575"/>
                              <a:gd name="connsiteY9" fmla="*/ 9525 h 9525"/>
                              <a:gd name="connsiteX10" fmla="*/ 1057 w 28575"/>
                              <a:gd name="connsiteY10" fmla="*/ 4763 h 9525"/>
                              <a:gd name="connsiteX11" fmla="*/ 1057 w 28575"/>
                              <a:gd name="connsiteY11" fmla="*/ 4763 h 9525"/>
                              <a:gd name="connsiteX12" fmla="*/ 1057 w 28575"/>
                              <a:gd name="connsiteY12" fmla="*/ 4763 h 9525"/>
                              <a:gd name="connsiteX13" fmla="*/ 1057 w 28575"/>
                              <a:gd name="connsiteY13" fmla="*/ 4763 h 9525"/>
                              <a:gd name="connsiteX14" fmla="*/ 1057 w 28575"/>
                              <a:gd name="connsiteY14" fmla="*/ 4763 h 9525"/>
                              <a:gd name="connsiteX15" fmla="*/ 1057 w 28575"/>
                              <a:gd name="connsiteY15" fmla="*/ 4763 h 9525"/>
                              <a:gd name="connsiteX16" fmla="*/ 1057 w 28575"/>
                              <a:gd name="connsiteY16" fmla="*/ 4763 h 9525"/>
                              <a:gd name="connsiteX17" fmla="*/ 1057 w 28575"/>
                              <a:gd name="connsiteY17" fmla="*/ 0 h 9525"/>
                              <a:gd name="connsiteX18" fmla="*/ 1057 w 28575"/>
                              <a:gd name="connsiteY18" fmla="*/ 0 h 9525"/>
                              <a:gd name="connsiteX19" fmla="*/ 1057 w 28575"/>
                              <a:gd name="connsiteY19" fmla="*/ 0 h 9525"/>
                              <a:gd name="connsiteX20" fmla="*/ 1057 w 28575"/>
                              <a:gd name="connsiteY20" fmla="*/ 4763 h 9525"/>
                              <a:gd name="connsiteX21" fmla="*/ 1057 w 28575"/>
                              <a:gd name="connsiteY21" fmla="*/ 4763 h 9525"/>
                              <a:gd name="connsiteX22" fmla="*/ 1057 w 28575"/>
                              <a:gd name="connsiteY22" fmla="*/ 4763 h 9525"/>
                              <a:gd name="connsiteX23" fmla="*/ 1057 w 28575"/>
                              <a:gd name="connsiteY23" fmla="*/ 9525 h 9525"/>
                              <a:gd name="connsiteX24" fmla="*/ 1057 w 28575"/>
                              <a:gd name="connsiteY24" fmla="*/ 9525 h 9525"/>
                              <a:gd name="connsiteX25" fmla="*/ 1057 w 28575"/>
                              <a:gd name="connsiteY25" fmla="*/ 4763 h 9525"/>
                              <a:gd name="connsiteX26" fmla="*/ 1057 w 28575"/>
                              <a:gd name="connsiteY26" fmla="*/ 4763 h 9525"/>
                              <a:gd name="connsiteX27" fmla="*/ 2114 w 28575"/>
                              <a:gd name="connsiteY27" fmla="*/ 4763 h 9525"/>
                              <a:gd name="connsiteX28" fmla="*/ 2114 w 28575"/>
                              <a:gd name="connsiteY28" fmla="*/ 4763 h 9525"/>
                              <a:gd name="connsiteX29" fmla="*/ 2114 w 28575"/>
                              <a:gd name="connsiteY29" fmla="*/ 4763 h 9525"/>
                              <a:gd name="connsiteX30" fmla="*/ 2114 w 28575"/>
                              <a:gd name="connsiteY30" fmla="*/ 9525 h 9525"/>
                              <a:gd name="connsiteX31" fmla="*/ 2114 w 28575"/>
                              <a:gd name="connsiteY31" fmla="*/ 9525 h 9525"/>
                              <a:gd name="connsiteX32" fmla="*/ 2114 w 28575"/>
                              <a:gd name="connsiteY32" fmla="*/ 9525 h 9525"/>
                              <a:gd name="connsiteX33" fmla="*/ 2114 w 28575"/>
                              <a:gd name="connsiteY33" fmla="*/ 9525 h 9525"/>
                              <a:gd name="connsiteX34" fmla="*/ 2114 w 28575"/>
                              <a:gd name="connsiteY34" fmla="*/ 9525 h 9525"/>
                              <a:gd name="connsiteX35" fmla="*/ 2114 w 28575"/>
                              <a:gd name="connsiteY35" fmla="*/ 9525 h 9525"/>
                              <a:gd name="connsiteX36" fmla="*/ 2114 w 28575"/>
                              <a:gd name="connsiteY36" fmla="*/ 4763 h 9525"/>
                              <a:gd name="connsiteX37" fmla="*/ 2114 w 28575"/>
                              <a:gd name="connsiteY37" fmla="*/ 9525 h 9525"/>
                              <a:gd name="connsiteX38" fmla="*/ 2114 w 28575"/>
                              <a:gd name="connsiteY38" fmla="*/ 9525 h 9525"/>
                              <a:gd name="connsiteX39" fmla="*/ 2114 w 28575"/>
                              <a:gd name="connsiteY39" fmla="*/ 9525 h 9525"/>
                              <a:gd name="connsiteX40" fmla="*/ 2114 w 28575"/>
                              <a:gd name="connsiteY40" fmla="*/ 4763 h 9525"/>
                              <a:gd name="connsiteX41" fmla="*/ 2114 w 28575"/>
                              <a:gd name="connsiteY41" fmla="*/ 4763 h 9525"/>
                              <a:gd name="connsiteX42" fmla="*/ 2114 w 28575"/>
                              <a:gd name="connsiteY42" fmla="*/ 4763 h 9525"/>
                              <a:gd name="connsiteX43" fmla="*/ 2114 w 28575"/>
                              <a:gd name="connsiteY43" fmla="*/ 4763 h 9525"/>
                              <a:gd name="connsiteX44" fmla="*/ 2114 w 28575"/>
                              <a:gd name="connsiteY44" fmla="*/ 4763 h 9525"/>
                              <a:gd name="connsiteX45" fmla="*/ 3172 w 28575"/>
                              <a:gd name="connsiteY45" fmla="*/ 9525 h 9525"/>
                              <a:gd name="connsiteX46" fmla="*/ 3172 w 28575"/>
                              <a:gd name="connsiteY46" fmla="*/ 4763 h 9525"/>
                              <a:gd name="connsiteX47" fmla="*/ 3172 w 28575"/>
                              <a:gd name="connsiteY47" fmla="*/ 4763 h 9525"/>
                              <a:gd name="connsiteX48" fmla="*/ 3172 w 28575"/>
                              <a:gd name="connsiteY48" fmla="*/ 4763 h 9525"/>
                              <a:gd name="connsiteX49" fmla="*/ 3172 w 28575"/>
                              <a:gd name="connsiteY49" fmla="*/ 4763 h 9525"/>
                              <a:gd name="connsiteX50" fmla="*/ 3172 w 28575"/>
                              <a:gd name="connsiteY50" fmla="*/ 4763 h 9525"/>
                              <a:gd name="connsiteX51" fmla="*/ 3172 w 28575"/>
                              <a:gd name="connsiteY51" fmla="*/ 4763 h 9525"/>
                              <a:gd name="connsiteX52" fmla="*/ 3172 w 28575"/>
                              <a:gd name="connsiteY52" fmla="*/ 4763 h 9525"/>
                              <a:gd name="connsiteX53" fmla="*/ 3172 w 28575"/>
                              <a:gd name="connsiteY53" fmla="*/ 4763 h 9525"/>
                              <a:gd name="connsiteX54" fmla="*/ 3172 w 28575"/>
                              <a:gd name="connsiteY54" fmla="*/ 4763 h 9525"/>
                              <a:gd name="connsiteX55" fmla="*/ 3172 w 28575"/>
                              <a:gd name="connsiteY55" fmla="*/ 4763 h 9525"/>
                              <a:gd name="connsiteX56" fmla="*/ 3172 w 28575"/>
                              <a:gd name="connsiteY56" fmla="*/ 4763 h 9525"/>
                              <a:gd name="connsiteX57" fmla="*/ 3172 w 28575"/>
                              <a:gd name="connsiteY57" fmla="*/ 4763 h 9525"/>
                              <a:gd name="connsiteX58" fmla="*/ 3172 w 28575"/>
                              <a:gd name="connsiteY58" fmla="*/ 4763 h 9525"/>
                              <a:gd name="connsiteX59" fmla="*/ 3172 w 28575"/>
                              <a:gd name="connsiteY59" fmla="*/ 4763 h 9525"/>
                              <a:gd name="connsiteX60" fmla="*/ 3172 w 28575"/>
                              <a:gd name="connsiteY60" fmla="*/ 4763 h 9525"/>
                              <a:gd name="connsiteX61" fmla="*/ 3172 w 28575"/>
                              <a:gd name="connsiteY61" fmla="*/ 4763 h 9525"/>
                              <a:gd name="connsiteX62" fmla="*/ 3172 w 28575"/>
                              <a:gd name="connsiteY62" fmla="*/ 4763 h 9525"/>
                              <a:gd name="connsiteX63" fmla="*/ 4229 w 28575"/>
                              <a:gd name="connsiteY63" fmla="*/ 4763 h 9525"/>
                              <a:gd name="connsiteX64" fmla="*/ 4229 w 28575"/>
                              <a:gd name="connsiteY64" fmla="*/ 4763 h 9525"/>
                              <a:gd name="connsiteX65" fmla="*/ 4229 w 28575"/>
                              <a:gd name="connsiteY65" fmla="*/ 4763 h 9525"/>
                              <a:gd name="connsiteX66" fmla="*/ 4229 w 28575"/>
                              <a:gd name="connsiteY66" fmla="*/ 4763 h 9525"/>
                              <a:gd name="connsiteX67" fmla="*/ 4229 w 28575"/>
                              <a:gd name="connsiteY67" fmla="*/ 4763 h 9525"/>
                              <a:gd name="connsiteX68" fmla="*/ 4229 w 28575"/>
                              <a:gd name="connsiteY68" fmla="*/ 9525 h 9525"/>
                              <a:gd name="connsiteX69" fmla="*/ 4229 w 28575"/>
                              <a:gd name="connsiteY69" fmla="*/ 9525 h 9525"/>
                              <a:gd name="connsiteX70" fmla="*/ 4229 w 28575"/>
                              <a:gd name="connsiteY70" fmla="*/ 4763 h 9525"/>
                              <a:gd name="connsiteX71" fmla="*/ 4229 w 28575"/>
                              <a:gd name="connsiteY71" fmla="*/ 4763 h 9525"/>
                              <a:gd name="connsiteX72" fmla="*/ 4229 w 28575"/>
                              <a:gd name="connsiteY72" fmla="*/ 4763 h 9525"/>
                              <a:gd name="connsiteX73" fmla="*/ 4229 w 28575"/>
                              <a:gd name="connsiteY73" fmla="*/ 0 h 9525"/>
                              <a:gd name="connsiteX74" fmla="*/ 4229 w 28575"/>
                              <a:gd name="connsiteY74" fmla="*/ 0 h 9525"/>
                              <a:gd name="connsiteX75" fmla="*/ 4229 w 28575"/>
                              <a:gd name="connsiteY75" fmla="*/ 4763 h 9525"/>
                              <a:gd name="connsiteX76" fmla="*/ 4229 w 28575"/>
                              <a:gd name="connsiteY76" fmla="*/ 4763 h 9525"/>
                              <a:gd name="connsiteX77" fmla="*/ 4229 w 28575"/>
                              <a:gd name="connsiteY77" fmla="*/ 9525 h 9525"/>
                              <a:gd name="connsiteX78" fmla="*/ 4229 w 28575"/>
                              <a:gd name="connsiteY78" fmla="*/ 9525 h 9525"/>
                              <a:gd name="connsiteX79" fmla="*/ 4229 w 28575"/>
                              <a:gd name="connsiteY79" fmla="*/ 9525 h 9525"/>
                              <a:gd name="connsiteX80" fmla="*/ 4229 w 28575"/>
                              <a:gd name="connsiteY80" fmla="*/ 9525 h 9525"/>
                              <a:gd name="connsiteX81" fmla="*/ 4229 w 28575"/>
                              <a:gd name="connsiteY81" fmla="*/ 9525 h 9525"/>
                              <a:gd name="connsiteX82" fmla="*/ 4229 w 28575"/>
                              <a:gd name="connsiteY82" fmla="*/ 9525 h 9525"/>
                              <a:gd name="connsiteX83" fmla="*/ 5296 w 28575"/>
                              <a:gd name="connsiteY83" fmla="*/ 4763 h 9525"/>
                              <a:gd name="connsiteX84" fmla="*/ 5296 w 28575"/>
                              <a:gd name="connsiteY84" fmla="*/ 4763 h 9525"/>
                              <a:gd name="connsiteX85" fmla="*/ 5296 w 28575"/>
                              <a:gd name="connsiteY85" fmla="*/ 4763 h 9525"/>
                              <a:gd name="connsiteX86" fmla="*/ 5296 w 28575"/>
                              <a:gd name="connsiteY86" fmla="*/ 4763 h 9525"/>
                              <a:gd name="connsiteX87" fmla="*/ 5296 w 28575"/>
                              <a:gd name="connsiteY87" fmla="*/ 4763 h 9525"/>
                              <a:gd name="connsiteX88" fmla="*/ 5296 w 28575"/>
                              <a:gd name="connsiteY88" fmla="*/ 4763 h 9525"/>
                              <a:gd name="connsiteX89" fmla="*/ 5296 w 28575"/>
                              <a:gd name="connsiteY89" fmla="*/ 4763 h 9525"/>
                              <a:gd name="connsiteX90" fmla="*/ 5296 w 28575"/>
                              <a:gd name="connsiteY90" fmla="*/ 4763 h 9525"/>
                              <a:gd name="connsiteX91" fmla="*/ 5296 w 28575"/>
                              <a:gd name="connsiteY91" fmla="*/ 4763 h 9525"/>
                              <a:gd name="connsiteX92" fmla="*/ 5296 w 28575"/>
                              <a:gd name="connsiteY92" fmla="*/ 4763 h 9525"/>
                              <a:gd name="connsiteX93" fmla="*/ 5296 w 28575"/>
                              <a:gd name="connsiteY93" fmla="*/ 4763 h 9525"/>
                              <a:gd name="connsiteX94" fmla="*/ 5296 w 28575"/>
                              <a:gd name="connsiteY94" fmla="*/ 4763 h 9525"/>
                              <a:gd name="connsiteX95" fmla="*/ 5296 w 28575"/>
                              <a:gd name="connsiteY95" fmla="*/ 4763 h 9525"/>
                              <a:gd name="connsiteX96" fmla="*/ 5296 w 28575"/>
                              <a:gd name="connsiteY96" fmla="*/ 9525 h 9525"/>
                              <a:gd name="connsiteX97" fmla="*/ 5296 w 28575"/>
                              <a:gd name="connsiteY97" fmla="*/ 9525 h 9525"/>
                              <a:gd name="connsiteX98" fmla="*/ 5296 w 28575"/>
                              <a:gd name="connsiteY98" fmla="*/ 9525 h 9525"/>
                              <a:gd name="connsiteX99" fmla="*/ 5296 w 28575"/>
                              <a:gd name="connsiteY99" fmla="*/ 9525 h 9525"/>
                              <a:gd name="connsiteX100" fmla="*/ 5296 w 28575"/>
                              <a:gd name="connsiteY100" fmla="*/ 9525 h 9525"/>
                              <a:gd name="connsiteX101" fmla="*/ 6353 w 28575"/>
                              <a:gd name="connsiteY101" fmla="*/ 9525 h 9525"/>
                              <a:gd name="connsiteX102" fmla="*/ 6353 w 28575"/>
                              <a:gd name="connsiteY102" fmla="*/ 4763 h 9525"/>
                              <a:gd name="connsiteX103" fmla="*/ 6353 w 28575"/>
                              <a:gd name="connsiteY103" fmla="*/ 4763 h 9525"/>
                              <a:gd name="connsiteX104" fmla="*/ 6353 w 28575"/>
                              <a:gd name="connsiteY104" fmla="*/ 4763 h 9525"/>
                              <a:gd name="connsiteX105" fmla="*/ 6353 w 28575"/>
                              <a:gd name="connsiteY105" fmla="*/ 4763 h 9525"/>
                              <a:gd name="connsiteX106" fmla="*/ 6353 w 28575"/>
                              <a:gd name="connsiteY106" fmla="*/ 9525 h 9525"/>
                              <a:gd name="connsiteX107" fmla="*/ 6353 w 28575"/>
                              <a:gd name="connsiteY107" fmla="*/ 9525 h 9525"/>
                              <a:gd name="connsiteX108" fmla="*/ 6353 w 28575"/>
                              <a:gd name="connsiteY108" fmla="*/ 9525 h 9525"/>
                              <a:gd name="connsiteX109" fmla="*/ 6353 w 28575"/>
                              <a:gd name="connsiteY109" fmla="*/ 4763 h 9525"/>
                              <a:gd name="connsiteX110" fmla="*/ 6353 w 28575"/>
                              <a:gd name="connsiteY110" fmla="*/ 4763 h 9525"/>
                              <a:gd name="connsiteX111" fmla="*/ 6353 w 28575"/>
                              <a:gd name="connsiteY111" fmla="*/ 4763 h 9525"/>
                              <a:gd name="connsiteX112" fmla="*/ 6353 w 28575"/>
                              <a:gd name="connsiteY112" fmla="*/ 4763 h 9525"/>
                              <a:gd name="connsiteX113" fmla="*/ 6353 w 28575"/>
                              <a:gd name="connsiteY113" fmla="*/ 4763 h 9525"/>
                              <a:gd name="connsiteX114" fmla="*/ 6353 w 28575"/>
                              <a:gd name="connsiteY114" fmla="*/ 4763 h 9525"/>
                              <a:gd name="connsiteX115" fmla="*/ 6353 w 28575"/>
                              <a:gd name="connsiteY115" fmla="*/ 9525 h 9525"/>
                              <a:gd name="connsiteX116" fmla="*/ 6353 w 28575"/>
                              <a:gd name="connsiteY116" fmla="*/ 4763 h 9525"/>
                              <a:gd name="connsiteX117" fmla="*/ 6353 w 28575"/>
                              <a:gd name="connsiteY117" fmla="*/ 4763 h 9525"/>
                              <a:gd name="connsiteX118" fmla="*/ 6353 w 28575"/>
                              <a:gd name="connsiteY118" fmla="*/ 4763 h 9525"/>
                              <a:gd name="connsiteX119" fmla="*/ 7411 w 28575"/>
                              <a:gd name="connsiteY119" fmla="*/ 0 h 9525"/>
                              <a:gd name="connsiteX120" fmla="*/ 7411 w 28575"/>
                              <a:gd name="connsiteY120" fmla="*/ 4763 h 9525"/>
                              <a:gd name="connsiteX121" fmla="*/ 7411 w 28575"/>
                              <a:gd name="connsiteY121" fmla="*/ 4763 h 9525"/>
                              <a:gd name="connsiteX122" fmla="*/ 7411 w 28575"/>
                              <a:gd name="connsiteY122" fmla="*/ 4763 h 9525"/>
                              <a:gd name="connsiteX123" fmla="*/ 7411 w 28575"/>
                              <a:gd name="connsiteY123" fmla="*/ 4763 h 9525"/>
                              <a:gd name="connsiteX124" fmla="*/ 7411 w 28575"/>
                              <a:gd name="connsiteY124" fmla="*/ 4763 h 9525"/>
                              <a:gd name="connsiteX125" fmla="*/ 7411 w 28575"/>
                              <a:gd name="connsiteY125" fmla="*/ 4763 h 9525"/>
                              <a:gd name="connsiteX126" fmla="*/ 7411 w 28575"/>
                              <a:gd name="connsiteY126" fmla="*/ 4763 h 9525"/>
                              <a:gd name="connsiteX127" fmla="*/ 7411 w 28575"/>
                              <a:gd name="connsiteY127" fmla="*/ 4763 h 9525"/>
                              <a:gd name="connsiteX128" fmla="*/ 7411 w 28575"/>
                              <a:gd name="connsiteY128" fmla="*/ 4763 h 9525"/>
                              <a:gd name="connsiteX129" fmla="*/ 7411 w 28575"/>
                              <a:gd name="connsiteY129" fmla="*/ 4763 h 9525"/>
                              <a:gd name="connsiteX130" fmla="*/ 7411 w 28575"/>
                              <a:gd name="connsiteY130" fmla="*/ 4763 h 9525"/>
                              <a:gd name="connsiteX131" fmla="*/ 7411 w 28575"/>
                              <a:gd name="connsiteY131" fmla="*/ 4763 h 9525"/>
                              <a:gd name="connsiteX132" fmla="*/ 7411 w 28575"/>
                              <a:gd name="connsiteY132" fmla="*/ 9525 h 9525"/>
                              <a:gd name="connsiteX133" fmla="*/ 7411 w 28575"/>
                              <a:gd name="connsiteY133" fmla="*/ 9525 h 9525"/>
                              <a:gd name="connsiteX134" fmla="*/ 7411 w 28575"/>
                              <a:gd name="connsiteY134" fmla="*/ 9525 h 9525"/>
                              <a:gd name="connsiteX135" fmla="*/ 7411 w 28575"/>
                              <a:gd name="connsiteY135" fmla="*/ 9525 h 9525"/>
                              <a:gd name="connsiteX136" fmla="*/ 7411 w 28575"/>
                              <a:gd name="connsiteY136" fmla="*/ 9525 h 9525"/>
                              <a:gd name="connsiteX137" fmla="*/ 8468 w 28575"/>
                              <a:gd name="connsiteY137" fmla="*/ 4763 h 9525"/>
                              <a:gd name="connsiteX138" fmla="*/ 8468 w 28575"/>
                              <a:gd name="connsiteY138" fmla="*/ 4763 h 9525"/>
                              <a:gd name="connsiteX139" fmla="*/ 8468 w 28575"/>
                              <a:gd name="connsiteY139" fmla="*/ 4763 h 9525"/>
                              <a:gd name="connsiteX140" fmla="*/ 8468 w 28575"/>
                              <a:gd name="connsiteY140" fmla="*/ 4763 h 9525"/>
                              <a:gd name="connsiteX141" fmla="*/ 8468 w 28575"/>
                              <a:gd name="connsiteY141" fmla="*/ 9525 h 9525"/>
                              <a:gd name="connsiteX142" fmla="*/ 8468 w 28575"/>
                              <a:gd name="connsiteY142" fmla="*/ 4763 h 9525"/>
                              <a:gd name="connsiteX143" fmla="*/ 8468 w 28575"/>
                              <a:gd name="connsiteY143" fmla="*/ 4763 h 9525"/>
                              <a:gd name="connsiteX144" fmla="*/ 8468 w 28575"/>
                              <a:gd name="connsiteY144" fmla="*/ 4763 h 9525"/>
                              <a:gd name="connsiteX145" fmla="*/ 8468 w 28575"/>
                              <a:gd name="connsiteY145" fmla="*/ 0 h 9525"/>
                              <a:gd name="connsiteX146" fmla="*/ 8468 w 28575"/>
                              <a:gd name="connsiteY146" fmla="*/ 4763 h 9525"/>
                              <a:gd name="connsiteX147" fmla="*/ 8468 w 28575"/>
                              <a:gd name="connsiteY147" fmla="*/ 4763 h 9525"/>
                              <a:gd name="connsiteX148" fmla="*/ 8468 w 28575"/>
                              <a:gd name="connsiteY148" fmla="*/ 9525 h 9525"/>
                              <a:gd name="connsiteX149" fmla="*/ 8468 w 28575"/>
                              <a:gd name="connsiteY149" fmla="*/ 9525 h 9525"/>
                              <a:gd name="connsiteX150" fmla="*/ 8468 w 28575"/>
                              <a:gd name="connsiteY150" fmla="*/ 9525 h 9525"/>
                              <a:gd name="connsiteX151" fmla="*/ 8468 w 28575"/>
                              <a:gd name="connsiteY151" fmla="*/ 9525 h 9525"/>
                              <a:gd name="connsiteX152" fmla="*/ 8468 w 28575"/>
                              <a:gd name="connsiteY152" fmla="*/ 9525 h 9525"/>
                              <a:gd name="connsiteX153" fmla="*/ 8468 w 28575"/>
                              <a:gd name="connsiteY153" fmla="*/ 9525 h 9525"/>
                              <a:gd name="connsiteX154" fmla="*/ 8468 w 28575"/>
                              <a:gd name="connsiteY154" fmla="*/ 9525 h 9525"/>
                              <a:gd name="connsiteX155" fmla="*/ 8468 w 28575"/>
                              <a:gd name="connsiteY155" fmla="*/ 4763 h 9525"/>
                              <a:gd name="connsiteX156" fmla="*/ 8468 w 28575"/>
                              <a:gd name="connsiteY156" fmla="*/ 4763 h 9525"/>
                              <a:gd name="connsiteX157" fmla="*/ 8468 w 28575"/>
                              <a:gd name="connsiteY157" fmla="*/ 9525 h 9525"/>
                              <a:gd name="connsiteX158" fmla="*/ 8468 w 28575"/>
                              <a:gd name="connsiteY158" fmla="*/ 4763 h 9525"/>
                              <a:gd name="connsiteX159" fmla="*/ 8468 w 28575"/>
                              <a:gd name="connsiteY159" fmla="*/ 4763 h 9525"/>
                              <a:gd name="connsiteX160" fmla="*/ 8468 w 28575"/>
                              <a:gd name="connsiteY160" fmla="*/ 9525 h 9525"/>
                              <a:gd name="connsiteX161" fmla="*/ 8468 w 28575"/>
                              <a:gd name="connsiteY161" fmla="*/ 4763 h 9525"/>
                              <a:gd name="connsiteX162" fmla="*/ 8468 w 28575"/>
                              <a:gd name="connsiteY162" fmla="*/ 9525 h 9525"/>
                              <a:gd name="connsiteX163" fmla="*/ 9525 w 28575"/>
                              <a:gd name="connsiteY163" fmla="*/ 4763 h 9525"/>
                              <a:gd name="connsiteX164" fmla="*/ 9525 w 28575"/>
                              <a:gd name="connsiteY164" fmla="*/ 4763 h 9525"/>
                              <a:gd name="connsiteX165" fmla="*/ 9525 w 28575"/>
                              <a:gd name="connsiteY165" fmla="*/ 4763 h 9525"/>
                              <a:gd name="connsiteX166" fmla="*/ 9525 w 28575"/>
                              <a:gd name="connsiteY166" fmla="*/ 4763 h 9525"/>
                              <a:gd name="connsiteX167" fmla="*/ 9525 w 28575"/>
                              <a:gd name="connsiteY167" fmla="*/ 4763 h 9525"/>
                              <a:gd name="connsiteX168" fmla="*/ 9525 w 28575"/>
                              <a:gd name="connsiteY168" fmla="*/ 9525 h 9525"/>
                              <a:gd name="connsiteX169" fmla="*/ 9525 w 28575"/>
                              <a:gd name="connsiteY169" fmla="*/ 9525 h 9525"/>
                              <a:gd name="connsiteX170" fmla="*/ 9525 w 28575"/>
                              <a:gd name="connsiteY170" fmla="*/ 4763 h 9525"/>
                              <a:gd name="connsiteX171" fmla="*/ 9525 w 28575"/>
                              <a:gd name="connsiteY171" fmla="*/ 4763 h 9525"/>
                              <a:gd name="connsiteX172" fmla="*/ 9525 w 28575"/>
                              <a:gd name="connsiteY172" fmla="*/ 4763 h 9525"/>
                              <a:gd name="connsiteX173" fmla="*/ 9525 w 28575"/>
                              <a:gd name="connsiteY173" fmla="*/ 4763 h 9525"/>
                              <a:gd name="connsiteX174" fmla="*/ 9525 w 28575"/>
                              <a:gd name="connsiteY174" fmla="*/ 4763 h 9525"/>
                              <a:gd name="connsiteX175" fmla="*/ 9525 w 28575"/>
                              <a:gd name="connsiteY175" fmla="*/ 9525 h 9525"/>
                              <a:gd name="connsiteX176" fmla="*/ 9525 w 28575"/>
                              <a:gd name="connsiteY176" fmla="*/ 9525 h 9525"/>
                              <a:gd name="connsiteX177" fmla="*/ 9525 w 28575"/>
                              <a:gd name="connsiteY177" fmla="*/ 9525 h 9525"/>
                              <a:gd name="connsiteX178" fmla="*/ 9525 w 28575"/>
                              <a:gd name="connsiteY178" fmla="*/ 9525 h 9525"/>
                              <a:gd name="connsiteX179" fmla="*/ 9525 w 28575"/>
                              <a:gd name="connsiteY179" fmla="*/ 9525 h 9525"/>
                              <a:gd name="connsiteX180" fmla="*/ 9525 w 28575"/>
                              <a:gd name="connsiteY180" fmla="*/ 4763 h 9525"/>
                              <a:gd name="connsiteX181" fmla="*/ 10582 w 28575"/>
                              <a:gd name="connsiteY181" fmla="*/ 4763 h 9525"/>
                              <a:gd name="connsiteX182" fmla="*/ 10582 w 28575"/>
                              <a:gd name="connsiteY182" fmla="*/ 4763 h 9525"/>
                              <a:gd name="connsiteX183" fmla="*/ 10582 w 28575"/>
                              <a:gd name="connsiteY183" fmla="*/ 4763 h 9525"/>
                              <a:gd name="connsiteX184" fmla="*/ 10582 w 28575"/>
                              <a:gd name="connsiteY184" fmla="*/ 4763 h 9525"/>
                              <a:gd name="connsiteX185" fmla="*/ 10582 w 28575"/>
                              <a:gd name="connsiteY185" fmla="*/ 4763 h 9525"/>
                              <a:gd name="connsiteX186" fmla="*/ 10582 w 28575"/>
                              <a:gd name="connsiteY186" fmla="*/ 4763 h 9525"/>
                              <a:gd name="connsiteX187" fmla="*/ 10582 w 28575"/>
                              <a:gd name="connsiteY187" fmla="*/ 4763 h 9525"/>
                              <a:gd name="connsiteX188" fmla="*/ 10582 w 28575"/>
                              <a:gd name="connsiteY188" fmla="*/ 4763 h 9525"/>
                              <a:gd name="connsiteX189" fmla="*/ 10582 w 28575"/>
                              <a:gd name="connsiteY189" fmla="*/ 4763 h 9525"/>
                              <a:gd name="connsiteX190" fmla="*/ 10582 w 28575"/>
                              <a:gd name="connsiteY190" fmla="*/ 4763 h 9525"/>
                              <a:gd name="connsiteX191" fmla="*/ 10582 w 28575"/>
                              <a:gd name="connsiteY191" fmla="*/ 4763 h 9525"/>
                              <a:gd name="connsiteX192" fmla="*/ 10582 w 28575"/>
                              <a:gd name="connsiteY192" fmla="*/ 9525 h 9525"/>
                              <a:gd name="connsiteX193" fmla="*/ 10582 w 28575"/>
                              <a:gd name="connsiteY193" fmla="*/ 9525 h 9525"/>
                              <a:gd name="connsiteX194" fmla="*/ 10582 w 28575"/>
                              <a:gd name="connsiteY194" fmla="*/ 4763 h 9525"/>
                              <a:gd name="connsiteX195" fmla="*/ 10582 w 28575"/>
                              <a:gd name="connsiteY195" fmla="*/ 4763 h 9525"/>
                              <a:gd name="connsiteX196" fmla="*/ 10582 w 28575"/>
                              <a:gd name="connsiteY196" fmla="*/ 4763 h 9525"/>
                              <a:gd name="connsiteX197" fmla="*/ 10582 w 28575"/>
                              <a:gd name="connsiteY197" fmla="*/ 4763 h 9525"/>
                              <a:gd name="connsiteX198" fmla="*/ 10582 w 28575"/>
                              <a:gd name="connsiteY198" fmla="*/ 4763 h 9525"/>
                              <a:gd name="connsiteX199" fmla="*/ 11639 w 28575"/>
                              <a:gd name="connsiteY199" fmla="*/ 4763 h 9525"/>
                              <a:gd name="connsiteX200" fmla="*/ 11639 w 28575"/>
                              <a:gd name="connsiteY200" fmla="*/ 4763 h 9525"/>
                              <a:gd name="connsiteX201" fmla="*/ 11639 w 28575"/>
                              <a:gd name="connsiteY201" fmla="*/ 9525 h 9525"/>
                              <a:gd name="connsiteX202" fmla="*/ 11639 w 28575"/>
                              <a:gd name="connsiteY202" fmla="*/ 9525 h 9525"/>
                              <a:gd name="connsiteX203" fmla="*/ 11639 w 28575"/>
                              <a:gd name="connsiteY203" fmla="*/ 4763 h 9525"/>
                              <a:gd name="connsiteX204" fmla="*/ 11639 w 28575"/>
                              <a:gd name="connsiteY204" fmla="*/ 9525 h 9525"/>
                              <a:gd name="connsiteX205" fmla="*/ 11639 w 28575"/>
                              <a:gd name="connsiteY205" fmla="*/ 9525 h 9525"/>
                              <a:gd name="connsiteX206" fmla="*/ 11639 w 28575"/>
                              <a:gd name="connsiteY206" fmla="*/ 9525 h 9525"/>
                              <a:gd name="connsiteX207" fmla="*/ 11639 w 28575"/>
                              <a:gd name="connsiteY207" fmla="*/ 9525 h 9525"/>
                              <a:gd name="connsiteX208" fmla="*/ 11639 w 28575"/>
                              <a:gd name="connsiteY208" fmla="*/ 9525 h 9525"/>
                              <a:gd name="connsiteX209" fmla="*/ 11639 w 28575"/>
                              <a:gd name="connsiteY209" fmla="*/ 9525 h 9525"/>
                              <a:gd name="connsiteX210" fmla="*/ 11639 w 28575"/>
                              <a:gd name="connsiteY210" fmla="*/ 9525 h 9525"/>
                              <a:gd name="connsiteX211" fmla="*/ 11639 w 28575"/>
                              <a:gd name="connsiteY211" fmla="*/ 4763 h 9525"/>
                              <a:gd name="connsiteX212" fmla="*/ 11639 w 28575"/>
                              <a:gd name="connsiteY212" fmla="*/ 4763 h 9525"/>
                              <a:gd name="connsiteX213" fmla="*/ 11639 w 28575"/>
                              <a:gd name="connsiteY213" fmla="*/ 9525 h 9525"/>
                              <a:gd name="connsiteX214" fmla="*/ 11639 w 28575"/>
                              <a:gd name="connsiteY214" fmla="*/ 9525 h 9525"/>
                              <a:gd name="connsiteX215" fmla="*/ 11639 w 28575"/>
                              <a:gd name="connsiteY215" fmla="*/ 9525 h 9525"/>
                              <a:gd name="connsiteX216" fmla="*/ 11639 w 28575"/>
                              <a:gd name="connsiteY216" fmla="*/ 9525 h 9525"/>
                              <a:gd name="connsiteX217" fmla="*/ 12697 w 28575"/>
                              <a:gd name="connsiteY217" fmla="*/ 9525 h 9525"/>
                              <a:gd name="connsiteX218" fmla="*/ 12697 w 28575"/>
                              <a:gd name="connsiteY218" fmla="*/ 9525 h 9525"/>
                              <a:gd name="connsiteX219" fmla="*/ 12697 w 28575"/>
                              <a:gd name="connsiteY219" fmla="*/ 9525 h 9525"/>
                              <a:gd name="connsiteX220" fmla="*/ 12697 w 28575"/>
                              <a:gd name="connsiteY220" fmla="*/ 9525 h 9525"/>
                              <a:gd name="connsiteX221" fmla="*/ 12697 w 28575"/>
                              <a:gd name="connsiteY221" fmla="*/ 9525 h 9525"/>
                              <a:gd name="connsiteX222" fmla="*/ 12697 w 28575"/>
                              <a:gd name="connsiteY222" fmla="*/ 9525 h 9525"/>
                              <a:gd name="connsiteX223" fmla="*/ 12697 w 28575"/>
                              <a:gd name="connsiteY223" fmla="*/ 4763 h 9525"/>
                              <a:gd name="connsiteX224" fmla="*/ 12697 w 28575"/>
                              <a:gd name="connsiteY224" fmla="*/ 4763 h 9525"/>
                              <a:gd name="connsiteX225" fmla="*/ 12697 w 28575"/>
                              <a:gd name="connsiteY225" fmla="*/ 4763 h 9525"/>
                              <a:gd name="connsiteX226" fmla="*/ 12697 w 28575"/>
                              <a:gd name="connsiteY226" fmla="*/ 4763 h 9525"/>
                              <a:gd name="connsiteX227" fmla="*/ 12697 w 28575"/>
                              <a:gd name="connsiteY227" fmla="*/ 4763 h 9525"/>
                              <a:gd name="connsiteX228" fmla="*/ 12697 w 28575"/>
                              <a:gd name="connsiteY228" fmla="*/ 4763 h 9525"/>
                              <a:gd name="connsiteX229" fmla="*/ 12697 w 28575"/>
                              <a:gd name="connsiteY229" fmla="*/ 4763 h 9525"/>
                              <a:gd name="connsiteX230" fmla="*/ 12697 w 28575"/>
                              <a:gd name="connsiteY230" fmla="*/ 4763 h 9525"/>
                              <a:gd name="connsiteX231" fmla="*/ 12697 w 28575"/>
                              <a:gd name="connsiteY231" fmla="*/ 4763 h 9525"/>
                              <a:gd name="connsiteX232" fmla="*/ 12697 w 28575"/>
                              <a:gd name="connsiteY232" fmla="*/ 4763 h 9525"/>
                              <a:gd name="connsiteX233" fmla="*/ 12697 w 28575"/>
                              <a:gd name="connsiteY233" fmla="*/ 4763 h 9525"/>
                              <a:gd name="connsiteX234" fmla="*/ 12697 w 28575"/>
                              <a:gd name="connsiteY234" fmla="*/ 4763 h 9525"/>
                              <a:gd name="connsiteX235" fmla="*/ 12697 w 28575"/>
                              <a:gd name="connsiteY235" fmla="*/ 4763 h 9525"/>
                              <a:gd name="connsiteX236" fmla="*/ 12697 w 28575"/>
                              <a:gd name="connsiteY236" fmla="*/ 4763 h 9525"/>
                              <a:gd name="connsiteX237" fmla="*/ 13754 w 28575"/>
                              <a:gd name="connsiteY237" fmla="*/ 9525 h 9525"/>
                              <a:gd name="connsiteX238" fmla="*/ 13754 w 28575"/>
                              <a:gd name="connsiteY238" fmla="*/ 4763 h 9525"/>
                              <a:gd name="connsiteX239" fmla="*/ 13754 w 28575"/>
                              <a:gd name="connsiteY239" fmla="*/ 4763 h 9525"/>
                              <a:gd name="connsiteX240" fmla="*/ 13754 w 28575"/>
                              <a:gd name="connsiteY240" fmla="*/ 4763 h 9525"/>
                              <a:gd name="connsiteX241" fmla="*/ 13754 w 28575"/>
                              <a:gd name="connsiteY241" fmla="*/ 4763 h 9525"/>
                              <a:gd name="connsiteX242" fmla="*/ 13754 w 28575"/>
                              <a:gd name="connsiteY242" fmla="*/ 4763 h 9525"/>
                              <a:gd name="connsiteX243" fmla="*/ 13754 w 28575"/>
                              <a:gd name="connsiteY243" fmla="*/ 4763 h 9525"/>
                              <a:gd name="connsiteX244" fmla="*/ 13754 w 28575"/>
                              <a:gd name="connsiteY244" fmla="*/ 4763 h 9525"/>
                              <a:gd name="connsiteX245" fmla="*/ 13754 w 28575"/>
                              <a:gd name="connsiteY245" fmla="*/ 4763 h 9525"/>
                              <a:gd name="connsiteX246" fmla="*/ 13754 w 28575"/>
                              <a:gd name="connsiteY246" fmla="*/ 4763 h 9525"/>
                              <a:gd name="connsiteX247" fmla="*/ 13754 w 28575"/>
                              <a:gd name="connsiteY247" fmla="*/ 4763 h 9525"/>
                              <a:gd name="connsiteX248" fmla="*/ 13754 w 28575"/>
                              <a:gd name="connsiteY248" fmla="*/ 4763 h 9525"/>
                              <a:gd name="connsiteX249" fmla="*/ 13754 w 28575"/>
                              <a:gd name="connsiteY249" fmla="*/ 4763 h 9525"/>
                              <a:gd name="connsiteX250" fmla="*/ 13754 w 28575"/>
                              <a:gd name="connsiteY250" fmla="*/ 4763 h 9525"/>
                              <a:gd name="connsiteX251" fmla="*/ 13754 w 28575"/>
                              <a:gd name="connsiteY251" fmla="*/ 4763 h 9525"/>
                              <a:gd name="connsiteX252" fmla="*/ 13754 w 28575"/>
                              <a:gd name="connsiteY252" fmla="*/ 4763 h 9525"/>
                              <a:gd name="connsiteX253" fmla="*/ 13754 w 28575"/>
                              <a:gd name="connsiteY253" fmla="*/ 9525 h 9525"/>
                              <a:gd name="connsiteX254" fmla="*/ 13754 w 28575"/>
                              <a:gd name="connsiteY254" fmla="*/ 9525 h 9525"/>
                              <a:gd name="connsiteX255" fmla="*/ 14821 w 28575"/>
                              <a:gd name="connsiteY255" fmla="*/ 4763 h 9525"/>
                              <a:gd name="connsiteX256" fmla="*/ 14821 w 28575"/>
                              <a:gd name="connsiteY256" fmla="*/ 4763 h 9525"/>
                              <a:gd name="connsiteX257" fmla="*/ 14821 w 28575"/>
                              <a:gd name="connsiteY257" fmla="*/ 4763 h 9525"/>
                              <a:gd name="connsiteX258" fmla="*/ 14821 w 28575"/>
                              <a:gd name="connsiteY258" fmla="*/ 4763 h 9525"/>
                              <a:gd name="connsiteX259" fmla="*/ 14821 w 28575"/>
                              <a:gd name="connsiteY259" fmla="*/ 4763 h 9525"/>
                              <a:gd name="connsiteX260" fmla="*/ 14821 w 28575"/>
                              <a:gd name="connsiteY260" fmla="*/ 4763 h 9525"/>
                              <a:gd name="connsiteX261" fmla="*/ 14821 w 28575"/>
                              <a:gd name="connsiteY261" fmla="*/ 4763 h 9525"/>
                              <a:gd name="connsiteX262" fmla="*/ 14821 w 28575"/>
                              <a:gd name="connsiteY262" fmla="*/ 9525 h 9525"/>
                              <a:gd name="connsiteX263" fmla="*/ 14821 w 28575"/>
                              <a:gd name="connsiteY263" fmla="*/ 4763 h 9525"/>
                              <a:gd name="connsiteX264" fmla="*/ 14821 w 28575"/>
                              <a:gd name="connsiteY264" fmla="*/ 4763 h 9525"/>
                              <a:gd name="connsiteX265" fmla="*/ 14821 w 28575"/>
                              <a:gd name="connsiteY265" fmla="*/ 4763 h 9525"/>
                              <a:gd name="connsiteX266" fmla="*/ 14821 w 28575"/>
                              <a:gd name="connsiteY266" fmla="*/ 4763 h 9525"/>
                              <a:gd name="connsiteX267" fmla="*/ 14821 w 28575"/>
                              <a:gd name="connsiteY267" fmla="*/ 9525 h 9525"/>
                              <a:gd name="connsiteX268" fmla="*/ 14821 w 28575"/>
                              <a:gd name="connsiteY268" fmla="*/ 9525 h 9525"/>
                              <a:gd name="connsiteX269" fmla="*/ 14821 w 28575"/>
                              <a:gd name="connsiteY269" fmla="*/ 9525 h 9525"/>
                              <a:gd name="connsiteX270" fmla="*/ 14821 w 28575"/>
                              <a:gd name="connsiteY270" fmla="*/ 4763 h 9525"/>
                              <a:gd name="connsiteX271" fmla="*/ 14821 w 28575"/>
                              <a:gd name="connsiteY271" fmla="*/ 4763 h 9525"/>
                              <a:gd name="connsiteX272" fmla="*/ 14821 w 28575"/>
                              <a:gd name="connsiteY272" fmla="*/ 4763 h 9525"/>
                              <a:gd name="connsiteX273" fmla="*/ 15878 w 28575"/>
                              <a:gd name="connsiteY273" fmla="*/ 4763 h 9525"/>
                              <a:gd name="connsiteX274" fmla="*/ 15878 w 28575"/>
                              <a:gd name="connsiteY274" fmla="*/ 4763 h 9525"/>
                              <a:gd name="connsiteX275" fmla="*/ 15878 w 28575"/>
                              <a:gd name="connsiteY275" fmla="*/ 9525 h 9525"/>
                              <a:gd name="connsiteX276" fmla="*/ 15878 w 28575"/>
                              <a:gd name="connsiteY276" fmla="*/ 4763 h 9525"/>
                              <a:gd name="connsiteX277" fmla="*/ 15878 w 28575"/>
                              <a:gd name="connsiteY277" fmla="*/ 9525 h 9525"/>
                              <a:gd name="connsiteX278" fmla="*/ 15878 w 28575"/>
                              <a:gd name="connsiteY278" fmla="*/ 9525 h 9525"/>
                              <a:gd name="connsiteX279" fmla="*/ 15878 w 28575"/>
                              <a:gd name="connsiteY279" fmla="*/ 4763 h 9525"/>
                              <a:gd name="connsiteX280" fmla="*/ 15878 w 28575"/>
                              <a:gd name="connsiteY280" fmla="*/ 4763 h 9525"/>
                              <a:gd name="connsiteX281" fmla="*/ 15878 w 28575"/>
                              <a:gd name="connsiteY281" fmla="*/ 4763 h 9525"/>
                              <a:gd name="connsiteX282" fmla="*/ 15878 w 28575"/>
                              <a:gd name="connsiteY282" fmla="*/ 4763 h 9525"/>
                              <a:gd name="connsiteX283" fmla="*/ 15878 w 28575"/>
                              <a:gd name="connsiteY283" fmla="*/ 9525 h 9525"/>
                              <a:gd name="connsiteX284" fmla="*/ 15878 w 28575"/>
                              <a:gd name="connsiteY284" fmla="*/ 9525 h 9525"/>
                              <a:gd name="connsiteX285" fmla="*/ 15878 w 28575"/>
                              <a:gd name="connsiteY285" fmla="*/ 9525 h 9525"/>
                              <a:gd name="connsiteX286" fmla="*/ 15878 w 28575"/>
                              <a:gd name="connsiteY286" fmla="*/ 9525 h 9525"/>
                              <a:gd name="connsiteX287" fmla="*/ 15878 w 28575"/>
                              <a:gd name="connsiteY287" fmla="*/ 4763 h 9525"/>
                              <a:gd name="connsiteX288" fmla="*/ 15878 w 28575"/>
                              <a:gd name="connsiteY288" fmla="*/ 4763 h 9525"/>
                              <a:gd name="connsiteX289" fmla="*/ 15878 w 28575"/>
                              <a:gd name="connsiteY289" fmla="*/ 4763 h 9525"/>
                              <a:gd name="connsiteX290" fmla="*/ 15878 w 28575"/>
                              <a:gd name="connsiteY290" fmla="*/ 4763 h 9525"/>
                              <a:gd name="connsiteX291" fmla="*/ 15878 w 28575"/>
                              <a:gd name="connsiteY291" fmla="*/ 4763 h 9525"/>
                              <a:gd name="connsiteX292" fmla="*/ 15878 w 28575"/>
                              <a:gd name="connsiteY292" fmla="*/ 9525 h 9525"/>
                              <a:gd name="connsiteX293" fmla="*/ 16936 w 28575"/>
                              <a:gd name="connsiteY293" fmla="*/ 9525 h 9525"/>
                              <a:gd name="connsiteX294" fmla="*/ 16936 w 28575"/>
                              <a:gd name="connsiteY294" fmla="*/ 9525 h 9525"/>
                              <a:gd name="connsiteX295" fmla="*/ 16936 w 28575"/>
                              <a:gd name="connsiteY295" fmla="*/ 9525 h 9525"/>
                              <a:gd name="connsiteX296" fmla="*/ 16936 w 28575"/>
                              <a:gd name="connsiteY296" fmla="*/ 9525 h 9525"/>
                              <a:gd name="connsiteX297" fmla="*/ 16936 w 28575"/>
                              <a:gd name="connsiteY297" fmla="*/ 9525 h 9525"/>
                              <a:gd name="connsiteX298" fmla="*/ 16936 w 28575"/>
                              <a:gd name="connsiteY298" fmla="*/ 9525 h 9525"/>
                              <a:gd name="connsiteX299" fmla="*/ 16936 w 28575"/>
                              <a:gd name="connsiteY299" fmla="*/ 9525 h 9525"/>
                              <a:gd name="connsiteX300" fmla="*/ 16936 w 28575"/>
                              <a:gd name="connsiteY300" fmla="*/ 9525 h 9525"/>
                              <a:gd name="connsiteX301" fmla="*/ 16936 w 28575"/>
                              <a:gd name="connsiteY301" fmla="*/ 9525 h 9525"/>
                              <a:gd name="connsiteX302" fmla="*/ 16936 w 28575"/>
                              <a:gd name="connsiteY302" fmla="*/ 9525 h 9525"/>
                              <a:gd name="connsiteX303" fmla="*/ 16936 w 28575"/>
                              <a:gd name="connsiteY303" fmla="*/ 9525 h 9525"/>
                              <a:gd name="connsiteX304" fmla="*/ 16936 w 28575"/>
                              <a:gd name="connsiteY304" fmla="*/ 4763 h 9525"/>
                              <a:gd name="connsiteX305" fmla="*/ 16936 w 28575"/>
                              <a:gd name="connsiteY305" fmla="*/ 4763 h 9525"/>
                              <a:gd name="connsiteX306" fmla="*/ 16936 w 28575"/>
                              <a:gd name="connsiteY306" fmla="*/ 9525 h 9525"/>
                              <a:gd name="connsiteX307" fmla="*/ 16936 w 28575"/>
                              <a:gd name="connsiteY307" fmla="*/ 9525 h 9525"/>
                              <a:gd name="connsiteX308" fmla="*/ 16936 w 28575"/>
                              <a:gd name="connsiteY308" fmla="*/ 9525 h 9525"/>
                              <a:gd name="connsiteX309" fmla="*/ 16936 w 28575"/>
                              <a:gd name="connsiteY309" fmla="*/ 9525 h 9525"/>
                              <a:gd name="connsiteX310" fmla="*/ 16936 w 28575"/>
                              <a:gd name="connsiteY310" fmla="*/ 9525 h 9525"/>
                              <a:gd name="connsiteX311" fmla="*/ 17993 w 28575"/>
                              <a:gd name="connsiteY311" fmla="*/ 9525 h 9525"/>
                              <a:gd name="connsiteX312" fmla="*/ 17993 w 28575"/>
                              <a:gd name="connsiteY312" fmla="*/ 9525 h 9525"/>
                              <a:gd name="connsiteX313" fmla="*/ 17993 w 28575"/>
                              <a:gd name="connsiteY313" fmla="*/ 9525 h 9525"/>
                              <a:gd name="connsiteX314" fmla="*/ 17993 w 28575"/>
                              <a:gd name="connsiteY314" fmla="*/ 9525 h 9525"/>
                              <a:gd name="connsiteX315" fmla="*/ 17993 w 28575"/>
                              <a:gd name="connsiteY315" fmla="*/ 9525 h 9525"/>
                              <a:gd name="connsiteX316" fmla="*/ 17993 w 28575"/>
                              <a:gd name="connsiteY316" fmla="*/ 9525 h 9525"/>
                              <a:gd name="connsiteX317" fmla="*/ 17993 w 28575"/>
                              <a:gd name="connsiteY317" fmla="*/ 4763 h 9525"/>
                              <a:gd name="connsiteX318" fmla="*/ 17993 w 28575"/>
                              <a:gd name="connsiteY318" fmla="*/ 4763 h 9525"/>
                              <a:gd name="connsiteX319" fmla="*/ 17993 w 28575"/>
                              <a:gd name="connsiteY319" fmla="*/ 4763 h 9525"/>
                              <a:gd name="connsiteX320" fmla="*/ 17993 w 28575"/>
                              <a:gd name="connsiteY320" fmla="*/ 4763 h 9525"/>
                              <a:gd name="connsiteX321" fmla="*/ 17993 w 28575"/>
                              <a:gd name="connsiteY321" fmla="*/ 4763 h 9525"/>
                              <a:gd name="connsiteX322" fmla="*/ 17993 w 28575"/>
                              <a:gd name="connsiteY322" fmla="*/ 4763 h 9525"/>
                              <a:gd name="connsiteX323" fmla="*/ 17993 w 28575"/>
                              <a:gd name="connsiteY323" fmla="*/ 9525 h 9525"/>
                              <a:gd name="connsiteX324" fmla="*/ 17993 w 28575"/>
                              <a:gd name="connsiteY324" fmla="*/ 4763 h 9525"/>
                              <a:gd name="connsiteX325" fmla="*/ 17993 w 28575"/>
                              <a:gd name="connsiteY325" fmla="*/ 4763 h 9525"/>
                              <a:gd name="connsiteX326" fmla="*/ 17993 w 28575"/>
                              <a:gd name="connsiteY326" fmla="*/ 4763 h 9525"/>
                              <a:gd name="connsiteX327" fmla="*/ 17993 w 28575"/>
                              <a:gd name="connsiteY327" fmla="*/ 9525 h 9525"/>
                              <a:gd name="connsiteX328" fmla="*/ 17993 w 28575"/>
                              <a:gd name="connsiteY328" fmla="*/ 9525 h 9525"/>
                              <a:gd name="connsiteX329" fmla="*/ 19050 w 28575"/>
                              <a:gd name="connsiteY329" fmla="*/ 9525 h 9525"/>
                              <a:gd name="connsiteX330" fmla="*/ 19050 w 28575"/>
                              <a:gd name="connsiteY330" fmla="*/ 9525 h 9525"/>
                              <a:gd name="connsiteX331" fmla="*/ 19050 w 28575"/>
                              <a:gd name="connsiteY331" fmla="*/ 9525 h 9525"/>
                              <a:gd name="connsiteX332" fmla="*/ 19050 w 28575"/>
                              <a:gd name="connsiteY332" fmla="*/ 9525 h 9525"/>
                              <a:gd name="connsiteX333" fmla="*/ 19050 w 28575"/>
                              <a:gd name="connsiteY333" fmla="*/ 4763 h 9525"/>
                              <a:gd name="connsiteX334" fmla="*/ 19050 w 28575"/>
                              <a:gd name="connsiteY334" fmla="*/ 4763 h 9525"/>
                              <a:gd name="connsiteX335" fmla="*/ 19050 w 28575"/>
                              <a:gd name="connsiteY335" fmla="*/ 4763 h 9525"/>
                              <a:gd name="connsiteX336" fmla="*/ 19050 w 28575"/>
                              <a:gd name="connsiteY336" fmla="*/ 4763 h 9525"/>
                              <a:gd name="connsiteX337" fmla="*/ 19050 w 28575"/>
                              <a:gd name="connsiteY337" fmla="*/ 9525 h 9525"/>
                              <a:gd name="connsiteX338" fmla="*/ 19050 w 28575"/>
                              <a:gd name="connsiteY338" fmla="*/ 4763 h 9525"/>
                              <a:gd name="connsiteX339" fmla="*/ 19050 w 28575"/>
                              <a:gd name="connsiteY339" fmla="*/ 9525 h 9525"/>
                              <a:gd name="connsiteX340" fmla="*/ 19050 w 28575"/>
                              <a:gd name="connsiteY340" fmla="*/ 9525 h 9525"/>
                              <a:gd name="connsiteX341" fmla="*/ 19050 w 28575"/>
                              <a:gd name="connsiteY341" fmla="*/ 9525 h 9525"/>
                              <a:gd name="connsiteX342" fmla="*/ 19050 w 28575"/>
                              <a:gd name="connsiteY342" fmla="*/ 9525 h 9525"/>
                              <a:gd name="connsiteX343" fmla="*/ 19050 w 28575"/>
                              <a:gd name="connsiteY343" fmla="*/ 9525 h 9525"/>
                              <a:gd name="connsiteX344" fmla="*/ 19050 w 28575"/>
                              <a:gd name="connsiteY344" fmla="*/ 9525 h 9525"/>
                              <a:gd name="connsiteX345" fmla="*/ 19050 w 28575"/>
                              <a:gd name="connsiteY345" fmla="*/ 4763 h 9525"/>
                              <a:gd name="connsiteX346" fmla="*/ 19050 w 28575"/>
                              <a:gd name="connsiteY346" fmla="*/ 9525 h 9525"/>
                              <a:gd name="connsiteX347" fmla="*/ 20107 w 28575"/>
                              <a:gd name="connsiteY347" fmla="*/ 9525 h 9525"/>
                              <a:gd name="connsiteX348" fmla="*/ 20107 w 28575"/>
                              <a:gd name="connsiteY348" fmla="*/ 9525 h 9525"/>
                              <a:gd name="connsiteX349" fmla="*/ 20107 w 28575"/>
                              <a:gd name="connsiteY349" fmla="*/ 9525 h 9525"/>
                              <a:gd name="connsiteX350" fmla="*/ 20107 w 28575"/>
                              <a:gd name="connsiteY350" fmla="*/ 9525 h 9525"/>
                              <a:gd name="connsiteX351" fmla="*/ 20107 w 28575"/>
                              <a:gd name="connsiteY351" fmla="*/ 9525 h 9525"/>
                              <a:gd name="connsiteX352" fmla="*/ 20107 w 28575"/>
                              <a:gd name="connsiteY352" fmla="*/ 9525 h 9525"/>
                              <a:gd name="connsiteX353" fmla="*/ 20107 w 28575"/>
                              <a:gd name="connsiteY353" fmla="*/ 9525 h 9525"/>
                              <a:gd name="connsiteX354" fmla="*/ 20107 w 28575"/>
                              <a:gd name="connsiteY354" fmla="*/ 9525 h 9525"/>
                              <a:gd name="connsiteX355" fmla="*/ 20107 w 28575"/>
                              <a:gd name="connsiteY355" fmla="*/ 9525 h 9525"/>
                              <a:gd name="connsiteX356" fmla="*/ 20107 w 28575"/>
                              <a:gd name="connsiteY356" fmla="*/ 4763 h 9525"/>
                              <a:gd name="connsiteX357" fmla="*/ 20107 w 28575"/>
                              <a:gd name="connsiteY357" fmla="*/ 4763 h 9525"/>
                              <a:gd name="connsiteX358" fmla="*/ 20107 w 28575"/>
                              <a:gd name="connsiteY358" fmla="*/ 4763 h 9525"/>
                              <a:gd name="connsiteX359" fmla="*/ 20107 w 28575"/>
                              <a:gd name="connsiteY359" fmla="*/ 4763 h 9525"/>
                              <a:gd name="connsiteX360" fmla="*/ 20107 w 28575"/>
                              <a:gd name="connsiteY360" fmla="*/ 9525 h 9525"/>
                              <a:gd name="connsiteX361" fmla="*/ 20107 w 28575"/>
                              <a:gd name="connsiteY361" fmla="*/ 9525 h 9525"/>
                              <a:gd name="connsiteX362" fmla="*/ 20107 w 28575"/>
                              <a:gd name="connsiteY362" fmla="*/ 9525 h 9525"/>
                              <a:gd name="connsiteX363" fmla="*/ 20107 w 28575"/>
                              <a:gd name="connsiteY363" fmla="*/ 9525 h 9525"/>
                              <a:gd name="connsiteX364" fmla="*/ 20107 w 28575"/>
                              <a:gd name="connsiteY364" fmla="*/ 9525 h 9525"/>
                              <a:gd name="connsiteX365" fmla="*/ 20107 w 28575"/>
                              <a:gd name="connsiteY365" fmla="*/ 4763 h 9525"/>
                              <a:gd name="connsiteX366" fmla="*/ 20107 w 28575"/>
                              <a:gd name="connsiteY366" fmla="*/ 9525 h 9525"/>
                              <a:gd name="connsiteX367" fmla="*/ 21164 w 28575"/>
                              <a:gd name="connsiteY367" fmla="*/ 4763 h 9525"/>
                              <a:gd name="connsiteX368" fmla="*/ 21164 w 28575"/>
                              <a:gd name="connsiteY368" fmla="*/ 4763 h 9525"/>
                              <a:gd name="connsiteX369" fmla="*/ 21164 w 28575"/>
                              <a:gd name="connsiteY369" fmla="*/ 4763 h 9525"/>
                              <a:gd name="connsiteX370" fmla="*/ 21164 w 28575"/>
                              <a:gd name="connsiteY370" fmla="*/ 4763 h 9525"/>
                              <a:gd name="connsiteX371" fmla="*/ 21164 w 28575"/>
                              <a:gd name="connsiteY371" fmla="*/ 4763 h 9525"/>
                              <a:gd name="connsiteX372" fmla="*/ 21164 w 28575"/>
                              <a:gd name="connsiteY372" fmla="*/ 4763 h 9525"/>
                              <a:gd name="connsiteX373" fmla="*/ 21164 w 28575"/>
                              <a:gd name="connsiteY373" fmla="*/ 4763 h 9525"/>
                              <a:gd name="connsiteX374" fmla="*/ 21164 w 28575"/>
                              <a:gd name="connsiteY374" fmla="*/ 4763 h 9525"/>
                              <a:gd name="connsiteX375" fmla="*/ 21164 w 28575"/>
                              <a:gd name="connsiteY375" fmla="*/ 9525 h 9525"/>
                              <a:gd name="connsiteX376" fmla="*/ 21164 w 28575"/>
                              <a:gd name="connsiteY376" fmla="*/ 9525 h 9525"/>
                              <a:gd name="connsiteX377" fmla="*/ 21164 w 28575"/>
                              <a:gd name="connsiteY377" fmla="*/ 9525 h 9525"/>
                              <a:gd name="connsiteX378" fmla="*/ 21164 w 28575"/>
                              <a:gd name="connsiteY378" fmla="*/ 9525 h 9525"/>
                              <a:gd name="connsiteX379" fmla="*/ 21164 w 28575"/>
                              <a:gd name="connsiteY379" fmla="*/ 9525 h 9525"/>
                              <a:gd name="connsiteX380" fmla="*/ 21164 w 28575"/>
                              <a:gd name="connsiteY380" fmla="*/ 9525 h 9525"/>
                              <a:gd name="connsiteX381" fmla="*/ 21164 w 28575"/>
                              <a:gd name="connsiteY381" fmla="*/ 9525 h 9525"/>
                              <a:gd name="connsiteX382" fmla="*/ 21164 w 28575"/>
                              <a:gd name="connsiteY382" fmla="*/ 9525 h 9525"/>
                              <a:gd name="connsiteX383" fmla="*/ 21164 w 28575"/>
                              <a:gd name="connsiteY383" fmla="*/ 9525 h 9525"/>
                              <a:gd name="connsiteX384" fmla="*/ 21164 w 28575"/>
                              <a:gd name="connsiteY384" fmla="*/ 9525 h 9525"/>
                              <a:gd name="connsiteX385" fmla="*/ 21164 w 28575"/>
                              <a:gd name="connsiteY385" fmla="*/ 9525 h 9525"/>
                              <a:gd name="connsiteX386" fmla="*/ 21164 w 28575"/>
                              <a:gd name="connsiteY386" fmla="*/ 9525 h 9525"/>
                              <a:gd name="connsiteX387" fmla="*/ 21164 w 28575"/>
                              <a:gd name="connsiteY387" fmla="*/ 9525 h 9525"/>
                              <a:gd name="connsiteX388" fmla="*/ 21164 w 28575"/>
                              <a:gd name="connsiteY388" fmla="*/ 9525 h 9525"/>
                              <a:gd name="connsiteX389" fmla="*/ 21164 w 28575"/>
                              <a:gd name="connsiteY389" fmla="*/ 9525 h 9525"/>
                              <a:gd name="connsiteX390" fmla="*/ 21164 w 28575"/>
                              <a:gd name="connsiteY390" fmla="*/ 4763 h 9525"/>
                              <a:gd name="connsiteX391" fmla="*/ 22222 w 28575"/>
                              <a:gd name="connsiteY391" fmla="*/ 4763 h 9525"/>
                              <a:gd name="connsiteX392" fmla="*/ 22222 w 28575"/>
                              <a:gd name="connsiteY392" fmla="*/ 4763 h 9525"/>
                              <a:gd name="connsiteX393" fmla="*/ 22222 w 28575"/>
                              <a:gd name="connsiteY393" fmla="*/ 4763 h 9525"/>
                              <a:gd name="connsiteX394" fmla="*/ 22222 w 28575"/>
                              <a:gd name="connsiteY394" fmla="*/ 4763 h 9525"/>
                              <a:gd name="connsiteX395" fmla="*/ 22222 w 28575"/>
                              <a:gd name="connsiteY395" fmla="*/ 4763 h 9525"/>
                              <a:gd name="connsiteX396" fmla="*/ 22222 w 28575"/>
                              <a:gd name="connsiteY396" fmla="*/ 4763 h 9525"/>
                              <a:gd name="connsiteX397" fmla="*/ 22222 w 28575"/>
                              <a:gd name="connsiteY397" fmla="*/ 4763 h 9525"/>
                              <a:gd name="connsiteX398" fmla="*/ 22222 w 28575"/>
                              <a:gd name="connsiteY398" fmla="*/ 4763 h 9525"/>
                              <a:gd name="connsiteX399" fmla="*/ 22222 w 28575"/>
                              <a:gd name="connsiteY399" fmla="*/ 9525 h 9525"/>
                              <a:gd name="connsiteX400" fmla="*/ 22222 w 28575"/>
                              <a:gd name="connsiteY400" fmla="*/ 9525 h 9525"/>
                              <a:gd name="connsiteX401" fmla="*/ 22222 w 28575"/>
                              <a:gd name="connsiteY401" fmla="*/ 9525 h 9525"/>
                              <a:gd name="connsiteX402" fmla="*/ 22222 w 28575"/>
                              <a:gd name="connsiteY402" fmla="*/ 9525 h 9525"/>
                              <a:gd name="connsiteX403" fmla="*/ 22222 w 28575"/>
                              <a:gd name="connsiteY403" fmla="*/ 9525 h 9525"/>
                              <a:gd name="connsiteX404" fmla="*/ 22222 w 28575"/>
                              <a:gd name="connsiteY404" fmla="*/ 4763 h 9525"/>
                              <a:gd name="connsiteX405" fmla="*/ 22222 w 28575"/>
                              <a:gd name="connsiteY405" fmla="*/ 4763 h 9525"/>
                              <a:gd name="connsiteX406" fmla="*/ 22222 w 28575"/>
                              <a:gd name="connsiteY406" fmla="*/ 9525 h 9525"/>
                              <a:gd name="connsiteX407" fmla="*/ 22222 w 28575"/>
                              <a:gd name="connsiteY407" fmla="*/ 9525 h 9525"/>
                              <a:gd name="connsiteX408" fmla="*/ 22222 w 28575"/>
                              <a:gd name="connsiteY408" fmla="*/ 9525 h 9525"/>
                              <a:gd name="connsiteX409" fmla="*/ 23279 w 28575"/>
                              <a:gd name="connsiteY409" fmla="*/ 9525 h 9525"/>
                              <a:gd name="connsiteX410" fmla="*/ 23279 w 28575"/>
                              <a:gd name="connsiteY410" fmla="*/ 9525 h 9525"/>
                              <a:gd name="connsiteX411" fmla="*/ 23279 w 28575"/>
                              <a:gd name="connsiteY411" fmla="*/ 4763 h 9525"/>
                              <a:gd name="connsiteX412" fmla="*/ 23279 w 28575"/>
                              <a:gd name="connsiteY412" fmla="*/ 4763 h 9525"/>
                              <a:gd name="connsiteX413" fmla="*/ 23279 w 28575"/>
                              <a:gd name="connsiteY413" fmla="*/ 9525 h 9525"/>
                              <a:gd name="connsiteX414" fmla="*/ 23279 w 28575"/>
                              <a:gd name="connsiteY414" fmla="*/ 4763 h 9525"/>
                              <a:gd name="connsiteX415" fmla="*/ 23279 w 28575"/>
                              <a:gd name="connsiteY415" fmla="*/ 4763 h 9525"/>
                              <a:gd name="connsiteX416" fmla="*/ 23279 w 28575"/>
                              <a:gd name="connsiteY416" fmla="*/ 4763 h 9525"/>
                              <a:gd name="connsiteX417" fmla="*/ 23279 w 28575"/>
                              <a:gd name="connsiteY417" fmla="*/ 4763 h 9525"/>
                              <a:gd name="connsiteX418" fmla="*/ 23279 w 28575"/>
                              <a:gd name="connsiteY418" fmla="*/ 4763 h 9525"/>
                              <a:gd name="connsiteX419" fmla="*/ 23279 w 28575"/>
                              <a:gd name="connsiteY419" fmla="*/ 4763 h 9525"/>
                              <a:gd name="connsiteX420" fmla="*/ 23279 w 28575"/>
                              <a:gd name="connsiteY420" fmla="*/ 4763 h 9525"/>
                              <a:gd name="connsiteX421" fmla="*/ 23279 w 28575"/>
                              <a:gd name="connsiteY421" fmla="*/ 9525 h 9525"/>
                              <a:gd name="connsiteX422" fmla="*/ 23279 w 28575"/>
                              <a:gd name="connsiteY422" fmla="*/ 9525 h 9525"/>
                              <a:gd name="connsiteX423" fmla="*/ 23279 w 28575"/>
                              <a:gd name="connsiteY423" fmla="*/ 9525 h 9525"/>
                              <a:gd name="connsiteX424" fmla="*/ 23279 w 28575"/>
                              <a:gd name="connsiteY424" fmla="*/ 4763 h 9525"/>
                              <a:gd name="connsiteX425" fmla="*/ 23279 w 28575"/>
                              <a:gd name="connsiteY425" fmla="*/ 4763 h 9525"/>
                              <a:gd name="connsiteX426" fmla="*/ 23279 w 28575"/>
                              <a:gd name="connsiteY426" fmla="*/ 4763 h 9525"/>
                              <a:gd name="connsiteX427" fmla="*/ 24346 w 28575"/>
                              <a:gd name="connsiteY427" fmla="*/ 4763 h 9525"/>
                              <a:gd name="connsiteX428" fmla="*/ 24346 w 28575"/>
                              <a:gd name="connsiteY428" fmla="*/ 4763 h 9525"/>
                              <a:gd name="connsiteX429" fmla="*/ 24346 w 28575"/>
                              <a:gd name="connsiteY429" fmla="*/ 4763 h 9525"/>
                              <a:gd name="connsiteX430" fmla="*/ 24346 w 28575"/>
                              <a:gd name="connsiteY430" fmla="*/ 9525 h 9525"/>
                              <a:gd name="connsiteX431" fmla="*/ 24346 w 28575"/>
                              <a:gd name="connsiteY431" fmla="*/ 9525 h 9525"/>
                              <a:gd name="connsiteX432" fmla="*/ 24346 w 28575"/>
                              <a:gd name="connsiteY432" fmla="*/ 9525 h 9525"/>
                              <a:gd name="connsiteX433" fmla="*/ 24346 w 28575"/>
                              <a:gd name="connsiteY433" fmla="*/ 9525 h 9525"/>
                              <a:gd name="connsiteX434" fmla="*/ 24346 w 28575"/>
                              <a:gd name="connsiteY434" fmla="*/ 9525 h 9525"/>
                              <a:gd name="connsiteX435" fmla="*/ 24346 w 28575"/>
                              <a:gd name="connsiteY435" fmla="*/ 9525 h 9525"/>
                              <a:gd name="connsiteX436" fmla="*/ 24346 w 28575"/>
                              <a:gd name="connsiteY436" fmla="*/ 9525 h 9525"/>
                              <a:gd name="connsiteX437" fmla="*/ 24346 w 28575"/>
                              <a:gd name="connsiteY437" fmla="*/ 9525 h 9525"/>
                              <a:gd name="connsiteX438" fmla="*/ 24346 w 28575"/>
                              <a:gd name="connsiteY438" fmla="*/ 9525 h 9525"/>
                              <a:gd name="connsiteX439" fmla="*/ 24346 w 28575"/>
                              <a:gd name="connsiteY439" fmla="*/ 4763 h 9525"/>
                              <a:gd name="connsiteX440" fmla="*/ 24346 w 28575"/>
                              <a:gd name="connsiteY440" fmla="*/ 4763 h 9525"/>
                              <a:gd name="connsiteX441" fmla="*/ 24346 w 28575"/>
                              <a:gd name="connsiteY441" fmla="*/ 4763 h 9525"/>
                              <a:gd name="connsiteX442" fmla="*/ 24346 w 28575"/>
                              <a:gd name="connsiteY442" fmla="*/ 4763 h 9525"/>
                              <a:gd name="connsiteX443" fmla="*/ 24346 w 28575"/>
                              <a:gd name="connsiteY443" fmla="*/ 9525 h 9525"/>
                              <a:gd name="connsiteX444" fmla="*/ 24346 w 28575"/>
                              <a:gd name="connsiteY444" fmla="*/ 4763 h 9525"/>
                              <a:gd name="connsiteX445" fmla="*/ 24346 w 28575"/>
                              <a:gd name="connsiteY445" fmla="*/ 9525 h 9525"/>
                              <a:gd name="connsiteX446" fmla="*/ 24346 w 28575"/>
                              <a:gd name="connsiteY446" fmla="*/ 9525 h 9525"/>
                              <a:gd name="connsiteX447" fmla="*/ 25403 w 28575"/>
                              <a:gd name="connsiteY447" fmla="*/ 4763 h 9525"/>
                              <a:gd name="connsiteX448" fmla="*/ 25403 w 28575"/>
                              <a:gd name="connsiteY448" fmla="*/ 4763 h 9525"/>
                              <a:gd name="connsiteX449" fmla="*/ 25403 w 28575"/>
                              <a:gd name="connsiteY449" fmla="*/ 4763 h 9525"/>
                              <a:gd name="connsiteX450" fmla="*/ 25403 w 28575"/>
                              <a:gd name="connsiteY450" fmla="*/ 9525 h 9525"/>
                              <a:gd name="connsiteX451" fmla="*/ 25403 w 28575"/>
                              <a:gd name="connsiteY451" fmla="*/ 9525 h 9525"/>
                              <a:gd name="connsiteX452" fmla="*/ 25403 w 28575"/>
                              <a:gd name="connsiteY452" fmla="*/ 9525 h 9525"/>
                              <a:gd name="connsiteX453" fmla="*/ 25403 w 28575"/>
                              <a:gd name="connsiteY453" fmla="*/ 9525 h 9525"/>
                              <a:gd name="connsiteX454" fmla="*/ 25403 w 28575"/>
                              <a:gd name="connsiteY454" fmla="*/ 9525 h 9525"/>
                              <a:gd name="connsiteX455" fmla="*/ 25403 w 28575"/>
                              <a:gd name="connsiteY455" fmla="*/ 9525 h 9525"/>
                              <a:gd name="connsiteX456" fmla="*/ 25403 w 28575"/>
                              <a:gd name="connsiteY456" fmla="*/ 9525 h 9525"/>
                              <a:gd name="connsiteX457" fmla="*/ 25403 w 28575"/>
                              <a:gd name="connsiteY457" fmla="*/ 4763 h 9525"/>
                              <a:gd name="connsiteX458" fmla="*/ 25403 w 28575"/>
                              <a:gd name="connsiteY458" fmla="*/ 9525 h 9525"/>
                              <a:gd name="connsiteX459" fmla="*/ 25403 w 28575"/>
                              <a:gd name="connsiteY459" fmla="*/ 9525 h 9525"/>
                              <a:gd name="connsiteX460" fmla="*/ 25403 w 28575"/>
                              <a:gd name="connsiteY460" fmla="*/ 4763 h 9525"/>
                              <a:gd name="connsiteX461" fmla="*/ 25403 w 28575"/>
                              <a:gd name="connsiteY461" fmla="*/ 4763 h 9525"/>
                              <a:gd name="connsiteX462" fmla="*/ 25403 w 28575"/>
                              <a:gd name="connsiteY462" fmla="*/ 4763 h 9525"/>
                              <a:gd name="connsiteX463" fmla="*/ 25403 w 28575"/>
                              <a:gd name="connsiteY463" fmla="*/ 4763 h 9525"/>
                              <a:gd name="connsiteX464" fmla="*/ 25403 w 28575"/>
                              <a:gd name="connsiteY464" fmla="*/ 9525 h 9525"/>
                              <a:gd name="connsiteX465" fmla="*/ 26461 w 28575"/>
                              <a:gd name="connsiteY465" fmla="*/ 9525 h 9525"/>
                              <a:gd name="connsiteX466" fmla="*/ 26461 w 28575"/>
                              <a:gd name="connsiteY466" fmla="*/ 9525 h 9525"/>
                              <a:gd name="connsiteX467" fmla="*/ 26461 w 28575"/>
                              <a:gd name="connsiteY467" fmla="*/ 9525 h 9525"/>
                              <a:gd name="connsiteX468" fmla="*/ 26461 w 28575"/>
                              <a:gd name="connsiteY468" fmla="*/ 9525 h 9525"/>
                              <a:gd name="connsiteX469" fmla="*/ 26461 w 28575"/>
                              <a:gd name="connsiteY469" fmla="*/ 9525 h 9525"/>
                              <a:gd name="connsiteX470" fmla="*/ 26461 w 28575"/>
                              <a:gd name="connsiteY470" fmla="*/ 9525 h 9525"/>
                              <a:gd name="connsiteX471" fmla="*/ 26461 w 28575"/>
                              <a:gd name="connsiteY471" fmla="*/ 4763 h 9525"/>
                              <a:gd name="connsiteX472" fmla="*/ 26461 w 28575"/>
                              <a:gd name="connsiteY472" fmla="*/ 9525 h 9525"/>
                              <a:gd name="connsiteX473" fmla="*/ 26461 w 28575"/>
                              <a:gd name="connsiteY473" fmla="*/ 9525 h 9525"/>
                              <a:gd name="connsiteX474" fmla="*/ 26461 w 28575"/>
                              <a:gd name="connsiteY474" fmla="*/ 9525 h 9525"/>
                              <a:gd name="connsiteX475" fmla="*/ 26461 w 28575"/>
                              <a:gd name="connsiteY475" fmla="*/ 9525 h 9525"/>
                              <a:gd name="connsiteX476" fmla="*/ 26461 w 28575"/>
                              <a:gd name="connsiteY476" fmla="*/ 9525 h 9525"/>
                              <a:gd name="connsiteX477" fmla="*/ 26461 w 28575"/>
                              <a:gd name="connsiteY477" fmla="*/ 9525 h 9525"/>
                              <a:gd name="connsiteX478" fmla="*/ 26461 w 28575"/>
                              <a:gd name="connsiteY478" fmla="*/ 9525 h 9525"/>
                              <a:gd name="connsiteX479" fmla="*/ 26461 w 28575"/>
                              <a:gd name="connsiteY479" fmla="*/ 9525 h 9525"/>
                              <a:gd name="connsiteX480" fmla="*/ 26461 w 28575"/>
                              <a:gd name="connsiteY480" fmla="*/ 4763 h 9525"/>
                              <a:gd name="connsiteX481" fmla="*/ 26461 w 28575"/>
                              <a:gd name="connsiteY481" fmla="*/ 4763 h 9525"/>
                              <a:gd name="connsiteX482" fmla="*/ 26461 w 28575"/>
                              <a:gd name="connsiteY482" fmla="*/ 4763 h 9525"/>
                              <a:gd name="connsiteX483" fmla="*/ 27518 w 28575"/>
                              <a:gd name="connsiteY483" fmla="*/ 4763 h 9525"/>
                              <a:gd name="connsiteX484" fmla="*/ 27518 w 28575"/>
                              <a:gd name="connsiteY484" fmla="*/ 9525 h 9525"/>
                              <a:gd name="connsiteX485" fmla="*/ 27518 w 28575"/>
                              <a:gd name="connsiteY485" fmla="*/ 9525 h 9525"/>
                              <a:gd name="connsiteX486" fmla="*/ 27518 w 28575"/>
                              <a:gd name="connsiteY486" fmla="*/ 9525 h 9525"/>
                              <a:gd name="connsiteX487" fmla="*/ 27518 w 28575"/>
                              <a:gd name="connsiteY487" fmla="*/ 9525 h 9525"/>
                              <a:gd name="connsiteX488" fmla="*/ 27518 w 28575"/>
                              <a:gd name="connsiteY488" fmla="*/ 4763 h 9525"/>
                              <a:gd name="connsiteX489" fmla="*/ 27518 w 28575"/>
                              <a:gd name="connsiteY489" fmla="*/ 4763 h 9525"/>
                              <a:gd name="connsiteX490" fmla="*/ 27518 w 28575"/>
                              <a:gd name="connsiteY490" fmla="*/ 9525 h 9525"/>
                              <a:gd name="connsiteX491" fmla="*/ 27518 w 28575"/>
                              <a:gd name="connsiteY491" fmla="*/ 9525 h 9525"/>
                              <a:gd name="connsiteX492" fmla="*/ 27518 w 28575"/>
                              <a:gd name="connsiteY492" fmla="*/ 9525 h 9525"/>
                              <a:gd name="connsiteX493" fmla="*/ 27518 w 28575"/>
                              <a:gd name="connsiteY493" fmla="*/ 9525 h 9525"/>
                              <a:gd name="connsiteX494" fmla="*/ 27518 w 28575"/>
                              <a:gd name="connsiteY494" fmla="*/ 9525 h 9525"/>
                              <a:gd name="connsiteX495" fmla="*/ 27518 w 28575"/>
                              <a:gd name="connsiteY495" fmla="*/ 9525 h 9525"/>
                              <a:gd name="connsiteX496" fmla="*/ 27518 w 28575"/>
                              <a:gd name="connsiteY496" fmla="*/ 9525 h 9525"/>
                              <a:gd name="connsiteX497" fmla="*/ 27518 w 28575"/>
                              <a:gd name="connsiteY497" fmla="*/ 9525 h 9525"/>
                              <a:gd name="connsiteX498" fmla="*/ 27518 w 28575"/>
                              <a:gd name="connsiteY498" fmla="*/ 9525 h 9525"/>
                              <a:gd name="connsiteX499" fmla="*/ 27518 w 28575"/>
                              <a:gd name="connsiteY499" fmla="*/ 9525 h 9525"/>
                              <a:gd name="connsiteX500" fmla="*/ 27518 w 28575"/>
                              <a:gd name="connsiteY500" fmla="*/ 9525 h 9525"/>
                              <a:gd name="connsiteX501" fmla="*/ 28575 w 28575"/>
                              <a:gd name="connsiteY501" fmla="*/ 4763 h 9525"/>
                              <a:gd name="connsiteX502" fmla="*/ 28575 w 28575"/>
                              <a:gd name="connsiteY502" fmla="*/ 9525 h 9525"/>
                              <a:gd name="connsiteX503" fmla="*/ 28575 w 28575"/>
                              <a:gd name="connsiteY503" fmla="*/ 9525 h 9525"/>
                              <a:gd name="connsiteX504" fmla="*/ 28575 w 28575"/>
                              <a:gd name="connsiteY504" fmla="*/ 4763 h 9525"/>
                              <a:gd name="connsiteX505" fmla="*/ 28575 w 28575"/>
                              <a:gd name="connsiteY505" fmla="*/ 9525 h 9525"/>
                              <a:gd name="connsiteX506" fmla="*/ 28575 w 28575"/>
                              <a:gd name="connsiteY506" fmla="*/ 4763 h 9525"/>
                              <a:gd name="connsiteX507" fmla="*/ 28575 w 28575"/>
                              <a:gd name="connsiteY507" fmla="*/ 4763 h 9525"/>
                              <a:gd name="connsiteX508" fmla="*/ 28575 w 28575"/>
                              <a:gd name="connsiteY508" fmla="*/ 9525 h 9525"/>
                              <a:gd name="connsiteX509" fmla="*/ 28575 w 28575"/>
                              <a:gd name="connsiteY509" fmla="*/ 9525 h 9525"/>
                              <a:gd name="connsiteX510" fmla="*/ 28575 w 28575"/>
                              <a:gd name="connsiteY510" fmla="*/ 9525 h 9525"/>
                              <a:gd name="connsiteX511" fmla="*/ 28575 w 28575"/>
                              <a:gd name="connsiteY511" fmla="*/ 9525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4763"/>
                                </a:moveTo>
                                <a:lnTo>
                                  <a:pt x="0" y="4763"/>
                                </a:lnTo>
                                <a:lnTo>
                                  <a:pt x="0" y="4763"/>
                                </a:lnTo>
                                <a:lnTo>
                                  <a:pt x="0" y="4763"/>
                                </a:lnTo>
                                <a:lnTo>
                                  <a:pt x="0" y="4763"/>
                                </a:lnTo>
                                <a:lnTo>
                                  <a:pt x="0" y="9525"/>
                                </a:lnTo>
                                <a:lnTo>
                                  <a:pt x="0" y="9525"/>
                                </a:lnTo>
                                <a:lnTo>
                                  <a:pt x="0" y="9525"/>
                                </a:lnTo>
                                <a:lnTo>
                                  <a:pt x="0" y="9525"/>
                                </a:lnTo>
                                <a:lnTo>
                                  <a:pt x="1057" y="9525"/>
                                </a:lnTo>
                                <a:lnTo>
                                  <a:pt x="1057" y="4763"/>
                                </a:lnTo>
                                <a:lnTo>
                                  <a:pt x="1057" y="4763"/>
                                </a:lnTo>
                                <a:lnTo>
                                  <a:pt x="1057" y="4763"/>
                                </a:lnTo>
                                <a:lnTo>
                                  <a:pt x="1057" y="4763"/>
                                </a:lnTo>
                                <a:lnTo>
                                  <a:pt x="1057" y="4763"/>
                                </a:lnTo>
                                <a:lnTo>
                                  <a:pt x="1057" y="4763"/>
                                </a:lnTo>
                                <a:lnTo>
                                  <a:pt x="1057" y="4763"/>
                                </a:lnTo>
                                <a:lnTo>
                                  <a:pt x="1057" y="0"/>
                                </a:lnTo>
                                <a:lnTo>
                                  <a:pt x="1057" y="0"/>
                                </a:lnTo>
                                <a:lnTo>
                                  <a:pt x="1057" y="0"/>
                                </a:lnTo>
                                <a:lnTo>
                                  <a:pt x="1057" y="4763"/>
                                </a:lnTo>
                                <a:lnTo>
                                  <a:pt x="1057" y="4763"/>
                                </a:lnTo>
                                <a:lnTo>
                                  <a:pt x="1057" y="4763"/>
                                </a:lnTo>
                                <a:lnTo>
                                  <a:pt x="1057" y="9525"/>
                                </a:lnTo>
                                <a:lnTo>
                                  <a:pt x="1057" y="9525"/>
                                </a:lnTo>
                                <a:lnTo>
                                  <a:pt x="1057" y="4763"/>
                                </a:lnTo>
                                <a:lnTo>
                                  <a:pt x="1057" y="4763"/>
                                </a:lnTo>
                                <a:lnTo>
                                  <a:pt x="2114" y="4763"/>
                                </a:lnTo>
                                <a:lnTo>
                                  <a:pt x="2114" y="4763"/>
                                </a:lnTo>
                                <a:lnTo>
                                  <a:pt x="2114" y="4763"/>
                                </a:lnTo>
                                <a:lnTo>
                                  <a:pt x="2114" y="9525"/>
                                </a:lnTo>
                                <a:lnTo>
                                  <a:pt x="2114" y="9525"/>
                                </a:lnTo>
                                <a:lnTo>
                                  <a:pt x="2114" y="9525"/>
                                </a:lnTo>
                                <a:lnTo>
                                  <a:pt x="2114" y="9525"/>
                                </a:lnTo>
                                <a:lnTo>
                                  <a:pt x="2114" y="9525"/>
                                </a:lnTo>
                                <a:lnTo>
                                  <a:pt x="2114" y="9525"/>
                                </a:lnTo>
                                <a:lnTo>
                                  <a:pt x="2114" y="4763"/>
                                </a:lnTo>
                                <a:lnTo>
                                  <a:pt x="2114" y="9525"/>
                                </a:lnTo>
                                <a:lnTo>
                                  <a:pt x="2114" y="9525"/>
                                </a:lnTo>
                                <a:lnTo>
                                  <a:pt x="2114" y="9525"/>
                                </a:lnTo>
                                <a:lnTo>
                                  <a:pt x="2114" y="4763"/>
                                </a:lnTo>
                                <a:lnTo>
                                  <a:pt x="2114" y="4763"/>
                                </a:lnTo>
                                <a:lnTo>
                                  <a:pt x="2114" y="4763"/>
                                </a:lnTo>
                                <a:lnTo>
                                  <a:pt x="2114" y="4763"/>
                                </a:lnTo>
                                <a:lnTo>
                                  <a:pt x="2114" y="4763"/>
                                </a:lnTo>
                                <a:lnTo>
                                  <a:pt x="3172" y="9525"/>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4229" y="4763"/>
                                </a:lnTo>
                                <a:lnTo>
                                  <a:pt x="4229" y="4763"/>
                                </a:lnTo>
                                <a:lnTo>
                                  <a:pt x="4229" y="4763"/>
                                </a:lnTo>
                                <a:lnTo>
                                  <a:pt x="4229" y="4763"/>
                                </a:lnTo>
                                <a:lnTo>
                                  <a:pt x="4229" y="4763"/>
                                </a:lnTo>
                                <a:lnTo>
                                  <a:pt x="4229" y="9525"/>
                                </a:lnTo>
                                <a:lnTo>
                                  <a:pt x="4229" y="9525"/>
                                </a:lnTo>
                                <a:lnTo>
                                  <a:pt x="4229" y="4763"/>
                                </a:lnTo>
                                <a:lnTo>
                                  <a:pt x="4229" y="4763"/>
                                </a:lnTo>
                                <a:lnTo>
                                  <a:pt x="4229" y="4763"/>
                                </a:lnTo>
                                <a:lnTo>
                                  <a:pt x="4229" y="0"/>
                                </a:lnTo>
                                <a:lnTo>
                                  <a:pt x="4229" y="0"/>
                                </a:lnTo>
                                <a:lnTo>
                                  <a:pt x="4229" y="4763"/>
                                </a:lnTo>
                                <a:lnTo>
                                  <a:pt x="4229" y="4763"/>
                                </a:lnTo>
                                <a:lnTo>
                                  <a:pt x="4229" y="9525"/>
                                </a:lnTo>
                                <a:lnTo>
                                  <a:pt x="4229" y="9525"/>
                                </a:lnTo>
                                <a:lnTo>
                                  <a:pt x="4229" y="9525"/>
                                </a:lnTo>
                                <a:lnTo>
                                  <a:pt x="4229" y="9525"/>
                                </a:lnTo>
                                <a:lnTo>
                                  <a:pt x="4229" y="9525"/>
                                </a:lnTo>
                                <a:lnTo>
                                  <a:pt x="4229" y="9525"/>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9525"/>
                                </a:lnTo>
                                <a:lnTo>
                                  <a:pt x="5296" y="9525"/>
                                </a:lnTo>
                                <a:lnTo>
                                  <a:pt x="5296" y="9525"/>
                                </a:lnTo>
                                <a:lnTo>
                                  <a:pt x="5296" y="9525"/>
                                </a:lnTo>
                                <a:lnTo>
                                  <a:pt x="5296" y="9525"/>
                                </a:lnTo>
                                <a:lnTo>
                                  <a:pt x="6353" y="9525"/>
                                </a:lnTo>
                                <a:lnTo>
                                  <a:pt x="6353" y="4763"/>
                                </a:lnTo>
                                <a:lnTo>
                                  <a:pt x="6353" y="4763"/>
                                </a:lnTo>
                                <a:lnTo>
                                  <a:pt x="6353" y="4763"/>
                                </a:lnTo>
                                <a:lnTo>
                                  <a:pt x="6353" y="4763"/>
                                </a:lnTo>
                                <a:lnTo>
                                  <a:pt x="6353" y="9525"/>
                                </a:lnTo>
                                <a:lnTo>
                                  <a:pt x="6353" y="9525"/>
                                </a:lnTo>
                                <a:lnTo>
                                  <a:pt x="6353" y="9525"/>
                                </a:lnTo>
                                <a:lnTo>
                                  <a:pt x="6353" y="4763"/>
                                </a:lnTo>
                                <a:lnTo>
                                  <a:pt x="6353" y="4763"/>
                                </a:lnTo>
                                <a:lnTo>
                                  <a:pt x="6353" y="4763"/>
                                </a:lnTo>
                                <a:lnTo>
                                  <a:pt x="6353" y="4763"/>
                                </a:lnTo>
                                <a:lnTo>
                                  <a:pt x="6353" y="4763"/>
                                </a:lnTo>
                                <a:lnTo>
                                  <a:pt x="6353" y="4763"/>
                                </a:lnTo>
                                <a:lnTo>
                                  <a:pt x="6353" y="9525"/>
                                </a:lnTo>
                                <a:lnTo>
                                  <a:pt x="6353" y="4763"/>
                                </a:lnTo>
                                <a:lnTo>
                                  <a:pt x="6353" y="4763"/>
                                </a:lnTo>
                                <a:lnTo>
                                  <a:pt x="6353" y="4763"/>
                                </a:lnTo>
                                <a:lnTo>
                                  <a:pt x="7411" y="0"/>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9525"/>
                                </a:lnTo>
                                <a:lnTo>
                                  <a:pt x="7411" y="9525"/>
                                </a:lnTo>
                                <a:lnTo>
                                  <a:pt x="7411" y="9525"/>
                                </a:lnTo>
                                <a:lnTo>
                                  <a:pt x="7411" y="9525"/>
                                </a:lnTo>
                                <a:lnTo>
                                  <a:pt x="7411" y="9525"/>
                                </a:lnTo>
                                <a:lnTo>
                                  <a:pt x="8468" y="4763"/>
                                </a:lnTo>
                                <a:lnTo>
                                  <a:pt x="8468" y="4763"/>
                                </a:lnTo>
                                <a:lnTo>
                                  <a:pt x="8468" y="4763"/>
                                </a:lnTo>
                                <a:lnTo>
                                  <a:pt x="8468" y="4763"/>
                                </a:lnTo>
                                <a:lnTo>
                                  <a:pt x="8468" y="9525"/>
                                </a:lnTo>
                                <a:lnTo>
                                  <a:pt x="8468" y="4763"/>
                                </a:lnTo>
                                <a:lnTo>
                                  <a:pt x="8468" y="4763"/>
                                </a:lnTo>
                                <a:lnTo>
                                  <a:pt x="8468" y="4763"/>
                                </a:lnTo>
                                <a:lnTo>
                                  <a:pt x="8468" y="0"/>
                                </a:lnTo>
                                <a:lnTo>
                                  <a:pt x="8468" y="4763"/>
                                </a:lnTo>
                                <a:lnTo>
                                  <a:pt x="8468" y="4763"/>
                                </a:lnTo>
                                <a:lnTo>
                                  <a:pt x="8468" y="9525"/>
                                </a:lnTo>
                                <a:lnTo>
                                  <a:pt x="8468" y="9525"/>
                                </a:lnTo>
                                <a:lnTo>
                                  <a:pt x="8468" y="9525"/>
                                </a:lnTo>
                                <a:lnTo>
                                  <a:pt x="8468" y="9525"/>
                                </a:lnTo>
                                <a:lnTo>
                                  <a:pt x="8468" y="9525"/>
                                </a:lnTo>
                                <a:lnTo>
                                  <a:pt x="8468" y="9525"/>
                                </a:lnTo>
                                <a:lnTo>
                                  <a:pt x="8468" y="9525"/>
                                </a:lnTo>
                                <a:lnTo>
                                  <a:pt x="8468" y="4763"/>
                                </a:lnTo>
                                <a:lnTo>
                                  <a:pt x="8468" y="4763"/>
                                </a:lnTo>
                                <a:lnTo>
                                  <a:pt x="8468" y="9525"/>
                                </a:lnTo>
                                <a:lnTo>
                                  <a:pt x="8468" y="4763"/>
                                </a:lnTo>
                                <a:lnTo>
                                  <a:pt x="8468" y="4763"/>
                                </a:lnTo>
                                <a:lnTo>
                                  <a:pt x="8468" y="9525"/>
                                </a:lnTo>
                                <a:lnTo>
                                  <a:pt x="8468" y="4763"/>
                                </a:lnTo>
                                <a:lnTo>
                                  <a:pt x="8468" y="9525"/>
                                </a:lnTo>
                                <a:lnTo>
                                  <a:pt x="9525" y="4763"/>
                                </a:lnTo>
                                <a:lnTo>
                                  <a:pt x="9525" y="4763"/>
                                </a:lnTo>
                                <a:lnTo>
                                  <a:pt x="9525" y="4763"/>
                                </a:lnTo>
                                <a:lnTo>
                                  <a:pt x="9525" y="4763"/>
                                </a:lnTo>
                                <a:lnTo>
                                  <a:pt x="9525" y="4763"/>
                                </a:lnTo>
                                <a:lnTo>
                                  <a:pt x="9525" y="9525"/>
                                </a:lnTo>
                                <a:lnTo>
                                  <a:pt x="9525" y="9525"/>
                                </a:lnTo>
                                <a:lnTo>
                                  <a:pt x="9525" y="4763"/>
                                </a:lnTo>
                                <a:lnTo>
                                  <a:pt x="9525" y="4763"/>
                                </a:lnTo>
                                <a:lnTo>
                                  <a:pt x="9525" y="4763"/>
                                </a:lnTo>
                                <a:lnTo>
                                  <a:pt x="9525" y="4763"/>
                                </a:lnTo>
                                <a:lnTo>
                                  <a:pt x="9525" y="4763"/>
                                </a:lnTo>
                                <a:lnTo>
                                  <a:pt x="9525" y="9525"/>
                                </a:lnTo>
                                <a:lnTo>
                                  <a:pt x="9525" y="9525"/>
                                </a:lnTo>
                                <a:lnTo>
                                  <a:pt x="9525" y="9525"/>
                                </a:lnTo>
                                <a:lnTo>
                                  <a:pt x="9525" y="9525"/>
                                </a:lnTo>
                                <a:lnTo>
                                  <a:pt x="9525" y="9525"/>
                                </a:lnTo>
                                <a:lnTo>
                                  <a:pt x="9525"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9525"/>
                                </a:lnTo>
                                <a:lnTo>
                                  <a:pt x="10582" y="9525"/>
                                </a:lnTo>
                                <a:lnTo>
                                  <a:pt x="10582" y="4763"/>
                                </a:lnTo>
                                <a:lnTo>
                                  <a:pt x="10582" y="4763"/>
                                </a:lnTo>
                                <a:lnTo>
                                  <a:pt x="10582" y="4763"/>
                                </a:lnTo>
                                <a:lnTo>
                                  <a:pt x="10582" y="4763"/>
                                </a:lnTo>
                                <a:lnTo>
                                  <a:pt x="10582" y="4763"/>
                                </a:lnTo>
                                <a:lnTo>
                                  <a:pt x="11639" y="4763"/>
                                </a:lnTo>
                                <a:lnTo>
                                  <a:pt x="11639" y="4763"/>
                                </a:lnTo>
                                <a:lnTo>
                                  <a:pt x="11639" y="9525"/>
                                </a:lnTo>
                                <a:lnTo>
                                  <a:pt x="11639" y="9525"/>
                                </a:lnTo>
                                <a:lnTo>
                                  <a:pt x="11639" y="4763"/>
                                </a:lnTo>
                                <a:lnTo>
                                  <a:pt x="11639" y="9525"/>
                                </a:lnTo>
                                <a:lnTo>
                                  <a:pt x="11639" y="9525"/>
                                </a:lnTo>
                                <a:lnTo>
                                  <a:pt x="11639" y="9525"/>
                                </a:lnTo>
                                <a:lnTo>
                                  <a:pt x="11639" y="9525"/>
                                </a:lnTo>
                                <a:lnTo>
                                  <a:pt x="11639" y="9525"/>
                                </a:lnTo>
                                <a:lnTo>
                                  <a:pt x="11639" y="9525"/>
                                </a:lnTo>
                                <a:lnTo>
                                  <a:pt x="11639" y="9525"/>
                                </a:lnTo>
                                <a:lnTo>
                                  <a:pt x="11639" y="4763"/>
                                </a:lnTo>
                                <a:lnTo>
                                  <a:pt x="11639" y="4763"/>
                                </a:lnTo>
                                <a:lnTo>
                                  <a:pt x="11639" y="9525"/>
                                </a:lnTo>
                                <a:lnTo>
                                  <a:pt x="11639" y="9525"/>
                                </a:lnTo>
                                <a:lnTo>
                                  <a:pt x="11639" y="9525"/>
                                </a:lnTo>
                                <a:lnTo>
                                  <a:pt x="11639" y="9525"/>
                                </a:lnTo>
                                <a:lnTo>
                                  <a:pt x="12697" y="9525"/>
                                </a:lnTo>
                                <a:lnTo>
                                  <a:pt x="12697" y="9525"/>
                                </a:lnTo>
                                <a:lnTo>
                                  <a:pt x="12697" y="9525"/>
                                </a:lnTo>
                                <a:lnTo>
                                  <a:pt x="12697" y="9525"/>
                                </a:lnTo>
                                <a:lnTo>
                                  <a:pt x="12697" y="9525"/>
                                </a:lnTo>
                                <a:lnTo>
                                  <a:pt x="12697" y="9525"/>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3754" y="9525"/>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9525"/>
                                </a:lnTo>
                                <a:lnTo>
                                  <a:pt x="13754" y="9525"/>
                                </a:lnTo>
                                <a:lnTo>
                                  <a:pt x="14821" y="4763"/>
                                </a:lnTo>
                                <a:lnTo>
                                  <a:pt x="14821" y="4763"/>
                                </a:lnTo>
                                <a:lnTo>
                                  <a:pt x="14821" y="4763"/>
                                </a:lnTo>
                                <a:lnTo>
                                  <a:pt x="14821" y="4763"/>
                                </a:lnTo>
                                <a:lnTo>
                                  <a:pt x="14821" y="4763"/>
                                </a:lnTo>
                                <a:lnTo>
                                  <a:pt x="14821" y="4763"/>
                                </a:lnTo>
                                <a:lnTo>
                                  <a:pt x="14821" y="4763"/>
                                </a:lnTo>
                                <a:lnTo>
                                  <a:pt x="14821" y="9525"/>
                                </a:lnTo>
                                <a:lnTo>
                                  <a:pt x="14821" y="4763"/>
                                </a:lnTo>
                                <a:lnTo>
                                  <a:pt x="14821" y="4763"/>
                                </a:lnTo>
                                <a:lnTo>
                                  <a:pt x="14821" y="4763"/>
                                </a:lnTo>
                                <a:lnTo>
                                  <a:pt x="14821" y="4763"/>
                                </a:lnTo>
                                <a:lnTo>
                                  <a:pt x="14821" y="9525"/>
                                </a:lnTo>
                                <a:lnTo>
                                  <a:pt x="14821" y="9525"/>
                                </a:lnTo>
                                <a:lnTo>
                                  <a:pt x="14821" y="9525"/>
                                </a:lnTo>
                                <a:lnTo>
                                  <a:pt x="14821" y="4763"/>
                                </a:lnTo>
                                <a:lnTo>
                                  <a:pt x="14821" y="4763"/>
                                </a:lnTo>
                                <a:lnTo>
                                  <a:pt x="14821" y="4763"/>
                                </a:lnTo>
                                <a:lnTo>
                                  <a:pt x="15878" y="4763"/>
                                </a:lnTo>
                                <a:lnTo>
                                  <a:pt x="15878" y="4763"/>
                                </a:lnTo>
                                <a:lnTo>
                                  <a:pt x="15878" y="9525"/>
                                </a:lnTo>
                                <a:lnTo>
                                  <a:pt x="15878" y="4763"/>
                                </a:lnTo>
                                <a:lnTo>
                                  <a:pt x="15878" y="9525"/>
                                </a:lnTo>
                                <a:lnTo>
                                  <a:pt x="15878" y="9525"/>
                                </a:lnTo>
                                <a:lnTo>
                                  <a:pt x="15878" y="4763"/>
                                </a:lnTo>
                                <a:lnTo>
                                  <a:pt x="15878" y="4763"/>
                                </a:lnTo>
                                <a:lnTo>
                                  <a:pt x="15878" y="4763"/>
                                </a:lnTo>
                                <a:lnTo>
                                  <a:pt x="15878" y="4763"/>
                                </a:lnTo>
                                <a:lnTo>
                                  <a:pt x="15878" y="9525"/>
                                </a:lnTo>
                                <a:lnTo>
                                  <a:pt x="15878" y="9525"/>
                                </a:lnTo>
                                <a:lnTo>
                                  <a:pt x="15878" y="9525"/>
                                </a:lnTo>
                                <a:lnTo>
                                  <a:pt x="15878" y="9525"/>
                                </a:lnTo>
                                <a:lnTo>
                                  <a:pt x="15878" y="4763"/>
                                </a:lnTo>
                                <a:lnTo>
                                  <a:pt x="15878" y="4763"/>
                                </a:lnTo>
                                <a:lnTo>
                                  <a:pt x="15878" y="4763"/>
                                </a:lnTo>
                                <a:lnTo>
                                  <a:pt x="15878" y="4763"/>
                                </a:lnTo>
                                <a:lnTo>
                                  <a:pt x="15878" y="4763"/>
                                </a:lnTo>
                                <a:lnTo>
                                  <a:pt x="15878" y="9525"/>
                                </a:lnTo>
                                <a:lnTo>
                                  <a:pt x="16936" y="9525"/>
                                </a:lnTo>
                                <a:lnTo>
                                  <a:pt x="16936" y="9525"/>
                                </a:lnTo>
                                <a:lnTo>
                                  <a:pt x="16936" y="9525"/>
                                </a:lnTo>
                                <a:lnTo>
                                  <a:pt x="16936" y="9525"/>
                                </a:lnTo>
                                <a:lnTo>
                                  <a:pt x="16936" y="9525"/>
                                </a:lnTo>
                                <a:lnTo>
                                  <a:pt x="16936" y="9525"/>
                                </a:lnTo>
                                <a:lnTo>
                                  <a:pt x="16936" y="9525"/>
                                </a:lnTo>
                                <a:lnTo>
                                  <a:pt x="16936" y="9525"/>
                                </a:lnTo>
                                <a:lnTo>
                                  <a:pt x="16936" y="9525"/>
                                </a:lnTo>
                                <a:lnTo>
                                  <a:pt x="16936" y="9525"/>
                                </a:lnTo>
                                <a:lnTo>
                                  <a:pt x="16936" y="9525"/>
                                </a:lnTo>
                                <a:lnTo>
                                  <a:pt x="16936" y="4763"/>
                                </a:lnTo>
                                <a:lnTo>
                                  <a:pt x="16936" y="4763"/>
                                </a:lnTo>
                                <a:lnTo>
                                  <a:pt x="16936" y="9525"/>
                                </a:lnTo>
                                <a:lnTo>
                                  <a:pt x="16936" y="9525"/>
                                </a:lnTo>
                                <a:lnTo>
                                  <a:pt x="16936" y="9525"/>
                                </a:lnTo>
                                <a:lnTo>
                                  <a:pt x="16936" y="9525"/>
                                </a:lnTo>
                                <a:lnTo>
                                  <a:pt x="16936" y="9525"/>
                                </a:lnTo>
                                <a:lnTo>
                                  <a:pt x="17993" y="9525"/>
                                </a:lnTo>
                                <a:lnTo>
                                  <a:pt x="17993" y="9525"/>
                                </a:lnTo>
                                <a:lnTo>
                                  <a:pt x="17993" y="9525"/>
                                </a:lnTo>
                                <a:lnTo>
                                  <a:pt x="17993" y="9525"/>
                                </a:lnTo>
                                <a:lnTo>
                                  <a:pt x="17993" y="9525"/>
                                </a:lnTo>
                                <a:lnTo>
                                  <a:pt x="17993" y="9525"/>
                                </a:lnTo>
                                <a:lnTo>
                                  <a:pt x="17993" y="4763"/>
                                </a:lnTo>
                                <a:lnTo>
                                  <a:pt x="17993" y="4763"/>
                                </a:lnTo>
                                <a:lnTo>
                                  <a:pt x="17993" y="4763"/>
                                </a:lnTo>
                                <a:lnTo>
                                  <a:pt x="17993" y="4763"/>
                                </a:lnTo>
                                <a:lnTo>
                                  <a:pt x="17993" y="4763"/>
                                </a:lnTo>
                                <a:lnTo>
                                  <a:pt x="17993" y="4763"/>
                                </a:lnTo>
                                <a:lnTo>
                                  <a:pt x="17993" y="9525"/>
                                </a:lnTo>
                                <a:lnTo>
                                  <a:pt x="17993" y="4763"/>
                                </a:lnTo>
                                <a:lnTo>
                                  <a:pt x="17993" y="4763"/>
                                </a:lnTo>
                                <a:lnTo>
                                  <a:pt x="17993" y="4763"/>
                                </a:lnTo>
                                <a:lnTo>
                                  <a:pt x="17993" y="9525"/>
                                </a:lnTo>
                                <a:lnTo>
                                  <a:pt x="17993" y="9525"/>
                                </a:lnTo>
                                <a:lnTo>
                                  <a:pt x="19050" y="9525"/>
                                </a:lnTo>
                                <a:lnTo>
                                  <a:pt x="19050" y="9525"/>
                                </a:lnTo>
                                <a:lnTo>
                                  <a:pt x="19050" y="9525"/>
                                </a:lnTo>
                                <a:lnTo>
                                  <a:pt x="19050" y="9525"/>
                                </a:lnTo>
                                <a:lnTo>
                                  <a:pt x="19050" y="4763"/>
                                </a:lnTo>
                                <a:lnTo>
                                  <a:pt x="19050" y="4763"/>
                                </a:lnTo>
                                <a:lnTo>
                                  <a:pt x="19050" y="4763"/>
                                </a:lnTo>
                                <a:lnTo>
                                  <a:pt x="19050" y="4763"/>
                                </a:lnTo>
                                <a:lnTo>
                                  <a:pt x="19050" y="9525"/>
                                </a:lnTo>
                                <a:lnTo>
                                  <a:pt x="19050" y="4763"/>
                                </a:lnTo>
                                <a:lnTo>
                                  <a:pt x="19050" y="9525"/>
                                </a:lnTo>
                                <a:lnTo>
                                  <a:pt x="19050" y="9525"/>
                                </a:lnTo>
                                <a:lnTo>
                                  <a:pt x="19050" y="9525"/>
                                </a:lnTo>
                                <a:lnTo>
                                  <a:pt x="19050" y="9525"/>
                                </a:lnTo>
                                <a:lnTo>
                                  <a:pt x="19050" y="9525"/>
                                </a:lnTo>
                                <a:lnTo>
                                  <a:pt x="19050" y="9525"/>
                                </a:lnTo>
                                <a:lnTo>
                                  <a:pt x="19050" y="4763"/>
                                </a:lnTo>
                                <a:lnTo>
                                  <a:pt x="19050" y="9525"/>
                                </a:lnTo>
                                <a:lnTo>
                                  <a:pt x="20107" y="9525"/>
                                </a:lnTo>
                                <a:lnTo>
                                  <a:pt x="20107" y="9525"/>
                                </a:lnTo>
                                <a:lnTo>
                                  <a:pt x="20107" y="9525"/>
                                </a:lnTo>
                                <a:lnTo>
                                  <a:pt x="20107" y="9525"/>
                                </a:lnTo>
                                <a:lnTo>
                                  <a:pt x="20107" y="9525"/>
                                </a:lnTo>
                                <a:lnTo>
                                  <a:pt x="20107" y="9525"/>
                                </a:lnTo>
                                <a:lnTo>
                                  <a:pt x="20107" y="9525"/>
                                </a:lnTo>
                                <a:lnTo>
                                  <a:pt x="20107" y="9525"/>
                                </a:lnTo>
                                <a:lnTo>
                                  <a:pt x="20107" y="9525"/>
                                </a:lnTo>
                                <a:lnTo>
                                  <a:pt x="20107" y="4763"/>
                                </a:lnTo>
                                <a:lnTo>
                                  <a:pt x="20107" y="4763"/>
                                </a:lnTo>
                                <a:lnTo>
                                  <a:pt x="20107" y="4763"/>
                                </a:lnTo>
                                <a:lnTo>
                                  <a:pt x="20107" y="4763"/>
                                </a:lnTo>
                                <a:lnTo>
                                  <a:pt x="20107" y="9525"/>
                                </a:lnTo>
                                <a:lnTo>
                                  <a:pt x="20107" y="9525"/>
                                </a:lnTo>
                                <a:lnTo>
                                  <a:pt x="20107" y="9525"/>
                                </a:lnTo>
                                <a:lnTo>
                                  <a:pt x="20107" y="9525"/>
                                </a:lnTo>
                                <a:lnTo>
                                  <a:pt x="20107" y="9525"/>
                                </a:lnTo>
                                <a:lnTo>
                                  <a:pt x="20107" y="4763"/>
                                </a:lnTo>
                                <a:lnTo>
                                  <a:pt x="20107" y="9525"/>
                                </a:lnTo>
                                <a:lnTo>
                                  <a:pt x="21164" y="4763"/>
                                </a:lnTo>
                                <a:lnTo>
                                  <a:pt x="21164" y="4763"/>
                                </a:lnTo>
                                <a:lnTo>
                                  <a:pt x="21164" y="4763"/>
                                </a:lnTo>
                                <a:lnTo>
                                  <a:pt x="21164" y="4763"/>
                                </a:lnTo>
                                <a:lnTo>
                                  <a:pt x="21164" y="4763"/>
                                </a:lnTo>
                                <a:lnTo>
                                  <a:pt x="21164" y="4763"/>
                                </a:lnTo>
                                <a:lnTo>
                                  <a:pt x="21164" y="4763"/>
                                </a:lnTo>
                                <a:lnTo>
                                  <a:pt x="21164" y="4763"/>
                                </a:lnTo>
                                <a:lnTo>
                                  <a:pt x="21164" y="9525"/>
                                </a:lnTo>
                                <a:lnTo>
                                  <a:pt x="21164" y="9525"/>
                                </a:lnTo>
                                <a:lnTo>
                                  <a:pt x="21164" y="9525"/>
                                </a:lnTo>
                                <a:lnTo>
                                  <a:pt x="21164" y="9525"/>
                                </a:lnTo>
                                <a:lnTo>
                                  <a:pt x="21164" y="9525"/>
                                </a:lnTo>
                                <a:lnTo>
                                  <a:pt x="21164" y="9525"/>
                                </a:lnTo>
                                <a:lnTo>
                                  <a:pt x="21164" y="9525"/>
                                </a:lnTo>
                                <a:lnTo>
                                  <a:pt x="21164" y="9525"/>
                                </a:lnTo>
                                <a:lnTo>
                                  <a:pt x="21164" y="9525"/>
                                </a:lnTo>
                                <a:lnTo>
                                  <a:pt x="21164" y="9525"/>
                                </a:lnTo>
                                <a:lnTo>
                                  <a:pt x="21164" y="9525"/>
                                </a:lnTo>
                                <a:lnTo>
                                  <a:pt x="21164" y="9525"/>
                                </a:lnTo>
                                <a:lnTo>
                                  <a:pt x="21164" y="9525"/>
                                </a:lnTo>
                                <a:lnTo>
                                  <a:pt x="21164" y="9525"/>
                                </a:lnTo>
                                <a:lnTo>
                                  <a:pt x="21164" y="9525"/>
                                </a:lnTo>
                                <a:lnTo>
                                  <a:pt x="21164" y="4763"/>
                                </a:lnTo>
                                <a:lnTo>
                                  <a:pt x="22222" y="4763"/>
                                </a:lnTo>
                                <a:lnTo>
                                  <a:pt x="22222" y="4763"/>
                                </a:lnTo>
                                <a:lnTo>
                                  <a:pt x="22222" y="4763"/>
                                </a:lnTo>
                                <a:lnTo>
                                  <a:pt x="22222" y="4763"/>
                                </a:lnTo>
                                <a:lnTo>
                                  <a:pt x="22222" y="4763"/>
                                </a:lnTo>
                                <a:lnTo>
                                  <a:pt x="22222" y="4763"/>
                                </a:lnTo>
                                <a:lnTo>
                                  <a:pt x="22222" y="4763"/>
                                </a:lnTo>
                                <a:lnTo>
                                  <a:pt x="22222" y="4763"/>
                                </a:lnTo>
                                <a:lnTo>
                                  <a:pt x="22222" y="9525"/>
                                </a:lnTo>
                                <a:lnTo>
                                  <a:pt x="22222" y="9525"/>
                                </a:lnTo>
                                <a:lnTo>
                                  <a:pt x="22222" y="9525"/>
                                </a:lnTo>
                                <a:lnTo>
                                  <a:pt x="22222" y="9525"/>
                                </a:lnTo>
                                <a:lnTo>
                                  <a:pt x="22222" y="9525"/>
                                </a:lnTo>
                                <a:lnTo>
                                  <a:pt x="22222" y="4763"/>
                                </a:lnTo>
                                <a:lnTo>
                                  <a:pt x="22222" y="4763"/>
                                </a:lnTo>
                                <a:lnTo>
                                  <a:pt x="22222" y="9525"/>
                                </a:lnTo>
                                <a:lnTo>
                                  <a:pt x="22222" y="9525"/>
                                </a:lnTo>
                                <a:lnTo>
                                  <a:pt x="22222" y="9525"/>
                                </a:lnTo>
                                <a:lnTo>
                                  <a:pt x="23279" y="9525"/>
                                </a:lnTo>
                                <a:lnTo>
                                  <a:pt x="23279" y="9525"/>
                                </a:lnTo>
                                <a:lnTo>
                                  <a:pt x="23279" y="4763"/>
                                </a:lnTo>
                                <a:lnTo>
                                  <a:pt x="23279" y="4763"/>
                                </a:lnTo>
                                <a:lnTo>
                                  <a:pt x="23279" y="9525"/>
                                </a:lnTo>
                                <a:lnTo>
                                  <a:pt x="23279" y="4763"/>
                                </a:lnTo>
                                <a:lnTo>
                                  <a:pt x="23279" y="4763"/>
                                </a:lnTo>
                                <a:lnTo>
                                  <a:pt x="23279" y="4763"/>
                                </a:lnTo>
                                <a:lnTo>
                                  <a:pt x="23279" y="4763"/>
                                </a:lnTo>
                                <a:lnTo>
                                  <a:pt x="23279" y="4763"/>
                                </a:lnTo>
                                <a:lnTo>
                                  <a:pt x="23279" y="4763"/>
                                </a:lnTo>
                                <a:lnTo>
                                  <a:pt x="23279" y="4763"/>
                                </a:lnTo>
                                <a:lnTo>
                                  <a:pt x="23279" y="9525"/>
                                </a:lnTo>
                                <a:lnTo>
                                  <a:pt x="23279" y="9525"/>
                                </a:lnTo>
                                <a:lnTo>
                                  <a:pt x="23279" y="9525"/>
                                </a:lnTo>
                                <a:lnTo>
                                  <a:pt x="23279" y="4763"/>
                                </a:lnTo>
                                <a:lnTo>
                                  <a:pt x="23279" y="4763"/>
                                </a:lnTo>
                                <a:lnTo>
                                  <a:pt x="23279" y="4763"/>
                                </a:lnTo>
                                <a:lnTo>
                                  <a:pt x="24346" y="4763"/>
                                </a:lnTo>
                                <a:lnTo>
                                  <a:pt x="24346" y="4763"/>
                                </a:lnTo>
                                <a:lnTo>
                                  <a:pt x="24346" y="4763"/>
                                </a:lnTo>
                                <a:lnTo>
                                  <a:pt x="24346" y="9525"/>
                                </a:lnTo>
                                <a:lnTo>
                                  <a:pt x="24346" y="9525"/>
                                </a:lnTo>
                                <a:lnTo>
                                  <a:pt x="24346" y="9525"/>
                                </a:lnTo>
                                <a:lnTo>
                                  <a:pt x="24346" y="9525"/>
                                </a:lnTo>
                                <a:lnTo>
                                  <a:pt x="24346" y="9525"/>
                                </a:lnTo>
                                <a:lnTo>
                                  <a:pt x="24346" y="9525"/>
                                </a:lnTo>
                                <a:lnTo>
                                  <a:pt x="24346" y="9525"/>
                                </a:lnTo>
                                <a:lnTo>
                                  <a:pt x="24346" y="9525"/>
                                </a:lnTo>
                                <a:lnTo>
                                  <a:pt x="24346" y="9525"/>
                                </a:lnTo>
                                <a:lnTo>
                                  <a:pt x="24346" y="4763"/>
                                </a:lnTo>
                                <a:lnTo>
                                  <a:pt x="24346" y="4763"/>
                                </a:lnTo>
                                <a:lnTo>
                                  <a:pt x="24346" y="4763"/>
                                </a:lnTo>
                                <a:lnTo>
                                  <a:pt x="24346" y="4763"/>
                                </a:lnTo>
                                <a:lnTo>
                                  <a:pt x="24346" y="9525"/>
                                </a:lnTo>
                                <a:lnTo>
                                  <a:pt x="24346" y="4763"/>
                                </a:lnTo>
                                <a:lnTo>
                                  <a:pt x="24346" y="9525"/>
                                </a:lnTo>
                                <a:lnTo>
                                  <a:pt x="24346" y="9525"/>
                                </a:lnTo>
                                <a:lnTo>
                                  <a:pt x="25403" y="4763"/>
                                </a:lnTo>
                                <a:lnTo>
                                  <a:pt x="25403" y="4763"/>
                                </a:lnTo>
                                <a:lnTo>
                                  <a:pt x="25403" y="4763"/>
                                </a:lnTo>
                                <a:lnTo>
                                  <a:pt x="25403" y="9525"/>
                                </a:lnTo>
                                <a:lnTo>
                                  <a:pt x="25403" y="9525"/>
                                </a:lnTo>
                                <a:lnTo>
                                  <a:pt x="25403" y="9525"/>
                                </a:lnTo>
                                <a:lnTo>
                                  <a:pt x="25403" y="9525"/>
                                </a:lnTo>
                                <a:lnTo>
                                  <a:pt x="25403" y="9525"/>
                                </a:lnTo>
                                <a:lnTo>
                                  <a:pt x="25403" y="9525"/>
                                </a:lnTo>
                                <a:lnTo>
                                  <a:pt x="25403" y="9525"/>
                                </a:lnTo>
                                <a:lnTo>
                                  <a:pt x="25403" y="4763"/>
                                </a:lnTo>
                                <a:lnTo>
                                  <a:pt x="25403" y="9525"/>
                                </a:lnTo>
                                <a:lnTo>
                                  <a:pt x="25403" y="9525"/>
                                </a:lnTo>
                                <a:lnTo>
                                  <a:pt x="25403" y="4763"/>
                                </a:lnTo>
                                <a:lnTo>
                                  <a:pt x="25403" y="4763"/>
                                </a:lnTo>
                                <a:lnTo>
                                  <a:pt x="25403" y="4763"/>
                                </a:lnTo>
                                <a:lnTo>
                                  <a:pt x="25403" y="4763"/>
                                </a:lnTo>
                                <a:lnTo>
                                  <a:pt x="25403" y="9525"/>
                                </a:lnTo>
                                <a:lnTo>
                                  <a:pt x="26461" y="9525"/>
                                </a:lnTo>
                                <a:lnTo>
                                  <a:pt x="26461" y="9525"/>
                                </a:lnTo>
                                <a:lnTo>
                                  <a:pt x="26461" y="9525"/>
                                </a:lnTo>
                                <a:lnTo>
                                  <a:pt x="26461" y="9525"/>
                                </a:lnTo>
                                <a:lnTo>
                                  <a:pt x="26461" y="9525"/>
                                </a:lnTo>
                                <a:lnTo>
                                  <a:pt x="26461" y="9525"/>
                                </a:lnTo>
                                <a:lnTo>
                                  <a:pt x="26461" y="4763"/>
                                </a:lnTo>
                                <a:lnTo>
                                  <a:pt x="26461" y="9525"/>
                                </a:lnTo>
                                <a:lnTo>
                                  <a:pt x="26461" y="9525"/>
                                </a:lnTo>
                                <a:lnTo>
                                  <a:pt x="26461" y="9525"/>
                                </a:lnTo>
                                <a:lnTo>
                                  <a:pt x="26461" y="9525"/>
                                </a:lnTo>
                                <a:lnTo>
                                  <a:pt x="26461" y="9525"/>
                                </a:lnTo>
                                <a:lnTo>
                                  <a:pt x="26461" y="9525"/>
                                </a:lnTo>
                                <a:lnTo>
                                  <a:pt x="26461" y="9525"/>
                                </a:lnTo>
                                <a:lnTo>
                                  <a:pt x="26461" y="9525"/>
                                </a:lnTo>
                                <a:lnTo>
                                  <a:pt x="26461" y="4763"/>
                                </a:lnTo>
                                <a:lnTo>
                                  <a:pt x="26461" y="4763"/>
                                </a:lnTo>
                                <a:lnTo>
                                  <a:pt x="26461" y="4763"/>
                                </a:lnTo>
                                <a:lnTo>
                                  <a:pt x="27518" y="4763"/>
                                </a:lnTo>
                                <a:lnTo>
                                  <a:pt x="27518" y="9525"/>
                                </a:lnTo>
                                <a:lnTo>
                                  <a:pt x="27518" y="9525"/>
                                </a:lnTo>
                                <a:lnTo>
                                  <a:pt x="27518" y="9525"/>
                                </a:lnTo>
                                <a:lnTo>
                                  <a:pt x="27518" y="9525"/>
                                </a:lnTo>
                                <a:lnTo>
                                  <a:pt x="27518" y="4763"/>
                                </a:lnTo>
                                <a:lnTo>
                                  <a:pt x="27518" y="4763"/>
                                </a:lnTo>
                                <a:lnTo>
                                  <a:pt x="27518" y="9525"/>
                                </a:lnTo>
                                <a:lnTo>
                                  <a:pt x="27518" y="9525"/>
                                </a:lnTo>
                                <a:lnTo>
                                  <a:pt x="27518" y="9525"/>
                                </a:lnTo>
                                <a:lnTo>
                                  <a:pt x="27518" y="9525"/>
                                </a:lnTo>
                                <a:lnTo>
                                  <a:pt x="27518" y="9525"/>
                                </a:lnTo>
                                <a:lnTo>
                                  <a:pt x="27518" y="9525"/>
                                </a:lnTo>
                                <a:lnTo>
                                  <a:pt x="27518" y="9525"/>
                                </a:lnTo>
                                <a:lnTo>
                                  <a:pt x="27518" y="9525"/>
                                </a:lnTo>
                                <a:lnTo>
                                  <a:pt x="27518" y="9525"/>
                                </a:lnTo>
                                <a:lnTo>
                                  <a:pt x="27518" y="9525"/>
                                </a:lnTo>
                                <a:lnTo>
                                  <a:pt x="27518" y="9525"/>
                                </a:lnTo>
                                <a:lnTo>
                                  <a:pt x="28575" y="4763"/>
                                </a:lnTo>
                                <a:lnTo>
                                  <a:pt x="28575" y="9525"/>
                                </a:lnTo>
                                <a:lnTo>
                                  <a:pt x="28575" y="9525"/>
                                </a:lnTo>
                                <a:lnTo>
                                  <a:pt x="28575" y="4763"/>
                                </a:lnTo>
                                <a:lnTo>
                                  <a:pt x="28575" y="9525"/>
                                </a:lnTo>
                                <a:lnTo>
                                  <a:pt x="28575" y="4763"/>
                                </a:lnTo>
                                <a:lnTo>
                                  <a:pt x="28575" y="4763"/>
                                </a:lnTo>
                                <a:lnTo>
                                  <a:pt x="28575" y="9525"/>
                                </a:lnTo>
                                <a:lnTo>
                                  <a:pt x="28575" y="9525"/>
                                </a:lnTo>
                                <a:lnTo>
                                  <a:pt x="28575" y="9525"/>
                                </a:lnTo>
                                <a:lnTo>
                                  <a:pt x="28575"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3" name="Freeform: Shape 133"/>
                        <wps:cNvSpPr/>
                        <wps:spPr>
                          <a:xfrm>
                            <a:off x="2995612" y="2900362"/>
                            <a:ext cx="28575" cy="9525"/>
                          </a:xfrm>
                          <a:custGeom>
                            <a:avLst/>
                            <a:gdLst>
                              <a:gd name="connsiteX0" fmla="*/ 0 w 28575"/>
                              <a:gd name="connsiteY0" fmla="*/ 4763 h 9525"/>
                              <a:gd name="connsiteX1" fmla="*/ 0 w 28575"/>
                              <a:gd name="connsiteY1" fmla="*/ 4763 h 9525"/>
                              <a:gd name="connsiteX2" fmla="*/ 0 w 28575"/>
                              <a:gd name="connsiteY2" fmla="*/ 4763 h 9525"/>
                              <a:gd name="connsiteX3" fmla="*/ 0 w 28575"/>
                              <a:gd name="connsiteY3" fmla="*/ 4763 h 9525"/>
                              <a:gd name="connsiteX4" fmla="*/ 0 w 28575"/>
                              <a:gd name="connsiteY4" fmla="*/ 4763 h 9525"/>
                              <a:gd name="connsiteX5" fmla="*/ 0 w 28575"/>
                              <a:gd name="connsiteY5" fmla="*/ 4763 h 9525"/>
                              <a:gd name="connsiteX6" fmla="*/ 0 w 28575"/>
                              <a:gd name="connsiteY6" fmla="*/ 4763 h 9525"/>
                              <a:gd name="connsiteX7" fmla="*/ 0 w 28575"/>
                              <a:gd name="connsiteY7" fmla="*/ 4763 h 9525"/>
                              <a:gd name="connsiteX8" fmla="*/ 0 w 28575"/>
                              <a:gd name="connsiteY8" fmla="*/ 4763 h 9525"/>
                              <a:gd name="connsiteX9" fmla="*/ 0 w 28575"/>
                              <a:gd name="connsiteY9" fmla="*/ 4763 h 9525"/>
                              <a:gd name="connsiteX10" fmla="*/ 1057 w 28575"/>
                              <a:gd name="connsiteY10" fmla="*/ 4763 h 9525"/>
                              <a:gd name="connsiteX11" fmla="*/ 1057 w 28575"/>
                              <a:gd name="connsiteY11" fmla="*/ 4763 h 9525"/>
                              <a:gd name="connsiteX12" fmla="*/ 1057 w 28575"/>
                              <a:gd name="connsiteY12" fmla="*/ 4763 h 9525"/>
                              <a:gd name="connsiteX13" fmla="*/ 1057 w 28575"/>
                              <a:gd name="connsiteY13" fmla="*/ 4763 h 9525"/>
                              <a:gd name="connsiteX14" fmla="*/ 1057 w 28575"/>
                              <a:gd name="connsiteY14" fmla="*/ 0 h 9525"/>
                              <a:gd name="connsiteX15" fmla="*/ 1057 w 28575"/>
                              <a:gd name="connsiteY15" fmla="*/ 4763 h 9525"/>
                              <a:gd name="connsiteX16" fmla="*/ 1057 w 28575"/>
                              <a:gd name="connsiteY16" fmla="*/ 4763 h 9525"/>
                              <a:gd name="connsiteX17" fmla="*/ 1057 w 28575"/>
                              <a:gd name="connsiteY17" fmla="*/ 0 h 9525"/>
                              <a:gd name="connsiteX18" fmla="*/ 1057 w 28575"/>
                              <a:gd name="connsiteY18" fmla="*/ 4763 h 9525"/>
                              <a:gd name="connsiteX19" fmla="*/ 1057 w 28575"/>
                              <a:gd name="connsiteY19" fmla="*/ 4763 h 9525"/>
                              <a:gd name="connsiteX20" fmla="*/ 1057 w 28575"/>
                              <a:gd name="connsiteY20" fmla="*/ 4763 h 9525"/>
                              <a:gd name="connsiteX21" fmla="*/ 1057 w 28575"/>
                              <a:gd name="connsiteY21" fmla="*/ 4763 h 9525"/>
                              <a:gd name="connsiteX22" fmla="*/ 1057 w 28575"/>
                              <a:gd name="connsiteY22" fmla="*/ 4763 h 9525"/>
                              <a:gd name="connsiteX23" fmla="*/ 1057 w 28575"/>
                              <a:gd name="connsiteY23" fmla="*/ 4763 h 9525"/>
                              <a:gd name="connsiteX24" fmla="*/ 1057 w 28575"/>
                              <a:gd name="connsiteY24" fmla="*/ 4763 h 9525"/>
                              <a:gd name="connsiteX25" fmla="*/ 1057 w 28575"/>
                              <a:gd name="connsiteY25" fmla="*/ 4763 h 9525"/>
                              <a:gd name="connsiteX26" fmla="*/ 1057 w 28575"/>
                              <a:gd name="connsiteY26" fmla="*/ 4763 h 9525"/>
                              <a:gd name="connsiteX27" fmla="*/ 1057 w 28575"/>
                              <a:gd name="connsiteY27" fmla="*/ 0 h 9525"/>
                              <a:gd name="connsiteX28" fmla="*/ 2114 w 28575"/>
                              <a:gd name="connsiteY28" fmla="*/ 0 h 9525"/>
                              <a:gd name="connsiteX29" fmla="*/ 2114 w 28575"/>
                              <a:gd name="connsiteY29" fmla="*/ 0 h 9525"/>
                              <a:gd name="connsiteX30" fmla="*/ 2114 w 28575"/>
                              <a:gd name="connsiteY30" fmla="*/ 0 h 9525"/>
                              <a:gd name="connsiteX31" fmla="*/ 2114 w 28575"/>
                              <a:gd name="connsiteY31" fmla="*/ 0 h 9525"/>
                              <a:gd name="connsiteX32" fmla="*/ 2114 w 28575"/>
                              <a:gd name="connsiteY32" fmla="*/ 0 h 9525"/>
                              <a:gd name="connsiteX33" fmla="*/ 2114 w 28575"/>
                              <a:gd name="connsiteY33" fmla="*/ 0 h 9525"/>
                              <a:gd name="connsiteX34" fmla="*/ 2114 w 28575"/>
                              <a:gd name="connsiteY34" fmla="*/ 0 h 9525"/>
                              <a:gd name="connsiteX35" fmla="*/ 2114 w 28575"/>
                              <a:gd name="connsiteY35" fmla="*/ 0 h 9525"/>
                              <a:gd name="connsiteX36" fmla="*/ 2114 w 28575"/>
                              <a:gd name="connsiteY36" fmla="*/ 4763 h 9525"/>
                              <a:gd name="connsiteX37" fmla="*/ 2114 w 28575"/>
                              <a:gd name="connsiteY37" fmla="*/ 4763 h 9525"/>
                              <a:gd name="connsiteX38" fmla="*/ 2114 w 28575"/>
                              <a:gd name="connsiteY38" fmla="*/ 0 h 9525"/>
                              <a:gd name="connsiteX39" fmla="*/ 2114 w 28575"/>
                              <a:gd name="connsiteY39" fmla="*/ 4763 h 9525"/>
                              <a:gd name="connsiteX40" fmla="*/ 2114 w 28575"/>
                              <a:gd name="connsiteY40" fmla="*/ 4763 h 9525"/>
                              <a:gd name="connsiteX41" fmla="*/ 2114 w 28575"/>
                              <a:gd name="connsiteY41" fmla="*/ 4763 h 9525"/>
                              <a:gd name="connsiteX42" fmla="*/ 2114 w 28575"/>
                              <a:gd name="connsiteY42" fmla="*/ 4763 h 9525"/>
                              <a:gd name="connsiteX43" fmla="*/ 2114 w 28575"/>
                              <a:gd name="connsiteY43" fmla="*/ 4763 h 9525"/>
                              <a:gd name="connsiteX44" fmla="*/ 2114 w 28575"/>
                              <a:gd name="connsiteY44" fmla="*/ 4763 h 9525"/>
                              <a:gd name="connsiteX45" fmla="*/ 2114 w 28575"/>
                              <a:gd name="connsiteY45" fmla="*/ 4763 h 9525"/>
                              <a:gd name="connsiteX46" fmla="*/ 3172 w 28575"/>
                              <a:gd name="connsiteY46" fmla="*/ 4763 h 9525"/>
                              <a:gd name="connsiteX47" fmla="*/ 3172 w 28575"/>
                              <a:gd name="connsiteY47" fmla="*/ 4763 h 9525"/>
                              <a:gd name="connsiteX48" fmla="*/ 3172 w 28575"/>
                              <a:gd name="connsiteY48" fmla="*/ 4763 h 9525"/>
                              <a:gd name="connsiteX49" fmla="*/ 3172 w 28575"/>
                              <a:gd name="connsiteY49" fmla="*/ 4763 h 9525"/>
                              <a:gd name="connsiteX50" fmla="*/ 3172 w 28575"/>
                              <a:gd name="connsiteY50" fmla="*/ 4763 h 9525"/>
                              <a:gd name="connsiteX51" fmla="*/ 3172 w 28575"/>
                              <a:gd name="connsiteY51" fmla="*/ 4763 h 9525"/>
                              <a:gd name="connsiteX52" fmla="*/ 3172 w 28575"/>
                              <a:gd name="connsiteY52" fmla="*/ 4763 h 9525"/>
                              <a:gd name="connsiteX53" fmla="*/ 3172 w 28575"/>
                              <a:gd name="connsiteY53" fmla="*/ 4763 h 9525"/>
                              <a:gd name="connsiteX54" fmla="*/ 3172 w 28575"/>
                              <a:gd name="connsiteY54" fmla="*/ 4763 h 9525"/>
                              <a:gd name="connsiteX55" fmla="*/ 3172 w 28575"/>
                              <a:gd name="connsiteY55" fmla="*/ 4763 h 9525"/>
                              <a:gd name="connsiteX56" fmla="*/ 3172 w 28575"/>
                              <a:gd name="connsiteY56" fmla="*/ 4763 h 9525"/>
                              <a:gd name="connsiteX57" fmla="*/ 3172 w 28575"/>
                              <a:gd name="connsiteY57" fmla="*/ 4763 h 9525"/>
                              <a:gd name="connsiteX58" fmla="*/ 3172 w 28575"/>
                              <a:gd name="connsiteY58" fmla="*/ 4763 h 9525"/>
                              <a:gd name="connsiteX59" fmla="*/ 3172 w 28575"/>
                              <a:gd name="connsiteY59" fmla="*/ 4763 h 9525"/>
                              <a:gd name="connsiteX60" fmla="*/ 3172 w 28575"/>
                              <a:gd name="connsiteY60" fmla="*/ 4763 h 9525"/>
                              <a:gd name="connsiteX61" fmla="*/ 3172 w 28575"/>
                              <a:gd name="connsiteY61" fmla="*/ 4763 h 9525"/>
                              <a:gd name="connsiteX62" fmla="*/ 3172 w 28575"/>
                              <a:gd name="connsiteY62" fmla="*/ 4763 h 9525"/>
                              <a:gd name="connsiteX63" fmla="*/ 3172 w 28575"/>
                              <a:gd name="connsiteY63" fmla="*/ 4763 h 9525"/>
                              <a:gd name="connsiteX64" fmla="*/ 4229 w 28575"/>
                              <a:gd name="connsiteY64" fmla="*/ 4763 h 9525"/>
                              <a:gd name="connsiteX65" fmla="*/ 4229 w 28575"/>
                              <a:gd name="connsiteY65" fmla="*/ 4763 h 9525"/>
                              <a:gd name="connsiteX66" fmla="*/ 4229 w 28575"/>
                              <a:gd name="connsiteY66" fmla="*/ 4763 h 9525"/>
                              <a:gd name="connsiteX67" fmla="*/ 4229 w 28575"/>
                              <a:gd name="connsiteY67" fmla="*/ 4763 h 9525"/>
                              <a:gd name="connsiteX68" fmla="*/ 4229 w 28575"/>
                              <a:gd name="connsiteY68" fmla="*/ 4763 h 9525"/>
                              <a:gd name="connsiteX69" fmla="*/ 4229 w 28575"/>
                              <a:gd name="connsiteY69" fmla="*/ 4763 h 9525"/>
                              <a:gd name="connsiteX70" fmla="*/ 4229 w 28575"/>
                              <a:gd name="connsiteY70" fmla="*/ 4763 h 9525"/>
                              <a:gd name="connsiteX71" fmla="*/ 4229 w 28575"/>
                              <a:gd name="connsiteY71" fmla="*/ 4763 h 9525"/>
                              <a:gd name="connsiteX72" fmla="*/ 4229 w 28575"/>
                              <a:gd name="connsiteY72" fmla="*/ 4763 h 9525"/>
                              <a:gd name="connsiteX73" fmla="*/ 4229 w 28575"/>
                              <a:gd name="connsiteY73" fmla="*/ 4763 h 9525"/>
                              <a:gd name="connsiteX74" fmla="*/ 4229 w 28575"/>
                              <a:gd name="connsiteY74" fmla="*/ 4763 h 9525"/>
                              <a:gd name="connsiteX75" fmla="*/ 4229 w 28575"/>
                              <a:gd name="connsiteY75" fmla="*/ 4763 h 9525"/>
                              <a:gd name="connsiteX76" fmla="*/ 4229 w 28575"/>
                              <a:gd name="connsiteY76" fmla="*/ 4763 h 9525"/>
                              <a:gd name="connsiteX77" fmla="*/ 4229 w 28575"/>
                              <a:gd name="connsiteY77" fmla="*/ 4763 h 9525"/>
                              <a:gd name="connsiteX78" fmla="*/ 4229 w 28575"/>
                              <a:gd name="connsiteY78" fmla="*/ 4763 h 9525"/>
                              <a:gd name="connsiteX79" fmla="*/ 4229 w 28575"/>
                              <a:gd name="connsiteY79" fmla="*/ 4763 h 9525"/>
                              <a:gd name="connsiteX80" fmla="*/ 4229 w 28575"/>
                              <a:gd name="connsiteY80" fmla="*/ 4763 h 9525"/>
                              <a:gd name="connsiteX81" fmla="*/ 4229 w 28575"/>
                              <a:gd name="connsiteY81" fmla="*/ 4763 h 9525"/>
                              <a:gd name="connsiteX82" fmla="*/ 4229 w 28575"/>
                              <a:gd name="connsiteY82" fmla="*/ 4763 h 9525"/>
                              <a:gd name="connsiteX83" fmla="*/ 4229 w 28575"/>
                              <a:gd name="connsiteY83" fmla="*/ 0 h 9525"/>
                              <a:gd name="connsiteX84" fmla="*/ 4229 w 28575"/>
                              <a:gd name="connsiteY84" fmla="*/ 0 h 9525"/>
                              <a:gd name="connsiteX85" fmla="*/ 4229 w 28575"/>
                              <a:gd name="connsiteY85" fmla="*/ 0 h 9525"/>
                              <a:gd name="connsiteX86" fmla="*/ 4229 w 28575"/>
                              <a:gd name="connsiteY86" fmla="*/ 0 h 9525"/>
                              <a:gd name="connsiteX87" fmla="*/ 4229 w 28575"/>
                              <a:gd name="connsiteY87" fmla="*/ 0 h 9525"/>
                              <a:gd name="connsiteX88" fmla="*/ 4229 w 28575"/>
                              <a:gd name="connsiteY88" fmla="*/ 4763 h 9525"/>
                              <a:gd name="connsiteX89" fmla="*/ 4229 w 28575"/>
                              <a:gd name="connsiteY89" fmla="*/ 4763 h 9525"/>
                              <a:gd name="connsiteX90" fmla="*/ 5296 w 28575"/>
                              <a:gd name="connsiteY90" fmla="*/ 4763 h 9525"/>
                              <a:gd name="connsiteX91" fmla="*/ 5296 w 28575"/>
                              <a:gd name="connsiteY91" fmla="*/ 4763 h 9525"/>
                              <a:gd name="connsiteX92" fmla="*/ 5296 w 28575"/>
                              <a:gd name="connsiteY92" fmla="*/ 4763 h 9525"/>
                              <a:gd name="connsiteX93" fmla="*/ 5296 w 28575"/>
                              <a:gd name="connsiteY93" fmla="*/ 4763 h 9525"/>
                              <a:gd name="connsiteX94" fmla="*/ 5296 w 28575"/>
                              <a:gd name="connsiteY94" fmla="*/ 4763 h 9525"/>
                              <a:gd name="connsiteX95" fmla="*/ 5296 w 28575"/>
                              <a:gd name="connsiteY95" fmla="*/ 4763 h 9525"/>
                              <a:gd name="connsiteX96" fmla="*/ 5296 w 28575"/>
                              <a:gd name="connsiteY96" fmla="*/ 4763 h 9525"/>
                              <a:gd name="connsiteX97" fmla="*/ 5296 w 28575"/>
                              <a:gd name="connsiteY97" fmla="*/ 4763 h 9525"/>
                              <a:gd name="connsiteX98" fmla="*/ 5296 w 28575"/>
                              <a:gd name="connsiteY98" fmla="*/ 0 h 9525"/>
                              <a:gd name="connsiteX99" fmla="*/ 5296 w 28575"/>
                              <a:gd name="connsiteY99" fmla="*/ 0 h 9525"/>
                              <a:gd name="connsiteX100" fmla="*/ 5296 w 28575"/>
                              <a:gd name="connsiteY100" fmla="*/ 0 h 9525"/>
                              <a:gd name="connsiteX101" fmla="*/ 5296 w 28575"/>
                              <a:gd name="connsiteY101" fmla="*/ 4763 h 9525"/>
                              <a:gd name="connsiteX102" fmla="*/ 5296 w 28575"/>
                              <a:gd name="connsiteY102" fmla="*/ 4763 h 9525"/>
                              <a:gd name="connsiteX103" fmla="*/ 5296 w 28575"/>
                              <a:gd name="connsiteY103" fmla="*/ 4763 h 9525"/>
                              <a:gd name="connsiteX104" fmla="*/ 5296 w 28575"/>
                              <a:gd name="connsiteY104" fmla="*/ 4763 h 9525"/>
                              <a:gd name="connsiteX105" fmla="*/ 5296 w 28575"/>
                              <a:gd name="connsiteY105" fmla="*/ 4763 h 9525"/>
                              <a:gd name="connsiteX106" fmla="*/ 5296 w 28575"/>
                              <a:gd name="connsiteY106" fmla="*/ 4763 h 9525"/>
                              <a:gd name="connsiteX107" fmla="*/ 5296 w 28575"/>
                              <a:gd name="connsiteY107" fmla="*/ 0 h 9525"/>
                              <a:gd name="connsiteX108" fmla="*/ 6353 w 28575"/>
                              <a:gd name="connsiteY108" fmla="*/ 0 h 9525"/>
                              <a:gd name="connsiteX109" fmla="*/ 6353 w 28575"/>
                              <a:gd name="connsiteY109" fmla="*/ 0 h 9525"/>
                              <a:gd name="connsiteX110" fmla="*/ 6353 w 28575"/>
                              <a:gd name="connsiteY110" fmla="*/ 0 h 9525"/>
                              <a:gd name="connsiteX111" fmla="*/ 6353 w 28575"/>
                              <a:gd name="connsiteY111" fmla="*/ 4763 h 9525"/>
                              <a:gd name="connsiteX112" fmla="*/ 6353 w 28575"/>
                              <a:gd name="connsiteY112" fmla="*/ 4763 h 9525"/>
                              <a:gd name="connsiteX113" fmla="*/ 6353 w 28575"/>
                              <a:gd name="connsiteY113" fmla="*/ 4763 h 9525"/>
                              <a:gd name="connsiteX114" fmla="*/ 6353 w 28575"/>
                              <a:gd name="connsiteY114" fmla="*/ 4763 h 9525"/>
                              <a:gd name="connsiteX115" fmla="*/ 6353 w 28575"/>
                              <a:gd name="connsiteY115" fmla="*/ 4763 h 9525"/>
                              <a:gd name="connsiteX116" fmla="*/ 6353 w 28575"/>
                              <a:gd name="connsiteY116" fmla="*/ 4763 h 9525"/>
                              <a:gd name="connsiteX117" fmla="*/ 6353 w 28575"/>
                              <a:gd name="connsiteY117" fmla="*/ 4763 h 9525"/>
                              <a:gd name="connsiteX118" fmla="*/ 6353 w 28575"/>
                              <a:gd name="connsiteY118" fmla="*/ 4763 h 9525"/>
                              <a:gd name="connsiteX119" fmla="*/ 6353 w 28575"/>
                              <a:gd name="connsiteY119" fmla="*/ 4763 h 9525"/>
                              <a:gd name="connsiteX120" fmla="*/ 6353 w 28575"/>
                              <a:gd name="connsiteY120" fmla="*/ 4763 h 9525"/>
                              <a:gd name="connsiteX121" fmla="*/ 6353 w 28575"/>
                              <a:gd name="connsiteY121" fmla="*/ 4763 h 9525"/>
                              <a:gd name="connsiteX122" fmla="*/ 6353 w 28575"/>
                              <a:gd name="connsiteY122" fmla="*/ 4763 h 9525"/>
                              <a:gd name="connsiteX123" fmla="*/ 6353 w 28575"/>
                              <a:gd name="connsiteY123" fmla="*/ 4763 h 9525"/>
                              <a:gd name="connsiteX124" fmla="*/ 6353 w 28575"/>
                              <a:gd name="connsiteY124" fmla="*/ 4763 h 9525"/>
                              <a:gd name="connsiteX125" fmla="*/ 6353 w 28575"/>
                              <a:gd name="connsiteY125" fmla="*/ 4763 h 9525"/>
                              <a:gd name="connsiteX126" fmla="*/ 7411 w 28575"/>
                              <a:gd name="connsiteY126" fmla="*/ 4763 h 9525"/>
                              <a:gd name="connsiteX127" fmla="*/ 7411 w 28575"/>
                              <a:gd name="connsiteY127" fmla="*/ 4763 h 9525"/>
                              <a:gd name="connsiteX128" fmla="*/ 7411 w 28575"/>
                              <a:gd name="connsiteY128" fmla="*/ 0 h 9525"/>
                              <a:gd name="connsiteX129" fmla="*/ 7411 w 28575"/>
                              <a:gd name="connsiteY129" fmla="*/ 4763 h 9525"/>
                              <a:gd name="connsiteX130" fmla="*/ 7411 w 28575"/>
                              <a:gd name="connsiteY130" fmla="*/ 4763 h 9525"/>
                              <a:gd name="connsiteX131" fmla="*/ 7411 w 28575"/>
                              <a:gd name="connsiteY131" fmla="*/ 4763 h 9525"/>
                              <a:gd name="connsiteX132" fmla="*/ 7411 w 28575"/>
                              <a:gd name="connsiteY132" fmla="*/ 4763 h 9525"/>
                              <a:gd name="connsiteX133" fmla="*/ 7411 w 28575"/>
                              <a:gd name="connsiteY133" fmla="*/ 4763 h 9525"/>
                              <a:gd name="connsiteX134" fmla="*/ 7411 w 28575"/>
                              <a:gd name="connsiteY134" fmla="*/ 4763 h 9525"/>
                              <a:gd name="connsiteX135" fmla="*/ 7411 w 28575"/>
                              <a:gd name="connsiteY135" fmla="*/ 4763 h 9525"/>
                              <a:gd name="connsiteX136" fmla="*/ 7411 w 28575"/>
                              <a:gd name="connsiteY136" fmla="*/ 4763 h 9525"/>
                              <a:gd name="connsiteX137" fmla="*/ 7411 w 28575"/>
                              <a:gd name="connsiteY137" fmla="*/ 4763 h 9525"/>
                              <a:gd name="connsiteX138" fmla="*/ 7411 w 28575"/>
                              <a:gd name="connsiteY138" fmla="*/ 4763 h 9525"/>
                              <a:gd name="connsiteX139" fmla="*/ 7411 w 28575"/>
                              <a:gd name="connsiteY139" fmla="*/ 4763 h 9525"/>
                              <a:gd name="connsiteX140" fmla="*/ 7411 w 28575"/>
                              <a:gd name="connsiteY140" fmla="*/ 4763 h 9525"/>
                              <a:gd name="connsiteX141" fmla="*/ 7411 w 28575"/>
                              <a:gd name="connsiteY141" fmla="*/ 4763 h 9525"/>
                              <a:gd name="connsiteX142" fmla="*/ 7411 w 28575"/>
                              <a:gd name="connsiteY142" fmla="*/ 4763 h 9525"/>
                              <a:gd name="connsiteX143" fmla="*/ 7411 w 28575"/>
                              <a:gd name="connsiteY143" fmla="*/ 4763 h 9525"/>
                              <a:gd name="connsiteX144" fmla="*/ 7411 w 28575"/>
                              <a:gd name="connsiteY144" fmla="*/ 4763 h 9525"/>
                              <a:gd name="connsiteX145" fmla="*/ 7411 w 28575"/>
                              <a:gd name="connsiteY145" fmla="*/ 4763 h 9525"/>
                              <a:gd name="connsiteX146" fmla="*/ 8468 w 28575"/>
                              <a:gd name="connsiteY146" fmla="*/ 4763 h 9525"/>
                              <a:gd name="connsiteX147" fmla="*/ 8468 w 28575"/>
                              <a:gd name="connsiteY147" fmla="*/ 4763 h 9525"/>
                              <a:gd name="connsiteX148" fmla="*/ 8468 w 28575"/>
                              <a:gd name="connsiteY148" fmla="*/ 4763 h 9525"/>
                              <a:gd name="connsiteX149" fmla="*/ 8468 w 28575"/>
                              <a:gd name="connsiteY149" fmla="*/ 4763 h 9525"/>
                              <a:gd name="connsiteX150" fmla="*/ 8468 w 28575"/>
                              <a:gd name="connsiteY150" fmla="*/ 4763 h 9525"/>
                              <a:gd name="connsiteX151" fmla="*/ 8468 w 28575"/>
                              <a:gd name="connsiteY151" fmla="*/ 4763 h 9525"/>
                              <a:gd name="connsiteX152" fmla="*/ 8468 w 28575"/>
                              <a:gd name="connsiteY152" fmla="*/ 0 h 9525"/>
                              <a:gd name="connsiteX153" fmla="*/ 8468 w 28575"/>
                              <a:gd name="connsiteY153" fmla="*/ 4763 h 9525"/>
                              <a:gd name="connsiteX154" fmla="*/ 8468 w 28575"/>
                              <a:gd name="connsiteY154" fmla="*/ 4763 h 9525"/>
                              <a:gd name="connsiteX155" fmla="*/ 8468 w 28575"/>
                              <a:gd name="connsiteY155" fmla="*/ 4763 h 9525"/>
                              <a:gd name="connsiteX156" fmla="*/ 8468 w 28575"/>
                              <a:gd name="connsiteY156" fmla="*/ 4763 h 9525"/>
                              <a:gd name="connsiteX157" fmla="*/ 8468 w 28575"/>
                              <a:gd name="connsiteY157" fmla="*/ 4763 h 9525"/>
                              <a:gd name="connsiteX158" fmla="*/ 8468 w 28575"/>
                              <a:gd name="connsiteY158" fmla="*/ 4763 h 9525"/>
                              <a:gd name="connsiteX159" fmla="*/ 8468 w 28575"/>
                              <a:gd name="connsiteY159" fmla="*/ 4763 h 9525"/>
                              <a:gd name="connsiteX160" fmla="*/ 8468 w 28575"/>
                              <a:gd name="connsiteY160" fmla="*/ 0 h 9525"/>
                              <a:gd name="connsiteX161" fmla="*/ 8468 w 28575"/>
                              <a:gd name="connsiteY161" fmla="*/ 4763 h 9525"/>
                              <a:gd name="connsiteX162" fmla="*/ 8468 w 28575"/>
                              <a:gd name="connsiteY162" fmla="*/ 4763 h 9525"/>
                              <a:gd name="connsiteX163" fmla="*/ 8468 w 28575"/>
                              <a:gd name="connsiteY163" fmla="*/ 4763 h 9525"/>
                              <a:gd name="connsiteX164" fmla="*/ 9525 w 28575"/>
                              <a:gd name="connsiteY164" fmla="*/ 4763 h 9525"/>
                              <a:gd name="connsiteX165" fmla="*/ 9525 w 28575"/>
                              <a:gd name="connsiteY165" fmla="*/ 4763 h 9525"/>
                              <a:gd name="connsiteX166" fmla="*/ 9525 w 28575"/>
                              <a:gd name="connsiteY166" fmla="*/ 4763 h 9525"/>
                              <a:gd name="connsiteX167" fmla="*/ 9525 w 28575"/>
                              <a:gd name="connsiteY167" fmla="*/ 4763 h 9525"/>
                              <a:gd name="connsiteX168" fmla="*/ 9525 w 28575"/>
                              <a:gd name="connsiteY168" fmla="*/ 4763 h 9525"/>
                              <a:gd name="connsiteX169" fmla="*/ 9525 w 28575"/>
                              <a:gd name="connsiteY169" fmla="*/ 4763 h 9525"/>
                              <a:gd name="connsiteX170" fmla="*/ 9525 w 28575"/>
                              <a:gd name="connsiteY170" fmla="*/ 4763 h 9525"/>
                              <a:gd name="connsiteX171" fmla="*/ 9525 w 28575"/>
                              <a:gd name="connsiteY171" fmla="*/ 4763 h 9525"/>
                              <a:gd name="connsiteX172" fmla="*/ 9525 w 28575"/>
                              <a:gd name="connsiteY172" fmla="*/ 4763 h 9525"/>
                              <a:gd name="connsiteX173" fmla="*/ 9525 w 28575"/>
                              <a:gd name="connsiteY173" fmla="*/ 4763 h 9525"/>
                              <a:gd name="connsiteX174" fmla="*/ 9525 w 28575"/>
                              <a:gd name="connsiteY174" fmla="*/ 4763 h 9525"/>
                              <a:gd name="connsiteX175" fmla="*/ 9525 w 28575"/>
                              <a:gd name="connsiteY175" fmla="*/ 4763 h 9525"/>
                              <a:gd name="connsiteX176" fmla="*/ 9525 w 28575"/>
                              <a:gd name="connsiteY176" fmla="*/ 0 h 9525"/>
                              <a:gd name="connsiteX177" fmla="*/ 9525 w 28575"/>
                              <a:gd name="connsiteY177" fmla="*/ 0 h 9525"/>
                              <a:gd name="connsiteX178" fmla="*/ 9525 w 28575"/>
                              <a:gd name="connsiteY178" fmla="*/ 4763 h 9525"/>
                              <a:gd name="connsiteX179" fmla="*/ 9525 w 28575"/>
                              <a:gd name="connsiteY179" fmla="*/ 0 h 9525"/>
                              <a:gd name="connsiteX180" fmla="*/ 9525 w 28575"/>
                              <a:gd name="connsiteY180" fmla="*/ 4763 h 9525"/>
                              <a:gd name="connsiteX181" fmla="*/ 9525 w 28575"/>
                              <a:gd name="connsiteY181" fmla="*/ 4763 h 9525"/>
                              <a:gd name="connsiteX182" fmla="*/ 10582 w 28575"/>
                              <a:gd name="connsiteY182" fmla="*/ 4763 h 9525"/>
                              <a:gd name="connsiteX183" fmla="*/ 10582 w 28575"/>
                              <a:gd name="connsiteY183" fmla="*/ 4763 h 9525"/>
                              <a:gd name="connsiteX184" fmla="*/ 10582 w 28575"/>
                              <a:gd name="connsiteY184" fmla="*/ 4763 h 9525"/>
                              <a:gd name="connsiteX185" fmla="*/ 10582 w 28575"/>
                              <a:gd name="connsiteY185" fmla="*/ 4763 h 9525"/>
                              <a:gd name="connsiteX186" fmla="*/ 10582 w 28575"/>
                              <a:gd name="connsiteY186" fmla="*/ 4763 h 9525"/>
                              <a:gd name="connsiteX187" fmla="*/ 10582 w 28575"/>
                              <a:gd name="connsiteY187" fmla="*/ 4763 h 9525"/>
                              <a:gd name="connsiteX188" fmla="*/ 10582 w 28575"/>
                              <a:gd name="connsiteY188" fmla="*/ 0 h 9525"/>
                              <a:gd name="connsiteX189" fmla="*/ 10582 w 28575"/>
                              <a:gd name="connsiteY189" fmla="*/ 4763 h 9525"/>
                              <a:gd name="connsiteX190" fmla="*/ 10582 w 28575"/>
                              <a:gd name="connsiteY190" fmla="*/ 4763 h 9525"/>
                              <a:gd name="connsiteX191" fmla="*/ 10582 w 28575"/>
                              <a:gd name="connsiteY191" fmla="*/ 4763 h 9525"/>
                              <a:gd name="connsiteX192" fmla="*/ 10582 w 28575"/>
                              <a:gd name="connsiteY192" fmla="*/ 4763 h 9525"/>
                              <a:gd name="connsiteX193" fmla="*/ 10582 w 28575"/>
                              <a:gd name="connsiteY193" fmla="*/ 4763 h 9525"/>
                              <a:gd name="connsiteX194" fmla="*/ 10582 w 28575"/>
                              <a:gd name="connsiteY194" fmla="*/ 4763 h 9525"/>
                              <a:gd name="connsiteX195" fmla="*/ 10582 w 28575"/>
                              <a:gd name="connsiteY195" fmla="*/ 4763 h 9525"/>
                              <a:gd name="connsiteX196" fmla="*/ 10582 w 28575"/>
                              <a:gd name="connsiteY196" fmla="*/ 4763 h 9525"/>
                              <a:gd name="connsiteX197" fmla="*/ 10582 w 28575"/>
                              <a:gd name="connsiteY197" fmla="*/ 4763 h 9525"/>
                              <a:gd name="connsiteX198" fmla="*/ 10582 w 28575"/>
                              <a:gd name="connsiteY198" fmla="*/ 4763 h 9525"/>
                              <a:gd name="connsiteX199" fmla="*/ 10582 w 28575"/>
                              <a:gd name="connsiteY199" fmla="*/ 4763 h 9525"/>
                              <a:gd name="connsiteX200" fmla="*/ 11639 w 28575"/>
                              <a:gd name="connsiteY200" fmla="*/ 4763 h 9525"/>
                              <a:gd name="connsiteX201" fmla="*/ 11639 w 28575"/>
                              <a:gd name="connsiteY201" fmla="*/ 4763 h 9525"/>
                              <a:gd name="connsiteX202" fmla="*/ 11639 w 28575"/>
                              <a:gd name="connsiteY202" fmla="*/ 4763 h 9525"/>
                              <a:gd name="connsiteX203" fmla="*/ 11639 w 28575"/>
                              <a:gd name="connsiteY203" fmla="*/ 4763 h 9525"/>
                              <a:gd name="connsiteX204" fmla="*/ 11639 w 28575"/>
                              <a:gd name="connsiteY204" fmla="*/ 4763 h 9525"/>
                              <a:gd name="connsiteX205" fmla="*/ 11639 w 28575"/>
                              <a:gd name="connsiteY205" fmla="*/ 4763 h 9525"/>
                              <a:gd name="connsiteX206" fmla="*/ 11639 w 28575"/>
                              <a:gd name="connsiteY206" fmla="*/ 4763 h 9525"/>
                              <a:gd name="connsiteX207" fmla="*/ 11639 w 28575"/>
                              <a:gd name="connsiteY207" fmla="*/ 4763 h 9525"/>
                              <a:gd name="connsiteX208" fmla="*/ 11639 w 28575"/>
                              <a:gd name="connsiteY208" fmla="*/ 4763 h 9525"/>
                              <a:gd name="connsiteX209" fmla="*/ 11639 w 28575"/>
                              <a:gd name="connsiteY209" fmla="*/ 4763 h 9525"/>
                              <a:gd name="connsiteX210" fmla="*/ 11639 w 28575"/>
                              <a:gd name="connsiteY210" fmla="*/ 4763 h 9525"/>
                              <a:gd name="connsiteX211" fmla="*/ 11639 w 28575"/>
                              <a:gd name="connsiteY211" fmla="*/ 4763 h 9525"/>
                              <a:gd name="connsiteX212" fmla="*/ 11639 w 28575"/>
                              <a:gd name="connsiteY212" fmla="*/ 4763 h 9525"/>
                              <a:gd name="connsiteX213" fmla="*/ 11639 w 28575"/>
                              <a:gd name="connsiteY213" fmla="*/ 4763 h 9525"/>
                              <a:gd name="connsiteX214" fmla="*/ 11639 w 28575"/>
                              <a:gd name="connsiteY214" fmla="*/ 0 h 9525"/>
                              <a:gd name="connsiteX215" fmla="*/ 11639 w 28575"/>
                              <a:gd name="connsiteY215" fmla="*/ 4763 h 9525"/>
                              <a:gd name="connsiteX216" fmla="*/ 11639 w 28575"/>
                              <a:gd name="connsiteY216" fmla="*/ 4763 h 9525"/>
                              <a:gd name="connsiteX217" fmla="*/ 11639 w 28575"/>
                              <a:gd name="connsiteY217" fmla="*/ 4763 h 9525"/>
                              <a:gd name="connsiteX218" fmla="*/ 11639 w 28575"/>
                              <a:gd name="connsiteY218" fmla="*/ 4763 h 9525"/>
                              <a:gd name="connsiteX219" fmla="*/ 11639 w 28575"/>
                              <a:gd name="connsiteY219" fmla="*/ 4763 h 9525"/>
                              <a:gd name="connsiteX220" fmla="*/ 12697 w 28575"/>
                              <a:gd name="connsiteY220" fmla="*/ 4763 h 9525"/>
                              <a:gd name="connsiteX221" fmla="*/ 12697 w 28575"/>
                              <a:gd name="connsiteY221" fmla="*/ 4763 h 9525"/>
                              <a:gd name="connsiteX222" fmla="*/ 12697 w 28575"/>
                              <a:gd name="connsiteY222" fmla="*/ 4763 h 9525"/>
                              <a:gd name="connsiteX223" fmla="*/ 12697 w 28575"/>
                              <a:gd name="connsiteY223" fmla="*/ 4763 h 9525"/>
                              <a:gd name="connsiteX224" fmla="*/ 12697 w 28575"/>
                              <a:gd name="connsiteY224" fmla="*/ 4763 h 9525"/>
                              <a:gd name="connsiteX225" fmla="*/ 12697 w 28575"/>
                              <a:gd name="connsiteY225" fmla="*/ 4763 h 9525"/>
                              <a:gd name="connsiteX226" fmla="*/ 12697 w 28575"/>
                              <a:gd name="connsiteY226" fmla="*/ 4763 h 9525"/>
                              <a:gd name="connsiteX227" fmla="*/ 12697 w 28575"/>
                              <a:gd name="connsiteY227" fmla="*/ 4763 h 9525"/>
                              <a:gd name="connsiteX228" fmla="*/ 12697 w 28575"/>
                              <a:gd name="connsiteY228" fmla="*/ 4763 h 9525"/>
                              <a:gd name="connsiteX229" fmla="*/ 12697 w 28575"/>
                              <a:gd name="connsiteY229" fmla="*/ 4763 h 9525"/>
                              <a:gd name="connsiteX230" fmla="*/ 12697 w 28575"/>
                              <a:gd name="connsiteY230" fmla="*/ 4763 h 9525"/>
                              <a:gd name="connsiteX231" fmla="*/ 12697 w 28575"/>
                              <a:gd name="connsiteY231" fmla="*/ 4763 h 9525"/>
                              <a:gd name="connsiteX232" fmla="*/ 12697 w 28575"/>
                              <a:gd name="connsiteY232" fmla="*/ 4763 h 9525"/>
                              <a:gd name="connsiteX233" fmla="*/ 12697 w 28575"/>
                              <a:gd name="connsiteY233" fmla="*/ 4763 h 9525"/>
                              <a:gd name="connsiteX234" fmla="*/ 12697 w 28575"/>
                              <a:gd name="connsiteY234" fmla="*/ 4763 h 9525"/>
                              <a:gd name="connsiteX235" fmla="*/ 12697 w 28575"/>
                              <a:gd name="connsiteY235" fmla="*/ 4763 h 9525"/>
                              <a:gd name="connsiteX236" fmla="*/ 12697 w 28575"/>
                              <a:gd name="connsiteY236" fmla="*/ 4763 h 9525"/>
                              <a:gd name="connsiteX237" fmla="*/ 12697 w 28575"/>
                              <a:gd name="connsiteY237" fmla="*/ 9525 h 9525"/>
                              <a:gd name="connsiteX238" fmla="*/ 13754 w 28575"/>
                              <a:gd name="connsiteY238" fmla="*/ 4763 h 9525"/>
                              <a:gd name="connsiteX239" fmla="*/ 13754 w 28575"/>
                              <a:gd name="connsiteY239" fmla="*/ 4763 h 9525"/>
                              <a:gd name="connsiteX240" fmla="*/ 13754 w 28575"/>
                              <a:gd name="connsiteY240" fmla="*/ 4763 h 9525"/>
                              <a:gd name="connsiteX241" fmla="*/ 13754 w 28575"/>
                              <a:gd name="connsiteY241" fmla="*/ 4763 h 9525"/>
                              <a:gd name="connsiteX242" fmla="*/ 13754 w 28575"/>
                              <a:gd name="connsiteY242" fmla="*/ 4763 h 9525"/>
                              <a:gd name="connsiteX243" fmla="*/ 13754 w 28575"/>
                              <a:gd name="connsiteY243" fmla="*/ 4763 h 9525"/>
                              <a:gd name="connsiteX244" fmla="*/ 13754 w 28575"/>
                              <a:gd name="connsiteY244" fmla="*/ 4763 h 9525"/>
                              <a:gd name="connsiteX245" fmla="*/ 13754 w 28575"/>
                              <a:gd name="connsiteY245" fmla="*/ 4763 h 9525"/>
                              <a:gd name="connsiteX246" fmla="*/ 13754 w 28575"/>
                              <a:gd name="connsiteY246" fmla="*/ 4763 h 9525"/>
                              <a:gd name="connsiteX247" fmla="*/ 13754 w 28575"/>
                              <a:gd name="connsiteY247" fmla="*/ 4763 h 9525"/>
                              <a:gd name="connsiteX248" fmla="*/ 13754 w 28575"/>
                              <a:gd name="connsiteY248" fmla="*/ 4763 h 9525"/>
                              <a:gd name="connsiteX249" fmla="*/ 13754 w 28575"/>
                              <a:gd name="connsiteY249" fmla="*/ 4763 h 9525"/>
                              <a:gd name="connsiteX250" fmla="*/ 13754 w 28575"/>
                              <a:gd name="connsiteY250" fmla="*/ 4763 h 9525"/>
                              <a:gd name="connsiteX251" fmla="*/ 13754 w 28575"/>
                              <a:gd name="connsiteY251" fmla="*/ 4763 h 9525"/>
                              <a:gd name="connsiteX252" fmla="*/ 13754 w 28575"/>
                              <a:gd name="connsiteY252" fmla="*/ 4763 h 9525"/>
                              <a:gd name="connsiteX253" fmla="*/ 13754 w 28575"/>
                              <a:gd name="connsiteY253" fmla="*/ 4763 h 9525"/>
                              <a:gd name="connsiteX254" fmla="*/ 13754 w 28575"/>
                              <a:gd name="connsiteY254" fmla="*/ 4763 h 9525"/>
                              <a:gd name="connsiteX255" fmla="*/ 13754 w 28575"/>
                              <a:gd name="connsiteY255" fmla="*/ 4763 h 9525"/>
                              <a:gd name="connsiteX256" fmla="*/ 14821 w 28575"/>
                              <a:gd name="connsiteY256" fmla="*/ 4763 h 9525"/>
                              <a:gd name="connsiteX257" fmla="*/ 14821 w 28575"/>
                              <a:gd name="connsiteY257" fmla="*/ 4763 h 9525"/>
                              <a:gd name="connsiteX258" fmla="*/ 14821 w 28575"/>
                              <a:gd name="connsiteY258" fmla="*/ 9525 h 9525"/>
                              <a:gd name="connsiteX259" fmla="*/ 14821 w 28575"/>
                              <a:gd name="connsiteY259" fmla="*/ 4763 h 9525"/>
                              <a:gd name="connsiteX260" fmla="*/ 14821 w 28575"/>
                              <a:gd name="connsiteY260" fmla="*/ 4763 h 9525"/>
                              <a:gd name="connsiteX261" fmla="*/ 14821 w 28575"/>
                              <a:gd name="connsiteY261" fmla="*/ 4763 h 9525"/>
                              <a:gd name="connsiteX262" fmla="*/ 14821 w 28575"/>
                              <a:gd name="connsiteY262" fmla="*/ 4763 h 9525"/>
                              <a:gd name="connsiteX263" fmla="*/ 14821 w 28575"/>
                              <a:gd name="connsiteY263" fmla="*/ 4763 h 9525"/>
                              <a:gd name="connsiteX264" fmla="*/ 14821 w 28575"/>
                              <a:gd name="connsiteY264" fmla="*/ 4763 h 9525"/>
                              <a:gd name="connsiteX265" fmla="*/ 14821 w 28575"/>
                              <a:gd name="connsiteY265" fmla="*/ 4763 h 9525"/>
                              <a:gd name="connsiteX266" fmla="*/ 14821 w 28575"/>
                              <a:gd name="connsiteY266" fmla="*/ 4763 h 9525"/>
                              <a:gd name="connsiteX267" fmla="*/ 14821 w 28575"/>
                              <a:gd name="connsiteY267" fmla="*/ 4763 h 9525"/>
                              <a:gd name="connsiteX268" fmla="*/ 14821 w 28575"/>
                              <a:gd name="connsiteY268" fmla="*/ 4763 h 9525"/>
                              <a:gd name="connsiteX269" fmla="*/ 14821 w 28575"/>
                              <a:gd name="connsiteY269" fmla="*/ 4763 h 9525"/>
                              <a:gd name="connsiteX270" fmla="*/ 14821 w 28575"/>
                              <a:gd name="connsiteY270" fmla="*/ 4763 h 9525"/>
                              <a:gd name="connsiteX271" fmla="*/ 14821 w 28575"/>
                              <a:gd name="connsiteY271" fmla="*/ 0 h 9525"/>
                              <a:gd name="connsiteX272" fmla="*/ 14821 w 28575"/>
                              <a:gd name="connsiteY272" fmla="*/ 4763 h 9525"/>
                              <a:gd name="connsiteX273" fmla="*/ 14821 w 28575"/>
                              <a:gd name="connsiteY273" fmla="*/ 4763 h 9525"/>
                              <a:gd name="connsiteX274" fmla="*/ 15878 w 28575"/>
                              <a:gd name="connsiteY274" fmla="*/ 4763 h 9525"/>
                              <a:gd name="connsiteX275" fmla="*/ 15878 w 28575"/>
                              <a:gd name="connsiteY275" fmla="*/ 4763 h 9525"/>
                              <a:gd name="connsiteX276" fmla="*/ 15878 w 28575"/>
                              <a:gd name="connsiteY276" fmla="*/ 4763 h 9525"/>
                              <a:gd name="connsiteX277" fmla="*/ 15878 w 28575"/>
                              <a:gd name="connsiteY277" fmla="*/ 4763 h 9525"/>
                              <a:gd name="connsiteX278" fmla="*/ 15878 w 28575"/>
                              <a:gd name="connsiteY278" fmla="*/ 4763 h 9525"/>
                              <a:gd name="connsiteX279" fmla="*/ 15878 w 28575"/>
                              <a:gd name="connsiteY279" fmla="*/ 0 h 9525"/>
                              <a:gd name="connsiteX280" fmla="*/ 15878 w 28575"/>
                              <a:gd name="connsiteY280" fmla="*/ 4763 h 9525"/>
                              <a:gd name="connsiteX281" fmla="*/ 15878 w 28575"/>
                              <a:gd name="connsiteY281" fmla="*/ 4763 h 9525"/>
                              <a:gd name="connsiteX282" fmla="*/ 15878 w 28575"/>
                              <a:gd name="connsiteY282" fmla="*/ 4763 h 9525"/>
                              <a:gd name="connsiteX283" fmla="*/ 15878 w 28575"/>
                              <a:gd name="connsiteY283" fmla="*/ 4763 h 9525"/>
                              <a:gd name="connsiteX284" fmla="*/ 15878 w 28575"/>
                              <a:gd name="connsiteY284" fmla="*/ 4763 h 9525"/>
                              <a:gd name="connsiteX285" fmla="*/ 15878 w 28575"/>
                              <a:gd name="connsiteY285" fmla="*/ 4763 h 9525"/>
                              <a:gd name="connsiteX286" fmla="*/ 15878 w 28575"/>
                              <a:gd name="connsiteY286" fmla="*/ 0 h 9525"/>
                              <a:gd name="connsiteX287" fmla="*/ 15878 w 28575"/>
                              <a:gd name="connsiteY287" fmla="*/ 0 h 9525"/>
                              <a:gd name="connsiteX288" fmla="*/ 15878 w 28575"/>
                              <a:gd name="connsiteY288" fmla="*/ 0 h 9525"/>
                              <a:gd name="connsiteX289" fmla="*/ 15878 w 28575"/>
                              <a:gd name="connsiteY289" fmla="*/ 4763 h 9525"/>
                              <a:gd name="connsiteX290" fmla="*/ 15878 w 28575"/>
                              <a:gd name="connsiteY290" fmla="*/ 4763 h 9525"/>
                              <a:gd name="connsiteX291" fmla="*/ 15878 w 28575"/>
                              <a:gd name="connsiteY291" fmla="*/ 4763 h 9525"/>
                              <a:gd name="connsiteX292" fmla="*/ 15878 w 28575"/>
                              <a:gd name="connsiteY292" fmla="*/ 4763 h 9525"/>
                              <a:gd name="connsiteX293" fmla="*/ 15878 w 28575"/>
                              <a:gd name="connsiteY293" fmla="*/ 4763 h 9525"/>
                              <a:gd name="connsiteX294" fmla="*/ 16936 w 28575"/>
                              <a:gd name="connsiteY294" fmla="*/ 4763 h 9525"/>
                              <a:gd name="connsiteX295" fmla="*/ 16936 w 28575"/>
                              <a:gd name="connsiteY295" fmla="*/ 4763 h 9525"/>
                              <a:gd name="connsiteX296" fmla="*/ 16936 w 28575"/>
                              <a:gd name="connsiteY296" fmla="*/ 4763 h 9525"/>
                              <a:gd name="connsiteX297" fmla="*/ 16936 w 28575"/>
                              <a:gd name="connsiteY297" fmla="*/ 4763 h 9525"/>
                              <a:gd name="connsiteX298" fmla="*/ 16936 w 28575"/>
                              <a:gd name="connsiteY298" fmla="*/ 4763 h 9525"/>
                              <a:gd name="connsiteX299" fmla="*/ 16936 w 28575"/>
                              <a:gd name="connsiteY299" fmla="*/ 4763 h 9525"/>
                              <a:gd name="connsiteX300" fmla="*/ 16936 w 28575"/>
                              <a:gd name="connsiteY300" fmla="*/ 4763 h 9525"/>
                              <a:gd name="connsiteX301" fmla="*/ 16936 w 28575"/>
                              <a:gd name="connsiteY301" fmla="*/ 4763 h 9525"/>
                              <a:gd name="connsiteX302" fmla="*/ 16936 w 28575"/>
                              <a:gd name="connsiteY302" fmla="*/ 4763 h 9525"/>
                              <a:gd name="connsiteX303" fmla="*/ 16936 w 28575"/>
                              <a:gd name="connsiteY303" fmla="*/ 4763 h 9525"/>
                              <a:gd name="connsiteX304" fmla="*/ 16936 w 28575"/>
                              <a:gd name="connsiteY304" fmla="*/ 4763 h 9525"/>
                              <a:gd name="connsiteX305" fmla="*/ 16936 w 28575"/>
                              <a:gd name="connsiteY305" fmla="*/ 4763 h 9525"/>
                              <a:gd name="connsiteX306" fmla="*/ 16936 w 28575"/>
                              <a:gd name="connsiteY306" fmla="*/ 4763 h 9525"/>
                              <a:gd name="connsiteX307" fmla="*/ 16936 w 28575"/>
                              <a:gd name="connsiteY307" fmla="*/ 4763 h 9525"/>
                              <a:gd name="connsiteX308" fmla="*/ 16936 w 28575"/>
                              <a:gd name="connsiteY308" fmla="*/ 4763 h 9525"/>
                              <a:gd name="connsiteX309" fmla="*/ 16936 w 28575"/>
                              <a:gd name="connsiteY309" fmla="*/ 4763 h 9525"/>
                              <a:gd name="connsiteX310" fmla="*/ 16936 w 28575"/>
                              <a:gd name="connsiteY310" fmla="*/ 4763 h 9525"/>
                              <a:gd name="connsiteX311" fmla="*/ 16936 w 28575"/>
                              <a:gd name="connsiteY311" fmla="*/ 4763 h 9525"/>
                              <a:gd name="connsiteX312" fmla="*/ 16936 w 28575"/>
                              <a:gd name="connsiteY312" fmla="*/ 0 h 9525"/>
                              <a:gd name="connsiteX313" fmla="*/ 16936 w 28575"/>
                              <a:gd name="connsiteY313" fmla="*/ 0 h 9525"/>
                              <a:gd name="connsiteX314" fmla="*/ 16936 w 28575"/>
                              <a:gd name="connsiteY314" fmla="*/ 0 h 9525"/>
                              <a:gd name="connsiteX315" fmla="*/ 16936 w 28575"/>
                              <a:gd name="connsiteY315" fmla="*/ 0 h 9525"/>
                              <a:gd name="connsiteX316" fmla="*/ 16936 w 28575"/>
                              <a:gd name="connsiteY316" fmla="*/ 0 h 9525"/>
                              <a:gd name="connsiteX317" fmla="*/ 16936 w 28575"/>
                              <a:gd name="connsiteY317" fmla="*/ 4763 h 9525"/>
                              <a:gd name="connsiteX318" fmla="*/ 17993 w 28575"/>
                              <a:gd name="connsiteY318" fmla="*/ 0 h 9525"/>
                              <a:gd name="connsiteX319" fmla="*/ 17993 w 28575"/>
                              <a:gd name="connsiteY319" fmla="*/ 0 h 9525"/>
                              <a:gd name="connsiteX320" fmla="*/ 17993 w 28575"/>
                              <a:gd name="connsiteY320" fmla="*/ 4763 h 9525"/>
                              <a:gd name="connsiteX321" fmla="*/ 17993 w 28575"/>
                              <a:gd name="connsiteY321" fmla="*/ 4763 h 9525"/>
                              <a:gd name="connsiteX322" fmla="*/ 17993 w 28575"/>
                              <a:gd name="connsiteY322" fmla="*/ 4763 h 9525"/>
                              <a:gd name="connsiteX323" fmla="*/ 17993 w 28575"/>
                              <a:gd name="connsiteY323" fmla="*/ 4763 h 9525"/>
                              <a:gd name="connsiteX324" fmla="*/ 17993 w 28575"/>
                              <a:gd name="connsiteY324" fmla="*/ 4763 h 9525"/>
                              <a:gd name="connsiteX325" fmla="*/ 17993 w 28575"/>
                              <a:gd name="connsiteY325" fmla="*/ 4763 h 9525"/>
                              <a:gd name="connsiteX326" fmla="*/ 17993 w 28575"/>
                              <a:gd name="connsiteY326" fmla="*/ 4763 h 9525"/>
                              <a:gd name="connsiteX327" fmla="*/ 17993 w 28575"/>
                              <a:gd name="connsiteY327" fmla="*/ 4763 h 9525"/>
                              <a:gd name="connsiteX328" fmla="*/ 17993 w 28575"/>
                              <a:gd name="connsiteY328" fmla="*/ 4763 h 9525"/>
                              <a:gd name="connsiteX329" fmla="*/ 17993 w 28575"/>
                              <a:gd name="connsiteY329" fmla="*/ 4763 h 9525"/>
                              <a:gd name="connsiteX330" fmla="*/ 17993 w 28575"/>
                              <a:gd name="connsiteY330" fmla="*/ 4763 h 9525"/>
                              <a:gd name="connsiteX331" fmla="*/ 17993 w 28575"/>
                              <a:gd name="connsiteY331" fmla="*/ 4763 h 9525"/>
                              <a:gd name="connsiteX332" fmla="*/ 17993 w 28575"/>
                              <a:gd name="connsiteY332" fmla="*/ 4763 h 9525"/>
                              <a:gd name="connsiteX333" fmla="*/ 17993 w 28575"/>
                              <a:gd name="connsiteY333" fmla="*/ 4763 h 9525"/>
                              <a:gd name="connsiteX334" fmla="*/ 17993 w 28575"/>
                              <a:gd name="connsiteY334" fmla="*/ 4763 h 9525"/>
                              <a:gd name="connsiteX335" fmla="*/ 17993 w 28575"/>
                              <a:gd name="connsiteY335" fmla="*/ 4763 h 9525"/>
                              <a:gd name="connsiteX336" fmla="*/ 19050 w 28575"/>
                              <a:gd name="connsiteY336" fmla="*/ 4763 h 9525"/>
                              <a:gd name="connsiteX337" fmla="*/ 19050 w 28575"/>
                              <a:gd name="connsiteY337" fmla="*/ 4763 h 9525"/>
                              <a:gd name="connsiteX338" fmla="*/ 19050 w 28575"/>
                              <a:gd name="connsiteY338" fmla="*/ 9525 h 9525"/>
                              <a:gd name="connsiteX339" fmla="*/ 19050 w 28575"/>
                              <a:gd name="connsiteY339" fmla="*/ 9525 h 9525"/>
                              <a:gd name="connsiteX340" fmla="*/ 19050 w 28575"/>
                              <a:gd name="connsiteY340" fmla="*/ 4763 h 9525"/>
                              <a:gd name="connsiteX341" fmla="*/ 19050 w 28575"/>
                              <a:gd name="connsiteY341" fmla="*/ 4763 h 9525"/>
                              <a:gd name="connsiteX342" fmla="*/ 19050 w 28575"/>
                              <a:gd name="connsiteY342" fmla="*/ 4763 h 9525"/>
                              <a:gd name="connsiteX343" fmla="*/ 19050 w 28575"/>
                              <a:gd name="connsiteY343" fmla="*/ 4763 h 9525"/>
                              <a:gd name="connsiteX344" fmla="*/ 19050 w 28575"/>
                              <a:gd name="connsiteY344" fmla="*/ 4763 h 9525"/>
                              <a:gd name="connsiteX345" fmla="*/ 19050 w 28575"/>
                              <a:gd name="connsiteY345" fmla="*/ 4763 h 9525"/>
                              <a:gd name="connsiteX346" fmla="*/ 19050 w 28575"/>
                              <a:gd name="connsiteY346" fmla="*/ 0 h 9525"/>
                              <a:gd name="connsiteX347" fmla="*/ 19050 w 28575"/>
                              <a:gd name="connsiteY347" fmla="*/ 4763 h 9525"/>
                              <a:gd name="connsiteX348" fmla="*/ 19050 w 28575"/>
                              <a:gd name="connsiteY348" fmla="*/ 4763 h 9525"/>
                              <a:gd name="connsiteX349" fmla="*/ 19050 w 28575"/>
                              <a:gd name="connsiteY349" fmla="*/ 4763 h 9525"/>
                              <a:gd name="connsiteX350" fmla="*/ 19050 w 28575"/>
                              <a:gd name="connsiteY350" fmla="*/ 4763 h 9525"/>
                              <a:gd name="connsiteX351" fmla="*/ 19050 w 28575"/>
                              <a:gd name="connsiteY351" fmla="*/ 4763 h 9525"/>
                              <a:gd name="connsiteX352" fmla="*/ 19050 w 28575"/>
                              <a:gd name="connsiteY352" fmla="*/ 4763 h 9525"/>
                              <a:gd name="connsiteX353" fmla="*/ 19050 w 28575"/>
                              <a:gd name="connsiteY353" fmla="*/ 9525 h 9525"/>
                              <a:gd name="connsiteX354" fmla="*/ 19050 w 28575"/>
                              <a:gd name="connsiteY354" fmla="*/ 4763 h 9525"/>
                              <a:gd name="connsiteX355" fmla="*/ 19050 w 28575"/>
                              <a:gd name="connsiteY355" fmla="*/ 4763 h 9525"/>
                              <a:gd name="connsiteX356" fmla="*/ 20107 w 28575"/>
                              <a:gd name="connsiteY356" fmla="*/ 4763 h 9525"/>
                              <a:gd name="connsiteX357" fmla="*/ 20107 w 28575"/>
                              <a:gd name="connsiteY357" fmla="*/ 4763 h 9525"/>
                              <a:gd name="connsiteX358" fmla="*/ 20107 w 28575"/>
                              <a:gd name="connsiteY358" fmla="*/ 4763 h 9525"/>
                              <a:gd name="connsiteX359" fmla="*/ 20107 w 28575"/>
                              <a:gd name="connsiteY359" fmla="*/ 4763 h 9525"/>
                              <a:gd name="connsiteX360" fmla="*/ 20107 w 28575"/>
                              <a:gd name="connsiteY360" fmla="*/ 4763 h 9525"/>
                              <a:gd name="connsiteX361" fmla="*/ 20107 w 28575"/>
                              <a:gd name="connsiteY361" fmla="*/ 4763 h 9525"/>
                              <a:gd name="connsiteX362" fmla="*/ 20107 w 28575"/>
                              <a:gd name="connsiteY362" fmla="*/ 4763 h 9525"/>
                              <a:gd name="connsiteX363" fmla="*/ 20107 w 28575"/>
                              <a:gd name="connsiteY363" fmla="*/ 0 h 9525"/>
                              <a:gd name="connsiteX364" fmla="*/ 20107 w 28575"/>
                              <a:gd name="connsiteY364" fmla="*/ 4763 h 9525"/>
                              <a:gd name="connsiteX365" fmla="*/ 20107 w 28575"/>
                              <a:gd name="connsiteY365" fmla="*/ 4763 h 9525"/>
                              <a:gd name="connsiteX366" fmla="*/ 20107 w 28575"/>
                              <a:gd name="connsiteY366" fmla="*/ 4763 h 9525"/>
                              <a:gd name="connsiteX367" fmla="*/ 20107 w 28575"/>
                              <a:gd name="connsiteY367" fmla="*/ 4763 h 9525"/>
                              <a:gd name="connsiteX368" fmla="*/ 20107 w 28575"/>
                              <a:gd name="connsiteY368" fmla="*/ 4763 h 9525"/>
                              <a:gd name="connsiteX369" fmla="*/ 20107 w 28575"/>
                              <a:gd name="connsiteY369" fmla="*/ 0 h 9525"/>
                              <a:gd name="connsiteX370" fmla="*/ 20107 w 28575"/>
                              <a:gd name="connsiteY370" fmla="*/ 0 h 9525"/>
                              <a:gd name="connsiteX371" fmla="*/ 20107 w 28575"/>
                              <a:gd name="connsiteY371" fmla="*/ 4763 h 9525"/>
                              <a:gd name="connsiteX372" fmla="*/ 20107 w 28575"/>
                              <a:gd name="connsiteY372" fmla="*/ 4763 h 9525"/>
                              <a:gd name="connsiteX373" fmla="*/ 20107 w 28575"/>
                              <a:gd name="connsiteY373" fmla="*/ 4763 h 9525"/>
                              <a:gd name="connsiteX374" fmla="*/ 21164 w 28575"/>
                              <a:gd name="connsiteY374" fmla="*/ 4763 h 9525"/>
                              <a:gd name="connsiteX375" fmla="*/ 21164 w 28575"/>
                              <a:gd name="connsiteY375" fmla="*/ 4763 h 9525"/>
                              <a:gd name="connsiteX376" fmla="*/ 21164 w 28575"/>
                              <a:gd name="connsiteY376" fmla="*/ 4763 h 9525"/>
                              <a:gd name="connsiteX377" fmla="*/ 21164 w 28575"/>
                              <a:gd name="connsiteY377" fmla="*/ 4763 h 9525"/>
                              <a:gd name="connsiteX378" fmla="*/ 21164 w 28575"/>
                              <a:gd name="connsiteY378" fmla="*/ 4763 h 9525"/>
                              <a:gd name="connsiteX379" fmla="*/ 21164 w 28575"/>
                              <a:gd name="connsiteY379" fmla="*/ 4763 h 9525"/>
                              <a:gd name="connsiteX380" fmla="*/ 21164 w 28575"/>
                              <a:gd name="connsiteY380" fmla="*/ 4763 h 9525"/>
                              <a:gd name="connsiteX381" fmla="*/ 21164 w 28575"/>
                              <a:gd name="connsiteY381" fmla="*/ 4763 h 9525"/>
                              <a:gd name="connsiteX382" fmla="*/ 21164 w 28575"/>
                              <a:gd name="connsiteY382" fmla="*/ 4763 h 9525"/>
                              <a:gd name="connsiteX383" fmla="*/ 21164 w 28575"/>
                              <a:gd name="connsiteY383" fmla="*/ 4763 h 9525"/>
                              <a:gd name="connsiteX384" fmla="*/ 21164 w 28575"/>
                              <a:gd name="connsiteY384" fmla="*/ 4763 h 9525"/>
                              <a:gd name="connsiteX385" fmla="*/ 21164 w 28575"/>
                              <a:gd name="connsiteY385" fmla="*/ 4763 h 9525"/>
                              <a:gd name="connsiteX386" fmla="*/ 21164 w 28575"/>
                              <a:gd name="connsiteY386" fmla="*/ 4763 h 9525"/>
                              <a:gd name="connsiteX387" fmla="*/ 21164 w 28575"/>
                              <a:gd name="connsiteY387" fmla="*/ 4763 h 9525"/>
                              <a:gd name="connsiteX388" fmla="*/ 21164 w 28575"/>
                              <a:gd name="connsiteY388" fmla="*/ 4763 h 9525"/>
                              <a:gd name="connsiteX389" fmla="*/ 21164 w 28575"/>
                              <a:gd name="connsiteY389" fmla="*/ 4763 h 9525"/>
                              <a:gd name="connsiteX390" fmla="*/ 21164 w 28575"/>
                              <a:gd name="connsiteY390" fmla="*/ 4763 h 9525"/>
                              <a:gd name="connsiteX391" fmla="*/ 21164 w 28575"/>
                              <a:gd name="connsiteY391" fmla="*/ 4763 h 9525"/>
                              <a:gd name="connsiteX392" fmla="*/ 22222 w 28575"/>
                              <a:gd name="connsiteY392" fmla="*/ 4763 h 9525"/>
                              <a:gd name="connsiteX393" fmla="*/ 22222 w 28575"/>
                              <a:gd name="connsiteY393" fmla="*/ 4763 h 9525"/>
                              <a:gd name="connsiteX394" fmla="*/ 22222 w 28575"/>
                              <a:gd name="connsiteY394" fmla="*/ 4763 h 9525"/>
                              <a:gd name="connsiteX395" fmla="*/ 22222 w 28575"/>
                              <a:gd name="connsiteY395" fmla="*/ 9525 h 9525"/>
                              <a:gd name="connsiteX396" fmla="*/ 22222 w 28575"/>
                              <a:gd name="connsiteY396" fmla="*/ 4763 h 9525"/>
                              <a:gd name="connsiteX397" fmla="*/ 22222 w 28575"/>
                              <a:gd name="connsiteY397" fmla="*/ 4763 h 9525"/>
                              <a:gd name="connsiteX398" fmla="*/ 22222 w 28575"/>
                              <a:gd name="connsiteY398" fmla="*/ 4763 h 9525"/>
                              <a:gd name="connsiteX399" fmla="*/ 22222 w 28575"/>
                              <a:gd name="connsiteY399" fmla="*/ 4763 h 9525"/>
                              <a:gd name="connsiteX400" fmla="*/ 22222 w 28575"/>
                              <a:gd name="connsiteY400" fmla="*/ 4763 h 9525"/>
                              <a:gd name="connsiteX401" fmla="*/ 22222 w 28575"/>
                              <a:gd name="connsiteY401" fmla="*/ 4763 h 9525"/>
                              <a:gd name="connsiteX402" fmla="*/ 22222 w 28575"/>
                              <a:gd name="connsiteY402" fmla="*/ 4763 h 9525"/>
                              <a:gd name="connsiteX403" fmla="*/ 22222 w 28575"/>
                              <a:gd name="connsiteY403" fmla="*/ 4763 h 9525"/>
                              <a:gd name="connsiteX404" fmla="*/ 22222 w 28575"/>
                              <a:gd name="connsiteY404" fmla="*/ 4763 h 9525"/>
                              <a:gd name="connsiteX405" fmla="*/ 22222 w 28575"/>
                              <a:gd name="connsiteY405" fmla="*/ 4763 h 9525"/>
                              <a:gd name="connsiteX406" fmla="*/ 22222 w 28575"/>
                              <a:gd name="connsiteY406" fmla="*/ 4763 h 9525"/>
                              <a:gd name="connsiteX407" fmla="*/ 22222 w 28575"/>
                              <a:gd name="connsiteY407" fmla="*/ 4763 h 9525"/>
                              <a:gd name="connsiteX408" fmla="*/ 22222 w 28575"/>
                              <a:gd name="connsiteY408" fmla="*/ 4763 h 9525"/>
                              <a:gd name="connsiteX409" fmla="*/ 22222 w 28575"/>
                              <a:gd name="connsiteY409" fmla="*/ 4763 h 9525"/>
                              <a:gd name="connsiteX410" fmla="*/ 23279 w 28575"/>
                              <a:gd name="connsiteY410" fmla="*/ 4763 h 9525"/>
                              <a:gd name="connsiteX411" fmla="*/ 23279 w 28575"/>
                              <a:gd name="connsiteY411" fmla="*/ 4763 h 9525"/>
                              <a:gd name="connsiteX412" fmla="*/ 23279 w 28575"/>
                              <a:gd name="connsiteY412" fmla="*/ 0 h 9525"/>
                              <a:gd name="connsiteX413" fmla="*/ 23279 w 28575"/>
                              <a:gd name="connsiteY413" fmla="*/ 4763 h 9525"/>
                              <a:gd name="connsiteX414" fmla="*/ 23279 w 28575"/>
                              <a:gd name="connsiteY414" fmla="*/ 4763 h 9525"/>
                              <a:gd name="connsiteX415" fmla="*/ 23279 w 28575"/>
                              <a:gd name="connsiteY415" fmla="*/ 4763 h 9525"/>
                              <a:gd name="connsiteX416" fmla="*/ 23279 w 28575"/>
                              <a:gd name="connsiteY416" fmla="*/ 4763 h 9525"/>
                              <a:gd name="connsiteX417" fmla="*/ 23279 w 28575"/>
                              <a:gd name="connsiteY417" fmla="*/ 4763 h 9525"/>
                              <a:gd name="connsiteX418" fmla="*/ 23279 w 28575"/>
                              <a:gd name="connsiteY418" fmla="*/ 4763 h 9525"/>
                              <a:gd name="connsiteX419" fmla="*/ 23279 w 28575"/>
                              <a:gd name="connsiteY419" fmla="*/ 4763 h 9525"/>
                              <a:gd name="connsiteX420" fmla="*/ 23279 w 28575"/>
                              <a:gd name="connsiteY420" fmla="*/ 4763 h 9525"/>
                              <a:gd name="connsiteX421" fmla="*/ 23279 w 28575"/>
                              <a:gd name="connsiteY421" fmla="*/ 4763 h 9525"/>
                              <a:gd name="connsiteX422" fmla="*/ 23279 w 28575"/>
                              <a:gd name="connsiteY422" fmla="*/ 4763 h 9525"/>
                              <a:gd name="connsiteX423" fmla="*/ 23279 w 28575"/>
                              <a:gd name="connsiteY423" fmla="*/ 4763 h 9525"/>
                              <a:gd name="connsiteX424" fmla="*/ 23279 w 28575"/>
                              <a:gd name="connsiteY424" fmla="*/ 4763 h 9525"/>
                              <a:gd name="connsiteX425" fmla="*/ 23279 w 28575"/>
                              <a:gd name="connsiteY425" fmla="*/ 4763 h 9525"/>
                              <a:gd name="connsiteX426" fmla="*/ 23279 w 28575"/>
                              <a:gd name="connsiteY426" fmla="*/ 4763 h 9525"/>
                              <a:gd name="connsiteX427" fmla="*/ 23279 w 28575"/>
                              <a:gd name="connsiteY427" fmla="*/ 4763 h 9525"/>
                              <a:gd name="connsiteX428" fmla="*/ 23279 w 28575"/>
                              <a:gd name="connsiteY428" fmla="*/ 4763 h 9525"/>
                              <a:gd name="connsiteX429" fmla="*/ 23279 w 28575"/>
                              <a:gd name="connsiteY429" fmla="*/ 4763 h 9525"/>
                              <a:gd name="connsiteX430" fmla="*/ 24346 w 28575"/>
                              <a:gd name="connsiteY430" fmla="*/ 4763 h 9525"/>
                              <a:gd name="connsiteX431" fmla="*/ 24346 w 28575"/>
                              <a:gd name="connsiteY431" fmla="*/ 4763 h 9525"/>
                              <a:gd name="connsiteX432" fmla="*/ 24346 w 28575"/>
                              <a:gd name="connsiteY432" fmla="*/ 4763 h 9525"/>
                              <a:gd name="connsiteX433" fmla="*/ 24346 w 28575"/>
                              <a:gd name="connsiteY433" fmla="*/ 4763 h 9525"/>
                              <a:gd name="connsiteX434" fmla="*/ 24346 w 28575"/>
                              <a:gd name="connsiteY434" fmla="*/ 4763 h 9525"/>
                              <a:gd name="connsiteX435" fmla="*/ 24346 w 28575"/>
                              <a:gd name="connsiteY435" fmla="*/ 4763 h 9525"/>
                              <a:gd name="connsiteX436" fmla="*/ 24346 w 28575"/>
                              <a:gd name="connsiteY436" fmla="*/ 4763 h 9525"/>
                              <a:gd name="connsiteX437" fmla="*/ 24346 w 28575"/>
                              <a:gd name="connsiteY437" fmla="*/ 4763 h 9525"/>
                              <a:gd name="connsiteX438" fmla="*/ 24346 w 28575"/>
                              <a:gd name="connsiteY438" fmla="*/ 4763 h 9525"/>
                              <a:gd name="connsiteX439" fmla="*/ 24346 w 28575"/>
                              <a:gd name="connsiteY439" fmla="*/ 4763 h 9525"/>
                              <a:gd name="connsiteX440" fmla="*/ 24346 w 28575"/>
                              <a:gd name="connsiteY440" fmla="*/ 4763 h 9525"/>
                              <a:gd name="connsiteX441" fmla="*/ 24346 w 28575"/>
                              <a:gd name="connsiteY441" fmla="*/ 4763 h 9525"/>
                              <a:gd name="connsiteX442" fmla="*/ 24346 w 28575"/>
                              <a:gd name="connsiteY442" fmla="*/ 4763 h 9525"/>
                              <a:gd name="connsiteX443" fmla="*/ 24346 w 28575"/>
                              <a:gd name="connsiteY443" fmla="*/ 4763 h 9525"/>
                              <a:gd name="connsiteX444" fmla="*/ 24346 w 28575"/>
                              <a:gd name="connsiteY444" fmla="*/ 4763 h 9525"/>
                              <a:gd name="connsiteX445" fmla="*/ 24346 w 28575"/>
                              <a:gd name="connsiteY445" fmla="*/ 4763 h 9525"/>
                              <a:gd name="connsiteX446" fmla="*/ 24346 w 28575"/>
                              <a:gd name="connsiteY446" fmla="*/ 4763 h 9525"/>
                              <a:gd name="connsiteX447" fmla="*/ 24346 w 28575"/>
                              <a:gd name="connsiteY447" fmla="*/ 4763 h 9525"/>
                              <a:gd name="connsiteX448" fmla="*/ 25403 w 28575"/>
                              <a:gd name="connsiteY448" fmla="*/ 4763 h 9525"/>
                              <a:gd name="connsiteX449" fmla="*/ 25403 w 28575"/>
                              <a:gd name="connsiteY449" fmla="*/ 4763 h 9525"/>
                              <a:gd name="connsiteX450" fmla="*/ 25403 w 28575"/>
                              <a:gd name="connsiteY450" fmla="*/ 4763 h 9525"/>
                              <a:gd name="connsiteX451" fmla="*/ 25403 w 28575"/>
                              <a:gd name="connsiteY451" fmla="*/ 4763 h 9525"/>
                              <a:gd name="connsiteX452" fmla="*/ 25403 w 28575"/>
                              <a:gd name="connsiteY452" fmla="*/ 4763 h 9525"/>
                              <a:gd name="connsiteX453" fmla="*/ 25403 w 28575"/>
                              <a:gd name="connsiteY453" fmla="*/ 4763 h 9525"/>
                              <a:gd name="connsiteX454" fmla="*/ 25403 w 28575"/>
                              <a:gd name="connsiteY454" fmla="*/ 4763 h 9525"/>
                              <a:gd name="connsiteX455" fmla="*/ 25403 w 28575"/>
                              <a:gd name="connsiteY455" fmla="*/ 4763 h 9525"/>
                              <a:gd name="connsiteX456" fmla="*/ 25403 w 28575"/>
                              <a:gd name="connsiteY456" fmla="*/ 4763 h 9525"/>
                              <a:gd name="connsiteX457" fmla="*/ 25403 w 28575"/>
                              <a:gd name="connsiteY457" fmla="*/ 4763 h 9525"/>
                              <a:gd name="connsiteX458" fmla="*/ 25403 w 28575"/>
                              <a:gd name="connsiteY458" fmla="*/ 4763 h 9525"/>
                              <a:gd name="connsiteX459" fmla="*/ 25403 w 28575"/>
                              <a:gd name="connsiteY459" fmla="*/ 4763 h 9525"/>
                              <a:gd name="connsiteX460" fmla="*/ 25403 w 28575"/>
                              <a:gd name="connsiteY460" fmla="*/ 4763 h 9525"/>
                              <a:gd name="connsiteX461" fmla="*/ 25403 w 28575"/>
                              <a:gd name="connsiteY461" fmla="*/ 4763 h 9525"/>
                              <a:gd name="connsiteX462" fmla="*/ 25403 w 28575"/>
                              <a:gd name="connsiteY462" fmla="*/ 4763 h 9525"/>
                              <a:gd name="connsiteX463" fmla="*/ 25403 w 28575"/>
                              <a:gd name="connsiteY463" fmla="*/ 9525 h 9525"/>
                              <a:gd name="connsiteX464" fmla="*/ 25403 w 28575"/>
                              <a:gd name="connsiteY464" fmla="*/ 9525 h 9525"/>
                              <a:gd name="connsiteX465" fmla="*/ 25403 w 28575"/>
                              <a:gd name="connsiteY465" fmla="*/ 4763 h 9525"/>
                              <a:gd name="connsiteX466" fmla="*/ 26461 w 28575"/>
                              <a:gd name="connsiteY466" fmla="*/ 9525 h 9525"/>
                              <a:gd name="connsiteX467" fmla="*/ 26461 w 28575"/>
                              <a:gd name="connsiteY467" fmla="*/ 4763 h 9525"/>
                              <a:gd name="connsiteX468" fmla="*/ 26461 w 28575"/>
                              <a:gd name="connsiteY468" fmla="*/ 4763 h 9525"/>
                              <a:gd name="connsiteX469" fmla="*/ 26461 w 28575"/>
                              <a:gd name="connsiteY469" fmla="*/ 4763 h 9525"/>
                              <a:gd name="connsiteX470" fmla="*/ 26461 w 28575"/>
                              <a:gd name="connsiteY470" fmla="*/ 4763 h 9525"/>
                              <a:gd name="connsiteX471" fmla="*/ 26461 w 28575"/>
                              <a:gd name="connsiteY471" fmla="*/ 9525 h 9525"/>
                              <a:gd name="connsiteX472" fmla="*/ 26461 w 28575"/>
                              <a:gd name="connsiteY472" fmla="*/ 9525 h 9525"/>
                              <a:gd name="connsiteX473" fmla="*/ 26461 w 28575"/>
                              <a:gd name="connsiteY473" fmla="*/ 4763 h 9525"/>
                              <a:gd name="connsiteX474" fmla="*/ 26461 w 28575"/>
                              <a:gd name="connsiteY474" fmla="*/ 4763 h 9525"/>
                              <a:gd name="connsiteX475" fmla="*/ 26461 w 28575"/>
                              <a:gd name="connsiteY475" fmla="*/ 4763 h 9525"/>
                              <a:gd name="connsiteX476" fmla="*/ 26461 w 28575"/>
                              <a:gd name="connsiteY476" fmla="*/ 4763 h 9525"/>
                              <a:gd name="connsiteX477" fmla="*/ 26461 w 28575"/>
                              <a:gd name="connsiteY477" fmla="*/ 4763 h 9525"/>
                              <a:gd name="connsiteX478" fmla="*/ 26461 w 28575"/>
                              <a:gd name="connsiteY478" fmla="*/ 4763 h 9525"/>
                              <a:gd name="connsiteX479" fmla="*/ 26461 w 28575"/>
                              <a:gd name="connsiteY479" fmla="*/ 4763 h 9525"/>
                              <a:gd name="connsiteX480" fmla="*/ 26461 w 28575"/>
                              <a:gd name="connsiteY480" fmla="*/ 4763 h 9525"/>
                              <a:gd name="connsiteX481" fmla="*/ 26461 w 28575"/>
                              <a:gd name="connsiteY481" fmla="*/ 4763 h 9525"/>
                              <a:gd name="connsiteX482" fmla="*/ 26461 w 28575"/>
                              <a:gd name="connsiteY482" fmla="*/ 4763 h 9525"/>
                              <a:gd name="connsiteX483" fmla="*/ 26461 w 28575"/>
                              <a:gd name="connsiteY483" fmla="*/ 4763 h 9525"/>
                              <a:gd name="connsiteX484" fmla="*/ 27518 w 28575"/>
                              <a:gd name="connsiteY484" fmla="*/ 0 h 9525"/>
                              <a:gd name="connsiteX485" fmla="*/ 27518 w 28575"/>
                              <a:gd name="connsiteY485" fmla="*/ 4763 h 9525"/>
                              <a:gd name="connsiteX486" fmla="*/ 27518 w 28575"/>
                              <a:gd name="connsiteY486" fmla="*/ 4763 h 9525"/>
                              <a:gd name="connsiteX487" fmla="*/ 27518 w 28575"/>
                              <a:gd name="connsiteY487" fmla="*/ 4763 h 9525"/>
                              <a:gd name="connsiteX488" fmla="*/ 27518 w 28575"/>
                              <a:gd name="connsiteY488" fmla="*/ 4763 h 9525"/>
                              <a:gd name="connsiteX489" fmla="*/ 27518 w 28575"/>
                              <a:gd name="connsiteY489" fmla="*/ 4763 h 9525"/>
                              <a:gd name="connsiteX490" fmla="*/ 27518 w 28575"/>
                              <a:gd name="connsiteY490" fmla="*/ 4763 h 9525"/>
                              <a:gd name="connsiteX491" fmla="*/ 27518 w 28575"/>
                              <a:gd name="connsiteY491" fmla="*/ 4763 h 9525"/>
                              <a:gd name="connsiteX492" fmla="*/ 27518 w 28575"/>
                              <a:gd name="connsiteY492" fmla="*/ 4763 h 9525"/>
                              <a:gd name="connsiteX493" fmla="*/ 27518 w 28575"/>
                              <a:gd name="connsiteY493" fmla="*/ 4763 h 9525"/>
                              <a:gd name="connsiteX494" fmla="*/ 27518 w 28575"/>
                              <a:gd name="connsiteY494" fmla="*/ 4763 h 9525"/>
                              <a:gd name="connsiteX495" fmla="*/ 27518 w 28575"/>
                              <a:gd name="connsiteY495" fmla="*/ 4763 h 9525"/>
                              <a:gd name="connsiteX496" fmla="*/ 27518 w 28575"/>
                              <a:gd name="connsiteY496" fmla="*/ 4763 h 9525"/>
                              <a:gd name="connsiteX497" fmla="*/ 27518 w 28575"/>
                              <a:gd name="connsiteY497" fmla="*/ 4763 h 9525"/>
                              <a:gd name="connsiteX498" fmla="*/ 27518 w 28575"/>
                              <a:gd name="connsiteY498" fmla="*/ 4763 h 9525"/>
                              <a:gd name="connsiteX499" fmla="*/ 27518 w 28575"/>
                              <a:gd name="connsiteY499" fmla="*/ 4763 h 9525"/>
                              <a:gd name="connsiteX500" fmla="*/ 27518 w 28575"/>
                              <a:gd name="connsiteY500" fmla="*/ 4763 h 9525"/>
                              <a:gd name="connsiteX501" fmla="*/ 27518 w 28575"/>
                              <a:gd name="connsiteY501" fmla="*/ 4763 h 9525"/>
                              <a:gd name="connsiteX502" fmla="*/ 27518 w 28575"/>
                              <a:gd name="connsiteY502" fmla="*/ 4763 h 9525"/>
                              <a:gd name="connsiteX503" fmla="*/ 27518 w 28575"/>
                              <a:gd name="connsiteY503" fmla="*/ 4763 h 9525"/>
                              <a:gd name="connsiteX504" fmla="*/ 28575 w 28575"/>
                              <a:gd name="connsiteY504" fmla="*/ 4763 h 9525"/>
                              <a:gd name="connsiteX505" fmla="*/ 28575 w 28575"/>
                              <a:gd name="connsiteY505" fmla="*/ 4763 h 9525"/>
                              <a:gd name="connsiteX506" fmla="*/ 28575 w 28575"/>
                              <a:gd name="connsiteY506" fmla="*/ 4763 h 9525"/>
                              <a:gd name="connsiteX507" fmla="*/ 28575 w 28575"/>
                              <a:gd name="connsiteY507" fmla="*/ 4763 h 9525"/>
                              <a:gd name="connsiteX508" fmla="*/ 28575 w 28575"/>
                              <a:gd name="connsiteY508" fmla="*/ 4763 h 9525"/>
                              <a:gd name="connsiteX509" fmla="*/ 28575 w 28575"/>
                              <a:gd name="connsiteY509" fmla="*/ 4763 h 9525"/>
                              <a:gd name="connsiteX510" fmla="*/ 28575 w 28575"/>
                              <a:gd name="connsiteY510" fmla="*/ 4763 h 9525"/>
                              <a:gd name="connsiteX511" fmla="*/ 28575 w 28575"/>
                              <a:gd name="connsiteY511" fmla="*/ 476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4763"/>
                                </a:moveTo>
                                <a:lnTo>
                                  <a:pt x="0" y="4763"/>
                                </a:lnTo>
                                <a:lnTo>
                                  <a:pt x="0" y="4763"/>
                                </a:lnTo>
                                <a:lnTo>
                                  <a:pt x="0" y="4763"/>
                                </a:lnTo>
                                <a:lnTo>
                                  <a:pt x="0" y="4763"/>
                                </a:lnTo>
                                <a:lnTo>
                                  <a:pt x="0" y="4763"/>
                                </a:lnTo>
                                <a:lnTo>
                                  <a:pt x="0" y="4763"/>
                                </a:lnTo>
                                <a:lnTo>
                                  <a:pt x="0" y="4763"/>
                                </a:lnTo>
                                <a:lnTo>
                                  <a:pt x="0" y="4763"/>
                                </a:lnTo>
                                <a:lnTo>
                                  <a:pt x="0" y="4763"/>
                                </a:lnTo>
                                <a:lnTo>
                                  <a:pt x="1057" y="4763"/>
                                </a:lnTo>
                                <a:lnTo>
                                  <a:pt x="1057" y="4763"/>
                                </a:lnTo>
                                <a:lnTo>
                                  <a:pt x="1057" y="4763"/>
                                </a:lnTo>
                                <a:lnTo>
                                  <a:pt x="1057" y="4763"/>
                                </a:lnTo>
                                <a:lnTo>
                                  <a:pt x="1057" y="0"/>
                                </a:lnTo>
                                <a:lnTo>
                                  <a:pt x="1057" y="4763"/>
                                </a:lnTo>
                                <a:lnTo>
                                  <a:pt x="1057" y="4763"/>
                                </a:lnTo>
                                <a:lnTo>
                                  <a:pt x="1057" y="0"/>
                                </a:lnTo>
                                <a:lnTo>
                                  <a:pt x="1057" y="4763"/>
                                </a:lnTo>
                                <a:lnTo>
                                  <a:pt x="1057" y="4763"/>
                                </a:lnTo>
                                <a:lnTo>
                                  <a:pt x="1057" y="4763"/>
                                </a:lnTo>
                                <a:lnTo>
                                  <a:pt x="1057" y="4763"/>
                                </a:lnTo>
                                <a:lnTo>
                                  <a:pt x="1057" y="4763"/>
                                </a:lnTo>
                                <a:lnTo>
                                  <a:pt x="1057" y="4763"/>
                                </a:lnTo>
                                <a:lnTo>
                                  <a:pt x="1057" y="4763"/>
                                </a:lnTo>
                                <a:lnTo>
                                  <a:pt x="1057" y="4763"/>
                                </a:lnTo>
                                <a:lnTo>
                                  <a:pt x="1057" y="4763"/>
                                </a:lnTo>
                                <a:lnTo>
                                  <a:pt x="1057" y="0"/>
                                </a:lnTo>
                                <a:lnTo>
                                  <a:pt x="2114" y="0"/>
                                </a:lnTo>
                                <a:lnTo>
                                  <a:pt x="2114" y="0"/>
                                </a:lnTo>
                                <a:lnTo>
                                  <a:pt x="2114" y="0"/>
                                </a:lnTo>
                                <a:lnTo>
                                  <a:pt x="2114" y="0"/>
                                </a:lnTo>
                                <a:lnTo>
                                  <a:pt x="2114" y="0"/>
                                </a:lnTo>
                                <a:lnTo>
                                  <a:pt x="2114" y="0"/>
                                </a:lnTo>
                                <a:lnTo>
                                  <a:pt x="2114" y="0"/>
                                </a:lnTo>
                                <a:lnTo>
                                  <a:pt x="2114" y="0"/>
                                </a:lnTo>
                                <a:lnTo>
                                  <a:pt x="2114" y="4763"/>
                                </a:lnTo>
                                <a:lnTo>
                                  <a:pt x="2114" y="4763"/>
                                </a:lnTo>
                                <a:lnTo>
                                  <a:pt x="2114" y="0"/>
                                </a:lnTo>
                                <a:lnTo>
                                  <a:pt x="2114" y="4763"/>
                                </a:lnTo>
                                <a:lnTo>
                                  <a:pt x="2114" y="4763"/>
                                </a:lnTo>
                                <a:lnTo>
                                  <a:pt x="2114" y="4763"/>
                                </a:lnTo>
                                <a:lnTo>
                                  <a:pt x="2114" y="4763"/>
                                </a:lnTo>
                                <a:lnTo>
                                  <a:pt x="2114" y="4763"/>
                                </a:lnTo>
                                <a:lnTo>
                                  <a:pt x="2114" y="4763"/>
                                </a:lnTo>
                                <a:lnTo>
                                  <a:pt x="2114"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0"/>
                                </a:lnTo>
                                <a:lnTo>
                                  <a:pt x="4229" y="0"/>
                                </a:lnTo>
                                <a:lnTo>
                                  <a:pt x="4229" y="0"/>
                                </a:lnTo>
                                <a:lnTo>
                                  <a:pt x="4229" y="0"/>
                                </a:lnTo>
                                <a:lnTo>
                                  <a:pt x="4229" y="0"/>
                                </a:lnTo>
                                <a:lnTo>
                                  <a:pt x="4229" y="4763"/>
                                </a:lnTo>
                                <a:lnTo>
                                  <a:pt x="4229" y="4763"/>
                                </a:lnTo>
                                <a:lnTo>
                                  <a:pt x="5296" y="4763"/>
                                </a:lnTo>
                                <a:lnTo>
                                  <a:pt x="5296" y="4763"/>
                                </a:lnTo>
                                <a:lnTo>
                                  <a:pt x="5296" y="4763"/>
                                </a:lnTo>
                                <a:lnTo>
                                  <a:pt x="5296" y="4763"/>
                                </a:lnTo>
                                <a:lnTo>
                                  <a:pt x="5296" y="4763"/>
                                </a:lnTo>
                                <a:lnTo>
                                  <a:pt x="5296" y="4763"/>
                                </a:lnTo>
                                <a:lnTo>
                                  <a:pt x="5296" y="4763"/>
                                </a:lnTo>
                                <a:lnTo>
                                  <a:pt x="5296" y="4763"/>
                                </a:lnTo>
                                <a:lnTo>
                                  <a:pt x="5296" y="0"/>
                                </a:lnTo>
                                <a:lnTo>
                                  <a:pt x="5296" y="0"/>
                                </a:lnTo>
                                <a:lnTo>
                                  <a:pt x="5296" y="0"/>
                                </a:lnTo>
                                <a:lnTo>
                                  <a:pt x="5296" y="4763"/>
                                </a:lnTo>
                                <a:lnTo>
                                  <a:pt x="5296" y="4763"/>
                                </a:lnTo>
                                <a:lnTo>
                                  <a:pt x="5296" y="4763"/>
                                </a:lnTo>
                                <a:lnTo>
                                  <a:pt x="5296" y="4763"/>
                                </a:lnTo>
                                <a:lnTo>
                                  <a:pt x="5296" y="4763"/>
                                </a:lnTo>
                                <a:lnTo>
                                  <a:pt x="5296" y="4763"/>
                                </a:lnTo>
                                <a:lnTo>
                                  <a:pt x="5296" y="0"/>
                                </a:lnTo>
                                <a:lnTo>
                                  <a:pt x="6353" y="0"/>
                                </a:lnTo>
                                <a:lnTo>
                                  <a:pt x="6353" y="0"/>
                                </a:lnTo>
                                <a:lnTo>
                                  <a:pt x="6353" y="0"/>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7411" y="4763"/>
                                </a:lnTo>
                                <a:lnTo>
                                  <a:pt x="7411" y="4763"/>
                                </a:lnTo>
                                <a:lnTo>
                                  <a:pt x="7411" y="0"/>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8468" y="4763"/>
                                </a:lnTo>
                                <a:lnTo>
                                  <a:pt x="8468" y="4763"/>
                                </a:lnTo>
                                <a:lnTo>
                                  <a:pt x="8468" y="4763"/>
                                </a:lnTo>
                                <a:lnTo>
                                  <a:pt x="8468" y="4763"/>
                                </a:lnTo>
                                <a:lnTo>
                                  <a:pt x="8468" y="4763"/>
                                </a:lnTo>
                                <a:lnTo>
                                  <a:pt x="8468" y="4763"/>
                                </a:lnTo>
                                <a:lnTo>
                                  <a:pt x="8468" y="0"/>
                                </a:lnTo>
                                <a:lnTo>
                                  <a:pt x="8468" y="4763"/>
                                </a:lnTo>
                                <a:lnTo>
                                  <a:pt x="8468" y="4763"/>
                                </a:lnTo>
                                <a:lnTo>
                                  <a:pt x="8468" y="4763"/>
                                </a:lnTo>
                                <a:lnTo>
                                  <a:pt x="8468" y="4763"/>
                                </a:lnTo>
                                <a:lnTo>
                                  <a:pt x="8468" y="4763"/>
                                </a:lnTo>
                                <a:lnTo>
                                  <a:pt x="8468" y="4763"/>
                                </a:lnTo>
                                <a:lnTo>
                                  <a:pt x="8468" y="4763"/>
                                </a:lnTo>
                                <a:lnTo>
                                  <a:pt x="8468" y="0"/>
                                </a:lnTo>
                                <a:lnTo>
                                  <a:pt x="8468" y="4763"/>
                                </a:lnTo>
                                <a:lnTo>
                                  <a:pt x="8468" y="4763"/>
                                </a:lnTo>
                                <a:lnTo>
                                  <a:pt x="8468"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0"/>
                                </a:lnTo>
                                <a:lnTo>
                                  <a:pt x="9525" y="0"/>
                                </a:lnTo>
                                <a:lnTo>
                                  <a:pt x="9525" y="4763"/>
                                </a:lnTo>
                                <a:lnTo>
                                  <a:pt x="9525" y="0"/>
                                </a:lnTo>
                                <a:lnTo>
                                  <a:pt x="9525" y="4763"/>
                                </a:lnTo>
                                <a:lnTo>
                                  <a:pt x="9525" y="4763"/>
                                </a:lnTo>
                                <a:lnTo>
                                  <a:pt x="10582" y="4763"/>
                                </a:lnTo>
                                <a:lnTo>
                                  <a:pt x="10582" y="4763"/>
                                </a:lnTo>
                                <a:lnTo>
                                  <a:pt x="10582" y="4763"/>
                                </a:lnTo>
                                <a:lnTo>
                                  <a:pt x="10582" y="4763"/>
                                </a:lnTo>
                                <a:lnTo>
                                  <a:pt x="10582" y="4763"/>
                                </a:lnTo>
                                <a:lnTo>
                                  <a:pt x="10582" y="4763"/>
                                </a:lnTo>
                                <a:lnTo>
                                  <a:pt x="10582" y="0"/>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0"/>
                                </a:lnTo>
                                <a:lnTo>
                                  <a:pt x="11639" y="4763"/>
                                </a:lnTo>
                                <a:lnTo>
                                  <a:pt x="11639" y="4763"/>
                                </a:lnTo>
                                <a:lnTo>
                                  <a:pt x="11639" y="4763"/>
                                </a:lnTo>
                                <a:lnTo>
                                  <a:pt x="11639" y="4763"/>
                                </a:lnTo>
                                <a:lnTo>
                                  <a:pt x="11639"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9525"/>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4821" y="4763"/>
                                </a:lnTo>
                                <a:lnTo>
                                  <a:pt x="14821" y="4763"/>
                                </a:lnTo>
                                <a:lnTo>
                                  <a:pt x="14821" y="9525"/>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0"/>
                                </a:lnTo>
                                <a:lnTo>
                                  <a:pt x="14821" y="4763"/>
                                </a:lnTo>
                                <a:lnTo>
                                  <a:pt x="14821" y="4763"/>
                                </a:lnTo>
                                <a:lnTo>
                                  <a:pt x="15878" y="4763"/>
                                </a:lnTo>
                                <a:lnTo>
                                  <a:pt x="15878" y="4763"/>
                                </a:lnTo>
                                <a:lnTo>
                                  <a:pt x="15878" y="4763"/>
                                </a:lnTo>
                                <a:lnTo>
                                  <a:pt x="15878" y="4763"/>
                                </a:lnTo>
                                <a:lnTo>
                                  <a:pt x="15878" y="4763"/>
                                </a:lnTo>
                                <a:lnTo>
                                  <a:pt x="15878" y="0"/>
                                </a:lnTo>
                                <a:lnTo>
                                  <a:pt x="15878" y="4763"/>
                                </a:lnTo>
                                <a:lnTo>
                                  <a:pt x="15878" y="4763"/>
                                </a:lnTo>
                                <a:lnTo>
                                  <a:pt x="15878" y="4763"/>
                                </a:lnTo>
                                <a:lnTo>
                                  <a:pt x="15878" y="4763"/>
                                </a:lnTo>
                                <a:lnTo>
                                  <a:pt x="15878" y="4763"/>
                                </a:lnTo>
                                <a:lnTo>
                                  <a:pt x="15878" y="4763"/>
                                </a:lnTo>
                                <a:lnTo>
                                  <a:pt x="15878" y="0"/>
                                </a:lnTo>
                                <a:lnTo>
                                  <a:pt x="15878" y="0"/>
                                </a:lnTo>
                                <a:lnTo>
                                  <a:pt x="15878" y="0"/>
                                </a:lnTo>
                                <a:lnTo>
                                  <a:pt x="15878" y="4763"/>
                                </a:lnTo>
                                <a:lnTo>
                                  <a:pt x="15878" y="4763"/>
                                </a:lnTo>
                                <a:lnTo>
                                  <a:pt x="15878" y="4763"/>
                                </a:lnTo>
                                <a:lnTo>
                                  <a:pt x="15878" y="4763"/>
                                </a:lnTo>
                                <a:lnTo>
                                  <a:pt x="15878"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0"/>
                                </a:lnTo>
                                <a:lnTo>
                                  <a:pt x="16936" y="0"/>
                                </a:lnTo>
                                <a:lnTo>
                                  <a:pt x="16936" y="0"/>
                                </a:lnTo>
                                <a:lnTo>
                                  <a:pt x="16936" y="0"/>
                                </a:lnTo>
                                <a:lnTo>
                                  <a:pt x="16936" y="0"/>
                                </a:lnTo>
                                <a:lnTo>
                                  <a:pt x="16936" y="4763"/>
                                </a:lnTo>
                                <a:lnTo>
                                  <a:pt x="17993" y="0"/>
                                </a:lnTo>
                                <a:lnTo>
                                  <a:pt x="17993" y="0"/>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9050" y="4763"/>
                                </a:lnTo>
                                <a:lnTo>
                                  <a:pt x="19050" y="4763"/>
                                </a:lnTo>
                                <a:lnTo>
                                  <a:pt x="19050" y="9525"/>
                                </a:lnTo>
                                <a:lnTo>
                                  <a:pt x="19050" y="9525"/>
                                </a:lnTo>
                                <a:lnTo>
                                  <a:pt x="19050" y="4763"/>
                                </a:lnTo>
                                <a:lnTo>
                                  <a:pt x="19050" y="4763"/>
                                </a:lnTo>
                                <a:lnTo>
                                  <a:pt x="19050" y="4763"/>
                                </a:lnTo>
                                <a:lnTo>
                                  <a:pt x="19050" y="4763"/>
                                </a:lnTo>
                                <a:lnTo>
                                  <a:pt x="19050" y="4763"/>
                                </a:lnTo>
                                <a:lnTo>
                                  <a:pt x="19050" y="4763"/>
                                </a:lnTo>
                                <a:lnTo>
                                  <a:pt x="19050" y="0"/>
                                </a:lnTo>
                                <a:lnTo>
                                  <a:pt x="19050" y="4763"/>
                                </a:lnTo>
                                <a:lnTo>
                                  <a:pt x="19050" y="4763"/>
                                </a:lnTo>
                                <a:lnTo>
                                  <a:pt x="19050" y="4763"/>
                                </a:lnTo>
                                <a:lnTo>
                                  <a:pt x="19050" y="4763"/>
                                </a:lnTo>
                                <a:lnTo>
                                  <a:pt x="19050" y="4763"/>
                                </a:lnTo>
                                <a:lnTo>
                                  <a:pt x="19050" y="4763"/>
                                </a:lnTo>
                                <a:lnTo>
                                  <a:pt x="19050" y="9525"/>
                                </a:lnTo>
                                <a:lnTo>
                                  <a:pt x="19050" y="4763"/>
                                </a:lnTo>
                                <a:lnTo>
                                  <a:pt x="19050" y="4763"/>
                                </a:lnTo>
                                <a:lnTo>
                                  <a:pt x="20107" y="4763"/>
                                </a:lnTo>
                                <a:lnTo>
                                  <a:pt x="20107" y="4763"/>
                                </a:lnTo>
                                <a:lnTo>
                                  <a:pt x="20107" y="4763"/>
                                </a:lnTo>
                                <a:lnTo>
                                  <a:pt x="20107" y="4763"/>
                                </a:lnTo>
                                <a:lnTo>
                                  <a:pt x="20107" y="4763"/>
                                </a:lnTo>
                                <a:lnTo>
                                  <a:pt x="20107" y="4763"/>
                                </a:lnTo>
                                <a:lnTo>
                                  <a:pt x="20107" y="4763"/>
                                </a:lnTo>
                                <a:lnTo>
                                  <a:pt x="20107" y="0"/>
                                </a:lnTo>
                                <a:lnTo>
                                  <a:pt x="20107" y="4763"/>
                                </a:lnTo>
                                <a:lnTo>
                                  <a:pt x="20107" y="4763"/>
                                </a:lnTo>
                                <a:lnTo>
                                  <a:pt x="20107" y="4763"/>
                                </a:lnTo>
                                <a:lnTo>
                                  <a:pt x="20107" y="4763"/>
                                </a:lnTo>
                                <a:lnTo>
                                  <a:pt x="20107" y="4763"/>
                                </a:lnTo>
                                <a:lnTo>
                                  <a:pt x="20107" y="0"/>
                                </a:lnTo>
                                <a:lnTo>
                                  <a:pt x="20107" y="0"/>
                                </a:lnTo>
                                <a:lnTo>
                                  <a:pt x="20107" y="4763"/>
                                </a:lnTo>
                                <a:lnTo>
                                  <a:pt x="20107" y="4763"/>
                                </a:lnTo>
                                <a:lnTo>
                                  <a:pt x="20107" y="4763"/>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2222" y="4763"/>
                                </a:lnTo>
                                <a:lnTo>
                                  <a:pt x="22222" y="4763"/>
                                </a:lnTo>
                                <a:lnTo>
                                  <a:pt x="22222" y="4763"/>
                                </a:lnTo>
                                <a:lnTo>
                                  <a:pt x="22222" y="9525"/>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3279" y="4763"/>
                                </a:lnTo>
                                <a:lnTo>
                                  <a:pt x="23279" y="4763"/>
                                </a:lnTo>
                                <a:lnTo>
                                  <a:pt x="23279" y="0"/>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9525"/>
                                </a:lnTo>
                                <a:lnTo>
                                  <a:pt x="25403" y="9525"/>
                                </a:lnTo>
                                <a:lnTo>
                                  <a:pt x="25403" y="4763"/>
                                </a:lnTo>
                                <a:lnTo>
                                  <a:pt x="26461" y="9525"/>
                                </a:lnTo>
                                <a:lnTo>
                                  <a:pt x="26461" y="4763"/>
                                </a:lnTo>
                                <a:lnTo>
                                  <a:pt x="26461" y="4763"/>
                                </a:lnTo>
                                <a:lnTo>
                                  <a:pt x="26461" y="4763"/>
                                </a:lnTo>
                                <a:lnTo>
                                  <a:pt x="26461" y="4763"/>
                                </a:lnTo>
                                <a:lnTo>
                                  <a:pt x="26461" y="9525"/>
                                </a:lnTo>
                                <a:lnTo>
                                  <a:pt x="26461" y="9525"/>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7518" y="0"/>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8575" y="4763"/>
                                </a:lnTo>
                                <a:lnTo>
                                  <a:pt x="28575" y="4763"/>
                                </a:lnTo>
                                <a:lnTo>
                                  <a:pt x="28575" y="4763"/>
                                </a:lnTo>
                                <a:lnTo>
                                  <a:pt x="28575" y="4763"/>
                                </a:lnTo>
                                <a:lnTo>
                                  <a:pt x="28575" y="4763"/>
                                </a:lnTo>
                                <a:lnTo>
                                  <a:pt x="28575" y="4763"/>
                                </a:lnTo>
                                <a:lnTo>
                                  <a:pt x="28575" y="4763"/>
                                </a:lnTo>
                                <a:lnTo>
                                  <a:pt x="28575" y="476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4" name="Freeform: Shape 134"/>
                        <wps:cNvSpPr/>
                        <wps:spPr>
                          <a:xfrm>
                            <a:off x="3024187" y="2900362"/>
                            <a:ext cx="28575" cy="9525"/>
                          </a:xfrm>
                          <a:custGeom>
                            <a:avLst/>
                            <a:gdLst>
                              <a:gd name="connsiteX0" fmla="*/ 0 w 28575"/>
                              <a:gd name="connsiteY0" fmla="*/ 4763 h 9525"/>
                              <a:gd name="connsiteX1" fmla="*/ 0 w 28575"/>
                              <a:gd name="connsiteY1" fmla="*/ 4763 h 9525"/>
                              <a:gd name="connsiteX2" fmla="*/ 0 w 28575"/>
                              <a:gd name="connsiteY2" fmla="*/ 4763 h 9525"/>
                              <a:gd name="connsiteX3" fmla="*/ 0 w 28575"/>
                              <a:gd name="connsiteY3" fmla="*/ 4763 h 9525"/>
                              <a:gd name="connsiteX4" fmla="*/ 0 w 28575"/>
                              <a:gd name="connsiteY4" fmla="*/ 4763 h 9525"/>
                              <a:gd name="connsiteX5" fmla="*/ 0 w 28575"/>
                              <a:gd name="connsiteY5" fmla="*/ 4763 h 9525"/>
                              <a:gd name="connsiteX6" fmla="*/ 0 w 28575"/>
                              <a:gd name="connsiteY6" fmla="*/ 4763 h 9525"/>
                              <a:gd name="connsiteX7" fmla="*/ 0 w 28575"/>
                              <a:gd name="connsiteY7" fmla="*/ 4763 h 9525"/>
                              <a:gd name="connsiteX8" fmla="*/ 0 w 28575"/>
                              <a:gd name="connsiteY8" fmla="*/ 4763 h 9525"/>
                              <a:gd name="connsiteX9" fmla="*/ 0 w 28575"/>
                              <a:gd name="connsiteY9" fmla="*/ 4763 h 9525"/>
                              <a:gd name="connsiteX10" fmla="*/ 0 w 28575"/>
                              <a:gd name="connsiteY10" fmla="*/ 4763 h 9525"/>
                              <a:gd name="connsiteX11" fmla="*/ 0 w 28575"/>
                              <a:gd name="connsiteY11" fmla="*/ 4763 h 9525"/>
                              <a:gd name="connsiteX12" fmla="*/ 0 w 28575"/>
                              <a:gd name="connsiteY12" fmla="*/ 4763 h 9525"/>
                              <a:gd name="connsiteX13" fmla="*/ 0 w 28575"/>
                              <a:gd name="connsiteY13" fmla="*/ 9525 h 9525"/>
                              <a:gd name="connsiteX14" fmla="*/ 0 w 28575"/>
                              <a:gd name="connsiteY14" fmla="*/ 4763 h 9525"/>
                              <a:gd name="connsiteX15" fmla="*/ 0 w 28575"/>
                              <a:gd name="connsiteY15" fmla="*/ 9525 h 9525"/>
                              <a:gd name="connsiteX16" fmla="*/ 0 w 28575"/>
                              <a:gd name="connsiteY16" fmla="*/ 4763 h 9525"/>
                              <a:gd name="connsiteX17" fmla="*/ 1057 w 28575"/>
                              <a:gd name="connsiteY17" fmla="*/ 4763 h 9525"/>
                              <a:gd name="connsiteX18" fmla="*/ 1057 w 28575"/>
                              <a:gd name="connsiteY18" fmla="*/ 0 h 9525"/>
                              <a:gd name="connsiteX19" fmla="*/ 1057 w 28575"/>
                              <a:gd name="connsiteY19" fmla="*/ 0 h 9525"/>
                              <a:gd name="connsiteX20" fmla="*/ 1057 w 28575"/>
                              <a:gd name="connsiteY20" fmla="*/ 0 h 9525"/>
                              <a:gd name="connsiteX21" fmla="*/ 1057 w 28575"/>
                              <a:gd name="connsiteY21" fmla="*/ 4763 h 9525"/>
                              <a:gd name="connsiteX22" fmla="*/ 1057 w 28575"/>
                              <a:gd name="connsiteY22" fmla="*/ 4763 h 9525"/>
                              <a:gd name="connsiteX23" fmla="*/ 1057 w 28575"/>
                              <a:gd name="connsiteY23" fmla="*/ 9525 h 9525"/>
                              <a:gd name="connsiteX24" fmla="*/ 1057 w 28575"/>
                              <a:gd name="connsiteY24" fmla="*/ 4763 h 9525"/>
                              <a:gd name="connsiteX25" fmla="*/ 1057 w 28575"/>
                              <a:gd name="connsiteY25" fmla="*/ 4763 h 9525"/>
                              <a:gd name="connsiteX26" fmla="*/ 1057 w 28575"/>
                              <a:gd name="connsiteY26" fmla="*/ 4763 h 9525"/>
                              <a:gd name="connsiteX27" fmla="*/ 1057 w 28575"/>
                              <a:gd name="connsiteY27" fmla="*/ 4763 h 9525"/>
                              <a:gd name="connsiteX28" fmla="*/ 1057 w 28575"/>
                              <a:gd name="connsiteY28" fmla="*/ 4763 h 9525"/>
                              <a:gd name="connsiteX29" fmla="*/ 1057 w 28575"/>
                              <a:gd name="connsiteY29" fmla="*/ 4763 h 9525"/>
                              <a:gd name="connsiteX30" fmla="*/ 1057 w 28575"/>
                              <a:gd name="connsiteY30" fmla="*/ 4763 h 9525"/>
                              <a:gd name="connsiteX31" fmla="*/ 1057 w 28575"/>
                              <a:gd name="connsiteY31" fmla="*/ 4763 h 9525"/>
                              <a:gd name="connsiteX32" fmla="*/ 1057 w 28575"/>
                              <a:gd name="connsiteY32" fmla="*/ 4763 h 9525"/>
                              <a:gd name="connsiteX33" fmla="*/ 1057 w 28575"/>
                              <a:gd name="connsiteY33" fmla="*/ 9525 h 9525"/>
                              <a:gd name="connsiteX34" fmla="*/ 1057 w 28575"/>
                              <a:gd name="connsiteY34" fmla="*/ 4763 h 9525"/>
                              <a:gd name="connsiteX35" fmla="*/ 2114 w 28575"/>
                              <a:gd name="connsiteY35" fmla="*/ 4763 h 9525"/>
                              <a:gd name="connsiteX36" fmla="*/ 2114 w 28575"/>
                              <a:gd name="connsiteY36" fmla="*/ 9525 h 9525"/>
                              <a:gd name="connsiteX37" fmla="*/ 2114 w 28575"/>
                              <a:gd name="connsiteY37" fmla="*/ 9525 h 9525"/>
                              <a:gd name="connsiteX38" fmla="*/ 2114 w 28575"/>
                              <a:gd name="connsiteY38" fmla="*/ 9525 h 9525"/>
                              <a:gd name="connsiteX39" fmla="*/ 2114 w 28575"/>
                              <a:gd name="connsiteY39" fmla="*/ 9525 h 9525"/>
                              <a:gd name="connsiteX40" fmla="*/ 2114 w 28575"/>
                              <a:gd name="connsiteY40" fmla="*/ 9525 h 9525"/>
                              <a:gd name="connsiteX41" fmla="*/ 2114 w 28575"/>
                              <a:gd name="connsiteY41" fmla="*/ 4763 h 9525"/>
                              <a:gd name="connsiteX42" fmla="*/ 2114 w 28575"/>
                              <a:gd name="connsiteY42" fmla="*/ 4763 h 9525"/>
                              <a:gd name="connsiteX43" fmla="*/ 2114 w 28575"/>
                              <a:gd name="connsiteY43" fmla="*/ 4763 h 9525"/>
                              <a:gd name="connsiteX44" fmla="*/ 2114 w 28575"/>
                              <a:gd name="connsiteY44" fmla="*/ 4763 h 9525"/>
                              <a:gd name="connsiteX45" fmla="*/ 2114 w 28575"/>
                              <a:gd name="connsiteY45" fmla="*/ 4763 h 9525"/>
                              <a:gd name="connsiteX46" fmla="*/ 2114 w 28575"/>
                              <a:gd name="connsiteY46" fmla="*/ 4763 h 9525"/>
                              <a:gd name="connsiteX47" fmla="*/ 2114 w 28575"/>
                              <a:gd name="connsiteY47" fmla="*/ 4763 h 9525"/>
                              <a:gd name="connsiteX48" fmla="*/ 2114 w 28575"/>
                              <a:gd name="connsiteY48" fmla="*/ 4763 h 9525"/>
                              <a:gd name="connsiteX49" fmla="*/ 2114 w 28575"/>
                              <a:gd name="connsiteY49" fmla="*/ 4763 h 9525"/>
                              <a:gd name="connsiteX50" fmla="*/ 2114 w 28575"/>
                              <a:gd name="connsiteY50" fmla="*/ 4763 h 9525"/>
                              <a:gd name="connsiteX51" fmla="*/ 2114 w 28575"/>
                              <a:gd name="connsiteY51" fmla="*/ 4763 h 9525"/>
                              <a:gd name="connsiteX52" fmla="*/ 2114 w 28575"/>
                              <a:gd name="connsiteY52" fmla="*/ 4763 h 9525"/>
                              <a:gd name="connsiteX53" fmla="*/ 3172 w 28575"/>
                              <a:gd name="connsiteY53" fmla="*/ 4763 h 9525"/>
                              <a:gd name="connsiteX54" fmla="*/ 3172 w 28575"/>
                              <a:gd name="connsiteY54" fmla="*/ 4763 h 9525"/>
                              <a:gd name="connsiteX55" fmla="*/ 3172 w 28575"/>
                              <a:gd name="connsiteY55" fmla="*/ 4763 h 9525"/>
                              <a:gd name="connsiteX56" fmla="*/ 3172 w 28575"/>
                              <a:gd name="connsiteY56" fmla="*/ 4763 h 9525"/>
                              <a:gd name="connsiteX57" fmla="*/ 3172 w 28575"/>
                              <a:gd name="connsiteY57" fmla="*/ 4763 h 9525"/>
                              <a:gd name="connsiteX58" fmla="*/ 3172 w 28575"/>
                              <a:gd name="connsiteY58" fmla="*/ 4763 h 9525"/>
                              <a:gd name="connsiteX59" fmla="*/ 3172 w 28575"/>
                              <a:gd name="connsiteY59" fmla="*/ 4763 h 9525"/>
                              <a:gd name="connsiteX60" fmla="*/ 3172 w 28575"/>
                              <a:gd name="connsiteY60" fmla="*/ 4763 h 9525"/>
                              <a:gd name="connsiteX61" fmla="*/ 3172 w 28575"/>
                              <a:gd name="connsiteY61" fmla="*/ 9525 h 9525"/>
                              <a:gd name="connsiteX62" fmla="*/ 3172 w 28575"/>
                              <a:gd name="connsiteY62" fmla="*/ 9525 h 9525"/>
                              <a:gd name="connsiteX63" fmla="*/ 3172 w 28575"/>
                              <a:gd name="connsiteY63" fmla="*/ 4763 h 9525"/>
                              <a:gd name="connsiteX64" fmla="*/ 3172 w 28575"/>
                              <a:gd name="connsiteY64" fmla="*/ 4763 h 9525"/>
                              <a:gd name="connsiteX65" fmla="*/ 3172 w 28575"/>
                              <a:gd name="connsiteY65" fmla="*/ 4763 h 9525"/>
                              <a:gd name="connsiteX66" fmla="*/ 3172 w 28575"/>
                              <a:gd name="connsiteY66" fmla="*/ 4763 h 9525"/>
                              <a:gd name="connsiteX67" fmla="*/ 3172 w 28575"/>
                              <a:gd name="connsiteY67" fmla="*/ 9525 h 9525"/>
                              <a:gd name="connsiteX68" fmla="*/ 3172 w 28575"/>
                              <a:gd name="connsiteY68" fmla="*/ 9525 h 9525"/>
                              <a:gd name="connsiteX69" fmla="*/ 3172 w 28575"/>
                              <a:gd name="connsiteY69" fmla="*/ 9525 h 9525"/>
                              <a:gd name="connsiteX70" fmla="*/ 3172 w 28575"/>
                              <a:gd name="connsiteY70" fmla="*/ 9525 h 9525"/>
                              <a:gd name="connsiteX71" fmla="*/ 3172 w 28575"/>
                              <a:gd name="connsiteY71" fmla="*/ 4763 h 9525"/>
                              <a:gd name="connsiteX72" fmla="*/ 3172 w 28575"/>
                              <a:gd name="connsiteY72" fmla="*/ 4763 h 9525"/>
                              <a:gd name="connsiteX73" fmla="*/ 4229 w 28575"/>
                              <a:gd name="connsiteY73" fmla="*/ 4763 h 9525"/>
                              <a:gd name="connsiteX74" fmla="*/ 4229 w 28575"/>
                              <a:gd name="connsiteY74" fmla="*/ 4763 h 9525"/>
                              <a:gd name="connsiteX75" fmla="*/ 4229 w 28575"/>
                              <a:gd name="connsiteY75" fmla="*/ 4763 h 9525"/>
                              <a:gd name="connsiteX76" fmla="*/ 4229 w 28575"/>
                              <a:gd name="connsiteY76" fmla="*/ 4763 h 9525"/>
                              <a:gd name="connsiteX77" fmla="*/ 4229 w 28575"/>
                              <a:gd name="connsiteY77" fmla="*/ 4763 h 9525"/>
                              <a:gd name="connsiteX78" fmla="*/ 4229 w 28575"/>
                              <a:gd name="connsiteY78" fmla="*/ 4763 h 9525"/>
                              <a:gd name="connsiteX79" fmla="*/ 4229 w 28575"/>
                              <a:gd name="connsiteY79" fmla="*/ 4763 h 9525"/>
                              <a:gd name="connsiteX80" fmla="*/ 4229 w 28575"/>
                              <a:gd name="connsiteY80" fmla="*/ 4763 h 9525"/>
                              <a:gd name="connsiteX81" fmla="*/ 4229 w 28575"/>
                              <a:gd name="connsiteY81" fmla="*/ 4763 h 9525"/>
                              <a:gd name="connsiteX82" fmla="*/ 4229 w 28575"/>
                              <a:gd name="connsiteY82" fmla="*/ 4763 h 9525"/>
                              <a:gd name="connsiteX83" fmla="*/ 4229 w 28575"/>
                              <a:gd name="connsiteY83" fmla="*/ 4763 h 9525"/>
                              <a:gd name="connsiteX84" fmla="*/ 4229 w 28575"/>
                              <a:gd name="connsiteY84" fmla="*/ 4763 h 9525"/>
                              <a:gd name="connsiteX85" fmla="*/ 4229 w 28575"/>
                              <a:gd name="connsiteY85" fmla="*/ 4763 h 9525"/>
                              <a:gd name="connsiteX86" fmla="*/ 4229 w 28575"/>
                              <a:gd name="connsiteY86" fmla="*/ 4763 h 9525"/>
                              <a:gd name="connsiteX87" fmla="*/ 4229 w 28575"/>
                              <a:gd name="connsiteY87" fmla="*/ 4763 h 9525"/>
                              <a:gd name="connsiteX88" fmla="*/ 4229 w 28575"/>
                              <a:gd name="connsiteY88" fmla="*/ 4763 h 9525"/>
                              <a:gd name="connsiteX89" fmla="*/ 4229 w 28575"/>
                              <a:gd name="connsiteY89" fmla="*/ 4763 h 9525"/>
                              <a:gd name="connsiteX90" fmla="*/ 4229 w 28575"/>
                              <a:gd name="connsiteY90" fmla="*/ 0 h 9525"/>
                              <a:gd name="connsiteX91" fmla="*/ 5296 w 28575"/>
                              <a:gd name="connsiteY91" fmla="*/ 4763 h 9525"/>
                              <a:gd name="connsiteX92" fmla="*/ 5296 w 28575"/>
                              <a:gd name="connsiteY92" fmla="*/ 4763 h 9525"/>
                              <a:gd name="connsiteX93" fmla="*/ 5296 w 28575"/>
                              <a:gd name="connsiteY93" fmla="*/ 9525 h 9525"/>
                              <a:gd name="connsiteX94" fmla="*/ 5296 w 28575"/>
                              <a:gd name="connsiteY94" fmla="*/ 9525 h 9525"/>
                              <a:gd name="connsiteX95" fmla="*/ 5296 w 28575"/>
                              <a:gd name="connsiteY95" fmla="*/ 9525 h 9525"/>
                              <a:gd name="connsiteX96" fmla="*/ 5296 w 28575"/>
                              <a:gd name="connsiteY96" fmla="*/ 4763 h 9525"/>
                              <a:gd name="connsiteX97" fmla="*/ 5296 w 28575"/>
                              <a:gd name="connsiteY97" fmla="*/ 4763 h 9525"/>
                              <a:gd name="connsiteX98" fmla="*/ 5296 w 28575"/>
                              <a:gd name="connsiteY98" fmla="*/ 9525 h 9525"/>
                              <a:gd name="connsiteX99" fmla="*/ 5296 w 28575"/>
                              <a:gd name="connsiteY99" fmla="*/ 9525 h 9525"/>
                              <a:gd name="connsiteX100" fmla="*/ 5296 w 28575"/>
                              <a:gd name="connsiteY100" fmla="*/ 4763 h 9525"/>
                              <a:gd name="connsiteX101" fmla="*/ 5296 w 28575"/>
                              <a:gd name="connsiteY101" fmla="*/ 4763 h 9525"/>
                              <a:gd name="connsiteX102" fmla="*/ 5296 w 28575"/>
                              <a:gd name="connsiteY102" fmla="*/ 4763 h 9525"/>
                              <a:gd name="connsiteX103" fmla="*/ 5296 w 28575"/>
                              <a:gd name="connsiteY103" fmla="*/ 4763 h 9525"/>
                              <a:gd name="connsiteX104" fmla="*/ 5296 w 28575"/>
                              <a:gd name="connsiteY104" fmla="*/ 4763 h 9525"/>
                              <a:gd name="connsiteX105" fmla="*/ 5296 w 28575"/>
                              <a:gd name="connsiteY105" fmla="*/ 4763 h 9525"/>
                              <a:gd name="connsiteX106" fmla="*/ 5296 w 28575"/>
                              <a:gd name="connsiteY106" fmla="*/ 4763 h 9525"/>
                              <a:gd name="connsiteX107" fmla="*/ 5296 w 28575"/>
                              <a:gd name="connsiteY107" fmla="*/ 4763 h 9525"/>
                              <a:gd name="connsiteX108" fmla="*/ 5296 w 28575"/>
                              <a:gd name="connsiteY108" fmla="*/ 4763 h 9525"/>
                              <a:gd name="connsiteX109" fmla="*/ 6353 w 28575"/>
                              <a:gd name="connsiteY109" fmla="*/ 4763 h 9525"/>
                              <a:gd name="connsiteX110" fmla="*/ 6353 w 28575"/>
                              <a:gd name="connsiteY110" fmla="*/ 4763 h 9525"/>
                              <a:gd name="connsiteX111" fmla="*/ 6353 w 28575"/>
                              <a:gd name="connsiteY111" fmla="*/ 9525 h 9525"/>
                              <a:gd name="connsiteX112" fmla="*/ 6353 w 28575"/>
                              <a:gd name="connsiteY112" fmla="*/ 9525 h 9525"/>
                              <a:gd name="connsiteX113" fmla="*/ 6353 w 28575"/>
                              <a:gd name="connsiteY113" fmla="*/ 9525 h 9525"/>
                              <a:gd name="connsiteX114" fmla="*/ 6353 w 28575"/>
                              <a:gd name="connsiteY114" fmla="*/ 4763 h 9525"/>
                              <a:gd name="connsiteX115" fmla="*/ 6353 w 28575"/>
                              <a:gd name="connsiteY115" fmla="*/ 9525 h 9525"/>
                              <a:gd name="connsiteX116" fmla="*/ 6353 w 28575"/>
                              <a:gd name="connsiteY116" fmla="*/ 9525 h 9525"/>
                              <a:gd name="connsiteX117" fmla="*/ 6353 w 28575"/>
                              <a:gd name="connsiteY117" fmla="*/ 4763 h 9525"/>
                              <a:gd name="connsiteX118" fmla="*/ 6353 w 28575"/>
                              <a:gd name="connsiteY118" fmla="*/ 9525 h 9525"/>
                              <a:gd name="connsiteX119" fmla="*/ 6353 w 28575"/>
                              <a:gd name="connsiteY119" fmla="*/ 9525 h 9525"/>
                              <a:gd name="connsiteX120" fmla="*/ 6353 w 28575"/>
                              <a:gd name="connsiteY120" fmla="*/ 9525 h 9525"/>
                              <a:gd name="connsiteX121" fmla="*/ 6353 w 28575"/>
                              <a:gd name="connsiteY121" fmla="*/ 9525 h 9525"/>
                              <a:gd name="connsiteX122" fmla="*/ 6353 w 28575"/>
                              <a:gd name="connsiteY122" fmla="*/ 4763 h 9525"/>
                              <a:gd name="connsiteX123" fmla="*/ 6353 w 28575"/>
                              <a:gd name="connsiteY123" fmla="*/ 4763 h 9525"/>
                              <a:gd name="connsiteX124" fmla="*/ 6353 w 28575"/>
                              <a:gd name="connsiteY124" fmla="*/ 4763 h 9525"/>
                              <a:gd name="connsiteX125" fmla="*/ 6353 w 28575"/>
                              <a:gd name="connsiteY125" fmla="*/ 4763 h 9525"/>
                              <a:gd name="connsiteX126" fmla="*/ 6353 w 28575"/>
                              <a:gd name="connsiteY126" fmla="*/ 4763 h 9525"/>
                              <a:gd name="connsiteX127" fmla="*/ 6353 w 28575"/>
                              <a:gd name="connsiteY127" fmla="*/ 4763 h 9525"/>
                              <a:gd name="connsiteX128" fmla="*/ 6353 w 28575"/>
                              <a:gd name="connsiteY128" fmla="*/ 4763 h 9525"/>
                              <a:gd name="connsiteX129" fmla="*/ 7411 w 28575"/>
                              <a:gd name="connsiteY129" fmla="*/ 4763 h 9525"/>
                              <a:gd name="connsiteX130" fmla="*/ 7411 w 28575"/>
                              <a:gd name="connsiteY130" fmla="*/ 4763 h 9525"/>
                              <a:gd name="connsiteX131" fmla="*/ 7411 w 28575"/>
                              <a:gd name="connsiteY131" fmla="*/ 9525 h 9525"/>
                              <a:gd name="connsiteX132" fmla="*/ 7411 w 28575"/>
                              <a:gd name="connsiteY132" fmla="*/ 4763 h 9525"/>
                              <a:gd name="connsiteX133" fmla="*/ 7411 w 28575"/>
                              <a:gd name="connsiteY133" fmla="*/ 4763 h 9525"/>
                              <a:gd name="connsiteX134" fmla="*/ 7411 w 28575"/>
                              <a:gd name="connsiteY134" fmla="*/ 4763 h 9525"/>
                              <a:gd name="connsiteX135" fmla="*/ 7411 w 28575"/>
                              <a:gd name="connsiteY135" fmla="*/ 4763 h 9525"/>
                              <a:gd name="connsiteX136" fmla="*/ 7411 w 28575"/>
                              <a:gd name="connsiteY136" fmla="*/ 4763 h 9525"/>
                              <a:gd name="connsiteX137" fmla="*/ 7411 w 28575"/>
                              <a:gd name="connsiteY137" fmla="*/ 4763 h 9525"/>
                              <a:gd name="connsiteX138" fmla="*/ 7411 w 28575"/>
                              <a:gd name="connsiteY138" fmla="*/ 9525 h 9525"/>
                              <a:gd name="connsiteX139" fmla="*/ 7411 w 28575"/>
                              <a:gd name="connsiteY139" fmla="*/ 4763 h 9525"/>
                              <a:gd name="connsiteX140" fmla="*/ 7411 w 28575"/>
                              <a:gd name="connsiteY140" fmla="*/ 9525 h 9525"/>
                              <a:gd name="connsiteX141" fmla="*/ 7411 w 28575"/>
                              <a:gd name="connsiteY141" fmla="*/ 4763 h 9525"/>
                              <a:gd name="connsiteX142" fmla="*/ 7411 w 28575"/>
                              <a:gd name="connsiteY142" fmla="*/ 4763 h 9525"/>
                              <a:gd name="connsiteX143" fmla="*/ 7411 w 28575"/>
                              <a:gd name="connsiteY143" fmla="*/ 4763 h 9525"/>
                              <a:gd name="connsiteX144" fmla="*/ 7411 w 28575"/>
                              <a:gd name="connsiteY144" fmla="*/ 4763 h 9525"/>
                              <a:gd name="connsiteX145" fmla="*/ 7411 w 28575"/>
                              <a:gd name="connsiteY145" fmla="*/ 4763 h 9525"/>
                              <a:gd name="connsiteX146" fmla="*/ 7411 w 28575"/>
                              <a:gd name="connsiteY146" fmla="*/ 4763 h 9525"/>
                              <a:gd name="connsiteX147" fmla="*/ 8468 w 28575"/>
                              <a:gd name="connsiteY147" fmla="*/ 9525 h 9525"/>
                              <a:gd name="connsiteX148" fmla="*/ 8468 w 28575"/>
                              <a:gd name="connsiteY148" fmla="*/ 9525 h 9525"/>
                              <a:gd name="connsiteX149" fmla="*/ 8468 w 28575"/>
                              <a:gd name="connsiteY149" fmla="*/ 9525 h 9525"/>
                              <a:gd name="connsiteX150" fmla="*/ 8468 w 28575"/>
                              <a:gd name="connsiteY150" fmla="*/ 4763 h 9525"/>
                              <a:gd name="connsiteX151" fmla="*/ 8468 w 28575"/>
                              <a:gd name="connsiteY151" fmla="*/ 4763 h 9525"/>
                              <a:gd name="connsiteX152" fmla="*/ 8468 w 28575"/>
                              <a:gd name="connsiteY152" fmla="*/ 4763 h 9525"/>
                              <a:gd name="connsiteX153" fmla="*/ 8468 w 28575"/>
                              <a:gd name="connsiteY153" fmla="*/ 4763 h 9525"/>
                              <a:gd name="connsiteX154" fmla="*/ 8468 w 28575"/>
                              <a:gd name="connsiteY154" fmla="*/ 4763 h 9525"/>
                              <a:gd name="connsiteX155" fmla="*/ 8468 w 28575"/>
                              <a:gd name="connsiteY155" fmla="*/ 4763 h 9525"/>
                              <a:gd name="connsiteX156" fmla="*/ 8468 w 28575"/>
                              <a:gd name="connsiteY156" fmla="*/ 4763 h 9525"/>
                              <a:gd name="connsiteX157" fmla="*/ 8468 w 28575"/>
                              <a:gd name="connsiteY157" fmla="*/ 4763 h 9525"/>
                              <a:gd name="connsiteX158" fmla="*/ 8468 w 28575"/>
                              <a:gd name="connsiteY158" fmla="*/ 4763 h 9525"/>
                              <a:gd name="connsiteX159" fmla="*/ 8468 w 28575"/>
                              <a:gd name="connsiteY159" fmla="*/ 4763 h 9525"/>
                              <a:gd name="connsiteX160" fmla="*/ 8468 w 28575"/>
                              <a:gd name="connsiteY160" fmla="*/ 4763 h 9525"/>
                              <a:gd name="connsiteX161" fmla="*/ 8468 w 28575"/>
                              <a:gd name="connsiteY161" fmla="*/ 4763 h 9525"/>
                              <a:gd name="connsiteX162" fmla="*/ 8468 w 28575"/>
                              <a:gd name="connsiteY162" fmla="*/ 4763 h 9525"/>
                              <a:gd name="connsiteX163" fmla="*/ 8468 w 28575"/>
                              <a:gd name="connsiteY163" fmla="*/ 4763 h 9525"/>
                              <a:gd name="connsiteX164" fmla="*/ 8468 w 28575"/>
                              <a:gd name="connsiteY164" fmla="*/ 4763 h 9525"/>
                              <a:gd name="connsiteX165" fmla="*/ 9525 w 28575"/>
                              <a:gd name="connsiteY165" fmla="*/ 4763 h 9525"/>
                              <a:gd name="connsiteX166" fmla="*/ 9525 w 28575"/>
                              <a:gd name="connsiteY166" fmla="*/ 4763 h 9525"/>
                              <a:gd name="connsiteX167" fmla="*/ 9525 w 28575"/>
                              <a:gd name="connsiteY167" fmla="*/ 4763 h 9525"/>
                              <a:gd name="connsiteX168" fmla="*/ 9525 w 28575"/>
                              <a:gd name="connsiteY168" fmla="*/ 4763 h 9525"/>
                              <a:gd name="connsiteX169" fmla="*/ 9525 w 28575"/>
                              <a:gd name="connsiteY169" fmla="*/ 9525 h 9525"/>
                              <a:gd name="connsiteX170" fmla="*/ 9525 w 28575"/>
                              <a:gd name="connsiteY170" fmla="*/ 9525 h 9525"/>
                              <a:gd name="connsiteX171" fmla="*/ 9525 w 28575"/>
                              <a:gd name="connsiteY171" fmla="*/ 9525 h 9525"/>
                              <a:gd name="connsiteX172" fmla="*/ 9525 w 28575"/>
                              <a:gd name="connsiteY172" fmla="*/ 9525 h 9525"/>
                              <a:gd name="connsiteX173" fmla="*/ 9525 w 28575"/>
                              <a:gd name="connsiteY173" fmla="*/ 4763 h 9525"/>
                              <a:gd name="connsiteX174" fmla="*/ 9525 w 28575"/>
                              <a:gd name="connsiteY174" fmla="*/ 4763 h 9525"/>
                              <a:gd name="connsiteX175" fmla="*/ 9525 w 28575"/>
                              <a:gd name="connsiteY175" fmla="*/ 4763 h 9525"/>
                              <a:gd name="connsiteX176" fmla="*/ 9525 w 28575"/>
                              <a:gd name="connsiteY176" fmla="*/ 4763 h 9525"/>
                              <a:gd name="connsiteX177" fmla="*/ 9525 w 28575"/>
                              <a:gd name="connsiteY177" fmla="*/ 4763 h 9525"/>
                              <a:gd name="connsiteX178" fmla="*/ 9525 w 28575"/>
                              <a:gd name="connsiteY178" fmla="*/ 4763 h 9525"/>
                              <a:gd name="connsiteX179" fmla="*/ 9525 w 28575"/>
                              <a:gd name="connsiteY179" fmla="*/ 4763 h 9525"/>
                              <a:gd name="connsiteX180" fmla="*/ 9525 w 28575"/>
                              <a:gd name="connsiteY180" fmla="*/ 4763 h 9525"/>
                              <a:gd name="connsiteX181" fmla="*/ 9525 w 28575"/>
                              <a:gd name="connsiteY181" fmla="*/ 4763 h 9525"/>
                              <a:gd name="connsiteX182" fmla="*/ 9525 w 28575"/>
                              <a:gd name="connsiteY182" fmla="*/ 4763 h 9525"/>
                              <a:gd name="connsiteX183" fmla="*/ 10582 w 28575"/>
                              <a:gd name="connsiteY183" fmla="*/ 0 h 9525"/>
                              <a:gd name="connsiteX184" fmla="*/ 10582 w 28575"/>
                              <a:gd name="connsiteY184" fmla="*/ 4763 h 9525"/>
                              <a:gd name="connsiteX185" fmla="*/ 10582 w 28575"/>
                              <a:gd name="connsiteY185" fmla="*/ 4763 h 9525"/>
                              <a:gd name="connsiteX186" fmla="*/ 10582 w 28575"/>
                              <a:gd name="connsiteY186" fmla="*/ 4763 h 9525"/>
                              <a:gd name="connsiteX187" fmla="*/ 10582 w 28575"/>
                              <a:gd name="connsiteY187" fmla="*/ 4763 h 9525"/>
                              <a:gd name="connsiteX188" fmla="*/ 10582 w 28575"/>
                              <a:gd name="connsiteY188" fmla="*/ 4763 h 9525"/>
                              <a:gd name="connsiteX189" fmla="*/ 10582 w 28575"/>
                              <a:gd name="connsiteY189" fmla="*/ 4763 h 9525"/>
                              <a:gd name="connsiteX190" fmla="*/ 10582 w 28575"/>
                              <a:gd name="connsiteY190" fmla="*/ 4763 h 9525"/>
                              <a:gd name="connsiteX191" fmla="*/ 10582 w 28575"/>
                              <a:gd name="connsiteY191" fmla="*/ 4763 h 9525"/>
                              <a:gd name="connsiteX192" fmla="*/ 10582 w 28575"/>
                              <a:gd name="connsiteY192" fmla="*/ 4763 h 9525"/>
                              <a:gd name="connsiteX193" fmla="*/ 10582 w 28575"/>
                              <a:gd name="connsiteY193" fmla="*/ 4763 h 9525"/>
                              <a:gd name="connsiteX194" fmla="*/ 10582 w 28575"/>
                              <a:gd name="connsiteY194" fmla="*/ 4763 h 9525"/>
                              <a:gd name="connsiteX195" fmla="*/ 10582 w 28575"/>
                              <a:gd name="connsiteY195" fmla="*/ 4763 h 9525"/>
                              <a:gd name="connsiteX196" fmla="*/ 10582 w 28575"/>
                              <a:gd name="connsiteY196" fmla="*/ 4763 h 9525"/>
                              <a:gd name="connsiteX197" fmla="*/ 10582 w 28575"/>
                              <a:gd name="connsiteY197" fmla="*/ 4763 h 9525"/>
                              <a:gd name="connsiteX198" fmla="*/ 10582 w 28575"/>
                              <a:gd name="connsiteY198" fmla="*/ 4763 h 9525"/>
                              <a:gd name="connsiteX199" fmla="*/ 10582 w 28575"/>
                              <a:gd name="connsiteY199" fmla="*/ 4763 h 9525"/>
                              <a:gd name="connsiteX200" fmla="*/ 10582 w 28575"/>
                              <a:gd name="connsiteY200" fmla="*/ 4763 h 9525"/>
                              <a:gd name="connsiteX201" fmla="*/ 10582 w 28575"/>
                              <a:gd name="connsiteY201" fmla="*/ 4763 h 9525"/>
                              <a:gd name="connsiteX202" fmla="*/ 10582 w 28575"/>
                              <a:gd name="connsiteY202" fmla="*/ 4763 h 9525"/>
                              <a:gd name="connsiteX203" fmla="*/ 11639 w 28575"/>
                              <a:gd name="connsiteY203" fmla="*/ 4763 h 9525"/>
                              <a:gd name="connsiteX204" fmla="*/ 11639 w 28575"/>
                              <a:gd name="connsiteY204" fmla="*/ 4763 h 9525"/>
                              <a:gd name="connsiteX205" fmla="*/ 11639 w 28575"/>
                              <a:gd name="connsiteY205" fmla="*/ 4763 h 9525"/>
                              <a:gd name="connsiteX206" fmla="*/ 11639 w 28575"/>
                              <a:gd name="connsiteY206" fmla="*/ 4763 h 9525"/>
                              <a:gd name="connsiteX207" fmla="*/ 11639 w 28575"/>
                              <a:gd name="connsiteY207" fmla="*/ 4763 h 9525"/>
                              <a:gd name="connsiteX208" fmla="*/ 11639 w 28575"/>
                              <a:gd name="connsiteY208" fmla="*/ 4763 h 9525"/>
                              <a:gd name="connsiteX209" fmla="*/ 11639 w 28575"/>
                              <a:gd name="connsiteY209" fmla="*/ 4763 h 9525"/>
                              <a:gd name="connsiteX210" fmla="*/ 11639 w 28575"/>
                              <a:gd name="connsiteY210" fmla="*/ 4763 h 9525"/>
                              <a:gd name="connsiteX211" fmla="*/ 11639 w 28575"/>
                              <a:gd name="connsiteY211" fmla="*/ 4763 h 9525"/>
                              <a:gd name="connsiteX212" fmla="*/ 11639 w 28575"/>
                              <a:gd name="connsiteY212" fmla="*/ 9525 h 9525"/>
                              <a:gd name="connsiteX213" fmla="*/ 11639 w 28575"/>
                              <a:gd name="connsiteY213" fmla="*/ 9525 h 9525"/>
                              <a:gd name="connsiteX214" fmla="*/ 11639 w 28575"/>
                              <a:gd name="connsiteY214" fmla="*/ 4763 h 9525"/>
                              <a:gd name="connsiteX215" fmla="*/ 11639 w 28575"/>
                              <a:gd name="connsiteY215" fmla="*/ 4763 h 9525"/>
                              <a:gd name="connsiteX216" fmla="*/ 11639 w 28575"/>
                              <a:gd name="connsiteY216" fmla="*/ 4763 h 9525"/>
                              <a:gd name="connsiteX217" fmla="*/ 11639 w 28575"/>
                              <a:gd name="connsiteY217" fmla="*/ 4763 h 9525"/>
                              <a:gd name="connsiteX218" fmla="*/ 11639 w 28575"/>
                              <a:gd name="connsiteY218" fmla="*/ 4763 h 9525"/>
                              <a:gd name="connsiteX219" fmla="*/ 11639 w 28575"/>
                              <a:gd name="connsiteY219" fmla="*/ 4763 h 9525"/>
                              <a:gd name="connsiteX220" fmla="*/ 11639 w 28575"/>
                              <a:gd name="connsiteY220" fmla="*/ 4763 h 9525"/>
                              <a:gd name="connsiteX221" fmla="*/ 12697 w 28575"/>
                              <a:gd name="connsiteY221" fmla="*/ 4763 h 9525"/>
                              <a:gd name="connsiteX222" fmla="*/ 12697 w 28575"/>
                              <a:gd name="connsiteY222" fmla="*/ 4763 h 9525"/>
                              <a:gd name="connsiteX223" fmla="*/ 12697 w 28575"/>
                              <a:gd name="connsiteY223" fmla="*/ 0 h 9525"/>
                              <a:gd name="connsiteX224" fmla="*/ 12697 w 28575"/>
                              <a:gd name="connsiteY224" fmla="*/ 4763 h 9525"/>
                              <a:gd name="connsiteX225" fmla="*/ 12697 w 28575"/>
                              <a:gd name="connsiteY225" fmla="*/ 4763 h 9525"/>
                              <a:gd name="connsiteX226" fmla="*/ 12697 w 28575"/>
                              <a:gd name="connsiteY226" fmla="*/ 4763 h 9525"/>
                              <a:gd name="connsiteX227" fmla="*/ 12697 w 28575"/>
                              <a:gd name="connsiteY227" fmla="*/ 4763 h 9525"/>
                              <a:gd name="connsiteX228" fmla="*/ 12697 w 28575"/>
                              <a:gd name="connsiteY228" fmla="*/ 4763 h 9525"/>
                              <a:gd name="connsiteX229" fmla="*/ 12697 w 28575"/>
                              <a:gd name="connsiteY229" fmla="*/ 4763 h 9525"/>
                              <a:gd name="connsiteX230" fmla="*/ 12697 w 28575"/>
                              <a:gd name="connsiteY230" fmla="*/ 4763 h 9525"/>
                              <a:gd name="connsiteX231" fmla="*/ 12697 w 28575"/>
                              <a:gd name="connsiteY231" fmla="*/ 9525 h 9525"/>
                              <a:gd name="connsiteX232" fmla="*/ 12697 w 28575"/>
                              <a:gd name="connsiteY232" fmla="*/ 9525 h 9525"/>
                              <a:gd name="connsiteX233" fmla="*/ 12697 w 28575"/>
                              <a:gd name="connsiteY233" fmla="*/ 9525 h 9525"/>
                              <a:gd name="connsiteX234" fmla="*/ 12697 w 28575"/>
                              <a:gd name="connsiteY234" fmla="*/ 9525 h 9525"/>
                              <a:gd name="connsiteX235" fmla="*/ 12697 w 28575"/>
                              <a:gd name="connsiteY235" fmla="*/ 4763 h 9525"/>
                              <a:gd name="connsiteX236" fmla="*/ 12697 w 28575"/>
                              <a:gd name="connsiteY236" fmla="*/ 4763 h 9525"/>
                              <a:gd name="connsiteX237" fmla="*/ 12697 w 28575"/>
                              <a:gd name="connsiteY237" fmla="*/ 4763 h 9525"/>
                              <a:gd name="connsiteX238" fmla="*/ 12697 w 28575"/>
                              <a:gd name="connsiteY238" fmla="*/ 4763 h 9525"/>
                              <a:gd name="connsiteX239" fmla="*/ 12697 w 28575"/>
                              <a:gd name="connsiteY239" fmla="*/ 4763 h 9525"/>
                              <a:gd name="connsiteX240" fmla="*/ 12697 w 28575"/>
                              <a:gd name="connsiteY240" fmla="*/ 4763 h 9525"/>
                              <a:gd name="connsiteX241" fmla="*/ 12697 w 28575"/>
                              <a:gd name="connsiteY241" fmla="*/ 4763 h 9525"/>
                              <a:gd name="connsiteX242" fmla="*/ 12697 w 28575"/>
                              <a:gd name="connsiteY242" fmla="*/ 4763 h 9525"/>
                              <a:gd name="connsiteX243" fmla="*/ 12697 w 28575"/>
                              <a:gd name="connsiteY243" fmla="*/ 4763 h 9525"/>
                              <a:gd name="connsiteX244" fmla="*/ 12697 w 28575"/>
                              <a:gd name="connsiteY244" fmla="*/ 4763 h 9525"/>
                              <a:gd name="connsiteX245" fmla="*/ 13754 w 28575"/>
                              <a:gd name="connsiteY245" fmla="*/ 9525 h 9525"/>
                              <a:gd name="connsiteX246" fmla="*/ 13754 w 28575"/>
                              <a:gd name="connsiteY246" fmla="*/ 9525 h 9525"/>
                              <a:gd name="connsiteX247" fmla="*/ 13754 w 28575"/>
                              <a:gd name="connsiteY247" fmla="*/ 9525 h 9525"/>
                              <a:gd name="connsiteX248" fmla="*/ 13754 w 28575"/>
                              <a:gd name="connsiteY248" fmla="*/ 9525 h 9525"/>
                              <a:gd name="connsiteX249" fmla="*/ 13754 w 28575"/>
                              <a:gd name="connsiteY249" fmla="*/ 4763 h 9525"/>
                              <a:gd name="connsiteX250" fmla="*/ 13754 w 28575"/>
                              <a:gd name="connsiteY250" fmla="*/ 4763 h 9525"/>
                              <a:gd name="connsiteX251" fmla="*/ 13754 w 28575"/>
                              <a:gd name="connsiteY251" fmla="*/ 4763 h 9525"/>
                              <a:gd name="connsiteX252" fmla="*/ 13754 w 28575"/>
                              <a:gd name="connsiteY252" fmla="*/ 4763 h 9525"/>
                              <a:gd name="connsiteX253" fmla="*/ 13754 w 28575"/>
                              <a:gd name="connsiteY253" fmla="*/ 4763 h 9525"/>
                              <a:gd name="connsiteX254" fmla="*/ 13754 w 28575"/>
                              <a:gd name="connsiteY254" fmla="*/ 4763 h 9525"/>
                              <a:gd name="connsiteX255" fmla="*/ 13754 w 28575"/>
                              <a:gd name="connsiteY255" fmla="*/ 4763 h 9525"/>
                              <a:gd name="connsiteX256" fmla="*/ 13754 w 28575"/>
                              <a:gd name="connsiteY256" fmla="*/ 4763 h 9525"/>
                              <a:gd name="connsiteX257" fmla="*/ 13754 w 28575"/>
                              <a:gd name="connsiteY257" fmla="*/ 4763 h 9525"/>
                              <a:gd name="connsiteX258" fmla="*/ 13754 w 28575"/>
                              <a:gd name="connsiteY258" fmla="*/ 4763 h 9525"/>
                              <a:gd name="connsiteX259" fmla="*/ 13754 w 28575"/>
                              <a:gd name="connsiteY259" fmla="*/ 4763 h 9525"/>
                              <a:gd name="connsiteX260" fmla="*/ 13754 w 28575"/>
                              <a:gd name="connsiteY260" fmla="*/ 4763 h 9525"/>
                              <a:gd name="connsiteX261" fmla="*/ 13754 w 28575"/>
                              <a:gd name="connsiteY261" fmla="*/ 9525 h 9525"/>
                              <a:gd name="connsiteX262" fmla="*/ 13754 w 28575"/>
                              <a:gd name="connsiteY262" fmla="*/ 4763 h 9525"/>
                              <a:gd name="connsiteX263" fmla="*/ 14821 w 28575"/>
                              <a:gd name="connsiteY263" fmla="*/ 4763 h 9525"/>
                              <a:gd name="connsiteX264" fmla="*/ 14821 w 28575"/>
                              <a:gd name="connsiteY264" fmla="*/ 4763 h 9525"/>
                              <a:gd name="connsiteX265" fmla="*/ 14821 w 28575"/>
                              <a:gd name="connsiteY265" fmla="*/ 4763 h 9525"/>
                              <a:gd name="connsiteX266" fmla="*/ 14821 w 28575"/>
                              <a:gd name="connsiteY266" fmla="*/ 4763 h 9525"/>
                              <a:gd name="connsiteX267" fmla="*/ 14821 w 28575"/>
                              <a:gd name="connsiteY267" fmla="*/ 4763 h 9525"/>
                              <a:gd name="connsiteX268" fmla="*/ 14821 w 28575"/>
                              <a:gd name="connsiteY268" fmla="*/ 4763 h 9525"/>
                              <a:gd name="connsiteX269" fmla="*/ 14821 w 28575"/>
                              <a:gd name="connsiteY269" fmla="*/ 4763 h 9525"/>
                              <a:gd name="connsiteX270" fmla="*/ 14821 w 28575"/>
                              <a:gd name="connsiteY270" fmla="*/ 4763 h 9525"/>
                              <a:gd name="connsiteX271" fmla="*/ 14821 w 28575"/>
                              <a:gd name="connsiteY271" fmla="*/ 4763 h 9525"/>
                              <a:gd name="connsiteX272" fmla="*/ 14821 w 28575"/>
                              <a:gd name="connsiteY272" fmla="*/ 4763 h 9525"/>
                              <a:gd name="connsiteX273" fmla="*/ 14821 w 28575"/>
                              <a:gd name="connsiteY273" fmla="*/ 4763 h 9525"/>
                              <a:gd name="connsiteX274" fmla="*/ 14821 w 28575"/>
                              <a:gd name="connsiteY274" fmla="*/ 4763 h 9525"/>
                              <a:gd name="connsiteX275" fmla="*/ 14821 w 28575"/>
                              <a:gd name="connsiteY275" fmla="*/ 4763 h 9525"/>
                              <a:gd name="connsiteX276" fmla="*/ 14821 w 28575"/>
                              <a:gd name="connsiteY276" fmla="*/ 4763 h 9525"/>
                              <a:gd name="connsiteX277" fmla="*/ 14821 w 28575"/>
                              <a:gd name="connsiteY277" fmla="*/ 4763 h 9525"/>
                              <a:gd name="connsiteX278" fmla="*/ 14821 w 28575"/>
                              <a:gd name="connsiteY278" fmla="*/ 4763 h 9525"/>
                              <a:gd name="connsiteX279" fmla="*/ 14821 w 28575"/>
                              <a:gd name="connsiteY279" fmla="*/ 0 h 9525"/>
                              <a:gd name="connsiteX280" fmla="*/ 14821 w 28575"/>
                              <a:gd name="connsiteY280" fmla="*/ 4763 h 9525"/>
                              <a:gd name="connsiteX281" fmla="*/ 14821 w 28575"/>
                              <a:gd name="connsiteY281" fmla="*/ 4763 h 9525"/>
                              <a:gd name="connsiteX282" fmla="*/ 14821 w 28575"/>
                              <a:gd name="connsiteY282" fmla="*/ 4763 h 9525"/>
                              <a:gd name="connsiteX283" fmla="*/ 15878 w 28575"/>
                              <a:gd name="connsiteY283" fmla="*/ 4763 h 9525"/>
                              <a:gd name="connsiteX284" fmla="*/ 15878 w 28575"/>
                              <a:gd name="connsiteY284" fmla="*/ 4763 h 9525"/>
                              <a:gd name="connsiteX285" fmla="*/ 15878 w 28575"/>
                              <a:gd name="connsiteY285" fmla="*/ 4763 h 9525"/>
                              <a:gd name="connsiteX286" fmla="*/ 15878 w 28575"/>
                              <a:gd name="connsiteY286" fmla="*/ 4763 h 9525"/>
                              <a:gd name="connsiteX287" fmla="*/ 15878 w 28575"/>
                              <a:gd name="connsiteY287" fmla="*/ 9525 h 9525"/>
                              <a:gd name="connsiteX288" fmla="*/ 15878 w 28575"/>
                              <a:gd name="connsiteY288" fmla="*/ 9525 h 9525"/>
                              <a:gd name="connsiteX289" fmla="*/ 15878 w 28575"/>
                              <a:gd name="connsiteY289" fmla="*/ 9525 h 9525"/>
                              <a:gd name="connsiteX290" fmla="*/ 15878 w 28575"/>
                              <a:gd name="connsiteY290" fmla="*/ 9525 h 9525"/>
                              <a:gd name="connsiteX291" fmla="*/ 15878 w 28575"/>
                              <a:gd name="connsiteY291" fmla="*/ 9525 h 9525"/>
                              <a:gd name="connsiteX292" fmla="*/ 15878 w 28575"/>
                              <a:gd name="connsiteY292" fmla="*/ 9525 h 9525"/>
                              <a:gd name="connsiteX293" fmla="*/ 15878 w 28575"/>
                              <a:gd name="connsiteY293" fmla="*/ 9525 h 9525"/>
                              <a:gd name="connsiteX294" fmla="*/ 15878 w 28575"/>
                              <a:gd name="connsiteY294" fmla="*/ 4763 h 9525"/>
                              <a:gd name="connsiteX295" fmla="*/ 15878 w 28575"/>
                              <a:gd name="connsiteY295" fmla="*/ 4763 h 9525"/>
                              <a:gd name="connsiteX296" fmla="*/ 15878 w 28575"/>
                              <a:gd name="connsiteY296" fmla="*/ 4763 h 9525"/>
                              <a:gd name="connsiteX297" fmla="*/ 15878 w 28575"/>
                              <a:gd name="connsiteY297" fmla="*/ 4763 h 9525"/>
                              <a:gd name="connsiteX298" fmla="*/ 15878 w 28575"/>
                              <a:gd name="connsiteY298" fmla="*/ 4763 h 9525"/>
                              <a:gd name="connsiteX299" fmla="*/ 15878 w 28575"/>
                              <a:gd name="connsiteY299" fmla="*/ 4763 h 9525"/>
                              <a:gd name="connsiteX300" fmla="*/ 15878 w 28575"/>
                              <a:gd name="connsiteY300" fmla="*/ 9525 h 9525"/>
                              <a:gd name="connsiteX301" fmla="*/ 16936 w 28575"/>
                              <a:gd name="connsiteY301" fmla="*/ 4763 h 9525"/>
                              <a:gd name="connsiteX302" fmla="*/ 16936 w 28575"/>
                              <a:gd name="connsiteY302" fmla="*/ 4763 h 9525"/>
                              <a:gd name="connsiteX303" fmla="*/ 16936 w 28575"/>
                              <a:gd name="connsiteY303" fmla="*/ 4763 h 9525"/>
                              <a:gd name="connsiteX304" fmla="*/ 16936 w 28575"/>
                              <a:gd name="connsiteY304" fmla="*/ 4763 h 9525"/>
                              <a:gd name="connsiteX305" fmla="*/ 16936 w 28575"/>
                              <a:gd name="connsiteY305" fmla="*/ 9525 h 9525"/>
                              <a:gd name="connsiteX306" fmla="*/ 16936 w 28575"/>
                              <a:gd name="connsiteY306" fmla="*/ 9525 h 9525"/>
                              <a:gd name="connsiteX307" fmla="*/ 16936 w 28575"/>
                              <a:gd name="connsiteY307" fmla="*/ 9525 h 9525"/>
                              <a:gd name="connsiteX308" fmla="*/ 16936 w 28575"/>
                              <a:gd name="connsiteY308" fmla="*/ 9525 h 9525"/>
                              <a:gd name="connsiteX309" fmla="*/ 16936 w 28575"/>
                              <a:gd name="connsiteY309" fmla="*/ 4763 h 9525"/>
                              <a:gd name="connsiteX310" fmla="*/ 16936 w 28575"/>
                              <a:gd name="connsiteY310" fmla="*/ 4763 h 9525"/>
                              <a:gd name="connsiteX311" fmla="*/ 16936 w 28575"/>
                              <a:gd name="connsiteY311" fmla="*/ 4763 h 9525"/>
                              <a:gd name="connsiteX312" fmla="*/ 16936 w 28575"/>
                              <a:gd name="connsiteY312" fmla="*/ 9525 h 9525"/>
                              <a:gd name="connsiteX313" fmla="*/ 16936 w 28575"/>
                              <a:gd name="connsiteY313" fmla="*/ 9525 h 9525"/>
                              <a:gd name="connsiteX314" fmla="*/ 16936 w 28575"/>
                              <a:gd name="connsiteY314" fmla="*/ 9525 h 9525"/>
                              <a:gd name="connsiteX315" fmla="*/ 16936 w 28575"/>
                              <a:gd name="connsiteY315" fmla="*/ 4763 h 9525"/>
                              <a:gd name="connsiteX316" fmla="*/ 16936 w 28575"/>
                              <a:gd name="connsiteY316" fmla="*/ 4763 h 9525"/>
                              <a:gd name="connsiteX317" fmla="*/ 16936 w 28575"/>
                              <a:gd name="connsiteY317" fmla="*/ 4763 h 9525"/>
                              <a:gd name="connsiteX318" fmla="*/ 16936 w 28575"/>
                              <a:gd name="connsiteY318" fmla="*/ 4763 h 9525"/>
                              <a:gd name="connsiteX319" fmla="*/ 17993 w 28575"/>
                              <a:gd name="connsiteY319" fmla="*/ 4763 h 9525"/>
                              <a:gd name="connsiteX320" fmla="*/ 17993 w 28575"/>
                              <a:gd name="connsiteY320" fmla="*/ 4763 h 9525"/>
                              <a:gd name="connsiteX321" fmla="*/ 17993 w 28575"/>
                              <a:gd name="connsiteY321" fmla="*/ 4763 h 9525"/>
                              <a:gd name="connsiteX322" fmla="*/ 17993 w 28575"/>
                              <a:gd name="connsiteY322" fmla="*/ 4763 h 9525"/>
                              <a:gd name="connsiteX323" fmla="*/ 17993 w 28575"/>
                              <a:gd name="connsiteY323" fmla="*/ 4763 h 9525"/>
                              <a:gd name="connsiteX324" fmla="*/ 17993 w 28575"/>
                              <a:gd name="connsiteY324" fmla="*/ 4763 h 9525"/>
                              <a:gd name="connsiteX325" fmla="*/ 17993 w 28575"/>
                              <a:gd name="connsiteY325" fmla="*/ 4763 h 9525"/>
                              <a:gd name="connsiteX326" fmla="*/ 17993 w 28575"/>
                              <a:gd name="connsiteY326" fmla="*/ 4763 h 9525"/>
                              <a:gd name="connsiteX327" fmla="*/ 17993 w 28575"/>
                              <a:gd name="connsiteY327" fmla="*/ 4763 h 9525"/>
                              <a:gd name="connsiteX328" fmla="*/ 17993 w 28575"/>
                              <a:gd name="connsiteY328" fmla="*/ 4763 h 9525"/>
                              <a:gd name="connsiteX329" fmla="*/ 17993 w 28575"/>
                              <a:gd name="connsiteY329" fmla="*/ 4763 h 9525"/>
                              <a:gd name="connsiteX330" fmla="*/ 17993 w 28575"/>
                              <a:gd name="connsiteY330" fmla="*/ 4763 h 9525"/>
                              <a:gd name="connsiteX331" fmla="*/ 17993 w 28575"/>
                              <a:gd name="connsiteY331" fmla="*/ 4763 h 9525"/>
                              <a:gd name="connsiteX332" fmla="*/ 17993 w 28575"/>
                              <a:gd name="connsiteY332" fmla="*/ 4763 h 9525"/>
                              <a:gd name="connsiteX333" fmla="*/ 17993 w 28575"/>
                              <a:gd name="connsiteY333" fmla="*/ 4763 h 9525"/>
                              <a:gd name="connsiteX334" fmla="*/ 17993 w 28575"/>
                              <a:gd name="connsiteY334" fmla="*/ 4763 h 9525"/>
                              <a:gd name="connsiteX335" fmla="*/ 17993 w 28575"/>
                              <a:gd name="connsiteY335" fmla="*/ 4763 h 9525"/>
                              <a:gd name="connsiteX336" fmla="*/ 17993 w 28575"/>
                              <a:gd name="connsiteY336" fmla="*/ 4763 h 9525"/>
                              <a:gd name="connsiteX337" fmla="*/ 19050 w 28575"/>
                              <a:gd name="connsiteY337" fmla="*/ 9525 h 9525"/>
                              <a:gd name="connsiteX338" fmla="*/ 19050 w 28575"/>
                              <a:gd name="connsiteY338" fmla="*/ 9525 h 9525"/>
                              <a:gd name="connsiteX339" fmla="*/ 19050 w 28575"/>
                              <a:gd name="connsiteY339" fmla="*/ 9525 h 9525"/>
                              <a:gd name="connsiteX340" fmla="*/ 19050 w 28575"/>
                              <a:gd name="connsiteY340" fmla="*/ 9525 h 9525"/>
                              <a:gd name="connsiteX341" fmla="*/ 19050 w 28575"/>
                              <a:gd name="connsiteY341" fmla="*/ 4763 h 9525"/>
                              <a:gd name="connsiteX342" fmla="*/ 19050 w 28575"/>
                              <a:gd name="connsiteY342" fmla="*/ 4763 h 9525"/>
                              <a:gd name="connsiteX343" fmla="*/ 19050 w 28575"/>
                              <a:gd name="connsiteY343" fmla="*/ 9525 h 9525"/>
                              <a:gd name="connsiteX344" fmla="*/ 19050 w 28575"/>
                              <a:gd name="connsiteY344" fmla="*/ 4763 h 9525"/>
                              <a:gd name="connsiteX345" fmla="*/ 19050 w 28575"/>
                              <a:gd name="connsiteY345" fmla="*/ 4763 h 9525"/>
                              <a:gd name="connsiteX346" fmla="*/ 19050 w 28575"/>
                              <a:gd name="connsiteY346" fmla="*/ 4763 h 9525"/>
                              <a:gd name="connsiteX347" fmla="*/ 19050 w 28575"/>
                              <a:gd name="connsiteY347" fmla="*/ 4763 h 9525"/>
                              <a:gd name="connsiteX348" fmla="*/ 19050 w 28575"/>
                              <a:gd name="connsiteY348" fmla="*/ 4763 h 9525"/>
                              <a:gd name="connsiteX349" fmla="*/ 19050 w 28575"/>
                              <a:gd name="connsiteY349" fmla="*/ 4763 h 9525"/>
                              <a:gd name="connsiteX350" fmla="*/ 19050 w 28575"/>
                              <a:gd name="connsiteY350" fmla="*/ 9525 h 9525"/>
                              <a:gd name="connsiteX351" fmla="*/ 19050 w 28575"/>
                              <a:gd name="connsiteY351" fmla="*/ 4763 h 9525"/>
                              <a:gd name="connsiteX352" fmla="*/ 19050 w 28575"/>
                              <a:gd name="connsiteY352" fmla="*/ 9525 h 9525"/>
                              <a:gd name="connsiteX353" fmla="*/ 19050 w 28575"/>
                              <a:gd name="connsiteY353" fmla="*/ 4763 h 9525"/>
                              <a:gd name="connsiteX354" fmla="*/ 19050 w 28575"/>
                              <a:gd name="connsiteY354" fmla="*/ 4763 h 9525"/>
                              <a:gd name="connsiteX355" fmla="*/ 19050 w 28575"/>
                              <a:gd name="connsiteY355" fmla="*/ 4763 h 9525"/>
                              <a:gd name="connsiteX356" fmla="*/ 19050 w 28575"/>
                              <a:gd name="connsiteY356" fmla="*/ 4763 h 9525"/>
                              <a:gd name="connsiteX357" fmla="*/ 20107 w 28575"/>
                              <a:gd name="connsiteY357" fmla="*/ 4763 h 9525"/>
                              <a:gd name="connsiteX358" fmla="*/ 20107 w 28575"/>
                              <a:gd name="connsiteY358" fmla="*/ 4763 h 9525"/>
                              <a:gd name="connsiteX359" fmla="*/ 20107 w 28575"/>
                              <a:gd name="connsiteY359" fmla="*/ 4763 h 9525"/>
                              <a:gd name="connsiteX360" fmla="*/ 20107 w 28575"/>
                              <a:gd name="connsiteY360" fmla="*/ 4763 h 9525"/>
                              <a:gd name="connsiteX361" fmla="*/ 20107 w 28575"/>
                              <a:gd name="connsiteY361" fmla="*/ 4763 h 9525"/>
                              <a:gd name="connsiteX362" fmla="*/ 20107 w 28575"/>
                              <a:gd name="connsiteY362" fmla="*/ 4763 h 9525"/>
                              <a:gd name="connsiteX363" fmla="*/ 20107 w 28575"/>
                              <a:gd name="connsiteY363" fmla="*/ 4763 h 9525"/>
                              <a:gd name="connsiteX364" fmla="*/ 20107 w 28575"/>
                              <a:gd name="connsiteY364" fmla="*/ 9525 h 9525"/>
                              <a:gd name="connsiteX365" fmla="*/ 20107 w 28575"/>
                              <a:gd name="connsiteY365" fmla="*/ 9525 h 9525"/>
                              <a:gd name="connsiteX366" fmla="*/ 20107 w 28575"/>
                              <a:gd name="connsiteY366" fmla="*/ 9525 h 9525"/>
                              <a:gd name="connsiteX367" fmla="*/ 20107 w 28575"/>
                              <a:gd name="connsiteY367" fmla="*/ 9525 h 9525"/>
                              <a:gd name="connsiteX368" fmla="*/ 20107 w 28575"/>
                              <a:gd name="connsiteY368" fmla="*/ 9525 h 9525"/>
                              <a:gd name="connsiteX369" fmla="*/ 20107 w 28575"/>
                              <a:gd name="connsiteY369" fmla="*/ 9525 h 9525"/>
                              <a:gd name="connsiteX370" fmla="*/ 20107 w 28575"/>
                              <a:gd name="connsiteY370" fmla="*/ 4763 h 9525"/>
                              <a:gd name="connsiteX371" fmla="*/ 20107 w 28575"/>
                              <a:gd name="connsiteY371" fmla="*/ 4763 h 9525"/>
                              <a:gd name="connsiteX372" fmla="*/ 20107 w 28575"/>
                              <a:gd name="connsiteY372" fmla="*/ 4763 h 9525"/>
                              <a:gd name="connsiteX373" fmla="*/ 20107 w 28575"/>
                              <a:gd name="connsiteY373" fmla="*/ 4763 h 9525"/>
                              <a:gd name="connsiteX374" fmla="*/ 20107 w 28575"/>
                              <a:gd name="connsiteY374" fmla="*/ 4763 h 9525"/>
                              <a:gd name="connsiteX375" fmla="*/ 21164 w 28575"/>
                              <a:gd name="connsiteY375" fmla="*/ 4763 h 9525"/>
                              <a:gd name="connsiteX376" fmla="*/ 21164 w 28575"/>
                              <a:gd name="connsiteY376" fmla="*/ 4763 h 9525"/>
                              <a:gd name="connsiteX377" fmla="*/ 21164 w 28575"/>
                              <a:gd name="connsiteY377" fmla="*/ 4763 h 9525"/>
                              <a:gd name="connsiteX378" fmla="*/ 21164 w 28575"/>
                              <a:gd name="connsiteY378" fmla="*/ 9525 h 9525"/>
                              <a:gd name="connsiteX379" fmla="*/ 21164 w 28575"/>
                              <a:gd name="connsiteY379" fmla="*/ 4763 h 9525"/>
                              <a:gd name="connsiteX380" fmla="*/ 21164 w 28575"/>
                              <a:gd name="connsiteY380" fmla="*/ 4763 h 9525"/>
                              <a:gd name="connsiteX381" fmla="*/ 21164 w 28575"/>
                              <a:gd name="connsiteY381" fmla="*/ 9525 h 9525"/>
                              <a:gd name="connsiteX382" fmla="*/ 21164 w 28575"/>
                              <a:gd name="connsiteY382" fmla="*/ 4763 h 9525"/>
                              <a:gd name="connsiteX383" fmla="*/ 21164 w 28575"/>
                              <a:gd name="connsiteY383" fmla="*/ 4763 h 9525"/>
                              <a:gd name="connsiteX384" fmla="*/ 21164 w 28575"/>
                              <a:gd name="connsiteY384" fmla="*/ 4763 h 9525"/>
                              <a:gd name="connsiteX385" fmla="*/ 21164 w 28575"/>
                              <a:gd name="connsiteY385" fmla="*/ 4763 h 9525"/>
                              <a:gd name="connsiteX386" fmla="*/ 21164 w 28575"/>
                              <a:gd name="connsiteY386" fmla="*/ 4763 h 9525"/>
                              <a:gd name="connsiteX387" fmla="*/ 21164 w 28575"/>
                              <a:gd name="connsiteY387" fmla="*/ 9525 h 9525"/>
                              <a:gd name="connsiteX388" fmla="*/ 21164 w 28575"/>
                              <a:gd name="connsiteY388" fmla="*/ 9525 h 9525"/>
                              <a:gd name="connsiteX389" fmla="*/ 21164 w 28575"/>
                              <a:gd name="connsiteY389" fmla="*/ 4763 h 9525"/>
                              <a:gd name="connsiteX390" fmla="*/ 21164 w 28575"/>
                              <a:gd name="connsiteY390" fmla="*/ 4763 h 9525"/>
                              <a:gd name="connsiteX391" fmla="*/ 21164 w 28575"/>
                              <a:gd name="connsiteY391" fmla="*/ 4763 h 9525"/>
                              <a:gd name="connsiteX392" fmla="*/ 21164 w 28575"/>
                              <a:gd name="connsiteY392" fmla="*/ 9525 h 9525"/>
                              <a:gd name="connsiteX393" fmla="*/ 22222 w 28575"/>
                              <a:gd name="connsiteY393" fmla="*/ 9525 h 9525"/>
                              <a:gd name="connsiteX394" fmla="*/ 22222 w 28575"/>
                              <a:gd name="connsiteY394" fmla="*/ 9525 h 9525"/>
                              <a:gd name="connsiteX395" fmla="*/ 22222 w 28575"/>
                              <a:gd name="connsiteY395" fmla="*/ 9525 h 9525"/>
                              <a:gd name="connsiteX396" fmla="*/ 22222 w 28575"/>
                              <a:gd name="connsiteY396" fmla="*/ 4763 h 9525"/>
                              <a:gd name="connsiteX397" fmla="*/ 22222 w 28575"/>
                              <a:gd name="connsiteY397" fmla="*/ 4763 h 9525"/>
                              <a:gd name="connsiteX398" fmla="*/ 22222 w 28575"/>
                              <a:gd name="connsiteY398" fmla="*/ 4763 h 9525"/>
                              <a:gd name="connsiteX399" fmla="*/ 22222 w 28575"/>
                              <a:gd name="connsiteY399" fmla="*/ 4763 h 9525"/>
                              <a:gd name="connsiteX400" fmla="*/ 22222 w 28575"/>
                              <a:gd name="connsiteY400" fmla="*/ 4763 h 9525"/>
                              <a:gd name="connsiteX401" fmla="*/ 22222 w 28575"/>
                              <a:gd name="connsiteY401" fmla="*/ 4763 h 9525"/>
                              <a:gd name="connsiteX402" fmla="*/ 22222 w 28575"/>
                              <a:gd name="connsiteY402" fmla="*/ 4763 h 9525"/>
                              <a:gd name="connsiteX403" fmla="*/ 22222 w 28575"/>
                              <a:gd name="connsiteY403" fmla="*/ 4763 h 9525"/>
                              <a:gd name="connsiteX404" fmla="*/ 22222 w 28575"/>
                              <a:gd name="connsiteY404" fmla="*/ 4763 h 9525"/>
                              <a:gd name="connsiteX405" fmla="*/ 22222 w 28575"/>
                              <a:gd name="connsiteY405" fmla="*/ 9525 h 9525"/>
                              <a:gd name="connsiteX406" fmla="*/ 22222 w 28575"/>
                              <a:gd name="connsiteY406" fmla="*/ 4763 h 9525"/>
                              <a:gd name="connsiteX407" fmla="*/ 22222 w 28575"/>
                              <a:gd name="connsiteY407" fmla="*/ 4763 h 9525"/>
                              <a:gd name="connsiteX408" fmla="*/ 22222 w 28575"/>
                              <a:gd name="connsiteY408" fmla="*/ 4763 h 9525"/>
                              <a:gd name="connsiteX409" fmla="*/ 22222 w 28575"/>
                              <a:gd name="connsiteY409" fmla="*/ 4763 h 9525"/>
                              <a:gd name="connsiteX410" fmla="*/ 22222 w 28575"/>
                              <a:gd name="connsiteY410" fmla="*/ 4763 h 9525"/>
                              <a:gd name="connsiteX411" fmla="*/ 22222 w 28575"/>
                              <a:gd name="connsiteY411" fmla="*/ 9525 h 9525"/>
                              <a:gd name="connsiteX412" fmla="*/ 22222 w 28575"/>
                              <a:gd name="connsiteY412" fmla="*/ 9525 h 9525"/>
                              <a:gd name="connsiteX413" fmla="*/ 23279 w 28575"/>
                              <a:gd name="connsiteY413" fmla="*/ 4763 h 9525"/>
                              <a:gd name="connsiteX414" fmla="*/ 23279 w 28575"/>
                              <a:gd name="connsiteY414" fmla="*/ 4763 h 9525"/>
                              <a:gd name="connsiteX415" fmla="*/ 23279 w 28575"/>
                              <a:gd name="connsiteY415" fmla="*/ 4763 h 9525"/>
                              <a:gd name="connsiteX416" fmla="*/ 23279 w 28575"/>
                              <a:gd name="connsiteY416" fmla="*/ 4763 h 9525"/>
                              <a:gd name="connsiteX417" fmla="*/ 23279 w 28575"/>
                              <a:gd name="connsiteY417" fmla="*/ 4763 h 9525"/>
                              <a:gd name="connsiteX418" fmla="*/ 23279 w 28575"/>
                              <a:gd name="connsiteY418" fmla="*/ 4763 h 9525"/>
                              <a:gd name="connsiteX419" fmla="*/ 23279 w 28575"/>
                              <a:gd name="connsiteY419" fmla="*/ 4763 h 9525"/>
                              <a:gd name="connsiteX420" fmla="*/ 23279 w 28575"/>
                              <a:gd name="connsiteY420" fmla="*/ 4763 h 9525"/>
                              <a:gd name="connsiteX421" fmla="*/ 23279 w 28575"/>
                              <a:gd name="connsiteY421" fmla="*/ 4763 h 9525"/>
                              <a:gd name="connsiteX422" fmla="*/ 23279 w 28575"/>
                              <a:gd name="connsiteY422" fmla="*/ 4763 h 9525"/>
                              <a:gd name="connsiteX423" fmla="*/ 23279 w 28575"/>
                              <a:gd name="connsiteY423" fmla="*/ 4763 h 9525"/>
                              <a:gd name="connsiteX424" fmla="*/ 23279 w 28575"/>
                              <a:gd name="connsiteY424" fmla="*/ 4763 h 9525"/>
                              <a:gd name="connsiteX425" fmla="*/ 23279 w 28575"/>
                              <a:gd name="connsiteY425" fmla="*/ 4763 h 9525"/>
                              <a:gd name="connsiteX426" fmla="*/ 23279 w 28575"/>
                              <a:gd name="connsiteY426" fmla="*/ 9525 h 9525"/>
                              <a:gd name="connsiteX427" fmla="*/ 23279 w 28575"/>
                              <a:gd name="connsiteY427" fmla="*/ 4763 h 9525"/>
                              <a:gd name="connsiteX428" fmla="*/ 23279 w 28575"/>
                              <a:gd name="connsiteY428" fmla="*/ 9525 h 9525"/>
                              <a:gd name="connsiteX429" fmla="*/ 23279 w 28575"/>
                              <a:gd name="connsiteY429" fmla="*/ 9525 h 9525"/>
                              <a:gd name="connsiteX430" fmla="*/ 23279 w 28575"/>
                              <a:gd name="connsiteY430" fmla="*/ 9525 h 9525"/>
                              <a:gd name="connsiteX431" fmla="*/ 24346 w 28575"/>
                              <a:gd name="connsiteY431" fmla="*/ 9525 h 9525"/>
                              <a:gd name="connsiteX432" fmla="*/ 24346 w 28575"/>
                              <a:gd name="connsiteY432" fmla="*/ 4763 h 9525"/>
                              <a:gd name="connsiteX433" fmla="*/ 24346 w 28575"/>
                              <a:gd name="connsiteY433" fmla="*/ 4763 h 9525"/>
                              <a:gd name="connsiteX434" fmla="*/ 24346 w 28575"/>
                              <a:gd name="connsiteY434" fmla="*/ 4763 h 9525"/>
                              <a:gd name="connsiteX435" fmla="*/ 24346 w 28575"/>
                              <a:gd name="connsiteY435" fmla="*/ 4763 h 9525"/>
                              <a:gd name="connsiteX436" fmla="*/ 24346 w 28575"/>
                              <a:gd name="connsiteY436" fmla="*/ 4763 h 9525"/>
                              <a:gd name="connsiteX437" fmla="*/ 24346 w 28575"/>
                              <a:gd name="connsiteY437" fmla="*/ 4763 h 9525"/>
                              <a:gd name="connsiteX438" fmla="*/ 24346 w 28575"/>
                              <a:gd name="connsiteY438" fmla="*/ 4763 h 9525"/>
                              <a:gd name="connsiteX439" fmla="*/ 24346 w 28575"/>
                              <a:gd name="connsiteY439" fmla="*/ 4763 h 9525"/>
                              <a:gd name="connsiteX440" fmla="*/ 24346 w 28575"/>
                              <a:gd name="connsiteY440" fmla="*/ 9525 h 9525"/>
                              <a:gd name="connsiteX441" fmla="*/ 24346 w 28575"/>
                              <a:gd name="connsiteY441" fmla="*/ 4763 h 9525"/>
                              <a:gd name="connsiteX442" fmla="*/ 24346 w 28575"/>
                              <a:gd name="connsiteY442" fmla="*/ 4763 h 9525"/>
                              <a:gd name="connsiteX443" fmla="*/ 24346 w 28575"/>
                              <a:gd name="connsiteY443" fmla="*/ 4763 h 9525"/>
                              <a:gd name="connsiteX444" fmla="*/ 24346 w 28575"/>
                              <a:gd name="connsiteY444" fmla="*/ 9525 h 9525"/>
                              <a:gd name="connsiteX445" fmla="*/ 24346 w 28575"/>
                              <a:gd name="connsiteY445" fmla="*/ 9525 h 9525"/>
                              <a:gd name="connsiteX446" fmla="*/ 24346 w 28575"/>
                              <a:gd name="connsiteY446" fmla="*/ 9525 h 9525"/>
                              <a:gd name="connsiteX447" fmla="*/ 24346 w 28575"/>
                              <a:gd name="connsiteY447" fmla="*/ 9525 h 9525"/>
                              <a:gd name="connsiteX448" fmla="*/ 24346 w 28575"/>
                              <a:gd name="connsiteY448" fmla="*/ 9525 h 9525"/>
                              <a:gd name="connsiteX449" fmla="*/ 25403 w 28575"/>
                              <a:gd name="connsiteY449" fmla="*/ 9525 h 9525"/>
                              <a:gd name="connsiteX450" fmla="*/ 25403 w 28575"/>
                              <a:gd name="connsiteY450" fmla="*/ 9525 h 9525"/>
                              <a:gd name="connsiteX451" fmla="*/ 25403 w 28575"/>
                              <a:gd name="connsiteY451" fmla="*/ 9525 h 9525"/>
                              <a:gd name="connsiteX452" fmla="*/ 25403 w 28575"/>
                              <a:gd name="connsiteY452" fmla="*/ 4763 h 9525"/>
                              <a:gd name="connsiteX453" fmla="*/ 25403 w 28575"/>
                              <a:gd name="connsiteY453" fmla="*/ 4763 h 9525"/>
                              <a:gd name="connsiteX454" fmla="*/ 25403 w 28575"/>
                              <a:gd name="connsiteY454" fmla="*/ 4763 h 9525"/>
                              <a:gd name="connsiteX455" fmla="*/ 25403 w 28575"/>
                              <a:gd name="connsiteY455" fmla="*/ 4763 h 9525"/>
                              <a:gd name="connsiteX456" fmla="*/ 25403 w 28575"/>
                              <a:gd name="connsiteY456" fmla="*/ 4763 h 9525"/>
                              <a:gd name="connsiteX457" fmla="*/ 25403 w 28575"/>
                              <a:gd name="connsiteY457" fmla="*/ 0 h 9525"/>
                              <a:gd name="connsiteX458" fmla="*/ 25403 w 28575"/>
                              <a:gd name="connsiteY458" fmla="*/ 0 h 9525"/>
                              <a:gd name="connsiteX459" fmla="*/ 25403 w 28575"/>
                              <a:gd name="connsiteY459" fmla="*/ 4763 h 9525"/>
                              <a:gd name="connsiteX460" fmla="*/ 25403 w 28575"/>
                              <a:gd name="connsiteY460" fmla="*/ 4763 h 9525"/>
                              <a:gd name="connsiteX461" fmla="*/ 25403 w 28575"/>
                              <a:gd name="connsiteY461" fmla="*/ 4763 h 9525"/>
                              <a:gd name="connsiteX462" fmla="*/ 25403 w 28575"/>
                              <a:gd name="connsiteY462" fmla="*/ 4763 h 9525"/>
                              <a:gd name="connsiteX463" fmla="*/ 25403 w 28575"/>
                              <a:gd name="connsiteY463" fmla="*/ 4763 h 9525"/>
                              <a:gd name="connsiteX464" fmla="*/ 25403 w 28575"/>
                              <a:gd name="connsiteY464" fmla="*/ 4763 h 9525"/>
                              <a:gd name="connsiteX465" fmla="*/ 25403 w 28575"/>
                              <a:gd name="connsiteY465" fmla="*/ 4763 h 9525"/>
                              <a:gd name="connsiteX466" fmla="*/ 25403 w 28575"/>
                              <a:gd name="connsiteY466" fmla="*/ 9525 h 9525"/>
                              <a:gd name="connsiteX467" fmla="*/ 25403 w 28575"/>
                              <a:gd name="connsiteY467" fmla="*/ 9525 h 9525"/>
                              <a:gd name="connsiteX468" fmla="*/ 25403 w 28575"/>
                              <a:gd name="connsiteY468" fmla="*/ 9525 h 9525"/>
                              <a:gd name="connsiteX469" fmla="*/ 25403 w 28575"/>
                              <a:gd name="connsiteY469" fmla="*/ 9525 h 9525"/>
                              <a:gd name="connsiteX470" fmla="*/ 25403 w 28575"/>
                              <a:gd name="connsiteY470" fmla="*/ 9525 h 9525"/>
                              <a:gd name="connsiteX471" fmla="*/ 25403 w 28575"/>
                              <a:gd name="connsiteY471" fmla="*/ 9525 h 9525"/>
                              <a:gd name="connsiteX472" fmla="*/ 25403 w 28575"/>
                              <a:gd name="connsiteY472" fmla="*/ 9525 h 9525"/>
                              <a:gd name="connsiteX473" fmla="*/ 26461 w 28575"/>
                              <a:gd name="connsiteY473" fmla="*/ 9525 h 9525"/>
                              <a:gd name="connsiteX474" fmla="*/ 26461 w 28575"/>
                              <a:gd name="connsiteY474" fmla="*/ 9525 h 9525"/>
                              <a:gd name="connsiteX475" fmla="*/ 26461 w 28575"/>
                              <a:gd name="connsiteY475" fmla="*/ 4763 h 9525"/>
                              <a:gd name="connsiteX476" fmla="*/ 26461 w 28575"/>
                              <a:gd name="connsiteY476" fmla="*/ 4763 h 9525"/>
                              <a:gd name="connsiteX477" fmla="*/ 26461 w 28575"/>
                              <a:gd name="connsiteY477" fmla="*/ 9525 h 9525"/>
                              <a:gd name="connsiteX478" fmla="*/ 26461 w 28575"/>
                              <a:gd name="connsiteY478" fmla="*/ 9525 h 9525"/>
                              <a:gd name="connsiteX479" fmla="*/ 26461 w 28575"/>
                              <a:gd name="connsiteY479" fmla="*/ 9525 h 9525"/>
                              <a:gd name="connsiteX480" fmla="*/ 26461 w 28575"/>
                              <a:gd name="connsiteY480" fmla="*/ 9525 h 9525"/>
                              <a:gd name="connsiteX481" fmla="*/ 26461 w 28575"/>
                              <a:gd name="connsiteY481" fmla="*/ 9525 h 9525"/>
                              <a:gd name="connsiteX482" fmla="*/ 26461 w 28575"/>
                              <a:gd name="connsiteY482" fmla="*/ 9525 h 9525"/>
                              <a:gd name="connsiteX483" fmla="*/ 26461 w 28575"/>
                              <a:gd name="connsiteY483" fmla="*/ 4763 h 9525"/>
                              <a:gd name="connsiteX484" fmla="*/ 26461 w 28575"/>
                              <a:gd name="connsiteY484" fmla="*/ 9525 h 9525"/>
                              <a:gd name="connsiteX485" fmla="*/ 26461 w 28575"/>
                              <a:gd name="connsiteY485" fmla="*/ 9525 h 9525"/>
                              <a:gd name="connsiteX486" fmla="*/ 26461 w 28575"/>
                              <a:gd name="connsiteY486" fmla="*/ 9525 h 9525"/>
                              <a:gd name="connsiteX487" fmla="*/ 26461 w 28575"/>
                              <a:gd name="connsiteY487" fmla="*/ 4763 h 9525"/>
                              <a:gd name="connsiteX488" fmla="*/ 26461 w 28575"/>
                              <a:gd name="connsiteY488" fmla="*/ 9525 h 9525"/>
                              <a:gd name="connsiteX489" fmla="*/ 26461 w 28575"/>
                              <a:gd name="connsiteY489" fmla="*/ 4763 h 9525"/>
                              <a:gd name="connsiteX490" fmla="*/ 26461 w 28575"/>
                              <a:gd name="connsiteY490" fmla="*/ 9525 h 9525"/>
                              <a:gd name="connsiteX491" fmla="*/ 26461 w 28575"/>
                              <a:gd name="connsiteY491" fmla="*/ 9525 h 9525"/>
                              <a:gd name="connsiteX492" fmla="*/ 26461 w 28575"/>
                              <a:gd name="connsiteY492" fmla="*/ 9525 h 9525"/>
                              <a:gd name="connsiteX493" fmla="*/ 27518 w 28575"/>
                              <a:gd name="connsiteY493" fmla="*/ 9525 h 9525"/>
                              <a:gd name="connsiteX494" fmla="*/ 27518 w 28575"/>
                              <a:gd name="connsiteY494" fmla="*/ 9525 h 9525"/>
                              <a:gd name="connsiteX495" fmla="*/ 27518 w 28575"/>
                              <a:gd name="connsiteY495" fmla="*/ 9525 h 9525"/>
                              <a:gd name="connsiteX496" fmla="*/ 27518 w 28575"/>
                              <a:gd name="connsiteY496" fmla="*/ 9525 h 9525"/>
                              <a:gd name="connsiteX497" fmla="*/ 27518 w 28575"/>
                              <a:gd name="connsiteY497" fmla="*/ 9525 h 9525"/>
                              <a:gd name="connsiteX498" fmla="*/ 27518 w 28575"/>
                              <a:gd name="connsiteY498" fmla="*/ 9525 h 9525"/>
                              <a:gd name="connsiteX499" fmla="*/ 27518 w 28575"/>
                              <a:gd name="connsiteY499" fmla="*/ 9525 h 9525"/>
                              <a:gd name="connsiteX500" fmla="*/ 27518 w 28575"/>
                              <a:gd name="connsiteY500" fmla="*/ 9525 h 9525"/>
                              <a:gd name="connsiteX501" fmla="*/ 27518 w 28575"/>
                              <a:gd name="connsiteY501" fmla="*/ 9525 h 9525"/>
                              <a:gd name="connsiteX502" fmla="*/ 27518 w 28575"/>
                              <a:gd name="connsiteY502" fmla="*/ 9525 h 9525"/>
                              <a:gd name="connsiteX503" fmla="*/ 27518 w 28575"/>
                              <a:gd name="connsiteY503" fmla="*/ 9525 h 9525"/>
                              <a:gd name="connsiteX504" fmla="*/ 27518 w 28575"/>
                              <a:gd name="connsiteY504" fmla="*/ 9525 h 9525"/>
                              <a:gd name="connsiteX505" fmla="*/ 27518 w 28575"/>
                              <a:gd name="connsiteY505" fmla="*/ 9525 h 9525"/>
                              <a:gd name="connsiteX506" fmla="*/ 27518 w 28575"/>
                              <a:gd name="connsiteY506" fmla="*/ 9525 h 9525"/>
                              <a:gd name="connsiteX507" fmla="*/ 27518 w 28575"/>
                              <a:gd name="connsiteY507" fmla="*/ 9525 h 9525"/>
                              <a:gd name="connsiteX508" fmla="*/ 27518 w 28575"/>
                              <a:gd name="connsiteY508" fmla="*/ 9525 h 9525"/>
                              <a:gd name="connsiteX509" fmla="*/ 27518 w 28575"/>
                              <a:gd name="connsiteY509" fmla="*/ 9525 h 9525"/>
                              <a:gd name="connsiteX510" fmla="*/ 27518 w 28575"/>
                              <a:gd name="connsiteY510" fmla="*/ 4763 h 9525"/>
                              <a:gd name="connsiteX511" fmla="*/ 28575 w 28575"/>
                              <a:gd name="connsiteY511" fmla="*/ 476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4763"/>
                                </a:moveTo>
                                <a:lnTo>
                                  <a:pt x="0" y="4763"/>
                                </a:lnTo>
                                <a:lnTo>
                                  <a:pt x="0" y="4763"/>
                                </a:lnTo>
                                <a:lnTo>
                                  <a:pt x="0" y="4763"/>
                                </a:lnTo>
                                <a:lnTo>
                                  <a:pt x="0" y="4763"/>
                                </a:lnTo>
                                <a:lnTo>
                                  <a:pt x="0" y="4763"/>
                                </a:lnTo>
                                <a:lnTo>
                                  <a:pt x="0" y="4763"/>
                                </a:lnTo>
                                <a:lnTo>
                                  <a:pt x="0" y="4763"/>
                                </a:lnTo>
                                <a:lnTo>
                                  <a:pt x="0" y="4763"/>
                                </a:lnTo>
                                <a:lnTo>
                                  <a:pt x="0" y="4763"/>
                                </a:lnTo>
                                <a:lnTo>
                                  <a:pt x="0" y="4763"/>
                                </a:lnTo>
                                <a:lnTo>
                                  <a:pt x="0" y="4763"/>
                                </a:lnTo>
                                <a:lnTo>
                                  <a:pt x="0" y="4763"/>
                                </a:lnTo>
                                <a:lnTo>
                                  <a:pt x="0" y="9525"/>
                                </a:lnTo>
                                <a:lnTo>
                                  <a:pt x="0" y="4763"/>
                                </a:lnTo>
                                <a:lnTo>
                                  <a:pt x="0" y="9525"/>
                                </a:lnTo>
                                <a:lnTo>
                                  <a:pt x="0" y="4763"/>
                                </a:lnTo>
                                <a:lnTo>
                                  <a:pt x="1057" y="4763"/>
                                </a:lnTo>
                                <a:lnTo>
                                  <a:pt x="1057" y="0"/>
                                </a:lnTo>
                                <a:lnTo>
                                  <a:pt x="1057" y="0"/>
                                </a:lnTo>
                                <a:lnTo>
                                  <a:pt x="1057" y="0"/>
                                </a:lnTo>
                                <a:lnTo>
                                  <a:pt x="1057" y="4763"/>
                                </a:lnTo>
                                <a:lnTo>
                                  <a:pt x="1057" y="4763"/>
                                </a:lnTo>
                                <a:lnTo>
                                  <a:pt x="1057" y="9525"/>
                                </a:lnTo>
                                <a:lnTo>
                                  <a:pt x="1057" y="4763"/>
                                </a:lnTo>
                                <a:lnTo>
                                  <a:pt x="1057" y="4763"/>
                                </a:lnTo>
                                <a:lnTo>
                                  <a:pt x="1057" y="4763"/>
                                </a:lnTo>
                                <a:lnTo>
                                  <a:pt x="1057" y="4763"/>
                                </a:lnTo>
                                <a:lnTo>
                                  <a:pt x="1057" y="4763"/>
                                </a:lnTo>
                                <a:lnTo>
                                  <a:pt x="1057" y="4763"/>
                                </a:lnTo>
                                <a:lnTo>
                                  <a:pt x="1057" y="4763"/>
                                </a:lnTo>
                                <a:lnTo>
                                  <a:pt x="1057" y="4763"/>
                                </a:lnTo>
                                <a:lnTo>
                                  <a:pt x="1057" y="4763"/>
                                </a:lnTo>
                                <a:lnTo>
                                  <a:pt x="1057" y="9525"/>
                                </a:lnTo>
                                <a:lnTo>
                                  <a:pt x="1057" y="4763"/>
                                </a:lnTo>
                                <a:lnTo>
                                  <a:pt x="2114" y="4763"/>
                                </a:lnTo>
                                <a:lnTo>
                                  <a:pt x="2114" y="9525"/>
                                </a:lnTo>
                                <a:lnTo>
                                  <a:pt x="2114" y="9525"/>
                                </a:lnTo>
                                <a:lnTo>
                                  <a:pt x="2114" y="9525"/>
                                </a:lnTo>
                                <a:lnTo>
                                  <a:pt x="2114" y="9525"/>
                                </a:lnTo>
                                <a:lnTo>
                                  <a:pt x="2114" y="9525"/>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3172" y="4763"/>
                                </a:lnTo>
                                <a:lnTo>
                                  <a:pt x="3172" y="4763"/>
                                </a:lnTo>
                                <a:lnTo>
                                  <a:pt x="3172" y="4763"/>
                                </a:lnTo>
                                <a:lnTo>
                                  <a:pt x="3172" y="4763"/>
                                </a:lnTo>
                                <a:lnTo>
                                  <a:pt x="3172" y="4763"/>
                                </a:lnTo>
                                <a:lnTo>
                                  <a:pt x="3172" y="4763"/>
                                </a:lnTo>
                                <a:lnTo>
                                  <a:pt x="3172" y="4763"/>
                                </a:lnTo>
                                <a:lnTo>
                                  <a:pt x="3172" y="4763"/>
                                </a:lnTo>
                                <a:lnTo>
                                  <a:pt x="3172" y="9525"/>
                                </a:lnTo>
                                <a:lnTo>
                                  <a:pt x="3172" y="9525"/>
                                </a:lnTo>
                                <a:lnTo>
                                  <a:pt x="3172" y="4763"/>
                                </a:lnTo>
                                <a:lnTo>
                                  <a:pt x="3172" y="4763"/>
                                </a:lnTo>
                                <a:lnTo>
                                  <a:pt x="3172" y="4763"/>
                                </a:lnTo>
                                <a:lnTo>
                                  <a:pt x="3172" y="4763"/>
                                </a:lnTo>
                                <a:lnTo>
                                  <a:pt x="3172" y="9525"/>
                                </a:lnTo>
                                <a:lnTo>
                                  <a:pt x="3172" y="9525"/>
                                </a:lnTo>
                                <a:lnTo>
                                  <a:pt x="3172" y="9525"/>
                                </a:lnTo>
                                <a:lnTo>
                                  <a:pt x="3172" y="9525"/>
                                </a:lnTo>
                                <a:lnTo>
                                  <a:pt x="3172" y="4763"/>
                                </a:lnTo>
                                <a:lnTo>
                                  <a:pt x="3172"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0"/>
                                </a:lnTo>
                                <a:lnTo>
                                  <a:pt x="5296" y="4763"/>
                                </a:lnTo>
                                <a:lnTo>
                                  <a:pt x="5296" y="4763"/>
                                </a:lnTo>
                                <a:lnTo>
                                  <a:pt x="5296" y="9525"/>
                                </a:lnTo>
                                <a:lnTo>
                                  <a:pt x="5296" y="9525"/>
                                </a:lnTo>
                                <a:lnTo>
                                  <a:pt x="5296" y="9525"/>
                                </a:lnTo>
                                <a:lnTo>
                                  <a:pt x="5296" y="4763"/>
                                </a:lnTo>
                                <a:lnTo>
                                  <a:pt x="5296" y="4763"/>
                                </a:lnTo>
                                <a:lnTo>
                                  <a:pt x="5296" y="9525"/>
                                </a:lnTo>
                                <a:lnTo>
                                  <a:pt x="5296" y="9525"/>
                                </a:lnTo>
                                <a:lnTo>
                                  <a:pt x="5296" y="4763"/>
                                </a:lnTo>
                                <a:lnTo>
                                  <a:pt x="5296" y="4763"/>
                                </a:lnTo>
                                <a:lnTo>
                                  <a:pt x="5296" y="4763"/>
                                </a:lnTo>
                                <a:lnTo>
                                  <a:pt x="5296" y="4763"/>
                                </a:lnTo>
                                <a:lnTo>
                                  <a:pt x="5296" y="4763"/>
                                </a:lnTo>
                                <a:lnTo>
                                  <a:pt x="5296" y="4763"/>
                                </a:lnTo>
                                <a:lnTo>
                                  <a:pt x="5296" y="4763"/>
                                </a:lnTo>
                                <a:lnTo>
                                  <a:pt x="5296" y="4763"/>
                                </a:lnTo>
                                <a:lnTo>
                                  <a:pt x="5296" y="4763"/>
                                </a:lnTo>
                                <a:lnTo>
                                  <a:pt x="6353" y="4763"/>
                                </a:lnTo>
                                <a:lnTo>
                                  <a:pt x="6353" y="4763"/>
                                </a:lnTo>
                                <a:lnTo>
                                  <a:pt x="6353" y="9525"/>
                                </a:lnTo>
                                <a:lnTo>
                                  <a:pt x="6353" y="9525"/>
                                </a:lnTo>
                                <a:lnTo>
                                  <a:pt x="6353" y="9525"/>
                                </a:lnTo>
                                <a:lnTo>
                                  <a:pt x="6353" y="4763"/>
                                </a:lnTo>
                                <a:lnTo>
                                  <a:pt x="6353" y="9525"/>
                                </a:lnTo>
                                <a:lnTo>
                                  <a:pt x="6353" y="9525"/>
                                </a:lnTo>
                                <a:lnTo>
                                  <a:pt x="6353" y="4763"/>
                                </a:lnTo>
                                <a:lnTo>
                                  <a:pt x="6353" y="9525"/>
                                </a:lnTo>
                                <a:lnTo>
                                  <a:pt x="6353" y="9525"/>
                                </a:lnTo>
                                <a:lnTo>
                                  <a:pt x="6353" y="9525"/>
                                </a:lnTo>
                                <a:lnTo>
                                  <a:pt x="6353" y="9525"/>
                                </a:lnTo>
                                <a:lnTo>
                                  <a:pt x="6353" y="4763"/>
                                </a:lnTo>
                                <a:lnTo>
                                  <a:pt x="6353" y="4763"/>
                                </a:lnTo>
                                <a:lnTo>
                                  <a:pt x="6353" y="4763"/>
                                </a:lnTo>
                                <a:lnTo>
                                  <a:pt x="6353" y="4763"/>
                                </a:lnTo>
                                <a:lnTo>
                                  <a:pt x="6353" y="4763"/>
                                </a:lnTo>
                                <a:lnTo>
                                  <a:pt x="6353" y="4763"/>
                                </a:lnTo>
                                <a:lnTo>
                                  <a:pt x="6353" y="4763"/>
                                </a:lnTo>
                                <a:lnTo>
                                  <a:pt x="7411" y="4763"/>
                                </a:lnTo>
                                <a:lnTo>
                                  <a:pt x="7411" y="4763"/>
                                </a:lnTo>
                                <a:lnTo>
                                  <a:pt x="7411" y="9525"/>
                                </a:lnTo>
                                <a:lnTo>
                                  <a:pt x="7411" y="4763"/>
                                </a:lnTo>
                                <a:lnTo>
                                  <a:pt x="7411" y="4763"/>
                                </a:lnTo>
                                <a:lnTo>
                                  <a:pt x="7411" y="4763"/>
                                </a:lnTo>
                                <a:lnTo>
                                  <a:pt x="7411" y="4763"/>
                                </a:lnTo>
                                <a:lnTo>
                                  <a:pt x="7411" y="4763"/>
                                </a:lnTo>
                                <a:lnTo>
                                  <a:pt x="7411" y="4763"/>
                                </a:lnTo>
                                <a:lnTo>
                                  <a:pt x="7411" y="9525"/>
                                </a:lnTo>
                                <a:lnTo>
                                  <a:pt x="7411" y="4763"/>
                                </a:lnTo>
                                <a:lnTo>
                                  <a:pt x="7411" y="9525"/>
                                </a:lnTo>
                                <a:lnTo>
                                  <a:pt x="7411" y="4763"/>
                                </a:lnTo>
                                <a:lnTo>
                                  <a:pt x="7411" y="4763"/>
                                </a:lnTo>
                                <a:lnTo>
                                  <a:pt x="7411" y="4763"/>
                                </a:lnTo>
                                <a:lnTo>
                                  <a:pt x="7411" y="4763"/>
                                </a:lnTo>
                                <a:lnTo>
                                  <a:pt x="7411" y="4763"/>
                                </a:lnTo>
                                <a:lnTo>
                                  <a:pt x="7411" y="4763"/>
                                </a:lnTo>
                                <a:lnTo>
                                  <a:pt x="8468" y="9525"/>
                                </a:lnTo>
                                <a:lnTo>
                                  <a:pt x="8468" y="9525"/>
                                </a:lnTo>
                                <a:lnTo>
                                  <a:pt x="8468" y="9525"/>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9525" y="4763"/>
                                </a:lnTo>
                                <a:lnTo>
                                  <a:pt x="9525" y="4763"/>
                                </a:lnTo>
                                <a:lnTo>
                                  <a:pt x="9525" y="4763"/>
                                </a:lnTo>
                                <a:lnTo>
                                  <a:pt x="9525" y="4763"/>
                                </a:lnTo>
                                <a:lnTo>
                                  <a:pt x="9525" y="9525"/>
                                </a:lnTo>
                                <a:lnTo>
                                  <a:pt x="9525" y="9525"/>
                                </a:lnTo>
                                <a:lnTo>
                                  <a:pt x="9525" y="9525"/>
                                </a:lnTo>
                                <a:lnTo>
                                  <a:pt x="9525" y="9525"/>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10582" y="0"/>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9525"/>
                                </a:lnTo>
                                <a:lnTo>
                                  <a:pt x="11639" y="9525"/>
                                </a:lnTo>
                                <a:lnTo>
                                  <a:pt x="11639" y="4763"/>
                                </a:lnTo>
                                <a:lnTo>
                                  <a:pt x="11639" y="4763"/>
                                </a:lnTo>
                                <a:lnTo>
                                  <a:pt x="11639" y="4763"/>
                                </a:lnTo>
                                <a:lnTo>
                                  <a:pt x="11639" y="4763"/>
                                </a:lnTo>
                                <a:lnTo>
                                  <a:pt x="11639" y="4763"/>
                                </a:lnTo>
                                <a:lnTo>
                                  <a:pt x="11639" y="4763"/>
                                </a:lnTo>
                                <a:lnTo>
                                  <a:pt x="11639" y="4763"/>
                                </a:lnTo>
                                <a:lnTo>
                                  <a:pt x="12697" y="4763"/>
                                </a:lnTo>
                                <a:lnTo>
                                  <a:pt x="12697" y="4763"/>
                                </a:lnTo>
                                <a:lnTo>
                                  <a:pt x="12697" y="0"/>
                                </a:lnTo>
                                <a:lnTo>
                                  <a:pt x="12697" y="4763"/>
                                </a:lnTo>
                                <a:lnTo>
                                  <a:pt x="12697" y="4763"/>
                                </a:lnTo>
                                <a:lnTo>
                                  <a:pt x="12697" y="4763"/>
                                </a:lnTo>
                                <a:lnTo>
                                  <a:pt x="12697" y="4763"/>
                                </a:lnTo>
                                <a:lnTo>
                                  <a:pt x="12697" y="4763"/>
                                </a:lnTo>
                                <a:lnTo>
                                  <a:pt x="12697" y="4763"/>
                                </a:lnTo>
                                <a:lnTo>
                                  <a:pt x="12697" y="4763"/>
                                </a:lnTo>
                                <a:lnTo>
                                  <a:pt x="12697" y="9525"/>
                                </a:lnTo>
                                <a:lnTo>
                                  <a:pt x="12697" y="9525"/>
                                </a:lnTo>
                                <a:lnTo>
                                  <a:pt x="12697" y="9525"/>
                                </a:lnTo>
                                <a:lnTo>
                                  <a:pt x="12697" y="9525"/>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3754" y="9525"/>
                                </a:lnTo>
                                <a:lnTo>
                                  <a:pt x="13754" y="9525"/>
                                </a:lnTo>
                                <a:lnTo>
                                  <a:pt x="13754" y="9525"/>
                                </a:lnTo>
                                <a:lnTo>
                                  <a:pt x="13754" y="9525"/>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9525"/>
                                </a:lnTo>
                                <a:lnTo>
                                  <a:pt x="13754"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0"/>
                                </a:lnTo>
                                <a:lnTo>
                                  <a:pt x="14821" y="4763"/>
                                </a:lnTo>
                                <a:lnTo>
                                  <a:pt x="14821" y="4763"/>
                                </a:lnTo>
                                <a:lnTo>
                                  <a:pt x="14821" y="4763"/>
                                </a:lnTo>
                                <a:lnTo>
                                  <a:pt x="15878" y="4763"/>
                                </a:lnTo>
                                <a:lnTo>
                                  <a:pt x="15878" y="4763"/>
                                </a:lnTo>
                                <a:lnTo>
                                  <a:pt x="15878" y="4763"/>
                                </a:lnTo>
                                <a:lnTo>
                                  <a:pt x="15878" y="4763"/>
                                </a:lnTo>
                                <a:lnTo>
                                  <a:pt x="15878" y="9525"/>
                                </a:lnTo>
                                <a:lnTo>
                                  <a:pt x="15878" y="9525"/>
                                </a:lnTo>
                                <a:lnTo>
                                  <a:pt x="15878" y="9525"/>
                                </a:lnTo>
                                <a:lnTo>
                                  <a:pt x="15878" y="9525"/>
                                </a:lnTo>
                                <a:lnTo>
                                  <a:pt x="15878" y="9525"/>
                                </a:lnTo>
                                <a:lnTo>
                                  <a:pt x="15878" y="9525"/>
                                </a:lnTo>
                                <a:lnTo>
                                  <a:pt x="15878" y="9525"/>
                                </a:lnTo>
                                <a:lnTo>
                                  <a:pt x="15878" y="4763"/>
                                </a:lnTo>
                                <a:lnTo>
                                  <a:pt x="15878" y="4763"/>
                                </a:lnTo>
                                <a:lnTo>
                                  <a:pt x="15878" y="4763"/>
                                </a:lnTo>
                                <a:lnTo>
                                  <a:pt x="15878" y="4763"/>
                                </a:lnTo>
                                <a:lnTo>
                                  <a:pt x="15878" y="4763"/>
                                </a:lnTo>
                                <a:lnTo>
                                  <a:pt x="15878" y="4763"/>
                                </a:lnTo>
                                <a:lnTo>
                                  <a:pt x="15878" y="9525"/>
                                </a:lnTo>
                                <a:lnTo>
                                  <a:pt x="16936" y="4763"/>
                                </a:lnTo>
                                <a:lnTo>
                                  <a:pt x="16936" y="4763"/>
                                </a:lnTo>
                                <a:lnTo>
                                  <a:pt x="16936" y="4763"/>
                                </a:lnTo>
                                <a:lnTo>
                                  <a:pt x="16936" y="4763"/>
                                </a:lnTo>
                                <a:lnTo>
                                  <a:pt x="16936" y="9525"/>
                                </a:lnTo>
                                <a:lnTo>
                                  <a:pt x="16936" y="9525"/>
                                </a:lnTo>
                                <a:lnTo>
                                  <a:pt x="16936" y="9525"/>
                                </a:lnTo>
                                <a:lnTo>
                                  <a:pt x="16936" y="9525"/>
                                </a:lnTo>
                                <a:lnTo>
                                  <a:pt x="16936" y="4763"/>
                                </a:lnTo>
                                <a:lnTo>
                                  <a:pt x="16936" y="4763"/>
                                </a:lnTo>
                                <a:lnTo>
                                  <a:pt x="16936" y="4763"/>
                                </a:lnTo>
                                <a:lnTo>
                                  <a:pt x="16936" y="9525"/>
                                </a:lnTo>
                                <a:lnTo>
                                  <a:pt x="16936" y="9525"/>
                                </a:lnTo>
                                <a:lnTo>
                                  <a:pt x="16936" y="9525"/>
                                </a:lnTo>
                                <a:lnTo>
                                  <a:pt x="16936" y="4763"/>
                                </a:lnTo>
                                <a:lnTo>
                                  <a:pt x="16936" y="4763"/>
                                </a:lnTo>
                                <a:lnTo>
                                  <a:pt x="16936" y="4763"/>
                                </a:lnTo>
                                <a:lnTo>
                                  <a:pt x="16936"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9050" y="9525"/>
                                </a:lnTo>
                                <a:lnTo>
                                  <a:pt x="19050" y="9525"/>
                                </a:lnTo>
                                <a:lnTo>
                                  <a:pt x="19050" y="9525"/>
                                </a:lnTo>
                                <a:lnTo>
                                  <a:pt x="19050" y="9525"/>
                                </a:lnTo>
                                <a:lnTo>
                                  <a:pt x="19050" y="4763"/>
                                </a:lnTo>
                                <a:lnTo>
                                  <a:pt x="19050" y="4763"/>
                                </a:lnTo>
                                <a:lnTo>
                                  <a:pt x="19050" y="9525"/>
                                </a:lnTo>
                                <a:lnTo>
                                  <a:pt x="19050" y="4763"/>
                                </a:lnTo>
                                <a:lnTo>
                                  <a:pt x="19050" y="4763"/>
                                </a:lnTo>
                                <a:lnTo>
                                  <a:pt x="19050" y="4763"/>
                                </a:lnTo>
                                <a:lnTo>
                                  <a:pt x="19050" y="4763"/>
                                </a:lnTo>
                                <a:lnTo>
                                  <a:pt x="19050" y="4763"/>
                                </a:lnTo>
                                <a:lnTo>
                                  <a:pt x="19050" y="4763"/>
                                </a:lnTo>
                                <a:lnTo>
                                  <a:pt x="19050" y="9525"/>
                                </a:lnTo>
                                <a:lnTo>
                                  <a:pt x="19050" y="4763"/>
                                </a:lnTo>
                                <a:lnTo>
                                  <a:pt x="19050" y="9525"/>
                                </a:lnTo>
                                <a:lnTo>
                                  <a:pt x="19050" y="4763"/>
                                </a:lnTo>
                                <a:lnTo>
                                  <a:pt x="19050" y="4763"/>
                                </a:lnTo>
                                <a:lnTo>
                                  <a:pt x="19050" y="4763"/>
                                </a:lnTo>
                                <a:lnTo>
                                  <a:pt x="19050" y="4763"/>
                                </a:lnTo>
                                <a:lnTo>
                                  <a:pt x="20107" y="4763"/>
                                </a:lnTo>
                                <a:lnTo>
                                  <a:pt x="20107" y="4763"/>
                                </a:lnTo>
                                <a:lnTo>
                                  <a:pt x="20107" y="4763"/>
                                </a:lnTo>
                                <a:lnTo>
                                  <a:pt x="20107" y="4763"/>
                                </a:lnTo>
                                <a:lnTo>
                                  <a:pt x="20107" y="4763"/>
                                </a:lnTo>
                                <a:lnTo>
                                  <a:pt x="20107" y="4763"/>
                                </a:lnTo>
                                <a:lnTo>
                                  <a:pt x="20107" y="4763"/>
                                </a:lnTo>
                                <a:lnTo>
                                  <a:pt x="20107" y="9525"/>
                                </a:lnTo>
                                <a:lnTo>
                                  <a:pt x="20107" y="9525"/>
                                </a:lnTo>
                                <a:lnTo>
                                  <a:pt x="20107" y="9525"/>
                                </a:lnTo>
                                <a:lnTo>
                                  <a:pt x="20107" y="9525"/>
                                </a:lnTo>
                                <a:lnTo>
                                  <a:pt x="20107" y="9525"/>
                                </a:lnTo>
                                <a:lnTo>
                                  <a:pt x="20107" y="9525"/>
                                </a:lnTo>
                                <a:lnTo>
                                  <a:pt x="20107" y="4763"/>
                                </a:lnTo>
                                <a:lnTo>
                                  <a:pt x="20107" y="4763"/>
                                </a:lnTo>
                                <a:lnTo>
                                  <a:pt x="20107" y="4763"/>
                                </a:lnTo>
                                <a:lnTo>
                                  <a:pt x="20107" y="4763"/>
                                </a:lnTo>
                                <a:lnTo>
                                  <a:pt x="20107" y="4763"/>
                                </a:lnTo>
                                <a:lnTo>
                                  <a:pt x="21164" y="4763"/>
                                </a:lnTo>
                                <a:lnTo>
                                  <a:pt x="21164" y="4763"/>
                                </a:lnTo>
                                <a:lnTo>
                                  <a:pt x="21164" y="4763"/>
                                </a:lnTo>
                                <a:lnTo>
                                  <a:pt x="21164" y="9525"/>
                                </a:lnTo>
                                <a:lnTo>
                                  <a:pt x="21164" y="4763"/>
                                </a:lnTo>
                                <a:lnTo>
                                  <a:pt x="21164" y="4763"/>
                                </a:lnTo>
                                <a:lnTo>
                                  <a:pt x="21164" y="9525"/>
                                </a:lnTo>
                                <a:lnTo>
                                  <a:pt x="21164" y="4763"/>
                                </a:lnTo>
                                <a:lnTo>
                                  <a:pt x="21164" y="4763"/>
                                </a:lnTo>
                                <a:lnTo>
                                  <a:pt x="21164" y="4763"/>
                                </a:lnTo>
                                <a:lnTo>
                                  <a:pt x="21164" y="4763"/>
                                </a:lnTo>
                                <a:lnTo>
                                  <a:pt x="21164" y="4763"/>
                                </a:lnTo>
                                <a:lnTo>
                                  <a:pt x="21164" y="9525"/>
                                </a:lnTo>
                                <a:lnTo>
                                  <a:pt x="21164" y="9525"/>
                                </a:lnTo>
                                <a:lnTo>
                                  <a:pt x="21164" y="4763"/>
                                </a:lnTo>
                                <a:lnTo>
                                  <a:pt x="21164" y="4763"/>
                                </a:lnTo>
                                <a:lnTo>
                                  <a:pt x="21164" y="4763"/>
                                </a:lnTo>
                                <a:lnTo>
                                  <a:pt x="21164" y="9525"/>
                                </a:lnTo>
                                <a:lnTo>
                                  <a:pt x="22222" y="9525"/>
                                </a:lnTo>
                                <a:lnTo>
                                  <a:pt x="22222" y="9525"/>
                                </a:lnTo>
                                <a:lnTo>
                                  <a:pt x="22222" y="9525"/>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9525"/>
                                </a:lnTo>
                                <a:lnTo>
                                  <a:pt x="22222" y="4763"/>
                                </a:lnTo>
                                <a:lnTo>
                                  <a:pt x="22222" y="4763"/>
                                </a:lnTo>
                                <a:lnTo>
                                  <a:pt x="22222" y="4763"/>
                                </a:lnTo>
                                <a:lnTo>
                                  <a:pt x="22222" y="4763"/>
                                </a:lnTo>
                                <a:lnTo>
                                  <a:pt x="22222" y="4763"/>
                                </a:lnTo>
                                <a:lnTo>
                                  <a:pt x="22222" y="9525"/>
                                </a:lnTo>
                                <a:lnTo>
                                  <a:pt x="22222" y="9525"/>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9525"/>
                                </a:lnTo>
                                <a:lnTo>
                                  <a:pt x="23279" y="4763"/>
                                </a:lnTo>
                                <a:lnTo>
                                  <a:pt x="23279" y="9525"/>
                                </a:lnTo>
                                <a:lnTo>
                                  <a:pt x="23279" y="9525"/>
                                </a:lnTo>
                                <a:lnTo>
                                  <a:pt x="23279" y="9525"/>
                                </a:lnTo>
                                <a:lnTo>
                                  <a:pt x="24346" y="9525"/>
                                </a:lnTo>
                                <a:lnTo>
                                  <a:pt x="24346" y="4763"/>
                                </a:lnTo>
                                <a:lnTo>
                                  <a:pt x="24346" y="4763"/>
                                </a:lnTo>
                                <a:lnTo>
                                  <a:pt x="24346" y="4763"/>
                                </a:lnTo>
                                <a:lnTo>
                                  <a:pt x="24346" y="4763"/>
                                </a:lnTo>
                                <a:lnTo>
                                  <a:pt x="24346" y="4763"/>
                                </a:lnTo>
                                <a:lnTo>
                                  <a:pt x="24346" y="4763"/>
                                </a:lnTo>
                                <a:lnTo>
                                  <a:pt x="24346" y="4763"/>
                                </a:lnTo>
                                <a:lnTo>
                                  <a:pt x="24346" y="4763"/>
                                </a:lnTo>
                                <a:lnTo>
                                  <a:pt x="24346" y="9525"/>
                                </a:lnTo>
                                <a:lnTo>
                                  <a:pt x="24346" y="4763"/>
                                </a:lnTo>
                                <a:lnTo>
                                  <a:pt x="24346" y="4763"/>
                                </a:lnTo>
                                <a:lnTo>
                                  <a:pt x="24346" y="4763"/>
                                </a:lnTo>
                                <a:lnTo>
                                  <a:pt x="24346" y="9525"/>
                                </a:lnTo>
                                <a:lnTo>
                                  <a:pt x="24346" y="9525"/>
                                </a:lnTo>
                                <a:lnTo>
                                  <a:pt x="24346" y="9525"/>
                                </a:lnTo>
                                <a:lnTo>
                                  <a:pt x="24346" y="9525"/>
                                </a:lnTo>
                                <a:lnTo>
                                  <a:pt x="24346" y="9525"/>
                                </a:lnTo>
                                <a:lnTo>
                                  <a:pt x="25403" y="9525"/>
                                </a:lnTo>
                                <a:lnTo>
                                  <a:pt x="25403" y="9525"/>
                                </a:lnTo>
                                <a:lnTo>
                                  <a:pt x="25403" y="9525"/>
                                </a:lnTo>
                                <a:lnTo>
                                  <a:pt x="25403" y="4763"/>
                                </a:lnTo>
                                <a:lnTo>
                                  <a:pt x="25403" y="4763"/>
                                </a:lnTo>
                                <a:lnTo>
                                  <a:pt x="25403" y="4763"/>
                                </a:lnTo>
                                <a:lnTo>
                                  <a:pt x="25403" y="4763"/>
                                </a:lnTo>
                                <a:lnTo>
                                  <a:pt x="25403" y="4763"/>
                                </a:lnTo>
                                <a:lnTo>
                                  <a:pt x="25403" y="0"/>
                                </a:lnTo>
                                <a:lnTo>
                                  <a:pt x="25403" y="0"/>
                                </a:lnTo>
                                <a:lnTo>
                                  <a:pt x="25403" y="4763"/>
                                </a:lnTo>
                                <a:lnTo>
                                  <a:pt x="25403" y="4763"/>
                                </a:lnTo>
                                <a:lnTo>
                                  <a:pt x="25403" y="4763"/>
                                </a:lnTo>
                                <a:lnTo>
                                  <a:pt x="25403" y="4763"/>
                                </a:lnTo>
                                <a:lnTo>
                                  <a:pt x="25403" y="4763"/>
                                </a:lnTo>
                                <a:lnTo>
                                  <a:pt x="25403" y="4763"/>
                                </a:lnTo>
                                <a:lnTo>
                                  <a:pt x="25403" y="4763"/>
                                </a:lnTo>
                                <a:lnTo>
                                  <a:pt x="25403" y="9525"/>
                                </a:lnTo>
                                <a:lnTo>
                                  <a:pt x="25403" y="9525"/>
                                </a:lnTo>
                                <a:lnTo>
                                  <a:pt x="25403" y="9525"/>
                                </a:lnTo>
                                <a:lnTo>
                                  <a:pt x="25403" y="9525"/>
                                </a:lnTo>
                                <a:lnTo>
                                  <a:pt x="25403" y="9525"/>
                                </a:lnTo>
                                <a:lnTo>
                                  <a:pt x="25403" y="9525"/>
                                </a:lnTo>
                                <a:lnTo>
                                  <a:pt x="25403" y="9525"/>
                                </a:lnTo>
                                <a:lnTo>
                                  <a:pt x="26461" y="9525"/>
                                </a:lnTo>
                                <a:lnTo>
                                  <a:pt x="26461" y="9525"/>
                                </a:lnTo>
                                <a:lnTo>
                                  <a:pt x="26461" y="4763"/>
                                </a:lnTo>
                                <a:lnTo>
                                  <a:pt x="26461" y="4763"/>
                                </a:lnTo>
                                <a:lnTo>
                                  <a:pt x="26461" y="9525"/>
                                </a:lnTo>
                                <a:lnTo>
                                  <a:pt x="26461" y="9525"/>
                                </a:lnTo>
                                <a:lnTo>
                                  <a:pt x="26461" y="9525"/>
                                </a:lnTo>
                                <a:lnTo>
                                  <a:pt x="26461" y="9525"/>
                                </a:lnTo>
                                <a:lnTo>
                                  <a:pt x="26461" y="9525"/>
                                </a:lnTo>
                                <a:lnTo>
                                  <a:pt x="26461" y="9525"/>
                                </a:lnTo>
                                <a:lnTo>
                                  <a:pt x="26461" y="4763"/>
                                </a:lnTo>
                                <a:lnTo>
                                  <a:pt x="26461" y="9525"/>
                                </a:lnTo>
                                <a:lnTo>
                                  <a:pt x="26461" y="9525"/>
                                </a:lnTo>
                                <a:lnTo>
                                  <a:pt x="26461" y="9525"/>
                                </a:lnTo>
                                <a:lnTo>
                                  <a:pt x="26461" y="4763"/>
                                </a:lnTo>
                                <a:lnTo>
                                  <a:pt x="26461" y="9525"/>
                                </a:lnTo>
                                <a:lnTo>
                                  <a:pt x="26461" y="4763"/>
                                </a:lnTo>
                                <a:lnTo>
                                  <a:pt x="26461" y="9525"/>
                                </a:lnTo>
                                <a:lnTo>
                                  <a:pt x="26461" y="9525"/>
                                </a:lnTo>
                                <a:lnTo>
                                  <a:pt x="26461" y="9525"/>
                                </a:lnTo>
                                <a:lnTo>
                                  <a:pt x="27518" y="9525"/>
                                </a:lnTo>
                                <a:lnTo>
                                  <a:pt x="27518" y="9525"/>
                                </a:lnTo>
                                <a:lnTo>
                                  <a:pt x="27518" y="9525"/>
                                </a:lnTo>
                                <a:lnTo>
                                  <a:pt x="27518" y="9525"/>
                                </a:lnTo>
                                <a:lnTo>
                                  <a:pt x="27518" y="9525"/>
                                </a:lnTo>
                                <a:lnTo>
                                  <a:pt x="27518" y="9525"/>
                                </a:lnTo>
                                <a:lnTo>
                                  <a:pt x="27518" y="9525"/>
                                </a:lnTo>
                                <a:lnTo>
                                  <a:pt x="27518" y="9525"/>
                                </a:lnTo>
                                <a:lnTo>
                                  <a:pt x="27518" y="9525"/>
                                </a:lnTo>
                                <a:lnTo>
                                  <a:pt x="27518" y="9525"/>
                                </a:lnTo>
                                <a:lnTo>
                                  <a:pt x="27518" y="9525"/>
                                </a:lnTo>
                                <a:lnTo>
                                  <a:pt x="27518" y="9525"/>
                                </a:lnTo>
                                <a:lnTo>
                                  <a:pt x="27518" y="9525"/>
                                </a:lnTo>
                                <a:lnTo>
                                  <a:pt x="27518" y="9525"/>
                                </a:lnTo>
                                <a:lnTo>
                                  <a:pt x="27518" y="9525"/>
                                </a:lnTo>
                                <a:lnTo>
                                  <a:pt x="27518" y="9525"/>
                                </a:lnTo>
                                <a:lnTo>
                                  <a:pt x="27518" y="9525"/>
                                </a:lnTo>
                                <a:lnTo>
                                  <a:pt x="27518" y="4763"/>
                                </a:lnTo>
                                <a:lnTo>
                                  <a:pt x="28575" y="476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5" name="Freeform: Shape 135"/>
                        <wps:cNvSpPr/>
                        <wps:spPr>
                          <a:xfrm>
                            <a:off x="3052762" y="2900362"/>
                            <a:ext cx="19050" cy="9525"/>
                          </a:xfrm>
                          <a:custGeom>
                            <a:avLst/>
                            <a:gdLst>
                              <a:gd name="connsiteX0" fmla="*/ 0 w 19050"/>
                              <a:gd name="connsiteY0" fmla="*/ 0 h 9525"/>
                              <a:gd name="connsiteX1" fmla="*/ 0 w 19050"/>
                              <a:gd name="connsiteY1" fmla="*/ 0 h 9525"/>
                              <a:gd name="connsiteX2" fmla="*/ 0 w 19050"/>
                              <a:gd name="connsiteY2" fmla="*/ 0 h 9525"/>
                              <a:gd name="connsiteX3" fmla="*/ 0 w 19050"/>
                              <a:gd name="connsiteY3" fmla="*/ 0 h 9525"/>
                              <a:gd name="connsiteX4" fmla="*/ 0 w 19050"/>
                              <a:gd name="connsiteY4" fmla="*/ 0 h 9525"/>
                              <a:gd name="connsiteX5" fmla="*/ 0 w 19050"/>
                              <a:gd name="connsiteY5" fmla="*/ 0 h 9525"/>
                              <a:gd name="connsiteX6" fmla="*/ 0 w 19050"/>
                              <a:gd name="connsiteY6" fmla="*/ 0 h 9525"/>
                              <a:gd name="connsiteX7" fmla="*/ 0 w 19050"/>
                              <a:gd name="connsiteY7" fmla="*/ 0 h 9525"/>
                              <a:gd name="connsiteX8" fmla="*/ 0 w 19050"/>
                              <a:gd name="connsiteY8" fmla="*/ 0 h 9525"/>
                              <a:gd name="connsiteX9" fmla="*/ 0 w 19050"/>
                              <a:gd name="connsiteY9" fmla="*/ 0 h 9525"/>
                              <a:gd name="connsiteX10" fmla="*/ 0 w 19050"/>
                              <a:gd name="connsiteY10" fmla="*/ 0 h 9525"/>
                              <a:gd name="connsiteX11" fmla="*/ 0 w 19050"/>
                              <a:gd name="connsiteY11" fmla="*/ 4763 h 9525"/>
                              <a:gd name="connsiteX12" fmla="*/ 0 w 19050"/>
                              <a:gd name="connsiteY12" fmla="*/ 4763 h 9525"/>
                              <a:gd name="connsiteX13" fmla="*/ 0 w 19050"/>
                              <a:gd name="connsiteY13" fmla="*/ 4763 h 9525"/>
                              <a:gd name="connsiteX14" fmla="*/ 0 w 19050"/>
                              <a:gd name="connsiteY14" fmla="*/ 4763 h 9525"/>
                              <a:gd name="connsiteX15" fmla="*/ 0 w 19050"/>
                              <a:gd name="connsiteY15" fmla="*/ 0 h 9525"/>
                              <a:gd name="connsiteX16" fmla="*/ 0 w 19050"/>
                              <a:gd name="connsiteY16" fmla="*/ 0 h 9525"/>
                              <a:gd name="connsiteX17" fmla="*/ 0 w 19050"/>
                              <a:gd name="connsiteY17" fmla="*/ 0 h 9525"/>
                              <a:gd name="connsiteX18" fmla="*/ 733 w 19050"/>
                              <a:gd name="connsiteY18" fmla="*/ 0 h 9525"/>
                              <a:gd name="connsiteX19" fmla="*/ 733 w 19050"/>
                              <a:gd name="connsiteY19" fmla="*/ 4763 h 9525"/>
                              <a:gd name="connsiteX20" fmla="*/ 733 w 19050"/>
                              <a:gd name="connsiteY20" fmla="*/ 4763 h 9525"/>
                              <a:gd name="connsiteX21" fmla="*/ 733 w 19050"/>
                              <a:gd name="connsiteY21" fmla="*/ 4763 h 9525"/>
                              <a:gd name="connsiteX22" fmla="*/ 733 w 19050"/>
                              <a:gd name="connsiteY22" fmla="*/ 4763 h 9525"/>
                              <a:gd name="connsiteX23" fmla="*/ 733 w 19050"/>
                              <a:gd name="connsiteY23" fmla="*/ 4763 h 9525"/>
                              <a:gd name="connsiteX24" fmla="*/ 733 w 19050"/>
                              <a:gd name="connsiteY24" fmla="*/ 0 h 9525"/>
                              <a:gd name="connsiteX25" fmla="*/ 733 w 19050"/>
                              <a:gd name="connsiteY25" fmla="*/ 0 h 9525"/>
                              <a:gd name="connsiteX26" fmla="*/ 733 w 19050"/>
                              <a:gd name="connsiteY26" fmla="*/ 0 h 9525"/>
                              <a:gd name="connsiteX27" fmla="*/ 733 w 19050"/>
                              <a:gd name="connsiteY27" fmla="*/ 0 h 9525"/>
                              <a:gd name="connsiteX28" fmla="*/ 733 w 19050"/>
                              <a:gd name="connsiteY28" fmla="*/ 0 h 9525"/>
                              <a:gd name="connsiteX29" fmla="*/ 733 w 19050"/>
                              <a:gd name="connsiteY29" fmla="*/ 4763 h 9525"/>
                              <a:gd name="connsiteX30" fmla="*/ 733 w 19050"/>
                              <a:gd name="connsiteY30" fmla="*/ 4763 h 9525"/>
                              <a:gd name="connsiteX31" fmla="*/ 733 w 19050"/>
                              <a:gd name="connsiteY31" fmla="*/ 0 h 9525"/>
                              <a:gd name="connsiteX32" fmla="*/ 733 w 19050"/>
                              <a:gd name="connsiteY32" fmla="*/ 0 h 9525"/>
                              <a:gd name="connsiteX33" fmla="*/ 733 w 19050"/>
                              <a:gd name="connsiteY33" fmla="*/ 0 h 9525"/>
                              <a:gd name="connsiteX34" fmla="*/ 733 w 19050"/>
                              <a:gd name="connsiteY34" fmla="*/ 0 h 9525"/>
                              <a:gd name="connsiteX35" fmla="*/ 733 w 19050"/>
                              <a:gd name="connsiteY35" fmla="*/ 0 h 9525"/>
                              <a:gd name="connsiteX36" fmla="*/ 1467 w 19050"/>
                              <a:gd name="connsiteY36" fmla="*/ 0 h 9525"/>
                              <a:gd name="connsiteX37" fmla="*/ 1467 w 19050"/>
                              <a:gd name="connsiteY37" fmla="*/ 0 h 9525"/>
                              <a:gd name="connsiteX38" fmla="*/ 1467 w 19050"/>
                              <a:gd name="connsiteY38" fmla="*/ 0 h 9525"/>
                              <a:gd name="connsiteX39" fmla="*/ 1467 w 19050"/>
                              <a:gd name="connsiteY39" fmla="*/ 0 h 9525"/>
                              <a:gd name="connsiteX40" fmla="*/ 1467 w 19050"/>
                              <a:gd name="connsiteY40" fmla="*/ 0 h 9525"/>
                              <a:gd name="connsiteX41" fmla="*/ 1467 w 19050"/>
                              <a:gd name="connsiteY41" fmla="*/ 0 h 9525"/>
                              <a:gd name="connsiteX42" fmla="*/ 1467 w 19050"/>
                              <a:gd name="connsiteY42" fmla="*/ 0 h 9525"/>
                              <a:gd name="connsiteX43" fmla="*/ 1467 w 19050"/>
                              <a:gd name="connsiteY43" fmla="*/ 4763 h 9525"/>
                              <a:gd name="connsiteX44" fmla="*/ 1467 w 19050"/>
                              <a:gd name="connsiteY44" fmla="*/ 0 h 9525"/>
                              <a:gd name="connsiteX45" fmla="*/ 1467 w 19050"/>
                              <a:gd name="connsiteY45" fmla="*/ 4763 h 9525"/>
                              <a:gd name="connsiteX46" fmla="*/ 1467 w 19050"/>
                              <a:gd name="connsiteY46" fmla="*/ 4763 h 9525"/>
                              <a:gd name="connsiteX47" fmla="*/ 1467 w 19050"/>
                              <a:gd name="connsiteY47" fmla="*/ 0 h 9525"/>
                              <a:gd name="connsiteX48" fmla="*/ 1467 w 19050"/>
                              <a:gd name="connsiteY48" fmla="*/ 0 h 9525"/>
                              <a:gd name="connsiteX49" fmla="*/ 1467 w 19050"/>
                              <a:gd name="connsiteY49" fmla="*/ 0 h 9525"/>
                              <a:gd name="connsiteX50" fmla="*/ 1467 w 19050"/>
                              <a:gd name="connsiteY50" fmla="*/ 4763 h 9525"/>
                              <a:gd name="connsiteX51" fmla="*/ 1467 w 19050"/>
                              <a:gd name="connsiteY51" fmla="*/ 4763 h 9525"/>
                              <a:gd name="connsiteX52" fmla="*/ 1467 w 19050"/>
                              <a:gd name="connsiteY52" fmla="*/ 0 h 9525"/>
                              <a:gd name="connsiteX53" fmla="*/ 1467 w 19050"/>
                              <a:gd name="connsiteY53" fmla="*/ 4763 h 9525"/>
                              <a:gd name="connsiteX54" fmla="*/ 1467 w 19050"/>
                              <a:gd name="connsiteY54" fmla="*/ 0 h 9525"/>
                              <a:gd name="connsiteX55" fmla="*/ 1467 w 19050"/>
                              <a:gd name="connsiteY55" fmla="*/ 4763 h 9525"/>
                              <a:gd name="connsiteX56" fmla="*/ 2200 w 19050"/>
                              <a:gd name="connsiteY56" fmla="*/ 4763 h 9525"/>
                              <a:gd name="connsiteX57" fmla="*/ 2200 w 19050"/>
                              <a:gd name="connsiteY57" fmla="*/ 4763 h 9525"/>
                              <a:gd name="connsiteX58" fmla="*/ 2200 w 19050"/>
                              <a:gd name="connsiteY58" fmla="*/ 4763 h 9525"/>
                              <a:gd name="connsiteX59" fmla="*/ 2200 w 19050"/>
                              <a:gd name="connsiteY59" fmla="*/ 4763 h 9525"/>
                              <a:gd name="connsiteX60" fmla="*/ 2200 w 19050"/>
                              <a:gd name="connsiteY60" fmla="*/ 4763 h 9525"/>
                              <a:gd name="connsiteX61" fmla="*/ 2200 w 19050"/>
                              <a:gd name="connsiteY61" fmla="*/ 4763 h 9525"/>
                              <a:gd name="connsiteX62" fmla="*/ 2200 w 19050"/>
                              <a:gd name="connsiteY62" fmla="*/ 4763 h 9525"/>
                              <a:gd name="connsiteX63" fmla="*/ 2200 w 19050"/>
                              <a:gd name="connsiteY63" fmla="*/ 4763 h 9525"/>
                              <a:gd name="connsiteX64" fmla="*/ 2200 w 19050"/>
                              <a:gd name="connsiteY64" fmla="*/ 4763 h 9525"/>
                              <a:gd name="connsiteX65" fmla="*/ 2200 w 19050"/>
                              <a:gd name="connsiteY65" fmla="*/ 4763 h 9525"/>
                              <a:gd name="connsiteX66" fmla="*/ 2200 w 19050"/>
                              <a:gd name="connsiteY66" fmla="*/ 4763 h 9525"/>
                              <a:gd name="connsiteX67" fmla="*/ 2200 w 19050"/>
                              <a:gd name="connsiteY67" fmla="*/ 4763 h 9525"/>
                              <a:gd name="connsiteX68" fmla="*/ 2200 w 19050"/>
                              <a:gd name="connsiteY68" fmla="*/ 4763 h 9525"/>
                              <a:gd name="connsiteX69" fmla="*/ 2200 w 19050"/>
                              <a:gd name="connsiteY69" fmla="*/ 4763 h 9525"/>
                              <a:gd name="connsiteX70" fmla="*/ 2200 w 19050"/>
                              <a:gd name="connsiteY70" fmla="*/ 4763 h 9525"/>
                              <a:gd name="connsiteX71" fmla="*/ 2200 w 19050"/>
                              <a:gd name="connsiteY71" fmla="*/ 4763 h 9525"/>
                              <a:gd name="connsiteX72" fmla="*/ 2200 w 19050"/>
                              <a:gd name="connsiteY72" fmla="*/ 0 h 9525"/>
                              <a:gd name="connsiteX73" fmla="*/ 2200 w 19050"/>
                              <a:gd name="connsiteY73" fmla="*/ 0 h 9525"/>
                              <a:gd name="connsiteX74" fmla="*/ 2934 w 19050"/>
                              <a:gd name="connsiteY74" fmla="*/ 0 h 9525"/>
                              <a:gd name="connsiteX75" fmla="*/ 2934 w 19050"/>
                              <a:gd name="connsiteY75" fmla="*/ 0 h 9525"/>
                              <a:gd name="connsiteX76" fmla="*/ 2934 w 19050"/>
                              <a:gd name="connsiteY76" fmla="*/ 0 h 9525"/>
                              <a:gd name="connsiteX77" fmla="*/ 2934 w 19050"/>
                              <a:gd name="connsiteY77" fmla="*/ 0 h 9525"/>
                              <a:gd name="connsiteX78" fmla="*/ 2934 w 19050"/>
                              <a:gd name="connsiteY78" fmla="*/ 0 h 9525"/>
                              <a:gd name="connsiteX79" fmla="*/ 2934 w 19050"/>
                              <a:gd name="connsiteY79" fmla="*/ 0 h 9525"/>
                              <a:gd name="connsiteX80" fmla="*/ 2934 w 19050"/>
                              <a:gd name="connsiteY80" fmla="*/ 4763 h 9525"/>
                              <a:gd name="connsiteX81" fmla="*/ 2934 w 19050"/>
                              <a:gd name="connsiteY81" fmla="*/ 0 h 9525"/>
                              <a:gd name="connsiteX82" fmla="*/ 2934 w 19050"/>
                              <a:gd name="connsiteY82" fmla="*/ 0 h 9525"/>
                              <a:gd name="connsiteX83" fmla="*/ 2934 w 19050"/>
                              <a:gd name="connsiteY83" fmla="*/ 0 h 9525"/>
                              <a:gd name="connsiteX84" fmla="*/ 2934 w 19050"/>
                              <a:gd name="connsiteY84" fmla="*/ 0 h 9525"/>
                              <a:gd name="connsiteX85" fmla="*/ 2934 w 19050"/>
                              <a:gd name="connsiteY85" fmla="*/ 0 h 9525"/>
                              <a:gd name="connsiteX86" fmla="*/ 2934 w 19050"/>
                              <a:gd name="connsiteY86" fmla="*/ 0 h 9525"/>
                              <a:gd name="connsiteX87" fmla="*/ 2934 w 19050"/>
                              <a:gd name="connsiteY87" fmla="*/ 0 h 9525"/>
                              <a:gd name="connsiteX88" fmla="*/ 2934 w 19050"/>
                              <a:gd name="connsiteY88" fmla="*/ 0 h 9525"/>
                              <a:gd name="connsiteX89" fmla="*/ 2934 w 19050"/>
                              <a:gd name="connsiteY89" fmla="*/ 0 h 9525"/>
                              <a:gd name="connsiteX90" fmla="*/ 2934 w 19050"/>
                              <a:gd name="connsiteY90" fmla="*/ 0 h 9525"/>
                              <a:gd name="connsiteX91" fmla="*/ 2934 w 19050"/>
                              <a:gd name="connsiteY91" fmla="*/ 0 h 9525"/>
                              <a:gd name="connsiteX92" fmla="*/ 3667 w 19050"/>
                              <a:gd name="connsiteY92" fmla="*/ 4763 h 9525"/>
                              <a:gd name="connsiteX93" fmla="*/ 3667 w 19050"/>
                              <a:gd name="connsiteY93" fmla="*/ 4763 h 9525"/>
                              <a:gd name="connsiteX94" fmla="*/ 3667 w 19050"/>
                              <a:gd name="connsiteY94" fmla="*/ 4763 h 9525"/>
                              <a:gd name="connsiteX95" fmla="*/ 3667 w 19050"/>
                              <a:gd name="connsiteY95" fmla="*/ 4763 h 9525"/>
                              <a:gd name="connsiteX96" fmla="*/ 3667 w 19050"/>
                              <a:gd name="connsiteY96" fmla="*/ 4763 h 9525"/>
                              <a:gd name="connsiteX97" fmla="*/ 3667 w 19050"/>
                              <a:gd name="connsiteY97" fmla="*/ 4763 h 9525"/>
                              <a:gd name="connsiteX98" fmla="*/ 3667 w 19050"/>
                              <a:gd name="connsiteY98" fmla="*/ 4763 h 9525"/>
                              <a:gd name="connsiteX99" fmla="*/ 3667 w 19050"/>
                              <a:gd name="connsiteY99" fmla="*/ 4763 h 9525"/>
                              <a:gd name="connsiteX100" fmla="*/ 3667 w 19050"/>
                              <a:gd name="connsiteY100" fmla="*/ 4763 h 9525"/>
                              <a:gd name="connsiteX101" fmla="*/ 3667 w 19050"/>
                              <a:gd name="connsiteY101" fmla="*/ 4763 h 9525"/>
                              <a:gd name="connsiteX102" fmla="*/ 3667 w 19050"/>
                              <a:gd name="connsiteY102" fmla="*/ 4763 h 9525"/>
                              <a:gd name="connsiteX103" fmla="*/ 3667 w 19050"/>
                              <a:gd name="connsiteY103" fmla="*/ 4763 h 9525"/>
                              <a:gd name="connsiteX104" fmla="*/ 3667 w 19050"/>
                              <a:gd name="connsiteY104" fmla="*/ 4763 h 9525"/>
                              <a:gd name="connsiteX105" fmla="*/ 3667 w 19050"/>
                              <a:gd name="connsiteY105" fmla="*/ 4763 h 9525"/>
                              <a:gd name="connsiteX106" fmla="*/ 3667 w 19050"/>
                              <a:gd name="connsiteY106" fmla="*/ 4763 h 9525"/>
                              <a:gd name="connsiteX107" fmla="*/ 3667 w 19050"/>
                              <a:gd name="connsiteY107" fmla="*/ 4763 h 9525"/>
                              <a:gd name="connsiteX108" fmla="*/ 3667 w 19050"/>
                              <a:gd name="connsiteY108" fmla="*/ 4763 h 9525"/>
                              <a:gd name="connsiteX109" fmla="*/ 3667 w 19050"/>
                              <a:gd name="connsiteY109" fmla="*/ 4763 h 9525"/>
                              <a:gd name="connsiteX110" fmla="*/ 4401 w 19050"/>
                              <a:gd name="connsiteY110" fmla="*/ 4763 h 9525"/>
                              <a:gd name="connsiteX111" fmla="*/ 4401 w 19050"/>
                              <a:gd name="connsiteY111" fmla="*/ 4763 h 9525"/>
                              <a:gd name="connsiteX112" fmla="*/ 4401 w 19050"/>
                              <a:gd name="connsiteY112" fmla="*/ 4763 h 9525"/>
                              <a:gd name="connsiteX113" fmla="*/ 4401 w 19050"/>
                              <a:gd name="connsiteY113" fmla="*/ 0 h 9525"/>
                              <a:gd name="connsiteX114" fmla="*/ 4401 w 19050"/>
                              <a:gd name="connsiteY114" fmla="*/ 0 h 9525"/>
                              <a:gd name="connsiteX115" fmla="*/ 4401 w 19050"/>
                              <a:gd name="connsiteY115" fmla="*/ 0 h 9525"/>
                              <a:gd name="connsiteX116" fmla="*/ 4401 w 19050"/>
                              <a:gd name="connsiteY116" fmla="*/ 0 h 9525"/>
                              <a:gd name="connsiteX117" fmla="*/ 4401 w 19050"/>
                              <a:gd name="connsiteY117" fmla="*/ 4763 h 9525"/>
                              <a:gd name="connsiteX118" fmla="*/ 4401 w 19050"/>
                              <a:gd name="connsiteY118" fmla="*/ 4763 h 9525"/>
                              <a:gd name="connsiteX119" fmla="*/ 4401 w 19050"/>
                              <a:gd name="connsiteY119" fmla="*/ 4763 h 9525"/>
                              <a:gd name="connsiteX120" fmla="*/ 4401 w 19050"/>
                              <a:gd name="connsiteY120" fmla="*/ 4763 h 9525"/>
                              <a:gd name="connsiteX121" fmla="*/ 4401 w 19050"/>
                              <a:gd name="connsiteY121" fmla="*/ 4763 h 9525"/>
                              <a:gd name="connsiteX122" fmla="*/ 4401 w 19050"/>
                              <a:gd name="connsiteY122" fmla="*/ 0 h 9525"/>
                              <a:gd name="connsiteX123" fmla="*/ 4401 w 19050"/>
                              <a:gd name="connsiteY123" fmla="*/ 4763 h 9525"/>
                              <a:gd name="connsiteX124" fmla="*/ 4401 w 19050"/>
                              <a:gd name="connsiteY124" fmla="*/ 0 h 9525"/>
                              <a:gd name="connsiteX125" fmla="*/ 4401 w 19050"/>
                              <a:gd name="connsiteY125" fmla="*/ 4763 h 9525"/>
                              <a:gd name="connsiteX126" fmla="*/ 4401 w 19050"/>
                              <a:gd name="connsiteY126" fmla="*/ 4763 h 9525"/>
                              <a:gd name="connsiteX127" fmla="*/ 4401 w 19050"/>
                              <a:gd name="connsiteY127" fmla="*/ 4763 h 9525"/>
                              <a:gd name="connsiteX128" fmla="*/ 4401 w 19050"/>
                              <a:gd name="connsiteY128" fmla="*/ 4763 h 9525"/>
                              <a:gd name="connsiteX129" fmla="*/ 4401 w 19050"/>
                              <a:gd name="connsiteY129" fmla="*/ 4763 h 9525"/>
                              <a:gd name="connsiteX130" fmla="*/ 5124 w 19050"/>
                              <a:gd name="connsiteY130" fmla="*/ 4763 h 9525"/>
                              <a:gd name="connsiteX131" fmla="*/ 5124 w 19050"/>
                              <a:gd name="connsiteY131" fmla="*/ 4763 h 9525"/>
                              <a:gd name="connsiteX132" fmla="*/ 5124 w 19050"/>
                              <a:gd name="connsiteY132" fmla="*/ 4763 h 9525"/>
                              <a:gd name="connsiteX133" fmla="*/ 5124 w 19050"/>
                              <a:gd name="connsiteY133" fmla="*/ 4763 h 9525"/>
                              <a:gd name="connsiteX134" fmla="*/ 5124 w 19050"/>
                              <a:gd name="connsiteY134" fmla="*/ 4763 h 9525"/>
                              <a:gd name="connsiteX135" fmla="*/ 5124 w 19050"/>
                              <a:gd name="connsiteY135" fmla="*/ 4763 h 9525"/>
                              <a:gd name="connsiteX136" fmla="*/ 5124 w 19050"/>
                              <a:gd name="connsiteY136" fmla="*/ 4763 h 9525"/>
                              <a:gd name="connsiteX137" fmla="*/ 5124 w 19050"/>
                              <a:gd name="connsiteY137" fmla="*/ 4763 h 9525"/>
                              <a:gd name="connsiteX138" fmla="*/ 5124 w 19050"/>
                              <a:gd name="connsiteY138" fmla="*/ 4763 h 9525"/>
                              <a:gd name="connsiteX139" fmla="*/ 5124 w 19050"/>
                              <a:gd name="connsiteY139" fmla="*/ 0 h 9525"/>
                              <a:gd name="connsiteX140" fmla="*/ 5124 w 19050"/>
                              <a:gd name="connsiteY140" fmla="*/ 0 h 9525"/>
                              <a:gd name="connsiteX141" fmla="*/ 5124 w 19050"/>
                              <a:gd name="connsiteY141" fmla="*/ 0 h 9525"/>
                              <a:gd name="connsiteX142" fmla="*/ 5124 w 19050"/>
                              <a:gd name="connsiteY142" fmla="*/ 0 h 9525"/>
                              <a:gd name="connsiteX143" fmla="*/ 5124 w 19050"/>
                              <a:gd name="connsiteY143" fmla="*/ 4763 h 9525"/>
                              <a:gd name="connsiteX144" fmla="*/ 5124 w 19050"/>
                              <a:gd name="connsiteY144" fmla="*/ 0 h 9525"/>
                              <a:gd name="connsiteX145" fmla="*/ 5124 w 19050"/>
                              <a:gd name="connsiteY145" fmla="*/ 0 h 9525"/>
                              <a:gd name="connsiteX146" fmla="*/ 5124 w 19050"/>
                              <a:gd name="connsiteY146" fmla="*/ 4763 h 9525"/>
                              <a:gd name="connsiteX147" fmla="*/ 5124 w 19050"/>
                              <a:gd name="connsiteY147" fmla="*/ 0 h 9525"/>
                              <a:gd name="connsiteX148" fmla="*/ 5858 w 19050"/>
                              <a:gd name="connsiteY148" fmla="*/ 4763 h 9525"/>
                              <a:gd name="connsiteX149" fmla="*/ 5858 w 19050"/>
                              <a:gd name="connsiteY149" fmla="*/ 4763 h 9525"/>
                              <a:gd name="connsiteX150" fmla="*/ 5858 w 19050"/>
                              <a:gd name="connsiteY150" fmla="*/ 0 h 9525"/>
                              <a:gd name="connsiteX151" fmla="*/ 5858 w 19050"/>
                              <a:gd name="connsiteY151" fmla="*/ 4763 h 9525"/>
                              <a:gd name="connsiteX152" fmla="*/ 5858 w 19050"/>
                              <a:gd name="connsiteY152" fmla="*/ 4763 h 9525"/>
                              <a:gd name="connsiteX153" fmla="*/ 5858 w 19050"/>
                              <a:gd name="connsiteY153" fmla="*/ 4763 h 9525"/>
                              <a:gd name="connsiteX154" fmla="*/ 5858 w 19050"/>
                              <a:gd name="connsiteY154" fmla="*/ 4763 h 9525"/>
                              <a:gd name="connsiteX155" fmla="*/ 5858 w 19050"/>
                              <a:gd name="connsiteY155" fmla="*/ 0 h 9525"/>
                              <a:gd name="connsiteX156" fmla="*/ 5858 w 19050"/>
                              <a:gd name="connsiteY156" fmla="*/ 0 h 9525"/>
                              <a:gd name="connsiteX157" fmla="*/ 5858 w 19050"/>
                              <a:gd name="connsiteY157" fmla="*/ 0 h 9525"/>
                              <a:gd name="connsiteX158" fmla="*/ 5858 w 19050"/>
                              <a:gd name="connsiteY158" fmla="*/ 0 h 9525"/>
                              <a:gd name="connsiteX159" fmla="*/ 5858 w 19050"/>
                              <a:gd name="connsiteY159" fmla="*/ 4763 h 9525"/>
                              <a:gd name="connsiteX160" fmla="*/ 5858 w 19050"/>
                              <a:gd name="connsiteY160" fmla="*/ 4763 h 9525"/>
                              <a:gd name="connsiteX161" fmla="*/ 5858 w 19050"/>
                              <a:gd name="connsiteY161" fmla="*/ 4763 h 9525"/>
                              <a:gd name="connsiteX162" fmla="*/ 5858 w 19050"/>
                              <a:gd name="connsiteY162" fmla="*/ 4763 h 9525"/>
                              <a:gd name="connsiteX163" fmla="*/ 5858 w 19050"/>
                              <a:gd name="connsiteY163" fmla="*/ 4763 h 9525"/>
                              <a:gd name="connsiteX164" fmla="*/ 5858 w 19050"/>
                              <a:gd name="connsiteY164" fmla="*/ 0 h 9525"/>
                              <a:gd name="connsiteX165" fmla="*/ 5858 w 19050"/>
                              <a:gd name="connsiteY165" fmla="*/ 4763 h 9525"/>
                              <a:gd name="connsiteX166" fmla="*/ 5858 w 19050"/>
                              <a:gd name="connsiteY166" fmla="*/ 4763 h 9525"/>
                              <a:gd name="connsiteX167" fmla="*/ 5858 w 19050"/>
                              <a:gd name="connsiteY167" fmla="*/ 4763 h 9525"/>
                              <a:gd name="connsiteX168" fmla="*/ 5858 w 19050"/>
                              <a:gd name="connsiteY168" fmla="*/ 4763 h 9525"/>
                              <a:gd name="connsiteX169" fmla="*/ 5858 w 19050"/>
                              <a:gd name="connsiteY169" fmla="*/ 4763 h 9525"/>
                              <a:gd name="connsiteX170" fmla="*/ 5858 w 19050"/>
                              <a:gd name="connsiteY170" fmla="*/ 4763 h 9525"/>
                              <a:gd name="connsiteX171" fmla="*/ 5858 w 19050"/>
                              <a:gd name="connsiteY171" fmla="*/ 4763 h 9525"/>
                              <a:gd name="connsiteX172" fmla="*/ 6591 w 19050"/>
                              <a:gd name="connsiteY172" fmla="*/ 0 h 9525"/>
                              <a:gd name="connsiteX173" fmla="*/ 6591 w 19050"/>
                              <a:gd name="connsiteY173" fmla="*/ 0 h 9525"/>
                              <a:gd name="connsiteX174" fmla="*/ 6591 w 19050"/>
                              <a:gd name="connsiteY174" fmla="*/ 4763 h 9525"/>
                              <a:gd name="connsiteX175" fmla="*/ 6591 w 19050"/>
                              <a:gd name="connsiteY175" fmla="*/ 4763 h 9525"/>
                              <a:gd name="connsiteX176" fmla="*/ 6591 w 19050"/>
                              <a:gd name="connsiteY176" fmla="*/ 4763 h 9525"/>
                              <a:gd name="connsiteX177" fmla="*/ 6591 w 19050"/>
                              <a:gd name="connsiteY177" fmla="*/ 4763 h 9525"/>
                              <a:gd name="connsiteX178" fmla="*/ 6591 w 19050"/>
                              <a:gd name="connsiteY178" fmla="*/ 4763 h 9525"/>
                              <a:gd name="connsiteX179" fmla="*/ 6591 w 19050"/>
                              <a:gd name="connsiteY179" fmla="*/ 0 h 9525"/>
                              <a:gd name="connsiteX180" fmla="*/ 6591 w 19050"/>
                              <a:gd name="connsiteY180" fmla="*/ 0 h 9525"/>
                              <a:gd name="connsiteX181" fmla="*/ 6591 w 19050"/>
                              <a:gd name="connsiteY181" fmla="*/ 0 h 9525"/>
                              <a:gd name="connsiteX182" fmla="*/ 6591 w 19050"/>
                              <a:gd name="connsiteY182" fmla="*/ 0 h 9525"/>
                              <a:gd name="connsiteX183" fmla="*/ 6591 w 19050"/>
                              <a:gd name="connsiteY183" fmla="*/ 0 h 9525"/>
                              <a:gd name="connsiteX184" fmla="*/ 6591 w 19050"/>
                              <a:gd name="connsiteY184" fmla="*/ 4763 h 9525"/>
                              <a:gd name="connsiteX185" fmla="*/ 6591 w 19050"/>
                              <a:gd name="connsiteY185" fmla="*/ 0 h 9525"/>
                              <a:gd name="connsiteX186" fmla="*/ 6591 w 19050"/>
                              <a:gd name="connsiteY186" fmla="*/ 0 h 9525"/>
                              <a:gd name="connsiteX187" fmla="*/ 6591 w 19050"/>
                              <a:gd name="connsiteY187" fmla="*/ 4763 h 9525"/>
                              <a:gd name="connsiteX188" fmla="*/ 6591 w 19050"/>
                              <a:gd name="connsiteY188" fmla="*/ 4763 h 9525"/>
                              <a:gd name="connsiteX189" fmla="*/ 6591 w 19050"/>
                              <a:gd name="connsiteY189" fmla="*/ 4763 h 9525"/>
                              <a:gd name="connsiteX190" fmla="*/ 6591 w 19050"/>
                              <a:gd name="connsiteY190" fmla="*/ 4763 h 9525"/>
                              <a:gd name="connsiteX191" fmla="*/ 6591 w 19050"/>
                              <a:gd name="connsiteY191" fmla="*/ 4763 h 9525"/>
                              <a:gd name="connsiteX192" fmla="*/ 7325 w 19050"/>
                              <a:gd name="connsiteY192" fmla="*/ 4763 h 9525"/>
                              <a:gd name="connsiteX193" fmla="*/ 7325 w 19050"/>
                              <a:gd name="connsiteY193" fmla="*/ 4763 h 9525"/>
                              <a:gd name="connsiteX194" fmla="*/ 7325 w 19050"/>
                              <a:gd name="connsiteY194" fmla="*/ 4763 h 9525"/>
                              <a:gd name="connsiteX195" fmla="*/ 7325 w 19050"/>
                              <a:gd name="connsiteY195" fmla="*/ 4763 h 9525"/>
                              <a:gd name="connsiteX196" fmla="*/ 7325 w 19050"/>
                              <a:gd name="connsiteY196" fmla="*/ 4763 h 9525"/>
                              <a:gd name="connsiteX197" fmla="*/ 7325 w 19050"/>
                              <a:gd name="connsiteY197" fmla="*/ 4763 h 9525"/>
                              <a:gd name="connsiteX198" fmla="*/ 7325 w 19050"/>
                              <a:gd name="connsiteY198" fmla="*/ 4763 h 9525"/>
                              <a:gd name="connsiteX199" fmla="*/ 7325 w 19050"/>
                              <a:gd name="connsiteY199" fmla="*/ 0 h 9525"/>
                              <a:gd name="connsiteX200" fmla="*/ 7325 w 19050"/>
                              <a:gd name="connsiteY200" fmla="*/ 0 h 9525"/>
                              <a:gd name="connsiteX201" fmla="*/ 7325 w 19050"/>
                              <a:gd name="connsiteY201" fmla="*/ 0 h 9525"/>
                              <a:gd name="connsiteX202" fmla="*/ 7325 w 19050"/>
                              <a:gd name="connsiteY202" fmla="*/ 0 h 9525"/>
                              <a:gd name="connsiteX203" fmla="*/ 7325 w 19050"/>
                              <a:gd name="connsiteY203" fmla="*/ 4763 h 9525"/>
                              <a:gd name="connsiteX204" fmla="*/ 7325 w 19050"/>
                              <a:gd name="connsiteY204" fmla="*/ 4763 h 9525"/>
                              <a:gd name="connsiteX205" fmla="*/ 7325 w 19050"/>
                              <a:gd name="connsiteY205" fmla="*/ 4763 h 9525"/>
                              <a:gd name="connsiteX206" fmla="*/ 7325 w 19050"/>
                              <a:gd name="connsiteY206" fmla="*/ 4763 h 9525"/>
                              <a:gd name="connsiteX207" fmla="*/ 7325 w 19050"/>
                              <a:gd name="connsiteY207" fmla="*/ 0 h 9525"/>
                              <a:gd name="connsiteX208" fmla="*/ 7325 w 19050"/>
                              <a:gd name="connsiteY208" fmla="*/ 0 h 9525"/>
                              <a:gd name="connsiteX209" fmla="*/ 7325 w 19050"/>
                              <a:gd name="connsiteY209" fmla="*/ 0 h 9525"/>
                              <a:gd name="connsiteX210" fmla="*/ 8058 w 19050"/>
                              <a:gd name="connsiteY210" fmla="*/ 0 h 9525"/>
                              <a:gd name="connsiteX211" fmla="*/ 8058 w 19050"/>
                              <a:gd name="connsiteY211" fmla="*/ 4763 h 9525"/>
                              <a:gd name="connsiteX212" fmla="*/ 8058 w 19050"/>
                              <a:gd name="connsiteY212" fmla="*/ 4763 h 9525"/>
                              <a:gd name="connsiteX213" fmla="*/ 8058 w 19050"/>
                              <a:gd name="connsiteY213" fmla="*/ 4763 h 9525"/>
                              <a:gd name="connsiteX214" fmla="*/ 8058 w 19050"/>
                              <a:gd name="connsiteY214" fmla="*/ 4763 h 9525"/>
                              <a:gd name="connsiteX215" fmla="*/ 8058 w 19050"/>
                              <a:gd name="connsiteY215" fmla="*/ 4763 h 9525"/>
                              <a:gd name="connsiteX216" fmla="*/ 8058 w 19050"/>
                              <a:gd name="connsiteY216" fmla="*/ 4763 h 9525"/>
                              <a:gd name="connsiteX217" fmla="*/ 8058 w 19050"/>
                              <a:gd name="connsiteY217" fmla="*/ 4763 h 9525"/>
                              <a:gd name="connsiteX218" fmla="*/ 8058 w 19050"/>
                              <a:gd name="connsiteY218" fmla="*/ 4763 h 9525"/>
                              <a:gd name="connsiteX219" fmla="*/ 8058 w 19050"/>
                              <a:gd name="connsiteY219" fmla="*/ 4763 h 9525"/>
                              <a:gd name="connsiteX220" fmla="*/ 8058 w 19050"/>
                              <a:gd name="connsiteY220" fmla="*/ 4763 h 9525"/>
                              <a:gd name="connsiteX221" fmla="*/ 8058 w 19050"/>
                              <a:gd name="connsiteY221" fmla="*/ 4763 h 9525"/>
                              <a:gd name="connsiteX222" fmla="*/ 8058 w 19050"/>
                              <a:gd name="connsiteY222" fmla="*/ 4763 h 9525"/>
                              <a:gd name="connsiteX223" fmla="*/ 8058 w 19050"/>
                              <a:gd name="connsiteY223" fmla="*/ 0 h 9525"/>
                              <a:gd name="connsiteX224" fmla="*/ 8058 w 19050"/>
                              <a:gd name="connsiteY224" fmla="*/ 0 h 9525"/>
                              <a:gd name="connsiteX225" fmla="*/ 8058 w 19050"/>
                              <a:gd name="connsiteY225" fmla="*/ 4763 h 9525"/>
                              <a:gd name="connsiteX226" fmla="*/ 8058 w 19050"/>
                              <a:gd name="connsiteY226" fmla="*/ 0 h 9525"/>
                              <a:gd name="connsiteX227" fmla="*/ 8058 w 19050"/>
                              <a:gd name="connsiteY227" fmla="*/ 4763 h 9525"/>
                              <a:gd name="connsiteX228" fmla="*/ 8792 w 19050"/>
                              <a:gd name="connsiteY228" fmla="*/ 4763 h 9525"/>
                              <a:gd name="connsiteX229" fmla="*/ 8792 w 19050"/>
                              <a:gd name="connsiteY229" fmla="*/ 4763 h 9525"/>
                              <a:gd name="connsiteX230" fmla="*/ 8792 w 19050"/>
                              <a:gd name="connsiteY230" fmla="*/ 4763 h 9525"/>
                              <a:gd name="connsiteX231" fmla="*/ 8792 w 19050"/>
                              <a:gd name="connsiteY231" fmla="*/ 4763 h 9525"/>
                              <a:gd name="connsiteX232" fmla="*/ 8792 w 19050"/>
                              <a:gd name="connsiteY232" fmla="*/ 4763 h 9525"/>
                              <a:gd name="connsiteX233" fmla="*/ 8792 w 19050"/>
                              <a:gd name="connsiteY233" fmla="*/ 4763 h 9525"/>
                              <a:gd name="connsiteX234" fmla="*/ 8792 w 19050"/>
                              <a:gd name="connsiteY234" fmla="*/ 4763 h 9525"/>
                              <a:gd name="connsiteX235" fmla="*/ 8792 w 19050"/>
                              <a:gd name="connsiteY235" fmla="*/ 4763 h 9525"/>
                              <a:gd name="connsiteX236" fmla="*/ 8792 w 19050"/>
                              <a:gd name="connsiteY236" fmla="*/ 4763 h 9525"/>
                              <a:gd name="connsiteX237" fmla="*/ 8792 w 19050"/>
                              <a:gd name="connsiteY237" fmla="*/ 4763 h 9525"/>
                              <a:gd name="connsiteX238" fmla="*/ 8792 w 19050"/>
                              <a:gd name="connsiteY238" fmla="*/ 4763 h 9525"/>
                              <a:gd name="connsiteX239" fmla="*/ 8792 w 19050"/>
                              <a:gd name="connsiteY239" fmla="*/ 4763 h 9525"/>
                              <a:gd name="connsiteX240" fmla="*/ 8792 w 19050"/>
                              <a:gd name="connsiteY240" fmla="*/ 4763 h 9525"/>
                              <a:gd name="connsiteX241" fmla="*/ 8792 w 19050"/>
                              <a:gd name="connsiteY241" fmla="*/ 4763 h 9525"/>
                              <a:gd name="connsiteX242" fmla="*/ 8792 w 19050"/>
                              <a:gd name="connsiteY242" fmla="*/ 4763 h 9525"/>
                              <a:gd name="connsiteX243" fmla="*/ 8792 w 19050"/>
                              <a:gd name="connsiteY243" fmla="*/ 4763 h 9525"/>
                              <a:gd name="connsiteX244" fmla="*/ 8792 w 19050"/>
                              <a:gd name="connsiteY244" fmla="*/ 4763 h 9525"/>
                              <a:gd name="connsiteX245" fmla="*/ 8792 w 19050"/>
                              <a:gd name="connsiteY245" fmla="*/ 4763 h 9525"/>
                              <a:gd name="connsiteX246" fmla="*/ 9525 w 19050"/>
                              <a:gd name="connsiteY246" fmla="*/ 4763 h 9525"/>
                              <a:gd name="connsiteX247" fmla="*/ 9525 w 19050"/>
                              <a:gd name="connsiteY247" fmla="*/ 0 h 9525"/>
                              <a:gd name="connsiteX248" fmla="*/ 9525 w 19050"/>
                              <a:gd name="connsiteY248" fmla="*/ 0 h 9525"/>
                              <a:gd name="connsiteX249" fmla="*/ 9525 w 19050"/>
                              <a:gd name="connsiteY249" fmla="*/ 0 h 9525"/>
                              <a:gd name="connsiteX250" fmla="*/ 9525 w 19050"/>
                              <a:gd name="connsiteY250" fmla="*/ 4763 h 9525"/>
                              <a:gd name="connsiteX251" fmla="*/ 9525 w 19050"/>
                              <a:gd name="connsiteY251" fmla="*/ 0 h 9525"/>
                              <a:gd name="connsiteX252" fmla="*/ 9525 w 19050"/>
                              <a:gd name="connsiteY252" fmla="*/ 0 h 9525"/>
                              <a:gd name="connsiteX253" fmla="*/ 9525 w 19050"/>
                              <a:gd name="connsiteY253" fmla="*/ 0 h 9525"/>
                              <a:gd name="connsiteX254" fmla="*/ 9525 w 19050"/>
                              <a:gd name="connsiteY254" fmla="*/ 0 h 9525"/>
                              <a:gd name="connsiteX255" fmla="*/ 9525 w 19050"/>
                              <a:gd name="connsiteY255" fmla="*/ 0 h 9525"/>
                              <a:gd name="connsiteX256" fmla="*/ 9525 w 19050"/>
                              <a:gd name="connsiteY256" fmla="*/ 0 h 9525"/>
                              <a:gd name="connsiteX257" fmla="*/ 9525 w 19050"/>
                              <a:gd name="connsiteY257" fmla="*/ 0 h 9525"/>
                              <a:gd name="connsiteX258" fmla="*/ 9525 w 19050"/>
                              <a:gd name="connsiteY258" fmla="*/ 4763 h 9525"/>
                              <a:gd name="connsiteX259" fmla="*/ 9525 w 19050"/>
                              <a:gd name="connsiteY259" fmla="*/ 4763 h 9525"/>
                              <a:gd name="connsiteX260" fmla="*/ 9525 w 19050"/>
                              <a:gd name="connsiteY260" fmla="*/ 4763 h 9525"/>
                              <a:gd name="connsiteX261" fmla="*/ 9525 w 19050"/>
                              <a:gd name="connsiteY261" fmla="*/ 4763 h 9525"/>
                              <a:gd name="connsiteX262" fmla="*/ 9525 w 19050"/>
                              <a:gd name="connsiteY262" fmla="*/ 4763 h 9525"/>
                              <a:gd name="connsiteX263" fmla="*/ 9525 w 19050"/>
                              <a:gd name="connsiteY263" fmla="*/ 4763 h 9525"/>
                              <a:gd name="connsiteX264" fmla="*/ 9525 w 19050"/>
                              <a:gd name="connsiteY264" fmla="*/ 0 h 9525"/>
                              <a:gd name="connsiteX265" fmla="*/ 9525 w 19050"/>
                              <a:gd name="connsiteY265" fmla="*/ 4763 h 9525"/>
                              <a:gd name="connsiteX266" fmla="*/ 10258 w 19050"/>
                              <a:gd name="connsiteY266" fmla="*/ 4763 h 9525"/>
                              <a:gd name="connsiteX267" fmla="*/ 10258 w 19050"/>
                              <a:gd name="connsiteY267" fmla="*/ 4763 h 9525"/>
                              <a:gd name="connsiteX268" fmla="*/ 10258 w 19050"/>
                              <a:gd name="connsiteY268" fmla="*/ 4763 h 9525"/>
                              <a:gd name="connsiteX269" fmla="*/ 10258 w 19050"/>
                              <a:gd name="connsiteY269" fmla="*/ 0 h 9525"/>
                              <a:gd name="connsiteX270" fmla="*/ 10258 w 19050"/>
                              <a:gd name="connsiteY270" fmla="*/ 0 h 9525"/>
                              <a:gd name="connsiteX271" fmla="*/ 10258 w 19050"/>
                              <a:gd name="connsiteY271" fmla="*/ 0 h 9525"/>
                              <a:gd name="connsiteX272" fmla="*/ 10258 w 19050"/>
                              <a:gd name="connsiteY272" fmla="*/ 0 h 9525"/>
                              <a:gd name="connsiteX273" fmla="*/ 10258 w 19050"/>
                              <a:gd name="connsiteY273" fmla="*/ 4763 h 9525"/>
                              <a:gd name="connsiteX274" fmla="*/ 10258 w 19050"/>
                              <a:gd name="connsiteY274" fmla="*/ 4763 h 9525"/>
                              <a:gd name="connsiteX275" fmla="*/ 10258 w 19050"/>
                              <a:gd name="connsiteY275" fmla="*/ 4763 h 9525"/>
                              <a:gd name="connsiteX276" fmla="*/ 10258 w 19050"/>
                              <a:gd name="connsiteY276" fmla="*/ 0 h 9525"/>
                              <a:gd name="connsiteX277" fmla="*/ 10258 w 19050"/>
                              <a:gd name="connsiteY277" fmla="*/ 0 h 9525"/>
                              <a:gd name="connsiteX278" fmla="*/ 10258 w 19050"/>
                              <a:gd name="connsiteY278" fmla="*/ 0 h 9525"/>
                              <a:gd name="connsiteX279" fmla="*/ 10258 w 19050"/>
                              <a:gd name="connsiteY279" fmla="*/ 0 h 9525"/>
                              <a:gd name="connsiteX280" fmla="*/ 10258 w 19050"/>
                              <a:gd name="connsiteY280" fmla="*/ 0 h 9525"/>
                              <a:gd name="connsiteX281" fmla="*/ 10258 w 19050"/>
                              <a:gd name="connsiteY281" fmla="*/ 0 h 9525"/>
                              <a:gd name="connsiteX282" fmla="*/ 10258 w 19050"/>
                              <a:gd name="connsiteY282" fmla="*/ 0 h 9525"/>
                              <a:gd name="connsiteX283" fmla="*/ 10258 w 19050"/>
                              <a:gd name="connsiteY283" fmla="*/ 0 h 9525"/>
                              <a:gd name="connsiteX284" fmla="*/ 10992 w 19050"/>
                              <a:gd name="connsiteY284" fmla="*/ 0 h 9525"/>
                              <a:gd name="connsiteX285" fmla="*/ 10992 w 19050"/>
                              <a:gd name="connsiteY285" fmla="*/ 0 h 9525"/>
                              <a:gd name="connsiteX286" fmla="*/ 10992 w 19050"/>
                              <a:gd name="connsiteY286" fmla="*/ 0 h 9525"/>
                              <a:gd name="connsiteX287" fmla="*/ 10992 w 19050"/>
                              <a:gd name="connsiteY287" fmla="*/ 0 h 9525"/>
                              <a:gd name="connsiteX288" fmla="*/ 10992 w 19050"/>
                              <a:gd name="connsiteY288" fmla="*/ 0 h 9525"/>
                              <a:gd name="connsiteX289" fmla="*/ 10992 w 19050"/>
                              <a:gd name="connsiteY289" fmla="*/ 0 h 9525"/>
                              <a:gd name="connsiteX290" fmla="*/ 10992 w 19050"/>
                              <a:gd name="connsiteY290" fmla="*/ 4763 h 9525"/>
                              <a:gd name="connsiteX291" fmla="*/ 10992 w 19050"/>
                              <a:gd name="connsiteY291" fmla="*/ 4763 h 9525"/>
                              <a:gd name="connsiteX292" fmla="*/ 10992 w 19050"/>
                              <a:gd name="connsiteY292" fmla="*/ 4763 h 9525"/>
                              <a:gd name="connsiteX293" fmla="*/ 10992 w 19050"/>
                              <a:gd name="connsiteY293" fmla="*/ 4763 h 9525"/>
                              <a:gd name="connsiteX294" fmla="*/ 10992 w 19050"/>
                              <a:gd name="connsiteY294" fmla="*/ 4763 h 9525"/>
                              <a:gd name="connsiteX295" fmla="*/ 10992 w 19050"/>
                              <a:gd name="connsiteY295" fmla="*/ 4763 h 9525"/>
                              <a:gd name="connsiteX296" fmla="*/ 10992 w 19050"/>
                              <a:gd name="connsiteY296" fmla="*/ 0 h 9525"/>
                              <a:gd name="connsiteX297" fmla="*/ 10992 w 19050"/>
                              <a:gd name="connsiteY297" fmla="*/ 4763 h 9525"/>
                              <a:gd name="connsiteX298" fmla="*/ 10992 w 19050"/>
                              <a:gd name="connsiteY298" fmla="*/ 4763 h 9525"/>
                              <a:gd name="connsiteX299" fmla="*/ 10992 w 19050"/>
                              <a:gd name="connsiteY299" fmla="*/ 4763 h 9525"/>
                              <a:gd name="connsiteX300" fmla="*/ 10992 w 19050"/>
                              <a:gd name="connsiteY300" fmla="*/ 4763 h 9525"/>
                              <a:gd name="connsiteX301" fmla="*/ 10992 w 19050"/>
                              <a:gd name="connsiteY301" fmla="*/ 4763 h 9525"/>
                              <a:gd name="connsiteX302" fmla="*/ 11725 w 19050"/>
                              <a:gd name="connsiteY302" fmla="*/ 0 h 9525"/>
                              <a:gd name="connsiteX303" fmla="*/ 11725 w 19050"/>
                              <a:gd name="connsiteY303" fmla="*/ 0 h 9525"/>
                              <a:gd name="connsiteX304" fmla="*/ 11725 w 19050"/>
                              <a:gd name="connsiteY304" fmla="*/ 0 h 9525"/>
                              <a:gd name="connsiteX305" fmla="*/ 11725 w 19050"/>
                              <a:gd name="connsiteY305" fmla="*/ 4763 h 9525"/>
                              <a:gd name="connsiteX306" fmla="*/ 11725 w 19050"/>
                              <a:gd name="connsiteY306" fmla="*/ 4763 h 9525"/>
                              <a:gd name="connsiteX307" fmla="*/ 11725 w 19050"/>
                              <a:gd name="connsiteY307" fmla="*/ 4763 h 9525"/>
                              <a:gd name="connsiteX308" fmla="*/ 11725 w 19050"/>
                              <a:gd name="connsiteY308" fmla="*/ 9525 h 9525"/>
                              <a:gd name="connsiteX309" fmla="*/ 11725 w 19050"/>
                              <a:gd name="connsiteY309" fmla="*/ 4763 h 9525"/>
                              <a:gd name="connsiteX310" fmla="*/ 11725 w 19050"/>
                              <a:gd name="connsiteY310" fmla="*/ 4763 h 9525"/>
                              <a:gd name="connsiteX311" fmla="*/ 11725 w 19050"/>
                              <a:gd name="connsiteY311" fmla="*/ 4763 h 9525"/>
                              <a:gd name="connsiteX312" fmla="*/ 11725 w 19050"/>
                              <a:gd name="connsiteY312" fmla="*/ 4763 h 9525"/>
                              <a:gd name="connsiteX313" fmla="*/ 11725 w 19050"/>
                              <a:gd name="connsiteY313" fmla="*/ 0 h 9525"/>
                              <a:gd name="connsiteX314" fmla="*/ 11725 w 19050"/>
                              <a:gd name="connsiteY314" fmla="*/ 4763 h 9525"/>
                              <a:gd name="connsiteX315" fmla="*/ 11725 w 19050"/>
                              <a:gd name="connsiteY315" fmla="*/ 0 h 9525"/>
                              <a:gd name="connsiteX316" fmla="*/ 11725 w 19050"/>
                              <a:gd name="connsiteY316" fmla="*/ 0 h 9525"/>
                              <a:gd name="connsiteX317" fmla="*/ 11725 w 19050"/>
                              <a:gd name="connsiteY317" fmla="*/ 0 h 9525"/>
                              <a:gd name="connsiteX318" fmla="*/ 11725 w 19050"/>
                              <a:gd name="connsiteY318" fmla="*/ 0 h 9525"/>
                              <a:gd name="connsiteX319" fmla="*/ 11725 w 19050"/>
                              <a:gd name="connsiteY319" fmla="*/ 0 h 9525"/>
                              <a:gd name="connsiteX320" fmla="*/ 12459 w 19050"/>
                              <a:gd name="connsiteY320" fmla="*/ 0 h 9525"/>
                              <a:gd name="connsiteX321" fmla="*/ 12459 w 19050"/>
                              <a:gd name="connsiteY321" fmla="*/ 0 h 9525"/>
                              <a:gd name="connsiteX322" fmla="*/ 12459 w 19050"/>
                              <a:gd name="connsiteY322" fmla="*/ 4763 h 9525"/>
                              <a:gd name="connsiteX323" fmla="*/ 12459 w 19050"/>
                              <a:gd name="connsiteY323" fmla="*/ 4763 h 9525"/>
                              <a:gd name="connsiteX324" fmla="*/ 12459 w 19050"/>
                              <a:gd name="connsiteY324" fmla="*/ 0 h 9525"/>
                              <a:gd name="connsiteX325" fmla="*/ 12459 w 19050"/>
                              <a:gd name="connsiteY325" fmla="*/ 4763 h 9525"/>
                              <a:gd name="connsiteX326" fmla="*/ 12459 w 19050"/>
                              <a:gd name="connsiteY326" fmla="*/ 0 h 9525"/>
                              <a:gd name="connsiteX327" fmla="*/ 12459 w 19050"/>
                              <a:gd name="connsiteY327" fmla="*/ 0 h 9525"/>
                              <a:gd name="connsiteX328" fmla="*/ 12459 w 19050"/>
                              <a:gd name="connsiteY328" fmla="*/ 0 h 9525"/>
                              <a:gd name="connsiteX329" fmla="*/ 12459 w 19050"/>
                              <a:gd name="connsiteY329" fmla="*/ 0 h 9525"/>
                              <a:gd name="connsiteX330" fmla="*/ 12459 w 19050"/>
                              <a:gd name="connsiteY330" fmla="*/ 0 h 9525"/>
                              <a:gd name="connsiteX331" fmla="*/ 12459 w 19050"/>
                              <a:gd name="connsiteY331" fmla="*/ 0 h 9525"/>
                              <a:gd name="connsiteX332" fmla="*/ 12459 w 19050"/>
                              <a:gd name="connsiteY332" fmla="*/ 0 h 9525"/>
                              <a:gd name="connsiteX333" fmla="*/ 12459 w 19050"/>
                              <a:gd name="connsiteY333" fmla="*/ 0 h 9525"/>
                              <a:gd name="connsiteX334" fmla="*/ 12459 w 19050"/>
                              <a:gd name="connsiteY334" fmla="*/ 0 h 9525"/>
                              <a:gd name="connsiteX335" fmla="*/ 12459 w 19050"/>
                              <a:gd name="connsiteY335" fmla="*/ 4763 h 9525"/>
                              <a:gd name="connsiteX336" fmla="*/ 12459 w 19050"/>
                              <a:gd name="connsiteY336" fmla="*/ 4763 h 9525"/>
                              <a:gd name="connsiteX337" fmla="*/ 12459 w 19050"/>
                              <a:gd name="connsiteY337" fmla="*/ 4763 h 9525"/>
                              <a:gd name="connsiteX338" fmla="*/ 12459 w 19050"/>
                              <a:gd name="connsiteY338" fmla="*/ 4763 h 9525"/>
                              <a:gd name="connsiteX339" fmla="*/ 12459 w 19050"/>
                              <a:gd name="connsiteY339" fmla="*/ 4763 h 9525"/>
                              <a:gd name="connsiteX340" fmla="*/ 13192 w 19050"/>
                              <a:gd name="connsiteY340" fmla="*/ 4763 h 9525"/>
                              <a:gd name="connsiteX341" fmla="*/ 13192 w 19050"/>
                              <a:gd name="connsiteY341" fmla="*/ 4763 h 9525"/>
                              <a:gd name="connsiteX342" fmla="*/ 13192 w 19050"/>
                              <a:gd name="connsiteY342" fmla="*/ 4763 h 9525"/>
                              <a:gd name="connsiteX343" fmla="*/ 13192 w 19050"/>
                              <a:gd name="connsiteY343" fmla="*/ 4763 h 9525"/>
                              <a:gd name="connsiteX344" fmla="*/ 13192 w 19050"/>
                              <a:gd name="connsiteY344" fmla="*/ 4763 h 9525"/>
                              <a:gd name="connsiteX345" fmla="*/ 13192 w 19050"/>
                              <a:gd name="connsiteY345" fmla="*/ 4763 h 9525"/>
                              <a:gd name="connsiteX346" fmla="*/ 13192 w 19050"/>
                              <a:gd name="connsiteY346" fmla="*/ 9525 h 9525"/>
                              <a:gd name="connsiteX347" fmla="*/ 13192 w 19050"/>
                              <a:gd name="connsiteY347" fmla="*/ 4763 h 9525"/>
                              <a:gd name="connsiteX348" fmla="*/ 13192 w 19050"/>
                              <a:gd name="connsiteY348" fmla="*/ 4763 h 9525"/>
                              <a:gd name="connsiteX349" fmla="*/ 13192 w 19050"/>
                              <a:gd name="connsiteY349" fmla="*/ 4763 h 9525"/>
                              <a:gd name="connsiteX350" fmla="*/ 13192 w 19050"/>
                              <a:gd name="connsiteY350" fmla="*/ 4763 h 9525"/>
                              <a:gd name="connsiteX351" fmla="*/ 13192 w 19050"/>
                              <a:gd name="connsiteY351" fmla="*/ 4763 h 9525"/>
                              <a:gd name="connsiteX352" fmla="*/ 13192 w 19050"/>
                              <a:gd name="connsiteY352" fmla="*/ 0 h 9525"/>
                              <a:gd name="connsiteX353" fmla="*/ 13192 w 19050"/>
                              <a:gd name="connsiteY353" fmla="*/ 0 h 9525"/>
                              <a:gd name="connsiteX354" fmla="*/ 13192 w 19050"/>
                              <a:gd name="connsiteY354" fmla="*/ 0 h 9525"/>
                              <a:gd name="connsiteX355" fmla="*/ 13192 w 19050"/>
                              <a:gd name="connsiteY355" fmla="*/ 0 h 9525"/>
                              <a:gd name="connsiteX356" fmla="*/ 13192 w 19050"/>
                              <a:gd name="connsiteY356" fmla="*/ 0 h 9525"/>
                              <a:gd name="connsiteX357" fmla="*/ 13192 w 19050"/>
                              <a:gd name="connsiteY357" fmla="*/ 4763 h 9525"/>
                              <a:gd name="connsiteX358" fmla="*/ 13926 w 19050"/>
                              <a:gd name="connsiteY358" fmla="*/ 4763 h 9525"/>
                              <a:gd name="connsiteX359" fmla="*/ 13926 w 19050"/>
                              <a:gd name="connsiteY359" fmla="*/ 0 h 9525"/>
                              <a:gd name="connsiteX360" fmla="*/ 13926 w 19050"/>
                              <a:gd name="connsiteY360" fmla="*/ 0 h 9525"/>
                              <a:gd name="connsiteX361" fmla="*/ 13926 w 19050"/>
                              <a:gd name="connsiteY361" fmla="*/ 0 h 9525"/>
                              <a:gd name="connsiteX362" fmla="*/ 13926 w 19050"/>
                              <a:gd name="connsiteY362" fmla="*/ 0 h 9525"/>
                              <a:gd name="connsiteX363" fmla="*/ 13926 w 19050"/>
                              <a:gd name="connsiteY363" fmla="*/ 0 h 9525"/>
                              <a:gd name="connsiteX364" fmla="*/ 13926 w 19050"/>
                              <a:gd name="connsiteY364" fmla="*/ 0 h 9525"/>
                              <a:gd name="connsiteX365" fmla="*/ 13926 w 19050"/>
                              <a:gd name="connsiteY365" fmla="*/ 0 h 9525"/>
                              <a:gd name="connsiteX366" fmla="*/ 13926 w 19050"/>
                              <a:gd name="connsiteY366" fmla="*/ 0 h 9525"/>
                              <a:gd name="connsiteX367" fmla="*/ 13926 w 19050"/>
                              <a:gd name="connsiteY367" fmla="*/ 0 h 9525"/>
                              <a:gd name="connsiteX368" fmla="*/ 13926 w 19050"/>
                              <a:gd name="connsiteY368" fmla="*/ 4763 h 9525"/>
                              <a:gd name="connsiteX369" fmla="*/ 13926 w 19050"/>
                              <a:gd name="connsiteY369" fmla="*/ 4763 h 9525"/>
                              <a:gd name="connsiteX370" fmla="*/ 13926 w 19050"/>
                              <a:gd name="connsiteY370" fmla="*/ 4763 h 9525"/>
                              <a:gd name="connsiteX371" fmla="*/ 13926 w 19050"/>
                              <a:gd name="connsiteY371" fmla="*/ 4763 h 9525"/>
                              <a:gd name="connsiteX372" fmla="*/ 13926 w 19050"/>
                              <a:gd name="connsiteY372" fmla="*/ 0 h 9525"/>
                              <a:gd name="connsiteX373" fmla="*/ 13926 w 19050"/>
                              <a:gd name="connsiteY373" fmla="*/ 0 h 9525"/>
                              <a:gd name="connsiteX374" fmla="*/ 13926 w 19050"/>
                              <a:gd name="connsiteY374" fmla="*/ 0 h 9525"/>
                              <a:gd name="connsiteX375" fmla="*/ 13926 w 19050"/>
                              <a:gd name="connsiteY375" fmla="*/ 0 h 9525"/>
                              <a:gd name="connsiteX376" fmla="*/ 14649 w 19050"/>
                              <a:gd name="connsiteY376" fmla="*/ 4763 h 9525"/>
                              <a:gd name="connsiteX377" fmla="*/ 14649 w 19050"/>
                              <a:gd name="connsiteY377" fmla="*/ 4763 h 9525"/>
                              <a:gd name="connsiteX378" fmla="*/ 14649 w 19050"/>
                              <a:gd name="connsiteY378" fmla="*/ 4763 h 9525"/>
                              <a:gd name="connsiteX379" fmla="*/ 14649 w 19050"/>
                              <a:gd name="connsiteY379" fmla="*/ 0 h 9525"/>
                              <a:gd name="connsiteX380" fmla="*/ 14649 w 19050"/>
                              <a:gd name="connsiteY380" fmla="*/ 4763 h 9525"/>
                              <a:gd name="connsiteX381" fmla="*/ 14649 w 19050"/>
                              <a:gd name="connsiteY381" fmla="*/ 4763 h 9525"/>
                              <a:gd name="connsiteX382" fmla="*/ 14649 w 19050"/>
                              <a:gd name="connsiteY382" fmla="*/ 0 h 9525"/>
                              <a:gd name="connsiteX383" fmla="*/ 14649 w 19050"/>
                              <a:gd name="connsiteY383" fmla="*/ 4763 h 9525"/>
                              <a:gd name="connsiteX384" fmla="*/ 14649 w 19050"/>
                              <a:gd name="connsiteY384" fmla="*/ 0 h 9525"/>
                              <a:gd name="connsiteX385" fmla="*/ 14649 w 19050"/>
                              <a:gd name="connsiteY385" fmla="*/ 0 h 9525"/>
                              <a:gd name="connsiteX386" fmla="*/ 14649 w 19050"/>
                              <a:gd name="connsiteY386" fmla="*/ 0 h 9525"/>
                              <a:gd name="connsiteX387" fmla="*/ 14649 w 19050"/>
                              <a:gd name="connsiteY387" fmla="*/ 4763 h 9525"/>
                              <a:gd name="connsiteX388" fmla="*/ 14649 w 19050"/>
                              <a:gd name="connsiteY388" fmla="*/ 4763 h 9525"/>
                              <a:gd name="connsiteX389" fmla="*/ 14649 w 19050"/>
                              <a:gd name="connsiteY389" fmla="*/ 4763 h 9525"/>
                              <a:gd name="connsiteX390" fmla="*/ 14649 w 19050"/>
                              <a:gd name="connsiteY390" fmla="*/ 0 h 9525"/>
                              <a:gd name="connsiteX391" fmla="*/ 14649 w 19050"/>
                              <a:gd name="connsiteY391" fmla="*/ 0 h 9525"/>
                              <a:gd name="connsiteX392" fmla="*/ 14649 w 19050"/>
                              <a:gd name="connsiteY392" fmla="*/ 0 h 9525"/>
                              <a:gd name="connsiteX393" fmla="*/ 14649 w 19050"/>
                              <a:gd name="connsiteY393" fmla="*/ 0 h 9525"/>
                              <a:gd name="connsiteX394" fmla="*/ 14649 w 19050"/>
                              <a:gd name="connsiteY394" fmla="*/ 0 h 9525"/>
                              <a:gd name="connsiteX395" fmla="*/ 14649 w 19050"/>
                              <a:gd name="connsiteY395" fmla="*/ 0 h 9525"/>
                              <a:gd name="connsiteX396" fmla="*/ 14649 w 19050"/>
                              <a:gd name="connsiteY396" fmla="*/ 4763 h 9525"/>
                              <a:gd name="connsiteX397" fmla="*/ 14649 w 19050"/>
                              <a:gd name="connsiteY397" fmla="*/ 4763 h 9525"/>
                              <a:gd name="connsiteX398" fmla="*/ 14649 w 19050"/>
                              <a:gd name="connsiteY398" fmla="*/ 4763 h 9525"/>
                              <a:gd name="connsiteX399" fmla="*/ 14649 w 19050"/>
                              <a:gd name="connsiteY399" fmla="*/ 4763 h 9525"/>
                              <a:gd name="connsiteX400" fmla="*/ 14649 w 19050"/>
                              <a:gd name="connsiteY400" fmla="*/ 4763 h 9525"/>
                              <a:gd name="connsiteX401" fmla="*/ 14649 w 19050"/>
                              <a:gd name="connsiteY401" fmla="*/ 4763 h 9525"/>
                              <a:gd name="connsiteX402" fmla="*/ 15383 w 19050"/>
                              <a:gd name="connsiteY402" fmla="*/ 0 h 9525"/>
                              <a:gd name="connsiteX403" fmla="*/ 15383 w 19050"/>
                              <a:gd name="connsiteY403" fmla="*/ 0 h 9525"/>
                              <a:gd name="connsiteX404" fmla="*/ 15383 w 19050"/>
                              <a:gd name="connsiteY404" fmla="*/ 0 h 9525"/>
                              <a:gd name="connsiteX405" fmla="*/ 15383 w 19050"/>
                              <a:gd name="connsiteY405" fmla="*/ 4763 h 9525"/>
                              <a:gd name="connsiteX406" fmla="*/ 15383 w 19050"/>
                              <a:gd name="connsiteY406" fmla="*/ 4763 h 9525"/>
                              <a:gd name="connsiteX407" fmla="*/ 15383 w 19050"/>
                              <a:gd name="connsiteY407" fmla="*/ 4763 h 9525"/>
                              <a:gd name="connsiteX408" fmla="*/ 15383 w 19050"/>
                              <a:gd name="connsiteY408" fmla="*/ 4763 h 9525"/>
                              <a:gd name="connsiteX409" fmla="*/ 15383 w 19050"/>
                              <a:gd name="connsiteY409" fmla="*/ 4763 h 9525"/>
                              <a:gd name="connsiteX410" fmla="*/ 15383 w 19050"/>
                              <a:gd name="connsiteY410" fmla="*/ 4763 h 9525"/>
                              <a:gd name="connsiteX411" fmla="*/ 15383 w 19050"/>
                              <a:gd name="connsiteY411" fmla="*/ 4763 h 9525"/>
                              <a:gd name="connsiteX412" fmla="*/ 15383 w 19050"/>
                              <a:gd name="connsiteY412" fmla="*/ 4763 h 9525"/>
                              <a:gd name="connsiteX413" fmla="*/ 15383 w 19050"/>
                              <a:gd name="connsiteY413" fmla="*/ 4763 h 9525"/>
                              <a:gd name="connsiteX414" fmla="*/ 15383 w 19050"/>
                              <a:gd name="connsiteY414" fmla="*/ 4763 h 9525"/>
                              <a:gd name="connsiteX415" fmla="*/ 15383 w 19050"/>
                              <a:gd name="connsiteY415" fmla="*/ 4763 h 9525"/>
                              <a:gd name="connsiteX416" fmla="*/ 15383 w 19050"/>
                              <a:gd name="connsiteY416" fmla="*/ 4763 h 9525"/>
                              <a:gd name="connsiteX417" fmla="*/ 15383 w 19050"/>
                              <a:gd name="connsiteY417" fmla="*/ 4763 h 9525"/>
                              <a:gd name="connsiteX418" fmla="*/ 15383 w 19050"/>
                              <a:gd name="connsiteY418" fmla="*/ 0 h 9525"/>
                              <a:gd name="connsiteX419" fmla="*/ 15383 w 19050"/>
                              <a:gd name="connsiteY419" fmla="*/ 4763 h 9525"/>
                              <a:gd name="connsiteX420" fmla="*/ 16116 w 19050"/>
                              <a:gd name="connsiteY420" fmla="*/ 0 h 9525"/>
                              <a:gd name="connsiteX421" fmla="*/ 16116 w 19050"/>
                              <a:gd name="connsiteY421" fmla="*/ 0 h 9525"/>
                              <a:gd name="connsiteX422" fmla="*/ 16116 w 19050"/>
                              <a:gd name="connsiteY422" fmla="*/ 0 h 9525"/>
                              <a:gd name="connsiteX423" fmla="*/ 16116 w 19050"/>
                              <a:gd name="connsiteY423" fmla="*/ 0 h 9525"/>
                              <a:gd name="connsiteX424" fmla="*/ 16116 w 19050"/>
                              <a:gd name="connsiteY424" fmla="*/ 0 h 9525"/>
                              <a:gd name="connsiteX425" fmla="*/ 16116 w 19050"/>
                              <a:gd name="connsiteY425" fmla="*/ 0 h 9525"/>
                              <a:gd name="connsiteX426" fmla="*/ 16116 w 19050"/>
                              <a:gd name="connsiteY426" fmla="*/ 4763 h 9525"/>
                              <a:gd name="connsiteX427" fmla="*/ 16116 w 19050"/>
                              <a:gd name="connsiteY427" fmla="*/ 4763 h 9525"/>
                              <a:gd name="connsiteX428" fmla="*/ 16116 w 19050"/>
                              <a:gd name="connsiteY428" fmla="*/ 4763 h 9525"/>
                              <a:gd name="connsiteX429" fmla="*/ 16116 w 19050"/>
                              <a:gd name="connsiteY429" fmla="*/ 4763 h 9525"/>
                              <a:gd name="connsiteX430" fmla="*/ 16116 w 19050"/>
                              <a:gd name="connsiteY430" fmla="*/ 4763 h 9525"/>
                              <a:gd name="connsiteX431" fmla="*/ 16116 w 19050"/>
                              <a:gd name="connsiteY431" fmla="*/ 4763 h 9525"/>
                              <a:gd name="connsiteX432" fmla="*/ 16116 w 19050"/>
                              <a:gd name="connsiteY432" fmla="*/ 4763 h 9525"/>
                              <a:gd name="connsiteX433" fmla="*/ 16116 w 19050"/>
                              <a:gd name="connsiteY433" fmla="*/ 4763 h 9525"/>
                              <a:gd name="connsiteX434" fmla="*/ 16116 w 19050"/>
                              <a:gd name="connsiteY434" fmla="*/ 4763 h 9525"/>
                              <a:gd name="connsiteX435" fmla="*/ 16116 w 19050"/>
                              <a:gd name="connsiteY435" fmla="*/ 4763 h 9525"/>
                              <a:gd name="connsiteX436" fmla="*/ 16116 w 19050"/>
                              <a:gd name="connsiteY436" fmla="*/ 4763 h 9525"/>
                              <a:gd name="connsiteX437" fmla="*/ 16116 w 19050"/>
                              <a:gd name="connsiteY437" fmla="*/ 0 h 9525"/>
                              <a:gd name="connsiteX438" fmla="*/ 16850 w 19050"/>
                              <a:gd name="connsiteY438" fmla="*/ 0 h 9525"/>
                              <a:gd name="connsiteX439" fmla="*/ 16850 w 19050"/>
                              <a:gd name="connsiteY439" fmla="*/ 4763 h 9525"/>
                              <a:gd name="connsiteX440" fmla="*/ 16850 w 19050"/>
                              <a:gd name="connsiteY440" fmla="*/ 0 h 9525"/>
                              <a:gd name="connsiteX441" fmla="*/ 16850 w 19050"/>
                              <a:gd name="connsiteY441" fmla="*/ 4763 h 9525"/>
                              <a:gd name="connsiteX442" fmla="*/ 16850 w 19050"/>
                              <a:gd name="connsiteY442" fmla="*/ 4763 h 9525"/>
                              <a:gd name="connsiteX443" fmla="*/ 16850 w 19050"/>
                              <a:gd name="connsiteY443" fmla="*/ 4763 h 9525"/>
                              <a:gd name="connsiteX444" fmla="*/ 16850 w 19050"/>
                              <a:gd name="connsiteY444" fmla="*/ 4763 h 9525"/>
                              <a:gd name="connsiteX445" fmla="*/ 16850 w 19050"/>
                              <a:gd name="connsiteY445" fmla="*/ 4763 h 9525"/>
                              <a:gd name="connsiteX446" fmla="*/ 16850 w 19050"/>
                              <a:gd name="connsiteY446" fmla="*/ 4763 h 9525"/>
                              <a:gd name="connsiteX447" fmla="*/ 16850 w 19050"/>
                              <a:gd name="connsiteY447" fmla="*/ 4763 h 9525"/>
                              <a:gd name="connsiteX448" fmla="*/ 16850 w 19050"/>
                              <a:gd name="connsiteY448" fmla="*/ 4763 h 9525"/>
                              <a:gd name="connsiteX449" fmla="*/ 16850 w 19050"/>
                              <a:gd name="connsiteY449" fmla="*/ 0 h 9525"/>
                              <a:gd name="connsiteX450" fmla="*/ 16850 w 19050"/>
                              <a:gd name="connsiteY450" fmla="*/ 0 h 9525"/>
                              <a:gd name="connsiteX451" fmla="*/ 16850 w 19050"/>
                              <a:gd name="connsiteY451" fmla="*/ 0 h 9525"/>
                              <a:gd name="connsiteX452" fmla="*/ 16850 w 19050"/>
                              <a:gd name="connsiteY452" fmla="*/ 4763 h 9525"/>
                              <a:gd name="connsiteX453" fmla="*/ 16850 w 19050"/>
                              <a:gd name="connsiteY453" fmla="*/ 4763 h 9525"/>
                              <a:gd name="connsiteX454" fmla="*/ 16850 w 19050"/>
                              <a:gd name="connsiteY454" fmla="*/ 4763 h 9525"/>
                              <a:gd name="connsiteX455" fmla="*/ 16850 w 19050"/>
                              <a:gd name="connsiteY455" fmla="*/ 4763 h 9525"/>
                              <a:gd name="connsiteX456" fmla="*/ 17583 w 19050"/>
                              <a:gd name="connsiteY456" fmla="*/ 4763 h 9525"/>
                              <a:gd name="connsiteX457" fmla="*/ 17583 w 19050"/>
                              <a:gd name="connsiteY457" fmla="*/ 4763 h 9525"/>
                              <a:gd name="connsiteX458" fmla="*/ 17583 w 19050"/>
                              <a:gd name="connsiteY458" fmla="*/ 4763 h 9525"/>
                              <a:gd name="connsiteX459" fmla="*/ 17583 w 19050"/>
                              <a:gd name="connsiteY459" fmla="*/ 4763 h 9525"/>
                              <a:gd name="connsiteX460" fmla="*/ 17583 w 19050"/>
                              <a:gd name="connsiteY460" fmla="*/ 4763 h 9525"/>
                              <a:gd name="connsiteX461" fmla="*/ 17583 w 19050"/>
                              <a:gd name="connsiteY461" fmla="*/ 0 h 9525"/>
                              <a:gd name="connsiteX462" fmla="*/ 17583 w 19050"/>
                              <a:gd name="connsiteY462" fmla="*/ 0 h 9525"/>
                              <a:gd name="connsiteX463" fmla="*/ 17583 w 19050"/>
                              <a:gd name="connsiteY463" fmla="*/ 0 h 9525"/>
                              <a:gd name="connsiteX464" fmla="*/ 17583 w 19050"/>
                              <a:gd name="connsiteY464" fmla="*/ 0 h 9525"/>
                              <a:gd name="connsiteX465" fmla="*/ 17583 w 19050"/>
                              <a:gd name="connsiteY465" fmla="*/ 0 h 9525"/>
                              <a:gd name="connsiteX466" fmla="*/ 17583 w 19050"/>
                              <a:gd name="connsiteY466" fmla="*/ 0 h 9525"/>
                              <a:gd name="connsiteX467" fmla="*/ 17583 w 19050"/>
                              <a:gd name="connsiteY467" fmla="*/ 0 h 9525"/>
                              <a:gd name="connsiteX468" fmla="*/ 17583 w 19050"/>
                              <a:gd name="connsiteY468" fmla="*/ 0 h 9525"/>
                              <a:gd name="connsiteX469" fmla="*/ 17583 w 19050"/>
                              <a:gd name="connsiteY469" fmla="*/ 0 h 9525"/>
                              <a:gd name="connsiteX470" fmla="*/ 17583 w 19050"/>
                              <a:gd name="connsiteY470" fmla="*/ 0 h 9525"/>
                              <a:gd name="connsiteX471" fmla="*/ 17583 w 19050"/>
                              <a:gd name="connsiteY471" fmla="*/ 0 h 9525"/>
                              <a:gd name="connsiteX472" fmla="*/ 17583 w 19050"/>
                              <a:gd name="connsiteY472" fmla="*/ 4763 h 9525"/>
                              <a:gd name="connsiteX473" fmla="*/ 17583 w 19050"/>
                              <a:gd name="connsiteY473" fmla="*/ 4763 h 9525"/>
                              <a:gd name="connsiteX474" fmla="*/ 17583 w 19050"/>
                              <a:gd name="connsiteY474" fmla="*/ 4763 h 9525"/>
                              <a:gd name="connsiteX475" fmla="*/ 17583 w 19050"/>
                              <a:gd name="connsiteY475" fmla="*/ 0 h 9525"/>
                              <a:gd name="connsiteX476" fmla="*/ 18317 w 19050"/>
                              <a:gd name="connsiteY476" fmla="*/ 0 h 9525"/>
                              <a:gd name="connsiteX477" fmla="*/ 18317 w 19050"/>
                              <a:gd name="connsiteY477" fmla="*/ 0 h 9525"/>
                              <a:gd name="connsiteX478" fmla="*/ 18317 w 19050"/>
                              <a:gd name="connsiteY478" fmla="*/ 0 h 9525"/>
                              <a:gd name="connsiteX479" fmla="*/ 18317 w 19050"/>
                              <a:gd name="connsiteY479" fmla="*/ 0 h 9525"/>
                              <a:gd name="connsiteX480" fmla="*/ 18317 w 19050"/>
                              <a:gd name="connsiteY480" fmla="*/ 4763 h 9525"/>
                              <a:gd name="connsiteX481" fmla="*/ 18317 w 19050"/>
                              <a:gd name="connsiteY481" fmla="*/ 4763 h 9525"/>
                              <a:gd name="connsiteX482" fmla="*/ 18317 w 19050"/>
                              <a:gd name="connsiteY482" fmla="*/ 4763 h 9525"/>
                              <a:gd name="connsiteX483" fmla="*/ 18317 w 19050"/>
                              <a:gd name="connsiteY483" fmla="*/ 4763 h 9525"/>
                              <a:gd name="connsiteX484" fmla="*/ 18317 w 19050"/>
                              <a:gd name="connsiteY484" fmla="*/ 4763 h 9525"/>
                              <a:gd name="connsiteX485" fmla="*/ 18317 w 19050"/>
                              <a:gd name="connsiteY485" fmla="*/ 4763 h 9525"/>
                              <a:gd name="connsiteX486" fmla="*/ 18317 w 19050"/>
                              <a:gd name="connsiteY486" fmla="*/ 4763 h 9525"/>
                              <a:gd name="connsiteX487" fmla="*/ 18317 w 19050"/>
                              <a:gd name="connsiteY487" fmla="*/ 9525 h 9525"/>
                              <a:gd name="connsiteX488" fmla="*/ 18317 w 19050"/>
                              <a:gd name="connsiteY488" fmla="*/ 9525 h 9525"/>
                              <a:gd name="connsiteX489" fmla="*/ 18317 w 19050"/>
                              <a:gd name="connsiteY489" fmla="*/ 9525 h 9525"/>
                              <a:gd name="connsiteX490" fmla="*/ 18317 w 19050"/>
                              <a:gd name="connsiteY490" fmla="*/ 9525 h 9525"/>
                              <a:gd name="connsiteX491" fmla="*/ 18317 w 19050"/>
                              <a:gd name="connsiteY491" fmla="*/ 4763 h 9525"/>
                              <a:gd name="connsiteX492" fmla="*/ 18317 w 19050"/>
                              <a:gd name="connsiteY492" fmla="*/ 4763 h 9525"/>
                              <a:gd name="connsiteX493" fmla="*/ 18317 w 19050"/>
                              <a:gd name="connsiteY493" fmla="*/ 4763 h 9525"/>
                              <a:gd name="connsiteX494" fmla="*/ 19050 w 19050"/>
                              <a:gd name="connsiteY494" fmla="*/ 4763 h 9525"/>
                              <a:gd name="connsiteX495" fmla="*/ 19050 w 19050"/>
                              <a:gd name="connsiteY495" fmla="*/ 4763 h 9525"/>
                              <a:gd name="connsiteX496" fmla="*/ 19050 w 19050"/>
                              <a:gd name="connsiteY496" fmla="*/ 0 h 9525"/>
                              <a:gd name="connsiteX497" fmla="*/ 19050 w 19050"/>
                              <a:gd name="connsiteY497" fmla="*/ 4763 h 9525"/>
                              <a:gd name="connsiteX498" fmla="*/ 19050 w 19050"/>
                              <a:gd name="connsiteY498" fmla="*/ 4763 h 9525"/>
                              <a:gd name="connsiteX499" fmla="*/ 19050 w 19050"/>
                              <a:gd name="connsiteY499" fmla="*/ 4763 h 9525"/>
                              <a:gd name="connsiteX500" fmla="*/ 19050 w 19050"/>
                              <a:gd name="connsiteY500" fmla="*/ 4763 h 9525"/>
                              <a:gd name="connsiteX501" fmla="*/ 19050 w 19050"/>
                              <a:gd name="connsiteY501" fmla="*/ 4763 h 9525"/>
                              <a:gd name="connsiteX502" fmla="*/ 19050 w 19050"/>
                              <a:gd name="connsiteY502" fmla="*/ 0 h 9525"/>
                              <a:gd name="connsiteX503" fmla="*/ 19050 w 19050"/>
                              <a:gd name="connsiteY503" fmla="*/ 4763 h 9525"/>
                              <a:gd name="connsiteX504" fmla="*/ 19050 w 19050"/>
                              <a:gd name="connsiteY504" fmla="*/ 4763 h 9525"/>
                              <a:gd name="connsiteX505" fmla="*/ 19050 w 19050"/>
                              <a:gd name="connsiteY505" fmla="*/ 4763 h 9525"/>
                              <a:gd name="connsiteX506" fmla="*/ 19050 w 19050"/>
                              <a:gd name="connsiteY506" fmla="*/ 4763 h 9525"/>
                              <a:gd name="connsiteX507" fmla="*/ 19050 w 19050"/>
                              <a:gd name="connsiteY507" fmla="*/ 4763 h 9525"/>
                              <a:gd name="connsiteX508" fmla="*/ 19050 w 19050"/>
                              <a:gd name="connsiteY508" fmla="*/ 4763 h 9525"/>
                              <a:gd name="connsiteX509" fmla="*/ 19050 w 19050"/>
                              <a:gd name="connsiteY509" fmla="*/ 4763 h 9525"/>
                              <a:gd name="connsiteX510" fmla="*/ 19050 w 19050"/>
                              <a:gd name="connsiteY510" fmla="*/ 4763 h 9525"/>
                              <a:gd name="connsiteX511" fmla="*/ 19050 w 19050"/>
                              <a:gd name="connsiteY511" fmla="*/ 9525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19050" h="9525">
                                <a:moveTo>
                                  <a:pt x="0" y="0"/>
                                </a:moveTo>
                                <a:lnTo>
                                  <a:pt x="0" y="0"/>
                                </a:lnTo>
                                <a:lnTo>
                                  <a:pt x="0" y="0"/>
                                </a:lnTo>
                                <a:lnTo>
                                  <a:pt x="0" y="0"/>
                                </a:lnTo>
                                <a:lnTo>
                                  <a:pt x="0" y="0"/>
                                </a:lnTo>
                                <a:lnTo>
                                  <a:pt x="0" y="0"/>
                                </a:lnTo>
                                <a:lnTo>
                                  <a:pt x="0" y="0"/>
                                </a:lnTo>
                                <a:lnTo>
                                  <a:pt x="0" y="0"/>
                                </a:lnTo>
                                <a:lnTo>
                                  <a:pt x="0" y="0"/>
                                </a:lnTo>
                                <a:lnTo>
                                  <a:pt x="0" y="0"/>
                                </a:lnTo>
                                <a:lnTo>
                                  <a:pt x="0" y="0"/>
                                </a:lnTo>
                                <a:lnTo>
                                  <a:pt x="0" y="4763"/>
                                </a:lnTo>
                                <a:lnTo>
                                  <a:pt x="0" y="4763"/>
                                </a:lnTo>
                                <a:lnTo>
                                  <a:pt x="0" y="4763"/>
                                </a:lnTo>
                                <a:lnTo>
                                  <a:pt x="0" y="4763"/>
                                </a:lnTo>
                                <a:lnTo>
                                  <a:pt x="0" y="0"/>
                                </a:lnTo>
                                <a:lnTo>
                                  <a:pt x="0" y="0"/>
                                </a:lnTo>
                                <a:lnTo>
                                  <a:pt x="0" y="0"/>
                                </a:lnTo>
                                <a:lnTo>
                                  <a:pt x="733" y="0"/>
                                </a:lnTo>
                                <a:lnTo>
                                  <a:pt x="733" y="4763"/>
                                </a:lnTo>
                                <a:lnTo>
                                  <a:pt x="733" y="4763"/>
                                </a:lnTo>
                                <a:lnTo>
                                  <a:pt x="733" y="4763"/>
                                </a:lnTo>
                                <a:lnTo>
                                  <a:pt x="733" y="4763"/>
                                </a:lnTo>
                                <a:lnTo>
                                  <a:pt x="733" y="4763"/>
                                </a:lnTo>
                                <a:lnTo>
                                  <a:pt x="733" y="0"/>
                                </a:lnTo>
                                <a:lnTo>
                                  <a:pt x="733" y="0"/>
                                </a:lnTo>
                                <a:lnTo>
                                  <a:pt x="733" y="0"/>
                                </a:lnTo>
                                <a:lnTo>
                                  <a:pt x="733" y="0"/>
                                </a:lnTo>
                                <a:lnTo>
                                  <a:pt x="733" y="0"/>
                                </a:lnTo>
                                <a:lnTo>
                                  <a:pt x="733" y="4763"/>
                                </a:lnTo>
                                <a:lnTo>
                                  <a:pt x="733" y="4763"/>
                                </a:lnTo>
                                <a:lnTo>
                                  <a:pt x="733" y="0"/>
                                </a:lnTo>
                                <a:lnTo>
                                  <a:pt x="733" y="0"/>
                                </a:lnTo>
                                <a:lnTo>
                                  <a:pt x="733" y="0"/>
                                </a:lnTo>
                                <a:lnTo>
                                  <a:pt x="733" y="0"/>
                                </a:lnTo>
                                <a:lnTo>
                                  <a:pt x="733" y="0"/>
                                </a:lnTo>
                                <a:lnTo>
                                  <a:pt x="1467" y="0"/>
                                </a:lnTo>
                                <a:lnTo>
                                  <a:pt x="1467" y="0"/>
                                </a:lnTo>
                                <a:lnTo>
                                  <a:pt x="1467" y="0"/>
                                </a:lnTo>
                                <a:lnTo>
                                  <a:pt x="1467" y="0"/>
                                </a:lnTo>
                                <a:lnTo>
                                  <a:pt x="1467" y="0"/>
                                </a:lnTo>
                                <a:lnTo>
                                  <a:pt x="1467" y="0"/>
                                </a:lnTo>
                                <a:lnTo>
                                  <a:pt x="1467" y="0"/>
                                </a:lnTo>
                                <a:lnTo>
                                  <a:pt x="1467" y="4763"/>
                                </a:lnTo>
                                <a:lnTo>
                                  <a:pt x="1467" y="0"/>
                                </a:lnTo>
                                <a:lnTo>
                                  <a:pt x="1467" y="4763"/>
                                </a:lnTo>
                                <a:lnTo>
                                  <a:pt x="1467" y="4763"/>
                                </a:lnTo>
                                <a:lnTo>
                                  <a:pt x="1467" y="0"/>
                                </a:lnTo>
                                <a:lnTo>
                                  <a:pt x="1467" y="0"/>
                                </a:lnTo>
                                <a:lnTo>
                                  <a:pt x="1467" y="0"/>
                                </a:lnTo>
                                <a:lnTo>
                                  <a:pt x="1467" y="4763"/>
                                </a:lnTo>
                                <a:lnTo>
                                  <a:pt x="1467" y="4763"/>
                                </a:lnTo>
                                <a:lnTo>
                                  <a:pt x="1467" y="0"/>
                                </a:lnTo>
                                <a:lnTo>
                                  <a:pt x="1467" y="4763"/>
                                </a:lnTo>
                                <a:lnTo>
                                  <a:pt x="1467" y="0"/>
                                </a:lnTo>
                                <a:lnTo>
                                  <a:pt x="1467" y="4763"/>
                                </a:lnTo>
                                <a:lnTo>
                                  <a:pt x="2200" y="4763"/>
                                </a:lnTo>
                                <a:lnTo>
                                  <a:pt x="2200" y="4763"/>
                                </a:lnTo>
                                <a:lnTo>
                                  <a:pt x="2200" y="4763"/>
                                </a:lnTo>
                                <a:lnTo>
                                  <a:pt x="2200" y="4763"/>
                                </a:lnTo>
                                <a:lnTo>
                                  <a:pt x="2200" y="4763"/>
                                </a:lnTo>
                                <a:lnTo>
                                  <a:pt x="2200" y="4763"/>
                                </a:lnTo>
                                <a:lnTo>
                                  <a:pt x="2200" y="4763"/>
                                </a:lnTo>
                                <a:lnTo>
                                  <a:pt x="2200" y="4763"/>
                                </a:lnTo>
                                <a:lnTo>
                                  <a:pt x="2200" y="4763"/>
                                </a:lnTo>
                                <a:lnTo>
                                  <a:pt x="2200" y="4763"/>
                                </a:lnTo>
                                <a:lnTo>
                                  <a:pt x="2200" y="4763"/>
                                </a:lnTo>
                                <a:lnTo>
                                  <a:pt x="2200" y="4763"/>
                                </a:lnTo>
                                <a:lnTo>
                                  <a:pt x="2200" y="4763"/>
                                </a:lnTo>
                                <a:lnTo>
                                  <a:pt x="2200" y="4763"/>
                                </a:lnTo>
                                <a:lnTo>
                                  <a:pt x="2200" y="4763"/>
                                </a:lnTo>
                                <a:lnTo>
                                  <a:pt x="2200" y="4763"/>
                                </a:lnTo>
                                <a:lnTo>
                                  <a:pt x="2200" y="0"/>
                                </a:lnTo>
                                <a:lnTo>
                                  <a:pt x="2200" y="0"/>
                                </a:lnTo>
                                <a:lnTo>
                                  <a:pt x="2934" y="0"/>
                                </a:lnTo>
                                <a:lnTo>
                                  <a:pt x="2934" y="0"/>
                                </a:lnTo>
                                <a:lnTo>
                                  <a:pt x="2934" y="0"/>
                                </a:lnTo>
                                <a:lnTo>
                                  <a:pt x="2934" y="0"/>
                                </a:lnTo>
                                <a:lnTo>
                                  <a:pt x="2934" y="0"/>
                                </a:lnTo>
                                <a:lnTo>
                                  <a:pt x="2934" y="0"/>
                                </a:lnTo>
                                <a:lnTo>
                                  <a:pt x="2934" y="4763"/>
                                </a:lnTo>
                                <a:lnTo>
                                  <a:pt x="2934" y="0"/>
                                </a:lnTo>
                                <a:lnTo>
                                  <a:pt x="2934" y="0"/>
                                </a:lnTo>
                                <a:lnTo>
                                  <a:pt x="2934" y="0"/>
                                </a:lnTo>
                                <a:lnTo>
                                  <a:pt x="2934" y="0"/>
                                </a:lnTo>
                                <a:lnTo>
                                  <a:pt x="2934" y="0"/>
                                </a:lnTo>
                                <a:lnTo>
                                  <a:pt x="2934" y="0"/>
                                </a:lnTo>
                                <a:lnTo>
                                  <a:pt x="2934" y="0"/>
                                </a:lnTo>
                                <a:lnTo>
                                  <a:pt x="2934" y="0"/>
                                </a:lnTo>
                                <a:lnTo>
                                  <a:pt x="2934" y="0"/>
                                </a:lnTo>
                                <a:lnTo>
                                  <a:pt x="2934" y="0"/>
                                </a:lnTo>
                                <a:lnTo>
                                  <a:pt x="2934" y="0"/>
                                </a:lnTo>
                                <a:lnTo>
                                  <a:pt x="3667" y="4763"/>
                                </a:lnTo>
                                <a:lnTo>
                                  <a:pt x="3667" y="4763"/>
                                </a:lnTo>
                                <a:lnTo>
                                  <a:pt x="3667" y="4763"/>
                                </a:lnTo>
                                <a:lnTo>
                                  <a:pt x="3667" y="4763"/>
                                </a:lnTo>
                                <a:lnTo>
                                  <a:pt x="3667" y="4763"/>
                                </a:lnTo>
                                <a:lnTo>
                                  <a:pt x="3667" y="4763"/>
                                </a:lnTo>
                                <a:lnTo>
                                  <a:pt x="3667" y="4763"/>
                                </a:lnTo>
                                <a:lnTo>
                                  <a:pt x="3667" y="4763"/>
                                </a:lnTo>
                                <a:lnTo>
                                  <a:pt x="3667" y="4763"/>
                                </a:lnTo>
                                <a:lnTo>
                                  <a:pt x="3667" y="4763"/>
                                </a:lnTo>
                                <a:lnTo>
                                  <a:pt x="3667" y="4763"/>
                                </a:lnTo>
                                <a:lnTo>
                                  <a:pt x="3667" y="4763"/>
                                </a:lnTo>
                                <a:lnTo>
                                  <a:pt x="3667" y="4763"/>
                                </a:lnTo>
                                <a:lnTo>
                                  <a:pt x="3667" y="4763"/>
                                </a:lnTo>
                                <a:lnTo>
                                  <a:pt x="3667" y="4763"/>
                                </a:lnTo>
                                <a:lnTo>
                                  <a:pt x="3667" y="4763"/>
                                </a:lnTo>
                                <a:lnTo>
                                  <a:pt x="3667" y="4763"/>
                                </a:lnTo>
                                <a:lnTo>
                                  <a:pt x="3667" y="4763"/>
                                </a:lnTo>
                                <a:lnTo>
                                  <a:pt x="4401" y="4763"/>
                                </a:lnTo>
                                <a:lnTo>
                                  <a:pt x="4401" y="4763"/>
                                </a:lnTo>
                                <a:lnTo>
                                  <a:pt x="4401" y="4763"/>
                                </a:lnTo>
                                <a:lnTo>
                                  <a:pt x="4401" y="0"/>
                                </a:lnTo>
                                <a:lnTo>
                                  <a:pt x="4401" y="0"/>
                                </a:lnTo>
                                <a:lnTo>
                                  <a:pt x="4401" y="0"/>
                                </a:lnTo>
                                <a:lnTo>
                                  <a:pt x="4401" y="0"/>
                                </a:lnTo>
                                <a:lnTo>
                                  <a:pt x="4401" y="4763"/>
                                </a:lnTo>
                                <a:lnTo>
                                  <a:pt x="4401" y="4763"/>
                                </a:lnTo>
                                <a:lnTo>
                                  <a:pt x="4401" y="4763"/>
                                </a:lnTo>
                                <a:lnTo>
                                  <a:pt x="4401" y="4763"/>
                                </a:lnTo>
                                <a:lnTo>
                                  <a:pt x="4401" y="4763"/>
                                </a:lnTo>
                                <a:lnTo>
                                  <a:pt x="4401" y="0"/>
                                </a:lnTo>
                                <a:lnTo>
                                  <a:pt x="4401" y="4763"/>
                                </a:lnTo>
                                <a:lnTo>
                                  <a:pt x="4401" y="0"/>
                                </a:lnTo>
                                <a:lnTo>
                                  <a:pt x="4401" y="4763"/>
                                </a:lnTo>
                                <a:lnTo>
                                  <a:pt x="4401" y="4763"/>
                                </a:lnTo>
                                <a:lnTo>
                                  <a:pt x="4401" y="4763"/>
                                </a:lnTo>
                                <a:lnTo>
                                  <a:pt x="4401" y="4763"/>
                                </a:lnTo>
                                <a:lnTo>
                                  <a:pt x="4401" y="4763"/>
                                </a:lnTo>
                                <a:lnTo>
                                  <a:pt x="5124" y="4763"/>
                                </a:lnTo>
                                <a:lnTo>
                                  <a:pt x="5124" y="4763"/>
                                </a:lnTo>
                                <a:lnTo>
                                  <a:pt x="5124" y="4763"/>
                                </a:lnTo>
                                <a:lnTo>
                                  <a:pt x="5124" y="4763"/>
                                </a:lnTo>
                                <a:lnTo>
                                  <a:pt x="5124" y="4763"/>
                                </a:lnTo>
                                <a:lnTo>
                                  <a:pt x="5124" y="4763"/>
                                </a:lnTo>
                                <a:lnTo>
                                  <a:pt x="5124" y="4763"/>
                                </a:lnTo>
                                <a:lnTo>
                                  <a:pt x="5124" y="4763"/>
                                </a:lnTo>
                                <a:lnTo>
                                  <a:pt x="5124" y="4763"/>
                                </a:lnTo>
                                <a:lnTo>
                                  <a:pt x="5124" y="0"/>
                                </a:lnTo>
                                <a:lnTo>
                                  <a:pt x="5124" y="0"/>
                                </a:lnTo>
                                <a:lnTo>
                                  <a:pt x="5124" y="0"/>
                                </a:lnTo>
                                <a:lnTo>
                                  <a:pt x="5124" y="0"/>
                                </a:lnTo>
                                <a:lnTo>
                                  <a:pt x="5124" y="4763"/>
                                </a:lnTo>
                                <a:lnTo>
                                  <a:pt x="5124" y="0"/>
                                </a:lnTo>
                                <a:lnTo>
                                  <a:pt x="5124" y="0"/>
                                </a:lnTo>
                                <a:lnTo>
                                  <a:pt x="5124" y="4763"/>
                                </a:lnTo>
                                <a:lnTo>
                                  <a:pt x="5124" y="0"/>
                                </a:lnTo>
                                <a:lnTo>
                                  <a:pt x="5858" y="4763"/>
                                </a:lnTo>
                                <a:lnTo>
                                  <a:pt x="5858" y="4763"/>
                                </a:lnTo>
                                <a:lnTo>
                                  <a:pt x="5858" y="0"/>
                                </a:lnTo>
                                <a:lnTo>
                                  <a:pt x="5858" y="4763"/>
                                </a:lnTo>
                                <a:lnTo>
                                  <a:pt x="5858" y="4763"/>
                                </a:lnTo>
                                <a:lnTo>
                                  <a:pt x="5858" y="4763"/>
                                </a:lnTo>
                                <a:lnTo>
                                  <a:pt x="5858" y="4763"/>
                                </a:lnTo>
                                <a:lnTo>
                                  <a:pt x="5858" y="0"/>
                                </a:lnTo>
                                <a:lnTo>
                                  <a:pt x="5858" y="0"/>
                                </a:lnTo>
                                <a:lnTo>
                                  <a:pt x="5858" y="0"/>
                                </a:lnTo>
                                <a:lnTo>
                                  <a:pt x="5858" y="0"/>
                                </a:lnTo>
                                <a:lnTo>
                                  <a:pt x="5858" y="4763"/>
                                </a:lnTo>
                                <a:lnTo>
                                  <a:pt x="5858" y="4763"/>
                                </a:lnTo>
                                <a:lnTo>
                                  <a:pt x="5858" y="4763"/>
                                </a:lnTo>
                                <a:lnTo>
                                  <a:pt x="5858" y="4763"/>
                                </a:lnTo>
                                <a:lnTo>
                                  <a:pt x="5858" y="4763"/>
                                </a:lnTo>
                                <a:lnTo>
                                  <a:pt x="5858" y="0"/>
                                </a:lnTo>
                                <a:lnTo>
                                  <a:pt x="5858" y="4763"/>
                                </a:lnTo>
                                <a:lnTo>
                                  <a:pt x="5858" y="4763"/>
                                </a:lnTo>
                                <a:lnTo>
                                  <a:pt x="5858" y="4763"/>
                                </a:lnTo>
                                <a:lnTo>
                                  <a:pt x="5858" y="4763"/>
                                </a:lnTo>
                                <a:lnTo>
                                  <a:pt x="5858" y="4763"/>
                                </a:lnTo>
                                <a:lnTo>
                                  <a:pt x="5858" y="4763"/>
                                </a:lnTo>
                                <a:lnTo>
                                  <a:pt x="5858" y="4763"/>
                                </a:lnTo>
                                <a:lnTo>
                                  <a:pt x="6591" y="0"/>
                                </a:lnTo>
                                <a:lnTo>
                                  <a:pt x="6591" y="0"/>
                                </a:lnTo>
                                <a:lnTo>
                                  <a:pt x="6591" y="4763"/>
                                </a:lnTo>
                                <a:lnTo>
                                  <a:pt x="6591" y="4763"/>
                                </a:lnTo>
                                <a:lnTo>
                                  <a:pt x="6591" y="4763"/>
                                </a:lnTo>
                                <a:lnTo>
                                  <a:pt x="6591" y="4763"/>
                                </a:lnTo>
                                <a:lnTo>
                                  <a:pt x="6591" y="4763"/>
                                </a:lnTo>
                                <a:lnTo>
                                  <a:pt x="6591" y="0"/>
                                </a:lnTo>
                                <a:lnTo>
                                  <a:pt x="6591" y="0"/>
                                </a:lnTo>
                                <a:lnTo>
                                  <a:pt x="6591" y="0"/>
                                </a:lnTo>
                                <a:lnTo>
                                  <a:pt x="6591" y="0"/>
                                </a:lnTo>
                                <a:lnTo>
                                  <a:pt x="6591" y="0"/>
                                </a:lnTo>
                                <a:lnTo>
                                  <a:pt x="6591" y="4763"/>
                                </a:lnTo>
                                <a:lnTo>
                                  <a:pt x="6591" y="0"/>
                                </a:lnTo>
                                <a:lnTo>
                                  <a:pt x="6591" y="0"/>
                                </a:lnTo>
                                <a:lnTo>
                                  <a:pt x="6591" y="4763"/>
                                </a:lnTo>
                                <a:lnTo>
                                  <a:pt x="6591" y="4763"/>
                                </a:lnTo>
                                <a:lnTo>
                                  <a:pt x="6591" y="4763"/>
                                </a:lnTo>
                                <a:lnTo>
                                  <a:pt x="6591" y="4763"/>
                                </a:lnTo>
                                <a:lnTo>
                                  <a:pt x="6591" y="4763"/>
                                </a:lnTo>
                                <a:lnTo>
                                  <a:pt x="7325" y="4763"/>
                                </a:lnTo>
                                <a:lnTo>
                                  <a:pt x="7325" y="4763"/>
                                </a:lnTo>
                                <a:lnTo>
                                  <a:pt x="7325" y="4763"/>
                                </a:lnTo>
                                <a:lnTo>
                                  <a:pt x="7325" y="4763"/>
                                </a:lnTo>
                                <a:lnTo>
                                  <a:pt x="7325" y="4763"/>
                                </a:lnTo>
                                <a:lnTo>
                                  <a:pt x="7325" y="4763"/>
                                </a:lnTo>
                                <a:lnTo>
                                  <a:pt x="7325" y="4763"/>
                                </a:lnTo>
                                <a:lnTo>
                                  <a:pt x="7325" y="0"/>
                                </a:lnTo>
                                <a:lnTo>
                                  <a:pt x="7325" y="0"/>
                                </a:lnTo>
                                <a:lnTo>
                                  <a:pt x="7325" y="0"/>
                                </a:lnTo>
                                <a:lnTo>
                                  <a:pt x="7325" y="0"/>
                                </a:lnTo>
                                <a:lnTo>
                                  <a:pt x="7325" y="4763"/>
                                </a:lnTo>
                                <a:lnTo>
                                  <a:pt x="7325" y="4763"/>
                                </a:lnTo>
                                <a:lnTo>
                                  <a:pt x="7325" y="4763"/>
                                </a:lnTo>
                                <a:lnTo>
                                  <a:pt x="7325" y="4763"/>
                                </a:lnTo>
                                <a:lnTo>
                                  <a:pt x="7325" y="0"/>
                                </a:lnTo>
                                <a:lnTo>
                                  <a:pt x="7325" y="0"/>
                                </a:lnTo>
                                <a:lnTo>
                                  <a:pt x="7325" y="0"/>
                                </a:lnTo>
                                <a:lnTo>
                                  <a:pt x="8058" y="0"/>
                                </a:lnTo>
                                <a:lnTo>
                                  <a:pt x="8058" y="4763"/>
                                </a:lnTo>
                                <a:lnTo>
                                  <a:pt x="8058" y="4763"/>
                                </a:lnTo>
                                <a:lnTo>
                                  <a:pt x="8058" y="4763"/>
                                </a:lnTo>
                                <a:lnTo>
                                  <a:pt x="8058" y="4763"/>
                                </a:lnTo>
                                <a:lnTo>
                                  <a:pt x="8058" y="4763"/>
                                </a:lnTo>
                                <a:lnTo>
                                  <a:pt x="8058" y="4763"/>
                                </a:lnTo>
                                <a:lnTo>
                                  <a:pt x="8058" y="4763"/>
                                </a:lnTo>
                                <a:lnTo>
                                  <a:pt x="8058" y="4763"/>
                                </a:lnTo>
                                <a:lnTo>
                                  <a:pt x="8058" y="4763"/>
                                </a:lnTo>
                                <a:lnTo>
                                  <a:pt x="8058" y="4763"/>
                                </a:lnTo>
                                <a:lnTo>
                                  <a:pt x="8058" y="4763"/>
                                </a:lnTo>
                                <a:lnTo>
                                  <a:pt x="8058" y="4763"/>
                                </a:lnTo>
                                <a:lnTo>
                                  <a:pt x="8058" y="0"/>
                                </a:lnTo>
                                <a:lnTo>
                                  <a:pt x="8058" y="0"/>
                                </a:lnTo>
                                <a:lnTo>
                                  <a:pt x="8058" y="4763"/>
                                </a:lnTo>
                                <a:lnTo>
                                  <a:pt x="8058" y="0"/>
                                </a:lnTo>
                                <a:lnTo>
                                  <a:pt x="8058" y="4763"/>
                                </a:lnTo>
                                <a:lnTo>
                                  <a:pt x="8792" y="4763"/>
                                </a:lnTo>
                                <a:lnTo>
                                  <a:pt x="8792" y="4763"/>
                                </a:lnTo>
                                <a:lnTo>
                                  <a:pt x="8792" y="4763"/>
                                </a:lnTo>
                                <a:lnTo>
                                  <a:pt x="8792" y="4763"/>
                                </a:lnTo>
                                <a:lnTo>
                                  <a:pt x="8792" y="4763"/>
                                </a:lnTo>
                                <a:lnTo>
                                  <a:pt x="8792" y="4763"/>
                                </a:lnTo>
                                <a:lnTo>
                                  <a:pt x="8792" y="4763"/>
                                </a:lnTo>
                                <a:lnTo>
                                  <a:pt x="8792" y="4763"/>
                                </a:lnTo>
                                <a:lnTo>
                                  <a:pt x="8792" y="4763"/>
                                </a:lnTo>
                                <a:lnTo>
                                  <a:pt x="8792" y="4763"/>
                                </a:lnTo>
                                <a:lnTo>
                                  <a:pt x="8792" y="4763"/>
                                </a:lnTo>
                                <a:lnTo>
                                  <a:pt x="8792" y="4763"/>
                                </a:lnTo>
                                <a:lnTo>
                                  <a:pt x="8792" y="4763"/>
                                </a:lnTo>
                                <a:lnTo>
                                  <a:pt x="8792" y="4763"/>
                                </a:lnTo>
                                <a:lnTo>
                                  <a:pt x="8792" y="4763"/>
                                </a:lnTo>
                                <a:lnTo>
                                  <a:pt x="8792" y="4763"/>
                                </a:lnTo>
                                <a:lnTo>
                                  <a:pt x="8792" y="4763"/>
                                </a:lnTo>
                                <a:lnTo>
                                  <a:pt x="8792" y="4763"/>
                                </a:lnTo>
                                <a:lnTo>
                                  <a:pt x="9525" y="4763"/>
                                </a:lnTo>
                                <a:lnTo>
                                  <a:pt x="9525" y="0"/>
                                </a:lnTo>
                                <a:lnTo>
                                  <a:pt x="9525" y="0"/>
                                </a:lnTo>
                                <a:lnTo>
                                  <a:pt x="9525" y="0"/>
                                </a:lnTo>
                                <a:lnTo>
                                  <a:pt x="9525" y="4763"/>
                                </a:lnTo>
                                <a:lnTo>
                                  <a:pt x="9525" y="0"/>
                                </a:lnTo>
                                <a:lnTo>
                                  <a:pt x="9525" y="0"/>
                                </a:lnTo>
                                <a:lnTo>
                                  <a:pt x="9525" y="0"/>
                                </a:lnTo>
                                <a:lnTo>
                                  <a:pt x="9525" y="0"/>
                                </a:lnTo>
                                <a:lnTo>
                                  <a:pt x="9525" y="0"/>
                                </a:lnTo>
                                <a:lnTo>
                                  <a:pt x="9525" y="0"/>
                                </a:lnTo>
                                <a:lnTo>
                                  <a:pt x="9525" y="0"/>
                                </a:lnTo>
                                <a:lnTo>
                                  <a:pt x="9525" y="4763"/>
                                </a:lnTo>
                                <a:lnTo>
                                  <a:pt x="9525" y="4763"/>
                                </a:lnTo>
                                <a:lnTo>
                                  <a:pt x="9525" y="4763"/>
                                </a:lnTo>
                                <a:lnTo>
                                  <a:pt x="9525" y="4763"/>
                                </a:lnTo>
                                <a:lnTo>
                                  <a:pt x="9525" y="4763"/>
                                </a:lnTo>
                                <a:lnTo>
                                  <a:pt x="9525" y="4763"/>
                                </a:lnTo>
                                <a:lnTo>
                                  <a:pt x="9525" y="0"/>
                                </a:lnTo>
                                <a:lnTo>
                                  <a:pt x="9525" y="4763"/>
                                </a:lnTo>
                                <a:lnTo>
                                  <a:pt x="10258" y="4763"/>
                                </a:lnTo>
                                <a:lnTo>
                                  <a:pt x="10258" y="4763"/>
                                </a:lnTo>
                                <a:lnTo>
                                  <a:pt x="10258" y="4763"/>
                                </a:lnTo>
                                <a:lnTo>
                                  <a:pt x="10258" y="0"/>
                                </a:lnTo>
                                <a:lnTo>
                                  <a:pt x="10258" y="0"/>
                                </a:lnTo>
                                <a:lnTo>
                                  <a:pt x="10258" y="0"/>
                                </a:lnTo>
                                <a:lnTo>
                                  <a:pt x="10258" y="0"/>
                                </a:lnTo>
                                <a:lnTo>
                                  <a:pt x="10258" y="4763"/>
                                </a:lnTo>
                                <a:lnTo>
                                  <a:pt x="10258" y="4763"/>
                                </a:lnTo>
                                <a:lnTo>
                                  <a:pt x="10258" y="4763"/>
                                </a:lnTo>
                                <a:lnTo>
                                  <a:pt x="10258" y="0"/>
                                </a:lnTo>
                                <a:lnTo>
                                  <a:pt x="10258" y="0"/>
                                </a:lnTo>
                                <a:lnTo>
                                  <a:pt x="10258" y="0"/>
                                </a:lnTo>
                                <a:lnTo>
                                  <a:pt x="10258" y="0"/>
                                </a:lnTo>
                                <a:lnTo>
                                  <a:pt x="10258" y="0"/>
                                </a:lnTo>
                                <a:lnTo>
                                  <a:pt x="10258" y="0"/>
                                </a:lnTo>
                                <a:lnTo>
                                  <a:pt x="10258" y="0"/>
                                </a:lnTo>
                                <a:lnTo>
                                  <a:pt x="10258" y="0"/>
                                </a:lnTo>
                                <a:lnTo>
                                  <a:pt x="10992" y="0"/>
                                </a:lnTo>
                                <a:lnTo>
                                  <a:pt x="10992" y="0"/>
                                </a:lnTo>
                                <a:lnTo>
                                  <a:pt x="10992" y="0"/>
                                </a:lnTo>
                                <a:lnTo>
                                  <a:pt x="10992" y="0"/>
                                </a:lnTo>
                                <a:lnTo>
                                  <a:pt x="10992" y="0"/>
                                </a:lnTo>
                                <a:lnTo>
                                  <a:pt x="10992" y="0"/>
                                </a:lnTo>
                                <a:lnTo>
                                  <a:pt x="10992" y="4763"/>
                                </a:lnTo>
                                <a:lnTo>
                                  <a:pt x="10992" y="4763"/>
                                </a:lnTo>
                                <a:lnTo>
                                  <a:pt x="10992" y="4763"/>
                                </a:lnTo>
                                <a:lnTo>
                                  <a:pt x="10992" y="4763"/>
                                </a:lnTo>
                                <a:lnTo>
                                  <a:pt x="10992" y="4763"/>
                                </a:lnTo>
                                <a:lnTo>
                                  <a:pt x="10992" y="4763"/>
                                </a:lnTo>
                                <a:lnTo>
                                  <a:pt x="10992" y="0"/>
                                </a:lnTo>
                                <a:lnTo>
                                  <a:pt x="10992" y="4763"/>
                                </a:lnTo>
                                <a:lnTo>
                                  <a:pt x="10992" y="4763"/>
                                </a:lnTo>
                                <a:lnTo>
                                  <a:pt x="10992" y="4763"/>
                                </a:lnTo>
                                <a:lnTo>
                                  <a:pt x="10992" y="4763"/>
                                </a:lnTo>
                                <a:lnTo>
                                  <a:pt x="10992" y="4763"/>
                                </a:lnTo>
                                <a:lnTo>
                                  <a:pt x="11725" y="0"/>
                                </a:lnTo>
                                <a:lnTo>
                                  <a:pt x="11725" y="0"/>
                                </a:lnTo>
                                <a:lnTo>
                                  <a:pt x="11725" y="0"/>
                                </a:lnTo>
                                <a:lnTo>
                                  <a:pt x="11725" y="4763"/>
                                </a:lnTo>
                                <a:lnTo>
                                  <a:pt x="11725" y="4763"/>
                                </a:lnTo>
                                <a:lnTo>
                                  <a:pt x="11725" y="4763"/>
                                </a:lnTo>
                                <a:lnTo>
                                  <a:pt x="11725" y="9525"/>
                                </a:lnTo>
                                <a:lnTo>
                                  <a:pt x="11725" y="4763"/>
                                </a:lnTo>
                                <a:lnTo>
                                  <a:pt x="11725" y="4763"/>
                                </a:lnTo>
                                <a:lnTo>
                                  <a:pt x="11725" y="4763"/>
                                </a:lnTo>
                                <a:lnTo>
                                  <a:pt x="11725" y="4763"/>
                                </a:lnTo>
                                <a:lnTo>
                                  <a:pt x="11725" y="0"/>
                                </a:lnTo>
                                <a:lnTo>
                                  <a:pt x="11725" y="4763"/>
                                </a:lnTo>
                                <a:lnTo>
                                  <a:pt x="11725" y="0"/>
                                </a:lnTo>
                                <a:lnTo>
                                  <a:pt x="11725" y="0"/>
                                </a:lnTo>
                                <a:lnTo>
                                  <a:pt x="11725" y="0"/>
                                </a:lnTo>
                                <a:lnTo>
                                  <a:pt x="11725" y="0"/>
                                </a:lnTo>
                                <a:lnTo>
                                  <a:pt x="11725" y="0"/>
                                </a:lnTo>
                                <a:lnTo>
                                  <a:pt x="12459" y="0"/>
                                </a:lnTo>
                                <a:lnTo>
                                  <a:pt x="12459" y="0"/>
                                </a:lnTo>
                                <a:lnTo>
                                  <a:pt x="12459" y="4763"/>
                                </a:lnTo>
                                <a:lnTo>
                                  <a:pt x="12459" y="4763"/>
                                </a:lnTo>
                                <a:lnTo>
                                  <a:pt x="12459" y="0"/>
                                </a:lnTo>
                                <a:lnTo>
                                  <a:pt x="12459" y="4763"/>
                                </a:lnTo>
                                <a:lnTo>
                                  <a:pt x="12459" y="0"/>
                                </a:lnTo>
                                <a:lnTo>
                                  <a:pt x="12459" y="0"/>
                                </a:lnTo>
                                <a:lnTo>
                                  <a:pt x="12459" y="0"/>
                                </a:lnTo>
                                <a:lnTo>
                                  <a:pt x="12459" y="0"/>
                                </a:lnTo>
                                <a:lnTo>
                                  <a:pt x="12459" y="0"/>
                                </a:lnTo>
                                <a:lnTo>
                                  <a:pt x="12459" y="0"/>
                                </a:lnTo>
                                <a:lnTo>
                                  <a:pt x="12459" y="0"/>
                                </a:lnTo>
                                <a:lnTo>
                                  <a:pt x="12459" y="0"/>
                                </a:lnTo>
                                <a:lnTo>
                                  <a:pt x="12459" y="0"/>
                                </a:lnTo>
                                <a:lnTo>
                                  <a:pt x="12459" y="4763"/>
                                </a:lnTo>
                                <a:lnTo>
                                  <a:pt x="12459" y="4763"/>
                                </a:lnTo>
                                <a:lnTo>
                                  <a:pt x="12459" y="4763"/>
                                </a:lnTo>
                                <a:lnTo>
                                  <a:pt x="12459" y="4763"/>
                                </a:lnTo>
                                <a:lnTo>
                                  <a:pt x="12459" y="4763"/>
                                </a:lnTo>
                                <a:lnTo>
                                  <a:pt x="13192" y="4763"/>
                                </a:lnTo>
                                <a:lnTo>
                                  <a:pt x="13192" y="4763"/>
                                </a:lnTo>
                                <a:lnTo>
                                  <a:pt x="13192" y="4763"/>
                                </a:lnTo>
                                <a:lnTo>
                                  <a:pt x="13192" y="4763"/>
                                </a:lnTo>
                                <a:lnTo>
                                  <a:pt x="13192" y="4763"/>
                                </a:lnTo>
                                <a:lnTo>
                                  <a:pt x="13192" y="4763"/>
                                </a:lnTo>
                                <a:lnTo>
                                  <a:pt x="13192" y="9525"/>
                                </a:lnTo>
                                <a:lnTo>
                                  <a:pt x="13192" y="4763"/>
                                </a:lnTo>
                                <a:lnTo>
                                  <a:pt x="13192" y="4763"/>
                                </a:lnTo>
                                <a:lnTo>
                                  <a:pt x="13192" y="4763"/>
                                </a:lnTo>
                                <a:lnTo>
                                  <a:pt x="13192" y="4763"/>
                                </a:lnTo>
                                <a:lnTo>
                                  <a:pt x="13192" y="4763"/>
                                </a:lnTo>
                                <a:lnTo>
                                  <a:pt x="13192" y="0"/>
                                </a:lnTo>
                                <a:lnTo>
                                  <a:pt x="13192" y="0"/>
                                </a:lnTo>
                                <a:lnTo>
                                  <a:pt x="13192" y="0"/>
                                </a:lnTo>
                                <a:lnTo>
                                  <a:pt x="13192" y="0"/>
                                </a:lnTo>
                                <a:lnTo>
                                  <a:pt x="13192" y="0"/>
                                </a:lnTo>
                                <a:lnTo>
                                  <a:pt x="13192" y="4763"/>
                                </a:lnTo>
                                <a:lnTo>
                                  <a:pt x="13926" y="4763"/>
                                </a:lnTo>
                                <a:lnTo>
                                  <a:pt x="13926" y="0"/>
                                </a:lnTo>
                                <a:lnTo>
                                  <a:pt x="13926" y="0"/>
                                </a:lnTo>
                                <a:lnTo>
                                  <a:pt x="13926" y="0"/>
                                </a:lnTo>
                                <a:lnTo>
                                  <a:pt x="13926" y="0"/>
                                </a:lnTo>
                                <a:lnTo>
                                  <a:pt x="13926" y="0"/>
                                </a:lnTo>
                                <a:lnTo>
                                  <a:pt x="13926" y="0"/>
                                </a:lnTo>
                                <a:lnTo>
                                  <a:pt x="13926" y="0"/>
                                </a:lnTo>
                                <a:lnTo>
                                  <a:pt x="13926" y="0"/>
                                </a:lnTo>
                                <a:lnTo>
                                  <a:pt x="13926" y="0"/>
                                </a:lnTo>
                                <a:lnTo>
                                  <a:pt x="13926" y="4763"/>
                                </a:lnTo>
                                <a:lnTo>
                                  <a:pt x="13926" y="4763"/>
                                </a:lnTo>
                                <a:lnTo>
                                  <a:pt x="13926" y="4763"/>
                                </a:lnTo>
                                <a:lnTo>
                                  <a:pt x="13926" y="4763"/>
                                </a:lnTo>
                                <a:lnTo>
                                  <a:pt x="13926" y="0"/>
                                </a:lnTo>
                                <a:lnTo>
                                  <a:pt x="13926" y="0"/>
                                </a:lnTo>
                                <a:lnTo>
                                  <a:pt x="13926" y="0"/>
                                </a:lnTo>
                                <a:lnTo>
                                  <a:pt x="13926" y="0"/>
                                </a:lnTo>
                                <a:lnTo>
                                  <a:pt x="14649" y="4763"/>
                                </a:lnTo>
                                <a:lnTo>
                                  <a:pt x="14649" y="4763"/>
                                </a:lnTo>
                                <a:lnTo>
                                  <a:pt x="14649" y="4763"/>
                                </a:lnTo>
                                <a:lnTo>
                                  <a:pt x="14649" y="0"/>
                                </a:lnTo>
                                <a:lnTo>
                                  <a:pt x="14649" y="4763"/>
                                </a:lnTo>
                                <a:lnTo>
                                  <a:pt x="14649" y="4763"/>
                                </a:lnTo>
                                <a:lnTo>
                                  <a:pt x="14649" y="0"/>
                                </a:lnTo>
                                <a:lnTo>
                                  <a:pt x="14649" y="4763"/>
                                </a:lnTo>
                                <a:lnTo>
                                  <a:pt x="14649" y="0"/>
                                </a:lnTo>
                                <a:lnTo>
                                  <a:pt x="14649" y="0"/>
                                </a:lnTo>
                                <a:lnTo>
                                  <a:pt x="14649" y="0"/>
                                </a:lnTo>
                                <a:lnTo>
                                  <a:pt x="14649" y="4763"/>
                                </a:lnTo>
                                <a:lnTo>
                                  <a:pt x="14649" y="4763"/>
                                </a:lnTo>
                                <a:lnTo>
                                  <a:pt x="14649" y="4763"/>
                                </a:lnTo>
                                <a:lnTo>
                                  <a:pt x="14649" y="0"/>
                                </a:lnTo>
                                <a:lnTo>
                                  <a:pt x="14649" y="0"/>
                                </a:lnTo>
                                <a:lnTo>
                                  <a:pt x="14649" y="0"/>
                                </a:lnTo>
                                <a:lnTo>
                                  <a:pt x="14649" y="0"/>
                                </a:lnTo>
                                <a:lnTo>
                                  <a:pt x="14649" y="0"/>
                                </a:lnTo>
                                <a:lnTo>
                                  <a:pt x="14649" y="0"/>
                                </a:lnTo>
                                <a:lnTo>
                                  <a:pt x="14649" y="4763"/>
                                </a:lnTo>
                                <a:lnTo>
                                  <a:pt x="14649" y="4763"/>
                                </a:lnTo>
                                <a:lnTo>
                                  <a:pt x="14649" y="4763"/>
                                </a:lnTo>
                                <a:lnTo>
                                  <a:pt x="14649" y="4763"/>
                                </a:lnTo>
                                <a:lnTo>
                                  <a:pt x="14649" y="4763"/>
                                </a:lnTo>
                                <a:lnTo>
                                  <a:pt x="14649" y="4763"/>
                                </a:lnTo>
                                <a:lnTo>
                                  <a:pt x="15383" y="0"/>
                                </a:lnTo>
                                <a:lnTo>
                                  <a:pt x="15383" y="0"/>
                                </a:lnTo>
                                <a:lnTo>
                                  <a:pt x="15383" y="0"/>
                                </a:lnTo>
                                <a:lnTo>
                                  <a:pt x="15383" y="4763"/>
                                </a:lnTo>
                                <a:lnTo>
                                  <a:pt x="15383" y="4763"/>
                                </a:lnTo>
                                <a:lnTo>
                                  <a:pt x="15383" y="4763"/>
                                </a:lnTo>
                                <a:lnTo>
                                  <a:pt x="15383" y="4763"/>
                                </a:lnTo>
                                <a:lnTo>
                                  <a:pt x="15383" y="4763"/>
                                </a:lnTo>
                                <a:lnTo>
                                  <a:pt x="15383" y="4763"/>
                                </a:lnTo>
                                <a:lnTo>
                                  <a:pt x="15383" y="4763"/>
                                </a:lnTo>
                                <a:lnTo>
                                  <a:pt x="15383" y="4763"/>
                                </a:lnTo>
                                <a:lnTo>
                                  <a:pt x="15383" y="4763"/>
                                </a:lnTo>
                                <a:lnTo>
                                  <a:pt x="15383" y="4763"/>
                                </a:lnTo>
                                <a:lnTo>
                                  <a:pt x="15383" y="4763"/>
                                </a:lnTo>
                                <a:lnTo>
                                  <a:pt x="15383" y="4763"/>
                                </a:lnTo>
                                <a:lnTo>
                                  <a:pt x="15383" y="4763"/>
                                </a:lnTo>
                                <a:lnTo>
                                  <a:pt x="15383" y="0"/>
                                </a:lnTo>
                                <a:lnTo>
                                  <a:pt x="15383" y="4763"/>
                                </a:lnTo>
                                <a:lnTo>
                                  <a:pt x="16116" y="0"/>
                                </a:lnTo>
                                <a:lnTo>
                                  <a:pt x="16116" y="0"/>
                                </a:lnTo>
                                <a:lnTo>
                                  <a:pt x="16116" y="0"/>
                                </a:lnTo>
                                <a:lnTo>
                                  <a:pt x="16116" y="0"/>
                                </a:lnTo>
                                <a:lnTo>
                                  <a:pt x="16116" y="0"/>
                                </a:lnTo>
                                <a:lnTo>
                                  <a:pt x="16116" y="0"/>
                                </a:lnTo>
                                <a:lnTo>
                                  <a:pt x="16116" y="4763"/>
                                </a:lnTo>
                                <a:lnTo>
                                  <a:pt x="16116" y="4763"/>
                                </a:lnTo>
                                <a:lnTo>
                                  <a:pt x="16116" y="4763"/>
                                </a:lnTo>
                                <a:lnTo>
                                  <a:pt x="16116" y="4763"/>
                                </a:lnTo>
                                <a:lnTo>
                                  <a:pt x="16116" y="4763"/>
                                </a:lnTo>
                                <a:lnTo>
                                  <a:pt x="16116" y="4763"/>
                                </a:lnTo>
                                <a:lnTo>
                                  <a:pt x="16116" y="4763"/>
                                </a:lnTo>
                                <a:lnTo>
                                  <a:pt x="16116" y="4763"/>
                                </a:lnTo>
                                <a:lnTo>
                                  <a:pt x="16116" y="4763"/>
                                </a:lnTo>
                                <a:lnTo>
                                  <a:pt x="16116" y="4763"/>
                                </a:lnTo>
                                <a:lnTo>
                                  <a:pt x="16116" y="4763"/>
                                </a:lnTo>
                                <a:lnTo>
                                  <a:pt x="16116" y="0"/>
                                </a:lnTo>
                                <a:lnTo>
                                  <a:pt x="16850" y="0"/>
                                </a:lnTo>
                                <a:lnTo>
                                  <a:pt x="16850" y="4763"/>
                                </a:lnTo>
                                <a:lnTo>
                                  <a:pt x="16850" y="0"/>
                                </a:lnTo>
                                <a:lnTo>
                                  <a:pt x="16850" y="4763"/>
                                </a:lnTo>
                                <a:lnTo>
                                  <a:pt x="16850" y="4763"/>
                                </a:lnTo>
                                <a:lnTo>
                                  <a:pt x="16850" y="4763"/>
                                </a:lnTo>
                                <a:lnTo>
                                  <a:pt x="16850" y="4763"/>
                                </a:lnTo>
                                <a:lnTo>
                                  <a:pt x="16850" y="4763"/>
                                </a:lnTo>
                                <a:lnTo>
                                  <a:pt x="16850" y="4763"/>
                                </a:lnTo>
                                <a:lnTo>
                                  <a:pt x="16850" y="4763"/>
                                </a:lnTo>
                                <a:lnTo>
                                  <a:pt x="16850" y="4763"/>
                                </a:lnTo>
                                <a:lnTo>
                                  <a:pt x="16850" y="0"/>
                                </a:lnTo>
                                <a:lnTo>
                                  <a:pt x="16850" y="0"/>
                                </a:lnTo>
                                <a:lnTo>
                                  <a:pt x="16850" y="0"/>
                                </a:lnTo>
                                <a:lnTo>
                                  <a:pt x="16850" y="4763"/>
                                </a:lnTo>
                                <a:lnTo>
                                  <a:pt x="16850" y="4763"/>
                                </a:lnTo>
                                <a:lnTo>
                                  <a:pt x="16850" y="4763"/>
                                </a:lnTo>
                                <a:lnTo>
                                  <a:pt x="16850" y="4763"/>
                                </a:lnTo>
                                <a:lnTo>
                                  <a:pt x="17583" y="4763"/>
                                </a:lnTo>
                                <a:lnTo>
                                  <a:pt x="17583" y="4763"/>
                                </a:lnTo>
                                <a:lnTo>
                                  <a:pt x="17583" y="4763"/>
                                </a:lnTo>
                                <a:lnTo>
                                  <a:pt x="17583" y="4763"/>
                                </a:lnTo>
                                <a:lnTo>
                                  <a:pt x="17583" y="4763"/>
                                </a:lnTo>
                                <a:lnTo>
                                  <a:pt x="17583" y="0"/>
                                </a:lnTo>
                                <a:lnTo>
                                  <a:pt x="17583" y="0"/>
                                </a:lnTo>
                                <a:lnTo>
                                  <a:pt x="17583" y="0"/>
                                </a:lnTo>
                                <a:lnTo>
                                  <a:pt x="17583" y="0"/>
                                </a:lnTo>
                                <a:lnTo>
                                  <a:pt x="17583" y="0"/>
                                </a:lnTo>
                                <a:lnTo>
                                  <a:pt x="17583" y="0"/>
                                </a:lnTo>
                                <a:lnTo>
                                  <a:pt x="17583" y="0"/>
                                </a:lnTo>
                                <a:lnTo>
                                  <a:pt x="17583" y="0"/>
                                </a:lnTo>
                                <a:lnTo>
                                  <a:pt x="17583" y="0"/>
                                </a:lnTo>
                                <a:lnTo>
                                  <a:pt x="17583" y="0"/>
                                </a:lnTo>
                                <a:lnTo>
                                  <a:pt x="17583" y="0"/>
                                </a:lnTo>
                                <a:lnTo>
                                  <a:pt x="17583" y="4763"/>
                                </a:lnTo>
                                <a:lnTo>
                                  <a:pt x="17583" y="4763"/>
                                </a:lnTo>
                                <a:lnTo>
                                  <a:pt x="17583" y="4763"/>
                                </a:lnTo>
                                <a:lnTo>
                                  <a:pt x="17583" y="0"/>
                                </a:lnTo>
                                <a:lnTo>
                                  <a:pt x="18317" y="0"/>
                                </a:lnTo>
                                <a:lnTo>
                                  <a:pt x="18317" y="0"/>
                                </a:lnTo>
                                <a:lnTo>
                                  <a:pt x="18317" y="0"/>
                                </a:lnTo>
                                <a:lnTo>
                                  <a:pt x="18317" y="0"/>
                                </a:lnTo>
                                <a:lnTo>
                                  <a:pt x="18317" y="4763"/>
                                </a:lnTo>
                                <a:lnTo>
                                  <a:pt x="18317" y="4763"/>
                                </a:lnTo>
                                <a:lnTo>
                                  <a:pt x="18317" y="4763"/>
                                </a:lnTo>
                                <a:lnTo>
                                  <a:pt x="18317" y="4763"/>
                                </a:lnTo>
                                <a:lnTo>
                                  <a:pt x="18317" y="4763"/>
                                </a:lnTo>
                                <a:lnTo>
                                  <a:pt x="18317" y="4763"/>
                                </a:lnTo>
                                <a:lnTo>
                                  <a:pt x="18317" y="4763"/>
                                </a:lnTo>
                                <a:lnTo>
                                  <a:pt x="18317" y="9525"/>
                                </a:lnTo>
                                <a:lnTo>
                                  <a:pt x="18317" y="9525"/>
                                </a:lnTo>
                                <a:lnTo>
                                  <a:pt x="18317" y="9525"/>
                                </a:lnTo>
                                <a:lnTo>
                                  <a:pt x="18317" y="9525"/>
                                </a:lnTo>
                                <a:lnTo>
                                  <a:pt x="18317" y="4763"/>
                                </a:lnTo>
                                <a:lnTo>
                                  <a:pt x="18317" y="4763"/>
                                </a:lnTo>
                                <a:lnTo>
                                  <a:pt x="18317" y="4763"/>
                                </a:lnTo>
                                <a:lnTo>
                                  <a:pt x="19050" y="4763"/>
                                </a:lnTo>
                                <a:lnTo>
                                  <a:pt x="19050" y="4763"/>
                                </a:lnTo>
                                <a:lnTo>
                                  <a:pt x="19050" y="0"/>
                                </a:lnTo>
                                <a:lnTo>
                                  <a:pt x="19050" y="4763"/>
                                </a:lnTo>
                                <a:lnTo>
                                  <a:pt x="19050" y="4763"/>
                                </a:lnTo>
                                <a:lnTo>
                                  <a:pt x="19050" y="4763"/>
                                </a:lnTo>
                                <a:lnTo>
                                  <a:pt x="19050" y="4763"/>
                                </a:lnTo>
                                <a:lnTo>
                                  <a:pt x="19050" y="4763"/>
                                </a:lnTo>
                                <a:lnTo>
                                  <a:pt x="19050" y="0"/>
                                </a:lnTo>
                                <a:lnTo>
                                  <a:pt x="19050" y="4763"/>
                                </a:lnTo>
                                <a:lnTo>
                                  <a:pt x="19050" y="4763"/>
                                </a:lnTo>
                                <a:lnTo>
                                  <a:pt x="19050" y="4763"/>
                                </a:lnTo>
                                <a:lnTo>
                                  <a:pt x="19050" y="4763"/>
                                </a:lnTo>
                                <a:lnTo>
                                  <a:pt x="19050" y="4763"/>
                                </a:lnTo>
                                <a:lnTo>
                                  <a:pt x="19050" y="4763"/>
                                </a:lnTo>
                                <a:lnTo>
                                  <a:pt x="19050" y="4763"/>
                                </a:lnTo>
                                <a:lnTo>
                                  <a:pt x="19050" y="4763"/>
                                </a:lnTo>
                                <a:lnTo>
                                  <a:pt x="19050"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6" name="Freeform: Shape 136"/>
                        <wps:cNvSpPr/>
                        <wps:spPr>
                          <a:xfrm>
                            <a:off x="3071812" y="2900362"/>
                            <a:ext cx="28575" cy="9525"/>
                          </a:xfrm>
                          <a:custGeom>
                            <a:avLst/>
                            <a:gdLst>
                              <a:gd name="connsiteX0" fmla="*/ 0 w 28575"/>
                              <a:gd name="connsiteY0" fmla="*/ 9525 h 9525"/>
                              <a:gd name="connsiteX1" fmla="*/ 1057 w 28575"/>
                              <a:gd name="connsiteY1" fmla="*/ 4763 h 9525"/>
                              <a:gd name="connsiteX2" fmla="*/ 1057 w 28575"/>
                              <a:gd name="connsiteY2" fmla="*/ 4763 h 9525"/>
                              <a:gd name="connsiteX3" fmla="*/ 1057 w 28575"/>
                              <a:gd name="connsiteY3" fmla="*/ 4763 h 9525"/>
                              <a:gd name="connsiteX4" fmla="*/ 1057 w 28575"/>
                              <a:gd name="connsiteY4" fmla="*/ 0 h 9525"/>
                              <a:gd name="connsiteX5" fmla="*/ 1057 w 28575"/>
                              <a:gd name="connsiteY5" fmla="*/ 0 h 9525"/>
                              <a:gd name="connsiteX6" fmla="*/ 1057 w 28575"/>
                              <a:gd name="connsiteY6" fmla="*/ 0 h 9525"/>
                              <a:gd name="connsiteX7" fmla="*/ 1057 w 28575"/>
                              <a:gd name="connsiteY7" fmla="*/ 4763 h 9525"/>
                              <a:gd name="connsiteX8" fmla="*/ 1057 w 28575"/>
                              <a:gd name="connsiteY8" fmla="*/ 4763 h 9525"/>
                              <a:gd name="connsiteX9" fmla="*/ 1057 w 28575"/>
                              <a:gd name="connsiteY9" fmla="*/ 4763 h 9525"/>
                              <a:gd name="connsiteX10" fmla="*/ 1057 w 28575"/>
                              <a:gd name="connsiteY10" fmla="*/ 4763 h 9525"/>
                              <a:gd name="connsiteX11" fmla="*/ 1057 w 28575"/>
                              <a:gd name="connsiteY11" fmla="*/ 4763 h 9525"/>
                              <a:gd name="connsiteX12" fmla="*/ 1057 w 28575"/>
                              <a:gd name="connsiteY12" fmla="*/ 4763 h 9525"/>
                              <a:gd name="connsiteX13" fmla="*/ 1057 w 28575"/>
                              <a:gd name="connsiteY13" fmla="*/ 4763 h 9525"/>
                              <a:gd name="connsiteX14" fmla="*/ 1057 w 28575"/>
                              <a:gd name="connsiteY14" fmla="*/ 4763 h 9525"/>
                              <a:gd name="connsiteX15" fmla="*/ 1057 w 28575"/>
                              <a:gd name="connsiteY15" fmla="*/ 4763 h 9525"/>
                              <a:gd name="connsiteX16" fmla="*/ 1057 w 28575"/>
                              <a:gd name="connsiteY16" fmla="*/ 4763 h 9525"/>
                              <a:gd name="connsiteX17" fmla="*/ 1057 w 28575"/>
                              <a:gd name="connsiteY17" fmla="*/ 4763 h 9525"/>
                              <a:gd name="connsiteX18" fmla="*/ 1057 w 28575"/>
                              <a:gd name="connsiteY18" fmla="*/ 4763 h 9525"/>
                              <a:gd name="connsiteX19" fmla="*/ 2114 w 28575"/>
                              <a:gd name="connsiteY19" fmla="*/ 4763 h 9525"/>
                              <a:gd name="connsiteX20" fmla="*/ 2114 w 28575"/>
                              <a:gd name="connsiteY20" fmla="*/ 4763 h 9525"/>
                              <a:gd name="connsiteX21" fmla="*/ 2114 w 28575"/>
                              <a:gd name="connsiteY21" fmla="*/ 4763 h 9525"/>
                              <a:gd name="connsiteX22" fmla="*/ 2114 w 28575"/>
                              <a:gd name="connsiteY22" fmla="*/ 0 h 9525"/>
                              <a:gd name="connsiteX23" fmla="*/ 2114 w 28575"/>
                              <a:gd name="connsiteY23" fmla="*/ 0 h 9525"/>
                              <a:gd name="connsiteX24" fmla="*/ 2114 w 28575"/>
                              <a:gd name="connsiteY24" fmla="*/ 0 h 9525"/>
                              <a:gd name="connsiteX25" fmla="*/ 2114 w 28575"/>
                              <a:gd name="connsiteY25" fmla="*/ 0 h 9525"/>
                              <a:gd name="connsiteX26" fmla="*/ 2114 w 28575"/>
                              <a:gd name="connsiteY26" fmla="*/ 0 h 9525"/>
                              <a:gd name="connsiteX27" fmla="*/ 2114 w 28575"/>
                              <a:gd name="connsiteY27" fmla="*/ 0 h 9525"/>
                              <a:gd name="connsiteX28" fmla="*/ 2114 w 28575"/>
                              <a:gd name="connsiteY28" fmla="*/ 0 h 9525"/>
                              <a:gd name="connsiteX29" fmla="*/ 2114 w 28575"/>
                              <a:gd name="connsiteY29" fmla="*/ 0 h 9525"/>
                              <a:gd name="connsiteX30" fmla="*/ 2114 w 28575"/>
                              <a:gd name="connsiteY30" fmla="*/ 0 h 9525"/>
                              <a:gd name="connsiteX31" fmla="*/ 2114 w 28575"/>
                              <a:gd name="connsiteY31" fmla="*/ 4763 h 9525"/>
                              <a:gd name="connsiteX32" fmla="*/ 2114 w 28575"/>
                              <a:gd name="connsiteY32" fmla="*/ 4763 h 9525"/>
                              <a:gd name="connsiteX33" fmla="*/ 2114 w 28575"/>
                              <a:gd name="connsiteY33" fmla="*/ 4763 h 9525"/>
                              <a:gd name="connsiteX34" fmla="*/ 2114 w 28575"/>
                              <a:gd name="connsiteY34" fmla="*/ 4763 h 9525"/>
                              <a:gd name="connsiteX35" fmla="*/ 2114 w 28575"/>
                              <a:gd name="connsiteY35" fmla="*/ 4763 h 9525"/>
                              <a:gd name="connsiteX36" fmla="*/ 2114 w 28575"/>
                              <a:gd name="connsiteY36" fmla="*/ 4763 h 9525"/>
                              <a:gd name="connsiteX37" fmla="*/ 2114 w 28575"/>
                              <a:gd name="connsiteY37" fmla="*/ 4763 h 9525"/>
                              <a:gd name="connsiteX38" fmla="*/ 2114 w 28575"/>
                              <a:gd name="connsiteY38" fmla="*/ 4763 h 9525"/>
                              <a:gd name="connsiteX39" fmla="*/ 3172 w 28575"/>
                              <a:gd name="connsiteY39" fmla="*/ 4763 h 9525"/>
                              <a:gd name="connsiteX40" fmla="*/ 3172 w 28575"/>
                              <a:gd name="connsiteY40" fmla="*/ 4763 h 9525"/>
                              <a:gd name="connsiteX41" fmla="*/ 3172 w 28575"/>
                              <a:gd name="connsiteY41" fmla="*/ 4763 h 9525"/>
                              <a:gd name="connsiteX42" fmla="*/ 3172 w 28575"/>
                              <a:gd name="connsiteY42" fmla="*/ 4763 h 9525"/>
                              <a:gd name="connsiteX43" fmla="*/ 3172 w 28575"/>
                              <a:gd name="connsiteY43" fmla="*/ 4763 h 9525"/>
                              <a:gd name="connsiteX44" fmla="*/ 3172 w 28575"/>
                              <a:gd name="connsiteY44" fmla="*/ 4763 h 9525"/>
                              <a:gd name="connsiteX45" fmla="*/ 3172 w 28575"/>
                              <a:gd name="connsiteY45" fmla="*/ 4763 h 9525"/>
                              <a:gd name="connsiteX46" fmla="*/ 3172 w 28575"/>
                              <a:gd name="connsiteY46" fmla="*/ 4763 h 9525"/>
                              <a:gd name="connsiteX47" fmla="*/ 3172 w 28575"/>
                              <a:gd name="connsiteY47" fmla="*/ 4763 h 9525"/>
                              <a:gd name="connsiteX48" fmla="*/ 3172 w 28575"/>
                              <a:gd name="connsiteY48" fmla="*/ 4763 h 9525"/>
                              <a:gd name="connsiteX49" fmla="*/ 3172 w 28575"/>
                              <a:gd name="connsiteY49" fmla="*/ 4763 h 9525"/>
                              <a:gd name="connsiteX50" fmla="*/ 3172 w 28575"/>
                              <a:gd name="connsiteY50" fmla="*/ 4763 h 9525"/>
                              <a:gd name="connsiteX51" fmla="*/ 3172 w 28575"/>
                              <a:gd name="connsiteY51" fmla="*/ 4763 h 9525"/>
                              <a:gd name="connsiteX52" fmla="*/ 3172 w 28575"/>
                              <a:gd name="connsiteY52" fmla="*/ 4763 h 9525"/>
                              <a:gd name="connsiteX53" fmla="*/ 3172 w 28575"/>
                              <a:gd name="connsiteY53" fmla="*/ 4763 h 9525"/>
                              <a:gd name="connsiteX54" fmla="*/ 3172 w 28575"/>
                              <a:gd name="connsiteY54" fmla="*/ 4763 h 9525"/>
                              <a:gd name="connsiteX55" fmla="*/ 3172 w 28575"/>
                              <a:gd name="connsiteY55" fmla="*/ 4763 h 9525"/>
                              <a:gd name="connsiteX56" fmla="*/ 3172 w 28575"/>
                              <a:gd name="connsiteY56" fmla="*/ 4763 h 9525"/>
                              <a:gd name="connsiteX57" fmla="*/ 4229 w 28575"/>
                              <a:gd name="connsiteY57" fmla="*/ 0 h 9525"/>
                              <a:gd name="connsiteX58" fmla="*/ 4229 w 28575"/>
                              <a:gd name="connsiteY58" fmla="*/ 0 h 9525"/>
                              <a:gd name="connsiteX59" fmla="*/ 4229 w 28575"/>
                              <a:gd name="connsiteY59" fmla="*/ 0 h 9525"/>
                              <a:gd name="connsiteX60" fmla="*/ 4229 w 28575"/>
                              <a:gd name="connsiteY60" fmla="*/ 0 h 9525"/>
                              <a:gd name="connsiteX61" fmla="*/ 4229 w 28575"/>
                              <a:gd name="connsiteY61" fmla="*/ 4763 h 9525"/>
                              <a:gd name="connsiteX62" fmla="*/ 4229 w 28575"/>
                              <a:gd name="connsiteY62" fmla="*/ 4763 h 9525"/>
                              <a:gd name="connsiteX63" fmla="*/ 4229 w 28575"/>
                              <a:gd name="connsiteY63" fmla="*/ 4763 h 9525"/>
                              <a:gd name="connsiteX64" fmla="*/ 4229 w 28575"/>
                              <a:gd name="connsiteY64" fmla="*/ 4763 h 9525"/>
                              <a:gd name="connsiteX65" fmla="*/ 4229 w 28575"/>
                              <a:gd name="connsiteY65" fmla="*/ 4763 h 9525"/>
                              <a:gd name="connsiteX66" fmla="*/ 4229 w 28575"/>
                              <a:gd name="connsiteY66" fmla="*/ 4763 h 9525"/>
                              <a:gd name="connsiteX67" fmla="*/ 4229 w 28575"/>
                              <a:gd name="connsiteY67" fmla="*/ 4763 h 9525"/>
                              <a:gd name="connsiteX68" fmla="*/ 4229 w 28575"/>
                              <a:gd name="connsiteY68" fmla="*/ 4763 h 9525"/>
                              <a:gd name="connsiteX69" fmla="*/ 4229 w 28575"/>
                              <a:gd name="connsiteY69" fmla="*/ 4763 h 9525"/>
                              <a:gd name="connsiteX70" fmla="*/ 4229 w 28575"/>
                              <a:gd name="connsiteY70" fmla="*/ 4763 h 9525"/>
                              <a:gd name="connsiteX71" fmla="*/ 4229 w 28575"/>
                              <a:gd name="connsiteY71" fmla="*/ 4763 h 9525"/>
                              <a:gd name="connsiteX72" fmla="*/ 4229 w 28575"/>
                              <a:gd name="connsiteY72" fmla="*/ 4763 h 9525"/>
                              <a:gd name="connsiteX73" fmla="*/ 4229 w 28575"/>
                              <a:gd name="connsiteY73" fmla="*/ 4763 h 9525"/>
                              <a:gd name="connsiteX74" fmla="*/ 4229 w 28575"/>
                              <a:gd name="connsiteY74" fmla="*/ 4763 h 9525"/>
                              <a:gd name="connsiteX75" fmla="*/ 5296 w 28575"/>
                              <a:gd name="connsiteY75" fmla="*/ 4763 h 9525"/>
                              <a:gd name="connsiteX76" fmla="*/ 5296 w 28575"/>
                              <a:gd name="connsiteY76" fmla="*/ 4763 h 9525"/>
                              <a:gd name="connsiteX77" fmla="*/ 5296 w 28575"/>
                              <a:gd name="connsiteY77" fmla="*/ 4763 h 9525"/>
                              <a:gd name="connsiteX78" fmla="*/ 5296 w 28575"/>
                              <a:gd name="connsiteY78" fmla="*/ 4763 h 9525"/>
                              <a:gd name="connsiteX79" fmla="*/ 5296 w 28575"/>
                              <a:gd name="connsiteY79" fmla="*/ 4763 h 9525"/>
                              <a:gd name="connsiteX80" fmla="*/ 5296 w 28575"/>
                              <a:gd name="connsiteY80" fmla="*/ 4763 h 9525"/>
                              <a:gd name="connsiteX81" fmla="*/ 5296 w 28575"/>
                              <a:gd name="connsiteY81" fmla="*/ 4763 h 9525"/>
                              <a:gd name="connsiteX82" fmla="*/ 5296 w 28575"/>
                              <a:gd name="connsiteY82" fmla="*/ 4763 h 9525"/>
                              <a:gd name="connsiteX83" fmla="*/ 5296 w 28575"/>
                              <a:gd name="connsiteY83" fmla="*/ 4763 h 9525"/>
                              <a:gd name="connsiteX84" fmla="*/ 5296 w 28575"/>
                              <a:gd name="connsiteY84" fmla="*/ 4763 h 9525"/>
                              <a:gd name="connsiteX85" fmla="*/ 5296 w 28575"/>
                              <a:gd name="connsiteY85" fmla="*/ 4763 h 9525"/>
                              <a:gd name="connsiteX86" fmla="*/ 5296 w 28575"/>
                              <a:gd name="connsiteY86" fmla="*/ 4763 h 9525"/>
                              <a:gd name="connsiteX87" fmla="*/ 5296 w 28575"/>
                              <a:gd name="connsiteY87" fmla="*/ 9525 h 9525"/>
                              <a:gd name="connsiteX88" fmla="*/ 5296 w 28575"/>
                              <a:gd name="connsiteY88" fmla="*/ 4763 h 9525"/>
                              <a:gd name="connsiteX89" fmla="*/ 5296 w 28575"/>
                              <a:gd name="connsiteY89" fmla="*/ 4763 h 9525"/>
                              <a:gd name="connsiteX90" fmla="*/ 5296 w 28575"/>
                              <a:gd name="connsiteY90" fmla="*/ 4763 h 9525"/>
                              <a:gd name="connsiteX91" fmla="*/ 5296 w 28575"/>
                              <a:gd name="connsiteY91" fmla="*/ 4763 h 9525"/>
                              <a:gd name="connsiteX92" fmla="*/ 5296 w 28575"/>
                              <a:gd name="connsiteY92" fmla="*/ 4763 h 9525"/>
                              <a:gd name="connsiteX93" fmla="*/ 5296 w 28575"/>
                              <a:gd name="connsiteY93" fmla="*/ 4763 h 9525"/>
                              <a:gd name="connsiteX94" fmla="*/ 5296 w 28575"/>
                              <a:gd name="connsiteY94" fmla="*/ 4763 h 9525"/>
                              <a:gd name="connsiteX95" fmla="*/ 5296 w 28575"/>
                              <a:gd name="connsiteY95" fmla="*/ 4763 h 9525"/>
                              <a:gd name="connsiteX96" fmla="*/ 5296 w 28575"/>
                              <a:gd name="connsiteY96" fmla="*/ 4763 h 9525"/>
                              <a:gd name="connsiteX97" fmla="*/ 5296 w 28575"/>
                              <a:gd name="connsiteY97" fmla="*/ 4763 h 9525"/>
                              <a:gd name="connsiteX98" fmla="*/ 5296 w 28575"/>
                              <a:gd name="connsiteY98" fmla="*/ 4763 h 9525"/>
                              <a:gd name="connsiteX99" fmla="*/ 6353 w 28575"/>
                              <a:gd name="connsiteY99" fmla="*/ 4763 h 9525"/>
                              <a:gd name="connsiteX100" fmla="*/ 6353 w 28575"/>
                              <a:gd name="connsiteY100" fmla="*/ 4763 h 9525"/>
                              <a:gd name="connsiteX101" fmla="*/ 6353 w 28575"/>
                              <a:gd name="connsiteY101" fmla="*/ 4763 h 9525"/>
                              <a:gd name="connsiteX102" fmla="*/ 6353 w 28575"/>
                              <a:gd name="connsiteY102" fmla="*/ 4763 h 9525"/>
                              <a:gd name="connsiteX103" fmla="*/ 6353 w 28575"/>
                              <a:gd name="connsiteY103" fmla="*/ 4763 h 9525"/>
                              <a:gd name="connsiteX104" fmla="*/ 6353 w 28575"/>
                              <a:gd name="connsiteY104" fmla="*/ 4763 h 9525"/>
                              <a:gd name="connsiteX105" fmla="*/ 6353 w 28575"/>
                              <a:gd name="connsiteY105" fmla="*/ 4763 h 9525"/>
                              <a:gd name="connsiteX106" fmla="*/ 6353 w 28575"/>
                              <a:gd name="connsiteY106" fmla="*/ 4763 h 9525"/>
                              <a:gd name="connsiteX107" fmla="*/ 6353 w 28575"/>
                              <a:gd name="connsiteY107" fmla="*/ 4763 h 9525"/>
                              <a:gd name="connsiteX108" fmla="*/ 6353 w 28575"/>
                              <a:gd name="connsiteY108" fmla="*/ 4763 h 9525"/>
                              <a:gd name="connsiteX109" fmla="*/ 6353 w 28575"/>
                              <a:gd name="connsiteY109" fmla="*/ 4763 h 9525"/>
                              <a:gd name="connsiteX110" fmla="*/ 6353 w 28575"/>
                              <a:gd name="connsiteY110" fmla="*/ 4763 h 9525"/>
                              <a:gd name="connsiteX111" fmla="*/ 6353 w 28575"/>
                              <a:gd name="connsiteY111" fmla="*/ 4763 h 9525"/>
                              <a:gd name="connsiteX112" fmla="*/ 6353 w 28575"/>
                              <a:gd name="connsiteY112" fmla="*/ 0 h 9525"/>
                              <a:gd name="connsiteX113" fmla="*/ 6353 w 28575"/>
                              <a:gd name="connsiteY113" fmla="*/ 0 h 9525"/>
                              <a:gd name="connsiteX114" fmla="*/ 6353 w 28575"/>
                              <a:gd name="connsiteY114" fmla="*/ 0 h 9525"/>
                              <a:gd name="connsiteX115" fmla="*/ 6353 w 28575"/>
                              <a:gd name="connsiteY115" fmla="*/ 4763 h 9525"/>
                              <a:gd name="connsiteX116" fmla="*/ 6353 w 28575"/>
                              <a:gd name="connsiteY116" fmla="*/ 4763 h 9525"/>
                              <a:gd name="connsiteX117" fmla="*/ 6353 w 28575"/>
                              <a:gd name="connsiteY117" fmla="*/ 4763 h 9525"/>
                              <a:gd name="connsiteX118" fmla="*/ 6353 w 28575"/>
                              <a:gd name="connsiteY118" fmla="*/ 4763 h 9525"/>
                              <a:gd name="connsiteX119" fmla="*/ 7411 w 28575"/>
                              <a:gd name="connsiteY119" fmla="*/ 4763 h 9525"/>
                              <a:gd name="connsiteX120" fmla="*/ 7411 w 28575"/>
                              <a:gd name="connsiteY120" fmla="*/ 0 h 9525"/>
                              <a:gd name="connsiteX121" fmla="*/ 7411 w 28575"/>
                              <a:gd name="connsiteY121" fmla="*/ 4763 h 9525"/>
                              <a:gd name="connsiteX122" fmla="*/ 7411 w 28575"/>
                              <a:gd name="connsiteY122" fmla="*/ 4763 h 9525"/>
                              <a:gd name="connsiteX123" fmla="*/ 7411 w 28575"/>
                              <a:gd name="connsiteY123" fmla="*/ 4763 h 9525"/>
                              <a:gd name="connsiteX124" fmla="*/ 7411 w 28575"/>
                              <a:gd name="connsiteY124" fmla="*/ 4763 h 9525"/>
                              <a:gd name="connsiteX125" fmla="*/ 7411 w 28575"/>
                              <a:gd name="connsiteY125" fmla="*/ 4763 h 9525"/>
                              <a:gd name="connsiteX126" fmla="*/ 7411 w 28575"/>
                              <a:gd name="connsiteY126" fmla="*/ 4763 h 9525"/>
                              <a:gd name="connsiteX127" fmla="*/ 7411 w 28575"/>
                              <a:gd name="connsiteY127" fmla="*/ 4763 h 9525"/>
                              <a:gd name="connsiteX128" fmla="*/ 7411 w 28575"/>
                              <a:gd name="connsiteY128" fmla="*/ 4763 h 9525"/>
                              <a:gd name="connsiteX129" fmla="*/ 7411 w 28575"/>
                              <a:gd name="connsiteY129" fmla="*/ 4763 h 9525"/>
                              <a:gd name="connsiteX130" fmla="*/ 7411 w 28575"/>
                              <a:gd name="connsiteY130" fmla="*/ 4763 h 9525"/>
                              <a:gd name="connsiteX131" fmla="*/ 7411 w 28575"/>
                              <a:gd name="connsiteY131" fmla="*/ 0 h 9525"/>
                              <a:gd name="connsiteX132" fmla="*/ 7411 w 28575"/>
                              <a:gd name="connsiteY132" fmla="*/ 4763 h 9525"/>
                              <a:gd name="connsiteX133" fmla="*/ 7411 w 28575"/>
                              <a:gd name="connsiteY133" fmla="*/ 0 h 9525"/>
                              <a:gd name="connsiteX134" fmla="*/ 7411 w 28575"/>
                              <a:gd name="connsiteY134" fmla="*/ 4763 h 9525"/>
                              <a:gd name="connsiteX135" fmla="*/ 7411 w 28575"/>
                              <a:gd name="connsiteY135" fmla="*/ 4763 h 9525"/>
                              <a:gd name="connsiteX136" fmla="*/ 7411 w 28575"/>
                              <a:gd name="connsiteY136" fmla="*/ 4763 h 9525"/>
                              <a:gd name="connsiteX137" fmla="*/ 8468 w 28575"/>
                              <a:gd name="connsiteY137" fmla="*/ 4763 h 9525"/>
                              <a:gd name="connsiteX138" fmla="*/ 8468 w 28575"/>
                              <a:gd name="connsiteY138" fmla="*/ 4763 h 9525"/>
                              <a:gd name="connsiteX139" fmla="*/ 8468 w 28575"/>
                              <a:gd name="connsiteY139" fmla="*/ 4763 h 9525"/>
                              <a:gd name="connsiteX140" fmla="*/ 8468 w 28575"/>
                              <a:gd name="connsiteY140" fmla="*/ 4763 h 9525"/>
                              <a:gd name="connsiteX141" fmla="*/ 8468 w 28575"/>
                              <a:gd name="connsiteY141" fmla="*/ 4763 h 9525"/>
                              <a:gd name="connsiteX142" fmla="*/ 8468 w 28575"/>
                              <a:gd name="connsiteY142" fmla="*/ 4763 h 9525"/>
                              <a:gd name="connsiteX143" fmla="*/ 8468 w 28575"/>
                              <a:gd name="connsiteY143" fmla="*/ 0 h 9525"/>
                              <a:gd name="connsiteX144" fmla="*/ 8468 w 28575"/>
                              <a:gd name="connsiteY144" fmla="*/ 4763 h 9525"/>
                              <a:gd name="connsiteX145" fmla="*/ 8468 w 28575"/>
                              <a:gd name="connsiteY145" fmla="*/ 4763 h 9525"/>
                              <a:gd name="connsiteX146" fmla="*/ 8468 w 28575"/>
                              <a:gd name="connsiteY146" fmla="*/ 4763 h 9525"/>
                              <a:gd name="connsiteX147" fmla="*/ 8468 w 28575"/>
                              <a:gd name="connsiteY147" fmla="*/ 4763 h 9525"/>
                              <a:gd name="connsiteX148" fmla="*/ 8468 w 28575"/>
                              <a:gd name="connsiteY148" fmla="*/ 4763 h 9525"/>
                              <a:gd name="connsiteX149" fmla="*/ 8468 w 28575"/>
                              <a:gd name="connsiteY149" fmla="*/ 4763 h 9525"/>
                              <a:gd name="connsiteX150" fmla="*/ 8468 w 28575"/>
                              <a:gd name="connsiteY150" fmla="*/ 4763 h 9525"/>
                              <a:gd name="connsiteX151" fmla="*/ 8468 w 28575"/>
                              <a:gd name="connsiteY151" fmla="*/ 4763 h 9525"/>
                              <a:gd name="connsiteX152" fmla="*/ 8468 w 28575"/>
                              <a:gd name="connsiteY152" fmla="*/ 4763 h 9525"/>
                              <a:gd name="connsiteX153" fmla="*/ 8468 w 28575"/>
                              <a:gd name="connsiteY153" fmla="*/ 4763 h 9525"/>
                              <a:gd name="connsiteX154" fmla="*/ 8468 w 28575"/>
                              <a:gd name="connsiteY154" fmla="*/ 4763 h 9525"/>
                              <a:gd name="connsiteX155" fmla="*/ 9525 w 28575"/>
                              <a:gd name="connsiteY155" fmla="*/ 4763 h 9525"/>
                              <a:gd name="connsiteX156" fmla="*/ 9525 w 28575"/>
                              <a:gd name="connsiteY156" fmla="*/ 4763 h 9525"/>
                              <a:gd name="connsiteX157" fmla="*/ 9525 w 28575"/>
                              <a:gd name="connsiteY157" fmla="*/ 4763 h 9525"/>
                              <a:gd name="connsiteX158" fmla="*/ 9525 w 28575"/>
                              <a:gd name="connsiteY158" fmla="*/ 4763 h 9525"/>
                              <a:gd name="connsiteX159" fmla="*/ 9525 w 28575"/>
                              <a:gd name="connsiteY159" fmla="*/ 4763 h 9525"/>
                              <a:gd name="connsiteX160" fmla="*/ 9525 w 28575"/>
                              <a:gd name="connsiteY160" fmla="*/ 4763 h 9525"/>
                              <a:gd name="connsiteX161" fmla="*/ 9525 w 28575"/>
                              <a:gd name="connsiteY161" fmla="*/ 0 h 9525"/>
                              <a:gd name="connsiteX162" fmla="*/ 9525 w 28575"/>
                              <a:gd name="connsiteY162" fmla="*/ 4763 h 9525"/>
                              <a:gd name="connsiteX163" fmla="*/ 9525 w 28575"/>
                              <a:gd name="connsiteY163" fmla="*/ 4763 h 9525"/>
                              <a:gd name="connsiteX164" fmla="*/ 9525 w 28575"/>
                              <a:gd name="connsiteY164" fmla="*/ 4763 h 9525"/>
                              <a:gd name="connsiteX165" fmla="*/ 9525 w 28575"/>
                              <a:gd name="connsiteY165" fmla="*/ 4763 h 9525"/>
                              <a:gd name="connsiteX166" fmla="*/ 9525 w 28575"/>
                              <a:gd name="connsiteY166" fmla="*/ 4763 h 9525"/>
                              <a:gd name="connsiteX167" fmla="*/ 9525 w 28575"/>
                              <a:gd name="connsiteY167" fmla="*/ 4763 h 9525"/>
                              <a:gd name="connsiteX168" fmla="*/ 9525 w 28575"/>
                              <a:gd name="connsiteY168" fmla="*/ 4763 h 9525"/>
                              <a:gd name="connsiteX169" fmla="*/ 9525 w 28575"/>
                              <a:gd name="connsiteY169" fmla="*/ 4763 h 9525"/>
                              <a:gd name="connsiteX170" fmla="*/ 9525 w 28575"/>
                              <a:gd name="connsiteY170" fmla="*/ 4763 h 9525"/>
                              <a:gd name="connsiteX171" fmla="*/ 9525 w 28575"/>
                              <a:gd name="connsiteY171" fmla="*/ 4763 h 9525"/>
                              <a:gd name="connsiteX172" fmla="*/ 9525 w 28575"/>
                              <a:gd name="connsiteY172" fmla="*/ 0 h 9525"/>
                              <a:gd name="connsiteX173" fmla="*/ 10582 w 28575"/>
                              <a:gd name="connsiteY173" fmla="*/ 0 h 9525"/>
                              <a:gd name="connsiteX174" fmla="*/ 10582 w 28575"/>
                              <a:gd name="connsiteY174" fmla="*/ 0 h 9525"/>
                              <a:gd name="connsiteX175" fmla="*/ 10582 w 28575"/>
                              <a:gd name="connsiteY175" fmla="*/ 0 h 9525"/>
                              <a:gd name="connsiteX176" fmla="*/ 10582 w 28575"/>
                              <a:gd name="connsiteY176" fmla="*/ 4763 h 9525"/>
                              <a:gd name="connsiteX177" fmla="*/ 10582 w 28575"/>
                              <a:gd name="connsiteY177" fmla="*/ 4763 h 9525"/>
                              <a:gd name="connsiteX178" fmla="*/ 10582 w 28575"/>
                              <a:gd name="connsiteY178" fmla="*/ 4763 h 9525"/>
                              <a:gd name="connsiteX179" fmla="*/ 10582 w 28575"/>
                              <a:gd name="connsiteY179" fmla="*/ 4763 h 9525"/>
                              <a:gd name="connsiteX180" fmla="*/ 10582 w 28575"/>
                              <a:gd name="connsiteY180" fmla="*/ 4763 h 9525"/>
                              <a:gd name="connsiteX181" fmla="*/ 10582 w 28575"/>
                              <a:gd name="connsiteY181" fmla="*/ 4763 h 9525"/>
                              <a:gd name="connsiteX182" fmla="*/ 10582 w 28575"/>
                              <a:gd name="connsiteY182" fmla="*/ 4763 h 9525"/>
                              <a:gd name="connsiteX183" fmla="*/ 10582 w 28575"/>
                              <a:gd name="connsiteY183" fmla="*/ 4763 h 9525"/>
                              <a:gd name="connsiteX184" fmla="*/ 10582 w 28575"/>
                              <a:gd name="connsiteY184" fmla="*/ 4763 h 9525"/>
                              <a:gd name="connsiteX185" fmla="*/ 10582 w 28575"/>
                              <a:gd name="connsiteY185" fmla="*/ 4763 h 9525"/>
                              <a:gd name="connsiteX186" fmla="*/ 10582 w 28575"/>
                              <a:gd name="connsiteY186" fmla="*/ 4763 h 9525"/>
                              <a:gd name="connsiteX187" fmla="*/ 10582 w 28575"/>
                              <a:gd name="connsiteY187" fmla="*/ 4763 h 9525"/>
                              <a:gd name="connsiteX188" fmla="*/ 10582 w 28575"/>
                              <a:gd name="connsiteY188" fmla="*/ 4763 h 9525"/>
                              <a:gd name="connsiteX189" fmla="*/ 10582 w 28575"/>
                              <a:gd name="connsiteY189" fmla="*/ 4763 h 9525"/>
                              <a:gd name="connsiteX190" fmla="*/ 10582 w 28575"/>
                              <a:gd name="connsiteY190" fmla="*/ 4763 h 9525"/>
                              <a:gd name="connsiteX191" fmla="*/ 10582 w 28575"/>
                              <a:gd name="connsiteY191" fmla="*/ 4763 h 9525"/>
                              <a:gd name="connsiteX192" fmla="*/ 10582 w 28575"/>
                              <a:gd name="connsiteY192" fmla="*/ 4763 h 9525"/>
                              <a:gd name="connsiteX193" fmla="*/ 11639 w 28575"/>
                              <a:gd name="connsiteY193" fmla="*/ 9525 h 9525"/>
                              <a:gd name="connsiteX194" fmla="*/ 11639 w 28575"/>
                              <a:gd name="connsiteY194" fmla="*/ 4763 h 9525"/>
                              <a:gd name="connsiteX195" fmla="*/ 11639 w 28575"/>
                              <a:gd name="connsiteY195" fmla="*/ 4763 h 9525"/>
                              <a:gd name="connsiteX196" fmla="*/ 11639 w 28575"/>
                              <a:gd name="connsiteY196" fmla="*/ 4763 h 9525"/>
                              <a:gd name="connsiteX197" fmla="*/ 11639 w 28575"/>
                              <a:gd name="connsiteY197" fmla="*/ 4763 h 9525"/>
                              <a:gd name="connsiteX198" fmla="*/ 11639 w 28575"/>
                              <a:gd name="connsiteY198" fmla="*/ 4763 h 9525"/>
                              <a:gd name="connsiteX199" fmla="*/ 11639 w 28575"/>
                              <a:gd name="connsiteY199" fmla="*/ 4763 h 9525"/>
                              <a:gd name="connsiteX200" fmla="*/ 11639 w 28575"/>
                              <a:gd name="connsiteY200" fmla="*/ 4763 h 9525"/>
                              <a:gd name="connsiteX201" fmla="*/ 11639 w 28575"/>
                              <a:gd name="connsiteY201" fmla="*/ 0 h 9525"/>
                              <a:gd name="connsiteX202" fmla="*/ 11639 w 28575"/>
                              <a:gd name="connsiteY202" fmla="*/ 0 h 9525"/>
                              <a:gd name="connsiteX203" fmla="*/ 11639 w 28575"/>
                              <a:gd name="connsiteY203" fmla="*/ 4763 h 9525"/>
                              <a:gd name="connsiteX204" fmla="*/ 11639 w 28575"/>
                              <a:gd name="connsiteY204" fmla="*/ 4763 h 9525"/>
                              <a:gd name="connsiteX205" fmla="*/ 11639 w 28575"/>
                              <a:gd name="connsiteY205" fmla="*/ 4763 h 9525"/>
                              <a:gd name="connsiteX206" fmla="*/ 11639 w 28575"/>
                              <a:gd name="connsiteY206" fmla="*/ 4763 h 9525"/>
                              <a:gd name="connsiteX207" fmla="*/ 11639 w 28575"/>
                              <a:gd name="connsiteY207" fmla="*/ 4763 h 9525"/>
                              <a:gd name="connsiteX208" fmla="*/ 11639 w 28575"/>
                              <a:gd name="connsiteY208" fmla="*/ 4763 h 9525"/>
                              <a:gd name="connsiteX209" fmla="*/ 11639 w 28575"/>
                              <a:gd name="connsiteY209" fmla="*/ 4763 h 9525"/>
                              <a:gd name="connsiteX210" fmla="*/ 11639 w 28575"/>
                              <a:gd name="connsiteY210" fmla="*/ 4763 h 9525"/>
                              <a:gd name="connsiteX211" fmla="*/ 12697 w 28575"/>
                              <a:gd name="connsiteY211" fmla="*/ 4763 h 9525"/>
                              <a:gd name="connsiteX212" fmla="*/ 12697 w 28575"/>
                              <a:gd name="connsiteY212" fmla="*/ 4763 h 9525"/>
                              <a:gd name="connsiteX213" fmla="*/ 12697 w 28575"/>
                              <a:gd name="connsiteY213" fmla="*/ 4763 h 9525"/>
                              <a:gd name="connsiteX214" fmla="*/ 12697 w 28575"/>
                              <a:gd name="connsiteY214" fmla="*/ 4763 h 9525"/>
                              <a:gd name="connsiteX215" fmla="*/ 12697 w 28575"/>
                              <a:gd name="connsiteY215" fmla="*/ 9525 h 9525"/>
                              <a:gd name="connsiteX216" fmla="*/ 12697 w 28575"/>
                              <a:gd name="connsiteY216" fmla="*/ 9525 h 9525"/>
                              <a:gd name="connsiteX217" fmla="*/ 12697 w 28575"/>
                              <a:gd name="connsiteY217" fmla="*/ 9525 h 9525"/>
                              <a:gd name="connsiteX218" fmla="*/ 12697 w 28575"/>
                              <a:gd name="connsiteY218" fmla="*/ 4763 h 9525"/>
                              <a:gd name="connsiteX219" fmla="*/ 12697 w 28575"/>
                              <a:gd name="connsiteY219" fmla="*/ 4763 h 9525"/>
                              <a:gd name="connsiteX220" fmla="*/ 12697 w 28575"/>
                              <a:gd name="connsiteY220" fmla="*/ 4763 h 9525"/>
                              <a:gd name="connsiteX221" fmla="*/ 12697 w 28575"/>
                              <a:gd name="connsiteY221" fmla="*/ 4763 h 9525"/>
                              <a:gd name="connsiteX222" fmla="*/ 12697 w 28575"/>
                              <a:gd name="connsiteY222" fmla="*/ 4763 h 9525"/>
                              <a:gd name="connsiteX223" fmla="*/ 12697 w 28575"/>
                              <a:gd name="connsiteY223" fmla="*/ 4763 h 9525"/>
                              <a:gd name="connsiteX224" fmla="*/ 12697 w 28575"/>
                              <a:gd name="connsiteY224" fmla="*/ 4763 h 9525"/>
                              <a:gd name="connsiteX225" fmla="*/ 12697 w 28575"/>
                              <a:gd name="connsiteY225" fmla="*/ 4763 h 9525"/>
                              <a:gd name="connsiteX226" fmla="*/ 12697 w 28575"/>
                              <a:gd name="connsiteY226" fmla="*/ 4763 h 9525"/>
                              <a:gd name="connsiteX227" fmla="*/ 12697 w 28575"/>
                              <a:gd name="connsiteY227" fmla="*/ 0 h 9525"/>
                              <a:gd name="connsiteX228" fmla="*/ 12697 w 28575"/>
                              <a:gd name="connsiteY228" fmla="*/ 4763 h 9525"/>
                              <a:gd name="connsiteX229" fmla="*/ 13754 w 28575"/>
                              <a:gd name="connsiteY229" fmla="*/ 4763 h 9525"/>
                              <a:gd name="connsiteX230" fmla="*/ 13754 w 28575"/>
                              <a:gd name="connsiteY230" fmla="*/ 4763 h 9525"/>
                              <a:gd name="connsiteX231" fmla="*/ 13754 w 28575"/>
                              <a:gd name="connsiteY231" fmla="*/ 4763 h 9525"/>
                              <a:gd name="connsiteX232" fmla="*/ 13754 w 28575"/>
                              <a:gd name="connsiteY232" fmla="*/ 0 h 9525"/>
                              <a:gd name="connsiteX233" fmla="*/ 13754 w 28575"/>
                              <a:gd name="connsiteY233" fmla="*/ 0 h 9525"/>
                              <a:gd name="connsiteX234" fmla="*/ 13754 w 28575"/>
                              <a:gd name="connsiteY234" fmla="*/ 0 h 9525"/>
                              <a:gd name="connsiteX235" fmla="*/ 13754 w 28575"/>
                              <a:gd name="connsiteY235" fmla="*/ 0 h 9525"/>
                              <a:gd name="connsiteX236" fmla="*/ 13754 w 28575"/>
                              <a:gd name="connsiteY236" fmla="*/ 0 h 9525"/>
                              <a:gd name="connsiteX237" fmla="*/ 13754 w 28575"/>
                              <a:gd name="connsiteY237" fmla="*/ 0 h 9525"/>
                              <a:gd name="connsiteX238" fmla="*/ 13754 w 28575"/>
                              <a:gd name="connsiteY238" fmla="*/ 4763 h 9525"/>
                              <a:gd name="connsiteX239" fmla="*/ 13754 w 28575"/>
                              <a:gd name="connsiteY239" fmla="*/ 4763 h 9525"/>
                              <a:gd name="connsiteX240" fmla="*/ 13754 w 28575"/>
                              <a:gd name="connsiteY240" fmla="*/ 4763 h 9525"/>
                              <a:gd name="connsiteX241" fmla="*/ 13754 w 28575"/>
                              <a:gd name="connsiteY241" fmla="*/ 4763 h 9525"/>
                              <a:gd name="connsiteX242" fmla="*/ 13754 w 28575"/>
                              <a:gd name="connsiteY242" fmla="*/ 4763 h 9525"/>
                              <a:gd name="connsiteX243" fmla="*/ 13754 w 28575"/>
                              <a:gd name="connsiteY243" fmla="*/ 4763 h 9525"/>
                              <a:gd name="connsiteX244" fmla="*/ 13754 w 28575"/>
                              <a:gd name="connsiteY244" fmla="*/ 4763 h 9525"/>
                              <a:gd name="connsiteX245" fmla="*/ 13754 w 28575"/>
                              <a:gd name="connsiteY245" fmla="*/ 4763 h 9525"/>
                              <a:gd name="connsiteX246" fmla="*/ 13754 w 28575"/>
                              <a:gd name="connsiteY246" fmla="*/ 4763 h 9525"/>
                              <a:gd name="connsiteX247" fmla="*/ 13754 w 28575"/>
                              <a:gd name="connsiteY247" fmla="*/ 4763 h 9525"/>
                              <a:gd name="connsiteX248" fmla="*/ 13754 w 28575"/>
                              <a:gd name="connsiteY248" fmla="*/ 4763 h 9525"/>
                              <a:gd name="connsiteX249" fmla="*/ 14821 w 28575"/>
                              <a:gd name="connsiteY249" fmla="*/ 4763 h 9525"/>
                              <a:gd name="connsiteX250" fmla="*/ 14821 w 28575"/>
                              <a:gd name="connsiteY250" fmla="*/ 4763 h 9525"/>
                              <a:gd name="connsiteX251" fmla="*/ 14821 w 28575"/>
                              <a:gd name="connsiteY251" fmla="*/ 0 h 9525"/>
                              <a:gd name="connsiteX252" fmla="*/ 14821 w 28575"/>
                              <a:gd name="connsiteY252" fmla="*/ 4763 h 9525"/>
                              <a:gd name="connsiteX253" fmla="*/ 14821 w 28575"/>
                              <a:gd name="connsiteY253" fmla="*/ 4763 h 9525"/>
                              <a:gd name="connsiteX254" fmla="*/ 14821 w 28575"/>
                              <a:gd name="connsiteY254" fmla="*/ 4763 h 9525"/>
                              <a:gd name="connsiteX255" fmla="*/ 14821 w 28575"/>
                              <a:gd name="connsiteY255" fmla="*/ 9525 h 9525"/>
                              <a:gd name="connsiteX256" fmla="*/ 14821 w 28575"/>
                              <a:gd name="connsiteY256" fmla="*/ 4763 h 9525"/>
                              <a:gd name="connsiteX257" fmla="*/ 14821 w 28575"/>
                              <a:gd name="connsiteY257" fmla="*/ 4763 h 9525"/>
                              <a:gd name="connsiteX258" fmla="*/ 14821 w 28575"/>
                              <a:gd name="connsiteY258" fmla="*/ 4763 h 9525"/>
                              <a:gd name="connsiteX259" fmla="*/ 14821 w 28575"/>
                              <a:gd name="connsiteY259" fmla="*/ 4763 h 9525"/>
                              <a:gd name="connsiteX260" fmla="*/ 14821 w 28575"/>
                              <a:gd name="connsiteY260" fmla="*/ 4763 h 9525"/>
                              <a:gd name="connsiteX261" fmla="*/ 14821 w 28575"/>
                              <a:gd name="connsiteY261" fmla="*/ 4763 h 9525"/>
                              <a:gd name="connsiteX262" fmla="*/ 14821 w 28575"/>
                              <a:gd name="connsiteY262" fmla="*/ 4763 h 9525"/>
                              <a:gd name="connsiteX263" fmla="*/ 14821 w 28575"/>
                              <a:gd name="connsiteY263" fmla="*/ 4763 h 9525"/>
                              <a:gd name="connsiteX264" fmla="*/ 14821 w 28575"/>
                              <a:gd name="connsiteY264" fmla="*/ 4763 h 9525"/>
                              <a:gd name="connsiteX265" fmla="*/ 14821 w 28575"/>
                              <a:gd name="connsiteY265" fmla="*/ 4763 h 9525"/>
                              <a:gd name="connsiteX266" fmla="*/ 14821 w 28575"/>
                              <a:gd name="connsiteY266" fmla="*/ 4763 h 9525"/>
                              <a:gd name="connsiteX267" fmla="*/ 15878 w 28575"/>
                              <a:gd name="connsiteY267" fmla="*/ 0 h 9525"/>
                              <a:gd name="connsiteX268" fmla="*/ 15878 w 28575"/>
                              <a:gd name="connsiteY268" fmla="*/ 0 h 9525"/>
                              <a:gd name="connsiteX269" fmla="*/ 15878 w 28575"/>
                              <a:gd name="connsiteY269" fmla="*/ 4763 h 9525"/>
                              <a:gd name="connsiteX270" fmla="*/ 15878 w 28575"/>
                              <a:gd name="connsiteY270" fmla="*/ 4763 h 9525"/>
                              <a:gd name="connsiteX271" fmla="*/ 15878 w 28575"/>
                              <a:gd name="connsiteY271" fmla="*/ 4763 h 9525"/>
                              <a:gd name="connsiteX272" fmla="*/ 15878 w 28575"/>
                              <a:gd name="connsiteY272" fmla="*/ 4763 h 9525"/>
                              <a:gd name="connsiteX273" fmla="*/ 15878 w 28575"/>
                              <a:gd name="connsiteY273" fmla="*/ 4763 h 9525"/>
                              <a:gd name="connsiteX274" fmla="*/ 15878 w 28575"/>
                              <a:gd name="connsiteY274" fmla="*/ 4763 h 9525"/>
                              <a:gd name="connsiteX275" fmla="*/ 15878 w 28575"/>
                              <a:gd name="connsiteY275" fmla="*/ 4763 h 9525"/>
                              <a:gd name="connsiteX276" fmla="*/ 15878 w 28575"/>
                              <a:gd name="connsiteY276" fmla="*/ 9525 h 9525"/>
                              <a:gd name="connsiteX277" fmla="*/ 15878 w 28575"/>
                              <a:gd name="connsiteY277" fmla="*/ 4763 h 9525"/>
                              <a:gd name="connsiteX278" fmla="*/ 15878 w 28575"/>
                              <a:gd name="connsiteY278" fmla="*/ 4763 h 9525"/>
                              <a:gd name="connsiteX279" fmla="*/ 15878 w 28575"/>
                              <a:gd name="connsiteY279" fmla="*/ 4763 h 9525"/>
                              <a:gd name="connsiteX280" fmla="*/ 15878 w 28575"/>
                              <a:gd name="connsiteY280" fmla="*/ 4763 h 9525"/>
                              <a:gd name="connsiteX281" fmla="*/ 15878 w 28575"/>
                              <a:gd name="connsiteY281" fmla="*/ 0 h 9525"/>
                              <a:gd name="connsiteX282" fmla="*/ 15878 w 28575"/>
                              <a:gd name="connsiteY282" fmla="*/ 0 h 9525"/>
                              <a:gd name="connsiteX283" fmla="*/ 15878 w 28575"/>
                              <a:gd name="connsiteY283" fmla="*/ 4763 h 9525"/>
                              <a:gd name="connsiteX284" fmla="*/ 15878 w 28575"/>
                              <a:gd name="connsiteY284" fmla="*/ 0 h 9525"/>
                              <a:gd name="connsiteX285" fmla="*/ 16936 w 28575"/>
                              <a:gd name="connsiteY285" fmla="*/ 4763 h 9525"/>
                              <a:gd name="connsiteX286" fmla="*/ 16936 w 28575"/>
                              <a:gd name="connsiteY286" fmla="*/ 4763 h 9525"/>
                              <a:gd name="connsiteX287" fmla="*/ 16936 w 28575"/>
                              <a:gd name="connsiteY287" fmla="*/ 4763 h 9525"/>
                              <a:gd name="connsiteX288" fmla="*/ 16936 w 28575"/>
                              <a:gd name="connsiteY288" fmla="*/ 4763 h 9525"/>
                              <a:gd name="connsiteX289" fmla="*/ 16936 w 28575"/>
                              <a:gd name="connsiteY289" fmla="*/ 4763 h 9525"/>
                              <a:gd name="connsiteX290" fmla="*/ 16936 w 28575"/>
                              <a:gd name="connsiteY290" fmla="*/ 4763 h 9525"/>
                              <a:gd name="connsiteX291" fmla="*/ 16936 w 28575"/>
                              <a:gd name="connsiteY291" fmla="*/ 4763 h 9525"/>
                              <a:gd name="connsiteX292" fmla="*/ 16936 w 28575"/>
                              <a:gd name="connsiteY292" fmla="*/ 4763 h 9525"/>
                              <a:gd name="connsiteX293" fmla="*/ 16936 w 28575"/>
                              <a:gd name="connsiteY293" fmla="*/ 4763 h 9525"/>
                              <a:gd name="connsiteX294" fmla="*/ 16936 w 28575"/>
                              <a:gd name="connsiteY294" fmla="*/ 4763 h 9525"/>
                              <a:gd name="connsiteX295" fmla="*/ 16936 w 28575"/>
                              <a:gd name="connsiteY295" fmla="*/ 4763 h 9525"/>
                              <a:gd name="connsiteX296" fmla="*/ 16936 w 28575"/>
                              <a:gd name="connsiteY296" fmla="*/ 4763 h 9525"/>
                              <a:gd name="connsiteX297" fmla="*/ 16936 w 28575"/>
                              <a:gd name="connsiteY297" fmla="*/ 4763 h 9525"/>
                              <a:gd name="connsiteX298" fmla="*/ 16936 w 28575"/>
                              <a:gd name="connsiteY298" fmla="*/ 4763 h 9525"/>
                              <a:gd name="connsiteX299" fmla="*/ 16936 w 28575"/>
                              <a:gd name="connsiteY299" fmla="*/ 4763 h 9525"/>
                              <a:gd name="connsiteX300" fmla="*/ 16936 w 28575"/>
                              <a:gd name="connsiteY300" fmla="*/ 4763 h 9525"/>
                              <a:gd name="connsiteX301" fmla="*/ 16936 w 28575"/>
                              <a:gd name="connsiteY301" fmla="*/ 4763 h 9525"/>
                              <a:gd name="connsiteX302" fmla="*/ 16936 w 28575"/>
                              <a:gd name="connsiteY302" fmla="*/ 4763 h 9525"/>
                              <a:gd name="connsiteX303" fmla="*/ 17993 w 28575"/>
                              <a:gd name="connsiteY303" fmla="*/ 4763 h 9525"/>
                              <a:gd name="connsiteX304" fmla="*/ 17993 w 28575"/>
                              <a:gd name="connsiteY304" fmla="*/ 4763 h 9525"/>
                              <a:gd name="connsiteX305" fmla="*/ 17993 w 28575"/>
                              <a:gd name="connsiteY305" fmla="*/ 4763 h 9525"/>
                              <a:gd name="connsiteX306" fmla="*/ 17993 w 28575"/>
                              <a:gd name="connsiteY306" fmla="*/ 4763 h 9525"/>
                              <a:gd name="connsiteX307" fmla="*/ 17993 w 28575"/>
                              <a:gd name="connsiteY307" fmla="*/ 0 h 9525"/>
                              <a:gd name="connsiteX308" fmla="*/ 17993 w 28575"/>
                              <a:gd name="connsiteY308" fmla="*/ 4763 h 9525"/>
                              <a:gd name="connsiteX309" fmla="*/ 17993 w 28575"/>
                              <a:gd name="connsiteY309" fmla="*/ 4763 h 9525"/>
                              <a:gd name="connsiteX310" fmla="*/ 17993 w 28575"/>
                              <a:gd name="connsiteY310" fmla="*/ 4763 h 9525"/>
                              <a:gd name="connsiteX311" fmla="*/ 17993 w 28575"/>
                              <a:gd name="connsiteY311" fmla="*/ 4763 h 9525"/>
                              <a:gd name="connsiteX312" fmla="*/ 17993 w 28575"/>
                              <a:gd name="connsiteY312" fmla="*/ 4763 h 9525"/>
                              <a:gd name="connsiteX313" fmla="*/ 17993 w 28575"/>
                              <a:gd name="connsiteY313" fmla="*/ 4763 h 9525"/>
                              <a:gd name="connsiteX314" fmla="*/ 17993 w 28575"/>
                              <a:gd name="connsiteY314" fmla="*/ 4763 h 9525"/>
                              <a:gd name="connsiteX315" fmla="*/ 17993 w 28575"/>
                              <a:gd name="connsiteY315" fmla="*/ 4763 h 9525"/>
                              <a:gd name="connsiteX316" fmla="*/ 17993 w 28575"/>
                              <a:gd name="connsiteY316" fmla="*/ 4763 h 9525"/>
                              <a:gd name="connsiteX317" fmla="*/ 17993 w 28575"/>
                              <a:gd name="connsiteY317" fmla="*/ 4763 h 9525"/>
                              <a:gd name="connsiteX318" fmla="*/ 17993 w 28575"/>
                              <a:gd name="connsiteY318" fmla="*/ 4763 h 9525"/>
                              <a:gd name="connsiteX319" fmla="*/ 17993 w 28575"/>
                              <a:gd name="connsiteY319" fmla="*/ 4763 h 9525"/>
                              <a:gd name="connsiteX320" fmla="*/ 17993 w 28575"/>
                              <a:gd name="connsiteY320" fmla="*/ 4763 h 9525"/>
                              <a:gd name="connsiteX321" fmla="*/ 17993 w 28575"/>
                              <a:gd name="connsiteY321" fmla="*/ 9525 h 9525"/>
                              <a:gd name="connsiteX322" fmla="*/ 17993 w 28575"/>
                              <a:gd name="connsiteY322" fmla="*/ 9525 h 9525"/>
                              <a:gd name="connsiteX323" fmla="*/ 17993 w 28575"/>
                              <a:gd name="connsiteY323" fmla="*/ 9525 h 9525"/>
                              <a:gd name="connsiteX324" fmla="*/ 17993 w 28575"/>
                              <a:gd name="connsiteY324" fmla="*/ 4763 h 9525"/>
                              <a:gd name="connsiteX325" fmla="*/ 17993 w 28575"/>
                              <a:gd name="connsiteY325" fmla="*/ 4763 h 9525"/>
                              <a:gd name="connsiteX326" fmla="*/ 17993 w 28575"/>
                              <a:gd name="connsiteY326" fmla="*/ 4763 h 9525"/>
                              <a:gd name="connsiteX327" fmla="*/ 17993 w 28575"/>
                              <a:gd name="connsiteY327" fmla="*/ 4763 h 9525"/>
                              <a:gd name="connsiteX328" fmla="*/ 17993 w 28575"/>
                              <a:gd name="connsiteY328" fmla="*/ 4763 h 9525"/>
                              <a:gd name="connsiteX329" fmla="*/ 19050 w 28575"/>
                              <a:gd name="connsiteY329" fmla="*/ 4763 h 9525"/>
                              <a:gd name="connsiteX330" fmla="*/ 19050 w 28575"/>
                              <a:gd name="connsiteY330" fmla="*/ 4763 h 9525"/>
                              <a:gd name="connsiteX331" fmla="*/ 19050 w 28575"/>
                              <a:gd name="connsiteY331" fmla="*/ 4763 h 9525"/>
                              <a:gd name="connsiteX332" fmla="*/ 19050 w 28575"/>
                              <a:gd name="connsiteY332" fmla="*/ 4763 h 9525"/>
                              <a:gd name="connsiteX333" fmla="*/ 19050 w 28575"/>
                              <a:gd name="connsiteY333" fmla="*/ 0 h 9525"/>
                              <a:gd name="connsiteX334" fmla="*/ 19050 w 28575"/>
                              <a:gd name="connsiteY334" fmla="*/ 0 h 9525"/>
                              <a:gd name="connsiteX335" fmla="*/ 19050 w 28575"/>
                              <a:gd name="connsiteY335" fmla="*/ 0 h 9525"/>
                              <a:gd name="connsiteX336" fmla="*/ 19050 w 28575"/>
                              <a:gd name="connsiteY336" fmla="*/ 0 h 9525"/>
                              <a:gd name="connsiteX337" fmla="*/ 19050 w 28575"/>
                              <a:gd name="connsiteY337" fmla="*/ 0 h 9525"/>
                              <a:gd name="connsiteX338" fmla="*/ 19050 w 28575"/>
                              <a:gd name="connsiteY338" fmla="*/ 4763 h 9525"/>
                              <a:gd name="connsiteX339" fmla="*/ 19050 w 28575"/>
                              <a:gd name="connsiteY339" fmla="*/ 4763 h 9525"/>
                              <a:gd name="connsiteX340" fmla="*/ 19050 w 28575"/>
                              <a:gd name="connsiteY340" fmla="*/ 4763 h 9525"/>
                              <a:gd name="connsiteX341" fmla="*/ 19050 w 28575"/>
                              <a:gd name="connsiteY341" fmla="*/ 4763 h 9525"/>
                              <a:gd name="connsiteX342" fmla="*/ 19050 w 28575"/>
                              <a:gd name="connsiteY342" fmla="*/ 4763 h 9525"/>
                              <a:gd name="connsiteX343" fmla="*/ 19050 w 28575"/>
                              <a:gd name="connsiteY343" fmla="*/ 4763 h 9525"/>
                              <a:gd name="connsiteX344" fmla="*/ 19050 w 28575"/>
                              <a:gd name="connsiteY344" fmla="*/ 4763 h 9525"/>
                              <a:gd name="connsiteX345" fmla="*/ 19050 w 28575"/>
                              <a:gd name="connsiteY345" fmla="*/ 4763 h 9525"/>
                              <a:gd name="connsiteX346" fmla="*/ 19050 w 28575"/>
                              <a:gd name="connsiteY346" fmla="*/ 4763 h 9525"/>
                              <a:gd name="connsiteX347" fmla="*/ 20107 w 28575"/>
                              <a:gd name="connsiteY347" fmla="*/ 4763 h 9525"/>
                              <a:gd name="connsiteX348" fmla="*/ 20107 w 28575"/>
                              <a:gd name="connsiteY348" fmla="*/ 4763 h 9525"/>
                              <a:gd name="connsiteX349" fmla="*/ 20107 w 28575"/>
                              <a:gd name="connsiteY349" fmla="*/ 4763 h 9525"/>
                              <a:gd name="connsiteX350" fmla="*/ 20107 w 28575"/>
                              <a:gd name="connsiteY350" fmla="*/ 4763 h 9525"/>
                              <a:gd name="connsiteX351" fmla="*/ 20107 w 28575"/>
                              <a:gd name="connsiteY351" fmla="*/ 4763 h 9525"/>
                              <a:gd name="connsiteX352" fmla="*/ 20107 w 28575"/>
                              <a:gd name="connsiteY352" fmla="*/ 4763 h 9525"/>
                              <a:gd name="connsiteX353" fmla="*/ 20107 w 28575"/>
                              <a:gd name="connsiteY353" fmla="*/ 4763 h 9525"/>
                              <a:gd name="connsiteX354" fmla="*/ 20107 w 28575"/>
                              <a:gd name="connsiteY354" fmla="*/ 4763 h 9525"/>
                              <a:gd name="connsiteX355" fmla="*/ 20107 w 28575"/>
                              <a:gd name="connsiteY355" fmla="*/ 4763 h 9525"/>
                              <a:gd name="connsiteX356" fmla="*/ 20107 w 28575"/>
                              <a:gd name="connsiteY356" fmla="*/ 4763 h 9525"/>
                              <a:gd name="connsiteX357" fmla="*/ 20107 w 28575"/>
                              <a:gd name="connsiteY357" fmla="*/ 4763 h 9525"/>
                              <a:gd name="connsiteX358" fmla="*/ 20107 w 28575"/>
                              <a:gd name="connsiteY358" fmla="*/ 4763 h 9525"/>
                              <a:gd name="connsiteX359" fmla="*/ 20107 w 28575"/>
                              <a:gd name="connsiteY359" fmla="*/ 4763 h 9525"/>
                              <a:gd name="connsiteX360" fmla="*/ 20107 w 28575"/>
                              <a:gd name="connsiteY360" fmla="*/ 4763 h 9525"/>
                              <a:gd name="connsiteX361" fmla="*/ 20107 w 28575"/>
                              <a:gd name="connsiteY361" fmla="*/ 4763 h 9525"/>
                              <a:gd name="connsiteX362" fmla="*/ 20107 w 28575"/>
                              <a:gd name="connsiteY362" fmla="*/ 4763 h 9525"/>
                              <a:gd name="connsiteX363" fmla="*/ 20107 w 28575"/>
                              <a:gd name="connsiteY363" fmla="*/ 4763 h 9525"/>
                              <a:gd name="connsiteX364" fmla="*/ 20107 w 28575"/>
                              <a:gd name="connsiteY364" fmla="*/ 4763 h 9525"/>
                              <a:gd name="connsiteX365" fmla="*/ 21164 w 28575"/>
                              <a:gd name="connsiteY365" fmla="*/ 4763 h 9525"/>
                              <a:gd name="connsiteX366" fmla="*/ 21164 w 28575"/>
                              <a:gd name="connsiteY366" fmla="*/ 4763 h 9525"/>
                              <a:gd name="connsiteX367" fmla="*/ 21164 w 28575"/>
                              <a:gd name="connsiteY367" fmla="*/ 4763 h 9525"/>
                              <a:gd name="connsiteX368" fmla="*/ 21164 w 28575"/>
                              <a:gd name="connsiteY368" fmla="*/ 4763 h 9525"/>
                              <a:gd name="connsiteX369" fmla="*/ 21164 w 28575"/>
                              <a:gd name="connsiteY369" fmla="*/ 4763 h 9525"/>
                              <a:gd name="connsiteX370" fmla="*/ 21164 w 28575"/>
                              <a:gd name="connsiteY370" fmla="*/ 4763 h 9525"/>
                              <a:gd name="connsiteX371" fmla="*/ 21164 w 28575"/>
                              <a:gd name="connsiteY371" fmla="*/ 4763 h 9525"/>
                              <a:gd name="connsiteX372" fmla="*/ 21164 w 28575"/>
                              <a:gd name="connsiteY372" fmla="*/ 4763 h 9525"/>
                              <a:gd name="connsiteX373" fmla="*/ 21164 w 28575"/>
                              <a:gd name="connsiteY373" fmla="*/ 4763 h 9525"/>
                              <a:gd name="connsiteX374" fmla="*/ 21164 w 28575"/>
                              <a:gd name="connsiteY374" fmla="*/ 4763 h 9525"/>
                              <a:gd name="connsiteX375" fmla="*/ 21164 w 28575"/>
                              <a:gd name="connsiteY375" fmla="*/ 4763 h 9525"/>
                              <a:gd name="connsiteX376" fmla="*/ 21164 w 28575"/>
                              <a:gd name="connsiteY376" fmla="*/ 4763 h 9525"/>
                              <a:gd name="connsiteX377" fmla="*/ 21164 w 28575"/>
                              <a:gd name="connsiteY377" fmla="*/ 4763 h 9525"/>
                              <a:gd name="connsiteX378" fmla="*/ 21164 w 28575"/>
                              <a:gd name="connsiteY378" fmla="*/ 4763 h 9525"/>
                              <a:gd name="connsiteX379" fmla="*/ 21164 w 28575"/>
                              <a:gd name="connsiteY379" fmla="*/ 4763 h 9525"/>
                              <a:gd name="connsiteX380" fmla="*/ 21164 w 28575"/>
                              <a:gd name="connsiteY380" fmla="*/ 4763 h 9525"/>
                              <a:gd name="connsiteX381" fmla="*/ 21164 w 28575"/>
                              <a:gd name="connsiteY381" fmla="*/ 0 h 9525"/>
                              <a:gd name="connsiteX382" fmla="*/ 21164 w 28575"/>
                              <a:gd name="connsiteY382" fmla="*/ 4763 h 9525"/>
                              <a:gd name="connsiteX383" fmla="*/ 22222 w 28575"/>
                              <a:gd name="connsiteY383" fmla="*/ 4763 h 9525"/>
                              <a:gd name="connsiteX384" fmla="*/ 22222 w 28575"/>
                              <a:gd name="connsiteY384" fmla="*/ 4763 h 9525"/>
                              <a:gd name="connsiteX385" fmla="*/ 22222 w 28575"/>
                              <a:gd name="connsiteY385" fmla="*/ 4763 h 9525"/>
                              <a:gd name="connsiteX386" fmla="*/ 22222 w 28575"/>
                              <a:gd name="connsiteY386" fmla="*/ 4763 h 9525"/>
                              <a:gd name="connsiteX387" fmla="*/ 22222 w 28575"/>
                              <a:gd name="connsiteY387" fmla="*/ 4763 h 9525"/>
                              <a:gd name="connsiteX388" fmla="*/ 22222 w 28575"/>
                              <a:gd name="connsiteY388" fmla="*/ 4763 h 9525"/>
                              <a:gd name="connsiteX389" fmla="*/ 22222 w 28575"/>
                              <a:gd name="connsiteY389" fmla="*/ 4763 h 9525"/>
                              <a:gd name="connsiteX390" fmla="*/ 22222 w 28575"/>
                              <a:gd name="connsiteY390" fmla="*/ 4763 h 9525"/>
                              <a:gd name="connsiteX391" fmla="*/ 22222 w 28575"/>
                              <a:gd name="connsiteY391" fmla="*/ 4763 h 9525"/>
                              <a:gd name="connsiteX392" fmla="*/ 22222 w 28575"/>
                              <a:gd name="connsiteY392" fmla="*/ 4763 h 9525"/>
                              <a:gd name="connsiteX393" fmla="*/ 22222 w 28575"/>
                              <a:gd name="connsiteY393" fmla="*/ 4763 h 9525"/>
                              <a:gd name="connsiteX394" fmla="*/ 22222 w 28575"/>
                              <a:gd name="connsiteY394" fmla="*/ 4763 h 9525"/>
                              <a:gd name="connsiteX395" fmla="*/ 22222 w 28575"/>
                              <a:gd name="connsiteY395" fmla="*/ 4763 h 9525"/>
                              <a:gd name="connsiteX396" fmla="*/ 22222 w 28575"/>
                              <a:gd name="connsiteY396" fmla="*/ 4763 h 9525"/>
                              <a:gd name="connsiteX397" fmla="*/ 22222 w 28575"/>
                              <a:gd name="connsiteY397" fmla="*/ 4763 h 9525"/>
                              <a:gd name="connsiteX398" fmla="*/ 22222 w 28575"/>
                              <a:gd name="connsiteY398" fmla="*/ 4763 h 9525"/>
                              <a:gd name="connsiteX399" fmla="*/ 22222 w 28575"/>
                              <a:gd name="connsiteY399" fmla="*/ 4763 h 9525"/>
                              <a:gd name="connsiteX400" fmla="*/ 22222 w 28575"/>
                              <a:gd name="connsiteY400" fmla="*/ 4763 h 9525"/>
                              <a:gd name="connsiteX401" fmla="*/ 22222 w 28575"/>
                              <a:gd name="connsiteY401" fmla="*/ 4763 h 9525"/>
                              <a:gd name="connsiteX402" fmla="*/ 22222 w 28575"/>
                              <a:gd name="connsiteY402" fmla="*/ 4763 h 9525"/>
                              <a:gd name="connsiteX403" fmla="*/ 23279 w 28575"/>
                              <a:gd name="connsiteY403" fmla="*/ 4763 h 9525"/>
                              <a:gd name="connsiteX404" fmla="*/ 23279 w 28575"/>
                              <a:gd name="connsiteY404" fmla="*/ 4763 h 9525"/>
                              <a:gd name="connsiteX405" fmla="*/ 23279 w 28575"/>
                              <a:gd name="connsiteY405" fmla="*/ 4763 h 9525"/>
                              <a:gd name="connsiteX406" fmla="*/ 23279 w 28575"/>
                              <a:gd name="connsiteY406" fmla="*/ 4763 h 9525"/>
                              <a:gd name="connsiteX407" fmla="*/ 23279 w 28575"/>
                              <a:gd name="connsiteY407" fmla="*/ 4763 h 9525"/>
                              <a:gd name="connsiteX408" fmla="*/ 23279 w 28575"/>
                              <a:gd name="connsiteY408" fmla="*/ 4763 h 9525"/>
                              <a:gd name="connsiteX409" fmla="*/ 23279 w 28575"/>
                              <a:gd name="connsiteY409" fmla="*/ 4763 h 9525"/>
                              <a:gd name="connsiteX410" fmla="*/ 23279 w 28575"/>
                              <a:gd name="connsiteY410" fmla="*/ 4763 h 9525"/>
                              <a:gd name="connsiteX411" fmla="*/ 23279 w 28575"/>
                              <a:gd name="connsiteY411" fmla="*/ 4763 h 9525"/>
                              <a:gd name="connsiteX412" fmla="*/ 23279 w 28575"/>
                              <a:gd name="connsiteY412" fmla="*/ 4763 h 9525"/>
                              <a:gd name="connsiteX413" fmla="*/ 23279 w 28575"/>
                              <a:gd name="connsiteY413" fmla="*/ 4763 h 9525"/>
                              <a:gd name="connsiteX414" fmla="*/ 23279 w 28575"/>
                              <a:gd name="connsiteY414" fmla="*/ 4763 h 9525"/>
                              <a:gd name="connsiteX415" fmla="*/ 23279 w 28575"/>
                              <a:gd name="connsiteY415" fmla="*/ 4763 h 9525"/>
                              <a:gd name="connsiteX416" fmla="*/ 23279 w 28575"/>
                              <a:gd name="connsiteY416" fmla="*/ 4763 h 9525"/>
                              <a:gd name="connsiteX417" fmla="*/ 23279 w 28575"/>
                              <a:gd name="connsiteY417" fmla="*/ 4763 h 9525"/>
                              <a:gd name="connsiteX418" fmla="*/ 23279 w 28575"/>
                              <a:gd name="connsiteY418" fmla="*/ 4763 h 9525"/>
                              <a:gd name="connsiteX419" fmla="*/ 23279 w 28575"/>
                              <a:gd name="connsiteY419" fmla="*/ 4763 h 9525"/>
                              <a:gd name="connsiteX420" fmla="*/ 23279 w 28575"/>
                              <a:gd name="connsiteY420" fmla="*/ 4763 h 9525"/>
                              <a:gd name="connsiteX421" fmla="*/ 24346 w 28575"/>
                              <a:gd name="connsiteY421" fmla="*/ 4763 h 9525"/>
                              <a:gd name="connsiteX422" fmla="*/ 24346 w 28575"/>
                              <a:gd name="connsiteY422" fmla="*/ 4763 h 9525"/>
                              <a:gd name="connsiteX423" fmla="*/ 24346 w 28575"/>
                              <a:gd name="connsiteY423" fmla="*/ 4763 h 9525"/>
                              <a:gd name="connsiteX424" fmla="*/ 24346 w 28575"/>
                              <a:gd name="connsiteY424" fmla="*/ 9525 h 9525"/>
                              <a:gd name="connsiteX425" fmla="*/ 24346 w 28575"/>
                              <a:gd name="connsiteY425" fmla="*/ 9525 h 9525"/>
                              <a:gd name="connsiteX426" fmla="*/ 24346 w 28575"/>
                              <a:gd name="connsiteY426" fmla="*/ 4763 h 9525"/>
                              <a:gd name="connsiteX427" fmla="*/ 24346 w 28575"/>
                              <a:gd name="connsiteY427" fmla="*/ 4763 h 9525"/>
                              <a:gd name="connsiteX428" fmla="*/ 24346 w 28575"/>
                              <a:gd name="connsiteY428" fmla="*/ 4763 h 9525"/>
                              <a:gd name="connsiteX429" fmla="*/ 24346 w 28575"/>
                              <a:gd name="connsiteY429" fmla="*/ 0 h 9525"/>
                              <a:gd name="connsiteX430" fmla="*/ 24346 w 28575"/>
                              <a:gd name="connsiteY430" fmla="*/ 4763 h 9525"/>
                              <a:gd name="connsiteX431" fmla="*/ 24346 w 28575"/>
                              <a:gd name="connsiteY431" fmla="*/ 4763 h 9525"/>
                              <a:gd name="connsiteX432" fmla="*/ 24346 w 28575"/>
                              <a:gd name="connsiteY432" fmla="*/ 4763 h 9525"/>
                              <a:gd name="connsiteX433" fmla="*/ 24346 w 28575"/>
                              <a:gd name="connsiteY433" fmla="*/ 4763 h 9525"/>
                              <a:gd name="connsiteX434" fmla="*/ 24346 w 28575"/>
                              <a:gd name="connsiteY434" fmla="*/ 4763 h 9525"/>
                              <a:gd name="connsiteX435" fmla="*/ 24346 w 28575"/>
                              <a:gd name="connsiteY435" fmla="*/ 4763 h 9525"/>
                              <a:gd name="connsiteX436" fmla="*/ 24346 w 28575"/>
                              <a:gd name="connsiteY436" fmla="*/ 4763 h 9525"/>
                              <a:gd name="connsiteX437" fmla="*/ 24346 w 28575"/>
                              <a:gd name="connsiteY437" fmla="*/ 4763 h 9525"/>
                              <a:gd name="connsiteX438" fmla="*/ 24346 w 28575"/>
                              <a:gd name="connsiteY438" fmla="*/ 4763 h 9525"/>
                              <a:gd name="connsiteX439" fmla="*/ 25403 w 28575"/>
                              <a:gd name="connsiteY439" fmla="*/ 4763 h 9525"/>
                              <a:gd name="connsiteX440" fmla="*/ 25403 w 28575"/>
                              <a:gd name="connsiteY440" fmla="*/ 4763 h 9525"/>
                              <a:gd name="connsiteX441" fmla="*/ 25403 w 28575"/>
                              <a:gd name="connsiteY441" fmla="*/ 4763 h 9525"/>
                              <a:gd name="connsiteX442" fmla="*/ 25403 w 28575"/>
                              <a:gd name="connsiteY442" fmla="*/ 4763 h 9525"/>
                              <a:gd name="connsiteX443" fmla="*/ 25403 w 28575"/>
                              <a:gd name="connsiteY443" fmla="*/ 4763 h 9525"/>
                              <a:gd name="connsiteX444" fmla="*/ 25403 w 28575"/>
                              <a:gd name="connsiteY444" fmla="*/ 4763 h 9525"/>
                              <a:gd name="connsiteX445" fmla="*/ 25403 w 28575"/>
                              <a:gd name="connsiteY445" fmla="*/ 4763 h 9525"/>
                              <a:gd name="connsiteX446" fmla="*/ 25403 w 28575"/>
                              <a:gd name="connsiteY446" fmla="*/ 4763 h 9525"/>
                              <a:gd name="connsiteX447" fmla="*/ 25403 w 28575"/>
                              <a:gd name="connsiteY447" fmla="*/ 4763 h 9525"/>
                              <a:gd name="connsiteX448" fmla="*/ 25403 w 28575"/>
                              <a:gd name="connsiteY448" fmla="*/ 4763 h 9525"/>
                              <a:gd name="connsiteX449" fmla="*/ 25403 w 28575"/>
                              <a:gd name="connsiteY449" fmla="*/ 4763 h 9525"/>
                              <a:gd name="connsiteX450" fmla="*/ 25403 w 28575"/>
                              <a:gd name="connsiteY450" fmla="*/ 0 h 9525"/>
                              <a:gd name="connsiteX451" fmla="*/ 25403 w 28575"/>
                              <a:gd name="connsiteY451" fmla="*/ 4763 h 9525"/>
                              <a:gd name="connsiteX452" fmla="*/ 25403 w 28575"/>
                              <a:gd name="connsiteY452" fmla="*/ 4763 h 9525"/>
                              <a:gd name="connsiteX453" fmla="*/ 25403 w 28575"/>
                              <a:gd name="connsiteY453" fmla="*/ 4763 h 9525"/>
                              <a:gd name="connsiteX454" fmla="*/ 25403 w 28575"/>
                              <a:gd name="connsiteY454" fmla="*/ 4763 h 9525"/>
                              <a:gd name="connsiteX455" fmla="*/ 25403 w 28575"/>
                              <a:gd name="connsiteY455" fmla="*/ 4763 h 9525"/>
                              <a:gd name="connsiteX456" fmla="*/ 25403 w 28575"/>
                              <a:gd name="connsiteY456" fmla="*/ 4763 h 9525"/>
                              <a:gd name="connsiteX457" fmla="*/ 26461 w 28575"/>
                              <a:gd name="connsiteY457" fmla="*/ 4763 h 9525"/>
                              <a:gd name="connsiteX458" fmla="*/ 26461 w 28575"/>
                              <a:gd name="connsiteY458" fmla="*/ 4763 h 9525"/>
                              <a:gd name="connsiteX459" fmla="*/ 26461 w 28575"/>
                              <a:gd name="connsiteY459" fmla="*/ 4763 h 9525"/>
                              <a:gd name="connsiteX460" fmla="*/ 26461 w 28575"/>
                              <a:gd name="connsiteY460" fmla="*/ 4763 h 9525"/>
                              <a:gd name="connsiteX461" fmla="*/ 26461 w 28575"/>
                              <a:gd name="connsiteY461" fmla="*/ 4763 h 9525"/>
                              <a:gd name="connsiteX462" fmla="*/ 26461 w 28575"/>
                              <a:gd name="connsiteY462" fmla="*/ 9525 h 9525"/>
                              <a:gd name="connsiteX463" fmla="*/ 26461 w 28575"/>
                              <a:gd name="connsiteY463" fmla="*/ 9525 h 9525"/>
                              <a:gd name="connsiteX464" fmla="*/ 26461 w 28575"/>
                              <a:gd name="connsiteY464" fmla="*/ 9525 h 9525"/>
                              <a:gd name="connsiteX465" fmla="*/ 26461 w 28575"/>
                              <a:gd name="connsiteY465" fmla="*/ 9525 h 9525"/>
                              <a:gd name="connsiteX466" fmla="*/ 26461 w 28575"/>
                              <a:gd name="connsiteY466" fmla="*/ 4763 h 9525"/>
                              <a:gd name="connsiteX467" fmla="*/ 26461 w 28575"/>
                              <a:gd name="connsiteY467" fmla="*/ 4763 h 9525"/>
                              <a:gd name="connsiteX468" fmla="*/ 26461 w 28575"/>
                              <a:gd name="connsiteY468" fmla="*/ 4763 h 9525"/>
                              <a:gd name="connsiteX469" fmla="*/ 26461 w 28575"/>
                              <a:gd name="connsiteY469" fmla="*/ 4763 h 9525"/>
                              <a:gd name="connsiteX470" fmla="*/ 26461 w 28575"/>
                              <a:gd name="connsiteY470" fmla="*/ 4763 h 9525"/>
                              <a:gd name="connsiteX471" fmla="*/ 26461 w 28575"/>
                              <a:gd name="connsiteY471" fmla="*/ 4763 h 9525"/>
                              <a:gd name="connsiteX472" fmla="*/ 26461 w 28575"/>
                              <a:gd name="connsiteY472" fmla="*/ 4763 h 9525"/>
                              <a:gd name="connsiteX473" fmla="*/ 26461 w 28575"/>
                              <a:gd name="connsiteY473" fmla="*/ 4763 h 9525"/>
                              <a:gd name="connsiteX474" fmla="*/ 26461 w 28575"/>
                              <a:gd name="connsiteY474" fmla="*/ 4763 h 9525"/>
                              <a:gd name="connsiteX475" fmla="*/ 26461 w 28575"/>
                              <a:gd name="connsiteY475" fmla="*/ 4763 h 9525"/>
                              <a:gd name="connsiteX476" fmla="*/ 26461 w 28575"/>
                              <a:gd name="connsiteY476" fmla="*/ 4763 h 9525"/>
                              <a:gd name="connsiteX477" fmla="*/ 27518 w 28575"/>
                              <a:gd name="connsiteY477" fmla="*/ 4763 h 9525"/>
                              <a:gd name="connsiteX478" fmla="*/ 27518 w 28575"/>
                              <a:gd name="connsiteY478" fmla="*/ 4763 h 9525"/>
                              <a:gd name="connsiteX479" fmla="*/ 27518 w 28575"/>
                              <a:gd name="connsiteY479" fmla="*/ 4763 h 9525"/>
                              <a:gd name="connsiteX480" fmla="*/ 27518 w 28575"/>
                              <a:gd name="connsiteY480" fmla="*/ 4763 h 9525"/>
                              <a:gd name="connsiteX481" fmla="*/ 27518 w 28575"/>
                              <a:gd name="connsiteY481" fmla="*/ 4763 h 9525"/>
                              <a:gd name="connsiteX482" fmla="*/ 27518 w 28575"/>
                              <a:gd name="connsiteY482" fmla="*/ 4763 h 9525"/>
                              <a:gd name="connsiteX483" fmla="*/ 27518 w 28575"/>
                              <a:gd name="connsiteY483" fmla="*/ 4763 h 9525"/>
                              <a:gd name="connsiteX484" fmla="*/ 27518 w 28575"/>
                              <a:gd name="connsiteY484" fmla="*/ 4763 h 9525"/>
                              <a:gd name="connsiteX485" fmla="*/ 27518 w 28575"/>
                              <a:gd name="connsiteY485" fmla="*/ 4763 h 9525"/>
                              <a:gd name="connsiteX486" fmla="*/ 27518 w 28575"/>
                              <a:gd name="connsiteY486" fmla="*/ 4763 h 9525"/>
                              <a:gd name="connsiteX487" fmla="*/ 27518 w 28575"/>
                              <a:gd name="connsiteY487" fmla="*/ 4763 h 9525"/>
                              <a:gd name="connsiteX488" fmla="*/ 27518 w 28575"/>
                              <a:gd name="connsiteY488" fmla="*/ 4763 h 9525"/>
                              <a:gd name="connsiteX489" fmla="*/ 27518 w 28575"/>
                              <a:gd name="connsiteY489" fmla="*/ 4763 h 9525"/>
                              <a:gd name="connsiteX490" fmla="*/ 27518 w 28575"/>
                              <a:gd name="connsiteY490" fmla="*/ 4763 h 9525"/>
                              <a:gd name="connsiteX491" fmla="*/ 27518 w 28575"/>
                              <a:gd name="connsiteY491" fmla="*/ 4763 h 9525"/>
                              <a:gd name="connsiteX492" fmla="*/ 27518 w 28575"/>
                              <a:gd name="connsiteY492" fmla="*/ 4763 h 9525"/>
                              <a:gd name="connsiteX493" fmla="*/ 27518 w 28575"/>
                              <a:gd name="connsiteY493" fmla="*/ 4763 h 9525"/>
                              <a:gd name="connsiteX494" fmla="*/ 27518 w 28575"/>
                              <a:gd name="connsiteY494" fmla="*/ 4763 h 9525"/>
                              <a:gd name="connsiteX495" fmla="*/ 28575 w 28575"/>
                              <a:gd name="connsiteY495" fmla="*/ 4763 h 9525"/>
                              <a:gd name="connsiteX496" fmla="*/ 28575 w 28575"/>
                              <a:gd name="connsiteY496" fmla="*/ 4763 h 9525"/>
                              <a:gd name="connsiteX497" fmla="*/ 28575 w 28575"/>
                              <a:gd name="connsiteY497" fmla="*/ 4763 h 9525"/>
                              <a:gd name="connsiteX498" fmla="*/ 28575 w 28575"/>
                              <a:gd name="connsiteY498" fmla="*/ 4763 h 9525"/>
                              <a:gd name="connsiteX499" fmla="*/ 28575 w 28575"/>
                              <a:gd name="connsiteY499" fmla="*/ 4763 h 9525"/>
                              <a:gd name="connsiteX500" fmla="*/ 28575 w 28575"/>
                              <a:gd name="connsiteY500" fmla="*/ 4763 h 9525"/>
                              <a:gd name="connsiteX501" fmla="*/ 28575 w 28575"/>
                              <a:gd name="connsiteY501" fmla="*/ 4763 h 9525"/>
                              <a:gd name="connsiteX502" fmla="*/ 28575 w 28575"/>
                              <a:gd name="connsiteY502" fmla="*/ 4763 h 9525"/>
                              <a:gd name="connsiteX503" fmla="*/ 28575 w 28575"/>
                              <a:gd name="connsiteY503" fmla="*/ 4763 h 9525"/>
                              <a:gd name="connsiteX504" fmla="*/ 28575 w 28575"/>
                              <a:gd name="connsiteY504" fmla="*/ 4763 h 9525"/>
                              <a:gd name="connsiteX505" fmla="*/ 28575 w 28575"/>
                              <a:gd name="connsiteY505" fmla="*/ 4763 h 9525"/>
                              <a:gd name="connsiteX506" fmla="*/ 28575 w 28575"/>
                              <a:gd name="connsiteY506" fmla="*/ 4763 h 9525"/>
                              <a:gd name="connsiteX507" fmla="*/ 28575 w 28575"/>
                              <a:gd name="connsiteY507" fmla="*/ 4763 h 9525"/>
                              <a:gd name="connsiteX508" fmla="*/ 28575 w 28575"/>
                              <a:gd name="connsiteY508" fmla="*/ 4763 h 9525"/>
                              <a:gd name="connsiteX509" fmla="*/ 28575 w 28575"/>
                              <a:gd name="connsiteY509" fmla="*/ 4763 h 9525"/>
                              <a:gd name="connsiteX510" fmla="*/ 28575 w 28575"/>
                              <a:gd name="connsiteY510" fmla="*/ 4763 h 9525"/>
                              <a:gd name="connsiteX511" fmla="*/ 28575 w 28575"/>
                              <a:gd name="connsiteY511" fmla="*/ 476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9525"/>
                                </a:moveTo>
                                <a:lnTo>
                                  <a:pt x="1057" y="4763"/>
                                </a:lnTo>
                                <a:lnTo>
                                  <a:pt x="1057" y="4763"/>
                                </a:lnTo>
                                <a:lnTo>
                                  <a:pt x="1057" y="4763"/>
                                </a:lnTo>
                                <a:lnTo>
                                  <a:pt x="1057" y="0"/>
                                </a:lnTo>
                                <a:lnTo>
                                  <a:pt x="1057" y="0"/>
                                </a:lnTo>
                                <a:lnTo>
                                  <a:pt x="1057" y="0"/>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2114" y="4763"/>
                                </a:lnTo>
                                <a:lnTo>
                                  <a:pt x="2114" y="4763"/>
                                </a:lnTo>
                                <a:lnTo>
                                  <a:pt x="2114" y="4763"/>
                                </a:lnTo>
                                <a:lnTo>
                                  <a:pt x="2114" y="0"/>
                                </a:lnTo>
                                <a:lnTo>
                                  <a:pt x="2114" y="0"/>
                                </a:lnTo>
                                <a:lnTo>
                                  <a:pt x="2114" y="0"/>
                                </a:lnTo>
                                <a:lnTo>
                                  <a:pt x="2114" y="0"/>
                                </a:lnTo>
                                <a:lnTo>
                                  <a:pt x="2114" y="0"/>
                                </a:lnTo>
                                <a:lnTo>
                                  <a:pt x="2114" y="0"/>
                                </a:lnTo>
                                <a:lnTo>
                                  <a:pt x="2114" y="0"/>
                                </a:lnTo>
                                <a:lnTo>
                                  <a:pt x="2114" y="0"/>
                                </a:lnTo>
                                <a:lnTo>
                                  <a:pt x="2114" y="0"/>
                                </a:lnTo>
                                <a:lnTo>
                                  <a:pt x="2114" y="4763"/>
                                </a:lnTo>
                                <a:lnTo>
                                  <a:pt x="2114" y="4763"/>
                                </a:lnTo>
                                <a:lnTo>
                                  <a:pt x="2114" y="4763"/>
                                </a:lnTo>
                                <a:lnTo>
                                  <a:pt x="2114" y="4763"/>
                                </a:lnTo>
                                <a:lnTo>
                                  <a:pt x="2114" y="4763"/>
                                </a:lnTo>
                                <a:lnTo>
                                  <a:pt x="2114" y="4763"/>
                                </a:lnTo>
                                <a:lnTo>
                                  <a:pt x="2114" y="4763"/>
                                </a:lnTo>
                                <a:lnTo>
                                  <a:pt x="2114"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4229" y="0"/>
                                </a:lnTo>
                                <a:lnTo>
                                  <a:pt x="4229" y="0"/>
                                </a:lnTo>
                                <a:lnTo>
                                  <a:pt x="4229" y="0"/>
                                </a:lnTo>
                                <a:lnTo>
                                  <a:pt x="4229" y="0"/>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9525"/>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0"/>
                                </a:lnTo>
                                <a:lnTo>
                                  <a:pt x="6353" y="0"/>
                                </a:lnTo>
                                <a:lnTo>
                                  <a:pt x="6353" y="0"/>
                                </a:lnTo>
                                <a:lnTo>
                                  <a:pt x="6353" y="4763"/>
                                </a:lnTo>
                                <a:lnTo>
                                  <a:pt x="6353" y="4763"/>
                                </a:lnTo>
                                <a:lnTo>
                                  <a:pt x="6353" y="4763"/>
                                </a:lnTo>
                                <a:lnTo>
                                  <a:pt x="6353" y="4763"/>
                                </a:lnTo>
                                <a:lnTo>
                                  <a:pt x="7411" y="4763"/>
                                </a:lnTo>
                                <a:lnTo>
                                  <a:pt x="7411" y="0"/>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0"/>
                                </a:lnTo>
                                <a:lnTo>
                                  <a:pt x="7411" y="4763"/>
                                </a:lnTo>
                                <a:lnTo>
                                  <a:pt x="7411" y="0"/>
                                </a:lnTo>
                                <a:lnTo>
                                  <a:pt x="7411" y="4763"/>
                                </a:lnTo>
                                <a:lnTo>
                                  <a:pt x="7411" y="4763"/>
                                </a:lnTo>
                                <a:lnTo>
                                  <a:pt x="7411" y="4763"/>
                                </a:lnTo>
                                <a:lnTo>
                                  <a:pt x="8468" y="4763"/>
                                </a:lnTo>
                                <a:lnTo>
                                  <a:pt x="8468" y="4763"/>
                                </a:lnTo>
                                <a:lnTo>
                                  <a:pt x="8468" y="4763"/>
                                </a:lnTo>
                                <a:lnTo>
                                  <a:pt x="8468" y="4763"/>
                                </a:lnTo>
                                <a:lnTo>
                                  <a:pt x="8468" y="4763"/>
                                </a:lnTo>
                                <a:lnTo>
                                  <a:pt x="8468" y="4763"/>
                                </a:lnTo>
                                <a:lnTo>
                                  <a:pt x="8468" y="0"/>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9525" y="4763"/>
                                </a:lnTo>
                                <a:lnTo>
                                  <a:pt x="9525" y="4763"/>
                                </a:lnTo>
                                <a:lnTo>
                                  <a:pt x="9525" y="4763"/>
                                </a:lnTo>
                                <a:lnTo>
                                  <a:pt x="9525" y="4763"/>
                                </a:lnTo>
                                <a:lnTo>
                                  <a:pt x="9525" y="4763"/>
                                </a:lnTo>
                                <a:lnTo>
                                  <a:pt x="9525" y="4763"/>
                                </a:lnTo>
                                <a:lnTo>
                                  <a:pt x="9525" y="0"/>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0"/>
                                </a:lnTo>
                                <a:lnTo>
                                  <a:pt x="10582" y="0"/>
                                </a:lnTo>
                                <a:lnTo>
                                  <a:pt x="10582" y="0"/>
                                </a:lnTo>
                                <a:lnTo>
                                  <a:pt x="10582" y="0"/>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1639" y="9525"/>
                                </a:lnTo>
                                <a:lnTo>
                                  <a:pt x="11639" y="4763"/>
                                </a:lnTo>
                                <a:lnTo>
                                  <a:pt x="11639" y="4763"/>
                                </a:lnTo>
                                <a:lnTo>
                                  <a:pt x="11639" y="4763"/>
                                </a:lnTo>
                                <a:lnTo>
                                  <a:pt x="11639" y="4763"/>
                                </a:lnTo>
                                <a:lnTo>
                                  <a:pt x="11639" y="4763"/>
                                </a:lnTo>
                                <a:lnTo>
                                  <a:pt x="11639" y="4763"/>
                                </a:lnTo>
                                <a:lnTo>
                                  <a:pt x="11639" y="4763"/>
                                </a:lnTo>
                                <a:lnTo>
                                  <a:pt x="11639" y="0"/>
                                </a:lnTo>
                                <a:lnTo>
                                  <a:pt x="11639" y="0"/>
                                </a:lnTo>
                                <a:lnTo>
                                  <a:pt x="11639" y="4763"/>
                                </a:lnTo>
                                <a:lnTo>
                                  <a:pt x="11639" y="4763"/>
                                </a:lnTo>
                                <a:lnTo>
                                  <a:pt x="11639" y="4763"/>
                                </a:lnTo>
                                <a:lnTo>
                                  <a:pt x="11639" y="4763"/>
                                </a:lnTo>
                                <a:lnTo>
                                  <a:pt x="11639" y="4763"/>
                                </a:lnTo>
                                <a:lnTo>
                                  <a:pt x="11639" y="4763"/>
                                </a:lnTo>
                                <a:lnTo>
                                  <a:pt x="11639" y="4763"/>
                                </a:lnTo>
                                <a:lnTo>
                                  <a:pt x="11639" y="4763"/>
                                </a:lnTo>
                                <a:lnTo>
                                  <a:pt x="12697" y="4763"/>
                                </a:lnTo>
                                <a:lnTo>
                                  <a:pt x="12697" y="4763"/>
                                </a:lnTo>
                                <a:lnTo>
                                  <a:pt x="12697" y="4763"/>
                                </a:lnTo>
                                <a:lnTo>
                                  <a:pt x="12697" y="4763"/>
                                </a:lnTo>
                                <a:lnTo>
                                  <a:pt x="12697" y="9525"/>
                                </a:lnTo>
                                <a:lnTo>
                                  <a:pt x="12697" y="9525"/>
                                </a:lnTo>
                                <a:lnTo>
                                  <a:pt x="12697" y="9525"/>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0"/>
                                </a:lnTo>
                                <a:lnTo>
                                  <a:pt x="12697" y="4763"/>
                                </a:lnTo>
                                <a:lnTo>
                                  <a:pt x="13754" y="4763"/>
                                </a:lnTo>
                                <a:lnTo>
                                  <a:pt x="13754" y="4763"/>
                                </a:lnTo>
                                <a:lnTo>
                                  <a:pt x="13754" y="4763"/>
                                </a:lnTo>
                                <a:lnTo>
                                  <a:pt x="13754" y="0"/>
                                </a:lnTo>
                                <a:lnTo>
                                  <a:pt x="13754" y="0"/>
                                </a:lnTo>
                                <a:lnTo>
                                  <a:pt x="13754" y="0"/>
                                </a:lnTo>
                                <a:lnTo>
                                  <a:pt x="13754" y="0"/>
                                </a:lnTo>
                                <a:lnTo>
                                  <a:pt x="13754" y="0"/>
                                </a:lnTo>
                                <a:lnTo>
                                  <a:pt x="13754" y="0"/>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4821" y="4763"/>
                                </a:lnTo>
                                <a:lnTo>
                                  <a:pt x="14821" y="4763"/>
                                </a:lnTo>
                                <a:lnTo>
                                  <a:pt x="14821" y="0"/>
                                </a:lnTo>
                                <a:lnTo>
                                  <a:pt x="14821" y="4763"/>
                                </a:lnTo>
                                <a:lnTo>
                                  <a:pt x="14821" y="4763"/>
                                </a:lnTo>
                                <a:lnTo>
                                  <a:pt x="14821" y="4763"/>
                                </a:lnTo>
                                <a:lnTo>
                                  <a:pt x="14821" y="9525"/>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5878" y="0"/>
                                </a:lnTo>
                                <a:lnTo>
                                  <a:pt x="15878" y="0"/>
                                </a:lnTo>
                                <a:lnTo>
                                  <a:pt x="15878" y="4763"/>
                                </a:lnTo>
                                <a:lnTo>
                                  <a:pt x="15878" y="4763"/>
                                </a:lnTo>
                                <a:lnTo>
                                  <a:pt x="15878" y="4763"/>
                                </a:lnTo>
                                <a:lnTo>
                                  <a:pt x="15878" y="4763"/>
                                </a:lnTo>
                                <a:lnTo>
                                  <a:pt x="15878" y="4763"/>
                                </a:lnTo>
                                <a:lnTo>
                                  <a:pt x="15878" y="4763"/>
                                </a:lnTo>
                                <a:lnTo>
                                  <a:pt x="15878" y="4763"/>
                                </a:lnTo>
                                <a:lnTo>
                                  <a:pt x="15878" y="9525"/>
                                </a:lnTo>
                                <a:lnTo>
                                  <a:pt x="15878" y="4763"/>
                                </a:lnTo>
                                <a:lnTo>
                                  <a:pt x="15878" y="4763"/>
                                </a:lnTo>
                                <a:lnTo>
                                  <a:pt x="15878" y="4763"/>
                                </a:lnTo>
                                <a:lnTo>
                                  <a:pt x="15878" y="4763"/>
                                </a:lnTo>
                                <a:lnTo>
                                  <a:pt x="15878" y="0"/>
                                </a:lnTo>
                                <a:lnTo>
                                  <a:pt x="15878" y="0"/>
                                </a:lnTo>
                                <a:lnTo>
                                  <a:pt x="15878" y="4763"/>
                                </a:lnTo>
                                <a:lnTo>
                                  <a:pt x="15878" y="0"/>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7993" y="4763"/>
                                </a:lnTo>
                                <a:lnTo>
                                  <a:pt x="17993" y="4763"/>
                                </a:lnTo>
                                <a:lnTo>
                                  <a:pt x="17993" y="4763"/>
                                </a:lnTo>
                                <a:lnTo>
                                  <a:pt x="17993" y="4763"/>
                                </a:lnTo>
                                <a:lnTo>
                                  <a:pt x="17993" y="0"/>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9525"/>
                                </a:lnTo>
                                <a:lnTo>
                                  <a:pt x="17993" y="9525"/>
                                </a:lnTo>
                                <a:lnTo>
                                  <a:pt x="17993" y="9525"/>
                                </a:lnTo>
                                <a:lnTo>
                                  <a:pt x="17993" y="4763"/>
                                </a:lnTo>
                                <a:lnTo>
                                  <a:pt x="17993" y="4763"/>
                                </a:lnTo>
                                <a:lnTo>
                                  <a:pt x="17993" y="4763"/>
                                </a:lnTo>
                                <a:lnTo>
                                  <a:pt x="17993" y="4763"/>
                                </a:lnTo>
                                <a:lnTo>
                                  <a:pt x="17993" y="4763"/>
                                </a:lnTo>
                                <a:lnTo>
                                  <a:pt x="19050" y="4763"/>
                                </a:lnTo>
                                <a:lnTo>
                                  <a:pt x="19050" y="4763"/>
                                </a:lnTo>
                                <a:lnTo>
                                  <a:pt x="19050" y="4763"/>
                                </a:lnTo>
                                <a:lnTo>
                                  <a:pt x="19050" y="4763"/>
                                </a:lnTo>
                                <a:lnTo>
                                  <a:pt x="19050" y="0"/>
                                </a:lnTo>
                                <a:lnTo>
                                  <a:pt x="19050" y="0"/>
                                </a:lnTo>
                                <a:lnTo>
                                  <a:pt x="19050" y="0"/>
                                </a:lnTo>
                                <a:lnTo>
                                  <a:pt x="19050" y="0"/>
                                </a:lnTo>
                                <a:lnTo>
                                  <a:pt x="19050" y="0"/>
                                </a:lnTo>
                                <a:lnTo>
                                  <a:pt x="19050" y="4763"/>
                                </a:lnTo>
                                <a:lnTo>
                                  <a:pt x="19050" y="4763"/>
                                </a:lnTo>
                                <a:lnTo>
                                  <a:pt x="19050" y="4763"/>
                                </a:lnTo>
                                <a:lnTo>
                                  <a:pt x="19050" y="4763"/>
                                </a:lnTo>
                                <a:lnTo>
                                  <a:pt x="19050" y="4763"/>
                                </a:lnTo>
                                <a:lnTo>
                                  <a:pt x="19050" y="4763"/>
                                </a:lnTo>
                                <a:lnTo>
                                  <a:pt x="19050" y="4763"/>
                                </a:lnTo>
                                <a:lnTo>
                                  <a:pt x="19050" y="4763"/>
                                </a:lnTo>
                                <a:lnTo>
                                  <a:pt x="19050"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1164" y="0"/>
                                </a:lnTo>
                                <a:lnTo>
                                  <a:pt x="21164"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4346" y="4763"/>
                                </a:lnTo>
                                <a:lnTo>
                                  <a:pt x="24346" y="4763"/>
                                </a:lnTo>
                                <a:lnTo>
                                  <a:pt x="24346" y="4763"/>
                                </a:lnTo>
                                <a:lnTo>
                                  <a:pt x="24346" y="9525"/>
                                </a:lnTo>
                                <a:lnTo>
                                  <a:pt x="24346" y="9525"/>
                                </a:lnTo>
                                <a:lnTo>
                                  <a:pt x="24346" y="4763"/>
                                </a:lnTo>
                                <a:lnTo>
                                  <a:pt x="24346" y="4763"/>
                                </a:lnTo>
                                <a:lnTo>
                                  <a:pt x="24346" y="4763"/>
                                </a:lnTo>
                                <a:lnTo>
                                  <a:pt x="24346" y="0"/>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0"/>
                                </a:lnTo>
                                <a:lnTo>
                                  <a:pt x="25403" y="4763"/>
                                </a:lnTo>
                                <a:lnTo>
                                  <a:pt x="25403" y="4763"/>
                                </a:lnTo>
                                <a:lnTo>
                                  <a:pt x="25403" y="4763"/>
                                </a:lnTo>
                                <a:lnTo>
                                  <a:pt x="25403" y="4763"/>
                                </a:lnTo>
                                <a:lnTo>
                                  <a:pt x="25403" y="4763"/>
                                </a:lnTo>
                                <a:lnTo>
                                  <a:pt x="25403" y="4763"/>
                                </a:lnTo>
                                <a:lnTo>
                                  <a:pt x="26461" y="4763"/>
                                </a:lnTo>
                                <a:lnTo>
                                  <a:pt x="26461" y="4763"/>
                                </a:lnTo>
                                <a:lnTo>
                                  <a:pt x="26461" y="4763"/>
                                </a:lnTo>
                                <a:lnTo>
                                  <a:pt x="26461" y="4763"/>
                                </a:lnTo>
                                <a:lnTo>
                                  <a:pt x="26461" y="4763"/>
                                </a:lnTo>
                                <a:lnTo>
                                  <a:pt x="26461" y="9525"/>
                                </a:lnTo>
                                <a:lnTo>
                                  <a:pt x="26461" y="9525"/>
                                </a:lnTo>
                                <a:lnTo>
                                  <a:pt x="26461" y="9525"/>
                                </a:lnTo>
                                <a:lnTo>
                                  <a:pt x="26461" y="9525"/>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8575" y="4763"/>
                                </a:lnTo>
                                <a:lnTo>
                                  <a:pt x="28575" y="4763"/>
                                </a:lnTo>
                                <a:lnTo>
                                  <a:pt x="28575" y="4763"/>
                                </a:lnTo>
                                <a:lnTo>
                                  <a:pt x="28575" y="4763"/>
                                </a:lnTo>
                                <a:lnTo>
                                  <a:pt x="28575" y="4763"/>
                                </a:lnTo>
                                <a:lnTo>
                                  <a:pt x="28575" y="4763"/>
                                </a:lnTo>
                                <a:lnTo>
                                  <a:pt x="28575" y="4763"/>
                                </a:lnTo>
                                <a:lnTo>
                                  <a:pt x="28575" y="4763"/>
                                </a:lnTo>
                                <a:lnTo>
                                  <a:pt x="28575" y="4763"/>
                                </a:lnTo>
                                <a:lnTo>
                                  <a:pt x="28575" y="4763"/>
                                </a:lnTo>
                                <a:lnTo>
                                  <a:pt x="28575" y="4763"/>
                                </a:lnTo>
                                <a:lnTo>
                                  <a:pt x="28575" y="4763"/>
                                </a:lnTo>
                                <a:lnTo>
                                  <a:pt x="28575" y="4763"/>
                                </a:lnTo>
                                <a:lnTo>
                                  <a:pt x="28575" y="4763"/>
                                </a:lnTo>
                                <a:lnTo>
                                  <a:pt x="28575" y="4763"/>
                                </a:lnTo>
                                <a:lnTo>
                                  <a:pt x="28575" y="4763"/>
                                </a:lnTo>
                                <a:lnTo>
                                  <a:pt x="28575" y="476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7" name="Freeform: Shape 137"/>
                        <wps:cNvSpPr/>
                        <wps:spPr>
                          <a:xfrm>
                            <a:off x="3100387" y="2900362"/>
                            <a:ext cx="28575" cy="9525"/>
                          </a:xfrm>
                          <a:custGeom>
                            <a:avLst/>
                            <a:gdLst>
                              <a:gd name="connsiteX0" fmla="*/ 0 w 28575"/>
                              <a:gd name="connsiteY0" fmla="*/ 4763 h 9525"/>
                              <a:gd name="connsiteX1" fmla="*/ 0 w 28575"/>
                              <a:gd name="connsiteY1" fmla="*/ 9525 h 9525"/>
                              <a:gd name="connsiteX2" fmla="*/ 1057 w 28575"/>
                              <a:gd name="connsiteY2" fmla="*/ 4763 h 9525"/>
                              <a:gd name="connsiteX3" fmla="*/ 1057 w 28575"/>
                              <a:gd name="connsiteY3" fmla="*/ 4763 h 9525"/>
                              <a:gd name="connsiteX4" fmla="*/ 1057 w 28575"/>
                              <a:gd name="connsiteY4" fmla="*/ 4763 h 9525"/>
                              <a:gd name="connsiteX5" fmla="*/ 1057 w 28575"/>
                              <a:gd name="connsiteY5" fmla="*/ 4763 h 9525"/>
                              <a:gd name="connsiteX6" fmla="*/ 1057 w 28575"/>
                              <a:gd name="connsiteY6" fmla="*/ 4763 h 9525"/>
                              <a:gd name="connsiteX7" fmla="*/ 1057 w 28575"/>
                              <a:gd name="connsiteY7" fmla="*/ 4763 h 9525"/>
                              <a:gd name="connsiteX8" fmla="*/ 1057 w 28575"/>
                              <a:gd name="connsiteY8" fmla="*/ 4763 h 9525"/>
                              <a:gd name="connsiteX9" fmla="*/ 1057 w 28575"/>
                              <a:gd name="connsiteY9" fmla="*/ 4763 h 9525"/>
                              <a:gd name="connsiteX10" fmla="*/ 1057 w 28575"/>
                              <a:gd name="connsiteY10" fmla="*/ 4763 h 9525"/>
                              <a:gd name="connsiteX11" fmla="*/ 1057 w 28575"/>
                              <a:gd name="connsiteY11" fmla="*/ 4763 h 9525"/>
                              <a:gd name="connsiteX12" fmla="*/ 1057 w 28575"/>
                              <a:gd name="connsiteY12" fmla="*/ 4763 h 9525"/>
                              <a:gd name="connsiteX13" fmla="*/ 1057 w 28575"/>
                              <a:gd name="connsiteY13" fmla="*/ 4763 h 9525"/>
                              <a:gd name="connsiteX14" fmla="*/ 1057 w 28575"/>
                              <a:gd name="connsiteY14" fmla="*/ 4763 h 9525"/>
                              <a:gd name="connsiteX15" fmla="*/ 1057 w 28575"/>
                              <a:gd name="connsiteY15" fmla="*/ 4763 h 9525"/>
                              <a:gd name="connsiteX16" fmla="*/ 1057 w 28575"/>
                              <a:gd name="connsiteY16" fmla="*/ 4763 h 9525"/>
                              <a:gd name="connsiteX17" fmla="*/ 1057 w 28575"/>
                              <a:gd name="connsiteY17" fmla="*/ 4763 h 9525"/>
                              <a:gd name="connsiteX18" fmla="*/ 1057 w 28575"/>
                              <a:gd name="connsiteY18" fmla="*/ 4763 h 9525"/>
                              <a:gd name="connsiteX19" fmla="*/ 1057 w 28575"/>
                              <a:gd name="connsiteY19" fmla="*/ 4763 h 9525"/>
                              <a:gd name="connsiteX20" fmla="*/ 1057 w 28575"/>
                              <a:gd name="connsiteY20" fmla="*/ 4763 h 9525"/>
                              <a:gd name="connsiteX21" fmla="*/ 1057 w 28575"/>
                              <a:gd name="connsiteY21" fmla="*/ 4763 h 9525"/>
                              <a:gd name="connsiteX22" fmla="*/ 2114 w 28575"/>
                              <a:gd name="connsiteY22" fmla="*/ 4763 h 9525"/>
                              <a:gd name="connsiteX23" fmla="*/ 2114 w 28575"/>
                              <a:gd name="connsiteY23" fmla="*/ 4763 h 9525"/>
                              <a:gd name="connsiteX24" fmla="*/ 2114 w 28575"/>
                              <a:gd name="connsiteY24" fmla="*/ 4763 h 9525"/>
                              <a:gd name="connsiteX25" fmla="*/ 2114 w 28575"/>
                              <a:gd name="connsiteY25" fmla="*/ 4763 h 9525"/>
                              <a:gd name="connsiteX26" fmla="*/ 2114 w 28575"/>
                              <a:gd name="connsiteY26" fmla="*/ 4763 h 9525"/>
                              <a:gd name="connsiteX27" fmla="*/ 2114 w 28575"/>
                              <a:gd name="connsiteY27" fmla="*/ 4763 h 9525"/>
                              <a:gd name="connsiteX28" fmla="*/ 2114 w 28575"/>
                              <a:gd name="connsiteY28" fmla="*/ 4763 h 9525"/>
                              <a:gd name="connsiteX29" fmla="*/ 2114 w 28575"/>
                              <a:gd name="connsiteY29" fmla="*/ 4763 h 9525"/>
                              <a:gd name="connsiteX30" fmla="*/ 2114 w 28575"/>
                              <a:gd name="connsiteY30" fmla="*/ 4763 h 9525"/>
                              <a:gd name="connsiteX31" fmla="*/ 2114 w 28575"/>
                              <a:gd name="connsiteY31" fmla="*/ 9525 h 9525"/>
                              <a:gd name="connsiteX32" fmla="*/ 2114 w 28575"/>
                              <a:gd name="connsiteY32" fmla="*/ 4763 h 9525"/>
                              <a:gd name="connsiteX33" fmla="*/ 2114 w 28575"/>
                              <a:gd name="connsiteY33" fmla="*/ 4763 h 9525"/>
                              <a:gd name="connsiteX34" fmla="*/ 2114 w 28575"/>
                              <a:gd name="connsiteY34" fmla="*/ 4763 h 9525"/>
                              <a:gd name="connsiteX35" fmla="*/ 2114 w 28575"/>
                              <a:gd name="connsiteY35" fmla="*/ 4763 h 9525"/>
                              <a:gd name="connsiteX36" fmla="*/ 2114 w 28575"/>
                              <a:gd name="connsiteY36" fmla="*/ 4763 h 9525"/>
                              <a:gd name="connsiteX37" fmla="*/ 2114 w 28575"/>
                              <a:gd name="connsiteY37" fmla="*/ 4763 h 9525"/>
                              <a:gd name="connsiteX38" fmla="*/ 2114 w 28575"/>
                              <a:gd name="connsiteY38" fmla="*/ 4763 h 9525"/>
                              <a:gd name="connsiteX39" fmla="*/ 2114 w 28575"/>
                              <a:gd name="connsiteY39" fmla="*/ 4763 h 9525"/>
                              <a:gd name="connsiteX40" fmla="*/ 2114 w 28575"/>
                              <a:gd name="connsiteY40" fmla="*/ 4763 h 9525"/>
                              <a:gd name="connsiteX41" fmla="*/ 2114 w 28575"/>
                              <a:gd name="connsiteY41" fmla="*/ 4763 h 9525"/>
                              <a:gd name="connsiteX42" fmla="*/ 2114 w 28575"/>
                              <a:gd name="connsiteY42" fmla="*/ 4763 h 9525"/>
                              <a:gd name="connsiteX43" fmla="*/ 2114 w 28575"/>
                              <a:gd name="connsiteY43" fmla="*/ 4763 h 9525"/>
                              <a:gd name="connsiteX44" fmla="*/ 2114 w 28575"/>
                              <a:gd name="connsiteY44" fmla="*/ 4763 h 9525"/>
                              <a:gd name="connsiteX45" fmla="*/ 2114 w 28575"/>
                              <a:gd name="connsiteY45" fmla="*/ 4763 h 9525"/>
                              <a:gd name="connsiteX46" fmla="*/ 3172 w 28575"/>
                              <a:gd name="connsiteY46" fmla="*/ 4763 h 9525"/>
                              <a:gd name="connsiteX47" fmla="*/ 3172 w 28575"/>
                              <a:gd name="connsiteY47" fmla="*/ 4763 h 9525"/>
                              <a:gd name="connsiteX48" fmla="*/ 3172 w 28575"/>
                              <a:gd name="connsiteY48" fmla="*/ 4763 h 9525"/>
                              <a:gd name="connsiteX49" fmla="*/ 3172 w 28575"/>
                              <a:gd name="connsiteY49" fmla="*/ 4763 h 9525"/>
                              <a:gd name="connsiteX50" fmla="*/ 3172 w 28575"/>
                              <a:gd name="connsiteY50" fmla="*/ 4763 h 9525"/>
                              <a:gd name="connsiteX51" fmla="*/ 3172 w 28575"/>
                              <a:gd name="connsiteY51" fmla="*/ 4763 h 9525"/>
                              <a:gd name="connsiteX52" fmla="*/ 3172 w 28575"/>
                              <a:gd name="connsiteY52" fmla="*/ 4763 h 9525"/>
                              <a:gd name="connsiteX53" fmla="*/ 3172 w 28575"/>
                              <a:gd name="connsiteY53" fmla="*/ 4763 h 9525"/>
                              <a:gd name="connsiteX54" fmla="*/ 3172 w 28575"/>
                              <a:gd name="connsiteY54" fmla="*/ 4763 h 9525"/>
                              <a:gd name="connsiteX55" fmla="*/ 3172 w 28575"/>
                              <a:gd name="connsiteY55" fmla="*/ 4763 h 9525"/>
                              <a:gd name="connsiteX56" fmla="*/ 3172 w 28575"/>
                              <a:gd name="connsiteY56" fmla="*/ 4763 h 9525"/>
                              <a:gd name="connsiteX57" fmla="*/ 3172 w 28575"/>
                              <a:gd name="connsiteY57" fmla="*/ 4763 h 9525"/>
                              <a:gd name="connsiteX58" fmla="*/ 3172 w 28575"/>
                              <a:gd name="connsiteY58" fmla="*/ 4763 h 9525"/>
                              <a:gd name="connsiteX59" fmla="*/ 3172 w 28575"/>
                              <a:gd name="connsiteY59" fmla="*/ 4763 h 9525"/>
                              <a:gd name="connsiteX60" fmla="*/ 3172 w 28575"/>
                              <a:gd name="connsiteY60" fmla="*/ 4763 h 9525"/>
                              <a:gd name="connsiteX61" fmla="*/ 3172 w 28575"/>
                              <a:gd name="connsiteY61" fmla="*/ 4763 h 9525"/>
                              <a:gd name="connsiteX62" fmla="*/ 3172 w 28575"/>
                              <a:gd name="connsiteY62" fmla="*/ 4763 h 9525"/>
                              <a:gd name="connsiteX63" fmla="*/ 3172 w 28575"/>
                              <a:gd name="connsiteY63" fmla="*/ 4763 h 9525"/>
                              <a:gd name="connsiteX64" fmla="*/ 4229 w 28575"/>
                              <a:gd name="connsiteY64" fmla="*/ 4763 h 9525"/>
                              <a:gd name="connsiteX65" fmla="*/ 4229 w 28575"/>
                              <a:gd name="connsiteY65" fmla="*/ 4763 h 9525"/>
                              <a:gd name="connsiteX66" fmla="*/ 4229 w 28575"/>
                              <a:gd name="connsiteY66" fmla="*/ 0 h 9525"/>
                              <a:gd name="connsiteX67" fmla="*/ 4229 w 28575"/>
                              <a:gd name="connsiteY67" fmla="*/ 0 h 9525"/>
                              <a:gd name="connsiteX68" fmla="*/ 4229 w 28575"/>
                              <a:gd name="connsiteY68" fmla="*/ 0 h 9525"/>
                              <a:gd name="connsiteX69" fmla="*/ 4229 w 28575"/>
                              <a:gd name="connsiteY69" fmla="*/ 0 h 9525"/>
                              <a:gd name="connsiteX70" fmla="*/ 4229 w 28575"/>
                              <a:gd name="connsiteY70" fmla="*/ 0 h 9525"/>
                              <a:gd name="connsiteX71" fmla="*/ 4229 w 28575"/>
                              <a:gd name="connsiteY71" fmla="*/ 4763 h 9525"/>
                              <a:gd name="connsiteX72" fmla="*/ 4229 w 28575"/>
                              <a:gd name="connsiteY72" fmla="*/ 4763 h 9525"/>
                              <a:gd name="connsiteX73" fmla="*/ 4229 w 28575"/>
                              <a:gd name="connsiteY73" fmla="*/ 4763 h 9525"/>
                              <a:gd name="connsiteX74" fmla="*/ 4229 w 28575"/>
                              <a:gd name="connsiteY74" fmla="*/ 4763 h 9525"/>
                              <a:gd name="connsiteX75" fmla="*/ 4229 w 28575"/>
                              <a:gd name="connsiteY75" fmla="*/ 4763 h 9525"/>
                              <a:gd name="connsiteX76" fmla="*/ 4229 w 28575"/>
                              <a:gd name="connsiteY76" fmla="*/ 4763 h 9525"/>
                              <a:gd name="connsiteX77" fmla="*/ 4229 w 28575"/>
                              <a:gd name="connsiteY77" fmla="*/ 4763 h 9525"/>
                              <a:gd name="connsiteX78" fmla="*/ 4229 w 28575"/>
                              <a:gd name="connsiteY78" fmla="*/ 4763 h 9525"/>
                              <a:gd name="connsiteX79" fmla="*/ 4229 w 28575"/>
                              <a:gd name="connsiteY79" fmla="*/ 4763 h 9525"/>
                              <a:gd name="connsiteX80" fmla="*/ 4229 w 28575"/>
                              <a:gd name="connsiteY80" fmla="*/ 4763 h 9525"/>
                              <a:gd name="connsiteX81" fmla="*/ 4229 w 28575"/>
                              <a:gd name="connsiteY81" fmla="*/ 4763 h 9525"/>
                              <a:gd name="connsiteX82" fmla="*/ 5296 w 28575"/>
                              <a:gd name="connsiteY82" fmla="*/ 4763 h 9525"/>
                              <a:gd name="connsiteX83" fmla="*/ 5296 w 28575"/>
                              <a:gd name="connsiteY83" fmla="*/ 0 h 9525"/>
                              <a:gd name="connsiteX84" fmla="*/ 5296 w 28575"/>
                              <a:gd name="connsiteY84" fmla="*/ 4763 h 9525"/>
                              <a:gd name="connsiteX85" fmla="*/ 5296 w 28575"/>
                              <a:gd name="connsiteY85" fmla="*/ 4763 h 9525"/>
                              <a:gd name="connsiteX86" fmla="*/ 5296 w 28575"/>
                              <a:gd name="connsiteY86" fmla="*/ 4763 h 9525"/>
                              <a:gd name="connsiteX87" fmla="*/ 5296 w 28575"/>
                              <a:gd name="connsiteY87" fmla="*/ 4763 h 9525"/>
                              <a:gd name="connsiteX88" fmla="*/ 5296 w 28575"/>
                              <a:gd name="connsiteY88" fmla="*/ 4763 h 9525"/>
                              <a:gd name="connsiteX89" fmla="*/ 5296 w 28575"/>
                              <a:gd name="connsiteY89" fmla="*/ 4763 h 9525"/>
                              <a:gd name="connsiteX90" fmla="*/ 5296 w 28575"/>
                              <a:gd name="connsiteY90" fmla="*/ 4763 h 9525"/>
                              <a:gd name="connsiteX91" fmla="*/ 5296 w 28575"/>
                              <a:gd name="connsiteY91" fmla="*/ 4763 h 9525"/>
                              <a:gd name="connsiteX92" fmla="*/ 5296 w 28575"/>
                              <a:gd name="connsiteY92" fmla="*/ 4763 h 9525"/>
                              <a:gd name="connsiteX93" fmla="*/ 5296 w 28575"/>
                              <a:gd name="connsiteY93" fmla="*/ 0 h 9525"/>
                              <a:gd name="connsiteX94" fmla="*/ 5296 w 28575"/>
                              <a:gd name="connsiteY94" fmla="*/ 4763 h 9525"/>
                              <a:gd name="connsiteX95" fmla="*/ 5296 w 28575"/>
                              <a:gd name="connsiteY95" fmla="*/ 4763 h 9525"/>
                              <a:gd name="connsiteX96" fmla="*/ 5296 w 28575"/>
                              <a:gd name="connsiteY96" fmla="*/ 4763 h 9525"/>
                              <a:gd name="connsiteX97" fmla="*/ 5296 w 28575"/>
                              <a:gd name="connsiteY97" fmla="*/ 4763 h 9525"/>
                              <a:gd name="connsiteX98" fmla="*/ 5296 w 28575"/>
                              <a:gd name="connsiteY98" fmla="*/ 4763 h 9525"/>
                              <a:gd name="connsiteX99" fmla="*/ 5296 w 28575"/>
                              <a:gd name="connsiteY99" fmla="*/ 4763 h 9525"/>
                              <a:gd name="connsiteX100" fmla="*/ 5296 w 28575"/>
                              <a:gd name="connsiteY100" fmla="*/ 4763 h 9525"/>
                              <a:gd name="connsiteX101" fmla="*/ 5296 w 28575"/>
                              <a:gd name="connsiteY101" fmla="*/ 4763 h 9525"/>
                              <a:gd name="connsiteX102" fmla="*/ 6353 w 28575"/>
                              <a:gd name="connsiteY102" fmla="*/ 4763 h 9525"/>
                              <a:gd name="connsiteX103" fmla="*/ 6353 w 28575"/>
                              <a:gd name="connsiteY103" fmla="*/ 4763 h 9525"/>
                              <a:gd name="connsiteX104" fmla="*/ 6353 w 28575"/>
                              <a:gd name="connsiteY104" fmla="*/ 4763 h 9525"/>
                              <a:gd name="connsiteX105" fmla="*/ 6353 w 28575"/>
                              <a:gd name="connsiteY105" fmla="*/ 4763 h 9525"/>
                              <a:gd name="connsiteX106" fmla="*/ 6353 w 28575"/>
                              <a:gd name="connsiteY106" fmla="*/ 4763 h 9525"/>
                              <a:gd name="connsiteX107" fmla="*/ 6353 w 28575"/>
                              <a:gd name="connsiteY107" fmla="*/ 4763 h 9525"/>
                              <a:gd name="connsiteX108" fmla="*/ 6353 w 28575"/>
                              <a:gd name="connsiteY108" fmla="*/ 9525 h 9525"/>
                              <a:gd name="connsiteX109" fmla="*/ 6353 w 28575"/>
                              <a:gd name="connsiteY109" fmla="*/ 9525 h 9525"/>
                              <a:gd name="connsiteX110" fmla="*/ 6353 w 28575"/>
                              <a:gd name="connsiteY110" fmla="*/ 9525 h 9525"/>
                              <a:gd name="connsiteX111" fmla="*/ 6353 w 28575"/>
                              <a:gd name="connsiteY111" fmla="*/ 9525 h 9525"/>
                              <a:gd name="connsiteX112" fmla="*/ 6353 w 28575"/>
                              <a:gd name="connsiteY112" fmla="*/ 4763 h 9525"/>
                              <a:gd name="connsiteX113" fmla="*/ 6353 w 28575"/>
                              <a:gd name="connsiteY113" fmla="*/ 9525 h 9525"/>
                              <a:gd name="connsiteX114" fmla="*/ 6353 w 28575"/>
                              <a:gd name="connsiteY114" fmla="*/ 9525 h 9525"/>
                              <a:gd name="connsiteX115" fmla="*/ 6353 w 28575"/>
                              <a:gd name="connsiteY115" fmla="*/ 4763 h 9525"/>
                              <a:gd name="connsiteX116" fmla="*/ 6353 w 28575"/>
                              <a:gd name="connsiteY116" fmla="*/ 4763 h 9525"/>
                              <a:gd name="connsiteX117" fmla="*/ 6353 w 28575"/>
                              <a:gd name="connsiteY117" fmla="*/ 4763 h 9525"/>
                              <a:gd name="connsiteX118" fmla="*/ 6353 w 28575"/>
                              <a:gd name="connsiteY118" fmla="*/ 0 h 9525"/>
                              <a:gd name="connsiteX119" fmla="*/ 6353 w 28575"/>
                              <a:gd name="connsiteY119" fmla="*/ 4763 h 9525"/>
                              <a:gd name="connsiteX120" fmla="*/ 7411 w 28575"/>
                              <a:gd name="connsiteY120" fmla="*/ 4763 h 9525"/>
                              <a:gd name="connsiteX121" fmla="*/ 7411 w 28575"/>
                              <a:gd name="connsiteY121" fmla="*/ 4763 h 9525"/>
                              <a:gd name="connsiteX122" fmla="*/ 7411 w 28575"/>
                              <a:gd name="connsiteY122" fmla="*/ 4763 h 9525"/>
                              <a:gd name="connsiteX123" fmla="*/ 7411 w 28575"/>
                              <a:gd name="connsiteY123" fmla="*/ 4763 h 9525"/>
                              <a:gd name="connsiteX124" fmla="*/ 7411 w 28575"/>
                              <a:gd name="connsiteY124" fmla="*/ 4763 h 9525"/>
                              <a:gd name="connsiteX125" fmla="*/ 7411 w 28575"/>
                              <a:gd name="connsiteY125" fmla="*/ 0 h 9525"/>
                              <a:gd name="connsiteX126" fmla="*/ 7411 w 28575"/>
                              <a:gd name="connsiteY126" fmla="*/ 4763 h 9525"/>
                              <a:gd name="connsiteX127" fmla="*/ 7411 w 28575"/>
                              <a:gd name="connsiteY127" fmla="*/ 4763 h 9525"/>
                              <a:gd name="connsiteX128" fmla="*/ 7411 w 28575"/>
                              <a:gd name="connsiteY128" fmla="*/ 4763 h 9525"/>
                              <a:gd name="connsiteX129" fmla="*/ 7411 w 28575"/>
                              <a:gd name="connsiteY129" fmla="*/ 4763 h 9525"/>
                              <a:gd name="connsiteX130" fmla="*/ 7411 w 28575"/>
                              <a:gd name="connsiteY130" fmla="*/ 4763 h 9525"/>
                              <a:gd name="connsiteX131" fmla="*/ 7411 w 28575"/>
                              <a:gd name="connsiteY131" fmla="*/ 4763 h 9525"/>
                              <a:gd name="connsiteX132" fmla="*/ 7411 w 28575"/>
                              <a:gd name="connsiteY132" fmla="*/ 4763 h 9525"/>
                              <a:gd name="connsiteX133" fmla="*/ 7411 w 28575"/>
                              <a:gd name="connsiteY133" fmla="*/ 0 h 9525"/>
                              <a:gd name="connsiteX134" fmla="*/ 7411 w 28575"/>
                              <a:gd name="connsiteY134" fmla="*/ 4763 h 9525"/>
                              <a:gd name="connsiteX135" fmla="*/ 7411 w 28575"/>
                              <a:gd name="connsiteY135" fmla="*/ 4763 h 9525"/>
                              <a:gd name="connsiteX136" fmla="*/ 7411 w 28575"/>
                              <a:gd name="connsiteY136" fmla="*/ 4763 h 9525"/>
                              <a:gd name="connsiteX137" fmla="*/ 7411 w 28575"/>
                              <a:gd name="connsiteY137" fmla="*/ 4763 h 9525"/>
                              <a:gd name="connsiteX138" fmla="*/ 8468 w 28575"/>
                              <a:gd name="connsiteY138" fmla="*/ 4763 h 9525"/>
                              <a:gd name="connsiteX139" fmla="*/ 8468 w 28575"/>
                              <a:gd name="connsiteY139" fmla="*/ 4763 h 9525"/>
                              <a:gd name="connsiteX140" fmla="*/ 8468 w 28575"/>
                              <a:gd name="connsiteY140" fmla="*/ 4763 h 9525"/>
                              <a:gd name="connsiteX141" fmla="*/ 8468 w 28575"/>
                              <a:gd name="connsiteY141" fmla="*/ 4763 h 9525"/>
                              <a:gd name="connsiteX142" fmla="*/ 8468 w 28575"/>
                              <a:gd name="connsiteY142" fmla="*/ 4763 h 9525"/>
                              <a:gd name="connsiteX143" fmla="*/ 8468 w 28575"/>
                              <a:gd name="connsiteY143" fmla="*/ 4763 h 9525"/>
                              <a:gd name="connsiteX144" fmla="*/ 8468 w 28575"/>
                              <a:gd name="connsiteY144" fmla="*/ 4763 h 9525"/>
                              <a:gd name="connsiteX145" fmla="*/ 8468 w 28575"/>
                              <a:gd name="connsiteY145" fmla="*/ 4763 h 9525"/>
                              <a:gd name="connsiteX146" fmla="*/ 8468 w 28575"/>
                              <a:gd name="connsiteY146" fmla="*/ 4763 h 9525"/>
                              <a:gd name="connsiteX147" fmla="*/ 8468 w 28575"/>
                              <a:gd name="connsiteY147" fmla="*/ 4763 h 9525"/>
                              <a:gd name="connsiteX148" fmla="*/ 8468 w 28575"/>
                              <a:gd name="connsiteY148" fmla="*/ 4763 h 9525"/>
                              <a:gd name="connsiteX149" fmla="*/ 8468 w 28575"/>
                              <a:gd name="connsiteY149" fmla="*/ 4763 h 9525"/>
                              <a:gd name="connsiteX150" fmla="*/ 8468 w 28575"/>
                              <a:gd name="connsiteY150" fmla="*/ 4763 h 9525"/>
                              <a:gd name="connsiteX151" fmla="*/ 8468 w 28575"/>
                              <a:gd name="connsiteY151" fmla="*/ 4763 h 9525"/>
                              <a:gd name="connsiteX152" fmla="*/ 8468 w 28575"/>
                              <a:gd name="connsiteY152" fmla="*/ 9525 h 9525"/>
                              <a:gd name="connsiteX153" fmla="*/ 8468 w 28575"/>
                              <a:gd name="connsiteY153" fmla="*/ 9525 h 9525"/>
                              <a:gd name="connsiteX154" fmla="*/ 8468 w 28575"/>
                              <a:gd name="connsiteY154" fmla="*/ 4763 h 9525"/>
                              <a:gd name="connsiteX155" fmla="*/ 8468 w 28575"/>
                              <a:gd name="connsiteY155" fmla="*/ 4763 h 9525"/>
                              <a:gd name="connsiteX156" fmla="*/ 9525 w 28575"/>
                              <a:gd name="connsiteY156" fmla="*/ 4763 h 9525"/>
                              <a:gd name="connsiteX157" fmla="*/ 9525 w 28575"/>
                              <a:gd name="connsiteY157" fmla="*/ 4763 h 9525"/>
                              <a:gd name="connsiteX158" fmla="*/ 9525 w 28575"/>
                              <a:gd name="connsiteY158" fmla="*/ 4763 h 9525"/>
                              <a:gd name="connsiteX159" fmla="*/ 9525 w 28575"/>
                              <a:gd name="connsiteY159" fmla="*/ 4763 h 9525"/>
                              <a:gd name="connsiteX160" fmla="*/ 9525 w 28575"/>
                              <a:gd name="connsiteY160" fmla="*/ 4763 h 9525"/>
                              <a:gd name="connsiteX161" fmla="*/ 9525 w 28575"/>
                              <a:gd name="connsiteY161" fmla="*/ 4763 h 9525"/>
                              <a:gd name="connsiteX162" fmla="*/ 9525 w 28575"/>
                              <a:gd name="connsiteY162" fmla="*/ 4763 h 9525"/>
                              <a:gd name="connsiteX163" fmla="*/ 9525 w 28575"/>
                              <a:gd name="connsiteY163" fmla="*/ 4763 h 9525"/>
                              <a:gd name="connsiteX164" fmla="*/ 9525 w 28575"/>
                              <a:gd name="connsiteY164" fmla="*/ 4763 h 9525"/>
                              <a:gd name="connsiteX165" fmla="*/ 9525 w 28575"/>
                              <a:gd name="connsiteY165" fmla="*/ 4763 h 9525"/>
                              <a:gd name="connsiteX166" fmla="*/ 9525 w 28575"/>
                              <a:gd name="connsiteY166" fmla="*/ 4763 h 9525"/>
                              <a:gd name="connsiteX167" fmla="*/ 9525 w 28575"/>
                              <a:gd name="connsiteY167" fmla="*/ 4763 h 9525"/>
                              <a:gd name="connsiteX168" fmla="*/ 9525 w 28575"/>
                              <a:gd name="connsiteY168" fmla="*/ 4763 h 9525"/>
                              <a:gd name="connsiteX169" fmla="*/ 9525 w 28575"/>
                              <a:gd name="connsiteY169" fmla="*/ 4763 h 9525"/>
                              <a:gd name="connsiteX170" fmla="*/ 9525 w 28575"/>
                              <a:gd name="connsiteY170" fmla="*/ 4763 h 9525"/>
                              <a:gd name="connsiteX171" fmla="*/ 9525 w 28575"/>
                              <a:gd name="connsiteY171" fmla="*/ 4763 h 9525"/>
                              <a:gd name="connsiteX172" fmla="*/ 9525 w 28575"/>
                              <a:gd name="connsiteY172" fmla="*/ 4763 h 9525"/>
                              <a:gd name="connsiteX173" fmla="*/ 9525 w 28575"/>
                              <a:gd name="connsiteY173" fmla="*/ 4763 h 9525"/>
                              <a:gd name="connsiteX174" fmla="*/ 9525 w 28575"/>
                              <a:gd name="connsiteY174" fmla="*/ 9525 h 9525"/>
                              <a:gd name="connsiteX175" fmla="*/ 9525 w 28575"/>
                              <a:gd name="connsiteY175" fmla="*/ 9525 h 9525"/>
                              <a:gd name="connsiteX176" fmla="*/ 10582 w 28575"/>
                              <a:gd name="connsiteY176" fmla="*/ 9525 h 9525"/>
                              <a:gd name="connsiteX177" fmla="*/ 10582 w 28575"/>
                              <a:gd name="connsiteY177" fmla="*/ 4763 h 9525"/>
                              <a:gd name="connsiteX178" fmla="*/ 10582 w 28575"/>
                              <a:gd name="connsiteY178" fmla="*/ 4763 h 9525"/>
                              <a:gd name="connsiteX179" fmla="*/ 10582 w 28575"/>
                              <a:gd name="connsiteY179" fmla="*/ 4763 h 9525"/>
                              <a:gd name="connsiteX180" fmla="*/ 10582 w 28575"/>
                              <a:gd name="connsiteY180" fmla="*/ 4763 h 9525"/>
                              <a:gd name="connsiteX181" fmla="*/ 10582 w 28575"/>
                              <a:gd name="connsiteY181" fmla="*/ 9525 h 9525"/>
                              <a:gd name="connsiteX182" fmla="*/ 10582 w 28575"/>
                              <a:gd name="connsiteY182" fmla="*/ 9525 h 9525"/>
                              <a:gd name="connsiteX183" fmla="*/ 10582 w 28575"/>
                              <a:gd name="connsiteY183" fmla="*/ 4763 h 9525"/>
                              <a:gd name="connsiteX184" fmla="*/ 10582 w 28575"/>
                              <a:gd name="connsiteY184" fmla="*/ 4763 h 9525"/>
                              <a:gd name="connsiteX185" fmla="*/ 10582 w 28575"/>
                              <a:gd name="connsiteY185" fmla="*/ 4763 h 9525"/>
                              <a:gd name="connsiteX186" fmla="*/ 10582 w 28575"/>
                              <a:gd name="connsiteY186" fmla="*/ 4763 h 9525"/>
                              <a:gd name="connsiteX187" fmla="*/ 10582 w 28575"/>
                              <a:gd name="connsiteY187" fmla="*/ 4763 h 9525"/>
                              <a:gd name="connsiteX188" fmla="*/ 10582 w 28575"/>
                              <a:gd name="connsiteY188" fmla="*/ 4763 h 9525"/>
                              <a:gd name="connsiteX189" fmla="*/ 10582 w 28575"/>
                              <a:gd name="connsiteY189" fmla="*/ 4763 h 9525"/>
                              <a:gd name="connsiteX190" fmla="*/ 10582 w 28575"/>
                              <a:gd name="connsiteY190" fmla="*/ 4763 h 9525"/>
                              <a:gd name="connsiteX191" fmla="*/ 10582 w 28575"/>
                              <a:gd name="connsiteY191" fmla="*/ 4763 h 9525"/>
                              <a:gd name="connsiteX192" fmla="*/ 10582 w 28575"/>
                              <a:gd name="connsiteY192" fmla="*/ 4763 h 9525"/>
                              <a:gd name="connsiteX193" fmla="*/ 10582 w 28575"/>
                              <a:gd name="connsiteY193" fmla="*/ 4763 h 9525"/>
                              <a:gd name="connsiteX194" fmla="*/ 11639 w 28575"/>
                              <a:gd name="connsiteY194" fmla="*/ 4763 h 9525"/>
                              <a:gd name="connsiteX195" fmla="*/ 11639 w 28575"/>
                              <a:gd name="connsiteY195" fmla="*/ 4763 h 9525"/>
                              <a:gd name="connsiteX196" fmla="*/ 11639 w 28575"/>
                              <a:gd name="connsiteY196" fmla="*/ 4763 h 9525"/>
                              <a:gd name="connsiteX197" fmla="*/ 11639 w 28575"/>
                              <a:gd name="connsiteY197" fmla="*/ 4763 h 9525"/>
                              <a:gd name="connsiteX198" fmla="*/ 11639 w 28575"/>
                              <a:gd name="connsiteY198" fmla="*/ 4763 h 9525"/>
                              <a:gd name="connsiteX199" fmla="*/ 11639 w 28575"/>
                              <a:gd name="connsiteY199" fmla="*/ 4763 h 9525"/>
                              <a:gd name="connsiteX200" fmla="*/ 11639 w 28575"/>
                              <a:gd name="connsiteY200" fmla="*/ 4763 h 9525"/>
                              <a:gd name="connsiteX201" fmla="*/ 11639 w 28575"/>
                              <a:gd name="connsiteY201" fmla="*/ 4763 h 9525"/>
                              <a:gd name="connsiteX202" fmla="*/ 11639 w 28575"/>
                              <a:gd name="connsiteY202" fmla="*/ 9525 h 9525"/>
                              <a:gd name="connsiteX203" fmla="*/ 11639 w 28575"/>
                              <a:gd name="connsiteY203" fmla="*/ 9525 h 9525"/>
                              <a:gd name="connsiteX204" fmla="*/ 11639 w 28575"/>
                              <a:gd name="connsiteY204" fmla="*/ 9525 h 9525"/>
                              <a:gd name="connsiteX205" fmla="*/ 11639 w 28575"/>
                              <a:gd name="connsiteY205" fmla="*/ 9525 h 9525"/>
                              <a:gd name="connsiteX206" fmla="*/ 11639 w 28575"/>
                              <a:gd name="connsiteY206" fmla="*/ 9525 h 9525"/>
                              <a:gd name="connsiteX207" fmla="*/ 11639 w 28575"/>
                              <a:gd name="connsiteY207" fmla="*/ 9525 h 9525"/>
                              <a:gd name="connsiteX208" fmla="*/ 11639 w 28575"/>
                              <a:gd name="connsiteY208" fmla="*/ 4763 h 9525"/>
                              <a:gd name="connsiteX209" fmla="*/ 11639 w 28575"/>
                              <a:gd name="connsiteY209" fmla="*/ 4763 h 9525"/>
                              <a:gd name="connsiteX210" fmla="*/ 11639 w 28575"/>
                              <a:gd name="connsiteY210" fmla="*/ 4763 h 9525"/>
                              <a:gd name="connsiteX211" fmla="*/ 11639 w 28575"/>
                              <a:gd name="connsiteY211" fmla="*/ 0 h 9525"/>
                              <a:gd name="connsiteX212" fmla="*/ 12697 w 28575"/>
                              <a:gd name="connsiteY212" fmla="*/ 4763 h 9525"/>
                              <a:gd name="connsiteX213" fmla="*/ 12697 w 28575"/>
                              <a:gd name="connsiteY213" fmla="*/ 4763 h 9525"/>
                              <a:gd name="connsiteX214" fmla="*/ 12697 w 28575"/>
                              <a:gd name="connsiteY214" fmla="*/ 4763 h 9525"/>
                              <a:gd name="connsiteX215" fmla="*/ 12697 w 28575"/>
                              <a:gd name="connsiteY215" fmla="*/ 4763 h 9525"/>
                              <a:gd name="connsiteX216" fmla="*/ 12697 w 28575"/>
                              <a:gd name="connsiteY216" fmla="*/ 4763 h 9525"/>
                              <a:gd name="connsiteX217" fmla="*/ 12697 w 28575"/>
                              <a:gd name="connsiteY217" fmla="*/ 4763 h 9525"/>
                              <a:gd name="connsiteX218" fmla="*/ 12697 w 28575"/>
                              <a:gd name="connsiteY218" fmla="*/ 0 h 9525"/>
                              <a:gd name="connsiteX219" fmla="*/ 12697 w 28575"/>
                              <a:gd name="connsiteY219" fmla="*/ 0 h 9525"/>
                              <a:gd name="connsiteX220" fmla="*/ 12697 w 28575"/>
                              <a:gd name="connsiteY220" fmla="*/ 0 h 9525"/>
                              <a:gd name="connsiteX221" fmla="*/ 12697 w 28575"/>
                              <a:gd name="connsiteY221" fmla="*/ 4763 h 9525"/>
                              <a:gd name="connsiteX222" fmla="*/ 12697 w 28575"/>
                              <a:gd name="connsiteY222" fmla="*/ 4763 h 9525"/>
                              <a:gd name="connsiteX223" fmla="*/ 12697 w 28575"/>
                              <a:gd name="connsiteY223" fmla="*/ 4763 h 9525"/>
                              <a:gd name="connsiteX224" fmla="*/ 12697 w 28575"/>
                              <a:gd name="connsiteY224" fmla="*/ 4763 h 9525"/>
                              <a:gd name="connsiteX225" fmla="*/ 12697 w 28575"/>
                              <a:gd name="connsiteY225" fmla="*/ 4763 h 9525"/>
                              <a:gd name="connsiteX226" fmla="*/ 12697 w 28575"/>
                              <a:gd name="connsiteY226" fmla="*/ 4763 h 9525"/>
                              <a:gd name="connsiteX227" fmla="*/ 12697 w 28575"/>
                              <a:gd name="connsiteY227" fmla="*/ 4763 h 9525"/>
                              <a:gd name="connsiteX228" fmla="*/ 12697 w 28575"/>
                              <a:gd name="connsiteY228" fmla="*/ 4763 h 9525"/>
                              <a:gd name="connsiteX229" fmla="*/ 12697 w 28575"/>
                              <a:gd name="connsiteY229" fmla="*/ 4763 h 9525"/>
                              <a:gd name="connsiteX230" fmla="*/ 13754 w 28575"/>
                              <a:gd name="connsiteY230" fmla="*/ 4763 h 9525"/>
                              <a:gd name="connsiteX231" fmla="*/ 13754 w 28575"/>
                              <a:gd name="connsiteY231" fmla="*/ 4763 h 9525"/>
                              <a:gd name="connsiteX232" fmla="*/ 13754 w 28575"/>
                              <a:gd name="connsiteY232" fmla="*/ 4763 h 9525"/>
                              <a:gd name="connsiteX233" fmla="*/ 13754 w 28575"/>
                              <a:gd name="connsiteY233" fmla="*/ 4763 h 9525"/>
                              <a:gd name="connsiteX234" fmla="*/ 13754 w 28575"/>
                              <a:gd name="connsiteY234" fmla="*/ 4763 h 9525"/>
                              <a:gd name="connsiteX235" fmla="*/ 13754 w 28575"/>
                              <a:gd name="connsiteY235" fmla="*/ 4763 h 9525"/>
                              <a:gd name="connsiteX236" fmla="*/ 13754 w 28575"/>
                              <a:gd name="connsiteY236" fmla="*/ 4763 h 9525"/>
                              <a:gd name="connsiteX237" fmla="*/ 13754 w 28575"/>
                              <a:gd name="connsiteY237" fmla="*/ 4763 h 9525"/>
                              <a:gd name="connsiteX238" fmla="*/ 13754 w 28575"/>
                              <a:gd name="connsiteY238" fmla="*/ 4763 h 9525"/>
                              <a:gd name="connsiteX239" fmla="*/ 13754 w 28575"/>
                              <a:gd name="connsiteY239" fmla="*/ 4763 h 9525"/>
                              <a:gd name="connsiteX240" fmla="*/ 13754 w 28575"/>
                              <a:gd name="connsiteY240" fmla="*/ 4763 h 9525"/>
                              <a:gd name="connsiteX241" fmla="*/ 13754 w 28575"/>
                              <a:gd name="connsiteY241" fmla="*/ 9525 h 9525"/>
                              <a:gd name="connsiteX242" fmla="*/ 13754 w 28575"/>
                              <a:gd name="connsiteY242" fmla="*/ 9525 h 9525"/>
                              <a:gd name="connsiteX243" fmla="*/ 13754 w 28575"/>
                              <a:gd name="connsiteY243" fmla="*/ 9525 h 9525"/>
                              <a:gd name="connsiteX244" fmla="*/ 13754 w 28575"/>
                              <a:gd name="connsiteY244" fmla="*/ 9525 h 9525"/>
                              <a:gd name="connsiteX245" fmla="*/ 13754 w 28575"/>
                              <a:gd name="connsiteY245" fmla="*/ 9525 h 9525"/>
                              <a:gd name="connsiteX246" fmla="*/ 13754 w 28575"/>
                              <a:gd name="connsiteY246" fmla="*/ 9525 h 9525"/>
                              <a:gd name="connsiteX247" fmla="*/ 13754 w 28575"/>
                              <a:gd name="connsiteY247" fmla="*/ 4763 h 9525"/>
                              <a:gd name="connsiteX248" fmla="*/ 13754 w 28575"/>
                              <a:gd name="connsiteY248" fmla="*/ 4763 h 9525"/>
                              <a:gd name="connsiteX249" fmla="*/ 13754 w 28575"/>
                              <a:gd name="connsiteY249" fmla="*/ 0 h 9525"/>
                              <a:gd name="connsiteX250" fmla="*/ 13754 w 28575"/>
                              <a:gd name="connsiteY250" fmla="*/ 0 h 9525"/>
                              <a:gd name="connsiteX251" fmla="*/ 13754 w 28575"/>
                              <a:gd name="connsiteY251" fmla="*/ 0 h 9525"/>
                              <a:gd name="connsiteX252" fmla="*/ 13754 w 28575"/>
                              <a:gd name="connsiteY252" fmla="*/ 4763 h 9525"/>
                              <a:gd name="connsiteX253" fmla="*/ 13754 w 28575"/>
                              <a:gd name="connsiteY253" fmla="*/ 4763 h 9525"/>
                              <a:gd name="connsiteX254" fmla="*/ 13754 w 28575"/>
                              <a:gd name="connsiteY254" fmla="*/ 4763 h 9525"/>
                              <a:gd name="connsiteX255" fmla="*/ 13754 w 28575"/>
                              <a:gd name="connsiteY255" fmla="*/ 4763 h 9525"/>
                              <a:gd name="connsiteX256" fmla="*/ 14821 w 28575"/>
                              <a:gd name="connsiteY256" fmla="*/ 4763 h 9525"/>
                              <a:gd name="connsiteX257" fmla="*/ 14821 w 28575"/>
                              <a:gd name="connsiteY257" fmla="*/ 4763 h 9525"/>
                              <a:gd name="connsiteX258" fmla="*/ 14821 w 28575"/>
                              <a:gd name="connsiteY258" fmla="*/ 4763 h 9525"/>
                              <a:gd name="connsiteX259" fmla="*/ 14821 w 28575"/>
                              <a:gd name="connsiteY259" fmla="*/ 4763 h 9525"/>
                              <a:gd name="connsiteX260" fmla="*/ 14821 w 28575"/>
                              <a:gd name="connsiteY260" fmla="*/ 4763 h 9525"/>
                              <a:gd name="connsiteX261" fmla="*/ 14821 w 28575"/>
                              <a:gd name="connsiteY261" fmla="*/ 4763 h 9525"/>
                              <a:gd name="connsiteX262" fmla="*/ 14821 w 28575"/>
                              <a:gd name="connsiteY262" fmla="*/ 4763 h 9525"/>
                              <a:gd name="connsiteX263" fmla="*/ 14821 w 28575"/>
                              <a:gd name="connsiteY263" fmla="*/ 4763 h 9525"/>
                              <a:gd name="connsiteX264" fmla="*/ 14821 w 28575"/>
                              <a:gd name="connsiteY264" fmla="*/ 4763 h 9525"/>
                              <a:gd name="connsiteX265" fmla="*/ 14821 w 28575"/>
                              <a:gd name="connsiteY265" fmla="*/ 4763 h 9525"/>
                              <a:gd name="connsiteX266" fmla="*/ 14821 w 28575"/>
                              <a:gd name="connsiteY266" fmla="*/ 4763 h 9525"/>
                              <a:gd name="connsiteX267" fmla="*/ 14821 w 28575"/>
                              <a:gd name="connsiteY267" fmla="*/ 4763 h 9525"/>
                              <a:gd name="connsiteX268" fmla="*/ 14821 w 28575"/>
                              <a:gd name="connsiteY268" fmla="*/ 4763 h 9525"/>
                              <a:gd name="connsiteX269" fmla="*/ 14821 w 28575"/>
                              <a:gd name="connsiteY269" fmla="*/ 4763 h 9525"/>
                              <a:gd name="connsiteX270" fmla="*/ 14821 w 28575"/>
                              <a:gd name="connsiteY270" fmla="*/ 4763 h 9525"/>
                              <a:gd name="connsiteX271" fmla="*/ 14821 w 28575"/>
                              <a:gd name="connsiteY271" fmla="*/ 4763 h 9525"/>
                              <a:gd name="connsiteX272" fmla="*/ 14821 w 28575"/>
                              <a:gd name="connsiteY272" fmla="*/ 4763 h 9525"/>
                              <a:gd name="connsiteX273" fmla="*/ 14821 w 28575"/>
                              <a:gd name="connsiteY273" fmla="*/ 4763 h 9525"/>
                              <a:gd name="connsiteX274" fmla="*/ 15878 w 28575"/>
                              <a:gd name="connsiteY274" fmla="*/ 4763 h 9525"/>
                              <a:gd name="connsiteX275" fmla="*/ 15878 w 28575"/>
                              <a:gd name="connsiteY275" fmla="*/ 4763 h 9525"/>
                              <a:gd name="connsiteX276" fmla="*/ 15878 w 28575"/>
                              <a:gd name="connsiteY276" fmla="*/ 4763 h 9525"/>
                              <a:gd name="connsiteX277" fmla="*/ 15878 w 28575"/>
                              <a:gd name="connsiteY277" fmla="*/ 4763 h 9525"/>
                              <a:gd name="connsiteX278" fmla="*/ 15878 w 28575"/>
                              <a:gd name="connsiteY278" fmla="*/ 4763 h 9525"/>
                              <a:gd name="connsiteX279" fmla="*/ 15878 w 28575"/>
                              <a:gd name="connsiteY279" fmla="*/ 4763 h 9525"/>
                              <a:gd name="connsiteX280" fmla="*/ 15878 w 28575"/>
                              <a:gd name="connsiteY280" fmla="*/ 4763 h 9525"/>
                              <a:gd name="connsiteX281" fmla="*/ 15878 w 28575"/>
                              <a:gd name="connsiteY281" fmla="*/ 4763 h 9525"/>
                              <a:gd name="connsiteX282" fmla="*/ 15878 w 28575"/>
                              <a:gd name="connsiteY282" fmla="*/ 4763 h 9525"/>
                              <a:gd name="connsiteX283" fmla="*/ 15878 w 28575"/>
                              <a:gd name="connsiteY283" fmla="*/ 4763 h 9525"/>
                              <a:gd name="connsiteX284" fmla="*/ 15878 w 28575"/>
                              <a:gd name="connsiteY284" fmla="*/ 4763 h 9525"/>
                              <a:gd name="connsiteX285" fmla="*/ 15878 w 28575"/>
                              <a:gd name="connsiteY285" fmla="*/ 4763 h 9525"/>
                              <a:gd name="connsiteX286" fmla="*/ 15878 w 28575"/>
                              <a:gd name="connsiteY286" fmla="*/ 4763 h 9525"/>
                              <a:gd name="connsiteX287" fmla="*/ 15878 w 28575"/>
                              <a:gd name="connsiteY287" fmla="*/ 4763 h 9525"/>
                              <a:gd name="connsiteX288" fmla="*/ 15878 w 28575"/>
                              <a:gd name="connsiteY288" fmla="*/ 4763 h 9525"/>
                              <a:gd name="connsiteX289" fmla="*/ 15878 w 28575"/>
                              <a:gd name="connsiteY289" fmla="*/ 4763 h 9525"/>
                              <a:gd name="connsiteX290" fmla="*/ 15878 w 28575"/>
                              <a:gd name="connsiteY290" fmla="*/ 9525 h 9525"/>
                              <a:gd name="connsiteX291" fmla="*/ 15878 w 28575"/>
                              <a:gd name="connsiteY291" fmla="*/ 4763 h 9525"/>
                              <a:gd name="connsiteX292" fmla="*/ 16936 w 28575"/>
                              <a:gd name="connsiteY292" fmla="*/ 4763 h 9525"/>
                              <a:gd name="connsiteX293" fmla="*/ 16936 w 28575"/>
                              <a:gd name="connsiteY293" fmla="*/ 4763 h 9525"/>
                              <a:gd name="connsiteX294" fmla="*/ 16936 w 28575"/>
                              <a:gd name="connsiteY294" fmla="*/ 0 h 9525"/>
                              <a:gd name="connsiteX295" fmla="*/ 16936 w 28575"/>
                              <a:gd name="connsiteY295" fmla="*/ 4763 h 9525"/>
                              <a:gd name="connsiteX296" fmla="*/ 16936 w 28575"/>
                              <a:gd name="connsiteY296" fmla="*/ 4763 h 9525"/>
                              <a:gd name="connsiteX297" fmla="*/ 16936 w 28575"/>
                              <a:gd name="connsiteY297" fmla="*/ 4763 h 9525"/>
                              <a:gd name="connsiteX298" fmla="*/ 16936 w 28575"/>
                              <a:gd name="connsiteY298" fmla="*/ 4763 h 9525"/>
                              <a:gd name="connsiteX299" fmla="*/ 16936 w 28575"/>
                              <a:gd name="connsiteY299" fmla="*/ 4763 h 9525"/>
                              <a:gd name="connsiteX300" fmla="*/ 16936 w 28575"/>
                              <a:gd name="connsiteY300" fmla="*/ 4763 h 9525"/>
                              <a:gd name="connsiteX301" fmla="*/ 16936 w 28575"/>
                              <a:gd name="connsiteY301" fmla="*/ 4763 h 9525"/>
                              <a:gd name="connsiteX302" fmla="*/ 16936 w 28575"/>
                              <a:gd name="connsiteY302" fmla="*/ 0 h 9525"/>
                              <a:gd name="connsiteX303" fmla="*/ 16936 w 28575"/>
                              <a:gd name="connsiteY303" fmla="*/ 4763 h 9525"/>
                              <a:gd name="connsiteX304" fmla="*/ 16936 w 28575"/>
                              <a:gd name="connsiteY304" fmla="*/ 4763 h 9525"/>
                              <a:gd name="connsiteX305" fmla="*/ 16936 w 28575"/>
                              <a:gd name="connsiteY305" fmla="*/ 4763 h 9525"/>
                              <a:gd name="connsiteX306" fmla="*/ 16936 w 28575"/>
                              <a:gd name="connsiteY306" fmla="*/ 4763 h 9525"/>
                              <a:gd name="connsiteX307" fmla="*/ 16936 w 28575"/>
                              <a:gd name="connsiteY307" fmla="*/ 4763 h 9525"/>
                              <a:gd name="connsiteX308" fmla="*/ 16936 w 28575"/>
                              <a:gd name="connsiteY308" fmla="*/ 4763 h 9525"/>
                              <a:gd name="connsiteX309" fmla="*/ 16936 w 28575"/>
                              <a:gd name="connsiteY309" fmla="*/ 4763 h 9525"/>
                              <a:gd name="connsiteX310" fmla="*/ 16936 w 28575"/>
                              <a:gd name="connsiteY310" fmla="*/ 4763 h 9525"/>
                              <a:gd name="connsiteX311" fmla="*/ 16936 w 28575"/>
                              <a:gd name="connsiteY311" fmla="*/ 4763 h 9525"/>
                              <a:gd name="connsiteX312" fmla="*/ 17993 w 28575"/>
                              <a:gd name="connsiteY312" fmla="*/ 4763 h 9525"/>
                              <a:gd name="connsiteX313" fmla="*/ 17993 w 28575"/>
                              <a:gd name="connsiteY313" fmla="*/ 4763 h 9525"/>
                              <a:gd name="connsiteX314" fmla="*/ 17993 w 28575"/>
                              <a:gd name="connsiteY314" fmla="*/ 4763 h 9525"/>
                              <a:gd name="connsiteX315" fmla="*/ 17993 w 28575"/>
                              <a:gd name="connsiteY315" fmla="*/ 4763 h 9525"/>
                              <a:gd name="connsiteX316" fmla="*/ 17993 w 28575"/>
                              <a:gd name="connsiteY316" fmla="*/ 4763 h 9525"/>
                              <a:gd name="connsiteX317" fmla="*/ 17993 w 28575"/>
                              <a:gd name="connsiteY317" fmla="*/ 4763 h 9525"/>
                              <a:gd name="connsiteX318" fmla="*/ 17993 w 28575"/>
                              <a:gd name="connsiteY318" fmla="*/ 4763 h 9525"/>
                              <a:gd name="connsiteX319" fmla="*/ 17993 w 28575"/>
                              <a:gd name="connsiteY319" fmla="*/ 4763 h 9525"/>
                              <a:gd name="connsiteX320" fmla="*/ 17993 w 28575"/>
                              <a:gd name="connsiteY320" fmla="*/ 4763 h 9525"/>
                              <a:gd name="connsiteX321" fmla="*/ 17993 w 28575"/>
                              <a:gd name="connsiteY321" fmla="*/ 4763 h 9525"/>
                              <a:gd name="connsiteX322" fmla="*/ 17993 w 28575"/>
                              <a:gd name="connsiteY322" fmla="*/ 4763 h 9525"/>
                              <a:gd name="connsiteX323" fmla="*/ 17993 w 28575"/>
                              <a:gd name="connsiteY323" fmla="*/ 4763 h 9525"/>
                              <a:gd name="connsiteX324" fmla="*/ 17993 w 28575"/>
                              <a:gd name="connsiteY324" fmla="*/ 4763 h 9525"/>
                              <a:gd name="connsiteX325" fmla="*/ 17993 w 28575"/>
                              <a:gd name="connsiteY325" fmla="*/ 4763 h 9525"/>
                              <a:gd name="connsiteX326" fmla="*/ 17993 w 28575"/>
                              <a:gd name="connsiteY326" fmla="*/ 4763 h 9525"/>
                              <a:gd name="connsiteX327" fmla="*/ 17993 w 28575"/>
                              <a:gd name="connsiteY327" fmla="*/ 4763 h 9525"/>
                              <a:gd name="connsiteX328" fmla="*/ 17993 w 28575"/>
                              <a:gd name="connsiteY328" fmla="*/ 9525 h 9525"/>
                              <a:gd name="connsiteX329" fmla="*/ 17993 w 28575"/>
                              <a:gd name="connsiteY329" fmla="*/ 9525 h 9525"/>
                              <a:gd name="connsiteX330" fmla="*/ 19050 w 28575"/>
                              <a:gd name="connsiteY330" fmla="*/ 4763 h 9525"/>
                              <a:gd name="connsiteX331" fmla="*/ 19050 w 28575"/>
                              <a:gd name="connsiteY331" fmla="*/ 4763 h 9525"/>
                              <a:gd name="connsiteX332" fmla="*/ 19050 w 28575"/>
                              <a:gd name="connsiteY332" fmla="*/ 4763 h 9525"/>
                              <a:gd name="connsiteX333" fmla="*/ 19050 w 28575"/>
                              <a:gd name="connsiteY333" fmla="*/ 4763 h 9525"/>
                              <a:gd name="connsiteX334" fmla="*/ 19050 w 28575"/>
                              <a:gd name="connsiteY334" fmla="*/ 4763 h 9525"/>
                              <a:gd name="connsiteX335" fmla="*/ 19050 w 28575"/>
                              <a:gd name="connsiteY335" fmla="*/ 4763 h 9525"/>
                              <a:gd name="connsiteX336" fmla="*/ 19050 w 28575"/>
                              <a:gd name="connsiteY336" fmla="*/ 4763 h 9525"/>
                              <a:gd name="connsiteX337" fmla="*/ 19050 w 28575"/>
                              <a:gd name="connsiteY337" fmla="*/ 4763 h 9525"/>
                              <a:gd name="connsiteX338" fmla="*/ 19050 w 28575"/>
                              <a:gd name="connsiteY338" fmla="*/ 4763 h 9525"/>
                              <a:gd name="connsiteX339" fmla="*/ 19050 w 28575"/>
                              <a:gd name="connsiteY339" fmla="*/ 4763 h 9525"/>
                              <a:gd name="connsiteX340" fmla="*/ 19050 w 28575"/>
                              <a:gd name="connsiteY340" fmla="*/ 4763 h 9525"/>
                              <a:gd name="connsiteX341" fmla="*/ 19050 w 28575"/>
                              <a:gd name="connsiteY341" fmla="*/ 9525 h 9525"/>
                              <a:gd name="connsiteX342" fmla="*/ 19050 w 28575"/>
                              <a:gd name="connsiteY342" fmla="*/ 9525 h 9525"/>
                              <a:gd name="connsiteX343" fmla="*/ 19050 w 28575"/>
                              <a:gd name="connsiteY343" fmla="*/ 9525 h 9525"/>
                              <a:gd name="connsiteX344" fmla="*/ 19050 w 28575"/>
                              <a:gd name="connsiteY344" fmla="*/ 9525 h 9525"/>
                              <a:gd name="connsiteX345" fmla="*/ 19050 w 28575"/>
                              <a:gd name="connsiteY345" fmla="*/ 4763 h 9525"/>
                              <a:gd name="connsiteX346" fmla="*/ 19050 w 28575"/>
                              <a:gd name="connsiteY346" fmla="*/ 4763 h 9525"/>
                              <a:gd name="connsiteX347" fmla="*/ 19050 w 28575"/>
                              <a:gd name="connsiteY347" fmla="*/ 4763 h 9525"/>
                              <a:gd name="connsiteX348" fmla="*/ 20107 w 28575"/>
                              <a:gd name="connsiteY348" fmla="*/ 4763 h 9525"/>
                              <a:gd name="connsiteX349" fmla="*/ 20107 w 28575"/>
                              <a:gd name="connsiteY349" fmla="*/ 4763 h 9525"/>
                              <a:gd name="connsiteX350" fmla="*/ 20107 w 28575"/>
                              <a:gd name="connsiteY350" fmla="*/ 4763 h 9525"/>
                              <a:gd name="connsiteX351" fmla="*/ 20107 w 28575"/>
                              <a:gd name="connsiteY351" fmla="*/ 4763 h 9525"/>
                              <a:gd name="connsiteX352" fmla="*/ 20107 w 28575"/>
                              <a:gd name="connsiteY352" fmla="*/ 4763 h 9525"/>
                              <a:gd name="connsiteX353" fmla="*/ 20107 w 28575"/>
                              <a:gd name="connsiteY353" fmla="*/ 4763 h 9525"/>
                              <a:gd name="connsiteX354" fmla="*/ 20107 w 28575"/>
                              <a:gd name="connsiteY354" fmla="*/ 4763 h 9525"/>
                              <a:gd name="connsiteX355" fmla="*/ 20107 w 28575"/>
                              <a:gd name="connsiteY355" fmla="*/ 4763 h 9525"/>
                              <a:gd name="connsiteX356" fmla="*/ 20107 w 28575"/>
                              <a:gd name="connsiteY356" fmla="*/ 4763 h 9525"/>
                              <a:gd name="connsiteX357" fmla="*/ 20107 w 28575"/>
                              <a:gd name="connsiteY357" fmla="*/ 4763 h 9525"/>
                              <a:gd name="connsiteX358" fmla="*/ 20107 w 28575"/>
                              <a:gd name="connsiteY358" fmla="*/ 4763 h 9525"/>
                              <a:gd name="connsiteX359" fmla="*/ 20107 w 28575"/>
                              <a:gd name="connsiteY359" fmla="*/ 4763 h 9525"/>
                              <a:gd name="connsiteX360" fmla="*/ 20107 w 28575"/>
                              <a:gd name="connsiteY360" fmla="*/ 4763 h 9525"/>
                              <a:gd name="connsiteX361" fmla="*/ 20107 w 28575"/>
                              <a:gd name="connsiteY361" fmla="*/ 4763 h 9525"/>
                              <a:gd name="connsiteX362" fmla="*/ 20107 w 28575"/>
                              <a:gd name="connsiteY362" fmla="*/ 4763 h 9525"/>
                              <a:gd name="connsiteX363" fmla="*/ 20107 w 28575"/>
                              <a:gd name="connsiteY363" fmla="*/ 4763 h 9525"/>
                              <a:gd name="connsiteX364" fmla="*/ 20107 w 28575"/>
                              <a:gd name="connsiteY364" fmla="*/ 4763 h 9525"/>
                              <a:gd name="connsiteX365" fmla="*/ 20107 w 28575"/>
                              <a:gd name="connsiteY365" fmla="*/ 4763 h 9525"/>
                              <a:gd name="connsiteX366" fmla="*/ 21164 w 28575"/>
                              <a:gd name="connsiteY366" fmla="*/ 4763 h 9525"/>
                              <a:gd name="connsiteX367" fmla="*/ 21164 w 28575"/>
                              <a:gd name="connsiteY367" fmla="*/ 4763 h 9525"/>
                              <a:gd name="connsiteX368" fmla="*/ 21164 w 28575"/>
                              <a:gd name="connsiteY368" fmla="*/ 4763 h 9525"/>
                              <a:gd name="connsiteX369" fmla="*/ 21164 w 28575"/>
                              <a:gd name="connsiteY369" fmla="*/ 4763 h 9525"/>
                              <a:gd name="connsiteX370" fmla="*/ 21164 w 28575"/>
                              <a:gd name="connsiteY370" fmla="*/ 4763 h 9525"/>
                              <a:gd name="connsiteX371" fmla="*/ 21164 w 28575"/>
                              <a:gd name="connsiteY371" fmla="*/ 4763 h 9525"/>
                              <a:gd name="connsiteX372" fmla="*/ 21164 w 28575"/>
                              <a:gd name="connsiteY372" fmla="*/ 4763 h 9525"/>
                              <a:gd name="connsiteX373" fmla="*/ 21164 w 28575"/>
                              <a:gd name="connsiteY373" fmla="*/ 4763 h 9525"/>
                              <a:gd name="connsiteX374" fmla="*/ 21164 w 28575"/>
                              <a:gd name="connsiteY374" fmla="*/ 4763 h 9525"/>
                              <a:gd name="connsiteX375" fmla="*/ 21164 w 28575"/>
                              <a:gd name="connsiteY375" fmla="*/ 4763 h 9525"/>
                              <a:gd name="connsiteX376" fmla="*/ 21164 w 28575"/>
                              <a:gd name="connsiteY376" fmla="*/ 9525 h 9525"/>
                              <a:gd name="connsiteX377" fmla="*/ 21164 w 28575"/>
                              <a:gd name="connsiteY377" fmla="*/ 9525 h 9525"/>
                              <a:gd name="connsiteX378" fmla="*/ 21164 w 28575"/>
                              <a:gd name="connsiteY378" fmla="*/ 4763 h 9525"/>
                              <a:gd name="connsiteX379" fmla="*/ 21164 w 28575"/>
                              <a:gd name="connsiteY379" fmla="*/ 4763 h 9525"/>
                              <a:gd name="connsiteX380" fmla="*/ 21164 w 28575"/>
                              <a:gd name="connsiteY380" fmla="*/ 0 h 9525"/>
                              <a:gd name="connsiteX381" fmla="*/ 21164 w 28575"/>
                              <a:gd name="connsiteY381" fmla="*/ 4763 h 9525"/>
                              <a:gd name="connsiteX382" fmla="*/ 21164 w 28575"/>
                              <a:gd name="connsiteY382" fmla="*/ 4763 h 9525"/>
                              <a:gd name="connsiteX383" fmla="*/ 21164 w 28575"/>
                              <a:gd name="connsiteY383" fmla="*/ 4763 h 9525"/>
                              <a:gd name="connsiteX384" fmla="*/ 21164 w 28575"/>
                              <a:gd name="connsiteY384" fmla="*/ 4763 h 9525"/>
                              <a:gd name="connsiteX385" fmla="*/ 21164 w 28575"/>
                              <a:gd name="connsiteY385" fmla="*/ 4763 h 9525"/>
                              <a:gd name="connsiteX386" fmla="*/ 22222 w 28575"/>
                              <a:gd name="connsiteY386" fmla="*/ 4763 h 9525"/>
                              <a:gd name="connsiteX387" fmla="*/ 22222 w 28575"/>
                              <a:gd name="connsiteY387" fmla="*/ 4763 h 9525"/>
                              <a:gd name="connsiteX388" fmla="*/ 22222 w 28575"/>
                              <a:gd name="connsiteY388" fmla="*/ 4763 h 9525"/>
                              <a:gd name="connsiteX389" fmla="*/ 22222 w 28575"/>
                              <a:gd name="connsiteY389" fmla="*/ 4763 h 9525"/>
                              <a:gd name="connsiteX390" fmla="*/ 22222 w 28575"/>
                              <a:gd name="connsiteY390" fmla="*/ 9525 h 9525"/>
                              <a:gd name="connsiteX391" fmla="*/ 22222 w 28575"/>
                              <a:gd name="connsiteY391" fmla="*/ 9525 h 9525"/>
                              <a:gd name="connsiteX392" fmla="*/ 22222 w 28575"/>
                              <a:gd name="connsiteY392" fmla="*/ 4763 h 9525"/>
                              <a:gd name="connsiteX393" fmla="*/ 22222 w 28575"/>
                              <a:gd name="connsiteY393" fmla="*/ 4763 h 9525"/>
                              <a:gd name="connsiteX394" fmla="*/ 22222 w 28575"/>
                              <a:gd name="connsiteY394" fmla="*/ 4763 h 9525"/>
                              <a:gd name="connsiteX395" fmla="*/ 22222 w 28575"/>
                              <a:gd name="connsiteY395" fmla="*/ 4763 h 9525"/>
                              <a:gd name="connsiteX396" fmla="*/ 22222 w 28575"/>
                              <a:gd name="connsiteY396" fmla="*/ 9525 h 9525"/>
                              <a:gd name="connsiteX397" fmla="*/ 22222 w 28575"/>
                              <a:gd name="connsiteY397" fmla="*/ 9525 h 9525"/>
                              <a:gd name="connsiteX398" fmla="*/ 22222 w 28575"/>
                              <a:gd name="connsiteY398" fmla="*/ 4763 h 9525"/>
                              <a:gd name="connsiteX399" fmla="*/ 22222 w 28575"/>
                              <a:gd name="connsiteY399" fmla="*/ 4763 h 9525"/>
                              <a:gd name="connsiteX400" fmla="*/ 22222 w 28575"/>
                              <a:gd name="connsiteY400" fmla="*/ 4763 h 9525"/>
                              <a:gd name="connsiteX401" fmla="*/ 22222 w 28575"/>
                              <a:gd name="connsiteY401" fmla="*/ 4763 h 9525"/>
                              <a:gd name="connsiteX402" fmla="*/ 22222 w 28575"/>
                              <a:gd name="connsiteY402" fmla="*/ 4763 h 9525"/>
                              <a:gd name="connsiteX403" fmla="*/ 22222 w 28575"/>
                              <a:gd name="connsiteY403" fmla="*/ 4763 h 9525"/>
                              <a:gd name="connsiteX404" fmla="*/ 23279 w 28575"/>
                              <a:gd name="connsiteY404" fmla="*/ 4763 h 9525"/>
                              <a:gd name="connsiteX405" fmla="*/ 23279 w 28575"/>
                              <a:gd name="connsiteY405" fmla="*/ 4763 h 9525"/>
                              <a:gd name="connsiteX406" fmla="*/ 23279 w 28575"/>
                              <a:gd name="connsiteY406" fmla="*/ 4763 h 9525"/>
                              <a:gd name="connsiteX407" fmla="*/ 23279 w 28575"/>
                              <a:gd name="connsiteY407" fmla="*/ 4763 h 9525"/>
                              <a:gd name="connsiteX408" fmla="*/ 23279 w 28575"/>
                              <a:gd name="connsiteY408" fmla="*/ 4763 h 9525"/>
                              <a:gd name="connsiteX409" fmla="*/ 23279 w 28575"/>
                              <a:gd name="connsiteY409" fmla="*/ 4763 h 9525"/>
                              <a:gd name="connsiteX410" fmla="*/ 23279 w 28575"/>
                              <a:gd name="connsiteY410" fmla="*/ 4763 h 9525"/>
                              <a:gd name="connsiteX411" fmla="*/ 23279 w 28575"/>
                              <a:gd name="connsiteY411" fmla="*/ 4763 h 9525"/>
                              <a:gd name="connsiteX412" fmla="*/ 23279 w 28575"/>
                              <a:gd name="connsiteY412" fmla="*/ 4763 h 9525"/>
                              <a:gd name="connsiteX413" fmla="*/ 23279 w 28575"/>
                              <a:gd name="connsiteY413" fmla="*/ 4763 h 9525"/>
                              <a:gd name="connsiteX414" fmla="*/ 23279 w 28575"/>
                              <a:gd name="connsiteY414" fmla="*/ 4763 h 9525"/>
                              <a:gd name="connsiteX415" fmla="*/ 23279 w 28575"/>
                              <a:gd name="connsiteY415" fmla="*/ 4763 h 9525"/>
                              <a:gd name="connsiteX416" fmla="*/ 23279 w 28575"/>
                              <a:gd name="connsiteY416" fmla="*/ 9525 h 9525"/>
                              <a:gd name="connsiteX417" fmla="*/ 23279 w 28575"/>
                              <a:gd name="connsiteY417" fmla="*/ 9525 h 9525"/>
                              <a:gd name="connsiteX418" fmla="*/ 23279 w 28575"/>
                              <a:gd name="connsiteY418" fmla="*/ 9525 h 9525"/>
                              <a:gd name="connsiteX419" fmla="*/ 23279 w 28575"/>
                              <a:gd name="connsiteY419" fmla="*/ 4763 h 9525"/>
                              <a:gd name="connsiteX420" fmla="*/ 23279 w 28575"/>
                              <a:gd name="connsiteY420" fmla="*/ 4763 h 9525"/>
                              <a:gd name="connsiteX421" fmla="*/ 23279 w 28575"/>
                              <a:gd name="connsiteY421" fmla="*/ 4763 h 9525"/>
                              <a:gd name="connsiteX422" fmla="*/ 24346 w 28575"/>
                              <a:gd name="connsiteY422" fmla="*/ 4763 h 9525"/>
                              <a:gd name="connsiteX423" fmla="*/ 24346 w 28575"/>
                              <a:gd name="connsiteY423" fmla="*/ 4763 h 9525"/>
                              <a:gd name="connsiteX424" fmla="*/ 24346 w 28575"/>
                              <a:gd name="connsiteY424" fmla="*/ 9525 h 9525"/>
                              <a:gd name="connsiteX425" fmla="*/ 24346 w 28575"/>
                              <a:gd name="connsiteY425" fmla="*/ 9525 h 9525"/>
                              <a:gd name="connsiteX426" fmla="*/ 24346 w 28575"/>
                              <a:gd name="connsiteY426" fmla="*/ 4763 h 9525"/>
                              <a:gd name="connsiteX427" fmla="*/ 24346 w 28575"/>
                              <a:gd name="connsiteY427" fmla="*/ 4763 h 9525"/>
                              <a:gd name="connsiteX428" fmla="*/ 24346 w 28575"/>
                              <a:gd name="connsiteY428" fmla="*/ 4763 h 9525"/>
                              <a:gd name="connsiteX429" fmla="*/ 24346 w 28575"/>
                              <a:gd name="connsiteY429" fmla="*/ 4763 h 9525"/>
                              <a:gd name="connsiteX430" fmla="*/ 24346 w 28575"/>
                              <a:gd name="connsiteY430" fmla="*/ 4763 h 9525"/>
                              <a:gd name="connsiteX431" fmla="*/ 24346 w 28575"/>
                              <a:gd name="connsiteY431" fmla="*/ 4763 h 9525"/>
                              <a:gd name="connsiteX432" fmla="*/ 24346 w 28575"/>
                              <a:gd name="connsiteY432" fmla="*/ 4763 h 9525"/>
                              <a:gd name="connsiteX433" fmla="*/ 24346 w 28575"/>
                              <a:gd name="connsiteY433" fmla="*/ 4763 h 9525"/>
                              <a:gd name="connsiteX434" fmla="*/ 24346 w 28575"/>
                              <a:gd name="connsiteY434" fmla="*/ 4763 h 9525"/>
                              <a:gd name="connsiteX435" fmla="*/ 24346 w 28575"/>
                              <a:gd name="connsiteY435" fmla="*/ 0 h 9525"/>
                              <a:gd name="connsiteX436" fmla="*/ 24346 w 28575"/>
                              <a:gd name="connsiteY436" fmla="*/ 0 h 9525"/>
                              <a:gd name="connsiteX437" fmla="*/ 24346 w 28575"/>
                              <a:gd name="connsiteY437" fmla="*/ 0 h 9525"/>
                              <a:gd name="connsiteX438" fmla="*/ 24346 w 28575"/>
                              <a:gd name="connsiteY438" fmla="*/ 4763 h 9525"/>
                              <a:gd name="connsiteX439" fmla="*/ 24346 w 28575"/>
                              <a:gd name="connsiteY439" fmla="*/ 4763 h 9525"/>
                              <a:gd name="connsiteX440" fmla="*/ 25403 w 28575"/>
                              <a:gd name="connsiteY440" fmla="*/ 4763 h 9525"/>
                              <a:gd name="connsiteX441" fmla="*/ 25403 w 28575"/>
                              <a:gd name="connsiteY441" fmla="*/ 4763 h 9525"/>
                              <a:gd name="connsiteX442" fmla="*/ 25403 w 28575"/>
                              <a:gd name="connsiteY442" fmla="*/ 4763 h 9525"/>
                              <a:gd name="connsiteX443" fmla="*/ 25403 w 28575"/>
                              <a:gd name="connsiteY443" fmla="*/ 4763 h 9525"/>
                              <a:gd name="connsiteX444" fmla="*/ 25403 w 28575"/>
                              <a:gd name="connsiteY444" fmla="*/ 4763 h 9525"/>
                              <a:gd name="connsiteX445" fmla="*/ 25403 w 28575"/>
                              <a:gd name="connsiteY445" fmla="*/ 4763 h 9525"/>
                              <a:gd name="connsiteX446" fmla="*/ 25403 w 28575"/>
                              <a:gd name="connsiteY446" fmla="*/ 9525 h 9525"/>
                              <a:gd name="connsiteX447" fmla="*/ 25403 w 28575"/>
                              <a:gd name="connsiteY447" fmla="*/ 4763 h 9525"/>
                              <a:gd name="connsiteX448" fmla="*/ 25403 w 28575"/>
                              <a:gd name="connsiteY448" fmla="*/ 4763 h 9525"/>
                              <a:gd name="connsiteX449" fmla="*/ 25403 w 28575"/>
                              <a:gd name="connsiteY449" fmla="*/ 4763 h 9525"/>
                              <a:gd name="connsiteX450" fmla="*/ 25403 w 28575"/>
                              <a:gd name="connsiteY450" fmla="*/ 4763 h 9525"/>
                              <a:gd name="connsiteX451" fmla="*/ 25403 w 28575"/>
                              <a:gd name="connsiteY451" fmla="*/ 4763 h 9525"/>
                              <a:gd name="connsiteX452" fmla="*/ 25403 w 28575"/>
                              <a:gd name="connsiteY452" fmla="*/ 4763 h 9525"/>
                              <a:gd name="connsiteX453" fmla="*/ 25403 w 28575"/>
                              <a:gd name="connsiteY453" fmla="*/ 4763 h 9525"/>
                              <a:gd name="connsiteX454" fmla="*/ 25403 w 28575"/>
                              <a:gd name="connsiteY454" fmla="*/ 4763 h 9525"/>
                              <a:gd name="connsiteX455" fmla="*/ 25403 w 28575"/>
                              <a:gd name="connsiteY455" fmla="*/ 4763 h 9525"/>
                              <a:gd name="connsiteX456" fmla="*/ 25403 w 28575"/>
                              <a:gd name="connsiteY456" fmla="*/ 0 h 9525"/>
                              <a:gd name="connsiteX457" fmla="*/ 25403 w 28575"/>
                              <a:gd name="connsiteY457" fmla="*/ 4763 h 9525"/>
                              <a:gd name="connsiteX458" fmla="*/ 25403 w 28575"/>
                              <a:gd name="connsiteY458" fmla="*/ 4763 h 9525"/>
                              <a:gd name="connsiteX459" fmla="*/ 25403 w 28575"/>
                              <a:gd name="connsiteY459" fmla="*/ 4763 h 9525"/>
                              <a:gd name="connsiteX460" fmla="*/ 26461 w 28575"/>
                              <a:gd name="connsiteY460" fmla="*/ 4763 h 9525"/>
                              <a:gd name="connsiteX461" fmla="*/ 26461 w 28575"/>
                              <a:gd name="connsiteY461" fmla="*/ 4763 h 9525"/>
                              <a:gd name="connsiteX462" fmla="*/ 26461 w 28575"/>
                              <a:gd name="connsiteY462" fmla="*/ 4763 h 9525"/>
                              <a:gd name="connsiteX463" fmla="*/ 26461 w 28575"/>
                              <a:gd name="connsiteY463" fmla="*/ 4763 h 9525"/>
                              <a:gd name="connsiteX464" fmla="*/ 26461 w 28575"/>
                              <a:gd name="connsiteY464" fmla="*/ 4763 h 9525"/>
                              <a:gd name="connsiteX465" fmla="*/ 26461 w 28575"/>
                              <a:gd name="connsiteY465" fmla="*/ 4763 h 9525"/>
                              <a:gd name="connsiteX466" fmla="*/ 26461 w 28575"/>
                              <a:gd name="connsiteY466" fmla="*/ 9525 h 9525"/>
                              <a:gd name="connsiteX467" fmla="*/ 26461 w 28575"/>
                              <a:gd name="connsiteY467" fmla="*/ 4763 h 9525"/>
                              <a:gd name="connsiteX468" fmla="*/ 26461 w 28575"/>
                              <a:gd name="connsiteY468" fmla="*/ 4763 h 9525"/>
                              <a:gd name="connsiteX469" fmla="*/ 26461 w 28575"/>
                              <a:gd name="connsiteY469" fmla="*/ 4763 h 9525"/>
                              <a:gd name="connsiteX470" fmla="*/ 26461 w 28575"/>
                              <a:gd name="connsiteY470" fmla="*/ 4763 h 9525"/>
                              <a:gd name="connsiteX471" fmla="*/ 26461 w 28575"/>
                              <a:gd name="connsiteY471" fmla="*/ 4763 h 9525"/>
                              <a:gd name="connsiteX472" fmla="*/ 26461 w 28575"/>
                              <a:gd name="connsiteY472" fmla="*/ 4763 h 9525"/>
                              <a:gd name="connsiteX473" fmla="*/ 26461 w 28575"/>
                              <a:gd name="connsiteY473" fmla="*/ 4763 h 9525"/>
                              <a:gd name="connsiteX474" fmla="*/ 26461 w 28575"/>
                              <a:gd name="connsiteY474" fmla="*/ 4763 h 9525"/>
                              <a:gd name="connsiteX475" fmla="*/ 26461 w 28575"/>
                              <a:gd name="connsiteY475" fmla="*/ 4763 h 9525"/>
                              <a:gd name="connsiteX476" fmla="*/ 26461 w 28575"/>
                              <a:gd name="connsiteY476" fmla="*/ 4763 h 9525"/>
                              <a:gd name="connsiteX477" fmla="*/ 26461 w 28575"/>
                              <a:gd name="connsiteY477" fmla="*/ 4763 h 9525"/>
                              <a:gd name="connsiteX478" fmla="*/ 26461 w 28575"/>
                              <a:gd name="connsiteY478" fmla="*/ 4763 h 9525"/>
                              <a:gd name="connsiteX479" fmla="*/ 26461 w 28575"/>
                              <a:gd name="connsiteY479" fmla="*/ 4763 h 9525"/>
                              <a:gd name="connsiteX480" fmla="*/ 26461 w 28575"/>
                              <a:gd name="connsiteY480" fmla="*/ 4763 h 9525"/>
                              <a:gd name="connsiteX481" fmla="*/ 26461 w 28575"/>
                              <a:gd name="connsiteY481" fmla="*/ 4763 h 9525"/>
                              <a:gd name="connsiteX482" fmla="*/ 26461 w 28575"/>
                              <a:gd name="connsiteY482" fmla="*/ 4763 h 9525"/>
                              <a:gd name="connsiteX483" fmla="*/ 26461 w 28575"/>
                              <a:gd name="connsiteY483" fmla="*/ 9525 h 9525"/>
                              <a:gd name="connsiteX484" fmla="*/ 27518 w 28575"/>
                              <a:gd name="connsiteY484" fmla="*/ 4763 h 9525"/>
                              <a:gd name="connsiteX485" fmla="*/ 27518 w 28575"/>
                              <a:gd name="connsiteY485" fmla="*/ 4763 h 9525"/>
                              <a:gd name="connsiteX486" fmla="*/ 27518 w 28575"/>
                              <a:gd name="connsiteY486" fmla="*/ 9525 h 9525"/>
                              <a:gd name="connsiteX487" fmla="*/ 27518 w 28575"/>
                              <a:gd name="connsiteY487" fmla="*/ 4763 h 9525"/>
                              <a:gd name="connsiteX488" fmla="*/ 27518 w 28575"/>
                              <a:gd name="connsiteY488" fmla="*/ 4763 h 9525"/>
                              <a:gd name="connsiteX489" fmla="*/ 27518 w 28575"/>
                              <a:gd name="connsiteY489" fmla="*/ 9525 h 9525"/>
                              <a:gd name="connsiteX490" fmla="*/ 27518 w 28575"/>
                              <a:gd name="connsiteY490" fmla="*/ 9525 h 9525"/>
                              <a:gd name="connsiteX491" fmla="*/ 27518 w 28575"/>
                              <a:gd name="connsiteY491" fmla="*/ 9525 h 9525"/>
                              <a:gd name="connsiteX492" fmla="*/ 27518 w 28575"/>
                              <a:gd name="connsiteY492" fmla="*/ 9525 h 9525"/>
                              <a:gd name="connsiteX493" fmla="*/ 27518 w 28575"/>
                              <a:gd name="connsiteY493" fmla="*/ 4763 h 9525"/>
                              <a:gd name="connsiteX494" fmla="*/ 27518 w 28575"/>
                              <a:gd name="connsiteY494" fmla="*/ 4763 h 9525"/>
                              <a:gd name="connsiteX495" fmla="*/ 27518 w 28575"/>
                              <a:gd name="connsiteY495" fmla="*/ 4763 h 9525"/>
                              <a:gd name="connsiteX496" fmla="*/ 27518 w 28575"/>
                              <a:gd name="connsiteY496" fmla="*/ 4763 h 9525"/>
                              <a:gd name="connsiteX497" fmla="*/ 27518 w 28575"/>
                              <a:gd name="connsiteY497" fmla="*/ 9525 h 9525"/>
                              <a:gd name="connsiteX498" fmla="*/ 27518 w 28575"/>
                              <a:gd name="connsiteY498" fmla="*/ 4763 h 9525"/>
                              <a:gd name="connsiteX499" fmla="*/ 27518 w 28575"/>
                              <a:gd name="connsiteY499" fmla="*/ 4763 h 9525"/>
                              <a:gd name="connsiteX500" fmla="*/ 27518 w 28575"/>
                              <a:gd name="connsiteY500" fmla="*/ 4763 h 9525"/>
                              <a:gd name="connsiteX501" fmla="*/ 27518 w 28575"/>
                              <a:gd name="connsiteY501" fmla="*/ 4763 h 9525"/>
                              <a:gd name="connsiteX502" fmla="*/ 28575 w 28575"/>
                              <a:gd name="connsiteY502" fmla="*/ 4763 h 9525"/>
                              <a:gd name="connsiteX503" fmla="*/ 28575 w 28575"/>
                              <a:gd name="connsiteY503" fmla="*/ 9525 h 9525"/>
                              <a:gd name="connsiteX504" fmla="*/ 28575 w 28575"/>
                              <a:gd name="connsiteY504" fmla="*/ 4763 h 9525"/>
                              <a:gd name="connsiteX505" fmla="*/ 28575 w 28575"/>
                              <a:gd name="connsiteY505" fmla="*/ 4763 h 9525"/>
                              <a:gd name="connsiteX506" fmla="*/ 28575 w 28575"/>
                              <a:gd name="connsiteY506" fmla="*/ 4763 h 9525"/>
                              <a:gd name="connsiteX507" fmla="*/ 28575 w 28575"/>
                              <a:gd name="connsiteY507" fmla="*/ 4763 h 9525"/>
                              <a:gd name="connsiteX508" fmla="*/ 28575 w 28575"/>
                              <a:gd name="connsiteY508" fmla="*/ 4763 h 9525"/>
                              <a:gd name="connsiteX509" fmla="*/ 28575 w 28575"/>
                              <a:gd name="connsiteY509" fmla="*/ 4763 h 9525"/>
                              <a:gd name="connsiteX510" fmla="*/ 28575 w 28575"/>
                              <a:gd name="connsiteY510" fmla="*/ 4763 h 9525"/>
                              <a:gd name="connsiteX511" fmla="*/ 28575 w 28575"/>
                              <a:gd name="connsiteY511" fmla="*/ 476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4763"/>
                                </a:moveTo>
                                <a:lnTo>
                                  <a:pt x="0" y="9525"/>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9525"/>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4229" y="4763"/>
                                </a:lnTo>
                                <a:lnTo>
                                  <a:pt x="4229" y="4763"/>
                                </a:lnTo>
                                <a:lnTo>
                                  <a:pt x="4229" y="0"/>
                                </a:lnTo>
                                <a:lnTo>
                                  <a:pt x="4229" y="0"/>
                                </a:lnTo>
                                <a:lnTo>
                                  <a:pt x="4229" y="0"/>
                                </a:lnTo>
                                <a:lnTo>
                                  <a:pt x="4229" y="0"/>
                                </a:lnTo>
                                <a:lnTo>
                                  <a:pt x="4229" y="0"/>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5296" y="4763"/>
                                </a:lnTo>
                                <a:lnTo>
                                  <a:pt x="5296" y="0"/>
                                </a:lnTo>
                                <a:lnTo>
                                  <a:pt x="5296" y="4763"/>
                                </a:lnTo>
                                <a:lnTo>
                                  <a:pt x="5296" y="4763"/>
                                </a:lnTo>
                                <a:lnTo>
                                  <a:pt x="5296" y="4763"/>
                                </a:lnTo>
                                <a:lnTo>
                                  <a:pt x="5296" y="4763"/>
                                </a:lnTo>
                                <a:lnTo>
                                  <a:pt x="5296" y="4763"/>
                                </a:lnTo>
                                <a:lnTo>
                                  <a:pt x="5296" y="4763"/>
                                </a:lnTo>
                                <a:lnTo>
                                  <a:pt x="5296" y="4763"/>
                                </a:lnTo>
                                <a:lnTo>
                                  <a:pt x="5296" y="4763"/>
                                </a:lnTo>
                                <a:lnTo>
                                  <a:pt x="5296" y="4763"/>
                                </a:lnTo>
                                <a:lnTo>
                                  <a:pt x="5296" y="0"/>
                                </a:lnTo>
                                <a:lnTo>
                                  <a:pt x="5296" y="4763"/>
                                </a:lnTo>
                                <a:lnTo>
                                  <a:pt x="5296" y="4763"/>
                                </a:lnTo>
                                <a:lnTo>
                                  <a:pt x="5296" y="4763"/>
                                </a:lnTo>
                                <a:lnTo>
                                  <a:pt x="5296" y="4763"/>
                                </a:lnTo>
                                <a:lnTo>
                                  <a:pt x="5296" y="4763"/>
                                </a:lnTo>
                                <a:lnTo>
                                  <a:pt x="5296" y="4763"/>
                                </a:lnTo>
                                <a:lnTo>
                                  <a:pt x="5296" y="4763"/>
                                </a:lnTo>
                                <a:lnTo>
                                  <a:pt x="5296" y="4763"/>
                                </a:lnTo>
                                <a:lnTo>
                                  <a:pt x="6353" y="4763"/>
                                </a:lnTo>
                                <a:lnTo>
                                  <a:pt x="6353" y="4763"/>
                                </a:lnTo>
                                <a:lnTo>
                                  <a:pt x="6353" y="4763"/>
                                </a:lnTo>
                                <a:lnTo>
                                  <a:pt x="6353" y="4763"/>
                                </a:lnTo>
                                <a:lnTo>
                                  <a:pt x="6353" y="4763"/>
                                </a:lnTo>
                                <a:lnTo>
                                  <a:pt x="6353" y="4763"/>
                                </a:lnTo>
                                <a:lnTo>
                                  <a:pt x="6353" y="9525"/>
                                </a:lnTo>
                                <a:lnTo>
                                  <a:pt x="6353" y="9525"/>
                                </a:lnTo>
                                <a:lnTo>
                                  <a:pt x="6353" y="9525"/>
                                </a:lnTo>
                                <a:lnTo>
                                  <a:pt x="6353" y="9525"/>
                                </a:lnTo>
                                <a:lnTo>
                                  <a:pt x="6353" y="4763"/>
                                </a:lnTo>
                                <a:lnTo>
                                  <a:pt x="6353" y="9525"/>
                                </a:lnTo>
                                <a:lnTo>
                                  <a:pt x="6353" y="9525"/>
                                </a:lnTo>
                                <a:lnTo>
                                  <a:pt x="6353" y="4763"/>
                                </a:lnTo>
                                <a:lnTo>
                                  <a:pt x="6353" y="4763"/>
                                </a:lnTo>
                                <a:lnTo>
                                  <a:pt x="6353" y="4763"/>
                                </a:lnTo>
                                <a:lnTo>
                                  <a:pt x="6353" y="0"/>
                                </a:lnTo>
                                <a:lnTo>
                                  <a:pt x="6353" y="4763"/>
                                </a:lnTo>
                                <a:lnTo>
                                  <a:pt x="7411" y="4763"/>
                                </a:lnTo>
                                <a:lnTo>
                                  <a:pt x="7411" y="4763"/>
                                </a:lnTo>
                                <a:lnTo>
                                  <a:pt x="7411" y="4763"/>
                                </a:lnTo>
                                <a:lnTo>
                                  <a:pt x="7411" y="4763"/>
                                </a:lnTo>
                                <a:lnTo>
                                  <a:pt x="7411" y="4763"/>
                                </a:lnTo>
                                <a:lnTo>
                                  <a:pt x="7411" y="0"/>
                                </a:lnTo>
                                <a:lnTo>
                                  <a:pt x="7411" y="4763"/>
                                </a:lnTo>
                                <a:lnTo>
                                  <a:pt x="7411" y="4763"/>
                                </a:lnTo>
                                <a:lnTo>
                                  <a:pt x="7411" y="4763"/>
                                </a:lnTo>
                                <a:lnTo>
                                  <a:pt x="7411" y="4763"/>
                                </a:lnTo>
                                <a:lnTo>
                                  <a:pt x="7411" y="4763"/>
                                </a:lnTo>
                                <a:lnTo>
                                  <a:pt x="7411" y="4763"/>
                                </a:lnTo>
                                <a:lnTo>
                                  <a:pt x="7411" y="4763"/>
                                </a:lnTo>
                                <a:lnTo>
                                  <a:pt x="7411" y="0"/>
                                </a:lnTo>
                                <a:lnTo>
                                  <a:pt x="7411" y="4763"/>
                                </a:lnTo>
                                <a:lnTo>
                                  <a:pt x="7411" y="4763"/>
                                </a:lnTo>
                                <a:lnTo>
                                  <a:pt x="7411" y="4763"/>
                                </a:lnTo>
                                <a:lnTo>
                                  <a:pt x="7411"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9525"/>
                                </a:lnTo>
                                <a:lnTo>
                                  <a:pt x="8468" y="9525"/>
                                </a:lnTo>
                                <a:lnTo>
                                  <a:pt x="8468" y="4763"/>
                                </a:lnTo>
                                <a:lnTo>
                                  <a:pt x="8468"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9525"/>
                                </a:lnTo>
                                <a:lnTo>
                                  <a:pt x="9525" y="9525"/>
                                </a:lnTo>
                                <a:lnTo>
                                  <a:pt x="10582" y="9525"/>
                                </a:lnTo>
                                <a:lnTo>
                                  <a:pt x="10582" y="4763"/>
                                </a:lnTo>
                                <a:lnTo>
                                  <a:pt x="10582" y="4763"/>
                                </a:lnTo>
                                <a:lnTo>
                                  <a:pt x="10582" y="4763"/>
                                </a:lnTo>
                                <a:lnTo>
                                  <a:pt x="10582" y="4763"/>
                                </a:lnTo>
                                <a:lnTo>
                                  <a:pt x="10582" y="9525"/>
                                </a:lnTo>
                                <a:lnTo>
                                  <a:pt x="10582" y="9525"/>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1639" y="4763"/>
                                </a:lnTo>
                                <a:lnTo>
                                  <a:pt x="11639" y="4763"/>
                                </a:lnTo>
                                <a:lnTo>
                                  <a:pt x="11639" y="4763"/>
                                </a:lnTo>
                                <a:lnTo>
                                  <a:pt x="11639" y="4763"/>
                                </a:lnTo>
                                <a:lnTo>
                                  <a:pt x="11639" y="4763"/>
                                </a:lnTo>
                                <a:lnTo>
                                  <a:pt x="11639" y="4763"/>
                                </a:lnTo>
                                <a:lnTo>
                                  <a:pt x="11639" y="4763"/>
                                </a:lnTo>
                                <a:lnTo>
                                  <a:pt x="11639" y="4763"/>
                                </a:lnTo>
                                <a:lnTo>
                                  <a:pt x="11639" y="9525"/>
                                </a:lnTo>
                                <a:lnTo>
                                  <a:pt x="11639" y="9525"/>
                                </a:lnTo>
                                <a:lnTo>
                                  <a:pt x="11639" y="9525"/>
                                </a:lnTo>
                                <a:lnTo>
                                  <a:pt x="11639" y="9525"/>
                                </a:lnTo>
                                <a:lnTo>
                                  <a:pt x="11639" y="9525"/>
                                </a:lnTo>
                                <a:lnTo>
                                  <a:pt x="11639" y="9525"/>
                                </a:lnTo>
                                <a:lnTo>
                                  <a:pt x="11639" y="4763"/>
                                </a:lnTo>
                                <a:lnTo>
                                  <a:pt x="11639" y="4763"/>
                                </a:lnTo>
                                <a:lnTo>
                                  <a:pt x="11639" y="4763"/>
                                </a:lnTo>
                                <a:lnTo>
                                  <a:pt x="11639" y="0"/>
                                </a:lnTo>
                                <a:lnTo>
                                  <a:pt x="12697" y="4763"/>
                                </a:lnTo>
                                <a:lnTo>
                                  <a:pt x="12697" y="4763"/>
                                </a:lnTo>
                                <a:lnTo>
                                  <a:pt x="12697" y="4763"/>
                                </a:lnTo>
                                <a:lnTo>
                                  <a:pt x="12697" y="4763"/>
                                </a:lnTo>
                                <a:lnTo>
                                  <a:pt x="12697" y="4763"/>
                                </a:lnTo>
                                <a:lnTo>
                                  <a:pt x="12697" y="4763"/>
                                </a:lnTo>
                                <a:lnTo>
                                  <a:pt x="12697" y="0"/>
                                </a:lnTo>
                                <a:lnTo>
                                  <a:pt x="12697" y="0"/>
                                </a:lnTo>
                                <a:lnTo>
                                  <a:pt x="12697" y="0"/>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9525"/>
                                </a:lnTo>
                                <a:lnTo>
                                  <a:pt x="13754" y="9525"/>
                                </a:lnTo>
                                <a:lnTo>
                                  <a:pt x="13754" y="9525"/>
                                </a:lnTo>
                                <a:lnTo>
                                  <a:pt x="13754" y="9525"/>
                                </a:lnTo>
                                <a:lnTo>
                                  <a:pt x="13754" y="9525"/>
                                </a:lnTo>
                                <a:lnTo>
                                  <a:pt x="13754" y="9525"/>
                                </a:lnTo>
                                <a:lnTo>
                                  <a:pt x="13754" y="4763"/>
                                </a:lnTo>
                                <a:lnTo>
                                  <a:pt x="13754" y="4763"/>
                                </a:lnTo>
                                <a:lnTo>
                                  <a:pt x="13754" y="0"/>
                                </a:lnTo>
                                <a:lnTo>
                                  <a:pt x="13754" y="0"/>
                                </a:lnTo>
                                <a:lnTo>
                                  <a:pt x="13754" y="0"/>
                                </a:lnTo>
                                <a:lnTo>
                                  <a:pt x="13754" y="4763"/>
                                </a:lnTo>
                                <a:lnTo>
                                  <a:pt x="13754" y="4763"/>
                                </a:lnTo>
                                <a:lnTo>
                                  <a:pt x="13754" y="4763"/>
                                </a:lnTo>
                                <a:lnTo>
                                  <a:pt x="13754"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9525"/>
                                </a:lnTo>
                                <a:lnTo>
                                  <a:pt x="15878" y="4763"/>
                                </a:lnTo>
                                <a:lnTo>
                                  <a:pt x="16936" y="4763"/>
                                </a:lnTo>
                                <a:lnTo>
                                  <a:pt x="16936" y="4763"/>
                                </a:lnTo>
                                <a:lnTo>
                                  <a:pt x="16936" y="0"/>
                                </a:lnTo>
                                <a:lnTo>
                                  <a:pt x="16936" y="4763"/>
                                </a:lnTo>
                                <a:lnTo>
                                  <a:pt x="16936" y="4763"/>
                                </a:lnTo>
                                <a:lnTo>
                                  <a:pt x="16936" y="4763"/>
                                </a:lnTo>
                                <a:lnTo>
                                  <a:pt x="16936" y="4763"/>
                                </a:lnTo>
                                <a:lnTo>
                                  <a:pt x="16936" y="4763"/>
                                </a:lnTo>
                                <a:lnTo>
                                  <a:pt x="16936" y="4763"/>
                                </a:lnTo>
                                <a:lnTo>
                                  <a:pt x="16936" y="4763"/>
                                </a:lnTo>
                                <a:lnTo>
                                  <a:pt x="16936" y="0"/>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9525"/>
                                </a:lnTo>
                                <a:lnTo>
                                  <a:pt x="17993" y="9525"/>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9525"/>
                                </a:lnTo>
                                <a:lnTo>
                                  <a:pt x="19050" y="9525"/>
                                </a:lnTo>
                                <a:lnTo>
                                  <a:pt x="19050" y="9525"/>
                                </a:lnTo>
                                <a:lnTo>
                                  <a:pt x="19050" y="9525"/>
                                </a:lnTo>
                                <a:lnTo>
                                  <a:pt x="19050" y="4763"/>
                                </a:lnTo>
                                <a:lnTo>
                                  <a:pt x="19050" y="4763"/>
                                </a:lnTo>
                                <a:lnTo>
                                  <a:pt x="19050"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1164" y="9525"/>
                                </a:lnTo>
                                <a:lnTo>
                                  <a:pt x="21164" y="9525"/>
                                </a:lnTo>
                                <a:lnTo>
                                  <a:pt x="21164" y="4763"/>
                                </a:lnTo>
                                <a:lnTo>
                                  <a:pt x="21164" y="4763"/>
                                </a:lnTo>
                                <a:lnTo>
                                  <a:pt x="21164" y="0"/>
                                </a:lnTo>
                                <a:lnTo>
                                  <a:pt x="21164" y="4763"/>
                                </a:lnTo>
                                <a:lnTo>
                                  <a:pt x="21164" y="4763"/>
                                </a:lnTo>
                                <a:lnTo>
                                  <a:pt x="21164" y="4763"/>
                                </a:lnTo>
                                <a:lnTo>
                                  <a:pt x="21164" y="4763"/>
                                </a:lnTo>
                                <a:lnTo>
                                  <a:pt x="21164" y="4763"/>
                                </a:lnTo>
                                <a:lnTo>
                                  <a:pt x="22222" y="4763"/>
                                </a:lnTo>
                                <a:lnTo>
                                  <a:pt x="22222" y="4763"/>
                                </a:lnTo>
                                <a:lnTo>
                                  <a:pt x="22222" y="4763"/>
                                </a:lnTo>
                                <a:lnTo>
                                  <a:pt x="22222" y="4763"/>
                                </a:lnTo>
                                <a:lnTo>
                                  <a:pt x="22222" y="9525"/>
                                </a:lnTo>
                                <a:lnTo>
                                  <a:pt x="22222" y="9525"/>
                                </a:lnTo>
                                <a:lnTo>
                                  <a:pt x="22222" y="4763"/>
                                </a:lnTo>
                                <a:lnTo>
                                  <a:pt x="22222" y="4763"/>
                                </a:lnTo>
                                <a:lnTo>
                                  <a:pt x="22222" y="4763"/>
                                </a:lnTo>
                                <a:lnTo>
                                  <a:pt x="22222" y="4763"/>
                                </a:lnTo>
                                <a:lnTo>
                                  <a:pt x="22222" y="9525"/>
                                </a:lnTo>
                                <a:lnTo>
                                  <a:pt x="22222" y="9525"/>
                                </a:lnTo>
                                <a:lnTo>
                                  <a:pt x="22222" y="4763"/>
                                </a:lnTo>
                                <a:lnTo>
                                  <a:pt x="22222" y="4763"/>
                                </a:lnTo>
                                <a:lnTo>
                                  <a:pt x="22222" y="4763"/>
                                </a:lnTo>
                                <a:lnTo>
                                  <a:pt x="22222" y="4763"/>
                                </a:lnTo>
                                <a:lnTo>
                                  <a:pt x="22222" y="4763"/>
                                </a:lnTo>
                                <a:lnTo>
                                  <a:pt x="22222"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9525"/>
                                </a:lnTo>
                                <a:lnTo>
                                  <a:pt x="23279" y="9525"/>
                                </a:lnTo>
                                <a:lnTo>
                                  <a:pt x="23279" y="9525"/>
                                </a:lnTo>
                                <a:lnTo>
                                  <a:pt x="23279" y="4763"/>
                                </a:lnTo>
                                <a:lnTo>
                                  <a:pt x="23279" y="4763"/>
                                </a:lnTo>
                                <a:lnTo>
                                  <a:pt x="23279" y="4763"/>
                                </a:lnTo>
                                <a:lnTo>
                                  <a:pt x="24346" y="4763"/>
                                </a:lnTo>
                                <a:lnTo>
                                  <a:pt x="24346" y="4763"/>
                                </a:lnTo>
                                <a:lnTo>
                                  <a:pt x="24346" y="9525"/>
                                </a:lnTo>
                                <a:lnTo>
                                  <a:pt x="24346" y="9525"/>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0"/>
                                </a:lnTo>
                                <a:lnTo>
                                  <a:pt x="24346" y="0"/>
                                </a:lnTo>
                                <a:lnTo>
                                  <a:pt x="24346" y="0"/>
                                </a:lnTo>
                                <a:lnTo>
                                  <a:pt x="24346" y="4763"/>
                                </a:lnTo>
                                <a:lnTo>
                                  <a:pt x="24346" y="4763"/>
                                </a:lnTo>
                                <a:lnTo>
                                  <a:pt x="25403" y="4763"/>
                                </a:lnTo>
                                <a:lnTo>
                                  <a:pt x="25403" y="4763"/>
                                </a:lnTo>
                                <a:lnTo>
                                  <a:pt x="25403" y="4763"/>
                                </a:lnTo>
                                <a:lnTo>
                                  <a:pt x="25403" y="4763"/>
                                </a:lnTo>
                                <a:lnTo>
                                  <a:pt x="25403" y="4763"/>
                                </a:lnTo>
                                <a:lnTo>
                                  <a:pt x="25403" y="4763"/>
                                </a:lnTo>
                                <a:lnTo>
                                  <a:pt x="25403" y="9525"/>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0"/>
                                </a:lnTo>
                                <a:lnTo>
                                  <a:pt x="25403" y="4763"/>
                                </a:lnTo>
                                <a:lnTo>
                                  <a:pt x="25403" y="4763"/>
                                </a:lnTo>
                                <a:lnTo>
                                  <a:pt x="25403" y="4763"/>
                                </a:lnTo>
                                <a:lnTo>
                                  <a:pt x="26461" y="4763"/>
                                </a:lnTo>
                                <a:lnTo>
                                  <a:pt x="26461" y="4763"/>
                                </a:lnTo>
                                <a:lnTo>
                                  <a:pt x="26461" y="4763"/>
                                </a:lnTo>
                                <a:lnTo>
                                  <a:pt x="26461" y="4763"/>
                                </a:lnTo>
                                <a:lnTo>
                                  <a:pt x="26461" y="4763"/>
                                </a:lnTo>
                                <a:lnTo>
                                  <a:pt x="26461" y="4763"/>
                                </a:lnTo>
                                <a:lnTo>
                                  <a:pt x="26461" y="9525"/>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9525"/>
                                </a:lnTo>
                                <a:lnTo>
                                  <a:pt x="27518" y="4763"/>
                                </a:lnTo>
                                <a:lnTo>
                                  <a:pt x="27518" y="4763"/>
                                </a:lnTo>
                                <a:lnTo>
                                  <a:pt x="27518" y="9525"/>
                                </a:lnTo>
                                <a:lnTo>
                                  <a:pt x="27518" y="4763"/>
                                </a:lnTo>
                                <a:lnTo>
                                  <a:pt x="27518" y="4763"/>
                                </a:lnTo>
                                <a:lnTo>
                                  <a:pt x="27518" y="9525"/>
                                </a:lnTo>
                                <a:lnTo>
                                  <a:pt x="27518" y="9525"/>
                                </a:lnTo>
                                <a:lnTo>
                                  <a:pt x="27518" y="9525"/>
                                </a:lnTo>
                                <a:lnTo>
                                  <a:pt x="27518" y="9525"/>
                                </a:lnTo>
                                <a:lnTo>
                                  <a:pt x="27518" y="4763"/>
                                </a:lnTo>
                                <a:lnTo>
                                  <a:pt x="27518" y="4763"/>
                                </a:lnTo>
                                <a:lnTo>
                                  <a:pt x="27518" y="4763"/>
                                </a:lnTo>
                                <a:lnTo>
                                  <a:pt x="27518" y="4763"/>
                                </a:lnTo>
                                <a:lnTo>
                                  <a:pt x="27518" y="9525"/>
                                </a:lnTo>
                                <a:lnTo>
                                  <a:pt x="27518" y="4763"/>
                                </a:lnTo>
                                <a:lnTo>
                                  <a:pt x="27518" y="4763"/>
                                </a:lnTo>
                                <a:lnTo>
                                  <a:pt x="27518" y="4763"/>
                                </a:lnTo>
                                <a:lnTo>
                                  <a:pt x="27518" y="4763"/>
                                </a:lnTo>
                                <a:lnTo>
                                  <a:pt x="28575" y="4763"/>
                                </a:lnTo>
                                <a:lnTo>
                                  <a:pt x="28575" y="9525"/>
                                </a:lnTo>
                                <a:lnTo>
                                  <a:pt x="28575" y="4763"/>
                                </a:lnTo>
                                <a:lnTo>
                                  <a:pt x="28575" y="4763"/>
                                </a:lnTo>
                                <a:lnTo>
                                  <a:pt x="28575" y="4763"/>
                                </a:lnTo>
                                <a:lnTo>
                                  <a:pt x="28575" y="4763"/>
                                </a:lnTo>
                                <a:lnTo>
                                  <a:pt x="28575" y="4763"/>
                                </a:lnTo>
                                <a:lnTo>
                                  <a:pt x="28575" y="4763"/>
                                </a:lnTo>
                                <a:lnTo>
                                  <a:pt x="28575" y="4763"/>
                                </a:lnTo>
                                <a:lnTo>
                                  <a:pt x="28575" y="476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8" name="Freeform: Shape 138"/>
                        <wps:cNvSpPr/>
                        <wps:spPr>
                          <a:xfrm>
                            <a:off x="3128962" y="2900362"/>
                            <a:ext cx="28575" cy="9525"/>
                          </a:xfrm>
                          <a:custGeom>
                            <a:avLst/>
                            <a:gdLst>
                              <a:gd name="connsiteX0" fmla="*/ 0 w 28575"/>
                              <a:gd name="connsiteY0" fmla="*/ 4763 h 9525"/>
                              <a:gd name="connsiteX1" fmla="*/ 0 w 28575"/>
                              <a:gd name="connsiteY1" fmla="*/ 4763 h 9525"/>
                              <a:gd name="connsiteX2" fmla="*/ 0 w 28575"/>
                              <a:gd name="connsiteY2" fmla="*/ 4763 h 9525"/>
                              <a:gd name="connsiteX3" fmla="*/ 0 w 28575"/>
                              <a:gd name="connsiteY3" fmla="*/ 4763 h 9525"/>
                              <a:gd name="connsiteX4" fmla="*/ 0 w 28575"/>
                              <a:gd name="connsiteY4" fmla="*/ 4763 h 9525"/>
                              <a:gd name="connsiteX5" fmla="*/ 0 w 28575"/>
                              <a:gd name="connsiteY5" fmla="*/ 4763 h 9525"/>
                              <a:gd name="connsiteX6" fmla="*/ 0 w 28575"/>
                              <a:gd name="connsiteY6" fmla="*/ 4763 h 9525"/>
                              <a:gd name="connsiteX7" fmla="*/ 0 w 28575"/>
                              <a:gd name="connsiteY7" fmla="*/ 4763 h 9525"/>
                              <a:gd name="connsiteX8" fmla="*/ 0 w 28575"/>
                              <a:gd name="connsiteY8" fmla="*/ 4763 h 9525"/>
                              <a:gd name="connsiteX9" fmla="*/ 0 w 28575"/>
                              <a:gd name="connsiteY9" fmla="*/ 4763 h 9525"/>
                              <a:gd name="connsiteX10" fmla="*/ 0 w 28575"/>
                              <a:gd name="connsiteY10" fmla="*/ 4763 h 9525"/>
                              <a:gd name="connsiteX11" fmla="*/ 1057 w 28575"/>
                              <a:gd name="connsiteY11" fmla="*/ 4763 h 9525"/>
                              <a:gd name="connsiteX12" fmla="*/ 1057 w 28575"/>
                              <a:gd name="connsiteY12" fmla="*/ 4763 h 9525"/>
                              <a:gd name="connsiteX13" fmla="*/ 1057 w 28575"/>
                              <a:gd name="connsiteY13" fmla="*/ 4763 h 9525"/>
                              <a:gd name="connsiteX14" fmla="*/ 1057 w 28575"/>
                              <a:gd name="connsiteY14" fmla="*/ 4763 h 9525"/>
                              <a:gd name="connsiteX15" fmla="*/ 1057 w 28575"/>
                              <a:gd name="connsiteY15" fmla="*/ 4763 h 9525"/>
                              <a:gd name="connsiteX16" fmla="*/ 1057 w 28575"/>
                              <a:gd name="connsiteY16" fmla="*/ 4763 h 9525"/>
                              <a:gd name="connsiteX17" fmla="*/ 1057 w 28575"/>
                              <a:gd name="connsiteY17" fmla="*/ 4763 h 9525"/>
                              <a:gd name="connsiteX18" fmla="*/ 1057 w 28575"/>
                              <a:gd name="connsiteY18" fmla="*/ 4763 h 9525"/>
                              <a:gd name="connsiteX19" fmla="*/ 1057 w 28575"/>
                              <a:gd name="connsiteY19" fmla="*/ 4763 h 9525"/>
                              <a:gd name="connsiteX20" fmla="*/ 1057 w 28575"/>
                              <a:gd name="connsiteY20" fmla="*/ 4763 h 9525"/>
                              <a:gd name="connsiteX21" fmla="*/ 1057 w 28575"/>
                              <a:gd name="connsiteY21" fmla="*/ 4763 h 9525"/>
                              <a:gd name="connsiteX22" fmla="*/ 1057 w 28575"/>
                              <a:gd name="connsiteY22" fmla="*/ 4763 h 9525"/>
                              <a:gd name="connsiteX23" fmla="*/ 1057 w 28575"/>
                              <a:gd name="connsiteY23" fmla="*/ 4763 h 9525"/>
                              <a:gd name="connsiteX24" fmla="*/ 1057 w 28575"/>
                              <a:gd name="connsiteY24" fmla="*/ 4763 h 9525"/>
                              <a:gd name="connsiteX25" fmla="*/ 1057 w 28575"/>
                              <a:gd name="connsiteY25" fmla="*/ 4763 h 9525"/>
                              <a:gd name="connsiteX26" fmla="*/ 1057 w 28575"/>
                              <a:gd name="connsiteY26" fmla="*/ 4763 h 9525"/>
                              <a:gd name="connsiteX27" fmla="*/ 1057 w 28575"/>
                              <a:gd name="connsiteY27" fmla="*/ 4763 h 9525"/>
                              <a:gd name="connsiteX28" fmla="*/ 1057 w 28575"/>
                              <a:gd name="connsiteY28" fmla="*/ 0 h 9525"/>
                              <a:gd name="connsiteX29" fmla="*/ 2114 w 28575"/>
                              <a:gd name="connsiteY29" fmla="*/ 4763 h 9525"/>
                              <a:gd name="connsiteX30" fmla="*/ 2114 w 28575"/>
                              <a:gd name="connsiteY30" fmla="*/ 4763 h 9525"/>
                              <a:gd name="connsiteX31" fmla="*/ 2114 w 28575"/>
                              <a:gd name="connsiteY31" fmla="*/ 4763 h 9525"/>
                              <a:gd name="connsiteX32" fmla="*/ 2114 w 28575"/>
                              <a:gd name="connsiteY32" fmla="*/ 4763 h 9525"/>
                              <a:gd name="connsiteX33" fmla="*/ 2114 w 28575"/>
                              <a:gd name="connsiteY33" fmla="*/ 4763 h 9525"/>
                              <a:gd name="connsiteX34" fmla="*/ 2114 w 28575"/>
                              <a:gd name="connsiteY34" fmla="*/ 9525 h 9525"/>
                              <a:gd name="connsiteX35" fmla="*/ 2114 w 28575"/>
                              <a:gd name="connsiteY35" fmla="*/ 9525 h 9525"/>
                              <a:gd name="connsiteX36" fmla="*/ 2114 w 28575"/>
                              <a:gd name="connsiteY36" fmla="*/ 9525 h 9525"/>
                              <a:gd name="connsiteX37" fmla="*/ 2114 w 28575"/>
                              <a:gd name="connsiteY37" fmla="*/ 4763 h 9525"/>
                              <a:gd name="connsiteX38" fmla="*/ 2114 w 28575"/>
                              <a:gd name="connsiteY38" fmla="*/ 4763 h 9525"/>
                              <a:gd name="connsiteX39" fmla="*/ 2114 w 28575"/>
                              <a:gd name="connsiteY39" fmla="*/ 4763 h 9525"/>
                              <a:gd name="connsiteX40" fmla="*/ 2114 w 28575"/>
                              <a:gd name="connsiteY40" fmla="*/ 4763 h 9525"/>
                              <a:gd name="connsiteX41" fmla="*/ 2114 w 28575"/>
                              <a:gd name="connsiteY41" fmla="*/ 9525 h 9525"/>
                              <a:gd name="connsiteX42" fmla="*/ 2114 w 28575"/>
                              <a:gd name="connsiteY42" fmla="*/ 9525 h 9525"/>
                              <a:gd name="connsiteX43" fmla="*/ 2114 w 28575"/>
                              <a:gd name="connsiteY43" fmla="*/ 4763 h 9525"/>
                              <a:gd name="connsiteX44" fmla="*/ 2114 w 28575"/>
                              <a:gd name="connsiteY44" fmla="*/ 4763 h 9525"/>
                              <a:gd name="connsiteX45" fmla="*/ 2114 w 28575"/>
                              <a:gd name="connsiteY45" fmla="*/ 4763 h 9525"/>
                              <a:gd name="connsiteX46" fmla="*/ 2114 w 28575"/>
                              <a:gd name="connsiteY46" fmla="*/ 4763 h 9525"/>
                              <a:gd name="connsiteX47" fmla="*/ 3172 w 28575"/>
                              <a:gd name="connsiteY47" fmla="*/ 4763 h 9525"/>
                              <a:gd name="connsiteX48" fmla="*/ 3172 w 28575"/>
                              <a:gd name="connsiteY48" fmla="*/ 4763 h 9525"/>
                              <a:gd name="connsiteX49" fmla="*/ 3172 w 28575"/>
                              <a:gd name="connsiteY49" fmla="*/ 4763 h 9525"/>
                              <a:gd name="connsiteX50" fmla="*/ 3172 w 28575"/>
                              <a:gd name="connsiteY50" fmla="*/ 4763 h 9525"/>
                              <a:gd name="connsiteX51" fmla="*/ 3172 w 28575"/>
                              <a:gd name="connsiteY51" fmla="*/ 4763 h 9525"/>
                              <a:gd name="connsiteX52" fmla="*/ 3172 w 28575"/>
                              <a:gd name="connsiteY52" fmla="*/ 4763 h 9525"/>
                              <a:gd name="connsiteX53" fmla="*/ 3172 w 28575"/>
                              <a:gd name="connsiteY53" fmla="*/ 4763 h 9525"/>
                              <a:gd name="connsiteX54" fmla="*/ 3172 w 28575"/>
                              <a:gd name="connsiteY54" fmla="*/ 4763 h 9525"/>
                              <a:gd name="connsiteX55" fmla="*/ 3172 w 28575"/>
                              <a:gd name="connsiteY55" fmla="*/ 4763 h 9525"/>
                              <a:gd name="connsiteX56" fmla="*/ 3172 w 28575"/>
                              <a:gd name="connsiteY56" fmla="*/ 4763 h 9525"/>
                              <a:gd name="connsiteX57" fmla="*/ 3172 w 28575"/>
                              <a:gd name="connsiteY57" fmla="*/ 4763 h 9525"/>
                              <a:gd name="connsiteX58" fmla="*/ 3172 w 28575"/>
                              <a:gd name="connsiteY58" fmla="*/ 9525 h 9525"/>
                              <a:gd name="connsiteX59" fmla="*/ 3172 w 28575"/>
                              <a:gd name="connsiteY59" fmla="*/ 9525 h 9525"/>
                              <a:gd name="connsiteX60" fmla="*/ 3172 w 28575"/>
                              <a:gd name="connsiteY60" fmla="*/ 9525 h 9525"/>
                              <a:gd name="connsiteX61" fmla="*/ 3172 w 28575"/>
                              <a:gd name="connsiteY61" fmla="*/ 4763 h 9525"/>
                              <a:gd name="connsiteX62" fmla="*/ 3172 w 28575"/>
                              <a:gd name="connsiteY62" fmla="*/ 4763 h 9525"/>
                              <a:gd name="connsiteX63" fmla="*/ 3172 w 28575"/>
                              <a:gd name="connsiteY63" fmla="*/ 4763 h 9525"/>
                              <a:gd name="connsiteX64" fmla="*/ 3172 w 28575"/>
                              <a:gd name="connsiteY64" fmla="*/ 4763 h 9525"/>
                              <a:gd name="connsiteX65" fmla="*/ 4229 w 28575"/>
                              <a:gd name="connsiteY65" fmla="*/ 4763 h 9525"/>
                              <a:gd name="connsiteX66" fmla="*/ 4229 w 28575"/>
                              <a:gd name="connsiteY66" fmla="*/ 4763 h 9525"/>
                              <a:gd name="connsiteX67" fmla="*/ 4229 w 28575"/>
                              <a:gd name="connsiteY67" fmla="*/ 4763 h 9525"/>
                              <a:gd name="connsiteX68" fmla="*/ 4229 w 28575"/>
                              <a:gd name="connsiteY68" fmla="*/ 4763 h 9525"/>
                              <a:gd name="connsiteX69" fmla="*/ 4229 w 28575"/>
                              <a:gd name="connsiteY69" fmla="*/ 4763 h 9525"/>
                              <a:gd name="connsiteX70" fmla="*/ 4229 w 28575"/>
                              <a:gd name="connsiteY70" fmla="*/ 4763 h 9525"/>
                              <a:gd name="connsiteX71" fmla="*/ 4229 w 28575"/>
                              <a:gd name="connsiteY71" fmla="*/ 4763 h 9525"/>
                              <a:gd name="connsiteX72" fmla="*/ 4229 w 28575"/>
                              <a:gd name="connsiteY72" fmla="*/ 4763 h 9525"/>
                              <a:gd name="connsiteX73" fmla="*/ 4229 w 28575"/>
                              <a:gd name="connsiteY73" fmla="*/ 4763 h 9525"/>
                              <a:gd name="connsiteX74" fmla="*/ 4229 w 28575"/>
                              <a:gd name="connsiteY74" fmla="*/ 4763 h 9525"/>
                              <a:gd name="connsiteX75" fmla="*/ 4229 w 28575"/>
                              <a:gd name="connsiteY75" fmla="*/ 4763 h 9525"/>
                              <a:gd name="connsiteX76" fmla="*/ 4229 w 28575"/>
                              <a:gd name="connsiteY76" fmla="*/ 4763 h 9525"/>
                              <a:gd name="connsiteX77" fmla="*/ 4229 w 28575"/>
                              <a:gd name="connsiteY77" fmla="*/ 4763 h 9525"/>
                              <a:gd name="connsiteX78" fmla="*/ 4229 w 28575"/>
                              <a:gd name="connsiteY78" fmla="*/ 4763 h 9525"/>
                              <a:gd name="connsiteX79" fmla="*/ 4229 w 28575"/>
                              <a:gd name="connsiteY79" fmla="*/ 4763 h 9525"/>
                              <a:gd name="connsiteX80" fmla="*/ 4229 w 28575"/>
                              <a:gd name="connsiteY80" fmla="*/ 4763 h 9525"/>
                              <a:gd name="connsiteX81" fmla="*/ 4229 w 28575"/>
                              <a:gd name="connsiteY81" fmla="*/ 4763 h 9525"/>
                              <a:gd name="connsiteX82" fmla="*/ 4229 w 28575"/>
                              <a:gd name="connsiteY82" fmla="*/ 4763 h 9525"/>
                              <a:gd name="connsiteX83" fmla="*/ 4229 w 28575"/>
                              <a:gd name="connsiteY83" fmla="*/ 4763 h 9525"/>
                              <a:gd name="connsiteX84" fmla="*/ 4229 w 28575"/>
                              <a:gd name="connsiteY84" fmla="*/ 4763 h 9525"/>
                              <a:gd name="connsiteX85" fmla="*/ 5296 w 28575"/>
                              <a:gd name="connsiteY85" fmla="*/ 4763 h 9525"/>
                              <a:gd name="connsiteX86" fmla="*/ 5296 w 28575"/>
                              <a:gd name="connsiteY86" fmla="*/ 9525 h 9525"/>
                              <a:gd name="connsiteX87" fmla="*/ 5296 w 28575"/>
                              <a:gd name="connsiteY87" fmla="*/ 9525 h 9525"/>
                              <a:gd name="connsiteX88" fmla="*/ 5296 w 28575"/>
                              <a:gd name="connsiteY88" fmla="*/ 9525 h 9525"/>
                              <a:gd name="connsiteX89" fmla="*/ 5296 w 28575"/>
                              <a:gd name="connsiteY89" fmla="*/ 9525 h 9525"/>
                              <a:gd name="connsiteX90" fmla="*/ 5296 w 28575"/>
                              <a:gd name="connsiteY90" fmla="*/ 4763 h 9525"/>
                              <a:gd name="connsiteX91" fmla="*/ 5296 w 28575"/>
                              <a:gd name="connsiteY91" fmla="*/ 4763 h 9525"/>
                              <a:gd name="connsiteX92" fmla="*/ 5296 w 28575"/>
                              <a:gd name="connsiteY92" fmla="*/ 4763 h 9525"/>
                              <a:gd name="connsiteX93" fmla="*/ 5296 w 28575"/>
                              <a:gd name="connsiteY93" fmla="*/ 4763 h 9525"/>
                              <a:gd name="connsiteX94" fmla="*/ 5296 w 28575"/>
                              <a:gd name="connsiteY94" fmla="*/ 4763 h 9525"/>
                              <a:gd name="connsiteX95" fmla="*/ 5296 w 28575"/>
                              <a:gd name="connsiteY95" fmla="*/ 4763 h 9525"/>
                              <a:gd name="connsiteX96" fmla="*/ 5296 w 28575"/>
                              <a:gd name="connsiteY96" fmla="*/ 4763 h 9525"/>
                              <a:gd name="connsiteX97" fmla="*/ 5296 w 28575"/>
                              <a:gd name="connsiteY97" fmla="*/ 4763 h 9525"/>
                              <a:gd name="connsiteX98" fmla="*/ 5296 w 28575"/>
                              <a:gd name="connsiteY98" fmla="*/ 4763 h 9525"/>
                              <a:gd name="connsiteX99" fmla="*/ 5296 w 28575"/>
                              <a:gd name="connsiteY99" fmla="*/ 4763 h 9525"/>
                              <a:gd name="connsiteX100" fmla="*/ 5296 w 28575"/>
                              <a:gd name="connsiteY100" fmla="*/ 4763 h 9525"/>
                              <a:gd name="connsiteX101" fmla="*/ 5296 w 28575"/>
                              <a:gd name="connsiteY101" fmla="*/ 4763 h 9525"/>
                              <a:gd name="connsiteX102" fmla="*/ 5296 w 28575"/>
                              <a:gd name="connsiteY102" fmla="*/ 4763 h 9525"/>
                              <a:gd name="connsiteX103" fmla="*/ 6353 w 28575"/>
                              <a:gd name="connsiteY103" fmla="*/ 4763 h 9525"/>
                              <a:gd name="connsiteX104" fmla="*/ 6353 w 28575"/>
                              <a:gd name="connsiteY104" fmla="*/ 4763 h 9525"/>
                              <a:gd name="connsiteX105" fmla="*/ 6353 w 28575"/>
                              <a:gd name="connsiteY105" fmla="*/ 4763 h 9525"/>
                              <a:gd name="connsiteX106" fmla="*/ 6353 w 28575"/>
                              <a:gd name="connsiteY106" fmla="*/ 4763 h 9525"/>
                              <a:gd name="connsiteX107" fmla="*/ 6353 w 28575"/>
                              <a:gd name="connsiteY107" fmla="*/ 4763 h 9525"/>
                              <a:gd name="connsiteX108" fmla="*/ 6353 w 28575"/>
                              <a:gd name="connsiteY108" fmla="*/ 4763 h 9525"/>
                              <a:gd name="connsiteX109" fmla="*/ 6353 w 28575"/>
                              <a:gd name="connsiteY109" fmla="*/ 4763 h 9525"/>
                              <a:gd name="connsiteX110" fmla="*/ 6353 w 28575"/>
                              <a:gd name="connsiteY110" fmla="*/ 4763 h 9525"/>
                              <a:gd name="connsiteX111" fmla="*/ 6353 w 28575"/>
                              <a:gd name="connsiteY111" fmla="*/ 4763 h 9525"/>
                              <a:gd name="connsiteX112" fmla="*/ 6353 w 28575"/>
                              <a:gd name="connsiteY112" fmla="*/ 4763 h 9525"/>
                              <a:gd name="connsiteX113" fmla="*/ 6353 w 28575"/>
                              <a:gd name="connsiteY113" fmla="*/ 4763 h 9525"/>
                              <a:gd name="connsiteX114" fmla="*/ 6353 w 28575"/>
                              <a:gd name="connsiteY114" fmla="*/ 4763 h 9525"/>
                              <a:gd name="connsiteX115" fmla="*/ 6353 w 28575"/>
                              <a:gd name="connsiteY115" fmla="*/ 4763 h 9525"/>
                              <a:gd name="connsiteX116" fmla="*/ 6353 w 28575"/>
                              <a:gd name="connsiteY116" fmla="*/ 4763 h 9525"/>
                              <a:gd name="connsiteX117" fmla="*/ 6353 w 28575"/>
                              <a:gd name="connsiteY117" fmla="*/ 4763 h 9525"/>
                              <a:gd name="connsiteX118" fmla="*/ 6353 w 28575"/>
                              <a:gd name="connsiteY118" fmla="*/ 4763 h 9525"/>
                              <a:gd name="connsiteX119" fmla="*/ 6353 w 28575"/>
                              <a:gd name="connsiteY119" fmla="*/ 4763 h 9525"/>
                              <a:gd name="connsiteX120" fmla="*/ 6353 w 28575"/>
                              <a:gd name="connsiteY120" fmla="*/ 4763 h 9525"/>
                              <a:gd name="connsiteX121" fmla="*/ 7411 w 28575"/>
                              <a:gd name="connsiteY121" fmla="*/ 4763 h 9525"/>
                              <a:gd name="connsiteX122" fmla="*/ 7411 w 28575"/>
                              <a:gd name="connsiteY122" fmla="*/ 4763 h 9525"/>
                              <a:gd name="connsiteX123" fmla="*/ 7411 w 28575"/>
                              <a:gd name="connsiteY123" fmla="*/ 9525 h 9525"/>
                              <a:gd name="connsiteX124" fmla="*/ 7411 w 28575"/>
                              <a:gd name="connsiteY124" fmla="*/ 9525 h 9525"/>
                              <a:gd name="connsiteX125" fmla="*/ 7411 w 28575"/>
                              <a:gd name="connsiteY125" fmla="*/ 4763 h 9525"/>
                              <a:gd name="connsiteX126" fmla="*/ 7411 w 28575"/>
                              <a:gd name="connsiteY126" fmla="*/ 4763 h 9525"/>
                              <a:gd name="connsiteX127" fmla="*/ 7411 w 28575"/>
                              <a:gd name="connsiteY127" fmla="*/ 4763 h 9525"/>
                              <a:gd name="connsiteX128" fmla="*/ 7411 w 28575"/>
                              <a:gd name="connsiteY128" fmla="*/ 4763 h 9525"/>
                              <a:gd name="connsiteX129" fmla="*/ 7411 w 28575"/>
                              <a:gd name="connsiteY129" fmla="*/ 4763 h 9525"/>
                              <a:gd name="connsiteX130" fmla="*/ 7411 w 28575"/>
                              <a:gd name="connsiteY130" fmla="*/ 9525 h 9525"/>
                              <a:gd name="connsiteX131" fmla="*/ 7411 w 28575"/>
                              <a:gd name="connsiteY131" fmla="*/ 9525 h 9525"/>
                              <a:gd name="connsiteX132" fmla="*/ 7411 w 28575"/>
                              <a:gd name="connsiteY132" fmla="*/ 4763 h 9525"/>
                              <a:gd name="connsiteX133" fmla="*/ 7411 w 28575"/>
                              <a:gd name="connsiteY133" fmla="*/ 4763 h 9525"/>
                              <a:gd name="connsiteX134" fmla="*/ 7411 w 28575"/>
                              <a:gd name="connsiteY134" fmla="*/ 4763 h 9525"/>
                              <a:gd name="connsiteX135" fmla="*/ 7411 w 28575"/>
                              <a:gd name="connsiteY135" fmla="*/ 4763 h 9525"/>
                              <a:gd name="connsiteX136" fmla="*/ 7411 w 28575"/>
                              <a:gd name="connsiteY136" fmla="*/ 4763 h 9525"/>
                              <a:gd name="connsiteX137" fmla="*/ 7411 w 28575"/>
                              <a:gd name="connsiteY137" fmla="*/ 4763 h 9525"/>
                              <a:gd name="connsiteX138" fmla="*/ 7411 w 28575"/>
                              <a:gd name="connsiteY138" fmla="*/ 4763 h 9525"/>
                              <a:gd name="connsiteX139" fmla="*/ 8468 w 28575"/>
                              <a:gd name="connsiteY139" fmla="*/ 9525 h 9525"/>
                              <a:gd name="connsiteX140" fmla="*/ 8468 w 28575"/>
                              <a:gd name="connsiteY140" fmla="*/ 9525 h 9525"/>
                              <a:gd name="connsiteX141" fmla="*/ 8468 w 28575"/>
                              <a:gd name="connsiteY141" fmla="*/ 4763 h 9525"/>
                              <a:gd name="connsiteX142" fmla="*/ 8468 w 28575"/>
                              <a:gd name="connsiteY142" fmla="*/ 4763 h 9525"/>
                              <a:gd name="connsiteX143" fmla="*/ 8468 w 28575"/>
                              <a:gd name="connsiteY143" fmla="*/ 4763 h 9525"/>
                              <a:gd name="connsiteX144" fmla="*/ 8468 w 28575"/>
                              <a:gd name="connsiteY144" fmla="*/ 4763 h 9525"/>
                              <a:gd name="connsiteX145" fmla="*/ 8468 w 28575"/>
                              <a:gd name="connsiteY145" fmla="*/ 4763 h 9525"/>
                              <a:gd name="connsiteX146" fmla="*/ 8468 w 28575"/>
                              <a:gd name="connsiteY146" fmla="*/ 4763 h 9525"/>
                              <a:gd name="connsiteX147" fmla="*/ 8468 w 28575"/>
                              <a:gd name="connsiteY147" fmla="*/ 4763 h 9525"/>
                              <a:gd name="connsiteX148" fmla="*/ 8468 w 28575"/>
                              <a:gd name="connsiteY148" fmla="*/ 4763 h 9525"/>
                              <a:gd name="connsiteX149" fmla="*/ 8468 w 28575"/>
                              <a:gd name="connsiteY149" fmla="*/ 4763 h 9525"/>
                              <a:gd name="connsiteX150" fmla="*/ 8468 w 28575"/>
                              <a:gd name="connsiteY150" fmla="*/ 4763 h 9525"/>
                              <a:gd name="connsiteX151" fmla="*/ 8468 w 28575"/>
                              <a:gd name="connsiteY151" fmla="*/ 4763 h 9525"/>
                              <a:gd name="connsiteX152" fmla="*/ 8468 w 28575"/>
                              <a:gd name="connsiteY152" fmla="*/ 4763 h 9525"/>
                              <a:gd name="connsiteX153" fmla="*/ 8468 w 28575"/>
                              <a:gd name="connsiteY153" fmla="*/ 4763 h 9525"/>
                              <a:gd name="connsiteX154" fmla="*/ 8468 w 28575"/>
                              <a:gd name="connsiteY154" fmla="*/ 4763 h 9525"/>
                              <a:gd name="connsiteX155" fmla="*/ 8468 w 28575"/>
                              <a:gd name="connsiteY155" fmla="*/ 4763 h 9525"/>
                              <a:gd name="connsiteX156" fmla="*/ 8468 w 28575"/>
                              <a:gd name="connsiteY156" fmla="*/ 4763 h 9525"/>
                              <a:gd name="connsiteX157" fmla="*/ 8468 w 28575"/>
                              <a:gd name="connsiteY157" fmla="*/ 4763 h 9525"/>
                              <a:gd name="connsiteX158" fmla="*/ 8468 w 28575"/>
                              <a:gd name="connsiteY158" fmla="*/ 9525 h 9525"/>
                              <a:gd name="connsiteX159" fmla="*/ 9525 w 28575"/>
                              <a:gd name="connsiteY159" fmla="*/ 4763 h 9525"/>
                              <a:gd name="connsiteX160" fmla="*/ 9525 w 28575"/>
                              <a:gd name="connsiteY160" fmla="*/ 4763 h 9525"/>
                              <a:gd name="connsiteX161" fmla="*/ 9525 w 28575"/>
                              <a:gd name="connsiteY161" fmla="*/ 4763 h 9525"/>
                              <a:gd name="connsiteX162" fmla="*/ 9525 w 28575"/>
                              <a:gd name="connsiteY162" fmla="*/ 4763 h 9525"/>
                              <a:gd name="connsiteX163" fmla="*/ 9525 w 28575"/>
                              <a:gd name="connsiteY163" fmla="*/ 4763 h 9525"/>
                              <a:gd name="connsiteX164" fmla="*/ 9525 w 28575"/>
                              <a:gd name="connsiteY164" fmla="*/ 4763 h 9525"/>
                              <a:gd name="connsiteX165" fmla="*/ 9525 w 28575"/>
                              <a:gd name="connsiteY165" fmla="*/ 4763 h 9525"/>
                              <a:gd name="connsiteX166" fmla="*/ 9525 w 28575"/>
                              <a:gd name="connsiteY166" fmla="*/ 9525 h 9525"/>
                              <a:gd name="connsiteX167" fmla="*/ 9525 w 28575"/>
                              <a:gd name="connsiteY167" fmla="*/ 9525 h 9525"/>
                              <a:gd name="connsiteX168" fmla="*/ 9525 w 28575"/>
                              <a:gd name="connsiteY168" fmla="*/ 9525 h 9525"/>
                              <a:gd name="connsiteX169" fmla="*/ 9525 w 28575"/>
                              <a:gd name="connsiteY169" fmla="*/ 4763 h 9525"/>
                              <a:gd name="connsiteX170" fmla="*/ 9525 w 28575"/>
                              <a:gd name="connsiteY170" fmla="*/ 4763 h 9525"/>
                              <a:gd name="connsiteX171" fmla="*/ 9525 w 28575"/>
                              <a:gd name="connsiteY171" fmla="*/ 4763 h 9525"/>
                              <a:gd name="connsiteX172" fmla="*/ 9525 w 28575"/>
                              <a:gd name="connsiteY172" fmla="*/ 4763 h 9525"/>
                              <a:gd name="connsiteX173" fmla="*/ 9525 w 28575"/>
                              <a:gd name="connsiteY173" fmla="*/ 4763 h 9525"/>
                              <a:gd name="connsiteX174" fmla="*/ 9525 w 28575"/>
                              <a:gd name="connsiteY174" fmla="*/ 4763 h 9525"/>
                              <a:gd name="connsiteX175" fmla="*/ 9525 w 28575"/>
                              <a:gd name="connsiteY175" fmla="*/ 4763 h 9525"/>
                              <a:gd name="connsiteX176" fmla="*/ 9525 w 28575"/>
                              <a:gd name="connsiteY176" fmla="*/ 4763 h 9525"/>
                              <a:gd name="connsiteX177" fmla="*/ 9525 w 28575"/>
                              <a:gd name="connsiteY177" fmla="*/ 9525 h 9525"/>
                              <a:gd name="connsiteX178" fmla="*/ 9525 w 28575"/>
                              <a:gd name="connsiteY178" fmla="*/ 9525 h 9525"/>
                              <a:gd name="connsiteX179" fmla="*/ 9525 w 28575"/>
                              <a:gd name="connsiteY179" fmla="*/ 4763 h 9525"/>
                              <a:gd name="connsiteX180" fmla="*/ 9525 w 28575"/>
                              <a:gd name="connsiteY180" fmla="*/ 9525 h 9525"/>
                              <a:gd name="connsiteX181" fmla="*/ 9525 w 28575"/>
                              <a:gd name="connsiteY181" fmla="*/ 9525 h 9525"/>
                              <a:gd name="connsiteX182" fmla="*/ 9525 w 28575"/>
                              <a:gd name="connsiteY182" fmla="*/ 9525 h 9525"/>
                              <a:gd name="connsiteX183" fmla="*/ 10582 w 28575"/>
                              <a:gd name="connsiteY183" fmla="*/ 4763 h 9525"/>
                              <a:gd name="connsiteX184" fmla="*/ 10582 w 28575"/>
                              <a:gd name="connsiteY184" fmla="*/ 4763 h 9525"/>
                              <a:gd name="connsiteX185" fmla="*/ 10582 w 28575"/>
                              <a:gd name="connsiteY185" fmla="*/ 4763 h 9525"/>
                              <a:gd name="connsiteX186" fmla="*/ 10582 w 28575"/>
                              <a:gd name="connsiteY186" fmla="*/ 4763 h 9525"/>
                              <a:gd name="connsiteX187" fmla="*/ 10582 w 28575"/>
                              <a:gd name="connsiteY187" fmla="*/ 9525 h 9525"/>
                              <a:gd name="connsiteX188" fmla="*/ 10582 w 28575"/>
                              <a:gd name="connsiteY188" fmla="*/ 4763 h 9525"/>
                              <a:gd name="connsiteX189" fmla="*/ 10582 w 28575"/>
                              <a:gd name="connsiteY189" fmla="*/ 4763 h 9525"/>
                              <a:gd name="connsiteX190" fmla="*/ 10582 w 28575"/>
                              <a:gd name="connsiteY190" fmla="*/ 4763 h 9525"/>
                              <a:gd name="connsiteX191" fmla="*/ 10582 w 28575"/>
                              <a:gd name="connsiteY191" fmla="*/ 4763 h 9525"/>
                              <a:gd name="connsiteX192" fmla="*/ 10582 w 28575"/>
                              <a:gd name="connsiteY192" fmla="*/ 4763 h 9525"/>
                              <a:gd name="connsiteX193" fmla="*/ 10582 w 28575"/>
                              <a:gd name="connsiteY193" fmla="*/ 4763 h 9525"/>
                              <a:gd name="connsiteX194" fmla="*/ 10582 w 28575"/>
                              <a:gd name="connsiteY194" fmla="*/ 4763 h 9525"/>
                              <a:gd name="connsiteX195" fmla="*/ 10582 w 28575"/>
                              <a:gd name="connsiteY195" fmla="*/ 4763 h 9525"/>
                              <a:gd name="connsiteX196" fmla="*/ 10582 w 28575"/>
                              <a:gd name="connsiteY196" fmla="*/ 4763 h 9525"/>
                              <a:gd name="connsiteX197" fmla="*/ 10582 w 28575"/>
                              <a:gd name="connsiteY197" fmla="*/ 4763 h 9525"/>
                              <a:gd name="connsiteX198" fmla="*/ 10582 w 28575"/>
                              <a:gd name="connsiteY198" fmla="*/ 4763 h 9525"/>
                              <a:gd name="connsiteX199" fmla="*/ 10582 w 28575"/>
                              <a:gd name="connsiteY199" fmla="*/ 4763 h 9525"/>
                              <a:gd name="connsiteX200" fmla="*/ 10582 w 28575"/>
                              <a:gd name="connsiteY200" fmla="*/ 4763 h 9525"/>
                              <a:gd name="connsiteX201" fmla="*/ 11639 w 28575"/>
                              <a:gd name="connsiteY201" fmla="*/ 4763 h 9525"/>
                              <a:gd name="connsiteX202" fmla="*/ 11639 w 28575"/>
                              <a:gd name="connsiteY202" fmla="*/ 4763 h 9525"/>
                              <a:gd name="connsiteX203" fmla="*/ 11639 w 28575"/>
                              <a:gd name="connsiteY203" fmla="*/ 4763 h 9525"/>
                              <a:gd name="connsiteX204" fmla="*/ 11639 w 28575"/>
                              <a:gd name="connsiteY204" fmla="*/ 4763 h 9525"/>
                              <a:gd name="connsiteX205" fmla="*/ 11639 w 28575"/>
                              <a:gd name="connsiteY205" fmla="*/ 4763 h 9525"/>
                              <a:gd name="connsiteX206" fmla="*/ 11639 w 28575"/>
                              <a:gd name="connsiteY206" fmla="*/ 9525 h 9525"/>
                              <a:gd name="connsiteX207" fmla="*/ 11639 w 28575"/>
                              <a:gd name="connsiteY207" fmla="*/ 4763 h 9525"/>
                              <a:gd name="connsiteX208" fmla="*/ 11639 w 28575"/>
                              <a:gd name="connsiteY208" fmla="*/ 4763 h 9525"/>
                              <a:gd name="connsiteX209" fmla="*/ 11639 w 28575"/>
                              <a:gd name="connsiteY209" fmla="*/ 4763 h 9525"/>
                              <a:gd name="connsiteX210" fmla="*/ 11639 w 28575"/>
                              <a:gd name="connsiteY210" fmla="*/ 4763 h 9525"/>
                              <a:gd name="connsiteX211" fmla="*/ 11639 w 28575"/>
                              <a:gd name="connsiteY211" fmla="*/ 4763 h 9525"/>
                              <a:gd name="connsiteX212" fmla="*/ 11639 w 28575"/>
                              <a:gd name="connsiteY212" fmla="*/ 4763 h 9525"/>
                              <a:gd name="connsiteX213" fmla="*/ 11639 w 28575"/>
                              <a:gd name="connsiteY213" fmla="*/ 9525 h 9525"/>
                              <a:gd name="connsiteX214" fmla="*/ 11639 w 28575"/>
                              <a:gd name="connsiteY214" fmla="*/ 4763 h 9525"/>
                              <a:gd name="connsiteX215" fmla="*/ 11639 w 28575"/>
                              <a:gd name="connsiteY215" fmla="*/ 4763 h 9525"/>
                              <a:gd name="connsiteX216" fmla="*/ 11639 w 28575"/>
                              <a:gd name="connsiteY216" fmla="*/ 4763 h 9525"/>
                              <a:gd name="connsiteX217" fmla="*/ 11639 w 28575"/>
                              <a:gd name="connsiteY217" fmla="*/ 9525 h 9525"/>
                              <a:gd name="connsiteX218" fmla="*/ 11639 w 28575"/>
                              <a:gd name="connsiteY218" fmla="*/ 4763 h 9525"/>
                              <a:gd name="connsiteX219" fmla="*/ 12697 w 28575"/>
                              <a:gd name="connsiteY219" fmla="*/ 4763 h 9525"/>
                              <a:gd name="connsiteX220" fmla="*/ 12697 w 28575"/>
                              <a:gd name="connsiteY220" fmla="*/ 4763 h 9525"/>
                              <a:gd name="connsiteX221" fmla="*/ 12697 w 28575"/>
                              <a:gd name="connsiteY221" fmla="*/ 0 h 9525"/>
                              <a:gd name="connsiteX222" fmla="*/ 12697 w 28575"/>
                              <a:gd name="connsiteY222" fmla="*/ 0 h 9525"/>
                              <a:gd name="connsiteX223" fmla="*/ 12697 w 28575"/>
                              <a:gd name="connsiteY223" fmla="*/ 4763 h 9525"/>
                              <a:gd name="connsiteX224" fmla="*/ 12697 w 28575"/>
                              <a:gd name="connsiteY224" fmla="*/ 4763 h 9525"/>
                              <a:gd name="connsiteX225" fmla="*/ 12697 w 28575"/>
                              <a:gd name="connsiteY225" fmla="*/ 4763 h 9525"/>
                              <a:gd name="connsiteX226" fmla="*/ 12697 w 28575"/>
                              <a:gd name="connsiteY226" fmla="*/ 4763 h 9525"/>
                              <a:gd name="connsiteX227" fmla="*/ 12697 w 28575"/>
                              <a:gd name="connsiteY227" fmla="*/ 4763 h 9525"/>
                              <a:gd name="connsiteX228" fmla="*/ 12697 w 28575"/>
                              <a:gd name="connsiteY228" fmla="*/ 4763 h 9525"/>
                              <a:gd name="connsiteX229" fmla="*/ 12697 w 28575"/>
                              <a:gd name="connsiteY229" fmla="*/ 4763 h 9525"/>
                              <a:gd name="connsiteX230" fmla="*/ 12697 w 28575"/>
                              <a:gd name="connsiteY230" fmla="*/ 4763 h 9525"/>
                              <a:gd name="connsiteX231" fmla="*/ 12697 w 28575"/>
                              <a:gd name="connsiteY231" fmla="*/ 4763 h 9525"/>
                              <a:gd name="connsiteX232" fmla="*/ 12697 w 28575"/>
                              <a:gd name="connsiteY232" fmla="*/ 4763 h 9525"/>
                              <a:gd name="connsiteX233" fmla="*/ 12697 w 28575"/>
                              <a:gd name="connsiteY233" fmla="*/ 4763 h 9525"/>
                              <a:gd name="connsiteX234" fmla="*/ 12697 w 28575"/>
                              <a:gd name="connsiteY234" fmla="*/ 4763 h 9525"/>
                              <a:gd name="connsiteX235" fmla="*/ 12697 w 28575"/>
                              <a:gd name="connsiteY235" fmla="*/ 4763 h 9525"/>
                              <a:gd name="connsiteX236" fmla="*/ 12697 w 28575"/>
                              <a:gd name="connsiteY236" fmla="*/ 4763 h 9525"/>
                              <a:gd name="connsiteX237" fmla="*/ 12697 w 28575"/>
                              <a:gd name="connsiteY237" fmla="*/ 4763 h 9525"/>
                              <a:gd name="connsiteX238" fmla="*/ 12697 w 28575"/>
                              <a:gd name="connsiteY238" fmla="*/ 4763 h 9525"/>
                              <a:gd name="connsiteX239" fmla="*/ 13754 w 28575"/>
                              <a:gd name="connsiteY239" fmla="*/ 4763 h 9525"/>
                              <a:gd name="connsiteX240" fmla="*/ 13754 w 28575"/>
                              <a:gd name="connsiteY240" fmla="*/ 4763 h 9525"/>
                              <a:gd name="connsiteX241" fmla="*/ 13754 w 28575"/>
                              <a:gd name="connsiteY241" fmla="*/ 4763 h 9525"/>
                              <a:gd name="connsiteX242" fmla="*/ 13754 w 28575"/>
                              <a:gd name="connsiteY242" fmla="*/ 9525 h 9525"/>
                              <a:gd name="connsiteX243" fmla="*/ 13754 w 28575"/>
                              <a:gd name="connsiteY243" fmla="*/ 9525 h 9525"/>
                              <a:gd name="connsiteX244" fmla="*/ 13754 w 28575"/>
                              <a:gd name="connsiteY244" fmla="*/ 4763 h 9525"/>
                              <a:gd name="connsiteX245" fmla="*/ 13754 w 28575"/>
                              <a:gd name="connsiteY245" fmla="*/ 4763 h 9525"/>
                              <a:gd name="connsiteX246" fmla="*/ 13754 w 28575"/>
                              <a:gd name="connsiteY246" fmla="*/ 4763 h 9525"/>
                              <a:gd name="connsiteX247" fmla="*/ 13754 w 28575"/>
                              <a:gd name="connsiteY247" fmla="*/ 4763 h 9525"/>
                              <a:gd name="connsiteX248" fmla="*/ 13754 w 28575"/>
                              <a:gd name="connsiteY248" fmla="*/ 4763 h 9525"/>
                              <a:gd name="connsiteX249" fmla="*/ 13754 w 28575"/>
                              <a:gd name="connsiteY249" fmla="*/ 4763 h 9525"/>
                              <a:gd name="connsiteX250" fmla="*/ 13754 w 28575"/>
                              <a:gd name="connsiteY250" fmla="*/ 4763 h 9525"/>
                              <a:gd name="connsiteX251" fmla="*/ 13754 w 28575"/>
                              <a:gd name="connsiteY251" fmla="*/ 4763 h 9525"/>
                              <a:gd name="connsiteX252" fmla="*/ 13754 w 28575"/>
                              <a:gd name="connsiteY252" fmla="*/ 4763 h 9525"/>
                              <a:gd name="connsiteX253" fmla="*/ 13754 w 28575"/>
                              <a:gd name="connsiteY253" fmla="*/ 4763 h 9525"/>
                              <a:gd name="connsiteX254" fmla="*/ 13754 w 28575"/>
                              <a:gd name="connsiteY254" fmla="*/ 4763 h 9525"/>
                              <a:gd name="connsiteX255" fmla="*/ 13754 w 28575"/>
                              <a:gd name="connsiteY255" fmla="*/ 4763 h 9525"/>
                              <a:gd name="connsiteX256" fmla="*/ 13754 w 28575"/>
                              <a:gd name="connsiteY256" fmla="*/ 4763 h 9525"/>
                              <a:gd name="connsiteX257" fmla="*/ 14821 w 28575"/>
                              <a:gd name="connsiteY257" fmla="*/ 4763 h 9525"/>
                              <a:gd name="connsiteX258" fmla="*/ 14821 w 28575"/>
                              <a:gd name="connsiteY258" fmla="*/ 4763 h 9525"/>
                              <a:gd name="connsiteX259" fmla="*/ 14821 w 28575"/>
                              <a:gd name="connsiteY259" fmla="*/ 4763 h 9525"/>
                              <a:gd name="connsiteX260" fmla="*/ 14821 w 28575"/>
                              <a:gd name="connsiteY260" fmla="*/ 4763 h 9525"/>
                              <a:gd name="connsiteX261" fmla="*/ 14821 w 28575"/>
                              <a:gd name="connsiteY261" fmla="*/ 4763 h 9525"/>
                              <a:gd name="connsiteX262" fmla="*/ 14821 w 28575"/>
                              <a:gd name="connsiteY262" fmla="*/ 9525 h 9525"/>
                              <a:gd name="connsiteX263" fmla="*/ 14821 w 28575"/>
                              <a:gd name="connsiteY263" fmla="*/ 4763 h 9525"/>
                              <a:gd name="connsiteX264" fmla="*/ 14821 w 28575"/>
                              <a:gd name="connsiteY264" fmla="*/ 9525 h 9525"/>
                              <a:gd name="connsiteX265" fmla="*/ 14821 w 28575"/>
                              <a:gd name="connsiteY265" fmla="*/ 4763 h 9525"/>
                              <a:gd name="connsiteX266" fmla="*/ 14821 w 28575"/>
                              <a:gd name="connsiteY266" fmla="*/ 4763 h 9525"/>
                              <a:gd name="connsiteX267" fmla="*/ 14821 w 28575"/>
                              <a:gd name="connsiteY267" fmla="*/ 4763 h 9525"/>
                              <a:gd name="connsiteX268" fmla="*/ 14821 w 28575"/>
                              <a:gd name="connsiteY268" fmla="*/ 4763 h 9525"/>
                              <a:gd name="connsiteX269" fmla="*/ 14821 w 28575"/>
                              <a:gd name="connsiteY269" fmla="*/ 4763 h 9525"/>
                              <a:gd name="connsiteX270" fmla="*/ 14821 w 28575"/>
                              <a:gd name="connsiteY270" fmla="*/ 4763 h 9525"/>
                              <a:gd name="connsiteX271" fmla="*/ 14821 w 28575"/>
                              <a:gd name="connsiteY271" fmla="*/ 4763 h 9525"/>
                              <a:gd name="connsiteX272" fmla="*/ 14821 w 28575"/>
                              <a:gd name="connsiteY272" fmla="*/ 4763 h 9525"/>
                              <a:gd name="connsiteX273" fmla="*/ 14821 w 28575"/>
                              <a:gd name="connsiteY273" fmla="*/ 4763 h 9525"/>
                              <a:gd name="connsiteX274" fmla="*/ 14821 w 28575"/>
                              <a:gd name="connsiteY274" fmla="*/ 4763 h 9525"/>
                              <a:gd name="connsiteX275" fmla="*/ 15878 w 28575"/>
                              <a:gd name="connsiteY275" fmla="*/ 9525 h 9525"/>
                              <a:gd name="connsiteX276" fmla="*/ 15878 w 28575"/>
                              <a:gd name="connsiteY276" fmla="*/ 9525 h 9525"/>
                              <a:gd name="connsiteX277" fmla="*/ 15878 w 28575"/>
                              <a:gd name="connsiteY277" fmla="*/ 4763 h 9525"/>
                              <a:gd name="connsiteX278" fmla="*/ 15878 w 28575"/>
                              <a:gd name="connsiteY278" fmla="*/ 4763 h 9525"/>
                              <a:gd name="connsiteX279" fmla="*/ 15878 w 28575"/>
                              <a:gd name="connsiteY279" fmla="*/ 9525 h 9525"/>
                              <a:gd name="connsiteX280" fmla="*/ 15878 w 28575"/>
                              <a:gd name="connsiteY280" fmla="*/ 4763 h 9525"/>
                              <a:gd name="connsiteX281" fmla="*/ 15878 w 28575"/>
                              <a:gd name="connsiteY281" fmla="*/ 4763 h 9525"/>
                              <a:gd name="connsiteX282" fmla="*/ 15878 w 28575"/>
                              <a:gd name="connsiteY282" fmla="*/ 9525 h 9525"/>
                              <a:gd name="connsiteX283" fmla="*/ 15878 w 28575"/>
                              <a:gd name="connsiteY283" fmla="*/ 4763 h 9525"/>
                              <a:gd name="connsiteX284" fmla="*/ 15878 w 28575"/>
                              <a:gd name="connsiteY284" fmla="*/ 4763 h 9525"/>
                              <a:gd name="connsiteX285" fmla="*/ 15878 w 28575"/>
                              <a:gd name="connsiteY285" fmla="*/ 9525 h 9525"/>
                              <a:gd name="connsiteX286" fmla="*/ 15878 w 28575"/>
                              <a:gd name="connsiteY286" fmla="*/ 4763 h 9525"/>
                              <a:gd name="connsiteX287" fmla="*/ 15878 w 28575"/>
                              <a:gd name="connsiteY287" fmla="*/ 4763 h 9525"/>
                              <a:gd name="connsiteX288" fmla="*/ 15878 w 28575"/>
                              <a:gd name="connsiteY288" fmla="*/ 4763 h 9525"/>
                              <a:gd name="connsiteX289" fmla="*/ 15878 w 28575"/>
                              <a:gd name="connsiteY289" fmla="*/ 9525 h 9525"/>
                              <a:gd name="connsiteX290" fmla="*/ 15878 w 28575"/>
                              <a:gd name="connsiteY290" fmla="*/ 9525 h 9525"/>
                              <a:gd name="connsiteX291" fmla="*/ 15878 w 28575"/>
                              <a:gd name="connsiteY291" fmla="*/ 4763 h 9525"/>
                              <a:gd name="connsiteX292" fmla="*/ 15878 w 28575"/>
                              <a:gd name="connsiteY292" fmla="*/ 4763 h 9525"/>
                              <a:gd name="connsiteX293" fmla="*/ 16936 w 28575"/>
                              <a:gd name="connsiteY293" fmla="*/ 4763 h 9525"/>
                              <a:gd name="connsiteX294" fmla="*/ 16936 w 28575"/>
                              <a:gd name="connsiteY294" fmla="*/ 4763 h 9525"/>
                              <a:gd name="connsiteX295" fmla="*/ 16936 w 28575"/>
                              <a:gd name="connsiteY295" fmla="*/ 4763 h 9525"/>
                              <a:gd name="connsiteX296" fmla="*/ 16936 w 28575"/>
                              <a:gd name="connsiteY296" fmla="*/ 4763 h 9525"/>
                              <a:gd name="connsiteX297" fmla="*/ 16936 w 28575"/>
                              <a:gd name="connsiteY297" fmla="*/ 4763 h 9525"/>
                              <a:gd name="connsiteX298" fmla="*/ 16936 w 28575"/>
                              <a:gd name="connsiteY298" fmla="*/ 4763 h 9525"/>
                              <a:gd name="connsiteX299" fmla="*/ 16936 w 28575"/>
                              <a:gd name="connsiteY299" fmla="*/ 4763 h 9525"/>
                              <a:gd name="connsiteX300" fmla="*/ 16936 w 28575"/>
                              <a:gd name="connsiteY300" fmla="*/ 4763 h 9525"/>
                              <a:gd name="connsiteX301" fmla="*/ 16936 w 28575"/>
                              <a:gd name="connsiteY301" fmla="*/ 4763 h 9525"/>
                              <a:gd name="connsiteX302" fmla="*/ 16936 w 28575"/>
                              <a:gd name="connsiteY302" fmla="*/ 4763 h 9525"/>
                              <a:gd name="connsiteX303" fmla="*/ 16936 w 28575"/>
                              <a:gd name="connsiteY303" fmla="*/ 4763 h 9525"/>
                              <a:gd name="connsiteX304" fmla="*/ 16936 w 28575"/>
                              <a:gd name="connsiteY304" fmla="*/ 4763 h 9525"/>
                              <a:gd name="connsiteX305" fmla="*/ 16936 w 28575"/>
                              <a:gd name="connsiteY305" fmla="*/ 4763 h 9525"/>
                              <a:gd name="connsiteX306" fmla="*/ 16936 w 28575"/>
                              <a:gd name="connsiteY306" fmla="*/ 4763 h 9525"/>
                              <a:gd name="connsiteX307" fmla="*/ 16936 w 28575"/>
                              <a:gd name="connsiteY307" fmla="*/ 4763 h 9525"/>
                              <a:gd name="connsiteX308" fmla="*/ 16936 w 28575"/>
                              <a:gd name="connsiteY308" fmla="*/ 4763 h 9525"/>
                              <a:gd name="connsiteX309" fmla="*/ 16936 w 28575"/>
                              <a:gd name="connsiteY309" fmla="*/ 4763 h 9525"/>
                              <a:gd name="connsiteX310" fmla="*/ 16936 w 28575"/>
                              <a:gd name="connsiteY310" fmla="*/ 4763 h 9525"/>
                              <a:gd name="connsiteX311" fmla="*/ 16936 w 28575"/>
                              <a:gd name="connsiteY311" fmla="*/ 4763 h 9525"/>
                              <a:gd name="connsiteX312" fmla="*/ 16936 w 28575"/>
                              <a:gd name="connsiteY312" fmla="*/ 4763 h 9525"/>
                              <a:gd name="connsiteX313" fmla="*/ 17993 w 28575"/>
                              <a:gd name="connsiteY313" fmla="*/ 4763 h 9525"/>
                              <a:gd name="connsiteX314" fmla="*/ 17993 w 28575"/>
                              <a:gd name="connsiteY314" fmla="*/ 9525 h 9525"/>
                              <a:gd name="connsiteX315" fmla="*/ 17993 w 28575"/>
                              <a:gd name="connsiteY315" fmla="*/ 4763 h 9525"/>
                              <a:gd name="connsiteX316" fmla="*/ 17993 w 28575"/>
                              <a:gd name="connsiteY316" fmla="*/ 4763 h 9525"/>
                              <a:gd name="connsiteX317" fmla="*/ 17993 w 28575"/>
                              <a:gd name="connsiteY317" fmla="*/ 4763 h 9525"/>
                              <a:gd name="connsiteX318" fmla="*/ 17993 w 28575"/>
                              <a:gd name="connsiteY318" fmla="*/ 4763 h 9525"/>
                              <a:gd name="connsiteX319" fmla="*/ 17993 w 28575"/>
                              <a:gd name="connsiteY319" fmla="*/ 4763 h 9525"/>
                              <a:gd name="connsiteX320" fmla="*/ 17993 w 28575"/>
                              <a:gd name="connsiteY320" fmla="*/ 4763 h 9525"/>
                              <a:gd name="connsiteX321" fmla="*/ 17993 w 28575"/>
                              <a:gd name="connsiteY321" fmla="*/ 4763 h 9525"/>
                              <a:gd name="connsiteX322" fmla="*/ 17993 w 28575"/>
                              <a:gd name="connsiteY322" fmla="*/ 4763 h 9525"/>
                              <a:gd name="connsiteX323" fmla="*/ 17993 w 28575"/>
                              <a:gd name="connsiteY323" fmla="*/ 4763 h 9525"/>
                              <a:gd name="connsiteX324" fmla="*/ 17993 w 28575"/>
                              <a:gd name="connsiteY324" fmla="*/ 4763 h 9525"/>
                              <a:gd name="connsiteX325" fmla="*/ 17993 w 28575"/>
                              <a:gd name="connsiteY325" fmla="*/ 9525 h 9525"/>
                              <a:gd name="connsiteX326" fmla="*/ 17993 w 28575"/>
                              <a:gd name="connsiteY326" fmla="*/ 9525 h 9525"/>
                              <a:gd name="connsiteX327" fmla="*/ 17993 w 28575"/>
                              <a:gd name="connsiteY327" fmla="*/ 9525 h 9525"/>
                              <a:gd name="connsiteX328" fmla="*/ 17993 w 28575"/>
                              <a:gd name="connsiteY328" fmla="*/ 9525 h 9525"/>
                              <a:gd name="connsiteX329" fmla="*/ 17993 w 28575"/>
                              <a:gd name="connsiteY329" fmla="*/ 9525 h 9525"/>
                              <a:gd name="connsiteX330" fmla="*/ 17993 w 28575"/>
                              <a:gd name="connsiteY330" fmla="*/ 4763 h 9525"/>
                              <a:gd name="connsiteX331" fmla="*/ 19050 w 28575"/>
                              <a:gd name="connsiteY331" fmla="*/ 4763 h 9525"/>
                              <a:gd name="connsiteX332" fmla="*/ 19050 w 28575"/>
                              <a:gd name="connsiteY332" fmla="*/ 4763 h 9525"/>
                              <a:gd name="connsiteX333" fmla="*/ 19050 w 28575"/>
                              <a:gd name="connsiteY333" fmla="*/ 4763 h 9525"/>
                              <a:gd name="connsiteX334" fmla="*/ 19050 w 28575"/>
                              <a:gd name="connsiteY334" fmla="*/ 4763 h 9525"/>
                              <a:gd name="connsiteX335" fmla="*/ 19050 w 28575"/>
                              <a:gd name="connsiteY335" fmla="*/ 4763 h 9525"/>
                              <a:gd name="connsiteX336" fmla="*/ 19050 w 28575"/>
                              <a:gd name="connsiteY336" fmla="*/ 4763 h 9525"/>
                              <a:gd name="connsiteX337" fmla="*/ 19050 w 28575"/>
                              <a:gd name="connsiteY337" fmla="*/ 4763 h 9525"/>
                              <a:gd name="connsiteX338" fmla="*/ 19050 w 28575"/>
                              <a:gd name="connsiteY338" fmla="*/ 4763 h 9525"/>
                              <a:gd name="connsiteX339" fmla="*/ 19050 w 28575"/>
                              <a:gd name="connsiteY339" fmla="*/ 4763 h 9525"/>
                              <a:gd name="connsiteX340" fmla="*/ 19050 w 28575"/>
                              <a:gd name="connsiteY340" fmla="*/ 4763 h 9525"/>
                              <a:gd name="connsiteX341" fmla="*/ 19050 w 28575"/>
                              <a:gd name="connsiteY341" fmla="*/ 4763 h 9525"/>
                              <a:gd name="connsiteX342" fmla="*/ 19050 w 28575"/>
                              <a:gd name="connsiteY342" fmla="*/ 4763 h 9525"/>
                              <a:gd name="connsiteX343" fmla="*/ 19050 w 28575"/>
                              <a:gd name="connsiteY343" fmla="*/ 4763 h 9525"/>
                              <a:gd name="connsiteX344" fmla="*/ 19050 w 28575"/>
                              <a:gd name="connsiteY344" fmla="*/ 4763 h 9525"/>
                              <a:gd name="connsiteX345" fmla="*/ 19050 w 28575"/>
                              <a:gd name="connsiteY345" fmla="*/ 4763 h 9525"/>
                              <a:gd name="connsiteX346" fmla="*/ 19050 w 28575"/>
                              <a:gd name="connsiteY346" fmla="*/ 4763 h 9525"/>
                              <a:gd name="connsiteX347" fmla="*/ 19050 w 28575"/>
                              <a:gd name="connsiteY347" fmla="*/ 4763 h 9525"/>
                              <a:gd name="connsiteX348" fmla="*/ 19050 w 28575"/>
                              <a:gd name="connsiteY348" fmla="*/ 4763 h 9525"/>
                              <a:gd name="connsiteX349" fmla="*/ 20107 w 28575"/>
                              <a:gd name="connsiteY349" fmla="*/ 4763 h 9525"/>
                              <a:gd name="connsiteX350" fmla="*/ 20107 w 28575"/>
                              <a:gd name="connsiteY350" fmla="*/ 4763 h 9525"/>
                              <a:gd name="connsiteX351" fmla="*/ 20107 w 28575"/>
                              <a:gd name="connsiteY351" fmla="*/ 4763 h 9525"/>
                              <a:gd name="connsiteX352" fmla="*/ 20107 w 28575"/>
                              <a:gd name="connsiteY352" fmla="*/ 4763 h 9525"/>
                              <a:gd name="connsiteX353" fmla="*/ 20107 w 28575"/>
                              <a:gd name="connsiteY353" fmla="*/ 4763 h 9525"/>
                              <a:gd name="connsiteX354" fmla="*/ 20107 w 28575"/>
                              <a:gd name="connsiteY354" fmla="*/ 4763 h 9525"/>
                              <a:gd name="connsiteX355" fmla="*/ 20107 w 28575"/>
                              <a:gd name="connsiteY355" fmla="*/ 4763 h 9525"/>
                              <a:gd name="connsiteX356" fmla="*/ 20107 w 28575"/>
                              <a:gd name="connsiteY356" fmla="*/ 4763 h 9525"/>
                              <a:gd name="connsiteX357" fmla="*/ 20107 w 28575"/>
                              <a:gd name="connsiteY357" fmla="*/ 9525 h 9525"/>
                              <a:gd name="connsiteX358" fmla="*/ 20107 w 28575"/>
                              <a:gd name="connsiteY358" fmla="*/ 9525 h 9525"/>
                              <a:gd name="connsiteX359" fmla="*/ 20107 w 28575"/>
                              <a:gd name="connsiteY359" fmla="*/ 9525 h 9525"/>
                              <a:gd name="connsiteX360" fmla="*/ 20107 w 28575"/>
                              <a:gd name="connsiteY360" fmla="*/ 9525 h 9525"/>
                              <a:gd name="connsiteX361" fmla="*/ 20107 w 28575"/>
                              <a:gd name="connsiteY361" fmla="*/ 9525 h 9525"/>
                              <a:gd name="connsiteX362" fmla="*/ 20107 w 28575"/>
                              <a:gd name="connsiteY362" fmla="*/ 9525 h 9525"/>
                              <a:gd name="connsiteX363" fmla="*/ 20107 w 28575"/>
                              <a:gd name="connsiteY363" fmla="*/ 4763 h 9525"/>
                              <a:gd name="connsiteX364" fmla="*/ 20107 w 28575"/>
                              <a:gd name="connsiteY364" fmla="*/ 4763 h 9525"/>
                              <a:gd name="connsiteX365" fmla="*/ 20107 w 28575"/>
                              <a:gd name="connsiteY365" fmla="*/ 4763 h 9525"/>
                              <a:gd name="connsiteX366" fmla="*/ 20107 w 28575"/>
                              <a:gd name="connsiteY366" fmla="*/ 4763 h 9525"/>
                              <a:gd name="connsiteX367" fmla="*/ 20107 w 28575"/>
                              <a:gd name="connsiteY367" fmla="*/ 4763 h 9525"/>
                              <a:gd name="connsiteX368" fmla="*/ 20107 w 28575"/>
                              <a:gd name="connsiteY368" fmla="*/ 4763 h 9525"/>
                              <a:gd name="connsiteX369" fmla="*/ 21164 w 28575"/>
                              <a:gd name="connsiteY369" fmla="*/ 4763 h 9525"/>
                              <a:gd name="connsiteX370" fmla="*/ 21164 w 28575"/>
                              <a:gd name="connsiteY370" fmla="*/ 4763 h 9525"/>
                              <a:gd name="connsiteX371" fmla="*/ 21164 w 28575"/>
                              <a:gd name="connsiteY371" fmla="*/ 4763 h 9525"/>
                              <a:gd name="connsiteX372" fmla="*/ 21164 w 28575"/>
                              <a:gd name="connsiteY372" fmla="*/ 4763 h 9525"/>
                              <a:gd name="connsiteX373" fmla="*/ 21164 w 28575"/>
                              <a:gd name="connsiteY373" fmla="*/ 4763 h 9525"/>
                              <a:gd name="connsiteX374" fmla="*/ 21164 w 28575"/>
                              <a:gd name="connsiteY374" fmla="*/ 4763 h 9525"/>
                              <a:gd name="connsiteX375" fmla="*/ 21164 w 28575"/>
                              <a:gd name="connsiteY375" fmla="*/ 4763 h 9525"/>
                              <a:gd name="connsiteX376" fmla="*/ 21164 w 28575"/>
                              <a:gd name="connsiteY376" fmla="*/ 4763 h 9525"/>
                              <a:gd name="connsiteX377" fmla="*/ 21164 w 28575"/>
                              <a:gd name="connsiteY377" fmla="*/ 4763 h 9525"/>
                              <a:gd name="connsiteX378" fmla="*/ 21164 w 28575"/>
                              <a:gd name="connsiteY378" fmla="*/ 4763 h 9525"/>
                              <a:gd name="connsiteX379" fmla="*/ 21164 w 28575"/>
                              <a:gd name="connsiteY379" fmla="*/ 4763 h 9525"/>
                              <a:gd name="connsiteX380" fmla="*/ 21164 w 28575"/>
                              <a:gd name="connsiteY380" fmla="*/ 9525 h 9525"/>
                              <a:gd name="connsiteX381" fmla="*/ 21164 w 28575"/>
                              <a:gd name="connsiteY381" fmla="*/ 9525 h 9525"/>
                              <a:gd name="connsiteX382" fmla="*/ 21164 w 28575"/>
                              <a:gd name="connsiteY382" fmla="*/ 9525 h 9525"/>
                              <a:gd name="connsiteX383" fmla="*/ 21164 w 28575"/>
                              <a:gd name="connsiteY383" fmla="*/ 9525 h 9525"/>
                              <a:gd name="connsiteX384" fmla="*/ 21164 w 28575"/>
                              <a:gd name="connsiteY384" fmla="*/ 4763 h 9525"/>
                              <a:gd name="connsiteX385" fmla="*/ 21164 w 28575"/>
                              <a:gd name="connsiteY385" fmla="*/ 4763 h 9525"/>
                              <a:gd name="connsiteX386" fmla="*/ 21164 w 28575"/>
                              <a:gd name="connsiteY386" fmla="*/ 4763 h 9525"/>
                              <a:gd name="connsiteX387" fmla="*/ 22222 w 28575"/>
                              <a:gd name="connsiteY387" fmla="*/ 4763 h 9525"/>
                              <a:gd name="connsiteX388" fmla="*/ 22222 w 28575"/>
                              <a:gd name="connsiteY388" fmla="*/ 4763 h 9525"/>
                              <a:gd name="connsiteX389" fmla="*/ 22222 w 28575"/>
                              <a:gd name="connsiteY389" fmla="*/ 9525 h 9525"/>
                              <a:gd name="connsiteX390" fmla="*/ 22222 w 28575"/>
                              <a:gd name="connsiteY390" fmla="*/ 4763 h 9525"/>
                              <a:gd name="connsiteX391" fmla="*/ 22222 w 28575"/>
                              <a:gd name="connsiteY391" fmla="*/ 4763 h 9525"/>
                              <a:gd name="connsiteX392" fmla="*/ 22222 w 28575"/>
                              <a:gd name="connsiteY392" fmla="*/ 4763 h 9525"/>
                              <a:gd name="connsiteX393" fmla="*/ 22222 w 28575"/>
                              <a:gd name="connsiteY393" fmla="*/ 4763 h 9525"/>
                              <a:gd name="connsiteX394" fmla="*/ 22222 w 28575"/>
                              <a:gd name="connsiteY394" fmla="*/ 9525 h 9525"/>
                              <a:gd name="connsiteX395" fmla="*/ 22222 w 28575"/>
                              <a:gd name="connsiteY395" fmla="*/ 9525 h 9525"/>
                              <a:gd name="connsiteX396" fmla="*/ 22222 w 28575"/>
                              <a:gd name="connsiteY396" fmla="*/ 4763 h 9525"/>
                              <a:gd name="connsiteX397" fmla="*/ 22222 w 28575"/>
                              <a:gd name="connsiteY397" fmla="*/ 4763 h 9525"/>
                              <a:gd name="connsiteX398" fmla="*/ 22222 w 28575"/>
                              <a:gd name="connsiteY398" fmla="*/ 4763 h 9525"/>
                              <a:gd name="connsiteX399" fmla="*/ 22222 w 28575"/>
                              <a:gd name="connsiteY399" fmla="*/ 4763 h 9525"/>
                              <a:gd name="connsiteX400" fmla="*/ 22222 w 28575"/>
                              <a:gd name="connsiteY400" fmla="*/ 4763 h 9525"/>
                              <a:gd name="connsiteX401" fmla="*/ 22222 w 28575"/>
                              <a:gd name="connsiteY401" fmla="*/ 4763 h 9525"/>
                              <a:gd name="connsiteX402" fmla="*/ 22222 w 28575"/>
                              <a:gd name="connsiteY402" fmla="*/ 4763 h 9525"/>
                              <a:gd name="connsiteX403" fmla="*/ 22222 w 28575"/>
                              <a:gd name="connsiteY403" fmla="*/ 4763 h 9525"/>
                              <a:gd name="connsiteX404" fmla="*/ 22222 w 28575"/>
                              <a:gd name="connsiteY404" fmla="*/ 4763 h 9525"/>
                              <a:gd name="connsiteX405" fmla="*/ 22222 w 28575"/>
                              <a:gd name="connsiteY405" fmla="*/ 4763 h 9525"/>
                              <a:gd name="connsiteX406" fmla="*/ 22222 w 28575"/>
                              <a:gd name="connsiteY406" fmla="*/ 9525 h 9525"/>
                              <a:gd name="connsiteX407" fmla="*/ 22222 w 28575"/>
                              <a:gd name="connsiteY407" fmla="*/ 9525 h 9525"/>
                              <a:gd name="connsiteX408" fmla="*/ 22222 w 28575"/>
                              <a:gd name="connsiteY408" fmla="*/ 9525 h 9525"/>
                              <a:gd name="connsiteX409" fmla="*/ 22222 w 28575"/>
                              <a:gd name="connsiteY409" fmla="*/ 9525 h 9525"/>
                              <a:gd name="connsiteX410" fmla="*/ 22222 w 28575"/>
                              <a:gd name="connsiteY410" fmla="*/ 9525 h 9525"/>
                              <a:gd name="connsiteX411" fmla="*/ 23279 w 28575"/>
                              <a:gd name="connsiteY411" fmla="*/ 9525 h 9525"/>
                              <a:gd name="connsiteX412" fmla="*/ 23279 w 28575"/>
                              <a:gd name="connsiteY412" fmla="*/ 9525 h 9525"/>
                              <a:gd name="connsiteX413" fmla="*/ 23279 w 28575"/>
                              <a:gd name="connsiteY413" fmla="*/ 9525 h 9525"/>
                              <a:gd name="connsiteX414" fmla="*/ 23279 w 28575"/>
                              <a:gd name="connsiteY414" fmla="*/ 9525 h 9525"/>
                              <a:gd name="connsiteX415" fmla="*/ 23279 w 28575"/>
                              <a:gd name="connsiteY415" fmla="*/ 9525 h 9525"/>
                              <a:gd name="connsiteX416" fmla="*/ 23279 w 28575"/>
                              <a:gd name="connsiteY416" fmla="*/ 4763 h 9525"/>
                              <a:gd name="connsiteX417" fmla="*/ 23279 w 28575"/>
                              <a:gd name="connsiteY417" fmla="*/ 4763 h 9525"/>
                              <a:gd name="connsiteX418" fmla="*/ 23279 w 28575"/>
                              <a:gd name="connsiteY418" fmla="*/ 4763 h 9525"/>
                              <a:gd name="connsiteX419" fmla="*/ 23279 w 28575"/>
                              <a:gd name="connsiteY419" fmla="*/ 4763 h 9525"/>
                              <a:gd name="connsiteX420" fmla="*/ 23279 w 28575"/>
                              <a:gd name="connsiteY420" fmla="*/ 4763 h 9525"/>
                              <a:gd name="connsiteX421" fmla="*/ 23279 w 28575"/>
                              <a:gd name="connsiteY421" fmla="*/ 4763 h 9525"/>
                              <a:gd name="connsiteX422" fmla="*/ 23279 w 28575"/>
                              <a:gd name="connsiteY422" fmla="*/ 4763 h 9525"/>
                              <a:gd name="connsiteX423" fmla="*/ 23279 w 28575"/>
                              <a:gd name="connsiteY423" fmla="*/ 4763 h 9525"/>
                              <a:gd name="connsiteX424" fmla="*/ 23279 w 28575"/>
                              <a:gd name="connsiteY424" fmla="*/ 9525 h 9525"/>
                              <a:gd name="connsiteX425" fmla="*/ 23279 w 28575"/>
                              <a:gd name="connsiteY425" fmla="*/ 9525 h 9525"/>
                              <a:gd name="connsiteX426" fmla="*/ 23279 w 28575"/>
                              <a:gd name="connsiteY426" fmla="*/ 9525 h 9525"/>
                              <a:gd name="connsiteX427" fmla="*/ 23279 w 28575"/>
                              <a:gd name="connsiteY427" fmla="*/ 9525 h 9525"/>
                              <a:gd name="connsiteX428" fmla="*/ 23279 w 28575"/>
                              <a:gd name="connsiteY428" fmla="*/ 9525 h 9525"/>
                              <a:gd name="connsiteX429" fmla="*/ 24346 w 28575"/>
                              <a:gd name="connsiteY429" fmla="*/ 9525 h 9525"/>
                              <a:gd name="connsiteX430" fmla="*/ 24346 w 28575"/>
                              <a:gd name="connsiteY430" fmla="*/ 9525 h 9525"/>
                              <a:gd name="connsiteX431" fmla="*/ 24346 w 28575"/>
                              <a:gd name="connsiteY431" fmla="*/ 9525 h 9525"/>
                              <a:gd name="connsiteX432" fmla="*/ 24346 w 28575"/>
                              <a:gd name="connsiteY432" fmla="*/ 9525 h 9525"/>
                              <a:gd name="connsiteX433" fmla="*/ 24346 w 28575"/>
                              <a:gd name="connsiteY433" fmla="*/ 4763 h 9525"/>
                              <a:gd name="connsiteX434" fmla="*/ 24346 w 28575"/>
                              <a:gd name="connsiteY434" fmla="*/ 4763 h 9525"/>
                              <a:gd name="connsiteX435" fmla="*/ 24346 w 28575"/>
                              <a:gd name="connsiteY435" fmla="*/ 4763 h 9525"/>
                              <a:gd name="connsiteX436" fmla="*/ 24346 w 28575"/>
                              <a:gd name="connsiteY436" fmla="*/ 4763 h 9525"/>
                              <a:gd name="connsiteX437" fmla="*/ 24346 w 28575"/>
                              <a:gd name="connsiteY437" fmla="*/ 4763 h 9525"/>
                              <a:gd name="connsiteX438" fmla="*/ 24346 w 28575"/>
                              <a:gd name="connsiteY438" fmla="*/ 4763 h 9525"/>
                              <a:gd name="connsiteX439" fmla="*/ 24346 w 28575"/>
                              <a:gd name="connsiteY439" fmla="*/ 4763 h 9525"/>
                              <a:gd name="connsiteX440" fmla="*/ 24346 w 28575"/>
                              <a:gd name="connsiteY440" fmla="*/ 4763 h 9525"/>
                              <a:gd name="connsiteX441" fmla="*/ 24346 w 28575"/>
                              <a:gd name="connsiteY441" fmla="*/ 4763 h 9525"/>
                              <a:gd name="connsiteX442" fmla="*/ 24346 w 28575"/>
                              <a:gd name="connsiteY442" fmla="*/ 4763 h 9525"/>
                              <a:gd name="connsiteX443" fmla="*/ 24346 w 28575"/>
                              <a:gd name="connsiteY443" fmla="*/ 4763 h 9525"/>
                              <a:gd name="connsiteX444" fmla="*/ 24346 w 28575"/>
                              <a:gd name="connsiteY444" fmla="*/ 9525 h 9525"/>
                              <a:gd name="connsiteX445" fmla="*/ 24346 w 28575"/>
                              <a:gd name="connsiteY445" fmla="*/ 4763 h 9525"/>
                              <a:gd name="connsiteX446" fmla="*/ 24346 w 28575"/>
                              <a:gd name="connsiteY446" fmla="*/ 9525 h 9525"/>
                              <a:gd name="connsiteX447" fmla="*/ 24346 w 28575"/>
                              <a:gd name="connsiteY447" fmla="*/ 9525 h 9525"/>
                              <a:gd name="connsiteX448" fmla="*/ 24346 w 28575"/>
                              <a:gd name="connsiteY448" fmla="*/ 9525 h 9525"/>
                              <a:gd name="connsiteX449" fmla="*/ 25403 w 28575"/>
                              <a:gd name="connsiteY449" fmla="*/ 9525 h 9525"/>
                              <a:gd name="connsiteX450" fmla="*/ 25403 w 28575"/>
                              <a:gd name="connsiteY450" fmla="*/ 4763 h 9525"/>
                              <a:gd name="connsiteX451" fmla="*/ 25403 w 28575"/>
                              <a:gd name="connsiteY451" fmla="*/ 9525 h 9525"/>
                              <a:gd name="connsiteX452" fmla="*/ 25403 w 28575"/>
                              <a:gd name="connsiteY452" fmla="*/ 4763 h 9525"/>
                              <a:gd name="connsiteX453" fmla="*/ 25403 w 28575"/>
                              <a:gd name="connsiteY453" fmla="*/ 4763 h 9525"/>
                              <a:gd name="connsiteX454" fmla="*/ 25403 w 28575"/>
                              <a:gd name="connsiteY454" fmla="*/ 4763 h 9525"/>
                              <a:gd name="connsiteX455" fmla="*/ 25403 w 28575"/>
                              <a:gd name="connsiteY455" fmla="*/ 4763 h 9525"/>
                              <a:gd name="connsiteX456" fmla="*/ 25403 w 28575"/>
                              <a:gd name="connsiteY456" fmla="*/ 4763 h 9525"/>
                              <a:gd name="connsiteX457" fmla="*/ 25403 w 28575"/>
                              <a:gd name="connsiteY457" fmla="*/ 4763 h 9525"/>
                              <a:gd name="connsiteX458" fmla="*/ 25403 w 28575"/>
                              <a:gd name="connsiteY458" fmla="*/ 4763 h 9525"/>
                              <a:gd name="connsiteX459" fmla="*/ 25403 w 28575"/>
                              <a:gd name="connsiteY459" fmla="*/ 4763 h 9525"/>
                              <a:gd name="connsiteX460" fmla="*/ 25403 w 28575"/>
                              <a:gd name="connsiteY460" fmla="*/ 4763 h 9525"/>
                              <a:gd name="connsiteX461" fmla="*/ 25403 w 28575"/>
                              <a:gd name="connsiteY461" fmla="*/ 4763 h 9525"/>
                              <a:gd name="connsiteX462" fmla="*/ 25403 w 28575"/>
                              <a:gd name="connsiteY462" fmla="*/ 4763 h 9525"/>
                              <a:gd name="connsiteX463" fmla="*/ 25403 w 28575"/>
                              <a:gd name="connsiteY463" fmla="*/ 4763 h 9525"/>
                              <a:gd name="connsiteX464" fmla="*/ 25403 w 28575"/>
                              <a:gd name="connsiteY464" fmla="*/ 9525 h 9525"/>
                              <a:gd name="connsiteX465" fmla="*/ 25403 w 28575"/>
                              <a:gd name="connsiteY465" fmla="*/ 4763 h 9525"/>
                              <a:gd name="connsiteX466" fmla="*/ 25403 w 28575"/>
                              <a:gd name="connsiteY466" fmla="*/ 4763 h 9525"/>
                              <a:gd name="connsiteX467" fmla="*/ 26461 w 28575"/>
                              <a:gd name="connsiteY467" fmla="*/ 9525 h 9525"/>
                              <a:gd name="connsiteX468" fmla="*/ 26461 w 28575"/>
                              <a:gd name="connsiteY468" fmla="*/ 4763 h 9525"/>
                              <a:gd name="connsiteX469" fmla="*/ 26461 w 28575"/>
                              <a:gd name="connsiteY469" fmla="*/ 4763 h 9525"/>
                              <a:gd name="connsiteX470" fmla="*/ 26461 w 28575"/>
                              <a:gd name="connsiteY470" fmla="*/ 4763 h 9525"/>
                              <a:gd name="connsiteX471" fmla="*/ 26461 w 28575"/>
                              <a:gd name="connsiteY471" fmla="*/ 4763 h 9525"/>
                              <a:gd name="connsiteX472" fmla="*/ 26461 w 28575"/>
                              <a:gd name="connsiteY472" fmla="*/ 4763 h 9525"/>
                              <a:gd name="connsiteX473" fmla="*/ 26461 w 28575"/>
                              <a:gd name="connsiteY473" fmla="*/ 9525 h 9525"/>
                              <a:gd name="connsiteX474" fmla="*/ 26461 w 28575"/>
                              <a:gd name="connsiteY474" fmla="*/ 9525 h 9525"/>
                              <a:gd name="connsiteX475" fmla="*/ 26461 w 28575"/>
                              <a:gd name="connsiteY475" fmla="*/ 4763 h 9525"/>
                              <a:gd name="connsiteX476" fmla="*/ 26461 w 28575"/>
                              <a:gd name="connsiteY476" fmla="*/ 4763 h 9525"/>
                              <a:gd name="connsiteX477" fmla="*/ 26461 w 28575"/>
                              <a:gd name="connsiteY477" fmla="*/ 4763 h 9525"/>
                              <a:gd name="connsiteX478" fmla="*/ 26461 w 28575"/>
                              <a:gd name="connsiteY478" fmla="*/ 4763 h 9525"/>
                              <a:gd name="connsiteX479" fmla="*/ 26461 w 28575"/>
                              <a:gd name="connsiteY479" fmla="*/ 4763 h 9525"/>
                              <a:gd name="connsiteX480" fmla="*/ 26461 w 28575"/>
                              <a:gd name="connsiteY480" fmla="*/ 9525 h 9525"/>
                              <a:gd name="connsiteX481" fmla="*/ 26461 w 28575"/>
                              <a:gd name="connsiteY481" fmla="*/ 9525 h 9525"/>
                              <a:gd name="connsiteX482" fmla="*/ 26461 w 28575"/>
                              <a:gd name="connsiteY482" fmla="*/ 9525 h 9525"/>
                              <a:gd name="connsiteX483" fmla="*/ 26461 w 28575"/>
                              <a:gd name="connsiteY483" fmla="*/ 4763 h 9525"/>
                              <a:gd name="connsiteX484" fmla="*/ 26461 w 28575"/>
                              <a:gd name="connsiteY484" fmla="*/ 4763 h 9525"/>
                              <a:gd name="connsiteX485" fmla="*/ 27518 w 28575"/>
                              <a:gd name="connsiteY485" fmla="*/ 4763 h 9525"/>
                              <a:gd name="connsiteX486" fmla="*/ 27518 w 28575"/>
                              <a:gd name="connsiteY486" fmla="*/ 4763 h 9525"/>
                              <a:gd name="connsiteX487" fmla="*/ 27518 w 28575"/>
                              <a:gd name="connsiteY487" fmla="*/ 4763 h 9525"/>
                              <a:gd name="connsiteX488" fmla="*/ 27518 w 28575"/>
                              <a:gd name="connsiteY488" fmla="*/ 9525 h 9525"/>
                              <a:gd name="connsiteX489" fmla="*/ 27518 w 28575"/>
                              <a:gd name="connsiteY489" fmla="*/ 9525 h 9525"/>
                              <a:gd name="connsiteX490" fmla="*/ 27518 w 28575"/>
                              <a:gd name="connsiteY490" fmla="*/ 4763 h 9525"/>
                              <a:gd name="connsiteX491" fmla="*/ 27518 w 28575"/>
                              <a:gd name="connsiteY491" fmla="*/ 4763 h 9525"/>
                              <a:gd name="connsiteX492" fmla="*/ 27518 w 28575"/>
                              <a:gd name="connsiteY492" fmla="*/ 4763 h 9525"/>
                              <a:gd name="connsiteX493" fmla="*/ 27518 w 28575"/>
                              <a:gd name="connsiteY493" fmla="*/ 4763 h 9525"/>
                              <a:gd name="connsiteX494" fmla="*/ 27518 w 28575"/>
                              <a:gd name="connsiteY494" fmla="*/ 4763 h 9525"/>
                              <a:gd name="connsiteX495" fmla="*/ 27518 w 28575"/>
                              <a:gd name="connsiteY495" fmla="*/ 4763 h 9525"/>
                              <a:gd name="connsiteX496" fmla="*/ 27518 w 28575"/>
                              <a:gd name="connsiteY496" fmla="*/ 4763 h 9525"/>
                              <a:gd name="connsiteX497" fmla="*/ 27518 w 28575"/>
                              <a:gd name="connsiteY497" fmla="*/ 4763 h 9525"/>
                              <a:gd name="connsiteX498" fmla="*/ 27518 w 28575"/>
                              <a:gd name="connsiteY498" fmla="*/ 4763 h 9525"/>
                              <a:gd name="connsiteX499" fmla="*/ 27518 w 28575"/>
                              <a:gd name="connsiteY499" fmla="*/ 4763 h 9525"/>
                              <a:gd name="connsiteX500" fmla="*/ 27518 w 28575"/>
                              <a:gd name="connsiteY500" fmla="*/ 4763 h 9525"/>
                              <a:gd name="connsiteX501" fmla="*/ 27518 w 28575"/>
                              <a:gd name="connsiteY501" fmla="*/ 4763 h 9525"/>
                              <a:gd name="connsiteX502" fmla="*/ 27518 w 28575"/>
                              <a:gd name="connsiteY502" fmla="*/ 4763 h 9525"/>
                              <a:gd name="connsiteX503" fmla="*/ 28575 w 28575"/>
                              <a:gd name="connsiteY503" fmla="*/ 4763 h 9525"/>
                              <a:gd name="connsiteX504" fmla="*/ 28575 w 28575"/>
                              <a:gd name="connsiteY504" fmla="*/ 4763 h 9525"/>
                              <a:gd name="connsiteX505" fmla="*/ 28575 w 28575"/>
                              <a:gd name="connsiteY505" fmla="*/ 4763 h 9525"/>
                              <a:gd name="connsiteX506" fmla="*/ 28575 w 28575"/>
                              <a:gd name="connsiteY506" fmla="*/ 4763 h 9525"/>
                              <a:gd name="connsiteX507" fmla="*/ 28575 w 28575"/>
                              <a:gd name="connsiteY507" fmla="*/ 4763 h 9525"/>
                              <a:gd name="connsiteX508" fmla="*/ 28575 w 28575"/>
                              <a:gd name="connsiteY508" fmla="*/ 4763 h 9525"/>
                              <a:gd name="connsiteX509" fmla="*/ 28575 w 28575"/>
                              <a:gd name="connsiteY509" fmla="*/ 4763 h 9525"/>
                              <a:gd name="connsiteX510" fmla="*/ 28575 w 28575"/>
                              <a:gd name="connsiteY510" fmla="*/ 9525 h 9525"/>
                              <a:gd name="connsiteX511" fmla="*/ 28575 w 28575"/>
                              <a:gd name="connsiteY511" fmla="*/ 9525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4763"/>
                                </a:moveTo>
                                <a:lnTo>
                                  <a:pt x="0" y="4763"/>
                                </a:lnTo>
                                <a:lnTo>
                                  <a:pt x="0" y="4763"/>
                                </a:lnTo>
                                <a:lnTo>
                                  <a:pt x="0" y="4763"/>
                                </a:lnTo>
                                <a:lnTo>
                                  <a:pt x="0" y="4763"/>
                                </a:lnTo>
                                <a:lnTo>
                                  <a:pt x="0" y="4763"/>
                                </a:lnTo>
                                <a:lnTo>
                                  <a:pt x="0" y="4763"/>
                                </a:lnTo>
                                <a:lnTo>
                                  <a:pt x="0" y="4763"/>
                                </a:lnTo>
                                <a:lnTo>
                                  <a:pt x="0" y="4763"/>
                                </a:lnTo>
                                <a:lnTo>
                                  <a:pt x="0" y="4763"/>
                                </a:lnTo>
                                <a:lnTo>
                                  <a:pt x="0"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0"/>
                                </a:lnTo>
                                <a:lnTo>
                                  <a:pt x="2114" y="4763"/>
                                </a:lnTo>
                                <a:lnTo>
                                  <a:pt x="2114" y="4763"/>
                                </a:lnTo>
                                <a:lnTo>
                                  <a:pt x="2114" y="4763"/>
                                </a:lnTo>
                                <a:lnTo>
                                  <a:pt x="2114" y="4763"/>
                                </a:lnTo>
                                <a:lnTo>
                                  <a:pt x="2114" y="4763"/>
                                </a:lnTo>
                                <a:lnTo>
                                  <a:pt x="2114" y="9525"/>
                                </a:lnTo>
                                <a:lnTo>
                                  <a:pt x="2114" y="9525"/>
                                </a:lnTo>
                                <a:lnTo>
                                  <a:pt x="2114" y="9525"/>
                                </a:lnTo>
                                <a:lnTo>
                                  <a:pt x="2114" y="4763"/>
                                </a:lnTo>
                                <a:lnTo>
                                  <a:pt x="2114" y="4763"/>
                                </a:lnTo>
                                <a:lnTo>
                                  <a:pt x="2114" y="4763"/>
                                </a:lnTo>
                                <a:lnTo>
                                  <a:pt x="2114" y="4763"/>
                                </a:lnTo>
                                <a:lnTo>
                                  <a:pt x="2114" y="9525"/>
                                </a:lnTo>
                                <a:lnTo>
                                  <a:pt x="2114" y="9525"/>
                                </a:lnTo>
                                <a:lnTo>
                                  <a:pt x="2114" y="4763"/>
                                </a:lnTo>
                                <a:lnTo>
                                  <a:pt x="2114" y="4763"/>
                                </a:lnTo>
                                <a:lnTo>
                                  <a:pt x="2114" y="4763"/>
                                </a:lnTo>
                                <a:lnTo>
                                  <a:pt x="2114"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9525"/>
                                </a:lnTo>
                                <a:lnTo>
                                  <a:pt x="3172" y="9525"/>
                                </a:lnTo>
                                <a:lnTo>
                                  <a:pt x="3172" y="9525"/>
                                </a:lnTo>
                                <a:lnTo>
                                  <a:pt x="3172" y="4763"/>
                                </a:lnTo>
                                <a:lnTo>
                                  <a:pt x="3172" y="4763"/>
                                </a:lnTo>
                                <a:lnTo>
                                  <a:pt x="3172" y="4763"/>
                                </a:lnTo>
                                <a:lnTo>
                                  <a:pt x="3172"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5296" y="4763"/>
                                </a:lnTo>
                                <a:lnTo>
                                  <a:pt x="5296" y="9525"/>
                                </a:lnTo>
                                <a:lnTo>
                                  <a:pt x="5296" y="9525"/>
                                </a:lnTo>
                                <a:lnTo>
                                  <a:pt x="5296" y="9525"/>
                                </a:lnTo>
                                <a:lnTo>
                                  <a:pt x="5296" y="9525"/>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7411" y="4763"/>
                                </a:lnTo>
                                <a:lnTo>
                                  <a:pt x="7411" y="4763"/>
                                </a:lnTo>
                                <a:lnTo>
                                  <a:pt x="7411" y="9525"/>
                                </a:lnTo>
                                <a:lnTo>
                                  <a:pt x="7411" y="9525"/>
                                </a:lnTo>
                                <a:lnTo>
                                  <a:pt x="7411" y="4763"/>
                                </a:lnTo>
                                <a:lnTo>
                                  <a:pt x="7411" y="4763"/>
                                </a:lnTo>
                                <a:lnTo>
                                  <a:pt x="7411" y="4763"/>
                                </a:lnTo>
                                <a:lnTo>
                                  <a:pt x="7411" y="4763"/>
                                </a:lnTo>
                                <a:lnTo>
                                  <a:pt x="7411" y="4763"/>
                                </a:lnTo>
                                <a:lnTo>
                                  <a:pt x="7411" y="9525"/>
                                </a:lnTo>
                                <a:lnTo>
                                  <a:pt x="7411" y="9525"/>
                                </a:lnTo>
                                <a:lnTo>
                                  <a:pt x="7411" y="4763"/>
                                </a:lnTo>
                                <a:lnTo>
                                  <a:pt x="7411" y="4763"/>
                                </a:lnTo>
                                <a:lnTo>
                                  <a:pt x="7411" y="4763"/>
                                </a:lnTo>
                                <a:lnTo>
                                  <a:pt x="7411" y="4763"/>
                                </a:lnTo>
                                <a:lnTo>
                                  <a:pt x="7411" y="4763"/>
                                </a:lnTo>
                                <a:lnTo>
                                  <a:pt x="7411" y="4763"/>
                                </a:lnTo>
                                <a:lnTo>
                                  <a:pt x="7411" y="4763"/>
                                </a:lnTo>
                                <a:lnTo>
                                  <a:pt x="8468" y="9525"/>
                                </a:lnTo>
                                <a:lnTo>
                                  <a:pt x="8468" y="9525"/>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9525"/>
                                </a:lnTo>
                                <a:lnTo>
                                  <a:pt x="9525" y="4763"/>
                                </a:lnTo>
                                <a:lnTo>
                                  <a:pt x="9525" y="4763"/>
                                </a:lnTo>
                                <a:lnTo>
                                  <a:pt x="9525" y="4763"/>
                                </a:lnTo>
                                <a:lnTo>
                                  <a:pt x="9525" y="4763"/>
                                </a:lnTo>
                                <a:lnTo>
                                  <a:pt x="9525" y="4763"/>
                                </a:lnTo>
                                <a:lnTo>
                                  <a:pt x="9525" y="4763"/>
                                </a:lnTo>
                                <a:lnTo>
                                  <a:pt x="9525" y="4763"/>
                                </a:lnTo>
                                <a:lnTo>
                                  <a:pt x="9525" y="9525"/>
                                </a:lnTo>
                                <a:lnTo>
                                  <a:pt x="9525" y="9525"/>
                                </a:lnTo>
                                <a:lnTo>
                                  <a:pt x="9525" y="9525"/>
                                </a:lnTo>
                                <a:lnTo>
                                  <a:pt x="9525" y="4763"/>
                                </a:lnTo>
                                <a:lnTo>
                                  <a:pt x="9525" y="4763"/>
                                </a:lnTo>
                                <a:lnTo>
                                  <a:pt x="9525" y="4763"/>
                                </a:lnTo>
                                <a:lnTo>
                                  <a:pt x="9525" y="4763"/>
                                </a:lnTo>
                                <a:lnTo>
                                  <a:pt x="9525" y="4763"/>
                                </a:lnTo>
                                <a:lnTo>
                                  <a:pt x="9525" y="4763"/>
                                </a:lnTo>
                                <a:lnTo>
                                  <a:pt x="9525" y="4763"/>
                                </a:lnTo>
                                <a:lnTo>
                                  <a:pt x="9525" y="4763"/>
                                </a:lnTo>
                                <a:lnTo>
                                  <a:pt x="9525" y="9525"/>
                                </a:lnTo>
                                <a:lnTo>
                                  <a:pt x="9525" y="9525"/>
                                </a:lnTo>
                                <a:lnTo>
                                  <a:pt x="9525" y="4763"/>
                                </a:lnTo>
                                <a:lnTo>
                                  <a:pt x="9525" y="9525"/>
                                </a:lnTo>
                                <a:lnTo>
                                  <a:pt x="9525" y="9525"/>
                                </a:lnTo>
                                <a:lnTo>
                                  <a:pt x="9525" y="9525"/>
                                </a:lnTo>
                                <a:lnTo>
                                  <a:pt x="10582" y="4763"/>
                                </a:lnTo>
                                <a:lnTo>
                                  <a:pt x="10582" y="4763"/>
                                </a:lnTo>
                                <a:lnTo>
                                  <a:pt x="10582" y="4763"/>
                                </a:lnTo>
                                <a:lnTo>
                                  <a:pt x="10582" y="4763"/>
                                </a:lnTo>
                                <a:lnTo>
                                  <a:pt x="10582" y="9525"/>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1639" y="4763"/>
                                </a:lnTo>
                                <a:lnTo>
                                  <a:pt x="11639" y="4763"/>
                                </a:lnTo>
                                <a:lnTo>
                                  <a:pt x="11639" y="4763"/>
                                </a:lnTo>
                                <a:lnTo>
                                  <a:pt x="11639" y="4763"/>
                                </a:lnTo>
                                <a:lnTo>
                                  <a:pt x="11639" y="4763"/>
                                </a:lnTo>
                                <a:lnTo>
                                  <a:pt x="11639" y="9525"/>
                                </a:lnTo>
                                <a:lnTo>
                                  <a:pt x="11639" y="4763"/>
                                </a:lnTo>
                                <a:lnTo>
                                  <a:pt x="11639" y="4763"/>
                                </a:lnTo>
                                <a:lnTo>
                                  <a:pt x="11639" y="4763"/>
                                </a:lnTo>
                                <a:lnTo>
                                  <a:pt x="11639" y="4763"/>
                                </a:lnTo>
                                <a:lnTo>
                                  <a:pt x="11639" y="4763"/>
                                </a:lnTo>
                                <a:lnTo>
                                  <a:pt x="11639" y="4763"/>
                                </a:lnTo>
                                <a:lnTo>
                                  <a:pt x="11639" y="9525"/>
                                </a:lnTo>
                                <a:lnTo>
                                  <a:pt x="11639" y="4763"/>
                                </a:lnTo>
                                <a:lnTo>
                                  <a:pt x="11639" y="4763"/>
                                </a:lnTo>
                                <a:lnTo>
                                  <a:pt x="11639" y="4763"/>
                                </a:lnTo>
                                <a:lnTo>
                                  <a:pt x="11639" y="9525"/>
                                </a:lnTo>
                                <a:lnTo>
                                  <a:pt x="11639" y="4763"/>
                                </a:lnTo>
                                <a:lnTo>
                                  <a:pt x="12697" y="4763"/>
                                </a:lnTo>
                                <a:lnTo>
                                  <a:pt x="12697" y="4763"/>
                                </a:lnTo>
                                <a:lnTo>
                                  <a:pt x="12697" y="0"/>
                                </a:lnTo>
                                <a:lnTo>
                                  <a:pt x="12697" y="0"/>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3754" y="4763"/>
                                </a:lnTo>
                                <a:lnTo>
                                  <a:pt x="13754" y="4763"/>
                                </a:lnTo>
                                <a:lnTo>
                                  <a:pt x="13754" y="4763"/>
                                </a:lnTo>
                                <a:lnTo>
                                  <a:pt x="13754" y="9525"/>
                                </a:lnTo>
                                <a:lnTo>
                                  <a:pt x="13754" y="9525"/>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4821" y="4763"/>
                                </a:lnTo>
                                <a:lnTo>
                                  <a:pt x="14821" y="4763"/>
                                </a:lnTo>
                                <a:lnTo>
                                  <a:pt x="14821" y="4763"/>
                                </a:lnTo>
                                <a:lnTo>
                                  <a:pt x="14821" y="4763"/>
                                </a:lnTo>
                                <a:lnTo>
                                  <a:pt x="14821" y="4763"/>
                                </a:lnTo>
                                <a:lnTo>
                                  <a:pt x="14821" y="9525"/>
                                </a:lnTo>
                                <a:lnTo>
                                  <a:pt x="14821" y="4763"/>
                                </a:lnTo>
                                <a:lnTo>
                                  <a:pt x="14821" y="9525"/>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5878" y="9525"/>
                                </a:lnTo>
                                <a:lnTo>
                                  <a:pt x="15878" y="9525"/>
                                </a:lnTo>
                                <a:lnTo>
                                  <a:pt x="15878" y="4763"/>
                                </a:lnTo>
                                <a:lnTo>
                                  <a:pt x="15878" y="4763"/>
                                </a:lnTo>
                                <a:lnTo>
                                  <a:pt x="15878" y="9525"/>
                                </a:lnTo>
                                <a:lnTo>
                                  <a:pt x="15878" y="4763"/>
                                </a:lnTo>
                                <a:lnTo>
                                  <a:pt x="15878" y="4763"/>
                                </a:lnTo>
                                <a:lnTo>
                                  <a:pt x="15878" y="9525"/>
                                </a:lnTo>
                                <a:lnTo>
                                  <a:pt x="15878" y="4763"/>
                                </a:lnTo>
                                <a:lnTo>
                                  <a:pt x="15878" y="4763"/>
                                </a:lnTo>
                                <a:lnTo>
                                  <a:pt x="15878" y="9525"/>
                                </a:lnTo>
                                <a:lnTo>
                                  <a:pt x="15878" y="4763"/>
                                </a:lnTo>
                                <a:lnTo>
                                  <a:pt x="15878" y="4763"/>
                                </a:lnTo>
                                <a:lnTo>
                                  <a:pt x="15878" y="4763"/>
                                </a:lnTo>
                                <a:lnTo>
                                  <a:pt x="15878" y="9525"/>
                                </a:lnTo>
                                <a:lnTo>
                                  <a:pt x="15878" y="9525"/>
                                </a:lnTo>
                                <a:lnTo>
                                  <a:pt x="15878" y="4763"/>
                                </a:lnTo>
                                <a:lnTo>
                                  <a:pt x="15878"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7993" y="4763"/>
                                </a:lnTo>
                                <a:lnTo>
                                  <a:pt x="17993" y="9525"/>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9525"/>
                                </a:lnTo>
                                <a:lnTo>
                                  <a:pt x="17993" y="9525"/>
                                </a:lnTo>
                                <a:lnTo>
                                  <a:pt x="17993" y="9525"/>
                                </a:lnTo>
                                <a:lnTo>
                                  <a:pt x="17993" y="9525"/>
                                </a:lnTo>
                                <a:lnTo>
                                  <a:pt x="17993" y="9525"/>
                                </a:lnTo>
                                <a:lnTo>
                                  <a:pt x="17993"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20107" y="4763"/>
                                </a:lnTo>
                                <a:lnTo>
                                  <a:pt x="20107" y="4763"/>
                                </a:lnTo>
                                <a:lnTo>
                                  <a:pt x="20107" y="4763"/>
                                </a:lnTo>
                                <a:lnTo>
                                  <a:pt x="20107" y="4763"/>
                                </a:lnTo>
                                <a:lnTo>
                                  <a:pt x="20107" y="4763"/>
                                </a:lnTo>
                                <a:lnTo>
                                  <a:pt x="20107" y="4763"/>
                                </a:lnTo>
                                <a:lnTo>
                                  <a:pt x="20107" y="4763"/>
                                </a:lnTo>
                                <a:lnTo>
                                  <a:pt x="20107" y="4763"/>
                                </a:lnTo>
                                <a:lnTo>
                                  <a:pt x="20107" y="9525"/>
                                </a:lnTo>
                                <a:lnTo>
                                  <a:pt x="20107" y="9525"/>
                                </a:lnTo>
                                <a:lnTo>
                                  <a:pt x="20107" y="9525"/>
                                </a:lnTo>
                                <a:lnTo>
                                  <a:pt x="20107" y="9525"/>
                                </a:lnTo>
                                <a:lnTo>
                                  <a:pt x="20107" y="9525"/>
                                </a:lnTo>
                                <a:lnTo>
                                  <a:pt x="20107" y="9525"/>
                                </a:lnTo>
                                <a:lnTo>
                                  <a:pt x="20107" y="4763"/>
                                </a:lnTo>
                                <a:lnTo>
                                  <a:pt x="20107" y="4763"/>
                                </a:lnTo>
                                <a:lnTo>
                                  <a:pt x="20107" y="4763"/>
                                </a:lnTo>
                                <a:lnTo>
                                  <a:pt x="20107" y="4763"/>
                                </a:lnTo>
                                <a:lnTo>
                                  <a:pt x="20107" y="4763"/>
                                </a:lnTo>
                                <a:lnTo>
                                  <a:pt x="20107" y="4763"/>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1164" y="9525"/>
                                </a:lnTo>
                                <a:lnTo>
                                  <a:pt x="21164" y="9525"/>
                                </a:lnTo>
                                <a:lnTo>
                                  <a:pt x="21164" y="9525"/>
                                </a:lnTo>
                                <a:lnTo>
                                  <a:pt x="21164" y="9525"/>
                                </a:lnTo>
                                <a:lnTo>
                                  <a:pt x="21164" y="4763"/>
                                </a:lnTo>
                                <a:lnTo>
                                  <a:pt x="21164" y="4763"/>
                                </a:lnTo>
                                <a:lnTo>
                                  <a:pt x="21164" y="4763"/>
                                </a:lnTo>
                                <a:lnTo>
                                  <a:pt x="22222" y="4763"/>
                                </a:lnTo>
                                <a:lnTo>
                                  <a:pt x="22222" y="4763"/>
                                </a:lnTo>
                                <a:lnTo>
                                  <a:pt x="22222" y="9525"/>
                                </a:lnTo>
                                <a:lnTo>
                                  <a:pt x="22222" y="4763"/>
                                </a:lnTo>
                                <a:lnTo>
                                  <a:pt x="22222" y="4763"/>
                                </a:lnTo>
                                <a:lnTo>
                                  <a:pt x="22222" y="4763"/>
                                </a:lnTo>
                                <a:lnTo>
                                  <a:pt x="22222" y="4763"/>
                                </a:lnTo>
                                <a:lnTo>
                                  <a:pt x="22222" y="9525"/>
                                </a:lnTo>
                                <a:lnTo>
                                  <a:pt x="22222" y="9525"/>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9525"/>
                                </a:lnTo>
                                <a:lnTo>
                                  <a:pt x="22222" y="9525"/>
                                </a:lnTo>
                                <a:lnTo>
                                  <a:pt x="22222" y="9525"/>
                                </a:lnTo>
                                <a:lnTo>
                                  <a:pt x="22222" y="9525"/>
                                </a:lnTo>
                                <a:lnTo>
                                  <a:pt x="22222" y="9525"/>
                                </a:lnTo>
                                <a:lnTo>
                                  <a:pt x="23279" y="9525"/>
                                </a:lnTo>
                                <a:lnTo>
                                  <a:pt x="23279" y="9525"/>
                                </a:lnTo>
                                <a:lnTo>
                                  <a:pt x="23279" y="9525"/>
                                </a:lnTo>
                                <a:lnTo>
                                  <a:pt x="23279" y="9525"/>
                                </a:lnTo>
                                <a:lnTo>
                                  <a:pt x="23279" y="9525"/>
                                </a:lnTo>
                                <a:lnTo>
                                  <a:pt x="23279" y="4763"/>
                                </a:lnTo>
                                <a:lnTo>
                                  <a:pt x="23279" y="4763"/>
                                </a:lnTo>
                                <a:lnTo>
                                  <a:pt x="23279" y="4763"/>
                                </a:lnTo>
                                <a:lnTo>
                                  <a:pt x="23279" y="4763"/>
                                </a:lnTo>
                                <a:lnTo>
                                  <a:pt x="23279" y="4763"/>
                                </a:lnTo>
                                <a:lnTo>
                                  <a:pt x="23279" y="4763"/>
                                </a:lnTo>
                                <a:lnTo>
                                  <a:pt x="23279" y="4763"/>
                                </a:lnTo>
                                <a:lnTo>
                                  <a:pt x="23279" y="4763"/>
                                </a:lnTo>
                                <a:lnTo>
                                  <a:pt x="23279" y="9525"/>
                                </a:lnTo>
                                <a:lnTo>
                                  <a:pt x="23279" y="9525"/>
                                </a:lnTo>
                                <a:lnTo>
                                  <a:pt x="23279" y="9525"/>
                                </a:lnTo>
                                <a:lnTo>
                                  <a:pt x="23279" y="9525"/>
                                </a:lnTo>
                                <a:lnTo>
                                  <a:pt x="23279" y="9525"/>
                                </a:lnTo>
                                <a:lnTo>
                                  <a:pt x="24346" y="9525"/>
                                </a:lnTo>
                                <a:lnTo>
                                  <a:pt x="24346" y="9525"/>
                                </a:lnTo>
                                <a:lnTo>
                                  <a:pt x="24346" y="9525"/>
                                </a:lnTo>
                                <a:lnTo>
                                  <a:pt x="24346" y="9525"/>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9525"/>
                                </a:lnTo>
                                <a:lnTo>
                                  <a:pt x="24346" y="4763"/>
                                </a:lnTo>
                                <a:lnTo>
                                  <a:pt x="24346" y="9525"/>
                                </a:lnTo>
                                <a:lnTo>
                                  <a:pt x="24346" y="9525"/>
                                </a:lnTo>
                                <a:lnTo>
                                  <a:pt x="24346" y="9525"/>
                                </a:lnTo>
                                <a:lnTo>
                                  <a:pt x="25403" y="9525"/>
                                </a:lnTo>
                                <a:lnTo>
                                  <a:pt x="25403" y="4763"/>
                                </a:lnTo>
                                <a:lnTo>
                                  <a:pt x="25403" y="9525"/>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9525"/>
                                </a:lnTo>
                                <a:lnTo>
                                  <a:pt x="25403" y="4763"/>
                                </a:lnTo>
                                <a:lnTo>
                                  <a:pt x="25403" y="4763"/>
                                </a:lnTo>
                                <a:lnTo>
                                  <a:pt x="26461" y="9525"/>
                                </a:lnTo>
                                <a:lnTo>
                                  <a:pt x="26461" y="4763"/>
                                </a:lnTo>
                                <a:lnTo>
                                  <a:pt x="26461" y="4763"/>
                                </a:lnTo>
                                <a:lnTo>
                                  <a:pt x="26461" y="4763"/>
                                </a:lnTo>
                                <a:lnTo>
                                  <a:pt x="26461" y="4763"/>
                                </a:lnTo>
                                <a:lnTo>
                                  <a:pt x="26461" y="4763"/>
                                </a:lnTo>
                                <a:lnTo>
                                  <a:pt x="26461" y="9525"/>
                                </a:lnTo>
                                <a:lnTo>
                                  <a:pt x="26461" y="9525"/>
                                </a:lnTo>
                                <a:lnTo>
                                  <a:pt x="26461" y="4763"/>
                                </a:lnTo>
                                <a:lnTo>
                                  <a:pt x="26461" y="4763"/>
                                </a:lnTo>
                                <a:lnTo>
                                  <a:pt x="26461" y="4763"/>
                                </a:lnTo>
                                <a:lnTo>
                                  <a:pt x="26461" y="4763"/>
                                </a:lnTo>
                                <a:lnTo>
                                  <a:pt x="26461" y="4763"/>
                                </a:lnTo>
                                <a:lnTo>
                                  <a:pt x="26461" y="9525"/>
                                </a:lnTo>
                                <a:lnTo>
                                  <a:pt x="26461" y="9525"/>
                                </a:lnTo>
                                <a:lnTo>
                                  <a:pt x="26461" y="9525"/>
                                </a:lnTo>
                                <a:lnTo>
                                  <a:pt x="26461" y="4763"/>
                                </a:lnTo>
                                <a:lnTo>
                                  <a:pt x="26461" y="4763"/>
                                </a:lnTo>
                                <a:lnTo>
                                  <a:pt x="27518" y="4763"/>
                                </a:lnTo>
                                <a:lnTo>
                                  <a:pt x="27518" y="4763"/>
                                </a:lnTo>
                                <a:lnTo>
                                  <a:pt x="27518" y="4763"/>
                                </a:lnTo>
                                <a:lnTo>
                                  <a:pt x="27518" y="9525"/>
                                </a:lnTo>
                                <a:lnTo>
                                  <a:pt x="27518" y="9525"/>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8575" y="4763"/>
                                </a:lnTo>
                                <a:lnTo>
                                  <a:pt x="28575" y="4763"/>
                                </a:lnTo>
                                <a:lnTo>
                                  <a:pt x="28575" y="4763"/>
                                </a:lnTo>
                                <a:lnTo>
                                  <a:pt x="28575" y="4763"/>
                                </a:lnTo>
                                <a:lnTo>
                                  <a:pt x="28575" y="4763"/>
                                </a:lnTo>
                                <a:lnTo>
                                  <a:pt x="28575" y="4763"/>
                                </a:lnTo>
                                <a:lnTo>
                                  <a:pt x="28575" y="4763"/>
                                </a:lnTo>
                                <a:lnTo>
                                  <a:pt x="28575" y="9525"/>
                                </a:lnTo>
                                <a:lnTo>
                                  <a:pt x="28575"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9" name="Freeform: Shape 139"/>
                        <wps:cNvSpPr/>
                        <wps:spPr>
                          <a:xfrm>
                            <a:off x="3157537" y="2900362"/>
                            <a:ext cx="28575" cy="9525"/>
                          </a:xfrm>
                          <a:custGeom>
                            <a:avLst/>
                            <a:gdLst>
                              <a:gd name="connsiteX0" fmla="*/ 0 w 28575"/>
                              <a:gd name="connsiteY0" fmla="*/ 9525 h 9525"/>
                              <a:gd name="connsiteX1" fmla="*/ 0 w 28575"/>
                              <a:gd name="connsiteY1" fmla="*/ 4763 h 9525"/>
                              <a:gd name="connsiteX2" fmla="*/ 0 w 28575"/>
                              <a:gd name="connsiteY2" fmla="*/ 4763 h 9525"/>
                              <a:gd name="connsiteX3" fmla="*/ 0 w 28575"/>
                              <a:gd name="connsiteY3" fmla="*/ 4763 h 9525"/>
                              <a:gd name="connsiteX4" fmla="*/ 0 w 28575"/>
                              <a:gd name="connsiteY4" fmla="*/ 4763 h 9525"/>
                              <a:gd name="connsiteX5" fmla="*/ 0 w 28575"/>
                              <a:gd name="connsiteY5" fmla="*/ 4763 h 9525"/>
                              <a:gd name="connsiteX6" fmla="*/ 0 w 28575"/>
                              <a:gd name="connsiteY6" fmla="*/ 4763 h 9525"/>
                              <a:gd name="connsiteX7" fmla="*/ 0 w 28575"/>
                              <a:gd name="connsiteY7" fmla="*/ 4763 h 9525"/>
                              <a:gd name="connsiteX8" fmla="*/ 0 w 28575"/>
                              <a:gd name="connsiteY8" fmla="*/ 4763 h 9525"/>
                              <a:gd name="connsiteX9" fmla="*/ 0 w 28575"/>
                              <a:gd name="connsiteY9" fmla="*/ 4763 h 9525"/>
                              <a:gd name="connsiteX10" fmla="*/ 0 w 28575"/>
                              <a:gd name="connsiteY10" fmla="*/ 4763 h 9525"/>
                              <a:gd name="connsiteX11" fmla="*/ 0 w 28575"/>
                              <a:gd name="connsiteY11" fmla="*/ 4763 h 9525"/>
                              <a:gd name="connsiteX12" fmla="*/ 1057 w 28575"/>
                              <a:gd name="connsiteY12" fmla="*/ 4763 h 9525"/>
                              <a:gd name="connsiteX13" fmla="*/ 1057 w 28575"/>
                              <a:gd name="connsiteY13" fmla="*/ 4763 h 9525"/>
                              <a:gd name="connsiteX14" fmla="*/ 1057 w 28575"/>
                              <a:gd name="connsiteY14" fmla="*/ 4763 h 9525"/>
                              <a:gd name="connsiteX15" fmla="*/ 1057 w 28575"/>
                              <a:gd name="connsiteY15" fmla="*/ 9525 h 9525"/>
                              <a:gd name="connsiteX16" fmla="*/ 1057 w 28575"/>
                              <a:gd name="connsiteY16" fmla="*/ 4763 h 9525"/>
                              <a:gd name="connsiteX17" fmla="*/ 1057 w 28575"/>
                              <a:gd name="connsiteY17" fmla="*/ 4763 h 9525"/>
                              <a:gd name="connsiteX18" fmla="*/ 1057 w 28575"/>
                              <a:gd name="connsiteY18" fmla="*/ 4763 h 9525"/>
                              <a:gd name="connsiteX19" fmla="*/ 1057 w 28575"/>
                              <a:gd name="connsiteY19" fmla="*/ 4763 h 9525"/>
                              <a:gd name="connsiteX20" fmla="*/ 1057 w 28575"/>
                              <a:gd name="connsiteY20" fmla="*/ 4763 h 9525"/>
                              <a:gd name="connsiteX21" fmla="*/ 1057 w 28575"/>
                              <a:gd name="connsiteY21" fmla="*/ 4763 h 9525"/>
                              <a:gd name="connsiteX22" fmla="*/ 1057 w 28575"/>
                              <a:gd name="connsiteY22" fmla="*/ 4763 h 9525"/>
                              <a:gd name="connsiteX23" fmla="*/ 1057 w 28575"/>
                              <a:gd name="connsiteY23" fmla="*/ 4763 h 9525"/>
                              <a:gd name="connsiteX24" fmla="*/ 1057 w 28575"/>
                              <a:gd name="connsiteY24" fmla="*/ 4763 h 9525"/>
                              <a:gd name="connsiteX25" fmla="*/ 1057 w 28575"/>
                              <a:gd name="connsiteY25" fmla="*/ 4763 h 9525"/>
                              <a:gd name="connsiteX26" fmla="*/ 1057 w 28575"/>
                              <a:gd name="connsiteY26" fmla="*/ 4763 h 9525"/>
                              <a:gd name="connsiteX27" fmla="*/ 1057 w 28575"/>
                              <a:gd name="connsiteY27" fmla="*/ 4763 h 9525"/>
                              <a:gd name="connsiteX28" fmla="*/ 1057 w 28575"/>
                              <a:gd name="connsiteY28" fmla="*/ 4763 h 9525"/>
                              <a:gd name="connsiteX29" fmla="*/ 1057 w 28575"/>
                              <a:gd name="connsiteY29" fmla="*/ 4763 h 9525"/>
                              <a:gd name="connsiteX30" fmla="*/ 2114 w 28575"/>
                              <a:gd name="connsiteY30" fmla="*/ 4763 h 9525"/>
                              <a:gd name="connsiteX31" fmla="*/ 2114 w 28575"/>
                              <a:gd name="connsiteY31" fmla="*/ 4763 h 9525"/>
                              <a:gd name="connsiteX32" fmla="*/ 2114 w 28575"/>
                              <a:gd name="connsiteY32" fmla="*/ 4763 h 9525"/>
                              <a:gd name="connsiteX33" fmla="*/ 2114 w 28575"/>
                              <a:gd name="connsiteY33" fmla="*/ 4763 h 9525"/>
                              <a:gd name="connsiteX34" fmla="*/ 2114 w 28575"/>
                              <a:gd name="connsiteY34" fmla="*/ 4763 h 9525"/>
                              <a:gd name="connsiteX35" fmla="*/ 2114 w 28575"/>
                              <a:gd name="connsiteY35" fmla="*/ 4763 h 9525"/>
                              <a:gd name="connsiteX36" fmla="*/ 2114 w 28575"/>
                              <a:gd name="connsiteY36" fmla="*/ 4763 h 9525"/>
                              <a:gd name="connsiteX37" fmla="*/ 2114 w 28575"/>
                              <a:gd name="connsiteY37" fmla="*/ 4763 h 9525"/>
                              <a:gd name="connsiteX38" fmla="*/ 2114 w 28575"/>
                              <a:gd name="connsiteY38" fmla="*/ 4763 h 9525"/>
                              <a:gd name="connsiteX39" fmla="*/ 2114 w 28575"/>
                              <a:gd name="connsiteY39" fmla="*/ 4763 h 9525"/>
                              <a:gd name="connsiteX40" fmla="*/ 2114 w 28575"/>
                              <a:gd name="connsiteY40" fmla="*/ 4763 h 9525"/>
                              <a:gd name="connsiteX41" fmla="*/ 2114 w 28575"/>
                              <a:gd name="connsiteY41" fmla="*/ 4763 h 9525"/>
                              <a:gd name="connsiteX42" fmla="*/ 2114 w 28575"/>
                              <a:gd name="connsiteY42" fmla="*/ 4763 h 9525"/>
                              <a:gd name="connsiteX43" fmla="*/ 2114 w 28575"/>
                              <a:gd name="connsiteY43" fmla="*/ 4763 h 9525"/>
                              <a:gd name="connsiteX44" fmla="*/ 2114 w 28575"/>
                              <a:gd name="connsiteY44" fmla="*/ 4763 h 9525"/>
                              <a:gd name="connsiteX45" fmla="*/ 2114 w 28575"/>
                              <a:gd name="connsiteY45" fmla="*/ 4763 h 9525"/>
                              <a:gd name="connsiteX46" fmla="*/ 2114 w 28575"/>
                              <a:gd name="connsiteY46" fmla="*/ 9525 h 9525"/>
                              <a:gd name="connsiteX47" fmla="*/ 2114 w 28575"/>
                              <a:gd name="connsiteY47" fmla="*/ 9525 h 9525"/>
                              <a:gd name="connsiteX48" fmla="*/ 3172 w 28575"/>
                              <a:gd name="connsiteY48" fmla="*/ 9525 h 9525"/>
                              <a:gd name="connsiteX49" fmla="*/ 3172 w 28575"/>
                              <a:gd name="connsiteY49" fmla="*/ 9525 h 9525"/>
                              <a:gd name="connsiteX50" fmla="*/ 3172 w 28575"/>
                              <a:gd name="connsiteY50" fmla="*/ 9525 h 9525"/>
                              <a:gd name="connsiteX51" fmla="*/ 3172 w 28575"/>
                              <a:gd name="connsiteY51" fmla="*/ 4763 h 9525"/>
                              <a:gd name="connsiteX52" fmla="*/ 3172 w 28575"/>
                              <a:gd name="connsiteY52" fmla="*/ 4763 h 9525"/>
                              <a:gd name="connsiteX53" fmla="*/ 3172 w 28575"/>
                              <a:gd name="connsiteY53" fmla="*/ 4763 h 9525"/>
                              <a:gd name="connsiteX54" fmla="*/ 3172 w 28575"/>
                              <a:gd name="connsiteY54" fmla="*/ 4763 h 9525"/>
                              <a:gd name="connsiteX55" fmla="*/ 3172 w 28575"/>
                              <a:gd name="connsiteY55" fmla="*/ 4763 h 9525"/>
                              <a:gd name="connsiteX56" fmla="*/ 3172 w 28575"/>
                              <a:gd name="connsiteY56" fmla="*/ 4763 h 9525"/>
                              <a:gd name="connsiteX57" fmla="*/ 3172 w 28575"/>
                              <a:gd name="connsiteY57" fmla="*/ 4763 h 9525"/>
                              <a:gd name="connsiteX58" fmla="*/ 3172 w 28575"/>
                              <a:gd name="connsiteY58" fmla="*/ 4763 h 9525"/>
                              <a:gd name="connsiteX59" fmla="*/ 3172 w 28575"/>
                              <a:gd name="connsiteY59" fmla="*/ 4763 h 9525"/>
                              <a:gd name="connsiteX60" fmla="*/ 3172 w 28575"/>
                              <a:gd name="connsiteY60" fmla="*/ 4763 h 9525"/>
                              <a:gd name="connsiteX61" fmla="*/ 3172 w 28575"/>
                              <a:gd name="connsiteY61" fmla="*/ 4763 h 9525"/>
                              <a:gd name="connsiteX62" fmla="*/ 3172 w 28575"/>
                              <a:gd name="connsiteY62" fmla="*/ 4763 h 9525"/>
                              <a:gd name="connsiteX63" fmla="*/ 3172 w 28575"/>
                              <a:gd name="connsiteY63" fmla="*/ 4763 h 9525"/>
                              <a:gd name="connsiteX64" fmla="*/ 3172 w 28575"/>
                              <a:gd name="connsiteY64" fmla="*/ 4763 h 9525"/>
                              <a:gd name="connsiteX65" fmla="*/ 3172 w 28575"/>
                              <a:gd name="connsiteY65" fmla="*/ 4763 h 9525"/>
                              <a:gd name="connsiteX66" fmla="*/ 4229 w 28575"/>
                              <a:gd name="connsiteY66" fmla="*/ 4763 h 9525"/>
                              <a:gd name="connsiteX67" fmla="*/ 4229 w 28575"/>
                              <a:gd name="connsiteY67" fmla="*/ 9525 h 9525"/>
                              <a:gd name="connsiteX68" fmla="*/ 4229 w 28575"/>
                              <a:gd name="connsiteY68" fmla="*/ 4763 h 9525"/>
                              <a:gd name="connsiteX69" fmla="*/ 4229 w 28575"/>
                              <a:gd name="connsiteY69" fmla="*/ 9525 h 9525"/>
                              <a:gd name="connsiteX70" fmla="*/ 4229 w 28575"/>
                              <a:gd name="connsiteY70" fmla="*/ 9525 h 9525"/>
                              <a:gd name="connsiteX71" fmla="*/ 4229 w 28575"/>
                              <a:gd name="connsiteY71" fmla="*/ 4763 h 9525"/>
                              <a:gd name="connsiteX72" fmla="*/ 4229 w 28575"/>
                              <a:gd name="connsiteY72" fmla="*/ 9525 h 9525"/>
                              <a:gd name="connsiteX73" fmla="*/ 4229 w 28575"/>
                              <a:gd name="connsiteY73" fmla="*/ 4763 h 9525"/>
                              <a:gd name="connsiteX74" fmla="*/ 4229 w 28575"/>
                              <a:gd name="connsiteY74" fmla="*/ 4763 h 9525"/>
                              <a:gd name="connsiteX75" fmla="*/ 4229 w 28575"/>
                              <a:gd name="connsiteY75" fmla="*/ 4763 h 9525"/>
                              <a:gd name="connsiteX76" fmla="*/ 4229 w 28575"/>
                              <a:gd name="connsiteY76" fmla="*/ 4763 h 9525"/>
                              <a:gd name="connsiteX77" fmla="*/ 4229 w 28575"/>
                              <a:gd name="connsiteY77" fmla="*/ 4763 h 9525"/>
                              <a:gd name="connsiteX78" fmla="*/ 4229 w 28575"/>
                              <a:gd name="connsiteY78" fmla="*/ 9525 h 9525"/>
                              <a:gd name="connsiteX79" fmla="*/ 4229 w 28575"/>
                              <a:gd name="connsiteY79" fmla="*/ 4763 h 9525"/>
                              <a:gd name="connsiteX80" fmla="*/ 4229 w 28575"/>
                              <a:gd name="connsiteY80" fmla="*/ 4763 h 9525"/>
                              <a:gd name="connsiteX81" fmla="*/ 4229 w 28575"/>
                              <a:gd name="connsiteY81" fmla="*/ 4763 h 9525"/>
                              <a:gd name="connsiteX82" fmla="*/ 4229 w 28575"/>
                              <a:gd name="connsiteY82" fmla="*/ 4763 h 9525"/>
                              <a:gd name="connsiteX83" fmla="*/ 4229 w 28575"/>
                              <a:gd name="connsiteY83" fmla="*/ 4763 h 9525"/>
                              <a:gd name="connsiteX84" fmla="*/ 4229 w 28575"/>
                              <a:gd name="connsiteY84" fmla="*/ 9525 h 9525"/>
                              <a:gd name="connsiteX85" fmla="*/ 4229 w 28575"/>
                              <a:gd name="connsiteY85" fmla="*/ 9525 h 9525"/>
                              <a:gd name="connsiteX86" fmla="*/ 5296 w 28575"/>
                              <a:gd name="connsiteY86" fmla="*/ 9525 h 9525"/>
                              <a:gd name="connsiteX87" fmla="*/ 5296 w 28575"/>
                              <a:gd name="connsiteY87" fmla="*/ 4763 h 9525"/>
                              <a:gd name="connsiteX88" fmla="*/ 5296 w 28575"/>
                              <a:gd name="connsiteY88" fmla="*/ 4763 h 9525"/>
                              <a:gd name="connsiteX89" fmla="*/ 5296 w 28575"/>
                              <a:gd name="connsiteY89" fmla="*/ 4763 h 9525"/>
                              <a:gd name="connsiteX90" fmla="*/ 5296 w 28575"/>
                              <a:gd name="connsiteY90" fmla="*/ 4763 h 9525"/>
                              <a:gd name="connsiteX91" fmla="*/ 5296 w 28575"/>
                              <a:gd name="connsiteY91" fmla="*/ 4763 h 9525"/>
                              <a:gd name="connsiteX92" fmla="*/ 5296 w 28575"/>
                              <a:gd name="connsiteY92" fmla="*/ 4763 h 9525"/>
                              <a:gd name="connsiteX93" fmla="*/ 5296 w 28575"/>
                              <a:gd name="connsiteY93" fmla="*/ 4763 h 9525"/>
                              <a:gd name="connsiteX94" fmla="*/ 5296 w 28575"/>
                              <a:gd name="connsiteY94" fmla="*/ 4763 h 9525"/>
                              <a:gd name="connsiteX95" fmla="*/ 5296 w 28575"/>
                              <a:gd name="connsiteY95" fmla="*/ 4763 h 9525"/>
                              <a:gd name="connsiteX96" fmla="*/ 5296 w 28575"/>
                              <a:gd name="connsiteY96" fmla="*/ 4763 h 9525"/>
                              <a:gd name="connsiteX97" fmla="*/ 5296 w 28575"/>
                              <a:gd name="connsiteY97" fmla="*/ 4763 h 9525"/>
                              <a:gd name="connsiteX98" fmla="*/ 5296 w 28575"/>
                              <a:gd name="connsiteY98" fmla="*/ 4763 h 9525"/>
                              <a:gd name="connsiteX99" fmla="*/ 5296 w 28575"/>
                              <a:gd name="connsiteY99" fmla="*/ 9525 h 9525"/>
                              <a:gd name="connsiteX100" fmla="*/ 5296 w 28575"/>
                              <a:gd name="connsiteY100" fmla="*/ 4763 h 9525"/>
                              <a:gd name="connsiteX101" fmla="*/ 5296 w 28575"/>
                              <a:gd name="connsiteY101" fmla="*/ 9525 h 9525"/>
                              <a:gd name="connsiteX102" fmla="*/ 5296 w 28575"/>
                              <a:gd name="connsiteY102" fmla="*/ 4763 h 9525"/>
                              <a:gd name="connsiteX103" fmla="*/ 5296 w 28575"/>
                              <a:gd name="connsiteY103" fmla="*/ 4763 h 9525"/>
                              <a:gd name="connsiteX104" fmla="*/ 6353 w 28575"/>
                              <a:gd name="connsiteY104" fmla="*/ 4763 h 9525"/>
                              <a:gd name="connsiteX105" fmla="*/ 6353 w 28575"/>
                              <a:gd name="connsiteY105" fmla="*/ 4763 h 9525"/>
                              <a:gd name="connsiteX106" fmla="*/ 6353 w 28575"/>
                              <a:gd name="connsiteY106" fmla="*/ 4763 h 9525"/>
                              <a:gd name="connsiteX107" fmla="*/ 6353 w 28575"/>
                              <a:gd name="connsiteY107" fmla="*/ 4763 h 9525"/>
                              <a:gd name="connsiteX108" fmla="*/ 6353 w 28575"/>
                              <a:gd name="connsiteY108" fmla="*/ 9525 h 9525"/>
                              <a:gd name="connsiteX109" fmla="*/ 6353 w 28575"/>
                              <a:gd name="connsiteY109" fmla="*/ 9525 h 9525"/>
                              <a:gd name="connsiteX110" fmla="*/ 6353 w 28575"/>
                              <a:gd name="connsiteY110" fmla="*/ 9525 h 9525"/>
                              <a:gd name="connsiteX111" fmla="*/ 6353 w 28575"/>
                              <a:gd name="connsiteY111" fmla="*/ 9525 h 9525"/>
                              <a:gd name="connsiteX112" fmla="*/ 6353 w 28575"/>
                              <a:gd name="connsiteY112" fmla="*/ 9525 h 9525"/>
                              <a:gd name="connsiteX113" fmla="*/ 6353 w 28575"/>
                              <a:gd name="connsiteY113" fmla="*/ 4763 h 9525"/>
                              <a:gd name="connsiteX114" fmla="*/ 6353 w 28575"/>
                              <a:gd name="connsiteY114" fmla="*/ 4763 h 9525"/>
                              <a:gd name="connsiteX115" fmla="*/ 6353 w 28575"/>
                              <a:gd name="connsiteY115" fmla="*/ 4763 h 9525"/>
                              <a:gd name="connsiteX116" fmla="*/ 6353 w 28575"/>
                              <a:gd name="connsiteY116" fmla="*/ 4763 h 9525"/>
                              <a:gd name="connsiteX117" fmla="*/ 6353 w 28575"/>
                              <a:gd name="connsiteY117" fmla="*/ 4763 h 9525"/>
                              <a:gd name="connsiteX118" fmla="*/ 6353 w 28575"/>
                              <a:gd name="connsiteY118" fmla="*/ 4763 h 9525"/>
                              <a:gd name="connsiteX119" fmla="*/ 6353 w 28575"/>
                              <a:gd name="connsiteY119" fmla="*/ 4763 h 9525"/>
                              <a:gd name="connsiteX120" fmla="*/ 6353 w 28575"/>
                              <a:gd name="connsiteY120" fmla="*/ 4763 h 9525"/>
                              <a:gd name="connsiteX121" fmla="*/ 6353 w 28575"/>
                              <a:gd name="connsiteY121" fmla="*/ 4763 h 9525"/>
                              <a:gd name="connsiteX122" fmla="*/ 6353 w 28575"/>
                              <a:gd name="connsiteY122" fmla="*/ 4763 h 9525"/>
                              <a:gd name="connsiteX123" fmla="*/ 6353 w 28575"/>
                              <a:gd name="connsiteY123" fmla="*/ 4763 h 9525"/>
                              <a:gd name="connsiteX124" fmla="*/ 6353 w 28575"/>
                              <a:gd name="connsiteY124" fmla="*/ 4763 h 9525"/>
                              <a:gd name="connsiteX125" fmla="*/ 6353 w 28575"/>
                              <a:gd name="connsiteY125" fmla="*/ 4763 h 9525"/>
                              <a:gd name="connsiteX126" fmla="*/ 6353 w 28575"/>
                              <a:gd name="connsiteY126" fmla="*/ 9525 h 9525"/>
                              <a:gd name="connsiteX127" fmla="*/ 6353 w 28575"/>
                              <a:gd name="connsiteY127" fmla="*/ 4763 h 9525"/>
                              <a:gd name="connsiteX128" fmla="*/ 7411 w 28575"/>
                              <a:gd name="connsiteY128" fmla="*/ 4763 h 9525"/>
                              <a:gd name="connsiteX129" fmla="*/ 7411 w 28575"/>
                              <a:gd name="connsiteY129" fmla="*/ 4763 h 9525"/>
                              <a:gd name="connsiteX130" fmla="*/ 7411 w 28575"/>
                              <a:gd name="connsiteY130" fmla="*/ 4763 h 9525"/>
                              <a:gd name="connsiteX131" fmla="*/ 7411 w 28575"/>
                              <a:gd name="connsiteY131" fmla="*/ 4763 h 9525"/>
                              <a:gd name="connsiteX132" fmla="*/ 7411 w 28575"/>
                              <a:gd name="connsiteY132" fmla="*/ 4763 h 9525"/>
                              <a:gd name="connsiteX133" fmla="*/ 7411 w 28575"/>
                              <a:gd name="connsiteY133" fmla="*/ 4763 h 9525"/>
                              <a:gd name="connsiteX134" fmla="*/ 7411 w 28575"/>
                              <a:gd name="connsiteY134" fmla="*/ 4763 h 9525"/>
                              <a:gd name="connsiteX135" fmla="*/ 7411 w 28575"/>
                              <a:gd name="connsiteY135" fmla="*/ 4763 h 9525"/>
                              <a:gd name="connsiteX136" fmla="*/ 7411 w 28575"/>
                              <a:gd name="connsiteY136" fmla="*/ 9525 h 9525"/>
                              <a:gd name="connsiteX137" fmla="*/ 7411 w 28575"/>
                              <a:gd name="connsiteY137" fmla="*/ 9525 h 9525"/>
                              <a:gd name="connsiteX138" fmla="*/ 7411 w 28575"/>
                              <a:gd name="connsiteY138" fmla="*/ 4763 h 9525"/>
                              <a:gd name="connsiteX139" fmla="*/ 7411 w 28575"/>
                              <a:gd name="connsiteY139" fmla="*/ 4763 h 9525"/>
                              <a:gd name="connsiteX140" fmla="*/ 7411 w 28575"/>
                              <a:gd name="connsiteY140" fmla="*/ 4763 h 9525"/>
                              <a:gd name="connsiteX141" fmla="*/ 7411 w 28575"/>
                              <a:gd name="connsiteY141" fmla="*/ 4763 h 9525"/>
                              <a:gd name="connsiteX142" fmla="*/ 7411 w 28575"/>
                              <a:gd name="connsiteY142" fmla="*/ 4763 h 9525"/>
                              <a:gd name="connsiteX143" fmla="*/ 7411 w 28575"/>
                              <a:gd name="connsiteY143" fmla="*/ 4763 h 9525"/>
                              <a:gd name="connsiteX144" fmla="*/ 7411 w 28575"/>
                              <a:gd name="connsiteY144" fmla="*/ 4763 h 9525"/>
                              <a:gd name="connsiteX145" fmla="*/ 7411 w 28575"/>
                              <a:gd name="connsiteY145" fmla="*/ 4763 h 9525"/>
                              <a:gd name="connsiteX146" fmla="*/ 7411 w 28575"/>
                              <a:gd name="connsiteY146" fmla="*/ 4763 h 9525"/>
                              <a:gd name="connsiteX147" fmla="*/ 7411 w 28575"/>
                              <a:gd name="connsiteY147" fmla="*/ 4763 h 9525"/>
                              <a:gd name="connsiteX148" fmla="*/ 8468 w 28575"/>
                              <a:gd name="connsiteY148" fmla="*/ 4763 h 9525"/>
                              <a:gd name="connsiteX149" fmla="*/ 8468 w 28575"/>
                              <a:gd name="connsiteY149" fmla="*/ 4763 h 9525"/>
                              <a:gd name="connsiteX150" fmla="*/ 8468 w 28575"/>
                              <a:gd name="connsiteY150" fmla="*/ 4763 h 9525"/>
                              <a:gd name="connsiteX151" fmla="*/ 8468 w 28575"/>
                              <a:gd name="connsiteY151" fmla="*/ 4763 h 9525"/>
                              <a:gd name="connsiteX152" fmla="*/ 8468 w 28575"/>
                              <a:gd name="connsiteY152" fmla="*/ 4763 h 9525"/>
                              <a:gd name="connsiteX153" fmla="*/ 8468 w 28575"/>
                              <a:gd name="connsiteY153" fmla="*/ 4763 h 9525"/>
                              <a:gd name="connsiteX154" fmla="*/ 8468 w 28575"/>
                              <a:gd name="connsiteY154" fmla="*/ 9525 h 9525"/>
                              <a:gd name="connsiteX155" fmla="*/ 8468 w 28575"/>
                              <a:gd name="connsiteY155" fmla="*/ 4763 h 9525"/>
                              <a:gd name="connsiteX156" fmla="*/ 8468 w 28575"/>
                              <a:gd name="connsiteY156" fmla="*/ 4763 h 9525"/>
                              <a:gd name="connsiteX157" fmla="*/ 8468 w 28575"/>
                              <a:gd name="connsiteY157" fmla="*/ 4763 h 9525"/>
                              <a:gd name="connsiteX158" fmla="*/ 8468 w 28575"/>
                              <a:gd name="connsiteY158" fmla="*/ 0 h 9525"/>
                              <a:gd name="connsiteX159" fmla="*/ 8468 w 28575"/>
                              <a:gd name="connsiteY159" fmla="*/ 4763 h 9525"/>
                              <a:gd name="connsiteX160" fmla="*/ 8468 w 28575"/>
                              <a:gd name="connsiteY160" fmla="*/ 4763 h 9525"/>
                              <a:gd name="connsiteX161" fmla="*/ 8468 w 28575"/>
                              <a:gd name="connsiteY161" fmla="*/ 4763 h 9525"/>
                              <a:gd name="connsiteX162" fmla="*/ 8468 w 28575"/>
                              <a:gd name="connsiteY162" fmla="*/ 4763 h 9525"/>
                              <a:gd name="connsiteX163" fmla="*/ 8468 w 28575"/>
                              <a:gd name="connsiteY163" fmla="*/ 9525 h 9525"/>
                              <a:gd name="connsiteX164" fmla="*/ 8468 w 28575"/>
                              <a:gd name="connsiteY164" fmla="*/ 4763 h 9525"/>
                              <a:gd name="connsiteX165" fmla="*/ 8468 w 28575"/>
                              <a:gd name="connsiteY165" fmla="*/ 4763 h 9525"/>
                              <a:gd name="connsiteX166" fmla="*/ 9525 w 28575"/>
                              <a:gd name="connsiteY166" fmla="*/ 4763 h 9525"/>
                              <a:gd name="connsiteX167" fmla="*/ 9525 w 28575"/>
                              <a:gd name="connsiteY167" fmla="*/ 4763 h 9525"/>
                              <a:gd name="connsiteX168" fmla="*/ 9525 w 28575"/>
                              <a:gd name="connsiteY168" fmla="*/ 9525 h 9525"/>
                              <a:gd name="connsiteX169" fmla="*/ 9525 w 28575"/>
                              <a:gd name="connsiteY169" fmla="*/ 9525 h 9525"/>
                              <a:gd name="connsiteX170" fmla="*/ 9525 w 28575"/>
                              <a:gd name="connsiteY170" fmla="*/ 9525 h 9525"/>
                              <a:gd name="connsiteX171" fmla="*/ 9525 w 28575"/>
                              <a:gd name="connsiteY171" fmla="*/ 9525 h 9525"/>
                              <a:gd name="connsiteX172" fmla="*/ 9525 w 28575"/>
                              <a:gd name="connsiteY172" fmla="*/ 9525 h 9525"/>
                              <a:gd name="connsiteX173" fmla="*/ 9525 w 28575"/>
                              <a:gd name="connsiteY173" fmla="*/ 4763 h 9525"/>
                              <a:gd name="connsiteX174" fmla="*/ 9525 w 28575"/>
                              <a:gd name="connsiteY174" fmla="*/ 9525 h 9525"/>
                              <a:gd name="connsiteX175" fmla="*/ 9525 w 28575"/>
                              <a:gd name="connsiteY175" fmla="*/ 4763 h 9525"/>
                              <a:gd name="connsiteX176" fmla="*/ 9525 w 28575"/>
                              <a:gd name="connsiteY176" fmla="*/ 4763 h 9525"/>
                              <a:gd name="connsiteX177" fmla="*/ 9525 w 28575"/>
                              <a:gd name="connsiteY177" fmla="*/ 4763 h 9525"/>
                              <a:gd name="connsiteX178" fmla="*/ 9525 w 28575"/>
                              <a:gd name="connsiteY178" fmla="*/ 4763 h 9525"/>
                              <a:gd name="connsiteX179" fmla="*/ 9525 w 28575"/>
                              <a:gd name="connsiteY179" fmla="*/ 4763 h 9525"/>
                              <a:gd name="connsiteX180" fmla="*/ 9525 w 28575"/>
                              <a:gd name="connsiteY180" fmla="*/ 4763 h 9525"/>
                              <a:gd name="connsiteX181" fmla="*/ 9525 w 28575"/>
                              <a:gd name="connsiteY181" fmla="*/ 4763 h 9525"/>
                              <a:gd name="connsiteX182" fmla="*/ 9525 w 28575"/>
                              <a:gd name="connsiteY182" fmla="*/ 4763 h 9525"/>
                              <a:gd name="connsiteX183" fmla="*/ 9525 w 28575"/>
                              <a:gd name="connsiteY183" fmla="*/ 4763 h 9525"/>
                              <a:gd name="connsiteX184" fmla="*/ 10582 w 28575"/>
                              <a:gd name="connsiteY184" fmla="*/ 4763 h 9525"/>
                              <a:gd name="connsiteX185" fmla="*/ 10582 w 28575"/>
                              <a:gd name="connsiteY185" fmla="*/ 4763 h 9525"/>
                              <a:gd name="connsiteX186" fmla="*/ 10582 w 28575"/>
                              <a:gd name="connsiteY186" fmla="*/ 4763 h 9525"/>
                              <a:gd name="connsiteX187" fmla="*/ 10582 w 28575"/>
                              <a:gd name="connsiteY187" fmla="*/ 4763 h 9525"/>
                              <a:gd name="connsiteX188" fmla="*/ 10582 w 28575"/>
                              <a:gd name="connsiteY188" fmla="*/ 9525 h 9525"/>
                              <a:gd name="connsiteX189" fmla="*/ 10582 w 28575"/>
                              <a:gd name="connsiteY189" fmla="*/ 4763 h 9525"/>
                              <a:gd name="connsiteX190" fmla="*/ 10582 w 28575"/>
                              <a:gd name="connsiteY190" fmla="*/ 4763 h 9525"/>
                              <a:gd name="connsiteX191" fmla="*/ 10582 w 28575"/>
                              <a:gd name="connsiteY191" fmla="*/ 4763 h 9525"/>
                              <a:gd name="connsiteX192" fmla="*/ 10582 w 28575"/>
                              <a:gd name="connsiteY192" fmla="*/ 9525 h 9525"/>
                              <a:gd name="connsiteX193" fmla="*/ 10582 w 28575"/>
                              <a:gd name="connsiteY193" fmla="*/ 9525 h 9525"/>
                              <a:gd name="connsiteX194" fmla="*/ 10582 w 28575"/>
                              <a:gd name="connsiteY194" fmla="*/ 9525 h 9525"/>
                              <a:gd name="connsiteX195" fmla="*/ 10582 w 28575"/>
                              <a:gd name="connsiteY195" fmla="*/ 9525 h 9525"/>
                              <a:gd name="connsiteX196" fmla="*/ 10582 w 28575"/>
                              <a:gd name="connsiteY196" fmla="*/ 4763 h 9525"/>
                              <a:gd name="connsiteX197" fmla="*/ 10582 w 28575"/>
                              <a:gd name="connsiteY197" fmla="*/ 4763 h 9525"/>
                              <a:gd name="connsiteX198" fmla="*/ 10582 w 28575"/>
                              <a:gd name="connsiteY198" fmla="*/ 4763 h 9525"/>
                              <a:gd name="connsiteX199" fmla="*/ 10582 w 28575"/>
                              <a:gd name="connsiteY199" fmla="*/ 4763 h 9525"/>
                              <a:gd name="connsiteX200" fmla="*/ 10582 w 28575"/>
                              <a:gd name="connsiteY200" fmla="*/ 4763 h 9525"/>
                              <a:gd name="connsiteX201" fmla="*/ 10582 w 28575"/>
                              <a:gd name="connsiteY201" fmla="*/ 4763 h 9525"/>
                              <a:gd name="connsiteX202" fmla="*/ 11639 w 28575"/>
                              <a:gd name="connsiteY202" fmla="*/ 4763 h 9525"/>
                              <a:gd name="connsiteX203" fmla="*/ 11639 w 28575"/>
                              <a:gd name="connsiteY203" fmla="*/ 4763 h 9525"/>
                              <a:gd name="connsiteX204" fmla="*/ 11639 w 28575"/>
                              <a:gd name="connsiteY204" fmla="*/ 4763 h 9525"/>
                              <a:gd name="connsiteX205" fmla="*/ 11639 w 28575"/>
                              <a:gd name="connsiteY205" fmla="*/ 4763 h 9525"/>
                              <a:gd name="connsiteX206" fmla="*/ 11639 w 28575"/>
                              <a:gd name="connsiteY206" fmla="*/ 4763 h 9525"/>
                              <a:gd name="connsiteX207" fmla="*/ 11639 w 28575"/>
                              <a:gd name="connsiteY207" fmla="*/ 4763 h 9525"/>
                              <a:gd name="connsiteX208" fmla="*/ 11639 w 28575"/>
                              <a:gd name="connsiteY208" fmla="*/ 4763 h 9525"/>
                              <a:gd name="connsiteX209" fmla="*/ 11639 w 28575"/>
                              <a:gd name="connsiteY209" fmla="*/ 9525 h 9525"/>
                              <a:gd name="connsiteX210" fmla="*/ 11639 w 28575"/>
                              <a:gd name="connsiteY210" fmla="*/ 4763 h 9525"/>
                              <a:gd name="connsiteX211" fmla="*/ 11639 w 28575"/>
                              <a:gd name="connsiteY211" fmla="*/ 4763 h 9525"/>
                              <a:gd name="connsiteX212" fmla="*/ 11639 w 28575"/>
                              <a:gd name="connsiteY212" fmla="*/ 4763 h 9525"/>
                              <a:gd name="connsiteX213" fmla="*/ 11639 w 28575"/>
                              <a:gd name="connsiteY213" fmla="*/ 4763 h 9525"/>
                              <a:gd name="connsiteX214" fmla="*/ 11639 w 28575"/>
                              <a:gd name="connsiteY214" fmla="*/ 4763 h 9525"/>
                              <a:gd name="connsiteX215" fmla="*/ 11639 w 28575"/>
                              <a:gd name="connsiteY215" fmla="*/ 9525 h 9525"/>
                              <a:gd name="connsiteX216" fmla="*/ 11639 w 28575"/>
                              <a:gd name="connsiteY216" fmla="*/ 9525 h 9525"/>
                              <a:gd name="connsiteX217" fmla="*/ 11639 w 28575"/>
                              <a:gd name="connsiteY217" fmla="*/ 4763 h 9525"/>
                              <a:gd name="connsiteX218" fmla="*/ 11639 w 28575"/>
                              <a:gd name="connsiteY218" fmla="*/ 4763 h 9525"/>
                              <a:gd name="connsiteX219" fmla="*/ 11639 w 28575"/>
                              <a:gd name="connsiteY219" fmla="*/ 4763 h 9525"/>
                              <a:gd name="connsiteX220" fmla="*/ 11639 w 28575"/>
                              <a:gd name="connsiteY220" fmla="*/ 4763 h 9525"/>
                              <a:gd name="connsiteX221" fmla="*/ 11639 w 28575"/>
                              <a:gd name="connsiteY221" fmla="*/ 9525 h 9525"/>
                              <a:gd name="connsiteX222" fmla="*/ 12697 w 28575"/>
                              <a:gd name="connsiteY222" fmla="*/ 9525 h 9525"/>
                              <a:gd name="connsiteX223" fmla="*/ 12697 w 28575"/>
                              <a:gd name="connsiteY223" fmla="*/ 9525 h 9525"/>
                              <a:gd name="connsiteX224" fmla="*/ 12697 w 28575"/>
                              <a:gd name="connsiteY224" fmla="*/ 9525 h 9525"/>
                              <a:gd name="connsiteX225" fmla="*/ 12697 w 28575"/>
                              <a:gd name="connsiteY225" fmla="*/ 9525 h 9525"/>
                              <a:gd name="connsiteX226" fmla="*/ 12697 w 28575"/>
                              <a:gd name="connsiteY226" fmla="*/ 9525 h 9525"/>
                              <a:gd name="connsiteX227" fmla="*/ 12697 w 28575"/>
                              <a:gd name="connsiteY227" fmla="*/ 9525 h 9525"/>
                              <a:gd name="connsiteX228" fmla="*/ 12697 w 28575"/>
                              <a:gd name="connsiteY228" fmla="*/ 4763 h 9525"/>
                              <a:gd name="connsiteX229" fmla="*/ 12697 w 28575"/>
                              <a:gd name="connsiteY229" fmla="*/ 4763 h 9525"/>
                              <a:gd name="connsiteX230" fmla="*/ 12697 w 28575"/>
                              <a:gd name="connsiteY230" fmla="*/ 9525 h 9525"/>
                              <a:gd name="connsiteX231" fmla="*/ 12697 w 28575"/>
                              <a:gd name="connsiteY231" fmla="*/ 9525 h 9525"/>
                              <a:gd name="connsiteX232" fmla="*/ 12697 w 28575"/>
                              <a:gd name="connsiteY232" fmla="*/ 9525 h 9525"/>
                              <a:gd name="connsiteX233" fmla="*/ 12697 w 28575"/>
                              <a:gd name="connsiteY233" fmla="*/ 9525 h 9525"/>
                              <a:gd name="connsiteX234" fmla="*/ 12697 w 28575"/>
                              <a:gd name="connsiteY234" fmla="*/ 4763 h 9525"/>
                              <a:gd name="connsiteX235" fmla="*/ 12697 w 28575"/>
                              <a:gd name="connsiteY235" fmla="*/ 4763 h 9525"/>
                              <a:gd name="connsiteX236" fmla="*/ 12697 w 28575"/>
                              <a:gd name="connsiteY236" fmla="*/ 4763 h 9525"/>
                              <a:gd name="connsiteX237" fmla="*/ 12697 w 28575"/>
                              <a:gd name="connsiteY237" fmla="*/ 4763 h 9525"/>
                              <a:gd name="connsiteX238" fmla="*/ 12697 w 28575"/>
                              <a:gd name="connsiteY238" fmla="*/ 4763 h 9525"/>
                              <a:gd name="connsiteX239" fmla="*/ 12697 w 28575"/>
                              <a:gd name="connsiteY239" fmla="*/ 4763 h 9525"/>
                              <a:gd name="connsiteX240" fmla="*/ 13754 w 28575"/>
                              <a:gd name="connsiteY240" fmla="*/ 4763 h 9525"/>
                              <a:gd name="connsiteX241" fmla="*/ 13754 w 28575"/>
                              <a:gd name="connsiteY241" fmla="*/ 9525 h 9525"/>
                              <a:gd name="connsiteX242" fmla="*/ 13754 w 28575"/>
                              <a:gd name="connsiteY242" fmla="*/ 9525 h 9525"/>
                              <a:gd name="connsiteX243" fmla="*/ 13754 w 28575"/>
                              <a:gd name="connsiteY243" fmla="*/ 4763 h 9525"/>
                              <a:gd name="connsiteX244" fmla="*/ 13754 w 28575"/>
                              <a:gd name="connsiteY244" fmla="*/ 4763 h 9525"/>
                              <a:gd name="connsiteX245" fmla="*/ 13754 w 28575"/>
                              <a:gd name="connsiteY245" fmla="*/ 4763 h 9525"/>
                              <a:gd name="connsiteX246" fmla="*/ 13754 w 28575"/>
                              <a:gd name="connsiteY246" fmla="*/ 4763 h 9525"/>
                              <a:gd name="connsiteX247" fmla="*/ 13754 w 28575"/>
                              <a:gd name="connsiteY247" fmla="*/ 4763 h 9525"/>
                              <a:gd name="connsiteX248" fmla="*/ 13754 w 28575"/>
                              <a:gd name="connsiteY248" fmla="*/ 4763 h 9525"/>
                              <a:gd name="connsiteX249" fmla="*/ 13754 w 28575"/>
                              <a:gd name="connsiteY249" fmla="*/ 4763 h 9525"/>
                              <a:gd name="connsiteX250" fmla="*/ 13754 w 28575"/>
                              <a:gd name="connsiteY250" fmla="*/ 4763 h 9525"/>
                              <a:gd name="connsiteX251" fmla="*/ 13754 w 28575"/>
                              <a:gd name="connsiteY251" fmla="*/ 4763 h 9525"/>
                              <a:gd name="connsiteX252" fmla="*/ 13754 w 28575"/>
                              <a:gd name="connsiteY252" fmla="*/ 4763 h 9525"/>
                              <a:gd name="connsiteX253" fmla="*/ 13754 w 28575"/>
                              <a:gd name="connsiteY253" fmla="*/ 4763 h 9525"/>
                              <a:gd name="connsiteX254" fmla="*/ 13754 w 28575"/>
                              <a:gd name="connsiteY254" fmla="*/ 4763 h 9525"/>
                              <a:gd name="connsiteX255" fmla="*/ 13754 w 28575"/>
                              <a:gd name="connsiteY255" fmla="*/ 4763 h 9525"/>
                              <a:gd name="connsiteX256" fmla="*/ 13754 w 28575"/>
                              <a:gd name="connsiteY256" fmla="*/ 4763 h 9525"/>
                              <a:gd name="connsiteX257" fmla="*/ 13754 w 28575"/>
                              <a:gd name="connsiteY257" fmla="*/ 9525 h 9525"/>
                              <a:gd name="connsiteX258" fmla="*/ 14821 w 28575"/>
                              <a:gd name="connsiteY258" fmla="*/ 4763 h 9525"/>
                              <a:gd name="connsiteX259" fmla="*/ 14821 w 28575"/>
                              <a:gd name="connsiteY259" fmla="*/ 4763 h 9525"/>
                              <a:gd name="connsiteX260" fmla="*/ 14821 w 28575"/>
                              <a:gd name="connsiteY260" fmla="*/ 9525 h 9525"/>
                              <a:gd name="connsiteX261" fmla="*/ 14821 w 28575"/>
                              <a:gd name="connsiteY261" fmla="*/ 4763 h 9525"/>
                              <a:gd name="connsiteX262" fmla="*/ 14821 w 28575"/>
                              <a:gd name="connsiteY262" fmla="*/ 9525 h 9525"/>
                              <a:gd name="connsiteX263" fmla="*/ 14821 w 28575"/>
                              <a:gd name="connsiteY263" fmla="*/ 9525 h 9525"/>
                              <a:gd name="connsiteX264" fmla="*/ 14821 w 28575"/>
                              <a:gd name="connsiteY264" fmla="*/ 9525 h 9525"/>
                              <a:gd name="connsiteX265" fmla="*/ 14821 w 28575"/>
                              <a:gd name="connsiteY265" fmla="*/ 9525 h 9525"/>
                              <a:gd name="connsiteX266" fmla="*/ 14821 w 28575"/>
                              <a:gd name="connsiteY266" fmla="*/ 9525 h 9525"/>
                              <a:gd name="connsiteX267" fmla="*/ 14821 w 28575"/>
                              <a:gd name="connsiteY267" fmla="*/ 9525 h 9525"/>
                              <a:gd name="connsiteX268" fmla="*/ 14821 w 28575"/>
                              <a:gd name="connsiteY268" fmla="*/ 4763 h 9525"/>
                              <a:gd name="connsiteX269" fmla="*/ 14821 w 28575"/>
                              <a:gd name="connsiteY269" fmla="*/ 4763 h 9525"/>
                              <a:gd name="connsiteX270" fmla="*/ 14821 w 28575"/>
                              <a:gd name="connsiteY270" fmla="*/ 4763 h 9525"/>
                              <a:gd name="connsiteX271" fmla="*/ 14821 w 28575"/>
                              <a:gd name="connsiteY271" fmla="*/ 4763 h 9525"/>
                              <a:gd name="connsiteX272" fmla="*/ 14821 w 28575"/>
                              <a:gd name="connsiteY272" fmla="*/ 4763 h 9525"/>
                              <a:gd name="connsiteX273" fmla="*/ 14821 w 28575"/>
                              <a:gd name="connsiteY273" fmla="*/ 4763 h 9525"/>
                              <a:gd name="connsiteX274" fmla="*/ 14821 w 28575"/>
                              <a:gd name="connsiteY274" fmla="*/ 4763 h 9525"/>
                              <a:gd name="connsiteX275" fmla="*/ 14821 w 28575"/>
                              <a:gd name="connsiteY275" fmla="*/ 4763 h 9525"/>
                              <a:gd name="connsiteX276" fmla="*/ 15878 w 28575"/>
                              <a:gd name="connsiteY276" fmla="*/ 4763 h 9525"/>
                              <a:gd name="connsiteX277" fmla="*/ 15878 w 28575"/>
                              <a:gd name="connsiteY277" fmla="*/ 4763 h 9525"/>
                              <a:gd name="connsiteX278" fmla="*/ 15878 w 28575"/>
                              <a:gd name="connsiteY278" fmla="*/ 4763 h 9525"/>
                              <a:gd name="connsiteX279" fmla="*/ 15878 w 28575"/>
                              <a:gd name="connsiteY279" fmla="*/ 4763 h 9525"/>
                              <a:gd name="connsiteX280" fmla="*/ 15878 w 28575"/>
                              <a:gd name="connsiteY280" fmla="*/ 9525 h 9525"/>
                              <a:gd name="connsiteX281" fmla="*/ 15878 w 28575"/>
                              <a:gd name="connsiteY281" fmla="*/ 9525 h 9525"/>
                              <a:gd name="connsiteX282" fmla="*/ 15878 w 28575"/>
                              <a:gd name="connsiteY282" fmla="*/ 9525 h 9525"/>
                              <a:gd name="connsiteX283" fmla="*/ 15878 w 28575"/>
                              <a:gd name="connsiteY283" fmla="*/ 9525 h 9525"/>
                              <a:gd name="connsiteX284" fmla="*/ 15878 w 28575"/>
                              <a:gd name="connsiteY284" fmla="*/ 4763 h 9525"/>
                              <a:gd name="connsiteX285" fmla="*/ 15878 w 28575"/>
                              <a:gd name="connsiteY285" fmla="*/ 4763 h 9525"/>
                              <a:gd name="connsiteX286" fmla="*/ 15878 w 28575"/>
                              <a:gd name="connsiteY286" fmla="*/ 4763 h 9525"/>
                              <a:gd name="connsiteX287" fmla="*/ 15878 w 28575"/>
                              <a:gd name="connsiteY287" fmla="*/ 4763 h 9525"/>
                              <a:gd name="connsiteX288" fmla="*/ 15878 w 28575"/>
                              <a:gd name="connsiteY288" fmla="*/ 9525 h 9525"/>
                              <a:gd name="connsiteX289" fmla="*/ 15878 w 28575"/>
                              <a:gd name="connsiteY289" fmla="*/ 4763 h 9525"/>
                              <a:gd name="connsiteX290" fmla="*/ 15878 w 28575"/>
                              <a:gd name="connsiteY290" fmla="*/ 4763 h 9525"/>
                              <a:gd name="connsiteX291" fmla="*/ 15878 w 28575"/>
                              <a:gd name="connsiteY291" fmla="*/ 4763 h 9525"/>
                              <a:gd name="connsiteX292" fmla="*/ 15878 w 28575"/>
                              <a:gd name="connsiteY292" fmla="*/ 4763 h 9525"/>
                              <a:gd name="connsiteX293" fmla="*/ 15878 w 28575"/>
                              <a:gd name="connsiteY293" fmla="*/ 4763 h 9525"/>
                              <a:gd name="connsiteX294" fmla="*/ 15878 w 28575"/>
                              <a:gd name="connsiteY294" fmla="*/ 4763 h 9525"/>
                              <a:gd name="connsiteX295" fmla="*/ 15878 w 28575"/>
                              <a:gd name="connsiteY295" fmla="*/ 4763 h 9525"/>
                              <a:gd name="connsiteX296" fmla="*/ 16936 w 28575"/>
                              <a:gd name="connsiteY296" fmla="*/ 4763 h 9525"/>
                              <a:gd name="connsiteX297" fmla="*/ 16936 w 28575"/>
                              <a:gd name="connsiteY297" fmla="*/ 4763 h 9525"/>
                              <a:gd name="connsiteX298" fmla="*/ 16936 w 28575"/>
                              <a:gd name="connsiteY298" fmla="*/ 9525 h 9525"/>
                              <a:gd name="connsiteX299" fmla="*/ 16936 w 28575"/>
                              <a:gd name="connsiteY299" fmla="*/ 9525 h 9525"/>
                              <a:gd name="connsiteX300" fmla="*/ 16936 w 28575"/>
                              <a:gd name="connsiteY300" fmla="*/ 4763 h 9525"/>
                              <a:gd name="connsiteX301" fmla="*/ 16936 w 28575"/>
                              <a:gd name="connsiteY301" fmla="*/ 4763 h 9525"/>
                              <a:gd name="connsiteX302" fmla="*/ 16936 w 28575"/>
                              <a:gd name="connsiteY302" fmla="*/ 4763 h 9525"/>
                              <a:gd name="connsiteX303" fmla="*/ 16936 w 28575"/>
                              <a:gd name="connsiteY303" fmla="*/ 4763 h 9525"/>
                              <a:gd name="connsiteX304" fmla="*/ 16936 w 28575"/>
                              <a:gd name="connsiteY304" fmla="*/ 4763 h 9525"/>
                              <a:gd name="connsiteX305" fmla="*/ 16936 w 28575"/>
                              <a:gd name="connsiteY305" fmla="*/ 4763 h 9525"/>
                              <a:gd name="connsiteX306" fmla="*/ 16936 w 28575"/>
                              <a:gd name="connsiteY306" fmla="*/ 4763 h 9525"/>
                              <a:gd name="connsiteX307" fmla="*/ 16936 w 28575"/>
                              <a:gd name="connsiteY307" fmla="*/ 4763 h 9525"/>
                              <a:gd name="connsiteX308" fmla="*/ 16936 w 28575"/>
                              <a:gd name="connsiteY308" fmla="*/ 4763 h 9525"/>
                              <a:gd name="connsiteX309" fmla="*/ 16936 w 28575"/>
                              <a:gd name="connsiteY309" fmla="*/ 4763 h 9525"/>
                              <a:gd name="connsiteX310" fmla="*/ 16936 w 28575"/>
                              <a:gd name="connsiteY310" fmla="*/ 4763 h 9525"/>
                              <a:gd name="connsiteX311" fmla="*/ 16936 w 28575"/>
                              <a:gd name="connsiteY311" fmla="*/ 4763 h 9525"/>
                              <a:gd name="connsiteX312" fmla="*/ 16936 w 28575"/>
                              <a:gd name="connsiteY312" fmla="*/ 4763 h 9525"/>
                              <a:gd name="connsiteX313" fmla="*/ 16936 w 28575"/>
                              <a:gd name="connsiteY313" fmla="*/ 4763 h 9525"/>
                              <a:gd name="connsiteX314" fmla="*/ 17993 w 28575"/>
                              <a:gd name="connsiteY314" fmla="*/ 9525 h 9525"/>
                              <a:gd name="connsiteX315" fmla="*/ 17993 w 28575"/>
                              <a:gd name="connsiteY315" fmla="*/ 9525 h 9525"/>
                              <a:gd name="connsiteX316" fmla="*/ 17993 w 28575"/>
                              <a:gd name="connsiteY316" fmla="*/ 9525 h 9525"/>
                              <a:gd name="connsiteX317" fmla="*/ 17993 w 28575"/>
                              <a:gd name="connsiteY317" fmla="*/ 9525 h 9525"/>
                              <a:gd name="connsiteX318" fmla="*/ 17993 w 28575"/>
                              <a:gd name="connsiteY318" fmla="*/ 9525 h 9525"/>
                              <a:gd name="connsiteX319" fmla="*/ 17993 w 28575"/>
                              <a:gd name="connsiteY319" fmla="*/ 9525 h 9525"/>
                              <a:gd name="connsiteX320" fmla="*/ 17993 w 28575"/>
                              <a:gd name="connsiteY320" fmla="*/ 9525 h 9525"/>
                              <a:gd name="connsiteX321" fmla="*/ 17993 w 28575"/>
                              <a:gd name="connsiteY321" fmla="*/ 4763 h 9525"/>
                              <a:gd name="connsiteX322" fmla="*/ 17993 w 28575"/>
                              <a:gd name="connsiteY322" fmla="*/ 4763 h 9525"/>
                              <a:gd name="connsiteX323" fmla="*/ 17993 w 28575"/>
                              <a:gd name="connsiteY323" fmla="*/ 4763 h 9525"/>
                              <a:gd name="connsiteX324" fmla="*/ 17993 w 28575"/>
                              <a:gd name="connsiteY324" fmla="*/ 4763 h 9525"/>
                              <a:gd name="connsiteX325" fmla="*/ 17993 w 28575"/>
                              <a:gd name="connsiteY325" fmla="*/ 4763 h 9525"/>
                              <a:gd name="connsiteX326" fmla="*/ 17993 w 28575"/>
                              <a:gd name="connsiteY326" fmla="*/ 9525 h 9525"/>
                              <a:gd name="connsiteX327" fmla="*/ 17993 w 28575"/>
                              <a:gd name="connsiteY327" fmla="*/ 4763 h 9525"/>
                              <a:gd name="connsiteX328" fmla="*/ 17993 w 28575"/>
                              <a:gd name="connsiteY328" fmla="*/ 9525 h 9525"/>
                              <a:gd name="connsiteX329" fmla="*/ 17993 w 28575"/>
                              <a:gd name="connsiteY329" fmla="*/ 4763 h 9525"/>
                              <a:gd name="connsiteX330" fmla="*/ 17993 w 28575"/>
                              <a:gd name="connsiteY330" fmla="*/ 4763 h 9525"/>
                              <a:gd name="connsiteX331" fmla="*/ 17993 w 28575"/>
                              <a:gd name="connsiteY331" fmla="*/ 9525 h 9525"/>
                              <a:gd name="connsiteX332" fmla="*/ 17993 w 28575"/>
                              <a:gd name="connsiteY332" fmla="*/ 4763 h 9525"/>
                              <a:gd name="connsiteX333" fmla="*/ 17993 w 28575"/>
                              <a:gd name="connsiteY333" fmla="*/ 9525 h 9525"/>
                              <a:gd name="connsiteX334" fmla="*/ 17993 w 28575"/>
                              <a:gd name="connsiteY334" fmla="*/ 4763 h 9525"/>
                              <a:gd name="connsiteX335" fmla="*/ 17993 w 28575"/>
                              <a:gd name="connsiteY335" fmla="*/ 4763 h 9525"/>
                              <a:gd name="connsiteX336" fmla="*/ 17993 w 28575"/>
                              <a:gd name="connsiteY336" fmla="*/ 4763 h 9525"/>
                              <a:gd name="connsiteX337" fmla="*/ 17993 w 28575"/>
                              <a:gd name="connsiteY337" fmla="*/ 9525 h 9525"/>
                              <a:gd name="connsiteX338" fmla="*/ 19050 w 28575"/>
                              <a:gd name="connsiteY338" fmla="*/ 9525 h 9525"/>
                              <a:gd name="connsiteX339" fmla="*/ 19050 w 28575"/>
                              <a:gd name="connsiteY339" fmla="*/ 9525 h 9525"/>
                              <a:gd name="connsiteX340" fmla="*/ 19050 w 28575"/>
                              <a:gd name="connsiteY340" fmla="*/ 9525 h 9525"/>
                              <a:gd name="connsiteX341" fmla="*/ 19050 w 28575"/>
                              <a:gd name="connsiteY341" fmla="*/ 9525 h 9525"/>
                              <a:gd name="connsiteX342" fmla="*/ 19050 w 28575"/>
                              <a:gd name="connsiteY342" fmla="*/ 4763 h 9525"/>
                              <a:gd name="connsiteX343" fmla="*/ 19050 w 28575"/>
                              <a:gd name="connsiteY343" fmla="*/ 4763 h 9525"/>
                              <a:gd name="connsiteX344" fmla="*/ 19050 w 28575"/>
                              <a:gd name="connsiteY344" fmla="*/ 4763 h 9525"/>
                              <a:gd name="connsiteX345" fmla="*/ 19050 w 28575"/>
                              <a:gd name="connsiteY345" fmla="*/ 4763 h 9525"/>
                              <a:gd name="connsiteX346" fmla="*/ 19050 w 28575"/>
                              <a:gd name="connsiteY346" fmla="*/ 9525 h 9525"/>
                              <a:gd name="connsiteX347" fmla="*/ 19050 w 28575"/>
                              <a:gd name="connsiteY347" fmla="*/ 4763 h 9525"/>
                              <a:gd name="connsiteX348" fmla="*/ 19050 w 28575"/>
                              <a:gd name="connsiteY348" fmla="*/ 4763 h 9525"/>
                              <a:gd name="connsiteX349" fmla="*/ 19050 w 28575"/>
                              <a:gd name="connsiteY349" fmla="*/ 4763 h 9525"/>
                              <a:gd name="connsiteX350" fmla="*/ 19050 w 28575"/>
                              <a:gd name="connsiteY350" fmla="*/ 4763 h 9525"/>
                              <a:gd name="connsiteX351" fmla="*/ 19050 w 28575"/>
                              <a:gd name="connsiteY351" fmla="*/ 9525 h 9525"/>
                              <a:gd name="connsiteX352" fmla="*/ 19050 w 28575"/>
                              <a:gd name="connsiteY352" fmla="*/ 9525 h 9525"/>
                              <a:gd name="connsiteX353" fmla="*/ 19050 w 28575"/>
                              <a:gd name="connsiteY353" fmla="*/ 9525 h 9525"/>
                              <a:gd name="connsiteX354" fmla="*/ 19050 w 28575"/>
                              <a:gd name="connsiteY354" fmla="*/ 9525 h 9525"/>
                              <a:gd name="connsiteX355" fmla="*/ 19050 w 28575"/>
                              <a:gd name="connsiteY355" fmla="*/ 9525 h 9525"/>
                              <a:gd name="connsiteX356" fmla="*/ 19050 w 28575"/>
                              <a:gd name="connsiteY356" fmla="*/ 9525 h 9525"/>
                              <a:gd name="connsiteX357" fmla="*/ 19050 w 28575"/>
                              <a:gd name="connsiteY357" fmla="*/ 4763 h 9525"/>
                              <a:gd name="connsiteX358" fmla="*/ 20107 w 28575"/>
                              <a:gd name="connsiteY358" fmla="*/ 4763 h 9525"/>
                              <a:gd name="connsiteX359" fmla="*/ 20107 w 28575"/>
                              <a:gd name="connsiteY359" fmla="*/ 4763 h 9525"/>
                              <a:gd name="connsiteX360" fmla="*/ 20107 w 28575"/>
                              <a:gd name="connsiteY360" fmla="*/ 4763 h 9525"/>
                              <a:gd name="connsiteX361" fmla="*/ 20107 w 28575"/>
                              <a:gd name="connsiteY361" fmla="*/ 4763 h 9525"/>
                              <a:gd name="connsiteX362" fmla="*/ 20107 w 28575"/>
                              <a:gd name="connsiteY362" fmla="*/ 4763 h 9525"/>
                              <a:gd name="connsiteX363" fmla="*/ 20107 w 28575"/>
                              <a:gd name="connsiteY363" fmla="*/ 9525 h 9525"/>
                              <a:gd name="connsiteX364" fmla="*/ 20107 w 28575"/>
                              <a:gd name="connsiteY364" fmla="*/ 9525 h 9525"/>
                              <a:gd name="connsiteX365" fmla="*/ 20107 w 28575"/>
                              <a:gd name="connsiteY365" fmla="*/ 9525 h 9525"/>
                              <a:gd name="connsiteX366" fmla="*/ 20107 w 28575"/>
                              <a:gd name="connsiteY366" fmla="*/ 9525 h 9525"/>
                              <a:gd name="connsiteX367" fmla="*/ 20107 w 28575"/>
                              <a:gd name="connsiteY367" fmla="*/ 9525 h 9525"/>
                              <a:gd name="connsiteX368" fmla="*/ 20107 w 28575"/>
                              <a:gd name="connsiteY368" fmla="*/ 9525 h 9525"/>
                              <a:gd name="connsiteX369" fmla="*/ 20107 w 28575"/>
                              <a:gd name="connsiteY369" fmla="*/ 4763 h 9525"/>
                              <a:gd name="connsiteX370" fmla="*/ 20107 w 28575"/>
                              <a:gd name="connsiteY370" fmla="*/ 4763 h 9525"/>
                              <a:gd name="connsiteX371" fmla="*/ 20107 w 28575"/>
                              <a:gd name="connsiteY371" fmla="*/ 4763 h 9525"/>
                              <a:gd name="connsiteX372" fmla="*/ 20107 w 28575"/>
                              <a:gd name="connsiteY372" fmla="*/ 4763 h 9525"/>
                              <a:gd name="connsiteX373" fmla="*/ 20107 w 28575"/>
                              <a:gd name="connsiteY373" fmla="*/ 4763 h 9525"/>
                              <a:gd name="connsiteX374" fmla="*/ 20107 w 28575"/>
                              <a:gd name="connsiteY374" fmla="*/ 4763 h 9525"/>
                              <a:gd name="connsiteX375" fmla="*/ 20107 w 28575"/>
                              <a:gd name="connsiteY375" fmla="*/ 4763 h 9525"/>
                              <a:gd name="connsiteX376" fmla="*/ 21164 w 28575"/>
                              <a:gd name="connsiteY376" fmla="*/ 4763 h 9525"/>
                              <a:gd name="connsiteX377" fmla="*/ 21164 w 28575"/>
                              <a:gd name="connsiteY377" fmla="*/ 4763 h 9525"/>
                              <a:gd name="connsiteX378" fmla="*/ 21164 w 28575"/>
                              <a:gd name="connsiteY378" fmla="*/ 4763 h 9525"/>
                              <a:gd name="connsiteX379" fmla="*/ 21164 w 28575"/>
                              <a:gd name="connsiteY379" fmla="*/ 4763 h 9525"/>
                              <a:gd name="connsiteX380" fmla="*/ 21164 w 28575"/>
                              <a:gd name="connsiteY380" fmla="*/ 4763 h 9525"/>
                              <a:gd name="connsiteX381" fmla="*/ 21164 w 28575"/>
                              <a:gd name="connsiteY381" fmla="*/ 9525 h 9525"/>
                              <a:gd name="connsiteX382" fmla="*/ 21164 w 28575"/>
                              <a:gd name="connsiteY382" fmla="*/ 9525 h 9525"/>
                              <a:gd name="connsiteX383" fmla="*/ 21164 w 28575"/>
                              <a:gd name="connsiteY383" fmla="*/ 9525 h 9525"/>
                              <a:gd name="connsiteX384" fmla="*/ 21164 w 28575"/>
                              <a:gd name="connsiteY384" fmla="*/ 9525 h 9525"/>
                              <a:gd name="connsiteX385" fmla="*/ 21164 w 28575"/>
                              <a:gd name="connsiteY385" fmla="*/ 9525 h 9525"/>
                              <a:gd name="connsiteX386" fmla="*/ 21164 w 28575"/>
                              <a:gd name="connsiteY386" fmla="*/ 9525 h 9525"/>
                              <a:gd name="connsiteX387" fmla="*/ 21164 w 28575"/>
                              <a:gd name="connsiteY387" fmla="*/ 9525 h 9525"/>
                              <a:gd name="connsiteX388" fmla="*/ 21164 w 28575"/>
                              <a:gd name="connsiteY388" fmla="*/ 9525 h 9525"/>
                              <a:gd name="connsiteX389" fmla="*/ 21164 w 28575"/>
                              <a:gd name="connsiteY389" fmla="*/ 9525 h 9525"/>
                              <a:gd name="connsiteX390" fmla="*/ 21164 w 28575"/>
                              <a:gd name="connsiteY390" fmla="*/ 9525 h 9525"/>
                              <a:gd name="connsiteX391" fmla="*/ 21164 w 28575"/>
                              <a:gd name="connsiteY391" fmla="*/ 9525 h 9525"/>
                              <a:gd name="connsiteX392" fmla="*/ 21164 w 28575"/>
                              <a:gd name="connsiteY392" fmla="*/ 9525 h 9525"/>
                              <a:gd name="connsiteX393" fmla="*/ 21164 w 28575"/>
                              <a:gd name="connsiteY393" fmla="*/ 9525 h 9525"/>
                              <a:gd name="connsiteX394" fmla="*/ 22222 w 28575"/>
                              <a:gd name="connsiteY394" fmla="*/ 4763 h 9525"/>
                              <a:gd name="connsiteX395" fmla="*/ 22222 w 28575"/>
                              <a:gd name="connsiteY395" fmla="*/ 9525 h 9525"/>
                              <a:gd name="connsiteX396" fmla="*/ 22222 w 28575"/>
                              <a:gd name="connsiteY396" fmla="*/ 4763 h 9525"/>
                              <a:gd name="connsiteX397" fmla="*/ 22222 w 28575"/>
                              <a:gd name="connsiteY397" fmla="*/ 9525 h 9525"/>
                              <a:gd name="connsiteX398" fmla="*/ 22222 w 28575"/>
                              <a:gd name="connsiteY398" fmla="*/ 9525 h 9525"/>
                              <a:gd name="connsiteX399" fmla="*/ 22222 w 28575"/>
                              <a:gd name="connsiteY399" fmla="*/ 4763 h 9525"/>
                              <a:gd name="connsiteX400" fmla="*/ 22222 w 28575"/>
                              <a:gd name="connsiteY400" fmla="*/ 9525 h 9525"/>
                              <a:gd name="connsiteX401" fmla="*/ 22222 w 28575"/>
                              <a:gd name="connsiteY401" fmla="*/ 9525 h 9525"/>
                              <a:gd name="connsiteX402" fmla="*/ 22222 w 28575"/>
                              <a:gd name="connsiteY402" fmla="*/ 4763 h 9525"/>
                              <a:gd name="connsiteX403" fmla="*/ 22222 w 28575"/>
                              <a:gd name="connsiteY403" fmla="*/ 4763 h 9525"/>
                              <a:gd name="connsiteX404" fmla="*/ 22222 w 28575"/>
                              <a:gd name="connsiteY404" fmla="*/ 4763 h 9525"/>
                              <a:gd name="connsiteX405" fmla="*/ 22222 w 28575"/>
                              <a:gd name="connsiteY405" fmla="*/ 4763 h 9525"/>
                              <a:gd name="connsiteX406" fmla="*/ 22222 w 28575"/>
                              <a:gd name="connsiteY406" fmla="*/ 4763 h 9525"/>
                              <a:gd name="connsiteX407" fmla="*/ 22222 w 28575"/>
                              <a:gd name="connsiteY407" fmla="*/ 4763 h 9525"/>
                              <a:gd name="connsiteX408" fmla="*/ 22222 w 28575"/>
                              <a:gd name="connsiteY408" fmla="*/ 4763 h 9525"/>
                              <a:gd name="connsiteX409" fmla="*/ 22222 w 28575"/>
                              <a:gd name="connsiteY409" fmla="*/ 9525 h 9525"/>
                              <a:gd name="connsiteX410" fmla="*/ 22222 w 28575"/>
                              <a:gd name="connsiteY410" fmla="*/ 9525 h 9525"/>
                              <a:gd name="connsiteX411" fmla="*/ 22222 w 28575"/>
                              <a:gd name="connsiteY411" fmla="*/ 9525 h 9525"/>
                              <a:gd name="connsiteX412" fmla="*/ 23279 w 28575"/>
                              <a:gd name="connsiteY412" fmla="*/ 9525 h 9525"/>
                              <a:gd name="connsiteX413" fmla="*/ 23279 w 28575"/>
                              <a:gd name="connsiteY413" fmla="*/ 9525 h 9525"/>
                              <a:gd name="connsiteX414" fmla="*/ 23279 w 28575"/>
                              <a:gd name="connsiteY414" fmla="*/ 4763 h 9525"/>
                              <a:gd name="connsiteX415" fmla="*/ 23279 w 28575"/>
                              <a:gd name="connsiteY415" fmla="*/ 4763 h 9525"/>
                              <a:gd name="connsiteX416" fmla="*/ 23279 w 28575"/>
                              <a:gd name="connsiteY416" fmla="*/ 4763 h 9525"/>
                              <a:gd name="connsiteX417" fmla="*/ 23279 w 28575"/>
                              <a:gd name="connsiteY417" fmla="*/ 4763 h 9525"/>
                              <a:gd name="connsiteX418" fmla="*/ 23279 w 28575"/>
                              <a:gd name="connsiteY418" fmla="*/ 4763 h 9525"/>
                              <a:gd name="connsiteX419" fmla="*/ 23279 w 28575"/>
                              <a:gd name="connsiteY419" fmla="*/ 9525 h 9525"/>
                              <a:gd name="connsiteX420" fmla="*/ 23279 w 28575"/>
                              <a:gd name="connsiteY420" fmla="*/ 4763 h 9525"/>
                              <a:gd name="connsiteX421" fmla="*/ 23279 w 28575"/>
                              <a:gd name="connsiteY421" fmla="*/ 4763 h 9525"/>
                              <a:gd name="connsiteX422" fmla="*/ 23279 w 28575"/>
                              <a:gd name="connsiteY422" fmla="*/ 4763 h 9525"/>
                              <a:gd name="connsiteX423" fmla="*/ 23279 w 28575"/>
                              <a:gd name="connsiteY423" fmla="*/ 4763 h 9525"/>
                              <a:gd name="connsiteX424" fmla="*/ 23279 w 28575"/>
                              <a:gd name="connsiteY424" fmla="*/ 4763 h 9525"/>
                              <a:gd name="connsiteX425" fmla="*/ 23279 w 28575"/>
                              <a:gd name="connsiteY425" fmla="*/ 4763 h 9525"/>
                              <a:gd name="connsiteX426" fmla="*/ 23279 w 28575"/>
                              <a:gd name="connsiteY426" fmla="*/ 4763 h 9525"/>
                              <a:gd name="connsiteX427" fmla="*/ 23279 w 28575"/>
                              <a:gd name="connsiteY427" fmla="*/ 4763 h 9525"/>
                              <a:gd name="connsiteX428" fmla="*/ 23279 w 28575"/>
                              <a:gd name="connsiteY428" fmla="*/ 4763 h 9525"/>
                              <a:gd name="connsiteX429" fmla="*/ 23279 w 28575"/>
                              <a:gd name="connsiteY429" fmla="*/ 9525 h 9525"/>
                              <a:gd name="connsiteX430" fmla="*/ 23279 w 28575"/>
                              <a:gd name="connsiteY430" fmla="*/ 9525 h 9525"/>
                              <a:gd name="connsiteX431" fmla="*/ 23279 w 28575"/>
                              <a:gd name="connsiteY431" fmla="*/ 9525 h 9525"/>
                              <a:gd name="connsiteX432" fmla="*/ 24346 w 28575"/>
                              <a:gd name="connsiteY432" fmla="*/ 9525 h 9525"/>
                              <a:gd name="connsiteX433" fmla="*/ 24346 w 28575"/>
                              <a:gd name="connsiteY433" fmla="*/ 9525 h 9525"/>
                              <a:gd name="connsiteX434" fmla="*/ 24346 w 28575"/>
                              <a:gd name="connsiteY434" fmla="*/ 9525 h 9525"/>
                              <a:gd name="connsiteX435" fmla="*/ 24346 w 28575"/>
                              <a:gd name="connsiteY435" fmla="*/ 9525 h 9525"/>
                              <a:gd name="connsiteX436" fmla="*/ 24346 w 28575"/>
                              <a:gd name="connsiteY436" fmla="*/ 9525 h 9525"/>
                              <a:gd name="connsiteX437" fmla="*/ 24346 w 28575"/>
                              <a:gd name="connsiteY437" fmla="*/ 9525 h 9525"/>
                              <a:gd name="connsiteX438" fmla="*/ 24346 w 28575"/>
                              <a:gd name="connsiteY438" fmla="*/ 9525 h 9525"/>
                              <a:gd name="connsiteX439" fmla="*/ 24346 w 28575"/>
                              <a:gd name="connsiteY439" fmla="*/ 9525 h 9525"/>
                              <a:gd name="connsiteX440" fmla="*/ 24346 w 28575"/>
                              <a:gd name="connsiteY440" fmla="*/ 9525 h 9525"/>
                              <a:gd name="connsiteX441" fmla="*/ 24346 w 28575"/>
                              <a:gd name="connsiteY441" fmla="*/ 4763 h 9525"/>
                              <a:gd name="connsiteX442" fmla="*/ 24346 w 28575"/>
                              <a:gd name="connsiteY442" fmla="*/ 4763 h 9525"/>
                              <a:gd name="connsiteX443" fmla="*/ 24346 w 28575"/>
                              <a:gd name="connsiteY443" fmla="*/ 4763 h 9525"/>
                              <a:gd name="connsiteX444" fmla="*/ 24346 w 28575"/>
                              <a:gd name="connsiteY444" fmla="*/ 4763 h 9525"/>
                              <a:gd name="connsiteX445" fmla="*/ 24346 w 28575"/>
                              <a:gd name="connsiteY445" fmla="*/ 4763 h 9525"/>
                              <a:gd name="connsiteX446" fmla="*/ 24346 w 28575"/>
                              <a:gd name="connsiteY446" fmla="*/ 9525 h 9525"/>
                              <a:gd name="connsiteX447" fmla="*/ 24346 w 28575"/>
                              <a:gd name="connsiteY447" fmla="*/ 9525 h 9525"/>
                              <a:gd name="connsiteX448" fmla="*/ 24346 w 28575"/>
                              <a:gd name="connsiteY448" fmla="*/ 9525 h 9525"/>
                              <a:gd name="connsiteX449" fmla="*/ 24346 w 28575"/>
                              <a:gd name="connsiteY449" fmla="*/ 9525 h 9525"/>
                              <a:gd name="connsiteX450" fmla="*/ 25403 w 28575"/>
                              <a:gd name="connsiteY450" fmla="*/ 9525 h 9525"/>
                              <a:gd name="connsiteX451" fmla="*/ 25403 w 28575"/>
                              <a:gd name="connsiteY451" fmla="*/ 9525 h 9525"/>
                              <a:gd name="connsiteX452" fmla="*/ 25403 w 28575"/>
                              <a:gd name="connsiteY452" fmla="*/ 9525 h 9525"/>
                              <a:gd name="connsiteX453" fmla="*/ 25403 w 28575"/>
                              <a:gd name="connsiteY453" fmla="*/ 9525 h 9525"/>
                              <a:gd name="connsiteX454" fmla="*/ 25403 w 28575"/>
                              <a:gd name="connsiteY454" fmla="*/ 9525 h 9525"/>
                              <a:gd name="connsiteX455" fmla="*/ 25403 w 28575"/>
                              <a:gd name="connsiteY455" fmla="*/ 9525 h 9525"/>
                              <a:gd name="connsiteX456" fmla="*/ 25403 w 28575"/>
                              <a:gd name="connsiteY456" fmla="*/ 4763 h 9525"/>
                              <a:gd name="connsiteX457" fmla="*/ 25403 w 28575"/>
                              <a:gd name="connsiteY457" fmla="*/ 4763 h 9525"/>
                              <a:gd name="connsiteX458" fmla="*/ 25403 w 28575"/>
                              <a:gd name="connsiteY458" fmla="*/ 4763 h 9525"/>
                              <a:gd name="connsiteX459" fmla="*/ 25403 w 28575"/>
                              <a:gd name="connsiteY459" fmla="*/ 4763 h 9525"/>
                              <a:gd name="connsiteX460" fmla="*/ 25403 w 28575"/>
                              <a:gd name="connsiteY460" fmla="*/ 9525 h 9525"/>
                              <a:gd name="connsiteX461" fmla="*/ 25403 w 28575"/>
                              <a:gd name="connsiteY461" fmla="*/ 9525 h 9525"/>
                              <a:gd name="connsiteX462" fmla="*/ 25403 w 28575"/>
                              <a:gd name="connsiteY462" fmla="*/ 9525 h 9525"/>
                              <a:gd name="connsiteX463" fmla="*/ 25403 w 28575"/>
                              <a:gd name="connsiteY463" fmla="*/ 9525 h 9525"/>
                              <a:gd name="connsiteX464" fmla="*/ 25403 w 28575"/>
                              <a:gd name="connsiteY464" fmla="*/ 9525 h 9525"/>
                              <a:gd name="connsiteX465" fmla="*/ 25403 w 28575"/>
                              <a:gd name="connsiteY465" fmla="*/ 4763 h 9525"/>
                              <a:gd name="connsiteX466" fmla="*/ 25403 w 28575"/>
                              <a:gd name="connsiteY466" fmla="*/ 4763 h 9525"/>
                              <a:gd name="connsiteX467" fmla="*/ 25403 w 28575"/>
                              <a:gd name="connsiteY467" fmla="*/ 9525 h 9525"/>
                              <a:gd name="connsiteX468" fmla="*/ 26461 w 28575"/>
                              <a:gd name="connsiteY468" fmla="*/ 9525 h 9525"/>
                              <a:gd name="connsiteX469" fmla="*/ 26461 w 28575"/>
                              <a:gd name="connsiteY469" fmla="*/ 9525 h 9525"/>
                              <a:gd name="connsiteX470" fmla="*/ 26461 w 28575"/>
                              <a:gd name="connsiteY470" fmla="*/ 9525 h 9525"/>
                              <a:gd name="connsiteX471" fmla="*/ 26461 w 28575"/>
                              <a:gd name="connsiteY471" fmla="*/ 9525 h 9525"/>
                              <a:gd name="connsiteX472" fmla="*/ 26461 w 28575"/>
                              <a:gd name="connsiteY472" fmla="*/ 9525 h 9525"/>
                              <a:gd name="connsiteX473" fmla="*/ 26461 w 28575"/>
                              <a:gd name="connsiteY473" fmla="*/ 9525 h 9525"/>
                              <a:gd name="connsiteX474" fmla="*/ 26461 w 28575"/>
                              <a:gd name="connsiteY474" fmla="*/ 9525 h 9525"/>
                              <a:gd name="connsiteX475" fmla="*/ 26461 w 28575"/>
                              <a:gd name="connsiteY475" fmla="*/ 4763 h 9525"/>
                              <a:gd name="connsiteX476" fmla="*/ 26461 w 28575"/>
                              <a:gd name="connsiteY476" fmla="*/ 4763 h 9525"/>
                              <a:gd name="connsiteX477" fmla="*/ 26461 w 28575"/>
                              <a:gd name="connsiteY477" fmla="*/ 9525 h 9525"/>
                              <a:gd name="connsiteX478" fmla="*/ 26461 w 28575"/>
                              <a:gd name="connsiteY478" fmla="*/ 9525 h 9525"/>
                              <a:gd name="connsiteX479" fmla="*/ 26461 w 28575"/>
                              <a:gd name="connsiteY479" fmla="*/ 9525 h 9525"/>
                              <a:gd name="connsiteX480" fmla="*/ 26461 w 28575"/>
                              <a:gd name="connsiteY480" fmla="*/ 9525 h 9525"/>
                              <a:gd name="connsiteX481" fmla="*/ 26461 w 28575"/>
                              <a:gd name="connsiteY481" fmla="*/ 9525 h 9525"/>
                              <a:gd name="connsiteX482" fmla="*/ 26461 w 28575"/>
                              <a:gd name="connsiteY482" fmla="*/ 4763 h 9525"/>
                              <a:gd name="connsiteX483" fmla="*/ 26461 w 28575"/>
                              <a:gd name="connsiteY483" fmla="*/ 4763 h 9525"/>
                              <a:gd name="connsiteX484" fmla="*/ 26461 w 28575"/>
                              <a:gd name="connsiteY484" fmla="*/ 4763 h 9525"/>
                              <a:gd name="connsiteX485" fmla="*/ 26461 w 28575"/>
                              <a:gd name="connsiteY485" fmla="*/ 9525 h 9525"/>
                              <a:gd name="connsiteX486" fmla="*/ 27518 w 28575"/>
                              <a:gd name="connsiteY486" fmla="*/ 4763 h 9525"/>
                              <a:gd name="connsiteX487" fmla="*/ 27518 w 28575"/>
                              <a:gd name="connsiteY487" fmla="*/ 9525 h 9525"/>
                              <a:gd name="connsiteX488" fmla="*/ 27518 w 28575"/>
                              <a:gd name="connsiteY488" fmla="*/ 9525 h 9525"/>
                              <a:gd name="connsiteX489" fmla="*/ 27518 w 28575"/>
                              <a:gd name="connsiteY489" fmla="*/ 4763 h 9525"/>
                              <a:gd name="connsiteX490" fmla="*/ 27518 w 28575"/>
                              <a:gd name="connsiteY490" fmla="*/ 4763 h 9525"/>
                              <a:gd name="connsiteX491" fmla="*/ 27518 w 28575"/>
                              <a:gd name="connsiteY491" fmla="*/ 4763 h 9525"/>
                              <a:gd name="connsiteX492" fmla="*/ 27518 w 28575"/>
                              <a:gd name="connsiteY492" fmla="*/ 4763 h 9525"/>
                              <a:gd name="connsiteX493" fmla="*/ 27518 w 28575"/>
                              <a:gd name="connsiteY493" fmla="*/ 4763 h 9525"/>
                              <a:gd name="connsiteX494" fmla="*/ 27518 w 28575"/>
                              <a:gd name="connsiteY494" fmla="*/ 4763 h 9525"/>
                              <a:gd name="connsiteX495" fmla="*/ 27518 w 28575"/>
                              <a:gd name="connsiteY495" fmla="*/ 9525 h 9525"/>
                              <a:gd name="connsiteX496" fmla="*/ 27518 w 28575"/>
                              <a:gd name="connsiteY496" fmla="*/ 9525 h 9525"/>
                              <a:gd name="connsiteX497" fmla="*/ 27518 w 28575"/>
                              <a:gd name="connsiteY497" fmla="*/ 9525 h 9525"/>
                              <a:gd name="connsiteX498" fmla="*/ 27518 w 28575"/>
                              <a:gd name="connsiteY498" fmla="*/ 9525 h 9525"/>
                              <a:gd name="connsiteX499" fmla="*/ 27518 w 28575"/>
                              <a:gd name="connsiteY499" fmla="*/ 9525 h 9525"/>
                              <a:gd name="connsiteX500" fmla="*/ 27518 w 28575"/>
                              <a:gd name="connsiteY500" fmla="*/ 9525 h 9525"/>
                              <a:gd name="connsiteX501" fmla="*/ 27518 w 28575"/>
                              <a:gd name="connsiteY501" fmla="*/ 9525 h 9525"/>
                              <a:gd name="connsiteX502" fmla="*/ 27518 w 28575"/>
                              <a:gd name="connsiteY502" fmla="*/ 9525 h 9525"/>
                              <a:gd name="connsiteX503" fmla="*/ 27518 w 28575"/>
                              <a:gd name="connsiteY503" fmla="*/ 9525 h 9525"/>
                              <a:gd name="connsiteX504" fmla="*/ 27518 w 28575"/>
                              <a:gd name="connsiteY504" fmla="*/ 4763 h 9525"/>
                              <a:gd name="connsiteX505" fmla="*/ 27518 w 28575"/>
                              <a:gd name="connsiteY505" fmla="*/ 4763 h 9525"/>
                              <a:gd name="connsiteX506" fmla="*/ 28575 w 28575"/>
                              <a:gd name="connsiteY506" fmla="*/ 4763 h 9525"/>
                              <a:gd name="connsiteX507" fmla="*/ 28575 w 28575"/>
                              <a:gd name="connsiteY507" fmla="*/ 4763 h 9525"/>
                              <a:gd name="connsiteX508" fmla="*/ 28575 w 28575"/>
                              <a:gd name="connsiteY508" fmla="*/ 4763 h 9525"/>
                              <a:gd name="connsiteX509" fmla="*/ 28575 w 28575"/>
                              <a:gd name="connsiteY509" fmla="*/ 4763 h 9525"/>
                              <a:gd name="connsiteX510" fmla="*/ 28575 w 28575"/>
                              <a:gd name="connsiteY510" fmla="*/ 9525 h 9525"/>
                              <a:gd name="connsiteX511" fmla="*/ 28575 w 28575"/>
                              <a:gd name="connsiteY511" fmla="*/ 476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9525"/>
                                </a:moveTo>
                                <a:lnTo>
                                  <a:pt x="0" y="4763"/>
                                </a:lnTo>
                                <a:lnTo>
                                  <a:pt x="0" y="4763"/>
                                </a:lnTo>
                                <a:lnTo>
                                  <a:pt x="0" y="4763"/>
                                </a:lnTo>
                                <a:lnTo>
                                  <a:pt x="0" y="4763"/>
                                </a:lnTo>
                                <a:lnTo>
                                  <a:pt x="0" y="4763"/>
                                </a:lnTo>
                                <a:lnTo>
                                  <a:pt x="0" y="4763"/>
                                </a:lnTo>
                                <a:lnTo>
                                  <a:pt x="0" y="4763"/>
                                </a:lnTo>
                                <a:lnTo>
                                  <a:pt x="0" y="4763"/>
                                </a:lnTo>
                                <a:lnTo>
                                  <a:pt x="0" y="4763"/>
                                </a:lnTo>
                                <a:lnTo>
                                  <a:pt x="0" y="4763"/>
                                </a:lnTo>
                                <a:lnTo>
                                  <a:pt x="0" y="4763"/>
                                </a:lnTo>
                                <a:lnTo>
                                  <a:pt x="1057" y="4763"/>
                                </a:lnTo>
                                <a:lnTo>
                                  <a:pt x="1057" y="4763"/>
                                </a:lnTo>
                                <a:lnTo>
                                  <a:pt x="1057" y="4763"/>
                                </a:lnTo>
                                <a:lnTo>
                                  <a:pt x="1057" y="9525"/>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9525"/>
                                </a:lnTo>
                                <a:lnTo>
                                  <a:pt x="2114" y="9525"/>
                                </a:lnTo>
                                <a:lnTo>
                                  <a:pt x="3172" y="9525"/>
                                </a:lnTo>
                                <a:lnTo>
                                  <a:pt x="3172" y="9525"/>
                                </a:lnTo>
                                <a:lnTo>
                                  <a:pt x="3172" y="9525"/>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4229" y="4763"/>
                                </a:lnTo>
                                <a:lnTo>
                                  <a:pt x="4229" y="9525"/>
                                </a:lnTo>
                                <a:lnTo>
                                  <a:pt x="4229" y="4763"/>
                                </a:lnTo>
                                <a:lnTo>
                                  <a:pt x="4229" y="9525"/>
                                </a:lnTo>
                                <a:lnTo>
                                  <a:pt x="4229" y="9525"/>
                                </a:lnTo>
                                <a:lnTo>
                                  <a:pt x="4229" y="4763"/>
                                </a:lnTo>
                                <a:lnTo>
                                  <a:pt x="4229" y="9525"/>
                                </a:lnTo>
                                <a:lnTo>
                                  <a:pt x="4229" y="4763"/>
                                </a:lnTo>
                                <a:lnTo>
                                  <a:pt x="4229" y="4763"/>
                                </a:lnTo>
                                <a:lnTo>
                                  <a:pt x="4229" y="4763"/>
                                </a:lnTo>
                                <a:lnTo>
                                  <a:pt x="4229" y="4763"/>
                                </a:lnTo>
                                <a:lnTo>
                                  <a:pt x="4229" y="4763"/>
                                </a:lnTo>
                                <a:lnTo>
                                  <a:pt x="4229" y="9525"/>
                                </a:lnTo>
                                <a:lnTo>
                                  <a:pt x="4229" y="4763"/>
                                </a:lnTo>
                                <a:lnTo>
                                  <a:pt x="4229" y="4763"/>
                                </a:lnTo>
                                <a:lnTo>
                                  <a:pt x="4229" y="4763"/>
                                </a:lnTo>
                                <a:lnTo>
                                  <a:pt x="4229" y="4763"/>
                                </a:lnTo>
                                <a:lnTo>
                                  <a:pt x="4229" y="4763"/>
                                </a:lnTo>
                                <a:lnTo>
                                  <a:pt x="4229" y="9525"/>
                                </a:lnTo>
                                <a:lnTo>
                                  <a:pt x="4229" y="9525"/>
                                </a:lnTo>
                                <a:lnTo>
                                  <a:pt x="5296" y="9525"/>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9525"/>
                                </a:lnTo>
                                <a:lnTo>
                                  <a:pt x="5296" y="4763"/>
                                </a:lnTo>
                                <a:lnTo>
                                  <a:pt x="5296" y="9525"/>
                                </a:lnTo>
                                <a:lnTo>
                                  <a:pt x="5296" y="4763"/>
                                </a:lnTo>
                                <a:lnTo>
                                  <a:pt x="5296" y="4763"/>
                                </a:lnTo>
                                <a:lnTo>
                                  <a:pt x="6353" y="4763"/>
                                </a:lnTo>
                                <a:lnTo>
                                  <a:pt x="6353" y="4763"/>
                                </a:lnTo>
                                <a:lnTo>
                                  <a:pt x="6353" y="4763"/>
                                </a:lnTo>
                                <a:lnTo>
                                  <a:pt x="6353" y="4763"/>
                                </a:lnTo>
                                <a:lnTo>
                                  <a:pt x="6353" y="9525"/>
                                </a:lnTo>
                                <a:lnTo>
                                  <a:pt x="6353" y="9525"/>
                                </a:lnTo>
                                <a:lnTo>
                                  <a:pt x="6353" y="9525"/>
                                </a:lnTo>
                                <a:lnTo>
                                  <a:pt x="6353" y="9525"/>
                                </a:lnTo>
                                <a:lnTo>
                                  <a:pt x="6353" y="9525"/>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9525"/>
                                </a:lnTo>
                                <a:lnTo>
                                  <a:pt x="6353" y="4763"/>
                                </a:lnTo>
                                <a:lnTo>
                                  <a:pt x="7411" y="4763"/>
                                </a:lnTo>
                                <a:lnTo>
                                  <a:pt x="7411" y="4763"/>
                                </a:lnTo>
                                <a:lnTo>
                                  <a:pt x="7411" y="4763"/>
                                </a:lnTo>
                                <a:lnTo>
                                  <a:pt x="7411" y="4763"/>
                                </a:lnTo>
                                <a:lnTo>
                                  <a:pt x="7411" y="4763"/>
                                </a:lnTo>
                                <a:lnTo>
                                  <a:pt x="7411" y="4763"/>
                                </a:lnTo>
                                <a:lnTo>
                                  <a:pt x="7411" y="4763"/>
                                </a:lnTo>
                                <a:lnTo>
                                  <a:pt x="7411" y="4763"/>
                                </a:lnTo>
                                <a:lnTo>
                                  <a:pt x="7411" y="9525"/>
                                </a:lnTo>
                                <a:lnTo>
                                  <a:pt x="7411" y="9525"/>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8468" y="4763"/>
                                </a:lnTo>
                                <a:lnTo>
                                  <a:pt x="8468" y="4763"/>
                                </a:lnTo>
                                <a:lnTo>
                                  <a:pt x="8468" y="4763"/>
                                </a:lnTo>
                                <a:lnTo>
                                  <a:pt x="8468" y="4763"/>
                                </a:lnTo>
                                <a:lnTo>
                                  <a:pt x="8468" y="4763"/>
                                </a:lnTo>
                                <a:lnTo>
                                  <a:pt x="8468" y="4763"/>
                                </a:lnTo>
                                <a:lnTo>
                                  <a:pt x="8468" y="9525"/>
                                </a:lnTo>
                                <a:lnTo>
                                  <a:pt x="8468" y="4763"/>
                                </a:lnTo>
                                <a:lnTo>
                                  <a:pt x="8468" y="4763"/>
                                </a:lnTo>
                                <a:lnTo>
                                  <a:pt x="8468" y="4763"/>
                                </a:lnTo>
                                <a:lnTo>
                                  <a:pt x="8468" y="0"/>
                                </a:lnTo>
                                <a:lnTo>
                                  <a:pt x="8468" y="4763"/>
                                </a:lnTo>
                                <a:lnTo>
                                  <a:pt x="8468" y="4763"/>
                                </a:lnTo>
                                <a:lnTo>
                                  <a:pt x="8468" y="4763"/>
                                </a:lnTo>
                                <a:lnTo>
                                  <a:pt x="8468" y="4763"/>
                                </a:lnTo>
                                <a:lnTo>
                                  <a:pt x="8468" y="9525"/>
                                </a:lnTo>
                                <a:lnTo>
                                  <a:pt x="8468" y="4763"/>
                                </a:lnTo>
                                <a:lnTo>
                                  <a:pt x="8468" y="4763"/>
                                </a:lnTo>
                                <a:lnTo>
                                  <a:pt x="9525" y="4763"/>
                                </a:lnTo>
                                <a:lnTo>
                                  <a:pt x="9525" y="4763"/>
                                </a:lnTo>
                                <a:lnTo>
                                  <a:pt x="9525" y="9525"/>
                                </a:lnTo>
                                <a:lnTo>
                                  <a:pt x="9525" y="9525"/>
                                </a:lnTo>
                                <a:lnTo>
                                  <a:pt x="9525" y="9525"/>
                                </a:lnTo>
                                <a:lnTo>
                                  <a:pt x="9525" y="9525"/>
                                </a:lnTo>
                                <a:lnTo>
                                  <a:pt x="9525" y="9525"/>
                                </a:lnTo>
                                <a:lnTo>
                                  <a:pt x="9525" y="4763"/>
                                </a:lnTo>
                                <a:lnTo>
                                  <a:pt x="9525" y="9525"/>
                                </a:lnTo>
                                <a:lnTo>
                                  <a:pt x="9525" y="4763"/>
                                </a:lnTo>
                                <a:lnTo>
                                  <a:pt x="9525" y="4763"/>
                                </a:lnTo>
                                <a:lnTo>
                                  <a:pt x="9525" y="4763"/>
                                </a:lnTo>
                                <a:lnTo>
                                  <a:pt x="9525" y="4763"/>
                                </a:lnTo>
                                <a:lnTo>
                                  <a:pt x="9525" y="4763"/>
                                </a:lnTo>
                                <a:lnTo>
                                  <a:pt x="9525" y="4763"/>
                                </a:lnTo>
                                <a:lnTo>
                                  <a:pt x="9525" y="4763"/>
                                </a:lnTo>
                                <a:lnTo>
                                  <a:pt x="9525" y="4763"/>
                                </a:lnTo>
                                <a:lnTo>
                                  <a:pt x="9525" y="4763"/>
                                </a:lnTo>
                                <a:lnTo>
                                  <a:pt x="10582" y="4763"/>
                                </a:lnTo>
                                <a:lnTo>
                                  <a:pt x="10582" y="4763"/>
                                </a:lnTo>
                                <a:lnTo>
                                  <a:pt x="10582" y="4763"/>
                                </a:lnTo>
                                <a:lnTo>
                                  <a:pt x="10582" y="4763"/>
                                </a:lnTo>
                                <a:lnTo>
                                  <a:pt x="10582" y="9525"/>
                                </a:lnTo>
                                <a:lnTo>
                                  <a:pt x="10582" y="4763"/>
                                </a:lnTo>
                                <a:lnTo>
                                  <a:pt x="10582" y="4763"/>
                                </a:lnTo>
                                <a:lnTo>
                                  <a:pt x="10582" y="4763"/>
                                </a:lnTo>
                                <a:lnTo>
                                  <a:pt x="10582" y="9525"/>
                                </a:lnTo>
                                <a:lnTo>
                                  <a:pt x="10582" y="9525"/>
                                </a:lnTo>
                                <a:lnTo>
                                  <a:pt x="10582" y="9525"/>
                                </a:lnTo>
                                <a:lnTo>
                                  <a:pt x="10582" y="9525"/>
                                </a:lnTo>
                                <a:lnTo>
                                  <a:pt x="10582" y="4763"/>
                                </a:lnTo>
                                <a:lnTo>
                                  <a:pt x="10582" y="4763"/>
                                </a:lnTo>
                                <a:lnTo>
                                  <a:pt x="10582" y="4763"/>
                                </a:lnTo>
                                <a:lnTo>
                                  <a:pt x="10582" y="4763"/>
                                </a:lnTo>
                                <a:lnTo>
                                  <a:pt x="10582" y="4763"/>
                                </a:lnTo>
                                <a:lnTo>
                                  <a:pt x="10582" y="4763"/>
                                </a:lnTo>
                                <a:lnTo>
                                  <a:pt x="11639" y="4763"/>
                                </a:lnTo>
                                <a:lnTo>
                                  <a:pt x="11639" y="4763"/>
                                </a:lnTo>
                                <a:lnTo>
                                  <a:pt x="11639" y="4763"/>
                                </a:lnTo>
                                <a:lnTo>
                                  <a:pt x="11639" y="4763"/>
                                </a:lnTo>
                                <a:lnTo>
                                  <a:pt x="11639" y="4763"/>
                                </a:lnTo>
                                <a:lnTo>
                                  <a:pt x="11639" y="4763"/>
                                </a:lnTo>
                                <a:lnTo>
                                  <a:pt x="11639" y="4763"/>
                                </a:lnTo>
                                <a:lnTo>
                                  <a:pt x="11639" y="9525"/>
                                </a:lnTo>
                                <a:lnTo>
                                  <a:pt x="11639" y="4763"/>
                                </a:lnTo>
                                <a:lnTo>
                                  <a:pt x="11639" y="4763"/>
                                </a:lnTo>
                                <a:lnTo>
                                  <a:pt x="11639" y="4763"/>
                                </a:lnTo>
                                <a:lnTo>
                                  <a:pt x="11639" y="4763"/>
                                </a:lnTo>
                                <a:lnTo>
                                  <a:pt x="11639" y="4763"/>
                                </a:lnTo>
                                <a:lnTo>
                                  <a:pt x="11639" y="9525"/>
                                </a:lnTo>
                                <a:lnTo>
                                  <a:pt x="11639" y="9525"/>
                                </a:lnTo>
                                <a:lnTo>
                                  <a:pt x="11639" y="4763"/>
                                </a:lnTo>
                                <a:lnTo>
                                  <a:pt x="11639" y="4763"/>
                                </a:lnTo>
                                <a:lnTo>
                                  <a:pt x="11639" y="4763"/>
                                </a:lnTo>
                                <a:lnTo>
                                  <a:pt x="11639" y="4763"/>
                                </a:lnTo>
                                <a:lnTo>
                                  <a:pt x="11639" y="9525"/>
                                </a:lnTo>
                                <a:lnTo>
                                  <a:pt x="12697" y="9525"/>
                                </a:lnTo>
                                <a:lnTo>
                                  <a:pt x="12697" y="9525"/>
                                </a:lnTo>
                                <a:lnTo>
                                  <a:pt x="12697" y="9525"/>
                                </a:lnTo>
                                <a:lnTo>
                                  <a:pt x="12697" y="9525"/>
                                </a:lnTo>
                                <a:lnTo>
                                  <a:pt x="12697" y="9525"/>
                                </a:lnTo>
                                <a:lnTo>
                                  <a:pt x="12697" y="9525"/>
                                </a:lnTo>
                                <a:lnTo>
                                  <a:pt x="12697" y="4763"/>
                                </a:lnTo>
                                <a:lnTo>
                                  <a:pt x="12697" y="4763"/>
                                </a:lnTo>
                                <a:lnTo>
                                  <a:pt x="12697" y="9525"/>
                                </a:lnTo>
                                <a:lnTo>
                                  <a:pt x="12697" y="9525"/>
                                </a:lnTo>
                                <a:lnTo>
                                  <a:pt x="12697" y="9525"/>
                                </a:lnTo>
                                <a:lnTo>
                                  <a:pt x="12697" y="9525"/>
                                </a:lnTo>
                                <a:lnTo>
                                  <a:pt x="12697" y="4763"/>
                                </a:lnTo>
                                <a:lnTo>
                                  <a:pt x="12697" y="4763"/>
                                </a:lnTo>
                                <a:lnTo>
                                  <a:pt x="12697" y="4763"/>
                                </a:lnTo>
                                <a:lnTo>
                                  <a:pt x="12697" y="4763"/>
                                </a:lnTo>
                                <a:lnTo>
                                  <a:pt x="12697" y="4763"/>
                                </a:lnTo>
                                <a:lnTo>
                                  <a:pt x="12697" y="4763"/>
                                </a:lnTo>
                                <a:lnTo>
                                  <a:pt x="13754" y="4763"/>
                                </a:lnTo>
                                <a:lnTo>
                                  <a:pt x="13754" y="9525"/>
                                </a:lnTo>
                                <a:lnTo>
                                  <a:pt x="13754" y="9525"/>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9525"/>
                                </a:lnTo>
                                <a:lnTo>
                                  <a:pt x="14821" y="4763"/>
                                </a:lnTo>
                                <a:lnTo>
                                  <a:pt x="14821" y="4763"/>
                                </a:lnTo>
                                <a:lnTo>
                                  <a:pt x="14821" y="9525"/>
                                </a:lnTo>
                                <a:lnTo>
                                  <a:pt x="14821" y="4763"/>
                                </a:lnTo>
                                <a:lnTo>
                                  <a:pt x="14821" y="9525"/>
                                </a:lnTo>
                                <a:lnTo>
                                  <a:pt x="14821" y="9525"/>
                                </a:lnTo>
                                <a:lnTo>
                                  <a:pt x="14821" y="9525"/>
                                </a:lnTo>
                                <a:lnTo>
                                  <a:pt x="14821" y="9525"/>
                                </a:lnTo>
                                <a:lnTo>
                                  <a:pt x="14821" y="9525"/>
                                </a:lnTo>
                                <a:lnTo>
                                  <a:pt x="14821" y="9525"/>
                                </a:lnTo>
                                <a:lnTo>
                                  <a:pt x="14821" y="4763"/>
                                </a:lnTo>
                                <a:lnTo>
                                  <a:pt x="14821" y="4763"/>
                                </a:lnTo>
                                <a:lnTo>
                                  <a:pt x="14821" y="4763"/>
                                </a:lnTo>
                                <a:lnTo>
                                  <a:pt x="14821" y="4763"/>
                                </a:lnTo>
                                <a:lnTo>
                                  <a:pt x="14821" y="4763"/>
                                </a:lnTo>
                                <a:lnTo>
                                  <a:pt x="14821" y="4763"/>
                                </a:lnTo>
                                <a:lnTo>
                                  <a:pt x="14821" y="4763"/>
                                </a:lnTo>
                                <a:lnTo>
                                  <a:pt x="14821" y="4763"/>
                                </a:lnTo>
                                <a:lnTo>
                                  <a:pt x="15878" y="4763"/>
                                </a:lnTo>
                                <a:lnTo>
                                  <a:pt x="15878" y="4763"/>
                                </a:lnTo>
                                <a:lnTo>
                                  <a:pt x="15878" y="4763"/>
                                </a:lnTo>
                                <a:lnTo>
                                  <a:pt x="15878" y="4763"/>
                                </a:lnTo>
                                <a:lnTo>
                                  <a:pt x="15878" y="9525"/>
                                </a:lnTo>
                                <a:lnTo>
                                  <a:pt x="15878" y="9525"/>
                                </a:lnTo>
                                <a:lnTo>
                                  <a:pt x="15878" y="9525"/>
                                </a:lnTo>
                                <a:lnTo>
                                  <a:pt x="15878" y="9525"/>
                                </a:lnTo>
                                <a:lnTo>
                                  <a:pt x="15878" y="4763"/>
                                </a:lnTo>
                                <a:lnTo>
                                  <a:pt x="15878" y="4763"/>
                                </a:lnTo>
                                <a:lnTo>
                                  <a:pt x="15878" y="4763"/>
                                </a:lnTo>
                                <a:lnTo>
                                  <a:pt x="15878" y="4763"/>
                                </a:lnTo>
                                <a:lnTo>
                                  <a:pt x="15878" y="9525"/>
                                </a:lnTo>
                                <a:lnTo>
                                  <a:pt x="15878" y="4763"/>
                                </a:lnTo>
                                <a:lnTo>
                                  <a:pt x="15878" y="4763"/>
                                </a:lnTo>
                                <a:lnTo>
                                  <a:pt x="15878" y="4763"/>
                                </a:lnTo>
                                <a:lnTo>
                                  <a:pt x="15878" y="4763"/>
                                </a:lnTo>
                                <a:lnTo>
                                  <a:pt x="15878" y="4763"/>
                                </a:lnTo>
                                <a:lnTo>
                                  <a:pt x="15878" y="4763"/>
                                </a:lnTo>
                                <a:lnTo>
                                  <a:pt x="15878" y="4763"/>
                                </a:lnTo>
                                <a:lnTo>
                                  <a:pt x="16936" y="4763"/>
                                </a:lnTo>
                                <a:lnTo>
                                  <a:pt x="16936" y="4763"/>
                                </a:lnTo>
                                <a:lnTo>
                                  <a:pt x="16936" y="9525"/>
                                </a:lnTo>
                                <a:lnTo>
                                  <a:pt x="16936" y="9525"/>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7993" y="9525"/>
                                </a:lnTo>
                                <a:lnTo>
                                  <a:pt x="17993" y="9525"/>
                                </a:lnTo>
                                <a:lnTo>
                                  <a:pt x="17993" y="9525"/>
                                </a:lnTo>
                                <a:lnTo>
                                  <a:pt x="17993" y="9525"/>
                                </a:lnTo>
                                <a:lnTo>
                                  <a:pt x="17993" y="9525"/>
                                </a:lnTo>
                                <a:lnTo>
                                  <a:pt x="17993" y="9525"/>
                                </a:lnTo>
                                <a:lnTo>
                                  <a:pt x="17993" y="9525"/>
                                </a:lnTo>
                                <a:lnTo>
                                  <a:pt x="17993" y="4763"/>
                                </a:lnTo>
                                <a:lnTo>
                                  <a:pt x="17993" y="4763"/>
                                </a:lnTo>
                                <a:lnTo>
                                  <a:pt x="17993" y="4763"/>
                                </a:lnTo>
                                <a:lnTo>
                                  <a:pt x="17993" y="4763"/>
                                </a:lnTo>
                                <a:lnTo>
                                  <a:pt x="17993" y="4763"/>
                                </a:lnTo>
                                <a:lnTo>
                                  <a:pt x="17993" y="9525"/>
                                </a:lnTo>
                                <a:lnTo>
                                  <a:pt x="17993" y="4763"/>
                                </a:lnTo>
                                <a:lnTo>
                                  <a:pt x="17993" y="9525"/>
                                </a:lnTo>
                                <a:lnTo>
                                  <a:pt x="17993" y="4763"/>
                                </a:lnTo>
                                <a:lnTo>
                                  <a:pt x="17993" y="4763"/>
                                </a:lnTo>
                                <a:lnTo>
                                  <a:pt x="17993" y="9525"/>
                                </a:lnTo>
                                <a:lnTo>
                                  <a:pt x="17993" y="4763"/>
                                </a:lnTo>
                                <a:lnTo>
                                  <a:pt x="17993" y="9525"/>
                                </a:lnTo>
                                <a:lnTo>
                                  <a:pt x="17993" y="4763"/>
                                </a:lnTo>
                                <a:lnTo>
                                  <a:pt x="17993" y="4763"/>
                                </a:lnTo>
                                <a:lnTo>
                                  <a:pt x="17993" y="4763"/>
                                </a:lnTo>
                                <a:lnTo>
                                  <a:pt x="17993" y="9525"/>
                                </a:lnTo>
                                <a:lnTo>
                                  <a:pt x="19050" y="9525"/>
                                </a:lnTo>
                                <a:lnTo>
                                  <a:pt x="19050" y="9525"/>
                                </a:lnTo>
                                <a:lnTo>
                                  <a:pt x="19050" y="9525"/>
                                </a:lnTo>
                                <a:lnTo>
                                  <a:pt x="19050" y="9525"/>
                                </a:lnTo>
                                <a:lnTo>
                                  <a:pt x="19050" y="4763"/>
                                </a:lnTo>
                                <a:lnTo>
                                  <a:pt x="19050" y="4763"/>
                                </a:lnTo>
                                <a:lnTo>
                                  <a:pt x="19050" y="4763"/>
                                </a:lnTo>
                                <a:lnTo>
                                  <a:pt x="19050" y="4763"/>
                                </a:lnTo>
                                <a:lnTo>
                                  <a:pt x="19050" y="9525"/>
                                </a:lnTo>
                                <a:lnTo>
                                  <a:pt x="19050" y="4763"/>
                                </a:lnTo>
                                <a:lnTo>
                                  <a:pt x="19050" y="4763"/>
                                </a:lnTo>
                                <a:lnTo>
                                  <a:pt x="19050" y="4763"/>
                                </a:lnTo>
                                <a:lnTo>
                                  <a:pt x="19050" y="4763"/>
                                </a:lnTo>
                                <a:lnTo>
                                  <a:pt x="19050" y="9525"/>
                                </a:lnTo>
                                <a:lnTo>
                                  <a:pt x="19050" y="9525"/>
                                </a:lnTo>
                                <a:lnTo>
                                  <a:pt x="19050" y="9525"/>
                                </a:lnTo>
                                <a:lnTo>
                                  <a:pt x="19050" y="9525"/>
                                </a:lnTo>
                                <a:lnTo>
                                  <a:pt x="19050" y="9525"/>
                                </a:lnTo>
                                <a:lnTo>
                                  <a:pt x="19050" y="9525"/>
                                </a:lnTo>
                                <a:lnTo>
                                  <a:pt x="19050" y="4763"/>
                                </a:lnTo>
                                <a:lnTo>
                                  <a:pt x="20107" y="4763"/>
                                </a:lnTo>
                                <a:lnTo>
                                  <a:pt x="20107" y="4763"/>
                                </a:lnTo>
                                <a:lnTo>
                                  <a:pt x="20107" y="4763"/>
                                </a:lnTo>
                                <a:lnTo>
                                  <a:pt x="20107" y="4763"/>
                                </a:lnTo>
                                <a:lnTo>
                                  <a:pt x="20107" y="4763"/>
                                </a:lnTo>
                                <a:lnTo>
                                  <a:pt x="20107" y="9525"/>
                                </a:lnTo>
                                <a:lnTo>
                                  <a:pt x="20107" y="9525"/>
                                </a:lnTo>
                                <a:lnTo>
                                  <a:pt x="20107" y="9525"/>
                                </a:lnTo>
                                <a:lnTo>
                                  <a:pt x="20107" y="9525"/>
                                </a:lnTo>
                                <a:lnTo>
                                  <a:pt x="20107" y="9525"/>
                                </a:lnTo>
                                <a:lnTo>
                                  <a:pt x="20107" y="9525"/>
                                </a:lnTo>
                                <a:lnTo>
                                  <a:pt x="20107" y="4763"/>
                                </a:lnTo>
                                <a:lnTo>
                                  <a:pt x="20107" y="4763"/>
                                </a:lnTo>
                                <a:lnTo>
                                  <a:pt x="20107" y="4763"/>
                                </a:lnTo>
                                <a:lnTo>
                                  <a:pt x="20107" y="4763"/>
                                </a:lnTo>
                                <a:lnTo>
                                  <a:pt x="20107" y="4763"/>
                                </a:lnTo>
                                <a:lnTo>
                                  <a:pt x="20107" y="4763"/>
                                </a:lnTo>
                                <a:lnTo>
                                  <a:pt x="20107" y="4763"/>
                                </a:lnTo>
                                <a:lnTo>
                                  <a:pt x="21164" y="4763"/>
                                </a:lnTo>
                                <a:lnTo>
                                  <a:pt x="21164" y="4763"/>
                                </a:lnTo>
                                <a:lnTo>
                                  <a:pt x="21164" y="4763"/>
                                </a:lnTo>
                                <a:lnTo>
                                  <a:pt x="21164" y="4763"/>
                                </a:lnTo>
                                <a:lnTo>
                                  <a:pt x="21164" y="4763"/>
                                </a:lnTo>
                                <a:lnTo>
                                  <a:pt x="21164" y="9525"/>
                                </a:lnTo>
                                <a:lnTo>
                                  <a:pt x="21164" y="9525"/>
                                </a:lnTo>
                                <a:lnTo>
                                  <a:pt x="21164" y="9525"/>
                                </a:lnTo>
                                <a:lnTo>
                                  <a:pt x="21164" y="9525"/>
                                </a:lnTo>
                                <a:lnTo>
                                  <a:pt x="21164" y="9525"/>
                                </a:lnTo>
                                <a:lnTo>
                                  <a:pt x="21164" y="9525"/>
                                </a:lnTo>
                                <a:lnTo>
                                  <a:pt x="21164" y="9525"/>
                                </a:lnTo>
                                <a:lnTo>
                                  <a:pt x="21164" y="9525"/>
                                </a:lnTo>
                                <a:lnTo>
                                  <a:pt x="21164" y="9525"/>
                                </a:lnTo>
                                <a:lnTo>
                                  <a:pt x="21164" y="9525"/>
                                </a:lnTo>
                                <a:lnTo>
                                  <a:pt x="21164" y="9525"/>
                                </a:lnTo>
                                <a:lnTo>
                                  <a:pt x="21164" y="9525"/>
                                </a:lnTo>
                                <a:lnTo>
                                  <a:pt x="21164" y="9525"/>
                                </a:lnTo>
                                <a:lnTo>
                                  <a:pt x="22222" y="4763"/>
                                </a:lnTo>
                                <a:lnTo>
                                  <a:pt x="22222" y="9525"/>
                                </a:lnTo>
                                <a:lnTo>
                                  <a:pt x="22222" y="4763"/>
                                </a:lnTo>
                                <a:lnTo>
                                  <a:pt x="22222" y="9525"/>
                                </a:lnTo>
                                <a:lnTo>
                                  <a:pt x="22222" y="9525"/>
                                </a:lnTo>
                                <a:lnTo>
                                  <a:pt x="22222" y="4763"/>
                                </a:lnTo>
                                <a:lnTo>
                                  <a:pt x="22222" y="9525"/>
                                </a:lnTo>
                                <a:lnTo>
                                  <a:pt x="22222" y="9525"/>
                                </a:lnTo>
                                <a:lnTo>
                                  <a:pt x="22222" y="4763"/>
                                </a:lnTo>
                                <a:lnTo>
                                  <a:pt x="22222" y="4763"/>
                                </a:lnTo>
                                <a:lnTo>
                                  <a:pt x="22222" y="4763"/>
                                </a:lnTo>
                                <a:lnTo>
                                  <a:pt x="22222" y="4763"/>
                                </a:lnTo>
                                <a:lnTo>
                                  <a:pt x="22222" y="4763"/>
                                </a:lnTo>
                                <a:lnTo>
                                  <a:pt x="22222" y="4763"/>
                                </a:lnTo>
                                <a:lnTo>
                                  <a:pt x="22222" y="4763"/>
                                </a:lnTo>
                                <a:lnTo>
                                  <a:pt x="22222" y="9525"/>
                                </a:lnTo>
                                <a:lnTo>
                                  <a:pt x="22222" y="9525"/>
                                </a:lnTo>
                                <a:lnTo>
                                  <a:pt x="22222" y="9525"/>
                                </a:lnTo>
                                <a:lnTo>
                                  <a:pt x="23279" y="9525"/>
                                </a:lnTo>
                                <a:lnTo>
                                  <a:pt x="23279" y="9525"/>
                                </a:lnTo>
                                <a:lnTo>
                                  <a:pt x="23279" y="4763"/>
                                </a:lnTo>
                                <a:lnTo>
                                  <a:pt x="23279" y="4763"/>
                                </a:lnTo>
                                <a:lnTo>
                                  <a:pt x="23279" y="4763"/>
                                </a:lnTo>
                                <a:lnTo>
                                  <a:pt x="23279" y="4763"/>
                                </a:lnTo>
                                <a:lnTo>
                                  <a:pt x="23279" y="4763"/>
                                </a:lnTo>
                                <a:lnTo>
                                  <a:pt x="23279" y="9525"/>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9525"/>
                                </a:lnTo>
                                <a:lnTo>
                                  <a:pt x="23279" y="9525"/>
                                </a:lnTo>
                                <a:lnTo>
                                  <a:pt x="23279" y="9525"/>
                                </a:lnTo>
                                <a:lnTo>
                                  <a:pt x="24346" y="9525"/>
                                </a:lnTo>
                                <a:lnTo>
                                  <a:pt x="24346" y="9525"/>
                                </a:lnTo>
                                <a:lnTo>
                                  <a:pt x="24346" y="9525"/>
                                </a:lnTo>
                                <a:lnTo>
                                  <a:pt x="24346" y="9525"/>
                                </a:lnTo>
                                <a:lnTo>
                                  <a:pt x="24346" y="9525"/>
                                </a:lnTo>
                                <a:lnTo>
                                  <a:pt x="24346" y="9525"/>
                                </a:lnTo>
                                <a:lnTo>
                                  <a:pt x="24346" y="9525"/>
                                </a:lnTo>
                                <a:lnTo>
                                  <a:pt x="24346" y="9525"/>
                                </a:lnTo>
                                <a:lnTo>
                                  <a:pt x="24346" y="9525"/>
                                </a:lnTo>
                                <a:lnTo>
                                  <a:pt x="24346" y="4763"/>
                                </a:lnTo>
                                <a:lnTo>
                                  <a:pt x="24346" y="4763"/>
                                </a:lnTo>
                                <a:lnTo>
                                  <a:pt x="24346" y="4763"/>
                                </a:lnTo>
                                <a:lnTo>
                                  <a:pt x="24346" y="4763"/>
                                </a:lnTo>
                                <a:lnTo>
                                  <a:pt x="24346" y="4763"/>
                                </a:lnTo>
                                <a:lnTo>
                                  <a:pt x="24346" y="9525"/>
                                </a:lnTo>
                                <a:lnTo>
                                  <a:pt x="24346" y="9525"/>
                                </a:lnTo>
                                <a:lnTo>
                                  <a:pt x="24346" y="9525"/>
                                </a:lnTo>
                                <a:lnTo>
                                  <a:pt x="24346" y="9525"/>
                                </a:lnTo>
                                <a:lnTo>
                                  <a:pt x="25403" y="9525"/>
                                </a:lnTo>
                                <a:lnTo>
                                  <a:pt x="25403" y="9525"/>
                                </a:lnTo>
                                <a:lnTo>
                                  <a:pt x="25403" y="9525"/>
                                </a:lnTo>
                                <a:lnTo>
                                  <a:pt x="25403" y="9525"/>
                                </a:lnTo>
                                <a:lnTo>
                                  <a:pt x="25403" y="9525"/>
                                </a:lnTo>
                                <a:lnTo>
                                  <a:pt x="25403" y="9525"/>
                                </a:lnTo>
                                <a:lnTo>
                                  <a:pt x="25403" y="4763"/>
                                </a:lnTo>
                                <a:lnTo>
                                  <a:pt x="25403" y="4763"/>
                                </a:lnTo>
                                <a:lnTo>
                                  <a:pt x="25403" y="4763"/>
                                </a:lnTo>
                                <a:lnTo>
                                  <a:pt x="25403" y="4763"/>
                                </a:lnTo>
                                <a:lnTo>
                                  <a:pt x="25403" y="9525"/>
                                </a:lnTo>
                                <a:lnTo>
                                  <a:pt x="25403" y="9525"/>
                                </a:lnTo>
                                <a:lnTo>
                                  <a:pt x="25403" y="9525"/>
                                </a:lnTo>
                                <a:lnTo>
                                  <a:pt x="25403" y="9525"/>
                                </a:lnTo>
                                <a:lnTo>
                                  <a:pt x="25403" y="9525"/>
                                </a:lnTo>
                                <a:lnTo>
                                  <a:pt x="25403" y="4763"/>
                                </a:lnTo>
                                <a:lnTo>
                                  <a:pt x="25403" y="4763"/>
                                </a:lnTo>
                                <a:lnTo>
                                  <a:pt x="25403" y="9525"/>
                                </a:lnTo>
                                <a:lnTo>
                                  <a:pt x="26461" y="9525"/>
                                </a:lnTo>
                                <a:lnTo>
                                  <a:pt x="26461" y="9525"/>
                                </a:lnTo>
                                <a:lnTo>
                                  <a:pt x="26461" y="9525"/>
                                </a:lnTo>
                                <a:lnTo>
                                  <a:pt x="26461" y="9525"/>
                                </a:lnTo>
                                <a:lnTo>
                                  <a:pt x="26461" y="9525"/>
                                </a:lnTo>
                                <a:lnTo>
                                  <a:pt x="26461" y="9525"/>
                                </a:lnTo>
                                <a:lnTo>
                                  <a:pt x="26461" y="9525"/>
                                </a:lnTo>
                                <a:lnTo>
                                  <a:pt x="26461" y="4763"/>
                                </a:lnTo>
                                <a:lnTo>
                                  <a:pt x="26461" y="4763"/>
                                </a:lnTo>
                                <a:lnTo>
                                  <a:pt x="26461" y="9525"/>
                                </a:lnTo>
                                <a:lnTo>
                                  <a:pt x="26461" y="9525"/>
                                </a:lnTo>
                                <a:lnTo>
                                  <a:pt x="26461" y="9525"/>
                                </a:lnTo>
                                <a:lnTo>
                                  <a:pt x="26461" y="9525"/>
                                </a:lnTo>
                                <a:lnTo>
                                  <a:pt x="26461" y="9525"/>
                                </a:lnTo>
                                <a:lnTo>
                                  <a:pt x="26461" y="4763"/>
                                </a:lnTo>
                                <a:lnTo>
                                  <a:pt x="26461" y="4763"/>
                                </a:lnTo>
                                <a:lnTo>
                                  <a:pt x="26461" y="4763"/>
                                </a:lnTo>
                                <a:lnTo>
                                  <a:pt x="26461" y="9525"/>
                                </a:lnTo>
                                <a:lnTo>
                                  <a:pt x="27518" y="4763"/>
                                </a:lnTo>
                                <a:lnTo>
                                  <a:pt x="27518" y="9525"/>
                                </a:lnTo>
                                <a:lnTo>
                                  <a:pt x="27518" y="9525"/>
                                </a:lnTo>
                                <a:lnTo>
                                  <a:pt x="27518" y="4763"/>
                                </a:lnTo>
                                <a:lnTo>
                                  <a:pt x="27518" y="4763"/>
                                </a:lnTo>
                                <a:lnTo>
                                  <a:pt x="27518" y="4763"/>
                                </a:lnTo>
                                <a:lnTo>
                                  <a:pt x="27518" y="4763"/>
                                </a:lnTo>
                                <a:lnTo>
                                  <a:pt x="27518" y="4763"/>
                                </a:lnTo>
                                <a:lnTo>
                                  <a:pt x="27518" y="4763"/>
                                </a:lnTo>
                                <a:lnTo>
                                  <a:pt x="27518" y="9525"/>
                                </a:lnTo>
                                <a:lnTo>
                                  <a:pt x="27518" y="9525"/>
                                </a:lnTo>
                                <a:lnTo>
                                  <a:pt x="27518" y="9525"/>
                                </a:lnTo>
                                <a:lnTo>
                                  <a:pt x="27518" y="9525"/>
                                </a:lnTo>
                                <a:lnTo>
                                  <a:pt x="27518" y="9525"/>
                                </a:lnTo>
                                <a:lnTo>
                                  <a:pt x="27518" y="9525"/>
                                </a:lnTo>
                                <a:lnTo>
                                  <a:pt x="27518" y="9525"/>
                                </a:lnTo>
                                <a:lnTo>
                                  <a:pt x="27518" y="9525"/>
                                </a:lnTo>
                                <a:lnTo>
                                  <a:pt x="27518" y="9525"/>
                                </a:lnTo>
                                <a:lnTo>
                                  <a:pt x="27518" y="4763"/>
                                </a:lnTo>
                                <a:lnTo>
                                  <a:pt x="27518" y="4763"/>
                                </a:lnTo>
                                <a:lnTo>
                                  <a:pt x="28575" y="4763"/>
                                </a:lnTo>
                                <a:lnTo>
                                  <a:pt x="28575" y="4763"/>
                                </a:lnTo>
                                <a:lnTo>
                                  <a:pt x="28575" y="4763"/>
                                </a:lnTo>
                                <a:lnTo>
                                  <a:pt x="28575" y="4763"/>
                                </a:lnTo>
                                <a:lnTo>
                                  <a:pt x="28575" y="9525"/>
                                </a:lnTo>
                                <a:lnTo>
                                  <a:pt x="28575" y="476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0" name="Freeform: Shape 140"/>
                        <wps:cNvSpPr/>
                        <wps:spPr>
                          <a:xfrm>
                            <a:off x="3186112" y="2900362"/>
                            <a:ext cx="28575" cy="9525"/>
                          </a:xfrm>
                          <a:custGeom>
                            <a:avLst/>
                            <a:gdLst>
                              <a:gd name="connsiteX0" fmla="*/ 0 w 28575"/>
                              <a:gd name="connsiteY0" fmla="*/ 0 h 9525"/>
                              <a:gd name="connsiteX1" fmla="*/ 0 w 28575"/>
                              <a:gd name="connsiteY1" fmla="*/ 0 h 9525"/>
                              <a:gd name="connsiteX2" fmla="*/ 0 w 28575"/>
                              <a:gd name="connsiteY2" fmla="*/ 0 h 9525"/>
                              <a:gd name="connsiteX3" fmla="*/ 0 w 28575"/>
                              <a:gd name="connsiteY3" fmla="*/ 0 h 9525"/>
                              <a:gd name="connsiteX4" fmla="*/ 0 w 28575"/>
                              <a:gd name="connsiteY4" fmla="*/ 0 h 9525"/>
                              <a:gd name="connsiteX5" fmla="*/ 0 w 28575"/>
                              <a:gd name="connsiteY5" fmla="*/ 0 h 9525"/>
                              <a:gd name="connsiteX6" fmla="*/ 0 w 28575"/>
                              <a:gd name="connsiteY6" fmla="*/ 0 h 9525"/>
                              <a:gd name="connsiteX7" fmla="*/ 0 w 28575"/>
                              <a:gd name="connsiteY7" fmla="*/ 4763 h 9525"/>
                              <a:gd name="connsiteX8" fmla="*/ 0 w 28575"/>
                              <a:gd name="connsiteY8" fmla="*/ 4763 h 9525"/>
                              <a:gd name="connsiteX9" fmla="*/ 0 w 28575"/>
                              <a:gd name="connsiteY9" fmla="*/ 4763 h 9525"/>
                              <a:gd name="connsiteX10" fmla="*/ 0 w 28575"/>
                              <a:gd name="connsiteY10" fmla="*/ 4763 h 9525"/>
                              <a:gd name="connsiteX11" fmla="*/ 0 w 28575"/>
                              <a:gd name="connsiteY11" fmla="*/ 4763 h 9525"/>
                              <a:gd name="connsiteX12" fmla="*/ 0 w 28575"/>
                              <a:gd name="connsiteY12" fmla="*/ 0 h 9525"/>
                              <a:gd name="connsiteX13" fmla="*/ 1095 w 28575"/>
                              <a:gd name="connsiteY13" fmla="*/ 4763 h 9525"/>
                              <a:gd name="connsiteX14" fmla="*/ 1095 w 28575"/>
                              <a:gd name="connsiteY14" fmla="*/ 4763 h 9525"/>
                              <a:gd name="connsiteX15" fmla="*/ 1095 w 28575"/>
                              <a:gd name="connsiteY15" fmla="*/ 4763 h 9525"/>
                              <a:gd name="connsiteX16" fmla="*/ 1095 w 28575"/>
                              <a:gd name="connsiteY16" fmla="*/ 4763 h 9525"/>
                              <a:gd name="connsiteX17" fmla="*/ 1095 w 28575"/>
                              <a:gd name="connsiteY17" fmla="*/ 4763 h 9525"/>
                              <a:gd name="connsiteX18" fmla="*/ 1095 w 28575"/>
                              <a:gd name="connsiteY18" fmla="*/ 0 h 9525"/>
                              <a:gd name="connsiteX19" fmla="*/ 1095 w 28575"/>
                              <a:gd name="connsiteY19" fmla="*/ 0 h 9525"/>
                              <a:gd name="connsiteX20" fmla="*/ 1095 w 28575"/>
                              <a:gd name="connsiteY20" fmla="*/ 4763 h 9525"/>
                              <a:gd name="connsiteX21" fmla="*/ 1095 w 28575"/>
                              <a:gd name="connsiteY21" fmla="*/ 4763 h 9525"/>
                              <a:gd name="connsiteX22" fmla="*/ 1095 w 28575"/>
                              <a:gd name="connsiteY22" fmla="*/ 4763 h 9525"/>
                              <a:gd name="connsiteX23" fmla="*/ 1095 w 28575"/>
                              <a:gd name="connsiteY23" fmla="*/ 4763 h 9525"/>
                              <a:gd name="connsiteX24" fmla="*/ 1095 w 28575"/>
                              <a:gd name="connsiteY24" fmla="*/ 4763 h 9525"/>
                              <a:gd name="connsiteX25" fmla="*/ 1095 w 28575"/>
                              <a:gd name="connsiteY25" fmla="*/ 0 h 9525"/>
                              <a:gd name="connsiteX26" fmla="*/ 1095 w 28575"/>
                              <a:gd name="connsiteY26" fmla="*/ 0 h 9525"/>
                              <a:gd name="connsiteX27" fmla="*/ 1095 w 28575"/>
                              <a:gd name="connsiteY27" fmla="*/ 0 h 9525"/>
                              <a:gd name="connsiteX28" fmla="*/ 1095 w 28575"/>
                              <a:gd name="connsiteY28" fmla="*/ 0 h 9525"/>
                              <a:gd name="connsiteX29" fmla="*/ 1095 w 28575"/>
                              <a:gd name="connsiteY29" fmla="*/ 4763 h 9525"/>
                              <a:gd name="connsiteX30" fmla="*/ 1095 w 28575"/>
                              <a:gd name="connsiteY30" fmla="*/ 4763 h 9525"/>
                              <a:gd name="connsiteX31" fmla="*/ 2200 w 28575"/>
                              <a:gd name="connsiteY31" fmla="*/ 4763 h 9525"/>
                              <a:gd name="connsiteX32" fmla="*/ 2200 w 28575"/>
                              <a:gd name="connsiteY32" fmla="*/ 4763 h 9525"/>
                              <a:gd name="connsiteX33" fmla="*/ 2200 w 28575"/>
                              <a:gd name="connsiteY33" fmla="*/ 4763 h 9525"/>
                              <a:gd name="connsiteX34" fmla="*/ 2200 w 28575"/>
                              <a:gd name="connsiteY34" fmla="*/ 4763 h 9525"/>
                              <a:gd name="connsiteX35" fmla="*/ 2200 w 28575"/>
                              <a:gd name="connsiteY35" fmla="*/ 4763 h 9525"/>
                              <a:gd name="connsiteX36" fmla="*/ 2200 w 28575"/>
                              <a:gd name="connsiteY36" fmla="*/ 4763 h 9525"/>
                              <a:gd name="connsiteX37" fmla="*/ 2200 w 28575"/>
                              <a:gd name="connsiteY37" fmla="*/ 0 h 9525"/>
                              <a:gd name="connsiteX38" fmla="*/ 2200 w 28575"/>
                              <a:gd name="connsiteY38" fmla="*/ 0 h 9525"/>
                              <a:gd name="connsiteX39" fmla="*/ 2200 w 28575"/>
                              <a:gd name="connsiteY39" fmla="*/ 0 h 9525"/>
                              <a:gd name="connsiteX40" fmla="*/ 2200 w 28575"/>
                              <a:gd name="connsiteY40" fmla="*/ 0 h 9525"/>
                              <a:gd name="connsiteX41" fmla="*/ 2200 w 28575"/>
                              <a:gd name="connsiteY41" fmla="*/ 0 h 9525"/>
                              <a:gd name="connsiteX42" fmla="*/ 2200 w 28575"/>
                              <a:gd name="connsiteY42" fmla="*/ 4763 h 9525"/>
                              <a:gd name="connsiteX43" fmla="*/ 2200 w 28575"/>
                              <a:gd name="connsiteY43" fmla="*/ 0 h 9525"/>
                              <a:gd name="connsiteX44" fmla="*/ 2200 w 28575"/>
                              <a:gd name="connsiteY44" fmla="*/ 0 h 9525"/>
                              <a:gd name="connsiteX45" fmla="*/ 2200 w 28575"/>
                              <a:gd name="connsiteY45" fmla="*/ 0 h 9525"/>
                              <a:gd name="connsiteX46" fmla="*/ 2200 w 28575"/>
                              <a:gd name="connsiteY46" fmla="*/ 0 h 9525"/>
                              <a:gd name="connsiteX47" fmla="*/ 2200 w 28575"/>
                              <a:gd name="connsiteY47" fmla="*/ 0 h 9525"/>
                              <a:gd name="connsiteX48" fmla="*/ 2200 w 28575"/>
                              <a:gd name="connsiteY48" fmla="*/ 0 h 9525"/>
                              <a:gd name="connsiteX49" fmla="*/ 2200 w 28575"/>
                              <a:gd name="connsiteY49" fmla="*/ 4763 h 9525"/>
                              <a:gd name="connsiteX50" fmla="*/ 2200 w 28575"/>
                              <a:gd name="connsiteY50" fmla="*/ 0 h 9525"/>
                              <a:gd name="connsiteX51" fmla="*/ 2200 w 28575"/>
                              <a:gd name="connsiteY51" fmla="*/ 0 h 9525"/>
                              <a:gd name="connsiteX52" fmla="*/ 2200 w 28575"/>
                              <a:gd name="connsiteY52" fmla="*/ 0 h 9525"/>
                              <a:gd name="connsiteX53" fmla="*/ 2200 w 28575"/>
                              <a:gd name="connsiteY53" fmla="*/ 0 h 9525"/>
                              <a:gd name="connsiteX54" fmla="*/ 2200 w 28575"/>
                              <a:gd name="connsiteY54" fmla="*/ 0 h 9525"/>
                              <a:gd name="connsiteX55" fmla="*/ 3296 w 28575"/>
                              <a:gd name="connsiteY55" fmla="*/ 0 h 9525"/>
                              <a:gd name="connsiteX56" fmla="*/ 3296 w 28575"/>
                              <a:gd name="connsiteY56" fmla="*/ 4763 h 9525"/>
                              <a:gd name="connsiteX57" fmla="*/ 3296 w 28575"/>
                              <a:gd name="connsiteY57" fmla="*/ 4763 h 9525"/>
                              <a:gd name="connsiteX58" fmla="*/ 3296 w 28575"/>
                              <a:gd name="connsiteY58" fmla="*/ 4763 h 9525"/>
                              <a:gd name="connsiteX59" fmla="*/ 3296 w 28575"/>
                              <a:gd name="connsiteY59" fmla="*/ 4763 h 9525"/>
                              <a:gd name="connsiteX60" fmla="*/ 3296 w 28575"/>
                              <a:gd name="connsiteY60" fmla="*/ 4763 h 9525"/>
                              <a:gd name="connsiteX61" fmla="*/ 3296 w 28575"/>
                              <a:gd name="connsiteY61" fmla="*/ 0 h 9525"/>
                              <a:gd name="connsiteX62" fmla="*/ 3296 w 28575"/>
                              <a:gd name="connsiteY62" fmla="*/ 4763 h 9525"/>
                              <a:gd name="connsiteX63" fmla="*/ 3296 w 28575"/>
                              <a:gd name="connsiteY63" fmla="*/ 4763 h 9525"/>
                              <a:gd name="connsiteX64" fmla="*/ 3296 w 28575"/>
                              <a:gd name="connsiteY64" fmla="*/ 0 h 9525"/>
                              <a:gd name="connsiteX65" fmla="*/ 3296 w 28575"/>
                              <a:gd name="connsiteY65" fmla="*/ 4763 h 9525"/>
                              <a:gd name="connsiteX66" fmla="*/ 3296 w 28575"/>
                              <a:gd name="connsiteY66" fmla="*/ 0 h 9525"/>
                              <a:gd name="connsiteX67" fmla="*/ 3296 w 28575"/>
                              <a:gd name="connsiteY67" fmla="*/ 0 h 9525"/>
                              <a:gd name="connsiteX68" fmla="*/ 3296 w 28575"/>
                              <a:gd name="connsiteY68" fmla="*/ 0 h 9525"/>
                              <a:gd name="connsiteX69" fmla="*/ 3296 w 28575"/>
                              <a:gd name="connsiteY69" fmla="*/ 0 h 9525"/>
                              <a:gd name="connsiteX70" fmla="*/ 3296 w 28575"/>
                              <a:gd name="connsiteY70" fmla="*/ 0 h 9525"/>
                              <a:gd name="connsiteX71" fmla="*/ 3296 w 28575"/>
                              <a:gd name="connsiteY71" fmla="*/ 0 h 9525"/>
                              <a:gd name="connsiteX72" fmla="*/ 3296 w 28575"/>
                              <a:gd name="connsiteY72" fmla="*/ 0 h 9525"/>
                              <a:gd name="connsiteX73" fmla="*/ 3296 w 28575"/>
                              <a:gd name="connsiteY73" fmla="*/ 0 h 9525"/>
                              <a:gd name="connsiteX74" fmla="*/ 3296 w 28575"/>
                              <a:gd name="connsiteY74" fmla="*/ 0 h 9525"/>
                              <a:gd name="connsiteX75" fmla="*/ 4401 w 28575"/>
                              <a:gd name="connsiteY75" fmla="*/ 0 h 9525"/>
                              <a:gd name="connsiteX76" fmla="*/ 4401 w 28575"/>
                              <a:gd name="connsiteY76" fmla="*/ 0 h 9525"/>
                              <a:gd name="connsiteX77" fmla="*/ 4401 w 28575"/>
                              <a:gd name="connsiteY77" fmla="*/ 0 h 9525"/>
                              <a:gd name="connsiteX78" fmla="*/ 4401 w 28575"/>
                              <a:gd name="connsiteY78" fmla="*/ 4763 h 9525"/>
                              <a:gd name="connsiteX79" fmla="*/ 4401 w 28575"/>
                              <a:gd name="connsiteY79" fmla="*/ 0 h 9525"/>
                              <a:gd name="connsiteX80" fmla="*/ 4401 w 28575"/>
                              <a:gd name="connsiteY80" fmla="*/ 4763 h 9525"/>
                              <a:gd name="connsiteX81" fmla="*/ 4401 w 28575"/>
                              <a:gd name="connsiteY81" fmla="*/ 4763 h 9525"/>
                              <a:gd name="connsiteX82" fmla="*/ 4401 w 28575"/>
                              <a:gd name="connsiteY82" fmla="*/ 4763 h 9525"/>
                              <a:gd name="connsiteX83" fmla="*/ 4401 w 28575"/>
                              <a:gd name="connsiteY83" fmla="*/ 4763 h 9525"/>
                              <a:gd name="connsiteX84" fmla="*/ 4401 w 28575"/>
                              <a:gd name="connsiteY84" fmla="*/ 4763 h 9525"/>
                              <a:gd name="connsiteX85" fmla="*/ 4401 w 28575"/>
                              <a:gd name="connsiteY85" fmla="*/ 4763 h 9525"/>
                              <a:gd name="connsiteX86" fmla="*/ 4401 w 28575"/>
                              <a:gd name="connsiteY86" fmla="*/ 4763 h 9525"/>
                              <a:gd name="connsiteX87" fmla="*/ 4401 w 28575"/>
                              <a:gd name="connsiteY87" fmla="*/ 4763 h 9525"/>
                              <a:gd name="connsiteX88" fmla="*/ 4401 w 28575"/>
                              <a:gd name="connsiteY88" fmla="*/ 0 h 9525"/>
                              <a:gd name="connsiteX89" fmla="*/ 4401 w 28575"/>
                              <a:gd name="connsiteY89" fmla="*/ 4763 h 9525"/>
                              <a:gd name="connsiteX90" fmla="*/ 4401 w 28575"/>
                              <a:gd name="connsiteY90" fmla="*/ 4763 h 9525"/>
                              <a:gd name="connsiteX91" fmla="*/ 4401 w 28575"/>
                              <a:gd name="connsiteY91" fmla="*/ 4763 h 9525"/>
                              <a:gd name="connsiteX92" fmla="*/ 4401 w 28575"/>
                              <a:gd name="connsiteY92" fmla="*/ 4763 h 9525"/>
                              <a:gd name="connsiteX93" fmla="*/ 5496 w 28575"/>
                              <a:gd name="connsiteY93" fmla="*/ 0 h 9525"/>
                              <a:gd name="connsiteX94" fmla="*/ 5496 w 28575"/>
                              <a:gd name="connsiteY94" fmla="*/ 0 h 9525"/>
                              <a:gd name="connsiteX95" fmla="*/ 5496 w 28575"/>
                              <a:gd name="connsiteY95" fmla="*/ 0 h 9525"/>
                              <a:gd name="connsiteX96" fmla="*/ 5496 w 28575"/>
                              <a:gd name="connsiteY96" fmla="*/ 0 h 9525"/>
                              <a:gd name="connsiteX97" fmla="*/ 5496 w 28575"/>
                              <a:gd name="connsiteY97" fmla="*/ 0 h 9525"/>
                              <a:gd name="connsiteX98" fmla="*/ 5496 w 28575"/>
                              <a:gd name="connsiteY98" fmla="*/ 0 h 9525"/>
                              <a:gd name="connsiteX99" fmla="*/ 5496 w 28575"/>
                              <a:gd name="connsiteY99" fmla="*/ 0 h 9525"/>
                              <a:gd name="connsiteX100" fmla="*/ 5496 w 28575"/>
                              <a:gd name="connsiteY100" fmla="*/ 0 h 9525"/>
                              <a:gd name="connsiteX101" fmla="*/ 5496 w 28575"/>
                              <a:gd name="connsiteY101" fmla="*/ 0 h 9525"/>
                              <a:gd name="connsiteX102" fmla="*/ 5496 w 28575"/>
                              <a:gd name="connsiteY102" fmla="*/ 0 h 9525"/>
                              <a:gd name="connsiteX103" fmla="*/ 5496 w 28575"/>
                              <a:gd name="connsiteY103" fmla="*/ 4763 h 9525"/>
                              <a:gd name="connsiteX104" fmla="*/ 5496 w 28575"/>
                              <a:gd name="connsiteY104" fmla="*/ 4763 h 9525"/>
                              <a:gd name="connsiteX105" fmla="*/ 5496 w 28575"/>
                              <a:gd name="connsiteY105" fmla="*/ 4763 h 9525"/>
                              <a:gd name="connsiteX106" fmla="*/ 5496 w 28575"/>
                              <a:gd name="connsiteY106" fmla="*/ 4763 h 9525"/>
                              <a:gd name="connsiteX107" fmla="*/ 5496 w 28575"/>
                              <a:gd name="connsiteY107" fmla="*/ 0 h 9525"/>
                              <a:gd name="connsiteX108" fmla="*/ 5496 w 28575"/>
                              <a:gd name="connsiteY108" fmla="*/ 4763 h 9525"/>
                              <a:gd name="connsiteX109" fmla="*/ 5496 w 28575"/>
                              <a:gd name="connsiteY109" fmla="*/ 4763 h 9525"/>
                              <a:gd name="connsiteX110" fmla="*/ 5496 w 28575"/>
                              <a:gd name="connsiteY110" fmla="*/ 4763 h 9525"/>
                              <a:gd name="connsiteX111" fmla="*/ 6591 w 28575"/>
                              <a:gd name="connsiteY111" fmla="*/ 4763 h 9525"/>
                              <a:gd name="connsiteX112" fmla="*/ 6591 w 28575"/>
                              <a:gd name="connsiteY112" fmla="*/ 4763 h 9525"/>
                              <a:gd name="connsiteX113" fmla="*/ 6591 w 28575"/>
                              <a:gd name="connsiteY113" fmla="*/ 4763 h 9525"/>
                              <a:gd name="connsiteX114" fmla="*/ 6591 w 28575"/>
                              <a:gd name="connsiteY114" fmla="*/ 4763 h 9525"/>
                              <a:gd name="connsiteX115" fmla="*/ 6591 w 28575"/>
                              <a:gd name="connsiteY115" fmla="*/ 4763 h 9525"/>
                              <a:gd name="connsiteX116" fmla="*/ 6591 w 28575"/>
                              <a:gd name="connsiteY116" fmla="*/ 4763 h 9525"/>
                              <a:gd name="connsiteX117" fmla="*/ 6591 w 28575"/>
                              <a:gd name="connsiteY117" fmla="*/ 4763 h 9525"/>
                              <a:gd name="connsiteX118" fmla="*/ 6591 w 28575"/>
                              <a:gd name="connsiteY118" fmla="*/ 4763 h 9525"/>
                              <a:gd name="connsiteX119" fmla="*/ 6591 w 28575"/>
                              <a:gd name="connsiteY119" fmla="*/ 4763 h 9525"/>
                              <a:gd name="connsiteX120" fmla="*/ 6591 w 28575"/>
                              <a:gd name="connsiteY120" fmla="*/ 4763 h 9525"/>
                              <a:gd name="connsiteX121" fmla="*/ 6591 w 28575"/>
                              <a:gd name="connsiteY121" fmla="*/ 4763 h 9525"/>
                              <a:gd name="connsiteX122" fmla="*/ 6591 w 28575"/>
                              <a:gd name="connsiteY122" fmla="*/ 4763 h 9525"/>
                              <a:gd name="connsiteX123" fmla="*/ 6591 w 28575"/>
                              <a:gd name="connsiteY123" fmla="*/ 0 h 9525"/>
                              <a:gd name="connsiteX124" fmla="*/ 6591 w 28575"/>
                              <a:gd name="connsiteY124" fmla="*/ 4763 h 9525"/>
                              <a:gd name="connsiteX125" fmla="*/ 6591 w 28575"/>
                              <a:gd name="connsiteY125" fmla="*/ 4763 h 9525"/>
                              <a:gd name="connsiteX126" fmla="*/ 6591 w 28575"/>
                              <a:gd name="connsiteY126" fmla="*/ 4763 h 9525"/>
                              <a:gd name="connsiteX127" fmla="*/ 6591 w 28575"/>
                              <a:gd name="connsiteY127" fmla="*/ 4763 h 9525"/>
                              <a:gd name="connsiteX128" fmla="*/ 6591 w 28575"/>
                              <a:gd name="connsiteY128" fmla="*/ 4763 h 9525"/>
                              <a:gd name="connsiteX129" fmla="*/ 6591 w 28575"/>
                              <a:gd name="connsiteY129" fmla="*/ 4763 h 9525"/>
                              <a:gd name="connsiteX130" fmla="*/ 6591 w 28575"/>
                              <a:gd name="connsiteY130" fmla="*/ 0 h 9525"/>
                              <a:gd name="connsiteX131" fmla="*/ 7696 w 28575"/>
                              <a:gd name="connsiteY131" fmla="*/ 0 h 9525"/>
                              <a:gd name="connsiteX132" fmla="*/ 7696 w 28575"/>
                              <a:gd name="connsiteY132" fmla="*/ 0 h 9525"/>
                              <a:gd name="connsiteX133" fmla="*/ 7696 w 28575"/>
                              <a:gd name="connsiteY133" fmla="*/ 0 h 9525"/>
                              <a:gd name="connsiteX134" fmla="*/ 7696 w 28575"/>
                              <a:gd name="connsiteY134" fmla="*/ 0 h 9525"/>
                              <a:gd name="connsiteX135" fmla="*/ 7696 w 28575"/>
                              <a:gd name="connsiteY135" fmla="*/ 4763 h 9525"/>
                              <a:gd name="connsiteX136" fmla="*/ 7696 w 28575"/>
                              <a:gd name="connsiteY136" fmla="*/ 4763 h 9525"/>
                              <a:gd name="connsiteX137" fmla="*/ 7696 w 28575"/>
                              <a:gd name="connsiteY137" fmla="*/ 4763 h 9525"/>
                              <a:gd name="connsiteX138" fmla="*/ 7696 w 28575"/>
                              <a:gd name="connsiteY138" fmla="*/ 4763 h 9525"/>
                              <a:gd name="connsiteX139" fmla="*/ 7696 w 28575"/>
                              <a:gd name="connsiteY139" fmla="*/ 4763 h 9525"/>
                              <a:gd name="connsiteX140" fmla="*/ 7696 w 28575"/>
                              <a:gd name="connsiteY140" fmla="*/ 4763 h 9525"/>
                              <a:gd name="connsiteX141" fmla="*/ 7696 w 28575"/>
                              <a:gd name="connsiteY141" fmla="*/ 4763 h 9525"/>
                              <a:gd name="connsiteX142" fmla="*/ 7696 w 28575"/>
                              <a:gd name="connsiteY142" fmla="*/ 4763 h 9525"/>
                              <a:gd name="connsiteX143" fmla="*/ 7696 w 28575"/>
                              <a:gd name="connsiteY143" fmla="*/ 4763 h 9525"/>
                              <a:gd name="connsiteX144" fmla="*/ 7696 w 28575"/>
                              <a:gd name="connsiteY144" fmla="*/ 4763 h 9525"/>
                              <a:gd name="connsiteX145" fmla="*/ 7696 w 28575"/>
                              <a:gd name="connsiteY145" fmla="*/ 0 h 9525"/>
                              <a:gd name="connsiteX146" fmla="*/ 7696 w 28575"/>
                              <a:gd name="connsiteY146" fmla="*/ 0 h 9525"/>
                              <a:gd name="connsiteX147" fmla="*/ 7696 w 28575"/>
                              <a:gd name="connsiteY147" fmla="*/ 4763 h 9525"/>
                              <a:gd name="connsiteX148" fmla="*/ 7696 w 28575"/>
                              <a:gd name="connsiteY148" fmla="*/ 4763 h 9525"/>
                              <a:gd name="connsiteX149" fmla="*/ 8792 w 28575"/>
                              <a:gd name="connsiteY149" fmla="*/ 4763 h 9525"/>
                              <a:gd name="connsiteX150" fmla="*/ 8792 w 28575"/>
                              <a:gd name="connsiteY150" fmla="*/ 4763 h 9525"/>
                              <a:gd name="connsiteX151" fmla="*/ 8792 w 28575"/>
                              <a:gd name="connsiteY151" fmla="*/ 0 h 9525"/>
                              <a:gd name="connsiteX152" fmla="*/ 8792 w 28575"/>
                              <a:gd name="connsiteY152" fmla="*/ 0 h 9525"/>
                              <a:gd name="connsiteX153" fmla="*/ 8792 w 28575"/>
                              <a:gd name="connsiteY153" fmla="*/ 0 h 9525"/>
                              <a:gd name="connsiteX154" fmla="*/ 8792 w 28575"/>
                              <a:gd name="connsiteY154" fmla="*/ 0 h 9525"/>
                              <a:gd name="connsiteX155" fmla="*/ 8792 w 28575"/>
                              <a:gd name="connsiteY155" fmla="*/ 0 h 9525"/>
                              <a:gd name="connsiteX156" fmla="*/ 8792 w 28575"/>
                              <a:gd name="connsiteY156" fmla="*/ 4763 h 9525"/>
                              <a:gd name="connsiteX157" fmla="*/ 8792 w 28575"/>
                              <a:gd name="connsiteY157" fmla="*/ 4763 h 9525"/>
                              <a:gd name="connsiteX158" fmla="*/ 8792 w 28575"/>
                              <a:gd name="connsiteY158" fmla="*/ 4763 h 9525"/>
                              <a:gd name="connsiteX159" fmla="*/ 8792 w 28575"/>
                              <a:gd name="connsiteY159" fmla="*/ 0 h 9525"/>
                              <a:gd name="connsiteX160" fmla="*/ 8792 w 28575"/>
                              <a:gd name="connsiteY160" fmla="*/ 0 h 9525"/>
                              <a:gd name="connsiteX161" fmla="*/ 8792 w 28575"/>
                              <a:gd name="connsiteY161" fmla="*/ 0 h 9525"/>
                              <a:gd name="connsiteX162" fmla="*/ 8792 w 28575"/>
                              <a:gd name="connsiteY162" fmla="*/ 0 h 9525"/>
                              <a:gd name="connsiteX163" fmla="*/ 8792 w 28575"/>
                              <a:gd name="connsiteY163" fmla="*/ 4763 h 9525"/>
                              <a:gd name="connsiteX164" fmla="*/ 8792 w 28575"/>
                              <a:gd name="connsiteY164" fmla="*/ 4763 h 9525"/>
                              <a:gd name="connsiteX165" fmla="*/ 8792 w 28575"/>
                              <a:gd name="connsiteY165" fmla="*/ 4763 h 9525"/>
                              <a:gd name="connsiteX166" fmla="*/ 8792 w 28575"/>
                              <a:gd name="connsiteY166" fmla="*/ 0 h 9525"/>
                              <a:gd name="connsiteX167" fmla="*/ 9887 w 28575"/>
                              <a:gd name="connsiteY167" fmla="*/ 0 h 9525"/>
                              <a:gd name="connsiteX168" fmla="*/ 9887 w 28575"/>
                              <a:gd name="connsiteY168" fmla="*/ 0 h 9525"/>
                              <a:gd name="connsiteX169" fmla="*/ 9887 w 28575"/>
                              <a:gd name="connsiteY169" fmla="*/ 0 h 9525"/>
                              <a:gd name="connsiteX170" fmla="*/ 9887 w 28575"/>
                              <a:gd name="connsiteY170" fmla="*/ 0 h 9525"/>
                              <a:gd name="connsiteX171" fmla="*/ 9887 w 28575"/>
                              <a:gd name="connsiteY171" fmla="*/ 0 h 9525"/>
                              <a:gd name="connsiteX172" fmla="*/ 9887 w 28575"/>
                              <a:gd name="connsiteY172" fmla="*/ 0 h 9525"/>
                              <a:gd name="connsiteX173" fmla="*/ 9887 w 28575"/>
                              <a:gd name="connsiteY173" fmla="*/ 0 h 9525"/>
                              <a:gd name="connsiteX174" fmla="*/ 9887 w 28575"/>
                              <a:gd name="connsiteY174" fmla="*/ 0 h 9525"/>
                              <a:gd name="connsiteX175" fmla="*/ 9887 w 28575"/>
                              <a:gd name="connsiteY175" fmla="*/ 0 h 9525"/>
                              <a:gd name="connsiteX176" fmla="*/ 9887 w 28575"/>
                              <a:gd name="connsiteY176" fmla="*/ 0 h 9525"/>
                              <a:gd name="connsiteX177" fmla="*/ 9887 w 28575"/>
                              <a:gd name="connsiteY177" fmla="*/ 4763 h 9525"/>
                              <a:gd name="connsiteX178" fmla="*/ 9887 w 28575"/>
                              <a:gd name="connsiteY178" fmla="*/ 4763 h 9525"/>
                              <a:gd name="connsiteX179" fmla="*/ 9887 w 28575"/>
                              <a:gd name="connsiteY179" fmla="*/ 4763 h 9525"/>
                              <a:gd name="connsiteX180" fmla="*/ 9887 w 28575"/>
                              <a:gd name="connsiteY180" fmla="*/ 4763 h 9525"/>
                              <a:gd name="connsiteX181" fmla="*/ 9887 w 28575"/>
                              <a:gd name="connsiteY181" fmla="*/ 4763 h 9525"/>
                              <a:gd name="connsiteX182" fmla="*/ 9887 w 28575"/>
                              <a:gd name="connsiteY182" fmla="*/ 4763 h 9525"/>
                              <a:gd name="connsiteX183" fmla="*/ 9887 w 28575"/>
                              <a:gd name="connsiteY183" fmla="*/ 0 h 9525"/>
                              <a:gd name="connsiteX184" fmla="*/ 9887 w 28575"/>
                              <a:gd name="connsiteY184" fmla="*/ 0 h 9525"/>
                              <a:gd name="connsiteX185" fmla="*/ 10992 w 28575"/>
                              <a:gd name="connsiteY185" fmla="*/ 0 h 9525"/>
                              <a:gd name="connsiteX186" fmla="*/ 10992 w 28575"/>
                              <a:gd name="connsiteY186" fmla="*/ 0 h 9525"/>
                              <a:gd name="connsiteX187" fmla="*/ 10992 w 28575"/>
                              <a:gd name="connsiteY187" fmla="*/ 0 h 9525"/>
                              <a:gd name="connsiteX188" fmla="*/ 10992 w 28575"/>
                              <a:gd name="connsiteY188" fmla="*/ 0 h 9525"/>
                              <a:gd name="connsiteX189" fmla="*/ 10992 w 28575"/>
                              <a:gd name="connsiteY189" fmla="*/ 0 h 9525"/>
                              <a:gd name="connsiteX190" fmla="*/ 10992 w 28575"/>
                              <a:gd name="connsiteY190" fmla="*/ 4763 h 9525"/>
                              <a:gd name="connsiteX191" fmla="*/ 10992 w 28575"/>
                              <a:gd name="connsiteY191" fmla="*/ 4763 h 9525"/>
                              <a:gd name="connsiteX192" fmla="*/ 10992 w 28575"/>
                              <a:gd name="connsiteY192" fmla="*/ 4763 h 9525"/>
                              <a:gd name="connsiteX193" fmla="*/ 10992 w 28575"/>
                              <a:gd name="connsiteY193" fmla="*/ 4763 h 9525"/>
                              <a:gd name="connsiteX194" fmla="*/ 10992 w 28575"/>
                              <a:gd name="connsiteY194" fmla="*/ 4763 h 9525"/>
                              <a:gd name="connsiteX195" fmla="*/ 10992 w 28575"/>
                              <a:gd name="connsiteY195" fmla="*/ 4763 h 9525"/>
                              <a:gd name="connsiteX196" fmla="*/ 10992 w 28575"/>
                              <a:gd name="connsiteY196" fmla="*/ 4763 h 9525"/>
                              <a:gd name="connsiteX197" fmla="*/ 10992 w 28575"/>
                              <a:gd name="connsiteY197" fmla="*/ 4763 h 9525"/>
                              <a:gd name="connsiteX198" fmla="*/ 10992 w 28575"/>
                              <a:gd name="connsiteY198" fmla="*/ 4763 h 9525"/>
                              <a:gd name="connsiteX199" fmla="*/ 10992 w 28575"/>
                              <a:gd name="connsiteY199" fmla="*/ 4763 h 9525"/>
                              <a:gd name="connsiteX200" fmla="*/ 10992 w 28575"/>
                              <a:gd name="connsiteY200" fmla="*/ 4763 h 9525"/>
                              <a:gd name="connsiteX201" fmla="*/ 10992 w 28575"/>
                              <a:gd name="connsiteY201" fmla="*/ 4763 h 9525"/>
                              <a:gd name="connsiteX202" fmla="*/ 10992 w 28575"/>
                              <a:gd name="connsiteY202" fmla="*/ 4763 h 9525"/>
                              <a:gd name="connsiteX203" fmla="*/ 10992 w 28575"/>
                              <a:gd name="connsiteY203" fmla="*/ 4763 h 9525"/>
                              <a:gd name="connsiteX204" fmla="*/ 10992 w 28575"/>
                              <a:gd name="connsiteY204" fmla="*/ 4763 h 9525"/>
                              <a:gd name="connsiteX205" fmla="*/ 12087 w 28575"/>
                              <a:gd name="connsiteY205" fmla="*/ 4763 h 9525"/>
                              <a:gd name="connsiteX206" fmla="*/ 12087 w 28575"/>
                              <a:gd name="connsiteY206" fmla="*/ 0 h 9525"/>
                              <a:gd name="connsiteX207" fmla="*/ 12087 w 28575"/>
                              <a:gd name="connsiteY207" fmla="*/ 4763 h 9525"/>
                              <a:gd name="connsiteX208" fmla="*/ 12087 w 28575"/>
                              <a:gd name="connsiteY208" fmla="*/ 4763 h 9525"/>
                              <a:gd name="connsiteX209" fmla="*/ 12087 w 28575"/>
                              <a:gd name="connsiteY209" fmla="*/ 4763 h 9525"/>
                              <a:gd name="connsiteX210" fmla="*/ 12087 w 28575"/>
                              <a:gd name="connsiteY210" fmla="*/ 4763 h 9525"/>
                              <a:gd name="connsiteX211" fmla="*/ 12087 w 28575"/>
                              <a:gd name="connsiteY211" fmla="*/ 4763 h 9525"/>
                              <a:gd name="connsiteX212" fmla="*/ 12087 w 28575"/>
                              <a:gd name="connsiteY212" fmla="*/ 4763 h 9525"/>
                              <a:gd name="connsiteX213" fmla="*/ 12087 w 28575"/>
                              <a:gd name="connsiteY213" fmla="*/ 4763 h 9525"/>
                              <a:gd name="connsiteX214" fmla="*/ 12087 w 28575"/>
                              <a:gd name="connsiteY214" fmla="*/ 4763 h 9525"/>
                              <a:gd name="connsiteX215" fmla="*/ 12087 w 28575"/>
                              <a:gd name="connsiteY215" fmla="*/ 4763 h 9525"/>
                              <a:gd name="connsiteX216" fmla="*/ 12087 w 28575"/>
                              <a:gd name="connsiteY216" fmla="*/ 4763 h 9525"/>
                              <a:gd name="connsiteX217" fmla="*/ 12087 w 28575"/>
                              <a:gd name="connsiteY217" fmla="*/ 4763 h 9525"/>
                              <a:gd name="connsiteX218" fmla="*/ 12087 w 28575"/>
                              <a:gd name="connsiteY218" fmla="*/ 4763 h 9525"/>
                              <a:gd name="connsiteX219" fmla="*/ 12087 w 28575"/>
                              <a:gd name="connsiteY219" fmla="*/ 4763 h 9525"/>
                              <a:gd name="connsiteX220" fmla="*/ 12087 w 28575"/>
                              <a:gd name="connsiteY220" fmla="*/ 4763 h 9525"/>
                              <a:gd name="connsiteX221" fmla="*/ 12087 w 28575"/>
                              <a:gd name="connsiteY221" fmla="*/ 4763 h 9525"/>
                              <a:gd name="connsiteX222" fmla="*/ 12087 w 28575"/>
                              <a:gd name="connsiteY222" fmla="*/ 4763 h 9525"/>
                              <a:gd name="connsiteX223" fmla="*/ 13192 w 28575"/>
                              <a:gd name="connsiteY223" fmla="*/ 4763 h 9525"/>
                              <a:gd name="connsiteX224" fmla="*/ 13192 w 28575"/>
                              <a:gd name="connsiteY224" fmla="*/ 4763 h 9525"/>
                              <a:gd name="connsiteX225" fmla="*/ 13192 w 28575"/>
                              <a:gd name="connsiteY225" fmla="*/ 4763 h 9525"/>
                              <a:gd name="connsiteX226" fmla="*/ 13192 w 28575"/>
                              <a:gd name="connsiteY226" fmla="*/ 4763 h 9525"/>
                              <a:gd name="connsiteX227" fmla="*/ 13192 w 28575"/>
                              <a:gd name="connsiteY227" fmla="*/ 4763 h 9525"/>
                              <a:gd name="connsiteX228" fmla="*/ 13192 w 28575"/>
                              <a:gd name="connsiteY228" fmla="*/ 4763 h 9525"/>
                              <a:gd name="connsiteX229" fmla="*/ 13192 w 28575"/>
                              <a:gd name="connsiteY229" fmla="*/ 0 h 9525"/>
                              <a:gd name="connsiteX230" fmla="*/ 13192 w 28575"/>
                              <a:gd name="connsiteY230" fmla="*/ 4763 h 9525"/>
                              <a:gd name="connsiteX231" fmla="*/ 13192 w 28575"/>
                              <a:gd name="connsiteY231" fmla="*/ 0 h 9525"/>
                              <a:gd name="connsiteX232" fmla="*/ 13192 w 28575"/>
                              <a:gd name="connsiteY232" fmla="*/ 4763 h 9525"/>
                              <a:gd name="connsiteX233" fmla="*/ 13192 w 28575"/>
                              <a:gd name="connsiteY233" fmla="*/ 4763 h 9525"/>
                              <a:gd name="connsiteX234" fmla="*/ 13192 w 28575"/>
                              <a:gd name="connsiteY234" fmla="*/ 0 h 9525"/>
                              <a:gd name="connsiteX235" fmla="*/ 13192 w 28575"/>
                              <a:gd name="connsiteY235" fmla="*/ 0 h 9525"/>
                              <a:gd name="connsiteX236" fmla="*/ 13192 w 28575"/>
                              <a:gd name="connsiteY236" fmla="*/ 0 h 9525"/>
                              <a:gd name="connsiteX237" fmla="*/ 13192 w 28575"/>
                              <a:gd name="connsiteY237" fmla="*/ 0 h 9525"/>
                              <a:gd name="connsiteX238" fmla="*/ 13192 w 28575"/>
                              <a:gd name="connsiteY238" fmla="*/ 0 h 9525"/>
                              <a:gd name="connsiteX239" fmla="*/ 13192 w 28575"/>
                              <a:gd name="connsiteY239" fmla="*/ 0 h 9525"/>
                              <a:gd name="connsiteX240" fmla="*/ 13192 w 28575"/>
                              <a:gd name="connsiteY240" fmla="*/ 0 h 9525"/>
                              <a:gd name="connsiteX241" fmla="*/ 14288 w 28575"/>
                              <a:gd name="connsiteY241" fmla="*/ 0 h 9525"/>
                              <a:gd name="connsiteX242" fmla="*/ 14288 w 28575"/>
                              <a:gd name="connsiteY242" fmla="*/ 4763 h 9525"/>
                              <a:gd name="connsiteX243" fmla="*/ 14288 w 28575"/>
                              <a:gd name="connsiteY243" fmla="*/ 4763 h 9525"/>
                              <a:gd name="connsiteX244" fmla="*/ 14288 w 28575"/>
                              <a:gd name="connsiteY244" fmla="*/ 4763 h 9525"/>
                              <a:gd name="connsiteX245" fmla="*/ 14288 w 28575"/>
                              <a:gd name="connsiteY245" fmla="*/ 4763 h 9525"/>
                              <a:gd name="connsiteX246" fmla="*/ 14288 w 28575"/>
                              <a:gd name="connsiteY246" fmla="*/ 4763 h 9525"/>
                              <a:gd name="connsiteX247" fmla="*/ 14288 w 28575"/>
                              <a:gd name="connsiteY247" fmla="*/ 4763 h 9525"/>
                              <a:gd name="connsiteX248" fmla="*/ 14288 w 28575"/>
                              <a:gd name="connsiteY248" fmla="*/ 4763 h 9525"/>
                              <a:gd name="connsiteX249" fmla="*/ 14288 w 28575"/>
                              <a:gd name="connsiteY249" fmla="*/ 4763 h 9525"/>
                              <a:gd name="connsiteX250" fmla="*/ 14288 w 28575"/>
                              <a:gd name="connsiteY250" fmla="*/ 9525 h 9525"/>
                              <a:gd name="connsiteX251" fmla="*/ 14288 w 28575"/>
                              <a:gd name="connsiteY251" fmla="*/ 4763 h 9525"/>
                              <a:gd name="connsiteX252" fmla="*/ 14288 w 28575"/>
                              <a:gd name="connsiteY252" fmla="*/ 4763 h 9525"/>
                              <a:gd name="connsiteX253" fmla="*/ 14288 w 28575"/>
                              <a:gd name="connsiteY253" fmla="*/ 4763 h 9525"/>
                              <a:gd name="connsiteX254" fmla="*/ 14288 w 28575"/>
                              <a:gd name="connsiteY254" fmla="*/ 4763 h 9525"/>
                              <a:gd name="connsiteX255" fmla="*/ 14288 w 28575"/>
                              <a:gd name="connsiteY255" fmla="*/ 4763 h 9525"/>
                              <a:gd name="connsiteX256" fmla="*/ 14288 w 28575"/>
                              <a:gd name="connsiteY256" fmla="*/ 4763 h 9525"/>
                              <a:gd name="connsiteX257" fmla="*/ 14288 w 28575"/>
                              <a:gd name="connsiteY257" fmla="*/ 4763 h 9525"/>
                              <a:gd name="connsiteX258" fmla="*/ 14288 w 28575"/>
                              <a:gd name="connsiteY258" fmla="*/ 4763 h 9525"/>
                              <a:gd name="connsiteX259" fmla="*/ 14288 w 28575"/>
                              <a:gd name="connsiteY259" fmla="*/ 4763 h 9525"/>
                              <a:gd name="connsiteX260" fmla="*/ 14288 w 28575"/>
                              <a:gd name="connsiteY260" fmla="*/ 4763 h 9525"/>
                              <a:gd name="connsiteX261" fmla="*/ 14288 w 28575"/>
                              <a:gd name="connsiteY261" fmla="*/ 0 h 9525"/>
                              <a:gd name="connsiteX262" fmla="*/ 14288 w 28575"/>
                              <a:gd name="connsiteY262" fmla="*/ 0 h 9525"/>
                              <a:gd name="connsiteX263" fmla="*/ 14288 w 28575"/>
                              <a:gd name="connsiteY263" fmla="*/ 0 h 9525"/>
                              <a:gd name="connsiteX264" fmla="*/ 14288 w 28575"/>
                              <a:gd name="connsiteY264" fmla="*/ 0 h 9525"/>
                              <a:gd name="connsiteX265" fmla="*/ 15383 w 28575"/>
                              <a:gd name="connsiteY265" fmla="*/ 0 h 9525"/>
                              <a:gd name="connsiteX266" fmla="*/ 15383 w 28575"/>
                              <a:gd name="connsiteY266" fmla="*/ 0 h 9525"/>
                              <a:gd name="connsiteX267" fmla="*/ 15383 w 28575"/>
                              <a:gd name="connsiteY267" fmla="*/ 4763 h 9525"/>
                              <a:gd name="connsiteX268" fmla="*/ 15383 w 28575"/>
                              <a:gd name="connsiteY268" fmla="*/ 0 h 9525"/>
                              <a:gd name="connsiteX269" fmla="*/ 15383 w 28575"/>
                              <a:gd name="connsiteY269" fmla="*/ 4763 h 9525"/>
                              <a:gd name="connsiteX270" fmla="*/ 15383 w 28575"/>
                              <a:gd name="connsiteY270" fmla="*/ 4763 h 9525"/>
                              <a:gd name="connsiteX271" fmla="*/ 15383 w 28575"/>
                              <a:gd name="connsiteY271" fmla="*/ 4763 h 9525"/>
                              <a:gd name="connsiteX272" fmla="*/ 15383 w 28575"/>
                              <a:gd name="connsiteY272" fmla="*/ 4763 h 9525"/>
                              <a:gd name="connsiteX273" fmla="*/ 15383 w 28575"/>
                              <a:gd name="connsiteY273" fmla="*/ 4763 h 9525"/>
                              <a:gd name="connsiteX274" fmla="*/ 15383 w 28575"/>
                              <a:gd name="connsiteY274" fmla="*/ 4763 h 9525"/>
                              <a:gd name="connsiteX275" fmla="*/ 15383 w 28575"/>
                              <a:gd name="connsiteY275" fmla="*/ 4763 h 9525"/>
                              <a:gd name="connsiteX276" fmla="*/ 15383 w 28575"/>
                              <a:gd name="connsiteY276" fmla="*/ 4763 h 9525"/>
                              <a:gd name="connsiteX277" fmla="*/ 15383 w 28575"/>
                              <a:gd name="connsiteY277" fmla="*/ 4763 h 9525"/>
                              <a:gd name="connsiteX278" fmla="*/ 15383 w 28575"/>
                              <a:gd name="connsiteY278" fmla="*/ 4763 h 9525"/>
                              <a:gd name="connsiteX279" fmla="*/ 15383 w 28575"/>
                              <a:gd name="connsiteY279" fmla="*/ 4763 h 9525"/>
                              <a:gd name="connsiteX280" fmla="*/ 15383 w 28575"/>
                              <a:gd name="connsiteY280" fmla="*/ 4763 h 9525"/>
                              <a:gd name="connsiteX281" fmla="*/ 15383 w 28575"/>
                              <a:gd name="connsiteY281" fmla="*/ 4763 h 9525"/>
                              <a:gd name="connsiteX282" fmla="*/ 15383 w 28575"/>
                              <a:gd name="connsiteY282" fmla="*/ 0 h 9525"/>
                              <a:gd name="connsiteX283" fmla="*/ 15383 w 28575"/>
                              <a:gd name="connsiteY283" fmla="*/ 0 h 9525"/>
                              <a:gd name="connsiteX284" fmla="*/ 15383 w 28575"/>
                              <a:gd name="connsiteY284" fmla="*/ 4763 h 9525"/>
                              <a:gd name="connsiteX285" fmla="*/ 16488 w 28575"/>
                              <a:gd name="connsiteY285" fmla="*/ 4763 h 9525"/>
                              <a:gd name="connsiteX286" fmla="*/ 16488 w 28575"/>
                              <a:gd name="connsiteY286" fmla="*/ 0 h 9525"/>
                              <a:gd name="connsiteX287" fmla="*/ 16488 w 28575"/>
                              <a:gd name="connsiteY287" fmla="*/ 0 h 9525"/>
                              <a:gd name="connsiteX288" fmla="*/ 16488 w 28575"/>
                              <a:gd name="connsiteY288" fmla="*/ 0 h 9525"/>
                              <a:gd name="connsiteX289" fmla="*/ 16488 w 28575"/>
                              <a:gd name="connsiteY289" fmla="*/ 0 h 9525"/>
                              <a:gd name="connsiteX290" fmla="*/ 16488 w 28575"/>
                              <a:gd name="connsiteY290" fmla="*/ 0 h 9525"/>
                              <a:gd name="connsiteX291" fmla="*/ 16488 w 28575"/>
                              <a:gd name="connsiteY291" fmla="*/ 0 h 9525"/>
                              <a:gd name="connsiteX292" fmla="*/ 16488 w 28575"/>
                              <a:gd name="connsiteY292" fmla="*/ 0 h 9525"/>
                              <a:gd name="connsiteX293" fmla="*/ 16488 w 28575"/>
                              <a:gd name="connsiteY293" fmla="*/ 0 h 9525"/>
                              <a:gd name="connsiteX294" fmla="*/ 16488 w 28575"/>
                              <a:gd name="connsiteY294" fmla="*/ 4763 h 9525"/>
                              <a:gd name="connsiteX295" fmla="*/ 16488 w 28575"/>
                              <a:gd name="connsiteY295" fmla="*/ 4763 h 9525"/>
                              <a:gd name="connsiteX296" fmla="*/ 16488 w 28575"/>
                              <a:gd name="connsiteY296" fmla="*/ 4763 h 9525"/>
                              <a:gd name="connsiteX297" fmla="*/ 16488 w 28575"/>
                              <a:gd name="connsiteY297" fmla="*/ 4763 h 9525"/>
                              <a:gd name="connsiteX298" fmla="*/ 16488 w 28575"/>
                              <a:gd name="connsiteY298" fmla="*/ 4763 h 9525"/>
                              <a:gd name="connsiteX299" fmla="*/ 16488 w 28575"/>
                              <a:gd name="connsiteY299" fmla="*/ 0 h 9525"/>
                              <a:gd name="connsiteX300" fmla="*/ 16488 w 28575"/>
                              <a:gd name="connsiteY300" fmla="*/ 4763 h 9525"/>
                              <a:gd name="connsiteX301" fmla="*/ 16488 w 28575"/>
                              <a:gd name="connsiteY301" fmla="*/ 4763 h 9525"/>
                              <a:gd name="connsiteX302" fmla="*/ 16488 w 28575"/>
                              <a:gd name="connsiteY302" fmla="*/ 4763 h 9525"/>
                              <a:gd name="connsiteX303" fmla="*/ 17583 w 28575"/>
                              <a:gd name="connsiteY303" fmla="*/ 4763 h 9525"/>
                              <a:gd name="connsiteX304" fmla="*/ 17583 w 28575"/>
                              <a:gd name="connsiteY304" fmla="*/ 4763 h 9525"/>
                              <a:gd name="connsiteX305" fmla="*/ 17583 w 28575"/>
                              <a:gd name="connsiteY305" fmla="*/ 4763 h 9525"/>
                              <a:gd name="connsiteX306" fmla="*/ 17583 w 28575"/>
                              <a:gd name="connsiteY306" fmla="*/ 4763 h 9525"/>
                              <a:gd name="connsiteX307" fmla="*/ 17583 w 28575"/>
                              <a:gd name="connsiteY307" fmla="*/ 4763 h 9525"/>
                              <a:gd name="connsiteX308" fmla="*/ 17583 w 28575"/>
                              <a:gd name="connsiteY308" fmla="*/ 4763 h 9525"/>
                              <a:gd name="connsiteX309" fmla="*/ 17583 w 28575"/>
                              <a:gd name="connsiteY309" fmla="*/ 4763 h 9525"/>
                              <a:gd name="connsiteX310" fmla="*/ 17583 w 28575"/>
                              <a:gd name="connsiteY310" fmla="*/ 4763 h 9525"/>
                              <a:gd name="connsiteX311" fmla="*/ 17583 w 28575"/>
                              <a:gd name="connsiteY311" fmla="*/ 4763 h 9525"/>
                              <a:gd name="connsiteX312" fmla="*/ 17583 w 28575"/>
                              <a:gd name="connsiteY312" fmla="*/ 4763 h 9525"/>
                              <a:gd name="connsiteX313" fmla="*/ 17583 w 28575"/>
                              <a:gd name="connsiteY313" fmla="*/ 4763 h 9525"/>
                              <a:gd name="connsiteX314" fmla="*/ 17583 w 28575"/>
                              <a:gd name="connsiteY314" fmla="*/ 0 h 9525"/>
                              <a:gd name="connsiteX315" fmla="*/ 17583 w 28575"/>
                              <a:gd name="connsiteY315" fmla="*/ 4763 h 9525"/>
                              <a:gd name="connsiteX316" fmla="*/ 17583 w 28575"/>
                              <a:gd name="connsiteY316" fmla="*/ 0 h 9525"/>
                              <a:gd name="connsiteX317" fmla="*/ 17583 w 28575"/>
                              <a:gd name="connsiteY317" fmla="*/ 0 h 9525"/>
                              <a:gd name="connsiteX318" fmla="*/ 17583 w 28575"/>
                              <a:gd name="connsiteY318" fmla="*/ 4763 h 9525"/>
                              <a:gd name="connsiteX319" fmla="*/ 17583 w 28575"/>
                              <a:gd name="connsiteY319" fmla="*/ 4763 h 9525"/>
                              <a:gd name="connsiteX320" fmla="*/ 17583 w 28575"/>
                              <a:gd name="connsiteY320" fmla="*/ 4763 h 9525"/>
                              <a:gd name="connsiteX321" fmla="*/ 18688 w 28575"/>
                              <a:gd name="connsiteY321" fmla="*/ 4763 h 9525"/>
                              <a:gd name="connsiteX322" fmla="*/ 18688 w 28575"/>
                              <a:gd name="connsiteY322" fmla="*/ 0 h 9525"/>
                              <a:gd name="connsiteX323" fmla="*/ 18688 w 28575"/>
                              <a:gd name="connsiteY323" fmla="*/ 0 h 9525"/>
                              <a:gd name="connsiteX324" fmla="*/ 18688 w 28575"/>
                              <a:gd name="connsiteY324" fmla="*/ 0 h 9525"/>
                              <a:gd name="connsiteX325" fmla="*/ 18688 w 28575"/>
                              <a:gd name="connsiteY325" fmla="*/ 0 h 9525"/>
                              <a:gd name="connsiteX326" fmla="*/ 18688 w 28575"/>
                              <a:gd name="connsiteY326" fmla="*/ 0 h 9525"/>
                              <a:gd name="connsiteX327" fmla="*/ 18688 w 28575"/>
                              <a:gd name="connsiteY327" fmla="*/ 0 h 9525"/>
                              <a:gd name="connsiteX328" fmla="*/ 18688 w 28575"/>
                              <a:gd name="connsiteY328" fmla="*/ 4763 h 9525"/>
                              <a:gd name="connsiteX329" fmla="*/ 18688 w 28575"/>
                              <a:gd name="connsiteY329" fmla="*/ 4763 h 9525"/>
                              <a:gd name="connsiteX330" fmla="*/ 18688 w 28575"/>
                              <a:gd name="connsiteY330" fmla="*/ 4763 h 9525"/>
                              <a:gd name="connsiteX331" fmla="*/ 18688 w 28575"/>
                              <a:gd name="connsiteY331" fmla="*/ 0 h 9525"/>
                              <a:gd name="connsiteX332" fmla="*/ 18688 w 28575"/>
                              <a:gd name="connsiteY332" fmla="*/ 0 h 9525"/>
                              <a:gd name="connsiteX333" fmla="*/ 18688 w 28575"/>
                              <a:gd name="connsiteY333" fmla="*/ 0 h 9525"/>
                              <a:gd name="connsiteX334" fmla="*/ 18688 w 28575"/>
                              <a:gd name="connsiteY334" fmla="*/ 0 h 9525"/>
                              <a:gd name="connsiteX335" fmla="*/ 18688 w 28575"/>
                              <a:gd name="connsiteY335" fmla="*/ 4763 h 9525"/>
                              <a:gd name="connsiteX336" fmla="*/ 18688 w 28575"/>
                              <a:gd name="connsiteY336" fmla="*/ 4763 h 9525"/>
                              <a:gd name="connsiteX337" fmla="*/ 18688 w 28575"/>
                              <a:gd name="connsiteY337" fmla="*/ 4763 h 9525"/>
                              <a:gd name="connsiteX338" fmla="*/ 18688 w 28575"/>
                              <a:gd name="connsiteY338" fmla="*/ 4763 h 9525"/>
                              <a:gd name="connsiteX339" fmla="*/ 19783 w 28575"/>
                              <a:gd name="connsiteY339" fmla="*/ 4763 h 9525"/>
                              <a:gd name="connsiteX340" fmla="*/ 19783 w 28575"/>
                              <a:gd name="connsiteY340" fmla="*/ 4763 h 9525"/>
                              <a:gd name="connsiteX341" fmla="*/ 19783 w 28575"/>
                              <a:gd name="connsiteY341" fmla="*/ 4763 h 9525"/>
                              <a:gd name="connsiteX342" fmla="*/ 19783 w 28575"/>
                              <a:gd name="connsiteY342" fmla="*/ 4763 h 9525"/>
                              <a:gd name="connsiteX343" fmla="*/ 19783 w 28575"/>
                              <a:gd name="connsiteY343" fmla="*/ 4763 h 9525"/>
                              <a:gd name="connsiteX344" fmla="*/ 19783 w 28575"/>
                              <a:gd name="connsiteY344" fmla="*/ 0 h 9525"/>
                              <a:gd name="connsiteX345" fmla="*/ 19783 w 28575"/>
                              <a:gd name="connsiteY345" fmla="*/ 0 h 9525"/>
                              <a:gd name="connsiteX346" fmla="*/ 19783 w 28575"/>
                              <a:gd name="connsiteY346" fmla="*/ 0 h 9525"/>
                              <a:gd name="connsiteX347" fmla="*/ 19783 w 28575"/>
                              <a:gd name="connsiteY347" fmla="*/ 0 h 9525"/>
                              <a:gd name="connsiteX348" fmla="*/ 19783 w 28575"/>
                              <a:gd name="connsiteY348" fmla="*/ 4763 h 9525"/>
                              <a:gd name="connsiteX349" fmla="*/ 19783 w 28575"/>
                              <a:gd name="connsiteY349" fmla="*/ 4763 h 9525"/>
                              <a:gd name="connsiteX350" fmla="*/ 19783 w 28575"/>
                              <a:gd name="connsiteY350" fmla="*/ 4763 h 9525"/>
                              <a:gd name="connsiteX351" fmla="*/ 19783 w 28575"/>
                              <a:gd name="connsiteY351" fmla="*/ 4763 h 9525"/>
                              <a:gd name="connsiteX352" fmla="*/ 19783 w 28575"/>
                              <a:gd name="connsiteY352" fmla="*/ 4763 h 9525"/>
                              <a:gd name="connsiteX353" fmla="*/ 19783 w 28575"/>
                              <a:gd name="connsiteY353" fmla="*/ 4763 h 9525"/>
                              <a:gd name="connsiteX354" fmla="*/ 19783 w 28575"/>
                              <a:gd name="connsiteY354" fmla="*/ 4763 h 9525"/>
                              <a:gd name="connsiteX355" fmla="*/ 19783 w 28575"/>
                              <a:gd name="connsiteY355" fmla="*/ 4763 h 9525"/>
                              <a:gd name="connsiteX356" fmla="*/ 19783 w 28575"/>
                              <a:gd name="connsiteY356" fmla="*/ 4763 h 9525"/>
                              <a:gd name="connsiteX357" fmla="*/ 19783 w 28575"/>
                              <a:gd name="connsiteY357" fmla="*/ 4763 h 9525"/>
                              <a:gd name="connsiteX358" fmla="*/ 19783 w 28575"/>
                              <a:gd name="connsiteY358" fmla="*/ 4763 h 9525"/>
                              <a:gd name="connsiteX359" fmla="*/ 20879 w 28575"/>
                              <a:gd name="connsiteY359" fmla="*/ 4763 h 9525"/>
                              <a:gd name="connsiteX360" fmla="*/ 20879 w 28575"/>
                              <a:gd name="connsiteY360" fmla="*/ 4763 h 9525"/>
                              <a:gd name="connsiteX361" fmla="*/ 20879 w 28575"/>
                              <a:gd name="connsiteY361" fmla="*/ 0 h 9525"/>
                              <a:gd name="connsiteX362" fmla="*/ 20879 w 28575"/>
                              <a:gd name="connsiteY362" fmla="*/ 0 h 9525"/>
                              <a:gd name="connsiteX363" fmla="*/ 20879 w 28575"/>
                              <a:gd name="connsiteY363" fmla="*/ 0 h 9525"/>
                              <a:gd name="connsiteX364" fmla="*/ 20879 w 28575"/>
                              <a:gd name="connsiteY364" fmla="*/ 0 h 9525"/>
                              <a:gd name="connsiteX365" fmla="*/ 20879 w 28575"/>
                              <a:gd name="connsiteY365" fmla="*/ 0 h 9525"/>
                              <a:gd name="connsiteX366" fmla="*/ 20879 w 28575"/>
                              <a:gd name="connsiteY366" fmla="*/ 4763 h 9525"/>
                              <a:gd name="connsiteX367" fmla="*/ 20879 w 28575"/>
                              <a:gd name="connsiteY367" fmla="*/ 4763 h 9525"/>
                              <a:gd name="connsiteX368" fmla="*/ 20879 w 28575"/>
                              <a:gd name="connsiteY368" fmla="*/ 4763 h 9525"/>
                              <a:gd name="connsiteX369" fmla="*/ 20879 w 28575"/>
                              <a:gd name="connsiteY369" fmla="*/ 4763 h 9525"/>
                              <a:gd name="connsiteX370" fmla="*/ 20879 w 28575"/>
                              <a:gd name="connsiteY370" fmla="*/ 4763 h 9525"/>
                              <a:gd name="connsiteX371" fmla="*/ 20879 w 28575"/>
                              <a:gd name="connsiteY371" fmla="*/ 0 h 9525"/>
                              <a:gd name="connsiteX372" fmla="*/ 20879 w 28575"/>
                              <a:gd name="connsiteY372" fmla="*/ 4763 h 9525"/>
                              <a:gd name="connsiteX373" fmla="*/ 20879 w 28575"/>
                              <a:gd name="connsiteY373" fmla="*/ 4763 h 9525"/>
                              <a:gd name="connsiteX374" fmla="*/ 20879 w 28575"/>
                              <a:gd name="connsiteY374" fmla="*/ 4763 h 9525"/>
                              <a:gd name="connsiteX375" fmla="*/ 20879 w 28575"/>
                              <a:gd name="connsiteY375" fmla="*/ 4763 h 9525"/>
                              <a:gd name="connsiteX376" fmla="*/ 20879 w 28575"/>
                              <a:gd name="connsiteY376" fmla="*/ 0 h 9525"/>
                              <a:gd name="connsiteX377" fmla="*/ 21984 w 28575"/>
                              <a:gd name="connsiteY377" fmla="*/ 4763 h 9525"/>
                              <a:gd name="connsiteX378" fmla="*/ 21984 w 28575"/>
                              <a:gd name="connsiteY378" fmla="*/ 0 h 9525"/>
                              <a:gd name="connsiteX379" fmla="*/ 21984 w 28575"/>
                              <a:gd name="connsiteY379" fmla="*/ 0 h 9525"/>
                              <a:gd name="connsiteX380" fmla="*/ 21984 w 28575"/>
                              <a:gd name="connsiteY380" fmla="*/ 4763 h 9525"/>
                              <a:gd name="connsiteX381" fmla="*/ 21984 w 28575"/>
                              <a:gd name="connsiteY381" fmla="*/ 4763 h 9525"/>
                              <a:gd name="connsiteX382" fmla="*/ 21984 w 28575"/>
                              <a:gd name="connsiteY382" fmla="*/ 4763 h 9525"/>
                              <a:gd name="connsiteX383" fmla="*/ 21984 w 28575"/>
                              <a:gd name="connsiteY383" fmla="*/ 4763 h 9525"/>
                              <a:gd name="connsiteX384" fmla="*/ 21984 w 28575"/>
                              <a:gd name="connsiteY384" fmla="*/ 4763 h 9525"/>
                              <a:gd name="connsiteX385" fmla="*/ 21984 w 28575"/>
                              <a:gd name="connsiteY385" fmla="*/ 4763 h 9525"/>
                              <a:gd name="connsiteX386" fmla="*/ 21984 w 28575"/>
                              <a:gd name="connsiteY386" fmla="*/ 4763 h 9525"/>
                              <a:gd name="connsiteX387" fmla="*/ 21984 w 28575"/>
                              <a:gd name="connsiteY387" fmla="*/ 4763 h 9525"/>
                              <a:gd name="connsiteX388" fmla="*/ 21984 w 28575"/>
                              <a:gd name="connsiteY388" fmla="*/ 4763 h 9525"/>
                              <a:gd name="connsiteX389" fmla="*/ 21984 w 28575"/>
                              <a:gd name="connsiteY389" fmla="*/ 0 h 9525"/>
                              <a:gd name="connsiteX390" fmla="*/ 21984 w 28575"/>
                              <a:gd name="connsiteY390" fmla="*/ 0 h 9525"/>
                              <a:gd name="connsiteX391" fmla="*/ 21984 w 28575"/>
                              <a:gd name="connsiteY391" fmla="*/ 0 h 9525"/>
                              <a:gd name="connsiteX392" fmla="*/ 21984 w 28575"/>
                              <a:gd name="connsiteY392" fmla="*/ 0 h 9525"/>
                              <a:gd name="connsiteX393" fmla="*/ 21984 w 28575"/>
                              <a:gd name="connsiteY393" fmla="*/ 0 h 9525"/>
                              <a:gd name="connsiteX394" fmla="*/ 21984 w 28575"/>
                              <a:gd name="connsiteY394" fmla="*/ 0 h 9525"/>
                              <a:gd name="connsiteX395" fmla="*/ 23079 w 28575"/>
                              <a:gd name="connsiteY395" fmla="*/ 0 h 9525"/>
                              <a:gd name="connsiteX396" fmla="*/ 23079 w 28575"/>
                              <a:gd name="connsiteY396" fmla="*/ 0 h 9525"/>
                              <a:gd name="connsiteX397" fmla="*/ 23079 w 28575"/>
                              <a:gd name="connsiteY397" fmla="*/ 0 h 9525"/>
                              <a:gd name="connsiteX398" fmla="*/ 23079 w 28575"/>
                              <a:gd name="connsiteY398" fmla="*/ 4763 h 9525"/>
                              <a:gd name="connsiteX399" fmla="*/ 23079 w 28575"/>
                              <a:gd name="connsiteY399" fmla="*/ 4763 h 9525"/>
                              <a:gd name="connsiteX400" fmla="*/ 23079 w 28575"/>
                              <a:gd name="connsiteY400" fmla="*/ 4763 h 9525"/>
                              <a:gd name="connsiteX401" fmla="*/ 23079 w 28575"/>
                              <a:gd name="connsiteY401" fmla="*/ 4763 h 9525"/>
                              <a:gd name="connsiteX402" fmla="*/ 23079 w 28575"/>
                              <a:gd name="connsiteY402" fmla="*/ 0 h 9525"/>
                              <a:gd name="connsiteX403" fmla="*/ 23079 w 28575"/>
                              <a:gd name="connsiteY403" fmla="*/ 0 h 9525"/>
                              <a:gd name="connsiteX404" fmla="*/ 23079 w 28575"/>
                              <a:gd name="connsiteY404" fmla="*/ 4763 h 9525"/>
                              <a:gd name="connsiteX405" fmla="*/ 23079 w 28575"/>
                              <a:gd name="connsiteY405" fmla="*/ 4763 h 9525"/>
                              <a:gd name="connsiteX406" fmla="*/ 23079 w 28575"/>
                              <a:gd name="connsiteY406" fmla="*/ 4763 h 9525"/>
                              <a:gd name="connsiteX407" fmla="*/ 23079 w 28575"/>
                              <a:gd name="connsiteY407" fmla="*/ 0 h 9525"/>
                              <a:gd name="connsiteX408" fmla="*/ 23079 w 28575"/>
                              <a:gd name="connsiteY408" fmla="*/ 0 h 9525"/>
                              <a:gd name="connsiteX409" fmla="*/ 23079 w 28575"/>
                              <a:gd name="connsiteY409" fmla="*/ 0 h 9525"/>
                              <a:gd name="connsiteX410" fmla="*/ 23079 w 28575"/>
                              <a:gd name="connsiteY410" fmla="*/ 4763 h 9525"/>
                              <a:gd name="connsiteX411" fmla="*/ 23079 w 28575"/>
                              <a:gd name="connsiteY411" fmla="*/ 4763 h 9525"/>
                              <a:gd name="connsiteX412" fmla="*/ 23079 w 28575"/>
                              <a:gd name="connsiteY412" fmla="*/ 4763 h 9525"/>
                              <a:gd name="connsiteX413" fmla="*/ 24174 w 28575"/>
                              <a:gd name="connsiteY413" fmla="*/ 4763 h 9525"/>
                              <a:gd name="connsiteX414" fmla="*/ 24174 w 28575"/>
                              <a:gd name="connsiteY414" fmla="*/ 4763 h 9525"/>
                              <a:gd name="connsiteX415" fmla="*/ 24174 w 28575"/>
                              <a:gd name="connsiteY415" fmla="*/ 4763 h 9525"/>
                              <a:gd name="connsiteX416" fmla="*/ 24174 w 28575"/>
                              <a:gd name="connsiteY416" fmla="*/ 0 h 9525"/>
                              <a:gd name="connsiteX417" fmla="*/ 24174 w 28575"/>
                              <a:gd name="connsiteY417" fmla="*/ 4763 h 9525"/>
                              <a:gd name="connsiteX418" fmla="*/ 24174 w 28575"/>
                              <a:gd name="connsiteY418" fmla="*/ 0 h 9525"/>
                              <a:gd name="connsiteX419" fmla="*/ 24174 w 28575"/>
                              <a:gd name="connsiteY419" fmla="*/ 4763 h 9525"/>
                              <a:gd name="connsiteX420" fmla="*/ 24174 w 28575"/>
                              <a:gd name="connsiteY420" fmla="*/ 4763 h 9525"/>
                              <a:gd name="connsiteX421" fmla="*/ 24174 w 28575"/>
                              <a:gd name="connsiteY421" fmla="*/ 4763 h 9525"/>
                              <a:gd name="connsiteX422" fmla="*/ 24174 w 28575"/>
                              <a:gd name="connsiteY422" fmla="*/ 4763 h 9525"/>
                              <a:gd name="connsiteX423" fmla="*/ 24174 w 28575"/>
                              <a:gd name="connsiteY423" fmla="*/ 4763 h 9525"/>
                              <a:gd name="connsiteX424" fmla="*/ 24174 w 28575"/>
                              <a:gd name="connsiteY424" fmla="*/ 4763 h 9525"/>
                              <a:gd name="connsiteX425" fmla="*/ 24174 w 28575"/>
                              <a:gd name="connsiteY425" fmla="*/ 4763 h 9525"/>
                              <a:gd name="connsiteX426" fmla="*/ 24174 w 28575"/>
                              <a:gd name="connsiteY426" fmla="*/ 4763 h 9525"/>
                              <a:gd name="connsiteX427" fmla="*/ 24174 w 28575"/>
                              <a:gd name="connsiteY427" fmla="*/ 0 h 9525"/>
                              <a:gd name="connsiteX428" fmla="*/ 24174 w 28575"/>
                              <a:gd name="connsiteY428" fmla="*/ 0 h 9525"/>
                              <a:gd name="connsiteX429" fmla="*/ 24174 w 28575"/>
                              <a:gd name="connsiteY429" fmla="*/ 0 h 9525"/>
                              <a:gd name="connsiteX430" fmla="*/ 24174 w 28575"/>
                              <a:gd name="connsiteY430" fmla="*/ 0 h 9525"/>
                              <a:gd name="connsiteX431" fmla="*/ 24174 w 28575"/>
                              <a:gd name="connsiteY431" fmla="*/ 0 h 9525"/>
                              <a:gd name="connsiteX432" fmla="*/ 24174 w 28575"/>
                              <a:gd name="connsiteY432" fmla="*/ 0 h 9525"/>
                              <a:gd name="connsiteX433" fmla="*/ 25279 w 28575"/>
                              <a:gd name="connsiteY433" fmla="*/ 0 h 9525"/>
                              <a:gd name="connsiteX434" fmla="*/ 25279 w 28575"/>
                              <a:gd name="connsiteY434" fmla="*/ 0 h 9525"/>
                              <a:gd name="connsiteX435" fmla="*/ 25279 w 28575"/>
                              <a:gd name="connsiteY435" fmla="*/ 4763 h 9525"/>
                              <a:gd name="connsiteX436" fmla="*/ 25279 w 28575"/>
                              <a:gd name="connsiteY436" fmla="*/ 4763 h 9525"/>
                              <a:gd name="connsiteX437" fmla="*/ 25279 w 28575"/>
                              <a:gd name="connsiteY437" fmla="*/ 4763 h 9525"/>
                              <a:gd name="connsiteX438" fmla="*/ 25279 w 28575"/>
                              <a:gd name="connsiteY438" fmla="*/ 4763 h 9525"/>
                              <a:gd name="connsiteX439" fmla="*/ 25279 w 28575"/>
                              <a:gd name="connsiteY439" fmla="*/ 4763 h 9525"/>
                              <a:gd name="connsiteX440" fmla="*/ 25279 w 28575"/>
                              <a:gd name="connsiteY440" fmla="*/ 4763 h 9525"/>
                              <a:gd name="connsiteX441" fmla="*/ 25279 w 28575"/>
                              <a:gd name="connsiteY441" fmla="*/ 4763 h 9525"/>
                              <a:gd name="connsiteX442" fmla="*/ 25279 w 28575"/>
                              <a:gd name="connsiteY442" fmla="*/ 4763 h 9525"/>
                              <a:gd name="connsiteX443" fmla="*/ 25279 w 28575"/>
                              <a:gd name="connsiteY443" fmla="*/ 0 h 9525"/>
                              <a:gd name="connsiteX444" fmla="*/ 25279 w 28575"/>
                              <a:gd name="connsiteY444" fmla="*/ 0 h 9525"/>
                              <a:gd name="connsiteX445" fmla="*/ 25279 w 28575"/>
                              <a:gd name="connsiteY445" fmla="*/ 0 h 9525"/>
                              <a:gd name="connsiteX446" fmla="*/ 25279 w 28575"/>
                              <a:gd name="connsiteY446" fmla="*/ 0 h 9525"/>
                              <a:gd name="connsiteX447" fmla="*/ 25279 w 28575"/>
                              <a:gd name="connsiteY447" fmla="*/ 4763 h 9525"/>
                              <a:gd name="connsiteX448" fmla="*/ 25279 w 28575"/>
                              <a:gd name="connsiteY448" fmla="*/ 0 h 9525"/>
                              <a:gd name="connsiteX449" fmla="*/ 25279 w 28575"/>
                              <a:gd name="connsiteY449" fmla="*/ 0 h 9525"/>
                              <a:gd name="connsiteX450" fmla="*/ 25279 w 28575"/>
                              <a:gd name="connsiteY450" fmla="*/ 0 h 9525"/>
                              <a:gd name="connsiteX451" fmla="*/ 26375 w 28575"/>
                              <a:gd name="connsiteY451" fmla="*/ 0 h 9525"/>
                              <a:gd name="connsiteX452" fmla="*/ 26375 w 28575"/>
                              <a:gd name="connsiteY452" fmla="*/ 0 h 9525"/>
                              <a:gd name="connsiteX453" fmla="*/ 26375 w 28575"/>
                              <a:gd name="connsiteY453" fmla="*/ 0 h 9525"/>
                              <a:gd name="connsiteX454" fmla="*/ 26375 w 28575"/>
                              <a:gd name="connsiteY454" fmla="*/ 4763 h 9525"/>
                              <a:gd name="connsiteX455" fmla="*/ 26375 w 28575"/>
                              <a:gd name="connsiteY455" fmla="*/ 4763 h 9525"/>
                              <a:gd name="connsiteX456" fmla="*/ 26375 w 28575"/>
                              <a:gd name="connsiteY456" fmla="*/ 4763 h 9525"/>
                              <a:gd name="connsiteX457" fmla="*/ 26375 w 28575"/>
                              <a:gd name="connsiteY457" fmla="*/ 4763 h 9525"/>
                              <a:gd name="connsiteX458" fmla="*/ 26375 w 28575"/>
                              <a:gd name="connsiteY458" fmla="*/ 4763 h 9525"/>
                              <a:gd name="connsiteX459" fmla="*/ 26375 w 28575"/>
                              <a:gd name="connsiteY459" fmla="*/ 4763 h 9525"/>
                              <a:gd name="connsiteX460" fmla="*/ 26375 w 28575"/>
                              <a:gd name="connsiteY460" fmla="*/ 4763 h 9525"/>
                              <a:gd name="connsiteX461" fmla="*/ 26375 w 28575"/>
                              <a:gd name="connsiteY461" fmla="*/ 4763 h 9525"/>
                              <a:gd name="connsiteX462" fmla="*/ 26375 w 28575"/>
                              <a:gd name="connsiteY462" fmla="*/ 0 h 9525"/>
                              <a:gd name="connsiteX463" fmla="*/ 26375 w 28575"/>
                              <a:gd name="connsiteY463" fmla="*/ 0 h 9525"/>
                              <a:gd name="connsiteX464" fmla="*/ 26375 w 28575"/>
                              <a:gd name="connsiteY464" fmla="*/ 0 h 9525"/>
                              <a:gd name="connsiteX465" fmla="*/ 26375 w 28575"/>
                              <a:gd name="connsiteY465" fmla="*/ 0 h 9525"/>
                              <a:gd name="connsiteX466" fmla="*/ 26375 w 28575"/>
                              <a:gd name="connsiteY466" fmla="*/ 0 h 9525"/>
                              <a:gd name="connsiteX467" fmla="*/ 26375 w 28575"/>
                              <a:gd name="connsiteY467" fmla="*/ 0 h 9525"/>
                              <a:gd name="connsiteX468" fmla="*/ 26375 w 28575"/>
                              <a:gd name="connsiteY468" fmla="*/ 4763 h 9525"/>
                              <a:gd name="connsiteX469" fmla="*/ 27480 w 28575"/>
                              <a:gd name="connsiteY469" fmla="*/ 4763 h 9525"/>
                              <a:gd name="connsiteX470" fmla="*/ 27480 w 28575"/>
                              <a:gd name="connsiteY470" fmla="*/ 4763 h 9525"/>
                              <a:gd name="connsiteX471" fmla="*/ 27480 w 28575"/>
                              <a:gd name="connsiteY471" fmla="*/ 4763 h 9525"/>
                              <a:gd name="connsiteX472" fmla="*/ 27480 w 28575"/>
                              <a:gd name="connsiteY472" fmla="*/ 4763 h 9525"/>
                              <a:gd name="connsiteX473" fmla="*/ 27480 w 28575"/>
                              <a:gd name="connsiteY473" fmla="*/ 4763 h 9525"/>
                              <a:gd name="connsiteX474" fmla="*/ 27480 w 28575"/>
                              <a:gd name="connsiteY474" fmla="*/ 0 h 9525"/>
                              <a:gd name="connsiteX475" fmla="*/ 27480 w 28575"/>
                              <a:gd name="connsiteY475" fmla="*/ 0 h 9525"/>
                              <a:gd name="connsiteX476" fmla="*/ 27480 w 28575"/>
                              <a:gd name="connsiteY476" fmla="*/ 0 h 9525"/>
                              <a:gd name="connsiteX477" fmla="*/ 27480 w 28575"/>
                              <a:gd name="connsiteY477" fmla="*/ 4763 h 9525"/>
                              <a:gd name="connsiteX478" fmla="*/ 27480 w 28575"/>
                              <a:gd name="connsiteY478" fmla="*/ 4763 h 9525"/>
                              <a:gd name="connsiteX479" fmla="*/ 27480 w 28575"/>
                              <a:gd name="connsiteY479" fmla="*/ 4763 h 9525"/>
                              <a:gd name="connsiteX480" fmla="*/ 27480 w 28575"/>
                              <a:gd name="connsiteY480" fmla="*/ 4763 h 9525"/>
                              <a:gd name="connsiteX481" fmla="*/ 27480 w 28575"/>
                              <a:gd name="connsiteY481" fmla="*/ 4763 h 9525"/>
                              <a:gd name="connsiteX482" fmla="*/ 27480 w 28575"/>
                              <a:gd name="connsiteY482" fmla="*/ 4763 h 9525"/>
                              <a:gd name="connsiteX483" fmla="*/ 27480 w 28575"/>
                              <a:gd name="connsiteY483" fmla="*/ 0 h 9525"/>
                              <a:gd name="connsiteX484" fmla="*/ 27480 w 28575"/>
                              <a:gd name="connsiteY484" fmla="*/ 0 h 9525"/>
                              <a:gd name="connsiteX485" fmla="*/ 27480 w 28575"/>
                              <a:gd name="connsiteY485" fmla="*/ 0 h 9525"/>
                              <a:gd name="connsiteX486" fmla="*/ 27480 w 28575"/>
                              <a:gd name="connsiteY486" fmla="*/ 4763 h 9525"/>
                              <a:gd name="connsiteX487" fmla="*/ 27480 w 28575"/>
                              <a:gd name="connsiteY487" fmla="*/ 4763 h 9525"/>
                              <a:gd name="connsiteX488" fmla="*/ 27480 w 28575"/>
                              <a:gd name="connsiteY488" fmla="*/ 4763 h 9525"/>
                              <a:gd name="connsiteX489" fmla="*/ 27480 w 28575"/>
                              <a:gd name="connsiteY489" fmla="*/ 4763 h 9525"/>
                              <a:gd name="connsiteX490" fmla="*/ 27480 w 28575"/>
                              <a:gd name="connsiteY490" fmla="*/ 4763 h 9525"/>
                              <a:gd name="connsiteX491" fmla="*/ 27480 w 28575"/>
                              <a:gd name="connsiteY491" fmla="*/ 4763 h 9525"/>
                              <a:gd name="connsiteX492" fmla="*/ 27480 w 28575"/>
                              <a:gd name="connsiteY492" fmla="*/ 0 h 9525"/>
                              <a:gd name="connsiteX493" fmla="*/ 27480 w 28575"/>
                              <a:gd name="connsiteY493" fmla="*/ 0 h 9525"/>
                              <a:gd name="connsiteX494" fmla="*/ 27480 w 28575"/>
                              <a:gd name="connsiteY494" fmla="*/ 0 h 9525"/>
                              <a:gd name="connsiteX495" fmla="*/ 28575 w 28575"/>
                              <a:gd name="connsiteY495" fmla="*/ 4763 h 9525"/>
                              <a:gd name="connsiteX496" fmla="*/ 28575 w 28575"/>
                              <a:gd name="connsiteY496" fmla="*/ 4763 h 9525"/>
                              <a:gd name="connsiteX497" fmla="*/ 28575 w 28575"/>
                              <a:gd name="connsiteY497" fmla="*/ 4763 h 9525"/>
                              <a:gd name="connsiteX498" fmla="*/ 28575 w 28575"/>
                              <a:gd name="connsiteY498" fmla="*/ 4763 h 9525"/>
                              <a:gd name="connsiteX499" fmla="*/ 28575 w 28575"/>
                              <a:gd name="connsiteY499" fmla="*/ 4763 h 9525"/>
                              <a:gd name="connsiteX500" fmla="*/ 28575 w 28575"/>
                              <a:gd name="connsiteY500" fmla="*/ 4763 h 9525"/>
                              <a:gd name="connsiteX501" fmla="*/ 28575 w 28575"/>
                              <a:gd name="connsiteY501" fmla="*/ 4763 h 9525"/>
                              <a:gd name="connsiteX502" fmla="*/ 28575 w 28575"/>
                              <a:gd name="connsiteY502" fmla="*/ 0 h 9525"/>
                              <a:gd name="connsiteX503" fmla="*/ 28575 w 28575"/>
                              <a:gd name="connsiteY503" fmla="*/ 0 h 9525"/>
                              <a:gd name="connsiteX504" fmla="*/ 28575 w 28575"/>
                              <a:gd name="connsiteY504" fmla="*/ 4763 h 9525"/>
                              <a:gd name="connsiteX505" fmla="*/ 28575 w 28575"/>
                              <a:gd name="connsiteY505" fmla="*/ 0 h 9525"/>
                              <a:gd name="connsiteX506" fmla="*/ 28575 w 28575"/>
                              <a:gd name="connsiteY506" fmla="*/ 0 h 9525"/>
                              <a:gd name="connsiteX507" fmla="*/ 28575 w 28575"/>
                              <a:gd name="connsiteY507" fmla="*/ 4763 h 9525"/>
                              <a:gd name="connsiteX508" fmla="*/ 28575 w 28575"/>
                              <a:gd name="connsiteY508" fmla="*/ 4763 h 9525"/>
                              <a:gd name="connsiteX509" fmla="*/ 28575 w 28575"/>
                              <a:gd name="connsiteY509" fmla="*/ 4763 h 9525"/>
                              <a:gd name="connsiteX510" fmla="*/ 28575 w 28575"/>
                              <a:gd name="connsiteY510" fmla="*/ 4763 h 9525"/>
                              <a:gd name="connsiteX511" fmla="*/ 28575 w 28575"/>
                              <a:gd name="connsiteY511" fmla="*/ 476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0"/>
                                </a:moveTo>
                                <a:lnTo>
                                  <a:pt x="0" y="0"/>
                                </a:lnTo>
                                <a:lnTo>
                                  <a:pt x="0" y="0"/>
                                </a:lnTo>
                                <a:lnTo>
                                  <a:pt x="0" y="0"/>
                                </a:lnTo>
                                <a:lnTo>
                                  <a:pt x="0" y="0"/>
                                </a:lnTo>
                                <a:lnTo>
                                  <a:pt x="0" y="0"/>
                                </a:lnTo>
                                <a:lnTo>
                                  <a:pt x="0" y="0"/>
                                </a:lnTo>
                                <a:lnTo>
                                  <a:pt x="0" y="4763"/>
                                </a:lnTo>
                                <a:lnTo>
                                  <a:pt x="0" y="4763"/>
                                </a:lnTo>
                                <a:lnTo>
                                  <a:pt x="0" y="4763"/>
                                </a:lnTo>
                                <a:lnTo>
                                  <a:pt x="0" y="4763"/>
                                </a:lnTo>
                                <a:lnTo>
                                  <a:pt x="0" y="4763"/>
                                </a:lnTo>
                                <a:lnTo>
                                  <a:pt x="0" y="0"/>
                                </a:lnTo>
                                <a:lnTo>
                                  <a:pt x="1095" y="4763"/>
                                </a:lnTo>
                                <a:lnTo>
                                  <a:pt x="1095" y="4763"/>
                                </a:lnTo>
                                <a:lnTo>
                                  <a:pt x="1095" y="4763"/>
                                </a:lnTo>
                                <a:lnTo>
                                  <a:pt x="1095" y="4763"/>
                                </a:lnTo>
                                <a:lnTo>
                                  <a:pt x="1095" y="4763"/>
                                </a:lnTo>
                                <a:lnTo>
                                  <a:pt x="1095" y="0"/>
                                </a:lnTo>
                                <a:lnTo>
                                  <a:pt x="1095" y="0"/>
                                </a:lnTo>
                                <a:lnTo>
                                  <a:pt x="1095" y="4763"/>
                                </a:lnTo>
                                <a:lnTo>
                                  <a:pt x="1095" y="4763"/>
                                </a:lnTo>
                                <a:lnTo>
                                  <a:pt x="1095" y="4763"/>
                                </a:lnTo>
                                <a:lnTo>
                                  <a:pt x="1095" y="4763"/>
                                </a:lnTo>
                                <a:lnTo>
                                  <a:pt x="1095" y="4763"/>
                                </a:lnTo>
                                <a:lnTo>
                                  <a:pt x="1095" y="0"/>
                                </a:lnTo>
                                <a:lnTo>
                                  <a:pt x="1095" y="0"/>
                                </a:lnTo>
                                <a:lnTo>
                                  <a:pt x="1095" y="0"/>
                                </a:lnTo>
                                <a:lnTo>
                                  <a:pt x="1095" y="0"/>
                                </a:lnTo>
                                <a:lnTo>
                                  <a:pt x="1095" y="4763"/>
                                </a:lnTo>
                                <a:lnTo>
                                  <a:pt x="1095" y="4763"/>
                                </a:lnTo>
                                <a:lnTo>
                                  <a:pt x="2200" y="4763"/>
                                </a:lnTo>
                                <a:lnTo>
                                  <a:pt x="2200" y="4763"/>
                                </a:lnTo>
                                <a:lnTo>
                                  <a:pt x="2200" y="4763"/>
                                </a:lnTo>
                                <a:lnTo>
                                  <a:pt x="2200" y="4763"/>
                                </a:lnTo>
                                <a:lnTo>
                                  <a:pt x="2200" y="4763"/>
                                </a:lnTo>
                                <a:lnTo>
                                  <a:pt x="2200" y="4763"/>
                                </a:lnTo>
                                <a:lnTo>
                                  <a:pt x="2200" y="0"/>
                                </a:lnTo>
                                <a:lnTo>
                                  <a:pt x="2200" y="0"/>
                                </a:lnTo>
                                <a:lnTo>
                                  <a:pt x="2200" y="0"/>
                                </a:lnTo>
                                <a:lnTo>
                                  <a:pt x="2200" y="0"/>
                                </a:lnTo>
                                <a:lnTo>
                                  <a:pt x="2200" y="0"/>
                                </a:lnTo>
                                <a:lnTo>
                                  <a:pt x="2200" y="4763"/>
                                </a:lnTo>
                                <a:lnTo>
                                  <a:pt x="2200" y="0"/>
                                </a:lnTo>
                                <a:lnTo>
                                  <a:pt x="2200" y="0"/>
                                </a:lnTo>
                                <a:lnTo>
                                  <a:pt x="2200" y="0"/>
                                </a:lnTo>
                                <a:lnTo>
                                  <a:pt x="2200" y="0"/>
                                </a:lnTo>
                                <a:lnTo>
                                  <a:pt x="2200" y="0"/>
                                </a:lnTo>
                                <a:lnTo>
                                  <a:pt x="2200" y="0"/>
                                </a:lnTo>
                                <a:lnTo>
                                  <a:pt x="2200" y="4763"/>
                                </a:lnTo>
                                <a:lnTo>
                                  <a:pt x="2200" y="0"/>
                                </a:lnTo>
                                <a:lnTo>
                                  <a:pt x="2200" y="0"/>
                                </a:lnTo>
                                <a:lnTo>
                                  <a:pt x="2200" y="0"/>
                                </a:lnTo>
                                <a:lnTo>
                                  <a:pt x="2200" y="0"/>
                                </a:lnTo>
                                <a:lnTo>
                                  <a:pt x="2200" y="0"/>
                                </a:lnTo>
                                <a:lnTo>
                                  <a:pt x="3296" y="0"/>
                                </a:lnTo>
                                <a:lnTo>
                                  <a:pt x="3296" y="4763"/>
                                </a:lnTo>
                                <a:lnTo>
                                  <a:pt x="3296" y="4763"/>
                                </a:lnTo>
                                <a:lnTo>
                                  <a:pt x="3296" y="4763"/>
                                </a:lnTo>
                                <a:lnTo>
                                  <a:pt x="3296" y="4763"/>
                                </a:lnTo>
                                <a:lnTo>
                                  <a:pt x="3296" y="4763"/>
                                </a:lnTo>
                                <a:lnTo>
                                  <a:pt x="3296" y="0"/>
                                </a:lnTo>
                                <a:lnTo>
                                  <a:pt x="3296" y="4763"/>
                                </a:lnTo>
                                <a:lnTo>
                                  <a:pt x="3296" y="4763"/>
                                </a:lnTo>
                                <a:lnTo>
                                  <a:pt x="3296" y="0"/>
                                </a:lnTo>
                                <a:lnTo>
                                  <a:pt x="3296" y="4763"/>
                                </a:lnTo>
                                <a:lnTo>
                                  <a:pt x="3296" y="0"/>
                                </a:lnTo>
                                <a:lnTo>
                                  <a:pt x="3296" y="0"/>
                                </a:lnTo>
                                <a:lnTo>
                                  <a:pt x="3296" y="0"/>
                                </a:lnTo>
                                <a:lnTo>
                                  <a:pt x="3296" y="0"/>
                                </a:lnTo>
                                <a:lnTo>
                                  <a:pt x="3296" y="0"/>
                                </a:lnTo>
                                <a:lnTo>
                                  <a:pt x="3296" y="0"/>
                                </a:lnTo>
                                <a:lnTo>
                                  <a:pt x="3296" y="0"/>
                                </a:lnTo>
                                <a:lnTo>
                                  <a:pt x="3296" y="0"/>
                                </a:lnTo>
                                <a:lnTo>
                                  <a:pt x="3296" y="0"/>
                                </a:lnTo>
                                <a:lnTo>
                                  <a:pt x="4401" y="0"/>
                                </a:lnTo>
                                <a:lnTo>
                                  <a:pt x="4401" y="0"/>
                                </a:lnTo>
                                <a:lnTo>
                                  <a:pt x="4401" y="0"/>
                                </a:lnTo>
                                <a:lnTo>
                                  <a:pt x="4401" y="4763"/>
                                </a:lnTo>
                                <a:lnTo>
                                  <a:pt x="4401" y="0"/>
                                </a:lnTo>
                                <a:lnTo>
                                  <a:pt x="4401" y="4763"/>
                                </a:lnTo>
                                <a:lnTo>
                                  <a:pt x="4401" y="4763"/>
                                </a:lnTo>
                                <a:lnTo>
                                  <a:pt x="4401" y="4763"/>
                                </a:lnTo>
                                <a:lnTo>
                                  <a:pt x="4401" y="4763"/>
                                </a:lnTo>
                                <a:lnTo>
                                  <a:pt x="4401" y="4763"/>
                                </a:lnTo>
                                <a:lnTo>
                                  <a:pt x="4401" y="4763"/>
                                </a:lnTo>
                                <a:lnTo>
                                  <a:pt x="4401" y="4763"/>
                                </a:lnTo>
                                <a:lnTo>
                                  <a:pt x="4401" y="4763"/>
                                </a:lnTo>
                                <a:lnTo>
                                  <a:pt x="4401" y="0"/>
                                </a:lnTo>
                                <a:lnTo>
                                  <a:pt x="4401" y="4763"/>
                                </a:lnTo>
                                <a:lnTo>
                                  <a:pt x="4401" y="4763"/>
                                </a:lnTo>
                                <a:lnTo>
                                  <a:pt x="4401" y="4763"/>
                                </a:lnTo>
                                <a:lnTo>
                                  <a:pt x="4401" y="4763"/>
                                </a:lnTo>
                                <a:lnTo>
                                  <a:pt x="5496" y="0"/>
                                </a:lnTo>
                                <a:lnTo>
                                  <a:pt x="5496" y="0"/>
                                </a:lnTo>
                                <a:lnTo>
                                  <a:pt x="5496" y="0"/>
                                </a:lnTo>
                                <a:lnTo>
                                  <a:pt x="5496" y="0"/>
                                </a:lnTo>
                                <a:lnTo>
                                  <a:pt x="5496" y="0"/>
                                </a:lnTo>
                                <a:lnTo>
                                  <a:pt x="5496" y="0"/>
                                </a:lnTo>
                                <a:lnTo>
                                  <a:pt x="5496" y="0"/>
                                </a:lnTo>
                                <a:lnTo>
                                  <a:pt x="5496" y="0"/>
                                </a:lnTo>
                                <a:lnTo>
                                  <a:pt x="5496" y="0"/>
                                </a:lnTo>
                                <a:lnTo>
                                  <a:pt x="5496" y="0"/>
                                </a:lnTo>
                                <a:lnTo>
                                  <a:pt x="5496" y="4763"/>
                                </a:lnTo>
                                <a:lnTo>
                                  <a:pt x="5496" y="4763"/>
                                </a:lnTo>
                                <a:lnTo>
                                  <a:pt x="5496" y="4763"/>
                                </a:lnTo>
                                <a:lnTo>
                                  <a:pt x="5496" y="4763"/>
                                </a:lnTo>
                                <a:lnTo>
                                  <a:pt x="5496" y="0"/>
                                </a:lnTo>
                                <a:lnTo>
                                  <a:pt x="5496" y="4763"/>
                                </a:lnTo>
                                <a:lnTo>
                                  <a:pt x="5496" y="4763"/>
                                </a:lnTo>
                                <a:lnTo>
                                  <a:pt x="5496" y="4763"/>
                                </a:lnTo>
                                <a:lnTo>
                                  <a:pt x="6591" y="4763"/>
                                </a:lnTo>
                                <a:lnTo>
                                  <a:pt x="6591" y="4763"/>
                                </a:lnTo>
                                <a:lnTo>
                                  <a:pt x="6591" y="4763"/>
                                </a:lnTo>
                                <a:lnTo>
                                  <a:pt x="6591" y="4763"/>
                                </a:lnTo>
                                <a:lnTo>
                                  <a:pt x="6591" y="4763"/>
                                </a:lnTo>
                                <a:lnTo>
                                  <a:pt x="6591" y="4763"/>
                                </a:lnTo>
                                <a:lnTo>
                                  <a:pt x="6591" y="4763"/>
                                </a:lnTo>
                                <a:lnTo>
                                  <a:pt x="6591" y="4763"/>
                                </a:lnTo>
                                <a:lnTo>
                                  <a:pt x="6591" y="4763"/>
                                </a:lnTo>
                                <a:lnTo>
                                  <a:pt x="6591" y="4763"/>
                                </a:lnTo>
                                <a:lnTo>
                                  <a:pt x="6591" y="4763"/>
                                </a:lnTo>
                                <a:lnTo>
                                  <a:pt x="6591" y="4763"/>
                                </a:lnTo>
                                <a:lnTo>
                                  <a:pt x="6591" y="0"/>
                                </a:lnTo>
                                <a:lnTo>
                                  <a:pt x="6591" y="4763"/>
                                </a:lnTo>
                                <a:lnTo>
                                  <a:pt x="6591" y="4763"/>
                                </a:lnTo>
                                <a:lnTo>
                                  <a:pt x="6591" y="4763"/>
                                </a:lnTo>
                                <a:lnTo>
                                  <a:pt x="6591" y="4763"/>
                                </a:lnTo>
                                <a:lnTo>
                                  <a:pt x="6591" y="4763"/>
                                </a:lnTo>
                                <a:lnTo>
                                  <a:pt x="6591" y="4763"/>
                                </a:lnTo>
                                <a:lnTo>
                                  <a:pt x="6591" y="0"/>
                                </a:lnTo>
                                <a:lnTo>
                                  <a:pt x="7696" y="0"/>
                                </a:lnTo>
                                <a:lnTo>
                                  <a:pt x="7696" y="0"/>
                                </a:lnTo>
                                <a:lnTo>
                                  <a:pt x="7696" y="0"/>
                                </a:lnTo>
                                <a:lnTo>
                                  <a:pt x="7696" y="0"/>
                                </a:lnTo>
                                <a:lnTo>
                                  <a:pt x="7696" y="4763"/>
                                </a:lnTo>
                                <a:lnTo>
                                  <a:pt x="7696" y="4763"/>
                                </a:lnTo>
                                <a:lnTo>
                                  <a:pt x="7696" y="4763"/>
                                </a:lnTo>
                                <a:lnTo>
                                  <a:pt x="7696" y="4763"/>
                                </a:lnTo>
                                <a:lnTo>
                                  <a:pt x="7696" y="4763"/>
                                </a:lnTo>
                                <a:lnTo>
                                  <a:pt x="7696" y="4763"/>
                                </a:lnTo>
                                <a:lnTo>
                                  <a:pt x="7696" y="4763"/>
                                </a:lnTo>
                                <a:lnTo>
                                  <a:pt x="7696" y="4763"/>
                                </a:lnTo>
                                <a:lnTo>
                                  <a:pt x="7696" y="4763"/>
                                </a:lnTo>
                                <a:lnTo>
                                  <a:pt x="7696" y="4763"/>
                                </a:lnTo>
                                <a:lnTo>
                                  <a:pt x="7696" y="0"/>
                                </a:lnTo>
                                <a:lnTo>
                                  <a:pt x="7696" y="0"/>
                                </a:lnTo>
                                <a:lnTo>
                                  <a:pt x="7696" y="4763"/>
                                </a:lnTo>
                                <a:lnTo>
                                  <a:pt x="7696" y="4763"/>
                                </a:lnTo>
                                <a:lnTo>
                                  <a:pt x="8792" y="4763"/>
                                </a:lnTo>
                                <a:lnTo>
                                  <a:pt x="8792" y="4763"/>
                                </a:lnTo>
                                <a:lnTo>
                                  <a:pt x="8792" y="0"/>
                                </a:lnTo>
                                <a:lnTo>
                                  <a:pt x="8792" y="0"/>
                                </a:lnTo>
                                <a:lnTo>
                                  <a:pt x="8792" y="0"/>
                                </a:lnTo>
                                <a:lnTo>
                                  <a:pt x="8792" y="0"/>
                                </a:lnTo>
                                <a:lnTo>
                                  <a:pt x="8792" y="0"/>
                                </a:lnTo>
                                <a:lnTo>
                                  <a:pt x="8792" y="4763"/>
                                </a:lnTo>
                                <a:lnTo>
                                  <a:pt x="8792" y="4763"/>
                                </a:lnTo>
                                <a:lnTo>
                                  <a:pt x="8792" y="4763"/>
                                </a:lnTo>
                                <a:lnTo>
                                  <a:pt x="8792" y="0"/>
                                </a:lnTo>
                                <a:lnTo>
                                  <a:pt x="8792" y="0"/>
                                </a:lnTo>
                                <a:lnTo>
                                  <a:pt x="8792" y="0"/>
                                </a:lnTo>
                                <a:lnTo>
                                  <a:pt x="8792" y="0"/>
                                </a:lnTo>
                                <a:lnTo>
                                  <a:pt x="8792" y="4763"/>
                                </a:lnTo>
                                <a:lnTo>
                                  <a:pt x="8792" y="4763"/>
                                </a:lnTo>
                                <a:lnTo>
                                  <a:pt x="8792" y="4763"/>
                                </a:lnTo>
                                <a:lnTo>
                                  <a:pt x="8792" y="0"/>
                                </a:lnTo>
                                <a:lnTo>
                                  <a:pt x="9887" y="0"/>
                                </a:lnTo>
                                <a:lnTo>
                                  <a:pt x="9887" y="0"/>
                                </a:lnTo>
                                <a:lnTo>
                                  <a:pt x="9887" y="0"/>
                                </a:lnTo>
                                <a:lnTo>
                                  <a:pt x="9887" y="0"/>
                                </a:lnTo>
                                <a:lnTo>
                                  <a:pt x="9887" y="0"/>
                                </a:lnTo>
                                <a:lnTo>
                                  <a:pt x="9887" y="0"/>
                                </a:lnTo>
                                <a:lnTo>
                                  <a:pt x="9887" y="0"/>
                                </a:lnTo>
                                <a:lnTo>
                                  <a:pt x="9887" y="0"/>
                                </a:lnTo>
                                <a:lnTo>
                                  <a:pt x="9887" y="0"/>
                                </a:lnTo>
                                <a:lnTo>
                                  <a:pt x="9887" y="0"/>
                                </a:lnTo>
                                <a:lnTo>
                                  <a:pt x="9887" y="4763"/>
                                </a:lnTo>
                                <a:lnTo>
                                  <a:pt x="9887" y="4763"/>
                                </a:lnTo>
                                <a:lnTo>
                                  <a:pt x="9887" y="4763"/>
                                </a:lnTo>
                                <a:lnTo>
                                  <a:pt x="9887" y="4763"/>
                                </a:lnTo>
                                <a:lnTo>
                                  <a:pt x="9887" y="4763"/>
                                </a:lnTo>
                                <a:lnTo>
                                  <a:pt x="9887" y="4763"/>
                                </a:lnTo>
                                <a:lnTo>
                                  <a:pt x="9887" y="0"/>
                                </a:lnTo>
                                <a:lnTo>
                                  <a:pt x="9887" y="0"/>
                                </a:lnTo>
                                <a:lnTo>
                                  <a:pt x="10992" y="0"/>
                                </a:lnTo>
                                <a:lnTo>
                                  <a:pt x="10992" y="0"/>
                                </a:lnTo>
                                <a:lnTo>
                                  <a:pt x="10992" y="0"/>
                                </a:lnTo>
                                <a:lnTo>
                                  <a:pt x="10992" y="0"/>
                                </a:lnTo>
                                <a:lnTo>
                                  <a:pt x="10992" y="0"/>
                                </a:lnTo>
                                <a:lnTo>
                                  <a:pt x="10992" y="4763"/>
                                </a:lnTo>
                                <a:lnTo>
                                  <a:pt x="10992" y="4763"/>
                                </a:lnTo>
                                <a:lnTo>
                                  <a:pt x="10992" y="4763"/>
                                </a:lnTo>
                                <a:lnTo>
                                  <a:pt x="10992" y="4763"/>
                                </a:lnTo>
                                <a:lnTo>
                                  <a:pt x="10992" y="4763"/>
                                </a:lnTo>
                                <a:lnTo>
                                  <a:pt x="10992" y="4763"/>
                                </a:lnTo>
                                <a:lnTo>
                                  <a:pt x="10992" y="4763"/>
                                </a:lnTo>
                                <a:lnTo>
                                  <a:pt x="10992" y="4763"/>
                                </a:lnTo>
                                <a:lnTo>
                                  <a:pt x="10992" y="4763"/>
                                </a:lnTo>
                                <a:lnTo>
                                  <a:pt x="10992" y="4763"/>
                                </a:lnTo>
                                <a:lnTo>
                                  <a:pt x="10992" y="4763"/>
                                </a:lnTo>
                                <a:lnTo>
                                  <a:pt x="10992" y="4763"/>
                                </a:lnTo>
                                <a:lnTo>
                                  <a:pt x="10992" y="4763"/>
                                </a:lnTo>
                                <a:lnTo>
                                  <a:pt x="10992" y="4763"/>
                                </a:lnTo>
                                <a:lnTo>
                                  <a:pt x="10992" y="4763"/>
                                </a:lnTo>
                                <a:lnTo>
                                  <a:pt x="12087" y="4763"/>
                                </a:lnTo>
                                <a:lnTo>
                                  <a:pt x="12087" y="0"/>
                                </a:lnTo>
                                <a:lnTo>
                                  <a:pt x="12087" y="4763"/>
                                </a:lnTo>
                                <a:lnTo>
                                  <a:pt x="12087" y="4763"/>
                                </a:lnTo>
                                <a:lnTo>
                                  <a:pt x="12087" y="4763"/>
                                </a:lnTo>
                                <a:lnTo>
                                  <a:pt x="12087" y="4763"/>
                                </a:lnTo>
                                <a:lnTo>
                                  <a:pt x="12087" y="4763"/>
                                </a:lnTo>
                                <a:lnTo>
                                  <a:pt x="12087" y="4763"/>
                                </a:lnTo>
                                <a:lnTo>
                                  <a:pt x="12087" y="4763"/>
                                </a:lnTo>
                                <a:lnTo>
                                  <a:pt x="12087" y="4763"/>
                                </a:lnTo>
                                <a:lnTo>
                                  <a:pt x="12087" y="4763"/>
                                </a:lnTo>
                                <a:lnTo>
                                  <a:pt x="12087" y="4763"/>
                                </a:lnTo>
                                <a:lnTo>
                                  <a:pt x="12087" y="4763"/>
                                </a:lnTo>
                                <a:lnTo>
                                  <a:pt x="12087" y="4763"/>
                                </a:lnTo>
                                <a:lnTo>
                                  <a:pt x="12087" y="4763"/>
                                </a:lnTo>
                                <a:lnTo>
                                  <a:pt x="12087" y="4763"/>
                                </a:lnTo>
                                <a:lnTo>
                                  <a:pt x="12087" y="4763"/>
                                </a:lnTo>
                                <a:lnTo>
                                  <a:pt x="12087" y="4763"/>
                                </a:lnTo>
                                <a:lnTo>
                                  <a:pt x="13192" y="4763"/>
                                </a:lnTo>
                                <a:lnTo>
                                  <a:pt x="13192" y="4763"/>
                                </a:lnTo>
                                <a:lnTo>
                                  <a:pt x="13192" y="4763"/>
                                </a:lnTo>
                                <a:lnTo>
                                  <a:pt x="13192" y="4763"/>
                                </a:lnTo>
                                <a:lnTo>
                                  <a:pt x="13192" y="4763"/>
                                </a:lnTo>
                                <a:lnTo>
                                  <a:pt x="13192" y="4763"/>
                                </a:lnTo>
                                <a:lnTo>
                                  <a:pt x="13192" y="0"/>
                                </a:lnTo>
                                <a:lnTo>
                                  <a:pt x="13192" y="4763"/>
                                </a:lnTo>
                                <a:lnTo>
                                  <a:pt x="13192" y="0"/>
                                </a:lnTo>
                                <a:lnTo>
                                  <a:pt x="13192" y="4763"/>
                                </a:lnTo>
                                <a:lnTo>
                                  <a:pt x="13192" y="4763"/>
                                </a:lnTo>
                                <a:lnTo>
                                  <a:pt x="13192" y="0"/>
                                </a:lnTo>
                                <a:lnTo>
                                  <a:pt x="13192" y="0"/>
                                </a:lnTo>
                                <a:lnTo>
                                  <a:pt x="13192" y="0"/>
                                </a:lnTo>
                                <a:lnTo>
                                  <a:pt x="13192" y="0"/>
                                </a:lnTo>
                                <a:lnTo>
                                  <a:pt x="13192" y="0"/>
                                </a:lnTo>
                                <a:lnTo>
                                  <a:pt x="13192" y="0"/>
                                </a:lnTo>
                                <a:lnTo>
                                  <a:pt x="13192" y="0"/>
                                </a:lnTo>
                                <a:lnTo>
                                  <a:pt x="14288" y="0"/>
                                </a:lnTo>
                                <a:lnTo>
                                  <a:pt x="14288" y="4763"/>
                                </a:lnTo>
                                <a:lnTo>
                                  <a:pt x="14288" y="4763"/>
                                </a:lnTo>
                                <a:lnTo>
                                  <a:pt x="14288" y="4763"/>
                                </a:lnTo>
                                <a:lnTo>
                                  <a:pt x="14288" y="4763"/>
                                </a:lnTo>
                                <a:lnTo>
                                  <a:pt x="14288" y="4763"/>
                                </a:lnTo>
                                <a:lnTo>
                                  <a:pt x="14288" y="4763"/>
                                </a:lnTo>
                                <a:lnTo>
                                  <a:pt x="14288" y="4763"/>
                                </a:lnTo>
                                <a:lnTo>
                                  <a:pt x="14288" y="4763"/>
                                </a:lnTo>
                                <a:lnTo>
                                  <a:pt x="14288" y="9525"/>
                                </a:lnTo>
                                <a:lnTo>
                                  <a:pt x="14288" y="4763"/>
                                </a:lnTo>
                                <a:lnTo>
                                  <a:pt x="14288" y="4763"/>
                                </a:lnTo>
                                <a:lnTo>
                                  <a:pt x="14288" y="4763"/>
                                </a:lnTo>
                                <a:lnTo>
                                  <a:pt x="14288" y="4763"/>
                                </a:lnTo>
                                <a:lnTo>
                                  <a:pt x="14288" y="4763"/>
                                </a:lnTo>
                                <a:lnTo>
                                  <a:pt x="14288" y="4763"/>
                                </a:lnTo>
                                <a:lnTo>
                                  <a:pt x="14288" y="4763"/>
                                </a:lnTo>
                                <a:lnTo>
                                  <a:pt x="14288" y="4763"/>
                                </a:lnTo>
                                <a:lnTo>
                                  <a:pt x="14288" y="4763"/>
                                </a:lnTo>
                                <a:lnTo>
                                  <a:pt x="14288" y="4763"/>
                                </a:lnTo>
                                <a:lnTo>
                                  <a:pt x="14288" y="0"/>
                                </a:lnTo>
                                <a:lnTo>
                                  <a:pt x="14288" y="0"/>
                                </a:lnTo>
                                <a:lnTo>
                                  <a:pt x="14288" y="0"/>
                                </a:lnTo>
                                <a:lnTo>
                                  <a:pt x="14288" y="0"/>
                                </a:lnTo>
                                <a:lnTo>
                                  <a:pt x="15383" y="0"/>
                                </a:lnTo>
                                <a:lnTo>
                                  <a:pt x="15383" y="0"/>
                                </a:lnTo>
                                <a:lnTo>
                                  <a:pt x="15383" y="4763"/>
                                </a:lnTo>
                                <a:lnTo>
                                  <a:pt x="15383" y="0"/>
                                </a:lnTo>
                                <a:lnTo>
                                  <a:pt x="15383" y="4763"/>
                                </a:lnTo>
                                <a:lnTo>
                                  <a:pt x="15383" y="4763"/>
                                </a:lnTo>
                                <a:lnTo>
                                  <a:pt x="15383" y="4763"/>
                                </a:lnTo>
                                <a:lnTo>
                                  <a:pt x="15383" y="4763"/>
                                </a:lnTo>
                                <a:lnTo>
                                  <a:pt x="15383" y="4763"/>
                                </a:lnTo>
                                <a:lnTo>
                                  <a:pt x="15383" y="4763"/>
                                </a:lnTo>
                                <a:lnTo>
                                  <a:pt x="15383" y="4763"/>
                                </a:lnTo>
                                <a:lnTo>
                                  <a:pt x="15383" y="4763"/>
                                </a:lnTo>
                                <a:lnTo>
                                  <a:pt x="15383" y="4763"/>
                                </a:lnTo>
                                <a:lnTo>
                                  <a:pt x="15383" y="4763"/>
                                </a:lnTo>
                                <a:lnTo>
                                  <a:pt x="15383" y="4763"/>
                                </a:lnTo>
                                <a:lnTo>
                                  <a:pt x="15383" y="4763"/>
                                </a:lnTo>
                                <a:lnTo>
                                  <a:pt x="15383" y="4763"/>
                                </a:lnTo>
                                <a:lnTo>
                                  <a:pt x="15383" y="0"/>
                                </a:lnTo>
                                <a:lnTo>
                                  <a:pt x="15383" y="0"/>
                                </a:lnTo>
                                <a:lnTo>
                                  <a:pt x="15383" y="4763"/>
                                </a:lnTo>
                                <a:lnTo>
                                  <a:pt x="16488" y="4763"/>
                                </a:lnTo>
                                <a:lnTo>
                                  <a:pt x="16488" y="0"/>
                                </a:lnTo>
                                <a:lnTo>
                                  <a:pt x="16488" y="0"/>
                                </a:lnTo>
                                <a:lnTo>
                                  <a:pt x="16488" y="0"/>
                                </a:lnTo>
                                <a:lnTo>
                                  <a:pt x="16488" y="0"/>
                                </a:lnTo>
                                <a:lnTo>
                                  <a:pt x="16488" y="0"/>
                                </a:lnTo>
                                <a:lnTo>
                                  <a:pt x="16488" y="0"/>
                                </a:lnTo>
                                <a:lnTo>
                                  <a:pt x="16488" y="0"/>
                                </a:lnTo>
                                <a:lnTo>
                                  <a:pt x="16488" y="0"/>
                                </a:lnTo>
                                <a:lnTo>
                                  <a:pt x="16488" y="4763"/>
                                </a:lnTo>
                                <a:lnTo>
                                  <a:pt x="16488" y="4763"/>
                                </a:lnTo>
                                <a:lnTo>
                                  <a:pt x="16488" y="4763"/>
                                </a:lnTo>
                                <a:lnTo>
                                  <a:pt x="16488" y="4763"/>
                                </a:lnTo>
                                <a:lnTo>
                                  <a:pt x="16488" y="4763"/>
                                </a:lnTo>
                                <a:lnTo>
                                  <a:pt x="16488" y="0"/>
                                </a:lnTo>
                                <a:lnTo>
                                  <a:pt x="16488" y="4763"/>
                                </a:lnTo>
                                <a:lnTo>
                                  <a:pt x="16488" y="4763"/>
                                </a:lnTo>
                                <a:lnTo>
                                  <a:pt x="16488" y="4763"/>
                                </a:lnTo>
                                <a:lnTo>
                                  <a:pt x="17583" y="4763"/>
                                </a:lnTo>
                                <a:lnTo>
                                  <a:pt x="17583" y="4763"/>
                                </a:lnTo>
                                <a:lnTo>
                                  <a:pt x="17583" y="4763"/>
                                </a:lnTo>
                                <a:lnTo>
                                  <a:pt x="17583" y="4763"/>
                                </a:lnTo>
                                <a:lnTo>
                                  <a:pt x="17583" y="4763"/>
                                </a:lnTo>
                                <a:lnTo>
                                  <a:pt x="17583" y="4763"/>
                                </a:lnTo>
                                <a:lnTo>
                                  <a:pt x="17583" y="4763"/>
                                </a:lnTo>
                                <a:lnTo>
                                  <a:pt x="17583" y="4763"/>
                                </a:lnTo>
                                <a:lnTo>
                                  <a:pt x="17583" y="4763"/>
                                </a:lnTo>
                                <a:lnTo>
                                  <a:pt x="17583" y="4763"/>
                                </a:lnTo>
                                <a:lnTo>
                                  <a:pt x="17583" y="4763"/>
                                </a:lnTo>
                                <a:lnTo>
                                  <a:pt x="17583" y="0"/>
                                </a:lnTo>
                                <a:lnTo>
                                  <a:pt x="17583" y="4763"/>
                                </a:lnTo>
                                <a:lnTo>
                                  <a:pt x="17583" y="0"/>
                                </a:lnTo>
                                <a:lnTo>
                                  <a:pt x="17583" y="0"/>
                                </a:lnTo>
                                <a:lnTo>
                                  <a:pt x="17583" y="4763"/>
                                </a:lnTo>
                                <a:lnTo>
                                  <a:pt x="17583" y="4763"/>
                                </a:lnTo>
                                <a:lnTo>
                                  <a:pt x="17583" y="4763"/>
                                </a:lnTo>
                                <a:lnTo>
                                  <a:pt x="18688" y="4763"/>
                                </a:lnTo>
                                <a:lnTo>
                                  <a:pt x="18688" y="0"/>
                                </a:lnTo>
                                <a:lnTo>
                                  <a:pt x="18688" y="0"/>
                                </a:lnTo>
                                <a:lnTo>
                                  <a:pt x="18688" y="0"/>
                                </a:lnTo>
                                <a:lnTo>
                                  <a:pt x="18688" y="0"/>
                                </a:lnTo>
                                <a:lnTo>
                                  <a:pt x="18688" y="0"/>
                                </a:lnTo>
                                <a:lnTo>
                                  <a:pt x="18688" y="0"/>
                                </a:lnTo>
                                <a:lnTo>
                                  <a:pt x="18688" y="4763"/>
                                </a:lnTo>
                                <a:lnTo>
                                  <a:pt x="18688" y="4763"/>
                                </a:lnTo>
                                <a:lnTo>
                                  <a:pt x="18688" y="4763"/>
                                </a:lnTo>
                                <a:lnTo>
                                  <a:pt x="18688" y="0"/>
                                </a:lnTo>
                                <a:lnTo>
                                  <a:pt x="18688" y="0"/>
                                </a:lnTo>
                                <a:lnTo>
                                  <a:pt x="18688" y="0"/>
                                </a:lnTo>
                                <a:lnTo>
                                  <a:pt x="18688" y="0"/>
                                </a:lnTo>
                                <a:lnTo>
                                  <a:pt x="18688" y="4763"/>
                                </a:lnTo>
                                <a:lnTo>
                                  <a:pt x="18688" y="4763"/>
                                </a:lnTo>
                                <a:lnTo>
                                  <a:pt x="18688" y="4763"/>
                                </a:lnTo>
                                <a:lnTo>
                                  <a:pt x="18688" y="4763"/>
                                </a:lnTo>
                                <a:lnTo>
                                  <a:pt x="19783" y="4763"/>
                                </a:lnTo>
                                <a:lnTo>
                                  <a:pt x="19783" y="4763"/>
                                </a:lnTo>
                                <a:lnTo>
                                  <a:pt x="19783" y="4763"/>
                                </a:lnTo>
                                <a:lnTo>
                                  <a:pt x="19783" y="4763"/>
                                </a:lnTo>
                                <a:lnTo>
                                  <a:pt x="19783" y="4763"/>
                                </a:lnTo>
                                <a:lnTo>
                                  <a:pt x="19783" y="0"/>
                                </a:lnTo>
                                <a:lnTo>
                                  <a:pt x="19783" y="0"/>
                                </a:lnTo>
                                <a:lnTo>
                                  <a:pt x="19783" y="0"/>
                                </a:lnTo>
                                <a:lnTo>
                                  <a:pt x="19783" y="0"/>
                                </a:lnTo>
                                <a:lnTo>
                                  <a:pt x="19783" y="4763"/>
                                </a:lnTo>
                                <a:lnTo>
                                  <a:pt x="19783" y="4763"/>
                                </a:lnTo>
                                <a:lnTo>
                                  <a:pt x="19783" y="4763"/>
                                </a:lnTo>
                                <a:lnTo>
                                  <a:pt x="19783" y="4763"/>
                                </a:lnTo>
                                <a:lnTo>
                                  <a:pt x="19783" y="4763"/>
                                </a:lnTo>
                                <a:lnTo>
                                  <a:pt x="19783" y="4763"/>
                                </a:lnTo>
                                <a:lnTo>
                                  <a:pt x="19783" y="4763"/>
                                </a:lnTo>
                                <a:lnTo>
                                  <a:pt x="19783" y="4763"/>
                                </a:lnTo>
                                <a:lnTo>
                                  <a:pt x="19783" y="4763"/>
                                </a:lnTo>
                                <a:lnTo>
                                  <a:pt x="19783" y="4763"/>
                                </a:lnTo>
                                <a:lnTo>
                                  <a:pt x="19783" y="4763"/>
                                </a:lnTo>
                                <a:lnTo>
                                  <a:pt x="20879" y="4763"/>
                                </a:lnTo>
                                <a:lnTo>
                                  <a:pt x="20879" y="4763"/>
                                </a:lnTo>
                                <a:lnTo>
                                  <a:pt x="20879" y="0"/>
                                </a:lnTo>
                                <a:lnTo>
                                  <a:pt x="20879" y="0"/>
                                </a:lnTo>
                                <a:lnTo>
                                  <a:pt x="20879" y="0"/>
                                </a:lnTo>
                                <a:lnTo>
                                  <a:pt x="20879" y="0"/>
                                </a:lnTo>
                                <a:lnTo>
                                  <a:pt x="20879" y="0"/>
                                </a:lnTo>
                                <a:lnTo>
                                  <a:pt x="20879" y="4763"/>
                                </a:lnTo>
                                <a:lnTo>
                                  <a:pt x="20879" y="4763"/>
                                </a:lnTo>
                                <a:lnTo>
                                  <a:pt x="20879" y="4763"/>
                                </a:lnTo>
                                <a:lnTo>
                                  <a:pt x="20879" y="4763"/>
                                </a:lnTo>
                                <a:lnTo>
                                  <a:pt x="20879" y="4763"/>
                                </a:lnTo>
                                <a:lnTo>
                                  <a:pt x="20879" y="0"/>
                                </a:lnTo>
                                <a:lnTo>
                                  <a:pt x="20879" y="4763"/>
                                </a:lnTo>
                                <a:lnTo>
                                  <a:pt x="20879" y="4763"/>
                                </a:lnTo>
                                <a:lnTo>
                                  <a:pt x="20879" y="4763"/>
                                </a:lnTo>
                                <a:lnTo>
                                  <a:pt x="20879" y="4763"/>
                                </a:lnTo>
                                <a:lnTo>
                                  <a:pt x="20879" y="0"/>
                                </a:lnTo>
                                <a:lnTo>
                                  <a:pt x="21984" y="4763"/>
                                </a:lnTo>
                                <a:lnTo>
                                  <a:pt x="21984" y="0"/>
                                </a:lnTo>
                                <a:lnTo>
                                  <a:pt x="21984" y="0"/>
                                </a:lnTo>
                                <a:lnTo>
                                  <a:pt x="21984" y="4763"/>
                                </a:lnTo>
                                <a:lnTo>
                                  <a:pt x="21984" y="4763"/>
                                </a:lnTo>
                                <a:lnTo>
                                  <a:pt x="21984" y="4763"/>
                                </a:lnTo>
                                <a:lnTo>
                                  <a:pt x="21984" y="4763"/>
                                </a:lnTo>
                                <a:lnTo>
                                  <a:pt x="21984" y="4763"/>
                                </a:lnTo>
                                <a:lnTo>
                                  <a:pt x="21984" y="4763"/>
                                </a:lnTo>
                                <a:lnTo>
                                  <a:pt x="21984" y="4763"/>
                                </a:lnTo>
                                <a:lnTo>
                                  <a:pt x="21984" y="4763"/>
                                </a:lnTo>
                                <a:lnTo>
                                  <a:pt x="21984" y="4763"/>
                                </a:lnTo>
                                <a:lnTo>
                                  <a:pt x="21984" y="0"/>
                                </a:lnTo>
                                <a:lnTo>
                                  <a:pt x="21984" y="0"/>
                                </a:lnTo>
                                <a:lnTo>
                                  <a:pt x="21984" y="0"/>
                                </a:lnTo>
                                <a:lnTo>
                                  <a:pt x="21984" y="0"/>
                                </a:lnTo>
                                <a:lnTo>
                                  <a:pt x="21984" y="0"/>
                                </a:lnTo>
                                <a:lnTo>
                                  <a:pt x="21984" y="0"/>
                                </a:lnTo>
                                <a:lnTo>
                                  <a:pt x="23079" y="0"/>
                                </a:lnTo>
                                <a:lnTo>
                                  <a:pt x="23079" y="0"/>
                                </a:lnTo>
                                <a:lnTo>
                                  <a:pt x="23079" y="0"/>
                                </a:lnTo>
                                <a:lnTo>
                                  <a:pt x="23079" y="4763"/>
                                </a:lnTo>
                                <a:lnTo>
                                  <a:pt x="23079" y="4763"/>
                                </a:lnTo>
                                <a:lnTo>
                                  <a:pt x="23079" y="4763"/>
                                </a:lnTo>
                                <a:lnTo>
                                  <a:pt x="23079" y="4763"/>
                                </a:lnTo>
                                <a:lnTo>
                                  <a:pt x="23079" y="0"/>
                                </a:lnTo>
                                <a:lnTo>
                                  <a:pt x="23079" y="0"/>
                                </a:lnTo>
                                <a:lnTo>
                                  <a:pt x="23079" y="4763"/>
                                </a:lnTo>
                                <a:lnTo>
                                  <a:pt x="23079" y="4763"/>
                                </a:lnTo>
                                <a:lnTo>
                                  <a:pt x="23079" y="4763"/>
                                </a:lnTo>
                                <a:lnTo>
                                  <a:pt x="23079" y="0"/>
                                </a:lnTo>
                                <a:lnTo>
                                  <a:pt x="23079" y="0"/>
                                </a:lnTo>
                                <a:lnTo>
                                  <a:pt x="23079" y="0"/>
                                </a:lnTo>
                                <a:lnTo>
                                  <a:pt x="23079" y="4763"/>
                                </a:lnTo>
                                <a:lnTo>
                                  <a:pt x="23079" y="4763"/>
                                </a:lnTo>
                                <a:lnTo>
                                  <a:pt x="23079" y="4763"/>
                                </a:lnTo>
                                <a:lnTo>
                                  <a:pt x="24174" y="4763"/>
                                </a:lnTo>
                                <a:lnTo>
                                  <a:pt x="24174" y="4763"/>
                                </a:lnTo>
                                <a:lnTo>
                                  <a:pt x="24174" y="4763"/>
                                </a:lnTo>
                                <a:lnTo>
                                  <a:pt x="24174" y="0"/>
                                </a:lnTo>
                                <a:lnTo>
                                  <a:pt x="24174" y="4763"/>
                                </a:lnTo>
                                <a:lnTo>
                                  <a:pt x="24174" y="0"/>
                                </a:lnTo>
                                <a:lnTo>
                                  <a:pt x="24174" y="4763"/>
                                </a:lnTo>
                                <a:lnTo>
                                  <a:pt x="24174" y="4763"/>
                                </a:lnTo>
                                <a:lnTo>
                                  <a:pt x="24174" y="4763"/>
                                </a:lnTo>
                                <a:lnTo>
                                  <a:pt x="24174" y="4763"/>
                                </a:lnTo>
                                <a:lnTo>
                                  <a:pt x="24174" y="4763"/>
                                </a:lnTo>
                                <a:lnTo>
                                  <a:pt x="24174" y="4763"/>
                                </a:lnTo>
                                <a:lnTo>
                                  <a:pt x="24174" y="4763"/>
                                </a:lnTo>
                                <a:lnTo>
                                  <a:pt x="24174" y="4763"/>
                                </a:lnTo>
                                <a:lnTo>
                                  <a:pt x="24174" y="0"/>
                                </a:lnTo>
                                <a:lnTo>
                                  <a:pt x="24174" y="0"/>
                                </a:lnTo>
                                <a:lnTo>
                                  <a:pt x="24174" y="0"/>
                                </a:lnTo>
                                <a:lnTo>
                                  <a:pt x="24174" y="0"/>
                                </a:lnTo>
                                <a:lnTo>
                                  <a:pt x="24174" y="0"/>
                                </a:lnTo>
                                <a:lnTo>
                                  <a:pt x="24174" y="0"/>
                                </a:lnTo>
                                <a:lnTo>
                                  <a:pt x="25279" y="0"/>
                                </a:lnTo>
                                <a:lnTo>
                                  <a:pt x="25279" y="0"/>
                                </a:lnTo>
                                <a:lnTo>
                                  <a:pt x="25279" y="4763"/>
                                </a:lnTo>
                                <a:lnTo>
                                  <a:pt x="25279" y="4763"/>
                                </a:lnTo>
                                <a:lnTo>
                                  <a:pt x="25279" y="4763"/>
                                </a:lnTo>
                                <a:lnTo>
                                  <a:pt x="25279" y="4763"/>
                                </a:lnTo>
                                <a:lnTo>
                                  <a:pt x="25279" y="4763"/>
                                </a:lnTo>
                                <a:lnTo>
                                  <a:pt x="25279" y="4763"/>
                                </a:lnTo>
                                <a:lnTo>
                                  <a:pt x="25279" y="4763"/>
                                </a:lnTo>
                                <a:lnTo>
                                  <a:pt x="25279" y="4763"/>
                                </a:lnTo>
                                <a:lnTo>
                                  <a:pt x="25279" y="0"/>
                                </a:lnTo>
                                <a:lnTo>
                                  <a:pt x="25279" y="0"/>
                                </a:lnTo>
                                <a:lnTo>
                                  <a:pt x="25279" y="0"/>
                                </a:lnTo>
                                <a:lnTo>
                                  <a:pt x="25279" y="0"/>
                                </a:lnTo>
                                <a:lnTo>
                                  <a:pt x="25279" y="4763"/>
                                </a:lnTo>
                                <a:lnTo>
                                  <a:pt x="25279" y="0"/>
                                </a:lnTo>
                                <a:lnTo>
                                  <a:pt x="25279" y="0"/>
                                </a:lnTo>
                                <a:lnTo>
                                  <a:pt x="25279" y="0"/>
                                </a:lnTo>
                                <a:lnTo>
                                  <a:pt x="26375" y="0"/>
                                </a:lnTo>
                                <a:lnTo>
                                  <a:pt x="26375" y="0"/>
                                </a:lnTo>
                                <a:lnTo>
                                  <a:pt x="26375" y="0"/>
                                </a:lnTo>
                                <a:lnTo>
                                  <a:pt x="26375" y="4763"/>
                                </a:lnTo>
                                <a:lnTo>
                                  <a:pt x="26375" y="4763"/>
                                </a:lnTo>
                                <a:lnTo>
                                  <a:pt x="26375" y="4763"/>
                                </a:lnTo>
                                <a:lnTo>
                                  <a:pt x="26375" y="4763"/>
                                </a:lnTo>
                                <a:lnTo>
                                  <a:pt x="26375" y="4763"/>
                                </a:lnTo>
                                <a:lnTo>
                                  <a:pt x="26375" y="4763"/>
                                </a:lnTo>
                                <a:lnTo>
                                  <a:pt x="26375" y="4763"/>
                                </a:lnTo>
                                <a:lnTo>
                                  <a:pt x="26375" y="4763"/>
                                </a:lnTo>
                                <a:lnTo>
                                  <a:pt x="26375" y="0"/>
                                </a:lnTo>
                                <a:lnTo>
                                  <a:pt x="26375" y="0"/>
                                </a:lnTo>
                                <a:lnTo>
                                  <a:pt x="26375" y="0"/>
                                </a:lnTo>
                                <a:lnTo>
                                  <a:pt x="26375" y="0"/>
                                </a:lnTo>
                                <a:lnTo>
                                  <a:pt x="26375" y="0"/>
                                </a:lnTo>
                                <a:lnTo>
                                  <a:pt x="26375" y="0"/>
                                </a:lnTo>
                                <a:lnTo>
                                  <a:pt x="26375" y="4763"/>
                                </a:lnTo>
                                <a:lnTo>
                                  <a:pt x="27480" y="4763"/>
                                </a:lnTo>
                                <a:lnTo>
                                  <a:pt x="27480" y="4763"/>
                                </a:lnTo>
                                <a:lnTo>
                                  <a:pt x="27480" y="4763"/>
                                </a:lnTo>
                                <a:lnTo>
                                  <a:pt x="27480" y="4763"/>
                                </a:lnTo>
                                <a:lnTo>
                                  <a:pt x="27480" y="4763"/>
                                </a:lnTo>
                                <a:lnTo>
                                  <a:pt x="27480" y="0"/>
                                </a:lnTo>
                                <a:lnTo>
                                  <a:pt x="27480" y="0"/>
                                </a:lnTo>
                                <a:lnTo>
                                  <a:pt x="27480" y="0"/>
                                </a:lnTo>
                                <a:lnTo>
                                  <a:pt x="27480" y="4763"/>
                                </a:lnTo>
                                <a:lnTo>
                                  <a:pt x="27480" y="4763"/>
                                </a:lnTo>
                                <a:lnTo>
                                  <a:pt x="27480" y="4763"/>
                                </a:lnTo>
                                <a:lnTo>
                                  <a:pt x="27480" y="4763"/>
                                </a:lnTo>
                                <a:lnTo>
                                  <a:pt x="27480" y="4763"/>
                                </a:lnTo>
                                <a:lnTo>
                                  <a:pt x="27480" y="4763"/>
                                </a:lnTo>
                                <a:lnTo>
                                  <a:pt x="27480" y="0"/>
                                </a:lnTo>
                                <a:lnTo>
                                  <a:pt x="27480" y="0"/>
                                </a:lnTo>
                                <a:lnTo>
                                  <a:pt x="27480" y="0"/>
                                </a:lnTo>
                                <a:lnTo>
                                  <a:pt x="27480" y="4763"/>
                                </a:lnTo>
                                <a:lnTo>
                                  <a:pt x="27480" y="4763"/>
                                </a:lnTo>
                                <a:lnTo>
                                  <a:pt x="27480" y="4763"/>
                                </a:lnTo>
                                <a:lnTo>
                                  <a:pt x="27480" y="4763"/>
                                </a:lnTo>
                                <a:lnTo>
                                  <a:pt x="27480" y="4763"/>
                                </a:lnTo>
                                <a:lnTo>
                                  <a:pt x="27480" y="4763"/>
                                </a:lnTo>
                                <a:lnTo>
                                  <a:pt x="27480" y="0"/>
                                </a:lnTo>
                                <a:lnTo>
                                  <a:pt x="27480" y="0"/>
                                </a:lnTo>
                                <a:lnTo>
                                  <a:pt x="27480" y="0"/>
                                </a:lnTo>
                                <a:lnTo>
                                  <a:pt x="28575" y="4763"/>
                                </a:lnTo>
                                <a:lnTo>
                                  <a:pt x="28575" y="4763"/>
                                </a:lnTo>
                                <a:lnTo>
                                  <a:pt x="28575" y="4763"/>
                                </a:lnTo>
                                <a:lnTo>
                                  <a:pt x="28575" y="4763"/>
                                </a:lnTo>
                                <a:lnTo>
                                  <a:pt x="28575" y="4763"/>
                                </a:lnTo>
                                <a:lnTo>
                                  <a:pt x="28575" y="4763"/>
                                </a:lnTo>
                                <a:lnTo>
                                  <a:pt x="28575" y="4763"/>
                                </a:lnTo>
                                <a:lnTo>
                                  <a:pt x="28575" y="0"/>
                                </a:lnTo>
                                <a:lnTo>
                                  <a:pt x="28575" y="0"/>
                                </a:lnTo>
                                <a:lnTo>
                                  <a:pt x="28575" y="4763"/>
                                </a:lnTo>
                                <a:lnTo>
                                  <a:pt x="28575" y="0"/>
                                </a:lnTo>
                                <a:lnTo>
                                  <a:pt x="28575" y="0"/>
                                </a:lnTo>
                                <a:lnTo>
                                  <a:pt x="28575" y="4763"/>
                                </a:lnTo>
                                <a:lnTo>
                                  <a:pt x="28575" y="4763"/>
                                </a:lnTo>
                                <a:lnTo>
                                  <a:pt x="28575" y="4763"/>
                                </a:lnTo>
                                <a:lnTo>
                                  <a:pt x="28575" y="4763"/>
                                </a:lnTo>
                                <a:lnTo>
                                  <a:pt x="28575" y="476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1" name="Freeform: Shape 141"/>
                        <wps:cNvSpPr/>
                        <wps:spPr>
                          <a:xfrm>
                            <a:off x="3214687" y="2900362"/>
                            <a:ext cx="28575" cy="9525"/>
                          </a:xfrm>
                          <a:custGeom>
                            <a:avLst/>
                            <a:gdLst>
                              <a:gd name="connsiteX0" fmla="*/ 0 w 28575"/>
                              <a:gd name="connsiteY0" fmla="*/ 4763 h 9525"/>
                              <a:gd name="connsiteX1" fmla="*/ 0 w 28575"/>
                              <a:gd name="connsiteY1" fmla="*/ 4763 h 9525"/>
                              <a:gd name="connsiteX2" fmla="*/ 1057 w 28575"/>
                              <a:gd name="connsiteY2" fmla="*/ 0 h 9525"/>
                              <a:gd name="connsiteX3" fmla="*/ 1057 w 28575"/>
                              <a:gd name="connsiteY3" fmla="*/ 4763 h 9525"/>
                              <a:gd name="connsiteX4" fmla="*/ 1057 w 28575"/>
                              <a:gd name="connsiteY4" fmla="*/ 4763 h 9525"/>
                              <a:gd name="connsiteX5" fmla="*/ 1057 w 28575"/>
                              <a:gd name="connsiteY5" fmla="*/ 4763 h 9525"/>
                              <a:gd name="connsiteX6" fmla="*/ 1057 w 28575"/>
                              <a:gd name="connsiteY6" fmla="*/ 4763 h 9525"/>
                              <a:gd name="connsiteX7" fmla="*/ 1057 w 28575"/>
                              <a:gd name="connsiteY7" fmla="*/ 4763 h 9525"/>
                              <a:gd name="connsiteX8" fmla="*/ 1057 w 28575"/>
                              <a:gd name="connsiteY8" fmla="*/ 4763 h 9525"/>
                              <a:gd name="connsiteX9" fmla="*/ 1057 w 28575"/>
                              <a:gd name="connsiteY9" fmla="*/ 4763 h 9525"/>
                              <a:gd name="connsiteX10" fmla="*/ 1057 w 28575"/>
                              <a:gd name="connsiteY10" fmla="*/ 4763 h 9525"/>
                              <a:gd name="connsiteX11" fmla="*/ 1057 w 28575"/>
                              <a:gd name="connsiteY11" fmla="*/ 4763 h 9525"/>
                              <a:gd name="connsiteX12" fmla="*/ 1057 w 28575"/>
                              <a:gd name="connsiteY12" fmla="*/ 4763 h 9525"/>
                              <a:gd name="connsiteX13" fmla="*/ 1057 w 28575"/>
                              <a:gd name="connsiteY13" fmla="*/ 4763 h 9525"/>
                              <a:gd name="connsiteX14" fmla="*/ 1057 w 28575"/>
                              <a:gd name="connsiteY14" fmla="*/ 4763 h 9525"/>
                              <a:gd name="connsiteX15" fmla="*/ 1057 w 28575"/>
                              <a:gd name="connsiteY15" fmla="*/ 4763 h 9525"/>
                              <a:gd name="connsiteX16" fmla="*/ 1057 w 28575"/>
                              <a:gd name="connsiteY16" fmla="*/ 4763 h 9525"/>
                              <a:gd name="connsiteX17" fmla="*/ 1057 w 28575"/>
                              <a:gd name="connsiteY17" fmla="*/ 4763 h 9525"/>
                              <a:gd name="connsiteX18" fmla="*/ 1057 w 28575"/>
                              <a:gd name="connsiteY18" fmla="*/ 4763 h 9525"/>
                              <a:gd name="connsiteX19" fmla="*/ 1057 w 28575"/>
                              <a:gd name="connsiteY19" fmla="*/ 4763 h 9525"/>
                              <a:gd name="connsiteX20" fmla="*/ 2114 w 28575"/>
                              <a:gd name="connsiteY20" fmla="*/ 4763 h 9525"/>
                              <a:gd name="connsiteX21" fmla="*/ 2114 w 28575"/>
                              <a:gd name="connsiteY21" fmla="*/ 0 h 9525"/>
                              <a:gd name="connsiteX22" fmla="*/ 2114 w 28575"/>
                              <a:gd name="connsiteY22" fmla="*/ 4763 h 9525"/>
                              <a:gd name="connsiteX23" fmla="*/ 2114 w 28575"/>
                              <a:gd name="connsiteY23" fmla="*/ 0 h 9525"/>
                              <a:gd name="connsiteX24" fmla="*/ 2114 w 28575"/>
                              <a:gd name="connsiteY24" fmla="*/ 4763 h 9525"/>
                              <a:gd name="connsiteX25" fmla="*/ 2114 w 28575"/>
                              <a:gd name="connsiteY25" fmla="*/ 4763 h 9525"/>
                              <a:gd name="connsiteX26" fmla="*/ 2114 w 28575"/>
                              <a:gd name="connsiteY26" fmla="*/ 0 h 9525"/>
                              <a:gd name="connsiteX27" fmla="*/ 2114 w 28575"/>
                              <a:gd name="connsiteY27" fmla="*/ 0 h 9525"/>
                              <a:gd name="connsiteX28" fmla="*/ 2114 w 28575"/>
                              <a:gd name="connsiteY28" fmla="*/ 0 h 9525"/>
                              <a:gd name="connsiteX29" fmla="*/ 2114 w 28575"/>
                              <a:gd name="connsiteY29" fmla="*/ 0 h 9525"/>
                              <a:gd name="connsiteX30" fmla="*/ 2114 w 28575"/>
                              <a:gd name="connsiteY30" fmla="*/ 4763 h 9525"/>
                              <a:gd name="connsiteX31" fmla="*/ 2114 w 28575"/>
                              <a:gd name="connsiteY31" fmla="*/ 4763 h 9525"/>
                              <a:gd name="connsiteX32" fmla="*/ 2114 w 28575"/>
                              <a:gd name="connsiteY32" fmla="*/ 4763 h 9525"/>
                              <a:gd name="connsiteX33" fmla="*/ 2114 w 28575"/>
                              <a:gd name="connsiteY33" fmla="*/ 4763 h 9525"/>
                              <a:gd name="connsiteX34" fmla="*/ 2114 w 28575"/>
                              <a:gd name="connsiteY34" fmla="*/ 4763 h 9525"/>
                              <a:gd name="connsiteX35" fmla="*/ 2114 w 28575"/>
                              <a:gd name="connsiteY35" fmla="*/ 4763 h 9525"/>
                              <a:gd name="connsiteX36" fmla="*/ 2114 w 28575"/>
                              <a:gd name="connsiteY36" fmla="*/ 4763 h 9525"/>
                              <a:gd name="connsiteX37" fmla="*/ 2114 w 28575"/>
                              <a:gd name="connsiteY37" fmla="*/ 4763 h 9525"/>
                              <a:gd name="connsiteX38" fmla="*/ 3172 w 28575"/>
                              <a:gd name="connsiteY38" fmla="*/ 4763 h 9525"/>
                              <a:gd name="connsiteX39" fmla="*/ 3172 w 28575"/>
                              <a:gd name="connsiteY39" fmla="*/ 4763 h 9525"/>
                              <a:gd name="connsiteX40" fmla="*/ 3172 w 28575"/>
                              <a:gd name="connsiteY40" fmla="*/ 4763 h 9525"/>
                              <a:gd name="connsiteX41" fmla="*/ 3172 w 28575"/>
                              <a:gd name="connsiteY41" fmla="*/ 4763 h 9525"/>
                              <a:gd name="connsiteX42" fmla="*/ 3172 w 28575"/>
                              <a:gd name="connsiteY42" fmla="*/ 4763 h 9525"/>
                              <a:gd name="connsiteX43" fmla="*/ 3172 w 28575"/>
                              <a:gd name="connsiteY43" fmla="*/ 4763 h 9525"/>
                              <a:gd name="connsiteX44" fmla="*/ 3172 w 28575"/>
                              <a:gd name="connsiteY44" fmla="*/ 4763 h 9525"/>
                              <a:gd name="connsiteX45" fmla="*/ 3172 w 28575"/>
                              <a:gd name="connsiteY45" fmla="*/ 4763 h 9525"/>
                              <a:gd name="connsiteX46" fmla="*/ 3172 w 28575"/>
                              <a:gd name="connsiteY46" fmla="*/ 4763 h 9525"/>
                              <a:gd name="connsiteX47" fmla="*/ 3172 w 28575"/>
                              <a:gd name="connsiteY47" fmla="*/ 4763 h 9525"/>
                              <a:gd name="connsiteX48" fmla="*/ 3172 w 28575"/>
                              <a:gd name="connsiteY48" fmla="*/ 4763 h 9525"/>
                              <a:gd name="connsiteX49" fmla="*/ 3172 w 28575"/>
                              <a:gd name="connsiteY49" fmla="*/ 0 h 9525"/>
                              <a:gd name="connsiteX50" fmla="*/ 3172 w 28575"/>
                              <a:gd name="connsiteY50" fmla="*/ 0 h 9525"/>
                              <a:gd name="connsiteX51" fmla="*/ 3172 w 28575"/>
                              <a:gd name="connsiteY51" fmla="*/ 0 h 9525"/>
                              <a:gd name="connsiteX52" fmla="*/ 3172 w 28575"/>
                              <a:gd name="connsiteY52" fmla="*/ 0 h 9525"/>
                              <a:gd name="connsiteX53" fmla="*/ 3172 w 28575"/>
                              <a:gd name="connsiteY53" fmla="*/ 4763 h 9525"/>
                              <a:gd name="connsiteX54" fmla="*/ 3172 w 28575"/>
                              <a:gd name="connsiteY54" fmla="*/ 4763 h 9525"/>
                              <a:gd name="connsiteX55" fmla="*/ 3172 w 28575"/>
                              <a:gd name="connsiteY55" fmla="*/ 0 h 9525"/>
                              <a:gd name="connsiteX56" fmla="*/ 3172 w 28575"/>
                              <a:gd name="connsiteY56" fmla="*/ 4763 h 9525"/>
                              <a:gd name="connsiteX57" fmla="*/ 3172 w 28575"/>
                              <a:gd name="connsiteY57" fmla="*/ 4763 h 9525"/>
                              <a:gd name="connsiteX58" fmla="*/ 4229 w 28575"/>
                              <a:gd name="connsiteY58" fmla="*/ 4763 h 9525"/>
                              <a:gd name="connsiteX59" fmla="*/ 4229 w 28575"/>
                              <a:gd name="connsiteY59" fmla="*/ 4763 h 9525"/>
                              <a:gd name="connsiteX60" fmla="*/ 4229 w 28575"/>
                              <a:gd name="connsiteY60" fmla="*/ 4763 h 9525"/>
                              <a:gd name="connsiteX61" fmla="*/ 4229 w 28575"/>
                              <a:gd name="connsiteY61" fmla="*/ 0 h 9525"/>
                              <a:gd name="connsiteX62" fmla="*/ 4229 w 28575"/>
                              <a:gd name="connsiteY62" fmla="*/ 4763 h 9525"/>
                              <a:gd name="connsiteX63" fmla="*/ 4229 w 28575"/>
                              <a:gd name="connsiteY63" fmla="*/ 0 h 9525"/>
                              <a:gd name="connsiteX64" fmla="*/ 4229 w 28575"/>
                              <a:gd name="connsiteY64" fmla="*/ 0 h 9525"/>
                              <a:gd name="connsiteX65" fmla="*/ 4229 w 28575"/>
                              <a:gd name="connsiteY65" fmla="*/ 0 h 9525"/>
                              <a:gd name="connsiteX66" fmla="*/ 4229 w 28575"/>
                              <a:gd name="connsiteY66" fmla="*/ 0 h 9525"/>
                              <a:gd name="connsiteX67" fmla="*/ 4229 w 28575"/>
                              <a:gd name="connsiteY67" fmla="*/ 4763 h 9525"/>
                              <a:gd name="connsiteX68" fmla="*/ 4229 w 28575"/>
                              <a:gd name="connsiteY68" fmla="*/ 4763 h 9525"/>
                              <a:gd name="connsiteX69" fmla="*/ 4229 w 28575"/>
                              <a:gd name="connsiteY69" fmla="*/ 4763 h 9525"/>
                              <a:gd name="connsiteX70" fmla="*/ 4229 w 28575"/>
                              <a:gd name="connsiteY70" fmla="*/ 4763 h 9525"/>
                              <a:gd name="connsiteX71" fmla="*/ 4229 w 28575"/>
                              <a:gd name="connsiteY71" fmla="*/ 4763 h 9525"/>
                              <a:gd name="connsiteX72" fmla="*/ 4229 w 28575"/>
                              <a:gd name="connsiteY72" fmla="*/ 4763 h 9525"/>
                              <a:gd name="connsiteX73" fmla="*/ 4229 w 28575"/>
                              <a:gd name="connsiteY73" fmla="*/ 4763 h 9525"/>
                              <a:gd name="connsiteX74" fmla="*/ 4229 w 28575"/>
                              <a:gd name="connsiteY74" fmla="*/ 4763 h 9525"/>
                              <a:gd name="connsiteX75" fmla="*/ 4229 w 28575"/>
                              <a:gd name="connsiteY75" fmla="*/ 4763 h 9525"/>
                              <a:gd name="connsiteX76" fmla="*/ 5296 w 28575"/>
                              <a:gd name="connsiteY76" fmla="*/ 4763 h 9525"/>
                              <a:gd name="connsiteX77" fmla="*/ 5296 w 28575"/>
                              <a:gd name="connsiteY77" fmla="*/ 4763 h 9525"/>
                              <a:gd name="connsiteX78" fmla="*/ 5296 w 28575"/>
                              <a:gd name="connsiteY78" fmla="*/ 4763 h 9525"/>
                              <a:gd name="connsiteX79" fmla="*/ 5296 w 28575"/>
                              <a:gd name="connsiteY79" fmla="*/ 0 h 9525"/>
                              <a:gd name="connsiteX80" fmla="*/ 5296 w 28575"/>
                              <a:gd name="connsiteY80" fmla="*/ 0 h 9525"/>
                              <a:gd name="connsiteX81" fmla="*/ 5296 w 28575"/>
                              <a:gd name="connsiteY81" fmla="*/ 0 h 9525"/>
                              <a:gd name="connsiteX82" fmla="*/ 5296 w 28575"/>
                              <a:gd name="connsiteY82" fmla="*/ 0 h 9525"/>
                              <a:gd name="connsiteX83" fmla="*/ 5296 w 28575"/>
                              <a:gd name="connsiteY83" fmla="*/ 0 h 9525"/>
                              <a:gd name="connsiteX84" fmla="*/ 5296 w 28575"/>
                              <a:gd name="connsiteY84" fmla="*/ 0 h 9525"/>
                              <a:gd name="connsiteX85" fmla="*/ 5296 w 28575"/>
                              <a:gd name="connsiteY85" fmla="*/ 4763 h 9525"/>
                              <a:gd name="connsiteX86" fmla="*/ 5296 w 28575"/>
                              <a:gd name="connsiteY86" fmla="*/ 4763 h 9525"/>
                              <a:gd name="connsiteX87" fmla="*/ 5296 w 28575"/>
                              <a:gd name="connsiteY87" fmla="*/ 0 h 9525"/>
                              <a:gd name="connsiteX88" fmla="*/ 5296 w 28575"/>
                              <a:gd name="connsiteY88" fmla="*/ 4763 h 9525"/>
                              <a:gd name="connsiteX89" fmla="*/ 5296 w 28575"/>
                              <a:gd name="connsiteY89" fmla="*/ 4763 h 9525"/>
                              <a:gd name="connsiteX90" fmla="*/ 5296 w 28575"/>
                              <a:gd name="connsiteY90" fmla="*/ 4763 h 9525"/>
                              <a:gd name="connsiteX91" fmla="*/ 5296 w 28575"/>
                              <a:gd name="connsiteY91" fmla="*/ 4763 h 9525"/>
                              <a:gd name="connsiteX92" fmla="*/ 5296 w 28575"/>
                              <a:gd name="connsiteY92" fmla="*/ 4763 h 9525"/>
                              <a:gd name="connsiteX93" fmla="*/ 5296 w 28575"/>
                              <a:gd name="connsiteY93" fmla="*/ 4763 h 9525"/>
                              <a:gd name="connsiteX94" fmla="*/ 6353 w 28575"/>
                              <a:gd name="connsiteY94" fmla="*/ 4763 h 9525"/>
                              <a:gd name="connsiteX95" fmla="*/ 6353 w 28575"/>
                              <a:gd name="connsiteY95" fmla="*/ 0 h 9525"/>
                              <a:gd name="connsiteX96" fmla="*/ 6353 w 28575"/>
                              <a:gd name="connsiteY96" fmla="*/ 4763 h 9525"/>
                              <a:gd name="connsiteX97" fmla="*/ 6353 w 28575"/>
                              <a:gd name="connsiteY97" fmla="*/ 4763 h 9525"/>
                              <a:gd name="connsiteX98" fmla="*/ 6353 w 28575"/>
                              <a:gd name="connsiteY98" fmla="*/ 4763 h 9525"/>
                              <a:gd name="connsiteX99" fmla="*/ 6353 w 28575"/>
                              <a:gd name="connsiteY99" fmla="*/ 4763 h 9525"/>
                              <a:gd name="connsiteX100" fmla="*/ 6353 w 28575"/>
                              <a:gd name="connsiteY100" fmla="*/ 4763 h 9525"/>
                              <a:gd name="connsiteX101" fmla="*/ 6353 w 28575"/>
                              <a:gd name="connsiteY101" fmla="*/ 4763 h 9525"/>
                              <a:gd name="connsiteX102" fmla="*/ 6353 w 28575"/>
                              <a:gd name="connsiteY102" fmla="*/ 4763 h 9525"/>
                              <a:gd name="connsiteX103" fmla="*/ 6353 w 28575"/>
                              <a:gd name="connsiteY103" fmla="*/ 4763 h 9525"/>
                              <a:gd name="connsiteX104" fmla="*/ 6353 w 28575"/>
                              <a:gd name="connsiteY104" fmla="*/ 4763 h 9525"/>
                              <a:gd name="connsiteX105" fmla="*/ 6353 w 28575"/>
                              <a:gd name="connsiteY105" fmla="*/ 4763 h 9525"/>
                              <a:gd name="connsiteX106" fmla="*/ 6353 w 28575"/>
                              <a:gd name="connsiteY106" fmla="*/ 4763 h 9525"/>
                              <a:gd name="connsiteX107" fmla="*/ 6353 w 28575"/>
                              <a:gd name="connsiteY107" fmla="*/ 4763 h 9525"/>
                              <a:gd name="connsiteX108" fmla="*/ 6353 w 28575"/>
                              <a:gd name="connsiteY108" fmla="*/ 4763 h 9525"/>
                              <a:gd name="connsiteX109" fmla="*/ 6353 w 28575"/>
                              <a:gd name="connsiteY109" fmla="*/ 4763 h 9525"/>
                              <a:gd name="connsiteX110" fmla="*/ 6353 w 28575"/>
                              <a:gd name="connsiteY110" fmla="*/ 4763 h 9525"/>
                              <a:gd name="connsiteX111" fmla="*/ 6353 w 28575"/>
                              <a:gd name="connsiteY111" fmla="*/ 0 h 9525"/>
                              <a:gd name="connsiteX112" fmla="*/ 7411 w 28575"/>
                              <a:gd name="connsiteY112" fmla="*/ 0 h 9525"/>
                              <a:gd name="connsiteX113" fmla="*/ 7411 w 28575"/>
                              <a:gd name="connsiteY113" fmla="*/ 0 h 9525"/>
                              <a:gd name="connsiteX114" fmla="*/ 7411 w 28575"/>
                              <a:gd name="connsiteY114" fmla="*/ 4763 h 9525"/>
                              <a:gd name="connsiteX115" fmla="*/ 7411 w 28575"/>
                              <a:gd name="connsiteY115" fmla="*/ 4763 h 9525"/>
                              <a:gd name="connsiteX116" fmla="*/ 7411 w 28575"/>
                              <a:gd name="connsiteY116" fmla="*/ 4763 h 9525"/>
                              <a:gd name="connsiteX117" fmla="*/ 7411 w 28575"/>
                              <a:gd name="connsiteY117" fmla="*/ 4763 h 9525"/>
                              <a:gd name="connsiteX118" fmla="*/ 7411 w 28575"/>
                              <a:gd name="connsiteY118" fmla="*/ 4763 h 9525"/>
                              <a:gd name="connsiteX119" fmla="*/ 7411 w 28575"/>
                              <a:gd name="connsiteY119" fmla="*/ 4763 h 9525"/>
                              <a:gd name="connsiteX120" fmla="*/ 7411 w 28575"/>
                              <a:gd name="connsiteY120" fmla="*/ 4763 h 9525"/>
                              <a:gd name="connsiteX121" fmla="*/ 7411 w 28575"/>
                              <a:gd name="connsiteY121" fmla="*/ 4763 h 9525"/>
                              <a:gd name="connsiteX122" fmla="*/ 7411 w 28575"/>
                              <a:gd name="connsiteY122" fmla="*/ 4763 h 9525"/>
                              <a:gd name="connsiteX123" fmla="*/ 7411 w 28575"/>
                              <a:gd name="connsiteY123" fmla="*/ 0 h 9525"/>
                              <a:gd name="connsiteX124" fmla="*/ 7411 w 28575"/>
                              <a:gd name="connsiteY124" fmla="*/ 4763 h 9525"/>
                              <a:gd name="connsiteX125" fmla="*/ 7411 w 28575"/>
                              <a:gd name="connsiteY125" fmla="*/ 4763 h 9525"/>
                              <a:gd name="connsiteX126" fmla="*/ 7411 w 28575"/>
                              <a:gd name="connsiteY126" fmla="*/ 4763 h 9525"/>
                              <a:gd name="connsiteX127" fmla="*/ 7411 w 28575"/>
                              <a:gd name="connsiteY127" fmla="*/ 4763 h 9525"/>
                              <a:gd name="connsiteX128" fmla="*/ 7411 w 28575"/>
                              <a:gd name="connsiteY128" fmla="*/ 4763 h 9525"/>
                              <a:gd name="connsiteX129" fmla="*/ 7411 w 28575"/>
                              <a:gd name="connsiteY129" fmla="*/ 4763 h 9525"/>
                              <a:gd name="connsiteX130" fmla="*/ 7411 w 28575"/>
                              <a:gd name="connsiteY130" fmla="*/ 0 h 9525"/>
                              <a:gd name="connsiteX131" fmla="*/ 7411 w 28575"/>
                              <a:gd name="connsiteY131" fmla="*/ 0 h 9525"/>
                              <a:gd name="connsiteX132" fmla="*/ 8468 w 28575"/>
                              <a:gd name="connsiteY132" fmla="*/ 0 h 9525"/>
                              <a:gd name="connsiteX133" fmla="*/ 8468 w 28575"/>
                              <a:gd name="connsiteY133" fmla="*/ 0 h 9525"/>
                              <a:gd name="connsiteX134" fmla="*/ 8468 w 28575"/>
                              <a:gd name="connsiteY134" fmla="*/ 0 h 9525"/>
                              <a:gd name="connsiteX135" fmla="*/ 8468 w 28575"/>
                              <a:gd name="connsiteY135" fmla="*/ 0 h 9525"/>
                              <a:gd name="connsiteX136" fmla="*/ 8468 w 28575"/>
                              <a:gd name="connsiteY136" fmla="*/ 0 h 9525"/>
                              <a:gd name="connsiteX137" fmla="*/ 8468 w 28575"/>
                              <a:gd name="connsiteY137" fmla="*/ 0 h 9525"/>
                              <a:gd name="connsiteX138" fmla="*/ 8468 w 28575"/>
                              <a:gd name="connsiteY138" fmla="*/ 0 h 9525"/>
                              <a:gd name="connsiteX139" fmla="*/ 8468 w 28575"/>
                              <a:gd name="connsiteY139" fmla="*/ 4763 h 9525"/>
                              <a:gd name="connsiteX140" fmla="*/ 8468 w 28575"/>
                              <a:gd name="connsiteY140" fmla="*/ 4763 h 9525"/>
                              <a:gd name="connsiteX141" fmla="*/ 8468 w 28575"/>
                              <a:gd name="connsiteY141" fmla="*/ 4763 h 9525"/>
                              <a:gd name="connsiteX142" fmla="*/ 8468 w 28575"/>
                              <a:gd name="connsiteY142" fmla="*/ 4763 h 9525"/>
                              <a:gd name="connsiteX143" fmla="*/ 8468 w 28575"/>
                              <a:gd name="connsiteY143" fmla="*/ 0 h 9525"/>
                              <a:gd name="connsiteX144" fmla="*/ 8468 w 28575"/>
                              <a:gd name="connsiteY144" fmla="*/ 0 h 9525"/>
                              <a:gd name="connsiteX145" fmla="*/ 8468 w 28575"/>
                              <a:gd name="connsiteY145" fmla="*/ 0 h 9525"/>
                              <a:gd name="connsiteX146" fmla="*/ 8468 w 28575"/>
                              <a:gd name="connsiteY146" fmla="*/ 0 h 9525"/>
                              <a:gd name="connsiteX147" fmla="*/ 8468 w 28575"/>
                              <a:gd name="connsiteY147" fmla="*/ 4763 h 9525"/>
                              <a:gd name="connsiteX148" fmla="*/ 8468 w 28575"/>
                              <a:gd name="connsiteY148" fmla="*/ 4763 h 9525"/>
                              <a:gd name="connsiteX149" fmla="*/ 8468 w 28575"/>
                              <a:gd name="connsiteY149" fmla="*/ 4763 h 9525"/>
                              <a:gd name="connsiteX150" fmla="*/ 9525 w 28575"/>
                              <a:gd name="connsiteY150" fmla="*/ 4763 h 9525"/>
                              <a:gd name="connsiteX151" fmla="*/ 9525 w 28575"/>
                              <a:gd name="connsiteY151" fmla="*/ 4763 h 9525"/>
                              <a:gd name="connsiteX152" fmla="*/ 9525 w 28575"/>
                              <a:gd name="connsiteY152" fmla="*/ 4763 h 9525"/>
                              <a:gd name="connsiteX153" fmla="*/ 9525 w 28575"/>
                              <a:gd name="connsiteY153" fmla="*/ 4763 h 9525"/>
                              <a:gd name="connsiteX154" fmla="*/ 9525 w 28575"/>
                              <a:gd name="connsiteY154" fmla="*/ 4763 h 9525"/>
                              <a:gd name="connsiteX155" fmla="*/ 9525 w 28575"/>
                              <a:gd name="connsiteY155" fmla="*/ 4763 h 9525"/>
                              <a:gd name="connsiteX156" fmla="*/ 9525 w 28575"/>
                              <a:gd name="connsiteY156" fmla="*/ 4763 h 9525"/>
                              <a:gd name="connsiteX157" fmla="*/ 9525 w 28575"/>
                              <a:gd name="connsiteY157" fmla="*/ 4763 h 9525"/>
                              <a:gd name="connsiteX158" fmla="*/ 9525 w 28575"/>
                              <a:gd name="connsiteY158" fmla="*/ 4763 h 9525"/>
                              <a:gd name="connsiteX159" fmla="*/ 9525 w 28575"/>
                              <a:gd name="connsiteY159" fmla="*/ 4763 h 9525"/>
                              <a:gd name="connsiteX160" fmla="*/ 9525 w 28575"/>
                              <a:gd name="connsiteY160" fmla="*/ 4763 h 9525"/>
                              <a:gd name="connsiteX161" fmla="*/ 9525 w 28575"/>
                              <a:gd name="connsiteY161" fmla="*/ 4763 h 9525"/>
                              <a:gd name="connsiteX162" fmla="*/ 9525 w 28575"/>
                              <a:gd name="connsiteY162" fmla="*/ 4763 h 9525"/>
                              <a:gd name="connsiteX163" fmla="*/ 9525 w 28575"/>
                              <a:gd name="connsiteY163" fmla="*/ 4763 h 9525"/>
                              <a:gd name="connsiteX164" fmla="*/ 9525 w 28575"/>
                              <a:gd name="connsiteY164" fmla="*/ 0 h 9525"/>
                              <a:gd name="connsiteX165" fmla="*/ 9525 w 28575"/>
                              <a:gd name="connsiteY165" fmla="*/ 0 h 9525"/>
                              <a:gd name="connsiteX166" fmla="*/ 9525 w 28575"/>
                              <a:gd name="connsiteY166" fmla="*/ 0 h 9525"/>
                              <a:gd name="connsiteX167" fmla="*/ 9525 w 28575"/>
                              <a:gd name="connsiteY167" fmla="*/ 0 h 9525"/>
                              <a:gd name="connsiteX168" fmla="*/ 10582 w 28575"/>
                              <a:gd name="connsiteY168" fmla="*/ 0 h 9525"/>
                              <a:gd name="connsiteX169" fmla="*/ 10582 w 28575"/>
                              <a:gd name="connsiteY169" fmla="*/ 4763 h 9525"/>
                              <a:gd name="connsiteX170" fmla="*/ 10582 w 28575"/>
                              <a:gd name="connsiteY170" fmla="*/ 4763 h 9525"/>
                              <a:gd name="connsiteX171" fmla="*/ 10582 w 28575"/>
                              <a:gd name="connsiteY171" fmla="*/ 4763 h 9525"/>
                              <a:gd name="connsiteX172" fmla="*/ 10582 w 28575"/>
                              <a:gd name="connsiteY172" fmla="*/ 4763 h 9525"/>
                              <a:gd name="connsiteX173" fmla="*/ 10582 w 28575"/>
                              <a:gd name="connsiteY173" fmla="*/ 4763 h 9525"/>
                              <a:gd name="connsiteX174" fmla="*/ 10582 w 28575"/>
                              <a:gd name="connsiteY174" fmla="*/ 4763 h 9525"/>
                              <a:gd name="connsiteX175" fmla="*/ 10582 w 28575"/>
                              <a:gd name="connsiteY175" fmla="*/ 4763 h 9525"/>
                              <a:gd name="connsiteX176" fmla="*/ 10582 w 28575"/>
                              <a:gd name="connsiteY176" fmla="*/ 4763 h 9525"/>
                              <a:gd name="connsiteX177" fmla="*/ 10582 w 28575"/>
                              <a:gd name="connsiteY177" fmla="*/ 0 h 9525"/>
                              <a:gd name="connsiteX178" fmla="*/ 10582 w 28575"/>
                              <a:gd name="connsiteY178" fmla="*/ 0 h 9525"/>
                              <a:gd name="connsiteX179" fmla="*/ 10582 w 28575"/>
                              <a:gd name="connsiteY179" fmla="*/ 0 h 9525"/>
                              <a:gd name="connsiteX180" fmla="*/ 10582 w 28575"/>
                              <a:gd name="connsiteY180" fmla="*/ 4763 h 9525"/>
                              <a:gd name="connsiteX181" fmla="*/ 10582 w 28575"/>
                              <a:gd name="connsiteY181" fmla="*/ 0 h 9525"/>
                              <a:gd name="connsiteX182" fmla="*/ 10582 w 28575"/>
                              <a:gd name="connsiteY182" fmla="*/ 0 h 9525"/>
                              <a:gd name="connsiteX183" fmla="*/ 10582 w 28575"/>
                              <a:gd name="connsiteY183" fmla="*/ 0 h 9525"/>
                              <a:gd name="connsiteX184" fmla="*/ 10582 w 28575"/>
                              <a:gd name="connsiteY184" fmla="*/ 0 h 9525"/>
                              <a:gd name="connsiteX185" fmla="*/ 10582 w 28575"/>
                              <a:gd name="connsiteY185" fmla="*/ 4763 h 9525"/>
                              <a:gd name="connsiteX186" fmla="*/ 11639 w 28575"/>
                              <a:gd name="connsiteY186" fmla="*/ 4763 h 9525"/>
                              <a:gd name="connsiteX187" fmla="*/ 11639 w 28575"/>
                              <a:gd name="connsiteY187" fmla="*/ 4763 h 9525"/>
                              <a:gd name="connsiteX188" fmla="*/ 11639 w 28575"/>
                              <a:gd name="connsiteY188" fmla="*/ 0 h 9525"/>
                              <a:gd name="connsiteX189" fmla="*/ 11639 w 28575"/>
                              <a:gd name="connsiteY189" fmla="*/ 4763 h 9525"/>
                              <a:gd name="connsiteX190" fmla="*/ 11639 w 28575"/>
                              <a:gd name="connsiteY190" fmla="*/ 4763 h 9525"/>
                              <a:gd name="connsiteX191" fmla="*/ 11639 w 28575"/>
                              <a:gd name="connsiteY191" fmla="*/ 4763 h 9525"/>
                              <a:gd name="connsiteX192" fmla="*/ 11639 w 28575"/>
                              <a:gd name="connsiteY192" fmla="*/ 4763 h 9525"/>
                              <a:gd name="connsiteX193" fmla="*/ 11639 w 28575"/>
                              <a:gd name="connsiteY193" fmla="*/ 4763 h 9525"/>
                              <a:gd name="connsiteX194" fmla="*/ 11639 w 28575"/>
                              <a:gd name="connsiteY194" fmla="*/ 4763 h 9525"/>
                              <a:gd name="connsiteX195" fmla="*/ 11639 w 28575"/>
                              <a:gd name="connsiteY195" fmla="*/ 4763 h 9525"/>
                              <a:gd name="connsiteX196" fmla="*/ 11639 w 28575"/>
                              <a:gd name="connsiteY196" fmla="*/ 4763 h 9525"/>
                              <a:gd name="connsiteX197" fmla="*/ 11639 w 28575"/>
                              <a:gd name="connsiteY197" fmla="*/ 4763 h 9525"/>
                              <a:gd name="connsiteX198" fmla="*/ 11639 w 28575"/>
                              <a:gd name="connsiteY198" fmla="*/ 4763 h 9525"/>
                              <a:gd name="connsiteX199" fmla="*/ 11639 w 28575"/>
                              <a:gd name="connsiteY199" fmla="*/ 4763 h 9525"/>
                              <a:gd name="connsiteX200" fmla="*/ 11639 w 28575"/>
                              <a:gd name="connsiteY200" fmla="*/ 4763 h 9525"/>
                              <a:gd name="connsiteX201" fmla="*/ 11639 w 28575"/>
                              <a:gd name="connsiteY201" fmla="*/ 4763 h 9525"/>
                              <a:gd name="connsiteX202" fmla="*/ 11639 w 28575"/>
                              <a:gd name="connsiteY202" fmla="*/ 4763 h 9525"/>
                              <a:gd name="connsiteX203" fmla="*/ 11639 w 28575"/>
                              <a:gd name="connsiteY203" fmla="*/ 4763 h 9525"/>
                              <a:gd name="connsiteX204" fmla="*/ 11639 w 28575"/>
                              <a:gd name="connsiteY204" fmla="*/ 4763 h 9525"/>
                              <a:gd name="connsiteX205" fmla="*/ 11639 w 28575"/>
                              <a:gd name="connsiteY205" fmla="*/ 4763 h 9525"/>
                              <a:gd name="connsiteX206" fmla="*/ 11639 w 28575"/>
                              <a:gd name="connsiteY206" fmla="*/ 4763 h 9525"/>
                              <a:gd name="connsiteX207" fmla="*/ 11639 w 28575"/>
                              <a:gd name="connsiteY207" fmla="*/ 4763 h 9525"/>
                              <a:gd name="connsiteX208" fmla="*/ 11639 w 28575"/>
                              <a:gd name="connsiteY208" fmla="*/ 4763 h 9525"/>
                              <a:gd name="connsiteX209" fmla="*/ 11639 w 28575"/>
                              <a:gd name="connsiteY209" fmla="*/ 4763 h 9525"/>
                              <a:gd name="connsiteX210" fmla="*/ 11639 w 28575"/>
                              <a:gd name="connsiteY210" fmla="*/ 4763 h 9525"/>
                              <a:gd name="connsiteX211" fmla="*/ 11639 w 28575"/>
                              <a:gd name="connsiteY211" fmla="*/ 4763 h 9525"/>
                              <a:gd name="connsiteX212" fmla="*/ 12697 w 28575"/>
                              <a:gd name="connsiteY212" fmla="*/ 4763 h 9525"/>
                              <a:gd name="connsiteX213" fmla="*/ 12697 w 28575"/>
                              <a:gd name="connsiteY213" fmla="*/ 4763 h 9525"/>
                              <a:gd name="connsiteX214" fmla="*/ 12697 w 28575"/>
                              <a:gd name="connsiteY214" fmla="*/ 4763 h 9525"/>
                              <a:gd name="connsiteX215" fmla="*/ 12697 w 28575"/>
                              <a:gd name="connsiteY215" fmla="*/ 4763 h 9525"/>
                              <a:gd name="connsiteX216" fmla="*/ 12697 w 28575"/>
                              <a:gd name="connsiteY216" fmla="*/ 0 h 9525"/>
                              <a:gd name="connsiteX217" fmla="*/ 12697 w 28575"/>
                              <a:gd name="connsiteY217" fmla="*/ 4763 h 9525"/>
                              <a:gd name="connsiteX218" fmla="*/ 12697 w 28575"/>
                              <a:gd name="connsiteY218" fmla="*/ 4763 h 9525"/>
                              <a:gd name="connsiteX219" fmla="*/ 12697 w 28575"/>
                              <a:gd name="connsiteY219" fmla="*/ 4763 h 9525"/>
                              <a:gd name="connsiteX220" fmla="*/ 12697 w 28575"/>
                              <a:gd name="connsiteY220" fmla="*/ 4763 h 9525"/>
                              <a:gd name="connsiteX221" fmla="*/ 12697 w 28575"/>
                              <a:gd name="connsiteY221" fmla="*/ 4763 h 9525"/>
                              <a:gd name="connsiteX222" fmla="*/ 12697 w 28575"/>
                              <a:gd name="connsiteY222" fmla="*/ 4763 h 9525"/>
                              <a:gd name="connsiteX223" fmla="*/ 12697 w 28575"/>
                              <a:gd name="connsiteY223" fmla="*/ 4763 h 9525"/>
                              <a:gd name="connsiteX224" fmla="*/ 12697 w 28575"/>
                              <a:gd name="connsiteY224" fmla="*/ 4763 h 9525"/>
                              <a:gd name="connsiteX225" fmla="*/ 12697 w 28575"/>
                              <a:gd name="connsiteY225" fmla="*/ 0 h 9525"/>
                              <a:gd name="connsiteX226" fmla="*/ 12697 w 28575"/>
                              <a:gd name="connsiteY226" fmla="*/ 0 h 9525"/>
                              <a:gd name="connsiteX227" fmla="*/ 12697 w 28575"/>
                              <a:gd name="connsiteY227" fmla="*/ 0 h 9525"/>
                              <a:gd name="connsiteX228" fmla="*/ 12697 w 28575"/>
                              <a:gd name="connsiteY228" fmla="*/ 0 h 9525"/>
                              <a:gd name="connsiteX229" fmla="*/ 12697 w 28575"/>
                              <a:gd name="connsiteY229" fmla="*/ 4763 h 9525"/>
                              <a:gd name="connsiteX230" fmla="*/ 13754 w 28575"/>
                              <a:gd name="connsiteY230" fmla="*/ 0 h 9525"/>
                              <a:gd name="connsiteX231" fmla="*/ 13754 w 28575"/>
                              <a:gd name="connsiteY231" fmla="*/ 0 h 9525"/>
                              <a:gd name="connsiteX232" fmla="*/ 13754 w 28575"/>
                              <a:gd name="connsiteY232" fmla="*/ 0 h 9525"/>
                              <a:gd name="connsiteX233" fmla="*/ 13754 w 28575"/>
                              <a:gd name="connsiteY233" fmla="*/ 0 h 9525"/>
                              <a:gd name="connsiteX234" fmla="*/ 13754 w 28575"/>
                              <a:gd name="connsiteY234" fmla="*/ 4763 h 9525"/>
                              <a:gd name="connsiteX235" fmla="*/ 13754 w 28575"/>
                              <a:gd name="connsiteY235" fmla="*/ 4763 h 9525"/>
                              <a:gd name="connsiteX236" fmla="*/ 13754 w 28575"/>
                              <a:gd name="connsiteY236" fmla="*/ 4763 h 9525"/>
                              <a:gd name="connsiteX237" fmla="*/ 13754 w 28575"/>
                              <a:gd name="connsiteY237" fmla="*/ 4763 h 9525"/>
                              <a:gd name="connsiteX238" fmla="*/ 13754 w 28575"/>
                              <a:gd name="connsiteY238" fmla="*/ 4763 h 9525"/>
                              <a:gd name="connsiteX239" fmla="*/ 13754 w 28575"/>
                              <a:gd name="connsiteY239" fmla="*/ 4763 h 9525"/>
                              <a:gd name="connsiteX240" fmla="*/ 13754 w 28575"/>
                              <a:gd name="connsiteY240" fmla="*/ 0 h 9525"/>
                              <a:gd name="connsiteX241" fmla="*/ 13754 w 28575"/>
                              <a:gd name="connsiteY241" fmla="*/ 0 h 9525"/>
                              <a:gd name="connsiteX242" fmla="*/ 13754 w 28575"/>
                              <a:gd name="connsiteY242" fmla="*/ 0 h 9525"/>
                              <a:gd name="connsiteX243" fmla="*/ 13754 w 28575"/>
                              <a:gd name="connsiteY243" fmla="*/ 0 h 9525"/>
                              <a:gd name="connsiteX244" fmla="*/ 13754 w 28575"/>
                              <a:gd name="connsiteY244" fmla="*/ 4763 h 9525"/>
                              <a:gd name="connsiteX245" fmla="*/ 13754 w 28575"/>
                              <a:gd name="connsiteY245" fmla="*/ 0 h 9525"/>
                              <a:gd name="connsiteX246" fmla="*/ 13754 w 28575"/>
                              <a:gd name="connsiteY246" fmla="*/ 4763 h 9525"/>
                              <a:gd name="connsiteX247" fmla="*/ 13754 w 28575"/>
                              <a:gd name="connsiteY247" fmla="*/ 0 h 9525"/>
                              <a:gd name="connsiteX248" fmla="*/ 14821 w 28575"/>
                              <a:gd name="connsiteY248" fmla="*/ 0 h 9525"/>
                              <a:gd name="connsiteX249" fmla="*/ 14821 w 28575"/>
                              <a:gd name="connsiteY249" fmla="*/ 4763 h 9525"/>
                              <a:gd name="connsiteX250" fmla="*/ 14821 w 28575"/>
                              <a:gd name="connsiteY250" fmla="*/ 0 h 9525"/>
                              <a:gd name="connsiteX251" fmla="*/ 14821 w 28575"/>
                              <a:gd name="connsiteY251" fmla="*/ 4763 h 9525"/>
                              <a:gd name="connsiteX252" fmla="*/ 14821 w 28575"/>
                              <a:gd name="connsiteY252" fmla="*/ 4763 h 9525"/>
                              <a:gd name="connsiteX253" fmla="*/ 14821 w 28575"/>
                              <a:gd name="connsiteY253" fmla="*/ 9525 h 9525"/>
                              <a:gd name="connsiteX254" fmla="*/ 14821 w 28575"/>
                              <a:gd name="connsiteY254" fmla="*/ 9525 h 9525"/>
                              <a:gd name="connsiteX255" fmla="*/ 14821 w 28575"/>
                              <a:gd name="connsiteY255" fmla="*/ 9525 h 9525"/>
                              <a:gd name="connsiteX256" fmla="*/ 14821 w 28575"/>
                              <a:gd name="connsiteY256" fmla="*/ 9525 h 9525"/>
                              <a:gd name="connsiteX257" fmla="*/ 14821 w 28575"/>
                              <a:gd name="connsiteY257" fmla="*/ 4763 h 9525"/>
                              <a:gd name="connsiteX258" fmla="*/ 14821 w 28575"/>
                              <a:gd name="connsiteY258" fmla="*/ 4763 h 9525"/>
                              <a:gd name="connsiteX259" fmla="*/ 14821 w 28575"/>
                              <a:gd name="connsiteY259" fmla="*/ 4763 h 9525"/>
                              <a:gd name="connsiteX260" fmla="*/ 14821 w 28575"/>
                              <a:gd name="connsiteY260" fmla="*/ 0 h 9525"/>
                              <a:gd name="connsiteX261" fmla="*/ 14821 w 28575"/>
                              <a:gd name="connsiteY261" fmla="*/ 0 h 9525"/>
                              <a:gd name="connsiteX262" fmla="*/ 14821 w 28575"/>
                              <a:gd name="connsiteY262" fmla="*/ 4763 h 9525"/>
                              <a:gd name="connsiteX263" fmla="*/ 14821 w 28575"/>
                              <a:gd name="connsiteY263" fmla="*/ 4763 h 9525"/>
                              <a:gd name="connsiteX264" fmla="*/ 14821 w 28575"/>
                              <a:gd name="connsiteY264" fmla="*/ 4763 h 9525"/>
                              <a:gd name="connsiteX265" fmla="*/ 14821 w 28575"/>
                              <a:gd name="connsiteY265" fmla="*/ 4763 h 9525"/>
                              <a:gd name="connsiteX266" fmla="*/ 14821 w 28575"/>
                              <a:gd name="connsiteY266" fmla="*/ 4763 h 9525"/>
                              <a:gd name="connsiteX267" fmla="*/ 14821 w 28575"/>
                              <a:gd name="connsiteY267" fmla="*/ 4763 h 9525"/>
                              <a:gd name="connsiteX268" fmla="*/ 15878 w 28575"/>
                              <a:gd name="connsiteY268" fmla="*/ 4763 h 9525"/>
                              <a:gd name="connsiteX269" fmla="*/ 15878 w 28575"/>
                              <a:gd name="connsiteY269" fmla="*/ 4763 h 9525"/>
                              <a:gd name="connsiteX270" fmla="*/ 15878 w 28575"/>
                              <a:gd name="connsiteY270" fmla="*/ 4763 h 9525"/>
                              <a:gd name="connsiteX271" fmla="*/ 15878 w 28575"/>
                              <a:gd name="connsiteY271" fmla="*/ 4763 h 9525"/>
                              <a:gd name="connsiteX272" fmla="*/ 15878 w 28575"/>
                              <a:gd name="connsiteY272" fmla="*/ 4763 h 9525"/>
                              <a:gd name="connsiteX273" fmla="*/ 15878 w 28575"/>
                              <a:gd name="connsiteY273" fmla="*/ 0 h 9525"/>
                              <a:gd name="connsiteX274" fmla="*/ 15878 w 28575"/>
                              <a:gd name="connsiteY274" fmla="*/ 0 h 9525"/>
                              <a:gd name="connsiteX275" fmla="*/ 15878 w 28575"/>
                              <a:gd name="connsiteY275" fmla="*/ 4763 h 9525"/>
                              <a:gd name="connsiteX276" fmla="*/ 15878 w 28575"/>
                              <a:gd name="connsiteY276" fmla="*/ 4763 h 9525"/>
                              <a:gd name="connsiteX277" fmla="*/ 15878 w 28575"/>
                              <a:gd name="connsiteY277" fmla="*/ 4763 h 9525"/>
                              <a:gd name="connsiteX278" fmla="*/ 15878 w 28575"/>
                              <a:gd name="connsiteY278" fmla="*/ 4763 h 9525"/>
                              <a:gd name="connsiteX279" fmla="*/ 15878 w 28575"/>
                              <a:gd name="connsiteY279" fmla="*/ 4763 h 9525"/>
                              <a:gd name="connsiteX280" fmla="*/ 15878 w 28575"/>
                              <a:gd name="connsiteY280" fmla="*/ 4763 h 9525"/>
                              <a:gd name="connsiteX281" fmla="*/ 15878 w 28575"/>
                              <a:gd name="connsiteY281" fmla="*/ 4763 h 9525"/>
                              <a:gd name="connsiteX282" fmla="*/ 15878 w 28575"/>
                              <a:gd name="connsiteY282" fmla="*/ 4763 h 9525"/>
                              <a:gd name="connsiteX283" fmla="*/ 15878 w 28575"/>
                              <a:gd name="connsiteY283" fmla="*/ 4763 h 9525"/>
                              <a:gd name="connsiteX284" fmla="*/ 15878 w 28575"/>
                              <a:gd name="connsiteY284" fmla="*/ 4763 h 9525"/>
                              <a:gd name="connsiteX285" fmla="*/ 15878 w 28575"/>
                              <a:gd name="connsiteY285" fmla="*/ 4763 h 9525"/>
                              <a:gd name="connsiteX286" fmla="*/ 16936 w 28575"/>
                              <a:gd name="connsiteY286" fmla="*/ 0 h 9525"/>
                              <a:gd name="connsiteX287" fmla="*/ 16936 w 28575"/>
                              <a:gd name="connsiteY287" fmla="*/ 0 h 9525"/>
                              <a:gd name="connsiteX288" fmla="*/ 16936 w 28575"/>
                              <a:gd name="connsiteY288" fmla="*/ 0 h 9525"/>
                              <a:gd name="connsiteX289" fmla="*/ 16936 w 28575"/>
                              <a:gd name="connsiteY289" fmla="*/ 0 h 9525"/>
                              <a:gd name="connsiteX290" fmla="*/ 16936 w 28575"/>
                              <a:gd name="connsiteY290" fmla="*/ 0 h 9525"/>
                              <a:gd name="connsiteX291" fmla="*/ 16936 w 28575"/>
                              <a:gd name="connsiteY291" fmla="*/ 0 h 9525"/>
                              <a:gd name="connsiteX292" fmla="*/ 16936 w 28575"/>
                              <a:gd name="connsiteY292" fmla="*/ 0 h 9525"/>
                              <a:gd name="connsiteX293" fmla="*/ 16936 w 28575"/>
                              <a:gd name="connsiteY293" fmla="*/ 4763 h 9525"/>
                              <a:gd name="connsiteX294" fmla="*/ 16936 w 28575"/>
                              <a:gd name="connsiteY294" fmla="*/ 4763 h 9525"/>
                              <a:gd name="connsiteX295" fmla="*/ 16936 w 28575"/>
                              <a:gd name="connsiteY295" fmla="*/ 4763 h 9525"/>
                              <a:gd name="connsiteX296" fmla="*/ 16936 w 28575"/>
                              <a:gd name="connsiteY296" fmla="*/ 4763 h 9525"/>
                              <a:gd name="connsiteX297" fmla="*/ 16936 w 28575"/>
                              <a:gd name="connsiteY297" fmla="*/ 4763 h 9525"/>
                              <a:gd name="connsiteX298" fmla="*/ 16936 w 28575"/>
                              <a:gd name="connsiteY298" fmla="*/ 4763 h 9525"/>
                              <a:gd name="connsiteX299" fmla="*/ 16936 w 28575"/>
                              <a:gd name="connsiteY299" fmla="*/ 4763 h 9525"/>
                              <a:gd name="connsiteX300" fmla="*/ 16936 w 28575"/>
                              <a:gd name="connsiteY300" fmla="*/ 4763 h 9525"/>
                              <a:gd name="connsiteX301" fmla="*/ 16936 w 28575"/>
                              <a:gd name="connsiteY301" fmla="*/ 4763 h 9525"/>
                              <a:gd name="connsiteX302" fmla="*/ 16936 w 28575"/>
                              <a:gd name="connsiteY302" fmla="*/ 4763 h 9525"/>
                              <a:gd name="connsiteX303" fmla="*/ 16936 w 28575"/>
                              <a:gd name="connsiteY303" fmla="*/ 4763 h 9525"/>
                              <a:gd name="connsiteX304" fmla="*/ 17993 w 28575"/>
                              <a:gd name="connsiteY304" fmla="*/ 4763 h 9525"/>
                              <a:gd name="connsiteX305" fmla="*/ 17993 w 28575"/>
                              <a:gd name="connsiteY305" fmla="*/ 4763 h 9525"/>
                              <a:gd name="connsiteX306" fmla="*/ 17993 w 28575"/>
                              <a:gd name="connsiteY306" fmla="*/ 4763 h 9525"/>
                              <a:gd name="connsiteX307" fmla="*/ 17993 w 28575"/>
                              <a:gd name="connsiteY307" fmla="*/ 4763 h 9525"/>
                              <a:gd name="connsiteX308" fmla="*/ 17993 w 28575"/>
                              <a:gd name="connsiteY308" fmla="*/ 4763 h 9525"/>
                              <a:gd name="connsiteX309" fmla="*/ 17993 w 28575"/>
                              <a:gd name="connsiteY309" fmla="*/ 0 h 9525"/>
                              <a:gd name="connsiteX310" fmla="*/ 17993 w 28575"/>
                              <a:gd name="connsiteY310" fmla="*/ 0 h 9525"/>
                              <a:gd name="connsiteX311" fmla="*/ 17993 w 28575"/>
                              <a:gd name="connsiteY311" fmla="*/ 0 h 9525"/>
                              <a:gd name="connsiteX312" fmla="*/ 17993 w 28575"/>
                              <a:gd name="connsiteY312" fmla="*/ 0 h 9525"/>
                              <a:gd name="connsiteX313" fmla="*/ 17993 w 28575"/>
                              <a:gd name="connsiteY313" fmla="*/ 4763 h 9525"/>
                              <a:gd name="connsiteX314" fmla="*/ 17993 w 28575"/>
                              <a:gd name="connsiteY314" fmla="*/ 0 h 9525"/>
                              <a:gd name="connsiteX315" fmla="*/ 17993 w 28575"/>
                              <a:gd name="connsiteY315" fmla="*/ 0 h 9525"/>
                              <a:gd name="connsiteX316" fmla="*/ 17993 w 28575"/>
                              <a:gd name="connsiteY316" fmla="*/ 0 h 9525"/>
                              <a:gd name="connsiteX317" fmla="*/ 17993 w 28575"/>
                              <a:gd name="connsiteY317" fmla="*/ 0 h 9525"/>
                              <a:gd name="connsiteX318" fmla="*/ 17993 w 28575"/>
                              <a:gd name="connsiteY318" fmla="*/ 4763 h 9525"/>
                              <a:gd name="connsiteX319" fmla="*/ 17993 w 28575"/>
                              <a:gd name="connsiteY319" fmla="*/ 4763 h 9525"/>
                              <a:gd name="connsiteX320" fmla="*/ 17993 w 28575"/>
                              <a:gd name="connsiteY320" fmla="*/ 4763 h 9525"/>
                              <a:gd name="connsiteX321" fmla="*/ 17993 w 28575"/>
                              <a:gd name="connsiteY321" fmla="*/ 4763 h 9525"/>
                              <a:gd name="connsiteX322" fmla="*/ 19050 w 28575"/>
                              <a:gd name="connsiteY322" fmla="*/ 4763 h 9525"/>
                              <a:gd name="connsiteX323" fmla="*/ 19050 w 28575"/>
                              <a:gd name="connsiteY323" fmla="*/ 4763 h 9525"/>
                              <a:gd name="connsiteX324" fmla="*/ 19050 w 28575"/>
                              <a:gd name="connsiteY324" fmla="*/ 4763 h 9525"/>
                              <a:gd name="connsiteX325" fmla="*/ 19050 w 28575"/>
                              <a:gd name="connsiteY325" fmla="*/ 4763 h 9525"/>
                              <a:gd name="connsiteX326" fmla="*/ 19050 w 28575"/>
                              <a:gd name="connsiteY326" fmla="*/ 0 h 9525"/>
                              <a:gd name="connsiteX327" fmla="*/ 19050 w 28575"/>
                              <a:gd name="connsiteY327" fmla="*/ 4763 h 9525"/>
                              <a:gd name="connsiteX328" fmla="*/ 19050 w 28575"/>
                              <a:gd name="connsiteY328" fmla="*/ 4763 h 9525"/>
                              <a:gd name="connsiteX329" fmla="*/ 19050 w 28575"/>
                              <a:gd name="connsiteY329" fmla="*/ 4763 h 9525"/>
                              <a:gd name="connsiteX330" fmla="*/ 19050 w 28575"/>
                              <a:gd name="connsiteY330" fmla="*/ 4763 h 9525"/>
                              <a:gd name="connsiteX331" fmla="*/ 19050 w 28575"/>
                              <a:gd name="connsiteY331" fmla="*/ 4763 h 9525"/>
                              <a:gd name="connsiteX332" fmla="*/ 19050 w 28575"/>
                              <a:gd name="connsiteY332" fmla="*/ 4763 h 9525"/>
                              <a:gd name="connsiteX333" fmla="*/ 19050 w 28575"/>
                              <a:gd name="connsiteY333" fmla="*/ 4763 h 9525"/>
                              <a:gd name="connsiteX334" fmla="*/ 19050 w 28575"/>
                              <a:gd name="connsiteY334" fmla="*/ 4763 h 9525"/>
                              <a:gd name="connsiteX335" fmla="*/ 19050 w 28575"/>
                              <a:gd name="connsiteY335" fmla="*/ 4763 h 9525"/>
                              <a:gd name="connsiteX336" fmla="*/ 19050 w 28575"/>
                              <a:gd name="connsiteY336" fmla="*/ 4763 h 9525"/>
                              <a:gd name="connsiteX337" fmla="*/ 19050 w 28575"/>
                              <a:gd name="connsiteY337" fmla="*/ 4763 h 9525"/>
                              <a:gd name="connsiteX338" fmla="*/ 19050 w 28575"/>
                              <a:gd name="connsiteY338" fmla="*/ 4763 h 9525"/>
                              <a:gd name="connsiteX339" fmla="*/ 19050 w 28575"/>
                              <a:gd name="connsiteY339" fmla="*/ 4763 h 9525"/>
                              <a:gd name="connsiteX340" fmla="*/ 19050 w 28575"/>
                              <a:gd name="connsiteY340" fmla="*/ 4763 h 9525"/>
                              <a:gd name="connsiteX341" fmla="*/ 19050 w 28575"/>
                              <a:gd name="connsiteY341" fmla="*/ 4763 h 9525"/>
                              <a:gd name="connsiteX342" fmla="*/ 20107 w 28575"/>
                              <a:gd name="connsiteY342" fmla="*/ 4763 h 9525"/>
                              <a:gd name="connsiteX343" fmla="*/ 20107 w 28575"/>
                              <a:gd name="connsiteY343" fmla="*/ 4763 h 9525"/>
                              <a:gd name="connsiteX344" fmla="*/ 20107 w 28575"/>
                              <a:gd name="connsiteY344" fmla="*/ 4763 h 9525"/>
                              <a:gd name="connsiteX345" fmla="*/ 20107 w 28575"/>
                              <a:gd name="connsiteY345" fmla="*/ 4763 h 9525"/>
                              <a:gd name="connsiteX346" fmla="*/ 20107 w 28575"/>
                              <a:gd name="connsiteY346" fmla="*/ 4763 h 9525"/>
                              <a:gd name="connsiteX347" fmla="*/ 20107 w 28575"/>
                              <a:gd name="connsiteY347" fmla="*/ 4763 h 9525"/>
                              <a:gd name="connsiteX348" fmla="*/ 20107 w 28575"/>
                              <a:gd name="connsiteY348" fmla="*/ 4763 h 9525"/>
                              <a:gd name="connsiteX349" fmla="*/ 20107 w 28575"/>
                              <a:gd name="connsiteY349" fmla="*/ 4763 h 9525"/>
                              <a:gd name="connsiteX350" fmla="*/ 20107 w 28575"/>
                              <a:gd name="connsiteY350" fmla="*/ 4763 h 9525"/>
                              <a:gd name="connsiteX351" fmla="*/ 20107 w 28575"/>
                              <a:gd name="connsiteY351" fmla="*/ 4763 h 9525"/>
                              <a:gd name="connsiteX352" fmla="*/ 20107 w 28575"/>
                              <a:gd name="connsiteY352" fmla="*/ 4763 h 9525"/>
                              <a:gd name="connsiteX353" fmla="*/ 20107 w 28575"/>
                              <a:gd name="connsiteY353" fmla="*/ 4763 h 9525"/>
                              <a:gd name="connsiteX354" fmla="*/ 20107 w 28575"/>
                              <a:gd name="connsiteY354" fmla="*/ 4763 h 9525"/>
                              <a:gd name="connsiteX355" fmla="*/ 20107 w 28575"/>
                              <a:gd name="connsiteY355" fmla="*/ 4763 h 9525"/>
                              <a:gd name="connsiteX356" fmla="*/ 20107 w 28575"/>
                              <a:gd name="connsiteY356" fmla="*/ 4763 h 9525"/>
                              <a:gd name="connsiteX357" fmla="*/ 20107 w 28575"/>
                              <a:gd name="connsiteY357" fmla="*/ 0 h 9525"/>
                              <a:gd name="connsiteX358" fmla="*/ 20107 w 28575"/>
                              <a:gd name="connsiteY358" fmla="*/ 4763 h 9525"/>
                              <a:gd name="connsiteX359" fmla="*/ 20107 w 28575"/>
                              <a:gd name="connsiteY359" fmla="*/ 0 h 9525"/>
                              <a:gd name="connsiteX360" fmla="*/ 21164 w 28575"/>
                              <a:gd name="connsiteY360" fmla="*/ 0 h 9525"/>
                              <a:gd name="connsiteX361" fmla="*/ 21164 w 28575"/>
                              <a:gd name="connsiteY361" fmla="*/ 0 h 9525"/>
                              <a:gd name="connsiteX362" fmla="*/ 21164 w 28575"/>
                              <a:gd name="connsiteY362" fmla="*/ 0 h 9525"/>
                              <a:gd name="connsiteX363" fmla="*/ 21164 w 28575"/>
                              <a:gd name="connsiteY363" fmla="*/ 0 h 9525"/>
                              <a:gd name="connsiteX364" fmla="*/ 21164 w 28575"/>
                              <a:gd name="connsiteY364" fmla="*/ 0 h 9525"/>
                              <a:gd name="connsiteX365" fmla="*/ 21164 w 28575"/>
                              <a:gd name="connsiteY365" fmla="*/ 0 h 9525"/>
                              <a:gd name="connsiteX366" fmla="*/ 21164 w 28575"/>
                              <a:gd name="connsiteY366" fmla="*/ 0 h 9525"/>
                              <a:gd name="connsiteX367" fmla="*/ 21164 w 28575"/>
                              <a:gd name="connsiteY367" fmla="*/ 4763 h 9525"/>
                              <a:gd name="connsiteX368" fmla="*/ 21164 w 28575"/>
                              <a:gd name="connsiteY368" fmla="*/ 4763 h 9525"/>
                              <a:gd name="connsiteX369" fmla="*/ 21164 w 28575"/>
                              <a:gd name="connsiteY369" fmla="*/ 9525 h 9525"/>
                              <a:gd name="connsiteX370" fmla="*/ 21164 w 28575"/>
                              <a:gd name="connsiteY370" fmla="*/ 9525 h 9525"/>
                              <a:gd name="connsiteX371" fmla="*/ 21164 w 28575"/>
                              <a:gd name="connsiteY371" fmla="*/ 4763 h 9525"/>
                              <a:gd name="connsiteX372" fmla="*/ 21164 w 28575"/>
                              <a:gd name="connsiteY372" fmla="*/ 4763 h 9525"/>
                              <a:gd name="connsiteX373" fmla="*/ 21164 w 28575"/>
                              <a:gd name="connsiteY373" fmla="*/ 4763 h 9525"/>
                              <a:gd name="connsiteX374" fmla="*/ 21164 w 28575"/>
                              <a:gd name="connsiteY374" fmla="*/ 4763 h 9525"/>
                              <a:gd name="connsiteX375" fmla="*/ 21164 w 28575"/>
                              <a:gd name="connsiteY375" fmla="*/ 4763 h 9525"/>
                              <a:gd name="connsiteX376" fmla="*/ 21164 w 28575"/>
                              <a:gd name="connsiteY376" fmla="*/ 4763 h 9525"/>
                              <a:gd name="connsiteX377" fmla="*/ 21164 w 28575"/>
                              <a:gd name="connsiteY377" fmla="*/ 4763 h 9525"/>
                              <a:gd name="connsiteX378" fmla="*/ 22222 w 28575"/>
                              <a:gd name="connsiteY378" fmla="*/ 4763 h 9525"/>
                              <a:gd name="connsiteX379" fmla="*/ 22222 w 28575"/>
                              <a:gd name="connsiteY379" fmla="*/ 4763 h 9525"/>
                              <a:gd name="connsiteX380" fmla="*/ 22222 w 28575"/>
                              <a:gd name="connsiteY380" fmla="*/ 4763 h 9525"/>
                              <a:gd name="connsiteX381" fmla="*/ 22222 w 28575"/>
                              <a:gd name="connsiteY381" fmla="*/ 4763 h 9525"/>
                              <a:gd name="connsiteX382" fmla="*/ 22222 w 28575"/>
                              <a:gd name="connsiteY382" fmla="*/ 4763 h 9525"/>
                              <a:gd name="connsiteX383" fmla="*/ 22222 w 28575"/>
                              <a:gd name="connsiteY383" fmla="*/ 4763 h 9525"/>
                              <a:gd name="connsiteX384" fmla="*/ 22222 w 28575"/>
                              <a:gd name="connsiteY384" fmla="*/ 4763 h 9525"/>
                              <a:gd name="connsiteX385" fmla="*/ 22222 w 28575"/>
                              <a:gd name="connsiteY385" fmla="*/ 4763 h 9525"/>
                              <a:gd name="connsiteX386" fmla="*/ 22222 w 28575"/>
                              <a:gd name="connsiteY386" fmla="*/ 4763 h 9525"/>
                              <a:gd name="connsiteX387" fmla="*/ 22222 w 28575"/>
                              <a:gd name="connsiteY387" fmla="*/ 4763 h 9525"/>
                              <a:gd name="connsiteX388" fmla="*/ 22222 w 28575"/>
                              <a:gd name="connsiteY388" fmla="*/ 4763 h 9525"/>
                              <a:gd name="connsiteX389" fmla="*/ 22222 w 28575"/>
                              <a:gd name="connsiteY389" fmla="*/ 0 h 9525"/>
                              <a:gd name="connsiteX390" fmla="*/ 22222 w 28575"/>
                              <a:gd name="connsiteY390" fmla="*/ 4763 h 9525"/>
                              <a:gd name="connsiteX391" fmla="*/ 22222 w 28575"/>
                              <a:gd name="connsiteY391" fmla="*/ 4763 h 9525"/>
                              <a:gd name="connsiteX392" fmla="*/ 22222 w 28575"/>
                              <a:gd name="connsiteY392" fmla="*/ 4763 h 9525"/>
                              <a:gd name="connsiteX393" fmla="*/ 22222 w 28575"/>
                              <a:gd name="connsiteY393" fmla="*/ 4763 h 9525"/>
                              <a:gd name="connsiteX394" fmla="*/ 22222 w 28575"/>
                              <a:gd name="connsiteY394" fmla="*/ 4763 h 9525"/>
                              <a:gd name="connsiteX395" fmla="*/ 22222 w 28575"/>
                              <a:gd name="connsiteY395" fmla="*/ 4763 h 9525"/>
                              <a:gd name="connsiteX396" fmla="*/ 23279 w 28575"/>
                              <a:gd name="connsiteY396" fmla="*/ 4763 h 9525"/>
                              <a:gd name="connsiteX397" fmla="*/ 23279 w 28575"/>
                              <a:gd name="connsiteY397" fmla="*/ 4763 h 9525"/>
                              <a:gd name="connsiteX398" fmla="*/ 23279 w 28575"/>
                              <a:gd name="connsiteY398" fmla="*/ 4763 h 9525"/>
                              <a:gd name="connsiteX399" fmla="*/ 23279 w 28575"/>
                              <a:gd name="connsiteY399" fmla="*/ 4763 h 9525"/>
                              <a:gd name="connsiteX400" fmla="*/ 23279 w 28575"/>
                              <a:gd name="connsiteY400" fmla="*/ 4763 h 9525"/>
                              <a:gd name="connsiteX401" fmla="*/ 23279 w 28575"/>
                              <a:gd name="connsiteY401" fmla="*/ 4763 h 9525"/>
                              <a:gd name="connsiteX402" fmla="*/ 23279 w 28575"/>
                              <a:gd name="connsiteY402" fmla="*/ 4763 h 9525"/>
                              <a:gd name="connsiteX403" fmla="*/ 23279 w 28575"/>
                              <a:gd name="connsiteY403" fmla="*/ 4763 h 9525"/>
                              <a:gd name="connsiteX404" fmla="*/ 23279 w 28575"/>
                              <a:gd name="connsiteY404" fmla="*/ 4763 h 9525"/>
                              <a:gd name="connsiteX405" fmla="*/ 23279 w 28575"/>
                              <a:gd name="connsiteY405" fmla="*/ 4763 h 9525"/>
                              <a:gd name="connsiteX406" fmla="*/ 23279 w 28575"/>
                              <a:gd name="connsiteY406" fmla="*/ 4763 h 9525"/>
                              <a:gd name="connsiteX407" fmla="*/ 23279 w 28575"/>
                              <a:gd name="connsiteY407" fmla="*/ 4763 h 9525"/>
                              <a:gd name="connsiteX408" fmla="*/ 23279 w 28575"/>
                              <a:gd name="connsiteY408" fmla="*/ 4763 h 9525"/>
                              <a:gd name="connsiteX409" fmla="*/ 23279 w 28575"/>
                              <a:gd name="connsiteY409" fmla="*/ 4763 h 9525"/>
                              <a:gd name="connsiteX410" fmla="*/ 23279 w 28575"/>
                              <a:gd name="connsiteY410" fmla="*/ 4763 h 9525"/>
                              <a:gd name="connsiteX411" fmla="*/ 23279 w 28575"/>
                              <a:gd name="connsiteY411" fmla="*/ 4763 h 9525"/>
                              <a:gd name="connsiteX412" fmla="*/ 23279 w 28575"/>
                              <a:gd name="connsiteY412" fmla="*/ 4763 h 9525"/>
                              <a:gd name="connsiteX413" fmla="*/ 23279 w 28575"/>
                              <a:gd name="connsiteY413" fmla="*/ 4763 h 9525"/>
                              <a:gd name="connsiteX414" fmla="*/ 23279 w 28575"/>
                              <a:gd name="connsiteY414" fmla="*/ 4763 h 9525"/>
                              <a:gd name="connsiteX415" fmla="*/ 23279 w 28575"/>
                              <a:gd name="connsiteY415" fmla="*/ 4763 h 9525"/>
                              <a:gd name="connsiteX416" fmla="*/ 23279 w 28575"/>
                              <a:gd name="connsiteY416" fmla="*/ 0 h 9525"/>
                              <a:gd name="connsiteX417" fmla="*/ 23279 w 28575"/>
                              <a:gd name="connsiteY417" fmla="*/ 0 h 9525"/>
                              <a:gd name="connsiteX418" fmla="*/ 23279 w 28575"/>
                              <a:gd name="connsiteY418" fmla="*/ 0 h 9525"/>
                              <a:gd name="connsiteX419" fmla="*/ 23279 w 28575"/>
                              <a:gd name="connsiteY419" fmla="*/ 0 h 9525"/>
                              <a:gd name="connsiteX420" fmla="*/ 23279 w 28575"/>
                              <a:gd name="connsiteY420" fmla="*/ 0 h 9525"/>
                              <a:gd name="connsiteX421" fmla="*/ 23279 w 28575"/>
                              <a:gd name="connsiteY421" fmla="*/ 4763 h 9525"/>
                              <a:gd name="connsiteX422" fmla="*/ 24346 w 28575"/>
                              <a:gd name="connsiteY422" fmla="*/ 4763 h 9525"/>
                              <a:gd name="connsiteX423" fmla="*/ 24346 w 28575"/>
                              <a:gd name="connsiteY423" fmla="*/ 4763 h 9525"/>
                              <a:gd name="connsiteX424" fmla="*/ 24346 w 28575"/>
                              <a:gd name="connsiteY424" fmla="*/ 4763 h 9525"/>
                              <a:gd name="connsiteX425" fmla="*/ 24346 w 28575"/>
                              <a:gd name="connsiteY425" fmla="*/ 4763 h 9525"/>
                              <a:gd name="connsiteX426" fmla="*/ 24346 w 28575"/>
                              <a:gd name="connsiteY426" fmla="*/ 0 h 9525"/>
                              <a:gd name="connsiteX427" fmla="*/ 24346 w 28575"/>
                              <a:gd name="connsiteY427" fmla="*/ 0 h 9525"/>
                              <a:gd name="connsiteX428" fmla="*/ 24346 w 28575"/>
                              <a:gd name="connsiteY428" fmla="*/ 0 h 9525"/>
                              <a:gd name="connsiteX429" fmla="*/ 24346 w 28575"/>
                              <a:gd name="connsiteY429" fmla="*/ 0 h 9525"/>
                              <a:gd name="connsiteX430" fmla="*/ 24346 w 28575"/>
                              <a:gd name="connsiteY430" fmla="*/ 0 h 9525"/>
                              <a:gd name="connsiteX431" fmla="*/ 24346 w 28575"/>
                              <a:gd name="connsiteY431" fmla="*/ 0 h 9525"/>
                              <a:gd name="connsiteX432" fmla="*/ 24346 w 28575"/>
                              <a:gd name="connsiteY432" fmla="*/ 4763 h 9525"/>
                              <a:gd name="connsiteX433" fmla="*/ 24346 w 28575"/>
                              <a:gd name="connsiteY433" fmla="*/ 4763 h 9525"/>
                              <a:gd name="connsiteX434" fmla="*/ 24346 w 28575"/>
                              <a:gd name="connsiteY434" fmla="*/ 4763 h 9525"/>
                              <a:gd name="connsiteX435" fmla="*/ 24346 w 28575"/>
                              <a:gd name="connsiteY435" fmla="*/ 4763 h 9525"/>
                              <a:gd name="connsiteX436" fmla="*/ 24346 w 28575"/>
                              <a:gd name="connsiteY436" fmla="*/ 4763 h 9525"/>
                              <a:gd name="connsiteX437" fmla="*/ 24346 w 28575"/>
                              <a:gd name="connsiteY437" fmla="*/ 4763 h 9525"/>
                              <a:gd name="connsiteX438" fmla="*/ 24346 w 28575"/>
                              <a:gd name="connsiteY438" fmla="*/ 4763 h 9525"/>
                              <a:gd name="connsiteX439" fmla="*/ 24346 w 28575"/>
                              <a:gd name="connsiteY439" fmla="*/ 4763 h 9525"/>
                              <a:gd name="connsiteX440" fmla="*/ 25403 w 28575"/>
                              <a:gd name="connsiteY440" fmla="*/ 4763 h 9525"/>
                              <a:gd name="connsiteX441" fmla="*/ 25403 w 28575"/>
                              <a:gd name="connsiteY441" fmla="*/ 4763 h 9525"/>
                              <a:gd name="connsiteX442" fmla="*/ 25403 w 28575"/>
                              <a:gd name="connsiteY442" fmla="*/ 4763 h 9525"/>
                              <a:gd name="connsiteX443" fmla="*/ 25403 w 28575"/>
                              <a:gd name="connsiteY443" fmla="*/ 4763 h 9525"/>
                              <a:gd name="connsiteX444" fmla="*/ 25403 w 28575"/>
                              <a:gd name="connsiteY444" fmla="*/ 4763 h 9525"/>
                              <a:gd name="connsiteX445" fmla="*/ 25403 w 28575"/>
                              <a:gd name="connsiteY445" fmla="*/ 4763 h 9525"/>
                              <a:gd name="connsiteX446" fmla="*/ 25403 w 28575"/>
                              <a:gd name="connsiteY446" fmla="*/ 9525 h 9525"/>
                              <a:gd name="connsiteX447" fmla="*/ 25403 w 28575"/>
                              <a:gd name="connsiteY447" fmla="*/ 9525 h 9525"/>
                              <a:gd name="connsiteX448" fmla="*/ 25403 w 28575"/>
                              <a:gd name="connsiteY448" fmla="*/ 4763 h 9525"/>
                              <a:gd name="connsiteX449" fmla="*/ 25403 w 28575"/>
                              <a:gd name="connsiteY449" fmla="*/ 0 h 9525"/>
                              <a:gd name="connsiteX450" fmla="*/ 25403 w 28575"/>
                              <a:gd name="connsiteY450" fmla="*/ 0 h 9525"/>
                              <a:gd name="connsiteX451" fmla="*/ 25403 w 28575"/>
                              <a:gd name="connsiteY451" fmla="*/ 0 h 9525"/>
                              <a:gd name="connsiteX452" fmla="*/ 25403 w 28575"/>
                              <a:gd name="connsiteY452" fmla="*/ 0 h 9525"/>
                              <a:gd name="connsiteX453" fmla="*/ 25403 w 28575"/>
                              <a:gd name="connsiteY453" fmla="*/ 4763 h 9525"/>
                              <a:gd name="connsiteX454" fmla="*/ 25403 w 28575"/>
                              <a:gd name="connsiteY454" fmla="*/ 0 h 9525"/>
                              <a:gd name="connsiteX455" fmla="*/ 25403 w 28575"/>
                              <a:gd name="connsiteY455" fmla="*/ 0 h 9525"/>
                              <a:gd name="connsiteX456" fmla="*/ 25403 w 28575"/>
                              <a:gd name="connsiteY456" fmla="*/ 0 h 9525"/>
                              <a:gd name="connsiteX457" fmla="*/ 25403 w 28575"/>
                              <a:gd name="connsiteY457" fmla="*/ 0 h 9525"/>
                              <a:gd name="connsiteX458" fmla="*/ 26461 w 28575"/>
                              <a:gd name="connsiteY458" fmla="*/ 0 h 9525"/>
                              <a:gd name="connsiteX459" fmla="*/ 26461 w 28575"/>
                              <a:gd name="connsiteY459" fmla="*/ 0 h 9525"/>
                              <a:gd name="connsiteX460" fmla="*/ 26461 w 28575"/>
                              <a:gd name="connsiteY460" fmla="*/ 0 h 9525"/>
                              <a:gd name="connsiteX461" fmla="*/ 26461 w 28575"/>
                              <a:gd name="connsiteY461" fmla="*/ 0 h 9525"/>
                              <a:gd name="connsiteX462" fmla="*/ 26461 w 28575"/>
                              <a:gd name="connsiteY462" fmla="*/ 0 h 9525"/>
                              <a:gd name="connsiteX463" fmla="*/ 26461 w 28575"/>
                              <a:gd name="connsiteY463" fmla="*/ 4763 h 9525"/>
                              <a:gd name="connsiteX464" fmla="*/ 26461 w 28575"/>
                              <a:gd name="connsiteY464" fmla="*/ 4763 h 9525"/>
                              <a:gd name="connsiteX465" fmla="*/ 26461 w 28575"/>
                              <a:gd name="connsiteY465" fmla="*/ 4763 h 9525"/>
                              <a:gd name="connsiteX466" fmla="*/ 26461 w 28575"/>
                              <a:gd name="connsiteY466" fmla="*/ 4763 h 9525"/>
                              <a:gd name="connsiteX467" fmla="*/ 26461 w 28575"/>
                              <a:gd name="connsiteY467" fmla="*/ 4763 h 9525"/>
                              <a:gd name="connsiteX468" fmla="*/ 26461 w 28575"/>
                              <a:gd name="connsiteY468" fmla="*/ 4763 h 9525"/>
                              <a:gd name="connsiteX469" fmla="*/ 26461 w 28575"/>
                              <a:gd name="connsiteY469" fmla="*/ 4763 h 9525"/>
                              <a:gd name="connsiteX470" fmla="*/ 26461 w 28575"/>
                              <a:gd name="connsiteY470" fmla="*/ 4763 h 9525"/>
                              <a:gd name="connsiteX471" fmla="*/ 26461 w 28575"/>
                              <a:gd name="connsiteY471" fmla="*/ 4763 h 9525"/>
                              <a:gd name="connsiteX472" fmla="*/ 26461 w 28575"/>
                              <a:gd name="connsiteY472" fmla="*/ 4763 h 9525"/>
                              <a:gd name="connsiteX473" fmla="*/ 26461 w 28575"/>
                              <a:gd name="connsiteY473" fmla="*/ 4763 h 9525"/>
                              <a:gd name="connsiteX474" fmla="*/ 26461 w 28575"/>
                              <a:gd name="connsiteY474" fmla="*/ 4763 h 9525"/>
                              <a:gd name="connsiteX475" fmla="*/ 26461 w 28575"/>
                              <a:gd name="connsiteY475" fmla="*/ 0 h 9525"/>
                              <a:gd name="connsiteX476" fmla="*/ 26461 w 28575"/>
                              <a:gd name="connsiteY476" fmla="*/ 0 h 9525"/>
                              <a:gd name="connsiteX477" fmla="*/ 26461 w 28575"/>
                              <a:gd name="connsiteY477" fmla="*/ 0 h 9525"/>
                              <a:gd name="connsiteX478" fmla="*/ 27518 w 28575"/>
                              <a:gd name="connsiteY478" fmla="*/ 0 h 9525"/>
                              <a:gd name="connsiteX479" fmla="*/ 27518 w 28575"/>
                              <a:gd name="connsiteY479" fmla="*/ 0 h 9525"/>
                              <a:gd name="connsiteX480" fmla="*/ 27518 w 28575"/>
                              <a:gd name="connsiteY480" fmla="*/ 0 h 9525"/>
                              <a:gd name="connsiteX481" fmla="*/ 27518 w 28575"/>
                              <a:gd name="connsiteY481" fmla="*/ 0 h 9525"/>
                              <a:gd name="connsiteX482" fmla="*/ 27518 w 28575"/>
                              <a:gd name="connsiteY482" fmla="*/ 0 h 9525"/>
                              <a:gd name="connsiteX483" fmla="*/ 27518 w 28575"/>
                              <a:gd name="connsiteY483" fmla="*/ 0 h 9525"/>
                              <a:gd name="connsiteX484" fmla="*/ 27518 w 28575"/>
                              <a:gd name="connsiteY484" fmla="*/ 4763 h 9525"/>
                              <a:gd name="connsiteX485" fmla="*/ 27518 w 28575"/>
                              <a:gd name="connsiteY485" fmla="*/ 0 h 9525"/>
                              <a:gd name="connsiteX486" fmla="*/ 27518 w 28575"/>
                              <a:gd name="connsiteY486" fmla="*/ 4763 h 9525"/>
                              <a:gd name="connsiteX487" fmla="*/ 27518 w 28575"/>
                              <a:gd name="connsiteY487" fmla="*/ 4763 h 9525"/>
                              <a:gd name="connsiteX488" fmla="*/ 27518 w 28575"/>
                              <a:gd name="connsiteY488" fmla="*/ 0 h 9525"/>
                              <a:gd name="connsiteX489" fmla="*/ 27518 w 28575"/>
                              <a:gd name="connsiteY489" fmla="*/ 0 h 9525"/>
                              <a:gd name="connsiteX490" fmla="*/ 27518 w 28575"/>
                              <a:gd name="connsiteY490" fmla="*/ 0 h 9525"/>
                              <a:gd name="connsiteX491" fmla="*/ 27518 w 28575"/>
                              <a:gd name="connsiteY491" fmla="*/ 4763 h 9525"/>
                              <a:gd name="connsiteX492" fmla="*/ 27518 w 28575"/>
                              <a:gd name="connsiteY492" fmla="*/ 4763 h 9525"/>
                              <a:gd name="connsiteX493" fmla="*/ 27518 w 28575"/>
                              <a:gd name="connsiteY493" fmla="*/ 4763 h 9525"/>
                              <a:gd name="connsiteX494" fmla="*/ 27518 w 28575"/>
                              <a:gd name="connsiteY494" fmla="*/ 4763 h 9525"/>
                              <a:gd name="connsiteX495" fmla="*/ 27518 w 28575"/>
                              <a:gd name="connsiteY495" fmla="*/ 4763 h 9525"/>
                              <a:gd name="connsiteX496" fmla="*/ 28575 w 28575"/>
                              <a:gd name="connsiteY496" fmla="*/ 4763 h 9525"/>
                              <a:gd name="connsiteX497" fmla="*/ 28575 w 28575"/>
                              <a:gd name="connsiteY497" fmla="*/ 4763 h 9525"/>
                              <a:gd name="connsiteX498" fmla="*/ 28575 w 28575"/>
                              <a:gd name="connsiteY498" fmla="*/ 4763 h 9525"/>
                              <a:gd name="connsiteX499" fmla="*/ 28575 w 28575"/>
                              <a:gd name="connsiteY499" fmla="*/ 4763 h 9525"/>
                              <a:gd name="connsiteX500" fmla="*/ 28575 w 28575"/>
                              <a:gd name="connsiteY500" fmla="*/ 4763 h 9525"/>
                              <a:gd name="connsiteX501" fmla="*/ 28575 w 28575"/>
                              <a:gd name="connsiteY501" fmla="*/ 4763 h 9525"/>
                              <a:gd name="connsiteX502" fmla="*/ 28575 w 28575"/>
                              <a:gd name="connsiteY502" fmla="*/ 4763 h 9525"/>
                              <a:gd name="connsiteX503" fmla="*/ 28575 w 28575"/>
                              <a:gd name="connsiteY503" fmla="*/ 4763 h 9525"/>
                              <a:gd name="connsiteX504" fmla="*/ 28575 w 28575"/>
                              <a:gd name="connsiteY504" fmla="*/ 4763 h 9525"/>
                              <a:gd name="connsiteX505" fmla="*/ 28575 w 28575"/>
                              <a:gd name="connsiteY505" fmla="*/ 0 h 9525"/>
                              <a:gd name="connsiteX506" fmla="*/ 28575 w 28575"/>
                              <a:gd name="connsiteY506" fmla="*/ 4763 h 9525"/>
                              <a:gd name="connsiteX507" fmla="*/ 28575 w 28575"/>
                              <a:gd name="connsiteY507" fmla="*/ 4763 h 9525"/>
                              <a:gd name="connsiteX508" fmla="*/ 28575 w 28575"/>
                              <a:gd name="connsiteY508" fmla="*/ 4763 h 9525"/>
                              <a:gd name="connsiteX509" fmla="*/ 28575 w 28575"/>
                              <a:gd name="connsiteY509" fmla="*/ 4763 h 9525"/>
                              <a:gd name="connsiteX510" fmla="*/ 28575 w 28575"/>
                              <a:gd name="connsiteY510" fmla="*/ 4763 h 9525"/>
                              <a:gd name="connsiteX511" fmla="*/ 28575 w 28575"/>
                              <a:gd name="connsiteY511" fmla="*/ 476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4763"/>
                                </a:moveTo>
                                <a:lnTo>
                                  <a:pt x="0" y="4763"/>
                                </a:lnTo>
                                <a:lnTo>
                                  <a:pt x="1057" y="0"/>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2114" y="4763"/>
                                </a:lnTo>
                                <a:lnTo>
                                  <a:pt x="2114" y="0"/>
                                </a:lnTo>
                                <a:lnTo>
                                  <a:pt x="2114" y="4763"/>
                                </a:lnTo>
                                <a:lnTo>
                                  <a:pt x="2114" y="0"/>
                                </a:lnTo>
                                <a:lnTo>
                                  <a:pt x="2114" y="4763"/>
                                </a:lnTo>
                                <a:lnTo>
                                  <a:pt x="2114" y="4763"/>
                                </a:lnTo>
                                <a:lnTo>
                                  <a:pt x="2114" y="0"/>
                                </a:lnTo>
                                <a:lnTo>
                                  <a:pt x="2114" y="0"/>
                                </a:lnTo>
                                <a:lnTo>
                                  <a:pt x="2114" y="0"/>
                                </a:lnTo>
                                <a:lnTo>
                                  <a:pt x="2114" y="0"/>
                                </a:lnTo>
                                <a:lnTo>
                                  <a:pt x="2114" y="4763"/>
                                </a:lnTo>
                                <a:lnTo>
                                  <a:pt x="2114" y="4763"/>
                                </a:lnTo>
                                <a:lnTo>
                                  <a:pt x="2114" y="4763"/>
                                </a:lnTo>
                                <a:lnTo>
                                  <a:pt x="2114" y="4763"/>
                                </a:lnTo>
                                <a:lnTo>
                                  <a:pt x="2114" y="4763"/>
                                </a:lnTo>
                                <a:lnTo>
                                  <a:pt x="2114" y="4763"/>
                                </a:lnTo>
                                <a:lnTo>
                                  <a:pt x="2114" y="4763"/>
                                </a:lnTo>
                                <a:lnTo>
                                  <a:pt x="2114"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0"/>
                                </a:lnTo>
                                <a:lnTo>
                                  <a:pt x="3172" y="0"/>
                                </a:lnTo>
                                <a:lnTo>
                                  <a:pt x="3172" y="0"/>
                                </a:lnTo>
                                <a:lnTo>
                                  <a:pt x="3172" y="0"/>
                                </a:lnTo>
                                <a:lnTo>
                                  <a:pt x="3172" y="4763"/>
                                </a:lnTo>
                                <a:lnTo>
                                  <a:pt x="3172" y="4763"/>
                                </a:lnTo>
                                <a:lnTo>
                                  <a:pt x="3172" y="0"/>
                                </a:lnTo>
                                <a:lnTo>
                                  <a:pt x="3172" y="4763"/>
                                </a:lnTo>
                                <a:lnTo>
                                  <a:pt x="3172" y="4763"/>
                                </a:lnTo>
                                <a:lnTo>
                                  <a:pt x="4229" y="4763"/>
                                </a:lnTo>
                                <a:lnTo>
                                  <a:pt x="4229" y="4763"/>
                                </a:lnTo>
                                <a:lnTo>
                                  <a:pt x="4229" y="4763"/>
                                </a:lnTo>
                                <a:lnTo>
                                  <a:pt x="4229" y="0"/>
                                </a:lnTo>
                                <a:lnTo>
                                  <a:pt x="4229" y="4763"/>
                                </a:lnTo>
                                <a:lnTo>
                                  <a:pt x="4229" y="0"/>
                                </a:lnTo>
                                <a:lnTo>
                                  <a:pt x="4229" y="0"/>
                                </a:lnTo>
                                <a:lnTo>
                                  <a:pt x="4229" y="0"/>
                                </a:lnTo>
                                <a:lnTo>
                                  <a:pt x="4229" y="0"/>
                                </a:lnTo>
                                <a:lnTo>
                                  <a:pt x="4229" y="4763"/>
                                </a:lnTo>
                                <a:lnTo>
                                  <a:pt x="4229" y="4763"/>
                                </a:lnTo>
                                <a:lnTo>
                                  <a:pt x="4229" y="4763"/>
                                </a:lnTo>
                                <a:lnTo>
                                  <a:pt x="4229" y="4763"/>
                                </a:lnTo>
                                <a:lnTo>
                                  <a:pt x="4229" y="4763"/>
                                </a:lnTo>
                                <a:lnTo>
                                  <a:pt x="4229" y="4763"/>
                                </a:lnTo>
                                <a:lnTo>
                                  <a:pt x="4229" y="4763"/>
                                </a:lnTo>
                                <a:lnTo>
                                  <a:pt x="4229" y="4763"/>
                                </a:lnTo>
                                <a:lnTo>
                                  <a:pt x="4229" y="4763"/>
                                </a:lnTo>
                                <a:lnTo>
                                  <a:pt x="5296" y="4763"/>
                                </a:lnTo>
                                <a:lnTo>
                                  <a:pt x="5296" y="4763"/>
                                </a:lnTo>
                                <a:lnTo>
                                  <a:pt x="5296" y="4763"/>
                                </a:lnTo>
                                <a:lnTo>
                                  <a:pt x="5296" y="0"/>
                                </a:lnTo>
                                <a:lnTo>
                                  <a:pt x="5296" y="0"/>
                                </a:lnTo>
                                <a:lnTo>
                                  <a:pt x="5296" y="0"/>
                                </a:lnTo>
                                <a:lnTo>
                                  <a:pt x="5296" y="0"/>
                                </a:lnTo>
                                <a:lnTo>
                                  <a:pt x="5296" y="0"/>
                                </a:lnTo>
                                <a:lnTo>
                                  <a:pt x="5296" y="0"/>
                                </a:lnTo>
                                <a:lnTo>
                                  <a:pt x="5296" y="4763"/>
                                </a:lnTo>
                                <a:lnTo>
                                  <a:pt x="5296" y="4763"/>
                                </a:lnTo>
                                <a:lnTo>
                                  <a:pt x="5296" y="0"/>
                                </a:lnTo>
                                <a:lnTo>
                                  <a:pt x="5296" y="4763"/>
                                </a:lnTo>
                                <a:lnTo>
                                  <a:pt x="5296" y="4763"/>
                                </a:lnTo>
                                <a:lnTo>
                                  <a:pt x="5296" y="4763"/>
                                </a:lnTo>
                                <a:lnTo>
                                  <a:pt x="5296" y="4763"/>
                                </a:lnTo>
                                <a:lnTo>
                                  <a:pt x="5296" y="4763"/>
                                </a:lnTo>
                                <a:lnTo>
                                  <a:pt x="5296" y="4763"/>
                                </a:lnTo>
                                <a:lnTo>
                                  <a:pt x="6353" y="4763"/>
                                </a:lnTo>
                                <a:lnTo>
                                  <a:pt x="6353" y="0"/>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0"/>
                                </a:lnTo>
                                <a:lnTo>
                                  <a:pt x="7411" y="0"/>
                                </a:lnTo>
                                <a:lnTo>
                                  <a:pt x="7411" y="0"/>
                                </a:lnTo>
                                <a:lnTo>
                                  <a:pt x="7411" y="4763"/>
                                </a:lnTo>
                                <a:lnTo>
                                  <a:pt x="7411" y="4763"/>
                                </a:lnTo>
                                <a:lnTo>
                                  <a:pt x="7411" y="4763"/>
                                </a:lnTo>
                                <a:lnTo>
                                  <a:pt x="7411" y="4763"/>
                                </a:lnTo>
                                <a:lnTo>
                                  <a:pt x="7411" y="4763"/>
                                </a:lnTo>
                                <a:lnTo>
                                  <a:pt x="7411" y="4763"/>
                                </a:lnTo>
                                <a:lnTo>
                                  <a:pt x="7411" y="4763"/>
                                </a:lnTo>
                                <a:lnTo>
                                  <a:pt x="7411" y="4763"/>
                                </a:lnTo>
                                <a:lnTo>
                                  <a:pt x="7411" y="4763"/>
                                </a:lnTo>
                                <a:lnTo>
                                  <a:pt x="7411" y="0"/>
                                </a:lnTo>
                                <a:lnTo>
                                  <a:pt x="7411" y="4763"/>
                                </a:lnTo>
                                <a:lnTo>
                                  <a:pt x="7411" y="4763"/>
                                </a:lnTo>
                                <a:lnTo>
                                  <a:pt x="7411" y="4763"/>
                                </a:lnTo>
                                <a:lnTo>
                                  <a:pt x="7411" y="4763"/>
                                </a:lnTo>
                                <a:lnTo>
                                  <a:pt x="7411" y="4763"/>
                                </a:lnTo>
                                <a:lnTo>
                                  <a:pt x="7411" y="4763"/>
                                </a:lnTo>
                                <a:lnTo>
                                  <a:pt x="7411" y="0"/>
                                </a:lnTo>
                                <a:lnTo>
                                  <a:pt x="7411" y="0"/>
                                </a:lnTo>
                                <a:lnTo>
                                  <a:pt x="8468" y="0"/>
                                </a:lnTo>
                                <a:lnTo>
                                  <a:pt x="8468" y="0"/>
                                </a:lnTo>
                                <a:lnTo>
                                  <a:pt x="8468" y="0"/>
                                </a:lnTo>
                                <a:lnTo>
                                  <a:pt x="8468" y="0"/>
                                </a:lnTo>
                                <a:lnTo>
                                  <a:pt x="8468" y="0"/>
                                </a:lnTo>
                                <a:lnTo>
                                  <a:pt x="8468" y="0"/>
                                </a:lnTo>
                                <a:lnTo>
                                  <a:pt x="8468" y="0"/>
                                </a:lnTo>
                                <a:lnTo>
                                  <a:pt x="8468" y="4763"/>
                                </a:lnTo>
                                <a:lnTo>
                                  <a:pt x="8468" y="4763"/>
                                </a:lnTo>
                                <a:lnTo>
                                  <a:pt x="8468" y="4763"/>
                                </a:lnTo>
                                <a:lnTo>
                                  <a:pt x="8468" y="4763"/>
                                </a:lnTo>
                                <a:lnTo>
                                  <a:pt x="8468" y="0"/>
                                </a:lnTo>
                                <a:lnTo>
                                  <a:pt x="8468" y="0"/>
                                </a:lnTo>
                                <a:lnTo>
                                  <a:pt x="8468" y="0"/>
                                </a:lnTo>
                                <a:lnTo>
                                  <a:pt x="8468" y="0"/>
                                </a:lnTo>
                                <a:lnTo>
                                  <a:pt x="8468" y="4763"/>
                                </a:lnTo>
                                <a:lnTo>
                                  <a:pt x="8468" y="4763"/>
                                </a:lnTo>
                                <a:lnTo>
                                  <a:pt x="8468"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0"/>
                                </a:lnTo>
                                <a:lnTo>
                                  <a:pt x="9525" y="0"/>
                                </a:lnTo>
                                <a:lnTo>
                                  <a:pt x="9525" y="0"/>
                                </a:lnTo>
                                <a:lnTo>
                                  <a:pt x="9525" y="0"/>
                                </a:lnTo>
                                <a:lnTo>
                                  <a:pt x="10582" y="0"/>
                                </a:lnTo>
                                <a:lnTo>
                                  <a:pt x="10582" y="4763"/>
                                </a:lnTo>
                                <a:lnTo>
                                  <a:pt x="10582" y="4763"/>
                                </a:lnTo>
                                <a:lnTo>
                                  <a:pt x="10582" y="4763"/>
                                </a:lnTo>
                                <a:lnTo>
                                  <a:pt x="10582" y="4763"/>
                                </a:lnTo>
                                <a:lnTo>
                                  <a:pt x="10582" y="4763"/>
                                </a:lnTo>
                                <a:lnTo>
                                  <a:pt x="10582" y="4763"/>
                                </a:lnTo>
                                <a:lnTo>
                                  <a:pt x="10582" y="4763"/>
                                </a:lnTo>
                                <a:lnTo>
                                  <a:pt x="10582" y="4763"/>
                                </a:lnTo>
                                <a:lnTo>
                                  <a:pt x="10582" y="0"/>
                                </a:lnTo>
                                <a:lnTo>
                                  <a:pt x="10582" y="0"/>
                                </a:lnTo>
                                <a:lnTo>
                                  <a:pt x="10582" y="0"/>
                                </a:lnTo>
                                <a:lnTo>
                                  <a:pt x="10582" y="4763"/>
                                </a:lnTo>
                                <a:lnTo>
                                  <a:pt x="10582" y="0"/>
                                </a:lnTo>
                                <a:lnTo>
                                  <a:pt x="10582" y="0"/>
                                </a:lnTo>
                                <a:lnTo>
                                  <a:pt x="10582" y="0"/>
                                </a:lnTo>
                                <a:lnTo>
                                  <a:pt x="10582" y="0"/>
                                </a:lnTo>
                                <a:lnTo>
                                  <a:pt x="10582" y="4763"/>
                                </a:lnTo>
                                <a:lnTo>
                                  <a:pt x="11639" y="4763"/>
                                </a:lnTo>
                                <a:lnTo>
                                  <a:pt x="11639" y="4763"/>
                                </a:lnTo>
                                <a:lnTo>
                                  <a:pt x="11639" y="0"/>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2697" y="4763"/>
                                </a:lnTo>
                                <a:lnTo>
                                  <a:pt x="12697" y="4763"/>
                                </a:lnTo>
                                <a:lnTo>
                                  <a:pt x="12697" y="4763"/>
                                </a:lnTo>
                                <a:lnTo>
                                  <a:pt x="12697" y="4763"/>
                                </a:lnTo>
                                <a:lnTo>
                                  <a:pt x="12697" y="0"/>
                                </a:lnTo>
                                <a:lnTo>
                                  <a:pt x="12697" y="4763"/>
                                </a:lnTo>
                                <a:lnTo>
                                  <a:pt x="12697" y="4763"/>
                                </a:lnTo>
                                <a:lnTo>
                                  <a:pt x="12697" y="4763"/>
                                </a:lnTo>
                                <a:lnTo>
                                  <a:pt x="12697" y="4763"/>
                                </a:lnTo>
                                <a:lnTo>
                                  <a:pt x="12697" y="4763"/>
                                </a:lnTo>
                                <a:lnTo>
                                  <a:pt x="12697" y="4763"/>
                                </a:lnTo>
                                <a:lnTo>
                                  <a:pt x="12697" y="4763"/>
                                </a:lnTo>
                                <a:lnTo>
                                  <a:pt x="12697" y="4763"/>
                                </a:lnTo>
                                <a:lnTo>
                                  <a:pt x="12697" y="0"/>
                                </a:lnTo>
                                <a:lnTo>
                                  <a:pt x="12697" y="0"/>
                                </a:lnTo>
                                <a:lnTo>
                                  <a:pt x="12697" y="0"/>
                                </a:lnTo>
                                <a:lnTo>
                                  <a:pt x="12697" y="0"/>
                                </a:lnTo>
                                <a:lnTo>
                                  <a:pt x="12697" y="4763"/>
                                </a:lnTo>
                                <a:lnTo>
                                  <a:pt x="13754" y="0"/>
                                </a:lnTo>
                                <a:lnTo>
                                  <a:pt x="13754" y="0"/>
                                </a:lnTo>
                                <a:lnTo>
                                  <a:pt x="13754" y="0"/>
                                </a:lnTo>
                                <a:lnTo>
                                  <a:pt x="13754" y="0"/>
                                </a:lnTo>
                                <a:lnTo>
                                  <a:pt x="13754" y="4763"/>
                                </a:lnTo>
                                <a:lnTo>
                                  <a:pt x="13754" y="4763"/>
                                </a:lnTo>
                                <a:lnTo>
                                  <a:pt x="13754" y="4763"/>
                                </a:lnTo>
                                <a:lnTo>
                                  <a:pt x="13754" y="4763"/>
                                </a:lnTo>
                                <a:lnTo>
                                  <a:pt x="13754" y="4763"/>
                                </a:lnTo>
                                <a:lnTo>
                                  <a:pt x="13754" y="4763"/>
                                </a:lnTo>
                                <a:lnTo>
                                  <a:pt x="13754" y="0"/>
                                </a:lnTo>
                                <a:lnTo>
                                  <a:pt x="13754" y="0"/>
                                </a:lnTo>
                                <a:lnTo>
                                  <a:pt x="13754" y="0"/>
                                </a:lnTo>
                                <a:lnTo>
                                  <a:pt x="13754" y="0"/>
                                </a:lnTo>
                                <a:lnTo>
                                  <a:pt x="13754" y="4763"/>
                                </a:lnTo>
                                <a:lnTo>
                                  <a:pt x="13754" y="0"/>
                                </a:lnTo>
                                <a:lnTo>
                                  <a:pt x="13754" y="4763"/>
                                </a:lnTo>
                                <a:lnTo>
                                  <a:pt x="13754" y="0"/>
                                </a:lnTo>
                                <a:lnTo>
                                  <a:pt x="14821" y="0"/>
                                </a:lnTo>
                                <a:lnTo>
                                  <a:pt x="14821" y="4763"/>
                                </a:lnTo>
                                <a:lnTo>
                                  <a:pt x="14821" y="0"/>
                                </a:lnTo>
                                <a:lnTo>
                                  <a:pt x="14821" y="4763"/>
                                </a:lnTo>
                                <a:lnTo>
                                  <a:pt x="14821" y="4763"/>
                                </a:lnTo>
                                <a:lnTo>
                                  <a:pt x="14821" y="9525"/>
                                </a:lnTo>
                                <a:lnTo>
                                  <a:pt x="14821" y="9525"/>
                                </a:lnTo>
                                <a:lnTo>
                                  <a:pt x="14821" y="9525"/>
                                </a:lnTo>
                                <a:lnTo>
                                  <a:pt x="14821" y="9525"/>
                                </a:lnTo>
                                <a:lnTo>
                                  <a:pt x="14821" y="4763"/>
                                </a:lnTo>
                                <a:lnTo>
                                  <a:pt x="14821" y="4763"/>
                                </a:lnTo>
                                <a:lnTo>
                                  <a:pt x="14821" y="4763"/>
                                </a:lnTo>
                                <a:lnTo>
                                  <a:pt x="14821" y="0"/>
                                </a:lnTo>
                                <a:lnTo>
                                  <a:pt x="14821" y="0"/>
                                </a:lnTo>
                                <a:lnTo>
                                  <a:pt x="14821" y="4763"/>
                                </a:lnTo>
                                <a:lnTo>
                                  <a:pt x="14821" y="4763"/>
                                </a:lnTo>
                                <a:lnTo>
                                  <a:pt x="14821" y="4763"/>
                                </a:lnTo>
                                <a:lnTo>
                                  <a:pt x="14821" y="4763"/>
                                </a:lnTo>
                                <a:lnTo>
                                  <a:pt x="14821" y="4763"/>
                                </a:lnTo>
                                <a:lnTo>
                                  <a:pt x="14821" y="4763"/>
                                </a:lnTo>
                                <a:lnTo>
                                  <a:pt x="15878" y="4763"/>
                                </a:lnTo>
                                <a:lnTo>
                                  <a:pt x="15878" y="4763"/>
                                </a:lnTo>
                                <a:lnTo>
                                  <a:pt x="15878" y="4763"/>
                                </a:lnTo>
                                <a:lnTo>
                                  <a:pt x="15878" y="4763"/>
                                </a:lnTo>
                                <a:lnTo>
                                  <a:pt x="15878" y="4763"/>
                                </a:lnTo>
                                <a:lnTo>
                                  <a:pt x="15878" y="0"/>
                                </a:lnTo>
                                <a:lnTo>
                                  <a:pt x="15878" y="0"/>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6936" y="0"/>
                                </a:lnTo>
                                <a:lnTo>
                                  <a:pt x="16936" y="0"/>
                                </a:lnTo>
                                <a:lnTo>
                                  <a:pt x="16936" y="0"/>
                                </a:lnTo>
                                <a:lnTo>
                                  <a:pt x="16936" y="0"/>
                                </a:lnTo>
                                <a:lnTo>
                                  <a:pt x="16936" y="0"/>
                                </a:lnTo>
                                <a:lnTo>
                                  <a:pt x="16936" y="0"/>
                                </a:lnTo>
                                <a:lnTo>
                                  <a:pt x="16936" y="0"/>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7993" y="4763"/>
                                </a:lnTo>
                                <a:lnTo>
                                  <a:pt x="17993" y="4763"/>
                                </a:lnTo>
                                <a:lnTo>
                                  <a:pt x="17993" y="4763"/>
                                </a:lnTo>
                                <a:lnTo>
                                  <a:pt x="17993" y="4763"/>
                                </a:lnTo>
                                <a:lnTo>
                                  <a:pt x="17993" y="4763"/>
                                </a:lnTo>
                                <a:lnTo>
                                  <a:pt x="17993" y="0"/>
                                </a:lnTo>
                                <a:lnTo>
                                  <a:pt x="17993" y="0"/>
                                </a:lnTo>
                                <a:lnTo>
                                  <a:pt x="17993" y="0"/>
                                </a:lnTo>
                                <a:lnTo>
                                  <a:pt x="17993" y="0"/>
                                </a:lnTo>
                                <a:lnTo>
                                  <a:pt x="17993" y="4763"/>
                                </a:lnTo>
                                <a:lnTo>
                                  <a:pt x="17993" y="0"/>
                                </a:lnTo>
                                <a:lnTo>
                                  <a:pt x="17993" y="0"/>
                                </a:lnTo>
                                <a:lnTo>
                                  <a:pt x="17993" y="0"/>
                                </a:lnTo>
                                <a:lnTo>
                                  <a:pt x="17993" y="0"/>
                                </a:lnTo>
                                <a:lnTo>
                                  <a:pt x="17993" y="4763"/>
                                </a:lnTo>
                                <a:lnTo>
                                  <a:pt x="17993" y="4763"/>
                                </a:lnTo>
                                <a:lnTo>
                                  <a:pt x="17993" y="4763"/>
                                </a:lnTo>
                                <a:lnTo>
                                  <a:pt x="17993" y="4763"/>
                                </a:lnTo>
                                <a:lnTo>
                                  <a:pt x="19050" y="4763"/>
                                </a:lnTo>
                                <a:lnTo>
                                  <a:pt x="19050" y="4763"/>
                                </a:lnTo>
                                <a:lnTo>
                                  <a:pt x="19050" y="4763"/>
                                </a:lnTo>
                                <a:lnTo>
                                  <a:pt x="19050" y="4763"/>
                                </a:lnTo>
                                <a:lnTo>
                                  <a:pt x="19050" y="0"/>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0"/>
                                </a:lnTo>
                                <a:lnTo>
                                  <a:pt x="20107" y="4763"/>
                                </a:lnTo>
                                <a:lnTo>
                                  <a:pt x="20107" y="0"/>
                                </a:lnTo>
                                <a:lnTo>
                                  <a:pt x="21164" y="0"/>
                                </a:lnTo>
                                <a:lnTo>
                                  <a:pt x="21164" y="0"/>
                                </a:lnTo>
                                <a:lnTo>
                                  <a:pt x="21164" y="0"/>
                                </a:lnTo>
                                <a:lnTo>
                                  <a:pt x="21164" y="0"/>
                                </a:lnTo>
                                <a:lnTo>
                                  <a:pt x="21164" y="0"/>
                                </a:lnTo>
                                <a:lnTo>
                                  <a:pt x="21164" y="0"/>
                                </a:lnTo>
                                <a:lnTo>
                                  <a:pt x="21164" y="0"/>
                                </a:lnTo>
                                <a:lnTo>
                                  <a:pt x="21164" y="4763"/>
                                </a:lnTo>
                                <a:lnTo>
                                  <a:pt x="21164" y="4763"/>
                                </a:lnTo>
                                <a:lnTo>
                                  <a:pt x="21164" y="9525"/>
                                </a:lnTo>
                                <a:lnTo>
                                  <a:pt x="21164" y="9525"/>
                                </a:lnTo>
                                <a:lnTo>
                                  <a:pt x="21164" y="4763"/>
                                </a:lnTo>
                                <a:lnTo>
                                  <a:pt x="21164" y="4763"/>
                                </a:lnTo>
                                <a:lnTo>
                                  <a:pt x="21164" y="4763"/>
                                </a:lnTo>
                                <a:lnTo>
                                  <a:pt x="21164" y="4763"/>
                                </a:lnTo>
                                <a:lnTo>
                                  <a:pt x="21164" y="4763"/>
                                </a:lnTo>
                                <a:lnTo>
                                  <a:pt x="21164" y="4763"/>
                                </a:lnTo>
                                <a:lnTo>
                                  <a:pt x="21164"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0"/>
                                </a:lnTo>
                                <a:lnTo>
                                  <a:pt x="22222" y="4763"/>
                                </a:lnTo>
                                <a:lnTo>
                                  <a:pt x="22222" y="4763"/>
                                </a:lnTo>
                                <a:lnTo>
                                  <a:pt x="22222" y="4763"/>
                                </a:lnTo>
                                <a:lnTo>
                                  <a:pt x="22222" y="4763"/>
                                </a:lnTo>
                                <a:lnTo>
                                  <a:pt x="22222" y="4763"/>
                                </a:lnTo>
                                <a:lnTo>
                                  <a:pt x="22222"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0"/>
                                </a:lnTo>
                                <a:lnTo>
                                  <a:pt x="23279" y="0"/>
                                </a:lnTo>
                                <a:lnTo>
                                  <a:pt x="23279" y="0"/>
                                </a:lnTo>
                                <a:lnTo>
                                  <a:pt x="23279" y="0"/>
                                </a:lnTo>
                                <a:lnTo>
                                  <a:pt x="23279" y="0"/>
                                </a:lnTo>
                                <a:lnTo>
                                  <a:pt x="23279" y="4763"/>
                                </a:lnTo>
                                <a:lnTo>
                                  <a:pt x="24346" y="4763"/>
                                </a:lnTo>
                                <a:lnTo>
                                  <a:pt x="24346" y="4763"/>
                                </a:lnTo>
                                <a:lnTo>
                                  <a:pt x="24346" y="4763"/>
                                </a:lnTo>
                                <a:lnTo>
                                  <a:pt x="24346" y="4763"/>
                                </a:lnTo>
                                <a:lnTo>
                                  <a:pt x="24346" y="0"/>
                                </a:lnTo>
                                <a:lnTo>
                                  <a:pt x="24346" y="0"/>
                                </a:lnTo>
                                <a:lnTo>
                                  <a:pt x="24346" y="0"/>
                                </a:lnTo>
                                <a:lnTo>
                                  <a:pt x="24346" y="0"/>
                                </a:lnTo>
                                <a:lnTo>
                                  <a:pt x="24346" y="0"/>
                                </a:lnTo>
                                <a:lnTo>
                                  <a:pt x="24346" y="0"/>
                                </a:lnTo>
                                <a:lnTo>
                                  <a:pt x="24346" y="4763"/>
                                </a:lnTo>
                                <a:lnTo>
                                  <a:pt x="24346" y="4763"/>
                                </a:lnTo>
                                <a:lnTo>
                                  <a:pt x="24346" y="4763"/>
                                </a:lnTo>
                                <a:lnTo>
                                  <a:pt x="24346" y="4763"/>
                                </a:lnTo>
                                <a:lnTo>
                                  <a:pt x="24346" y="4763"/>
                                </a:lnTo>
                                <a:lnTo>
                                  <a:pt x="24346" y="4763"/>
                                </a:lnTo>
                                <a:lnTo>
                                  <a:pt x="24346" y="4763"/>
                                </a:lnTo>
                                <a:lnTo>
                                  <a:pt x="24346" y="4763"/>
                                </a:lnTo>
                                <a:lnTo>
                                  <a:pt x="25403" y="4763"/>
                                </a:lnTo>
                                <a:lnTo>
                                  <a:pt x="25403" y="4763"/>
                                </a:lnTo>
                                <a:lnTo>
                                  <a:pt x="25403" y="4763"/>
                                </a:lnTo>
                                <a:lnTo>
                                  <a:pt x="25403" y="4763"/>
                                </a:lnTo>
                                <a:lnTo>
                                  <a:pt x="25403" y="4763"/>
                                </a:lnTo>
                                <a:lnTo>
                                  <a:pt x="25403" y="4763"/>
                                </a:lnTo>
                                <a:lnTo>
                                  <a:pt x="25403" y="9525"/>
                                </a:lnTo>
                                <a:lnTo>
                                  <a:pt x="25403" y="9525"/>
                                </a:lnTo>
                                <a:lnTo>
                                  <a:pt x="25403" y="4763"/>
                                </a:lnTo>
                                <a:lnTo>
                                  <a:pt x="25403" y="0"/>
                                </a:lnTo>
                                <a:lnTo>
                                  <a:pt x="25403" y="0"/>
                                </a:lnTo>
                                <a:lnTo>
                                  <a:pt x="25403" y="0"/>
                                </a:lnTo>
                                <a:lnTo>
                                  <a:pt x="25403" y="0"/>
                                </a:lnTo>
                                <a:lnTo>
                                  <a:pt x="25403" y="4763"/>
                                </a:lnTo>
                                <a:lnTo>
                                  <a:pt x="25403" y="0"/>
                                </a:lnTo>
                                <a:lnTo>
                                  <a:pt x="25403" y="0"/>
                                </a:lnTo>
                                <a:lnTo>
                                  <a:pt x="25403" y="0"/>
                                </a:lnTo>
                                <a:lnTo>
                                  <a:pt x="25403" y="0"/>
                                </a:lnTo>
                                <a:lnTo>
                                  <a:pt x="26461" y="0"/>
                                </a:lnTo>
                                <a:lnTo>
                                  <a:pt x="26461" y="0"/>
                                </a:lnTo>
                                <a:lnTo>
                                  <a:pt x="26461" y="0"/>
                                </a:lnTo>
                                <a:lnTo>
                                  <a:pt x="26461" y="0"/>
                                </a:lnTo>
                                <a:lnTo>
                                  <a:pt x="26461" y="0"/>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0"/>
                                </a:lnTo>
                                <a:lnTo>
                                  <a:pt x="26461" y="0"/>
                                </a:lnTo>
                                <a:lnTo>
                                  <a:pt x="26461" y="0"/>
                                </a:lnTo>
                                <a:lnTo>
                                  <a:pt x="27518" y="0"/>
                                </a:lnTo>
                                <a:lnTo>
                                  <a:pt x="27518" y="0"/>
                                </a:lnTo>
                                <a:lnTo>
                                  <a:pt x="27518" y="0"/>
                                </a:lnTo>
                                <a:lnTo>
                                  <a:pt x="27518" y="0"/>
                                </a:lnTo>
                                <a:lnTo>
                                  <a:pt x="27518" y="0"/>
                                </a:lnTo>
                                <a:lnTo>
                                  <a:pt x="27518" y="0"/>
                                </a:lnTo>
                                <a:lnTo>
                                  <a:pt x="27518" y="4763"/>
                                </a:lnTo>
                                <a:lnTo>
                                  <a:pt x="27518" y="0"/>
                                </a:lnTo>
                                <a:lnTo>
                                  <a:pt x="27518" y="4763"/>
                                </a:lnTo>
                                <a:lnTo>
                                  <a:pt x="27518" y="4763"/>
                                </a:lnTo>
                                <a:lnTo>
                                  <a:pt x="27518" y="0"/>
                                </a:lnTo>
                                <a:lnTo>
                                  <a:pt x="27518" y="0"/>
                                </a:lnTo>
                                <a:lnTo>
                                  <a:pt x="27518" y="0"/>
                                </a:lnTo>
                                <a:lnTo>
                                  <a:pt x="27518" y="4763"/>
                                </a:lnTo>
                                <a:lnTo>
                                  <a:pt x="27518" y="4763"/>
                                </a:lnTo>
                                <a:lnTo>
                                  <a:pt x="27518" y="4763"/>
                                </a:lnTo>
                                <a:lnTo>
                                  <a:pt x="27518" y="4763"/>
                                </a:lnTo>
                                <a:lnTo>
                                  <a:pt x="27518" y="4763"/>
                                </a:lnTo>
                                <a:lnTo>
                                  <a:pt x="28575" y="4763"/>
                                </a:lnTo>
                                <a:lnTo>
                                  <a:pt x="28575" y="4763"/>
                                </a:lnTo>
                                <a:lnTo>
                                  <a:pt x="28575" y="4763"/>
                                </a:lnTo>
                                <a:lnTo>
                                  <a:pt x="28575" y="4763"/>
                                </a:lnTo>
                                <a:lnTo>
                                  <a:pt x="28575" y="4763"/>
                                </a:lnTo>
                                <a:lnTo>
                                  <a:pt x="28575" y="4763"/>
                                </a:lnTo>
                                <a:lnTo>
                                  <a:pt x="28575" y="4763"/>
                                </a:lnTo>
                                <a:lnTo>
                                  <a:pt x="28575" y="4763"/>
                                </a:lnTo>
                                <a:lnTo>
                                  <a:pt x="28575" y="4763"/>
                                </a:lnTo>
                                <a:lnTo>
                                  <a:pt x="28575" y="0"/>
                                </a:lnTo>
                                <a:lnTo>
                                  <a:pt x="28575" y="4763"/>
                                </a:lnTo>
                                <a:lnTo>
                                  <a:pt x="28575" y="4763"/>
                                </a:lnTo>
                                <a:lnTo>
                                  <a:pt x="28575" y="4763"/>
                                </a:lnTo>
                                <a:lnTo>
                                  <a:pt x="28575" y="4763"/>
                                </a:lnTo>
                                <a:lnTo>
                                  <a:pt x="28575" y="4763"/>
                                </a:lnTo>
                                <a:lnTo>
                                  <a:pt x="28575" y="476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2" name="Freeform: Shape 142"/>
                        <wps:cNvSpPr/>
                        <wps:spPr>
                          <a:xfrm>
                            <a:off x="3243262" y="2900362"/>
                            <a:ext cx="28575" cy="9525"/>
                          </a:xfrm>
                          <a:custGeom>
                            <a:avLst/>
                            <a:gdLst>
                              <a:gd name="connsiteX0" fmla="*/ 0 w 28575"/>
                              <a:gd name="connsiteY0" fmla="*/ 4763 h 9525"/>
                              <a:gd name="connsiteX1" fmla="*/ 0 w 28575"/>
                              <a:gd name="connsiteY1" fmla="*/ 4763 h 9525"/>
                              <a:gd name="connsiteX2" fmla="*/ 0 w 28575"/>
                              <a:gd name="connsiteY2" fmla="*/ 4763 h 9525"/>
                              <a:gd name="connsiteX3" fmla="*/ 1057 w 28575"/>
                              <a:gd name="connsiteY3" fmla="*/ 4763 h 9525"/>
                              <a:gd name="connsiteX4" fmla="*/ 1057 w 28575"/>
                              <a:gd name="connsiteY4" fmla="*/ 4763 h 9525"/>
                              <a:gd name="connsiteX5" fmla="*/ 1057 w 28575"/>
                              <a:gd name="connsiteY5" fmla="*/ 4763 h 9525"/>
                              <a:gd name="connsiteX6" fmla="*/ 1057 w 28575"/>
                              <a:gd name="connsiteY6" fmla="*/ 4763 h 9525"/>
                              <a:gd name="connsiteX7" fmla="*/ 1057 w 28575"/>
                              <a:gd name="connsiteY7" fmla="*/ 4763 h 9525"/>
                              <a:gd name="connsiteX8" fmla="*/ 1057 w 28575"/>
                              <a:gd name="connsiteY8" fmla="*/ 4763 h 9525"/>
                              <a:gd name="connsiteX9" fmla="*/ 1057 w 28575"/>
                              <a:gd name="connsiteY9" fmla="*/ 4763 h 9525"/>
                              <a:gd name="connsiteX10" fmla="*/ 1057 w 28575"/>
                              <a:gd name="connsiteY10" fmla="*/ 4763 h 9525"/>
                              <a:gd name="connsiteX11" fmla="*/ 1057 w 28575"/>
                              <a:gd name="connsiteY11" fmla="*/ 4763 h 9525"/>
                              <a:gd name="connsiteX12" fmla="*/ 1057 w 28575"/>
                              <a:gd name="connsiteY12" fmla="*/ 4763 h 9525"/>
                              <a:gd name="connsiteX13" fmla="*/ 1057 w 28575"/>
                              <a:gd name="connsiteY13" fmla="*/ 4763 h 9525"/>
                              <a:gd name="connsiteX14" fmla="*/ 1057 w 28575"/>
                              <a:gd name="connsiteY14" fmla="*/ 4763 h 9525"/>
                              <a:gd name="connsiteX15" fmla="*/ 1057 w 28575"/>
                              <a:gd name="connsiteY15" fmla="*/ 4763 h 9525"/>
                              <a:gd name="connsiteX16" fmla="*/ 1057 w 28575"/>
                              <a:gd name="connsiteY16" fmla="*/ 0 h 9525"/>
                              <a:gd name="connsiteX17" fmla="*/ 1057 w 28575"/>
                              <a:gd name="connsiteY17" fmla="*/ 0 h 9525"/>
                              <a:gd name="connsiteX18" fmla="*/ 1057 w 28575"/>
                              <a:gd name="connsiteY18" fmla="*/ 4763 h 9525"/>
                              <a:gd name="connsiteX19" fmla="*/ 1057 w 28575"/>
                              <a:gd name="connsiteY19" fmla="*/ 4763 h 9525"/>
                              <a:gd name="connsiteX20" fmla="*/ 1057 w 28575"/>
                              <a:gd name="connsiteY20" fmla="*/ 4763 h 9525"/>
                              <a:gd name="connsiteX21" fmla="*/ 2114 w 28575"/>
                              <a:gd name="connsiteY21" fmla="*/ 4763 h 9525"/>
                              <a:gd name="connsiteX22" fmla="*/ 2114 w 28575"/>
                              <a:gd name="connsiteY22" fmla="*/ 4763 h 9525"/>
                              <a:gd name="connsiteX23" fmla="*/ 2114 w 28575"/>
                              <a:gd name="connsiteY23" fmla="*/ 4763 h 9525"/>
                              <a:gd name="connsiteX24" fmla="*/ 2114 w 28575"/>
                              <a:gd name="connsiteY24" fmla="*/ 4763 h 9525"/>
                              <a:gd name="connsiteX25" fmla="*/ 2114 w 28575"/>
                              <a:gd name="connsiteY25" fmla="*/ 4763 h 9525"/>
                              <a:gd name="connsiteX26" fmla="*/ 2114 w 28575"/>
                              <a:gd name="connsiteY26" fmla="*/ 4763 h 9525"/>
                              <a:gd name="connsiteX27" fmla="*/ 2114 w 28575"/>
                              <a:gd name="connsiteY27" fmla="*/ 4763 h 9525"/>
                              <a:gd name="connsiteX28" fmla="*/ 2114 w 28575"/>
                              <a:gd name="connsiteY28" fmla="*/ 9525 h 9525"/>
                              <a:gd name="connsiteX29" fmla="*/ 2114 w 28575"/>
                              <a:gd name="connsiteY29" fmla="*/ 4763 h 9525"/>
                              <a:gd name="connsiteX30" fmla="*/ 2114 w 28575"/>
                              <a:gd name="connsiteY30" fmla="*/ 4763 h 9525"/>
                              <a:gd name="connsiteX31" fmla="*/ 2114 w 28575"/>
                              <a:gd name="connsiteY31" fmla="*/ 4763 h 9525"/>
                              <a:gd name="connsiteX32" fmla="*/ 2114 w 28575"/>
                              <a:gd name="connsiteY32" fmla="*/ 4763 h 9525"/>
                              <a:gd name="connsiteX33" fmla="*/ 2114 w 28575"/>
                              <a:gd name="connsiteY33" fmla="*/ 4763 h 9525"/>
                              <a:gd name="connsiteX34" fmla="*/ 2114 w 28575"/>
                              <a:gd name="connsiteY34" fmla="*/ 4763 h 9525"/>
                              <a:gd name="connsiteX35" fmla="*/ 2114 w 28575"/>
                              <a:gd name="connsiteY35" fmla="*/ 4763 h 9525"/>
                              <a:gd name="connsiteX36" fmla="*/ 2114 w 28575"/>
                              <a:gd name="connsiteY36" fmla="*/ 4763 h 9525"/>
                              <a:gd name="connsiteX37" fmla="*/ 2114 w 28575"/>
                              <a:gd name="connsiteY37" fmla="*/ 4763 h 9525"/>
                              <a:gd name="connsiteX38" fmla="*/ 2114 w 28575"/>
                              <a:gd name="connsiteY38" fmla="*/ 4763 h 9525"/>
                              <a:gd name="connsiteX39" fmla="*/ 2114 w 28575"/>
                              <a:gd name="connsiteY39" fmla="*/ 4763 h 9525"/>
                              <a:gd name="connsiteX40" fmla="*/ 2114 w 28575"/>
                              <a:gd name="connsiteY40" fmla="*/ 4763 h 9525"/>
                              <a:gd name="connsiteX41" fmla="*/ 3172 w 28575"/>
                              <a:gd name="connsiteY41" fmla="*/ 4763 h 9525"/>
                              <a:gd name="connsiteX42" fmla="*/ 3172 w 28575"/>
                              <a:gd name="connsiteY42" fmla="*/ 4763 h 9525"/>
                              <a:gd name="connsiteX43" fmla="*/ 3172 w 28575"/>
                              <a:gd name="connsiteY43" fmla="*/ 4763 h 9525"/>
                              <a:gd name="connsiteX44" fmla="*/ 3172 w 28575"/>
                              <a:gd name="connsiteY44" fmla="*/ 4763 h 9525"/>
                              <a:gd name="connsiteX45" fmla="*/ 3172 w 28575"/>
                              <a:gd name="connsiteY45" fmla="*/ 4763 h 9525"/>
                              <a:gd name="connsiteX46" fmla="*/ 3172 w 28575"/>
                              <a:gd name="connsiteY46" fmla="*/ 4763 h 9525"/>
                              <a:gd name="connsiteX47" fmla="*/ 3172 w 28575"/>
                              <a:gd name="connsiteY47" fmla="*/ 4763 h 9525"/>
                              <a:gd name="connsiteX48" fmla="*/ 3172 w 28575"/>
                              <a:gd name="connsiteY48" fmla="*/ 4763 h 9525"/>
                              <a:gd name="connsiteX49" fmla="*/ 3172 w 28575"/>
                              <a:gd name="connsiteY49" fmla="*/ 4763 h 9525"/>
                              <a:gd name="connsiteX50" fmla="*/ 3172 w 28575"/>
                              <a:gd name="connsiteY50" fmla="*/ 4763 h 9525"/>
                              <a:gd name="connsiteX51" fmla="*/ 3172 w 28575"/>
                              <a:gd name="connsiteY51" fmla="*/ 4763 h 9525"/>
                              <a:gd name="connsiteX52" fmla="*/ 3172 w 28575"/>
                              <a:gd name="connsiteY52" fmla="*/ 0 h 9525"/>
                              <a:gd name="connsiteX53" fmla="*/ 3172 w 28575"/>
                              <a:gd name="connsiteY53" fmla="*/ 0 h 9525"/>
                              <a:gd name="connsiteX54" fmla="*/ 3172 w 28575"/>
                              <a:gd name="connsiteY54" fmla="*/ 4763 h 9525"/>
                              <a:gd name="connsiteX55" fmla="*/ 3172 w 28575"/>
                              <a:gd name="connsiteY55" fmla="*/ 4763 h 9525"/>
                              <a:gd name="connsiteX56" fmla="*/ 3172 w 28575"/>
                              <a:gd name="connsiteY56" fmla="*/ 4763 h 9525"/>
                              <a:gd name="connsiteX57" fmla="*/ 3172 w 28575"/>
                              <a:gd name="connsiteY57" fmla="*/ 0 h 9525"/>
                              <a:gd name="connsiteX58" fmla="*/ 3172 w 28575"/>
                              <a:gd name="connsiteY58" fmla="*/ 0 h 9525"/>
                              <a:gd name="connsiteX59" fmla="*/ 4229 w 28575"/>
                              <a:gd name="connsiteY59" fmla="*/ 4763 h 9525"/>
                              <a:gd name="connsiteX60" fmla="*/ 4229 w 28575"/>
                              <a:gd name="connsiteY60" fmla="*/ 4763 h 9525"/>
                              <a:gd name="connsiteX61" fmla="*/ 4229 w 28575"/>
                              <a:gd name="connsiteY61" fmla="*/ 4763 h 9525"/>
                              <a:gd name="connsiteX62" fmla="*/ 4229 w 28575"/>
                              <a:gd name="connsiteY62" fmla="*/ 4763 h 9525"/>
                              <a:gd name="connsiteX63" fmla="*/ 4229 w 28575"/>
                              <a:gd name="connsiteY63" fmla="*/ 4763 h 9525"/>
                              <a:gd name="connsiteX64" fmla="*/ 4229 w 28575"/>
                              <a:gd name="connsiteY64" fmla="*/ 0 h 9525"/>
                              <a:gd name="connsiteX65" fmla="*/ 4229 w 28575"/>
                              <a:gd name="connsiteY65" fmla="*/ 0 h 9525"/>
                              <a:gd name="connsiteX66" fmla="*/ 4229 w 28575"/>
                              <a:gd name="connsiteY66" fmla="*/ 0 h 9525"/>
                              <a:gd name="connsiteX67" fmla="*/ 4229 w 28575"/>
                              <a:gd name="connsiteY67" fmla="*/ 0 h 9525"/>
                              <a:gd name="connsiteX68" fmla="*/ 4229 w 28575"/>
                              <a:gd name="connsiteY68" fmla="*/ 4763 h 9525"/>
                              <a:gd name="connsiteX69" fmla="*/ 4229 w 28575"/>
                              <a:gd name="connsiteY69" fmla="*/ 4763 h 9525"/>
                              <a:gd name="connsiteX70" fmla="*/ 4229 w 28575"/>
                              <a:gd name="connsiteY70" fmla="*/ 4763 h 9525"/>
                              <a:gd name="connsiteX71" fmla="*/ 4229 w 28575"/>
                              <a:gd name="connsiteY71" fmla="*/ 4763 h 9525"/>
                              <a:gd name="connsiteX72" fmla="*/ 4229 w 28575"/>
                              <a:gd name="connsiteY72" fmla="*/ 4763 h 9525"/>
                              <a:gd name="connsiteX73" fmla="*/ 4229 w 28575"/>
                              <a:gd name="connsiteY73" fmla="*/ 4763 h 9525"/>
                              <a:gd name="connsiteX74" fmla="*/ 4229 w 28575"/>
                              <a:gd name="connsiteY74" fmla="*/ 4763 h 9525"/>
                              <a:gd name="connsiteX75" fmla="*/ 4229 w 28575"/>
                              <a:gd name="connsiteY75" fmla="*/ 4763 h 9525"/>
                              <a:gd name="connsiteX76" fmla="*/ 4229 w 28575"/>
                              <a:gd name="connsiteY76" fmla="*/ 4763 h 9525"/>
                              <a:gd name="connsiteX77" fmla="*/ 5296 w 28575"/>
                              <a:gd name="connsiteY77" fmla="*/ 0 h 9525"/>
                              <a:gd name="connsiteX78" fmla="*/ 5296 w 28575"/>
                              <a:gd name="connsiteY78" fmla="*/ 4763 h 9525"/>
                              <a:gd name="connsiteX79" fmla="*/ 5296 w 28575"/>
                              <a:gd name="connsiteY79" fmla="*/ 4763 h 9525"/>
                              <a:gd name="connsiteX80" fmla="*/ 5296 w 28575"/>
                              <a:gd name="connsiteY80" fmla="*/ 4763 h 9525"/>
                              <a:gd name="connsiteX81" fmla="*/ 5296 w 28575"/>
                              <a:gd name="connsiteY81" fmla="*/ 4763 h 9525"/>
                              <a:gd name="connsiteX82" fmla="*/ 5296 w 28575"/>
                              <a:gd name="connsiteY82" fmla="*/ 4763 h 9525"/>
                              <a:gd name="connsiteX83" fmla="*/ 5296 w 28575"/>
                              <a:gd name="connsiteY83" fmla="*/ 4763 h 9525"/>
                              <a:gd name="connsiteX84" fmla="*/ 5296 w 28575"/>
                              <a:gd name="connsiteY84" fmla="*/ 4763 h 9525"/>
                              <a:gd name="connsiteX85" fmla="*/ 5296 w 28575"/>
                              <a:gd name="connsiteY85" fmla="*/ 4763 h 9525"/>
                              <a:gd name="connsiteX86" fmla="*/ 5296 w 28575"/>
                              <a:gd name="connsiteY86" fmla="*/ 4763 h 9525"/>
                              <a:gd name="connsiteX87" fmla="*/ 5296 w 28575"/>
                              <a:gd name="connsiteY87" fmla="*/ 4763 h 9525"/>
                              <a:gd name="connsiteX88" fmla="*/ 5296 w 28575"/>
                              <a:gd name="connsiteY88" fmla="*/ 4763 h 9525"/>
                              <a:gd name="connsiteX89" fmla="*/ 5296 w 28575"/>
                              <a:gd name="connsiteY89" fmla="*/ 4763 h 9525"/>
                              <a:gd name="connsiteX90" fmla="*/ 5296 w 28575"/>
                              <a:gd name="connsiteY90" fmla="*/ 4763 h 9525"/>
                              <a:gd name="connsiteX91" fmla="*/ 5296 w 28575"/>
                              <a:gd name="connsiteY91" fmla="*/ 4763 h 9525"/>
                              <a:gd name="connsiteX92" fmla="*/ 5296 w 28575"/>
                              <a:gd name="connsiteY92" fmla="*/ 4763 h 9525"/>
                              <a:gd name="connsiteX93" fmla="*/ 5296 w 28575"/>
                              <a:gd name="connsiteY93" fmla="*/ 4763 h 9525"/>
                              <a:gd name="connsiteX94" fmla="*/ 5296 w 28575"/>
                              <a:gd name="connsiteY94" fmla="*/ 4763 h 9525"/>
                              <a:gd name="connsiteX95" fmla="*/ 6353 w 28575"/>
                              <a:gd name="connsiteY95" fmla="*/ 4763 h 9525"/>
                              <a:gd name="connsiteX96" fmla="*/ 6353 w 28575"/>
                              <a:gd name="connsiteY96" fmla="*/ 4763 h 9525"/>
                              <a:gd name="connsiteX97" fmla="*/ 6353 w 28575"/>
                              <a:gd name="connsiteY97" fmla="*/ 4763 h 9525"/>
                              <a:gd name="connsiteX98" fmla="*/ 6353 w 28575"/>
                              <a:gd name="connsiteY98" fmla="*/ 4763 h 9525"/>
                              <a:gd name="connsiteX99" fmla="*/ 6353 w 28575"/>
                              <a:gd name="connsiteY99" fmla="*/ 4763 h 9525"/>
                              <a:gd name="connsiteX100" fmla="*/ 6353 w 28575"/>
                              <a:gd name="connsiteY100" fmla="*/ 4763 h 9525"/>
                              <a:gd name="connsiteX101" fmla="*/ 6353 w 28575"/>
                              <a:gd name="connsiteY101" fmla="*/ 0 h 9525"/>
                              <a:gd name="connsiteX102" fmla="*/ 6353 w 28575"/>
                              <a:gd name="connsiteY102" fmla="*/ 0 h 9525"/>
                              <a:gd name="connsiteX103" fmla="*/ 6353 w 28575"/>
                              <a:gd name="connsiteY103" fmla="*/ 4763 h 9525"/>
                              <a:gd name="connsiteX104" fmla="*/ 6353 w 28575"/>
                              <a:gd name="connsiteY104" fmla="*/ 0 h 9525"/>
                              <a:gd name="connsiteX105" fmla="*/ 6353 w 28575"/>
                              <a:gd name="connsiteY105" fmla="*/ 4763 h 9525"/>
                              <a:gd name="connsiteX106" fmla="*/ 6353 w 28575"/>
                              <a:gd name="connsiteY106" fmla="*/ 4763 h 9525"/>
                              <a:gd name="connsiteX107" fmla="*/ 6353 w 28575"/>
                              <a:gd name="connsiteY107" fmla="*/ 0 h 9525"/>
                              <a:gd name="connsiteX108" fmla="*/ 6353 w 28575"/>
                              <a:gd name="connsiteY108" fmla="*/ 4763 h 9525"/>
                              <a:gd name="connsiteX109" fmla="*/ 6353 w 28575"/>
                              <a:gd name="connsiteY109" fmla="*/ 4763 h 9525"/>
                              <a:gd name="connsiteX110" fmla="*/ 6353 w 28575"/>
                              <a:gd name="connsiteY110" fmla="*/ 4763 h 9525"/>
                              <a:gd name="connsiteX111" fmla="*/ 6353 w 28575"/>
                              <a:gd name="connsiteY111" fmla="*/ 4763 h 9525"/>
                              <a:gd name="connsiteX112" fmla="*/ 6353 w 28575"/>
                              <a:gd name="connsiteY112" fmla="*/ 4763 h 9525"/>
                              <a:gd name="connsiteX113" fmla="*/ 6353 w 28575"/>
                              <a:gd name="connsiteY113" fmla="*/ 4763 h 9525"/>
                              <a:gd name="connsiteX114" fmla="*/ 6353 w 28575"/>
                              <a:gd name="connsiteY114" fmla="*/ 4763 h 9525"/>
                              <a:gd name="connsiteX115" fmla="*/ 7411 w 28575"/>
                              <a:gd name="connsiteY115" fmla="*/ 4763 h 9525"/>
                              <a:gd name="connsiteX116" fmla="*/ 7411 w 28575"/>
                              <a:gd name="connsiteY116" fmla="*/ 4763 h 9525"/>
                              <a:gd name="connsiteX117" fmla="*/ 7411 w 28575"/>
                              <a:gd name="connsiteY117" fmla="*/ 4763 h 9525"/>
                              <a:gd name="connsiteX118" fmla="*/ 7411 w 28575"/>
                              <a:gd name="connsiteY118" fmla="*/ 4763 h 9525"/>
                              <a:gd name="connsiteX119" fmla="*/ 7411 w 28575"/>
                              <a:gd name="connsiteY119" fmla="*/ 4763 h 9525"/>
                              <a:gd name="connsiteX120" fmla="*/ 7411 w 28575"/>
                              <a:gd name="connsiteY120" fmla="*/ 4763 h 9525"/>
                              <a:gd name="connsiteX121" fmla="*/ 7411 w 28575"/>
                              <a:gd name="connsiteY121" fmla="*/ 4763 h 9525"/>
                              <a:gd name="connsiteX122" fmla="*/ 7411 w 28575"/>
                              <a:gd name="connsiteY122" fmla="*/ 4763 h 9525"/>
                              <a:gd name="connsiteX123" fmla="*/ 7411 w 28575"/>
                              <a:gd name="connsiteY123" fmla="*/ 4763 h 9525"/>
                              <a:gd name="connsiteX124" fmla="*/ 7411 w 28575"/>
                              <a:gd name="connsiteY124" fmla="*/ 4763 h 9525"/>
                              <a:gd name="connsiteX125" fmla="*/ 7411 w 28575"/>
                              <a:gd name="connsiteY125" fmla="*/ 4763 h 9525"/>
                              <a:gd name="connsiteX126" fmla="*/ 7411 w 28575"/>
                              <a:gd name="connsiteY126" fmla="*/ 4763 h 9525"/>
                              <a:gd name="connsiteX127" fmla="*/ 7411 w 28575"/>
                              <a:gd name="connsiteY127" fmla="*/ 4763 h 9525"/>
                              <a:gd name="connsiteX128" fmla="*/ 7411 w 28575"/>
                              <a:gd name="connsiteY128" fmla="*/ 4763 h 9525"/>
                              <a:gd name="connsiteX129" fmla="*/ 7411 w 28575"/>
                              <a:gd name="connsiteY129" fmla="*/ 0 h 9525"/>
                              <a:gd name="connsiteX130" fmla="*/ 7411 w 28575"/>
                              <a:gd name="connsiteY130" fmla="*/ 0 h 9525"/>
                              <a:gd name="connsiteX131" fmla="*/ 7411 w 28575"/>
                              <a:gd name="connsiteY131" fmla="*/ 0 h 9525"/>
                              <a:gd name="connsiteX132" fmla="*/ 7411 w 28575"/>
                              <a:gd name="connsiteY132" fmla="*/ 0 h 9525"/>
                              <a:gd name="connsiteX133" fmla="*/ 7411 w 28575"/>
                              <a:gd name="connsiteY133" fmla="*/ 4763 h 9525"/>
                              <a:gd name="connsiteX134" fmla="*/ 7411 w 28575"/>
                              <a:gd name="connsiteY134" fmla="*/ 4763 h 9525"/>
                              <a:gd name="connsiteX135" fmla="*/ 7411 w 28575"/>
                              <a:gd name="connsiteY135" fmla="*/ 4763 h 9525"/>
                              <a:gd name="connsiteX136" fmla="*/ 7411 w 28575"/>
                              <a:gd name="connsiteY136" fmla="*/ 4763 h 9525"/>
                              <a:gd name="connsiteX137" fmla="*/ 7411 w 28575"/>
                              <a:gd name="connsiteY137" fmla="*/ 0 h 9525"/>
                              <a:gd name="connsiteX138" fmla="*/ 7411 w 28575"/>
                              <a:gd name="connsiteY138" fmla="*/ 4763 h 9525"/>
                              <a:gd name="connsiteX139" fmla="*/ 8468 w 28575"/>
                              <a:gd name="connsiteY139" fmla="*/ 0 h 9525"/>
                              <a:gd name="connsiteX140" fmla="*/ 8468 w 28575"/>
                              <a:gd name="connsiteY140" fmla="*/ 0 h 9525"/>
                              <a:gd name="connsiteX141" fmla="*/ 8468 w 28575"/>
                              <a:gd name="connsiteY141" fmla="*/ 4763 h 9525"/>
                              <a:gd name="connsiteX142" fmla="*/ 8468 w 28575"/>
                              <a:gd name="connsiteY142" fmla="*/ 0 h 9525"/>
                              <a:gd name="connsiteX143" fmla="*/ 8468 w 28575"/>
                              <a:gd name="connsiteY143" fmla="*/ 4763 h 9525"/>
                              <a:gd name="connsiteX144" fmla="*/ 8468 w 28575"/>
                              <a:gd name="connsiteY144" fmla="*/ 4763 h 9525"/>
                              <a:gd name="connsiteX145" fmla="*/ 8468 w 28575"/>
                              <a:gd name="connsiteY145" fmla="*/ 4763 h 9525"/>
                              <a:gd name="connsiteX146" fmla="*/ 8468 w 28575"/>
                              <a:gd name="connsiteY146" fmla="*/ 4763 h 9525"/>
                              <a:gd name="connsiteX147" fmla="*/ 8468 w 28575"/>
                              <a:gd name="connsiteY147" fmla="*/ 4763 h 9525"/>
                              <a:gd name="connsiteX148" fmla="*/ 8468 w 28575"/>
                              <a:gd name="connsiteY148" fmla="*/ 4763 h 9525"/>
                              <a:gd name="connsiteX149" fmla="*/ 8468 w 28575"/>
                              <a:gd name="connsiteY149" fmla="*/ 4763 h 9525"/>
                              <a:gd name="connsiteX150" fmla="*/ 8468 w 28575"/>
                              <a:gd name="connsiteY150" fmla="*/ 4763 h 9525"/>
                              <a:gd name="connsiteX151" fmla="*/ 8468 w 28575"/>
                              <a:gd name="connsiteY151" fmla="*/ 4763 h 9525"/>
                              <a:gd name="connsiteX152" fmla="*/ 8468 w 28575"/>
                              <a:gd name="connsiteY152" fmla="*/ 0 h 9525"/>
                              <a:gd name="connsiteX153" fmla="*/ 8468 w 28575"/>
                              <a:gd name="connsiteY153" fmla="*/ 0 h 9525"/>
                              <a:gd name="connsiteX154" fmla="*/ 8468 w 28575"/>
                              <a:gd name="connsiteY154" fmla="*/ 0 h 9525"/>
                              <a:gd name="connsiteX155" fmla="*/ 8468 w 28575"/>
                              <a:gd name="connsiteY155" fmla="*/ 4763 h 9525"/>
                              <a:gd name="connsiteX156" fmla="*/ 8468 w 28575"/>
                              <a:gd name="connsiteY156" fmla="*/ 4763 h 9525"/>
                              <a:gd name="connsiteX157" fmla="*/ 9525 w 28575"/>
                              <a:gd name="connsiteY157" fmla="*/ 4763 h 9525"/>
                              <a:gd name="connsiteX158" fmla="*/ 9525 w 28575"/>
                              <a:gd name="connsiteY158" fmla="*/ 4763 h 9525"/>
                              <a:gd name="connsiteX159" fmla="*/ 9525 w 28575"/>
                              <a:gd name="connsiteY159" fmla="*/ 4763 h 9525"/>
                              <a:gd name="connsiteX160" fmla="*/ 9525 w 28575"/>
                              <a:gd name="connsiteY160" fmla="*/ 4763 h 9525"/>
                              <a:gd name="connsiteX161" fmla="*/ 9525 w 28575"/>
                              <a:gd name="connsiteY161" fmla="*/ 4763 h 9525"/>
                              <a:gd name="connsiteX162" fmla="*/ 9525 w 28575"/>
                              <a:gd name="connsiteY162" fmla="*/ 4763 h 9525"/>
                              <a:gd name="connsiteX163" fmla="*/ 9525 w 28575"/>
                              <a:gd name="connsiteY163" fmla="*/ 4763 h 9525"/>
                              <a:gd name="connsiteX164" fmla="*/ 9525 w 28575"/>
                              <a:gd name="connsiteY164" fmla="*/ 4763 h 9525"/>
                              <a:gd name="connsiteX165" fmla="*/ 9525 w 28575"/>
                              <a:gd name="connsiteY165" fmla="*/ 4763 h 9525"/>
                              <a:gd name="connsiteX166" fmla="*/ 9525 w 28575"/>
                              <a:gd name="connsiteY166" fmla="*/ 4763 h 9525"/>
                              <a:gd name="connsiteX167" fmla="*/ 9525 w 28575"/>
                              <a:gd name="connsiteY167" fmla="*/ 0 h 9525"/>
                              <a:gd name="connsiteX168" fmla="*/ 9525 w 28575"/>
                              <a:gd name="connsiteY168" fmla="*/ 0 h 9525"/>
                              <a:gd name="connsiteX169" fmla="*/ 9525 w 28575"/>
                              <a:gd name="connsiteY169" fmla="*/ 0 h 9525"/>
                              <a:gd name="connsiteX170" fmla="*/ 9525 w 28575"/>
                              <a:gd name="connsiteY170" fmla="*/ 4763 h 9525"/>
                              <a:gd name="connsiteX171" fmla="*/ 9525 w 28575"/>
                              <a:gd name="connsiteY171" fmla="*/ 4763 h 9525"/>
                              <a:gd name="connsiteX172" fmla="*/ 9525 w 28575"/>
                              <a:gd name="connsiteY172" fmla="*/ 4763 h 9525"/>
                              <a:gd name="connsiteX173" fmla="*/ 9525 w 28575"/>
                              <a:gd name="connsiteY173" fmla="*/ 4763 h 9525"/>
                              <a:gd name="connsiteX174" fmla="*/ 9525 w 28575"/>
                              <a:gd name="connsiteY174" fmla="*/ 4763 h 9525"/>
                              <a:gd name="connsiteX175" fmla="*/ 10582 w 28575"/>
                              <a:gd name="connsiteY175" fmla="*/ 4763 h 9525"/>
                              <a:gd name="connsiteX176" fmla="*/ 10582 w 28575"/>
                              <a:gd name="connsiteY176" fmla="*/ 4763 h 9525"/>
                              <a:gd name="connsiteX177" fmla="*/ 10582 w 28575"/>
                              <a:gd name="connsiteY177" fmla="*/ 4763 h 9525"/>
                              <a:gd name="connsiteX178" fmla="*/ 10582 w 28575"/>
                              <a:gd name="connsiteY178" fmla="*/ 4763 h 9525"/>
                              <a:gd name="connsiteX179" fmla="*/ 10582 w 28575"/>
                              <a:gd name="connsiteY179" fmla="*/ 4763 h 9525"/>
                              <a:gd name="connsiteX180" fmla="*/ 10582 w 28575"/>
                              <a:gd name="connsiteY180" fmla="*/ 4763 h 9525"/>
                              <a:gd name="connsiteX181" fmla="*/ 10582 w 28575"/>
                              <a:gd name="connsiteY181" fmla="*/ 4763 h 9525"/>
                              <a:gd name="connsiteX182" fmla="*/ 10582 w 28575"/>
                              <a:gd name="connsiteY182" fmla="*/ 4763 h 9525"/>
                              <a:gd name="connsiteX183" fmla="*/ 10582 w 28575"/>
                              <a:gd name="connsiteY183" fmla="*/ 4763 h 9525"/>
                              <a:gd name="connsiteX184" fmla="*/ 10582 w 28575"/>
                              <a:gd name="connsiteY184" fmla="*/ 4763 h 9525"/>
                              <a:gd name="connsiteX185" fmla="*/ 10582 w 28575"/>
                              <a:gd name="connsiteY185" fmla="*/ 4763 h 9525"/>
                              <a:gd name="connsiteX186" fmla="*/ 10582 w 28575"/>
                              <a:gd name="connsiteY186" fmla="*/ 4763 h 9525"/>
                              <a:gd name="connsiteX187" fmla="*/ 10582 w 28575"/>
                              <a:gd name="connsiteY187" fmla="*/ 4763 h 9525"/>
                              <a:gd name="connsiteX188" fmla="*/ 10582 w 28575"/>
                              <a:gd name="connsiteY188" fmla="*/ 4763 h 9525"/>
                              <a:gd name="connsiteX189" fmla="*/ 10582 w 28575"/>
                              <a:gd name="connsiteY189" fmla="*/ 4763 h 9525"/>
                              <a:gd name="connsiteX190" fmla="*/ 10582 w 28575"/>
                              <a:gd name="connsiteY190" fmla="*/ 4763 h 9525"/>
                              <a:gd name="connsiteX191" fmla="*/ 10582 w 28575"/>
                              <a:gd name="connsiteY191" fmla="*/ 4763 h 9525"/>
                              <a:gd name="connsiteX192" fmla="*/ 10582 w 28575"/>
                              <a:gd name="connsiteY192" fmla="*/ 4763 h 9525"/>
                              <a:gd name="connsiteX193" fmla="*/ 10582 w 28575"/>
                              <a:gd name="connsiteY193" fmla="*/ 0 h 9525"/>
                              <a:gd name="connsiteX194" fmla="*/ 10582 w 28575"/>
                              <a:gd name="connsiteY194" fmla="*/ 0 h 9525"/>
                              <a:gd name="connsiteX195" fmla="*/ 11639 w 28575"/>
                              <a:gd name="connsiteY195" fmla="*/ 0 h 9525"/>
                              <a:gd name="connsiteX196" fmla="*/ 11639 w 28575"/>
                              <a:gd name="connsiteY196" fmla="*/ 0 h 9525"/>
                              <a:gd name="connsiteX197" fmla="*/ 11639 w 28575"/>
                              <a:gd name="connsiteY197" fmla="*/ 4763 h 9525"/>
                              <a:gd name="connsiteX198" fmla="*/ 11639 w 28575"/>
                              <a:gd name="connsiteY198" fmla="*/ 0 h 9525"/>
                              <a:gd name="connsiteX199" fmla="*/ 11639 w 28575"/>
                              <a:gd name="connsiteY199" fmla="*/ 4763 h 9525"/>
                              <a:gd name="connsiteX200" fmla="*/ 11639 w 28575"/>
                              <a:gd name="connsiteY200" fmla="*/ 4763 h 9525"/>
                              <a:gd name="connsiteX201" fmla="*/ 11639 w 28575"/>
                              <a:gd name="connsiteY201" fmla="*/ 4763 h 9525"/>
                              <a:gd name="connsiteX202" fmla="*/ 11639 w 28575"/>
                              <a:gd name="connsiteY202" fmla="*/ 4763 h 9525"/>
                              <a:gd name="connsiteX203" fmla="*/ 11639 w 28575"/>
                              <a:gd name="connsiteY203" fmla="*/ 4763 h 9525"/>
                              <a:gd name="connsiteX204" fmla="*/ 11639 w 28575"/>
                              <a:gd name="connsiteY204" fmla="*/ 4763 h 9525"/>
                              <a:gd name="connsiteX205" fmla="*/ 11639 w 28575"/>
                              <a:gd name="connsiteY205" fmla="*/ 4763 h 9525"/>
                              <a:gd name="connsiteX206" fmla="*/ 11639 w 28575"/>
                              <a:gd name="connsiteY206" fmla="*/ 4763 h 9525"/>
                              <a:gd name="connsiteX207" fmla="*/ 11639 w 28575"/>
                              <a:gd name="connsiteY207" fmla="*/ 4763 h 9525"/>
                              <a:gd name="connsiteX208" fmla="*/ 11639 w 28575"/>
                              <a:gd name="connsiteY208" fmla="*/ 4763 h 9525"/>
                              <a:gd name="connsiteX209" fmla="*/ 11639 w 28575"/>
                              <a:gd name="connsiteY209" fmla="*/ 4763 h 9525"/>
                              <a:gd name="connsiteX210" fmla="*/ 11639 w 28575"/>
                              <a:gd name="connsiteY210" fmla="*/ 4763 h 9525"/>
                              <a:gd name="connsiteX211" fmla="*/ 11639 w 28575"/>
                              <a:gd name="connsiteY211" fmla="*/ 4763 h 9525"/>
                              <a:gd name="connsiteX212" fmla="*/ 11639 w 28575"/>
                              <a:gd name="connsiteY212" fmla="*/ 4763 h 9525"/>
                              <a:gd name="connsiteX213" fmla="*/ 12697 w 28575"/>
                              <a:gd name="connsiteY213" fmla="*/ 4763 h 9525"/>
                              <a:gd name="connsiteX214" fmla="*/ 12697 w 28575"/>
                              <a:gd name="connsiteY214" fmla="*/ 4763 h 9525"/>
                              <a:gd name="connsiteX215" fmla="*/ 12697 w 28575"/>
                              <a:gd name="connsiteY215" fmla="*/ 4763 h 9525"/>
                              <a:gd name="connsiteX216" fmla="*/ 12697 w 28575"/>
                              <a:gd name="connsiteY216" fmla="*/ 4763 h 9525"/>
                              <a:gd name="connsiteX217" fmla="*/ 12697 w 28575"/>
                              <a:gd name="connsiteY217" fmla="*/ 4763 h 9525"/>
                              <a:gd name="connsiteX218" fmla="*/ 12697 w 28575"/>
                              <a:gd name="connsiteY218" fmla="*/ 4763 h 9525"/>
                              <a:gd name="connsiteX219" fmla="*/ 12697 w 28575"/>
                              <a:gd name="connsiteY219" fmla="*/ 4763 h 9525"/>
                              <a:gd name="connsiteX220" fmla="*/ 12697 w 28575"/>
                              <a:gd name="connsiteY220" fmla="*/ 4763 h 9525"/>
                              <a:gd name="connsiteX221" fmla="*/ 12697 w 28575"/>
                              <a:gd name="connsiteY221" fmla="*/ 4763 h 9525"/>
                              <a:gd name="connsiteX222" fmla="*/ 12697 w 28575"/>
                              <a:gd name="connsiteY222" fmla="*/ 4763 h 9525"/>
                              <a:gd name="connsiteX223" fmla="*/ 12697 w 28575"/>
                              <a:gd name="connsiteY223" fmla="*/ 0 h 9525"/>
                              <a:gd name="connsiteX224" fmla="*/ 12697 w 28575"/>
                              <a:gd name="connsiteY224" fmla="*/ 0 h 9525"/>
                              <a:gd name="connsiteX225" fmla="*/ 12697 w 28575"/>
                              <a:gd name="connsiteY225" fmla="*/ 0 h 9525"/>
                              <a:gd name="connsiteX226" fmla="*/ 12697 w 28575"/>
                              <a:gd name="connsiteY226" fmla="*/ 0 h 9525"/>
                              <a:gd name="connsiteX227" fmla="*/ 12697 w 28575"/>
                              <a:gd name="connsiteY227" fmla="*/ 0 h 9525"/>
                              <a:gd name="connsiteX228" fmla="*/ 12697 w 28575"/>
                              <a:gd name="connsiteY228" fmla="*/ 0 h 9525"/>
                              <a:gd name="connsiteX229" fmla="*/ 12697 w 28575"/>
                              <a:gd name="connsiteY229" fmla="*/ 4763 h 9525"/>
                              <a:gd name="connsiteX230" fmla="*/ 12697 w 28575"/>
                              <a:gd name="connsiteY230" fmla="*/ 4763 h 9525"/>
                              <a:gd name="connsiteX231" fmla="*/ 13754 w 28575"/>
                              <a:gd name="connsiteY231" fmla="*/ 4763 h 9525"/>
                              <a:gd name="connsiteX232" fmla="*/ 13754 w 28575"/>
                              <a:gd name="connsiteY232" fmla="*/ 4763 h 9525"/>
                              <a:gd name="connsiteX233" fmla="*/ 13754 w 28575"/>
                              <a:gd name="connsiteY233" fmla="*/ 4763 h 9525"/>
                              <a:gd name="connsiteX234" fmla="*/ 13754 w 28575"/>
                              <a:gd name="connsiteY234" fmla="*/ 4763 h 9525"/>
                              <a:gd name="connsiteX235" fmla="*/ 13754 w 28575"/>
                              <a:gd name="connsiteY235" fmla="*/ 4763 h 9525"/>
                              <a:gd name="connsiteX236" fmla="*/ 13754 w 28575"/>
                              <a:gd name="connsiteY236" fmla="*/ 4763 h 9525"/>
                              <a:gd name="connsiteX237" fmla="*/ 13754 w 28575"/>
                              <a:gd name="connsiteY237" fmla="*/ 4763 h 9525"/>
                              <a:gd name="connsiteX238" fmla="*/ 13754 w 28575"/>
                              <a:gd name="connsiteY238" fmla="*/ 4763 h 9525"/>
                              <a:gd name="connsiteX239" fmla="*/ 13754 w 28575"/>
                              <a:gd name="connsiteY239" fmla="*/ 4763 h 9525"/>
                              <a:gd name="connsiteX240" fmla="*/ 13754 w 28575"/>
                              <a:gd name="connsiteY240" fmla="*/ 4763 h 9525"/>
                              <a:gd name="connsiteX241" fmla="*/ 13754 w 28575"/>
                              <a:gd name="connsiteY241" fmla="*/ 4763 h 9525"/>
                              <a:gd name="connsiteX242" fmla="*/ 13754 w 28575"/>
                              <a:gd name="connsiteY242" fmla="*/ 4763 h 9525"/>
                              <a:gd name="connsiteX243" fmla="*/ 13754 w 28575"/>
                              <a:gd name="connsiteY243" fmla="*/ 4763 h 9525"/>
                              <a:gd name="connsiteX244" fmla="*/ 13754 w 28575"/>
                              <a:gd name="connsiteY244" fmla="*/ 4763 h 9525"/>
                              <a:gd name="connsiteX245" fmla="*/ 13754 w 28575"/>
                              <a:gd name="connsiteY245" fmla="*/ 4763 h 9525"/>
                              <a:gd name="connsiteX246" fmla="*/ 13754 w 28575"/>
                              <a:gd name="connsiteY246" fmla="*/ 4763 h 9525"/>
                              <a:gd name="connsiteX247" fmla="*/ 13754 w 28575"/>
                              <a:gd name="connsiteY247" fmla="*/ 4763 h 9525"/>
                              <a:gd name="connsiteX248" fmla="*/ 13754 w 28575"/>
                              <a:gd name="connsiteY248" fmla="*/ 4763 h 9525"/>
                              <a:gd name="connsiteX249" fmla="*/ 13754 w 28575"/>
                              <a:gd name="connsiteY249" fmla="*/ 4763 h 9525"/>
                              <a:gd name="connsiteX250" fmla="*/ 13754 w 28575"/>
                              <a:gd name="connsiteY250" fmla="*/ 4763 h 9525"/>
                              <a:gd name="connsiteX251" fmla="*/ 14821 w 28575"/>
                              <a:gd name="connsiteY251" fmla="*/ 4763 h 9525"/>
                              <a:gd name="connsiteX252" fmla="*/ 14821 w 28575"/>
                              <a:gd name="connsiteY252" fmla="*/ 4763 h 9525"/>
                              <a:gd name="connsiteX253" fmla="*/ 14821 w 28575"/>
                              <a:gd name="connsiteY253" fmla="*/ 4763 h 9525"/>
                              <a:gd name="connsiteX254" fmla="*/ 14821 w 28575"/>
                              <a:gd name="connsiteY254" fmla="*/ 4763 h 9525"/>
                              <a:gd name="connsiteX255" fmla="*/ 14821 w 28575"/>
                              <a:gd name="connsiteY255" fmla="*/ 4763 h 9525"/>
                              <a:gd name="connsiteX256" fmla="*/ 14821 w 28575"/>
                              <a:gd name="connsiteY256" fmla="*/ 4763 h 9525"/>
                              <a:gd name="connsiteX257" fmla="*/ 14821 w 28575"/>
                              <a:gd name="connsiteY257" fmla="*/ 4763 h 9525"/>
                              <a:gd name="connsiteX258" fmla="*/ 14821 w 28575"/>
                              <a:gd name="connsiteY258" fmla="*/ 4763 h 9525"/>
                              <a:gd name="connsiteX259" fmla="*/ 14821 w 28575"/>
                              <a:gd name="connsiteY259" fmla="*/ 4763 h 9525"/>
                              <a:gd name="connsiteX260" fmla="*/ 14821 w 28575"/>
                              <a:gd name="connsiteY260" fmla="*/ 4763 h 9525"/>
                              <a:gd name="connsiteX261" fmla="*/ 14821 w 28575"/>
                              <a:gd name="connsiteY261" fmla="*/ 0 h 9525"/>
                              <a:gd name="connsiteX262" fmla="*/ 14821 w 28575"/>
                              <a:gd name="connsiteY262" fmla="*/ 0 h 9525"/>
                              <a:gd name="connsiteX263" fmla="*/ 14821 w 28575"/>
                              <a:gd name="connsiteY263" fmla="*/ 4763 h 9525"/>
                              <a:gd name="connsiteX264" fmla="*/ 14821 w 28575"/>
                              <a:gd name="connsiteY264" fmla="*/ 4763 h 9525"/>
                              <a:gd name="connsiteX265" fmla="*/ 14821 w 28575"/>
                              <a:gd name="connsiteY265" fmla="*/ 9525 h 9525"/>
                              <a:gd name="connsiteX266" fmla="*/ 14821 w 28575"/>
                              <a:gd name="connsiteY266" fmla="*/ 4763 h 9525"/>
                              <a:gd name="connsiteX267" fmla="*/ 14821 w 28575"/>
                              <a:gd name="connsiteY267" fmla="*/ 4763 h 9525"/>
                              <a:gd name="connsiteX268" fmla="*/ 14821 w 28575"/>
                              <a:gd name="connsiteY268" fmla="*/ 4763 h 9525"/>
                              <a:gd name="connsiteX269" fmla="*/ 15878 w 28575"/>
                              <a:gd name="connsiteY269" fmla="*/ 4763 h 9525"/>
                              <a:gd name="connsiteX270" fmla="*/ 15878 w 28575"/>
                              <a:gd name="connsiteY270" fmla="*/ 4763 h 9525"/>
                              <a:gd name="connsiteX271" fmla="*/ 15878 w 28575"/>
                              <a:gd name="connsiteY271" fmla="*/ 4763 h 9525"/>
                              <a:gd name="connsiteX272" fmla="*/ 15878 w 28575"/>
                              <a:gd name="connsiteY272" fmla="*/ 4763 h 9525"/>
                              <a:gd name="connsiteX273" fmla="*/ 15878 w 28575"/>
                              <a:gd name="connsiteY273" fmla="*/ 4763 h 9525"/>
                              <a:gd name="connsiteX274" fmla="*/ 15878 w 28575"/>
                              <a:gd name="connsiteY274" fmla="*/ 4763 h 9525"/>
                              <a:gd name="connsiteX275" fmla="*/ 15878 w 28575"/>
                              <a:gd name="connsiteY275" fmla="*/ 4763 h 9525"/>
                              <a:gd name="connsiteX276" fmla="*/ 15878 w 28575"/>
                              <a:gd name="connsiteY276" fmla="*/ 4763 h 9525"/>
                              <a:gd name="connsiteX277" fmla="*/ 15878 w 28575"/>
                              <a:gd name="connsiteY277" fmla="*/ 4763 h 9525"/>
                              <a:gd name="connsiteX278" fmla="*/ 15878 w 28575"/>
                              <a:gd name="connsiteY278" fmla="*/ 4763 h 9525"/>
                              <a:gd name="connsiteX279" fmla="*/ 15878 w 28575"/>
                              <a:gd name="connsiteY279" fmla="*/ 4763 h 9525"/>
                              <a:gd name="connsiteX280" fmla="*/ 15878 w 28575"/>
                              <a:gd name="connsiteY280" fmla="*/ 4763 h 9525"/>
                              <a:gd name="connsiteX281" fmla="*/ 15878 w 28575"/>
                              <a:gd name="connsiteY281" fmla="*/ 4763 h 9525"/>
                              <a:gd name="connsiteX282" fmla="*/ 15878 w 28575"/>
                              <a:gd name="connsiteY282" fmla="*/ 4763 h 9525"/>
                              <a:gd name="connsiteX283" fmla="*/ 15878 w 28575"/>
                              <a:gd name="connsiteY283" fmla="*/ 0 h 9525"/>
                              <a:gd name="connsiteX284" fmla="*/ 15878 w 28575"/>
                              <a:gd name="connsiteY284" fmla="*/ 0 h 9525"/>
                              <a:gd name="connsiteX285" fmla="*/ 15878 w 28575"/>
                              <a:gd name="connsiteY285" fmla="*/ 0 h 9525"/>
                              <a:gd name="connsiteX286" fmla="*/ 15878 w 28575"/>
                              <a:gd name="connsiteY286" fmla="*/ 4763 h 9525"/>
                              <a:gd name="connsiteX287" fmla="*/ 16936 w 28575"/>
                              <a:gd name="connsiteY287" fmla="*/ 4763 h 9525"/>
                              <a:gd name="connsiteX288" fmla="*/ 16936 w 28575"/>
                              <a:gd name="connsiteY288" fmla="*/ 4763 h 9525"/>
                              <a:gd name="connsiteX289" fmla="*/ 16936 w 28575"/>
                              <a:gd name="connsiteY289" fmla="*/ 4763 h 9525"/>
                              <a:gd name="connsiteX290" fmla="*/ 16936 w 28575"/>
                              <a:gd name="connsiteY290" fmla="*/ 4763 h 9525"/>
                              <a:gd name="connsiteX291" fmla="*/ 16936 w 28575"/>
                              <a:gd name="connsiteY291" fmla="*/ 4763 h 9525"/>
                              <a:gd name="connsiteX292" fmla="*/ 16936 w 28575"/>
                              <a:gd name="connsiteY292" fmla="*/ 4763 h 9525"/>
                              <a:gd name="connsiteX293" fmla="*/ 16936 w 28575"/>
                              <a:gd name="connsiteY293" fmla="*/ 4763 h 9525"/>
                              <a:gd name="connsiteX294" fmla="*/ 16936 w 28575"/>
                              <a:gd name="connsiteY294" fmla="*/ 4763 h 9525"/>
                              <a:gd name="connsiteX295" fmla="*/ 16936 w 28575"/>
                              <a:gd name="connsiteY295" fmla="*/ 0 h 9525"/>
                              <a:gd name="connsiteX296" fmla="*/ 16936 w 28575"/>
                              <a:gd name="connsiteY296" fmla="*/ 0 h 9525"/>
                              <a:gd name="connsiteX297" fmla="*/ 16936 w 28575"/>
                              <a:gd name="connsiteY297" fmla="*/ 0 h 9525"/>
                              <a:gd name="connsiteX298" fmla="*/ 16936 w 28575"/>
                              <a:gd name="connsiteY298" fmla="*/ 0 h 9525"/>
                              <a:gd name="connsiteX299" fmla="*/ 16936 w 28575"/>
                              <a:gd name="connsiteY299" fmla="*/ 4763 h 9525"/>
                              <a:gd name="connsiteX300" fmla="*/ 16936 w 28575"/>
                              <a:gd name="connsiteY300" fmla="*/ 4763 h 9525"/>
                              <a:gd name="connsiteX301" fmla="*/ 16936 w 28575"/>
                              <a:gd name="connsiteY301" fmla="*/ 4763 h 9525"/>
                              <a:gd name="connsiteX302" fmla="*/ 16936 w 28575"/>
                              <a:gd name="connsiteY302" fmla="*/ 4763 h 9525"/>
                              <a:gd name="connsiteX303" fmla="*/ 16936 w 28575"/>
                              <a:gd name="connsiteY303" fmla="*/ 4763 h 9525"/>
                              <a:gd name="connsiteX304" fmla="*/ 16936 w 28575"/>
                              <a:gd name="connsiteY304" fmla="*/ 4763 h 9525"/>
                              <a:gd name="connsiteX305" fmla="*/ 17993 w 28575"/>
                              <a:gd name="connsiteY305" fmla="*/ 4763 h 9525"/>
                              <a:gd name="connsiteX306" fmla="*/ 17993 w 28575"/>
                              <a:gd name="connsiteY306" fmla="*/ 0 h 9525"/>
                              <a:gd name="connsiteX307" fmla="*/ 17993 w 28575"/>
                              <a:gd name="connsiteY307" fmla="*/ 4763 h 9525"/>
                              <a:gd name="connsiteX308" fmla="*/ 17993 w 28575"/>
                              <a:gd name="connsiteY308" fmla="*/ 4763 h 9525"/>
                              <a:gd name="connsiteX309" fmla="*/ 17993 w 28575"/>
                              <a:gd name="connsiteY309" fmla="*/ 4763 h 9525"/>
                              <a:gd name="connsiteX310" fmla="*/ 17993 w 28575"/>
                              <a:gd name="connsiteY310" fmla="*/ 4763 h 9525"/>
                              <a:gd name="connsiteX311" fmla="*/ 17993 w 28575"/>
                              <a:gd name="connsiteY311" fmla="*/ 4763 h 9525"/>
                              <a:gd name="connsiteX312" fmla="*/ 17993 w 28575"/>
                              <a:gd name="connsiteY312" fmla="*/ 4763 h 9525"/>
                              <a:gd name="connsiteX313" fmla="*/ 17993 w 28575"/>
                              <a:gd name="connsiteY313" fmla="*/ 4763 h 9525"/>
                              <a:gd name="connsiteX314" fmla="*/ 17993 w 28575"/>
                              <a:gd name="connsiteY314" fmla="*/ 0 h 9525"/>
                              <a:gd name="connsiteX315" fmla="*/ 17993 w 28575"/>
                              <a:gd name="connsiteY315" fmla="*/ 0 h 9525"/>
                              <a:gd name="connsiteX316" fmla="*/ 17993 w 28575"/>
                              <a:gd name="connsiteY316" fmla="*/ 0 h 9525"/>
                              <a:gd name="connsiteX317" fmla="*/ 17993 w 28575"/>
                              <a:gd name="connsiteY317" fmla="*/ 0 h 9525"/>
                              <a:gd name="connsiteX318" fmla="*/ 17993 w 28575"/>
                              <a:gd name="connsiteY318" fmla="*/ 0 h 9525"/>
                              <a:gd name="connsiteX319" fmla="*/ 17993 w 28575"/>
                              <a:gd name="connsiteY319" fmla="*/ 0 h 9525"/>
                              <a:gd name="connsiteX320" fmla="*/ 17993 w 28575"/>
                              <a:gd name="connsiteY320" fmla="*/ 0 h 9525"/>
                              <a:gd name="connsiteX321" fmla="*/ 17993 w 28575"/>
                              <a:gd name="connsiteY321" fmla="*/ 0 h 9525"/>
                              <a:gd name="connsiteX322" fmla="*/ 17993 w 28575"/>
                              <a:gd name="connsiteY322" fmla="*/ 0 h 9525"/>
                              <a:gd name="connsiteX323" fmla="*/ 17993 w 28575"/>
                              <a:gd name="connsiteY323" fmla="*/ 4763 h 9525"/>
                              <a:gd name="connsiteX324" fmla="*/ 17993 w 28575"/>
                              <a:gd name="connsiteY324" fmla="*/ 4763 h 9525"/>
                              <a:gd name="connsiteX325" fmla="*/ 19050 w 28575"/>
                              <a:gd name="connsiteY325" fmla="*/ 4763 h 9525"/>
                              <a:gd name="connsiteX326" fmla="*/ 19050 w 28575"/>
                              <a:gd name="connsiteY326" fmla="*/ 4763 h 9525"/>
                              <a:gd name="connsiteX327" fmla="*/ 19050 w 28575"/>
                              <a:gd name="connsiteY327" fmla="*/ 4763 h 9525"/>
                              <a:gd name="connsiteX328" fmla="*/ 19050 w 28575"/>
                              <a:gd name="connsiteY328" fmla="*/ 4763 h 9525"/>
                              <a:gd name="connsiteX329" fmla="*/ 19050 w 28575"/>
                              <a:gd name="connsiteY329" fmla="*/ 0 h 9525"/>
                              <a:gd name="connsiteX330" fmla="*/ 19050 w 28575"/>
                              <a:gd name="connsiteY330" fmla="*/ 4763 h 9525"/>
                              <a:gd name="connsiteX331" fmla="*/ 19050 w 28575"/>
                              <a:gd name="connsiteY331" fmla="*/ 4763 h 9525"/>
                              <a:gd name="connsiteX332" fmla="*/ 19050 w 28575"/>
                              <a:gd name="connsiteY332" fmla="*/ 4763 h 9525"/>
                              <a:gd name="connsiteX333" fmla="*/ 19050 w 28575"/>
                              <a:gd name="connsiteY333" fmla="*/ 4763 h 9525"/>
                              <a:gd name="connsiteX334" fmla="*/ 19050 w 28575"/>
                              <a:gd name="connsiteY334" fmla="*/ 4763 h 9525"/>
                              <a:gd name="connsiteX335" fmla="*/ 19050 w 28575"/>
                              <a:gd name="connsiteY335" fmla="*/ 4763 h 9525"/>
                              <a:gd name="connsiteX336" fmla="*/ 19050 w 28575"/>
                              <a:gd name="connsiteY336" fmla="*/ 4763 h 9525"/>
                              <a:gd name="connsiteX337" fmla="*/ 19050 w 28575"/>
                              <a:gd name="connsiteY337" fmla="*/ 4763 h 9525"/>
                              <a:gd name="connsiteX338" fmla="*/ 19050 w 28575"/>
                              <a:gd name="connsiteY338" fmla="*/ 4763 h 9525"/>
                              <a:gd name="connsiteX339" fmla="*/ 19050 w 28575"/>
                              <a:gd name="connsiteY339" fmla="*/ 4763 h 9525"/>
                              <a:gd name="connsiteX340" fmla="*/ 19050 w 28575"/>
                              <a:gd name="connsiteY340" fmla="*/ 4763 h 9525"/>
                              <a:gd name="connsiteX341" fmla="*/ 19050 w 28575"/>
                              <a:gd name="connsiteY341" fmla="*/ 4763 h 9525"/>
                              <a:gd name="connsiteX342" fmla="*/ 19050 w 28575"/>
                              <a:gd name="connsiteY342" fmla="*/ 4763 h 9525"/>
                              <a:gd name="connsiteX343" fmla="*/ 19050 w 28575"/>
                              <a:gd name="connsiteY343" fmla="*/ 0 h 9525"/>
                              <a:gd name="connsiteX344" fmla="*/ 19050 w 28575"/>
                              <a:gd name="connsiteY344" fmla="*/ 4763 h 9525"/>
                              <a:gd name="connsiteX345" fmla="*/ 19050 w 28575"/>
                              <a:gd name="connsiteY345" fmla="*/ 4763 h 9525"/>
                              <a:gd name="connsiteX346" fmla="*/ 19050 w 28575"/>
                              <a:gd name="connsiteY346" fmla="*/ 0 h 9525"/>
                              <a:gd name="connsiteX347" fmla="*/ 19050 w 28575"/>
                              <a:gd name="connsiteY347" fmla="*/ 0 h 9525"/>
                              <a:gd name="connsiteX348" fmla="*/ 19050 w 28575"/>
                              <a:gd name="connsiteY348" fmla="*/ 4763 h 9525"/>
                              <a:gd name="connsiteX349" fmla="*/ 20107 w 28575"/>
                              <a:gd name="connsiteY349" fmla="*/ 4763 h 9525"/>
                              <a:gd name="connsiteX350" fmla="*/ 20107 w 28575"/>
                              <a:gd name="connsiteY350" fmla="*/ 4763 h 9525"/>
                              <a:gd name="connsiteX351" fmla="*/ 20107 w 28575"/>
                              <a:gd name="connsiteY351" fmla="*/ 4763 h 9525"/>
                              <a:gd name="connsiteX352" fmla="*/ 20107 w 28575"/>
                              <a:gd name="connsiteY352" fmla="*/ 4763 h 9525"/>
                              <a:gd name="connsiteX353" fmla="*/ 20107 w 28575"/>
                              <a:gd name="connsiteY353" fmla="*/ 4763 h 9525"/>
                              <a:gd name="connsiteX354" fmla="*/ 20107 w 28575"/>
                              <a:gd name="connsiteY354" fmla="*/ 9525 h 9525"/>
                              <a:gd name="connsiteX355" fmla="*/ 20107 w 28575"/>
                              <a:gd name="connsiteY355" fmla="*/ 9525 h 9525"/>
                              <a:gd name="connsiteX356" fmla="*/ 20107 w 28575"/>
                              <a:gd name="connsiteY356" fmla="*/ 4763 h 9525"/>
                              <a:gd name="connsiteX357" fmla="*/ 20107 w 28575"/>
                              <a:gd name="connsiteY357" fmla="*/ 4763 h 9525"/>
                              <a:gd name="connsiteX358" fmla="*/ 20107 w 28575"/>
                              <a:gd name="connsiteY358" fmla="*/ 4763 h 9525"/>
                              <a:gd name="connsiteX359" fmla="*/ 20107 w 28575"/>
                              <a:gd name="connsiteY359" fmla="*/ 4763 h 9525"/>
                              <a:gd name="connsiteX360" fmla="*/ 20107 w 28575"/>
                              <a:gd name="connsiteY360" fmla="*/ 4763 h 9525"/>
                              <a:gd name="connsiteX361" fmla="*/ 20107 w 28575"/>
                              <a:gd name="connsiteY361" fmla="*/ 4763 h 9525"/>
                              <a:gd name="connsiteX362" fmla="*/ 20107 w 28575"/>
                              <a:gd name="connsiteY362" fmla="*/ 4763 h 9525"/>
                              <a:gd name="connsiteX363" fmla="*/ 20107 w 28575"/>
                              <a:gd name="connsiteY363" fmla="*/ 4763 h 9525"/>
                              <a:gd name="connsiteX364" fmla="*/ 20107 w 28575"/>
                              <a:gd name="connsiteY364" fmla="*/ 4763 h 9525"/>
                              <a:gd name="connsiteX365" fmla="*/ 20107 w 28575"/>
                              <a:gd name="connsiteY365" fmla="*/ 4763 h 9525"/>
                              <a:gd name="connsiteX366" fmla="*/ 20107 w 28575"/>
                              <a:gd name="connsiteY366" fmla="*/ 4763 h 9525"/>
                              <a:gd name="connsiteX367" fmla="*/ 21164 w 28575"/>
                              <a:gd name="connsiteY367" fmla="*/ 4763 h 9525"/>
                              <a:gd name="connsiteX368" fmla="*/ 21164 w 28575"/>
                              <a:gd name="connsiteY368" fmla="*/ 4763 h 9525"/>
                              <a:gd name="connsiteX369" fmla="*/ 21164 w 28575"/>
                              <a:gd name="connsiteY369" fmla="*/ 4763 h 9525"/>
                              <a:gd name="connsiteX370" fmla="*/ 21164 w 28575"/>
                              <a:gd name="connsiteY370" fmla="*/ 4763 h 9525"/>
                              <a:gd name="connsiteX371" fmla="*/ 21164 w 28575"/>
                              <a:gd name="connsiteY371" fmla="*/ 4763 h 9525"/>
                              <a:gd name="connsiteX372" fmla="*/ 21164 w 28575"/>
                              <a:gd name="connsiteY372" fmla="*/ 4763 h 9525"/>
                              <a:gd name="connsiteX373" fmla="*/ 21164 w 28575"/>
                              <a:gd name="connsiteY373" fmla="*/ 0 h 9525"/>
                              <a:gd name="connsiteX374" fmla="*/ 21164 w 28575"/>
                              <a:gd name="connsiteY374" fmla="*/ 0 h 9525"/>
                              <a:gd name="connsiteX375" fmla="*/ 21164 w 28575"/>
                              <a:gd name="connsiteY375" fmla="*/ 0 h 9525"/>
                              <a:gd name="connsiteX376" fmla="*/ 21164 w 28575"/>
                              <a:gd name="connsiteY376" fmla="*/ 0 h 9525"/>
                              <a:gd name="connsiteX377" fmla="*/ 21164 w 28575"/>
                              <a:gd name="connsiteY377" fmla="*/ 4763 h 9525"/>
                              <a:gd name="connsiteX378" fmla="*/ 21164 w 28575"/>
                              <a:gd name="connsiteY378" fmla="*/ 4763 h 9525"/>
                              <a:gd name="connsiteX379" fmla="*/ 21164 w 28575"/>
                              <a:gd name="connsiteY379" fmla="*/ 4763 h 9525"/>
                              <a:gd name="connsiteX380" fmla="*/ 21164 w 28575"/>
                              <a:gd name="connsiteY380" fmla="*/ 4763 h 9525"/>
                              <a:gd name="connsiteX381" fmla="*/ 21164 w 28575"/>
                              <a:gd name="connsiteY381" fmla="*/ 0 h 9525"/>
                              <a:gd name="connsiteX382" fmla="*/ 21164 w 28575"/>
                              <a:gd name="connsiteY382" fmla="*/ 0 h 9525"/>
                              <a:gd name="connsiteX383" fmla="*/ 21164 w 28575"/>
                              <a:gd name="connsiteY383" fmla="*/ 0 h 9525"/>
                              <a:gd name="connsiteX384" fmla="*/ 21164 w 28575"/>
                              <a:gd name="connsiteY384" fmla="*/ 0 h 9525"/>
                              <a:gd name="connsiteX385" fmla="*/ 22222 w 28575"/>
                              <a:gd name="connsiteY385" fmla="*/ 0 h 9525"/>
                              <a:gd name="connsiteX386" fmla="*/ 22222 w 28575"/>
                              <a:gd name="connsiteY386" fmla="*/ 4763 h 9525"/>
                              <a:gd name="connsiteX387" fmla="*/ 22222 w 28575"/>
                              <a:gd name="connsiteY387" fmla="*/ 4763 h 9525"/>
                              <a:gd name="connsiteX388" fmla="*/ 22222 w 28575"/>
                              <a:gd name="connsiteY388" fmla="*/ 4763 h 9525"/>
                              <a:gd name="connsiteX389" fmla="*/ 22222 w 28575"/>
                              <a:gd name="connsiteY389" fmla="*/ 4763 h 9525"/>
                              <a:gd name="connsiteX390" fmla="*/ 22222 w 28575"/>
                              <a:gd name="connsiteY390" fmla="*/ 4763 h 9525"/>
                              <a:gd name="connsiteX391" fmla="*/ 22222 w 28575"/>
                              <a:gd name="connsiteY391" fmla="*/ 4763 h 9525"/>
                              <a:gd name="connsiteX392" fmla="*/ 22222 w 28575"/>
                              <a:gd name="connsiteY392" fmla="*/ 0 h 9525"/>
                              <a:gd name="connsiteX393" fmla="*/ 22222 w 28575"/>
                              <a:gd name="connsiteY393" fmla="*/ 4763 h 9525"/>
                              <a:gd name="connsiteX394" fmla="*/ 22222 w 28575"/>
                              <a:gd name="connsiteY394" fmla="*/ 4763 h 9525"/>
                              <a:gd name="connsiteX395" fmla="*/ 22222 w 28575"/>
                              <a:gd name="connsiteY395" fmla="*/ 4763 h 9525"/>
                              <a:gd name="connsiteX396" fmla="*/ 22222 w 28575"/>
                              <a:gd name="connsiteY396" fmla="*/ 4763 h 9525"/>
                              <a:gd name="connsiteX397" fmla="*/ 22222 w 28575"/>
                              <a:gd name="connsiteY397" fmla="*/ 0 h 9525"/>
                              <a:gd name="connsiteX398" fmla="*/ 22222 w 28575"/>
                              <a:gd name="connsiteY398" fmla="*/ 0 h 9525"/>
                              <a:gd name="connsiteX399" fmla="*/ 22222 w 28575"/>
                              <a:gd name="connsiteY399" fmla="*/ 0 h 9525"/>
                              <a:gd name="connsiteX400" fmla="*/ 22222 w 28575"/>
                              <a:gd name="connsiteY400" fmla="*/ 4763 h 9525"/>
                              <a:gd name="connsiteX401" fmla="*/ 22222 w 28575"/>
                              <a:gd name="connsiteY401" fmla="*/ 4763 h 9525"/>
                              <a:gd name="connsiteX402" fmla="*/ 22222 w 28575"/>
                              <a:gd name="connsiteY402" fmla="*/ 0 h 9525"/>
                              <a:gd name="connsiteX403" fmla="*/ 22222 w 28575"/>
                              <a:gd name="connsiteY403" fmla="*/ 0 h 9525"/>
                              <a:gd name="connsiteX404" fmla="*/ 22222 w 28575"/>
                              <a:gd name="connsiteY404" fmla="*/ 0 h 9525"/>
                              <a:gd name="connsiteX405" fmla="*/ 23279 w 28575"/>
                              <a:gd name="connsiteY405" fmla="*/ 0 h 9525"/>
                              <a:gd name="connsiteX406" fmla="*/ 23279 w 28575"/>
                              <a:gd name="connsiteY406" fmla="*/ 4763 h 9525"/>
                              <a:gd name="connsiteX407" fmla="*/ 23279 w 28575"/>
                              <a:gd name="connsiteY407" fmla="*/ 4763 h 9525"/>
                              <a:gd name="connsiteX408" fmla="*/ 23279 w 28575"/>
                              <a:gd name="connsiteY408" fmla="*/ 4763 h 9525"/>
                              <a:gd name="connsiteX409" fmla="*/ 23279 w 28575"/>
                              <a:gd name="connsiteY409" fmla="*/ 4763 h 9525"/>
                              <a:gd name="connsiteX410" fmla="*/ 23279 w 28575"/>
                              <a:gd name="connsiteY410" fmla="*/ 4763 h 9525"/>
                              <a:gd name="connsiteX411" fmla="*/ 23279 w 28575"/>
                              <a:gd name="connsiteY411" fmla="*/ 4763 h 9525"/>
                              <a:gd name="connsiteX412" fmla="*/ 23279 w 28575"/>
                              <a:gd name="connsiteY412" fmla="*/ 4763 h 9525"/>
                              <a:gd name="connsiteX413" fmla="*/ 23279 w 28575"/>
                              <a:gd name="connsiteY413" fmla="*/ 4763 h 9525"/>
                              <a:gd name="connsiteX414" fmla="*/ 23279 w 28575"/>
                              <a:gd name="connsiteY414" fmla="*/ 4763 h 9525"/>
                              <a:gd name="connsiteX415" fmla="*/ 23279 w 28575"/>
                              <a:gd name="connsiteY415" fmla="*/ 4763 h 9525"/>
                              <a:gd name="connsiteX416" fmla="*/ 23279 w 28575"/>
                              <a:gd name="connsiteY416" fmla="*/ 4763 h 9525"/>
                              <a:gd name="connsiteX417" fmla="*/ 23279 w 28575"/>
                              <a:gd name="connsiteY417" fmla="*/ 4763 h 9525"/>
                              <a:gd name="connsiteX418" fmla="*/ 23279 w 28575"/>
                              <a:gd name="connsiteY418" fmla="*/ 9525 h 9525"/>
                              <a:gd name="connsiteX419" fmla="*/ 23279 w 28575"/>
                              <a:gd name="connsiteY419" fmla="*/ 9525 h 9525"/>
                              <a:gd name="connsiteX420" fmla="*/ 23279 w 28575"/>
                              <a:gd name="connsiteY420" fmla="*/ 4763 h 9525"/>
                              <a:gd name="connsiteX421" fmla="*/ 23279 w 28575"/>
                              <a:gd name="connsiteY421" fmla="*/ 4763 h 9525"/>
                              <a:gd name="connsiteX422" fmla="*/ 23279 w 28575"/>
                              <a:gd name="connsiteY422" fmla="*/ 0 h 9525"/>
                              <a:gd name="connsiteX423" fmla="*/ 24346 w 28575"/>
                              <a:gd name="connsiteY423" fmla="*/ 0 h 9525"/>
                              <a:gd name="connsiteX424" fmla="*/ 24346 w 28575"/>
                              <a:gd name="connsiteY424" fmla="*/ 4763 h 9525"/>
                              <a:gd name="connsiteX425" fmla="*/ 24346 w 28575"/>
                              <a:gd name="connsiteY425" fmla="*/ 4763 h 9525"/>
                              <a:gd name="connsiteX426" fmla="*/ 24346 w 28575"/>
                              <a:gd name="connsiteY426" fmla="*/ 4763 h 9525"/>
                              <a:gd name="connsiteX427" fmla="*/ 24346 w 28575"/>
                              <a:gd name="connsiteY427" fmla="*/ 4763 h 9525"/>
                              <a:gd name="connsiteX428" fmla="*/ 24346 w 28575"/>
                              <a:gd name="connsiteY428" fmla="*/ 4763 h 9525"/>
                              <a:gd name="connsiteX429" fmla="*/ 24346 w 28575"/>
                              <a:gd name="connsiteY429" fmla="*/ 4763 h 9525"/>
                              <a:gd name="connsiteX430" fmla="*/ 24346 w 28575"/>
                              <a:gd name="connsiteY430" fmla="*/ 4763 h 9525"/>
                              <a:gd name="connsiteX431" fmla="*/ 24346 w 28575"/>
                              <a:gd name="connsiteY431" fmla="*/ 9525 h 9525"/>
                              <a:gd name="connsiteX432" fmla="*/ 24346 w 28575"/>
                              <a:gd name="connsiteY432" fmla="*/ 9525 h 9525"/>
                              <a:gd name="connsiteX433" fmla="*/ 24346 w 28575"/>
                              <a:gd name="connsiteY433" fmla="*/ 9525 h 9525"/>
                              <a:gd name="connsiteX434" fmla="*/ 24346 w 28575"/>
                              <a:gd name="connsiteY434" fmla="*/ 9525 h 9525"/>
                              <a:gd name="connsiteX435" fmla="*/ 24346 w 28575"/>
                              <a:gd name="connsiteY435" fmla="*/ 9525 h 9525"/>
                              <a:gd name="connsiteX436" fmla="*/ 24346 w 28575"/>
                              <a:gd name="connsiteY436" fmla="*/ 4763 h 9525"/>
                              <a:gd name="connsiteX437" fmla="*/ 24346 w 28575"/>
                              <a:gd name="connsiteY437" fmla="*/ 4763 h 9525"/>
                              <a:gd name="connsiteX438" fmla="*/ 24346 w 28575"/>
                              <a:gd name="connsiteY438" fmla="*/ 4763 h 9525"/>
                              <a:gd name="connsiteX439" fmla="*/ 24346 w 28575"/>
                              <a:gd name="connsiteY439" fmla="*/ 4763 h 9525"/>
                              <a:gd name="connsiteX440" fmla="*/ 24346 w 28575"/>
                              <a:gd name="connsiteY440" fmla="*/ 4763 h 9525"/>
                              <a:gd name="connsiteX441" fmla="*/ 25403 w 28575"/>
                              <a:gd name="connsiteY441" fmla="*/ 4763 h 9525"/>
                              <a:gd name="connsiteX442" fmla="*/ 25403 w 28575"/>
                              <a:gd name="connsiteY442" fmla="*/ 4763 h 9525"/>
                              <a:gd name="connsiteX443" fmla="*/ 25403 w 28575"/>
                              <a:gd name="connsiteY443" fmla="*/ 4763 h 9525"/>
                              <a:gd name="connsiteX444" fmla="*/ 25403 w 28575"/>
                              <a:gd name="connsiteY444" fmla="*/ 4763 h 9525"/>
                              <a:gd name="connsiteX445" fmla="*/ 25403 w 28575"/>
                              <a:gd name="connsiteY445" fmla="*/ 4763 h 9525"/>
                              <a:gd name="connsiteX446" fmla="*/ 25403 w 28575"/>
                              <a:gd name="connsiteY446" fmla="*/ 4763 h 9525"/>
                              <a:gd name="connsiteX447" fmla="*/ 25403 w 28575"/>
                              <a:gd name="connsiteY447" fmla="*/ 4763 h 9525"/>
                              <a:gd name="connsiteX448" fmla="*/ 25403 w 28575"/>
                              <a:gd name="connsiteY448" fmla="*/ 4763 h 9525"/>
                              <a:gd name="connsiteX449" fmla="*/ 25403 w 28575"/>
                              <a:gd name="connsiteY449" fmla="*/ 4763 h 9525"/>
                              <a:gd name="connsiteX450" fmla="*/ 25403 w 28575"/>
                              <a:gd name="connsiteY450" fmla="*/ 4763 h 9525"/>
                              <a:gd name="connsiteX451" fmla="*/ 25403 w 28575"/>
                              <a:gd name="connsiteY451" fmla="*/ 4763 h 9525"/>
                              <a:gd name="connsiteX452" fmla="*/ 25403 w 28575"/>
                              <a:gd name="connsiteY452" fmla="*/ 4763 h 9525"/>
                              <a:gd name="connsiteX453" fmla="*/ 25403 w 28575"/>
                              <a:gd name="connsiteY453" fmla="*/ 4763 h 9525"/>
                              <a:gd name="connsiteX454" fmla="*/ 25403 w 28575"/>
                              <a:gd name="connsiteY454" fmla="*/ 4763 h 9525"/>
                              <a:gd name="connsiteX455" fmla="*/ 25403 w 28575"/>
                              <a:gd name="connsiteY455" fmla="*/ 4763 h 9525"/>
                              <a:gd name="connsiteX456" fmla="*/ 25403 w 28575"/>
                              <a:gd name="connsiteY456" fmla="*/ 4763 h 9525"/>
                              <a:gd name="connsiteX457" fmla="*/ 25403 w 28575"/>
                              <a:gd name="connsiteY457" fmla="*/ 4763 h 9525"/>
                              <a:gd name="connsiteX458" fmla="*/ 25403 w 28575"/>
                              <a:gd name="connsiteY458" fmla="*/ 9525 h 9525"/>
                              <a:gd name="connsiteX459" fmla="*/ 26461 w 28575"/>
                              <a:gd name="connsiteY459" fmla="*/ 9525 h 9525"/>
                              <a:gd name="connsiteX460" fmla="*/ 26461 w 28575"/>
                              <a:gd name="connsiteY460" fmla="*/ 4763 h 9525"/>
                              <a:gd name="connsiteX461" fmla="*/ 26461 w 28575"/>
                              <a:gd name="connsiteY461" fmla="*/ 4763 h 9525"/>
                              <a:gd name="connsiteX462" fmla="*/ 26461 w 28575"/>
                              <a:gd name="connsiteY462" fmla="*/ 4763 h 9525"/>
                              <a:gd name="connsiteX463" fmla="*/ 26461 w 28575"/>
                              <a:gd name="connsiteY463" fmla="*/ 4763 h 9525"/>
                              <a:gd name="connsiteX464" fmla="*/ 26461 w 28575"/>
                              <a:gd name="connsiteY464" fmla="*/ 4763 h 9525"/>
                              <a:gd name="connsiteX465" fmla="*/ 26461 w 28575"/>
                              <a:gd name="connsiteY465" fmla="*/ 4763 h 9525"/>
                              <a:gd name="connsiteX466" fmla="*/ 26461 w 28575"/>
                              <a:gd name="connsiteY466" fmla="*/ 4763 h 9525"/>
                              <a:gd name="connsiteX467" fmla="*/ 26461 w 28575"/>
                              <a:gd name="connsiteY467" fmla="*/ 4763 h 9525"/>
                              <a:gd name="connsiteX468" fmla="*/ 26461 w 28575"/>
                              <a:gd name="connsiteY468" fmla="*/ 0 h 9525"/>
                              <a:gd name="connsiteX469" fmla="*/ 26461 w 28575"/>
                              <a:gd name="connsiteY469" fmla="*/ 0 h 9525"/>
                              <a:gd name="connsiteX470" fmla="*/ 26461 w 28575"/>
                              <a:gd name="connsiteY470" fmla="*/ 0 h 9525"/>
                              <a:gd name="connsiteX471" fmla="*/ 26461 w 28575"/>
                              <a:gd name="connsiteY471" fmla="*/ 4763 h 9525"/>
                              <a:gd name="connsiteX472" fmla="*/ 26461 w 28575"/>
                              <a:gd name="connsiteY472" fmla="*/ 4763 h 9525"/>
                              <a:gd name="connsiteX473" fmla="*/ 26461 w 28575"/>
                              <a:gd name="connsiteY473" fmla="*/ 4763 h 9525"/>
                              <a:gd name="connsiteX474" fmla="*/ 26461 w 28575"/>
                              <a:gd name="connsiteY474" fmla="*/ 4763 h 9525"/>
                              <a:gd name="connsiteX475" fmla="*/ 26461 w 28575"/>
                              <a:gd name="connsiteY475" fmla="*/ 4763 h 9525"/>
                              <a:gd name="connsiteX476" fmla="*/ 26461 w 28575"/>
                              <a:gd name="connsiteY476" fmla="*/ 4763 h 9525"/>
                              <a:gd name="connsiteX477" fmla="*/ 26461 w 28575"/>
                              <a:gd name="connsiteY477" fmla="*/ 0 h 9525"/>
                              <a:gd name="connsiteX478" fmla="*/ 26461 w 28575"/>
                              <a:gd name="connsiteY478" fmla="*/ 4763 h 9525"/>
                              <a:gd name="connsiteX479" fmla="*/ 27518 w 28575"/>
                              <a:gd name="connsiteY479" fmla="*/ 4763 h 9525"/>
                              <a:gd name="connsiteX480" fmla="*/ 27518 w 28575"/>
                              <a:gd name="connsiteY480" fmla="*/ 9525 h 9525"/>
                              <a:gd name="connsiteX481" fmla="*/ 27518 w 28575"/>
                              <a:gd name="connsiteY481" fmla="*/ 9525 h 9525"/>
                              <a:gd name="connsiteX482" fmla="*/ 27518 w 28575"/>
                              <a:gd name="connsiteY482" fmla="*/ 9525 h 9525"/>
                              <a:gd name="connsiteX483" fmla="*/ 27518 w 28575"/>
                              <a:gd name="connsiteY483" fmla="*/ 4763 h 9525"/>
                              <a:gd name="connsiteX484" fmla="*/ 27518 w 28575"/>
                              <a:gd name="connsiteY484" fmla="*/ 0 h 9525"/>
                              <a:gd name="connsiteX485" fmla="*/ 27518 w 28575"/>
                              <a:gd name="connsiteY485" fmla="*/ 0 h 9525"/>
                              <a:gd name="connsiteX486" fmla="*/ 27518 w 28575"/>
                              <a:gd name="connsiteY486" fmla="*/ 0 h 9525"/>
                              <a:gd name="connsiteX487" fmla="*/ 27518 w 28575"/>
                              <a:gd name="connsiteY487" fmla="*/ 4763 h 9525"/>
                              <a:gd name="connsiteX488" fmla="*/ 27518 w 28575"/>
                              <a:gd name="connsiteY488" fmla="*/ 4763 h 9525"/>
                              <a:gd name="connsiteX489" fmla="*/ 27518 w 28575"/>
                              <a:gd name="connsiteY489" fmla="*/ 4763 h 9525"/>
                              <a:gd name="connsiteX490" fmla="*/ 27518 w 28575"/>
                              <a:gd name="connsiteY490" fmla="*/ 4763 h 9525"/>
                              <a:gd name="connsiteX491" fmla="*/ 27518 w 28575"/>
                              <a:gd name="connsiteY491" fmla="*/ 0 h 9525"/>
                              <a:gd name="connsiteX492" fmla="*/ 27518 w 28575"/>
                              <a:gd name="connsiteY492" fmla="*/ 0 h 9525"/>
                              <a:gd name="connsiteX493" fmla="*/ 27518 w 28575"/>
                              <a:gd name="connsiteY493" fmla="*/ 0 h 9525"/>
                              <a:gd name="connsiteX494" fmla="*/ 27518 w 28575"/>
                              <a:gd name="connsiteY494" fmla="*/ 0 h 9525"/>
                              <a:gd name="connsiteX495" fmla="*/ 27518 w 28575"/>
                              <a:gd name="connsiteY495" fmla="*/ 4763 h 9525"/>
                              <a:gd name="connsiteX496" fmla="*/ 27518 w 28575"/>
                              <a:gd name="connsiteY496" fmla="*/ 4763 h 9525"/>
                              <a:gd name="connsiteX497" fmla="*/ 28575 w 28575"/>
                              <a:gd name="connsiteY497" fmla="*/ 4763 h 9525"/>
                              <a:gd name="connsiteX498" fmla="*/ 28575 w 28575"/>
                              <a:gd name="connsiteY498" fmla="*/ 4763 h 9525"/>
                              <a:gd name="connsiteX499" fmla="*/ 28575 w 28575"/>
                              <a:gd name="connsiteY499" fmla="*/ 4763 h 9525"/>
                              <a:gd name="connsiteX500" fmla="*/ 28575 w 28575"/>
                              <a:gd name="connsiteY500" fmla="*/ 4763 h 9525"/>
                              <a:gd name="connsiteX501" fmla="*/ 28575 w 28575"/>
                              <a:gd name="connsiteY501" fmla="*/ 4763 h 9525"/>
                              <a:gd name="connsiteX502" fmla="*/ 28575 w 28575"/>
                              <a:gd name="connsiteY502" fmla="*/ 4763 h 9525"/>
                              <a:gd name="connsiteX503" fmla="*/ 28575 w 28575"/>
                              <a:gd name="connsiteY503" fmla="*/ 4763 h 9525"/>
                              <a:gd name="connsiteX504" fmla="*/ 28575 w 28575"/>
                              <a:gd name="connsiteY504" fmla="*/ 4763 h 9525"/>
                              <a:gd name="connsiteX505" fmla="*/ 28575 w 28575"/>
                              <a:gd name="connsiteY505" fmla="*/ 4763 h 9525"/>
                              <a:gd name="connsiteX506" fmla="*/ 28575 w 28575"/>
                              <a:gd name="connsiteY506" fmla="*/ 4763 h 9525"/>
                              <a:gd name="connsiteX507" fmla="*/ 28575 w 28575"/>
                              <a:gd name="connsiteY507" fmla="*/ 4763 h 9525"/>
                              <a:gd name="connsiteX508" fmla="*/ 28575 w 28575"/>
                              <a:gd name="connsiteY508" fmla="*/ 4763 h 9525"/>
                              <a:gd name="connsiteX509" fmla="*/ 28575 w 28575"/>
                              <a:gd name="connsiteY509" fmla="*/ 4763 h 9525"/>
                              <a:gd name="connsiteX510" fmla="*/ 28575 w 28575"/>
                              <a:gd name="connsiteY510" fmla="*/ 4763 h 9525"/>
                              <a:gd name="connsiteX511" fmla="*/ 28575 w 28575"/>
                              <a:gd name="connsiteY511" fmla="*/ 476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4763"/>
                                </a:moveTo>
                                <a:lnTo>
                                  <a:pt x="0" y="4763"/>
                                </a:lnTo>
                                <a:lnTo>
                                  <a:pt x="0"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0"/>
                                </a:lnTo>
                                <a:lnTo>
                                  <a:pt x="1057" y="0"/>
                                </a:lnTo>
                                <a:lnTo>
                                  <a:pt x="1057" y="4763"/>
                                </a:lnTo>
                                <a:lnTo>
                                  <a:pt x="1057" y="4763"/>
                                </a:lnTo>
                                <a:lnTo>
                                  <a:pt x="1057" y="4763"/>
                                </a:lnTo>
                                <a:lnTo>
                                  <a:pt x="2114" y="4763"/>
                                </a:lnTo>
                                <a:lnTo>
                                  <a:pt x="2114" y="4763"/>
                                </a:lnTo>
                                <a:lnTo>
                                  <a:pt x="2114" y="4763"/>
                                </a:lnTo>
                                <a:lnTo>
                                  <a:pt x="2114" y="4763"/>
                                </a:lnTo>
                                <a:lnTo>
                                  <a:pt x="2114" y="4763"/>
                                </a:lnTo>
                                <a:lnTo>
                                  <a:pt x="2114" y="4763"/>
                                </a:lnTo>
                                <a:lnTo>
                                  <a:pt x="2114" y="4763"/>
                                </a:lnTo>
                                <a:lnTo>
                                  <a:pt x="2114" y="9525"/>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0"/>
                                </a:lnTo>
                                <a:lnTo>
                                  <a:pt x="3172" y="0"/>
                                </a:lnTo>
                                <a:lnTo>
                                  <a:pt x="3172" y="4763"/>
                                </a:lnTo>
                                <a:lnTo>
                                  <a:pt x="3172" y="4763"/>
                                </a:lnTo>
                                <a:lnTo>
                                  <a:pt x="3172" y="4763"/>
                                </a:lnTo>
                                <a:lnTo>
                                  <a:pt x="3172" y="0"/>
                                </a:lnTo>
                                <a:lnTo>
                                  <a:pt x="3172" y="0"/>
                                </a:lnTo>
                                <a:lnTo>
                                  <a:pt x="4229" y="4763"/>
                                </a:lnTo>
                                <a:lnTo>
                                  <a:pt x="4229" y="4763"/>
                                </a:lnTo>
                                <a:lnTo>
                                  <a:pt x="4229" y="4763"/>
                                </a:lnTo>
                                <a:lnTo>
                                  <a:pt x="4229" y="4763"/>
                                </a:lnTo>
                                <a:lnTo>
                                  <a:pt x="4229" y="4763"/>
                                </a:lnTo>
                                <a:lnTo>
                                  <a:pt x="4229" y="0"/>
                                </a:lnTo>
                                <a:lnTo>
                                  <a:pt x="4229" y="0"/>
                                </a:lnTo>
                                <a:lnTo>
                                  <a:pt x="4229" y="0"/>
                                </a:lnTo>
                                <a:lnTo>
                                  <a:pt x="4229" y="0"/>
                                </a:lnTo>
                                <a:lnTo>
                                  <a:pt x="4229" y="4763"/>
                                </a:lnTo>
                                <a:lnTo>
                                  <a:pt x="4229" y="4763"/>
                                </a:lnTo>
                                <a:lnTo>
                                  <a:pt x="4229" y="4763"/>
                                </a:lnTo>
                                <a:lnTo>
                                  <a:pt x="4229" y="4763"/>
                                </a:lnTo>
                                <a:lnTo>
                                  <a:pt x="4229" y="4763"/>
                                </a:lnTo>
                                <a:lnTo>
                                  <a:pt x="4229" y="4763"/>
                                </a:lnTo>
                                <a:lnTo>
                                  <a:pt x="4229" y="4763"/>
                                </a:lnTo>
                                <a:lnTo>
                                  <a:pt x="4229" y="4763"/>
                                </a:lnTo>
                                <a:lnTo>
                                  <a:pt x="4229" y="4763"/>
                                </a:lnTo>
                                <a:lnTo>
                                  <a:pt x="5296" y="0"/>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6353" y="4763"/>
                                </a:lnTo>
                                <a:lnTo>
                                  <a:pt x="6353" y="4763"/>
                                </a:lnTo>
                                <a:lnTo>
                                  <a:pt x="6353" y="4763"/>
                                </a:lnTo>
                                <a:lnTo>
                                  <a:pt x="6353" y="4763"/>
                                </a:lnTo>
                                <a:lnTo>
                                  <a:pt x="6353" y="4763"/>
                                </a:lnTo>
                                <a:lnTo>
                                  <a:pt x="6353" y="4763"/>
                                </a:lnTo>
                                <a:lnTo>
                                  <a:pt x="6353" y="0"/>
                                </a:lnTo>
                                <a:lnTo>
                                  <a:pt x="6353" y="0"/>
                                </a:lnTo>
                                <a:lnTo>
                                  <a:pt x="6353" y="4763"/>
                                </a:lnTo>
                                <a:lnTo>
                                  <a:pt x="6353" y="0"/>
                                </a:lnTo>
                                <a:lnTo>
                                  <a:pt x="6353" y="4763"/>
                                </a:lnTo>
                                <a:lnTo>
                                  <a:pt x="6353" y="4763"/>
                                </a:lnTo>
                                <a:lnTo>
                                  <a:pt x="6353" y="0"/>
                                </a:lnTo>
                                <a:lnTo>
                                  <a:pt x="6353" y="4763"/>
                                </a:lnTo>
                                <a:lnTo>
                                  <a:pt x="6353" y="4763"/>
                                </a:lnTo>
                                <a:lnTo>
                                  <a:pt x="6353" y="4763"/>
                                </a:lnTo>
                                <a:lnTo>
                                  <a:pt x="6353" y="4763"/>
                                </a:lnTo>
                                <a:lnTo>
                                  <a:pt x="6353" y="4763"/>
                                </a:lnTo>
                                <a:lnTo>
                                  <a:pt x="6353" y="4763"/>
                                </a:lnTo>
                                <a:lnTo>
                                  <a:pt x="6353"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0"/>
                                </a:lnTo>
                                <a:lnTo>
                                  <a:pt x="7411" y="0"/>
                                </a:lnTo>
                                <a:lnTo>
                                  <a:pt x="7411" y="0"/>
                                </a:lnTo>
                                <a:lnTo>
                                  <a:pt x="7411" y="0"/>
                                </a:lnTo>
                                <a:lnTo>
                                  <a:pt x="7411" y="4763"/>
                                </a:lnTo>
                                <a:lnTo>
                                  <a:pt x="7411" y="4763"/>
                                </a:lnTo>
                                <a:lnTo>
                                  <a:pt x="7411" y="4763"/>
                                </a:lnTo>
                                <a:lnTo>
                                  <a:pt x="7411" y="4763"/>
                                </a:lnTo>
                                <a:lnTo>
                                  <a:pt x="7411" y="0"/>
                                </a:lnTo>
                                <a:lnTo>
                                  <a:pt x="7411" y="4763"/>
                                </a:lnTo>
                                <a:lnTo>
                                  <a:pt x="8468" y="0"/>
                                </a:lnTo>
                                <a:lnTo>
                                  <a:pt x="8468" y="0"/>
                                </a:lnTo>
                                <a:lnTo>
                                  <a:pt x="8468" y="4763"/>
                                </a:lnTo>
                                <a:lnTo>
                                  <a:pt x="8468" y="0"/>
                                </a:lnTo>
                                <a:lnTo>
                                  <a:pt x="8468" y="4763"/>
                                </a:lnTo>
                                <a:lnTo>
                                  <a:pt x="8468" y="4763"/>
                                </a:lnTo>
                                <a:lnTo>
                                  <a:pt x="8468" y="4763"/>
                                </a:lnTo>
                                <a:lnTo>
                                  <a:pt x="8468" y="4763"/>
                                </a:lnTo>
                                <a:lnTo>
                                  <a:pt x="8468" y="4763"/>
                                </a:lnTo>
                                <a:lnTo>
                                  <a:pt x="8468" y="4763"/>
                                </a:lnTo>
                                <a:lnTo>
                                  <a:pt x="8468" y="4763"/>
                                </a:lnTo>
                                <a:lnTo>
                                  <a:pt x="8468" y="4763"/>
                                </a:lnTo>
                                <a:lnTo>
                                  <a:pt x="8468" y="4763"/>
                                </a:lnTo>
                                <a:lnTo>
                                  <a:pt x="8468" y="0"/>
                                </a:lnTo>
                                <a:lnTo>
                                  <a:pt x="8468" y="0"/>
                                </a:lnTo>
                                <a:lnTo>
                                  <a:pt x="8468" y="0"/>
                                </a:lnTo>
                                <a:lnTo>
                                  <a:pt x="8468" y="4763"/>
                                </a:lnTo>
                                <a:lnTo>
                                  <a:pt x="8468"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0"/>
                                </a:lnTo>
                                <a:lnTo>
                                  <a:pt x="9525" y="0"/>
                                </a:lnTo>
                                <a:lnTo>
                                  <a:pt x="9525" y="0"/>
                                </a:lnTo>
                                <a:lnTo>
                                  <a:pt x="9525" y="4763"/>
                                </a:lnTo>
                                <a:lnTo>
                                  <a:pt x="9525" y="4763"/>
                                </a:lnTo>
                                <a:lnTo>
                                  <a:pt x="9525" y="4763"/>
                                </a:lnTo>
                                <a:lnTo>
                                  <a:pt x="9525" y="4763"/>
                                </a:lnTo>
                                <a:lnTo>
                                  <a:pt x="9525"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0"/>
                                </a:lnTo>
                                <a:lnTo>
                                  <a:pt x="10582" y="0"/>
                                </a:lnTo>
                                <a:lnTo>
                                  <a:pt x="11639" y="0"/>
                                </a:lnTo>
                                <a:lnTo>
                                  <a:pt x="11639" y="0"/>
                                </a:lnTo>
                                <a:lnTo>
                                  <a:pt x="11639" y="4763"/>
                                </a:lnTo>
                                <a:lnTo>
                                  <a:pt x="11639" y="0"/>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0"/>
                                </a:lnTo>
                                <a:lnTo>
                                  <a:pt x="12697" y="0"/>
                                </a:lnTo>
                                <a:lnTo>
                                  <a:pt x="12697" y="0"/>
                                </a:lnTo>
                                <a:lnTo>
                                  <a:pt x="12697" y="0"/>
                                </a:lnTo>
                                <a:lnTo>
                                  <a:pt x="12697" y="0"/>
                                </a:lnTo>
                                <a:lnTo>
                                  <a:pt x="12697" y="0"/>
                                </a:lnTo>
                                <a:lnTo>
                                  <a:pt x="12697" y="4763"/>
                                </a:lnTo>
                                <a:lnTo>
                                  <a:pt x="12697"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0"/>
                                </a:lnTo>
                                <a:lnTo>
                                  <a:pt x="14821" y="0"/>
                                </a:lnTo>
                                <a:lnTo>
                                  <a:pt x="14821" y="4763"/>
                                </a:lnTo>
                                <a:lnTo>
                                  <a:pt x="14821" y="4763"/>
                                </a:lnTo>
                                <a:lnTo>
                                  <a:pt x="14821" y="9525"/>
                                </a:lnTo>
                                <a:lnTo>
                                  <a:pt x="14821" y="4763"/>
                                </a:lnTo>
                                <a:lnTo>
                                  <a:pt x="14821" y="4763"/>
                                </a:lnTo>
                                <a:lnTo>
                                  <a:pt x="14821"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0"/>
                                </a:lnTo>
                                <a:lnTo>
                                  <a:pt x="15878" y="0"/>
                                </a:lnTo>
                                <a:lnTo>
                                  <a:pt x="15878" y="0"/>
                                </a:lnTo>
                                <a:lnTo>
                                  <a:pt x="15878" y="4763"/>
                                </a:lnTo>
                                <a:lnTo>
                                  <a:pt x="16936" y="4763"/>
                                </a:lnTo>
                                <a:lnTo>
                                  <a:pt x="16936" y="4763"/>
                                </a:lnTo>
                                <a:lnTo>
                                  <a:pt x="16936" y="4763"/>
                                </a:lnTo>
                                <a:lnTo>
                                  <a:pt x="16936" y="4763"/>
                                </a:lnTo>
                                <a:lnTo>
                                  <a:pt x="16936" y="4763"/>
                                </a:lnTo>
                                <a:lnTo>
                                  <a:pt x="16936" y="4763"/>
                                </a:lnTo>
                                <a:lnTo>
                                  <a:pt x="16936" y="4763"/>
                                </a:lnTo>
                                <a:lnTo>
                                  <a:pt x="16936" y="4763"/>
                                </a:lnTo>
                                <a:lnTo>
                                  <a:pt x="16936" y="0"/>
                                </a:lnTo>
                                <a:lnTo>
                                  <a:pt x="16936" y="0"/>
                                </a:lnTo>
                                <a:lnTo>
                                  <a:pt x="16936" y="0"/>
                                </a:lnTo>
                                <a:lnTo>
                                  <a:pt x="16936" y="0"/>
                                </a:lnTo>
                                <a:lnTo>
                                  <a:pt x="16936" y="4763"/>
                                </a:lnTo>
                                <a:lnTo>
                                  <a:pt x="16936" y="4763"/>
                                </a:lnTo>
                                <a:lnTo>
                                  <a:pt x="16936" y="4763"/>
                                </a:lnTo>
                                <a:lnTo>
                                  <a:pt x="16936" y="4763"/>
                                </a:lnTo>
                                <a:lnTo>
                                  <a:pt x="16936" y="4763"/>
                                </a:lnTo>
                                <a:lnTo>
                                  <a:pt x="16936" y="4763"/>
                                </a:lnTo>
                                <a:lnTo>
                                  <a:pt x="17993" y="4763"/>
                                </a:lnTo>
                                <a:lnTo>
                                  <a:pt x="17993" y="0"/>
                                </a:lnTo>
                                <a:lnTo>
                                  <a:pt x="17993" y="4763"/>
                                </a:lnTo>
                                <a:lnTo>
                                  <a:pt x="17993" y="4763"/>
                                </a:lnTo>
                                <a:lnTo>
                                  <a:pt x="17993" y="4763"/>
                                </a:lnTo>
                                <a:lnTo>
                                  <a:pt x="17993" y="4763"/>
                                </a:lnTo>
                                <a:lnTo>
                                  <a:pt x="17993" y="4763"/>
                                </a:lnTo>
                                <a:lnTo>
                                  <a:pt x="17993" y="4763"/>
                                </a:lnTo>
                                <a:lnTo>
                                  <a:pt x="17993" y="4763"/>
                                </a:lnTo>
                                <a:lnTo>
                                  <a:pt x="17993" y="0"/>
                                </a:lnTo>
                                <a:lnTo>
                                  <a:pt x="17993" y="0"/>
                                </a:lnTo>
                                <a:lnTo>
                                  <a:pt x="17993" y="0"/>
                                </a:lnTo>
                                <a:lnTo>
                                  <a:pt x="17993" y="0"/>
                                </a:lnTo>
                                <a:lnTo>
                                  <a:pt x="17993" y="0"/>
                                </a:lnTo>
                                <a:lnTo>
                                  <a:pt x="17993" y="0"/>
                                </a:lnTo>
                                <a:lnTo>
                                  <a:pt x="17993" y="0"/>
                                </a:lnTo>
                                <a:lnTo>
                                  <a:pt x="17993" y="0"/>
                                </a:lnTo>
                                <a:lnTo>
                                  <a:pt x="17993" y="0"/>
                                </a:lnTo>
                                <a:lnTo>
                                  <a:pt x="17993" y="4763"/>
                                </a:lnTo>
                                <a:lnTo>
                                  <a:pt x="17993" y="4763"/>
                                </a:lnTo>
                                <a:lnTo>
                                  <a:pt x="19050" y="4763"/>
                                </a:lnTo>
                                <a:lnTo>
                                  <a:pt x="19050" y="4763"/>
                                </a:lnTo>
                                <a:lnTo>
                                  <a:pt x="19050" y="4763"/>
                                </a:lnTo>
                                <a:lnTo>
                                  <a:pt x="19050" y="4763"/>
                                </a:lnTo>
                                <a:lnTo>
                                  <a:pt x="19050" y="0"/>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0"/>
                                </a:lnTo>
                                <a:lnTo>
                                  <a:pt x="19050" y="4763"/>
                                </a:lnTo>
                                <a:lnTo>
                                  <a:pt x="19050" y="4763"/>
                                </a:lnTo>
                                <a:lnTo>
                                  <a:pt x="19050" y="0"/>
                                </a:lnTo>
                                <a:lnTo>
                                  <a:pt x="19050" y="0"/>
                                </a:lnTo>
                                <a:lnTo>
                                  <a:pt x="19050" y="4763"/>
                                </a:lnTo>
                                <a:lnTo>
                                  <a:pt x="20107" y="4763"/>
                                </a:lnTo>
                                <a:lnTo>
                                  <a:pt x="20107" y="4763"/>
                                </a:lnTo>
                                <a:lnTo>
                                  <a:pt x="20107" y="4763"/>
                                </a:lnTo>
                                <a:lnTo>
                                  <a:pt x="20107" y="4763"/>
                                </a:lnTo>
                                <a:lnTo>
                                  <a:pt x="20107" y="4763"/>
                                </a:lnTo>
                                <a:lnTo>
                                  <a:pt x="20107" y="9525"/>
                                </a:lnTo>
                                <a:lnTo>
                                  <a:pt x="20107" y="9525"/>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1164" y="4763"/>
                                </a:lnTo>
                                <a:lnTo>
                                  <a:pt x="21164" y="4763"/>
                                </a:lnTo>
                                <a:lnTo>
                                  <a:pt x="21164" y="4763"/>
                                </a:lnTo>
                                <a:lnTo>
                                  <a:pt x="21164" y="4763"/>
                                </a:lnTo>
                                <a:lnTo>
                                  <a:pt x="21164" y="4763"/>
                                </a:lnTo>
                                <a:lnTo>
                                  <a:pt x="21164" y="4763"/>
                                </a:lnTo>
                                <a:lnTo>
                                  <a:pt x="21164" y="0"/>
                                </a:lnTo>
                                <a:lnTo>
                                  <a:pt x="21164" y="0"/>
                                </a:lnTo>
                                <a:lnTo>
                                  <a:pt x="21164" y="0"/>
                                </a:lnTo>
                                <a:lnTo>
                                  <a:pt x="21164" y="0"/>
                                </a:lnTo>
                                <a:lnTo>
                                  <a:pt x="21164" y="4763"/>
                                </a:lnTo>
                                <a:lnTo>
                                  <a:pt x="21164" y="4763"/>
                                </a:lnTo>
                                <a:lnTo>
                                  <a:pt x="21164" y="4763"/>
                                </a:lnTo>
                                <a:lnTo>
                                  <a:pt x="21164" y="4763"/>
                                </a:lnTo>
                                <a:lnTo>
                                  <a:pt x="21164" y="0"/>
                                </a:lnTo>
                                <a:lnTo>
                                  <a:pt x="21164" y="0"/>
                                </a:lnTo>
                                <a:lnTo>
                                  <a:pt x="21164" y="0"/>
                                </a:lnTo>
                                <a:lnTo>
                                  <a:pt x="21164" y="0"/>
                                </a:lnTo>
                                <a:lnTo>
                                  <a:pt x="22222" y="0"/>
                                </a:lnTo>
                                <a:lnTo>
                                  <a:pt x="22222" y="4763"/>
                                </a:lnTo>
                                <a:lnTo>
                                  <a:pt x="22222" y="4763"/>
                                </a:lnTo>
                                <a:lnTo>
                                  <a:pt x="22222" y="4763"/>
                                </a:lnTo>
                                <a:lnTo>
                                  <a:pt x="22222" y="4763"/>
                                </a:lnTo>
                                <a:lnTo>
                                  <a:pt x="22222" y="4763"/>
                                </a:lnTo>
                                <a:lnTo>
                                  <a:pt x="22222" y="4763"/>
                                </a:lnTo>
                                <a:lnTo>
                                  <a:pt x="22222" y="0"/>
                                </a:lnTo>
                                <a:lnTo>
                                  <a:pt x="22222" y="4763"/>
                                </a:lnTo>
                                <a:lnTo>
                                  <a:pt x="22222" y="4763"/>
                                </a:lnTo>
                                <a:lnTo>
                                  <a:pt x="22222" y="4763"/>
                                </a:lnTo>
                                <a:lnTo>
                                  <a:pt x="22222" y="4763"/>
                                </a:lnTo>
                                <a:lnTo>
                                  <a:pt x="22222" y="0"/>
                                </a:lnTo>
                                <a:lnTo>
                                  <a:pt x="22222" y="0"/>
                                </a:lnTo>
                                <a:lnTo>
                                  <a:pt x="22222" y="0"/>
                                </a:lnTo>
                                <a:lnTo>
                                  <a:pt x="22222" y="4763"/>
                                </a:lnTo>
                                <a:lnTo>
                                  <a:pt x="22222" y="4763"/>
                                </a:lnTo>
                                <a:lnTo>
                                  <a:pt x="22222" y="0"/>
                                </a:lnTo>
                                <a:lnTo>
                                  <a:pt x="22222" y="0"/>
                                </a:lnTo>
                                <a:lnTo>
                                  <a:pt x="22222" y="0"/>
                                </a:lnTo>
                                <a:lnTo>
                                  <a:pt x="23279" y="0"/>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9525"/>
                                </a:lnTo>
                                <a:lnTo>
                                  <a:pt x="23279" y="9525"/>
                                </a:lnTo>
                                <a:lnTo>
                                  <a:pt x="23279" y="4763"/>
                                </a:lnTo>
                                <a:lnTo>
                                  <a:pt x="23279" y="4763"/>
                                </a:lnTo>
                                <a:lnTo>
                                  <a:pt x="23279" y="0"/>
                                </a:lnTo>
                                <a:lnTo>
                                  <a:pt x="24346" y="0"/>
                                </a:lnTo>
                                <a:lnTo>
                                  <a:pt x="24346" y="4763"/>
                                </a:lnTo>
                                <a:lnTo>
                                  <a:pt x="24346" y="4763"/>
                                </a:lnTo>
                                <a:lnTo>
                                  <a:pt x="24346" y="4763"/>
                                </a:lnTo>
                                <a:lnTo>
                                  <a:pt x="24346" y="4763"/>
                                </a:lnTo>
                                <a:lnTo>
                                  <a:pt x="24346" y="4763"/>
                                </a:lnTo>
                                <a:lnTo>
                                  <a:pt x="24346" y="4763"/>
                                </a:lnTo>
                                <a:lnTo>
                                  <a:pt x="24346" y="4763"/>
                                </a:lnTo>
                                <a:lnTo>
                                  <a:pt x="24346" y="9525"/>
                                </a:lnTo>
                                <a:lnTo>
                                  <a:pt x="24346" y="9525"/>
                                </a:lnTo>
                                <a:lnTo>
                                  <a:pt x="24346" y="9525"/>
                                </a:lnTo>
                                <a:lnTo>
                                  <a:pt x="24346" y="9525"/>
                                </a:lnTo>
                                <a:lnTo>
                                  <a:pt x="24346" y="9525"/>
                                </a:lnTo>
                                <a:lnTo>
                                  <a:pt x="24346" y="4763"/>
                                </a:lnTo>
                                <a:lnTo>
                                  <a:pt x="24346" y="4763"/>
                                </a:lnTo>
                                <a:lnTo>
                                  <a:pt x="24346" y="4763"/>
                                </a:lnTo>
                                <a:lnTo>
                                  <a:pt x="24346" y="4763"/>
                                </a:lnTo>
                                <a:lnTo>
                                  <a:pt x="24346"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9525"/>
                                </a:lnTo>
                                <a:lnTo>
                                  <a:pt x="26461" y="9525"/>
                                </a:lnTo>
                                <a:lnTo>
                                  <a:pt x="26461" y="4763"/>
                                </a:lnTo>
                                <a:lnTo>
                                  <a:pt x="26461" y="4763"/>
                                </a:lnTo>
                                <a:lnTo>
                                  <a:pt x="26461" y="4763"/>
                                </a:lnTo>
                                <a:lnTo>
                                  <a:pt x="26461" y="4763"/>
                                </a:lnTo>
                                <a:lnTo>
                                  <a:pt x="26461" y="4763"/>
                                </a:lnTo>
                                <a:lnTo>
                                  <a:pt x="26461" y="4763"/>
                                </a:lnTo>
                                <a:lnTo>
                                  <a:pt x="26461" y="4763"/>
                                </a:lnTo>
                                <a:lnTo>
                                  <a:pt x="26461" y="4763"/>
                                </a:lnTo>
                                <a:lnTo>
                                  <a:pt x="26461" y="0"/>
                                </a:lnTo>
                                <a:lnTo>
                                  <a:pt x="26461" y="0"/>
                                </a:lnTo>
                                <a:lnTo>
                                  <a:pt x="26461" y="0"/>
                                </a:lnTo>
                                <a:lnTo>
                                  <a:pt x="26461" y="4763"/>
                                </a:lnTo>
                                <a:lnTo>
                                  <a:pt x="26461" y="4763"/>
                                </a:lnTo>
                                <a:lnTo>
                                  <a:pt x="26461" y="4763"/>
                                </a:lnTo>
                                <a:lnTo>
                                  <a:pt x="26461" y="4763"/>
                                </a:lnTo>
                                <a:lnTo>
                                  <a:pt x="26461" y="4763"/>
                                </a:lnTo>
                                <a:lnTo>
                                  <a:pt x="26461" y="4763"/>
                                </a:lnTo>
                                <a:lnTo>
                                  <a:pt x="26461" y="0"/>
                                </a:lnTo>
                                <a:lnTo>
                                  <a:pt x="26461" y="4763"/>
                                </a:lnTo>
                                <a:lnTo>
                                  <a:pt x="27518" y="4763"/>
                                </a:lnTo>
                                <a:lnTo>
                                  <a:pt x="27518" y="9525"/>
                                </a:lnTo>
                                <a:lnTo>
                                  <a:pt x="27518" y="9525"/>
                                </a:lnTo>
                                <a:lnTo>
                                  <a:pt x="27518" y="9525"/>
                                </a:lnTo>
                                <a:lnTo>
                                  <a:pt x="27518" y="4763"/>
                                </a:lnTo>
                                <a:lnTo>
                                  <a:pt x="27518" y="0"/>
                                </a:lnTo>
                                <a:lnTo>
                                  <a:pt x="27518" y="0"/>
                                </a:lnTo>
                                <a:lnTo>
                                  <a:pt x="27518" y="0"/>
                                </a:lnTo>
                                <a:lnTo>
                                  <a:pt x="27518" y="4763"/>
                                </a:lnTo>
                                <a:lnTo>
                                  <a:pt x="27518" y="4763"/>
                                </a:lnTo>
                                <a:lnTo>
                                  <a:pt x="27518" y="4763"/>
                                </a:lnTo>
                                <a:lnTo>
                                  <a:pt x="27518" y="4763"/>
                                </a:lnTo>
                                <a:lnTo>
                                  <a:pt x="27518" y="0"/>
                                </a:lnTo>
                                <a:lnTo>
                                  <a:pt x="27518" y="0"/>
                                </a:lnTo>
                                <a:lnTo>
                                  <a:pt x="27518" y="0"/>
                                </a:lnTo>
                                <a:lnTo>
                                  <a:pt x="27518" y="0"/>
                                </a:lnTo>
                                <a:lnTo>
                                  <a:pt x="27518" y="4763"/>
                                </a:lnTo>
                                <a:lnTo>
                                  <a:pt x="27518" y="4763"/>
                                </a:lnTo>
                                <a:lnTo>
                                  <a:pt x="28575" y="4763"/>
                                </a:lnTo>
                                <a:lnTo>
                                  <a:pt x="28575" y="4763"/>
                                </a:lnTo>
                                <a:lnTo>
                                  <a:pt x="28575" y="4763"/>
                                </a:lnTo>
                                <a:lnTo>
                                  <a:pt x="28575" y="4763"/>
                                </a:lnTo>
                                <a:lnTo>
                                  <a:pt x="28575" y="4763"/>
                                </a:lnTo>
                                <a:lnTo>
                                  <a:pt x="28575" y="4763"/>
                                </a:lnTo>
                                <a:lnTo>
                                  <a:pt x="28575" y="4763"/>
                                </a:lnTo>
                                <a:lnTo>
                                  <a:pt x="28575" y="4763"/>
                                </a:lnTo>
                                <a:lnTo>
                                  <a:pt x="28575" y="4763"/>
                                </a:lnTo>
                                <a:lnTo>
                                  <a:pt x="28575" y="4763"/>
                                </a:lnTo>
                                <a:lnTo>
                                  <a:pt x="28575" y="4763"/>
                                </a:lnTo>
                                <a:lnTo>
                                  <a:pt x="28575" y="4763"/>
                                </a:lnTo>
                                <a:lnTo>
                                  <a:pt x="28575" y="4763"/>
                                </a:lnTo>
                                <a:lnTo>
                                  <a:pt x="28575" y="4763"/>
                                </a:lnTo>
                                <a:lnTo>
                                  <a:pt x="28575" y="476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3" name="Freeform: Shape 143"/>
                        <wps:cNvSpPr/>
                        <wps:spPr>
                          <a:xfrm>
                            <a:off x="3271837" y="2900362"/>
                            <a:ext cx="19050" cy="9525"/>
                          </a:xfrm>
                          <a:custGeom>
                            <a:avLst/>
                            <a:gdLst>
                              <a:gd name="connsiteX0" fmla="*/ 0 w 19050"/>
                              <a:gd name="connsiteY0" fmla="*/ 4763 h 9525"/>
                              <a:gd name="connsiteX1" fmla="*/ 0 w 19050"/>
                              <a:gd name="connsiteY1" fmla="*/ 4763 h 9525"/>
                              <a:gd name="connsiteX2" fmla="*/ 0 w 19050"/>
                              <a:gd name="connsiteY2" fmla="*/ 4763 h 9525"/>
                              <a:gd name="connsiteX3" fmla="*/ 0 w 19050"/>
                              <a:gd name="connsiteY3" fmla="*/ 4763 h 9525"/>
                              <a:gd name="connsiteX4" fmla="*/ 705 w 19050"/>
                              <a:gd name="connsiteY4" fmla="*/ 4763 h 9525"/>
                              <a:gd name="connsiteX5" fmla="*/ 705 w 19050"/>
                              <a:gd name="connsiteY5" fmla="*/ 4763 h 9525"/>
                              <a:gd name="connsiteX6" fmla="*/ 705 w 19050"/>
                              <a:gd name="connsiteY6" fmla="*/ 4763 h 9525"/>
                              <a:gd name="connsiteX7" fmla="*/ 705 w 19050"/>
                              <a:gd name="connsiteY7" fmla="*/ 4763 h 9525"/>
                              <a:gd name="connsiteX8" fmla="*/ 705 w 19050"/>
                              <a:gd name="connsiteY8" fmla="*/ 4763 h 9525"/>
                              <a:gd name="connsiteX9" fmla="*/ 705 w 19050"/>
                              <a:gd name="connsiteY9" fmla="*/ 4763 h 9525"/>
                              <a:gd name="connsiteX10" fmla="*/ 705 w 19050"/>
                              <a:gd name="connsiteY10" fmla="*/ 4763 h 9525"/>
                              <a:gd name="connsiteX11" fmla="*/ 705 w 19050"/>
                              <a:gd name="connsiteY11" fmla="*/ 4763 h 9525"/>
                              <a:gd name="connsiteX12" fmla="*/ 705 w 19050"/>
                              <a:gd name="connsiteY12" fmla="*/ 4763 h 9525"/>
                              <a:gd name="connsiteX13" fmla="*/ 705 w 19050"/>
                              <a:gd name="connsiteY13" fmla="*/ 4763 h 9525"/>
                              <a:gd name="connsiteX14" fmla="*/ 705 w 19050"/>
                              <a:gd name="connsiteY14" fmla="*/ 4763 h 9525"/>
                              <a:gd name="connsiteX15" fmla="*/ 705 w 19050"/>
                              <a:gd name="connsiteY15" fmla="*/ 4763 h 9525"/>
                              <a:gd name="connsiteX16" fmla="*/ 705 w 19050"/>
                              <a:gd name="connsiteY16" fmla="*/ 4763 h 9525"/>
                              <a:gd name="connsiteX17" fmla="*/ 705 w 19050"/>
                              <a:gd name="connsiteY17" fmla="*/ 4763 h 9525"/>
                              <a:gd name="connsiteX18" fmla="*/ 705 w 19050"/>
                              <a:gd name="connsiteY18" fmla="*/ 4763 h 9525"/>
                              <a:gd name="connsiteX19" fmla="*/ 705 w 19050"/>
                              <a:gd name="connsiteY19" fmla="*/ 4763 h 9525"/>
                              <a:gd name="connsiteX20" fmla="*/ 705 w 19050"/>
                              <a:gd name="connsiteY20" fmla="*/ 4763 h 9525"/>
                              <a:gd name="connsiteX21" fmla="*/ 705 w 19050"/>
                              <a:gd name="connsiteY21" fmla="*/ 4763 h 9525"/>
                              <a:gd name="connsiteX22" fmla="*/ 1410 w 19050"/>
                              <a:gd name="connsiteY22" fmla="*/ 4763 h 9525"/>
                              <a:gd name="connsiteX23" fmla="*/ 1410 w 19050"/>
                              <a:gd name="connsiteY23" fmla="*/ 4763 h 9525"/>
                              <a:gd name="connsiteX24" fmla="*/ 1410 w 19050"/>
                              <a:gd name="connsiteY24" fmla="*/ 4763 h 9525"/>
                              <a:gd name="connsiteX25" fmla="*/ 1410 w 19050"/>
                              <a:gd name="connsiteY25" fmla="*/ 4763 h 9525"/>
                              <a:gd name="connsiteX26" fmla="*/ 1410 w 19050"/>
                              <a:gd name="connsiteY26" fmla="*/ 4763 h 9525"/>
                              <a:gd name="connsiteX27" fmla="*/ 1410 w 19050"/>
                              <a:gd name="connsiteY27" fmla="*/ 4763 h 9525"/>
                              <a:gd name="connsiteX28" fmla="*/ 1410 w 19050"/>
                              <a:gd name="connsiteY28" fmla="*/ 4763 h 9525"/>
                              <a:gd name="connsiteX29" fmla="*/ 1410 w 19050"/>
                              <a:gd name="connsiteY29" fmla="*/ 4763 h 9525"/>
                              <a:gd name="connsiteX30" fmla="*/ 1410 w 19050"/>
                              <a:gd name="connsiteY30" fmla="*/ 4763 h 9525"/>
                              <a:gd name="connsiteX31" fmla="*/ 1410 w 19050"/>
                              <a:gd name="connsiteY31" fmla="*/ 4763 h 9525"/>
                              <a:gd name="connsiteX32" fmla="*/ 1410 w 19050"/>
                              <a:gd name="connsiteY32" fmla="*/ 4763 h 9525"/>
                              <a:gd name="connsiteX33" fmla="*/ 1410 w 19050"/>
                              <a:gd name="connsiteY33" fmla="*/ 4763 h 9525"/>
                              <a:gd name="connsiteX34" fmla="*/ 1410 w 19050"/>
                              <a:gd name="connsiteY34" fmla="*/ 4763 h 9525"/>
                              <a:gd name="connsiteX35" fmla="*/ 1410 w 19050"/>
                              <a:gd name="connsiteY35" fmla="*/ 4763 h 9525"/>
                              <a:gd name="connsiteX36" fmla="*/ 1410 w 19050"/>
                              <a:gd name="connsiteY36" fmla="*/ 4763 h 9525"/>
                              <a:gd name="connsiteX37" fmla="*/ 1410 w 19050"/>
                              <a:gd name="connsiteY37" fmla="*/ 4763 h 9525"/>
                              <a:gd name="connsiteX38" fmla="*/ 1410 w 19050"/>
                              <a:gd name="connsiteY38" fmla="*/ 4763 h 9525"/>
                              <a:gd name="connsiteX39" fmla="*/ 1410 w 19050"/>
                              <a:gd name="connsiteY39" fmla="*/ 4763 h 9525"/>
                              <a:gd name="connsiteX40" fmla="*/ 1410 w 19050"/>
                              <a:gd name="connsiteY40" fmla="*/ 4763 h 9525"/>
                              <a:gd name="connsiteX41" fmla="*/ 1410 w 19050"/>
                              <a:gd name="connsiteY41" fmla="*/ 4763 h 9525"/>
                              <a:gd name="connsiteX42" fmla="*/ 2114 w 19050"/>
                              <a:gd name="connsiteY42" fmla="*/ 9525 h 9525"/>
                              <a:gd name="connsiteX43" fmla="*/ 2114 w 19050"/>
                              <a:gd name="connsiteY43" fmla="*/ 4763 h 9525"/>
                              <a:gd name="connsiteX44" fmla="*/ 2114 w 19050"/>
                              <a:gd name="connsiteY44" fmla="*/ 4763 h 9525"/>
                              <a:gd name="connsiteX45" fmla="*/ 2114 w 19050"/>
                              <a:gd name="connsiteY45" fmla="*/ 4763 h 9525"/>
                              <a:gd name="connsiteX46" fmla="*/ 2114 w 19050"/>
                              <a:gd name="connsiteY46" fmla="*/ 4763 h 9525"/>
                              <a:gd name="connsiteX47" fmla="*/ 2114 w 19050"/>
                              <a:gd name="connsiteY47" fmla="*/ 4763 h 9525"/>
                              <a:gd name="connsiteX48" fmla="*/ 2114 w 19050"/>
                              <a:gd name="connsiteY48" fmla="*/ 4763 h 9525"/>
                              <a:gd name="connsiteX49" fmla="*/ 2114 w 19050"/>
                              <a:gd name="connsiteY49" fmla="*/ 4763 h 9525"/>
                              <a:gd name="connsiteX50" fmla="*/ 2114 w 19050"/>
                              <a:gd name="connsiteY50" fmla="*/ 4763 h 9525"/>
                              <a:gd name="connsiteX51" fmla="*/ 2114 w 19050"/>
                              <a:gd name="connsiteY51" fmla="*/ 4763 h 9525"/>
                              <a:gd name="connsiteX52" fmla="*/ 2114 w 19050"/>
                              <a:gd name="connsiteY52" fmla="*/ 4763 h 9525"/>
                              <a:gd name="connsiteX53" fmla="*/ 2114 w 19050"/>
                              <a:gd name="connsiteY53" fmla="*/ 4763 h 9525"/>
                              <a:gd name="connsiteX54" fmla="*/ 2114 w 19050"/>
                              <a:gd name="connsiteY54" fmla="*/ 9525 h 9525"/>
                              <a:gd name="connsiteX55" fmla="*/ 2114 w 19050"/>
                              <a:gd name="connsiteY55" fmla="*/ 4763 h 9525"/>
                              <a:gd name="connsiteX56" fmla="*/ 2114 w 19050"/>
                              <a:gd name="connsiteY56" fmla="*/ 4763 h 9525"/>
                              <a:gd name="connsiteX57" fmla="*/ 2114 w 19050"/>
                              <a:gd name="connsiteY57" fmla="*/ 4763 h 9525"/>
                              <a:gd name="connsiteX58" fmla="*/ 2114 w 19050"/>
                              <a:gd name="connsiteY58" fmla="*/ 4763 h 9525"/>
                              <a:gd name="connsiteX59" fmla="*/ 2114 w 19050"/>
                              <a:gd name="connsiteY59" fmla="*/ 4763 h 9525"/>
                              <a:gd name="connsiteX60" fmla="*/ 2114 w 19050"/>
                              <a:gd name="connsiteY60" fmla="*/ 4763 h 9525"/>
                              <a:gd name="connsiteX61" fmla="*/ 2114 w 19050"/>
                              <a:gd name="connsiteY61" fmla="*/ 4763 h 9525"/>
                              <a:gd name="connsiteX62" fmla="*/ 2114 w 19050"/>
                              <a:gd name="connsiteY62" fmla="*/ 4763 h 9525"/>
                              <a:gd name="connsiteX63" fmla="*/ 2114 w 19050"/>
                              <a:gd name="connsiteY63" fmla="*/ 4763 h 9525"/>
                              <a:gd name="connsiteX64" fmla="*/ 2114 w 19050"/>
                              <a:gd name="connsiteY64" fmla="*/ 4763 h 9525"/>
                              <a:gd name="connsiteX65" fmla="*/ 2114 w 19050"/>
                              <a:gd name="connsiteY65" fmla="*/ 4763 h 9525"/>
                              <a:gd name="connsiteX66" fmla="*/ 2819 w 19050"/>
                              <a:gd name="connsiteY66" fmla="*/ 4763 h 9525"/>
                              <a:gd name="connsiteX67" fmla="*/ 2819 w 19050"/>
                              <a:gd name="connsiteY67" fmla="*/ 4763 h 9525"/>
                              <a:gd name="connsiteX68" fmla="*/ 2819 w 19050"/>
                              <a:gd name="connsiteY68" fmla="*/ 9525 h 9525"/>
                              <a:gd name="connsiteX69" fmla="*/ 2819 w 19050"/>
                              <a:gd name="connsiteY69" fmla="*/ 9525 h 9525"/>
                              <a:gd name="connsiteX70" fmla="*/ 2819 w 19050"/>
                              <a:gd name="connsiteY70" fmla="*/ 9525 h 9525"/>
                              <a:gd name="connsiteX71" fmla="*/ 2819 w 19050"/>
                              <a:gd name="connsiteY71" fmla="*/ 9525 h 9525"/>
                              <a:gd name="connsiteX72" fmla="*/ 2819 w 19050"/>
                              <a:gd name="connsiteY72" fmla="*/ 4763 h 9525"/>
                              <a:gd name="connsiteX73" fmla="*/ 2819 w 19050"/>
                              <a:gd name="connsiteY73" fmla="*/ 4763 h 9525"/>
                              <a:gd name="connsiteX74" fmla="*/ 2819 w 19050"/>
                              <a:gd name="connsiteY74" fmla="*/ 0 h 9525"/>
                              <a:gd name="connsiteX75" fmla="*/ 2819 w 19050"/>
                              <a:gd name="connsiteY75" fmla="*/ 0 h 9525"/>
                              <a:gd name="connsiteX76" fmla="*/ 2819 w 19050"/>
                              <a:gd name="connsiteY76" fmla="*/ 4763 h 9525"/>
                              <a:gd name="connsiteX77" fmla="*/ 2819 w 19050"/>
                              <a:gd name="connsiteY77" fmla="*/ 4763 h 9525"/>
                              <a:gd name="connsiteX78" fmla="*/ 2819 w 19050"/>
                              <a:gd name="connsiteY78" fmla="*/ 4763 h 9525"/>
                              <a:gd name="connsiteX79" fmla="*/ 2819 w 19050"/>
                              <a:gd name="connsiteY79" fmla="*/ 4763 h 9525"/>
                              <a:gd name="connsiteX80" fmla="*/ 2819 w 19050"/>
                              <a:gd name="connsiteY80" fmla="*/ 4763 h 9525"/>
                              <a:gd name="connsiteX81" fmla="*/ 2819 w 19050"/>
                              <a:gd name="connsiteY81" fmla="*/ 4763 h 9525"/>
                              <a:gd name="connsiteX82" fmla="*/ 2819 w 19050"/>
                              <a:gd name="connsiteY82" fmla="*/ 4763 h 9525"/>
                              <a:gd name="connsiteX83" fmla="*/ 2819 w 19050"/>
                              <a:gd name="connsiteY83" fmla="*/ 4763 h 9525"/>
                              <a:gd name="connsiteX84" fmla="*/ 3524 w 19050"/>
                              <a:gd name="connsiteY84" fmla="*/ 9525 h 9525"/>
                              <a:gd name="connsiteX85" fmla="*/ 3524 w 19050"/>
                              <a:gd name="connsiteY85" fmla="*/ 4763 h 9525"/>
                              <a:gd name="connsiteX86" fmla="*/ 3524 w 19050"/>
                              <a:gd name="connsiteY86" fmla="*/ 4763 h 9525"/>
                              <a:gd name="connsiteX87" fmla="*/ 3524 w 19050"/>
                              <a:gd name="connsiteY87" fmla="*/ 4763 h 9525"/>
                              <a:gd name="connsiteX88" fmla="*/ 3524 w 19050"/>
                              <a:gd name="connsiteY88" fmla="*/ 4763 h 9525"/>
                              <a:gd name="connsiteX89" fmla="*/ 3524 w 19050"/>
                              <a:gd name="connsiteY89" fmla="*/ 9525 h 9525"/>
                              <a:gd name="connsiteX90" fmla="*/ 3524 w 19050"/>
                              <a:gd name="connsiteY90" fmla="*/ 9525 h 9525"/>
                              <a:gd name="connsiteX91" fmla="*/ 3524 w 19050"/>
                              <a:gd name="connsiteY91" fmla="*/ 4763 h 9525"/>
                              <a:gd name="connsiteX92" fmla="*/ 3524 w 19050"/>
                              <a:gd name="connsiteY92" fmla="*/ 4763 h 9525"/>
                              <a:gd name="connsiteX93" fmla="*/ 3524 w 19050"/>
                              <a:gd name="connsiteY93" fmla="*/ 4763 h 9525"/>
                              <a:gd name="connsiteX94" fmla="*/ 3524 w 19050"/>
                              <a:gd name="connsiteY94" fmla="*/ 4763 h 9525"/>
                              <a:gd name="connsiteX95" fmla="*/ 3524 w 19050"/>
                              <a:gd name="connsiteY95" fmla="*/ 4763 h 9525"/>
                              <a:gd name="connsiteX96" fmla="*/ 3524 w 19050"/>
                              <a:gd name="connsiteY96" fmla="*/ 4763 h 9525"/>
                              <a:gd name="connsiteX97" fmla="*/ 3524 w 19050"/>
                              <a:gd name="connsiteY97" fmla="*/ 4763 h 9525"/>
                              <a:gd name="connsiteX98" fmla="*/ 3524 w 19050"/>
                              <a:gd name="connsiteY98" fmla="*/ 4763 h 9525"/>
                              <a:gd name="connsiteX99" fmla="*/ 3524 w 19050"/>
                              <a:gd name="connsiteY99" fmla="*/ 4763 h 9525"/>
                              <a:gd name="connsiteX100" fmla="*/ 3524 w 19050"/>
                              <a:gd name="connsiteY100" fmla="*/ 4763 h 9525"/>
                              <a:gd name="connsiteX101" fmla="*/ 3524 w 19050"/>
                              <a:gd name="connsiteY101" fmla="*/ 4763 h 9525"/>
                              <a:gd name="connsiteX102" fmla="*/ 3524 w 19050"/>
                              <a:gd name="connsiteY102" fmla="*/ 4763 h 9525"/>
                              <a:gd name="connsiteX103" fmla="*/ 3524 w 19050"/>
                              <a:gd name="connsiteY103" fmla="*/ 4763 h 9525"/>
                              <a:gd name="connsiteX104" fmla="*/ 4229 w 19050"/>
                              <a:gd name="connsiteY104" fmla="*/ 0 h 9525"/>
                              <a:gd name="connsiteX105" fmla="*/ 4229 w 19050"/>
                              <a:gd name="connsiteY105" fmla="*/ 4763 h 9525"/>
                              <a:gd name="connsiteX106" fmla="*/ 4229 w 19050"/>
                              <a:gd name="connsiteY106" fmla="*/ 4763 h 9525"/>
                              <a:gd name="connsiteX107" fmla="*/ 4229 w 19050"/>
                              <a:gd name="connsiteY107" fmla="*/ 4763 h 9525"/>
                              <a:gd name="connsiteX108" fmla="*/ 4229 w 19050"/>
                              <a:gd name="connsiteY108" fmla="*/ 4763 h 9525"/>
                              <a:gd name="connsiteX109" fmla="*/ 4229 w 19050"/>
                              <a:gd name="connsiteY109" fmla="*/ 4763 h 9525"/>
                              <a:gd name="connsiteX110" fmla="*/ 4229 w 19050"/>
                              <a:gd name="connsiteY110" fmla="*/ 4763 h 9525"/>
                              <a:gd name="connsiteX111" fmla="*/ 4229 w 19050"/>
                              <a:gd name="connsiteY111" fmla="*/ 4763 h 9525"/>
                              <a:gd name="connsiteX112" fmla="*/ 4229 w 19050"/>
                              <a:gd name="connsiteY112" fmla="*/ 4763 h 9525"/>
                              <a:gd name="connsiteX113" fmla="*/ 4229 w 19050"/>
                              <a:gd name="connsiteY113" fmla="*/ 4763 h 9525"/>
                              <a:gd name="connsiteX114" fmla="*/ 4229 w 19050"/>
                              <a:gd name="connsiteY114" fmla="*/ 4763 h 9525"/>
                              <a:gd name="connsiteX115" fmla="*/ 4229 w 19050"/>
                              <a:gd name="connsiteY115" fmla="*/ 4763 h 9525"/>
                              <a:gd name="connsiteX116" fmla="*/ 4229 w 19050"/>
                              <a:gd name="connsiteY116" fmla="*/ 4763 h 9525"/>
                              <a:gd name="connsiteX117" fmla="*/ 4229 w 19050"/>
                              <a:gd name="connsiteY117" fmla="*/ 4763 h 9525"/>
                              <a:gd name="connsiteX118" fmla="*/ 4229 w 19050"/>
                              <a:gd name="connsiteY118" fmla="*/ 4763 h 9525"/>
                              <a:gd name="connsiteX119" fmla="*/ 4229 w 19050"/>
                              <a:gd name="connsiteY119" fmla="*/ 4763 h 9525"/>
                              <a:gd name="connsiteX120" fmla="*/ 4229 w 19050"/>
                              <a:gd name="connsiteY120" fmla="*/ 4763 h 9525"/>
                              <a:gd name="connsiteX121" fmla="*/ 4229 w 19050"/>
                              <a:gd name="connsiteY121" fmla="*/ 4763 h 9525"/>
                              <a:gd name="connsiteX122" fmla="*/ 4944 w 19050"/>
                              <a:gd name="connsiteY122" fmla="*/ 4763 h 9525"/>
                              <a:gd name="connsiteX123" fmla="*/ 4944 w 19050"/>
                              <a:gd name="connsiteY123" fmla="*/ 4763 h 9525"/>
                              <a:gd name="connsiteX124" fmla="*/ 4944 w 19050"/>
                              <a:gd name="connsiteY124" fmla="*/ 4763 h 9525"/>
                              <a:gd name="connsiteX125" fmla="*/ 4944 w 19050"/>
                              <a:gd name="connsiteY125" fmla="*/ 4763 h 9525"/>
                              <a:gd name="connsiteX126" fmla="*/ 4944 w 19050"/>
                              <a:gd name="connsiteY126" fmla="*/ 4763 h 9525"/>
                              <a:gd name="connsiteX127" fmla="*/ 4944 w 19050"/>
                              <a:gd name="connsiteY127" fmla="*/ 4763 h 9525"/>
                              <a:gd name="connsiteX128" fmla="*/ 4944 w 19050"/>
                              <a:gd name="connsiteY128" fmla="*/ 4763 h 9525"/>
                              <a:gd name="connsiteX129" fmla="*/ 4944 w 19050"/>
                              <a:gd name="connsiteY129" fmla="*/ 4763 h 9525"/>
                              <a:gd name="connsiteX130" fmla="*/ 4944 w 19050"/>
                              <a:gd name="connsiteY130" fmla="*/ 4763 h 9525"/>
                              <a:gd name="connsiteX131" fmla="*/ 4944 w 19050"/>
                              <a:gd name="connsiteY131" fmla="*/ 4763 h 9525"/>
                              <a:gd name="connsiteX132" fmla="*/ 4944 w 19050"/>
                              <a:gd name="connsiteY132" fmla="*/ 4763 h 9525"/>
                              <a:gd name="connsiteX133" fmla="*/ 4944 w 19050"/>
                              <a:gd name="connsiteY133" fmla="*/ 4763 h 9525"/>
                              <a:gd name="connsiteX134" fmla="*/ 4944 w 19050"/>
                              <a:gd name="connsiteY134" fmla="*/ 4763 h 9525"/>
                              <a:gd name="connsiteX135" fmla="*/ 4944 w 19050"/>
                              <a:gd name="connsiteY135" fmla="*/ 4763 h 9525"/>
                              <a:gd name="connsiteX136" fmla="*/ 4944 w 19050"/>
                              <a:gd name="connsiteY136" fmla="*/ 4763 h 9525"/>
                              <a:gd name="connsiteX137" fmla="*/ 4944 w 19050"/>
                              <a:gd name="connsiteY137" fmla="*/ 4763 h 9525"/>
                              <a:gd name="connsiteX138" fmla="*/ 4944 w 19050"/>
                              <a:gd name="connsiteY138" fmla="*/ 4763 h 9525"/>
                              <a:gd name="connsiteX139" fmla="*/ 4944 w 19050"/>
                              <a:gd name="connsiteY139" fmla="*/ 4763 h 9525"/>
                              <a:gd name="connsiteX140" fmla="*/ 5648 w 19050"/>
                              <a:gd name="connsiteY140" fmla="*/ 4763 h 9525"/>
                              <a:gd name="connsiteX141" fmla="*/ 5648 w 19050"/>
                              <a:gd name="connsiteY141" fmla="*/ 4763 h 9525"/>
                              <a:gd name="connsiteX142" fmla="*/ 5648 w 19050"/>
                              <a:gd name="connsiteY142" fmla="*/ 4763 h 9525"/>
                              <a:gd name="connsiteX143" fmla="*/ 5648 w 19050"/>
                              <a:gd name="connsiteY143" fmla="*/ 4763 h 9525"/>
                              <a:gd name="connsiteX144" fmla="*/ 5648 w 19050"/>
                              <a:gd name="connsiteY144" fmla="*/ 0 h 9525"/>
                              <a:gd name="connsiteX145" fmla="*/ 5648 w 19050"/>
                              <a:gd name="connsiteY145" fmla="*/ 0 h 9525"/>
                              <a:gd name="connsiteX146" fmla="*/ 5648 w 19050"/>
                              <a:gd name="connsiteY146" fmla="*/ 0 h 9525"/>
                              <a:gd name="connsiteX147" fmla="*/ 5648 w 19050"/>
                              <a:gd name="connsiteY147" fmla="*/ 4763 h 9525"/>
                              <a:gd name="connsiteX148" fmla="*/ 5648 w 19050"/>
                              <a:gd name="connsiteY148" fmla="*/ 4763 h 9525"/>
                              <a:gd name="connsiteX149" fmla="*/ 5648 w 19050"/>
                              <a:gd name="connsiteY149" fmla="*/ 4763 h 9525"/>
                              <a:gd name="connsiteX150" fmla="*/ 5648 w 19050"/>
                              <a:gd name="connsiteY150" fmla="*/ 4763 h 9525"/>
                              <a:gd name="connsiteX151" fmla="*/ 5648 w 19050"/>
                              <a:gd name="connsiteY151" fmla="*/ 4763 h 9525"/>
                              <a:gd name="connsiteX152" fmla="*/ 5648 w 19050"/>
                              <a:gd name="connsiteY152" fmla="*/ 4763 h 9525"/>
                              <a:gd name="connsiteX153" fmla="*/ 5648 w 19050"/>
                              <a:gd name="connsiteY153" fmla="*/ 4763 h 9525"/>
                              <a:gd name="connsiteX154" fmla="*/ 5648 w 19050"/>
                              <a:gd name="connsiteY154" fmla="*/ 4763 h 9525"/>
                              <a:gd name="connsiteX155" fmla="*/ 5648 w 19050"/>
                              <a:gd name="connsiteY155" fmla="*/ 4763 h 9525"/>
                              <a:gd name="connsiteX156" fmla="*/ 5648 w 19050"/>
                              <a:gd name="connsiteY156" fmla="*/ 4763 h 9525"/>
                              <a:gd name="connsiteX157" fmla="*/ 5648 w 19050"/>
                              <a:gd name="connsiteY157" fmla="*/ 4763 h 9525"/>
                              <a:gd name="connsiteX158" fmla="*/ 6353 w 19050"/>
                              <a:gd name="connsiteY158" fmla="*/ 4763 h 9525"/>
                              <a:gd name="connsiteX159" fmla="*/ 6353 w 19050"/>
                              <a:gd name="connsiteY159" fmla="*/ 4763 h 9525"/>
                              <a:gd name="connsiteX160" fmla="*/ 6353 w 19050"/>
                              <a:gd name="connsiteY160" fmla="*/ 4763 h 9525"/>
                              <a:gd name="connsiteX161" fmla="*/ 6353 w 19050"/>
                              <a:gd name="connsiteY161" fmla="*/ 9525 h 9525"/>
                              <a:gd name="connsiteX162" fmla="*/ 6353 w 19050"/>
                              <a:gd name="connsiteY162" fmla="*/ 9525 h 9525"/>
                              <a:gd name="connsiteX163" fmla="*/ 6353 w 19050"/>
                              <a:gd name="connsiteY163" fmla="*/ 4763 h 9525"/>
                              <a:gd name="connsiteX164" fmla="*/ 6353 w 19050"/>
                              <a:gd name="connsiteY164" fmla="*/ 4763 h 9525"/>
                              <a:gd name="connsiteX165" fmla="*/ 6353 w 19050"/>
                              <a:gd name="connsiteY165" fmla="*/ 4763 h 9525"/>
                              <a:gd name="connsiteX166" fmla="*/ 6353 w 19050"/>
                              <a:gd name="connsiteY166" fmla="*/ 4763 h 9525"/>
                              <a:gd name="connsiteX167" fmla="*/ 6353 w 19050"/>
                              <a:gd name="connsiteY167" fmla="*/ 4763 h 9525"/>
                              <a:gd name="connsiteX168" fmla="*/ 6353 w 19050"/>
                              <a:gd name="connsiteY168" fmla="*/ 4763 h 9525"/>
                              <a:gd name="connsiteX169" fmla="*/ 6353 w 19050"/>
                              <a:gd name="connsiteY169" fmla="*/ 4763 h 9525"/>
                              <a:gd name="connsiteX170" fmla="*/ 6353 w 19050"/>
                              <a:gd name="connsiteY170" fmla="*/ 4763 h 9525"/>
                              <a:gd name="connsiteX171" fmla="*/ 6353 w 19050"/>
                              <a:gd name="connsiteY171" fmla="*/ 4763 h 9525"/>
                              <a:gd name="connsiteX172" fmla="*/ 6353 w 19050"/>
                              <a:gd name="connsiteY172" fmla="*/ 4763 h 9525"/>
                              <a:gd name="connsiteX173" fmla="*/ 6353 w 19050"/>
                              <a:gd name="connsiteY173" fmla="*/ 4763 h 9525"/>
                              <a:gd name="connsiteX174" fmla="*/ 6353 w 19050"/>
                              <a:gd name="connsiteY174" fmla="*/ 4763 h 9525"/>
                              <a:gd name="connsiteX175" fmla="*/ 6353 w 19050"/>
                              <a:gd name="connsiteY175" fmla="*/ 4763 h 9525"/>
                              <a:gd name="connsiteX176" fmla="*/ 6353 w 19050"/>
                              <a:gd name="connsiteY176" fmla="*/ 4763 h 9525"/>
                              <a:gd name="connsiteX177" fmla="*/ 6353 w 19050"/>
                              <a:gd name="connsiteY177" fmla="*/ 4763 h 9525"/>
                              <a:gd name="connsiteX178" fmla="*/ 7058 w 19050"/>
                              <a:gd name="connsiteY178" fmla="*/ 4763 h 9525"/>
                              <a:gd name="connsiteX179" fmla="*/ 7058 w 19050"/>
                              <a:gd name="connsiteY179" fmla="*/ 0 h 9525"/>
                              <a:gd name="connsiteX180" fmla="*/ 7058 w 19050"/>
                              <a:gd name="connsiteY180" fmla="*/ 0 h 9525"/>
                              <a:gd name="connsiteX181" fmla="*/ 7058 w 19050"/>
                              <a:gd name="connsiteY181" fmla="*/ 0 h 9525"/>
                              <a:gd name="connsiteX182" fmla="*/ 7058 w 19050"/>
                              <a:gd name="connsiteY182" fmla="*/ 4763 h 9525"/>
                              <a:gd name="connsiteX183" fmla="*/ 7058 w 19050"/>
                              <a:gd name="connsiteY183" fmla="*/ 4763 h 9525"/>
                              <a:gd name="connsiteX184" fmla="*/ 7058 w 19050"/>
                              <a:gd name="connsiteY184" fmla="*/ 4763 h 9525"/>
                              <a:gd name="connsiteX185" fmla="*/ 7058 w 19050"/>
                              <a:gd name="connsiteY185" fmla="*/ 4763 h 9525"/>
                              <a:gd name="connsiteX186" fmla="*/ 7058 w 19050"/>
                              <a:gd name="connsiteY186" fmla="*/ 4763 h 9525"/>
                              <a:gd name="connsiteX187" fmla="*/ 7058 w 19050"/>
                              <a:gd name="connsiteY187" fmla="*/ 4763 h 9525"/>
                              <a:gd name="connsiteX188" fmla="*/ 7058 w 19050"/>
                              <a:gd name="connsiteY188" fmla="*/ 4763 h 9525"/>
                              <a:gd name="connsiteX189" fmla="*/ 7058 w 19050"/>
                              <a:gd name="connsiteY189" fmla="*/ 4763 h 9525"/>
                              <a:gd name="connsiteX190" fmla="*/ 7058 w 19050"/>
                              <a:gd name="connsiteY190" fmla="*/ 4763 h 9525"/>
                              <a:gd name="connsiteX191" fmla="*/ 7058 w 19050"/>
                              <a:gd name="connsiteY191" fmla="*/ 4763 h 9525"/>
                              <a:gd name="connsiteX192" fmla="*/ 7058 w 19050"/>
                              <a:gd name="connsiteY192" fmla="*/ 4763 h 9525"/>
                              <a:gd name="connsiteX193" fmla="*/ 7058 w 19050"/>
                              <a:gd name="connsiteY193" fmla="*/ 9525 h 9525"/>
                              <a:gd name="connsiteX194" fmla="*/ 7058 w 19050"/>
                              <a:gd name="connsiteY194" fmla="*/ 4763 h 9525"/>
                              <a:gd name="connsiteX195" fmla="*/ 7058 w 19050"/>
                              <a:gd name="connsiteY195" fmla="*/ 4763 h 9525"/>
                              <a:gd name="connsiteX196" fmla="*/ 7763 w 19050"/>
                              <a:gd name="connsiteY196" fmla="*/ 4763 h 9525"/>
                              <a:gd name="connsiteX197" fmla="*/ 7763 w 19050"/>
                              <a:gd name="connsiteY197" fmla="*/ 4763 h 9525"/>
                              <a:gd name="connsiteX198" fmla="*/ 7763 w 19050"/>
                              <a:gd name="connsiteY198" fmla="*/ 4763 h 9525"/>
                              <a:gd name="connsiteX199" fmla="*/ 7763 w 19050"/>
                              <a:gd name="connsiteY199" fmla="*/ 4763 h 9525"/>
                              <a:gd name="connsiteX200" fmla="*/ 7763 w 19050"/>
                              <a:gd name="connsiteY200" fmla="*/ 4763 h 9525"/>
                              <a:gd name="connsiteX201" fmla="*/ 7763 w 19050"/>
                              <a:gd name="connsiteY201" fmla="*/ 4763 h 9525"/>
                              <a:gd name="connsiteX202" fmla="*/ 7763 w 19050"/>
                              <a:gd name="connsiteY202" fmla="*/ 4763 h 9525"/>
                              <a:gd name="connsiteX203" fmla="*/ 7763 w 19050"/>
                              <a:gd name="connsiteY203" fmla="*/ 0 h 9525"/>
                              <a:gd name="connsiteX204" fmla="*/ 7763 w 19050"/>
                              <a:gd name="connsiteY204" fmla="*/ 0 h 9525"/>
                              <a:gd name="connsiteX205" fmla="*/ 7763 w 19050"/>
                              <a:gd name="connsiteY205" fmla="*/ 4763 h 9525"/>
                              <a:gd name="connsiteX206" fmla="*/ 7763 w 19050"/>
                              <a:gd name="connsiteY206" fmla="*/ 4763 h 9525"/>
                              <a:gd name="connsiteX207" fmla="*/ 7763 w 19050"/>
                              <a:gd name="connsiteY207" fmla="*/ 4763 h 9525"/>
                              <a:gd name="connsiteX208" fmla="*/ 7763 w 19050"/>
                              <a:gd name="connsiteY208" fmla="*/ 4763 h 9525"/>
                              <a:gd name="connsiteX209" fmla="*/ 7763 w 19050"/>
                              <a:gd name="connsiteY209" fmla="*/ 4763 h 9525"/>
                              <a:gd name="connsiteX210" fmla="*/ 7763 w 19050"/>
                              <a:gd name="connsiteY210" fmla="*/ 4763 h 9525"/>
                              <a:gd name="connsiteX211" fmla="*/ 7763 w 19050"/>
                              <a:gd name="connsiteY211" fmla="*/ 4763 h 9525"/>
                              <a:gd name="connsiteX212" fmla="*/ 7763 w 19050"/>
                              <a:gd name="connsiteY212" fmla="*/ 0 h 9525"/>
                              <a:gd name="connsiteX213" fmla="*/ 7763 w 19050"/>
                              <a:gd name="connsiteY213" fmla="*/ 0 h 9525"/>
                              <a:gd name="connsiteX214" fmla="*/ 8468 w 19050"/>
                              <a:gd name="connsiteY214" fmla="*/ 0 h 9525"/>
                              <a:gd name="connsiteX215" fmla="*/ 8468 w 19050"/>
                              <a:gd name="connsiteY215" fmla="*/ 0 h 9525"/>
                              <a:gd name="connsiteX216" fmla="*/ 8468 w 19050"/>
                              <a:gd name="connsiteY216" fmla="*/ 0 h 9525"/>
                              <a:gd name="connsiteX217" fmla="*/ 8468 w 19050"/>
                              <a:gd name="connsiteY217" fmla="*/ 4763 h 9525"/>
                              <a:gd name="connsiteX218" fmla="*/ 8468 w 19050"/>
                              <a:gd name="connsiteY218" fmla="*/ 4763 h 9525"/>
                              <a:gd name="connsiteX219" fmla="*/ 8468 w 19050"/>
                              <a:gd name="connsiteY219" fmla="*/ 4763 h 9525"/>
                              <a:gd name="connsiteX220" fmla="*/ 8468 w 19050"/>
                              <a:gd name="connsiteY220" fmla="*/ 4763 h 9525"/>
                              <a:gd name="connsiteX221" fmla="*/ 8468 w 19050"/>
                              <a:gd name="connsiteY221" fmla="*/ 4763 h 9525"/>
                              <a:gd name="connsiteX222" fmla="*/ 8468 w 19050"/>
                              <a:gd name="connsiteY222" fmla="*/ 4763 h 9525"/>
                              <a:gd name="connsiteX223" fmla="*/ 8468 w 19050"/>
                              <a:gd name="connsiteY223" fmla="*/ 4763 h 9525"/>
                              <a:gd name="connsiteX224" fmla="*/ 8468 w 19050"/>
                              <a:gd name="connsiteY224" fmla="*/ 4763 h 9525"/>
                              <a:gd name="connsiteX225" fmla="*/ 8468 w 19050"/>
                              <a:gd name="connsiteY225" fmla="*/ 4763 h 9525"/>
                              <a:gd name="connsiteX226" fmla="*/ 8468 w 19050"/>
                              <a:gd name="connsiteY226" fmla="*/ 4763 h 9525"/>
                              <a:gd name="connsiteX227" fmla="*/ 8468 w 19050"/>
                              <a:gd name="connsiteY227" fmla="*/ 4763 h 9525"/>
                              <a:gd name="connsiteX228" fmla="*/ 8468 w 19050"/>
                              <a:gd name="connsiteY228" fmla="*/ 4763 h 9525"/>
                              <a:gd name="connsiteX229" fmla="*/ 8468 w 19050"/>
                              <a:gd name="connsiteY229" fmla="*/ 4763 h 9525"/>
                              <a:gd name="connsiteX230" fmla="*/ 8468 w 19050"/>
                              <a:gd name="connsiteY230" fmla="*/ 4763 h 9525"/>
                              <a:gd name="connsiteX231" fmla="*/ 8468 w 19050"/>
                              <a:gd name="connsiteY231" fmla="*/ 4763 h 9525"/>
                              <a:gd name="connsiteX232" fmla="*/ 9173 w 19050"/>
                              <a:gd name="connsiteY232" fmla="*/ 4763 h 9525"/>
                              <a:gd name="connsiteX233" fmla="*/ 9173 w 19050"/>
                              <a:gd name="connsiteY233" fmla="*/ 4763 h 9525"/>
                              <a:gd name="connsiteX234" fmla="*/ 9173 w 19050"/>
                              <a:gd name="connsiteY234" fmla="*/ 4763 h 9525"/>
                              <a:gd name="connsiteX235" fmla="*/ 9173 w 19050"/>
                              <a:gd name="connsiteY235" fmla="*/ 4763 h 9525"/>
                              <a:gd name="connsiteX236" fmla="*/ 9173 w 19050"/>
                              <a:gd name="connsiteY236" fmla="*/ 4763 h 9525"/>
                              <a:gd name="connsiteX237" fmla="*/ 9173 w 19050"/>
                              <a:gd name="connsiteY237" fmla="*/ 4763 h 9525"/>
                              <a:gd name="connsiteX238" fmla="*/ 9173 w 19050"/>
                              <a:gd name="connsiteY238" fmla="*/ 4763 h 9525"/>
                              <a:gd name="connsiteX239" fmla="*/ 9173 w 19050"/>
                              <a:gd name="connsiteY239" fmla="*/ 4763 h 9525"/>
                              <a:gd name="connsiteX240" fmla="*/ 9173 w 19050"/>
                              <a:gd name="connsiteY240" fmla="*/ 4763 h 9525"/>
                              <a:gd name="connsiteX241" fmla="*/ 9173 w 19050"/>
                              <a:gd name="connsiteY241" fmla="*/ 4763 h 9525"/>
                              <a:gd name="connsiteX242" fmla="*/ 9173 w 19050"/>
                              <a:gd name="connsiteY242" fmla="*/ 4763 h 9525"/>
                              <a:gd name="connsiteX243" fmla="*/ 9173 w 19050"/>
                              <a:gd name="connsiteY243" fmla="*/ 4763 h 9525"/>
                              <a:gd name="connsiteX244" fmla="*/ 9173 w 19050"/>
                              <a:gd name="connsiteY244" fmla="*/ 4763 h 9525"/>
                              <a:gd name="connsiteX245" fmla="*/ 9173 w 19050"/>
                              <a:gd name="connsiteY245" fmla="*/ 4763 h 9525"/>
                              <a:gd name="connsiteX246" fmla="*/ 9173 w 19050"/>
                              <a:gd name="connsiteY246" fmla="*/ 4763 h 9525"/>
                              <a:gd name="connsiteX247" fmla="*/ 9173 w 19050"/>
                              <a:gd name="connsiteY247" fmla="*/ 4763 h 9525"/>
                              <a:gd name="connsiteX248" fmla="*/ 9173 w 19050"/>
                              <a:gd name="connsiteY248" fmla="*/ 4763 h 9525"/>
                              <a:gd name="connsiteX249" fmla="*/ 9173 w 19050"/>
                              <a:gd name="connsiteY249" fmla="*/ 4763 h 9525"/>
                              <a:gd name="connsiteX250" fmla="*/ 9173 w 19050"/>
                              <a:gd name="connsiteY250" fmla="*/ 4763 h 9525"/>
                              <a:gd name="connsiteX251" fmla="*/ 9173 w 19050"/>
                              <a:gd name="connsiteY251" fmla="*/ 4763 h 9525"/>
                              <a:gd name="connsiteX252" fmla="*/ 9877 w 19050"/>
                              <a:gd name="connsiteY252" fmla="*/ 4763 h 9525"/>
                              <a:gd name="connsiteX253" fmla="*/ 9877 w 19050"/>
                              <a:gd name="connsiteY253" fmla="*/ 4763 h 9525"/>
                              <a:gd name="connsiteX254" fmla="*/ 9877 w 19050"/>
                              <a:gd name="connsiteY254" fmla="*/ 4763 h 9525"/>
                              <a:gd name="connsiteX255" fmla="*/ 9877 w 19050"/>
                              <a:gd name="connsiteY255" fmla="*/ 9525 h 9525"/>
                              <a:gd name="connsiteX256" fmla="*/ 9877 w 19050"/>
                              <a:gd name="connsiteY256" fmla="*/ 4763 h 9525"/>
                              <a:gd name="connsiteX257" fmla="*/ 9877 w 19050"/>
                              <a:gd name="connsiteY257" fmla="*/ 4763 h 9525"/>
                              <a:gd name="connsiteX258" fmla="*/ 9877 w 19050"/>
                              <a:gd name="connsiteY258" fmla="*/ 4763 h 9525"/>
                              <a:gd name="connsiteX259" fmla="*/ 9877 w 19050"/>
                              <a:gd name="connsiteY259" fmla="*/ 4763 h 9525"/>
                              <a:gd name="connsiteX260" fmla="*/ 9877 w 19050"/>
                              <a:gd name="connsiteY260" fmla="*/ 4763 h 9525"/>
                              <a:gd name="connsiteX261" fmla="*/ 9877 w 19050"/>
                              <a:gd name="connsiteY261" fmla="*/ 4763 h 9525"/>
                              <a:gd name="connsiteX262" fmla="*/ 9877 w 19050"/>
                              <a:gd name="connsiteY262" fmla="*/ 4763 h 9525"/>
                              <a:gd name="connsiteX263" fmla="*/ 9877 w 19050"/>
                              <a:gd name="connsiteY263" fmla="*/ 4763 h 9525"/>
                              <a:gd name="connsiteX264" fmla="*/ 9877 w 19050"/>
                              <a:gd name="connsiteY264" fmla="*/ 4763 h 9525"/>
                              <a:gd name="connsiteX265" fmla="*/ 9877 w 19050"/>
                              <a:gd name="connsiteY265" fmla="*/ 4763 h 9525"/>
                              <a:gd name="connsiteX266" fmla="*/ 9877 w 19050"/>
                              <a:gd name="connsiteY266" fmla="*/ 4763 h 9525"/>
                              <a:gd name="connsiteX267" fmla="*/ 9877 w 19050"/>
                              <a:gd name="connsiteY267" fmla="*/ 4763 h 9525"/>
                              <a:gd name="connsiteX268" fmla="*/ 9877 w 19050"/>
                              <a:gd name="connsiteY268" fmla="*/ 9525 h 9525"/>
                              <a:gd name="connsiteX269" fmla="*/ 9877 w 19050"/>
                              <a:gd name="connsiteY269" fmla="*/ 9525 h 9525"/>
                              <a:gd name="connsiteX270" fmla="*/ 10582 w 19050"/>
                              <a:gd name="connsiteY270" fmla="*/ 4763 h 9525"/>
                              <a:gd name="connsiteX271" fmla="*/ 10582 w 19050"/>
                              <a:gd name="connsiteY271" fmla="*/ 4763 h 9525"/>
                              <a:gd name="connsiteX272" fmla="*/ 10582 w 19050"/>
                              <a:gd name="connsiteY272" fmla="*/ 4763 h 9525"/>
                              <a:gd name="connsiteX273" fmla="*/ 10582 w 19050"/>
                              <a:gd name="connsiteY273" fmla="*/ 4763 h 9525"/>
                              <a:gd name="connsiteX274" fmla="*/ 10582 w 19050"/>
                              <a:gd name="connsiteY274" fmla="*/ 4763 h 9525"/>
                              <a:gd name="connsiteX275" fmla="*/ 10582 w 19050"/>
                              <a:gd name="connsiteY275" fmla="*/ 4763 h 9525"/>
                              <a:gd name="connsiteX276" fmla="*/ 10582 w 19050"/>
                              <a:gd name="connsiteY276" fmla="*/ 4763 h 9525"/>
                              <a:gd name="connsiteX277" fmla="*/ 10582 w 19050"/>
                              <a:gd name="connsiteY277" fmla="*/ 4763 h 9525"/>
                              <a:gd name="connsiteX278" fmla="*/ 10582 w 19050"/>
                              <a:gd name="connsiteY278" fmla="*/ 4763 h 9525"/>
                              <a:gd name="connsiteX279" fmla="*/ 10582 w 19050"/>
                              <a:gd name="connsiteY279" fmla="*/ 4763 h 9525"/>
                              <a:gd name="connsiteX280" fmla="*/ 10582 w 19050"/>
                              <a:gd name="connsiteY280" fmla="*/ 0 h 9525"/>
                              <a:gd name="connsiteX281" fmla="*/ 10582 w 19050"/>
                              <a:gd name="connsiteY281" fmla="*/ 0 h 9525"/>
                              <a:gd name="connsiteX282" fmla="*/ 10582 w 19050"/>
                              <a:gd name="connsiteY282" fmla="*/ 0 h 9525"/>
                              <a:gd name="connsiteX283" fmla="*/ 10582 w 19050"/>
                              <a:gd name="connsiteY283" fmla="*/ 0 h 9525"/>
                              <a:gd name="connsiteX284" fmla="*/ 10582 w 19050"/>
                              <a:gd name="connsiteY284" fmla="*/ 0 h 9525"/>
                              <a:gd name="connsiteX285" fmla="*/ 10582 w 19050"/>
                              <a:gd name="connsiteY285" fmla="*/ 4763 h 9525"/>
                              <a:gd name="connsiteX286" fmla="*/ 10582 w 19050"/>
                              <a:gd name="connsiteY286" fmla="*/ 4763 h 9525"/>
                              <a:gd name="connsiteX287" fmla="*/ 10582 w 19050"/>
                              <a:gd name="connsiteY287" fmla="*/ 4763 h 9525"/>
                              <a:gd name="connsiteX288" fmla="*/ 10582 w 19050"/>
                              <a:gd name="connsiteY288" fmla="*/ 4763 h 9525"/>
                              <a:gd name="connsiteX289" fmla="*/ 10582 w 19050"/>
                              <a:gd name="connsiteY289" fmla="*/ 4763 h 9525"/>
                              <a:gd name="connsiteX290" fmla="*/ 10582 w 19050"/>
                              <a:gd name="connsiteY290" fmla="*/ 4763 h 9525"/>
                              <a:gd name="connsiteX291" fmla="*/ 10582 w 19050"/>
                              <a:gd name="connsiteY291" fmla="*/ 4763 h 9525"/>
                              <a:gd name="connsiteX292" fmla="*/ 10582 w 19050"/>
                              <a:gd name="connsiteY292" fmla="*/ 9525 h 9525"/>
                              <a:gd name="connsiteX293" fmla="*/ 10582 w 19050"/>
                              <a:gd name="connsiteY293" fmla="*/ 4763 h 9525"/>
                              <a:gd name="connsiteX294" fmla="*/ 11287 w 19050"/>
                              <a:gd name="connsiteY294" fmla="*/ 4763 h 9525"/>
                              <a:gd name="connsiteX295" fmla="*/ 11287 w 19050"/>
                              <a:gd name="connsiteY295" fmla="*/ 4763 h 9525"/>
                              <a:gd name="connsiteX296" fmla="*/ 11287 w 19050"/>
                              <a:gd name="connsiteY296" fmla="*/ 9525 h 9525"/>
                              <a:gd name="connsiteX297" fmla="*/ 11287 w 19050"/>
                              <a:gd name="connsiteY297" fmla="*/ 4763 h 9525"/>
                              <a:gd name="connsiteX298" fmla="*/ 11287 w 19050"/>
                              <a:gd name="connsiteY298" fmla="*/ 4763 h 9525"/>
                              <a:gd name="connsiteX299" fmla="*/ 11287 w 19050"/>
                              <a:gd name="connsiteY299" fmla="*/ 4763 h 9525"/>
                              <a:gd name="connsiteX300" fmla="*/ 11287 w 19050"/>
                              <a:gd name="connsiteY300" fmla="*/ 4763 h 9525"/>
                              <a:gd name="connsiteX301" fmla="*/ 11287 w 19050"/>
                              <a:gd name="connsiteY301" fmla="*/ 0 h 9525"/>
                              <a:gd name="connsiteX302" fmla="*/ 11287 w 19050"/>
                              <a:gd name="connsiteY302" fmla="*/ 0 h 9525"/>
                              <a:gd name="connsiteX303" fmla="*/ 11287 w 19050"/>
                              <a:gd name="connsiteY303" fmla="*/ 0 h 9525"/>
                              <a:gd name="connsiteX304" fmla="*/ 11287 w 19050"/>
                              <a:gd name="connsiteY304" fmla="*/ 0 h 9525"/>
                              <a:gd name="connsiteX305" fmla="*/ 11287 w 19050"/>
                              <a:gd name="connsiteY305" fmla="*/ 4763 h 9525"/>
                              <a:gd name="connsiteX306" fmla="*/ 11287 w 19050"/>
                              <a:gd name="connsiteY306" fmla="*/ 4763 h 9525"/>
                              <a:gd name="connsiteX307" fmla="*/ 11287 w 19050"/>
                              <a:gd name="connsiteY307" fmla="*/ 4763 h 9525"/>
                              <a:gd name="connsiteX308" fmla="*/ 11287 w 19050"/>
                              <a:gd name="connsiteY308" fmla="*/ 4763 h 9525"/>
                              <a:gd name="connsiteX309" fmla="*/ 11287 w 19050"/>
                              <a:gd name="connsiteY309" fmla="*/ 4763 h 9525"/>
                              <a:gd name="connsiteX310" fmla="*/ 11287 w 19050"/>
                              <a:gd name="connsiteY310" fmla="*/ 4763 h 9525"/>
                              <a:gd name="connsiteX311" fmla="*/ 11287 w 19050"/>
                              <a:gd name="connsiteY311" fmla="*/ 4763 h 9525"/>
                              <a:gd name="connsiteX312" fmla="*/ 11287 w 19050"/>
                              <a:gd name="connsiteY312" fmla="*/ 4763 h 9525"/>
                              <a:gd name="connsiteX313" fmla="*/ 11287 w 19050"/>
                              <a:gd name="connsiteY313" fmla="*/ 4763 h 9525"/>
                              <a:gd name="connsiteX314" fmla="*/ 11992 w 19050"/>
                              <a:gd name="connsiteY314" fmla="*/ 4763 h 9525"/>
                              <a:gd name="connsiteX315" fmla="*/ 11992 w 19050"/>
                              <a:gd name="connsiteY315" fmla="*/ 0 h 9525"/>
                              <a:gd name="connsiteX316" fmla="*/ 11992 w 19050"/>
                              <a:gd name="connsiteY316" fmla="*/ 4763 h 9525"/>
                              <a:gd name="connsiteX317" fmla="*/ 11992 w 19050"/>
                              <a:gd name="connsiteY317" fmla="*/ 4763 h 9525"/>
                              <a:gd name="connsiteX318" fmla="*/ 11992 w 19050"/>
                              <a:gd name="connsiteY318" fmla="*/ 4763 h 9525"/>
                              <a:gd name="connsiteX319" fmla="*/ 11992 w 19050"/>
                              <a:gd name="connsiteY319" fmla="*/ 4763 h 9525"/>
                              <a:gd name="connsiteX320" fmla="*/ 11992 w 19050"/>
                              <a:gd name="connsiteY320" fmla="*/ 4763 h 9525"/>
                              <a:gd name="connsiteX321" fmla="*/ 11992 w 19050"/>
                              <a:gd name="connsiteY321" fmla="*/ 4763 h 9525"/>
                              <a:gd name="connsiteX322" fmla="*/ 11992 w 19050"/>
                              <a:gd name="connsiteY322" fmla="*/ 4763 h 9525"/>
                              <a:gd name="connsiteX323" fmla="*/ 11992 w 19050"/>
                              <a:gd name="connsiteY323" fmla="*/ 4763 h 9525"/>
                              <a:gd name="connsiteX324" fmla="*/ 11992 w 19050"/>
                              <a:gd name="connsiteY324" fmla="*/ 9525 h 9525"/>
                              <a:gd name="connsiteX325" fmla="*/ 11992 w 19050"/>
                              <a:gd name="connsiteY325" fmla="*/ 9525 h 9525"/>
                              <a:gd name="connsiteX326" fmla="*/ 11992 w 19050"/>
                              <a:gd name="connsiteY326" fmla="*/ 4763 h 9525"/>
                              <a:gd name="connsiteX327" fmla="*/ 11992 w 19050"/>
                              <a:gd name="connsiteY327" fmla="*/ 4763 h 9525"/>
                              <a:gd name="connsiteX328" fmla="*/ 11992 w 19050"/>
                              <a:gd name="connsiteY328" fmla="*/ 4763 h 9525"/>
                              <a:gd name="connsiteX329" fmla="*/ 11992 w 19050"/>
                              <a:gd name="connsiteY329" fmla="*/ 4763 h 9525"/>
                              <a:gd name="connsiteX330" fmla="*/ 11992 w 19050"/>
                              <a:gd name="connsiteY330" fmla="*/ 0 h 9525"/>
                              <a:gd name="connsiteX331" fmla="*/ 11992 w 19050"/>
                              <a:gd name="connsiteY331" fmla="*/ 0 h 9525"/>
                              <a:gd name="connsiteX332" fmla="*/ 12697 w 19050"/>
                              <a:gd name="connsiteY332" fmla="*/ 0 h 9525"/>
                              <a:gd name="connsiteX333" fmla="*/ 12697 w 19050"/>
                              <a:gd name="connsiteY333" fmla="*/ 4763 h 9525"/>
                              <a:gd name="connsiteX334" fmla="*/ 12697 w 19050"/>
                              <a:gd name="connsiteY334" fmla="*/ 4763 h 9525"/>
                              <a:gd name="connsiteX335" fmla="*/ 12697 w 19050"/>
                              <a:gd name="connsiteY335" fmla="*/ 4763 h 9525"/>
                              <a:gd name="connsiteX336" fmla="*/ 12697 w 19050"/>
                              <a:gd name="connsiteY336" fmla="*/ 4763 h 9525"/>
                              <a:gd name="connsiteX337" fmla="*/ 12697 w 19050"/>
                              <a:gd name="connsiteY337" fmla="*/ 4763 h 9525"/>
                              <a:gd name="connsiteX338" fmla="*/ 12697 w 19050"/>
                              <a:gd name="connsiteY338" fmla="*/ 4763 h 9525"/>
                              <a:gd name="connsiteX339" fmla="*/ 12697 w 19050"/>
                              <a:gd name="connsiteY339" fmla="*/ 4763 h 9525"/>
                              <a:gd name="connsiteX340" fmla="*/ 12697 w 19050"/>
                              <a:gd name="connsiteY340" fmla="*/ 4763 h 9525"/>
                              <a:gd name="connsiteX341" fmla="*/ 12697 w 19050"/>
                              <a:gd name="connsiteY341" fmla="*/ 4763 h 9525"/>
                              <a:gd name="connsiteX342" fmla="*/ 12697 w 19050"/>
                              <a:gd name="connsiteY342" fmla="*/ 4763 h 9525"/>
                              <a:gd name="connsiteX343" fmla="*/ 12697 w 19050"/>
                              <a:gd name="connsiteY343" fmla="*/ 4763 h 9525"/>
                              <a:gd name="connsiteX344" fmla="*/ 12697 w 19050"/>
                              <a:gd name="connsiteY344" fmla="*/ 4763 h 9525"/>
                              <a:gd name="connsiteX345" fmla="*/ 12697 w 19050"/>
                              <a:gd name="connsiteY345" fmla="*/ 4763 h 9525"/>
                              <a:gd name="connsiteX346" fmla="*/ 12697 w 19050"/>
                              <a:gd name="connsiteY346" fmla="*/ 0 h 9525"/>
                              <a:gd name="connsiteX347" fmla="*/ 12697 w 19050"/>
                              <a:gd name="connsiteY347" fmla="*/ 4763 h 9525"/>
                              <a:gd name="connsiteX348" fmla="*/ 12697 w 19050"/>
                              <a:gd name="connsiteY348" fmla="*/ 4763 h 9525"/>
                              <a:gd name="connsiteX349" fmla="*/ 12697 w 19050"/>
                              <a:gd name="connsiteY349" fmla="*/ 4763 h 9525"/>
                              <a:gd name="connsiteX350" fmla="*/ 13402 w 19050"/>
                              <a:gd name="connsiteY350" fmla="*/ 4763 h 9525"/>
                              <a:gd name="connsiteX351" fmla="*/ 13402 w 19050"/>
                              <a:gd name="connsiteY351" fmla="*/ 4763 h 9525"/>
                              <a:gd name="connsiteX352" fmla="*/ 13402 w 19050"/>
                              <a:gd name="connsiteY352" fmla="*/ 4763 h 9525"/>
                              <a:gd name="connsiteX353" fmla="*/ 13402 w 19050"/>
                              <a:gd name="connsiteY353" fmla="*/ 0 h 9525"/>
                              <a:gd name="connsiteX354" fmla="*/ 13402 w 19050"/>
                              <a:gd name="connsiteY354" fmla="*/ 4763 h 9525"/>
                              <a:gd name="connsiteX355" fmla="*/ 13402 w 19050"/>
                              <a:gd name="connsiteY355" fmla="*/ 4763 h 9525"/>
                              <a:gd name="connsiteX356" fmla="*/ 13402 w 19050"/>
                              <a:gd name="connsiteY356" fmla="*/ 4763 h 9525"/>
                              <a:gd name="connsiteX357" fmla="*/ 13402 w 19050"/>
                              <a:gd name="connsiteY357" fmla="*/ 4763 h 9525"/>
                              <a:gd name="connsiteX358" fmla="*/ 13402 w 19050"/>
                              <a:gd name="connsiteY358" fmla="*/ 4763 h 9525"/>
                              <a:gd name="connsiteX359" fmla="*/ 13402 w 19050"/>
                              <a:gd name="connsiteY359" fmla="*/ 4763 h 9525"/>
                              <a:gd name="connsiteX360" fmla="*/ 13402 w 19050"/>
                              <a:gd name="connsiteY360" fmla="*/ 0 h 9525"/>
                              <a:gd name="connsiteX361" fmla="*/ 13402 w 19050"/>
                              <a:gd name="connsiteY361" fmla="*/ 4763 h 9525"/>
                              <a:gd name="connsiteX362" fmla="*/ 13402 w 19050"/>
                              <a:gd name="connsiteY362" fmla="*/ 4763 h 9525"/>
                              <a:gd name="connsiteX363" fmla="*/ 13402 w 19050"/>
                              <a:gd name="connsiteY363" fmla="*/ 4763 h 9525"/>
                              <a:gd name="connsiteX364" fmla="*/ 13402 w 19050"/>
                              <a:gd name="connsiteY364" fmla="*/ 9525 h 9525"/>
                              <a:gd name="connsiteX365" fmla="*/ 13402 w 19050"/>
                              <a:gd name="connsiteY365" fmla="*/ 9525 h 9525"/>
                              <a:gd name="connsiteX366" fmla="*/ 13402 w 19050"/>
                              <a:gd name="connsiteY366" fmla="*/ 4763 h 9525"/>
                              <a:gd name="connsiteX367" fmla="*/ 13402 w 19050"/>
                              <a:gd name="connsiteY367" fmla="*/ 4763 h 9525"/>
                              <a:gd name="connsiteX368" fmla="*/ 14106 w 19050"/>
                              <a:gd name="connsiteY368" fmla="*/ 4763 h 9525"/>
                              <a:gd name="connsiteX369" fmla="*/ 14106 w 19050"/>
                              <a:gd name="connsiteY369" fmla="*/ 4763 h 9525"/>
                              <a:gd name="connsiteX370" fmla="*/ 14106 w 19050"/>
                              <a:gd name="connsiteY370" fmla="*/ 4763 h 9525"/>
                              <a:gd name="connsiteX371" fmla="*/ 14106 w 19050"/>
                              <a:gd name="connsiteY371" fmla="*/ 4763 h 9525"/>
                              <a:gd name="connsiteX372" fmla="*/ 14106 w 19050"/>
                              <a:gd name="connsiteY372" fmla="*/ 4763 h 9525"/>
                              <a:gd name="connsiteX373" fmla="*/ 14106 w 19050"/>
                              <a:gd name="connsiteY373" fmla="*/ 4763 h 9525"/>
                              <a:gd name="connsiteX374" fmla="*/ 14106 w 19050"/>
                              <a:gd name="connsiteY374" fmla="*/ 4763 h 9525"/>
                              <a:gd name="connsiteX375" fmla="*/ 14106 w 19050"/>
                              <a:gd name="connsiteY375" fmla="*/ 4763 h 9525"/>
                              <a:gd name="connsiteX376" fmla="*/ 14106 w 19050"/>
                              <a:gd name="connsiteY376" fmla="*/ 4763 h 9525"/>
                              <a:gd name="connsiteX377" fmla="*/ 14106 w 19050"/>
                              <a:gd name="connsiteY377" fmla="*/ 4763 h 9525"/>
                              <a:gd name="connsiteX378" fmla="*/ 14106 w 19050"/>
                              <a:gd name="connsiteY378" fmla="*/ 4763 h 9525"/>
                              <a:gd name="connsiteX379" fmla="*/ 14106 w 19050"/>
                              <a:gd name="connsiteY379" fmla="*/ 4763 h 9525"/>
                              <a:gd name="connsiteX380" fmla="*/ 14106 w 19050"/>
                              <a:gd name="connsiteY380" fmla="*/ 4763 h 9525"/>
                              <a:gd name="connsiteX381" fmla="*/ 14106 w 19050"/>
                              <a:gd name="connsiteY381" fmla="*/ 4763 h 9525"/>
                              <a:gd name="connsiteX382" fmla="*/ 14106 w 19050"/>
                              <a:gd name="connsiteY382" fmla="*/ 4763 h 9525"/>
                              <a:gd name="connsiteX383" fmla="*/ 14106 w 19050"/>
                              <a:gd name="connsiteY383" fmla="*/ 4763 h 9525"/>
                              <a:gd name="connsiteX384" fmla="*/ 14106 w 19050"/>
                              <a:gd name="connsiteY384" fmla="*/ 4763 h 9525"/>
                              <a:gd name="connsiteX385" fmla="*/ 14106 w 19050"/>
                              <a:gd name="connsiteY385" fmla="*/ 4763 h 9525"/>
                              <a:gd name="connsiteX386" fmla="*/ 14106 w 19050"/>
                              <a:gd name="connsiteY386" fmla="*/ 4763 h 9525"/>
                              <a:gd name="connsiteX387" fmla="*/ 14106 w 19050"/>
                              <a:gd name="connsiteY387" fmla="*/ 4763 h 9525"/>
                              <a:gd name="connsiteX388" fmla="*/ 14821 w 19050"/>
                              <a:gd name="connsiteY388" fmla="*/ 4763 h 9525"/>
                              <a:gd name="connsiteX389" fmla="*/ 14821 w 19050"/>
                              <a:gd name="connsiteY389" fmla="*/ 0 h 9525"/>
                              <a:gd name="connsiteX390" fmla="*/ 14821 w 19050"/>
                              <a:gd name="connsiteY390" fmla="*/ 4763 h 9525"/>
                              <a:gd name="connsiteX391" fmla="*/ 14821 w 19050"/>
                              <a:gd name="connsiteY391" fmla="*/ 4763 h 9525"/>
                              <a:gd name="connsiteX392" fmla="*/ 14821 w 19050"/>
                              <a:gd name="connsiteY392" fmla="*/ 4763 h 9525"/>
                              <a:gd name="connsiteX393" fmla="*/ 14821 w 19050"/>
                              <a:gd name="connsiteY393" fmla="*/ 4763 h 9525"/>
                              <a:gd name="connsiteX394" fmla="*/ 14821 w 19050"/>
                              <a:gd name="connsiteY394" fmla="*/ 4763 h 9525"/>
                              <a:gd name="connsiteX395" fmla="*/ 14821 w 19050"/>
                              <a:gd name="connsiteY395" fmla="*/ 4763 h 9525"/>
                              <a:gd name="connsiteX396" fmla="*/ 14821 w 19050"/>
                              <a:gd name="connsiteY396" fmla="*/ 4763 h 9525"/>
                              <a:gd name="connsiteX397" fmla="*/ 14821 w 19050"/>
                              <a:gd name="connsiteY397" fmla="*/ 4763 h 9525"/>
                              <a:gd name="connsiteX398" fmla="*/ 14821 w 19050"/>
                              <a:gd name="connsiteY398" fmla="*/ 4763 h 9525"/>
                              <a:gd name="connsiteX399" fmla="*/ 14821 w 19050"/>
                              <a:gd name="connsiteY399" fmla="*/ 4763 h 9525"/>
                              <a:gd name="connsiteX400" fmla="*/ 14821 w 19050"/>
                              <a:gd name="connsiteY400" fmla="*/ 4763 h 9525"/>
                              <a:gd name="connsiteX401" fmla="*/ 14821 w 19050"/>
                              <a:gd name="connsiteY401" fmla="*/ 4763 h 9525"/>
                              <a:gd name="connsiteX402" fmla="*/ 14821 w 19050"/>
                              <a:gd name="connsiteY402" fmla="*/ 4763 h 9525"/>
                              <a:gd name="connsiteX403" fmla="*/ 14821 w 19050"/>
                              <a:gd name="connsiteY403" fmla="*/ 4763 h 9525"/>
                              <a:gd name="connsiteX404" fmla="*/ 14821 w 19050"/>
                              <a:gd name="connsiteY404" fmla="*/ 4763 h 9525"/>
                              <a:gd name="connsiteX405" fmla="*/ 14821 w 19050"/>
                              <a:gd name="connsiteY405" fmla="*/ 4763 h 9525"/>
                              <a:gd name="connsiteX406" fmla="*/ 15526 w 19050"/>
                              <a:gd name="connsiteY406" fmla="*/ 4763 h 9525"/>
                              <a:gd name="connsiteX407" fmla="*/ 15526 w 19050"/>
                              <a:gd name="connsiteY407" fmla="*/ 4763 h 9525"/>
                              <a:gd name="connsiteX408" fmla="*/ 15526 w 19050"/>
                              <a:gd name="connsiteY408" fmla="*/ 4763 h 9525"/>
                              <a:gd name="connsiteX409" fmla="*/ 15526 w 19050"/>
                              <a:gd name="connsiteY409" fmla="*/ 4763 h 9525"/>
                              <a:gd name="connsiteX410" fmla="*/ 15526 w 19050"/>
                              <a:gd name="connsiteY410" fmla="*/ 4763 h 9525"/>
                              <a:gd name="connsiteX411" fmla="*/ 15526 w 19050"/>
                              <a:gd name="connsiteY411" fmla="*/ 0 h 9525"/>
                              <a:gd name="connsiteX412" fmla="*/ 15526 w 19050"/>
                              <a:gd name="connsiteY412" fmla="*/ 0 h 9525"/>
                              <a:gd name="connsiteX413" fmla="*/ 15526 w 19050"/>
                              <a:gd name="connsiteY413" fmla="*/ 4763 h 9525"/>
                              <a:gd name="connsiteX414" fmla="*/ 15526 w 19050"/>
                              <a:gd name="connsiteY414" fmla="*/ 4763 h 9525"/>
                              <a:gd name="connsiteX415" fmla="*/ 15526 w 19050"/>
                              <a:gd name="connsiteY415" fmla="*/ 4763 h 9525"/>
                              <a:gd name="connsiteX416" fmla="*/ 15526 w 19050"/>
                              <a:gd name="connsiteY416" fmla="*/ 4763 h 9525"/>
                              <a:gd name="connsiteX417" fmla="*/ 15526 w 19050"/>
                              <a:gd name="connsiteY417" fmla="*/ 4763 h 9525"/>
                              <a:gd name="connsiteX418" fmla="*/ 15526 w 19050"/>
                              <a:gd name="connsiteY418" fmla="*/ 4763 h 9525"/>
                              <a:gd name="connsiteX419" fmla="*/ 15526 w 19050"/>
                              <a:gd name="connsiteY419" fmla="*/ 4763 h 9525"/>
                              <a:gd name="connsiteX420" fmla="*/ 15526 w 19050"/>
                              <a:gd name="connsiteY420" fmla="*/ 9525 h 9525"/>
                              <a:gd name="connsiteX421" fmla="*/ 15526 w 19050"/>
                              <a:gd name="connsiteY421" fmla="*/ 4763 h 9525"/>
                              <a:gd name="connsiteX422" fmla="*/ 15526 w 19050"/>
                              <a:gd name="connsiteY422" fmla="*/ 4763 h 9525"/>
                              <a:gd name="connsiteX423" fmla="*/ 15526 w 19050"/>
                              <a:gd name="connsiteY423" fmla="*/ 4763 h 9525"/>
                              <a:gd name="connsiteX424" fmla="*/ 16231 w 19050"/>
                              <a:gd name="connsiteY424" fmla="*/ 4763 h 9525"/>
                              <a:gd name="connsiteX425" fmla="*/ 16231 w 19050"/>
                              <a:gd name="connsiteY425" fmla="*/ 4763 h 9525"/>
                              <a:gd name="connsiteX426" fmla="*/ 16231 w 19050"/>
                              <a:gd name="connsiteY426" fmla="*/ 4763 h 9525"/>
                              <a:gd name="connsiteX427" fmla="*/ 16231 w 19050"/>
                              <a:gd name="connsiteY427" fmla="*/ 4763 h 9525"/>
                              <a:gd name="connsiteX428" fmla="*/ 16231 w 19050"/>
                              <a:gd name="connsiteY428" fmla="*/ 4763 h 9525"/>
                              <a:gd name="connsiteX429" fmla="*/ 16231 w 19050"/>
                              <a:gd name="connsiteY429" fmla="*/ 4763 h 9525"/>
                              <a:gd name="connsiteX430" fmla="*/ 16231 w 19050"/>
                              <a:gd name="connsiteY430" fmla="*/ 4763 h 9525"/>
                              <a:gd name="connsiteX431" fmla="*/ 16231 w 19050"/>
                              <a:gd name="connsiteY431" fmla="*/ 4763 h 9525"/>
                              <a:gd name="connsiteX432" fmla="*/ 16231 w 19050"/>
                              <a:gd name="connsiteY432" fmla="*/ 4763 h 9525"/>
                              <a:gd name="connsiteX433" fmla="*/ 16231 w 19050"/>
                              <a:gd name="connsiteY433" fmla="*/ 4763 h 9525"/>
                              <a:gd name="connsiteX434" fmla="*/ 16231 w 19050"/>
                              <a:gd name="connsiteY434" fmla="*/ 9525 h 9525"/>
                              <a:gd name="connsiteX435" fmla="*/ 16231 w 19050"/>
                              <a:gd name="connsiteY435" fmla="*/ 4763 h 9525"/>
                              <a:gd name="connsiteX436" fmla="*/ 16231 w 19050"/>
                              <a:gd name="connsiteY436" fmla="*/ 9525 h 9525"/>
                              <a:gd name="connsiteX437" fmla="*/ 16231 w 19050"/>
                              <a:gd name="connsiteY437" fmla="*/ 9525 h 9525"/>
                              <a:gd name="connsiteX438" fmla="*/ 16231 w 19050"/>
                              <a:gd name="connsiteY438" fmla="*/ 9525 h 9525"/>
                              <a:gd name="connsiteX439" fmla="*/ 16231 w 19050"/>
                              <a:gd name="connsiteY439" fmla="*/ 9525 h 9525"/>
                              <a:gd name="connsiteX440" fmla="*/ 16231 w 19050"/>
                              <a:gd name="connsiteY440" fmla="*/ 9525 h 9525"/>
                              <a:gd name="connsiteX441" fmla="*/ 16231 w 19050"/>
                              <a:gd name="connsiteY441" fmla="*/ 4763 h 9525"/>
                              <a:gd name="connsiteX442" fmla="*/ 16936 w 19050"/>
                              <a:gd name="connsiteY442" fmla="*/ 4763 h 9525"/>
                              <a:gd name="connsiteX443" fmla="*/ 16936 w 19050"/>
                              <a:gd name="connsiteY443" fmla="*/ 4763 h 9525"/>
                              <a:gd name="connsiteX444" fmla="*/ 16936 w 19050"/>
                              <a:gd name="connsiteY444" fmla="*/ 4763 h 9525"/>
                              <a:gd name="connsiteX445" fmla="*/ 16936 w 19050"/>
                              <a:gd name="connsiteY445" fmla="*/ 9525 h 9525"/>
                              <a:gd name="connsiteX446" fmla="*/ 16936 w 19050"/>
                              <a:gd name="connsiteY446" fmla="*/ 4763 h 9525"/>
                              <a:gd name="connsiteX447" fmla="*/ 16936 w 19050"/>
                              <a:gd name="connsiteY447" fmla="*/ 4763 h 9525"/>
                              <a:gd name="connsiteX448" fmla="*/ 16936 w 19050"/>
                              <a:gd name="connsiteY448" fmla="*/ 4763 h 9525"/>
                              <a:gd name="connsiteX449" fmla="*/ 16936 w 19050"/>
                              <a:gd name="connsiteY449" fmla="*/ 0 h 9525"/>
                              <a:gd name="connsiteX450" fmla="*/ 16936 w 19050"/>
                              <a:gd name="connsiteY450" fmla="*/ 4763 h 9525"/>
                              <a:gd name="connsiteX451" fmla="*/ 16936 w 19050"/>
                              <a:gd name="connsiteY451" fmla="*/ 4763 h 9525"/>
                              <a:gd name="connsiteX452" fmla="*/ 16936 w 19050"/>
                              <a:gd name="connsiteY452" fmla="*/ 4763 h 9525"/>
                              <a:gd name="connsiteX453" fmla="*/ 16936 w 19050"/>
                              <a:gd name="connsiteY453" fmla="*/ 9525 h 9525"/>
                              <a:gd name="connsiteX454" fmla="*/ 16936 w 19050"/>
                              <a:gd name="connsiteY454" fmla="*/ 9525 h 9525"/>
                              <a:gd name="connsiteX455" fmla="*/ 16936 w 19050"/>
                              <a:gd name="connsiteY455" fmla="*/ 4763 h 9525"/>
                              <a:gd name="connsiteX456" fmla="*/ 16936 w 19050"/>
                              <a:gd name="connsiteY456" fmla="*/ 4763 h 9525"/>
                              <a:gd name="connsiteX457" fmla="*/ 16936 w 19050"/>
                              <a:gd name="connsiteY457" fmla="*/ 4763 h 9525"/>
                              <a:gd name="connsiteX458" fmla="*/ 16936 w 19050"/>
                              <a:gd name="connsiteY458" fmla="*/ 4763 h 9525"/>
                              <a:gd name="connsiteX459" fmla="*/ 16936 w 19050"/>
                              <a:gd name="connsiteY459" fmla="*/ 4763 h 9525"/>
                              <a:gd name="connsiteX460" fmla="*/ 16936 w 19050"/>
                              <a:gd name="connsiteY460" fmla="*/ 4763 h 9525"/>
                              <a:gd name="connsiteX461" fmla="*/ 16936 w 19050"/>
                              <a:gd name="connsiteY461" fmla="*/ 4763 h 9525"/>
                              <a:gd name="connsiteX462" fmla="*/ 17640 w 19050"/>
                              <a:gd name="connsiteY462" fmla="*/ 4763 h 9525"/>
                              <a:gd name="connsiteX463" fmla="*/ 17640 w 19050"/>
                              <a:gd name="connsiteY463" fmla="*/ 4763 h 9525"/>
                              <a:gd name="connsiteX464" fmla="*/ 17640 w 19050"/>
                              <a:gd name="connsiteY464" fmla="*/ 4763 h 9525"/>
                              <a:gd name="connsiteX465" fmla="*/ 17640 w 19050"/>
                              <a:gd name="connsiteY465" fmla="*/ 4763 h 9525"/>
                              <a:gd name="connsiteX466" fmla="*/ 17640 w 19050"/>
                              <a:gd name="connsiteY466" fmla="*/ 0 h 9525"/>
                              <a:gd name="connsiteX467" fmla="*/ 17640 w 19050"/>
                              <a:gd name="connsiteY467" fmla="*/ 4763 h 9525"/>
                              <a:gd name="connsiteX468" fmla="*/ 17640 w 19050"/>
                              <a:gd name="connsiteY468" fmla="*/ 4763 h 9525"/>
                              <a:gd name="connsiteX469" fmla="*/ 17640 w 19050"/>
                              <a:gd name="connsiteY469" fmla="*/ 9525 h 9525"/>
                              <a:gd name="connsiteX470" fmla="*/ 17640 w 19050"/>
                              <a:gd name="connsiteY470" fmla="*/ 9525 h 9525"/>
                              <a:gd name="connsiteX471" fmla="*/ 17640 w 19050"/>
                              <a:gd name="connsiteY471" fmla="*/ 4763 h 9525"/>
                              <a:gd name="connsiteX472" fmla="*/ 17640 w 19050"/>
                              <a:gd name="connsiteY472" fmla="*/ 4763 h 9525"/>
                              <a:gd name="connsiteX473" fmla="*/ 17640 w 19050"/>
                              <a:gd name="connsiteY473" fmla="*/ 0 h 9525"/>
                              <a:gd name="connsiteX474" fmla="*/ 17640 w 19050"/>
                              <a:gd name="connsiteY474" fmla="*/ 0 h 9525"/>
                              <a:gd name="connsiteX475" fmla="*/ 17640 w 19050"/>
                              <a:gd name="connsiteY475" fmla="*/ 4763 h 9525"/>
                              <a:gd name="connsiteX476" fmla="*/ 17640 w 19050"/>
                              <a:gd name="connsiteY476" fmla="*/ 4763 h 9525"/>
                              <a:gd name="connsiteX477" fmla="*/ 17640 w 19050"/>
                              <a:gd name="connsiteY477" fmla="*/ 4763 h 9525"/>
                              <a:gd name="connsiteX478" fmla="*/ 17640 w 19050"/>
                              <a:gd name="connsiteY478" fmla="*/ 4763 h 9525"/>
                              <a:gd name="connsiteX479" fmla="*/ 17640 w 19050"/>
                              <a:gd name="connsiteY479" fmla="*/ 4763 h 9525"/>
                              <a:gd name="connsiteX480" fmla="*/ 18345 w 19050"/>
                              <a:gd name="connsiteY480" fmla="*/ 4763 h 9525"/>
                              <a:gd name="connsiteX481" fmla="*/ 18345 w 19050"/>
                              <a:gd name="connsiteY481" fmla="*/ 0 h 9525"/>
                              <a:gd name="connsiteX482" fmla="*/ 18345 w 19050"/>
                              <a:gd name="connsiteY482" fmla="*/ 4763 h 9525"/>
                              <a:gd name="connsiteX483" fmla="*/ 18345 w 19050"/>
                              <a:gd name="connsiteY483" fmla="*/ 0 h 9525"/>
                              <a:gd name="connsiteX484" fmla="*/ 18345 w 19050"/>
                              <a:gd name="connsiteY484" fmla="*/ 0 h 9525"/>
                              <a:gd name="connsiteX485" fmla="*/ 18345 w 19050"/>
                              <a:gd name="connsiteY485" fmla="*/ 0 h 9525"/>
                              <a:gd name="connsiteX486" fmla="*/ 18345 w 19050"/>
                              <a:gd name="connsiteY486" fmla="*/ 0 h 9525"/>
                              <a:gd name="connsiteX487" fmla="*/ 18345 w 19050"/>
                              <a:gd name="connsiteY487" fmla="*/ 0 h 9525"/>
                              <a:gd name="connsiteX488" fmla="*/ 18345 w 19050"/>
                              <a:gd name="connsiteY488" fmla="*/ 0 h 9525"/>
                              <a:gd name="connsiteX489" fmla="*/ 18345 w 19050"/>
                              <a:gd name="connsiteY489" fmla="*/ 0 h 9525"/>
                              <a:gd name="connsiteX490" fmla="*/ 18345 w 19050"/>
                              <a:gd name="connsiteY490" fmla="*/ 0 h 9525"/>
                              <a:gd name="connsiteX491" fmla="*/ 18345 w 19050"/>
                              <a:gd name="connsiteY491" fmla="*/ 0 h 9525"/>
                              <a:gd name="connsiteX492" fmla="*/ 18345 w 19050"/>
                              <a:gd name="connsiteY492" fmla="*/ 4763 h 9525"/>
                              <a:gd name="connsiteX493" fmla="*/ 18345 w 19050"/>
                              <a:gd name="connsiteY493" fmla="*/ 4763 h 9525"/>
                              <a:gd name="connsiteX494" fmla="*/ 18345 w 19050"/>
                              <a:gd name="connsiteY494" fmla="*/ 0 h 9525"/>
                              <a:gd name="connsiteX495" fmla="*/ 18345 w 19050"/>
                              <a:gd name="connsiteY495" fmla="*/ 4763 h 9525"/>
                              <a:gd name="connsiteX496" fmla="*/ 18345 w 19050"/>
                              <a:gd name="connsiteY496" fmla="*/ 4763 h 9525"/>
                              <a:gd name="connsiteX497" fmla="*/ 18345 w 19050"/>
                              <a:gd name="connsiteY497" fmla="*/ 4763 h 9525"/>
                              <a:gd name="connsiteX498" fmla="*/ 18345 w 19050"/>
                              <a:gd name="connsiteY498" fmla="*/ 4763 h 9525"/>
                              <a:gd name="connsiteX499" fmla="*/ 18345 w 19050"/>
                              <a:gd name="connsiteY499" fmla="*/ 4763 h 9525"/>
                              <a:gd name="connsiteX500" fmla="*/ 18345 w 19050"/>
                              <a:gd name="connsiteY500" fmla="*/ 4763 h 9525"/>
                              <a:gd name="connsiteX501" fmla="*/ 18345 w 19050"/>
                              <a:gd name="connsiteY501" fmla="*/ 4763 h 9525"/>
                              <a:gd name="connsiteX502" fmla="*/ 18345 w 19050"/>
                              <a:gd name="connsiteY502" fmla="*/ 4763 h 9525"/>
                              <a:gd name="connsiteX503" fmla="*/ 18345 w 19050"/>
                              <a:gd name="connsiteY503" fmla="*/ 4763 h 9525"/>
                              <a:gd name="connsiteX504" fmla="*/ 19050 w 19050"/>
                              <a:gd name="connsiteY504" fmla="*/ 4763 h 9525"/>
                              <a:gd name="connsiteX505" fmla="*/ 19050 w 19050"/>
                              <a:gd name="connsiteY505" fmla="*/ 4763 h 9525"/>
                              <a:gd name="connsiteX506" fmla="*/ 19050 w 19050"/>
                              <a:gd name="connsiteY506" fmla="*/ 4763 h 9525"/>
                              <a:gd name="connsiteX507" fmla="*/ 19050 w 19050"/>
                              <a:gd name="connsiteY507" fmla="*/ 4763 h 9525"/>
                              <a:gd name="connsiteX508" fmla="*/ 19050 w 19050"/>
                              <a:gd name="connsiteY508" fmla="*/ 4763 h 9525"/>
                              <a:gd name="connsiteX509" fmla="*/ 19050 w 19050"/>
                              <a:gd name="connsiteY509" fmla="*/ 9525 h 9525"/>
                              <a:gd name="connsiteX510" fmla="*/ 19050 w 19050"/>
                              <a:gd name="connsiteY510" fmla="*/ 4763 h 9525"/>
                              <a:gd name="connsiteX511" fmla="*/ 19050 w 19050"/>
                              <a:gd name="connsiteY511" fmla="*/ 476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19050" h="9525">
                                <a:moveTo>
                                  <a:pt x="0" y="4763"/>
                                </a:moveTo>
                                <a:lnTo>
                                  <a:pt x="0" y="4763"/>
                                </a:lnTo>
                                <a:lnTo>
                                  <a:pt x="0" y="4763"/>
                                </a:lnTo>
                                <a:lnTo>
                                  <a:pt x="0" y="4763"/>
                                </a:lnTo>
                                <a:lnTo>
                                  <a:pt x="705" y="4763"/>
                                </a:lnTo>
                                <a:lnTo>
                                  <a:pt x="705" y="4763"/>
                                </a:lnTo>
                                <a:lnTo>
                                  <a:pt x="705" y="4763"/>
                                </a:lnTo>
                                <a:lnTo>
                                  <a:pt x="705" y="4763"/>
                                </a:lnTo>
                                <a:lnTo>
                                  <a:pt x="705" y="4763"/>
                                </a:lnTo>
                                <a:lnTo>
                                  <a:pt x="705" y="4763"/>
                                </a:lnTo>
                                <a:lnTo>
                                  <a:pt x="705" y="4763"/>
                                </a:lnTo>
                                <a:lnTo>
                                  <a:pt x="705" y="4763"/>
                                </a:lnTo>
                                <a:lnTo>
                                  <a:pt x="705" y="4763"/>
                                </a:lnTo>
                                <a:lnTo>
                                  <a:pt x="705" y="4763"/>
                                </a:lnTo>
                                <a:lnTo>
                                  <a:pt x="705" y="4763"/>
                                </a:lnTo>
                                <a:lnTo>
                                  <a:pt x="705" y="4763"/>
                                </a:lnTo>
                                <a:lnTo>
                                  <a:pt x="705" y="4763"/>
                                </a:lnTo>
                                <a:lnTo>
                                  <a:pt x="705" y="4763"/>
                                </a:lnTo>
                                <a:lnTo>
                                  <a:pt x="705" y="4763"/>
                                </a:lnTo>
                                <a:lnTo>
                                  <a:pt x="705" y="4763"/>
                                </a:lnTo>
                                <a:lnTo>
                                  <a:pt x="705" y="4763"/>
                                </a:lnTo>
                                <a:lnTo>
                                  <a:pt x="705" y="4763"/>
                                </a:lnTo>
                                <a:lnTo>
                                  <a:pt x="1410" y="4763"/>
                                </a:lnTo>
                                <a:lnTo>
                                  <a:pt x="1410" y="4763"/>
                                </a:lnTo>
                                <a:lnTo>
                                  <a:pt x="1410" y="4763"/>
                                </a:lnTo>
                                <a:lnTo>
                                  <a:pt x="1410" y="4763"/>
                                </a:lnTo>
                                <a:lnTo>
                                  <a:pt x="1410" y="4763"/>
                                </a:lnTo>
                                <a:lnTo>
                                  <a:pt x="1410" y="4763"/>
                                </a:lnTo>
                                <a:lnTo>
                                  <a:pt x="1410" y="4763"/>
                                </a:lnTo>
                                <a:lnTo>
                                  <a:pt x="1410" y="4763"/>
                                </a:lnTo>
                                <a:lnTo>
                                  <a:pt x="1410" y="4763"/>
                                </a:lnTo>
                                <a:lnTo>
                                  <a:pt x="1410" y="4763"/>
                                </a:lnTo>
                                <a:lnTo>
                                  <a:pt x="1410" y="4763"/>
                                </a:lnTo>
                                <a:lnTo>
                                  <a:pt x="1410" y="4763"/>
                                </a:lnTo>
                                <a:lnTo>
                                  <a:pt x="1410" y="4763"/>
                                </a:lnTo>
                                <a:lnTo>
                                  <a:pt x="1410" y="4763"/>
                                </a:lnTo>
                                <a:lnTo>
                                  <a:pt x="1410" y="4763"/>
                                </a:lnTo>
                                <a:lnTo>
                                  <a:pt x="1410" y="4763"/>
                                </a:lnTo>
                                <a:lnTo>
                                  <a:pt x="1410" y="4763"/>
                                </a:lnTo>
                                <a:lnTo>
                                  <a:pt x="1410" y="4763"/>
                                </a:lnTo>
                                <a:lnTo>
                                  <a:pt x="1410" y="4763"/>
                                </a:lnTo>
                                <a:lnTo>
                                  <a:pt x="1410" y="4763"/>
                                </a:lnTo>
                                <a:lnTo>
                                  <a:pt x="2114" y="9525"/>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9525"/>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819" y="4763"/>
                                </a:lnTo>
                                <a:lnTo>
                                  <a:pt x="2819" y="4763"/>
                                </a:lnTo>
                                <a:lnTo>
                                  <a:pt x="2819" y="9525"/>
                                </a:lnTo>
                                <a:lnTo>
                                  <a:pt x="2819" y="9525"/>
                                </a:lnTo>
                                <a:lnTo>
                                  <a:pt x="2819" y="9525"/>
                                </a:lnTo>
                                <a:lnTo>
                                  <a:pt x="2819" y="9525"/>
                                </a:lnTo>
                                <a:lnTo>
                                  <a:pt x="2819" y="4763"/>
                                </a:lnTo>
                                <a:lnTo>
                                  <a:pt x="2819" y="4763"/>
                                </a:lnTo>
                                <a:lnTo>
                                  <a:pt x="2819" y="0"/>
                                </a:lnTo>
                                <a:lnTo>
                                  <a:pt x="2819" y="0"/>
                                </a:lnTo>
                                <a:lnTo>
                                  <a:pt x="2819" y="4763"/>
                                </a:lnTo>
                                <a:lnTo>
                                  <a:pt x="2819" y="4763"/>
                                </a:lnTo>
                                <a:lnTo>
                                  <a:pt x="2819" y="4763"/>
                                </a:lnTo>
                                <a:lnTo>
                                  <a:pt x="2819" y="4763"/>
                                </a:lnTo>
                                <a:lnTo>
                                  <a:pt x="2819" y="4763"/>
                                </a:lnTo>
                                <a:lnTo>
                                  <a:pt x="2819" y="4763"/>
                                </a:lnTo>
                                <a:lnTo>
                                  <a:pt x="2819" y="4763"/>
                                </a:lnTo>
                                <a:lnTo>
                                  <a:pt x="2819" y="4763"/>
                                </a:lnTo>
                                <a:lnTo>
                                  <a:pt x="3524" y="9525"/>
                                </a:lnTo>
                                <a:lnTo>
                                  <a:pt x="3524" y="4763"/>
                                </a:lnTo>
                                <a:lnTo>
                                  <a:pt x="3524" y="4763"/>
                                </a:lnTo>
                                <a:lnTo>
                                  <a:pt x="3524" y="4763"/>
                                </a:lnTo>
                                <a:lnTo>
                                  <a:pt x="3524" y="4763"/>
                                </a:lnTo>
                                <a:lnTo>
                                  <a:pt x="3524" y="9525"/>
                                </a:lnTo>
                                <a:lnTo>
                                  <a:pt x="3524" y="9525"/>
                                </a:lnTo>
                                <a:lnTo>
                                  <a:pt x="3524" y="4763"/>
                                </a:lnTo>
                                <a:lnTo>
                                  <a:pt x="3524" y="4763"/>
                                </a:lnTo>
                                <a:lnTo>
                                  <a:pt x="3524" y="4763"/>
                                </a:lnTo>
                                <a:lnTo>
                                  <a:pt x="3524" y="4763"/>
                                </a:lnTo>
                                <a:lnTo>
                                  <a:pt x="3524" y="4763"/>
                                </a:lnTo>
                                <a:lnTo>
                                  <a:pt x="3524" y="4763"/>
                                </a:lnTo>
                                <a:lnTo>
                                  <a:pt x="3524" y="4763"/>
                                </a:lnTo>
                                <a:lnTo>
                                  <a:pt x="3524" y="4763"/>
                                </a:lnTo>
                                <a:lnTo>
                                  <a:pt x="3524" y="4763"/>
                                </a:lnTo>
                                <a:lnTo>
                                  <a:pt x="3524" y="4763"/>
                                </a:lnTo>
                                <a:lnTo>
                                  <a:pt x="3524" y="4763"/>
                                </a:lnTo>
                                <a:lnTo>
                                  <a:pt x="3524" y="4763"/>
                                </a:lnTo>
                                <a:lnTo>
                                  <a:pt x="3524" y="4763"/>
                                </a:lnTo>
                                <a:lnTo>
                                  <a:pt x="4229" y="0"/>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944" y="4763"/>
                                </a:lnTo>
                                <a:lnTo>
                                  <a:pt x="4944" y="4763"/>
                                </a:lnTo>
                                <a:lnTo>
                                  <a:pt x="4944" y="4763"/>
                                </a:lnTo>
                                <a:lnTo>
                                  <a:pt x="4944" y="4763"/>
                                </a:lnTo>
                                <a:lnTo>
                                  <a:pt x="4944" y="4763"/>
                                </a:lnTo>
                                <a:lnTo>
                                  <a:pt x="4944" y="4763"/>
                                </a:lnTo>
                                <a:lnTo>
                                  <a:pt x="4944" y="4763"/>
                                </a:lnTo>
                                <a:lnTo>
                                  <a:pt x="4944" y="4763"/>
                                </a:lnTo>
                                <a:lnTo>
                                  <a:pt x="4944" y="4763"/>
                                </a:lnTo>
                                <a:lnTo>
                                  <a:pt x="4944" y="4763"/>
                                </a:lnTo>
                                <a:lnTo>
                                  <a:pt x="4944" y="4763"/>
                                </a:lnTo>
                                <a:lnTo>
                                  <a:pt x="4944" y="4763"/>
                                </a:lnTo>
                                <a:lnTo>
                                  <a:pt x="4944" y="4763"/>
                                </a:lnTo>
                                <a:lnTo>
                                  <a:pt x="4944" y="4763"/>
                                </a:lnTo>
                                <a:lnTo>
                                  <a:pt x="4944" y="4763"/>
                                </a:lnTo>
                                <a:lnTo>
                                  <a:pt x="4944" y="4763"/>
                                </a:lnTo>
                                <a:lnTo>
                                  <a:pt x="4944" y="4763"/>
                                </a:lnTo>
                                <a:lnTo>
                                  <a:pt x="4944" y="4763"/>
                                </a:lnTo>
                                <a:lnTo>
                                  <a:pt x="5648" y="4763"/>
                                </a:lnTo>
                                <a:lnTo>
                                  <a:pt x="5648" y="4763"/>
                                </a:lnTo>
                                <a:lnTo>
                                  <a:pt x="5648" y="4763"/>
                                </a:lnTo>
                                <a:lnTo>
                                  <a:pt x="5648" y="4763"/>
                                </a:lnTo>
                                <a:lnTo>
                                  <a:pt x="5648" y="0"/>
                                </a:lnTo>
                                <a:lnTo>
                                  <a:pt x="5648" y="0"/>
                                </a:lnTo>
                                <a:lnTo>
                                  <a:pt x="5648" y="0"/>
                                </a:lnTo>
                                <a:lnTo>
                                  <a:pt x="5648" y="4763"/>
                                </a:lnTo>
                                <a:lnTo>
                                  <a:pt x="5648" y="4763"/>
                                </a:lnTo>
                                <a:lnTo>
                                  <a:pt x="5648" y="4763"/>
                                </a:lnTo>
                                <a:lnTo>
                                  <a:pt x="5648" y="4763"/>
                                </a:lnTo>
                                <a:lnTo>
                                  <a:pt x="5648" y="4763"/>
                                </a:lnTo>
                                <a:lnTo>
                                  <a:pt x="5648" y="4763"/>
                                </a:lnTo>
                                <a:lnTo>
                                  <a:pt x="5648" y="4763"/>
                                </a:lnTo>
                                <a:lnTo>
                                  <a:pt x="5648" y="4763"/>
                                </a:lnTo>
                                <a:lnTo>
                                  <a:pt x="5648" y="4763"/>
                                </a:lnTo>
                                <a:lnTo>
                                  <a:pt x="5648" y="4763"/>
                                </a:lnTo>
                                <a:lnTo>
                                  <a:pt x="5648" y="4763"/>
                                </a:lnTo>
                                <a:lnTo>
                                  <a:pt x="6353" y="4763"/>
                                </a:lnTo>
                                <a:lnTo>
                                  <a:pt x="6353" y="4763"/>
                                </a:lnTo>
                                <a:lnTo>
                                  <a:pt x="6353" y="4763"/>
                                </a:lnTo>
                                <a:lnTo>
                                  <a:pt x="6353" y="9525"/>
                                </a:lnTo>
                                <a:lnTo>
                                  <a:pt x="6353" y="9525"/>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7058" y="4763"/>
                                </a:lnTo>
                                <a:lnTo>
                                  <a:pt x="7058" y="0"/>
                                </a:lnTo>
                                <a:lnTo>
                                  <a:pt x="7058" y="0"/>
                                </a:lnTo>
                                <a:lnTo>
                                  <a:pt x="7058" y="0"/>
                                </a:lnTo>
                                <a:lnTo>
                                  <a:pt x="7058" y="4763"/>
                                </a:lnTo>
                                <a:lnTo>
                                  <a:pt x="7058" y="4763"/>
                                </a:lnTo>
                                <a:lnTo>
                                  <a:pt x="7058" y="4763"/>
                                </a:lnTo>
                                <a:lnTo>
                                  <a:pt x="7058" y="4763"/>
                                </a:lnTo>
                                <a:lnTo>
                                  <a:pt x="7058" y="4763"/>
                                </a:lnTo>
                                <a:lnTo>
                                  <a:pt x="7058" y="4763"/>
                                </a:lnTo>
                                <a:lnTo>
                                  <a:pt x="7058" y="4763"/>
                                </a:lnTo>
                                <a:lnTo>
                                  <a:pt x="7058" y="4763"/>
                                </a:lnTo>
                                <a:lnTo>
                                  <a:pt x="7058" y="4763"/>
                                </a:lnTo>
                                <a:lnTo>
                                  <a:pt x="7058" y="4763"/>
                                </a:lnTo>
                                <a:lnTo>
                                  <a:pt x="7058" y="4763"/>
                                </a:lnTo>
                                <a:lnTo>
                                  <a:pt x="7058" y="9525"/>
                                </a:lnTo>
                                <a:lnTo>
                                  <a:pt x="7058" y="4763"/>
                                </a:lnTo>
                                <a:lnTo>
                                  <a:pt x="7058" y="4763"/>
                                </a:lnTo>
                                <a:lnTo>
                                  <a:pt x="7763" y="4763"/>
                                </a:lnTo>
                                <a:lnTo>
                                  <a:pt x="7763" y="4763"/>
                                </a:lnTo>
                                <a:lnTo>
                                  <a:pt x="7763" y="4763"/>
                                </a:lnTo>
                                <a:lnTo>
                                  <a:pt x="7763" y="4763"/>
                                </a:lnTo>
                                <a:lnTo>
                                  <a:pt x="7763" y="4763"/>
                                </a:lnTo>
                                <a:lnTo>
                                  <a:pt x="7763" y="4763"/>
                                </a:lnTo>
                                <a:lnTo>
                                  <a:pt x="7763" y="4763"/>
                                </a:lnTo>
                                <a:lnTo>
                                  <a:pt x="7763" y="0"/>
                                </a:lnTo>
                                <a:lnTo>
                                  <a:pt x="7763" y="0"/>
                                </a:lnTo>
                                <a:lnTo>
                                  <a:pt x="7763" y="4763"/>
                                </a:lnTo>
                                <a:lnTo>
                                  <a:pt x="7763" y="4763"/>
                                </a:lnTo>
                                <a:lnTo>
                                  <a:pt x="7763" y="4763"/>
                                </a:lnTo>
                                <a:lnTo>
                                  <a:pt x="7763" y="4763"/>
                                </a:lnTo>
                                <a:lnTo>
                                  <a:pt x="7763" y="4763"/>
                                </a:lnTo>
                                <a:lnTo>
                                  <a:pt x="7763" y="4763"/>
                                </a:lnTo>
                                <a:lnTo>
                                  <a:pt x="7763" y="4763"/>
                                </a:lnTo>
                                <a:lnTo>
                                  <a:pt x="7763" y="0"/>
                                </a:lnTo>
                                <a:lnTo>
                                  <a:pt x="7763" y="0"/>
                                </a:lnTo>
                                <a:lnTo>
                                  <a:pt x="8468" y="0"/>
                                </a:lnTo>
                                <a:lnTo>
                                  <a:pt x="8468" y="0"/>
                                </a:lnTo>
                                <a:lnTo>
                                  <a:pt x="8468" y="0"/>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9173" y="4763"/>
                                </a:lnTo>
                                <a:lnTo>
                                  <a:pt x="9173" y="4763"/>
                                </a:lnTo>
                                <a:lnTo>
                                  <a:pt x="9173" y="4763"/>
                                </a:lnTo>
                                <a:lnTo>
                                  <a:pt x="9173" y="4763"/>
                                </a:lnTo>
                                <a:lnTo>
                                  <a:pt x="9173" y="4763"/>
                                </a:lnTo>
                                <a:lnTo>
                                  <a:pt x="9173" y="4763"/>
                                </a:lnTo>
                                <a:lnTo>
                                  <a:pt x="9173" y="4763"/>
                                </a:lnTo>
                                <a:lnTo>
                                  <a:pt x="9173" y="4763"/>
                                </a:lnTo>
                                <a:lnTo>
                                  <a:pt x="9173" y="4763"/>
                                </a:lnTo>
                                <a:lnTo>
                                  <a:pt x="9173" y="4763"/>
                                </a:lnTo>
                                <a:lnTo>
                                  <a:pt x="9173" y="4763"/>
                                </a:lnTo>
                                <a:lnTo>
                                  <a:pt x="9173" y="4763"/>
                                </a:lnTo>
                                <a:lnTo>
                                  <a:pt x="9173" y="4763"/>
                                </a:lnTo>
                                <a:lnTo>
                                  <a:pt x="9173" y="4763"/>
                                </a:lnTo>
                                <a:lnTo>
                                  <a:pt x="9173" y="4763"/>
                                </a:lnTo>
                                <a:lnTo>
                                  <a:pt x="9173" y="4763"/>
                                </a:lnTo>
                                <a:lnTo>
                                  <a:pt x="9173" y="4763"/>
                                </a:lnTo>
                                <a:lnTo>
                                  <a:pt x="9173" y="4763"/>
                                </a:lnTo>
                                <a:lnTo>
                                  <a:pt x="9173" y="4763"/>
                                </a:lnTo>
                                <a:lnTo>
                                  <a:pt x="9173" y="4763"/>
                                </a:lnTo>
                                <a:lnTo>
                                  <a:pt x="9877" y="4763"/>
                                </a:lnTo>
                                <a:lnTo>
                                  <a:pt x="9877" y="4763"/>
                                </a:lnTo>
                                <a:lnTo>
                                  <a:pt x="9877" y="4763"/>
                                </a:lnTo>
                                <a:lnTo>
                                  <a:pt x="9877" y="9525"/>
                                </a:lnTo>
                                <a:lnTo>
                                  <a:pt x="9877" y="4763"/>
                                </a:lnTo>
                                <a:lnTo>
                                  <a:pt x="9877" y="4763"/>
                                </a:lnTo>
                                <a:lnTo>
                                  <a:pt x="9877" y="4763"/>
                                </a:lnTo>
                                <a:lnTo>
                                  <a:pt x="9877" y="4763"/>
                                </a:lnTo>
                                <a:lnTo>
                                  <a:pt x="9877" y="4763"/>
                                </a:lnTo>
                                <a:lnTo>
                                  <a:pt x="9877" y="4763"/>
                                </a:lnTo>
                                <a:lnTo>
                                  <a:pt x="9877" y="4763"/>
                                </a:lnTo>
                                <a:lnTo>
                                  <a:pt x="9877" y="4763"/>
                                </a:lnTo>
                                <a:lnTo>
                                  <a:pt x="9877" y="4763"/>
                                </a:lnTo>
                                <a:lnTo>
                                  <a:pt x="9877" y="4763"/>
                                </a:lnTo>
                                <a:lnTo>
                                  <a:pt x="9877" y="4763"/>
                                </a:lnTo>
                                <a:lnTo>
                                  <a:pt x="9877" y="4763"/>
                                </a:lnTo>
                                <a:lnTo>
                                  <a:pt x="9877" y="9525"/>
                                </a:lnTo>
                                <a:lnTo>
                                  <a:pt x="9877" y="9525"/>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0"/>
                                </a:lnTo>
                                <a:lnTo>
                                  <a:pt x="10582" y="0"/>
                                </a:lnTo>
                                <a:lnTo>
                                  <a:pt x="10582" y="0"/>
                                </a:lnTo>
                                <a:lnTo>
                                  <a:pt x="10582" y="0"/>
                                </a:lnTo>
                                <a:lnTo>
                                  <a:pt x="10582" y="0"/>
                                </a:lnTo>
                                <a:lnTo>
                                  <a:pt x="10582" y="4763"/>
                                </a:lnTo>
                                <a:lnTo>
                                  <a:pt x="10582" y="4763"/>
                                </a:lnTo>
                                <a:lnTo>
                                  <a:pt x="10582" y="4763"/>
                                </a:lnTo>
                                <a:lnTo>
                                  <a:pt x="10582" y="4763"/>
                                </a:lnTo>
                                <a:lnTo>
                                  <a:pt x="10582" y="4763"/>
                                </a:lnTo>
                                <a:lnTo>
                                  <a:pt x="10582" y="4763"/>
                                </a:lnTo>
                                <a:lnTo>
                                  <a:pt x="10582" y="4763"/>
                                </a:lnTo>
                                <a:lnTo>
                                  <a:pt x="10582" y="9525"/>
                                </a:lnTo>
                                <a:lnTo>
                                  <a:pt x="10582" y="4763"/>
                                </a:lnTo>
                                <a:lnTo>
                                  <a:pt x="11287" y="4763"/>
                                </a:lnTo>
                                <a:lnTo>
                                  <a:pt x="11287" y="4763"/>
                                </a:lnTo>
                                <a:lnTo>
                                  <a:pt x="11287" y="9525"/>
                                </a:lnTo>
                                <a:lnTo>
                                  <a:pt x="11287" y="4763"/>
                                </a:lnTo>
                                <a:lnTo>
                                  <a:pt x="11287" y="4763"/>
                                </a:lnTo>
                                <a:lnTo>
                                  <a:pt x="11287" y="4763"/>
                                </a:lnTo>
                                <a:lnTo>
                                  <a:pt x="11287" y="4763"/>
                                </a:lnTo>
                                <a:lnTo>
                                  <a:pt x="11287" y="0"/>
                                </a:lnTo>
                                <a:lnTo>
                                  <a:pt x="11287" y="0"/>
                                </a:lnTo>
                                <a:lnTo>
                                  <a:pt x="11287" y="0"/>
                                </a:lnTo>
                                <a:lnTo>
                                  <a:pt x="11287" y="0"/>
                                </a:lnTo>
                                <a:lnTo>
                                  <a:pt x="11287" y="4763"/>
                                </a:lnTo>
                                <a:lnTo>
                                  <a:pt x="11287" y="4763"/>
                                </a:lnTo>
                                <a:lnTo>
                                  <a:pt x="11287" y="4763"/>
                                </a:lnTo>
                                <a:lnTo>
                                  <a:pt x="11287" y="4763"/>
                                </a:lnTo>
                                <a:lnTo>
                                  <a:pt x="11287" y="4763"/>
                                </a:lnTo>
                                <a:lnTo>
                                  <a:pt x="11287" y="4763"/>
                                </a:lnTo>
                                <a:lnTo>
                                  <a:pt x="11287" y="4763"/>
                                </a:lnTo>
                                <a:lnTo>
                                  <a:pt x="11287" y="4763"/>
                                </a:lnTo>
                                <a:lnTo>
                                  <a:pt x="11287" y="4763"/>
                                </a:lnTo>
                                <a:lnTo>
                                  <a:pt x="11992" y="4763"/>
                                </a:lnTo>
                                <a:lnTo>
                                  <a:pt x="11992" y="0"/>
                                </a:lnTo>
                                <a:lnTo>
                                  <a:pt x="11992" y="4763"/>
                                </a:lnTo>
                                <a:lnTo>
                                  <a:pt x="11992" y="4763"/>
                                </a:lnTo>
                                <a:lnTo>
                                  <a:pt x="11992" y="4763"/>
                                </a:lnTo>
                                <a:lnTo>
                                  <a:pt x="11992" y="4763"/>
                                </a:lnTo>
                                <a:lnTo>
                                  <a:pt x="11992" y="4763"/>
                                </a:lnTo>
                                <a:lnTo>
                                  <a:pt x="11992" y="4763"/>
                                </a:lnTo>
                                <a:lnTo>
                                  <a:pt x="11992" y="4763"/>
                                </a:lnTo>
                                <a:lnTo>
                                  <a:pt x="11992" y="4763"/>
                                </a:lnTo>
                                <a:lnTo>
                                  <a:pt x="11992" y="9525"/>
                                </a:lnTo>
                                <a:lnTo>
                                  <a:pt x="11992" y="9525"/>
                                </a:lnTo>
                                <a:lnTo>
                                  <a:pt x="11992" y="4763"/>
                                </a:lnTo>
                                <a:lnTo>
                                  <a:pt x="11992" y="4763"/>
                                </a:lnTo>
                                <a:lnTo>
                                  <a:pt x="11992" y="4763"/>
                                </a:lnTo>
                                <a:lnTo>
                                  <a:pt x="11992" y="4763"/>
                                </a:lnTo>
                                <a:lnTo>
                                  <a:pt x="11992" y="0"/>
                                </a:lnTo>
                                <a:lnTo>
                                  <a:pt x="11992" y="0"/>
                                </a:lnTo>
                                <a:lnTo>
                                  <a:pt x="12697" y="0"/>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0"/>
                                </a:lnTo>
                                <a:lnTo>
                                  <a:pt x="12697" y="4763"/>
                                </a:lnTo>
                                <a:lnTo>
                                  <a:pt x="12697" y="4763"/>
                                </a:lnTo>
                                <a:lnTo>
                                  <a:pt x="12697" y="4763"/>
                                </a:lnTo>
                                <a:lnTo>
                                  <a:pt x="13402" y="4763"/>
                                </a:lnTo>
                                <a:lnTo>
                                  <a:pt x="13402" y="4763"/>
                                </a:lnTo>
                                <a:lnTo>
                                  <a:pt x="13402" y="4763"/>
                                </a:lnTo>
                                <a:lnTo>
                                  <a:pt x="13402" y="0"/>
                                </a:lnTo>
                                <a:lnTo>
                                  <a:pt x="13402" y="4763"/>
                                </a:lnTo>
                                <a:lnTo>
                                  <a:pt x="13402" y="4763"/>
                                </a:lnTo>
                                <a:lnTo>
                                  <a:pt x="13402" y="4763"/>
                                </a:lnTo>
                                <a:lnTo>
                                  <a:pt x="13402" y="4763"/>
                                </a:lnTo>
                                <a:lnTo>
                                  <a:pt x="13402" y="4763"/>
                                </a:lnTo>
                                <a:lnTo>
                                  <a:pt x="13402" y="4763"/>
                                </a:lnTo>
                                <a:lnTo>
                                  <a:pt x="13402" y="0"/>
                                </a:lnTo>
                                <a:lnTo>
                                  <a:pt x="13402" y="4763"/>
                                </a:lnTo>
                                <a:lnTo>
                                  <a:pt x="13402" y="4763"/>
                                </a:lnTo>
                                <a:lnTo>
                                  <a:pt x="13402" y="4763"/>
                                </a:lnTo>
                                <a:lnTo>
                                  <a:pt x="13402" y="9525"/>
                                </a:lnTo>
                                <a:lnTo>
                                  <a:pt x="13402" y="9525"/>
                                </a:lnTo>
                                <a:lnTo>
                                  <a:pt x="13402" y="4763"/>
                                </a:lnTo>
                                <a:lnTo>
                                  <a:pt x="13402" y="4763"/>
                                </a:lnTo>
                                <a:lnTo>
                                  <a:pt x="14106" y="4763"/>
                                </a:lnTo>
                                <a:lnTo>
                                  <a:pt x="14106" y="4763"/>
                                </a:lnTo>
                                <a:lnTo>
                                  <a:pt x="14106" y="4763"/>
                                </a:lnTo>
                                <a:lnTo>
                                  <a:pt x="14106" y="4763"/>
                                </a:lnTo>
                                <a:lnTo>
                                  <a:pt x="14106" y="4763"/>
                                </a:lnTo>
                                <a:lnTo>
                                  <a:pt x="14106" y="4763"/>
                                </a:lnTo>
                                <a:lnTo>
                                  <a:pt x="14106" y="4763"/>
                                </a:lnTo>
                                <a:lnTo>
                                  <a:pt x="14106" y="4763"/>
                                </a:lnTo>
                                <a:lnTo>
                                  <a:pt x="14106" y="4763"/>
                                </a:lnTo>
                                <a:lnTo>
                                  <a:pt x="14106" y="4763"/>
                                </a:lnTo>
                                <a:lnTo>
                                  <a:pt x="14106" y="4763"/>
                                </a:lnTo>
                                <a:lnTo>
                                  <a:pt x="14106" y="4763"/>
                                </a:lnTo>
                                <a:lnTo>
                                  <a:pt x="14106" y="4763"/>
                                </a:lnTo>
                                <a:lnTo>
                                  <a:pt x="14106" y="4763"/>
                                </a:lnTo>
                                <a:lnTo>
                                  <a:pt x="14106" y="4763"/>
                                </a:lnTo>
                                <a:lnTo>
                                  <a:pt x="14106" y="4763"/>
                                </a:lnTo>
                                <a:lnTo>
                                  <a:pt x="14106" y="4763"/>
                                </a:lnTo>
                                <a:lnTo>
                                  <a:pt x="14106" y="4763"/>
                                </a:lnTo>
                                <a:lnTo>
                                  <a:pt x="14106" y="4763"/>
                                </a:lnTo>
                                <a:lnTo>
                                  <a:pt x="14106" y="4763"/>
                                </a:lnTo>
                                <a:lnTo>
                                  <a:pt x="14821" y="4763"/>
                                </a:lnTo>
                                <a:lnTo>
                                  <a:pt x="14821" y="0"/>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5526" y="4763"/>
                                </a:lnTo>
                                <a:lnTo>
                                  <a:pt x="15526" y="4763"/>
                                </a:lnTo>
                                <a:lnTo>
                                  <a:pt x="15526" y="4763"/>
                                </a:lnTo>
                                <a:lnTo>
                                  <a:pt x="15526" y="4763"/>
                                </a:lnTo>
                                <a:lnTo>
                                  <a:pt x="15526" y="4763"/>
                                </a:lnTo>
                                <a:lnTo>
                                  <a:pt x="15526" y="0"/>
                                </a:lnTo>
                                <a:lnTo>
                                  <a:pt x="15526" y="0"/>
                                </a:lnTo>
                                <a:lnTo>
                                  <a:pt x="15526" y="4763"/>
                                </a:lnTo>
                                <a:lnTo>
                                  <a:pt x="15526" y="4763"/>
                                </a:lnTo>
                                <a:lnTo>
                                  <a:pt x="15526" y="4763"/>
                                </a:lnTo>
                                <a:lnTo>
                                  <a:pt x="15526" y="4763"/>
                                </a:lnTo>
                                <a:lnTo>
                                  <a:pt x="15526" y="4763"/>
                                </a:lnTo>
                                <a:lnTo>
                                  <a:pt x="15526" y="4763"/>
                                </a:lnTo>
                                <a:lnTo>
                                  <a:pt x="15526" y="4763"/>
                                </a:lnTo>
                                <a:lnTo>
                                  <a:pt x="15526" y="9525"/>
                                </a:lnTo>
                                <a:lnTo>
                                  <a:pt x="15526" y="4763"/>
                                </a:lnTo>
                                <a:lnTo>
                                  <a:pt x="15526" y="4763"/>
                                </a:lnTo>
                                <a:lnTo>
                                  <a:pt x="15526" y="4763"/>
                                </a:lnTo>
                                <a:lnTo>
                                  <a:pt x="16231" y="4763"/>
                                </a:lnTo>
                                <a:lnTo>
                                  <a:pt x="16231" y="4763"/>
                                </a:lnTo>
                                <a:lnTo>
                                  <a:pt x="16231" y="4763"/>
                                </a:lnTo>
                                <a:lnTo>
                                  <a:pt x="16231" y="4763"/>
                                </a:lnTo>
                                <a:lnTo>
                                  <a:pt x="16231" y="4763"/>
                                </a:lnTo>
                                <a:lnTo>
                                  <a:pt x="16231" y="4763"/>
                                </a:lnTo>
                                <a:lnTo>
                                  <a:pt x="16231" y="4763"/>
                                </a:lnTo>
                                <a:lnTo>
                                  <a:pt x="16231" y="4763"/>
                                </a:lnTo>
                                <a:lnTo>
                                  <a:pt x="16231" y="4763"/>
                                </a:lnTo>
                                <a:lnTo>
                                  <a:pt x="16231" y="4763"/>
                                </a:lnTo>
                                <a:lnTo>
                                  <a:pt x="16231" y="9525"/>
                                </a:lnTo>
                                <a:lnTo>
                                  <a:pt x="16231" y="4763"/>
                                </a:lnTo>
                                <a:lnTo>
                                  <a:pt x="16231" y="9525"/>
                                </a:lnTo>
                                <a:lnTo>
                                  <a:pt x="16231" y="9525"/>
                                </a:lnTo>
                                <a:lnTo>
                                  <a:pt x="16231" y="9525"/>
                                </a:lnTo>
                                <a:lnTo>
                                  <a:pt x="16231" y="9525"/>
                                </a:lnTo>
                                <a:lnTo>
                                  <a:pt x="16231" y="9525"/>
                                </a:lnTo>
                                <a:lnTo>
                                  <a:pt x="16231" y="4763"/>
                                </a:lnTo>
                                <a:lnTo>
                                  <a:pt x="16936" y="4763"/>
                                </a:lnTo>
                                <a:lnTo>
                                  <a:pt x="16936" y="4763"/>
                                </a:lnTo>
                                <a:lnTo>
                                  <a:pt x="16936" y="4763"/>
                                </a:lnTo>
                                <a:lnTo>
                                  <a:pt x="16936" y="9525"/>
                                </a:lnTo>
                                <a:lnTo>
                                  <a:pt x="16936" y="4763"/>
                                </a:lnTo>
                                <a:lnTo>
                                  <a:pt x="16936" y="4763"/>
                                </a:lnTo>
                                <a:lnTo>
                                  <a:pt x="16936" y="4763"/>
                                </a:lnTo>
                                <a:lnTo>
                                  <a:pt x="16936" y="0"/>
                                </a:lnTo>
                                <a:lnTo>
                                  <a:pt x="16936" y="4763"/>
                                </a:lnTo>
                                <a:lnTo>
                                  <a:pt x="16936" y="4763"/>
                                </a:lnTo>
                                <a:lnTo>
                                  <a:pt x="16936" y="4763"/>
                                </a:lnTo>
                                <a:lnTo>
                                  <a:pt x="16936" y="9525"/>
                                </a:lnTo>
                                <a:lnTo>
                                  <a:pt x="16936" y="9525"/>
                                </a:lnTo>
                                <a:lnTo>
                                  <a:pt x="16936" y="4763"/>
                                </a:lnTo>
                                <a:lnTo>
                                  <a:pt x="16936" y="4763"/>
                                </a:lnTo>
                                <a:lnTo>
                                  <a:pt x="16936" y="4763"/>
                                </a:lnTo>
                                <a:lnTo>
                                  <a:pt x="16936" y="4763"/>
                                </a:lnTo>
                                <a:lnTo>
                                  <a:pt x="16936" y="4763"/>
                                </a:lnTo>
                                <a:lnTo>
                                  <a:pt x="16936" y="4763"/>
                                </a:lnTo>
                                <a:lnTo>
                                  <a:pt x="16936" y="4763"/>
                                </a:lnTo>
                                <a:lnTo>
                                  <a:pt x="17640" y="4763"/>
                                </a:lnTo>
                                <a:lnTo>
                                  <a:pt x="17640" y="4763"/>
                                </a:lnTo>
                                <a:lnTo>
                                  <a:pt x="17640" y="4763"/>
                                </a:lnTo>
                                <a:lnTo>
                                  <a:pt x="17640" y="4763"/>
                                </a:lnTo>
                                <a:lnTo>
                                  <a:pt x="17640" y="0"/>
                                </a:lnTo>
                                <a:lnTo>
                                  <a:pt x="17640" y="4763"/>
                                </a:lnTo>
                                <a:lnTo>
                                  <a:pt x="17640" y="4763"/>
                                </a:lnTo>
                                <a:lnTo>
                                  <a:pt x="17640" y="9525"/>
                                </a:lnTo>
                                <a:lnTo>
                                  <a:pt x="17640" y="9525"/>
                                </a:lnTo>
                                <a:lnTo>
                                  <a:pt x="17640" y="4763"/>
                                </a:lnTo>
                                <a:lnTo>
                                  <a:pt x="17640" y="4763"/>
                                </a:lnTo>
                                <a:lnTo>
                                  <a:pt x="17640" y="0"/>
                                </a:lnTo>
                                <a:lnTo>
                                  <a:pt x="17640" y="0"/>
                                </a:lnTo>
                                <a:lnTo>
                                  <a:pt x="17640" y="4763"/>
                                </a:lnTo>
                                <a:lnTo>
                                  <a:pt x="17640" y="4763"/>
                                </a:lnTo>
                                <a:lnTo>
                                  <a:pt x="17640" y="4763"/>
                                </a:lnTo>
                                <a:lnTo>
                                  <a:pt x="17640" y="4763"/>
                                </a:lnTo>
                                <a:lnTo>
                                  <a:pt x="17640" y="4763"/>
                                </a:lnTo>
                                <a:lnTo>
                                  <a:pt x="18345" y="4763"/>
                                </a:lnTo>
                                <a:lnTo>
                                  <a:pt x="18345" y="0"/>
                                </a:lnTo>
                                <a:lnTo>
                                  <a:pt x="18345" y="4763"/>
                                </a:lnTo>
                                <a:lnTo>
                                  <a:pt x="18345" y="0"/>
                                </a:lnTo>
                                <a:lnTo>
                                  <a:pt x="18345" y="0"/>
                                </a:lnTo>
                                <a:lnTo>
                                  <a:pt x="18345" y="0"/>
                                </a:lnTo>
                                <a:lnTo>
                                  <a:pt x="18345" y="0"/>
                                </a:lnTo>
                                <a:lnTo>
                                  <a:pt x="18345" y="0"/>
                                </a:lnTo>
                                <a:lnTo>
                                  <a:pt x="18345" y="0"/>
                                </a:lnTo>
                                <a:lnTo>
                                  <a:pt x="18345" y="0"/>
                                </a:lnTo>
                                <a:lnTo>
                                  <a:pt x="18345" y="0"/>
                                </a:lnTo>
                                <a:lnTo>
                                  <a:pt x="18345" y="0"/>
                                </a:lnTo>
                                <a:lnTo>
                                  <a:pt x="18345" y="4763"/>
                                </a:lnTo>
                                <a:lnTo>
                                  <a:pt x="18345" y="4763"/>
                                </a:lnTo>
                                <a:lnTo>
                                  <a:pt x="18345" y="0"/>
                                </a:lnTo>
                                <a:lnTo>
                                  <a:pt x="18345" y="4763"/>
                                </a:lnTo>
                                <a:lnTo>
                                  <a:pt x="18345" y="4763"/>
                                </a:lnTo>
                                <a:lnTo>
                                  <a:pt x="18345" y="4763"/>
                                </a:lnTo>
                                <a:lnTo>
                                  <a:pt x="18345" y="4763"/>
                                </a:lnTo>
                                <a:lnTo>
                                  <a:pt x="18345" y="4763"/>
                                </a:lnTo>
                                <a:lnTo>
                                  <a:pt x="18345" y="4763"/>
                                </a:lnTo>
                                <a:lnTo>
                                  <a:pt x="18345" y="4763"/>
                                </a:lnTo>
                                <a:lnTo>
                                  <a:pt x="18345" y="4763"/>
                                </a:lnTo>
                                <a:lnTo>
                                  <a:pt x="18345" y="4763"/>
                                </a:lnTo>
                                <a:lnTo>
                                  <a:pt x="19050" y="4763"/>
                                </a:lnTo>
                                <a:lnTo>
                                  <a:pt x="19050" y="4763"/>
                                </a:lnTo>
                                <a:lnTo>
                                  <a:pt x="19050" y="4763"/>
                                </a:lnTo>
                                <a:lnTo>
                                  <a:pt x="19050" y="4763"/>
                                </a:lnTo>
                                <a:lnTo>
                                  <a:pt x="19050" y="4763"/>
                                </a:lnTo>
                                <a:lnTo>
                                  <a:pt x="19050" y="9525"/>
                                </a:lnTo>
                                <a:lnTo>
                                  <a:pt x="19050" y="4763"/>
                                </a:lnTo>
                                <a:lnTo>
                                  <a:pt x="19050" y="476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4" name="Freeform: Shape 144"/>
                        <wps:cNvSpPr/>
                        <wps:spPr>
                          <a:xfrm>
                            <a:off x="3290887" y="2900362"/>
                            <a:ext cx="28575" cy="9525"/>
                          </a:xfrm>
                          <a:custGeom>
                            <a:avLst/>
                            <a:gdLst>
                              <a:gd name="connsiteX0" fmla="*/ 0 w 28575"/>
                              <a:gd name="connsiteY0" fmla="*/ 4763 h 9525"/>
                              <a:gd name="connsiteX1" fmla="*/ 0 w 28575"/>
                              <a:gd name="connsiteY1" fmla="*/ 4763 h 9525"/>
                              <a:gd name="connsiteX2" fmla="*/ 0 w 28575"/>
                              <a:gd name="connsiteY2" fmla="*/ 4763 h 9525"/>
                              <a:gd name="connsiteX3" fmla="*/ 0 w 28575"/>
                              <a:gd name="connsiteY3" fmla="*/ 4763 h 9525"/>
                              <a:gd name="connsiteX4" fmla="*/ 0 w 28575"/>
                              <a:gd name="connsiteY4" fmla="*/ 4763 h 9525"/>
                              <a:gd name="connsiteX5" fmla="*/ 0 w 28575"/>
                              <a:gd name="connsiteY5" fmla="*/ 4763 h 9525"/>
                              <a:gd name="connsiteX6" fmla="*/ 0 w 28575"/>
                              <a:gd name="connsiteY6" fmla="*/ 9525 h 9525"/>
                              <a:gd name="connsiteX7" fmla="*/ 0 w 28575"/>
                              <a:gd name="connsiteY7" fmla="*/ 4763 h 9525"/>
                              <a:gd name="connsiteX8" fmla="*/ 0 w 28575"/>
                              <a:gd name="connsiteY8" fmla="*/ 4763 h 9525"/>
                              <a:gd name="connsiteX9" fmla="*/ 0 w 28575"/>
                              <a:gd name="connsiteY9" fmla="*/ 4763 h 9525"/>
                              <a:gd name="connsiteX10" fmla="*/ 0 w 28575"/>
                              <a:gd name="connsiteY10" fmla="*/ 4763 h 9525"/>
                              <a:gd name="connsiteX11" fmla="*/ 0 w 28575"/>
                              <a:gd name="connsiteY11" fmla="*/ 4763 h 9525"/>
                              <a:gd name="connsiteX12" fmla="*/ 0 w 28575"/>
                              <a:gd name="connsiteY12" fmla="*/ 4763 h 9525"/>
                              <a:gd name="connsiteX13" fmla="*/ 1057 w 28575"/>
                              <a:gd name="connsiteY13" fmla="*/ 4763 h 9525"/>
                              <a:gd name="connsiteX14" fmla="*/ 1057 w 28575"/>
                              <a:gd name="connsiteY14" fmla="*/ 4763 h 9525"/>
                              <a:gd name="connsiteX15" fmla="*/ 1057 w 28575"/>
                              <a:gd name="connsiteY15" fmla="*/ 4763 h 9525"/>
                              <a:gd name="connsiteX16" fmla="*/ 1057 w 28575"/>
                              <a:gd name="connsiteY16" fmla="*/ 4763 h 9525"/>
                              <a:gd name="connsiteX17" fmla="*/ 1057 w 28575"/>
                              <a:gd name="connsiteY17" fmla="*/ 4763 h 9525"/>
                              <a:gd name="connsiteX18" fmla="*/ 1057 w 28575"/>
                              <a:gd name="connsiteY18" fmla="*/ 4763 h 9525"/>
                              <a:gd name="connsiteX19" fmla="*/ 1057 w 28575"/>
                              <a:gd name="connsiteY19" fmla="*/ 0 h 9525"/>
                              <a:gd name="connsiteX20" fmla="*/ 1057 w 28575"/>
                              <a:gd name="connsiteY20" fmla="*/ 4763 h 9525"/>
                              <a:gd name="connsiteX21" fmla="*/ 1057 w 28575"/>
                              <a:gd name="connsiteY21" fmla="*/ 4763 h 9525"/>
                              <a:gd name="connsiteX22" fmla="*/ 1057 w 28575"/>
                              <a:gd name="connsiteY22" fmla="*/ 4763 h 9525"/>
                              <a:gd name="connsiteX23" fmla="*/ 1057 w 28575"/>
                              <a:gd name="connsiteY23" fmla="*/ 4763 h 9525"/>
                              <a:gd name="connsiteX24" fmla="*/ 1057 w 28575"/>
                              <a:gd name="connsiteY24" fmla="*/ 4763 h 9525"/>
                              <a:gd name="connsiteX25" fmla="*/ 1057 w 28575"/>
                              <a:gd name="connsiteY25" fmla="*/ 4763 h 9525"/>
                              <a:gd name="connsiteX26" fmla="*/ 1057 w 28575"/>
                              <a:gd name="connsiteY26" fmla="*/ 4763 h 9525"/>
                              <a:gd name="connsiteX27" fmla="*/ 1057 w 28575"/>
                              <a:gd name="connsiteY27" fmla="*/ 4763 h 9525"/>
                              <a:gd name="connsiteX28" fmla="*/ 1057 w 28575"/>
                              <a:gd name="connsiteY28" fmla="*/ 4763 h 9525"/>
                              <a:gd name="connsiteX29" fmla="*/ 1057 w 28575"/>
                              <a:gd name="connsiteY29" fmla="*/ 4763 h 9525"/>
                              <a:gd name="connsiteX30" fmla="*/ 1057 w 28575"/>
                              <a:gd name="connsiteY30" fmla="*/ 4763 h 9525"/>
                              <a:gd name="connsiteX31" fmla="*/ 2114 w 28575"/>
                              <a:gd name="connsiteY31" fmla="*/ 4763 h 9525"/>
                              <a:gd name="connsiteX32" fmla="*/ 2114 w 28575"/>
                              <a:gd name="connsiteY32" fmla="*/ 4763 h 9525"/>
                              <a:gd name="connsiteX33" fmla="*/ 2114 w 28575"/>
                              <a:gd name="connsiteY33" fmla="*/ 4763 h 9525"/>
                              <a:gd name="connsiteX34" fmla="*/ 2114 w 28575"/>
                              <a:gd name="connsiteY34" fmla="*/ 4763 h 9525"/>
                              <a:gd name="connsiteX35" fmla="*/ 2114 w 28575"/>
                              <a:gd name="connsiteY35" fmla="*/ 4763 h 9525"/>
                              <a:gd name="connsiteX36" fmla="*/ 2114 w 28575"/>
                              <a:gd name="connsiteY36" fmla="*/ 4763 h 9525"/>
                              <a:gd name="connsiteX37" fmla="*/ 2114 w 28575"/>
                              <a:gd name="connsiteY37" fmla="*/ 4763 h 9525"/>
                              <a:gd name="connsiteX38" fmla="*/ 2114 w 28575"/>
                              <a:gd name="connsiteY38" fmla="*/ 4763 h 9525"/>
                              <a:gd name="connsiteX39" fmla="*/ 2114 w 28575"/>
                              <a:gd name="connsiteY39" fmla="*/ 4763 h 9525"/>
                              <a:gd name="connsiteX40" fmla="*/ 2114 w 28575"/>
                              <a:gd name="connsiteY40" fmla="*/ 4763 h 9525"/>
                              <a:gd name="connsiteX41" fmla="*/ 2114 w 28575"/>
                              <a:gd name="connsiteY41" fmla="*/ 4763 h 9525"/>
                              <a:gd name="connsiteX42" fmla="*/ 2114 w 28575"/>
                              <a:gd name="connsiteY42" fmla="*/ 4763 h 9525"/>
                              <a:gd name="connsiteX43" fmla="*/ 2114 w 28575"/>
                              <a:gd name="connsiteY43" fmla="*/ 4763 h 9525"/>
                              <a:gd name="connsiteX44" fmla="*/ 2114 w 28575"/>
                              <a:gd name="connsiteY44" fmla="*/ 4763 h 9525"/>
                              <a:gd name="connsiteX45" fmla="*/ 2114 w 28575"/>
                              <a:gd name="connsiteY45" fmla="*/ 4763 h 9525"/>
                              <a:gd name="connsiteX46" fmla="*/ 2114 w 28575"/>
                              <a:gd name="connsiteY46" fmla="*/ 4763 h 9525"/>
                              <a:gd name="connsiteX47" fmla="*/ 2114 w 28575"/>
                              <a:gd name="connsiteY47" fmla="*/ 4763 h 9525"/>
                              <a:gd name="connsiteX48" fmla="*/ 2114 w 28575"/>
                              <a:gd name="connsiteY48" fmla="*/ 4763 h 9525"/>
                              <a:gd name="connsiteX49" fmla="*/ 3172 w 28575"/>
                              <a:gd name="connsiteY49" fmla="*/ 4763 h 9525"/>
                              <a:gd name="connsiteX50" fmla="*/ 3172 w 28575"/>
                              <a:gd name="connsiteY50" fmla="*/ 4763 h 9525"/>
                              <a:gd name="connsiteX51" fmla="*/ 3172 w 28575"/>
                              <a:gd name="connsiteY51" fmla="*/ 4763 h 9525"/>
                              <a:gd name="connsiteX52" fmla="*/ 3172 w 28575"/>
                              <a:gd name="connsiteY52" fmla="*/ 0 h 9525"/>
                              <a:gd name="connsiteX53" fmla="*/ 3172 w 28575"/>
                              <a:gd name="connsiteY53" fmla="*/ 4763 h 9525"/>
                              <a:gd name="connsiteX54" fmla="*/ 3172 w 28575"/>
                              <a:gd name="connsiteY54" fmla="*/ 4763 h 9525"/>
                              <a:gd name="connsiteX55" fmla="*/ 3172 w 28575"/>
                              <a:gd name="connsiteY55" fmla="*/ 4763 h 9525"/>
                              <a:gd name="connsiteX56" fmla="*/ 3172 w 28575"/>
                              <a:gd name="connsiteY56" fmla="*/ 4763 h 9525"/>
                              <a:gd name="connsiteX57" fmla="*/ 3172 w 28575"/>
                              <a:gd name="connsiteY57" fmla="*/ 4763 h 9525"/>
                              <a:gd name="connsiteX58" fmla="*/ 3172 w 28575"/>
                              <a:gd name="connsiteY58" fmla="*/ 0 h 9525"/>
                              <a:gd name="connsiteX59" fmla="*/ 3172 w 28575"/>
                              <a:gd name="connsiteY59" fmla="*/ 4763 h 9525"/>
                              <a:gd name="connsiteX60" fmla="*/ 3172 w 28575"/>
                              <a:gd name="connsiteY60" fmla="*/ 4763 h 9525"/>
                              <a:gd name="connsiteX61" fmla="*/ 3172 w 28575"/>
                              <a:gd name="connsiteY61" fmla="*/ 0 h 9525"/>
                              <a:gd name="connsiteX62" fmla="*/ 3172 w 28575"/>
                              <a:gd name="connsiteY62" fmla="*/ 4763 h 9525"/>
                              <a:gd name="connsiteX63" fmla="*/ 3172 w 28575"/>
                              <a:gd name="connsiteY63" fmla="*/ 4763 h 9525"/>
                              <a:gd name="connsiteX64" fmla="*/ 3172 w 28575"/>
                              <a:gd name="connsiteY64" fmla="*/ 4763 h 9525"/>
                              <a:gd name="connsiteX65" fmla="*/ 3172 w 28575"/>
                              <a:gd name="connsiteY65" fmla="*/ 4763 h 9525"/>
                              <a:gd name="connsiteX66" fmla="*/ 3172 w 28575"/>
                              <a:gd name="connsiteY66" fmla="*/ 4763 h 9525"/>
                              <a:gd name="connsiteX67" fmla="*/ 4229 w 28575"/>
                              <a:gd name="connsiteY67" fmla="*/ 4763 h 9525"/>
                              <a:gd name="connsiteX68" fmla="*/ 4229 w 28575"/>
                              <a:gd name="connsiteY68" fmla="*/ 4763 h 9525"/>
                              <a:gd name="connsiteX69" fmla="*/ 4229 w 28575"/>
                              <a:gd name="connsiteY69" fmla="*/ 4763 h 9525"/>
                              <a:gd name="connsiteX70" fmla="*/ 4229 w 28575"/>
                              <a:gd name="connsiteY70" fmla="*/ 4763 h 9525"/>
                              <a:gd name="connsiteX71" fmla="*/ 4229 w 28575"/>
                              <a:gd name="connsiteY71" fmla="*/ 4763 h 9525"/>
                              <a:gd name="connsiteX72" fmla="*/ 4229 w 28575"/>
                              <a:gd name="connsiteY72" fmla="*/ 4763 h 9525"/>
                              <a:gd name="connsiteX73" fmla="*/ 4229 w 28575"/>
                              <a:gd name="connsiteY73" fmla="*/ 4763 h 9525"/>
                              <a:gd name="connsiteX74" fmla="*/ 4229 w 28575"/>
                              <a:gd name="connsiteY74" fmla="*/ 4763 h 9525"/>
                              <a:gd name="connsiteX75" fmla="*/ 4229 w 28575"/>
                              <a:gd name="connsiteY75" fmla="*/ 4763 h 9525"/>
                              <a:gd name="connsiteX76" fmla="*/ 4229 w 28575"/>
                              <a:gd name="connsiteY76" fmla="*/ 4763 h 9525"/>
                              <a:gd name="connsiteX77" fmla="*/ 4229 w 28575"/>
                              <a:gd name="connsiteY77" fmla="*/ 4763 h 9525"/>
                              <a:gd name="connsiteX78" fmla="*/ 4229 w 28575"/>
                              <a:gd name="connsiteY78" fmla="*/ 4763 h 9525"/>
                              <a:gd name="connsiteX79" fmla="*/ 4229 w 28575"/>
                              <a:gd name="connsiteY79" fmla="*/ 4763 h 9525"/>
                              <a:gd name="connsiteX80" fmla="*/ 4229 w 28575"/>
                              <a:gd name="connsiteY80" fmla="*/ 4763 h 9525"/>
                              <a:gd name="connsiteX81" fmla="*/ 4229 w 28575"/>
                              <a:gd name="connsiteY81" fmla="*/ 4763 h 9525"/>
                              <a:gd name="connsiteX82" fmla="*/ 4229 w 28575"/>
                              <a:gd name="connsiteY82" fmla="*/ 4763 h 9525"/>
                              <a:gd name="connsiteX83" fmla="*/ 4229 w 28575"/>
                              <a:gd name="connsiteY83" fmla="*/ 4763 h 9525"/>
                              <a:gd name="connsiteX84" fmla="*/ 4229 w 28575"/>
                              <a:gd name="connsiteY84" fmla="*/ 4763 h 9525"/>
                              <a:gd name="connsiteX85" fmla="*/ 4229 w 28575"/>
                              <a:gd name="connsiteY85" fmla="*/ 4763 h 9525"/>
                              <a:gd name="connsiteX86" fmla="*/ 4229 w 28575"/>
                              <a:gd name="connsiteY86" fmla="*/ 4763 h 9525"/>
                              <a:gd name="connsiteX87" fmla="*/ 5296 w 28575"/>
                              <a:gd name="connsiteY87" fmla="*/ 0 h 9525"/>
                              <a:gd name="connsiteX88" fmla="*/ 5296 w 28575"/>
                              <a:gd name="connsiteY88" fmla="*/ 4763 h 9525"/>
                              <a:gd name="connsiteX89" fmla="*/ 5296 w 28575"/>
                              <a:gd name="connsiteY89" fmla="*/ 4763 h 9525"/>
                              <a:gd name="connsiteX90" fmla="*/ 5296 w 28575"/>
                              <a:gd name="connsiteY90" fmla="*/ 0 h 9525"/>
                              <a:gd name="connsiteX91" fmla="*/ 5296 w 28575"/>
                              <a:gd name="connsiteY91" fmla="*/ 4763 h 9525"/>
                              <a:gd name="connsiteX92" fmla="*/ 5296 w 28575"/>
                              <a:gd name="connsiteY92" fmla="*/ 4763 h 9525"/>
                              <a:gd name="connsiteX93" fmla="*/ 5296 w 28575"/>
                              <a:gd name="connsiteY93" fmla="*/ 4763 h 9525"/>
                              <a:gd name="connsiteX94" fmla="*/ 5296 w 28575"/>
                              <a:gd name="connsiteY94" fmla="*/ 4763 h 9525"/>
                              <a:gd name="connsiteX95" fmla="*/ 5296 w 28575"/>
                              <a:gd name="connsiteY95" fmla="*/ 4763 h 9525"/>
                              <a:gd name="connsiteX96" fmla="*/ 5296 w 28575"/>
                              <a:gd name="connsiteY96" fmla="*/ 4763 h 9525"/>
                              <a:gd name="connsiteX97" fmla="*/ 5296 w 28575"/>
                              <a:gd name="connsiteY97" fmla="*/ 4763 h 9525"/>
                              <a:gd name="connsiteX98" fmla="*/ 5296 w 28575"/>
                              <a:gd name="connsiteY98" fmla="*/ 4763 h 9525"/>
                              <a:gd name="connsiteX99" fmla="*/ 5296 w 28575"/>
                              <a:gd name="connsiteY99" fmla="*/ 4763 h 9525"/>
                              <a:gd name="connsiteX100" fmla="*/ 5296 w 28575"/>
                              <a:gd name="connsiteY100" fmla="*/ 4763 h 9525"/>
                              <a:gd name="connsiteX101" fmla="*/ 5296 w 28575"/>
                              <a:gd name="connsiteY101" fmla="*/ 4763 h 9525"/>
                              <a:gd name="connsiteX102" fmla="*/ 5296 w 28575"/>
                              <a:gd name="connsiteY102" fmla="*/ 4763 h 9525"/>
                              <a:gd name="connsiteX103" fmla="*/ 5296 w 28575"/>
                              <a:gd name="connsiteY103" fmla="*/ 9525 h 9525"/>
                              <a:gd name="connsiteX104" fmla="*/ 5296 w 28575"/>
                              <a:gd name="connsiteY104" fmla="*/ 9525 h 9525"/>
                              <a:gd name="connsiteX105" fmla="*/ 6353 w 28575"/>
                              <a:gd name="connsiteY105" fmla="*/ 4763 h 9525"/>
                              <a:gd name="connsiteX106" fmla="*/ 6353 w 28575"/>
                              <a:gd name="connsiteY106" fmla="*/ 4763 h 9525"/>
                              <a:gd name="connsiteX107" fmla="*/ 6353 w 28575"/>
                              <a:gd name="connsiteY107" fmla="*/ 4763 h 9525"/>
                              <a:gd name="connsiteX108" fmla="*/ 6353 w 28575"/>
                              <a:gd name="connsiteY108" fmla="*/ 4763 h 9525"/>
                              <a:gd name="connsiteX109" fmla="*/ 6353 w 28575"/>
                              <a:gd name="connsiteY109" fmla="*/ 4763 h 9525"/>
                              <a:gd name="connsiteX110" fmla="*/ 6353 w 28575"/>
                              <a:gd name="connsiteY110" fmla="*/ 4763 h 9525"/>
                              <a:gd name="connsiteX111" fmla="*/ 6353 w 28575"/>
                              <a:gd name="connsiteY111" fmla="*/ 4763 h 9525"/>
                              <a:gd name="connsiteX112" fmla="*/ 6353 w 28575"/>
                              <a:gd name="connsiteY112" fmla="*/ 4763 h 9525"/>
                              <a:gd name="connsiteX113" fmla="*/ 6353 w 28575"/>
                              <a:gd name="connsiteY113" fmla="*/ 4763 h 9525"/>
                              <a:gd name="connsiteX114" fmla="*/ 6353 w 28575"/>
                              <a:gd name="connsiteY114" fmla="*/ 4763 h 9525"/>
                              <a:gd name="connsiteX115" fmla="*/ 6353 w 28575"/>
                              <a:gd name="connsiteY115" fmla="*/ 9525 h 9525"/>
                              <a:gd name="connsiteX116" fmla="*/ 6353 w 28575"/>
                              <a:gd name="connsiteY116" fmla="*/ 4763 h 9525"/>
                              <a:gd name="connsiteX117" fmla="*/ 6353 w 28575"/>
                              <a:gd name="connsiteY117" fmla="*/ 4763 h 9525"/>
                              <a:gd name="connsiteX118" fmla="*/ 6353 w 28575"/>
                              <a:gd name="connsiteY118" fmla="*/ 4763 h 9525"/>
                              <a:gd name="connsiteX119" fmla="*/ 6353 w 28575"/>
                              <a:gd name="connsiteY119" fmla="*/ 4763 h 9525"/>
                              <a:gd name="connsiteX120" fmla="*/ 6353 w 28575"/>
                              <a:gd name="connsiteY120" fmla="*/ 4763 h 9525"/>
                              <a:gd name="connsiteX121" fmla="*/ 6353 w 28575"/>
                              <a:gd name="connsiteY121" fmla="*/ 4763 h 9525"/>
                              <a:gd name="connsiteX122" fmla="*/ 6353 w 28575"/>
                              <a:gd name="connsiteY122" fmla="*/ 4763 h 9525"/>
                              <a:gd name="connsiteX123" fmla="*/ 7411 w 28575"/>
                              <a:gd name="connsiteY123" fmla="*/ 4763 h 9525"/>
                              <a:gd name="connsiteX124" fmla="*/ 7411 w 28575"/>
                              <a:gd name="connsiteY124" fmla="*/ 0 h 9525"/>
                              <a:gd name="connsiteX125" fmla="*/ 7411 w 28575"/>
                              <a:gd name="connsiteY125" fmla="*/ 0 h 9525"/>
                              <a:gd name="connsiteX126" fmla="*/ 7411 w 28575"/>
                              <a:gd name="connsiteY126" fmla="*/ 4763 h 9525"/>
                              <a:gd name="connsiteX127" fmla="*/ 7411 w 28575"/>
                              <a:gd name="connsiteY127" fmla="*/ 4763 h 9525"/>
                              <a:gd name="connsiteX128" fmla="*/ 7411 w 28575"/>
                              <a:gd name="connsiteY128" fmla="*/ 4763 h 9525"/>
                              <a:gd name="connsiteX129" fmla="*/ 7411 w 28575"/>
                              <a:gd name="connsiteY129" fmla="*/ 4763 h 9525"/>
                              <a:gd name="connsiteX130" fmla="*/ 7411 w 28575"/>
                              <a:gd name="connsiteY130" fmla="*/ 4763 h 9525"/>
                              <a:gd name="connsiteX131" fmla="*/ 7411 w 28575"/>
                              <a:gd name="connsiteY131" fmla="*/ 4763 h 9525"/>
                              <a:gd name="connsiteX132" fmla="*/ 7411 w 28575"/>
                              <a:gd name="connsiteY132" fmla="*/ 4763 h 9525"/>
                              <a:gd name="connsiteX133" fmla="*/ 7411 w 28575"/>
                              <a:gd name="connsiteY133" fmla="*/ 4763 h 9525"/>
                              <a:gd name="connsiteX134" fmla="*/ 7411 w 28575"/>
                              <a:gd name="connsiteY134" fmla="*/ 4763 h 9525"/>
                              <a:gd name="connsiteX135" fmla="*/ 7411 w 28575"/>
                              <a:gd name="connsiteY135" fmla="*/ 4763 h 9525"/>
                              <a:gd name="connsiteX136" fmla="*/ 7411 w 28575"/>
                              <a:gd name="connsiteY136" fmla="*/ 4763 h 9525"/>
                              <a:gd name="connsiteX137" fmla="*/ 7411 w 28575"/>
                              <a:gd name="connsiteY137" fmla="*/ 4763 h 9525"/>
                              <a:gd name="connsiteX138" fmla="*/ 7411 w 28575"/>
                              <a:gd name="connsiteY138" fmla="*/ 4763 h 9525"/>
                              <a:gd name="connsiteX139" fmla="*/ 7411 w 28575"/>
                              <a:gd name="connsiteY139" fmla="*/ 4763 h 9525"/>
                              <a:gd name="connsiteX140" fmla="*/ 7411 w 28575"/>
                              <a:gd name="connsiteY140" fmla="*/ 4763 h 9525"/>
                              <a:gd name="connsiteX141" fmla="*/ 8468 w 28575"/>
                              <a:gd name="connsiteY141" fmla="*/ 4763 h 9525"/>
                              <a:gd name="connsiteX142" fmla="*/ 8468 w 28575"/>
                              <a:gd name="connsiteY142" fmla="*/ 4763 h 9525"/>
                              <a:gd name="connsiteX143" fmla="*/ 8468 w 28575"/>
                              <a:gd name="connsiteY143" fmla="*/ 4763 h 9525"/>
                              <a:gd name="connsiteX144" fmla="*/ 8468 w 28575"/>
                              <a:gd name="connsiteY144" fmla="*/ 9525 h 9525"/>
                              <a:gd name="connsiteX145" fmla="*/ 8468 w 28575"/>
                              <a:gd name="connsiteY145" fmla="*/ 4763 h 9525"/>
                              <a:gd name="connsiteX146" fmla="*/ 8468 w 28575"/>
                              <a:gd name="connsiteY146" fmla="*/ 4763 h 9525"/>
                              <a:gd name="connsiteX147" fmla="*/ 8468 w 28575"/>
                              <a:gd name="connsiteY147" fmla="*/ 9525 h 9525"/>
                              <a:gd name="connsiteX148" fmla="*/ 8468 w 28575"/>
                              <a:gd name="connsiteY148" fmla="*/ 4763 h 9525"/>
                              <a:gd name="connsiteX149" fmla="*/ 8468 w 28575"/>
                              <a:gd name="connsiteY149" fmla="*/ 9525 h 9525"/>
                              <a:gd name="connsiteX150" fmla="*/ 8468 w 28575"/>
                              <a:gd name="connsiteY150" fmla="*/ 4763 h 9525"/>
                              <a:gd name="connsiteX151" fmla="*/ 8468 w 28575"/>
                              <a:gd name="connsiteY151" fmla="*/ 4763 h 9525"/>
                              <a:gd name="connsiteX152" fmla="*/ 8468 w 28575"/>
                              <a:gd name="connsiteY152" fmla="*/ 4763 h 9525"/>
                              <a:gd name="connsiteX153" fmla="*/ 8468 w 28575"/>
                              <a:gd name="connsiteY153" fmla="*/ 0 h 9525"/>
                              <a:gd name="connsiteX154" fmla="*/ 8468 w 28575"/>
                              <a:gd name="connsiteY154" fmla="*/ 4763 h 9525"/>
                              <a:gd name="connsiteX155" fmla="*/ 8468 w 28575"/>
                              <a:gd name="connsiteY155" fmla="*/ 4763 h 9525"/>
                              <a:gd name="connsiteX156" fmla="*/ 8468 w 28575"/>
                              <a:gd name="connsiteY156" fmla="*/ 4763 h 9525"/>
                              <a:gd name="connsiteX157" fmla="*/ 8468 w 28575"/>
                              <a:gd name="connsiteY157" fmla="*/ 4763 h 9525"/>
                              <a:gd name="connsiteX158" fmla="*/ 8468 w 28575"/>
                              <a:gd name="connsiteY158" fmla="*/ 4763 h 9525"/>
                              <a:gd name="connsiteX159" fmla="*/ 8468 w 28575"/>
                              <a:gd name="connsiteY159" fmla="*/ 4763 h 9525"/>
                              <a:gd name="connsiteX160" fmla="*/ 8468 w 28575"/>
                              <a:gd name="connsiteY160" fmla="*/ 9525 h 9525"/>
                              <a:gd name="connsiteX161" fmla="*/ 9525 w 28575"/>
                              <a:gd name="connsiteY161" fmla="*/ 9525 h 9525"/>
                              <a:gd name="connsiteX162" fmla="*/ 9525 w 28575"/>
                              <a:gd name="connsiteY162" fmla="*/ 9525 h 9525"/>
                              <a:gd name="connsiteX163" fmla="*/ 9525 w 28575"/>
                              <a:gd name="connsiteY163" fmla="*/ 9525 h 9525"/>
                              <a:gd name="connsiteX164" fmla="*/ 9525 w 28575"/>
                              <a:gd name="connsiteY164" fmla="*/ 4763 h 9525"/>
                              <a:gd name="connsiteX165" fmla="*/ 9525 w 28575"/>
                              <a:gd name="connsiteY165" fmla="*/ 4763 h 9525"/>
                              <a:gd name="connsiteX166" fmla="*/ 9525 w 28575"/>
                              <a:gd name="connsiteY166" fmla="*/ 4763 h 9525"/>
                              <a:gd name="connsiteX167" fmla="*/ 9525 w 28575"/>
                              <a:gd name="connsiteY167" fmla="*/ 4763 h 9525"/>
                              <a:gd name="connsiteX168" fmla="*/ 9525 w 28575"/>
                              <a:gd name="connsiteY168" fmla="*/ 9525 h 9525"/>
                              <a:gd name="connsiteX169" fmla="*/ 9525 w 28575"/>
                              <a:gd name="connsiteY169" fmla="*/ 4763 h 9525"/>
                              <a:gd name="connsiteX170" fmla="*/ 9525 w 28575"/>
                              <a:gd name="connsiteY170" fmla="*/ 9525 h 9525"/>
                              <a:gd name="connsiteX171" fmla="*/ 9525 w 28575"/>
                              <a:gd name="connsiteY171" fmla="*/ 9525 h 9525"/>
                              <a:gd name="connsiteX172" fmla="*/ 9525 w 28575"/>
                              <a:gd name="connsiteY172" fmla="*/ 9525 h 9525"/>
                              <a:gd name="connsiteX173" fmla="*/ 9525 w 28575"/>
                              <a:gd name="connsiteY173" fmla="*/ 4763 h 9525"/>
                              <a:gd name="connsiteX174" fmla="*/ 9525 w 28575"/>
                              <a:gd name="connsiteY174" fmla="*/ 4763 h 9525"/>
                              <a:gd name="connsiteX175" fmla="*/ 9525 w 28575"/>
                              <a:gd name="connsiteY175" fmla="*/ 4763 h 9525"/>
                              <a:gd name="connsiteX176" fmla="*/ 9525 w 28575"/>
                              <a:gd name="connsiteY176" fmla="*/ 4763 h 9525"/>
                              <a:gd name="connsiteX177" fmla="*/ 9525 w 28575"/>
                              <a:gd name="connsiteY177" fmla="*/ 4763 h 9525"/>
                              <a:gd name="connsiteX178" fmla="*/ 9525 w 28575"/>
                              <a:gd name="connsiteY178" fmla="*/ 4763 h 9525"/>
                              <a:gd name="connsiteX179" fmla="*/ 10582 w 28575"/>
                              <a:gd name="connsiteY179" fmla="*/ 9525 h 9525"/>
                              <a:gd name="connsiteX180" fmla="*/ 10582 w 28575"/>
                              <a:gd name="connsiteY180" fmla="*/ 9525 h 9525"/>
                              <a:gd name="connsiteX181" fmla="*/ 10582 w 28575"/>
                              <a:gd name="connsiteY181" fmla="*/ 4763 h 9525"/>
                              <a:gd name="connsiteX182" fmla="*/ 10582 w 28575"/>
                              <a:gd name="connsiteY182" fmla="*/ 4763 h 9525"/>
                              <a:gd name="connsiteX183" fmla="*/ 10582 w 28575"/>
                              <a:gd name="connsiteY183" fmla="*/ 4763 h 9525"/>
                              <a:gd name="connsiteX184" fmla="*/ 10582 w 28575"/>
                              <a:gd name="connsiteY184" fmla="*/ 4763 h 9525"/>
                              <a:gd name="connsiteX185" fmla="*/ 10582 w 28575"/>
                              <a:gd name="connsiteY185" fmla="*/ 4763 h 9525"/>
                              <a:gd name="connsiteX186" fmla="*/ 10582 w 28575"/>
                              <a:gd name="connsiteY186" fmla="*/ 4763 h 9525"/>
                              <a:gd name="connsiteX187" fmla="*/ 10582 w 28575"/>
                              <a:gd name="connsiteY187" fmla="*/ 4763 h 9525"/>
                              <a:gd name="connsiteX188" fmla="*/ 10582 w 28575"/>
                              <a:gd name="connsiteY188" fmla="*/ 4763 h 9525"/>
                              <a:gd name="connsiteX189" fmla="*/ 10582 w 28575"/>
                              <a:gd name="connsiteY189" fmla="*/ 4763 h 9525"/>
                              <a:gd name="connsiteX190" fmla="*/ 10582 w 28575"/>
                              <a:gd name="connsiteY190" fmla="*/ 4763 h 9525"/>
                              <a:gd name="connsiteX191" fmla="*/ 10582 w 28575"/>
                              <a:gd name="connsiteY191" fmla="*/ 4763 h 9525"/>
                              <a:gd name="connsiteX192" fmla="*/ 10582 w 28575"/>
                              <a:gd name="connsiteY192" fmla="*/ 4763 h 9525"/>
                              <a:gd name="connsiteX193" fmla="*/ 10582 w 28575"/>
                              <a:gd name="connsiteY193" fmla="*/ 4763 h 9525"/>
                              <a:gd name="connsiteX194" fmla="*/ 10582 w 28575"/>
                              <a:gd name="connsiteY194" fmla="*/ 4763 h 9525"/>
                              <a:gd name="connsiteX195" fmla="*/ 10582 w 28575"/>
                              <a:gd name="connsiteY195" fmla="*/ 4763 h 9525"/>
                              <a:gd name="connsiteX196" fmla="*/ 10582 w 28575"/>
                              <a:gd name="connsiteY196" fmla="*/ 4763 h 9525"/>
                              <a:gd name="connsiteX197" fmla="*/ 11639 w 28575"/>
                              <a:gd name="connsiteY197" fmla="*/ 4763 h 9525"/>
                              <a:gd name="connsiteX198" fmla="*/ 11639 w 28575"/>
                              <a:gd name="connsiteY198" fmla="*/ 4763 h 9525"/>
                              <a:gd name="connsiteX199" fmla="*/ 11639 w 28575"/>
                              <a:gd name="connsiteY199" fmla="*/ 4763 h 9525"/>
                              <a:gd name="connsiteX200" fmla="*/ 11639 w 28575"/>
                              <a:gd name="connsiteY200" fmla="*/ 4763 h 9525"/>
                              <a:gd name="connsiteX201" fmla="*/ 11639 w 28575"/>
                              <a:gd name="connsiteY201" fmla="*/ 4763 h 9525"/>
                              <a:gd name="connsiteX202" fmla="*/ 11639 w 28575"/>
                              <a:gd name="connsiteY202" fmla="*/ 4763 h 9525"/>
                              <a:gd name="connsiteX203" fmla="*/ 11639 w 28575"/>
                              <a:gd name="connsiteY203" fmla="*/ 4763 h 9525"/>
                              <a:gd name="connsiteX204" fmla="*/ 11639 w 28575"/>
                              <a:gd name="connsiteY204" fmla="*/ 4763 h 9525"/>
                              <a:gd name="connsiteX205" fmla="*/ 11639 w 28575"/>
                              <a:gd name="connsiteY205" fmla="*/ 4763 h 9525"/>
                              <a:gd name="connsiteX206" fmla="*/ 11639 w 28575"/>
                              <a:gd name="connsiteY206" fmla="*/ 4763 h 9525"/>
                              <a:gd name="connsiteX207" fmla="*/ 11639 w 28575"/>
                              <a:gd name="connsiteY207" fmla="*/ 4763 h 9525"/>
                              <a:gd name="connsiteX208" fmla="*/ 11639 w 28575"/>
                              <a:gd name="connsiteY208" fmla="*/ 4763 h 9525"/>
                              <a:gd name="connsiteX209" fmla="*/ 11639 w 28575"/>
                              <a:gd name="connsiteY209" fmla="*/ 4763 h 9525"/>
                              <a:gd name="connsiteX210" fmla="*/ 11639 w 28575"/>
                              <a:gd name="connsiteY210" fmla="*/ 4763 h 9525"/>
                              <a:gd name="connsiteX211" fmla="*/ 11639 w 28575"/>
                              <a:gd name="connsiteY211" fmla="*/ 4763 h 9525"/>
                              <a:gd name="connsiteX212" fmla="*/ 11639 w 28575"/>
                              <a:gd name="connsiteY212" fmla="*/ 4763 h 9525"/>
                              <a:gd name="connsiteX213" fmla="*/ 11639 w 28575"/>
                              <a:gd name="connsiteY213" fmla="*/ 4763 h 9525"/>
                              <a:gd name="connsiteX214" fmla="*/ 11639 w 28575"/>
                              <a:gd name="connsiteY214" fmla="*/ 4763 h 9525"/>
                              <a:gd name="connsiteX215" fmla="*/ 11639 w 28575"/>
                              <a:gd name="connsiteY215" fmla="*/ 0 h 9525"/>
                              <a:gd name="connsiteX216" fmla="*/ 11639 w 28575"/>
                              <a:gd name="connsiteY216" fmla="*/ 4763 h 9525"/>
                              <a:gd name="connsiteX217" fmla="*/ 11639 w 28575"/>
                              <a:gd name="connsiteY217" fmla="*/ 4763 h 9525"/>
                              <a:gd name="connsiteX218" fmla="*/ 11639 w 28575"/>
                              <a:gd name="connsiteY218" fmla="*/ 4763 h 9525"/>
                              <a:gd name="connsiteX219" fmla="*/ 11639 w 28575"/>
                              <a:gd name="connsiteY219" fmla="*/ 4763 h 9525"/>
                              <a:gd name="connsiteX220" fmla="*/ 11639 w 28575"/>
                              <a:gd name="connsiteY220" fmla="*/ 4763 h 9525"/>
                              <a:gd name="connsiteX221" fmla="*/ 12697 w 28575"/>
                              <a:gd name="connsiteY221" fmla="*/ 4763 h 9525"/>
                              <a:gd name="connsiteX222" fmla="*/ 12697 w 28575"/>
                              <a:gd name="connsiteY222" fmla="*/ 4763 h 9525"/>
                              <a:gd name="connsiteX223" fmla="*/ 12697 w 28575"/>
                              <a:gd name="connsiteY223" fmla="*/ 4763 h 9525"/>
                              <a:gd name="connsiteX224" fmla="*/ 12697 w 28575"/>
                              <a:gd name="connsiteY224" fmla="*/ 4763 h 9525"/>
                              <a:gd name="connsiteX225" fmla="*/ 12697 w 28575"/>
                              <a:gd name="connsiteY225" fmla="*/ 4763 h 9525"/>
                              <a:gd name="connsiteX226" fmla="*/ 12697 w 28575"/>
                              <a:gd name="connsiteY226" fmla="*/ 4763 h 9525"/>
                              <a:gd name="connsiteX227" fmla="*/ 12697 w 28575"/>
                              <a:gd name="connsiteY227" fmla="*/ 4763 h 9525"/>
                              <a:gd name="connsiteX228" fmla="*/ 12697 w 28575"/>
                              <a:gd name="connsiteY228" fmla="*/ 4763 h 9525"/>
                              <a:gd name="connsiteX229" fmla="*/ 12697 w 28575"/>
                              <a:gd name="connsiteY229" fmla="*/ 4763 h 9525"/>
                              <a:gd name="connsiteX230" fmla="*/ 12697 w 28575"/>
                              <a:gd name="connsiteY230" fmla="*/ 4763 h 9525"/>
                              <a:gd name="connsiteX231" fmla="*/ 12697 w 28575"/>
                              <a:gd name="connsiteY231" fmla="*/ 4763 h 9525"/>
                              <a:gd name="connsiteX232" fmla="*/ 12697 w 28575"/>
                              <a:gd name="connsiteY232" fmla="*/ 4763 h 9525"/>
                              <a:gd name="connsiteX233" fmla="*/ 12697 w 28575"/>
                              <a:gd name="connsiteY233" fmla="*/ 4763 h 9525"/>
                              <a:gd name="connsiteX234" fmla="*/ 12697 w 28575"/>
                              <a:gd name="connsiteY234" fmla="*/ 4763 h 9525"/>
                              <a:gd name="connsiteX235" fmla="*/ 12697 w 28575"/>
                              <a:gd name="connsiteY235" fmla="*/ 4763 h 9525"/>
                              <a:gd name="connsiteX236" fmla="*/ 12697 w 28575"/>
                              <a:gd name="connsiteY236" fmla="*/ 0 h 9525"/>
                              <a:gd name="connsiteX237" fmla="*/ 12697 w 28575"/>
                              <a:gd name="connsiteY237" fmla="*/ 4763 h 9525"/>
                              <a:gd name="connsiteX238" fmla="*/ 12697 w 28575"/>
                              <a:gd name="connsiteY238" fmla="*/ 4763 h 9525"/>
                              <a:gd name="connsiteX239" fmla="*/ 12697 w 28575"/>
                              <a:gd name="connsiteY239" fmla="*/ 4763 h 9525"/>
                              <a:gd name="connsiteX240" fmla="*/ 12697 w 28575"/>
                              <a:gd name="connsiteY240" fmla="*/ 4763 h 9525"/>
                              <a:gd name="connsiteX241" fmla="*/ 13754 w 28575"/>
                              <a:gd name="connsiteY241" fmla="*/ 4763 h 9525"/>
                              <a:gd name="connsiteX242" fmla="*/ 13754 w 28575"/>
                              <a:gd name="connsiteY242" fmla="*/ 4763 h 9525"/>
                              <a:gd name="connsiteX243" fmla="*/ 13754 w 28575"/>
                              <a:gd name="connsiteY243" fmla="*/ 4763 h 9525"/>
                              <a:gd name="connsiteX244" fmla="*/ 13754 w 28575"/>
                              <a:gd name="connsiteY244" fmla="*/ 0 h 9525"/>
                              <a:gd name="connsiteX245" fmla="*/ 13754 w 28575"/>
                              <a:gd name="connsiteY245" fmla="*/ 4763 h 9525"/>
                              <a:gd name="connsiteX246" fmla="*/ 13754 w 28575"/>
                              <a:gd name="connsiteY246" fmla="*/ 4763 h 9525"/>
                              <a:gd name="connsiteX247" fmla="*/ 13754 w 28575"/>
                              <a:gd name="connsiteY247" fmla="*/ 4763 h 9525"/>
                              <a:gd name="connsiteX248" fmla="*/ 13754 w 28575"/>
                              <a:gd name="connsiteY248" fmla="*/ 4763 h 9525"/>
                              <a:gd name="connsiteX249" fmla="*/ 13754 w 28575"/>
                              <a:gd name="connsiteY249" fmla="*/ 4763 h 9525"/>
                              <a:gd name="connsiteX250" fmla="*/ 13754 w 28575"/>
                              <a:gd name="connsiteY250" fmla="*/ 4763 h 9525"/>
                              <a:gd name="connsiteX251" fmla="*/ 13754 w 28575"/>
                              <a:gd name="connsiteY251" fmla="*/ 4763 h 9525"/>
                              <a:gd name="connsiteX252" fmla="*/ 13754 w 28575"/>
                              <a:gd name="connsiteY252" fmla="*/ 4763 h 9525"/>
                              <a:gd name="connsiteX253" fmla="*/ 13754 w 28575"/>
                              <a:gd name="connsiteY253" fmla="*/ 4763 h 9525"/>
                              <a:gd name="connsiteX254" fmla="*/ 13754 w 28575"/>
                              <a:gd name="connsiteY254" fmla="*/ 4763 h 9525"/>
                              <a:gd name="connsiteX255" fmla="*/ 13754 w 28575"/>
                              <a:gd name="connsiteY255" fmla="*/ 4763 h 9525"/>
                              <a:gd name="connsiteX256" fmla="*/ 13754 w 28575"/>
                              <a:gd name="connsiteY256" fmla="*/ 4763 h 9525"/>
                              <a:gd name="connsiteX257" fmla="*/ 13754 w 28575"/>
                              <a:gd name="connsiteY257" fmla="*/ 4763 h 9525"/>
                              <a:gd name="connsiteX258" fmla="*/ 13754 w 28575"/>
                              <a:gd name="connsiteY258" fmla="*/ 4763 h 9525"/>
                              <a:gd name="connsiteX259" fmla="*/ 14821 w 28575"/>
                              <a:gd name="connsiteY259" fmla="*/ 4763 h 9525"/>
                              <a:gd name="connsiteX260" fmla="*/ 14821 w 28575"/>
                              <a:gd name="connsiteY260" fmla="*/ 4763 h 9525"/>
                              <a:gd name="connsiteX261" fmla="*/ 14821 w 28575"/>
                              <a:gd name="connsiteY261" fmla="*/ 4763 h 9525"/>
                              <a:gd name="connsiteX262" fmla="*/ 14821 w 28575"/>
                              <a:gd name="connsiteY262" fmla="*/ 4763 h 9525"/>
                              <a:gd name="connsiteX263" fmla="*/ 14821 w 28575"/>
                              <a:gd name="connsiteY263" fmla="*/ 4763 h 9525"/>
                              <a:gd name="connsiteX264" fmla="*/ 14821 w 28575"/>
                              <a:gd name="connsiteY264" fmla="*/ 4763 h 9525"/>
                              <a:gd name="connsiteX265" fmla="*/ 14821 w 28575"/>
                              <a:gd name="connsiteY265" fmla="*/ 4763 h 9525"/>
                              <a:gd name="connsiteX266" fmla="*/ 14821 w 28575"/>
                              <a:gd name="connsiteY266" fmla="*/ 4763 h 9525"/>
                              <a:gd name="connsiteX267" fmla="*/ 14821 w 28575"/>
                              <a:gd name="connsiteY267" fmla="*/ 4763 h 9525"/>
                              <a:gd name="connsiteX268" fmla="*/ 14821 w 28575"/>
                              <a:gd name="connsiteY268" fmla="*/ 4763 h 9525"/>
                              <a:gd name="connsiteX269" fmla="*/ 14821 w 28575"/>
                              <a:gd name="connsiteY269" fmla="*/ 4763 h 9525"/>
                              <a:gd name="connsiteX270" fmla="*/ 14821 w 28575"/>
                              <a:gd name="connsiteY270" fmla="*/ 4763 h 9525"/>
                              <a:gd name="connsiteX271" fmla="*/ 14821 w 28575"/>
                              <a:gd name="connsiteY271" fmla="*/ 4763 h 9525"/>
                              <a:gd name="connsiteX272" fmla="*/ 14821 w 28575"/>
                              <a:gd name="connsiteY272" fmla="*/ 4763 h 9525"/>
                              <a:gd name="connsiteX273" fmla="*/ 14821 w 28575"/>
                              <a:gd name="connsiteY273" fmla="*/ 4763 h 9525"/>
                              <a:gd name="connsiteX274" fmla="*/ 14821 w 28575"/>
                              <a:gd name="connsiteY274" fmla="*/ 9525 h 9525"/>
                              <a:gd name="connsiteX275" fmla="*/ 14821 w 28575"/>
                              <a:gd name="connsiteY275" fmla="*/ 4763 h 9525"/>
                              <a:gd name="connsiteX276" fmla="*/ 14821 w 28575"/>
                              <a:gd name="connsiteY276" fmla="*/ 9525 h 9525"/>
                              <a:gd name="connsiteX277" fmla="*/ 15878 w 28575"/>
                              <a:gd name="connsiteY277" fmla="*/ 9525 h 9525"/>
                              <a:gd name="connsiteX278" fmla="*/ 15878 w 28575"/>
                              <a:gd name="connsiteY278" fmla="*/ 9525 h 9525"/>
                              <a:gd name="connsiteX279" fmla="*/ 15878 w 28575"/>
                              <a:gd name="connsiteY279" fmla="*/ 9525 h 9525"/>
                              <a:gd name="connsiteX280" fmla="*/ 15878 w 28575"/>
                              <a:gd name="connsiteY280" fmla="*/ 4763 h 9525"/>
                              <a:gd name="connsiteX281" fmla="*/ 15878 w 28575"/>
                              <a:gd name="connsiteY281" fmla="*/ 4763 h 9525"/>
                              <a:gd name="connsiteX282" fmla="*/ 15878 w 28575"/>
                              <a:gd name="connsiteY282" fmla="*/ 9525 h 9525"/>
                              <a:gd name="connsiteX283" fmla="*/ 15878 w 28575"/>
                              <a:gd name="connsiteY283" fmla="*/ 9525 h 9525"/>
                              <a:gd name="connsiteX284" fmla="*/ 15878 w 28575"/>
                              <a:gd name="connsiteY284" fmla="*/ 9525 h 9525"/>
                              <a:gd name="connsiteX285" fmla="*/ 15878 w 28575"/>
                              <a:gd name="connsiteY285" fmla="*/ 9525 h 9525"/>
                              <a:gd name="connsiteX286" fmla="*/ 15878 w 28575"/>
                              <a:gd name="connsiteY286" fmla="*/ 4763 h 9525"/>
                              <a:gd name="connsiteX287" fmla="*/ 15878 w 28575"/>
                              <a:gd name="connsiteY287" fmla="*/ 4763 h 9525"/>
                              <a:gd name="connsiteX288" fmla="*/ 15878 w 28575"/>
                              <a:gd name="connsiteY288" fmla="*/ 4763 h 9525"/>
                              <a:gd name="connsiteX289" fmla="*/ 15878 w 28575"/>
                              <a:gd name="connsiteY289" fmla="*/ 9525 h 9525"/>
                              <a:gd name="connsiteX290" fmla="*/ 15878 w 28575"/>
                              <a:gd name="connsiteY290" fmla="*/ 4763 h 9525"/>
                              <a:gd name="connsiteX291" fmla="*/ 15878 w 28575"/>
                              <a:gd name="connsiteY291" fmla="*/ 4763 h 9525"/>
                              <a:gd name="connsiteX292" fmla="*/ 15878 w 28575"/>
                              <a:gd name="connsiteY292" fmla="*/ 4763 h 9525"/>
                              <a:gd name="connsiteX293" fmla="*/ 15878 w 28575"/>
                              <a:gd name="connsiteY293" fmla="*/ 4763 h 9525"/>
                              <a:gd name="connsiteX294" fmla="*/ 15878 w 28575"/>
                              <a:gd name="connsiteY294" fmla="*/ 4763 h 9525"/>
                              <a:gd name="connsiteX295" fmla="*/ 16936 w 28575"/>
                              <a:gd name="connsiteY295" fmla="*/ 4763 h 9525"/>
                              <a:gd name="connsiteX296" fmla="*/ 16936 w 28575"/>
                              <a:gd name="connsiteY296" fmla="*/ 4763 h 9525"/>
                              <a:gd name="connsiteX297" fmla="*/ 16936 w 28575"/>
                              <a:gd name="connsiteY297" fmla="*/ 4763 h 9525"/>
                              <a:gd name="connsiteX298" fmla="*/ 16936 w 28575"/>
                              <a:gd name="connsiteY298" fmla="*/ 4763 h 9525"/>
                              <a:gd name="connsiteX299" fmla="*/ 16936 w 28575"/>
                              <a:gd name="connsiteY299" fmla="*/ 4763 h 9525"/>
                              <a:gd name="connsiteX300" fmla="*/ 16936 w 28575"/>
                              <a:gd name="connsiteY300" fmla="*/ 4763 h 9525"/>
                              <a:gd name="connsiteX301" fmla="*/ 16936 w 28575"/>
                              <a:gd name="connsiteY301" fmla="*/ 4763 h 9525"/>
                              <a:gd name="connsiteX302" fmla="*/ 16936 w 28575"/>
                              <a:gd name="connsiteY302" fmla="*/ 4763 h 9525"/>
                              <a:gd name="connsiteX303" fmla="*/ 16936 w 28575"/>
                              <a:gd name="connsiteY303" fmla="*/ 4763 h 9525"/>
                              <a:gd name="connsiteX304" fmla="*/ 16936 w 28575"/>
                              <a:gd name="connsiteY304" fmla="*/ 4763 h 9525"/>
                              <a:gd name="connsiteX305" fmla="*/ 16936 w 28575"/>
                              <a:gd name="connsiteY305" fmla="*/ 0 h 9525"/>
                              <a:gd name="connsiteX306" fmla="*/ 16936 w 28575"/>
                              <a:gd name="connsiteY306" fmla="*/ 0 h 9525"/>
                              <a:gd name="connsiteX307" fmla="*/ 16936 w 28575"/>
                              <a:gd name="connsiteY307" fmla="*/ 0 h 9525"/>
                              <a:gd name="connsiteX308" fmla="*/ 16936 w 28575"/>
                              <a:gd name="connsiteY308" fmla="*/ 4763 h 9525"/>
                              <a:gd name="connsiteX309" fmla="*/ 16936 w 28575"/>
                              <a:gd name="connsiteY309" fmla="*/ 4763 h 9525"/>
                              <a:gd name="connsiteX310" fmla="*/ 16936 w 28575"/>
                              <a:gd name="connsiteY310" fmla="*/ 4763 h 9525"/>
                              <a:gd name="connsiteX311" fmla="*/ 16936 w 28575"/>
                              <a:gd name="connsiteY311" fmla="*/ 4763 h 9525"/>
                              <a:gd name="connsiteX312" fmla="*/ 16936 w 28575"/>
                              <a:gd name="connsiteY312" fmla="*/ 4763 h 9525"/>
                              <a:gd name="connsiteX313" fmla="*/ 16936 w 28575"/>
                              <a:gd name="connsiteY313" fmla="*/ 4763 h 9525"/>
                              <a:gd name="connsiteX314" fmla="*/ 16936 w 28575"/>
                              <a:gd name="connsiteY314" fmla="*/ 4763 h 9525"/>
                              <a:gd name="connsiteX315" fmla="*/ 17993 w 28575"/>
                              <a:gd name="connsiteY315" fmla="*/ 4763 h 9525"/>
                              <a:gd name="connsiteX316" fmla="*/ 17993 w 28575"/>
                              <a:gd name="connsiteY316" fmla="*/ 4763 h 9525"/>
                              <a:gd name="connsiteX317" fmla="*/ 17993 w 28575"/>
                              <a:gd name="connsiteY317" fmla="*/ 4763 h 9525"/>
                              <a:gd name="connsiteX318" fmla="*/ 17993 w 28575"/>
                              <a:gd name="connsiteY318" fmla="*/ 4763 h 9525"/>
                              <a:gd name="connsiteX319" fmla="*/ 17993 w 28575"/>
                              <a:gd name="connsiteY319" fmla="*/ 4763 h 9525"/>
                              <a:gd name="connsiteX320" fmla="*/ 17993 w 28575"/>
                              <a:gd name="connsiteY320" fmla="*/ 4763 h 9525"/>
                              <a:gd name="connsiteX321" fmla="*/ 17993 w 28575"/>
                              <a:gd name="connsiteY321" fmla="*/ 4763 h 9525"/>
                              <a:gd name="connsiteX322" fmla="*/ 17993 w 28575"/>
                              <a:gd name="connsiteY322" fmla="*/ 4763 h 9525"/>
                              <a:gd name="connsiteX323" fmla="*/ 17993 w 28575"/>
                              <a:gd name="connsiteY323" fmla="*/ 4763 h 9525"/>
                              <a:gd name="connsiteX324" fmla="*/ 17993 w 28575"/>
                              <a:gd name="connsiteY324" fmla="*/ 0 h 9525"/>
                              <a:gd name="connsiteX325" fmla="*/ 17993 w 28575"/>
                              <a:gd name="connsiteY325" fmla="*/ 0 h 9525"/>
                              <a:gd name="connsiteX326" fmla="*/ 17993 w 28575"/>
                              <a:gd name="connsiteY326" fmla="*/ 4763 h 9525"/>
                              <a:gd name="connsiteX327" fmla="*/ 17993 w 28575"/>
                              <a:gd name="connsiteY327" fmla="*/ 4763 h 9525"/>
                              <a:gd name="connsiteX328" fmla="*/ 17993 w 28575"/>
                              <a:gd name="connsiteY328" fmla="*/ 4763 h 9525"/>
                              <a:gd name="connsiteX329" fmla="*/ 17993 w 28575"/>
                              <a:gd name="connsiteY329" fmla="*/ 4763 h 9525"/>
                              <a:gd name="connsiteX330" fmla="*/ 17993 w 28575"/>
                              <a:gd name="connsiteY330" fmla="*/ 0 h 9525"/>
                              <a:gd name="connsiteX331" fmla="*/ 17993 w 28575"/>
                              <a:gd name="connsiteY331" fmla="*/ 0 h 9525"/>
                              <a:gd name="connsiteX332" fmla="*/ 17993 w 28575"/>
                              <a:gd name="connsiteY332" fmla="*/ 0 h 9525"/>
                              <a:gd name="connsiteX333" fmla="*/ 19050 w 28575"/>
                              <a:gd name="connsiteY333" fmla="*/ 0 h 9525"/>
                              <a:gd name="connsiteX334" fmla="*/ 19050 w 28575"/>
                              <a:gd name="connsiteY334" fmla="*/ 4763 h 9525"/>
                              <a:gd name="connsiteX335" fmla="*/ 19050 w 28575"/>
                              <a:gd name="connsiteY335" fmla="*/ 4763 h 9525"/>
                              <a:gd name="connsiteX336" fmla="*/ 19050 w 28575"/>
                              <a:gd name="connsiteY336" fmla="*/ 4763 h 9525"/>
                              <a:gd name="connsiteX337" fmla="*/ 19050 w 28575"/>
                              <a:gd name="connsiteY337" fmla="*/ 4763 h 9525"/>
                              <a:gd name="connsiteX338" fmla="*/ 19050 w 28575"/>
                              <a:gd name="connsiteY338" fmla="*/ 4763 h 9525"/>
                              <a:gd name="connsiteX339" fmla="*/ 19050 w 28575"/>
                              <a:gd name="connsiteY339" fmla="*/ 4763 h 9525"/>
                              <a:gd name="connsiteX340" fmla="*/ 19050 w 28575"/>
                              <a:gd name="connsiteY340" fmla="*/ 9525 h 9525"/>
                              <a:gd name="connsiteX341" fmla="*/ 19050 w 28575"/>
                              <a:gd name="connsiteY341" fmla="*/ 4763 h 9525"/>
                              <a:gd name="connsiteX342" fmla="*/ 19050 w 28575"/>
                              <a:gd name="connsiteY342" fmla="*/ 4763 h 9525"/>
                              <a:gd name="connsiteX343" fmla="*/ 19050 w 28575"/>
                              <a:gd name="connsiteY343" fmla="*/ 4763 h 9525"/>
                              <a:gd name="connsiteX344" fmla="*/ 19050 w 28575"/>
                              <a:gd name="connsiteY344" fmla="*/ 4763 h 9525"/>
                              <a:gd name="connsiteX345" fmla="*/ 19050 w 28575"/>
                              <a:gd name="connsiteY345" fmla="*/ 4763 h 9525"/>
                              <a:gd name="connsiteX346" fmla="*/ 19050 w 28575"/>
                              <a:gd name="connsiteY346" fmla="*/ 4763 h 9525"/>
                              <a:gd name="connsiteX347" fmla="*/ 19050 w 28575"/>
                              <a:gd name="connsiteY347" fmla="*/ 4763 h 9525"/>
                              <a:gd name="connsiteX348" fmla="*/ 19050 w 28575"/>
                              <a:gd name="connsiteY348" fmla="*/ 4763 h 9525"/>
                              <a:gd name="connsiteX349" fmla="*/ 19050 w 28575"/>
                              <a:gd name="connsiteY349" fmla="*/ 4763 h 9525"/>
                              <a:gd name="connsiteX350" fmla="*/ 19050 w 28575"/>
                              <a:gd name="connsiteY350" fmla="*/ 4763 h 9525"/>
                              <a:gd name="connsiteX351" fmla="*/ 20107 w 28575"/>
                              <a:gd name="connsiteY351" fmla="*/ 4763 h 9525"/>
                              <a:gd name="connsiteX352" fmla="*/ 20107 w 28575"/>
                              <a:gd name="connsiteY352" fmla="*/ 4763 h 9525"/>
                              <a:gd name="connsiteX353" fmla="*/ 20107 w 28575"/>
                              <a:gd name="connsiteY353" fmla="*/ 4763 h 9525"/>
                              <a:gd name="connsiteX354" fmla="*/ 20107 w 28575"/>
                              <a:gd name="connsiteY354" fmla="*/ 4763 h 9525"/>
                              <a:gd name="connsiteX355" fmla="*/ 20107 w 28575"/>
                              <a:gd name="connsiteY355" fmla="*/ 4763 h 9525"/>
                              <a:gd name="connsiteX356" fmla="*/ 20107 w 28575"/>
                              <a:gd name="connsiteY356" fmla="*/ 4763 h 9525"/>
                              <a:gd name="connsiteX357" fmla="*/ 20107 w 28575"/>
                              <a:gd name="connsiteY357" fmla="*/ 4763 h 9525"/>
                              <a:gd name="connsiteX358" fmla="*/ 20107 w 28575"/>
                              <a:gd name="connsiteY358" fmla="*/ 4763 h 9525"/>
                              <a:gd name="connsiteX359" fmla="*/ 20107 w 28575"/>
                              <a:gd name="connsiteY359" fmla="*/ 4763 h 9525"/>
                              <a:gd name="connsiteX360" fmla="*/ 20107 w 28575"/>
                              <a:gd name="connsiteY360" fmla="*/ 4763 h 9525"/>
                              <a:gd name="connsiteX361" fmla="*/ 20107 w 28575"/>
                              <a:gd name="connsiteY361" fmla="*/ 4763 h 9525"/>
                              <a:gd name="connsiteX362" fmla="*/ 20107 w 28575"/>
                              <a:gd name="connsiteY362" fmla="*/ 4763 h 9525"/>
                              <a:gd name="connsiteX363" fmla="*/ 20107 w 28575"/>
                              <a:gd name="connsiteY363" fmla="*/ 4763 h 9525"/>
                              <a:gd name="connsiteX364" fmla="*/ 20107 w 28575"/>
                              <a:gd name="connsiteY364" fmla="*/ 4763 h 9525"/>
                              <a:gd name="connsiteX365" fmla="*/ 20107 w 28575"/>
                              <a:gd name="connsiteY365" fmla="*/ 4763 h 9525"/>
                              <a:gd name="connsiteX366" fmla="*/ 20107 w 28575"/>
                              <a:gd name="connsiteY366" fmla="*/ 4763 h 9525"/>
                              <a:gd name="connsiteX367" fmla="*/ 20107 w 28575"/>
                              <a:gd name="connsiteY367" fmla="*/ 4763 h 9525"/>
                              <a:gd name="connsiteX368" fmla="*/ 20107 w 28575"/>
                              <a:gd name="connsiteY368" fmla="*/ 4763 h 9525"/>
                              <a:gd name="connsiteX369" fmla="*/ 20107 w 28575"/>
                              <a:gd name="connsiteY369" fmla="*/ 4763 h 9525"/>
                              <a:gd name="connsiteX370" fmla="*/ 20107 w 28575"/>
                              <a:gd name="connsiteY370" fmla="*/ 4763 h 9525"/>
                              <a:gd name="connsiteX371" fmla="*/ 21164 w 28575"/>
                              <a:gd name="connsiteY371" fmla="*/ 4763 h 9525"/>
                              <a:gd name="connsiteX372" fmla="*/ 21164 w 28575"/>
                              <a:gd name="connsiteY372" fmla="*/ 4763 h 9525"/>
                              <a:gd name="connsiteX373" fmla="*/ 21164 w 28575"/>
                              <a:gd name="connsiteY373" fmla="*/ 4763 h 9525"/>
                              <a:gd name="connsiteX374" fmla="*/ 21164 w 28575"/>
                              <a:gd name="connsiteY374" fmla="*/ 4763 h 9525"/>
                              <a:gd name="connsiteX375" fmla="*/ 21164 w 28575"/>
                              <a:gd name="connsiteY375" fmla="*/ 4763 h 9525"/>
                              <a:gd name="connsiteX376" fmla="*/ 21164 w 28575"/>
                              <a:gd name="connsiteY376" fmla="*/ 4763 h 9525"/>
                              <a:gd name="connsiteX377" fmla="*/ 21164 w 28575"/>
                              <a:gd name="connsiteY377" fmla="*/ 9525 h 9525"/>
                              <a:gd name="connsiteX378" fmla="*/ 21164 w 28575"/>
                              <a:gd name="connsiteY378" fmla="*/ 9525 h 9525"/>
                              <a:gd name="connsiteX379" fmla="*/ 21164 w 28575"/>
                              <a:gd name="connsiteY379" fmla="*/ 9525 h 9525"/>
                              <a:gd name="connsiteX380" fmla="*/ 21164 w 28575"/>
                              <a:gd name="connsiteY380" fmla="*/ 4763 h 9525"/>
                              <a:gd name="connsiteX381" fmla="*/ 21164 w 28575"/>
                              <a:gd name="connsiteY381" fmla="*/ 4763 h 9525"/>
                              <a:gd name="connsiteX382" fmla="*/ 21164 w 28575"/>
                              <a:gd name="connsiteY382" fmla="*/ 4763 h 9525"/>
                              <a:gd name="connsiteX383" fmla="*/ 21164 w 28575"/>
                              <a:gd name="connsiteY383" fmla="*/ 4763 h 9525"/>
                              <a:gd name="connsiteX384" fmla="*/ 21164 w 28575"/>
                              <a:gd name="connsiteY384" fmla="*/ 4763 h 9525"/>
                              <a:gd name="connsiteX385" fmla="*/ 21164 w 28575"/>
                              <a:gd name="connsiteY385" fmla="*/ 4763 h 9525"/>
                              <a:gd name="connsiteX386" fmla="*/ 21164 w 28575"/>
                              <a:gd name="connsiteY386" fmla="*/ 4763 h 9525"/>
                              <a:gd name="connsiteX387" fmla="*/ 21164 w 28575"/>
                              <a:gd name="connsiteY387" fmla="*/ 4763 h 9525"/>
                              <a:gd name="connsiteX388" fmla="*/ 21164 w 28575"/>
                              <a:gd name="connsiteY388" fmla="*/ 4763 h 9525"/>
                              <a:gd name="connsiteX389" fmla="*/ 22222 w 28575"/>
                              <a:gd name="connsiteY389" fmla="*/ 4763 h 9525"/>
                              <a:gd name="connsiteX390" fmla="*/ 22222 w 28575"/>
                              <a:gd name="connsiteY390" fmla="*/ 4763 h 9525"/>
                              <a:gd name="connsiteX391" fmla="*/ 22222 w 28575"/>
                              <a:gd name="connsiteY391" fmla="*/ 4763 h 9525"/>
                              <a:gd name="connsiteX392" fmla="*/ 22222 w 28575"/>
                              <a:gd name="connsiteY392" fmla="*/ 4763 h 9525"/>
                              <a:gd name="connsiteX393" fmla="*/ 22222 w 28575"/>
                              <a:gd name="connsiteY393" fmla="*/ 4763 h 9525"/>
                              <a:gd name="connsiteX394" fmla="*/ 22222 w 28575"/>
                              <a:gd name="connsiteY394" fmla="*/ 0 h 9525"/>
                              <a:gd name="connsiteX395" fmla="*/ 22222 w 28575"/>
                              <a:gd name="connsiteY395" fmla="*/ 4763 h 9525"/>
                              <a:gd name="connsiteX396" fmla="*/ 22222 w 28575"/>
                              <a:gd name="connsiteY396" fmla="*/ 4763 h 9525"/>
                              <a:gd name="connsiteX397" fmla="*/ 22222 w 28575"/>
                              <a:gd name="connsiteY397" fmla="*/ 4763 h 9525"/>
                              <a:gd name="connsiteX398" fmla="*/ 22222 w 28575"/>
                              <a:gd name="connsiteY398" fmla="*/ 9525 h 9525"/>
                              <a:gd name="connsiteX399" fmla="*/ 22222 w 28575"/>
                              <a:gd name="connsiteY399" fmla="*/ 4763 h 9525"/>
                              <a:gd name="connsiteX400" fmla="*/ 22222 w 28575"/>
                              <a:gd name="connsiteY400" fmla="*/ 4763 h 9525"/>
                              <a:gd name="connsiteX401" fmla="*/ 22222 w 28575"/>
                              <a:gd name="connsiteY401" fmla="*/ 4763 h 9525"/>
                              <a:gd name="connsiteX402" fmla="*/ 22222 w 28575"/>
                              <a:gd name="connsiteY402" fmla="*/ 4763 h 9525"/>
                              <a:gd name="connsiteX403" fmla="*/ 22222 w 28575"/>
                              <a:gd name="connsiteY403" fmla="*/ 4763 h 9525"/>
                              <a:gd name="connsiteX404" fmla="*/ 22222 w 28575"/>
                              <a:gd name="connsiteY404" fmla="*/ 4763 h 9525"/>
                              <a:gd name="connsiteX405" fmla="*/ 22222 w 28575"/>
                              <a:gd name="connsiteY405" fmla="*/ 4763 h 9525"/>
                              <a:gd name="connsiteX406" fmla="*/ 22222 w 28575"/>
                              <a:gd name="connsiteY406" fmla="*/ 9525 h 9525"/>
                              <a:gd name="connsiteX407" fmla="*/ 23279 w 28575"/>
                              <a:gd name="connsiteY407" fmla="*/ 4763 h 9525"/>
                              <a:gd name="connsiteX408" fmla="*/ 23279 w 28575"/>
                              <a:gd name="connsiteY408" fmla="*/ 4763 h 9525"/>
                              <a:gd name="connsiteX409" fmla="*/ 23279 w 28575"/>
                              <a:gd name="connsiteY409" fmla="*/ 4763 h 9525"/>
                              <a:gd name="connsiteX410" fmla="*/ 23279 w 28575"/>
                              <a:gd name="connsiteY410" fmla="*/ 0 h 9525"/>
                              <a:gd name="connsiteX411" fmla="*/ 23279 w 28575"/>
                              <a:gd name="connsiteY411" fmla="*/ 4763 h 9525"/>
                              <a:gd name="connsiteX412" fmla="*/ 23279 w 28575"/>
                              <a:gd name="connsiteY412" fmla="*/ 4763 h 9525"/>
                              <a:gd name="connsiteX413" fmla="*/ 23279 w 28575"/>
                              <a:gd name="connsiteY413" fmla="*/ 4763 h 9525"/>
                              <a:gd name="connsiteX414" fmla="*/ 23279 w 28575"/>
                              <a:gd name="connsiteY414" fmla="*/ 9525 h 9525"/>
                              <a:gd name="connsiteX415" fmla="*/ 23279 w 28575"/>
                              <a:gd name="connsiteY415" fmla="*/ 4763 h 9525"/>
                              <a:gd name="connsiteX416" fmla="*/ 23279 w 28575"/>
                              <a:gd name="connsiteY416" fmla="*/ 4763 h 9525"/>
                              <a:gd name="connsiteX417" fmla="*/ 23279 w 28575"/>
                              <a:gd name="connsiteY417" fmla="*/ 4763 h 9525"/>
                              <a:gd name="connsiteX418" fmla="*/ 23279 w 28575"/>
                              <a:gd name="connsiteY418" fmla="*/ 4763 h 9525"/>
                              <a:gd name="connsiteX419" fmla="*/ 23279 w 28575"/>
                              <a:gd name="connsiteY419" fmla="*/ 4763 h 9525"/>
                              <a:gd name="connsiteX420" fmla="*/ 23279 w 28575"/>
                              <a:gd name="connsiteY420" fmla="*/ 4763 h 9525"/>
                              <a:gd name="connsiteX421" fmla="*/ 23279 w 28575"/>
                              <a:gd name="connsiteY421" fmla="*/ 9525 h 9525"/>
                              <a:gd name="connsiteX422" fmla="*/ 23279 w 28575"/>
                              <a:gd name="connsiteY422" fmla="*/ 9525 h 9525"/>
                              <a:gd name="connsiteX423" fmla="*/ 23279 w 28575"/>
                              <a:gd name="connsiteY423" fmla="*/ 9525 h 9525"/>
                              <a:gd name="connsiteX424" fmla="*/ 23279 w 28575"/>
                              <a:gd name="connsiteY424" fmla="*/ 4763 h 9525"/>
                              <a:gd name="connsiteX425" fmla="*/ 23279 w 28575"/>
                              <a:gd name="connsiteY425" fmla="*/ 0 h 9525"/>
                              <a:gd name="connsiteX426" fmla="*/ 23279 w 28575"/>
                              <a:gd name="connsiteY426" fmla="*/ 0 h 9525"/>
                              <a:gd name="connsiteX427" fmla="*/ 23279 w 28575"/>
                              <a:gd name="connsiteY427" fmla="*/ 0 h 9525"/>
                              <a:gd name="connsiteX428" fmla="*/ 23279 w 28575"/>
                              <a:gd name="connsiteY428" fmla="*/ 4763 h 9525"/>
                              <a:gd name="connsiteX429" fmla="*/ 23279 w 28575"/>
                              <a:gd name="connsiteY429" fmla="*/ 4763 h 9525"/>
                              <a:gd name="connsiteX430" fmla="*/ 23279 w 28575"/>
                              <a:gd name="connsiteY430" fmla="*/ 4763 h 9525"/>
                              <a:gd name="connsiteX431" fmla="*/ 24346 w 28575"/>
                              <a:gd name="connsiteY431" fmla="*/ 4763 h 9525"/>
                              <a:gd name="connsiteX432" fmla="*/ 24346 w 28575"/>
                              <a:gd name="connsiteY432" fmla="*/ 4763 h 9525"/>
                              <a:gd name="connsiteX433" fmla="*/ 24346 w 28575"/>
                              <a:gd name="connsiteY433" fmla="*/ 4763 h 9525"/>
                              <a:gd name="connsiteX434" fmla="*/ 24346 w 28575"/>
                              <a:gd name="connsiteY434" fmla="*/ 4763 h 9525"/>
                              <a:gd name="connsiteX435" fmla="*/ 24346 w 28575"/>
                              <a:gd name="connsiteY435" fmla="*/ 4763 h 9525"/>
                              <a:gd name="connsiteX436" fmla="*/ 24346 w 28575"/>
                              <a:gd name="connsiteY436" fmla="*/ 4763 h 9525"/>
                              <a:gd name="connsiteX437" fmla="*/ 24346 w 28575"/>
                              <a:gd name="connsiteY437" fmla="*/ 4763 h 9525"/>
                              <a:gd name="connsiteX438" fmla="*/ 24346 w 28575"/>
                              <a:gd name="connsiteY438" fmla="*/ 4763 h 9525"/>
                              <a:gd name="connsiteX439" fmla="*/ 24346 w 28575"/>
                              <a:gd name="connsiteY439" fmla="*/ 4763 h 9525"/>
                              <a:gd name="connsiteX440" fmla="*/ 24346 w 28575"/>
                              <a:gd name="connsiteY440" fmla="*/ 4763 h 9525"/>
                              <a:gd name="connsiteX441" fmla="*/ 24346 w 28575"/>
                              <a:gd name="connsiteY441" fmla="*/ 4763 h 9525"/>
                              <a:gd name="connsiteX442" fmla="*/ 24346 w 28575"/>
                              <a:gd name="connsiteY442" fmla="*/ 4763 h 9525"/>
                              <a:gd name="connsiteX443" fmla="*/ 24346 w 28575"/>
                              <a:gd name="connsiteY443" fmla="*/ 4763 h 9525"/>
                              <a:gd name="connsiteX444" fmla="*/ 24346 w 28575"/>
                              <a:gd name="connsiteY444" fmla="*/ 4763 h 9525"/>
                              <a:gd name="connsiteX445" fmla="*/ 24346 w 28575"/>
                              <a:gd name="connsiteY445" fmla="*/ 4763 h 9525"/>
                              <a:gd name="connsiteX446" fmla="*/ 24346 w 28575"/>
                              <a:gd name="connsiteY446" fmla="*/ 4763 h 9525"/>
                              <a:gd name="connsiteX447" fmla="*/ 24346 w 28575"/>
                              <a:gd name="connsiteY447" fmla="*/ 4763 h 9525"/>
                              <a:gd name="connsiteX448" fmla="*/ 24346 w 28575"/>
                              <a:gd name="connsiteY448" fmla="*/ 4763 h 9525"/>
                              <a:gd name="connsiteX449" fmla="*/ 24346 w 28575"/>
                              <a:gd name="connsiteY449" fmla="*/ 4763 h 9525"/>
                              <a:gd name="connsiteX450" fmla="*/ 24346 w 28575"/>
                              <a:gd name="connsiteY450" fmla="*/ 4763 h 9525"/>
                              <a:gd name="connsiteX451" fmla="*/ 25403 w 28575"/>
                              <a:gd name="connsiteY451" fmla="*/ 4763 h 9525"/>
                              <a:gd name="connsiteX452" fmla="*/ 25403 w 28575"/>
                              <a:gd name="connsiteY452" fmla="*/ 4763 h 9525"/>
                              <a:gd name="connsiteX453" fmla="*/ 25403 w 28575"/>
                              <a:gd name="connsiteY453" fmla="*/ 4763 h 9525"/>
                              <a:gd name="connsiteX454" fmla="*/ 25403 w 28575"/>
                              <a:gd name="connsiteY454" fmla="*/ 4763 h 9525"/>
                              <a:gd name="connsiteX455" fmla="*/ 25403 w 28575"/>
                              <a:gd name="connsiteY455" fmla="*/ 4763 h 9525"/>
                              <a:gd name="connsiteX456" fmla="*/ 25403 w 28575"/>
                              <a:gd name="connsiteY456" fmla="*/ 4763 h 9525"/>
                              <a:gd name="connsiteX457" fmla="*/ 25403 w 28575"/>
                              <a:gd name="connsiteY457" fmla="*/ 4763 h 9525"/>
                              <a:gd name="connsiteX458" fmla="*/ 25403 w 28575"/>
                              <a:gd name="connsiteY458" fmla="*/ 4763 h 9525"/>
                              <a:gd name="connsiteX459" fmla="*/ 25403 w 28575"/>
                              <a:gd name="connsiteY459" fmla="*/ 4763 h 9525"/>
                              <a:gd name="connsiteX460" fmla="*/ 25403 w 28575"/>
                              <a:gd name="connsiteY460" fmla="*/ 4763 h 9525"/>
                              <a:gd name="connsiteX461" fmla="*/ 25403 w 28575"/>
                              <a:gd name="connsiteY461" fmla="*/ 9525 h 9525"/>
                              <a:gd name="connsiteX462" fmla="*/ 25403 w 28575"/>
                              <a:gd name="connsiteY462" fmla="*/ 4763 h 9525"/>
                              <a:gd name="connsiteX463" fmla="*/ 25403 w 28575"/>
                              <a:gd name="connsiteY463" fmla="*/ 4763 h 9525"/>
                              <a:gd name="connsiteX464" fmla="*/ 25403 w 28575"/>
                              <a:gd name="connsiteY464" fmla="*/ 4763 h 9525"/>
                              <a:gd name="connsiteX465" fmla="*/ 25403 w 28575"/>
                              <a:gd name="connsiteY465" fmla="*/ 0 h 9525"/>
                              <a:gd name="connsiteX466" fmla="*/ 25403 w 28575"/>
                              <a:gd name="connsiteY466" fmla="*/ 0 h 9525"/>
                              <a:gd name="connsiteX467" fmla="*/ 25403 w 28575"/>
                              <a:gd name="connsiteY467" fmla="*/ 4763 h 9525"/>
                              <a:gd name="connsiteX468" fmla="*/ 25403 w 28575"/>
                              <a:gd name="connsiteY468" fmla="*/ 4763 h 9525"/>
                              <a:gd name="connsiteX469" fmla="*/ 26461 w 28575"/>
                              <a:gd name="connsiteY469" fmla="*/ 4763 h 9525"/>
                              <a:gd name="connsiteX470" fmla="*/ 26461 w 28575"/>
                              <a:gd name="connsiteY470" fmla="*/ 9525 h 9525"/>
                              <a:gd name="connsiteX471" fmla="*/ 26461 w 28575"/>
                              <a:gd name="connsiteY471" fmla="*/ 4763 h 9525"/>
                              <a:gd name="connsiteX472" fmla="*/ 26461 w 28575"/>
                              <a:gd name="connsiteY472" fmla="*/ 4763 h 9525"/>
                              <a:gd name="connsiteX473" fmla="*/ 26461 w 28575"/>
                              <a:gd name="connsiteY473" fmla="*/ 4763 h 9525"/>
                              <a:gd name="connsiteX474" fmla="*/ 26461 w 28575"/>
                              <a:gd name="connsiteY474" fmla="*/ 4763 h 9525"/>
                              <a:gd name="connsiteX475" fmla="*/ 26461 w 28575"/>
                              <a:gd name="connsiteY475" fmla="*/ 4763 h 9525"/>
                              <a:gd name="connsiteX476" fmla="*/ 26461 w 28575"/>
                              <a:gd name="connsiteY476" fmla="*/ 4763 h 9525"/>
                              <a:gd name="connsiteX477" fmla="*/ 26461 w 28575"/>
                              <a:gd name="connsiteY477" fmla="*/ 4763 h 9525"/>
                              <a:gd name="connsiteX478" fmla="*/ 26461 w 28575"/>
                              <a:gd name="connsiteY478" fmla="*/ 4763 h 9525"/>
                              <a:gd name="connsiteX479" fmla="*/ 26461 w 28575"/>
                              <a:gd name="connsiteY479" fmla="*/ 4763 h 9525"/>
                              <a:gd name="connsiteX480" fmla="*/ 26461 w 28575"/>
                              <a:gd name="connsiteY480" fmla="*/ 4763 h 9525"/>
                              <a:gd name="connsiteX481" fmla="*/ 26461 w 28575"/>
                              <a:gd name="connsiteY481" fmla="*/ 9525 h 9525"/>
                              <a:gd name="connsiteX482" fmla="*/ 26461 w 28575"/>
                              <a:gd name="connsiteY482" fmla="*/ 9525 h 9525"/>
                              <a:gd name="connsiteX483" fmla="*/ 26461 w 28575"/>
                              <a:gd name="connsiteY483" fmla="*/ 4763 h 9525"/>
                              <a:gd name="connsiteX484" fmla="*/ 26461 w 28575"/>
                              <a:gd name="connsiteY484" fmla="*/ 4763 h 9525"/>
                              <a:gd name="connsiteX485" fmla="*/ 26461 w 28575"/>
                              <a:gd name="connsiteY485" fmla="*/ 4763 h 9525"/>
                              <a:gd name="connsiteX486" fmla="*/ 26461 w 28575"/>
                              <a:gd name="connsiteY486" fmla="*/ 4763 h 9525"/>
                              <a:gd name="connsiteX487" fmla="*/ 27518 w 28575"/>
                              <a:gd name="connsiteY487" fmla="*/ 4763 h 9525"/>
                              <a:gd name="connsiteX488" fmla="*/ 27518 w 28575"/>
                              <a:gd name="connsiteY488" fmla="*/ 4763 h 9525"/>
                              <a:gd name="connsiteX489" fmla="*/ 27518 w 28575"/>
                              <a:gd name="connsiteY489" fmla="*/ 4763 h 9525"/>
                              <a:gd name="connsiteX490" fmla="*/ 27518 w 28575"/>
                              <a:gd name="connsiteY490" fmla="*/ 4763 h 9525"/>
                              <a:gd name="connsiteX491" fmla="*/ 27518 w 28575"/>
                              <a:gd name="connsiteY491" fmla="*/ 4763 h 9525"/>
                              <a:gd name="connsiteX492" fmla="*/ 27518 w 28575"/>
                              <a:gd name="connsiteY492" fmla="*/ 4763 h 9525"/>
                              <a:gd name="connsiteX493" fmla="*/ 27518 w 28575"/>
                              <a:gd name="connsiteY493" fmla="*/ 0 h 9525"/>
                              <a:gd name="connsiteX494" fmla="*/ 27518 w 28575"/>
                              <a:gd name="connsiteY494" fmla="*/ 4763 h 9525"/>
                              <a:gd name="connsiteX495" fmla="*/ 27518 w 28575"/>
                              <a:gd name="connsiteY495" fmla="*/ 4763 h 9525"/>
                              <a:gd name="connsiteX496" fmla="*/ 27518 w 28575"/>
                              <a:gd name="connsiteY496" fmla="*/ 4763 h 9525"/>
                              <a:gd name="connsiteX497" fmla="*/ 27518 w 28575"/>
                              <a:gd name="connsiteY497" fmla="*/ 4763 h 9525"/>
                              <a:gd name="connsiteX498" fmla="*/ 27518 w 28575"/>
                              <a:gd name="connsiteY498" fmla="*/ 4763 h 9525"/>
                              <a:gd name="connsiteX499" fmla="*/ 27518 w 28575"/>
                              <a:gd name="connsiteY499" fmla="*/ 4763 h 9525"/>
                              <a:gd name="connsiteX500" fmla="*/ 27518 w 28575"/>
                              <a:gd name="connsiteY500" fmla="*/ 4763 h 9525"/>
                              <a:gd name="connsiteX501" fmla="*/ 27518 w 28575"/>
                              <a:gd name="connsiteY501" fmla="*/ 4763 h 9525"/>
                              <a:gd name="connsiteX502" fmla="*/ 27518 w 28575"/>
                              <a:gd name="connsiteY502" fmla="*/ 4763 h 9525"/>
                              <a:gd name="connsiteX503" fmla="*/ 27518 w 28575"/>
                              <a:gd name="connsiteY503" fmla="*/ 4763 h 9525"/>
                              <a:gd name="connsiteX504" fmla="*/ 27518 w 28575"/>
                              <a:gd name="connsiteY504" fmla="*/ 4763 h 9525"/>
                              <a:gd name="connsiteX505" fmla="*/ 28575 w 28575"/>
                              <a:gd name="connsiteY505" fmla="*/ 4763 h 9525"/>
                              <a:gd name="connsiteX506" fmla="*/ 28575 w 28575"/>
                              <a:gd name="connsiteY506" fmla="*/ 0 h 9525"/>
                              <a:gd name="connsiteX507" fmla="*/ 28575 w 28575"/>
                              <a:gd name="connsiteY507" fmla="*/ 0 h 9525"/>
                              <a:gd name="connsiteX508" fmla="*/ 28575 w 28575"/>
                              <a:gd name="connsiteY508" fmla="*/ 0 h 9525"/>
                              <a:gd name="connsiteX509" fmla="*/ 28575 w 28575"/>
                              <a:gd name="connsiteY509" fmla="*/ 4763 h 9525"/>
                              <a:gd name="connsiteX510" fmla="*/ 28575 w 28575"/>
                              <a:gd name="connsiteY510" fmla="*/ 4763 h 9525"/>
                              <a:gd name="connsiteX511" fmla="*/ 28575 w 28575"/>
                              <a:gd name="connsiteY511" fmla="*/ 476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4763"/>
                                </a:moveTo>
                                <a:lnTo>
                                  <a:pt x="0" y="4763"/>
                                </a:lnTo>
                                <a:lnTo>
                                  <a:pt x="0" y="4763"/>
                                </a:lnTo>
                                <a:lnTo>
                                  <a:pt x="0" y="4763"/>
                                </a:lnTo>
                                <a:lnTo>
                                  <a:pt x="0" y="4763"/>
                                </a:lnTo>
                                <a:lnTo>
                                  <a:pt x="0" y="4763"/>
                                </a:lnTo>
                                <a:lnTo>
                                  <a:pt x="0" y="9525"/>
                                </a:lnTo>
                                <a:lnTo>
                                  <a:pt x="0" y="4763"/>
                                </a:lnTo>
                                <a:lnTo>
                                  <a:pt x="0" y="4763"/>
                                </a:lnTo>
                                <a:lnTo>
                                  <a:pt x="0" y="4763"/>
                                </a:lnTo>
                                <a:lnTo>
                                  <a:pt x="0" y="4763"/>
                                </a:lnTo>
                                <a:lnTo>
                                  <a:pt x="0" y="4763"/>
                                </a:lnTo>
                                <a:lnTo>
                                  <a:pt x="0" y="4763"/>
                                </a:lnTo>
                                <a:lnTo>
                                  <a:pt x="1057" y="4763"/>
                                </a:lnTo>
                                <a:lnTo>
                                  <a:pt x="1057" y="4763"/>
                                </a:lnTo>
                                <a:lnTo>
                                  <a:pt x="1057" y="4763"/>
                                </a:lnTo>
                                <a:lnTo>
                                  <a:pt x="1057" y="4763"/>
                                </a:lnTo>
                                <a:lnTo>
                                  <a:pt x="1057" y="4763"/>
                                </a:lnTo>
                                <a:lnTo>
                                  <a:pt x="1057" y="4763"/>
                                </a:lnTo>
                                <a:lnTo>
                                  <a:pt x="1057" y="0"/>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3172" y="4763"/>
                                </a:lnTo>
                                <a:lnTo>
                                  <a:pt x="3172" y="4763"/>
                                </a:lnTo>
                                <a:lnTo>
                                  <a:pt x="3172" y="4763"/>
                                </a:lnTo>
                                <a:lnTo>
                                  <a:pt x="3172" y="0"/>
                                </a:lnTo>
                                <a:lnTo>
                                  <a:pt x="3172" y="4763"/>
                                </a:lnTo>
                                <a:lnTo>
                                  <a:pt x="3172" y="4763"/>
                                </a:lnTo>
                                <a:lnTo>
                                  <a:pt x="3172" y="4763"/>
                                </a:lnTo>
                                <a:lnTo>
                                  <a:pt x="3172" y="4763"/>
                                </a:lnTo>
                                <a:lnTo>
                                  <a:pt x="3172" y="4763"/>
                                </a:lnTo>
                                <a:lnTo>
                                  <a:pt x="3172" y="0"/>
                                </a:lnTo>
                                <a:lnTo>
                                  <a:pt x="3172" y="4763"/>
                                </a:lnTo>
                                <a:lnTo>
                                  <a:pt x="3172" y="4763"/>
                                </a:lnTo>
                                <a:lnTo>
                                  <a:pt x="3172" y="0"/>
                                </a:lnTo>
                                <a:lnTo>
                                  <a:pt x="3172" y="4763"/>
                                </a:lnTo>
                                <a:lnTo>
                                  <a:pt x="3172" y="4763"/>
                                </a:lnTo>
                                <a:lnTo>
                                  <a:pt x="3172" y="4763"/>
                                </a:lnTo>
                                <a:lnTo>
                                  <a:pt x="3172" y="4763"/>
                                </a:lnTo>
                                <a:lnTo>
                                  <a:pt x="3172"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5296" y="0"/>
                                </a:lnTo>
                                <a:lnTo>
                                  <a:pt x="5296" y="4763"/>
                                </a:lnTo>
                                <a:lnTo>
                                  <a:pt x="5296" y="4763"/>
                                </a:lnTo>
                                <a:lnTo>
                                  <a:pt x="5296" y="0"/>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9525"/>
                                </a:lnTo>
                                <a:lnTo>
                                  <a:pt x="5296" y="9525"/>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9525"/>
                                </a:lnTo>
                                <a:lnTo>
                                  <a:pt x="6353" y="4763"/>
                                </a:lnTo>
                                <a:lnTo>
                                  <a:pt x="6353" y="4763"/>
                                </a:lnTo>
                                <a:lnTo>
                                  <a:pt x="6353" y="4763"/>
                                </a:lnTo>
                                <a:lnTo>
                                  <a:pt x="6353" y="4763"/>
                                </a:lnTo>
                                <a:lnTo>
                                  <a:pt x="6353" y="4763"/>
                                </a:lnTo>
                                <a:lnTo>
                                  <a:pt x="6353" y="4763"/>
                                </a:lnTo>
                                <a:lnTo>
                                  <a:pt x="6353" y="4763"/>
                                </a:lnTo>
                                <a:lnTo>
                                  <a:pt x="7411" y="4763"/>
                                </a:lnTo>
                                <a:lnTo>
                                  <a:pt x="7411" y="0"/>
                                </a:lnTo>
                                <a:lnTo>
                                  <a:pt x="7411" y="0"/>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8468" y="4763"/>
                                </a:lnTo>
                                <a:lnTo>
                                  <a:pt x="8468" y="4763"/>
                                </a:lnTo>
                                <a:lnTo>
                                  <a:pt x="8468" y="4763"/>
                                </a:lnTo>
                                <a:lnTo>
                                  <a:pt x="8468" y="9525"/>
                                </a:lnTo>
                                <a:lnTo>
                                  <a:pt x="8468" y="4763"/>
                                </a:lnTo>
                                <a:lnTo>
                                  <a:pt x="8468" y="4763"/>
                                </a:lnTo>
                                <a:lnTo>
                                  <a:pt x="8468" y="9525"/>
                                </a:lnTo>
                                <a:lnTo>
                                  <a:pt x="8468" y="4763"/>
                                </a:lnTo>
                                <a:lnTo>
                                  <a:pt x="8468" y="9525"/>
                                </a:lnTo>
                                <a:lnTo>
                                  <a:pt x="8468" y="4763"/>
                                </a:lnTo>
                                <a:lnTo>
                                  <a:pt x="8468" y="4763"/>
                                </a:lnTo>
                                <a:lnTo>
                                  <a:pt x="8468" y="4763"/>
                                </a:lnTo>
                                <a:lnTo>
                                  <a:pt x="8468" y="0"/>
                                </a:lnTo>
                                <a:lnTo>
                                  <a:pt x="8468" y="4763"/>
                                </a:lnTo>
                                <a:lnTo>
                                  <a:pt x="8468" y="4763"/>
                                </a:lnTo>
                                <a:lnTo>
                                  <a:pt x="8468" y="4763"/>
                                </a:lnTo>
                                <a:lnTo>
                                  <a:pt x="8468" y="4763"/>
                                </a:lnTo>
                                <a:lnTo>
                                  <a:pt x="8468" y="4763"/>
                                </a:lnTo>
                                <a:lnTo>
                                  <a:pt x="8468" y="4763"/>
                                </a:lnTo>
                                <a:lnTo>
                                  <a:pt x="8468" y="9525"/>
                                </a:lnTo>
                                <a:lnTo>
                                  <a:pt x="9525" y="9525"/>
                                </a:lnTo>
                                <a:lnTo>
                                  <a:pt x="9525" y="9525"/>
                                </a:lnTo>
                                <a:lnTo>
                                  <a:pt x="9525" y="9525"/>
                                </a:lnTo>
                                <a:lnTo>
                                  <a:pt x="9525" y="4763"/>
                                </a:lnTo>
                                <a:lnTo>
                                  <a:pt x="9525" y="4763"/>
                                </a:lnTo>
                                <a:lnTo>
                                  <a:pt x="9525" y="4763"/>
                                </a:lnTo>
                                <a:lnTo>
                                  <a:pt x="9525" y="4763"/>
                                </a:lnTo>
                                <a:lnTo>
                                  <a:pt x="9525" y="9525"/>
                                </a:lnTo>
                                <a:lnTo>
                                  <a:pt x="9525" y="4763"/>
                                </a:lnTo>
                                <a:lnTo>
                                  <a:pt x="9525" y="9525"/>
                                </a:lnTo>
                                <a:lnTo>
                                  <a:pt x="9525" y="9525"/>
                                </a:lnTo>
                                <a:lnTo>
                                  <a:pt x="9525" y="9525"/>
                                </a:lnTo>
                                <a:lnTo>
                                  <a:pt x="9525" y="4763"/>
                                </a:lnTo>
                                <a:lnTo>
                                  <a:pt x="9525" y="4763"/>
                                </a:lnTo>
                                <a:lnTo>
                                  <a:pt x="9525" y="4763"/>
                                </a:lnTo>
                                <a:lnTo>
                                  <a:pt x="9525" y="4763"/>
                                </a:lnTo>
                                <a:lnTo>
                                  <a:pt x="9525" y="4763"/>
                                </a:lnTo>
                                <a:lnTo>
                                  <a:pt x="9525" y="4763"/>
                                </a:lnTo>
                                <a:lnTo>
                                  <a:pt x="10582" y="9525"/>
                                </a:lnTo>
                                <a:lnTo>
                                  <a:pt x="10582" y="9525"/>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0"/>
                                </a:lnTo>
                                <a:lnTo>
                                  <a:pt x="11639" y="4763"/>
                                </a:lnTo>
                                <a:lnTo>
                                  <a:pt x="11639" y="4763"/>
                                </a:lnTo>
                                <a:lnTo>
                                  <a:pt x="11639" y="4763"/>
                                </a:lnTo>
                                <a:lnTo>
                                  <a:pt x="11639" y="4763"/>
                                </a:lnTo>
                                <a:lnTo>
                                  <a:pt x="11639"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0"/>
                                </a:lnTo>
                                <a:lnTo>
                                  <a:pt x="12697" y="4763"/>
                                </a:lnTo>
                                <a:lnTo>
                                  <a:pt x="12697" y="4763"/>
                                </a:lnTo>
                                <a:lnTo>
                                  <a:pt x="12697" y="4763"/>
                                </a:lnTo>
                                <a:lnTo>
                                  <a:pt x="12697" y="4763"/>
                                </a:lnTo>
                                <a:lnTo>
                                  <a:pt x="13754" y="4763"/>
                                </a:lnTo>
                                <a:lnTo>
                                  <a:pt x="13754" y="4763"/>
                                </a:lnTo>
                                <a:lnTo>
                                  <a:pt x="13754" y="4763"/>
                                </a:lnTo>
                                <a:lnTo>
                                  <a:pt x="13754" y="0"/>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9525"/>
                                </a:lnTo>
                                <a:lnTo>
                                  <a:pt x="14821" y="4763"/>
                                </a:lnTo>
                                <a:lnTo>
                                  <a:pt x="14821" y="9525"/>
                                </a:lnTo>
                                <a:lnTo>
                                  <a:pt x="15878" y="9525"/>
                                </a:lnTo>
                                <a:lnTo>
                                  <a:pt x="15878" y="9525"/>
                                </a:lnTo>
                                <a:lnTo>
                                  <a:pt x="15878" y="9525"/>
                                </a:lnTo>
                                <a:lnTo>
                                  <a:pt x="15878" y="4763"/>
                                </a:lnTo>
                                <a:lnTo>
                                  <a:pt x="15878" y="4763"/>
                                </a:lnTo>
                                <a:lnTo>
                                  <a:pt x="15878" y="9525"/>
                                </a:lnTo>
                                <a:lnTo>
                                  <a:pt x="15878" y="9525"/>
                                </a:lnTo>
                                <a:lnTo>
                                  <a:pt x="15878" y="9525"/>
                                </a:lnTo>
                                <a:lnTo>
                                  <a:pt x="15878" y="9525"/>
                                </a:lnTo>
                                <a:lnTo>
                                  <a:pt x="15878" y="4763"/>
                                </a:lnTo>
                                <a:lnTo>
                                  <a:pt x="15878" y="4763"/>
                                </a:lnTo>
                                <a:lnTo>
                                  <a:pt x="15878" y="4763"/>
                                </a:lnTo>
                                <a:lnTo>
                                  <a:pt x="15878" y="9525"/>
                                </a:lnTo>
                                <a:lnTo>
                                  <a:pt x="15878" y="4763"/>
                                </a:lnTo>
                                <a:lnTo>
                                  <a:pt x="15878" y="4763"/>
                                </a:lnTo>
                                <a:lnTo>
                                  <a:pt x="15878" y="4763"/>
                                </a:lnTo>
                                <a:lnTo>
                                  <a:pt x="15878" y="4763"/>
                                </a:lnTo>
                                <a:lnTo>
                                  <a:pt x="15878"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0"/>
                                </a:lnTo>
                                <a:lnTo>
                                  <a:pt x="16936" y="0"/>
                                </a:lnTo>
                                <a:lnTo>
                                  <a:pt x="16936" y="0"/>
                                </a:lnTo>
                                <a:lnTo>
                                  <a:pt x="16936" y="4763"/>
                                </a:lnTo>
                                <a:lnTo>
                                  <a:pt x="16936" y="4763"/>
                                </a:lnTo>
                                <a:lnTo>
                                  <a:pt x="16936" y="4763"/>
                                </a:lnTo>
                                <a:lnTo>
                                  <a:pt x="16936" y="4763"/>
                                </a:lnTo>
                                <a:lnTo>
                                  <a:pt x="16936" y="4763"/>
                                </a:lnTo>
                                <a:lnTo>
                                  <a:pt x="16936" y="4763"/>
                                </a:lnTo>
                                <a:lnTo>
                                  <a:pt x="16936"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0"/>
                                </a:lnTo>
                                <a:lnTo>
                                  <a:pt x="17993" y="0"/>
                                </a:lnTo>
                                <a:lnTo>
                                  <a:pt x="17993" y="4763"/>
                                </a:lnTo>
                                <a:lnTo>
                                  <a:pt x="17993" y="4763"/>
                                </a:lnTo>
                                <a:lnTo>
                                  <a:pt x="17993" y="4763"/>
                                </a:lnTo>
                                <a:lnTo>
                                  <a:pt x="17993" y="4763"/>
                                </a:lnTo>
                                <a:lnTo>
                                  <a:pt x="17993" y="0"/>
                                </a:lnTo>
                                <a:lnTo>
                                  <a:pt x="17993" y="0"/>
                                </a:lnTo>
                                <a:lnTo>
                                  <a:pt x="17993" y="0"/>
                                </a:lnTo>
                                <a:lnTo>
                                  <a:pt x="19050" y="0"/>
                                </a:lnTo>
                                <a:lnTo>
                                  <a:pt x="19050" y="4763"/>
                                </a:lnTo>
                                <a:lnTo>
                                  <a:pt x="19050" y="4763"/>
                                </a:lnTo>
                                <a:lnTo>
                                  <a:pt x="19050" y="4763"/>
                                </a:lnTo>
                                <a:lnTo>
                                  <a:pt x="19050" y="4763"/>
                                </a:lnTo>
                                <a:lnTo>
                                  <a:pt x="19050" y="4763"/>
                                </a:lnTo>
                                <a:lnTo>
                                  <a:pt x="19050" y="4763"/>
                                </a:lnTo>
                                <a:lnTo>
                                  <a:pt x="19050" y="9525"/>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1164" y="4763"/>
                                </a:lnTo>
                                <a:lnTo>
                                  <a:pt x="21164" y="4763"/>
                                </a:lnTo>
                                <a:lnTo>
                                  <a:pt x="21164" y="4763"/>
                                </a:lnTo>
                                <a:lnTo>
                                  <a:pt x="21164" y="4763"/>
                                </a:lnTo>
                                <a:lnTo>
                                  <a:pt x="21164" y="4763"/>
                                </a:lnTo>
                                <a:lnTo>
                                  <a:pt x="21164" y="4763"/>
                                </a:lnTo>
                                <a:lnTo>
                                  <a:pt x="21164" y="9525"/>
                                </a:lnTo>
                                <a:lnTo>
                                  <a:pt x="21164" y="9525"/>
                                </a:lnTo>
                                <a:lnTo>
                                  <a:pt x="21164" y="9525"/>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2222" y="4763"/>
                                </a:lnTo>
                                <a:lnTo>
                                  <a:pt x="22222" y="4763"/>
                                </a:lnTo>
                                <a:lnTo>
                                  <a:pt x="22222" y="4763"/>
                                </a:lnTo>
                                <a:lnTo>
                                  <a:pt x="22222" y="4763"/>
                                </a:lnTo>
                                <a:lnTo>
                                  <a:pt x="22222" y="4763"/>
                                </a:lnTo>
                                <a:lnTo>
                                  <a:pt x="22222" y="0"/>
                                </a:lnTo>
                                <a:lnTo>
                                  <a:pt x="22222" y="4763"/>
                                </a:lnTo>
                                <a:lnTo>
                                  <a:pt x="22222" y="4763"/>
                                </a:lnTo>
                                <a:lnTo>
                                  <a:pt x="22222" y="4763"/>
                                </a:lnTo>
                                <a:lnTo>
                                  <a:pt x="22222" y="9525"/>
                                </a:lnTo>
                                <a:lnTo>
                                  <a:pt x="22222" y="4763"/>
                                </a:lnTo>
                                <a:lnTo>
                                  <a:pt x="22222" y="4763"/>
                                </a:lnTo>
                                <a:lnTo>
                                  <a:pt x="22222" y="4763"/>
                                </a:lnTo>
                                <a:lnTo>
                                  <a:pt x="22222" y="4763"/>
                                </a:lnTo>
                                <a:lnTo>
                                  <a:pt x="22222" y="4763"/>
                                </a:lnTo>
                                <a:lnTo>
                                  <a:pt x="22222" y="4763"/>
                                </a:lnTo>
                                <a:lnTo>
                                  <a:pt x="22222" y="4763"/>
                                </a:lnTo>
                                <a:lnTo>
                                  <a:pt x="22222" y="9525"/>
                                </a:lnTo>
                                <a:lnTo>
                                  <a:pt x="23279" y="4763"/>
                                </a:lnTo>
                                <a:lnTo>
                                  <a:pt x="23279" y="4763"/>
                                </a:lnTo>
                                <a:lnTo>
                                  <a:pt x="23279" y="4763"/>
                                </a:lnTo>
                                <a:lnTo>
                                  <a:pt x="23279" y="0"/>
                                </a:lnTo>
                                <a:lnTo>
                                  <a:pt x="23279" y="4763"/>
                                </a:lnTo>
                                <a:lnTo>
                                  <a:pt x="23279" y="4763"/>
                                </a:lnTo>
                                <a:lnTo>
                                  <a:pt x="23279" y="4763"/>
                                </a:lnTo>
                                <a:lnTo>
                                  <a:pt x="23279" y="9525"/>
                                </a:lnTo>
                                <a:lnTo>
                                  <a:pt x="23279" y="4763"/>
                                </a:lnTo>
                                <a:lnTo>
                                  <a:pt x="23279" y="4763"/>
                                </a:lnTo>
                                <a:lnTo>
                                  <a:pt x="23279" y="4763"/>
                                </a:lnTo>
                                <a:lnTo>
                                  <a:pt x="23279" y="4763"/>
                                </a:lnTo>
                                <a:lnTo>
                                  <a:pt x="23279" y="4763"/>
                                </a:lnTo>
                                <a:lnTo>
                                  <a:pt x="23279" y="4763"/>
                                </a:lnTo>
                                <a:lnTo>
                                  <a:pt x="23279" y="9525"/>
                                </a:lnTo>
                                <a:lnTo>
                                  <a:pt x="23279" y="9525"/>
                                </a:lnTo>
                                <a:lnTo>
                                  <a:pt x="23279" y="9525"/>
                                </a:lnTo>
                                <a:lnTo>
                                  <a:pt x="23279" y="4763"/>
                                </a:lnTo>
                                <a:lnTo>
                                  <a:pt x="23279" y="0"/>
                                </a:lnTo>
                                <a:lnTo>
                                  <a:pt x="23279" y="0"/>
                                </a:lnTo>
                                <a:lnTo>
                                  <a:pt x="23279" y="0"/>
                                </a:lnTo>
                                <a:lnTo>
                                  <a:pt x="23279" y="4763"/>
                                </a:lnTo>
                                <a:lnTo>
                                  <a:pt x="23279" y="4763"/>
                                </a:lnTo>
                                <a:lnTo>
                                  <a:pt x="23279"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9525"/>
                                </a:lnTo>
                                <a:lnTo>
                                  <a:pt x="25403" y="4763"/>
                                </a:lnTo>
                                <a:lnTo>
                                  <a:pt x="25403" y="4763"/>
                                </a:lnTo>
                                <a:lnTo>
                                  <a:pt x="25403" y="4763"/>
                                </a:lnTo>
                                <a:lnTo>
                                  <a:pt x="25403" y="0"/>
                                </a:lnTo>
                                <a:lnTo>
                                  <a:pt x="25403" y="0"/>
                                </a:lnTo>
                                <a:lnTo>
                                  <a:pt x="25403" y="4763"/>
                                </a:lnTo>
                                <a:lnTo>
                                  <a:pt x="25403" y="4763"/>
                                </a:lnTo>
                                <a:lnTo>
                                  <a:pt x="26461" y="4763"/>
                                </a:lnTo>
                                <a:lnTo>
                                  <a:pt x="26461" y="9525"/>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9525"/>
                                </a:lnTo>
                                <a:lnTo>
                                  <a:pt x="26461" y="9525"/>
                                </a:lnTo>
                                <a:lnTo>
                                  <a:pt x="26461" y="4763"/>
                                </a:lnTo>
                                <a:lnTo>
                                  <a:pt x="26461" y="4763"/>
                                </a:lnTo>
                                <a:lnTo>
                                  <a:pt x="26461" y="4763"/>
                                </a:lnTo>
                                <a:lnTo>
                                  <a:pt x="26461" y="4763"/>
                                </a:lnTo>
                                <a:lnTo>
                                  <a:pt x="27518" y="4763"/>
                                </a:lnTo>
                                <a:lnTo>
                                  <a:pt x="27518" y="4763"/>
                                </a:lnTo>
                                <a:lnTo>
                                  <a:pt x="27518" y="4763"/>
                                </a:lnTo>
                                <a:lnTo>
                                  <a:pt x="27518" y="4763"/>
                                </a:lnTo>
                                <a:lnTo>
                                  <a:pt x="27518" y="4763"/>
                                </a:lnTo>
                                <a:lnTo>
                                  <a:pt x="27518" y="4763"/>
                                </a:lnTo>
                                <a:lnTo>
                                  <a:pt x="27518" y="0"/>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8575" y="4763"/>
                                </a:lnTo>
                                <a:lnTo>
                                  <a:pt x="28575" y="0"/>
                                </a:lnTo>
                                <a:lnTo>
                                  <a:pt x="28575" y="0"/>
                                </a:lnTo>
                                <a:lnTo>
                                  <a:pt x="28575" y="0"/>
                                </a:lnTo>
                                <a:lnTo>
                                  <a:pt x="28575" y="4763"/>
                                </a:lnTo>
                                <a:lnTo>
                                  <a:pt x="28575" y="4763"/>
                                </a:lnTo>
                                <a:lnTo>
                                  <a:pt x="28575" y="476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5" name="Freeform: Shape 145"/>
                        <wps:cNvSpPr/>
                        <wps:spPr>
                          <a:xfrm>
                            <a:off x="3319462" y="2900362"/>
                            <a:ext cx="28575" cy="9525"/>
                          </a:xfrm>
                          <a:custGeom>
                            <a:avLst/>
                            <a:gdLst>
                              <a:gd name="connsiteX0" fmla="*/ 0 w 28575"/>
                              <a:gd name="connsiteY0" fmla="*/ 4763 h 9525"/>
                              <a:gd name="connsiteX1" fmla="*/ 0 w 28575"/>
                              <a:gd name="connsiteY1" fmla="*/ 4763 h 9525"/>
                              <a:gd name="connsiteX2" fmla="*/ 0 w 28575"/>
                              <a:gd name="connsiteY2" fmla="*/ 4763 h 9525"/>
                              <a:gd name="connsiteX3" fmla="*/ 0 w 28575"/>
                              <a:gd name="connsiteY3" fmla="*/ 4763 h 9525"/>
                              <a:gd name="connsiteX4" fmla="*/ 0 w 28575"/>
                              <a:gd name="connsiteY4" fmla="*/ 4763 h 9525"/>
                              <a:gd name="connsiteX5" fmla="*/ 0 w 28575"/>
                              <a:gd name="connsiteY5" fmla="*/ 4763 h 9525"/>
                              <a:gd name="connsiteX6" fmla="*/ 0 w 28575"/>
                              <a:gd name="connsiteY6" fmla="*/ 4763 h 9525"/>
                              <a:gd name="connsiteX7" fmla="*/ 0 w 28575"/>
                              <a:gd name="connsiteY7" fmla="*/ 4763 h 9525"/>
                              <a:gd name="connsiteX8" fmla="*/ 0 w 28575"/>
                              <a:gd name="connsiteY8" fmla="*/ 4763 h 9525"/>
                              <a:gd name="connsiteX9" fmla="*/ 0 w 28575"/>
                              <a:gd name="connsiteY9" fmla="*/ 4763 h 9525"/>
                              <a:gd name="connsiteX10" fmla="*/ 0 w 28575"/>
                              <a:gd name="connsiteY10" fmla="*/ 4763 h 9525"/>
                              <a:gd name="connsiteX11" fmla="*/ 0 w 28575"/>
                              <a:gd name="connsiteY11" fmla="*/ 4763 h 9525"/>
                              <a:gd name="connsiteX12" fmla="*/ 0 w 28575"/>
                              <a:gd name="connsiteY12" fmla="*/ 4763 h 9525"/>
                              <a:gd name="connsiteX13" fmla="*/ 0 w 28575"/>
                              <a:gd name="connsiteY13" fmla="*/ 4763 h 9525"/>
                              <a:gd name="connsiteX14" fmla="*/ 1057 w 28575"/>
                              <a:gd name="connsiteY14" fmla="*/ 4763 h 9525"/>
                              <a:gd name="connsiteX15" fmla="*/ 1057 w 28575"/>
                              <a:gd name="connsiteY15" fmla="*/ 4763 h 9525"/>
                              <a:gd name="connsiteX16" fmla="*/ 1057 w 28575"/>
                              <a:gd name="connsiteY16" fmla="*/ 4763 h 9525"/>
                              <a:gd name="connsiteX17" fmla="*/ 1057 w 28575"/>
                              <a:gd name="connsiteY17" fmla="*/ 4763 h 9525"/>
                              <a:gd name="connsiteX18" fmla="*/ 1057 w 28575"/>
                              <a:gd name="connsiteY18" fmla="*/ 4763 h 9525"/>
                              <a:gd name="connsiteX19" fmla="*/ 1057 w 28575"/>
                              <a:gd name="connsiteY19" fmla="*/ 4763 h 9525"/>
                              <a:gd name="connsiteX20" fmla="*/ 1057 w 28575"/>
                              <a:gd name="connsiteY20" fmla="*/ 4763 h 9525"/>
                              <a:gd name="connsiteX21" fmla="*/ 1057 w 28575"/>
                              <a:gd name="connsiteY21" fmla="*/ 4763 h 9525"/>
                              <a:gd name="connsiteX22" fmla="*/ 1057 w 28575"/>
                              <a:gd name="connsiteY22" fmla="*/ 4763 h 9525"/>
                              <a:gd name="connsiteX23" fmla="*/ 1057 w 28575"/>
                              <a:gd name="connsiteY23" fmla="*/ 4763 h 9525"/>
                              <a:gd name="connsiteX24" fmla="*/ 1057 w 28575"/>
                              <a:gd name="connsiteY24" fmla="*/ 4763 h 9525"/>
                              <a:gd name="connsiteX25" fmla="*/ 1057 w 28575"/>
                              <a:gd name="connsiteY25" fmla="*/ 4763 h 9525"/>
                              <a:gd name="connsiteX26" fmla="*/ 1057 w 28575"/>
                              <a:gd name="connsiteY26" fmla="*/ 4763 h 9525"/>
                              <a:gd name="connsiteX27" fmla="*/ 1057 w 28575"/>
                              <a:gd name="connsiteY27" fmla="*/ 4763 h 9525"/>
                              <a:gd name="connsiteX28" fmla="*/ 1057 w 28575"/>
                              <a:gd name="connsiteY28" fmla="*/ 4763 h 9525"/>
                              <a:gd name="connsiteX29" fmla="*/ 1057 w 28575"/>
                              <a:gd name="connsiteY29" fmla="*/ 4763 h 9525"/>
                              <a:gd name="connsiteX30" fmla="*/ 1057 w 28575"/>
                              <a:gd name="connsiteY30" fmla="*/ 9525 h 9525"/>
                              <a:gd name="connsiteX31" fmla="*/ 1057 w 28575"/>
                              <a:gd name="connsiteY31" fmla="*/ 9525 h 9525"/>
                              <a:gd name="connsiteX32" fmla="*/ 2114 w 28575"/>
                              <a:gd name="connsiteY32" fmla="*/ 9525 h 9525"/>
                              <a:gd name="connsiteX33" fmla="*/ 2114 w 28575"/>
                              <a:gd name="connsiteY33" fmla="*/ 9525 h 9525"/>
                              <a:gd name="connsiteX34" fmla="*/ 2114 w 28575"/>
                              <a:gd name="connsiteY34" fmla="*/ 9525 h 9525"/>
                              <a:gd name="connsiteX35" fmla="*/ 2114 w 28575"/>
                              <a:gd name="connsiteY35" fmla="*/ 9525 h 9525"/>
                              <a:gd name="connsiteX36" fmla="*/ 2114 w 28575"/>
                              <a:gd name="connsiteY36" fmla="*/ 4763 h 9525"/>
                              <a:gd name="connsiteX37" fmla="*/ 2114 w 28575"/>
                              <a:gd name="connsiteY37" fmla="*/ 4763 h 9525"/>
                              <a:gd name="connsiteX38" fmla="*/ 2114 w 28575"/>
                              <a:gd name="connsiteY38" fmla="*/ 4763 h 9525"/>
                              <a:gd name="connsiteX39" fmla="*/ 2114 w 28575"/>
                              <a:gd name="connsiteY39" fmla="*/ 4763 h 9525"/>
                              <a:gd name="connsiteX40" fmla="*/ 2114 w 28575"/>
                              <a:gd name="connsiteY40" fmla="*/ 4763 h 9525"/>
                              <a:gd name="connsiteX41" fmla="*/ 2114 w 28575"/>
                              <a:gd name="connsiteY41" fmla="*/ 4763 h 9525"/>
                              <a:gd name="connsiteX42" fmla="*/ 2114 w 28575"/>
                              <a:gd name="connsiteY42" fmla="*/ 4763 h 9525"/>
                              <a:gd name="connsiteX43" fmla="*/ 2114 w 28575"/>
                              <a:gd name="connsiteY43" fmla="*/ 4763 h 9525"/>
                              <a:gd name="connsiteX44" fmla="*/ 2114 w 28575"/>
                              <a:gd name="connsiteY44" fmla="*/ 4763 h 9525"/>
                              <a:gd name="connsiteX45" fmla="*/ 2114 w 28575"/>
                              <a:gd name="connsiteY45" fmla="*/ 4763 h 9525"/>
                              <a:gd name="connsiteX46" fmla="*/ 2114 w 28575"/>
                              <a:gd name="connsiteY46" fmla="*/ 4763 h 9525"/>
                              <a:gd name="connsiteX47" fmla="*/ 2114 w 28575"/>
                              <a:gd name="connsiteY47" fmla="*/ 4763 h 9525"/>
                              <a:gd name="connsiteX48" fmla="*/ 2114 w 28575"/>
                              <a:gd name="connsiteY48" fmla="*/ 4763 h 9525"/>
                              <a:gd name="connsiteX49" fmla="*/ 2114 w 28575"/>
                              <a:gd name="connsiteY49" fmla="*/ 4763 h 9525"/>
                              <a:gd name="connsiteX50" fmla="*/ 3172 w 28575"/>
                              <a:gd name="connsiteY50" fmla="*/ 4763 h 9525"/>
                              <a:gd name="connsiteX51" fmla="*/ 3172 w 28575"/>
                              <a:gd name="connsiteY51" fmla="*/ 0 h 9525"/>
                              <a:gd name="connsiteX52" fmla="*/ 3172 w 28575"/>
                              <a:gd name="connsiteY52" fmla="*/ 0 h 9525"/>
                              <a:gd name="connsiteX53" fmla="*/ 3172 w 28575"/>
                              <a:gd name="connsiteY53" fmla="*/ 4763 h 9525"/>
                              <a:gd name="connsiteX54" fmla="*/ 3172 w 28575"/>
                              <a:gd name="connsiteY54" fmla="*/ 4763 h 9525"/>
                              <a:gd name="connsiteX55" fmla="*/ 3172 w 28575"/>
                              <a:gd name="connsiteY55" fmla="*/ 4763 h 9525"/>
                              <a:gd name="connsiteX56" fmla="*/ 3172 w 28575"/>
                              <a:gd name="connsiteY56" fmla="*/ 4763 h 9525"/>
                              <a:gd name="connsiteX57" fmla="*/ 3172 w 28575"/>
                              <a:gd name="connsiteY57" fmla="*/ 4763 h 9525"/>
                              <a:gd name="connsiteX58" fmla="*/ 3172 w 28575"/>
                              <a:gd name="connsiteY58" fmla="*/ 4763 h 9525"/>
                              <a:gd name="connsiteX59" fmla="*/ 3172 w 28575"/>
                              <a:gd name="connsiteY59" fmla="*/ 0 h 9525"/>
                              <a:gd name="connsiteX60" fmla="*/ 3172 w 28575"/>
                              <a:gd name="connsiteY60" fmla="*/ 4763 h 9525"/>
                              <a:gd name="connsiteX61" fmla="*/ 3172 w 28575"/>
                              <a:gd name="connsiteY61" fmla="*/ 4763 h 9525"/>
                              <a:gd name="connsiteX62" fmla="*/ 3172 w 28575"/>
                              <a:gd name="connsiteY62" fmla="*/ 4763 h 9525"/>
                              <a:gd name="connsiteX63" fmla="*/ 3172 w 28575"/>
                              <a:gd name="connsiteY63" fmla="*/ 4763 h 9525"/>
                              <a:gd name="connsiteX64" fmla="*/ 3172 w 28575"/>
                              <a:gd name="connsiteY64" fmla="*/ 9525 h 9525"/>
                              <a:gd name="connsiteX65" fmla="*/ 3172 w 28575"/>
                              <a:gd name="connsiteY65" fmla="*/ 4763 h 9525"/>
                              <a:gd name="connsiteX66" fmla="*/ 3172 w 28575"/>
                              <a:gd name="connsiteY66" fmla="*/ 4763 h 9525"/>
                              <a:gd name="connsiteX67" fmla="*/ 3172 w 28575"/>
                              <a:gd name="connsiteY67" fmla="*/ 4763 h 9525"/>
                              <a:gd name="connsiteX68" fmla="*/ 4229 w 28575"/>
                              <a:gd name="connsiteY68" fmla="*/ 4763 h 9525"/>
                              <a:gd name="connsiteX69" fmla="*/ 4229 w 28575"/>
                              <a:gd name="connsiteY69" fmla="*/ 4763 h 9525"/>
                              <a:gd name="connsiteX70" fmla="*/ 4229 w 28575"/>
                              <a:gd name="connsiteY70" fmla="*/ 4763 h 9525"/>
                              <a:gd name="connsiteX71" fmla="*/ 4229 w 28575"/>
                              <a:gd name="connsiteY71" fmla="*/ 9525 h 9525"/>
                              <a:gd name="connsiteX72" fmla="*/ 4229 w 28575"/>
                              <a:gd name="connsiteY72" fmla="*/ 4763 h 9525"/>
                              <a:gd name="connsiteX73" fmla="*/ 4229 w 28575"/>
                              <a:gd name="connsiteY73" fmla="*/ 4763 h 9525"/>
                              <a:gd name="connsiteX74" fmla="*/ 4229 w 28575"/>
                              <a:gd name="connsiteY74" fmla="*/ 4763 h 9525"/>
                              <a:gd name="connsiteX75" fmla="*/ 4229 w 28575"/>
                              <a:gd name="connsiteY75" fmla="*/ 4763 h 9525"/>
                              <a:gd name="connsiteX76" fmla="*/ 4229 w 28575"/>
                              <a:gd name="connsiteY76" fmla="*/ 4763 h 9525"/>
                              <a:gd name="connsiteX77" fmla="*/ 4229 w 28575"/>
                              <a:gd name="connsiteY77" fmla="*/ 4763 h 9525"/>
                              <a:gd name="connsiteX78" fmla="*/ 4229 w 28575"/>
                              <a:gd name="connsiteY78" fmla="*/ 9525 h 9525"/>
                              <a:gd name="connsiteX79" fmla="*/ 4229 w 28575"/>
                              <a:gd name="connsiteY79" fmla="*/ 4763 h 9525"/>
                              <a:gd name="connsiteX80" fmla="*/ 4229 w 28575"/>
                              <a:gd name="connsiteY80" fmla="*/ 9525 h 9525"/>
                              <a:gd name="connsiteX81" fmla="*/ 4229 w 28575"/>
                              <a:gd name="connsiteY81" fmla="*/ 9525 h 9525"/>
                              <a:gd name="connsiteX82" fmla="*/ 4229 w 28575"/>
                              <a:gd name="connsiteY82" fmla="*/ 4763 h 9525"/>
                              <a:gd name="connsiteX83" fmla="*/ 4229 w 28575"/>
                              <a:gd name="connsiteY83" fmla="*/ 4763 h 9525"/>
                              <a:gd name="connsiteX84" fmla="*/ 4229 w 28575"/>
                              <a:gd name="connsiteY84" fmla="*/ 4763 h 9525"/>
                              <a:gd name="connsiteX85" fmla="*/ 4229 w 28575"/>
                              <a:gd name="connsiteY85" fmla="*/ 4763 h 9525"/>
                              <a:gd name="connsiteX86" fmla="*/ 4229 w 28575"/>
                              <a:gd name="connsiteY86" fmla="*/ 4763 h 9525"/>
                              <a:gd name="connsiteX87" fmla="*/ 4229 w 28575"/>
                              <a:gd name="connsiteY87" fmla="*/ 4763 h 9525"/>
                              <a:gd name="connsiteX88" fmla="*/ 5296 w 28575"/>
                              <a:gd name="connsiteY88" fmla="*/ 4763 h 9525"/>
                              <a:gd name="connsiteX89" fmla="*/ 5296 w 28575"/>
                              <a:gd name="connsiteY89" fmla="*/ 4763 h 9525"/>
                              <a:gd name="connsiteX90" fmla="*/ 5296 w 28575"/>
                              <a:gd name="connsiteY90" fmla="*/ 0 h 9525"/>
                              <a:gd name="connsiteX91" fmla="*/ 5296 w 28575"/>
                              <a:gd name="connsiteY91" fmla="*/ 4763 h 9525"/>
                              <a:gd name="connsiteX92" fmla="*/ 5296 w 28575"/>
                              <a:gd name="connsiteY92" fmla="*/ 4763 h 9525"/>
                              <a:gd name="connsiteX93" fmla="*/ 5296 w 28575"/>
                              <a:gd name="connsiteY93" fmla="*/ 4763 h 9525"/>
                              <a:gd name="connsiteX94" fmla="*/ 5296 w 28575"/>
                              <a:gd name="connsiteY94" fmla="*/ 4763 h 9525"/>
                              <a:gd name="connsiteX95" fmla="*/ 5296 w 28575"/>
                              <a:gd name="connsiteY95" fmla="*/ 4763 h 9525"/>
                              <a:gd name="connsiteX96" fmla="*/ 5296 w 28575"/>
                              <a:gd name="connsiteY96" fmla="*/ 4763 h 9525"/>
                              <a:gd name="connsiteX97" fmla="*/ 5296 w 28575"/>
                              <a:gd name="connsiteY97" fmla="*/ 4763 h 9525"/>
                              <a:gd name="connsiteX98" fmla="*/ 5296 w 28575"/>
                              <a:gd name="connsiteY98" fmla="*/ 4763 h 9525"/>
                              <a:gd name="connsiteX99" fmla="*/ 5296 w 28575"/>
                              <a:gd name="connsiteY99" fmla="*/ 4763 h 9525"/>
                              <a:gd name="connsiteX100" fmla="*/ 5296 w 28575"/>
                              <a:gd name="connsiteY100" fmla="*/ 4763 h 9525"/>
                              <a:gd name="connsiteX101" fmla="*/ 5296 w 28575"/>
                              <a:gd name="connsiteY101" fmla="*/ 4763 h 9525"/>
                              <a:gd name="connsiteX102" fmla="*/ 5296 w 28575"/>
                              <a:gd name="connsiteY102" fmla="*/ 4763 h 9525"/>
                              <a:gd name="connsiteX103" fmla="*/ 5296 w 28575"/>
                              <a:gd name="connsiteY103" fmla="*/ 4763 h 9525"/>
                              <a:gd name="connsiteX104" fmla="*/ 5296 w 28575"/>
                              <a:gd name="connsiteY104" fmla="*/ 4763 h 9525"/>
                              <a:gd name="connsiteX105" fmla="*/ 5296 w 28575"/>
                              <a:gd name="connsiteY105" fmla="*/ 4763 h 9525"/>
                              <a:gd name="connsiteX106" fmla="*/ 6353 w 28575"/>
                              <a:gd name="connsiteY106" fmla="*/ 4763 h 9525"/>
                              <a:gd name="connsiteX107" fmla="*/ 6353 w 28575"/>
                              <a:gd name="connsiteY107" fmla="*/ 4763 h 9525"/>
                              <a:gd name="connsiteX108" fmla="*/ 6353 w 28575"/>
                              <a:gd name="connsiteY108" fmla="*/ 4763 h 9525"/>
                              <a:gd name="connsiteX109" fmla="*/ 6353 w 28575"/>
                              <a:gd name="connsiteY109" fmla="*/ 4763 h 9525"/>
                              <a:gd name="connsiteX110" fmla="*/ 6353 w 28575"/>
                              <a:gd name="connsiteY110" fmla="*/ 4763 h 9525"/>
                              <a:gd name="connsiteX111" fmla="*/ 6353 w 28575"/>
                              <a:gd name="connsiteY111" fmla="*/ 4763 h 9525"/>
                              <a:gd name="connsiteX112" fmla="*/ 6353 w 28575"/>
                              <a:gd name="connsiteY112" fmla="*/ 4763 h 9525"/>
                              <a:gd name="connsiteX113" fmla="*/ 6353 w 28575"/>
                              <a:gd name="connsiteY113" fmla="*/ 4763 h 9525"/>
                              <a:gd name="connsiteX114" fmla="*/ 6353 w 28575"/>
                              <a:gd name="connsiteY114" fmla="*/ 4763 h 9525"/>
                              <a:gd name="connsiteX115" fmla="*/ 6353 w 28575"/>
                              <a:gd name="connsiteY115" fmla="*/ 9525 h 9525"/>
                              <a:gd name="connsiteX116" fmla="*/ 6353 w 28575"/>
                              <a:gd name="connsiteY116" fmla="*/ 9525 h 9525"/>
                              <a:gd name="connsiteX117" fmla="*/ 6353 w 28575"/>
                              <a:gd name="connsiteY117" fmla="*/ 4763 h 9525"/>
                              <a:gd name="connsiteX118" fmla="*/ 6353 w 28575"/>
                              <a:gd name="connsiteY118" fmla="*/ 4763 h 9525"/>
                              <a:gd name="connsiteX119" fmla="*/ 6353 w 28575"/>
                              <a:gd name="connsiteY119" fmla="*/ 4763 h 9525"/>
                              <a:gd name="connsiteX120" fmla="*/ 6353 w 28575"/>
                              <a:gd name="connsiteY120" fmla="*/ 4763 h 9525"/>
                              <a:gd name="connsiteX121" fmla="*/ 6353 w 28575"/>
                              <a:gd name="connsiteY121" fmla="*/ 4763 h 9525"/>
                              <a:gd name="connsiteX122" fmla="*/ 6353 w 28575"/>
                              <a:gd name="connsiteY122" fmla="*/ 4763 h 9525"/>
                              <a:gd name="connsiteX123" fmla="*/ 6353 w 28575"/>
                              <a:gd name="connsiteY123" fmla="*/ 4763 h 9525"/>
                              <a:gd name="connsiteX124" fmla="*/ 7411 w 28575"/>
                              <a:gd name="connsiteY124" fmla="*/ 4763 h 9525"/>
                              <a:gd name="connsiteX125" fmla="*/ 7411 w 28575"/>
                              <a:gd name="connsiteY125" fmla="*/ 4763 h 9525"/>
                              <a:gd name="connsiteX126" fmla="*/ 7411 w 28575"/>
                              <a:gd name="connsiteY126" fmla="*/ 4763 h 9525"/>
                              <a:gd name="connsiteX127" fmla="*/ 7411 w 28575"/>
                              <a:gd name="connsiteY127" fmla="*/ 4763 h 9525"/>
                              <a:gd name="connsiteX128" fmla="*/ 7411 w 28575"/>
                              <a:gd name="connsiteY128" fmla="*/ 4763 h 9525"/>
                              <a:gd name="connsiteX129" fmla="*/ 7411 w 28575"/>
                              <a:gd name="connsiteY129" fmla="*/ 4763 h 9525"/>
                              <a:gd name="connsiteX130" fmla="*/ 7411 w 28575"/>
                              <a:gd name="connsiteY130" fmla="*/ 4763 h 9525"/>
                              <a:gd name="connsiteX131" fmla="*/ 7411 w 28575"/>
                              <a:gd name="connsiteY131" fmla="*/ 4763 h 9525"/>
                              <a:gd name="connsiteX132" fmla="*/ 7411 w 28575"/>
                              <a:gd name="connsiteY132" fmla="*/ 4763 h 9525"/>
                              <a:gd name="connsiteX133" fmla="*/ 7411 w 28575"/>
                              <a:gd name="connsiteY133" fmla="*/ 4763 h 9525"/>
                              <a:gd name="connsiteX134" fmla="*/ 7411 w 28575"/>
                              <a:gd name="connsiteY134" fmla="*/ 4763 h 9525"/>
                              <a:gd name="connsiteX135" fmla="*/ 7411 w 28575"/>
                              <a:gd name="connsiteY135" fmla="*/ 4763 h 9525"/>
                              <a:gd name="connsiteX136" fmla="*/ 7411 w 28575"/>
                              <a:gd name="connsiteY136" fmla="*/ 4763 h 9525"/>
                              <a:gd name="connsiteX137" fmla="*/ 7411 w 28575"/>
                              <a:gd name="connsiteY137" fmla="*/ 4763 h 9525"/>
                              <a:gd name="connsiteX138" fmla="*/ 7411 w 28575"/>
                              <a:gd name="connsiteY138" fmla="*/ 4763 h 9525"/>
                              <a:gd name="connsiteX139" fmla="*/ 7411 w 28575"/>
                              <a:gd name="connsiteY139" fmla="*/ 4763 h 9525"/>
                              <a:gd name="connsiteX140" fmla="*/ 7411 w 28575"/>
                              <a:gd name="connsiteY140" fmla="*/ 4763 h 9525"/>
                              <a:gd name="connsiteX141" fmla="*/ 7411 w 28575"/>
                              <a:gd name="connsiteY141" fmla="*/ 4763 h 9525"/>
                              <a:gd name="connsiteX142" fmla="*/ 7411 w 28575"/>
                              <a:gd name="connsiteY142" fmla="*/ 4763 h 9525"/>
                              <a:gd name="connsiteX143" fmla="*/ 7411 w 28575"/>
                              <a:gd name="connsiteY143" fmla="*/ 4763 h 9525"/>
                              <a:gd name="connsiteX144" fmla="*/ 7411 w 28575"/>
                              <a:gd name="connsiteY144" fmla="*/ 4763 h 9525"/>
                              <a:gd name="connsiteX145" fmla="*/ 7411 w 28575"/>
                              <a:gd name="connsiteY145" fmla="*/ 4763 h 9525"/>
                              <a:gd name="connsiteX146" fmla="*/ 7411 w 28575"/>
                              <a:gd name="connsiteY146" fmla="*/ 4763 h 9525"/>
                              <a:gd name="connsiteX147" fmla="*/ 7411 w 28575"/>
                              <a:gd name="connsiteY147" fmla="*/ 4763 h 9525"/>
                              <a:gd name="connsiteX148" fmla="*/ 7411 w 28575"/>
                              <a:gd name="connsiteY148" fmla="*/ 4763 h 9525"/>
                              <a:gd name="connsiteX149" fmla="*/ 7411 w 28575"/>
                              <a:gd name="connsiteY149" fmla="*/ 4763 h 9525"/>
                              <a:gd name="connsiteX150" fmla="*/ 8468 w 28575"/>
                              <a:gd name="connsiteY150" fmla="*/ 4763 h 9525"/>
                              <a:gd name="connsiteX151" fmla="*/ 8468 w 28575"/>
                              <a:gd name="connsiteY151" fmla="*/ 4763 h 9525"/>
                              <a:gd name="connsiteX152" fmla="*/ 8468 w 28575"/>
                              <a:gd name="connsiteY152" fmla="*/ 4763 h 9525"/>
                              <a:gd name="connsiteX153" fmla="*/ 8468 w 28575"/>
                              <a:gd name="connsiteY153" fmla="*/ 9525 h 9525"/>
                              <a:gd name="connsiteX154" fmla="*/ 8468 w 28575"/>
                              <a:gd name="connsiteY154" fmla="*/ 9525 h 9525"/>
                              <a:gd name="connsiteX155" fmla="*/ 8468 w 28575"/>
                              <a:gd name="connsiteY155" fmla="*/ 9525 h 9525"/>
                              <a:gd name="connsiteX156" fmla="*/ 8468 w 28575"/>
                              <a:gd name="connsiteY156" fmla="*/ 4763 h 9525"/>
                              <a:gd name="connsiteX157" fmla="*/ 8468 w 28575"/>
                              <a:gd name="connsiteY157" fmla="*/ 4763 h 9525"/>
                              <a:gd name="connsiteX158" fmla="*/ 8468 w 28575"/>
                              <a:gd name="connsiteY158" fmla="*/ 4763 h 9525"/>
                              <a:gd name="connsiteX159" fmla="*/ 8468 w 28575"/>
                              <a:gd name="connsiteY159" fmla="*/ 4763 h 9525"/>
                              <a:gd name="connsiteX160" fmla="*/ 8468 w 28575"/>
                              <a:gd name="connsiteY160" fmla="*/ 4763 h 9525"/>
                              <a:gd name="connsiteX161" fmla="*/ 8468 w 28575"/>
                              <a:gd name="connsiteY161" fmla="*/ 9525 h 9525"/>
                              <a:gd name="connsiteX162" fmla="*/ 8468 w 28575"/>
                              <a:gd name="connsiteY162" fmla="*/ 9525 h 9525"/>
                              <a:gd name="connsiteX163" fmla="*/ 8468 w 28575"/>
                              <a:gd name="connsiteY163" fmla="*/ 9525 h 9525"/>
                              <a:gd name="connsiteX164" fmla="*/ 8468 w 28575"/>
                              <a:gd name="connsiteY164" fmla="*/ 4763 h 9525"/>
                              <a:gd name="connsiteX165" fmla="*/ 8468 w 28575"/>
                              <a:gd name="connsiteY165" fmla="*/ 4763 h 9525"/>
                              <a:gd name="connsiteX166" fmla="*/ 8468 w 28575"/>
                              <a:gd name="connsiteY166" fmla="*/ 4763 h 9525"/>
                              <a:gd name="connsiteX167" fmla="*/ 8468 w 28575"/>
                              <a:gd name="connsiteY167" fmla="*/ 4763 h 9525"/>
                              <a:gd name="connsiteX168" fmla="*/ 9525 w 28575"/>
                              <a:gd name="connsiteY168" fmla="*/ 4763 h 9525"/>
                              <a:gd name="connsiteX169" fmla="*/ 9525 w 28575"/>
                              <a:gd name="connsiteY169" fmla="*/ 4763 h 9525"/>
                              <a:gd name="connsiteX170" fmla="*/ 9525 w 28575"/>
                              <a:gd name="connsiteY170" fmla="*/ 4763 h 9525"/>
                              <a:gd name="connsiteX171" fmla="*/ 9525 w 28575"/>
                              <a:gd name="connsiteY171" fmla="*/ 4763 h 9525"/>
                              <a:gd name="connsiteX172" fmla="*/ 9525 w 28575"/>
                              <a:gd name="connsiteY172" fmla="*/ 4763 h 9525"/>
                              <a:gd name="connsiteX173" fmla="*/ 9525 w 28575"/>
                              <a:gd name="connsiteY173" fmla="*/ 4763 h 9525"/>
                              <a:gd name="connsiteX174" fmla="*/ 9525 w 28575"/>
                              <a:gd name="connsiteY174" fmla="*/ 4763 h 9525"/>
                              <a:gd name="connsiteX175" fmla="*/ 9525 w 28575"/>
                              <a:gd name="connsiteY175" fmla="*/ 4763 h 9525"/>
                              <a:gd name="connsiteX176" fmla="*/ 9525 w 28575"/>
                              <a:gd name="connsiteY176" fmla="*/ 4763 h 9525"/>
                              <a:gd name="connsiteX177" fmla="*/ 9525 w 28575"/>
                              <a:gd name="connsiteY177" fmla="*/ 9525 h 9525"/>
                              <a:gd name="connsiteX178" fmla="*/ 9525 w 28575"/>
                              <a:gd name="connsiteY178" fmla="*/ 9525 h 9525"/>
                              <a:gd name="connsiteX179" fmla="*/ 9525 w 28575"/>
                              <a:gd name="connsiteY179" fmla="*/ 4763 h 9525"/>
                              <a:gd name="connsiteX180" fmla="*/ 9525 w 28575"/>
                              <a:gd name="connsiteY180" fmla="*/ 4763 h 9525"/>
                              <a:gd name="connsiteX181" fmla="*/ 9525 w 28575"/>
                              <a:gd name="connsiteY181" fmla="*/ 4763 h 9525"/>
                              <a:gd name="connsiteX182" fmla="*/ 9525 w 28575"/>
                              <a:gd name="connsiteY182" fmla="*/ 4763 h 9525"/>
                              <a:gd name="connsiteX183" fmla="*/ 9525 w 28575"/>
                              <a:gd name="connsiteY183" fmla="*/ 9525 h 9525"/>
                              <a:gd name="connsiteX184" fmla="*/ 9525 w 28575"/>
                              <a:gd name="connsiteY184" fmla="*/ 9525 h 9525"/>
                              <a:gd name="connsiteX185" fmla="*/ 9525 w 28575"/>
                              <a:gd name="connsiteY185" fmla="*/ 9525 h 9525"/>
                              <a:gd name="connsiteX186" fmla="*/ 10582 w 28575"/>
                              <a:gd name="connsiteY186" fmla="*/ 4763 h 9525"/>
                              <a:gd name="connsiteX187" fmla="*/ 10582 w 28575"/>
                              <a:gd name="connsiteY187" fmla="*/ 4763 h 9525"/>
                              <a:gd name="connsiteX188" fmla="*/ 10582 w 28575"/>
                              <a:gd name="connsiteY188" fmla="*/ 4763 h 9525"/>
                              <a:gd name="connsiteX189" fmla="*/ 10582 w 28575"/>
                              <a:gd name="connsiteY189" fmla="*/ 4763 h 9525"/>
                              <a:gd name="connsiteX190" fmla="*/ 10582 w 28575"/>
                              <a:gd name="connsiteY190" fmla="*/ 4763 h 9525"/>
                              <a:gd name="connsiteX191" fmla="*/ 10582 w 28575"/>
                              <a:gd name="connsiteY191" fmla="*/ 4763 h 9525"/>
                              <a:gd name="connsiteX192" fmla="*/ 10582 w 28575"/>
                              <a:gd name="connsiteY192" fmla="*/ 9525 h 9525"/>
                              <a:gd name="connsiteX193" fmla="*/ 10582 w 28575"/>
                              <a:gd name="connsiteY193" fmla="*/ 4763 h 9525"/>
                              <a:gd name="connsiteX194" fmla="*/ 10582 w 28575"/>
                              <a:gd name="connsiteY194" fmla="*/ 4763 h 9525"/>
                              <a:gd name="connsiteX195" fmla="*/ 10582 w 28575"/>
                              <a:gd name="connsiteY195" fmla="*/ 4763 h 9525"/>
                              <a:gd name="connsiteX196" fmla="*/ 10582 w 28575"/>
                              <a:gd name="connsiteY196" fmla="*/ 0 h 9525"/>
                              <a:gd name="connsiteX197" fmla="*/ 10582 w 28575"/>
                              <a:gd name="connsiteY197" fmla="*/ 4763 h 9525"/>
                              <a:gd name="connsiteX198" fmla="*/ 10582 w 28575"/>
                              <a:gd name="connsiteY198" fmla="*/ 9525 h 9525"/>
                              <a:gd name="connsiteX199" fmla="*/ 10582 w 28575"/>
                              <a:gd name="connsiteY199" fmla="*/ 9525 h 9525"/>
                              <a:gd name="connsiteX200" fmla="*/ 10582 w 28575"/>
                              <a:gd name="connsiteY200" fmla="*/ 9525 h 9525"/>
                              <a:gd name="connsiteX201" fmla="*/ 10582 w 28575"/>
                              <a:gd name="connsiteY201" fmla="*/ 4763 h 9525"/>
                              <a:gd name="connsiteX202" fmla="*/ 10582 w 28575"/>
                              <a:gd name="connsiteY202" fmla="*/ 4763 h 9525"/>
                              <a:gd name="connsiteX203" fmla="*/ 10582 w 28575"/>
                              <a:gd name="connsiteY203" fmla="*/ 4763 h 9525"/>
                              <a:gd name="connsiteX204" fmla="*/ 11639 w 28575"/>
                              <a:gd name="connsiteY204" fmla="*/ 4763 h 9525"/>
                              <a:gd name="connsiteX205" fmla="*/ 11639 w 28575"/>
                              <a:gd name="connsiteY205" fmla="*/ 4763 h 9525"/>
                              <a:gd name="connsiteX206" fmla="*/ 11639 w 28575"/>
                              <a:gd name="connsiteY206" fmla="*/ 4763 h 9525"/>
                              <a:gd name="connsiteX207" fmla="*/ 11639 w 28575"/>
                              <a:gd name="connsiteY207" fmla="*/ 4763 h 9525"/>
                              <a:gd name="connsiteX208" fmla="*/ 11639 w 28575"/>
                              <a:gd name="connsiteY208" fmla="*/ 4763 h 9525"/>
                              <a:gd name="connsiteX209" fmla="*/ 11639 w 28575"/>
                              <a:gd name="connsiteY209" fmla="*/ 4763 h 9525"/>
                              <a:gd name="connsiteX210" fmla="*/ 11639 w 28575"/>
                              <a:gd name="connsiteY210" fmla="*/ 4763 h 9525"/>
                              <a:gd name="connsiteX211" fmla="*/ 11639 w 28575"/>
                              <a:gd name="connsiteY211" fmla="*/ 4763 h 9525"/>
                              <a:gd name="connsiteX212" fmla="*/ 11639 w 28575"/>
                              <a:gd name="connsiteY212" fmla="*/ 4763 h 9525"/>
                              <a:gd name="connsiteX213" fmla="*/ 11639 w 28575"/>
                              <a:gd name="connsiteY213" fmla="*/ 4763 h 9525"/>
                              <a:gd name="connsiteX214" fmla="*/ 11639 w 28575"/>
                              <a:gd name="connsiteY214" fmla="*/ 4763 h 9525"/>
                              <a:gd name="connsiteX215" fmla="*/ 11639 w 28575"/>
                              <a:gd name="connsiteY215" fmla="*/ 4763 h 9525"/>
                              <a:gd name="connsiteX216" fmla="*/ 11639 w 28575"/>
                              <a:gd name="connsiteY216" fmla="*/ 9525 h 9525"/>
                              <a:gd name="connsiteX217" fmla="*/ 11639 w 28575"/>
                              <a:gd name="connsiteY217" fmla="*/ 4763 h 9525"/>
                              <a:gd name="connsiteX218" fmla="*/ 11639 w 28575"/>
                              <a:gd name="connsiteY218" fmla="*/ 4763 h 9525"/>
                              <a:gd name="connsiteX219" fmla="*/ 11639 w 28575"/>
                              <a:gd name="connsiteY219" fmla="*/ 9525 h 9525"/>
                              <a:gd name="connsiteX220" fmla="*/ 11639 w 28575"/>
                              <a:gd name="connsiteY220" fmla="*/ 4763 h 9525"/>
                              <a:gd name="connsiteX221" fmla="*/ 11639 w 28575"/>
                              <a:gd name="connsiteY221" fmla="*/ 9525 h 9525"/>
                              <a:gd name="connsiteX222" fmla="*/ 11639 w 28575"/>
                              <a:gd name="connsiteY222" fmla="*/ 9525 h 9525"/>
                              <a:gd name="connsiteX223" fmla="*/ 11639 w 28575"/>
                              <a:gd name="connsiteY223" fmla="*/ 9525 h 9525"/>
                              <a:gd name="connsiteX224" fmla="*/ 12697 w 28575"/>
                              <a:gd name="connsiteY224" fmla="*/ 9525 h 9525"/>
                              <a:gd name="connsiteX225" fmla="*/ 12697 w 28575"/>
                              <a:gd name="connsiteY225" fmla="*/ 9525 h 9525"/>
                              <a:gd name="connsiteX226" fmla="*/ 12697 w 28575"/>
                              <a:gd name="connsiteY226" fmla="*/ 9525 h 9525"/>
                              <a:gd name="connsiteX227" fmla="*/ 12697 w 28575"/>
                              <a:gd name="connsiteY227" fmla="*/ 4763 h 9525"/>
                              <a:gd name="connsiteX228" fmla="*/ 12697 w 28575"/>
                              <a:gd name="connsiteY228" fmla="*/ 4763 h 9525"/>
                              <a:gd name="connsiteX229" fmla="*/ 12697 w 28575"/>
                              <a:gd name="connsiteY229" fmla="*/ 9525 h 9525"/>
                              <a:gd name="connsiteX230" fmla="*/ 12697 w 28575"/>
                              <a:gd name="connsiteY230" fmla="*/ 4763 h 9525"/>
                              <a:gd name="connsiteX231" fmla="*/ 12697 w 28575"/>
                              <a:gd name="connsiteY231" fmla="*/ 4763 h 9525"/>
                              <a:gd name="connsiteX232" fmla="*/ 12697 w 28575"/>
                              <a:gd name="connsiteY232" fmla="*/ 4763 h 9525"/>
                              <a:gd name="connsiteX233" fmla="*/ 12697 w 28575"/>
                              <a:gd name="connsiteY233" fmla="*/ 4763 h 9525"/>
                              <a:gd name="connsiteX234" fmla="*/ 12697 w 28575"/>
                              <a:gd name="connsiteY234" fmla="*/ 9525 h 9525"/>
                              <a:gd name="connsiteX235" fmla="*/ 12697 w 28575"/>
                              <a:gd name="connsiteY235" fmla="*/ 4763 h 9525"/>
                              <a:gd name="connsiteX236" fmla="*/ 12697 w 28575"/>
                              <a:gd name="connsiteY236" fmla="*/ 4763 h 9525"/>
                              <a:gd name="connsiteX237" fmla="*/ 12697 w 28575"/>
                              <a:gd name="connsiteY237" fmla="*/ 4763 h 9525"/>
                              <a:gd name="connsiteX238" fmla="*/ 12697 w 28575"/>
                              <a:gd name="connsiteY238" fmla="*/ 4763 h 9525"/>
                              <a:gd name="connsiteX239" fmla="*/ 12697 w 28575"/>
                              <a:gd name="connsiteY239" fmla="*/ 4763 h 9525"/>
                              <a:gd name="connsiteX240" fmla="*/ 12697 w 28575"/>
                              <a:gd name="connsiteY240" fmla="*/ 9525 h 9525"/>
                              <a:gd name="connsiteX241" fmla="*/ 12697 w 28575"/>
                              <a:gd name="connsiteY241" fmla="*/ 9525 h 9525"/>
                              <a:gd name="connsiteX242" fmla="*/ 13754 w 28575"/>
                              <a:gd name="connsiteY242" fmla="*/ 9525 h 9525"/>
                              <a:gd name="connsiteX243" fmla="*/ 13754 w 28575"/>
                              <a:gd name="connsiteY243" fmla="*/ 4763 h 9525"/>
                              <a:gd name="connsiteX244" fmla="*/ 13754 w 28575"/>
                              <a:gd name="connsiteY244" fmla="*/ 4763 h 9525"/>
                              <a:gd name="connsiteX245" fmla="*/ 13754 w 28575"/>
                              <a:gd name="connsiteY245" fmla="*/ 4763 h 9525"/>
                              <a:gd name="connsiteX246" fmla="*/ 13754 w 28575"/>
                              <a:gd name="connsiteY246" fmla="*/ 4763 h 9525"/>
                              <a:gd name="connsiteX247" fmla="*/ 13754 w 28575"/>
                              <a:gd name="connsiteY247" fmla="*/ 4763 h 9525"/>
                              <a:gd name="connsiteX248" fmla="*/ 13754 w 28575"/>
                              <a:gd name="connsiteY248" fmla="*/ 4763 h 9525"/>
                              <a:gd name="connsiteX249" fmla="*/ 13754 w 28575"/>
                              <a:gd name="connsiteY249" fmla="*/ 0 h 9525"/>
                              <a:gd name="connsiteX250" fmla="*/ 13754 w 28575"/>
                              <a:gd name="connsiteY250" fmla="*/ 4763 h 9525"/>
                              <a:gd name="connsiteX251" fmla="*/ 13754 w 28575"/>
                              <a:gd name="connsiteY251" fmla="*/ 4763 h 9525"/>
                              <a:gd name="connsiteX252" fmla="*/ 13754 w 28575"/>
                              <a:gd name="connsiteY252" fmla="*/ 4763 h 9525"/>
                              <a:gd name="connsiteX253" fmla="*/ 13754 w 28575"/>
                              <a:gd name="connsiteY253" fmla="*/ 9525 h 9525"/>
                              <a:gd name="connsiteX254" fmla="*/ 13754 w 28575"/>
                              <a:gd name="connsiteY254" fmla="*/ 9525 h 9525"/>
                              <a:gd name="connsiteX255" fmla="*/ 13754 w 28575"/>
                              <a:gd name="connsiteY255" fmla="*/ 4763 h 9525"/>
                              <a:gd name="connsiteX256" fmla="*/ 13754 w 28575"/>
                              <a:gd name="connsiteY256" fmla="*/ 4763 h 9525"/>
                              <a:gd name="connsiteX257" fmla="*/ 13754 w 28575"/>
                              <a:gd name="connsiteY257" fmla="*/ 4763 h 9525"/>
                              <a:gd name="connsiteX258" fmla="*/ 13754 w 28575"/>
                              <a:gd name="connsiteY258" fmla="*/ 4763 h 9525"/>
                              <a:gd name="connsiteX259" fmla="*/ 13754 w 28575"/>
                              <a:gd name="connsiteY259" fmla="*/ 4763 h 9525"/>
                              <a:gd name="connsiteX260" fmla="*/ 14821 w 28575"/>
                              <a:gd name="connsiteY260" fmla="*/ 4763 h 9525"/>
                              <a:gd name="connsiteX261" fmla="*/ 14821 w 28575"/>
                              <a:gd name="connsiteY261" fmla="*/ 4763 h 9525"/>
                              <a:gd name="connsiteX262" fmla="*/ 14821 w 28575"/>
                              <a:gd name="connsiteY262" fmla="*/ 4763 h 9525"/>
                              <a:gd name="connsiteX263" fmla="*/ 14821 w 28575"/>
                              <a:gd name="connsiteY263" fmla="*/ 4763 h 9525"/>
                              <a:gd name="connsiteX264" fmla="*/ 14821 w 28575"/>
                              <a:gd name="connsiteY264" fmla="*/ 4763 h 9525"/>
                              <a:gd name="connsiteX265" fmla="*/ 14821 w 28575"/>
                              <a:gd name="connsiteY265" fmla="*/ 4763 h 9525"/>
                              <a:gd name="connsiteX266" fmla="*/ 14821 w 28575"/>
                              <a:gd name="connsiteY266" fmla="*/ 4763 h 9525"/>
                              <a:gd name="connsiteX267" fmla="*/ 14821 w 28575"/>
                              <a:gd name="connsiteY267" fmla="*/ 4763 h 9525"/>
                              <a:gd name="connsiteX268" fmla="*/ 14821 w 28575"/>
                              <a:gd name="connsiteY268" fmla="*/ 4763 h 9525"/>
                              <a:gd name="connsiteX269" fmla="*/ 14821 w 28575"/>
                              <a:gd name="connsiteY269" fmla="*/ 4763 h 9525"/>
                              <a:gd name="connsiteX270" fmla="*/ 14821 w 28575"/>
                              <a:gd name="connsiteY270" fmla="*/ 4763 h 9525"/>
                              <a:gd name="connsiteX271" fmla="*/ 14821 w 28575"/>
                              <a:gd name="connsiteY271" fmla="*/ 9525 h 9525"/>
                              <a:gd name="connsiteX272" fmla="*/ 14821 w 28575"/>
                              <a:gd name="connsiteY272" fmla="*/ 9525 h 9525"/>
                              <a:gd name="connsiteX273" fmla="*/ 14821 w 28575"/>
                              <a:gd name="connsiteY273" fmla="*/ 9525 h 9525"/>
                              <a:gd name="connsiteX274" fmla="*/ 14821 w 28575"/>
                              <a:gd name="connsiteY274" fmla="*/ 9525 h 9525"/>
                              <a:gd name="connsiteX275" fmla="*/ 14821 w 28575"/>
                              <a:gd name="connsiteY275" fmla="*/ 4763 h 9525"/>
                              <a:gd name="connsiteX276" fmla="*/ 14821 w 28575"/>
                              <a:gd name="connsiteY276" fmla="*/ 4763 h 9525"/>
                              <a:gd name="connsiteX277" fmla="*/ 14821 w 28575"/>
                              <a:gd name="connsiteY277" fmla="*/ 4763 h 9525"/>
                              <a:gd name="connsiteX278" fmla="*/ 15878 w 28575"/>
                              <a:gd name="connsiteY278" fmla="*/ 4763 h 9525"/>
                              <a:gd name="connsiteX279" fmla="*/ 15878 w 28575"/>
                              <a:gd name="connsiteY279" fmla="*/ 4763 h 9525"/>
                              <a:gd name="connsiteX280" fmla="*/ 15878 w 28575"/>
                              <a:gd name="connsiteY280" fmla="*/ 4763 h 9525"/>
                              <a:gd name="connsiteX281" fmla="*/ 15878 w 28575"/>
                              <a:gd name="connsiteY281" fmla="*/ 9525 h 9525"/>
                              <a:gd name="connsiteX282" fmla="*/ 15878 w 28575"/>
                              <a:gd name="connsiteY282" fmla="*/ 4763 h 9525"/>
                              <a:gd name="connsiteX283" fmla="*/ 15878 w 28575"/>
                              <a:gd name="connsiteY283" fmla="*/ 4763 h 9525"/>
                              <a:gd name="connsiteX284" fmla="*/ 15878 w 28575"/>
                              <a:gd name="connsiteY284" fmla="*/ 4763 h 9525"/>
                              <a:gd name="connsiteX285" fmla="*/ 15878 w 28575"/>
                              <a:gd name="connsiteY285" fmla="*/ 4763 h 9525"/>
                              <a:gd name="connsiteX286" fmla="*/ 15878 w 28575"/>
                              <a:gd name="connsiteY286" fmla="*/ 4763 h 9525"/>
                              <a:gd name="connsiteX287" fmla="*/ 15878 w 28575"/>
                              <a:gd name="connsiteY287" fmla="*/ 4763 h 9525"/>
                              <a:gd name="connsiteX288" fmla="*/ 15878 w 28575"/>
                              <a:gd name="connsiteY288" fmla="*/ 4763 h 9525"/>
                              <a:gd name="connsiteX289" fmla="*/ 15878 w 28575"/>
                              <a:gd name="connsiteY289" fmla="*/ 4763 h 9525"/>
                              <a:gd name="connsiteX290" fmla="*/ 15878 w 28575"/>
                              <a:gd name="connsiteY290" fmla="*/ 4763 h 9525"/>
                              <a:gd name="connsiteX291" fmla="*/ 15878 w 28575"/>
                              <a:gd name="connsiteY291" fmla="*/ 4763 h 9525"/>
                              <a:gd name="connsiteX292" fmla="*/ 15878 w 28575"/>
                              <a:gd name="connsiteY292" fmla="*/ 4763 h 9525"/>
                              <a:gd name="connsiteX293" fmla="*/ 15878 w 28575"/>
                              <a:gd name="connsiteY293" fmla="*/ 4763 h 9525"/>
                              <a:gd name="connsiteX294" fmla="*/ 15878 w 28575"/>
                              <a:gd name="connsiteY294" fmla="*/ 4763 h 9525"/>
                              <a:gd name="connsiteX295" fmla="*/ 15878 w 28575"/>
                              <a:gd name="connsiteY295" fmla="*/ 4763 h 9525"/>
                              <a:gd name="connsiteX296" fmla="*/ 15878 w 28575"/>
                              <a:gd name="connsiteY296" fmla="*/ 4763 h 9525"/>
                              <a:gd name="connsiteX297" fmla="*/ 15878 w 28575"/>
                              <a:gd name="connsiteY297" fmla="*/ 4763 h 9525"/>
                              <a:gd name="connsiteX298" fmla="*/ 16936 w 28575"/>
                              <a:gd name="connsiteY298" fmla="*/ 4763 h 9525"/>
                              <a:gd name="connsiteX299" fmla="*/ 16936 w 28575"/>
                              <a:gd name="connsiteY299" fmla="*/ 4763 h 9525"/>
                              <a:gd name="connsiteX300" fmla="*/ 16936 w 28575"/>
                              <a:gd name="connsiteY300" fmla="*/ 4763 h 9525"/>
                              <a:gd name="connsiteX301" fmla="*/ 16936 w 28575"/>
                              <a:gd name="connsiteY301" fmla="*/ 4763 h 9525"/>
                              <a:gd name="connsiteX302" fmla="*/ 16936 w 28575"/>
                              <a:gd name="connsiteY302" fmla="*/ 4763 h 9525"/>
                              <a:gd name="connsiteX303" fmla="*/ 16936 w 28575"/>
                              <a:gd name="connsiteY303" fmla="*/ 4763 h 9525"/>
                              <a:gd name="connsiteX304" fmla="*/ 16936 w 28575"/>
                              <a:gd name="connsiteY304" fmla="*/ 4763 h 9525"/>
                              <a:gd name="connsiteX305" fmla="*/ 16936 w 28575"/>
                              <a:gd name="connsiteY305" fmla="*/ 4763 h 9525"/>
                              <a:gd name="connsiteX306" fmla="*/ 16936 w 28575"/>
                              <a:gd name="connsiteY306" fmla="*/ 4763 h 9525"/>
                              <a:gd name="connsiteX307" fmla="*/ 16936 w 28575"/>
                              <a:gd name="connsiteY307" fmla="*/ 4763 h 9525"/>
                              <a:gd name="connsiteX308" fmla="*/ 16936 w 28575"/>
                              <a:gd name="connsiteY308" fmla="*/ 4763 h 9525"/>
                              <a:gd name="connsiteX309" fmla="*/ 16936 w 28575"/>
                              <a:gd name="connsiteY309" fmla="*/ 4763 h 9525"/>
                              <a:gd name="connsiteX310" fmla="*/ 16936 w 28575"/>
                              <a:gd name="connsiteY310" fmla="*/ 4763 h 9525"/>
                              <a:gd name="connsiteX311" fmla="*/ 16936 w 28575"/>
                              <a:gd name="connsiteY311" fmla="*/ 4763 h 9525"/>
                              <a:gd name="connsiteX312" fmla="*/ 16936 w 28575"/>
                              <a:gd name="connsiteY312" fmla="*/ 4763 h 9525"/>
                              <a:gd name="connsiteX313" fmla="*/ 16936 w 28575"/>
                              <a:gd name="connsiteY313" fmla="*/ 4763 h 9525"/>
                              <a:gd name="connsiteX314" fmla="*/ 16936 w 28575"/>
                              <a:gd name="connsiteY314" fmla="*/ 4763 h 9525"/>
                              <a:gd name="connsiteX315" fmla="*/ 16936 w 28575"/>
                              <a:gd name="connsiteY315" fmla="*/ 4763 h 9525"/>
                              <a:gd name="connsiteX316" fmla="*/ 17993 w 28575"/>
                              <a:gd name="connsiteY316" fmla="*/ 4763 h 9525"/>
                              <a:gd name="connsiteX317" fmla="*/ 17993 w 28575"/>
                              <a:gd name="connsiteY317" fmla="*/ 4763 h 9525"/>
                              <a:gd name="connsiteX318" fmla="*/ 17993 w 28575"/>
                              <a:gd name="connsiteY318" fmla="*/ 4763 h 9525"/>
                              <a:gd name="connsiteX319" fmla="*/ 17993 w 28575"/>
                              <a:gd name="connsiteY319" fmla="*/ 4763 h 9525"/>
                              <a:gd name="connsiteX320" fmla="*/ 17993 w 28575"/>
                              <a:gd name="connsiteY320" fmla="*/ 4763 h 9525"/>
                              <a:gd name="connsiteX321" fmla="*/ 17993 w 28575"/>
                              <a:gd name="connsiteY321" fmla="*/ 4763 h 9525"/>
                              <a:gd name="connsiteX322" fmla="*/ 17993 w 28575"/>
                              <a:gd name="connsiteY322" fmla="*/ 4763 h 9525"/>
                              <a:gd name="connsiteX323" fmla="*/ 17993 w 28575"/>
                              <a:gd name="connsiteY323" fmla="*/ 4763 h 9525"/>
                              <a:gd name="connsiteX324" fmla="*/ 17993 w 28575"/>
                              <a:gd name="connsiteY324" fmla="*/ 4763 h 9525"/>
                              <a:gd name="connsiteX325" fmla="*/ 17993 w 28575"/>
                              <a:gd name="connsiteY325" fmla="*/ 4763 h 9525"/>
                              <a:gd name="connsiteX326" fmla="*/ 17993 w 28575"/>
                              <a:gd name="connsiteY326" fmla="*/ 4763 h 9525"/>
                              <a:gd name="connsiteX327" fmla="*/ 17993 w 28575"/>
                              <a:gd name="connsiteY327" fmla="*/ 4763 h 9525"/>
                              <a:gd name="connsiteX328" fmla="*/ 17993 w 28575"/>
                              <a:gd name="connsiteY328" fmla="*/ 4763 h 9525"/>
                              <a:gd name="connsiteX329" fmla="*/ 17993 w 28575"/>
                              <a:gd name="connsiteY329" fmla="*/ 4763 h 9525"/>
                              <a:gd name="connsiteX330" fmla="*/ 17993 w 28575"/>
                              <a:gd name="connsiteY330" fmla="*/ 4763 h 9525"/>
                              <a:gd name="connsiteX331" fmla="*/ 17993 w 28575"/>
                              <a:gd name="connsiteY331" fmla="*/ 9525 h 9525"/>
                              <a:gd name="connsiteX332" fmla="*/ 17993 w 28575"/>
                              <a:gd name="connsiteY332" fmla="*/ 9525 h 9525"/>
                              <a:gd name="connsiteX333" fmla="*/ 17993 w 28575"/>
                              <a:gd name="connsiteY333" fmla="*/ 9525 h 9525"/>
                              <a:gd name="connsiteX334" fmla="*/ 19050 w 28575"/>
                              <a:gd name="connsiteY334" fmla="*/ 4763 h 9525"/>
                              <a:gd name="connsiteX335" fmla="*/ 19050 w 28575"/>
                              <a:gd name="connsiteY335" fmla="*/ 4763 h 9525"/>
                              <a:gd name="connsiteX336" fmla="*/ 19050 w 28575"/>
                              <a:gd name="connsiteY336" fmla="*/ 4763 h 9525"/>
                              <a:gd name="connsiteX337" fmla="*/ 19050 w 28575"/>
                              <a:gd name="connsiteY337" fmla="*/ 4763 h 9525"/>
                              <a:gd name="connsiteX338" fmla="*/ 19050 w 28575"/>
                              <a:gd name="connsiteY338" fmla="*/ 4763 h 9525"/>
                              <a:gd name="connsiteX339" fmla="*/ 19050 w 28575"/>
                              <a:gd name="connsiteY339" fmla="*/ 4763 h 9525"/>
                              <a:gd name="connsiteX340" fmla="*/ 19050 w 28575"/>
                              <a:gd name="connsiteY340" fmla="*/ 4763 h 9525"/>
                              <a:gd name="connsiteX341" fmla="*/ 19050 w 28575"/>
                              <a:gd name="connsiteY341" fmla="*/ 0 h 9525"/>
                              <a:gd name="connsiteX342" fmla="*/ 19050 w 28575"/>
                              <a:gd name="connsiteY342" fmla="*/ 4763 h 9525"/>
                              <a:gd name="connsiteX343" fmla="*/ 19050 w 28575"/>
                              <a:gd name="connsiteY343" fmla="*/ 4763 h 9525"/>
                              <a:gd name="connsiteX344" fmla="*/ 19050 w 28575"/>
                              <a:gd name="connsiteY344" fmla="*/ 0 h 9525"/>
                              <a:gd name="connsiteX345" fmla="*/ 19050 w 28575"/>
                              <a:gd name="connsiteY345" fmla="*/ 4763 h 9525"/>
                              <a:gd name="connsiteX346" fmla="*/ 19050 w 28575"/>
                              <a:gd name="connsiteY346" fmla="*/ 4763 h 9525"/>
                              <a:gd name="connsiteX347" fmla="*/ 19050 w 28575"/>
                              <a:gd name="connsiteY347" fmla="*/ 4763 h 9525"/>
                              <a:gd name="connsiteX348" fmla="*/ 19050 w 28575"/>
                              <a:gd name="connsiteY348" fmla="*/ 4763 h 9525"/>
                              <a:gd name="connsiteX349" fmla="*/ 19050 w 28575"/>
                              <a:gd name="connsiteY349" fmla="*/ 4763 h 9525"/>
                              <a:gd name="connsiteX350" fmla="*/ 19050 w 28575"/>
                              <a:gd name="connsiteY350" fmla="*/ 4763 h 9525"/>
                              <a:gd name="connsiteX351" fmla="*/ 19050 w 28575"/>
                              <a:gd name="connsiteY351" fmla="*/ 4763 h 9525"/>
                              <a:gd name="connsiteX352" fmla="*/ 20107 w 28575"/>
                              <a:gd name="connsiteY352" fmla="*/ 4763 h 9525"/>
                              <a:gd name="connsiteX353" fmla="*/ 20107 w 28575"/>
                              <a:gd name="connsiteY353" fmla="*/ 4763 h 9525"/>
                              <a:gd name="connsiteX354" fmla="*/ 20107 w 28575"/>
                              <a:gd name="connsiteY354" fmla="*/ 4763 h 9525"/>
                              <a:gd name="connsiteX355" fmla="*/ 20107 w 28575"/>
                              <a:gd name="connsiteY355" fmla="*/ 4763 h 9525"/>
                              <a:gd name="connsiteX356" fmla="*/ 20107 w 28575"/>
                              <a:gd name="connsiteY356" fmla="*/ 4763 h 9525"/>
                              <a:gd name="connsiteX357" fmla="*/ 20107 w 28575"/>
                              <a:gd name="connsiteY357" fmla="*/ 4763 h 9525"/>
                              <a:gd name="connsiteX358" fmla="*/ 20107 w 28575"/>
                              <a:gd name="connsiteY358" fmla="*/ 4763 h 9525"/>
                              <a:gd name="connsiteX359" fmla="*/ 20107 w 28575"/>
                              <a:gd name="connsiteY359" fmla="*/ 4763 h 9525"/>
                              <a:gd name="connsiteX360" fmla="*/ 20107 w 28575"/>
                              <a:gd name="connsiteY360" fmla="*/ 4763 h 9525"/>
                              <a:gd name="connsiteX361" fmla="*/ 20107 w 28575"/>
                              <a:gd name="connsiteY361" fmla="*/ 4763 h 9525"/>
                              <a:gd name="connsiteX362" fmla="*/ 20107 w 28575"/>
                              <a:gd name="connsiteY362" fmla="*/ 4763 h 9525"/>
                              <a:gd name="connsiteX363" fmla="*/ 20107 w 28575"/>
                              <a:gd name="connsiteY363" fmla="*/ 9525 h 9525"/>
                              <a:gd name="connsiteX364" fmla="*/ 20107 w 28575"/>
                              <a:gd name="connsiteY364" fmla="*/ 9525 h 9525"/>
                              <a:gd name="connsiteX365" fmla="*/ 20107 w 28575"/>
                              <a:gd name="connsiteY365" fmla="*/ 9525 h 9525"/>
                              <a:gd name="connsiteX366" fmla="*/ 20107 w 28575"/>
                              <a:gd name="connsiteY366" fmla="*/ 4763 h 9525"/>
                              <a:gd name="connsiteX367" fmla="*/ 20107 w 28575"/>
                              <a:gd name="connsiteY367" fmla="*/ 4763 h 9525"/>
                              <a:gd name="connsiteX368" fmla="*/ 20107 w 28575"/>
                              <a:gd name="connsiteY368" fmla="*/ 4763 h 9525"/>
                              <a:gd name="connsiteX369" fmla="*/ 20107 w 28575"/>
                              <a:gd name="connsiteY369" fmla="*/ 4763 h 9525"/>
                              <a:gd name="connsiteX370" fmla="*/ 20107 w 28575"/>
                              <a:gd name="connsiteY370" fmla="*/ 9525 h 9525"/>
                              <a:gd name="connsiteX371" fmla="*/ 20107 w 28575"/>
                              <a:gd name="connsiteY371" fmla="*/ 9525 h 9525"/>
                              <a:gd name="connsiteX372" fmla="*/ 20107 w 28575"/>
                              <a:gd name="connsiteY372" fmla="*/ 4763 h 9525"/>
                              <a:gd name="connsiteX373" fmla="*/ 20107 w 28575"/>
                              <a:gd name="connsiteY373" fmla="*/ 4763 h 9525"/>
                              <a:gd name="connsiteX374" fmla="*/ 20107 w 28575"/>
                              <a:gd name="connsiteY374" fmla="*/ 4763 h 9525"/>
                              <a:gd name="connsiteX375" fmla="*/ 20107 w 28575"/>
                              <a:gd name="connsiteY375" fmla="*/ 4763 h 9525"/>
                              <a:gd name="connsiteX376" fmla="*/ 20107 w 28575"/>
                              <a:gd name="connsiteY376" fmla="*/ 4763 h 9525"/>
                              <a:gd name="connsiteX377" fmla="*/ 20107 w 28575"/>
                              <a:gd name="connsiteY377" fmla="*/ 9525 h 9525"/>
                              <a:gd name="connsiteX378" fmla="*/ 21164 w 28575"/>
                              <a:gd name="connsiteY378" fmla="*/ 4763 h 9525"/>
                              <a:gd name="connsiteX379" fmla="*/ 21164 w 28575"/>
                              <a:gd name="connsiteY379" fmla="*/ 4763 h 9525"/>
                              <a:gd name="connsiteX380" fmla="*/ 21164 w 28575"/>
                              <a:gd name="connsiteY380" fmla="*/ 4763 h 9525"/>
                              <a:gd name="connsiteX381" fmla="*/ 21164 w 28575"/>
                              <a:gd name="connsiteY381" fmla="*/ 4763 h 9525"/>
                              <a:gd name="connsiteX382" fmla="*/ 21164 w 28575"/>
                              <a:gd name="connsiteY382" fmla="*/ 4763 h 9525"/>
                              <a:gd name="connsiteX383" fmla="*/ 21164 w 28575"/>
                              <a:gd name="connsiteY383" fmla="*/ 4763 h 9525"/>
                              <a:gd name="connsiteX384" fmla="*/ 21164 w 28575"/>
                              <a:gd name="connsiteY384" fmla="*/ 4763 h 9525"/>
                              <a:gd name="connsiteX385" fmla="*/ 21164 w 28575"/>
                              <a:gd name="connsiteY385" fmla="*/ 4763 h 9525"/>
                              <a:gd name="connsiteX386" fmla="*/ 21164 w 28575"/>
                              <a:gd name="connsiteY386" fmla="*/ 4763 h 9525"/>
                              <a:gd name="connsiteX387" fmla="*/ 21164 w 28575"/>
                              <a:gd name="connsiteY387" fmla="*/ 4763 h 9525"/>
                              <a:gd name="connsiteX388" fmla="*/ 21164 w 28575"/>
                              <a:gd name="connsiteY388" fmla="*/ 4763 h 9525"/>
                              <a:gd name="connsiteX389" fmla="*/ 21164 w 28575"/>
                              <a:gd name="connsiteY389" fmla="*/ 4763 h 9525"/>
                              <a:gd name="connsiteX390" fmla="*/ 21164 w 28575"/>
                              <a:gd name="connsiteY390" fmla="*/ 4763 h 9525"/>
                              <a:gd name="connsiteX391" fmla="*/ 21164 w 28575"/>
                              <a:gd name="connsiteY391" fmla="*/ 4763 h 9525"/>
                              <a:gd name="connsiteX392" fmla="*/ 21164 w 28575"/>
                              <a:gd name="connsiteY392" fmla="*/ 4763 h 9525"/>
                              <a:gd name="connsiteX393" fmla="*/ 21164 w 28575"/>
                              <a:gd name="connsiteY393" fmla="*/ 9525 h 9525"/>
                              <a:gd name="connsiteX394" fmla="*/ 21164 w 28575"/>
                              <a:gd name="connsiteY394" fmla="*/ 9525 h 9525"/>
                              <a:gd name="connsiteX395" fmla="*/ 21164 w 28575"/>
                              <a:gd name="connsiteY395" fmla="*/ 9525 h 9525"/>
                              <a:gd name="connsiteX396" fmla="*/ 22222 w 28575"/>
                              <a:gd name="connsiteY396" fmla="*/ 9525 h 9525"/>
                              <a:gd name="connsiteX397" fmla="*/ 22222 w 28575"/>
                              <a:gd name="connsiteY397" fmla="*/ 9525 h 9525"/>
                              <a:gd name="connsiteX398" fmla="*/ 22222 w 28575"/>
                              <a:gd name="connsiteY398" fmla="*/ 4763 h 9525"/>
                              <a:gd name="connsiteX399" fmla="*/ 22222 w 28575"/>
                              <a:gd name="connsiteY399" fmla="*/ 9525 h 9525"/>
                              <a:gd name="connsiteX400" fmla="*/ 22222 w 28575"/>
                              <a:gd name="connsiteY400" fmla="*/ 9525 h 9525"/>
                              <a:gd name="connsiteX401" fmla="*/ 22222 w 28575"/>
                              <a:gd name="connsiteY401" fmla="*/ 9525 h 9525"/>
                              <a:gd name="connsiteX402" fmla="*/ 22222 w 28575"/>
                              <a:gd name="connsiteY402" fmla="*/ 4763 h 9525"/>
                              <a:gd name="connsiteX403" fmla="*/ 22222 w 28575"/>
                              <a:gd name="connsiteY403" fmla="*/ 4763 h 9525"/>
                              <a:gd name="connsiteX404" fmla="*/ 22222 w 28575"/>
                              <a:gd name="connsiteY404" fmla="*/ 4763 h 9525"/>
                              <a:gd name="connsiteX405" fmla="*/ 22222 w 28575"/>
                              <a:gd name="connsiteY405" fmla="*/ 4763 h 9525"/>
                              <a:gd name="connsiteX406" fmla="*/ 22222 w 28575"/>
                              <a:gd name="connsiteY406" fmla="*/ 4763 h 9525"/>
                              <a:gd name="connsiteX407" fmla="*/ 22222 w 28575"/>
                              <a:gd name="connsiteY407" fmla="*/ 4763 h 9525"/>
                              <a:gd name="connsiteX408" fmla="*/ 22222 w 28575"/>
                              <a:gd name="connsiteY408" fmla="*/ 4763 h 9525"/>
                              <a:gd name="connsiteX409" fmla="*/ 22222 w 28575"/>
                              <a:gd name="connsiteY409" fmla="*/ 4763 h 9525"/>
                              <a:gd name="connsiteX410" fmla="*/ 22222 w 28575"/>
                              <a:gd name="connsiteY410" fmla="*/ 4763 h 9525"/>
                              <a:gd name="connsiteX411" fmla="*/ 22222 w 28575"/>
                              <a:gd name="connsiteY411" fmla="*/ 4763 h 9525"/>
                              <a:gd name="connsiteX412" fmla="*/ 22222 w 28575"/>
                              <a:gd name="connsiteY412" fmla="*/ 4763 h 9525"/>
                              <a:gd name="connsiteX413" fmla="*/ 22222 w 28575"/>
                              <a:gd name="connsiteY413" fmla="*/ 4763 h 9525"/>
                              <a:gd name="connsiteX414" fmla="*/ 23279 w 28575"/>
                              <a:gd name="connsiteY414" fmla="*/ 4763 h 9525"/>
                              <a:gd name="connsiteX415" fmla="*/ 23279 w 28575"/>
                              <a:gd name="connsiteY415" fmla="*/ 4763 h 9525"/>
                              <a:gd name="connsiteX416" fmla="*/ 23279 w 28575"/>
                              <a:gd name="connsiteY416" fmla="*/ 4763 h 9525"/>
                              <a:gd name="connsiteX417" fmla="*/ 23279 w 28575"/>
                              <a:gd name="connsiteY417" fmla="*/ 4763 h 9525"/>
                              <a:gd name="connsiteX418" fmla="*/ 23279 w 28575"/>
                              <a:gd name="connsiteY418" fmla="*/ 4763 h 9525"/>
                              <a:gd name="connsiteX419" fmla="*/ 23279 w 28575"/>
                              <a:gd name="connsiteY419" fmla="*/ 4763 h 9525"/>
                              <a:gd name="connsiteX420" fmla="*/ 23279 w 28575"/>
                              <a:gd name="connsiteY420" fmla="*/ 4763 h 9525"/>
                              <a:gd name="connsiteX421" fmla="*/ 23279 w 28575"/>
                              <a:gd name="connsiteY421" fmla="*/ 4763 h 9525"/>
                              <a:gd name="connsiteX422" fmla="*/ 23279 w 28575"/>
                              <a:gd name="connsiteY422" fmla="*/ 4763 h 9525"/>
                              <a:gd name="connsiteX423" fmla="*/ 23279 w 28575"/>
                              <a:gd name="connsiteY423" fmla="*/ 4763 h 9525"/>
                              <a:gd name="connsiteX424" fmla="*/ 23279 w 28575"/>
                              <a:gd name="connsiteY424" fmla="*/ 4763 h 9525"/>
                              <a:gd name="connsiteX425" fmla="*/ 23279 w 28575"/>
                              <a:gd name="connsiteY425" fmla="*/ 4763 h 9525"/>
                              <a:gd name="connsiteX426" fmla="*/ 23279 w 28575"/>
                              <a:gd name="connsiteY426" fmla="*/ 4763 h 9525"/>
                              <a:gd name="connsiteX427" fmla="*/ 23279 w 28575"/>
                              <a:gd name="connsiteY427" fmla="*/ 4763 h 9525"/>
                              <a:gd name="connsiteX428" fmla="*/ 23279 w 28575"/>
                              <a:gd name="connsiteY428" fmla="*/ 4763 h 9525"/>
                              <a:gd name="connsiteX429" fmla="*/ 23279 w 28575"/>
                              <a:gd name="connsiteY429" fmla="*/ 4763 h 9525"/>
                              <a:gd name="connsiteX430" fmla="*/ 23279 w 28575"/>
                              <a:gd name="connsiteY430" fmla="*/ 4763 h 9525"/>
                              <a:gd name="connsiteX431" fmla="*/ 23279 w 28575"/>
                              <a:gd name="connsiteY431" fmla="*/ 4763 h 9525"/>
                              <a:gd name="connsiteX432" fmla="*/ 23279 w 28575"/>
                              <a:gd name="connsiteY432" fmla="*/ 9525 h 9525"/>
                              <a:gd name="connsiteX433" fmla="*/ 23279 w 28575"/>
                              <a:gd name="connsiteY433" fmla="*/ 4763 h 9525"/>
                              <a:gd name="connsiteX434" fmla="*/ 24346 w 28575"/>
                              <a:gd name="connsiteY434" fmla="*/ 4763 h 9525"/>
                              <a:gd name="connsiteX435" fmla="*/ 24346 w 28575"/>
                              <a:gd name="connsiteY435" fmla="*/ 4763 h 9525"/>
                              <a:gd name="connsiteX436" fmla="*/ 24346 w 28575"/>
                              <a:gd name="connsiteY436" fmla="*/ 0 h 9525"/>
                              <a:gd name="connsiteX437" fmla="*/ 24346 w 28575"/>
                              <a:gd name="connsiteY437" fmla="*/ 4763 h 9525"/>
                              <a:gd name="connsiteX438" fmla="*/ 24346 w 28575"/>
                              <a:gd name="connsiteY438" fmla="*/ 0 h 9525"/>
                              <a:gd name="connsiteX439" fmla="*/ 24346 w 28575"/>
                              <a:gd name="connsiteY439" fmla="*/ 4763 h 9525"/>
                              <a:gd name="connsiteX440" fmla="*/ 24346 w 28575"/>
                              <a:gd name="connsiteY440" fmla="*/ 4763 h 9525"/>
                              <a:gd name="connsiteX441" fmla="*/ 24346 w 28575"/>
                              <a:gd name="connsiteY441" fmla="*/ 4763 h 9525"/>
                              <a:gd name="connsiteX442" fmla="*/ 24346 w 28575"/>
                              <a:gd name="connsiteY442" fmla="*/ 4763 h 9525"/>
                              <a:gd name="connsiteX443" fmla="*/ 24346 w 28575"/>
                              <a:gd name="connsiteY443" fmla="*/ 4763 h 9525"/>
                              <a:gd name="connsiteX444" fmla="*/ 24346 w 28575"/>
                              <a:gd name="connsiteY444" fmla="*/ 4763 h 9525"/>
                              <a:gd name="connsiteX445" fmla="*/ 24346 w 28575"/>
                              <a:gd name="connsiteY445" fmla="*/ 4763 h 9525"/>
                              <a:gd name="connsiteX446" fmla="*/ 24346 w 28575"/>
                              <a:gd name="connsiteY446" fmla="*/ 4763 h 9525"/>
                              <a:gd name="connsiteX447" fmla="*/ 24346 w 28575"/>
                              <a:gd name="connsiteY447" fmla="*/ 4763 h 9525"/>
                              <a:gd name="connsiteX448" fmla="*/ 24346 w 28575"/>
                              <a:gd name="connsiteY448" fmla="*/ 4763 h 9525"/>
                              <a:gd name="connsiteX449" fmla="*/ 24346 w 28575"/>
                              <a:gd name="connsiteY449" fmla="*/ 4763 h 9525"/>
                              <a:gd name="connsiteX450" fmla="*/ 24346 w 28575"/>
                              <a:gd name="connsiteY450" fmla="*/ 4763 h 9525"/>
                              <a:gd name="connsiteX451" fmla="*/ 24346 w 28575"/>
                              <a:gd name="connsiteY451" fmla="*/ 4763 h 9525"/>
                              <a:gd name="connsiteX452" fmla="*/ 25403 w 28575"/>
                              <a:gd name="connsiteY452" fmla="*/ 4763 h 9525"/>
                              <a:gd name="connsiteX453" fmla="*/ 25403 w 28575"/>
                              <a:gd name="connsiteY453" fmla="*/ 4763 h 9525"/>
                              <a:gd name="connsiteX454" fmla="*/ 25403 w 28575"/>
                              <a:gd name="connsiteY454" fmla="*/ 0 h 9525"/>
                              <a:gd name="connsiteX455" fmla="*/ 25403 w 28575"/>
                              <a:gd name="connsiteY455" fmla="*/ 0 h 9525"/>
                              <a:gd name="connsiteX456" fmla="*/ 25403 w 28575"/>
                              <a:gd name="connsiteY456" fmla="*/ 0 h 9525"/>
                              <a:gd name="connsiteX457" fmla="*/ 25403 w 28575"/>
                              <a:gd name="connsiteY457" fmla="*/ 4763 h 9525"/>
                              <a:gd name="connsiteX458" fmla="*/ 25403 w 28575"/>
                              <a:gd name="connsiteY458" fmla="*/ 4763 h 9525"/>
                              <a:gd name="connsiteX459" fmla="*/ 25403 w 28575"/>
                              <a:gd name="connsiteY459" fmla="*/ 4763 h 9525"/>
                              <a:gd name="connsiteX460" fmla="*/ 25403 w 28575"/>
                              <a:gd name="connsiteY460" fmla="*/ 9525 h 9525"/>
                              <a:gd name="connsiteX461" fmla="*/ 25403 w 28575"/>
                              <a:gd name="connsiteY461" fmla="*/ 4763 h 9525"/>
                              <a:gd name="connsiteX462" fmla="*/ 25403 w 28575"/>
                              <a:gd name="connsiteY462" fmla="*/ 4763 h 9525"/>
                              <a:gd name="connsiteX463" fmla="*/ 25403 w 28575"/>
                              <a:gd name="connsiteY463" fmla="*/ 0 h 9525"/>
                              <a:gd name="connsiteX464" fmla="*/ 25403 w 28575"/>
                              <a:gd name="connsiteY464" fmla="*/ 4763 h 9525"/>
                              <a:gd name="connsiteX465" fmla="*/ 25403 w 28575"/>
                              <a:gd name="connsiteY465" fmla="*/ 0 h 9525"/>
                              <a:gd name="connsiteX466" fmla="*/ 25403 w 28575"/>
                              <a:gd name="connsiteY466" fmla="*/ 0 h 9525"/>
                              <a:gd name="connsiteX467" fmla="*/ 25403 w 28575"/>
                              <a:gd name="connsiteY467" fmla="*/ 0 h 9525"/>
                              <a:gd name="connsiteX468" fmla="*/ 25403 w 28575"/>
                              <a:gd name="connsiteY468" fmla="*/ 0 h 9525"/>
                              <a:gd name="connsiteX469" fmla="*/ 25403 w 28575"/>
                              <a:gd name="connsiteY469" fmla="*/ 4763 h 9525"/>
                              <a:gd name="connsiteX470" fmla="*/ 26461 w 28575"/>
                              <a:gd name="connsiteY470" fmla="*/ 4763 h 9525"/>
                              <a:gd name="connsiteX471" fmla="*/ 26461 w 28575"/>
                              <a:gd name="connsiteY471" fmla="*/ 4763 h 9525"/>
                              <a:gd name="connsiteX472" fmla="*/ 26461 w 28575"/>
                              <a:gd name="connsiteY472" fmla="*/ 4763 h 9525"/>
                              <a:gd name="connsiteX473" fmla="*/ 26461 w 28575"/>
                              <a:gd name="connsiteY473" fmla="*/ 4763 h 9525"/>
                              <a:gd name="connsiteX474" fmla="*/ 26461 w 28575"/>
                              <a:gd name="connsiteY474" fmla="*/ 4763 h 9525"/>
                              <a:gd name="connsiteX475" fmla="*/ 26461 w 28575"/>
                              <a:gd name="connsiteY475" fmla="*/ 4763 h 9525"/>
                              <a:gd name="connsiteX476" fmla="*/ 26461 w 28575"/>
                              <a:gd name="connsiteY476" fmla="*/ 4763 h 9525"/>
                              <a:gd name="connsiteX477" fmla="*/ 26461 w 28575"/>
                              <a:gd name="connsiteY477" fmla="*/ 4763 h 9525"/>
                              <a:gd name="connsiteX478" fmla="*/ 26461 w 28575"/>
                              <a:gd name="connsiteY478" fmla="*/ 4763 h 9525"/>
                              <a:gd name="connsiteX479" fmla="*/ 26461 w 28575"/>
                              <a:gd name="connsiteY479" fmla="*/ 4763 h 9525"/>
                              <a:gd name="connsiteX480" fmla="*/ 26461 w 28575"/>
                              <a:gd name="connsiteY480" fmla="*/ 4763 h 9525"/>
                              <a:gd name="connsiteX481" fmla="*/ 26461 w 28575"/>
                              <a:gd name="connsiteY481" fmla="*/ 4763 h 9525"/>
                              <a:gd name="connsiteX482" fmla="*/ 26461 w 28575"/>
                              <a:gd name="connsiteY482" fmla="*/ 4763 h 9525"/>
                              <a:gd name="connsiteX483" fmla="*/ 26461 w 28575"/>
                              <a:gd name="connsiteY483" fmla="*/ 4763 h 9525"/>
                              <a:gd name="connsiteX484" fmla="*/ 26461 w 28575"/>
                              <a:gd name="connsiteY484" fmla="*/ 4763 h 9525"/>
                              <a:gd name="connsiteX485" fmla="*/ 26461 w 28575"/>
                              <a:gd name="connsiteY485" fmla="*/ 4763 h 9525"/>
                              <a:gd name="connsiteX486" fmla="*/ 26461 w 28575"/>
                              <a:gd name="connsiteY486" fmla="*/ 4763 h 9525"/>
                              <a:gd name="connsiteX487" fmla="*/ 26461 w 28575"/>
                              <a:gd name="connsiteY487" fmla="*/ 4763 h 9525"/>
                              <a:gd name="connsiteX488" fmla="*/ 27518 w 28575"/>
                              <a:gd name="connsiteY488" fmla="*/ 4763 h 9525"/>
                              <a:gd name="connsiteX489" fmla="*/ 27518 w 28575"/>
                              <a:gd name="connsiteY489" fmla="*/ 4763 h 9525"/>
                              <a:gd name="connsiteX490" fmla="*/ 27518 w 28575"/>
                              <a:gd name="connsiteY490" fmla="*/ 4763 h 9525"/>
                              <a:gd name="connsiteX491" fmla="*/ 27518 w 28575"/>
                              <a:gd name="connsiteY491" fmla="*/ 4763 h 9525"/>
                              <a:gd name="connsiteX492" fmla="*/ 27518 w 28575"/>
                              <a:gd name="connsiteY492" fmla="*/ 4763 h 9525"/>
                              <a:gd name="connsiteX493" fmla="*/ 27518 w 28575"/>
                              <a:gd name="connsiteY493" fmla="*/ 4763 h 9525"/>
                              <a:gd name="connsiteX494" fmla="*/ 27518 w 28575"/>
                              <a:gd name="connsiteY494" fmla="*/ 4763 h 9525"/>
                              <a:gd name="connsiteX495" fmla="*/ 27518 w 28575"/>
                              <a:gd name="connsiteY495" fmla="*/ 4763 h 9525"/>
                              <a:gd name="connsiteX496" fmla="*/ 27518 w 28575"/>
                              <a:gd name="connsiteY496" fmla="*/ 4763 h 9525"/>
                              <a:gd name="connsiteX497" fmla="*/ 27518 w 28575"/>
                              <a:gd name="connsiteY497" fmla="*/ 4763 h 9525"/>
                              <a:gd name="connsiteX498" fmla="*/ 27518 w 28575"/>
                              <a:gd name="connsiteY498" fmla="*/ 4763 h 9525"/>
                              <a:gd name="connsiteX499" fmla="*/ 27518 w 28575"/>
                              <a:gd name="connsiteY499" fmla="*/ 4763 h 9525"/>
                              <a:gd name="connsiteX500" fmla="*/ 27518 w 28575"/>
                              <a:gd name="connsiteY500" fmla="*/ 4763 h 9525"/>
                              <a:gd name="connsiteX501" fmla="*/ 27518 w 28575"/>
                              <a:gd name="connsiteY501" fmla="*/ 4763 h 9525"/>
                              <a:gd name="connsiteX502" fmla="*/ 27518 w 28575"/>
                              <a:gd name="connsiteY502" fmla="*/ 4763 h 9525"/>
                              <a:gd name="connsiteX503" fmla="*/ 27518 w 28575"/>
                              <a:gd name="connsiteY503" fmla="*/ 4763 h 9525"/>
                              <a:gd name="connsiteX504" fmla="*/ 27518 w 28575"/>
                              <a:gd name="connsiteY504" fmla="*/ 9525 h 9525"/>
                              <a:gd name="connsiteX505" fmla="*/ 27518 w 28575"/>
                              <a:gd name="connsiteY505" fmla="*/ 9525 h 9525"/>
                              <a:gd name="connsiteX506" fmla="*/ 27518 w 28575"/>
                              <a:gd name="connsiteY506" fmla="*/ 9525 h 9525"/>
                              <a:gd name="connsiteX507" fmla="*/ 27518 w 28575"/>
                              <a:gd name="connsiteY507" fmla="*/ 9525 h 9525"/>
                              <a:gd name="connsiteX508" fmla="*/ 28575 w 28575"/>
                              <a:gd name="connsiteY508" fmla="*/ 4763 h 9525"/>
                              <a:gd name="connsiteX509" fmla="*/ 28575 w 28575"/>
                              <a:gd name="connsiteY509" fmla="*/ 4763 h 9525"/>
                              <a:gd name="connsiteX510" fmla="*/ 28575 w 28575"/>
                              <a:gd name="connsiteY510" fmla="*/ 4763 h 9525"/>
                              <a:gd name="connsiteX511" fmla="*/ 28575 w 28575"/>
                              <a:gd name="connsiteY511" fmla="*/ 476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4763"/>
                                </a:moveTo>
                                <a:lnTo>
                                  <a:pt x="0" y="4763"/>
                                </a:lnTo>
                                <a:lnTo>
                                  <a:pt x="0" y="4763"/>
                                </a:lnTo>
                                <a:lnTo>
                                  <a:pt x="0" y="4763"/>
                                </a:lnTo>
                                <a:lnTo>
                                  <a:pt x="0" y="4763"/>
                                </a:lnTo>
                                <a:lnTo>
                                  <a:pt x="0" y="4763"/>
                                </a:lnTo>
                                <a:lnTo>
                                  <a:pt x="0" y="4763"/>
                                </a:lnTo>
                                <a:lnTo>
                                  <a:pt x="0" y="4763"/>
                                </a:lnTo>
                                <a:lnTo>
                                  <a:pt x="0" y="4763"/>
                                </a:lnTo>
                                <a:lnTo>
                                  <a:pt x="0" y="4763"/>
                                </a:lnTo>
                                <a:lnTo>
                                  <a:pt x="0" y="4763"/>
                                </a:lnTo>
                                <a:lnTo>
                                  <a:pt x="0" y="4763"/>
                                </a:lnTo>
                                <a:lnTo>
                                  <a:pt x="0" y="4763"/>
                                </a:lnTo>
                                <a:lnTo>
                                  <a:pt x="0"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9525"/>
                                </a:lnTo>
                                <a:lnTo>
                                  <a:pt x="1057" y="9525"/>
                                </a:lnTo>
                                <a:lnTo>
                                  <a:pt x="2114" y="9525"/>
                                </a:lnTo>
                                <a:lnTo>
                                  <a:pt x="2114" y="9525"/>
                                </a:lnTo>
                                <a:lnTo>
                                  <a:pt x="2114" y="9525"/>
                                </a:lnTo>
                                <a:lnTo>
                                  <a:pt x="2114" y="9525"/>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3172" y="4763"/>
                                </a:lnTo>
                                <a:lnTo>
                                  <a:pt x="3172" y="0"/>
                                </a:lnTo>
                                <a:lnTo>
                                  <a:pt x="3172" y="0"/>
                                </a:lnTo>
                                <a:lnTo>
                                  <a:pt x="3172" y="4763"/>
                                </a:lnTo>
                                <a:lnTo>
                                  <a:pt x="3172" y="4763"/>
                                </a:lnTo>
                                <a:lnTo>
                                  <a:pt x="3172" y="4763"/>
                                </a:lnTo>
                                <a:lnTo>
                                  <a:pt x="3172" y="4763"/>
                                </a:lnTo>
                                <a:lnTo>
                                  <a:pt x="3172" y="4763"/>
                                </a:lnTo>
                                <a:lnTo>
                                  <a:pt x="3172" y="4763"/>
                                </a:lnTo>
                                <a:lnTo>
                                  <a:pt x="3172" y="0"/>
                                </a:lnTo>
                                <a:lnTo>
                                  <a:pt x="3172" y="4763"/>
                                </a:lnTo>
                                <a:lnTo>
                                  <a:pt x="3172" y="4763"/>
                                </a:lnTo>
                                <a:lnTo>
                                  <a:pt x="3172" y="4763"/>
                                </a:lnTo>
                                <a:lnTo>
                                  <a:pt x="3172" y="4763"/>
                                </a:lnTo>
                                <a:lnTo>
                                  <a:pt x="3172" y="9525"/>
                                </a:lnTo>
                                <a:lnTo>
                                  <a:pt x="3172" y="4763"/>
                                </a:lnTo>
                                <a:lnTo>
                                  <a:pt x="3172" y="4763"/>
                                </a:lnTo>
                                <a:lnTo>
                                  <a:pt x="3172" y="4763"/>
                                </a:lnTo>
                                <a:lnTo>
                                  <a:pt x="4229" y="4763"/>
                                </a:lnTo>
                                <a:lnTo>
                                  <a:pt x="4229" y="4763"/>
                                </a:lnTo>
                                <a:lnTo>
                                  <a:pt x="4229" y="4763"/>
                                </a:lnTo>
                                <a:lnTo>
                                  <a:pt x="4229" y="9525"/>
                                </a:lnTo>
                                <a:lnTo>
                                  <a:pt x="4229" y="4763"/>
                                </a:lnTo>
                                <a:lnTo>
                                  <a:pt x="4229" y="4763"/>
                                </a:lnTo>
                                <a:lnTo>
                                  <a:pt x="4229" y="4763"/>
                                </a:lnTo>
                                <a:lnTo>
                                  <a:pt x="4229" y="4763"/>
                                </a:lnTo>
                                <a:lnTo>
                                  <a:pt x="4229" y="4763"/>
                                </a:lnTo>
                                <a:lnTo>
                                  <a:pt x="4229" y="4763"/>
                                </a:lnTo>
                                <a:lnTo>
                                  <a:pt x="4229" y="9525"/>
                                </a:lnTo>
                                <a:lnTo>
                                  <a:pt x="4229" y="4763"/>
                                </a:lnTo>
                                <a:lnTo>
                                  <a:pt x="4229" y="9525"/>
                                </a:lnTo>
                                <a:lnTo>
                                  <a:pt x="4229" y="9525"/>
                                </a:lnTo>
                                <a:lnTo>
                                  <a:pt x="4229" y="4763"/>
                                </a:lnTo>
                                <a:lnTo>
                                  <a:pt x="4229" y="4763"/>
                                </a:lnTo>
                                <a:lnTo>
                                  <a:pt x="4229" y="4763"/>
                                </a:lnTo>
                                <a:lnTo>
                                  <a:pt x="4229" y="4763"/>
                                </a:lnTo>
                                <a:lnTo>
                                  <a:pt x="4229" y="4763"/>
                                </a:lnTo>
                                <a:lnTo>
                                  <a:pt x="4229" y="4763"/>
                                </a:lnTo>
                                <a:lnTo>
                                  <a:pt x="5296" y="4763"/>
                                </a:lnTo>
                                <a:lnTo>
                                  <a:pt x="5296" y="4763"/>
                                </a:lnTo>
                                <a:lnTo>
                                  <a:pt x="5296" y="0"/>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9525"/>
                                </a:lnTo>
                                <a:lnTo>
                                  <a:pt x="6353" y="9525"/>
                                </a:lnTo>
                                <a:lnTo>
                                  <a:pt x="6353" y="4763"/>
                                </a:lnTo>
                                <a:lnTo>
                                  <a:pt x="6353" y="4763"/>
                                </a:lnTo>
                                <a:lnTo>
                                  <a:pt x="6353" y="4763"/>
                                </a:lnTo>
                                <a:lnTo>
                                  <a:pt x="6353" y="4763"/>
                                </a:lnTo>
                                <a:lnTo>
                                  <a:pt x="6353" y="4763"/>
                                </a:lnTo>
                                <a:lnTo>
                                  <a:pt x="6353" y="4763"/>
                                </a:lnTo>
                                <a:lnTo>
                                  <a:pt x="6353"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8468" y="4763"/>
                                </a:lnTo>
                                <a:lnTo>
                                  <a:pt x="8468" y="4763"/>
                                </a:lnTo>
                                <a:lnTo>
                                  <a:pt x="8468" y="4763"/>
                                </a:lnTo>
                                <a:lnTo>
                                  <a:pt x="8468" y="9525"/>
                                </a:lnTo>
                                <a:lnTo>
                                  <a:pt x="8468" y="9525"/>
                                </a:lnTo>
                                <a:lnTo>
                                  <a:pt x="8468" y="9525"/>
                                </a:lnTo>
                                <a:lnTo>
                                  <a:pt x="8468" y="4763"/>
                                </a:lnTo>
                                <a:lnTo>
                                  <a:pt x="8468" y="4763"/>
                                </a:lnTo>
                                <a:lnTo>
                                  <a:pt x="8468" y="4763"/>
                                </a:lnTo>
                                <a:lnTo>
                                  <a:pt x="8468" y="4763"/>
                                </a:lnTo>
                                <a:lnTo>
                                  <a:pt x="8468" y="4763"/>
                                </a:lnTo>
                                <a:lnTo>
                                  <a:pt x="8468" y="9525"/>
                                </a:lnTo>
                                <a:lnTo>
                                  <a:pt x="8468" y="9525"/>
                                </a:lnTo>
                                <a:lnTo>
                                  <a:pt x="8468" y="9525"/>
                                </a:lnTo>
                                <a:lnTo>
                                  <a:pt x="8468" y="4763"/>
                                </a:lnTo>
                                <a:lnTo>
                                  <a:pt x="8468" y="4763"/>
                                </a:lnTo>
                                <a:lnTo>
                                  <a:pt x="8468" y="4763"/>
                                </a:lnTo>
                                <a:lnTo>
                                  <a:pt x="8468"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9525"/>
                                </a:lnTo>
                                <a:lnTo>
                                  <a:pt x="9525" y="9525"/>
                                </a:lnTo>
                                <a:lnTo>
                                  <a:pt x="9525" y="4763"/>
                                </a:lnTo>
                                <a:lnTo>
                                  <a:pt x="9525" y="4763"/>
                                </a:lnTo>
                                <a:lnTo>
                                  <a:pt x="9525" y="4763"/>
                                </a:lnTo>
                                <a:lnTo>
                                  <a:pt x="9525" y="4763"/>
                                </a:lnTo>
                                <a:lnTo>
                                  <a:pt x="9525" y="9525"/>
                                </a:lnTo>
                                <a:lnTo>
                                  <a:pt x="9525" y="9525"/>
                                </a:lnTo>
                                <a:lnTo>
                                  <a:pt x="9525" y="9525"/>
                                </a:lnTo>
                                <a:lnTo>
                                  <a:pt x="10582" y="4763"/>
                                </a:lnTo>
                                <a:lnTo>
                                  <a:pt x="10582" y="4763"/>
                                </a:lnTo>
                                <a:lnTo>
                                  <a:pt x="10582" y="4763"/>
                                </a:lnTo>
                                <a:lnTo>
                                  <a:pt x="10582" y="4763"/>
                                </a:lnTo>
                                <a:lnTo>
                                  <a:pt x="10582" y="4763"/>
                                </a:lnTo>
                                <a:lnTo>
                                  <a:pt x="10582" y="4763"/>
                                </a:lnTo>
                                <a:lnTo>
                                  <a:pt x="10582" y="9525"/>
                                </a:lnTo>
                                <a:lnTo>
                                  <a:pt x="10582" y="4763"/>
                                </a:lnTo>
                                <a:lnTo>
                                  <a:pt x="10582" y="4763"/>
                                </a:lnTo>
                                <a:lnTo>
                                  <a:pt x="10582" y="4763"/>
                                </a:lnTo>
                                <a:lnTo>
                                  <a:pt x="10582" y="0"/>
                                </a:lnTo>
                                <a:lnTo>
                                  <a:pt x="10582" y="4763"/>
                                </a:lnTo>
                                <a:lnTo>
                                  <a:pt x="10582" y="9525"/>
                                </a:lnTo>
                                <a:lnTo>
                                  <a:pt x="10582" y="9525"/>
                                </a:lnTo>
                                <a:lnTo>
                                  <a:pt x="10582" y="9525"/>
                                </a:lnTo>
                                <a:lnTo>
                                  <a:pt x="10582" y="4763"/>
                                </a:lnTo>
                                <a:lnTo>
                                  <a:pt x="10582" y="4763"/>
                                </a:lnTo>
                                <a:lnTo>
                                  <a:pt x="10582"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9525"/>
                                </a:lnTo>
                                <a:lnTo>
                                  <a:pt x="11639" y="4763"/>
                                </a:lnTo>
                                <a:lnTo>
                                  <a:pt x="11639" y="4763"/>
                                </a:lnTo>
                                <a:lnTo>
                                  <a:pt x="11639" y="9525"/>
                                </a:lnTo>
                                <a:lnTo>
                                  <a:pt x="11639" y="4763"/>
                                </a:lnTo>
                                <a:lnTo>
                                  <a:pt x="11639" y="9525"/>
                                </a:lnTo>
                                <a:lnTo>
                                  <a:pt x="11639" y="9525"/>
                                </a:lnTo>
                                <a:lnTo>
                                  <a:pt x="11639" y="9525"/>
                                </a:lnTo>
                                <a:lnTo>
                                  <a:pt x="12697" y="9525"/>
                                </a:lnTo>
                                <a:lnTo>
                                  <a:pt x="12697" y="9525"/>
                                </a:lnTo>
                                <a:lnTo>
                                  <a:pt x="12697" y="9525"/>
                                </a:lnTo>
                                <a:lnTo>
                                  <a:pt x="12697" y="4763"/>
                                </a:lnTo>
                                <a:lnTo>
                                  <a:pt x="12697" y="4763"/>
                                </a:lnTo>
                                <a:lnTo>
                                  <a:pt x="12697" y="9525"/>
                                </a:lnTo>
                                <a:lnTo>
                                  <a:pt x="12697" y="4763"/>
                                </a:lnTo>
                                <a:lnTo>
                                  <a:pt x="12697" y="4763"/>
                                </a:lnTo>
                                <a:lnTo>
                                  <a:pt x="12697" y="4763"/>
                                </a:lnTo>
                                <a:lnTo>
                                  <a:pt x="12697" y="4763"/>
                                </a:lnTo>
                                <a:lnTo>
                                  <a:pt x="12697" y="9525"/>
                                </a:lnTo>
                                <a:lnTo>
                                  <a:pt x="12697" y="4763"/>
                                </a:lnTo>
                                <a:lnTo>
                                  <a:pt x="12697" y="4763"/>
                                </a:lnTo>
                                <a:lnTo>
                                  <a:pt x="12697" y="4763"/>
                                </a:lnTo>
                                <a:lnTo>
                                  <a:pt x="12697" y="4763"/>
                                </a:lnTo>
                                <a:lnTo>
                                  <a:pt x="12697" y="4763"/>
                                </a:lnTo>
                                <a:lnTo>
                                  <a:pt x="12697" y="9525"/>
                                </a:lnTo>
                                <a:lnTo>
                                  <a:pt x="12697" y="9525"/>
                                </a:lnTo>
                                <a:lnTo>
                                  <a:pt x="13754" y="9525"/>
                                </a:lnTo>
                                <a:lnTo>
                                  <a:pt x="13754" y="4763"/>
                                </a:lnTo>
                                <a:lnTo>
                                  <a:pt x="13754" y="4763"/>
                                </a:lnTo>
                                <a:lnTo>
                                  <a:pt x="13754" y="4763"/>
                                </a:lnTo>
                                <a:lnTo>
                                  <a:pt x="13754" y="4763"/>
                                </a:lnTo>
                                <a:lnTo>
                                  <a:pt x="13754" y="4763"/>
                                </a:lnTo>
                                <a:lnTo>
                                  <a:pt x="13754" y="4763"/>
                                </a:lnTo>
                                <a:lnTo>
                                  <a:pt x="13754" y="0"/>
                                </a:lnTo>
                                <a:lnTo>
                                  <a:pt x="13754" y="4763"/>
                                </a:lnTo>
                                <a:lnTo>
                                  <a:pt x="13754" y="4763"/>
                                </a:lnTo>
                                <a:lnTo>
                                  <a:pt x="13754" y="4763"/>
                                </a:lnTo>
                                <a:lnTo>
                                  <a:pt x="13754" y="9525"/>
                                </a:lnTo>
                                <a:lnTo>
                                  <a:pt x="13754" y="9525"/>
                                </a:lnTo>
                                <a:lnTo>
                                  <a:pt x="13754" y="4763"/>
                                </a:lnTo>
                                <a:lnTo>
                                  <a:pt x="13754" y="4763"/>
                                </a:lnTo>
                                <a:lnTo>
                                  <a:pt x="13754" y="4763"/>
                                </a:lnTo>
                                <a:lnTo>
                                  <a:pt x="13754" y="4763"/>
                                </a:lnTo>
                                <a:lnTo>
                                  <a:pt x="13754"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9525"/>
                                </a:lnTo>
                                <a:lnTo>
                                  <a:pt x="14821" y="9525"/>
                                </a:lnTo>
                                <a:lnTo>
                                  <a:pt x="14821" y="9525"/>
                                </a:lnTo>
                                <a:lnTo>
                                  <a:pt x="14821" y="9525"/>
                                </a:lnTo>
                                <a:lnTo>
                                  <a:pt x="14821" y="4763"/>
                                </a:lnTo>
                                <a:lnTo>
                                  <a:pt x="14821" y="4763"/>
                                </a:lnTo>
                                <a:lnTo>
                                  <a:pt x="14821" y="4763"/>
                                </a:lnTo>
                                <a:lnTo>
                                  <a:pt x="15878" y="4763"/>
                                </a:lnTo>
                                <a:lnTo>
                                  <a:pt x="15878" y="4763"/>
                                </a:lnTo>
                                <a:lnTo>
                                  <a:pt x="15878" y="4763"/>
                                </a:lnTo>
                                <a:lnTo>
                                  <a:pt x="15878" y="9525"/>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9525"/>
                                </a:lnTo>
                                <a:lnTo>
                                  <a:pt x="17993" y="9525"/>
                                </a:lnTo>
                                <a:lnTo>
                                  <a:pt x="17993" y="9525"/>
                                </a:lnTo>
                                <a:lnTo>
                                  <a:pt x="19050" y="4763"/>
                                </a:lnTo>
                                <a:lnTo>
                                  <a:pt x="19050" y="4763"/>
                                </a:lnTo>
                                <a:lnTo>
                                  <a:pt x="19050" y="4763"/>
                                </a:lnTo>
                                <a:lnTo>
                                  <a:pt x="19050" y="4763"/>
                                </a:lnTo>
                                <a:lnTo>
                                  <a:pt x="19050" y="4763"/>
                                </a:lnTo>
                                <a:lnTo>
                                  <a:pt x="19050" y="4763"/>
                                </a:lnTo>
                                <a:lnTo>
                                  <a:pt x="19050" y="4763"/>
                                </a:lnTo>
                                <a:lnTo>
                                  <a:pt x="19050" y="0"/>
                                </a:lnTo>
                                <a:lnTo>
                                  <a:pt x="19050" y="4763"/>
                                </a:lnTo>
                                <a:lnTo>
                                  <a:pt x="19050" y="4763"/>
                                </a:lnTo>
                                <a:lnTo>
                                  <a:pt x="19050" y="0"/>
                                </a:lnTo>
                                <a:lnTo>
                                  <a:pt x="19050" y="4763"/>
                                </a:lnTo>
                                <a:lnTo>
                                  <a:pt x="19050" y="4763"/>
                                </a:lnTo>
                                <a:lnTo>
                                  <a:pt x="19050" y="4763"/>
                                </a:lnTo>
                                <a:lnTo>
                                  <a:pt x="19050" y="4763"/>
                                </a:lnTo>
                                <a:lnTo>
                                  <a:pt x="19050" y="4763"/>
                                </a:lnTo>
                                <a:lnTo>
                                  <a:pt x="19050" y="4763"/>
                                </a:lnTo>
                                <a:lnTo>
                                  <a:pt x="19050"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9525"/>
                                </a:lnTo>
                                <a:lnTo>
                                  <a:pt x="20107" y="9525"/>
                                </a:lnTo>
                                <a:lnTo>
                                  <a:pt x="20107" y="9525"/>
                                </a:lnTo>
                                <a:lnTo>
                                  <a:pt x="20107" y="4763"/>
                                </a:lnTo>
                                <a:lnTo>
                                  <a:pt x="20107" y="4763"/>
                                </a:lnTo>
                                <a:lnTo>
                                  <a:pt x="20107" y="4763"/>
                                </a:lnTo>
                                <a:lnTo>
                                  <a:pt x="20107" y="4763"/>
                                </a:lnTo>
                                <a:lnTo>
                                  <a:pt x="20107" y="9525"/>
                                </a:lnTo>
                                <a:lnTo>
                                  <a:pt x="20107" y="9525"/>
                                </a:lnTo>
                                <a:lnTo>
                                  <a:pt x="20107" y="4763"/>
                                </a:lnTo>
                                <a:lnTo>
                                  <a:pt x="20107" y="4763"/>
                                </a:lnTo>
                                <a:lnTo>
                                  <a:pt x="20107" y="4763"/>
                                </a:lnTo>
                                <a:lnTo>
                                  <a:pt x="20107" y="4763"/>
                                </a:lnTo>
                                <a:lnTo>
                                  <a:pt x="20107" y="4763"/>
                                </a:lnTo>
                                <a:lnTo>
                                  <a:pt x="20107" y="9525"/>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1164" y="9525"/>
                                </a:lnTo>
                                <a:lnTo>
                                  <a:pt x="21164" y="9525"/>
                                </a:lnTo>
                                <a:lnTo>
                                  <a:pt x="21164" y="9525"/>
                                </a:lnTo>
                                <a:lnTo>
                                  <a:pt x="22222" y="9525"/>
                                </a:lnTo>
                                <a:lnTo>
                                  <a:pt x="22222" y="9525"/>
                                </a:lnTo>
                                <a:lnTo>
                                  <a:pt x="22222" y="4763"/>
                                </a:lnTo>
                                <a:lnTo>
                                  <a:pt x="22222" y="9525"/>
                                </a:lnTo>
                                <a:lnTo>
                                  <a:pt x="22222" y="9525"/>
                                </a:lnTo>
                                <a:lnTo>
                                  <a:pt x="22222" y="9525"/>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9525"/>
                                </a:lnTo>
                                <a:lnTo>
                                  <a:pt x="23279" y="4763"/>
                                </a:lnTo>
                                <a:lnTo>
                                  <a:pt x="24346" y="4763"/>
                                </a:lnTo>
                                <a:lnTo>
                                  <a:pt x="24346" y="4763"/>
                                </a:lnTo>
                                <a:lnTo>
                                  <a:pt x="24346" y="0"/>
                                </a:lnTo>
                                <a:lnTo>
                                  <a:pt x="24346" y="4763"/>
                                </a:lnTo>
                                <a:lnTo>
                                  <a:pt x="24346" y="0"/>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5403" y="4763"/>
                                </a:lnTo>
                                <a:lnTo>
                                  <a:pt x="25403" y="4763"/>
                                </a:lnTo>
                                <a:lnTo>
                                  <a:pt x="25403" y="0"/>
                                </a:lnTo>
                                <a:lnTo>
                                  <a:pt x="25403" y="0"/>
                                </a:lnTo>
                                <a:lnTo>
                                  <a:pt x="25403" y="0"/>
                                </a:lnTo>
                                <a:lnTo>
                                  <a:pt x="25403" y="4763"/>
                                </a:lnTo>
                                <a:lnTo>
                                  <a:pt x="25403" y="4763"/>
                                </a:lnTo>
                                <a:lnTo>
                                  <a:pt x="25403" y="4763"/>
                                </a:lnTo>
                                <a:lnTo>
                                  <a:pt x="25403" y="9525"/>
                                </a:lnTo>
                                <a:lnTo>
                                  <a:pt x="25403" y="4763"/>
                                </a:lnTo>
                                <a:lnTo>
                                  <a:pt x="25403" y="4763"/>
                                </a:lnTo>
                                <a:lnTo>
                                  <a:pt x="25403" y="0"/>
                                </a:lnTo>
                                <a:lnTo>
                                  <a:pt x="25403" y="4763"/>
                                </a:lnTo>
                                <a:lnTo>
                                  <a:pt x="25403" y="0"/>
                                </a:lnTo>
                                <a:lnTo>
                                  <a:pt x="25403" y="0"/>
                                </a:lnTo>
                                <a:lnTo>
                                  <a:pt x="25403" y="0"/>
                                </a:lnTo>
                                <a:lnTo>
                                  <a:pt x="25403" y="0"/>
                                </a:lnTo>
                                <a:lnTo>
                                  <a:pt x="25403"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9525"/>
                                </a:lnTo>
                                <a:lnTo>
                                  <a:pt x="27518" y="9525"/>
                                </a:lnTo>
                                <a:lnTo>
                                  <a:pt x="27518" y="9525"/>
                                </a:lnTo>
                                <a:lnTo>
                                  <a:pt x="27518" y="9525"/>
                                </a:lnTo>
                                <a:lnTo>
                                  <a:pt x="28575" y="4763"/>
                                </a:lnTo>
                                <a:lnTo>
                                  <a:pt x="28575" y="4763"/>
                                </a:lnTo>
                                <a:lnTo>
                                  <a:pt x="28575" y="4763"/>
                                </a:lnTo>
                                <a:lnTo>
                                  <a:pt x="28575" y="476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6" name="Freeform: Shape 146"/>
                        <wps:cNvSpPr/>
                        <wps:spPr>
                          <a:xfrm>
                            <a:off x="3348037" y="2900362"/>
                            <a:ext cx="28575" cy="9525"/>
                          </a:xfrm>
                          <a:custGeom>
                            <a:avLst/>
                            <a:gdLst>
                              <a:gd name="connsiteX0" fmla="*/ 0 w 28575"/>
                              <a:gd name="connsiteY0" fmla="*/ 4763 h 9525"/>
                              <a:gd name="connsiteX1" fmla="*/ 0 w 28575"/>
                              <a:gd name="connsiteY1" fmla="*/ 4763 h 9525"/>
                              <a:gd name="connsiteX2" fmla="*/ 0 w 28575"/>
                              <a:gd name="connsiteY2" fmla="*/ 4763 h 9525"/>
                              <a:gd name="connsiteX3" fmla="*/ 0 w 28575"/>
                              <a:gd name="connsiteY3" fmla="*/ 4763 h 9525"/>
                              <a:gd name="connsiteX4" fmla="*/ 0 w 28575"/>
                              <a:gd name="connsiteY4" fmla="*/ 4763 h 9525"/>
                              <a:gd name="connsiteX5" fmla="*/ 0 w 28575"/>
                              <a:gd name="connsiteY5" fmla="*/ 4763 h 9525"/>
                              <a:gd name="connsiteX6" fmla="*/ 0 w 28575"/>
                              <a:gd name="connsiteY6" fmla="*/ 4763 h 9525"/>
                              <a:gd name="connsiteX7" fmla="*/ 0 w 28575"/>
                              <a:gd name="connsiteY7" fmla="*/ 4763 h 9525"/>
                              <a:gd name="connsiteX8" fmla="*/ 0 w 28575"/>
                              <a:gd name="connsiteY8" fmla="*/ 4763 h 9525"/>
                              <a:gd name="connsiteX9" fmla="*/ 0 w 28575"/>
                              <a:gd name="connsiteY9" fmla="*/ 4763 h 9525"/>
                              <a:gd name="connsiteX10" fmla="*/ 0 w 28575"/>
                              <a:gd name="connsiteY10" fmla="*/ 4763 h 9525"/>
                              <a:gd name="connsiteX11" fmla="*/ 0 w 28575"/>
                              <a:gd name="connsiteY11" fmla="*/ 4763 h 9525"/>
                              <a:gd name="connsiteX12" fmla="*/ 0 w 28575"/>
                              <a:gd name="connsiteY12" fmla="*/ 4763 h 9525"/>
                              <a:gd name="connsiteX13" fmla="*/ 0 w 28575"/>
                              <a:gd name="connsiteY13" fmla="*/ 9525 h 9525"/>
                              <a:gd name="connsiteX14" fmla="*/ 0 w 28575"/>
                              <a:gd name="connsiteY14" fmla="*/ 9525 h 9525"/>
                              <a:gd name="connsiteX15" fmla="*/ 1095 w 28575"/>
                              <a:gd name="connsiteY15" fmla="*/ 9525 h 9525"/>
                              <a:gd name="connsiteX16" fmla="*/ 1095 w 28575"/>
                              <a:gd name="connsiteY16" fmla="*/ 9525 h 9525"/>
                              <a:gd name="connsiteX17" fmla="*/ 1095 w 28575"/>
                              <a:gd name="connsiteY17" fmla="*/ 4763 h 9525"/>
                              <a:gd name="connsiteX18" fmla="*/ 1095 w 28575"/>
                              <a:gd name="connsiteY18" fmla="*/ 9525 h 9525"/>
                              <a:gd name="connsiteX19" fmla="*/ 1095 w 28575"/>
                              <a:gd name="connsiteY19" fmla="*/ 4763 h 9525"/>
                              <a:gd name="connsiteX20" fmla="*/ 1095 w 28575"/>
                              <a:gd name="connsiteY20" fmla="*/ 4763 h 9525"/>
                              <a:gd name="connsiteX21" fmla="*/ 1095 w 28575"/>
                              <a:gd name="connsiteY21" fmla="*/ 9525 h 9525"/>
                              <a:gd name="connsiteX22" fmla="*/ 1095 w 28575"/>
                              <a:gd name="connsiteY22" fmla="*/ 9525 h 9525"/>
                              <a:gd name="connsiteX23" fmla="*/ 1095 w 28575"/>
                              <a:gd name="connsiteY23" fmla="*/ 4763 h 9525"/>
                              <a:gd name="connsiteX24" fmla="*/ 1095 w 28575"/>
                              <a:gd name="connsiteY24" fmla="*/ 4763 h 9525"/>
                              <a:gd name="connsiteX25" fmla="*/ 1095 w 28575"/>
                              <a:gd name="connsiteY25" fmla="*/ 4763 h 9525"/>
                              <a:gd name="connsiteX26" fmla="*/ 1095 w 28575"/>
                              <a:gd name="connsiteY26" fmla="*/ 4763 h 9525"/>
                              <a:gd name="connsiteX27" fmla="*/ 1095 w 28575"/>
                              <a:gd name="connsiteY27" fmla="*/ 4763 h 9525"/>
                              <a:gd name="connsiteX28" fmla="*/ 1095 w 28575"/>
                              <a:gd name="connsiteY28" fmla="*/ 4763 h 9525"/>
                              <a:gd name="connsiteX29" fmla="*/ 1095 w 28575"/>
                              <a:gd name="connsiteY29" fmla="*/ 4763 h 9525"/>
                              <a:gd name="connsiteX30" fmla="*/ 1095 w 28575"/>
                              <a:gd name="connsiteY30" fmla="*/ 4763 h 9525"/>
                              <a:gd name="connsiteX31" fmla="*/ 1095 w 28575"/>
                              <a:gd name="connsiteY31" fmla="*/ 4763 h 9525"/>
                              <a:gd name="connsiteX32" fmla="*/ 1095 w 28575"/>
                              <a:gd name="connsiteY32" fmla="*/ 4763 h 9525"/>
                              <a:gd name="connsiteX33" fmla="*/ 2200 w 28575"/>
                              <a:gd name="connsiteY33" fmla="*/ 4763 h 9525"/>
                              <a:gd name="connsiteX34" fmla="*/ 2200 w 28575"/>
                              <a:gd name="connsiteY34" fmla="*/ 4763 h 9525"/>
                              <a:gd name="connsiteX35" fmla="*/ 2200 w 28575"/>
                              <a:gd name="connsiteY35" fmla="*/ 4763 h 9525"/>
                              <a:gd name="connsiteX36" fmla="*/ 2200 w 28575"/>
                              <a:gd name="connsiteY36" fmla="*/ 4763 h 9525"/>
                              <a:gd name="connsiteX37" fmla="*/ 2200 w 28575"/>
                              <a:gd name="connsiteY37" fmla="*/ 4763 h 9525"/>
                              <a:gd name="connsiteX38" fmla="*/ 2200 w 28575"/>
                              <a:gd name="connsiteY38" fmla="*/ 4763 h 9525"/>
                              <a:gd name="connsiteX39" fmla="*/ 2200 w 28575"/>
                              <a:gd name="connsiteY39" fmla="*/ 4763 h 9525"/>
                              <a:gd name="connsiteX40" fmla="*/ 2200 w 28575"/>
                              <a:gd name="connsiteY40" fmla="*/ 4763 h 9525"/>
                              <a:gd name="connsiteX41" fmla="*/ 2200 w 28575"/>
                              <a:gd name="connsiteY41" fmla="*/ 4763 h 9525"/>
                              <a:gd name="connsiteX42" fmla="*/ 2200 w 28575"/>
                              <a:gd name="connsiteY42" fmla="*/ 9525 h 9525"/>
                              <a:gd name="connsiteX43" fmla="*/ 2200 w 28575"/>
                              <a:gd name="connsiteY43" fmla="*/ 4763 h 9525"/>
                              <a:gd name="connsiteX44" fmla="*/ 2200 w 28575"/>
                              <a:gd name="connsiteY44" fmla="*/ 4763 h 9525"/>
                              <a:gd name="connsiteX45" fmla="*/ 2200 w 28575"/>
                              <a:gd name="connsiteY45" fmla="*/ 9525 h 9525"/>
                              <a:gd name="connsiteX46" fmla="*/ 2200 w 28575"/>
                              <a:gd name="connsiteY46" fmla="*/ 9525 h 9525"/>
                              <a:gd name="connsiteX47" fmla="*/ 2200 w 28575"/>
                              <a:gd name="connsiteY47" fmla="*/ 9525 h 9525"/>
                              <a:gd name="connsiteX48" fmla="*/ 2200 w 28575"/>
                              <a:gd name="connsiteY48" fmla="*/ 4763 h 9525"/>
                              <a:gd name="connsiteX49" fmla="*/ 2200 w 28575"/>
                              <a:gd name="connsiteY49" fmla="*/ 4763 h 9525"/>
                              <a:gd name="connsiteX50" fmla="*/ 2200 w 28575"/>
                              <a:gd name="connsiteY50" fmla="*/ 4763 h 9525"/>
                              <a:gd name="connsiteX51" fmla="*/ 3296 w 28575"/>
                              <a:gd name="connsiteY51" fmla="*/ 4763 h 9525"/>
                              <a:gd name="connsiteX52" fmla="*/ 3296 w 28575"/>
                              <a:gd name="connsiteY52" fmla="*/ 4763 h 9525"/>
                              <a:gd name="connsiteX53" fmla="*/ 3296 w 28575"/>
                              <a:gd name="connsiteY53" fmla="*/ 4763 h 9525"/>
                              <a:gd name="connsiteX54" fmla="*/ 3296 w 28575"/>
                              <a:gd name="connsiteY54" fmla="*/ 4763 h 9525"/>
                              <a:gd name="connsiteX55" fmla="*/ 3296 w 28575"/>
                              <a:gd name="connsiteY55" fmla="*/ 4763 h 9525"/>
                              <a:gd name="connsiteX56" fmla="*/ 3296 w 28575"/>
                              <a:gd name="connsiteY56" fmla="*/ 4763 h 9525"/>
                              <a:gd name="connsiteX57" fmla="*/ 3296 w 28575"/>
                              <a:gd name="connsiteY57" fmla="*/ 4763 h 9525"/>
                              <a:gd name="connsiteX58" fmla="*/ 3296 w 28575"/>
                              <a:gd name="connsiteY58" fmla="*/ 4763 h 9525"/>
                              <a:gd name="connsiteX59" fmla="*/ 3296 w 28575"/>
                              <a:gd name="connsiteY59" fmla="*/ 4763 h 9525"/>
                              <a:gd name="connsiteX60" fmla="*/ 3296 w 28575"/>
                              <a:gd name="connsiteY60" fmla="*/ 4763 h 9525"/>
                              <a:gd name="connsiteX61" fmla="*/ 3296 w 28575"/>
                              <a:gd name="connsiteY61" fmla="*/ 4763 h 9525"/>
                              <a:gd name="connsiteX62" fmla="*/ 3296 w 28575"/>
                              <a:gd name="connsiteY62" fmla="*/ 4763 h 9525"/>
                              <a:gd name="connsiteX63" fmla="*/ 3296 w 28575"/>
                              <a:gd name="connsiteY63" fmla="*/ 4763 h 9525"/>
                              <a:gd name="connsiteX64" fmla="*/ 3296 w 28575"/>
                              <a:gd name="connsiteY64" fmla="*/ 4763 h 9525"/>
                              <a:gd name="connsiteX65" fmla="*/ 3296 w 28575"/>
                              <a:gd name="connsiteY65" fmla="*/ 4763 h 9525"/>
                              <a:gd name="connsiteX66" fmla="*/ 3296 w 28575"/>
                              <a:gd name="connsiteY66" fmla="*/ 4763 h 9525"/>
                              <a:gd name="connsiteX67" fmla="*/ 3296 w 28575"/>
                              <a:gd name="connsiteY67" fmla="*/ 4763 h 9525"/>
                              <a:gd name="connsiteX68" fmla="*/ 3296 w 28575"/>
                              <a:gd name="connsiteY68" fmla="*/ 4763 h 9525"/>
                              <a:gd name="connsiteX69" fmla="*/ 3296 w 28575"/>
                              <a:gd name="connsiteY69" fmla="*/ 4763 h 9525"/>
                              <a:gd name="connsiteX70" fmla="*/ 3296 w 28575"/>
                              <a:gd name="connsiteY70" fmla="*/ 4763 h 9525"/>
                              <a:gd name="connsiteX71" fmla="*/ 3296 w 28575"/>
                              <a:gd name="connsiteY71" fmla="*/ 4763 h 9525"/>
                              <a:gd name="connsiteX72" fmla="*/ 3296 w 28575"/>
                              <a:gd name="connsiteY72" fmla="*/ 4763 h 9525"/>
                              <a:gd name="connsiteX73" fmla="*/ 3296 w 28575"/>
                              <a:gd name="connsiteY73" fmla="*/ 4763 h 9525"/>
                              <a:gd name="connsiteX74" fmla="*/ 3296 w 28575"/>
                              <a:gd name="connsiteY74" fmla="*/ 4763 h 9525"/>
                              <a:gd name="connsiteX75" fmla="*/ 3296 w 28575"/>
                              <a:gd name="connsiteY75" fmla="*/ 4763 h 9525"/>
                              <a:gd name="connsiteX76" fmla="*/ 3296 w 28575"/>
                              <a:gd name="connsiteY76" fmla="*/ 4763 h 9525"/>
                              <a:gd name="connsiteX77" fmla="*/ 4401 w 28575"/>
                              <a:gd name="connsiteY77" fmla="*/ 4763 h 9525"/>
                              <a:gd name="connsiteX78" fmla="*/ 4401 w 28575"/>
                              <a:gd name="connsiteY78" fmla="*/ 4763 h 9525"/>
                              <a:gd name="connsiteX79" fmla="*/ 4401 w 28575"/>
                              <a:gd name="connsiteY79" fmla="*/ 4763 h 9525"/>
                              <a:gd name="connsiteX80" fmla="*/ 4401 w 28575"/>
                              <a:gd name="connsiteY80" fmla="*/ 4763 h 9525"/>
                              <a:gd name="connsiteX81" fmla="*/ 4401 w 28575"/>
                              <a:gd name="connsiteY81" fmla="*/ 4763 h 9525"/>
                              <a:gd name="connsiteX82" fmla="*/ 4401 w 28575"/>
                              <a:gd name="connsiteY82" fmla="*/ 4763 h 9525"/>
                              <a:gd name="connsiteX83" fmla="*/ 4401 w 28575"/>
                              <a:gd name="connsiteY83" fmla="*/ 4763 h 9525"/>
                              <a:gd name="connsiteX84" fmla="*/ 4401 w 28575"/>
                              <a:gd name="connsiteY84" fmla="*/ 9525 h 9525"/>
                              <a:gd name="connsiteX85" fmla="*/ 4401 w 28575"/>
                              <a:gd name="connsiteY85" fmla="*/ 9525 h 9525"/>
                              <a:gd name="connsiteX86" fmla="*/ 4401 w 28575"/>
                              <a:gd name="connsiteY86" fmla="*/ 9525 h 9525"/>
                              <a:gd name="connsiteX87" fmla="*/ 4401 w 28575"/>
                              <a:gd name="connsiteY87" fmla="*/ 9525 h 9525"/>
                              <a:gd name="connsiteX88" fmla="*/ 4401 w 28575"/>
                              <a:gd name="connsiteY88" fmla="*/ 9525 h 9525"/>
                              <a:gd name="connsiteX89" fmla="*/ 4401 w 28575"/>
                              <a:gd name="connsiteY89" fmla="*/ 9525 h 9525"/>
                              <a:gd name="connsiteX90" fmla="*/ 4401 w 28575"/>
                              <a:gd name="connsiteY90" fmla="*/ 4763 h 9525"/>
                              <a:gd name="connsiteX91" fmla="*/ 4401 w 28575"/>
                              <a:gd name="connsiteY91" fmla="*/ 4763 h 9525"/>
                              <a:gd name="connsiteX92" fmla="*/ 4401 w 28575"/>
                              <a:gd name="connsiteY92" fmla="*/ 4763 h 9525"/>
                              <a:gd name="connsiteX93" fmla="*/ 4401 w 28575"/>
                              <a:gd name="connsiteY93" fmla="*/ 4763 h 9525"/>
                              <a:gd name="connsiteX94" fmla="*/ 4401 w 28575"/>
                              <a:gd name="connsiteY94" fmla="*/ 9525 h 9525"/>
                              <a:gd name="connsiteX95" fmla="*/ 5496 w 28575"/>
                              <a:gd name="connsiteY95" fmla="*/ 9525 h 9525"/>
                              <a:gd name="connsiteX96" fmla="*/ 5496 w 28575"/>
                              <a:gd name="connsiteY96" fmla="*/ 4763 h 9525"/>
                              <a:gd name="connsiteX97" fmla="*/ 5496 w 28575"/>
                              <a:gd name="connsiteY97" fmla="*/ 4763 h 9525"/>
                              <a:gd name="connsiteX98" fmla="*/ 5496 w 28575"/>
                              <a:gd name="connsiteY98" fmla="*/ 4763 h 9525"/>
                              <a:gd name="connsiteX99" fmla="*/ 5496 w 28575"/>
                              <a:gd name="connsiteY99" fmla="*/ 4763 h 9525"/>
                              <a:gd name="connsiteX100" fmla="*/ 5496 w 28575"/>
                              <a:gd name="connsiteY100" fmla="*/ 4763 h 9525"/>
                              <a:gd name="connsiteX101" fmla="*/ 5496 w 28575"/>
                              <a:gd name="connsiteY101" fmla="*/ 4763 h 9525"/>
                              <a:gd name="connsiteX102" fmla="*/ 5496 w 28575"/>
                              <a:gd name="connsiteY102" fmla="*/ 4763 h 9525"/>
                              <a:gd name="connsiteX103" fmla="*/ 5496 w 28575"/>
                              <a:gd name="connsiteY103" fmla="*/ 4763 h 9525"/>
                              <a:gd name="connsiteX104" fmla="*/ 5496 w 28575"/>
                              <a:gd name="connsiteY104" fmla="*/ 4763 h 9525"/>
                              <a:gd name="connsiteX105" fmla="*/ 5496 w 28575"/>
                              <a:gd name="connsiteY105" fmla="*/ 4763 h 9525"/>
                              <a:gd name="connsiteX106" fmla="*/ 5496 w 28575"/>
                              <a:gd name="connsiteY106" fmla="*/ 4763 h 9525"/>
                              <a:gd name="connsiteX107" fmla="*/ 5496 w 28575"/>
                              <a:gd name="connsiteY107" fmla="*/ 4763 h 9525"/>
                              <a:gd name="connsiteX108" fmla="*/ 5496 w 28575"/>
                              <a:gd name="connsiteY108" fmla="*/ 4763 h 9525"/>
                              <a:gd name="connsiteX109" fmla="*/ 5496 w 28575"/>
                              <a:gd name="connsiteY109" fmla="*/ 4763 h 9525"/>
                              <a:gd name="connsiteX110" fmla="*/ 5496 w 28575"/>
                              <a:gd name="connsiteY110" fmla="*/ 9525 h 9525"/>
                              <a:gd name="connsiteX111" fmla="*/ 5496 w 28575"/>
                              <a:gd name="connsiteY111" fmla="*/ 9525 h 9525"/>
                              <a:gd name="connsiteX112" fmla="*/ 5496 w 28575"/>
                              <a:gd name="connsiteY112" fmla="*/ 4763 h 9525"/>
                              <a:gd name="connsiteX113" fmla="*/ 6591 w 28575"/>
                              <a:gd name="connsiteY113" fmla="*/ 4763 h 9525"/>
                              <a:gd name="connsiteX114" fmla="*/ 6591 w 28575"/>
                              <a:gd name="connsiteY114" fmla="*/ 4763 h 9525"/>
                              <a:gd name="connsiteX115" fmla="*/ 6591 w 28575"/>
                              <a:gd name="connsiteY115" fmla="*/ 4763 h 9525"/>
                              <a:gd name="connsiteX116" fmla="*/ 6591 w 28575"/>
                              <a:gd name="connsiteY116" fmla="*/ 4763 h 9525"/>
                              <a:gd name="connsiteX117" fmla="*/ 6591 w 28575"/>
                              <a:gd name="connsiteY117" fmla="*/ 4763 h 9525"/>
                              <a:gd name="connsiteX118" fmla="*/ 6591 w 28575"/>
                              <a:gd name="connsiteY118" fmla="*/ 4763 h 9525"/>
                              <a:gd name="connsiteX119" fmla="*/ 6591 w 28575"/>
                              <a:gd name="connsiteY119" fmla="*/ 9525 h 9525"/>
                              <a:gd name="connsiteX120" fmla="*/ 6591 w 28575"/>
                              <a:gd name="connsiteY120" fmla="*/ 9525 h 9525"/>
                              <a:gd name="connsiteX121" fmla="*/ 6591 w 28575"/>
                              <a:gd name="connsiteY121" fmla="*/ 9525 h 9525"/>
                              <a:gd name="connsiteX122" fmla="*/ 6591 w 28575"/>
                              <a:gd name="connsiteY122" fmla="*/ 9525 h 9525"/>
                              <a:gd name="connsiteX123" fmla="*/ 6591 w 28575"/>
                              <a:gd name="connsiteY123" fmla="*/ 4763 h 9525"/>
                              <a:gd name="connsiteX124" fmla="*/ 6591 w 28575"/>
                              <a:gd name="connsiteY124" fmla="*/ 4763 h 9525"/>
                              <a:gd name="connsiteX125" fmla="*/ 6591 w 28575"/>
                              <a:gd name="connsiteY125" fmla="*/ 9525 h 9525"/>
                              <a:gd name="connsiteX126" fmla="*/ 6591 w 28575"/>
                              <a:gd name="connsiteY126" fmla="*/ 9525 h 9525"/>
                              <a:gd name="connsiteX127" fmla="*/ 6591 w 28575"/>
                              <a:gd name="connsiteY127" fmla="*/ 4763 h 9525"/>
                              <a:gd name="connsiteX128" fmla="*/ 6591 w 28575"/>
                              <a:gd name="connsiteY128" fmla="*/ 4763 h 9525"/>
                              <a:gd name="connsiteX129" fmla="*/ 6591 w 28575"/>
                              <a:gd name="connsiteY129" fmla="*/ 4763 h 9525"/>
                              <a:gd name="connsiteX130" fmla="*/ 6591 w 28575"/>
                              <a:gd name="connsiteY130" fmla="*/ 4763 h 9525"/>
                              <a:gd name="connsiteX131" fmla="*/ 6591 w 28575"/>
                              <a:gd name="connsiteY131" fmla="*/ 4763 h 9525"/>
                              <a:gd name="connsiteX132" fmla="*/ 6591 w 28575"/>
                              <a:gd name="connsiteY132" fmla="*/ 4763 h 9525"/>
                              <a:gd name="connsiteX133" fmla="*/ 7696 w 28575"/>
                              <a:gd name="connsiteY133" fmla="*/ 4763 h 9525"/>
                              <a:gd name="connsiteX134" fmla="*/ 7696 w 28575"/>
                              <a:gd name="connsiteY134" fmla="*/ 4763 h 9525"/>
                              <a:gd name="connsiteX135" fmla="*/ 7696 w 28575"/>
                              <a:gd name="connsiteY135" fmla="*/ 9525 h 9525"/>
                              <a:gd name="connsiteX136" fmla="*/ 7696 w 28575"/>
                              <a:gd name="connsiteY136" fmla="*/ 9525 h 9525"/>
                              <a:gd name="connsiteX137" fmla="*/ 7696 w 28575"/>
                              <a:gd name="connsiteY137" fmla="*/ 9525 h 9525"/>
                              <a:gd name="connsiteX138" fmla="*/ 7696 w 28575"/>
                              <a:gd name="connsiteY138" fmla="*/ 4763 h 9525"/>
                              <a:gd name="connsiteX139" fmla="*/ 7696 w 28575"/>
                              <a:gd name="connsiteY139" fmla="*/ 4763 h 9525"/>
                              <a:gd name="connsiteX140" fmla="*/ 7696 w 28575"/>
                              <a:gd name="connsiteY140" fmla="*/ 4763 h 9525"/>
                              <a:gd name="connsiteX141" fmla="*/ 7696 w 28575"/>
                              <a:gd name="connsiteY141" fmla="*/ 0 h 9525"/>
                              <a:gd name="connsiteX142" fmla="*/ 7696 w 28575"/>
                              <a:gd name="connsiteY142" fmla="*/ 4763 h 9525"/>
                              <a:gd name="connsiteX143" fmla="*/ 7696 w 28575"/>
                              <a:gd name="connsiteY143" fmla="*/ 4763 h 9525"/>
                              <a:gd name="connsiteX144" fmla="*/ 7696 w 28575"/>
                              <a:gd name="connsiteY144" fmla="*/ 4763 h 9525"/>
                              <a:gd name="connsiteX145" fmla="*/ 7696 w 28575"/>
                              <a:gd name="connsiteY145" fmla="*/ 4763 h 9525"/>
                              <a:gd name="connsiteX146" fmla="*/ 7696 w 28575"/>
                              <a:gd name="connsiteY146" fmla="*/ 4763 h 9525"/>
                              <a:gd name="connsiteX147" fmla="*/ 7696 w 28575"/>
                              <a:gd name="connsiteY147" fmla="*/ 4763 h 9525"/>
                              <a:gd name="connsiteX148" fmla="*/ 7696 w 28575"/>
                              <a:gd name="connsiteY148" fmla="*/ 4763 h 9525"/>
                              <a:gd name="connsiteX149" fmla="*/ 7696 w 28575"/>
                              <a:gd name="connsiteY149" fmla="*/ 4763 h 9525"/>
                              <a:gd name="connsiteX150" fmla="*/ 7696 w 28575"/>
                              <a:gd name="connsiteY150" fmla="*/ 4763 h 9525"/>
                              <a:gd name="connsiteX151" fmla="*/ 8792 w 28575"/>
                              <a:gd name="connsiteY151" fmla="*/ 4763 h 9525"/>
                              <a:gd name="connsiteX152" fmla="*/ 8792 w 28575"/>
                              <a:gd name="connsiteY152" fmla="*/ 4763 h 9525"/>
                              <a:gd name="connsiteX153" fmla="*/ 8792 w 28575"/>
                              <a:gd name="connsiteY153" fmla="*/ 4763 h 9525"/>
                              <a:gd name="connsiteX154" fmla="*/ 8792 w 28575"/>
                              <a:gd name="connsiteY154" fmla="*/ 4763 h 9525"/>
                              <a:gd name="connsiteX155" fmla="*/ 8792 w 28575"/>
                              <a:gd name="connsiteY155" fmla="*/ 4763 h 9525"/>
                              <a:gd name="connsiteX156" fmla="*/ 8792 w 28575"/>
                              <a:gd name="connsiteY156" fmla="*/ 4763 h 9525"/>
                              <a:gd name="connsiteX157" fmla="*/ 8792 w 28575"/>
                              <a:gd name="connsiteY157" fmla="*/ 4763 h 9525"/>
                              <a:gd name="connsiteX158" fmla="*/ 8792 w 28575"/>
                              <a:gd name="connsiteY158" fmla="*/ 4763 h 9525"/>
                              <a:gd name="connsiteX159" fmla="*/ 8792 w 28575"/>
                              <a:gd name="connsiteY159" fmla="*/ 4763 h 9525"/>
                              <a:gd name="connsiteX160" fmla="*/ 8792 w 28575"/>
                              <a:gd name="connsiteY160" fmla="*/ 4763 h 9525"/>
                              <a:gd name="connsiteX161" fmla="*/ 8792 w 28575"/>
                              <a:gd name="connsiteY161" fmla="*/ 4763 h 9525"/>
                              <a:gd name="connsiteX162" fmla="*/ 8792 w 28575"/>
                              <a:gd name="connsiteY162" fmla="*/ 4763 h 9525"/>
                              <a:gd name="connsiteX163" fmla="*/ 8792 w 28575"/>
                              <a:gd name="connsiteY163" fmla="*/ 4763 h 9525"/>
                              <a:gd name="connsiteX164" fmla="*/ 8792 w 28575"/>
                              <a:gd name="connsiteY164" fmla="*/ 4763 h 9525"/>
                              <a:gd name="connsiteX165" fmla="*/ 8792 w 28575"/>
                              <a:gd name="connsiteY165" fmla="*/ 4763 h 9525"/>
                              <a:gd name="connsiteX166" fmla="*/ 8792 w 28575"/>
                              <a:gd name="connsiteY166" fmla="*/ 4763 h 9525"/>
                              <a:gd name="connsiteX167" fmla="*/ 8792 w 28575"/>
                              <a:gd name="connsiteY167" fmla="*/ 4763 h 9525"/>
                              <a:gd name="connsiteX168" fmla="*/ 8792 w 28575"/>
                              <a:gd name="connsiteY168" fmla="*/ 4763 h 9525"/>
                              <a:gd name="connsiteX169" fmla="*/ 9887 w 28575"/>
                              <a:gd name="connsiteY169" fmla="*/ 9525 h 9525"/>
                              <a:gd name="connsiteX170" fmla="*/ 9887 w 28575"/>
                              <a:gd name="connsiteY170" fmla="*/ 9525 h 9525"/>
                              <a:gd name="connsiteX171" fmla="*/ 9887 w 28575"/>
                              <a:gd name="connsiteY171" fmla="*/ 4763 h 9525"/>
                              <a:gd name="connsiteX172" fmla="*/ 9887 w 28575"/>
                              <a:gd name="connsiteY172" fmla="*/ 4763 h 9525"/>
                              <a:gd name="connsiteX173" fmla="*/ 9887 w 28575"/>
                              <a:gd name="connsiteY173" fmla="*/ 4763 h 9525"/>
                              <a:gd name="connsiteX174" fmla="*/ 9887 w 28575"/>
                              <a:gd name="connsiteY174" fmla="*/ 0 h 9525"/>
                              <a:gd name="connsiteX175" fmla="*/ 9887 w 28575"/>
                              <a:gd name="connsiteY175" fmla="*/ 4763 h 9525"/>
                              <a:gd name="connsiteX176" fmla="*/ 9887 w 28575"/>
                              <a:gd name="connsiteY176" fmla="*/ 4763 h 9525"/>
                              <a:gd name="connsiteX177" fmla="*/ 9887 w 28575"/>
                              <a:gd name="connsiteY177" fmla="*/ 4763 h 9525"/>
                              <a:gd name="connsiteX178" fmla="*/ 9887 w 28575"/>
                              <a:gd name="connsiteY178" fmla="*/ 4763 h 9525"/>
                              <a:gd name="connsiteX179" fmla="*/ 9887 w 28575"/>
                              <a:gd name="connsiteY179" fmla="*/ 4763 h 9525"/>
                              <a:gd name="connsiteX180" fmla="*/ 9887 w 28575"/>
                              <a:gd name="connsiteY180" fmla="*/ 4763 h 9525"/>
                              <a:gd name="connsiteX181" fmla="*/ 9887 w 28575"/>
                              <a:gd name="connsiteY181" fmla="*/ 4763 h 9525"/>
                              <a:gd name="connsiteX182" fmla="*/ 9887 w 28575"/>
                              <a:gd name="connsiteY182" fmla="*/ 4763 h 9525"/>
                              <a:gd name="connsiteX183" fmla="*/ 9887 w 28575"/>
                              <a:gd name="connsiteY183" fmla="*/ 4763 h 9525"/>
                              <a:gd name="connsiteX184" fmla="*/ 9887 w 28575"/>
                              <a:gd name="connsiteY184" fmla="*/ 9525 h 9525"/>
                              <a:gd name="connsiteX185" fmla="*/ 9887 w 28575"/>
                              <a:gd name="connsiteY185" fmla="*/ 4763 h 9525"/>
                              <a:gd name="connsiteX186" fmla="*/ 9887 w 28575"/>
                              <a:gd name="connsiteY186" fmla="*/ 4763 h 9525"/>
                              <a:gd name="connsiteX187" fmla="*/ 10992 w 28575"/>
                              <a:gd name="connsiteY187" fmla="*/ 4763 h 9525"/>
                              <a:gd name="connsiteX188" fmla="*/ 10992 w 28575"/>
                              <a:gd name="connsiteY188" fmla="*/ 4763 h 9525"/>
                              <a:gd name="connsiteX189" fmla="*/ 10992 w 28575"/>
                              <a:gd name="connsiteY189" fmla="*/ 4763 h 9525"/>
                              <a:gd name="connsiteX190" fmla="*/ 10992 w 28575"/>
                              <a:gd name="connsiteY190" fmla="*/ 4763 h 9525"/>
                              <a:gd name="connsiteX191" fmla="*/ 10992 w 28575"/>
                              <a:gd name="connsiteY191" fmla="*/ 4763 h 9525"/>
                              <a:gd name="connsiteX192" fmla="*/ 10992 w 28575"/>
                              <a:gd name="connsiteY192" fmla="*/ 4763 h 9525"/>
                              <a:gd name="connsiteX193" fmla="*/ 10992 w 28575"/>
                              <a:gd name="connsiteY193" fmla="*/ 4763 h 9525"/>
                              <a:gd name="connsiteX194" fmla="*/ 10992 w 28575"/>
                              <a:gd name="connsiteY194" fmla="*/ 4763 h 9525"/>
                              <a:gd name="connsiteX195" fmla="*/ 10992 w 28575"/>
                              <a:gd name="connsiteY195" fmla="*/ 4763 h 9525"/>
                              <a:gd name="connsiteX196" fmla="*/ 10992 w 28575"/>
                              <a:gd name="connsiteY196" fmla="*/ 4763 h 9525"/>
                              <a:gd name="connsiteX197" fmla="*/ 10992 w 28575"/>
                              <a:gd name="connsiteY197" fmla="*/ 4763 h 9525"/>
                              <a:gd name="connsiteX198" fmla="*/ 10992 w 28575"/>
                              <a:gd name="connsiteY198" fmla="*/ 4763 h 9525"/>
                              <a:gd name="connsiteX199" fmla="*/ 10992 w 28575"/>
                              <a:gd name="connsiteY199" fmla="*/ 4763 h 9525"/>
                              <a:gd name="connsiteX200" fmla="*/ 10992 w 28575"/>
                              <a:gd name="connsiteY200" fmla="*/ 9525 h 9525"/>
                              <a:gd name="connsiteX201" fmla="*/ 10992 w 28575"/>
                              <a:gd name="connsiteY201" fmla="*/ 9525 h 9525"/>
                              <a:gd name="connsiteX202" fmla="*/ 10992 w 28575"/>
                              <a:gd name="connsiteY202" fmla="*/ 4763 h 9525"/>
                              <a:gd name="connsiteX203" fmla="*/ 10992 w 28575"/>
                              <a:gd name="connsiteY203" fmla="*/ 4763 h 9525"/>
                              <a:gd name="connsiteX204" fmla="*/ 10992 w 28575"/>
                              <a:gd name="connsiteY204" fmla="*/ 9525 h 9525"/>
                              <a:gd name="connsiteX205" fmla="*/ 10992 w 28575"/>
                              <a:gd name="connsiteY205" fmla="*/ 4763 h 9525"/>
                              <a:gd name="connsiteX206" fmla="*/ 10992 w 28575"/>
                              <a:gd name="connsiteY206" fmla="*/ 4763 h 9525"/>
                              <a:gd name="connsiteX207" fmla="*/ 12087 w 28575"/>
                              <a:gd name="connsiteY207" fmla="*/ 4763 h 9525"/>
                              <a:gd name="connsiteX208" fmla="*/ 12087 w 28575"/>
                              <a:gd name="connsiteY208" fmla="*/ 4763 h 9525"/>
                              <a:gd name="connsiteX209" fmla="*/ 12087 w 28575"/>
                              <a:gd name="connsiteY209" fmla="*/ 4763 h 9525"/>
                              <a:gd name="connsiteX210" fmla="*/ 12087 w 28575"/>
                              <a:gd name="connsiteY210" fmla="*/ 4763 h 9525"/>
                              <a:gd name="connsiteX211" fmla="*/ 12087 w 28575"/>
                              <a:gd name="connsiteY211" fmla="*/ 4763 h 9525"/>
                              <a:gd name="connsiteX212" fmla="*/ 12087 w 28575"/>
                              <a:gd name="connsiteY212" fmla="*/ 4763 h 9525"/>
                              <a:gd name="connsiteX213" fmla="*/ 12087 w 28575"/>
                              <a:gd name="connsiteY213" fmla="*/ 4763 h 9525"/>
                              <a:gd name="connsiteX214" fmla="*/ 12087 w 28575"/>
                              <a:gd name="connsiteY214" fmla="*/ 4763 h 9525"/>
                              <a:gd name="connsiteX215" fmla="*/ 12087 w 28575"/>
                              <a:gd name="connsiteY215" fmla="*/ 4763 h 9525"/>
                              <a:gd name="connsiteX216" fmla="*/ 12087 w 28575"/>
                              <a:gd name="connsiteY216" fmla="*/ 4763 h 9525"/>
                              <a:gd name="connsiteX217" fmla="*/ 12087 w 28575"/>
                              <a:gd name="connsiteY217" fmla="*/ 4763 h 9525"/>
                              <a:gd name="connsiteX218" fmla="*/ 12087 w 28575"/>
                              <a:gd name="connsiteY218" fmla="*/ 4763 h 9525"/>
                              <a:gd name="connsiteX219" fmla="*/ 12087 w 28575"/>
                              <a:gd name="connsiteY219" fmla="*/ 4763 h 9525"/>
                              <a:gd name="connsiteX220" fmla="*/ 12087 w 28575"/>
                              <a:gd name="connsiteY220" fmla="*/ 4763 h 9525"/>
                              <a:gd name="connsiteX221" fmla="*/ 12087 w 28575"/>
                              <a:gd name="connsiteY221" fmla="*/ 4763 h 9525"/>
                              <a:gd name="connsiteX222" fmla="*/ 12087 w 28575"/>
                              <a:gd name="connsiteY222" fmla="*/ 9525 h 9525"/>
                              <a:gd name="connsiteX223" fmla="*/ 12087 w 28575"/>
                              <a:gd name="connsiteY223" fmla="*/ 4763 h 9525"/>
                              <a:gd name="connsiteX224" fmla="*/ 12087 w 28575"/>
                              <a:gd name="connsiteY224" fmla="*/ 4763 h 9525"/>
                              <a:gd name="connsiteX225" fmla="*/ 13192 w 28575"/>
                              <a:gd name="connsiteY225" fmla="*/ 4763 h 9525"/>
                              <a:gd name="connsiteX226" fmla="*/ 13192 w 28575"/>
                              <a:gd name="connsiteY226" fmla="*/ 4763 h 9525"/>
                              <a:gd name="connsiteX227" fmla="*/ 13192 w 28575"/>
                              <a:gd name="connsiteY227" fmla="*/ 4763 h 9525"/>
                              <a:gd name="connsiteX228" fmla="*/ 13192 w 28575"/>
                              <a:gd name="connsiteY228" fmla="*/ 4763 h 9525"/>
                              <a:gd name="connsiteX229" fmla="*/ 13192 w 28575"/>
                              <a:gd name="connsiteY229" fmla="*/ 4763 h 9525"/>
                              <a:gd name="connsiteX230" fmla="*/ 13192 w 28575"/>
                              <a:gd name="connsiteY230" fmla="*/ 4763 h 9525"/>
                              <a:gd name="connsiteX231" fmla="*/ 13192 w 28575"/>
                              <a:gd name="connsiteY231" fmla="*/ 4763 h 9525"/>
                              <a:gd name="connsiteX232" fmla="*/ 13192 w 28575"/>
                              <a:gd name="connsiteY232" fmla="*/ 4763 h 9525"/>
                              <a:gd name="connsiteX233" fmla="*/ 13192 w 28575"/>
                              <a:gd name="connsiteY233" fmla="*/ 0 h 9525"/>
                              <a:gd name="connsiteX234" fmla="*/ 13192 w 28575"/>
                              <a:gd name="connsiteY234" fmla="*/ 4763 h 9525"/>
                              <a:gd name="connsiteX235" fmla="*/ 13192 w 28575"/>
                              <a:gd name="connsiteY235" fmla="*/ 4763 h 9525"/>
                              <a:gd name="connsiteX236" fmla="*/ 13192 w 28575"/>
                              <a:gd name="connsiteY236" fmla="*/ 4763 h 9525"/>
                              <a:gd name="connsiteX237" fmla="*/ 13192 w 28575"/>
                              <a:gd name="connsiteY237" fmla="*/ 4763 h 9525"/>
                              <a:gd name="connsiteX238" fmla="*/ 13192 w 28575"/>
                              <a:gd name="connsiteY238" fmla="*/ 4763 h 9525"/>
                              <a:gd name="connsiteX239" fmla="*/ 13192 w 28575"/>
                              <a:gd name="connsiteY239" fmla="*/ 4763 h 9525"/>
                              <a:gd name="connsiteX240" fmla="*/ 13192 w 28575"/>
                              <a:gd name="connsiteY240" fmla="*/ 4763 h 9525"/>
                              <a:gd name="connsiteX241" fmla="*/ 13192 w 28575"/>
                              <a:gd name="connsiteY241" fmla="*/ 4763 h 9525"/>
                              <a:gd name="connsiteX242" fmla="*/ 13192 w 28575"/>
                              <a:gd name="connsiteY242" fmla="*/ 4763 h 9525"/>
                              <a:gd name="connsiteX243" fmla="*/ 14288 w 28575"/>
                              <a:gd name="connsiteY243" fmla="*/ 4763 h 9525"/>
                              <a:gd name="connsiteX244" fmla="*/ 14288 w 28575"/>
                              <a:gd name="connsiteY244" fmla="*/ 4763 h 9525"/>
                              <a:gd name="connsiteX245" fmla="*/ 14288 w 28575"/>
                              <a:gd name="connsiteY245" fmla="*/ 4763 h 9525"/>
                              <a:gd name="connsiteX246" fmla="*/ 14288 w 28575"/>
                              <a:gd name="connsiteY246" fmla="*/ 4763 h 9525"/>
                              <a:gd name="connsiteX247" fmla="*/ 14288 w 28575"/>
                              <a:gd name="connsiteY247" fmla="*/ 4763 h 9525"/>
                              <a:gd name="connsiteX248" fmla="*/ 14288 w 28575"/>
                              <a:gd name="connsiteY248" fmla="*/ 4763 h 9525"/>
                              <a:gd name="connsiteX249" fmla="*/ 14288 w 28575"/>
                              <a:gd name="connsiteY249" fmla="*/ 4763 h 9525"/>
                              <a:gd name="connsiteX250" fmla="*/ 14288 w 28575"/>
                              <a:gd name="connsiteY250" fmla="*/ 9525 h 9525"/>
                              <a:gd name="connsiteX251" fmla="*/ 14288 w 28575"/>
                              <a:gd name="connsiteY251" fmla="*/ 4763 h 9525"/>
                              <a:gd name="connsiteX252" fmla="*/ 14288 w 28575"/>
                              <a:gd name="connsiteY252" fmla="*/ 4763 h 9525"/>
                              <a:gd name="connsiteX253" fmla="*/ 14288 w 28575"/>
                              <a:gd name="connsiteY253" fmla="*/ 4763 h 9525"/>
                              <a:gd name="connsiteX254" fmla="*/ 14288 w 28575"/>
                              <a:gd name="connsiteY254" fmla="*/ 4763 h 9525"/>
                              <a:gd name="connsiteX255" fmla="*/ 14288 w 28575"/>
                              <a:gd name="connsiteY255" fmla="*/ 4763 h 9525"/>
                              <a:gd name="connsiteX256" fmla="*/ 14288 w 28575"/>
                              <a:gd name="connsiteY256" fmla="*/ 4763 h 9525"/>
                              <a:gd name="connsiteX257" fmla="*/ 14288 w 28575"/>
                              <a:gd name="connsiteY257" fmla="*/ 4763 h 9525"/>
                              <a:gd name="connsiteX258" fmla="*/ 14288 w 28575"/>
                              <a:gd name="connsiteY258" fmla="*/ 0 h 9525"/>
                              <a:gd name="connsiteX259" fmla="*/ 14288 w 28575"/>
                              <a:gd name="connsiteY259" fmla="*/ 0 h 9525"/>
                              <a:gd name="connsiteX260" fmla="*/ 14288 w 28575"/>
                              <a:gd name="connsiteY260" fmla="*/ 4763 h 9525"/>
                              <a:gd name="connsiteX261" fmla="*/ 15383 w 28575"/>
                              <a:gd name="connsiteY261" fmla="*/ 4763 h 9525"/>
                              <a:gd name="connsiteX262" fmla="*/ 15383 w 28575"/>
                              <a:gd name="connsiteY262" fmla="*/ 4763 h 9525"/>
                              <a:gd name="connsiteX263" fmla="*/ 15383 w 28575"/>
                              <a:gd name="connsiteY263" fmla="*/ 4763 h 9525"/>
                              <a:gd name="connsiteX264" fmla="*/ 15383 w 28575"/>
                              <a:gd name="connsiteY264" fmla="*/ 9525 h 9525"/>
                              <a:gd name="connsiteX265" fmla="*/ 15383 w 28575"/>
                              <a:gd name="connsiteY265" fmla="*/ 4763 h 9525"/>
                              <a:gd name="connsiteX266" fmla="*/ 15383 w 28575"/>
                              <a:gd name="connsiteY266" fmla="*/ 9525 h 9525"/>
                              <a:gd name="connsiteX267" fmla="*/ 15383 w 28575"/>
                              <a:gd name="connsiteY267" fmla="*/ 9525 h 9525"/>
                              <a:gd name="connsiteX268" fmla="*/ 15383 w 28575"/>
                              <a:gd name="connsiteY268" fmla="*/ 4763 h 9525"/>
                              <a:gd name="connsiteX269" fmla="*/ 15383 w 28575"/>
                              <a:gd name="connsiteY269" fmla="*/ 4763 h 9525"/>
                              <a:gd name="connsiteX270" fmla="*/ 15383 w 28575"/>
                              <a:gd name="connsiteY270" fmla="*/ 4763 h 9525"/>
                              <a:gd name="connsiteX271" fmla="*/ 15383 w 28575"/>
                              <a:gd name="connsiteY271" fmla="*/ 4763 h 9525"/>
                              <a:gd name="connsiteX272" fmla="*/ 15383 w 28575"/>
                              <a:gd name="connsiteY272" fmla="*/ 4763 h 9525"/>
                              <a:gd name="connsiteX273" fmla="*/ 15383 w 28575"/>
                              <a:gd name="connsiteY273" fmla="*/ 4763 h 9525"/>
                              <a:gd name="connsiteX274" fmla="*/ 15383 w 28575"/>
                              <a:gd name="connsiteY274" fmla="*/ 4763 h 9525"/>
                              <a:gd name="connsiteX275" fmla="*/ 15383 w 28575"/>
                              <a:gd name="connsiteY275" fmla="*/ 4763 h 9525"/>
                              <a:gd name="connsiteX276" fmla="*/ 15383 w 28575"/>
                              <a:gd name="connsiteY276" fmla="*/ 4763 h 9525"/>
                              <a:gd name="connsiteX277" fmla="*/ 15383 w 28575"/>
                              <a:gd name="connsiteY277" fmla="*/ 4763 h 9525"/>
                              <a:gd name="connsiteX278" fmla="*/ 15383 w 28575"/>
                              <a:gd name="connsiteY278" fmla="*/ 4763 h 9525"/>
                              <a:gd name="connsiteX279" fmla="*/ 15383 w 28575"/>
                              <a:gd name="connsiteY279" fmla="*/ 9525 h 9525"/>
                              <a:gd name="connsiteX280" fmla="*/ 15383 w 28575"/>
                              <a:gd name="connsiteY280" fmla="*/ 9525 h 9525"/>
                              <a:gd name="connsiteX281" fmla="*/ 16488 w 28575"/>
                              <a:gd name="connsiteY281" fmla="*/ 9525 h 9525"/>
                              <a:gd name="connsiteX282" fmla="*/ 16488 w 28575"/>
                              <a:gd name="connsiteY282" fmla="*/ 9525 h 9525"/>
                              <a:gd name="connsiteX283" fmla="*/ 16488 w 28575"/>
                              <a:gd name="connsiteY283" fmla="*/ 9525 h 9525"/>
                              <a:gd name="connsiteX284" fmla="*/ 16488 w 28575"/>
                              <a:gd name="connsiteY284" fmla="*/ 9525 h 9525"/>
                              <a:gd name="connsiteX285" fmla="*/ 16488 w 28575"/>
                              <a:gd name="connsiteY285" fmla="*/ 9525 h 9525"/>
                              <a:gd name="connsiteX286" fmla="*/ 16488 w 28575"/>
                              <a:gd name="connsiteY286" fmla="*/ 9525 h 9525"/>
                              <a:gd name="connsiteX287" fmla="*/ 16488 w 28575"/>
                              <a:gd name="connsiteY287" fmla="*/ 9525 h 9525"/>
                              <a:gd name="connsiteX288" fmla="*/ 16488 w 28575"/>
                              <a:gd name="connsiteY288" fmla="*/ 9525 h 9525"/>
                              <a:gd name="connsiteX289" fmla="*/ 16488 w 28575"/>
                              <a:gd name="connsiteY289" fmla="*/ 4763 h 9525"/>
                              <a:gd name="connsiteX290" fmla="*/ 16488 w 28575"/>
                              <a:gd name="connsiteY290" fmla="*/ 4763 h 9525"/>
                              <a:gd name="connsiteX291" fmla="*/ 16488 w 28575"/>
                              <a:gd name="connsiteY291" fmla="*/ 4763 h 9525"/>
                              <a:gd name="connsiteX292" fmla="*/ 16488 w 28575"/>
                              <a:gd name="connsiteY292" fmla="*/ 0 h 9525"/>
                              <a:gd name="connsiteX293" fmla="*/ 16488 w 28575"/>
                              <a:gd name="connsiteY293" fmla="*/ 4763 h 9525"/>
                              <a:gd name="connsiteX294" fmla="*/ 16488 w 28575"/>
                              <a:gd name="connsiteY294" fmla="*/ 4763 h 9525"/>
                              <a:gd name="connsiteX295" fmla="*/ 16488 w 28575"/>
                              <a:gd name="connsiteY295" fmla="*/ 4763 h 9525"/>
                              <a:gd name="connsiteX296" fmla="*/ 16488 w 28575"/>
                              <a:gd name="connsiteY296" fmla="*/ 4763 h 9525"/>
                              <a:gd name="connsiteX297" fmla="*/ 16488 w 28575"/>
                              <a:gd name="connsiteY297" fmla="*/ 4763 h 9525"/>
                              <a:gd name="connsiteX298" fmla="*/ 16488 w 28575"/>
                              <a:gd name="connsiteY298" fmla="*/ 4763 h 9525"/>
                              <a:gd name="connsiteX299" fmla="*/ 16488 w 28575"/>
                              <a:gd name="connsiteY299" fmla="*/ 4763 h 9525"/>
                              <a:gd name="connsiteX300" fmla="*/ 16488 w 28575"/>
                              <a:gd name="connsiteY300" fmla="*/ 4763 h 9525"/>
                              <a:gd name="connsiteX301" fmla="*/ 16488 w 28575"/>
                              <a:gd name="connsiteY301" fmla="*/ 4763 h 9525"/>
                              <a:gd name="connsiteX302" fmla="*/ 16488 w 28575"/>
                              <a:gd name="connsiteY302" fmla="*/ 4763 h 9525"/>
                              <a:gd name="connsiteX303" fmla="*/ 16488 w 28575"/>
                              <a:gd name="connsiteY303" fmla="*/ 4763 h 9525"/>
                              <a:gd name="connsiteX304" fmla="*/ 16488 w 28575"/>
                              <a:gd name="connsiteY304" fmla="*/ 9525 h 9525"/>
                              <a:gd name="connsiteX305" fmla="*/ 17583 w 28575"/>
                              <a:gd name="connsiteY305" fmla="*/ 4763 h 9525"/>
                              <a:gd name="connsiteX306" fmla="*/ 17583 w 28575"/>
                              <a:gd name="connsiteY306" fmla="*/ 4763 h 9525"/>
                              <a:gd name="connsiteX307" fmla="*/ 17583 w 28575"/>
                              <a:gd name="connsiteY307" fmla="*/ 4763 h 9525"/>
                              <a:gd name="connsiteX308" fmla="*/ 17583 w 28575"/>
                              <a:gd name="connsiteY308" fmla="*/ 4763 h 9525"/>
                              <a:gd name="connsiteX309" fmla="*/ 17583 w 28575"/>
                              <a:gd name="connsiteY309" fmla="*/ 4763 h 9525"/>
                              <a:gd name="connsiteX310" fmla="*/ 17583 w 28575"/>
                              <a:gd name="connsiteY310" fmla="*/ 4763 h 9525"/>
                              <a:gd name="connsiteX311" fmla="*/ 17583 w 28575"/>
                              <a:gd name="connsiteY311" fmla="*/ 4763 h 9525"/>
                              <a:gd name="connsiteX312" fmla="*/ 17583 w 28575"/>
                              <a:gd name="connsiteY312" fmla="*/ 4763 h 9525"/>
                              <a:gd name="connsiteX313" fmla="*/ 17583 w 28575"/>
                              <a:gd name="connsiteY313" fmla="*/ 4763 h 9525"/>
                              <a:gd name="connsiteX314" fmla="*/ 17583 w 28575"/>
                              <a:gd name="connsiteY314" fmla="*/ 9525 h 9525"/>
                              <a:gd name="connsiteX315" fmla="*/ 17583 w 28575"/>
                              <a:gd name="connsiteY315" fmla="*/ 9525 h 9525"/>
                              <a:gd name="connsiteX316" fmla="*/ 17583 w 28575"/>
                              <a:gd name="connsiteY316" fmla="*/ 4763 h 9525"/>
                              <a:gd name="connsiteX317" fmla="*/ 17583 w 28575"/>
                              <a:gd name="connsiteY317" fmla="*/ 4763 h 9525"/>
                              <a:gd name="connsiteX318" fmla="*/ 17583 w 28575"/>
                              <a:gd name="connsiteY318" fmla="*/ 4763 h 9525"/>
                              <a:gd name="connsiteX319" fmla="*/ 17583 w 28575"/>
                              <a:gd name="connsiteY319" fmla="*/ 4763 h 9525"/>
                              <a:gd name="connsiteX320" fmla="*/ 17583 w 28575"/>
                              <a:gd name="connsiteY320" fmla="*/ 4763 h 9525"/>
                              <a:gd name="connsiteX321" fmla="*/ 17583 w 28575"/>
                              <a:gd name="connsiteY321" fmla="*/ 4763 h 9525"/>
                              <a:gd name="connsiteX322" fmla="*/ 17583 w 28575"/>
                              <a:gd name="connsiteY322" fmla="*/ 4763 h 9525"/>
                              <a:gd name="connsiteX323" fmla="*/ 18688 w 28575"/>
                              <a:gd name="connsiteY323" fmla="*/ 4763 h 9525"/>
                              <a:gd name="connsiteX324" fmla="*/ 18688 w 28575"/>
                              <a:gd name="connsiteY324" fmla="*/ 4763 h 9525"/>
                              <a:gd name="connsiteX325" fmla="*/ 18688 w 28575"/>
                              <a:gd name="connsiteY325" fmla="*/ 9525 h 9525"/>
                              <a:gd name="connsiteX326" fmla="*/ 18688 w 28575"/>
                              <a:gd name="connsiteY326" fmla="*/ 4763 h 9525"/>
                              <a:gd name="connsiteX327" fmla="*/ 18688 w 28575"/>
                              <a:gd name="connsiteY327" fmla="*/ 4763 h 9525"/>
                              <a:gd name="connsiteX328" fmla="*/ 18688 w 28575"/>
                              <a:gd name="connsiteY328" fmla="*/ 9525 h 9525"/>
                              <a:gd name="connsiteX329" fmla="*/ 18688 w 28575"/>
                              <a:gd name="connsiteY329" fmla="*/ 4763 h 9525"/>
                              <a:gd name="connsiteX330" fmla="*/ 18688 w 28575"/>
                              <a:gd name="connsiteY330" fmla="*/ 4763 h 9525"/>
                              <a:gd name="connsiteX331" fmla="*/ 18688 w 28575"/>
                              <a:gd name="connsiteY331" fmla="*/ 4763 h 9525"/>
                              <a:gd name="connsiteX332" fmla="*/ 18688 w 28575"/>
                              <a:gd name="connsiteY332" fmla="*/ 4763 h 9525"/>
                              <a:gd name="connsiteX333" fmla="*/ 18688 w 28575"/>
                              <a:gd name="connsiteY333" fmla="*/ 4763 h 9525"/>
                              <a:gd name="connsiteX334" fmla="*/ 18688 w 28575"/>
                              <a:gd name="connsiteY334" fmla="*/ 4763 h 9525"/>
                              <a:gd name="connsiteX335" fmla="*/ 18688 w 28575"/>
                              <a:gd name="connsiteY335" fmla="*/ 9525 h 9525"/>
                              <a:gd name="connsiteX336" fmla="*/ 18688 w 28575"/>
                              <a:gd name="connsiteY336" fmla="*/ 9525 h 9525"/>
                              <a:gd name="connsiteX337" fmla="*/ 18688 w 28575"/>
                              <a:gd name="connsiteY337" fmla="*/ 9525 h 9525"/>
                              <a:gd name="connsiteX338" fmla="*/ 18688 w 28575"/>
                              <a:gd name="connsiteY338" fmla="*/ 9525 h 9525"/>
                              <a:gd name="connsiteX339" fmla="*/ 18688 w 28575"/>
                              <a:gd name="connsiteY339" fmla="*/ 4763 h 9525"/>
                              <a:gd name="connsiteX340" fmla="*/ 18688 w 28575"/>
                              <a:gd name="connsiteY340" fmla="*/ 4763 h 9525"/>
                              <a:gd name="connsiteX341" fmla="*/ 19783 w 28575"/>
                              <a:gd name="connsiteY341" fmla="*/ 4763 h 9525"/>
                              <a:gd name="connsiteX342" fmla="*/ 19783 w 28575"/>
                              <a:gd name="connsiteY342" fmla="*/ 4763 h 9525"/>
                              <a:gd name="connsiteX343" fmla="*/ 19783 w 28575"/>
                              <a:gd name="connsiteY343" fmla="*/ 4763 h 9525"/>
                              <a:gd name="connsiteX344" fmla="*/ 19783 w 28575"/>
                              <a:gd name="connsiteY344" fmla="*/ 4763 h 9525"/>
                              <a:gd name="connsiteX345" fmla="*/ 19783 w 28575"/>
                              <a:gd name="connsiteY345" fmla="*/ 4763 h 9525"/>
                              <a:gd name="connsiteX346" fmla="*/ 19783 w 28575"/>
                              <a:gd name="connsiteY346" fmla="*/ 9525 h 9525"/>
                              <a:gd name="connsiteX347" fmla="*/ 19783 w 28575"/>
                              <a:gd name="connsiteY347" fmla="*/ 9525 h 9525"/>
                              <a:gd name="connsiteX348" fmla="*/ 19783 w 28575"/>
                              <a:gd name="connsiteY348" fmla="*/ 9525 h 9525"/>
                              <a:gd name="connsiteX349" fmla="*/ 19783 w 28575"/>
                              <a:gd name="connsiteY349" fmla="*/ 9525 h 9525"/>
                              <a:gd name="connsiteX350" fmla="*/ 19783 w 28575"/>
                              <a:gd name="connsiteY350" fmla="*/ 4763 h 9525"/>
                              <a:gd name="connsiteX351" fmla="*/ 19783 w 28575"/>
                              <a:gd name="connsiteY351" fmla="*/ 4763 h 9525"/>
                              <a:gd name="connsiteX352" fmla="*/ 19783 w 28575"/>
                              <a:gd name="connsiteY352" fmla="*/ 4763 h 9525"/>
                              <a:gd name="connsiteX353" fmla="*/ 19783 w 28575"/>
                              <a:gd name="connsiteY353" fmla="*/ 4763 h 9525"/>
                              <a:gd name="connsiteX354" fmla="*/ 19783 w 28575"/>
                              <a:gd name="connsiteY354" fmla="*/ 9525 h 9525"/>
                              <a:gd name="connsiteX355" fmla="*/ 19783 w 28575"/>
                              <a:gd name="connsiteY355" fmla="*/ 9525 h 9525"/>
                              <a:gd name="connsiteX356" fmla="*/ 19783 w 28575"/>
                              <a:gd name="connsiteY356" fmla="*/ 4763 h 9525"/>
                              <a:gd name="connsiteX357" fmla="*/ 19783 w 28575"/>
                              <a:gd name="connsiteY357" fmla="*/ 4763 h 9525"/>
                              <a:gd name="connsiteX358" fmla="*/ 19783 w 28575"/>
                              <a:gd name="connsiteY358" fmla="*/ 4763 h 9525"/>
                              <a:gd name="connsiteX359" fmla="*/ 19783 w 28575"/>
                              <a:gd name="connsiteY359" fmla="*/ 0 h 9525"/>
                              <a:gd name="connsiteX360" fmla="*/ 19783 w 28575"/>
                              <a:gd name="connsiteY360" fmla="*/ 4763 h 9525"/>
                              <a:gd name="connsiteX361" fmla="*/ 20879 w 28575"/>
                              <a:gd name="connsiteY361" fmla="*/ 4763 h 9525"/>
                              <a:gd name="connsiteX362" fmla="*/ 20879 w 28575"/>
                              <a:gd name="connsiteY362" fmla="*/ 4763 h 9525"/>
                              <a:gd name="connsiteX363" fmla="*/ 20879 w 28575"/>
                              <a:gd name="connsiteY363" fmla="*/ 4763 h 9525"/>
                              <a:gd name="connsiteX364" fmla="*/ 20879 w 28575"/>
                              <a:gd name="connsiteY364" fmla="*/ 4763 h 9525"/>
                              <a:gd name="connsiteX365" fmla="*/ 20879 w 28575"/>
                              <a:gd name="connsiteY365" fmla="*/ 4763 h 9525"/>
                              <a:gd name="connsiteX366" fmla="*/ 20879 w 28575"/>
                              <a:gd name="connsiteY366" fmla="*/ 4763 h 9525"/>
                              <a:gd name="connsiteX367" fmla="*/ 20879 w 28575"/>
                              <a:gd name="connsiteY367" fmla="*/ 4763 h 9525"/>
                              <a:gd name="connsiteX368" fmla="*/ 20879 w 28575"/>
                              <a:gd name="connsiteY368" fmla="*/ 9525 h 9525"/>
                              <a:gd name="connsiteX369" fmla="*/ 20879 w 28575"/>
                              <a:gd name="connsiteY369" fmla="*/ 4763 h 9525"/>
                              <a:gd name="connsiteX370" fmla="*/ 20879 w 28575"/>
                              <a:gd name="connsiteY370" fmla="*/ 9525 h 9525"/>
                              <a:gd name="connsiteX371" fmla="*/ 20879 w 28575"/>
                              <a:gd name="connsiteY371" fmla="*/ 4763 h 9525"/>
                              <a:gd name="connsiteX372" fmla="*/ 20879 w 28575"/>
                              <a:gd name="connsiteY372" fmla="*/ 4763 h 9525"/>
                              <a:gd name="connsiteX373" fmla="*/ 20879 w 28575"/>
                              <a:gd name="connsiteY373" fmla="*/ 4763 h 9525"/>
                              <a:gd name="connsiteX374" fmla="*/ 20879 w 28575"/>
                              <a:gd name="connsiteY374" fmla="*/ 4763 h 9525"/>
                              <a:gd name="connsiteX375" fmla="*/ 20879 w 28575"/>
                              <a:gd name="connsiteY375" fmla="*/ 4763 h 9525"/>
                              <a:gd name="connsiteX376" fmla="*/ 20879 w 28575"/>
                              <a:gd name="connsiteY376" fmla="*/ 9525 h 9525"/>
                              <a:gd name="connsiteX377" fmla="*/ 20879 w 28575"/>
                              <a:gd name="connsiteY377" fmla="*/ 9525 h 9525"/>
                              <a:gd name="connsiteX378" fmla="*/ 20879 w 28575"/>
                              <a:gd name="connsiteY378" fmla="*/ 9525 h 9525"/>
                              <a:gd name="connsiteX379" fmla="*/ 21984 w 28575"/>
                              <a:gd name="connsiteY379" fmla="*/ 4763 h 9525"/>
                              <a:gd name="connsiteX380" fmla="*/ 21984 w 28575"/>
                              <a:gd name="connsiteY380" fmla="*/ 4763 h 9525"/>
                              <a:gd name="connsiteX381" fmla="*/ 21984 w 28575"/>
                              <a:gd name="connsiteY381" fmla="*/ 4763 h 9525"/>
                              <a:gd name="connsiteX382" fmla="*/ 21984 w 28575"/>
                              <a:gd name="connsiteY382" fmla="*/ 4763 h 9525"/>
                              <a:gd name="connsiteX383" fmla="*/ 21984 w 28575"/>
                              <a:gd name="connsiteY383" fmla="*/ 9525 h 9525"/>
                              <a:gd name="connsiteX384" fmla="*/ 21984 w 28575"/>
                              <a:gd name="connsiteY384" fmla="*/ 9525 h 9525"/>
                              <a:gd name="connsiteX385" fmla="*/ 21984 w 28575"/>
                              <a:gd name="connsiteY385" fmla="*/ 4763 h 9525"/>
                              <a:gd name="connsiteX386" fmla="*/ 21984 w 28575"/>
                              <a:gd name="connsiteY386" fmla="*/ 4763 h 9525"/>
                              <a:gd name="connsiteX387" fmla="*/ 21984 w 28575"/>
                              <a:gd name="connsiteY387" fmla="*/ 4763 h 9525"/>
                              <a:gd name="connsiteX388" fmla="*/ 21984 w 28575"/>
                              <a:gd name="connsiteY388" fmla="*/ 4763 h 9525"/>
                              <a:gd name="connsiteX389" fmla="*/ 21984 w 28575"/>
                              <a:gd name="connsiteY389" fmla="*/ 0 h 9525"/>
                              <a:gd name="connsiteX390" fmla="*/ 21984 w 28575"/>
                              <a:gd name="connsiteY390" fmla="*/ 4763 h 9525"/>
                              <a:gd name="connsiteX391" fmla="*/ 21984 w 28575"/>
                              <a:gd name="connsiteY391" fmla="*/ 4763 h 9525"/>
                              <a:gd name="connsiteX392" fmla="*/ 21984 w 28575"/>
                              <a:gd name="connsiteY392" fmla="*/ 4763 h 9525"/>
                              <a:gd name="connsiteX393" fmla="*/ 21984 w 28575"/>
                              <a:gd name="connsiteY393" fmla="*/ 4763 h 9525"/>
                              <a:gd name="connsiteX394" fmla="*/ 21984 w 28575"/>
                              <a:gd name="connsiteY394" fmla="*/ 4763 h 9525"/>
                              <a:gd name="connsiteX395" fmla="*/ 21984 w 28575"/>
                              <a:gd name="connsiteY395" fmla="*/ 4763 h 9525"/>
                              <a:gd name="connsiteX396" fmla="*/ 21984 w 28575"/>
                              <a:gd name="connsiteY396" fmla="*/ 4763 h 9525"/>
                              <a:gd name="connsiteX397" fmla="*/ 23079 w 28575"/>
                              <a:gd name="connsiteY397" fmla="*/ 4763 h 9525"/>
                              <a:gd name="connsiteX398" fmla="*/ 23079 w 28575"/>
                              <a:gd name="connsiteY398" fmla="*/ 4763 h 9525"/>
                              <a:gd name="connsiteX399" fmla="*/ 23079 w 28575"/>
                              <a:gd name="connsiteY399" fmla="*/ 4763 h 9525"/>
                              <a:gd name="connsiteX400" fmla="*/ 23079 w 28575"/>
                              <a:gd name="connsiteY400" fmla="*/ 4763 h 9525"/>
                              <a:gd name="connsiteX401" fmla="*/ 23079 w 28575"/>
                              <a:gd name="connsiteY401" fmla="*/ 4763 h 9525"/>
                              <a:gd name="connsiteX402" fmla="*/ 23079 w 28575"/>
                              <a:gd name="connsiteY402" fmla="*/ 4763 h 9525"/>
                              <a:gd name="connsiteX403" fmla="*/ 23079 w 28575"/>
                              <a:gd name="connsiteY403" fmla="*/ 4763 h 9525"/>
                              <a:gd name="connsiteX404" fmla="*/ 23079 w 28575"/>
                              <a:gd name="connsiteY404" fmla="*/ 4763 h 9525"/>
                              <a:gd name="connsiteX405" fmla="*/ 23079 w 28575"/>
                              <a:gd name="connsiteY405" fmla="*/ 4763 h 9525"/>
                              <a:gd name="connsiteX406" fmla="*/ 23079 w 28575"/>
                              <a:gd name="connsiteY406" fmla="*/ 4763 h 9525"/>
                              <a:gd name="connsiteX407" fmla="*/ 23079 w 28575"/>
                              <a:gd name="connsiteY407" fmla="*/ 4763 h 9525"/>
                              <a:gd name="connsiteX408" fmla="*/ 23079 w 28575"/>
                              <a:gd name="connsiteY408" fmla="*/ 4763 h 9525"/>
                              <a:gd name="connsiteX409" fmla="*/ 23079 w 28575"/>
                              <a:gd name="connsiteY409" fmla="*/ 4763 h 9525"/>
                              <a:gd name="connsiteX410" fmla="*/ 23079 w 28575"/>
                              <a:gd name="connsiteY410" fmla="*/ 4763 h 9525"/>
                              <a:gd name="connsiteX411" fmla="*/ 23079 w 28575"/>
                              <a:gd name="connsiteY411" fmla="*/ 4763 h 9525"/>
                              <a:gd name="connsiteX412" fmla="*/ 23079 w 28575"/>
                              <a:gd name="connsiteY412" fmla="*/ 4763 h 9525"/>
                              <a:gd name="connsiteX413" fmla="*/ 23079 w 28575"/>
                              <a:gd name="connsiteY413" fmla="*/ 4763 h 9525"/>
                              <a:gd name="connsiteX414" fmla="*/ 23079 w 28575"/>
                              <a:gd name="connsiteY414" fmla="*/ 4763 h 9525"/>
                              <a:gd name="connsiteX415" fmla="*/ 24174 w 28575"/>
                              <a:gd name="connsiteY415" fmla="*/ 4763 h 9525"/>
                              <a:gd name="connsiteX416" fmla="*/ 24174 w 28575"/>
                              <a:gd name="connsiteY416" fmla="*/ 4763 h 9525"/>
                              <a:gd name="connsiteX417" fmla="*/ 24174 w 28575"/>
                              <a:gd name="connsiteY417" fmla="*/ 4763 h 9525"/>
                              <a:gd name="connsiteX418" fmla="*/ 24174 w 28575"/>
                              <a:gd name="connsiteY418" fmla="*/ 4763 h 9525"/>
                              <a:gd name="connsiteX419" fmla="*/ 24174 w 28575"/>
                              <a:gd name="connsiteY419" fmla="*/ 4763 h 9525"/>
                              <a:gd name="connsiteX420" fmla="*/ 24174 w 28575"/>
                              <a:gd name="connsiteY420" fmla="*/ 4763 h 9525"/>
                              <a:gd name="connsiteX421" fmla="*/ 24174 w 28575"/>
                              <a:gd name="connsiteY421" fmla="*/ 4763 h 9525"/>
                              <a:gd name="connsiteX422" fmla="*/ 24174 w 28575"/>
                              <a:gd name="connsiteY422" fmla="*/ 4763 h 9525"/>
                              <a:gd name="connsiteX423" fmla="*/ 24174 w 28575"/>
                              <a:gd name="connsiteY423" fmla="*/ 4763 h 9525"/>
                              <a:gd name="connsiteX424" fmla="*/ 24174 w 28575"/>
                              <a:gd name="connsiteY424" fmla="*/ 4763 h 9525"/>
                              <a:gd name="connsiteX425" fmla="*/ 24174 w 28575"/>
                              <a:gd name="connsiteY425" fmla="*/ 4763 h 9525"/>
                              <a:gd name="connsiteX426" fmla="*/ 24174 w 28575"/>
                              <a:gd name="connsiteY426" fmla="*/ 4763 h 9525"/>
                              <a:gd name="connsiteX427" fmla="*/ 24174 w 28575"/>
                              <a:gd name="connsiteY427" fmla="*/ 4763 h 9525"/>
                              <a:gd name="connsiteX428" fmla="*/ 24174 w 28575"/>
                              <a:gd name="connsiteY428" fmla="*/ 4763 h 9525"/>
                              <a:gd name="connsiteX429" fmla="*/ 24174 w 28575"/>
                              <a:gd name="connsiteY429" fmla="*/ 4763 h 9525"/>
                              <a:gd name="connsiteX430" fmla="*/ 24174 w 28575"/>
                              <a:gd name="connsiteY430" fmla="*/ 4763 h 9525"/>
                              <a:gd name="connsiteX431" fmla="*/ 24174 w 28575"/>
                              <a:gd name="connsiteY431" fmla="*/ 4763 h 9525"/>
                              <a:gd name="connsiteX432" fmla="*/ 24174 w 28575"/>
                              <a:gd name="connsiteY432" fmla="*/ 4763 h 9525"/>
                              <a:gd name="connsiteX433" fmla="*/ 24174 w 28575"/>
                              <a:gd name="connsiteY433" fmla="*/ 4763 h 9525"/>
                              <a:gd name="connsiteX434" fmla="*/ 24174 w 28575"/>
                              <a:gd name="connsiteY434" fmla="*/ 4763 h 9525"/>
                              <a:gd name="connsiteX435" fmla="*/ 25279 w 28575"/>
                              <a:gd name="connsiteY435" fmla="*/ 9525 h 9525"/>
                              <a:gd name="connsiteX436" fmla="*/ 25279 w 28575"/>
                              <a:gd name="connsiteY436" fmla="*/ 4763 h 9525"/>
                              <a:gd name="connsiteX437" fmla="*/ 25279 w 28575"/>
                              <a:gd name="connsiteY437" fmla="*/ 4763 h 9525"/>
                              <a:gd name="connsiteX438" fmla="*/ 25279 w 28575"/>
                              <a:gd name="connsiteY438" fmla="*/ 4763 h 9525"/>
                              <a:gd name="connsiteX439" fmla="*/ 25279 w 28575"/>
                              <a:gd name="connsiteY439" fmla="*/ 4763 h 9525"/>
                              <a:gd name="connsiteX440" fmla="*/ 25279 w 28575"/>
                              <a:gd name="connsiteY440" fmla="*/ 4763 h 9525"/>
                              <a:gd name="connsiteX441" fmla="*/ 25279 w 28575"/>
                              <a:gd name="connsiteY441" fmla="*/ 4763 h 9525"/>
                              <a:gd name="connsiteX442" fmla="*/ 25279 w 28575"/>
                              <a:gd name="connsiteY442" fmla="*/ 9525 h 9525"/>
                              <a:gd name="connsiteX443" fmla="*/ 25279 w 28575"/>
                              <a:gd name="connsiteY443" fmla="*/ 4763 h 9525"/>
                              <a:gd name="connsiteX444" fmla="*/ 25279 w 28575"/>
                              <a:gd name="connsiteY444" fmla="*/ 4763 h 9525"/>
                              <a:gd name="connsiteX445" fmla="*/ 25279 w 28575"/>
                              <a:gd name="connsiteY445" fmla="*/ 4763 h 9525"/>
                              <a:gd name="connsiteX446" fmla="*/ 25279 w 28575"/>
                              <a:gd name="connsiteY446" fmla="*/ 4763 h 9525"/>
                              <a:gd name="connsiteX447" fmla="*/ 25279 w 28575"/>
                              <a:gd name="connsiteY447" fmla="*/ 4763 h 9525"/>
                              <a:gd name="connsiteX448" fmla="*/ 25279 w 28575"/>
                              <a:gd name="connsiteY448" fmla="*/ 4763 h 9525"/>
                              <a:gd name="connsiteX449" fmla="*/ 25279 w 28575"/>
                              <a:gd name="connsiteY449" fmla="*/ 9525 h 9525"/>
                              <a:gd name="connsiteX450" fmla="*/ 25279 w 28575"/>
                              <a:gd name="connsiteY450" fmla="*/ 4763 h 9525"/>
                              <a:gd name="connsiteX451" fmla="*/ 25279 w 28575"/>
                              <a:gd name="connsiteY451" fmla="*/ 4763 h 9525"/>
                              <a:gd name="connsiteX452" fmla="*/ 25279 w 28575"/>
                              <a:gd name="connsiteY452" fmla="*/ 4763 h 9525"/>
                              <a:gd name="connsiteX453" fmla="*/ 26375 w 28575"/>
                              <a:gd name="connsiteY453" fmla="*/ 4763 h 9525"/>
                              <a:gd name="connsiteX454" fmla="*/ 26375 w 28575"/>
                              <a:gd name="connsiteY454" fmla="*/ 4763 h 9525"/>
                              <a:gd name="connsiteX455" fmla="*/ 26375 w 28575"/>
                              <a:gd name="connsiteY455" fmla="*/ 4763 h 9525"/>
                              <a:gd name="connsiteX456" fmla="*/ 26375 w 28575"/>
                              <a:gd name="connsiteY456" fmla="*/ 4763 h 9525"/>
                              <a:gd name="connsiteX457" fmla="*/ 26375 w 28575"/>
                              <a:gd name="connsiteY457" fmla="*/ 4763 h 9525"/>
                              <a:gd name="connsiteX458" fmla="*/ 26375 w 28575"/>
                              <a:gd name="connsiteY458" fmla="*/ 4763 h 9525"/>
                              <a:gd name="connsiteX459" fmla="*/ 26375 w 28575"/>
                              <a:gd name="connsiteY459" fmla="*/ 9525 h 9525"/>
                              <a:gd name="connsiteX460" fmla="*/ 26375 w 28575"/>
                              <a:gd name="connsiteY460" fmla="*/ 9525 h 9525"/>
                              <a:gd name="connsiteX461" fmla="*/ 26375 w 28575"/>
                              <a:gd name="connsiteY461" fmla="*/ 9525 h 9525"/>
                              <a:gd name="connsiteX462" fmla="*/ 26375 w 28575"/>
                              <a:gd name="connsiteY462" fmla="*/ 4763 h 9525"/>
                              <a:gd name="connsiteX463" fmla="*/ 26375 w 28575"/>
                              <a:gd name="connsiteY463" fmla="*/ 4763 h 9525"/>
                              <a:gd name="connsiteX464" fmla="*/ 26375 w 28575"/>
                              <a:gd name="connsiteY464" fmla="*/ 4763 h 9525"/>
                              <a:gd name="connsiteX465" fmla="*/ 26375 w 28575"/>
                              <a:gd name="connsiteY465" fmla="*/ 4763 h 9525"/>
                              <a:gd name="connsiteX466" fmla="*/ 26375 w 28575"/>
                              <a:gd name="connsiteY466" fmla="*/ 4763 h 9525"/>
                              <a:gd name="connsiteX467" fmla="*/ 26375 w 28575"/>
                              <a:gd name="connsiteY467" fmla="*/ 4763 h 9525"/>
                              <a:gd name="connsiteX468" fmla="*/ 26375 w 28575"/>
                              <a:gd name="connsiteY468" fmla="*/ 4763 h 9525"/>
                              <a:gd name="connsiteX469" fmla="*/ 26375 w 28575"/>
                              <a:gd name="connsiteY469" fmla="*/ 4763 h 9525"/>
                              <a:gd name="connsiteX470" fmla="*/ 26375 w 28575"/>
                              <a:gd name="connsiteY470" fmla="*/ 4763 h 9525"/>
                              <a:gd name="connsiteX471" fmla="*/ 27480 w 28575"/>
                              <a:gd name="connsiteY471" fmla="*/ 4763 h 9525"/>
                              <a:gd name="connsiteX472" fmla="*/ 27480 w 28575"/>
                              <a:gd name="connsiteY472" fmla="*/ 4763 h 9525"/>
                              <a:gd name="connsiteX473" fmla="*/ 27480 w 28575"/>
                              <a:gd name="connsiteY473" fmla="*/ 4763 h 9525"/>
                              <a:gd name="connsiteX474" fmla="*/ 27480 w 28575"/>
                              <a:gd name="connsiteY474" fmla="*/ 4763 h 9525"/>
                              <a:gd name="connsiteX475" fmla="*/ 27480 w 28575"/>
                              <a:gd name="connsiteY475" fmla="*/ 4763 h 9525"/>
                              <a:gd name="connsiteX476" fmla="*/ 27480 w 28575"/>
                              <a:gd name="connsiteY476" fmla="*/ 4763 h 9525"/>
                              <a:gd name="connsiteX477" fmla="*/ 27480 w 28575"/>
                              <a:gd name="connsiteY477" fmla="*/ 4763 h 9525"/>
                              <a:gd name="connsiteX478" fmla="*/ 27480 w 28575"/>
                              <a:gd name="connsiteY478" fmla="*/ 4763 h 9525"/>
                              <a:gd name="connsiteX479" fmla="*/ 27480 w 28575"/>
                              <a:gd name="connsiteY479" fmla="*/ 4763 h 9525"/>
                              <a:gd name="connsiteX480" fmla="*/ 27480 w 28575"/>
                              <a:gd name="connsiteY480" fmla="*/ 4763 h 9525"/>
                              <a:gd name="connsiteX481" fmla="*/ 27480 w 28575"/>
                              <a:gd name="connsiteY481" fmla="*/ 4763 h 9525"/>
                              <a:gd name="connsiteX482" fmla="*/ 27480 w 28575"/>
                              <a:gd name="connsiteY482" fmla="*/ 4763 h 9525"/>
                              <a:gd name="connsiteX483" fmla="*/ 27480 w 28575"/>
                              <a:gd name="connsiteY483" fmla="*/ 4763 h 9525"/>
                              <a:gd name="connsiteX484" fmla="*/ 27480 w 28575"/>
                              <a:gd name="connsiteY484" fmla="*/ 4763 h 9525"/>
                              <a:gd name="connsiteX485" fmla="*/ 27480 w 28575"/>
                              <a:gd name="connsiteY485" fmla="*/ 4763 h 9525"/>
                              <a:gd name="connsiteX486" fmla="*/ 27480 w 28575"/>
                              <a:gd name="connsiteY486" fmla="*/ 4763 h 9525"/>
                              <a:gd name="connsiteX487" fmla="*/ 27480 w 28575"/>
                              <a:gd name="connsiteY487" fmla="*/ 4763 h 9525"/>
                              <a:gd name="connsiteX488" fmla="*/ 27480 w 28575"/>
                              <a:gd name="connsiteY488" fmla="*/ 4763 h 9525"/>
                              <a:gd name="connsiteX489" fmla="*/ 27480 w 28575"/>
                              <a:gd name="connsiteY489" fmla="*/ 4763 h 9525"/>
                              <a:gd name="connsiteX490" fmla="*/ 27480 w 28575"/>
                              <a:gd name="connsiteY490" fmla="*/ 4763 h 9525"/>
                              <a:gd name="connsiteX491" fmla="*/ 28575 w 28575"/>
                              <a:gd name="connsiteY491" fmla="*/ 4763 h 9525"/>
                              <a:gd name="connsiteX492" fmla="*/ 28575 w 28575"/>
                              <a:gd name="connsiteY492" fmla="*/ 4763 h 9525"/>
                              <a:gd name="connsiteX493" fmla="*/ 28575 w 28575"/>
                              <a:gd name="connsiteY493" fmla="*/ 4763 h 9525"/>
                              <a:gd name="connsiteX494" fmla="*/ 28575 w 28575"/>
                              <a:gd name="connsiteY494" fmla="*/ 4763 h 9525"/>
                              <a:gd name="connsiteX495" fmla="*/ 28575 w 28575"/>
                              <a:gd name="connsiteY495" fmla="*/ 4763 h 9525"/>
                              <a:gd name="connsiteX496" fmla="*/ 28575 w 28575"/>
                              <a:gd name="connsiteY496" fmla="*/ 9525 h 9525"/>
                              <a:gd name="connsiteX497" fmla="*/ 28575 w 28575"/>
                              <a:gd name="connsiteY497" fmla="*/ 9525 h 9525"/>
                              <a:gd name="connsiteX498" fmla="*/ 28575 w 28575"/>
                              <a:gd name="connsiteY498" fmla="*/ 9525 h 9525"/>
                              <a:gd name="connsiteX499" fmla="*/ 28575 w 28575"/>
                              <a:gd name="connsiteY499" fmla="*/ 4763 h 9525"/>
                              <a:gd name="connsiteX500" fmla="*/ 28575 w 28575"/>
                              <a:gd name="connsiteY500" fmla="*/ 0 h 9525"/>
                              <a:gd name="connsiteX501" fmla="*/ 28575 w 28575"/>
                              <a:gd name="connsiteY501" fmla="*/ 0 h 9525"/>
                              <a:gd name="connsiteX502" fmla="*/ 28575 w 28575"/>
                              <a:gd name="connsiteY502" fmla="*/ 0 h 9525"/>
                              <a:gd name="connsiteX503" fmla="*/ 28575 w 28575"/>
                              <a:gd name="connsiteY503" fmla="*/ 0 h 9525"/>
                              <a:gd name="connsiteX504" fmla="*/ 28575 w 28575"/>
                              <a:gd name="connsiteY504" fmla="*/ 4763 h 9525"/>
                              <a:gd name="connsiteX505" fmla="*/ 28575 w 28575"/>
                              <a:gd name="connsiteY505" fmla="*/ 4763 h 9525"/>
                              <a:gd name="connsiteX506" fmla="*/ 28575 w 28575"/>
                              <a:gd name="connsiteY506" fmla="*/ 4763 h 9525"/>
                              <a:gd name="connsiteX507" fmla="*/ 28575 w 28575"/>
                              <a:gd name="connsiteY507" fmla="*/ 4763 h 9525"/>
                              <a:gd name="connsiteX508" fmla="*/ 28575 w 28575"/>
                              <a:gd name="connsiteY508" fmla="*/ 9525 h 9525"/>
                              <a:gd name="connsiteX509" fmla="*/ 28575 w 28575"/>
                              <a:gd name="connsiteY509" fmla="*/ 9525 h 9525"/>
                              <a:gd name="connsiteX510" fmla="*/ 28575 w 28575"/>
                              <a:gd name="connsiteY510" fmla="*/ 4763 h 9525"/>
                              <a:gd name="connsiteX511" fmla="*/ 28575 w 28575"/>
                              <a:gd name="connsiteY511" fmla="*/ 9525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4763"/>
                                </a:moveTo>
                                <a:lnTo>
                                  <a:pt x="0" y="4763"/>
                                </a:lnTo>
                                <a:lnTo>
                                  <a:pt x="0" y="4763"/>
                                </a:lnTo>
                                <a:lnTo>
                                  <a:pt x="0" y="4763"/>
                                </a:lnTo>
                                <a:lnTo>
                                  <a:pt x="0" y="4763"/>
                                </a:lnTo>
                                <a:lnTo>
                                  <a:pt x="0" y="4763"/>
                                </a:lnTo>
                                <a:lnTo>
                                  <a:pt x="0" y="4763"/>
                                </a:lnTo>
                                <a:lnTo>
                                  <a:pt x="0" y="4763"/>
                                </a:lnTo>
                                <a:lnTo>
                                  <a:pt x="0" y="4763"/>
                                </a:lnTo>
                                <a:lnTo>
                                  <a:pt x="0" y="4763"/>
                                </a:lnTo>
                                <a:lnTo>
                                  <a:pt x="0" y="4763"/>
                                </a:lnTo>
                                <a:lnTo>
                                  <a:pt x="0" y="4763"/>
                                </a:lnTo>
                                <a:lnTo>
                                  <a:pt x="0" y="4763"/>
                                </a:lnTo>
                                <a:lnTo>
                                  <a:pt x="0" y="9525"/>
                                </a:lnTo>
                                <a:lnTo>
                                  <a:pt x="0" y="9525"/>
                                </a:lnTo>
                                <a:lnTo>
                                  <a:pt x="1095" y="9525"/>
                                </a:lnTo>
                                <a:lnTo>
                                  <a:pt x="1095" y="9525"/>
                                </a:lnTo>
                                <a:lnTo>
                                  <a:pt x="1095" y="4763"/>
                                </a:lnTo>
                                <a:lnTo>
                                  <a:pt x="1095" y="9525"/>
                                </a:lnTo>
                                <a:lnTo>
                                  <a:pt x="1095" y="4763"/>
                                </a:lnTo>
                                <a:lnTo>
                                  <a:pt x="1095" y="4763"/>
                                </a:lnTo>
                                <a:lnTo>
                                  <a:pt x="1095" y="9525"/>
                                </a:lnTo>
                                <a:lnTo>
                                  <a:pt x="1095" y="9525"/>
                                </a:lnTo>
                                <a:lnTo>
                                  <a:pt x="1095" y="4763"/>
                                </a:lnTo>
                                <a:lnTo>
                                  <a:pt x="1095" y="4763"/>
                                </a:lnTo>
                                <a:lnTo>
                                  <a:pt x="1095" y="4763"/>
                                </a:lnTo>
                                <a:lnTo>
                                  <a:pt x="1095" y="4763"/>
                                </a:lnTo>
                                <a:lnTo>
                                  <a:pt x="1095" y="4763"/>
                                </a:lnTo>
                                <a:lnTo>
                                  <a:pt x="1095" y="4763"/>
                                </a:lnTo>
                                <a:lnTo>
                                  <a:pt x="1095" y="4763"/>
                                </a:lnTo>
                                <a:lnTo>
                                  <a:pt x="1095" y="4763"/>
                                </a:lnTo>
                                <a:lnTo>
                                  <a:pt x="1095" y="4763"/>
                                </a:lnTo>
                                <a:lnTo>
                                  <a:pt x="1095" y="4763"/>
                                </a:lnTo>
                                <a:lnTo>
                                  <a:pt x="2200" y="4763"/>
                                </a:lnTo>
                                <a:lnTo>
                                  <a:pt x="2200" y="4763"/>
                                </a:lnTo>
                                <a:lnTo>
                                  <a:pt x="2200" y="4763"/>
                                </a:lnTo>
                                <a:lnTo>
                                  <a:pt x="2200" y="4763"/>
                                </a:lnTo>
                                <a:lnTo>
                                  <a:pt x="2200" y="4763"/>
                                </a:lnTo>
                                <a:lnTo>
                                  <a:pt x="2200" y="4763"/>
                                </a:lnTo>
                                <a:lnTo>
                                  <a:pt x="2200" y="4763"/>
                                </a:lnTo>
                                <a:lnTo>
                                  <a:pt x="2200" y="4763"/>
                                </a:lnTo>
                                <a:lnTo>
                                  <a:pt x="2200" y="4763"/>
                                </a:lnTo>
                                <a:lnTo>
                                  <a:pt x="2200" y="9525"/>
                                </a:lnTo>
                                <a:lnTo>
                                  <a:pt x="2200" y="4763"/>
                                </a:lnTo>
                                <a:lnTo>
                                  <a:pt x="2200" y="4763"/>
                                </a:lnTo>
                                <a:lnTo>
                                  <a:pt x="2200" y="9525"/>
                                </a:lnTo>
                                <a:lnTo>
                                  <a:pt x="2200" y="9525"/>
                                </a:lnTo>
                                <a:lnTo>
                                  <a:pt x="2200" y="9525"/>
                                </a:lnTo>
                                <a:lnTo>
                                  <a:pt x="2200" y="4763"/>
                                </a:lnTo>
                                <a:lnTo>
                                  <a:pt x="2200" y="4763"/>
                                </a:lnTo>
                                <a:lnTo>
                                  <a:pt x="2200" y="4763"/>
                                </a:lnTo>
                                <a:lnTo>
                                  <a:pt x="3296" y="4763"/>
                                </a:lnTo>
                                <a:lnTo>
                                  <a:pt x="3296" y="4763"/>
                                </a:lnTo>
                                <a:lnTo>
                                  <a:pt x="3296" y="4763"/>
                                </a:lnTo>
                                <a:lnTo>
                                  <a:pt x="3296" y="4763"/>
                                </a:lnTo>
                                <a:lnTo>
                                  <a:pt x="3296" y="4763"/>
                                </a:lnTo>
                                <a:lnTo>
                                  <a:pt x="3296" y="4763"/>
                                </a:lnTo>
                                <a:lnTo>
                                  <a:pt x="3296" y="4763"/>
                                </a:lnTo>
                                <a:lnTo>
                                  <a:pt x="3296" y="4763"/>
                                </a:lnTo>
                                <a:lnTo>
                                  <a:pt x="3296" y="4763"/>
                                </a:lnTo>
                                <a:lnTo>
                                  <a:pt x="3296" y="4763"/>
                                </a:lnTo>
                                <a:lnTo>
                                  <a:pt x="3296" y="4763"/>
                                </a:lnTo>
                                <a:lnTo>
                                  <a:pt x="3296" y="4763"/>
                                </a:lnTo>
                                <a:lnTo>
                                  <a:pt x="3296" y="4763"/>
                                </a:lnTo>
                                <a:lnTo>
                                  <a:pt x="3296" y="4763"/>
                                </a:lnTo>
                                <a:lnTo>
                                  <a:pt x="3296" y="4763"/>
                                </a:lnTo>
                                <a:lnTo>
                                  <a:pt x="3296" y="4763"/>
                                </a:lnTo>
                                <a:lnTo>
                                  <a:pt x="3296" y="4763"/>
                                </a:lnTo>
                                <a:lnTo>
                                  <a:pt x="3296" y="4763"/>
                                </a:lnTo>
                                <a:lnTo>
                                  <a:pt x="3296" y="4763"/>
                                </a:lnTo>
                                <a:lnTo>
                                  <a:pt x="3296" y="4763"/>
                                </a:lnTo>
                                <a:lnTo>
                                  <a:pt x="3296" y="4763"/>
                                </a:lnTo>
                                <a:lnTo>
                                  <a:pt x="3296" y="4763"/>
                                </a:lnTo>
                                <a:lnTo>
                                  <a:pt x="3296" y="4763"/>
                                </a:lnTo>
                                <a:lnTo>
                                  <a:pt x="3296" y="4763"/>
                                </a:lnTo>
                                <a:lnTo>
                                  <a:pt x="3296" y="4763"/>
                                </a:lnTo>
                                <a:lnTo>
                                  <a:pt x="3296" y="4763"/>
                                </a:lnTo>
                                <a:lnTo>
                                  <a:pt x="4401" y="4763"/>
                                </a:lnTo>
                                <a:lnTo>
                                  <a:pt x="4401" y="4763"/>
                                </a:lnTo>
                                <a:lnTo>
                                  <a:pt x="4401" y="4763"/>
                                </a:lnTo>
                                <a:lnTo>
                                  <a:pt x="4401" y="4763"/>
                                </a:lnTo>
                                <a:lnTo>
                                  <a:pt x="4401" y="4763"/>
                                </a:lnTo>
                                <a:lnTo>
                                  <a:pt x="4401" y="4763"/>
                                </a:lnTo>
                                <a:lnTo>
                                  <a:pt x="4401" y="4763"/>
                                </a:lnTo>
                                <a:lnTo>
                                  <a:pt x="4401" y="9525"/>
                                </a:lnTo>
                                <a:lnTo>
                                  <a:pt x="4401" y="9525"/>
                                </a:lnTo>
                                <a:lnTo>
                                  <a:pt x="4401" y="9525"/>
                                </a:lnTo>
                                <a:lnTo>
                                  <a:pt x="4401" y="9525"/>
                                </a:lnTo>
                                <a:lnTo>
                                  <a:pt x="4401" y="9525"/>
                                </a:lnTo>
                                <a:lnTo>
                                  <a:pt x="4401" y="9525"/>
                                </a:lnTo>
                                <a:lnTo>
                                  <a:pt x="4401" y="4763"/>
                                </a:lnTo>
                                <a:lnTo>
                                  <a:pt x="4401" y="4763"/>
                                </a:lnTo>
                                <a:lnTo>
                                  <a:pt x="4401" y="4763"/>
                                </a:lnTo>
                                <a:lnTo>
                                  <a:pt x="4401" y="4763"/>
                                </a:lnTo>
                                <a:lnTo>
                                  <a:pt x="4401" y="9525"/>
                                </a:lnTo>
                                <a:lnTo>
                                  <a:pt x="5496" y="9525"/>
                                </a:lnTo>
                                <a:lnTo>
                                  <a:pt x="5496" y="4763"/>
                                </a:lnTo>
                                <a:lnTo>
                                  <a:pt x="5496" y="4763"/>
                                </a:lnTo>
                                <a:lnTo>
                                  <a:pt x="5496" y="4763"/>
                                </a:lnTo>
                                <a:lnTo>
                                  <a:pt x="5496" y="4763"/>
                                </a:lnTo>
                                <a:lnTo>
                                  <a:pt x="5496" y="4763"/>
                                </a:lnTo>
                                <a:lnTo>
                                  <a:pt x="5496" y="4763"/>
                                </a:lnTo>
                                <a:lnTo>
                                  <a:pt x="5496" y="4763"/>
                                </a:lnTo>
                                <a:lnTo>
                                  <a:pt x="5496" y="4763"/>
                                </a:lnTo>
                                <a:lnTo>
                                  <a:pt x="5496" y="4763"/>
                                </a:lnTo>
                                <a:lnTo>
                                  <a:pt x="5496" y="4763"/>
                                </a:lnTo>
                                <a:lnTo>
                                  <a:pt x="5496" y="4763"/>
                                </a:lnTo>
                                <a:lnTo>
                                  <a:pt x="5496" y="4763"/>
                                </a:lnTo>
                                <a:lnTo>
                                  <a:pt x="5496" y="4763"/>
                                </a:lnTo>
                                <a:lnTo>
                                  <a:pt x="5496" y="4763"/>
                                </a:lnTo>
                                <a:lnTo>
                                  <a:pt x="5496" y="9525"/>
                                </a:lnTo>
                                <a:lnTo>
                                  <a:pt x="5496" y="9525"/>
                                </a:lnTo>
                                <a:lnTo>
                                  <a:pt x="5496" y="4763"/>
                                </a:lnTo>
                                <a:lnTo>
                                  <a:pt x="6591" y="4763"/>
                                </a:lnTo>
                                <a:lnTo>
                                  <a:pt x="6591" y="4763"/>
                                </a:lnTo>
                                <a:lnTo>
                                  <a:pt x="6591" y="4763"/>
                                </a:lnTo>
                                <a:lnTo>
                                  <a:pt x="6591" y="4763"/>
                                </a:lnTo>
                                <a:lnTo>
                                  <a:pt x="6591" y="4763"/>
                                </a:lnTo>
                                <a:lnTo>
                                  <a:pt x="6591" y="4763"/>
                                </a:lnTo>
                                <a:lnTo>
                                  <a:pt x="6591" y="9525"/>
                                </a:lnTo>
                                <a:lnTo>
                                  <a:pt x="6591" y="9525"/>
                                </a:lnTo>
                                <a:lnTo>
                                  <a:pt x="6591" y="9525"/>
                                </a:lnTo>
                                <a:lnTo>
                                  <a:pt x="6591" y="9525"/>
                                </a:lnTo>
                                <a:lnTo>
                                  <a:pt x="6591" y="4763"/>
                                </a:lnTo>
                                <a:lnTo>
                                  <a:pt x="6591" y="4763"/>
                                </a:lnTo>
                                <a:lnTo>
                                  <a:pt x="6591" y="9525"/>
                                </a:lnTo>
                                <a:lnTo>
                                  <a:pt x="6591" y="9525"/>
                                </a:lnTo>
                                <a:lnTo>
                                  <a:pt x="6591" y="4763"/>
                                </a:lnTo>
                                <a:lnTo>
                                  <a:pt x="6591" y="4763"/>
                                </a:lnTo>
                                <a:lnTo>
                                  <a:pt x="6591" y="4763"/>
                                </a:lnTo>
                                <a:lnTo>
                                  <a:pt x="6591" y="4763"/>
                                </a:lnTo>
                                <a:lnTo>
                                  <a:pt x="6591" y="4763"/>
                                </a:lnTo>
                                <a:lnTo>
                                  <a:pt x="6591" y="4763"/>
                                </a:lnTo>
                                <a:lnTo>
                                  <a:pt x="7696" y="4763"/>
                                </a:lnTo>
                                <a:lnTo>
                                  <a:pt x="7696" y="4763"/>
                                </a:lnTo>
                                <a:lnTo>
                                  <a:pt x="7696" y="9525"/>
                                </a:lnTo>
                                <a:lnTo>
                                  <a:pt x="7696" y="9525"/>
                                </a:lnTo>
                                <a:lnTo>
                                  <a:pt x="7696" y="9525"/>
                                </a:lnTo>
                                <a:lnTo>
                                  <a:pt x="7696" y="4763"/>
                                </a:lnTo>
                                <a:lnTo>
                                  <a:pt x="7696" y="4763"/>
                                </a:lnTo>
                                <a:lnTo>
                                  <a:pt x="7696" y="4763"/>
                                </a:lnTo>
                                <a:lnTo>
                                  <a:pt x="7696" y="0"/>
                                </a:lnTo>
                                <a:lnTo>
                                  <a:pt x="7696" y="4763"/>
                                </a:lnTo>
                                <a:lnTo>
                                  <a:pt x="7696" y="4763"/>
                                </a:lnTo>
                                <a:lnTo>
                                  <a:pt x="7696" y="4763"/>
                                </a:lnTo>
                                <a:lnTo>
                                  <a:pt x="7696" y="4763"/>
                                </a:lnTo>
                                <a:lnTo>
                                  <a:pt x="7696" y="4763"/>
                                </a:lnTo>
                                <a:lnTo>
                                  <a:pt x="7696" y="4763"/>
                                </a:lnTo>
                                <a:lnTo>
                                  <a:pt x="7696" y="4763"/>
                                </a:lnTo>
                                <a:lnTo>
                                  <a:pt x="7696" y="4763"/>
                                </a:lnTo>
                                <a:lnTo>
                                  <a:pt x="7696" y="4763"/>
                                </a:lnTo>
                                <a:lnTo>
                                  <a:pt x="8792" y="4763"/>
                                </a:lnTo>
                                <a:lnTo>
                                  <a:pt x="8792" y="4763"/>
                                </a:lnTo>
                                <a:lnTo>
                                  <a:pt x="8792" y="4763"/>
                                </a:lnTo>
                                <a:lnTo>
                                  <a:pt x="8792" y="4763"/>
                                </a:lnTo>
                                <a:lnTo>
                                  <a:pt x="8792" y="4763"/>
                                </a:lnTo>
                                <a:lnTo>
                                  <a:pt x="8792" y="4763"/>
                                </a:lnTo>
                                <a:lnTo>
                                  <a:pt x="8792" y="4763"/>
                                </a:lnTo>
                                <a:lnTo>
                                  <a:pt x="8792" y="4763"/>
                                </a:lnTo>
                                <a:lnTo>
                                  <a:pt x="8792" y="4763"/>
                                </a:lnTo>
                                <a:lnTo>
                                  <a:pt x="8792" y="4763"/>
                                </a:lnTo>
                                <a:lnTo>
                                  <a:pt x="8792" y="4763"/>
                                </a:lnTo>
                                <a:lnTo>
                                  <a:pt x="8792" y="4763"/>
                                </a:lnTo>
                                <a:lnTo>
                                  <a:pt x="8792" y="4763"/>
                                </a:lnTo>
                                <a:lnTo>
                                  <a:pt x="8792" y="4763"/>
                                </a:lnTo>
                                <a:lnTo>
                                  <a:pt x="8792" y="4763"/>
                                </a:lnTo>
                                <a:lnTo>
                                  <a:pt x="8792" y="4763"/>
                                </a:lnTo>
                                <a:lnTo>
                                  <a:pt x="8792" y="4763"/>
                                </a:lnTo>
                                <a:lnTo>
                                  <a:pt x="8792" y="4763"/>
                                </a:lnTo>
                                <a:lnTo>
                                  <a:pt x="9887" y="9525"/>
                                </a:lnTo>
                                <a:lnTo>
                                  <a:pt x="9887" y="9525"/>
                                </a:lnTo>
                                <a:lnTo>
                                  <a:pt x="9887" y="4763"/>
                                </a:lnTo>
                                <a:lnTo>
                                  <a:pt x="9887" y="4763"/>
                                </a:lnTo>
                                <a:lnTo>
                                  <a:pt x="9887" y="4763"/>
                                </a:lnTo>
                                <a:lnTo>
                                  <a:pt x="9887" y="0"/>
                                </a:lnTo>
                                <a:lnTo>
                                  <a:pt x="9887" y="4763"/>
                                </a:lnTo>
                                <a:lnTo>
                                  <a:pt x="9887" y="4763"/>
                                </a:lnTo>
                                <a:lnTo>
                                  <a:pt x="9887" y="4763"/>
                                </a:lnTo>
                                <a:lnTo>
                                  <a:pt x="9887" y="4763"/>
                                </a:lnTo>
                                <a:lnTo>
                                  <a:pt x="9887" y="4763"/>
                                </a:lnTo>
                                <a:lnTo>
                                  <a:pt x="9887" y="4763"/>
                                </a:lnTo>
                                <a:lnTo>
                                  <a:pt x="9887" y="4763"/>
                                </a:lnTo>
                                <a:lnTo>
                                  <a:pt x="9887" y="4763"/>
                                </a:lnTo>
                                <a:lnTo>
                                  <a:pt x="9887" y="4763"/>
                                </a:lnTo>
                                <a:lnTo>
                                  <a:pt x="9887" y="9525"/>
                                </a:lnTo>
                                <a:lnTo>
                                  <a:pt x="9887" y="4763"/>
                                </a:lnTo>
                                <a:lnTo>
                                  <a:pt x="9887" y="4763"/>
                                </a:lnTo>
                                <a:lnTo>
                                  <a:pt x="10992" y="4763"/>
                                </a:lnTo>
                                <a:lnTo>
                                  <a:pt x="10992" y="4763"/>
                                </a:lnTo>
                                <a:lnTo>
                                  <a:pt x="10992" y="4763"/>
                                </a:lnTo>
                                <a:lnTo>
                                  <a:pt x="10992" y="4763"/>
                                </a:lnTo>
                                <a:lnTo>
                                  <a:pt x="10992" y="4763"/>
                                </a:lnTo>
                                <a:lnTo>
                                  <a:pt x="10992" y="4763"/>
                                </a:lnTo>
                                <a:lnTo>
                                  <a:pt x="10992" y="4763"/>
                                </a:lnTo>
                                <a:lnTo>
                                  <a:pt x="10992" y="4763"/>
                                </a:lnTo>
                                <a:lnTo>
                                  <a:pt x="10992" y="4763"/>
                                </a:lnTo>
                                <a:lnTo>
                                  <a:pt x="10992" y="4763"/>
                                </a:lnTo>
                                <a:lnTo>
                                  <a:pt x="10992" y="4763"/>
                                </a:lnTo>
                                <a:lnTo>
                                  <a:pt x="10992" y="4763"/>
                                </a:lnTo>
                                <a:lnTo>
                                  <a:pt x="10992" y="4763"/>
                                </a:lnTo>
                                <a:lnTo>
                                  <a:pt x="10992" y="9525"/>
                                </a:lnTo>
                                <a:lnTo>
                                  <a:pt x="10992" y="9525"/>
                                </a:lnTo>
                                <a:lnTo>
                                  <a:pt x="10992" y="4763"/>
                                </a:lnTo>
                                <a:lnTo>
                                  <a:pt x="10992" y="4763"/>
                                </a:lnTo>
                                <a:lnTo>
                                  <a:pt x="10992" y="9525"/>
                                </a:lnTo>
                                <a:lnTo>
                                  <a:pt x="10992" y="4763"/>
                                </a:lnTo>
                                <a:lnTo>
                                  <a:pt x="10992" y="4763"/>
                                </a:lnTo>
                                <a:lnTo>
                                  <a:pt x="12087" y="4763"/>
                                </a:lnTo>
                                <a:lnTo>
                                  <a:pt x="12087" y="4763"/>
                                </a:lnTo>
                                <a:lnTo>
                                  <a:pt x="12087" y="4763"/>
                                </a:lnTo>
                                <a:lnTo>
                                  <a:pt x="12087" y="4763"/>
                                </a:lnTo>
                                <a:lnTo>
                                  <a:pt x="12087" y="4763"/>
                                </a:lnTo>
                                <a:lnTo>
                                  <a:pt x="12087" y="4763"/>
                                </a:lnTo>
                                <a:lnTo>
                                  <a:pt x="12087" y="4763"/>
                                </a:lnTo>
                                <a:lnTo>
                                  <a:pt x="12087" y="4763"/>
                                </a:lnTo>
                                <a:lnTo>
                                  <a:pt x="12087" y="4763"/>
                                </a:lnTo>
                                <a:lnTo>
                                  <a:pt x="12087" y="4763"/>
                                </a:lnTo>
                                <a:lnTo>
                                  <a:pt x="12087" y="4763"/>
                                </a:lnTo>
                                <a:lnTo>
                                  <a:pt x="12087" y="4763"/>
                                </a:lnTo>
                                <a:lnTo>
                                  <a:pt x="12087" y="4763"/>
                                </a:lnTo>
                                <a:lnTo>
                                  <a:pt x="12087" y="4763"/>
                                </a:lnTo>
                                <a:lnTo>
                                  <a:pt x="12087" y="4763"/>
                                </a:lnTo>
                                <a:lnTo>
                                  <a:pt x="12087" y="9525"/>
                                </a:lnTo>
                                <a:lnTo>
                                  <a:pt x="12087" y="4763"/>
                                </a:lnTo>
                                <a:lnTo>
                                  <a:pt x="12087" y="4763"/>
                                </a:lnTo>
                                <a:lnTo>
                                  <a:pt x="13192" y="4763"/>
                                </a:lnTo>
                                <a:lnTo>
                                  <a:pt x="13192" y="4763"/>
                                </a:lnTo>
                                <a:lnTo>
                                  <a:pt x="13192" y="4763"/>
                                </a:lnTo>
                                <a:lnTo>
                                  <a:pt x="13192" y="4763"/>
                                </a:lnTo>
                                <a:lnTo>
                                  <a:pt x="13192" y="4763"/>
                                </a:lnTo>
                                <a:lnTo>
                                  <a:pt x="13192" y="4763"/>
                                </a:lnTo>
                                <a:lnTo>
                                  <a:pt x="13192" y="4763"/>
                                </a:lnTo>
                                <a:lnTo>
                                  <a:pt x="13192" y="4763"/>
                                </a:lnTo>
                                <a:lnTo>
                                  <a:pt x="13192" y="0"/>
                                </a:lnTo>
                                <a:lnTo>
                                  <a:pt x="13192" y="4763"/>
                                </a:lnTo>
                                <a:lnTo>
                                  <a:pt x="13192" y="4763"/>
                                </a:lnTo>
                                <a:lnTo>
                                  <a:pt x="13192" y="4763"/>
                                </a:lnTo>
                                <a:lnTo>
                                  <a:pt x="13192" y="4763"/>
                                </a:lnTo>
                                <a:lnTo>
                                  <a:pt x="13192" y="4763"/>
                                </a:lnTo>
                                <a:lnTo>
                                  <a:pt x="13192" y="4763"/>
                                </a:lnTo>
                                <a:lnTo>
                                  <a:pt x="13192" y="4763"/>
                                </a:lnTo>
                                <a:lnTo>
                                  <a:pt x="13192" y="4763"/>
                                </a:lnTo>
                                <a:lnTo>
                                  <a:pt x="13192" y="4763"/>
                                </a:lnTo>
                                <a:lnTo>
                                  <a:pt x="14288" y="4763"/>
                                </a:lnTo>
                                <a:lnTo>
                                  <a:pt x="14288" y="4763"/>
                                </a:lnTo>
                                <a:lnTo>
                                  <a:pt x="14288" y="4763"/>
                                </a:lnTo>
                                <a:lnTo>
                                  <a:pt x="14288" y="4763"/>
                                </a:lnTo>
                                <a:lnTo>
                                  <a:pt x="14288" y="4763"/>
                                </a:lnTo>
                                <a:lnTo>
                                  <a:pt x="14288" y="4763"/>
                                </a:lnTo>
                                <a:lnTo>
                                  <a:pt x="14288" y="4763"/>
                                </a:lnTo>
                                <a:lnTo>
                                  <a:pt x="14288" y="9525"/>
                                </a:lnTo>
                                <a:lnTo>
                                  <a:pt x="14288" y="4763"/>
                                </a:lnTo>
                                <a:lnTo>
                                  <a:pt x="14288" y="4763"/>
                                </a:lnTo>
                                <a:lnTo>
                                  <a:pt x="14288" y="4763"/>
                                </a:lnTo>
                                <a:lnTo>
                                  <a:pt x="14288" y="4763"/>
                                </a:lnTo>
                                <a:lnTo>
                                  <a:pt x="14288" y="4763"/>
                                </a:lnTo>
                                <a:lnTo>
                                  <a:pt x="14288" y="4763"/>
                                </a:lnTo>
                                <a:lnTo>
                                  <a:pt x="14288" y="4763"/>
                                </a:lnTo>
                                <a:lnTo>
                                  <a:pt x="14288" y="0"/>
                                </a:lnTo>
                                <a:lnTo>
                                  <a:pt x="14288" y="0"/>
                                </a:lnTo>
                                <a:lnTo>
                                  <a:pt x="14288" y="4763"/>
                                </a:lnTo>
                                <a:lnTo>
                                  <a:pt x="15383" y="4763"/>
                                </a:lnTo>
                                <a:lnTo>
                                  <a:pt x="15383" y="4763"/>
                                </a:lnTo>
                                <a:lnTo>
                                  <a:pt x="15383" y="4763"/>
                                </a:lnTo>
                                <a:lnTo>
                                  <a:pt x="15383" y="9525"/>
                                </a:lnTo>
                                <a:lnTo>
                                  <a:pt x="15383" y="4763"/>
                                </a:lnTo>
                                <a:lnTo>
                                  <a:pt x="15383" y="9525"/>
                                </a:lnTo>
                                <a:lnTo>
                                  <a:pt x="15383" y="9525"/>
                                </a:lnTo>
                                <a:lnTo>
                                  <a:pt x="15383" y="4763"/>
                                </a:lnTo>
                                <a:lnTo>
                                  <a:pt x="15383" y="4763"/>
                                </a:lnTo>
                                <a:lnTo>
                                  <a:pt x="15383" y="4763"/>
                                </a:lnTo>
                                <a:lnTo>
                                  <a:pt x="15383" y="4763"/>
                                </a:lnTo>
                                <a:lnTo>
                                  <a:pt x="15383" y="4763"/>
                                </a:lnTo>
                                <a:lnTo>
                                  <a:pt x="15383" y="4763"/>
                                </a:lnTo>
                                <a:lnTo>
                                  <a:pt x="15383" y="4763"/>
                                </a:lnTo>
                                <a:lnTo>
                                  <a:pt x="15383" y="4763"/>
                                </a:lnTo>
                                <a:lnTo>
                                  <a:pt x="15383" y="4763"/>
                                </a:lnTo>
                                <a:lnTo>
                                  <a:pt x="15383" y="4763"/>
                                </a:lnTo>
                                <a:lnTo>
                                  <a:pt x="15383" y="4763"/>
                                </a:lnTo>
                                <a:lnTo>
                                  <a:pt x="15383" y="9525"/>
                                </a:lnTo>
                                <a:lnTo>
                                  <a:pt x="15383" y="9525"/>
                                </a:lnTo>
                                <a:lnTo>
                                  <a:pt x="16488" y="9525"/>
                                </a:lnTo>
                                <a:lnTo>
                                  <a:pt x="16488" y="9525"/>
                                </a:lnTo>
                                <a:lnTo>
                                  <a:pt x="16488" y="9525"/>
                                </a:lnTo>
                                <a:lnTo>
                                  <a:pt x="16488" y="9525"/>
                                </a:lnTo>
                                <a:lnTo>
                                  <a:pt x="16488" y="9525"/>
                                </a:lnTo>
                                <a:lnTo>
                                  <a:pt x="16488" y="9525"/>
                                </a:lnTo>
                                <a:lnTo>
                                  <a:pt x="16488" y="9525"/>
                                </a:lnTo>
                                <a:lnTo>
                                  <a:pt x="16488" y="9525"/>
                                </a:lnTo>
                                <a:lnTo>
                                  <a:pt x="16488" y="4763"/>
                                </a:lnTo>
                                <a:lnTo>
                                  <a:pt x="16488" y="4763"/>
                                </a:lnTo>
                                <a:lnTo>
                                  <a:pt x="16488" y="4763"/>
                                </a:lnTo>
                                <a:lnTo>
                                  <a:pt x="16488" y="0"/>
                                </a:lnTo>
                                <a:lnTo>
                                  <a:pt x="16488" y="4763"/>
                                </a:lnTo>
                                <a:lnTo>
                                  <a:pt x="16488" y="4763"/>
                                </a:lnTo>
                                <a:lnTo>
                                  <a:pt x="16488" y="4763"/>
                                </a:lnTo>
                                <a:lnTo>
                                  <a:pt x="16488" y="4763"/>
                                </a:lnTo>
                                <a:lnTo>
                                  <a:pt x="16488" y="4763"/>
                                </a:lnTo>
                                <a:lnTo>
                                  <a:pt x="16488" y="4763"/>
                                </a:lnTo>
                                <a:lnTo>
                                  <a:pt x="16488" y="4763"/>
                                </a:lnTo>
                                <a:lnTo>
                                  <a:pt x="16488" y="4763"/>
                                </a:lnTo>
                                <a:lnTo>
                                  <a:pt x="16488" y="4763"/>
                                </a:lnTo>
                                <a:lnTo>
                                  <a:pt x="16488" y="4763"/>
                                </a:lnTo>
                                <a:lnTo>
                                  <a:pt x="16488" y="4763"/>
                                </a:lnTo>
                                <a:lnTo>
                                  <a:pt x="16488" y="9525"/>
                                </a:lnTo>
                                <a:lnTo>
                                  <a:pt x="17583" y="4763"/>
                                </a:lnTo>
                                <a:lnTo>
                                  <a:pt x="17583" y="4763"/>
                                </a:lnTo>
                                <a:lnTo>
                                  <a:pt x="17583" y="4763"/>
                                </a:lnTo>
                                <a:lnTo>
                                  <a:pt x="17583" y="4763"/>
                                </a:lnTo>
                                <a:lnTo>
                                  <a:pt x="17583" y="4763"/>
                                </a:lnTo>
                                <a:lnTo>
                                  <a:pt x="17583" y="4763"/>
                                </a:lnTo>
                                <a:lnTo>
                                  <a:pt x="17583" y="4763"/>
                                </a:lnTo>
                                <a:lnTo>
                                  <a:pt x="17583" y="4763"/>
                                </a:lnTo>
                                <a:lnTo>
                                  <a:pt x="17583" y="4763"/>
                                </a:lnTo>
                                <a:lnTo>
                                  <a:pt x="17583" y="9525"/>
                                </a:lnTo>
                                <a:lnTo>
                                  <a:pt x="17583" y="9525"/>
                                </a:lnTo>
                                <a:lnTo>
                                  <a:pt x="17583" y="4763"/>
                                </a:lnTo>
                                <a:lnTo>
                                  <a:pt x="17583" y="4763"/>
                                </a:lnTo>
                                <a:lnTo>
                                  <a:pt x="17583" y="4763"/>
                                </a:lnTo>
                                <a:lnTo>
                                  <a:pt x="17583" y="4763"/>
                                </a:lnTo>
                                <a:lnTo>
                                  <a:pt x="17583" y="4763"/>
                                </a:lnTo>
                                <a:lnTo>
                                  <a:pt x="17583" y="4763"/>
                                </a:lnTo>
                                <a:lnTo>
                                  <a:pt x="17583" y="4763"/>
                                </a:lnTo>
                                <a:lnTo>
                                  <a:pt x="18688" y="4763"/>
                                </a:lnTo>
                                <a:lnTo>
                                  <a:pt x="18688" y="4763"/>
                                </a:lnTo>
                                <a:lnTo>
                                  <a:pt x="18688" y="9525"/>
                                </a:lnTo>
                                <a:lnTo>
                                  <a:pt x="18688" y="4763"/>
                                </a:lnTo>
                                <a:lnTo>
                                  <a:pt x="18688" y="4763"/>
                                </a:lnTo>
                                <a:lnTo>
                                  <a:pt x="18688" y="9525"/>
                                </a:lnTo>
                                <a:lnTo>
                                  <a:pt x="18688" y="4763"/>
                                </a:lnTo>
                                <a:lnTo>
                                  <a:pt x="18688" y="4763"/>
                                </a:lnTo>
                                <a:lnTo>
                                  <a:pt x="18688" y="4763"/>
                                </a:lnTo>
                                <a:lnTo>
                                  <a:pt x="18688" y="4763"/>
                                </a:lnTo>
                                <a:lnTo>
                                  <a:pt x="18688" y="4763"/>
                                </a:lnTo>
                                <a:lnTo>
                                  <a:pt x="18688" y="4763"/>
                                </a:lnTo>
                                <a:lnTo>
                                  <a:pt x="18688" y="9525"/>
                                </a:lnTo>
                                <a:lnTo>
                                  <a:pt x="18688" y="9525"/>
                                </a:lnTo>
                                <a:lnTo>
                                  <a:pt x="18688" y="9525"/>
                                </a:lnTo>
                                <a:lnTo>
                                  <a:pt x="18688" y="9525"/>
                                </a:lnTo>
                                <a:lnTo>
                                  <a:pt x="18688" y="4763"/>
                                </a:lnTo>
                                <a:lnTo>
                                  <a:pt x="18688" y="4763"/>
                                </a:lnTo>
                                <a:lnTo>
                                  <a:pt x="19783" y="4763"/>
                                </a:lnTo>
                                <a:lnTo>
                                  <a:pt x="19783" y="4763"/>
                                </a:lnTo>
                                <a:lnTo>
                                  <a:pt x="19783" y="4763"/>
                                </a:lnTo>
                                <a:lnTo>
                                  <a:pt x="19783" y="4763"/>
                                </a:lnTo>
                                <a:lnTo>
                                  <a:pt x="19783" y="4763"/>
                                </a:lnTo>
                                <a:lnTo>
                                  <a:pt x="19783" y="9525"/>
                                </a:lnTo>
                                <a:lnTo>
                                  <a:pt x="19783" y="9525"/>
                                </a:lnTo>
                                <a:lnTo>
                                  <a:pt x="19783" y="9525"/>
                                </a:lnTo>
                                <a:lnTo>
                                  <a:pt x="19783" y="9525"/>
                                </a:lnTo>
                                <a:lnTo>
                                  <a:pt x="19783" y="4763"/>
                                </a:lnTo>
                                <a:lnTo>
                                  <a:pt x="19783" y="4763"/>
                                </a:lnTo>
                                <a:lnTo>
                                  <a:pt x="19783" y="4763"/>
                                </a:lnTo>
                                <a:lnTo>
                                  <a:pt x="19783" y="4763"/>
                                </a:lnTo>
                                <a:lnTo>
                                  <a:pt x="19783" y="9525"/>
                                </a:lnTo>
                                <a:lnTo>
                                  <a:pt x="19783" y="9525"/>
                                </a:lnTo>
                                <a:lnTo>
                                  <a:pt x="19783" y="4763"/>
                                </a:lnTo>
                                <a:lnTo>
                                  <a:pt x="19783" y="4763"/>
                                </a:lnTo>
                                <a:lnTo>
                                  <a:pt x="19783" y="4763"/>
                                </a:lnTo>
                                <a:lnTo>
                                  <a:pt x="19783" y="0"/>
                                </a:lnTo>
                                <a:lnTo>
                                  <a:pt x="19783" y="4763"/>
                                </a:lnTo>
                                <a:lnTo>
                                  <a:pt x="20879" y="4763"/>
                                </a:lnTo>
                                <a:lnTo>
                                  <a:pt x="20879" y="4763"/>
                                </a:lnTo>
                                <a:lnTo>
                                  <a:pt x="20879" y="4763"/>
                                </a:lnTo>
                                <a:lnTo>
                                  <a:pt x="20879" y="4763"/>
                                </a:lnTo>
                                <a:lnTo>
                                  <a:pt x="20879" y="4763"/>
                                </a:lnTo>
                                <a:lnTo>
                                  <a:pt x="20879" y="4763"/>
                                </a:lnTo>
                                <a:lnTo>
                                  <a:pt x="20879" y="4763"/>
                                </a:lnTo>
                                <a:lnTo>
                                  <a:pt x="20879" y="9525"/>
                                </a:lnTo>
                                <a:lnTo>
                                  <a:pt x="20879" y="4763"/>
                                </a:lnTo>
                                <a:lnTo>
                                  <a:pt x="20879" y="9525"/>
                                </a:lnTo>
                                <a:lnTo>
                                  <a:pt x="20879" y="4763"/>
                                </a:lnTo>
                                <a:lnTo>
                                  <a:pt x="20879" y="4763"/>
                                </a:lnTo>
                                <a:lnTo>
                                  <a:pt x="20879" y="4763"/>
                                </a:lnTo>
                                <a:lnTo>
                                  <a:pt x="20879" y="4763"/>
                                </a:lnTo>
                                <a:lnTo>
                                  <a:pt x="20879" y="4763"/>
                                </a:lnTo>
                                <a:lnTo>
                                  <a:pt x="20879" y="9525"/>
                                </a:lnTo>
                                <a:lnTo>
                                  <a:pt x="20879" y="9525"/>
                                </a:lnTo>
                                <a:lnTo>
                                  <a:pt x="20879" y="9525"/>
                                </a:lnTo>
                                <a:lnTo>
                                  <a:pt x="21984" y="4763"/>
                                </a:lnTo>
                                <a:lnTo>
                                  <a:pt x="21984" y="4763"/>
                                </a:lnTo>
                                <a:lnTo>
                                  <a:pt x="21984" y="4763"/>
                                </a:lnTo>
                                <a:lnTo>
                                  <a:pt x="21984" y="4763"/>
                                </a:lnTo>
                                <a:lnTo>
                                  <a:pt x="21984" y="9525"/>
                                </a:lnTo>
                                <a:lnTo>
                                  <a:pt x="21984" y="9525"/>
                                </a:lnTo>
                                <a:lnTo>
                                  <a:pt x="21984" y="4763"/>
                                </a:lnTo>
                                <a:lnTo>
                                  <a:pt x="21984" y="4763"/>
                                </a:lnTo>
                                <a:lnTo>
                                  <a:pt x="21984" y="4763"/>
                                </a:lnTo>
                                <a:lnTo>
                                  <a:pt x="21984" y="4763"/>
                                </a:lnTo>
                                <a:lnTo>
                                  <a:pt x="21984" y="0"/>
                                </a:lnTo>
                                <a:lnTo>
                                  <a:pt x="21984" y="4763"/>
                                </a:lnTo>
                                <a:lnTo>
                                  <a:pt x="21984" y="4763"/>
                                </a:lnTo>
                                <a:lnTo>
                                  <a:pt x="21984" y="4763"/>
                                </a:lnTo>
                                <a:lnTo>
                                  <a:pt x="21984" y="4763"/>
                                </a:lnTo>
                                <a:lnTo>
                                  <a:pt x="21984" y="4763"/>
                                </a:lnTo>
                                <a:lnTo>
                                  <a:pt x="21984" y="4763"/>
                                </a:lnTo>
                                <a:lnTo>
                                  <a:pt x="21984" y="4763"/>
                                </a:lnTo>
                                <a:lnTo>
                                  <a:pt x="23079" y="4763"/>
                                </a:lnTo>
                                <a:lnTo>
                                  <a:pt x="23079" y="4763"/>
                                </a:lnTo>
                                <a:lnTo>
                                  <a:pt x="23079" y="4763"/>
                                </a:lnTo>
                                <a:lnTo>
                                  <a:pt x="23079" y="4763"/>
                                </a:lnTo>
                                <a:lnTo>
                                  <a:pt x="23079" y="4763"/>
                                </a:lnTo>
                                <a:lnTo>
                                  <a:pt x="23079" y="4763"/>
                                </a:lnTo>
                                <a:lnTo>
                                  <a:pt x="23079" y="4763"/>
                                </a:lnTo>
                                <a:lnTo>
                                  <a:pt x="23079" y="4763"/>
                                </a:lnTo>
                                <a:lnTo>
                                  <a:pt x="23079" y="4763"/>
                                </a:lnTo>
                                <a:lnTo>
                                  <a:pt x="23079" y="4763"/>
                                </a:lnTo>
                                <a:lnTo>
                                  <a:pt x="23079" y="4763"/>
                                </a:lnTo>
                                <a:lnTo>
                                  <a:pt x="23079" y="4763"/>
                                </a:lnTo>
                                <a:lnTo>
                                  <a:pt x="23079" y="4763"/>
                                </a:lnTo>
                                <a:lnTo>
                                  <a:pt x="23079" y="4763"/>
                                </a:lnTo>
                                <a:lnTo>
                                  <a:pt x="23079" y="4763"/>
                                </a:lnTo>
                                <a:lnTo>
                                  <a:pt x="23079" y="4763"/>
                                </a:lnTo>
                                <a:lnTo>
                                  <a:pt x="23079" y="4763"/>
                                </a:lnTo>
                                <a:lnTo>
                                  <a:pt x="23079" y="4763"/>
                                </a:lnTo>
                                <a:lnTo>
                                  <a:pt x="24174" y="4763"/>
                                </a:lnTo>
                                <a:lnTo>
                                  <a:pt x="24174" y="4763"/>
                                </a:lnTo>
                                <a:lnTo>
                                  <a:pt x="24174" y="4763"/>
                                </a:lnTo>
                                <a:lnTo>
                                  <a:pt x="24174" y="4763"/>
                                </a:lnTo>
                                <a:lnTo>
                                  <a:pt x="24174" y="4763"/>
                                </a:lnTo>
                                <a:lnTo>
                                  <a:pt x="24174" y="4763"/>
                                </a:lnTo>
                                <a:lnTo>
                                  <a:pt x="24174" y="4763"/>
                                </a:lnTo>
                                <a:lnTo>
                                  <a:pt x="24174" y="4763"/>
                                </a:lnTo>
                                <a:lnTo>
                                  <a:pt x="24174" y="4763"/>
                                </a:lnTo>
                                <a:lnTo>
                                  <a:pt x="24174" y="4763"/>
                                </a:lnTo>
                                <a:lnTo>
                                  <a:pt x="24174" y="4763"/>
                                </a:lnTo>
                                <a:lnTo>
                                  <a:pt x="24174" y="4763"/>
                                </a:lnTo>
                                <a:lnTo>
                                  <a:pt x="24174" y="4763"/>
                                </a:lnTo>
                                <a:lnTo>
                                  <a:pt x="24174" y="4763"/>
                                </a:lnTo>
                                <a:lnTo>
                                  <a:pt x="24174" y="4763"/>
                                </a:lnTo>
                                <a:lnTo>
                                  <a:pt x="24174" y="4763"/>
                                </a:lnTo>
                                <a:lnTo>
                                  <a:pt x="24174" y="4763"/>
                                </a:lnTo>
                                <a:lnTo>
                                  <a:pt x="24174" y="4763"/>
                                </a:lnTo>
                                <a:lnTo>
                                  <a:pt x="24174" y="4763"/>
                                </a:lnTo>
                                <a:lnTo>
                                  <a:pt x="24174" y="4763"/>
                                </a:lnTo>
                                <a:lnTo>
                                  <a:pt x="25279" y="9525"/>
                                </a:lnTo>
                                <a:lnTo>
                                  <a:pt x="25279" y="4763"/>
                                </a:lnTo>
                                <a:lnTo>
                                  <a:pt x="25279" y="4763"/>
                                </a:lnTo>
                                <a:lnTo>
                                  <a:pt x="25279" y="4763"/>
                                </a:lnTo>
                                <a:lnTo>
                                  <a:pt x="25279" y="4763"/>
                                </a:lnTo>
                                <a:lnTo>
                                  <a:pt x="25279" y="4763"/>
                                </a:lnTo>
                                <a:lnTo>
                                  <a:pt x="25279" y="4763"/>
                                </a:lnTo>
                                <a:lnTo>
                                  <a:pt x="25279" y="9525"/>
                                </a:lnTo>
                                <a:lnTo>
                                  <a:pt x="25279" y="4763"/>
                                </a:lnTo>
                                <a:lnTo>
                                  <a:pt x="25279" y="4763"/>
                                </a:lnTo>
                                <a:lnTo>
                                  <a:pt x="25279" y="4763"/>
                                </a:lnTo>
                                <a:lnTo>
                                  <a:pt x="25279" y="4763"/>
                                </a:lnTo>
                                <a:lnTo>
                                  <a:pt x="25279" y="4763"/>
                                </a:lnTo>
                                <a:lnTo>
                                  <a:pt x="25279" y="4763"/>
                                </a:lnTo>
                                <a:lnTo>
                                  <a:pt x="25279" y="9525"/>
                                </a:lnTo>
                                <a:lnTo>
                                  <a:pt x="25279" y="4763"/>
                                </a:lnTo>
                                <a:lnTo>
                                  <a:pt x="25279" y="4763"/>
                                </a:lnTo>
                                <a:lnTo>
                                  <a:pt x="25279" y="4763"/>
                                </a:lnTo>
                                <a:lnTo>
                                  <a:pt x="26375" y="4763"/>
                                </a:lnTo>
                                <a:lnTo>
                                  <a:pt x="26375" y="4763"/>
                                </a:lnTo>
                                <a:lnTo>
                                  <a:pt x="26375" y="4763"/>
                                </a:lnTo>
                                <a:lnTo>
                                  <a:pt x="26375" y="4763"/>
                                </a:lnTo>
                                <a:lnTo>
                                  <a:pt x="26375" y="4763"/>
                                </a:lnTo>
                                <a:lnTo>
                                  <a:pt x="26375" y="4763"/>
                                </a:lnTo>
                                <a:lnTo>
                                  <a:pt x="26375" y="9525"/>
                                </a:lnTo>
                                <a:lnTo>
                                  <a:pt x="26375" y="9525"/>
                                </a:lnTo>
                                <a:lnTo>
                                  <a:pt x="26375" y="9525"/>
                                </a:lnTo>
                                <a:lnTo>
                                  <a:pt x="26375" y="4763"/>
                                </a:lnTo>
                                <a:lnTo>
                                  <a:pt x="26375" y="4763"/>
                                </a:lnTo>
                                <a:lnTo>
                                  <a:pt x="26375" y="4763"/>
                                </a:lnTo>
                                <a:lnTo>
                                  <a:pt x="26375" y="4763"/>
                                </a:lnTo>
                                <a:lnTo>
                                  <a:pt x="26375" y="4763"/>
                                </a:lnTo>
                                <a:lnTo>
                                  <a:pt x="26375" y="4763"/>
                                </a:lnTo>
                                <a:lnTo>
                                  <a:pt x="26375" y="4763"/>
                                </a:lnTo>
                                <a:lnTo>
                                  <a:pt x="26375" y="4763"/>
                                </a:lnTo>
                                <a:lnTo>
                                  <a:pt x="26375" y="4763"/>
                                </a:lnTo>
                                <a:lnTo>
                                  <a:pt x="27480" y="4763"/>
                                </a:lnTo>
                                <a:lnTo>
                                  <a:pt x="27480" y="4763"/>
                                </a:lnTo>
                                <a:lnTo>
                                  <a:pt x="27480" y="4763"/>
                                </a:lnTo>
                                <a:lnTo>
                                  <a:pt x="27480" y="4763"/>
                                </a:lnTo>
                                <a:lnTo>
                                  <a:pt x="27480" y="4763"/>
                                </a:lnTo>
                                <a:lnTo>
                                  <a:pt x="27480" y="4763"/>
                                </a:lnTo>
                                <a:lnTo>
                                  <a:pt x="27480" y="4763"/>
                                </a:lnTo>
                                <a:lnTo>
                                  <a:pt x="27480" y="4763"/>
                                </a:lnTo>
                                <a:lnTo>
                                  <a:pt x="27480" y="4763"/>
                                </a:lnTo>
                                <a:lnTo>
                                  <a:pt x="27480" y="4763"/>
                                </a:lnTo>
                                <a:lnTo>
                                  <a:pt x="27480" y="4763"/>
                                </a:lnTo>
                                <a:lnTo>
                                  <a:pt x="27480" y="4763"/>
                                </a:lnTo>
                                <a:lnTo>
                                  <a:pt x="27480" y="4763"/>
                                </a:lnTo>
                                <a:lnTo>
                                  <a:pt x="27480" y="4763"/>
                                </a:lnTo>
                                <a:lnTo>
                                  <a:pt x="27480" y="4763"/>
                                </a:lnTo>
                                <a:lnTo>
                                  <a:pt x="27480" y="4763"/>
                                </a:lnTo>
                                <a:lnTo>
                                  <a:pt x="27480" y="4763"/>
                                </a:lnTo>
                                <a:lnTo>
                                  <a:pt x="27480" y="4763"/>
                                </a:lnTo>
                                <a:lnTo>
                                  <a:pt x="27480" y="4763"/>
                                </a:lnTo>
                                <a:lnTo>
                                  <a:pt x="27480" y="4763"/>
                                </a:lnTo>
                                <a:lnTo>
                                  <a:pt x="28575" y="4763"/>
                                </a:lnTo>
                                <a:lnTo>
                                  <a:pt x="28575" y="4763"/>
                                </a:lnTo>
                                <a:lnTo>
                                  <a:pt x="28575" y="4763"/>
                                </a:lnTo>
                                <a:lnTo>
                                  <a:pt x="28575" y="4763"/>
                                </a:lnTo>
                                <a:lnTo>
                                  <a:pt x="28575" y="4763"/>
                                </a:lnTo>
                                <a:lnTo>
                                  <a:pt x="28575" y="9525"/>
                                </a:lnTo>
                                <a:lnTo>
                                  <a:pt x="28575" y="9525"/>
                                </a:lnTo>
                                <a:lnTo>
                                  <a:pt x="28575" y="9525"/>
                                </a:lnTo>
                                <a:lnTo>
                                  <a:pt x="28575" y="4763"/>
                                </a:lnTo>
                                <a:lnTo>
                                  <a:pt x="28575" y="0"/>
                                </a:lnTo>
                                <a:lnTo>
                                  <a:pt x="28575" y="0"/>
                                </a:lnTo>
                                <a:lnTo>
                                  <a:pt x="28575" y="0"/>
                                </a:lnTo>
                                <a:lnTo>
                                  <a:pt x="28575" y="0"/>
                                </a:lnTo>
                                <a:lnTo>
                                  <a:pt x="28575" y="4763"/>
                                </a:lnTo>
                                <a:lnTo>
                                  <a:pt x="28575" y="4763"/>
                                </a:lnTo>
                                <a:lnTo>
                                  <a:pt x="28575" y="4763"/>
                                </a:lnTo>
                                <a:lnTo>
                                  <a:pt x="28575" y="4763"/>
                                </a:lnTo>
                                <a:lnTo>
                                  <a:pt x="28575" y="9525"/>
                                </a:lnTo>
                                <a:lnTo>
                                  <a:pt x="28575" y="9525"/>
                                </a:lnTo>
                                <a:lnTo>
                                  <a:pt x="28575" y="4763"/>
                                </a:lnTo>
                                <a:lnTo>
                                  <a:pt x="28575"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7" name="Freeform: Shape 147"/>
                        <wps:cNvSpPr/>
                        <wps:spPr>
                          <a:xfrm>
                            <a:off x="3376612" y="2900362"/>
                            <a:ext cx="28575" cy="9525"/>
                          </a:xfrm>
                          <a:custGeom>
                            <a:avLst/>
                            <a:gdLst>
                              <a:gd name="connsiteX0" fmla="*/ 0 w 28575"/>
                              <a:gd name="connsiteY0" fmla="*/ 9525 h 9525"/>
                              <a:gd name="connsiteX1" fmla="*/ 0 w 28575"/>
                              <a:gd name="connsiteY1" fmla="*/ 4763 h 9525"/>
                              <a:gd name="connsiteX2" fmla="*/ 0 w 28575"/>
                              <a:gd name="connsiteY2" fmla="*/ 0 h 9525"/>
                              <a:gd name="connsiteX3" fmla="*/ 0 w 28575"/>
                              <a:gd name="connsiteY3" fmla="*/ 4763 h 9525"/>
                              <a:gd name="connsiteX4" fmla="*/ 1057 w 28575"/>
                              <a:gd name="connsiteY4" fmla="*/ 0 h 9525"/>
                              <a:gd name="connsiteX5" fmla="*/ 1057 w 28575"/>
                              <a:gd name="connsiteY5" fmla="*/ 0 h 9525"/>
                              <a:gd name="connsiteX6" fmla="*/ 1057 w 28575"/>
                              <a:gd name="connsiteY6" fmla="*/ 4763 h 9525"/>
                              <a:gd name="connsiteX7" fmla="*/ 1057 w 28575"/>
                              <a:gd name="connsiteY7" fmla="*/ 4763 h 9525"/>
                              <a:gd name="connsiteX8" fmla="*/ 1057 w 28575"/>
                              <a:gd name="connsiteY8" fmla="*/ 4763 h 9525"/>
                              <a:gd name="connsiteX9" fmla="*/ 1057 w 28575"/>
                              <a:gd name="connsiteY9" fmla="*/ 4763 h 9525"/>
                              <a:gd name="connsiteX10" fmla="*/ 1057 w 28575"/>
                              <a:gd name="connsiteY10" fmla="*/ 4763 h 9525"/>
                              <a:gd name="connsiteX11" fmla="*/ 1057 w 28575"/>
                              <a:gd name="connsiteY11" fmla="*/ 4763 h 9525"/>
                              <a:gd name="connsiteX12" fmla="*/ 1057 w 28575"/>
                              <a:gd name="connsiteY12" fmla="*/ 4763 h 9525"/>
                              <a:gd name="connsiteX13" fmla="*/ 1057 w 28575"/>
                              <a:gd name="connsiteY13" fmla="*/ 4763 h 9525"/>
                              <a:gd name="connsiteX14" fmla="*/ 1057 w 28575"/>
                              <a:gd name="connsiteY14" fmla="*/ 4763 h 9525"/>
                              <a:gd name="connsiteX15" fmla="*/ 1057 w 28575"/>
                              <a:gd name="connsiteY15" fmla="*/ 4763 h 9525"/>
                              <a:gd name="connsiteX16" fmla="*/ 1057 w 28575"/>
                              <a:gd name="connsiteY16" fmla="*/ 4763 h 9525"/>
                              <a:gd name="connsiteX17" fmla="*/ 1057 w 28575"/>
                              <a:gd name="connsiteY17" fmla="*/ 4763 h 9525"/>
                              <a:gd name="connsiteX18" fmla="*/ 1057 w 28575"/>
                              <a:gd name="connsiteY18" fmla="*/ 9525 h 9525"/>
                              <a:gd name="connsiteX19" fmla="*/ 1057 w 28575"/>
                              <a:gd name="connsiteY19" fmla="*/ 9525 h 9525"/>
                              <a:gd name="connsiteX20" fmla="*/ 1057 w 28575"/>
                              <a:gd name="connsiteY20" fmla="*/ 4763 h 9525"/>
                              <a:gd name="connsiteX21" fmla="*/ 1057 w 28575"/>
                              <a:gd name="connsiteY21" fmla="*/ 4763 h 9525"/>
                              <a:gd name="connsiteX22" fmla="*/ 2114 w 28575"/>
                              <a:gd name="connsiteY22" fmla="*/ 4763 h 9525"/>
                              <a:gd name="connsiteX23" fmla="*/ 2114 w 28575"/>
                              <a:gd name="connsiteY23" fmla="*/ 4763 h 9525"/>
                              <a:gd name="connsiteX24" fmla="*/ 2114 w 28575"/>
                              <a:gd name="connsiteY24" fmla="*/ 4763 h 9525"/>
                              <a:gd name="connsiteX25" fmla="*/ 2114 w 28575"/>
                              <a:gd name="connsiteY25" fmla="*/ 4763 h 9525"/>
                              <a:gd name="connsiteX26" fmla="*/ 2114 w 28575"/>
                              <a:gd name="connsiteY26" fmla="*/ 4763 h 9525"/>
                              <a:gd name="connsiteX27" fmla="*/ 2114 w 28575"/>
                              <a:gd name="connsiteY27" fmla="*/ 4763 h 9525"/>
                              <a:gd name="connsiteX28" fmla="*/ 2114 w 28575"/>
                              <a:gd name="connsiteY28" fmla="*/ 4763 h 9525"/>
                              <a:gd name="connsiteX29" fmla="*/ 2114 w 28575"/>
                              <a:gd name="connsiteY29" fmla="*/ 4763 h 9525"/>
                              <a:gd name="connsiteX30" fmla="*/ 2114 w 28575"/>
                              <a:gd name="connsiteY30" fmla="*/ 4763 h 9525"/>
                              <a:gd name="connsiteX31" fmla="*/ 2114 w 28575"/>
                              <a:gd name="connsiteY31" fmla="*/ 4763 h 9525"/>
                              <a:gd name="connsiteX32" fmla="*/ 2114 w 28575"/>
                              <a:gd name="connsiteY32" fmla="*/ 9525 h 9525"/>
                              <a:gd name="connsiteX33" fmla="*/ 2114 w 28575"/>
                              <a:gd name="connsiteY33" fmla="*/ 9525 h 9525"/>
                              <a:gd name="connsiteX34" fmla="*/ 2114 w 28575"/>
                              <a:gd name="connsiteY34" fmla="*/ 9525 h 9525"/>
                              <a:gd name="connsiteX35" fmla="*/ 2114 w 28575"/>
                              <a:gd name="connsiteY35" fmla="*/ 9525 h 9525"/>
                              <a:gd name="connsiteX36" fmla="*/ 2114 w 28575"/>
                              <a:gd name="connsiteY36" fmla="*/ 9525 h 9525"/>
                              <a:gd name="connsiteX37" fmla="*/ 2114 w 28575"/>
                              <a:gd name="connsiteY37" fmla="*/ 9525 h 9525"/>
                              <a:gd name="connsiteX38" fmla="*/ 2114 w 28575"/>
                              <a:gd name="connsiteY38" fmla="*/ 4763 h 9525"/>
                              <a:gd name="connsiteX39" fmla="*/ 2114 w 28575"/>
                              <a:gd name="connsiteY39" fmla="*/ 4763 h 9525"/>
                              <a:gd name="connsiteX40" fmla="*/ 3172 w 28575"/>
                              <a:gd name="connsiteY40" fmla="*/ 4763 h 9525"/>
                              <a:gd name="connsiteX41" fmla="*/ 3172 w 28575"/>
                              <a:gd name="connsiteY41" fmla="*/ 4763 h 9525"/>
                              <a:gd name="connsiteX42" fmla="*/ 3172 w 28575"/>
                              <a:gd name="connsiteY42" fmla="*/ 4763 h 9525"/>
                              <a:gd name="connsiteX43" fmla="*/ 3172 w 28575"/>
                              <a:gd name="connsiteY43" fmla="*/ 9525 h 9525"/>
                              <a:gd name="connsiteX44" fmla="*/ 3172 w 28575"/>
                              <a:gd name="connsiteY44" fmla="*/ 9525 h 9525"/>
                              <a:gd name="connsiteX45" fmla="*/ 3172 w 28575"/>
                              <a:gd name="connsiteY45" fmla="*/ 9525 h 9525"/>
                              <a:gd name="connsiteX46" fmla="*/ 3172 w 28575"/>
                              <a:gd name="connsiteY46" fmla="*/ 9525 h 9525"/>
                              <a:gd name="connsiteX47" fmla="*/ 3172 w 28575"/>
                              <a:gd name="connsiteY47" fmla="*/ 4763 h 9525"/>
                              <a:gd name="connsiteX48" fmla="*/ 3172 w 28575"/>
                              <a:gd name="connsiteY48" fmla="*/ 9525 h 9525"/>
                              <a:gd name="connsiteX49" fmla="*/ 3172 w 28575"/>
                              <a:gd name="connsiteY49" fmla="*/ 4763 h 9525"/>
                              <a:gd name="connsiteX50" fmla="*/ 3172 w 28575"/>
                              <a:gd name="connsiteY50" fmla="*/ 4763 h 9525"/>
                              <a:gd name="connsiteX51" fmla="*/ 3172 w 28575"/>
                              <a:gd name="connsiteY51" fmla="*/ 4763 h 9525"/>
                              <a:gd name="connsiteX52" fmla="*/ 3172 w 28575"/>
                              <a:gd name="connsiteY52" fmla="*/ 4763 h 9525"/>
                              <a:gd name="connsiteX53" fmla="*/ 3172 w 28575"/>
                              <a:gd name="connsiteY53" fmla="*/ 4763 h 9525"/>
                              <a:gd name="connsiteX54" fmla="*/ 3172 w 28575"/>
                              <a:gd name="connsiteY54" fmla="*/ 4763 h 9525"/>
                              <a:gd name="connsiteX55" fmla="*/ 3172 w 28575"/>
                              <a:gd name="connsiteY55" fmla="*/ 4763 h 9525"/>
                              <a:gd name="connsiteX56" fmla="*/ 3172 w 28575"/>
                              <a:gd name="connsiteY56" fmla="*/ 4763 h 9525"/>
                              <a:gd name="connsiteX57" fmla="*/ 3172 w 28575"/>
                              <a:gd name="connsiteY57" fmla="*/ 4763 h 9525"/>
                              <a:gd name="connsiteX58" fmla="*/ 3172 w 28575"/>
                              <a:gd name="connsiteY58" fmla="*/ 4763 h 9525"/>
                              <a:gd name="connsiteX59" fmla="*/ 3172 w 28575"/>
                              <a:gd name="connsiteY59" fmla="*/ 4763 h 9525"/>
                              <a:gd name="connsiteX60" fmla="*/ 4229 w 28575"/>
                              <a:gd name="connsiteY60" fmla="*/ 4763 h 9525"/>
                              <a:gd name="connsiteX61" fmla="*/ 4229 w 28575"/>
                              <a:gd name="connsiteY61" fmla="*/ 4763 h 9525"/>
                              <a:gd name="connsiteX62" fmla="*/ 4229 w 28575"/>
                              <a:gd name="connsiteY62" fmla="*/ 4763 h 9525"/>
                              <a:gd name="connsiteX63" fmla="*/ 4229 w 28575"/>
                              <a:gd name="connsiteY63" fmla="*/ 4763 h 9525"/>
                              <a:gd name="connsiteX64" fmla="*/ 4229 w 28575"/>
                              <a:gd name="connsiteY64" fmla="*/ 4763 h 9525"/>
                              <a:gd name="connsiteX65" fmla="*/ 4229 w 28575"/>
                              <a:gd name="connsiteY65" fmla="*/ 9525 h 9525"/>
                              <a:gd name="connsiteX66" fmla="*/ 4229 w 28575"/>
                              <a:gd name="connsiteY66" fmla="*/ 9525 h 9525"/>
                              <a:gd name="connsiteX67" fmla="*/ 4229 w 28575"/>
                              <a:gd name="connsiteY67" fmla="*/ 9525 h 9525"/>
                              <a:gd name="connsiteX68" fmla="*/ 4229 w 28575"/>
                              <a:gd name="connsiteY68" fmla="*/ 9525 h 9525"/>
                              <a:gd name="connsiteX69" fmla="*/ 4229 w 28575"/>
                              <a:gd name="connsiteY69" fmla="*/ 4763 h 9525"/>
                              <a:gd name="connsiteX70" fmla="*/ 4229 w 28575"/>
                              <a:gd name="connsiteY70" fmla="*/ 4763 h 9525"/>
                              <a:gd name="connsiteX71" fmla="*/ 4229 w 28575"/>
                              <a:gd name="connsiteY71" fmla="*/ 4763 h 9525"/>
                              <a:gd name="connsiteX72" fmla="*/ 4229 w 28575"/>
                              <a:gd name="connsiteY72" fmla="*/ 4763 h 9525"/>
                              <a:gd name="connsiteX73" fmla="*/ 4229 w 28575"/>
                              <a:gd name="connsiteY73" fmla="*/ 4763 h 9525"/>
                              <a:gd name="connsiteX74" fmla="*/ 4229 w 28575"/>
                              <a:gd name="connsiteY74" fmla="*/ 4763 h 9525"/>
                              <a:gd name="connsiteX75" fmla="*/ 4229 w 28575"/>
                              <a:gd name="connsiteY75" fmla="*/ 9525 h 9525"/>
                              <a:gd name="connsiteX76" fmla="*/ 4229 w 28575"/>
                              <a:gd name="connsiteY76" fmla="*/ 9525 h 9525"/>
                              <a:gd name="connsiteX77" fmla="*/ 4229 w 28575"/>
                              <a:gd name="connsiteY77" fmla="*/ 9525 h 9525"/>
                              <a:gd name="connsiteX78" fmla="*/ 5296 w 28575"/>
                              <a:gd name="connsiteY78" fmla="*/ 4763 h 9525"/>
                              <a:gd name="connsiteX79" fmla="*/ 5296 w 28575"/>
                              <a:gd name="connsiteY79" fmla="*/ 4763 h 9525"/>
                              <a:gd name="connsiteX80" fmla="*/ 5296 w 28575"/>
                              <a:gd name="connsiteY80" fmla="*/ 4763 h 9525"/>
                              <a:gd name="connsiteX81" fmla="*/ 5296 w 28575"/>
                              <a:gd name="connsiteY81" fmla="*/ 4763 h 9525"/>
                              <a:gd name="connsiteX82" fmla="*/ 5296 w 28575"/>
                              <a:gd name="connsiteY82" fmla="*/ 4763 h 9525"/>
                              <a:gd name="connsiteX83" fmla="*/ 5296 w 28575"/>
                              <a:gd name="connsiteY83" fmla="*/ 4763 h 9525"/>
                              <a:gd name="connsiteX84" fmla="*/ 5296 w 28575"/>
                              <a:gd name="connsiteY84" fmla="*/ 4763 h 9525"/>
                              <a:gd name="connsiteX85" fmla="*/ 5296 w 28575"/>
                              <a:gd name="connsiteY85" fmla="*/ 4763 h 9525"/>
                              <a:gd name="connsiteX86" fmla="*/ 5296 w 28575"/>
                              <a:gd name="connsiteY86" fmla="*/ 4763 h 9525"/>
                              <a:gd name="connsiteX87" fmla="*/ 5296 w 28575"/>
                              <a:gd name="connsiteY87" fmla="*/ 4763 h 9525"/>
                              <a:gd name="connsiteX88" fmla="*/ 5296 w 28575"/>
                              <a:gd name="connsiteY88" fmla="*/ 4763 h 9525"/>
                              <a:gd name="connsiteX89" fmla="*/ 5296 w 28575"/>
                              <a:gd name="connsiteY89" fmla="*/ 4763 h 9525"/>
                              <a:gd name="connsiteX90" fmla="*/ 5296 w 28575"/>
                              <a:gd name="connsiteY90" fmla="*/ 4763 h 9525"/>
                              <a:gd name="connsiteX91" fmla="*/ 5296 w 28575"/>
                              <a:gd name="connsiteY91" fmla="*/ 4763 h 9525"/>
                              <a:gd name="connsiteX92" fmla="*/ 5296 w 28575"/>
                              <a:gd name="connsiteY92" fmla="*/ 4763 h 9525"/>
                              <a:gd name="connsiteX93" fmla="*/ 5296 w 28575"/>
                              <a:gd name="connsiteY93" fmla="*/ 4763 h 9525"/>
                              <a:gd name="connsiteX94" fmla="*/ 5296 w 28575"/>
                              <a:gd name="connsiteY94" fmla="*/ 4763 h 9525"/>
                              <a:gd name="connsiteX95" fmla="*/ 5296 w 28575"/>
                              <a:gd name="connsiteY95" fmla="*/ 9525 h 9525"/>
                              <a:gd name="connsiteX96" fmla="*/ 6353 w 28575"/>
                              <a:gd name="connsiteY96" fmla="*/ 9525 h 9525"/>
                              <a:gd name="connsiteX97" fmla="*/ 6353 w 28575"/>
                              <a:gd name="connsiteY97" fmla="*/ 9525 h 9525"/>
                              <a:gd name="connsiteX98" fmla="*/ 6353 w 28575"/>
                              <a:gd name="connsiteY98" fmla="*/ 9525 h 9525"/>
                              <a:gd name="connsiteX99" fmla="*/ 6353 w 28575"/>
                              <a:gd name="connsiteY99" fmla="*/ 4763 h 9525"/>
                              <a:gd name="connsiteX100" fmla="*/ 6353 w 28575"/>
                              <a:gd name="connsiteY100" fmla="*/ 4763 h 9525"/>
                              <a:gd name="connsiteX101" fmla="*/ 6353 w 28575"/>
                              <a:gd name="connsiteY101" fmla="*/ 4763 h 9525"/>
                              <a:gd name="connsiteX102" fmla="*/ 6353 w 28575"/>
                              <a:gd name="connsiteY102" fmla="*/ 4763 h 9525"/>
                              <a:gd name="connsiteX103" fmla="*/ 6353 w 28575"/>
                              <a:gd name="connsiteY103" fmla="*/ 4763 h 9525"/>
                              <a:gd name="connsiteX104" fmla="*/ 6353 w 28575"/>
                              <a:gd name="connsiteY104" fmla="*/ 4763 h 9525"/>
                              <a:gd name="connsiteX105" fmla="*/ 6353 w 28575"/>
                              <a:gd name="connsiteY105" fmla="*/ 9525 h 9525"/>
                              <a:gd name="connsiteX106" fmla="*/ 6353 w 28575"/>
                              <a:gd name="connsiteY106" fmla="*/ 9525 h 9525"/>
                              <a:gd name="connsiteX107" fmla="*/ 6353 w 28575"/>
                              <a:gd name="connsiteY107" fmla="*/ 4763 h 9525"/>
                              <a:gd name="connsiteX108" fmla="*/ 6353 w 28575"/>
                              <a:gd name="connsiteY108" fmla="*/ 4763 h 9525"/>
                              <a:gd name="connsiteX109" fmla="*/ 6353 w 28575"/>
                              <a:gd name="connsiteY109" fmla="*/ 4763 h 9525"/>
                              <a:gd name="connsiteX110" fmla="*/ 6353 w 28575"/>
                              <a:gd name="connsiteY110" fmla="*/ 4763 h 9525"/>
                              <a:gd name="connsiteX111" fmla="*/ 6353 w 28575"/>
                              <a:gd name="connsiteY111" fmla="*/ 4763 h 9525"/>
                              <a:gd name="connsiteX112" fmla="*/ 6353 w 28575"/>
                              <a:gd name="connsiteY112" fmla="*/ 4763 h 9525"/>
                              <a:gd name="connsiteX113" fmla="*/ 6353 w 28575"/>
                              <a:gd name="connsiteY113" fmla="*/ 4763 h 9525"/>
                              <a:gd name="connsiteX114" fmla="*/ 7411 w 28575"/>
                              <a:gd name="connsiteY114" fmla="*/ 4763 h 9525"/>
                              <a:gd name="connsiteX115" fmla="*/ 7411 w 28575"/>
                              <a:gd name="connsiteY115" fmla="*/ 0 h 9525"/>
                              <a:gd name="connsiteX116" fmla="*/ 7411 w 28575"/>
                              <a:gd name="connsiteY116" fmla="*/ 0 h 9525"/>
                              <a:gd name="connsiteX117" fmla="*/ 7411 w 28575"/>
                              <a:gd name="connsiteY117" fmla="*/ 0 h 9525"/>
                              <a:gd name="connsiteX118" fmla="*/ 7411 w 28575"/>
                              <a:gd name="connsiteY118" fmla="*/ 4763 h 9525"/>
                              <a:gd name="connsiteX119" fmla="*/ 7411 w 28575"/>
                              <a:gd name="connsiteY119" fmla="*/ 9525 h 9525"/>
                              <a:gd name="connsiteX120" fmla="*/ 7411 w 28575"/>
                              <a:gd name="connsiteY120" fmla="*/ 9525 h 9525"/>
                              <a:gd name="connsiteX121" fmla="*/ 7411 w 28575"/>
                              <a:gd name="connsiteY121" fmla="*/ 9525 h 9525"/>
                              <a:gd name="connsiteX122" fmla="*/ 7411 w 28575"/>
                              <a:gd name="connsiteY122" fmla="*/ 4763 h 9525"/>
                              <a:gd name="connsiteX123" fmla="*/ 7411 w 28575"/>
                              <a:gd name="connsiteY123" fmla="*/ 4763 h 9525"/>
                              <a:gd name="connsiteX124" fmla="*/ 7411 w 28575"/>
                              <a:gd name="connsiteY124" fmla="*/ 4763 h 9525"/>
                              <a:gd name="connsiteX125" fmla="*/ 7411 w 28575"/>
                              <a:gd name="connsiteY125" fmla="*/ 4763 h 9525"/>
                              <a:gd name="connsiteX126" fmla="*/ 7411 w 28575"/>
                              <a:gd name="connsiteY126" fmla="*/ 4763 h 9525"/>
                              <a:gd name="connsiteX127" fmla="*/ 7411 w 28575"/>
                              <a:gd name="connsiteY127" fmla="*/ 4763 h 9525"/>
                              <a:gd name="connsiteX128" fmla="*/ 7411 w 28575"/>
                              <a:gd name="connsiteY128" fmla="*/ 4763 h 9525"/>
                              <a:gd name="connsiteX129" fmla="*/ 7411 w 28575"/>
                              <a:gd name="connsiteY129" fmla="*/ 4763 h 9525"/>
                              <a:gd name="connsiteX130" fmla="*/ 7411 w 28575"/>
                              <a:gd name="connsiteY130" fmla="*/ 4763 h 9525"/>
                              <a:gd name="connsiteX131" fmla="*/ 7411 w 28575"/>
                              <a:gd name="connsiteY131" fmla="*/ 4763 h 9525"/>
                              <a:gd name="connsiteX132" fmla="*/ 7411 w 28575"/>
                              <a:gd name="connsiteY132" fmla="*/ 4763 h 9525"/>
                              <a:gd name="connsiteX133" fmla="*/ 7411 w 28575"/>
                              <a:gd name="connsiteY133" fmla="*/ 4763 h 9525"/>
                              <a:gd name="connsiteX134" fmla="*/ 8468 w 28575"/>
                              <a:gd name="connsiteY134" fmla="*/ 4763 h 9525"/>
                              <a:gd name="connsiteX135" fmla="*/ 8468 w 28575"/>
                              <a:gd name="connsiteY135" fmla="*/ 4763 h 9525"/>
                              <a:gd name="connsiteX136" fmla="*/ 8468 w 28575"/>
                              <a:gd name="connsiteY136" fmla="*/ 4763 h 9525"/>
                              <a:gd name="connsiteX137" fmla="*/ 8468 w 28575"/>
                              <a:gd name="connsiteY137" fmla="*/ 4763 h 9525"/>
                              <a:gd name="connsiteX138" fmla="*/ 8468 w 28575"/>
                              <a:gd name="connsiteY138" fmla="*/ 4763 h 9525"/>
                              <a:gd name="connsiteX139" fmla="*/ 8468 w 28575"/>
                              <a:gd name="connsiteY139" fmla="*/ 4763 h 9525"/>
                              <a:gd name="connsiteX140" fmla="*/ 8468 w 28575"/>
                              <a:gd name="connsiteY140" fmla="*/ 4763 h 9525"/>
                              <a:gd name="connsiteX141" fmla="*/ 8468 w 28575"/>
                              <a:gd name="connsiteY141" fmla="*/ 4763 h 9525"/>
                              <a:gd name="connsiteX142" fmla="*/ 8468 w 28575"/>
                              <a:gd name="connsiteY142" fmla="*/ 4763 h 9525"/>
                              <a:gd name="connsiteX143" fmla="*/ 8468 w 28575"/>
                              <a:gd name="connsiteY143" fmla="*/ 4763 h 9525"/>
                              <a:gd name="connsiteX144" fmla="*/ 8468 w 28575"/>
                              <a:gd name="connsiteY144" fmla="*/ 4763 h 9525"/>
                              <a:gd name="connsiteX145" fmla="*/ 8468 w 28575"/>
                              <a:gd name="connsiteY145" fmla="*/ 4763 h 9525"/>
                              <a:gd name="connsiteX146" fmla="*/ 8468 w 28575"/>
                              <a:gd name="connsiteY146" fmla="*/ 4763 h 9525"/>
                              <a:gd name="connsiteX147" fmla="*/ 8468 w 28575"/>
                              <a:gd name="connsiteY147" fmla="*/ 4763 h 9525"/>
                              <a:gd name="connsiteX148" fmla="*/ 8468 w 28575"/>
                              <a:gd name="connsiteY148" fmla="*/ 4763 h 9525"/>
                              <a:gd name="connsiteX149" fmla="*/ 8468 w 28575"/>
                              <a:gd name="connsiteY149" fmla="*/ 4763 h 9525"/>
                              <a:gd name="connsiteX150" fmla="*/ 8468 w 28575"/>
                              <a:gd name="connsiteY150" fmla="*/ 4763 h 9525"/>
                              <a:gd name="connsiteX151" fmla="*/ 8468 w 28575"/>
                              <a:gd name="connsiteY151" fmla="*/ 4763 h 9525"/>
                              <a:gd name="connsiteX152" fmla="*/ 9525 w 28575"/>
                              <a:gd name="connsiteY152" fmla="*/ 4763 h 9525"/>
                              <a:gd name="connsiteX153" fmla="*/ 9525 w 28575"/>
                              <a:gd name="connsiteY153" fmla="*/ 0 h 9525"/>
                              <a:gd name="connsiteX154" fmla="*/ 9525 w 28575"/>
                              <a:gd name="connsiteY154" fmla="*/ 4763 h 9525"/>
                              <a:gd name="connsiteX155" fmla="*/ 9525 w 28575"/>
                              <a:gd name="connsiteY155" fmla="*/ 4763 h 9525"/>
                              <a:gd name="connsiteX156" fmla="*/ 9525 w 28575"/>
                              <a:gd name="connsiteY156" fmla="*/ 4763 h 9525"/>
                              <a:gd name="connsiteX157" fmla="*/ 9525 w 28575"/>
                              <a:gd name="connsiteY157" fmla="*/ 4763 h 9525"/>
                              <a:gd name="connsiteX158" fmla="*/ 9525 w 28575"/>
                              <a:gd name="connsiteY158" fmla="*/ 4763 h 9525"/>
                              <a:gd name="connsiteX159" fmla="*/ 9525 w 28575"/>
                              <a:gd name="connsiteY159" fmla="*/ 4763 h 9525"/>
                              <a:gd name="connsiteX160" fmla="*/ 9525 w 28575"/>
                              <a:gd name="connsiteY160" fmla="*/ 4763 h 9525"/>
                              <a:gd name="connsiteX161" fmla="*/ 9525 w 28575"/>
                              <a:gd name="connsiteY161" fmla="*/ 9525 h 9525"/>
                              <a:gd name="connsiteX162" fmla="*/ 9525 w 28575"/>
                              <a:gd name="connsiteY162" fmla="*/ 9525 h 9525"/>
                              <a:gd name="connsiteX163" fmla="*/ 9525 w 28575"/>
                              <a:gd name="connsiteY163" fmla="*/ 4763 h 9525"/>
                              <a:gd name="connsiteX164" fmla="*/ 9525 w 28575"/>
                              <a:gd name="connsiteY164" fmla="*/ 4763 h 9525"/>
                              <a:gd name="connsiteX165" fmla="*/ 9525 w 28575"/>
                              <a:gd name="connsiteY165" fmla="*/ 4763 h 9525"/>
                              <a:gd name="connsiteX166" fmla="*/ 9525 w 28575"/>
                              <a:gd name="connsiteY166" fmla="*/ 4763 h 9525"/>
                              <a:gd name="connsiteX167" fmla="*/ 9525 w 28575"/>
                              <a:gd name="connsiteY167" fmla="*/ 4763 h 9525"/>
                              <a:gd name="connsiteX168" fmla="*/ 9525 w 28575"/>
                              <a:gd name="connsiteY168" fmla="*/ 4763 h 9525"/>
                              <a:gd name="connsiteX169" fmla="*/ 9525 w 28575"/>
                              <a:gd name="connsiteY169" fmla="*/ 4763 h 9525"/>
                              <a:gd name="connsiteX170" fmla="*/ 10582 w 28575"/>
                              <a:gd name="connsiteY170" fmla="*/ 4763 h 9525"/>
                              <a:gd name="connsiteX171" fmla="*/ 10582 w 28575"/>
                              <a:gd name="connsiteY171" fmla="*/ 4763 h 9525"/>
                              <a:gd name="connsiteX172" fmla="*/ 10582 w 28575"/>
                              <a:gd name="connsiteY172" fmla="*/ 4763 h 9525"/>
                              <a:gd name="connsiteX173" fmla="*/ 10582 w 28575"/>
                              <a:gd name="connsiteY173" fmla="*/ 4763 h 9525"/>
                              <a:gd name="connsiteX174" fmla="*/ 10582 w 28575"/>
                              <a:gd name="connsiteY174" fmla="*/ 4763 h 9525"/>
                              <a:gd name="connsiteX175" fmla="*/ 10582 w 28575"/>
                              <a:gd name="connsiteY175" fmla="*/ 4763 h 9525"/>
                              <a:gd name="connsiteX176" fmla="*/ 10582 w 28575"/>
                              <a:gd name="connsiteY176" fmla="*/ 4763 h 9525"/>
                              <a:gd name="connsiteX177" fmla="*/ 10582 w 28575"/>
                              <a:gd name="connsiteY177" fmla="*/ 4763 h 9525"/>
                              <a:gd name="connsiteX178" fmla="*/ 10582 w 28575"/>
                              <a:gd name="connsiteY178" fmla="*/ 9525 h 9525"/>
                              <a:gd name="connsiteX179" fmla="*/ 10582 w 28575"/>
                              <a:gd name="connsiteY179" fmla="*/ 9525 h 9525"/>
                              <a:gd name="connsiteX180" fmla="*/ 10582 w 28575"/>
                              <a:gd name="connsiteY180" fmla="*/ 9525 h 9525"/>
                              <a:gd name="connsiteX181" fmla="*/ 10582 w 28575"/>
                              <a:gd name="connsiteY181" fmla="*/ 9525 h 9525"/>
                              <a:gd name="connsiteX182" fmla="*/ 10582 w 28575"/>
                              <a:gd name="connsiteY182" fmla="*/ 9525 h 9525"/>
                              <a:gd name="connsiteX183" fmla="*/ 10582 w 28575"/>
                              <a:gd name="connsiteY183" fmla="*/ 9525 h 9525"/>
                              <a:gd name="connsiteX184" fmla="*/ 10582 w 28575"/>
                              <a:gd name="connsiteY184" fmla="*/ 4763 h 9525"/>
                              <a:gd name="connsiteX185" fmla="*/ 10582 w 28575"/>
                              <a:gd name="connsiteY185" fmla="*/ 4763 h 9525"/>
                              <a:gd name="connsiteX186" fmla="*/ 10582 w 28575"/>
                              <a:gd name="connsiteY186" fmla="*/ 4763 h 9525"/>
                              <a:gd name="connsiteX187" fmla="*/ 10582 w 28575"/>
                              <a:gd name="connsiteY187" fmla="*/ 4763 h 9525"/>
                              <a:gd name="connsiteX188" fmla="*/ 11639 w 28575"/>
                              <a:gd name="connsiteY188" fmla="*/ 9525 h 9525"/>
                              <a:gd name="connsiteX189" fmla="*/ 11639 w 28575"/>
                              <a:gd name="connsiteY189" fmla="*/ 4763 h 9525"/>
                              <a:gd name="connsiteX190" fmla="*/ 11639 w 28575"/>
                              <a:gd name="connsiteY190" fmla="*/ 4763 h 9525"/>
                              <a:gd name="connsiteX191" fmla="*/ 11639 w 28575"/>
                              <a:gd name="connsiteY191" fmla="*/ 4763 h 9525"/>
                              <a:gd name="connsiteX192" fmla="*/ 11639 w 28575"/>
                              <a:gd name="connsiteY192" fmla="*/ 0 h 9525"/>
                              <a:gd name="connsiteX193" fmla="*/ 11639 w 28575"/>
                              <a:gd name="connsiteY193" fmla="*/ 4763 h 9525"/>
                              <a:gd name="connsiteX194" fmla="*/ 11639 w 28575"/>
                              <a:gd name="connsiteY194" fmla="*/ 4763 h 9525"/>
                              <a:gd name="connsiteX195" fmla="*/ 11639 w 28575"/>
                              <a:gd name="connsiteY195" fmla="*/ 4763 h 9525"/>
                              <a:gd name="connsiteX196" fmla="*/ 11639 w 28575"/>
                              <a:gd name="connsiteY196" fmla="*/ 4763 h 9525"/>
                              <a:gd name="connsiteX197" fmla="*/ 11639 w 28575"/>
                              <a:gd name="connsiteY197" fmla="*/ 4763 h 9525"/>
                              <a:gd name="connsiteX198" fmla="*/ 11639 w 28575"/>
                              <a:gd name="connsiteY198" fmla="*/ 4763 h 9525"/>
                              <a:gd name="connsiteX199" fmla="*/ 11639 w 28575"/>
                              <a:gd name="connsiteY199" fmla="*/ 4763 h 9525"/>
                              <a:gd name="connsiteX200" fmla="*/ 11639 w 28575"/>
                              <a:gd name="connsiteY200" fmla="*/ 4763 h 9525"/>
                              <a:gd name="connsiteX201" fmla="*/ 11639 w 28575"/>
                              <a:gd name="connsiteY201" fmla="*/ 4763 h 9525"/>
                              <a:gd name="connsiteX202" fmla="*/ 11639 w 28575"/>
                              <a:gd name="connsiteY202" fmla="*/ 4763 h 9525"/>
                              <a:gd name="connsiteX203" fmla="*/ 11639 w 28575"/>
                              <a:gd name="connsiteY203" fmla="*/ 4763 h 9525"/>
                              <a:gd name="connsiteX204" fmla="*/ 11639 w 28575"/>
                              <a:gd name="connsiteY204" fmla="*/ 4763 h 9525"/>
                              <a:gd name="connsiteX205" fmla="*/ 11639 w 28575"/>
                              <a:gd name="connsiteY205" fmla="*/ 4763 h 9525"/>
                              <a:gd name="connsiteX206" fmla="*/ 11639 w 28575"/>
                              <a:gd name="connsiteY206" fmla="*/ 4763 h 9525"/>
                              <a:gd name="connsiteX207" fmla="*/ 11639 w 28575"/>
                              <a:gd name="connsiteY207" fmla="*/ 4763 h 9525"/>
                              <a:gd name="connsiteX208" fmla="*/ 12697 w 28575"/>
                              <a:gd name="connsiteY208" fmla="*/ 4763 h 9525"/>
                              <a:gd name="connsiteX209" fmla="*/ 12697 w 28575"/>
                              <a:gd name="connsiteY209" fmla="*/ 4763 h 9525"/>
                              <a:gd name="connsiteX210" fmla="*/ 12697 w 28575"/>
                              <a:gd name="connsiteY210" fmla="*/ 4763 h 9525"/>
                              <a:gd name="connsiteX211" fmla="*/ 12697 w 28575"/>
                              <a:gd name="connsiteY211" fmla="*/ 4763 h 9525"/>
                              <a:gd name="connsiteX212" fmla="*/ 12697 w 28575"/>
                              <a:gd name="connsiteY212" fmla="*/ 4763 h 9525"/>
                              <a:gd name="connsiteX213" fmla="*/ 12697 w 28575"/>
                              <a:gd name="connsiteY213" fmla="*/ 4763 h 9525"/>
                              <a:gd name="connsiteX214" fmla="*/ 12697 w 28575"/>
                              <a:gd name="connsiteY214" fmla="*/ 4763 h 9525"/>
                              <a:gd name="connsiteX215" fmla="*/ 12697 w 28575"/>
                              <a:gd name="connsiteY215" fmla="*/ 4763 h 9525"/>
                              <a:gd name="connsiteX216" fmla="*/ 12697 w 28575"/>
                              <a:gd name="connsiteY216" fmla="*/ 4763 h 9525"/>
                              <a:gd name="connsiteX217" fmla="*/ 12697 w 28575"/>
                              <a:gd name="connsiteY217" fmla="*/ 4763 h 9525"/>
                              <a:gd name="connsiteX218" fmla="*/ 12697 w 28575"/>
                              <a:gd name="connsiteY218" fmla="*/ 4763 h 9525"/>
                              <a:gd name="connsiteX219" fmla="*/ 12697 w 28575"/>
                              <a:gd name="connsiteY219" fmla="*/ 4763 h 9525"/>
                              <a:gd name="connsiteX220" fmla="*/ 12697 w 28575"/>
                              <a:gd name="connsiteY220" fmla="*/ 4763 h 9525"/>
                              <a:gd name="connsiteX221" fmla="*/ 12697 w 28575"/>
                              <a:gd name="connsiteY221" fmla="*/ 4763 h 9525"/>
                              <a:gd name="connsiteX222" fmla="*/ 12697 w 28575"/>
                              <a:gd name="connsiteY222" fmla="*/ 0 h 9525"/>
                              <a:gd name="connsiteX223" fmla="*/ 12697 w 28575"/>
                              <a:gd name="connsiteY223" fmla="*/ 0 h 9525"/>
                              <a:gd name="connsiteX224" fmla="*/ 12697 w 28575"/>
                              <a:gd name="connsiteY224" fmla="*/ 4763 h 9525"/>
                              <a:gd name="connsiteX225" fmla="*/ 12697 w 28575"/>
                              <a:gd name="connsiteY225" fmla="*/ 4763 h 9525"/>
                              <a:gd name="connsiteX226" fmla="*/ 12697 w 28575"/>
                              <a:gd name="connsiteY226" fmla="*/ 4763 h 9525"/>
                              <a:gd name="connsiteX227" fmla="*/ 12697 w 28575"/>
                              <a:gd name="connsiteY227" fmla="*/ 9525 h 9525"/>
                              <a:gd name="connsiteX228" fmla="*/ 12697 w 28575"/>
                              <a:gd name="connsiteY228" fmla="*/ 9525 h 9525"/>
                              <a:gd name="connsiteX229" fmla="*/ 12697 w 28575"/>
                              <a:gd name="connsiteY229" fmla="*/ 9525 h 9525"/>
                              <a:gd name="connsiteX230" fmla="*/ 12697 w 28575"/>
                              <a:gd name="connsiteY230" fmla="*/ 9525 h 9525"/>
                              <a:gd name="connsiteX231" fmla="*/ 12697 w 28575"/>
                              <a:gd name="connsiteY231" fmla="*/ 9525 h 9525"/>
                              <a:gd name="connsiteX232" fmla="*/ 13754 w 28575"/>
                              <a:gd name="connsiteY232" fmla="*/ 9525 h 9525"/>
                              <a:gd name="connsiteX233" fmla="*/ 13754 w 28575"/>
                              <a:gd name="connsiteY233" fmla="*/ 9525 h 9525"/>
                              <a:gd name="connsiteX234" fmla="*/ 13754 w 28575"/>
                              <a:gd name="connsiteY234" fmla="*/ 9525 h 9525"/>
                              <a:gd name="connsiteX235" fmla="*/ 13754 w 28575"/>
                              <a:gd name="connsiteY235" fmla="*/ 4763 h 9525"/>
                              <a:gd name="connsiteX236" fmla="*/ 13754 w 28575"/>
                              <a:gd name="connsiteY236" fmla="*/ 4763 h 9525"/>
                              <a:gd name="connsiteX237" fmla="*/ 13754 w 28575"/>
                              <a:gd name="connsiteY237" fmla="*/ 4763 h 9525"/>
                              <a:gd name="connsiteX238" fmla="*/ 13754 w 28575"/>
                              <a:gd name="connsiteY238" fmla="*/ 4763 h 9525"/>
                              <a:gd name="connsiteX239" fmla="*/ 13754 w 28575"/>
                              <a:gd name="connsiteY239" fmla="*/ 4763 h 9525"/>
                              <a:gd name="connsiteX240" fmla="*/ 13754 w 28575"/>
                              <a:gd name="connsiteY240" fmla="*/ 4763 h 9525"/>
                              <a:gd name="connsiteX241" fmla="*/ 13754 w 28575"/>
                              <a:gd name="connsiteY241" fmla="*/ 4763 h 9525"/>
                              <a:gd name="connsiteX242" fmla="*/ 13754 w 28575"/>
                              <a:gd name="connsiteY242" fmla="*/ 9525 h 9525"/>
                              <a:gd name="connsiteX243" fmla="*/ 13754 w 28575"/>
                              <a:gd name="connsiteY243" fmla="*/ 9525 h 9525"/>
                              <a:gd name="connsiteX244" fmla="*/ 13754 w 28575"/>
                              <a:gd name="connsiteY244" fmla="*/ 9525 h 9525"/>
                              <a:gd name="connsiteX245" fmla="*/ 13754 w 28575"/>
                              <a:gd name="connsiteY245" fmla="*/ 9525 h 9525"/>
                              <a:gd name="connsiteX246" fmla="*/ 13754 w 28575"/>
                              <a:gd name="connsiteY246" fmla="*/ 4763 h 9525"/>
                              <a:gd name="connsiteX247" fmla="*/ 13754 w 28575"/>
                              <a:gd name="connsiteY247" fmla="*/ 4763 h 9525"/>
                              <a:gd name="connsiteX248" fmla="*/ 13754 w 28575"/>
                              <a:gd name="connsiteY248" fmla="*/ 4763 h 9525"/>
                              <a:gd name="connsiteX249" fmla="*/ 13754 w 28575"/>
                              <a:gd name="connsiteY249" fmla="*/ 4763 h 9525"/>
                              <a:gd name="connsiteX250" fmla="*/ 14821 w 28575"/>
                              <a:gd name="connsiteY250" fmla="*/ 4763 h 9525"/>
                              <a:gd name="connsiteX251" fmla="*/ 14821 w 28575"/>
                              <a:gd name="connsiteY251" fmla="*/ 4763 h 9525"/>
                              <a:gd name="connsiteX252" fmla="*/ 14821 w 28575"/>
                              <a:gd name="connsiteY252" fmla="*/ 9525 h 9525"/>
                              <a:gd name="connsiteX253" fmla="*/ 14821 w 28575"/>
                              <a:gd name="connsiteY253" fmla="*/ 4763 h 9525"/>
                              <a:gd name="connsiteX254" fmla="*/ 14821 w 28575"/>
                              <a:gd name="connsiteY254" fmla="*/ 4763 h 9525"/>
                              <a:gd name="connsiteX255" fmla="*/ 14821 w 28575"/>
                              <a:gd name="connsiteY255" fmla="*/ 4763 h 9525"/>
                              <a:gd name="connsiteX256" fmla="*/ 14821 w 28575"/>
                              <a:gd name="connsiteY256" fmla="*/ 4763 h 9525"/>
                              <a:gd name="connsiteX257" fmla="*/ 14821 w 28575"/>
                              <a:gd name="connsiteY257" fmla="*/ 4763 h 9525"/>
                              <a:gd name="connsiteX258" fmla="*/ 14821 w 28575"/>
                              <a:gd name="connsiteY258" fmla="*/ 4763 h 9525"/>
                              <a:gd name="connsiteX259" fmla="*/ 14821 w 28575"/>
                              <a:gd name="connsiteY259" fmla="*/ 4763 h 9525"/>
                              <a:gd name="connsiteX260" fmla="*/ 14821 w 28575"/>
                              <a:gd name="connsiteY260" fmla="*/ 4763 h 9525"/>
                              <a:gd name="connsiteX261" fmla="*/ 14821 w 28575"/>
                              <a:gd name="connsiteY261" fmla="*/ 4763 h 9525"/>
                              <a:gd name="connsiteX262" fmla="*/ 14821 w 28575"/>
                              <a:gd name="connsiteY262" fmla="*/ 4763 h 9525"/>
                              <a:gd name="connsiteX263" fmla="*/ 14821 w 28575"/>
                              <a:gd name="connsiteY263" fmla="*/ 4763 h 9525"/>
                              <a:gd name="connsiteX264" fmla="*/ 14821 w 28575"/>
                              <a:gd name="connsiteY264" fmla="*/ 4763 h 9525"/>
                              <a:gd name="connsiteX265" fmla="*/ 14821 w 28575"/>
                              <a:gd name="connsiteY265" fmla="*/ 4763 h 9525"/>
                              <a:gd name="connsiteX266" fmla="*/ 14821 w 28575"/>
                              <a:gd name="connsiteY266" fmla="*/ 4763 h 9525"/>
                              <a:gd name="connsiteX267" fmla="*/ 14821 w 28575"/>
                              <a:gd name="connsiteY267" fmla="*/ 4763 h 9525"/>
                              <a:gd name="connsiteX268" fmla="*/ 14821 w 28575"/>
                              <a:gd name="connsiteY268" fmla="*/ 4763 h 9525"/>
                              <a:gd name="connsiteX269" fmla="*/ 14821 w 28575"/>
                              <a:gd name="connsiteY269" fmla="*/ 4763 h 9525"/>
                              <a:gd name="connsiteX270" fmla="*/ 15878 w 28575"/>
                              <a:gd name="connsiteY270" fmla="*/ 4763 h 9525"/>
                              <a:gd name="connsiteX271" fmla="*/ 15878 w 28575"/>
                              <a:gd name="connsiteY271" fmla="*/ 4763 h 9525"/>
                              <a:gd name="connsiteX272" fmla="*/ 15878 w 28575"/>
                              <a:gd name="connsiteY272" fmla="*/ 4763 h 9525"/>
                              <a:gd name="connsiteX273" fmla="*/ 15878 w 28575"/>
                              <a:gd name="connsiteY273" fmla="*/ 4763 h 9525"/>
                              <a:gd name="connsiteX274" fmla="*/ 15878 w 28575"/>
                              <a:gd name="connsiteY274" fmla="*/ 9525 h 9525"/>
                              <a:gd name="connsiteX275" fmla="*/ 15878 w 28575"/>
                              <a:gd name="connsiteY275" fmla="*/ 9525 h 9525"/>
                              <a:gd name="connsiteX276" fmla="*/ 15878 w 28575"/>
                              <a:gd name="connsiteY276" fmla="*/ 4763 h 9525"/>
                              <a:gd name="connsiteX277" fmla="*/ 15878 w 28575"/>
                              <a:gd name="connsiteY277" fmla="*/ 4763 h 9525"/>
                              <a:gd name="connsiteX278" fmla="*/ 15878 w 28575"/>
                              <a:gd name="connsiteY278" fmla="*/ 4763 h 9525"/>
                              <a:gd name="connsiteX279" fmla="*/ 15878 w 28575"/>
                              <a:gd name="connsiteY279" fmla="*/ 4763 h 9525"/>
                              <a:gd name="connsiteX280" fmla="*/ 15878 w 28575"/>
                              <a:gd name="connsiteY280" fmla="*/ 4763 h 9525"/>
                              <a:gd name="connsiteX281" fmla="*/ 15878 w 28575"/>
                              <a:gd name="connsiteY281" fmla="*/ 4763 h 9525"/>
                              <a:gd name="connsiteX282" fmla="*/ 15878 w 28575"/>
                              <a:gd name="connsiteY282" fmla="*/ 4763 h 9525"/>
                              <a:gd name="connsiteX283" fmla="*/ 15878 w 28575"/>
                              <a:gd name="connsiteY283" fmla="*/ 4763 h 9525"/>
                              <a:gd name="connsiteX284" fmla="*/ 15878 w 28575"/>
                              <a:gd name="connsiteY284" fmla="*/ 4763 h 9525"/>
                              <a:gd name="connsiteX285" fmla="*/ 15878 w 28575"/>
                              <a:gd name="connsiteY285" fmla="*/ 4763 h 9525"/>
                              <a:gd name="connsiteX286" fmla="*/ 15878 w 28575"/>
                              <a:gd name="connsiteY286" fmla="*/ 4763 h 9525"/>
                              <a:gd name="connsiteX287" fmla="*/ 15878 w 28575"/>
                              <a:gd name="connsiteY287" fmla="*/ 4763 h 9525"/>
                              <a:gd name="connsiteX288" fmla="*/ 16936 w 28575"/>
                              <a:gd name="connsiteY288" fmla="*/ 4763 h 9525"/>
                              <a:gd name="connsiteX289" fmla="*/ 16936 w 28575"/>
                              <a:gd name="connsiteY289" fmla="*/ 9525 h 9525"/>
                              <a:gd name="connsiteX290" fmla="*/ 16936 w 28575"/>
                              <a:gd name="connsiteY290" fmla="*/ 9525 h 9525"/>
                              <a:gd name="connsiteX291" fmla="*/ 16936 w 28575"/>
                              <a:gd name="connsiteY291" fmla="*/ 9525 h 9525"/>
                              <a:gd name="connsiteX292" fmla="*/ 16936 w 28575"/>
                              <a:gd name="connsiteY292" fmla="*/ 9525 h 9525"/>
                              <a:gd name="connsiteX293" fmla="*/ 16936 w 28575"/>
                              <a:gd name="connsiteY293" fmla="*/ 4763 h 9525"/>
                              <a:gd name="connsiteX294" fmla="*/ 16936 w 28575"/>
                              <a:gd name="connsiteY294" fmla="*/ 4763 h 9525"/>
                              <a:gd name="connsiteX295" fmla="*/ 16936 w 28575"/>
                              <a:gd name="connsiteY295" fmla="*/ 4763 h 9525"/>
                              <a:gd name="connsiteX296" fmla="*/ 16936 w 28575"/>
                              <a:gd name="connsiteY296" fmla="*/ 4763 h 9525"/>
                              <a:gd name="connsiteX297" fmla="*/ 16936 w 28575"/>
                              <a:gd name="connsiteY297" fmla="*/ 4763 h 9525"/>
                              <a:gd name="connsiteX298" fmla="*/ 16936 w 28575"/>
                              <a:gd name="connsiteY298" fmla="*/ 4763 h 9525"/>
                              <a:gd name="connsiteX299" fmla="*/ 16936 w 28575"/>
                              <a:gd name="connsiteY299" fmla="*/ 4763 h 9525"/>
                              <a:gd name="connsiteX300" fmla="*/ 16936 w 28575"/>
                              <a:gd name="connsiteY300" fmla="*/ 4763 h 9525"/>
                              <a:gd name="connsiteX301" fmla="*/ 16936 w 28575"/>
                              <a:gd name="connsiteY301" fmla="*/ 4763 h 9525"/>
                              <a:gd name="connsiteX302" fmla="*/ 16936 w 28575"/>
                              <a:gd name="connsiteY302" fmla="*/ 4763 h 9525"/>
                              <a:gd name="connsiteX303" fmla="*/ 16936 w 28575"/>
                              <a:gd name="connsiteY303" fmla="*/ 4763 h 9525"/>
                              <a:gd name="connsiteX304" fmla="*/ 16936 w 28575"/>
                              <a:gd name="connsiteY304" fmla="*/ 4763 h 9525"/>
                              <a:gd name="connsiteX305" fmla="*/ 16936 w 28575"/>
                              <a:gd name="connsiteY305" fmla="*/ 4763 h 9525"/>
                              <a:gd name="connsiteX306" fmla="*/ 17993 w 28575"/>
                              <a:gd name="connsiteY306" fmla="*/ 4763 h 9525"/>
                              <a:gd name="connsiteX307" fmla="*/ 17993 w 28575"/>
                              <a:gd name="connsiteY307" fmla="*/ 9525 h 9525"/>
                              <a:gd name="connsiteX308" fmla="*/ 17993 w 28575"/>
                              <a:gd name="connsiteY308" fmla="*/ 4763 h 9525"/>
                              <a:gd name="connsiteX309" fmla="*/ 17993 w 28575"/>
                              <a:gd name="connsiteY309" fmla="*/ 4763 h 9525"/>
                              <a:gd name="connsiteX310" fmla="*/ 17993 w 28575"/>
                              <a:gd name="connsiteY310" fmla="*/ 4763 h 9525"/>
                              <a:gd name="connsiteX311" fmla="*/ 17993 w 28575"/>
                              <a:gd name="connsiteY311" fmla="*/ 4763 h 9525"/>
                              <a:gd name="connsiteX312" fmla="*/ 17993 w 28575"/>
                              <a:gd name="connsiteY312" fmla="*/ 4763 h 9525"/>
                              <a:gd name="connsiteX313" fmla="*/ 17993 w 28575"/>
                              <a:gd name="connsiteY313" fmla="*/ 4763 h 9525"/>
                              <a:gd name="connsiteX314" fmla="*/ 17993 w 28575"/>
                              <a:gd name="connsiteY314" fmla="*/ 4763 h 9525"/>
                              <a:gd name="connsiteX315" fmla="*/ 17993 w 28575"/>
                              <a:gd name="connsiteY315" fmla="*/ 4763 h 9525"/>
                              <a:gd name="connsiteX316" fmla="*/ 17993 w 28575"/>
                              <a:gd name="connsiteY316" fmla="*/ 4763 h 9525"/>
                              <a:gd name="connsiteX317" fmla="*/ 17993 w 28575"/>
                              <a:gd name="connsiteY317" fmla="*/ 4763 h 9525"/>
                              <a:gd name="connsiteX318" fmla="*/ 17993 w 28575"/>
                              <a:gd name="connsiteY318" fmla="*/ 4763 h 9525"/>
                              <a:gd name="connsiteX319" fmla="*/ 17993 w 28575"/>
                              <a:gd name="connsiteY319" fmla="*/ 4763 h 9525"/>
                              <a:gd name="connsiteX320" fmla="*/ 17993 w 28575"/>
                              <a:gd name="connsiteY320" fmla="*/ 9525 h 9525"/>
                              <a:gd name="connsiteX321" fmla="*/ 17993 w 28575"/>
                              <a:gd name="connsiteY321" fmla="*/ 4763 h 9525"/>
                              <a:gd name="connsiteX322" fmla="*/ 17993 w 28575"/>
                              <a:gd name="connsiteY322" fmla="*/ 9525 h 9525"/>
                              <a:gd name="connsiteX323" fmla="*/ 17993 w 28575"/>
                              <a:gd name="connsiteY323" fmla="*/ 9525 h 9525"/>
                              <a:gd name="connsiteX324" fmla="*/ 19050 w 28575"/>
                              <a:gd name="connsiteY324" fmla="*/ 9525 h 9525"/>
                              <a:gd name="connsiteX325" fmla="*/ 19050 w 28575"/>
                              <a:gd name="connsiteY325" fmla="*/ 9525 h 9525"/>
                              <a:gd name="connsiteX326" fmla="*/ 19050 w 28575"/>
                              <a:gd name="connsiteY326" fmla="*/ 9525 h 9525"/>
                              <a:gd name="connsiteX327" fmla="*/ 19050 w 28575"/>
                              <a:gd name="connsiteY327" fmla="*/ 4763 h 9525"/>
                              <a:gd name="connsiteX328" fmla="*/ 19050 w 28575"/>
                              <a:gd name="connsiteY328" fmla="*/ 4763 h 9525"/>
                              <a:gd name="connsiteX329" fmla="*/ 19050 w 28575"/>
                              <a:gd name="connsiteY329" fmla="*/ 4763 h 9525"/>
                              <a:gd name="connsiteX330" fmla="*/ 19050 w 28575"/>
                              <a:gd name="connsiteY330" fmla="*/ 4763 h 9525"/>
                              <a:gd name="connsiteX331" fmla="*/ 19050 w 28575"/>
                              <a:gd name="connsiteY331" fmla="*/ 4763 h 9525"/>
                              <a:gd name="connsiteX332" fmla="*/ 19050 w 28575"/>
                              <a:gd name="connsiteY332" fmla="*/ 4763 h 9525"/>
                              <a:gd name="connsiteX333" fmla="*/ 19050 w 28575"/>
                              <a:gd name="connsiteY333" fmla="*/ 4763 h 9525"/>
                              <a:gd name="connsiteX334" fmla="*/ 19050 w 28575"/>
                              <a:gd name="connsiteY334" fmla="*/ 4763 h 9525"/>
                              <a:gd name="connsiteX335" fmla="*/ 19050 w 28575"/>
                              <a:gd name="connsiteY335" fmla="*/ 9525 h 9525"/>
                              <a:gd name="connsiteX336" fmla="*/ 19050 w 28575"/>
                              <a:gd name="connsiteY336" fmla="*/ 4763 h 9525"/>
                              <a:gd name="connsiteX337" fmla="*/ 19050 w 28575"/>
                              <a:gd name="connsiteY337" fmla="*/ 4763 h 9525"/>
                              <a:gd name="connsiteX338" fmla="*/ 19050 w 28575"/>
                              <a:gd name="connsiteY338" fmla="*/ 4763 h 9525"/>
                              <a:gd name="connsiteX339" fmla="*/ 19050 w 28575"/>
                              <a:gd name="connsiteY339" fmla="*/ 4763 h 9525"/>
                              <a:gd name="connsiteX340" fmla="*/ 19050 w 28575"/>
                              <a:gd name="connsiteY340" fmla="*/ 4763 h 9525"/>
                              <a:gd name="connsiteX341" fmla="*/ 19050 w 28575"/>
                              <a:gd name="connsiteY341" fmla="*/ 4763 h 9525"/>
                              <a:gd name="connsiteX342" fmla="*/ 19050 w 28575"/>
                              <a:gd name="connsiteY342" fmla="*/ 4763 h 9525"/>
                              <a:gd name="connsiteX343" fmla="*/ 19050 w 28575"/>
                              <a:gd name="connsiteY343" fmla="*/ 4763 h 9525"/>
                              <a:gd name="connsiteX344" fmla="*/ 20107 w 28575"/>
                              <a:gd name="connsiteY344" fmla="*/ 4763 h 9525"/>
                              <a:gd name="connsiteX345" fmla="*/ 20107 w 28575"/>
                              <a:gd name="connsiteY345" fmla="*/ 4763 h 9525"/>
                              <a:gd name="connsiteX346" fmla="*/ 20107 w 28575"/>
                              <a:gd name="connsiteY346" fmla="*/ 4763 h 9525"/>
                              <a:gd name="connsiteX347" fmla="*/ 20107 w 28575"/>
                              <a:gd name="connsiteY347" fmla="*/ 4763 h 9525"/>
                              <a:gd name="connsiteX348" fmla="*/ 20107 w 28575"/>
                              <a:gd name="connsiteY348" fmla="*/ 4763 h 9525"/>
                              <a:gd name="connsiteX349" fmla="*/ 20107 w 28575"/>
                              <a:gd name="connsiteY349" fmla="*/ 4763 h 9525"/>
                              <a:gd name="connsiteX350" fmla="*/ 20107 w 28575"/>
                              <a:gd name="connsiteY350" fmla="*/ 4763 h 9525"/>
                              <a:gd name="connsiteX351" fmla="*/ 20107 w 28575"/>
                              <a:gd name="connsiteY351" fmla="*/ 4763 h 9525"/>
                              <a:gd name="connsiteX352" fmla="*/ 20107 w 28575"/>
                              <a:gd name="connsiteY352" fmla="*/ 4763 h 9525"/>
                              <a:gd name="connsiteX353" fmla="*/ 20107 w 28575"/>
                              <a:gd name="connsiteY353" fmla="*/ 4763 h 9525"/>
                              <a:gd name="connsiteX354" fmla="*/ 20107 w 28575"/>
                              <a:gd name="connsiteY354" fmla="*/ 4763 h 9525"/>
                              <a:gd name="connsiteX355" fmla="*/ 20107 w 28575"/>
                              <a:gd name="connsiteY355" fmla="*/ 4763 h 9525"/>
                              <a:gd name="connsiteX356" fmla="*/ 20107 w 28575"/>
                              <a:gd name="connsiteY356" fmla="*/ 4763 h 9525"/>
                              <a:gd name="connsiteX357" fmla="*/ 20107 w 28575"/>
                              <a:gd name="connsiteY357" fmla="*/ 9525 h 9525"/>
                              <a:gd name="connsiteX358" fmla="*/ 20107 w 28575"/>
                              <a:gd name="connsiteY358" fmla="*/ 9525 h 9525"/>
                              <a:gd name="connsiteX359" fmla="*/ 20107 w 28575"/>
                              <a:gd name="connsiteY359" fmla="*/ 9525 h 9525"/>
                              <a:gd name="connsiteX360" fmla="*/ 20107 w 28575"/>
                              <a:gd name="connsiteY360" fmla="*/ 4763 h 9525"/>
                              <a:gd name="connsiteX361" fmla="*/ 20107 w 28575"/>
                              <a:gd name="connsiteY361" fmla="*/ 4763 h 9525"/>
                              <a:gd name="connsiteX362" fmla="*/ 21164 w 28575"/>
                              <a:gd name="connsiteY362" fmla="*/ 4763 h 9525"/>
                              <a:gd name="connsiteX363" fmla="*/ 21164 w 28575"/>
                              <a:gd name="connsiteY363" fmla="*/ 4763 h 9525"/>
                              <a:gd name="connsiteX364" fmla="*/ 21164 w 28575"/>
                              <a:gd name="connsiteY364" fmla="*/ 4763 h 9525"/>
                              <a:gd name="connsiteX365" fmla="*/ 21164 w 28575"/>
                              <a:gd name="connsiteY365" fmla="*/ 9525 h 9525"/>
                              <a:gd name="connsiteX366" fmla="*/ 21164 w 28575"/>
                              <a:gd name="connsiteY366" fmla="*/ 9525 h 9525"/>
                              <a:gd name="connsiteX367" fmla="*/ 21164 w 28575"/>
                              <a:gd name="connsiteY367" fmla="*/ 4763 h 9525"/>
                              <a:gd name="connsiteX368" fmla="*/ 21164 w 28575"/>
                              <a:gd name="connsiteY368" fmla="*/ 4763 h 9525"/>
                              <a:gd name="connsiteX369" fmla="*/ 21164 w 28575"/>
                              <a:gd name="connsiteY369" fmla="*/ 4763 h 9525"/>
                              <a:gd name="connsiteX370" fmla="*/ 21164 w 28575"/>
                              <a:gd name="connsiteY370" fmla="*/ 4763 h 9525"/>
                              <a:gd name="connsiteX371" fmla="*/ 21164 w 28575"/>
                              <a:gd name="connsiteY371" fmla="*/ 4763 h 9525"/>
                              <a:gd name="connsiteX372" fmla="*/ 21164 w 28575"/>
                              <a:gd name="connsiteY372" fmla="*/ 4763 h 9525"/>
                              <a:gd name="connsiteX373" fmla="*/ 21164 w 28575"/>
                              <a:gd name="connsiteY373" fmla="*/ 4763 h 9525"/>
                              <a:gd name="connsiteX374" fmla="*/ 21164 w 28575"/>
                              <a:gd name="connsiteY374" fmla="*/ 4763 h 9525"/>
                              <a:gd name="connsiteX375" fmla="*/ 21164 w 28575"/>
                              <a:gd name="connsiteY375" fmla="*/ 4763 h 9525"/>
                              <a:gd name="connsiteX376" fmla="*/ 21164 w 28575"/>
                              <a:gd name="connsiteY376" fmla="*/ 4763 h 9525"/>
                              <a:gd name="connsiteX377" fmla="*/ 21164 w 28575"/>
                              <a:gd name="connsiteY377" fmla="*/ 4763 h 9525"/>
                              <a:gd name="connsiteX378" fmla="*/ 21164 w 28575"/>
                              <a:gd name="connsiteY378" fmla="*/ 4763 h 9525"/>
                              <a:gd name="connsiteX379" fmla="*/ 21164 w 28575"/>
                              <a:gd name="connsiteY379" fmla="*/ 4763 h 9525"/>
                              <a:gd name="connsiteX380" fmla="*/ 22222 w 28575"/>
                              <a:gd name="connsiteY380" fmla="*/ 4763 h 9525"/>
                              <a:gd name="connsiteX381" fmla="*/ 22222 w 28575"/>
                              <a:gd name="connsiteY381" fmla="*/ 4763 h 9525"/>
                              <a:gd name="connsiteX382" fmla="*/ 22222 w 28575"/>
                              <a:gd name="connsiteY382" fmla="*/ 4763 h 9525"/>
                              <a:gd name="connsiteX383" fmla="*/ 22222 w 28575"/>
                              <a:gd name="connsiteY383" fmla="*/ 4763 h 9525"/>
                              <a:gd name="connsiteX384" fmla="*/ 22222 w 28575"/>
                              <a:gd name="connsiteY384" fmla="*/ 4763 h 9525"/>
                              <a:gd name="connsiteX385" fmla="*/ 22222 w 28575"/>
                              <a:gd name="connsiteY385" fmla="*/ 4763 h 9525"/>
                              <a:gd name="connsiteX386" fmla="*/ 22222 w 28575"/>
                              <a:gd name="connsiteY386" fmla="*/ 4763 h 9525"/>
                              <a:gd name="connsiteX387" fmla="*/ 22222 w 28575"/>
                              <a:gd name="connsiteY387" fmla="*/ 4763 h 9525"/>
                              <a:gd name="connsiteX388" fmla="*/ 22222 w 28575"/>
                              <a:gd name="connsiteY388" fmla="*/ 9525 h 9525"/>
                              <a:gd name="connsiteX389" fmla="*/ 22222 w 28575"/>
                              <a:gd name="connsiteY389" fmla="*/ 4763 h 9525"/>
                              <a:gd name="connsiteX390" fmla="*/ 22222 w 28575"/>
                              <a:gd name="connsiteY390" fmla="*/ 4763 h 9525"/>
                              <a:gd name="connsiteX391" fmla="*/ 22222 w 28575"/>
                              <a:gd name="connsiteY391" fmla="*/ 9525 h 9525"/>
                              <a:gd name="connsiteX392" fmla="*/ 22222 w 28575"/>
                              <a:gd name="connsiteY392" fmla="*/ 9525 h 9525"/>
                              <a:gd name="connsiteX393" fmla="*/ 22222 w 28575"/>
                              <a:gd name="connsiteY393" fmla="*/ 4763 h 9525"/>
                              <a:gd name="connsiteX394" fmla="*/ 22222 w 28575"/>
                              <a:gd name="connsiteY394" fmla="*/ 4763 h 9525"/>
                              <a:gd name="connsiteX395" fmla="*/ 22222 w 28575"/>
                              <a:gd name="connsiteY395" fmla="*/ 4763 h 9525"/>
                              <a:gd name="connsiteX396" fmla="*/ 22222 w 28575"/>
                              <a:gd name="connsiteY396" fmla="*/ 4763 h 9525"/>
                              <a:gd name="connsiteX397" fmla="*/ 22222 w 28575"/>
                              <a:gd name="connsiteY397" fmla="*/ 4763 h 9525"/>
                              <a:gd name="connsiteX398" fmla="*/ 23279 w 28575"/>
                              <a:gd name="connsiteY398" fmla="*/ 4763 h 9525"/>
                              <a:gd name="connsiteX399" fmla="*/ 23279 w 28575"/>
                              <a:gd name="connsiteY399" fmla="*/ 4763 h 9525"/>
                              <a:gd name="connsiteX400" fmla="*/ 23279 w 28575"/>
                              <a:gd name="connsiteY400" fmla="*/ 4763 h 9525"/>
                              <a:gd name="connsiteX401" fmla="*/ 23279 w 28575"/>
                              <a:gd name="connsiteY401" fmla="*/ 9525 h 9525"/>
                              <a:gd name="connsiteX402" fmla="*/ 23279 w 28575"/>
                              <a:gd name="connsiteY402" fmla="*/ 4763 h 9525"/>
                              <a:gd name="connsiteX403" fmla="*/ 23279 w 28575"/>
                              <a:gd name="connsiteY403" fmla="*/ 4763 h 9525"/>
                              <a:gd name="connsiteX404" fmla="*/ 23279 w 28575"/>
                              <a:gd name="connsiteY404" fmla="*/ 4763 h 9525"/>
                              <a:gd name="connsiteX405" fmla="*/ 23279 w 28575"/>
                              <a:gd name="connsiteY405" fmla="*/ 4763 h 9525"/>
                              <a:gd name="connsiteX406" fmla="*/ 23279 w 28575"/>
                              <a:gd name="connsiteY406" fmla="*/ 4763 h 9525"/>
                              <a:gd name="connsiteX407" fmla="*/ 23279 w 28575"/>
                              <a:gd name="connsiteY407" fmla="*/ 4763 h 9525"/>
                              <a:gd name="connsiteX408" fmla="*/ 23279 w 28575"/>
                              <a:gd name="connsiteY408" fmla="*/ 9525 h 9525"/>
                              <a:gd name="connsiteX409" fmla="*/ 23279 w 28575"/>
                              <a:gd name="connsiteY409" fmla="*/ 4763 h 9525"/>
                              <a:gd name="connsiteX410" fmla="*/ 23279 w 28575"/>
                              <a:gd name="connsiteY410" fmla="*/ 4763 h 9525"/>
                              <a:gd name="connsiteX411" fmla="*/ 23279 w 28575"/>
                              <a:gd name="connsiteY411" fmla="*/ 4763 h 9525"/>
                              <a:gd name="connsiteX412" fmla="*/ 23279 w 28575"/>
                              <a:gd name="connsiteY412" fmla="*/ 4763 h 9525"/>
                              <a:gd name="connsiteX413" fmla="*/ 23279 w 28575"/>
                              <a:gd name="connsiteY413" fmla="*/ 4763 h 9525"/>
                              <a:gd name="connsiteX414" fmla="*/ 23279 w 28575"/>
                              <a:gd name="connsiteY414" fmla="*/ 4763 h 9525"/>
                              <a:gd name="connsiteX415" fmla="*/ 23279 w 28575"/>
                              <a:gd name="connsiteY415" fmla="*/ 4763 h 9525"/>
                              <a:gd name="connsiteX416" fmla="*/ 23279 w 28575"/>
                              <a:gd name="connsiteY416" fmla="*/ 4763 h 9525"/>
                              <a:gd name="connsiteX417" fmla="*/ 23279 w 28575"/>
                              <a:gd name="connsiteY417" fmla="*/ 4763 h 9525"/>
                              <a:gd name="connsiteX418" fmla="*/ 24346 w 28575"/>
                              <a:gd name="connsiteY418" fmla="*/ 4763 h 9525"/>
                              <a:gd name="connsiteX419" fmla="*/ 24346 w 28575"/>
                              <a:gd name="connsiteY419" fmla="*/ 4763 h 9525"/>
                              <a:gd name="connsiteX420" fmla="*/ 24346 w 28575"/>
                              <a:gd name="connsiteY420" fmla="*/ 4763 h 9525"/>
                              <a:gd name="connsiteX421" fmla="*/ 24346 w 28575"/>
                              <a:gd name="connsiteY421" fmla="*/ 9525 h 9525"/>
                              <a:gd name="connsiteX422" fmla="*/ 24346 w 28575"/>
                              <a:gd name="connsiteY422" fmla="*/ 4763 h 9525"/>
                              <a:gd name="connsiteX423" fmla="*/ 24346 w 28575"/>
                              <a:gd name="connsiteY423" fmla="*/ 9525 h 9525"/>
                              <a:gd name="connsiteX424" fmla="*/ 24346 w 28575"/>
                              <a:gd name="connsiteY424" fmla="*/ 9525 h 9525"/>
                              <a:gd name="connsiteX425" fmla="*/ 24346 w 28575"/>
                              <a:gd name="connsiteY425" fmla="*/ 4763 h 9525"/>
                              <a:gd name="connsiteX426" fmla="*/ 24346 w 28575"/>
                              <a:gd name="connsiteY426" fmla="*/ 4763 h 9525"/>
                              <a:gd name="connsiteX427" fmla="*/ 24346 w 28575"/>
                              <a:gd name="connsiteY427" fmla="*/ 4763 h 9525"/>
                              <a:gd name="connsiteX428" fmla="*/ 24346 w 28575"/>
                              <a:gd name="connsiteY428" fmla="*/ 4763 h 9525"/>
                              <a:gd name="connsiteX429" fmla="*/ 24346 w 28575"/>
                              <a:gd name="connsiteY429" fmla="*/ 4763 h 9525"/>
                              <a:gd name="connsiteX430" fmla="*/ 24346 w 28575"/>
                              <a:gd name="connsiteY430" fmla="*/ 4763 h 9525"/>
                              <a:gd name="connsiteX431" fmla="*/ 24346 w 28575"/>
                              <a:gd name="connsiteY431" fmla="*/ 4763 h 9525"/>
                              <a:gd name="connsiteX432" fmla="*/ 24346 w 28575"/>
                              <a:gd name="connsiteY432" fmla="*/ 4763 h 9525"/>
                              <a:gd name="connsiteX433" fmla="*/ 24346 w 28575"/>
                              <a:gd name="connsiteY433" fmla="*/ 4763 h 9525"/>
                              <a:gd name="connsiteX434" fmla="*/ 24346 w 28575"/>
                              <a:gd name="connsiteY434" fmla="*/ 4763 h 9525"/>
                              <a:gd name="connsiteX435" fmla="*/ 24346 w 28575"/>
                              <a:gd name="connsiteY435" fmla="*/ 9525 h 9525"/>
                              <a:gd name="connsiteX436" fmla="*/ 25403 w 28575"/>
                              <a:gd name="connsiteY436" fmla="*/ 9525 h 9525"/>
                              <a:gd name="connsiteX437" fmla="*/ 25403 w 28575"/>
                              <a:gd name="connsiteY437" fmla="*/ 9525 h 9525"/>
                              <a:gd name="connsiteX438" fmla="*/ 25403 w 28575"/>
                              <a:gd name="connsiteY438" fmla="*/ 4763 h 9525"/>
                              <a:gd name="connsiteX439" fmla="*/ 25403 w 28575"/>
                              <a:gd name="connsiteY439" fmla="*/ 4763 h 9525"/>
                              <a:gd name="connsiteX440" fmla="*/ 25403 w 28575"/>
                              <a:gd name="connsiteY440" fmla="*/ 4763 h 9525"/>
                              <a:gd name="connsiteX441" fmla="*/ 25403 w 28575"/>
                              <a:gd name="connsiteY441" fmla="*/ 9525 h 9525"/>
                              <a:gd name="connsiteX442" fmla="*/ 25403 w 28575"/>
                              <a:gd name="connsiteY442" fmla="*/ 9525 h 9525"/>
                              <a:gd name="connsiteX443" fmla="*/ 25403 w 28575"/>
                              <a:gd name="connsiteY443" fmla="*/ 9525 h 9525"/>
                              <a:gd name="connsiteX444" fmla="*/ 25403 w 28575"/>
                              <a:gd name="connsiteY444" fmla="*/ 9525 h 9525"/>
                              <a:gd name="connsiteX445" fmla="*/ 25403 w 28575"/>
                              <a:gd name="connsiteY445" fmla="*/ 4763 h 9525"/>
                              <a:gd name="connsiteX446" fmla="*/ 25403 w 28575"/>
                              <a:gd name="connsiteY446" fmla="*/ 4763 h 9525"/>
                              <a:gd name="connsiteX447" fmla="*/ 25403 w 28575"/>
                              <a:gd name="connsiteY447" fmla="*/ 4763 h 9525"/>
                              <a:gd name="connsiteX448" fmla="*/ 25403 w 28575"/>
                              <a:gd name="connsiteY448" fmla="*/ 4763 h 9525"/>
                              <a:gd name="connsiteX449" fmla="*/ 25403 w 28575"/>
                              <a:gd name="connsiteY449" fmla="*/ 4763 h 9525"/>
                              <a:gd name="connsiteX450" fmla="*/ 25403 w 28575"/>
                              <a:gd name="connsiteY450" fmla="*/ 4763 h 9525"/>
                              <a:gd name="connsiteX451" fmla="*/ 25403 w 28575"/>
                              <a:gd name="connsiteY451" fmla="*/ 4763 h 9525"/>
                              <a:gd name="connsiteX452" fmla="*/ 25403 w 28575"/>
                              <a:gd name="connsiteY452" fmla="*/ 9525 h 9525"/>
                              <a:gd name="connsiteX453" fmla="*/ 25403 w 28575"/>
                              <a:gd name="connsiteY453" fmla="*/ 9525 h 9525"/>
                              <a:gd name="connsiteX454" fmla="*/ 25403 w 28575"/>
                              <a:gd name="connsiteY454" fmla="*/ 9525 h 9525"/>
                              <a:gd name="connsiteX455" fmla="*/ 25403 w 28575"/>
                              <a:gd name="connsiteY455" fmla="*/ 9525 h 9525"/>
                              <a:gd name="connsiteX456" fmla="*/ 25403 w 28575"/>
                              <a:gd name="connsiteY456" fmla="*/ 9525 h 9525"/>
                              <a:gd name="connsiteX457" fmla="*/ 25403 w 28575"/>
                              <a:gd name="connsiteY457" fmla="*/ 9525 h 9525"/>
                              <a:gd name="connsiteX458" fmla="*/ 25403 w 28575"/>
                              <a:gd name="connsiteY458" fmla="*/ 9525 h 9525"/>
                              <a:gd name="connsiteX459" fmla="*/ 25403 w 28575"/>
                              <a:gd name="connsiteY459" fmla="*/ 9525 h 9525"/>
                              <a:gd name="connsiteX460" fmla="*/ 26461 w 28575"/>
                              <a:gd name="connsiteY460" fmla="*/ 9525 h 9525"/>
                              <a:gd name="connsiteX461" fmla="*/ 26461 w 28575"/>
                              <a:gd name="connsiteY461" fmla="*/ 4763 h 9525"/>
                              <a:gd name="connsiteX462" fmla="*/ 26461 w 28575"/>
                              <a:gd name="connsiteY462" fmla="*/ 4763 h 9525"/>
                              <a:gd name="connsiteX463" fmla="*/ 26461 w 28575"/>
                              <a:gd name="connsiteY463" fmla="*/ 9525 h 9525"/>
                              <a:gd name="connsiteX464" fmla="*/ 26461 w 28575"/>
                              <a:gd name="connsiteY464" fmla="*/ 9525 h 9525"/>
                              <a:gd name="connsiteX465" fmla="*/ 26461 w 28575"/>
                              <a:gd name="connsiteY465" fmla="*/ 9525 h 9525"/>
                              <a:gd name="connsiteX466" fmla="*/ 26461 w 28575"/>
                              <a:gd name="connsiteY466" fmla="*/ 9525 h 9525"/>
                              <a:gd name="connsiteX467" fmla="*/ 26461 w 28575"/>
                              <a:gd name="connsiteY467" fmla="*/ 9525 h 9525"/>
                              <a:gd name="connsiteX468" fmla="*/ 26461 w 28575"/>
                              <a:gd name="connsiteY468" fmla="*/ 9525 h 9525"/>
                              <a:gd name="connsiteX469" fmla="*/ 26461 w 28575"/>
                              <a:gd name="connsiteY469" fmla="*/ 9525 h 9525"/>
                              <a:gd name="connsiteX470" fmla="*/ 26461 w 28575"/>
                              <a:gd name="connsiteY470" fmla="*/ 4763 h 9525"/>
                              <a:gd name="connsiteX471" fmla="*/ 26461 w 28575"/>
                              <a:gd name="connsiteY471" fmla="*/ 4763 h 9525"/>
                              <a:gd name="connsiteX472" fmla="*/ 26461 w 28575"/>
                              <a:gd name="connsiteY472" fmla="*/ 4763 h 9525"/>
                              <a:gd name="connsiteX473" fmla="*/ 26461 w 28575"/>
                              <a:gd name="connsiteY473" fmla="*/ 4763 h 9525"/>
                              <a:gd name="connsiteX474" fmla="*/ 26461 w 28575"/>
                              <a:gd name="connsiteY474" fmla="*/ 9525 h 9525"/>
                              <a:gd name="connsiteX475" fmla="*/ 26461 w 28575"/>
                              <a:gd name="connsiteY475" fmla="*/ 9525 h 9525"/>
                              <a:gd name="connsiteX476" fmla="*/ 26461 w 28575"/>
                              <a:gd name="connsiteY476" fmla="*/ 9525 h 9525"/>
                              <a:gd name="connsiteX477" fmla="*/ 26461 w 28575"/>
                              <a:gd name="connsiteY477" fmla="*/ 9525 h 9525"/>
                              <a:gd name="connsiteX478" fmla="*/ 26461 w 28575"/>
                              <a:gd name="connsiteY478" fmla="*/ 9525 h 9525"/>
                              <a:gd name="connsiteX479" fmla="*/ 26461 w 28575"/>
                              <a:gd name="connsiteY479" fmla="*/ 4763 h 9525"/>
                              <a:gd name="connsiteX480" fmla="*/ 27518 w 28575"/>
                              <a:gd name="connsiteY480" fmla="*/ 9525 h 9525"/>
                              <a:gd name="connsiteX481" fmla="*/ 27518 w 28575"/>
                              <a:gd name="connsiteY481" fmla="*/ 4763 h 9525"/>
                              <a:gd name="connsiteX482" fmla="*/ 27518 w 28575"/>
                              <a:gd name="connsiteY482" fmla="*/ 4763 h 9525"/>
                              <a:gd name="connsiteX483" fmla="*/ 27518 w 28575"/>
                              <a:gd name="connsiteY483" fmla="*/ 4763 h 9525"/>
                              <a:gd name="connsiteX484" fmla="*/ 27518 w 28575"/>
                              <a:gd name="connsiteY484" fmla="*/ 4763 h 9525"/>
                              <a:gd name="connsiteX485" fmla="*/ 27518 w 28575"/>
                              <a:gd name="connsiteY485" fmla="*/ 4763 h 9525"/>
                              <a:gd name="connsiteX486" fmla="*/ 27518 w 28575"/>
                              <a:gd name="connsiteY486" fmla="*/ 4763 h 9525"/>
                              <a:gd name="connsiteX487" fmla="*/ 27518 w 28575"/>
                              <a:gd name="connsiteY487" fmla="*/ 4763 h 9525"/>
                              <a:gd name="connsiteX488" fmla="*/ 27518 w 28575"/>
                              <a:gd name="connsiteY488" fmla="*/ 4763 h 9525"/>
                              <a:gd name="connsiteX489" fmla="*/ 27518 w 28575"/>
                              <a:gd name="connsiteY489" fmla="*/ 4763 h 9525"/>
                              <a:gd name="connsiteX490" fmla="*/ 27518 w 28575"/>
                              <a:gd name="connsiteY490" fmla="*/ 4763 h 9525"/>
                              <a:gd name="connsiteX491" fmla="*/ 27518 w 28575"/>
                              <a:gd name="connsiteY491" fmla="*/ 4763 h 9525"/>
                              <a:gd name="connsiteX492" fmla="*/ 27518 w 28575"/>
                              <a:gd name="connsiteY492" fmla="*/ 4763 h 9525"/>
                              <a:gd name="connsiteX493" fmla="*/ 27518 w 28575"/>
                              <a:gd name="connsiteY493" fmla="*/ 4763 h 9525"/>
                              <a:gd name="connsiteX494" fmla="*/ 27518 w 28575"/>
                              <a:gd name="connsiteY494" fmla="*/ 4763 h 9525"/>
                              <a:gd name="connsiteX495" fmla="*/ 27518 w 28575"/>
                              <a:gd name="connsiteY495" fmla="*/ 4763 h 9525"/>
                              <a:gd name="connsiteX496" fmla="*/ 27518 w 28575"/>
                              <a:gd name="connsiteY496" fmla="*/ 4763 h 9525"/>
                              <a:gd name="connsiteX497" fmla="*/ 27518 w 28575"/>
                              <a:gd name="connsiteY497" fmla="*/ 9525 h 9525"/>
                              <a:gd name="connsiteX498" fmla="*/ 28575 w 28575"/>
                              <a:gd name="connsiteY498" fmla="*/ 9525 h 9525"/>
                              <a:gd name="connsiteX499" fmla="*/ 28575 w 28575"/>
                              <a:gd name="connsiteY499" fmla="*/ 9525 h 9525"/>
                              <a:gd name="connsiteX500" fmla="*/ 28575 w 28575"/>
                              <a:gd name="connsiteY500" fmla="*/ 9525 h 9525"/>
                              <a:gd name="connsiteX501" fmla="*/ 28575 w 28575"/>
                              <a:gd name="connsiteY501" fmla="*/ 9525 h 9525"/>
                              <a:gd name="connsiteX502" fmla="*/ 28575 w 28575"/>
                              <a:gd name="connsiteY502" fmla="*/ 9525 h 9525"/>
                              <a:gd name="connsiteX503" fmla="*/ 28575 w 28575"/>
                              <a:gd name="connsiteY503" fmla="*/ 9525 h 9525"/>
                              <a:gd name="connsiteX504" fmla="*/ 28575 w 28575"/>
                              <a:gd name="connsiteY504" fmla="*/ 4763 h 9525"/>
                              <a:gd name="connsiteX505" fmla="*/ 28575 w 28575"/>
                              <a:gd name="connsiteY505" fmla="*/ 9525 h 9525"/>
                              <a:gd name="connsiteX506" fmla="*/ 28575 w 28575"/>
                              <a:gd name="connsiteY506" fmla="*/ 9525 h 9525"/>
                              <a:gd name="connsiteX507" fmla="*/ 28575 w 28575"/>
                              <a:gd name="connsiteY507" fmla="*/ 4763 h 9525"/>
                              <a:gd name="connsiteX508" fmla="*/ 28575 w 28575"/>
                              <a:gd name="connsiteY508" fmla="*/ 9525 h 9525"/>
                              <a:gd name="connsiteX509" fmla="*/ 28575 w 28575"/>
                              <a:gd name="connsiteY509" fmla="*/ 4763 h 9525"/>
                              <a:gd name="connsiteX510" fmla="*/ 28575 w 28575"/>
                              <a:gd name="connsiteY510" fmla="*/ 4763 h 9525"/>
                              <a:gd name="connsiteX511" fmla="*/ 28575 w 28575"/>
                              <a:gd name="connsiteY511" fmla="*/ 9525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9525"/>
                                </a:moveTo>
                                <a:lnTo>
                                  <a:pt x="0" y="4763"/>
                                </a:lnTo>
                                <a:lnTo>
                                  <a:pt x="0" y="0"/>
                                </a:lnTo>
                                <a:lnTo>
                                  <a:pt x="0" y="4763"/>
                                </a:lnTo>
                                <a:lnTo>
                                  <a:pt x="1057" y="0"/>
                                </a:lnTo>
                                <a:lnTo>
                                  <a:pt x="1057" y="0"/>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9525"/>
                                </a:lnTo>
                                <a:lnTo>
                                  <a:pt x="1057" y="9525"/>
                                </a:lnTo>
                                <a:lnTo>
                                  <a:pt x="1057" y="4763"/>
                                </a:lnTo>
                                <a:lnTo>
                                  <a:pt x="1057"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9525"/>
                                </a:lnTo>
                                <a:lnTo>
                                  <a:pt x="2114" y="9525"/>
                                </a:lnTo>
                                <a:lnTo>
                                  <a:pt x="2114" y="9525"/>
                                </a:lnTo>
                                <a:lnTo>
                                  <a:pt x="2114" y="9525"/>
                                </a:lnTo>
                                <a:lnTo>
                                  <a:pt x="2114" y="9525"/>
                                </a:lnTo>
                                <a:lnTo>
                                  <a:pt x="2114" y="9525"/>
                                </a:lnTo>
                                <a:lnTo>
                                  <a:pt x="2114" y="4763"/>
                                </a:lnTo>
                                <a:lnTo>
                                  <a:pt x="2114" y="4763"/>
                                </a:lnTo>
                                <a:lnTo>
                                  <a:pt x="3172" y="4763"/>
                                </a:lnTo>
                                <a:lnTo>
                                  <a:pt x="3172" y="4763"/>
                                </a:lnTo>
                                <a:lnTo>
                                  <a:pt x="3172" y="4763"/>
                                </a:lnTo>
                                <a:lnTo>
                                  <a:pt x="3172" y="9525"/>
                                </a:lnTo>
                                <a:lnTo>
                                  <a:pt x="3172" y="9525"/>
                                </a:lnTo>
                                <a:lnTo>
                                  <a:pt x="3172" y="9525"/>
                                </a:lnTo>
                                <a:lnTo>
                                  <a:pt x="3172" y="9525"/>
                                </a:lnTo>
                                <a:lnTo>
                                  <a:pt x="3172" y="4763"/>
                                </a:lnTo>
                                <a:lnTo>
                                  <a:pt x="3172" y="9525"/>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4229" y="4763"/>
                                </a:lnTo>
                                <a:lnTo>
                                  <a:pt x="4229" y="4763"/>
                                </a:lnTo>
                                <a:lnTo>
                                  <a:pt x="4229" y="4763"/>
                                </a:lnTo>
                                <a:lnTo>
                                  <a:pt x="4229" y="4763"/>
                                </a:lnTo>
                                <a:lnTo>
                                  <a:pt x="4229" y="4763"/>
                                </a:lnTo>
                                <a:lnTo>
                                  <a:pt x="4229" y="9525"/>
                                </a:lnTo>
                                <a:lnTo>
                                  <a:pt x="4229" y="9525"/>
                                </a:lnTo>
                                <a:lnTo>
                                  <a:pt x="4229" y="9525"/>
                                </a:lnTo>
                                <a:lnTo>
                                  <a:pt x="4229" y="9525"/>
                                </a:lnTo>
                                <a:lnTo>
                                  <a:pt x="4229" y="4763"/>
                                </a:lnTo>
                                <a:lnTo>
                                  <a:pt x="4229" y="4763"/>
                                </a:lnTo>
                                <a:lnTo>
                                  <a:pt x="4229" y="4763"/>
                                </a:lnTo>
                                <a:lnTo>
                                  <a:pt x="4229" y="4763"/>
                                </a:lnTo>
                                <a:lnTo>
                                  <a:pt x="4229" y="4763"/>
                                </a:lnTo>
                                <a:lnTo>
                                  <a:pt x="4229" y="4763"/>
                                </a:lnTo>
                                <a:lnTo>
                                  <a:pt x="4229" y="9525"/>
                                </a:lnTo>
                                <a:lnTo>
                                  <a:pt x="4229" y="9525"/>
                                </a:lnTo>
                                <a:lnTo>
                                  <a:pt x="4229" y="9525"/>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9525"/>
                                </a:lnTo>
                                <a:lnTo>
                                  <a:pt x="6353" y="9525"/>
                                </a:lnTo>
                                <a:lnTo>
                                  <a:pt x="6353" y="9525"/>
                                </a:lnTo>
                                <a:lnTo>
                                  <a:pt x="6353" y="9525"/>
                                </a:lnTo>
                                <a:lnTo>
                                  <a:pt x="6353" y="4763"/>
                                </a:lnTo>
                                <a:lnTo>
                                  <a:pt x="6353" y="4763"/>
                                </a:lnTo>
                                <a:lnTo>
                                  <a:pt x="6353" y="4763"/>
                                </a:lnTo>
                                <a:lnTo>
                                  <a:pt x="6353" y="4763"/>
                                </a:lnTo>
                                <a:lnTo>
                                  <a:pt x="6353" y="4763"/>
                                </a:lnTo>
                                <a:lnTo>
                                  <a:pt x="6353" y="4763"/>
                                </a:lnTo>
                                <a:lnTo>
                                  <a:pt x="6353" y="9525"/>
                                </a:lnTo>
                                <a:lnTo>
                                  <a:pt x="6353" y="9525"/>
                                </a:lnTo>
                                <a:lnTo>
                                  <a:pt x="6353" y="4763"/>
                                </a:lnTo>
                                <a:lnTo>
                                  <a:pt x="6353" y="4763"/>
                                </a:lnTo>
                                <a:lnTo>
                                  <a:pt x="6353" y="4763"/>
                                </a:lnTo>
                                <a:lnTo>
                                  <a:pt x="6353" y="4763"/>
                                </a:lnTo>
                                <a:lnTo>
                                  <a:pt x="6353" y="4763"/>
                                </a:lnTo>
                                <a:lnTo>
                                  <a:pt x="6353" y="4763"/>
                                </a:lnTo>
                                <a:lnTo>
                                  <a:pt x="6353" y="4763"/>
                                </a:lnTo>
                                <a:lnTo>
                                  <a:pt x="7411" y="4763"/>
                                </a:lnTo>
                                <a:lnTo>
                                  <a:pt x="7411" y="0"/>
                                </a:lnTo>
                                <a:lnTo>
                                  <a:pt x="7411" y="0"/>
                                </a:lnTo>
                                <a:lnTo>
                                  <a:pt x="7411" y="0"/>
                                </a:lnTo>
                                <a:lnTo>
                                  <a:pt x="7411" y="4763"/>
                                </a:lnTo>
                                <a:lnTo>
                                  <a:pt x="7411" y="9525"/>
                                </a:lnTo>
                                <a:lnTo>
                                  <a:pt x="7411" y="9525"/>
                                </a:lnTo>
                                <a:lnTo>
                                  <a:pt x="7411" y="9525"/>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9525" y="4763"/>
                                </a:lnTo>
                                <a:lnTo>
                                  <a:pt x="9525" y="0"/>
                                </a:lnTo>
                                <a:lnTo>
                                  <a:pt x="9525" y="4763"/>
                                </a:lnTo>
                                <a:lnTo>
                                  <a:pt x="9525" y="4763"/>
                                </a:lnTo>
                                <a:lnTo>
                                  <a:pt x="9525" y="4763"/>
                                </a:lnTo>
                                <a:lnTo>
                                  <a:pt x="9525" y="4763"/>
                                </a:lnTo>
                                <a:lnTo>
                                  <a:pt x="9525" y="4763"/>
                                </a:lnTo>
                                <a:lnTo>
                                  <a:pt x="9525" y="4763"/>
                                </a:lnTo>
                                <a:lnTo>
                                  <a:pt x="9525" y="4763"/>
                                </a:lnTo>
                                <a:lnTo>
                                  <a:pt x="9525" y="9525"/>
                                </a:lnTo>
                                <a:lnTo>
                                  <a:pt x="9525" y="9525"/>
                                </a:lnTo>
                                <a:lnTo>
                                  <a:pt x="9525" y="4763"/>
                                </a:lnTo>
                                <a:lnTo>
                                  <a:pt x="9525" y="4763"/>
                                </a:lnTo>
                                <a:lnTo>
                                  <a:pt x="9525" y="4763"/>
                                </a:lnTo>
                                <a:lnTo>
                                  <a:pt x="9525" y="4763"/>
                                </a:lnTo>
                                <a:lnTo>
                                  <a:pt x="9525" y="4763"/>
                                </a:lnTo>
                                <a:lnTo>
                                  <a:pt x="9525" y="4763"/>
                                </a:lnTo>
                                <a:lnTo>
                                  <a:pt x="9525" y="4763"/>
                                </a:lnTo>
                                <a:lnTo>
                                  <a:pt x="10582" y="4763"/>
                                </a:lnTo>
                                <a:lnTo>
                                  <a:pt x="10582" y="4763"/>
                                </a:lnTo>
                                <a:lnTo>
                                  <a:pt x="10582" y="4763"/>
                                </a:lnTo>
                                <a:lnTo>
                                  <a:pt x="10582" y="4763"/>
                                </a:lnTo>
                                <a:lnTo>
                                  <a:pt x="10582" y="4763"/>
                                </a:lnTo>
                                <a:lnTo>
                                  <a:pt x="10582" y="4763"/>
                                </a:lnTo>
                                <a:lnTo>
                                  <a:pt x="10582" y="4763"/>
                                </a:lnTo>
                                <a:lnTo>
                                  <a:pt x="10582" y="4763"/>
                                </a:lnTo>
                                <a:lnTo>
                                  <a:pt x="10582" y="9525"/>
                                </a:lnTo>
                                <a:lnTo>
                                  <a:pt x="10582" y="9525"/>
                                </a:lnTo>
                                <a:lnTo>
                                  <a:pt x="10582" y="9525"/>
                                </a:lnTo>
                                <a:lnTo>
                                  <a:pt x="10582" y="9525"/>
                                </a:lnTo>
                                <a:lnTo>
                                  <a:pt x="10582" y="9525"/>
                                </a:lnTo>
                                <a:lnTo>
                                  <a:pt x="10582" y="9525"/>
                                </a:lnTo>
                                <a:lnTo>
                                  <a:pt x="10582" y="4763"/>
                                </a:lnTo>
                                <a:lnTo>
                                  <a:pt x="10582" y="4763"/>
                                </a:lnTo>
                                <a:lnTo>
                                  <a:pt x="10582" y="4763"/>
                                </a:lnTo>
                                <a:lnTo>
                                  <a:pt x="10582" y="4763"/>
                                </a:lnTo>
                                <a:lnTo>
                                  <a:pt x="11639" y="9525"/>
                                </a:lnTo>
                                <a:lnTo>
                                  <a:pt x="11639" y="4763"/>
                                </a:lnTo>
                                <a:lnTo>
                                  <a:pt x="11639" y="4763"/>
                                </a:lnTo>
                                <a:lnTo>
                                  <a:pt x="11639" y="4763"/>
                                </a:lnTo>
                                <a:lnTo>
                                  <a:pt x="11639" y="0"/>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0"/>
                                </a:lnTo>
                                <a:lnTo>
                                  <a:pt x="12697" y="0"/>
                                </a:lnTo>
                                <a:lnTo>
                                  <a:pt x="12697" y="4763"/>
                                </a:lnTo>
                                <a:lnTo>
                                  <a:pt x="12697" y="4763"/>
                                </a:lnTo>
                                <a:lnTo>
                                  <a:pt x="12697" y="4763"/>
                                </a:lnTo>
                                <a:lnTo>
                                  <a:pt x="12697" y="9525"/>
                                </a:lnTo>
                                <a:lnTo>
                                  <a:pt x="12697" y="9525"/>
                                </a:lnTo>
                                <a:lnTo>
                                  <a:pt x="12697" y="9525"/>
                                </a:lnTo>
                                <a:lnTo>
                                  <a:pt x="12697" y="9525"/>
                                </a:lnTo>
                                <a:lnTo>
                                  <a:pt x="12697" y="9525"/>
                                </a:lnTo>
                                <a:lnTo>
                                  <a:pt x="13754" y="9525"/>
                                </a:lnTo>
                                <a:lnTo>
                                  <a:pt x="13754" y="9525"/>
                                </a:lnTo>
                                <a:lnTo>
                                  <a:pt x="13754" y="9525"/>
                                </a:lnTo>
                                <a:lnTo>
                                  <a:pt x="13754" y="4763"/>
                                </a:lnTo>
                                <a:lnTo>
                                  <a:pt x="13754" y="4763"/>
                                </a:lnTo>
                                <a:lnTo>
                                  <a:pt x="13754" y="4763"/>
                                </a:lnTo>
                                <a:lnTo>
                                  <a:pt x="13754" y="4763"/>
                                </a:lnTo>
                                <a:lnTo>
                                  <a:pt x="13754" y="4763"/>
                                </a:lnTo>
                                <a:lnTo>
                                  <a:pt x="13754" y="4763"/>
                                </a:lnTo>
                                <a:lnTo>
                                  <a:pt x="13754" y="4763"/>
                                </a:lnTo>
                                <a:lnTo>
                                  <a:pt x="13754" y="9525"/>
                                </a:lnTo>
                                <a:lnTo>
                                  <a:pt x="13754" y="9525"/>
                                </a:lnTo>
                                <a:lnTo>
                                  <a:pt x="13754" y="9525"/>
                                </a:lnTo>
                                <a:lnTo>
                                  <a:pt x="13754" y="9525"/>
                                </a:lnTo>
                                <a:lnTo>
                                  <a:pt x="13754" y="4763"/>
                                </a:lnTo>
                                <a:lnTo>
                                  <a:pt x="13754" y="4763"/>
                                </a:lnTo>
                                <a:lnTo>
                                  <a:pt x="13754" y="4763"/>
                                </a:lnTo>
                                <a:lnTo>
                                  <a:pt x="13754" y="4763"/>
                                </a:lnTo>
                                <a:lnTo>
                                  <a:pt x="14821" y="4763"/>
                                </a:lnTo>
                                <a:lnTo>
                                  <a:pt x="14821" y="4763"/>
                                </a:lnTo>
                                <a:lnTo>
                                  <a:pt x="14821" y="9525"/>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5878" y="4763"/>
                                </a:lnTo>
                                <a:lnTo>
                                  <a:pt x="15878" y="4763"/>
                                </a:lnTo>
                                <a:lnTo>
                                  <a:pt x="15878" y="4763"/>
                                </a:lnTo>
                                <a:lnTo>
                                  <a:pt x="15878" y="4763"/>
                                </a:lnTo>
                                <a:lnTo>
                                  <a:pt x="15878" y="9525"/>
                                </a:lnTo>
                                <a:lnTo>
                                  <a:pt x="15878" y="9525"/>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6936" y="4763"/>
                                </a:lnTo>
                                <a:lnTo>
                                  <a:pt x="16936" y="9525"/>
                                </a:lnTo>
                                <a:lnTo>
                                  <a:pt x="16936" y="9525"/>
                                </a:lnTo>
                                <a:lnTo>
                                  <a:pt x="16936" y="9525"/>
                                </a:lnTo>
                                <a:lnTo>
                                  <a:pt x="16936" y="9525"/>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7993" y="4763"/>
                                </a:lnTo>
                                <a:lnTo>
                                  <a:pt x="17993" y="9525"/>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9525"/>
                                </a:lnTo>
                                <a:lnTo>
                                  <a:pt x="17993" y="4763"/>
                                </a:lnTo>
                                <a:lnTo>
                                  <a:pt x="17993" y="9525"/>
                                </a:lnTo>
                                <a:lnTo>
                                  <a:pt x="17993" y="9525"/>
                                </a:lnTo>
                                <a:lnTo>
                                  <a:pt x="19050" y="9525"/>
                                </a:lnTo>
                                <a:lnTo>
                                  <a:pt x="19050" y="9525"/>
                                </a:lnTo>
                                <a:lnTo>
                                  <a:pt x="19050" y="9525"/>
                                </a:lnTo>
                                <a:lnTo>
                                  <a:pt x="19050" y="4763"/>
                                </a:lnTo>
                                <a:lnTo>
                                  <a:pt x="19050" y="4763"/>
                                </a:lnTo>
                                <a:lnTo>
                                  <a:pt x="19050" y="4763"/>
                                </a:lnTo>
                                <a:lnTo>
                                  <a:pt x="19050" y="4763"/>
                                </a:lnTo>
                                <a:lnTo>
                                  <a:pt x="19050" y="4763"/>
                                </a:lnTo>
                                <a:lnTo>
                                  <a:pt x="19050" y="4763"/>
                                </a:lnTo>
                                <a:lnTo>
                                  <a:pt x="19050" y="4763"/>
                                </a:lnTo>
                                <a:lnTo>
                                  <a:pt x="19050" y="4763"/>
                                </a:lnTo>
                                <a:lnTo>
                                  <a:pt x="19050" y="9525"/>
                                </a:lnTo>
                                <a:lnTo>
                                  <a:pt x="19050" y="4763"/>
                                </a:lnTo>
                                <a:lnTo>
                                  <a:pt x="19050" y="4763"/>
                                </a:lnTo>
                                <a:lnTo>
                                  <a:pt x="19050" y="4763"/>
                                </a:lnTo>
                                <a:lnTo>
                                  <a:pt x="19050" y="4763"/>
                                </a:lnTo>
                                <a:lnTo>
                                  <a:pt x="19050" y="4763"/>
                                </a:lnTo>
                                <a:lnTo>
                                  <a:pt x="19050" y="4763"/>
                                </a:lnTo>
                                <a:lnTo>
                                  <a:pt x="19050" y="4763"/>
                                </a:lnTo>
                                <a:lnTo>
                                  <a:pt x="19050"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9525"/>
                                </a:lnTo>
                                <a:lnTo>
                                  <a:pt x="20107" y="9525"/>
                                </a:lnTo>
                                <a:lnTo>
                                  <a:pt x="20107" y="9525"/>
                                </a:lnTo>
                                <a:lnTo>
                                  <a:pt x="20107" y="4763"/>
                                </a:lnTo>
                                <a:lnTo>
                                  <a:pt x="20107" y="4763"/>
                                </a:lnTo>
                                <a:lnTo>
                                  <a:pt x="21164" y="4763"/>
                                </a:lnTo>
                                <a:lnTo>
                                  <a:pt x="21164" y="4763"/>
                                </a:lnTo>
                                <a:lnTo>
                                  <a:pt x="21164" y="4763"/>
                                </a:lnTo>
                                <a:lnTo>
                                  <a:pt x="21164" y="9525"/>
                                </a:lnTo>
                                <a:lnTo>
                                  <a:pt x="21164" y="9525"/>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2222" y="4763"/>
                                </a:lnTo>
                                <a:lnTo>
                                  <a:pt x="22222" y="4763"/>
                                </a:lnTo>
                                <a:lnTo>
                                  <a:pt x="22222" y="4763"/>
                                </a:lnTo>
                                <a:lnTo>
                                  <a:pt x="22222" y="4763"/>
                                </a:lnTo>
                                <a:lnTo>
                                  <a:pt x="22222" y="4763"/>
                                </a:lnTo>
                                <a:lnTo>
                                  <a:pt x="22222" y="4763"/>
                                </a:lnTo>
                                <a:lnTo>
                                  <a:pt x="22222" y="4763"/>
                                </a:lnTo>
                                <a:lnTo>
                                  <a:pt x="22222" y="4763"/>
                                </a:lnTo>
                                <a:lnTo>
                                  <a:pt x="22222" y="9525"/>
                                </a:lnTo>
                                <a:lnTo>
                                  <a:pt x="22222" y="4763"/>
                                </a:lnTo>
                                <a:lnTo>
                                  <a:pt x="22222" y="4763"/>
                                </a:lnTo>
                                <a:lnTo>
                                  <a:pt x="22222" y="9525"/>
                                </a:lnTo>
                                <a:lnTo>
                                  <a:pt x="22222" y="9525"/>
                                </a:lnTo>
                                <a:lnTo>
                                  <a:pt x="22222" y="4763"/>
                                </a:lnTo>
                                <a:lnTo>
                                  <a:pt x="22222" y="4763"/>
                                </a:lnTo>
                                <a:lnTo>
                                  <a:pt x="22222" y="4763"/>
                                </a:lnTo>
                                <a:lnTo>
                                  <a:pt x="22222" y="4763"/>
                                </a:lnTo>
                                <a:lnTo>
                                  <a:pt x="22222" y="4763"/>
                                </a:lnTo>
                                <a:lnTo>
                                  <a:pt x="23279" y="4763"/>
                                </a:lnTo>
                                <a:lnTo>
                                  <a:pt x="23279" y="4763"/>
                                </a:lnTo>
                                <a:lnTo>
                                  <a:pt x="23279" y="4763"/>
                                </a:lnTo>
                                <a:lnTo>
                                  <a:pt x="23279" y="9525"/>
                                </a:lnTo>
                                <a:lnTo>
                                  <a:pt x="23279" y="4763"/>
                                </a:lnTo>
                                <a:lnTo>
                                  <a:pt x="23279" y="4763"/>
                                </a:lnTo>
                                <a:lnTo>
                                  <a:pt x="23279" y="4763"/>
                                </a:lnTo>
                                <a:lnTo>
                                  <a:pt x="23279" y="4763"/>
                                </a:lnTo>
                                <a:lnTo>
                                  <a:pt x="23279" y="4763"/>
                                </a:lnTo>
                                <a:lnTo>
                                  <a:pt x="23279" y="4763"/>
                                </a:lnTo>
                                <a:lnTo>
                                  <a:pt x="23279" y="9525"/>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4346" y="4763"/>
                                </a:lnTo>
                                <a:lnTo>
                                  <a:pt x="24346" y="4763"/>
                                </a:lnTo>
                                <a:lnTo>
                                  <a:pt x="24346" y="4763"/>
                                </a:lnTo>
                                <a:lnTo>
                                  <a:pt x="24346" y="9525"/>
                                </a:lnTo>
                                <a:lnTo>
                                  <a:pt x="24346" y="4763"/>
                                </a:lnTo>
                                <a:lnTo>
                                  <a:pt x="24346" y="9525"/>
                                </a:lnTo>
                                <a:lnTo>
                                  <a:pt x="24346" y="9525"/>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9525"/>
                                </a:lnTo>
                                <a:lnTo>
                                  <a:pt x="25403" y="9525"/>
                                </a:lnTo>
                                <a:lnTo>
                                  <a:pt x="25403" y="9525"/>
                                </a:lnTo>
                                <a:lnTo>
                                  <a:pt x="25403" y="4763"/>
                                </a:lnTo>
                                <a:lnTo>
                                  <a:pt x="25403" y="4763"/>
                                </a:lnTo>
                                <a:lnTo>
                                  <a:pt x="25403" y="4763"/>
                                </a:lnTo>
                                <a:lnTo>
                                  <a:pt x="25403" y="9525"/>
                                </a:lnTo>
                                <a:lnTo>
                                  <a:pt x="25403" y="9525"/>
                                </a:lnTo>
                                <a:lnTo>
                                  <a:pt x="25403" y="9525"/>
                                </a:lnTo>
                                <a:lnTo>
                                  <a:pt x="25403" y="9525"/>
                                </a:lnTo>
                                <a:lnTo>
                                  <a:pt x="25403" y="4763"/>
                                </a:lnTo>
                                <a:lnTo>
                                  <a:pt x="25403" y="4763"/>
                                </a:lnTo>
                                <a:lnTo>
                                  <a:pt x="25403" y="4763"/>
                                </a:lnTo>
                                <a:lnTo>
                                  <a:pt x="25403" y="4763"/>
                                </a:lnTo>
                                <a:lnTo>
                                  <a:pt x="25403" y="4763"/>
                                </a:lnTo>
                                <a:lnTo>
                                  <a:pt x="25403" y="4763"/>
                                </a:lnTo>
                                <a:lnTo>
                                  <a:pt x="25403" y="4763"/>
                                </a:lnTo>
                                <a:lnTo>
                                  <a:pt x="25403" y="9525"/>
                                </a:lnTo>
                                <a:lnTo>
                                  <a:pt x="25403" y="9525"/>
                                </a:lnTo>
                                <a:lnTo>
                                  <a:pt x="25403" y="9525"/>
                                </a:lnTo>
                                <a:lnTo>
                                  <a:pt x="25403" y="9525"/>
                                </a:lnTo>
                                <a:lnTo>
                                  <a:pt x="25403" y="9525"/>
                                </a:lnTo>
                                <a:lnTo>
                                  <a:pt x="25403" y="9525"/>
                                </a:lnTo>
                                <a:lnTo>
                                  <a:pt x="25403" y="9525"/>
                                </a:lnTo>
                                <a:lnTo>
                                  <a:pt x="25403" y="9525"/>
                                </a:lnTo>
                                <a:lnTo>
                                  <a:pt x="26461" y="9525"/>
                                </a:lnTo>
                                <a:lnTo>
                                  <a:pt x="26461" y="4763"/>
                                </a:lnTo>
                                <a:lnTo>
                                  <a:pt x="26461" y="4763"/>
                                </a:lnTo>
                                <a:lnTo>
                                  <a:pt x="26461" y="9525"/>
                                </a:lnTo>
                                <a:lnTo>
                                  <a:pt x="26461" y="9525"/>
                                </a:lnTo>
                                <a:lnTo>
                                  <a:pt x="26461" y="9525"/>
                                </a:lnTo>
                                <a:lnTo>
                                  <a:pt x="26461" y="9525"/>
                                </a:lnTo>
                                <a:lnTo>
                                  <a:pt x="26461" y="9525"/>
                                </a:lnTo>
                                <a:lnTo>
                                  <a:pt x="26461" y="9525"/>
                                </a:lnTo>
                                <a:lnTo>
                                  <a:pt x="26461" y="9525"/>
                                </a:lnTo>
                                <a:lnTo>
                                  <a:pt x="26461" y="4763"/>
                                </a:lnTo>
                                <a:lnTo>
                                  <a:pt x="26461" y="4763"/>
                                </a:lnTo>
                                <a:lnTo>
                                  <a:pt x="26461" y="4763"/>
                                </a:lnTo>
                                <a:lnTo>
                                  <a:pt x="26461" y="4763"/>
                                </a:lnTo>
                                <a:lnTo>
                                  <a:pt x="26461" y="9525"/>
                                </a:lnTo>
                                <a:lnTo>
                                  <a:pt x="26461" y="9525"/>
                                </a:lnTo>
                                <a:lnTo>
                                  <a:pt x="26461" y="9525"/>
                                </a:lnTo>
                                <a:lnTo>
                                  <a:pt x="26461" y="9525"/>
                                </a:lnTo>
                                <a:lnTo>
                                  <a:pt x="26461" y="9525"/>
                                </a:lnTo>
                                <a:lnTo>
                                  <a:pt x="26461" y="4763"/>
                                </a:lnTo>
                                <a:lnTo>
                                  <a:pt x="27518" y="9525"/>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9525"/>
                                </a:lnTo>
                                <a:lnTo>
                                  <a:pt x="28575" y="9525"/>
                                </a:lnTo>
                                <a:lnTo>
                                  <a:pt x="28575" y="9525"/>
                                </a:lnTo>
                                <a:lnTo>
                                  <a:pt x="28575" y="9525"/>
                                </a:lnTo>
                                <a:lnTo>
                                  <a:pt x="28575" y="9525"/>
                                </a:lnTo>
                                <a:lnTo>
                                  <a:pt x="28575" y="9525"/>
                                </a:lnTo>
                                <a:lnTo>
                                  <a:pt x="28575" y="9525"/>
                                </a:lnTo>
                                <a:lnTo>
                                  <a:pt x="28575" y="4763"/>
                                </a:lnTo>
                                <a:lnTo>
                                  <a:pt x="28575" y="9525"/>
                                </a:lnTo>
                                <a:lnTo>
                                  <a:pt x="28575" y="9525"/>
                                </a:lnTo>
                                <a:lnTo>
                                  <a:pt x="28575" y="4763"/>
                                </a:lnTo>
                                <a:lnTo>
                                  <a:pt x="28575" y="9525"/>
                                </a:lnTo>
                                <a:lnTo>
                                  <a:pt x="28575" y="4763"/>
                                </a:lnTo>
                                <a:lnTo>
                                  <a:pt x="28575" y="4763"/>
                                </a:lnTo>
                                <a:lnTo>
                                  <a:pt x="28575"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8" name="Freeform: Shape 148"/>
                        <wps:cNvSpPr/>
                        <wps:spPr>
                          <a:xfrm>
                            <a:off x="3405187" y="2900362"/>
                            <a:ext cx="28575" cy="9525"/>
                          </a:xfrm>
                          <a:custGeom>
                            <a:avLst/>
                            <a:gdLst>
                              <a:gd name="connsiteX0" fmla="*/ 0 w 28575"/>
                              <a:gd name="connsiteY0" fmla="*/ 9525 h 9525"/>
                              <a:gd name="connsiteX1" fmla="*/ 0 w 28575"/>
                              <a:gd name="connsiteY1" fmla="*/ 9525 h 9525"/>
                              <a:gd name="connsiteX2" fmla="*/ 0 w 28575"/>
                              <a:gd name="connsiteY2" fmla="*/ 4763 h 9525"/>
                              <a:gd name="connsiteX3" fmla="*/ 0 w 28575"/>
                              <a:gd name="connsiteY3" fmla="*/ 4763 h 9525"/>
                              <a:gd name="connsiteX4" fmla="*/ 0 w 28575"/>
                              <a:gd name="connsiteY4" fmla="*/ 4763 h 9525"/>
                              <a:gd name="connsiteX5" fmla="*/ 1057 w 28575"/>
                              <a:gd name="connsiteY5" fmla="*/ 4763 h 9525"/>
                              <a:gd name="connsiteX6" fmla="*/ 1057 w 28575"/>
                              <a:gd name="connsiteY6" fmla="*/ 4763 h 9525"/>
                              <a:gd name="connsiteX7" fmla="*/ 1057 w 28575"/>
                              <a:gd name="connsiteY7" fmla="*/ 9525 h 9525"/>
                              <a:gd name="connsiteX8" fmla="*/ 1057 w 28575"/>
                              <a:gd name="connsiteY8" fmla="*/ 9525 h 9525"/>
                              <a:gd name="connsiteX9" fmla="*/ 1057 w 28575"/>
                              <a:gd name="connsiteY9" fmla="*/ 9525 h 9525"/>
                              <a:gd name="connsiteX10" fmla="*/ 1057 w 28575"/>
                              <a:gd name="connsiteY10" fmla="*/ 9525 h 9525"/>
                              <a:gd name="connsiteX11" fmla="*/ 1057 w 28575"/>
                              <a:gd name="connsiteY11" fmla="*/ 4763 h 9525"/>
                              <a:gd name="connsiteX12" fmla="*/ 1057 w 28575"/>
                              <a:gd name="connsiteY12" fmla="*/ 9525 h 9525"/>
                              <a:gd name="connsiteX13" fmla="*/ 1057 w 28575"/>
                              <a:gd name="connsiteY13" fmla="*/ 4763 h 9525"/>
                              <a:gd name="connsiteX14" fmla="*/ 1057 w 28575"/>
                              <a:gd name="connsiteY14" fmla="*/ 4763 h 9525"/>
                              <a:gd name="connsiteX15" fmla="*/ 1057 w 28575"/>
                              <a:gd name="connsiteY15" fmla="*/ 4763 h 9525"/>
                              <a:gd name="connsiteX16" fmla="*/ 1057 w 28575"/>
                              <a:gd name="connsiteY16" fmla="*/ 4763 h 9525"/>
                              <a:gd name="connsiteX17" fmla="*/ 1057 w 28575"/>
                              <a:gd name="connsiteY17" fmla="*/ 4763 h 9525"/>
                              <a:gd name="connsiteX18" fmla="*/ 1057 w 28575"/>
                              <a:gd name="connsiteY18" fmla="*/ 4763 h 9525"/>
                              <a:gd name="connsiteX19" fmla="*/ 1057 w 28575"/>
                              <a:gd name="connsiteY19" fmla="*/ 4763 h 9525"/>
                              <a:gd name="connsiteX20" fmla="*/ 1057 w 28575"/>
                              <a:gd name="connsiteY20" fmla="*/ 4763 h 9525"/>
                              <a:gd name="connsiteX21" fmla="*/ 1057 w 28575"/>
                              <a:gd name="connsiteY21" fmla="*/ 4763 h 9525"/>
                              <a:gd name="connsiteX22" fmla="*/ 1057 w 28575"/>
                              <a:gd name="connsiteY22" fmla="*/ 4763 h 9525"/>
                              <a:gd name="connsiteX23" fmla="*/ 2114 w 28575"/>
                              <a:gd name="connsiteY23" fmla="*/ 4763 h 9525"/>
                              <a:gd name="connsiteX24" fmla="*/ 2114 w 28575"/>
                              <a:gd name="connsiteY24" fmla="*/ 4763 h 9525"/>
                              <a:gd name="connsiteX25" fmla="*/ 2114 w 28575"/>
                              <a:gd name="connsiteY25" fmla="*/ 4763 h 9525"/>
                              <a:gd name="connsiteX26" fmla="*/ 2114 w 28575"/>
                              <a:gd name="connsiteY26" fmla="*/ 4763 h 9525"/>
                              <a:gd name="connsiteX27" fmla="*/ 2114 w 28575"/>
                              <a:gd name="connsiteY27" fmla="*/ 4763 h 9525"/>
                              <a:gd name="connsiteX28" fmla="*/ 2114 w 28575"/>
                              <a:gd name="connsiteY28" fmla="*/ 4763 h 9525"/>
                              <a:gd name="connsiteX29" fmla="*/ 2114 w 28575"/>
                              <a:gd name="connsiteY29" fmla="*/ 4763 h 9525"/>
                              <a:gd name="connsiteX30" fmla="*/ 2114 w 28575"/>
                              <a:gd name="connsiteY30" fmla="*/ 4763 h 9525"/>
                              <a:gd name="connsiteX31" fmla="*/ 2114 w 28575"/>
                              <a:gd name="connsiteY31" fmla="*/ 4763 h 9525"/>
                              <a:gd name="connsiteX32" fmla="*/ 2114 w 28575"/>
                              <a:gd name="connsiteY32" fmla="*/ 4763 h 9525"/>
                              <a:gd name="connsiteX33" fmla="*/ 2114 w 28575"/>
                              <a:gd name="connsiteY33" fmla="*/ 4763 h 9525"/>
                              <a:gd name="connsiteX34" fmla="*/ 2114 w 28575"/>
                              <a:gd name="connsiteY34" fmla="*/ 4763 h 9525"/>
                              <a:gd name="connsiteX35" fmla="*/ 2114 w 28575"/>
                              <a:gd name="connsiteY35" fmla="*/ 4763 h 9525"/>
                              <a:gd name="connsiteX36" fmla="*/ 2114 w 28575"/>
                              <a:gd name="connsiteY36" fmla="*/ 4763 h 9525"/>
                              <a:gd name="connsiteX37" fmla="*/ 2114 w 28575"/>
                              <a:gd name="connsiteY37" fmla="*/ 9525 h 9525"/>
                              <a:gd name="connsiteX38" fmla="*/ 2114 w 28575"/>
                              <a:gd name="connsiteY38" fmla="*/ 9525 h 9525"/>
                              <a:gd name="connsiteX39" fmla="*/ 2114 w 28575"/>
                              <a:gd name="connsiteY39" fmla="*/ 9525 h 9525"/>
                              <a:gd name="connsiteX40" fmla="*/ 2114 w 28575"/>
                              <a:gd name="connsiteY40" fmla="*/ 9525 h 9525"/>
                              <a:gd name="connsiteX41" fmla="*/ 2114 w 28575"/>
                              <a:gd name="connsiteY41" fmla="*/ 9525 h 9525"/>
                              <a:gd name="connsiteX42" fmla="*/ 2114 w 28575"/>
                              <a:gd name="connsiteY42" fmla="*/ 4763 h 9525"/>
                              <a:gd name="connsiteX43" fmla="*/ 3172 w 28575"/>
                              <a:gd name="connsiteY43" fmla="*/ 4763 h 9525"/>
                              <a:gd name="connsiteX44" fmla="*/ 3172 w 28575"/>
                              <a:gd name="connsiteY44" fmla="*/ 4763 h 9525"/>
                              <a:gd name="connsiteX45" fmla="*/ 3172 w 28575"/>
                              <a:gd name="connsiteY45" fmla="*/ 4763 h 9525"/>
                              <a:gd name="connsiteX46" fmla="*/ 3172 w 28575"/>
                              <a:gd name="connsiteY46" fmla="*/ 4763 h 9525"/>
                              <a:gd name="connsiteX47" fmla="*/ 3172 w 28575"/>
                              <a:gd name="connsiteY47" fmla="*/ 4763 h 9525"/>
                              <a:gd name="connsiteX48" fmla="*/ 3172 w 28575"/>
                              <a:gd name="connsiteY48" fmla="*/ 4763 h 9525"/>
                              <a:gd name="connsiteX49" fmla="*/ 3172 w 28575"/>
                              <a:gd name="connsiteY49" fmla="*/ 4763 h 9525"/>
                              <a:gd name="connsiteX50" fmla="*/ 3172 w 28575"/>
                              <a:gd name="connsiteY50" fmla="*/ 4763 h 9525"/>
                              <a:gd name="connsiteX51" fmla="*/ 3172 w 28575"/>
                              <a:gd name="connsiteY51" fmla="*/ 4763 h 9525"/>
                              <a:gd name="connsiteX52" fmla="*/ 3172 w 28575"/>
                              <a:gd name="connsiteY52" fmla="*/ 4763 h 9525"/>
                              <a:gd name="connsiteX53" fmla="*/ 3172 w 28575"/>
                              <a:gd name="connsiteY53" fmla="*/ 4763 h 9525"/>
                              <a:gd name="connsiteX54" fmla="*/ 3172 w 28575"/>
                              <a:gd name="connsiteY54" fmla="*/ 4763 h 9525"/>
                              <a:gd name="connsiteX55" fmla="*/ 3172 w 28575"/>
                              <a:gd name="connsiteY55" fmla="*/ 4763 h 9525"/>
                              <a:gd name="connsiteX56" fmla="*/ 3172 w 28575"/>
                              <a:gd name="connsiteY56" fmla="*/ 4763 h 9525"/>
                              <a:gd name="connsiteX57" fmla="*/ 3172 w 28575"/>
                              <a:gd name="connsiteY57" fmla="*/ 4763 h 9525"/>
                              <a:gd name="connsiteX58" fmla="*/ 3172 w 28575"/>
                              <a:gd name="connsiteY58" fmla="*/ 4763 h 9525"/>
                              <a:gd name="connsiteX59" fmla="*/ 3172 w 28575"/>
                              <a:gd name="connsiteY59" fmla="*/ 4763 h 9525"/>
                              <a:gd name="connsiteX60" fmla="*/ 3172 w 28575"/>
                              <a:gd name="connsiteY60" fmla="*/ 4763 h 9525"/>
                              <a:gd name="connsiteX61" fmla="*/ 4229 w 28575"/>
                              <a:gd name="connsiteY61" fmla="*/ 4763 h 9525"/>
                              <a:gd name="connsiteX62" fmla="*/ 4229 w 28575"/>
                              <a:gd name="connsiteY62" fmla="*/ 4763 h 9525"/>
                              <a:gd name="connsiteX63" fmla="*/ 4229 w 28575"/>
                              <a:gd name="connsiteY63" fmla="*/ 4763 h 9525"/>
                              <a:gd name="connsiteX64" fmla="*/ 4229 w 28575"/>
                              <a:gd name="connsiteY64" fmla="*/ 4763 h 9525"/>
                              <a:gd name="connsiteX65" fmla="*/ 4229 w 28575"/>
                              <a:gd name="connsiteY65" fmla="*/ 4763 h 9525"/>
                              <a:gd name="connsiteX66" fmla="*/ 4229 w 28575"/>
                              <a:gd name="connsiteY66" fmla="*/ 4763 h 9525"/>
                              <a:gd name="connsiteX67" fmla="*/ 4229 w 28575"/>
                              <a:gd name="connsiteY67" fmla="*/ 4763 h 9525"/>
                              <a:gd name="connsiteX68" fmla="*/ 4229 w 28575"/>
                              <a:gd name="connsiteY68" fmla="*/ 4763 h 9525"/>
                              <a:gd name="connsiteX69" fmla="*/ 4229 w 28575"/>
                              <a:gd name="connsiteY69" fmla="*/ 4763 h 9525"/>
                              <a:gd name="connsiteX70" fmla="*/ 4229 w 28575"/>
                              <a:gd name="connsiteY70" fmla="*/ 4763 h 9525"/>
                              <a:gd name="connsiteX71" fmla="*/ 4229 w 28575"/>
                              <a:gd name="connsiteY71" fmla="*/ 4763 h 9525"/>
                              <a:gd name="connsiteX72" fmla="*/ 4229 w 28575"/>
                              <a:gd name="connsiteY72" fmla="*/ 4763 h 9525"/>
                              <a:gd name="connsiteX73" fmla="*/ 4229 w 28575"/>
                              <a:gd name="connsiteY73" fmla="*/ 4763 h 9525"/>
                              <a:gd name="connsiteX74" fmla="*/ 4229 w 28575"/>
                              <a:gd name="connsiteY74" fmla="*/ 9525 h 9525"/>
                              <a:gd name="connsiteX75" fmla="*/ 4229 w 28575"/>
                              <a:gd name="connsiteY75" fmla="*/ 9525 h 9525"/>
                              <a:gd name="connsiteX76" fmla="*/ 4229 w 28575"/>
                              <a:gd name="connsiteY76" fmla="*/ 9525 h 9525"/>
                              <a:gd name="connsiteX77" fmla="*/ 4229 w 28575"/>
                              <a:gd name="connsiteY77" fmla="*/ 9525 h 9525"/>
                              <a:gd name="connsiteX78" fmla="*/ 4229 w 28575"/>
                              <a:gd name="connsiteY78" fmla="*/ 4763 h 9525"/>
                              <a:gd name="connsiteX79" fmla="*/ 5296 w 28575"/>
                              <a:gd name="connsiteY79" fmla="*/ 4763 h 9525"/>
                              <a:gd name="connsiteX80" fmla="*/ 5296 w 28575"/>
                              <a:gd name="connsiteY80" fmla="*/ 4763 h 9525"/>
                              <a:gd name="connsiteX81" fmla="*/ 5296 w 28575"/>
                              <a:gd name="connsiteY81" fmla="*/ 4763 h 9525"/>
                              <a:gd name="connsiteX82" fmla="*/ 5296 w 28575"/>
                              <a:gd name="connsiteY82" fmla="*/ 9525 h 9525"/>
                              <a:gd name="connsiteX83" fmla="*/ 5296 w 28575"/>
                              <a:gd name="connsiteY83" fmla="*/ 4763 h 9525"/>
                              <a:gd name="connsiteX84" fmla="*/ 5296 w 28575"/>
                              <a:gd name="connsiteY84" fmla="*/ 4763 h 9525"/>
                              <a:gd name="connsiteX85" fmla="*/ 5296 w 28575"/>
                              <a:gd name="connsiteY85" fmla="*/ 4763 h 9525"/>
                              <a:gd name="connsiteX86" fmla="*/ 5296 w 28575"/>
                              <a:gd name="connsiteY86" fmla="*/ 4763 h 9525"/>
                              <a:gd name="connsiteX87" fmla="*/ 5296 w 28575"/>
                              <a:gd name="connsiteY87" fmla="*/ 4763 h 9525"/>
                              <a:gd name="connsiteX88" fmla="*/ 5296 w 28575"/>
                              <a:gd name="connsiteY88" fmla="*/ 4763 h 9525"/>
                              <a:gd name="connsiteX89" fmla="*/ 5296 w 28575"/>
                              <a:gd name="connsiteY89" fmla="*/ 4763 h 9525"/>
                              <a:gd name="connsiteX90" fmla="*/ 5296 w 28575"/>
                              <a:gd name="connsiteY90" fmla="*/ 9525 h 9525"/>
                              <a:gd name="connsiteX91" fmla="*/ 5296 w 28575"/>
                              <a:gd name="connsiteY91" fmla="*/ 4763 h 9525"/>
                              <a:gd name="connsiteX92" fmla="*/ 5296 w 28575"/>
                              <a:gd name="connsiteY92" fmla="*/ 9525 h 9525"/>
                              <a:gd name="connsiteX93" fmla="*/ 5296 w 28575"/>
                              <a:gd name="connsiteY93" fmla="*/ 9525 h 9525"/>
                              <a:gd name="connsiteX94" fmla="*/ 5296 w 28575"/>
                              <a:gd name="connsiteY94" fmla="*/ 9525 h 9525"/>
                              <a:gd name="connsiteX95" fmla="*/ 5296 w 28575"/>
                              <a:gd name="connsiteY95" fmla="*/ 9525 h 9525"/>
                              <a:gd name="connsiteX96" fmla="*/ 5296 w 28575"/>
                              <a:gd name="connsiteY96" fmla="*/ 4763 h 9525"/>
                              <a:gd name="connsiteX97" fmla="*/ 6353 w 28575"/>
                              <a:gd name="connsiteY97" fmla="*/ 4763 h 9525"/>
                              <a:gd name="connsiteX98" fmla="*/ 6353 w 28575"/>
                              <a:gd name="connsiteY98" fmla="*/ 4763 h 9525"/>
                              <a:gd name="connsiteX99" fmla="*/ 6353 w 28575"/>
                              <a:gd name="connsiteY99" fmla="*/ 4763 h 9525"/>
                              <a:gd name="connsiteX100" fmla="*/ 6353 w 28575"/>
                              <a:gd name="connsiteY100" fmla="*/ 4763 h 9525"/>
                              <a:gd name="connsiteX101" fmla="*/ 6353 w 28575"/>
                              <a:gd name="connsiteY101" fmla="*/ 4763 h 9525"/>
                              <a:gd name="connsiteX102" fmla="*/ 6353 w 28575"/>
                              <a:gd name="connsiteY102" fmla="*/ 4763 h 9525"/>
                              <a:gd name="connsiteX103" fmla="*/ 6353 w 28575"/>
                              <a:gd name="connsiteY103" fmla="*/ 4763 h 9525"/>
                              <a:gd name="connsiteX104" fmla="*/ 6353 w 28575"/>
                              <a:gd name="connsiteY104" fmla="*/ 4763 h 9525"/>
                              <a:gd name="connsiteX105" fmla="*/ 6353 w 28575"/>
                              <a:gd name="connsiteY105" fmla="*/ 4763 h 9525"/>
                              <a:gd name="connsiteX106" fmla="*/ 6353 w 28575"/>
                              <a:gd name="connsiteY106" fmla="*/ 9525 h 9525"/>
                              <a:gd name="connsiteX107" fmla="*/ 6353 w 28575"/>
                              <a:gd name="connsiteY107" fmla="*/ 9525 h 9525"/>
                              <a:gd name="connsiteX108" fmla="*/ 6353 w 28575"/>
                              <a:gd name="connsiteY108" fmla="*/ 4763 h 9525"/>
                              <a:gd name="connsiteX109" fmla="*/ 6353 w 28575"/>
                              <a:gd name="connsiteY109" fmla="*/ 4763 h 9525"/>
                              <a:gd name="connsiteX110" fmla="*/ 6353 w 28575"/>
                              <a:gd name="connsiteY110" fmla="*/ 4763 h 9525"/>
                              <a:gd name="connsiteX111" fmla="*/ 6353 w 28575"/>
                              <a:gd name="connsiteY111" fmla="*/ 4763 h 9525"/>
                              <a:gd name="connsiteX112" fmla="*/ 6353 w 28575"/>
                              <a:gd name="connsiteY112" fmla="*/ 4763 h 9525"/>
                              <a:gd name="connsiteX113" fmla="*/ 6353 w 28575"/>
                              <a:gd name="connsiteY113" fmla="*/ 9525 h 9525"/>
                              <a:gd name="connsiteX114" fmla="*/ 6353 w 28575"/>
                              <a:gd name="connsiteY114" fmla="*/ 9525 h 9525"/>
                              <a:gd name="connsiteX115" fmla="*/ 6353 w 28575"/>
                              <a:gd name="connsiteY115" fmla="*/ 9525 h 9525"/>
                              <a:gd name="connsiteX116" fmla="*/ 6353 w 28575"/>
                              <a:gd name="connsiteY116" fmla="*/ 9525 h 9525"/>
                              <a:gd name="connsiteX117" fmla="*/ 7411 w 28575"/>
                              <a:gd name="connsiteY117" fmla="*/ 4763 h 9525"/>
                              <a:gd name="connsiteX118" fmla="*/ 7411 w 28575"/>
                              <a:gd name="connsiteY118" fmla="*/ 4763 h 9525"/>
                              <a:gd name="connsiteX119" fmla="*/ 7411 w 28575"/>
                              <a:gd name="connsiteY119" fmla="*/ 4763 h 9525"/>
                              <a:gd name="connsiteX120" fmla="*/ 7411 w 28575"/>
                              <a:gd name="connsiteY120" fmla="*/ 4763 h 9525"/>
                              <a:gd name="connsiteX121" fmla="*/ 7411 w 28575"/>
                              <a:gd name="connsiteY121" fmla="*/ 4763 h 9525"/>
                              <a:gd name="connsiteX122" fmla="*/ 7411 w 28575"/>
                              <a:gd name="connsiteY122" fmla="*/ 9525 h 9525"/>
                              <a:gd name="connsiteX123" fmla="*/ 7411 w 28575"/>
                              <a:gd name="connsiteY123" fmla="*/ 9525 h 9525"/>
                              <a:gd name="connsiteX124" fmla="*/ 7411 w 28575"/>
                              <a:gd name="connsiteY124" fmla="*/ 9525 h 9525"/>
                              <a:gd name="connsiteX125" fmla="*/ 7411 w 28575"/>
                              <a:gd name="connsiteY125" fmla="*/ 4763 h 9525"/>
                              <a:gd name="connsiteX126" fmla="*/ 7411 w 28575"/>
                              <a:gd name="connsiteY126" fmla="*/ 4763 h 9525"/>
                              <a:gd name="connsiteX127" fmla="*/ 7411 w 28575"/>
                              <a:gd name="connsiteY127" fmla="*/ 0 h 9525"/>
                              <a:gd name="connsiteX128" fmla="*/ 7411 w 28575"/>
                              <a:gd name="connsiteY128" fmla="*/ 0 h 9525"/>
                              <a:gd name="connsiteX129" fmla="*/ 7411 w 28575"/>
                              <a:gd name="connsiteY129" fmla="*/ 4763 h 9525"/>
                              <a:gd name="connsiteX130" fmla="*/ 7411 w 28575"/>
                              <a:gd name="connsiteY130" fmla="*/ 4763 h 9525"/>
                              <a:gd name="connsiteX131" fmla="*/ 7411 w 28575"/>
                              <a:gd name="connsiteY131" fmla="*/ 4763 h 9525"/>
                              <a:gd name="connsiteX132" fmla="*/ 7411 w 28575"/>
                              <a:gd name="connsiteY132" fmla="*/ 4763 h 9525"/>
                              <a:gd name="connsiteX133" fmla="*/ 7411 w 28575"/>
                              <a:gd name="connsiteY133" fmla="*/ 4763 h 9525"/>
                              <a:gd name="connsiteX134" fmla="*/ 7411 w 28575"/>
                              <a:gd name="connsiteY134" fmla="*/ 4763 h 9525"/>
                              <a:gd name="connsiteX135" fmla="*/ 8468 w 28575"/>
                              <a:gd name="connsiteY135" fmla="*/ 4763 h 9525"/>
                              <a:gd name="connsiteX136" fmla="*/ 8468 w 28575"/>
                              <a:gd name="connsiteY136" fmla="*/ 4763 h 9525"/>
                              <a:gd name="connsiteX137" fmla="*/ 8468 w 28575"/>
                              <a:gd name="connsiteY137" fmla="*/ 4763 h 9525"/>
                              <a:gd name="connsiteX138" fmla="*/ 8468 w 28575"/>
                              <a:gd name="connsiteY138" fmla="*/ 4763 h 9525"/>
                              <a:gd name="connsiteX139" fmla="*/ 8468 w 28575"/>
                              <a:gd name="connsiteY139" fmla="*/ 4763 h 9525"/>
                              <a:gd name="connsiteX140" fmla="*/ 8468 w 28575"/>
                              <a:gd name="connsiteY140" fmla="*/ 4763 h 9525"/>
                              <a:gd name="connsiteX141" fmla="*/ 8468 w 28575"/>
                              <a:gd name="connsiteY141" fmla="*/ 4763 h 9525"/>
                              <a:gd name="connsiteX142" fmla="*/ 8468 w 28575"/>
                              <a:gd name="connsiteY142" fmla="*/ 4763 h 9525"/>
                              <a:gd name="connsiteX143" fmla="*/ 8468 w 28575"/>
                              <a:gd name="connsiteY143" fmla="*/ 4763 h 9525"/>
                              <a:gd name="connsiteX144" fmla="*/ 8468 w 28575"/>
                              <a:gd name="connsiteY144" fmla="*/ 9525 h 9525"/>
                              <a:gd name="connsiteX145" fmla="*/ 8468 w 28575"/>
                              <a:gd name="connsiteY145" fmla="*/ 9525 h 9525"/>
                              <a:gd name="connsiteX146" fmla="*/ 8468 w 28575"/>
                              <a:gd name="connsiteY146" fmla="*/ 9525 h 9525"/>
                              <a:gd name="connsiteX147" fmla="*/ 8468 w 28575"/>
                              <a:gd name="connsiteY147" fmla="*/ 9525 h 9525"/>
                              <a:gd name="connsiteX148" fmla="*/ 8468 w 28575"/>
                              <a:gd name="connsiteY148" fmla="*/ 9525 h 9525"/>
                              <a:gd name="connsiteX149" fmla="*/ 8468 w 28575"/>
                              <a:gd name="connsiteY149" fmla="*/ 4763 h 9525"/>
                              <a:gd name="connsiteX150" fmla="*/ 8468 w 28575"/>
                              <a:gd name="connsiteY150" fmla="*/ 9525 h 9525"/>
                              <a:gd name="connsiteX151" fmla="*/ 8468 w 28575"/>
                              <a:gd name="connsiteY151" fmla="*/ 9525 h 9525"/>
                              <a:gd name="connsiteX152" fmla="*/ 8468 w 28575"/>
                              <a:gd name="connsiteY152" fmla="*/ 4763 h 9525"/>
                              <a:gd name="connsiteX153" fmla="*/ 8468 w 28575"/>
                              <a:gd name="connsiteY153" fmla="*/ 4763 h 9525"/>
                              <a:gd name="connsiteX154" fmla="*/ 8468 w 28575"/>
                              <a:gd name="connsiteY154" fmla="*/ 4763 h 9525"/>
                              <a:gd name="connsiteX155" fmla="*/ 8468 w 28575"/>
                              <a:gd name="connsiteY155" fmla="*/ 4763 h 9525"/>
                              <a:gd name="connsiteX156" fmla="*/ 8468 w 28575"/>
                              <a:gd name="connsiteY156" fmla="*/ 4763 h 9525"/>
                              <a:gd name="connsiteX157" fmla="*/ 8468 w 28575"/>
                              <a:gd name="connsiteY157" fmla="*/ 4763 h 9525"/>
                              <a:gd name="connsiteX158" fmla="*/ 8468 w 28575"/>
                              <a:gd name="connsiteY158" fmla="*/ 4763 h 9525"/>
                              <a:gd name="connsiteX159" fmla="*/ 9525 w 28575"/>
                              <a:gd name="connsiteY159" fmla="*/ 4763 h 9525"/>
                              <a:gd name="connsiteX160" fmla="*/ 9525 w 28575"/>
                              <a:gd name="connsiteY160" fmla="*/ 4763 h 9525"/>
                              <a:gd name="connsiteX161" fmla="*/ 9525 w 28575"/>
                              <a:gd name="connsiteY161" fmla="*/ 4763 h 9525"/>
                              <a:gd name="connsiteX162" fmla="*/ 9525 w 28575"/>
                              <a:gd name="connsiteY162" fmla="*/ 4763 h 9525"/>
                              <a:gd name="connsiteX163" fmla="*/ 9525 w 28575"/>
                              <a:gd name="connsiteY163" fmla="*/ 4763 h 9525"/>
                              <a:gd name="connsiteX164" fmla="*/ 9525 w 28575"/>
                              <a:gd name="connsiteY164" fmla="*/ 4763 h 9525"/>
                              <a:gd name="connsiteX165" fmla="*/ 9525 w 28575"/>
                              <a:gd name="connsiteY165" fmla="*/ 4763 h 9525"/>
                              <a:gd name="connsiteX166" fmla="*/ 9525 w 28575"/>
                              <a:gd name="connsiteY166" fmla="*/ 4763 h 9525"/>
                              <a:gd name="connsiteX167" fmla="*/ 9525 w 28575"/>
                              <a:gd name="connsiteY167" fmla="*/ 4763 h 9525"/>
                              <a:gd name="connsiteX168" fmla="*/ 9525 w 28575"/>
                              <a:gd name="connsiteY168" fmla="*/ 4763 h 9525"/>
                              <a:gd name="connsiteX169" fmla="*/ 9525 w 28575"/>
                              <a:gd name="connsiteY169" fmla="*/ 4763 h 9525"/>
                              <a:gd name="connsiteX170" fmla="*/ 9525 w 28575"/>
                              <a:gd name="connsiteY170" fmla="*/ 4763 h 9525"/>
                              <a:gd name="connsiteX171" fmla="*/ 9525 w 28575"/>
                              <a:gd name="connsiteY171" fmla="*/ 4763 h 9525"/>
                              <a:gd name="connsiteX172" fmla="*/ 9525 w 28575"/>
                              <a:gd name="connsiteY172" fmla="*/ 0 h 9525"/>
                              <a:gd name="connsiteX173" fmla="*/ 9525 w 28575"/>
                              <a:gd name="connsiteY173" fmla="*/ 0 h 9525"/>
                              <a:gd name="connsiteX174" fmla="*/ 9525 w 28575"/>
                              <a:gd name="connsiteY174" fmla="*/ 4763 h 9525"/>
                              <a:gd name="connsiteX175" fmla="*/ 9525 w 28575"/>
                              <a:gd name="connsiteY175" fmla="*/ 4763 h 9525"/>
                              <a:gd name="connsiteX176" fmla="*/ 9525 w 28575"/>
                              <a:gd name="connsiteY176" fmla="*/ 4763 h 9525"/>
                              <a:gd name="connsiteX177" fmla="*/ 10582 w 28575"/>
                              <a:gd name="connsiteY177" fmla="*/ 4763 h 9525"/>
                              <a:gd name="connsiteX178" fmla="*/ 10582 w 28575"/>
                              <a:gd name="connsiteY178" fmla="*/ 4763 h 9525"/>
                              <a:gd name="connsiteX179" fmla="*/ 10582 w 28575"/>
                              <a:gd name="connsiteY179" fmla="*/ 4763 h 9525"/>
                              <a:gd name="connsiteX180" fmla="*/ 10582 w 28575"/>
                              <a:gd name="connsiteY180" fmla="*/ 4763 h 9525"/>
                              <a:gd name="connsiteX181" fmla="*/ 10582 w 28575"/>
                              <a:gd name="connsiteY181" fmla="*/ 4763 h 9525"/>
                              <a:gd name="connsiteX182" fmla="*/ 10582 w 28575"/>
                              <a:gd name="connsiteY182" fmla="*/ 4763 h 9525"/>
                              <a:gd name="connsiteX183" fmla="*/ 10582 w 28575"/>
                              <a:gd name="connsiteY183" fmla="*/ 9525 h 9525"/>
                              <a:gd name="connsiteX184" fmla="*/ 10582 w 28575"/>
                              <a:gd name="connsiteY184" fmla="*/ 4763 h 9525"/>
                              <a:gd name="connsiteX185" fmla="*/ 10582 w 28575"/>
                              <a:gd name="connsiteY185" fmla="*/ 9525 h 9525"/>
                              <a:gd name="connsiteX186" fmla="*/ 10582 w 28575"/>
                              <a:gd name="connsiteY186" fmla="*/ 9525 h 9525"/>
                              <a:gd name="connsiteX187" fmla="*/ 10582 w 28575"/>
                              <a:gd name="connsiteY187" fmla="*/ 4763 h 9525"/>
                              <a:gd name="connsiteX188" fmla="*/ 10582 w 28575"/>
                              <a:gd name="connsiteY188" fmla="*/ 4763 h 9525"/>
                              <a:gd name="connsiteX189" fmla="*/ 10582 w 28575"/>
                              <a:gd name="connsiteY189" fmla="*/ 9525 h 9525"/>
                              <a:gd name="connsiteX190" fmla="*/ 10582 w 28575"/>
                              <a:gd name="connsiteY190" fmla="*/ 4763 h 9525"/>
                              <a:gd name="connsiteX191" fmla="*/ 10582 w 28575"/>
                              <a:gd name="connsiteY191" fmla="*/ 4763 h 9525"/>
                              <a:gd name="connsiteX192" fmla="*/ 10582 w 28575"/>
                              <a:gd name="connsiteY192" fmla="*/ 4763 h 9525"/>
                              <a:gd name="connsiteX193" fmla="*/ 10582 w 28575"/>
                              <a:gd name="connsiteY193" fmla="*/ 4763 h 9525"/>
                              <a:gd name="connsiteX194" fmla="*/ 10582 w 28575"/>
                              <a:gd name="connsiteY194" fmla="*/ 4763 h 9525"/>
                              <a:gd name="connsiteX195" fmla="*/ 10582 w 28575"/>
                              <a:gd name="connsiteY195" fmla="*/ 4763 h 9525"/>
                              <a:gd name="connsiteX196" fmla="*/ 10582 w 28575"/>
                              <a:gd name="connsiteY196" fmla="*/ 4763 h 9525"/>
                              <a:gd name="connsiteX197" fmla="*/ 11639 w 28575"/>
                              <a:gd name="connsiteY197" fmla="*/ 9525 h 9525"/>
                              <a:gd name="connsiteX198" fmla="*/ 11639 w 28575"/>
                              <a:gd name="connsiteY198" fmla="*/ 9525 h 9525"/>
                              <a:gd name="connsiteX199" fmla="*/ 11639 w 28575"/>
                              <a:gd name="connsiteY199" fmla="*/ 4763 h 9525"/>
                              <a:gd name="connsiteX200" fmla="*/ 11639 w 28575"/>
                              <a:gd name="connsiteY200" fmla="*/ 4763 h 9525"/>
                              <a:gd name="connsiteX201" fmla="*/ 11639 w 28575"/>
                              <a:gd name="connsiteY201" fmla="*/ 4763 h 9525"/>
                              <a:gd name="connsiteX202" fmla="*/ 11639 w 28575"/>
                              <a:gd name="connsiteY202" fmla="*/ 4763 h 9525"/>
                              <a:gd name="connsiteX203" fmla="*/ 11639 w 28575"/>
                              <a:gd name="connsiteY203" fmla="*/ 4763 h 9525"/>
                              <a:gd name="connsiteX204" fmla="*/ 11639 w 28575"/>
                              <a:gd name="connsiteY204" fmla="*/ 4763 h 9525"/>
                              <a:gd name="connsiteX205" fmla="*/ 11639 w 28575"/>
                              <a:gd name="connsiteY205" fmla="*/ 4763 h 9525"/>
                              <a:gd name="connsiteX206" fmla="*/ 11639 w 28575"/>
                              <a:gd name="connsiteY206" fmla="*/ 9525 h 9525"/>
                              <a:gd name="connsiteX207" fmla="*/ 11639 w 28575"/>
                              <a:gd name="connsiteY207" fmla="*/ 4763 h 9525"/>
                              <a:gd name="connsiteX208" fmla="*/ 11639 w 28575"/>
                              <a:gd name="connsiteY208" fmla="*/ 4763 h 9525"/>
                              <a:gd name="connsiteX209" fmla="*/ 11639 w 28575"/>
                              <a:gd name="connsiteY209" fmla="*/ 4763 h 9525"/>
                              <a:gd name="connsiteX210" fmla="*/ 11639 w 28575"/>
                              <a:gd name="connsiteY210" fmla="*/ 4763 h 9525"/>
                              <a:gd name="connsiteX211" fmla="*/ 11639 w 28575"/>
                              <a:gd name="connsiteY211" fmla="*/ 4763 h 9525"/>
                              <a:gd name="connsiteX212" fmla="*/ 11639 w 28575"/>
                              <a:gd name="connsiteY212" fmla="*/ 4763 h 9525"/>
                              <a:gd name="connsiteX213" fmla="*/ 11639 w 28575"/>
                              <a:gd name="connsiteY213" fmla="*/ 4763 h 9525"/>
                              <a:gd name="connsiteX214" fmla="*/ 11639 w 28575"/>
                              <a:gd name="connsiteY214" fmla="*/ 4763 h 9525"/>
                              <a:gd name="connsiteX215" fmla="*/ 12697 w 28575"/>
                              <a:gd name="connsiteY215" fmla="*/ 4763 h 9525"/>
                              <a:gd name="connsiteX216" fmla="*/ 12697 w 28575"/>
                              <a:gd name="connsiteY216" fmla="*/ 9525 h 9525"/>
                              <a:gd name="connsiteX217" fmla="*/ 12697 w 28575"/>
                              <a:gd name="connsiteY217" fmla="*/ 9525 h 9525"/>
                              <a:gd name="connsiteX218" fmla="*/ 12697 w 28575"/>
                              <a:gd name="connsiteY218" fmla="*/ 4763 h 9525"/>
                              <a:gd name="connsiteX219" fmla="*/ 12697 w 28575"/>
                              <a:gd name="connsiteY219" fmla="*/ 9525 h 9525"/>
                              <a:gd name="connsiteX220" fmla="*/ 12697 w 28575"/>
                              <a:gd name="connsiteY220" fmla="*/ 9525 h 9525"/>
                              <a:gd name="connsiteX221" fmla="*/ 12697 w 28575"/>
                              <a:gd name="connsiteY221" fmla="*/ 9525 h 9525"/>
                              <a:gd name="connsiteX222" fmla="*/ 12697 w 28575"/>
                              <a:gd name="connsiteY222" fmla="*/ 4763 h 9525"/>
                              <a:gd name="connsiteX223" fmla="*/ 12697 w 28575"/>
                              <a:gd name="connsiteY223" fmla="*/ 4763 h 9525"/>
                              <a:gd name="connsiteX224" fmla="*/ 12697 w 28575"/>
                              <a:gd name="connsiteY224" fmla="*/ 4763 h 9525"/>
                              <a:gd name="connsiteX225" fmla="*/ 12697 w 28575"/>
                              <a:gd name="connsiteY225" fmla="*/ 4763 h 9525"/>
                              <a:gd name="connsiteX226" fmla="*/ 12697 w 28575"/>
                              <a:gd name="connsiteY226" fmla="*/ 4763 h 9525"/>
                              <a:gd name="connsiteX227" fmla="*/ 12697 w 28575"/>
                              <a:gd name="connsiteY227" fmla="*/ 4763 h 9525"/>
                              <a:gd name="connsiteX228" fmla="*/ 12697 w 28575"/>
                              <a:gd name="connsiteY228" fmla="*/ 4763 h 9525"/>
                              <a:gd name="connsiteX229" fmla="*/ 12697 w 28575"/>
                              <a:gd name="connsiteY229" fmla="*/ 4763 h 9525"/>
                              <a:gd name="connsiteX230" fmla="*/ 12697 w 28575"/>
                              <a:gd name="connsiteY230" fmla="*/ 4763 h 9525"/>
                              <a:gd name="connsiteX231" fmla="*/ 12697 w 28575"/>
                              <a:gd name="connsiteY231" fmla="*/ 4763 h 9525"/>
                              <a:gd name="connsiteX232" fmla="*/ 12697 w 28575"/>
                              <a:gd name="connsiteY232" fmla="*/ 4763 h 9525"/>
                              <a:gd name="connsiteX233" fmla="*/ 13754 w 28575"/>
                              <a:gd name="connsiteY233" fmla="*/ 4763 h 9525"/>
                              <a:gd name="connsiteX234" fmla="*/ 13754 w 28575"/>
                              <a:gd name="connsiteY234" fmla="*/ 9525 h 9525"/>
                              <a:gd name="connsiteX235" fmla="*/ 13754 w 28575"/>
                              <a:gd name="connsiteY235" fmla="*/ 4763 h 9525"/>
                              <a:gd name="connsiteX236" fmla="*/ 13754 w 28575"/>
                              <a:gd name="connsiteY236" fmla="*/ 9525 h 9525"/>
                              <a:gd name="connsiteX237" fmla="*/ 13754 w 28575"/>
                              <a:gd name="connsiteY237" fmla="*/ 9525 h 9525"/>
                              <a:gd name="connsiteX238" fmla="*/ 13754 w 28575"/>
                              <a:gd name="connsiteY238" fmla="*/ 4763 h 9525"/>
                              <a:gd name="connsiteX239" fmla="*/ 13754 w 28575"/>
                              <a:gd name="connsiteY239" fmla="*/ 4763 h 9525"/>
                              <a:gd name="connsiteX240" fmla="*/ 13754 w 28575"/>
                              <a:gd name="connsiteY240" fmla="*/ 4763 h 9525"/>
                              <a:gd name="connsiteX241" fmla="*/ 13754 w 28575"/>
                              <a:gd name="connsiteY241" fmla="*/ 4763 h 9525"/>
                              <a:gd name="connsiteX242" fmla="*/ 13754 w 28575"/>
                              <a:gd name="connsiteY242" fmla="*/ 4763 h 9525"/>
                              <a:gd name="connsiteX243" fmla="*/ 13754 w 28575"/>
                              <a:gd name="connsiteY243" fmla="*/ 4763 h 9525"/>
                              <a:gd name="connsiteX244" fmla="*/ 13754 w 28575"/>
                              <a:gd name="connsiteY244" fmla="*/ 4763 h 9525"/>
                              <a:gd name="connsiteX245" fmla="*/ 13754 w 28575"/>
                              <a:gd name="connsiteY245" fmla="*/ 4763 h 9525"/>
                              <a:gd name="connsiteX246" fmla="*/ 13754 w 28575"/>
                              <a:gd name="connsiteY246" fmla="*/ 4763 h 9525"/>
                              <a:gd name="connsiteX247" fmla="*/ 13754 w 28575"/>
                              <a:gd name="connsiteY247" fmla="*/ 4763 h 9525"/>
                              <a:gd name="connsiteX248" fmla="*/ 13754 w 28575"/>
                              <a:gd name="connsiteY248" fmla="*/ 4763 h 9525"/>
                              <a:gd name="connsiteX249" fmla="*/ 13754 w 28575"/>
                              <a:gd name="connsiteY249" fmla="*/ 4763 h 9525"/>
                              <a:gd name="connsiteX250" fmla="*/ 13754 w 28575"/>
                              <a:gd name="connsiteY250" fmla="*/ 4763 h 9525"/>
                              <a:gd name="connsiteX251" fmla="*/ 13754 w 28575"/>
                              <a:gd name="connsiteY251" fmla="*/ 4763 h 9525"/>
                              <a:gd name="connsiteX252" fmla="*/ 13754 w 28575"/>
                              <a:gd name="connsiteY252" fmla="*/ 9525 h 9525"/>
                              <a:gd name="connsiteX253" fmla="*/ 14821 w 28575"/>
                              <a:gd name="connsiteY253" fmla="*/ 9525 h 9525"/>
                              <a:gd name="connsiteX254" fmla="*/ 14821 w 28575"/>
                              <a:gd name="connsiteY254" fmla="*/ 4763 h 9525"/>
                              <a:gd name="connsiteX255" fmla="*/ 14821 w 28575"/>
                              <a:gd name="connsiteY255" fmla="*/ 4763 h 9525"/>
                              <a:gd name="connsiteX256" fmla="*/ 14821 w 28575"/>
                              <a:gd name="connsiteY256" fmla="*/ 4763 h 9525"/>
                              <a:gd name="connsiteX257" fmla="*/ 14821 w 28575"/>
                              <a:gd name="connsiteY257" fmla="*/ 4763 h 9525"/>
                              <a:gd name="connsiteX258" fmla="*/ 14821 w 28575"/>
                              <a:gd name="connsiteY258" fmla="*/ 4763 h 9525"/>
                              <a:gd name="connsiteX259" fmla="*/ 14821 w 28575"/>
                              <a:gd name="connsiteY259" fmla="*/ 4763 h 9525"/>
                              <a:gd name="connsiteX260" fmla="*/ 14821 w 28575"/>
                              <a:gd name="connsiteY260" fmla="*/ 4763 h 9525"/>
                              <a:gd name="connsiteX261" fmla="*/ 14821 w 28575"/>
                              <a:gd name="connsiteY261" fmla="*/ 4763 h 9525"/>
                              <a:gd name="connsiteX262" fmla="*/ 14821 w 28575"/>
                              <a:gd name="connsiteY262" fmla="*/ 4763 h 9525"/>
                              <a:gd name="connsiteX263" fmla="*/ 14821 w 28575"/>
                              <a:gd name="connsiteY263" fmla="*/ 4763 h 9525"/>
                              <a:gd name="connsiteX264" fmla="*/ 14821 w 28575"/>
                              <a:gd name="connsiteY264" fmla="*/ 4763 h 9525"/>
                              <a:gd name="connsiteX265" fmla="*/ 14821 w 28575"/>
                              <a:gd name="connsiteY265" fmla="*/ 4763 h 9525"/>
                              <a:gd name="connsiteX266" fmla="*/ 14821 w 28575"/>
                              <a:gd name="connsiteY266" fmla="*/ 4763 h 9525"/>
                              <a:gd name="connsiteX267" fmla="*/ 14821 w 28575"/>
                              <a:gd name="connsiteY267" fmla="*/ 9525 h 9525"/>
                              <a:gd name="connsiteX268" fmla="*/ 14821 w 28575"/>
                              <a:gd name="connsiteY268" fmla="*/ 9525 h 9525"/>
                              <a:gd name="connsiteX269" fmla="*/ 14821 w 28575"/>
                              <a:gd name="connsiteY269" fmla="*/ 9525 h 9525"/>
                              <a:gd name="connsiteX270" fmla="*/ 14821 w 28575"/>
                              <a:gd name="connsiteY270" fmla="*/ 9525 h 9525"/>
                              <a:gd name="connsiteX271" fmla="*/ 15878 w 28575"/>
                              <a:gd name="connsiteY271" fmla="*/ 4763 h 9525"/>
                              <a:gd name="connsiteX272" fmla="*/ 15878 w 28575"/>
                              <a:gd name="connsiteY272" fmla="*/ 4763 h 9525"/>
                              <a:gd name="connsiteX273" fmla="*/ 15878 w 28575"/>
                              <a:gd name="connsiteY273" fmla="*/ 9525 h 9525"/>
                              <a:gd name="connsiteX274" fmla="*/ 15878 w 28575"/>
                              <a:gd name="connsiteY274" fmla="*/ 4763 h 9525"/>
                              <a:gd name="connsiteX275" fmla="*/ 15878 w 28575"/>
                              <a:gd name="connsiteY275" fmla="*/ 9525 h 9525"/>
                              <a:gd name="connsiteX276" fmla="*/ 15878 w 28575"/>
                              <a:gd name="connsiteY276" fmla="*/ 4763 h 9525"/>
                              <a:gd name="connsiteX277" fmla="*/ 15878 w 28575"/>
                              <a:gd name="connsiteY277" fmla="*/ 4763 h 9525"/>
                              <a:gd name="connsiteX278" fmla="*/ 15878 w 28575"/>
                              <a:gd name="connsiteY278" fmla="*/ 4763 h 9525"/>
                              <a:gd name="connsiteX279" fmla="*/ 15878 w 28575"/>
                              <a:gd name="connsiteY279" fmla="*/ 4763 h 9525"/>
                              <a:gd name="connsiteX280" fmla="*/ 15878 w 28575"/>
                              <a:gd name="connsiteY280" fmla="*/ 4763 h 9525"/>
                              <a:gd name="connsiteX281" fmla="*/ 15878 w 28575"/>
                              <a:gd name="connsiteY281" fmla="*/ 4763 h 9525"/>
                              <a:gd name="connsiteX282" fmla="*/ 15878 w 28575"/>
                              <a:gd name="connsiteY282" fmla="*/ 4763 h 9525"/>
                              <a:gd name="connsiteX283" fmla="*/ 15878 w 28575"/>
                              <a:gd name="connsiteY283" fmla="*/ 4763 h 9525"/>
                              <a:gd name="connsiteX284" fmla="*/ 15878 w 28575"/>
                              <a:gd name="connsiteY284" fmla="*/ 4763 h 9525"/>
                              <a:gd name="connsiteX285" fmla="*/ 15878 w 28575"/>
                              <a:gd name="connsiteY285" fmla="*/ 4763 h 9525"/>
                              <a:gd name="connsiteX286" fmla="*/ 15878 w 28575"/>
                              <a:gd name="connsiteY286" fmla="*/ 4763 h 9525"/>
                              <a:gd name="connsiteX287" fmla="*/ 15878 w 28575"/>
                              <a:gd name="connsiteY287" fmla="*/ 4763 h 9525"/>
                              <a:gd name="connsiteX288" fmla="*/ 15878 w 28575"/>
                              <a:gd name="connsiteY288" fmla="*/ 4763 h 9525"/>
                              <a:gd name="connsiteX289" fmla="*/ 16936 w 28575"/>
                              <a:gd name="connsiteY289" fmla="*/ 9525 h 9525"/>
                              <a:gd name="connsiteX290" fmla="*/ 16936 w 28575"/>
                              <a:gd name="connsiteY290" fmla="*/ 4763 h 9525"/>
                              <a:gd name="connsiteX291" fmla="*/ 16936 w 28575"/>
                              <a:gd name="connsiteY291" fmla="*/ 4763 h 9525"/>
                              <a:gd name="connsiteX292" fmla="*/ 16936 w 28575"/>
                              <a:gd name="connsiteY292" fmla="*/ 9525 h 9525"/>
                              <a:gd name="connsiteX293" fmla="*/ 16936 w 28575"/>
                              <a:gd name="connsiteY293" fmla="*/ 4763 h 9525"/>
                              <a:gd name="connsiteX294" fmla="*/ 16936 w 28575"/>
                              <a:gd name="connsiteY294" fmla="*/ 9525 h 9525"/>
                              <a:gd name="connsiteX295" fmla="*/ 16936 w 28575"/>
                              <a:gd name="connsiteY295" fmla="*/ 9525 h 9525"/>
                              <a:gd name="connsiteX296" fmla="*/ 16936 w 28575"/>
                              <a:gd name="connsiteY296" fmla="*/ 9525 h 9525"/>
                              <a:gd name="connsiteX297" fmla="*/ 16936 w 28575"/>
                              <a:gd name="connsiteY297" fmla="*/ 9525 h 9525"/>
                              <a:gd name="connsiteX298" fmla="*/ 16936 w 28575"/>
                              <a:gd name="connsiteY298" fmla="*/ 9525 h 9525"/>
                              <a:gd name="connsiteX299" fmla="*/ 16936 w 28575"/>
                              <a:gd name="connsiteY299" fmla="*/ 9525 h 9525"/>
                              <a:gd name="connsiteX300" fmla="*/ 16936 w 28575"/>
                              <a:gd name="connsiteY300" fmla="*/ 4763 h 9525"/>
                              <a:gd name="connsiteX301" fmla="*/ 16936 w 28575"/>
                              <a:gd name="connsiteY301" fmla="*/ 4763 h 9525"/>
                              <a:gd name="connsiteX302" fmla="*/ 16936 w 28575"/>
                              <a:gd name="connsiteY302" fmla="*/ 4763 h 9525"/>
                              <a:gd name="connsiteX303" fmla="*/ 16936 w 28575"/>
                              <a:gd name="connsiteY303" fmla="*/ 9525 h 9525"/>
                              <a:gd name="connsiteX304" fmla="*/ 16936 w 28575"/>
                              <a:gd name="connsiteY304" fmla="*/ 4763 h 9525"/>
                              <a:gd name="connsiteX305" fmla="*/ 16936 w 28575"/>
                              <a:gd name="connsiteY305" fmla="*/ 4763 h 9525"/>
                              <a:gd name="connsiteX306" fmla="*/ 16936 w 28575"/>
                              <a:gd name="connsiteY306" fmla="*/ 9525 h 9525"/>
                              <a:gd name="connsiteX307" fmla="*/ 17993 w 28575"/>
                              <a:gd name="connsiteY307" fmla="*/ 4763 h 9525"/>
                              <a:gd name="connsiteX308" fmla="*/ 17993 w 28575"/>
                              <a:gd name="connsiteY308" fmla="*/ 9525 h 9525"/>
                              <a:gd name="connsiteX309" fmla="*/ 17993 w 28575"/>
                              <a:gd name="connsiteY309" fmla="*/ 4763 h 9525"/>
                              <a:gd name="connsiteX310" fmla="*/ 17993 w 28575"/>
                              <a:gd name="connsiteY310" fmla="*/ 4763 h 9525"/>
                              <a:gd name="connsiteX311" fmla="*/ 17993 w 28575"/>
                              <a:gd name="connsiteY311" fmla="*/ 4763 h 9525"/>
                              <a:gd name="connsiteX312" fmla="*/ 17993 w 28575"/>
                              <a:gd name="connsiteY312" fmla="*/ 4763 h 9525"/>
                              <a:gd name="connsiteX313" fmla="*/ 17993 w 28575"/>
                              <a:gd name="connsiteY313" fmla="*/ 4763 h 9525"/>
                              <a:gd name="connsiteX314" fmla="*/ 17993 w 28575"/>
                              <a:gd name="connsiteY314" fmla="*/ 4763 h 9525"/>
                              <a:gd name="connsiteX315" fmla="*/ 17993 w 28575"/>
                              <a:gd name="connsiteY315" fmla="*/ 4763 h 9525"/>
                              <a:gd name="connsiteX316" fmla="*/ 17993 w 28575"/>
                              <a:gd name="connsiteY316" fmla="*/ 4763 h 9525"/>
                              <a:gd name="connsiteX317" fmla="*/ 17993 w 28575"/>
                              <a:gd name="connsiteY317" fmla="*/ 4763 h 9525"/>
                              <a:gd name="connsiteX318" fmla="*/ 17993 w 28575"/>
                              <a:gd name="connsiteY318" fmla="*/ 4763 h 9525"/>
                              <a:gd name="connsiteX319" fmla="*/ 17993 w 28575"/>
                              <a:gd name="connsiteY319" fmla="*/ 4763 h 9525"/>
                              <a:gd name="connsiteX320" fmla="*/ 17993 w 28575"/>
                              <a:gd name="connsiteY320" fmla="*/ 4763 h 9525"/>
                              <a:gd name="connsiteX321" fmla="*/ 17993 w 28575"/>
                              <a:gd name="connsiteY321" fmla="*/ 4763 h 9525"/>
                              <a:gd name="connsiteX322" fmla="*/ 17993 w 28575"/>
                              <a:gd name="connsiteY322" fmla="*/ 4763 h 9525"/>
                              <a:gd name="connsiteX323" fmla="*/ 17993 w 28575"/>
                              <a:gd name="connsiteY323" fmla="*/ 9525 h 9525"/>
                              <a:gd name="connsiteX324" fmla="*/ 17993 w 28575"/>
                              <a:gd name="connsiteY324" fmla="*/ 9525 h 9525"/>
                              <a:gd name="connsiteX325" fmla="*/ 17993 w 28575"/>
                              <a:gd name="connsiteY325" fmla="*/ 9525 h 9525"/>
                              <a:gd name="connsiteX326" fmla="*/ 17993 w 28575"/>
                              <a:gd name="connsiteY326" fmla="*/ 4763 h 9525"/>
                              <a:gd name="connsiteX327" fmla="*/ 19050 w 28575"/>
                              <a:gd name="connsiteY327" fmla="*/ 4763 h 9525"/>
                              <a:gd name="connsiteX328" fmla="*/ 19050 w 28575"/>
                              <a:gd name="connsiteY328" fmla="*/ 4763 h 9525"/>
                              <a:gd name="connsiteX329" fmla="*/ 19050 w 28575"/>
                              <a:gd name="connsiteY329" fmla="*/ 4763 h 9525"/>
                              <a:gd name="connsiteX330" fmla="*/ 19050 w 28575"/>
                              <a:gd name="connsiteY330" fmla="*/ 9525 h 9525"/>
                              <a:gd name="connsiteX331" fmla="*/ 19050 w 28575"/>
                              <a:gd name="connsiteY331" fmla="*/ 9525 h 9525"/>
                              <a:gd name="connsiteX332" fmla="*/ 19050 w 28575"/>
                              <a:gd name="connsiteY332" fmla="*/ 4763 h 9525"/>
                              <a:gd name="connsiteX333" fmla="*/ 19050 w 28575"/>
                              <a:gd name="connsiteY333" fmla="*/ 4763 h 9525"/>
                              <a:gd name="connsiteX334" fmla="*/ 19050 w 28575"/>
                              <a:gd name="connsiteY334" fmla="*/ 9525 h 9525"/>
                              <a:gd name="connsiteX335" fmla="*/ 19050 w 28575"/>
                              <a:gd name="connsiteY335" fmla="*/ 4763 h 9525"/>
                              <a:gd name="connsiteX336" fmla="*/ 19050 w 28575"/>
                              <a:gd name="connsiteY336" fmla="*/ 4763 h 9525"/>
                              <a:gd name="connsiteX337" fmla="*/ 19050 w 28575"/>
                              <a:gd name="connsiteY337" fmla="*/ 4763 h 9525"/>
                              <a:gd name="connsiteX338" fmla="*/ 19050 w 28575"/>
                              <a:gd name="connsiteY338" fmla="*/ 9525 h 9525"/>
                              <a:gd name="connsiteX339" fmla="*/ 19050 w 28575"/>
                              <a:gd name="connsiteY339" fmla="*/ 9525 h 9525"/>
                              <a:gd name="connsiteX340" fmla="*/ 19050 w 28575"/>
                              <a:gd name="connsiteY340" fmla="*/ 9525 h 9525"/>
                              <a:gd name="connsiteX341" fmla="*/ 19050 w 28575"/>
                              <a:gd name="connsiteY341" fmla="*/ 9525 h 9525"/>
                              <a:gd name="connsiteX342" fmla="*/ 19050 w 28575"/>
                              <a:gd name="connsiteY342" fmla="*/ 4763 h 9525"/>
                              <a:gd name="connsiteX343" fmla="*/ 19050 w 28575"/>
                              <a:gd name="connsiteY343" fmla="*/ 4763 h 9525"/>
                              <a:gd name="connsiteX344" fmla="*/ 19050 w 28575"/>
                              <a:gd name="connsiteY344" fmla="*/ 4763 h 9525"/>
                              <a:gd name="connsiteX345" fmla="*/ 20107 w 28575"/>
                              <a:gd name="connsiteY345" fmla="*/ 4763 h 9525"/>
                              <a:gd name="connsiteX346" fmla="*/ 20107 w 28575"/>
                              <a:gd name="connsiteY346" fmla="*/ 4763 h 9525"/>
                              <a:gd name="connsiteX347" fmla="*/ 20107 w 28575"/>
                              <a:gd name="connsiteY347" fmla="*/ 4763 h 9525"/>
                              <a:gd name="connsiteX348" fmla="*/ 20107 w 28575"/>
                              <a:gd name="connsiteY348" fmla="*/ 4763 h 9525"/>
                              <a:gd name="connsiteX349" fmla="*/ 20107 w 28575"/>
                              <a:gd name="connsiteY349" fmla="*/ 4763 h 9525"/>
                              <a:gd name="connsiteX350" fmla="*/ 20107 w 28575"/>
                              <a:gd name="connsiteY350" fmla="*/ 4763 h 9525"/>
                              <a:gd name="connsiteX351" fmla="*/ 20107 w 28575"/>
                              <a:gd name="connsiteY351" fmla="*/ 4763 h 9525"/>
                              <a:gd name="connsiteX352" fmla="*/ 20107 w 28575"/>
                              <a:gd name="connsiteY352" fmla="*/ 9525 h 9525"/>
                              <a:gd name="connsiteX353" fmla="*/ 20107 w 28575"/>
                              <a:gd name="connsiteY353" fmla="*/ 9525 h 9525"/>
                              <a:gd name="connsiteX354" fmla="*/ 20107 w 28575"/>
                              <a:gd name="connsiteY354" fmla="*/ 9525 h 9525"/>
                              <a:gd name="connsiteX355" fmla="*/ 20107 w 28575"/>
                              <a:gd name="connsiteY355" fmla="*/ 4763 h 9525"/>
                              <a:gd name="connsiteX356" fmla="*/ 20107 w 28575"/>
                              <a:gd name="connsiteY356" fmla="*/ 4763 h 9525"/>
                              <a:gd name="connsiteX357" fmla="*/ 20107 w 28575"/>
                              <a:gd name="connsiteY357" fmla="*/ 4763 h 9525"/>
                              <a:gd name="connsiteX358" fmla="*/ 20107 w 28575"/>
                              <a:gd name="connsiteY358" fmla="*/ 4763 h 9525"/>
                              <a:gd name="connsiteX359" fmla="*/ 20107 w 28575"/>
                              <a:gd name="connsiteY359" fmla="*/ 4763 h 9525"/>
                              <a:gd name="connsiteX360" fmla="*/ 20107 w 28575"/>
                              <a:gd name="connsiteY360" fmla="*/ 4763 h 9525"/>
                              <a:gd name="connsiteX361" fmla="*/ 20107 w 28575"/>
                              <a:gd name="connsiteY361" fmla="*/ 4763 h 9525"/>
                              <a:gd name="connsiteX362" fmla="*/ 20107 w 28575"/>
                              <a:gd name="connsiteY362" fmla="*/ 9525 h 9525"/>
                              <a:gd name="connsiteX363" fmla="*/ 21164 w 28575"/>
                              <a:gd name="connsiteY363" fmla="*/ 9525 h 9525"/>
                              <a:gd name="connsiteX364" fmla="*/ 21164 w 28575"/>
                              <a:gd name="connsiteY364" fmla="*/ 9525 h 9525"/>
                              <a:gd name="connsiteX365" fmla="*/ 21164 w 28575"/>
                              <a:gd name="connsiteY365" fmla="*/ 9525 h 9525"/>
                              <a:gd name="connsiteX366" fmla="*/ 21164 w 28575"/>
                              <a:gd name="connsiteY366" fmla="*/ 4763 h 9525"/>
                              <a:gd name="connsiteX367" fmla="*/ 21164 w 28575"/>
                              <a:gd name="connsiteY367" fmla="*/ 4763 h 9525"/>
                              <a:gd name="connsiteX368" fmla="*/ 21164 w 28575"/>
                              <a:gd name="connsiteY368" fmla="*/ 9525 h 9525"/>
                              <a:gd name="connsiteX369" fmla="*/ 21164 w 28575"/>
                              <a:gd name="connsiteY369" fmla="*/ 4763 h 9525"/>
                              <a:gd name="connsiteX370" fmla="*/ 21164 w 28575"/>
                              <a:gd name="connsiteY370" fmla="*/ 4763 h 9525"/>
                              <a:gd name="connsiteX371" fmla="*/ 21164 w 28575"/>
                              <a:gd name="connsiteY371" fmla="*/ 4763 h 9525"/>
                              <a:gd name="connsiteX372" fmla="*/ 21164 w 28575"/>
                              <a:gd name="connsiteY372" fmla="*/ 4763 h 9525"/>
                              <a:gd name="connsiteX373" fmla="*/ 21164 w 28575"/>
                              <a:gd name="connsiteY373" fmla="*/ 4763 h 9525"/>
                              <a:gd name="connsiteX374" fmla="*/ 21164 w 28575"/>
                              <a:gd name="connsiteY374" fmla="*/ 4763 h 9525"/>
                              <a:gd name="connsiteX375" fmla="*/ 21164 w 28575"/>
                              <a:gd name="connsiteY375" fmla="*/ 4763 h 9525"/>
                              <a:gd name="connsiteX376" fmla="*/ 21164 w 28575"/>
                              <a:gd name="connsiteY376" fmla="*/ 4763 h 9525"/>
                              <a:gd name="connsiteX377" fmla="*/ 21164 w 28575"/>
                              <a:gd name="connsiteY377" fmla="*/ 4763 h 9525"/>
                              <a:gd name="connsiteX378" fmla="*/ 21164 w 28575"/>
                              <a:gd name="connsiteY378" fmla="*/ 4763 h 9525"/>
                              <a:gd name="connsiteX379" fmla="*/ 21164 w 28575"/>
                              <a:gd name="connsiteY379" fmla="*/ 9525 h 9525"/>
                              <a:gd name="connsiteX380" fmla="*/ 21164 w 28575"/>
                              <a:gd name="connsiteY380" fmla="*/ 4763 h 9525"/>
                              <a:gd name="connsiteX381" fmla="*/ 21164 w 28575"/>
                              <a:gd name="connsiteY381" fmla="*/ 4763 h 9525"/>
                              <a:gd name="connsiteX382" fmla="*/ 21164 w 28575"/>
                              <a:gd name="connsiteY382" fmla="*/ 4763 h 9525"/>
                              <a:gd name="connsiteX383" fmla="*/ 21164 w 28575"/>
                              <a:gd name="connsiteY383" fmla="*/ 4763 h 9525"/>
                              <a:gd name="connsiteX384" fmla="*/ 21164 w 28575"/>
                              <a:gd name="connsiteY384" fmla="*/ 4763 h 9525"/>
                              <a:gd name="connsiteX385" fmla="*/ 21164 w 28575"/>
                              <a:gd name="connsiteY385" fmla="*/ 4763 h 9525"/>
                              <a:gd name="connsiteX386" fmla="*/ 21164 w 28575"/>
                              <a:gd name="connsiteY386" fmla="*/ 4763 h 9525"/>
                              <a:gd name="connsiteX387" fmla="*/ 22222 w 28575"/>
                              <a:gd name="connsiteY387" fmla="*/ 4763 h 9525"/>
                              <a:gd name="connsiteX388" fmla="*/ 22222 w 28575"/>
                              <a:gd name="connsiteY388" fmla="*/ 4763 h 9525"/>
                              <a:gd name="connsiteX389" fmla="*/ 22222 w 28575"/>
                              <a:gd name="connsiteY389" fmla="*/ 4763 h 9525"/>
                              <a:gd name="connsiteX390" fmla="*/ 22222 w 28575"/>
                              <a:gd name="connsiteY390" fmla="*/ 4763 h 9525"/>
                              <a:gd name="connsiteX391" fmla="*/ 22222 w 28575"/>
                              <a:gd name="connsiteY391" fmla="*/ 4763 h 9525"/>
                              <a:gd name="connsiteX392" fmla="*/ 22222 w 28575"/>
                              <a:gd name="connsiteY392" fmla="*/ 4763 h 9525"/>
                              <a:gd name="connsiteX393" fmla="*/ 22222 w 28575"/>
                              <a:gd name="connsiteY393" fmla="*/ 9525 h 9525"/>
                              <a:gd name="connsiteX394" fmla="*/ 22222 w 28575"/>
                              <a:gd name="connsiteY394" fmla="*/ 9525 h 9525"/>
                              <a:gd name="connsiteX395" fmla="*/ 22222 w 28575"/>
                              <a:gd name="connsiteY395" fmla="*/ 4763 h 9525"/>
                              <a:gd name="connsiteX396" fmla="*/ 22222 w 28575"/>
                              <a:gd name="connsiteY396" fmla="*/ 4763 h 9525"/>
                              <a:gd name="connsiteX397" fmla="*/ 22222 w 28575"/>
                              <a:gd name="connsiteY397" fmla="*/ 4763 h 9525"/>
                              <a:gd name="connsiteX398" fmla="*/ 22222 w 28575"/>
                              <a:gd name="connsiteY398" fmla="*/ 4763 h 9525"/>
                              <a:gd name="connsiteX399" fmla="*/ 22222 w 28575"/>
                              <a:gd name="connsiteY399" fmla="*/ 4763 h 9525"/>
                              <a:gd name="connsiteX400" fmla="*/ 22222 w 28575"/>
                              <a:gd name="connsiteY400" fmla="*/ 4763 h 9525"/>
                              <a:gd name="connsiteX401" fmla="*/ 22222 w 28575"/>
                              <a:gd name="connsiteY401" fmla="*/ 4763 h 9525"/>
                              <a:gd name="connsiteX402" fmla="*/ 22222 w 28575"/>
                              <a:gd name="connsiteY402" fmla="*/ 4763 h 9525"/>
                              <a:gd name="connsiteX403" fmla="*/ 22222 w 28575"/>
                              <a:gd name="connsiteY403" fmla="*/ 4763 h 9525"/>
                              <a:gd name="connsiteX404" fmla="*/ 22222 w 28575"/>
                              <a:gd name="connsiteY404" fmla="*/ 4763 h 9525"/>
                              <a:gd name="connsiteX405" fmla="*/ 22222 w 28575"/>
                              <a:gd name="connsiteY405" fmla="*/ 4763 h 9525"/>
                              <a:gd name="connsiteX406" fmla="*/ 22222 w 28575"/>
                              <a:gd name="connsiteY406" fmla="*/ 4763 h 9525"/>
                              <a:gd name="connsiteX407" fmla="*/ 23279 w 28575"/>
                              <a:gd name="connsiteY407" fmla="*/ 9525 h 9525"/>
                              <a:gd name="connsiteX408" fmla="*/ 23279 w 28575"/>
                              <a:gd name="connsiteY408" fmla="*/ 9525 h 9525"/>
                              <a:gd name="connsiteX409" fmla="*/ 23279 w 28575"/>
                              <a:gd name="connsiteY409" fmla="*/ 9525 h 9525"/>
                              <a:gd name="connsiteX410" fmla="*/ 23279 w 28575"/>
                              <a:gd name="connsiteY410" fmla="*/ 4763 h 9525"/>
                              <a:gd name="connsiteX411" fmla="*/ 23279 w 28575"/>
                              <a:gd name="connsiteY411" fmla="*/ 4763 h 9525"/>
                              <a:gd name="connsiteX412" fmla="*/ 23279 w 28575"/>
                              <a:gd name="connsiteY412" fmla="*/ 4763 h 9525"/>
                              <a:gd name="connsiteX413" fmla="*/ 23279 w 28575"/>
                              <a:gd name="connsiteY413" fmla="*/ 9525 h 9525"/>
                              <a:gd name="connsiteX414" fmla="*/ 23279 w 28575"/>
                              <a:gd name="connsiteY414" fmla="*/ 9525 h 9525"/>
                              <a:gd name="connsiteX415" fmla="*/ 23279 w 28575"/>
                              <a:gd name="connsiteY415" fmla="*/ 9525 h 9525"/>
                              <a:gd name="connsiteX416" fmla="*/ 23279 w 28575"/>
                              <a:gd name="connsiteY416" fmla="*/ 9525 h 9525"/>
                              <a:gd name="connsiteX417" fmla="*/ 23279 w 28575"/>
                              <a:gd name="connsiteY417" fmla="*/ 4763 h 9525"/>
                              <a:gd name="connsiteX418" fmla="*/ 23279 w 28575"/>
                              <a:gd name="connsiteY418" fmla="*/ 4763 h 9525"/>
                              <a:gd name="connsiteX419" fmla="*/ 23279 w 28575"/>
                              <a:gd name="connsiteY419" fmla="*/ 0 h 9525"/>
                              <a:gd name="connsiteX420" fmla="*/ 23279 w 28575"/>
                              <a:gd name="connsiteY420" fmla="*/ 4763 h 9525"/>
                              <a:gd name="connsiteX421" fmla="*/ 23279 w 28575"/>
                              <a:gd name="connsiteY421" fmla="*/ 4763 h 9525"/>
                              <a:gd name="connsiteX422" fmla="*/ 23279 w 28575"/>
                              <a:gd name="connsiteY422" fmla="*/ 4763 h 9525"/>
                              <a:gd name="connsiteX423" fmla="*/ 23279 w 28575"/>
                              <a:gd name="connsiteY423" fmla="*/ 4763 h 9525"/>
                              <a:gd name="connsiteX424" fmla="*/ 23279 w 28575"/>
                              <a:gd name="connsiteY424" fmla="*/ 4763 h 9525"/>
                              <a:gd name="connsiteX425" fmla="*/ 24346 w 28575"/>
                              <a:gd name="connsiteY425" fmla="*/ 4763 h 9525"/>
                              <a:gd name="connsiteX426" fmla="*/ 24346 w 28575"/>
                              <a:gd name="connsiteY426" fmla="*/ 4763 h 9525"/>
                              <a:gd name="connsiteX427" fmla="*/ 24346 w 28575"/>
                              <a:gd name="connsiteY427" fmla="*/ 4763 h 9525"/>
                              <a:gd name="connsiteX428" fmla="*/ 24346 w 28575"/>
                              <a:gd name="connsiteY428" fmla="*/ 4763 h 9525"/>
                              <a:gd name="connsiteX429" fmla="*/ 24346 w 28575"/>
                              <a:gd name="connsiteY429" fmla="*/ 4763 h 9525"/>
                              <a:gd name="connsiteX430" fmla="*/ 24346 w 28575"/>
                              <a:gd name="connsiteY430" fmla="*/ 9525 h 9525"/>
                              <a:gd name="connsiteX431" fmla="*/ 24346 w 28575"/>
                              <a:gd name="connsiteY431" fmla="*/ 9525 h 9525"/>
                              <a:gd name="connsiteX432" fmla="*/ 24346 w 28575"/>
                              <a:gd name="connsiteY432" fmla="*/ 9525 h 9525"/>
                              <a:gd name="connsiteX433" fmla="*/ 24346 w 28575"/>
                              <a:gd name="connsiteY433" fmla="*/ 9525 h 9525"/>
                              <a:gd name="connsiteX434" fmla="*/ 24346 w 28575"/>
                              <a:gd name="connsiteY434" fmla="*/ 9525 h 9525"/>
                              <a:gd name="connsiteX435" fmla="*/ 24346 w 28575"/>
                              <a:gd name="connsiteY435" fmla="*/ 4763 h 9525"/>
                              <a:gd name="connsiteX436" fmla="*/ 24346 w 28575"/>
                              <a:gd name="connsiteY436" fmla="*/ 4763 h 9525"/>
                              <a:gd name="connsiteX437" fmla="*/ 24346 w 28575"/>
                              <a:gd name="connsiteY437" fmla="*/ 4763 h 9525"/>
                              <a:gd name="connsiteX438" fmla="*/ 24346 w 28575"/>
                              <a:gd name="connsiteY438" fmla="*/ 0 h 9525"/>
                              <a:gd name="connsiteX439" fmla="*/ 24346 w 28575"/>
                              <a:gd name="connsiteY439" fmla="*/ 4763 h 9525"/>
                              <a:gd name="connsiteX440" fmla="*/ 24346 w 28575"/>
                              <a:gd name="connsiteY440" fmla="*/ 4763 h 9525"/>
                              <a:gd name="connsiteX441" fmla="*/ 24346 w 28575"/>
                              <a:gd name="connsiteY441" fmla="*/ 4763 h 9525"/>
                              <a:gd name="connsiteX442" fmla="*/ 24346 w 28575"/>
                              <a:gd name="connsiteY442" fmla="*/ 4763 h 9525"/>
                              <a:gd name="connsiteX443" fmla="*/ 25403 w 28575"/>
                              <a:gd name="connsiteY443" fmla="*/ 4763 h 9525"/>
                              <a:gd name="connsiteX444" fmla="*/ 25403 w 28575"/>
                              <a:gd name="connsiteY444" fmla="*/ 9525 h 9525"/>
                              <a:gd name="connsiteX445" fmla="*/ 25403 w 28575"/>
                              <a:gd name="connsiteY445" fmla="*/ 9525 h 9525"/>
                              <a:gd name="connsiteX446" fmla="*/ 25403 w 28575"/>
                              <a:gd name="connsiteY446" fmla="*/ 4763 h 9525"/>
                              <a:gd name="connsiteX447" fmla="*/ 25403 w 28575"/>
                              <a:gd name="connsiteY447" fmla="*/ 9525 h 9525"/>
                              <a:gd name="connsiteX448" fmla="*/ 25403 w 28575"/>
                              <a:gd name="connsiteY448" fmla="*/ 4763 h 9525"/>
                              <a:gd name="connsiteX449" fmla="*/ 25403 w 28575"/>
                              <a:gd name="connsiteY449" fmla="*/ 4763 h 9525"/>
                              <a:gd name="connsiteX450" fmla="*/ 25403 w 28575"/>
                              <a:gd name="connsiteY450" fmla="*/ 4763 h 9525"/>
                              <a:gd name="connsiteX451" fmla="*/ 25403 w 28575"/>
                              <a:gd name="connsiteY451" fmla="*/ 4763 h 9525"/>
                              <a:gd name="connsiteX452" fmla="*/ 25403 w 28575"/>
                              <a:gd name="connsiteY452" fmla="*/ 4763 h 9525"/>
                              <a:gd name="connsiteX453" fmla="*/ 25403 w 28575"/>
                              <a:gd name="connsiteY453" fmla="*/ 4763 h 9525"/>
                              <a:gd name="connsiteX454" fmla="*/ 25403 w 28575"/>
                              <a:gd name="connsiteY454" fmla="*/ 9525 h 9525"/>
                              <a:gd name="connsiteX455" fmla="*/ 25403 w 28575"/>
                              <a:gd name="connsiteY455" fmla="*/ 9525 h 9525"/>
                              <a:gd name="connsiteX456" fmla="*/ 25403 w 28575"/>
                              <a:gd name="connsiteY456" fmla="*/ 9525 h 9525"/>
                              <a:gd name="connsiteX457" fmla="*/ 25403 w 28575"/>
                              <a:gd name="connsiteY457" fmla="*/ 4763 h 9525"/>
                              <a:gd name="connsiteX458" fmla="*/ 25403 w 28575"/>
                              <a:gd name="connsiteY458" fmla="*/ 4763 h 9525"/>
                              <a:gd name="connsiteX459" fmla="*/ 25403 w 28575"/>
                              <a:gd name="connsiteY459" fmla="*/ 4763 h 9525"/>
                              <a:gd name="connsiteX460" fmla="*/ 25403 w 28575"/>
                              <a:gd name="connsiteY460" fmla="*/ 4763 h 9525"/>
                              <a:gd name="connsiteX461" fmla="*/ 26461 w 28575"/>
                              <a:gd name="connsiteY461" fmla="*/ 4763 h 9525"/>
                              <a:gd name="connsiteX462" fmla="*/ 26461 w 28575"/>
                              <a:gd name="connsiteY462" fmla="*/ 4763 h 9525"/>
                              <a:gd name="connsiteX463" fmla="*/ 26461 w 28575"/>
                              <a:gd name="connsiteY463" fmla="*/ 4763 h 9525"/>
                              <a:gd name="connsiteX464" fmla="*/ 26461 w 28575"/>
                              <a:gd name="connsiteY464" fmla="*/ 4763 h 9525"/>
                              <a:gd name="connsiteX465" fmla="*/ 26461 w 28575"/>
                              <a:gd name="connsiteY465" fmla="*/ 9525 h 9525"/>
                              <a:gd name="connsiteX466" fmla="*/ 26461 w 28575"/>
                              <a:gd name="connsiteY466" fmla="*/ 9525 h 9525"/>
                              <a:gd name="connsiteX467" fmla="*/ 26461 w 28575"/>
                              <a:gd name="connsiteY467" fmla="*/ 9525 h 9525"/>
                              <a:gd name="connsiteX468" fmla="*/ 26461 w 28575"/>
                              <a:gd name="connsiteY468" fmla="*/ 9525 h 9525"/>
                              <a:gd name="connsiteX469" fmla="*/ 26461 w 28575"/>
                              <a:gd name="connsiteY469" fmla="*/ 9525 h 9525"/>
                              <a:gd name="connsiteX470" fmla="*/ 26461 w 28575"/>
                              <a:gd name="connsiteY470" fmla="*/ 9525 h 9525"/>
                              <a:gd name="connsiteX471" fmla="*/ 26461 w 28575"/>
                              <a:gd name="connsiteY471" fmla="*/ 9525 h 9525"/>
                              <a:gd name="connsiteX472" fmla="*/ 26461 w 28575"/>
                              <a:gd name="connsiteY472" fmla="*/ 9525 h 9525"/>
                              <a:gd name="connsiteX473" fmla="*/ 26461 w 28575"/>
                              <a:gd name="connsiteY473" fmla="*/ 4763 h 9525"/>
                              <a:gd name="connsiteX474" fmla="*/ 26461 w 28575"/>
                              <a:gd name="connsiteY474" fmla="*/ 4763 h 9525"/>
                              <a:gd name="connsiteX475" fmla="*/ 26461 w 28575"/>
                              <a:gd name="connsiteY475" fmla="*/ 4763 h 9525"/>
                              <a:gd name="connsiteX476" fmla="*/ 26461 w 28575"/>
                              <a:gd name="connsiteY476" fmla="*/ 4763 h 9525"/>
                              <a:gd name="connsiteX477" fmla="*/ 26461 w 28575"/>
                              <a:gd name="connsiteY477" fmla="*/ 4763 h 9525"/>
                              <a:gd name="connsiteX478" fmla="*/ 26461 w 28575"/>
                              <a:gd name="connsiteY478" fmla="*/ 9525 h 9525"/>
                              <a:gd name="connsiteX479" fmla="*/ 26461 w 28575"/>
                              <a:gd name="connsiteY479" fmla="*/ 9525 h 9525"/>
                              <a:gd name="connsiteX480" fmla="*/ 26461 w 28575"/>
                              <a:gd name="connsiteY480" fmla="*/ 9525 h 9525"/>
                              <a:gd name="connsiteX481" fmla="*/ 27518 w 28575"/>
                              <a:gd name="connsiteY481" fmla="*/ 9525 h 9525"/>
                              <a:gd name="connsiteX482" fmla="*/ 27518 w 28575"/>
                              <a:gd name="connsiteY482" fmla="*/ 9525 h 9525"/>
                              <a:gd name="connsiteX483" fmla="*/ 27518 w 28575"/>
                              <a:gd name="connsiteY483" fmla="*/ 9525 h 9525"/>
                              <a:gd name="connsiteX484" fmla="*/ 27518 w 28575"/>
                              <a:gd name="connsiteY484" fmla="*/ 9525 h 9525"/>
                              <a:gd name="connsiteX485" fmla="*/ 27518 w 28575"/>
                              <a:gd name="connsiteY485" fmla="*/ 9525 h 9525"/>
                              <a:gd name="connsiteX486" fmla="*/ 27518 w 28575"/>
                              <a:gd name="connsiteY486" fmla="*/ 9525 h 9525"/>
                              <a:gd name="connsiteX487" fmla="*/ 27518 w 28575"/>
                              <a:gd name="connsiteY487" fmla="*/ 9525 h 9525"/>
                              <a:gd name="connsiteX488" fmla="*/ 27518 w 28575"/>
                              <a:gd name="connsiteY488" fmla="*/ 9525 h 9525"/>
                              <a:gd name="connsiteX489" fmla="*/ 27518 w 28575"/>
                              <a:gd name="connsiteY489" fmla="*/ 9525 h 9525"/>
                              <a:gd name="connsiteX490" fmla="*/ 27518 w 28575"/>
                              <a:gd name="connsiteY490" fmla="*/ 9525 h 9525"/>
                              <a:gd name="connsiteX491" fmla="*/ 27518 w 28575"/>
                              <a:gd name="connsiteY491" fmla="*/ 4763 h 9525"/>
                              <a:gd name="connsiteX492" fmla="*/ 27518 w 28575"/>
                              <a:gd name="connsiteY492" fmla="*/ 4763 h 9525"/>
                              <a:gd name="connsiteX493" fmla="*/ 27518 w 28575"/>
                              <a:gd name="connsiteY493" fmla="*/ 4763 h 9525"/>
                              <a:gd name="connsiteX494" fmla="*/ 27518 w 28575"/>
                              <a:gd name="connsiteY494" fmla="*/ 4763 h 9525"/>
                              <a:gd name="connsiteX495" fmla="*/ 27518 w 28575"/>
                              <a:gd name="connsiteY495" fmla="*/ 4763 h 9525"/>
                              <a:gd name="connsiteX496" fmla="*/ 27518 w 28575"/>
                              <a:gd name="connsiteY496" fmla="*/ 9525 h 9525"/>
                              <a:gd name="connsiteX497" fmla="*/ 27518 w 28575"/>
                              <a:gd name="connsiteY497" fmla="*/ 9525 h 9525"/>
                              <a:gd name="connsiteX498" fmla="*/ 27518 w 28575"/>
                              <a:gd name="connsiteY498" fmla="*/ 9525 h 9525"/>
                              <a:gd name="connsiteX499" fmla="*/ 28575 w 28575"/>
                              <a:gd name="connsiteY499" fmla="*/ 9525 h 9525"/>
                              <a:gd name="connsiteX500" fmla="*/ 28575 w 28575"/>
                              <a:gd name="connsiteY500" fmla="*/ 4763 h 9525"/>
                              <a:gd name="connsiteX501" fmla="*/ 28575 w 28575"/>
                              <a:gd name="connsiteY501" fmla="*/ 4763 h 9525"/>
                              <a:gd name="connsiteX502" fmla="*/ 28575 w 28575"/>
                              <a:gd name="connsiteY502" fmla="*/ 4763 h 9525"/>
                              <a:gd name="connsiteX503" fmla="*/ 28575 w 28575"/>
                              <a:gd name="connsiteY503" fmla="*/ 4763 h 9525"/>
                              <a:gd name="connsiteX504" fmla="*/ 28575 w 28575"/>
                              <a:gd name="connsiteY504" fmla="*/ 9525 h 9525"/>
                              <a:gd name="connsiteX505" fmla="*/ 28575 w 28575"/>
                              <a:gd name="connsiteY505" fmla="*/ 9525 h 9525"/>
                              <a:gd name="connsiteX506" fmla="*/ 28575 w 28575"/>
                              <a:gd name="connsiteY506" fmla="*/ 9525 h 9525"/>
                              <a:gd name="connsiteX507" fmla="*/ 28575 w 28575"/>
                              <a:gd name="connsiteY507" fmla="*/ 9525 h 9525"/>
                              <a:gd name="connsiteX508" fmla="*/ 28575 w 28575"/>
                              <a:gd name="connsiteY508" fmla="*/ 9525 h 9525"/>
                              <a:gd name="connsiteX509" fmla="*/ 28575 w 28575"/>
                              <a:gd name="connsiteY509" fmla="*/ 4763 h 9525"/>
                              <a:gd name="connsiteX510" fmla="*/ 28575 w 28575"/>
                              <a:gd name="connsiteY510" fmla="*/ 4763 h 9525"/>
                              <a:gd name="connsiteX511" fmla="*/ 28575 w 28575"/>
                              <a:gd name="connsiteY511" fmla="*/ 476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9525"/>
                                </a:moveTo>
                                <a:lnTo>
                                  <a:pt x="0" y="9525"/>
                                </a:lnTo>
                                <a:lnTo>
                                  <a:pt x="0" y="4763"/>
                                </a:lnTo>
                                <a:lnTo>
                                  <a:pt x="0" y="4763"/>
                                </a:lnTo>
                                <a:lnTo>
                                  <a:pt x="0" y="4763"/>
                                </a:lnTo>
                                <a:lnTo>
                                  <a:pt x="1057" y="4763"/>
                                </a:lnTo>
                                <a:lnTo>
                                  <a:pt x="1057" y="4763"/>
                                </a:lnTo>
                                <a:lnTo>
                                  <a:pt x="1057" y="9525"/>
                                </a:lnTo>
                                <a:lnTo>
                                  <a:pt x="1057" y="9525"/>
                                </a:lnTo>
                                <a:lnTo>
                                  <a:pt x="1057" y="9525"/>
                                </a:lnTo>
                                <a:lnTo>
                                  <a:pt x="1057" y="9525"/>
                                </a:lnTo>
                                <a:lnTo>
                                  <a:pt x="1057" y="4763"/>
                                </a:lnTo>
                                <a:lnTo>
                                  <a:pt x="1057" y="9525"/>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9525"/>
                                </a:lnTo>
                                <a:lnTo>
                                  <a:pt x="2114" y="9525"/>
                                </a:lnTo>
                                <a:lnTo>
                                  <a:pt x="2114" y="9525"/>
                                </a:lnTo>
                                <a:lnTo>
                                  <a:pt x="2114" y="9525"/>
                                </a:lnTo>
                                <a:lnTo>
                                  <a:pt x="2114" y="9525"/>
                                </a:lnTo>
                                <a:lnTo>
                                  <a:pt x="2114"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9525"/>
                                </a:lnTo>
                                <a:lnTo>
                                  <a:pt x="4229" y="9525"/>
                                </a:lnTo>
                                <a:lnTo>
                                  <a:pt x="4229" y="9525"/>
                                </a:lnTo>
                                <a:lnTo>
                                  <a:pt x="4229" y="9525"/>
                                </a:lnTo>
                                <a:lnTo>
                                  <a:pt x="4229" y="4763"/>
                                </a:lnTo>
                                <a:lnTo>
                                  <a:pt x="5296" y="4763"/>
                                </a:lnTo>
                                <a:lnTo>
                                  <a:pt x="5296" y="4763"/>
                                </a:lnTo>
                                <a:lnTo>
                                  <a:pt x="5296" y="4763"/>
                                </a:lnTo>
                                <a:lnTo>
                                  <a:pt x="5296" y="9525"/>
                                </a:lnTo>
                                <a:lnTo>
                                  <a:pt x="5296" y="4763"/>
                                </a:lnTo>
                                <a:lnTo>
                                  <a:pt x="5296" y="4763"/>
                                </a:lnTo>
                                <a:lnTo>
                                  <a:pt x="5296" y="4763"/>
                                </a:lnTo>
                                <a:lnTo>
                                  <a:pt x="5296" y="4763"/>
                                </a:lnTo>
                                <a:lnTo>
                                  <a:pt x="5296" y="4763"/>
                                </a:lnTo>
                                <a:lnTo>
                                  <a:pt x="5296" y="4763"/>
                                </a:lnTo>
                                <a:lnTo>
                                  <a:pt x="5296" y="4763"/>
                                </a:lnTo>
                                <a:lnTo>
                                  <a:pt x="5296" y="9525"/>
                                </a:lnTo>
                                <a:lnTo>
                                  <a:pt x="5296" y="4763"/>
                                </a:lnTo>
                                <a:lnTo>
                                  <a:pt x="5296" y="9525"/>
                                </a:lnTo>
                                <a:lnTo>
                                  <a:pt x="5296" y="9525"/>
                                </a:lnTo>
                                <a:lnTo>
                                  <a:pt x="5296" y="9525"/>
                                </a:lnTo>
                                <a:lnTo>
                                  <a:pt x="5296" y="9525"/>
                                </a:lnTo>
                                <a:lnTo>
                                  <a:pt x="5296"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9525"/>
                                </a:lnTo>
                                <a:lnTo>
                                  <a:pt x="6353" y="9525"/>
                                </a:lnTo>
                                <a:lnTo>
                                  <a:pt x="6353" y="4763"/>
                                </a:lnTo>
                                <a:lnTo>
                                  <a:pt x="6353" y="4763"/>
                                </a:lnTo>
                                <a:lnTo>
                                  <a:pt x="6353" y="4763"/>
                                </a:lnTo>
                                <a:lnTo>
                                  <a:pt x="6353" y="4763"/>
                                </a:lnTo>
                                <a:lnTo>
                                  <a:pt x="6353" y="4763"/>
                                </a:lnTo>
                                <a:lnTo>
                                  <a:pt x="6353" y="9525"/>
                                </a:lnTo>
                                <a:lnTo>
                                  <a:pt x="6353" y="9525"/>
                                </a:lnTo>
                                <a:lnTo>
                                  <a:pt x="6353" y="9525"/>
                                </a:lnTo>
                                <a:lnTo>
                                  <a:pt x="6353" y="9525"/>
                                </a:lnTo>
                                <a:lnTo>
                                  <a:pt x="7411" y="4763"/>
                                </a:lnTo>
                                <a:lnTo>
                                  <a:pt x="7411" y="4763"/>
                                </a:lnTo>
                                <a:lnTo>
                                  <a:pt x="7411" y="4763"/>
                                </a:lnTo>
                                <a:lnTo>
                                  <a:pt x="7411" y="4763"/>
                                </a:lnTo>
                                <a:lnTo>
                                  <a:pt x="7411" y="4763"/>
                                </a:lnTo>
                                <a:lnTo>
                                  <a:pt x="7411" y="9525"/>
                                </a:lnTo>
                                <a:lnTo>
                                  <a:pt x="7411" y="9525"/>
                                </a:lnTo>
                                <a:lnTo>
                                  <a:pt x="7411" y="9525"/>
                                </a:lnTo>
                                <a:lnTo>
                                  <a:pt x="7411" y="4763"/>
                                </a:lnTo>
                                <a:lnTo>
                                  <a:pt x="7411" y="4763"/>
                                </a:lnTo>
                                <a:lnTo>
                                  <a:pt x="7411" y="0"/>
                                </a:lnTo>
                                <a:lnTo>
                                  <a:pt x="7411" y="0"/>
                                </a:lnTo>
                                <a:lnTo>
                                  <a:pt x="7411" y="4763"/>
                                </a:lnTo>
                                <a:lnTo>
                                  <a:pt x="7411" y="4763"/>
                                </a:lnTo>
                                <a:lnTo>
                                  <a:pt x="7411" y="4763"/>
                                </a:lnTo>
                                <a:lnTo>
                                  <a:pt x="7411" y="4763"/>
                                </a:lnTo>
                                <a:lnTo>
                                  <a:pt x="7411" y="4763"/>
                                </a:lnTo>
                                <a:lnTo>
                                  <a:pt x="7411"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9525"/>
                                </a:lnTo>
                                <a:lnTo>
                                  <a:pt x="8468" y="9525"/>
                                </a:lnTo>
                                <a:lnTo>
                                  <a:pt x="8468" y="9525"/>
                                </a:lnTo>
                                <a:lnTo>
                                  <a:pt x="8468" y="9525"/>
                                </a:lnTo>
                                <a:lnTo>
                                  <a:pt x="8468" y="9525"/>
                                </a:lnTo>
                                <a:lnTo>
                                  <a:pt x="8468" y="4763"/>
                                </a:lnTo>
                                <a:lnTo>
                                  <a:pt x="8468" y="9525"/>
                                </a:lnTo>
                                <a:lnTo>
                                  <a:pt x="8468" y="9525"/>
                                </a:lnTo>
                                <a:lnTo>
                                  <a:pt x="8468" y="4763"/>
                                </a:lnTo>
                                <a:lnTo>
                                  <a:pt x="8468" y="4763"/>
                                </a:lnTo>
                                <a:lnTo>
                                  <a:pt x="8468" y="4763"/>
                                </a:lnTo>
                                <a:lnTo>
                                  <a:pt x="8468" y="4763"/>
                                </a:lnTo>
                                <a:lnTo>
                                  <a:pt x="8468" y="4763"/>
                                </a:lnTo>
                                <a:lnTo>
                                  <a:pt x="8468" y="4763"/>
                                </a:lnTo>
                                <a:lnTo>
                                  <a:pt x="8468"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0"/>
                                </a:lnTo>
                                <a:lnTo>
                                  <a:pt x="9525" y="0"/>
                                </a:lnTo>
                                <a:lnTo>
                                  <a:pt x="9525" y="4763"/>
                                </a:lnTo>
                                <a:lnTo>
                                  <a:pt x="9525" y="4763"/>
                                </a:lnTo>
                                <a:lnTo>
                                  <a:pt x="9525" y="4763"/>
                                </a:lnTo>
                                <a:lnTo>
                                  <a:pt x="10582" y="4763"/>
                                </a:lnTo>
                                <a:lnTo>
                                  <a:pt x="10582" y="4763"/>
                                </a:lnTo>
                                <a:lnTo>
                                  <a:pt x="10582" y="4763"/>
                                </a:lnTo>
                                <a:lnTo>
                                  <a:pt x="10582" y="4763"/>
                                </a:lnTo>
                                <a:lnTo>
                                  <a:pt x="10582" y="4763"/>
                                </a:lnTo>
                                <a:lnTo>
                                  <a:pt x="10582" y="4763"/>
                                </a:lnTo>
                                <a:lnTo>
                                  <a:pt x="10582" y="9525"/>
                                </a:lnTo>
                                <a:lnTo>
                                  <a:pt x="10582" y="4763"/>
                                </a:lnTo>
                                <a:lnTo>
                                  <a:pt x="10582" y="9525"/>
                                </a:lnTo>
                                <a:lnTo>
                                  <a:pt x="10582" y="9525"/>
                                </a:lnTo>
                                <a:lnTo>
                                  <a:pt x="10582" y="4763"/>
                                </a:lnTo>
                                <a:lnTo>
                                  <a:pt x="10582" y="4763"/>
                                </a:lnTo>
                                <a:lnTo>
                                  <a:pt x="10582" y="9525"/>
                                </a:lnTo>
                                <a:lnTo>
                                  <a:pt x="10582" y="4763"/>
                                </a:lnTo>
                                <a:lnTo>
                                  <a:pt x="10582" y="4763"/>
                                </a:lnTo>
                                <a:lnTo>
                                  <a:pt x="10582" y="4763"/>
                                </a:lnTo>
                                <a:lnTo>
                                  <a:pt x="10582" y="4763"/>
                                </a:lnTo>
                                <a:lnTo>
                                  <a:pt x="10582" y="4763"/>
                                </a:lnTo>
                                <a:lnTo>
                                  <a:pt x="10582" y="4763"/>
                                </a:lnTo>
                                <a:lnTo>
                                  <a:pt x="10582" y="4763"/>
                                </a:lnTo>
                                <a:lnTo>
                                  <a:pt x="11639" y="9525"/>
                                </a:lnTo>
                                <a:lnTo>
                                  <a:pt x="11639" y="9525"/>
                                </a:lnTo>
                                <a:lnTo>
                                  <a:pt x="11639" y="4763"/>
                                </a:lnTo>
                                <a:lnTo>
                                  <a:pt x="11639" y="4763"/>
                                </a:lnTo>
                                <a:lnTo>
                                  <a:pt x="11639" y="4763"/>
                                </a:lnTo>
                                <a:lnTo>
                                  <a:pt x="11639" y="4763"/>
                                </a:lnTo>
                                <a:lnTo>
                                  <a:pt x="11639" y="4763"/>
                                </a:lnTo>
                                <a:lnTo>
                                  <a:pt x="11639" y="4763"/>
                                </a:lnTo>
                                <a:lnTo>
                                  <a:pt x="11639" y="4763"/>
                                </a:lnTo>
                                <a:lnTo>
                                  <a:pt x="11639" y="9525"/>
                                </a:lnTo>
                                <a:lnTo>
                                  <a:pt x="11639" y="4763"/>
                                </a:lnTo>
                                <a:lnTo>
                                  <a:pt x="11639" y="4763"/>
                                </a:lnTo>
                                <a:lnTo>
                                  <a:pt x="11639" y="4763"/>
                                </a:lnTo>
                                <a:lnTo>
                                  <a:pt x="11639" y="4763"/>
                                </a:lnTo>
                                <a:lnTo>
                                  <a:pt x="11639" y="4763"/>
                                </a:lnTo>
                                <a:lnTo>
                                  <a:pt x="11639" y="4763"/>
                                </a:lnTo>
                                <a:lnTo>
                                  <a:pt x="11639" y="4763"/>
                                </a:lnTo>
                                <a:lnTo>
                                  <a:pt x="11639" y="4763"/>
                                </a:lnTo>
                                <a:lnTo>
                                  <a:pt x="12697" y="4763"/>
                                </a:lnTo>
                                <a:lnTo>
                                  <a:pt x="12697" y="9525"/>
                                </a:lnTo>
                                <a:lnTo>
                                  <a:pt x="12697" y="9525"/>
                                </a:lnTo>
                                <a:lnTo>
                                  <a:pt x="12697" y="4763"/>
                                </a:lnTo>
                                <a:lnTo>
                                  <a:pt x="12697" y="9525"/>
                                </a:lnTo>
                                <a:lnTo>
                                  <a:pt x="12697" y="9525"/>
                                </a:lnTo>
                                <a:lnTo>
                                  <a:pt x="12697" y="9525"/>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3754" y="4763"/>
                                </a:lnTo>
                                <a:lnTo>
                                  <a:pt x="13754" y="9525"/>
                                </a:lnTo>
                                <a:lnTo>
                                  <a:pt x="13754" y="4763"/>
                                </a:lnTo>
                                <a:lnTo>
                                  <a:pt x="13754" y="9525"/>
                                </a:lnTo>
                                <a:lnTo>
                                  <a:pt x="13754" y="9525"/>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9525"/>
                                </a:lnTo>
                                <a:lnTo>
                                  <a:pt x="14821" y="9525"/>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9525"/>
                                </a:lnTo>
                                <a:lnTo>
                                  <a:pt x="14821" y="9525"/>
                                </a:lnTo>
                                <a:lnTo>
                                  <a:pt x="14821" y="9525"/>
                                </a:lnTo>
                                <a:lnTo>
                                  <a:pt x="14821" y="9525"/>
                                </a:lnTo>
                                <a:lnTo>
                                  <a:pt x="15878" y="4763"/>
                                </a:lnTo>
                                <a:lnTo>
                                  <a:pt x="15878" y="4763"/>
                                </a:lnTo>
                                <a:lnTo>
                                  <a:pt x="15878" y="9525"/>
                                </a:lnTo>
                                <a:lnTo>
                                  <a:pt x="15878" y="4763"/>
                                </a:lnTo>
                                <a:lnTo>
                                  <a:pt x="15878" y="9525"/>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6936" y="9525"/>
                                </a:lnTo>
                                <a:lnTo>
                                  <a:pt x="16936" y="4763"/>
                                </a:lnTo>
                                <a:lnTo>
                                  <a:pt x="16936" y="4763"/>
                                </a:lnTo>
                                <a:lnTo>
                                  <a:pt x="16936" y="9525"/>
                                </a:lnTo>
                                <a:lnTo>
                                  <a:pt x="16936" y="4763"/>
                                </a:lnTo>
                                <a:lnTo>
                                  <a:pt x="16936" y="9525"/>
                                </a:lnTo>
                                <a:lnTo>
                                  <a:pt x="16936" y="9525"/>
                                </a:lnTo>
                                <a:lnTo>
                                  <a:pt x="16936" y="9525"/>
                                </a:lnTo>
                                <a:lnTo>
                                  <a:pt x="16936" y="9525"/>
                                </a:lnTo>
                                <a:lnTo>
                                  <a:pt x="16936" y="9525"/>
                                </a:lnTo>
                                <a:lnTo>
                                  <a:pt x="16936" y="9525"/>
                                </a:lnTo>
                                <a:lnTo>
                                  <a:pt x="16936" y="4763"/>
                                </a:lnTo>
                                <a:lnTo>
                                  <a:pt x="16936" y="4763"/>
                                </a:lnTo>
                                <a:lnTo>
                                  <a:pt x="16936" y="4763"/>
                                </a:lnTo>
                                <a:lnTo>
                                  <a:pt x="16936" y="9525"/>
                                </a:lnTo>
                                <a:lnTo>
                                  <a:pt x="16936" y="4763"/>
                                </a:lnTo>
                                <a:lnTo>
                                  <a:pt x="16936" y="4763"/>
                                </a:lnTo>
                                <a:lnTo>
                                  <a:pt x="16936" y="9525"/>
                                </a:lnTo>
                                <a:lnTo>
                                  <a:pt x="17993" y="4763"/>
                                </a:lnTo>
                                <a:lnTo>
                                  <a:pt x="17993" y="9525"/>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9525"/>
                                </a:lnTo>
                                <a:lnTo>
                                  <a:pt x="17993" y="9525"/>
                                </a:lnTo>
                                <a:lnTo>
                                  <a:pt x="17993" y="9525"/>
                                </a:lnTo>
                                <a:lnTo>
                                  <a:pt x="17993" y="4763"/>
                                </a:lnTo>
                                <a:lnTo>
                                  <a:pt x="19050" y="4763"/>
                                </a:lnTo>
                                <a:lnTo>
                                  <a:pt x="19050" y="4763"/>
                                </a:lnTo>
                                <a:lnTo>
                                  <a:pt x="19050" y="4763"/>
                                </a:lnTo>
                                <a:lnTo>
                                  <a:pt x="19050" y="9525"/>
                                </a:lnTo>
                                <a:lnTo>
                                  <a:pt x="19050" y="9525"/>
                                </a:lnTo>
                                <a:lnTo>
                                  <a:pt x="19050" y="4763"/>
                                </a:lnTo>
                                <a:lnTo>
                                  <a:pt x="19050" y="4763"/>
                                </a:lnTo>
                                <a:lnTo>
                                  <a:pt x="19050" y="9525"/>
                                </a:lnTo>
                                <a:lnTo>
                                  <a:pt x="19050" y="4763"/>
                                </a:lnTo>
                                <a:lnTo>
                                  <a:pt x="19050" y="4763"/>
                                </a:lnTo>
                                <a:lnTo>
                                  <a:pt x="19050" y="4763"/>
                                </a:lnTo>
                                <a:lnTo>
                                  <a:pt x="19050" y="9525"/>
                                </a:lnTo>
                                <a:lnTo>
                                  <a:pt x="19050" y="9525"/>
                                </a:lnTo>
                                <a:lnTo>
                                  <a:pt x="19050" y="9525"/>
                                </a:lnTo>
                                <a:lnTo>
                                  <a:pt x="19050" y="9525"/>
                                </a:lnTo>
                                <a:lnTo>
                                  <a:pt x="19050" y="4763"/>
                                </a:lnTo>
                                <a:lnTo>
                                  <a:pt x="19050" y="4763"/>
                                </a:lnTo>
                                <a:lnTo>
                                  <a:pt x="19050" y="4763"/>
                                </a:lnTo>
                                <a:lnTo>
                                  <a:pt x="20107" y="4763"/>
                                </a:lnTo>
                                <a:lnTo>
                                  <a:pt x="20107" y="4763"/>
                                </a:lnTo>
                                <a:lnTo>
                                  <a:pt x="20107" y="4763"/>
                                </a:lnTo>
                                <a:lnTo>
                                  <a:pt x="20107" y="4763"/>
                                </a:lnTo>
                                <a:lnTo>
                                  <a:pt x="20107" y="4763"/>
                                </a:lnTo>
                                <a:lnTo>
                                  <a:pt x="20107" y="4763"/>
                                </a:lnTo>
                                <a:lnTo>
                                  <a:pt x="20107" y="4763"/>
                                </a:lnTo>
                                <a:lnTo>
                                  <a:pt x="20107" y="9525"/>
                                </a:lnTo>
                                <a:lnTo>
                                  <a:pt x="20107" y="9525"/>
                                </a:lnTo>
                                <a:lnTo>
                                  <a:pt x="20107" y="9525"/>
                                </a:lnTo>
                                <a:lnTo>
                                  <a:pt x="20107" y="4763"/>
                                </a:lnTo>
                                <a:lnTo>
                                  <a:pt x="20107" y="4763"/>
                                </a:lnTo>
                                <a:lnTo>
                                  <a:pt x="20107" y="4763"/>
                                </a:lnTo>
                                <a:lnTo>
                                  <a:pt x="20107" y="4763"/>
                                </a:lnTo>
                                <a:lnTo>
                                  <a:pt x="20107" y="4763"/>
                                </a:lnTo>
                                <a:lnTo>
                                  <a:pt x="20107" y="4763"/>
                                </a:lnTo>
                                <a:lnTo>
                                  <a:pt x="20107" y="4763"/>
                                </a:lnTo>
                                <a:lnTo>
                                  <a:pt x="20107" y="9525"/>
                                </a:lnTo>
                                <a:lnTo>
                                  <a:pt x="21164" y="9525"/>
                                </a:lnTo>
                                <a:lnTo>
                                  <a:pt x="21164" y="9525"/>
                                </a:lnTo>
                                <a:lnTo>
                                  <a:pt x="21164" y="9525"/>
                                </a:lnTo>
                                <a:lnTo>
                                  <a:pt x="21164" y="4763"/>
                                </a:lnTo>
                                <a:lnTo>
                                  <a:pt x="21164" y="4763"/>
                                </a:lnTo>
                                <a:lnTo>
                                  <a:pt x="21164" y="9525"/>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1164" y="9525"/>
                                </a:lnTo>
                                <a:lnTo>
                                  <a:pt x="21164" y="4763"/>
                                </a:lnTo>
                                <a:lnTo>
                                  <a:pt x="21164" y="4763"/>
                                </a:lnTo>
                                <a:lnTo>
                                  <a:pt x="21164" y="4763"/>
                                </a:lnTo>
                                <a:lnTo>
                                  <a:pt x="21164" y="4763"/>
                                </a:lnTo>
                                <a:lnTo>
                                  <a:pt x="21164" y="4763"/>
                                </a:lnTo>
                                <a:lnTo>
                                  <a:pt x="21164" y="4763"/>
                                </a:lnTo>
                                <a:lnTo>
                                  <a:pt x="21164" y="4763"/>
                                </a:lnTo>
                                <a:lnTo>
                                  <a:pt x="22222" y="4763"/>
                                </a:lnTo>
                                <a:lnTo>
                                  <a:pt x="22222" y="4763"/>
                                </a:lnTo>
                                <a:lnTo>
                                  <a:pt x="22222" y="4763"/>
                                </a:lnTo>
                                <a:lnTo>
                                  <a:pt x="22222" y="4763"/>
                                </a:lnTo>
                                <a:lnTo>
                                  <a:pt x="22222" y="4763"/>
                                </a:lnTo>
                                <a:lnTo>
                                  <a:pt x="22222" y="4763"/>
                                </a:lnTo>
                                <a:lnTo>
                                  <a:pt x="22222" y="9525"/>
                                </a:lnTo>
                                <a:lnTo>
                                  <a:pt x="22222" y="9525"/>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3279" y="9525"/>
                                </a:lnTo>
                                <a:lnTo>
                                  <a:pt x="23279" y="9525"/>
                                </a:lnTo>
                                <a:lnTo>
                                  <a:pt x="23279" y="9525"/>
                                </a:lnTo>
                                <a:lnTo>
                                  <a:pt x="23279" y="4763"/>
                                </a:lnTo>
                                <a:lnTo>
                                  <a:pt x="23279" y="4763"/>
                                </a:lnTo>
                                <a:lnTo>
                                  <a:pt x="23279" y="4763"/>
                                </a:lnTo>
                                <a:lnTo>
                                  <a:pt x="23279" y="9525"/>
                                </a:lnTo>
                                <a:lnTo>
                                  <a:pt x="23279" y="9525"/>
                                </a:lnTo>
                                <a:lnTo>
                                  <a:pt x="23279" y="9525"/>
                                </a:lnTo>
                                <a:lnTo>
                                  <a:pt x="23279" y="9525"/>
                                </a:lnTo>
                                <a:lnTo>
                                  <a:pt x="23279" y="4763"/>
                                </a:lnTo>
                                <a:lnTo>
                                  <a:pt x="23279" y="4763"/>
                                </a:lnTo>
                                <a:lnTo>
                                  <a:pt x="23279" y="0"/>
                                </a:lnTo>
                                <a:lnTo>
                                  <a:pt x="23279" y="4763"/>
                                </a:lnTo>
                                <a:lnTo>
                                  <a:pt x="23279" y="4763"/>
                                </a:lnTo>
                                <a:lnTo>
                                  <a:pt x="23279" y="4763"/>
                                </a:lnTo>
                                <a:lnTo>
                                  <a:pt x="23279" y="4763"/>
                                </a:lnTo>
                                <a:lnTo>
                                  <a:pt x="23279" y="4763"/>
                                </a:lnTo>
                                <a:lnTo>
                                  <a:pt x="24346" y="4763"/>
                                </a:lnTo>
                                <a:lnTo>
                                  <a:pt x="24346" y="4763"/>
                                </a:lnTo>
                                <a:lnTo>
                                  <a:pt x="24346" y="4763"/>
                                </a:lnTo>
                                <a:lnTo>
                                  <a:pt x="24346" y="4763"/>
                                </a:lnTo>
                                <a:lnTo>
                                  <a:pt x="24346" y="4763"/>
                                </a:lnTo>
                                <a:lnTo>
                                  <a:pt x="24346" y="9525"/>
                                </a:lnTo>
                                <a:lnTo>
                                  <a:pt x="24346" y="9525"/>
                                </a:lnTo>
                                <a:lnTo>
                                  <a:pt x="24346" y="9525"/>
                                </a:lnTo>
                                <a:lnTo>
                                  <a:pt x="24346" y="9525"/>
                                </a:lnTo>
                                <a:lnTo>
                                  <a:pt x="24346" y="9525"/>
                                </a:lnTo>
                                <a:lnTo>
                                  <a:pt x="24346" y="4763"/>
                                </a:lnTo>
                                <a:lnTo>
                                  <a:pt x="24346" y="4763"/>
                                </a:lnTo>
                                <a:lnTo>
                                  <a:pt x="24346" y="4763"/>
                                </a:lnTo>
                                <a:lnTo>
                                  <a:pt x="24346" y="0"/>
                                </a:lnTo>
                                <a:lnTo>
                                  <a:pt x="24346" y="4763"/>
                                </a:lnTo>
                                <a:lnTo>
                                  <a:pt x="24346" y="4763"/>
                                </a:lnTo>
                                <a:lnTo>
                                  <a:pt x="24346" y="4763"/>
                                </a:lnTo>
                                <a:lnTo>
                                  <a:pt x="24346" y="4763"/>
                                </a:lnTo>
                                <a:lnTo>
                                  <a:pt x="25403" y="4763"/>
                                </a:lnTo>
                                <a:lnTo>
                                  <a:pt x="25403" y="9525"/>
                                </a:lnTo>
                                <a:lnTo>
                                  <a:pt x="25403" y="9525"/>
                                </a:lnTo>
                                <a:lnTo>
                                  <a:pt x="25403" y="4763"/>
                                </a:lnTo>
                                <a:lnTo>
                                  <a:pt x="25403" y="9525"/>
                                </a:lnTo>
                                <a:lnTo>
                                  <a:pt x="25403" y="4763"/>
                                </a:lnTo>
                                <a:lnTo>
                                  <a:pt x="25403" y="4763"/>
                                </a:lnTo>
                                <a:lnTo>
                                  <a:pt x="25403" y="4763"/>
                                </a:lnTo>
                                <a:lnTo>
                                  <a:pt x="25403" y="4763"/>
                                </a:lnTo>
                                <a:lnTo>
                                  <a:pt x="25403" y="4763"/>
                                </a:lnTo>
                                <a:lnTo>
                                  <a:pt x="25403" y="4763"/>
                                </a:lnTo>
                                <a:lnTo>
                                  <a:pt x="25403" y="9525"/>
                                </a:lnTo>
                                <a:lnTo>
                                  <a:pt x="25403" y="9525"/>
                                </a:lnTo>
                                <a:lnTo>
                                  <a:pt x="25403" y="9525"/>
                                </a:lnTo>
                                <a:lnTo>
                                  <a:pt x="25403" y="4763"/>
                                </a:lnTo>
                                <a:lnTo>
                                  <a:pt x="25403" y="4763"/>
                                </a:lnTo>
                                <a:lnTo>
                                  <a:pt x="25403" y="4763"/>
                                </a:lnTo>
                                <a:lnTo>
                                  <a:pt x="25403" y="4763"/>
                                </a:lnTo>
                                <a:lnTo>
                                  <a:pt x="26461" y="4763"/>
                                </a:lnTo>
                                <a:lnTo>
                                  <a:pt x="26461" y="4763"/>
                                </a:lnTo>
                                <a:lnTo>
                                  <a:pt x="26461" y="4763"/>
                                </a:lnTo>
                                <a:lnTo>
                                  <a:pt x="26461" y="4763"/>
                                </a:lnTo>
                                <a:lnTo>
                                  <a:pt x="26461" y="9525"/>
                                </a:lnTo>
                                <a:lnTo>
                                  <a:pt x="26461" y="9525"/>
                                </a:lnTo>
                                <a:lnTo>
                                  <a:pt x="26461" y="9525"/>
                                </a:lnTo>
                                <a:lnTo>
                                  <a:pt x="26461" y="9525"/>
                                </a:lnTo>
                                <a:lnTo>
                                  <a:pt x="26461" y="9525"/>
                                </a:lnTo>
                                <a:lnTo>
                                  <a:pt x="26461" y="9525"/>
                                </a:lnTo>
                                <a:lnTo>
                                  <a:pt x="26461" y="9525"/>
                                </a:lnTo>
                                <a:lnTo>
                                  <a:pt x="26461" y="9525"/>
                                </a:lnTo>
                                <a:lnTo>
                                  <a:pt x="26461" y="4763"/>
                                </a:lnTo>
                                <a:lnTo>
                                  <a:pt x="26461" y="4763"/>
                                </a:lnTo>
                                <a:lnTo>
                                  <a:pt x="26461" y="4763"/>
                                </a:lnTo>
                                <a:lnTo>
                                  <a:pt x="26461" y="4763"/>
                                </a:lnTo>
                                <a:lnTo>
                                  <a:pt x="26461" y="4763"/>
                                </a:lnTo>
                                <a:lnTo>
                                  <a:pt x="26461" y="9525"/>
                                </a:lnTo>
                                <a:lnTo>
                                  <a:pt x="26461" y="9525"/>
                                </a:lnTo>
                                <a:lnTo>
                                  <a:pt x="26461" y="9525"/>
                                </a:lnTo>
                                <a:lnTo>
                                  <a:pt x="27518" y="9525"/>
                                </a:lnTo>
                                <a:lnTo>
                                  <a:pt x="27518" y="9525"/>
                                </a:lnTo>
                                <a:lnTo>
                                  <a:pt x="27518" y="9525"/>
                                </a:lnTo>
                                <a:lnTo>
                                  <a:pt x="27518" y="9525"/>
                                </a:lnTo>
                                <a:lnTo>
                                  <a:pt x="27518" y="9525"/>
                                </a:lnTo>
                                <a:lnTo>
                                  <a:pt x="27518" y="9525"/>
                                </a:lnTo>
                                <a:lnTo>
                                  <a:pt x="27518" y="9525"/>
                                </a:lnTo>
                                <a:lnTo>
                                  <a:pt x="27518" y="9525"/>
                                </a:lnTo>
                                <a:lnTo>
                                  <a:pt x="27518" y="9525"/>
                                </a:lnTo>
                                <a:lnTo>
                                  <a:pt x="27518" y="9525"/>
                                </a:lnTo>
                                <a:lnTo>
                                  <a:pt x="27518" y="4763"/>
                                </a:lnTo>
                                <a:lnTo>
                                  <a:pt x="27518" y="4763"/>
                                </a:lnTo>
                                <a:lnTo>
                                  <a:pt x="27518" y="4763"/>
                                </a:lnTo>
                                <a:lnTo>
                                  <a:pt x="27518" y="4763"/>
                                </a:lnTo>
                                <a:lnTo>
                                  <a:pt x="27518" y="4763"/>
                                </a:lnTo>
                                <a:lnTo>
                                  <a:pt x="27518" y="9525"/>
                                </a:lnTo>
                                <a:lnTo>
                                  <a:pt x="27518" y="9525"/>
                                </a:lnTo>
                                <a:lnTo>
                                  <a:pt x="27518" y="9525"/>
                                </a:lnTo>
                                <a:lnTo>
                                  <a:pt x="28575" y="9525"/>
                                </a:lnTo>
                                <a:lnTo>
                                  <a:pt x="28575" y="4763"/>
                                </a:lnTo>
                                <a:lnTo>
                                  <a:pt x="28575" y="4763"/>
                                </a:lnTo>
                                <a:lnTo>
                                  <a:pt x="28575" y="4763"/>
                                </a:lnTo>
                                <a:lnTo>
                                  <a:pt x="28575" y="4763"/>
                                </a:lnTo>
                                <a:lnTo>
                                  <a:pt x="28575" y="9525"/>
                                </a:lnTo>
                                <a:lnTo>
                                  <a:pt x="28575" y="9525"/>
                                </a:lnTo>
                                <a:lnTo>
                                  <a:pt x="28575" y="9525"/>
                                </a:lnTo>
                                <a:lnTo>
                                  <a:pt x="28575" y="9525"/>
                                </a:lnTo>
                                <a:lnTo>
                                  <a:pt x="28575" y="9525"/>
                                </a:lnTo>
                                <a:lnTo>
                                  <a:pt x="28575" y="4763"/>
                                </a:lnTo>
                                <a:lnTo>
                                  <a:pt x="28575" y="4763"/>
                                </a:lnTo>
                                <a:lnTo>
                                  <a:pt x="28575" y="476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9" name="Freeform: Shape 149"/>
                        <wps:cNvSpPr/>
                        <wps:spPr>
                          <a:xfrm>
                            <a:off x="3433762" y="2900362"/>
                            <a:ext cx="28575" cy="9525"/>
                          </a:xfrm>
                          <a:custGeom>
                            <a:avLst/>
                            <a:gdLst>
                              <a:gd name="connsiteX0" fmla="*/ 0 w 28575"/>
                              <a:gd name="connsiteY0" fmla="*/ 8334 h 9525"/>
                              <a:gd name="connsiteX1" fmla="*/ 0 w 28575"/>
                              <a:gd name="connsiteY1" fmla="*/ 8334 h 9525"/>
                              <a:gd name="connsiteX2" fmla="*/ 0 w 28575"/>
                              <a:gd name="connsiteY2" fmla="*/ 9525 h 9525"/>
                              <a:gd name="connsiteX3" fmla="*/ 0 w 28575"/>
                              <a:gd name="connsiteY3" fmla="*/ 9525 h 9525"/>
                              <a:gd name="connsiteX4" fmla="*/ 0 w 28575"/>
                              <a:gd name="connsiteY4" fmla="*/ 8334 h 9525"/>
                              <a:gd name="connsiteX5" fmla="*/ 0 w 28575"/>
                              <a:gd name="connsiteY5" fmla="*/ 8334 h 9525"/>
                              <a:gd name="connsiteX6" fmla="*/ 1057 w 28575"/>
                              <a:gd name="connsiteY6" fmla="*/ 8334 h 9525"/>
                              <a:gd name="connsiteX7" fmla="*/ 1057 w 28575"/>
                              <a:gd name="connsiteY7" fmla="*/ 8334 h 9525"/>
                              <a:gd name="connsiteX8" fmla="*/ 1057 w 28575"/>
                              <a:gd name="connsiteY8" fmla="*/ 8334 h 9525"/>
                              <a:gd name="connsiteX9" fmla="*/ 1057 w 28575"/>
                              <a:gd name="connsiteY9" fmla="*/ 9525 h 9525"/>
                              <a:gd name="connsiteX10" fmla="*/ 1057 w 28575"/>
                              <a:gd name="connsiteY10" fmla="*/ 8334 h 9525"/>
                              <a:gd name="connsiteX11" fmla="*/ 1057 w 28575"/>
                              <a:gd name="connsiteY11" fmla="*/ 8334 h 9525"/>
                              <a:gd name="connsiteX12" fmla="*/ 1057 w 28575"/>
                              <a:gd name="connsiteY12" fmla="*/ 9525 h 9525"/>
                              <a:gd name="connsiteX13" fmla="*/ 1057 w 28575"/>
                              <a:gd name="connsiteY13" fmla="*/ 9525 h 9525"/>
                              <a:gd name="connsiteX14" fmla="*/ 1057 w 28575"/>
                              <a:gd name="connsiteY14" fmla="*/ 9525 h 9525"/>
                              <a:gd name="connsiteX15" fmla="*/ 1057 w 28575"/>
                              <a:gd name="connsiteY15" fmla="*/ 8334 h 9525"/>
                              <a:gd name="connsiteX16" fmla="*/ 1057 w 28575"/>
                              <a:gd name="connsiteY16" fmla="*/ 8334 h 9525"/>
                              <a:gd name="connsiteX17" fmla="*/ 1057 w 28575"/>
                              <a:gd name="connsiteY17" fmla="*/ 8334 h 9525"/>
                              <a:gd name="connsiteX18" fmla="*/ 1057 w 28575"/>
                              <a:gd name="connsiteY18" fmla="*/ 8334 h 9525"/>
                              <a:gd name="connsiteX19" fmla="*/ 1057 w 28575"/>
                              <a:gd name="connsiteY19" fmla="*/ 9525 h 9525"/>
                              <a:gd name="connsiteX20" fmla="*/ 1057 w 28575"/>
                              <a:gd name="connsiteY20" fmla="*/ 9525 h 9525"/>
                              <a:gd name="connsiteX21" fmla="*/ 1057 w 28575"/>
                              <a:gd name="connsiteY21" fmla="*/ 9525 h 9525"/>
                              <a:gd name="connsiteX22" fmla="*/ 1057 w 28575"/>
                              <a:gd name="connsiteY22" fmla="*/ 9525 h 9525"/>
                              <a:gd name="connsiteX23" fmla="*/ 1057 w 28575"/>
                              <a:gd name="connsiteY23" fmla="*/ 9525 h 9525"/>
                              <a:gd name="connsiteX24" fmla="*/ 2114 w 28575"/>
                              <a:gd name="connsiteY24" fmla="*/ 8334 h 9525"/>
                              <a:gd name="connsiteX25" fmla="*/ 2114 w 28575"/>
                              <a:gd name="connsiteY25" fmla="*/ 8334 h 9525"/>
                              <a:gd name="connsiteX26" fmla="*/ 2114 w 28575"/>
                              <a:gd name="connsiteY26" fmla="*/ 8334 h 9525"/>
                              <a:gd name="connsiteX27" fmla="*/ 2114 w 28575"/>
                              <a:gd name="connsiteY27" fmla="*/ 8334 h 9525"/>
                              <a:gd name="connsiteX28" fmla="*/ 2114 w 28575"/>
                              <a:gd name="connsiteY28" fmla="*/ 9525 h 9525"/>
                              <a:gd name="connsiteX29" fmla="*/ 2114 w 28575"/>
                              <a:gd name="connsiteY29" fmla="*/ 8334 h 9525"/>
                              <a:gd name="connsiteX30" fmla="*/ 2114 w 28575"/>
                              <a:gd name="connsiteY30" fmla="*/ 8334 h 9525"/>
                              <a:gd name="connsiteX31" fmla="*/ 2114 w 28575"/>
                              <a:gd name="connsiteY31" fmla="*/ 8334 h 9525"/>
                              <a:gd name="connsiteX32" fmla="*/ 2114 w 28575"/>
                              <a:gd name="connsiteY32" fmla="*/ 8334 h 9525"/>
                              <a:gd name="connsiteX33" fmla="*/ 2114 w 28575"/>
                              <a:gd name="connsiteY33" fmla="*/ 9525 h 9525"/>
                              <a:gd name="connsiteX34" fmla="*/ 2114 w 28575"/>
                              <a:gd name="connsiteY34" fmla="*/ 8334 h 9525"/>
                              <a:gd name="connsiteX35" fmla="*/ 2114 w 28575"/>
                              <a:gd name="connsiteY35" fmla="*/ 9525 h 9525"/>
                              <a:gd name="connsiteX36" fmla="*/ 2114 w 28575"/>
                              <a:gd name="connsiteY36" fmla="*/ 9525 h 9525"/>
                              <a:gd name="connsiteX37" fmla="*/ 2114 w 28575"/>
                              <a:gd name="connsiteY37" fmla="*/ 9525 h 9525"/>
                              <a:gd name="connsiteX38" fmla="*/ 2114 w 28575"/>
                              <a:gd name="connsiteY38" fmla="*/ 9525 h 9525"/>
                              <a:gd name="connsiteX39" fmla="*/ 2114 w 28575"/>
                              <a:gd name="connsiteY39" fmla="*/ 8334 h 9525"/>
                              <a:gd name="connsiteX40" fmla="*/ 2114 w 28575"/>
                              <a:gd name="connsiteY40" fmla="*/ 9525 h 9525"/>
                              <a:gd name="connsiteX41" fmla="*/ 2114 w 28575"/>
                              <a:gd name="connsiteY41" fmla="*/ 9525 h 9525"/>
                              <a:gd name="connsiteX42" fmla="*/ 2114 w 28575"/>
                              <a:gd name="connsiteY42" fmla="*/ 8334 h 9525"/>
                              <a:gd name="connsiteX43" fmla="*/ 2114 w 28575"/>
                              <a:gd name="connsiteY43" fmla="*/ 8334 h 9525"/>
                              <a:gd name="connsiteX44" fmla="*/ 3172 w 28575"/>
                              <a:gd name="connsiteY44" fmla="*/ 8334 h 9525"/>
                              <a:gd name="connsiteX45" fmla="*/ 3172 w 28575"/>
                              <a:gd name="connsiteY45" fmla="*/ 8334 h 9525"/>
                              <a:gd name="connsiteX46" fmla="*/ 3172 w 28575"/>
                              <a:gd name="connsiteY46" fmla="*/ 8334 h 9525"/>
                              <a:gd name="connsiteX47" fmla="*/ 3172 w 28575"/>
                              <a:gd name="connsiteY47" fmla="*/ 8334 h 9525"/>
                              <a:gd name="connsiteX48" fmla="*/ 3172 w 28575"/>
                              <a:gd name="connsiteY48" fmla="*/ 8334 h 9525"/>
                              <a:gd name="connsiteX49" fmla="*/ 3172 w 28575"/>
                              <a:gd name="connsiteY49" fmla="*/ 8334 h 9525"/>
                              <a:gd name="connsiteX50" fmla="*/ 3172 w 28575"/>
                              <a:gd name="connsiteY50" fmla="*/ 8334 h 9525"/>
                              <a:gd name="connsiteX51" fmla="*/ 3172 w 28575"/>
                              <a:gd name="connsiteY51" fmla="*/ 9525 h 9525"/>
                              <a:gd name="connsiteX52" fmla="*/ 3172 w 28575"/>
                              <a:gd name="connsiteY52" fmla="*/ 8334 h 9525"/>
                              <a:gd name="connsiteX53" fmla="*/ 3172 w 28575"/>
                              <a:gd name="connsiteY53" fmla="*/ 8334 h 9525"/>
                              <a:gd name="connsiteX54" fmla="*/ 3172 w 28575"/>
                              <a:gd name="connsiteY54" fmla="*/ 8334 h 9525"/>
                              <a:gd name="connsiteX55" fmla="*/ 3172 w 28575"/>
                              <a:gd name="connsiteY55" fmla="*/ 8334 h 9525"/>
                              <a:gd name="connsiteX56" fmla="*/ 3172 w 28575"/>
                              <a:gd name="connsiteY56" fmla="*/ 8334 h 9525"/>
                              <a:gd name="connsiteX57" fmla="*/ 3172 w 28575"/>
                              <a:gd name="connsiteY57" fmla="*/ 8334 h 9525"/>
                              <a:gd name="connsiteX58" fmla="*/ 3172 w 28575"/>
                              <a:gd name="connsiteY58" fmla="*/ 8334 h 9525"/>
                              <a:gd name="connsiteX59" fmla="*/ 3172 w 28575"/>
                              <a:gd name="connsiteY59" fmla="*/ 8334 h 9525"/>
                              <a:gd name="connsiteX60" fmla="*/ 3172 w 28575"/>
                              <a:gd name="connsiteY60" fmla="*/ 8334 h 9525"/>
                              <a:gd name="connsiteX61" fmla="*/ 3172 w 28575"/>
                              <a:gd name="connsiteY61" fmla="*/ 8334 h 9525"/>
                              <a:gd name="connsiteX62" fmla="*/ 4229 w 28575"/>
                              <a:gd name="connsiteY62" fmla="*/ 8334 h 9525"/>
                              <a:gd name="connsiteX63" fmla="*/ 4229 w 28575"/>
                              <a:gd name="connsiteY63" fmla="*/ 8334 h 9525"/>
                              <a:gd name="connsiteX64" fmla="*/ 4229 w 28575"/>
                              <a:gd name="connsiteY64" fmla="*/ 8334 h 9525"/>
                              <a:gd name="connsiteX65" fmla="*/ 4229 w 28575"/>
                              <a:gd name="connsiteY65" fmla="*/ 8334 h 9525"/>
                              <a:gd name="connsiteX66" fmla="*/ 4229 w 28575"/>
                              <a:gd name="connsiteY66" fmla="*/ 8334 h 9525"/>
                              <a:gd name="connsiteX67" fmla="*/ 4229 w 28575"/>
                              <a:gd name="connsiteY67" fmla="*/ 9525 h 9525"/>
                              <a:gd name="connsiteX68" fmla="*/ 4229 w 28575"/>
                              <a:gd name="connsiteY68" fmla="*/ 9525 h 9525"/>
                              <a:gd name="connsiteX69" fmla="*/ 4229 w 28575"/>
                              <a:gd name="connsiteY69" fmla="*/ 9525 h 9525"/>
                              <a:gd name="connsiteX70" fmla="*/ 4229 w 28575"/>
                              <a:gd name="connsiteY70" fmla="*/ 9525 h 9525"/>
                              <a:gd name="connsiteX71" fmla="*/ 4229 w 28575"/>
                              <a:gd name="connsiteY71" fmla="*/ 9525 h 9525"/>
                              <a:gd name="connsiteX72" fmla="*/ 4229 w 28575"/>
                              <a:gd name="connsiteY72" fmla="*/ 8334 h 9525"/>
                              <a:gd name="connsiteX73" fmla="*/ 4229 w 28575"/>
                              <a:gd name="connsiteY73" fmla="*/ 8334 h 9525"/>
                              <a:gd name="connsiteX74" fmla="*/ 4229 w 28575"/>
                              <a:gd name="connsiteY74" fmla="*/ 8334 h 9525"/>
                              <a:gd name="connsiteX75" fmla="*/ 4229 w 28575"/>
                              <a:gd name="connsiteY75" fmla="*/ 8334 h 9525"/>
                              <a:gd name="connsiteX76" fmla="*/ 4229 w 28575"/>
                              <a:gd name="connsiteY76" fmla="*/ 8334 h 9525"/>
                              <a:gd name="connsiteX77" fmla="*/ 4229 w 28575"/>
                              <a:gd name="connsiteY77" fmla="*/ 8334 h 9525"/>
                              <a:gd name="connsiteX78" fmla="*/ 4229 w 28575"/>
                              <a:gd name="connsiteY78" fmla="*/ 8334 h 9525"/>
                              <a:gd name="connsiteX79" fmla="*/ 4229 w 28575"/>
                              <a:gd name="connsiteY79" fmla="*/ 8334 h 9525"/>
                              <a:gd name="connsiteX80" fmla="*/ 4229 w 28575"/>
                              <a:gd name="connsiteY80" fmla="*/ 8334 h 9525"/>
                              <a:gd name="connsiteX81" fmla="*/ 4229 w 28575"/>
                              <a:gd name="connsiteY81" fmla="*/ 8334 h 9525"/>
                              <a:gd name="connsiteX82" fmla="*/ 4229 w 28575"/>
                              <a:gd name="connsiteY82" fmla="*/ 8334 h 9525"/>
                              <a:gd name="connsiteX83" fmla="*/ 4229 w 28575"/>
                              <a:gd name="connsiteY83" fmla="*/ 8334 h 9525"/>
                              <a:gd name="connsiteX84" fmla="*/ 4229 w 28575"/>
                              <a:gd name="connsiteY84" fmla="*/ 8334 h 9525"/>
                              <a:gd name="connsiteX85" fmla="*/ 4229 w 28575"/>
                              <a:gd name="connsiteY85" fmla="*/ 8334 h 9525"/>
                              <a:gd name="connsiteX86" fmla="*/ 5296 w 28575"/>
                              <a:gd name="connsiteY86" fmla="*/ 8334 h 9525"/>
                              <a:gd name="connsiteX87" fmla="*/ 5296 w 28575"/>
                              <a:gd name="connsiteY87" fmla="*/ 8334 h 9525"/>
                              <a:gd name="connsiteX88" fmla="*/ 5296 w 28575"/>
                              <a:gd name="connsiteY88" fmla="*/ 8334 h 9525"/>
                              <a:gd name="connsiteX89" fmla="*/ 5296 w 28575"/>
                              <a:gd name="connsiteY89" fmla="*/ 9525 h 9525"/>
                              <a:gd name="connsiteX90" fmla="*/ 5296 w 28575"/>
                              <a:gd name="connsiteY90" fmla="*/ 9525 h 9525"/>
                              <a:gd name="connsiteX91" fmla="*/ 5296 w 28575"/>
                              <a:gd name="connsiteY91" fmla="*/ 9525 h 9525"/>
                              <a:gd name="connsiteX92" fmla="*/ 5296 w 28575"/>
                              <a:gd name="connsiteY92" fmla="*/ 9525 h 9525"/>
                              <a:gd name="connsiteX93" fmla="*/ 5296 w 28575"/>
                              <a:gd name="connsiteY93" fmla="*/ 9525 h 9525"/>
                              <a:gd name="connsiteX94" fmla="*/ 5296 w 28575"/>
                              <a:gd name="connsiteY94" fmla="*/ 8334 h 9525"/>
                              <a:gd name="connsiteX95" fmla="*/ 5296 w 28575"/>
                              <a:gd name="connsiteY95" fmla="*/ 8334 h 9525"/>
                              <a:gd name="connsiteX96" fmla="*/ 5296 w 28575"/>
                              <a:gd name="connsiteY96" fmla="*/ 8334 h 9525"/>
                              <a:gd name="connsiteX97" fmla="*/ 5296 w 28575"/>
                              <a:gd name="connsiteY97" fmla="*/ 8334 h 9525"/>
                              <a:gd name="connsiteX98" fmla="*/ 5296 w 28575"/>
                              <a:gd name="connsiteY98" fmla="*/ 8334 h 9525"/>
                              <a:gd name="connsiteX99" fmla="*/ 5296 w 28575"/>
                              <a:gd name="connsiteY99" fmla="*/ 8334 h 9525"/>
                              <a:gd name="connsiteX100" fmla="*/ 5296 w 28575"/>
                              <a:gd name="connsiteY100" fmla="*/ 8334 h 9525"/>
                              <a:gd name="connsiteX101" fmla="*/ 5296 w 28575"/>
                              <a:gd name="connsiteY101" fmla="*/ 9525 h 9525"/>
                              <a:gd name="connsiteX102" fmla="*/ 5296 w 28575"/>
                              <a:gd name="connsiteY102" fmla="*/ 8334 h 9525"/>
                              <a:gd name="connsiteX103" fmla="*/ 5296 w 28575"/>
                              <a:gd name="connsiteY103" fmla="*/ 9525 h 9525"/>
                              <a:gd name="connsiteX104" fmla="*/ 5296 w 28575"/>
                              <a:gd name="connsiteY104" fmla="*/ 8334 h 9525"/>
                              <a:gd name="connsiteX105" fmla="*/ 5296 w 28575"/>
                              <a:gd name="connsiteY105" fmla="*/ 9525 h 9525"/>
                              <a:gd name="connsiteX106" fmla="*/ 6353 w 28575"/>
                              <a:gd name="connsiteY106" fmla="*/ 9525 h 9525"/>
                              <a:gd name="connsiteX107" fmla="*/ 6353 w 28575"/>
                              <a:gd name="connsiteY107" fmla="*/ 8334 h 9525"/>
                              <a:gd name="connsiteX108" fmla="*/ 6353 w 28575"/>
                              <a:gd name="connsiteY108" fmla="*/ 8334 h 9525"/>
                              <a:gd name="connsiteX109" fmla="*/ 6353 w 28575"/>
                              <a:gd name="connsiteY109" fmla="*/ 8334 h 9525"/>
                              <a:gd name="connsiteX110" fmla="*/ 6353 w 28575"/>
                              <a:gd name="connsiteY110" fmla="*/ 8334 h 9525"/>
                              <a:gd name="connsiteX111" fmla="*/ 6353 w 28575"/>
                              <a:gd name="connsiteY111" fmla="*/ 8334 h 9525"/>
                              <a:gd name="connsiteX112" fmla="*/ 6353 w 28575"/>
                              <a:gd name="connsiteY112" fmla="*/ 8334 h 9525"/>
                              <a:gd name="connsiteX113" fmla="*/ 6353 w 28575"/>
                              <a:gd name="connsiteY113" fmla="*/ 8334 h 9525"/>
                              <a:gd name="connsiteX114" fmla="*/ 6353 w 28575"/>
                              <a:gd name="connsiteY114" fmla="*/ 8334 h 9525"/>
                              <a:gd name="connsiteX115" fmla="*/ 6353 w 28575"/>
                              <a:gd name="connsiteY115" fmla="*/ 8334 h 9525"/>
                              <a:gd name="connsiteX116" fmla="*/ 6353 w 28575"/>
                              <a:gd name="connsiteY116" fmla="*/ 7144 h 9525"/>
                              <a:gd name="connsiteX117" fmla="*/ 6353 w 28575"/>
                              <a:gd name="connsiteY117" fmla="*/ 7144 h 9525"/>
                              <a:gd name="connsiteX118" fmla="*/ 6353 w 28575"/>
                              <a:gd name="connsiteY118" fmla="*/ 8334 h 9525"/>
                              <a:gd name="connsiteX119" fmla="*/ 6353 w 28575"/>
                              <a:gd name="connsiteY119" fmla="*/ 8334 h 9525"/>
                              <a:gd name="connsiteX120" fmla="*/ 6353 w 28575"/>
                              <a:gd name="connsiteY120" fmla="*/ 9525 h 9525"/>
                              <a:gd name="connsiteX121" fmla="*/ 6353 w 28575"/>
                              <a:gd name="connsiteY121" fmla="*/ 9525 h 9525"/>
                              <a:gd name="connsiteX122" fmla="*/ 6353 w 28575"/>
                              <a:gd name="connsiteY122" fmla="*/ 8334 h 9525"/>
                              <a:gd name="connsiteX123" fmla="*/ 6353 w 28575"/>
                              <a:gd name="connsiteY123" fmla="*/ 8334 h 9525"/>
                              <a:gd name="connsiteX124" fmla="*/ 7411 w 28575"/>
                              <a:gd name="connsiteY124" fmla="*/ 8334 h 9525"/>
                              <a:gd name="connsiteX125" fmla="*/ 7411 w 28575"/>
                              <a:gd name="connsiteY125" fmla="*/ 8334 h 9525"/>
                              <a:gd name="connsiteX126" fmla="*/ 7411 w 28575"/>
                              <a:gd name="connsiteY126" fmla="*/ 8334 h 9525"/>
                              <a:gd name="connsiteX127" fmla="*/ 7411 w 28575"/>
                              <a:gd name="connsiteY127" fmla="*/ 8334 h 9525"/>
                              <a:gd name="connsiteX128" fmla="*/ 7411 w 28575"/>
                              <a:gd name="connsiteY128" fmla="*/ 8334 h 9525"/>
                              <a:gd name="connsiteX129" fmla="*/ 7411 w 28575"/>
                              <a:gd name="connsiteY129" fmla="*/ 8334 h 9525"/>
                              <a:gd name="connsiteX130" fmla="*/ 7411 w 28575"/>
                              <a:gd name="connsiteY130" fmla="*/ 8334 h 9525"/>
                              <a:gd name="connsiteX131" fmla="*/ 7411 w 28575"/>
                              <a:gd name="connsiteY131" fmla="*/ 8334 h 9525"/>
                              <a:gd name="connsiteX132" fmla="*/ 7411 w 28575"/>
                              <a:gd name="connsiteY132" fmla="*/ 8334 h 9525"/>
                              <a:gd name="connsiteX133" fmla="*/ 7411 w 28575"/>
                              <a:gd name="connsiteY133" fmla="*/ 8334 h 9525"/>
                              <a:gd name="connsiteX134" fmla="*/ 7411 w 28575"/>
                              <a:gd name="connsiteY134" fmla="*/ 8334 h 9525"/>
                              <a:gd name="connsiteX135" fmla="*/ 7411 w 28575"/>
                              <a:gd name="connsiteY135" fmla="*/ 8334 h 9525"/>
                              <a:gd name="connsiteX136" fmla="*/ 7411 w 28575"/>
                              <a:gd name="connsiteY136" fmla="*/ 8334 h 9525"/>
                              <a:gd name="connsiteX137" fmla="*/ 7411 w 28575"/>
                              <a:gd name="connsiteY137" fmla="*/ 8334 h 9525"/>
                              <a:gd name="connsiteX138" fmla="*/ 7411 w 28575"/>
                              <a:gd name="connsiteY138" fmla="*/ 8334 h 9525"/>
                              <a:gd name="connsiteX139" fmla="*/ 7411 w 28575"/>
                              <a:gd name="connsiteY139" fmla="*/ 8334 h 9525"/>
                              <a:gd name="connsiteX140" fmla="*/ 7411 w 28575"/>
                              <a:gd name="connsiteY140" fmla="*/ 8334 h 9525"/>
                              <a:gd name="connsiteX141" fmla="*/ 7411 w 28575"/>
                              <a:gd name="connsiteY141" fmla="*/ 9525 h 9525"/>
                              <a:gd name="connsiteX142" fmla="*/ 8468 w 28575"/>
                              <a:gd name="connsiteY142" fmla="*/ 9525 h 9525"/>
                              <a:gd name="connsiteX143" fmla="*/ 8468 w 28575"/>
                              <a:gd name="connsiteY143" fmla="*/ 8334 h 9525"/>
                              <a:gd name="connsiteX144" fmla="*/ 8468 w 28575"/>
                              <a:gd name="connsiteY144" fmla="*/ 8334 h 9525"/>
                              <a:gd name="connsiteX145" fmla="*/ 8468 w 28575"/>
                              <a:gd name="connsiteY145" fmla="*/ 8334 h 9525"/>
                              <a:gd name="connsiteX146" fmla="*/ 8468 w 28575"/>
                              <a:gd name="connsiteY146" fmla="*/ 8334 h 9525"/>
                              <a:gd name="connsiteX147" fmla="*/ 8468 w 28575"/>
                              <a:gd name="connsiteY147" fmla="*/ 8334 h 9525"/>
                              <a:gd name="connsiteX148" fmla="*/ 8468 w 28575"/>
                              <a:gd name="connsiteY148" fmla="*/ 8334 h 9525"/>
                              <a:gd name="connsiteX149" fmla="*/ 8468 w 28575"/>
                              <a:gd name="connsiteY149" fmla="*/ 8334 h 9525"/>
                              <a:gd name="connsiteX150" fmla="*/ 8468 w 28575"/>
                              <a:gd name="connsiteY150" fmla="*/ 8334 h 9525"/>
                              <a:gd name="connsiteX151" fmla="*/ 8468 w 28575"/>
                              <a:gd name="connsiteY151" fmla="*/ 8334 h 9525"/>
                              <a:gd name="connsiteX152" fmla="*/ 8468 w 28575"/>
                              <a:gd name="connsiteY152" fmla="*/ 8334 h 9525"/>
                              <a:gd name="connsiteX153" fmla="*/ 8468 w 28575"/>
                              <a:gd name="connsiteY153" fmla="*/ 8334 h 9525"/>
                              <a:gd name="connsiteX154" fmla="*/ 8468 w 28575"/>
                              <a:gd name="connsiteY154" fmla="*/ 8334 h 9525"/>
                              <a:gd name="connsiteX155" fmla="*/ 8468 w 28575"/>
                              <a:gd name="connsiteY155" fmla="*/ 8334 h 9525"/>
                              <a:gd name="connsiteX156" fmla="*/ 8468 w 28575"/>
                              <a:gd name="connsiteY156" fmla="*/ 8334 h 9525"/>
                              <a:gd name="connsiteX157" fmla="*/ 8468 w 28575"/>
                              <a:gd name="connsiteY157" fmla="*/ 8334 h 9525"/>
                              <a:gd name="connsiteX158" fmla="*/ 8468 w 28575"/>
                              <a:gd name="connsiteY158" fmla="*/ 8334 h 9525"/>
                              <a:gd name="connsiteX159" fmla="*/ 8468 w 28575"/>
                              <a:gd name="connsiteY159" fmla="*/ 8334 h 9525"/>
                              <a:gd name="connsiteX160" fmla="*/ 9525 w 28575"/>
                              <a:gd name="connsiteY160" fmla="*/ 8334 h 9525"/>
                              <a:gd name="connsiteX161" fmla="*/ 9525 w 28575"/>
                              <a:gd name="connsiteY161" fmla="*/ 8334 h 9525"/>
                              <a:gd name="connsiteX162" fmla="*/ 9525 w 28575"/>
                              <a:gd name="connsiteY162" fmla="*/ 8334 h 9525"/>
                              <a:gd name="connsiteX163" fmla="*/ 9525 w 28575"/>
                              <a:gd name="connsiteY163" fmla="*/ 8334 h 9525"/>
                              <a:gd name="connsiteX164" fmla="*/ 9525 w 28575"/>
                              <a:gd name="connsiteY164" fmla="*/ 9525 h 9525"/>
                              <a:gd name="connsiteX165" fmla="*/ 9525 w 28575"/>
                              <a:gd name="connsiteY165" fmla="*/ 8334 h 9525"/>
                              <a:gd name="connsiteX166" fmla="*/ 9525 w 28575"/>
                              <a:gd name="connsiteY166" fmla="*/ 8334 h 9525"/>
                              <a:gd name="connsiteX167" fmla="*/ 9525 w 28575"/>
                              <a:gd name="connsiteY167" fmla="*/ 8334 h 9525"/>
                              <a:gd name="connsiteX168" fmla="*/ 9525 w 28575"/>
                              <a:gd name="connsiteY168" fmla="*/ 8334 h 9525"/>
                              <a:gd name="connsiteX169" fmla="*/ 9525 w 28575"/>
                              <a:gd name="connsiteY169" fmla="*/ 8334 h 9525"/>
                              <a:gd name="connsiteX170" fmla="*/ 9525 w 28575"/>
                              <a:gd name="connsiteY170" fmla="*/ 7144 h 9525"/>
                              <a:gd name="connsiteX171" fmla="*/ 9525 w 28575"/>
                              <a:gd name="connsiteY171" fmla="*/ 7144 h 9525"/>
                              <a:gd name="connsiteX172" fmla="*/ 9525 w 28575"/>
                              <a:gd name="connsiteY172" fmla="*/ 7144 h 9525"/>
                              <a:gd name="connsiteX173" fmla="*/ 9525 w 28575"/>
                              <a:gd name="connsiteY173" fmla="*/ 8334 h 9525"/>
                              <a:gd name="connsiteX174" fmla="*/ 9525 w 28575"/>
                              <a:gd name="connsiteY174" fmla="*/ 8334 h 9525"/>
                              <a:gd name="connsiteX175" fmla="*/ 9525 w 28575"/>
                              <a:gd name="connsiteY175" fmla="*/ 8334 h 9525"/>
                              <a:gd name="connsiteX176" fmla="*/ 9525 w 28575"/>
                              <a:gd name="connsiteY176" fmla="*/ 8334 h 9525"/>
                              <a:gd name="connsiteX177" fmla="*/ 9525 w 28575"/>
                              <a:gd name="connsiteY177" fmla="*/ 8334 h 9525"/>
                              <a:gd name="connsiteX178" fmla="*/ 9525 w 28575"/>
                              <a:gd name="connsiteY178" fmla="*/ 8334 h 9525"/>
                              <a:gd name="connsiteX179" fmla="*/ 9525 w 28575"/>
                              <a:gd name="connsiteY179" fmla="*/ 8334 h 9525"/>
                              <a:gd name="connsiteX180" fmla="*/ 10582 w 28575"/>
                              <a:gd name="connsiteY180" fmla="*/ 8334 h 9525"/>
                              <a:gd name="connsiteX181" fmla="*/ 10582 w 28575"/>
                              <a:gd name="connsiteY181" fmla="*/ 8334 h 9525"/>
                              <a:gd name="connsiteX182" fmla="*/ 10582 w 28575"/>
                              <a:gd name="connsiteY182" fmla="*/ 8334 h 9525"/>
                              <a:gd name="connsiteX183" fmla="*/ 10582 w 28575"/>
                              <a:gd name="connsiteY183" fmla="*/ 8334 h 9525"/>
                              <a:gd name="connsiteX184" fmla="*/ 10582 w 28575"/>
                              <a:gd name="connsiteY184" fmla="*/ 7144 h 9525"/>
                              <a:gd name="connsiteX185" fmla="*/ 10582 w 28575"/>
                              <a:gd name="connsiteY185" fmla="*/ 8334 h 9525"/>
                              <a:gd name="connsiteX186" fmla="*/ 10582 w 28575"/>
                              <a:gd name="connsiteY186" fmla="*/ 8334 h 9525"/>
                              <a:gd name="connsiteX187" fmla="*/ 10582 w 28575"/>
                              <a:gd name="connsiteY187" fmla="*/ 8334 h 9525"/>
                              <a:gd name="connsiteX188" fmla="*/ 10582 w 28575"/>
                              <a:gd name="connsiteY188" fmla="*/ 8334 h 9525"/>
                              <a:gd name="connsiteX189" fmla="*/ 10582 w 28575"/>
                              <a:gd name="connsiteY189" fmla="*/ 8334 h 9525"/>
                              <a:gd name="connsiteX190" fmla="*/ 10582 w 28575"/>
                              <a:gd name="connsiteY190" fmla="*/ 8334 h 9525"/>
                              <a:gd name="connsiteX191" fmla="*/ 10582 w 28575"/>
                              <a:gd name="connsiteY191" fmla="*/ 8334 h 9525"/>
                              <a:gd name="connsiteX192" fmla="*/ 10582 w 28575"/>
                              <a:gd name="connsiteY192" fmla="*/ 8334 h 9525"/>
                              <a:gd name="connsiteX193" fmla="*/ 10582 w 28575"/>
                              <a:gd name="connsiteY193" fmla="*/ 8334 h 9525"/>
                              <a:gd name="connsiteX194" fmla="*/ 10582 w 28575"/>
                              <a:gd name="connsiteY194" fmla="*/ 8334 h 9525"/>
                              <a:gd name="connsiteX195" fmla="*/ 10582 w 28575"/>
                              <a:gd name="connsiteY195" fmla="*/ 7144 h 9525"/>
                              <a:gd name="connsiteX196" fmla="*/ 10582 w 28575"/>
                              <a:gd name="connsiteY196" fmla="*/ 8334 h 9525"/>
                              <a:gd name="connsiteX197" fmla="*/ 10582 w 28575"/>
                              <a:gd name="connsiteY197" fmla="*/ 8334 h 9525"/>
                              <a:gd name="connsiteX198" fmla="*/ 11639 w 28575"/>
                              <a:gd name="connsiteY198" fmla="*/ 8334 h 9525"/>
                              <a:gd name="connsiteX199" fmla="*/ 11639 w 28575"/>
                              <a:gd name="connsiteY199" fmla="*/ 8334 h 9525"/>
                              <a:gd name="connsiteX200" fmla="*/ 11639 w 28575"/>
                              <a:gd name="connsiteY200" fmla="*/ 7144 h 9525"/>
                              <a:gd name="connsiteX201" fmla="*/ 11639 w 28575"/>
                              <a:gd name="connsiteY201" fmla="*/ 8334 h 9525"/>
                              <a:gd name="connsiteX202" fmla="*/ 11639 w 28575"/>
                              <a:gd name="connsiteY202" fmla="*/ 8334 h 9525"/>
                              <a:gd name="connsiteX203" fmla="*/ 11639 w 28575"/>
                              <a:gd name="connsiteY203" fmla="*/ 8334 h 9525"/>
                              <a:gd name="connsiteX204" fmla="*/ 11639 w 28575"/>
                              <a:gd name="connsiteY204" fmla="*/ 8334 h 9525"/>
                              <a:gd name="connsiteX205" fmla="*/ 11639 w 28575"/>
                              <a:gd name="connsiteY205" fmla="*/ 8334 h 9525"/>
                              <a:gd name="connsiteX206" fmla="*/ 11639 w 28575"/>
                              <a:gd name="connsiteY206" fmla="*/ 8334 h 9525"/>
                              <a:gd name="connsiteX207" fmla="*/ 11639 w 28575"/>
                              <a:gd name="connsiteY207" fmla="*/ 8334 h 9525"/>
                              <a:gd name="connsiteX208" fmla="*/ 11639 w 28575"/>
                              <a:gd name="connsiteY208" fmla="*/ 7144 h 9525"/>
                              <a:gd name="connsiteX209" fmla="*/ 11639 w 28575"/>
                              <a:gd name="connsiteY209" fmla="*/ 7144 h 9525"/>
                              <a:gd name="connsiteX210" fmla="*/ 11639 w 28575"/>
                              <a:gd name="connsiteY210" fmla="*/ 8334 h 9525"/>
                              <a:gd name="connsiteX211" fmla="*/ 11639 w 28575"/>
                              <a:gd name="connsiteY211" fmla="*/ 8334 h 9525"/>
                              <a:gd name="connsiteX212" fmla="*/ 11639 w 28575"/>
                              <a:gd name="connsiteY212" fmla="*/ 7144 h 9525"/>
                              <a:gd name="connsiteX213" fmla="*/ 11639 w 28575"/>
                              <a:gd name="connsiteY213" fmla="*/ 8334 h 9525"/>
                              <a:gd name="connsiteX214" fmla="*/ 11639 w 28575"/>
                              <a:gd name="connsiteY214" fmla="*/ 7144 h 9525"/>
                              <a:gd name="connsiteX215" fmla="*/ 11639 w 28575"/>
                              <a:gd name="connsiteY215" fmla="*/ 7144 h 9525"/>
                              <a:gd name="connsiteX216" fmla="*/ 12697 w 28575"/>
                              <a:gd name="connsiteY216" fmla="*/ 8334 h 9525"/>
                              <a:gd name="connsiteX217" fmla="*/ 12697 w 28575"/>
                              <a:gd name="connsiteY217" fmla="*/ 8334 h 9525"/>
                              <a:gd name="connsiteX218" fmla="*/ 12697 w 28575"/>
                              <a:gd name="connsiteY218" fmla="*/ 8334 h 9525"/>
                              <a:gd name="connsiteX219" fmla="*/ 12697 w 28575"/>
                              <a:gd name="connsiteY219" fmla="*/ 8334 h 9525"/>
                              <a:gd name="connsiteX220" fmla="*/ 12697 w 28575"/>
                              <a:gd name="connsiteY220" fmla="*/ 8334 h 9525"/>
                              <a:gd name="connsiteX221" fmla="*/ 12697 w 28575"/>
                              <a:gd name="connsiteY221" fmla="*/ 8334 h 9525"/>
                              <a:gd name="connsiteX222" fmla="*/ 12697 w 28575"/>
                              <a:gd name="connsiteY222" fmla="*/ 8334 h 9525"/>
                              <a:gd name="connsiteX223" fmla="*/ 12697 w 28575"/>
                              <a:gd name="connsiteY223" fmla="*/ 8334 h 9525"/>
                              <a:gd name="connsiteX224" fmla="*/ 12697 w 28575"/>
                              <a:gd name="connsiteY224" fmla="*/ 8334 h 9525"/>
                              <a:gd name="connsiteX225" fmla="*/ 12697 w 28575"/>
                              <a:gd name="connsiteY225" fmla="*/ 8334 h 9525"/>
                              <a:gd name="connsiteX226" fmla="*/ 12697 w 28575"/>
                              <a:gd name="connsiteY226" fmla="*/ 8334 h 9525"/>
                              <a:gd name="connsiteX227" fmla="*/ 12697 w 28575"/>
                              <a:gd name="connsiteY227" fmla="*/ 8334 h 9525"/>
                              <a:gd name="connsiteX228" fmla="*/ 12697 w 28575"/>
                              <a:gd name="connsiteY228" fmla="*/ 8334 h 9525"/>
                              <a:gd name="connsiteX229" fmla="*/ 12697 w 28575"/>
                              <a:gd name="connsiteY229" fmla="*/ 8334 h 9525"/>
                              <a:gd name="connsiteX230" fmla="*/ 12697 w 28575"/>
                              <a:gd name="connsiteY230" fmla="*/ 8334 h 9525"/>
                              <a:gd name="connsiteX231" fmla="*/ 12697 w 28575"/>
                              <a:gd name="connsiteY231" fmla="*/ 8334 h 9525"/>
                              <a:gd name="connsiteX232" fmla="*/ 12697 w 28575"/>
                              <a:gd name="connsiteY232" fmla="*/ 7144 h 9525"/>
                              <a:gd name="connsiteX233" fmla="*/ 12697 w 28575"/>
                              <a:gd name="connsiteY233" fmla="*/ 7144 h 9525"/>
                              <a:gd name="connsiteX234" fmla="*/ 13754 w 28575"/>
                              <a:gd name="connsiteY234" fmla="*/ 7144 h 9525"/>
                              <a:gd name="connsiteX235" fmla="*/ 13754 w 28575"/>
                              <a:gd name="connsiteY235" fmla="*/ 7144 h 9525"/>
                              <a:gd name="connsiteX236" fmla="*/ 13754 w 28575"/>
                              <a:gd name="connsiteY236" fmla="*/ 7144 h 9525"/>
                              <a:gd name="connsiteX237" fmla="*/ 13754 w 28575"/>
                              <a:gd name="connsiteY237" fmla="*/ 7144 h 9525"/>
                              <a:gd name="connsiteX238" fmla="*/ 13754 w 28575"/>
                              <a:gd name="connsiteY238" fmla="*/ 7144 h 9525"/>
                              <a:gd name="connsiteX239" fmla="*/ 13754 w 28575"/>
                              <a:gd name="connsiteY239" fmla="*/ 7144 h 9525"/>
                              <a:gd name="connsiteX240" fmla="*/ 13754 w 28575"/>
                              <a:gd name="connsiteY240" fmla="*/ 7144 h 9525"/>
                              <a:gd name="connsiteX241" fmla="*/ 13754 w 28575"/>
                              <a:gd name="connsiteY241" fmla="*/ 7144 h 9525"/>
                              <a:gd name="connsiteX242" fmla="*/ 13754 w 28575"/>
                              <a:gd name="connsiteY242" fmla="*/ 7144 h 9525"/>
                              <a:gd name="connsiteX243" fmla="*/ 13754 w 28575"/>
                              <a:gd name="connsiteY243" fmla="*/ 7144 h 9525"/>
                              <a:gd name="connsiteX244" fmla="*/ 13754 w 28575"/>
                              <a:gd name="connsiteY244" fmla="*/ 7144 h 9525"/>
                              <a:gd name="connsiteX245" fmla="*/ 13754 w 28575"/>
                              <a:gd name="connsiteY245" fmla="*/ 7144 h 9525"/>
                              <a:gd name="connsiteX246" fmla="*/ 13754 w 28575"/>
                              <a:gd name="connsiteY246" fmla="*/ 7144 h 9525"/>
                              <a:gd name="connsiteX247" fmla="*/ 13754 w 28575"/>
                              <a:gd name="connsiteY247" fmla="*/ 7144 h 9525"/>
                              <a:gd name="connsiteX248" fmla="*/ 13754 w 28575"/>
                              <a:gd name="connsiteY248" fmla="*/ 7144 h 9525"/>
                              <a:gd name="connsiteX249" fmla="*/ 13754 w 28575"/>
                              <a:gd name="connsiteY249" fmla="*/ 7144 h 9525"/>
                              <a:gd name="connsiteX250" fmla="*/ 13754 w 28575"/>
                              <a:gd name="connsiteY250" fmla="*/ 7144 h 9525"/>
                              <a:gd name="connsiteX251" fmla="*/ 13754 w 28575"/>
                              <a:gd name="connsiteY251" fmla="*/ 7144 h 9525"/>
                              <a:gd name="connsiteX252" fmla="*/ 13754 w 28575"/>
                              <a:gd name="connsiteY252" fmla="*/ 8334 h 9525"/>
                              <a:gd name="connsiteX253" fmla="*/ 13754 w 28575"/>
                              <a:gd name="connsiteY253" fmla="*/ 7144 h 9525"/>
                              <a:gd name="connsiteX254" fmla="*/ 14821 w 28575"/>
                              <a:gd name="connsiteY254" fmla="*/ 7144 h 9525"/>
                              <a:gd name="connsiteX255" fmla="*/ 14821 w 28575"/>
                              <a:gd name="connsiteY255" fmla="*/ 7144 h 9525"/>
                              <a:gd name="connsiteX256" fmla="*/ 14821 w 28575"/>
                              <a:gd name="connsiteY256" fmla="*/ 7144 h 9525"/>
                              <a:gd name="connsiteX257" fmla="*/ 14821 w 28575"/>
                              <a:gd name="connsiteY257" fmla="*/ 7144 h 9525"/>
                              <a:gd name="connsiteX258" fmla="*/ 14821 w 28575"/>
                              <a:gd name="connsiteY258" fmla="*/ 7144 h 9525"/>
                              <a:gd name="connsiteX259" fmla="*/ 14821 w 28575"/>
                              <a:gd name="connsiteY259" fmla="*/ 7144 h 9525"/>
                              <a:gd name="connsiteX260" fmla="*/ 14821 w 28575"/>
                              <a:gd name="connsiteY260" fmla="*/ 7144 h 9525"/>
                              <a:gd name="connsiteX261" fmla="*/ 14821 w 28575"/>
                              <a:gd name="connsiteY261" fmla="*/ 7144 h 9525"/>
                              <a:gd name="connsiteX262" fmla="*/ 14821 w 28575"/>
                              <a:gd name="connsiteY262" fmla="*/ 7144 h 9525"/>
                              <a:gd name="connsiteX263" fmla="*/ 14821 w 28575"/>
                              <a:gd name="connsiteY263" fmla="*/ 7144 h 9525"/>
                              <a:gd name="connsiteX264" fmla="*/ 14821 w 28575"/>
                              <a:gd name="connsiteY264" fmla="*/ 7144 h 9525"/>
                              <a:gd name="connsiteX265" fmla="*/ 14821 w 28575"/>
                              <a:gd name="connsiteY265" fmla="*/ 7144 h 9525"/>
                              <a:gd name="connsiteX266" fmla="*/ 14821 w 28575"/>
                              <a:gd name="connsiteY266" fmla="*/ 7144 h 9525"/>
                              <a:gd name="connsiteX267" fmla="*/ 14821 w 28575"/>
                              <a:gd name="connsiteY267" fmla="*/ 7144 h 9525"/>
                              <a:gd name="connsiteX268" fmla="*/ 14821 w 28575"/>
                              <a:gd name="connsiteY268" fmla="*/ 7144 h 9525"/>
                              <a:gd name="connsiteX269" fmla="*/ 14821 w 28575"/>
                              <a:gd name="connsiteY269" fmla="*/ 7144 h 9525"/>
                              <a:gd name="connsiteX270" fmla="*/ 14821 w 28575"/>
                              <a:gd name="connsiteY270" fmla="*/ 7144 h 9525"/>
                              <a:gd name="connsiteX271" fmla="*/ 14821 w 28575"/>
                              <a:gd name="connsiteY271" fmla="*/ 7144 h 9525"/>
                              <a:gd name="connsiteX272" fmla="*/ 15878 w 28575"/>
                              <a:gd name="connsiteY272" fmla="*/ 7144 h 9525"/>
                              <a:gd name="connsiteX273" fmla="*/ 15878 w 28575"/>
                              <a:gd name="connsiteY273" fmla="*/ 7144 h 9525"/>
                              <a:gd name="connsiteX274" fmla="*/ 15878 w 28575"/>
                              <a:gd name="connsiteY274" fmla="*/ 7144 h 9525"/>
                              <a:gd name="connsiteX275" fmla="*/ 15878 w 28575"/>
                              <a:gd name="connsiteY275" fmla="*/ 7144 h 9525"/>
                              <a:gd name="connsiteX276" fmla="*/ 15878 w 28575"/>
                              <a:gd name="connsiteY276" fmla="*/ 7144 h 9525"/>
                              <a:gd name="connsiteX277" fmla="*/ 15878 w 28575"/>
                              <a:gd name="connsiteY277" fmla="*/ 7144 h 9525"/>
                              <a:gd name="connsiteX278" fmla="*/ 15878 w 28575"/>
                              <a:gd name="connsiteY278" fmla="*/ 7144 h 9525"/>
                              <a:gd name="connsiteX279" fmla="*/ 15878 w 28575"/>
                              <a:gd name="connsiteY279" fmla="*/ 7144 h 9525"/>
                              <a:gd name="connsiteX280" fmla="*/ 15878 w 28575"/>
                              <a:gd name="connsiteY280" fmla="*/ 7144 h 9525"/>
                              <a:gd name="connsiteX281" fmla="*/ 15878 w 28575"/>
                              <a:gd name="connsiteY281" fmla="*/ 7144 h 9525"/>
                              <a:gd name="connsiteX282" fmla="*/ 15878 w 28575"/>
                              <a:gd name="connsiteY282" fmla="*/ 7144 h 9525"/>
                              <a:gd name="connsiteX283" fmla="*/ 15878 w 28575"/>
                              <a:gd name="connsiteY283" fmla="*/ 5953 h 9525"/>
                              <a:gd name="connsiteX284" fmla="*/ 15878 w 28575"/>
                              <a:gd name="connsiteY284" fmla="*/ 7144 h 9525"/>
                              <a:gd name="connsiteX285" fmla="*/ 15878 w 28575"/>
                              <a:gd name="connsiteY285" fmla="*/ 5953 h 9525"/>
                              <a:gd name="connsiteX286" fmla="*/ 15878 w 28575"/>
                              <a:gd name="connsiteY286" fmla="*/ 5953 h 9525"/>
                              <a:gd name="connsiteX287" fmla="*/ 15878 w 28575"/>
                              <a:gd name="connsiteY287" fmla="*/ 5953 h 9525"/>
                              <a:gd name="connsiteX288" fmla="*/ 15878 w 28575"/>
                              <a:gd name="connsiteY288" fmla="*/ 5953 h 9525"/>
                              <a:gd name="connsiteX289" fmla="*/ 15878 w 28575"/>
                              <a:gd name="connsiteY289" fmla="*/ 5953 h 9525"/>
                              <a:gd name="connsiteX290" fmla="*/ 16936 w 28575"/>
                              <a:gd name="connsiteY290" fmla="*/ 7144 h 9525"/>
                              <a:gd name="connsiteX291" fmla="*/ 16936 w 28575"/>
                              <a:gd name="connsiteY291" fmla="*/ 5953 h 9525"/>
                              <a:gd name="connsiteX292" fmla="*/ 16936 w 28575"/>
                              <a:gd name="connsiteY292" fmla="*/ 7144 h 9525"/>
                              <a:gd name="connsiteX293" fmla="*/ 16936 w 28575"/>
                              <a:gd name="connsiteY293" fmla="*/ 7144 h 9525"/>
                              <a:gd name="connsiteX294" fmla="*/ 16936 w 28575"/>
                              <a:gd name="connsiteY294" fmla="*/ 7144 h 9525"/>
                              <a:gd name="connsiteX295" fmla="*/ 16936 w 28575"/>
                              <a:gd name="connsiteY295" fmla="*/ 7144 h 9525"/>
                              <a:gd name="connsiteX296" fmla="*/ 16936 w 28575"/>
                              <a:gd name="connsiteY296" fmla="*/ 7144 h 9525"/>
                              <a:gd name="connsiteX297" fmla="*/ 16936 w 28575"/>
                              <a:gd name="connsiteY297" fmla="*/ 7144 h 9525"/>
                              <a:gd name="connsiteX298" fmla="*/ 16936 w 28575"/>
                              <a:gd name="connsiteY298" fmla="*/ 5953 h 9525"/>
                              <a:gd name="connsiteX299" fmla="*/ 16936 w 28575"/>
                              <a:gd name="connsiteY299" fmla="*/ 5953 h 9525"/>
                              <a:gd name="connsiteX300" fmla="*/ 16936 w 28575"/>
                              <a:gd name="connsiteY300" fmla="*/ 5953 h 9525"/>
                              <a:gd name="connsiteX301" fmla="*/ 16936 w 28575"/>
                              <a:gd name="connsiteY301" fmla="*/ 5953 h 9525"/>
                              <a:gd name="connsiteX302" fmla="*/ 16936 w 28575"/>
                              <a:gd name="connsiteY302" fmla="*/ 5953 h 9525"/>
                              <a:gd name="connsiteX303" fmla="*/ 16936 w 28575"/>
                              <a:gd name="connsiteY303" fmla="*/ 5953 h 9525"/>
                              <a:gd name="connsiteX304" fmla="*/ 16936 w 28575"/>
                              <a:gd name="connsiteY304" fmla="*/ 5953 h 9525"/>
                              <a:gd name="connsiteX305" fmla="*/ 16936 w 28575"/>
                              <a:gd name="connsiteY305" fmla="*/ 5953 h 9525"/>
                              <a:gd name="connsiteX306" fmla="*/ 16936 w 28575"/>
                              <a:gd name="connsiteY306" fmla="*/ 5953 h 9525"/>
                              <a:gd name="connsiteX307" fmla="*/ 16936 w 28575"/>
                              <a:gd name="connsiteY307" fmla="*/ 5953 h 9525"/>
                              <a:gd name="connsiteX308" fmla="*/ 16936 w 28575"/>
                              <a:gd name="connsiteY308" fmla="*/ 5953 h 9525"/>
                              <a:gd name="connsiteX309" fmla="*/ 16936 w 28575"/>
                              <a:gd name="connsiteY309" fmla="*/ 5953 h 9525"/>
                              <a:gd name="connsiteX310" fmla="*/ 16936 w 28575"/>
                              <a:gd name="connsiteY310" fmla="*/ 5953 h 9525"/>
                              <a:gd name="connsiteX311" fmla="*/ 16936 w 28575"/>
                              <a:gd name="connsiteY311" fmla="*/ 5953 h 9525"/>
                              <a:gd name="connsiteX312" fmla="*/ 16936 w 28575"/>
                              <a:gd name="connsiteY312" fmla="*/ 5953 h 9525"/>
                              <a:gd name="connsiteX313" fmla="*/ 16936 w 28575"/>
                              <a:gd name="connsiteY313" fmla="*/ 5953 h 9525"/>
                              <a:gd name="connsiteX314" fmla="*/ 16936 w 28575"/>
                              <a:gd name="connsiteY314" fmla="*/ 5953 h 9525"/>
                              <a:gd name="connsiteX315" fmla="*/ 16936 w 28575"/>
                              <a:gd name="connsiteY315" fmla="*/ 5953 h 9525"/>
                              <a:gd name="connsiteX316" fmla="*/ 17993 w 28575"/>
                              <a:gd name="connsiteY316" fmla="*/ 5953 h 9525"/>
                              <a:gd name="connsiteX317" fmla="*/ 17993 w 28575"/>
                              <a:gd name="connsiteY317" fmla="*/ 5953 h 9525"/>
                              <a:gd name="connsiteX318" fmla="*/ 17993 w 28575"/>
                              <a:gd name="connsiteY318" fmla="*/ 5953 h 9525"/>
                              <a:gd name="connsiteX319" fmla="*/ 17993 w 28575"/>
                              <a:gd name="connsiteY319" fmla="*/ 5953 h 9525"/>
                              <a:gd name="connsiteX320" fmla="*/ 17993 w 28575"/>
                              <a:gd name="connsiteY320" fmla="*/ 5953 h 9525"/>
                              <a:gd name="connsiteX321" fmla="*/ 17993 w 28575"/>
                              <a:gd name="connsiteY321" fmla="*/ 5953 h 9525"/>
                              <a:gd name="connsiteX322" fmla="*/ 17993 w 28575"/>
                              <a:gd name="connsiteY322" fmla="*/ 5953 h 9525"/>
                              <a:gd name="connsiteX323" fmla="*/ 17993 w 28575"/>
                              <a:gd name="connsiteY323" fmla="*/ 5953 h 9525"/>
                              <a:gd name="connsiteX324" fmla="*/ 17993 w 28575"/>
                              <a:gd name="connsiteY324" fmla="*/ 5953 h 9525"/>
                              <a:gd name="connsiteX325" fmla="*/ 17993 w 28575"/>
                              <a:gd name="connsiteY325" fmla="*/ 4763 h 9525"/>
                              <a:gd name="connsiteX326" fmla="*/ 17993 w 28575"/>
                              <a:gd name="connsiteY326" fmla="*/ 4763 h 9525"/>
                              <a:gd name="connsiteX327" fmla="*/ 17993 w 28575"/>
                              <a:gd name="connsiteY327" fmla="*/ 4763 h 9525"/>
                              <a:gd name="connsiteX328" fmla="*/ 17993 w 28575"/>
                              <a:gd name="connsiteY328" fmla="*/ 4763 h 9525"/>
                              <a:gd name="connsiteX329" fmla="*/ 17993 w 28575"/>
                              <a:gd name="connsiteY329" fmla="*/ 4763 h 9525"/>
                              <a:gd name="connsiteX330" fmla="*/ 17993 w 28575"/>
                              <a:gd name="connsiteY330" fmla="*/ 4763 h 9525"/>
                              <a:gd name="connsiteX331" fmla="*/ 17993 w 28575"/>
                              <a:gd name="connsiteY331" fmla="*/ 5953 h 9525"/>
                              <a:gd name="connsiteX332" fmla="*/ 17993 w 28575"/>
                              <a:gd name="connsiteY332" fmla="*/ 4763 h 9525"/>
                              <a:gd name="connsiteX333" fmla="*/ 17993 w 28575"/>
                              <a:gd name="connsiteY333" fmla="*/ 4763 h 9525"/>
                              <a:gd name="connsiteX334" fmla="*/ 19050 w 28575"/>
                              <a:gd name="connsiteY334" fmla="*/ 4763 h 9525"/>
                              <a:gd name="connsiteX335" fmla="*/ 19050 w 28575"/>
                              <a:gd name="connsiteY335" fmla="*/ 5953 h 9525"/>
                              <a:gd name="connsiteX336" fmla="*/ 19050 w 28575"/>
                              <a:gd name="connsiteY336" fmla="*/ 5953 h 9525"/>
                              <a:gd name="connsiteX337" fmla="*/ 19050 w 28575"/>
                              <a:gd name="connsiteY337" fmla="*/ 5953 h 9525"/>
                              <a:gd name="connsiteX338" fmla="*/ 19050 w 28575"/>
                              <a:gd name="connsiteY338" fmla="*/ 5953 h 9525"/>
                              <a:gd name="connsiteX339" fmla="*/ 19050 w 28575"/>
                              <a:gd name="connsiteY339" fmla="*/ 4763 h 9525"/>
                              <a:gd name="connsiteX340" fmla="*/ 19050 w 28575"/>
                              <a:gd name="connsiteY340" fmla="*/ 4763 h 9525"/>
                              <a:gd name="connsiteX341" fmla="*/ 19050 w 28575"/>
                              <a:gd name="connsiteY341" fmla="*/ 4763 h 9525"/>
                              <a:gd name="connsiteX342" fmla="*/ 19050 w 28575"/>
                              <a:gd name="connsiteY342" fmla="*/ 4763 h 9525"/>
                              <a:gd name="connsiteX343" fmla="*/ 19050 w 28575"/>
                              <a:gd name="connsiteY343" fmla="*/ 5953 h 9525"/>
                              <a:gd name="connsiteX344" fmla="*/ 19050 w 28575"/>
                              <a:gd name="connsiteY344" fmla="*/ 4763 h 9525"/>
                              <a:gd name="connsiteX345" fmla="*/ 19050 w 28575"/>
                              <a:gd name="connsiteY345" fmla="*/ 4763 h 9525"/>
                              <a:gd name="connsiteX346" fmla="*/ 19050 w 28575"/>
                              <a:gd name="connsiteY346" fmla="*/ 4763 h 9525"/>
                              <a:gd name="connsiteX347" fmla="*/ 19050 w 28575"/>
                              <a:gd name="connsiteY347" fmla="*/ 4763 h 9525"/>
                              <a:gd name="connsiteX348" fmla="*/ 19050 w 28575"/>
                              <a:gd name="connsiteY348" fmla="*/ 4763 h 9525"/>
                              <a:gd name="connsiteX349" fmla="*/ 19050 w 28575"/>
                              <a:gd name="connsiteY349" fmla="*/ 4763 h 9525"/>
                              <a:gd name="connsiteX350" fmla="*/ 19050 w 28575"/>
                              <a:gd name="connsiteY350" fmla="*/ 4763 h 9525"/>
                              <a:gd name="connsiteX351" fmla="*/ 19050 w 28575"/>
                              <a:gd name="connsiteY351" fmla="*/ 4763 h 9525"/>
                              <a:gd name="connsiteX352" fmla="*/ 20107 w 28575"/>
                              <a:gd name="connsiteY352" fmla="*/ 4763 h 9525"/>
                              <a:gd name="connsiteX353" fmla="*/ 20107 w 28575"/>
                              <a:gd name="connsiteY353" fmla="*/ 4763 h 9525"/>
                              <a:gd name="connsiteX354" fmla="*/ 20107 w 28575"/>
                              <a:gd name="connsiteY354" fmla="*/ 4763 h 9525"/>
                              <a:gd name="connsiteX355" fmla="*/ 20107 w 28575"/>
                              <a:gd name="connsiteY355" fmla="*/ 4763 h 9525"/>
                              <a:gd name="connsiteX356" fmla="*/ 20107 w 28575"/>
                              <a:gd name="connsiteY356" fmla="*/ 4763 h 9525"/>
                              <a:gd name="connsiteX357" fmla="*/ 20107 w 28575"/>
                              <a:gd name="connsiteY357" fmla="*/ 5953 h 9525"/>
                              <a:gd name="connsiteX358" fmla="*/ 20107 w 28575"/>
                              <a:gd name="connsiteY358" fmla="*/ 4763 h 9525"/>
                              <a:gd name="connsiteX359" fmla="*/ 20107 w 28575"/>
                              <a:gd name="connsiteY359" fmla="*/ 4763 h 9525"/>
                              <a:gd name="connsiteX360" fmla="*/ 20107 w 28575"/>
                              <a:gd name="connsiteY360" fmla="*/ 4763 h 9525"/>
                              <a:gd name="connsiteX361" fmla="*/ 20107 w 28575"/>
                              <a:gd name="connsiteY361" fmla="*/ 4763 h 9525"/>
                              <a:gd name="connsiteX362" fmla="*/ 20107 w 28575"/>
                              <a:gd name="connsiteY362" fmla="*/ 4763 h 9525"/>
                              <a:gd name="connsiteX363" fmla="*/ 20107 w 28575"/>
                              <a:gd name="connsiteY363" fmla="*/ 4763 h 9525"/>
                              <a:gd name="connsiteX364" fmla="*/ 20107 w 28575"/>
                              <a:gd name="connsiteY364" fmla="*/ 4763 h 9525"/>
                              <a:gd name="connsiteX365" fmla="*/ 20107 w 28575"/>
                              <a:gd name="connsiteY365" fmla="*/ 4763 h 9525"/>
                              <a:gd name="connsiteX366" fmla="*/ 20107 w 28575"/>
                              <a:gd name="connsiteY366" fmla="*/ 4763 h 9525"/>
                              <a:gd name="connsiteX367" fmla="*/ 20107 w 28575"/>
                              <a:gd name="connsiteY367" fmla="*/ 4763 h 9525"/>
                              <a:gd name="connsiteX368" fmla="*/ 20107 w 28575"/>
                              <a:gd name="connsiteY368" fmla="*/ 3572 h 9525"/>
                              <a:gd name="connsiteX369" fmla="*/ 20107 w 28575"/>
                              <a:gd name="connsiteY369" fmla="*/ 3572 h 9525"/>
                              <a:gd name="connsiteX370" fmla="*/ 21164 w 28575"/>
                              <a:gd name="connsiteY370" fmla="*/ 3572 h 9525"/>
                              <a:gd name="connsiteX371" fmla="*/ 21164 w 28575"/>
                              <a:gd name="connsiteY371" fmla="*/ 3572 h 9525"/>
                              <a:gd name="connsiteX372" fmla="*/ 21164 w 28575"/>
                              <a:gd name="connsiteY372" fmla="*/ 3572 h 9525"/>
                              <a:gd name="connsiteX373" fmla="*/ 21164 w 28575"/>
                              <a:gd name="connsiteY373" fmla="*/ 4763 h 9525"/>
                              <a:gd name="connsiteX374" fmla="*/ 21164 w 28575"/>
                              <a:gd name="connsiteY374" fmla="*/ 4763 h 9525"/>
                              <a:gd name="connsiteX375" fmla="*/ 21164 w 28575"/>
                              <a:gd name="connsiteY375" fmla="*/ 4763 h 9525"/>
                              <a:gd name="connsiteX376" fmla="*/ 21164 w 28575"/>
                              <a:gd name="connsiteY376" fmla="*/ 3572 h 9525"/>
                              <a:gd name="connsiteX377" fmla="*/ 21164 w 28575"/>
                              <a:gd name="connsiteY377" fmla="*/ 3572 h 9525"/>
                              <a:gd name="connsiteX378" fmla="*/ 21164 w 28575"/>
                              <a:gd name="connsiteY378" fmla="*/ 4763 h 9525"/>
                              <a:gd name="connsiteX379" fmla="*/ 21164 w 28575"/>
                              <a:gd name="connsiteY379" fmla="*/ 3572 h 9525"/>
                              <a:gd name="connsiteX380" fmla="*/ 21164 w 28575"/>
                              <a:gd name="connsiteY380" fmla="*/ 4763 h 9525"/>
                              <a:gd name="connsiteX381" fmla="*/ 21164 w 28575"/>
                              <a:gd name="connsiteY381" fmla="*/ 4763 h 9525"/>
                              <a:gd name="connsiteX382" fmla="*/ 21164 w 28575"/>
                              <a:gd name="connsiteY382" fmla="*/ 3572 h 9525"/>
                              <a:gd name="connsiteX383" fmla="*/ 21164 w 28575"/>
                              <a:gd name="connsiteY383" fmla="*/ 3572 h 9525"/>
                              <a:gd name="connsiteX384" fmla="*/ 21164 w 28575"/>
                              <a:gd name="connsiteY384" fmla="*/ 3572 h 9525"/>
                              <a:gd name="connsiteX385" fmla="*/ 21164 w 28575"/>
                              <a:gd name="connsiteY385" fmla="*/ 4763 h 9525"/>
                              <a:gd name="connsiteX386" fmla="*/ 21164 w 28575"/>
                              <a:gd name="connsiteY386" fmla="*/ 4763 h 9525"/>
                              <a:gd name="connsiteX387" fmla="*/ 21164 w 28575"/>
                              <a:gd name="connsiteY387" fmla="*/ 4763 h 9525"/>
                              <a:gd name="connsiteX388" fmla="*/ 21164 w 28575"/>
                              <a:gd name="connsiteY388" fmla="*/ 4763 h 9525"/>
                              <a:gd name="connsiteX389" fmla="*/ 21164 w 28575"/>
                              <a:gd name="connsiteY389" fmla="*/ 3572 h 9525"/>
                              <a:gd name="connsiteX390" fmla="*/ 22222 w 28575"/>
                              <a:gd name="connsiteY390" fmla="*/ 3572 h 9525"/>
                              <a:gd name="connsiteX391" fmla="*/ 22222 w 28575"/>
                              <a:gd name="connsiteY391" fmla="*/ 3572 h 9525"/>
                              <a:gd name="connsiteX392" fmla="*/ 22222 w 28575"/>
                              <a:gd name="connsiteY392" fmla="*/ 3572 h 9525"/>
                              <a:gd name="connsiteX393" fmla="*/ 22222 w 28575"/>
                              <a:gd name="connsiteY393" fmla="*/ 3572 h 9525"/>
                              <a:gd name="connsiteX394" fmla="*/ 22222 w 28575"/>
                              <a:gd name="connsiteY394" fmla="*/ 3572 h 9525"/>
                              <a:gd name="connsiteX395" fmla="*/ 22222 w 28575"/>
                              <a:gd name="connsiteY395" fmla="*/ 3572 h 9525"/>
                              <a:gd name="connsiteX396" fmla="*/ 22222 w 28575"/>
                              <a:gd name="connsiteY396" fmla="*/ 3572 h 9525"/>
                              <a:gd name="connsiteX397" fmla="*/ 22222 w 28575"/>
                              <a:gd name="connsiteY397" fmla="*/ 3572 h 9525"/>
                              <a:gd name="connsiteX398" fmla="*/ 22222 w 28575"/>
                              <a:gd name="connsiteY398" fmla="*/ 3572 h 9525"/>
                              <a:gd name="connsiteX399" fmla="*/ 22222 w 28575"/>
                              <a:gd name="connsiteY399" fmla="*/ 3572 h 9525"/>
                              <a:gd name="connsiteX400" fmla="*/ 22222 w 28575"/>
                              <a:gd name="connsiteY400" fmla="*/ 3572 h 9525"/>
                              <a:gd name="connsiteX401" fmla="*/ 22222 w 28575"/>
                              <a:gd name="connsiteY401" fmla="*/ 4763 h 9525"/>
                              <a:gd name="connsiteX402" fmla="*/ 22222 w 28575"/>
                              <a:gd name="connsiteY402" fmla="*/ 4763 h 9525"/>
                              <a:gd name="connsiteX403" fmla="*/ 22222 w 28575"/>
                              <a:gd name="connsiteY403" fmla="*/ 4763 h 9525"/>
                              <a:gd name="connsiteX404" fmla="*/ 22222 w 28575"/>
                              <a:gd name="connsiteY404" fmla="*/ 4763 h 9525"/>
                              <a:gd name="connsiteX405" fmla="*/ 22222 w 28575"/>
                              <a:gd name="connsiteY405" fmla="*/ 3572 h 9525"/>
                              <a:gd name="connsiteX406" fmla="*/ 22222 w 28575"/>
                              <a:gd name="connsiteY406" fmla="*/ 3572 h 9525"/>
                              <a:gd name="connsiteX407" fmla="*/ 22222 w 28575"/>
                              <a:gd name="connsiteY407" fmla="*/ 3572 h 9525"/>
                              <a:gd name="connsiteX408" fmla="*/ 23279 w 28575"/>
                              <a:gd name="connsiteY408" fmla="*/ 3572 h 9525"/>
                              <a:gd name="connsiteX409" fmla="*/ 23279 w 28575"/>
                              <a:gd name="connsiteY409" fmla="*/ 3572 h 9525"/>
                              <a:gd name="connsiteX410" fmla="*/ 23279 w 28575"/>
                              <a:gd name="connsiteY410" fmla="*/ 3572 h 9525"/>
                              <a:gd name="connsiteX411" fmla="*/ 23279 w 28575"/>
                              <a:gd name="connsiteY411" fmla="*/ 3572 h 9525"/>
                              <a:gd name="connsiteX412" fmla="*/ 23279 w 28575"/>
                              <a:gd name="connsiteY412" fmla="*/ 3572 h 9525"/>
                              <a:gd name="connsiteX413" fmla="*/ 23279 w 28575"/>
                              <a:gd name="connsiteY413" fmla="*/ 2381 h 9525"/>
                              <a:gd name="connsiteX414" fmla="*/ 23279 w 28575"/>
                              <a:gd name="connsiteY414" fmla="*/ 2381 h 9525"/>
                              <a:gd name="connsiteX415" fmla="*/ 23279 w 28575"/>
                              <a:gd name="connsiteY415" fmla="*/ 3572 h 9525"/>
                              <a:gd name="connsiteX416" fmla="*/ 23279 w 28575"/>
                              <a:gd name="connsiteY416" fmla="*/ 2381 h 9525"/>
                              <a:gd name="connsiteX417" fmla="*/ 23279 w 28575"/>
                              <a:gd name="connsiteY417" fmla="*/ 3572 h 9525"/>
                              <a:gd name="connsiteX418" fmla="*/ 23279 w 28575"/>
                              <a:gd name="connsiteY418" fmla="*/ 3572 h 9525"/>
                              <a:gd name="connsiteX419" fmla="*/ 23279 w 28575"/>
                              <a:gd name="connsiteY419" fmla="*/ 2381 h 9525"/>
                              <a:gd name="connsiteX420" fmla="*/ 23279 w 28575"/>
                              <a:gd name="connsiteY420" fmla="*/ 2381 h 9525"/>
                              <a:gd name="connsiteX421" fmla="*/ 23279 w 28575"/>
                              <a:gd name="connsiteY421" fmla="*/ 2381 h 9525"/>
                              <a:gd name="connsiteX422" fmla="*/ 23279 w 28575"/>
                              <a:gd name="connsiteY422" fmla="*/ 2381 h 9525"/>
                              <a:gd name="connsiteX423" fmla="*/ 23279 w 28575"/>
                              <a:gd name="connsiteY423" fmla="*/ 2381 h 9525"/>
                              <a:gd name="connsiteX424" fmla="*/ 23279 w 28575"/>
                              <a:gd name="connsiteY424" fmla="*/ 2381 h 9525"/>
                              <a:gd name="connsiteX425" fmla="*/ 23279 w 28575"/>
                              <a:gd name="connsiteY425" fmla="*/ 2381 h 9525"/>
                              <a:gd name="connsiteX426" fmla="*/ 24346 w 28575"/>
                              <a:gd name="connsiteY426" fmla="*/ 3572 h 9525"/>
                              <a:gd name="connsiteX427" fmla="*/ 24346 w 28575"/>
                              <a:gd name="connsiteY427" fmla="*/ 2381 h 9525"/>
                              <a:gd name="connsiteX428" fmla="*/ 24346 w 28575"/>
                              <a:gd name="connsiteY428" fmla="*/ 2381 h 9525"/>
                              <a:gd name="connsiteX429" fmla="*/ 24346 w 28575"/>
                              <a:gd name="connsiteY429" fmla="*/ 3572 h 9525"/>
                              <a:gd name="connsiteX430" fmla="*/ 24346 w 28575"/>
                              <a:gd name="connsiteY430" fmla="*/ 2381 h 9525"/>
                              <a:gd name="connsiteX431" fmla="*/ 24346 w 28575"/>
                              <a:gd name="connsiteY431" fmla="*/ 2381 h 9525"/>
                              <a:gd name="connsiteX432" fmla="*/ 24346 w 28575"/>
                              <a:gd name="connsiteY432" fmla="*/ 2381 h 9525"/>
                              <a:gd name="connsiteX433" fmla="*/ 24346 w 28575"/>
                              <a:gd name="connsiteY433" fmla="*/ 2381 h 9525"/>
                              <a:gd name="connsiteX434" fmla="*/ 24346 w 28575"/>
                              <a:gd name="connsiteY434" fmla="*/ 2381 h 9525"/>
                              <a:gd name="connsiteX435" fmla="*/ 24346 w 28575"/>
                              <a:gd name="connsiteY435" fmla="*/ 2381 h 9525"/>
                              <a:gd name="connsiteX436" fmla="*/ 24346 w 28575"/>
                              <a:gd name="connsiteY436" fmla="*/ 2381 h 9525"/>
                              <a:gd name="connsiteX437" fmla="*/ 24346 w 28575"/>
                              <a:gd name="connsiteY437" fmla="*/ 2381 h 9525"/>
                              <a:gd name="connsiteX438" fmla="*/ 24346 w 28575"/>
                              <a:gd name="connsiteY438" fmla="*/ 2381 h 9525"/>
                              <a:gd name="connsiteX439" fmla="*/ 24346 w 28575"/>
                              <a:gd name="connsiteY439" fmla="*/ 2381 h 9525"/>
                              <a:gd name="connsiteX440" fmla="*/ 24346 w 28575"/>
                              <a:gd name="connsiteY440" fmla="*/ 2381 h 9525"/>
                              <a:gd name="connsiteX441" fmla="*/ 24346 w 28575"/>
                              <a:gd name="connsiteY441" fmla="*/ 2381 h 9525"/>
                              <a:gd name="connsiteX442" fmla="*/ 24346 w 28575"/>
                              <a:gd name="connsiteY442" fmla="*/ 2381 h 9525"/>
                              <a:gd name="connsiteX443" fmla="*/ 24346 w 28575"/>
                              <a:gd name="connsiteY443" fmla="*/ 2381 h 9525"/>
                              <a:gd name="connsiteX444" fmla="*/ 25403 w 28575"/>
                              <a:gd name="connsiteY444" fmla="*/ 2381 h 9525"/>
                              <a:gd name="connsiteX445" fmla="*/ 25403 w 28575"/>
                              <a:gd name="connsiteY445" fmla="*/ 2381 h 9525"/>
                              <a:gd name="connsiteX446" fmla="*/ 25403 w 28575"/>
                              <a:gd name="connsiteY446" fmla="*/ 2381 h 9525"/>
                              <a:gd name="connsiteX447" fmla="*/ 25403 w 28575"/>
                              <a:gd name="connsiteY447" fmla="*/ 2381 h 9525"/>
                              <a:gd name="connsiteX448" fmla="*/ 25403 w 28575"/>
                              <a:gd name="connsiteY448" fmla="*/ 2381 h 9525"/>
                              <a:gd name="connsiteX449" fmla="*/ 25403 w 28575"/>
                              <a:gd name="connsiteY449" fmla="*/ 2381 h 9525"/>
                              <a:gd name="connsiteX450" fmla="*/ 25403 w 28575"/>
                              <a:gd name="connsiteY450" fmla="*/ 2381 h 9525"/>
                              <a:gd name="connsiteX451" fmla="*/ 25403 w 28575"/>
                              <a:gd name="connsiteY451" fmla="*/ 3572 h 9525"/>
                              <a:gd name="connsiteX452" fmla="*/ 25403 w 28575"/>
                              <a:gd name="connsiteY452" fmla="*/ 2381 h 9525"/>
                              <a:gd name="connsiteX453" fmla="*/ 25403 w 28575"/>
                              <a:gd name="connsiteY453" fmla="*/ 2381 h 9525"/>
                              <a:gd name="connsiteX454" fmla="*/ 25403 w 28575"/>
                              <a:gd name="connsiteY454" fmla="*/ 2381 h 9525"/>
                              <a:gd name="connsiteX455" fmla="*/ 25403 w 28575"/>
                              <a:gd name="connsiteY455" fmla="*/ 2381 h 9525"/>
                              <a:gd name="connsiteX456" fmla="*/ 25403 w 28575"/>
                              <a:gd name="connsiteY456" fmla="*/ 2381 h 9525"/>
                              <a:gd name="connsiteX457" fmla="*/ 25403 w 28575"/>
                              <a:gd name="connsiteY457" fmla="*/ 2381 h 9525"/>
                              <a:gd name="connsiteX458" fmla="*/ 25403 w 28575"/>
                              <a:gd name="connsiteY458" fmla="*/ 2381 h 9525"/>
                              <a:gd name="connsiteX459" fmla="*/ 25403 w 28575"/>
                              <a:gd name="connsiteY459" fmla="*/ 2381 h 9525"/>
                              <a:gd name="connsiteX460" fmla="*/ 25403 w 28575"/>
                              <a:gd name="connsiteY460" fmla="*/ 2381 h 9525"/>
                              <a:gd name="connsiteX461" fmla="*/ 25403 w 28575"/>
                              <a:gd name="connsiteY461" fmla="*/ 2381 h 9525"/>
                              <a:gd name="connsiteX462" fmla="*/ 25403 w 28575"/>
                              <a:gd name="connsiteY462" fmla="*/ 2381 h 9525"/>
                              <a:gd name="connsiteX463" fmla="*/ 25403 w 28575"/>
                              <a:gd name="connsiteY463" fmla="*/ 2381 h 9525"/>
                              <a:gd name="connsiteX464" fmla="*/ 26461 w 28575"/>
                              <a:gd name="connsiteY464" fmla="*/ 2381 h 9525"/>
                              <a:gd name="connsiteX465" fmla="*/ 26461 w 28575"/>
                              <a:gd name="connsiteY465" fmla="*/ 2381 h 9525"/>
                              <a:gd name="connsiteX466" fmla="*/ 26461 w 28575"/>
                              <a:gd name="connsiteY466" fmla="*/ 2381 h 9525"/>
                              <a:gd name="connsiteX467" fmla="*/ 26461 w 28575"/>
                              <a:gd name="connsiteY467" fmla="*/ 2381 h 9525"/>
                              <a:gd name="connsiteX468" fmla="*/ 26461 w 28575"/>
                              <a:gd name="connsiteY468" fmla="*/ 2381 h 9525"/>
                              <a:gd name="connsiteX469" fmla="*/ 26461 w 28575"/>
                              <a:gd name="connsiteY469" fmla="*/ 2381 h 9525"/>
                              <a:gd name="connsiteX470" fmla="*/ 26461 w 28575"/>
                              <a:gd name="connsiteY470" fmla="*/ 2381 h 9525"/>
                              <a:gd name="connsiteX471" fmla="*/ 26461 w 28575"/>
                              <a:gd name="connsiteY471" fmla="*/ 1191 h 9525"/>
                              <a:gd name="connsiteX472" fmla="*/ 26461 w 28575"/>
                              <a:gd name="connsiteY472" fmla="*/ 1191 h 9525"/>
                              <a:gd name="connsiteX473" fmla="*/ 26461 w 28575"/>
                              <a:gd name="connsiteY473" fmla="*/ 1191 h 9525"/>
                              <a:gd name="connsiteX474" fmla="*/ 26461 w 28575"/>
                              <a:gd name="connsiteY474" fmla="*/ 2381 h 9525"/>
                              <a:gd name="connsiteX475" fmla="*/ 26461 w 28575"/>
                              <a:gd name="connsiteY475" fmla="*/ 2381 h 9525"/>
                              <a:gd name="connsiteX476" fmla="*/ 26461 w 28575"/>
                              <a:gd name="connsiteY476" fmla="*/ 2381 h 9525"/>
                              <a:gd name="connsiteX477" fmla="*/ 26461 w 28575"/>
                              <a:gd name="connsiteY477" fmla="*/ 1191 h 9525"/>
                              <a:gd name="connsiteX478" fmla="*/ 26461 w 28575"/>
                              <a:gd name="connsiteY478" fmla="*/ 1191 h 9525"/>
                              <a:gd name="connsiteX479" fmla="*/ 26461 w 28575"/>
                              <a:gd name="connsiteY479" fmla="*/ 1191 h 9525"/>
                              <a:gd name="connsiteX480" fmla="*/ 26461 w 28575"/>
                              <a:gd name="connsiteY480" fmla="*/ 1191 h 9525"/>
                              <a:gd name="connsiteX481" fmla="*/ 26461 w 28575"/>
                              <a:gd name="connsiteY481" fmla="*/ 1191 h 9525"/>
                              <a:gd name="connsiteX482" fmla="*/ 27518 w 28575"/>
                              <a:gd name="connsiteY482" fmla="*/ 1191 h 9525"/>
                              <a:gd name="connsiteX483" fmla="*/ 27518 w 28575"/>
                              <a:gd name="connsiteY483" fmla="*/ 1191 h 9525"/>
                              <a:gd name="connsiteX484" fmla="*/ 27518 w 28575"/>
                              <a:gd name="connsiteY484" fmla="*/ 1191 h 9525"/>
                              <a:gd name="connsiteX485" fmla="*/ 27518 w 28575"/>
                              <a:gd name="connsiteY485" fmla="*/ 1191 h 9525"/>
                              <a:gd name="connsiteX486" fmla="*/ 27518 w 28575"/>
                              <a:gd name="connsiteY486" fmla="*/ 1191 h 9525"/>
                              <a:gd name="connsiteX487" fmla="*/ 27518 w 28575"/>
                              <a:gd name="connsiteY487" fmla="*/ 1191 h 9525"/>
                              <a:gd name="connsiteX488" fmla="*/ 27518 w 28575"/>
                              <a:gd name="connsiteY488" fmla="*/ 1191 h 9525"/>
                              <a:gd name="connsiteX489" fmla="*/ 27518 w 28575"/>
                              <a:gd name="connsiteY489" fmla="*/ 1191 h 9525"/>
                              <a:gd name="connsiteX490" fmla="*/ 27518 w 28575"/>
                              <a:gd name="connsiteY490" fmla="*/ 1191 h 9525"/>
                              <a:gd name="connsiteX491" fmla="*/ 27518 w 28575"/>
                              <a:gd name="connsiteY491" fmla="*/ 1191 h 9525"/>
                              <a:gd name="connsiteX492" fmla="*/ 27518 w 28575"/>
                              <a:gd name="connsiteY492" fmla="*/ 1191 h 9525"/>
                              <a:gd name="connsiteX493" fmla="*/ 27518 w 28575"/>
                              <a:gd name="connsiteY493" fmla="*/ 1191 h 9525"/>
                              <a:gd name="connsiteX494" fmla="*/ 27518 w 28575"/>
                              <a:gd name="connsiteY494" fmla="*/ 1191 h 9525"/>
                              <a:gd name="connsiteX495" fmla="*/ 27518 w 28575"/>
                              <a:gd name="connsiteY495" fmla="*/ 1191 h 9525"/>
                              <a:gd name="connsiteX496" fmla="*/ 27518 w 28575"/>
                              <a:gd name="connsiteY496" fmla="*/ 1191 h 9525"/>
                              <a:gd name="connsiteX497" fmla="*/ 27518 w 28575"/>
                              <a:gd name="connsiteY497" fmla="*/ 1191 h 9525"/>
                              <a:gd name="connsiteX498" fmla="*/ 27518 w 28575"/>
                              <a:gd name="connsiteY498" fmla="*/ 1191 h 9525"/>
                              <a:gd name="connsiteX499" fmla="*/ 27518 w 28575"/>
                              <a:gd name="connsiteY499" fmla="*/ 1191 h 9525"/>
                              <a:gd name="connsiteX500" fmla="*/ 28575 w 28575"/>
                              <a:gd name="connsiteY500" fmla="*/ 1191 h 9525"/>
                              <a:gd name="connsiteX501" fmla="*/ 28575 w 28575"/>
                              <a:gd name="connsiteY501" fmla="*/ 1191 h 9525"/>
                              <a:gd name="connsiteX502" fmla="*/ 28575 w 28575"/>
                              <a:gd name="connsiteY502" fmla="*/ 1191 h 9525"/>
                              <a:gd name="connsiteX503" fmla="*/ 28575 w 28575"/>
                              <a:gd name="connsiteY503" fmla="*/ 1191 h 9525"/>
                              <a:gd name="connsiteX504" fmla="*/ 28575 w 28575"/>
                              <a:gd name="connsiteY504" fmla="*/ 1191 h 9525"/>
                              <a:gd name="connsiteX505" fmla="*/ 28575 w 28575"/>
                              <a:gd name="connsiteY505" fmla="*/ 1191 h 9525"/>
                              <a:gd name="connsiteX506" fmla="*/ 28575 w 28575"/>
                              <a:gd name="connsiteY506" fmla="*/ 1191 h 9525"/>
                              <a:gd name="connsiteX507" fmla="*/ 28575 w 28575"/>
                              <a:gd name="connsiteY507" fmla="*/ 1191 h 9525"/>
                              <a:gd name="connsiteX508" fmla="*/ 28575 w 28575"/>
                              <a:gd name="connsiteY508" fmla="*/ 1191 h 9525"/>
                              <a:gd name="connsiteX509" fmla="*/ 28575 w 28575"/>
                              <a:gd name="connsiteY509" fmla="*/ 1191 h 9525"/>
                              <a:gd name="connsiteX510" fmla="*/ 28575 w 28575"/>
                              <a:gd name="connsiteY510" fmla="*/ 1191 h 9525"/>
                              <a:gd name="connsiteX511" fmla="*/ 28575 w 28575"/>
                              <a:gd name="connsiteY511" fmla="*/ 0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8334"/>
                                </a:moveTo>
                                <a:lnTo>
                                  <a:pt x="0" y="8334"/>
                                </a:lnTo>
                                <a:lnTo>
                                  <a:pt x="0" y="9525"/>
                                </a:lnTo>
                                <a:lnTo>
                                  <a:pt x="0" y="9525"/>
                                </a:lnTo>
                                <a:lnTo>
                                  <a:pt x="0" y="8334"/>
                                </a:lnTo>
                                <a:lnTo>
                                  <a:pt x="0" y="8334"/>
                                </a:lnTo>
                                <a:lnTo>
                                  <a:pt x="1057" y="8334"/>
                                </a:lnTo>
                                <a:lnTo>
                                  <a:pt x="1057" y="8334"/>
                                </a:lnTo>
                                <a:lnTo>
                                  <a:pt x="1057" y="8334"/>
                                </a:lnTo>
                                <a:lnTo>
                                  <a:pt x="1057" y="9525"/>
                                </a:lnTo>
                                <a:lnTo>
                                  <a:pt x="1057" y="8334"/>
                                </a:lnTo>
                                <a:lnTo>
                                  <a:pt x="1057" y="8334"/>
                                </a:lnTo>
                                <a:lnTo>
                                  <a:pt x="1057" y="9525"/>
                                </a:lnTo>
                                <a:lnTo>
                                  <a:pt x="1057" y="9525"/>
                                </a:lnTo>
                                <a:lnTo>
                                  <a:pt x="1057" y="9525"/>
                                </a:lnTo>
                                <a:lnTo>
                                  <a:pt x="1057" y="8334"/>
                                </a:lnTo>
                                <a:lnTo>
                                  <a:pt x="1057" y="8334"/>
                                </a:lnTo>
                                <a:lnTo>
                                  <a:pt x="1057" y="8334"/>
                                </a:lnTo>
                                <a:lnTo>
                                  <a:pt x="1057" y="8334"/>
                                </a:lnTo>
                                <a:lnTo>
                                  <a:pt x="1057" y="9525"/>
                                </a:lnTo>
                                <a:lnTo>
                                  <a:pt x="1057" y="9525"/>
                                </a:lnTo>
                                <a:lnTo>
                                  <a:pt x="1057" y="9525"/>
                                </a:lnTo>
                                <a:lnTo>
                                  <a:pt x="1057" y="9525"/>
                                </a:lnTo>
                                <a:lnTo>
                                  <a:pt x="1057" y="9525"/>
                                </a:lnTo>
                                <a:lnTo>
                                  <a:pt x="2114" y="8334"/>
                                </a:lnTo>
                                <a:lnTo>
                                  <a:pt x="2114" y="8334"/>
                                </a:lnTo>
                                <a:lnTo>
                                  <a:pt x="2114" y="8334"/>
                                </a:lnTo>
                                <a:lnTo>
                                  <a:pt x="2114" y="8334"/>
                                </a:lnTo>
                                <a:lnTo>
                                  <a:pt x="2114" y="9525"/>
                                </a:lnTo>
                                <a:lnTo>
                                  <a:pt x="2114" y="8334"/>
                                </a:lnTo>
                                <a:lnTo>
                                  <a:pt x="2114" y="8334"/>
                                </a:lnTo>
                                <a:lnTo>
                                  <a:pt x="2114" y="8334"/>
                                </a:lnTo>
                                <a:lnTo>
                                  <a:pt x="2114" y="8334"/>
                                </a:lnTo>
                                <a:lnTo>
                                  <a:pt x="2114" y="9525"/>
                                </a:lnTo>
                                <a:lnTo>
                                  <a:pt x="2114" y="8334"/>
                                </a:lnTo>
                                <a:lnTo>
                                  <a:pt x="2114" y="9525"/>
                                </a:lnTo>
                                <a:lnTo>
                                  <a:pt x="2114" y="9525"/>
                                </a:lnTo>
                                <a:lnTo>
                                  <a:pt x="2114" y="9525"/>
                                </a:lnTo>
                                <a:lnTo>
                                  <a:pt x="2114" y="9525"/>
                                </a:lnTo>
                                <a:lnTo>
                                  <a:pt x="2114" y="8334"/>
                                </a:lnTo>
                                <a:lnTo>
                                  <a:pt x="2114" y="9525"/>
                                </a:lnTo>
                                <a:lnTo>
                                  <a:pt x="2114" y="9525"/>
                                </a:lnTo>
                                <a:lnTo>
                                  <a:pt x="2114" y="8334"/>
                                </a:lnTo>
                                <a:lnTo>
                                  <a:pt x="2114" y="8334"/>
                                </a:lnTo>
                                <a:lnTo>
                                  <a:pt x="3172" y="8334"/>
                                </a:lnTo>
                                <a:lnTo>
                                  <a:pt x="3172" y="8334"/>
                                </a:lnTo>
                                <a:lnTo>
                                  <a:pt x="3172" y="8334"/>
                                </a:lnTo>
                                <a:lnTo>
                                  <a:pt x="3172" y="8334"/>
                                </a:lnTo>
                                <a:lnTo>
                                  <a:pt x="3172" y="8334"/>
                                </a:lnTo>
                                <a:lnTo>
                                  <a:pt x="3172" y="8334"/>
                                </a:lnTo>
                                <a:lnTo>
                                  <a:pt x="3172" y="8334"/>
                                </a:lnTo>
                                <a:lnTo>
                                  <a:pt x="3172" y="9525"/>
                                </a:lnTo>
                                <a:lnTo>
                                  <a:pt x="3172" y="8334"/>
                                </a:lnTo>
                                <a:lnTo>
                                  <a:pt x="3172" y="8334"/>
                                </a:lnTo>
                                <a:lnTo>
                                  <a:pt x="3172" y="8334"/>
                                </a:lnTo>
                                <a:lnTo>
                                  <a:pt x="3172" y="8334"/>
                                </a:lnTo>
                                <a:lnTo>
                                  <a:pt x="3172" y="8334"/>
                                </a:lnTo>
                                <a:lnTo>
                                  <a:pt x="3172" y="8334"/>
                                </a:lnTo>
                                <a:lnTo>
                                  <a:pt x="3172" y="8334"/>
                                </a:lnTo>
                                <a:lnTo>
                                  <a:pt x="3172" y="8334"/>
                                </a:lnTo>
                                <a:lnTo>
                                  <a:pt x="3172" y="8334"/>
                                </a:lnTo>
                                <a:lnTo>
                                  <a:pt x="3172" y="8334"/>
                                </a:lnTo>
                                <a:lnTo>
                                  <a:pt x="4229" y="8334"/>
                                </a:lnTo>
                                <a:lnTo>
                                  <a:pt x="4229" y="8334"/>
                                </a:lnTo>
                                <a:lnTo>
                                  <a:pt x="4229" y="8334"/>
                                </a:lnTo>
                                <a:lnTo>
                                  <a:pt x="4229" y="8334"/>
                                </a:lnTo>
                                <a:lnTo>
                                  <a:pt x="4229" y="8334"/>
                                </a:lnTo>
                                <a:lnTo>
                                  <a:pt x="4229" y="9525"/>
                                </a:lnTo>
                                <a:lnTo>
                                  <a:pt x="4229" y="9525"/>
                                </a:lnTo>
                                <a:lnTo>
                                  <a:pt x="4229" y="9525"/>
                                </a:lnTo>
                                <a:lnTo>
                                  <a:pt x="4229" y="9525"/>
                                </a:lnTo>
                                <a:lnTo>
                                  <a:pt x="4229" y="9525"/>
                                </a:lnTo>
                                <a:lnTo>
                                  <a:pt x="4229" y="8334"/>
                                </a:lnTo>
                                <a:lnTo>
                                  <a:pt x="4229" y="8334"/>
                                </a:lnTo>
                                <a:lnTo>
                                  <a:pt x="4229" y="8334"/>
                                </a:lnTo>
                                <a:lnTo>
                                  <a:pt x="4229" y="8334"/>
                                </a:lnTo>
                                <a:lnTo>
                                  <a:pt x="4229" y="8334"/>
                                </a:lnTo>
                                <a:lnTo>
                                  <a:pt x="4229" y="8334"/>
                                </a:lnTo>
                                <a:lnTo>
                                  <a:pt x="4229" y="8334"/>
                                </a:lnTo>
                                <a:lnTo>
                                  <a:pt x="4229" y="8334"/>
                                </a:lnTo>
                                <a:lnTo>
                                  <a:pt x="4229" y="8334"/>
                                </a:lnTo>
                                <a:lnTo>
                                  <a:pt x="4229" y="8334"/>
                                </a:lnTo>
                                <a:lnTo>
                                  <a:pt x="4229" y="8334"/>
                                </a:lnTo>
                                <a:lnTo>
                                  <a:pt x="4229" y="8334"/>
                                </a:lnTo>
                                <a:lnTo>
                                  <a:pt x="4229" y="8334"/>
                                </a:lnTo>
                                <a:lnTo>
                                  <a:pt x="4229" y="8334"/>
                                </a:lnTo>
                                <a:lnTo>
                                  <a:pt x="5296" y="8334"/>
                                </a:lnTo>
                                <a:lnTo>
                                  <a:pt x="5296" y="8334"/>
                                </a:lnTo>
                                <a:lnTo>
                                  <a:pt x="5296" y="8334"/>
                                </a:lnTo>
                                <a:lnTo>
                                  <a:pt x="5296" y="9525"/>
                                </a:lnTo>
                                <a:lnTo>
                                  <a:pt x="5296" y="9525"/>
                                </a:lnTo>
                                <a:lnTo>
                                  <a:pt x="5296" y="9525"/>
                                </a:lnTo>
                                <a:lnTo>
                                  <a:pt x="5296" y="9525"/>
                                </a:lnTo>
                                <a:lnTo>
                                  <a:pt x="5296" y="9525"/>
                                </a:lnTo>
                                <a:lnTo>
                                  <a:pt x="5296" y="8334"/>
                                </a:lnTo>
                                <a:lnTo>
                                  <a:pt x="5296" y="8334"/>
                                </a:lnTo>
                                <a:lnTo>
                                  <a:pt x="5296" y="8334"/>
                                </a:lnTo>
                                <a:lnTo>
                                  <a:pt x="5296" y="8334"/>
                                </a:lnTo>
                                <a:lnTo>
                                  <a:pt x="5296" y="8334"/>
                                </a:lnTo>
                                <a:lnTo>
                                  <a:pt x="5296" y="8334"/>
                                </a:lnTo>
                                <a:lnTo>
                                  <a:pt x="5296" y="8334"/>
                                </a:lnTo>
                                <a:lnTo>
                                  <a:pt x="5296" y="9525"/>
                                </a:lnTo>
                                <a:lnTo>
                                  <a:pt x="5296" y="8334"/>
                                </a:lnTo>
                                <a:lnTo>
                                  <a:pt x="5296" y="9525"/>
                                </a:lnTo>
                                <a:lnTo>
                                  <a:pt x="5296" y="8334"/>
                                </a:lnTo>
                                <a:lnTo>
                                  <a:pt x="5296" y="9525"/>
                                </a:lnTo>
                                <a:lnTo>
                                  <a:pt x="6353" y="9525"/>
                                </a:lnTo>
                                <a:lnTo>
                                  <a:pt x="6353" y="8334"/>
                                </a:lnTo>
                                <a:lnTo>
                                  <a:pt x="6353" y="8334"/>
                                </a:lnTo>
                                <a:lnTo>
                                  <a:pt x="6353" y="8334"/>
                                </a:lnTo>
                                <a:lnTo>
                                  <a:pt x="6353" y="8334"/>
                                </a:lnTo>
                                <a:lnTo>
                                  <a:pt x="6353" y="8334"/>
                                </a:lnTo>
                                <a:lnTo>
                                  <a:pt x="6353" y="8334"/>
                                </a:lnTo>
                                <a:lnTo>
                                  <a:pt x="6353" y="8334"/>
                                </a:lnTo>
                                <a:lnTo>
                                  <a:pt x="6353" y="8334"/>
                                </a:lnTo>
                                <a:lnTo>
                                  <a:pt x="6353" y="8334"/>
                                </a:lnTo>
                                <a:lnTo>
                                  <a:pt x="6353" y="7144"/>
                                </a:lnTo>
                                <a:lnTo>
                                  <a:pt x="6353" y="7144"/>
                                </a:lnTo>
                                <a:lnTo>
                                  <a:pt x="6353" y="8334"/>
                                </a:lnTo>
                                <a:lnTo>
                                  <a:pt x="6353" y="8334"/>
                                </a:lnTo>
                                <a:lnTo>
                                  <a:pt x="6353" y="9525"/>
                                </a:lnTo>
                                <a:lnTo>
                                  <a:pt x="6353" y="9525"/>
                                </a:lnTo>
                                <a:lnTo>
                                  <a:pt x="6353" y="8334"/>
                                </a:lnTo>
                                <a:lnTo>
                                  <a:pt x="6353" y="8334"/>
                                </a:lnTo>
                                <a:lnTo>
                                  <a:pt x="7411" y="8334"/>
                                </a:lnTo>
                                <a:lnTo>
                                  <a:pt x="7411" y="8334"/>
                                </a:lnTo>
                                <a:lnTo>
                                  <a:pt x="7411" y="8334"/>
                                </a:lnTo>
                                <a:lnTo>
                                  <a:pt x="7411" y="8334"/>
                                </a:lnTo>
                                <a:lnTo>
                                  <a:pt x="7411" y="8334"/>
                                </a:lnTo>
                                <a:lnTo>
                                  <a:pt x="7411" y="8334"/>
                                </a:lnTo>
                                <a:lnTo>
                                  <a:pt x="7411" y="8334"/>
                                </a:lnTo>
                                <a:lnTo>
                                  <a:pt x="7411" y="8334"/>
                                </a:lnTo>
                                <a:lnTo>
                                  <a:pt x="7411" y="8334"/>
                                </a:lnTo>
                                <a:lnTo>
                                  <a:pt x="7411" y="8334"/>
                                </a:lnTo>
                                <a:lnTo>
                                  <a:pt x="7411" y="8334"/>
                                </a:lnTo>
                                <a:lnTo>
                                  <a:pt x="7411" y="8334"/>
                                </a:lnTo>
                                <a:lnTo>
                                  <a:pt x="7411" y="8334"/>
                                </a:lnTo>
                                <a:lnTo>
                                  <a:pt x="7411" y="8334"/>
                                </a:lnTo>
                                <a:lnTo>
                                  <a:pt x="7411" y="8334"/>
                                </a:lnTo>
                                <a:lnTo>
                                  <a:pt x="7411" y="8334"/>
                                </a:lnTo>
                                <a:lnTo>
                                  <a:pt x="7411" y="8334"/>
                                </a:lnTo>
                                <a:lnTo>
                                  <a:pt x="7411" y="9525"/>
                                </a:lnTo>
                                <a:lnTo>
                                  <a:pt x="8468" y="9525"/>
                                </a:lnTo>
                                <a:lnTo>
                                  <a:pt x="8468" y="8334"/>
                                </a:lnTo>
                                <a:lnTo>
                                  <a:pt x="8468" y="8334"/>
                                </a:lnTo>
                                <a:lnTo>
                                  <a:pt x="8468" y="8334"/>
                                </a:lnTo>
                                <a:lnTo>
                                  <a:pt x="8468" y="8334"/>
                                </a:lnTo>
                                <a:lnTo>
                                  <a:pt x="8468" y="8334"/>
                                </a:lnTo>
                                <a:lnTo>
                                  <a:pt x="8468" y="8334"/>
                                </a:lnTo>
                                <a:lnTo>
                                  <a:pt x="8468" y="8334"/>
                                </a:lnTo>
                                <a:lnTo>
                                  <a:pt x="8468" y="8334"/>
                                </a:lnTo>
                                <a:lnTo>
                                  <a:pt x="8468" y="8334"/>
                                </a:lnTo>
                                <a:lnTo>
                                  <a:pt x="8468" y="8334"/>
                                </a:lnTo>
                                <a:lnTo>
                                  <a:pt x="8468" y="8334"/>
                                </a:lnTo>
                                <a:lnTo>
                                  <a:pt x="8468" y="8334"/>
                                </a:lnTo>
                                <a:lnTo>
                                  <a:pt x="8468" y="8334"/>
                                </a:lnTo>
                                <a:lnTo>
                                  <a:pt x="8468" y="8334"/>
                                </a:lnTo>
                                <a:lnTo>
                                  <a:pt x="8468" y="8334"/>
                                </a:lnTo>
                                <a:lnTo>
                                  <a:pt x="8468" y="8334"/>
                                </a:lnTo>
                                <a:lnTo>
                                  <a:pt x="8468" y="8334"/>
                                </a:lnTo>
                                <a:lnTo>
                                  <a:pt x="9525" y="8334"/>
                                </a:lnTo>
                                <a:lnTo>
                                  <a:pt x="9525" y="8334"/>
                                </a:lnTo>
                                <a:lnTo>
                                  <a:pt x="9525" y="8334"/>
                                </a:lnTo>
                                <a:lnTo>
                                  <a:pt x="9525" y="8334"/>
                                </a:lnTo>
                                <a:lnTo>
                                  <a:pt x="9525" y="9525"/>
                                </a:lnTo>
                                <a:lnTo>
                                  <a:pt x="9525" y="8334"/>
                                </a:lnTo>
                                <a:lnTo>
                                  <a:pt x="9525" y="8334"/>
                                </a:lnTo>
                                <a:lnTo>
                                  <a:pt x="9525" y="8334"/>
                                </a:lnTo>
                                <a:lnTo>
                                  <a:pt x="9525" y="8334"/>
                                </a:lnTo>
                                <a:lnTo>
                                  <a:pt x="9525" y="8334"/>
                                </a:lnTo>
                                <a:lnTo>
                                  <a:pt x="9525" y="7144"/>
                                </a:lnTo>
                                <a:lnTo>
                                  <a:pt x="9525" y="7144"/>
                                </a:lnTo>
                                <a:lnTo>
                                  <a:pt x="9525" y="7144"/>
                                </a:lnTo>
                                <a:lnTo>
                                  <a:pt x="9525" y="8334"/>
                                </a:lnTo>
                                <a:lnTo>
                                  <a:pt x="9525" y="8334"/>
                                </a:lnTo>
                                <a:lnTo>
                                  <a:pt x="9525" y="8334"/>
                                </a:lnTo>
                                <a:lnTo>
                                  <a:pt x="9525" y="8334"/>
                                </a:lnTo>
                                <a:lnTo>
                                  <a:pt x="9525" y="8334"/>
                                </a:lnTo>
                                <a:lnTo>
                                  <a:pt x="9525" y="8334"/>
                                </a:lnTo>
                                <a:lnTo>
                                  <a:pt x="9525" y="8334"/>
                                </a:lnTo>
                                <a:lnTo>
                                  <a:pt x="10582" y="8334"/>
                                </a:lnTo>
                                <a:lnTo>
                                  <a:pt x="10582" y="8334"/>
                                </a:lnTo>
                                <a:lnTo>
                                  <a:pt x="10582" y="8334"/>
                                </a:lnTo>
                                <a:lnTo>
                                  <a:pt x="10582" y="8334"/>
                                </a:lnTo>
                                <a:lnTo>
                                  <a:pt x="10582" y="7144"/>
                                </a:lnTo>
                                <a:lnTo>
                                  <a:pt x="10582" y="8334"/>
                                </a:lnTo>
                                <a:lnTo>
                                  <a:pt x="10582" y="8334"/>
                                </a:lnTo>
                                <a:lnTo>
                                  <a:pt x="10582" y="8334"/>
                                </a:lnTo>
                                <a:lnTo>
                                  <a:pt x="10582" y="8334"/>
                                </a:lnTo>
                                <a:lnTo>
                                  <a:pt x="10582" y="8334"/>
                                </a:lnTo>
                                <a:lnTo>
                                  <a:pt x="10582" y="8334"/>
                                </a:lnTo>
                                <a:lnTo>
                                  <a:pt x="10582" y="8334"/>
                                </a:lnTo>
                                <a:lnTo>
                                  <a:pt x="10582" y="8334"/>
                                </a:lnTo>
                                <a:lnTo>
                                  <a:pt x="10582" y="8334"/>
                                </a:lnTo>
                                <a:lnTo>
                                  <a:pt x="10582" y="8334"/>
                                </a:lnTo>
                                <a:lnTo>
                                  <a:pt x="10582" y="7144"/>
                                </a:lnTo>
                                <a:lnTo>
                                  <a:pt x="10582" y="8334"/>
                                </a:lnTo>
                                <a:lnTo>
                                  <a:pt x="10582" y="8334"/>
                                </a:lnTo>
                                <a:lnTo>
                                  <a:pt x="11639" y="8334"/>
                                </a:lnTo>
                                <a:lnTo>
                                  <a:pt x="11639" y="8334"/>
                                </a:lnTo>
                                <a:lnTo>
                                  <a:pt x="11639" y="7144"/>
                                </a:lnTo>
                                <a:lnTo>
                                  <a:pt x="11639" y="8334"/>
                                </a:lnTo>
                                <a:lnTo>
                                  <a:pt x="11639" y="8334"/>
                                </a:lnTo>
                                <a:lnTo>
                                  <a:pt x="11639" y="8334"/>
                                </a:lnTo>
                                <a:lnTo>
                                  <a:pt x="11639" y="8334"/>
                                </a:lnTo>
                                <a:lnTo>
                                  <a:pt x="11639" y="8334"/>
                                </a:lnTo>
                                <a:lnTo>
                                  <a:pt x="11639" y="8334"/>
                                </a:lnTo>
                                <a:lnTo>
                                  <a:pt x="11639" y="8334"/>
                                </a:lnTo>
                                <a:lnTo>
                                  <a:pt x="11639" y="7144"/>
                                </a:lnTo>
                                <a:lnTo>
                                  <a:pt x="11639" y="7144"/>
                                </a:lnTo>
                                <a:lnTo>
                                  <a:pt x="11639" y="8334"/>
                                </a:lnTo>
                                <a:lnTo>
                                  <a:pt x="11639" y="8334"/>
                                </a:lnTo>
                                <a:lnTo>
                                  <a:pt x="11639" y="7144"/>
                                </a:lnTo>
                                <a:lnTo>
                                  <a:pt x="11639" y="8334"/>
                                </a:lnTo>
                                <a:lnTo>
                                  <a:pt x="11639" y="7144"/>
                                </a:lnTo>
                                <a:lnTo>
                                  <a:pt x="11639" y="7144"/>
                                </a:lnTo>
                                <a:lnTo>
                                  <a:pt x="12697" y="8334"/>
                                </a:lnTo>
                                <a:lnTo>
                                  <a:pt x="12697" y="8334"/>
                                </a:lnTo>
                                <a:lnTo>
                                  <a:pt x="12697" y="8334"/>
                                </a:lnTo>
                                <a:lnTo>
                                  <a:pt x="12697" y="8334"/>
                                </a:lnTo>
                                <a:lnTo>
                                  <a:pt x="12697" y="8334"/>
                                </a:lnTo>
                                <a:lnTo>
                                  <a:pt x="12697" y="8334"/>
                                </a:lnTo>
                                <a:lnTo>
                                  <a:pt x="12697" y="8334"/>
                                </a:lnTo>
                                <a:lnTo>
                                  <a:pt x="12697" y="8334"/>
                                </a:lnTo>
                                <a:lnTo>
                                  <a:pt x="12697" y="8334"/>
                                </a:lnTo>
                                <a:lnTo>
                                  <a:pt x="12697" y="8334"/>
                                </a:lnTo>
                                <a:lnTo>
                                  <a:pt x="12697" y="8334"/>
                                </a:lnTo>
                                <a:lnTo>
                                  <a:pt x="12697" y="8334"/>
                                </a:lnTo>
                                <a:lnTo>
                                  <a:pt x="12697" y="8334"/>
                                </a:lnTo>
                                <a:lnTo>
                                  <a:pt x="12697" y="8334"/>
                                </a:lnTo>
                                <a:lnTo>
                                  <a:pt x="12697" y="8334"/>
                                </a:lnTo>
                                <a:lnTo>
                                  <a:pt x="12697" y="8334"/>
                                </a:lnTo>
                                <a:lnTo>
                                  <a:pt x="12697" y="7144"/>
                                </a:lnTo>
                                <a:lnTo>
                                  <a:pt x="12697" y="7144"/>
                                </a:lnTo>
                                <a:lnTo>
                                  <a:pt x="13754" y="7144"/>
                                </a:lnTo>
                                <a:lnTo>
                                  <a:pt x="13754" y="7144"/>
                                </a:lnTo>
                                <a:lnTo>
                                  <a:pt x="13754" y="7144"/>
                                </a:lnTo>
                                <a:lnTo>
                                  <a:pt x="13754" y="7144"/>
                                </a:lnTo>
                                <a:lnTo>
                                  <a:pt x="13754" y="7144"/>
                                </a:lnTo>
                                <a:lnTo>
                                  <a:pt x="13754" y="7144"/>
                                </a:lnTo>
                                <a:lnTo>
                                  <a:pt x="13754" y="7144"/>
                                </a:lnTo>
                                <a:lnTo>
                                  <a:pt x="13754" y="7144"/>
                                </a:lnTo>
                                <a:lnTo>
                                  <a:pt x="13754" y="7144"/>
                                </a:lnTo>
                                <a:lnTo>
                                  <a:pt x="13754" y="7144"/>
                                </a:lnTo>
                                <a:lnTo>
                                  <a:pt x="13754" y="7144"/>
                                </a:lnTo>
                                <a:lnTo>
                                  <a:pt x="13754" y="7144"/>
                                </a:lnTo>
                                <a:lnTo>
                                  <a:pt x="13754" y="7144"/>
                                </a:lnTo>
                                <a:lnTo>
                                  <a:pt x="13754" y="7144"/>
                                </a:lnTo>
                                <a:lnTo>
                                  <a:pt x="13754" y="7144"/>
                                </a:lnTo>
                                <a:lnTo>
                                  <a:pt x="13754" y="7144"/>
                                </a:lnTo>
                                <a:lnTo>
                                  <a:pt x="13754" y="7144"/>
                                </a:lnTo>
                                <a:lnTo>
                                  <a:pt x="13754" y="7144"/>
                                </a:lnTo>
                                <a:lnTo>
                                  <a:pt x="13754" y="8334"/>
                                </a:lnTo>
                                <a:lnTo>
                                  <a:pt x="13754" y="7144"/>
                                </a:lnTo>
                                <a:lnTo>
                                  <a:pt x="14821" y="7144"/>
                                </a:lnTo>
                                <a:lnTo>
                                  <a:pt x="14821" y="7144"/>
                                </a:lnTo>
                                <a:lnTo>
                                  <a:pt x="14821" y="7144"/>
                                </a:lnTo>
                                <a:lnTo>
                                  <a:pt x="14821" y="7144"/>
                                </a:lnTo>
                                <a:lnTo>
                                  <a:pt x="14821" y="7144"/>
                                </a:lnTo>
                                <a:lnTo>
                                  <a:pt x="14821" y="7144"/>
                                </a:lnTo>
                                <a:lnTo>
                                  <a:pt x="14821" y="7144"/>
                                </a:lnTo>
                                <a:lnTo>
                                  <a:pt x="14821" y="7144"/>
                                </a:lnTo>
                                <a:lnTo>
                                  <a:pt x="14821" y="7144"/>
                                </a:lnTo>
                                <a:lnTo>
                                  <a:pt x="14821" y="7144"/>
                                </a:lnTo>
                                <a:lnTo>
                                  <a:pt x="14821" y="7144"/>
                                </a:lnTo>
                                <a:lnTo>
                                  <a:pt x="14821" y="7144"/>
                                </a:lnTo>
                                <a:lnTo>
                                  <a:pt x="14821" y="7144"/>
                                </a:lnTo>
                                <a:lnTo>
                                  <a:pt x="14821" y="7144"/>
                                </a:lnTo>
                                <a:lnTo>
                                  <a:pt x="14821" y="7144"/>
                                </a:lnTo>
                                <a:lnTo>
                                  <a:pt x="14821" y="7144"/>
                                </a:lnTo>
                                <a:lnTo>
                                  <a:pt x="14821" y="7144"/>
                                </a:lnTo>
                                <a:lnTo>
                                  <a:pt x="14821" y="7144"/>
                                </a:lnTo>
                                <a:lnTo>
                                  <a:pt x="15878" y="7144"/>
                                </a:lnTo>
                                <a:lnTo>
                                  <a:pt x="15878" y="7144"/>
                                </a:lnTo>
                                <a:lnTo>
                                  <a:pt x="15878" y="7144"/>
                                </a:lnTo>
                                <a:lnTo>
                                  <a:pt x="15878" y="7144"/>
                                </a:lnTo>
                                <a:lnTo>
                                  <a:pt x="15878" y="7144"/>
                                </a:lnTo>
                                <a:lnTo>
                                  <a:pt x="15878" y="7144"/>
                                </a:lnTo>
                                <a:lnTo>
                                  <a:pt x="15878" y="7144"/>
                                </a:lnTo>
                                <a:lnTo>
                                  <a:pt x="15878" y="7144"/>
                                </a:lnTo>
                                <a:lnTo>
                                  <a:pt x="15878" y="7144"/>
                                </a:lnTo>
                                <a:lnTo>
                                  <a:pt x="15878" y="7144"/>
                                </a:lnTo>
                                <a:lnTo>
                                  <a:pt x="15878" y="7144"/>
                                </a:lnTo>
                                <a:lnTo>
                                  <a:pt x="15878" y="5953"/>
                                </a:lnTo>
                                <a:lnTo>
                                  <a:pt x="15878" y="7144"/>
                                </a:lnTo>
                                <a:lnTo>
                                  <a:pt x="15878" y="5953"/>
                                </a:lnTo>
                                <a:lnTo>
                                  <a:pt x="15878" y="5953"/>
                                </a:lnTo>
                                <a:lnTo>
                                  <a:pt x="15878" y="5953"/>
                                </a:lnTo>
                                <a:lnTo>
                                  <a:pt x="15878" y="5953"/>
                                </a:lnTo>
                                <a:lnTo>
                                  <a:pt x="15878" y="5953"/>
                                </a:lnTo>
                                <a:lnTo>
                                  <a:pt x="16936" y="7144"/>
                                </a:lnTo>
                                <a:lnTo>
                                  <a:pt x="16936" y="5953"/>
                                </a:lnTo>
                                <a:lnTo>
                                  <a:pt x="16936" y="7144"/>
                                </a:lnTo>
                                <a:lnTo>
                                  <a:pt x="16936" y="7144"/>
                                </a:lnTo>
                                <a:lnTo>
                                  <a:pt x="16936" y="7144"/>
                                </a:lnTo>
                                <a:lnTo>
                                  <a:pt x="16936" y="7144"/>
                                </a:lnTo>
                                <a:lnTo>
                                  <a:pt x="16936" y="7144"/>
                                </a:lnTo>
                                <a:lnTo>
                                  <a:pt x="16936" y="7144"/>
                                </a:lnTo>
                                <a:lnTo>
                                  <a:pt x="16936" y="5953"/>
                                </a:lnTo>
                                <a:lnTo>
                                  <a:pt x="16936" y="5953"/>
                                </a:lnTo>
                                <a:lnTo>
                                  <a:pt x="16936" y="5953"/>
                                </a:lnTo>
                                <a:lnTo>
                                  <a:pt x="16936" y="5953"/>
                                </a:lnTo>
                                <a:lnTo>
                                  <a:pt x="16936" y="5953"/>
                                </a:lnTo>
                                <a:lnTo>
                                  <a:pt x="16936" y="5953"/>
                                </a:lnTo>
                                <a:lnTo>
                                  <a:pt x="16936" y="5953"/>
                                </a:lnTo>
                                <a:lnTo>
                                  <a:pt x="16936" y="5953"/>
                                </a:lnTo>
                                <a:lnTo>
                                  <a:pt x="16936" y="5953"/>
                                </a:lnTo>
                                <a:lnTo>
                                  <a:pt x="16936" y="5953"/>
                                </a:lnTo>
                                <a:lnTo>
                                  <a:pt x="16936" y="5953"/>
                                </a:lnTo>
                                <a:lnTo>
                                  <a:pt x="16936" y="5953"/>
                                </a:lnTo>
                                <a:lnTo>
                                  <a:pt x="16936" y="5953"/>
                                </a:lnTo>
                                <a:lnTo>
                                  <a:pt x="16936" y="5953"/>
                                </a:lnTo>
                                <a:lnTo>
                                  <a:pt x="16936" y="5953"/>
                                </a:lnTo>
                                <a:lnTo>
                                  <a:pt x="16936" y="5953"/>
                                </a:lnTo>
                                <a:lnTo>
                                  <a:pt x="16936" y="5953"/>
                                </a:lnTo>
                                <a:lnTo>
                                  <a:pt x="16936" y="5953"/>
                                </a:lnTo>
                                <a:lnTo>
                                  <a:pt x="17993" y="5953"/>
                                </a:lnTo>
                                <a:lnTo>
                                  <a:pt x="17993" y="5953"/>
                                </a:lnTo>
                                <a:lnTo>
                                  <a:pt x="17993" y="5953"/>
                                </a:lnTo>
                                <a:lnTo>
                                  <a:pt x="17993" y="5953"/>
                                </a:lnTo>
                                <a:lnTo>
                                  <a:pt x="17993" y="5953"/>
                                </a:lnTo>
                                <a:lnTo>
                                  <a:pt x="17993" y="5953"/>
                                </a:lnTo>
                                <a:lnTo>
                                  <a:pt x="17993" y="5953"/>
                                </a:lnTo>
                                <a:lnTo>
                                  <a:pt x="17993" y="5953"/>
                                </a:lnTo>
                                <a:lnTo>
                                  <a:pt x="17993" y="5953"/>
                                </a:lnTo>
                                <a:lnTo>
                                  <a:pt x="17993" y="4763"/>
                                </a:lnTo>
                                <a:lnTo>
                                  <a:pt x="17993" y="4763"/>
                                </a:lnTo>
                                <a:lnTo>
                                  <a:pt x="17993" y="4763"/>
                                </a:lnTo>
                                <a:lnTo>
                                  <a:pt x="17993" y="4763"/>
                                </a:lnTo>
                                <a:lnTo>
                                  <a:pt x="17993" y="4763"/>
                                </a:lnTo>
                                <a:lnTo>
                                  <a:pt x="17993" y="4763"/>
                                </a:lnTo>
                                <a:lnTo>
                                  <a:pt x="17993" y="5953"/>
                                </a:lnTo>
                                <a:lnTo>
                                  <a:pt x="17993" y="4763"/>
                                </a:lnTo>
                                <a:lnTo>
                                  <a:pt x="17993" y="4763"/>
                                </a:lnTo>
                                <a:lnTo>
                                  <a:pt x="19050" y="4763"/>
                                </a:lnTo>
                                <a:lnTo>
                                  <a:pt x="19050" y="5953"/>
                                </a:lnTo>
                                <a:lnTo>
                                  <a:pt x="19050" y="5953"/>
                                </a:lnTo>
                                <a:lnTo>
                                  <a:pt x="19050" y="5953"/>
                                </a:lnTo>
                                <a:lnTo>
                                  <a:pt x="19050" y="5953"/>
                                </a:lnTo>
                                <a:lnTo>
                                  <a:pt x="19050" y="4763"/>
                                </a:lnTo>
                                <a:lnTo>
                                  <a:pt x="19050" y="4763"/>
                                </a:lnTo>
                                <a:lnTo>
                                  <a:pt x="19050" y="4763"/>
                                </a:lnTo>
                                <a:lnTo>
                                  <a:pt x="19050" y="4763"/>
                                </a:lnTo>
                                <a:lnTo>
                                  <a:pt x="19050" y="5953"/>
                                </a:lnTo>
                                <a:lnTo>
                                  <a:pt x="19050" y="4763"/>
                                </a:lnTo>
                                <a:lnTo>
                                  <a:pt x="19050" y="4763"/>
                                </a:lnTo>
                                <a:lnTo>
                                  <a:pt x="19050" y="4763"/>
                                </a:lnTo>
                                <a:lnTo>
                                  <a:pt x="19050" y="4763"/>
                                </a:lnTo>
                                <a:lnTo>
                                  <a:pt x="19050" y="4763"/>
                                </a:lnTo>
                                <a:lnTo>
                                  <a:pt x="19050" y="4763"/>
                                </a:lnTo>
                                <a:lnTo>
                                  <a:pt x="19050" y="4763"/>
                                </a:lnTo>
                                <a:lnTo>
                                  <a:pt x="19050" y="4763"/>
                                </a:lnTo>
                                <a:lnTo>
                                  <a:pt x="20107" y="4763"/>
                                </a:lnTo>
                                <a:lnTo>
                                  <a:pt x="20107" y="4763"/>
                                </a:lnTo>
                                <a:lnTo>
                                  <a:pt x="20107" y="4763"/>
                                </a:lnTo>
                                <a:lnTo>
                                  <a:pt x="20107" y="4763"/>
                                </a:lnTo>
                                <a:lnTo>
                                  <a:pt x="20107" y="4763"/>
                                </a:lnTo>
                                <a:lnTo>
                                  <a:pt x="20107" y="595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3572"/>
                                </a:lnTo>
                                <a:lnTo>
                                  <a:pt x="20107" y="3572"/>
                                </a:lnTo>
                                <a:lnTo>
                                  <a:pt x="21164" y="3572"/>
                                </a:lnTo>
                                <a:lnTo>
                                  <a:pt x="21164" y="3572"/>
                                </a:lnTo>
                                <a:lnTo>
                                  <a:pt x="21164" y="3572"/>
                                </a:lnTo>
                                <a:lnTo>
                                  <a:pt x="21164" y="4763"/>
                                </a:lnTo>
                                <a:lnTo>
                                  <a:pt x="21164" y="4763"/>
                                </a:lnTo>
                                <a:lnTo>
                                  <a:pt x="21164" y="4763"/>
                                </a:lnTo>
                                <a:lnTo>
                                  <a:pt x="21164" y="3572"/>
                                </a:lnTo>
                                <a:lnTo>
                                  <a:pt x="21164" y="3572"/>
                                </a:lnTo>
                                <a:lnTo>
                                  <a:pt x="21164" y="4763"/>
                                </a:lnTo>
                                <a:lnTo>
                                  <a:pt x="21164" y="3572"/>
                                </a:lnTo>
                                <a:lnTo>
                                  <a:pt x="21164" y="4763"/>
                                </a:lnTo>
                                <a:lnTo>
                                  <a:pt x="21164" y="4763"/>
                                </a:lnTo>
                                <a:lnTo>
                                  <a:pt x="21164" y="3572"/>
                                </a:lnTo>
                                <a:lnTo>
                                  <a:pt x="21164" y="3572"/>
                                </a:lnTo>
                                <a:lnTo>
                                  <a:pt x="21164" y="3572"/>
                                </a:lnTo>
                                <a:lnTo>
                                  <a:pt x="21164" y="4763"/>
                                </a:lnTo>
                                <a:lnTo>
                                  <a:pt x="21164" y="4763"/>
                                </a:lnTo>
                                <a:lnTo>
                                  <a:pt x="21164" y="4763"/>
                                </a:lnTo>
                                <a:lnTo>
                                  <a:pt x="21164" y="4763"/>
                                </a:lnTo>
                                <a:lnTo>
                                  <a:pt x="21164" y="3572"/>
                                </a:lnTo>
                                <a:lnTo>
                                  <a:pt x="22222" y="3572"/>
                                </a:lnTo>
                                <a:lnTo>
                                  <a:pt x="22222" y="3572"/>
                                </a:lnTo>
                                <a:lnTo>
                                  <a:pt x="22222" y="3572"/>
                                </a:lnTo>
                                <a:lnTo>
                                  <a:pt x="22222" y="3572"/>
                                </a:lnTo>
                                <a:lnTo>
                                  <a:pt x="22222" y="3572"/>
                                </a:lnTo>
                                <a:lnTo>
                                  <a:pt x="22222" y="3572"/>
                                </a:lnTo>
                                <a:lnTo>
                                  <a:pt x="22222" y="3572"/>
                                </a:lnTo>
                                <a:lnTo>
                                  <a:pt x="22222" y="3572"/>
                                </a:lnTo>
                                <a:lnTo>
                                  <a:pt x="22222" y="3572"/>
                                </a:lnTo>
                                <a:lnTo>
                                  <a:pt x="22222" y="3572"/>
                                </a:lnTo>
                                <a:lnTo>
                                  <a:pt x="22222" y="3572"/>
                                </a:lnTo>
                                <a:lnTo>
                                  <a:pt x="22222" y="4763"/>
                                </a:lnTo>
                                <a:lnTo>
                                  <a:pt x="22222" y="4763"/>
                                </a:lnTo>
                                <a:lnTo>
                                  <a:pt x="22222" y="4763"/>
                                </a:lnTo>
                                <a:lnTo>
                                  <a:pt x="22222" y="4763"/>
                                </a:lnTo>
                                <a:lnTo>
                                  <a:pt x="22222" y="3572"/>
                                </a:lnTo>
                                <a:lnTo>
                                  <a:pt x="22222" y="3572"/>
                                </a:lnTo>
                                <a:lnTo>
                                  <a:pt x="22222" y="3572"/>
                                </a:lnTo>
                                <a:lnTo>
                                  <a:pt x="23279" y="3572"/>
                                </a:lnTo>
                                <a:lnTo>
                                  <a:pt x="23279" y="3572"/>
                                </a:lnTo>
                                <a:lnTo>
                                  <a:pt x="23279" y="3572"/>
                                </a:lnTo>
                                <a:lnTo>
                                  <a:pt x="23279" y="3572"/>
                                </a:lnTo>
                                <a:lnTo>
                                  <a:pt x="23279" y="3572"/>
                                </a:lnTo>
                                <a:lnTo>
                                  <a:pt x="23279" y="2381"/>
                                </a:lnTo>
                                <a:lnTo>
                                  <a:pt x="23279" y="2381"/>
                                </a:lnTo>
                                <a:lnTo>
                                  <a:pt x="23279" y="3572"/>
                                </a:lnTo>
                                <a:lnTo>
                                  <a:pt x="23279" y="2381"/>
                                </a:lnTo>
                                <a:lnTo>
                                  <a:pt x="23279" y="3572"/>
                                </a:lnTo>
                                <a:lnTo>
                                  <a:pt x="23279" y="3572"/>
                                </a:lnTo>
                                <a:lnTo>
                                  <a:pt x="23279" y="2381"/>
                                </a:lnTo>
                                <a:lnTo>
                                  <a:pt x="23279" y="2381"/>
                                </a:lnTo>
                                <a:lnTo>
                                  <a:pt x="23279" y="2381"/>
                                </a:lnTo>
                                <a:lnTo>
                                  <a:pt x="23279" y="2381"/>
                                </a:lnTo>
                                <a:lnTo>
                                  <a:pt x="23279" y="2381"/>
                                </a:lnTo>
                                <a:lnTo>
                                  <a:pt x="23279" y="2381"/>
                                </a:lnTo>
                                <a:lnTo>
                                  <a:pt x="23279" y="2381"/>
                                </a:lnTo>
                                <a:lnTo>
                                  <a:pt x="24346" y="3572"/>
                                </a:lnTo>
                                <a:lnTo>
                                  <a:pt x="24346" y="2381"/>
                                </a:lnTo>
                                <a:lnTo>
                                  <a:pt x="24346" y="2381"/>
                                </a:lnTo>
                                <a:lnTo>
                                  <a:pt x="24346" y="3572"/>
                                </a:lnTo>
                                <a:lnTo>
                                  <a:pt x="24346" y="2381"/>
                                </a:lnTo>
                                <a:lnTo>
                                  <a:pt x="24346" y="2381"/>
                                </a:lnTo>
                                <a:lnTo>
                                  <a:pt x="24346" y="2381"/>
                                </a:lnTo>
                                <a:lnTo>
                                  <a:pt x="24346" y="2381"/>
                                </a:lnTo>
                                <a:lnTo>
                                  <a:pt x="24346" y="2381"/>
                                </a:lnTo>
                                <a:lnTo>
                                  <a:pt x="24346" y="2381"/>
                                </a:lnTo>
                                <a:lnTo>
                                  <a:pt x="24346" y="2381"/>
                                </a:lnTo>
                                <a:lnTo>
                                  <a:pt x="24346" y="2381"/>
                                </a:lnTo>
                                <a:lnTo>
                                  <a:pt x="24346" y="2381"/>
                                </a:lnTo>
                                <a:lnTo>
                                  <a:pt x="24346" y="2381"/>
                                </a:lnTo>
                                <a:lnTo>
                                  <a:pt x="24346" y="2381"/>
                                </a:lnTo>
                                <a:lnTo>
                                  <a:pt x="24346" y="2381"/>
                                </a:lnTo>
                                <a:lnTo>
                                  <a:pt x="24346" y="2381"/>
                                </a:lnTo>
                                <a:lnTo>
                                  <a:pt x="24346" y="2381"/>
                                </a:lnTo>
                                <a:lnTo>
                                  <a:pt x="25403" y="2381"/>
                                </a:lnTo>
                                <a:lnTo>
                                  <a:pt x="25403" y="2381"/>
                                </a:lnTo>
                                <a:lnTo>
                                  <a:pt x="25403" y="2381"/>
                                </a:lnTo>
                                <a:lnTo>
                                  <a:pt x="25403" y="2381"/>
                                </a:lnTo>
                                <a:lnTo>
                                  <a:pt x="25403" y="2381"/>
                                </a:lnTo>
                                <a:lnTo>
                                  <a:pt x="25403" y="2381"/>
                                </a:lnTo>
                                <a:lnTo>
                                  <a:pt x="25403" y="2381"/>
                                </a:lnTo>
                                <a:lnTo>
                                  <a:pt x="25403" y="3572"/>
                                </a:lnTo>
                                <a:lnTo>
                                  <a:pt x="25403" y="2381"/>
                                </a:lnTo>
                                <a:lnTo>
                                  <a:pt x="25403" y="2381"/>
                                </a:lnTo>
                                <a:lnTo>
                                  <a:pt x="25403" y="2381"/>
                                </a:lnTo>
                                <a:lnTo>
                                  <a:pt x="25403" y="2381"/>
                                </a:lnTo>
                                <a:lnTo>
                                  <a:pt x="25403" y="2381"/>
                                </a:lnTo>
                                <a:lnTo>
                                  <a:pt x="25403" y="2381"/>
                                </a:lnTo>
                                <a:lnTo>
                                  <a:pt x="25403" y="2381"/>
                                </a:lnTo>
                                <a:lnTo>
                                  <a:pt x="25403" y="2381"/>
                                </a:lnTo>
                                <a:lnTo>
                                  <a:pt x="25403" y="2381"/>
                                </a:lnTo>
                                <a:lnTo>
                                  <a:pt x="25403" y="2381"/>
                                </a:lnTo>
                                <a:lnTo>
                                  <a:pt x="25403" y="2381"/>
                                </a:lnTo>
                                <a:lnTo>
                                  <a:pt x="25403" y="2381"/>
                                </a:lnTo>
                                <a:lnTo>
                                  <a:pt x="26461" y="2381"/>
                                </a:lnTo>
                                <a:lnTo>
                                  <a:pt x="26461" y="2381"/>
                                </a:lnTo>
                                <a:lnTo>
                                  <a:pt x="26461" y="2381"/>
                                </a:lnTo>
                                <a:lnTo>
                                  <a:pt x="26461" y="2381"/>
                                </a:lnTo>
                                <a:lnTo>
                                  <a:pt x="26461" y="2381"/>
                                </a:lnTo>
                                <a:lnTo>
                                  <a:pt x="26461" y="2381"/>
                                </a:lnTo>
                                <a:lnTo>
                                  <a:pt x="26461" y="2381"/>
                                </a:lnTo>
                                <a:lnTo>
                                  <a:pt x="26461" y="1191"/>
                                </a:lnTo>
                                <a:lnTo>
                                  <a:pt x="26461" y="1191"/>
                                </a:lnTo>
                                <a:lnTo>
                                  <a:pt x="26461" y="1191"/>
                                </a:lnTo>
                                <a:lnTo>
                                  <a:pt x="26461" y="2381"/>
                                </a:lnTo>
                                <a:lnTo>
                                  <a:pt x="26461" y="2381"/>
                                </a:lnTo>
                                <a:lnTo>
                                  <a:pt x="26461" y="2381"/>
                                </a:lnTo>
                                <a:lnTo>
                                  <a:pt x="26461" y="1191"/>
                                </a:lnTo>
                                <a:lnTo>
                                  <a:pt x="26461" y="1191"/>
                                </a:lnTo>
                                <a:lnTo>
                                  <a:pt x="26461" y="1191"/>
                                </a:lnTo>
                                <a:lnTo>
                                  <a:pt x="26461" y="1191"/>
                                </a:lnTo>
                                <a:lnTo>
                                  <a:pt x="26461" y="1191"/>
                                </a:lnTo>
                                <a:lnTo>
                                  <a:pt x="27518" y="1191"/>
                                </a:lnTo>
                                <a:lnTo>
                                  <a:pt x="27518" y="1191"/>
                                </a:lnTo>
                                <a:lnTo>
                                  <a:pt x="27518" y="1191"/>
                                </a:lnTo>
                                <a:lnTo>
                                  <a:pt x="27518" y="1191"/>
                                </a:lnTo>
                                <a:lnTo>
                                  <a:pt x="27518" y="1191"/>
                                </a:lnTo>
                                <a:lnTo>
                                  <a:pt x="27518" y="1191"/>
                                </a:lnTo>
                                <a:lnTo>
                                  <a:pt x="27518" y="1191"/>
                                </a:lnTo>
                                <a:lnTo>
                                  <a:pt x="27518" y="1191"/>
                                </a:lnTo>
                                <a:lnTo>
                                  <a:pt x="27518" y="1191"/>
                                </a:lnTo>
                                <a:lnTo>
                                  <a:pt x="27518" y="1191"/>
                                </a:lnTo>
                                <a:lnTo>
                                  <a:pt x="27518" y="1191"/>
                                </a:lnTo>
                                <a:lnTo>
                                  <a:pt x="27518" y="1191"/>
                                </a:lnTo>
                                <a:lnTo>
                                  <a:pt x="27518" y="1191"/>
                                </a:lnTo>
                                <a:lnTo>
                                  <a:pt x="27518" y="1191"/>
                                </a:lnTo>
                                <a:lnTo>
                                  <a:pt x="27518" y="1191"/>
                                </a:lnTo>
                                <a:lnTo>
                                  <a:pt x="27518" y="1191"/>
                                </a:lnTo>
                                <a:lnTo>
                                  <a:pt x="27518" y="1191"/>
                                </a:lnTo>
                                <a:lnTo>
                                  <a:pt x="27518" y="1191"/>
                                </a:lnTo>
                                <a:lnTo>
                                  <a:pt x="28575" y="1191"/>
                                </a:lnTo>
                                <a:lnTo>
                                  <a:pt x="28575" y="1191"/>
                                </a:lnTo>
                                <a:lnTo>
                                  <a:pt x="28575" y="1191"/>
                                </a:lnTo>
                                <a:lnTo>
                                  <a:pt x="28575" y="1191"/>
                                </a:lnTo>
                                <a:lnTo>
                                  <a:pt x="28575" y="1191"/>
                                </a:lnTo>
                                <a:lnTo>
                                  <a:pt x="28575" y="1191"/>
                                </a:lnTo>
                                <a:lnTo>
                                  <a:pt x="28575" y="1191"/>
                                </a:lnTo>
                                <a:lnTo>
                                  <a:pt x="28575" y="1191"/>
                                </a:lnTo>
                                <a:lnTo>
                                  <a:pt x="28575" y="1191"/>
                                </a:lnTo>
                                <a:lnTo>
                                  <a:pt x="28575" y="1191"/>
                                </a:lnTo>
                                <a:lnTo>
                                  <a:pt x="28575" y="1191"/>
                                </a:lnTo>
                                <a:lnTo>
                                  <a:pt x="28575" y="0"/>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0" name="Freeform: Shape 150"/>
                        <wps:cNvSpPr/>
                        <wps:spPr>
                          <a:xfrm>
                            <a:off x="3462337" y="2890837"/>
                            <a:ext cx="28575" cy="9525"/>
                          </a:xfrm>
                          <a:custGeom>
                            <a:avLst/>
                            <a:gdLst>
                              <a:gd name="connsiteX0" fmla="*/ 0 w 28575"/>
                              <a:gd name="connsiteY0" fmla="*/ 8163 h 9525"/>
                              <a:gd name="connsiteX1" fmla="*/ 0 w 28575"/>
                              <a:gd name="connsiteY1" fmla="*/ 8163 h 9525"/>
                              <a:gd name="connsiteX2" fmla="*/ 0 w 28575"/>
                              <a:gd name="connsiteY2" fmla="*/ 8163 h 9525"/>
                              <a:gd name="connsiteX3" fmla="*/ 0 w 28575"/>
                              <a:gd name="connsiteY3" fmla="*/ 8163 h 9525"/>
                              <a:gd name="connsiteX4" fmla="*/ 0 w 28575"/>
                              <a:gd name="connsiteY4" fmla="*/ 8163 h 9525"/>
                              <a:gd name="connsiteX5" fmla="*/ 0 w 28575"/>
                              <a:gd name="connsiteY5" fmla="*/ 9525 h 9525"/>
                              <a:gd name="connsiteX6" fmla="*/ 0 w 28575"/>
                              <a:gd name="connsiteY6" fmla="*/ 9525 h 9525"/>
                              <a:gd name="connsiteX7" fmla="*/ 1057 w 28575"/>
                              <a:gd name="connsiteY7" fmla="*/ 9525 h 9525"/>
                              <a:gd name="connsiteX8" fmla="*/ 1057 w 28575"/>
                              <a:gd name="connsiteY8" fmla="*/ 8163 h 9525"/>
                              <a:gd name="connsiteX9" fmla="*/ 1057 w 28575"/>
                              <a:gd name="connsiteY9" fmla="*/ 9525 h 9525"/>
                              <a:gd name="connsiteX10" fmla="*/ 1057 w 28575"/>
                              <a:gd name="connsiteY10" fmla="*/ 9525 h 9525"/>
                              <a:gd name="connsiteX11" fmla="*/ 1057 w 28575"/>
                              <a:gd name="connsiteY11" fmla="*/ 9525 h 9525"/>
                              <a:gd name="connsiteX12" fmla="*/ 1057 w 28575"/>
                              <a:gd name="connsiteY12" fmla="*/ 9525 h 9525"/>
                              <a:gd name="connsiteX13" fmla="*/ 1057 w 28575"/>
                              <a:gd name="connsiteY13" fmla="*/ 8163 h 9525"/>
                              <a:gd name="connsiteX14" fmla="*/ 1057 w 28575"/>
                              <a:gd name="connsiteY14" fmla="*/ 8163 h 9525"/>
                              <a:gd name="connsiteX15" fmla="*/ 1057 w 28575"/>
                              <a:gd name="connsiteY15" fmla="*/ 8163 h 9525"/>
                              <a:gd name="connsiteX16" fmla="*/ 1057 w 28575"/>
                              <a:gd name="connsiteY16" fmla="*/ 8163 h 9525"/>
                              <a:gd name="connsiteX17" fmla="*/ 1057 w 28575"/>
                              <a:gd name="connsiteY17" fmla="*/ 8163 h 9525"/>
                              <a:gd name="connsiteX18" fmla="*/ 1057 w 28575"/>
                              <a:gd name="connsiteY18" fmla="*/ 8163 h 9525"/>
                              <a:gd name="connsiteX19" fmla="*/ 1057 w 28575"/>
                              <a:gd name="connsiteY19" fmla="*/ 8163 h 9525"/>
                              <a:gd name="connsiteX20" fmla="*/ 1057 w 28575"/>
                              <a:gd name="connsiteY20" fmla="*/ 8163 h 9525"/>
                              <a:gd name="connsiteX21" fmla="*/ 1057 w 28575"/>
                              <a:gd name="connsiteY21" fmla="*/ 8163 h 9525"/>
                              <a:gd name="connsiteX22" fmla="*/ 1057 w 28575"/>
                              <a:gd name="connsiteY22" fmla="*/ 8163 h 9525"/>
                              <a:gd name="connsiteX23" fmla="*/ 1057 w 28575"/>
                              <a:gd name="connsiteY23" fmla="*/ 8163 h 9525"/>
                              <a:gd name="connsiteX24" fmla="*/ 1057 w 28575"/>
                              <a:gd name="connsiteY24" fmla="*/ 8163 h 9525"/>
                              <a:gd name="connsiteX25" fmla="*/ 1057 w 28575"/>
                              <a:gd name="connsiteY25" fmla="*/ 8163 h 9525"/>
                              <a:gd name="connsiteX26" fmla="*/ 1057 w 28575"/>
                              <a:gd name="connsiteY26" fmla="*/ 8163 h 9525"/>
                              <a:gd name="connsiteX27" fmla="*/ 1057 w 28575"/>
                              <a:gd name="connsiteY27" fmla="*/ 8163 h 9525"/>
                              <a:gd name="connsiteX28" fmla="*/ 1057 w 28575"/>
                              <a:gd name="connsiteY28" fmla="*/ 8163 h 9525"/>
                              <a:gd name="connsiteX29" fmla="*/ 1057 w 28575"/>
                              <a:gd name="connsiteY29" fmla="*/ 8163 h 9525"/>
                              <a:gd name="connsiteX30" fmla="*/ 1057 w 28575"/>
                              <a:gd name="connsiteY30" fmla="*/ 8163 h 9525"/>
                              <a:gd name="connsiteX31" fmla="*/ 1057 w 28575"/>
                              <a:gd name="connsiteY31" fmla="*/ 8163 h 9525"/>
                              <a:gd name="connsiteX32" fmla="*/ 1057 w 28575"/>
                              <a:gd name="connsiteY32" fmla="*/ 8163 h 9525"/>
                              <a:gd name="connsiteX33" fmla="*/ 2114 w 28575"/>
                              <a:gd name="connsiteY33" fmla="*/ 8163 h 9525"/>
                              <a:gd name="connsiteX34" fmla="*/ 2114 w 28575"/>
                              <a:gd name="connsiteY34" fmla="*/ 8163 h 9525"/>
                              <a:gd name="connsiteX35" fmla="*/ 2114 w 28575"/>
                              <a:gd name="connsiteY35" fmla="*/ 8163 h 9525"/>
                              <a:gd name="connsiteX36" fmla="*/ 2114 w 28575"/>
                              <a:gd name="connsiteY36" fmla="*/ 8163 h 9525"/>
                              <a:gd name="connsiteX37" fmla="*/ 2114 w 28575"/>
                              <a:gd name="connsiteY37" fmla="*/ 8163 h 9525"/>
                              <a:gd name="connsiteX38" fmla="*/ 2114 w 28575"/>
                              <a:gd name="connsiteY38" fmla="*/ 8163 h 9525"/>
                              <a:gd name="connsiteX39" fmla="*/ 2114 w 28575"/>
                              <a:gd name="connsiteY39" fmla="*/ 8163 h 9525"/>
                              <a:gd name="connsiteX40" fmla="*/ 2114 w 28575"/>
                              <a:gd name="connsiteY40" fmla="*/ 8163 h 9525"/>
                              <a:gd name="connsiteX41" fmla="*/ 2114 w 28575"/>
                              <a:gd name="connsiteY41" fmla="*/ 8163 h 9525"/>
                              <a:gd name="connsiteX42" fmla="*/ 2114 w 28575"/>
                              <a:gd name="connsiteY42" fmla="*/ 8163 h 9525"/>
                              <a:gd name="connsiteX43" fmla="*/ 2114 w 28575"/>
                              <a:gd name="connsiteY43" fmla="*/ 6801 h 9525"/>
                              <a:gd name="connsiteX44" fmla="*/ 2114 w 28575"/>
                              <a:gd name="connsiteY44" fmla="*/ 6801 h 9525"/>
                              <a:gd name="connsiteX45" fmla="*/ 2114 w 28575"/>
                              <a:gd name="connsiteY45" fmla="*/ 6801 h 9525"/>
                              <a:gd name="connsiteX46" fmla="*/ 2114 w 28575"/>
                              <a:gd name="connsiteY46" fmla="*/ 6801 h 9525"/>
                              <a:gd name="connsiteX47" fmla="*/ 2114 w 28575"/>
                              <a:gd name="connsiteY47" fmla="*/ 6801 h 9525"/>
                              <a:gd name="connsiteX48" fmla="*/ 2114 w 28575"/>
                              <a:gd name="connsiteY48" fmla="*/ 6801 h 9525"/>
                              <a:gd name="connsiteX49" fmla="*/ 2114 w 28575"/>
                              <a:gd name="connsiteY49" fmla="*/ 6801 h 9525"/>
                              <a:gd name="connsiteX50" fmla="*/ 2114 w 28575"/>
                              <a:gd name="connsiteY50" fmla="*/ 6801 h 9525"/>
                              <a:gd name="connsiteX51" fmla="*/ 3172 w 28575"/>
                              <a:gd name="connsiteY51" fmla="*/ 6801 h 9525"/>
                              <a:gd name="connsiteX52" fmla="*/ 3172 w 28575"/>
                              <a:gd name="connsiteY52" fmla="*/ 6801 h 9525"/>
                              <a:gd name="connsiteX53" fmla="*/ 3172 w 28575"/>
                              <a:gd name="connsiteY53" fmla="*/ 6801 h 9525"/>
                              <a:gd name="connsiteX54" fmla="*/ 3172 w 28575"/>
                              <a:gd name="connsiteY54" fmla="*/ 6801 h 9525"/>
                              <a:gd name="connsiteX55" fmla="*/ 3172 w 28575"/>
                              <a:gd name="connsiteY55" fmla="*/ 6801 h 9525"/>
                              <a:gd name="connsiteX56" fmla="*/ 3172 w 28575"/>
                              <a:gd name="connsiteY56" fmla="*/ 6801 h 9525"/>
                              <a:gd name="connsiteX57" fmla="*/ 3172 w 28575"/>
                              <a:gd name="connsiteY57" fmla="*/ 6801 h 9525"/>
                              <a:gd name="connsiteX58" fmla="*/ 3172 w 28575"/>
                              <a:gd name="connsiteY58" fmla="*/ 6801 h 9525"/>
                              <a:gd name="connsiteX59" fmla="*/ 3172 w 28575"/>
                              <a:gd name="connsiteY59" fmla="*/ 6801 h 9525"/>
                              <a:gd name="connsiteX60" fmla="*/ 3172 w 28575"/>
                              <a:gd name="connsiteY60" fmla="*/ 6801 h 9525"/>
                              <a:gd name="connsiteX61" fmla="*/ 3172 w 28575"/>
                              <a:gd name="connsiteY61" fmla="*/ 6801 h 9525"/>
                              <a:gd name="connsiteX62" fmla="*/ 3172 w 28575"/>
                              <a:gd name="connsiteY62" fmla="*/ 8163 h 9525"/>
                              <a:gd name="connsiteX63" fmla="*/ 3172 w 28575"/>
                              <a:gd name="connsiteY63" fmla="*/ 8163 h 9525"/>
                              <a:gd name="connsiteX64" fmla="*/ 3172 w 28575"/>
                              <a:gd name="connsiteY64" fmla="*/ 6801 h 9525"/>
                              <a:gd name="connsiteX65" fmla="*/ 3172 w 28575"/>
                              <a:gd name="connsiteY65" fmla="*/ 8163 h 9525"/>
                              <a:gd name="connsiteX66" fmla="*/ 3172 w 28575"/>
                              <a:gd name="connsiteY66" fmla="*/ 6801 h 9525"/>
                              <a:gd name="connsiteX67" fmla="*/ 3172 w 28575"/>
                              <a:gd name="connsiteY67" fmla="*/ 8163 h 9525"/>
                              <a:gd name="connsiteX68" fmla="*/ 3172 w 28575"/>
                              <a:gd name="connsiteY68" fmla="*/ 8163 h 9525"/>
                              <a:gd name="connsiteX69" fmla="*/ 4229 w 28575"/>
                              <a:gd name="connsiteY69" fmla="*/ 6801 h 9525"/>
                              <a:gd name="connsiteX70" fmla="*/ 4229 w 28575"/>
                              <a:gd name="connsiteY70" fmla="*/ 6801 h 9525"/>
                              <a:gd name="connsiteX71" fmla="*/ 4229 w 28575"/>
                              <a:gd name="connsiteY71" fmla="*/ 6801 h 9525"/>
                              <a:gd name="connsiteX72" fmla="*/ 4229 w 28575"/>
                              <a:gd name="connsiteY72" fmla="*/ 6801 h 9525"/>
                              <a:gd name="connsiteX73" fmla="*/ 4229 w 28575"/>
                              <a:gd name="connsiteY73" fmla="*/ 6801 h 9525"/>
                              <a:gd name="connsiteX74" fmla="*/ 4229 w 28575"/>
                              <a:gd name="connsiteY74" fmla="*/ 6801 h 9525"/>
                              <a:gd name="connsiteX75" fmla="*/ 4229 w 28575"/>
                              <a:gd name="connsiteY75" fmla="*/ 6801 h 9525"/>
                              <a:gd name="connsiteX76" fmla="*/ 4229 w 28575"/>
                              <a:gd name="connsiteY76" fmla="*/ 6801 h 9525"/>
                              <a:gd name="connsiteX77" fmla="*/ 4229 w 28575"/>
                              <a:gd name="connsiteY77" fmla="*/ 6801 h 9525"/>
                              <a:gd name="connsiteX78" fmla="*/ 4229 w 28575"/>
                              <a:gd name="connsiteY78" fmla="*/ 8163 h 9525"/>
                              <a:gd name="connsiteX79" fmla="*/ 4229 w 28575"/>
                              <a:gd name="connsiteY79" fmla="*/ 6801 h 9525"/>
                              <a:gd name="connsiteX80" fmla="*/ 4229 w 28575"/>
                              <a:gd name="connsiteY80" fmla="*/ 6801 h 9525"/>
                              <a:gd name="connsiteX81" fmla="*/ 4229 w 28575"/>
                              <a:gd name="connsiteY81" fmla="*/ 6801 h 9525"/>
                              <a:gd name="connsiteX82" fmla="*/ 4229 w 28575"/>
                              <a:gd name="connsiteY82" fmla="*/ 6801 h 9525"/>
                              <a:gd name="connsiteX83" fmla="*/ 4229 w 28575"/>
                              <a:gd name="connsiteY83" fmla="*/ 5439 h 9525"/>
                              <a:gd name="connsiteX84" fmla="*/ 4229 w 28575"/>
                              <a:gd name="connsiteY84" fmla="*/ 6801 h 9525"/>
                              <a:gd name="connsiteX85" fmla="*/ 4229 w 28575"/>
                              <a:gd name="connsiteY85" fmla="*/ 5439 h 9525"/>
                              <a:gd name="connsiteX86" fmla="*/ 4229 w 28575"/>
                              <a:gd name="connsiteY86" fmla="*/ 6801 h 9525"/>
                              <a:gd name="connsiteX87" fmla="*/ 4229 w 28575"/>
                              <a:gd name="connsiteY87" fmla="*/ 5439 h 9525"/>
                              <a:gd name="connsiteX88" fmla="*/ 4229 w 28575"/>
                              <a:gd name="connsiteY88" fmla="*/ 6801 h 9525"/>
                              <a:gd name="connsiteX89" fmla="*/ 5296 w 28575"/>
                              <a:gd name="connsiteY89" fmla="*/ 6801 h 9525"/>
                              <a:gd name="connsiteX90" fmla="*/ 5296 w 28575"/>
                              <a:gd name="connsiteY90" fmla="*/ 6801 h 9525"/>
                              <a:gd name="connsiteX91" fmla="*/ 5296 w 28575"/>
                              <a:gd name="connsiteY91" fmla="*/ 6801 h 9525"/>
                              <a:gd name="connsiteX92" fmla="*/ 5296 w 28575"/>
                              <a:gd name="connsiteY92" fmla="*/ 6801 h 9525"/>
                              <a:gd name="connsiteX93" fmla="*/ 5296 w 28575"/>
                              <a:gd name="connsiteY93" fmla="*/ 6801 h 9525"/>
                              <a:gd name="connsiteX94" fmla="*/ 5296 w 28575"/>
                              <a:gd name="connsiteY94" fmla="*/ 6801 h 9525"/>
                              <a:gd name="connsiteX95" fmla="*/ 5296 w 28575"/>
                              <a:gd name="connsiteY95" fmla="*/ 6801 h 9525"/>
                              <a:gd name="connsiteX96" fmla="*/ 5296 w 28575"/>
                              <a:gd name="connsiteY96" fmla="*/ 6801 h 9525"/>
                              <a:gd name="connsiteX97" fmla="*/ 5296 w 28575"/>
                              <a:gd name="connsiteY97" fmla="*/ 6801 h 9525"/>
                              <a:gd name="connsiteX98" fmla="*/ 5296 w 28575"/>
                              <a:gd name="connsiteY98" fmla="*/ 6801 h 9525"/>
                              <a:gd name="connsiteX99" fmla="*/ 5296 w 28575"/>
                              <a:gd name="connsiteY99" fmla="*/ 6801 h 9525"/>
                              <a:gd name="connsiteX100" fmla="*/ 5296 w 28575"/>
                              <a:gd name="connsiteY100" fmla="*/ 6801 h 9525"/>
                              <a:gd name="connsiteX101" fmla="*/ 5296 w 28575"/>
                              <a:gd name="connsiteY101" fmla="*/ 6801 h 9525"/>
                              <a:gd name="connsiteX102" fmla="*/ 5296 w 28575"/>
                              <a:gd name="connsiteY102" fmla="*/ 6801 h 9525"/>
                              <a:gd name="connsiteX103" fmla="*/ 5296 w 28575"/>
                              <a:gd name="connsiteY103" fmla="*/ 6801 h 9525"/>
                              <a:gd name="connsiteX104" fmla="*/ 5296 w 28575"/>
                              <a:gd name="connsiteY104" fmla="*/ 6801 h 9525"/>
                              <a:gd name="connsiteX105" fmla="*/ 5296 w 28575"/>
                              <a:gd name="connsiteY105" fmla="*/ 5439 h 9525"/>
                              <a:gd name="connsiteX106" fmla="*/ 5296 w 28575"/>
                              <a:gd name="connsiteY106" fmla="*/ 6801 h 9525"/>
                              <a:gd name="connsiteX107" fmla="*/ 6353 w 28575"/>
                              <a:gd name="connsiteY107" fmla="*/ 6801 h 9525"/>
                              <a:gd name="connsiteX108" fmla="*/ 6353 w 28575"/>
                              <a:gd name="connsiteY108" fmla="*/ 6801 h 9525"/>
                              <a:gd name="connsiteX109" fmla="*/ 6353 w 28575"/>
                              <a:gd name="connsiteY109" fmla="*/ 6801 h 9525"/>
                              <a:gd name="connsiteX110" fmla="*/ 6353 w 28575"/>
                              <a:gd name="connsiteY110" fmla="*/ 6801 h 9525"/>
                              <a:gd name="connsiteX111" fmla="*/ 6353 w 28575"/>
                              <a:gd name="connsiteY111" fmla="*/ 6801 h 9525"/>
                              <a:gd name="connsiteX112" fmla="*/ 6353 w 28575"/>
                              <a:gd name="connsiteY112" fmla="*/ 6801 h 9525"/>
                              <a:gd name="connsiteX113" fmla="*/ 6353 w 28575"/>
                              <a:gd name="connsiteY113" fmla="*/ 6801 h 9525"/>
                              <a:gd name="connsiteX114" fmla="*/ 6353 w 28575"/>
                              <a:gd name="connsiteY114" fmla="*/ 5439 h 9525"/>
                              <a:gd name="connsiteX115" fmla="*/ 6353 w 28575"/>
                              <a:gd name="connsiteY115" fmla="*/ 5439 h 9525"/>
                              <a:gd name="connsiteX116" fmla="*/ 6353 w 28575"/>
                              <a:gd name="connsiteY116" fmla="*/ 5439 h 9525"/>
                              <a:gd name="connsiteX117" fmla="*/ 6353 w 28575"/>
                              <a:gd name="connsiteY117" fmla="*/ 5439 h 9525"/>
                              <a:gd name="connsiteX118" fmla="*/ 6353 w 28575"/>
                              <a:gd name="connsiteY118" fmla="*/ 5439 h 9525"/>
                              <a:gd name="connsiteX119" fmla="*/ 6353 w 28575"/>
                              <a:gd name="connsiteY119" fmla="*/ 5439 h 9525"/>
                              <a:gd name="connsiteX120" fmla="*/ 6353 w 28575"/>
                              <a:gd name="connsiteY120" fmla="*/ 5439 h 9525"/>
                              <a:gd name="connsiteX121" fmla="*/ 6353 w 28575"/>
                              <a:gd name="connsiteY121" fmla="*/ 5439 h 9525"/>
                              <a:gd name="connsiteX122" fmla="*/ 6353 w 28575"/>
                              <a:gd name="connsiteY122" fmla="*/ 5439 h 9525"/>
                              <a:gd name="connsiteX123" fmla="*/ 6353 w 28575"/>
                              <a:gd name="connsiteY123" fmla="*/ 6801 h 9525"/>
                              <a:gd name="connsiteX124" fmla="*/ 6353 w 28575"/>
                              <a:gd name="connsiteY124" fmla="*/ 6801 h 9525"/>
                              <a:gd name="connsiteX125" fmla="*/ 7411 w 28575"/>
                              <a:gd name="connsiteY125" fmla="*/ 6801 h 9525"/>
                              <a:gd name="connsiteX126" fmla="*/ 7411 w 28575"/>
                              <a:gd name="connsiteY126" fmla="*/ 5439 h 9525"/>
                              <a:gd name="connsiteX127" fmla="*/ 7411 w 28575"/>
                              <a:gd name="connsiteY127" fmla="*/ 5439 h 9525"/>
                              <a:gd name="connsiteX128" fmla="*/ 7411 w 28575"/>
                              <a:gd name="connsiteY128" fmla="*/ 5439 h 9525"/>
                              <a:gd name="connsiteX129" fmla="*/ 7411 w 28575"/>
                              <a:gd name="connsiteY129" fmla="*/ 5439 h 9525"/>
                              <a:gd name="connsiteX130" fmla="*/ 7411 w 28575"/>
                              <a:gd name="connsiteY130" fmla="*/ 5439 h 9525"/>
                              <a:gd name="connsiteX131" fmla="*/ 7411 w 28575"/>
                              <a:gd name="connsiteY131" fmla="*/ 5439 h 9525"/>
                              <a:gd name="connsiteX132" fmla="*/ 7411 w 28575"/>
                              <a:gd name="connsiteY132" fmla="*/ 5439 h 9525"/>
                              <a:gd name="connsiteX133" fmla="*/ 7411 w 28575"/>
                              <a:gd name="connsiteY133" fmla="*/ 5439 h 9525"/>
                              <a:gd name="connsiteX134" fmla="*/ 7411 w 28575"/>
                              <a:gd name="connsiteY134" fmla="*/ 5439 h 9525"/>
                              <a:gd name="connsiteX135" fmla="*/ 7411 w 28575"/>
                              <a:gd name="connsiteY135" fmla="*/ 5439 h 9525"/>
                              <a:gd name="connsiteX136" fmla="*/ 7411 w 28575"/>
                              <a:gd name="connsiteY136" fmla="*/ 5439 h 9525"/>
                              <a:gd name="connsiteX137" fmla="*/ 7411 w 28575"/>
                              <a:gd name="connsiteY137" fmla="*/ 5439 h 9525"/>
                              <a:gd name="connsiteX138" fmla="*/ 7411 w 28575"/>
                              <a:gd name="connsiteY138" fmla="*/ 5439 h 9525"/>
                              <a:gd name="connsiteX139" fmla="*/ 7411 w 28575"/>
                              <a:gd name="connsiteY139" fmla="*/ 5439 h 9525"/>
                              <a:gd name="connsiteX140" fmla="*/ 7411 w 28575"/>
                              <a:gd name="connsiteY140" fmla="*/ 5439 h 9525"/>
                              <a:gd name="connsiteX141" fmla="*/ 7411 w 28575"/>
                              <a:gd name="connsiteY141" fmla="*/ 5439 h 9525"/>
                              <a:gd name="connsiteX142" fmla="*/ 7411 w 28575"/>
                              <a:gd name="connsiteY142" fmla="*/ 5439 h 9525"/>
                              <a:gd name="connsiteX143" fmla="*/ 8468 w 28575"/>
                              <a:gd name="connsiteY143" fmla="*/ 5439 h 9525"/>
                              <a:gd name="connsiteX144" fmla="*/ 8468 w 28575"/>
                              <a:gd name="connsiteY144" fmla="*/ 5439 h 9525"/>
                              <a:gd name="connsiteX145" fmla="*/ 8468 w 28575"/>
                              <a:gd name="connsiteY145" fmla="*/ 5439 h 9525"/>
                              <a:gd name="connsiteX146" fmla="*/ 8468 w 28575"/>
                              <a:gd name="connsiteY146" fmla="*/ 4086 h 9525"/>
                              <a:gd name="connsiteX147" fmla="*/ 8468 w 28575"/>
                              <a:gd name="connsiteY147" fmla="*/ 5439 h 9525"/>
                              <a:gd name="connsiteX148" fmla="*/ 8468 w 28575"/>
                              <a:gd name="connsiteY148" fmla="*/ 5439 h 9525"/>
                              <a:gd name="connsiteX149" fmla="*/ 8468 w 28575"/>
                              <a:gd name="connsiteY149" fmla="*/ 5439 h 9525"/>
                              <a:gd name="connsiteX150" fmla="*/ 8468 w 28575"/>
                              <a:gd name="connsiteY150" fmla="*/ 5439 h 9525"/>
                              <a:gd name="connsiteX151" fmla="*/ 8468 w 28575"/>
                              <a:gd name="connsiteY151" fmla="*/ 5439 h 9525"/>
                              <a:gd name="connsiteX152" fmla="*/ 8468 w 28575"/>
                              <a:gd name="connsiteY152" fmla="*/ 5439 h 9525"/>
                              <a:gd name="connsiteX153" fmla="*/ 8468 w 28575"/>
                              <a:gd name="connsiteY153" fmla="*/ 5439 h 9525"/>
                              <a:gd name="connsiteX154" fmla="*/ 8468 w 28575"/>
                              <a:gd name="connsiteY154" fmla="*/ 5439 h 9525"/>
                              <a:gd name="connsiteX155" fmla="*/ 8468 w 28575"/>
                              <a:gd name="connsiteY155" fmla="*/ 5439 h 9525"/>
                              <a:gd name="connsiteX156" fmla="*/ 8468 w 28575"/>
                              <a:gd name="connsiteY156" fmla="*/ 5439 h 9525"/>
                              <a:gd name="connsiteX157" fmla="*/ 8468 w 28575"/>
                              <a:gd name="connsiteY157" fmla="*/ 5439 h 9525"/>
                              <a:gd name="connsiteX158" fmla="*/ 8468 w 28575"/>
                              <a:gd name="connsiteY158" fmla="*/ 5439 h 9525"/>
                              <a:gd name="connsiteX159" fmla="*/ 8468 w 28575"/>
                              <a:gd name="connsiteY159" fmla="*/ 5439 h 9525"/>
                              <a:gd name="connsiteX160" fmla="*/ 8468 w 28575"/>
                              <a:gd name="connsiteY160" fmla="*/ 5439 h 9525"/>
                              <a:gd name="connsiteX161" fmla="*/ 8468 w 28575"/>
                              <a:gd name="connsiteY161" fmla="*/ 5439 h 9525"/>
                              <a:gd name="connsiteX162" fmla="*/ 8468 w 28575"/>
                              <a:gd name="connsiteY162" fmla="*/ 5439 h 9525"/>
                              <a:gd name="connsiteX163" fmla="*/ 9525 w 28575"/>
                              <a:gd name="connsiteY163" fmla="*/ 5439 h 9525"/>
                              <a:gd name="connsiteX164" fmla="*/ 9525 w 28575"/>
                              <a:gd name="connsiteY164" fmla="*/ 5439 h 9525"/>
                              <a:gd name="connsiteX165" fmla="*/ 9525 w 28575"/>
                              <a:gd name="connsiteY165" fmla="*/ 4086 h 9525"/>
                              <a:gd name="connsiteX166" fmla="*/ 9525 w 28575"/>
                              <a:gd name="connsiteY166" fmla="*/ 5439 h 9525"/>
                              <a:gd name="connsiteX167" fmla="*/ 9525 w 28575"/>
                              <a:gd name="connsiteY167" fmla="*/ 5439 h 9525"/>
                              <a:gd name="connsiteX168" fmla="*/ 9525 w 28575"/>
                              <a:gd name="connsiteY168" fmla="*/ 5439 h 9525"/>
                              <a:gd name="connsiteX169" fmla="*/ 9525 w 28575"/>
                              <a:gd name="connsiteY169" fmla="*/ 5439 h 9525"/>
                              <a:gd name="connsiteX170" fmla="*/ 9525 w 28575"/>
                              <a:gd name="connsiteY170" fmla="*/ 5439 h 9525"/>
                              <a:gd name="connsiteX171" fmla="*/ 9525 w 28575"/>
                              <a:gd name="connsiteY171" fmla="*/ 5439 h 9525"/>
                              <a:gd name="connsiteX172" fmla="*/ 9525 w 28575"/>
                              <a:gd name="connsiteY172" fmla="*/ 4086 h 9525"/>
                              <a:gd name="connsiteX173" fmla="*/ 9525 w 28575"/>
                              <a:gd name="connsiteY173" fmla="*/ 4086 h 9525"/>
                              <a:gd name="connsiteX174" fmla="*/ 9525 w 28575"/>
                              <a:gd name="connsiteY174" fmla="*/ 4086 h 9525"/>
                              <a:gd name="connsiteX175" fmla="*/ 9525 w 28575"/>
                              <a:gd name="connsiteY175" fmla="*/ 4086 h 9525"/>
                              <a:gd name="connsiteX176" fmla="*/ 9525 w 28575"/>
                              <a:gd name="connsiteY176" fmla="*/ 4086 h 9525"/>
                              <a:gd name="connsiteX177" fmla="*/ 9525 w 28575"/>
                              <a:gd name="connsiteY177" fmla="*/ 4086 h 9525"/>
                              <a:gd name="connsiteX178" fmla="*/ 9525 w 28575"/>
                              <a:gd name="connsiteY178" fmla="*/ 5439 h 9525"/>
                              <a:gd name="connsiteX179" fmla="*/ 9525 w 28575"/>
                              <a:gd name="connsiteY179" fmla="*/ 5439 h 9525"/>
                              <a:gd name="connsiteX180" fmla="*/ 9525 w 28575"/>
                              <a:gd name="connsiteY180" fmla="*/ 5439 h 9525"/>
                              <a:gd name="connsiteX181" fmla="*/ 10582 w 28575"/>
                              <a:gd name="connsiteY181" fmla="*/ 5439 h 9525"/>
                              <a:gd name="connsiteX182" fmla="*/ 10582 w 28575"/>
                              <a:gd name="connsiteY182" fmla="*/ 4086 h 9525"/>
                              <a:gd name="connsiteX183" fmla="*/ 10582 w 28575"/>
                              <a:gd name="connsiteY183" fmla="*/ 5439 h 9525"/>
                              <a:gd name="connsiteX184" fmla="*/ 10582 w 28575"/>
                              <a:gd name="connsiteY184" fmla="*/ 5439 h 9525"/>
                              <a:gd name="connsiteX185" fmla="*/ 10582 w 28575"/>
                              <a:gd name="connsiteY185" fmla="*/ 5439 h 9525"/>
                              <a:gd name="connsiteX186" fmla="*/ 10582 w 28575"/>
                              <a:gd name="connsiteY186" fmla="*/ 5439 h 9525"/>
                              <a:gd name="connsiteX187" fmla="*/ 10582 w 28575"/>
                              <a:gd name="connsiteY187" fmla="*/ 5439 h 9525"/>
                              <a:gd name="connsiteX188" fmla="*/ 10582 w 28575"/>
                              <a:gd name="connsiteY188" fmla="*/ 4086 h 9525"/>
                              <a:gd name="connsiteX189" fmla="*/ 10582 w 28575"/>
                              <a:gd name="connsiteY189" fmla="*/ 4086 h 9525"/>
                              <a:gd name="connsiteX190" fmla="*/ 10582 w 28575"/>
                              <a:gd name="connsiteY190" fmla="*/ 4086 h 9525"/>
                              <a:gd name="connsiteX191" fmla="*/ 10582 w 28575"/>
                              <a:gd name="connsiteY191" fmla="*/ 4086 h 9525"/>
                              <a:gd name="connsiteX192" fmla="*/ 10582 w 28575"/>
                              <a:gd name="connsiteY192" fmla="*/ 4086 h 9525"/>
                              <a:gd name="connsiteX193" fmla="*/ 10582 w 28575"/>
                              <a:gd name="connsiteY193" fmla="*/ 4086 h 9525"/>
                              <a:gd name="connsiteX194" fmla="*/ 10582 w 28575"/>
                              <a:gd name="connsiteY194" fmla="*/ 4086 h 9525"/>
                              <a:gd name="connsiteX195" fmla="*/ 10582 w 28575"/>
                              <a:gd name="connsiteY195" fmla="*/ 4086 h 9525"/>
                              <a:gd name="connsiteX196" fmla="*/ 10582 w 28575"/>
                              <a:gd name="connsiteY196" fmla="*/ 4086 h 9525"/>
                              <a:gd name="connsiteX197" fmla="*/ 10582 w 28575"/>
                              <a:gd name="connsiteY197" fmla="*/ 4086 h 9525"/>
                              <a:gd name="connsiteX198" fmla="*/ 10582 w 28575"/>
                              <a:gd name="connsiteY198" fmla="*/ 5439 h 9525"/>
                              <a:gd name="connsiteX199" fmla="*/ 11639 w 28575"/>
                              <a:gd name="connsiteY199" fmla="*/ 5439 h 9525"/>
                              <a:gd name="connsiteX200" fmla="*/ 11639 w 28575"/>
                              <a:gd name="connsiteY200" fmla="*/ 5439 h 9525"/>
                              <a:gd name="connsiteX201" fmla="*/ 11639 w 28575"/>
                              <a:gd name="connsiteY201" fmla="*/ 5439 h 9525"/>
                              <a:gd name="connsiteX202" fmla="*/ 11639 w 28575"/>
                              <a:gd name="connsiteY202" fmla="*/ 4086 h 9525"/>
                              <a:gd name="connsiteX203" fmla="*/ 11639 w 28575"/>
                              <a:gd name="connsiteY203" fmla="*/ 4086 h 9525"/>
                              <a:gd name="connsiteX204" fmla="*/ 11639 w 28575"/>
                              <a:gd name="connsiteY204" fmla="*/ 4086 h 9525"/>
                              <a:gd name="connsiteX205" fmla="*/ 11639 w 28575"/>
                              <a:gd name="connsiteY205" fmla="*/ 4086 h 9525"/>
                              <a:gd name="connsiteX206" fmla="*/ 11639 w 28575"/>
                              <a:gd name="connsiteY206" fmla="*/ 4086 h 9525"/>
                              <a:gd name="connsiteX207" fmla="*/ 11639 w 28575"/>
                              <a:gd name="connsiteY207" fmla="*/ 4086 h 9525"/>
                              <a:gd name="connsiteX208" fmla="*/ 11639 w 28575"/>
                              <a:gd name="connsiteY208" fmla="*/ 4086 h 9525"/>
                              <a:gd name="connsiteX209" fmla="*/ 11639 w 28575"/>
                              <a:gd name="connsiteY209" fmla="*/ 4086 h 9525"/>
                              <a:gd name="connsiteX210" fmla="*/ 11639 w 28575"/>
                              <a:gd name="connsiteY210" fmla="*/ 4086 h 9525"/>
                              <a:gd name="connsiteX211" fmla="*/ 11639 w 28575"/>
                              <a:gd name="connsiteY211" fmla="*/ 4086 h 9525"/>
                              <a:gd name="connsiteX212" fmla="*/ 11639 w 28575"/>
                              <a:gd name="connsiteY212" fmla="*/ 4086 h 9525"/>
                              <a:gd name="connsiteX213" fmla="*/ 11639 w 28575"/>
                              <a:gd name="connsiteY213" fmla="*/ 4086 h 9525"/>
                              <a:gd name="connsiteX214" fmla="*/ 11639 w 28575"/>
                              <a:gd name="connsiteY214" fmla="*/ 4086 h 9525"/>
                              <a:gd name="connsiteX215" fmla="*/ 11639 w 28575"/>
                              <a:gd name="connsiteY215" fmla="*/ 4086 h 9525"/>
                              <a:gd name="connsiteX216" fmla="*/ 11639 w 28575"/>
                              <a:gd name="connsiteY216" fmla="*/ 4086 h 9525"/>
                              <a:gd name="connsiteX217" fmla="*/ 12697 w 28575"/>
                              <a:gd name="connsiteY217" fmla="*/ 4086 h 9525"/>
                              <a:gd name="connsiteX218" fmla="*/ 12697 w 28575"/>
                              <a:gd name="connsiteY218" fmla="*/ 2724 h 9525"/>
                              <a:gd name="connsiteX219" fmla="*/ 12697 w 28575"/>
                              <a:gd name="connsiteY219" fmla="*/ 4086 h 9525"/>
                              <a:gd name="connsiteX220" fmla="*/ 12697 w 28575"/>
                              <a:gd name="connsiteY220" fmla="*/ 4086 h 9525"/>
                              <a:gd name="connsiteX221" fmla="*/ 12697 w 28575"/>
                              <a:gd name="connsiteY221" fmla="*/ 4086 h 9525"/>
                              <a:gd name="connsiteX222" fmla="*/ 12697 w 28575"/>
                              <a:gd name="connsiteY222" fmla="*/ 5439 h 9525"/>
                              <a:gd name="connsiteX223" fmla="*/ 12697 w 28575"/>
                              <a:gd name="connsiteY223" fmla="*/ 4086 h 9525"/>
                              <a:gd name="connsiteX224" fmla="*/ 12697 w 28575"/>
                              <a:gd name="connsiteY224" fmla="*/ 4086 h 9525"/>
                              <a:gd name="connsiteX225" fmla="*/ 12697 w 28575"/>
                              <a:gd name="connsiteY225" fmla="*/ 4086 h 9525"/>
                              <a:gd name="connsiteX226" fmla="*/ 12697 w 28575"/>
                              <a:gd name="connsiteY226" fmla="*/ 4086 h 9525"/>
                              <a:gd name="connsiteX227" fmla="*/ 12697 w 28575"/>
                              <a:gd name="connsiteY227" fmla="*/ 4086 h 9525"/>
                              <a:gd name="connsiteX228" fmla="*/ 12697 w 28575"/>
                              <a:gd name="connsiteY228" fmla="*/ 4086 h 9525"/>
                              <a:gd name="connsiteX229" fmla="*/ 12697 w 28575"/>
                              <a:gd name="connsiteY229" fmla="*/ 4086 h 9525"/>
                              <a:gd name="connsiteX230" fmla="*/ 12697 w 28575"/>
                              <a:gd name="connsiteY230" fmla="*/ 4086 h 9525"/>
                              <a:gd name="connsiteX231" fmla="*/ 12697 w 28575"/>
                              <a:gd name="connsiteY231" fmla="*/ 4086 h 9525"/>
                              <a:gd name="connsiteX232" fmla="*/ 12697 w 28575"/>
                              <a:gd name="connsiteY232" fmla="*/ 4086 h 9525"/>
                              <a:gd name="connsiteX233" fmla="*/ 12697 w 28575"/>
                              <a:gd name="connsiteY233" fmla="*/ 4086 h 9525"/>
                              <a:gd name="connsiteX234" fmla="*/ 12697 w 28575"/>
                              <a:gd name="connsiteY234" fmla="*/ 4086 h 9525"/>
                              <a:gd name="connsiteX235" fmla="*/ 12697 w 28575"/>
                              <a:gd name="connsiteY235" fmla="*/ 4086 h 9525"/>
                              <a:gd name="connsiteX236" fmla="*/ 12697 w 28575"/>
                              <a:gd name="connsiteY236" fmla="*/ 4086 h 9525"/>
                              <a:gd name="connsiteX237" fmla="*/ 12697 w 28575"/>
                              <a:gd name="connsiteY237" fmla="*/ 4086 h 9525"/>
                              <a:gd name="connsiteX238" fmla="*/ 12697 w 28575"/>
                              <a:gd name="connsiteY238" fmla="*/ 2724 h 9525"/>
                              <a:gd name="connsiteX239" fmla="*/ 12697 w 28575"/>
                              <a:gd name="connsiteY239" fmla="*/ 4086 h 9525"/>
                              <a:gd name="connsiteX240" fmla="*/ 12697 w 28575"/>
                              <a:gd name="connsiteY240" fmla="*/ 4086 h 9525"/>
                              <a:gd name="connsiteX241" fmla="*/ 12697 w 28575"/>
                              <a:gd name="connsiteY241" fmla="*/ 4086 h 9525"/>
                              <a:gd name="connsiteX242" fmla="*/ 12697 w 28575"/>
                              <a:gd name="connsiteY242" fmla="*/ 4086 h 9525"/>
                              <a:gd name="connsiteX243" fmla="*/ 13754 w 28575"/>
                              <a:gd name="connsiteY243" fmla="*/ 4086 h 9525"/>
                              <a:gd name="connsiteX244" fmla="*/ 13754 w 28575"/>
                              <a:gd name="connsiteY244" fmla="*/ 4086 h 9525"/>
                              <a:gd name="connsiteX245" fmla="*/ 13754 w 28575"/>
                              <a:gd name="connsiteY245" fmla="*/ 4086 h 9525"/>
                              <a:gd name="connsiteX246" fmla="*/ 13754 w 28575"/>
                              <a:gd name="connsiteY246" fmla="*/ 4086 h 9525"/>
                              <a:gd name="connsiteX247" fmla="*/ 13754 w 28575"/>
                              <a:gd name="connsiteY247" fmla="*/ 4086 h 9525"/>
                              <a:gd name="connsiteX248" fmla="*/ 13754 w 28575"/>
                              <a:gd name="connsiteY248" fmla="*/ 4086 h 9525"/>
                              <a:gd name="connsiteX249" fmla="*/ 13754 w 28575"/>
                              <a:gd name="connsiteY249" fmla="*/ 4086 h 9525"/>
                              <a:gd name="connsiteX250" fmla="*/ 13754 w 28575"/>
                              <a:gd name="connsiteY250" fmla="*/ 4086 h 9525"/>
                              <a:gd name="connsiteX251" fmla="*/ 13754 w 28575"/>
                              <a:gd name="connsiteY251" fmla="*/ 2724 h 9525"/>
                              <a:gd name="connsiteX252" fmla="*/ 13754 w 28575"/>
                              <a:gd name="connsiteY252" fmla="*/ 4086 h 9525"/>
                              <a:gd name="connsiteX253" fmla="*/ 13754 w 28575"/>
                              <a:gd name="connsiteY253" fmla="*/ 4086 h 9525"/>
                              <a:gd name="connsiteX254" fmla="*/ 13754 w 28575"/>
                              <a:gd name="connsiteY254" fmla="*/ 4086 h 9525"/>
                              <a:gd name="connsiteX255" fmla="*/ 13754 w 28575"/>
                              <a:gd name="connsiteY255" fmla="*/ 4086 h 9525"/>
                              <a:gd name="connsiteX256" fmla="*/ 13754 w 28575"/>
                              <a:gd name="connsiteY256" fmla="*/ 4086 h 9525"/>
                              <a:gd name="connsiteX257" fmla="*/ 13754 w 28575"/>
                              <a:gd name="connsiteY257" fmla="*/ 4086 h 9525"/>
                              <a:gd name="connsiteX258" fmla="*/ 13754 w 28575"/>
                              <a:gd name="connsiteY258" fmla="*/ 2724 h 9525"/>
                              <a:gd name="connsiteX259" fmla="*/ 13754 w 28575"/>
                              <a:gd name="connsiteY259" fmla="*/ 4086 h 9525"/>
                              <a:gd name="connsiteX260" fmla="*/ 13754 w 28575"/>
                              <a:gd name="connsiteY260" fmla="*/ 4086 h 9525"/>
                              <a:gd name="connsiteX261" fmla="*/ 14821 w 28575"/>
                              <a:gd name="connsiteY261" fmla="*/ 4086 h 9525"/>
                              <a:gd name="connsiteX262" fmla="*/ 14821 w 28575"/>
                              <a:gd name="connsiteY262" fmla="*/ 4086 h 9525"/>
                              <a:gd name="connsiteX263" fmla="*/ 14821 w 28575"/>
                              <a:gd name="connsiteY263" fmla="*/ 4086 h 9525"/>
                              <a:gd name="connsiteX264" fmla="*/ 14821 w 28575"/>
                              <a:gd name="connsiteY264" fmla="*/ 4086 h 9525"/>
                              <a:gd name="connsiteX265" fmla="*/ 14821 w 28575"/>
                              <a:gd name="connsiteY265" fmla="*/ 4086 h 9525"/>
                              <a:gd name="connsiteX266" fmla="*/ 14821 w 28575"/>
                              <a:gd name="connsiteY266" fmla="*/ 4086 h 9525"/>
                              <a:gd name="connsiteX267" fmla="*/ 14821 w 28575"/>
                              <a:gd name="connsiteY267" fmla="*/ 4086 h 9525"/>
                              <a:gd name="connsiteX268" fmla="*/ 14821 w 28575"/>
                              <a:gd name="connsiteY268" fmla="*/ 4086 h 9525"/>
                              <a:gd name="connsiteX269" fmla="*/ 14821 w 28575"/>
                              <a:gd name="connsiteY269" fmla="*/ 4086 h 9525"/>
                              <a:gd name="connsiteX270" fmla="*/ 14821 w 28575"/>
                              <a:gd name="connsiteY270" fmla="*/ 4086 h 9525"/>
                              <a:gd name="connsiteX271" fmla="*/ 14821 w 28575"/>
                              <a:gd name="connsiteY271" fmla="*/ 4086 h 9525"/>
                              <a:gd name="connsiteX272" fmla="*/ 14821 w 28575"/>
                              <a:gd name="connsiteY272" fmla="*/ 4086 h 9525"/>
                              <a:gd name="connsiteX273" fmla="*/ 14821 w 28575"/>
                              <a:gd name="connsiteY273" fmla="*/ 4086 h 9525"/>
                              <a:gd name="connsiteX274" fmla="*/ 14821 w 28575"/>
                              <a:gd name="connsiteY274" fmla="*/ 2724 h 9525"/>
                              <a:gd name="connsiteX275" fmla="*/ 14821 w 28575"/>
                              <a:gd name="connsiteY275" fmla="*/ 2724 h 9525"/>
                              <a:gd name="connsiteX276" fmla="*/ 14821 w 28575"/>
                              <a:gd name="connsiteY276" fmla="*/ 2724 h 9525"/>
                              <a:gd name="connsiteX277" fmla="*/ 14821 w 28575"/>
                              <a:gd name="connsiteY277" fmla="*/ 2724 h 9525"/>
                              <a:gd name="connsiteX278" fmla="*/ 14821 w 28575"/>
                              <a:gd name="connsiteY278" fmla="*/ 2724 h 9525"/>
                              <a:gd name="connsiteX279" fmla="*/ 15878 w 28575"/>
                              <a:gd name="connsiteY279" fmla="*/ 2724 h 9525"/>
                              <a:gd name="connsiteX280" fmla="*/ 15878 w 28575"/>
                              <a:gd name="connsiteY280" fmla="*/ 2724 h 9525"/>
                              <a:gd name="connsiteX281" fmla="*/ 15878 w 28575"/>
                              <a:gd name="connsiteY281" fmla="*/ 2724 h 9525"/>
                              <a:gd name="connsiteX282" fmla="*/ 15878 w 28575"/>
                              <a:gd name="connsiteY282" fmla="*/ 2724 h 9525"/>
                              <a:gd name="connsiteX283" fmla="*/ 15878 w 28575"/>
                              <a:gd name="connsiteY283" fmla="*/ 2724 h 9525"/>
                              <a:gd name="connsiteX284" fmla="*/ 15878 w 28575"/>
                              <a:gd name="connsiteY284" fmla="*/ 2724 h 9525"/>
                              <a:gd name="connsiteX285" fmla="*/ 15878 w 28575"/>
                              <a:gd name="connsiteY285" fmla="*/ 2724 h 9525"/>
                              <a:gd name="connsiteX286" fmla="*/ 15878 w 28575"/>
                              <a:gd name="connsiteY286" fmla="*/ 2724 h 9525"/>
                              <a:gd name="connsiteX287" fmla="*/ 15878 w 28575"/>
                              <a:gd name="connsiteY287" fmla="*/ 2724 h 9525"/>
                              <a:gd name="connsiteX288" fmla="*/ 15878 w 28575"/>
                              <a:gd name="connsiteY288" fmla="*/ 2724 h 9525"/>
                              <a:gd name="connsiteX289" fmla="*/ 15878 w 28575"/>
                              <a:gd name="connsiteY289" fmla="*/ 2724 h 9525"/>
                              <a:gd name="connsiteX290" fmla="*/ 15878 w 28575"/>
                              <a:gd name="connsiteY290" fmla="*/ 2724 h 9525"/>
                              <a:gd name="connsiteX291" fmla="*/ 15878 w 28575"/>
                              <a:gd name="connsiteY291" fmla="*/ 2724 h 9525"/>
                              <a:gd name="connsiteX292" fmla="*/ 15878 w 28575"/>
                              <a:gd name="connsiteY292" fmla="*/ 2724 h 9525"/>
                              <a:gd name="connsiteX293" fmla="*/ 15878 w 28575"/>
                              <a:gd name="connsiteY293" fmla="*/ 2724 h 9525"/>
                              <a:gd name="connsiteX294" fmla="*/ 15878 w 28575"/>
                              <a:gd name="connsiteY294" fmla="*/ 2724 h 9525"/>
                              <a:gd name="connsiteX295" fmla="*/ 15878 w 28575"/>
                              <a:gd name="connsiteY295" fmla="*/ 1362 h 9525"/>
                              <a:gd name="connsiteX296" fmla="*/ 15878 w 28575"/>
                              <a:gd name="connsiteY296" fmla="*/ 1362 h 9525"/>
                              <a:gd name="connsiteX297" fmla="*/ 16936 w 28575"/>
                              <a:gd name="connsiteY297" fmla="*/ 2724 h 9525"/>
                              <a:gd name="connsiteX298" fmla="*/ 16936 w 28575"/>
                              <a:gd name="connsiteY298" fmla="*/ 2724 h 9525"/>
                              <a:gd name="connsiteX299" fmla="*/ 16936 w 28575"/>
                              <a:gd name="connsiteY299" fmla="*/ 4086 h 9525"/>
                              <a:gd name="connsiteX300" fmla="*/ 16936 w 28575"/>
                              <a:gd name="connsiteY300" fmla="*/ 4086 h 9525"/>
                              <a:gd name="connsiteX301" fmla="*/ 16936 w 28575"/>
                              <a:gd name="connsiteY301" fmla="*/ 2724 h 9525"/>
                              <a:gd name="connsiteX302" fmla="*/ 16936 w 28575"/>
                              <a:gd name="connsiteY302" fmla="*/ 2724 h 9525"/>
                              <a:gd name="connsiteX303" fmla="*/ 16936 w 28575"/>
                              <a:gd name="connsiteY303" fmla="*/ 2724 h 9525"/>
                              <a:gd name="connsiteX304" fmla="*/ 16936 w 28575"/>
                              <a:gd name="connsiteY304" fmla="*/ 2724 h 9525"/>
                              <a:gd name="connsiteX305" fmla="*/ 16936 w 28575"/>
                              <a:gd name="connsiteY305" fmla="*/ 2724 h 9525"/>
                              <a:gd name="connsiteX306" fmla="*/ 16936 w 28575"/>
                              <a:gd name="connsiteY306" fmla="*/ 2724 h 9525"/>
                              <a:gd name="connsiteX307" fmla="*/ 16936 w 28575"/>
                              <a:gd name="connsiteY307" fmla="*/ 2724 h 9525"/>
                              <a:gd name="connsiteX308" fmla="*/ 16936 w 28575"/>
                              <a:gd name="connsiteY308" fmla="*/ 2724 h 9525"/>
                              <a:gd name="connsiteX309" fmla="*/ 16936 w 28575"/>
                              <a:gd name="connsiteY309" fmla="*/ 2724 h 9525"/>
                              <a:gd name="connsiteX310" fmla="*/ 16936 w 28575"/>
                              <a:gd name="connsiteY310" fmla="*/ 2724 h 9525"/>
                              <a:gd name="connsiteX311" fmla="*/ 16936 w 28575"/>
                              <a:gd name="connsiteY311" fmla="*/ 2724 h 9525"/>
                              <a:gd name="connsiteX312" fmla="*/ 16936 w 28575"/>
                              <a:gd name="connsiteY312" fmla="*/ 2724 h 9525"/>
                              <a:gd name="connsiteX313" fmla="*/ 16936 w 28575"/>
                              <a:gd name="connsiteY313" fmla="*/ 2724 h 9525"/>
                              <a:gd name="connsiteX314" fmla="*/ 16936 w 28575"/>
                              <a:gd name="connsiteY314" fmla="*/ 2724 h 9525"/>
                              <a:gd name="connsiteX315" fmla="*/ 16936 w 28575"/>
                              <a:gd name="connsiteY315" fmla="*/ 2724 h 9525"/>
                              <a:gd name="connsiteX316" fmla="*/ 16936 w 28575"/>
                              <a:gd name="connsiteY316" fmla="*/ 2724 h 9525"/>
                              <a:gd name="connsiteX317" fmla="*/ 17993 w 28575"/>
                              <a:gd name="connsiteY317" fmla="*/ 2724 h 9525"/>
                              <a:gd name="connsiteX318" fmla="*/ 17993 w 28575"/>
                              <a:gd name="connsiteY318" fmla="*/ 2724 h 9525"/>
                              <a:gd name="connsiteX319" fmla="*/ 17993 w 28575"/>
                              <a:gd name="connsiteY319" fmla="*/ 2724 h 9525"/>
                              <a:gd name="connsiteX320" fmla="*/ 17993 w 28575"/>
                              <a:gd name="connsiteY320" fmla="*/ 2724 h 9525"/>
                              <a:gd name="connsiteX321" fmla="*/ 17993 w 28575"/>
                              <a:gd name="connsiteY321" fmla="*/ 2724 h 9525"/>
                              <a:gd name="connsiteX322" fmla="*/ 17993 w 28575"/>
                              <a:gd name="connsiteY322" fmla="*/ 2724 h 9525"/>
                              <a:gd name="connsiteX323" fmla="*/ 17993 w 28575"/>
                              <a:gd name="connsiteY323" fmla="*/ 2724 h 9525"/>
                              <a:gd name="connsiteX324" fmla="*/ 17993 w 28575"/>
                              <a:gd name="connsiteY324" fmla="*/ 2724 h 9525"/>
                              <a:gd name="connsiteX325" fmla="*/ 17993 w 28575"/>
                              <a:gd name="connsiteY325" fmla="*/ 2724 h 9525"/>
                              <a:gd name="connsiteX326" fmla="*/ 17993 w 28575"/>
                              <a:gd name="connsiteY326" fmla="*/ 2724 h 9525"/>
                              <a:gd name="connsiteX327" fmla="*/ 17993 w 28575"/>
                              <a:gd name="connsiteY327" fmla="*/ 2724 h 9525"/>
                              <a:gd name="connsiteX328" fmla="*/ 17993 w 28575"/>
                              <a:gd name="connsiteY328" fmla="*/ 2724 h 9525"/>
                              <a:gd name="connsiteX329" fmla="*/ 17993 w 28575"/>
                              <a:gd name="connsiteY329" fmla="*/ 2724 h 9525"/>
                              <a:gd name="connsiteX330" fmla="*/ 17993 w 28575"/>
                              <a:gd name="connsiteY330" fmla="*/ 2724 h 9525"/>
                              <a:gd name="connsiteX331" fmla="*/ 17993 w 28575"/>
                              <a:gd name="connsiteY331" fmla="*/ 2724 h 9525"/>
                              <a:gd name="connsiteX332" fmla="*/ 17993 w 28575"/>
                              <a:gd name="connsiteY332" fmla="*/ 2724 h 9525"/>
                              <a:gd name="connsiteX333" fmla="*/ 17993 w 28575"/>
                              <a:gd name="connsiteY333" fmla="*/ 2724 h 9525"/>
                              <a:gd name="connsiteX334" fmla="*/ 17993 w 28575"/>
                              <a:gd name="connsiteY334" fmla="*/ 2724 h 9525"/>
                              <a:gd name="connsiteX335" fmla="*/ 19050 w 28575"/>
                              <a:gd name="connsiteY335" fmla="*/ 2724 h 9525"/>
                              <a:gd name="connsiteX336" fmla="*/ 19050 w 28575"/>
                              <a:gd name="connsiteY336" fmla="*/ 2724 h 9525"/>
                              <a:gd name="connsiteX337" fmla="*/ 19050 w 28575"/>
                              <a:gd name="connsiteY337" fmla="*/ 2724 h 9525"/>
                              <a:gd name="connsiteX338" fmla="*/ 19050 w 28575"/>
                              <a:gd name="connsiteY338" fmla="*/ 2724 h 9525"/>
                              <a:gd name="connsiteX339" fmla="*/ 19050 w 28575"/>
                              <a:gd name="connsiteY339" fmla="*/ 2724 h 9525"/>
                              <a:gd name="connsiteX340" fmla="*/ 19050 w 28575"/>
                              <a:gd name="connsiteY340" fmla="*/ 2724 h 9525"/>
                              <a:gd name="connsiteX341" fmla="*/ 19050 w 28575"/>
                              <a:gd name="connsiteY341" fmla="*/ 2724 h 9525"/>
                              <a:gd name="connsiteX342" fmla="*/ 19050 w 28575"/>
                              <a:gd name="connsiteY342" fmla="*/ 2724 h 9525"/>
                              <a:gd name="connsiteX343" fmla="*/ 19050 w 28575"/>
                              <a:gd name="connsiteY343" fmla="*/ 2724 h 9525"/>
                              <a:gd name="connsiteX344" fmla="*/ 19050 w 28575"/>
                              <a:gd name="connsiteY344" fmla="*/ 2724 h 9525"/>
                              <a:gd name="connsiteX345" fmla="*/ 19050 w 28575"/>
                              <a:gd name="connsiteY345" fmla="*/ 2724 h 9525"/>
                              <a:gd name="connsiteX346" fmla="*/ 19050 w 28575"/>
                              <a:gd name="connsiteY346" fmla="*/ 2724 h 9525"/>
                              <a:gd name="connsiteX347" fmla="*/ 19050 w 28575"/>
                              <a:gd name="connsiteY347" fmla="*/ 2724 h 9525"/>
                              <a:gd name="connsiteX348" fmla="*/ 19050 w 28575"/>
                              <a:gd name="connsiteY348" fmla="*/ 1362 h 9525"/>
                              <a:gd name="connsiteX349" fmla="*/ 19050 w 28575"/>
                              <a:gd name="connsiteY349" fmla="*/ 1362 h 9525"/>
                              <a:gd name="connsiteX350" fmla="*/ 19050 w 28575"/>
                              <a:gd name="connsiteY350" fmla="*/ 2724 h 9525"/>
                              <a:gd name="connsiteX351" fmla="*/ 19050 w 28575"/>
                              <a:gd name="connsiteY351" fmla="*/ 2724 h 9525"/>
                              <a:gd name="connsiteX352" fmla="*/ 19050 w 28575"/>
                              <a:gd name="connsiteY352" fmla="*/ 2724 h 9525"/>
                              <a:gd name="connsiteX353" fmla="*/ 20107 w 28575"/>
                              <a:gd name="connsiteY353" fmla="*/ 2724 h 9525"/>
                              <a:gd name="connsiteX354" fmla="*/ 20107 w 28575"/>
                              <a:gd name="connsiteY354" fmla="*/ 2724 h 9525"/>
                              <a:gd name="connsiteX355" fmla="*/ 20107 w 28575"/>
                              <a:gd name="connsiteY355" fmla="*/ 2724 h 9525"/>
                              <a:gd name="connsiteX356" fmla="*/ 20107 w 28575"/>
                              <a:gd name="connsiteY356" fmla="*/ 2724 h 9525"/>
                              <a:gd name="connsiteX357" fmla="*/ 20107 w 28575"/>
                              <a:gd name="connsiteY357" fmla="*/ 2724 h 9525"/>
                              <a:gd name="connsiteX358" fmla="*/ 20107 w 28575"/>
                              <a:gd name="connsiteY358" fmla="*/ 2724 h 9525"/>
                              <a:gd name="connsiteX359" fmla="*/ 20107 w 28575"/>
                              <a:gd name="connsiteY359" fmla="*/ 2724 h 9525"/>
                              <a:gd name="connsiteX360" fmla="*/ 20107 w 28575"/>
                              <a:gd name="connsiteY360" fmla="*/ 1362 h 9525"/>
                              <a:gd name="connsiteX361" fmla="*/ 20107 w 28575"/>
                              <a:gd name="connsiteY361" fmla="*/ 2724 h 9525"/>
                              <a:gd name="connsiteX362" fmla="*/ 20107 w 28575"/>
                              <a:gd name="connsiteY362" fmla="*/ 1362 h 9525"/>
                              <a:gd name="connsiteX363" fmla="*/ 20107 w 28575"/>
                              <a:gd name="connsiteY363" fmla="*/ 1362 h 9525"/>
                              <a:gd name="connsiteX364" fmla="*/ 20107 w 28575"/>
                              <a:gd name="connsiteY364" fmla="*/ 1362 h 9525"/>
                              <a:gd name="connsiteX365" fmla="*/ 20107 w 28575"/>
                              <a:gd name="connsiteY365" fmla="*/ 1362 h 9525"/>
                              <a:gd name="connsiteX366" fmla="*/ 20107 w 28575"/>
                              <a:gd name="connsiteY366" fmla="*/ 1362 h 9525"/>
                              <a:gd name="connsiteX367" fmla="*/ 20107 w 28575"/>
                              <a:gd name="connsiteY367" fmla="*/ 1362 h 9525"/>
                              <a:gd name="connsiteX368" fmla="*/ 20107 w 28575"/>
                              <a:gd name="connsiteY368" fmla="*/ 2724 h 9525"/>
                              <a:gd name="connsiteX369" fmla="*/ 20107 w 28575"/>
                              <a:gd name="connsiteY369" fmla="*/ 2724 h 9525"/>
                              <a:gd name="connsiteX370" fmla="*/ 20107 w 28575"/>
                              <a:gd name="connsiteY370" fmla="*/ 2724 h 9525"/>
                              <a:gd name="connsiteX371" fmla="*/ 20107 w 28575"/>
                              <a:gd name="connsiteY371" fmla="*/ 2724 h 9525"/>
                              <a:gd name="connsiteX372" fmla="*/ 20107 w 28575"/>
                              <a:gd name="connsiteY372" fmla="*/ 2724 h 9525"/>
                              <a:gd name="connsiteX373" fmla="*/ 21164 w 28575"/>
                              <a:gd name="connsiteY373" fmla="*/ 2724 h 9525"/>
                              <a:gd name="connsiteX374" fmla="*/ 21164 w 28575"/>
                              <a:gd name="connsiteY374" fmla="*/ 1362 h 9525"/>
                              <a:gd name="connsiteX375" fmla="*/ 21164 w 28575"/>
                              <a:gd name="connsiteY375" fmla="*/ 1362 h 9525"/>
                              <a:gd name="connsiteX376" fmla="*/ 21164 w 28575"/>
                              <a:gd name="connsiteY376" fmla="*/ 1362 h 9525"/>
                              <a:gd name="connsiteX377" fmla="*/ 21164 w 28575"/>
                              <a:gd name="connsiteY377" fmla="*/ 1362 h 9525"/>
                              <a:gd name="connsiteX378" fmla="*/ 21164 w 28575"/>
                              <a:gd name="connsiteY378" fmla="*/ 2724 h 9525"/>
                              <a:gd name="connsiteX379" fmla="*/ 21164 w 28575"/>
                              <a:gd name="connsiteY379" fmla="*/ 2724 h 9525"/>
                              <a:gd name="connsiteX380" fmla="*/ 21164 w 28575"/>
                              <a:gd name="connsiteY380" fmla="*/ 2724 h 9525"/>
                              <a:gd name="connsiteX381" fmla="*/ 21164 w 28575"/>
                              <a:gd name="connsiteY381" fmla="*/ 2724 h 9525"/>
                              <a:gd name="connsiteX382" fmla="*/ 21164 w 28575"/>
                              <a:gd name="connsiteY382" fmla="*/ 2724 h 9525"/>
                              <a:gd name="connsiteX383" fmla="*/ 21164 w 28575"/>
                              <a:gd name="connsiteY383" fmla="*/ 1362 h 9525"/>
                              <a:gd name="connsiteX384" fmla="*/ 21164 w 28575"/>
                              <a:gd name="connsiteY384" fmla="*/ 1362 h 9525"/>
                              <a:gd name="connsiteX385" fmla="*/ 21164 w 28575"/>
                              <a:gd name="connsiteY385" fmla="*/ 1362 h 9525"/>
                              <a:gd name="connsiteX386" fmla="*/ 21164 w 28575"/>
                              <a:gd name="connsiteY386" fmla="*/ 1362 h 9525"/>
                              <a:gd name="connsiteX387" fmla="*/ 21164 w 28575"/>
                              <a:gd name="connsiteY387" fmla="*/ 2724 h 9525"/>
                              <a:gd name="connsiteX388" fmla="*/ 21164 w 28575"/>
                              <a:gd name="connsiteY388" fmla="*/ 2724 h 9525"/>
                              <a:gd name="connsiteX389" fmla="*/ 21164 w 28575"/>
                              <a:gd name="connsiteY389" fmla="*/ 2724 h 9525"/>
                              <a:gd name="connsiteX390" fmla="*/ 21164 w 28575"/>
                              <a:gd name="connsiteY390" fmla="*/ 2724 h 9525"/>
                              <a:gd name="connsiteX391" fmla="*/ 22222 w 28575"/>
                              <a:gd name="connsiteY391" fmla="*/ 2724 h 9525"/>
                              <a:gd name="connsiteX392" fmla="*/ 22222 w 28575"/>
                              <a:gd name="connsiteY392" fmla="*/ 1362 h 9525"/>
                              <a:gd name="connsiteX393" fmla="*/ 22222 w 28575"/>
                              <a:gd name="connsiteY393" fmla="*/ 1362 h 9525"/>
                              <a:gd name="connsiteX394" fmla="*/ 22222 w 28575"/>
                              <a:gd name="connsiteY394" fmla="*/ 1362 h 9525"/>
                              <a:gd name="connsiteX395" fmla="*/ 22222 w 28575"/>
                              <a:gd name="connsiteY395" fmla="*/ 2724 h 9525"/>
                              <a:gd name="connsiteX396" fmla="*/ 22222 w 28575"/>
                              <a:gd name="connsiteY396" fmla="*/ 2724 h 9525"/>
                              <a:gd name="connsiteX397" fmla="*/ 22222 w 28575"/>
                              <a:gd name="connsiteY397" fmla="*/ 2724 h 9525"/>
                              <a:gd name="connsiteX398" fmla="*/ 22222 w 28575"/>
                              <a:gd name="connsiteY398" fmla="*/ 1362 h 9525"/>
                              <a:gd name="connsiteX399" fmla="*/ 22222 w 28575"/>
                              <a:gd name="connsiteY399" fmla="*/ 1362 h 9525"/>
                              <a:gd name="connsiteX400" fmla="*/ 22222 w 28575"/>
                              <a:gd name="connsiteY400" fmla="*/ 1362 h 9525"/>
                              <a:gd name="connsiteX401" fmla="*/ 22222 w 28575"/>
                              <a:gd name="connsiteY401" fmla="*/ 1362 h 9525"/>
                              <a:gd name="connsiteX402" fmla="*/ 22222 w 28575"/>
                              <a:gd name="connsiteY402" fmla="*/ 2724 h 9525"/>
                              <a:gd name="connsiteX403" fmla="*/ 22222 w 28575"/>
                              <a:gd name="connsiteY403" fmla="*/ 2724 h 9525"/>
                              <a:gd name="connsiteX404" fmla="*/ 22222 w 28575"/>
                              <a:gd name="connsiteY404" fmla="*/ 2724 h 9525"/>
                              <a:gd name="connsiteX405" fmla="*/ 22222 w 28575"/>
                              <a:gd name="connsiteY405" fmla="*/ 1362 h 9525"/>
                              <a:gd name="connsiteX406" fmla="*/ 22222 w 28575"/>
                              <a:gd name="connsiteY406" fmla="*/ 1362 h 9525"/>
                              <a:gd name="connsiteX407" fmla="*/ 22222 w 28575"/>
                              <a:gd name="connsiteY407" fmla="*/ 1362 h 9525"/>
                              <a:gd name="connsiteX408" fmla="*/ 22222 w 28575"/>
                              <a:gd name="connsiteY408" fmla="*/ 2724 h 9525"/>
                              <a:gd name="connsiteX409" fmla="*/ 23279 w 28575"/>
                              <a:gd name="connsiteY409" fmla="*/ 2724 h 9525"/>
                              <a:gd name="connsiteX410" fmla="*/ 23279 w 28575"/>
                              <a:gd name="connsiteY410" fmla="*/ 2724 h 9525"/>
                              <a:gd name="connsiteX411" fmla="*/ 23279 w 28575"/>
                              <a:gd name="connsiteY411" fmla="*/ 1362 h 9525"/>
                              <a:gd name="connsiteX412" fmla="*/ 23279 w 28575"/>
                              <a:gd name="connsiteY412" fmla="*/ 1362 h 9525"/>
                              <a:gd name="connsiteX413" fmla="*/ 23279 w 28575"/>
                              <a:gd name="connsiteY413" fmla="*/ 1362 h 9525"/>
                              <a:gd name="connsiteX414" fmla="*/ 23279 w 28575"/>
                              <a:gd name="connsiteY414" fmla="*/ 1362 h 9525"/>
                              <a:gd name="connsiteX415" fmla="*/ 23279 w 28575"/>
                              <a:gd name="connsiteY415" fmla="*/ 1362 h 9525"/>
                              <a:gd name="connsiteX416" fmla="*/ 23279 w 28575"/>
                              <a:gd name="connsiteY416" fmla="*/ 1362 h 9525"/>
                              <a:gd name="connsiteX417" fmla="*/ 23279 w 28575"/>
                              <a:gd name="connsiteY417" fmla="*/ 1362 h 9525"/>
                              <a:gd name="connsiteX418" fmla="*/ 23279 w 28575"/>
                              <a:gd name="connsiteY418" fmla="*/ 1362 h 9525"/>
                              <a:gd name="connsiteX419" fmla="*/ 23279 w 28575"/>
                              <a:gd name="connsiteY419" fmla="*/ 2724 h 9525"/>
                              <a:gd name="connsiteX420" fmla="*/ 23279 w 28575"/>
                              <a:gd name="connsiteY420" fmla="*/ 1362 h 9525"/>
                              <a:gd name="connsiteX421" fmla="*/ 23279 w 28575"/>
                              <a:gd name="connsiteY421" fmla="*/ 1362 h 9525"/>
                              <a:gd name="connsiteX422" fmla="*/ 23279 w 28575"/>
                              <a:gd name="connsiteY422" fmla="*/ 2724 h 9525"/>
                              <a:gd name="connsiteX423" fmla="*/ 23279 w 28575"/>
                              <a:gd name="connsiteY423" fmla="*/ 2724 h 9525"/>
                              <a:gd name="connsiteX424" fmla="*/ 23279 w 28575"/>
                              <a:gd name="connsiteY424" fmla="*/ 2724 h 9525"/>
                              <a:gd name="connsiteX425" fmla="*/ 23279 w 28575"/>
                              <a:gd name="connsiteY425" fmla="*/ 2724 h 9525"/>
                              <a:gd name="connsiteX426" fmla="*/ 23279 w 28575"/>
                              <a:gd name="connsiteY426" fmla="*/ 2724 h 9525"/>
                              <a:gd name="connsiteX427" fmla="*/ 24346 w 28575"/>
                              <a:gd name="connsiteY427" fmla="*/ 1362 h 9525"/>
                              <a:gd name="connsiteX428" fmla="*/ 24346 w 28575"/>
                              <a:gd name="connsiteY428" fmla="*/ 1362 h 9525"/>
                              <a:gd name="connsiteX429" fmla="*/ 24346 w 28575"/>
                              <a:gd name="connsiteY429" fmla="*/ 1362 h 9525"/>
                              <a:gd name="connsiteX430" fmla="*/ 24346 w 28575"/>
                              <a:gd name="connsiteY430" fmla="*/ 1362 h 9525"/>
                              <a:gd name="connsiteX431" fmla="*/ 24346 w 28575"/>
                              <a:gd name="connsiteY431" fmla="*/ 1362 h 9525"/>
                              <a:gd name="connsiteX432" fmla="*/ 24346 w 28575"/>
                              <a:gd name="connsiteY432" fmla="*/ 2724 h 9525"/>
                              <a:gd name="connsiteX433" fmla="*/ 24346 w 28575"/>
                              <a:gd name="connsiteY433" fmla="*/ 1362 h 9525"/>
                              <a:gd name="connsiteX434" fmla="*/ 24346 w 28575"/>
                              <a:gd name="connsiteY434" fmla="*/ 1362 h 9525"/>
                              <a:gd name="connsiteX435" fmla="*/ 24346 w 28575"/>
                              <a:gd name="connsiteY435" fmla="*/ 1362 h 9525"/>
                              <a:gd name="connsiteX436" fmla="*/ 24346 w 28575"/>
                              <a:gd name="connsiteY436" fmla="*/ 1362 h 9525"/>
                              <a:gd name="connsiteX437" fmla="*/ 24346 w 28575"/>
                              <a:gd name="connsiteY437" fmla="*/ 1362 h 9525"/>
                              <a:gd name="connsiteX438" fmla="*/ 24346 w 28575"/>
                              <a:gd name="connsiteY438" fmla="*/ 1362 h 9525"/>
                              <a:gd name="connsiteX439" fmla="*/ 24346 w 28575"/>
                              <a:gd name="connsiteY439" fmla="*/ 1362 h 9525"/>
                              <a:gd name="connsiteX440" fmla="*/ 24346 w 28575"/>
                              <a:gd name="connsiteY440" fmla="*/ 1362 h 9525"/>
                              <a:gd name="connsiteX441" fmla="*/ 24346 w 28575"/>
                              <a:gd name="connsiteY441" fmla="*/ 1362 h 9525"/>
                              <a:gd name="connsiteX442" fmla="*/ 24346 w 28575"/>
                              <a:gd name="connsiteY442" fmla="*/ 1362 h 9525"/>
                              <a:gd name="connsiteX443" fmla="*/ 24346 w 28575"/>
                              <a:gd name="connsiteY443" fmla="*/ 1362 h 9525"/>
                              <a:gd name="connsiteX444" fmla="*/ 24346 w 28575"/>
                              <a:gd name="connsiteY444" fmla="*/ 1362 h 9525"/>
                              <a:gd name="connsiteX445" fmla="*/ 24346 w 28575"/>
                              <a:gd name="connsiteY445" fmla="*/ 1362 h 9525"/>
                              <a:gd name="connsiteX446" fmla="*/ 24346 w 28575"/>
                              <a:gd name="connsiteY446" fmla="*/ 1362 h 9525"/>
                              <a:gd name="connsiteX447" fmla="*/ 25403 w 28575"/>
                              <a:gd name="connsiteY447" fmla="*/ 2724 h 9525"/>
                              <a:gd name="connsiteX448" fmla="*/ 25403 w 28575"/>
                              <a:gd name="connsiteY448" fmla="*/ 2724 h 9525"/>
                              <a:gd name="connsiteX449" fmla="*/ 25403 w 28575"/>
                              <a:gd name="connsiteY449" fmla="*/ 2724 h 9525"/>
                              <a:gd name="connsiteX450" fmla="*/ 25403 w 28575"/>
                              <a:gd name="connsiteY450" fmla="*/ 2724 h 9525"/>
                              <a:gd name="connsiteX451" fmla="*/ 25403 w 28575"/>
                              <a:gd name="connsiteY451" fmla="*/ 1362 h 9525"/>
                              <a:gd name="connsiteX452" fmla="*/ 25403 w 28575"/>
                              <a:gd name="connsiteY452" fmla="*/ 1362 h 9525"/>
                              <a:gd name="connsiteX453" fmla="*/ 25403 w 28575"/>
                              <a:gd name="connsiteY453" fmla="*/ 1362 h 9525"/>
                              <a:gd name="connsiteX454" fmla="*/ 25403 w 28575"/>
                              <a:gd name="connsiteY454" fmla="*/ 1362 h 9525"/>
                              <a:gd name="connsiteX455" fmla="*/ 25403 w 28575"/>
                              <a:gd name="connsiteY455" fmla="*/ 2724 h 9525"/>
                              <a:gd name="connsiteX456" fmla="*/ 25403 w 28575"/>
                              <a:gd name="connsiteY456" fmla="*/ 1362 h 9525"/>
                              <a:gd name="connsiteX457" fmla="*/ 25403 w 28575"/>
                              <a:gd name="connsiteY457" fmla="*/ 2724 h 9525"/>
                              <a:gd name="connsiteX458" fmla="*/ 25403 w 28575"/>
                              <a:gd name="connsiteY458" fmla="*/ 1362 h 9525"/>
                              <a:gd name="connsiteX459" fmla="*/ 25403 w 28575"/>
                              <a:gd name="connsiteY459" fmla="*/ 1362 h 9525"/>
                              <a:gd name="connsiteX460" fmla="*/ 25403 w 28575"/>
                              <a:gd name="connsiteY460" fmla="*/ 1362 h 9525"/>
                              <a:gd name="connsiteX461" fmla="*/ 25403 w 28575"/>
                              <a:gd name="connsiteY461" fmla="*/ 1362 h 9525"/>
                              <a:gd name="connsiteX462" fmla="*/ 25403 w 28575"/>
                              <a:gd name="connsiteY462" fmla="*/ 1362 h 9525"/>
                              <a:gd name="connsiteX463" fmla="*/ 25403 w 28575"/>
                              <a:gd name="connsiteY463" fmla="*/ 1362 h 9525"/>
                              <a:gd name="connsiteX464" fmla="*/ 25403 w 28575"/>
                              <a:gd name="connsiteY464" fmla="*/ 1362 h 9525"/>
                              <a:gd name="connsiteX465" fmla="*/ 25403 w 28575"/>
                              <a:gd name="connsiteY465" fmla="*/ 1362 h 9525"/>
                              <a:gd name="connsiteX466" fmla="*/ 25403 w 28575"/>
                              <a:gd name="connsiteY466" fmla="*/ 1362 h 9525"/>
                              <a:gd name="connsiteX467" fmla="*/ 25403 w 28575"/>
                              <a:gd name="connsiteY467" fmla="*/ 1362 h 9525"/>
                              <a:gd name="connsiteX468" fmla="*/ 25403 w 28575"/>
                              <a:gd name="connsiteY468" fmla="*/ 1362 h 9525"/>
                              <a:gd name="connsiteX469" fmla="*/ 25403 w 28575"/>
                              <a:gd name="connsiteY469" fmla="*/ 1362 h 9525"/>
                              <a:gd name="connsiteX470" fmla="*/ 25403 w 28575"/>
                              <a:gd name="connsiteY470" fmla="*/ 1362 h 9525"/>
                              <a:gd name="connsiteX471" fmla="*/ 26461 w 28575"/>
                              <a:gd name="connsiteY471" fmla="*/ 1362 h 9525"/>
                              <a:gd name="connsiteX472" fmla="*/ 26461 w 28575"/>
                              <a:gd name="connsiteY472" fmla="*/ 1362 h 9525"/>
                              <a:gd name="connsiteX473" fmla="*/ 26461 w 28575"/>
                              <a:gd name="connsiteY473" fmla="*/ 1362 h 9525"/>
                              <a:gd name="connsiteX474" fmla="*/ 26461 w 28575"/>
                              <a:gd name="connsiteY474" fmla="*/ 1362 h 9525"/>
                              <a:gd name="connsiteX475" fmla="*/ 26461 w 28575"/>
                              <a:gd name="connsiteY475" fmla="*/ 1362 h 9525"/>
                              <a:gd name="connsiteX476" fmla="*/ 26461 w 28575"/>
                              <a:gd name="connsiteY476" fmla="*/ 1362 h 9525"/>
                              <a:gd name="connsiteX477" fmla="*/ 26461 w 28575"/>
                              <a:gd name="connsiteY477" fmla="*/ 1362 h 9525"/>
                              <a:gd name="connsiteX478" fmla="*/ 26461 w 28575"/>
                              <a:gd name="connsiteY478" fmla="*/ 1362 h 9525"/>
                              <a:gd name="connsiteX479" fmla="*/ 26461 w 28575"/>
                              <a:gd name="connsiteY479" fmla="*/ 1362 h 9525"/>
                              <a:gd name="connsiteX480" fmla="*/ 26461 w 28575"/>
                              <a:gd name="connsiteY480" fmla="*/ 1362 h 9525"/>
                              <a:gd name="connsiteX481" fmla="*/ 26461 w 28575"/>
                              <a:gd name="connsiteY481" fmla="*/ 1362 h 9525"/>
                              <a:gd name="connsiteX482" fmla="*/ 26461 w 28575"/>
                              <a:gd name="connsiteY482" fmla="*/ 1362 h 9525"/>
                              <a:gd name="connsiteX483" fmla="*/ 26461 w 28575"/>
                              <a:gd name="connsiteY483" fmla="*/ 1362 h 9525"/>
                              <a:gd name="connsiteX484" fmla="*/ 26461 w 28575"/>
                              <a:gd name="connsiteY484" fmla="*/ 1362 h 9525"/>
                              <a:gd name="connsiteX485" fmla="*/ 26461 w 28575"/>
                              <a:gd name="connsiteY485" fmla="*/ 1362 h 9525"/>
                              <a:gd name="connsiteX486" fmla="*/ 26461 w 28575"/>
                              <a:gd name="connsiteY486" fmla="*/ 1362 h 9525"/>
                              <a:gd name="connsiteX487" fmla="*/ 26461 w 28575"/>
                              <a:gd name="connsiteY487" fmla="*/ 1362 h 9525"/>
                              <a:gd name="connsiteX488" fmla="*/ 26461 w 28575"/>
                              <a:gd name="connsiteY488" fmla="*/ 1362 h 9525"/>
                              <a:gd name="connsiteX489" fmla="*/ 27518 w 28575"/>
                              <a:gd name="connsiteY489" fmla="*/ 1362 h 9525"/>
                              <a:gd name="connsiteX490" fmla="*/ 27518 w 28575"/>
                              <a:gd name="connsiteY490" fmla="*/ 1362 h 9525"/>
                              <a:gd name="connsiteX491" fmla="*/ 27518 w 28575"/>
                              <a:gd name="connsiteY491" fmla="*/ 1362 h 9525"/>
                              <a:gd name="connsiteX492" fmla="*/ 27518 w 28575"/>
                              <a:gd name="connsiteY492" fmla="*/ 1362 h 9525"/>
                              <a:gd name="connsiteX493" fmla="*/ 27518 w 28575"/>
                              <a:gd name="connsiteY493" fmla="*/ 1362 h 9525"/>
                              <a:gd name="connsiteX494" fmla="*/ 27518 w 28575"/>
                              <a:gd name="connsiteY494" fmla="*/ 1362 h 9525"/>
                              <a:gd name="connsiteX495" fmla="*/ 27518 w 28575"/>
                              <a:gd name="connsiteY495" fmla="*/ 1362 h 9525"/>
                              <a:gd name="connsiteX496" fmla="*/ 27518 w 28575"/>
                              <a:gd name="connsiteY496" fmla="*/ 1362 h 9525"/>
                              <a:gd name="connsiteX497" fmla="*/ 27518 w 28575"/>
                              <a:gd name="connsiteY497" fmla="*/ 1362 h 9525"/>
                              <a:gd name="connsiteX498" fmla="*/ 27518 w 28575"/>
                              <a:gd name="connsiteY498" fmla="*/ 1362 h 9525"/>
                              <a:gd name="connsiteX499" fmla="*/ 27518 w 28575"/>
                              <a:gd name="connsiteY499" fmla="*/ 0 h 9525"/>
                              <a:gd name="connsiteX500" fmla="*/ 27518 w 28575"/>
                              <a:gd name="connsiteY500" fmla="*/ 1362 h 9525"/>
                              <a:gd name="connsiteX501" fmla="*/ 27518 w 28575"/>
                              <a:gd name="connsiteY501" fmla="*/ 1362 h 9525"/>
                              <a:gd name="connsiteX502" fmla="*/ 27518 w 28575"/>
                              <a:gd name="connsiteY502" fmla="*/ 1362 h 9525"/>
                              <a:gd name="connsiteX503" fmla="*/ 27518 w 28575"/>
                              <a:gd name="connsiteY503" fmla="*/ 1362 h 9525"/>
                              <a:gd name="connsiteX504" fmla="*/ 27518 w 28575"/>
                              <a:gd name="connsiteY504" fmla="*/ 0 h 9525"/>
                              <a:gd name="connsiteX505" fmla="*/ 27518 w 28575"/>
                              <a:gd name="connsiteY505" fmla="*/ 0 h 9525"/>
                              <a:gd name="connsiteX506" fmla="*/ 27518 w 28575"/>
                              <a:gd name="connsiteY506" fmla="*/ 1362 h 9525"/>
                              <a:gd name="connsiteX507" fmla="*/ 28575 w 28575"/>
                              <a:gd name="connsiteY507" fmla="*/ 1362 h 9525"/>
                              <a:gd name="connsiteX508" fmla="*/ 28575 w 28575"/>
                              <a:gd name="connsiteY508" fmla="*/ 1362 h 9525"/>
                              <a:gd name="connsiteX509" fmla="*/ 28575 w 28575"/>
                              <a:gd name="connsiteY509" fmla="*/ 2724 h 9525"/>
                              <a:gd name="connsiteX510" fmla="*/ 28575 w 28575"/>
                              <a:gd name="connsiteY510" fmla="*/ 1362 h 9525"/>
                              <a:gd name="connsiteX511" fmla="*/ 28575 w 28575"/>
                              <a:gd name="connsiteY511" fmla="*/ 1362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8163"/>
                                </a:moveTo>
                                <a:lnTo>
                                  <a:pt x="0" y="8163"/>
                                </a:lnTo>
                                <a:lnTo>
                                  <a:pt x="0" y="8163"/>
                                </a:lnTo>
                                <a:lnTo>
                                  <a:pt x="0" y="8163"/>
                                </a:lnTo>
                                <a:lnTo>
                                  <a:pt x="0" y="8163"/>
                                </a:lnTo>
                                <a:lnTo>
                                  <a:pt x="0" y="9525"/>
                                </a:lnTo>
                                <a:lnTo>
                                  <a:pt x="0" y="9525"/>
                                </a:lnTo>
                                <a:lnTo>
                                  <a:pt x="1057" y="9525"/>
                                </a:lnTo>
                                <a:lnTo>
                                  <a:pt x="1057" y="8163"/>
                                </a:lnTo>
                                <a:lnTo>
                                  <a:pt x="1057" y="9525"/>
                                </a:lnTo>
                                <a:lnTo>
                                  <a:pt x="1057" y="9525"/>
                                </a:lnTo>
                                <a:lnTo>
                                  <a:pt x="1057" y="9525"/>
                                </a:lnTo>
                                <a:lnTo>
                                  <a:pt x="1057" y="9525"/>
                                </a:lnTo>
                                <a:lnTo>
                                  <a:pt x="1057" y="8163"/>
                                </a:lnTo>
                                <a:lnTo>
                                  <a:pt x="1057" y="8163"/>
                                </a:lnTo>
                                <a:lnTo>
                                  <a:pt x="1057" y="8163"/>
                                </a:lnTo>
                                <a:lnTo>
                                  <a:pt x="1057" y="8163"/>
                                </a:lnTo>
                                <a:lnTo>
                                  <a:pt x="1057" y="8163"/>
                                </a:lnTo>
                                <a:lnTo>
                                  <a:pt x="1057" y="8163"/>
                                </a:lnTo>
                                <a:lnTo>
                                  <a:pt x="1057" y="8163"/>
                                </a:lnTo>
                                <a:lnTo>
                                  <a:pt x="1057" y="8163"/>
                                </a:lnTo>
                                <a:lnTo>
                                  <a:pt x="1057" y="8163"/>
                                </a:lnTo>
                                <a:lnTo>
                                  <a:pt x="1057" y="8163"/>
                                </a:lnTo>
                                <a:lnTo>
                                  <a:pt x="1057" y="8163"/>
                                </a:lnTo>
                                <a:lnTo>
                                  <a:pt x="1057" y="8163"/>
                                </a:lnTo>
                                <a:lnTo>
                                  <a:pt x="1057" y="8163"/>
                                </a:lnTo>
                                <a:lnTo>
                                  <a:pt x="1057" y="8163"/>
                                </a:lnTo>
                                <a:lnTo>
                                  <a:pt x="1057" y="8163"/>
                                </a:lnTo>
                                <a:lnTo>
                                  <a:pt x="1057" y="8163"/>
                                </a:lnTo>
                                <a:lnTo>
                                  <a:pt x="1057" y="8163"/>
                                </a:lnTo>
                                <a:lnTo>
                                  <a:pt x="1057" y="8163"/>
                                </a:lnTo>
                                <a:lnTo>
                                  <a:pt x="1057" y="8163"/>
                                </a:lnTo>
                                <a:lnTo>
                                  <a:pt x="1057" y="8163"/>
                                </a:lnTo>
                                <a:lnTo>
                                  <a:pt x="2114" y="8163"/>
                                </a:lnTo>
                                <a:lnTo>
                                  <a:pt x="2114" y="8163"/>
                                </a:lnTo>
                                <a:lnTo>
                                  <a:pt x="2114" y="8163"/>
                                </a:lnTo>
                                <a:lnTo>
                                  <a:pt x="2114" y="8163"/>
                                </a:lnTo>
                                <a:lnTo>
                                  <a:pt x="2114" y="8163"/>
                                </a:lnTo>
                                <a:lnTo>
                                  <a:pt x="2114" y="8163"/>
                                </a:lnTo>
                                <a:lnTo>
                                  <a:pt x="2114" y="8163"/>
                                </a:lnTo>
                                <a:lnTo>
                                  <a:pt x="2114" y="8163"/>
                                </a:lnTo>
                                <a:lnTo>
                                  <a:pt x="2114" y="8163"/>
                                </a:lnTo>
                                <a:lnTo>
                                  <a:pt x="2114" y="8163"/>
                                </a:lnTo>
                                <a:lnTo>
                                  <a:pt x="2114" y="6801"/>
                                </a:lnTo>
                                <a:lnTo>
                                  <a:pt x="2114" y="6801"/>
                                </a:lnTo>
                                <a:lnTo>
                                  <a:pt x="2114" y="6801"/>
                                </a:lnTo>
                                <a:lnTo>
                                  <a:pt x="2114" y="6801"/>
                                </a:lnTo>
                                <a:lnTo>
                                  <a:pt x="2114" y="6801"/>
                                </a:lnTo>
                                <a:lnTo>
                                  <a:pt x="2114" y="6801"/>
                                </a:lnTo>
                                <a:lnTo>
                                  <a:pt x="2114" y="6801"/>
                                </a:lnTo>
                                <a:lnTo>
                                  <a:pt x="2114" y="6801"/>
                                </a:lnTo>
                                <a:lnTo>
                                  <a:pt x="3172" y="6801"/>
                                </a:lnTo>
                                <a:lnTo>
                                  <a:pt x="3172" y="6801"/>
                                </a:lnTo>
                                <a:lnTo>
                                  <a:pt x="3172" y="6801"/>
                                </a:lnTo>
                                <a:lnTo>
                                  <a:pt x="3172" y="6801"/>
                                </a:lnTo>
                                <a:lnTo>
                                  <a:pt x="3172" y="6801"/>
                                </a:lnTo>
                                <a:lnTo>
                                  <a:pt x="3172" y="6801"/>
                                </a:lnTo>
                                <a:lnTo>
                                  <a:pt x="3172" y="6801"/>
                                </a:lnTo>
                                <a:lnTo>
                                  <a:pt x="3172" y="6801"/>
                                </a:lnTo>
                                <a:lnTo>
                                  <a:pt x="3172" y="6801"/>
                                </a:lnTo>
                                <a:lnTo>
                                  <a:pt x="3172" y="6801"/>
                                </a:lnTo>
                                <a:lnTo>
                                  <a:pt x="3172" y="6801"/>
                                </a:lnTo>
                                <a:lnTo>
                                  <a:pt x="3172" y="8163"/>
                                </a:lnTo>
                                <a:lnTo>
                                  <a:pt x="3172" y="8163"/>
                                </a:lnTo>
                                <a:lnTo>
                                  <a:pt x="3172" y="6801"/>
                                </a:lnTo>
                                <a:lnTo>
                                  <a:pt x="3172" y="8163"/>
                                </a:lnTo>
                                <a:lnTo>
                                  <a:pt x="3172" y="6801"/>
                                </a:lnTo>
                                <a:lnTo>
                                  <a:pt x="3172" y="8163"/>
                                </a:lnTo>
                                <a:lnTo>
                                  <a:pt x="3172" y="8163"/>
                                </a:lnTo>
                                <a:lnTo>
                                  <a:pt x="4229" y="6801"/>
                                </a:lnTo>
                                <a:lnTo>
                                  <a:pt x="4229" y="6801"/>
                                </a:lnTo>
                                <a:lnTo>
                                  <a:pt x="4229" y="6801"/>
                                </a:lnTo>
                                <a:lnTo>
                                  <a:pt x="4229" y="6801"/>
                                </a:lnTo>
                                <a:lnTo>
                                  <a:pt x="4229" y="6801"/>
                                </a:lnTo>
                                <a:lnTo>
                                  <a:pt x="4229" y="6801"/>
                                </a:lnTo>
                                <a:lnTo>
                                  <a:pt x="4229" y="6801"/>
                                </a:lnTo>
                                <a:lnTo>
                                  <a:pt x="4229" y="6801"/>
                                </a:lnTo>
                                <a:lnTo>
                                  <a:pt x="4229" y="6801"/>
                                </a:lnTo>
                                <a:lnTo>
                                  <a:pt x="4229" y="8163"/>
                                </a:lnTo>
                                <a:lnTo>
                                  <a:pt x="4229" y="6801"/>
                                </a:lnTo>
                                <a:lnTo>
                                  <a:pt x="4229" y="6801"/>
                                </a:lnTo>
                                <a:lnTo>
                                  <a:pt x="4229" y="6801"/>
                                </a:lnTo>
                                <a:lnTo>
                                  <a:pt x="4229" y="6801"/>
                                </a:lnTo>
                                <a:lnTo>
                                  <a:pt x="4229" y="5439"/>
                                </a:lnTo>
                                <a:lnTo>
                                  <a:pt x="4229" y="6801"/>
                                </a:lnTo>
                                <a:lnTo>
                                  <a:pt x="4229" y="5439"/>
                                </a:lnTo>
                                <a:lnTo>
                                  <a:pt x="4229" y="6801"/>
                                </a:lnTo>
                                <a:lnTo>
                                  <a:pt x="4229" y="5439"/>
                                </a:lnTo>
                                <a:lnTo>
                                  <a:pt x="4229" y="6801"/>
                                </a:lnTo>
                                <a:lnTo>
                                  <a:pt x="5296" y="6801"/>
                                </a:lnTo>
                                <a:lnTo>
                                  <a:pt x="5296" y="6801"/>
                                </a:lnTo>
                                <a:lnTo>
                                  <a:pt x="5296" y="6801"/>
                                </a:lnTo>
                                <a:lnTo>
                                  <a:pt x="5296" y="6801"/>
                                </a:lnTo>
                                <a:lnTo>
                                  <a:pt x="5296" y="6801"/>
                                </a:lnTo>
                                <a:lnTo>
                                  <a:pt x="5296" y="6801"/>
                                </a:lnTo>
                                <a:lnTo>
                                  <a:pt x="5296" y="6801"/>
                                </a:lnTo>
                                <a:lnTo>
                                  <a:pt x="5296" y="6801"/>
                                </a:lnTo>
                                <a:lnTo>
                                  <a:pt x="5296" y="6801"/>
                                </a:lnTo>
                                <a:lnTo>
                                  <a:pt x="5296" y="6801"/>
                                </a:lnTo>
                                <a:lnTo>
                                  <a:pt x="5296" y="6801"/>
                                </a:lnTo>
                                <a:lnTo>
                                  <a:pt x="5296" y="6801"/>
                                </a:lnTo>
                                <a:lnTo>
                                  <a:pt x="5296" y="6801"/>
                                </a:lnTo>
                                <a:lnTo>
                                  <a:pt x="5296" y="6801"/>
                                </a:lnTo>
                                <a:lnTo>
                                  <a:pt x="5296" y="6801"/>
                                </a:lnTo>
                                <a:lnTo>
                                  <a:pt x="5296" y="6801"/>
                                </a:lnTo>
                                <a:lnTo>
                                  <a:pt x="5296" y="5439"/>
                                </a:lnTo>
                                <a:lnTo>
                                  <a:pt x="5296" y="6801"/>
                                </a:lnTo>
                                <a:lnTo>
                                  <a:pt x="6353" y="6801"/>
                                </a:lnTo>
                                <a:lnTo>
                                  <a:pt x="6353" y="6801"/>
                                </a:lnTo>
                                <a:lnTo>
                                  <a:pt x="6353" y="6801"/>
                                </a:lnTo>
                                <a:lnTo>
                                  <a:pt x="6353" y="6801"/>
                                </a:lnTo>
                                <a:lnTo>
                                  <a:pt x="6353" y="6801"/>
                                </a:lnTo>
                                <a:lnTo>
                                  <a:pt x="6353" y="6801"/>
                                </a:lnTo>
                                <a:lnTo>
                                  <a:pt x="6353" y="6801"/>
                                </a:lnTo>
                                <a:lnTo>
                                  <a:pt x="6353" y="5439"/>
                                </a:lnTo>
                                <a:lnTo>
                                  <a:pt x="6353" y="5439"/>
                                </a:lnTo>
                                <a:lnTo>
                                  <a:pt x="6353" y="5439"/>
                                </a:lnTo>
                                <a:lnTo>
                                  <a:pt x="6353" y="5439"/>
                                </a:lnTo>
                                <a:lnTo>
                                  <a:pt x="6353" y="5439"/>
                                </a:lnTo>
                                <a:lnTo>
                                  <a:pt x="6353" y="5439"/>
                                </a:lnTo>
                                <a:lnTo>
                                  <a:pt x="6353" y="5439"/>
                                </a:lnTo>
                                <a:lnTo>
                                  <a:pt x="6353" y="5439"/>
                                </a:lnTo>
                                <a:lnTo>
                                  <a:pt x="6353" y="5439"/>
                                </a:lnTo>
                                <a:lnTo>
                                  <a:pt x="6353" y="6801"/>
                                </a:lnTo>
                                <a:lnTo>
                                  <a:pt x="6353" y="6801"/>
                                </a:lnTo>
                                <a:lnTo>
                                  <a:pt x="7411" y="6801"/>
                                </a:lnTo>
                                <a:lnTo>
                                  <a:pt x="7411" y="5439"/>
                                </a:lnTo>
                                <a:lnTo>
                                  <a:pt x="7411" y="5439"/>
                                </a:lnTo>
                                <a:lnTo>
                                  <a:pt x="7411" y="5439"/>
                                </a:lnTo>
                                <a:lnTo>
                                  <a:pt x="7411" y="5439"/>
                                </a:lnTo>
                                <a:lnTo>
                                  <a:pt x="7411" y="5439"/>
                                </a:lnTo>
                                <a:lnTo>
                                  <a:pt x="7411" y="5439"/>
                                </a:lnTo>
                                <a:lnTo>
                                  <a:pt x="7411" y="5439"/>
                                </a:lnTo>
                                <a:lnTo>
                                  <a:pt x="7411" y="5439"/>
                                </a:lnTo>
                                <a:lnTo>
                                  <a:pt x="7411" y="5439"/>
                                </a:lnTo>
                                <a:lnTo>
                                  <a:pt x="7411" y="5439"/>
                                </a:lnTo>
                                <a:lnTo>
                                  <a:pt x="7411" y="5439"/>
                                </a:lnTo>
                                <a:lnTo>
                                  <a:pt x="7411" y="5439"/>
                                </a:lnTo>
                                <a:lnTo>
                                  <a:pt x="7411" y="5439"/>
                                </a:lnTo>
                                <a:lnTo>
                                  <a:pt x="7411" y="5439"/>
                                </a:lnTo>
                                <a:lnTo>
                                  <a:pt x="7411" y="5439"/>
                                </a:lnTo>
                                <a:lnTo>
                                  <a:pt x="7411" y="5439"/>
                                </a:lnTo>
                                <a:lnTo>
                                  <a:pt x="7411" y="5439"/>
                                </a:lnTo>
                                <a:lnTo>
                                  <a:pt x="8468" y="5439"/>
                                </a:lnTo>
                                <a:lnTo>
                                  <a:pt x="8468" y="5439"/>
                                </a:lnTo>
                                <a:lnTo>
                                  <a:pt x="8468" y="5439"/>
                                </a:lnTo>
                                <a:lnTo>
                                  <a:pt x="8468" y="4086"/>
                                </a:lnTo>
                                <a:lnTo>
                                  <a:pt x="8468" y="5439"/>
                                </a:lnTo>
                                <a:lnTo>
                                  <a:pt x="8468" y="5439"/>
                                </a:lnTo>
                                <a:lnTo>
                                  <a:pt x="8468" y="5439"/>
                                </a:lnTo>
                                <a:lnTo>
                                  <a:pt x="8468" y="5439"/>
                                </a:lnTo>
                                <a:lnTo>
                                  <a:pt x="8468" y="5439"/>
                                </a:lnTo>
                                <a:lnTo>
                                  <a:pt x="8468" y="5439"/>
                                </a:lnTo>
                                <a:lnTo>
                                  <a:pt x="8468" y="5439"/>
                                </a:lnTo>
                                <a:lnTo>
                                  <a:pt x="8468" y="5439"/>
                                </a:lnTo>
                                <a:lnTo>
                                  <a:pt x="8468" y="5439"/>
                                </a:lnTo>
                                <a:lnTo>
                                  <a:pt x="8468" y="5439"/>
                                </a:lnTo>
                                <a:lnTo>
                                  <a:pt x="8468" y="5439"/>
                                </a:lnTo>
                                <a:lnTo>
                                  <a:pt x="8468" y="5439"/>
                                </a:lnTo>
                                <a:lnTo>
                                  <a:pt x="8468" y="5439"/>
                                </a:lnTo>
                                <a:lnTo>
                                  <a:pt x="8468" y="5439"/>
                                </a:lnTo>
                                <a:lnTo>
                                  <a:pt x="8468" y="5439"/>
                                </a:lnTo>
                                <a:lnTo>
                                  <a:pt x="8468" y="5439"/>
                                </a:lnTo>
                                <a:lnTo>
                                  <a:pt x="9525" y="5439"/>
                                </a:lnTo>
                                <a:lnTo>
                                  <a:pt x="9525" y="5439"/>
                                </a:lnTo>
                                <a:lnTo>
                                  <a:pt x="9525" y="4086"/>
                                </a:lnTo>
                                <a:lnTo>
                                  <a:pt x="9525" y="5439"/>
                                </a:lnTo>
                                <a:lnTo>
                                  <a:pt x="9525" y="5439"/>
                                </a:lnTo>
                                <a:lnTo>
                                  <a:pt x="9525" y="5439"/>
                                </a:lnTo>
                                <a:lnTo>
                                  <a:pt x="9525" y="5439"/>
                                </a:lnTo>
                                <a:lnTo>
                                  <a:pt x="9525" y="5439"/>
                                </a:lnTo>
                                <a:lnTo>
                                  <a:pt x="9525" y="5439"/>
                                </a:lnTo>
                                <a:lnTo>
                                  <a:pt x="9525" y="4086"/>
                                </a:lnTo>
                                <a:lnTo>
                                  <a:pt x="9525" y="4086"/>
                                </a:lnTo>
                                <a:lnTo>
                                  <a:pt x="9525" y="4086"/>
                                </a:lnTo>
                                <a:lnTo>
                                  <a:pt x="9525" y="4086"/>
                                </a:lnTo>
                                <a:lnTo>
                                  <a:pt x="9525" y="4086"/>
                                </a:lnTo>
                                <a:lnTo>
                                  <a:pt x="9525" y="4086"/>
                                </a:lnTo>
                                <a:lnTo>
                                  <a:pt x="9525" y="5439"/>
                                </a:lnTo>
                                <a:lnTo>
                                  <a:pt x="9525" y="5439"/>
                                </a:lnTo>
                                <a:lnTo>
                                  <a:pt x="9525" y="5439"/>
                                </a:lnTo>
                                <a:lnTo>
                                  <a:pt x="10582" y="5439"/>
                                </a:lnTo>
                                <a:lnTo>
                                  <a:pt x="10582" y="4086"/>
                                </a:lnTo>
                                <a:lnTo>
                                  <a:pt x="10582" y="5439"/>
                                </a:lnTo>
                                <a:lnTo>
                                  <a:pt x="10582" y="5439"/>
                                </a:lnTo>
                                <a:lnTo>
                                  <a:pt x="10582" y="5439"/>
                                </a:lnTo>
                                <a:lnTo>
                                  <a:pt x="10582" y="5439"/>
                                </a:lnTo>
                                <a:lnTo>
                                  <a:pt x="10582" y="5439"/>
                                </a:lnTo>
                                <a:lnTo>
                                  <a:pt x="10582" y="4086"/>
                                </a:lnTo>
                                <a:lnTo>
                                  <a:pt x="10582" y="4086"/>
                                </a:lnTo>
                                <a:lnTo>
                                  <a:pt x="10582" y="4086"/>
                                </a:lnTo>
                                <a:lnTo>
                                  <a:pt x="10582" y="4086"/>
                                </a:lnTo>
                                <a:lnTo>
                                  <a:pt x="10582" y="4086"/>
                                </a:lnTo>
                                <a:lnTo>
                                  <a:pt x="10582" y="4086"/>
                                </a:lnTo>
                                <a:lnTo>
                                  <a:pt x="10582" y="4086"/>
                                </a:lnTo>
                                <a:lnTo>
                                  <a:pt x="10582" y="4086"/>
                                </a:lnTo>
                                <a:lnTo>
                                  <a:pt x="10582" y="4086"/>
                                </a:lnTo>
                                <a:lnTo>
                                  <a:pt x="10582" y="4086"/>
                                </a:lnTo>
                                <a:lnTo>
                                  <a:pt x="10582" y="5439"/>
                                </a:lnTo>
                                <a:lnTo>
                                  <a:pt x="11639" y="5439"/>
                                </a:lnTo>
                                <a:lnTo>
                                  <a:pt x="11639" y="5439"/>
                                </a:lnTo>
                                <a:lnTo>
                                  <a:pt x="11639" y="5439"/>
                                </a:lnTo>
                                <a:lnTo>
                                  <a:pt x="11639" y="4086"/>
                                </a:lnTo>
                                <a:lnTo>
                                  <a:pt x="11639" y="4086"/>
                                </a:lnTo>
                                <a:lnTo>
                                  <a:pt x="11639" y="4086"/>
                                </a:lnTo>
                                <a:lnTo>
                                  <a:pt x="11639" y="4086"/>
                                </a:lnTo>
                                <a:lnTo>
                                  <a:pt x="11639" y="4086"/>
                                </a:lnTo>
                                <a:lnTo>
                                  <a:pt x="11639" y="4086"/>
                                </a:lnTo>
                                <a:lnTo>
                                  <a:pt x="11639" y="4086"/>
                                </a:lnTo>
                                <a:lnTo>
                                  <a:pt x="11639" y="4086"/>
                                </a:lnTo>
                                <a:lnTo>
                                  <a:pt x="11639" y="4086"/>
                                </a:lnTo>
                                <a:lnTo>
                                  <a:pt x="11639" y="4086"/>
                                </a:lnTo>
                                <a:lnTo>
                                  <a:pt x="11639" y="4086"/>
                                </a:lnTo>
                                <a:lnTo>
                                  <a:pt x="11639" y="4086"/>
                                </a:lnTo>
                                <a:lnTo>
                                  <a:pt x="11639" y="4086"/>
                                </a:lnTo>
                                <a:lnTo>
                                  <a:pt x="11639" y="4086"/>
                                </a:lnTo>
                                <a:lnTo>
                                  <a:pt x="11639" y="4086"/>
                                </a:lnTo>
                                <a:lnTo>
                                  <a:pt x="12697" y="4086"/>
                                </a:lnTo>
                                <a:lnTo>
                                  <a:pt x="12697" y="2724"/>
                                </a:lnTo>
                                <a:lnTo>
                                  <a:pt x="12697" y="4086"/>
                                </a:lnTo>
                                <a:lnTo>
                                  <a:pt x="12697" y="4086"/>
                                </a:lnTo>
                                <a:lnTo>
                                  <a:pt x="12697" y="4086"/>
                                </a:lnTo>
                                <a:lnTo>
                                  <a:pt x="12697" y="5439"/>
                                </a:lnTo>
                                <a:lnTo>
                                  <a:pt x="12697" y="4086"/>
                                </a:lnTo>
                                <a:lnTo>
                                  <a:pt x="12697" y="4086"/>
                                </a:lnTo>
                                <a:lnTo>
                                  <a:pt x="12697" y="4086"/>
                                </a:lnTo>
                                <a:lnTo>
                                  <a:pt x="12697" y="4086"/>
                                </a:lnTo>
                                <a:lnTo>
                                  <a:pt x="12697" y="4086"/>
                                </a:lnTo>
                                <a:lnTo>
                                  <a:pt x="12697" y="4086"/>
                                </a:lnTo>
                                <a:lnTo>
                                  <a:pt x="12697" y="4086"/>
                                </a:lnTo>
                                <a:lnTo>
                                  <a:pt x="12697" y="4086"/>
                                </a:lnTo>
                                <a:lnTo>
                                  <a:pt x="12697" y="4086"/>
                                </a:lnTo>
                                <a:lnTo>
                                  <a:pt x="12697" y="4086"/>
                                </a:lnTo>
                                <a:lnTo>
                                  <a:pt x="12697" y="4086"/>
                                </a:lnTo>
                                <a:lnTo>
                                  <a:pt x="12697" y="4086"/>
                                </a:lnTo>
                                <a:lnTo>
                                  <a:pt x="12697" y="4086"/>
                                </a:lnTo>
                                <a:lnTo>
                                  <a:pt x="12697" y="4086"/>
                                </a:lnTo>
                                <a:lnTo>
                                  <a:pt x="12697" y="4086"/>
                                </a:lnTo>
                                <a:lnTo>
                                  <a:pt x="12697" y="2724"/>
                                </a:lnTo>
                                <a:lnTo>
                                  <a:pt x="12697" y="4086"/>
                                </a:lnTo>
                                <a:lnTo>
                                  <a:pt x="12697" y="4086"/>
                                </a:lnTo>
                                <a:lnTo>
                                  <a:pt x="12697" y="4086"/>
                                </a:lnTo>
                                <a:lnTo>
                                  <a:pt x="12697" y="4086"/>
                                </a:lnTo>
                                <a:lnTo>
                                  <a:pt x="13754" y="4086"/>
                                </a:lnTo>
                                <a:lnTo>
                                  <a:pt x="13754" y="4086"/>
                                </a:lnTo>
                                <a:lnTo>
                                  <a:pt x="13754" y="4086"/>
                                </a:lnTo>
                                <a:lnTo>
                                  <a:pt x="13754" y="4086"/>
                                </a:lnTo>
                                <a:lnTo>
                                  <a:pt x="13754" y="4086"/>
                                </a:lnTo>
                                <a:lnTo>
                                  <a:pt x="13754" y="4086"/>
                                </a:lnTo>
                                <a:lnTo>
                                  <a:pt x="13754" y="4086"/>
                                </a:lnTo>
                                <a:lnTo>
                                  <a:pt x="13754" y="4086"/>
                                </a:lnTo>
                                <a:lnTo>
                                  <a:pt x="13754" y="2724"/>
                                </a:lnTo>
                                <a:lnTo>
                                  <a:pt x="13754" y="4086"/>
                                </a:lnTo>
                                <a:lnTo>
                                  <a:pt x="13754" y="4086"/>
                                </a:lnTo>
                                <a:lnTo>
                                  <a:pt x="13754" y="4086"/>
                                </a:lnTo>
                                <a:lnTo>
                                  <a:pt x="13754" y="4086"/>
                                </a:lnTo>
                                <a:lnTo>
                                  <a:pt x="13754" y="4086"/>
                                </a:lnTo>
                                <a:lnTo>
                                  <a:pt x="13754" y="4086"/>
                                </a:lnTo>
                                <a:lnTo>
                                  <a:pt x="13754" y="2724"/>
                                </a:lnTo>
                                <a:lnTo>
                                  <a:pt x="13754" y="4086"/>
                                </a:lnTo>
                                <a:lnTo>
                                  <a:pt x="13754" y="4086"/>
                                </a:lnTo>
                                <a:lnTo>
                                  <a:pt x="14821" y="4086"/>
                                </a:lnTo>
                                <a:lnTo>
                                  <a:pt x="14821" y="4086"/>
                                </a:lnTo>
                                <a:lnTo>
                                  <a:pt x="14821" y="4086"/>
                                </a:lnTo>
                                <a:lnTo>
                                  <a:pt x="14821" y="4086"/>
                                </a:lnTo>
                                <a:lnTo>
                                  <a:pt x="14821" y="4086"/>
                                </a:lnTo>
                                <a:lnTo>
                                  <a:pt x="14821" y="4086"/>
                                </a:lnTo>
                                <a:lnTo>
                                  <a:pt x="14821" y="4086"/>
                                </a:lnTo>
                                <a:lnTo>
                                  <a:pt x="14821" y="4086"/>
                                </a:lnTo>
                                <a:lnTo>
                                  <a:pt x="14821" y="4086"/>
                                </a:lnTo>
                                <a:lnTo>
                                  <a:pt x="14821" y="4086"/>
                                </a:lnTo>
                                <a:lnTo>
                                  <a:pt x="14821" y="4086"/>
                                </a:lnTo>
                                <a:lnTo>
                                  <a:pt x="14821" y="4086"/>
                                </a:lnTo>
                                <a:lnTo>
                                  <a:pt x="14821" y="4086"/>
                                </a:lnTo>
                                <a:lnTo>
                                  <a:pt x="14821" y="2724"/>
                                </a:lnTo>
                                <a:lnTo>
                                  <a:pt x="14821" y="2724"/>
                                </a:lnTo>
                                <a:lnTo>
                                  <a:pt x="14821" y="2724"/>
                                </a:lnTo>
                                <a:lnTo>
                                  <a:pt x="14821" y="2724"/>
                                </a:lnTo>
                                <a:lnTo>
                                  <a:pt x="14821" y="2724"/>
                                </a:lnTo>
                                <a:lnTo>
                                  <a:pt x="15878" y="2724"/>
                                </a:lnTo>
                                <a:lnTo>
                                  <a:pt x="15878" y="2724"/>
                                </a:lnTo>
                                <a:lnTo>
                                  <a:pt x="15878" y="2724"/>
                                </a:lnTo>
                                <a:lnTo>
                                  <a:pt x="15878" y="2724"/>
                                </a:lnTo>
                                <a:lnTo>
                                  <a:pt x="15878" y="2724"/>
                                </a:lnTo>
                                <a:lnTo>
                                  <a:pt x="15878" y="2724"/>
                                </a:lnTo>
                                <a:lnTo>
                                  <a:pt x="15878" y="2724"/>
                                </a:lnTo>
                                <a:lnTo>
                                  <a:pt x="15878" y="2724"/>
                                </a:lnTo>
                                <a:lnTo>
                                  <a:pt x="15878" y="2724"/>
                                </a:lnTo>
                                <a:lnTo>
                                  <a:pt x="15878" y="2724"/>
                                </a:lnTo>
                                <a:lnTo>
                                  <a:pt x="15878" y="2724"/>
                                </a:lnTo>
                                <a:lnTo>
                                  <a:pt x="15878" y="2724"/>
                                </a:lnTo>
                                <a:lnTo>
                                  <a:pt x="15878" y="2724"/>
                                </a:lnTo>
                                <a:lnTo>
                                  <a:pt x="15878" y="2724"/>
                                </a:lnTo>
                                <a:lnTo>
                                  <a:pt x="15878" y="2724"/>
                                </a:lnTo>
                                <a:lnTo>
                                  <a:pt x="15878" y="2724"/>
                                </a:lnTo>
                                <a:lnTo>
                                  <a:pt x="15878" y="1362"/>
                                </a:lnTo>
                                <a:lnTo>
                                  <a:pt x="15878" y="1362"/>
                                </a:lnTo>
                                <a:lnTo>
                                  <a:pt x="16936" y="2724"/>
                                </a:lnTo>
                                <a:lnTo>
                                  <a:pt x="16936" y="2724"/>
                                </a:lnTo>
                                <a:lnTo>
                                  <a:pt x="16936" y="4086"/>
                                </a:lnTo>
                                <a:lnTo>
                                  <a:pt x="16936" y="4086"/>
                                </a:lnTo>
                                <a:lnTo>
                                  <a:pt x="16936" y="2724"/>
                                </a:lnTo>
                                <a:lnTo>
                                  <a:pt x="16936" y="2724"/>
                                </a:lnTo>
                                <a:lnTo>
                                  <a:pt x="16936" y="2724"/>
                                </a:lnTo>
                                <a:lnTo>
                                  <a:pt x="16936" y="2724"/>
                                </a:lnTo>
                                <a:lnTo>
                                  <a:pt x="16936" y="2724"/>
                                </a:lnTo>
                                <a:lnTo>
                                  <a:pt x="16936" y="2724"/>
                                </a:lnTo>
                                <a:lnTo>
                                  <a:pt x="16936" y="2724"/>
                                </a:lnTo>
                                <a:lnTo>
                                  <a:pt x="16936" y="2724"/>
                                </a:lnTo>
                                <a:lnTo>
                                  <a:pt x="16936" y="2724"/>
                                </a:lnTo>
                                <a:lnTo>
                                  <a:pt x="16936" y="2724"/>
                                </a:lnTo>
                                <a:lnTo>
                                  <a:pt x="16936" y="2724"/>
                                </a:lnTo>
                                <a:lnTo>
                                  <a:pt x="16936" y="2724"/>
                                </a:lnTo>
                                <a:lnTo>
                                  <a:pt x="16936" y="2724"/>
                                </a:lnTo>
                                <a:lnTo>
                                  <a:pt x="16936" y="2724"/>
                                </a:lnTo>
                                <a:lnTo>
                                  <a:pt x="16936" y="2724"/>
                                </a:lnTo>
                                <a:lnTo>
                                  <a:pt x="16936" y="2724"/>
                                </a:lnTo>
                                <a:lnTo>
                                  <a:pt x="17993" y="2724"/>
                                </a:lnTo>
                                <a:lnTo>
                                  <a:pt x="17993" y="2724"/>
                                </a:lnTo>
                                <a:lnTo>
                                  <a:pt x="17993" y="2724"/>
                                </a:lnTo>
                                <a:lnTo>
                                  <a:pt x="17993" y="2724"/>
                                </a:lnTo>
                                <a:lnTo>
                                  <a:pt x="17993" y="2724"/>
                                </a:lnTo>
                                <a:lnTo>
                                  <a:pt x="17993" y="2724"/>
                                </a:lnTo>
                                <a:lnTo>
                                  <a:pt x="17993" y="2724"/>
                                </a:lnTo>
                                <a:lnTo>
                                  <a:pt x="17993" y="2724"/>
                                </a:lnTo>
                                <a:lnTo>
                                  <a:pt x="17993" y="2724"/>
                                </a:lnTo>
                                <a:lnTo>
                                  <a:pt x="17993" y="2724"/>
                                </a:lnTo>
                                <a:lnTo>
                                  <a:pt x="17993" y="2724"/>
                                </a:lnTo>
                                <a:lnTo>
                                  <a:pt x="17993" y="2724"/>
                                </a:lnTo>
                                <a:lnTo>
                                  <a:pt x="17993" y="2724"/>
                                </a:lnTo>
                                <a:lnTo>
                                  <a:pt x="17993" y="2724"/>
                                </a:lnTo>
                                <a:lnTo>
                                  <a:pt x="17993" y="2724"/>
                                </a:lnTo>
                                <a:lnTo>
                                  <a:pt x="17993" y="2724"/>
                                </a:lnTo>
                                <a:lnTo>
                                  <a:pt x="17993" y="2724"/>
                                </a:lnTo>
                                <a:lnTo>
                                  <a:pt x="17993" y="2724"/>
                                </a:lnTo>
                                <a:lnTo>
                                  <a:pt x="19050" y="2724"/>
                                </a:lnTo>
                                <a:lnTo>
                                  <a:pt x="19050" y="2724"/>
                                </a:lnTo>
                                <a:lnTo>
                                  <a:pt x="19050" y="2724"/>
                                </a:lnTo>
                                <a:lnTo>
                                  <a:pt x="19050" y="2724"/>
                                </a:lnTo>
                                <a:lnTo>
                                  <a:pt x="19050" y="2724"/>
                                </a:lnTo>
                                <a:lnTo>
                                  <a:pt x="19050" y="2724"/>
                                </a:lnTo>
                                <a:lnTo>
                                  <a:pt x="19050" y="2724"/>
                                </a:lnTo>
                                <a:lnTo>
                                  <a:pt x="19050" y="2724"/>
                                </a:lnTo>
                                <a:lnTo>
                                  <a:pt x="19050" y="2724"/>
                                </a:lnTo>
                                <a:lnTo>
                                  <a:pt x="19050" y="2724"/>
                                </a:lnTo>
                                <a:lnTo>
                                  <a:pt x="19050" y="2724"/>
                                </a:lnTo>
                                <a:lnTo>
                                  <a:pt x="19050" y="2724"/>
                                </a:lnTo>
                                <a:lnTo>
                                  <a:pt x="19050" y="2724"/>
                                </a:lnTo>
                                <a:lnTo>
                                  <a:pt x="19050" y="1362"/>
                                </a:lnTo>
                                <a:lnTo>
                                  <a:pt x="19050" y="1362"/>
                                </a:lnTo>
                                <a:lnTo>
                                  <a:pt x="19050" y="2724"/>
                                </a:lnTo>
                                <a:lnTo>
                                  <a:pt x="19050" y="2724"/>
                                </a:lnTo>
                                <a:lnTo>
                                  <a:pt x="19050" y="2724"/>
                                </a:lnTo>
                                <a:lnTo>
                                  <a:pt x="20107" y="2724"/>
                                </a:lnTo>
                                <a:lnTo>
                                  <a:pt x="20107" y="2724"/>
                                </a:lnTo>
                                <a:lnTo>
                                  <a:pt x="20107" y="2724"/>
                                </a:lnTo>
                                <a:lnTo>
                                  <a:pt x="20107" y="2724"/>
                                </a:lnTo>
                                <a:lnTo>
                                  <a:pt x="20107" y="2724"/>
                                </a:lnTo>
                                <a:lnTo>
                                  <a:pt x="20107" y="2724"/>
                                </a:lnTo>
                                <a:lnTo>
                                  <a:pt x="20107" y="2724"/>
                                </a:lnTo>
                                <a:lnTo>
                                  <a:pt x="20107" y="1362"/>
                                </a:lnTo>
                                <a:lnTo>
                                  <a:pt x="20107" y="2724"/>
                                </a:lnTo>
                                <a:lnTo>
                                  <a:pt x="20107" y="1362"/>
                                </a:lnTo>
                                <a:lnTo>
                                  <a:pt x="20107" y="1362"/>
                                </a:lnTo>
                                <a:lnTo>
                                  <a:pt x="20107" y="1362"/>
                                </a:lnTo>
                                <a:lnTo>
                                  <a:pt x="20107" y="1362"/>
                                </a:lnTo>
                                <a:lnTo>
                                  <a:pt x="20107" y="1362"/>
                                </a:lnTo>
                                <a:lnTo>
                                  <a:pt x="20107" y="1362"/>
                                </a:lnTo>
                                <a:lnTo>
                                  <a:pt x="20107" y="2724"/>
                                </a:lnTo>
                                <a:lnTo>
                                  <a:pt x="20107" y="2724"/>
                                </a:lnTo>
                                <a:lnTo>
                                  <a:pt x="20107" y="2724"/>
                                </a:lnTo>
                                <a:lnTo>
                                  <a:pt x="20107" y="2724"/>
                                </a:lnTo>
                                <a:lnTo>
                                  <a:pt x="20107" y="2724"/>
                                </a:lnTo>
                                <a:lnTo>
                                  <a:pt x="21164" y="2724"/>
                                </a:lnTo>
                                <a:lnTo>
                                  <a:pt x="21164" y="1362"/>
                                </a:lnTo>
                                <a:lnTo>
                                  <a:pt x="21164" y="1362"/>
                                </a:lnTo>
                                <a:lnTo>
                                  <a:pt x="21164" y="1362"/>
                                </a:lnTo>
                                <a:lnTo>
                                  <a:pt x="21164" y="1362"/>
                                </a:lnTo>
                                <a:lnTo>
                                  <a:pt x="21164" y="2724"/>
                                </a:lnTo>
                                <a:lnTo>
                                  <a:pt x="21164" y="2724"/>
                                </a:lnTo>
                                <a:lnTo>
                                  <a:pt x="21164" y="2724"/>
                                </a:lnTo>
                                <a:lnTo>
                                  <a:pt x="21164" y="2724"/>
                                </a:lnTo>
                                <a:lnTo>
                                  <a:pt x="21164" y="2724"/>
                                </a:lnTo>
                                <a:lnTo>
                                  <a:pt x="21164" y="1362"/>
                                </a:lnTo>
                                <a:lnTo>
                                  <a:pt x="21164" y="1362"/>
                                </a:lnTo>
                                <a:lnTo>
                                  <a:pt x="21164" y="1362"/>
                                </a:lnTo>
                                <a:lnTo>
                                  <a:pt x="21164" y="1362"/>
                                </a:lnTo>
                                <a:lnTo>
                                  <a:pt x="21164" y="2724"/>
                                </a:lnTo>
                                <a:lnTo>
                                  <a:pt x="21164" y="2724"/>
                                </a:lnTo>
                                <a:lnTo>
                                  <a:pt x="21164" y="2724"/>
                                </a:lnTo>
                                <a:lnTo>
                                  <a:pt x="21164" y="2724"/>
                                </a:lnTo>
                                <a:lnTo>
                                  <a:pt x="22222" y="2724"/>
                                </a:lnTo>
                                <a:lnTo>
                                  <a:pt x="22222" y="1362"/>
                                </a:lnTo>
                                <a:lnTo>
                                  <a:pt x="22222" y="1362"/>
                                </a:lnTo>
                                <a:lnTo>
                                  <a:pt x="22222" y="1362"/>
                                </a:lnTo>
                                <a:lnTo>
                                  <a:pt x="22222" y="2724"/>
                                </a:lnTo>
                                <a:lnTo>
                                  <a:pt x="22222" y="2724"/>
                                </a:lnTo>
                                <a:lnTo>
                                  <a:pt x="22222" y="2724"/>
                                </a:lnTo>
                                <a:lnTo>
                                  <a:pt x="22222" y="1362"/>
                                </a:lnTo>
                                <a:lnTo>
                                  <a:pt x="22222" y="1362"/>
                                </a:lnTo>
                                <a:lnTo>
                                  <a:pt x="22222" y="1362"/>
                                </a:lnTo>
                                <a:lnTo>
                                  <a:pt x="22222" y="1362"/>
                                </a:lnTo>
                                <a:lnTo>
                                  <a:pt x="22222" y="2724"/>
                                </a:lnTo>
                                <a:lnTo>
                                  <a:pt x="22222" y="2724"/>
                                </a:lnTo>
                                <a:lnTo>
                                  <a:pt x="22222" y="2724"/>
                                </a:lnTo>
                                <a:lnTo>
                                  <a:pt x="22222" y="1362"/>
                                </a:lnTo>
                                <a:lnTo>
                                  <a:pt x="22222" y="1362"/>
                                </a:lnTo>
                                <a:lnTo>
                                  <a:pt x="22222" y="1362"/>
                                </a:lnTo>
                                <a:lnTo>
                                  <a:pt x="22222" y="2724"/>
                                </a:lnTo>
                                <a:lnTo>
                                  <a:pt x="23279" y="2724"/>
                                </a:lnTo>
                                <a:lnTo>
                                  <a:pt x="23279" y="2724"/>
                                </a:lnTo>
                                <a:lnTo>
                                  <a:pt x="23279" y="1362"/>
                                </a:lnTo>
                                <a:lnTo>
                                  <a:pt x="23279" y="1362"/>
                                </a:lnTo>
                                <a:lnTo>
                                  <a:pt x="23279" y="1362"/>
                                </a:lnTo>
                                <a:lnTo>
                                  <a:pt x="23279" y="1362"/>
                                </a:lnTo>
                                <a:lnTo>
                                  <a:pt x="23279" y="1362"/>
                                </a:lnTo>
                                <a:lnTo>
                                  <a:pt x="23279" y="1362"/>
                                </a:lnTo>
                                <a:lnTo>
                                  <a:pt x="23279" y="1362"/>
                                </a:lnTo>
                                <a:lnTo>
                                  <a:pt x="23279" y="1362"/>
                                </a:lnTo>
                                <a:lnTo>
                                  <a:pt x="23279" y="2724"/>
                                </a:lnTo>
                                <a:lnTo>
                                  <a:pt x="23279" y="1362"/>
                                </a:lnTo>
                                <a:lnTo>
                                  <a:pt x="23279" y="1362"/>
                                </a:lnTo>
                                <a:lnTo>
                                  <a:pt x="23279" y="2724"/>
                                </a:lnTo>
                                <a:lnTo>
                                  <a:pt x="23279" y="2724"/>
                                </a:lnTo>
                                <a:lnTo>
                                  <a:pt x="23279" y="2724"/>
                                </a:lnTo>
                                <a:lnTo>
                                  <a:pt x="23279" y="2724"/>
                                </a:lnTo>
                                <a:lnTo>
                                  <a:pt x="23279" y="2724"/>
                                </a:lnTo>
                                <a:lnTo>
                                  <a:pt x="24346" y="1362"/>
                                </a:lnTo>
                                <a:lnTo>
                                  <a:pt x="24346" y="1362"/>
                                </a:lnTo>
                                <a:lnTo>
                                  <a:pt x="24346" y="1362"/>
                                </a:lnTo>
                                <a:lnTo>
                                  <a:pt x="24346" y="1362"/>
                                </a:lnTo>
                                <a:lnTo>
                                  <a:pt x="24346" y="1362"/>
                                </a:lnTo>
                                <a:lnTo>
                                  <a:pt x="24346" y="2724"/>
                                </a:lnTo>
                                <a:lnTo>
                                  <a:pt x="24346" y="1362"/>
                                </a:lnTo>
                                <a:lnTo>
                                  <a:pt x="24346" y="1362"/>
                                </a:lnTo>
                                <a:lnTo>
                                  <a:pt x="24346" y="1362"/>
                                </a:lnTo>
                                <a:lnTo>
                                  <a:pt x="24346" y="1362"/>
                                </a:lnTo>
                                <a:lnTo>
                                  <a:pt x="24346" y="1362"/>
                                </a:lnTo>
                                <a:lnTo>
                                  <a:pt x="24346" y="1362"/>
                                </a:lnTo>
                                <a:lnTo>
                                  <a:pt x="24346" y="1362"/>
                                </a:lnTo>
                                <a:lnTo>
                                  <a:pt x="24346" y="1362"/>
                                </a:lnTo>
                                <a:lnTo>
                                  <a:pt x="24346" y="1362"/>
                                </a:lnTo>
                                <a:lnTo>
                                  <a:pt x="24346" y="1362"/>
                                </a:lnTo>
                                <a:lnTo>
                                  <a:pt x="24346" y="1362"/>
                                </a:lnTo>
                                <a:lnTo>
                                  <a:pt x="24346" y="1362"/>
                                </a:lnTo>
                                <a:lnTo>
                                  <a:pt x="24346" y="1362"/>
                                </a:lnTo>
                                <a:lnTo>
                                  <a:pt x="24346" y="1362"/>
                                </a:lnTo>
                                <a:lnTo>
                                  <a:pt x="25403" y="2724"/>
                                </a:lnTo>
                                <a:lnTo>
                                  <a:pt x="25403" y="2724"/>
                                </a:lnTo>
                                <a:lnTo>
                                  <a:pt x="25403" y="2724"/>
                                </a:lnTo>
                                <a:lnTo>
                                  <a:pt x="25403" y="2724"/>
                                </a:lnTo>
                                <a:lnTo>
                                  <a:pt x="25403" y="1362"/>
                                </a:lnTo>
                                <a:lnTo>
                                  <a:pt x="25403" y="1362"/>
                                </a:lnTo>
                                <a:lnTo>
                                  <a:pt x="25403" y="1362"/>
                                </a:lnTo>
                                <a:lnTo>
                                  <a:pt x="25403" y="1362"/>
                                </a:lnTo>
                                <a:lnTo>
                                  <a:pt x="25403" y="2724"/>
                                </a:lnTo>
                                <a:lnTo>
                                  <a:pt x="25403" y="1362"/>
                                </a:lnTo>
                                <a:lnTo>
                                  <a:pt x="25403" y="2724"/>
                                </a:lnTo>
                                <a:lnTo>
                                  <a:pt x="25403" y="1362"/>
                                </a:lnTo>
                                <a:lnTo>
                                  <a:pt x="25403" y="1362"/>
                                </a:lnTo>
                                <a:lnTo>
                                  <a:pt x="25403" y="1362"/>
                                </a:lnTo>
                                <a:lnTo>
                                  <a:pt x="25403" y="1362"/>
                                </a:lnTo>
                                <a:lnTo>
                                  <a:pt x="25403" y="1362"/>
                                </a:lnTo>
                                <a:lnTo>
                                  <a:pt x="25403" y="1362"/>
                                </a:lnTo>
                                <a:lnTo>
                                  <a:pt x="25403" y="1362"/>
                                </a:lnTo>
                                <a:lnTo>
                                  <a:pt x="25403" y="1362"/>
                                </a:lnTo>
                                <a:lnTo>
                                  <a:pt x="25403" y="1362"/>
                                </a:lnTo>
                                <a:lnTo>
                                  <a:pt x="25403" y="1362"/>
                                </a:lnTo>
                                <a:lnTo>
                                  <a:pt x="25403" y="1362"/>
                                </a:lnTo>
                                <a:lnTo>
                                  <a:pt x="25403" y="1362"/>
                                </a:lnTo>
                                <a:lnTo>
                                  <a:pt x="25403" y="1362"/>
                                </a:lnTo>
                                <a:lnTo>
                                  <a:pt x="26461" y="1362"/>
                                </a:lnTo>
                                <a:lnTo>
                                  <a:pt x="26461" y="1362"/>
                                </a:lnTo>
                                <a:lnTo>
                                  <a:pt x="26461" y="1362"/>
                                </a:lnTo>
                                <a:lnTo>
                                  <a:pt x="26461" y="1362"/>
                                </a:lnTo>
                                <a:lnTo>
                                  <a:pt x="26461" y="1362"/>
                                </a:lnTo>
                                <a:lnTo>
                                  <a:pt x="26461" y="1362"/>
                                </a:lnTo>
                                <a:lnTo>
                                  <a:pt x="26461" y="1362"/>
                                </a:lnTo>
                                <a:lnTo>
                                  <a:pt x="26461" y="1362"/>
                                </a:lnTo>
                                <a:lnTo>
                                  <a:pt x="26461" y="1362"/>
                                </a:lnTo>
                                <a:lnTo>
                                  <a:pt x="26461" y="1362"/>
                                </a:lnTo>
                                <a:lnTo>
                                  <a:pt x="26461" y="1362"/>
                                </a:lnTo>
                                <a:lnTo>
                                  <a:pt x="26461" y="1362"/>
                                </a:lnTo>
                                <a:lnTo>
                                  <a:pt x="26461" y="1362"/>
                                </a:lnTo>
                                <a:lnTo>
                                  <a:pt x="26461" y="1362"/>
                                </a:lnTo>
                                <a:lnTo>
                                  <a:pt x="26461" y="1362"/>
                                </a:lnTo>
                                <a:lnTo>
                                  <a:pt x="26461" y="1362"/>
                                </a:lnTo>
                                <a:lnTo>
                                  <a:pt x="26461" y="1362"/>
                                </a:lnTo>
                                <a:lnTo>
                                  <a:pt x="26461" y="1362"/>
                                </a:lnTo>
                                <a:lnTo>
                                  <a:pt x="27518" y="1362"/>
                                </a:lnTo>
                                <a:lnTo>
                                  <a:pt x="27518" y="1362"/>
                                </a:lnTo>
                                <a:lnTo>
                                  <a:pt x="27518" y="1362"/>
                                </a:lnTo>
                                <a:lnTo>
                                  <a:pt x="27518" y="1362"/>
                                </a:lnTo>
                                <a:lnTo>
                                  <a:pt x="27518" y="1362"/>
                                </a:lnTo>
                                <a:lnTo>
                                  <a:pt x="27518" y="1362"/>
                                </a:lnTo>
                                <a:lnTo>
                                  <a:pt x="27518" y="1362"/>
                                </a:lnTo>
                                <a:lnTo>
                                  <a:pt x="27518" y="1362"/>
                                </a:lnTo>
                                <a:lnTo>
                                  <a:pt x="27518" y="1362"/>
                                </a:lnTo>
                                <a:lnTo>
                                  <a:pt x="27518" y="1362"/>
                                </a:lnTo>
                                <a:lnTo>
                                  <a:pt x="27518" y="0"/>
                                </a:lnTo>
                                <a:lnTo>
                                  <a:pt x="27518" y="1362"/>
                                </a:lnTo>
                                <a:lnTo>
                                  <a:pt x="27518" y="1362"/>
                                </a:lnTo>
                                <a:lnTo>
                                  <a:pt x="27518" y="1362"/>
                                </a:lnTo>
                                <a:lnTo>
                                  <a:pt x="27518" y="1362"/>
                                </a:lnTo>
                                <a:lnTo>
                                  <a:pt x="27518" y="0"/>
                                </a:lnTo>
                                <a:lnTo>
                                  <a:pt x="27518" y="0"/>
                                </a:lnTo>
                                <a:lnTo>
                                  <a:pt x="27518" y="1362"/>
                                </a:lnTo>
                                <a:lnTo>
                                  <a:pt x="28575" y="1362"/>
                                </a:lnTo>
                                <a:lnTo>
                                  <a:pt x="28575" y="1362"/>
                                </a:lnTo>
                                <a:lnTo>
                                  <a:pt x="28575" y="2724"/>
                                </a:lnTo>
                                <a:lnTo>
                                  <a:pt x="28575" y="1362"/>
                                </a:lnTo>
                                <a:lnTo>
                                  <a:pt x="28575" y="1362"/>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1" name="Freeform: Shape 151"/>
                        <wps:cNvSpPr/>
                        <wps:spPr>
                          <a:xfrm>
                            <a:off x="3490912" y="2890837"/>
                            <a:ext cx="28575" cy="9525"/>
                          </a:xfrm>
                          <a:custGeom>
                            <a:avLst/>
                            <a:gdLst>
                              <a:gd name="connsiteX0" fmla="*/ 0 w 28575"/>
                              <a:gd name="connsiteY0" fmla="*/ 4763 h 9525"/>
                              <a:gd name="connsiteX1" fmla="*/ 0 w 28575"/>
                              <a:gd name="connsiteY1" fmla="*/ 4763 h 9525"/>
                              <a:gd name="connsiteX2" fmla="*/ 0 w 28575"/>
                              <a:gd name="connsiteY2" fmla="*/ 4763 h 9525"/>
                              <a:gd name="connsiteX3" fmla="*/ 0 w 28575"/>
                              <a:gd name="connsiteY3" fmla="*/ 4763 h 9525"/>
                              <a:gd name="connsiteX4" fmla="*/ 0 w 28575"/>
                              <a:gd name="connsiteY4" fmla="*/ 4763 h 9525"/>
                              <a:gd name="connsiteX5" fmla="*/ 0 w 28575"/>
                              <a:gd name="connsiteY5" fmla="*/ 4763 h 9525"/>
                              <a:gd name="connsiteX6" fmla="*/ 0 w 28575"/>
                              <a:gd name="connsiteY6" fmla="*/ 4763 h 9525"/>
                              <a:gd name="connsiteX7" fmla="*/ 0 w 28575"/>
                              <a:gd name="connsiteY7" fmla="*/ 4763 h 9525"/>
                              <a:gd name="connsiteX8" fmla="*/ 0 w 28575"/>
                              <a:gd name="connsiteY8" fmla="*/ 4763 h 9525"/>
                              <a:gd name="connsiteX9" fmla="*/ 0 w 28575"/>
                              <a:gd name="connsiteY9" fmla="*/ 4763 h 9525"/>
                              <a:gd name="connsiteX10" fmla="*/ 0 w 28575"/>
                              <a:gd name="connsiteY10" fmla="*/ 0 h 9525"/>
                              <a:gd name="connsiteX11" fmla="*/ 0 w 28575"/>
                              <a:gd name="connsiteY11" fmla="*/ 0 h 9525"/>
                              <a:gd name="connsiteX12" fmla="*/ 0 w 28575"/>
                              <a:gd name="connsiteY12" fmla="*/ 0 h 9525"/>
                              <a:gd name="connsiteX13" fmla="*/ 0 w 28575"/>
                              <a:gd name="connsiteY13" fmla="*/ 4763 h 9525"/>
                              <a:gd name="connsiteX14" fmla="*/ 0 w 28575"/>
                              <a:gd name="connsiteY14" fmla="*/ 4763 h 9525"/>
                              <a:gd name="connsiteX15" fmla="*/ 0 w 28575"/>
                              <a:gd name="connsiteY15" fmla="*/ 4763 h 9525"/>
                              <a:gd name="connsiteX16" fmla="*/ 1057 w 28575"/>
                              <a:gd name="connsiteY16" fmla="*/ 4763 h 9525"/>
                              <a:gd name="connsiteX17" fmla="*/ 1057 w 28575"/>
                              <a:gd name="connsiteY17" fmla="*/ 4763 h 9525"/>
                              <a:gd name="connsiteX18" fmla="*/ 1057 w 28575"/>
                              <a:gd name="connsiteY18" fmla="*/ 4763 h 9525"/>
                              <a:gd name="connsiteX19" fmla="*/ 1057 w 28575"/>
                              <a:gd name="connsiteY19" fmla="*/ 4763 h 9525"/>
                              <a:gd name="connsiteX20" fmla="*/ 1057 w 28575"/>
                              <a:gd name="connsiteY20" fmla="*/ 4763 h 9525"/>
                              <a:gd name="connsiteX21" fmla="*/ 1057 w 28575"/>
                              <a:gd name="connsiteY21" fmla="*/ 4763 h 9525"/>
                              <a:gd name="connsiteX22" fmla="*/ 1057 w 28575"/>
                              <a:gd name="connsiteY22" fmla="*/ 4763 h 9525"/>
                              <a:gd name="connsiteX23" fmla="*/ 1057 w 28575"/>
                              <a:gd name="connsiteY23" fmla="*/ 4763 h 9525"/>
                              <a:gd name="connsiteX24" fmla="*/ 1057 w 28575"/>
                              <a:gd name="connsiteY24" fmla="*/ 4763 h 9525"/>
                              <a:gd name="connsiteX25" fmla="*/ 1057 w 28575"/>
                              <a:gd name="connsiteY25" fmla="*/ 4763 h 9525"/>
                              <a:gd name="connsiteX26" fmla="*/ 1057 w 28575"/>
                              <a:gd name="connsiteY26" fmla="*/ 4763 h 9525"/>
                              <a:gd name="connsiteX27" fmla="*/ 1057 w 28575"/>
                              <a:gd name="connsiteY27" fmla="*/ 4763 h 9525"/>
                              <a:gd name="connsiteX28" fmla="*/ 1057 w 28575"/>
                              <a:gd name="connsiteY28" fmla="*/ 4763 h 9525"/>
                              <a:gd name="connsiteX29" fmla="*/ 1057 w 28575"/>
                              <a:gd name="connsiteY29" fmla="*/ 4763 h 9525"/>
                              <a:gd name="connsiteX30" fmla="*/ 1057 w 28575"/>
                              <a:gd name="connsiteY30" fmla="*/ 4763 h 9525"/>
                              <a:gd name="connsiteX31" fmla="*/ 1057 w 28575"/>
                              <a:gd name="connsiteY31" fmla="*/ 4763 h 9525"/>
                              <a:gd name="connsiteX32" fmla="*/ 1057 w 28575"/>
                              <a:gd name="connsiteY32" fmla="*/ 0 h 9525"/>
                              <a:gd name="connsiteX33" fmla="*/ 1057 w 28575"/>
                              <a:gd name="connsiteY33" fmla="*/ 4763 h 9525"/>
                              <a:gd name="connsiteX34" fmla="*/ 2114 w 28575"/>
                              <a:gd name="connsiteY34" fmla="*/ 0 h 9525"/>
                              <a:gd name="connsiteX35" fmla="*/ 2114 w 28575"/>
                              <a:gd name="connsiteY35" fmla="*/ 4763 h 9525"/>
                              <a:gd name="connsiteX36" fmla="*/ 2114 w 28575"/>
                              <a:gd name="connsiteY36" fmla="*/ 4763 h 9525"/>
                              <a:gd name="connsiteX37" fmla="*/ 2114 w 28575"/>
                              <a:gd name="connsiteY37" fmla="*/ 4763 h 9525"/>
                              <a:gd name="connsiteX38" fmla="*/ 2114 w 28575"/>
                              <a:gd name="connsiteY38" fmla="*/ 9525 h 9525"/>
                              <a:gd name="connsiteX39" fmla="*/ 2114 w 28575"/>
                              <a:gd name="connsiteY39" fmla="*/ 9525 h 9525"/>
                              <a:gd name="connsiteX40" fmla="*/ 2114 w 28575"/>
                              <a:gd name="connsiteY40" fmla="*/ 4763 h 9525"/>
                              <a:gd name="connsiteX41" fmla="*/ 2114 w 28575"/>
                              <a:gd name="connsiteY41" fmla="*/ 4763 h 9525"/>
                              <a:gd name="connsiteX42" fmla="*/ 2114 w 28575"/>
                              <a:gd name="connsiteY42" fmla="*/ 0 h 9525"/>
                              <a:gd name="connsiteX43" fmla="*/ 2114 w 28575"/>
                              <a:gd name="connsiteY43" fmla="*/ 0 h 9525"/>
                              <a:gd name="connsiteX44" fmla="*/ 2114 w 28575"/>
                              <a:gd name="connsiteY44" fmla="*/ 4763 h 9525"/>
                              <a:gd name="connsiteX45" fmla="*/ 2114 w 28575"/>
                              <a:gd name="connsiteY45" fmla="*/ 4763 h 9525"/>
                              <a:gd name="connsiteX46" fmla="*/ 2114 w 28575"/>
                              <a:gd name="connsiteY46" fmla="*/ 4763 h 9525"/>
                              <a:gd name="connsiteX47" fmla="*/ 2114 w 28575"/>
                              <a:gd name="connsiteY47" fmla="*/ 4763 h 9525"/>
                              <a:gd name="connsiteX48" fmla="*/ 2114 w 28575"/>
                              <a:gd name="connsiteY48" fmla="*/ 4763 h 9525"/>
                              <a:gd name="connsiteX49" fmla="*/ 2114 w 28575"/>
                              <a:gd name="connsiteY49" fmla="*/ 4763 h 9525"/>
                              <a:gd name="connsiteX50" fmla="*/ 2114 w 28575"/>
                              <a:gd name="connsiteY50" fmla="*/ 4763 h 9525"/>
                              <a:gd name="connsiteX51" fmla="*/ 2114 w 28575"/>
                              <a:gd name="connsiteY51" fmla="*/ 0 h 9525"/>
                              <a:gd name="connsiteX52" fmla="*/ 3172 w 28575"/>
                              <a:gd name="connsiteY52" fmla="*/ 0 h 9525"/>
                              <a:gd name="connsiteX53" fmla="*/ 3172 w 28575"/>
                              <a:gd name="connsiteY53" fmla="*/ 0 h 9525"/>
                              <a:gd name="connsiteX54" fmla="*/ 3172 w 28575"/>
                              <a:gd name="connsiteY54" fmla="*/ 4763 h 9525"/>
                              <a:gd name="connsiteX55" fmla="*/ 3172 w 28575"/>
                              <a:gd name="connsiteY55" fmla="*/ 4763 h 9525"/>
                              <a:gd name="connsiteX56" fmla="*/ 3172 w 28575"/>
                              <a:gd name="connsiteY56" fmla="*/ 4763 h 9525"/>
                              <a:gd name="connsiteX57" fmla="*/ 3172 w 28575"/>
                              <a:gd name="connsiteY57" fmla="*/ 4763 h 9525"/>
                              <a:gd name="connsiteX58" fmla="*/ 3172 w 28575"/>
                              <a:gd name="connsiteY58" fmla="*/ 4763 h 9525"/>
                              <a:gd name="connsiteX59" fmla="*/ 3172 w 28575"/>
                              <a:gd name="connsiteY59" fmla="*/ 4763 h 9525"/>
                              <a:gd name="connsiteX60" fmla="*/ 3172 w 28575"/>
                              <a:gd name="connsiteY60" fmla="*/ 4763 h 9525"/>
                              <a:gd name="connsiteX61" fmla="*/ 3172 w 28575"/>
                              <a:gd name="connsiteY61" fmla="*/ 4763 h 9525"/>
                              <a:gd name="connsiteX62" fmla="*/ 3172 w 28575"/>
                              <a:gd name="connsiteY62" fmla="*/ 4763 h 9525"/>
                              <a:gd name="connsiteX63" fmla="*/ 3172 w 28575"/>
                              <a:gd name="connsiteY63" fmla="*/ 4763 h 9525"/>
                              <a:gd name="connsiteX64" fmla="*/ 3172 w 28575"/>
                              <a:gd name="connsiteY64" fmla="*/ 0 h 9525"/>
                              <a:gd name="connsiteX65" fmla="*/ 3172 w 28575"/>
                              <a:gd name="connsiteY65" fmla="*/ 0 h 9525"/>
                              <a:gd name="connsiteX66" fmla="*/ 3172 w 28575"/>
                              <a:gd name="connsiteY66" fmla="*/ 0 h 9525"/>
                              <a:gd name="connsiteX67" fmla="*/ 3172 w 28575"/>
                              <a:gd name="connsiteY67" fmla="*/ 0 h 9525"/>
                              <a:gd name="connsiteX68" fmla="*/ 3172 w 28575"/>
                              <a:gd name="connsiteY68" fmla="*/ 4763 h 9525"/>
                              <a:gd name="connsiteX69" fmla="*/ 3172 w 28575"/>
                              <a:gd name="connsiteY69" fmla="*/ 4763 h 9525"/>
                              <a:gd name="connsiteX70" fmla="*/ 4229 w 28575"/>
                              <a:gd name="connsiteY70" fmla="*/ 4763 h 9525"/>
                              <a:gd name="connsiteX71" fmla="*/ 4229 w 28575"/>
                              <a:gd name="connsiteY71" fmla="*/ 4763 h 9525"/>
                              <a:gd name="connsiteX72" fmla="*/ 4229 w 28575"/>
                              <a:gd name="connsiteY72" fmla="*/ 4763 h 9525"/>
                              <a:gd name="connsiteX73" fmla="*/ 4229 w 28575"/>
                              <a:gd name="connsiteY73" fmla="*/ 4763 h 9525"/>
                              <a:gd name="connsiteX74" fmla="*/ 4229 w 28575"/>
                              <a:gd name="connsiteY74" fmla="*/ 4763 h 9525"/>
                              <a:gd name="connsiteX75" fmla="*/ 4229 w 28575"/>
                              <a:gd name="connsiteY75" fmla="*/ 4763 h 9525"/>
                              <a:gd name="connsiteX76" fmla="*/ 4229 w 28575"/>
                              <a:gd name="connsiteY76" fmla="*/ 4763 h 9525"/>
                              <a:gd name="connsiteX77" fmla="*/ 4229 w 28575"/>
                              <a:gd name="connsiteY77" fmla="*/ 4763 h 9525"/>
                              <a:gd name="connsiteX78" fmla="*/ 4229 w 28575"/>
                              <a:gd name="connsiteY78" fmla="*/ 4763 h 9525"/>
                              <a:gd name="connsiteX79" fmla="*/ 4229 w 28575"/>
                              <a:gd name="connsiteY79" fmla="*/ 4763 h 9525"/>
                              <a:gd name="connsiteX80" fmla="*/ 4229 w 28575"/>
                              <a:gd name="connsiteY80" fmla="*/ 4763 h 9525"/>
                              <a:gd name="connsiteX81" fmla="*/ 4229 w 28575"/>
                              <a:gd name="connsiteY81" fmla="*/ 4763 h 9525"/>
                              <a:gd name="connsiteX82" fmla="*/ 4229 w 28575"/>
                              <a:gd name="connsiteY82" fmla="*/ 4763 h 9525"/>
                              <a:gd name="connsiteX83" fmla="*/ 4229 w 28575"/>
                              <a:gd name="connsiteY83" fmla="*/ 4763 h 9525"/>
                              <a:gd name="connsiteX84" fmla="*/ 4229 w 28575"/>
                              <a:gd name="connsiteY84" fmla="*/ 4763 h 9525"/>
                              <a:gd name="connsiteX85" fmla="*/ 4229 w 28575"/>
                              <a:gd name="connsiteY85" fmla="*/ 4763 h 9525"/>
                              <a:gd name="connsiteX86" fmla="*/ 4229 w 28575"/>
                              <a:gd name="connsiteY86" fmla="*/ 4763 h 9525"/>
                              <a:gd name="connsiteX87" fmla="*/ 4229 w 28575"/>
                              <a:gd name="connsiteY87" fmla="*/ 4763 h 9525"/>
                              <a:gd name="connsiteX88" fmla="*/ 4229 w 28575"/>
                              <a:gd name="connsiteY88" fmla="*/ 4763 h 9525"/>
                              <a:gd name="connsiteX89" fmla="*/ 4229 w 28575"/>
                              <a:gd name="connsiteY89" fmla="*/ 4763 h 9525"/>
                              <a:gd name="connsiteX90" fmla="*/ 5296 w 28575"/>
                              <a:gd name="connsiteY90" fmla="*/ 4763 h 9525"/>
                              <a:gd name="connsiteX91" fmla="*/ 5296 w 28575"/>
                              <a:gd name="connsiteY91" fmla="*/ 4763 h 9525"/>
                              <a:gd name="connsiteX92" fmla="*/ 5296 w 28575"/>
                              <a:gd name="connsiteY92" fmla="*/ 4763 h 9525"/>
                              <a:gd name="connsiteX93" fmla="*/ 5296 w 28575"/>
                              <a:gd name="connsiteY93" fmla="*/ 4763 h 9525"/>
                              <a:gd name="connsiteX94" fmla="*/ 5296 w 28575"/>
                              <a:gd name="connsiteY94" fmla="*/ 4763 h 9525"/>
                              <a:gd name="connsiteX95" fmla="*/ 5296 w 28575"/>
                              <a:gd name="connsiteY95" fmla="*/ 4763 h 9525"/>
                              <a:gd name="connsiteX96" fmla="*/ 5296 w 28575"/>
                              <a:gd name="connsiteY96" fmla="*/ 4763 h 9525"/>
                              <a:gd name="connsiteX97" fmla="*/ 5296 w 28575"/>
                              <a:gd name="connsiteY97" fmla="*/ 4763 h 9525"/>
                              <a:gd name="connsiteX98" fmla="*/ 5296 w 28575"/>
                              <a:gd name="connsiteY98" fmla="*/ 4763 h 9525"/>
                              <a:gd name="connsiteX99" fmla="*/ 5296 w 28575"/>
                              <a:gd name="connsiteY99" fmla="*/ 4763 h 9525"/>
                              <a:gd name="connsiteX100" fmla="*/ 5296 w 28575"/>
                              <a:gd name="connsiteY100" fmla="*/ 4763 h 9525"/>
                              <a:gd name="connsiteX101" fmla="*/ 5296 w 28575"/>
                              <a:gd name="connsiteY101" fmla="*/ 4763 h 9525"/>
                              <a:gd name="connsiteX102" fmla="*/ 5296 w 28575"/>
                              <a:gd name="connsiteY102" fmla="*/ 4763 h 9525"/>
                              <a:gd name="connsiteX103" fmla="*/ 5296 w 28575"/>
                              <a:gd name="connsiteY103" fmla="*/ 4763 h 9525"/>
                              <a:gd name="connsiteX104" fmla="*/ 5296 w 28575"/>
                              <a:gd name="connsiteY104" fmla="*/ 4763 h 9525"/>
                              <a:gd name="connsiteX105" fmla="*/ 5296 w 28575"/>
                              <a:gd name="connsiteY105" fmla="*/ 4763 h 9525"/>
                              <a:gd name="connsiteX106" fmla="*/ 5296 w 28575"/>
                              <a:gd name="connsiteY106" fmla="*/ 4763 h 9525"/>
                              <a:gd name="connsiteX107" fmla="*/ 5296 w 28575"/>
                              <a:gd name="connsiteY107" fmla="*/ 4763 h 9525"/>
                              <a:gd name="connsiteX108" fmla="*/ 6353 w 28575"/>
                              <a:gd name="connsiteY108" fmla="*/ 4763 h 9525"/>
                              <a:gd name="connsiteX109" fmla="*/ 6353 w 28575"/>
                              <a:gd name="connsiteY109" fmla="*/ 0 h 9525"/>
                              <a:gd name="connsiteX110" fmla="*/ 6353 w 28575"/>
                              <a:gd name="connsiteY110" fmla="*/ 4763 h 9525"/>
                              <a:gd name="connsiteX111" fmla="*/ 6353 w 28575"/>
                              <a:gd name="connsiteY111" fmla="*/ 4763 h 9525"/>
                              <a:gd name="connsiteX112" fmla="*/ 6353 w 28575"/>
                              <a:gd name="connsiteY112" fmla="*/ 4763 h 9525"/>
                              <a:gd name="connsiteX113" fmla="*/ 6353 w 28575"/>
                              <a:gd name="connsiteY113" fmla="*/ 4763 h 9525"/>
                              <a:gd name="connsiteX114" fmla="*/ 6353 w 28575"/>
                              <a:gd name="connsiteY114" fmla="*/ 4763 h 9525"/>
                              <a:gd name="connsiteX115" fmla="*/ 6353 w 28575"/>
                              <a:gd name="connsiteY115" fmla="*/ 4763 h 9525"/>
                              <a:gd name="connsiteX116" fmla="*/ 6353 w 28575"/>
                              <a:gd name="connsiteY116" fmla="*/ 4763 h 9525"/>
                              <a:gd name="connsiteX117" fmla="*/ 6353 w 28575"/>
                              <a:gd name="connsiteY117" fmla="*/ 0 h 9525"/>
                              <a:gd name="connsiteX118" fmla="*/ 6353 w 28575"/>
                              <a:gd name="connsiteY118" fmla="*/ 4763 h 9525"/>
                              <a:gd name="connsiteX119" fmla="*/ 6353 w 28575"/>
                              <a:gd name="connsiteY119" fmla="*/ 4763 h 9525"/>
                              <a:gd name="connsiteX120" fmla="*/ 6353 w 28575"/>
                              <a:gd name="connsiteY120" fmla="*/ 4763 h 9525"/>
                              <a:gd name="connsiteX121" fmla="*/ 6353 w 28575"/>
                              <a:gd name="connsiteY121" fmla="*/ 4763 h 9525"/>
                              <a:gd name="connsiteX122" fmla="*/ 6353 w 28575"/>
                              <a:gd name="connsiteY122" fmla="*/ 4763 h 9525"/>
                              <a:gd name="connsiteX123" fmla="*/ 6353 w 28575"/>
                              <a:gd name="connsiteY123" fmla="*/ 4763 h 9525"/>
                              <a:gd name="connsiteX124" fmla="*/ 6353 w 28575"/>
                              <a:gd name="connsiteY124" fmla="*/ 4763 h 9525"/>
                              <a:gd name="connsiteX125" fmla="*/ 6353 w 28575"/>
                              <a:gd name="connsiteY125" fmla="*/ 4763 h 9525"/>
                              <a:gd name="connsiteX126" fmla="*/ 7411 w 28575"/>
                              <a:gd name="connsiteY126" fmla="*/ 4763 h 9525"/>
                              <a:gd name="connsiteX127" fmla="*/ 7411 w 28575"/>
                              <a:gd name="connsiteY127" fmla="*/ 0 h 9525"/>
                              <a:gd name="connsiteX128" fmla="*/ 7411 w 28575"/>
                              <a:gd name="connsiteY128" fmla="*/ 4763 h 9525"/>
                              <a:gd name="connsiteX129" fmla="*/ 7411 w 28575"/>
                              <a:gd name="connsiteY129" fmla="*/ 4763 h 9525"/>
                              <a:gd name="connsiteX130" fmla="*/ 7411 w 28575"/>
                              <a:gd name="connsiteY130" fmla="*/ 4763 h 9525"/>
                              <a:gd name="connsiteX131" fmla="*/ 7411 w 28575"/>
                              <a:gd name="connsiteY131" fmla="*/ 0 h 9525"/>
                              <a:gd name="connsiteX132" fmla="*/ 7411 w 28575"/>
                              <a:gd name="connsiteY132" fmla="*/ 0 h 9525"/>
                              <a:gd name="connsiteX133" fmla="*/ 7411 w 28575"/>
                              <a:gd name="connsiteY133" fmla="*/ 4763 h 9525"/>
                              <a:gd name="connsiteX134" fmla="*/ 7411 w 28575"/>
                              <a:gd name="connsiteY134" fmla="*/ 4763 h 9525"/>
                              <a:gd name="connsiteX135" fmla="*/ 7411 w 28575"/>
                              <a:gd name="connsiteY135" fmla="*/ 4763 h 9525"/>
                              <a:gd name="connsiteX136" fmla="*/ 7411 w 28575"/>
                              <a:gd name="connsiteY136" fmla="*/ 9525 h 9525"/>
                              <a:gd name="connsiteX137" fmla="*/ 7411 w 28575"/>
                              <a:gd name="connsiteY137" fmla="*/ 4763 h 9525"/>
                              <a:gd name="connsiteX138" fmla="*/ 7411 w 28575"/>
                              <a:gd name="connsiteY138" fmla="*/ 4763 h 9525"/>
                              <a:gd name="connsiteX139" fmla="*/ 7411 w 28575"/>
                              <a:gd name="connsiteY139" fmla="*/ 4763 h 9525"/>
                              <a:gd name="connsiteX140" fmla="*/ 7411 w 28575"/>
                              <a:gd name="connsiteY140" fmla="*/ 0 h 9525"/>
                              <a:gd name="connsiteX141" fmla="*/ 7411 w 28575"/>
                              <a:gd name="connsiteY141" fmla="*/ 4763 h 9525"/>
                              <a:gd name="connsiteX142" fmla="*/ 7411 w 28575"/>
                              <a:gd name="connsiteY142" fmla="*/ 4763 h 9525"/>
                              <a:gd name="connsiteX143" fmla="*/ 7411 w 28575"/>
                              <a:gd name="connsiteY143" fmla="*/ 4763 h 9525"/>
                              <a:gd name="connsiteX144" fmla="*/ 8468 w 28575"/>
                              <a:gd name="connsiteY144" fmla="*/ 4763 h 9525"/>
                              <a:gd name="connsiteX145" fmla="*/ 8468 w 28575"/>
                              <a:gd name="connsiteY145" fmla="*/ 4763 h 9525"/>
                              <a:gd name="connsiteX146" fmla="*/ 8468 w 28575"/>
                              <a:gd name="connsiteY146" fmla="*/ 4763 h 9525"/>
                              <a:gd name="connsiteX147" fmla="*/ 8468 w 28575"/>
                              <a:gd name="connsiteY147" fmla="*/ 4763 h 9525"/>
                              <a:gd name="connsiteX148" fmla="*/ 8468 w 28575"/>
                              <a:gd name="connsiteY148" fmla="*/ 4763 h 9525"/>
                              <a:gd name="connsiteX149" fmla="*/ 8468 w 28575"/>
                              <a:gd name="connsiteY149" fmla="*/ 4763 h 9525"/>
                              <a:gd name="connsiteX150" fmla="*/ 8468 w 28575"/>
                              <a:gd name="connsiteY150" fmla="*/ 4763 h 9525"/>
                              <a:gd name="connsiteX151" fmla="*/ 8468 w 28575"/>
                              <a:gd name="connsiteY151" fmla="*/ 4763 h 9525"/>
                              <a:gd name="connsiteX152" fmla="*/ 8468 w 28575"/>
                              <a:gd name="connsiteY152" fmla="*/ 4763 h 9525"/>
                              <a:gd name="connsiteX153" fmla="*/ 8468 w 28575"/>
                              <a:gd name="connsiteY153" fmla="*/ 0 h 9525"/>
                              <a:gd name="connsiteX154" fmla="*/ 8468 w 28575"/>
                              <a:gd name="connsiteY154" fmla="*/ 0 h 9525"/>
                              <a:gd name="connsiteX155" fmla="*/ 8468 w 28575"/>
                              <a:gd name="connsiteY155" fmla="*/ 0 h 9525"/>
                              <a:gd name="connsiteX156" fmla="*/ 8468 w 28575"/>
                              <a:gd name="connsiteY156" fmla="*/ 0 h 9525"/>
                              <a:gd name="connsiteX157" fmla="*/ 8468 w 28575"/>
                              <a:gd name="connsiteY157" fmla="*/ 0 h 9525"/>
                              <a:gd name="connsiteX158" fmla="*/ 8468 w 28575"/>
                              <a:gd name="connsiteY158" fmla="*/ 0 h 9525"/>
                              <a:gd name="connsiteX159" fmla="*/ 8468 w 28575"/>
                              <a:gd name="connsiteY159" fmla="*/ 4763 h 9525"/>
                              <a:gd name="connsiteX160" fmla="*/ 8468 w 28575"/>
                              <a:gd name="connsiteY160" fmla="*/ 0 h 9525"/>
                              <a:gd name="connsiteX161" fmla="*/ 8468 w 28575"/>
                              <a:gd name="connsiteY161" fmla="*/ 0 h 9525"/>
                              <a:gd name="connsiteX162" fmla="*/ 8468 w 28575"/>
                              <a:gd name="connsiteY162" fmla="*/ 4763 h 9525"/>
                              <a:gd name="connsiteX163" fmla="*/ 8468 w 28575"/>
                              <a:gd name="connsiteY163" fmla="*/ 4763 h 9525"/>
                              <a:gd name="connsiteX164" fmla="*/ 8468 w 28575"/>
                              <a:gd name="connsiteY164" fmla="*/ 4763 h 9525"/>
                              <a:gd name="connsiteX165" fmla="*/ 8468 w 28575"/>
                              <a:gd name="connsiteY165" fmla="*/ 4763 h 9525"/>
                              <a:gd name="connsiteX166" fmla="*/ 8468 w 28575"/>
                              <a:gd name="connsiteY166" fmla="*/ 4763 h 9525"/>
                              <a:gd name="connsiteX167" fmla="*/ 8468 w 28575"/>
                              <a:gd name="connsiteY167" fmla="*/ 4763 h 9525"/>
                              <a:gd name="connsiteX168" fmla="*/ 8468 w 28575"/>
                              <a:gd name="connsiteY168" fmla="*/ 0 h 9525"/>
                              <a:gd name="connsiteX169" fmla="*/ 8468 w 28575"/>
                              <a:gd name="connsiteY169" fmla="*/ 0 h 9525"/>
                              <a:gd name="connsiteX170" fmla="*/ 9525 w 28575"/>
                              <a:gd name="connsiteY170" fmla="*/ 4763 h 9525"/>
                              <a:gd name="connsiteX171" fmla="*/ 9525 w 28575"/>
                              <a:gd name="connsiteY171" fmla="*/ 4763 h 9525"/>
                              <a:gd name="connsiteX172" fmla="*/ 9525 w 28575"/>
                              <a:gd name="connsiteY172" fmla="*/ 4763 h 9525"/>
                              <a:gd name="connsiteX173" fmla="*/ 9525 w 28575"/>
                              <a:gd name="connsiteY173" fmla="*/ 4763 h 9525"/>
                              <a:gd name="connsiteX174" fmla="*/ 9525 w 28575"/>
                              <a:gd name="connsiteY174" fmla="*/ 4763 h 9525"/>
                              <a:gd name="connsiteX175" fmla="*/ 9525 w 28575"/>
                              <a:gd name="connsiteY175" fmla="*/ 4763 h 9525"/>
                              <a:gd name="connsiteX176" fmla="*/ 9525 w 28575"/>
                              <a:gd name="connsiteY176" fmla="*/ 4763 h 9525"/>
                              <a:gd name="connsiteX177" fmla="*/ 9525 w 28575"/>
                              <a:gd name="connsiteY177" fmla="*/ 0 h 9525"/>
                              <a:gd name="connsiteX178" fmla="*/ 9525 w 28575"/>
                              <a:gd name="connsiteY178" fmla="*/ 0 h 9525"/>
                              <a:gd name="connsiteX179" fmla="*/ 9525 w 28575"/>
                              <a:gd name="connsiteY179" fmla="*/ 0 h 9525"/>
                              <a:gd name="connsiteX180" fmla="*/ 9525 w 28575"/>
                              <a:gd name="connsiteY180" fmla="*/ 4763 h 9525"/>
                              <a:gd name="connsiteX181" fmla="*/ 9525 w 28575"/>
                              <a:gd name="connsiteY181" fmla="*/ 4763 h 9525"/>
                              <a:gd name="connsiteX182" fmla="*/ 9525 w 28575"/>
                              <a:gd name="connsiteY182" fmla="*/ 4763 h 9525"/>
                              <a:gd name="connsiteX183" fmla="*/ 9525 w 28575"/>
                              <a:gd name="connsiteY183" fmla="*/ 4763 h 9525"/>
                              <a:gd name="connsiteX184" fmla="*/ 9525 w 28575"/>
                              <a:gd name="connsiteY184" fmla="*/ 4763 h 9525"/>
                              <a:gd name="connsiteX185" fmla="*/ 9525 w 28575"/>
                              <a:gd name="connsiteY185" fmla="*/ 4763 h 9525"/>
                              <a:gd name="connsiteX186" fmla="*/ 9525 w 28575"/>
                              <a:gd name="connsiteY186" fmla="*/ 4763 h 9525"/>
                              <a:gd name="connsiteX187" fmla="*/ 9525 w 28575"/>
                              <a:gd name="connsiteY187" fmla="*/ 4763 h 9525"/>
                              <a:gd name="connsiteX188" fmla="*/ 10582 w 28575"/>
                              <a:gd name="connsiteY188" fmla="*/ 4763 h 9525"/>
                              <a:gd name="connsiteX189" fmla="*/ 10582 w 28575"/>
                              <a:gd name="connsiteY189" fmla="*/ 4763 h 9525"/>
                              <a:gd name="connsiteX190" fmla="*/ 10582 w 28575"/>
                              <a:gd name="connsiteY190" fmla="*/ 4763 h 9525"/>
                              <a:gd name="connsiteX191" fmla="*/ 10582 w 28575"/>
                              <a:gd name="connsiteY191" fmla="*/ 0 h 9525"/>
                              <a:gd name="connsiteX192" fmla="*/ 10582 w 28575"/>
                              <a:gd name="connsiteY192" fmla="*/ 0 h 9525"/>
                              <a:gd name="connsiteX193" fmla="*/ 10582 w 28575"/>
                              <a:gd name="connsiteY193" fmla="*/ 4763 h 9525"/>
                              <a:gd name="connsiteX194" fmla="*/ 10582 w 28575"/>
                              <a:gd name="connsiteY194" fmla="*/ 4763 h 9525"/>
                              <a:gd name="connsiteX195" fmla="*/ 10582 w 28575"/>
                              <a:gd name="connsiteY195" fmla="*/ 4763 h 9525"/>
                              <a:gd name="connsiteX196" fmla="*/ 10582 w 28575"/>
                              <a:gd name="connsiteY196" fmla="*/ 4763 h 9525"/>
                              <a:gd name="connsiteX197" fmla="*/ 10582 w 28575"/>
                              <a:gd name="connsiteY197" fmla="*/ 4763 h 9525"/>
                              <a:gd name="connsiteX198" fmla="*/ 10582 w 28575"/>
                              <a:gd name="connsiteY198" fmla="*/ 4763 h 9525"/>
                              <a:gd name="connsiteX199" fmla="*/ 10582 w 28575"/>
                              <a:gd name="connsiteY199" fmla="*/ 4763 h 9525"/>
                              <a:gd name="connsiteX200" fmla="*/ 10582 w 28575"/>
                              <a:gd name="connsiteY200" fmla="*/ 4763 h 9525"/>
                              <a:gd name="connsiteX201" fmla="*/ 10582 w 28575"/>
                              <a:gd name="connsiteY201" fmla="*/ 4763 h 9525"/>
                              <a:gd name="connsiteX202" fmla="*/ 10582 w 28575"/>
                              <a:gd name="connsiteY202" fmla="*/ 4763 h 9525"/>
                              <a:gd name="connsiteX203" fmla="*/ 10582 w 28575"/>
                              <a:gd name="connsiteY203" fmla="*/ 4763 h 9525"/>
                              <a:gd name="connsiteX204" fmla="*/ 10582 w 28575"/>
                              <a:gd name="connsiteY204" fmla="*/ 4763 h 9525"/>
                              <a:gd name="connsiteX205" fmla="*/ 10582 w 28575"/>
                              <a:gd name="connsiteY205" fmla="*/ 4763 h 9525"/>
                              <a:gd name="connsiteX206" fmla="*/ 11639 w 28575"/>
                              <a:gd name="connsiteY206" fmla="*/ 4763 h 9525"/>
                              <a:gd name="connsiteX207" fmla="*/ 11639 w 28575"/>
                              <a:gd name="connsiteY207" fmla="*/ 4763 h 9525"/>
                              <a:gd name="connsiteX208" fmla="*/ 11639 w 28575"/>
                              <a:gd name="connsiteY208" fmla="*/ 4763 h 9525"/>
                              <a:gd name="connsiteX209" fmla="*/ 11639 w 28575"/>
                              <a:gd name="connsiteY209" fmla="*/ 4763 h 9525"/>
                              <a:gd name="connsiteX210" fmla="*/ 11639 w 28575"/>
                              <a:gd name="connsiteY210" fmla="*/ 4763 h 9525"/>
                              <a:gd name="connsiteX211" fmla="*/ 11639 w 28575"/>
                              <a:gd name="connsiteY211" fmla="*/ 4763 h 9525"/>
                              <a:gd name="connsiteX212" fmla="*/ 11639 w 28575"/>
                              <a:gd name="connsiteY212" fmla="*/ 4763 h 9525"/>
                              <a:gd name="connsiteX213" fmla="*/ 11639 w 28575"/>
                              <a:gd name="connsiteY213" fmla="*/ 4763 h 9525"/>
                              <a:gd name="connsiteX214" fmla="*/ 11639 w 28575"/>
                              <a:gd name="connsiteY214" fmla="*/ 4763 h 9525"/>
                              <a:gd name="connsiteX215" fmla="*/ 11639 w 28575"/>
                              <a:gd name="connsiteY215" fmla="*/ 4763 h 9525"/>
                              <a:gd name="connsiteX216" fmla="*/ 11639 w 28575"/>
                              <a:gd name="connsiteY216" fmla="*/ 4763 h 9525"/>
                              <a:gd name="connsiteX217" fmla="*/ 11639 w 28575"/>
                              <a:gd name="connsiteY217" fmla="*/ 4763 h 9525"/>
                              <a:gd name="connsiteX218" fmla="*/ 11639 w 28575"/>
                              <a:gd name="connsiteY218" fmla="*/ 4763 h 9525"/>
                              <a:gd name="connsiteX219" fmla="*/ 11639 w 28575"/>
                              <a:gd name="connsiteY219" fmla="*/ 4763 h 9525"/>
                              <a:gd name="connsiteX220" fmla="*/ 11639 w 28575"/>
                              <a:gd name="connsiteY220" fmla="*/ 4763 h 9525"/>
                              <a:gd name="connsiteX221" fmla="*/ 11639 w 28575"/>
                              <a:gd name="connsiteY221" fmla="*/ 4763 h 9525"/>
                              <a:gd name="connsiteX222" fmla="*/ 11639 w 28575"/>
                              <a:gd name="connsiteY222" fmla="*/ 4763 h 9525"/>
                              <a:gd name="connsiteX223" fmla="*/ 11639 w 28575"/>
                              <a:gd name="connsiteY223" fmla="*/ 4763 h 9525"/>
                              <a:gd name="connsiteX224" fmla="*/ 11639 w 28575"/>
                              <a:gd name="connsiteY224" fmla="*/ 4763 h 9525"/>
                              <a:gd name="connsiteX225" fmla="*/ 11639 w 28575"/>
                              <a:gd name="connsiteY225" fmla="*/ 4763 h 9525"/>
                              <a:gd name="connsiteX226" fmla="*/ 12697 w 28575"/>
                              <a:gd name="connsiteY226" fmla="*/ 4763 h 9525"/>
                              <a:gd name="connsiteX227" fmla="*/ 12697 w 28575"/>
                              <a:gd name="connsiteY227" fmla="*/ 4763 h 9525"/>
                              <a:gd name="connsiteX228" fmla="*/ 12697 w 28575"/>
                              <a:gd name="connsiteY228" fmla="*/ 4763 h 9525"/>
                              <a:gd name="connsiteX229" fmla="*/ 12697 w 28575"/>
                              <a:gd name="connsiteY229" fmla="*/ 0 h 9525"/>
                              <a:gd name="connsiteX230" fmla="*/ 12697 w 28575"/>
                              <a:gd name="connsiteY230" fmla="*/ 4763 h 9525"/>
                              <a:gd name="connsiteX231" fmla="*/ 12697 w 28575"/>
                              <a:gd name="connsiteY231" fmla="*/ 4763 h 9525"/>
                              <a:gd name="connsiteX232" fmla="*/ 12697 w 28575"/>
                              <a:gd name="connsiteY232" fmla="*/ 4763 h 9525"/>
                              <a:gd name="connsiteX233" fmla="*/ 12697 w 28575"/>
                              <a:gd name="connsiteY233" fmla="*/ 4763 h 9525"/>
                              <a:gd name="connsiteX234" fmla="*/ 12697 w 28575"/>
                              <a:gd name="connsiteY234" fmla="*/ 4763 h 9525"/>
                              <a:gd name="connsiteX235" fmla="*/ 12697 w 28575"/>
                              <a:gd name="connsiteY235" fmla="*/ 4763 h 9525"/>
                              <a:gd name="connsiteX236" fmla="*/ 12697 w 28575"/>
                              <a:gd name="connsiteY236" fmla="*/ 4763 h 9525"/>
                              <a:gd name="connsiteX237" fmla="*/ 12697 w 28575"/>
                              <a:gd name="connsiteY237" fmla="*/ 4763 h 9525"/>
                              <a:gd name="connsiteX238" fmla="*/ 12697 w 28575"/>
                              <a:gd name="connsiteY238" fmla="*/ 4763 h 9525"/>
                              <a:gd name="connsiteX239" fmla="*/ 12697 w 28575"/>
                              <a:gd name="connsiteY239" fmla="*/ 4763 h 9525"/>
                              <a:gd name="connsiteX240" fmla="*/ 12697 w 28575"/>
                              <a:gd name="connsiteY240" fmla="*/ 4763 h 9525"/>
                              <a:gd name="connsiteX241" fmla="*/ 12697 w 28575"/>
                              <a:gd name="connsiteY241" fmla="*/ 4763 h 9525"/>
                              <a:gd name="connsiteX242" fmla="*/ 12697 w 28575"/>
                              <a:gd name="connsiteY242" fmla="*/ 4763 h 9525"/>
                              <a:gd name="connsiteX243" fmla="*/ 12697 w 28575"/>
                              <a:gd name="connsiteY243" fmla="*/ 4763 h 9525"/>
                              <a:gd name="connsiteX244" fmla="*/ 13754 w 28575"/>
                              <a:gd name="connsiteY244" fmla="*/ 4763 h 9525"/>
                              <a:gd name="connsiteX245" fmla="*/ 13754 w 28575"/>
                              <a:gd name="connsiteY245" fmla="*/ 9525 h 9525"/>
                              <a:gd name="connsiteX246" fmla="*/ 13754 w 28575"/>
                              <a:gd name="connsiteY246" fmla="*/ 9525 h 9525"/>
                              <a:gd name="connsiteX247" fmla="*/ 13754 w 28575"/>
                              <a:gd name="connsiteY247" fmla="*/ 9525 h 9525"/>
                              <a:gd name="connsiteX248" fmla="*/ 13754 w 28575"/>
                              <a:gd name="connsiteY248" fmla="*/ 9525 h 9525"/>
                              <a:gd name="connsiteX249" fmla="*/ 13754 w 28575"/>
                              <a:gd name="connsiteY249" fmla="*/ 4763 h 9525"/>
                              <a:gd name="connsiteX250" fmla="*/ 13754 w 28575"/>
                              <a:gd name="connsiteY250" fmla="*/ 4763 h 9525"/>
                              <a:gd name="connsiteX251" fmla="*/ 13754 w 28575"/>
                              <a:gd name="connsiteY251" fmla="*/ 4763 h 9525"/>
                              <a:gd name="connsiteX252" fmla="*/ 13754 w 28575"/>
                              <a:gd name="connsiteY252" fmla="*/ 4763 h 9525"/>
                              <a:gd name="connsiteX253" fmla="*/ 13754 w 28575"/>
                              <a:gd name="connsiteY253" fmla="*/ 4763 h 9525"/>
                              <a:gd name="connsiteX254" fmla="*/ 13754 w 28575"/>
                              <a:gd name="connsiteY254" fmla="*/ 4763 h 9525"/>
                              <a:gd name="connsiteX255" fmla="*/ 13754 w 28575"/>
                              <a:gd name="connsiteY255" fmla="*/ 4763 h 9525"/>
                              <a:gd name="connsiteX256" fmla="*/ 13754 w 28575"/>
                              <a:gd name="connsiteY256" fmla="*/ 4763 h 9525"/>
                              <a:gd name="connsiteX257" fmla="*/ 13754 w 28575"/>
                              <a:gd name="connsiteY257" fmla="*/ 0 h 9525"/>
                              <a:gd name="connsiteX258" fmla="*/ 13754 w 28575"/>
                              <a:gd name="connsiteY258" fmla="*/ 4763 h 9525"/>
                              <a:gd name="connsiteX259" fmla="*/ 13754 w 28575"/>
                              <a:gd name="connsiteY259" fmla="*/ 4763 h 9525"/>
                              <a:gd name="connsiteX260" fmla="*/ 13754 w 28575"/>
                              <a:gd name="connsiteY260" fmla="*/ 4763 h 9525"/>
                              <a:gd name="connsiteX261" fmla="*/ 13754 w 28575"/>
                              <a:gd name="connsiteY261" fmla="*/ 9525 h 9525"/>
                              <a:gd name="connsiteX262" fmla="*/ 14821 w 28575"/>
                              <a:gd name="connsiteY262" fmla="*/ 4763 h 9525"/>
                              <a:gd name="connsiteX263" fmla="*/ 14821 w 28575"/>
                              <a:gd name="connsiteY263" fmla="*/ 9525 h 9525"/>
                              <a:gd name="connsiteX264" fmla="*/ 14821 w 28575"/>
                              <a:gd name="connsiteY264" fmla="*/ 4763 h 9525"/>
                              <a:gd name="connsiteX265" fmla="*/ 14821 w 28575"/>
                              <a:gd name="connsiteY265" fmla="*/ 4763 h 9525"/>
                              <a:gd name="connsiteX266" fmla="*/ 14821 w 28575"/>
                              <a:gd name="connsiteY266" fmla="*/ 4763 h 9525"/>
                              <a:gd name="connsiteX267" fmla="*/ 14821 w 28575"/>
                              <a:gd name="connsiteY267" fmla="*/ 4763 h 9525"/>
                              <a:gd name="connsiteX268" fmla="*/ 14821 w 28575"/>
                              <a:gd name="connsiteY268" fmla="*/ 4763 h 9525"/>
                              <a:gd name="connsiteX269" fmla="*/ 14821 w 28575"/>
                              <a:gd name="connsiteY269" fmla="*/ 4763 h 9525"/>
                              <a:gd name="connsiteX270" fmla="*/ 14821 w 28575"/>
                              <a:gd name="connsiteY270" fmla="*/ 4763 h 9525"/>
                              <a:gd name="connsiteX271" fmla="*/ 14821 w 28575"/>
                              <a:gd name="connsiteY271" fmla="*/ 4763 h 9525"/>
                              <a:gd name="connsiteX272" fmla="*/ 14821 w 28575"/>
                              <a:gd name="connsiteY272" fmla="*/ 4763 h 9525"/>
                              <a:gd name="connsiteX273" fmla="*/ 14821 w 28575"/>
                              <a:gd name="connsiteY273" fmla="*/ 4763 h 9525"/>
                              <a:gd name="connsiteX274" fmla="*/ 14821 w 28575"/>
                              <a:gd name="connsiteY274" fmla="*/ 4763 h 9525"/>
                              <a:gd name="connsiteX275" fmla="*/ 14821 w 28575"/>
                              <a:gd name="connsiteY275" fmla="*/ 4763 h 9525"/>
                              <a:gd name="connsiteX276" fmla="*/ 14821 w 28575"/>
                              <a:gd name="connsiteY276" fmla="*/ 4763 h 9525"/>
                              <a:gd name="connsiteX277" fmla="*/ 14821 w 28575"/>
                              <a:gd name="connsiteY277" fmla="*/ 4763 h 9525"/>
                              <a:gd name="connsiteX278" fmla="*/ 14821 w 28575"/>
                              <a:gd name="connsiteY278" fmla="*/ 4763 h 9525"/>
                              <a:gd name="connsiteX279" fmla="*/ 14821 w 28575"/>
                              <a:gd name="connsiteY279" fmla="*/ 4763 h 9525"/>
                              <a:gd name="connsiteX280" fmla="*/ 15878 w 28575"/>
                              <a:gd name="connsiteY280" fmla="*/ 4763 h 9525"/>
                              <a:gd name="connsiteX281" fmla="*/ 15878 w 28575"/>
                              <a:gd name="connsiteY281" fmla="*/ 4763 h 9525"/>
                              <a:gd name="connsiteX282" fmla="*/ 15878 w 28575"/>
                              <a:gd name="connsiteY282" fmla="*/ 4763 h 9525"/>
                              <a:gd name="connsiteX283" fmla="*/ 15878 w 28575"/>
                              <a:gd name="connsiteY283" fmla="*/ 4763 h 9525"/>
                              <a:gd name="connsiteX284" fmla="*/ 15878 w 28575"/>
                              <a:gd name="connsiteY284" fmla="*/ 4763 h 9525"/>
                              <a:gd name="connsiteX285" fmla="*/ 15878 w 28575"/>
                              <a:gd name="connsiteY285" fmla="*/ 4763 h 9525"/>
                              <a:gd name="connsiteX286" fmla="*/ 15878 w 28575"/>
                              <a:gd name="connsiteY286" fmla="*/ 4763 h 9525"/>
                              <a:gd name="connsiteX287" fmla="*/ 15878 w 28575"/>
                              <a:gd name="connsiteY287" fmla="*/ 4763 h 9525"/>
                              <a:gd name="connsiteX288" fmla="*/ 15878 w 28575"/>
                              <a:gd name="connsiteY288" fmla="*/ 4763 h 9525"/>
                              <a:gd name="connsiteX289" fmla="*/ 15878 w 28575"/>
                              <a:gd name="connsiteY289" fmla="*/ 0 h 9525"/>
                              <a:gd name="connsiteX290" fmla="*/ 15878 w 28575"/>
                              <a:gd name="connsiteY290" fmla="*/ 0 h 9525"/>
                              <a:gd name="connsiteX291" fmla="*/ 15878 w 28575"/>
                              <a:gd name="connsiteY291" fmla="*/ 0 h 9525"/>
                              <a:gd name="connsiteX292" fmla="*/ 15878 w 28575"/>
                              <a:gd name="connsiteY292" fmla="*/ 4763 h 9525"/>
                              <a:gd name="connsiteX293" fmla="*/ 15878 w 28575"/>
                              <a:gd name="connsiteY293" fmla="*/ 4763 h 9525"/>
                              <a:gd name="connsiteX294" fmla="*/ 15878 w 28575"/>
                              <a:gd name="connsiteY294" fmla="*/ 4763 h 9525"/>
                              <a:gd name="connsiteX295" fmla="*/ 15878 w 28575"/>
                              <a:gd name="connsiteY295" fmla="*/ 4763 h 9525"/>
                              <a:gd name="connsiteX296" fmla="*/ 15878 w 28575"/>
                              <a:gd name="connsiteY296" fmla="*/ 4763 h 9525"/>
                              <a:gd name="connsiteX297" fmla="*/ 15878 w 28575"/>
                              <a:gd name="connsiteY297" fmla="*/ 9525 h 9525"/>
                              <a:gd name="connsiteX298" fmla="*/ 15878 w 28575"/>
                              <a:gd name="connsiteY298" fmla="*/ 4763 h 9525"/>
                              <a:gd name="connsiteX299" fmla="*/ 15878 w 28575"/>
                              <a:gd name="connsiteY299" fmla="*/ 4763 h 9525"/>
                              <a:gd name="connsiteX300" fmla="*/ 16936 w 28575"/>
                              <a:gd name="connsiteY300" fmla="*/ 4763 h 9525"/>
                              <a:gd name="connsiteX301" fmla="*/ 16936 w 28575"/>
                              <a:gd name="connsiteY301" fmla="*/ 4763 h 9525"/>
                              <a:gd name="connsiteX302" fmla="*/ 16936 w 28575"/>
                              <a:gd name="connsiteY302" fmla="*/ 4763 h 9525"/>
                              <a:gd name="connsiteX303" fmla="*/ 16936 w 28575"/>
                              <a:gd name="connsiteY303" fmla="*/ 4763 h 9525"/>
                              <a:gd name="connsiteX304" fmla="*/ 16936 w 28575"/>
                              <a:gd name="connsiteY304" fmla="*/ 4763 h 9525"/>
                              <a:gd name="connsiteX305" fmla="*/ 16936 w 28575"/>
                              <a:gd name="connsiteY305" fmla="*/ 4763 h 9525"/>
                              <a:gd name="connsiteX306" fmla="*/ 16936 w 28575"/>
                              <a:gd name="connsiteY306" fmla="*/ 4763 h 9525"/>
                              <a:gd name="connsiteX307" fmla="*/ 16936 w 28575"/>
                              <a:gd name="connsiteY307" fmla="*/ 4763 h 9525"/>
                              <a:gd name="connsiteX308" fmla="*/ 16936 w 28575"/>
                              <a:gd name="connsiteY308" fmla="*/ 4763 h 9525"/>
                              <a:gd name="connsiteX309" fmla="*/ 16936 w 28575"/>
                              <a:gd name="connsiteY309" fmla="*/ 4763 h 9525"/>
                              <a:gd name="connsiteX310" fmla="*/ 16936 w 28575"/>
                              <a:gd name="connsiteY310" fmla="*/ 4763 h 9525"/>
                              <a:gd name="connsiteX311" fmla="*/ 16936 w 28575"/>
                              <a:gd name="connsiteY311" fmla="*/ 4763 h 9525"/>
                              <a:gd name="connsiteX312" fmla="*/ 16936 w 28575"/>
                              <a:gd name="connsiteY312" fmla="*/ 4763 h 9525"/>
                              <a:gd name="connsiteX313" fmla="*/ 16936 w 28575"/>
                              <a:gd name="connsiteY313" fmla="*/ 4763 h 9525"/>
                              <a:gd name="connsiteX314" fmla="*/ 16936 w 28575"/>
                              <a:gd name="connsiteY314" fmla="*/ 4763 h 9525"/>
                              <a:gd name="connsiteX315" fmla="*/ 16936 w 28575"/>
                              <a:gd name="connsiteY315" fmla="*/ 4763 h 9525"/>
                              <a:gd name="connsiteX316" fmla="*/ 16936 w 28575"/>
                              <a:gd name="connsiteY316" fmla="*/ 4763 h 9525"/>
                              <a:gd name="connsiteX317" fmla="*/ 16936 w 28575"/>
                              <a:gd name="connsiteY317" fmla="*/ 4763 h 9525"/>
                              <a:gd name="connsiteX318" fmla="*/ 17993 w 28575"/>
                              <a:gd name="connsiteY318" fmla="*/ 4763 h 9525"/>
                              <a:gd name="connsiteX319" fmla="*/ 17993 w 28575"/>
                              <a:gd name="connsiteY319" fmla="*/ 4763 h 9525"/>
                              <a:gd name="connsiteX320" fmla="*/ 17993 w 28575"/>
                              <a:gd name="connsiteY320" fmla="*/ 4763 h 9525"/>
                              <a:gd name="connsiteX321" fmla="*/ 17993 w 28575"/>
                              <a:gd name="connsiteY321" fmla="*/ 4763 h 9525"/>
                              <a:gd name="connsiteX322" fmla="*/ 17993 w 28575"/>
                              <a:gd name="connsiteY322" fmla="*/ 9525 h 9525"/>
                              <a:gd name="connsiteX323" fmla="*/ 17993 w 28575"/>
                              <a:gd name="connsiteY323" fmla="*/ 4763 h 9525"/>
                              <a:gd name="connsiteX324" fmla="*/ 17993 w 28575"/>
                              <a:gd name="connsiteY324" fmla="*/ 4763 h 9525"/>
                              <a:gd name="connsiteX325" fmla="*/ 17993 w 28575"/>
                              <a:gd name="connsiteY325" fmla="*/ 4763 h 9525"/>
                              <a:gd name="connsiteX326" fmla="*/ 17993 w 28575"/>
                              <a:gd name="connsiteY326" fmla="*/ 4763 h 9525"/>
                              <a:gd name="connsiteX327" fmla="*/ 17993 w 28575"/>
                              <a:gd name="connsiteY327" fmla="*/ 4763 h 9525"/>
                              <a:gd name="connsiteX328" fmla="*/ 17993 w 28575"/>
                              <a:gd name="connsiteY328" fmla="*/ 9525 h 9525"/>
                              <a:gd name="connsiteX329" fmla="*/ 17993 w 28575"/>
                              <a:gd name="connsiteY329" fmla="*/ 9525 h 9525"/>
                              <a:gd name="connsiteX330" fmla="*/ 17993 w 28575"/>
                              <a:gd name="connsiteY330" fmla="*/ 4763 h 9525"/>
                              <a:gd name="connsiteX331" fmla="*/ 17993 w 28575"/>
                              <a:gd name="connsiteY331" fmla="*/ 4763 h 9525"/>
                              <a:gd name="connsiteX332" fmla="*/ 17993 w 28575"/>
                              <a:gd name="connsiteY332" fmla="*/ 4763 h 9525"/>
                              <a:gd name="connsiteX333" fmla="*/ 17993 w 28575"/>
                              <a:gd name="connsiteY333" fmla="*/ 4763 h 9525"/>
                              <a:gd name="connsiteX334" fmla="*/ 17993 w 28575"/>
                              <a:gd name="connsiteY334" fmla="*/ 4763 h 9525"/>
                              <a:gd name="connsiteX335" fmla="*/ 17993 w 28575"/>
                              <a:gd name="connsiteY335" fmla="*/ 4763 h 9525"/>
                              <a:gd name="connsiteX336" fmla="*/ 19050 w 28575"/>
                              <a:gd name="connsiteY336" fmla="*/ 4763 h 9525"/>
                              <a:gd name="connsiteX337" fmla="*/ 19050 w 28575"/>
                              <a:gd name="connsiteY337" fmla="*/ 4763 h 9525"/>
                              <a:gd name="connsiteX338" fmla="*/ 19050 w 28575"/>
                              <a:gd name="connsiteY338" fmla="*/ 4763 h 9525"/>
                              <a:gd name="connsiteX339" fmla="*/ 19050 w 28575"/>
                              <a:gd name="connsiteY339" fmla="*/ 4763 h 9525"/>
                              <a:gd name="connsiteX340" fmla="*/ 19050 w 28575"/>
                              <a:gd name="connsiteY340" fmla="*/ 4763 h 9525"/>
                              <a:gd name="connsiteX341" fmla="*/ 19050 w 28575"/>
                              <a:gd name="connsiteY341" fmla="*/ 4763 h 9525"/>
                              <a:gd name="connsiteX342" fmla="*/ 19050 w 28575"/>
                              <a:gd name="connsiteY342" fmla="*/ 4763 h 9525"/>
                              <a:gd name="connsiteX343" fmla="*/ 19050 w 28575"/>
                              <a:gd name="connsiteY343" fmla="*/ 4763 h 9525"/>
                              <a:gd name="connsiteX344" fmla="*/ 19050 w 28575"/>
                              <a:gd name="connsiteY344" fmla="*/ 4763 h 9525"/>
                              <a:gd name="connsiteX345" fmla="*/ 19050 w 28575"/>
                              <a:gd name="connsiteY345" fmla="*/ 4763 h 9525"/>
                              <a:gd name="connsiteX346" fmla="*/ 19050 w 28575"/>
                              <a:gd name="connsiteY346" fmla="*/ 9525 h 9525"/>
                              <a:gd name="connsiteX347" fmla="*/ 19050 w 28575"/>
                              <a:gd name="connsiteY347" fmla="*/ 4763 h 9525"/>
                              <a:gd name="connsiteX348" fmla="*/ 19050 w 28575"/>
                              <a:gd name="connsiteY348" fmla="*/ 4763 h 9525"/>
                              <a:gd name="connsiteX349" fmla="*/ 19050 w 28575"/>
                              <a:gd name="connsiteY349" fmla="*/ 9525 h 9525"/>
                              <a:gd name="connsiteX350" fmla="*/ 19050 w 28575"/>
                              <a:gd name="connsiteY350" fmla="*/ 9525 h 9525"/>
                              <a:gd name="connsiteX351" fmla="*/ 19050 w 28575"/>
                              <a:gd name="connsiteY351" fmla="*/ 9525 h 9525"/>
                              <a:gd name="connsiteX352" fmla="*/ 19050 w 28575"/>
                              <a:gd name="connsiteY352" fmla="*/ 4763 h 9525"/>
                              <a:gd name="connsiteX353" fmla="*/ 19050 w 28575"/>
                              <a:gd name="connsiteY353" fmla="*/ 4763 h 9525"/>
                              <a:gd name="connsiteX354" fmla="*/ 20107 w 28575"/>
                              <a:gd name="connsiteY354" fmla="*/ 4763 h 9525"/>
                              <a:gd name="connsiteX355" fmla="*/ 20107 w 28575"/>
                              <a:gd name="connsiteY355" fmla="*/ 4763 h 9525"/>
                              <a:gd name="connsiteX356" fmla="*/ 20107 w 28575"/>
                              <a:gd name="connsiteY356" fmla="*/ 4763 h 9525"/>
                              <a:gd name="connsiteX357" fmla="*/ 20107 w 28575"/>
                              <a:gd name="connsiteY357" fmla="*/ 0 h 9525"/>
                              <a:gd name="connsiteX358" fmla="*/ 20107 w 28575"/>
                              <a:gd name="connsiteY358" fmla="*/ 0 h 9525"/>
                              <a:gd name="connsiteX359" fmla="*/ 20107 w 28575"/>
                              <a:gd name="connsiteY359" fmla="*/ 4763 h 9525"/>
                              <a:gd name="connsiteX360" fmla="*/ 20107 w 28575"/>
                              <a:gd name="connsiteY360" fmla="*/ 4763 h 9525"/>
                              <a:gd name="connsiteX361" fmla="*/ 20107 w 28575"/>
                              <a:gd name="connsiteY361" fmla="*/ 4763 h 9525"/>
                              <a:gd name="connsiteX362" fmla="*/ 20107 w 28575"/>
                              <a:gd name="connsiteY362" fmla="*/ 9525 h 9525"/>
                              <a:gd name="connsiteX363" fmla="*/ 20107 w 28575"/>
                              <a:gd name="connsiteY363" fmla="*/ 4763 h 9525"/>
                              <a:gd name="connsiteX364" fmla="*/ 20107 w 28575"/>
                              <a:gd name="connsiteY364" fmla="*/ 4763 h 9525"/>
                              <a:gd name="connsiteX365" fmla="*/ 20107 w 28575"/>
                              <a:gd name="connsiteY365" fmla="*/ 4763 h 9525"/>
                              <a:gd name="connsiteX366" fmla="*/ 20107 w 28575"/>
                              <a:gd name="connsiteY366" fmla="*/ 4763 h 9525"/>
                              <a:gd name="connsiteX367" fmla="*/ 20107 w 28575"/>
                              <a:gd name="connsiteY367" fmla="*/ 4763 h 9525"/>
                              <a:gd name="connsiteX368" fmla="*/ 20107 w 28575"/>
                              <a:gd name="connsiteY368" fmla="*/ 4763 h 9525"/>
                              <a:gd name="connsiteX369" fmla="*/ 20107 w 28575"/>
                              <a:gd name="connsiteY369" fmla="*/ 4763 h 9525"/>
                              <a:gd name="connsiteX370" fmla="*/ 20107 w 28575"/>
                              <a:gd name="connsiteY370" fmla="*/ 4763 h 9525"/>
                              <a:gd name="connsiteX371" fmla="*/ 20107 w 28575"/>
                              <a:gd name="connsiteY371" fmla="*/ 4763 h 9525"/>
                              <a:gd name="connsiteX372" fmla="*/ 20107 w 28575"/>
                              <a:gd name="connsiteY372" fmla="*/ 4763 h 9525"/>
                              <a:gd name="connsiteX373" fmla="*/ 20107 w 28575"/>
                              <a:gd name="connsiteY373" fmla="*/ 4763 h 9525"/>
                              <a:gd name="connsiteX374" fmla="*/ 21164 w 28575"/>
                              <a:gd name="connsiteY374" fmla="*/ 4763 h 9525"/>
                              <a:gd name="connsiteX375" fmla="*/ 21164 w 28575"/>
                              <a:gd name="connsiteY375" fmla="*/ 4763 h 9525"/>
                              <a:gd name="connsiteX376" fmla="*/ 21164 w 28575"/>
                              <a:gd name="connsiteY376" fmla="*/ 4763 h 9525"/>
                              <a:gd name="connsiteX377" fmla="*/ 21164 w 28575"/>
                              <a:gd name="connsiteY377" fmla="*/ 4763 h 9525"/>
                              <a:gd name="connsiteX378" fmla="*/ 21164 w 28575"/>
                              <a:gd name="connsiteY378" fmla="*/ 4763 h 9525"/>
                              <a:gd name="connsiteX379" fmla="*/ 21164 w 28575"/>
                              <a:gd name="connsiteY379" fmla="*/ 0 h 9525"/>
                              <a:gd name="connsiteX380" fmla="*/ 21164 w 28575"/>
                              <a:gd name="connsiteY380" fmla="*/ 4763 h 9525"/>
                              <a:gd name="connsiteX381" fmla="*/ 21164 w 28575"/>
                              <a:gd name="connsiteY381" fmla="*/ 4763 h 9525"/>
                              <a:gd name="connsiteX382" fmla="*/ 21164 w 28575"/>
                              <a:gd name="connsiteY382" fmla="*/ 4763 h 9525"/>
                              <a:gd name="connsiteX383" fmla="*/ 21164 w 28575"/>
                              <a:gd name="connsiteY383" fmla="*/ 4763 h 9525"/>
                              <a:gd name="connsiteX384" fmla="*/ 21164 w 28575"/>
                              <a:gd name="connsiteY384" fmla="*/ 9525 h 9525"/>
                              <a:gd name="connsiteX385" fmla="*/ 21164 w 28575"/>
                              <a:gd name="connsiteY385" fmla="*/ 9525 h 9525"/>
                              <a:gd name="connsiteX386" fmla="*/ 21164 w 28575"/>
                              <a:gd name="connsiteY386" fmla="*/ 9525 h 9525"/>
                              <a:gd name="connsiteX387" fmla="*/ 21164 w 28575"/>
                              <a:gd name="connsiteY387" fmla="*/ 9525 h 9525"/>
                              <a:gd name="connsiteX388" fmla="*/ 21164 w 28575"/>
                              <a:gd name="connsiteY388" fmla="*/ 4763 h 9525"/>
                              <a:gd name="connsiteX389" fmla="*/ 21164 w 28575"/>
                              <a:gd name="connsiteY389" fmla="*/ 4763 h 9525"/>
                              <a:gd name="connsiteX390" fmla="*/ 21164 w 28575"/>
                              <a:gd name="connsiteY390" fmla="*/ 4763 h 9525"/>
                              <a:gd name="connsiteX391" fmla="*/ 21164 w 28575"/>
                              <a:gd name="connsiteY391" fmla="*/ 4763 h 9525"/>
                              <a:gd name="connsiteX392" fmla="*/ 21164 w 28575"/>
                              <a:gd name="connsiteY392" fmla="*/ 9525 h 9525"/>
                              <a:gd name="connsiteX393" fmla="*/ 21164 w 28575"/>
                              <a:gd name="connsiteY393" fmla="*/ 4763 h 9525"/>
                              <a:gd name="connsiteX394" fmla="*/ 21164 w 28575"/>
                              <a:gd name="connsiteY394" fmla="*/ 4763 h 9525"/>
                              <a:gd name="connsiteX395" fmla="*/ 21164 w 28575"/>
                              <a:gd name="connsiteY395" fmla="*/ 4763 h 9525"/>
                              <a:gd name="connsiteX396" fmla="*/ 21164 w 28575"/>
                              <a:gd name="connsiteY396" fmla="*/ 4763 h 9525"/>
                              <a:gd name="connsiteX397" fmla="*/ 21164 w 28575"/>
                              <a:gd name="connsiteY397" fmla="*/ 4763 h 9525"/>
                              <a:gd name="connsiteX398" fmla="*/ 22222 w 28575"/>
                              <a:gd name="connsiteY398" fmla="*/ 4763 h 9525"/>
                              <a:gd name="connsiteX399" fmla="*/ 22222 w 28575"/>
                              <a:gd name="connsiteY399" fmla="*/ 4763 h 9525"/>
                              <a:gd name="connsiteX400" fmla="*/ 22222 w 28575"/>
                              <a:gd name="connsiteY400" fmla="*/ 4763 h 9525"/>
                              <a:gd name="connsiteX401" fmla="*/ 22222 w 28575"/>
                              <a:gd name="connsiteY401" fmla="*/ 4763 h 9525"/>
                              <a:gd name="connsiteX402" fmla="*/ 22222 w 28575"/>
                              <a:gd name="connsiteY402" fmla="*/ 4763 h 9525"/>
                              <a:gd name="connsiteX403" fmla="*/ 22222 w 28575"/>
                              <a:gd name="connsiteY403" fmla="*/ 4763 h 9525"/>
                              <a:gd name="connsiteX404" fmla="*/ 22222 w 28575"/>
                              <a:gd name="connsiteY404" fmla="*/ 4763 h 9525"/>
                              <a:gd name="connsiteX405" fmla="*/ 22222 w 28575"/>
                              <a:gd name="connsiteY405" fmla="*/ 4763 h 9525"/>
                              <a:gd name="connsiteX406" fmla="*/ 22222 w 28575"/>
                              <a:gd name="connsiteY406" fmla="*/ 4763 h 9525"/>
                              <a:gd name="connsiteX407" fmla="*/ 22222 w 28575"/>
                              <a:gd name="connsiteY407" fmla="*/ 4763 h 9525"/>
                              <a:gd name="connsiteX408" fmla="*/ 22222 w 28575"/>
                              <a:gd name="connsiteY408" fmla="*/ 4763 h 9525"/>
                              <a:gd name="connsiteX409" fmla="*/ 22222 w 28575"/>
                              <a:gd name="connsiteY409" fmla="*/ 4763 h 9525"/>
                              <a:gd name="connsiteX410" fmla="*/ 22222 w 28575"/>
                              <a:gd name="connsiteY410" fmla="*/ 4763 h 9525"/>
                              <a:gd name="connsiteX411" fmla="*/ 22222 w 28575"/>
                              <a:gd name="connsiteY411" fmla="*/ 4763 h 9525"/>
                              <a:gd name="connsiteX412" fmla="*/ 22222 w 28575"/>
                              <a:gd name="connsiteY412" fmla="*/ 4763 h 9525"/>
                              <a:gd name="connsiteX413" fmla="*/ 22222 w 28575"/>
                              <a:gd name="connsiteY413" fmla="*/ 4763 h 9525"/>
                              <a:gd name="connsiteX414" fmla="*/ 22222 w 28575"/>
                              <a:gd name="connsiteY414" fmla="*/ 9525 h 9525"/>
                              <a:gd name="connsiteX415" fmla="*/ 22222 w 28575"/>
                              <a:gd name="connsiteY415" fmla="*/ 9525 h 9525"/>
                              <a:gd name="connsiteX416" fmla="*/ 23279 w 28575"/>
                              <a:gd name="connsiteY416" fmla="*/ 9525 h 9525"/>
                              <a:gd name="connsiteX417" fmla="*/ 23279 w 28575"/>
                              <a:gd name="connsiteY417" fmla="*/ 4763 h 9525"/>
                              <a:gd name="connsiteX418" fmla="*/ 23279 w 28575"/>
                              <a:gd name="connsiteY418" fmla="*/ 4763 h 9525"/>
                              <a:gd name="connsiteX419" fmla="*/ 23279 w 28575"/>
                              <a:gd name="connsiteY419" fmla="*/ 4763 h 9525"/>
                              <a:gd name="connsiteX420" fmla="*/ 23279 w 28575"/>
                              <a:gd name="connsiteY420" fmla="*/ 9525 h 9525"/>
                              <a:gd name="connsiteX421" fmla="*/ 23279 w 28575"/>
                              <a:gd name="connsiteY421" fmla="*/ 9525 h 9525"/>
                              <a:gd name="connsiteX422" fmla="*/ 23279 w 28575"/>
                              <a:gd name="connsiteY422" fmla="*/ 9525 h 9525"/>
                              <a:gd name="connsiteX423" fmla="*/ 23279 w 28575"/>
                              <a:gd name="connsiteY423" fmla="*/ 9525 h 9525"/>
                              <a:gd name="connsiteX424" fmla="*/ 23279 w 28575"/>
                              <a:gd name="connsiteY424" fmla="*/ 4763 h 9525"/>
                              <a:gd name="connsiteX425" fmla="*/ 23279 w 28575"/>
                              <a:gd name="connsiteY425" fmla="*/ 4763 h 9525"/>
                              <a:gd name="connsiteX426" fmla="*/ 23279 w 28575"/>
                              <a:gd name="connsiteY426" fmla="*/ 4763 h 9525"/>
                              <a:gd name="connsiteX427" fmla="*/ 23279 w 28575"/>
                              <a:gd name="connsiteY427" fmla="*/ 4763 h 9525"/>
                              <a:gd name="connsiteX428" fmla="*/ 23279 w 28575"/>
                              <a:gd name="connsiteY428" fmla="*/ 9525 h 9525"/>
                              <a:gd name="connsiteX429" fmla="*/ 23279 w 28575"/>
                              <a:gd name="connsiteY429" fmla="*/ 9525 h 9525"/>
                              <a:gd name="connsiteX430" fmla="*/ 23279 w 28575"/>
                              <a:gd name="connsiteY430" fmla="*/ 4763 h 9525"/>
                              <a:gd name="connsiteX431" fmla="*/ 23279 w 28575"/>
                              <a:gd name="connsiteY431" fmla="*/ 4763 h 9525"/>
                              <a:gd name="connsiteX432" fmla="*/ 23279 w 28575"/>
                              <a:gd name="connsiteY432" fmla="*/ 4763 h 9525"/>
                              <a:gd name="connsiteX433" fmla="*/ 23279 w 28575"/>
                              <a:gd name="connsiteY433" fmla="*/ 4763 h 9525"/>
                              <a:gd name="connsiteX434" fmla="*/ 23279 w 28575"/>
                              <a:gd name="connsiteY434" fmla="*/ 4763 h 9525"/>
                              <a:gd name="connsiteX435" fmla="*/ 23279 w 28575"/>
                              <a:gd name="connsiteY435" fmla="*/ 4763 h 9525"/>
                              <a:gd name="connsiteX436" fmla="*/ 24346 w 28575"/>
                              <a:gd name="connsiteY436" fmla="*/ 4763 h 9525"/>
                              <a:gd name="connsiteX437" fmla="*/ 24346 w 28575"/>
                              <a:gd name="connsiteY437" fmla="*/ 4763 h 9525"/>
                              <a:gd name="connsiteX438" fmla="*/ 24346 w 28575"/>
                              <a:gd name="connsiteY438" fmla="*/ 4763 h 9525"/>
                              <a:gd name="connsiteX439" fmla="*/ 24346 w 28575"/>
                              <a:gd name="connsiteY439" fmla="*/ 4763 h 9525"/>
                              <a:gd name="connsiteX440" fmla="*/ 24346 w 28575"/>
                              <a:gd name="connsiteY440" fmla="*/ 4763 h 9525"/>
                              <a:gd name="connsiteX441" fmla="*/ 24346 w 28575"/>
                              <a:gd name="connsiteY441" fmla="*/ 4763 h 9525"/>
                              <a:gd name="connsiteX442" fmla="*/ 24346 w 28575"/>
                              <a:gd name="connsiteY442" fmla="*/ 4763 h 9525"/>
                              <a:gd name="connsiteX443" fmla="*/ 24346 w 28575"/>
                              <a:gd name="connsiteY443" fmla="*/ 4763 h 9525"/>
                              <a:gd name="connsiteX444" fmla="*/ 24346 w 28575"/>
                              <a:gd name="connsiteY444" fmla="*/ 4763 h 9525"/>
                              <a:gd name="connsiteX445" fmla="*/ 24346 w 28575"/>
                              <a:gd name="connsiteY445" fmla="*/ 4763 h 9525"/>
                              <a:gd name="connsiteX446" fmla="*/ 24346 w 28575"/>
                              <a:gd name="connsiteY446" fmla="*/ 4763 h 9525"/>
                              <a:gd name="connsiteX447" fmla="*/ 24346 w 28575"/>
                              <a:gd name="connsiteY447" fmla="*/ 4763 h 9525"/>
                              <a:gd name="connsiteX448" fmla="*/ 24346 w 28575"/>
                              <a:gd name="connsiteY448" fmla="*/ 4763 h 9525"/>
                              <a:gd name="connsiteX449" fmla="*/ 24346 w 28575"/>
                              <a:gd name="connsiteY449" fmla="*/ 4763 h 9525"/>
                              <a:gd name="connsiteX450" fmla="*/ 24346 w 28575"/>
                              <a:gd name="connsiteY450" fmla="*/ 4763 h 9525"/>
                              <a:gd name="connsiteX451" fmla="*/ 24346 w 28575"/>
                              <a:gd name="connsiteY451" fmla="*/ 4763 h 9525"/>
                              <a:gd name="connsiteX452" fmla="*/ 24346 w 28575"/>
                              <a:gd name="connsiteY452" fmla="*/ 4763 h 9525"/>
                              <a:gd name="connsiteX453" fmla="*/ 24346 w 28575"/>
                              <a:gd name="connsiteY453" fmla="*/ 4763 h 9525"/>
                              <a:gd name="connsiteX454" fmla="*/ 25403 w 28575"/>
                              <a:gd name="connsiteY454" fmla="*/ 4763 h 9525"/>
                              <a:gd name="connsiteX455" fmla="*/ 25403 w 28575"/>
                              <a:gd name="connsiteY455" fmla="*/ 4763 h 9525"/>
                              <a:gd name="connsiteX456" fmla="*/ 25403 w 28575"/>
                              <a:gd name="connsiteY456" fmla="*/ 4763 h 9525"/>
                              <a:gd name="connsiteX457" fmla="*/ 25403 w 28575"/>
                              <a:gd name="connsiteY457" fmla="*/ 9525 h 9525"/>
                              <a:gd name="connsiteX458" fmla="*/ 25403 w 28575"/>
                              <a:gd name="connsiteY458" fmla="*/ 4763 h 9525"/>
                              <a:gd name="connsiteX459" fmla="*/ 25403 w 28575"/>
                              <a:gd name="connsiteY459" fmla="*/ 4763 h 9525"/>
                              <a:gd name="connsiteX460" fmla="*/ 25403 w 28575"/>
                              <a:gd name="connsiteY460" fmla="*/ 9525 h 9525"/>
                              <a:gd name="connsiteX461" fmla="*/ 25403 w 28575"/>
                              <a:gd name="connsiteY461" fmla="*/ 9525 h 9525"/>
                              <a:gd name="connsiteX462" fmla="*/ 25403 w 28575"/>
                              <a:gd name="connsiteY462" fmla="*/ 9525 h 9525"/>
                              <a:gd name="connsiteX463" fmla="*/ 25403 w 28575"/>
                              <a:gd name="connsiteY463" fmla="*/ 4763 h 9525"/>
                              <a:gd name="connsiteX464" fmla="*/ 25403 w 28575"/>
                              <a:gd name="connsiteY464" fmla="*/ 9525 h 9525"/>
                              <a:gd name="connsiteX465" fmla="*/ 25403 w 28575"/>
                              <a:gd name="connsiteY465" fmla="*/ 4763 h 9525"/>
                              <a:gd name="connsiteX466" fmla="*/ 25403 w 28575"/>
                              <a:gd name="connsiteY466" fmla="*/ 9525 h 9525"/>
                              <a:gd name="connsiteX467" fmla="*/ 25403 w 28575"/>
                              <a:gd name="connsiteY467" fmla="*/ 9525 h 9525"/>
                              <a:gd name="connsiteX468" fmla="*/ 25403 w 28575"/>
                              <a:gd name="connsiteY468" fmla="*/ 9525 h 9525"/>
                              <a:gd name="connsiteX469" fmla="*/ 25403 w 28575"/>
                              <a:gd name="connsiteY469" fmla="*/ 9525 h 9525"/>
                              <a:gd name="connsiteX470" fmla="*/ 25403 w 28575"/>
                              <a:gd name="connsiteY470" fmla="*/ 4763 h 9525"/>
                              <a:gd name="connsiteX471" fmla="*/ 25403 w 28575"/>
                              <a:gd name="connsiteY471" fmla="*/ 4763 h 9525"/>
                              <a:gd name="connsiteX472" fmla="*/ 26461 w 28575"/>
                              <a:gd name="connsiteY472" fmla="*/ 9525 h 9525"/>
                              <a:gd name="connsiteX473" fmla="*/ 26461 w 28575"/>
                              <a:gd name="connsiteY473" fmla="*/ 9525 h 9525"/>
                              <a:gd name="connsiteX474" fmla="*/ 26461 w 28575"/>
                              <a:gd name="connsiteY474" fmla="*/ 9525 h 9525"/>
                              <a:gd name="connsiteX475" fmla="*/ 26461 w 28575"/>
                              <a:gd name="connsiteY475" fmla="*/ 9525 h 9525"/>
                              <a:gd name="connsiteX476" fmla="*/ 26461 w 28575"/>
                              <a:gd name="connsiteY476" fmla="*/ 4763 h 9525"/>
                              <a:gd name="connsiteX477" fmla="*/ 26461 w 28575"/>
                              <a:gd name="connsiteY477" fmla="*/ 9525 h 9525"/>
                              <a:gd name="connsiteX478" fmla="*/ 26461 w 28575"/>
                              <a:gd name="connsiteY478" fmla="*/ 9525 h 9525"/>
                              <a:gd name="connsiteX479" fmla="*/ 26461 w 28575"/>
                              <a:gd name="connsiteY479" fmla="*/ 9525 h 9525"/>
                              <a:gd name="connsiteX480" fmla="*/ 26461 w 28575"/>
                              <a:gd name="connsiteY480" fmla="*/ 9525 h 9525"/>
                              <a:gd name="connsiteX481" fmla="*/ 26461 w 28575"/>
                              <a:gd name="connsiteY481" fmla="*/ 9525 h 9525"/>
                              <a:gd name="connsiteX482" fmla="*/ 26461 w 28575"/>
                              <a:gd name="connsiteY482" fmla="*/ 9525 h 9525"/>
                              <a:gd name="connsiteX483" fmla="*/ 26461 w 28575"/>
                              <a:gd name="connsiteY483" fmla="*/ 9525 h 9525"/>
                              <a:gd name="connsiteX484" fmla="*/ 26461 w 28575"/>
                              <a:gd name="connsiteY484" fmla="*/ 9525 h 9525"/>
                              <a:gd name="connsiteX485" fmla="*/ 26461 w 28575"/>
                              <a:gd name="connsiteY485" fmla="*/ 9525 h 9525"/>
                              <a:gd name="connsiteX486" fmla="*/ 26461 w 28575"/>
                              <a:gd name="connsiteY486" fmla="*/ 9525 h 9525"/>
                              <a:gd name="connsiteX487" fmla="*/ 26461 w 28575"/>
                              <a:gd name="connsiteY487" fmla="*/ 9525 h 9525"/>
                              <a:gd name="connsiteX488" fmla="*/ 26461 w 28575"/>
                              <a:gd name="connsiteY488" fmla="*/ 9525 h 9525"/>
                              <a:gd name="connsiteX489" fmla="*/ 26461 w 28575"/>
                              <a:gd name="connsiteY489" fmla="*/ 4763 h 9525"/>
                              <a:gd name="connsiteX490" fmla="*/ 27518 w 28575"/>
                              <a:gd name="connsiteY490" fmla="*/ 9525 h 9525"/>
                              <a:gd name="connsiteX491" fmla="*/ 27518 w 28575"/>
                              <a:gd name="connsiteY491" fmla="*/ 4763 h 9525"/>
                              <a:gd name="connsiteX492" fmla="*/ 27518 w 28575"/>
                              <a:gd name="connsiteY492" fmla="*/ 9525 h 9525"/>
                              <a:gd name="connsiteX493" fmla="*/ 27518 w 28575"/>
                              <a:gd name="connsiteY493" fmla="*/ 9525 h 9525"/>
                              <a:gd name="connsiteX494" fmla="*/ 27518 w 28575"/>
                              <a:gd name="connsiteY494" fmla="*/ 9525 h 9525"/>
                              <a:gd name="connsiteX495" fmla="*/ 27518 w 28575"/>
                              <a:gd name="connsiteY495" fmla="*/ 9525 h 9525"/>
                              <a:gd name="connsiteX496" fmla="*/ 27518 w 28575"/>
                              <a:gd name="connsiteY496" fmla="*/ 9525 h 9525"/>
                              <a:gd name="connsiteX497" fmla="*/ 27518 w 28575"/>
                              <a:gd name="connsiteY497" fmla="*/ 9525 h 9525"/>
                              <a:gd name="connsiteX498" fmla="*/ 27518 w 28575"/>
                              <a:gd name="connsiteY498" fmla="*/ 9525 h 9525"/>
                              <a:gd name="connsiteX499" fmla="*/ 27518 w 28575"/>
                              <a:gd name="connsiteY499" fmla="*/ 9525 h 9525"/>
                              <a:gd name="connsiteX500" fmla="*/ 27518 w 28575"/>
                              <a:gd name="connsiteY500" fmla="*/ 9525 h 9525"/>
                              <a:gd name="connsiteX501" fmla="*/ 27518 w 28575"/>
                              <a:gd name="connsiteY501" fmla="*/ 9525 h 9525"/>
                              <a:gd name="connsiteX502" fmla="*/ 27518 w 28575"/>
                              <a:gd name="connsiteY502" fmla="*/ 9525 h 9525"/>
                              <a:gd name="connsiteX503" fmla="*/ 27518 w 28575"/>
                              <a:gd name="connsiteY503" fmla="*/ 4763 h 9525"/>
                              <a:gd name="connsiteX504" fmla="*/ 27518 w 28575"/>
                              <a:gd name="connsiteY504" fmla="*/ 4763 h 9525"/>
                              <a:gd name="connsiteX505" fmla="*/ 27518 w 28575"/>
                              <a:gd name="connsiteY505" fmla="*/ 9525 h 9525"/>
                              <a:gd name="connsiteX506" fmla="*/ 27518 w 28575"/>
                              <a:gd name="connsiteY506" fmla="*/ 4763 h 9525"/>
                              <a:gd name="connsiteX507" fmla="*/ 27518 w 28575"/>
                              <a:gd name="connsiteY507" fmla="*/ 4763 h 9525"/>
                              <a:gd name="connsiteX508" fmla="*/ 27518 w 28575"/>
                              <a:gd name="connsiteY508" fmla="*/ 9525 h 9525"/>
                              <a:gd name="connsiteX509" fmla="*/ 27518 w 28575"/>
                              <a:gd name="connsiteY509" fmla="*/ 9525 h 9525"/>
                              <a:gd name="connsiteX510" fmla="*/ 28575 w 28575"/>
                              <a:gd name="connsiteY510" fmla="*/ 9525 h 9525"/>
                              <a:gd name="connsiteX511" fmla="*/ 28575 w 28575"/>
                              <a:gd name="connsiteY511" fmla="*/ 9525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4763"/>
                                </a:moveTo>
                                <a:lnTo>
                                  <a:pt x="0" y="4763"/>
                                </a:lnTo>
                                <a:lnTo>
                                  <a:pt x="0" y="4763"/>
                                </a:lnTo>
                                <a:lnTo>
                                  <a:pt x="0" y="4763"/>
                                </a:lnTo>
                                <a:lnTo>
                                  <a:pt x="0" y="4763"/>
                                </a:lnTo>
                                <a:lnTo>
                                  <a:pt x="0" y="4763"/>
                                </a:lnTo>
                                <a:lnTo>
                                  <a:pt x="0" y="4763"/>
                                </a:lnTo>
                                <a:lnTo>
                                  <a:pt x="0" y="4763"/>
                                </a:lnTo>
                                <a:lnTo>
                                  <a:pt x="0" y="4763"/>
                                </a:lnTo>
                                <a:lnTo>
                                  <a:pt x="0" y="4763"/>
                                </a:lnTo>
                                <a:lnTo>
                                  <a:pt x="0" y="0"/>
                                </a:lnTo>
                                <a:lnTo>
                                  <a:pt x="0" y="0"/>
                                </a:lnTo>
                                <a:lnTo>
                                  <a:pt x="0" y="0"/>
                                </a:lnTo>
                                <a:lnTo>
                                  <a:pt x="0" y="4763"/>
                                </a:lnTo>
                                <a:lnTo>
                                  <a:pt x="0" y="4763"/>
                                </a:lnTo>
                                <a:lnTo>
                                  <a:pt x="0"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0"/>
                                </a:lnTo>
                                <a:lnTo>
                                  <a:pt x="1057" y="4763"/>
                                </a:lnTo>
                                <a:lnTo>
                                  <a:pt x="2114" y="0"/>
                                </a:lnTo>
                                <a:lnTo>
                                  <a:pt x="2114" y="4763"/>
                                </a:lnTo>
                                <a:lnTo>
                                  <a:pt x="2114" y="4763"/>
                                </a:lnTo>
                                <a:lnTo>
                                  <a:pt x="2114" y="4763"/>
                                </a:lnTo>
                                <a:lnTo>
                                  <a:pt x="2114" y="9525"/>
                                </a:lnTo>
                                <a:lnTo>
                                  <a:pt x="2114" y="9525"/>
                                </a:lnTo>
                                <a:lnTo>
                                  <a:pt x="2114" y="4763"/>
                                </a:lnTo>
                                <a:lnTo>
                                  <a:pt x="2114" y="4763"/>
                                </a:lnTo>
                                <a:lnTo>
                                  <a:pt x="2114" y="0"/>
                                </a:lnTo>
                                <a:lnTo>
                                  <a:pt x="2114" y="0"/>
                                </a:lnTo>
                                <a:lnTo>
                                  <a:pt x="2114" y="4763"/>
                                </a:lnTo>
                                <a:lnTo>
                                  <a:pt x="2114" y="4763"/>
                                </a:lnTo>
                                <a:lnTo>
                                  <a:pt x="2114" y="4763"/>
                                </a:lnTo>
                                <a:lnTo>
                                  <a:pt x="2114" y="4763"/>
                                </a:lnTo>
                                <a:lnTo>
                                  <a:pt x="2114" y="4763"/>
                                </a:lnTo>
                                <a:lnTo>
                                  <a:pt x="2114" y="4763"/>
                                </a:lnTo>
                                <a:lnTo>
                                  <a:pt x="2114" y="4763"/>
                                </a:lnTo>
                                <a:lnTo>
                                  <a:pt x="2114" y="0"/>
                                </a:lnTo>
                                <a:lnTo>
                                  <a:pt x="3172" y="0"/>
                                </a:lnTo>
                                <a:lnTo>
                                  <a:pt x="3172" y="0"/>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0"/>
                                </a:lnTo>
                                <a:lnTo>
                                  <a:pt x="3172" y="0"/>
                                </a:lnTo>
                                <a:lnTo>
                                  <a:pt x="3172" y="0"/>
                                </a:lnTo>
                                <a:lnTo>
                                  <a:pt x="3172" y="0"/>
                                </a:lnTo>
                                <a:lnTo>
                                  <a:pt x="3172" y="4763"/>
                                </a:lnTo>
                                <a:lnTo>
                                  <a:pt x="3172"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6353" y="4763"/>
                                </a:lnTo>
                                <a:lnTo>
                                  <a:pt x="6353" y="0"/>
                                </a:lnTo>
                                <a:lnTo>
                                  <a:pt x="6353" y="4763"/>
                                </a:lnTo>
                                <a:lnTo>
                                  <a:pt x="6353" y="4763"/>
                                </a:lnTo>
                                <a:lnTo>
                                  <a:pt x="6353" y="4763"/>
                                </a:lnTo>
                                <a:lnTo>
                                  <a:pt x="6353" y="4763"/>
                                </a:lnTo>
                                <a:lnTo>
                                  <a:pt x="6353" y="4763"/>
                                </a:lnTo>
                                <a:lnTo>
                                  <a:pt x="6353" y="4763"/>
                                </a:lnTo>
                                <a:lnTo>
                                  <a:pt x="6353" y="4763"/>
                                </a:lnTo>
                                <a:lnTo>
                                  <a:pt x="6353" y="0"/>
                                </a:lnTo>
                                <a:lnTo>
                                  <a:pt x="6353" y="4763"/>
                                </a:lnTo>
                                <a:lnTo>
                                  <a:pt x="6353" y="4763"/>
                                </a:lnTo>
                                <a:lnTo>
                                  <a:pt x="6353" y="4763"/>
                                </a:lnTo>
                                <a:lnTo>
                                  <a:pt x="6353" y="4763"/>
                                </a:lnTo>
                                <a:lnTo>
                                  <a:pt x="6353" y="4763"/>
                                </a:lnTo>
                                <a:lnTo>
                                  <a:pt x="6353" y="4763"/>
                                </a:lnTo>
                                <a:lnTo>
                                  <a:pt x="6353" y="4763"/>
                                </a:lnTo>
                                <a:lnTo>
                                  <a:pt x="6353" y="4763"/>
                                </a:lnTo>
                                <a:lnTo>
                                  <a:pt x="7411" y="4763"/>
                                </a:lnTo>
                                <a:lnTo>
                                  <a:pt x="7411" y="0"/>
                                </a:lnTo>
                                <a:lnTo>
                                  <a:pt x="7411" y="4763"/>
                                </a:lnTo>
                                <a:lnTo>
                                  <a:pt x="7411" y="4763"/>
                                </a:lnTo>
                                <a:lnTo>
                                  <a:pt x="7411" y="4763"/>
                                </a:lnTo>
                                <a:lnTo>
                                  <a:pt x="7411" y="0"/>
                                </a:lnTo>
                                <a:lnTo>
                                  <a:pt x="7411" y="0"/>
                                </a:lnTo>
                                <a:lnTo>
                                  <a:pt x="7411" y="4763"/>
                                </a:lnTo>
                                <a:lnTo>
                                  <a:pt x="7411" y="4763"/>
                                </a:lnTo>
                                <a:lnTo>
                                  <a:pt x="7411" y="4763"/>
                                </a:lnTo>
                                <a:lnTo>
                                  <a:pt x="7411" y="9525"/>
                                </a:lnTo>
                                <a:lnTo>
                                  <a:pt x="7411" y="4763"/>
                                </a:lnTo>
                                <a:lnTo>
                                  <a:pt x="7411" y="4763"/>
                                </a:lnTo>
                                <a:lnTo>
                                  <a:pt x="7411" y="4763"/>
                                </a:lnTo>
                                <a:lnTo>
                                  <a:pt x="7411" y="0"/>
                                </a:lnTo>
                                <a:lnTo>
                                  <a:pt x="7411" y="4763"/>
                                </a:lnTo>
                                <a:lnTo>
                                  <a:pt x="7411" y="4763"/>
                                </a:lnTo>
                                <a:lnTo>
                                  <a:pt x="7411"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0"/>
                                </a:lnTo>
                                <a:lnTo>
                                  <a:pt x="8468" y="0"/>
                                </a:lnTo>
                                <a:lnTo>
                                  <a:pt x="8468" y="0"/>
                                </a:lnTo>
                                <a:lnTo>
                                  <a:pt x="8468" y="0"/>
                                </a:lnTo>
                                <a:lnTo>
                                  <a:pt x="8468" y="0"/>
                                </a:lnTo>
                                <a:lnTo>
                                  <a:pt x="8468" y="0"/>
                                </a:lnTo>
                                <a:lnTo>
                                  <a:pt x="8468" y="4763"/>
                                </a:lnTo>
                                <a:lnTo>
                                  <a:pt x="8468" y="0"/>
                                </a:lnTo>
                                <a:lnTo>
                                  <a:pt x="8468" y="0"/>
                                </a:lnTo>
                                <a:lnTo>
                                  <a:pt x="8468" y="4763"/>
                                </a:lnTo>
                                <a:lnTo>
                                  <a:pt x="8468" y="4763"/>
                                </a:lnTo>
                                <a:lnTo>
                                  <a:pt x="8468" y="4763"/>
                                </a:lnTo>
                                <a:lnTo>
                                  <a:pt x="8468" y="4763"/>
                                </a:lnTo>
                                <a:lnTo>
                                  <a:pt x="8468" y="4763"/>
                                </a:lnTo>
                                <a:lnTo>
                                  <a:pt x="8468" y="4763"/>
                                </a:lnTo>
                                <a:lnTo>
                                  <a:pt x="8468" y="0"/>
                                </a:lnTo>
                                <a:lnTo>
                                  <a:pt x="8468" y="0"/>
                                </a:lnTo>
                                <a:lnTo>
                                  <a:pt x="9525" y="4763"/>
                                </a:lnTo>
                                <a:lnTo>
                                  <a:pt x="9525" y="4763"/>
                                </a:lnTo>
                                <a:lnTo>
                                  <a:pt x="9525" y="4763"/>
                                </a:lnTo>
                                <a:lnTo>
                                  <a:pt x="9525" y="4763"/>
                                </a:lnTo>
                                <a:lnTo>
                                  <a:pt x="9525" y="4763"/>
                                </a:lnTo>
                                <a:lnTo>
                                  <a:pt x="9525" y="4763"/>
                                </a:lnTo>
                                <a:lnTo>
                                  <a:pt x="9525" y="4763"/>
                                </a:lnTo>
                                <a:lnTo>
                                  <a:pt x="9525" y="0"/>
                                </a:lnTo>
                                <a:lnTo>
                                  <a:pt x="9525" y="0"/>
                                </a:lnTo>
                                <a:lnTo>
                                  <a:pt x="9525" y="0"/>
                                </a:lnTo>
                                <a:lnTo>
                                  <a:pt x="9525" y="4763"/>
                                </a:lnTo>
                                <a:lnTo>
                                  <a:pt x="9525" y="4763"/>
                                </a:lnTo>
                                <a:lnTo>
                                  <a:pt x="9525" y="4763"/>
                                </a:lnTo>
                                <a:lnTo>
                                  <a:pt x="9525" y="4763"/>
                                </a:lnTo>
                                <a:lnTo>
                                  <a:pt x="9525" y="4763"/>
                                </a:lnTo>
                                <a:lnTo>
                                  <a:pt x="9525" y="4763"/>
                                </a:lnTo>
                                <a:lnTo>
                                  <a:pt x="9525" y="4763"/>
                                </a:lnTo>
                                <a:lnTo>
                                  <a:pt x="9525" y="4763"/>
                                </a:lnTo>
                                <a:lnTo>
                                  <a:pt x="10582" y="4763"/>
                                </a:lnTo>
                                <a:lnTo>
                                  <a:pt x="10582" y="4763"/>
                                </a:lnTo>
                                <a:lnTo>
                                  <a:pt x="10582" y="4763"/>
                                </a:lnTo>
                                <a:lnTo>
                                  <a:pt x="10582" y="0"/>
                                </a:lnTo>
                                <a:lnTo>
                                  <a:pt x="10582" y="0"/>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2697" y="4763"/>
                                </a:lnTo>
                                <a:lnTo>
                                  <a:pt x="12697" y="4763"/>
                                </a:lnTo>
                                <a:lnTo>
                                  <a:pt x="12697" y="4763"/>
                                </a:lnTo>
                                <a:lnTo>
                                  <a:pt x="12697" y="0"/>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3754" y="4763"/>
                                </a:lnTo>
                                <a:lnTo>
                                  <a:pt x="13754" y="9525"/>
                                </a:lnTo>
                                <a:lnTo>
                                  <a:pt x="13754" y="9525"/>
                                </a:lnTo>
                                <a:lnTo>
                                  <a:pt x="13754" y="9525"/>
                                </a:lnTo>
                                <a:lnTo>
                                  <a:pt x="13754" y="9525"/>
                                </a:lnTo>
                                <a:lnTo>
                                  <a:pt x="13754" y="4763"/>
                                </a:lnTo>
                                <a:lnTo>
                                  <a:pt x="13754" y="4763"/>
                                </a:lnTo>
                                <a:lnTo>
                                  <a:pt x="13754" y="4763"/>
                                </a:lnTo>
                                <a:lnTo>
                                  <a:pt x="13754" y="4763"/>
                                </a:lnTo>
                                <a:lnTo>
                                  <a:pt x="13754" y="4763"/>
                                </a:lnTo>
                                <a:lnTo>
                                  <a:pt x="13754" y="4763"/>
                                </a:lnTo>
                                <a:lnTo>
                                  <a:pt x="13754" y="4763"/>
                                </a:lnTo>
                                <a:lnTo>
                                  <a:pt x="13754" y="4763"/>
                                </a:lnTo>
                                <a:lnTo>
                                  <a:pt x="13754" y="0"/>
                                </a:lnTo>
                                <a:lnTo>
                                  <a:pt x="13754" y="4763"/>
                                </a:lnTo>
                                <a:lnTo>
                                  <a:pt x="13754" y="4763"/>
                                </a:lnTo>
                                <a:lnTo>
                                  <a:pt x="13754" y="4763"/>
                                </a:lnTo>
                                <a:lnTo>
                                  <a:pt x="13754" y="9525"/>
                                </a:lnTo>
                                <a:lnTo>
                                  <a:pt x="14821" y="4763"/>
                                </a:lnTo>
                                <a:lnTo>
                                  <a:pt x="14821" y="9525"/>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0"/>
                                </a:lnTo>
                                <a:lnTo>
                                  <a:pt x="15878" y="0"/>
                                </a:lnTo>
                                <a:lnTo>
                                  <a:pt x="15878" y="0"/>
                                </a:lnTo>
                                <a:lnTo>
                                  <a:pt x="15878" y="4763"/>
                                </a:lnTo>
                                <a:lnTo>
                                  <a:pt x="15878" y="4763"/>
                                </a:lnTo>
                                <a:lnTo>
                                  <a:pt x="15878" y="4763"/>
                                </a:lnTo>
                                <a:lnTo>
                                  <a:pt x="15878" y="4763"/>
                                </a:lnTo>
                                <a:lnTo>
                                  <a:pt x="15878" y="4763"/>
                                </a:lnTo>
                                <a:lnTo>
                                  <a:pt x="15878" y="9525"/>
                                </a:lnTo>
                                <a:lnTo>
                                  <a:pt x="15878" y="4763"/>
                                </a:lnTo>
                                <a:lnTo>
                                  <a:pt x="15878"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7993" y="4763"/>
                                </a:lnTo>
                                <a:lnTo>
                                  <a:pt x="17993" y="4763"/>
                                </a:lnTo>
                                <a:lnTo>
                                  <a:pt x="17993" y="4763"/>
                                </a:lnTo>
                                <a:lnTo>
                                  <a:pt x="17993" y="4763"/>
                                </a:lnTo>
                                <a:lnTo>
                                  <a:pt x="17993" y="9525"/>
                                </a:lnTo>
                                <a:lnTo>
                                  <a:pt x="17993" y="4763"/>
                                </a:lnTo>
                                <a:lnTo>
                                  <a:pt x="17993" y="4763"/>
                                </a:lnTo>
                                <a:lnTo>
                                  <a:pt x="17993" y="4763"/>
                                </a:lnTo>
                                <a:lnTo>
                                  <a:pt x="17993" y="4763"/>
                                </a:lnTo>
                                <a:lnTo>
                                  <a:pt x="17993" y="4763"/>
                                </a:lnTo>
                                <a:lnTo>
                                  <a:pt x="17993" y="9525"/>
                                </a:lnTo>
                                <a:lnTo>
                                  <a:pt x="17993" y="9525"/>
                                </a:lnTo>
                                <a:lnTo>
                                  <a:pt x="17993" y="4763"/>
                                </a:lnTo>
                                <a:lnTo>
                                  <a:pt x="17993" y="4763"/>
                                </a:lnTo>
                                <a:lnTo>
                                  <a:pt x="17993" y="4763"/>
                                </a:lnTo>
                                <a:lnTo>
                                  <a:pt x="17993" y="4763"/>
                                </a:lnTo>
                                <a:lnTo>
                                  <a:pt x="17993" y="4763"/>
                                </a:lnTo>
                                <a:lnTo>
                                  <a:pt x="17993"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9525"/>
                                </a:lnTo>
                                <a:lnTo>
                                  <a:pt x="19050" y="4763"/>
                                </a:lnTo>
                                <a:lnTo>
                                  <a:pt x="19050" y="4763"/>
                                </a:lnTo>
                                <a:lnTo>
                                  <a:pt x="19050" y="9525"/>
                                </a:lnTo>
                                <a:lnTo>
                                  <a:pt x="19050" y="9525"/>
                                </a:lnTo>
                                <a:lnTo>
                                  <a:pt x="19050" y="9525"/>
                                </a:lnTo>
                                <a:lnTo>
                                  <a:pt x="19050" y="4763"/>
                                </a:lnTo>
                                <a:lnTo>
                                  <a:pt x="19050" y="4763"/>
                                </a:lnTo>
                                <a:lnTo>
                                  <a:pt x="20107" y="4763"/>
                                </a:lnTo>
                                <a:lnTo>
                                  <a:pt x="20107" y="4763"/>
                                </a:lnTo>
                                <a:lnTo>
                                  <a:pt x="20107" y="4763"/>
                                </a:lnTo>
                                <a:lnTo>
                                  <a:pt x="20107" y="0"/>
                                </a:lnTo>
                                <a:lnTo>
                                  <a:pt x="20107" y="0"/>
                                </a:lnTo>
                                <a:lnTo>
                                  <a:pt x="20107" y="4763"/>
                                </a:lnTo>
                                <a:lnTo>
                                  <a:pt x="20107" y="4763"/>
                                </a:lnTo>
                                <a:lnTo>
                                  <a:pt x="20107" y="4763"/>
                                </a:lnTo>
                                <a:lnTo>
                                  <a:pt x="20107" y="9525"/>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1164" y="4763"/>
                                </a:lnTo>
                                <a:lnTo>
                                  <a:pt x="21164" y="4763"/>
                                </a:lnTo>
                                <a:lnTo>
                                  <a:pt x="21164" y="4763"/>
                                </a:lnTo>
                                <a:lnTo>
                                  <a:pt x="21164" y="4763"/>
                                </a:lnTo>
                                <a:lnTo>
                                  <a:pt x="21164" y="4763"/>
                                </a:lnTo>
                                <a:lnTo>
                                  <a:pt x="21164" y="0"/>
                                </a:lnTo>
                                <a:lnTo>
                                  <a:pt x="21164" y="4763"/>
                                </a:lnTo>
                                <a:lnTo>
                                  <a:pt x="21164" y="4763"/>
                                </a:lnTo>
                                <a:lnTo>
                                  <a:pt x="21164" y="4763"/>
                                </a:lnTo>
                                <a:lnTo>
                                  <a:pt x="21164" y="4763"/>
                                </a:lnTo>
                                <a:lnTo>
                                  <a:pt x="21164" y="9525"/>
                                </a:lnTo>
                                <a:lnTo>
                                  <a:pt x="21164" y="9525"/>
                                </a:lnTo>
                                <a:lnTo>
                                  <a:pt x="21164" y="9525"/>
                                </a:lnTo>
                                <a:lnTo>
                                  <a:pt x="21164" y="9525"/>
                                </a:lnTo>
                                <a:lnTo>
                                  <a:pt x="21164" y="4763"/>
                                </a:lnTo>
                                <a:lnTo>
                                  <a:pt x="21164" y="4763"/>
                                </a:lnTo>
                                <a:lnTo>
                                  <a:pt x="21164" y="4763"/>
                                </a:lnTo>
                                <a:lnTo>
                                  <a:pt x="21164" y="4763"/>
                                </a:lnTo>
                                <a:lnTo>
                                  <a:pt x="21164" y="9525"/>
                                </a:lnTo>
                                <a:lnTo>
                                  <a:pt x="21164" y="4763"/>
                                </a:lnTo>
                                <a:lnTo>
                                  <a:pt x="21164" y="4763"/>
                                </a:lnTo>
                                <a:lnTo>
                                  <a:pt x="21164" y="4763"/>
                                </a:lnTo>
                                <a:lnTo>
                                  <a:pt x="21164" y="4763"/>
                                </a:lnTo>
                                <a:lnTo>
                                  <a:pt x="21164"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9525"/>
                                </a:lnTo>
                                <a:lnTo>
                                  <a:pt x="22222" y="9525"/>
                                </a:lnTo>
                                <a:lnTo>
                                  <a:pt x="23279" y="9525"/>
                                </a:lnTo>
                                <a:lnTo>
                                  <a:pt x="23279" y="4763"/>
                                </a:lnTo>
                                <a:lnTo>
                                  <a:pt x="23279" y="4763"/>
                                </a:lnTo>
                                <a:lnTo>
                                  <a:pt x="23279" y="4763"/>
                                </a:lnTo>
                                <a:lnTo>
                                  <a:pt x="23279" y="9525"/>
                                </a:lnTo>
                                <a:lnTo>
                                  <a:pt x="23279" y="9525"/>
                                </a:lnTo>
                                <a:lnTo>
                                  <a:pt x="23279" y="9525"/>
                                </a:lnTo>
                                <a:lnTo>
                                  <a:pt x="23279" y="9525"/>
                                </a:lnTo>
                                <a:lnTo>
                                  <a:pt x="23279" y="4763"/>
                                </a:lnTo>
                                <a:lnTo>
                                  <a:pt x="23279" y="4763"/>
                                </a:lnTo>
                                <a:lnTo>
                                  <a:pt x="23279" y="4763"/>
                                </a:lnTo>
                                <a:lnTo>
                                  <a:pt x="23279" y="4763"/>
                                </a:lnTo>
                                <a:lnTo>
                                  <a:pt x="23279" y="9525"/>
                                </a:lnTo>
                                <a:lnTo>
                                  <a:pt x="23279" y="9525"/>
                                </a:lnTo>
                                <a:lnTo>
                                  <a:pt x="23279" y="4763"/>
                                </a:lnTo>
                                <a:lnTo>
                                  <a:pt x="23279" y="4763"/>
                                </a:lnTo>
                                <a:lnTo>
                                  <a:pt x="23279" y="4763"/>
                                </a:lnTo>
                                <a:lnTo>
                                  <a:pt x="23279" y="4763"/>
                                </a:lnTo>
                                <a:lnTo>
                                  <a:pt x="23279" y="4763"/>
                                </a:lnTo>
                                <a:lnTo>
                                  <a:pt x="23279"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5403" y="4763"/>
                                </a:lnTo>
                                <a:lnTo>
                                  <a:pt x="25403" y="4763"/>
                                </a:lnTo>
                                <a:lnTo>
                                  <a:pt x="25403" y="4763"/>
                                </a:lnTo>
                                <a:lnTo>
                                  <a:pt x="25403" y="9525"/>
                                </a:lnTo>
                                <a:lnTo>
                                  <a:pt x="25403" y="4763"/>
                                </a:lnTo>
                                <a:lnTo>
                                  <a:pt x="25403" y="4763"/>
                                </a:lnTo>
                                <a:lnTo>
                                  <a:pt x="25403" y="9525"/>
                                </a:lnTo>
                                <a:lnTo>
                                  <a:pt x="25403" y="9525"/>
                                </a:lnTo>
                                <a:lnTo>
                                  <a:pt x="25403" y="9525"/>
                                </a:lnTo>
                                <a:lnTo>
                                  <a:pt x="25403" y="4763"/>
                                </a:lnTo>
                                <a:lnTo>
                                  <a:pt x="25403" y="9525"/>
                                </a:lnTo>
                                <a:lnTo>
                                  <a:pt x="25403" y="4763"/>
                                </a:lnTo>
                                <a:lnTo>
                                  <a:pt x="25403" y="9525"/>
                                </a:lnTo>
                                <a:lnTo>
                                  <a:pt x="25403" y="9525"/>
                                </a:lnTo>
                                <a:lnTo>
                                  <a:pt x="25403" y="9525"/>
                                </a:lnTo>
                                <a:lnTo>
                                  <a:pt x="25403" y="9525"/>
                                </a:lnTo>
                                <a:lnTo>
                                  <a:pt x="25403" y="4763"/>
                                </a:lnTo>
                                <a:lnTo>
                                  <a:pt x="25403" y="4763"/>
                                </a:lnTo>
                                <a:lnTo>
                                  <a:pt x="26461" y="9525"/>
                                </a:lnTo>
                                <a:lnTo>
                                  <a:pt x="26461" y="9525"/>
                                </a:lnTo>
                                <a:lnTo>
                                  <a:pt x="26461" y="9525"/>
                                </a:lnTo>
                                <a:lnTo>
                                  <a:pt x="26461" y="9525"/>
                                </a:lnTo>
                                <a:lnTo>
                                  <a:pt x="26461" y="4763"/>
                                </a:lnTo>
                                <a:lnTo>
                                  <a:pt x="26461" y="9525"/>
                                </a:lnTo>
                                <a:lnTo>
                                  <a:pt x="26461" y="9525"/>
                                </a:lnTo>
                                <a:lnTo>
                                  <a:pt x="26461" y="9525"/>
                                </a:lnTo>
                                <a:lnTo>
                                  <a:pt x="26461" y="9525"/>
                                </a:lnTo>
                                <a:lnTo>
                                  <a:pt x="26461" y="9525"/>
                                </a:lnTo>
                                <a:lnTo>
                                  <a:pt x="26461" y="9525"/>
                                </a:lnTo>
                                <a:lnTo>
                                  <a:pt x="26461" y="9525"/>
                                </a:lnTo>
                                <a:lnTo>
                                  <a:pt x="26461" y="9525"/>
                                </a:lnTo>
                                <a:lnTo>
                                  <a:pt x="26461" y="9525"/>
                                </a:lnTo>
                                <a:lnTo>
                                  <a:pt x="26461" y="9525"/>
                                </a:lnTo>
                                <a:lnTo>
                                  <a:pt x="26461" y="9525"/>
                                </a:lnTo>
                                <a:lnTo>
                                  <a:pt x="26461" y="9525"/>
                                </a:lnTo>
                                <a:lnTo>
                                  <a:pt x="26461" y="4763"/>
                                </a:lnTo>
                                <a:lnTo>
                                  <a:pt x="27518" y="9525"/>
                                </a:lnTo>
                                <a:lnTo>
                                  <a:pt x="27518" y="4763"/>
                                </a:lnTo>
                                <a:lnTo>
                                  <a:pt x="27518" y="9525"/>
                                </a:lnTo>
                                <a:lnTo>
                                  <a:pt x="27518" y="9525"/>
                                </a:lnTo>
                                <a:lnTo>
                                  <a:pt x="27518" y="9525"/>
                                </a:lnTo>
                                <a:lnTo>
                                  <a:pt x="27518" y="9525"/>
                                </a:lnTo>
                                <a:lnTo>
                                  <a:pt x="27518" y="9525"/>
                                </a:lnTo>
                                <a:lnTo>
                                  <a:pt x="27518" y="9525"/>
                                </a:lnTo>
                                <a:lnTo>
                                  <a:pt x="27518" y="9525"/>
                                </a:lnTo>
                                <a:lnTo>
                                  <a:pt x="27518" y="9525"/>
                                </a:lnTo>
                                <a:lnTo>
                                  <a:pt x="27518" y="9525"/>
                                </a:lnTo>
                                <a:lnTo>
                                  <a:pt x="27518" y="9525"/>
                                </a:lnTo>
                                <a:lnTo>
                                  <a:pt x="27518" y="9525"/>
                                </a:lnTo>
                                <a:lnTo>
                                  <a:pt x="27518" y="4763"/>
                                </a:lnTo>
                                <a:lnTo>
                                  <a:pt x="27518" y="4763"/>
                                </a:lnTo>
                                <a:lnTo>
                                  <a:pt x="27518" y="9525"/>
                                </a:lnTo>
                                <a:lnTo>
                                  <a:pt x="27518" y="4763"/>
                                </a:lnTo>
                                <a:lnTo>
                                  <a:pt x="27518" y="4763"/>
                                </a:lnTo>
                                <a:lnTo>
                                  <a:pt x="27518" y="9525"/>
                                </a:lnTo>
                                <a:lnTo>
                                  <a:pt x="27518" y="9525"/>
                                </a:lnTo>
                                <a:lnTo>
                                  <a:pt x="28575" y="9525"/>
                                </a:lnTo>
                                <a:lnTo>
                                  <a:pt x="28575"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2" name="Freeform: Shape 152"/>
                        <wps:cNvSpPr/>
                        <wps:spPr>
                          <a:xfrm>
                            <a:off x="3519487" y="2890837"/>
                            <a:ext cx="28575" cy="9525"/>
                          </a:xfrm>
                          <a:custGeom>
                            <a:avLst/>
                            <a:gdLst>
                              <a:gd name="connsiteX0" fmla="*/ 0 w 28575"/>
                              <a:gd name="connsiteY0" fmla="*/ 2381 h 9525"/>
                              <a:gd name="connsiteX1" fmla="*/ 0 w 28575"/>
                              <a:gd name="connsiteY1" fmla="*/ 2381 h 9525"/>
                              <a:gd name="connsiteX2" fmla="*/ 0 w 28575"/>
                              <a:gd name="connsiteY2" fmla="*/ 2381 h 9525"/>
                              <a:gd name="connsiteX3" fmla="*/ 0 w 28575"/>
                              <a:gd name="connsiteY3" fmla="*/ 2381 h 9525"/>
                              <a:gd name="connsiteX4" fmla="*/ 0 w 28575"/>
                              <a:gd name="connsiteY4" fmla="*/ 2381 h 9525"/>
                              <a:gd name="connsiteX5" fmla="*/ 0 w 28575"/>
                              <a:gd name="connsiteY5" fmla="*/ 2381 h 9525"/>
                              <a:gd name="connsiteX6" fmla="*/ 0 w 28575"/>
                              <a:gd name="connsiteY6" fmla="*/ 2381 h 9525"/>
                              <a:gd name="connsiteX7" fmla="*/ 0 w 28575"/>
                              <a:gd name="connsiteY7" fmla="*/ 2381 h 9525"/>
                              <a:gd name="connsiteX8" fmla="*/ 0 w 28575"/>
                              <a:gd name="connsiteY8" fmla="*/ 2381 h 9525"/>
                              <a:gd name="connsiteX9" fmla="*/ 0 w 28575"/>
                              <a:gd name="connsiteY9" fmla="*/ 2381 h 9525"/>
                              <a:gd name="connsiteX10" fmla="*/ 0 w 28575"/>
                              <a:gd name="connsiteY10" fmla="*/ 2381 h 9525"/>
                              <a:gd name="connsiteX11" fmla="*/ 0 w 28575"/>
                              <a:gd name="connsiteY11" fmla="*/ 2381 h 9525"/>
                              <a:gd name="connsiteX12" fmla="*/ 0 w 28575"/>
                              <a:gd name="connsiteY12" fmla="*/ 0 h 9525"/>
                              <a:gd name="connsiteX13" fmla="*/ 0 w 28575"/>
                              <a:gd name="connsiteY13" fmla="*/ 2381 h 9525"/>
                              <a:gd name="connsiteX14" fmla="*/ 0 w 28575"/>
                              <a:gd name="connsiteY14" fmla="*/ 2381 h 9525"/>
                              <a:gd name="connsiteX15" fmla="*/ 0 w 28575"/>
                              <a:gd name="connsiteY15" fmla="*/ 2381 h 9525"/>
                              <a:gd name="connsiteX16" fmla="*/ 0 w 28575"/>
                              <a:gd name="connsiteY16" fmla="*/ 2381 h 9525"/>
                              <a:gd name="connsiteX17" fmla="*/ 1057 w 28575"/>
                              <a:gd name="connsiteY17" fmla="*/ 2381 h 9525"/>
                              <a:gd name="connsiteX18" fmla="*/ 1057 w 28575"/>
                              <a:gd name="connsiteY18" fmla="*/ 2381 h 9525"/>
                              <a:gd name="connsiteX19" fmla="*/ 1057 w 28575"/>
                              <a:gd name="connsiteY19" fmla="*/ 2381 h 9525"/>
                              <a:gd name="connsiteX20" fmla="*/ 1057 w 28575"/>
                              <a:gd name="connsiteY20" fmla="*/ 2381 h 9525"/>
                              <a:gd name="connsiteX21" fmla="*/ 1057 w 28575"/>
                              <a:gd name="connsiteY21" fmla="*/ 2381 h 9525"/>
                              <a:gd name="connsiteX22" fmla="*/ 1057 w 28575"/>
                              <a:gd name="connsiteY22" fmla="*/ 2381 h 9525"/>
                              <a:gd name="connsiteX23" fmla="*/ 1057 w 28575"/>
                              <a:gd name="connsiteY23" fmla="*/ 2381 h 9525"/>
                              <a:gd name="connsiteX24" fmla="*/ 1057 w 28575"/>
                              <a:gd name="connsiteY24" fmla="*/ 2381 h 9525"/>
                              <a:gd name="connsiteX25" fmla="*/ 1057 w 28575"/>
                              <a:gd name="connsiteY25" fmla="*/ 2381 h 9525"/>
                              <a:gd name="connsiteX26" fmla="*/ 1057 w 28575"/>
                              <a:gd name="connsiteY26" fmla="*/ 2381 h 9525"/>
                              <a:gd name="connsiteX27" fmla="*/ 1057 w 28575"/>
                              <a:gd name="connsiteY27" fmla="*/ 0 h 9525"/>
                              <a:gd name="connsiteX28" fmla="*/ 1057 w 28575"/>
                              <a:gd name="connsiteY28" fmla="*/ 0 h 9525"/>
                              <a:gd name="connsiteX29" fmla="*/ 1057 w 28575"/>
                              <a:gd name="connsiteY29" fmla="*/ 0 h 9525"/>
                              <a:gd name="connsiteX30" fmla="*/ 1057 w 28575"/>
                              <a:gd name="connsiteY30" fmla="*/ 2381 h 9525"/>
                              <a:gd name="connsiteX31" fmla="*/ 1057 w 28575"/>
                              <a:gd name="connsiteY31" fmla="*/ 2381 h 9525"/>
                              <a:gd name="connsiteX32" fmla="*/ 1057 w 28575"/>
                              <a:gd name="connsiteY32" fmla="*/ 2381 h 9525"/>
                              <a:gd name="connsiteX33" fmla="*/ 1057 w 28575"/>
                              <a:gd name="connsiteY33" fmla="*/ 2381 h 9525"/>
                              <a:gd name="connsiteX34" fmla="*/ 1057 w 28575"/>
                              <a:gd name="connsiteY34" fmla="*/ 2381 h 9525"/>
                              <a:gd name="connsiteX35" fmla="*/ 2114 w 28575"/>
                              <a:gd name="connsiteY35" fmla="*/ 0 h 9525"/>
                              <a:gd name="connsiteX36" fmla="*/ 2114 w 28575"/>
                              <a:gd name="connsiteY36" fmla="*/ 0 h 9525"/>
                              <a:gd name="connsiteX37" fmla="*/ 2114 w 28575"/>
                              <a:gd name="connsiteY37" fmla="*/ 0 h 9525"/>
                              <a:gd name="connsiteX38" fmla="*/ 2114 w 28575"/>
                              <a:gd name="connsiteY38" fmla="*/ 2381 h 9525"/>
                              <a:gd name="connsiteX39" fmla="*/ 2114 w 28575"/>
                              <a:gd name="connsiteY39" fmla="*/ 2381 h 9525"/>
                              <a:gd name="connsiteX40" fmla="*/ 2114 w 28575"/>
                              <a:gd name="connsiteY40" fmla="*/ 2381 h 9525"/>
                              <a:gd name="connsiteX41" fmla="*/ 2114 w 28575"/>
                              <a:gd name="connsiteY41" fmla="*/ 2381 h 9525"/>
                              <a:gd name="connsiteX42" fmla="*/ 2114 w 28575"/>
                              <a:gd name="connsiteY42" fmla="*/ 2381 h 9525"/>
                              <a:gd name="connsiteX43" fmla="*/ 2114 w 28575"/>
                              <a:gd name="connsiteY43" fmla="*/ 2381 h 9525"/>
                              <a:gd name="connsiteX44" fmla="*/ 2114 w 28575"/>
                              <a:gd name="connsiteY44" fmla="*/ 2381 h 9525"/>
                              <a:gd name="connsiteX45" fmla="*/ 2114 w 28575"/>
                              <a:gd name="connsiteY45" fmla="*/ 2381 h 9525"/>
                              <a:gd name="connsiteX46" fmla="*/ 2114 w 28575"/>
                              <a:gd name="connsiteY46" fmla="*/ 2381 h 9525"/>
                              <a:gd name="connsiteX47" fmla="*/ 2114 w 28575"/>
                              <a:gd name="connsiteY47" fmla="*/ 2381 h 9525"/>
                              <a:gd name="connsiteX48" fmla="*/ 2114 w 28575"/>
                              <a:gd name="connsiteY48" fmla="*/ 2381 h 9525"/>
                              <a:gd name="connsiteX49" fmla="*/ 2114 w 28575"/>
                              <a:gd name="connsiteY49" fmla="*/ 2381 h 9525"/>
                              <a:gd name="connsiteX50" fmla="*/ 2114 w 28575"/>
                              <a:gd name="connsiteY50" fmla="*/ 2381 h 9525"/>
                              <a:gd name="connsiteX51" fmla="*/ 2114 w 28575"/>
                              <a:gd name="connsiteY51" fmla="*/ 2381 h 9525"/>
                              <a:gd name="connsiteX52" fmla="*/ 2114 w 28575"/>
                              <a:gd name="connsiteY52" fmla="*/ 2381 h 9525"/>
                              <a:gd name="connsiteX53" fmla="*/ 3172 w 28575"/>
                              <a:gd name="connsiteY53" fmla="*/ 2381 h 9525"/>
                              <a:gd name="connsiteX54" fmla="*/ 3172 w 28575"/>
                              <a:gd name="connsiteY54" fmla="*/ 2381 h 9525"/>
                              <a:gd name="connsiteX55" fmla="*/ 3172 w 28575"/>
                              <a:gd name="connsiteY55" fmla="*/ 2381 h 9525"/>
                              <a:gd name="connsiteX56" fmla="*/ 3172 w 28575"/>
                              <a:gd name="connsiteY56" fmla="*/ 4763 h 9525"/>
                              <a:gd name="connsiteX57" fmla="*/ 3172 w 28575"/>
                              <a:gd name="connsiteY57" fmla="*/ 4763 h 9525"/>
                              <a:gd name="connsiteX58" fmla="*/ 3172 w 28575"/>
                              <a:gd name="connsiteY58" fmla="*/ 4763 h 9525"/>
                              <a:gd name="connsiteX59" fmla="*/ 3172 w 28575"/>
                              <a:gd name="connsiteY59" fmla="*/ 2381 h 9525"/>
                              <a:gd name="connsiteX60" fmla="*/ 3172 w 28575"/>
                              <a:gd name="connsiteY60" fmla="*/ 2381 h 9525"/>
                              <a:gd name="connsiteX61" fmla="*/ 3172 w 28575"/>
                              <a:gd name="connsiteY61" fmla="*/ 2381 h 9525"/>
                              <a:gd name="connsiteX62" fmla="*/ 3172 w 28575"/>
                              <a:gd name="connsiteY62" fmla="*/ 2381 h 9525"/>
                              <a:gd name="connsiteX63" fmla="*/ 3172 w 28575"/>
                              <a:gd name="connsiteY63" fmla="*/ 2381 h 9525"/>
                              <a:gd name="connsiteX64" fmla="*/ 3172 w 28575"/>
                              <a:gd name="connsiteY64" fmla="*/ 2381 h 9525"/>
                              <a:gd name="connsiteX65" fmla="*/ 3172 w 28575"/>
                              <a:gd name="connsiteY65" fmla="*/ 2381 h 9525"/>
                              <a:gd name="connsiteX66" fmla="*/ 3172 w 28575"/>
                              <a:gd name="connsiteY66" fmla="*/ 2381 h 9525"/>
                              <a:gd name="connsiteX67" fmla="*/ 3172 w 28575"/>
                              <a:gd name="connsiteY67" fmla="*/ 0 h 9525"/>
                              <a:gd name="connsiteX68" fmla="*/ 3172 w 28575"/>
                              <a:gd name="connsiteY68" fmla="*/ 0 h 9525"/>
                              <a:gd name="connsiteX69" fmla="*/ 3172 w 28575"/>
                              <a:gd name="connsiteY69" fmla="*/ 2381 h 9525"/>
                              <a:gd name="connsiteX70" fmla="*/ 3172 w 28575"/>
                              <a:gd name="connsiteY70" fmla="*/ 2381 h 9525"/>
                              <a:gd name="connsiteX71" fmla="*/ 3172 w 28575"/>
                              <a:gd name="connsiteY71" fmla="*/ 2381 h 9525"/>
                              <a:gd name="connsiteX72" fmla="*/ 3172 w 28575"/>
                              <a:gd name="connsiteY72" fmla="*/ 2381 h 9525"/>
                              <a:gd name="connsiteX73" fmla="*/ 4229 w 28575"/>
                              <a:gd name="connsiteY73" fmla="*/ 2381 h 9525"/>
                              <a:gd name="connsiteX74" fmla="*/ 4229 w 28575"/>
                              <a:gd name="connsiteY74" fmla="*/ 2381 h 9525"/>
                              <a:gd name="connsiteX75" fmla="*/ 4229 w 28575"/>
                              <a:gd name="connsiteY75" fmla="*/ 2381 h 9525"/>
                              <a:gd name="connsiteX76" fmla="*/ 4229 w 28575"/>
                              <a:gd name="connsiteY76" fmla="*/ 2381 h 9525"/>
                              <a:gd name="connsiteX77" fmla="*/ 4229 w 28575"/>
                              <a:gd name="connsiteY77" fmla="*/ 2381 h 9525"/>
                              <a:gd name="connsiteX78" fmla="*/ 4229 w 28575"/>
                              <a:gd name="connsiteY78" fmla="*/ 2381 h 9525"/>
                              <a:gd name="connsiteX79" fmla="*/ 4229 w 28575"/>
                              <a:gd name="connsiteY79" fmla="*/ 2381 h 9525"/>
                              <a:gd name="connsiteX80" fmla="*/ 4229 w 28575"/>
                              <a:gd name="connsiteY80" fmla="*/ 2381 h 9525"/>
                              <a:gd name="connsiteX81" fmla="*/ 4229 w 28575"/>
                              <a:gd name="connsiteY81" fmla="*/ 2381 h 9525"/>
                              <a:gd name="connsiteX82" fmla="*/ 4229 w 28575"/>
                              <a:gd name="connsiteY82" fmla="*/ 2381 h 9525"/>
                              <a:gd name="connsiteX83" fmla="*/ 4229 w 28575"/>
                              <a:gd name="connsiteY83" fmla="*/ 2381 h 9525"/>
                              <a:gd name="connsiteX84" fmla="*/ 4229 w 28575"/>
                              <a:gd name="connsiteY84" fmla="*/ 2381 h 9525"/>
                              <a:gd name="connsiteX85" fmla="*/ 4229 w 28575"/>
                              <a:gd name="connsiteY85" fmla="*/ 2381 h 9525"/>
                              <a:gd name="connsiteX86" fmla="*/ 4229 w 28575"/>
                              <a:gd name="connsiteY86" fmla="*/ 2381 h 9525"/>
                              <a:gd name="connsiteX87" fmla="*/ 4229 w 28575"/>
                              <a:gd name="connsiteY87" fmla="*/ 2381 h 9525"/>
                              <a:gd name="connsiteX88" fmla="*/ 4229 w 28575"/>
                              <a:gd name="connsiteY88" fmla="*/ 4763 h 9525"/>
                              <a:gd name="connsiteX89" fmla="*/ 4229 w 28575"/>
                              <a:gd name="connsiteY89" fmla="*/ 4763 h 9525"/>
                              <a:gd name="connsiteX90" fmla="*/ 4229 w 28575"/>
                              <a:gd name="connsiteY90" fmla="*/ 2381 h 9525"/>
                              <a:gd name="connsiteX91" fmla="*/ 5296 w 28575"/>
                              <a:gd name="connsiteY91" fmla="*/ 2381 h 9525"/>
                              <a:gd name="connsiteX92" fmla="*/ 5296 w 28575"/>
                              <a:gd name="connsiteY92" fmla="*/ 2381 h 9525"/>
                              <a:gd name="connsiteX93" fmla="*/ 5296 w 28575"/>
                              <a:gd name="connsiteY93" fmla="*/ 2381 h 9525"/>
                              <a:gd name="connsiteX94" fmla="*/ 5296 w 28575"/>
                              <a:gd name="connsiteY94" fmla="*/ 2381 h 9525"/>
                              <a:gd name="connsiteX95" fmla="*/ 5296 w 28575"/>
                              <a:gd name="connsiteY95" fmla="*/ 2381 h 9525"/>
                              <a:gd name="connsiteX96" fmla="*/ 5296 w 28575"/>
                              <a:gd name="connsiteY96" fmla="*/ 2381 h 9525"/>
                              <a:gd name="connsiteX97" fmla="*/ 5296 w 28575"/>
                              <a:gd name="connsiteY97" fmla="*/ 2381 h 9525"/>
                              <a:gd name="connsiteX98" fmla="*/ 5296 w 28575"/>
                              <a:gd name="connsiteY98" fmla="*/ 2381 h 9525"/>
                              <a:gd name="connsiteX99" fmla="*/ 5296 w 28575"/>
                              <a:gd name="connsiteY99" fmla="*/ 2381 h 9525"/>
                              <a:gd name="connsiteX100" fmla="*/ 5296 w 28575"/>
                              <a:gd name="connsiteY100" fmla="*/ 2381 h 9525"/>
                              <a:gd name="connsiteX101" fmla="*/ 5296 w 28575"/>
                              <a:gd name="connsiteY101" fmla="*/ 2381 h 9525"/>
                              <a:gd name="connsiteX102" fmla="*/ 5296 w 28575"/>
                              <a:gd name="connsiteY102" fmla="*/ 2381 h 9525"/>
                              <a:gd name="connsiteX103" fmla="*/ 5296 w 28575"/>
                              <a:gd name="connsiteY103" fmla="*/ 2381 h 9525"/>
                              <a:gd name="connsiteX104" fmla="*/ 5296 w 28575"/>
                              <a:gd name="connsiteY104" fmla="*/ 2381 h 9525"/>
                              <a:gd name="connsiteX105" fmla="*/ 5296 w 28575"/>
                              <a:gd name="connsiteY105" fmla="*/ 0 h 9525"/>
                              <a:gd name="connsiteX106" fmla="*/ 5296 w 28575"/>
                              <a:gd name="connsiteY106" fmla="*/ 0 h 9525"/>
                              <a:gd name="connsiteX107" fmla="*/ 5296 w 28575"/>
                              <a:gd name="connsiteY107" fmla="*/ 2381 h 9525"/>
                              <a:gd name="connsiteX108" fmla="*/ 5296 w 28575"/>
                              <a:gd name="connsiteY108" fmla="*/ 2381 h 9525"/>
                              <a:gd name="connsiteX109" fmla="*/ 5296 w 28575"/>
                              <a:gd name="connsiteY109" fmla="*/ 2381 h 9525"/>
                              <a:gd name="connsiteX110" fmla="*/ 5296 w 28575"/>
                              <a:gd name="connsiteY110" fmla="*/ 2381 h 9525"/>
                              <a:gd name="connsiteX111" fmla="*/ 5296 w 28575"/>
                              <a:gd name="connsiteY111" fmla="*/ 2381 h 9525"/>
                              <a:gd name="connsiteX112" fmla="*/ 5296 w 28575"/>
                              <a:gd name="connsiteY112" fmla="*/ 2381 h 9525"/>
                              <a:gd name="connsiteX113" fmla="*/ 5296 w 28575"/>
                              <a:gd name="connsiteY113" fmla="*/ 2381 h 9525"/>
                              <a:gd name="connsiteX114" fmla="*/ 5296 w 28575"/>
                              <a:gd name="connsiteY114" fmla="*/ 2381 h 9525"/>
                              <a:gd name="connsiteX115" fmla="*/ 6353 w 28575"/>
                              <a:gd name="connsiteY115" fmla="*/ 2381 h 9525"/>
                              <a:gd name="connsiteX116" fmla="*/ 6353 w 28575"/>
                              <a:gd name="connsiteY116" fmla="*/ 2381 h 9525"/>
                              <a:gd name="connsiteX117" fmla="*/ 6353 w 28575"/>
                              <a:gd name="connsiteY117" fmla="*/ 2381 h 9525"/>
                              <a:gd name="connsiteX118" fmla="*/ 6353 w 28575"/>
                              <a:gd name="connsiteY118" fmla="*/ 2381 h 9525"/>
                              <a:gd name="connsiteX119" fmla="*/ 6353 w 28575"/>
                              <a:gd name="connsiteY119" fmla="*/ 2381 h 9525"/>
                              <a:gd name="connsiteX120" fmla="*/ 6353 w 28575"/>
                              <a:gd name="connsiteY120" fmla="*/ 2381 h 9525"/>
                              <a:gd name="connsiteX121" fmla="*/ 6353 w 28575"/>
                              <a:gd name="connsiteY121" fmla="*/ 4763 h 9525"/>
                              <a:gd name="connsiteX122" fmla="*/ 6353 w 28575"/>
                              <a:gd name="connsiteY122" fmla="*/ 2381 h 9525"/>
                              <a:gd name="connsiteX123" fmla="*/ 6353 w 28575"/>
                              <a:gd name="connsiteY123" fmla="*/ 2381 h 9525"/>
                              <a:gd name="connsiteX124" fmla="*/ 6353 w 28575"/>
                              <a:gd name="connsiteY124" fmla="*/ 2381 h 9525"/>
                              <a:gd name="connsiteX125" fmla="*/ 6353 w 28575"/>
                              <a:gd name="connsiteY125" fmla="*/ 2381 h 9525"/>
                              <a:gd name="connsiteX126" fmla="*/ 6353 w 28575"/>
                              <a:gd name="connsiteY126" fmla="*/ 2381 h 9525"/>
                              <a:gd name="connsiteX127" fmla="*/ 6353 w 28575"/>
                              <a:gd name="connsiteY127" fmla="*/ 2381 h 9525"/>
                              <a:gd name="connsiteX128" fmla="*/ 6353 w 28575"/>
                              <a:gd name="connsiteY128" fmla="*/ 2381 h 9525"/>
                              <a:gd name="connsiteX129" fmla="*/ 6353 w 28575"/>
                              <a:gd name="connsiteY129" fmla="*/ 2381 h 9525"/>
                              <a:gd name="connsiteX130" fmla="*/ 6353 w 28575"/>
                              <a:gd name="connsiteY130" fmla="*/ 2381 h 9525"/>
                              <a:gd name="connsiteX131" fmla="*/ 6353 w 28575"/>
                              <a:gd name="connsiteY131" fmla="*/ 2381 h 9525"/>
                              <a:gd name="connsiteX132" fmla="*/ 6353 w 28575"/>
                              <a:gd name="connsiteY132" fmla="*/ 2381 h 9525"/>
                              <a:gd name="connsiteX133" fmla="*/ 7411 w 28575"/>
                              <a:gd name="connsiteY133" fmla="*/ 2381 h 9525"/>
                              <a:gd name="connsiteX134" fmla="*/ 7411 w 28575"/>
                              <a:gd name="connsiteY134" fmla="*/ 2381 h 9525"/>
                              <a:gd name="connsiteX135" fmla="*/ 7411 w 28575"/>
                              <a:gd name="connsiteY135" fmla="*/ 2381 h 9525"/>
                              <a:gd name="connsiteX136" fmla="*/ 7411 w 28575"/>
                              <a:gd name="connsiteY136" fmla="*/ 2381 h 9525"/>
                              <a:gd name="connsiteX137" fmla="*/ 7411 w 28575"/>
                              <a:gd name="connsiteY137" fmla="*/ 2381 h 9525"/>
                              <a:gd name="connsiteX138" fmla="*/ 7411 w 28575"/>
                              <a:gd name="connsiteY138" fmla="*/ 2381 h 9525"/>
                              <a:gd name="connsiteX139" fmla="*/ 7411 w 28575"/>
                              <a:gd name="connsiteY139" fmla="*/ 2381 h 9525"/>
                              <a:gd name="connsiteX140" fmla="*/ 7411 w 28575"/>
                              <a:gd name="connsiteY140" fmla="*/ 2381 h 9525"/>
                              <a:gd name="connsiteX141" fmla="*/ 7411 w 28575"/>
                              <a:gd name="connsiteY141" fmla="*/ 2381 h 9525"/>
                              <a:gd name="connsiteX142" fmla="*/ 7411 w 28575"/>
                              <a:gd name="connsiteY142" fmla="*/ 2381 h 9525"/>
                              <a:gd name="connsiteX143" fmla="*/ 7411 w 28575"/>
                              <a:gd name="connsiteY143" fmla="*/ 2381 h 9525"/>
                              <a:gd name="connsiteX144" fmla="*/ 7411 w 28575"/>
                              <a:gd name="connsiteY144" fmla="*/ 4763 h 9525"/>
                              <a:gd name="connsiteX145" fmla="*/ 7411 w 28575"/>
                              <a:gd name="connsiteY145" fmla="*/ 4763 h 9525"/>
                              <a:gd name="connsiteX146" fmla="*/ 7411 w 28575"/>
                              <a:gd name="connsiteY146" fmla="*/ 4763 h 9525"/>
                              <a:gd name="connsiteX147" fmla="*/ 7411 w 28575"/>
                              <a:gd name="connsiteY147" fmla="*/ 4763 h 9525"/>
                              <a:gd name="connsiteX148" fmla="*/ 7411 w 28575"/>
                              <a:gd name="connsiteY148" fmla="*/ 4763 h 9525"/>
                              <a:gd name="connsiteX149" fmla="*/ 7411 w 28575"/>
                              <a:gd name="connsiteY149" fmla="*/ 2381 h 9525"/>
                              <a:gd name="connsiteX150" fmla="*/ 7411 w 28575"/>
                              <a:gd name="connsiteY150" fmla="*/ 4763 h 9525"/>
                              <a:gd name="connsiteX151" fmla="*/ 7411 w 28575"/>
                              <a:gd name="connsiteY151" fmla="*/ 2381 h 9525"/>
                              <a:gd name="connsiteX152" fmla="*/ 7411 w 28575"/>
                              <a:gd name="connsiteY152" fmla="*/ 2381 h 9525"/>
                              <a:gd name="connsiteX153" fmla="*/ 8468 w 28575"/>
                              <a:gd name="connsiteY153" fmla="*/ 2381 h 9525"/>
                              <a:gd name="connsiteX154" fmla="*/ 8468 w 28575"/>
                              <a:gd name="connsiteY154" fmla="*/ 2381 h 9525"/>
                              <a:gd name="connsiteX155" fmla="*/ 8468 w 28575"/>
                              <a:gd name="connsiteY155" fmla="*/ 2381 h 9525"/>
                              <a:gd name="connsiteX156" fmla="*/ 8468 w 28575"/>
                              <a:gd name="connsiteY156" fmla="*/ 2381 h 9525"/>
                              <a:gd name="connsiteX157" fmla="*/ 8468 w 28575"/>
                              <a:gd name="connsiteY157" fmla="*/ 2381 h 9525"/>
                              <a:gd name="connsiteX158" fmla="*/ 8468 w 28575"/>
                              <a:gd name="connsiteY158" fmla="*/ 2381 h 9525"/>
                              <a:gd name="connsiteX159" fmla="*/ 8468 w 28575"/>
                              <a:gd name="connsiteY159" fmla="*/ 2381 h 9525"/>
                              <a:gd name="connsiteX160" fmla="*/ 8468 w 28575"/>
                              <a:gd name="connsiteY160" fmla="*/ 2381 h 9525"/>
                              <a:gd name="connsiteX161" fmla="*/ 8468 w 28575"/>
                              <a:gd name="connsiteY161" fmla="*/ 4763 h 9525"/>
                              <a:gd name="connsiteX162" fmla="*/ 8468 w 28575"/>
                              <a:gd name="connsiteY162" fmla="*/ 4763 h 9525"/>
                              <a:gd name="connsiteX163" fmla="*/ 8468 w 28575"/>
                              <a:gd name="connsiteY163" fmla="*/ 4763 h 9525"/>
                              <a:gd name="connsiteX164" fmla="*/ 8468 w 28575"/>
                              <a:gd name="connsiteY164" fmla="*/ 4763 h 9525"/>
                              <a:gd name="connsiteX165" fmla="*/ 8468 w 28575"/>
                              <a:gd name="connsiteY165" fmla="*/ 2381 h 9525"/>
                              <a:gd name="connsiteX166" fmla="*/ 8468 w 28575"/>
                              <a:gd name="connsiteY166" fmla="*/ 2381 h 9525"/>
                              <a:gd name="connsiteX167" fmla="*/ 8468 w 28575"/>
                              <a:gd name="connsiteY167" fmla="*/ 2381 h 9525"/>
                              <a:gd name="connsiteX168" fmla="*/ 8468 w 28575"/>
                              <a:gd name="connsiteY168" fmla="*/ 2381 h 9525"/>
                              <a:gd name="connsiteX169" fmla="*/ 8468 w 28575"/>
                              <a:gd name="connsiteY169" fmla="*/ 2381 h 9525"/>
                              <a:gd name="connsiteX170" fmla="*/ 8468 w 28575"/>
                              <a:gd name="connsiteY170" fmla="*/ 2381 h 9525"/>
                              <a:gd name="connsiteX171" fmla="*/ 9525 w 28575"/>
                              <a:gd name="connsiteY171" fmla="*/ 2381 h 9525"/>
                              <a:gd name="connsiteX172" fmla="*/ 9525 w 28575"/>
                              <a:gd name="connsiteY172" fmla="*/ 2381 h 9525"/>
                              <a:gd name="connsiteX173" fmla="*/ 9525 w 28575"/>
                              <a:gd name="connsiteY173" fmla="*/ 4763 h 9525"/>
                              <a:gd name="connsiteX174" fmla="*/ 9525 w 28575"/>
                              <a:gd name="connsiteY174" fmla="*/ 4763 h 9525"/>
                              <a:gd name="connsiteX175" fmla="*/ 9525 w 28575"/>
                              <a:gd name="connsiteY175" fmla="*/ 4763 h 9525"/>
                              <a:gd name="connsiteX176" fmla="*/ 9525 w 28575"/>
                              <a:gd name="connsiteY176" fmla="*/ 2381 h 9525"/>
                              <a:gd name="connsiteX177" fmla="*/ 9525 w 28575"/>
                              <a:gd name="connsiteY177" fmla="*/ 2381 h 9525"/>
                              <a:gd name="connsiteX178" fmla="*/ 9525 w 28575"/>
                              <a:gd name="connsiteY178" fmla="*/ 2381 h 9525"/>
                              <a:gd name="connsiteX179" fmla="*/ 9525 w 28575"/>
                              <a:gd name="connsiteY179" fmla="*/ 2381 h 9525"/>
                              <a:gd name="connsiteX180" fmla="*/ 9525 w 28575"/>
                              <a:gd name="connsiteY180" fmla="*/ 2381 h 9525"/>
                              <a:gd name="connsiteX181" fmla="*/ 9525 w 28575"/>
                              <a:gd name="connsiteY181" fmla="*/ 2381 h 9525"/>
                              <a:gd name="connsiteX182" fmla="*/ 9525 w 28575"/>
                              <a:gd name="connsiteY182" fmla="*/ 2381 h 9525"/>
                              <a:gd name="connsiteX183" fmla="*/ 9525 w 28575"/>
                              <a:gd name="connsiteY183" fmla="*/ 2381 h 9525"/>
                              <a:gd name="connsiteX184" fmla="*/ 9525 w 28575"/>
                              <a:gd name="connsiteY184" fmla="*/ 2381 h 9525"/>
                              <a:gd name="connsiteX185" fmla="*/ 9525 w 28575"/>
                              <a:gd name="connsiteY185" fmla="*/ 2381 h 9525"/>
                              <a:gd name="connsiteX186" fmla="*/ 9525 w 28575"/>
                              <a:gd name="connsiteY186" fmla="*/ 2381 h 9525"/>
                              <a:gd name="connsiteX187" fmla="*/ 9525 w 28575"/>
                              <a:gd name="connsiteY187" fmla="*/ 2381 h 9525"/>
                              <a:gd name="connsiteX188" fmla="*/ 9525 w 28575"/>
                              <a:gd name="connsiteY188" fmla="*/ 0 h 9525"/>
                              <a:gd name="connsiteX189" fmla="*/ 10582 w 28575"/>
                              <a:gd name="connsiteY189" fmla="*/ 0 h 9525"/>
                              <a:gd name="connsiteX190" fmla="*/ 10582 w 28575"/>
                              <a:gd name="connsiteY190" fmla="*/ 2381 h 9525"/>
                              <a:gd name="connsiteX191" fmla="*/ 10582 w 28575"/>
                              <a:gd name="connsiteY191" fmla="*/ 2381 h 9525"/>
                              <a:gd name="connsiteX192" fmla="*/ 10582 w 28575"/>
                              <a:gd name="connsiteY192" fmla="*/ 2381 h 9525"/>
                              <a:gd name="connsiteX193" fmla="*/ 10582 w 28575"/>
                              <a:gd name="connsiteY193" fmla="*/ 2381 h 9525"/>
                              <a:gd name="connsiteX194" fmla="*/ 10582 w 28575"/>
                              <a:gd name="connsiteY194" fmla="*/ 2381 h 9525"/>
                              <a:gd name="connsiteX195" fmla="*/ 10582 w 28575"/>
                              <a:gd name="connsiteY195" fmla="*/ 2381 h 9525"/>
                              <a:gd name="connsiteX196" fmla="*/ 10582 w 28575"/>
                              <a:gd name="connsiteY196" fmla="*/ 2381 h 9525"/>
                              <a:gd name="connsiteX197" fmla="*/ 10582 w 28575"/>
                              <a:gd name="connsiteY197" fmla="*/ 2381 h 9525"/>
                              <a:gd name="connsiteX198" fmla="*/ 10582 w 28575"/>
                              <a:gd name="connsiteY198" fmla="*/ 4763 h 9525"/>
                              <a:gd name="connsiteX199" fmla="*/ 10582 w 28575"/>
                              <a:gd name="connsiteY199" fmla="*/ 2381 h 9525"/>
                              <a:gd name="connsiteX200" fmla="*/ 10582 w 28575"/>
                              <a:gd name="connsiteY200" fmla="*/ 2381 h 9525"/>
                              <a:gd name="connsiteX201" fmla="*/ 10582 w 28575"/>
                              <a:gd name="connsiteY201" fmla="*/ 2381 h 9525"/>
                              <a:gd name="connsiteX202" fmla="*/ 10582 w 28575"/>
                              <a:gd name="connsiteY202" fmla="*/ 2381 h 9525"/>
                              <a:gd name="connsiteX203" fmla="*/ 10582 w 28575"/>
                              <a:gd name="connsiteY203" fmla="*/ 2381 h 9525"/>
                              <a:gd name="connsiteX204" fmla="*/ 10582 w 28575"/>
                              <a:gd name="connsiteY204" fmla="*/ 2381 h 9525"/>
                              <a:gd name="connsiteX205" fmla="*/ 10582 w 28575"/>
                              <a:gd name="connsiteY205" fmla="*/ 2381 h 9525"/>
                              <a:gd name="connsiteX206" fmla="*/ 10582 w 28575"/>
                              <a:gd name="connsiteY206" fmla="*/ 2381 h 9525"/>
                              <a:gd name="connsiteX207" fmla="*/ 10582 w 28575"/>
                              <a:gd name="connsiteY207" fmla="*/ 4763 h 9525"/>
                              <a:gd name="connsiteX208" fmla="*/ 10582 w 28575"/>
                              <a:gd name="connsiteY208" fmla="*/ 2381 h 9525"/>
                              <a:gd name="connsiteX209" fmla="*/ 11639 w 28575"/>
                              <a:gd name="connsiteY209" fmla="*/ 2381 h 9525"/>
                              <a:gd name="connsiteX210" fmla="*/ 11639 w 28575"/>
                              <a:gd name="connsiteY210" fmla="*/ 2381 h 9525"/>
                              <a:gd name="connsiteX211" fmla="*/ 11639 w 28575"/>
                              <a:gd name="connsiteY211" fmla="*/ 2381 h 9525"/>
                              <a:gd name="connsiteX212" fmla="*/ 11639 w 28575"/>
                              <a:gd name="connsiteY212" fmla="*/ 4763 h 9525"/>
                              <a:gd name="connsiteX213" fmla="*/ 11639 w 28575"/>
                              <a:gd name="connsiteY213" fmla="*/ 4763 h 9525"/>
                              <a:gd name="connsiteX214" fmla="*/ 11639 w 28575"/>
                              <a:gd name="connsiteY214" fmla="*/ 4763 h 9525"/>
                              <a:gd name="connsiteX215" fmla="*/ 11639 w 28575"/>
                              <a:gd name="connsiteY215" fmla="*/ 4763 h 9525"/>
                              <a:gd name="connsiteX216" fmla="*/ 11639 w 28575"/>
                              <a:gd name="connsiteY216" fmla="*/ 2381 h 9525"/>
                              <a:gd name="connsiteX217" fmla="*/ 11639 w 28575"/>
                              <a:gd name="connsiteY217" fmla="*/ 2381 h 9525"/>
                              <a:gd name="connsiteX218" fmla="*/ 11639 w 28575"/>
                              <a:gd name="connsiteY218" fmla="*/ 4763 h 9525"/>
                              <a:gd name="connsiteX219" fmla="*/ 11639 w 28575"/>
                              <a:gd name="connsiteY219" fmla="*/ 4763 h 9525"/>
                              <a:gd name="connsiteX220" fmla="*/ 11639 w 28575"/>
                              <a:gd name="connsiteY220" fmla="*/ 4763 h 9525"/>
                              <a:gd name="connsiteX221" fmla="*/ 11639 w 28575"/>
                              <a:gd name="connsiteY221" fmla="*/ 4763 h 9525"/>
                              <a:gd name="connsiteX222" fmla="*/ 11639 w 28575"/>
                              <a:gd name="connsiteY222" fmla="*/ 2381 h 9525"/>
                              <a:gd name="connsiteX223" fmla="*/ 11639 w 28575"/>
                              <a:gd name="connsiteY223" fmla="*/ 2381 h 9525"/>
                              <a:gd name="connsiteX224" fmla="*/ 11639 w 28575"/>
                              <a:gd name="connsiteY224" fmla="*/ 4763 h 9525"/>
                              <a:gd name="connsiteX225" fmla="*/ 11639 w 28575"/>
                              <a:gd name="connsiteY225" fmla="*/ 4763 h 9525"/>
                              <a:gd name="connsiteX226" fmla="*/ 11639 w 28575"/>
                              <a:gd name="connsiteY226" fmla="*/ 4763 h 9525"/>
                              <a:gd name="connsiteX227" fmla="*/ 12697 w 28575"/>
                              <a:gd name="connsiteY227" fmla="*/ 4763 h 9525"/>
                              <a:gd name="connsiteX228" fmla="*/ 12697 w 28575"/>
                              <a:gd name="connsiteY228" fmla="*/ 2381 h 9525"/>
                              <a:gd name="connsiteX229" fmla="*/ 12697 w 28575"/>
                              <a:gd name="connsiteY229" fmla="*/ 2381 h 9525"/>
                              <a:gd name="connsiteX230" fmla="*/ 12697 w 28575"/>
                              <a:gd name="connsiteY230" fmla="*/ 2381 h 9525"/>
                              <a:gd name="connsiteX231" fmla="*/ 12697 w 28575"/>
                              <a:gd name="connsiteY231" fmla="*/ 2381 h 9525"/>
                              <a:gd name="connsiteX232" fmla="*/ 12697 w 28575"/>
                              <a:gd name="connsiteY232" fmla="*/ 2381 h 9525"/>
                              <a:gd name="connsiteX233" fmla="*/ 12697 w 28575"/>
                              <a:gd name="connsiteY233" fmla="*/ 4763 h 9525"/>
                              <a:gd name="connsiteX234" fmla="*/ 12697 w 28575"/>
                              <a:gd name="connsiteY234" fmla="*/ 4763 h 9525"/>
                              <a:gd name="connsiteX235" fmla="*/ 12697 w 28575"/>
                              <a:gd name="connsiteY235" fmla="*/ 4763 h 9525"/>
                              <a:gd name="connsiteX236" fmla="*/ 12697 w 28575"/>
                              <a:gd name="connsiteY236" fmla="*/ 4763 h 9525"/>
                              <a:gd name="connsiteX237" fmla="*/ 12697 w 28575"/>
                              <a:gd name="connsiteY237" fmla="*/ 2381 h 9525"/>
                              <a:gd name="connsiteX238" fmla="*/ 12697 w 28575"/>
                              <a:gd name="connsiteY238" fmla="*/ 4763 h 9525"/>
                              <a:gd name="connsiteX239" fmla="*/ 12697 w 28575"/>
                              <a:gd name="connsiteY239" fmla="*/ 4763 h 9525"/>
                              <a:gd name="connsiteX240" fmla="*/ 12697 w 28575"/>
                              <a:gd name="connsiteY240" fmla="*/ 2381 h 9525"/>
                              <a:gd name="connsiteX241" fmla="*/ 12697 w 28575"/>
                              <a:gd name="connsiteY241" fmla="*/ 4763 h 9525"/>
                              <a:gd name="connsiteX242" fmla="*/ 12697 w 28575"/>
                              <a:gd name="connsiteY242" fmla="*/ 4763 h 9525"/>
                              <a:gd name="connsiteX243" fmla="*/ 12697 w 28575"/>
                              <a:gd name="connsiteY243" fmla="*/ 2381 h 9525"/>
                              <a:gd name="connsiteX244" fmla="*/ 12697 w 28575"/>
                              <a:gd name="connsiteY244" fmla="*/ 4763 h 9525"/>
                              <a:gd name="connsiteX245" fmla="*/ 13754 w 28575"/>
                              <a:gd name="connsiteY245" fmla="*/ 4763 h 9525"/>
                              <a:gd name="connsiteX246" fmla="*/ 13754 w 28575"/>
                              <a:gd name="connsiteY246" fmla="*/ 4763 h 9525"/>
                              <a:gd name="connsiteX247" fmla="*/ 13754 w 28575"/>
                              <a:gd name="connsiteY247" fmla="*/ 4763 h 9525"/>
                              <a:gd name="connsiteX248" fmla="*/ 13754 w 28575"/>
                              <a:gd name="connsiteY248" fmla="*/ 4763 h 9525"/>
                              <a:gd name="connsiteX249" fmla="*/ 13754 w 28575"/>
                              <a:gd name="connsiteY249" fmla="*/ 4763 h 9525"/>
                              <a:gd name="connsiteX250" fmla="*/ 13754 w 28575"/>
                              <a:gd name="connsiteY250" fmla="*/ 4763 h 9525"/>
                              <a:gd name="connsiteX251" fmla="*/ 13754 w 28575"/>
                              <a:gd name="connsiteY251" fmla="*/ 4763 h 9525"/>
                              <a:gd name="connsiteX252" fmla="*/ 13754 w 28575"/>
                              <a:gd name="connsiteY252" fmla="*/ 4763 h 9525"/>
                              <a:gd name="connsiteX253" fmla="*/ 13754 w 28575"/>
                              <a:gd name="connsiteY253" fmla="*/ 4763 h 9525"/>
                              <a:gd name="connsiteX254" fmla="*/ 13754 w 28575"/>
                              <a:gd name="connsiteY254" fmla="*/ 4763 h 9525"/>
                              <a:gd name="connsiteX255" fmla="*/ 13754 w 28575"/>
                              <a:gd name="connsiteY255" fmla="*/ 4763 h 9525"/>
                              <a:gd name="connsiteX256" fmla="*/ 13754 w 28575"/>
                              <a:gd name="connsiteY256" fmla="*/ 2381 h 9525"/>
                              <a:gd name="connsiteX257" fmla="*/ 13754 w 28575"/>
                              <a:gd name="connsiteY257" fmla="*/ 2381 h 9525"/>
                              <a:gd name="connsiteX258" fmla="*/ 13754 w 28575"/>
                              <a:gd name="connsiteY258" fmla="*/ 2381 h 9525"/>
                              <a:gd name="connsiteX259" fmla="*/ 13754 w 28575"/>
                              <a:gd name="connsiteY259" fmla="*/ 2381 h 9525"/>
                              <a:gd name="connsiteX260" fmla="*/ 13754 w 28575"/>
                              <a:gd name="connsiteY260" fmla="*/ 2381 h 9525"/>
                              <a:gd name="connsiteX261" fmla="*/ 13754 w 28575"/>
                              <a:gd name="connsiteY261" fmla="*/ 2381 h 9525"/>
                              <a:gd name="connsiteX262" fmla="*/ 13754 w 28575"/>
                              <a:gd name="connsiteY262" fmla="*/ 4763 h 9525"/>
                              <a:gd name="connsiteX263" fmla="*/ 14821 w 28575"/>
                              <a:gd name="connsiteY263" fmla="*/ 4763 h 9525"/>
                              <a:gd name="connsiteX264" fmla="*/ 14821 w 28575"/>
                              <a:gd name="connsiteY264" fmla="*/ 4763 h 9525"/>
                              <a:gd name="connsiteX265" fmla="*/ 14821 w 28575"/>
                              <a:gd name="connsiteY265" fmla="*/ 7144 h 9525"/>
                              <a:gd name="connsiteX266" fmla="*/ 14821 w 28575"/>
                              <a:gd name="connsiteY266" fmla="*/ 7144 h 9525"/>
                              <a:gd name="connsiteX267" fmla="*/ 14821 w 28575"/>
                              <a:gd name="connsiteY267" fmla="*/ 4763 h 9525"/>
                              <a:gd name="connsiteX268" fmla="*/ 14821 w 28575"/>
                              <a:gd name="connsiteY268" fmla="*/ 4763 h 9525"/>
                              <a:gd name="connsiteX269" fmla="*/ 14821 w 28575"/>
                              <a:gd name="connsiteY269" fmla="*/ 4763 h 9525"/>
                              <a:gd name="connsiteX270" fmla="*/ 14821 w 28575"/>
                              <a:gd name="connsiteY270" fmla="*/ 4763 h 9525"/>
                              <a:gd name="connsiteX271" fmla="*/ 14821 w 28575"/>
                              <a:gd name="connsiteY271" fmla="*/ 4763 h 9525"/>
                              <a:gd name="connsiteX272" fmla="*/ 14821 w 28575"/>
                              <a:gd name="connsiteY272" fmla="*/ 4763 h 9525"/>
                              <a:gd name="connsiteX273" fmla="*/ 14821 w 28575"/>
                              <a:gd name="connsiteY273" fmla="*/ 7144 h 9525"/>
                              <a:gd name="connsiteX274" fmla="*/ 14821 w 28575"/>
                              <a:gd name="connsiteY274" fmla="*/ 4763 h 9525"/>
                              <a:gd name="connsiteX275" fmla="*/ 14821 w 28575"/>
                              <a:gd name="connsiteY275" fmla="*/ 4763 h 9525"/>
                              <a:gd name="connsiteX276" fmla="*/ 14821 w 28575"/>
                              <a:gd name="connsiteY276" fmla="*/ 4763 h 9525"/>
                              <a:gd name="connsiteX277" fmla="*/ 14821 w 28575"/>
                              <a:gd name="connsiteY277" fmla="*/ 4763 h 9525"/>
                              <a:gd name="connsiteX278" fmla="*/ 14821 w 28575"/>
                              <a:gd name="connsiteY278" fmla="*/ 4763 h 9525"/>
                              <a:gd name="connsiteX279" fmla="*/ 14821 w 28575"/>
                              <a:gd name="connsiteY279" fmla="*/ 4763 h 9525"/>
                              <a:gd name="connsiteX280" fmla="*/ 14821 w 28575"/>
                              <a:gd name="connsiteY280" fmla="*/ 4763 h 9525"/>
                              <a:gd name="connsiteX281" fmla="*/ 14821 w 28575"/>
                              <a:gd name="connsiteY281" fmla="*/ 4763 h 9525"/>
                              <a:gd name="connsiteX282" fmla="*/ 14821 w 28575"/>
                              <a:gd name="connsiteY282" fmla="*/ 4763 h 9525"/>
                              <a:gd name="connsiteX283" fmla="*/ 15878 w 28575"/>
                              <a:gd name="connsiteY283" fmla="*/ 4763 h 9525"/>
                              <a:gd name="connsiteX284" fmla="*/ 15878 w 28575"/>
                              <a:gd name="connsiteY284" fmla="*/ 4763 h 9525"/>
                              <a:gd name="connsiteX285" fmla="*/ 15878 w 28575"/>
                              <a:gd name="connsiteY285" fmla="*/ 7144 h 9525"/>
                              <a:gd name="connsiteX286" fmla="*/ 15878 w 28575"/>
                              <a:gd name="connsiteY286" fmla="*/ 4763 h 9525"/>
                              <a:gd name="connsiteX287" fmla="*/ 15878 w 28575"/>
                              <a:gd name="connsiteY287" fmla="*/ 4763 h 9525"/>
                              <a:gd name="connsiteX288" fmla="*/ 15878 w 28575"/>
                              <a:gd name="connsiteY288" fmla="*/ 4763 h 9525"/>
                              <a:gd name="connsiteX289" fmla="*/ 15878 w 28575"/>
                              <a:gd name="connsiteY289" fmla="*/ 4763 h 9525"/>
                              <a:gd name="connsiteX290" fmla="*/ 15878 w 28575"/>
                              <a:gd name="connsiteY290" fmla="*/ 4763 h 9525"/>
                              <a:gd name="connsiteX291" fmla="*/ 15878 w 28575"/>
                              <a:gd name="connsiteY291" fmla="*/ 4763 h 9525"/>
                              <a:gd name="connsiteX292" fmla="*/ 15878 w 28575"/>
                              <a:gd name="connsiteY292" fmla="*/ 4763 h 9525"/>
                              <a:gd name="connsiteX293" fmla="*/ 15878 w 28575"/>
                              <a:gd name="connsiteY293" fmla="*/ 4763 h 9525"/>
                              <a:gd name="connsiteX294" fmla="*/ 15878 w 28575"/>
                              <a:gd name="connsiteY294" fmla="*/ 4763 h 9525"/>
                              <a:gd name="connsiteX295" fmla="*/ 15878 w 28575"/>
                              <a:gd name="connsiteY295" fmla="*/ 4763 h 9525"/>
                              <a:gd name="connsiteX296" fmla="*/ 15878 w 28575"/>
                              <a:gd name="connsiteY296" fmla="*/ 4763 h 9525"/>
                              <a:gd name="connsiteX297" fmla="*/ 15878 w 28575"/>
                              <a:gd name="connsiteY297" fmla="*/ 4763 h 9525"/>
                              <a:gd name="connsiteX298" fmla="*/ 15878 w 28575"/>
                              <a:gd name="connsiteY298" fmla="*/ 4763 h 9525"/>
                              <a:gd name="connsiteX299" fmla="*/ 15878 w 28575"/>
                              <a:gd name="connsiteY299" fmla="*/ 4763 h 9525"/>
                              <a:gd name="connsiteX300" fmla="*/ 15878 w 28575"/>
                              <a:gd name="connsiteY300" fmla="*/ 4763 h 9525"/>
                              <a:gd name="connsiteX301" fmla="*/ 16936 w 28575"/>
                              <a:gd name="connsiteY301" fmla="*/ 4763 h 9525"/>
                              <a:gd name="connsiteX302" fmla="*/ 16936 w 28575"/>
                              <a:gd name="connsiteY302" fmla="*/ 4763 h 9525"/>
                              <a:gd name="connsiteX303" fmla="*/ 16936 w 28575"/>
                              <a:gd name="connsiteY303" fmla="*/ 4763 h 9525"/>
                              <a:gd name="connsiteX304" fmla="*/ 16936 w 28575"/>
                              <a:gd name="connsiteY304" fmla="*/ 4763 h 9525"/>
                              <a:gd name="connsiteX305" fmla="*/ 16936 w 28575"/>
                              <a:gd name="connsiteY305" fmla="*/ 4763 h 9525"/>
                              <a:gd name="connsiteX306" fmla="*/ 16936 w 28575"/>
                              <a:gd name="connsiteY306" fmla="*/ 4763 h 9525"/>
                              <a:gd name="connsiteX307" fmla="*/ 16936 w 28575"/>
                              <a:gd name="connsiteY307" fmla="*/ 4763 h 9525"/>
                              <a:gd name="connsiteX308" fmla="*/ 16936 w 28575"/>
                              <a:gd name="connsiteY308" fmla="*/ 4763 h 9525"/>
                              <a:gd name="connsiteX309" fmla="*/ 16936 w 28575"/>
                              <a:gd name="connsiteY309" fmla="*/ 4763 h 9525"/>
                              <a:gd name="connsiteX310" fmla="*/ 16936 w 28575"/>
                              <a:gd name="connsiteY310" fmla="*/ 4763 h 9525"/>
                              <a:gd name="connsiteX311" fmla="*/ 16936 w 28575"/>
                              <a:gd name="connsiteY311" fmla="*/ 2381 h 9525"/>
                              <a:gd name="connsiteX312" fmla="*/ 16936 w 28575"/>
                              <a:gd name="connsiteY312" fmla="*/ 2381 h 9525"/>
                              <a:gd name="connsiteX313" fmla="*/ 16936 w 28575"/>
                              <a:gd name="connsiteY313" fmla="*/ 2381 h 9525"/>
                              <a:gd name="connsiteX314" fmla="*/ 16936 w 28575"/>
                              <a:gd name="connsiteY314" fmla="*/ 4763 h 9525"/>
                              <a:gd name="connsiteX315" fmla="*/ 16936 w 28575"/>
                              <a:gd name="connsiteY315" fmla="*/ 4763 h 9525"/>
                              <a:gd name="connsiteX316" fmla="*/ 16936 w 28575"/>
                              <a:gd name="connsiteY316" fmla="*/ 4763 h 9525"/>
                              <a:gd name="connsiteX317" fmla="*/ 16936 w 28575"/>
                              <a:gd name="connsiteY317" fmla="*/ 4763 h 9525"/>
                              <a:gd name="connsiteX318" fmla="*/ 16936 w 28575"/>
                              <a:gd name="connsiteY318" fmla="*/ 4763 h 9525"/>
                              <a:gd name="connsiteX319" fmla="*/ 16936 w 28575"/>
                              <a:gd name="connsiteY319" fmla="*/ 4763 h 9525"/>
                              <a:gd name="connsiteX320" fmla="*/ 16936 w 28575"/>
                              <a:gd name="connsiteY320" fmla="*/ 4763 h 9525"/>
                              <a:gd name="connsiteX321" fmla="*/ 16936 w 28575"/>
                              <a:gd name="connsiteY321" fmla="*/ 4763 h 9525"/>
                              <a:gd name="connsiteX322" fmla="*/ 16936 w 28575"/>
                              <a:gd name="connsiteY322" fmla="*/ 4763 h 9525"/>
                              <a:gd name="connsiteX323" fmla="*/ 16936 w 28575"/>
                              <a:gd name="connsiteY323" fmla="*/ 4763 h 9525"/>
                              <a:gd name="connsiteX324" fmla="*/ 16936 w 28575"/>
                              <a:gd name="connsiteY324" fmla="*/ 7144 h 9525"/>
                              <a:gd name="connsiteX325" fmla="*/ 17993 w 28575"/>
                              <a:gd name="connsiteY325" fmla="*/ 4763 h 9525"/>
                              <a:gd name="connsiteX326" fmla="*/ 17993 w 28575"/>
                              <a:gd name="connsiteY326" fmla="*/ 4763 h 9525"/>
                              <a:gd name="connsiteX327" fmla="*/ 17993 w 28575"/>
                              <a:gd name="connsiteY327" fmla="*/ 4763 h 9525"/>
                              <a:gd name="connsiteX328" fmla="*/ 17993 w 28575"/>
                              <a:gd name="connsiteY328" fmla="*/ 4763 h 9525"/>
                              <a:gd name="connsiteX329" fmla="*/ 17993 w 28575"/>
                              <a:gd name="connsiteY329" fmla="*/ 4763 h 9525"/>
                              <a:gd name="connsiteX330" fmla="*/ 17993 w 28575"/>
                              <a:gd name="connsiteY330" fmla="*/ 4763 h 9525"/>
                              <a:gd name="connsiteX331" fmla="*/ 17993 w 28575"/>
                              <a:gd name="connsiteY331" fmla="*/ 2381 h 9525"/>
                              <a:gd name="connsiteX332" fmla="*/ 17993 w 28575"/>
                              <a:gd name="connsiteY332" fmla="*/ 2381 h 9525"/>
                              <a:gd name="connsiteX333" fmla="*/ 17993 w 28575"/>
                              <a:gd name="connsiteY333" fmla="*/ 4763 h 9525"/>
                              <a:gd name="connsiteX334" fmla="*/ 17993 w 28575"/>
                              <a:gd name="connsiteY334" fmla="*/ 4763 h 9525"/>
                              <a:gd name="connsiteX335" fmla="*/ 17993 w 28575"/>
                              <a:gd name="connsiteY335" fmla="*/ 4763 h 9525"/>
                              <a:gd name="connsiteX336" fmla="*/ 17993 w 28575"/>
                              <a:gd name="connsiteY336" fmla="*/ 4763 h 9525"/>
                              <a:gd name="connsiteX337" fmla="*/ 17993 w 28575"/>
                              <a:gd name="connsiteY337" fmla="*/ 4763 h 9525"/>
                              <a:gd name="connsiteX338" fmla="*/ 17993 w 28575"/>
                              <a:gd name="connsiteY338" fmla="*/ 4763 h 9525"/>
                              <a:gd name="connsiteX339" fmla="*/ 17993 w 28575"/>
                              <a:gd name="connsiteY339" fmla="*/ 4763 h 9525"/>
                              <a:gd name="connsiteX340" fmla="*/ 17993 w 28575"/>
                              <a:gd name="connsiteY340" fmla="*/ 4763 h 9525"/>
                              <a:gd name="connsiteX341" fmla="*/ 17993 w 28575"/>
                              <a:gd name="connsiteY341" fmla="*/ 4763 h 9525"/>
                              <a:gd name="connsiteX342" fmla="*/ 17993 w 28575"/>
                              <a:gd name="connsiteY342" fmla="*/ 4763 h 9525"/>
                              <a:gd name="connsiteX343" fmla="*/ 19050 w 28575"/>
                              <a:gd name="connsiteY343" fmla="*/ 4763 h 9525"/>
                              <a:gd name="connsiteX344" fmla="*/ 19050 w 28575"/>
                              <a:gd name="connsiteY344" fmla="*/ 4763 h 9525"/>
                              <a:gd name="connsiteX345" fmla="*/ 19050 w 28575"/>
                              <a:gd name="connsiteY345" fmla="*/ 4763 h 9525"/>
                              <a:gd name="connsiteX346" fmla="*/ 19050 w 28575"/>
                              <a:gd name="connsiteY346" fmla="*/ 4763 h 9525"/>
                              <a:gd name="connsiteX347" fmla="*/ 19050 w 28575"/>
                              <a:gd name="connsiteY347" fmla="*/ 4763 h 9525"/>
                              <a:gd name="connsiteX348" fmla="*/ 19050 w 28575"/>
                              <a:gd name="connsiteY348" fmla="*/ 4763 h 9525"/>
                              <a:gd name="connsiteX349" fmla="*/ 19050 w 28575"/>
                              <a:gd name="connsiteY349" fmla="*/ 4763 h 9525"/>
                              <a:gd name="connsiteX350" fmla="*/ 19050 w 28575"/>
                              <a:gd name="connsiteY350" fmla="*/ 4763 h 9525"/>
                              <a:gd name="connsiteX351" fmla="*/ 19050 w 28575"/>
                              <a:gd name="connsiteY351" fmla="*/ 4763 h 9525"/>
                              <a:gd name="connsiteX352" fmla="*/ 19050 w 28575"/>
                              <a:gd name="connsiteY352" fmla="*/ 4763 h 9525"/>
                              <a:gd name="connsiteX353" fmla="*/ 19050 w 28575"/>
                              <a:gd name="connsiteY353" fmla="*/ 4763 h 9525"/>
                              <a:gd name="connsiteX354" fmla="*/ 19050 w 28575"/>
                              <a:gd name="connsiteY354" fmla="*/ 4763 h 9525"/>
                              <a:gd name="connsiteX355" fmla="*/ 19050 w 28575"/>
                              <a:gd name="connsiteY355" fmla="*/ 4763 h 9525"/>
                              <a:gd name="connsiteX356" fmla="*/ 19050 w 28575"/>
                              <a:gd name="connsiteY356" fmla="*/ 7144 h 9525"/>
                              <a:gd name="connsiteX357" fmla="*/ 19050 w 28575"/>
                              <a:gd name="connsiteY357" fmla="*/ 4763 h 9525"/>
                              <a:gd name="connsiteX358" fmla="*/ 19050 w 28575"/>
                              <a:gd name="connsiteY358" fmla="*/ 4763 h 9525"/>
                              <a:gd name="connsiteX359" fmla="*/ 19050 w 28575"/>
                              <a:gd name="connsiteY359" fmla="*/ 4763 h 9525"/>
                              <a:gd name="connsiteX360" fmla="*/ 19050 w 28575"/>
                              <a:gd name="connsiteY360" fmla="*/ 4763 h 9525"/>
                              <a:gd name="connsiteX361" fmla="*/ 19050 w 28575"/>
                              <a:gd name="connsiteY361" fmla="*/ 4763 h 9525"/>
                              <a:gd name="connsiteX362" fmla="*/ 19050 w 28575"/>
                              <a:gd name="connsiteY362" fmla="*/ 4763 h 9525"/>
                              <a:gd name="connsiteX363" fmla="*/ 20107 w 28575"/>
                              <a:gd name="connsiteY363" fmla="*/ 4763 h 9525"/>
                              <a:gd name="connsiteX364" fmla="*/ 20107 w 28575"/>
                              <a:gd name="connsiteY364" fmla="*/ 4763 h 9525"/>
                              <a:gd name="connsiteX365" fmla="*/ 20107 w 28575"/>
                              <a:gd name="connsiteY365" fmla="*/ 4763 h 9525"/>
                              <a:gd name="connsiteX366" fmla="*/ 20107 w 28575"/>
                              <a:gd name="connsiteY366" fmla="*/ 4763 h 9525"/>
                              <a:gd name="connsiteX367" fmla="*/ 20107 w 28575"/>
                              <a:gd name="connsiteY367" fmla="*/ 4763 h 9525"/>
                              <a:gd name="connsiteX368" fmla="*/ 20107 w 28575"/>
                              <a:gd name="connsiteY368" fmla="*/ 4763 h 9525"/>
                              <a:gd name="connsiteX369" fmla="*/ 20107 w 28575"/>
                              <a:gd name="connsiteY369" fmla="*/ 4763 h 9525"/>
                              <a:gd name="connsiteX370" fmla="*/ 20107 w 28575"/>
                              <a:gd name="connsiteY370" fmla="*/ 4763 h 9525"/>
                              <a:gd name="connsiteX371" fmla="*/ 20107 w 28575"/>
                              <a:gd name="connsiteY371" fmla="*/ 4763 h 9525"/>
                              <a:gd name="connsiteX372" fmla="*/ 20107 w 28575"/>
                              <a:gd name="connsiteY372" fmla="*/ 4763 h 9525"/>
                              <a:gd name="connsiteX373" fmla="*/ 20107 w 28575"/>
                              <a:gd name="connsiteY373" fmla="*/ 4763 h 9525"/>
                              <a:gd name="connsiteX374" fmla="*/ 20107 w 28575"/>
                              <a:gd name="connsiteY374" fmla="*/ 4763 h 9525"/>
                              <a:gd name="connsiteX375" fmla="*/ 20107 w 28575"/>
                              <a:gd name="connsiteY375" fmla="*/ 4763 h 9525"/>
                              <a:gd name="connsiteX376" fmla="*/ 20107 w 28575"/>
                              <a:gd name="connsiteY376" fmla="*/ 4763 h 9525"/>
                              <a:gd name="connsiteX377" fmla="*/ 20107 w 28575"/>
                              <a:gd name="connsiteY377" fmla="*/ 4763 h 9525"/>
                              <a:gd name="connsiteX378" fmla="*/ 20107 w 28575"/>
                              <a:gd name="connsiteY378" fmla="*/ 4763 h 9525"/>
                              <a:gd name="connsiteX379" fmla="*/ 20107 w 28575"/>
                              <a:gd name="connsiteY379" fmla="*/ 4763 h 9525"/>
                              <a:gd name="connsiteX380" fmla="*/ 20107 w 28575"/>
                              <a:gd name="connsiteY380" fmla="*/ 4763 h 9525"/>
                              <a:gd name="connsiteX381" fmla="*/ 21164 w 28575"/>
                              <a:gd name="connsiteY381" fmla="*/ 4763 h 9525"/>
                              <a:gd name="connsiteX382" fmla="*/ 21164 w 28575"/>
                              <a:gd name="connsiteY382" fmla="*/ 4763 h 9525"/>
                              <a:gd name="connsiteX383" fmla="*/ 21164 w 28575"/>
                              <a:gd name="connsiteY383" fmla="*/ 4763 h 9525"/>
                              <a:gd name="connsiteX384" fmla="*/ 21164 w 28575"/>
                              <a:gd name="connsiteY384" fmla="*/ 4763 h 9525"/>
                              <a:gd name="connsiteX385" fmla="*/ 21164 w 28575"/>
                              <a:gd name="connsiteY385" fmla="*/ 4763 h 9525"/>
                              <a:gd name="connsiteX386" fmla="*/ 21164 w 28575"/>
                              <a:gd name="connsiteY386" fmla="*/ 4763 h 9525"/>
                              <a:gd name="connsiteX387" fmla="*/ 21164 w 28575"/>
                              <a:gd name="connsiteY387" fmla="*/ 4763 h 9525"/>
                              <a:gd name="connsiteX388" fmla="*/ 21164 w 28575"/>
                              <a:gd name="connsiteY388" fmla="*/ 7144 h 9525"/>
                              <a:gd name="connsiteX389" fmla="*/ 21164 w 28575"/>
                              <a:gd name="connsiteY389" fmla="*/ 7144 h 9525"/>
                              <a:gd name="connsiteX390" fmla="*/ 21164 w 28575"/>
                              <a:gd name="connsiteY390" fmla="*/ 7144 h 9525"/>
                              <a:gd name="connsiteX391" fmla="*/ 21164 w 28575"/>
                              <a:gd name="connsiteY391" fmla="*/ 4763 h 9525"/>
                              <a:gd name="connsiteX392" fmla="*/ 21164 w 28575"/>
                              <a:gd name="connsiteY392" fmla="*/ 4763 h 9525"/>
                              <a:gd name="connsiteX393" fmla="*/ 21164 w 28575"/>
                              <a:gd name="connsiteY393" fmla="*/ 4763 h 9525"/>
                              <a:gd name="connsiteX394" fmla="*/ 21164 w 28575"/>
                              <a:gd name="connsiteY394" fmla="*/ 4763 h 9525"/>
                              <a:gd name="connsiteX395" fmla="*/ 21164 w 28575"/>
                              <a:gd name="connsiteY395" fmla="*/ 7144 h 9525"/>
                              <a:gd name="connsiteX396" fmla="*/ 21164 w 28575"/>
                              <a:gd name="connsiteY396" fmla="*/ 7144 h 9525"/>
                              <a:gd name="connsiteX397" fmla="*/ 21164 w 28575"/>
                              <a:gd name="connsiteY397" fmla="*/ 7144 h 9525"/>
                              <a:gd name="connsiteX398" fmla="*/ 21164 w 28575"/>
                              <a:gd name="connsiteY398" fmla="*/ 7144 h 9525"/>
                              <a:gd name="connsiteX399" fmla="*/ 22222 w 28575"/>
                              <a:gd name="connsiteY399" fmla="*/ 4763 h 9525"/>
                              <a:gd name="connsiteX400" fmla="*/ 22222 w 28575"/>
                              <a:gd name="connsiteY400" fmla="*/ 4763 h 9525"/>
                              <a:gd name="connsiteX401" fmla="*/ 22222 w 28575"/>
                              <a:gd name="connsiteY401" fmla="*/ 4763 h 9525"/>
                              <a:gd name="connsiteX402" fmla="*/ 22222 w 28575"/>
                              <a:gd name="connsiteY402" fmla="*/ 4763 h 9525"/>
                              <a:gd name="connsiteX403" fmla="*/ 22222 w 28575"/>
                              <a:gd name="connsiteY403" fmla="*/ 4763 h 9525"/>
                              <a:gd name="connsiteX404" fmla="*/ 22222 w 28575"/>
                              <a:gd name="connsiteY404" fmla="*/ 7144 h 9525"/>
                              <a:gd name="connsiteX405" fmla="*/ 22222 w 28575"/>
                              <a:gd name="connsiteY405" fmla="*/ 7144 h 9525"/>
                              <a:gd name="connsiteX406" fmla="*/ 22222 w 28575"/>
                              <a:gd name="connsiteY406" fmla="*/ 7144 h 9525"/>
                              <a:gd name="connsiteX407" fmla="*/ 22222 w 28575"/>
                              <a:gd name="connsiteY407" fmla="*/ 7144 h 9525"/>
                              <a:gd name="connsiteX408" fmla="*/ 22222 w 28575"/>
                              <a:gd name="connsiteY408" fmla="*/ 4763 h 9525"/>
                              <a:gd name="connsiteX409" fmla="*/ 22222 w 28575"/>
                              <a:gd name="connsiteY409" fmla="*/ 4763 h 9525"/>
                              <a:gd name="connsiteX410" fmla="*/ 22222 w 28575"/>
                              <a:gd name="connsiteY410" fmla="*/ 4763 h 9525"/>
                              <a:gd name="connsiteX411" fmla="*/ 22222 w 28575"/>
                              <a:gd name="connsiteY411" fmla="*/ 7144 h 9525"/>
                              <a:gd name="connsiteX412" fmla="*/ 22222 w 28575"/>
                              <a:gd name="connsiteY412" fmla="*/ 4763 h 9525"/>
                              <a:gd name="connsiteX413" fmla="*/ 22222 w 28575"/>
                              <a:gd name="connsiteY413" fmla="*/ 7144 h 9525"/>
                              <a:gd name="connsiteX414" fmla="*/ 22222 w 28575"/>
                              <a:gd name="connsiteY414" fmla="*/ 7144 h 9525"/>
                              <a:gd name="connsiteX415" fmla="*/ 22222 w 28575"/>
                              <a:gd name="connsiteY415" fmla="*/ 4763 h 9525"/>
                              <a:gd name="connsiteX416" fmla="*/ 22222 w 28575"/>
                              <a:gd name="connsiteY416" fmla="*/ 4763 h 9525"/>
                              <a:gd name="connsiteX417" fmla="*/ 23279 w 28575"/>
                              <a:gd name="connsiteY417" fmla="*/ 7144 h 9525"/>
                              <a:gd name="connsiteX418" fmla="*/ 23279 w 28575"/>
                              <a:gd name="connsiteY418" fmla="*/ 7144 h 9525"/>
                              <a:gd name="connsiteX419" fmla="*/ 23279 w 28575"/>
                              <a:gd name="connsiteY419" fmla="*/ 7144 h 9525"/>
                              <a:gd name="connsiteX420" fmla="*/ 23279 w 28575"/>
                              <a:gd name="connsiteY420" fmla="*/ 7144 h 9525"/>
                              <a:gd name="connsiteX421" fmla="*/ 23279 w 28575"/>
                              <a:gd name="connsiteY421" fmla="*/ 7144 h 9525"/>
                              <a:gd name="connsiteX422" fmla="*/ 23279 w 28575"/>
                              <a:gd name="connsiteY422" fmla="*/ 7144 h 9525"/>
                              <a:gd name="connsiteX423" fmla="*/ 23279 w 28575"/>
                              <a:gd name="connsiteY423" fmla="*/ 7144 h 9525"/>
                              <a:gd name="connsiteX424" fmla="*/ 23279 w 28575"/>
                              <a:gd name="connsiteY424" fmla="*/ 7144 h 9525"/>
                              <a:gd name="connsiteX425" fmla="*/ 23279 w 28575"/>
                              <a:gd name="connsiteY425" fmla="*/ 4763 h 9525"/>
                              <a:gd name="connsiteX426" fmla="*/ 23279 w 28575"/>
                              <a:gd name="connsiteY426" fmla="*/ 4763 h 9525"/>
                              <a:gd name="connsiteX427" fmla="*/ 23279 w 28575"/>
                              <a:gd name="connsiteY427" fmla="*/ 4763 h 9525"/>
                              <a:gd name="connsiteX428" fmla="*/ 23279 w 28575"/>
                              <a:gd name="connsiteY428" fmla="*/ 4763 h 9525"/>
                              <a:gd name="connsiteX429" fmla="*/ 23279 w 28575"/>
                              <a:gd name="connsiteY429" fmla="*/ 4763 h 9525"/>
                              <a:gd name="connsiteX430" fmla="*/ 23279 w 28575"/>
                              <a:gd name="connsiteY430" fmla="*/ 4763 h 9525"/>
                              <a:gd name="connsiteX431" fmla="*/ 23279 w 28575"/>
                              <a:gd name="connsiteY431" fmla="*/ 4763 h 9525"/>
                              <a:gd name="connsiteX432" fmla="*/ 23279 w 28575"/>
                              <a:gd name="connsiteY432" fmla="*/ 7144 h 9525"/>
                              <a:gd name="connsiteX433" fmla="*/ 23279 w 28575"/>
                              <a:gd name="connsiteY433" fmla="*/ 7144 h 9525"/>
                              <a:gd name="connsiteX434" fmla="*/ 23279 w 28575"/>
                              <a:gd name="connsiteY434" fmla="*/ 7144 h 9525"/>
                              <a:gd name="connsiteX435" fmla="*/ 23279 w 28575"/>
                              <a:gd name="connsiteY435" fmla="*/ 7144 h 9525"/>
                              <a:gd name="connsiteX436" fmla="*/ 23279 w 28575"/>
                              <a:gd name="connsiteY436" fmla="*/ 4763 h 9525"/>
                              <a:gd name="connsiteX437" fmla="*/ 24346 w 28575"/>
                              <a:gd name="connsiteY437" fmla="*/ 4763 h 9525"/>
                              <a:gd name="connsiteX438" fmla="*/ 24346 w 28575"/>
                              <a:gd name="connsiteY438" fmla="*/ 4763 h 9525"/>
                              <a:gd name="connsiteX439" fmla="*/ 24346 w 28575"/>
                              <a:gd name="connsiteY439" fmla="*/ 4763 h 9525"/>
                              <a:gd name="connsiteX440" fmla="*/ 24346 w 28575"/>
                              <a:gd name="connsiteY440" fmla="*/ 4763 h 9525"/>
                              <a:gd name="connsiteX441" fmla="*/ 24346 w 28575"/>
                              <a:gd name="connsiteY441" fmla="*/ 4763 h 9525"/>
                              <a:gd name="connsiteX442" fmla="*/ 24346 w 28575"/>
                              <a:gd name="connsiteY442" fmla="*/ 4763 h 9525"/>
                              <a:gd name="connsiteX443" fmla="*/ 24346 w 28575"/>
                              <a:gd name="connsiteY443" fmla="*/ 4763 h 9525"/>
                              <a:gd name="connsiteX444" fmla="*/ 24346 w 28575"/>
                              <a:gd name="connsiteY444" fmla="*/ 4763 h 9525"/>
                              <a:gd name="connsiteX445" fmla="*/ 24346 w 28575"/>
                              <a:gd name="connsiteY445" fmla="*/ 4763 h 9525"/>
                              <a:gd name="connsiteX446" fmla="*/ 24346 w 28575"/>
                              <a:gd name="connsiteY446" fmla="*/ 4763 h 9525"/>
                              <a:gd name="connsiteX447" fmla="*/ 24346 w 28575"/>
                              <a:gd name="connsiteY447" fmla="*/ 7144 h 9525"/>
                              <a:gd name="connsiteX448" fmla="*/ 24346 w 28575"/>
                              <a:gd name="connsiteY448" fmla="*/ 7144 h 9525"/>
                              <a:gd name="connsiteX449" fmla="*/ 24346 w 28575"/>
                              <a:gd name="connsiteY449" fmla="*/ 7144 h 9525"/>
                              <a:gd name="connsiteX450" fmla="*/ 24346 w 28575"/>
                              <a:gd name="connsiteY450" fmla="*/ 7144 h 9525"/>
                              <a:gd name="connsiteX451" fmla="*/ 24346 w 28575"/>
                              <a:gd name="connsiteY451" fmla="*/ 4763 h 9525"/>
                              <a:gd name="connsiteX452" fmla="*/ 24346 w 28575"/>
                              <a:gd name="connsiteY452" fmla="*/ 4763 h 9525"/>
                              <a:gd name="connsiteX453" fmla="*/ 24346 w 28575"/>
                              <a:gd name="connsiteY453" fmla="*/ 4763 h 9525"/>
                              <a:gd name="connsiteX454" fmla="*/ 24346 w 28575"/>
                              <a:gd name="connsiteY454" fmla="*/ 4763 h 9525"/>
                              <a:gd name="connsiteX455" fmla="*/ 25403 w 28575"/>
                              <a:gd name="connsiteY455" fmla="*/ 4763 h 9525"/>
                              <a:gd name="connsiteX456" fmla="*/ 25403 w 28575"/>
                              <a:gd name="connsiteY456" fmla="*/ 7144 h 9525"/>
                              <a:gd name="connsiteX457" fmla="*/ 25403 w 28575"/>
                              <a:gd name="connsiteY457" fmla="*/ 4763 h 9525"/>
                              <a:gd name="connsiteX458" fmla="*/ 25403 w 28575"/>
                              <a:gd name="connsiteY458" fmla="*/ 4763 h 9525"/>
                              <a:gd name="connsiteX459" fmla="*/ 25403 w 28575"/>
                              <a:gd name="connsiteY459" fmla="*/ 4763 h 9525"/>
                              <a:gd name="connsiteX460" fmla="*/ 25403 w 28575"/>
                              <a:gd name="connsiteY460" fmla="*/ 4763 h 9525"/>
                              <a:gd name="connsiteX461" fmla="*/ 25403 w 28575"/>
                              <a:gd name="connsiteY461" fmla="*/ 4763 h 9525"/>
                              <a:gd name="connsiteX462" fmla="*/ 25403 w 28575"/>
                              <a:gd name="connsiteY462" fmla="*/ 4763 h 9525"/>
                              <a:gd name="connsiteX463" fmla="*/ 25403 w 28575"/>
                              <a:gd name="connsiteY463" fmla="*/ 4763 h 9525"/>
                              <a:gd name="connsiteX464" fmla="*/ 25403 w 28575"/>
                              <a:gd name="connsiteY464" fmla="*/ 7144 h 9525"/>
                              <a:gd name="connsiteX465" fmla="*/ 25403 w 28575"/>
                              <a:gd name="connsiteY465" fmla="*/ 7144 h 9525"/>
                              <a:gd name="connsiteX466" fmla="*/ 25403 w 28575"/>
                              <a:gd name="connsiteY466" fmla="*/ 7144 h 9525"/>
                              <a:gd name="connsiteX467" fmla="*/ 25403 w 28575"/>
                              <a:gd name="connsiteY467" fmla="*/ 7144 h 9525"/>
                              <a:gd name="connsiteX468" fmla="*/ 25403 w 28575"/>
                              <a:gd name="connsiteY468" fmla="*/ 4763 h 9525"/>
                              <a:gd name="connsiteX469" fmla="*/ 25403 w 28575"/>
                              <a:gd name="connsiteY469" fmla="*/ 4763 h 9525"/>
                              <a:gd name="connsiteX470" fmla="*/ 25403 w 28575"/>
                              <a:gd name="connsiteY470" fmla="*/ 4763 h 9525"/>
                              <a:gd name="connsiteX471" fmla="*/ 25403 w 28575"/>
                              <a:gd name="connsiteY471" fmla="*/ 7144 h 9525"/>
                              <a:gd name="connsiteX472" fmla="*/ 25403 w 28575"/>
                              <a:gd name="connsiteY472" fmla="*/ 7144 h 9525"/>
                              <a:gd name="connsiteX473" fmla="*/ 26461 w 28575"/>
                              <a:gd name="connsiteY473" fmla="*/ 7144 h 9525"/>
                              <a:gd name="connsiteX474" fmla="*/ 26461 w 28575"/>
                              <a:gd name="connsiteY474" fmla="*/ 4763 h 9525"/>
                              <a:gd name="connsiteX475" fmla="*/ 26461 w 28575"/>
                              <a:gd name="connsiteY475" fmla="*/ 4763 h 9525"/>
                              <a:gd name="connsiteX476" fmla="*/ 26461 w 28575"/>
                              <a:gd name="connsiteY476" fmla="*/ 7144 h 9525"/>
                              <a:gd name="connsiteX477" fmla="*/ 26461 w 28575"/>
                              <a:gd name="connsiteY477" fmla="*/ 7144 h 9525"/>
                              <a:gd name="connsiteX478" fmla="*/ 26461 w 28575"/>
                              <a:gd name="connsiteY478" fmla="*/ 7144 h 9525"/>
                              <a:gd name="connsiteX479" fmla="*/ 26461 w 28575"/>
                              <a:gd name="connsiteY479" fmla="*/ 7144 h 9525"/>
                              <a:gd name="connsiteX480" fmla="*/ 26461 w 28575"/>
                              <a:gd name="connsiteY480" fmla="*/ 7144 h 9525"/>
                              <a:gd name="connsiteX481" fmla="*/ 26461 w 28575"/>
                              <a:gd name="connsiteY481" fmla="*/ 7144 h 9525"/>
                              <a:gd name="connsiteX482" fmla="*/ 26461 w 28575"/>
                              <a:gd name="connsiteY482" fmla="*/ 7144 h 9525"/>
                              <a:gd name="connsiteX483" fmla="*/ 26461 w 28575"/>
                              <a:gd name="connsiteY483" fmla="*/ 7144 h 9525"/>
                              <a:gd name="connsiteX484" fmla="*/ 26461 w 28575"/>
                              <a:gd name="connsiteY484" fmla="*/ 4763 h 9525"/>
                              <a:gd name="connsiteX485" fmla="*/ 26461 w 28575"/>
                              <a:gd name="connsiteY485" fmla="*/ 4763 h 9525"/>
                              <a:gd name="connsiteX486" fmla="*/ 26461 w 28575"/>
                              <a:gd name="connsiteY486" fmla="*/ 4763 h 9525"/>
                              <a:gd name="connsiteX487" fmla="*/ 26461 w 28575"/>
                              <a:gd name="connsiteY487" fmla="*/ 7144 h 9525"/>
                              <a:gd name="connsiteX488" fmla="*/ 26461 w 28575"/>
                              <a:gd name="connsiteY488" fmla="*/ 7144 h 9525"/>
                              <a:gd name="connsiteX489" fmla="*/ 26461 w 28575"/>
                              <a:gd name="connsiteY489" fmla="*/ 7144 h 9525"/>
                              <a:gd name="connsiteX490" fmla="*/ 26461 w 28575"/>
                              <a:gd name="connsiteY490" fmla="*/ 7144 h 9525"/>
                              <a:gd name="connsiteX491" fmla="*/ 26461 w 28575"/>
                              <a:gd name="connsiteY491" fmla="*/ 7144 h 9525"/>
                              <a:gd name="connsiteX492" fmla="*/ 26461 w 28575"/>
                              <a:gd name="connsiteY492" fmla="*/ 7144 h 9525"/>
                              <a:gd name="connsiteX493" fmla="*/ 27518 w 28575"/>
                              <a:gd name="connsiteY493" fmla="*/ 7144 h 9525"/>
                              <a:gd name="connsiteX494" fmla="*/ 27518 w 28575"/>
                              <a:gd name="connsiteY494" fmla="*/ 7144 h 9525"/>
                              <a:gd name="connsiteX495" fmla="*/ 27518 w 28575"/>
                              <a:gd name="connsiteY495" fmla="*/ 4763 h 9525"/>
                              <a:gd name="connsiteX496" fmla="*/ 27518 w 28575"/>
                              <a:gd name="connsiteY496" fmla="*/ 4763 h 9525"/>
                              <a:gd name="connsiteX497" fmla="*/ 27518 w 28575"/>
                              <a:gd name="connsiteY497" fmla="*/ 7144 h 9525"/>
                              <a:gd name="connsiteX498" fmla="*/ 27518 w 28575"/>
                              <a:gd name="connsiteY498" fmla="*/ 7144 h 9525"/>
                              <a:gd name="connsiteX499" fmla="*/ 27518 w 28575"/>
                              <a:gd name="connsiteY499" fmla="*/ 7144 h 9525"/>
                              <a:gd name="connsiteX500" fmla="*/ 27518 w 28575"/>
                              <a:gd name="connsiteY500" fmla="*/ 7144 h 9525"/>
                              <a:gd name="connsiteX501" fmla="*/ 27518 w 28575"/>
                              <a:gd name="connsiteY501" fmla="*/ 4763 h 9525"/>
                              <a:gd name="connsiteX502" fmla="*/ 27518 w 28575"/>
                              <a:gd name="connsiteY502" fmla="*/ 7144 h 9525"/>
                              <a:gd name="connsiteX503" fmla="*/ 27518 w 28575"/>
                              <a:gd name="connsiteY503" fmla="*/ 7144 h 9525"/>
                              <a:gd name="connsiteX504" fmla="*/ 27518 w 28575"/>
                              <a:gd name="connsiteY504" fmla="*/ 7144 h 9525"/>
                              <a:gd name="connsiteX505" fmla="*/ 27518 w 28575"/>
                              <a:gd name="connsiteY505" fmla="*/ 7144 h 9525"/>
                              <a:gd name="connsiteX506" fmla="*/ 27518 w 28575"/>
                              <a:gd name="connsiteY506" fmla="*/ 7144 h 9525"/>
                              <a:gd name="connsiteX507" fmla="*/ 27518 w 28575"/>
                              <a:gd name="connsiteY507" fmla="*/ 9525 h 9525"/>
                              <a:gd name="connsiteX508" fmla="*/ 27518 w 28575"/>
                              <a:gd name="connsiteY508" fmla="*/ 7144 h 9525"/>
                              <a:gd name="connsiteX509" fmla="*/ 27518 w 28575"/>
                              <a:gd name="connsiteY509" fmla="*/ 7144 h 9525"/>
                              <a:gd name="connsiteX510" fmla="*/ 27518 w 28575"/>
                              <a:gd name="connsiteY510" fmla="*/ 7144 h 9525"/>
                              <a:gd name="connsiteX511" fmla="*/ 28575 w 28575"/>
                              <a:gd name="connsiteY511" fmla="*/ 7144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2381"/>
                                </a:moveTo>
                                <a:lnTo>
                                  <a:pt x="0" y="2381"/>
                                </a:lnTo>
                                <a:lnTo>
                                  <a:pt x="0" y="2381"/>
                                </a:lnTo>
                                <a:lnTo>
                                  <a:pt x="0" y="2381"/>
                                </a:lnTo>
                                <a:lnTo>
                                  <a:pt x="0" y="2381"/>
                                </a:lnTo>
                                <a:lnTo>
                                  <a:pt x="0" y="2381"/>
                                </a:lnTo>
                                <a:lnTo>
                                  <a:pt x="0" y="2381"/>
                                </a:lnTo>
                                <a:lnTo>
                                  <a:pt x="0" y="2381"/>
                                </a:lnTo>
                                <a:lnTo>
                                  <a:pt x="0" y="2381"/>
                                </a:lnTo>
                                <a:lnTo>
                                  <a:pt x="0" y="2381"/>
                                </a:lnTo>
                                <a:lnTo>
                                  <a:pt x="0" y="2381"/>
                                </a:lnTo>
                                <a:lnTo>
                                  <a:pt x="0" y="2381"/>
                                </a:lnTo>
                                <a:lnTo>
                                  <a:pt x="0" y="0"/>
                                </a:lnTo>
                                <a:lnTo>
                                  <a:pt x="0" y="2381"/>
                                </a:lnTo>
                                <a:lnTo>
                                  <a:pt x="0" y="2381"/>
                                </a:lnTo>
                                <a:lnTo>
                                  <a:pt x="0" y="2381"/>
                                </a:lnTo>
                                <a:lnTo>
                                  <a:pt x="0" y="2381"/>
                                </a:lnTo>
                                <a:lnTo>
                                  <a:pt x="1057" y="2381"/>
                                </a:lnTo>
                                <a:lnTo>
                                  <a:pt x="1057" y="2381"/>
                                </a:lnTo>
                                <a:lnTo>
                                  <a:pt x="1057" y="2381"/>
                                </a:lnTo>
                                <a:lnTo>
                                  <a:pt x="1057" y="2381"/>
                                </a:lnTo>
                                <a:lnTo>
                                  <a:pt x="1057" y="2381"/>
                                </a:lnTo>
                                <a:lnTo>
                                  <a:pt x="1057" y="2381"/>
                                </a:lnTo>
                                <a:lnTo>
                                  <a:pt x="1057" y="2381"/>
                                </a:lnTo>
                                <a:lnTo>
                                  <a:pt x="1057" y="2381"/>
                                </a:lnTo>
                                <a:lnTo>
                                  <a:pt x="1057" y="2381"/>
                                </a:lnTo>
                                <a:lnTo>
                                  <a:pt x="1057" y="2381"/>
                                </a:lnTo>
                                <a:lnTo>
                                  <a:pt x="1057" y="0"/>
                                </a:lnTo>
                                <a:lnTo>
                                  <a:pt x="1057" y="0"/>
                                </a:lnTo>
                                <a:lnTo>
                                  <a:pt x="1057" y="0"/>
                                </a:lnTo>
                                <a:lnTo>
                                  <a:pt x="1057" y="2381"/>
                                </a:lnTo>
                                <a:lnTo>
                                  <a:pt x="1057" y="2381"/>
                                </a:lnTo>
                                <a:lnTo>
                                  <a:pt x="1057" y="2381"/>
                                </a:lnTo>
                                <a:lnTo>
                                  <a:pt x="1057" y="2381"/>
                                </a:lnTo>
                                <a:lnTo>
                                  <a:pt x="1057" y="2381"/>
                                </a:lnTo>
                                <a:lnTo>
                                  <a:pt x="2114" y="0"/>
                                </a:lnTo>
                                <a:lnTo>
                                  <a:pt x="2114" y="0"/>
                                </a:lnTo>
                                <a:lnTo>
                                  <a:pt x="2114" y="0"/>
                                </a:lnTo>
                                <a:lnTo>
                                  <a:pt x="2114" y="2381"/>
                                </a:lnTo>
                                <a:lnTo>
                                  <a:pt x="2114" y="2381"/>
                                </a:lnTo>
                                <a:lnTo>
                                  <a:pt x="2114" y="2381"/>
                                </a:lnTo>
                                <a:lnTo>
                                  <a:pt x="2114" y="2381"/>
                                </a:lnTo>
                                <a:lnTo>
                                  <a:pt x="2114" y="2381"/>
                                </a:lnTo>
                                <a:lnTo>
                                  <a:pt x="2114" y="2381"/>
                                </a:lnTo>
                                <a:lnTo>
                                  <a:pt x="2114" y="2381"/>
                                </a:lnTo>
                                <a:lnTo>
                                  <a:pt x="2114" y="2381"/>
                                </a:lnTo>
                                <a:lnTo>
                                  <a:pt x="2114" y="2381"/>
                                </a:lnTo>
                                <a:lnTo>
                                  <a:pt x="2114" y="2381"/>
                                </a:lnTo>
                                <a:lnTo>
                                  <a:pt x="2114" y="2381"/>
                                </a:lnTo>
                                <a:lnTo>
                                  <a:pt x="2114" y="2381"/>
                                </a:lnTo>
                                <a:lnTo>
                                  <a:pt x="2114" y="2381"/>
                                </a:lnTo>
                                <a:lnTo>
                                  <a:pt x="2114" y="2381"/>
                                </a:lnTo>
                                <a:lnTo>
                                  <a:pt x="2114" y="2381"/>
                                </a:lnTo>
                                <a:lnTo>
                                  <a:pt x="3172" y="2381"/>
                                </a:lnTo>
                                <a:lnTo>
                                  <a:pt x="3172" y="2381"/>
                                </a:lnTo>
                                <a:lnTo>
                                  <a:pt x="3172" y="2381"/>
                                </a:lnTo>
                                <a:lnTo>
                                  <a:pt x="3172" y="4763"/>
                                </a:lnTo>
                                <a:lnTo>
                                  <a:pt x="3172" y="4763"/>
                                </a:lnTo>
                                <a:lnTo>
                                  <a:pt x="3172" y="4763"/>
                                </a:lnTo>
                                <a:lnTo>
                                  <a:pt x="3172" y="2381"/>
                                </a:lnTo>
                                <a:lnTo>
                                  <a:pt x="3172" y="2381"/>
                                </a:lnTo>
                                <a:lnTo>
                                  <a:pt x="3172" y="2381"/>
                                </a:lnTo>
                                <a:lnTo>
                                  <a:pt x="3172" y="2381"/>
                                </a:lnTo>
                                <a:lnTo>
                                  <a:pt x="3172" y="2381"/>
                                </a:lnTo>
                                <a:lnTo>
                                  <a:pt x="3172" y="2381"/>
                                </a:lnTo>
                                <a:lnTo>
                                  <a:pt x="3172" y="2381"/>
                                </a:lnTo>
                                <a:lnTo>
                                  <a:pt x="3172" y="2381"/>
                                </a:lnTo>
                                <a:lnTo>
                                  <a:pt x="3172" y="0"/>
                                </a:lnTo>
                                <a:lnTo>
                                  <a:pt x="3172" y="0"/>
                                </a:lnTo>
                                <a:lnTo>
                                  <a:pt x="3172" y="2381"/>
                                </a:lnTo>
                                <a:lnTo>
                                  <a:pt x="3172" y="2381"/>
                                </a:lnTo>
                                <a:lnTo>
                                  <a:pt x="3172" y="2381"/>
                                </a:lnTo>
                                <a:lnTo>
                                  <a:pt x="3172" y="2381"/>
                                </a:lnTo>
                                <a:lnTo>
                                  <a:pt x="4229" y="2381"/>
                                </a:lnTo>
                                <a:lnTo>
                                  <a:pt x="4229" y="2381"/>
                                </a:lnTo>
                                <a:lnTo>
                                  <a:pt x="4229" y="2381"/>
                                </a:lnTo>
                                <a:lnTo>
                                  <a:pt x="4229" y="2381"/>
                                </a:lnTo>
                                <a:lnTo>
                                  <a:pt x="4229" y="2381"/>
                                </a:lnTo>
                                <a:lnTo>
                                  <a:pt x="4229" y="2381"/>
                                </a:lnTo>
                                <a:lnTo>
                                  <a:pt x="4229" y="2381"/>
                                </a:lnTo>
                                <a:lnTo>
                                  <a:pt x="4229" y="2381"/>
                                </a:lnTo>
                                <a:lnTo>
                                  <a:pt x="4229" y="2381"/>
                                </a:lnTo>
                                <a:lnTo>
                                  <a:pt x="4229" y="2381"/>
                                </a:lnTo>
                                <a:lnTo>
                                  <a:pt x="4229" y="2381"/>
                                </a:lnTo>
                                <a:lnTo>
                                  <a:pt x="4229" y="2381"/>
                                </a:lnTo>
                                <a:lnTo>
                                  <a:pt x="4229" y="2381"/>
                                </a:lnTo>
                                <a:lnTo>
                                  <a:pt x="4229" y="2381"/>
                                </a:lnTo>
                                <a:lnTo>
                                  <a:pt x="4229" y="2381"/>
                                </a:lnTo>
                                <a:lnTo>
                                  <a:pt x="4229" y="4763"/>
                                </a:lnTo>
                                <a:lnTo>
                                  <a:pt x="4229" y="4763"/>
                                </a:lnTo>
                                <a:lnTo>
                                  <a:pt x="4229" y="2381"/>
                                </a:lnTo>
                                <a:lnTo>
                                  <a:pt x="5296" y="2381"/>
                                </a:lnTo>
                                <a:lnTo>
                                  <a:pt x="5296" y="2381"/>
                                </a:lnTo>
                                <a:lnTo>
                                  <a:pt x="5296" y="2381"/>
                                </a:lnTo>
                                <a:lnTo>
                                  <a:pt x="5296" y="2381"/>
                                </a:lnTo>
                                <a:lnTo>
                                  <a:pt x="5296" y="2381"/>
                                </a:lnTo>
                                <a:lnTo>
                                  <a:pt x="5296" y="2381"/>
                                </a:lnTo>
                                <a:lnTo>
                                  <a:pt x="5296" y="2381"/>
                                </a:lnTo>
                                <a:lnTo>
                                  <a:pt x="5296" y="2381"/>
                                </a:lnTo>
                                <a:lnTo>
                                  <a:pt x="5296" y="2381"/>
                                </a:lnTo>
                                <a:lnTo>
                                  <a:pt x="5296" y="2381"/>
                                </a:lnTo>
                                <a:lnTo>
                                  <a:pt x="5296" y="2381"/>
                                </a:lnTo>
                                <a:lnTo>
                                  <a:pt x="5296" y="2381"/>
                                </a:lnTo>
                                <a:lnTo>
                                  <a:pt x="5296" y="2381"/>
                                </a:lnTo>
                                <a:lnTo>
                                  <a:pt x="5296" y="2381"/>
                                </a:lnTo>
                                <a:lnTo>
                                  <a:pt x="5296" y="0"/>
                                </a:lnTo>
                                <a:lnTo>
                                  <a:pt x="5296" y="0"/>
                                </a:lnTo>
                                <a:lnTo>
                                  <a:pt x="5296" y="2381"/>
                                </a:lnTo>
                                <a:lnTo>
                                  <a:pt x="5296" y="2381"/>
                                </a:lnTo>
                                <a:lnTo>
                                  <a:pt x="5296" y="2381"/>
                                </a:lnTo>
                                <a:lnTo>
                                  <a:pt x="5296" y="2381"/>
                                </a:lnTo>
                                <a:lnTo>
                                  <a:pt x="5296" y="2381"/>
                                </a:lnTo>
                                <a:lnTo>
                                  <a:pt x="5296" y="2381"/>
                                </a:lnTo>
                                <a:lnTo>
                                  <a:pt x="5296" y="2381"/>
                                </a:lnTo>
                                <a:lnTo>
                                  <a:pt x="5296" y="2381"/>
                                </a:lnTo>
                                <a:lnTo>
                                  <a:pt x="6353" y="2381"/>
                                </a:lnTo>
                                <a:lnTo>
                                  <a:pt x="6353" y="2381"/>
                                </a:lnTo>
                                <a:lnTo>
                                  <a:pt x="6353" y="2381"/>
                                </a:lnTo>
                                <a:lnTo>
                                  <a:pt x="6353" y="2381"/>
                                </a:lnTo>
                                <a:lnTo>
                                  <a:pt x="6353" y="2381"/>
                                </a:lnTo>
                                <a:lnTo>
                                  <a:pt x="6353" y="2381"/>
                                </a:lnTo>
                                <a:lnTo>
                                  <a:pt x="6353" y="4763"/>
                                </a:lnTo>
                                <a:lnTo>
                                  <a:pt x="6353" y="2381"/>
                                </a:lnTo>
                                <a:lnTo>
                                  <a:pt x="6353" y="2381"/>
                                </a:lnTo>
                                <a:lnTo>
                                  <a:pt x="6353" y="2381"/>
                                </a:lnTo>
                                <a:lnTo>
                                  <a:pt x="6353" y="2381"/>
                                </a:lnTo>
                                <a:lnTo>
                                  <a:pt x="6353" y="2381"/>
                                </a:lnTo>
                                <a:lnTo>
                                  <a:pt x="6353" y="2381"/>
                                </a:lnTo>
                                <a:lnTo>
                                  <a:pt x="6353" y="2381"/>
                                </a:lnTo>
                                <a:lnTo>
                                  <a:pt x="6353" y="2381"/>
                                </a:lnTo>
                                <a:lnTo>
                                  <a:pt x="6353" y="2381"/>
                                </a:lnTo>
                                <a:lnTo>
                                  <a:pt x="6353" y="2381"/>
                                </a:lnTo>
                                <a:lnTo>
                                  <a:pt x="6353" y="2381"/>
                                </a:lnTo>
                                <a:lnTo>
                                  <a:pt x="7411" y="2381"/>
                                </a:lnTo>
                                <a:lnTo>
                                  <a:pt x="7411" y="2381"/>
                                </a:lnTo>
                                <a:lnTo>
                                  <a:pt x="7411" y="2381"/>
                                </a:lnTo>
                                <a:lnTo>
                                  <a:pt x="7411" y="2381"/>
                                </a:lnTo>
                                <a:lnTo>
                                  <a:pt x="7411" y="2381"/>
                                </a:lnTo>
                                <a:lnTo>
                                  <a:pt x="7411" y="2381"/>
                                </a:lnTo>
                                <a:lnTo>
                                  <a:pt x="7411" y="2381"/>
                                </a:lnTo>
                                <a:lnTo>
                                  <a:pt x="7411" y="2381"/>
                                </a:lnTo>
                                <a:lnTo>
                                  <a:pt x="7411" y="2381"/>
                                </a:lnTo>
                                <a:lnTo>
                                  <a:pt x="7411" y="2381"/>
                                </a:lnTo>
                                <a:lnTo>
                                  <a:pt x="7411" y="2381"/>
                                </a:lnTo>
                                <a:lnTo>
                                  <a:pt x="7411" y="4763"/>
                                </a:lnTo>
                                <a:lnTo>
                                  <a:pt x="7411" y="4763"/>
                                </a:lnTo>
                                <a:lnTo>
                                  <a:pt x="7411" y="4763"/>
                                </a:lnTo>
                                <a:lnTo>
                                  <a:pt x="7411" y="4763"/>
                                </a:lnTo>
                                <a:lnTo>
                                  <a:pt x="7411" y="4763"/>
                                </a:lnTo>
                                <a:lnTo>
                                  <a:pt x="7411" y="2381"/>
                                </a:lnTo>
                                <a:lnTo>
                                  <a:pt x="7411" y="4763"/>
                                </a:lnTo>
                                <a:lnTo>
                                  <a:pt x="7411" y="2381"/>
                                </a:lnTo>
                                <a:lnTo>
                                  <a:pt x="7411" y="2381"/>
                                </a:lnTo>
                                <a:lnTo>
                                  <a:pt x="8468" y="2381"/>
                                </a:lnTo>
                                <a:lnTo>
                                  <a:pt x="8468" y="2381"/>
                                </a:lnTo>
                                <a:lnTo>
                                  <a:pt x="8468" y="2381"/>
                                </a:lnTo>
                                <a:lnTo>
                                  <a:pt x="8468" y="2381"/>
                                </a:lnTo>
                                <a:lnTo>
                                  <a:pt x="8468" y="2381"/>
                                </a:lnTo>
                                <a:lnTo>
                                  <a:pt x="8468" y="2381"/>
                                </a:lnTo>
                                <a:lnTo>
                                  <a:pt x="8468" y="2381"/>
                                </a:lnTo>
                                <a:lnTo>
                                  <a:pt x="8468" y="2381"/>
                                </a:lnTo>
                                <a:lnTo>
                                  <a:pt x="8468" y="4763"/>
                                </a:lnTo>
                                <a:lnTo>
                                  <a:pt x="8468" y="4763"/>
                                </a:lnTo>
                                <a:lnTo>
                                  <a:pt x="8468" y="4763"/>
                                </a:lnTo>
                                <a:lnTo>
                                  <a:pt x="8468" y="4763"/>
                                </a:lnTo>
                                <a:lnTo>
                                  <a:pt x="8468" y="2381"/>
                                </a:lnTo>
                                <a:lnTo>
                                  <a:pt x="8468" y="2381"/>
                                </a:lnTo>
                                <a:lnTo>
                                  <a:pt x="8468" y="2381"/>
                                </a:lnTo>
                                <a:lnTo>
                                  <a:pt x="8468" y="2381"/>
                                </a:lnTo>
                                <a:lnTo>
                                  <a:pt x="8468" y="2381"/>
                                </a:lnTo>
                                <a:lnTo>
                                  <a:pt x="8468" y="2381"/>
                                </a:lnTo>
                                <a:lnTo>
                                  <a:pt x="9525" y="2381"/>
                                </a:lnTo>
                                <a:lnTo>
                                  <a:pt x="9525" y="2381"/>
                                </a:lnTo>
                                <a:lnTo>
                                  <a:pt x="9525" y="4763"/>
                                </a:lnTo>
                                <a:lnTo>
                                  <a:pt x="9525" y="4763"/>
                                </a:lnTo>
                                <a:lnTo>
                                  <a:pt x="9525" y="4763"/>
                                </a:lnTo>
                                <a:lnTo>
                                  <a:pt x="9525" y="2381"/>
                                </a:lnTo>
                                <a:lnTo>
                                  <a:pt x="9525" y="2381"/>
                                </a:lnTo>
                                <a:lnTo>
                                  <a:pt x="9525" y="2381"/>
                                </a:lnTo>
                                <a:lnTo>
                                  <a:pt x="9525" y="2381"/>
                                </a:lnTo>
                                <a:lnTo>
                                  <a:pt x="9525" y="2381"/>
                                </a:lnTo>
                                <a:lnTo>
                                  <a:pt x="9525" y="2381"/>
                                </a:lnTo>
                                <a:lnTo>
                                  <a:pt x="9525" y="2381"/>
                                </a:lnTo>
                                <a:lnTo>
                                  <a:pt x="9525" y="2381"/>
                                </a:lnTo>
                                <a:lnTo>
                                  <a:pt x="9525" y="2381"/>
                                </a:lnTo>
                                <a:lnTo>
                                  <a:pt x="9525" y="2381"/>
                                </a:lnTo>
                                <a:lnTo>
                                  <a:pt x="9525" y="2381"/>
                                </a:lnTo>
                                <a:lnTo>
                                  <a:pt x="9525" y="2381"/>
                                </a:lnTo>
                                <a:lnTo>
                                  <a:pt x="9525" y="0"/>
                                </a:lnTo>
                                <a:lnTo>
                                  <a:pt x="10582" y="0"/>
                                </a:lnTo>
                                <a:lnTo>
                                  <a:pt x="10582" y="2381"/>
                                </a:lnTo>
                                <a:lnTo>
                                  <a:pt x="10582" y="2381"/>
                                </a:lnTo>
                                <a:lnTo>
                                  <a:pt x="10582" y="2381"/>
                                </a:lnTo>
                                <a:lnTo>
                                  <a:pt x="10582" y="2381"/>
                                </a:lnTo>
                                <a:lnTo>
                                  <a:pt x="10582" y="2381"/>
                                </a:lnTo>
                                <a:lnTo>
                                  <a:pt x="10582" y="2381"/>
                                </a:lnTo>
                                <a:lnTo>
                                  <a:pt x="10582" y="2381"/>
                                </a:lnTo>
                                <a:lnTo>
                                  <a:pt x="10582" y="2381"/>
                                </a:lnTo>
                                <a:lnTo>
                                  <a:pt x="10582" y="4763"/>
                                </a:lnTo>
                                <a:lnTo>
                                  <a:pt x="10582" y="2381"/>
                                </a:lnTo>
                                <a:lnTo>
                                  <a:pt x="10582" y="2381"/>
                                </a:lnTo>
                                <a:lnTo>
                                  <a:pt x="10582" y="2381"/>
                                </a:lnTo>
                                <a:lnTo>
                                  <a:pt x="10582" y="2381"/>
                                </a:lnTo>
                                <a:lnTo>
                                  <a:pt x="10582" y="2381"/>
                                </a:lnTo>
                                <a:lnTo>
                                  <a:pt x="10582" y="2381"/>
                                </a:lnTo>
                                <a:lnTo>
                                  <a:pt x="10582" y="2381"/>
                                </a:lnTo>
                                <a:lnTo>
                                  <a:pt x="10582" y="2381"/>
                                </a:lnTo>
                                <a:lnTo>
                                  <a:pt x="10582" y="4763"/>
                                </a:lnTo>
                                <a:lnTo>
                                  <a:pt x="10582" y="2381"/>
                                </a:lnTo>
                                <a:lnTo>
                                  <a:pt x="11639" y="2381"/>
                                </a:lnTo>
                                <a:lnTo>
                                  <a:pt x="11639" y="2381"/>
                                </a:lnTo>
                                <a:lnTo>
                                  <a:pt x="11639" y="2381"/>
                                </a:lnTo>
                                <a:lnTo>
                                  <a:pt x="11639" y="4763"/>
                                </a:lnTo>
                                <a:lnTo>
                                  <a:pt x="11639" y="4763"/>
                                </a:lnTo>
                                <a:lnTo>
                                  <a:pt x="11639" y="4763"/>
                                </a:lnTo>
                                <a:lnTo>
                                  <a:pt x="11639" y="4763"/>
                                </a:lnTo>
                                <a:lnTo>
                                  <a:pt x="11639" y="2381"/>
                                </a:lnTo>
                                <a:lnTo>
                                  <a:pt x="11639" y="2381"/>
                                </a:lnTo>
                                <a:lnTo>
                                  <a:pt x="11639" y="4763"/>
                                </a:lnTo>
                                <a:lnTo>
                                  <a:pt x="11639" y="4763"/>
                                </a:lnTo>
                                <a:lnTo>
                                  <a:pt x="11639" y="4763"/>
                                </a:lnTo>
                                <a:lnTo>
                                  <a:pt x="11639" y="4763"/>
                                </a:lnTo>
                                <a:lnTo>
                                  <a:pt x="11639" y="2381"/>
                                </a:lnTo>
                                <a:lnTo>
                                  <a:pt x="11639" y="2381"/>
                                </a:lnTo>
                                <a:lnTo>
                                  <a:pt x="11639" y="4763"/>
                                </a:lnTo>
                                <a:lnTo>
                                  <a:pt x="11639" y="4763"/>
                                </a:lnTo>
                                <a:lnTo>
                                  <a:pt x="11639" y="4763"/>
                                </a:lnTo>
                                <a:lnTo>
                                  <a:pt x="12697" y="4763"/>
                                </a:lnTo>
                                <a:lnTo>
                                  <a:pt x="12697" y="2381"/>
                                </a:lnTo>
                                <a:lnTo>
                                  <a:pt x="12697" y="2381"/>
                                </a:lnTo>
                                <a:lnTo>
                                  <a:pt x="12697" y="2381"/>
                                </a:lnTo>
                                <a:lnTo>
                                  <a:pt x="12697" y="2381"/>
                                </a:lnTo>
                                <a:lnTo>
                                  <a:pt x="12697" y="2381"/>
                                </a:lnTo>
                                <a:lnTo>
                                  <a:pt x="12697" y="4763"/>
                                </a:lnTo>
                                <a:lnTo>
                                  <a:pt x="12697" y="4763"/>
                                </a:lnTo>
                                <a:lnTo>
                                  <a:pt x="12697" y="4763"/>
                                </a:lnTo>
                                <a:lnTo>
                                  <a:pt x="12697" y="4763"/>
                                </a:lnTo>
                                <a:lnTo>
                                  <a:pt x="12697" y="2381"/>
                                </a:lnTo>
                                <a:lnTo>
                                  <a:pt x="12697" y="4763"/>
                                </a:lnTo>
                                <a:lnTo>
                                  <a:pt x="12697" y="4763"/>
                                </a:lnTo>
                                <a:lnTo>
                                  <a:pt x="12697" y="2381"/>
                                </a:lnTo>
                                <a:lnTo>
                                  <a:pt x="12697" y="4763"/>
                                </a:lnTo>
                                <a:lnTo>
                                  <a:pt x="12697" y="4763"/>
                                </a:lnTo>
                                <a:lnTo>
                                  <a:pt x="12697" y="2381"/>
                                </a:lnTo>
                                <a:lnTo>
                                  <a:pt x="12697"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2381"/>
                                </a:lnTo>
                                <a:lnTo>
                                  <a:pt x="13754" y="2381"/>
                                </a:lnTo>
                                <a:lnTo>
                                  <a:pt x="13754" y="2381"/>
                                </a:lnTo>
                                <a:lnTo>
                                  <a:pt x="13754" y="2381"/>
                                </a:lnTo>
                                <a:lnTo>
                                  <a:pt x="13754" y="2381"/>
                                </a:lnTo>
                                <a:lnTo>
                                  <a:pt x="13754" y="2381"/>
                                </a:lnTo>
                                <a:lnTo>
                                  <a:pt x="13754" y="4763"/>
                                </a:lnTo>
                                <a:lnTo>
                                  <a:pt x="14821" y="4763"/>
                                </a:lnTo>
                                <a:lnTo>
                                  <a:pt x="14821" y="4763"/>
                                </a:lnTo>
                                <a:lnTo>
                                  <a:pt x="14821" y="7144"/>
                                </a:lnTo>
                                <a:lnTo>
                                  <a:pt x="14821" y="7144"/>
                                </a:lnTo>
                                <a:lnTo>
                                  <a:pt x="14821" y="4763"/>
                                </a:lnTo>
                                <a:lnTo>
                                  <a:pt x="14821" y="4763"/>
                                </a:lnTo>
                                <a:lnTo>
                                  <a:pt x="14821" y="4763"/>
                                </a:lnTo>
                                <a:lnTo>
                                  <a:pt x="14821" y="4763"/>
                                </a:lnTo>
                                <a:lnTo>
                                  <a:pt x="14821" y="4763"/>
                                </a:lnTo>
                                <a:lnTo>
                                  <a:pt x="14821" y="4763"/>
                                </a:lnTo>
                                <a:lnTo>
                                  <a:pt x="14821" y="7144"/>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5878" y="4763"/>
                                </a:lnTo>
                                <a:lnTo>
                                  <a:pt x="15878" y="4763"/>
                                </a:lnTo>
                                <a:lnTo>
                                  <a:pt x="15878" y="7144"/>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2381"/>
                                </a:lnTo>
                                <a:lnTo>
                                  <a:pt x="16936" y="2381"/>
                                </a:lnTo>
                                <a:lnTo>
                                  <a:pt x="16936" y="2381"/>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7144"/>
                                </a:lnTo>
                                <a:lnTo>
                                  <a:pt x="17993" y="4763"/>
                                </a:lnTo>
                                <a:lnTo>
                                  <a:pt x="17993" y="4763"/>
                                </a:lnTo>
                                <a:lnTo>
                                  <a:pt x="17993" y="4763"/>
                                </a:lnTo>
                                <a:lnTo>
                                  <a:pt x="17993" y="4763"/>
                                </a:lnTo>
                                <a:lnTo>
                                  <a:pt x="17993" y="4763"/>
                                </a:lnTo>
                                <a:lnTo>
                                  <a:pt x="17993" y="4763"/>
                                </a:lnTo>
                                <a:lnTo>
                                  <a:pt x="17993" y="2381"/>
                                </a:lnTo>
                                <a:lnTo>
                                  <a:pt x="17993" y="2381"/>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7144"/>
                                </a:lnTo>
                                <a:lnTo>
                                  <a:pt x="19050" y="4763"/>
                                </a:lnTo>
                                <a:lnTo>
                                  <a:pt x="19050" y="4763"/>
                                </a:lnTo>
                                <a:lnTo>
                                  <a:pt x="19050" y="4763"/>
                                </a:lnTo>
                                <a:lnTo>
                                  <a:pt x="19050" y="4763"/>
                                </a:lnTo>
                                <a:lnTo>
                                  <a:pt x="19050" y="4763"/>
                                </a:lnTo>
                                <a:lnTo>
                                  <a:pt x="19050"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1164" y="4763"/>
                                </a:lnTo>
                                <a:lnTo>
                                  <a:pt x="21164" y="4763"/>
                                </a:lnTo>
                                <a:lnTo>
                                  <a:pt x="21164" y="4763"/>
                                </a:lnTo>
                                <a:lnTo>
                                  <a:pt x="21164" y="4763"/>
                                </a:lnTo>
                                <a:lnTo>
                                  <a:pt x="21164" y="4763"/>
                                </a:lnTo>
                                <a:lnTo>
                                  <a:pt x="21164" y="4763"/>
                                </a:lnTo>
                                <a:lnTo>
                                  <a:pt x="21164" y="4763"/>
                                </a:lnTo>
                                <a:lnTo>
                                  <a:pt x="21164" y="7144"/>
                                </a:lnTo>
                                <a:lnTo>
                                  <a:pt x="21164" y="7144"/>
                                </a:lnTo>
                                <a:lnTo>
                                  <a:pt x="21164" y="7144"/>
                                </a:lnTo>
                                <a:lnTo>
                                  <a:pt x="21164" y="4763"/>
                                </a:lnTo>
                                <a:lnTo>
                                  <a:pt x="21164" y="4763"/>
                                </a:lnTo>
                                <a:lnTo>
                                  <a:pt x="21164" y="4763"/>
                                </a:lnTo>
                                <a:lnTo>
                                  <a:pt x="21164" y="4763"/>
                                </a:lnTo>
                                <a:lnTo>
                                  <a:pt x="21164" y="7144"/>
                                </a:lnTo>
                                <a:lnTo>
                                  <a:pt x="21164" y="7144"/>
                                </a:lnTo>
                                <a:lnTo>
                                  <a:pt x="21164" y="7144"/>
                                </a:lnTo>
                                <a:lnTo>
                                  <a:pt x="21164" y="7144"/>
                                </a:lnTo>
                                <a:lnTo>
                                  <a:pt x="22222" y="4763"/>
                                </a:lnTo>
                                <a:lnTo>
                                  <a:pt x="22222" y="4763"/>
                                </a:lnTo>
                                <a:lnTo>
                                  <a:pt x="22222" y="4763"/>
                                </a:lnTo>
                                <a:lnTo>
                                  <a:pt x="22222" y="4763"/>
                                </a:lnTo>
                                <a:lnTo>
                                  <a:pt x="22222" y="4763"/>
                                </a:lnTo>
                                <a:lnTo>
                                  <a:pt x="22222" y="7144"/>
                                </a:lnTo>
                                <a:lnTo>
                                  <a:pt x="22222" y="7144"/>
                                </a:lnTo>
                                <a:lnTo>
                                  <a:pt x="22222" y="7144"/>
                                </a:lnTo>
                                <a:lnTo>
                                  <a:pt x="22222" y="7144"/>
                                </a:lnTo>
                                <a:lnTo>
                                  <a:pt x="22222" y="4763"/>
                                </a:lnTo>
                                <a:lnTo>
                                  <a:pt x="22222" y="4763"/>
                                </a:lnTo>
                                <a:lnTo>
                                  <a:pt x="22222" y="4763"/>
                                </a:lnTo>
                                <a:lnTo>
                                  <a:pt x="22222" y="7144"/>
                                </a:lnTo>
                                <a:lnTo>
                                  <a:pt x="22222" y="4763"/>
                                </a:lnTo>
                                <a:lnTo>
                                  <a:pt x="22222" y="7144"/>
                                </a:lnTo>
                                <a:lnTo>
                                  <a:pt x="22222" y="7144"/>
                                </a:lnTo>
                                <a:lnTo>
                                  <a:pt x="22222" y="4763"/>
                                </a:lnTo>
                                <a:lnTo>
                                  <a:pt x="22222" y="4763"/>
                                </a:lnTo>
                                <a:lnTo>
                                  <a:pt x="23279" y="7144"/>
                                </a:lnTo>
                                <a:lnTo>
                                  <a:pt x="23279" y="7144"/>
                                </a:lnTo>
                                <a:lnTo>
                                  <a:pt x="23279" y="7144"/>
                                </a:lnTo>
                                <a:lnTo>
                                  <a:pt x="23279" y="7144"/>
                                </a:lnTo>
                                <a:lnTo>
                                  <a:pt x="23279" y="7144"/>
                                </a:lnTo>
                                <a:lnTo>
                                  <a:pt x="23279" y="7144"/>
                                </a:lnTo>
                                <a:lnTo>
                                  <a:pt x="23279" y="7144"/>
                                </a:lnTo>
                                <a:lnTo>
                                  <a:pt x="23279" y="7144"/>
                                </a:lnTo>
                                <a:lnTo>
                                  <a:pt x="23279" y="4763"/>
                                </a:lnTo>
                                <a:lnTo>
                                  <a:pt x="23279" y="4763"/>
                                </a:lnTo>
                                <a:lnTo>
                                  <a:pt x="23279" y="4763"/>
                                </a:lnTo>
                                <a:lnTo>
                                  <a:pt x="23279" y="4763"/>
                                </a:lnTo>
                                <a:lnTo>
                                  <a:pt x="23279" y="4763"/>
                                </a:lnTo>
                                <a:lnTo>
                                  <a:pt x="23279" y="4763"/>
                                </a:lnTo>
                                <a:lnTo>
                                  <a:pt x="23279" y="4763"/>
                                </a:lnTo>
                                <a:lnTo>
                                  <a:pt x="23279" y="7144"/>
                                </a:lnTo>
                                <a:lnTo>
                                  <a:pt x="23279" y="7144"/>
                                </a:lnTo>
                                <a:lnTo>
                                  <a:pt x="23279" y="7144"/>
                                </a:lnTo>
                                <a:lnTo>
                                  <a:pt x="23279" y="7144"/>
                                </a:lnTo>
                                <a:lnTo>
                                  <a:pt x="23279"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7144"/>
                                </a:lnTo>
                                <a:lnTo>
                                  <a:pt x="24346" y="7144"/>
                                </a:lnTo>
                                <a:lnTo>
                                  <a:pt x="24346" y="7144"/>
                                </a:lnTo>
                                <a:lnTo>
                                  <a:pt x="24346" y="7144"/>
                                </a:lnTo>
                                <a:lnTo>
                                  <a:pt x="24346" y="4763"/>
                                </a:lnTo>
                                <a:lnTo>
                                  <a:pt x="24346" y="4763"/>
                                </a:lnTo>
                                <a:lnTo>
                                  <a:pt x="24346" y="4763"/>
                                </a:lnTo>
                                <a:lnTo>
                                  <a:pt x="24346" y="4763"/>
                                </a:lnTo>
                                <a:lnTo>
                                  <a:pt x="25403" y="4763"/>
                                </a:lnTo>
                                <a:lnTo>
                                  <a:pt x="25403" y="7144"/>
                                </a:lnTo>
                                <a:lnTo>
                                  <a:pt x="25403" y="4763"/>
                                </a:lnTo>
                                <a:lnTo>
                                  <a:pt x="25403" y="4763"/>
                                </a:lnTo>
                                <a:lnTo>
                                  <a:pt x="25403" y="4763"/>
                                </a:lnTo>
                                <a:lnTo>
                                  <a:pt x="25403" y="4763"/>
                                </a:lnTo>
                                <a:lnTo>
                                  <a:pt x="25403" y="4763"/>
                                </a:lnTo>
                                <a:lnTo>
                                  <a:pt x="25403" y="4763"/>
                                </a:lnTo>
                                <a:lnTo>
                                  <a:pt x="25403" y="4763"/>
                                </a:lnTo>
                                <a:lnTo>
                                  <a:pt x="25403" y="7144"/>
                                </a:lnTo>
                                <a:lnTo>
                                  <a:pt x="25403" y="7144"/>
                                </a:lnTo>
                                <a:lnTo>
                                  <a:pt x="25403" y="7144"/>
                                </a:lnTo>
                                <a:lnTo>
                                  <a:pt x="25403" y="7144"/>
                                </a:lnTo>
                                <a:lnTo>
                                  <a:pt x="25403" y="4763"/>
                                </a:lnTo>
                                <a:lnTo>
                                  <a:pt x="25403" y="4763"/>
                                </a:lnTo>
                                <a:lnTo>
                                  <a:pt x="25403" y="4763"/>
                                </a:lnTo>
                                <a:lnTo>
                                  <a:pt x="25403" y="7144"/>
                                </a:lnTo>
                                <a:lnTo>
                                  <a:pt x="25403" y="7144"/>
                                </a:lnTo>
                                <a:lnTo>
                                  <a:pt x="26461" y="7144"/>
                                </a:lnTo>
                                <a:lnTo>
                                  <a:pt x="26461" y="4763"/>
                                </a:lnTo>
                                <a:lnTo>
                                  <a:pt x="26461" y="4763"/>
                                </a:lnTo>
                                <a:lnTo>
                                  <a:pt x="26461" y="7144"/>
                                </a:lnTo>
                                <a:lnTo>
                                  <a:pt x="26461" y="7144"/>
                                </a:lnTo>
                                <a:lnTo>
                                  <a:pt x="26461" y="7144"/>
                                </a:lnTo>
                                <a:lnTo>
                                  <a:pt x="26461" y="7144"/>
                                </a:lnTo>
                                <a:lnTo>
                                  <a:pt x="26461" y="7144"/>
                                </a:lnTo>
                                <a:lnTo>
                                  <a:pt x="26461" y="7144"/>
                                </a:lnTo>
                                <a:lnTo>
                                  <a:pt x="26461" y="7144"/>
                                </a:lnTo>
                                <a:lnTo>
                                  <a:pt x="26461" y="7144"/>
                                </a:lnTo>
                                <a:lnTo>
                                  <a:pt x="26461" y="4763"/>
                                </a:lnTo>
                                <a:lnTo>
                                  <a:pt x="26461" y="4763"/>
                                </a:lnTo>
                                <a:lnTo>
                                  <a:pt x="26461" y="4763"/>
                                </a:lnTo>
                                <a:lnTo>
                                  <a:pt x="26461" y="7144"/>
                                </a:lnTo>
                                <a:lnTo>
                                  <a:pt x="26461" y="7144"/>
                                </a:lnTo>
                                <a:lnTo>
                                  <a:pt x="26461" y="7144"/>
                                </a:lnTo>
                                <a:lnTo>
                                  <a:pt x="26461" y="7144"/>
                                </a:lnTo>
                                <a:lnTo>
                                  <a:pt x="26461" y="7144"/>
                                </a:lnTo>
                                <a:lnTo>
                                  <a:pt x="26461" y="7144"/>
                                </a:lnTo>
                                <a:lnTo>
                                  <a:pt x="27518" y="7144"/>
                                </a:lnTo>
                                <a:lnTo>
                                  <a:pt x="27518" y="7144"/>
                                </a:lnTo>
                                <a:lnTo>
                                  <a:pt x="27518" y="4763"/>
                                </a:lnTo>
                                <a:lnTo>
                                  <a:pt x="27518" y="4763"/>
                                </a:lnTo>
                                <a:lnTo>
                                  <a:pt x="27518" y="7144"/>
                                </a:lnTo>
                                <a:lnTo>
                                  <a:pt x="27518" y="7144"/>
                                </a:lnTo>
                                <a:lnTo>
                                  <a:pt x="27518" y="7144"/>
                                </a:lnTo>
                                <a:lnTo>
                                  <a:pt x="27518" y="7144"/>
                                </a:lnTo>
                                <a:lnTo>
                                  <a:pt x="27518" y="4763"/>
                                </a:lnTo>
                                <a:lnTo>
                                  <a:pt x="27518" y="7144"/>
                                </a:lnTo>
                                <a:lnTo>
                                  <a:pt x="27518" y="7144"/>
                                </a:lnTo>
                                <a:lnTo>
                                  <a:pt x="27518" y="7144"/>
                                </a:lnTo>
                                <a:lnTo>
                                  <a:pt x="27518" y="7144"/>
                                </a:lnTo>
                                <a:lnTo>
                                  <a:pt x="27518" y="7144"/>
                                </a:lnTo>
                                <a:lnTo>
                                  <a:pt x="27518" y="9525"/>
                                </a:lnTo>
                                <a:lnTo>
                                  <a:pt x="27518" y="7144"/>
                                </a:lnTo>
                                <a:lnTo>
                                  <a:pt x="27518" y="7144"/>
                                </a:lnTo>
                                <a:lnTo>
                                  <a:pt x="27518" y="7144"/>
                                </a:lnTo>
                                <a:lnTo>
                                  <a:pt x="28575" y="7144"/>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3" name="Freeform: Shape 153"/>
                        <wps:cNvSpPr/>
                        <wps:spPr>
                          <a:xfrm>
                            <a:off x="3548062" y="2890837"/>
                            <a:ext cx="19050" cy="9525"/>
                          </a:xfrm>
                          <a:custGeom>
                            <a:avLst/>
                            <a:gdLst>
                              <a:gd name="connsiteX0" fmla="*/ 0 w 19050"/>
                              <a:gd name="connsiteY0" fmla="*/ 2381 h 9525"/>
                              <a:gd name="connsiteX1" fmla="*/ 0 w 19050"/>
                              <a:gd name="connsiteY1" fmla="*/ 2381 h 9525"/>
                              <a:gd name="connsiteX2" fmla="*/ 0 w 19050"/>
                              <a:gd name="connsiteY2" fmla="*/ 2381 h 9525"/>
                              <a:gd name="connsiteX3" fmla="*/ 0 w 19050"/>
                              <a:gd name="connsiteY3" fmla="*/ 2381 h 9525"/>
                              <a:gd name="connsiteX4" fmla="*/ 0 w 19050"/>
                              <a:gd name="connsiteY4" fmla="*/ 2381 h 9525"/>
                              <a:gd name="connsiteX5" fmla="*/ 0 w 19050"/>
                              <a:gd name="connsiteY5" fmla="*/ 2381 h 9525"/>
                              <a:gd name="connsiteX6" fmla="*/ 0 w 19050"/>
                              <a:gd name="connsiteY6" fmla="*/ 2381 h 9525"/>
                              <a:gd name="connsiteX7" fmla="*/ 0 w 19050"/>
                              <a:gd name="connsiteY7" fmla="*/ 2381 h 9525"/>
                              <a:gd name="connsiteX8" fmla="*/ 0 w 19050"/>
                              <a:gd name="connsiteY8" fmla="*/ 2381 h 9525"/>
                              <a:gd name="connsiteX9" fmla="*/ 0 w 19050"/>
                              <a:gd name="connsiteY9" fmla="*/ 2381 h 9525"/>
                              <a:gd name="connsiteX10" fmla="*/ 0 w 19050"/>
                              <a:gd name="connsiteY10" fmla="*/ 2381 h 9525"/>
                              <a:gd name="connsiteX11" fmla="*/ 0 w 19050"/>
                              <a:gd name="connsiteY11" fmla="*/ 2381 h 9525"/>
                              <a:gd name="connsiteX12" fmla="*/ 0 w 19050"/>
                              <a:gd name="connsiteY12" fmla="*/ 2381 h 9525"/>
                              <a:gd name="connsiteX13" fmla="*/ 0 w 19050"/>
                              <a:gd name="connsiteY13" fmla="*/ 2381 h 9525"/>
                              <a:gd name="connsiteX14" fmla="*/ 0 w 19050"/>
                              <a:gd name="connsiteY14" fmla="*/ 2381 h 9525"/>
                              <a:gd name="connsiteX15" fmla="*/ 0 w 19050"/>
                              <a:gd name="connsiteY15" fmla="*/ 4763 h 9525"/>
                              <a:gd name="connsiteX16" fmla="*/ 0 w 19050"/>
                              <a:gd name="connsiteY16" fmla="*/ 2381 h 9525"/>
                              <a:gd name="connsiteX17" fmla="*/ 0 w 19050"/>
                              <a:gd name="connsiteY17" fmla="*/ 2381 h 9525"/>
                              <a:gd name="connsiteX18" fmla="*/ 733 w 19050"/>
                              <a:gd name="connsiteY18" fmla="*/ 2381 h 9525"/>
                              <a:gd name="connsiteX19" fmla="*/ 733 w 19050"/>
                              <a:gd name="connsiteY19" fmla="*/ 2381 h 9525"/>
                              <a:gd name="connsiteX20" fmla="*/ 733 w 19050"/>
                              <a:gd name="connsiteY20" fmla="*/ 2381 h 9525"/>
                              <a:gd name="connsiteX21" fmla="*/ 733 w 19050"/>
                              <a:gd name="connsiteY21" fmla="*/ 0 h 9525"/>
                              <a:gd name="connsiteX22" fmla="*/ 733 w 19050"/>
                              <a:gd name="connsiteY22" fmla="*/ 2381 h 9525"/>
                              <a:gd name="connsiteX23" fmla="*/ 733 w 19050"/>
                              <a:gd name="connsiteY23" fmla="*/ 2381 h 9525"/>
                              <a:gd name="connsiteX24" fmla="*/ 733 w 19050"/>
                              <a:gd name="connsiteY24" fmla="*/ 2381 h 9525"/>
                              <a:gd name="connsiteX25" fmla="*/ 733 w 19050"/>
                              <a:gd name="connsiteY25" fmla="*/ 2381 h 9525"/>
                              <a:gd name="connsiteX26" fmla="*/ 733 w 19050"/>
                              <a:gd name="connsiteY26" fmla="*/ 2381 h 9525"/>
                              <a:gd name="connsiteX27" fmla="*/ 733 w 19050"/>
                              <a:gd name="connsiteY27" fmla="*/ 2381 h 9525"/>
                              <a:gd name="connsiteX28" fmla="*/ 733 w 19050"/>
                              <a:gd name="connsiteY28" fmla="*/ 2381 h 9525"/>
                              <a:gd name="connsiteX29" fmla="*/ 733 w 19050"/>
                              <a:gd name="connsiteY29" fmla="*/ 2381 h 9525"/>
                              <a:gd name="connsiteX30" fmla="*/ 733 w 19050"/>
                              <a:gd name="connsiteY30" fmla="*/ 2381 h 9525"/>
                              <a:gd name="connsiteX31" fmla="*/ 733 w 19050"/>
                              <a:gd name="connsiteY31" fmla="*/ 2381 h 9525"/>
                              <a:gd name="connsiteX32" fmla="*/ 733 w 19050"/>
                              <a:gd name="connsiteY32" fmla="*/ 2381 h 9525"/>
                              <a:gd name="connsiteX33" fmla="*/ 733 w 19050"/>
                              <a:gd name="connsiteY33" fmla="*/ 0 h 9525"/>
                              <a:gd name="connsiteX34" fmla="*/ 733 w 19050"/>
                              <a:gd name="connsiteY34" fmla="*/ 2381 h 9525"/>
                              <a:gd name="connsiteX35" fmla="*/ 733 w 19050"/>
                              <a:gd name="connsiteY35" fmla="*/ 2381 h 9525"/>
                              <a:gd name="connsiteX36" fmla="*/ 733 w 19050"/>
                              <a:gd name="connsiteY36" fmla="*/ 2381 h 9525"/>
                              <a:gd name="connsiteX37" fmla="*/ 733 w 19050"/>
                              <a:gd name="connsiteY37" fmla="*/ 2381 h 9525"/>
                              <a:gd name="connsiteX38" fmla="*/ 733 w 19050"/>
                              <a:gd name="connsiteY38" fmla="*/ 2381 h 9525"/>
                              <a:gd name="connsiteX39" fmla="*/ 733 w 19050"/>
                              <a:gd name="connsiteY39" fmla="*/ 2381 h 9525"/>
                              <a:gd name="connsiteX40" fmla="*/ 733 w 19050"/>
                              <a:gd name="connsiteY40" fmla="*/ 2381 h 9525"/>
                              <a:gd name="connsiteX41" fmla="*/ 733 w 19050"/>
                              <a:gd name="connsiteY41" fmla="*/ 2381 h 9525"/>
                              <a:gd name="connsiteX42" fmla="*/ 1467 w 19050"/>
                              <a:gd name="connsiteY42" fmla="*/ 2381 h 9525"/>
                              <a:gd name="connsiteX43" fmla="*/ 1467 w 19050"/>
                              <a:gd name="connsiteY43" fmla="*/ 2381 h 9525"/>
                              <a:gd name="connsiteX44" fmla="*/ 1467 w 19050"/>
                              <a:gd name="connsiteY44" fmla="*/ 4763 h 9525"/>
                              <a:gd name="connsiteX45" fmla="*/ 1467 w 19050"/>
                              <a:gd name="connsiteY45" fmla="*/ 2381 h 9525"/>
                              <a:gd name="connsiteX46" fmla="*/ 1467 w 19050"/>
                              <a:gd name="connsiteY46" fmla="*/ 2381 h 9525"/>
                              <a:gd name="connsiteX47" fmla="*/ 1467 w 19050"/>
                              <a:gd name="connsiteY47" fmla="*/ 2381 h 9525"/>
                              <a:gd name="connsiteX48" fmla="*/ 1467 w 19050"/>
                              <a:gd name="connsiteY48" fmla="*/ 2381 h 9525"/>
                              <a:gd name="connsiteX49" fmla="*/ 1467 w 19050"/>
                              <a:gd name="connsiteY49" fmla="*/ 2381 h 9525"/>
                              <a:gd name="connsiteX50" fmla="*/ 1467 w 19050"/>
                              <a:gd name="connsiteY50" fmla="*/ 2381 h 9525"/>
                              <a:gd name="connsiteX51" fmla="*/ 1467 w 19050"/>
                              <a:gd name="connsiteY51" fmla="*/ 4763 h 9525"/>
                              <a:gd name="connsiteX52" fmla="*/ 1467 w 19050"/>
                              <a:gd name="connsiteY52" fmla="*/ 2381 h 9525"/>
                              <a:gd name="connsiteX53" fmla="*/ 1467 w 19050"/>
                              <a:gd name="connsiteY53" fmla="*/ 2381 h 9525"/>
                              <a:gd name="connsiteX54" fmla="*/ 1467 w 19050"/>
                              <a:gd name="connsiteY54" fmla="*/ 2381 h 9525"/>
                              <a:gd name="connsiteX55" fmla="*/ 1467 w 19050"/>
                              <a:gd name="connsiteY55" fmla="*/ 2381 h 9525"/>
                              <a:gd name="connsiteX56" fmla="*/ 1467 w 19050"/>
                              <a:gd name="connsiteY56" fmla="*/ 2381 h 9525"/>
                              <a:gd name="connsiteX57" fmla="*/ 1467 w 19050"/>
                              <a:gd name="connsiteY57" fmla="*/ 2381 h 9525"/>
                              <a:gd name="connsiteX58" fmla="*/ 1467 w 19050"/>
                              <a:gd name="connsiteY58" fmla="*/ 2381 h 9525"/>
                              <a:gd name="connsiteX59" fmla="*/ 1467 w 19050"/>
                              <a:gd name="connsiteY59" fmla="*/ 2381 h 9525"/>
                              <a:gd name="connsiteX60" fmla="*/ 1467 w 19050"/>
                              <a:gd name="connsiteY60" fmla="*/ 2381 h 9525"/>
                              <a:gd name="connsiteX61" fmla="*/ 1467 w 19050"/>
                              <a:gd name="connsiteY61" fmla="*/ 2381 h 9525"/>
                              <a:gd name="connsiteX62" fmla="*/ 2200 w 19050"/>
                              <a:gd name="connsiteY62" fmla="*/ 2381 h 9525"/>
                              <a:gd name="connsiteX63" fmla="*/ 2200 w 19050"/>
                              <a:gd name="connsiteY63" fmla="*/ 2381 h 9525"/>
                              <a:gd name="connsiteX64" fmla="*/ 2200 w 19050"/>
                              <a:gd name="connsiteY64" fmla="*/ 2381 h 9525"/>
                              <a:gd name="connsiteX65" fmla="*/ 2200 w 19050"/>
                              <a:gd name="connsiteY65" fmla="*/ 2381 h 9525"/>
                              <a:gd name="connsiteX66" fmla="*/ 2200 w 19050"/>
                              <a:gd name="connsiteY66" fmla="*/ 2381 h 9525"/>
                              <a:gd name="connsiteX67" fmla="*/ 2200 w 19050"/>
                              <a:gd name="connsiteY67" fmla="*/ 2381 h 9525"/>
                              <a:gd name="connsiteX68" fmla="*/ 2200 w 19050"/>
                              <a:gd name="connsiteY68" fmla="*/ 2381 h 9525"/>
                              <a:gd name="connsiteX69" fmla="*/ 2200 w 19050"/>
                              <a:gd name="connsiteY69" fmla="*/ 2381 h 9525"/>
                              <a:gd name="connsiteX70" fmla="*/ 2200 w 19050"/>
                              <a:gd name="connsiteY70" fmla="*/ 2381 h 9525"/>
                              <a:gd name="connsiteX71" fmla="*/ 2200 w 19050"/>
                              <a:gd name="connsiteY71" fmla="*/ 2381 h 9525"/>
                              <a:gd name="connsiteX72" fmla="*/ 2200 w 19050"/>
                              <a:gd name="connsiteY72" fmla="*/ 2381 h 9525"/>
                              <a:gd name="connsiteX73" fmla="*/ 2200 w 19050"/>
                              <a:gd name="connsiteY73" fmla="*/ 2381 h 9525"/>
                              <a:gd name="connsiteX74" fmla="*/ 2200 w 19050"/>
                              <a:gd name="connsiteY74" fmla="*/ 2381 h 9525"/>
                              <a:gd name="connsiteX75" fmla="*/ 2200 w 19050"/>
                              <a:gd name="connsiteY75" fmla="*/ 2381 h 9525"/>
                              <a:gd name="connsiteX76" fmla="*/ 2200 w 19050"/>
                              <a:gd name="connsiteY76" fmla="*/ 2381 h 9525"/>
                              <a:gd name="connsiteX77" fmla="*/ 2200 w 19050"/>
                              <a:gd name="connsiteY77" fmla="*/ 2381 h 9525"/>
                              <a:gd name="connsiteX78" fmla="*/ 2200 w 19050"/>
                              <a:gd name="connsiteY78" fmla="*/ 2381 h 9525"/>
                              <a:gd name="connsiteX79" fmla="*/ 2200 w 19050"/>
                              <a:gd name="connsiteY79" fmla="*/ 2381 h 9525"/>
                              <a:gd name="connsiteX80" fmla="*/ 2934 w 19050"/>
                              <a:gd name="connsiteY80" fmla="*/ 2381 h 9525"/>
                              <a:gd name="connsiteX81" fmla="*/ 2934 w 19050"/>
                              <a:gd name="connsiteY81" fmla="*/ 2381 h 9525"/>
                              <a:gd name="connsiteX82" fmla="*/ 2934 w 19050"/>
                              <a:gd name="connsiteY82" fmla="*/ 2381 h 9525"/>
                              <a:gd name="connsiteX83" fmla="*/ 2934 w 19050"/>
                              <a:gd name="connsiteY83" fmla="*/ 4763 h 9525"/>
                              <a:gd name="connsiteX84" fmla="*/ 2934 w 19050"/>
                              <a:gd name="connsiteY84" fmla="*/ 2381 h 9525"/>
                              <a:gd name="connsiteX85" fmla="*/ 2934 w 19050"/>
                              <a:gd name="connsiteY85" fmla="*/ 2381 h 9525"/>
                              <a:gd name="connsiteX86" fmla="*/ 2934 w 19050"/>
                              <a:gd name="connsiteY86" fmla="*/ 2381 h 9525"/>
                              <a:gd name="connsiteX87" fmla="*/ 2934 w 19050"/>
                              <a:gd name="connsiteY87" fmla="*/ 0 h 9525"/>
                              <a:gd name="connsiteX88" fmla="*/ 2934 w 19050"/>
                              <a:gd name="connsiteY88" fmla="*/ 0 h 9525"/>
                              <a:gd name="connsiteX89" fmla="*/ 2934 w 19050"/>
                              <a:gd name="connsiteY89" fmla="*/ 0 h 9525"/>
                              <a:gd name="connsiteX90" fmla="*/ 2934 w 19050"/>
                              <a:gd name="connsiteY90" fmla="*/ 2381 h 9525"/>
                              <a:gd name="connsiteX91" fmla="*/ 2934 w 19050"/>
                              <a:gd name="connsiteY91" fmla="*/ 2381 h 9525"/>
                              <a:gd name="connsiteX92" fmla="*/ 2934 w 19050"/>
                              <a:gd name="connsiteY92" fmla="*/ 2381 h 9525"/>
                              <a:gd name="connsiteX93" fmla="*/ 2934 w 19050"/>
                              <a:gd name="connsiteY93" fmla="*/ 4763 h 9525"/>
                              <a:gd name="connsiteX94" fmla="*/ 2934 w 19050"/>
                              <a:gd name="connsiteY94" fmla="*/ 2381 h 9525"/>
                              <a:gd name="connsiteX95" fmla="*/ 2934 w 19050"/>
                              <a:gd name="connsiteY95" fmla="*/ 2381 h 9525"/>
                              <a:gd name="connsiteX96" fmla="*/ 2934 w 19050"/>
                              <a:gd name="connsiteY96" fmla="*/ 4763 h 9525"/>
                              <a:gd name="connsiteX97" fmla="*/ 2934 w 19050"/>
                              <a:gd name="connsiteY97" fmla="*/ 4763 h 9525"/>
                              <a:gd name="connsiteX98" fmla="*/ 3667 w 19050"/>
                              <a:gd name="connsiteY98" fmla="*/ 4763 h 9525"/>
                              <a:gd name="connsiteX99" fmla="*/ 3667 w 19050"/>
                              <a:gd name="connsiteY99" fmla="*/ 4763 h 9525"/>
                              <a:gd name="connsiteX100" fmla="*/ 3667 w 19050"/>
                              <a:gd name="connsiteY100" fmla="*/ 4763 h 9525"/>
                              <a:gd name="connsiteX101" fmla="*/ 3667 w 19050"/>
                              <a:gd name="connsiteY101" fmla="*/ 4763 h 9525"/>
                              <a:gd name="connsiteX102" fmla="*/ 3667 w 19050"/>
                              <a:gd name="connsiteY102" fmla="*/ 4763 h 9525"/>
                              <a:gd name="connsiteX103" fmla="*/ 3667 w 19050"/>
                              <a:gd name="connsiteY103" fmla="*/ 2381 h 9525"/>
                              <a:gd name="connsiteX104" fmla="*/ 3667 w 19050"/>
                              <a:gd name="connsiteY104" fmla="*/ 2381 h 9525"/>
                              <a:gd name="connsiteX105" fmla="*/ 3667 w 19050"/>
                              <a:gd name="connsiteY105" fmla="*/ 2381 h 9525"/>
                              <a:gd name="connsiteX106" fmla="*/ 3667 w 19050"/>
                              <a:gd name="connsiteY106" fmla="*/ 2381 h 9525"/>
                              <a:gd name="connsiteX107" fmla="*/ 3667 w 19050"/>
                              <a:gd name="connsiteY107" fmla="*/ 2381 h 9525"/>
                              <a:gd name="connsiteX108" fmla="*/ 3667 w 19050"/>
                              <a:gd name="connsiteY108" fmla="*/ 2381 h 9525"/>
                              <a:gd name="connsiteX109" fmla="*/ 3667 w 19050"/>
                              <a:gd name="connsiteY109" fmla="*/ 2381 h 9525"/>
                              <a:gd name="connsiteX110" fmla="*/ 3667 w 19050"/>
                              <a:gd name="connsiteY110" fmla="*/ 2381 h 9525"/>
                              <a:gd name="connsiteX111" fmla="*/ 3667 w 19050"/>
                              <a:gd name="connsiteY111" fmla="*/ 2381 h 9525"/>
                              <a:gd name="connsiteX112" fmla="*/ 3667 w 19050"/>
                              <a:gd name="connsiteY112" fmla="*/ 2381 h 9525"/>
                              <a:gd name="connsiteX113" fmla="*/ 3667 w 19050"/>
                              <a:gd name="connsiteY113" fmla="*/ 4763 h 9525"/>
                              <a:gd name="connsiteX114" fmla="*/ 3667 w 19050"/>
                              <a:gd name="connsiteY114" fmla="*/ 4763 h 9525"/>
                              <a:gd name="connsiteX115" fmla="*/ 3667 w 19050"/>
                              <a:gd name="connsiteY115" fmla="*/ 4763 h 9525"/>
                              <a:gd name="connsiteX116" fmla="*/ 4401 w 19050"/>
                              <a:gd name="connsiteY116" fmla="*/ 4763 h 9525"/>
                              <a:gd name="connsiteX117" fmla="*/ 4401 w 19050"/>
                              <a:gd name="connsiteY117" fmla="*/ 4763 h 9525"/>
                              <a:gd name="connsiteX118" fmla="*/ 4401 w 19050"/>
                              <a:gd name="connsiteY118" fmla="*/ 4763 h 9525"/>
                              <a:gd name="connsiteX119" fmla="*/ 4401 w 19050"/>
                              <a:gd name="connsiteY119" fmla="*/ 2381 h 9525"/>
                              <a:gd name="connsiteX120" fmla="*/ 4401 w 19050"/>
                              <a:gd name="connsiteY120" fmla="*/ 2381 h 9525"/>
                              <a:gd name="connsiteX121" fmla="*/ 4401 w 19050"/>
                              <a:gd name="connsiteY121" fmla="*/ 2381 h 9525"/>
                              <a:gd name="connsiteX122" fmla="*/ 4401 w 19050"/>
                              <a:gd name="connsiteY122" fmla="*/ 2381 h 9525"/>
                              <a:gd name="connsiteX123" fmla="*/ 4401 w 19050"/>
                              <a:gd name="connsiteY123" fmla="*/ 2381 h 9525"/>
                              <a:gd name="connsiteX124" fmla="*/ 4401 w 19050"/>
                              <a:gd name="connsiteY124" fmla="*/ 2381 h 9525"/>
                              <a:gd name="connsiteX125" fmla="*/ 4401 w 19050"/>
                              <a:gd name="connsiteY125" fmla="*/ 2381 h 9525"/>
                              <a:gd name="connsiteX126" fmla="*/ 4401 w 19050"/>
                              <a:gd name="connsiteY126" fmla="*/ 2381 h 9525"/>
                              <a:gd name="connsiteX127" fmla="*/ 4401 w 19050"/>
                              <a:gd name="connsiteY127" fmla="*/ 2381 h 9525"/>
                              <a:gd name="connsiteX128" fmla="*/ 4401 w 19050"/>
                              <a:gd name="connsiteY128" fmla="*/ 2381 h 9525"/>
                              <a:gd name="connsiteX129" fmla="*/ 4401 w 19050"/>
                              <a:gd name="connsiteY129" fmla="*/ 4763 h 9525"/>
                              <a:gd name="connsiteX130" fmla="*/ 4401 w 19050"/>
                              <a:gd name="connsiteY130" fmla="*/ 4763 h 9525"/>
                              <a:gd name="connsiteX131" fmla="*/ 4401 w 19050"/>
                              <a:gd name="connsiteY131" fmla="*/ 4763 h 9525"/>
                              <a:gd name="connsiteX132" fmla="*/ 4401 w 19050"/>
                              <a:gd name="connsiteY132" fmla="*/ 2381 h 9525"/>
                              <a:gd name="connsiteX133" fmla="*/ 4401 w 19050"/>
                              <a:gd name="connsiteY133" fmla="*/ 2381 h 9525"/>
                              <a:gd name="connsiteX134" fmla="*/ 4401 w 19050"/>
                              <a:gd name="connsiteY134" fmla="*/ 2381 h 9525"/>
                              <a:gd name="connsiteX135" fmla="*/ 4401 w 19050"/>
                              <a:gd name="connsiteY135" fmla="*/ 2381 h 9525"/>
                              <a:gd name="connsiteX136" fmla="*/ 5124 w 19050"/>
                              <a:gd name="connsiteY136" fmla="*/ 2381 h 9525"/>
                              <a:gd name="connsiteX137" fmla="*/ 5124 w 19050"/>
                              <a:gd name="connsiteY137" fmla="*/ 2381 h 9525"/>
                              <a:gd name="connsiteX138" fmla="*/ 5124 w 19050"/>
                              <a:gd name="connsiteY138" fmla="*/ 4763 h 9525"/>
                              <a:gd name="connsiteX139" fmla="*/ 5124 w 19050"/>
                              <a:gd name="connsiteY139" fmla="*/ 2381 h 9525"/>
                              <a:gd name="connsiteX140" fmla="*/ 5124 w 19050"/>
                              <a:gd name="connsiteY140" fmla="*/ 2381 h 9525"/>
                              <a:gd name="connsiteX141" fmla="*/ 5124 w 19050"/>
                              <a:gd name="connsiteY141" fmla="*/ 2381 h 9525"/>
                              <a:gd name="connsiteX142" fmla="*/ 5124 w 19050"/>
                              <a:gd name="connsiteY142" fmla="*/ 2381 h 9525"/>
                              <a:gd name="connsiteX143" fmla="*/ 5124 w 19050"/>
                              <a:gd name="connsiteY143" fmla="*/ 2381 h 9525"/>
                              <a:gd name="connsiteX144" fmla="*/ 5124 w 19050"/>
                              <a:gd name="connsiteY144" fmla="*/ 2381 h 9525"/>
                              <a:gd name="connsiteX145" fmla="*/ 5124 w 19050"/>
                              <a:gd name="connsiteY145" fmla="*/ 4763 h 9525"/>
                              <a:gd name="connsiteX146" fmla="*/ 5124 w 19050"/>
                              <a:gd name="connsiteY146" fmla="*/ 4763 h 9525"/>
                              <a:gd name="connsiteX147" fmla="*/ 5124 w 19050"/>
                              <a:gd name="connsiteY147" fmla="*/ 4763 h 9525"/>
                              <a:gd name="connsiteX148" fmla="*/ 5124 w 19050"/>
                              <a:gd name="connsiteY148" fmla="*/ 4763 h 9525"/>
                              <a:gd name="connsiteX149" fmla="*/ 5124 w 19050"/>
                              <a:gd name="connsiteY149" fmla="*/ 4763 h 9525"/>
                              <a:gd name="connsiteX150" fmla="*/ 5124 w 19050"/>
                              <a:gd name="connsiteY150" fmla="*/ 2381 h 9525"/>
                              <a:gd name="connsiteX151" fmla="*/ 5124 w 19050"/>
                              <a:gd name="connsiteY151" fmla="*/ 2381 h 9525"/>
                              <a:gd name="connsiteX152" fmla="*/ 5124 w 19050"/>
                              <a:gd name="connsiteY152" fmla="*/ 2381 h 9525"/>
                              <a:gd name="connsiteX153" fmla="*/ 5124 w 19050"/>
                              <a:gd name="connsiteY153" fmla="*/ 2381 h 9525"/>
                              <a:gd name="connsiteX154" fmla="*/ 5858 w 19050"/>
                              <a:gd name="connsiteY154" fmla="*/ 2381 h 9525"/>
                              <a:gd name="connsiteX155" fmla="*/ 5858 w 19050"/>
                              <a:gd name="connsiteY155" fmla="*/ 4763 h 9525"/>
                              <a:gd name="connsiteX156" fmla="*/ 5858 w 19050"/>
                              <a:gd name="connsiteY156" fmla="*/ 4763 h 9525"/>
                              <a:gd name="connsiteX157" fmla="*/ 5858 w 19050"/>
                              <a:gd name="connsiteY157" fmla="*/ 4763 h 9525"/>
                              <a:gd name="connsiteX158" fmla="*/ 5858 w 19050"/>
                              <a:gd name="connsiteY158" fmla="*/ 4763 h 9525"/>
                              <a:gd name="connsiteX159" fmla="*/ 5858 w 19050"/>
                              <a:gd name="connsiteY159" fmla="*/ 2381 h 9525"/>
                              <a:gd name="connsiteX160" fmla="*/ 5858 w 19050"/>
                              <a:gd name="connsiteY160" fmla="*/ 2381 h 9525"/>
                              <a:gd name="connsiteX161" fmla="*/ 5858 w 19050"/>
                              <a:gd name="connsiteY161" fmla="*/ 2381 h 9525"/>
                              <a:gd name="connsiteX162" fmla="*/ 5858 w 19050"/>
                              <a:gd name="connsiteY162" fmla="*/ 2381 h 9525"/>
                              <a:gd name="connsiteX163" fmla="*/ 5858 w 19050"/>
                              <a:gd name="connsiteY163" fmla="*/ 2381 h 9525"/>
                              <a:gd name="connsiteX164" fmla="*/ 5858 w 19050"/>
                              <a:gd name="connsiteY164" fmla="*/ 2381 h 9525"/>
                              <a:gd name="connsiteX165" fmla="*/ 5858 w 19050"/>
                              <a:gd name="connsiteY165" fmla="*/ 2381 h 9525"/>
                              <a:gd name="connsiteX166" fmla="*/ 5858 w 19050"/>
                              <a:gd name="connsiteY166" fmla="*/ 2381 h 9525"/>
                              <a:gd name="connsiteX167" fmla="*/ 5858 w 19050"/>
                              <a:gd name="connsiteY167" fmla="*/ 2381 h 9525"/>
                              <a:gd name="connsiteX168" fmla="*/ 5858 w 19050"/>
                              <a:gd name="connsiteY168" fmla="*/ 4763 h 9525"/>
                              <a:gd name="connsiteX169" fmla="*/ 5858 w 19050"/>
                              <a:gd name="connsiteY169" fmla="*/ 4763 h 9525"/>
                              <a:gd name="connsiteX170" fmla="*/ 5858 w 19050"/>
                              <a:gd name="connsiteY170" fmla="*/ 4763 h 9525"/>
                              <a:gd name="connsiteX171" fmla="*/ 5858 w 19050"/>
                              <a:gd name="connsiteY171" fmla="*/ 4763 h 9525"/>
                              <a:gd name="connsiteX172" fmla="*/ 6591 w 19050"/>
                              <a:gd name="connsiteY172" fmla="*/ 4763 h 9525"/>
                              <a:gd name="connsiteX173" fmla="*/ 6591 w 19050"/>
                              <a:gd name="connsiteY173" fmla="*/ 4763 h 9525"/>
                              <a:gd name="connsiteX174" fmla="*/ 6591 w 19050"/>
                              <a:gd name="connsiteY174" fmla="*/ 2381 h 9525"/>
                              <a:gd name="connsiteX175" fmla="*/ 6591 w 19050"/>
                              <a:gd name="connsiteY175" fmla="*/ 4763 h 9525"/>
                              <a:gd name="connsiteX176" fmla="*/ 6591 w 19050"/>
                              <a:gd name="connsiteY176" fmla="*/ 4763 h 9525"/>
                              <a:gd name="connsiteX177" fmla="*/ 6591 w 19050"/>
                              <a:gd name="connsiteY177" fmla="*/ 2381 h 9525"/>
                              <a:gd name="connsiteX178" fmla="*/ 6591 w 19050"/>
                              <a:gd name="connsiteY178" fmla="*/ 4763 h 9525"/>
                              <a:gd name="connsiteX179" fmla="*/ 6591 w 19050"/>
                              <a:gd name="connsiteY179" fmla="*/ 4763 h 9525"/>
                              <a:gd name="connsiteX180" fmla="*/ 6591 w 19050"/>
                              <a:gd name="connsiteY180" fmla="*/ 4763 h 9525"/>
                              <a:gd name="connsiteX181" fmla="*/ 6591 w 19050"/>
                              <a:gd name="connsiteY181" fmla="*/ 4763 h 9525"/>
                              <a:gd name="connsiteX182" fmla="*/ 6591 w 19050"/>
                              <a:gd name="connsiteY182" fmla="*/ 4763 h 9525"/>
                              <a:gd name="connsiteX183" fmla="*/ 6591 w 19050"/>
                              <a:gd name="connsiteY183" fmla="*/ 4763 h 9525"/>
                              <a:gd name="connsiteX184" fmla="*/ 6591 w 19050"/>
                              <a:gd name="connsiteY184" fmla="*/ 4763 h 9525"/>
                              <a:gd name="connsiteX185" fmla="*/ 6591 w 19050"/>
                              <a:gd name="connsiteY185" fmla="*/ 4763 h 9525"/>
                              <a:gd name="connsiteX186" fmla="*/ 6591 w 19050"/>
                              <a:gd name="connsiteY186" fmla="*/ 4763 h 9525"/>
                              <a:gd name="connsiteX187" fmla="*/ 6591 w 19050"/>
                              <a:gd name="connsiteY187" fmla="*/ 4763 h 9525"/>
                              <a:gd name="connsiteX188" fmla="*/ 6591 w 19050"/>
                              <a:gd name="connsiteY188" fmla="*/ 4763 h 9525"/>
                              <a:gd name="connsiteX189" fmla="*/ 6591 w 19050"/>
                              <a:gd name="connsiteY189" fmla="*/ 4763 h 9525"/>
                              <a:gd name="connsiteX190" fmla="*/ 7325 w 19050"/>
                              <a:gd name="connsiteY190" fmla="*/ 4763 h 9525"/>
                              <a:gd name="connsiteX191" fmla="*/ 7325 w 19050"/>
                              <a:gd name="connsiteY191" fmla="*/ 4763 h 9525"/>
                              <a:gd name="connsiteX192" fmla="*/ 7325 w 19050"/>
                              <a:gd name="connsiteY192" fmla="*/ 4763 h 9525"/>
                              <a:gd name="connsiteX193" fmla="*/ 7325 w 19050"/>
                              <a:gd name="connsiteY193" fmla="*/ 4763 h 9525"/>
                              <a:gd name="connsiteX194" fmla="*/ 7325 w 19050"/>
                              <a:gd name="connsiteY194" fmla="*/ 4763 h 9525"/>
                              <a:gd name="connsiteX195" fmla="*/ 7325 w 19050"/>
                              <a:gd name="connsiteY195" fmla="*/ 4763 h 9525"/>
                              <a:gd name="connsiteX196" fmla="*/ 7325 w 19050"/>
                              <a:gd name="connsiteY196" fmla="*/ 4763 h 9525"/>
                              <a:gd name="connsiteX197" fmla="*/ 7325 w 19050"/>
                              <a:gd name="connsiteY197" fmla="*/ 4763 h 9525"/>
                              <a:gd name="connsiteX198" fmla="*/ 7325 w 19050"/>
                              <a:gd name="connsiteY198" fmla="*/ 4763 h 9525"/>
                              <a:gd name="connsiteX199" fmla="*/ 7325 w 19050"/>
                              <a:gd name="connsiteY199" fmla="*/ 4763 h 9525"/>
                              <a:gd name="connsiteX200" fmla="*/ 7325 w 19050"/>
                              <a:gd name="connsiteY200" fmla="*/ 4763 h 9525"/>
                              <a:gd name="connsiteX201" fmla="*/ 7325 w 19050"/>
                              <a:gd name="connsiteY201" fmla="*/ 4763 h 9525"/>
                              <a:gd name="connsiteX202" fmla="*/ 7325 w 19050"/>
                              <a:gd name="connsiteY202" fmla="*/ 4763 h 9525"/>
                              <a:gd name="connsiteX203" fmla="*/ 7325 w 19050"/>
                              <a:gd name="connsiteY203" fmla="*/ 4763 h 9525"/>
                              <a:gd name="connsiteX204" fmla="*/ 7325 w 19050"/>
                              <a:gd name="connsiteY204" fmla="*/ 4763 h 9525"/>
                              <a:gd name="connsiteX205" fmla="*/ 7325 w 19050"/>
                              <a:gd name="connsiteY205" fmla="*/ 4763 h 9525"/>
                              <a:gd name="connsiteX206" fmla="*/ 7325 w 19050"/>
                              <a:gd name="connsiteY206" fmla="*/ 4763 h 9525"/>
                              <a:gd name="connsiteX207" fmla="*/ 7325 w 19050"/>
                              <a:gd name="connsiteY207" fmla="*/ 4763 h 9525"/>
                              <a:gd name="connsiteX208" fmla="*/ 7325 w 19050"/>
                              <a:gd name="connsiteY208" fmla="*/ 4763 h 9525"/>
                              <a:gd name="connsiteX209" fmla="*/ 7325 w 19050"/>
                              <a:gd name="connsiteY209" fmla="*/ 4763 h 9525"/>
                              <a:gd name="connsiteX210" fmla="*/ 8058 w 19050"/>
                              <a:gd name="connsiteY210" fmla="*/ 4763 h 9525"/>
                              <a:gd name="connsiteX211" fmla="*/ 8058 w 19050"/>
                              <a:gd name="connsiteY211" fmla="*/ 4763 h 9525"/>
                              <a:gd name="connsiteX212" fmla="*/ 8058 w 19050"/>
                              <a:gd name="connsiteY212" fmla="*/ 4763 h 9525"/>
                              <a:gd name="connsiteX213" fmla="*/ 8058 w 19050"/>
                              <a:gd name="connsiteY213" fmla="*/ 4763 h 9525"/>
                              <a:gd name="connsiteX214" fmla="*/ 8058 w 19050"/>
                              <a:gd name="connsiteY214" fmla="*/ 7144 h 9525"/>
                              <a:gd name="connsiteX215" fmla="*/ 8058 w 19050"/>
                              <a:gd name="connsiteY215" fmla="*/ 4763 h 9525"/>
                              <a:gd name="connsiteX216" fmla="*/ 8058 w 19050"/>
                              <a:gd name="connsiteY216" fmla="*/ 4763 h 9525"/>
                              <a:gd name="connsiteX217" fmla="*/ 8058 w 19050"/>
                              <a:gd name="connsiteY217" fmla="*/ 4763 h 9525"/>
                              <a:gd name="connsiteX218" fmla="*/ 8058 w 19050"/>
                              <a:gd name="connsiteY218" fmla="*/ 4763 h 9525"/>
                              <a:gd name="connsiteX219" fmla="*/ 8058 w 19050"/>
                              <a:gd name="connsiteY219" fmla="*/ 4763 h 9525"/>
                              <a:gd name="connsiteX220" fmla="*/ 8058 w 19050"/>
                              <a:gd name="connsiteY220" fmla="*/ 4763 h 9525"/>
                              <a:gd name="connsiteX221" fmla="*/ 8058 w 19050"/>
                              <a:gd name="connsiteY221" fmla="*/ 4763 h 9525"/>
                              <a:gd name="connsiteX222" fmla="*/ 8058 w 19050"/>
                              <a:gd name="connsiteY222" fmla="*/ 4763 h 9525"/>
                              <a:gd name="connsiteX223" fmla="*/ 8058 w 19050"/>
                              <a:gd name="connsiteY223" fmla="*/ 4763 h 9525"/>
                              <a:gd name="connsiteX224" fmla="*/ 8058 w 19050"/>
                              <a:gd name="connsiteY224" fmla="*/ 7144 h 9525"/>
                              <a:gd name="connsiteX225" fmla="*/ 8058 w 19050"/>
                              <a:gd name="connsiteY225" fmla="*/ 4763 h 9525"/>
                              <a:gd name="connsiteX226" fmla="*/ 8058 w 19050"/>
                              <a:gd name="connsiteY226" fmla="*/ 4763 h 9525"/>
                              <a:gd name="connsiteX227" fmla="*/ 8058 w 19050"/>
                              <a:gd name="connsiteY227" fmla="*/ 4763 h 9525"/>
                              <a:gd name="connsiteX228" fmla="*/ 8792 w 19050"/>
                              <a:gd name="connsiteY228" fmla="*/ 4763 h 9525"/>
                              <a:gd name="connsiteX229" fmla="*/ 8792 w 19050"/>
                              <a:gd name="connsiteY229" fmla="*/ 4763 h 9525"/>
                              <a:gd name="connsiteX230" fmla="*/ 8792 w 19050"/>
                              <a:gd name="connsiteY230" fmla="*/ 4763 h 9525"/>
                              <a:gd name="connsiteX231" fmla="*/ 8792 w 19050"/>
                              <a:gd name="connsiteY231" fmla="*/ 4763 h 9525"/>
                              <a:gd name="connsiteX232" fmla="*/ 8792 w 19050"/>
                              <a:gd name="connsiteY232" fmla="*/ 4763 h 9525"/>
                              <a:gd name="connsiteX233" fmla="*/ 8792 w 19050"/>
                              <a:gd name="connsiteY233" fmla="*/ 4763 h 9525"/>
                              <a:gd name="connsiteX234" fmla="*/ 8792 w 19050"/>
                              <a:gd name="connsiteY234" fmla="*/ 4763 h 9525"/>
                              <a:gd name="connsiteX235" fmla="*/ 8792 w 19050"/>
                              <a:gd name="connsiteY235" fmla="*/ 4763 h 9525"/>
                              <a:gd name="connsiteX236" fmla="*/ 8792 w 19050"/>
                              <a:gd name="connsiteY236" fmla="*/ 7144 h 9525"/>
                              <a:gd name="connsiteX237" fmla="*/ 8792 w 19050"/>
                              <a:gd name="connsiteY237" fmla="*/ 4763 h 9525"/>
                              <a:gd name="connsiteX238" fmla="*/ 8792 w 19050"/>
                              <a:gd name="connsiteY238" fmla="*/ 7144 h 9525"/>
                              <a:gd name="connsiteX239" fmla="*/ 8792 w 19050"/>
                              <a:gd name="connsiteY239" fmla="*/ 4763 h 9525"/>
                              <a:gd name="connsiteX240" fmla="*/ 8792 w 19050"/>
                              <a:gd name="connsiteY240" fmla="*/ 4763 h 9525"/>
                              <a:gd name="connsiteX241" fmla="*/ 8792 w 19050"/>
                              <a:gd name="connsiteY241" fmla="*/ 4763 h 9525"/>
                              <a:gd name="connsiteX242" fmla="*/ 8792 w 19050"/>
                              <a:gd name="connsiteY242" fmla="*/ 4763 h 9525"/>
                              <a:gd name="connsiteX243" fmla="*/ 8792 w 19050"/>
                              <a:gd name="connsiteY243" fmla="*/ 4763 h 9525"/>
                              <a:gd name="connsiteX244" fmla="*/ 8792 w 19050"/>
                              <a:gd name="connsiteY244" fmla="*/ 4763 h 9525"/>
                              <a:gd name="connsiteX245" fmla="*/ 8792 w 19050"/>
                              <a:gd name="connsiteY245" fmla="*/ 4763 h 9525"/>
                              <a:gd name="connsiteX246" fmla="*/ 8792 w 19050"/>
                              <a:gd name="connsiteY246" fmla="*/ 4763 h 9525"/>
                              <a:gd name="connsiteX247" fmla="*/ 8792 w 19050"/>
                              <a:gd name="connsiteY247" fmla="*/ 4763 h 9525"/>
                              <a:gd name="connsiteX248" fmla="*/ 8792 w 19050"/>
                              <a:gd name="connsiteY248" fmla="*/ 4763 h 9525"/>
                              <a:gd name="connsiteX249" fmla="*/ 8792 w 19050"/>
                              <a:gd name="connsiteY249" fmla="*/ 4763 h 9525"/>
                              <a:gd name="connsiteX250" fmla="*/ 8792 w 19050"/>
                              <a:gd name="connsiteY250" fmla="*/ 4763 h 9525"/>
                              <a:gd name="connsiteX251" fmla="*/ 8792 w 19050"/>
                              <a:gd name="connsiteY251" fmla="*/ 4763 h 9525"/>
                              <a:gd name="connsiteX252" fmla="*/ 9525 w 19050"/>
                              <a:gd name="connsiteY252" fmla="*/ 4763 h 9525"/>
                              <a:gd name="connsiteX253" fmla="*/ 9525 w 19050"/>
                              <a:gd name="connsiteY253" fmla="*/ 2381 h 9525"/>
                              <a:gd name="connsiteX254" fmla="*/ 9525 w 19050"/>
                              <a:gd name="connsiteY254" fmla="*/ 2381 h 9525"/>
                              <a:gd name="connsiteX255" fmla="*/ 9525 w 19050"/>
                              <a:gd name="connsiteY255" fmla="*/ 4763 h 9525"/>
                              <a:gd name="connsiteX256" fmla="*/ 9525 w 19050"/>
                              <a:gd name="connsiteY256" fmla="*/ 4763 h 9525"/>
                              <a:gd name="connsiteX257" fmla="*/ 9525 w 19050"/>
                              <a:gd name="connsiteY257" fmla="*/ 4763 h 9525"/>
                              <a:gd name="connsiteX258" fmla="*/ 9525 w 19050"/>
                              <a:gd name="connsiteY258" fmla="*/ 4763 h 9525"/>
                              <a:gd name="connsiteX259" fmla="*/ 9525 w 19050"/>
                              <a:gd name="connsiteY259" fmla="*/ 7144 h 9525"/>
                              <a:gd name="connsiteX260" fmla="*/ 9525 w 19050"/>
                              <a:gd name="connsiteY260" fmla="*/ 4763 h 9525"/>
                              <a:gd name="connsiteX261" fmla="*/ 9525 w 19050"/>
                              <a:gd name="connsiteY261" fmla="*/ 4763 h 9525"/>
                              <a:gd name="connsiteX262" fmla="*/ 9525 w 19050"/>
                              <a:gd name="connsiteY262" fmla="*/ 4763 h 9525"/>
                              <a:gd name="connsiteX263" fmla="*/ 9525 w 19050"/>
                              <a:gd name="connsiteY263" fmla="*/ 4763 h 9525"/>
                              <a:gd name="connsiteX264" fmla="*/ 9525 w 19050"/>
                              <a:gd name="connsiteY264" fmla="*/ 4763 h 9525"/>
                              <a:gd name="connsiteX265" fmla="*/ 9525 w 19050"/>
                              <a:gd name="connsiteY265" fmla="*/ 4763 h 9525"/>
                              <a:gd name="connsiteX266" fmla="*/ 9525 w 19050"/>
                              <a:gd name="connsiteY266" fmla="*/ 4763 h 9525"/>
                              <a:gd name="connsiteX267" fmla="*/ 9525 w 19050"/>
                              <a:gd name="connsiteY267" fmla="*/ 4763 h 9525"/>
                              <a:gd name="connsiteX268" fmla="*/ 9525 w 19050"/>
                              <a:gd name="connsiteY268" fmla="*/ 2381 h 9525"/>
                              <a:gd name="connsiteX269" fmla="*/ 9525 w 19050"/>
                              <a:gd name="connsiteY269" fmla="*/ 4763 h 9525"/>
                              <a:gd name="connsiteX270" fmla="*/ 9525 w 19050"/>
                              <a:gd name="connsiteY270" fmla="*/ 4763 h 9525"/>
                              <a:gd name="connsiteX271" fmla="*/ 9525 w 19050"/>
                              <a:gd name="connsiteY271" fmla="*/ 4763 h 9525"/>
                              <a:gd name="connsiteX272" fmla="*/ 10258 w 19050"/>
                              <a:gd name="connsiteY272" fmla="*/ 4763 h 9525"/>
                              <a:gd name="connsiteX273" fmla="*/ 10258 w 19050"/>
                              <a:gd name="connsiteY273" fmla="*/ 4763 h 9525"/>
                              <a:gd name="connsiteX274" fmla="*/ 10258 w 19050"/>
                              <a:gd name="connsiteY274" fmla="*/ 4763 h 9525"/>
                              <a:gd name="connsiteX275" fmla="*/ 10258 w 19050"/>
                              <a:gd name="connsiteY275" fmla="*/ 2381 h 9525"/>
                              <a:gd name="connsiteX276" fmla="*/ 10258 w 19050"/>
                              <a:gd name="connsiteY276" fmla="*/ 2381 h 9525"/>
                              <a:gd name="connsiteX277" fmla="*/ 10258 w 19050"/>
                              <a:gd name="connsiteY277" fmla="*/ 2381 h 9525"/>
                              <a:gd name="connsiteX278" fmla="*/ 10258 w 19050"/>
                              <a:gd name="connsiteY278" fmla="*/ 4763 h 9525"/>
                              <a:gd name="connsiteX279" fmla="*/ 10258 w 19050"/>
                              <a:gd name="connsiteY279" fmla="*/ 4763 h 9525"/>
                              <a:gd name="connsiteX280" fmla="*/ 10258 w 19050"/>
                              <a:gd name="connsiteY280" fmla="*/ 7144 h 9525"/>
                              <a:gd name="connsiteX281" fmla="*/ 10258 w 19050"/>
                              <a:gd name="connsiteY281" fmla="*/ 4763 h 9525"/>
                              <a:gd name="connsiteX282" fmla="*/ 10258 w 19050"/>
                              <a:gd name="connsiteY282" fmla="*/ 4763 h 9525"/>
                              <a:gd name="connsiteX283" fmla="*/ 10258 w 19050"/>
                              <a:gd name="connsiteY283" fmla="*/ 4763 h 9525"/>
                              <a:gd name="connsiteX284" fmla="*/ 10258 w 19050"/>
                              <a:gd name="connsiteY284" fmla="*/ 4763 h 9525"/>
                              <a:gd name="connsiteX285" fmla="*/ 10258 w 19050"/>
                              <a:gd name="connsiteY285" fmla="*/ 4763 h 9525"/>
                              <a:gd name="connsiteX286" fmla="*/ 10258 w 19050"/>
                              <a:gd name="connsiteY286" fmla="*/ 7144 h 9525"/>
                              <a:gd name="connsiteX287" fmla="*/ 10258 w 19050"/>
                              <a:gd name="connsiteY287" fmla="*/ 4763 h 9525"/>
                              <a:gd name="connsiteX288" fmla="*/ 10258 w 19050"/>
                              <a:gd name="connsiteY288" fmla="*/ 4763 h 9525"/>
                              <a:gd name="connsiteX289" fmla="*/ 10258 w 19050"/>
                              <a:gd name="connsiteY289" fmla="*/ 4763 h 9525"/>
                              <a:gd name="connsiteX290" fmla="*/ 10992 w 19050"/>
                              <a:gd name="connsiteY290" fmla="*/ 4763 h 9525"/>
                              <a:gd name="connsiteX291" fmla="*/ 10992 w 19050"/>
                              <a:gd name="connsiteY291" fmla="*/ 4763 h 9525"/>
                              <a:gd name="connsiteX292" fmla="*/ 10992 w 19050"/>
                              <a:gd name="connsiteY292" fmla="*/ 4763 h 9525"/>
                              <a:gd name="connsiteX293" fmla="*/ 10992 w 19050"/>
                              <a:gd name="connsiteY293" fmla="*/ 4763 h 9525"/>
                              <a:gd name="connsiteX294" fmla="*/ 10992 w 19050"/>
                              <a:gd name="connsiteY294" fmla="*/ 4763 h 9525"/>
                              <a:gd name="connsiteX295" fmla="*/ 10992 w 19050"/>
                              <a:gd name="connsiteY295" fmla="*/ 4763 h 9525"/>
                              <a:gd name="connsiteX296" fmla="*/ 10992 w 19050"/>
                              <a:gd name="connsiteY296" fmla="*/ 4763 h 9525"/>
                              <a:gd name="connsiteX297" fmla="*/ 10992 w 19050"/>
                              <a:gd name="connsiteY297" fmla="*/ 4763 h 9525"/>
                              <a:gd name="connsiteX298" fmla="*/ 10992 w 19050"/>
                              <a:gd name="connsiteY298" fmla="*/ 7144 h 9525"/>
                              <a:gd name="connsiteX299" fmla="*/ 10992 w 19050"/>
                              <a:gd name="connsiteY299" fmla="*/ 7144 h 9525"/>
                              <a:gd name="connsiteX300" fmla="*/ 10992 w 19050"/>
                              <a:gd name="connsiteY300" fmla="*/ 4763 h 9525"/>
                              <a:gd name="connsiteX301" fmla="*/ 10992 w 19050"/>
                              <a:gd name="connsiteY301" fmla="*/ 4763 h 9525"/>
                              <a:gd name="connsiteX302" fmla="*/ 10992 w 19050"/>
                              <a:gd name="connsiteY302" fmla="*/ 4763 h 9525"/>
                              <a:gd name="connsiteX303" fmla="*/ 10992 w 19050"/>
                              <a:gd name="connsiteY303" fmla="*/ 4763 h 9525"/>
                              <a:gd name="connsiteX304" fmla="*/ 10992 w 19050"/>
                              <a:gd name="connsiteY304" fmla="*/ 4763 h 9525"/>
                              <a:gd name="connsiteX305" fmla="*/ 10992 w 19050"/>
                              <a:gd name="connsiteY305" fmla="*/ 4763 h 9525"/>
                              <a:gd name="connsiteX306" fmla="*/ 10992 w 19050"/>
                              <a:gd name="connsiteY306" fmla="*/ 4763 h 9525"/>
                              <a:gd name="connsiteX307" fmla="*/ 10992 w 19050"/>
                              <a:gd name="connsiteY307" fmla="*/ 4763 h 9525"/>
                              <a:gd name="connsiteX308" fmla="*/ 11725 w 19050"/>
                              <a:gd name="connsiteY308" fmla="*/ 4763 h 9525"/>
                              <a:gd name="connsiteX309" fmla="*/ 11725 w 19050"/>
                              <a:gd name="connsiteY309" fmla="*/ 4763 h 9525"/>
                              <a:gd name="connsiteX310" fmla="*/ 11725 w 19050"/>
                              <a:gd name="connsiteY310" fmla="*/ 4763 h 9525"/>
                              <a:gd name="connsiteX311" fmla="*/ 11725 w 19050"/>
                              <a:gd name="connsiteY311" fmla="*/ 4763 h 9525"/>
                              <a:gd name="connsiteX312" fmla="*/ 11725 w 19050"/>
                              <a:gd name="connsiteY312" fmla="*/ 4763 h 9525"/>
                              <a:gd name="connsiteX313" fmla="*/ 11725 w 19050"/>
                              <a:gd name="connsiteY313" fmla="*/ 7144 h 9525"/>
                              <a:gd name="connsiteX314" fmla="*/ 11725 w 19050"/>
                              <a:gd name="connsiteY314" fmla="*/ 7144 h 9525"/>
                              <a:gd name="connsiteX315" fmla="*/ 11725 w 19050"/>
                              <a:gd name="connsiteY315" fmla="*/ 4763 h 9525"/>
                              <a:gd name="connsiteX316" fmla="*/ 11725 w 19050"/>
                              <a:gd name="connsiteY316" fmla="*/ 4763 h 9525"/>
                              <a:gd name="connsiteX317" fmla="*/ 11725 w 19050"/>
                              <a:gd name="connsiteY317" fmla="*/ 7144 h 9525"/>
                              <a:gd name="connsiteX318" fmla="*/ 11725 w 19050"/>
                              <a:gd name="connsiteY318" fmla="*/ 4763 h 9525"/>
                              <a:gd name="connsiteX319" fmla="*/ 11725 w 19050"/>
                              <a:gd name="connsiteY319" fmla="*/ 7144 h 9525"/>
                              <a:gd name="connsiteX320" fmla="*/ 11725 w 19050"/>
                              <a:gd name="connsiteY320" fmla="*/ 7144 h 9525"/>
                              <a:gd name="connsiteX321" fmla="*/ 11725 w 19050"/>
                              <a:gd name="connsiteY321" fmla="*/ 4763 h 9525"/>
                              <a:gd name="connsiteX322" fmla="*/ 11725 w 19050"/>
                              <a:gd name="connsiteY322" fmla="*/ 4763 h 9525"/>
                              <a:gd name="connsiteX323" fmla="*/ 11725 w 19050"/>
                              <a:gd name="connsiteY323" fmla="*/ 4763 h 9525"/>
                              <a:gd name="connsiteX324" fmla="*/ 11725 w 19050"/>
                              <a:gd name="connsiteY324" fmla="*/ 7144 h 9525"/>
                              <a:gd name="connsiteX325" fmla="*/ 11725 w 19050"/>
                              <a:gd name="connsiteY325" fmla="*/ 4763 h 9525"/>
                              <a:gd name="connsiteX326" fmla="*/ 12459 w 19050"/>
                              <a:gd name="connsiteY326" fmla="*/ 4763 h 9525"/>
                              <a:gd name="connsiteX327" fmla="*/ 12459 w 19050"/>
                              <a:gd name="connsiteY327" fmla="*/ 7144 h 9525"/>
                              <a:gd name="connsiteX328" fmla="*/ 12459 w 19050"/>
                              <a:gd name="connsiteY328" fmla="*/ 4763 h 9525"/>
                              <a:gd name="connsiteX329" fmla="*/ 12459 w 19050"/>
                              <a:gd name="connsiteY329" fmla="*/ 7144 h 9525"/>
                              <a:gd name="connsiteX330" fmla="*/ 12459 w 19050"/>
                              <a:gd name="connsiteY330" fmla="*/ 4763 h 9525"/>
                              <a:gd name="connsiteX331" fmla="*/ 12459 w 19050"/>
                              <a:gd name="connsiteY331" fmla="*/ 4763 h 9525"/>
                              <a:gd name="connsiteX332" fmla="*/ 12459 w 19050"/>
                              <a:gd name="connsiteY332" fmla="*/ 4763 h 9525"/>
                              <a:gd name="connsiteX333" fmla="*/ 12459 w 19050"/>
                              <a:gd name="connsiteY333" fmla="*/ 4763 h 9525"/>
                              <a:gd name="connsiteX334" fmla="*/ 12459 w 19050"/>
                              <a:gd name="connsiteY334" fmla="*/ 4763 h 9525"/>
                              <a:gd name="connsiteX335" fmla="*/ 12459 w 19050"/>
                              <a:gd name="connsiteY335" fmla="*/ 7144 h 9525"/>
                              <a:gd name="connsiteX336" fmla="*/ 12459 w 19050"/>
                              <a:gd name="connsiteY336" fmla="*/ 7144 h 9525"/>
                              <a:gd name="connsiteX337" fmla="*/ 12459 w 19050"/>
                              <a:gd name="connsiteY337" fmla="*/ 4763 h 9525"/>
                              <a:gd name="connsiteX338" fmla="*/ 12459 w 19050"/>
                              <a:gd name="connsiteY338" fmla="*/ 4763 h 9525"/>
                              <a:gd name="connsiteX339" fmla="*/ 12459 w 19050"/>
                              <a:gd name="connsiteY339" fmla="*/ 4763 h 9525"/>
                              <a:gd name="connsiteX340" fmla="*/ 12459 w 19050"/>
                              <a:gd name="connsiteY340" fmla="*/ 4763 h 9525"/>
                              <a:gd name="connsiteX341" fmla="*/ 12459 w 19050"/>
                              <a:gd name="connsiteY341" fmla="*/ 7144 h 9525"/>
                              <a:gd name="connsiteX342" fmla="*/ 12459 w 19050"/>
                              <a:gd name="connsiteY342" fmla="*/ 7144 h 9525"/>
                              <a:gd name="connsiteX343" fmla="*/ 12459 w 19050"/>
                              <a:gd name="connsiteY343" fmla="*/ 7144 h 9525"/>
                              <a:gd name="connsiteX344" fmla="*/ 12459 w 19050"/>
                              <a:gd name="connsiteY344" fmla="*/ 7144 h 9525"/>
                              <a:gd name="connsiteX345" fmla="*/ 12459 w 19050"/>
                              <a:gd name="connsiteY345" fmla="*/ 4763 h 9525"/>
                              <a:gd name="connsiteX346" fmla="*/ 13192 w 19050"/>
                              <a:gd name="connsiteY346" fmla="*/ 4763 h 9525"/>
                              <a:gd name="connsiteX347" fmla="*/ 13192 w 19050"/>
                              <a:gd name="connsiteY347" fmla="*/ 4763 h 9525"/>
                              <a:gd name="connsiteX348" fmla="*/ 13192 w 19050"/>
                              <a:gd name="connsiteY348" fmla="*/ 4763 h 9525"/>
                              <a:gd name="connsiteX349" fmla="*/ 13192 w 19050"/>
                              <a:gd name="connsiteY349" fmla="*/ 4763 h 9525"/>
                              <a:gd name="connsiteX350" fmla="*/ 13192 w 19050"/>
                              <a:gd name="connsiteY350" fmla="*/ 4763 h 9525"/>
                              <a:gd name="connsiteX351" fmla="*/ 13192 w 19050"/>
                              <a:gd name="connsiteY351" fmla="*/ 4763 h 9525"/>
                              <a:gd name="connsiteX352" fmla="*/ 13192 w 19050"/>
                              <a:gd name="connsiteY352" fmla="*/ 4763 h 9525"/>
                              <a:gd name="connsiteX353" fmla="*/ 13192 w 19050"/>
                              <a:gd name="connsiteY353" fmla="*/ 4763 h 9525"/>
                              <a:gd name="connsiteX354" fmla="*/ 13192 w 19050"/>
                              <a:gd name="connsiteY354" fmla="*/ 4763 h 9525"/>
                              <a:gd name="connsiteX355" fmla="*/ 13192 w 19050"/>
                              <a:gd name="connsiteY355" fmla="*/ 4763 h 9525"/>
                              <a:gd name="connsiteX356" fmla="*/ 13192 w 19050"/>
                              <a:gd name="connsiteY356" fmla="*/ 4763 h 9525"/>
                              <a:gd name="connsiteX357" fmla="*/ 13192 w 19050"/>
                              <a:gd name="connsiteY357" fmla="*/ 4763 h 9525"/>
                              <a:gd name="connsiteX358" fmla="*/ 13192 w 19050"/>
                              <a:gd name="connsiteY358" fmla="*/ 4763 h 9525"/>
                              <a:gd name="connsiteX359" fmla="*/ 13192 w 19050"/>
                              <a:gd name="connsiteY359" fmla="*/ 4763 h 9525"/>
                              <a:gd name="connsiteX360" fmla="*/ 13192 w 19050"/>
                              <a:gd name="connsiteY360" fmla="*/ 7144 h 9525"/>
                              <a:gd name="connsiteX361" fmla="*/ 13192 w 19050"/>
                              <a:gd name="connsiteY361" fmla="*/ 7144 h 9525"/>
                              <a:gd name="connsiteX362" fmla="*/ 13192 w 19050"/>
                              <a:gd name="connsiteY362" fmla="*/ 7144 h 9525"/>
                              <a:gd name="connsiteX363" fmla="*/ 13192 w 19050"/>
                              <a:gd name="connsiteY363" fmla="*/ 4763 h 9525"/>
                              <a:gd name="connsiteX364" fmla="*/ 13926 w 19050"/>
                              <a:gd name="connsiteY364" fmla="*/ 4763 h 9525"/>
                              <a:gd name="connsiteX365" fmla="*/ 13926 w 19050"/>
                              <a:gd name="connsiteY365" fmla="*/ 4763 h 9525"/>
                              <a:gd name="connsiteX366" fmla="*/ 13926 w 19050"/>
                              <a:gd name="connsiteY366" fmla="*/ 4763 h 9525"/>
                              <a:gd name="connsiteX367" fmla="*/ 13926 w 19050"/>
                              <a:gd name="connsiteY367" fmla="*/ 4763 h 9525"/>
                              <a:gd name="connsiteX368" fmla="*/ 13926 w 19050"/>
                              <a:gd name="connsiteY368" fmla="*/ 4763 h 9525"/>
                              <a:gd name="connsiteX369" fmla="*/ 13926 w 19050"/>
                              <a:gd name="connsiteY369" fmla="*/ 4763 h 9525"/>
                              <a:gd name="connsiteX370" fmla="*/ 13926 w 19050"/>
                              <a:gd name="connsiteY370" fmla="*/ 4763 h 9525"/>
                              <a:gd name="connsiteX371" fmla="*/ 13926 w 19050"/>
                              <a:gd name="connsiteY371" fmla="*/ 4763 h 9525"/>
                              <a:gd name="connsiteX372" fmla="*/ 13926 w 19050"/>
                              <a:gd name="connsiteY372" fmla="*/ 7144 h 9525"/>
                              <a:gd name="connsiteX373" fmla="*/ 13926 w 19050"/>
                              <a:gd name="connsiteY373" fmla="*/ 7144 h 9525"/>
                              <a:gd name="connsiteX374" fmla="*/ 13926 w 19050"/>
                              <a:gd name="connsiteY374" fmla="*/ 7144 h 9525"/>
                              <a:gd name="connsiteX375" fmla="*/ 13926 w 19050"/>
                              <a:gd name="connsiteY375" fmla="*/ 4763 h 9525"/>
                              <a:gd name="connsiteX376" fmla="*/ 13926 w 19050"/>
                              <a:gd name="connsiteY376" fmla="*/ 4763 h 9525"/>
                              <a:gd name="connsiteX377" fmla="*/ 13926 w 19050"/>
                              <a:gd name="connsiteY377" fmla="*/ 4763 h 9525"/>
                              <a:gd name="connsiteX378" fmla="*/ 13926 w 19050"/>
                              <a:gd name="connsiteY378" fmla="*/ 4763 h 9525"/>
                              <a:gd name="connsiteX379" fmla="*/ 13926 w 19050"/>
                              <a:gd name="connsiteY379" fmla="*/ 4763 h 9525"/>
                              <a:gd name="connsiteX380" fmla="*/ 13926 w 19050"/>
                              <a:gd name="connsiteY380" fmla="*/ 4763 h 9525"/>
                              <a:gd name="connsiteX381" fmla="*/ 13926 w 19050"/>
                              <a:gd name="connsiteY381" fmla="*/ 4763 h 9525"/>
                              <a:gd name="connsiteX382" fmla="*/ 14649 w 19050"/>
                              <a:gd name="connsiteY382" fmla="*/ 7144 h 9525"/>
                              <a:gd name="connsiteX383" fmla="*/ 14649 w 19050"/>
                              <a:gd name="connsiteY383" fmla="*/ 7144 h 9525"/>
                              <a:gd name="connsiteX384" fmla="*/ 14649 w 19050"/>
                              <a:gd name="connsiteY384" fmla="*/ 7144 h 9525"/>
                              <a:gd name="connsiteX385" fmla="*/ 14649 w 19050"/>
                              <a:gd name="connsiteY385" fmla="*/ 7144 h 9525"/>
                              <a:gd name="connsiteX386" fmla="*/ 14649 w 19050"/>
                              <a:gd name="connsiteY386" fmla="*/ 7144 h 9525"/>
                              <a:gd name="connsiteX387" fmla="*/ 14649 w 19050"/>
                              <a:gd name="connsiteY387" fmla="*/ 7144 h 9525"/>
                              <a:gd name="connsiteX388" fmla="*/ 14649 w 19050"/>
                              <a:gd name="connsiteY388" fmla="*/ 7144 h 9525"/>
                              <a:gd name="connsiteX389" fmla="*/ 14649 w 19050"/>
                              <a:gd name="connsiteY389" fmla="*/ 7144 h 9525"/>
                              <a:gd name="connsiteX390" fmla="*/ 14649 w 19050"/>
                              <a:gd name="connsiteY390" fmla="*/ 7144 h 9525"/>
                              <a:gd name="connsiteX391" fmla="*/ 14649 w 19050"/>
                              <a:gd name="connsiteY391" fmla="*/ 4763 h 9525"/>
                              <a:gd name="connsiteX392" fmla="*/ 14649 w 19050"/>
                              <a:gd name="connsiteY392" fmla="*/ 4763 h 9525"/>
                              <a:gd name="connsiteX393" fmla="*/ 14649 w 19050"/>
                              <a:gd name="connsiteY393" fmla="*/ 4763 h 9525"/>
                              <a:gd name="connsiteX394" fmla="*/ 14649 w 19050"/>
                              <a:gd name="connsiteY394" fmla="*/ 4763 h 9525"/>
                              <a:gd name="connsiteX395" fmla="*/ 14649 w 19050"/>
                              <a:gd name="connsiteY395" fmla="*/ 4763 h 9525"/>
                              <a:gd name="connsiteX396" fmla="*/ 14649 w 19050"/>
                              <a:gd name="connsiteY396" fmla="*/ 4763 h 9525"/>
                              <a:gd name="connsiteX397" fmla="*/ 14649 w 19050"/>
                              <a:gd name="connsiteY397" fmla="*/ 4763 h 9525"/>
                              <a:gd name="connsiteX398" fmla="*/ 14649 w 19050"/>
                              <a:gd name="connsiteY398" fmla="*/ 7144 h 9525"/>
                              <a:gd name="connsiteX399" fmla="*/ 14649 w 19050"/>
                              <a:gd name="connsiteY399" fmla="*/ 7144 h 9525"/>
                              <a:gd name="connsiteX400" fmla="*/ 15383 w 19050"/>
                              <a:gd name="connsiteY400" fmla="*/ 7144 h 9525"/>
                              <a:gd name="connsiteX401" fmla="*/ 15383 w 19050"/>
                              <a:gd name="connsiteY401" fmla="*/ 7144 h 9525"/>
                              <a:gd name="connsiteX402" fmla="*/ 15383 w 19050"/>
                              <a:gd name="connsiteY402" fmla="*/ 4763 h 9525"/>
                              <a:gd name="connsiteX403" fmla="*/ 15383 w 19050"/>
                              <a:gd name="connsiteY403" fmla="*/ 4763 h 9525"/>
                              <a:gd name="connsiteX404" fmla="*/ 15383 w 19050"/>
                              <a:gd name="connsiteY404" fmla="*/ 7144 h 9525"/>
                              <a:gd name="connsiteX405" fmla="*/ 15383 w 19050"/>
                              <a:gd name="connsiteY405" fmla="*/ 7144 h 9525"/>
                              <a:gd name="connsiteX406" fmla="*/ 15383 w 19050"/>
                              <a:gd name="connsiteY406" fmla="*/ 7144 h 9525"/>
                              <a:gd name="connsiteX407" fmla="*/ 15383 w 19050"/>
                              <a:gd name="connsiteY407" fmla="*/ 7144 h 9525"/>
                              <a:gd name="connsiteX408" fmla="*/ 15383 w 19050"/>
                              <a:gd name="connsiteY408" fmla="*/ 7144 h 9525"/>
                              <a:gd name="connsiteX409" fmla="*/ 15383 w 19050"/>
                              <a:gd name="connsiteY409" fmla="*/ 4763 h 9525"/>
                              <a:gd name="connsiteX410" fmla="*/ 15383 w 19050"/>
                              <a:gd name="connsiteY410" fmla="*/ 4763 h 9525"/>
                              <a:gd name="connsiteX411" fmla="*/ 15383 w 19050"/>
                              <a:gd name="connsiteY411" fmla="*/ 4763 h 9525"/>
                              <a:gd name="connsiteX412" fmla="*/ 15383 w 19050"/>
                              <a:gd name="connsiteY412" fmla="*/ 4763 h 9525"/>
                              <a:gd name="connsiteX413" fmla="*/ 15383 w 19050"/>
                              <a:gd name="connsiteY413" fmla="*/ 7144 h 9525"/>
                              <a:gd name="connsiteX414" fmla="*/ 15383 w 19050"/>
                              <a:gd name="connsiteY414" fmla="*/ 4763 h 9525"/>
                              <a:gd name="connsiteX415" fmla="*/ 15383 w 19050"/>
                              <a:gd name="connsiteY415" fmla="*/ 7144 h 9525"/>
                              <a:gd name="connsiteX416" fmla="*/ 15383 w 19050"/>
                              <a:gd name="connsiteY416" fmla="*/ 7144 h 9525"/>
                              <a:gd name="connsiteX417" fmla="*/ 15383 w 19050"/>
                              <a:gd name="connsiteY417" fmla="*/ 7144 h 9525"/>
                              <a:gd name="connsiteX418" fmla="*/ 15383 w 19050"/>
                              <a:gd name="connsiteY418" fmla="*/ 7144 h 9525"/>
                              <a:gd name="connsiteX419" fmla="*/ 15383 w 19050"/>
                              <a:gd name="connsiteY419" fmla="*/ 7144 h 9525"/>
                              <a:gd name="connsiteX420" fmla="*/ 16116 w 19050"/>
                              <a:gd name="connsiteY420" fmla="*/ 7144 h 9525"/>
                              <a:gd name="connsiteX421" fmla="*/ 16116 w 19050"/>
                              <a:gd name="connsiteY421" fmla="*/ 7144 h 9525"/>
                              <a:gd name="connsiteX422" fmla="*/ 16116 w 19050"/>
                              <a:gd name="connsiteY422" fmla="*/ 7144 h 9525"/>
                              <a:gd name="connsiteX423" fmla="*/ 16116 w 19050"/>
                              <a:gd name="connsiteY423" fmla="*/ 7144 h 9525"/>
                              <a:gd name="connsiteX424" fmla="*/ 16116 w 19050"/>
                              <a:gd name="connsiteY424" fmla="*/ 4763 h 9525"/>
                              <a:gd name="connsiteX425" fmla="*/ 16116 w 19050"/>
                              <a:gd name="connsiteY425" fmla="*/ 7144 h 9525"/>
                              <a:gd name="connsiteX426" fmla="*/ 16116 w 19050"/>
                              <a:gd name="connsiteY426" fmla="*/ 7144 h 9525"/>
                              <a:gd name="connsiteX427" fmla="*/ 16116 w 19050"/>
                              <a:gd name="connsiteY427" fmla="*/ 4763 h 9525"/>
                              <a:gd name="connsiteX428" fmla="*/ 16116 w 19050"/>
                              <a:gd name="connsiteY428" fmla="*/ 7144 h 9525"/>
                              <a:gd name="connsiteX429" fmla="*/ 16116 w 19050"/>
                              <a:gd name="connsiteY429" fmla="*/ 4763 h 9525"/>
                              <a:gd name="connsiteX430" fmla="*/ 16116 w 19050"/>
                              <a:gd name="connsiteY430" fmla="*/ 7144 h 9525"/>
                              <a:gd name="connsiteX431" fmla="*/ 16116 w 19050"/>
                              <a:gd name="connsiteY431" fmla="*/ 7144 h 9525"/>
                              <a:gd name="connsiteX432" fmla="*/ 16116 w 19050"/>
                              <a:gd name="connsiteY432" fmla="*/ 4763 h 9525"/>
                              <a:gd name="connsiteX433" fmla="*/ 16116 w 19050"/>
                              <a:gd name="connsiteY433" fmla="*/ 4763 h 9525"/>
                              <a:gd name="connsiteX434" fmla="*/ 16116 w 19050"/>
                              <a:gd name="connsiteY434" fmla="*/ 4763 h 9525"/>
                              <a:gd name="connsiteX435" fmla="*/ 16116 w 19050"/>
                              <a:gd name="connsiteY435" fmla="*/ 7144 h 9525"/>
                              <a:gd name="connsiteX436" fmla="*/ 16116 w 19050"/>
                              <a:gd name="connsiteY436" fmla="*/ 7144 h 9525"/>
                              <a:gd name="connsiteX437" fmla="*/ 16116 w 19050"/>
                              <a:gd name="connsiteY437" fmla="*/ 7144 h 9525"/>
                              <a:gd name="connsiteX438" fmla="*/ 16850 w 19050"/>
                              <a:gd name="connsiteY438" fmla="*/ 7144 h 9525"/>
                              <a:gd name="connsiteX439" fmla="*/ 16850 w 19050"/>
                              <a:gd name="connsiteY439" fmla="*/ 4763 h 9525"/>
                              <a:gd name="connsiteX440" fmla="*/ 16850 w 19050"/>
                              <a:gd name="connsiteY440" fmla="*/ 4763 h 9525"/>
                              <a:gd name="connsiteX441" fmla="*/ 16850 w 19050"/>
                              <a:gd name="connsiteY441" fmla="*/ 7144 h 9525"/>
                              <a:gd name="connsiteX442" fmla="*/ 16850 w 19050"/>
                              <a:gd name="connsiteY442" fmla="*/ 7144 h 9525"/>
                              <a:gd name="connsiteX443" fmla="*/ 16850 w 19050"/>
                              <a:gd name="connsiteY443" fmla="*/ 7144 h 9525"/>
                              <a:gd name="connsiteX444" fmla="*/ 16850 w 19050"/>
                              <a:gd name="connsiteY444" fmla="*/ 7144 h 9525"/>
                              <a:gd name="connsiteX445" fmla="*/ 16850 w 19050"/>
                              <a:gd name="connsiteY445" fmla="*/ 7144 h 9525"/>
                              <a:gd name="connsiteX446" fmla="*/ 16850 w 19050"/>
                              <a:gd name="connsiteY446" fmla="*/ 4763 h 9525"/>
                              <a:gd name="connsiteX447" fmla="*/ 16850 w 19050"/>
                              <a:gd name="connsiteY447" fmla="*/ 4763 h 9525"/>
                              <a:gd name="connsiteX448" fmla="*/ 16850 w 19050"/>
                              <a:gd name="connsiteY448" fmla="*/ 4763 h 9525"/>
                              <a:gd name="connsiteX449" fmla="*/ 16850 w 19050"/>
                              <a:gd name="connsiteY449" fmla="*/ 4763 h 9525"/>
                              <a:gd name="connsiteX450" fmla="*/ 16850 w 19050"/>
                              <a:gd name="connsiteY450" fmla="*/ 7144 h 9525"/>
                              <a:gd name="connsiteX451" fmla="*/ 16850 w 19050"/>
                              <a:gd name="connsiteY451" fmla="*/ 7144 h 9525"/>
                              <a:gd name="connsiteX452" fmla="*/ 16850 w 19050"/>
                              <a:gd name="connsiteY452" fmla="*/ 7144 h 9525"/>
                              <a:gd name="connsiteX453" fmla="*/ 16850 w 19050"/>
                              <a:gd name="connsiteY453" fmla="*/ 7144 h 9525"/>
                              <a:gd name="connsiteX454" fmla="*/ 16850 w 19050"/>
                              <a:gd name="connsiteY454" fmla="*/ 7144 h 9525"/>
                              <a:gd name="connsiteX455" fmla="*/ 16850 w 19050"/>
                              <a:gd name="connsiteY455" fmla="*/ 7144 h 9525"/>
                              <a:gd name="connsiteX456" fmla="*/ 17583 w 19050"/>
                              <a:gd name="connsiteY456" fmla="*/ 4763 h 9525"/>
                              <a:gd name="connsiteX457" fmla="*/ 17583 w 19050"/>
                              <a:gd name="connsiteY457" fmla="*/ 4763 h 9525"/>
                              <a:gd name="connsiteX458" fmla="*/ 17583 w 19050"/>
                              <a:gd name="connsiteY458" fmla="*/ 4763 h 9525"/>
                              <a:gd name="connsiteX459" fmla="*/ 17583 w 19050"/>
                              <a:gd name="connsiteY459" fmla="*/ 7144 h 9525"/>
                              <a:gd name="connsiteX460" fmla="*/ 17583 w 19050"/>
                              <a:gd name="connsiteY460" fmla="*/ 7144 h 9525"/>
                              <a:gd name="connsiteX461" fmla="*/ 17583 w 19050"/>
                              <a:gd name="connsiteY461" fmla="*/ 7144 h 9525"/>
                              <a:gd name="connsiteX462" fmla="*/ 17583 w 19050"/>
                              <a:gd name="connsiteY462" fmla="*/ 7144 h 9525"/>
                              <a:gd name="connsiteX463" fmla="*/ 17583 w 19050"/>
                              <a:gd name="connsiteY463" fmla="*/ 7144 h 9525"/>
                              <a:gd name="connsiteX464" fmla="*/ 17583 w 19050"/>
                              <a:gd name="connsiteY464" fmla="*/ 7144 h 9525"/>
                              <a:gd name="connsiteX465" fmla="*/ 17583 w 19050"/>
                              <a:gd name="connsiteY465" fmla="*/ 7144 h 9525"/>
                              <a:gd name="connsiteX466" fmla="*/ 17583 w 19050"/>
                              <a:gd name="connsiteY466" fmla="*/ 7144 h 9525"/>
                              <a:gd name="connsiteX467" fmla="*/ 17583 w 19050"/>
                              <a:gd name="connsiteY467" fmla="*/ 7144 h 9525"/>
                              <a:gd name="connsiteX468" fmla="*/ 17583 w 19050"/>
                              <a:gd name="connsiteY468" fmla="*/ 7144 h 9525"/>
                              <a:gd name="connsiteX469" fmla="*/ 17583 w 19050"/>
                              <a:gd name="connsiteY469" fmla="*/ 4763 h 9525"/>
                              <a:gd name="connsiteX470" fmla="*/ 17583 w 19050"/>
                              <a:gd name="connsiteY470" fmla="*/ 7144 h 9525"/>
                              <a:gd name="connsiteX471" fmla="*/ 17583 w 19050"/>
                              <a:gd name="connsiteY471" fmla="*/ 7144 h 9525"/>
                              <a:gd name="connsiteX472" fmla="*/ 17583 w 19050"/>
                              <a:gd name="connsiteY472" fmla="*/ 7144 h 9525"/>
                              <a:gd name="connsiteX473" fmla="*/ 17583 w 19050"/>
                              <a:gd name="connsiteY473" fmla="*/ 7144 h 9525"/>
                              <a:gd name="connsiteX474" fmla="*/ 17583 w 19050"/>
                              <a:gd name="connsiteY474" fmla="*/ 7144 h 9525"/>
                              <a:gd name="connsiteX475" fmla="*/ 17583 w 19050"/>
                              <a:gd name="connsiteY475" fmla="*/ 7144 h 9525"/>
                              <a:gd name="connsiteX476" fmla="*/ 17583 w 19050"/>
                              <a:gd name="connsiteY476" fmla="*/ 7144 h 9525"/>
                              <a:gd name="connsiteX477" fmla="*/ 17583 w 19050"/>
                              <a:gd name="connsiteY477" fmla="*/ 4763 h 9525"/>
                              <a:gd name="connsiteX478" fmla="*/ 17583 w 19050"/>
                              <a:gd name="connsiteY478" fmla="*/ 4763 h 9525"/>
                              <a:gd name="connsiteX479" fmla="*/ 17583 w 19050"/>
                              <a:gd name="connsiteY479" fmla="*/ 7144 h 9525"/>
                              <a:gd name="connsiteX480" fmla="*/ 17583 w 19050"/>
                              <a:gd name="connsiteY480" fmla="*/ 7144 h 9525"/>
                              <a:gd name="connsiteX481" fmla="*/ 17583 w 19050"/>
                              <a:gd name="connsiteY481" fmla="*/ 7144 h 9525"/>
                              <a:gd name="connsiteX482" fmla="*/ 18317 w 19050"/>
                              <a:gd name="connsiteY482" fmla="*/ 7144 h 9525"/>
                              <a:gd name="connsiteX483" fmla="*/ 18317 w 19050"/>
                              <a:gd name="connsiteY483" fmla="*/ 9525 h 9525"/>
                              <a:gd name="connsiteX484" fmla="*/ 18317 w 19050"/>
                              <a:gd name="connsiteY484" fmla="*/ 7144 h 9525"/>
                              <a:gd name="connsiteX485" fmla="*/ 18317 w 19050"/>
                              <a:gd name="connsiteY485" fmla="*/ 7144 h 9525"/>
                              <a:gd name="connsiteX486" fmla="*/ 18317 w 19050"/>
                              <a:gd name="connsiteY486" fmla="*/ 7144 h 9525"/>
                              <a:gd name="connsiteX487" fmla="*/ 18317 w 19050"/>
                              <a:gd name="connsiteY487" fmla="*/ 7144 h 9525"/>
                              <a:gd name="connsiteX488" fmla="*/ 18317 w 19050"/>
                              <a:gd name="connsiteY488" fmla="*/ 7144 h 9525"/>
                              <a:gd name="connsiteX489" fmla="*/ 18317 w 19050"/>
                              <a:gd name="connsiteY489" fmla="*/ 7144 h 9525"/>
                              <a:gd name="connsiteX490" fmla="*/ 18317 w 19050"/>
                              <a:gd name="connsiteY490" fmla="*/ 7144 h 9525"/>
                              <a:gd name="connsiteX491" fmla="*/ 18317 w 19050"/>
                              <a:gd name="connsiteY491" fmla="*/ 7144 h 9525"/>
                              <a:gd name="connsiteX492" fmla="*/ 18317 w 19050"/>
                              <a:gd name="connsiteY492" fmla="*/ 7144 h 9525"/>
                              <a:gd name="connsiteX493" fmla="*/ 18317 w 19050"/>
                              <a:gd name="connsiteY493" fmla="*/ 7144 h 9525"/>
                              <a:gd name="connsiteX494" fmla="*/ 18317 w 19050"/>
                              <a:gd name="connsiteY494" fmla="*/ 4763 h 9525"/>
                              <a:gd name="connsiteX495" fmla="*/ 18317 w 19050"/>
                              <a:gd name="connsiteY495" fmla="*/ 4763 h 9525"/>
                              <a:gd name="connsiteX496" fmla="*/ 18317 w 19050"/>
                              <a:gd name="connsiteY496" fmla="*/ 4763 h 9525"/>
                              <a:gd name="connsiteX497" fmla="*/ 18317 w 19050"/>
                              <a:gd name="connsiteY497" fmla="*/ 4763 h 9525"/>
                              <a:gd name="connsiteX498" fmla="*/ 18317 w 19050"/>
                              <a:gd name="connsiteY498" fmla="*/ 4763 h 9525"/>
                              <a:gd name="connsiteX499" fmla="*/ 18317 w 19050"/>
                              <a:gd name="connsiteY499" fmla="*/ 7144 h 9525"/>
                              <a:gd name="connsiteX500" fmla="*/ 19050 w 19050"/>
                              <a:gd name="connsiteY500" fmla="*/ 7144 h 9525"/>
                              <a:gd name="connsiteX501" fmla="*/ 19050 w 19050"/>
                              <a:gd name="connsiteY501" fmla="*/ 4763 h 9525"/>
                              <a:gd name="connsiteX502" fmla="*/ 19050 w 19050"/>
                              <a:gd name="connsiteY502" fmla="*/ 4763 h 9525"/>
                              <a:gd name="connsiteX503" fmla="*/ 19050 w 19050"/>
                              <a:gd name="connsiteY503" fmla="*/ 7144 h 9525"/>
                              <a:gd name="connsiteX504" fmla="*/ 19050 w 19050"/>
                              <a:gd name="connsiteY504" fmla="*/ 7144 h 9525"/>
                              <a:gd name="connsiteX505" fmla="*/ 19050 w 19050"/>
                              <a:gd name="connsiteY505" fmla="*/ 7144 h 9525"/>
                              <a:gd name="connsiteX506" fmla="*/ 19050 w 19050"/>
                              <a:gd name="connsiteY506" fmla="*/ 7144 h 9525"/>
                              <a:gd name="connsiteX507" fmla="*/ 19050 w 19050"/>
                              <a:gd name="connsiteY507" fmla="*/ 7144 h 9525"/>
                              <a:gd name="connsiteX508" fmla="*/ 19050 w 19050"/>
                              <a:gd name="connsiteY508" fmla="*/ 7144 h 9525"/>
                              <a:gd name="connsiteX509" fmla="*/ 19050 w 19050"/>
                              <a:gd name="connsiteY509" fmla="*/ 7144 h 9525"/>
                              <a:gd name="connsiteX510" fmla="*/ 19050 w 19050"/>
                              <a:gd name="connsiteY510" fmla="*/ 7144 h 9525"/>
                              <a:gd name="connsiteX511" fmla="*/ 19050 w 19050"/>
                              <a:gd name="connsiteY511" fmla="*/ 7144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19050" h="9525">
                                <a:moveTo>
                                  <a:pt x="0" y="2381"/>
                                </a:moveTo>
                                <a:lnTo>
                                  <a:pt x="0" y="2381"/>
                                </a:lnTo>
                                <a:lnTo>
                                  <a:pt x="0" y="2381"/>
                                </a:lnTo>
                                <a:lnTo>
                                  <a:pt x="0" y="2381"/>
                                </a:lnTo>
                                <a:lnTo>
                                  <a:pt x="0" y="2381"/>
                                </a:lnTo>
                                <a:lnTo>
                                  <a:pt x="0" y="2381"/>
                                </a:lnTo>
                                <a:lnTo>
                                  <a:pt x="0" y="2381"/>
                                </a:lnTo>
                                <a:lnTo>
                                  <a:pt x="0" y="2381"/>
                                </a:lnTo>
                                <a:lnTo>
                                  <a:pt x="0" y="2381"/>
                                </a:lnTo>
                                <a:lnTo>
                                  <a:pt x="0" y="2381"/>
                                </a:lnTo>
                                <a:lnTo>
                                  <a:pt x="0" y="2381"/>
                                </a:lnTo>
                                <a:lnTo>
                                  <a:pt x="0" y="2381"/>
                                </a:lnTo>
                                <a:lnTo>
                                  <a:pt x="0" y="2381"/>
                                </a:lnTo>
                                <a:lnTo>
                                  <a:pt x="0" y="2381"/>
                                </a:lnTo>
                                <a:lnTo>
                                  <a:pt x="0" y="2381"/>
                                </a:lnTo>
                                <a:lnTo>
                                  <a:pt x="0" y="4763"/>
                                </a:lnTo>
                                <a:lnTo>
                                  <a:pt x="0" y="2381"/>
                                </a:lnTo>
                                <a:lnTo>
                                  <a:pt x="0" y="2381"/>
                                </a:lnTo>
                                <a:lnTo>
                                  <a:pt x="733" y="2381"/>
                                </a:lnTo>
                                <a:lnTo>
                                  <a:pt x="733" y="2381"/>
                                </a:lnTo>
                                <a:lnTo>
                                  <a:pt x="733" y="2381"/>
                                </a:lnTo>
                                <a:lnTo>
                                  <a:pt x="733" y="0"/>
                                </a:lnTo>
                                <a:lnTo>
                                  <a:pt x="733" y="2381"/>
                                </a:lnTo>
                                <a:lnTo>
                                  <a:pt x="733" y="2381"/>
                                </a:lnTo>
                                <a:lnTo>
                                  <a:pt x="733" y="2381"/>
                                </a:lnTo>
                                <a:lnTo>
                                  <a:pt x="733" y="2381"/>
                                </a:lnTo>
                                <a:lnTo>
                                  <a:pt x="733" y="2381"/>
                                </a:lnTo>
                                <a:lnTo>
                                  <a:pt x="733" y="2381"/>
                                </a:lnTo>
                                <a:lnTo>
                                  <a:pt x="733" y="2381"/>
                                </a:lnTo>
                                <a:lnTo>
                                  <a:pt x="733" y="2381"/>
                                </a:lnTo>
                                <a:lnTo>
                                  <a:pt x="733" y="2381"/>
                                </a:lnTo>
                                <a:lnTo>
                                  <a:pt x="733" y="2381"/>
                                </a:lnTo>
                                <a:lnTo>
                                  <a:pt x="733" y="2381"/>
                                </a:lnTo>
                                <a:lnTo>
                                  <a:pt x="733" y="0"/>
                                </a:lnTo>
                                <a:lnTo>
                                  <a:pt x="733" y="2381"/>
                                </a:lnTo>
                                <a:lnTo>
                                  <a:pt x="733" y="2381"/>
                                </a:lnTo>
                                <a:lnTo>
                                  <a:pt x="733" y="2381"/>
                                </a:lnTo>
                                <a:lnTo>
                                  <a:pt x="733" y="2381"/>
                                </a:lnTo>
                                <a:lnTo>
                                  <a:pt x="733" y="2381"/>
                                </a:lnTo>
                                <a:lnTo>
                                  <a:pt x="733" y="2381"/>
                                </a:lnTo>
                                <a:lnTo>
                                  <a:pt x="733" y="2381"/>
                                </a:lnTo>
                                <a:lnTo>
                                  <a:pt x="733" y="2381"/>
                                </a:lnTo>
                                <a:lnTo>
                                  <a:pt x="1467" y="2381"/>
                                </a:lnTo>
                                <a:lnTo>
                                  <a:pt x="1467" y="2381"/>
                                </a:lnTo>
                                <a:lnTo>
                                  <a:pt x="1467" y="4763"/>
                                </a:lnTo>
                                <a:lnTo>
                                  <a:pt x="1467" y="2381"/>
                                </a:lnTo>
                                <a:lnTo>
                                  <a:pt x="1467" y="2381"/>
                                </a:lnTo>
                                <a:lnTo>
                                  <a:pt x="1467" y="2381"/>
                                </a:lnTo>
                                <a:lnTo>
                                  <a:pt x="1467" y="2381"/>
                                </a:lnTo>
                                <a:lnTo>
                                  <a:pt x="1467" y="2381"/>
                                </a:lnTo>
                                <a:lnTo>
                                  <a:pt x="1467" y="2381"/>
                                </a:lnTo>
                                <a:lnTo>
                                  <a:pt x="1467" y="4763"/>
                                </a:lnTo>
                                <a:lnTo>
                                  <a:pt x="1467" y="2381"/>
                                </a:lnTo>
                                <a:lnTo>
                                  <a:pt x="1467" y="2381"/>
                                </a:lnTo>
                                <a:lnTo>
                                  <a:pt x="1467" y="2381"/>
                                </a:lnTo>
                                <a:lnTo>
                                  <a:pt x="1467" y="2381"/>
                                </a:lnTo>
                                <a:lnTo>
                                  <a:pt x="1467" y="2381"/>
                                </a:lnTo>
                                <a:lnTo>
                                  <a:pt x="1467" y="2381"/>
                                </a:lnTo>
                                <a:lnTo>
                                  <a:pt x="1467" y="2381"/>
                                </a:lnTo>
                                <a:lnTo>
                                  <a:pt x="1467" y="2381"/>
                                </a:lnTo>
                                <a:lnTo>
                                  <a:pt x="1467" y="2381"/>
                                </a:lnTo>
                                <a:lnTo>
                                  <a:pt x="1467" y="2381"/>
                                </a:lnTo>
                                <a:lnTo>
                                  <a:pt x="2200" y="2381"/>
                                </a:lnTo>
                                <a:lnTo>
                                  <a:pt x="2200" y="2381"/>
                                </a:lnTo>
                                <a:lnTo>
                                  <a:pt x="2200" y="2381"/>
                                </a:lnTo>
                                <a:lnTo>
                                  <a:pt x="2200" y="2381"/>
                                </a:lnTo>
                                <a:lnTo>
                                  <a:pt x="2200" y="2381"/>
                                </a:lnTo>
                                <a:lnTo>
                                  <a:pt x="2200" y="2381"/>
                                </a:lnTo>
                                <a:lnTo>
                                  <a:pt x="2200" y="2381"/>
                                </a:lnTo>
                                <a:lnTo>
                                  <a:pt x="2200" y="2381"/>
                                </a:lnTo>
                                <a:lnTo>
                                  <a:pt x="2200" y="2381"/>
                                </a:lnTo>
                                <a:lnTo>
                                  <a:pt x="2200" y="2381"/>
                                </a:lnTo>
                                <a:lnTo>
                                  <a:pt x="2200" y="2381"/>
                                </a:lnTo>
                                <a:lnTo>
                                  <a:pt x="2200" y="2381"/>
                                </a:lnTo>
                                <a:lnTo>
                                  <a:pt x="2200" y="2381"/>
                                </a:lnTo>
                                <a:lnTo>
                                  <a:pt x="2200" y="2381"/>
                                </a:lnTo>
                                <a:lnTo>
                                  <a:pt x="2200" y="2381"/>
                                </a:lnTo>
                                <a:lnTo>
                                  <a:pt x="2200" y="2381"/>
                                </a:lnTo>
                                <a:lnTo>
                                  <a:pt x="2200" y="2381"/>
                                </a:lnTo>
                                <a:lnTo>
                                  <a:pt x="2200" y="2381"/>
                                </a:lnTo>
                                <a:lnTo>
                                  <a:pt x="2934" y="2381"/>
                                </a:lnTo>
                                <a:lnTo>
                                  <a:pt x="2934" y="2381"/>
                                </a:lnTo>
                                <a:lnTo>
                                  <a:pt x="2934" y="2381"/>
                                </a:lnTo>
                                <a:lnTo>
                                  <a:pt x="2934" y="4763"/>
                                </a:lnTo>
                                <a:lnTo>
                                  <a:pt x="2934" y="2381"/>
                                </a:lnTo>
                                <a:lnTo>
                                  <a:pt x="2934" y="2381"/>
                                </a:lnTo>
                                <a:lnTo>
                                  <a:pt x="2934" y="2381"/>
                                </a:lnTo>
                                <a:lnTo>
                                  <a:pt x="2934" y="0"/>
                                </a:lnTo>
                                <a:lnTo>
                                  <a:pt x="2934" y="0"/>
                                </a:lnTo>
                                <a:lnTo>
                                  <a:pt x="2934" y="0"/>
                                </a:lnTo>
                                <a:lnTo>
                                  <a:pt x="2934" y="2381"/>
                                </a:lnTo>
                                <a:lnTo>
                                  <a:pt x="2934" y="2381"/>
                                </a:lnTo>
                                <a:lnTo>
                                  <a:pt x="2934" y="2381"/>
                                </a:lnTo>
                                <a:lnTo>
                                  <a:pt x="2934" y="4763"/>
                                </a:lnTo>
                                <a:lnTo>
                                  <a:pt x="2934" y="2381"/>
                                </a:lnTo>
                                <a:lnTo>
                                  <a:pt x="2934" y="2381"/>
                                </a:lnTo>
                                <a:lnTo>
                                  <a:pt x="2934" y="4763"/>
                                </a:lnTo>
                                <a:lnTo>
                                  <a:pt x="2934" y="4763"/>
                                </a:lnTo>
                                <a:lnTo>
                                  <a:pt x="3667" y="4763"/>
                                </a:lnTo>
                                <a:lnTo>
                                  <a:pt x="3667" y="4763"/>
                                </a:lnTo>
                                <a:lnTo>
                                  <a:pt x="3667" y="4763"/>
                                </a:lnTo>
                                <a:lnTo>
                                  <a:pt x="3667" y="4763"/>
                                </a:lnTo>
                                <a:lnTo>
                                  <a:pt x="3667" y="4763"/>
                                </a:lnTo>
                                <a:lnTo>
                                  <a:pt x="3667" y="2381"/>
                                </a:lnTo>
                                <a:lnTo>
                                  <a:pt x="3667" y="2381"/>
                                </a:lnTo>
                                <a:lnTo>
                                  <a:pt x="3667" y="2381"/>
                                </a:lnTo>
                                <a:lnTo>
                                  <a:pt x="3667" y="2381"/>
                                </a:lnTo>
                                <a:lnTo>
                                  <a:pt x="3667" y="2381"/>
                                </a:lnTo>
                                <a:lnTo>
                                  <a:pt x="3667" y="2381"/>
                                </a:lnTo>
                                <a:lnTo>
                                  <a:pt x="3667" y="2381"/>
                                </a:lnTo>
                                <a:lnTo>
                                  <a:pt x="3667" y="2381"/>
                                </a:lnTo>
                                <a:lnTo>
                                  <a:pt x="3667" y="2381"/>
                                </a:lnTo>
                                <a:lnTo>
                                  <a:pt x="3667" y="2381"/>
                                </a:lnTo>
                                <a:lnTo>
                                  <a:pt x="3667" y="4763"/>
                                </a:lnTo>
                                <a:lnTo>
                                  <a:pt x="3667" y="4763"/>
                                </a:lnTo>
                                <a:lnTo>
                                  <a:pt x="3667" y="4763"/>
                                </a:lnTo>
                                <a:lnTo>
                                  <a:pt x="4401" y="4763"/>
                                </a:lnTo>
                                <a:lnTo>
                                  <a:pt x="4401" y="4763"/>
                                </a:lnTo>
                                <a:lnTo>
                                  <a:pt x="4401" y="4763"/>
                                </a:lnTo>
                                <a:lnTo>
                                  <a:pt x="4401" y="2381"/>
                                </a:lnTo>
                                <a:lnTo>
                                  <a:pt x="4401" y="2381"/>
                                </a:lnTo>
                                <a:lnTo>
                                  <a:pt x="4401" y="2381"/>
                                </a:lnTo>
                                <a:lnTo>
                                  <a:pt x="4401" y="2381"/>
                                </a:lnTo>
                                <a:lnTo>
                                  <a:pt x="4401" y="2381"/>
                                </a:lnTo>
                                <a:lnTo>
                                  <a:pt x="4401" y="2381"/>
                                </a:lnTo>
                                <a:lnTo>
                                  <a:pt x="4401" y="2381"/>
                                </a:lnTo>
                                <a:lnTo>
                                  <a:pt x="4401" y="2381"/>
                                </a:lnTo>
                                <a:lnTo>
                                  <a:pt x="4401" y="2381"/>
                                </a:lnTo>
                                <a:lnTo>
                                  <a:pt x="4401" y="2381"/>
                                </a:lnTo>
                                <a:lnTo>
                                  <a:pt x="4401" y="4763"/>
                                </a:lnTo>
                                <a:lnTo>
                                  <a:pt x="4401" y="4763"/>
                                </a:lnTo>
                                <a:lnTo>
                                  <a:pt x="4401" y="4763"/>
                                </a:lnTo>
                                <a:lnTo>
                                  <a:pt x="4401" y="2381"/>
                                </a:lnTo>
                                <a:lnTo>
                                  <a:pt x="4401" y="2381"/>
                                </a:lnTo>
                                <a:lnTo>
                                  <a:pt x="4401" y="2381"/>
                                </a:lnTo>
                                <a:lnTo>
                                  <a:pt x="4401" y="2381"/>
                                </a:lnTo>
                                <a:lnTo>
                                  <a:pt x="5124" y="2381"/>
                                </a:lnTo>
                                <a:lnTo>
                                  <a:pt x="5124" y="2381"/>
                                </a:lnTo>
                                <a:lnTo>
                                  <a:pt x="5124" y="4763"/>
                                </a:lnTo>
                                <a:lnTo>
                                  <a:pt x="5124" y="2381"/>
                                </a:lnTo>
                                <a:lnTo>
                                  <a:pt x="5124" y="2381"/>
                                </a:lnTo>
                                <a:lnTo>
                                  <a:pt x="5124" y="2381"/>
                                </a:lnTo>
                                <a:lnTo>
                                  <a:pt x="5124" y="2381"/>
                                </a:lnTo>
                                <a:lnTo>
                                  <a:pt x="5124" y="2381"/>
                                </a:lnTo>
                                <a:lnTo>
                                  <a:pt x="5124" y="2381"/>
                                </a:lnTo>
                                <a:lnTo>
                                  <a:pt x="5124" y="4763"/>
                                </a:lnTo>
                                <a:lnTo>
                                  <a:pt x="5124" y="4763"/>
                                </a:lnTo>
                                <a:lnTo>
                                  <a:pt x="5124" y="4763"/>
                                </a:lnTo>
                                <a:lnTo>
                                  <a:pt x="5124" y="4763"/>
                                </a:lnTo>
                                <a:lnTo>
                                  <a:pt x="5124" y="4763"/>
                                </a:lnTo>
                                <a:lnTo>
                                  <a:pt x="5124" y="2381"/>
                                </a:lnTo>
                                <a:lnTo>
                                  <a:pt x="5124" y="2381"/>
                                </a:lnTo>
                                <a:lnTo>
                                  <a:pt x="5124" y="2381"/>
                                </a:lnTo>
                                <a:lnTo>
                                  <a:pt x="5124" y="2381"/>
                                </a:lnTo>
                                <a:lnTo>
                                  <a:pt x="5858" y="2381"/>
                                </a:lnTo>
                                <a:lnTo>
                                  <a:pt x="5858" y="4763"/>
                                </a:lnTo>
                                <a:lnTo>
                                  <a:pt x="5858" y="4763"/>
                                </a:lnTo>
                                <a:lnTo>
                                  <a:pt x="5858" y="4763"/>
                                </a:lnTo>
                                <a:lnTo>
                                  <a:pt x="5858" y="4763"/>
                                </a:lnTo>
                                <a:lnTo>
                                  <a:pt x="5858" y="2381"/>
                                </a:lnTo>
                                <a:lnTo>
                                  <a:pt x="5858" y="2381"/>
                                </a:lnTo>
                                <a:lnTo>
                                  <a:pt x="5858" y="2381"/>
                                </a:lnTo>
                                <a:lnTo>
                                  <a:pt x="5858" y="2381"/>
                                </a:lnTo>
                                <a:lnTo>
                                  <a:pt x="5858" y="2381"/>
                                </a:lnTo>
                                <a:lnTo>
                                  <a:pt x="5858" y="2381"/>
                                </a:lnTo>
                                <a:lnTo>
                                  <a:pt x="5858" y="2381"/>
                                </a:lnTo>
                                <a:lnTo>
                                  <a:pt x="5858" y="2381"/>
                                </a:lnTo>
                                <a:lnTo>
                                  <a:pt x="5858" y="2381"/>
                                </a:lnTo>
                                <a:lnTo>
                                  <a:pt x="5858" y="4763"/>
                                </a:lnTo>
                                <a:lnTo>
                                  <a:pt x="5858" y="4763"/>
                                </a:lnTo>
                                <a:lnTo>
                                  <a:pt x="5858" y="4763"/>
                                </a:lnTo>
                                <a:lnTo>
                                  <a:pt x="5858" y="4763"/>
                                </a:lnTo>
                                <a:lnTo>
                                  <a:pt x="6591" y="4763"/>
                                </a:lnTo>
                                <a:lnTo>
                                  <a:pt x="6591" y="4763"/>
                                </a:lnTo>
                                <a:lnTo>
                                  <a:pt x="6591" y="2381"/>
                                </a:lnTo>
                                <a:lnTo>
                                  <a:pt x="6591" y="4763"/>
                                </a:lnTo>
                                <a:lnTo>
                                  <a:pt x="6591" y="4763"/>
                                </a:lnTo>
                                <a:lnTo>
                                  <a:pt x="6591" y="2381"/>
                                </a:lnTo>
                                <a:lnTo>
                                  <a:pt x="6591" y="4763"/>
                                </a:lnTo>
                                <a:lnTo>
                                  <a:pt x="6591" y="4763"/>
                                </a:lnTo>
                                <a:lnTo>
                                  <a:pt x="6591" y="4763"/>
                                </a:lnTo>
                                <a:lnTo>
                                  <a:pt x="6591" y="4763"/>
                                </a:lnTo>
                                <a:lnTo>
                                  <a:pt x="6591" y="4763"/>
                                </a:lnTo>
                                <a:lnTo>
                                  <a:pt x="6591" y="4763"/>
                                </a:lnTo>
                                <a:lnTo>
                                  <a:pt x="6591" y="4763"/>
                                </a:lnTo>
                                <a:lnTo>
                                  <a:pt x="6591" y="4763"/>
                                </a:lnTo>
                                <a:lnTo>
                                  <a:pt x="6591" y="4763"/>
                                </a:lnTo>
                                <a:lnTo>
                                  <a:pt x="6591" y="4763"/>
                                </a:lnTo>
                                <a:lnTo>
                                  <a:pt x="6591" y="4763"/>
                                </a:lnTo>
                                <a:lnTo>
                                  <a:pt x="6591" y="4763"/>
                                </a:lnTo>
                                <a:lnTo>
                                  <a:pt x="7325" y="4763"/>
                                </a:lnTo>
                                <a:lnTo>
                                  <a:pt x="7325" y="4763"/>
                                </a:lnTo>
                                <a:lnTo>
                                  <a:pt x="7325" y="4763"/>
                                </a:lnTo>
                                <a:lnTo>
                                  <a:pt x="7325" y="4763"/>
                                </a:lnTo>
                                <a:lnTo>
                                  <a:pt x="7325" y="4763"/>
                                </a:lnTo>
                                <a:lnTo>
                                  <a:pt x="7325" y="4763"/>
                                </a:lnTo>
                                <a:lnTo>
                                  <a:pt x="7325" y="4763"/>
                                </a:lnTo>
                                <a:lnTo>
                                  <a:pt x="7325" y="4763"/>
                                </a:lnTo>
                                <a:lnTo>
                                  <a:pt x="7325" y="4763"/>
                                </a:lnTo>
                                <a:lnTo>
                                  <a:pt x="7325" y="4763"/>
                                </a:lnTo>
                                <a:lnTo>
                                  <a:pt x="7325" y="4763"/>
                                </a:lnTo>
                                <a:lnTo>
                                  <a:pt x="7325" y="4763"/>
                                </a:lnTo>
                                <a:lnTo>
                                  <a:pt x="7325" y="4763"/>
                                </a:lnTo>
                                <a:lnTo>
                                  <a:pt x="7325" y="4763"/>
                                </a:lnTo>
                                <a:lnTo>
                                  <a:pt x="7325" y="4763"/>
                                </a:lnTo>
                                <a:lnTo>
                                  <a:pt x="7325" y="4763"/>
                                </a:lnTo>
                                <a:lnTo>
                                  <a:pt x="7325" y="4763"/>
                                </a:lnTo>
                                <a:lnTo>
                                  <a:pt x="7325" y="4763"/>
                                </a:lnTo>
                                <a:lnTo>
                                  <a:pt x="7325" y="4763"/>
                                </a:lnTo>
                                <a:lnTo>
                                  <a:pt x="7325" y="4763"/>
                                </a:lnTo>
                                <a:lnTo>
                                  <a:pt x="8058" y="4763"/>
                                </a:lnTo>
                                <a:lnTo>
                                  <a:pt x="8058" y="4763"/>
                                </a:lnTo>
                                <a:lnTo>
                                  <a:pt x="8058" y="4763"/>
                                </a:lnTo>
                                <a:lnTo>
                                  <a:pt x="8058" y="4763"/>
                                </a:lnTo>
                                <a:lnTo>
                                  <a:pt x="8058" y="7144"/>
                                </a:lnTo>
                                <a:lnTo>
                                  <a:pt x="8058" y="4763"/>
                                </a:lnTo>
                                <a:lnTo>
                                  <a:pt x="8058" y="4763"/>
                                </a:lnTo>
                                <a:lnTo>
                                  <a:pt x="8058" y="4763"/>
                                </a:lnTo>
                                <a:lnTo>
                                  <a:pt x="8058" y="4763"/>
                                </a:lnTo>
                                <a:lnTo>
                                  <a:pt x="8058" y="4763"/>
                                </a:lnTo>
                                <a:lnTo>
                                  <a:pt x="8058" y="4763"/>
                                </a:lnTo>
                                <a:lnTo>
                                  <a:pt x="8058" y="4763"/>
                                </a:lnTo>
                                <a:lnTo>
                                  <a:pt x="8058" y="4763"/>
                                </a:lnTo>
                                <a:lnTo>
                                  <a:pt x="8058" y="4763"/>
                                </a:lnTo>
                                <a:lnTo>
                                  <a:pt x="8058" y="7144"/>
                                </a:lnTo>
                                <a:lnTo>
                                  <a:pt x="8058" y="4763"/>
                                </a:lnTo>
                                <a:lnTo>
                                  <a:pt x="8058" y="4763"/>
                                </a:lnTo>
                                <a:lnTo>
                                  <a:pt x="8058" y="4763"/>
                                </a:lnTo>
                                <a:lnTo>
                                  <a:pt x="8792" y="4763"/>
                                </a:lnTo>
                                <a:lnTo>
                                  <a:pt x="8792" y="4763"/>
                                </a:lnTo>
                                <a:lnTo>
                                  <a:pt x="8792" y="4763"/>
                                </a:lnTo>
                                <a:lnTo>
                                  <a:pt x="8792" y="4763"/>
                                </a:lnTo>
                                <a:lnTo>
                                  <a:pt x="8792" y="4763"/>
                                </a:lnTo>
                                <a:lnTo>
                                  <a:pt x="8792" y="4763"/>
                                </a:lnTo>
                                <a:lnTo>
                                  <a:pt x="8792" y="4763"/>
                                </a:lnTo>
                                <a:lnTo>
                                  <a:pt x="8792" y="4763"/>
                                </a:lnTo>
                                <a:lnTo>
                                  <a:pt x="8792" y="7144"/>
                                </a:lnTo>
                                <a:lnTo>
                                  <a:pt x="8792" y="4763"/>
                                </a:lnTo>
                                <a:lnTo>
                                  <a:pt x="8792" y="7144"/>
                                </a:lnTo>
                                <a:lnTo>
                                  <a:pt x="8792" y="4763"/>
                                </a:lnTo>
                                <a:lnTo>
                                  <a:pt x="8792" y="4763"/>
                                </a:lnTo>
                                <a:lnTo>
                                  <a:pt x="8792" y="4763"/>
                                </a:lnTo>
                                <a:lnTo>
                                  <a:pt x="8792" y="4763"/>
                                </a:lnTo>
                                <a:lnTo>
                                  <a:pt x="8792" y="4763"/>
                                </a:lnTo>
                                <a:lnTo>
                                  <a:pt x="8792" y="4763"/>
                                </a:lnTo>
                                <a:lnTo>
                                  <a:pt x="8792" y="4763"/>
                                </a:lnTo>
                                <a:lnTo>
                                  <a:pt x="8792" y="4763"/>
                                </a:lnTo>
                                <a:lnTo>
                                  <a:pt x="8792" y="4763"/>
                                </a:lnTo>
                                <a:lnTo>
                                  <a:pt x="8792" y="4763"/>
                                </a:lnTo>
                                <a:lnTo>
                                  <a:pt x="8792" y="4763"/>
                                </a:lnTo>
                                <a:lnTo>
                                  <a:pt x="8792" y="4763"/>
                                </a:lnTo>
                                <a:lnTo>
                                  <a:pt x="8792" y="4763"/>
                                </a:lnTo>
                                <a:lnTo>
                                  <a:pt x="9525" y="4763"/>
                                </a:lnTo>
                                <a:lnTo>
                                  <a:pt x="9525" y="2381"/>
                                </a:lnTo>
                                <a:lnTo>
                                  <a:pt x="9525" y="2381"/>
                                </a:lnTo>
                                <a:lnTo>
                                  <a:pt x="9525" y="4763"/>
                                </a:lnTo>
                                <a:lnTo>
                                  <a:pt x="9525" y="4763"/>
                                </a:lnTo>
                                <a:lnTo>
                                  <a:pt x="9525" y="4763"/>
                                </a:lnTo>
                                <a:lnTo>
                                  <a:pt x="9525" y="4763"/>
                                </a:lnTo>
                                <a:lnTo>
                                  <a:pt x="9525" y="7144"/>
                                </a:lnTo>
                                <a:lnTo>
                                  <a:pt x="9525" y="4763"/>
                                </a:lnTo>
                                <a:lnTo>
                                  <a:pt x="9525" y="4763"/>
                                </a:lnTo>
                                <a:lnTo>
                                  <a:pt x="9525" y="4763"/>
                                </a:lnTo>
                                <a:lnTo>
                                  <a:pt x="9525" y="4763"/>
                                </a:lnTo>
                                <a:lnTo>
                                  <a:pt x="9525" y="4763"/>
                                </a:lnTo>
                                <a:lnTo>
                                  <a:pt x="9525" y="4763"/>
                                </a:lnTo>
                                <a:lnTo>
                                  <a:pt x="9525" y="4763"/>
                                </a:lnTo>
                                <a:lnTo>
                                  <a:pt x="9525" y="4763"/>
                                </a:lnTo>
                                <a:lnTo>
                                  <a:pt x="9525" y="2381"/>
                                </a:lnTo>
                                <a:lnTo>
                                  <a:pt x="9525" y="4763"/>
                                </a:lnTo>
                                <a:lnTo>
                                  <a:pt x="9525" y="4763"/>
                                </a:lnTo>
                                <a:lnTo>
                                  <a:pt x="9525" y="4763"/>
                                </a:lnTo>
                                <a:lnTo>
                                  <a:pt x="10258" y="4763"/>
                                </a:lnTo>
                                <a:lnTo>
                                  <a:pt x="10258" y="4763"/>
                                </a:lnTo>
                                <a:lnTo>
                                  <a:pt x="10258" y="4763"/>
                                </a:lnTo>
                                <a:lnTo>
                                  <a:pt x="10258" y="2381"/>
                                </a:lnTo>
                                <a:lnTo>
                                  <a:pt x="10258" y="2381"/>
                                </a:lnTo>
                                <a:lnTo>
                                  <a:pt x="10258" y="2381"/>
                                </a:lnTo>
                                <a:lnTo>
                                  <a:pt x="10258" y="4763"/>
                                </a:lnTo>
                                <a:lnTo>
                                  <a:pt x="10258" y="4763"/>
                                </a:lnTo>
                                <a:lnTo>
                                  <a:pt x="10258" y="7144"/>
                                </a:lnTo>
                                <a:lnTo>
                                  <a:pt x="10258" y="4763"/>
                                </a:lnTo>
                                <a:lnTo>
                                  <a:pt x="10258" y="4763"/>
                                </a:lnTo>
                                <a:lnTo>
                                  <a:pt x="10258" y="4763"/>
                                </a:lnTo>
                                <a:lnTo>
                                  <a:pt x="10258" y="4763"/>
                                </a:lnTo>
                                <a:lnTo>
                                  <a:pt x="10258" y="4763"/>
                                </a:lnTo>
                                <a:lnTo>
                                  <a:pt x="10258" y="7144"/>
                                </a:lnTo>
                                <a:lnTo>
                                  <a:pt x="10258" y="4763"/>
                                </a:lnTo>
                                <a:lnTo>
                                  <a:pt x="10258" y="4763"/>
                                </a:lnTo>
                                <a:lnTo>
                                  <a:pt x="10258" y="4763"/>
                                </a:lnTo>
                                <a:lnTo>
                                  <a:pt x="10992" y="4763"/>
                                </a:lnTo>
                                <a:lnTo>
                                  <a:pt x="10992" y="4763"/>
                                </a:lnTo>
                                <a:lnTo>
                                  <a:pt x="10992" y="4763"/>
                                </a:lnTo>
                                <a:lnTo>
                                  <a:pt x="10992" y="4763"/>
                                </a:lnTo>
                                <a:lnTo>
                                  <a:pt x="10992" y="4763"/>
                                </a:lnTo>
                                <a:lnTo>
                                  <a:pt x="10992" y="4763"/>
                                </a:lnTo>
                                <a:lnTo>
                                  <a:pt x="10992" y="4763"/>
                                </a:lnTo>
                                <a:lnTo>
                                  <a:pt x="10992" y="4763"/>
                                </a:lnTo>
                                <a:lnTo>
                                  <a:pt x="10992" y="7144"/>
                                </a:lnTo>
                                <a:lnTo>
                                  <a:pt x="10992" y="7144"/>
                                </a:lnTo>
                                <a:lnTo>
                                  <a:pt x="10992" y="4763"/>
                                </a:lnTo>
                                <a:lnTo>
                                  <a:pt x="10992" y="4763"/>
                                </a:lnTo>
                                <a:lnTo>
                                  <a:pt x="10992" y="4763"/>
                                </a:lnTo>
                                <a:lnTo>
                                  <a:pt x="10992" y="4763"/>
                                </a:lnTo>
                                <a:lnTo>
                                  <a:pt x="10992" y="4763"/>
                                </a:lnTo>
                                <a:lnTo>
                                  <a:pt x="10992" y="4763"/>
                                </a:lnTo>
                                <a:lnTo>
                                  <a:pt x="10992" y="4763"/>
                                </a:lnTo>
                                <a:lnTo>
                                  <a:pt x="10992" y="4763"/>
                                </a:lnTo>
                                <a:lnTo>
                                  <a:pt x="11725" y="4763"/>
                                </a:lnTo>
                                <a:lnTo>
                                  <a:pt x="11725" y="4763"/>
                                </a:lnTo>
                                <a:lnTo>
                                  <a:pt x="11725" y="4763"/>
                                </a:lnTo>
                                <a:lnTo>
                                  <a:pt x="11725" y="4763"/>
                                </a:lnTo>
                                <a:lnTo>
                                  <a:pt x="11725" y="4763"/>
                                </a:lnTo>
                                <a:lnTo>
                                  <a:pt x="11725" y="7144"/>
                                </a:lnTo>
                                <a:lnTo>
                                  <a:pt x="11725" y="7144"/>
                                </a:lnTo>
                                <a:lnTo>
                                  <a:pt x="11725" y="4763"/>
                                </a:lnTo>
                                <a:lnTo>
                                  <a:pt x="11725" y="4763"/>
                                </a:lnTo>
                                <a:lnTo>
                                  <a:pt x="11725" y="7144"/>
                                </a:lnTo>
                                <a:lnTo>
                                  <a:pt x="11725" y="4763"/>
                                </a:lnTo>
                                <a:lnTo>
                                  <a:pt x="11725" y="7144"/>
                                </a:lnTo>
                                <a:lnTo>
                                  <a:pt x="11725" y="7144"/>
                                </a:lnTo>
                                <a:lnTo>
                                  <a:pt x="11725" y="4763"/>
                                </a:lnTo>
                                <a:lnTo>
                                  <a:pt x="11725" y="4763"/>
                                </a:lnTo>
                                <a:lnTo>
                                  <a:pt x="11725" y="4763"/>
                                </a:lnTo>
                                <a:lnTo>
                                  <a:pt x="11725" y="7144"/>
                                </a:lnTo>
                                <a:lnTo>
                                  <a:pt x="11725" y="4763"/>
                                </a:lnTo>
                                <a:lnTo>
                                  <a:pt x="12459" y="4763"/>
                                </a:lnTo>
                                <a:lnTo>
                                  <a:pt x="12459" y="7144"/>
                                </a:lnTo>
                                <a:lnTo>
                                  <a:pt x="12459" y="4763"/>
                                </a:lnTo>
                                <a:lnTo>
                                  <a:pt x="12459" y="7144"/>
                                </a:lnTo>
                                <a:lnTo>
                                  <a:pt x="12459" y="4763"/>
                                </a:lnTo>
                                <a:lnTo>
                                  <a:pt x="12459" y="4763"/>
                                </a:lnTo>
                                <a:lnTo>
                                  <a:pt x="12459" y="4763"/>
                                </a:lnTo>
                                <a:lnTo>
                                  <a:pt x="12459" y="4763"/>
                                </a:lnTo>
                                <a:lnTo>
                                  <a:pt x="12459" y="4763"/>
                                </a:lnTo>
                                <a:lnTo>
                                  <a:pt x="12459" y="7144"/>
                                </a:lnTo>
                                <a:lnTo>
                                  <a:pt x="12459" y="7144"/>
                                </a:lnTo>
                                <a:lnTo>
                                  <a:pt x="12459" y="4763"/>
                                </a:lnTo>
                                <a:lnTo>
                                  <a:pt x="12459" y="4763"/>
                                </a:lnTo>
                                <a:lnTo>
                                  <a:pt x="12459" y="4763"/>
                                </a:lnTo>
                                <a:lnTo>
                                  <a:pt x="12459" y="4763"/>
                                </a:lnTo>
                                <a:lnTo>
                                  <a:pt x="12459" y="7144"/>
                                </a:lnTo>
                                <a:lnTo>
                                  <a:pt x="12459" y="7144"/>
                                </a:lnTo>
                                <a:lnTo>
                                  <a:pt x="12459" y="7144"/>
                                </a:lnTo>
                                <a:lnTo>
                                  <a:pt x="12459" y="7144"/>
                                </a:lnTo>
                                <a:lnTo>
                                  <a:pt x="12459" y="4763"/>
                                </a:lnTo>
                                <a:lnTo>
                                  <a:pt x="13192" y="4763"/>
                                </a:lnTo>
                                <a:lnTo>
                                  <a:pt x="13192" y="4763"/>
                                </a:lnTo>
                                <a:lnTo>
                                  <a:pt x="13192" y="4763"/>
                                </a:lnTo>
                                <a:lnTo>
                                  <a:pt x="13192" y="4763"/>
                                </a:lnTo>
                                <a:lnTo>
                                  <a:pt x="13192" y="4763"/>
                                </a:lnTo>
                                <a:lnTo>
                                  <a:pt x="13192" y="4763"/>
                                </a:lnTo>
                                <a:lnTo>
                                  <a:pt x="13192" y="4763"/>
                                </a:lnTo>
                                <a:lnTo>
                                  <a:pt x="13192" y="4763"/>
                                </a:lnTo>
                                <a:lnTo>
                                  <a:pt x="13192" y="4763"/>
                                </a:lnTo>
                                <a:lnTo>
                                  <a:pt x="13192" y="4763"/>
                                </a:lnTo>
                                <a:lnTo>
                                  <a:pt x="13192" y="4763"/>
                                </a:lnTo>
                                <a:lnTo>
                                  <a:pt x="13192" y="4763"/>
                                </a:lnTo>
                                <a:lnTo>
                                  <a:pt x="13192" y="4763"/>
                                </a:lnTo>
                                <a:lnTo>
                                  <a:pt x="13192" y="4763"/>
                                </a:lnTo>
                                <a:lnTo>
                                  <a:pt x="13192" y="7144"/>
                                </a:lnTo>
                                <a:lnTo>
                                  <a:pt x="13192" y="7144"/>
                                </a:lnTo>
                                <a:lnTo>
                                  <a:pt x="13192" y="7144"/>
                                </a:lnTo>
                                <a:lnTo>
                                  <a:pt x="13192" y="4763"/>
                                </a:lnTo>
                                <a:lnTo>
                                  <a:pt x="13926" y="4763"/>
                                </a:lnTo>
                                <a:lnTo>
                                  <a:pt x="13926" y="4763"/>
                                </a:lnTo>
                                <a:lnTo>
                                  <a:pt x="13926" y="4763"/>
                                </a:lnTo>
                                <a:lnTo>
                                  <a:pt x="13926" y="4763"/>
                                </a:lnTo>
                                <a:lnTo>
                                  <a:pt x="13926" y="4763"/>
                                </a:lnTo>
                                <a:lnTo>
                                  <a:pt x="13926" y="4763"/>
                                </a:lnTo>
                                <a:lnTo>
                                  <a:pt x="13926" y="4763"/>
                                </a:lnTo>
                                <a:lnTo>
                                  <a:pt x="13926" y="4763"/>
                                </a:lnTo>
                                <a:lnTo>
                                  <a:pt x="13926" y="7144"/>
                                </a:lnTo>
                                <a:lnTo>
                                  <a:pt x="13926" y="7144"/>
                                </a:lnTo>
                                <a:lnTo>
                                  <a:pt x="13926" y="7144"/>
                                </a:lnTo>
                                <a:lnTo>
                                  <a:pt x="13926" y="4763"/>
                                </a:lnTo>
                                <a:lnTo>
                                  <a:pt x="13926" y="4763"/>
                                </a:lnTo>
                                <a:lnTo>
                                  <a:pt x="13926" y="4763"/>
                                </a:lnTo>
                                <a:lnTo>
                                  <a:pt x="13926" y="4763"/>
                                </a:lnTo>
                                <a:lnTo>
                                  <a:pt x="13926" y="4763"/>
                                </a:lnTo>
                                <a:lnTo>
                                  <a:pt x="13926" y="4763"/>
                                </a:lnTo>
                                <a:lnTo>
                                  <a:pt x="13926" y="4763"/>
                                </a:lnTo>
                                <a:lnTo>
                                  <a:pt x="14649" y="7144"/>
                                </a:lnTo>
                                <a:lnTo>
                                  <a:pt x="14649" y="7144"/>
                                </a:lnTo>
                                <a:lnTo>
                                  <a:pt x="14649" y="7144"/>
                                </a:lnTo>
                                <a:lnTo>
                                  <a:pt x="14649" y="7144"/>
                                </a:lnTo>
                                <a:lnTo>
                                  <a:pt x="14649" y="7144"/>
                                </a:lnTo>
                                <a:lnTo>
                                  <a:pt x="14649" y="7144"/>
                                </a:lnTo>
                                <a:lnTo>
                                  <a:pt x="14649" y="7144"/>
                                </a:lnTo>
                                <a:lnTo>
                                  <a:pt x="14649" y="7144"/>
                                </a:lnTo>
                                <a:lnTo>
                                  <a:pt x="14649" y="7144"/>
                                </a:lnTo>
                                <a:lnTo>
                                  <a:pt x="14649" y="4763"/>
                                </a:lnTo>
                                <a:lnTo>
                                  <a:pt x="14649" y="4763"/>
                                </a:lnTo>
                                <a:lnTo>
                                  <a:pt x="14649" y="4763"/>
                                </a:lnTo>
                                <a:lnTo>
                                  <a:pt x="14649" y="4763"/>
                                </a:lnTo>
                                <a:lnTo>
                                  <a:pt x="14649" y="4763"/>
                                </a:lnTo>
                                <a:lnTo>
                                  <a:pt x="14649" y="4763"/>
                                </a:lnTo>
                                <a:lnTo>
                                  <a:pt x="14649" y="4763"/>
                                </a:lnTo>
                                <a:lnTo>
                                  <a:pt x="14649" y="7144"/>
                                </a:lnTo>
                                <a:lnTo>
                                  <a:pt x="14649" y="7144"/>
                                </a:lnTo>
                                <a:lnTo>
                                  <a:pt x="15383" y="7144"/>
                                </a:lnTo>
                                <a:lnTo>
                                  <a:pt x="15383" y="7144"/>
                                </a:lnTo>
                                <a:lnTo>
                                  <a:pt x="15383" y="4763"/>
                                </a:lnTo>
                                <a:lnTo>
                                  <a:pt x="15383" y="4763"/>
                                </a:lnTo>
                                <a:lnTo>
                                  <a:pt x="15383" y="7144"/>
                                </a:lnTo>
                                <a:lnTo>
                                  <a:pt x="15383" y="7144"/>
                                </a:lnTo>
                                <a:lnTo>
                                  <a:pt x="15383" y="7144"/>
                                </a:lnTo>
                                <a:lnTo>
                                  <a:pt x="15383" y="7144"/>
                                </a:lnTo>
                                <a:lnTo>
                                  <a:pt x="15383" y="7144"/>
                                </a:lnTo>
                                <a:lnTo>
                                  <a:pt x="15383" y="4763"/>
                                </a:lnTo>
                                <a:lnTo>
                                  <a:pt x="15383" y="4763"/>
                                </a:lnTo>
                                <a:lnTo>
                                  <a:pt x="15383" y="4763"/>
                                </a:lnTo>
                                <a:lnTo>
                                  <a:pt x="15383" y="4763"/>
                                </a:lnTo>
                                <a:lnTo>
                                  <a:pt x="15383" y="7144"/>
                                </a:lnTo>
                                <a:lnTo>
                                  <a:pt x="15383" y="4763"/>
                                </a:lnTo>
                                <a:lnTo>
                                  <a:pt x="15383" y="7144"/>
                                </a:lnTo>
                                <a:lnTo>
                                  <a:pt x="15383" y="7144"/>
                                </a:lnTo>
                                <a:lnTo>
                                  <a:pt x="15383" y="7144"/>
                                </a:lnTo>
                                <a:lnTo>
                                  <a:pt x="15383" y="7144"/>
                                </a:lnTo>
                                <a:lnTo>
                                  <a:pt x="15383" y="7144"/>
                                </a:lnTo>
                                <a:lnTo>
                                  <a:pt x="16116" y="7144"/>
                                </a:lnTo>
                                <a:lnTo>
                                  <a:pt x="16116" y="7144"/>
                                </a:lnTo>
                                <a:lnTo>
                                  <a:pt x="16116" y="7144"/>
                                </a:lnTo>
                                <a:lnTo>
                                  <a:pt x="16116" y="7144"/>
                                </a:lnTo>
                                <a:lnTo>
                                  <a:pt x="16116" y="4763"/>
                                </a:lnTo>
                                <a:lnTo>
                                  <a:pt x="16116" y="7144"/>
                                </a:lnTo>
                                <a:lnTo>
                                  <a:pt x="16116" y="7144"/>
                                </a:lnTo>
                                <a:lnTo>
                                  <a:pt x="16116" y="4763"/>
                                </a:lnTo>
                                <a:lnTo>
                                  <a:pt x="16116" y="7144"/>
                                </a:lnTo>
                                <a:lnTo>
                                  <a:pt x="16116" y="4763"/>
                                </a:lnTo>
                                <a:lnTo>
                                  <a:pt x="16116" y="7144"/>
                                </a:lnTo>
                                <a:lnTo>
                                  <a:pt x="16116" y="7144"/>
                                </a:lnTo>
                                <a:lnTo>
                                  <a:pt x="16116" y="4763"/>
                                </a:lnTo>
                                <a:lnTo>
                                  <a:pt x="16116" y="4763"/>
                                </a:lnTo>
                                <a:lnTo>
                                  <a:pt x="16116" y="4763"/>
                                </a:lnTo>
                                <a:lnTo>
                                  <a:pt x="16116" y="7144"/>
                                </a:lnTo>
                                <a:lnTo>
                                  <a:pt x="16116" y="7144"/>
                                </a:lnTo>
                                <a:lnTo>
                                  <a:pt x="16116" y="7144"/>
                                </a:lnTo>
                                <a:lnTo>
                                  <a:pt x="16850" y="7144"/>
                                </a:lnTo>
                                <a:lnTo>
                                  <a:pt x="16850" y="4763"/>
                                </a:lnTo>
                                <a:lnTo>
                                  <a:pt x="16850" y="4763"/>
                                </a:lnTo>
                                <a:lnTo>
                                  <a:pt x="16850" y="7144"/>
                                </a:lnTo>
                                <a:lnTo>
                                  <a:pt x="16850" y="7144"/>
                                </a:lnTo>
                                <a:lnTo>
                                  <a:pt x="16850" y="7144"/>
                                </a:lnTo>
                                <a:lnTo>
                                  <a:pt x="16850" y="7144"/>
                                </a:lnTo>
                                <a:lnTo>
                                  <a:pt x="16850" y="7144"/>
                                </a:lnTo>
                                <a:lnTo>
                                  <a:pt x="16850" y="4763"/>
                                </a:lnTo>
                                <a:lnTo>
                                  <a:pt x="16850" y="4763"/>
                                </a:lnTo>
                                <a:lnTo>
                                  <a:pt x="16850" y="4763"/>
                                </a:lnTo>
                                <a:lnTo>
                                  <a:pt x="16850" y="4763"/>
                                </a:lnTo>
                                <a:lnTo>
                                  <a:pt x="16850" y="7144"/>
                                </a:lnTo>
                                <a:lnTo>
                                  <a:pt x="16850" y="7144"/>
                                </a:lnTo>
                                <a:lnTo>
                                  <a:pt x="16850" y="7144"/>
                                </a:lnTo>
                                <a:lnTo>
                                  <a:pt x="16850" y="7144"/>
                                </a:lnTo>
                                <a:lnTo>
                                  <a:pt x="16850" y="7144"/>
                                </a:lnTo>
                                <a:lnTo>
                                  <a:pt x="16850" y="7144"/>
                                </a:lnTo>
                                <a:lnTo>
                                  <a:pt x="17583" y="4763"/>
                                </a:lnTo>
                                <a:lnTo>
                                  <a:pt x="17583" y="4763"/>
                                </a:lnTo>
                                <a:lnTo>
                                  <a:pt x="17583" y="4763"/>
                                </a:lnTo>
                                <a:lnTo>
                                  <a:pt x="17583" y="7144"/>
                                </a:lnTo>
                                <a:lnTo>
                                  <a:pt x="17583" y="7144"/>
                                </a:lnTo>
                                <a:lnTo>
                                  <a:pt x="17583" y="7144"/>
                                </a:lnTo>
                                <a:lnTo>
                                  <a:pt x="17583" y="7144"/>
                                </a:lnTo>
                                <a:lnTo>
                                  <a:pt x="17583" y="7144"/>
                                </a:lnTo>
                                <a:lnTo>
                                  <a:pt x="17583" y="7144"/>
                                </a:lnTo>
                                <a:lnTo>
                                  <a:pt x="17583" y="7144"/>
                                </a:lnTo>
                                <a:lnTo>
                                  <a:pt x="17583" y="7144"/>
                                </a:lnTo>
                                <a:lnTo>
                                  <a:pt x="17583" y="7144"/>
                                </a:lnTo>
                                <a:lnTo>
                                  <a:pt x="17583" y="7144"/>
                                </a:lnTo>
                                <a:lnTo>
                                  <a:pt x="17583" y="4763"/>
                                </a:lnTo>
                                <a:lnTo>
                                  <a:pt x="17583" y="7144"/>
                                </a:lnTo>
                                <a:lnTo>
                                  <a:pt x="17583" y="7144"/>
                                </a:lnTo>
                                <a:lnTo>
                                  <a:pt x="17583" y="7144"/>
                                </a:lnTo>
                                <a:lnTo>
                                  <a:pt x="17583" y="7144"/>
                                </a:lnTo>
                                <a:lnTo>
                                  <a:pt x="17583" y="7144"/>
                                </a:lnTo>
                                <a:lnTo>
                                  <a:pt x="17583" y="7144"/>
                                </a:lnTo>
                                <a:lnTo>
                                  <a:pt x="17583" y="7144"/>
                                </a:lnTo>
                                <a:lnTo>
                                  <a:pt x="17583" y="4763"/>
                                </a:lnTo>
                                <a:lnTo>
                                  <a:pt x="17583" y="4763"/>
                                </a:lnTo>
                                <a:lnTo>
                                  <a:pt x="17583" y="7144"/>
                                </a:lnTo>
                                <a:lnTo>
                                  <a:pt x="17583" y="7144"/>
                                </a:lnTo>
                                <a:lnTo>
                                  <a:pt x="17583" y="7144"/>
                                </a:lnTo>
                                <a:lnTo>
                                  <a:pt x="18317" y="7144"/>
                                </a:lnTo>
                                <a:lnTo>
                                  <a:pt x="18317" y="9525"/>
                                </a:lnTo>
                                <a:lnTo>
                                  <a:pt x="18317" y="7144"/>
                                </a:lnTo>
                                <a:lnTo>
                                  <a:pt x="18317" y="7144"/>
                                </a:lnTo>
                                <a:lnTo>
                                  <a:pt x="18317" y="7144"/>
                                </a:lnTo>
                                <a:lnTo>
                                  <a:pt x="18317" y="7144"/>
                                </a:lnTo>
                                <a:lnTo>
                                  <a:pt x="18317" y="7144"/>
                                </a:lnTo>
                                <a:lnTo>
                                  <a:pt x="18317" y="7144"/>
                                </a:lnTo>
                                <a:lnTo>
                                  <a:pt x="18317" y="7144"/>
                                </a:lnTo>
                                <a:lnTo>
                                  <a:pt x="18317" y="7144"/>
                                </a:lnTo>
                                <a:lnTo>
                                  <a:pt x="18317" y="7144"/>
                                </a:lnTo>
                                <a:lnTo>
                                  <a:pt x="18317" y="7144"/>
                                </a:lnTo>
                                <a:lnTo>
                                  <a:pt x="18317" y="4763"/>
                                </a:lnTo>
                                <a:lnTo>
                                  <a:pt x="18317" y="4763"/>
                                </a:lnTo>
                                <a:lnTo>
                                  <a:pt x="18317" y="4763"/>
                                </a:lnTo>
                                <a:lnTo>
                                  <a:pt x="18317" y="4763"/>
                                </a:lnTo>
                                <a:lnTo>
                                  <a:pt x="18317" y="4763"/>
                                </a:lnTo>
                                <a:lnTo>
                                  <a:pt x="18317" y="7144"/>
                                </a:lnTo>
                                <a:lnTo>
                                  <a:pt x="19050" y="7144"/>
                                </a:lnTo>
                                <a:lnTo>
                                  <a:pt x="19050" y="4763"/>
                                </a:lnTo>
                                <a:lnTo>
                                  <a:pt x="19050" y="4763"/>
                                </a:lnTo>
                                <a:lnTo>
                                  <a:pt x="19050" y="7144"/>
                                </a:lnTo>
                                <a:lnTo>
                                  <a:pt x="19050" y="7144"/>
                                </a:lnTo>
                                <a:lnTo>
                                  <a:pt x="19050" y="7144"/>
                                </a:lnTo>
                                <a:lnTo>
                                  <a:pt x="19050" y="7144"/>
                                </a:lnTo>
                                <a:lnTo>
                                  <a:pt x="19050" y="7144"/>
                                </a:lnTo>
                                <a:lnTo>
                                  <a:pt x="19050" y="7144"/>
                                </a:lnTo>
                                <a:lnTo>
                                  <a:pt x="19050" y="7144"/>
                                </a:lnTo>
                                <a:lnTo>
                                  <a:pt x="19050" y="7144"/>
                                </a:lnTo>
                                <a:lnTo>
                                  <a:pt x="19050" y="7144"/>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4" name="Freeform: Shape 154"/>
                        <wps:cNvSpPr/>
                        <wps:spPr>
                          <a:xfrm>
                            <a:off x="3567112" y="2890837"/>
                            <a:ext cx="28575" cy="9525"/>
                          </a:xfrm>
                          <a:custGeom>
                            <a:avLst/>
                            <a:gdLst>
                              <a:gd name="connsiteX0" fmla="*/ 0 w 28575"/>
                              <a:gd name="connsiteY0" fmla="*/ 2381 h 9525"/>
                              <a:gd name="connsiteX1" fmla="*/ 0 w 28575"/>
                              <a:gd name="connsiteY1" fmla="*/ 2381 h 9525"/>
                              <a:gd name="connsiteX2" fmla="*/ 0 w 28575"/>
                              <a:gd name="connsiteY2" fmla="*/ 2381 h 9525"/>
                              <a:gd name="connsiteX3" fmla="*/ 0 w 28575"/>
                              <a:gd name="connsiteY3" fmla="*/ 2381 h 9525"/>
                              <a:gd name="connsiteX4" fmla="*/ 0 w 28575"/>
                              <a:gd name="connsiteY4" fmla="*/ 0 h 9525"/>
                              <a:gd name="connsiteX5" fmla="*/ 0 w 28575"/>
                              <a:gd name="connsiteY5" fmla="*/ 0 h 9525"/>
                              <a:gd name="connsiteX6" fmla="*/ 0 w 28575"/>
                              <a:gd name="connsiteY6" fmla="*/ 0 h 9525"/>
                              <a:gd name="connsiteX7" fmla="*/ 1057 w 28575"/>
                              <a:gd name="connsiteY7" fmla="*/ 0 h 9525"/>
                              <a:gd name="connsiteX8" fmla="*/ 1057 w 28575"/>
                              <a:gd name="connsiteY8" fmla="*/ 2381 h 9525"/>
                              <a:gd name="connsiteX9" fmla="*/ 1057 w 28575"/>
                              <a:gd name="connsiteY9" fmla="*/ 2381 h 9525"/>
                              <a:gd name="connsiteX10" fmla="*/ 1057 w 28575"/>
                              <a:gd name="connsiteY10" fmla="*/ 2381 h 9525"/>
                              <a:gd name="connsiteX11" fmla="*/ 1057 w 28575"/>
                              <a:gd name="connsiteY11" fmla="*/ 2381 h 9525"/>
                              <a:gd name="connsiteX12" fmla="*/ 1057 w 28575"/>
                              <a:gd name="connsiteY12" fmla="*/ 2381 h 9525"/>
                              <a:gd name="connsiteX13" fmla="*/ 1057 w 28575"/>
                              <a:gd name="connsiteY13" fmla="*/ 2381 h 9525"/>
                              <a:gd name="connsiteX14" fmla="*/ 1057 w 28575"/>
                              <a:gd name="connsiteY14" fmla="*/ 0 h 9525"/>
                              <a:gd name="connsiteX15" fmla="*/ 1057 w 28575"/>
                              <a:gd name="connsiteY15" fmla="*/ 2381 h 9525"/>
                              <a:gd name="connsiteX16" fmla="*/ 1057 w 28575"/>
                              <a:gd name="connsiteY16" fmla="*/ 2381 h 9525"/>
                              <a:gd name="connsiteX17" fmla="*/ 1057 w 28575"/>
                              <a:gd name="connsiteY17" fmla="*/ 2381 h 9525"/>
                              <a:gd name="connsiteX18" fmla="*/ 1057 w 28575"/>
                              <a:gd name="connsiteY18" fmla="*/ 2381 h 9525"/>
                              <a:gd name="connsiteX19" fmla="*/ 1057 w 28575"/>
                              <a:gd name="connsiteY19" fmla="*/ 2381 h 9525"/>
                              <a:gd name="connsiteX20" fmla="*/ 1057 w 28575"/>
                              <a:gd name="connsiteY20" fmla="*/ 2381 h 9525"/>
                              <a:gd name="connsiteX21" fmla="*/ 1057 w 28575"/>
                              <a:gd name="connsiteY21" fmla="*/ 2381 h 9525"/>
                              <a:gd name="connsiteX22" fmla="*/ 1057 w 28575"/>
                              <a:gd name="connsiteY22" fmla="*/ 2381 h 9525"/>
                              <a:gd name="connsiteX23" fmla="*/ 1057 w 28575"/>
                              <a:gd name="connsiteY23" fmla="*/ 2381 h 9525"/>
                              <a:gd name="connsiteX24" fmla="*/ 1057 w 28575"/>
                              <a:gd name="connsiteY24" fmla="*/ 2381 h 9525"/>
                              <a:gd name="connsiteX25" fmla="*/ 2114 w 28575"/>
                              <a:gd name="connsiteY25" fmla="*/ 2381 h 9525"/>
                              <a:gd name="connsiteX26" fmla="*/ 2114 w 28575"/>
                              <a:gd name="connsiteY26" fmla="*/ 0 h 9525"/>
                              <a:gd name="connsiteX27" fmla="*/ 2114 w 28575"/>
                              <a:gd name="connsiteY27" fmla="*/ 0 h 9525"/>
                              <a:gd name="connsiteX28" fmla="*/ 2114 w 28575"/>
                              <a:gd name="connsiteY28" fmla="*/ 2381 h 9525"/>
                              <a:gd name="connsiteX29" fmla="*/ 2114 w 28575"/>
                              <a:gd name="connsiteY29" fmla="*/ 2381 h 9525"/>
                              <a:gd name="connsiteX30" fmla="*/ 2114 w 28575"/>
                              <a:gd name="connsiteY30" fmla="*/ 2381 h 9525"/>
                              <a:gd name="connsiteX31" fmla="*/ 2114 w 28575"/>
                              <a:gd name="connsiteY31" fmla="*/ 2381 h 9525"/>
                              <a:gd name="connsiteX32" fmla="*/ 2114 w 28575"/>
                              <a:gd name="connsiteY32" fmla="*/ 2381 h 9525"/>
                              <a:gd name="connsiteX33" fmla="*/ 2114 w 28575"/>
                              <a:gd name="connsiteY33" fmla="*/ 2381 h 9525"/>
                              <a:gd name="connsiteX34" fmla="*/ 2114 w 28575"/>
                              <a:gd name="connsiteY34" fmla="*/ 2381 h 9525"/>
                              <a:gd name="connsiteX35" fmla="*/ 2114 w 28575"/>
                              <a:gd name="connsiteY35" fmla="*/ 2381 h 9525"/>
                              <a:gd name="connsiteX36" fmla="*/ 2114 w 28575"/>
                              <a:gd name="connsiteY36" fmla="*/ 2381 h 9525"/>
                              <a:gd name="connsiteX37" fmla="*/ 2114 w 28575"/>
                              <a:gd name="connsiteY37" fmla="*/ 4763 h 9525"/>
                              <a:gd name="connsiteX38" fmla="*/ 2114 w 28575"/>
                              <a:gd name="connsiteY38" fmla="*/ 2381 h 9525"/>
                              <a:gd name="connsiteX39" fmla="*/ 2114 w 28575"/>
                              <a:gd name="connsiteY39" fmla="*/ 2381 h 9525"/>
                              <a:gd name="connsiteX40" fmla="*/ 2114 w 28575"/>
                              <a:gd name="connsiteY40" fmla="*/ 2381 h 9525"/>
                              <a:gd name="connsiteX41" fmla="*/ 2114 w 28575"/>
                              <a:gd name="connsiteY41" fmla="*/ 2381 h 9525"/>
                              <a:gd name="connsiteX42" fmla="*/ 2114 w 28575"/>
                              <a:gd name="connsiteY42" fmla="*/ 2381 h 9525"/>
                              <a:gd name="connsiteX43" fmla="*/ 2114 w 28575"/>
                              <a:gd name="connsiteY43" fmla="*/ 2381 h 9525"/>
                              <a:gd name="connsiteX44" fmla="*/ 2114 w 28575"/>
                              <a:gd name="connsiteY44" fmla="*/ 2381 h 9525"/>
                              <a:gd name="connsiteX45" fmla="*/ 3172 w 28575"/>
                              <a:gd name="connsiteY45" fmla="*/ 2381 h 9525"/>
                              <a:gd name="connsiteX46" fmla="*/ 3172 w 28575"/>
                              <a:gd name="connsiteY46" fmla="*/ 2381 h 9525"/>
                              <a:gd name="connsiteX47" fmla="*/ 3172 w 28575"/>
                              <a:gd name="connsiteY47" fmla="*/ 2381 h 9525"/>
                              <a:gd name="connsiteX48" fmla="*/ 3172 w 28575"/>
                              <a:gd name="connsiteY48" fmla="*/ 2381 h 9525"/>
                              <a:gd name="connsiteX49" fmla="*/ 3172 w 28575"/>
                              <a:gd name="connsiteY49" fmla="*/ 2381 h 9525"/>
                              <a:gd name="connsiteX50" fmla="*/ 3172 w 28575"/>
                              <a:gd name="connsiteY50" fmla="*/ 2381 h 9525"/>
                              <a:gd name="connsiteX51" fmla="*/ 3172 w 28575"/>
                              <a:gd name="connsiteY51" fmla="*/ 2381 h 9525"/>
                              <a:gd name="connsiteX52" fmla="*/ 3172 w 28575"/>
                              <a:gd name="connsiteY52" fmla="*/ 2381 h 9525"/>
                              <a:gd name="connsiteX53" fmla="*/ 3172 w 28575"/>
                              <a:gd name="connsiteY53" fmla="*/ 2381 h 9525"/>
                              <a:gd name="connsiteX54" fmla="*/ 3172 w 28575"/>
                              <a:gd name="connsiteY54" fmla="*/ 2381 h 9525"/>
                              <a:gd name="connsiteX55" fmla="*/ 3172 w 28575"/>
                              <a:gd name="connsiteY55" fmla="*/ 2381 h 9525"/>
                              <a:gd name="connsiteX56" fmla="*/ 3172 w 28575"/>
                              <a:gd name="connsiteY56" fmla="*/ 2381 h 9525"/>
                              <a:gd name="connsiteX57" fmla="*/ 3172 w 28575"/>
                              <a:gd name="connsiteY57" fmla="*/ 2381 h 9525"/>
                              <a:gd name="connsiteX58" fmla="*/ 3172 w 28575"/>
                              <a:gd name="connsiteY58" fmla="*/ 2381 h 9525"/>
                              <a:gd name="connsiteX59" fmla="*/ 3172 w 28575"/>
                              <a:gd name="connsiteY59" fmla="*/ 2381 h 9525"/>
                              <a:gd name="connsiteX60" fmla="*/ 3172 w 28575"/>
                              <a:gd name="connsiteY60" fmla="*/ 2381 h 9525"/>
                              <a:gd name="connsiteX61" fmla="*/ 3172 w 28575"/>
                              <a:gd name="connsiteY61" fmla="*/ 2381 h 9525"/>
                              <a:gd name="connsiteX62" fmla="*/ 3172 w 28575"/>
                              <a:gd name="connsiteY62" fmla="*/ 2381 h 9525"/>
                              <a:gd name="connsiteX63" fmla="*/ 4229 w 28575"/>
                              <a:gd name="connsiteY63" fmla="*/ 2381 h 9525"/>
                              <a:gd name="connsiteX64" fmla="*/ 4229 w 28575"/>
                              <a:gd name="connsiteY64" fmla="*/ 2381 h 9525"/>
                              <a:gd name="connsiteX65" fmla="*/ 4229 w 28575"/>
                              <a:gd name="connsiteY65" fmla="*/ 2381 h 9525"/>
                              <a:gd name="connsiteX66" fmla="*/ 4229 w 28575"/>
                              <a:gd name="connsiteY66" fmla="*/ 2381 h 9525"/>
                              <a:gd name="connsiteX67" fmla="*/ 4229 w 28575"/>
                              <a:gd name="connsiteY67" fmla="*/ 2381 h 9525"/>
                              <a:gd name="connsiteX68" fmla="*/ 4229 w 28575"/>
                              <a:gd name="connsiteY68" fmla="*/ 2381 h 9525"/>
                              <a:gd name="connsiteX69" fmla="*/ 4229 w 28575"/>
                              <a:gd name="connsiteY69" fmla="*/ 2381 h 9525"/>
                              <a:gd name="connsiteX70" fmla="*/ 4229 w 28575"/>
                              <a:gd name="connsiteY70" fmla="*/ 2381 h 9525"/>
                              <a:gd name="connsiteX71" fmla="*/ 4229 w 28575"/>
                              <a:gd name="connsiteY71" fmla="*/ 2381 h 9525"/>
                              <a:gd name="connsiteX72" fmla="*/ 4229 w 28575"/>
                              <a:gd name="connsiteY72" fmla="*/ 2381 h 9525"/>
                              <a:gd name="connsiteX73" fmla="*/ 4229 w 28575"/>
                              <a:gd name="connsiteY73" fmla="*/ 2381 h 9525"/>
                              <a:gd name="connsiteX74" fmla="*/ 4229 w 28575"/>
                              <a:gd name="connsiteY74" fmla="*/ 2381 h 9525"/>
                              <a:gd name="connsiteX75" fmla="*/ 4229 w 28575"/>
                              <a:gd name="connsiteY75" fmla="*/ 2381 h 9525"/>
                              <a:gd name="connsiteX76" fmla="*/ 4229 w 28575"/>
                              <a:gd name="connsiteY76" fmla="*/ 2381 h 9525"/>
                              <a:gd name="connsiteX77" fmla="*/ 4229 w 28575"/>
                              <a:gd name="connsiteY77" fmla="*/ 2381 h 9525"/>
                              <a:gd name="connsiteX78" fmla="*/ 4229 w 28575"/>
                              <a:gd name="connsiteY78" fmla="*/ 2381 h 9525"/>
                              <a:gd name="connsiteX79" fmla="*/ 4229 w 28575"/>
                              <a:gd name="connsiteY79" fmla="*/ 4763 h 9525"/>
                              <a:gd name="connsiteX80" fmla="*/ 4229 w 28575"/>
                              <a:gd name="connsiteY80" fmla="*/ 2381 h 9525"/>
                              <a:gd name="connsiteX81" fmla="*/ 5296 w 28575"/>
                              <a:gd name="connsiteY81" fmla="*/ 2381 h 9525"/>
                              <a:gd name="connsiteX82" fmla="*/ 5296 w 28575"/>
                              <a:gd name="connsiteY82" fmla="*/ 2381 h 9525"/>
                              <a:gd name="connsiteX83" fmla="*/ 5296 w 28575"/>
                              <a:gd name="connsiteY83" fmla="*/ 2381 h 9525"/>
                              <a:gd name="connsiteX84" fmla="*/ 5296 w 28575"/>
                              <a:gd name="connsiteY84" fmla="*/ 2381 h 9525"/>
                              <a:gd name="connsiteX85" fmla="*/ 5296 w 28575"/>
                              <a:gd name="connsiteY85" fmla="*/ 4763 h 9525"/>
                              <a:gd name="connsiteX86" fmla="*/ 5296 w 28575"/>
                              <a:gd name="connsiteY86" fmla="*/ 4763 h 9525"/>
                              <a:gd name="connsiteX87" fmla="*/ 5296 w 28575"/>
                              <a:gd name="connsiteY87" fmla="*/ 4763 h 9525"/>
                              <a:gd name="connsiteX88" fmla="*/ 5296 w 28575"/>
                              <a:gd name="connsiteY88" fmla="*/ 4763 h 9525"/>
                              <a:gd name="connsiteX89" fmla="*/ 5296 w 28575"/>
                              <a:gd name="connsiteY89" fmla="*/ 4763 h 9525"/>
                              <a:gd name="connsiteX90" fmla="*/ 5296 w 28575"/>
                              <a:gd name="connsiteY90" fmla="*/ 4763 h 9525"/>
                              <a:gd name="connsiteX91" fmla="*/ 5296 w 28575"/>
                              <a:gd name="connsiteY91" fmla="*/ 2381 h 9525"/>
                              <a:gd name="connsiteX92" fmla="*/ 5296 w 28575"/>
                              <a:gd name="connsiteY92" fmla="*/ 4763 h 9525"/>
                              <a:gd name="connsiteX93" fmla="*/ 5296 w 28575"/>
                              <a:gd name="connsiteY93" fmla="*/ 2381 h 9525"/>
                              <a:gd name="connsiteX94" fmla="*/ 5296 w 28575"/>
                              <a:gd name="connsiteY94" fmla="*/ 2381 h 9525"/>
                              <a:gd name="connsiteX95" fmla="*/ 5296 w 28575"/>
                              <a:gd name="connsiteY95" fmla="*/ 2381 h 9525"/>
                              <a:gd name="connsiteX96" fmla="*/ 5296 w 28575"/>
                              <a:gd name="connsiteY96" fmla="*/ 4763 h 9525"/>
                              <a:gd name="connsiteX97" fmla="*/ 5296 w 28575"/>
                              <a:gd name="connsiteY97" fmla="*/ 2381 h 9525"/>
                              <a:gd name="connsiteX98" fmla="*/ 5296 w 28575"/>
                              <a:gd name="connsiteY98" fmla="*/ 2381 h 9525"/>
                              <a:gd name="connsiteX99" fmla="*/ 6353 w 28575"/>
                              <a:gd name="connsiteY99" fmla="*/ 4763 h 9525"/>
                              <a:gd name="connsiteX100" fmla="*/ 6353 w 28575"/>
                              <a:gd name="connsiteY100" fmla="*/ 2381 h 9525"/>
                              <a:gd name="connsiteX101" fmla="*/ 6353 w 28575"/>
                              <a:gd name="connsiteY101" fmla="*/ 2381 h 9525"/>
                              <a:gd name="connsiteX102" fmla="*/ 6353 w 28575"/>
                              <a:gd name="connsiteY102" fmla="*/ 4763 h 9525"/>
                              <a:gd name="connsiteX103" fmla="*/ 6353 w 28575"/>
                              <a:gd name="connsiteY103" fmla="*/ 2381 h 9525"/>
                              <a:gd name="connsiteX104" fmla="*/ 6353 w 28575"/>
                              <a:gd name="connsiteY104" fmla="*/ 2381 h 9525"/>
                              <a:gd name="connsiteX105" fmla="*/ 6353 w 28575"/>
                              <a:gd name="connsiteY105" fmla="*/ 2381 h 9525"/>
                              <a:gd name="connsiteX106" fmla="*/ 6353 w 28575"/>
                              <a:gd name="connsiteY106" fmla="*/ 2381 h 9525"/>
                              <a:gd name="connsiteX107" fmla="*/ 6353 w 28575"/>
                              <a:gd name="connsiteY107" fmla="*/ 2381 h 9525"/>
                              <a:gd name="connsiteX108" fmla="*/ 6353 w 28575"/>
                              <a:gd name="connsiteY108" fmla="*/ 4763 h 9525"/>
                              <a:gd name="connsiteX109" fmla="*/ 6353 w 28575"/>
                              <a:gd name="connsiteY109" fmla="*/ 4763 h 9525"/>
                              <a:gd name="connsiteX110" fmla="*/ 6353 w 28575"/>
                              <a:gd name="connsiteY110" fmla="*/ 4763 h 9525"/>
                              <a:gd name="connsiteX111" fmla="*/ 6353 w 28575"/>
                              <a:gd name="connsiteY111" fmla="*/ 2381 h 9525"/>
                              <a:gd name="connsiteX112" fmla="*/ 6353 w 28575"/>
                              <a:gd name="connsiteY112" fmla="*/ 2381 h 9525"/>
                              <a:gd name="connsiteX113" fmla="*/ 6353 w 28575"/>
                              <a:gd name="connsiteY113" fmla="*/ 2381 h 9525"/>
                              <a:gd name="connsiteX114" fmla="*/ 6353 w 28575"/>
                              <a:gd name="connsiteY114" fmla="*/ 2381 h 9525"/>
                              <a:gd name="connsiteX115" fmla="*/ 6353 w 28575"/>
                              <a:gd name="connsiteY115" fmla="*/ 4763 h 9525"/>
                              <a:gd name="connsiteX116" fmla="*/ 6353 w 28575"/>
                              <a:gd name="connsiteY116" fmla="*/ 2381 h 9525"/>
                              <a:gd name="connsiteX117" fmla="*/ 6353 w 28575"/>
                              <a:gd name="connsiteY117" fmla="*/ 4763 h 9525"/>
                              <a:gd name="connsiteX118" fmla="*/ 6353 w 28575"/>
                              <a:gd name="connsiteY118" fmla="*/ 2381 h 9525"/>
                              <a:gd name="connsiteX119" fmla="*/ 7411 w 28575"/>
                              <a:gd name="connsiteY119" fmla="*/ 2381 h 9525"/>
                              <a:gd name="connsiteX120" fmla="*/ 7411 w 28575"/>
                              <a:gd name="connsiteY120" fmla="*/ 2381 h 9525"/>
                              <a:gd name="connsiteX121" fmla="*/ 7411 w 28575"/>
                              <a:gd name="connsiteY121" fmla="*/ 2381 h 9525"/>
                              <a:gd name="connsiteX122" fmla="*/ 7411 w 28575"/>
                              <a:gd name="connsiteY122" fmla="*/ 2381 h 9525"/>
                              <a:gd name="connsiteX123" fmla="*/ 7411 w 28575"/>
                              <a:gd name="connsiteY123" fmla="*/ 4763 h 9525"/>
                              <a:gd name="connsiteX124" fmla="*/ 7411 w 28575"/>
                              <a:gd name="connsiteY124" fmla="*/ 4763 h 9525"/>
                              <a:gd name="connsiteX125" fmla="*/ 7411 w 28575"/>
                              <a:gd name="connsiteY125" fmla="*/ 2381 h 9525"/>
                              <a:gd name="connsiteX126" fmla="*/ 7411 w 28575"/>
                              <a:gd name="connsiteY126" fmla="*/ 2381 h 9525"/>
                              <a:gd name="connsiteX127" fmla="*/ 7411 w 28575"/>
                              <a:gd name="connsiteY127" fmla="*/ 2381 h 9525"/>
                              <a:gd name="connsiteX128" fmla="*/ 7411 w 28575"/>
                              <a:gd name="connsiteY128" fmla="*/ 2381 h 9525"/>
                              <a:gd name="connsiteX129" fmla="*/ 7411 w 28575"/>
                              <a:gd name="connsiteY129" fmla="*/ 2381 h 9525"/>
                              <a:gd name="connsiteX130" fmla="*/ 7411 w 28575"/>
                              <a:gd name="connsiteY130" fmla="*/ 2381 h 9525"/>
                              <a:gd name="connsiteX131" fmla="*/ 7411 w 28575"/>
                              <a:gd name="connsiteY131" fmla="*/ 2381 h 9525"/>
                              <a:gd name="connsiteX132" fmla="*/ 7411 w 28575"/>
                              <a:gd name="connsiteY132" fmla="*/ 2381 h 9525"/>
                              <a:gd name="connsiteX133" fmla="*/ 7411 w 28575"/>
                              <a:gd name="connsiteY133" fmla="*/ 2381 h 9525"/>
                              <a:gd name="connsiteX134" fmla="*/ 7411 w 28575"/>
                              <a:gd name="connsiteY134" fmla="*/ 4763 h 9525"/>
                              <a:gd name="connsiteX135" fmla="*/ 7411 w 28575"/>
                              <a:gd name="connsiteY135" fmla="*/ 2381 h 9525"/>
                              <a:gd name="connsiteX136" fmla="*/ 7411 w 28575"/>
                              <a:gd name="connsiteY136" fmla="*/ 4763 h 9525"/>
                              <a:gd name="connsiteX137" fmla="*/ 8468 w 28575"/>
                              <a:gd name="connsiteY137" fmla="*/ 2381 h 9525"/>
                              <a:gd name="connsiteX138" fmla="*/ 8468 w 28575"/>
                              <a:gd name="connsiteY138" fmla="*/ 2381 h 9525"/>
                              <a:gd name="connsiteX139" fmla="*/ 8468 w 28575"/>
                              <a:gd name="connsiteY139" fmla="*/ 2381 h 9525"/>
                              <a:gd name="connsiteX140" fmla="*/ 8468 w 28575"/>
                              <a:gd name="connsiteY140" fmla="*/ 2381 h 9525"/>
                              <a:gd name="connsiteX141" fmla="*/ 8468 w 28575"/>
                              <a:gd name="connsiteY141" fmla="*/ 2381 h 9525"/>
                              <a:gd name="connsiteX142" fmla="*/ 8468 w 28575"/>
                              <a:gd name="connsiteY142" fmla="*/ 2381 h 9525"/>
                              <a:gd name="connsiteX143" fmla="*/ 8468 w 28575"/>
                              <a:gd name="connsiteY143" fmla="*/ 2381 h 9525"/>
                              <a:gd name="connsiteX144" fmla="*/ 8468 w 28575"/>
                              <a:gd name="connsiteY144" fmla="*/ 4763 h 9525"/>
                              <a:gd name="connsiteX145" fmla="*/ 8468 w 28575"/>
                              <a:gd name="connsiteY145" fmla="*/ 2381 h 9525"/>
                              <a:gd name="connsiteX146" fmla="*/ 8468 w 28575"/>
                              <a:gd name="connsiteY146" fmla="*/ 2381 h 9525"/>
                              <a:gd name="connsiteX147" fmla="*/ 8468 w 28575"/>
                              <a:gd name="connsiteY147" fmla="*/ 4763 h 9525"/>
                              <a:gd name="connsiteX148" fmla="*/ 8468 w 28575"/>
                              <a:gd name="connsiteY148" fmla="*/ 4763 h 9525"/>
                              <a:gd name="connsiteX149" fmla="*/ 8468 w 28575"/>
                              <a:gd name="connsiteY149" fmla="*/ 4763 h 9525"/>
                              <a:gd name="connsiteX150" fmla="*/ 8468 w 28575"/>
                              <a:gd name="connsiteY150" fmla="*/ 2381 h 9525"/>
                              <a:gd name="connsiteX151" fmla="*/ 8468 w 28575"/>
                              <a:gd name="connsiteY151" fmla="*/ 2381 h 9525"/>
                              <a:gd name="connsiteX152" fmla="*/ 8468 w 28575"/>
                              <a:gd name="connsiteY152" fmla="*/ 2381 h 9525"/>
                              <a:gd name="connsiteX153" fmla="*/ 8468 w 28575"/>
                              <a:gd name="connsiteY153" fmla="*/ 4763 h 9525"/>
                              <a:gd name="connsiteX154" fmla="*/ 8468 w 28575"/>
                              <a:gd name="connsiteY154" fmla="*/ 4763 h 9525"/>
                              <a:gd name="connsiteX155" fmla="*/ 9525 w 28575"/>
                              <a:gd name="connsiteY155" fmla="*/ 4763 h 9525"/>
                              <a:gd name="connsiteX156" fmla="*/ 9525 w 28575"/>
                              <a:gd name="connsiteY156" fmla="*/ 4763 h 9525"/>
                              <a:gd name="connsiteX157" fmla="*/ 9525 w 28575"/>
                              <a:gd name="connsiteY157" fmla="*/ 2381 h 9525"/>
                              <a:gd name="connsiteX158" fmla="*/ 9525 w 28575"/>
                              <a:gd name="connsiteY158" fmla="*/ 2381 h 9525"/>
                              <a:gd name="connsiteX159" fmla="*/ 9525 w 28575"/>
                              <a:gd name="connsiteY159" fmla="*/ 2381 h 9525"/>
                              <a:gd name="connsiteX160" fmla="*/ 9525 w 28575"/>
                              <a:gd name="connsiteY160" fmla="*/ 2381 h 9525"/>
                              <a:gd name="connsiteX161" fmla="*/ 9525 w 28575"/>
                              <a:gd name="connsiteY161" fmla="*/ 4763 h 9525"/>
                              <a:gd name="connsiteX162" fmla="*/ 9525 w 28575"/>
                              <a:gd name="connsiteY162" fmla="*/ 4763 h 9525"/>
                              <a:gd name="connsiteX163" fmla="*/ 9525 w 28575"/>
                              <a:gd name="connsiteY163" fmla="*/ 4763 h 9525"/>
                              <a:gd name="connsiteX164" fmla="*/ 9525 w 28575"/>
                              <a:gd name="connsiteY164" fmla="*/ 4763 h 9525"/>
                              <a:gd name="connsiteX165" fmla="*/ 9525 w 28575"/>
                              <a:gd name="connsiteY165" fmla="*/ 4763 h 9525"/>
                              <a:gd name="connsiteX166" fmla="*/ 9525 w 28575"/>
                              <a:gd name="connsiteY166" fmla="*/ 4763 h 9525"/>
                              <a:gd name="connsiteX167" fmla="*/ 9525 w 28575"/>
                              <a:gd name="connsiteY167" fmla="*/ 4763 h 9525"/>
                              <a:gd name="connsiteX168" fmla="*/ 9525 w 28575"/>
                              <a:gd name="connsiteY168" fmla="*/ 4763 h 9525"/>
                              <a:gd name="connsiteX169" fmla="*/ 9525 w 28575"/>
                              <a:gd name="connsiteY169" fmla="*/ 2381 h 9525"/>
                              <a:gd name="connsiteX170" fmla="*/ 9525 w 28575"/>
                              <a:gd name="connsiteY170" fmla="*/ 4763 h 9525"/>
                              <a:gd name="connsiteX171" fmla="*/ 9525 w 28575"/>
                              <a:gd name="connsiteY171" fmla="*/ 4763 h 9525"/>
                              <a:gd name="connsiteX172" fmla="*/ 9525 w 28575"/>
                              <a:gd name="connsiteY172" fmla="*/ 4763 h 9525"/>
                              <a:gd name="connsiteX173" fmla="*/ 10582 w 28575"/>
                              <a:gd name="connsiteY173" fmla="*/ 4763 h 9525"/>
                              <a:gd name="connsiteX174" fmla="*/ 10582 w 28575"/>
                              <a:gd name="connsiteY174" fmla="*/ 4763 h 9525"/>
                              <a:gd name="connsiteX175" fmla="*/ 10582 w 28575"/>
                              <a:gd name="connsiteY175" fmla="*/ 4763 h 9525"/>
                              <a:gd name="connsiteX176" fmla="*/ 10582 w 28575"/>
                              <a:gd name="connsiteY176" fmla="*/ 4763 h 9525"/>
                              <a:gd name="connsiteX177" fmla="*/ 10582 w 28575"/>
                              <a:gd name="connsiteY177" fmla="*/ 2381 h 9525"/>
                              <a:gd name="connsiteX178" fmla="*/ 10582 w 28575"/>
                              <a:gd name="connsiteY178" fmla="*/ 2381 h 9525"/>
                              <a:gd name="connsiteX179" fmla="*/ 10582 w 28575"/>
                              <a:gd name="connsiteY179" fmla="*/ 4763 h 9525"/>
                              <a:gd name="connsiteX180" fmla="*/ 10582 w 28575"/>
                              <a:gd name="connsiteY180" fmla="*/ 2381 h 9525"/>
                              <a:gd name="connsiteX181" fmla="*/ 10582 w 28575"/>
                              <a:gd name="connsiteY181" fmla="*/ 2381 h 9525"/>
                              <a:gd name="connsiteX182" fmla="*/ 10582 w 28575"/>
                              <a:gd name="connsiteY182" fmla="*/ 2381 h 9525"/>
                              <a:gd name="connsiteX183" fmla="*/ 10582 w 28575"/>
                              <a:gd name="connsiteY183" fmla="*/ 0 h 9525"/>
                              <a:gd name="connsiteX184" fmla="*/ 10582 w 28575"/>
                              <a:gd name="connsiteY184" fmla="*/ 2381 h 9525"/>
                              <a:gd name="connsiteX185" fmla="*/ 10582 w 28575"/>
                              <a:gd name="connsiteY185" fmla="*/ 2381 h 9525"/>
                              <a:gd name="connsiteX186" fmla="*/ 10582 w 28575"/>
                              <a:gd name="connsiteY186" fmla="*/ 4763 h 9525"/>
                              <a:gd name="connsiteX187" fmla="*/ 10582 w 28575"/>
                              <a:gd name="connsiteY187" fmla="*/ 4763 h 9525"/>
                              <a:gd name="connsiteX188" fmla="*/ 10582 w 28575"/>
                              <a:gd name="connsiteY188" fmla="*/ 2381 h 9525"/>
                              <a:gd name="connsiteX189" fmla="*/ 10582 w 28575"/>
                              <a:gd name="connsiteY189" fmla="*/ 2381 h 9525"/>
                              <a:gd name="connsiteX190" fmla="*/ 10582 w 28575"/>
                              <a:gd name="connsiteY190" fmla="*/ 2381 h 9525"/>
                              <a:gd name="connsiteX191" fmla="*/ 10582 w 28575"/>
                              <a:gd name="connsiteY191" fmla="*/ 2381 h 9525"/>
                              <a:gd name="connsiteX192" fmla="*/ 10582 w 28575"/>
                              <a:gd name="connsiteY192" fmla="*/ 2381 h 9525"/>
                              <a:gd name="connsiteX193" fmla="*/ 10582 w 28575"/>
                              <a:gd name="connsiteY193" fmla="*/ 0 h 9525"/>
                              <a:gd name="connsiteX194" fmla="*/ 10582 w 28575"/>
                              <a:gd name="connsiteY194" fmla="*/ 2381 h 9525"/>
                              <a:gd name="connsiteX195" fmla="*/ 10582 w 28575"/>
                              <a:gd name="connsiteY195" fmla="*/ 2381 h 9525"/>
                              <a:gd name="connsiteX196" fmla="*/ 10582 w 28575"/>
                              <a:gd name="connsiteY196" fmla="*/ 2381 h 9525"/>
                              <a:gd name="connsiteX197" fmla="*/ 10582 w 28575"/>
                              <a:gd name="connsiteY197" fmla="*/ 2381 h 9525"/>
                              <a:gd name="connsiteX198" fmla="*/ 10582 w 28575"/>
                              <a:gd name="connsiteY198" fmla="*/ 2381 h 9525"/>
                              <a:gd name="connsiteX199" fmla="*/ 11639 w 28575"/>
                              <a:gd name="connsiteY199" fmla="*/ 4763 h 9525"/>
                              <a:gd name="connsiteX200" fmla="*/ 11639 w 28575"/>
                              <a:gd name="connsiteY200" fmla="*/ 2381 h 9525"/>
                              <a:gd name="connsiteX201" fmla="*/ 11639 w 28575"/>
                              <a:gd name="connsiteY201" fmla="*/ 2381 h 9525"/>
                              <a:gd name="connsiteX202" fmla="*/ 11639 w 28575"/>
                              <a:gd name="connsiteY202" fmla="*/ 2381 h 9525"/>
                              <a:gd name="connsiteX203" fmla="*/ 11639 w 28575"/>
                              <a:gd name="connsiteY203" fmla="*/ 4763 h 9525"/>
                              <a:gd name="connsiteX204" fmla="*/ 11639 w 28575"/>
                              <a:gd name="connsiteY204" fmla="*/ 2381 h 9525"/>
                              <a:gd name="connsiteX205" fmla="*/ 11639 w 28575"/>
                              <a:gd name="connsiteY205" fmla="*/ 4763 h 9525"/>
                              <a:gd name="connsiteX206" fmla="*/ 11639 w 28575"/>
                              <a:gd name="connsiteY206" fmla="*/ 4763 h 9525"/>
                              <a:gd name="connsiteX207" fmla="*/ 11639 w 28575"/>
                              <a:gd name="connsiteY207" fmla="*/ 4763 h 9525"/>
                              <a:gd name="connsiteX208" fmla="*/ 11639 w 28575"/>
                              <a:gd name="connsiteY208" fmla="*/ 4763 h 9525"/>
                              <a:gd name="connsiteX209" fmla="*/ 11639 w 28575"/>
                              <a:gd name="connsiteY209" fmla="*/ 4763 h 9525"/>
                              <a:gd name="connsiteX210" fmla="*/ 11639 w 28575"/>
                              <a:gd name="connsiteY210" fmla="*/ 4763 h 9525"/>
                              <a:gd name="connsiteX211" fmla="*/ 11639 w 28575"/>
                              <a:gd name="connsiteY211" fmla="*/ 4763 h 9525"/>
                              <a:gd name="connsiteX212" fmla="*/ 11639 w 28575"/>
                              <a:gd name="connsiteY212" fmla="*/ 2381 h 9525"/>
                              <a:gd name="connsiteX213" fmla="*/ 11639 w 28575"/>
                              <a:gd name="connsiteY213" fmla="*/ 4763 h 9525"/>
                              <a:gd name="connsiteX214" fmla="*/ 11639 w 28575"/>
                              <a:gd name="connsiteY214" fmla="*/ 4763 h 9525"/>
                              <a:gd name="connsiteX215" fmla="*/ 11639 w 28575"/>
                              <a:gd name="connsiteY215" fmla="*/ 4763 h 9525"/>
                              <a:gd name="connsiteX216" fmla="*/ 11639 w 28575"/>
                              <a:gd name="connsiteY216" fmla="*/ 4763 h 9525"/>
                              <a:gd name="connsiteX217" fmla="*/ 12697 w 28575"/>
                              <a:gd name="connsiteY217" fmla="*/ 4763 h 9525"/>
                              <a:gd name="connsiteX218" fmla="*/ 12697 w 28575"/>
                              <a:gd name="connsiteY218" fmla="*/ 4763 h 9525"/>
                              <a:gd name="connsiteX219" fmla="*/ 12697 w 28575"/>
                              <a:gd name="connsiteY219" fmla="*/ 4763 h 9525"/>
                              <a:gd name="connsiteX220" fmla="*/ 12697 w 28575"/>
                              <a:gd name="connsiteY220" fmla="*/ 4763 h 9525"/>
                              <a:gd name="connsiteX221" fmla="*/ 12697 w 28575"/>
                              <a:gd name="connsiteY221" fmla="*/ 4763 h 9525"/>
                              <a:gd name="connsiteX222" fmla="*/ 12697 w 28575"/>
                              <a:gd name="connsiteY222" fmla="*/ 4763 h 9525"/>
                              <a:gd name="connsiteX223" fmla="*/ 12697 w 28575"/>
                              <a:gd name="connsiteY223" fmla="*/ 4763 h 9525"/>
                              <a:gd name="connsiteX224" fmla="*/ 12697 w 28575"/>
                              <a:gd name="connsiteY224" fmla="*/ 4763 h 9525"/>
                              <a:gd name="connsiteX225" fmla="*/ 12697 w 28575"/>
                              <a:gd name="connsiteY225" fmla="*/ 4763 h 9525"/>
                              <a:gd name="connsiteX226" fmla="*/ 12697 w 28575"/>
                              <a:gd name="connsiteY226" fmla="*/ 4763 h 9525"/>
                              <a:gd name="connsiteX227" fmla="*/ 12697 w 28575"/>
                              <a:gd name="connsiteY227" fmla="*/ 4763 h 9525"/>
                              <a:gd name="connsiteX228" fmla="*/ 12697 w 28575"/>
                              <a:gd name="connsiteY228" fmla="*/ 2381 h 9525"/>
                              <a:gd name="connsiteX229" fmla="*/ 12697 w 28575"/>
                              <a:gd name="connsiteY229" fmla="*/ 2381 h 9525"/>
                              <a:gd name="connsiteX230" fmla="*/ 12697 w 28575"/>
                              <a:gd name="connsiteY230" fmla="*/ 4763 h 9525"/>
                              <a:gd name="connsiteX231" fmla="*/ 12697 w 28575"/>
                              <a:gd name="connsiteY231" fmla="*/ 4763 h 9525"/>
                              <a:gd name="connsiteX232" fmla="*/ 12697 w 28575"/>
                              <a:gd name="connsiteY232" fmla="*/ 4763 h 9525"/>
                              <a:gd name="connsiteX233" fmla="*/ 12697 w 28575"/>
                              <a:gd name="connsiteY233" fmla="*/ 4763 h 9525"/>
                              <a:gd name="connsiteX234" fmla="*/ 12697 w 28575"/>
                              <a:gd name="connsiteY234" fmla="*/ 4763 h 9525"/>
                              <a:gd name="connsiteX235" fmla="*/ 13754 w 28575"/>
                              <a:gd name="connsiteY235" fmla="*/ 4763 h 9525"/>
                              <a:gd name="connsiteX236" fmla="*/ 13754 w 28575"/>
                              <a:gd name="connsiteY236" fmla="*/ 4763 h 9525"/>
                              <a:gd name="connsiteX237" fmla="*/ 13754 w 28575"/>
                              <a:gd name="connsiteY237" fmla="*/ 2381 h 9525"/>
                              <a:gd name="connsiteX238" fmla="*/ 13754 w 28575"/>
                              <a:gd name="connsiteY238" fmla="*/ 4763 h 9525"/>
                              <a:gd name="connsiteX239" fmla="*/ 13754 w 28575"/>
                              <a:gd name="connsiteY239" fmla="*/ 4763 h 9525"/>
                              <a:gd name="connsiteX240" fmla="*/ 13754 w 28575"/>
                              <a:gd name="connsiteY240" fmla="*/ 4763 h 9525"/>
                              <a:gd name="connsiteX241" fmla="*/ 13754 w 28575"/>
                              <a:gd name="connsiteY241" fmla="*/ 4763 h 9525"/>
                              <a:gd name="connsiteX242" fmla="*/ 13754 w 28575"/>
                              <a:gd name="connsiteY242" fmla="*/ 4763 h 9525"/>
                              <a:gd name="connsiteX243" fmla="*/ 13754 w 28575"/>
                              <a:gd name="connsiteY243" fmla="*/ 4763 h 9525"/>
                              <a:gd name="connsiteX244" fmla="*/ 13754 w 28575"/>
                              <a:gd name="connsiteY244" fmla="*/ 4763 h 9525"/>
                              <a:gd name="connsiteX245" fmla="*/ 13754 w 28575"/>
                              <a:gd name="connsiteY245" fmla="*/ 4763 h 9525"/>
                              <a:gd name="connsiteX246" fmla="*/ 13754 w 28575"/>
                              <a:gd name="connsiteY246" fmla="*/ 2381 h 9525"/>
                              <a:gd name="connsiteX247" fmla="*/ 13754 w 28575"/>
                              <a:gd name="connsiteY247" fmla="*/ 4763 h 9525"/>
                              <a:gd name="connsiteX248" fmla="*/ 13754 w 28575"/>
                              <a:gd name="connsiteY248" fmla="*/ 2381 h 9525"/>
                              <a:gd name="connsiteX249" fmla="*/ 13754 w 28575"/>
                              <a:gd name="connsiteY249" fmla="*/ 2381 h 9525"/>
                              <a:gd name="connsiteX250" fmla="*/ 13754 w 28575"/>
                              <a:gd name="connsiteY250" fmla="*/ 4763 h 9525"/>
                              <a:gd name="connsiteX251" fmla="*/ 13754 w 28575"/>
                              <a:gd name="connsiteY251" fmla="*/ 4763 h 9525"/>
                              <a:gd name="connsiteX252" fmla="*/ 13754 w 28575"/>
                              <a:gd name="connsiteY252" fmla="*/ 4763 h 9525"/>
                              <a:gd name="connsiteX253" fmla="*/ 14821 w 28575"/>
                              <a:gd name="connsiteY253" fmla="*/ 4763 h 9525"/>
                              <a:gd name="connsiteX254" fmla="*/ 14821 w 28575"/>
                              <a:gd name="connsiteY254" fmla="*/ 4763 h 9525"/>
                              <a:gd name="connsiteX255" fmla="*/ 14821 w 28575"/>
                              <a:gd name="connsiteY255" fmla="*/ 2381 h 9525"/>
                              <a:gd name="connsiteX256" fmla="*/ 14821 w 28575"/>
                              <a:gd name="connsiteY256" fmla="*/ 4763 h 9525"/>
                              <a:gd name="connsiteX257" fmla="*/ 14821 w 28575"/>
                              <a:gd name="connsiteY257" fmla="*/ 2381 h 9525"/>
                              <a:gd name="connsiteX258" fmla="*/ 14821 w 28575"/>
                              <a:gd name="connsiteY258" fmla="*/ 2381 h 9525"/>
                              <a:gd name="connsiteX259" fmla="*/ 14821 w 28575"/>
                              <a:gd name="connsiteY259" fmla="*/ 2381 h 9525"/>
                              <a:gd name="connsiteX260" fmla="*/ 14821 w 28575"/>
                              <a:gd name="connsiteY260" fmla="*/ 2381 h 9525"/>
                              <a:gd name="connsiteX261" fmla="*/ 14821 w 28575"/>
                              <a:gd name="connsiteY261" fmla="*/ 2381 h 9525"/>
                              <a:gd name="connsiteX262" fmla="*/ 14821 w 28575"/>
                              <a:gd name="connsiteY262" fmla="*/ 2381 h 9525"/>
                              <a:gd name="connsiteX263" fmla="*/ 14821 w 28575"/>
                              <a:gd name="connsiteY263" fmla="*/ 4763 h 9525"/>
                              <a:gd name="connsiteX264" fmla="*/ 14821 w 28575"/>
                              <a:gd name="connsiteY264" fmla="*/ 2381 h 9525"/>
                              <a:gd name="connsiteX265" fmla="*/ 14821 w 28575"/>
                              <a:gd name="connsiteY265" fmla="*/ 4763 h 9525"/>
                              <a:gd name="connsiteX266" fmla="*/ 14821 w 28575"/>
                              <a:gd name="connsiteY266" fmla="*/ 4763 h 9525"/>
                              <a:gd name="connsiteX267" fmla="*/ 14821 w 28575"/>
                              <a:gd name="connsiteY267" fmla="*/ 4763 h 9525"/>
                              <a:gd name="connsiteX268" fmla="*/ 14821 w 28575"/>
                              <a:gd name="connsiteY268" fmla="*/ 4763 h 9525"/>
                              <a:gd name="connsiteX269" fmla="*/ 14821 w 28575"/>
                              <a:gd name="connsiteY269" fmla="*/ 4763 h 9525"/>
                              <a:gd name="connsiteX270" fmla="*/ 14821 w 28575"/>
                              <a:gd name="connsiteY270" fmla="*/ 4763 h 9525"/>
                              <a:gd name="connsiteX271" fmla="*/ 14821 w 28575"/>
                              <a:gd name="connsiteY271" fmla="*/ 4763 h 9525"/>
                              <a:gd name="connsiteX272" fmla="*/ 14821 w 28575"/>
                              <a:gd name="connsiteY272" fmla="*/ 4763 h 9525"/>
                              <a:gd name="connsiteX273" fmla="*/ 15878 w 28575"/>
                              <a:gd name="connsiteY273" fmla="*/ 2381 h 9525"/>
                              <a:gd name="connsiteX274" fmla="*/ 15878 w 28575"/>
                              <a:gd name="connsiteY274" fmla="*/ 4763 h 9525"/>
                              <a:gd name="connsiteX275" fmla="*/ 15878 w 28575"/>
                              <a:gd name="connsiteY275" fmla="*/ 2381 h 9525"/>
                              <a:gd name="connsiteX276" fmla="*/ 15878 w 28575"/>
                              <a:gd name="connsiteY276" fmla="*/ 4763 h 9525"/>
                              <a:gd name="connsiteX277" fmla="*/ 15878 w 28575"/>
                              <a:gd name="connsiteY277" fmla="*/ 4763 h 9525"/>
                              <a:gd name="connsiteX278" fmla="*/ 15878 w 28575"/>
                              <a:gd name="connsiteY278" fmla="*/ 4763 h 9525"/>
                              <a:gd name="connsiteX279" fmla="*/ 15878 w 28575"/>
                              <a:gd name="connsiteY279" fmla="*/ 4763 h 9525"/>
                              <a:gd name="connsiteX280" fmla="*/ 15878 w 28575"/>
                              <a:gd name="connsiteY280" fmla="*/ 4763 h 9525"/>
                              <a:gd name="connsiteX281" fmla="*/ 15878 w 28575"/>
                              <a:gd name="connsiteY281" fmla="*/ 4763 h 9525"/>
                              <a:gd name="connsiteX282" fmla="*/ 15878 w 28575"/>
                              <a:gd name="connsiteY282" fmla="*/ 4763 h 9525"/>
                              <a:gd name="connsiteX283" fmla="*/ 15878 w 28575"/>
                              <a:gd name="connsiteY283" fmla="*/ 4763 h 9525"/>
                              <a:gd name="connsiteX284" fmla="*/ 15878 w 28575"/>
                              <a:gd name="connsiteY284" fmla="*/ 4763 h 9525"/>
                              <a:gd name="connsiteX285" fmla="*/ 15878 w 28575"/>
                              <a:gd name="connsiteY285" fmla="*/ 4763 h 9525"/>
                              <a:gd name="connsiteX286" fmla="*/ 15878 w 28575"/>
                              <a:gd name="connsiteY286" fmla="*/ 4763 h 9525"/>
                              <a:gd name="connsiteX287" fmla="*/ 15878 w 28575"/>
                              <a:gd name="connsiteY287" fmla="*/ 4763 h 9525"/>
                              <a:gd name="connsiteX288" fmla="*/ 15878 w 28575"/>
                              <a:gd name="connsiteY288" fmla="*/ 4763 h 9525"/>
                              <a:gd name="connsiteX289" fmla="*/ 15878 w 28575"/>
                              <a:gd name="connsiteY289" fmla="*/ 4763 h 9525"/>
                              <a:gd name="connsiteX290" fmla="*/ 15878 w 28575"/>
                              <a:gd name="connsiteY290" fmla="*/ 4763 h 9525"/>
                              <a:gd name="connsiteX291" fmla="*/ 16936 w 28575"/>
                              <a:gd name="connsiteY291" fmla="*/ 4763 h 9525"/>
                              <a:gd name="connsiteX292" fmla="*/ 16936 w 28575"/>
                              <a:gd name="connsiteY292" fmla="*/ 4763 h 9525"/>
                              <a:gd name="connsiteX293" fmla="*/ 16936 w 28575"/>
                              <a:gd name="connsiteY293" fmla="*/ 4763 h 9525"/>
                              <a:gd name="connsiteX294" fmla="*/ 16936 w 28575"/>
                              <a:gd name="connsiteY294" fmla="*/ 4763 h 9525"/>
                              <a:gd name="connsiteX295" fmla="*/ 16936 w 28575"/>
                              <a:gd name="connsiteY295" fmla="*/ 4763 h 9525"/>
                              <a:gd name="connsiteX296" fmla="*/ 16936 w 28575"/>
                              <a:gd name="connsiteY296" fmla="*/ 4763 h 9525"/>
                              <a:gd name="connsiteX297" fmla="*/ 16936 w 28575"/>
                              <a:gd name="connsiteY297" fmla="*/ 4763 h 9525"/>
                              <a:gd name="connsiteX298" fmla="*/ 16936 w 28575"/>
                              <a:gd name="connsiteY298" fmla="*/ 2381 h 9525"/>
                              <a:gd name="connsiteX299" fmla="*/ 16936 w 28575"/>
                              <a:gd name="connsiteY299" fmla="*/ 4763 h 9525"/>
                              <a:gd name="connsiteX300" fmla="*/ 16936 w 28575"/>
                              <a:gd name="connsiteY300" fmla="*/ 4763 h 9525"/>
                              <a:gd name="connsiteX301" fmla="*/ 16936 w 28575"/>
                              <a:gd name="connsiteY301" fmla="*/ 4763 h 9525"/>
                              <a:gd name="connsiteX302" fmla="*/ 16936 w 28575"/>
                              <a:gd name="connsiteY302" fmla="*/ 4763 h 9525"/>
                              <a:gd name="connsiteX303" fmla="*/ 16936 w 28575"/>
                              <a:gd name="connsiteY303" fmla="*/ 4763 h 9525"/>
                              <a:gd name="connsiteX304" fmla="*/ 16936 w 28575"/>
                              <a:gd name="connsiteY304" fmla="*/ 4763 h 9525"/>
                              <a:gd name="connsiteX305" fmla="*/ 16936 w 28575"/>
                              <a:gd name="connsiteY305" fmla="*/ 4763 h 9525"/>
                              <a:gd name="connsiteX306" fmla="*/ 16936 w 28575"/>
                              <a:gd name="connsiteY306" fmla="*/ 4763 h 9525"/>
                              <a:gd name="connsiteX307" fmla="*/ 16936 w 28575"/>
                              <a:gd name="connsiteY307" fmla="*/ 4763 h 9525"/>
                              <a:gd name="connsiteX308" fmla="*/ 16936 w 28575"/>
                              <a:gd name="connsiteY308" fmla="*/ 4763 h 9525"/>
                              <a:gd name="connsiteX309" fmla="*/ 17993 w 28575"/>
                              <a:gd name="connsiteY309" fmla="*/ 4763 h 9525"/>
                              <a:gd name="connsiteX310" fmla="*/ 17993 w 28575"/>
                              <a:gd name="connsiteY310" fmla="*/ 4763 h 9525"/>
                              <a:gd name="connsiteX311" fmla="*/ 17993 w 28575"/>
                              <a:gd name="connsiteY311" fmla="*/ 4763 h 9525"/>
                              <a:gd name="connsiteX312" fmla="*/ 17993 w 28575"/>
                              <a:gd name="connsiteY312" fmla="*/ 4763 h 9525"/>
                              <a:gd name="connsiteX313" fmla="*/ 17993 w 28575"/>
                              <a:gd name="connsiteY313" fmla="*/ 4763 h 9525"/>
                              <a:gd name="connsiteX314" fmla="*/ 17993 w 28575"/>
                              <a:gd name="connsiteY314" fmla="*/ 4763 h 9525"/>
                              <a:gd name="connsiteX315" fmla="*/ 17993 w 28575"/>
                              <a:gd name="connsiteY315" fmla="*/ 4763 h 9525"/>
                              <a:gd name="connsiteX316" fmla="*/ 17993 w 28575"/>
                              <a:gd name="connsiteY316" fmla="*/ 7144 h 9525"/>
                              <a:gd name="connsiteX317" fmla="*/ 17993 w 28575"/>
                              <a:gd name="connsiteY317" fmla="*/ 4763 h 9525"/>
                              <a:gd name="connsiteX318" fmla="*/ 17993 w 28575"/>
                              <a:gd name="connsiteY318" fmla="*/ 4763 h 9525"/>
                              <a:gd name="connsiteX319" fmla="*/ 17993 w 28575"/>
                              <a:gd name="connsiteY319" fmla="*/ 4763 h 9525"/>
                              <a:gd name="connsiteX320" fmla="*/ 17993 w 28575"/>
                              <a:gd name="connsiteY320" fmla="*/ 4763 h 9525"/>
                              <a:gd name="connsiteX321" fmla="*/ 17993 w 28575"/>
                              <a:gd name="connsiteY321" fmla="*/ 4763 h 9525"/>
                              <a:gd name="connsiteX322" fmla="*/ 17993 w 28575"/>
                              <a:gd name="connsiteY322" fmla="*/ 4763 h 9525"/>
                              <a:gd name="connsiteX323" fmla="*/ 17993 w 28575"/>
                              <a:gd name="connsiteY323" fmla="*/ 4763 h 9525"/>
                              <a:gd name="connsiteX324" fmla="*/ 17993 w 28575"/>
                              <a:gd name="connsiteY324" fmla="*/ 4763 h 9525"/>
                              <a:gd name="connsiteX325" fmla="*/ 17993 w 28575"/>
                              <a:gd name="connsiteY325" fmla="*/ 4763 h 9525"/>
                              <a:gd name="connsiteX326" fmla="*/ 17993 w 28575"/>
                              <a:gd name="connsiteY326" fmla="*/ 4763 h 9525"/>
                              <a:gd name="connsiteX327" fmla="*/ 17993 w 28575"/>
                              <a:gd name="connsiteY327" fmla="*/ 4763 h 9525"/>
                              <a:gd name="connsiteX328" fmla="*/ 17993 w 28575"/>
                              <a:gd name="connsiteY328" fmla="*/ 2381 h 9525"/>
                              <a:gd name="connsiteX329" fmla="*/ 19050 w 28575"/>
                              <a:gd name="connsiteY329" fmla="*/ 4763 h 9525"/>
                              <a:gd name="connsiteX330" fmla="*/ 19050 w 28575"/>
                              <a:gd name="connsiteY330" fmla="*/ 4763 h 9525"/>
                              <a:gd name="connsiteX331" fmla="*/ 19050 w 28575"/>
                              <a:gd name="connsiteY331" fmla="*/ 7144 h 9525"/>
                              <a:gd name="connsiteX332" fmla="*/ 19050 w 28575"/>
                              <a:gd name="connsiteY332" fmla="*/ 7144 h 9525"/>
                              <a:gd name="connsiteX333" fmla="*/ 19050 w 28575"/>
                              <a:gd name="connsiteY333" fmla="*/ 7144 h 9525"/>
                              <a:gd name="connsiteX334" fmla="*/ 19050 w 28575"/>
                              <a:gd name="connsiteY334" fmla="*/ 7144 h 9525"/>
                              <a:gd name="connsiteX335" fmla="*/ 19050 w 28575"/>
                              <a:gd name="connsiteY335" fmla="*/ 4763 h 9525"/>
                              <a:gd name="connsiteX336" fmla="*/ 19050 w 28575"/>
                              <a:gd name="connsiteY336" fmla="*/ 4763 h 9525"/>
                              <a:gd name="connsiteX337" fmla="*/ 19050 w 28575"/>
                              <a:gd name="connsiteY337" fmla="*/ 4763 h 9525"/>
                              <a:gd name="connsiteX338" fmla="*/ 19050 w 28575"/>
                              <a:gd name="connsiteY338" fmla="*/ 4763 h 9525"/>
                              <a:gd name="connsiteX339" fmla="*/ 19050 w 28575"/>
                              <a:gd name="connsiteY339" fmla="*/ 4763 h 9525"/>
                              <a:gd name="connsiteX340" fmla="*/ 19050 w 28575"/>
                              <a:gd name="connsiteY340" fmla="*/ 7144 h 9525"/>
                              <a:gd name="connsiteX341" fmla="*/ 19050 w 28575"/>
                              <a:gd name="connsiteY341" fmla="*/ 7144 h 9525"/>
                              <a:gd name="connsiteX342" fmla="*/ 19050 w 28575"/>
                              <a:gd name="connsiteY342" fmla="*/ 7144 h 9525"/>
                              <a:gd name="connsiteX343" fmla="*/ 19050 w 28575"/>
                              <a:gd name="connsiteY343" fmla="*/ 4763 h 9525"/>
                              <a:gd name="connsiteX344" fmla="*/ 19050 w 28575"/>
                              <a:gd name="connsiteY344" fmla="*/ 4763 h 9525"/>
                              <a:gd name="connsiteX345" fmla="*/ 19050 w 28575"/>
                              <a:gd name="connsiteY345" fmla="*/ 4763 h 9525"/>
                              <a:gd name="connsiteX346" fmla="*/ 19050 w 28575"/>
                              <a:gd name="connsiteY346" fmla="*/ 4763 h 9525"/>
                              <a:gd name="connsiteX347" fmla="*/ 20107 w 28575"/>
                              <a:gd name="connsiteY347" fmla="*/ 4763 h 9525"/>
                              <a:gd name="connsiteX348" fmla="*/ 20107 w 28575"/>
                              <a:gd name="connsiteY348" fmla="*/ 4763 h 9525"/>
                              <a:gd name="connsiteX349" fmla="*/ 20107 w 28575"/>
                              <a:gd name="connsiteY349" fmla="*/ 4763 h 9525"/>
                              <a:gd name="connsiteX350" fmla="*/ 20107 w 28575"/>
                              <a:gd name="connsiteY350" fmla="*/ 4763 h 9525"/>
                              <a:gd name="connsiteX351" fmla="*/ 20107 w 28575"/>
                              <a:gd name="connsiteY351" fmla="*/ 4763 h 9525"/>
                              <a:gd name="connsiteX352" fmla="*/ 20107 w 28575"/>
                              <a:gd name="connsiteY352" fmla="*/ 4763 h 9525"/>
                              <a:gd name="connsiteX353" fmla="*/ 20107 w 28575"/>
                              <a:gd name="connsiteY353" fmla="*/ 4763 h 9525"/>
                              <a:gd name="connsiteX354" fmla="*/ 20107 w 28575"/>
                              <a:gd name="connsiteY354" fmla="*/ 4763 h 9525"/>
                              <a:gd name="connsiteX355" fmla="*/ 20107 w 28575"/>
                              <a:gd name="connsiteY355" fmla="*/ 4763 h 9525"/>
                              <a:gd name="connsiteX356" fmla="*/ 20107 w 28575"/>
                              <a:gd name="connsiteY356" fmla="*/ 4763 h 9525"/>
                              <a:gd name="connsiteX357" fmla="*/ 20107 w 28575"/>
                              <a:gd name="connsiteY357" fmla="*/ 4763 h 9525"/>
                              <a:gd name="connsiteX358" fmla="*/ 20107 w 28575"/>
                              <a:gd name="connsiteY358" fmla="*/ 2381 h 9525"/>
                              <a:gd name="connsiteX359" fmla="*/ 20107 w 28575"/>
                              <a:gd name="connsiteY359" fmla="*/ 2381 h 9525"/>
                              <a:gd name="connsiteX360" fmla="*/ 20107 w 28575"/>
                              <a:gd name="connsiteY360" fmla="*/ 2381 h 9525"/>
                              <a:gd name="connsiteX361" fmla="*/ 20107 w 28575"/>
                              <a:gd name="connsiteY361" fmla="*/ 2381 h 9525"/>
                              <a:gd name="connsiteX362" fmla="*/ 20107 w 28575"/>
                              <a:gd name="connsiteY362" fmla="*/ 4763 h 9525"/>
                              <a:gd name="connsiteX363" fmla="*/ 20107 w 28575"/>
                              <a:gd name="connsiteY363" fmla="*/ 4763 h 9525"/>
                              <a:gd name="connsiteX364" fmla="*/ 20107 w 28575"/>
                              <a:gd name="connsiteY364" fmla="*/ 4763 h 9525"/>
                              <a:gd name="connsiteX365" fmla="*/ 21164 w 28575"/>
                              <a:gd name="connsiteY365" fmla="*/ 4763 h 9525"/>
                              <a:gd name="connsiteX366" fmla="*/ 21164 w 28575"/>
                              <a:gd name="connsiteY366" fmla="*/ 4763 h 9525"/>
                              <a:gd name="connsiteX367" fmla="*/ 21164 w 28575"/>
                              <a:gd name="connsiteY367" fmla="*/ 4763 h 9525"/>
                              <a:gd name="connsiteX368" fmla="*/ 21164 w 28575"/>
                              <a:gd name="connsiteY368" fmla="*/ 4763 h 9525"/>
                              <a:gd name="connsiteX369" fmla="*/ 21164 w 28575"/>
                              <a:gd name="connsiteY369" fmla="*/ 4763 h 9525"/>
                              <a:gd name="connsiteX370" fmla="*/ 21164 w 28575"/>
                              <a:gd name="connsiteY370" fmla="*/ 4763 h 9525"/>
                              <a:gd name="connsiteX371" fmla="*/ 21164 w 28575"/>
                              <a:gd name="connsiteY371" fmla="*/ 4763 h 9525"/>
                              <a:gd name="connsiteX372" fmla="*/ 21164 w 28575"/>
                              <a:gd name="connsiteY372" fmla="*/ 4763 h 9525"/>
                              <a:gd name="connsiteX373" fmla="*/ 21164 w 28575"/>
                              <a:gd name="connsiteY373" fmla="*/ 4763 h 9525"/>
                              <a:gd name="connsiteX374" fmla="*/ 21164 w 28575"/>
                              <a:gd name="connsiteY374" fmla="*/ 4763 h 9525"/>
                              <a:gd name="connsiteX375" fmla="*/ 21164 w 28575"/>
                              <a:gd name="connsiteY375" fmla="*/ 4763 h 9525"/>
                              <a:gd name="connsiteX376" fmla="*/ 21164 w 28575"/>
                              <a:gd name="connsiteY376" fmla="*/ 4763 h 9525"/>
                              <a:gd name="connsiteX377" fmla="*/ 21164 w 28575"/>
                              <a:gd name="connsiteY377" fmla="*/ 4763 h 9525"/>
                              <a:gd name="connsiteX378" fmla="*/ 21164 w 28575"/>
                              <a:gd name="connsiteY378" fmla="*/ 4763 h 9525"/>
                              <a:gd name="connsiteX379" fmla="*/ 21164 w 28575"/>
                              <a:gd name="connsiteY379" fmla="*/ 4763 h 9525"/>
                              <a:gd name="connsiteX380" fmla="*/ 21164 w 28575"/>
                              <a:gd name="connsiteY380" fmla="*/ 4763 h 9525"/>
                              <a:gd name="connsiteX381" fmla="*/ 21164 w 28575"/>
                              <a:gd name="connsiteY381" fmla="*/ 4763 h 9525"/>
                              <a:gd name="connsiteX382" fmla="*/ 21164 w 28575"/>
                              <a:gd name="connsiteY382" fmla="*/ 4763 h 9525"/>
                              <a:gd name="connsiteX383" fmla="*/ 22222 w 28575"/>
                              <a:gd name="connsiteY383" fmla="*/ 4763 h 9525"/>
                              <a:gd name="connsiteX384" fmla="*/ 22222 w 28575"/>
                              <a:gd name="connsiteY384" fmla="*/ 4763 h 9525"/>
                              <a:gd name="connsiteX385" fmla="*/ 22222 w 28575"/>
                              <a:gd name="connsiteY385" fmla="*/ 4763 h 9525"/>
                              <a:gd name="connsiteX386" fmla="*/ 22222 w 28575"/>
                              <a:gd name="connsiteY386" fmla="*/ 4763 h 9525"/>
                              <a:gd name="connsiteX387" fmla="*/ 22222 w 28575"/>
                              <a:gd name="connsiteY387" fmla="*/ 4763 h 9525"/>
                              <a:gd name="connsiteX388" fmla="*/ 22222 w 28575"/>
                              <a:gd name="connsiteY388" fmla="*/ 4763 h 9525"/>
                              <a:gd name="connsiteX389" fmla="*/ 22222 w 28575"/>
                              <a:gd name="connsiteY389" fmla="*/ 4763 h 9525"/>
                              <a:gd name="connsiteX390" fmla="*/ 22222 w 28575"/>
                              <a:gd name="connsiteY390" fmla="*/ 4763 h 9525"/>
                              <a:gd name="connsiteX391" fmla="*/ 22222 w 28575"/>
                              <a:gd name="connsiteY391" fmla="*/ 4763 h 9525"/>
                              <a:gd name="connsiteX392" fmla="*/ 22222 w 28575"/>
                              <a:gd name="connsiteY392" fmla="*/ 4763 h 9525"/>
                              <a:gd name="connsiteX393" fmla="*/ 22222 w 28575"/>
                              <a:gd name="connsiteY393" fmla="*/ 4763 h 9525"/>
                              <a:gd name="connsiteX394" fmla="*/ 22222 w 28575"/>
                              <a:gd name="connsiteY394" fmla="*/ 4763 h 9525"/>
                              <a:gd name="connsiteX395" fmla="*/ 22222 w 28575"/>
                              <a:gd name="connsiteY395" fmla="*/ 4763 h 9525"/>
                              <a:gd name="connsiteX396" fmla="*/ 22222 w 28575"/>
                              <a:gd name="connsiteY396" fmla="*/ 4763 h 9525"/>
                              <a:gd name="connsiteX397" fmla="*/ 22222 w 28575"/>
                              <a:gd name="connsiteY397" fmla="*/ 4763 h 9525"/>
                              <a:gd name="connsiteX398" fmla="*/ 22222 w 28575"/>
                              <a:gd name="connsiteY398" fmla="*/ 4763 h 9525"/>
                              <a:gd name="connsiteX399" fmla="*/ 22222 w 28575"/>
                              <a:gd name="connsiteY399" fmla="*/ 4763 h 9525"/>
                              <a:gd name="connsiteX400" fmla="*/ 22222 w 28575"/>
                              <a:gd name="connsiteY400" fmla="*/ 4763 h 9525"/>
                              <a:gd name="connsiteX401" fmla="*/ 22222 w 28575"/>
                              <a:gd name="connsiteY401" fmla="*/ 4763 h 9525"/>
                              <a:gd name="connsiteX402" fmla="*/ 22222 w 28575"/>
                              <a:gd name="connsiteY402" fmla="*/ 4763 h 9525"/>
                              <a:gd name="connsiteX403" fmla="*/ 22222 w 28575"/>
                              <a:gd name="connsiteY403" fmla="*/ 4763 h 9525"/>
                              <a:gd name="connsiteX404" fmla="*/ 22222 w 28575"/>
                              <a:gd name="connsiteY404" fmla="*/ 4763 h 9525"/>
                              <a:gd name="connsiteX405" fmla="*/ 22222 w 28575"/>
                              <a:gd name="connsiteY405" fmla="*/ 4763 h 9525"/>
                              <a:gd name="connsiteX406" fmla="*/ 22222 w 28575"/>
                              <a:gd name="connsiteY406" fmla="*/ 4763 h 9525"/>
                              <a:gd name="connsiteX407" fmla="*/ 22222 w 28575"/>
                              <a:gd name="connsiteY407" fmla="*/ 4763 h 9525"/>
                              <a:gd name="connsiteX408" fmla="*/ 22222 w 28575"/>
                              <a:gd name="connsiteY408" fmla="*/ 4763 h 9525"/>
                              <a:gd name="connsiteX409" fmla="*/ 23279 w 28575"/>
                              <a:gd name="connsiteY409" fmla="*/ 4763 h 9525"/>
                              <a:gd name="connsiteX410" fmla="*/ 23279 w 28575"/>
                              <a:gd name="connsiteY410" fmla="*/ 4763 h 9525"/>
                              <a:gd name="connsiteX411" fmla="*/ 23279 w 28575"/>
                              <a:gd name="connsiteY411" fmla="*/ 4763 h 9525"/>
                              <a:gd name="connsiteX412" fmla="*/ 23279 w 28575"/>
                              <a:gd name="connsiteY412" fmla="*/ 4763 h 9525"/>
                              <a:gd name="connsiteX413" fmla="*/ 23279 w 28575"/>
                              <a:gd name="connsiteY413" fmla="*/ 4763 h 9525"/>
                              <a:gd name="connsiteX414" fmla="*/ 23279 w 28575"/>
                              <a:gd name="connsiteY414" fmla="*/ 4763 h 9525"/>
                              <a:gd name="connsiteX415" fmla="*/ 23279 w 28575"/>
                              <a:gd name="connsiteY415" fmla="*/ 4763 h 9525"/>
                              <a:gd name="connsiteX416" fmla="*/ 23279 w 28575"/>
                              <a:gd name="connsiteY416" fmla="*/ 4763 h 9525"/>
                              <a:gd name="connsiteX417" fmla="*/ 23279 w 28575"/>
                              <a:gd name="connsiteY417" fmla="*/ 7144 h 9525"/>
                              <a:gd name="connsiteX418" fmla="*/ 23279 w 28575"/>
                              <a:gd name="connsiteY418" fmla="*/ 4763 h 9525"/>
                              <a:gd name="connsiteX419" fmla="*/ 23279 w 28575"/>
                              <a:gd name="connsiteY419" fmla="*/ 7144 h 9525"/>
                              <a:gd name="connsiteX420" fmla="*/ 23279 w 28575"/>
                              <a:gd name="connsiteY420" fmla="*/ 4763 h 9525"/>
                              <a:gd name="connsiteX421" fmla="*/ 23279 w 28575"/>
                              <a:gd name="connsiteY421" fmla="*/ 4763 h 9525"/>
                              <a:gd name="connsiteX422" fmla="*/ 23279 w 28575"/>
                              <a:gd name="connsiteY422" fmla="*/ 4763 h 9525"/>
                              <a:gd name="connsiteX423" fmla="*/ 23279 w 28575"/>
                              <a:gd name="connsiteY423" fmla="*/ 7144 h 9525"/>
                              <a:gd name="connsiteX424" fmla="*/ 23279 w 28575"/>
                              <a:gd name="connsiteY424" fmla="*/ 7144 h 9525"/>
                              <a:gd name="connsiteX425" fmla="*/ 23279 w 28575"/>
                              <a:gd name="connsiteY425" fmla="*/ 7144 h 9525"/>
                              <a:gd name="connsiteX426" fmla="*/ 23279 w 28575"/>
                              <a:gd name="connsiteY426" fmla="*/ 7144 h 9525"/>
                              <a:gd name="connsiteX427" fmla="*/ 24346 w 28575"/>
                              <a:gd name="connsiteY427" fmla="*/ 4763 h 9525"/>
                              <a:gd name="connsiteX428" fmla="*/ 24346 w 28575"/>
                              <a:gd name="connsiteY428" fmla="*/ 4763 h 9525"/>
                              <a:gd name="connsiteX429" fmla="*/ 24346 w 28575"/>
                              <a:gd name="connsiteY429" fmla="*/ 4763 h 9525"/>
                              <a:gd name="connsiteX430" fmla="*/ 24346 w 28575"/>
                              <a:gd name="connsiteY430" fmla="*/ 4763 h 9525"/>
                              <a:gd name="connsiteX431" fmla="*/ 24346 w 28575"/>
                              <a:gd name="connsiteY431" fmla="*/ 7144 h 9525"/>
                              <a:gd name="connsiteX432" fmla="*/ 24346 w 28575"/>
                              <a:gd name="connsiteY432" fmla="*/ 7144 h 9525"/>
                              <a:gd name="connsiteX433" fmla="*/ 24346 w 28575"/>
                              <a:gd name="connsiteY433" fmla="*/ 7144 h 9525"/>
                              <a:gd name="connsiteX434" fmla="*/ 24346 w 28575"/>
                              <a:gd name="connsiteY434" fmla="*/ 7144 h 9525"/>
                              <a:gd name="connsiteX435" fmla="*/ 24346 w 28575"/>
                              <a:gd name="connsiteY435" fmla="*/ 4763 h 9525"/>
                              <a:gd name="connsiteX436" fmla="*/ 24346 w 28575"/>
                              <a:gd name="connsiteY436" fmla="*/ 4763 h 9525"/>
                              <a:gd name="connsiteX437" fmla="*/ 24346 w 28575"/>
                              <a:gd name="connsiteY437" fmla="*/ 4763 h 9525"/>
                              <a:gd name="connsiteX438" fmla="*/ 24346 w 28575"/>
                              <a:gd name="connsiteY438" fmla="*/ 4763 h 9525"/>
                              <a:gd name="connsiteX439" fmla="*/ 24346 w 28575"/>
                              <a:gd name="connsiteY439" fmla="*/ 4763 h 9525"/>
                              <a:gd name="connsiteX440" fmla="*/ 24346 w 28575"/>
                              <a:gd name="connsiteY440" fmla="*/ 7144 h 9525"/>
                              <a:gd name="connsiteX441" fmla="*/ 24346 w 28575"/>
                              <a:gd name="connsiteY441" fmla="*/ 7144 h 9525"/>
                              <a:gd name="connsiteX442" fmla="*/ 24346 w 28575"/>
                              <a:gd name="connsiteY442" fmla="*/ 7144 h 9525"/>
                              <a:gd name="connsiteX443" fmla="*/ 24346 w 28575"/>
                              <a:gd name="connsiteY443" fmla="*/ 7144 h 9525"/>
                              <a:gd name="connsiteX444" fmla="*/ 24346 w 28575"/>
                              <a:gd name="connsiteY444" fmla="*/ 9525 h 9525"/>
                              <a:gd name="connsiteX445" fmla="*/ 25403 w 28575"/>
                              <a:gd name="connsiteY445" fmla="*/ 7144 h 9525"/>
                              <a:gd name="connsiteX446" fmla="*/ 25403 w 28575"/>
                              <a:gd name="connsiteY446" fmla="*/ 7144 h 9525"/>
                              <a:gd name="connsiteX447" fmla="*/ 25403 w 28575"/>
                              <a:gd name="connsiteY447" fmla="*/ 4763 h 9525"/>
                              <a:gd name="connsiteX448" fmla="*/ 25403 w 28575"/>
                              <a:gd name="connsiteY448" fmla="*/ 4763 h 9525"/>
                              <a:gd name="connsiteX449" fmla="*/ 25403 w 28575"/>
                              <a:gd name="connsiteY449" fmla="*/ 7144 h 9525"/>
                              <a:gd name="connsiteX450" fmla="*/ 25403 w 28575"/>
                              <a:gd name="connsiteY450" fmla="*/ 7144 h 9525"/>
                              <a:gd name="connsiteX451" fmla="*/ 25403 w 28575"/>
                              <a:gd name="connsiteY451" fmla="*/ 7144 h 9525"/>
                              <a:gd name="connsiteX452" fmla="*/ 25403 w 28575"/>
                              <a:gd name="connsiteY452" fmla="*/ 7144 h 9525"/>
                              <a:gd name="connsiteX453" fmla="*/ 25403 w 28575"/>
                              <a:gd name="connsiteY453" fmla="*/ 7144 h 9525"/>
                              <a:gd name="connsiteX454" fmla="*/ 25403 w 28575"/>
                              <a:gd name="connsiteY454" fmla="*/ 7144 h 9525"/>
                              <a:gd name="connsiteX455" fmla="*/ 25403 w 28575"/>
                              <a:gd name="connsiteY455" fmla="*/ 4763 h 9525"/>
                              <a:gd name="connsiteX456" fmla="*/ 25403 w 28575"/>
                              <a:gd name="connsiteY456" fmla="*/ 4763 h 9525"/>
                              <a:gd name="connsiteX457" fmla="*/ 25403 w 28575"/>
                              <a:gd name="connsiteY457" fmla="*/ 4763 h 9525"/>
                              <a:gd name="connsiteX458" fmla="*/ 25403 w 28575"/>
                              <a:gd name="connsiteY458" fmla="*/ 4763 h 9525"/>
                              <a:gd name="connsiteX459" fmla="*/ 25403 w 28575"/>
                              <a:gd name="connsiteY459" fmla="*/ 4763 h 9525"/>
                              <a:gd name="connsiteX460" fmla="*/ 25403 w 28575"/>
                              <a:gd name="connsiteY460" fmla="*/ 4763 h 9525"/>
                              <a:gd name="connsiteX461" fmla="*/ 25403 w 28575"/>
                              <a:gd name="connsiteY461" fmla="*/ 4763 h 9525"/>
                              <a:gd name="connsiteX462" fmla="*/ 25403 w 28575"/>
                              <a:gd name="connsiteY462" fmla="*/ 4763 h 9525"/>
                              <a:gd name="connsiteX463" fmla="*/ 26461 w 28575"/>
                              <a:gd name="connsiteY463" fmla="*/ 4763 h 9525"/>
                              <a:gd name="connsiteX464" fmla="*/ 26461 w 28575"/>
                              <a:gd name="connsiteY464" fmla="*/ 4763 h 9525"/>
                              <a:gd name="connsiteX465" fmla="*/ 26461 w 28575"/>
                              <a:gd name="connsiteY465" fmla="*/ 4763 h 9525"/>
                              <a:gd name="connsiteX466" fmla="*/ 26461 w 28575"/>
                              <a:gd name="connsiteY466" fmla="*/ 4763 h 9525"/>
                              <a:gd name="connsiteX467" fmla="*/ 26461 w 28575"/>
                              <a:gd name="connsiteY467" fmla="*/ 4763 h 9525"/>
                              <a:gd name="connsiteX468" fmla="*/ 26461 w 28575"/>
                              <a:gd name="connsiteY468" fmla="*/ 4763 h 9525"/>
                              <a:gd name="connsiteX469" fmla="*/ 26461 w 28575"/>
                              <a:gd name="connsiteY469" fmla="*/ 4763 h 9525"/>
                              <a:gd name="connsiteX470" fmla="*/ 26461 w 28575"/>
                              <a:gd name="connsiteY470" fmla="*/ 7144 h 9525"/>
                              <a:gd name="connsiteX471" fmla="*/ 26461 w 28575"/>
                              <a:gd name="connsiteY471" fmla="*/ 7144 h 9525"/>
                              <a:gd name="connsiteX472" fmla="*/ 26461 w 28575"/>
                              <a:gd name="connsiteY472" fmla="*/ 7144 h 9525"/>
                              <a:gd name="connsiteX473" fmla="*/ 26461 w 28575"/>
                              <a:gd name="connsiteY473" fmla="*/ 7144 h 9525"/>
                              <a:gd name="connsiteX474" fmla="*/ 26461 w 28575"/>
                              <a:gd name="connsiteY474" fmla="*/ 7144 h 9525"/>
                              <a:gd name="connsiteX475" fmla="*/ 26461 w 28575"/>
                              <a:gd name="connsiteY475" fmla="*/ 7144 h 9525"/>
                              <a:gd name="connsiteX476" fmla="*/ 26461 w 28575"/>
                              <a:gd name="connsiteY476" fmla="*/ 4763 h 9525"/>
                              <a:gd name="connsiteX477" fmla="*/ 26461 w 28575"/>
                              <a:gd name="connsiteY477" fmla="*/ 4763 h 9525"/>
                              <a:gd name="connsiteX478" fmla="*/ 26461 w 28575"/>
                              <a:gd name="connsiteY478" fmla="*/ 7144 h 9525"/>
                              <a:gd name="connsiteX479" fmla="*/ 26461 w 28575"/>
                              <a:gd name="connsiteY479" fmla="*/ 7144 h 9525"/>
                              <a:gd name="connsiteX480" fmla="*/ 26461 w 28575"/>
                              <a:gd name="connsiteY480" fmla="*/ 7144 h 9525"/>
                              <a:gd name="connsiteX481" fmla="*/ 26461 w 28575"/>
                              <a:gd name="connsiteY481" fmla="*/ 7144 h 9525"/>
                              <a:gd name="connsiteX482" fmla="*/ 26461 w 28575"/>
                              <a:gd name="connsiteY482" fmla="*/ 7144 h 9525"/>
                              <a:gd name="connsiteX483" fmla="*/ 27518 w 28575"/>
                              <a:gd name="connsiteY483" fmla="*/ 7144 h 9525"/>
                              <a:gd name="connsiteX484" fmla="*/ 27518 w 28575"/>
                              <a:gd name="connsiteY484" fmla="*/ 7144 h 9525"/>
                              <a:gd name="connsiteX485" fmla="*/ 27518 w 28575"/>
                              <a:gd name="connsiteY485" fmla="*/ 7144 h 9525"/>
                              <a:gd name="connsiteX486" fmla="*/ 27518 w 28575"/>
                              <a:gd name="connsiteY486" fmla="*/ 7144 h 9525"/>
                              <a:gd name="connsiteX487" fmla="*/ 27518 w 28575"/>
                              <a:gd name="connsiteY487" fmla="*/ 7144 h 9525"/>
                              <a:gd name="connsiteX488" fmla="*/ 27518 w 28575"/>
                              <a:gd name="connsiteY488" fmla="*/ 4763 h 9525"/>
                              <a:gd name="connsiteX489" fmla="*/ 27518 w 28575"/>
                              <a:gd name="connsiteY489" fmla="*/ 4763 h 9525"/>
                              <a:gd name="connsiteX490" fmla="*/ 27518 w 28575"/>
                              <a:gd name="connsiteY490" fmla="*/ 4763 h 9525"/>
                              <a:gd name="connsiteX491" fmla="*/ 27518 w 28575"/>
                              <a:gd name="connsiteY491" fmla="*/ 4763 h 9525"/>
                              <a:gd name="connsiteX492" fmla="*/ 27518 w 28575"/>
                              <a:gd name="connsiteY492" fmla="*/ 4763 h 9525"/>
                              <a:gd name="connsiteX493" fmla="*/ 27518 w 28575"/>
                              <a:gd name="connsiteY493" fmla="*/ 4763 h 9525"/>
                              <a:gd name="connsiteX494" fmla="*/ 27518 w 28575"/>
                              <a:gd name="connsiteY494" fmla="*/ 4763 h 9525"/>
                              <a:gd name="connsiteX495" fmla="*/ 27518 w 28575"/>
                              <a:gd name="connsiteY495" fmla="*/ 7144 h 9525"/>
                              <a:gd name="connsiteX496" fmla="*/ 27518 w 28575"/>
                              <a:gd name="connsiteY496" fmla="*/ 7144 h 9525"/>
                              <a:gd name="connsiteX497" fmla="*/ 27518 w 28575"/>
                              <a:gd name="connsiteY497" fmla="*/ 7144 h 9525"/>
                              <a:gd name="connsiteX498" fmla="*/ 27518 w 28575"/>
                              <a:gd name="connsiteY498" fmla="*/ 7144 h 9525"/>
                              <a:gd name="connsiteX499" fmla="*/ 27518 w 28575"/>
                              <a:gd name="connsiteY499" fmla="*/ 7144 h 9525"/>
                              <a:gd name="connsiteX500" fmla="*/ 27518 w 28575"/>
                              <a:gd name="connsiteY500" fmla="*/ 7144 h 9525"/>
                              <a:gd name="connsiteX501" fmla="*/ 28575 w 28575"/>
                              <a:gd name="connsiteY501" fmla="*/ 4763 h 9525"/>
                              <a:gd name="connsiteX502" fmla="*/ 28575 w 28575"/>
                              <a:gd name="connsiteY502" fmla="*/ 4763 h 9525"/>
                              <a:gd name="connsiteX503" fmla="*/ 28575 w 28575"/>
                              <a:gd name="connsiteY503" fmla="*/ 4763 h 9525"/>
                              <a:gd name="connsiteX504" fmla="*/ 28575 w 28575"/>
                              <a:gd name="connsiteY504" fmla="*/ 4763 h 9525"/>
                              <a:gd name="connsiteX505" fmla="*/ 28575 w 28575"/>
                              <a:gd name="connsiteY505" fmla="*/ 4763 h 9525"/>
                              <a:gd name="connsiteX506" fmla="*/ 28575 w 28575"/>
                              <a:gd name="connsiteY506" fmla="*/ 7144 h 9525"/>
                              <a:gd name="connsiteX507" fmla="*/ 28575 w 28575"/>
                              <a:gd name="connsiteY507" fmla="*/ 7144 h 9525"/>
                              <a:gd name="connsiteX508" fmla="*/ 28575 w 28575"/>
                              <a:gd name="connsiteY508" fmla="*/ 7144 h 9525"/>
                              <a:gd name="connsiteX509" fmla="*/ 28575 w 28575"/>
                              <a:gd name="connsiteY509" fmla="*/ 7144 h 9525"/>
                              <a:gd name="connsiteX510" fmla="*/ 28575 w 28575"/>
                              <a:gd name="connsiteY510" fmla="*/ 7144 h 9525"/>
                              <a:gd name="connsiteX511" fmla="*/ 28575 w 28575"/>
                              <a:gd name="connsiteY511" fmla="*/ 7144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2381"/>
                                </a:moveTo>
                                <a:lnTo>
                                  <a:pt x="0" y="2381"/>
                                </a:lnTo>
                                <a:lnTo>
                                  <a:pt x="0" y="2381"/>
                                </a:lnTo>
                                <a:lnTo>
                                  <a:pt x="0" y="2381"/>
                                </a:lnTo>
                                <a:lnTo>
                                  <a:pt x="0" y="0"/>
                                </a:lnTo>
                                <a:lnTo>
                                  <a:pt x="0" y="0"/>
                                </a:lnTo>
                                <a:lnTo>
                                  <a:pt x="0" y="0"/>
                                </a:lnTo>
                                <a:lnTo>
                                  <a:pt x="1057" y="0"/>
                                </a:lnTo>
                                <a:lnTo>
                                  <a:pt x="1057" y="2381"/>
                                </a:lnTo>
                                <a:lnTo>
                                  <a:pt x="1057" y="2381"/>
                                </a:lnTo>
                                <a:lnTo>
                                  <a:pt x="1057" y="2381"/>
                                </a:lnTo>
                                <a:lnTo>
                                  <a:pt x="1057" y="2381"/>
                                </a:lnTo>
                                <a:lnTo>
                                  <a:pt x="1057" y="2381"/>
                                </a:lnTo>
                                <a:lnTo>
                                  <a:pt x="1057" y="2381"/>
                                </a:lnTo>
                                <a:lnTo>
                                  <a:pt x="1057" y="0"/>
                                </a:lnTo>
                                <a:lnTo>
                                  <a:pt x="1057" y="2381"/>
                                </a:lnTo>
                                <a:lnTo>
                                  <a:pt x="1057" y="2381"/>
                                </a:lnTo>
                                <a:lnTo>
                                  <a:pt x="1057" y="2381"/>
                                </a:lnTo>
                                <a:lnTo>
                                  <a:pt x="1057" y="2381"/>
                                </a:lnTo>
                                <a:lnTo>
                                  <a:pt x="1057" y="2381"/>
                                </a:lnTo>
                                <a:lnTo>
                                  <a:pt x="1057" y="2381"/>
                                </a:lnTo>
                                <a:lnTo>
                                  <a:pt x="1057" y="2381"/>
                                </a:lnTo>
                                <a:lnTo>
                                  <a:pt x="1057" y="2381"/>
                                </a:lnTo>
                                <a:lnTo>
                                  <a:pt x="1057" y="2381"/>
                                </a:lnTo>
                                <a:lnTo>
                                  <a:pt x="1057" y="2381"/>
                                </a:lnTo>
                                <a:lnTo>
                                  <a:pt x="2114" y="2381"/>
                                </a:lnTo>
                                <a:lnTo>
                                  <a:pt x="2114" y="0"/>
                                </a:lnTo>
                                <a:lnTo>
                                  <a:pt x="2114" y="0"/>
                                </a:lnTo>
                                <a:lnTo>
                                  <a:pt x="2114" y="2381"/>
                                </a:lnTo>
                                <a:lnTo>
                                  <a:pt x="2114" y="2381"/>
                                </a:lnTo>
                                <a:lnTo>
                                  <a:pt x="2114" y="2381"/>
                                </a:lnTo>
                                <a:lnTo>
                                  <a:pt x="2114" y="2381"/>
                                </a:lnTo>
                                <a:lnTo>
                                  <a:pt x="2114" y="2381"/>
                                </a:lnTo>
                                <a:lnTo>
                                  <a:pt x="2114" y="2381"/>
                                </a:lnTo>
                                <a:lnTo>
                                  <a:pt x="2114" y="2381"/>
                                </a:lnTo>
                                <a:lnTo>
                                  <a:pt x="2114" y="2381"/>
                                </a:lnTo>
                                <a:lnTo>
                                  <a:pt x="2114" y="2381"/>
                                </a:lnTo>
                                <a:lnTo>
                                  <a:pt x="2114" y="4763"/>
                                </a:lnTo>
                                <a:lnTo>
                                  <a:pt x="2114" y="2381"/>
                                </a:lnTo>
                                <a:lnTo>
                                  <a:pt x="2114" y="2381"/>
                                </a:lnTo>
                                <a:lnTo>
                                  <a:pt x="2114" y="2381"/>
                                </a:lnTo>
                                <a:lnTo>
                                  <a:pt x="2114" y="2381"/>
                                </a:lnTo>
                                <a:lnTo>
                                  <a:pt x="2114" y="2381"/>
                                </a:lnTo>
                                <a:lnTo>
                                  <a:pt x="2114" y="2381"/>
                                </a:lnTo>
                                <a:lnTo>
                                  <a:pt x="2114" y="2381"/>
                                </a:lnTo>
                                <a:lnTo>
                                  <a:pt x="3172" y="2381"/>
                                </a:lnTo>
                                <a:lnTo>
                                  <a:pt x="3172" y="2381"/>
                                </a:lnTo>
                                <a:lnTo>
                                  <a:pt x="3172" y="2381"/>
                                </a:lnTo>
                                <a:lnTo>
                                  <a:pt x="3172" y="2381"/>
                                </a:lnTo>
                                <a:lnTo>
                                  <a:pt x="3172" y="2381"/>
                                </a:lnTo>
                                <a:lnTo>
                                  <a:pt x="3172" y="2381"/>
                                </a:lnTo>
                                <a:lnTo>
                                  <a:pt x="3172" y="2381"/>
                                </a:lnTo>
                                <a:lnTo>
                                  <a:pt x="3172" y="2381"/>
                                </a:lnTo>
                                <a:lnTo>
                                  <a:pt x="3172" y="2381"/>
                                </a:lnTo>
                                <a:lnTo>
                                  <a:pt x="3172" y="2381"/>
                                </a:lnTo>
                                <a:lnTo>
                                  <a:pt x="3172" y="2381"/>
                                </a:lnTo>
                                <a:lnTo>
                                  <a:pt x="3172" y="2381"/>
                                </a:lnTo>
                                <a:lnTo>
                                  <a:pt x="3172" y="2381"/>
                                </a:lnTo>
                                <a:lnTo>
                                  <a:pt x="3172" y="2381"/>
                                </a:lnTo>
                                <a:lnTo>
                                  <a:pt x="3172" y="2381"/>
                                </a:lnTo>
                                <a:lnTo>
                                  <a:pt x="3172" y="2381"/>
                                </a:lnTo>
                                <a:lnTo>
                                  <a:pt x="3172" y="2381"/>
                                </a:lnTo>
                                <a:lnTo>
                                  <a:pt x="3172" y="2381"/>
                                </a:lnTo>
                                <a:lnTo>
                                  <a:pt x="4229" y="2381"/>
                                </a:lnTo>
                                <a:lnTo>
                                  <a:pt x="4229" y="2381"/>
                                </a:lnTo>
                                <a:lnTo>
                                  <a:pt x="4229" y="2381"/>
                                </a:lnTo>
                                <a:lnTo>
                                  <a:pt x="4229" y="2381"/>
                                </a:lnTo>
                                <a:lnTo>
                                  <a:pt x="4229" y="2381"/>
                                </a:lnTo>
                                <a:lnTo>
                                  <a:pt x="4229" y="2381"/>
                                </a:lnTo>
                                <a:lnTo>
                                  <a:pt x="4229" y="2381"/>
                                </a:lnTo>
                                <a:lnTo>
                                  <a:pt x="4229" y="2381"/>
                                </a:lnTo>
                                <a:lnTo>
                                  <a:pt x="4229" y="2381"/>
                                </a:lnTo>
                                <a:lnTo>
                                  <a:pt x="4229" y="2381"/>
                                </a:lnTo>
                                <a:lnTo>
                                  <a:pt x="4229" y="2381"/>
                                </a:lnTo>
                                <a:lnTo>
                                  <a:pt x="4229" y="2381"/>
                                </a:lnTo>
                                <a:lnTo>
                                  <a:pt x="4229" y="2381"/>
                                </a:lnTo>
                                <a:lnTo>
                                  <a:pt x="4229" y="2381"/>
                                </a:lnTo>
                                <a:lnTo>
                                  <a:pt x="4229" y="2381"/>
                                </a:lnTo>
                                <a:lnTo>
                                  <a:pt x="4229" y="2381"/>
                                </a:lnTo>
                                <a:lnTo>
                                  <a:pt x="4229" y="4763"/>
                                </a:lnTo>
                                <a:lnTo>
                                  <a:pt x="4229" y="2381"/>
                                </a:lnTo>
                                <a:lnTo>
                                  <a:pt x="5296" y="2381"/>
                                </a:lnTo>
                                <a:lnTo>
                                  <a:pt x="5296" y="2381"/>
                                </a:lnTo>
                                <a:lnTo>
                                  <a:pt x="5296" y="2381"/>
                                </a:lnTo>
                                <a:lnTo>
                                  <a:pt x="5296" y="2381"/>
                                </a:lnTo>
                                <a:lnTo>
                                  <a:pt x="5296" y="4763"/>
                                </a:lnTo>
                                <a:lnTo>
                                  <a:pt x="5296" y="4763"/>
                                </a:lnTo>
                                <a:lnTo>
                                  <a:pt x="5296" y="4763"/>
                                </a:lnTo>
                                <a:lnTo>
                                  <a:pt x="5296" y="4763"/>
                                </a:lnTo>
                                <a:lnTo>
                                  <a:pt x="5296" y="4763"/>
                                </a:lnTo>
                                <a:lnTo>
                                  <a:pt x="5296" y="4763"/>
                                </a:lnTo>
                                <a:lnTo>
                                  <a:pt x="5296" y="2381"/>
                                </a:lnTo>
                                <a:lnTo>
                                  <a:pt x="5296" y="4763"/>
                                </a:lnTo>
                                <a:lnTo>
                                  <a:pt x="5296" y="2381"/>
                                </a:lnTo>
                                <a:lnTo>
                                  <a:pt x="5296" y="2381"/>
                                </a:lnTo>
                                <a:lnTo>
                                  <a:pt x="5296" y="2381"/>
                                </a:lnTo>
                                <a:lnTo>
                                  <a:pt x="5296" y="4763"/>
                                </a:lnTo>
                                <a:lnTo>
                                  <a:pt x="5296" y="2381"/>
                                </a:lnTo>
                                <a:lnTo>
                                  <a:pt x="5296" y="2381"/>
                                </a:lnTo>
                                <a:lnTo>
                                  <a:pt x="6353" y="4763"/>
                                </a:lnTo>
                                <a:lnTo>
                                  <a:pt x="6353" y="2381"/>
                                </a:lnTo>
                                <a:lnTo>
                                  <a:pt x="6353" y="2381"/>
                                </a:lnTo>
                                <a:lnTo>
                                  <a:pt x="6353" y="4763"/>
                                </a:lnTo>
                                <a:lnTo>
                                  <a:pt x="6353" y="2381"/>
                                </a:lnTo>
                                <a:lnTo>
                                  <a:pt x="6353" y="2381"/>
                                </a:lnTo>
                                <a:lnTo>
                                  <a:pt x="6353" y="2381"/>
                                </a:lnTo>
                                <a:lnTo>
                                  <a:pt x="6353" y="2381"/>
                                </a:lnTo>
                                <a:lnTo>
                                  <a:pt x="6353" y="2381"/>
                                </a:lnTo>
                                <a:lnTo>
                                  <a:pt x="6353" y="4763"/>
                                </a:lnTo>
                                <a:lnTo>
                                  <a:pt x="6353" y="4763"/>
                                </a:lnTo>
                                <a:lnTo>
                                  <a:pt x="6353" y="4763"/>
                                </a:lnTo>
                                <a:lnTo>
                                  <a:pt x="6353" y="2381"/>
                                </a:lnTo>
                                <a:lnTo>
                                  <a:pt x="6353" y="2381"/>
                                </a:lnTo>
                                <a:lnTo>
                                  <a:pt x="6353" y="2381"/>
                                </a:lnTo>
                                <a:lnTo>
                                  <a:pt x="6353" y="2381"/>
                                </a:lnTo>
                                <a:lnTo>
                                  <a:pt x="6353" y="4763"/>
                                </a:lnTo>
                                <a:lnTo>
                                  <a:pt x="6353" y="2381"/>
                                </a:lnTo>
                                <a:lnTo>
                                  <a:pt x="6353" y="4763"/>
                                </a:lnTo>
                                <a:lnTo>
                                  <a:pt x="6353" y="2381"/>
                                </a:lnTo>
                                <a:lnTo>
                                  <a:pt x="7411" y="2381"/>
                                </a:lnTo>
                                <a:lnTo>
                                  <a:pt x="7411" y="2381"/>
                                </a:lnTo>
                                <a:lnTo>
                                  <a:pt x="7411" y="2381"/>
                                </a:lnTo>
                                <a:lnTo>
                                  <a:pt x="7411" y="2381"/>
                                </a:lnTo>
                                <a:lnTo>
                                  <a:pt x="7411" y="4763"/>
                                </a:lnTo>
                                <a:lnTo>
                                  <a:pt x="7411" y="4763"/>
                                </a:lnTo>
                                <a:lnTo>
                                  <a:pt x="7411" y="2381"/>
                                </a:lnTo>
                                <a:lnTo>
                                  <a:pt x="7411" y="2381"/>
                                </a:lnTo>
                                <a:lnTo>
                                  <a:pt x="7411" y="2381"/>
                                </a:lnTo>
                                <a:lnTo>
                                  <a:pt x="7411" y="2381"/>
                                </a:lnTo>
                                <a:lnTo>
                                  <a:pt x="7411" y="2381"/>
                                </a:lnTo>
                                <a:lnTo>
                                  <a:pt x="7411" y="2381"/>
                                </a:lnTo>
                                <a:lnTo>
                                  <a:pt x="7411" y="2381"/>
                                </a:lnTo>
                                <a:lnTo>
                                  <a:pt x="7411" y="2381"/>
                                </a:lnTo>
                                <a:lnTo>
                                  <a:pt x="7411" y="2381"/>
                                </a:lnTo>
                                <a:lnTo>
                                  <a:pt x="7411" y="4763"/>
                                </a:lnTo>
                                <a:lnTo>
                                  <a:pt x="7411" y="2381"/>
                                </a:lnTo>
                                <a:lnTo>
                                  <a:pt x="7411" y="4763"/>
                                </a:lnTo>
                                <a:lnTo>
                                  <a:pt x="8468" y="2381"/>
                                </a:lnTo>
                                <a:lnTo>
                                  <a:pt x="8468" y="2381"/>
                                </a:lnTo>
                                <a:lnTo>
                                  <a:pt x="8468" y="2381"/>
                                </a:lnTo>
                                <a:lnTo>
                                  <a:pt x="8468" y="2381"/>
                                </a:lnTo>
                                <a:lnTo>
                                  <a:pt x="8468" y="2381"/>
                                </a:lnTo>
                                <a:lnTo>
                                  <a:pt x="8468" y="2381"/>
                                </a:lnTo>
                                <a:lnTo>
                                  <a:pt x="8468" y="2381"/>
                                </a:lnTo>
                                <a:lnTo>
                                  <a:pt x="8468" y="4763"/>
                                </a:lnTo>
                                <a:lnTo>
                                  <a:pt x="8468" y="2381"/>
                                </a:lnTo>
                                <a:lnTo>
                                  <a:pt x="8468" y="2381"/>
                                </a:lnTo>
                                <a:lnTo>
                                  <a:pt x="8468" y="4763"/>
                                </a:lnTo>
                                <a:lnTo>
                                  <a:pt x="8468" y="4763"/>
                                </a:lnTo>
                                <a:lnTo>
                                  <a:pt x="8468" y="4763"/>
                                </a:lnTo>
                                <a:lnTo>
                                  <a:pt x="8468" y="2381"/>
                                </a:lnTo>
                                <a:lnTo>
                                  <a:pt x="8468" y="2381"/>
                                </a:lnTo>
                                <a:lnTo>
                                  <a:pt x="8468" y="2381"/>
                                </a:lnTo>
                                <a:lnTo>
                                  <a:pt x="8468" y="4763"/>
                                </a:lnTo>
                                <a:lnTo>
                                  <a:pt x="8468" y="4763"/>
                                </a:lnTo>
                                <a:lnTo>
                                  <a:pt x="9525" y="4763"/>
                                </a:lnTo>
                                <a:lnTo>
                                  <a:pt x="9525" y="4763"/>
                                </a:lnTo>
                                <a:lnTo>
                                  <a:pt x="9525" y="2381"/>
                                </a:lnTo>
                                <a:lnTo>
                                  <a:pt x="9525" y="2381"/>
                                </a:lnTo>
                                <a:lnTo>
                                  <a:pt x="9525" y="2381"/>
                                </a:lnTo>
                                <a:lnTo>
                                  <a:pt x="9525" y="2381"/>
                                </a:lnTo>
                                <a:lnTo>
                                  <a:pt x="9525" y="4763"/>
                                </a:lnTo>
                                <a:lnTo>
                                  <a:pt x="9525" y="4763"/>
                                </a:lnTo>
                                <a:lnTo>
                                  <a:pt x="9525" y="4763"/>
                                </a:lnTo>
                                <a:lnTo>
                                  <a:pt x="9525" y="4763"/>
                                </a:lnTo>
                                <a:lnTo>
                                  <a:pt x="9525" y="4763"/>
                                </a:lnTo>
                                <a:lnTo>
                                  <a:pt x="9525" y="4763"/>
                                </a:lnTo>
                                <a:lnTo>
                                  <a:pt x="9525" y="4763"/>
                                </a:lnTo>
                                <a:lnTo>
                                  <a:pt x="9525" y="4763"/>
                                </a:lnTo>
                                <a:lnTo>
                                  <a:pt x="9525" y="2381"/>
                                </a:lnTo>
                                <a:lnTo>
                                  <a:pt x="9525" y="4763"/>
                                </a:lnTo>
                                <a:lnTo>
                                  <a:pt x="9525" y="4763"/>
                                </a:lnTo>
                                <a:lnTo>
                                  <a:pt x="9525" y="4763"/>
                                </a:lnTo>
                                <a:lnTo>
                                  <a:pt x="10582" y="4763"/>
                                </a:lnTo>
                                <a:lnTo>
                                  <a:pt x="10582" y="4763"/>
                                </a:lnTo>
                                <a:lnTo>
                                  <a:pt x="10582" y="4763"/>
                                </a:lnTo>
                                <a:lnTo>
                                  <a:pt x="10582" y="4763"/>
                                </a:lnTo>
                                <a:lnTo>
                                  <a:pt x="10582" y="2381"/>
                                </a:lnTo>
                                <a:lnTo>
                                  <a:pt x="10582" y="2381"/>
                                </a:lnTo>
                                <a:lnTo>
                                  <a:pt x="10582" y="4763"/>
                                </a:lnTo>
                                <a:lnTo>
                                  <a:pt x="10582" y="2381"/>
                                </a:lnTo>
                                <a:lnTo>
                                  <a:pt x="10582" y="2381"/>
                                </a:lnTo>
                                <a:lnTo>
                                  <a:pt x="10582" y="2381"/>
                                </a:lnTo>
                                <a:lnTo>
                                  <a:pt x="10582" y="0"/>
                                </a:lnTo>
                                <a:lnTo>
                                  <a:pt x="10582" y="2381"/>
                                </a:lnTo>
                                <a:lnTo>
                                  <a:pt x="10582" y="2381"/>
                                </a:lnTo>
                                <a:lnTo>
                                  <a:pt x="10582" y="4763"/>
                                </a:lnTo>
                                <a:lnTo>
                                  <a:pt x="10582" y="4763"/>
                                </a:lnTo>
                                <a:lnTo>
                                  <a:pt x="10582" y="2381"/>
                                </a:lnTo>
                                <a:lnTo>
                                  <a:pt x="10582" y="2381"/>
                                </a:lnTo>
                                <a:lnTo>
                                  <a:pt x="10582" y="2381"/>
                                </a:lnTo>
                                <a:lnTo>
                                  <a:pt x="10582" y="2381"/>
                                </a:lnTo>
                                <a:lnTo>
                                  <a:pt x="10582" y="2381"/>
                                </a:lnTo>
                                <a:lnTo>
                                  <a:pt x="10582" y="0"/>
                                </a:lnTo>
                                <a:lnTo>
                                  <a:pt x="10582" y="2381"/>
                                </a:lnTo>
                                <a:lnTo>
                                  <a:pt x="10582" y="2381"/>
                                </a:lnTo>
                                <a:lnTo>
                                  <a:pt x="10582" y="2381"/>
                                </a:lnTo>
                                <a:lnTo>
                                  <a:pt x="10582" y="2381"/>
                                </a:lnTo>
                                <a:lnTo>
                                  <a:pt x="10582" y="2381"/>
                                </a:lnTo>
                                <a:lnTo>
                                  <a:pt x="11639" y="4763"/>
                                </a:lnTo>
                                <a:lnTo>
                                  <a:pt x="11639" y="2381"/>
                                </a:lnTo>
                                <a:lnTo>
                                  <a:pt x="11639" y="2381"/>
                                </a:lnTo>
                                <a:lnTo>
                                  <a:pt x="11639" y="2381"/>
                                </a:lnTo>
                                <a:lnTo>
                                  <a:pt x="11639" y="4763"/>
                                </a:lnTo>
                                <a:lnTo>
                                  <a:pt x="11639" y="2381"/>
                                </a:lnTo>
                                <a:lnTo>
                                  <a:pt x="11639" y="4763"/>
                                </a:lnTo>
                                <a:lnTo>
                                  <a:pt x="11639" y="4763"/>
                                </a:lnTo>
                                <a:lnTo>
                                  <a:pt x="11639" y="4763"/>
                                </a:lnTo>
                                <a:lnTo>
                                  <a:pt x="11639" y="4763"/>
                                </a:lnTo>
                                <a:lnTo>
                                  <a:pt x="11639" y="4763"/>
                                </a:lnTo>
                                <a:lnTo>
                                  <a:pt x="11639" y="4763"/>
                                </a:lnTo>
                                <a:lnTo>
                                  <a:pt x="11639" y="4763"/>
                                </a:lnTo>
                                <a:lnTo>
                                  <a:pt x="11639" y="2381"/>
                                </a:lnTo>
                                <a:lnTo>
                                  <a:pt x="11639" y="4763"/>
                                </a:lnTo>
                                <a:lnTo>
                                  <a:pt x="11639" y="4763"/>
                                </a:lnTo>
                                <a:lnTo>
                                  <a:pt x="11639" y="4763"/>
                                </a:lnTo>
                                <a:lnTo>
                                  <a:pt x="11639"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2381"/>
                                </a:lnTo>
                                <a:lnTo>
                                  <a:pt x="12697" y="2381"/>
                                </a:lnTo>
                                <a:lnTo>
                                  <a:pt x="12697" y="4763"/>
                                </a:lnTo>
                                <a:lnTo>
                                  <a:pt x="12697" y="4763"/>
                                </a:lnTo>
                                <a:lnTo>
                                  <a:pt x="12697" y="4763"/>
                                </a:lnTo>
                                <a:lnTo>
                                  <a:pt x="12697" y="4763"/>
                                </a:lnTo>
                                <a:lnTo>
                                  <a:pt x="12697" y="4763"/>
                                </a:lnTo>
                                <a:lnTo>
                                  <a:pt x="13754" y="4763"/>
                                </a:lnTo>
                                <a:lnTo>
                                  <a:pt x="13754" y="4763"/>
                                </a:lnTo>
                                <a:lnTo>
                                  <a:pt x="13754" y="2381"/>
                                </a:lnTo>
                                <a:lnTo>
                                  <a:pt x="13754" y="4763"/>
                                </a:lnTo>
                                <a:lnTo>
                                  <a:pt x="13754" y="4763"/>
                                </a:lnTo>
                                <a:lnTo>
                                  <a:pt x="13754" y="4763"/>
                                </a:lnTo>
                                <a:lnTo>
                                  <a:pt x="13754" y="4763"/>
                                </a:lnTo>
                                <a:lnTo>
                                  <a:pt x="13754" y="4763"/>
                                </a:lnTo>
                                <a:lnTo>
                                  <a:pt x="13754" y="4763"/>
                                </a:lnTo>
                                <a:lnTo>
                                  <a:pt x="13754" y="4763"/>
                                </a:lnTo>
                                <a:lnTo>
                                  <a:pt x="13754" y="4763"/>
                                </a:lnTo>
                                <a:lnTo>
                                  <a:pt x="13754" y="2381"/>
                                </a:lnTo>
                                <a:lnTo>
                                  <a:pt x="13754" y="4763"/>
                                </a:lnTo>
                                <a:lnTo>
                                  <a:pt x="13754" y="2381"/>
                                </a:lnTo>
                                <a:lnTo>
                                  <a:pt x="13754" y="2381"/>
                                </a:lnTo>
                                <a:lnTo>
                                  <a:pt x="13754" y="4763"/>
                                </a:lnTo>
                                <a:lnTo>
                                  <a:pt x="13754" y="4763"/>
                                </a:lnTo>
                                <a:lnTo>
                                  <a:pt x="13754" y="4763"/>
                                </a:lnTo>
                                <a:lnTo>
                                  <a:pt x="14821" y="4763"/>
                                </a:lnTo>
                                <a:lnTo>
                                  <a:pt x="14821" y="4763"/>
                                </a:lnTo>
                                <a:lnTo>
                                  <a:pt x="14821" y="2381"/>
                                </a:lnTo>
                                <a:lnTo>
                                  <a:pt x="14821" y="4763"/>
                                </a:lnTo>
                                <a:lnTo>
                                  <a:pt x="14821" y="2381"/>
                                </a:lnTo>
                                <a:lnTo>
                                  <a:pt x="14821" y="2381"/>
                                </a:lnTo>
                                <a:lnTo>
                                  <a:pt x="14821" y="2381"/>
                                </a:lnTo>
                                <a:lnTo>
                                  <a:pt x="14821" y="2381"/>
                                </a:lnTo>
                                <a:lnTo>
                                  <a:pt x="14821" y="2381"/>
                                </a:lnTo>
                                <a:lnTo>
                                  <a:pt x="14821" y="2381"/>
                                </a:lnTo>
                                <a:lnTo>
                                  <a:pt x="14821" y="4763"/>
                                </a:lnTo>
                                <a:lnTo>
                                  <a:pt x="14821" y="2381"/>
                                </a:lnTo>
                                <a:lnTo>
                                  <a:pt x="14821" y="4763"/>
                                </a:lnTo>
                                <a:lnTo>
                                  <a:pt x="14821" y="4763"/>
                                </a:lnTo>
                                <a:lnTo>
                                  <a:pt x="14821" y="4763"/>
                                </a:lnTo>
                                <a:lnTo>
                                  <a:pt x="14821" y="4763"/>
                                </a:lnTo>
                                <a:lnTo>
                                  <a:pt x="14821" y="4763"/>
                                </a:lnTo>
                                <a:lnTo>
                                  <a:pt x="14821" y="4763"/>
                                </a:lnTo>
                                <a:lnTo>
                                  <a:pt x="14821" y="4763"/>
                                </a:lnTo>
                                <a:lnTo>
                                  <a:pt x="14821" y="4763"/>
                                </a:lnTo>
                                <a:lnTo>
                                  <a:pt x="15878" y="2381"/>
                                </a:lnTo>
                                <a:lnTo>
                                  <a:pt x="15878" y="4763"/>
                                </a:lnTo>
                                <a:lnTo>
                                  <a:pt x="15878" y="2381"/>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6936" y="4763"/>
                                </a:lnTo>
                                <a:lnTo>
                                  <a:pt x="16936" y="4763"/>
                                </a:lnTo>
                                <a:lnTo>
                                  <a:pt x="16936" y="4763"/>
                                </a:lnTo>
                                <a:lnTo>
                                  <a:pt x="16936" y="4763"/>
                                </a:lnTo>
                                <a:lnTo>
                                  <a:pt x="16936" y="4763"/>
                                </a:lnTo>
                                <a:lnTo>
                                  <a:pt x="16936" y="4763"/>
                                </a:lnTo>
                                <a:lnTo>
                                  <a:pt x="16936" y="4763"/>
                                </a:lnTo>
                                <a:lnTo>
                                  <a:pt x="16936" y="2381"/>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7993" y="4763"/>
                                </a:lnTo>
                                <a:lnTo>
                                  <a:pt x="17993" y="4763"/>
                                </a:lnTo>
                                <a:lnTo>
                                  <a:pt x="17993" y="4763"/>
                                </a:lnTo>
                                <a:lnTo>
                                  <a:pt x="17993" y="4763"/>
                                </a:lnTo>
                                <a:lnTo>
                                  <a:pt x="17993" y="4763"/>
                                </a:lnTo>
                                <a:lnTo>
                                  <a:pt x="17993" y="4763"/>
                                </a:lnTo>
                                <a:lnTo>
                                  <a:pt x="17993" y="4763"/>
                                </a:lnTo>
                                <a:lnTo>
                                  <a:pt x="17993" y="7144"/>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2381"/>
                                </a:lnTo>
                                <a:lnTo>
                                  <a:pt x="19050" y="4763"/>
                                </a:lnTo>
                                <a:lnTo>
                                  <a:pt x="19050" y="4763"/>
                                </a:lnTo>
                                <a:lnTo>
                                  <a:pt x="19050" y="7144"/>
                                </a:lnTo>
                                <a:lnTo>
                                  <a:pt x="19050" y="7144"/>
                                </a:lnTo>
                                <a:lnTo>
                                  <a:pt x="19050" y="7144"/>
                                </a:lnTo>
                                <a:lnTo>
                                  <a:pt x="19050" y="7144"/>
                                </a:lnTo>
                                <a:lnTo>
                                  <a:pt x="19050" y="4763"/>
                                </a:lnTo>
                                <a:lnTo>
                                  <a:pt x="19050" y="4763"/>
                                </a:lnTo>
                                <a:lnTo>
                                  <a:pt x="19050" y="4763"/>
                                </a:lnTo>
                                <a:lnTo>
                                  <a:pt x="19050" y="4763"/>
                                </a:lnTo>
                                <a:lnTo>
                                  <a:pt x="19050" y="4763"/>
                                </a:lnTo>
                                <a:lnTo>
                                  <a:pt x="19050" y="7144"/>
                                </a:lnTo>
                                <a:lnTo>
                                  <a:pt x="19050" y="7144"/>
                                </a:lnTo>
                                <a:lnTo>
                                  <a:pt x="19050" y="7144"/>
                                </a:lnTo>
                                <a:lnTo>
                                  <a:pt x="19050" y="4763"/>
                                </a:lnTo>
                                <a:lnTo>
                                  <a:pt x="19050" y="4763"/>
                                </a:lnTo>
                                <a:lnTo>
                                  <a:pt x="19050" y="4763"/>
                                </a:lnTo>
                                <a:lnTo>
                                  <a:pt x="19050"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2381"/>
                                </a:lnTo>
                                <a:lnTo>
                                  <a:pt x="20107" y="2381"/>
                                </a:lnTo>
                                <a:lnTo>
                                  <a:pt x="20107" y="2381"/>
                                </a:lnTo>
                                <a:lnTo>
                                  <a:pt x="20107" y="2381"/>
                                </a:lnTo>
                                <a:lnTo>
                                  <a:pt x="20107" y="4763"/>
                                </a:lnTo>
                                <a:lnTo>
                                  <a:pt x="20107" y="4763"/>
                                </a:lnTo>
                                <a:lnTo>
                                  <a:pt x="20107" y="4763"/>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3279" y="4763"/>
                                </a:lnTo>
                                <a:lnTo>
                                  <a:pt x="23279" y="4763"/>
                                </a:lnTo>
                                <a:lnTo>
                                  <a:pt x="23279" y="4763"/>
                                </a:lnTo>
                                <a:lnTo>
                                  <a:pt x="23279" y="4763"/>
                                </a:lnTo>
                                <a:lnTo>
                                  <a:pt x="23279" y="4763"/>
                                </a:lnTo>
                                <a:lnTo>
                                  <a:pt x="23279" y="4763"/>
                                </a:lnTo>
                                <a:lnTo>
                                  <a:pt x="23279" y="4763"/>
                                </a:lnTo>
                                <a:lnTo>
                                  <a:pt x="23279" y="4763"/>
                                </a:lnTo>
                                <a:lnTo>
                                  <a:pt x="23279" y="7144"/>
                                </a:lnTo>
                                <a:lnTo>
                                  <a:pt x="23279" y="4763"/>
                                </a:lnTo>
                                <a:lnTo>
                                  <a:pt x="23279" y="7144"/>
                                </a:lnTo>
                                <a:lnTo>
                                  <a:pt x="23279" y="4763"/>
                                </a:lnTo>
                                <a:lnTo>
                                  <a:pt x="23279" y="4763"/>
                                </a:lnTo>
                                <a:lnTo>
                                  <a:pt x="23279" y="4763"/>
                                </a:lnTo>
                                <a:lnTo>
                                  <a:pt x="23279" y="7144"/>
                                </a:lnTo>
                                <a:lnTo>
                                  <a:pt x="23279" y="7144"/>
                                </a:lnTo>
                                <a:lnTo>
                                  <a:pt x="23279" y="7144"/>
                                </a:lnTo>
                                <a:lnTo>
                                  <a:pt x="23279" y="7144"/>
                                </a:lnTo>
                                <a:lnTo>
                                  <a:pt x="24346" y="4763"/>
                                </a:lnTo>
                                <a:lnTo>
                                  <a:pt x="24346" y="4763"/>
                                </a:lnTo>
                                <a:lnTo>
                                  <a:pt x="24346" y="4763"/>
                                </a:lnTo>
                                <a:lnTo>
                                  <a:pt x="24346" y="4763"/>
                                </a:lnTo>
                                <a:lnTo>
                                  <a:pt x="24346" y="7144"/>
                                </a:lnTo>
                                <a:lnTo>
                                  <a:pt x="24346" y="7144"/>
                                </a:lnTo>
                                <a:lnTo>
                                  <a:pt x="24346" y="7144"/>
                                </a:lnTo>
                                <a:lnTo>
                                  <a:pt x="24346" y="7144"/>
                                </a:lnTo>
                                <a:lnTo>
                                  <a:pt x="24346" y="4763"/>
                                </a:lnTo>
                                <a:lnTo>
                                  <a:pt x="24346" y="4763"/>
                                </a:lnTo>
                                <a:lnTo>
                                  <a:pt x="24346" y="4763"/>
                                </a:lnTo>
                                <a:lnTo>
                                  <a:pt x="24346" y="4763"/>
                                </a:lnTo>
                                <a:lnTo>
                                  <a:pt x="24346" y="4763"/>
                                </a:lnTo>
                                <a:lnTo>
                                  <a:pt x="24346" y="7144"/>
                                </a:lnTo>
                                <a:lnTo>
                                  <a:pt x="24346" y="7144"/>
                                </a:lnTo>
                                <a:lnTo>
                                  <a:pt x="24346" y="7144"/>
                                </a:lnTo>
                                <a:lnTo>
                                  <a:pt x="24346" y="7144"/>
                                </a:lnTo>
                                <a:lnTo>
                                  <a:pt x="24346" y="9525"/>
                                </a:lnTo>
                                <a:lnTo>
                                  <a:pt x="25403" y="7144"/>
                                </a:lnTo>
                                <a:lnTo>
                                  <a:pt x="25403" y="7144"/>
                                </a:lnTo>
                                <a:lnTo>
                                  <a:pt x="25403" y="4763"/>
                                </a:lnTo>
                                <a:lnTo>
                                  <a:pt x="25403" y="4763"/>
                                </a:lnTo>
                                <a:lnTo>
                                  <a:pt x="25403" y="7144"/>
                                </a:lnTo>
                                <a:lnTo>
                                  <a:pt x="25403" y="7144"/>
                                </a:lnTo>
                                <a:lnTo>
                                  <a:pt x="25403" y="7144"/>
                                </a:lnTo>
                                <a:lnTo>
                                  <a:pt x="25403" y="7144"/>
                                </a:lnTo>
                                <a:lnTo>
                                  <a:pt x="25403" y="7144"/>
                                </a:lnTo>
                                <a:lnTo>
                                  <a:pt x="25403" y="7144"/>
                                </a:lnTo>
                                <a:lnTo>
                                  <a:pt x="25403" y="4763"/>
                                </a:lnTo>
                                <a:lnTo>
                                  <a:pt x="25403" y="4763"/>
                                </a:lnTo>
                                <a:lnTo>
                                  <a:pt x="25403" y="4763"/>
                                </a:lnTo>
                                <a:lnTo>
                                  <a:pt x="25403" y="4763"/>
                                </a:lnTo>
                                <a:lnTo>
                                  <a:pt x="25403" y="4763"/>
                                </a:lnTo>
                                <a:lnTo>
                                  <a:pt x="25403" y="4763"/>
                                </a:lnTo>
                                <a:lnTo>
                                  <a:pt x="25403" y="4763"/>
                                </a:lnTo>
                                <a:lnTo>
                                  <a:pt x="25403" y="4763"/>
                                </a:lnTo>
                                <a:lnTo>
                                  <a:pt x="26461" y="4763"/>
                                </a:lnTo>
                                <a:lnTo>
                                  <a:pt x="26461" y="4763"/>
                                </a:lnTo>
                                <a:lnTo>
                                  <a:pt x="26461" y="4763"/>
                                </a:lnTo>
                                <a:lnTo>
                                  <a:pt x="26461" y="4763"/>
                                </a:lnTo>
                                <a:lnTo>
                                  <a:pt x="26461" y="4763"/>
                                </a:lnTo>
                                <a:lnTo>
                                  <a:pt x="26461" y="4763"/>
                                </a:lnTo>
                                <a:lnTo>
                                  <a:pt x="26461" y="4763"/>
                                </a:lnTo>
                                <a:lnTo>
                                  <a:pt x="26461" y="7144"/>
                                </a:lnTo>
                                <a:lnTo>
                                  <a:pt x="26461" y="7144"/>
                                </a:lnTo>
                                <a:lnTo>
                                  <a:pt x="26461" y="7144"/>
                                </a:lnTo>
                                <a:lnTo>
                                  <a:pt x="26461" y="7144"/>
                                </a:lnTo>
                                <a:lnTo>
                                  <a:pt x="26461" y="7144"/>
                                </a:lnTo>
                                <a:lnTo>
                                  <a:pt x="26461" y="7144"/>
                                </a:lnTo>
                                <a:lnTo>
                                  <a:pt x="26461" y="4763"/>
                                </a:lnTo>
                                <a:lnTo>
                                  <a:pt x="26461" y="4763"/>
                                </a:lnTo>
                                <a:lnTo>
                                  <a:pt x="26461" y="7144"/>
                                </a:lnTo>
                                <a:lnTo>
                                  <a:pt x="26461" y="7144"/>
                                </a:lnTo>
                                <a:lnTo>
                                  <a:pt x="26461" y="7144"/>
                                </a:lnTo>
                                <a:lnTo>
                                  <a:pt x="26461" y="7144"/>
                                </a:lnTo>
                                <a:lnTo>
                                  <a:pt x="26461" y="7144"/>
                                </a:lnTo>
                                <a:lnTo>
                                  <a:pt x="27518" y="7144"/>
                                </a:lnTo>
                                <a:lnTo>
                                  <a:pt x="27518" y="7144"/>
                                </a:lnTo>
                                <a:lnTo>
                                  <a:pt x="27518" y="7144"/>
                                </a:lnTo>
                                <a:lnTo>
                                  <a:pt x="27518" y="7144"/>
                                </a:lnTo>
                                <a:lnTo>
                                  <a:pt x="27518" y="7144"/>
                                </a:lnTo>
                                <a:lnTo>
                                  <a:pt x="27518" y="4763"/>
                                </a:lnTo>
                                <a:lnTo>
                                  <a:pt x="27518" y="4763"/>
                                </a:lnTo>
                                <a:lnTo>
                                  <a:pt x="27518" y="4763"/>
                                </a:lnTo>
                                <a:lnTo>
                                  <a:pt x="27518" y="4763"/>
                                </a:lnTo>
                                <a:lnTo>
                                  <a:pt x="27518" y="4763"/>
                                </a:lnTo>
                                <a:lnTo>
                                  <a:pt x="27518" y="4763"/>
                                </a:lnTo>
                                <a:lnTo>
                                  <a:pt x="27518" y="4763"/>
                                </a:lnTo>
                                <a:lnTo>
                                  <a:pt x="27518" y="7144"/>
                                </a:lnTo>
                                <a:lnTo>
                                  <a:pt x="27518" y="7144"/>
                                </a:lnTo>
                                <a:lnTo>
                                  <a:pt x="27518" y="7144"/>
                                </a:lnTo>
                                <a:lnTo>
                                  <a:pt x="27518" y="7144"/>
                                </a:lnTo>
                                <a:lnTo>
                                  <a:pt x="27518" y="7144"/>
                                </a:lnTo>
                                <a:lnTo>
                                  <a:pt x="27518" y="7144"/>
                                </a:lnTo>
                                <a:lnTo>
                                  <a:pt x="28575" y="4763"/>
                                </a:lnTo>
                                <a:lnTo>
                                  <a:pt x="28575" y="4763"/>
                                </a:lnTo>
                                <a:lnTo>
                                  <a:pt x="28575" y="4763"/>
                                </a:lnTo>
                                <a:lnTo>
                                  <a:pt x="28575" y="4763"/>
                                </a:lnTo>
                                <a:lnTo>
                                  <a:pt x="28575" y="4763"/>
                                </a:lnTo>
                                <a:lnTo>
                                  <a:pt x="28575" y="7144"/>
                                </a:lnTo>
                                <a:lnTo>
                                  <a:pt x="28575" y="7144"/>
                                </a:lnTo>
                                <a:lnTo>
                                  <a:pt x="28575" y="7144"/>
                                </a:lnTo>
                                <a:lnTo>
                                  <a:pt x="28575" y="7144"/>
                                </a:lnTo>
                                <a:lnTo>
                                  <a:pt x="28575" y="7144"/>
                                </a:lnTo>
                                <a:lnTo>
                                  <a:pt x="28575" y="7144"/>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5" name="Freeform: Shape 155"/>
                        <wps:cNvSpPr/>
                        <wps:spPr>
                          <a:xfrm>
                            <a:off x="3595687" y="2900362"/>
                            <a:ext cx="28575" cy="9525"/>
                          </a:xfrm>
                          <a:custGeom>
                            <a:avLst/>
                            <a:gdLst>
                              <a:gd name="connsiteX0" fmla="*/ 0 w 28575"/>
                              <a:gd name="connsiteY0" fmla="*/ 4763 h 9525"/>
                              <a:gd name="connsiteX1" fmla="*/ 0 w 28575"/>
                              <a:gd name="connsiteY1" fmla="*/ 0 h 9525"/>
                              <a:gd name="connsiteX2" fmla="*/ 0 w 28575"/>
                              <a:gd name="connsiteY2" fmla="*/ 4763 h 9525"/>
                              <a:gd name="connsiteX3" fmla="*/ 0 w 28575"/>
                              <a:gd name="connsiteY3" fmla="*/ 0 h 9525"/>
                              <a:gd name="connsiteX4" fmla="*/ 0 w 28575"/>
                              <a:gd name="connsiteY4" fmla="*/ 0 h 9525"/>
                              <a:gd name="connsiteX5" fmla="*/ 0 w 28575"/>
                              <a:gd name="connsiteY5" fmla="*/ 4763 h 9525"/>
                              <a:gd name="connsiteX6" fmla="*/ 0 w 28575"/>
                              <a:gd name="connsiteY6" fmla="*/ 4763 h 9525"/>
                              <a:gd name="connsiteX7" fmla="*/ 0 w 28575"/>
                              <a:gd name="connsiteY7" fmla="*/ 4763 h 9525"/>
                              <a:gd name="connsiteX8" fmla="*/ 1057 w 28575"/>
                              <a:gd name="connsiteY8" fmla="*/ 4763 h 9525"/>
                              <a:gd name="connsiteX9" fmla="*/ 1057 w 28575"/>
                              <a:gd name="connsiteY9" fmla="*/ 4763 h 9525"/>
                              <a:gd name="connsiteX10" fmla="*/ 1057 w 28575"/>
                              <a:gd name="connsiteY10" fmla="*/ 4763 h 9525"/>
                              <a:gd name="connsiteX11" fmla="*/ 1057 w 28575"/>
                              <a:gd name="connsiteY11" fmla="*/ 4763 h 9525"/>
                              <a:gd name="connsiteX12" fmla="*/ 1057 w 28575"/>
                              <a:gd name="connsiteY12" fmla="*/ 4763 h 9525"/>
                              <a:gd name="connsiteX13" fmla="*/ 1057 w 28575"/>
                              <a:gd name="connsiteY13" fmla="*/ 4763 h 9525"/>
                              <a:gd name="connsiteX14" fmla="*/ 1057 w 28575"/>
                              <a:gd name="connsiteY14" fmla="*/ 4763 h 9525"/>
                              <a:gd name="connsiteX15" fmla="*/ 1057 w 28575"/>
                              <a:gd name="connsiteY15" fmla="*/ 4763 h 9525"/>
                              <a:gd name="connsiteX16" fmla="*/ 1057 w 28575"/>
                              <a:gd name="connsiteY16" fmla="*/ 4763 h 9525"/>
                              <a:gd name="connsiteX17" fmla="*/ 1057 w 28575"/>
                              <a:gd name="connsiteY17" fmla="*/ 4763 h 9525"/>
                              <a:gd name="connsiteX18" fmla="*/ 1057 w 28575"/>
                              <a:gd name="connsiteY18" fmla="*/ 0 h 9525"/>
                              <a:gd name="connsiteX19" fmla="*/ 1057 w 28575"/>
                              <a:gd name="connsiteY19" fmla="*/ 0 h 9525"/>
                              <a:gd name="connsiteX20" fmla="*/ 1057 w 28575"/>
                              <a:gd name="connsiteY20" fmla="*/ 0 h 9525"/>
                              <a:gd name="connsiteX21" fmla="*/ 1057 w 28575"/>
                              <a:gd name="connsiteY21" fmla="*/ 0 h 9525"/>
                              <a:gd name="connsiteX22" fmla="*/ 1057 w 28575"/>
                              <a:gd name="connsiteY22" fmla="*/ 4763 h 9525"/>
                              <a:gd name="connsiteX23" fmla="*/ 1057 w 28575"/>
                              <a:gd name="connsiteY23" fmla="*/ 4763 h 9525"/>
                              <a:gd name="connsiteX24" fmla="*/ 1057 w 28575"/>
                              <a:gd name="connsiteY24" fmla="*/ 4763 h 9525"/>
                              <a:gd name="connsiteX25" fmla="*/ 1057 w 28575"/>
                              <a:gd name="connsiteY25" fmla="*/ 4763 h 9525"/>
                              <a:gd name="connsiteX26" fmla="*/ 2114 w 28575"/>
                              <a:gd name="connsiteY26" fmla="*/ 4763 h 9525"/>
                              <a:gd name="connsiteX27" fmla="*/ 2114 w 28575"/>
                              <a:gd name="connsiteY27" fmla="*/ 4763 h 9525"/>
                              <a:gd name="connsiteX28" fmla="*/ 2114 w 28575"/>
                              <a:gd name="connsiteY28" fmla="*/ 0 h 9525"/>
                              <a:gd name="connsiteX29" fmla="*/ 2114 w 28575"/>
                              <a:gd name="connsiteY29" fmla="*/ 0 h 9525"/>
                              <a:gd name="connsiteX30" fmla="*/ 2114 w 28575"/>
                              <a:gd name="connsiteY30" fmla="*/ 0 h 9525"/>
                              <a:gd name="connsiteX31" fmla="*/ 2114 w 28575"/>
                              <a:gd name="connsiteY31" fmla="*/ 4763 h 9525"/>
                              <a:gd name="connsiteX32" fmla="*/ 2114 w 28575"/>
                              <a:gd name="connsiteY32" fmla="*/ 4763 h 9525"/>
                              <a:gd name="connsiteX33" fmla="*/ 2114 w 28575"/>
                              <a:gd name="connsiteY33" fmla="*/ 4763 h 9525"/>
                              <a:gd name="connsiteX34" fmla="*/ 2114 w 28575"/>
                              <a:gd name="connsiteY34" fmla="*/ 4763 h 9525"/>
                              <a:gd name="connsiteX35" fmla="*/ 2114 w 28575"/>
                              <a:gd name="connsiteY35" fmla="*/ 4763 h 9525"/>
                              <a:gd name="connsiteX36" fmla="*/ 2114 w 28575"/>
                              <a:gd name="connsiteY36" fmla="*/ 4763 h 9525"/>
                              <a:gd name="connsiteX37" fmla="*/ 2114 w 28575"/>
                              <a:gd name="connsiteY37" fmla="*/ 4763 h 9525"/>
                              <a:gd name="connsiteX38" fmla="*/ 2114 w 28575"/>
                              <a:gd name="connsiteY38" fmla="*/ 4763 h 9525"/>
                              <a:gd name="connsiteX39" fmla="*/ 2114 w 28575"/>
                              <a:gd name="connsiteY39" fmla="*/ 4763 h 9525"/>
                              <a:gd name="connsiteX40" fmla="*/ 2114 w 28575"/>
                              <a:gd name="connsiteY40" fmla="*/ 4763 h 9525"/>
                              <a:gd name="connsiteX41" fmla="*/ 2114 w 28575"/>
                              <a:gd name="connsiteY41" fmla="*/ 4763 h 9525"/>
                              <a:gd name="connsiteX42" fmla="*/ 2114 w 28575"/>
                              <a:gd name="connsiteY42" fmla="*/ 4763 h 9525"/>
                              <a:gd name="connsiteX43" fmla="*/ 2114 w 28575"/>
                              <a:gd name="connsiteY43" fmla="*/ 4763 h 9525"/>
                              <a:gd name="connsiteX44" fmla="*/ 2114 w 28575"/>
                              <a:gd name="connsiteY44" fmla="*/ 4763 h 9525"/>
                              <a:gd name="connsiteX45" fmla="*/ 2114 w 28575"/>
                              <a:gd name="connsiteY45" fmla="*/ 4763 h 9525"/>
                              <a:gd name="connsiteX46" fmla="*/ 3172 w 28575"/>
                              <a:gd name="connsiteY46" fmla="*/ 4763 h 9525"/>
                              <a:gd name="connsiteX47" fmla="*/ 3172 w 28575"/>
                              <a:gd name="connsiteY47" fmla="*/ 4763 h 9525"/>
                              <a:gd name="connsiteX48" fmla="*/ 3172 w 28575"/>
                              <a:gd name="connsiteY48" fmla="*/ 0 h 9525"/>
                              <a:gd name="connsiteX49" fmla="*/ 3172 w 28575"/>
                              <a:gd name="connsiteY49" fmla="*/ 0 h 9525"/>
                              <a:gd name="connsiteX50" fmla="*/ 3172 w 28575"/>
                              <a:gd name="connsiteY50" fmla="*/ 4763 h 9525"/>
                              <a:gd name="connsiteX51" fmla="*/ 3172 w 28575"/>
                              <a:gd name="connsiteY51" fmla="*/ 0 h 9525"/>
                              <a:gd name="connsiteX52" fmla="*/ 3172 w 28575"/>
                              <a:gd name="connsiteY52" fmla="*/ 0 h 9525"/>
                              <a:gd name="connsiteX53" fmla="*/ 3172 w 28575"/>
                              <a:gd name="connsiteY53" fmla="*/ 4763 h 9525"/>
                              <a:gd name="connsiteX54" fmla="*/ 3172 w 28575"/>
                              <a:gd name="connsiteY54" fmla="*/ 4763 h 9525"/>
                              <a:gd name="connsiteX55" fmla="*/ 3172 w 28575"/>
                              <a:gd name="connsiteY55" fmla="*/ 4763 h 9525"/>
                              <a:gd name="connsiteX56" fmla="*/ 3172 w 28575"/>
                              <a:gd name="connsiteY56" fmla="*/ 9525 h 9525"/>
                              <a:gd name="connsiteX57" fmla="*/ 3172 w 28575"/>
                              <a:gd name="connsiteY57" fmla="*/ 4763 h 9525"/>
                              <a:gd name="connsiteX58" fmla="*/ 3172 w 28575"/>
                              <a:gd name="connsiteY58" fmla="*/ 4763 h 9525"/>
                              <a:gd name="connsiteX59" fmla="*/ 3172 w 28575"/>
                              <a:gd name="connsiteY59" fmla="*/ 0 h 9525"/>
                              <a:gd name="connsiteX60" fmla="*/ 3172 w 28575"/>
                              <a:gd name="connsiteY60" fmla="*/ 0 h 9525"/>
                              <a:gd name="connsiteX61" fmla="*/ 3172 w 28575"/>
                              <a:gd name="connsiteY61" fmla="*/ 4763 h 9525"/>
                              <a:gd name="connsiteX62" fmla="*/ 3172 w 28575"/>
                              <a:gd name="connsiteY62" fmla="*/ 4763 h 9525"/>
                              <a:gd name="connsiteX63" fmla="*/ 3172 w 28575"/>
                              <a:gd name="connsiteY63" fmla="*/ 4763 h 9525"/>
                              <a:gd name="connsiteX64" fmla="*/ 4229 w 28575"/>
                              <a:gd name="connsiteY64" fmla="*/ 4763 h 9525"/>
                              <a:gd name="connsiteX65" fmla="*/ 4229 w 28575"/>
                              <a:gd name="connsiteY65" fmla="*/ 4763 h 9525"/>
                              <a:gd name="connsiteX66" fmla="*/ 4229 w 28575"/>
                              <a:gd name="connsiteY66" fmla="*/ 4763 h 9525"/>
                              <a:gd name="connsiteX67" fmla="*/ 4229 w 28575"/>
                              <a:gd name="connsiteY67" fmla="*/ 4763 h 9525"/>
                              <a:gd name="connsiteX68" fmla="*/ 4229 w 28575"/>
                              <a:gd name="connsiteY68" fmla="*/ 4763 h 9525"/>
                              <a:gd name="connsiteX69" fmla="*/ 4229 w 28575"/>
                              <a:gd name="connsiteY69" fmla="*/ 4763 h 9525"/>
                              <a:gd name="connsiteX70" fmla="*/ 4229 w 28575"/>
                              <a:gd name="connsiteY70" fmla="*/ 4763 h 9525"/>
                              <a:gd name="connsiteX71" fmla="*/ 4229 w 28575"/>
                              <a:gd name="connsiteY71" fmla="*/ 4763 h 9525"/>
                              <a:gd name="connsiteX72" fmla="*/ 4229 w 28575"/>
                              <a:gd name="connsiteY72" fmla="*/ 0 h 9525"/>
                              <a:gd name="connsiteX73" fmla="*/ 4229 w 28575"/>
                              <a:gd name="connsiteY73" fmla="*/ 0 h 9525"/>
                              <a:gd name="connsiteX74" fmla="*/ 4229 w 28575"/>
                              <a:gd name="connsiteY74" fmla="*/ 4763 h 9525"/>
                              <a:gd name="connsiteX75" fmla="*/ 4229 w 28575"/>
                              <a:gd name="connsiteY75" fmla="*/ 4763 h 9525"/>
                              <a:gd name="connsiteX76" fmla="*/ 4229 w 28575"/>
                              <a:gd name="connsiteY76" fmla="*/ 4763 h 9525"/>
                              <a:gd name="connsiteX77" fmla="*/ 4229 w 28575"/>
                              <a:gd name="connsiteY77" fmla="*/ 4763 h 9525"/>
                              <a:gd name="connsiteX78" fmla="*/ 4229 w 28575"/>
                              <a:gd name="connsiteY78" fmla="*/ 4763 h 9525"/>
                              <a:gd name="connsiteX79" fmla="*/ 4229 w 28575"/>
                              <a:gd name="connsiteY79" fmla="*/ 4763 h 9525"/>
                              <a:gd name="connsiteX80" fmla="*/ 4229 w 28575"/>
                              <a:gd name="connsiteY80" fmla="*/ 4763 h 9525"/>
                              <a:gd name="connsiteX81" fmla="*/ 4229 w 28575"/>
                              <a:gd name="connsiteY81" fmla="*/ 4763 h 9525"/>
                              <a:gd name="connsiteX82" fmla="*/ 5296 w 28575"/>
                              <a:gd name="connsiteY82" fmla="*/ 0 h 9525"/>
                              <a:gd name="connsiteX83" fmla="*/ 5296 w 28575"/>
                              <a:gd name="connsiteY83" fmla="*/ 4763 h 9525"/>
                              <a:gd name="connsiteX84" fmla="*/ 5296 w 28575"/>
                              <a:gd name="connsiteY84" fmla="*/ 0 h 9525"/>
                              <a:gd name="connsiteX85" fmla="*/ 5296 w 28575"/>
                              <a:gd name="connsiteY85" fmla="*/ 4763 h 9525"/>
                              <a:gd name="connsiteX86" fmla="*/ 5296 w 28575"/>
                              <a:gd name="connsiteY86" fmla="*/ 4763 h 9525"/>
                              <a:gd name="connsiteX87" fmla="*/ 5296 w 28575"/>
                              <a:gd name="connsiteY87" fmla="*/ 4763 h 9525"/>
                              <a:gd name="connsiteX88" fmla="*/ 5296 w 28575"/>
                              <a:gd name="connsiteY88" fmla="*/ 4763 h 9525"/>
                              <a:gd name="connsiteX89" fmla="*/ 5296 w 28575"/>
                              <a:gd name="connsiteY89" fmla="*/ 4763 h 9525"/>
                              <a:gd name="connsiteX90" fmla="*/ 5296 w 28575"/>
                              <a:gd name="connsiteY90" fmla="*/ 4763 h 9525"/>
                              <a:gd name="connsiteX91" fmla="*/ 5296 w 28575"/>
                              <a:gd name="connsiteY91" fmla="*/ 4763 h 9525"/>
                              <a:gd name="connsiteX92" fmla="*/ 5296 w 28575"/>
                              <a:gd name="connsiteY92" fmla="*/ 0 h 9525"/>
                              <a:gd name="connsiteX93" fmla="*/ 5296 w 28575"/>
                              <a:gd name="connsiteY93" fmla="*/ 4763 h 9525"/>
                              <a:gd name="connsiteX94" fmla="*/ 5296 w 28575"/>
                              <a:gd name="connsiteY94" fmla="*/ 0 h 9525"/>
                              <a:gd name="connsiteX95" fmla="*/ 5296 w 28575"/>
                              <a:gd name="connsiteY95" fmla="*/ 4763 h 9525"/>
                              <a:gd name="connsiteX96" fmla="*/ 5296 w 28575"/>
                              <a:gd name="connsiteY96" fmla="*/ 4763 h 9525"/>
                              <a:gd name="connsiteX97" fmla="*/ 5296 w 28575"/>
                              <a:gd name="connsiteY97" fmla="*/ 4763 h 9525"/>
                              <a:gd name="connsiteX98" fmla="*/ 5296 w 28575"/>
                              <a:gd name="connsiteY98" fmla="*/ 4763 h 9525"/>
                              <a:gd name="connsiteX99" fmla="*/ 5296 w 28575"/>
                              <a:gd name="connsiteY99" fmla="*/ 4763 h 9525"/>
                              <a:gd name="connsiteX100" fmla="*/ 5296 w 28575"/>
                              <a:gd name="connsiteY100" fmla="*/ 4763 h 9525"/>
                              <a:gd name="connsiteX101" fmla="*/ 5296 w 28575"/>
                              <a:gd name="connsiteY101" fmla="*/ 4763 h 9525"/>
                              <a:gd name="connsiteX102" fmla="*/ 6353 w 28575"/>
                              <a:gd name="connsiteY102" fmla="*/ 0 h 9525"/>
                              <a:gd name="connsiteX103" fmla="*/ 6353 w 28575"/>
                              <a:gd name="connsiteY103" fmla="*/ 4763 h 9525"/>
                              <a:gd name="connsiteX104" fmla="*/ 6353 w 28575"/>
                              <a:gd name="connsiteY104" fmla="*/ 4763 h 9525"/>
                              <a:gd name="connsiteX105" fmla="*/ 6353 w 28575"/>
                              <a:gd name="connsiteY105" fmla="*/ 4763 h 9525"/>
                              <a:gd name="connsiteX106" fmla="*/ 6353 w 28575"/>
                              <a:gd name="connsiteY106" fmla="*/ 4763 h 9525"/>
                              <a:gd name="connsiteX107" fmla="*/ 6353 w 28575"/>
                              <a:gd name="connsiteY107" fmla="*/ 0 h 9525"/>
                              <a:gd name="connsiteX108" fmla="*/ 6353 w 28575"/>
                              <a:gd name="connsiteY108" fmla="*/ 4763 h 9525"/>
                              <a:gd name="connsiteX109" fmla="*/ 6353 w 28575"/>
                              <a:gd name="connsiteY109" fmla="*/ 4763 h 9525"/>
                              <a:gd name="connsiteX110" fmla="*/ 6353 w 28575"/>
                              <a:gd name="connsiteY110" fmla="*/ 0 h 9525"/>
                              <a:gd name="connsiteX111" fmla="*/ 6353 w 28575"/>
                              <a:gd name="connsiteY111" fmla="*/ 0 h 9525"/>
                              <a:gd name="connsiteX112" fmla="*/ 6353 w 28575"/>
                              <a:gd name="connsiteY112" fmla="*/ 0 h 9525"/>
                              <a:gd name="connsiteX113" fmla="*/ 6353 w 28575"/>
                              <a:gd name="connsiteY113" fmla="*/ 4763 h 9525"/>
                              <a:gd name="connsiteX114" fmla="*/ 6353 w 28575"/>
                              <a:gd name="connsiteY114" fmla="*/ 4763 h 9525"/>
                              <a:gd name="connsiteX115" fmla="*/ 6353 w 28575"/>
                              <a:gd name="connsiteY115" fmla="*/ 4763 h 9525"/>
                              <a:gd name="connsiteX116" fmla="*/ 6353 w 28575"/>
                              <a:gd name="connsiteY116" fmla="*/ 4763 h 9525"/>
                              <a:gd name="connsiteX117" fmla="*/ 6353 w 28575"/>
                              <a:gd name="connsiteY117" fmla="*/ 4763 h 9525"/>
                              <a:gd name="connsiteX118" fmla="*/ 6353 w 28575"/>
                              <a:gd name="connsiteY118" fmla="*/ 4763 h 9525"/>
                              <a:gd name="connsiteX119" fmla="*/ 6353 w 28575"/>
                              <a:gd name="connsiteY119" fmla="*/ 4763 h 9525"/>
                              <a:gd name="connsiteX120" fmla="*/ 6353 w 28575"/>
                              <a:gd name="connsiteY120" fmla="*/ 4763 h 9525"/>
                              <a:gd name="connsiteX121" fmla="*/ 6353 w 28575"/>
                              <a:gd name="connsiteY121" fmla="*/ 4763 h 9525"/>
                              <a:gd name="connsiteX122" fmla="*/ 6353 w 28575"/>
                              <a:gd name="connsiteY122" fmla="*/ 4763 h 9525"/>
                              <a:gd name="connsiteX123" fmla="*/ 6353 w 28575"/>
                              <a:gd name="connsiteY123" fmla="*/ 4763 h 9525"/>
                              <a:gd name="connsiteX124" fmla="*/ 6353 w 28575"/>
                              <a:gd name="connsiteY124" fmla="*/ 0 h 9525"/>
                              <a:gd name="connsiteX125" fmla="*/ 6353 w 28575"/>
                              <a:gd name="connsiteY125" fmla="*/ 0 h 9525"/>
                              <a:gd name="connsiteX126" fmla="*/ 7411 w 28575"/>
                              <a:gd name="connsiteY126" fmla="*/ 0 h 9525"/>
                              <a:gd name="connsiteX127" fmla="*/ 7411 w 28575"/>
                              <a:gd name="connsiteY127" fmla="*/ 4763 h 9525"/>
                              <a:gd name="connsiteX128" fmla="*/ 7411 w 28575"/>
                              <a:gd name="connsiteY128" fmla="*/ 4763 h 9525"/>
                              <a:gd name="connsiteX129" fmla="*/ 7411 w 28575"/>
                              <a:gd name="connsiteY129" fmla="*/ 4763 h 9525"/>
                              <a:gd name="connsiteX130" fmla="*/ 7411 w 28575"/>
                              <a:gd name="connsiteY130" fmla="*/ 4763 h 9525"/>
                              <a:gd name="connsiteX131" fmla="*/ 7411 w 28575"/>
                              <a:gd name="connsiteY131" fmla="*/ 4763 h 9525"/>
                              <a:gd name="connsiteX132" fmla="*/ 7411 w 28575"/>
                              <a:gd name="connsiteY132" fmla="*/ 4763 h 9525"/>
                              <a:gd name="connsiteX133" fmla="*/ 7411 w 28575"/>
                              <a:gd name="connsiteY133" fmla="*/ 4763 h 9525"/>
                              <a:gd name="connsiteX134" fmla="*/ 7411 w 28575"/>
                              <a:gd name="connsiteY134" fmla="*/ 4763 h 9525"/>
                              <a:gd name="connsiteX135" fmla="*/ 7411 w 28575"/>
                              <a:gd name="connsiteY135" fmla="*/ 4763 h 9525"/>
                              <a:gd name="connsiteX136" fmla="*/ 7411 w 28575"/>
                              <a:gd name="connsiteY136" fmla="*/ 4763 h 9525"/>
                              <a:gd name="connsiteX137" fmla="*/ 7411 w 28575"/>
                              <a:gd name="connsiteY137" fmla="*/ 4763 h 9525"/>
                              <a:gd name="connsiteX138" fmla="*/ 7411 w 28575"/>
                              <a:gd name="connsiteY138" fmla="*/ 4763 h 9525"/>
                              <a:gd name="connsiteX139" fmla="*/ 7411 w 28575"/>
                              <a:gd name="connsiteY139" fmla="*/ 4763 h 9525"/>
                              <a:gd name="connsiteX140" fmla="*/ 7411 w 28575"/>
                              <a:gd name="connsiteY140" fmla="*/ 4763 h 9525"/>
                              <a:gd name="connsiteX141" fmla="*/ 7411 w 28575"/>
                              <a:gd name="connsiteY141" fmla="*/ 4763 h 9525"/>
                              <a:gd name="connsiteX142" fmla="*/ 7411 w 28575"/>
                              <a:gd name="connsiteY142" fmla="*/ 4763 h 9525"/>
                              <a:gd name="connsiteX143" fmla="*/ 7411 w 28575"/>
                              <a:gd name="connsiteY143" fmla="*/ 4763 h 9525"/>
                              <a:gd name="connsiteX144" fmla="*/ 8468 w 28575"/>
                              <a:gd name="connsiteY144" fmla="*/ 4763 h 9525"/>
                              <a:gd name="connsiteX145" fmla="*/ 8468 w 28575"/>
                              <a:gd name="connsiteY145" fmla="*/ 4763 h 9525"/>
                              <a:gd name="connsiteX146" fmla="*/ 8468 w 28575"/>
                              <a:gd name="connsiteY146" fmla="*/ 4763 h 9525"/>
                              <a:gd name="connsiteX147" fmla="*/ 8468 w 28575"/>
                              <a:gd name="connsiteY147" fmla="*/ 4763 h 9525"/>
                              <a:gd name="connsiteX148" fmla="*/ 8468 w 28575"/>
                              <a:gd name="connsiteY148" fmla="*/ 4763 h 9525"/>
                              <a:gd name="connsiteX149" fmla="*/ 8468 w 28575"/>
                              <a:gd name="connsiteY149" fmla="*/ 4763 h 9525"/>
                              <a:gd name="connsiteX150" fmla="*/ 8468 w 28575"/>
                              <a:gd name="connsiteY150" fmla="*/ 4763 h 9525"/>
                              <a:gd name="connsiteX151" fmla="*/ 8468 w 28575"/>
                              <a:gd name="connsiteY151" fmla="*/ 4763 h 9525"/>
                              <a:gd name="connsiteX152" fmla="*/ 8468 w 28575"/>
                              <a:gd name="connsiteY152" fmla="*/ 4763 h 9525"/>
                              <a:gd name="connsiteX153" fmla="*/ 8468 w 28575"/>
                              <a:gd name="connsiteY153" fmla="*/ 4763 h 9525"/>
                              <a:gd name="connsiteX154" fmla="*/ 8468 w 28575"/>
                              <a:gd name="connsiteY154" fmla="*/ 4763 h 9525"/>
                              <a:gd name="connsiteX155" fmla="*/ 8468 w 28575"/>
                              <a:gd name="connsiteY155" fmla="*/ 4763 h 9525"/>
                              <a:gd name="connsiteX156" fmla="*/ 8468 w 28575"/>
                              <a:gd name="connsiteY156" fmla="*/ 4763 h 9525"/>
                              <a:gd name="connsiteX157" fmla="*/ 8468 w 28575"/>
                              <a:gd name="connsiteY157" fmla="*/ 4763 h 9525"/>
                              <a:gd name="connsiteX158" fmla="*/ 8468 w 28575"/>
                              <a:gd name="connsiteY158" fmla="*/ 4763 h 9525"/>
                              <a:gd name="connsiteX159" fmla="*/ 8468 w 28575"/>
                              <a:gd name="connsiteY159" fmla="*/ 4763 h 9525"/>
                              <a:gd name="connsiteX160" fmla="*/ 8468 w 28575"/>
                              <a:gd name="connsiteY160" fmla="*/ 0 h 9525"/>
                              <a:gd name="connsiteX161" fmla="*/ 8468 w 28575"/>
                              <a:gd name="connsiteY161" fmla="*/ 0 h 9525"/>
                              <a:gd name="connsiteX162" fmla="*/ 9525 w 28575"/>
                              <a:gd name="connsiteY162" fmla="*/ 0 h 9525"/>
                              <a:gd name="connsiteX163" fmla="*/ 9525 w 28575"/>
                              <a:gd name="connsiteY163" fmla="*/ 4763 h 9525"/>
                              <a:gd name="connsiteX164" fmla="*/ 9525 w 28575"/>
                              <a:gd name="connsiteY164" fmla="*/ 4763 h 9525"/>
                              <a:gd name="connsiteX165" fmla="*/ 9525 w 28575"/>
                              <a:gd name="connsiteY165" fmla="*/ 4763 h 9525"/>
                              <a:gd name="connsiteX166" fmla="*/ 9525 w 28575"/>
                              <a:gd name="connsiteY166" fmla="*/ 4763 h 9525"/>
                              <a:gd name="connsiteX167" fmla="*/ 9525 w 28575"/>
                              <a:gd name="connsiteY167" fmla="*/ 4763 h 9525"/>
                              <a:gd name="connsiteX168" fmla="*/ 9525 w 28575"/>
                              <a:gd name="connsiteY168" fmla="*/ 4763 h 9525"/>
                              <a:gd name="connsiteX169" fmla="*/ 9525 w 28575"/>
                              <a:gd name="connsiteY169" fmla="*/ 4763 h 9525"/>
                              <a:gd name="connsiteX170" fmla="*/ 9525 w 28575"/>
                              <a:gd name="connsiteY170" fmla="*/ 4763 h 9525"/>
                              <a:gd name="connsiteX171" fmla="*/ 9525 w 28575"/>
                              <a:gd name="connsiteY171" fmla="*/ 4763 h 9525"/>
                              <a:gd name="connsiteX172" fmla="*/ 9525 w 28575"/>
                              <a:gd name="connsiteY172" fmla="*/ 4763 h 9525"/>
                              <a:gd name="connsiteX173" fmla="*/ 9525 w 28575"/>
                              <a:gd name="connsiteY173" fmla="*/ 4763 h 9525"/>
                              <a:gd name="connsiteX174" fmla="*/ 9525 w 28575"/>
                              <a:gd name="connsiteY174" fmla="*/ 4763 h 9525"/>
                              <a:gd name="connsiteX175" fmla="*/ 9525 w 28575"/>
                              <a:gd name="connsiteY175" fmla="*/ 9525 h 9525"/>
                              <a:gd name="connsiteX176" fmla="*/ 9525 w 28575"/>
                              <a:gd name="connsiteY176" fmla="*/ 4763 h 9525"/>
                              <a:gd name="connsiteX177" fmla="*/ 9525 w 28575"/>
                              <a:gd name="connsiteY177" fmla="*/ 4763 h 9525"/>
                              <a:gd name="connsiteX178" fmla="*/ 9525 w 28575"/>
                              <a:gd name="connsiteY178" fmla="*/ 4763 h 9525"/>
                              <a:gd name="connsiteX179" fmla="*/ 9525 w 28575"/>
                              <a:gd name="connsiteY179" fmla="*/ 4763 h 9525"/>
                              <a:gd name="connsiteX180" fmla="*/ 9525 w 28575"/>
                              <a:gd name="connsiteY180" fmla="*/ 0 h 9525"/>
                              <a:gd name="connsiteX181" fmla="*/ 9525 w 28575"/>
                              <a:gd name="connsiteY181" fmla="*/ 4763 h 9525"/>
                              <a:gd name="connsiteX182" fmla="*/ 10582 w 28575"/>
                              <a:gd name="connsiteY182" fmla="*/ 4763 h 9525"/>
                              <a:gd name="connsiteX183" fmla="*/ 10582 w 28575"/>
                              <a:gd name="connsiteY183" fmla="*/ 4763 h 9525"/>
                              <a:gd name="connsiteX184" fmla="*/ 10582 w 28575"/>
                              <a:gd name="connsiteY184" fmla="*/ 4763 h 9525"/>
                              <a:gd name="connsiteX185" fmla="*/ 10582 w 28575"/>
                              <a:gd name="connsiteY185" fmla="*/ 4763 h 9525"/>
                              <a:gd name="connsiteX186" fmla="*/ 10582 w 28575"/>
                              <a:gd name="connsiteY186" fmla="*/ 4763 h 9525"/>
                              <a:gd name="connsiteX187" fmla="*/ 10582 w 28575"/>
                              <a:gd name="connsiteY187" fmla="*/ 4763 h 9525"/>
                              <a:gd name="connsiteX188" fmla="*/ 10582 w 28575"/>
                              <a:gd name="connsiteY188" fmla="*/ 4763 h 9525"/>
                              <a:gd name="connsiteX189" fmla="*/ 10582 w 28575"/>
                              <a:gd name="connsiteY189" fmla="*/ 4763 h 9525"/>
                              <a:gd name="connsiteX190" fmla="*/ 10582 w 28575"/>
                              <a:gd name="connsiteY190" fmla="*/ 9525 h 9525"/>
                              <a:gd name="connsiteX191" fmla="*/ 10582 w 28575"/>
                              <a:gd name="connsiteY191" fmla="*/ 9525 h 9525"/>
                              <a:gd name="connsiteX192" fmla="*/ 10582 w 28575"/>
                              <a:gd name="connsiteY192" fmla="*/ 4763 h 9525"/>
                              <a:gd name="connsiteX193" fmla="*/ 10582 w 28575"/>
                              <a:gd name="connsiteY193" fmla="*/ 4763 h 9525"/>
                              <a:gd name="connsiteX194" fmla="*/ 10582 w 28575"/>
                              <a:gd name="connsiteY194" fmla="*/ 4763 h 9525"/>
                              <a:gd name="connsiteX195" fmla="*/ 10582 w 28575"/>
                              <a:gd name="connsiteY195" fmla="*/ 0 h 9525"/>
                              <a:gd name="connsiteX196" fmla="*/ 10582 w 28575"/>
                              <a:gd name="connsiteY196" fmla="*/ 4763 h 9525"/>
                              <a:gd name="connsiteX197" fmla="*/ 10582 w 28575"/>
                              <a:gd name="connsiteY197" fmla="*/ 4763 h 9525"/>
                              <a:gd name="connsiteX198" fmla="*/ 10582 w 28575"/>
                              <a:gd name="connsiteY198" fmla="*/ 9525 h 9525"/>
                              <a:gd name="connsiteX199" fmla="*/ 10582 w 28575"/>
                              <a:gd name="connsiteY199" fmla="*/ 9525 h 9525"/>
                              <a:gd name="connsiteX200" fmla="*/ 11639 w 28575"/>
                              <a:gd name="connsiteY200" fmla="*/ 4763 h 9525"/>
                              <a:gd name="connsiteX201" fmla="*/ 11639 w 28575"/>
                              <a:gd name="connsiteY201" fmla="*/ 4763 h 9525"/>
                              <a:gd name="connsiteX202" fmla="*/ 11639 w 28575"/>
                              <a:gd name="connsiteY202" fmla="*/ 4763 h 9525"/>
                              <a:gd name="connsiteX203" fmla="*/ 11639 w 28575"/>
                              <a:gd name="connsiteY203" fmla="*/ 4763 h 9525"/>
                              <a:gd name="connsiteX204" fmla="*/ 11639 w 28575"/>
                              <a:gd name="connsiteY204" fmla="*/ 4763 h 9525"/>
                              <a:gd name="connsiteX205" fmla="*/ 11639 w 28575"/>
                              <a:gd name="connsiteY205" fmla="*/ 4763 h 9525"/>
                              <a:gd name="connsiteX206" fmla="*/ 11639 w 28575"/>
                              <a:gd name="connsiteY206" fmla="*/ 4763 h 9525"/>
                              <a:gd name="connsiteX207" fmla="*/ 11639 w 28575"/>
                              <a:gd name="connsiteY207" fmla="*/ 4763 h 9525"/>
                              <a:gd name="connsiteX208" fmla="*/ 11639 w 28575"/>
                              <a:gd name="connsiteY208" fmla="*/ 4763 h 9525"/>
                              <a:gd name="connsiteX209" fmla="*/ 11639 w 28575"/>
                              <a:gd name="connsiteY209" fmla="*/ 4763 h 9525"/>
                              <a:gd name="connsiteX210" fmla="*/ 11639 w 28575"/>
                              <a:gd name="connsiteY210" fmla="*/ 4763 h 9525"/>
                              <a:gd name="connsiteX211" fmla="*/ 11639 w 28575"/>
                              <a:gd name="connsiteY211" fmla="*/ 4763 h 9525"/>
                              <a:gd name="connsiteX212" fmla="*/ 11639 w 28575"/>
                              <a:gd name="connsiteY212" fmla="*/ 4763 h 9525"/>
                              <a:gd name="connsiteX213" fmla="*/ 11639 w 28575"/>
                              <a:gd name="connsiteY213" fmla="*/ 4763 h 9525"/>
                              <a:gd name="connsiteX214" fmla="*/ 11639 w 28575"/>
                              <a:gd name="connsiteY214" fmla="*/ 4763 h 9525"/>
                              <a:gd name="connsiteX215" fmla="*/ 11639 w 28575"/>
                              <a:gd name="connsiteY215" fmla="*/ 4763 h 9525"/>
                              <a:gd name="connsiteX216" fmla="*/ 11639 w 28575"/>
                              <a:gd name="connsiteY216" fmla="*/ 4763 h 9525"/>
                              <a:gd name="connsiteX217" fmla="*/ 11639 w 28575"/>
                              <a:gd name="connsiteY217" fmla="*/ 4763 h 9525"/>
                              <a:gd name="connsiteX218" fmla="*/ 12697 w 28575"/>
                              <a:gd name="connsiteY218" fmla="*/ 4763 h 9525"/>
                              <a:gd name="connsiteX219" fmla="*/ 12697 w 28575"/>
                              <a:gd name="connsiteY219" fmla="*/ 4763 h 9525"/>
                              <a:gd name="connsiteX220" fmla="*/ 12697 w 28575"/>
                              <a:gd name="connsiteY220" fmla="*/ 4763 h 9525"/>
                              <a:gd name="connsiteX221" fmla="*/ 12697 w 28575"/>
                              <a:gd name="connsiteY221" fmla="*/ 4763 h 9525"/>
                              <a:gd name="connsiteX222" fmla="*/ 12697 w 28575"/>
                              <a:gd name="connsiteY222" fmla="*/ 4763 h 9525"/>
                              <a:gd name="connsiteX223" fmla="*/ 12697 w 28575"/>
                              <a:gd name="connsiteY223" fmla="*/ 4763 h 9525"/>
                              <a:gd name="connsiteX224" fmla="*/ 12697 w 28575"/>
                              <a:gd name="connsiteY224" fmla="*/ 0 h 9525"/>
                              <a:gd name="connsiteX225" fmla="*/ 12697 w 28575"/>
                              <a:gd name="connsiteY225" fmla="*/ 4763 h 9525"/>
                              <a:gd name="connsiteX226" fmla="*/ 12697 w 28575"/>
                              <a:gd name="connsiteY226" fmla="*/ 4763 h 9525"/>
                              <a:gd name="connsiteX227" fmla="*/ 12697 w 28575"/>
                              <a:gd name="connsiteY227" fmla="*/ 9525 h 9525"/>
                              <a:gd name="connsiteX228" fmla="*/ 12697 w 28575"/>
                              <a:gd name="connsiteY228" fmla="*/ 9525 h 9525"/>
                              <a:gd name="connsiteX229" fmla="*/ 12697 w 28575"/>
                              <a:gd name="connsiteY229" fmla="*/ 4763 h 9525"/>
                              <a:gd name="connsiteX230" fmla="*/ 12697 w 28575"/>
                              <a:gd name="connsiteY230" fmla="*/ 4763 h 9525"/>
                              <a:gd name="connsiteX231" fmla="*/ 12697 w 28575"/>
                              <a:gd name="connsiteY231" fmla="*/ 0 h 9525"/>
                              <a:gd name="connsiteX232" fmla="*/ 12697 w 28575"/>
                              <a:gd name="connsiteY232" fmla="*/ 0 h 9525"/>
                              <a:gd name="connsiteX233" fmla="*/ 12697 w 28575"/>
                              <a:gd name="connsiteY233" fmla="*/ 4763 h 9525"/>
                              <a:gd name="connsiteX234" fmla="*/ 12697 w 28575"/>
                              <a:gd name="connsiteY234" fmla="*/ 4763 h 9525"/>
                              <a:gd name="connsiteX235" fmla="*/ 12697 w 28575"/>
                              <a:gd name="connsiteY235" fmla="*/ 4763 h 9525"/>
                              <a:gd name="connsiteX236" fmla="*/ 13754 w 28575"/>
                              <a:gd name="connsiteY236" fmla="*/ 4763 h 9525"/>
                              <a:gd name="connsiteX237" fmla="*/ 13754 w 28575"/>
                              <a:gd name="connsiteY237" fmla="*/ 4763 h 9525"/>
                              <a:gd name="connsiteX238" fmla="*/ 13754 w 28575"/>
                              <a:gd name="connsiteY238" fmla="*/ 4763 h 9525"/>
                              <a:gd name="connsiteX239" fmla="*/ 13754 w 28575"/>
                              <a:gd name="connsiteY239" fmla="*/ 4763 h 9525"/>
                              <a:gd name="connsiteX240" fmla="*/ 13754 w 28575"/>
                              <a:gd name="connsiteY240" fmla="*/ 4763 h 9525"/>
                              <a:gd name="connsiteX241" fmla="*/ 13754 w 28575"/>
                              <a:gd name="connsiteY241" fmla="*/ 4763 h 9525"/>
                              <a:gd name="connsiteX242" fmla="*/ 13754 w 28575"/>
                              <a:gd name="connsiteY242" fmla="*/ 4763 h 9525"/>
                              <a:gd name="connsiteX243" fmla="*/ 13754 w 28575"/>
                              <a:gd name="connsiteY243" fmla="*/ 9525 h 9525"/>
                              <a:gd name="connsiteX244" fmla="*/ 13754 w 28575"/>
                              <a:gd name="connsiteY244" fmla="*/ 9525 h 9525"/>
                              <a:gd name="connsiteX245" fmla="*/ 13754 w 28575"/>
                              <a:gd name="connsiteY245" fmla="*/ 9525 h 9525"/>
                              <a:gd name="connsiteX246" fmla="*/ 13754 w 28575"/>
                              <a:gd name="connsiteY246" fmla="*/ 9525 h 9525"/>
                              <a:gd name="connsiteX247" fmla="*/ 13754 w 28575"/>
                              <a:gd name="connsiteY247" fmla="*/ 4763 h 9525"/>
                              <a:gd name="connsiteX248" fmla="*/ 13754 w 28575"/>
                              <a:gd name="connsiteY248" fmla="*/ 4763 h 9525"/>
                              <a:gd name="connsiteX249" fmla="*/ 13754 w 28575"/>
                              <a:gd name="connsiteY249" fmla="*/ 4763 h 9525"/>
                              <a:gd name="connsiteX250" fmla="*/ 13754 w 28575"/>
                              <a:gd name="connsiteY250" fmla="*/ 4763 h 9525"/>
                              <a:gd name="connsiteX251" fmla="*/ 13754 w 28575"/>
                              <a:gd name="connsiteY251" fmla="*/ 4763 h 9525"/>
                              <a:gd name="connsiteX252" fmla="*/ 13754 w 28575"/>
                              <a:gd name="connsiteY252" fmla="*/ 4763 h 9525"/>
                              <a:gd name="connsiteX253" fmla="*/ 13754 w 28575"/>
                              <a:gd name="connsiteY253" fmla="*/ 4763 h 9525"/>
                              <a:gd name="connsiteX254" fmla="*/ 13754 w 28575"/>
                              <a:gd name="connsiteY254" fmla="*/ 4763 h 9525"/>
                              <a:gd name="connsiteX255" fmla="*/ 13754 w 28575"/>
                              <a:gd name="connsiteY255" fmla="*/ 4763 h 9525"/>
                              <a:gd name="connsiteX256" fmla="*/ 14821 w 28575"/>
                              <a:gd name="connsiteY256" fmla="*/ 4763 h 9525"/>
                              <a:gd name="connsiteX257" fmla="*/ 14821 w 28575"/>
                              <a:gd name="connsiteY257" fmla="*/ 4763 h 9525"/>
                              <a:gd name="connsiteX258" fmla="*/ 14821 w 28575"/>
                              <a:gd name="connsiteY258" fmla="*/ 4763 h 9525"/>
                              <a:gd name="connsiteX259" fmla="*/ 14821 w 28575"/>
                              <a:gd name="connsiteY259" fmla="*/ 4763 h 9525"/>
                              <a:gd name="connsiteX260" fmla="*/ 14821 w 28575"/>
                              <a:gd name="connsiteY260" fmla="*/ 4763 h 9525"/>
                              <a:gd name="connsiteX261" fmla="*/ 14821 w 28575"/>
                              <a:gd name="connsiteY261" fmla="*/ 4763 h 9525"/>
                              <a:gd name="connsiteX262" fmla="*/ 14821 w 28575"/>
                              <a:gd name="connsiteY262" fmla="*/ 9525 h 9525"/>
                              <a:gd name="connsiteX263" fmla="*/ 14821 w 28575"/>
                              <a:gd name="connsiteY263" fmla="*/ 4763 h 9525"/>
                              <a:gd name="connsiteX264" fmla="*/ 14821 w 28575"/>
                              <a:gd name="connsiteY264" fmla="*/ 4763 h 9525"/>
                              <a:gd name="connsiteX265" fmla="*/ 14821 w 28575"/>
                              <a:gd name="connsiteY265" fmla="*/ 4763 h 9525"/>
                              <a:gd name="connsiteX266" fmla="*/ 14821 w 28575"/>
                              <a:gd name="connsiteY266" fmla="*/ 4763 h 9525"/>
                              <a:gd name="connsiteX267" fmla="*/ 14821 w 28575"/>
                              <a:gd name="connsiteY267" fmla="*/ 4763 h 9525"/>
                              <a:gd name="connsiteX268" fmla="*/ 14821 w 28575"/>
                              <a:gd name="connsiteY268" fmla="*/ 4763 h 9525"/>
                              <a:gd name="connsiteX269" fmla="*/ 14821 w 28575"/>
                              <a:gd name="connsiteY269" fmla="*/ 4763 h 9525"/>
                              <a:gd name="connsiteX270" fmla="*/ 14821 w 28575"/>
                              <a:gd name="connsiteY270" fmla="*/ 0 h 9525"/>
                              <a:gd name="connsiteX271" fmla="*/ 14821 w 28575"/>
                              <a:gd name="connsiteY271" fmla="*/ 4763 h 9525"/>
                              <a:gd name="connsiteX272" fmla="*/ 14821 w 28575"/>
                              <a:gd name="connsiteY272" fmla="*/ 4763 h 9525"/>
                              <a:gd name="connsiteX273" fmla="*/ 14821 w 28575"/>
                              <a:gd name="connsiteY273" fmla="*/ 4763 h 9525"/>
                              <a:gd name="connsiteX274" fmla="*/ 15878 w 28575"/>
                              <a:gd name="connsiteY274" fmla="*/ 4763 h 9525"/>
                              <a:gd name="connsiteX275" fmla="*/ 15878 w 28575"/>
                              <a:gd name="connsiteY275" fmla="*/ 4763 h 9525"/>
                              <a:gd name="connsiteX276" fmla="*/ 15878 w 28575"/>
                              <a:gd name="connsiteY276" fmla="*/ 4763 h 9525"/>
                              <a:gd name="connsiteX277" fmla="*/ 15878 w 28575"/>
                              <a:gd name="connsiteY277" fmla="*/ 4763 h 9525"/>
                              <a:gd name="connsiteX278" fmla="*/ 15878 w 28575"/>
                              <a:gd name="connsiteY278" fmla="*/ 4763 h 9525"/>
                              <a:gd name="connsiteX279" fmla="*/ 15878 w 28575"/>
                              <a:gd name="connsiteY279" fmla="*/ 4763 h 9525"/>
                              <a:gd name="connsiteX280" fmla="*/ 15878 w 28575"/>
                              <a:gd name="connsiteY280" fmla="*/ 4763 h 9525"/>
                              <a:gd name="connsiteX281" fmla="*/ 15878 w 28575"/>
                              <a:gd name="connsiteY281" fmla="*/ 4763 h 9525"/>
                              <a:gd name="connsiteX282" fmla="*/ 15878 w 28575"/>
                              <a:gd name="connsiteY282" fmla="*/ 4763 h 9525"/>
                              <a:gd name="connsiteX283" fmla="*/ 15878 w 28575"/>
                              <a:gd name="connsiteY283" fmla="*/ 9525 h 9525"/>
                              <a:gd name="connsiteX284" fmla="*/ 15878 w 28575"/>
                              <a:gd name="connsiteY284" fmla="*/ 9525 h 9525"/>
                              <a:gd name="connsiteX285" fmla="*/ 15878 w 28575"/>
                              <a:gd name="connsiteY285" fmla="*/ 9525 h 9525"/>
                              <a:gd name="connsiteX286" fmla="*/ 15878 w 28575"/>
                              <a:gd name="connsiteY286" fmla="*/ 9525 h 9525"/>
                              <a:gd name="connsiteX287" fmla="*/ 15878 w 28575"/>
                              <a:gd name="connsiteY287" fmla="*/ 4763 h 9525"/>
                              <a:gd name="connsiteX288" fmla="*/ 15878 w 28575"/>
                              <a:gd name="connsiteY288" fmla="*/ 4763 h 9525"/>
                              <a:gd name="connsiteX289" fmla="*/ 15878 w 28575"/>
                              <a:gd name="connsiteY289" fmla="*/ 4763 h 9525"/>
                              <a:gd name="connsiteX290" fmla="*/ 15878 w 28575"/>
                              <a:gd name="connsiteY290" fmla="*/ 4763 h 9525"/>
                              <a:gd name="connsiteX291" fmla="*/ 15878 w 28575"/>
                              <a:gd name="connsiteY291" fmla="*/ 4763 h 9525"/>
                              <a:gd name="connsiteX292" fmla="*/ 16936 w 28575"/>
                              <a:gd name="connsiteY292" fmla="*/ 4763 h 9525"/>
                              <a:gd name="connsiteX293" fmla="*/ 16936 w 28575"/>
                              <a:gd name="connsiteY293" fmla="*/ 4763 h 9525"/>
                              <a:gd name="connsiteX294" fmla="*/ 16936 w 28575"/>
                              <a:gd name="connsiteY294" fmla="*/ 4763 h 9525"/>
                              <a:gd name="connsiteX295" fmla="*/ 16936 w 28575"/>
                              <a:gd name="connsiteY295" fmla="*/ 4763 h 9525"/>
                              <a:gd name="connsiteX296" fmla="*/ 16936 w 28575"/>
                              <a:gd name="connsiteY296" fmla="*/ 9525 h 9525"/>
                              <a:gd name="connsiteX297" fmla="*/ 16936 w 28575"/>
                              <a:gd name="connsiteY297" fmla="*/ 4763 h 9525"/>
                              <a:gd name="connsiteX298" fmla="*/ 16936 w 28575"/>
                              <a:gd name="connsiteY298" fmla="*/ 9525 h 9525"/>
                              <a:gd name="connsiteX299" fmla="*/ 16936 w 28575"/>
                              <a:gd name="connsiteY299" fmla="*/ 9525 h 9525"/>
                              <a:gd name="connsiteX300" fmla="*/ 16936 w 28575"/>
                              <a:gd name="connsiteY300" fmla="*/ 9525 h 9525"/>
                              <a:gd name="connsiteX301" fmla="*/ 16936 w 28575"/>
                              <a:gd name="connsiteY301" fmla="*/ 9525 h 9525"/>
                              <a:gd name="connsiteX302" fmla="*/ 16936 w 28575"/>
                              <a:gd name="connsiteY302" fmla="*/ 9525 h 9525"/>
                              <a:gd name="connsiteX303" fmla="*/ 16936 w 28575"/>
                              <a:gd name="connsiteY303" fmla="*/ 9525 h 9525"/>
                              <a:gd name="connsiteX304" fmla="*/ 16936 w 28575"/>
                              <a:gd name="connsiteY304" fmla="*/ 4763 h 9525"/>
                              <a:gd name="connsiteX305" fmla="*/ 16936 w 28575"/>
                              <a:gd name="connsiteY305" fmla="*/ 4763 h 9525"/>
                              <a:gd name="connsiteX306" fmla="*/ 16936 w 28575"/>
                              <a:gd name="connsiteY306" fmla="*/ 4763 h 9525"/>
                              <a:gd name="connsiteX307" fmla="*/ 16936 w 28575"/>
                              <a:gd name="connsiteY307" fmla="*/ 4763 h 9525"/>
                              <a:gd name="connsiteX308" fmla="*/ 16936 w 28575"/>
                              <a:gd name="connsiteY308" fmla="*/ 4763 h 9525"/>
                              <a:gd name="connsiteX309" fmla="*/ 16936 w 28575"/>
                              <a:gd name="connsiteY309" fmla="*/ 4763 h 9525"/>
                              <a:gd name="connsiteX310" fmla="*/ 17993 w 28575"/>
                              <a:gd name="connsiteY310" fmla="*/ 9525 h 9525"/>
                              <a:gd name="connsiteX311" fmla="*/ 17993 w 28575"/>
                              <a:gd name="connsiteY311" fmla="*/ 9525 h 9525"/>
                              <a:gd name="connsiteX312" fmla="*/ 17993 w 28575"/>
                              <a:gd name="connsiteY312" fmla="*/ 9525 h 9525"/>
                              <a:gd name="connsiteX313" fmla="*/ 17993 w 28575"/>
                              <a:gd name="connsiteY313" fmla="*/ 9525 h 9525"/>
                              <a:gd name="connsiteX314" fmla="*/ 17993 w 28575"/>
                              <a:gd name="connsiteY314" fmla="*/ 9525 h 9525"/>
                              <a:gd name="connsiteX315" fmla="*/ 17993 w 28575"/>
                              <a:gd name="connsiteY315" fmla="*/ 9525 h 9525"/>
                              <a:gd name="connsiteX316" fmla="*/ 17993 w 28575"/>
                              <a:gd name="connsiteY316" fmla="*/ 9525 h 9525"/>
                              <a:gd name="connsiteX317" fmla="*/ 17993 w 28575"/>
                              <a:gd name="connsiteY317" fmla="*/ 9525 h 9525"/>
                              <a:gd name="connsiteX318" fmla="*/ 17993 w 28575"/>
                              <a:gd name="connsiteY318" fmla="*/ 4763 h 9525"/>
                              <a:gd name="connsiteX319" fmla="*/ 17993 w 28575"/>
                              <a:gd name="connsiteY319" fmla="*/ 9525 h 9525"/>
                              <a:gd name="connsiteX320" fmla="*/ 17993 w 28575"/>
                              <a:gd name="connsiteY320" fmla="*/ 4763 h 9525"/>
                              <a:gd name="connsiteX321" fmla="*/ 17993 w 28575"/>
                              <a:gd name="connsiteY321" fmla="*/ 4763 h 9525"/>
                              <a:gd name="connsiteX322" fmla="*/ 17993 w 28575"/>
                              <a:gd name="connsiteY322" fmla="*/ 4763 h 9525"/>
                              <a:gd name="connsiteX323" fmla="*/ 17993 w 28575"/>
                              <a:gd name="connsiteY323" fmla="*/ 4763 h 9525"/>
                              <a:gd name="connsiteX324" fmla="*/ 17993 w 28575"/>
                              <a:gd name="connsiteY324" fmla="*/ 4763 h 9525"/>
                              <a:gd name="connsiteX325" fmla="*/ 17993 w 28575"/>
                              <a:gd name="connsiteY325" fmla="*/ 4763 h 9525"/>
                              <a:gd name="connsiteX326" fmla="*/ 17993 w 28575"/>
                              <a:gd name="connsiteY326" fmla="*/ 4763 h 9525"/>
                              <a:gd name="connsiteX327" fmla="*/ 17993 w 28575"/>
                              <a:gd name="connsiteY327" fmla="*/ 9525 h 9525"/>
                              <a:gd name="connsiteX328" fmla="*/ 17993 w 28575"/>
                              <a:gd name="connsiteY328" fmla="*/ 4763 h 9525"/>
                              <a:gd name="connsiteX329" fmla="*/ 17993 w 28575"/>
                              <a:gd name="connsiteY329" fmla="*/ 4763 h 9525"/>
                              <a:gd name="connsiteX330" fmla="*/ 17993 w 28575"/>
                              <a:gd name="connsiteY330" fmla="*/ 4763 h 9525"/>
                              <a:gd name="connsiteX331" fmla="*/ 17993 w 28575"/>
                              <a:gd name="connsiteY331" fmla="*/ 4763 h 9525"/>
                              <a:gd name="connsiteX332" fmla="*/ 17993 w 28575"/>
                              <a:gd name="connsiteY332" fmla="*/ 4763 h 9525"/>
                              <a:gd name="connsiteX333" fmla="*/ 17993 w 28575"/>
                              <a:gd name="connsiteY333" fmla="*/ 9525 h 9525"/>
                              <a:gd name="connsiteX334" fmla="*/ 17993 w 28575"/>
                              <a:gd name="connsiteY334" fmla="*/ 9525 h 9525"/>
                              <a:gd name="connsiteX335" fmla="*/ 17993 w 28575"/>
                              <a:gd name="connsiteY335" fmla="*/ 9525 h 9525"/>
                              <a:gd name="connsiteX336" fmla="*/ 19050 w 28575"/>
                              <a:gd name="connsiteY336" fmla="*/ 9525 h 9525"/>
                              <a:gd name="connsiteX337" fmla="*/ 19050 w 28575"/>
                              <a:gd name="connsiteY337" fmla="*/ 9525 h 9525"/>
                              <a:gd name="connsiteX338" fmla="*/ 19050 w 28575"/>
                              <a:gd name="connsiteY338" fmla="*/ 4763 h 9525"/>
                              <a:gd name="connsiteX339" fmla="*/ 19050 w 28575"/>
                              <a:gd name="connsiteY339" fmla="*/ 4763 h 9525"/>
                              <a:gd name="connsiteX340" fmla="*/ 19050 w 28575"/>
                              <a:gd name="connsiteY340" fmla="*/ 4763 h 9525"/>
                              <a:gd name="connsiteX341" fmla="*/ 19050 w 28575"/>
                              <a:gd name="connsiteY341" fmla="*/ 4763 h 9525"/>
                              <a:gd name="connsiteX342" fmla="*/ 19050 w 28575"/>
                              <a:gd name="connsiteY342" fmla="*/ 4763 h 9525"/>
                              <a:gd name="connsiteX343" fmla="*/ 19050 w 28575"/>
                              <a:gd name="connsiteY343" fmla="*/ 9525 h 9525"/>
                              <a:gd name="connsiteX344" fmla="*/ 19050 w 28575"/>
                              <a:gd name="connsiteY344" fmla="*/ 9525 h 9525"/>
                              <a:gd name="connsiteX345" fmla="*/ 19050 w 28575"/>
                              <a:gd name="connsiteY345" fmla="*/ 9525 h 9525"/>
                              <a:gd name="connsiteX346" fmla="*/ 19050 w 28575"/>
                              <a:gd name="connsiteY346" fmla="*/ 9525 h 9525"/>
                              <a:gd name="connsiteX347" fmla="*/ 19050 w 28575"/>
                              <a:gd name="connsiteY347" fmla="*/ 4763 h 9525"/>
                              <a:gd name="connsiteX348" fmla="*/ 19050 w 28575"/>
                              <a:gd name="connsiteY348" fmla="*/ 9525 h 9525"/>
                              <a:gd name="connsiteX349" fmla="*/ 19050 w 28575"/>
                              <a:gd name="connsiteY349" fmla="*/ 4763 h 9525"/>
                              <a:gd name="connsiteX350" fmla="*/ 19050 w 28575"/>
                              <a:gd name="connsiteY350" fmla="*/ 4763 h 9525"/>
                              <a:gd name="connsiteX351" fmla="*/ 19050 w 28575"/>
                              <a:gd name="connsiteY351" fmla="*/ 9525 h 9525"/>
                              <a:gd name="connsiteX352" fmla="*/ 19050 w 28575"/>
                              <a:gd name="connsiteY352" fmla="*/ 9525 h 9525"/>
                              <a:gd name="connsiteX353" fmla="*/ 19050 w 28575"/>
                              <a:gd name="connsiteY353" fmla="*/ 9525 h 9525"/>
                              <a:gd name="connsiteX354" fmla="*/ 20107 w 28575"/>
                              <a:gd name="connsiteY354" fmla="*/ 9525 h 9525"/>
                              <a:gd name="connsiteX355" fmla="*/ 20107 w 28575"/>
                              <a:gd name="connsiteY355" fmla="*/ 4763 h 9525"/>
                              <a:gd name="connsiteX356" fmla="*/ 20107 w 28575"/>
                              <a:gd name="connsiteY356" fmla="*/ 4763 h 9525"/>
                              <a:gd name="connsiteX357" fmla="*/ 20107 w 28575"/>
                              <a:gd name="connsiteY357" fmla="*/ 4763 h 9525"/>
                              <a:gd name="connsiteX358" fmla="*/ 20107 w 28575"/>
                              <a:gd name="connsiteY358" fmla="*/ 9525 h 9525"/>
                              <a:gd name="connsiteX359" fmla="*/ 20107 w 28575"/>
                              <a:gd name="connsiteY359" fmla="*/ 9525 h 9525"/>
                              <a:gd name="connsiteX360" fmla="*/ 20107 w 28575"/>
                              <a:gd name="connsiteY360" fmla="*/ 9525 h 9525"/>
                              <a:gd name="connsiteX361" fmla="*/ 20107 w 28575"/>
                              <a:gd name="connsiteY361" fmla="*/ 9525 h 9525"/>
                              <a:gd name="connsiteX362" fmla="*/ 20107 w 28575"/>
                              <a:gd name="connsiteY362" fmla="*/ 4763 h 9525"/>
                              <a:gd name="connsiteX363" fmla="*/ 20107 w 28575"/>
                              <a:gd name="connsiteY363" fmla="*/ 4763 h 9525"/>
                              <a:gd name="connsiteX364" fmla="*/ 20107 w 28575"/>
                              <a:gd name="connsiteY364" fmla="*/ 4763 h 9525"/>
                              <a:gd name="connsiteX365" fmla="*/ 20107 w 28575"/>
                              <a:gd name="connsiteY365" fmla="*/ 4763 h 9525"/>
                              <a:gd name="connsiteX366" fmla="*/ 20107 w 28575"/>
                              <a:gd name="connsiteY366" fmla="*/ 4763 h 9525"/>
                              <a:gd name="connsiteX367" fmla="*/ 20107 w 28575"/>
                              <a:gd name="connsiteY367" fmla="*/ 4763 h 9525"/>
                              <a:gd name="connsiteX368" fmla="*/ 20107 w 28575"/>
                              <a:gd name="connsiteY368" fmla="*/ 9525 h 9525"/>
                              <a:gd name="connsiteX369" fmla="*/ 20107 w 28575"/>
                              <a:gd name="connsiteY369" fmla="*/ 9525 h 9525"/>
                              <a:gd name="connsiteX370" fmla="*/ 20107 w 28575"/>
                              <a:gd name="connsiteY370" fmla="*/ 9525 h 9525"/>
                              <a:gd name="connsiteX371" fmla="*/ 20107 w 28575"/>
                              <a:gd name="connsiteY371" fmla="*/ 9525 h 9525"/>
                              <a:gd name="connsiteX372" fmla="*/ 21164 w 28575"/>
                              <a:gd name="connsiteY372" fmla="*/ 9525 h 9525"/>
                              <a:gd name="connsiteX373" fmla="*/ 21164 w 28575"/>
                              <a:gd name="connsiteY373" fmla="*/ 9525 h 9525"/>
                              <a:gd name="connsiteX374" fmla="*/ 21164 w 28575"/>
                              <a:gd name="connsiteY374" fmla="*/ 9525 h 9525"/>
                              <a:gd name="connsiteX375" fmla="*/ 21164 w 28575"/>
                              <a:gd name="connsiteY375" fmla="*/ 9525 h 9525"/>
                              <a:gd name="connsiteX376" fmla="*/ 21164 w 28575"/>
                              <a:gd name="connsiteY376" fmla="*/ 4763 h 9525"/>
                              <a:gd name="connsiteX377" fmla="*/ 21164 w 28575"/>
                              <a:gd name="connsiteY377" fmla="*/ 4763 h 9525"/>
                              <a:gd name="connsiteX378" fmla="*/ 21164 w 28575"/>
                              <a:gd name="connsiteY378" fmla="*/ 9525 h 9525"/>
                              <a:gd name="connsiteX379" fmla="*/ 21164 w 28575"/>
                              <a:gd name="connsiteY379" fmla="*/ 9525 h 9525"/>
                              <a:gd name="connsiteX380" fmla="*/ 21164 w 28575"/>
                              <a:gd name="connsiteY380" fmla="*/ 9525 h 9525"/>
                              <a:gd name="connsiteX381" fmla="*/ 21164 w 28575"/>
                              <a:gd name="connsiteY381" fmla="*/ 9525 h 9525"/>
                              <a:gd name="connsiteX382" fmla="*/ 21164 w 28575"/>
                              <a:gd name="connsiteY382" fmla="*/ 9525 h 9525"/>
                              <a:gd name="connsiteX383" fmla="*/ 21164 w 28575"/>
                              <a:gd name="connsiteY383" fmla="*/ 4763 h 9525"/>
                              <a:gd name="connsiteX384" fmla="*/ 21164 w 28575"/>
                              <a:gd name="connsiteY384" fmla="*/ 9525 h 9525"/>
                              <a:gd name="connsiteX385" fmla="*/ 21164 w 28575"/>
                              <a:gd name="connsiteY385" fmla="*/ 9525 h 9525"/>
                              <a:gd name="connsiteX386" fmla="*/ 21164 w 28575"/>
                              <a:gd name="connsiteY386" fmla="*/ 4763 h 9525"/>
                              <a:gd name="connsiteX387" fmla="*/ 21164 w 28575"/>
                              <a:gd name="connsiteY387" fmla="*/ 4763 h 9525"/>
                              <a:gd name="connsiteX388" fmla="*/ 21164 w 28575"/>
                              <a:gd name="connsiteY388" fmla="*/ 4763 h 9525"/>
                              <a:gd name="connsiteX389" fmla="*/ 21164 w 28575"/>
                              <a:gd name="connsiteY389" fmla="*/ 4763 h 9525"/>
                              <a:gd name="connsiteX390" fmla="*/ 21164 w 28575"/>
                              <a:gd name="connsiteY390" fmla="*/ 4763 h 9525"/>
                              <a:gd name="connsiteX391" fmla="*/ 21164 w 28575"/>
                              <a:gd name="connsiteY391" fmla="*/ 9525 h 9525"/>
                              <a:gd name="connsiteX392" fmla="*/ 22222 w 28575"/>
                              <a:gd name="connsiteY392" fmla="*/ 9525 h 9525"/>
                              <a:gd name="connsiteX393" fmla="*/ 22222 w 28575"/>
                              <a:gd name="connsiteY393" fmla="*/ 9525 h 9525"/>
                              <a:gd name="connsiteX394" fmla="*/ 22222 w 28575"/>
                              <a:gd name="connsiteY394" fmla="*/ 4763 h 9525"/>
                              <a:gd name="connsiteX395" fmla="*/ 22222 w 28575"/>
                              <a:gd name="connsiteY395" fmla="*/ 4763 h 9525"/>
                              <a:gd name="connsiteX396" fmla="*/ 22222 w 28575"/>
                              <a:gd name="connsiteY396" fmla="*/ 4763 h 9525"/>
                              <a:gd name="connsiteX397" fmla="*/ 22222 w 28575"/>
                              <a:gd name="connsiteY397" fmla="*/ 4763 h 9525"/>
                              <a:gd name="connsiteX398" fmla="*/ 22222 w 28575"/>
                              <a:gd name="connsiteY398" fmla="*/ 4763 h 9525"/>
                              <a:gd name="connsiteX399" fmla="*/ 22222 w 28575"/>
                              <a:gd name="connsiteY399" fmla="*/ 4763 h 9525"/>
                              <a:gd name="connsiteX400" fmla="*/ 22222 w 28575"/>
                              <a:gd name="connsiteY400" fmla="*/ 4763 h 9525"/>
                              <a:gd name="connsiteX401" fmla="*/ 22222 w 28575"/>
                              <a:gd name="connsiteY401" fmla="*/ 4763 h 9525"/>
                              <a:gd name="connsiteX402" fmla="*/ 22222 w 28575"/>
                              <a:gd name="connsiteY402" fmla="*/ 4763 h 9525"/>
                              <a:gd name="connsiteX403" fmla="*/ 22222 w 28575"/>
                              <a:gd name="connsiteY403" fmla="*/ 4763 h 9525"/>
                              <a:gd name="connsiteX404" fmla="*/ 22222 w 28575"/>
                              <a:gd name="connsiteY404" fmla="*/ 4763 h 9525"/>
                              <a:gd name="connsiteX405" fmla="*/ 22222 w 28575"/>
                              <a:gd name="connsiteY405" fmla="*/ 9525 h 9525"/>
                              <a:gd name="connsiteX406" fmla="*/ 22222 w 28575"/>
                              <a:gd name="connsiteY406" fmla="*/ 9525 h 9525"/>
                              <a:gd name="connsiteX407" fmla="*/ 22222 w 28575"/>
                              <a:gd name="connsiteY407" fmla="*/ 9525 h 9525"/>
                              <a:gd name="connsiteX408" fmla="*/ 22222 w 28575"/>
                              <a:gd name="connsiteY408" fmla="*/ 4763 h 9525"/>
                              <a:gd name="connsiteX409" fmla="*/ 22222 w 28575"/>
                              <a:gd name="connsiteY409" fmla="*/ 9525 h 9525"/>
                              <a:gd name="connsiteX410" fmla="*/ 23279 w 28575"/>
                              <a:gd name="connsiteY410" fmla="*/ 9525 h 9525"/>
                              <a:gd name="connsiteX411" fmla="*/ 23279 w 28575"/>
                              <a:gd name="connsiteY411" fmla="*/ 9525 h 9525"/>
                              <a:gd name="connsiteX412" fmla="*/ 23279 w 28575"/>
                              <a:gd name="connsiteY412" fmla="*/ 9525 h 9525"/>
                              <a:gd name="connsiteX413" fmla="*/ 23279 w 28575"/>
                              <a:gd name="connsiteY413" fmla="*/ 9525 h 9525"/>
                              <a:gd name="connsiteX414" fmla="*/ 23279 w 28575"/>
                              <a:gd name="connsiteY414" fmla="*/ 9525 h 9525"/>
                              <a:gd name="connsiteX415" fmla="*/ 23279 w 28575"/>
                              <a:gd name="connsiteY415" fmla="*/ 4763 h 9525"/>
                              <a:gd name="connsiteX416" fmla="*/ 23279 w 28575"/>
                              <a:gd name="connsiteY416" fmla="*/ 4763 h 9525"/>
                              <a:gd name="connsiteX417" fmla="*/ 23279 w 28575"/>
                              <a:gd name="connsiteY417" fmla="*/ 4763 h 9525"/>
                              <a:gd name="connsiteX418" fmla="*/ 23279 w 28575"/>
                              <a:gd name="connsiteY418" fmla="*/ 4763 h 9525"/>
                              <a:gd name="connsiteX419" fmla="*/ 23279 w 28575"/>
                              <a:gd name="connsiteY419" fmla="*/ 9525 h 9525"/>
                              <a:gd name="connsiteX420" fmla="*/ 23279 w 28575"/>
                              <a:gd name="connsiteY420" fmla="*/ 9525 h 9525"/>
                              <a:gd name="connsiteX421" fmla="*/ 23279 w 28575"/>
                              <a:gd name="connsiteY421" fmla="*/ 9525 h 9525"/>
                              <a:gd name="connsiteX422" fmla="*/ 23279 w 28575"/>
                              <a:gd name="connsiteY422" fmla="*/ 9525 h 9525"/>
                              <a:gd name="connsiteX423" fmla="*/ 23279 w 28575"/>
                              <a:gd name="connsiteY423" fmla="*/ 9525 h 9525"/>
                              <a:gd name="connsiteX424" fmla="*/ 23279 w 28575"/>
                              <a:gd name="connsiteY424" fmla="*/ 9525 h 9525"/>
                              <a:gd name="connsiteX425" fmla="*/ 23279 w 28575"/>
                              <a:gd name="connsiteY425" fmla="*/ 9525 h 9525"/>
                              <a:gd name="connsiteX426" fmla="*/ 23279 w 28575"/>
                              <a:gd name="connsiteY426" fmla="*/ 9525 h 9525"/>
                              <a:gd name="connsiteX427" fmla="*/ 23279 w 28575"/>
                              <a:gd name="connsiteY427" fmla="*/ 9525 h 9525"/>
                              <a:gd name="connsiteX428" fmla="*/ 24346 w 28575"/>
                              <a:gd name="connsiteY428" fmla="*/ 9525 h 9525"/>
                              <a:gd name="connsiteX429" fmla="*/ 24346 w 28575"/>
                              <a:gd name="connsiteY429" fmla="*/ 4763 h 9525"/>
                              <a:gd name="connsiteX430" fmla="*/ 24346 w 28575"/>
                              <a:gd name="connsiteY430" fmla="*/ 9525 h 9525"/>
                              <a:gd name="connsiteX431" fmla="*/ 24346 w 28575"/>
                              <a:gd name="connsiteY431" fmla="*/ 4763 h 9525"/>
                              <a:gd name="connsiteX432" fmla="*/ 24346 w 28575"/>
                              <a:gd name="connsiteY432" fmla="*/ 4763 h 9525"/>
                              <a:gd name="connsiteX433" fmla="*/ 24346 w 28575"/>
                              <a:gd name="connsiteY433" fmla="*/ 9525 h 9525"/>
                              <a:gd name="connsiteX434" fmla="*/ 24346 w 28575"/>
                              <a:gd name="connsiteY434" fmla="*/ 4763 h 9525"/>
                              <a:gd name="connsiteX435" fmla="*/ 24346 w 28575"/>
                              <a:gd name="connsiteY435" fmla="*/ 4763 h 9525"/>
                              <a:gd name="connsiteX436" fmla="*/ 24346 w 28575"/>
                              <a:gd name="connsiteY436" fmla="*/ 9525 h 9525"/>
                              <a:gd name="connsiteX437" fmla="*/ 24346 w 28575"/>
                              <a:gd name="connsiteY437" fmla="*/ 4763 h 9525"/>
                              <a:gd name="connsiteX438" fmla="*/ 24346 w 28575"/>
                              <a:gd name="connsiteY438" fmla="*/ 4763 h 9525"/>
                              <a:gd name="connsiteX439" fmla="*/ 24346 w 28575"/>
                              <a:gd name="connsiteY439" fmla="*/ 4763 h 9525"/>
                              <a:gd name="connsiteX440" fmla="*/ 24346 w 28575"/>
                              <a:gd name="connsiteY440" fmla="*/ 4763 h 9525"/>
                              <a:gd name="connsiteX441" fmla="*/ 24346 w 28575"/>
                              <a:gd name="connsiteY441" fmla="*/ 9525 h 9525"/>
                              <a:gd name="connsiteX442" fmla="*/ 24346 w 28575"/>
                              <a:gd name="connsiteY442" fmla="*/ 4763 h 9525"/>
                              <a:gd name="connsiteX443" fmla="*/ 24346 w 28575"/>
                              <a:gd name="connsiteY443" fmla="*/ 4763 h 9525"/>
                              <a:gd name="connsiteX444" fmla="*/ 24346 w 28575"/>
                              <a:gd name="connsiteY444" fmla="*/ 9525 h 9525"/>
                              <a:gd name="connsiteX445" fmla="*/ 24346 w 28575"/>
                              <a:gd name="connsiteY445" fmla="*/ 4763 h 9525"/>
                              <a:gd name="connsiteX446" fmla="*/ 25403 w 28575"/>
                              <a:gd name="connsiteY446" fmla="*/ 4763 h 9525"/>
                              <a:gd name="connsiteX447" fmla="*/ 25403 w 28575"/>
                              <a:gd name="connsiteY447" fmla="*/ 9525 h 9525"/>
                              <a:gd name="connsiteX448" fmla="*/ 25403 w 28575"/>
                              <a:gd name="connsiteY448" fmla="*/ 9525 h 9525"/>
                              <a:gd name="connsiteX449" fmla="*/ 25403 w 28575"/>
                              <a:gd name="connsiteY449" fmla="*/ 9525 h 9525"/>
                              <a:gd name="connsiteX450" fmla="*/ 25403 w 28575"/>
                              <a:gd name="connsiteY450" fmla="*/ 9525 h 9525"/>
                              <a:gd name="connsiteX451" fmla="*/ 25403 w 28575"/>
                              <a:gd name="connsiteY451" fmla="*/ 9525 h 9525"/>
                              <a:gd name="connsiteX452" fmla="*/ 25403 w 28575"/>
                              <a:gd name="connsiteY452" fmla="*/ 9525 h 9525"/>
                              <a:gd name="connsiteX453" fmla="*/ 25403 w 28575"/>
                              <a:gd name="connsiteY453" fmla="*/ 9525 h 9525"/>
                              <a:gd name="connsiteX454" fmla="*/ 25403 w 28575"/>
                              <a:gd name="connsiteY454" fmla="*/ 4763 h 9525"/>
                              <a:gd name="connsiteX455" fmla="*/ 25403 w 28575"/>
                              <a:gd name="connsiteY455" fmla="*/ 4763 h 9525"/>
                              <a:gd name="connsiteX456" fmla="*/ 25403 w 28575"/>
                              <a:gd name="connsiteY456" fmla="*/ 4763 h 9525"/>
                              <a:gd name="connsiteX457" fmla="*/ 25403 w 28575"/>
                              <a:gd name="connsiteY457" fmla="*/ 4763 h 9525"/>
                              <a:gd name="connsiteX458" fmla="*/ 25403 w 28575"/>
                              <a:gd name="connsiteY458" fmla="*/ 4763 h 9525"/>
                              <a:gd name="connsiteX459" fmla="*/ 25403 w 28575"/>
                              <a:gd name="connsiteY459" fmla="*/ 9525 h 9525"/>
                              <a:gd name="connsiteX460" fmla="*/ 25403 w 28575"/>
                              <a:gd name="connsiteY460" fmla="*/ 4763 h 9525"/>
                              <a:gd name="connsiteX461" fmla="*/ 25403 w 28575"/>
                              <a:gd name="connsiteY461" fmla="*/ 9525 h 9525"/>
                              <a:gd name="connsiteX462" fmla="*/ 25403 w 28575"/>
                              <a:gd name="connsiteY462" fmla="*/ 4763 h 9525"/>
                              <a:gd name="connsiteX463" fmla="*/ 25403 w 28575"/>
                              <a:gd name="connsiteY463" fmla="*/ 4763 h 9525"/>
                              <a:gd name="connsiteX464" fmla="*/ 25403 w 28575"/>
                              <a:gd name="connsiteY464" fmla="*/ 9525 h 9525"/>
                              <a:gd name="connsiteX465" fmla="*/ 25403 w 28575"/>
                              <a:gd name="connsiteY465" fmla="*/ 9525 h 9525"/>
                              <a:gd name="connsiteX466" fmla="*/ 26461 w 28575"/>
                              <a:gd name="connsiteY466" fmla="*/ 9525 h 9525"/>
                              <a:gd name="connsiteX467" fmla="*/ 26461 w 28575"/>
                              <a:gd name="connsiteY467" fmla="*/ 9525 h 9525"/>
                              <a:gd name="connsiteX468" fmla="*/ 26461 w 28575"/>
                              <a:gd name="connsiteY468" fmla="*/ 9525 h 9525"/>
                              <a:gd name="connsiteX469" fmla="*/ 26461 w 28575"/>
                              <a:gd name="connsiteY469" fmla="*/ 9525 h 9525"/>
                              <a:gd name="connsiteX470" fmla="*/ 26461 w 28575"/>
                              <a:gd name="connsiteY470" fmla="*/ 9525 h 9525"/>
                              <a:gd name="connsiteX471" fmla="*/ 26461 w 28575"/>
                              <a:gd name="connsiteY471" fmla="*/ 9525 h 9525"/>
                              <a:gd name="connsiteX472" fmla="*/ 26461 w 28575"/>
                              <a:gd name="connsiteY472" fmla="*/ 4763 h 9525"/>
                              <a:gd name="connsiteX473" fmla="*/ 26461 w 28575"/>
                              <a:gd name="connsiteY473" fmla="*/ 4763 h 9525"/>
                              <a:gd name="connsiteX474" fmla="*/ 26461 w 28575"/>
                              <a:gd name="connsiteY474" fmla="*/ 4763 h 9525"/>
                              <a:gd name="connsiteX475" fmla="*/ 26461 w 28575"/>
                              <a:gd name="connsiteY475" fmla="*/ 4763 h 9525"/>
                              <a:gd name="connsiteX476" fmla="*/ 26461 w 28575"/>
                              <a:gd name="connsiteY476" fmla="*/ 4763 h 9525"/>
                              <a:gd name="connsiteX477" fmla="*/ 26461 w 28575"/>
                              <a:gd name="connsiteY477" fmla="*/ 4763 h 9525"/>
                              <a:gd name="connsiteX478" fmla="*/ 26461 w 28575"/>
                              <a:gd name="connsiteY478" fmla="*/ 4763 h 9525"/>
                              <a:gd name="connsiteX479" fmla="*/ 26461 w 28575"/>
                              <a:gd name="connsiteY479" fmla="*/ 9525 h 9525"/>
                              <a:gd name="connsiteX480" fmla="*/ 26461 w 28575"/>
                              <a:gd name="connsiteY480" fmla="*/ 9525 h 9525"/>
                              <a:gd name="connsiteX481" fmla="*/ 26461 w 28575"/>
                              <a:gd name="connsiteY481" fmla="*/ 9525 h 9525"/>
                              <a:gd name="connsiteX482" fmla="*/ 26461 w 28575"/>
                              <a:gd name="connsiteY482" fmla="*/ 9525 h 9525"/>
                              <a:gd name="connsiteX483" fmla="*/ 26461 w 28575"/>
                              <a:gd name="connsiteY483" fmla="*/ 9525 h 9525"/>
                              <a:gd name="connsiteX484" fmla="*/ 27518 w 28575"/>
                              <a:gd name="connsiteY484" fmla="*/ 9525 h 9525"/>
                              <a:gd name="connsiteX485" fmla="*/ 27518 w 28575"/>
                              <a:gd name="connsiteY485" fmla="*/ 9525 h 9525"/>
                              <a:gd name="connsiteX486" fmla="*/ 27518 w 28575"/>
                              <a:gd name="connsiteY486" fmla="*/ 9525 h 9525"/>
                              <a:gd name="connsiteX487" fmla="*/ 27518 w 28575"/>
                              <a:gd name="connsiteY487" fmla="*/ 9525 h 9525"/>
                              <a:gd name="connsiteX488" fmla="*/ 27518 w 28575"/>
                              <a:gd name="connsiteY488" fmla="*/ 9525 h 9525"/>
                              <a:gd name="connsiteX489" fmla="*/ 27518 w 28575"/>
                              <a:gd name="connsiteY489" fmla="*/ 9525 h 9525"/>
                              <a:gd name="connsiteX490" fmla="*/ 27518 w 28575"/>
                              <a:gd name="connsiteY490" fmla="*/ 9525 h 9525"/>
                              <a:gd name="connsiteX491" fmla="*/ 27518 w 28575"/>
                              <a:gd name="connsiteY491" fmla="*/ 9525 h 9525"/>
                              <a:gd name="connsiteX492" fmla="*/ 27518 w 28575"/>
                              <a:gd name="connsiteY492" fmla="*/ 9525 h 9525"/>
                              <a:gd name="connsiteX493" fmla="*/ 27518 w 28575"/>
                              <a:gd name="connsiteY493" fmla="*/ 9525 h 9525"/>
                              <a:gd name="connsiteX494" fmla="*/ 27518 w 28575"/>
                              <a:gd name="connsiteY494" fmla="*/ 9525 h 9525"/>
                              <a:gd name="connsiteX495" fmla="*/ 27518 w 28575"/>
                              <a:gd name="connsiteY495" fmla="*/ 9525 h 9525"/>
                              <a:gd name="connsiteX496" fmla="*/ 27518 w 28575"/>
                              <a:gd name="connsiteY496" fmla="*/ 9525 h 9525"/>
                              <a:gd name="connsiteX497" fmla="*/ 27518 w 28575"/>
                              <a:gd name="connsiteY497" fmla="*/ 9525 h 9525"/>
                              <a:gd name="connsiteX498" fmla="*/ 27518 w 28575"/>
                              <a:gd name="connsiteY498" fmla="*/ 9525 h 9525"/>
                              <a:gd name="connsiteX499" fmla="*/ 27518 w 28575"/>
                              <a:gd name="connsiteY499" fmla="*/ 9525 h 9525"/>
                              <a:gd name="connsiteX500" fmla="*/ 27518 w 28575"/>
                              <a:gd name="connsiteY500" fmla="*/ 9525 h 9525"/>
                              <a:gd name="connsiteX501" fmla="*/ 27518 w 28575"/>
                              <a:gd name="connsiteY501" fmla="*/ 4763 h 9525"/>
                              <a:gd name="connsiteX502" fmla="*/ 28575 w 28575"/>
                              <a:gd name="connsiteY502" fmla="*/ 9525 h 9525"/>
                              <a:gd name="connsiteX503" fmla="*/ 28575 w 28575"/>
                              <a:gd name="connsiteY503" fmla="*/ 9525 h 9525"/>
                              <a:gd name="connsiteX504" fmla="*/ 28575 w 28575"/>
                              <a:gd name="connsiteY504" fmla="*/ 9525 h 9525"/>
                              <a:gd name="connsiteX505" fmla="*/ 28575 w 28575"/>
                              <a:gd name="connsiteY505" fmla="*/ 9525 h 9525"/>
                              <a:gd name="connsiteX506" fmla="*/ 28575 w 28575"/>
                              <a:gd name="connsiteY506" fmla="*/ 4763 h 9525"/>
                              <a:gd name="connsiteX507" fmla="*/ 28575 w 28575"/>
                              <a:gd name="connsiteY507" fmla="*/ 4763 h 9525"/>
                              <a:gd name="connsiteX508" fmla="*/ 28575 w 28575"/>
                              <a:gd name="connsiteY508" fmla="*/ 4763 h 9525"/>
                              <a:gd name="connsiteX509" fmla="*/ 28575 w 28575"/>
                              <a:gd name="connsiteY509" fmla="*/ 4763 h 9525"/>
                              <a:gd name="connsiteX510" fmla="*/ 28575 w 28575"/>
                              <a:gd name="connsiteY510" fmla="*/ 9525 h 9525"/>
                              <a:gd name="connsiteX511" fmla="*/ 28575 w 28575"/>
                              <a:gd name="connsiteY511" fmla="*/ 9525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4763"/>
                                </a:moveTo>
                                <a:lnTo>
                                  <a:pt x="0" y="0"/>
                                </a:lnTo>
                                <a:lnTo>
                                  <a:pt x="0" y="4763"/>
                                </a:lnTo>
                                <a:lnTo>
                                  <a:pt x="0" y="0"/>
                                </a:lnTo>
                                <a:lnTo>
                                  <a:pt x="0" y="0"/>
                                </a:lnTo>
                                <a:lnTo>
                                  <a:pt x="0" y="4763"/>
                                </a:lnTo>
                                <a:lnTo>
                                  <a:pt x="0" y="4763"/>
                                </a:lnTo>
                                <a:lnTo>
                                  <a:pt x="0"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0"/>
                                </a:lnTo>
                                <a:lnTo>
                                  <a:pt x="1057" y="0"/>
                                </a:lnTo>
                                <a:lnTo>
                                  <a:pt x="1057" y="0"/>
                                </a:lnTo>
                                <a:lnTo>
                                  <a:pt x="1057" y="0"/>
                                </a:lnTo>
                                <a:lnTo>
                                  <a:pt x="1057" y="4763"/>
                                </a:lnTo>
                                <a:lnTo>
                                  <a:pt x="1057" y="4763"/>
                                </a:lnTo>
                                <a:lnTo>
                                  <a:pt x="1057" y="4763"/>
                                </a:lnTo>
                                <a:lnTo>
                                  <a:pt x="1057" y="4763"/>
                                </a:lnTo>
                                <a:lnTo>
                                  <a:pt x="2114" y="4763"/>
                                </a:lnTo>
                                <a:lnTo>
                                  <a:pt x="2114" y="4763"/>
                                </a:lnTo>
                                <a:lnTo>
                                  <a:pt x="2114" y="0"/>
                                </a:lnTo>
                                <a:lnTo>
                                  <a:pt x="2114" y="0"/>
                                </a:lnTo>
                                <a:lnTo>
                                  <a:pt x="2114" y="0"/>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3172" y="4763"/>
                                </a:lnTo>
                                <a:lnTo>
                                  <a:pt x="3172" y="4763"/>
                                </a:lnTo>
                                <a:lnTo>
                                  <a:pt x="3172" y="0"/>
                                </a:lnTo>
                                <a:lnTo>
                                  <a:pt x="3172" y="0"/>
                                </a:lnTo>
                                <a:lnTo>
                                  <a:pt x="3172" y="4763"/>
                                </a:lnTo>
                                <a:lnTo>
                                  <a:pt x="3172" y="0"/>
                                </a:lnTo>
                                <a:lnTo>
                                  <a:pt x="3172" y="0"/>
                                </a:lnTo>
                                <a:lnTo>
                                  <a:pt x="3172" y="4763"/>
                                </a:lnTo>
                                <a:lnTo>
                                  <a:pt x="3172" y="4763"/>
                                </a:lnTo>
                                <a:lnTo>
                                  <a:pt x="3172" y="4763"/>
                                </a:lnTo>
                                <a:lnTo>
                                  <a:pt x="3172" y="9525"/>
                                </a:lnTo>
                                <a:lnTo>
                                  <a:pt x="3172" y="4763"/>
                                </a:lnTo>
                                <a:lnTo>
                                  <a:pt x="3172" y="4763"/>
                                </a:lnTo>
                                <a:lnTo>
                                  <a:pt x="3172" y="0"/>
                                </a:lnTo>
                                <a:lnTo>
                                  <a:pt x="3172" y="0"/>
                                </a:lnTo>
                                <a:lnTo>
                                  <a:pt x="3172" y="4763"/>
                                </a:lnTo>
                                <a:lnTo>
                                  <a:pt x="3172" y="4763"/>
                                </a:lnTo>
                                <a:lnTo>
                                  <a:pt x="3172" y="4763"/>
                                </a:lnTo>
                                <a:lnTo>
                                  <a:pt x="4229" y="4763"/>
                                </a:lnTo>
                                <a:lnTo>
                                  <a:pt x="4229" y="4763"/>
                                </a:lnTo>
                                <a:lnTo>
                                  <a:pt x="4229" y="4763"/>
                                </a:lnTo>
                                <a:lnTo>
                                  <a:pt x="4229" y="4763"/>
                                </a:lnTo>
                                <a:lnTo>
                                  <a:pt x="4229" y="4763"/>
                                </a:lnTo>
                                <a:lnTo>
                                  <a:pt x="4229" y="4763"/>
                                </a:lnTo>
                                <a:lnTo>
                                  <a:pt x="4229" y="4763"/>
                                </a:lnTo>
                                <a:lnTo>
                                  <a:pt x="4229" y="4763"/>
                                </a:lnTo>
                                <a:lnTo>
                                  <a:pt x="4229" y="0"/>
                                </a:lnTo>
                                <a:lnTo>
                                  <a:pt x="4229" y="0"/>
                                </a:lnTo>
                                <a:lnTo>
                                  <a:pt x="4229" y="4763"/>
                                </a:lnTo>
                                <a:lnTo>
                                  <a:pt x="4229" y="4763"/>
                                </a:lnTo>
                                <a:lnTo>
                                  <a:pt x="4229" y="4763"/>
                                </a:lnTo>
                                <a:lnTo>
                                  <a:pt x="4229" y="4763"/>
                                </a:lnTo>
                                <a:lnTo>
                                  <a:pt x="4229" y="4763"/>
                                </a:lnTo>
                                <a:lnTo>
                                  <a:pt x="4229" y="4763"/>
                                </a:lnTo>
                                <a:lnTo>
                                  <a:pt x="4229" y="4763"/>
                                </a:lnTo>
                                <a:lnTo>
                                  <a:pt x="4229" y="4763"/>
                                </a:lnTo>
                                <a:lnTo>
                                  <a:pt x="5296" y="0"/>
                                </a:lnTo>
                                <a:lnTo>
                                  <a:pt x="5296" y="4763"/>
                                </a:lnTo>
                                <a:lnTo>
                                  <a:pt x="5296" y="0"/>
                                </a:lnTo>
                                <a:lnTo>
                                  <a:pt x="5296" y="4763"/>
                                </a:lnTo>
                                <a:lnTo>
                                  <a:pt x="5296" y="4763"/>
                                </a:lnTo>
                                <a:lnTo>
                                  <a:pt x="5296" y="4763"/>
                                </a:lnTo>
                                <a:lnTo>
                                  <a:pt x="5296" y="4763"/>
                                </a:lnTo>
                                <a:lnTo>
                                  <a:pt x="5296" y="4763"/>
                                </a:lnTo>
                                <a:lnTo>
                                  <a:pt x="5296" y="4763"/>
                                </a:lnTo>
                                <a:lnTo>
                                  <a:pt x="5296" y="4763"/>
                                </a:lnTo>
                                <a:lnTo>
                                  <a:pt x="5296" y="0"/>
                                </a:lnTo>
                                <a:lnTo>
                                  <a:pt x="5296" y="4763"/>
                                </a:lnTo>
                                <a:lnTo>
                                  <a:pt x="5296" y="0"/>
                                </a:lnTo>
                                <a:lnTo>
                                  <a:pt x="5296" y="4763"/>
                                </a:lnTo>
                                <a:lnTo>
                                  <a:pt x="5296" y="4763"/>
                                </a:lnTo>
                                <a:lnTo>
                                  <a:pt x="5296" y="4763"/>
                                </a:lnTo>
                                <a:lnTo>
                                  <a:pt x="5296" y="4763"/>
                                </a:lnTo>
                                <a:lnTo>
                                  <a:pt x="5296" y="4763"/>
                                </a:lnTo>
                                <a:lnTo>
                                  <a:pt x="5296" y="4763"/>
                                </a:lnTo>
                                <a:lnTo>
                                  <a:pt x="5296" y="4763"/>
                                </a:lnTo>
                                <a:lnTo>
                                  <a:pt x="6353" y="0"/>
                                </a:lnTo>
                                <a:lnTo>
                                  <a:pt x="6353" y="4763"/>
                                </a:lnTo>
                                <a:lnTo>
                                  <a:pt x="6353" y="4763"/>
                                </a:lnTo>
                                <a:lnTo>
                                  <a:pt x="6353" y="4763"/>
                                </a:lnTo>
                                <a:lnTo>
                                  <a:pt x="6353" y="4763"/>
                                </a:lnTo>
                                <a:lnTo>
                                  <a:pt x="6353" y="0"/>
                                </a:lnTo>
                                <a:lnTo>
                                  <a:pt x="6353" y="4763"/>
                                </a:lnTo>
                                <a:lnTo>
                                  <a:pt x="6353" y="4763"/>
                                </a:lnTo>
                                <a:lnTo>
                                  <a:pt x="6353" y="0"/>
                                </a:lnTo>
                                <a:lnTo>
                                  <a:pt x="6353" y="0"/>
                                </a:lnTo>
                                <a:lnTo>
                                  <a:pt x="6353" y="0"/>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0"/>
                                </a:lnTo>
                                <a:lnTo>
                                  <a:pt x="6353" y="0"/>
                                </a:lnTo>
                                <a:lnTo>
                                  <a:pt x="7411" y="0"/>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0"/>
                                </a:lnTo>
                                <a:lnTo>
                                  <a:pt x="8468" y="0"/>
                                </a:lnTo>
                                <a:lnTo>
                                  <a:pt x="9525" y="0"/>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9525"/>
                                </a:lnTo>
                                <a:lnTo>
                                  <a:pt x="9525" y="4763"/>
                                </a:lnTo>
                                <a:lnTo>
                                  <a:pt x="9525" y="4763"/>
                                </a:lnTo>
                                <a:lnTo>
                                  <a:pt x="9525" y="4763"/>
                                </a:lnTo>
                                <a:lnTo>
                                  <a:pt x="9525" y="4763"/>
                                </a:lnTo>
                                <a:lnTo>
                                  <a:pt x="9525" y="0"/>
                                </a:lnTo>
                                <a:lnTo>
                                  <a:pt x="9525" y="4763"/>
                                </a:lnTo>
                                <a:lnTo>
                                  <a:pt x="10582" y="4763"/>
                                </a:lnTo>
                                <a:lnTo>
                                  <a:pt x="10582" y="4763"/>
                                </a:lnTo>
                                <a:lnTo>
                                  <a:pt x="10582" y="4763"/>
                                </a:lnTo>
                                <a:lnTo>
                                  <a:pt x="10582" y="4763"/>
                                </a:lnTo>
                                <a:lnTo>
                                  <a:pt x="10582" y="4763"/>
                                </a:lnTo>
                                <a:lnTo>
                                  <a:pt x="10582" y="4763"/>
                                </a:lnTo>
                                <a:lnTo>
                                  <a:pt x="10582" y="4763"/>
                                </a:lnTo>
                                <a:lnTo>
                                  <a:pt x="10582" y="4763"/>
                                </a:lnTo>
                                <a:lnTo>
                                  <a:pt x="10582" y="9525"/>
                                </a:lnTo>
                                <a:lnTo>
                                  <a:pt x="10582" y="9525"/>
                                </a:lnTo>
                                <a:lnTo>
                                  <a:pt x="10582" y="4763"/>
                                </a:lnTo>
                                <a:lnTo>
                                  <a:pt x="10582" y="4763"/>
                                </a:lnTo>
                                <a:lnTo>
                                  <a:pt x="10582" y="4763"/>
                                </a:lnTo>
                                <a:lnTo>
                                  <a:pt x="10582" y="0"/>
                                </a:lnTo>
                                <a:lnTo>
                                  <a:pt x="10582" y="4763"/>
                                </a:lnTo>
                                <a:lnTo>
                                  <a:pt x="10582" y="4763"/>
                                </a:lnTo>
                                <a:lnTo>
                                  <a:pt x="10582" y="9525"/>
                                </a:lnTo>
                                <a:lnTo>
                                  <a:pt x="10582" y="9525"/>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2697" y="4763"/>
                                </a:lnTo>
                                <a:lnTo>
                                  <a:pt x="12697" y="4763"/>
                                </a:lnTo>
                                <a:lnTo>
                                  <a:pt x="12697" y="4763"/>
                                </a:lnTo>
                                <a:lnTo>
                                  <a:pt x="12697" y="4763"/>
                                </a:lnTo>
                                <a:lnTo>
                                  <a:pt x="12697" y="4763"/>
                                </a:lnTo>
                                <a:lnTo>
                                  <a:pt x="12697" y="4763"/>
                                </a:lnTo>
                                <a:lnTo>
                                  <a:pt x="12697" y="0"/>
                                </a:lnTo>
                                <a:lnTo>
                                  <a:pt x="12697" y="4763"/>
                                </a:lnTo>
                                <a:lnTo>
                                  <a:pt x="12697" y="4763"/>
                                </a:lnTo>
                                <a:lnTo>
                                  <a:pt x="12697" y="9525"/>
                                </a:lnTo>
                                <a:lnTo>
                                  <a:pt x="12697" y="9525"/>
                                </a:lnTo>
                                <a:lnTo>
                                  <a:pt x="12697" y="4763"/>
                                </a:lnTo>
                                <a:lnTo>
                                  <a:pt x="12697" y="4763"/>
                                </a:lnTo>
                                <a:lnTo>
                                  <a:pt x="12697" y="0"/>
                                </a:lnTo>
                                <a:lnTo>
                                  <a:pt x="12697" y="0"/>
                                </a:lnTo>
                                <a:lnTo>
                                  <a:pt x="12697" y="4763"/>
                                </a:lnTo>
                                <a:lnTo>
                                  <a:pt x="12697" y="4763"/>
                                </a:lnTo>
                                <a:lnTo>
                                  <a:pt x="12697" y="4763"/>
                                </a:lnTo>
                                <a:lnTo>
                                  <a:pt x="13754" y="4763"/>
                                </a:lnTo>
                                <a:lnTo>
                                  <a:pt x="13754" y="4763"/>
                                </a:lnTo>
                                <a:lnTo>
                                  <a:pt x="13754" y="4763"/>
                                </a:lnTo>
                                <a:lnTo>
                                  <a:pt x="13754" y="4763"/>
                                </a:lnTo>
                                <a:lnTo>
                                  <a:pt x="13754" y="4763"/>
                                </a:lnTo>
                                <a:lnTo>
                                  <a:pt x="13754" y="4763"/>
                                </a:lnTo>
                                <a:lnTo>
                                  <a:pt x="13754" y="4763"/>
                                </a:lnTo>
                                <a:lnTo>
                                  <a:pt x="13754" y="9525"/>
                                </a:lnTo>
                                <a:lnTo>
                                  <a:pt x="13754" y="9525"/>
                                </a:lnTo>
                                <a:lnTo>
                                  <a:pt x="13754" y="9525"/>
                                </a:lnTo>
                                <a:lnTo>
                                  <a:pt x="13754" y="9525"/>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4821" y="4763"/>
                                </a:lnTo>
                                <a:lnTo>
                                  <a:pt x="14821" y="4763"/>
                                </a:lnTo>
                                <a:lnTo>
                                  <a:pt x="14821" y="4763"/>
                                </a:lnTo>
                                <a:lnTo>
                                  <a:pt x="14821" y="4763"/>
                                </a:lnTo>
                                <a:lnTo>
                                  <a:pt x="14821" y="4763"/>
                                </a:lnTo>
                                <a:lnTo>
                                  <a:pt x="14821" y="4763"/>
                                </a:lnTo>
                                <a:lnTo>
                                  <a:pt x="14821" y="9525"/>
                                </a:lnTo>
                                <a:lnTo>
                                  <a:pt x="14821" y="4763"/>
                                </a:lnTo>
                                <a:lnTo>
                                  <a:pt x="14821" y="4763"/>
                                </a:lnTo>
                                <a:lnTo>
                                  <a:pt x="14821" y="4763"/>
                                </a:lnTo>
                                <a:lnTo>
                                  <a:pt x="14821" y="4763"/>
                                </a:lnTo>
                                <a:lnTo>
                                  <a:pt x="14821" y="4763"/>
                                </a:lnTo>
                                <a:lnTo>
                                  <a:pt x="14821" y="4763"/>
                                </a:lnTo>
                                <a:lnTo>
                                  <a:pt x="14821" y="4763"/>
                                </a:lnTo>
                                <a:lnTo>
                                  <a:pt x="14821" y="0"/>
                                </a:lnTo>
                                <a:lnTo>
                                  <a:pt x="14821" y="4763"/>
                                </a:lnTo>
                                <a:lnTo>
                                  <a:pt x="14821" y="4763"/>
                                </a:lnTo>
                                <a:lnTo>
                                  <a:pt x="14821"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9525"/>
                                </a:lnTo>
                                <a:lnTo>
                                  <a:pt x="15878" y="9525"/>
                                </a:lnTo>
                                <a:lnTo>
                                  <a:pt x="15878" y="9525"/>
                                </a:lnTo>
                                <a:lnTo>
                                  <a:pt x="15878" y="9525"/>
                                </a:lnTo>
                                <a:lnTo>
                                  <a:pt x="15878" y="4763"/>
                                </a:lnTo>
                                <a:lnTo>
                                  <a:pt x="15878" y="4763"/>
                                </a:lnTo>
                                <a:lnTo>
                                  <a:pt x="15878" y="4763"/>
                                </a:lnTo>
                                <a:lnTo>
                                  <a:pt x="15878" y="4763"/>
                                </a:lnTo>
                                <a:lnTo>
                                  <a:pt x="15878" y="4763"/>
                                </a:lnTo>
                                <a:lnTo>
                                  <a:pt x="16936" y="4763"/>
                                </a:lnTo>
                                <a:lnTo>
                                  <a:pt x="16936" y="4763"/>
                                </a:lnTo>
                                <a:lnTo>
                                  <a:pt x="16936" y="4763"/>
                                </a:lnTo>
                                <a:lnTo>
                                  <a:pt x="16936" y="4763"/>
                                </a:lnTo>
                                <a:lnTo>
                                  <a:pt x="16936" y="9525"/>
                                </a:lnTo>
                                <a:lnTo>
                                  <a:pt x="16936" y="4763"/>
                                </a:lnTo>
                                <a:lnTo>
                                  <a:pt x="16936" y="9525"/>
                                </a:lnTo>
                                <a:lnTo>
                                  <a:pt x="16936" y="9525"/>
                                </a:lnTo>
                                <a:lnTo>
                                  <a:pt x="16936" y="9525"/>
                                </a:lnTo>
                                <a:lnTo>
                                  <a:pt x="16936" y="9525"/>
                                </a:lnTo>
                                <a:lnTo>
                                  <a:pt x="16936" y="9525"/>
                                </a:lnTo>
                                <a:lnTo>
                                  <a:pt x="16936" y="9525"/>
                                </a:lnTo>
                                <a:lnTo>
                                  <a:pt x="16936" y="4763"/>
                                </a:lnTo>
                                <a:lnTo>
                                  <a:pt x="16936" y="4763"/>
                                </a:lnTo>
                                <a:lnTo>
                                  <a:pt x="16936" y="4763"/>
                                </a:lnTo>
                                <a:lnTo>
                                  <a:pt x="16936" y="4763"/>
                                </a:lnTo>
                                <a:lnTo>
                                  <a:pt x="16936" y="4763"/>
                                </a:lnTo>
                                <a:lnTo>
                                  <a:pt x="16936" y="4763"/>
                                </a:lnTo>
                                <a:lnTo>
                                  <a:pt x="17993" y="9525"/>
                                </a:lnTo>
                                <a:lnTo>
                                  <a:pt x="17993" y="9525"/>
                                </a:lnTo>
                                <a:lnTo>
                                  <a:pt x="17993" y="9525"/>
                                </a:lnTo>
                                <a:lnTo>
                                  <a:pt x="17993" y="9525"/>
                                </a:lnTo>
                                <a:lnTo>
                                  <a:pt x="17993" y="9525"/>
                                </a:lnTo>
                                <a:lnTo>
                                  <a:pt x="17993" y="9525"/>
                                </a:lnTo>
                                <a:lnTo>
                                  <a:pt x="17993" y="9525"/>
                                </a:lnTo>
                                <a:lnTo>
                                  <a:pt x="17993" y="9525"/>
                                </a:lnTo>
                                <a:lnTo>
                                  <a:pt x="17993" y="4763"/>
                                </a:lnTo>
                                <a:lnTo>
                                  <a:pt x="17993" y="9525"/>
                                </a:lnTo>
                                <a:lnTo>
                                  <a:pt x="17993" y="4763"/>
                                </a:lnTo>
                                <a:lnTo>
                                  <a:pt x="17993" y="4763"/>
                                </a:lnTo>
                                <a:lnTo>
                                  <a:pt x="17993" y="4763"/>
                                </a:lnTo>
                                <a:lnTo>
                                  <a:pt x="17993" y="4763"/>
                                </a:lnTo>
                                <a:lnTo>
                                  <a:pt x="17993" y="4763"/>
                                </a:lnTo>
                                <a:lnTo>
                                  <a:pt x="17993" y="4763"/>
                                </a:lnTo>
                                <a:lnTo>
                                  <a:pt x="17993" y="4763"/>
                                </a:lnTo>
                                <a:lnTo>
                                  <a:pt x="17993" y="9525"/>
                                </a:lnTo>
                                <a:lnTo>
                                  <a:pt x="17993" y="4763"/>
                                </a:lnTo>
                                <a:lnTo>
                                  <a:pt x="17993" y="4763"/>
                                </a:lnTo>
                                <a:lnTo>
                                  <a:pt x="17993" y="4763"/>
                                </a:lnTo>
                                <a:lnTo>
                                  <a:pt x="17993" y="4763"/>
                                </a:lnTo>
                                <a:lnTo>
                                  <a:pt x="17993" y="4763"/>
                                </a:lnTo>
                                <a:lnTo>
                                  <a:pt x="17993" y="9525"/>
                                </a:lnTo>
                                <a:lnTo>
                                  <a:pt x="17993" y="9525"/>
                                </a:lnTo>
                                <a:lnTo>
                                  <a:pt x="17993" y="9525"/>
                                </a:lnTo>
                                <a:lnTo>
                                  <a:pt x="19050" y="9525"/>
                                </a:lnTo>
                                <a:lnTo>
                                  <a:pt x="19050" y="9525"/>
                                </a:lnTo>
                                <a:lnTo>
                                  <a:pt x="19050" y="4763"/>
                                </a:lnTo>
                                <a:lnTo>
                                  <a:pt x="19050" y="4763"/>
                                </a:lnTo>
                                <a:lnTo>
                                  <a:pt x="19050" y="4763"/>
                                </a:lnTo>
                                <a:lnTo>
                                  <a:pt x="19050" y="4763"/>
                                </a:lnTo>
                                <a:lnTo>
                                  <a:pt x="19050" y="4763"/>
                                </a:lnTo>
                                <a:lnTo>
                                  <a:pt x="19050" y="9525"/>
                                </a:lnTo>
                                <a:lnTo>
                                  <a:pt x="19050" y="9525"/>
                                </a:lnTo>
                                <a:lnTo>
                                  <a:pt x="19050" y="9525"/>
                                </a:lnTo>
                                <a:lnTo>
                                  <a:pt x="19050" y="9525"/>
                                </a:lnTo>
                                <a:lnTo>
                                  <a:pt x="19050" y="4763"/>
                                </a:lnTo>
                                <a:lnTo>
                                  <a:pt x="19050" y="9525"/>
                                </a:lnTo>
                                <a:lnTo>
                                  <a:pt x="19050" y="4763"/>
                                </a:lnTo>
                                <a:lnTo>
                                  <a:pt x="19050" y="4763"/>
                                </a:lnTo>
                                <a:lnTo>
                                  <a:pt x="19050" y="9525"/>
                                </a:lnTo>
                                <a:lnTo>
                                  <a:pt x="19050" y="9525"/>
                                </a:lnTo>
                                <a:lnTo>
                                  <a:pt x="19050" y="9525"/>
                                </a:lnTo>
                                <a:lnTo>
                                  <a:pt x="20107" y="9525"/>
                                </a:lnTo>
                                <a:lnTo>
                                  <a:pt x="20107" y="4763"/>
                                </a:lnTo>
                                <a:lnTo>
                                  <a:pt x="20107" y="4763"/>
                                </a:lnTo>
                                <a:lnTo>
                                  <a:pt x="20107" y="4763"/>
                                </a:lnTo>
                                <a:lnTo>
                                  <a:pt x="20107" y="9525"/>
                                </a:lnTo>
                                <a:lnTo>
                                  <a:pt x="20107" y="9525"/>
                                </a:lnTo>
                                <a:lnTo>
                                  <a:pt x="20107" y="9525"/>
                                </a:lnTo>
                                <a:lnTo>
                                  <a:pt x="20107" y="9525"/>
                                </a:lnTo>
                                <a:lnTo>
                                  <a:pt x="20107" y="4763"/>
                                </a:lnTo>
                                <a:lnTo>
                                  <a:pt x="20107" y="4763"/>
                                </a:lnTo>
                                <a:lnTo>
                                  <a:pt x="20107" y="4763"/>
                                </a:lnTo>
                                <a:lnTo>
                                  <a:pt x="20107" y="4763"/>
                                </a:lnTo>
                                <a:lnTo>
                                  <a:pt x="20107" y="4763"/>
                                </a:lnTo>
                                <a:lnTo>
                                  <a:pt x="20107" y="4763"/>
                                </a:lnTo>
                                <a:lnTo>
                                  <a:pt x="20107" y="9525"/>
                                </a:lnTo>
                                <a:lnTo>
                                  <a:pt x="20107" y="9525"/>
                                </a:lnTo>
                                <a:lnTo>
                                  <a:pt x="20107" y="9525"/>
                                </a:lnTo>
                                <a:lnTo>
                                  <a:pt x="20107" y="9525"/>
                                </a:lnTo>
                                <a:lnTo>
                                  <a:pt x="21164" y="9525"/>
                                </a:lnTo>
                                <a:lnTo>
                                  <a:pt x="21164" y="9525"/>
                                </a:lnTo>
                                <a:lnTo>
                                  <a:pt x="21164" y="9525"/>
                                </a:lnTo>
                                <a:lnTo>
                                  <a:pt x="21164" y="9525"/>
                                </a:lnTo>
                                <a:lnTo>
                                  <a:pt x="21164" y="4763"/>
                                </a:lnTo>
                                <a:lnTo>
                                  <a:pt x="21164" y="4763"/>
                                </a:lnTo>
                                <a:lnTo>
                                  <a:pt x="21164" y="9525"/>
                                </a:lnTo>
                                <a:lnTo>
                                  <a:pt x="21164" y="9525"/>
                                </a:lnTo>
                                <a:lnTo>
                                  <a:pt x="21164" y="9525"/>
                                </a:lnTo>
                                <a:lnTo>
                                  <a:pt x="21164" y="9525"/>
                                </a:lnTo>
                                <a:lnTo>
                                  <a:pt x="21164" y="9525"/>
                                </a:lnTo>
                                <a:lnTo>
                                  <a:pt x="21164" y="4763"/>
                                </a:lnTo>
                                <a:lnTo>
                                  <a:pt x="21164" y="9525"/>
                                </a:lnTo>
                                <a:lnTo>
                                  <a:pt x="21164" y="9525"/>
                                </a:lnTo>
                                <a:lnTo>
                                  <a:pt x="21164" y="4763"/>
                                </a:lnTo>
                                <a:lnTo>
                                  <a:pt x="21164" y="4763"/>
                                </a:lnTo>
                                <a:lnTo>
                                  <a:pt x="21164" y="4763"/>
                                </a:lnTo>
                                <a:lnTo>
                                  <a:pt x="21164" y="4763"/>
                                </a:lnTo>
                                <a:lnTo>
                                  <a:pt x="21164" y="4763"/>
                                </a:lnTo>
                                <a:lnTo>
                                  <a:pt x="21164" y="9525"/>
                                </a:lnTo>
                                <a:lnTo>
                                  <a:pt x="22222" y="9525"/>
                                </a:lnTo>
                                <a:lnTo>
                                  <a:pt x="22222" y="9525"/>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9525"/>
                                </a:lnTo>
                                <a:lnTo>
                                  <a:pt x="22222" y="9525"/>
                                </a:lnTo>
                                <a:lnTo>
                                  <a:pt x="22222" y="9525"/>
                                </a:lnTo>
                                <a:lnTo>
                                  <a:pt x="22222" y="4763"/>
                                </a:lnTo>
                                <a:lnTo>
                                  <a:pt x="22222" y="9525"/>
                                </a:lnTo>
                                <a:lnTo>
                                  <a:pt x="23279" y="9525"/>
                                </a:lnTo>
                                <a:lnTo>
                                  <a:pt x="23279" y="9525"/>
                                </a:lnTo>
                                <a:lnTo>
                                  <a:pt x="23279" y="9525"/>
                                </a:lnTo>
                                <a:lnTo>
                                  <a:pt x="23279" y="9525"/>
                                </a:lnTo>
                                <a:lnTo>
                                  <a:pt x="23279" y="9525"/>
                                </a:lnTo>
                                <a:lnTo>
                                  <a:pt x="23279" y="4763"/>
                                </a:lnTo>
                                <a:lnTo>
                                  <a:pt x="23279" y="4763"/>
                                </a:lnTo>
                                <a:lnTo>
                                  <a:pt x="23279" y="4763"/>
                                </a:lnTo>
                                <a:lnTo>
                                  <a:pt x="23279" y="4763"/>
                                </a:lnTo>
                                <a:lnTo>
                                  <a:pt x="23279" y="9525"/>
                                </a:lnTo>
                                <a:lnTo>
                                  <a:pt x="23279" y="9525"/>
                                </a:lnTo>
                                <a:lnTo>
                                  <a:pt x="23279" y="9525"/>
                                </a:lnTo>
                                <a:lnTo>
                                  <a:pt x="23279" y="9525"/>
                                </a:lnTo>
                                <a:lnTo>
                                  <a:pt x="23279" y="9525"/>
                                </a:lnTo>
                                <a:lnTo>
                                  <a:pt x="23279" y="9525"/>
                                </a:lnTo>
                                <a:lnTo>
                                  <a:pt x="23279" y="9525"/>
                                </a:lnTo>
                                <a:lnTo>
                                  <a:pt x="23279" y="9525"/>
                                </a:lnTo>
                                <a:lnTo>
                                  <a:pt x="23279" y="9525"/>
                                </a:lnTo>
                                <a:lnTo>
                                  <a:pt x="24346" y="9525"/>
                                </a:lnTo>
                                <a:lnTo>
                                  <a:pt x="24346" y="4763"/>
                                </a:lnTo>
                                <a:lnTo>
                                  <a:pt x="24346" y="9525"/>
                                </a:lnTo>
                                <a:lnTo>
                                  <a:pt x="24346" y="4763"/>
                                </a:lnTo>
                                <a:lnTo>
                                  <a:pt x="24346" y="4763"/>
                                </a:lnTo>
                                <a:lnTo>
                                  <a:pt x="24346" y="9525"/>
                                </a:lnTo>
                                <a:lnTo>
                                  <a:pt x="24346" y="4763"/>
                                </a:lnTo>
                                <a:lnTo>
                                  <a:pt x="24346" y="4763"/>
                                </a:lnTo>
                                <a:lnTo>
                                  <a:pt x="24346" y="9525"/>
                                </a:lnTo>
                                <a:lnTo>
                                  <a:pt x="24346" y="4763"/>
                                </a:lnTo>
                                <a:lnTo>
                                  <a:pt x="24346" y="4763"/>
                                </a:lnTo>
                                <a:lnTo>
                                  <a:pt x="24346" y="4763"/>
                                </a:lnTo>
                                <a:lnTo>
                                  <a:pt x="24346" y="4763"/>
                                </a:lnTo>
                                <a:lnTo>
                                  <a:pt x="24346" y="9525"/>
                                </a:lnTo>
                                <a:lnTo>
                                  <a:pt x="24346" y="4763"/>
                                </a:lnTo>
                                <a:lnTo>
                                  <a:pt x="24346" y="4763"/>
                                </a:lnTo>
                                <a:lnTo>
                                  <a:pt x="24346" y="9525"/>
                                </a:lnTo>
                                <a:lnTo>
                                  <a:pt x="24346" y="4763"/>
                                </a:lnTo>
                                <a:lnTo>
                                  <a:pt x="25403" y="4763"/>
                                </a:lnTo>
                                <a:lnTo>
                                  <a:pt x="25403" y="9525"/>
                                </a:lnTo>
                                <a:lnTo>
                                  <a:pt x="25403" y="9525"/>
                                </a:lnTo>
                                <a:lnTo>
                                  <a:pt x="25403" y="9525"/>
                                </a:lnTo>
                                <a:lnTo>
                                  <a:pt x="25403" y="9525"/>
                                </a:lnTo>
                                <a:lnTo>
                                  <a:pt x="25403" y="9525"/>
                                </a:lnTo>
                                <a:lnTo>
                                  <a:pt x="25403" y="9525"/>
                                </a:lnTo>
                                <a:lnTo>
                                  <a:pt x="25403" y="9525"/>
                                </a:lnTo>
                                <a:lnTo>
                                  <a:pt x="25403" y="4763"/>
                                </a:lnTo>
                                <a:lnTo>
                                  <a:pt x="25403" y="4763"/>
                                </a:lnTo>
                                <a:lnTo>
                                  <a:pt x="25403" y="4763"/>
                                </a:lnTo>
                                <a:lnTo>
                                  <a:pt x="25403" y="4763"/>
                                </a:lnTo>
                                <a:lnTo>
                                  <a:pt x="25403" y="4763"/>
                                </a:lnTo>
                                <a:lnTo>
                                  <a:pt x="25403" y="9525"/>
                                </a:lnTo>
                                <a:lnTo>
                                  <a:pt x="25403" y="4763"/>
                                </a:lnTo>
                                <a:lnTo>
                                  <a:pt x="25403" y="9525"/>
                                </a:lnTo>
                                <a:lnTo>
                                  <a:pt x="25403" y="4763"/>
                                </a:lnTo>
                                <a:lnTo>
                                  <a:pt x="25403" y="4763"/>
                                </a:lnTo>
                                <a:lnTo>
                                  <a:pt x="25403" y="9525"/>
                                </a:lnTo>
                                <a:lnTo>
                                  <a:pt x="25403" y="9525"/>
                                </a:lnTo>
                                <a:lnTo>
                                  <a:pt x="26461" y="9525"/>
                                </a:lnTo>
                                <a:lnTo>
                                  <a:pt x="26461" y="9525"/>
                                </a:lnTo>
                                <a:lnTo>
                                  <a:pt x="26461" y="9525"/>
                                </a:lnTo>
                                <a:lnTo>
                                  <a:pt x="26461" y="9525"/>
                                </a:lnTo>
                                <a:lnTo>
                                  <a:pt x="26461" y="9525"/>
                                </a:lnTo>
                                <a:lnTo>
                                  <a:pt x="26461" y="9525"/>
                                </a:lnTo>
                                <a:lnTo>
                                  <a:pt x="26461" y="4763"/>
                                </a:lnTo>
                                <a:lnTo>
                                  <a:pt x="26461" y="4763"/>
                                </a:lnTo>
                                <a:lnTo>
                                  <a:pt x="26461" y="4763"/>
                                </a:lnTo>
                                <a:lnTo>
                                  <a:pt x="26461" y="4763"/>
                                </a:lnTo>
                                <a:lnTo>
                                  <a:pt x="26461" y="4763"/>
                                </a:lnTo>
                                <a:lnTo>
                                  <a:pt x="26461" y="4763"/>
                                </a:lnTo>
                                <a:lnTo>
                                  <a:pt x="26461" y="4763"/>
                                </a:lnTo>
                                <a:lnTo>
                                  <a:pt x="26461" y="9525"/>
                                </a:lnTo>
                                <a:lnTo>
                                  <a:pt x="26461" y="9525"/>
                                </a:lnTo>
                                <a:lnTo>
                                  <a:pt x="26461" y="9525"/>
                                </a:lnTo>
                                <a:lnTo>
                                  <a:pt x="26461" y="9525"/>
                                </a:lnTo>
                                <a:lnTo>
                                  <a:pt x="26461" y="9525"/>
                                </a:lnTo>
                                <a:lnTo>
                                  <a:pt x="27518" y="9525"/>
                                </a:lnTo>
                                <a:lnTo>
                                  <a:pt x="27518" y="9525"/>
                                </a:lnTo>
                                <a:lnTo>
                                  <a:pt x="27518" y="9525"/>
                                </a:lnTo>
                                <a:lnTo>
                                  <a:pt x="27518" y="9525"/>
                                </a:lnTo>
                                <a:lnTo>
                                  <a:pt x="27518" y="9525"/>
                                </a:lnTo>
                                <a:lnTo>
                                  <a:pt x="27518" y="9525"/>
                                </a:lnTo>
                                <a:lnTo>
                                  <a:pt x="27518" y="9525"/>
                                </a:lnTo>
                                <a:lnTo>
                                  <a:pt x="27518" y="9525"/>
                                </a:lnTo>
                                <a:lnTo>
                                  <a:pt x="27518" y="9525"/>
                                </a:lnTo>
                                <a:lnTo>
                                  <a:pt x="27518" y="9525"/>
                                </a:lnTo>
                                <a:lnTo>
                                  <a:pt x="27518" y="9525"/>
                                </a:lnTo>
                                <a:lnTo>
                                  <a:pt x="27518" y="9525"/>
                                </a:lnTo>
                                <a:lnTo>
                                  <a:pt x="27518" y="9525"/>
                                </a:lnTo>
                                <a:lnTo>
                                  <a:pt x="27518" y="9525"/>
                                </a:lnTo>
                                <a:lnTo>
                                  <a:pt x="27518" y="9525"/>
                                </a:lnTo>
                                <a:lnTo>
                                  <a:pt x="27518" y="9525"/>
                                </a:lnTo>
                                <a:lnTo>
                                  <a:pt x="27518" y="9525"/>
                                </a:lnTo>
                                <a:lnTo>
                                  <a:pt x="27518" y="4763"/>
                                </a:lnTo>
                                <a:lnTo>
                                  <a:pt x="28575" y="9525"/>
                                </a:lnTo>
                                <a:lnTo>
                                  <a:pt x="28575" y="9525"/>
                                </a:lnTo>
                                <a:lnTo>
                                  <a:pt x="28575" y="9525"/>
                                </a:lnTo>
                                <a:lnTo>
                                  <a:pt x="28575" y="9525"/>
                                </a:lnTo>
                                <a:lnTo>
                                  <a:pt x="28575" y="4763"/>
                                </a:lnTo>
                                <a:lnTo>
                                  <a:pt x="28575" y="4763"/>
                                </a:lnTo>
                                <a:lnTo>
                                  <a:pt x="28575" y="4763"/>
                                </a:lnTo>
                                <a:lnTo>
                                  <a:pt x="28575" y="4763"/>
                                </a:lnTo>
                                <a:lnTo>
                                  <a:pt x="28575" y="9525"/>
                                </a:lnTo>
                                <a:lnTo>
                                  <a:pt x="28575"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6" name="Freeform: Shape 156"/>
                        <wps:cNvSpPr/>
                        <wps:spPr>
                          <a:xfrm>
                            <a:off x="3624262" y="2900362"/>
                            <a:ext cx="28575" cy="9525"/>
                          </a:xfrm>
                          <a:custGeom>
                            <a:avLst/>
                            <a:gdLst>
                              <a:gd name="connsiteX0" fmla="*/ 0 w 28575"/>
                              <a:gd name="connsiteY0" fmla="*/ 4763 h 9525"/>
                              <a:gd name="connsiteX1" fmla="*/ 0 w 28575"/>
                              <a:gd name="connsiteY1" fmla="*/ 4763 h 9525"/>
                              <a:gd name="connsiteX2" fmla="*/ 0 w 28575"/>
                              <a:gd name="connsiteY2" fmla="*/ 4763 h 9525"/>
                              <a:gd name="connsiteX3" fmla="*/ 0 w 28575"/>
                              <a:gd name="connsiteY3" fmla="*/ 4763 h 9525"/>
                              <a:gd name="connsiteX4" fmla="*/ 0 w 28575"/>
                              <a:gd name="connsiteY4" fmla="*/ 0 h 9525"/>
                              <a:gd name="connsiteX5" fmla="*/ 0 w 28575"/>
                              <a:gd name="connsiteY5" fmla="*/ 0 h 9525"/>
                              <a:gd name="connsiteX6" fmla="*/ 0 w 28575"/>
                              <a:gd name="connsiteY6" fmla="*/ 0 h 9525"/>
                              <a:gd name="connsiteX7" fmla="*/ 0 w 28575"/>
                              <a:gd name="connsiteY7" fmla="*/ 0 h 9525"/>
                              <a:gd name="connsiteX8" fmla="*/ 0 w 28575"/>
                              <a:gd name="connsiteY8" fmla="*/ 4763 h 9525"/>
                              <a:gd name="connsiteX9" fmla="*/ 1057 w 28575"/>
                              <a:gd name="connsiteY9" fmla="*/ 4763 h 9525"/>
                              <a:gd name="connsiteX10" fmla="*/ 1057 w 28575"/>
                              <a:gd name="connsiteY10" fmla="*/ 4763 h 9525"/>
                              <a:gd name="connsiteX11" fmla="*/ 1057 w 28575"/>
                              <a:gd name="connsiteY11" fmla="*/ 4763 h 9525"/>
                              <a:gd name="connsiteX12" fmla="*/ 1057 w 28575"/>
                              <a:gd name="connsiteY12" fmla="*/ 4763 h 9525"/>
                              <a:gd name="connsiteX13" fmla="*/ 1057 w 28575"/>
                              <a:gd name="connsiteY13" fmla="*/ 4763 h 9525"/>
                              <a:gd name="connsiteX14" fmla="*/ 1057 w 28575"/>
                              <a:gd name="connsiteY14" fmla="*/ 4763 h 9525"/>
                              <a:gd name="connsiteX15" fmla="*/ 1057 w 28575"/>
                              <a:gd name="connsiteY15" fmla="*/ 4763 h 9525"/>
                              <a:gd name="connsiteX16" fmla="*/ 1057 w 28575"/>
                              <a:gd name="connsiteY16" fmla="*/ 0 h 9525"/>
                              <a:gd name="connsiteX17" fmla="*/ 1057 w 28575"/>
                              <a:gd name="connsiteY17" fmla="*/ 4763 h 9525"/>
                              <a:gd name="connsiteX18" fmla="*/ 1057 w 28575"/>
                              <a:gd name="connsiteY18" fmla="*/ 4763 h 9525"/>
                              <a:gd name="connsiteX19" fmla="*/ 1057 w 28575"/>
                              <a:gd name="connsiteY19" fmla="*/ 4763 h 9525"/>
                              <a:gd name="connsiteX20" fmla="*/ 1057 w 28575"/>
                              <a:gd name="connsiteY20" fmla="*/ 4763 h 9525"/>
                              <a:gd name="connsiteX21" fmla="*/ 1057 w 28575"/>
                              <a:gd name="connsiteY21" fmla="*/ 4763 h 9525"/>
                              <a:gd name="connsiteX22" fmla="*/ 1057 w 28575"/>
                              <a:gd name="connsiteY22" fmla="*/ 4763 h 9525"/>
                              <a:gd name="connsiteX23" fmla="*/ 1057 w 28575"/>
                              <a:gd name="connsiteY23" fmla="*/ 4763 h 9525"/>
                              <a:gd name="connsiteX24" fmla="*/ 1057 w 28575"/>
                              <a:gd name="connsiteY24" fmla="*/ 4763 h 9525"/>
                              <a:gd name="connsiteX25" fmla="*/ 1057 w 28575"/>
                              <a:gd name="connsiteY25" fmla="*/ 4763 h 9525"/>
                              <a:gd name="connsiteX26" fmla="*/ 1057 w 28575"/>
                              <a:gd name="connsiteY26" fmla="*/ 4763 h 9525"/>
                              <a:gd name="connsiteX27" fmla="*/ 1057 w 28575"/>
                              <a:gd name="connsiteY27" fmla="*/ 4763 h 9525"/>
                              <a:gd name="connsiteX28" fmla="*/ 1057 w 28575"/>
                              <a:gd name="connsiteY28" fmla="*/ 4763 h 9525"/>
                              <a:gd name="connsiteX29" fmla="*/ 2114 w 28575"/>
                              <a:gd name="connsiteY29" fmla="*/ 4763 h 9525"/>
                              <a:gd name="connsiteX30" fmla="*/ 2114 w 28575"/>
                              <a:gd name="connsiteY30" fmla="*/ 4763 h 9525"/>
                              <a:gd name="connsiteX31" fmla="*/ 2114 w 28575"/>
                              <a:gd name="connsiteY31" fmla="*/ 0 h 9525"/>
                              <a:gd name="connsiteX32" fmla="*/ 2114 w 28575"/>
                              <a:gd name="connsiteY32" fmla="*/ 4763 h 9525"/>
                              <a:gd name="connsiteX33" fmla="*/ 2114 w 28575"/>
                              <a:gd name="connsiteY33" fmla="*/ 4763 h 9525"/>
                              <a:gd name="connsiteX34" fmla="*/ 2114 w 28575"/>
                              <a:gd name="connsiteY34" fmla="*/ 4763 h 9525"/>
                              <a:gd name="connsiteX35" fmla="*/ 2114 w 28575"/>
                              <a:gd name="connsiteY35" fmla="*/ 0 h 9525"/>
                              <a:gd name="connsiteX36" fmla="*/ 2114 w 28575"/>
                              <a:gd name="connsiteY36" fmla="*/ 0 h 9525"/>
                              <a:gd name="connsiteX37" fmla="*/ 2114 w 28575"/>
                              <a:gd name="connsiteY37" fmla="*/ 4763 h 9525"/>
                              <a:gd name="connsiteX38" fmla="*/ 2114 w 28575"/>
                              <a:gd name="connsiteY38" fmla="*/ 0 h 9525"/>
                              <a:gd name="connsiteX39" fmla="*/ 2114 w 28575"/>
                              <a:gd name="connsiteY39" fmla="*/ 4763 h 9525"/>
                              <a:gd name="connsiteX40" fmla="*/ 2114 w 28575"/>
                              <a:gd name="connsiteY40" fmla="*/ 4763 h 9525"/>
                              <a:gd name="connsiteX41" fmla="*/ 2114 w 28575"/>
                              <a:gd name="connsiteY41" fmla="*/ 4763 h 9525"/>
                              <a:gd name="connsiteX42" fmla="*/ 2114 w 28575"/>
                              <a:gd name="connsiteY42" fmla="*/ 4763 h 9525"/>
                              <a:gd name="connsiteX43" fmla="*/ 2114 w 28575"/>
                              <a:gd name="connsiteY43" fmla="*/ 4763 h 9525"/>
                              <a:gd name="connsiteX44" fmla="*/ 2114 w 28575"/>
                              <a:gd name="connsiteY44" fmla="*/ 0 h 9525"/>
                              <a:gd name="connsiteX45" fmla="*/ 2114 w 28575"/>
                              <a:gd name="connsiteY45" fmla="*/ 4763 h 9525"/>
                              <a:gd name="connsiteX46" fmla="*/ 2114 w 28575"/>
                              <a:gd name="connsiteY46" fmla="*/ 4763 h 9525"/>
                              <a:gd name="connsiteX47" fmla="*/ 2114 w 28575"/>
                              <a:gd name="connsiteY47" fmla="*/ 4763 h 9525"/>
                              <a:gd name="connsiteX48" fmla="*/ 2114 w 28575"/>
                              <a:gd name="connsiteY48" fmla="*/ 4763 h 9525"/>
                              <a:gd name="connsiteX49" fmla="*/ 2114 w 28575"/>
                              <a:gd name="connsiteY49" fmla="*/ 4763 h 9525"/>
                              <a:gd name="connsiteX50" fmla="*/ 2114 w 28575"/>
                              <a:gd name="connsiteY50" fmla="*/ 4763 h 9525"/>
                              <a:gd name="connsiteX51" fmla="*/ 2114 w 28575"/>
                              <a:gd name="connsiteY51" fmla="*/ 4763 h 9525"/>
                              <a:gd name="connsiteX52" fmla="*/ 2114 w 28575"/>
                              <a:gd name="connsiteY52" fmla="*/ 4763 h 9525"/>
                              <a:gd name="connsiteX53" fmla="*/ 3172 w 28575"/>
                              <a:gd name="connsiteY53" fmla="*/ 4763 h 9525"/>
                              <a:gd name="connsiteX54" fmla="*/ 3172 w 28575"/>
                              <a:gd name="connsiteY54" fmla="*/ 4763 h 9525"/>
                              <a:gd name="connsiteX55" fmla="*/ 3172 w 28575"/>
                              <a:gd name="connsiteY55" fmla="*/ 0 h 9525"/>
                              <a:gd name="connsiteX56" fmla="*/ 3172 w 28575"/>
                              <a:gd name="connsiteY56" fmla="*/ 0 h 9525"/>
                              <a:gd name="connsiteX57" fmla="*/ 3172 w 28575"/>
                              <a:gd name="connsiteY57" fmla="*/ 0 h 9525"/>
                              <a:gd name="connsiteX58" fmla="*/ 3172 w 28575"/>
                              <a:gd name="connsiteY58" fmla="*/ 0 h 9525"/>
                              <a:gd name="connsiteX59" fmla="*/ 3172 w 28575"/>
                              <a:gd name="connsiteY59" fmla="*/ 4763 h 9525"/>
                              <a:gd name="connsiteX60" fmla="*/ 3172 w 28575"/>
                              <a:gd name="connsiteY60" fmla="*/ 4763 h 9525"/>
                              <a:gd name="connsiteX61" fmla="*/ 3172 w 28575"/>
                              <a:gd name="connsiteY61" fmla="*/ 4763 h 9525"/>
                              <a:gd name="connsiteX62" fmla="*/ 3172 w 28575"/>
                              <a:gd name="connsiteY62" fmla="*/ 4763 h 9525"/>
                              <a:gd name="connsiteX63" fmla="*/ 3172 w 28575"/>
                              <a:gd name="connsiteY63" fmla="*/ 0 h 9525"/>
                              <a:gd name="connsiteX64" fmla="*/ 3172 w 28575"/>
                              <a:gd name="connsiteY64" fmla="*/ 0 h 9525"/>
                              <a:gd name="connsiteX65" fmla="*/ 3172 w 28575"/>
                              <a:gd name="connsiteY65" fmla="*/ 0 h 9525"/>
                              <a:gd name="connsiteX66" fmla="*/ 3172 w 28575"/>
                              <a:gd name="connsiteY66" fmla="*/ 0 h 9525"/>
                              <a:gd name="connsiteX67" fmla="*/ 3172 w 28575"/>
                              <a:gd name="connsiteY67" fmla="*/ 4763 h 9525"/>
                              <a:gd name="connsiteX68" fmla="*/ 3172 w 28575"/>
                              <a:gd name="connsiteY68" fmla="*/ 4763 h 9525"/>
                              <a:gd name="connsiteX69" fmla="*/ 3172 w 28575"/>
                              <a:gd name="connsiteY69" fmla="*/ 0 h 9525"/>
                              <a:gd name="connsiteX70" fmla="*/ 3172 w 28575"/>
                              <a:gd name="connsiteY70" fmla="*/ 0 h 9525"/>
                              <a:gd name="connsiteX71" fmla="*/ 4229 w 28575"/>
                              <a:gd name="connsiteY71" fmla="*/ 4763 h 9525"/>
                              <a:gd name="connsiteX72" fmla="*/ 4229 w 28575"/>
                              <a:gd name="connsiteY72" fmla="*/ 4763 h 9525"/>
                              <a:gd name="connsiteX73" fmla="*/ 4229 w 28575"/>
                              <a:gd name="connsiteY73" fmla="*/ 4763 h 9525"/>
                              <a:gd name="connsiteX74" fmla="*/ 4229 w 28575"/>
                              <a:gd name="connsiteY74" fmla="*/ 4763 h 9525"/>
                              <a:gd name="connsiteX75" fmla="*/ 4229 w 28575"/>
                              <a:gd name="connsiteY75" fmla="*/ 4763 h 9525"/>
                              <a:gd name="connsiteX76" fmla="*/ 4229 w 28575"/>
                              <a:gd name="connsiteY76" fmla="*/ 4763 h 9525"/>
                              <a:gd name="connsiteX77" fmla="*/ 4229 w 28575"/>
                              <a:gd name="connsiteY77" fmla="*/ 4763 h 9525"/>
                              <a:gd name="connsiteX78" fmla="*/ 4229 w 28575"/>
                              <a:gd name="connsiteY78" fmla="*/ 4763 h 9525"/>
                              <a:gd name="connsiteX79" fmla="*/ 4229 w 28575"/>
                              <a:gd name="connsiteY79" fmla="*/ 4763 h 9525"/>
                              <a:gd name="connsiteX80" fmla="*/ 4229 w 28575"/>
                              <a:gd name="connsiteY80" fmla="*/ 4763 h 9525"/>
                              <a:gd name="connsiteX81" fmla="*/ 4229 w 28575"/>
                              <a:gd name="connsiteY81" fmla="*/ 4763 h 9525"/>
                              <a:gd name="connsiteX82" fmla="*/ 4229 w 28575"/>
                              <a:gd name="connsiteY82" fmla="*/ 4763 h 9525"/>
                              <a:gd name="connsiteX83" fmla="*/ 4229 w 28575"/>
                              <a:gd name="connsiteY83" fmla="*/ 4763 h 9525"/>
                              <a:gd name="connsiteX84" fmla="*/ 4229 w 28575"/>
                              <a:gd name="connsiteY84" fmla="*/ 4763 h 9525"/>
                              <a:gd name="connsiteX85" fmla="*/ 4229 w 28575"/>
                              <a:gd name="connsiteY85" fmla="*/ 4763 h 9525"/>
                              <a:gd name="connsiteX86" fmla="*/ 4229 w 28575"/>
                              <a:gd name="connsiteY86" fmla="*/ 4763 h 9525"/>
                              <a:gd name="connsiteX87" fmla="*/ 4229 w 28575"/>
                              <a:gd name="connsiteY87" fmla="*/ 4763 h 9525"/>
                              <a:gd name="connsiteX88" fmla="*/ 4229 w 28575"/>
                              <a:gd name="connsiteY88" fmla="*/ 0 h 9525"/>
                              <a:gd name="connsiteX89" fmla="*/ 4229 w 28575"/>
                              <a:gd name="connsiteY89" fmla="*/ 0 h 9525"/>
                              <a:gd name="connsiteX90" fmla="*/ 4229 w 28575"/>
                              <a:gd name="connsiteY90" fmla="*/ 0 h 9525"/>
                              <a:gd name="connsiteX91" fmla="*/ 5296 w 28575"/>
                              <a:gd name="connsiteY91" fmla="*/ 0 h 9525"/>
                              <a:gd name="connsiteX92" fmla="*/ 5296 w 28575"/>
                              <a:gd name="connsiteY92" fmla="*/ 4763 h 9525"/>
                              <a:gd name="connsiteX93" fmla="*/ 5296 w 28575"/>
                              <a:gd name="connsiteY93" fmla="*/ 4763 h 9525"/>
                              <a:gd name="connsiteX94" fmla="*/ 5296 w 28575"/>
                              <a:gd name="connsiteY94" fmla="*/ 4763 h 9525"/>
                              <a:gd name="connsiteX95" fmla="*/ 5296 w 28575"/>
                              <a:gd name="connsiteY95" fmla="*/ 4763 h 9525"/>
                              <a:gd name="connsiteX96" fmla="*/ 5296 w 28575"/>
                              <a:gd name="connsiteY96" fmla="*/ 4763 h 9525"/>
                              <a:gd name="connsiteX97" fmla="*/ 5296 w 28575"/>
                              <a:gd name="connsiteY97" fmla="*/ 4763 h 9525"/>
                              <a:gd name="connsiteX98" fmla="*/ 5296 w 28575"/>
                              <a:gd name="connsiteY98" fmla="*/ 4763 h 9525"/>
                              <a:gd name="connsiteX99" fmla="*/ 5296 w 28575"/>
                              <a:gd name="connsiteY99" fmla="*/ 4763 h 9525"/>
                              <a:gd name="connsiteX100" fmla="*/ 5296 w 28575"/>
                              <a:gd name="connsiteY100" fmla="*/ 4763 h 9525"/>
                              <a:gd name="connsiteX101" fmla="*/ 5296 w 28575"/>
                              <a:gd name="connsiteY101" fmla="*/ 4763 h 9525"/>
                              <a:gd name="connsiteX102" fmla="*/ 5296 w 28575"/>
                              <a:gd name="connsiteY102" fmla="*/ 4763 h 9525"/>
                              <a:gd name="connsiteX103" fmla="*/ 5296 w 28575"/>
                              <a:gd name="connsiteY103" fmla="*/ 4763 h 9525"/>
                              <a:gd name="connsiteX104" fmla="*/ 5296 w 28575"/>
                              <a:gd name="connsiteY104" fmla="*/ 4763 h 9525"/>
                              <a:gd name="connsiteX105" fmla="*/ 5296 w 28575"/>
                              <a:gd name="connsiteY105" fmla="*/ 0 h 9525"/>
                              <a:gd name="connsiteX106" fmla="*/ 5296 w 28575"/>
                              <a:gd name="connsiteY106" fmla="*/ 4763 h 9525"/>
                              <a:gd name="connsiteX107" fmla="*/ 5296 w 28575"/>
                              <a:gd name="connsiteY107" fmla="*/ 4763 h 9525"/>
                              <a:gd name="connsiteX108" fmla="*/ 5296 w 28575"/>
                              <a:gd name="connsiteY108" fmla="*/ 4763 h 9525"/>
                              <a:gd name="connsiteX109" fmla="*/ 6353 w 28575"/>
                              <a:gd name="connsiteY109" fmla="*/ 4763 h 9525"/>
                              <a:gd name="connsiteX110" fmla="*/ 6353 w 28575"/>
                              <a:gd name="connsiteY110" fmla="*/ 0 h 9525"/>
                              <a:gd name="connsiteX111" fmla="*/ 6353 w 28575"/>
                              <a:gd name="connsiteY111" fmla="*/ 4763 h 9525"/>
                              <a:gd name="connsiteX112" fmla="*/ 6353 w 28575"/>
                              <a:gd name="connsiteY112" fmla="*/ 4763 h 9525"/>
                              <a:gd name="connsiteX113" fmla="*/ 6353 w 28575"/>
                              <a:gd name="connsiteY113" fmla="*/ 4763 h 9525"/>
                              <a:gd name="connsiteX114" fmla="*/ 6353 w 28575"/>
                              <a:gd name="connsiteY114" fmla="*/ 4763 h 9525"/>
                              <a:gd name="connsiteX115" fmla="*/ 6353 w 28575"/>
                              <a:gd name="connsiteY115" fmla="*/ 4763 h 9525"/>
                              <a:gd name="connsiteX116" fmla="*/ 6353 w 28575"/>
                              <a:gd name="connsiteY116" fmla="*/ 4763 h 9525"/>
                              <a:gd name="connsiteX117" fmla="*/ 6353 w 28575"/>
                              <a:gd name="connsiteY117" fmla="*/ 4763 h 9525"/>
                              <a:gd name="connsiteX118" fmla="*/ 6353 w 28575"/>
                              <a:gd name="connsiteY118" fmla="*/ 4763 h 9525"/>
                              <a:gd name="connsiteX119" fmla="*/ 6353 w 28575"/>
                              <a:gd name="connsiteY119" fmla="*/ 4763 h 9525"/>
                              <a:gd name="connsiteX120" fmla="*/ 6353 w 28575"/>
                              <a:gd name="connsiteY120" fmla="*/ 4763 h 9525"/>
                              <a:gd name="connsiteX121" fmla="*/ 6353 w 28575"/>
                              <a:gd name="connsiteY121" fmla="*/ 4763 h 9525"/>
                              <a:gd name="connsiteX122" fmla="*/ 6353 w 28575"/>
                              <a:gd name="connsiteY122" fmla="*/ 0 h 9525"/>
                              <a:gd name="connsiteX123" fmla="*/ 6353 w 28575"/>
                              <a:gd name="connsiteY123" fmla="*/ 4763 h 9525"/>
                              <a:gd name="connsiteX124" fmla="*/ 6353 w 28575"/>
                              <a:gd name="connsiteY124" fmla="*/ 4763 h 9525"/>
                              <a:gd name="connsiteX125" fmla="*/ 6353 w 28575"/>
                              <a:gd name="connsiteY125" fmla="*/ 4763 h 9525"/>
                              <a:gd name="connsiteX126" fmla="*/ 6353 w 28575"/>
                              <a:gd name="connsiteY126" fmla="*/ 4763 h 9525"/>
                              <a:gd name="connsiteX127" fmla="*/ 7411 w 28575"/>
                              <a:gd name="connsiteY127" fmla="*/ 4763 h 9525"/>
                              <a:gd name="connsiteX128" fmla="*/ 7411 w 28575"/>
                              <a:gd name="connsiteY128" fmla="*/ 4763 h 9525"/>
                              <a:gd name="connsiteX129" fmla="*/ 7411 w 28575"/>
                              <a:gd name="connsiteY129" fmla="*/ 4763 h 9525"/>
                              <a:gd name="connsiteX130" fmla="*/ 7411 w 28575"/>
                              <a:gd name="connsiteY130" fmla="*/ 4763 h 9525"/>
                              <a:gd name="connsiteX131" fmla="*/ 7411 w 28575"/>
                              <a:gd name="connsiteY131" fmla="*/ 4763 h 9525"/>
                              <a:gd name="connsiteX132" fmla="*/ 7411 w 28575"/>
                              <a:gd name="connsiteY132" fmla="*/ 4763 h 9525"/>
                              <a:gd name="connsiteX133" fmla="*/ 7411 w 28575"/>
                              <a:gd name="connsiteY133" fmla="*/ 4763 h 9525"/>
                              <a:gd name="connsiteX134" fmla="*/ 7411 w 28575"/>
                              <a:gd name="connsiteY134" fmla="*/ 4763 h 9525"/>
                              <a:gd name="connsiteX135" fmla="*/ 7411 w 28575"/>
                              <a:gd name="connsiteY135" fmla="*/ 4763 h 9525"/>
                              <a:gd name="connsiteX136" fmla="*/ 7411 w 28575"/>
                              <a:gd name="connsiteY136" fmla="*/ 4763 h 9525"/>
                              <a:gd name="connsiteX137" fmla="*/ 7411 w 28575"/>
                              <a:gd name="connsiteY137" fmla="*/ 4763 h 9525"/>
                              <a:gd name="connsiteX138" fmla="*/ 7411 w 28575"/>
                              <a:gd name="connsiteY138" fmla="*/ 4763 h 9525"/>
                              <a:gd name="connsiteX139" fmla="*/ 7411 w 28575"/>
                              <a:gd name="connsiteY139" fmla="*/ 4763 h 9525"/>
                              <a:gd name="connsiteX140" fmla="*/ 7411 w 28575"/>
                              <a:gd name="connsiteY140" fmla="*/ 4763 h 9525"/>
                              <a:gd name="connsiteX141" fmla="*/ 7411 w 28575"/>
                              <a:gd name="connsiteY141" fmla="*/ 4763 h 9525"/>
                              <a:gd name="connsiteX142" fmla="*/ 7411 w 28575"/>
                              <a:gd name="connsiteY142" fmla="*/ 4763 h 9525"/>
                              <a:gd name="connsiteX143" fmla="*/ 7411 w 28575"/>
                              <a:gd name="connsiteY143" fmla="*/ 4763 h 9525"/>
                              <a:gd name="connsiteX144" fmla="*/ 7411 w 28575"/>
                              <a:gd name="connsiteY144" fmla="*/ 4763 h 9525"/>
                              <a:gd name="connsiteX145" fmla="*/ 8468 w 28575"/>
                              <a:gd name="connsiteY145" fmla="*/ 4763 h 9525"/>
                              <a:gd name="connsiteX146" fmla="*/ 8468 w 28575"/>
                              <a:gd name="connsiteY146" fmla="*/ 4763 h 9525"/>
                              <a:gd name="connsiteX147" fmla="*/ 8468 w 28575"/>
                              <a:gd name="connsiteY147" fmla="*/ 4763 h 9525"/>
                              <a:gd name="connsiteX148" fmla="*/ 8468 w 28575"/>
                              <a:gd name="connsiteY148" fmla="*/ 4763 h 9525"/>
                              <a:gd name="connsiteX149" fmla="*/ 8468 w 28575"/>
                              <a:gd name="connsiteY149" fmla="*/ 4763 h 9525"/>
                              <a:gd name="connsiteX150" fmla="*/ 8468 w 28575"/>
                              <a:gd name="connsiteY150" fmla="*/ 0 h 9525"/>
                              <a:gd name="connsiteX151" fmla="*/ 8468 w 28575"/>
                              <a:gd name="connsiteY151" fmla="*/ 0 h 9525"/>
                              <a:gd name="connsiteX152" fmla="*/ 8468 w 28575"/>
                              <a:gd name="connsiteY152" fmla="*/ 0 h 9525"/>
                              <a:gd name="connsiteX153" fmla="*/ 8468 w 28575"/>
                              <a:gd name="connsiteY153" fmla="*/ 4763 h 9525"/>
                              <a:gd name="connsiteX154" fmla="*/ 8468 w 28575"/>
                              <a:gd name="connsiteY154" fmla="*/ 4763 h 9525"/>
                              <a:gd name="connsiteX155" fmla="*/ 8468 w 28575"/>
                              <a:gd name="connsiteY155" fmla="*/ 4763 h 9525"/>
                              <a:gd name="connsiteX156" fmla="*/ 8468 w 28575"/>
                              <a:gd name="connsiteY156" fmla="*/ 4763 h 9525"/>
                              <a:gd name="connsiteX157" fmla="*/ 8468 w 28575"/>
                              <a:gd name="connsiteY157" fmla="*/ 4763 h 9525"/>
                              <a:gd name="connsiteX158" fmla="*/ 8468 w 28575"/>
                              <a:gd name="connsiteY158" fmla="*/ 4763 h 9525"/>
                              <a:gd name="connsiteX159" fmla="*/ 8468 w 28575"/>
                              <a:gd name="connsiteY159" fmla="*/ 4763 h 9525"/>
                              <a:gd name="connsiteX160" fmla="*/ 8468 w 28575"/>
                              <a:gd name="connsiteY160" fmla="*/ 4763 h 9525"/>
                              <a:gd name="connsiteX161" fmla="*/ 8468 w 28575"/>
                              <a:gd name="connsiteY161" fmla="*/ 4763 h 9525"/>
                              <a:gd name="connsiteX162" fmla="*/ 8468 w 28575"/>
                              <a:gd name="connsiteY162" fmla="*/ 4763 h 9525"/>
                              <a:gd name="connsiteX163" fmla="*/ 8468 w 28575"/>
                              <a:gd name="connsiteY163" fmla="*/ 4763 h 9525"/>
                              <a:gd name="connsiteX164" fmla="*/ 8468 w 28575"/>
                              <a:gd name="connsiteY164" fmla="*/ 4763 h 9525"/>
                              <a:gd name="connsiteX165" fmla="*/ 9525 w 28575"/>
                              <a:gd name="connsiteY165" fmla="*/ 4763 h 9525"/>
                              <a:gd name="connsiteX166" fmla="*/ 9525 w 28575"/>
                              <a:gd name="connsiteY166" fmla="*/ 4763 h 9525"/>
                              <a:gd name="connsiteX167" fmla="*/ 9525 w 28575"/>
                              <a:gd name="connsiteY167" fmla="*/ 4763 h 9525"/>
                              <a:gd name="connsiteX168" fmla="*/ 9525 w 28575"/>
                              <a:gd name="connsiteY168" fmla="*/ 4763 h 9525"/>
                              <a:gd name="connsiteX169" fmla="*/ 9525 w 28575"/>
                              <a:gd name="connsiteY169" fmla="*/ 4763 h 9525"/>
                              <a:gd name="connsiteX170" fmla="*/ 9525 w 28575"/>
                              <a:gd name="connsiteY170" fmla="*/ 4763 h 9525"/>
                              <a:gd name="connsiteX171" fmla="*/ 9525 w 28575"/>
                              <a:gd name="connsiteY171" fmla="*/ 4763 h 9525"/>
                              <a:gd name="connsiteX172" fmla="*/ 9525 w 28575"/>
                              <a:gd name="connsiteY172" fmla="*/ 4763 h 9525"/>
                              <a:gd name="connsiteX173" fmla="*/ 9525 w 28575"/>
                              <a:gd name="connsiteY173" fmla="*/ 4763 h 9525"/>
                              <a:gd name="connsiteX174" fmla="*/ 9525 w 28575"/>
                              <a:gd name="connsiteY174" fmla="*/ 4763 h 9525"/>
                              <a:gd name="connsiteX175" fmla="*/ 9525 w 28575"/>
                              <a:gd name="connsiteY175" fmla="*/ 4763 h 9525"/>
                              <a:gd name="connsiteX176" fmla="*/ 9525 w 28575"/>
                              <a:gd name="connsiteY176" fmla="*/ 4763 h 9525"/>
                              <a:gd name="connsiteX177" fmla="*/ 9525 w 28575"/>
                              <a:gd name="connsiteY177" fmla="*/ 4763 h 9525"/>
                              <a:gd name="connsiteX178" fmla="*/ 9525 w 28575"/>
                              <a:gd name="connsiteY178" fmla="*/ 4763 h 9525"/>
                              <a:gd name="connsiteX179" fmla="*/ 9525 w 28575"/>
                              <a:gd name="connsiteY179" fmla="*/ 4763 h 9525"/>
                              <a:gd name="connsiteX180" fmla="*/ 9525 w 28575"/>
                              <a:gd name="connsiteY180" fmla="*/ 4763 h 9525"/>
                              <a:gd name="connsiteX181" fmla="*/ 9525 w 28575"/>
                              <a:gd name="connsiteY181" fmla="*/ 4763 h 9525"/>
                              <a:gd name="connsiteX182" fmla="*/ 9525 w 28575"/>
                              <a:gd name="connsiteY182" fmla="*/ 4763 h 9525"/>
                              <a:gd name="connsiteX183" fmla="*/ 10582 w 28575"/>
                              <a:gd name="connsiteY183" fmla="*/ 4763 h 9525"/>
                              <a:gd name="connsiteX184" fmla="*/ 10582 w 28575"/>
                              <a:gd name="connsiteY184" fmla="*/ 4763 h 9525"/>
                              <a:gd name="connsiteX185" fmla="*/ 10582 w 28575"/>
                              <a:gd name="connsiteY185" fmla="*/ 4763 h 9525"/>
                              <a:gd name="connsiteX186" fmla="*/ 10582 w 28575"/>
                              <a:gd name="connsiteY186" fmla="*/ 4763 h 9525"/>
                              <a:gd name="connsiteX187" fmla="*/ 10582 w 28575"/>
                              <a:gd name="connsiteY187" fmla="*/ 4763 h 9525"/>
                              <a:gd name="connsiteX188" fmla="*/ 10582 w 28575"/>
                              <a:gd name="connsiteY188" fmla="*/ 4763 h 9525"/>
                              <a:gd name="connsiteX189" fmla="*/ 10582 w 28575"/>
                              <a:gd name="connsiteY189" fmla="*/ 4763 h 9525"/>
                              <a:gd name="connsiteX190" fmla="*/ 10582 w 28575"/>
                              <a:gd name="connsiteY190" fmla="*/ 4763 h 9525"/>
                              <a:gd name="connsiteX191" fmla="*/ 10582 w 28575"/>
                              <a:gd name="connsiteY191" fmla="*/ 4763 h 9525"/>
                              <a:gd name="connsiteX192" fmla="*/ 10582 w 28575"/>
                              <a:gd name="connsiteY192" fmla="*/ 4763 h 9525"/>
                              <a:gd name="connsiteX193" fmla="*/ 10582 w 28575"/>
                              <a:gd name="connsiteY193" fmla="*/ 4763 h 9525"/>
                              <a:gd name="connsiteX194" fmla="*/ 10582 w 28575"/>
                              <a:gd name="connsiteY194" fmla="*/ 4763 h 9525"/>
                              <a:gd name="connsiteX195" fmla="*/ 10582 w 28575"/>
                              <a:gd name="connsiteY195" fmla="*/ 4763 h 9525"/>
                              <a:gd name="connsiteX196" fmla="*/ 10582 w 28575"/>
                              <a:gd name="connsiteY196" fmla="*/ 4763 h 9525"/>
                              <a:gd name="connsiteX197" fmla="*/ 10582 w 28575"/>
                              <a:gd name="connsiteY197" fmla="*/ 4763 h 9525"/>
                              <a:gd name="connsiteX198" fmla="*/ 10582 w 28575"/>
                              <a:gd name="connsiteY198" fmla="*/ 4763 h 9525"/>
                              <a:gd name="connsiteX199" fmla="*/ 10582 w 28575"/>
                              <a:gd name="connsiteY199" fmla="*/ 4763 h 9525"/>
                              <a:gd name="connsiteX200" fmla="*/ 10582 w 28575"/>
                              <a:gd name="connsiteY200" fmla="*/ 4763 h 9525"/>
                              <a:gd name="connsiteX201" fmla="*/ 11639 w 28575"/>
                              <a:gd name="connsiteY201" fmla="*/ 4763 h 9525"/>
                              <a:gd name="connsiteX202" fmla="*/ 11639 w 28575"/>
                              <a:gd name="connsiteY202" fmla="*/ 4763 h 9525"/>
                              <a:gd name="connsiteX203" fmla="*/ 11639 w 28575"/>
                              <a:gd name="connsiteY203" fmla="*/ 4763 h 9525"/>
                              <a:gd name="connsiteX204" fmla="*/ 11639 w 28575"/>
                              <a:gd name="connsiteY204" fmla="*/ 4763 h 9525"/>
                              <a:gd name="connsiteX205" fmla="*/ 11639 w 28575"/>
                              <a:gd name="connsiteY205" fmla="*/ 4763 h 9525"/>
                              <a:gd name="connsiteX206" fmla="*/ 11639 w 28575"/>
                              <a:gd name="connsiteY206" fmla="*/ 4763 h 9525"/>
                              <a:gd name="connsiteX207" fmla="*/ 11639 w 28575"/>
                              <a:gd name="connsiteY207" fmla="*/ 4763 h 9525"/>
                              <a:gd name="connsiteX208" fmla="*/ 11639 w 28575"/>
                              <a:gd name="connsiteY208" fmla="*/ 4763 h 9525"/>
                              <a:gd name="connsiteX209" fmla="*/ 11639 w 28575"/>
                              <a:gd name="connsiteY209" fmla="*/ 4763 h 9525"/>
                              <a:gd name="connsiteX210" fmla="*/ 11639 w 28575"/>
                              <a:gd name="connsiteY210" fmla="*/ 4763 h 9525"/>
                              <a:gd name="connsiteX211" fmla="*/ 11639 w 28575"/>
                              <a:gd name="connsiteY211" fmla="*/ 4763 h 9525"/>
                              <a:gd name="connsiteX212" fmla="*/ 11639 w 28575"/>
                              <a:gd name="connsiteY212" fmla="*/ 4763 h 9525"/>
                              <a:gd name="connsiteX213" fmla="*/ 11639 w 28575"/>
                              <a:gd name="connsiteY213" fmla="*/ 4763 h 9525"/>
                              <a:gd name="connsiteX214" fmla="*/ 11639 w 28575"/>
                              <a:gd name="connsiteY214" fmla="*/ 4763 h 9525"/>
                              <a:gd name="connsiteX215" fmla="*/ 11639 w 28575"/>
                              <a:gd name="connsiteY215" fmla="*/ 4763 h 9525"/>
                              <a:gd name="connsiteX216" fmla="*/ 11639 w 28575"/>
                              <a:gd name="connsiteY216" fmla="*/ 4763 h 9525"/>
                              <a:gd name="connsiteX217" fmla="*/ 11639 w 28575"/>
                              <a:gd name="connsiteY217" fmla="*/ 4763 h 9525"/>
                              <a:gd name="connsiteX218" fmla="*/ 11639 w 28575"/>
                              <a:gd name="connsiteY218" fmla="*/ 4763 h 9525"/>
                              <a:gd name="connsiteX219" fmla="*/ 12697 w 28575"/>
                              <a:gd name="connsiteY219" fmla="*/ 4763 h 9525"/>
                              <a:gd name="connsiteX220" fmla="*/ 12697 w 28575"/>
                              <a:gd name="connsiteY220" fmla="*/ 4763 h 9525"/>
                              <a:gd name="connsiteX221" fmla="*/ 12697 w 28575"/>
                              <a:gd name="connsiteY221" fmla="*/ 4763 h 9525"/>
                              <a:gd name="connsiteX222" fmla="*/ 12697 w 28575"/>
                              <a:gd name="connsiteY222" fmla="*/ 4763 h 9525"/>
                              <a:gd name="connsiteX223" fmla="*/ 12697 w 28575"/>
                              <a:gd name="connsiteY223" fmla="*/ 4763 h 9525"/>
                              <a:gd name="connsiteX224" fmla="*/ 12697 w 28575"/>
                              <a:gd name="connsiteY224" fmla="*/ 9525 h 9525"/>
                              <a:gd name="connsiteX225" fmla="*/ 12697 w 28575"/>
                              <a:gd name="connsiteY225" fmla="*/ 4763 h 9525"/>
                              <a:gd name="connsiteX226" fmla="*/ 12697 w 28575"/>
                              <a:gd name="connsiteY226" fmla="*/ 4763 h 9525"/>
                              <a:gd name="connsiteX227" fmla="*/ 12697 w 28575"/>
                              <a:gd name="connsiteY227" fmla="*/ 4763 h 9525"/>
                              <a:gd name="connsiteX228" fmla="*/ 12697 w 28575"/>
                              <a:gd name="connsiteY228" fmla="*/ 4763 h 9525"/>
                              <a:gd name="connsiteX229" fmla="*/ 12697 w 28575"/>
                              <a:gd name="connsiteY229" fmla="*/ 4763 h 9525"/>
                              <a:gd name="connsiteX230" fmla="*/ 12697 w 28575"/>
                              <a:gd name="connsiteY230" fmla="*/ 4763 h 9525"/>
                              <a:gd name="connsiteX231" fmla="*/ 12697 w 28575"/>
                              <a:gd name="connsiteY231" fmla="*/ 4763 h 9525"/>
                              <a:gd name="connsiteX232" fmla="*/ 12697 w 28575"/>
                              <a:gd name="connsiteY232" fmla="*/ 4763 h 9525"/>
                              <a:gd name="connsiteX233" fmla="*/ 12697 w 28575"/>
                              <a:gd name="connsiteY233" fmla="*/ 4763 h 9525"/>
                              <a:gd name="connsiteX234" fmla="*/ 12697 w 28575"/>
                              <a:gd name="connsiteY234" fmla="*/ 4763 h 9525"/>
                              <a:gd name="connsiteX235" fmla="*/ 12697 w 28575"/>
                              <a:gd name="connsiteY235" fmla="*/ 4763 h 9525"/>
                              <a:gd name="connsiteX236" fmla="*/ 12697 w 28575"/>
                              <a:gd name="connsiteY236" fmla="*/ 4763 h 9525"/>
                              <a:gd name="connsiteX237" fmla="*/ 12697 w 28575"/>
                              <a:gd name="connsiteY237" fmla="*/ 4763 h 9525"/>
                              <a:gd name="connsiteX238" fmla="*/ 12697 w 28575"/>
                              <a:gd name="connsiteY238" fmla="*/ 9525 h 9525"/>
                              <a:gd name="connsiteX239" fmla="*/ 13754 w 28575"/>
                              <a:gd name="connsiteY239" fmla="*/ 9525 h 9525"/>
                              <a:gd name="connsiteX240" fmla="*/ 13754 w 28575"/>
                              <a:gd name="connsiteY240" fmla="*/ 9525 h 9525"/>
                              <a:gd name="connsiteX241" fmla="*/ 13754 w 28575"/>
                              <a:gd name="connsiteY241" fmla="*/ 9525 h 9525"/>
                              <a:gd name="connsiteX242" fmla="*/ 13754 w 28575"/>
                              <a:gd name="connsiteY242" fmla="*/ 4763 h 9525"/>
                              <a:gd name="connsiteX243" fmla="*/ 13754 w 28575"/>
                              <a:gd name="connsiteY243" fmla="*/ 9525 h 9525"/>
                              <a:gd name="connsiteX244" fmla="*/ 13754 w 28575"/>
                              <a:gd name="connsiteY244" fmla="*/ 4763 h 9525"/>
                              <a:gd name="connsiteX245" fmla="*/ 13754 w 28575"/>
                              <a:gd name="connsiteY245" fmla="*/ 4763 h 9525"/>
                              <a:gd name="connsiteX246" fmla="*/ 13754 w 28575"/>
                              <a:gd name="connsiteY246" fmla="*/ 4763 h 9525"/>
                              <a:gd name="connsiteX247" fmla="*/ 13754 w 28575"/>
                              <a:gd name="connsiteY247" fmla="*/ 4763 h 9525"/>
                              <a:gd name="connsiteX248" fmla="*/ 13754 w 28575"/>
                              <a:gd name="connsiteY248" fmla="*/ 4763 h 9525"/>
                              <a:gd name="connsiteX249" fmla="*/ 13754 w 28575"/>
                              <a:gd name="connsiteY249" fmla="*/ 4763 h 9525"/>
                              <a:gd name="connsiteX250" fmla="*/ 13754 w 28575"/>
                              <a:gd name="connsiteY250" fmla="*/ 4763 h 9525"/>
                              <a:gd name="connsiteX251" fmla="*/ 13754 w 28575"/>
                              <a:gd name="connsiteY251" fmla="*/ 0 h 9525"/>
                              <a:gd name="connsiteX252" fmla="*/ 13754 w 28575"/>
                              <a:gd name="connsiteY252" fmla="*/ 0 h 9525"/>
                              <a:gd name="connsiteX253" fmla="*/ 13754 w 28575"/>
                              <a:gd name="connsiteY253" fmla="*/ 0 h 9525"/>
                              <a:gd name="connsiteX254" fmla="*/ 13754 w 28575"/>
                              <a:gd name="connsiteY254" fmla="*/ 4763 h 9525"/>
                              <a:gd name="connsiteX255" fmla="*/ 13754 w 28575"/>
                              <a:gd name="connsiteY255" fmla="*/ 4763 h 9525"/>
                              <a:gd name="connsiteX256" fmla="*/ 13754 w 28575"/>
                              <a:gd name="connsiteY256" fmla="*/ 4763 h 9525"/>
                              <a:gd name="connsiteX257" fmla="*/ 14821 w 28575"/>
                              <a:gd name="connsiteY257" fmla="*/ 4763 h 9525"/>
                              <a:gd name="connsiteX258" fmla="*/ 14821 w 28575"/>
                              <a:gd name="connsiteY258" fmla="*/ 0 h 9525"/>
                              <a:gd name="connsiteX259" fmla="*/ 14821 w 28575"/>
                              <a:gd name="connsiteY259" fmla="*/ 0 h 9525"/>
                              <a:gd name="connsiteX260" fmla="*/ 14821 w 28575"/>
                              <a:gd name="connsiteY260" fmla="*/ 0 h 9525"/>
                              <a:gd name="connsiteX261" fmla="*/ 14821 w 28575"/>
                              <a:gd name="connsiteY261" fmla="*/ 4763 h 9525"/>
                              <a:gd name="connsiteX262" fmla="*/ 14821 w 28575"/>
                              <a:gd name="connsiteY262" fmla="*/ 4763 h 9525"/>
                              <a:gd name="connsiteX263" fmla="*/ 14821 w 28575"/>
                              <a:gd name="connsiteY263" fmla="*/ 4763 h 9525"/>
                              <a:gd name="connsiteX264" fmla="*/ 14821 w 28575"/>
                              <a:gd name="connsiteY264" fmla="*/ 4763 h 9525"/>
                              <a:gd name="connsiteX265" fmla="*/ 14821 w 28575"/>
                              <a:gd name="connsiteY265" fmla="*/ 4763 h 9525"/>
                              <a:gd name="connsiteX266" fmla="*/ 14821 w 28575"/>
                              <a:gd name="connsiteY266" fmla="*/ 4763 h 9525"/>
                              <a:gd name="connsiteX267" fmla="*/ 14821 w 28575"/>
                              <a:gd name="connsiteY267" fmla="*/ 4763 h 9525"/>
                              <a:gd name="connsiteX268" fmla="*/ 14821 w 28575"/>
                              <a:gd name="connsiteY268" fmla="*/ 4763 h 9525"/>
                              <a:gd name="connsiteX269" fmla="*/ 14821 w 28575"/>
                              <a:gd name="connsiteY269" fmla="*/ 9525 h 9525"/>
                              <a:gd name="connsiteX270" fmla="*/ 14821 w 28575"/>
                              <a:gd name="connsiteY270" fmla="*/ 4763 h 9525"/>
                              <a:gd name="connsiteX271" fmla="*/ 14821 w 28575"/>
                              <a:gd name="connsiteY271" fmla="*/ 4763 h 9525"/>
                              <a:gd name="connsiteX272" fmla="*/ 14821 w 28575"/>
                              <a:gd name="connsiteY272" fmla="*/ 4763 h 9525"/>
                              <a:gd name="connsiteX273" fmla="*/ 14821 w 28575"/>
                              <a:gd name="connsiteY273" fmla="*/ 4763 h 9525"/>
                              <a:gd name="connsiteX274" fmla="*/ 14821 w 28575"/>
                              <a:gd name="connsiteY274" fmla="*/ 4763 h 9525"/>
                              <a:gd name="connsiteX275" fmla="*/ 14821 w 28575"/>
                              <a:gd name="connsiteY275" fmla="*/ 4763 h 9525"/>
                              <a:gd name="connsiteX276" fmla="*/ 14821 w 28575"/>
                              <a:gd name="connsiteY276" fmla="*/ 4763 h 9525"/>
                              <a:gd name="connsiteX277" fmla="*/ 14821 w 28575"/>
                              <a:gd name="connsiteY277" fmla="*/ 4763 h 9525"/>
                              <a:gd name="connsiteX278" fmla="*/ 14821 w 28575"/>
                              <a:gd name="connsiteY278" fmla="*/ 9525 h 9525"/>
                              <a:gd name="connsiteX279" fmla="*/ 14821 w 28575"/>
                              <a:gd name="connsiteY279" fmla="*/ 4763 h 9525"/>
                              <a:gd name="connsiteX280" fmla="*/ 14821 w 28575"/>
                              <a:gd name="connsiteY280" fmla="*/ 9525 h 9525"/>
                              <a:gd name="connsiteX281" fmla="*/ 15878 w 28575"/>
                              <a:gd name="connsiteY281" fmla="*/ 9525 h 9525"/>
                              <a:gd name="connsiteX282" fmla="*/ 15878 w 28575"/>
                              <a:gd name="connsiteY282" fmla="*/ 9525 h 9525"/>
                              <a:gd name="connsiteX283" fmla="*/ 15878 w 28575"/>
                              <a:gd name="connsiteY283" fmla="*/ 9525 h 9525"/>
                              <a:gd name="connsiteX284" fmla="*/ 15878 w 28575"/>
                              <a:gd name="connsiteY284" fmla="*/ 9525 h 9525"/>
                              <a:gd name="connsiteX285" fmla="*/ 15878 w 28575"/>
                              <a:gd name="connsiteY285" fmla="*/ 4763 h 9525"/>
                              <a:gd name="connsiteX286" fmla="*/ 15878 w 28575"/>
                              <a:gd name="connsiteY286" fmla="*/ 4763 h 9525"/>
                              <a:gd name="connsiteX287" fmla="*/ 15878 w 28575"/>
                              <a:gd name="connsiteY287" fmla="*/ 4763 h 9525"/>
                              <a:gd name="connsiteX288" fmla="*/ 15878 w 28575"/>
                              <a:gd name="connsiteY288" fmla="*/ 4763 h 9525"/>
                              <a:gd name="connsiteX289" fmla="*/ 15878 w 28575"/>
                              <a:gd name="connsiteY289" fmla="*/ 4763 h 9525"/>
                              <a:gd name="connsiteX290" fmla="*/ 15878 w 28575"/>
                              <a:gd name="connsiteY290" fmla="*/ 9525 h 9525"/>
                              <a:gd name="connsiteX291" fmla="*/ 15878 w 28575"/>
                              <a:gd name="connsiteY291" fmla="*/ 4763 h 9525"/>
                              <a:gd name="connsiteX292" fmla="*/ 15878 w 28575"/>
                              <a:gd name="connsiteY292" fmla="*/ 4763 h 9525"/>
                              <a:gd name="connsiteX293" fmla="*/ 15878 w 28575"/>
                              <a:gd name="connsiteY293" fmla="*/ 9525 h 9525"/>
                              <a:gd name="connsiteX294" fmla="*/ 15878 w 28575"/>
                              <a:gd name="connsiteY294" fmla="*/ 4763 h 9525"/>
                              <a:gd name="connsiteX295" fmla="*/ 15878 w 28575"/>
                              <a:gd name="connsiteY295" fmla="*/ 4763 h 9525"/>
                              <a:gd name="connsiteX296" fmla="*/ 15878 w 28575"/>
                              <a:gd name="connsiteY296" fmla="*/ 4763 h 9525"/>
                              <a:gd name="connsiteX297" fmla="*/ 15878 w 28575"/>
                              <a:gd name="connsiteY297" fmla="*/ 4763 h 9525"/>
                              <a:gd name="connsiteX298" fmla="*/ 15878 w 28575"/>
                              <a:gd name="connsiteY298" fmla="*/ 4763 h 9525"/>
                              <a:gd name="connsiteX299" fmla="*/ 16936 w 28575"/>
                              <a:gd name="connsiteY299" fmla="*/ 4763 h 9525"/>
                              <a:gd name="connsiteX300" fmla="*/ 16936 w 28575"/>
                              <a:gd name="connsiteY300" fmla="*/ 4763 h 9525"/>
                              <a:gd name="connsiteX301" fmla="*/ 16936 w 28575"/>
                              <a:gd name="connsiteY301" fmla="*/ 4763 h 9525"/>
                              <a:gd name="connsiteX302" fmla="*/ 16936 w 28575"/>
                              <a:gd name="connsiteY302" fmla="*/ 4763 h 9525"/>
                              <a:gd name="connsiteX303" fmla="*/ 16936 w 28575"/>
                              <a:gd name="connsiteY303" fmla="*/ 4763 h 9525"/>
                              <a:gd name="connsiteX304" fmla="*/ 16936 w 28575"/>
                              <a:gd name="connsiteY304" fmla="*/ 9525 h 9525"/>
                              <a:gd name="connsiteX305" fmla="*/ 16936 w 28575"/>
                              <a:gd name="connsiteY305" fmla="*/ 9525 h 9525"/>
                              <a:gd name="connsiteX306" fmla="*/ 16936 w 28575"/>
                              <a:gd name="connsiteY306" fmla="*/ 9525 h 9525"/>
                              <a:gd name="connsiteX307" fmla="*/ 16936 w 28575"/>
                              <a:gd name="connsiteY307" fmla="*/ 9525 h 9525"/>
                              <a:gd name="connsiteX308" fmla="*/ 16936 w 28575"/>
                              <a:gd name="connsiteY308" fmla="*/ 9525 h 9525"/>
                              <a:gd name="connsiteX309" fmla="*/ 16936 w 28575"/>
                              <a:gd name="connsiteY309" fmla="*/ 9525 h 9525"/>
                              <a:gd name="connsiteX310" fmla="*/ 16936 w 28575"/>
                              <a:gd name="connsiteY310" fmla="*/ 9525 h 9525"/>
                              <a:gd name="connsiteX311" fmla="*/ 16936 w 28575"/>
                              <a:gd name="connsiteY311" fmla="*/ 9525 h 9525"/>
                              <a:gd name="connsiteX312" fmla="*/ 16936 w 28575"/>
                              <a:gd name="connsiteY312" fmla="*/ 9525 h 9525"/>
                              <a:gd name="connsiteX313" fmla="*/ 16936 w 28575"/>
                              <a:gd name="connsiteY313" fmla="*/ 4763 h 9525"/>
                              <a:gd name="connsiteX314" fmla="*/ 16936 w 28575"/>
                              <a:gd name="connsiteY314" fmla="*/ 4763 h 9525"/>
                              <a:gd name="connsiteX315" fmla="*/ 16936 w 28575"/>
                              <a:gd name="connsiteY315" fmla="*/ 4763 h 9525"/>
                              <a:gd name="connsiteX316" fmla="*/ 16936 w 28575"/>
                              <a:gd name="connsiteY316" fmla="*/ 4763 h 9525"/>
                              <a:gd name="connsiteX317" fmla="*/ 16936 w 28575"/>
                              <a:gd name="connsiteY317" fmla="*/ 4763 h 9525"/>
                              <a:gd name="connsiteX318" fmla="*/ 16936 w 28575"/>
                              <a:gd name="connsiteY318" fmla="*/ 4763 h 9525"/>
                              <a:gd name="connsiteX319" fmla="*/ 17993 w 28575"/>
                              <a:gd name="connsiteY319" fmla="*/ 4763 h 9525"/>
                              <a:gd name="connsiteX320" fmla="*/ 17993 w 28575"/>
                              <a:gd name="connsiteY320" fmla="*/ 4763 h 9525"/>
                              <a:gd name="connsiteX321" fmla="*/ 17993 w 28575"/>
                              <a:gd name="connsiteY321" fmla="*/ 9525 h 9525"/>
                              <a:gd name="connsiteX322" fmla="*/ 17993 w 28575"/>
                              <a:gd name="connsiteY322" fmla="*/ 9525 h 9525"/>
                              <a:gd name="connsiteX323" fmla="*/ 17993 w 28575"/>
                              <a:gd name="connsiteY323" fmla="*/ 9525 h 9525"/>
                              <a:gd name="connsiteX324" fmla="*/ 17993 w 28575"/>
                              <a:gd name="connsiteY324" fmla="*/ 4763 h 9525"/>
                              <a:gd name="connsiteX325" fmla="*/ 17993 w 28575"/>
                              <a:gd name="connsiteY325" fmla="*/ 4763 h 9525"/>
                              <a:gd name="connsiteX326" fmla="*/ 17993 w 28575"/>
                              <a:gd name="connsiteY326" fmla="*/ 4763 h 9525"/>
                              <a:gd name="connsiteX327" fmla="*/ 17993 w 28575"/>
                              <a:gd name="connsiteY327" fmla="*/ 4763 h 9525"/>
                              <a:gd name="connsiteX328" fmla="*/ 17993 w 28575"/>
                              <a:gd name="connsiteY328" fmla="*/ 4763 h 9525"/>
                              <a:gd name="connsiteX329" fmla="*/ 17993 w 28575"/>
                              <a:gd name="connsiteY329" fmla="*/ 4763 h 9525"/>
                              <a:gd name="connsiteX330" fmla="*/ 17993 w 28575"/>
                              <a:gd name="connsiteY330" fmla="*/ 9525 h 9525"/>
                              <a:gd name="connsiteX331" fmla="*/ 17993 w 28575"/>
                              <a:gd name="connsiteY331" fmla="*/ 9525 h 9525"/>
                              <a:gd name="connsiteX332" fmla="*/ 17993 w 28575"/>
                              <a:gd name="connsiteY332" fmla="*/ 9525 h 9525"/>
                              <a:gd name="connsiteX333" fmla="*/ 17993 w 28575"/>
                              <a:gd name="connsiteY333" fmla="*/ 9525 h 9525"/>
                              <a:gd name="connsiteX334" fmla="*/ 17993 w 28575"/>
                              <a:gd name="connsiteY334" fmla="*/ 9525 h 9525"/>
                              <a:gd name="connsiteX335" fmla="*/ 17993 w 28575"/>
                              <a:gd name="connsiteY335" fmla="*/ 4763 h 9525"/>
                              <a:gd name="connsiteX336" fmla="*/ 17993 w 28575"/>
                              <a:gd name="connsiteY336" fmla="*/ 9525 h 9525"/>
                              <a:gd name="connsiteX337" fmla="*/ 19050 w 28575"/>
                              <a:gd name="connsiteY337" fmla="*/ 4763 h 9525"/>
                              <a:gd name="connsiteX338" fmla="*/ 19050 w 28575"/>
                              <a:gd name="connsiteY338" fmla="*/ 4763 h 9525"/>
                              <a:gd name="connsiteX339" fmla="*/ 19050 w 28575"/>
                              <a:gd name="connsiteY339" fmla="*/ 9525 h 9525"/>
                              <a:gd name="connsiteX340" fmla="*/ 19050 w 28575"/>
                              <a:gd name="connsiteY340" fmla="*/ 4763 h 9525"/>
                              <a:gd name="connsiteX341" fmla="*/ 19050 w 28575"/>
                              <a:gd name="connsiteY341" fmla="*/ 4763 h 9525"/>
                              <a:gd name="connsiteX342" fmla="*/ 19050 w 28575"/>
                              <a:gd name="connsiteY342" fmla="*/ 4763 h 9525"/>
                              <a:gd name="connsiteX343" fmla="*/ 19050 w 28575"/>
                              <a:gd name="connsiteY343" fmla="*/ 4763 h 9525"/>
                              <a:gd name="connsiteX344" fmla="*/ 19050 w 28575"/>
                              <a:gd name="connsiteY344" fmla="*/ 4763 h 9525"/>
                              <a:gd name="connsiteX345" fmla="*/ 19050 w 28575"/>
                              <a:gd name="connsiteY345" fmla="*/ 4763 h 9525"/>
                              <a:gd name="connsiteX346" fmla="*/ 19050 w 28575"/>
                              <a:gd name="connsiteY346" fmla="*/ 9525 h 9525"/>
                              <a:gd name="connsiteX347" fmla="*/ 19050 w 28575"/>
                              <a:gd name="connsiteY347" fmla="*/ 4763 h 9525"/>
                              <a:gd name="connsiteX348" fmla="*/ 19050 w 28575"/>
                              <a:gd name="connsiteY348" fmla="*/ 4763 h 9525"/>
                              <a:gd name="connsiteX349" fmla="*/ 19050 w 28575"/>
                              <a:gd name="connsiteY349" fmla="*/ 4763 h 9525"/>
                              <a:gd name="connsiteX350" fmla="*/ 19050 w 28575"/>
                              <a:gd name="connsiteY350" fmla="*/ 4763 h 9525"/>
                              <a:gd name="connsiteX351" fmla="*/ 19050 w 28575"/>
                              <a:gd name="connsiteY351" fmla="*/ 4763 h 9525"/>
                              <a:gd name="connsiteX352" fmla="*/ 19050 w 28575"/>
                              <a:gd name="connsiteY352" fmla="*/ 4763 h 9525"/>
                              <a:gd name="connsiteX353" fmla="*/ 19050 w 28575"/>
                              <a:gd name="connsiteY353" fmla="*/ 4763 h 9525"/>
                              <a:gd name="connsiteX354" fmla="*/ 19050 w 28575"/>
                              <a:gd name="connsiteY354" fmla="*/ 4763 h 9525"/>
                              <a:gd name="connsiteX355" fmla="*/ 20107 w 28575"/>
                              <a:gd name="connsiteY355" fmla="*/ 9525 h 9525"/>
                              <a:gd name="connsiteX356" fmla="*/ 20107 w 28575"/>
                              <a:gd name="connsiteY356" fmla="*/ 9525 h 9525"/>
                              <a:gd name="connsiteX357" fmla="*/ 20107 w 28575"/>
                              <a:gd name="connsiteY357" fmla="*/ 9525 h 9525"/>
                              <a:gd name="connsiteX358" fmla="*/ 20107 w 28575"/>
                              <a:gd name="connsiteY358" fmla="*/ 4763 h 9525"/>
                              <a:gd name="connsiteX359" fmla="*/ 20107 w 28575"/>
                              <a:gd name="connsiteY359" fmla="*/ 4763 h 9525"/>
                              <a:gd name="connsiteX360" fmla="*/ 20107 w 28575"/>
                              <a:gd name="connsiteY360" fmla="*/ 4763 h 9525"/>
                              <a:gd name="connsiteX361" fmla="*/ 20107 w 28575"/>
                              <a:gd name="connsiteY361" fmla="*/ 4763 h 9525"/>
                              <a:gd name="connsiteX362" fmla="*/ 20107 w 28575"/>
                              <a:gd name="connsiteY362" fmla="*/ 4763 h 9525"/>
                              <a:gd name="connsiteX363" fmla="*/ 20107 w 28575"/>
                              <a:gd name="connsiteY363" fmla="*/ 4763 h 9525"/>
                              <a:gd name="connsiteX364" fmla="*/ 20107 w 28575"/>
                              <a:gd name="connsiteY364" fmla="*/ 4763 h 9525"/>
                              <a:gd name="connsiteX365" fmla="*/ 20107 w 28575"/>
                              <a:gd name="connsiteY365" fmla="*/ 4763 h 9525"/>
                              <a:gd name="connsiteX366" fmla="*/ 20107 w 28575"/>
                              <a:gd name="connsiteY366" fmla="*/ 4763 h 9525"/>
                              <a:gd name="connsiteX367" fmla="*/ 20107 w 28575"/>
                              <a:gd name="connsiteY367" fmla="*/ 4763 h 9525"/>
                              <a:gd name="connsiteX368" fmla="*/ 20107 w 28575"/>
                              <a:gd name="connsiteY368" fmla="*/ 9525 h 9525"/>
                              <a:gd name="connsiteX369" fmla="*/ 20107 w 28575"/>
                              <a:gd name="connsiteY369" fmla="*/ 9525 h 9525"/>
                              <a:gd name="connsiteX370" fmla="*/ 20107 w 28575"/>
                              <a:gd name="connsiteY370" fmla="*/ 9525 h 9525"/>
                              <a:gd name="connsiteX371" fmla="*/ 20107 w 28575"/>
                              <a:gd name="connsiteY371" fmla="*/ 4763 h 9525"/>
                              <a:gd name="connsiteX372" fmla="*/ 20107 w 28575"/>
                              <a:gd name="connsiteY372" fmla="*/ 4763 h 9525"/>
                              <a:gd name="connsiteX373" fmla="*/ 21164 w 28575"/>
                              <a:gd name="connsiteY373" fmla="*/ 4763 h 9525"/>
                              <a:gd name="connsiteX374" fmla="*/ 21164 w 28575"/>
                              <a:gd name="connsiteY374" fmla="*/ 4763 h 9525"/>
                              <a:gd name="connsiteX375" fmla="*/ 21164 w 28575"/>
                              <a:gd name="connsiteY375" fmla="*/ 4763 h 9525"/>
                              <a:gd name="connsiteX376" fmla="*/ 21164 w 28575"/>
                              <a:gd name="connsiteY376" fmla="*/ 4763 h 9525"/>
                              <a:gd name="connsiteX377" fmla="*/ 21164 w 28575"/>
                              <a:gd name="connsiteY377" fmla="*/ 4763 h 9525"/>
                              <a:gd name="connsiteX378" fmla="*/ 21164 w 28575"/>
                              <a:gd name="connsiteY378" fmla="*/ 9525 h 9525"/>
                              <a:gd name="connsiteX379" fmla="*/ 21164 w 28575"/>
                              <a:gd name="connsiteY379" fmla="*/ 4763 h 9525"/>
                              <a:gd name="connsiteX380" fmla="*/ 21164 w 28575"/>
                              <a:gd name="connsiteY380" fmla="*/ 4763 h 9525"/>
                              <a:gd name="connsiteX381" fmla="*/ 21164 w 28575"/>
                              <a:gd name="connsiteY381" fmla="*/ 4763 h 9525"/>
                              <a:gd name="connsiteX382" fmla="*/ 21164 w 28575"/>
                              <a:gd name="connsiteY382" fmla="*/ 4763 h 9525"/>
                              <a:gd name="connsiteX383" fmla="*/ 21164 w 28575"/>
                              <a:gd name="connsiteY383" fmla="*/ 4763 h 9525"/>
                              <a:gd name="connsiteX384" fmla="*/ 21164 w 28575"/>
                              <a:gd name="connsiteY384" fmla="*/ 4763 h 9525"/>
                              <a:gd name="connsiteX385" fmla="*/ 21164 w 28575"/>
                              <a:gd name="connsiteY385" fmla="*/ 4763 h 9525"/>
                              <a:gd name="connsiteX386" fmla="*/ 21164 w 28575"/>
                              <a:gd name="connsiteY386" fmla="*/ 4763 h 9525"/>
                              <a:gd name="connsiteX387" fmla="*/ 21164 w 28575"/>
                              <a:gd name="connsiteY387" fmla="*/ 4763 h 9525"/>
                              <a:gd name="connsiteX388" fmla="*/ 21164 w 28575"/>
                              <a:gd name="connsiteY388" fmla="*/ 4763 h 9525"/>
                              <a:gd name="connsiteX389" fmla="*/ 21164 w 28575"/>
                              <a:gd name="connsiteY389" fmla="*/ 4763 h 9525"/>
                              <a:gd name="connsiteX390" fmla="*/ 21164 w 28575"/>
                              <a:gd name="connsiteY390" fmla="*/ 4763 h 9525"/>
                              <a:gd name="connsiteX391" fmla="*/ 21164 w 28575"/>
                              <a:gd name="connsiteY391" fmla="*/ 9525 h 9525"/>
                              <a:gd name="connsiteX392" fmla="*/ 21164 w 28575"/>
                              <a:gd name="connsiteY392" fmla="*/ 4763 h 9525"/>
                              <a:gd name="connsiteX393" fmla="*/ 22222 w 28575"/>
                              <a:gd name="connsiteY393" fmla="*/ 9525 h 9525"/>
                              <a:gd name="connsiteX394" fmla="*/ 22222 w 28575"/>
                              <a:gd name="connsiteY394" fmla="*/ 4763 h 9525"/>
                              <a:gd name="connsiteX395" fmla="*/ 22222 w 28575"/>
                              <a:gd name="connsiteY395" fmla="*/ 4763 h 9525"/>
                              <a:gd name="connsiteX396" fmla="*/ 22222 w 28575"/>
                              <a:gd name="connsiteY396" fmla="*/ 4763 h 9525"/>
                              <a:gd name="connsiteX397" fmla="*/ 22222 w 28575"/>
                              <a:gd name="connsiteY397" fmla="*/ 4763 h 9525"/>
                              <a:gd name="connsiteX398" fmla="*/ 22222 w 28575"/>
                              <a:gd name="connsiteY398" fmla="*/ 4763 h 9525"/>
                              <a:gd name="connsiteX399" fmla="*/ 22222 w 28575"/>
                              <a:gd name="connsiteY399" fmla="*/ 4763 h 9525"/>
                              <a:gd name="connsiteX400" fmla="*/ 22222 w 28575"/>
                              <a:gd name="connsiteY400" fmla="*/ 4763 h 9525"/>
                              <a:gd name="connsiteX401" fmla="*/ 22222 w 28575"/>
                              <a:gd name="connsiteY401" fmla="*/ 4763 h 9525"/>
                              <a:gd name="connsiteX402" fmla="*/ 22222 w 28575"/>
                              <a:gd name="connsiteY402" fmla="*/ 4763 h 9525"/>
                              <a:gd name="connsiteX403" fmla="*/ 22222 w 28575"/>
                              <a:gd name="connsiteY403" fmla="*/ 4763 h 9525"/>
                              <a:gd name="connsiteX404" fmla="*/ 22222 w 28575"/>
                              <a:gd name="connsiteY404" fmla="*/ 9525 h 9525"/>
                              <a:gd name="connsiteX405" fmla="*/ 22222 w 28575"/>
                              <a:gd name="connsiteY405" fmla="*/ 9525 h 9525"/>
                              <a:gd name="connsiteX406" fmla="*/ 22222 w 28575"/>
                              <a:gd name="connsiteY406" fmla="*/ 9525 h 9525"/>
                              <a:gd name="connsiteX407" fmla="*/ 22222 w 28575"/>
                              <a:gd name="connsiteY407" fmla="*/ 9525 h 9525"/>
                              <a:gd name="connsiteX408" fmla="*/ 22222 w 28575"/>
                              <a:gd name="connsiteY408" fmla="*/ 9525 h 9525"/>
                              <a:gd name="connsiteX409" fmla="*/ 22222 w 28575"/>
                              <a:gd name="connsiteY409" fmla="*/ 9525 h 9525"/>
                              <a:gd name="connsiteX410" fmla="*/ 22222 w 28575"/>
                              <a:gd name="connsiteY410" fmla="*/ 9525 h 9525"/>
                              <a:gd name="connsiteX411" fmla="*/ 23279 w 28575"/>
                              <a:gd name="connsiteY411" fmla="*/ 4763 h 9525"/>
                              <a:gd name="connsiteX412" fmla="*/ 23279 w 28575"/>
                              <a:gd name="connsiteY412" fmla="*/ 4763 h 9525"/>
                              <a:gd name="connsiteX413" fmla="*/ 23279 w 28575"/>
                              <a:gd name="connsiteY413" fmla="*/ 4763 h 9525"/>
                              <a:gd name="connsiteX414" fmla="*/ 23279 w 28575"/>
                              <a:gd name="connsiteY414" fmla="*/ 0 h 9525"/>
                              <a:gd name="connsiteX415" fmla="*/ 23279 w 28575"/>
                              <a:gd name="connsiteY415" fmla="*/ 4763 h 9525"/>
                              <a:gd name="connsiteX416" fmla="*/ 23279 w 28575"/>
                              <a:gd name="connsiteY416" fmla="*/ 4763 h 9525"/>
                              <a:gd name="connsiteX417" fmla="*/ 23279 w 28575"/>
                              <a:gd name="connsiteY417" fmla="*/ 4763 h 9525"/>
                              <a:gd name="connsiteX418" fmla="*/ 23279 w 28575"/>
                              <a:gd name="connsiteY418" fmla="*/ 4763 h 9525"/>
                              <a:gd name="connsiteX419" fmla="*/ 23279 w 28575"/>
                              <a:gd name="connsiteY419" fmla="*/ 4763 h 9525"/>
                              <a:gd name="connsiteX420" fmla="*/ 23279 w 28575"/>
                              <a:gd name="connsiteY420" fmla="*/ 4763 h 9525"/>
                              <a:gd name="connsiteX421" fmla="*/ 23279 w 28575"/>
                              <a:gd name="connsiteY421" fmla="*/ 4763 h 9525"/>
                              <a:gd name="connsiteX422" fmla="*/ 23279 w 28575"/>
                              <a:gd name="connsiteY422" fmla="*/ 4763 h 9525"/>
                              <a:gd name="connsiteX423" fmla="*/ 23279 w 28575"/>
                              <a:gd name="connsiteY423" fmla="*/ 4763 h 9525"/>
                              <a:gd name="connsiteX424" fmla="*/ 23279 w 28575"/>
                              <a:gd name="connsiteY424" fmla="*/ 9525 h 9525"/>
                              <a:gd name="connsiteX425" fmla="*/ 23279 w 28575"/>
                              <a:gd name="connsiteY425" fmla="*/ 9525 h 9525"/>
                              <a:gd name="connsiteX426" fmla="*/ 23279 w 28575"/>
                              <a:gd name="connsiteY426" fmla="*/ 9525 h 9525"/>
                              <a:gd name="connsiteX427" fmla="*/ 23279 w 28575"/>
                              <a:gd name="connsiteY427" fmla="*/ 9525 h 9525"/>
                              <a:gd name="connsiteX428" fmla="*/ 23279 w 28575"/>
                              <a:gd name="connsiteY428" fmla="*/ 9525 h 9525"/>
                              <a:gd name="connsiteX429" fmla="*/ 24346 w 28575"/>
                              <a:gd name="connsiteY429" fmla="*/ 9525 h 9525"/>
                              <a:gd name="connsiteX430" fmla="*/ 24346 w 28575"/>
                              <a:gd name="connsiteY430" fmla="*/ 4763 h 9525"/>
                              <a:gd name="connsiteX431" fmla="*/ 24346 w 28575"/>
                              <a:gd name="connsiteY431" fmla="*/ 4763 h 9525"/>
                              <a:gd name="connsiteX432" fmla="*/ 24346 w 28575"/>
                              <a:gd name="connsiteY432" fmla="*/ 4763 h 9525"/>
                              <a:gd name="connsiteX433" fmla="*/ 24346 w 28575"/>
                              <a:gd name="connsiteY433" fmla="*/ 4763 h 9525"/>
                              <a:gd name="connsiteX434" fmla="*/ 24346 w 28575"/>
                              <a:gd name="connsiteY434" fmla="*/ 4763 h 9525"/>
                              <a:gd name="connsiteX435" fmla="*/ 24346 w 28575"/>
                              <a:gd name="connsiteY435" fmla="*/ 4763 h 9525"/>
                              <a:gd name="connsiteX436" fmla="*/ 24346 w 28575"/>
                              <a:gd name="connsiteY436" fmla="*/ 9525 h 9525"/>
                              <a:gd name="connsiteX437" fmla="*/ 24346 w 28575"/>
                              <a:gd name="connsiteY437" fmla="*/ 9525 h 9525"/>
                              <a:gd name="connsiteX438" fmla="*/ 24346 w 28575"/>
                              <a:gd name="connsiteY438" fmla="*/ 9525 h 9525"/>
                              <a:gd name="connsiteX439" fmla="*/ 24346 w 28575"/>
                              <a:gd name="connsiteY439" fmla="*/ 9525 h 9525"/>
                              <a:gd name="connsiteX440" fmla="*/ 24346 w 28575"/>
                              <a:gd name="connsiteY440" fmla="*/ 9525 h 9525"/>
                              <a:gd name="connsiteX441" fmla="*/ 24346 w 28575"/>
                              <a:gd name="connsiteY441" fmla="*/ 9525 h 9525"/>
                              <a:gd name="connsiteX442" fmla="*/ 24346 w 28575"/>
                              <a:gd name="connsiteY442" fmla="*/ 4763 h 9525"/>
                              <a:gd name="connsiteX443" fmla="*/ 24346 w 28575"/>
                              <a:gd name="connsiteY443" fmla="*/ 4763 h 9525"/>
                              <a:gd name="connsiteX444" fmla="*/ 24346 w 28575"/>
                              <a:gd name="connsiteY444" fmla="*/ 4763 h 9525"/>
                              <a:gd name="connsiteX445" fmla="*/ 24346 w 28575"/>
                              <a:gd name="connsiteY445" fmla="*/ 4763 h 9525"/>
                              <a:gd name="connsiteX446" fmla="*/ 24346 w 28575"/>
                              <a:gd name="connsiteY446" fmla="*/ 9525 h 9525"/>
                              <a:gd name="connsiteX447" fmla="*/ 24346 w 28575"/>
                              <a:gd name="connsiteY447" fmla="*/ 9525 h 9525"/>
                              <a:gd name="connsiteX448" fmla="*/ 24346 w 28575"/>
                              <a:gd name="connsiteY448" fmla="*/ 4763 h 9525"/>
                              <a:gd name="connsiteX449" fmla="*/ 25403 w 28575"/>
                              <a:gd name="connsiteY449" fmla="*/ 9525 h 9525"/>
                              <a:gd name="connsiteX450" fmla="*/ 25403 w 28575"/>
                              <a:gd name="connsiteY450" fmla="*/ 9525 h 9525"/>
                              <a:gd name="connsiteX451" fmla="*/ 25403 w 28575"/>
                              <a:gd name="connsiteY451" fmla="*/ 4763 h 9525"/>
                              <a:gd name="connsiteX452" fmla="*/ 25403 w 28575"/>
                              <a:gd name="connsiteY452" fmla="*/ 4763 h 9525"/>
                              <a:gd name="connsiteX453" fmla="*/ 25403 w 28575"/>
                              <a:gd name="connsiteY453" fmla="*/ 4763 h 9525"/>
                              <a:gd name="connsiteX454" fmla="*/ 25403 w 28575"/>
                              <a:gd name="connsiteY454" fmla="*/ 4763 h 9525"/>
                              <a:gd name="connsiteX455" fmla="*/ 25403 w 28575"/>
                              <a:gd name="connsiteY455" fmla="*/ 9525 h 9525"/>
                              <a:gd name="connsiteX456" fmla="*/ 25403 w 28575"/>
                              <a:gd name="connsiteY456" fmla="*/ 9525 h 9525"/>
                              <a:gd name="connsiteX457" fmla="*/ 25403 w 28575"/>
                              <a:gd name="connsiteY457" fmla="*/ 9525 h 9525"/>
                              <a:gd name="connsiteX458" fmla="*/ 25403 w 28575"/>
                              <a:gd name="connsiteY458" fmla="*/ 4763 h 9525"/>
                              <a:gd name="connsiteX459" fmla="*/ 25403 w 28575"/>
                              <a:gd name="connsiteY459" fmla="*/ 4763 h 9525"/>
                              <a:gd name="connsiteX460" fmla="*/ 25403 w 28575"/>
                              <a:gd name="connsiteY460" fmla="*/ 4763 h 9525"/>
                              <a:gd name="connsiteX461" fmla="*/ 25403 w 28575"/>
                              <a:gd name="connsiteY461" fmla="*/ 4763 h 9525"/>
                              <a:gd name="connsiteX462" fmla="*/ 25403 w 28575"/>
                              <a:gd name="connsiteY462" fmla="*/ 9525 h 9525"/>
                              <a:gd name="connsiteX463" fmla="*/ 25403 w 28575"/>
                              <a:gd name="connsiteY463" fmla="*/ 9525 h 9525"/>
                              <a:gd name="connsiteX464" fmla="*/ 25403 w 28575"/>
                              <a:gd name="connsiteY464" fmla="*/ 9525 h 9525"/>
                              <a:gd name="connsiteX465" fmla="*/ 25403 w 28575"/>
                              <a:gd name="connsiteY465" fmla="*/ 4763 h 9525"/>
                              <a:gd name="connsiteX466" fmla="*/ 25403 w 28575"/>
                              <a:gd name="connsiteY466" fmla="*/ 9525 h 9525"/>
                              <a:gd name="connsiteX467" fmla="*/ 26461 w 28575"/>
                              <a:gd name="connsiteY467" fmla="*/ 4763 h 9525"/>
                              <a:gd name="connsiteX468" fmla="*/ 26461 w 28575"/>
                              <a:gd name="connsiteY468" fmla="*/ 9525 h 9525"/>
                              <a:gd name="connsiteX469" fmla="*/ 26461 w 28575"/>
                              <a:gd name="connsiteY469" fmla="*/ 9525 h 9525"/>
                              <a:gd name="connsiteX470" fmla="*/ 26461 w 28575"/>
                              <a:gd name="connsiteY470" fmla="*/ 9525 h 9525"/>
                              <a:gd name="connsiteX471" fmla="*/ 26461 w 28575"/>
                              <a:gd name="connsiteY471" fmla="*/ 9525 h 9525"/>
                              <a:gd name="connsiteX472" fmla="*/ 26461 w 28575"/>
                              <a:gd name="connsiteY472" fmla="*/ 4763 h 9525"/>
                              <a:gd name="connsiteX473" fmla="*/ 26461 w 28575"/>
                              <a:gd name="connsiteY473" fmla="*/ 4763 h 9525"/>
                              <a:gd name="connsiteX474" fmla="*/ 26461 w 28575"/>
                              <a:gd name="connsiteY474" fmla="*/ 4763 h 9525"/>
                              <a:gd name="connsiteX475" fmla="*/ 26461 w 28575"/>
                              <a:gd name="connsiteY475" fmla="*/ 4763 h 9525"/>
                              <a:gd name="connsiteX476" fmla="*/ 26461 w 28575"/>
                              <a:gd name="connsiteY476" fmla="*/ 4763 h 9525"/>
                              <a:gd name="connsiteX477" fmla="*/ 26461 w 28575"/>
                              <a:gd name="connsiteY477" fmla="*/ 4763 h 9525"/>
                              <a:gd name="connsiteX478" fmla="*/ 26461 w 28575"/>
                              <a:gd name="connsiteY478" fmla="*/ 9525 h 9525"/>
                              <a:gd name="connsiteX479" fmla="*/ 26461 w 28575"/>
                              <a:gd name="connsiteY479" fmla="*/ 9525 h 9525"/>
                              <a:gd name="connsiteX480" fmla="*/ 26461 w 28575"/>
                              <a:gd name="connsiteY480" fmla="*/ 9525 h 9525"/>
                              <a:gd name="connsiteX481" fmla="*/ 26461 w 28575"/>
                              <a:gd name="connsiteY481" fmla="*/ 9525 h 9525"/>
                              <a:gd name="connsiteX482" fmla="*/ 26461 w 28575"/>
                              <a:gd name="connsiteY482" fmla="*/ 9525 h 9525"/>
                              <a:gd name="connsiteX483" fmla="*/ 26461 w 28575"/>
                              <a:gd name="connsiteY483" fmla="*/ 4763 h 9525"/>
                              <a:gd name="connsiteX484" fmla="*/ 26461 w 28575"/>
                              <a:gd name="connsiteY484" fmla="*/ 4763 h 9525"/>
                              <a:gd name="connsiteX485" fmla="*/ 26461 w 28575"/>
                              <a:gd name="connsiteY485" fmla="*/ 4763 h 9525"/>
                              <a:gd name="connsiteX486" fmla="*/ 26461 w 28575"/>
                              <a:gd name="connsiteY486" fmla="*/ 4763 h 9525"/>
                              <a:gd name="connsiteX487" fmla="*/ 26461 w 28575"/>
                              <a:gd name="connsiteY487" fmla="*/ 4763 h 9525"/>
                              <a:gd name="connsiteX488" fmla="*/ 26461 w 28575"/>
                              <a:gd name="connsiteY488" fmla="*/ 9525 h 9525"/>
                              <a:gd name="connsiteX489" fmla="*/ 26461 w 28575"/>
                              <a:gd name="connsiteY489" fmla="*/ 9525 h 9525"/>
                              <a:gd name="connsiteX490" fmla="*/ 26461 w 28575"/>
                              <a:gd name="connsiteY490" fmla="*/ 9525 h 9525"/>
                              <a:gd name="connsiteX491" fmla="*/ 27518 w 28575"/>
                              <a:gd name="connsiteY491" fmla="*/ 4763 h 9525"/>
                              <a:gd name="connsiteX492" fmla="*/ 27518 w 28575"/>
                              <a:gd name="connsiteY492" fmla="*/ 4763 h 9525"/>
                              <a:gd name="connsiteX493" fmla="*/ 27518 w 28575"/>
                              <a:gd name="connsiteY493" fmla="*/ 4763 h 9525"/>
                              <a:gd name="connsiteX494" fmla="*/ 27518 w 28575"/>
                              <a:gd name="connsiteY494" fmla="*/ 4763 h 9525"/>
                              <a:gd name="connsiteX495" fmla="*/ 27518 w 28575"/>
                              <a:gd name="connsiteY495" fmla="*/ 9525 h 9525"/>
                              <a:gd name="connsiteX496" fmla="*/ 27518 w 28575"/>
                              <a:gd name="connsiteY496" fmla="*/ 9525 h 9525"/>
                              <a:gd name="connsiteX497" fmla="*/ 27518 w 28575"/>
                              <a:gd name="connsiteY497" fmla="*/ 4763 h 9525"/>
                              <a:gd name="connsiteX498" fmla="*/ 27518 w 28575"/>
                              <a:gd name="connsiteY498" fmla="*/ 4763 h 9525"/>
                              <a:gd name="connsiteX499" fmla="*/ 27518 w 28575"/>
                              <a:gd name="connsiteY499" fmla="*/ 4763 h 9525"/>
                              <a:gd name="connsiteX500" fmla="*/ 27518 w 28575"/>
                              <a:gd name="connsiteY500" fmla="*/ 4763 h 9525"/>
                              <a:gd name="connsiteX501" fmla="*/ 27518 w 28575"/>
                              <a:gd name="connsiteY501" fmla="*/ 4763 h 9525"/>
                              <a:gd name="connsiteX502" fmla="*/ 27518 w 28575"/>
                              <a:gd name="connsiteY502" fmla="*/ 4763 h 9525"/>
                              <a:gd name="connsiteX503" fmla="*/ 27518 w 28575"/>
                              <a:gd name="connsiteY503" fmla="*/ 9525 h 9525"/>
                              <a:gd name="connsiteX504" fmla="*/ 27518 w 28575"/>
                              <a:gd name="connsiteY504" fmla="*/ 4763 h 9525"/>
                              <a:gd name="connsiteX505" fmla="*/ 27518 w 28575"/>
                              <a:gd name="connsiteY505" fmla="*/ 9525 h 9525"/>
                              <a:gd name="connsiteX506" fmla="*/ 27518 w 28575"/>
                              <a:gd name="connsiteY506" fmla="*/ 9525 h 9525"/>
                              <a:gd name="connsiteX507" fmla="*/ 27518 w 28575"/>
                              <a:gd name="connsiteY507" fmla="*/ 9525 h 9525"/>
                              <a:gd name="connsiteX508" fmla="*/ 27518 w 28575"/>
                              <a:gd name="connsiteY508" fmla="*/ 9525 h 9525"/>
                              <a:gd name="connsiteX509" fmla="*/ 28575 w 28575"/>
                              <a:gd name="connsiteY509" fmla="*/ 9525 h 9525"/>
                              <a:gd name="connsiteX510" fmla="*/ 28575 w 28575"/>
                              <a:gd name="connsiteY510" fmla="*/ 9525 h 9525"/>
                              <a:gd name="connsiteX511" fmla="*/ 28575 w 28575"/>
                              <a:gd name="connsiteY511" fmla="*/ 9525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4763"/>
                                </a:moveTo>
                                <a:lnTo>
                                  <a:pt x="0" y="4763"/>
                                </a:lnTo>
                                <a:lnTo>
                                  <a:pt x="0" y="4763"/>
                                </a:lnTo>
                                <a:lnTo>
                                  <a:pt x="0" y="4763"/>
                                </a:lnTo>
                                <a:lnTo>
                                  <a:pt x="0" y="0"/>
                                </a:lnTo>
                                <a:lnTo>
                                  <a:pt x="0" y="0"/>
                                </a:lnTo>
                                <a:lnTo>
                                  <a:pt x="0" y="0"/>
                                </a:lnTo>
                                <a:lnTo>
                                  <a:pt x="0" y="0"/>
                                </a:lnTo>
                                <a:lnTo>
                                  <a:pt x="0" y="4763"/>
                                </a:lnTo>
                                <a:lnTo>
                                  <a:pt x="1057" y="4763"/>
                                </a:lnTo>
                                <a:lnTo>
                                  <a:pt x="1057" y="4763"/>
                                </a:lnTo>
                                <a:lnTo>
                                  <a:pt x="1057" y="4763"/>
                                </a:lnTo>
                                <a:lnTo>
                                  <a:pt x="1057" y="4763"/>
                                </a:lnTo>
                                <a:lnTo>
                                  <a:pt x="1057" y="4763"/>
                                </a:lnTo>
                                <a:lnTo>
                                  <a:pt x="1057" y="4763"/>
                                </a:lnTo>
                                <a:lnTo>
                                  <a:pt x="1057" y="4763"/>
                                </a:lnTo>
                                <a:lnTo>
                                  <a:pt x="1057" y="0"/>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2114" y="4763"/>
                                </a:lnTo>
                                <a:lnTo>
                                  <a:pt x="2114" y="4763"/>
                                </a:lnTo>
                                <a:lnTo>
                                  <a:pt x="2114" y="0"/>
                                </a:lnTo>
                                <a:lnTo>
                                  <a:pt x="2114" y="4763"/>
                                </a:lnTo>
                                <a:lnTo>
                                  <a:pt x="2114" y="4763"/>
                                </a:lnTo>
                                <a:lnTo>
                                  <a:pt x="2114" y="4763"/>
                                </a:lnTo>
                                <a:lnTo>
                                  <a:pt x="2114" y="0"/>
                                </a:lnTo>
                                <a:lnTo>
                                  <a:pt x="2114" y="0"/>
                                </a:lnTo>
                                <a:lnTo>
                                  <a:pt x="2114" y="4763"/>
                                </a:lnTo>
                                <a:lnTo>
                                  <a:pt x="2114" y="0"/>
                                </a:lnTo>
                                <a:lnTo>
                                  <a:pt x="2114" y="4763"/>
                                </a:lnTo>
                                <a:lnTo>
                                  <a:pt x="2114" y="4763"/>
                                </a:lnTo>
                                <a:lnTo>
                                  <a:pt x="2114" y="4763"/>
                                </a:lnTo>
                                <a:lnTo>
                                  <a:pt x="2114" y="4763"/>
                                </a:lnTo>
                                <a:lnTo>
                                  <a:pt x="2114" y="4763"/>
                                </a:lnTo>
                                <a:lnTo>
                                  <a:pt x="2114" y="0"/>
                                </a:lnTo>
                                <a:lnTo>
                                  <a:pt x="2114" y="4763"/>
                                </a:lnTo>
                                <a:lnTo>
                                  <a:pt x="2114" y="4763"/>
                                </a:lnTo>
                                <a:lnTo>
                                  <a:pt x="2114" y="4763"/>
                                </a:lnTo>
                                <a:lnTo>
                                  <a:pt x="2114" y="4763"/>
                                </a:lnTo>
                                <a:lnTo>
                                  <a:pt x="2114" y="4763"/>
                                </a:lnTo>
                                <a:lnTo>
                                  <a:pt x="2114" y="4763"/>
                                </a:lnTo>
                                <a:lnTo>
                                  <a:pt x="2114" y="4763"/>
                                </a:lnTo>
                                <a:lnTo>
                                  <a:pt x="2114" y="4763"/>
                                </a:lnTo>
                                <a:lnTo>
                                  <a:pt x="3172" y="4763"/>
                                </a:lnTo>
                                <a:lnTo>
                                  <a:pt x="3172" y="4763"/>
                                </a:lnTo>
                                <a:lnTo>
                                  <a:pt x="3172" y="0"/>
                                </a:lnTo>
                                <a:lnTo>
                                  <a:pt x="3172" y="0"/>
                                </a:lnTo>
                                <a:lnTo>
                                  <a:pt x="3172" y="0"/>
                                </a:lnTo>
                                <a:lnTo>
                                  <a:pt x="3172" y="0"/>
                                </a:lnTo>
                                <a:lnTo>
                                  <a:pt x="3172" y="4763"/>
                                </a:lnTo>
                                <a:lnTo>
                                  <a:pt x="3172" y="4763"/>
                                </a:lnTo>
                                <a:lnTo>
                                  <a:pt x="3172" y="4763"/>
                                </a:lnTo>
                                <a:lnTo>
                                  <a:pt x="3172" y="4763"/>
                                </a:lnTo>
                                <a:lnTo>
                                  <a:pt x="3172" y="0"/>
                                </a:lnTo>
                                <a:lnTo>
                                  <a:pt x="3172" y="0"/>
                                </a:lnTo>
                                <a:lnTo>
                                  <a:pt x="3172" y="0"/>
                                </a:lnTo>
                                <a:lnTo>
                                  <a:pt x="3172" y="0"/>
                                </a:lnTo>
                                <a:lnTo>
                                  <a:pt x="3172" y="4763"/>
                                </a:lnTo>
                                <a:lnTo>
                                  <a:pt x="3172" y="4763"/>
                                </a:lnTo>
                                <a:lnTo>
                                  <a:pt x="3172" y="0"/>
                                </a:lnTo>
                                <a:lnTo>
                                  <a:pt x="3172" y="0"/>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0"/>
                                </a:lnTo>
                                <a:lnTo>
                                  <a:pt x="4229" y="0"/>
                                </a:lnTo>
                                <a:lnTo>
                                  <a:pt x="4229" y="0"/>
                                </a:lnTo>
                                <a:lnTo>
                                  <a:pt x="5296" y="0"/>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0"/>
                                </a:lnTo>
                                <a:lnTo>
                                  <a:pt x="5296" y="4763"/>
                                </a:lnTo>
                                <a:lnTo>
                                  <a:pt x="5296" y="4763"/>
                                </a:lnTo>
                                <a:lnTo>
                                  <a:pt x="5296" y="4763"/>
                                </a:lnTo>
                                <a:lnTo>
                                  <a:pt x="6353" y="4763"/>
                                </a:lnTo>
                                <a:lnTo>
                                  <a:pt x="6353" y="0"/>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0"/>
                                </a:lnTo>
                                <a:lnTo>
                                  <a:pt x="6353" y="4763"/>
                                </a:lnTo>
                                <a:lnTo>
                                  <a:pt x="6353" y="4763"/>
                                </a:lnTo>
                                <a:lnTo>
                                  <a:pt x="6353" y="4763"/>
                                </a:lnTo>
                                <a:lnTo>
                                  <a:pt x="6353"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8468" y="4763"/>
                                </a:lnTo>
                                <a:lnTo>
                                  <a:pt x="8468" y="4763"/>
                                </a:lnTo>
                                <a:lnTo>
                                  <a:pt x="8468" y="4763"/>
                                </a:lnTo>
                                <a:lnTo>
                                  <a:pt x="8468" y="4763"/>
                                </a:lnTo>
                                <a:lnTo>
                                  <a:pt x="8468" y="4763"/>
                                </a:lnTo>
                                <a:lnTo>
                                  <a:pt x="8468" y="0"/>
                                </a:lnTo>
                                <a:lnTo>
                                  <a:pt x="8468" y="0"/>
                                </a:lnTo>
                                <a:lnTo>
                                  <a:pt x="8468" y="0"/>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2697" y="4763"/>
                                </a:lnTo>
                                <a:lnTo>
                                  <a:pt x="12697" y="4763"/>
                                </a:lnTo>
                                <a:lnTo>
                                  <a:pt x="12697" y="4763"/>
                                </a:lnTo>
                                <a:lnTo>
                                  <a:pt x="12697" y="4763"/>
                                </a:lnTo>
                                <a:lnTo>
                                  <a:pt x="12697" y="4763"/>
                                </a:lnTo>
                                <a:lnTo>
                                  <a:pt x="12697" y="9525"/>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9525"/>
                                </a:lnTo>
                                <a:lnTo>
                                  <a:pt x="13754" y="9525"/>
                                </a:lnTo>
                                <a:lnTo>
                                  <a:pt x="13754" y="9525"/>
                                </a:lnTo>
                                <a:lnTo>
                                  <a:pt x="13754" y="9525"/>
                                </a:lnTo>
                                <a:lnTo>
                                  <a:pt x="13754" y="4763"/>
                                </a:lnTo>
                                <a:lnTo>
                                  <a:pt x="13754" y="9525"/>
                                </a:lnTo>
                                <a:lnTo>
                                  <a:pt x="13754" y="4763"/>
                                </a:lnTo>
                                <a:lnTo>
                                  <a:pt x="13754" y="4763"/>
                                </a:lnTo>
                                <a:lnTo>
                                  <a:pt x="13754" y="4763"/>
                                </a:lnTo>
                                <a:lnTo>
                                  <a:pt x="13754" y="4763"/>
                                </a:lnTo>
                                <a:lnTo>
                                  <a:pt x="13754" y="4763"/>
                                </a:lnTo>
                                <a:lnTo>
                                  <a:pt x="13754" y="4763"/>
                                </a:lnTo>
                                <a:lnTo>
                                  <a:pt x="13754" y="4763"/>
                                </a:lnTo>
                                <a:lnTo>
                                  <a:pt x="13754" y="0"/>
                                </a:lnTo>
                                <a:lnTo>
                                  <a:pt x="13754" y="0"/>
                                </a:lnTo>
                                <a:lnTo>
                                  <a:pt x="13754" y="0"/>
                                </a:lnTo>
                                <a:lnTo>
                                  <a:pt x="13754" y="4763"/>
                                </a:lnTo>
                                <a:lnTo>
                                  <a:pt x="13754" y="4763"/>
                                </a:lnTo>
                                <a:lnTo>
                                  <a:pt x="13754" y="4763"/>
                                </a:lnTo>
                                <a:lnTo>
                                  <a:pt x="14821" y="4763"/>
                                </a:lnTo>
                                <a:lnTo>
                                  <a:pt x="14821" y="0"/>
                                </a:lnTo>
                                <a:lnTo>
                                  <a:pt x="14821" y="0"/>
                                </a:lnTo>
                                <a:lnTo>
                                  <a:pt x="14821" y="0"/>
                                </a:lnTo>
                                <a:lnTo>
                                  <a:pt x="14821" y="4763"/>
                                </a:lnTo>
                                <a:lnTo>
                                  <a:pt x="14821" y="4763"/>
                                </a:lnTo>
                                <a:lnTo>
                                  <a:pt x="14821" y="4763"/>
                                </a:lnTo>
                                <a:lnTo>
                                  <a:pt x="14821" y="4763"/>
                                </a:lnTo>
                                <a:lnTo>
                                  <a:pt x="14821" y="4763"/>
                                </a:lnTo>
                                <a:lnTo>
                                  <a:pt x="14821" y="4763"/>
                                </a:lnTo>
                                <a:lnTo>
                                  <a:pt x="14821" y="4763"/>
                                </a:lnTo>
                                <a:lnTo>
                                  <a:pt x="14821" y="4763"/>
                                </a:lnTo>
                                <a:lnTo>
                                  <a:pt x="14821" y="9525"/>
                                </a:lnTo>
                                <a:lnTo>
                                  <a:pt x="14821" y="4763"/>
                                </a:lnTo>
                                <a:lnTo>
                                  <a:pt x="14821" y="4763"/>
                                </a:lnTo>
                                <a:lnTo>
                                  <a:pt x="14821" y="4763"/>
                                </a:lnTo>
                                <a:lnTo>
                                  <a:pt x="14821" y="4763"/>
                                </a:lnTo>
                                <a:lnTo>
                                  <a:pt x="14821" y="4763"/>
                                </a:lnTo>
                                <a:lnTo>
                                  <a:pt x="14821" y="4763"/>
                                </a:lnTo>
                                <a:lnTo>
                                  <a:pt x="14821" y="4763"/>
                                </a:lnTo>
                                <a:lnTo>
                                  <a:pt x="14821" y="4763"/>
                                </a:lnTo>
                                <a:lnTo>
                                  <a:pt x="14821" y="9525"/>
                                </a:lnTo>
                                <a:lnTo>
                                  <a:pt x="14821" y="4763"/>
                                </a:lnTo>
                                <a:lnTo>
                                  <a:pt x="14821" y="9525"/>
                                </a:lnTo>
                                <a:lnTo>
                                  <a:pt x="15878" y="9525"/>
                                </a:lnTo>
                                <a:lnTo>
                                  <a:pt x="15878" y="9525"/>
                                </a:lnTo>
                                <a:lnTo>
                                  <a:pt x="15878" y="9525"/>
                                </a:lnTo>
                                <a:lnTo>
                                  <a:pt x="15878" y="9525"/>
                                </a:lnTo>
                                <a:lnTo>
                                  <a:pt x="15878" y="4763"/>
                                </a:lnTo>
                                <a:lnTo>
                                  <a:pt x="15878" y="4763"/>
                                </a:lnTo>
                                <a:lnTo>
                                  <a:pt x="15878" y="4763"/>
                                </a:lnTo>
                                <a:lnTo>
                                  <a:pt x="15878" y="4763"/>
                                </a:lnTo>
                                <a:lnTo>
                                  <a:pt x="15878" y="4763"/>
                                </a:lnTo>
                                <a:lnTo>
                                  <a:pt x="15878" y="9525"/>
                                </a:lnTo>
                                <a:lnTo>
                                  <a:pt x="15878" y="4763"/>
                                </a:lnTo>
                                <a:lnTo>
                                  <a:pt x="15878" y="4763"/>
                                </a:lnTo>
                                <a:lnTo>
                                  <a:pt x="15878" y="9525"/>
                                </a:lnTo>
                                <a:lnTo>
                                  <a:pt x="15878" y="4763"/>
                                </a:lnTo>
                                <a:lnTo>
                                  <a:pt x="15878" y="4763"/>
                                </a:lnTo>
                                <a:lnTo>
                                  <a:pt x="15878" y="4763"/>
                                </a:lnTo>
                                <a:lnTo>
                                  <a:pt x="15878" y="4763"/>
                                </a:lnTo>
                                <a:lnTo>
                                  <a:pt x="15878" y="4763"/>
                                </a:lnTo>
                                <a:lnTo>
                                  <a:pt x="16936" y="4763"/>
                                </a:lnTo>
                                <a:lnTo>
                                  <a:pt x="16936" y="4763"/>
                                </a:lnTo>
                                <a:lnTo>
                                  <a:pt x="16936" y="4763"/>
                                </a:lnTo>
                                <a:lnTo>
                                  <a:pt x="16936" y="4763"/>
                                </a:lnTo>
                                <a:lnTo>
                                  <a:pt x="16936" y="4763"/>
                                </a:lnTo>
                                <a:lnTo>
                                  <a:pt x="16936" y="9525"/>
                                </a:lnTo>
                                <a:lnTo>
                                  <a:pt x="16936" y="9525"/>
                                </a:lnTo>
                                <a:lnTo>
                                  <a:pt x="16936" y="9525"/>
                                </a:lnTo>
                                <a:lnTo>
                                  <a:pt x="16936" y="9525"/>
                                </a:lnTo>
                                <a:lnTo>
                                  <a:pt x="16936" y="9525"/>
                                </a:lnTo>
                                <a:lnTo>
                                  <a:pt x="16936" y="9525"/>
                                </a:lnTo>
                                <a:lnTo>
                                  <a:pt x="16936" y="9525"/>
                                </a:lnTo>
                                <a:lnTo>
                                  <a:pt x="16936" y="9525"/>
                                </a:lnTo>
                                <a:lnTo>
                                  <a:pt x="16936" y="9525"/>
                                </a:lnTo>
                                <a:lnTo>
                                  <a:pt x="16936" y="4763"/>
                                </a:lnTo>
                                <a:lnTo>
                                  <a:pt x="16936" y="4763"/>
                                </a:lnTo>
                                <a:lnTo>
                                  <a:pt x="16936" y="4763"/>
                                </a:lnTo>
                                <a:lnTo>
                                  <a:pt x="16936" y="4763"/>
                                </a:lnTo>
                                <a:lnTo>
                                  <a:pt x="16936" y="4763"/>
                                </a:lnTo>
                                <a:lnTo>
                                  <a:pt x="16936" y="4763"/>
                                </a:lnTo>
                                <a:lnTo>
                                  <a:pt x="17993" y="4763"/>
                                </a:lnTo>
                                <a:lnTo>
                                  <a:pt x="17993" y="4763"/>
                                </a:lnTo>
                                <a:lnTo>
                                  <a:pt x="17993" y="9525"/>
                                </a:lnTo>
                                <a:lnTo>
                                  <a:pt x="17993" y="9525"/>
                                </a:lnTo>
                                <a:lnTo>
                                  <a:pt x="17993" y="9525"/>
                                </a:lnTo>
                                <a:lnTo>
                                  <a:pt x="17993" y="4763"/>
                                </a:lnTo>
                                <a:lnTo>
                                  <a:pt x="17993" y="4763"/>
                                </a:lnTo>
                                <a:lnTo>
                                  <a:pt x="17993" y="4763"/>
                                </a:lnTo>
                                <a:lnTo>
                                  <a:pt x="17993" y="4763"/>
                                </a:lnTo>
                                <a:lnTo>
                                  <a:pt x="17993" y="4763"/>
                                </a:lnTo>
                                <a:lnTo>
                                  <a:pt x="17993" y="4763"/>
                                </a:lnTo>
                                <a:lnTo>
                                  <a:pt x="17993" y="9525"/>
                                </a:lnTo>
                                <a:lnTo>
                                  <a:pt x="17993" y="9525"/>
                                </a:lnTo>
                                <a:lnTo>
                                  <a:pt x="17993" y="9525"/>
                                </a:lnTo>
                                <a:lnTo>
                                  <a:pt x="17993" y="9525"/>
                                </a:lnTo>
                                <a:lnTo>
                                  <a:pt x="17993" y="9525"/>
                                </a:lnTo>
                                <a:lnTo>
                                  <a:pt x="17993" y="4763"/>
                                </a:lnTo>
                                <a:lnTo>
                                  <a:pt x="17993" y="9525"/>
                                </a:lnTo>
                                <a:lnTo>
                                  <a:pt x="19050" y="4763"/>
                                </a:lnTo>
                                <a:lnTo>
                                  <a:pt x="19050" y="4763"/>
                                </a:lnTo>
                                <a:lnTo>
                                  <a:pt x="19050" y="9525"/>
                                </a:lnTo>
                                <a:lnTo>
                                  <a:pt x="19050" y="4763"/>
                                </a:lnTo>
                                <a:lnTo>
                                  <a:pt x="19050" y="4763"/>
                                </a:lnTo>
                                <a:lnTo>
                                  <a:pt x="19050" y="4763"/>
                                </a:lnTo>
                                <a:lnTo>
                                  <a:pt x="19050" y="4763"/>
                                </a:lnTo>
                                <a:lnTo>
                                  <a:pt x="19050" y="4763"/>
                                </a:lnTo>
                                <a:lnTo>
                                  <a:pt x="19050" y="4763"/>
                                </a:lnTo>
                                <a:lnTo>
                                  <a:pt x="19050" y="9525"/>
                                </a:lnTo>
                                <a:lnTo>
                                  <a:pt x="19050" y="4763"/>
                                </a:lnTo>
                                <a:lnTo>
                                  <a:pt x="19050" y="4763"/>
                                </a:lnTo>
                                <a:lnTo>
                                  <a:pt x="19050" y="4763"/>
                                </a:lnTo>
                                <a:lnTo>
                                  <a:pt x="19050" y="4763"/>
                                </a:lnTo>
                                <a:lnTo>
                                  <a:pt x="19050" y="4763"/>
                                </a:lnTo>
                                <a:lnTo>
                                  <a:pt x="19050" y="4763"/>
                                </a:lnTo>
                                <a:lnTo>
                                  <a:pt x="19050" y="4763"/>
                                </a:lnTo>
                                <a:lnTo>
                                  <a:pt x="19050" y="4763"/>
                                </a:lnTo>
                                <a:lnTo>
                                  <a:pt x="20107" y="9525"/>
                                </a:lnTo>
                                <a:lnTo>
                                  <a:pt x="20107" y="9525"/>
                                </a:lnTo>
                                <a:lnTo>
                                  <a:pt x="20107" y="9525"/>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9525"/>
                                </a:lnTo>
                                <a:lnTo>
                                  <a:pt x="20107" y="9525"/>
                                </a:lnTo>
                                <a:lnTo>
                                  <a:pt x="20107" y="9525"/>
                                </a:lnTo>
                                <a:lnTo>
                                  <a:pt x="20107" y="4763"/>
                                </a:lnTo>
                                <a:lnTo>
                                  <a:pt x="20107" y="4763"/>
                                </a:lnTo>
                                <a:lnTo>
                                  <a:pt x="21164" y="4763"/>
                                </a:lnTo>
                                <a:lnTo>
                                  <a:pt x="21164" y="4763"/>
                                </a:lnTo>
                                <a:lnTo>
                                  <a:pt x="21164" y="4763"/>
                                </a:lnTo>
                                <a:lnTo>
                                  <a:pt x="21164" y="4763"/>
                                </a:lnTo>
                                <a:lnTo>
                                  <a:pt x="21164" y="4763"/>
                                </a:lnTo>
                                <a:lnTo>
                                  <a:pt x="21164" y="9525"/>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1164" y="9525"/>
                                </a:lnTo>
                                <a:lnTo>
                                  <a:pt x="21164" y="4763"/>
                                </a:lnTo>
                                <a:lnTo>
                                  <a:pt x="22222" y="9525"/>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9525"/>
                                </a:lnTo>
                                <a:lnTo>
                                  <a:pt x="22222" y="9525"/>
                                </a:lnTo>
                                <a:lnTo>
                                  <a:pt x="22222" y="9525"/>
                                </a:lnTo>
                                <a:lnTo>
                                  <a:pt x="22222" y="9525"/>
                                </a:lnTo>
                                <a:lnTo>
                                  <a:pt x="22222" y="9525"/>
                                </a:lnTo>
                                <a:lnTo>
                                  <a:pt x="22222" y="9525"/>
                                </a:lnTo>
                                <a:lnTo>
                                  <a:pt x="22222" y="9525"/>
                                </a:lnTo>
                                <a:lnTo>
                                  <a:pt x="23279" y="4763"/>
                                </a:lnTo>
                                <a:lnTo>
                                  <a:pt x="23279" y="4763"/>
                                </a:lnTo>
                                <a:lnTo>
                                  <a:pt x="23279" y="4763"/>
                                </a:lnTo>
                                <a:lnTo>
                                  <a:pt x="23279" y="0"/>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9525"/>
                                </a:lnTo>
                                <a:lnTo>
                                  <a:pt x="23279" y="9525"/>
                                </a:lnTo>
                                <a:lnTo>
                                  <a:pt x="23279" y="9525"/>
                                </a:lnTo>
                                <a:lnTo>
                                  <a:pt x="23279" y="9525"/>
                                </a:lnTo>
                                <a:lnTo>
                                  <a:pt x="23279" y="9525"/>
                                </a:lnTo>
                                <a:lnTo>
                                  <a:pt x="24346" y="9525"/>
                                </a:lnTo>
                                <a:lnTo>
                                  <a:pt x="24346" y="4763"/>
                                </a:lnTo>
                                <a:lnTo>
                                  <a:pt x="24346" y="4763"/>
                                </a:lnTo>
                                <a:lnTo>
                                  <a:pt x="24346" y="4763"/>
                                </a:lnTo>
                                <a:lnTo>
                                  <a:pt x="24346" y="4763"/>
                                </a:lnTo>
                                <a:lnTo>
                                  <a:pt x="24346" y="4763"/>
                                </a:lnTo>
                                <a:lnTo>
                                  <a:pt x="24346" y="4763"/>
                                </a:lnTo>
                                <a:lnTo>
                                  <a:pt x="24346" y="9525"/>
                                </a:lnTo>
                                <a:lnTo>
                                  <a:pt x="24346" y="9525"/>
                                </a:lnTo>
                                <a:lnTo>
                                  <a:pt x="24346" y="9525"/>
                                </a:lnTo>
                                <a:lnTo>
                                  <a:pt x="24346" y="9525"/>
                                </a:lnTo>
                                <a:lnTo>
                                  <a:pt x="24346" y="9525"/>
                                </a:lnTo>
                                <a:lnTo>
                                  <a:pt x="24346" y="9525"/>
                                </a:lnTo>
                                <a:lnTo>
                                  <a:pt x="24346" y="4763"/>
                                </a:lnTo>
                                <a:lnTo>
                                  <a:pt x="24346" y="4763"/>
                                </a:lnTo>
                                <a:lnTo>
                                  <a:pt x="24346" y="4763"/>
                                </a:lnTo>
                                <a:lnTo>
                                  <a:pt x="24346" y="4763"/>
                                </a:lnTo>
                                <a:lnTo>
                                  <a:pt x="24346" y="9525"/>
                                </a:lnTo>
                                <a:lnTo>
                                  <a:pt x="24346" y="9525"/>
                                </a:lnTo>
                                <a:lnTo>
                                  <a:pt x="24346" y="4763"/>
                                </a:lnTo>
                                <a:lnTo>
                                  <a:pt x="25403" y="9525"/>
                                </a:lnTo>
                                <a:lnTo>
                                  <a:pt x="25403" y="9525"/>
                                </a:lnTo>
                                <a:lnTo>
                                  <a:pt x="25403" y="4763"/>
                                </a:lnTo>
                                <a:lnTo>
                                  <a:pt x="25403" y="4763"/>
                                </a:lnTo>
                                <a:lnTo>
                                  <a:pt x="25403" y="4763"/>
                                </a:lnTo>
                                <a:lnTo>
                                  <a:pt x="25403" y="4763"/>
                                </a:lnTo>
                                <a:lnTo>
                                  <a:pt x="25403" y="9525"/>
                                </a:lnTo>
                                <a:lnTo>
                                  <a:pt x="25403" y="9525"/>
                                </a:lnTo>
                                <a:lnTo>
                                  <a:pt x="25403" y="9525"/>
                                </a:lnTo>
                                <a:lnTo>
                                  <a:pt x="25403" y="4763"/>
                                </a:lnTo>
                                <a:lnTo>
                                  <a:pt x="25403" y="4763"/>
                                </a:lnTo>
                                <a:lnTo>
                                  <a:pt x="25403" y="4763"/>
                                </a:lnTo>
                                <a:lnTo>
                                  <a:pt x="25403" y="4763"/>
                                </a:lnTo>
                                <a:lnTo>
                                  <a:pt x="25403" y="9525"/>
                                </a:lnTo>
                                <a:lnTo>
                                  <a:pt x="25403" y="9525"/>
                                </a:lnTo>
                                <a:lnTo>
                                  <a:pt x="25403" y="9525"/>
                                </a:lnTo>
                                <a:lnTo>
                                  <a:pt x="25403" y="4763"/>
                                </a:lnTo>
                                <a:lnTo>
                                  <a:pt x="25403" y="9525"/>
                                </a:lnTo>
                                <a:lnTo>
                                  <a:pt x="26461" y="4763"/>
                                </a:lnTo>
                                <a:lnTo>
                                  <a:pt x="26461" y="9525"/>
                                </a:lnTo>
                                <a:lnTo>
                                  <a:pt x="26461" y="9525"/>
                                </a:lnTo>
                                <a:lnTo>
                                  <a:pt x="26461" y="9525"/>
                                </a:lnTo>
                                <a:lnTo>
                                  <a:pt x="26461" y="9525"/>
                                </a:lnTo>
                                <a:lnTo>
                                  <a:pt x="26461" y="4763"/>
                                </a:lnTo>
                                <a:lnTo>
                                  <a:pt x="26461" y="4763"/>
                                </a:lnTo>
                                <a:lnTo>
                                  <a:pt x="26461" y="4763"/>
                                </a:lnTo>
                                <a:lnTo>
                                  <a:pt x="26461" y="4763"/>
                                </a:lnTo>
                                <a:lnTo>
                                  <a:pt x="26461" y="4763"/>
                                </a:lnTo>
                                <a:lnTo>
                                  <a:pt x="26461" y="4763"/>
                                </a:lnTo>
                                <a:lnTo>
                                  <a:pt x="26461" y="9525"/>
                                </a:lnTo>
                                <a:lnTo>
                                  <a:pt x="26461" y="9525"/>
                                </a:lnTo>
                                <a:lnTo>
                                  <a:pt x="26461" y="9525"/>
                                </a:lnTo>
                                <a:lnTo>
                                  <a:pt x="26461" y="9525"/>
                                </a:lnTo>
                                <a:lnTo>
                                  <a:pt x="26461" y="9525"/>
                                </a:lnTo>
                                <a:lnTo>
                                  <a:pt x="26461" y="4763"/>
                                </a:lnTo>
                                <a:lnTo>
                                  <a:pt x="26461" y="4763"/>
                                </a:lnTo>
                                <a:lnTo>
                                  <a:pt x="26461" y="4763"/>
                                </a:lnTo>
                                <a:lnTo>
                                  <a:pt x="26461" y="4763"/>
                                </a:lnTo>
                                <a:lnTo>
                                  <a:pt x="26461" y="4763"/>
                                </a:lnTo>
                                <a:lnTo>
                                  <a:pt x="26461" y="9525"/>
                                </a:lnTo>
                                <a:lnTo>
                                  <a:pt x="26461" y="9525"/>
                                </a:lnTo>
                                <a:lnTo>
                                  <a:pt x="26461" y="9525"/>
                                </a:lnTo>
                                <a:lnTo>
                                  <a:pt x="27518" y="4763"/>
                                </a:lnTo>
                                <a:lnTo>
                                  <a:pt x="27518" y="4763"/>
                                </a:lnTo>
                                <a:lnTo>
                                  <a:pt x="27518" y="4763"/>
                                </a:lnTo>
                                <a:lnTo>
                                  <a:pt x="27518" y="4763"/>
                                </a:lnTo>
                                <a:lnTo>
                                  <a:pt x="27518" y="9525"/>
                                </a:lnTo>
                                <a:lnTo>
                                  <a:pt x="27518" y="9525"/>
                                </a:lnTo>
                                <a:lnTo>
                                  <a:pt x="27518" y="4763"/>
                                </a:lnTo>
                                <a:lnTo>
                                  <a:pt x="27518" y="4763"/>
                                </a:lnTo>
                                <a:lnTo>
                                  <a:pt x="27518" y="4763"/>
                                </a:lnTo>
                                <a:lnTo>
                                  <a:pt x="27518" y="4763"/>
                                </a:lnTo>
                                <a:lnTo>
                                  <a:pt x="27518" y="4763"/>
                                </a:lnTo>
                                <a:lnTo>
                                  <a:pt x="27518" y="4763"/>
                                </a:lnTo>
                                <a:lnTo>
                                  <a:pt x="27518" y="9525"/>
                                </a:lnTo>
                                <a:lnTo>
                                  <a:pt x="27518" y="4763"/>
                                </a:lnTo>
                                <a:lnTo>
                                  <a:pt x="27518" y="9525"/>
                                </a:lnTo>
                                <a:lnTo>
                                  <a:pt x="27518" y="9525"/>
                                </a:lnTo>
                                <a:lnTo>
                                  <a:pt x="27518" y="9525"/>
                                </a:lnTo>
                                <a:lnTo>
                                  <a:pt x="27518" y="9525"/>
                                </a:lnTo>
                                <a:lnTo>
                                  <a:pt x="28575" y="9525"/>
                                </a:lnTo>
                                <a:lnTo>
                                  <a:pt x="28575" y="9525"/>
                                </a:lnTo>
                                <a:lnTo>
                                  <a:pt x="28575"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7" name="Freeform: Shape 157"/>
                        <wps:cNvSpPr/>
                        <wps:spPr>
                          <a:xfrm>
                            <a:off x="3652837" y="2900362"/>
                            <a:ext cx="28575" cy="9525"/>
                          </a:xfrm>
                          <a:custGeom>
                            <a:avLst/>
                            <a:gdLst>
                              <a:gd name="connsiteX0" fmla="*/ 0 w 28575"/>
                              <a:gd name="connsiteY0" fmla="*/ 4763 h 9525"/>
                              <a:gd name="connsiteX1" fmla="*/ 0 w 28575"/>
                              <a:gd name="connsiteY1" fmla="*/ 4763 h 9525"/>
                              <a:gd name="connsiteX2" fmla="*/ 0 w 28575"/>
                              <a:gd name="connsiteY2" fmla="*/ 4763 h 9525"/>
                              <a:gd name="connsiteX3" fmla="*/ 0 w 28575"/>
                              <a:gd name="connsiteY3" fmla="*/ 4763 h 9525"/>
                              <a:gd name="connsiteX4" fmla="*/ 0 w 28575"/>
                              <a:gd name="connsiteY4" fmla="*/ 4763 h 9525"/>
                              <a:gd name="connsiteX5" fmla="*/ 0 w 28575"/>
                              <a:gd name="connsiteY5" fmla="*/ 4763 h 9525"/>
                              <a:gd name="connsiteX6" fmla="*/ 0 w 28575"/>
                              <a:gd name="connsiteY6" fmla="*/ 0 h 9525"/>
                              <a:gd name="connsiteX7" fmla="*/ 0 w 28575"/>
                              <a:gd name="connsiteY7" fmla="*/ 4763 h 9525"/>
                              <a:gd name="connsiteX8" fmla="*/ 0 w 28575"/>
                              <a:gd name="connsiteY8" fmla="*/ 4763 h 9525"/>
                              <a:gd name="connsiteX9" fmla="*/ 0 w 28575"/>
                              <a:gd name="connsiteY9" fmla="*/ 0 h 9525"/>
                              <a:gd name="connsiteX10" fmla="*/ 0 w 28575"/>
                              <a:gd name="connsiteY10" fmla="*/ 0 h 9525"/>
                              <a:gd name="connsiteX11" fmla="*/ 0 w 28575"/>
                              <a:gd name="connsiteY11" fmla="*/ 0 h 9525"/>
                              <a:gd name="connsiteX12" fmla="*/ 0 w 28575"/>
                              <a:gd name="connsiteY12" fmla="*/ 0 h 9525"/>
                              <a:gd name="connsiteX13" fmla="*/ 0 w 28575"/>
                              <a:gd name="connsiteY13" fmla="*/ 0 h 9525"/>
                              <a:gd name="connsiteX14" fmla="*/ 0 w 28575"/>
                              <a:gd name="connsiteY14" fmla="*/ 0 h 9525"/>
                              <a:gd name="connsiteX15" fmla="*/ 0 w 28575"/>
                              <a:gd name="connsiteY15" fmla="*/ 0 h 9525"/>
                              <a:gd name="connsiteX16" fmla="*/ 0 w 28575"/>
                              <a:gd name="connsiteY16" fmla="*/ 0 h 9525"/>
                              <a:gd name="connsiteX17" fmla="*/ 0 w 28575"/>
                              <a:gd name="connsiteY17" fmla="*/ 0 h 9525"/>
                              <a:gd name="connsiteX18" fmla="*/ 1095 w 28575"/>
                              <a:gd name="connsiteY18" fmla="*/ 0 h 9525"/>
                              <a:gd name="connsiteX19" fmla="*/ 1095 w 28575"/>
                              <a:gd name="connsiteY19" fmla="*/ 4763 h 9525"/>
                              <a:gd name="connsiteX20" fmla="*/ 1095 w 28575"/>
                              <a:gd name="connsiteY20" fmla="*/ 0 h 9525"/>
                              <a:gd name="connsiteX21" fmla="*/ 1095 w 28575"/>
                              <a:gd name="connsiteY21" fmla="*/ 0 h 9525"/>
                              <a:gd name="connsiteX22" fmla="*/ 1095 w 28575"/>
                              <a:gd name="connsiteY22" fmla="*/ 0 h 9525"/>
                              <a:gd name="connsiteX23" fmla="*/ 1095 w 28575"/>
                              <a:gd name="connsiteY23" fmla="*/ 0 h 9525"/>
                              <a:gd name="connsiteX24" fmla="*/ 1095 w 28575"/>
                              <a:gd name="connsiteY24" fmla="*/ 0 h 9525"/>
                              <a:gd name="connsiteX25" fmla="*/ 1095 w 28575"/>
                              <a:gd name="connsiteY25" fmla="*/ 0 h 9525"/>
                              <a:gd name="connsiteX26" fmla="*/ 1095 w 28575"/>
                              <a:gd name="connsiteY26" fmla="*/ 4763 h 9525"/>
                              <a:gd name="connsiteX27" fmla="*/ 1095 w 28575"/>
                              <a:gd name="connsiteY27" fmla="*/ 4763 h 9525"/>
                              <a:gd name="connsiteX28" fmla="*/ 1095 w 28575"/>
                              <a:gd name="connsiteY28" fmla="*/ 4763 h 9525"/>
                              <a:gd name="connsiteX29" fmla="*/ 1095 w 28575"/>
                              <a:gd name="connsiteY29" fmla="*/ 4763 h 9525"/>
                              <a:gd name="connsiteX30" fmla="*/ 1095 w 28575"/>
                              <a:gd name="connsiteY30" fmla="*/ 4763 h 9525"/>
                              <a:gd name="connsiteX31" fmla="*/ 1095 w 28575"/>
                              <a:gd name="connsiteY31" fmla="*/ 4763 h 9525"/>
                              <a:gd name="connsiteX32" fmla="*/ 1095 w 28575"/>
                              <a:gd name="connsiteY32" fmla="*/ 4763 h 9525"/>
                              <a:gd name="connsiteX33" fmla="*/ 1095 w 28575"/>
                              <a:gd name="connsiteY33" fmla="*/ 4763 h 9525"/>
                              <a:gd name="connsiteX34" fmla="*/ 1095 w 28575"/>
                              <a:gd name="connsiteY34" fmla="*/ 0 h 9525"/>
                              <a:gd name="connsiteX35" fmla="*/ 1095 w 28575"/>
                              <a:gd name="connsiteY35" fmla="*/ 4763 h 9525"/>
                              <a:gd name="connsiteX36" fmla="*/ 2200 w 28575"/>
                              <a:gd name="connsiteY36" fmla="*/ 4763 h 9525"/>
                              <a:gd name="connsiteX37" fmla="*/ 2200 w 28575"/>
                              <a:gd name="connsiteY37" fmla="*/ 4763 h 9525"/>
                              <a:gd name="connsiteX38" fmla="*/ 2200 w 28575"/>
                              <a:gd name="connsiteY38" fmla="*/ 4763 h 9525"/>
                              <a:gd name="connsiteX39" fmla="*/ 2200 w 28575"/>
                              <a:gd name="connsiteY39" fmla="*/ 0 h 9525"/>
                              <a:gd name="connsiteX40" fmla="*/ 2200 w 28575"/>
                              <a:gd name="connsiteY40" fmla="*/ 0 h 9525"/>
                              <a:gd name="connsiteX41" fmla="*/ 2200 w 28575"/>
                              <a:gd name="connsiteY41" fmla="*/ 0 h 9525"/>
                              <a:gd name="connsiteX42" fmla="*/ 2200 w 28575"/>
                              <a:gd name="connsiteY42" fmla="*/ 0 h 9525"/>
                              <a:gd name="connsiteX43" fmla="*/ 2200 w 28575"/>
                              <a:gd name="connsiteY43" fmla="*/ 0 h 9525"/>
                              <a:gd name="connsiteX44" fmla="*/ 2200 w 28575"/>
                              <a:gd name="connsiteY44" fmla="*/ 0 h 9525"/>
                              <a:gd name="connsiteX45" fmla="*/ 2200 w 28575"/>
                              <a:gd name="connsiteY45" fmla="*/ 0 h 9525"/>
                              <a:gd name="connsiteX46" fmla="*/ 2200 w 28575"/>
                              <a:gd name="connsiteY46" fmla="*/ 0 h 9525"/>
                              <a:gd name="connsiteX47" fmla="*/ 2200 w 28575"/>
                              <a:gd name="connsiteY47" fmla="*/ 0 h 9525"/>
                              <a:gd name="connsiteX48" fmla="*/ 2200 w 28575"/>
                              <a:gd name="connsiteY48" fmla="*/ 0 h 9525"/>
                              <a:gd name="connsiteX49" fmla="*/ 2200 w 28575"/>
                              <a:gd name="connsiteY49" fmla="*/ 4763 h 9525"/>
                              <a:gd name="connsiteX50" fmla="*/ 2200 w 28575"/>
                              <a:gd name="connsiteY50" fmla="*/ 4763 h 9525"/>
                              <a:gd name="connsiteX51" fmla="*/ 2200 w 28575"/>
                              <a:gd name="connsiteY51" fmla="*/ 4763 h 9525"/>
                              <a:gd name="connsiteX52" fmla="*/ 2200 w 28575"/>
                              <a:gd name="connsiteY52" fmla="*/ 4763 h 9525"/>
                              <a:gd name="connsiteX53" fmla="*/ 2200 w 28575"/>
                              <a:gd name="connsiteY53" fmla="*/ 0 h 9525"/>
                              <a:gd name="connsiteX54" fmla="*/ 3296 w 28575"/>
                              <a:gd name="connsiteY54" fmla="*/ 4763 h 9525"/>
                              <a:gd name="connsiteX55" fmla="*/ 3296 w 28575"/>
                              <a:gd name="connsiteY55" fmla="*/ 0 h 9525"/>
                              <a:gd name="connsiteX56" fmla="*/ 3296 w 28575"/>
                              <a:gd name="connsiteY56" fmla="*/ 0 h 9525"/>
                              <a:gd name="connsiteX57" fmla="*/ 3296 w 28575"/>
                              <a:gd name="connsiteY57" fmla="*/ 4763 h 9525"/>
                              <a:gd name="connsiteX58" fmla="*/ 3296 w 28575"/>
                              <a:gd name="connsiteY58" fmla="*/ 4763 h 9525"/>
                              <a:gd name="connsiteX59" fmla="*/ 3296 w 28575"/>
                              <a:gd name="connsiteY59" fmla="*/ 4763 h 9525"/>
                              <a:gd name="connsiteX60" fmla="*/ 3296 w 28575"/>
                              <a:gd name="connsiteY60" fmla="*/ 4763 h 9525"/>
                              <a:gd name="connsiteX61" fmla="*/ 3296 w 28575"/>
                              <a:gd name="connsiteY61" fmla="*/ 4763 h 9525"/>
                              <a:gd name="connsiteX62" fmla="*/ 3296 w 28575"/>
                              <a:gd name="connsiteY62" fmla="*/ 4763 h 9525"/>
                              <a:gd name="connsiteX63" fmla="*/ 3296 w 28575"/>
                              <a:gd name="connsiteY63" fmla="*/ 0 h 9525"/>
                              <a:gd name="connsiteX64" fmla="*/ 3296 w 28575"/>
                              <a:gd name="connsiteY64" fmla="*/ 0 h 9525"/>
                              <a:gd name="connsiteX65" fmla="*/ 3296 w 28575"/>
                              <a:gd name="connsiteY65" fmla="*/ 0 h 9525"/>
                              <a:gd name="connsiteX66" fmla="*/ 3296 w 28575"/>
                              <a:gd name="connsiteY66" fmla="*/ 4763 h 9525"/>
                              <a:gd name="connsiteX67" fmla="*/ 3296 w 28575"/>
                              <a:gd name="connsiteY67" fmla="*/ 4763 h 9525"/>
                              <a:gd name="connsiteX68" fmla="*/ 3296 w 28575"/>
                              <a:gd name="connsiteY68" fmla="*/ 4763 h 9525"/>
                              <a:gd name="connsiteX69" fmla="*/ 3296 w 28575"/>
                              <a:gd name="connsiteY69" fmla="*/ 4763 h 9525"/>
                              <a:gd name="connsiteX70" fmla="*/ 3296 w 28575"/>
                              <a:gd name="connsiteY70" fmla="*/ 0 h 9525"/>
                              <a:gd name="connsiteX71" fmla="*/ 3296 w 28575"/>
                              <a:gd name="connsiteY71" fmla="*/ 0 h 9525"/>
                              <a:gd name="connsiteX72" fmla="*/ 4401 w 28575"/>
                              <a:gd name="connsiteY72" fmla="*/ 0 h 9525"/>
                              <a:gd name="connsiteX73" fmla="*/ 4401 w 28575"/>
                              <a:gd name="connsiteY73" fmla="*/ 0 h 9525"/>
                              <a:gd name="connsiteX74" fmla="*/ 4401 w 28575"/>
                              <a:gd name="connsiteY74" fmla="*/ 4763 h 9525"/>
                              <a:gd name="connsiteX75" fmla="*/ 4401 w 28575"/>
                              <a:gd name="connsiteY75" fmla="*/ 4763 h 9525"/>
                              <a:gd name="connsiteX76" fmla="*/ 4401 w 28575"/>
                              <a:gd name="connsiteY76" fmla="*/ 4763 h 9525"/>
                              <a:gd name="connsiteX77" fmla="*/ 4401 w 28575"/>
                              <a:gd name="connsiteY77" fmla="*/ 4763 h 9525"/>
                              <a:gd name="connsiteX78" fmla="*/ 4401 w 28575"/>
                              <a:gd name="connsiteY78" fmla="*/ 4763 h 9525"/>
                              <a:gd name="connsiteX79" fmla="*/ 4401 w 28575"/>
                              <a:gd name="connsiteY79" fmla="*/ 4763 h 9525"/>
                              <a:gd name="connsiteX80" fmla="*/ 4401 w 28575"/>
                              <a:gd name="connsiteY80" fmla="*/ 4763 h 9525"/>
                              <a:gd name="connsiteX81" fmla="*/ 4401 w 28575"/>
                              <a:gd name="connsiteY81" fmla="*/ 4763 h 9525"/>
                              <a:gd name="connsiteX82" fmla="*/ 4401 w 28575"/>
                              <a:gd name="connsiteY82" fmla="*/ 4763 h 9525"/>
                              <a:gd name="connsiteX83" fmla="*/ 4401 w 28575"/>
                              <a:gd name="connsiteY83" fmla="*/ 4763 h 9525"/>
                              <a:gd name="connsiteX84" fmla="*/ 4401 w 28575"/>
                              <a:gd name="connsiteY84" fmla="*/ 4763 h 9525"/>
                              <a:gd name="connsiteX85" fmla="*/ 4401 w 28575"/>
                              <a:gd name="connsiteY85" fmla="*/ 4763 h 9525"/>
                              <a:gd name="connsiteX86" fmla="*/ 4401 w 28575"/>
                              <a:gd name="connsiteY86" fmla="*/ 4763 h 9525"/>
                              <a:gd name="connsiteX87" fmla="*/ 4401 w 28575"/>
                              <a:gd name="connsiteY87" fmla="*/ 4763 h 9525"/>
                              <a:gd name="connsiteX88" fmla="*/ 4401 w 28575"/>
                              <a:gd name="connsiteY88" fmla="*/ 4763 h 9525"/>
                              <a:gd name="connsiteX89" fmla="*/ 4401 w 28575"/>
                              <a:gd name="connsiteY89" fmla="*/ 0 h 9525"/>
                              <a:gd name="connsiteX90" fmla="*/ 4401 w 28575"/>
                              <a:gd name="connsiteY90" fmla="*/ 4763 h 9525"/>
                              <a:gd name="connsiteX91" fmla="*/ 4401 w 28575"/>
                              <a:gd name="connsiteY91" fmla="*/ 0 h 9525"/>
                              <a:gd name="connsiteX92" fmla="*/ 5496 w 28575"/>
                              <a:gd name="connsiteY92" fmla="*/ 0 h 9525"/>
                              <a:gd name="connsiteX93" fmla="*/ 5496 w 28575"/>
                              <a:gd name="connsiteY93" fmla="*/ 0 h 9525"/>
                              <a:gd name="connsiteX94" fmla="*/ 5496 w 28575"/>
                              <a:gd name="connsiteY94" fmla="*/ 0 h 9525"/>
                              <a:gd name="connsiteX95" fmla="*/ 5496 w 28575"/>
                              <a:gd name="connsiteY95" fmla="*/ 4763 h 9525"/>
                              <a:gd name="connsiteX96" fmla="*/ 5496 w 28575"/>
                              <a:gd name="connsiteY96" fmla="*/ 0 h 9525"/>
                              <a:gd name="connsiteX97" fmla="*/ 5496 w 28575"/>
                              <a:gd name="connsiteY97" fmla="*/ 0 h 9525"/>
                              <a:gd name="connsiteX98" fmla="*/ 5496 w 28575"/>
                              <a:gd name="connsiteY98" fmla="*/ 4763 h 9525"/>
                              <a:gd name="connsiteX99" fmla="*/ 5496 w 28575"/>
                              <a:gd name="connsiteY99" fmla="*/ 4763 h 9525"/>
                              <a:gd name="connsiteX100" fmla="*/ 5496 w 28575"/>
                              <a:gd name="connsiteY100" fmla="*/ 4763 h 9525"/>
                              <a:gd name="connsiteX101" fmla="*/ 5496 w 28575"/>
                              <a:gd name="connsiteY101" fmla="*/ 4763 h 9525"/>
                              <a:gd name="connsiteX102" fmla="*/ 5496 w 28575"/>
                              <a:gd name="connsiteY102" fmla="*/ 0 h 9525"/>
                              <a:gd name="connsiteX103" fmla="*/ 5496 w 28575"/>
                              <a:gd name="connsiteY103" fmla="*/ 0 h 9525"/>
                              <a:gd name="connsiteX104" fmla="*/ 5496 w 28575"/>
                              <a:gd name="connsiteY104" fmla="*/ 0 h 9525"/>
                              <a:gd name="connsiteX105" fmla="*/ 5496 w 28575"/>
                              <a:gd name="connsiteY105" fmla="*/ 4763 h 9525"/>
                              <a:gd name="connsiteX106" fmla="*/ 5496 w 28575"/>
                              <a:gd name="connsiteY106" fmla="*/ 4763 h 9525"/>
                              <a:gd name="connsiteX107" fmla="*/ 5496 w 28575"/>
                              <a:gd name="connsiteY107" fmla="*/ 4763 h 9525"/>
                              <a:gd name="connsiteX108" fmla="*/ 5496 w 28575"/>
                              <a:gd name="connsiteY108" fmla="*/ 4763 h 9525"/>
                              <a:gd name="connsiteX109" fmla="*/ 5496 w 28575"/>
                              <a:gd name="connsiteY109" fmla="*/ 0 h 9525"/>
                              <a:gd name="connsiteX110" fmla="*/ 6591 w 28575"/>
                              <a:gd name="connsiteY110" fmla="*/ 0 h 9525"/>
                              <a:gd name="connsiteX111" fmla="*/ 6591 w 28575"/>
                              <a:gd name="connsiteY111" fmla="*/ 4763 h 9525"/>
                              <a:gd name="connsiteX112" fmla="*/ 6591 w 28575"/>
                              <a:gd name="connsiteY112" fmla="*/ 4763 h 9525"/>
                              <a:gd name="connsiteX113" fmla="*/ 6591 w 28575"/>
                              <a:gd name="connsiteY113" fmla="*/ 4763 h 9525"/>
                              <a:gd name="connsiteX114" fmla="*/ 6591 w 28575"/>
                              <a:gd name="connsiteY114" fmla="*/ 4763 h 9525"/>
                              <a:gd name="connsiteX115" fmla="*/ 6591 w 28575"/>
                              <a:gd name="connsiteY115" fmla="*/ 4763 h 9525"/>
                              <a:gd name="connsiteX116" fmla="*/ 6591 w 28575"/>
                              <a:gd name="connsiteY116" fmla="*/ 4763 h 9525"/>
                              <a:gd name="connsiteX117" fmla="*/ 6591 w 28575"/>
                              <a:gd name="connsiteY117" fmla="*/ 4763 h 9525"/>
                              <a:gd name="connsiteX118" fmla="*/ 6591 w 28575"/>
                              <a:gd name="connsiteY118" fmla="*/ 4763 h 9525"/>
                              <a:gd name="connsiteX119" fmla="*/ 6591 w 28575"/>
                              <a:gd name="connsiteY119" fmla="*/ 4763 h 9525"/>
                              <a:gd name="connsiteX120" fmla="*/ 6591 w 28575"/>
                              <a:gd name="connsiteY120" fmla="*/ 4763 h 9525"/>
                              <a:gd name="connsiteX121" fmla="*/ 6591 w 28575"/>
                              <a:gd name="connsiteY121" fmla="*/ 0 h 9525"/>
                              <a:gd name="connsiteX122" fmla="*/ 6591 w 28575"/>
                              <a:gd name="connsiteY122" fmla="*/ 4763 h 9525"/>
                              <a:gd name="connsiteX123" fmla="*/ 6591 w 28575"/>
                              <a:gd name="connsiteY123" fmla="*/ 0 h 9525"/>
                              <a:gd name="connsiteX124" fmla="*/ 6591 w 28575"/>
                              <a:gd name="connsiteY124" fmla="*/ 4763 h 9525"/>
                              <a:gd name="connsiteX125" fmla="*/ 6591 w 28575"/>
                              <a:gd name="connsiteY125" fmla="*/ 4763 h 9525"/>
                              <a:gd name="connsiteX126" fmla="*/ 6591 w 28575"/>
                              <a:gd name="connsiteY126" fmla="*/ 4763 h 9525"/>
                              <a:gd name="connsiteX127" fmla="*/ 6591 w 28575"/>
                              <a:gd name="connsiteY127" fmla="*/ 4763 h 9525"/>
                              <a:gd name="connsiteX128" fmla="*/ 7696 w 28575"/>
                              <a:gd name="connsiteY128" fmla="*/ 4763 h 9525"/>
                              <a:gd name="connsiteX129" fmla="*/ 7696 w 28575"/>
                              <a:gd name="connsiteY129" fmla="*/ 4763 h 9525"/>
                              <a:gd name="connsiteX130" fmla="*/ 7696 w 28575"/>
                              <a:gd name="connsiteY130" fmla="*/ 4763 h 9525"/>
                              <a:gd name="connsiteX131" fmla="*/ 7696 w 28575"/>
                              <a:gd name="connsiteY131" fmla="*/ 4763 h 9525"/>
                              <a:gd name="connsiteX132" fmla="*/ 7696 w 28575"/>
                              <a:gd name="connsiteY132" fmla="*/ 4763 h 9525"/>
                              <a:gd name="connsiteX133" fmla="*/ 7696 w 28575"/>
                              <a:gd name="connsiteY133" fmla="*/ 4763 h 9525"/>
                              <a:gd name="connsiteX134" fmla="*/ 7696 w 28575"/>
                              <a:gd name="connsiteY134" fmla="*/ 4763 h 9525"/>
                              <a:gd name="connsiteX135" fmla="*/ 7696 w 28575"/>
                              <a:gd name="connsiteY135" fmla="*/ 4763 h 9525"/>
                              <a:gd name="connsiteX136" fmla="*/ 7696 w 28575"/>
                              <a:gd name="connsiteY136" fmla="*/ 4763 h 9525"/>
                              <a:gd name="connsiteX137" fmla="*/ 7696 w 28575"/>
                              <a:gd name="connsiteY137" fmla="*/ 4763 h 9525"/>
                              <a:gd name="connsiteX138" fmla="*/ 7696 w 28575"/>
                              <a:gd name="connsiteY138" fmla="*/ 4763 h 9525"/>
                              <a:gd name="connsiteX139" fmla="*/ 7696 w 28575"/>
                              <a:gd name="connsiteY139" fmla="*/ 4763 h 9525"/>
                              <a:gd name="connsiteX140" fmla="*/ 7696 w 28575"/>
                              <a:gd name="connsiteY140" fmla="*/ 4763 h 9525"/>
                              <a:gd name="connsiteX141" fmla="*/ 7696 w 28575"/>
                              <a:gd name="connsiteY141" fmla="*/ 4763 h 9525"/>
                              <a:gd name="connsiteX142" fmla="*/ 7696 w 28575"/>
                              <a:gd name="connsiteY142" fmla="*/ 4763 h 9525"/>
                              <a:gd name="connsiteX143" fmla="*/ 7696 w 28575"/>
                              <a:gd name="connsiteY143" fmla="*/ 4763 h 9525"/>
                              <a:gd name="connsiteX144" fmla="*/ 7696 w 28575"/>
                              <a:gd name="connsiteY144" fmla="*/ 4763 h 9525"/>
                              <a:gd name="connsiteX145" fmla="*/ 7696 w 28575"/>
                              <a:gd name="connsiteY145" fmla="*/ 4763 h 9525"/>
                              <a:gd name="connsiteX146" fmla="*/ 8792 w 28575"/>
                              <a:gd name="connsiteY146" fmla="*/ 0 h 9525"/>
                              <a:gd name="connsiteX147" fmla="*/ 8792 w 28575"/>
                              <a:gd name="connsiteY147" fmla="*/ 0 h 9525"/>
                              <a:gd name="connsiteX148" fmla="*/ 8792 w 28575"/>
                              <a:gd name="connsiteY148" fmla="*/ 0 h 9525"/>
                              <a:gd name="connsiteX149" fmla="*/ 8792 w 28575"/>
                              <a:gd name="connsiteY149" fmla="*/ 4763 h 9525"/>
                              <a:gd name="connsiteX150" fmla="*/ 8792 w 28575"/>
                              <a:gd name="connsiteY150" fmla="*/ 4763 h 9525"/>
                              <a:gd name="connsiteX151" fmla="*/ 8792 w 28575"/>
                              <a:gd name="connsiteY151" fmla="*/ 4763 h 9525"/>
                              <a:gd name="connsiteX152" fmla="*/ 8792 w 28575"/>
                              <a:gd name="connsiteY152" fmla="*/ 4763 h 9525"/>
                              <a:gd name="connsiteX153" fmla="*/ 8792 w 28575"/>
                              <a:gd name="connsiteY153" fmla="*/ 4763 h 9525"/>
                              <a:gd name="connsiteX154" fmla="*/ 8792 w 28575"/>
                              <a:gd name="connsiteY154" fmla="*/ 4763 h 9525"/>
                              <a:gd name="connsiteX155" fmla="*/ 8792 w 28575"/>
                              <a:gd name="connsiteY155" fmla="*/ 4763 h 9525"/>
                              <a:gd name="connsiteX156" fmla="*/ 8792 w 28575"/>
                              <a:gd name="connsiteY156" fmla="*/ 4763 h 9525"/>
                              <a:gd name="connsiteX157" fmla="*/ 8792 w 28575"/>
                              <a:gd name="connsiteY157" fmla="*/ 4763 h 9525"/>
                              <a:gd name="connsiteX158" fmla="*/ 8792 w 28575"/>
                              <a:gd name="connsiteY158" fmla="*/ 4763 h 9525"/>
                              <a:gd name="connsiteX159" fmla="*/ 8792 w 28575"/>
                              <a:gd name="connsiteY159" fmla="*/ 4763 h 9525"/>
                              <a:gd name="connsiteX160" fmla="*/ 8792 w 28575"/>
                              <a:gd name="connsiteY160" fmla="*/ 4763 h 9525"/>
                              <a:gd name="connsiteX161" fmla="*/ 8792 w 28575"/>
                              <a:gd name="connsiteY161" fmla="*/ 4763 h 9525"/>
                              <a:gd name="connsiteX162" fmla="*/ 8792 w 28575"/>
                              <a:gd name="connsiteY162" fmla="*/ 4763 h 9525"/>
                              <a:gd name="connsiteX163" fmla="*/ 8792 w 28575"/>
                              <a:gd name="connsiteY163" fmla="*/ 4763 h 9525"/>
                              <a:gd name="connsiteX164" fmla="*/ 8792 w 28575"/>
                              <a:gd name="connsiteY164" fmla="*/ 4763 h 9525"/>
                              <a:gd name="connsiteX165" fmla="*/ 8792 w 28575"/>
                              <a:gd name="connsiteY165" fmla="*/ 0 h 9525"/>
                              <a:gd name="connsiteX166" fmla="*/ 9887 w 28575"/>
                              <a:gd name="connsiteY166" fmla="*/ 0 h 9525"/>
                              <a:gd name="connsiteX167" fmla="*/ 9887 w 28575"/>
                              <a:gd name="connsiteY167" fmla="*/ 4763 h 9525"/>
                              <a:gd name="connsiteX168" fmla="*/ 9887 w 28575"/>
                              <a:gd name="connsiteY168" fmla="*/ 4763 h 9525"/>
                              <a:gd name="connsiteX169" fmla="*/ 9887 w 28575"/>
                              <a:gd name="connsiteY169" fmla="*/ 4763 h 9525"/>
                              <a:gd name="connsiteX170" fmla="*/ 9887 w 28575"/>
                              <a:gd name="connsiteY170" fmla="*/ 4763 h 9525"/>
                              <a:gd name="connsiteX171" fmla="*/ 9887 w 28575"/>
                              <a:gd name="connsiteY171" fmla="*/ 4763 h 9525"/>
                              <a:gd name="connsiteX172" fmla="*/ 9887 w 28575"/>
                              <a:gd name="connsiteY172" fmla="*/ 4763 h 9525"/>
                              <a:gd name="connsiteX173" fmla="*/ 9887 w 28575"/>
                              <a:gd name="connsiteY173" fmla="*/ 4763 h 9525"/>
                              <a:gd name="connsiteX174" fmla="*/ 9887 w 28575"/>
                              <a:gd name="connsiteY174" fmla="*/ 4763 h 9525"/>
                              <a:gd name="connsiteX175" fmla="*/ 9887 w 28575"/>
                              <a:gd name="connsiteY175" fmla="*/ 0 h 9525"/>
                              <a:gd name="connsiteX176" fmla="*/ 9887 w 28575"/>
                              <a:gd name="connsiteY176" fmla="*/ 0 h 9525"/>
                              <a:gd name="connsiteX177" fmla="*/ 9887 w 28575"/>
                              <a:gd name="connsiteY177" fmla="*/ 4763 h 9525"/>
                              <a:gd name="connsiteX178" fmla="*/ 9887 w 28575"/>
                              <a:gd name="connsiteY178" fmla="*/ 4763 h 9525"/>
                              <a:gd name="connsiteX179" fmla="*/ 9887 w 28575"/>
                              <a:gd name="connsiteY179" fmla="*/ 4763 h 9525"/>
                              <a:gd name="connsiteX180" fmla="*/ 9887 w 28575"/>
                              <a:gd name="connsiteY180" fmla="*/ 4763 h 9525"/>
                              <a:gd name="connsiteX181" fmla="*/ 9887 w 28575"/>
                              <a:gd name="connsiteY181" fmla="*/ 4763 h 9525"/>
                              <a:gd name="connsiteX182" fmla="*/ 9887 w 28575"/>
                              <a:gd name="connsiteY182" fmla="*/ 4763 h 9525"/>
                              <a:gd name="connsiteX183" fmla="*/ 9887 w 28575"/>
                              <a:gd name="connsiteY183" fmla="*/ 4763 h 9525"/>
                              <a:gd name="connsiteX184" fmla="*/ 10992 w 28575"/>
                              <a:gd name="connsiteY184" fmla="*/ 4763 h 9525"/>
                              <a:gd name="connsiteX185" fmla="*/ 10992 w 28575"/>
                              <a:gd name="connsiteY185" fmla="*/ 0 h 9525"/>
                              <a:gd name="connsiteX186" fmla="*/ 10992 w 28575"/>
                              <a:gd name="connsiteY186" fmla="*/ 4763 h 9525"/>
                              <a:gd name="connsiteX187" fmla="*/ 10992 w 28575"/>
                              <a:gd name="connsiteY187" fmla="*/ 4763 h 9525"/>
                              <a:gd name="connsiteX188" fmla="*/ 10992 w 28575"/>
                              <a:gd name="connsiteY188" fmla="*/ 4763 h 9525"/>
                              <a:gd name="connsiteX189" fmla="*/ 10992 w 28575"/>
                              <a:gd name="connsiteY189" fmla="*/ 4763 h 9525"/>
                              <a:gd name="connsiteX190" fmla="*/ 10992 w 28575"/>
                              <a:gd name="connsiteY190" fmla="*/ 4763 h 9525"/>
                              <a:gd name="connsiteX191" fmla="*/ 10992 w 28575"/>
                              <a:gd name="connsiteY191" fmla="*/ 4763 h 9525"/>
                              <a:gd name="connsiteX192" fmla="*/ 10992 w 28575"/>
                              <a:gd name="connsiteY192" fmla="*/ 4763 h 9525"/>
                              <a:gd name="connsiteX193" fmla="*/ 10992 w 28575"/>
                              <a:gd name="connsiteY193" fmla="*/ 0 h 9525"/>
                              <a:gd name="connsiteX194" fmla="*/ 10992 w 28575"/>
                              <a:gd name="connsiteY194" fmla="*/ 4763 h 9525"/>
                              <a:gd name="connsiteX195" fmla="*/ 10992 w 28575"/>
                              <a:gd name="connsiteY195" fmla="*/ 0 h 9525"/>
                              <a:gd name="connsiteX196" fmla="*/ 10992 w 28575"/>
                              <a:gd name="connsiteY196" fmla="*/ 4763 h 9525"/>
                              <a:gd name="connsiteX197" fmla="*/ 10992 w 28575"/>
                              <a:gd name="connsiteY197" fmla="*/ 4763 h 9525"/>
                              <a:gd name="connsiteX198" fmla="*/ 10992 w 28575"/>
                              <a:gd name="connsiteY198" fmla="*/ 4763 h 9525"/>
                              <a:gd name="connsiteX199" fmla="*/ 10992 w 28575"/>
                              <a:gd name="connsiteY199" fmla="*/ 4763 h 9525"/>
                              <a:gd name="connsiteX200" fmla="*/ 10992 w 28575"/>
                              <a:gd name="connsiteY200" fmla="*/ 4763 h 9525"/>
                              <a:gd name="connsiteX201" fmla="*/ 10992 w 28575"/>
                              <a:gd name="connsiteY201" fmla="*/ 4763 h 9525"/>
                              <a:gd name="connsiteX202" fmla="*/ 10992 w 28575"/>
                              <a:gd name="connsiteY202" fmla="*/ 4763 h 9525"/>
                              <a:gd name="connsiteX203" fmla="*/ 10992 w 28575"/>
                              <a:gd name="connsiteY203" fmla="*/ 4763 h 9525"/>
                              <a:gd name="connsiteX204" fmla="*/ 10992 w 28575"/>
                              <a:gd name="connsiteY204" fmla="*/ 4763 h 9525"/>
                              <a:gd name="connsiteX205" fmla="*/ 10992 w 28575"/>
                              <a:gd name="connsiteY205" fmla="*/ 4763 h 9525"/>
                              <a:gd name="connsiteX206" fmla="*/ 10992 w 28575"/>
                              <a:gd name="connsiteY206" fmla="*/ 4763 h 9525"/>
                              <a:gd name="connsiteX207" fmla="*/ 10992 w 28575"/>
                              <a:gd name="connsiteY207" fmla="*/ 0 h 9525"/>
                              <a:gd name="connsiteX208" fmla="*/ 12087 w 28575"/>
                              <a:gd name="connsiteY208" fmla="*/ 4763 h 9525"/>
                              <a:gd name="connsiteX209" fmla="*/ 12087 w 28575"/>
                              <a:gd name="connsiteY209" fmla="*/ 4763 h 9525"/>
                              <a:gd name="connsiteX210" fmla="*/ 12087 w 28575"/>
                              <a:gd name="connsiteY210" fmla="*/ 4763 h 9525"/>
                              <a:gd name="connsiteX211" fmla="*/ 12087 w 28575"/>
                              <a:gd name="connsiteY211" fmla="*/ 4763 h 9525"/>
                              <a:gd name="connsiteX212" fmla="*/ 12087 w 28575"/>
                              <a:gd name="connsiteY212" fmla="*/ 4763 h 9525"/>
                              <a:gd name="connsiteX213" fmla="*/ 12087 w 28575"/>
                              <a:gd name="connsiteY213" fmla="*/ 4763 h 9525"/>
                              <a:gd name="connsiteX214" fmla="*/ 12087 w 28575"/>
                              <a:gd name="connsiteY214" fmla="*/ 4763 h 9525"/>
                              <a:gd name="connsiteX215" fmla="*/ 12087 w 28575"/>
                              <a:gd name="connsiteY215" fmla="*/ 4763 h 9525"/>
                              <a:gd name="connsiteX216" fmla="*/ 12087 w 28575"/>
                              <a:gd name="connsiteY216" fmla="*/ 4763 h 9525"/>
                              <a:gd name="connsiteX217" fmla="*/ 12087 w 28575"/>
                              <a:gd name="connsiteY217" fmla="*/ 4763 h 9525"/>
                              <a:gd name="connsiteX218" fmla="*/ 12087 w 28575"/>
                              <a:gd name="connsiteY218" fmla="*/ 4763 h 9525"/>
                              <a:gd name="connsiteX219" fmla="*/ 12087 w 28575"/>
                              <a:gd name="connsiteY219" fmla="*/ 4763 h 9525"/>
                              <a:gd name="connsiteX220" fmla="*/ 12087 w 28575"/>
                              <a:gd name="connsiteY220" fmla="*/ 4763 h 9525"/>
                              <a:gd name="connsiteX221" fmla="*/ 12087 w 28575"/>
                              <a:gd name="connsiteY221" fmla="*/ 4763 h 9525"/>
                              <a:gd name="connsiteX222" fmla="*/ 12087 w 28575"/>
                              <a:gd name="connsiteY222" fmla="*/ 4763 h 9525"/>
                              <a:gd name="connsiteX223" fmla="*/ 12087 w 28575"/>
                              <a:gd name="connsiteY223" fmla="*/ 4763 h 9525"/>
                              <a:gd name="connsiteX224" fmla="*/ 12087 w 28575"/>
                              <a:gd name="connsiteY224" fmla="*/ 4763 h 9525"/>
                              <a:gd name="connsiteX225" fmla="*/ 12087 w 28575"/>
                              <a:gd name="connsiteY225" fmla="*/ 4763 h 9525"/>
                              <a:gd name="connsiteX226" fmla="*/ 12087 w 28575"/>
                              <a:gd name="connsiteY226" fmla="*/ 4763 h 9525"/>
                              <a:gd name="connsiteX227" fmla="*/ 12087 w 28575"/>
                              <a:gd name="connsiteY227" fmla="*/ 4763 h 9525"/>
                              <a:gd name="connsiteX228" fmla="*/ 13192 w 28575"/>
                              <a:gd name="connsiteY228" fmla="*/ 4763 h 9525"/>
                              <a:gd name="connsiteX229" fmla="*/ 13192 w 28575"/>
                              <a:gd name="connsiteY229" fmla="*/ 4763 h 9525"/>
                              <a:gd name="connsiteX230" fmla="*/ 13192 w 28575"/>
                              <a:gd name="connsiteY230" fmla="*/ 4763 h 9525"/>
                              <a:gd name="connsiteX231" fmla="*/ 13192 w 28575"/>
                              <a:gd name="connsiteY231" fmla="*/ 4763 h 9525"/>
                              <a:gd name="connsiteX232" fmla="*/ 13192 w 28575"/>
                              <a:gd name="connsiteY232" fmla="*/ 4763 h 9525"/>
                              <a:gd name="connsiteX233" fmla="*/ 13192 w 28575"/>
                              <a:gd name="connsiteY233" fmla="*/ 4763 h 9525"/>
                              <a:gd name="connsiteX234" fmla="*/ 13192 w 28575"/>
                              <a:gd name="connsiteY234" fmla="*/ 4763 h 9525"/>
                              <a:gd name="connsiteX235" fmla="*/ 13192 w 28575"/>
                              <a:gd name="connsiteY235" fmla="*/ 4763 h 9525"/>
                              <a:gd name="connsiteX236" fmla="*/ 13192 w 28575"/>
                              <a:gd name="connsiteY236" fmla="*/ 4763 h 9525"/>
                              <a:gd name="connsiteX237" fmla="*/ 13192 w 28575"/>
                              <a:gd name="connsiteY237" fmla="*/ 0 h 9525"/>
                              <a:gd name="connsiteX238" fmla="*/ 13192 w 28575"/>
                              <a:gd name="connsiteY238" fmla="*/ 4763 h 9525"/>
                              <a:gd name="connsiteX239" fmla="*/ 13192 w 28575"/>
                              <a:gd name="connsiteY239" fmla="*/ 4763 h 9525"/>
                              <a:gd name="connsiteX240" fmla="*/ 13192 w 28575"/>
                              <a:gd name="connsiteY240" fmla="*/ 4763 h 9525"/>
                              <a:gd name="connsiteX241" fmla="*/ 13192 w 28575"/>
                              <a:gd name="connsiteY241" fmla="*/ 4763 h 9525"/>
                              <a:gd name="connsiteX242" fmla="*/ 13192 w 28575"/>
                              <a:gd name="connsiteY242" fmla="*/ 4763 h 9525"/>
                              <a:gd name="connsiteX243" fmla="*/ 13192 w 28575"/>
                              <a:gd name="connsiteY243" fmla="*/ 4763 h 9525"/>
                              <a:gd name="connsiteX244" fmla="*/ 13192 w 28575"/>
                              <a:gd name="connsiteY244" fmla="*/ 4763 h 9525"/>
                              <a:gd name="connsiteX245" fmla="*/ 13192 w 28575"/>
                              <a:gd name="connsiteY245" fmla="*/ 4763 h 9525"/>
                              <a:gd name="connsiteX246" fmla="*/ 14288 w 28575"/>
                              <a:gd name="connsiteY246" fmla="*/ 4763 h 9525"/>
                              <a:gd name="connsiteX247" fmla="*/ 14288 w 28575"/>
                              <a:gd name="connsiteY247" fmla="*/ 4763 h 9525"/>
                              <a:gd name="connsiteX248" fmla="*/ 14288 w 28575"/>
                              <a:gd name="connsiteY248" fmla="*/ 4763 h 9525"/>
                              <a:gd name="connsiteX249" fmla="*/ 14288 w 28575"/>
                              <a:gd name="connsiteY249" fmla="*/ 4763 h 9525"/>
                              <a:gd name="connsiteX250" fmla="*/ 14288 w 28575"/>
                              <a:gd name="connsiteY250" fmla="*/ 4763 h 9525"/>
                              <a:gd name="connsiteX251" fmla="*/ 14288 w 28575"/>
                              <a:gd name="connsiteY251" fmla="*/ 4763 h 9525"/>
                              <a:gd name="connsiteX252" fmla="*/ 14288 w 28575"/>
                              <a:gd name="connsiteY252" fmla="*/ 0 h 9525"/>
                              <a:gd name="connsiteX253" fmla="*/ 14288 w 28575"/>
                              <a:gd name="connsiteY253" fmla="*/ 0 h 9525"/>
                              <a:gd name="connsiteX254" fmla="*/ 14288 w 28575"/>
                              <a:gd name="connsiteY254" fmla="*/ 0 h 9525"/>
                              <a:gd name="connsiteX255" fmla="*/ 14288 w 28575"/>
                              <a:gd name="connsiteY255" fmla="*/ 0 h 9525"/>
                              <a:gd name="connsiteX256" fmla="*/ 14288 w 28575"/>
                              <a:gd name="connsiteY256" fmla="*/ 4763 h 9525"/>
                              <a:gd name="connsiteX257" fmla="*/ 14288 w 28575"/>
                              <a:gd name="connsiteY257" fmla="*/ 4763 h 9525"/>
                              <a:gd name="connsiteX258" fmla="*/ 14288 w 28575"/>
                              <a:gd name="connsiteY258" fmla="*/ 4763 h 9525"/>
                              <a:gd name="connsiteX259" fmla="*/ 14288 w 28575"/>
                              <a:gd name="connsiteY259" fmla="*/ 4763 h 9525"/>
                              <a:gd name="connsiteX260" fmla="*/ 14288 w 28575"/>
                              <a:gd name="connsiteY260" fmla="*/ 4763 h 9525"/>
                              <a:gd name="connsiteX261" fmla="*/ 14288 w 28575"/>
                              <a:gd name="connsiteY261" fmla="*/ 4763 h 9525"/>
                              <a:gd name="connsiteX262" fmla="*/ 14288 w 28575"/>
                              <a:gd name="connsiteY262" fmla="*/ 4763 h 9525"/>
                              <a:gd name="connsiteX263" fmla="*/ 14288 w 28575"/>
                              <a:gd name="connsiteY263" fmla="*/ 4763 h 9525"/>
                              <a:gd name="connsiteX264" fmla="*/ 15383 w 28575"/>
                              <a:gd name="connsiteY264" fmla="*/ 4763 h 9525"/>
                              <a:gd name="connsiteX265" fmla="*/ 15383 w 28575"/>
                              <a:gd name="connsiteY265" fmla="*/ 4763 h 9525"/>
                              <a:gd name="connsiteX266" fmla="*/ 15383 w 28575"/>
                              <a:gd name="connsiteY266" fmla="*/ 4763 h 9525"/>
                              <a:gd name="connsiteX267" fmla="*/ 15383 w 28575"/>
                              <a:gd name="connsiteY267" fmla="*/ 0 h 9525"/>
                              <a:gd name="connsiteX268" fmla="*/ 15383 w 28575"/>
                              <a:gd name="connsiteY268" fmla="*/ 0 h 9525"/>
                              <a:gd name="connsiteX269" fmla="*/ 15383 w 28575"/>
                              <a:gd name="connsiteY269" fmla="*/ 0 h 9525"/>
                              <a:gd name="connsiteX270" fmla="*/ 15383 w 28575"/>
                              <a:gd name="connsiteY270" fmla="*/ 4763 h 9525"/>
                              <a:gd name="connsiteX271" fmla="*/ 15383 w 28575"/>
                              <a:gd name="connsiteY271" fmla="*/ 4763 h 9525"/>
                              <a:gd name="connsiteX272" fmla="*/ 15383 w 28575"/>
                              <a:gd name="connsiteY272" fmla="*/ 4763 h 9525"/>
                              <a:gd name="connsiteX273" fmla="*/ 15383 w 28575"/>
                              <a:gd name="connsiteY273" fmla="*/ 4763 h 9525"/>
                              <a:gd name="connsiteX274" fmla="*/ 15383 w 28575"/>
                              <a:gd name="connsiteY274" fmla="*/ 4763 h 9525"/>
                              <a:gd name="connsiteX275" fmla="*/ 15383 w 28575"/>
                              <a:gd name="connsiteY275" fmla="*/ 4763 h 9525"/>
                              <a:gd name="connsiteX276" fmla="*/ 15383 w 28575"/>
                              <a:gd name="connsiteY276" fmla="*/ 4763 h 9525"/>
                              <a:gd name="connsiteX277" fmla="*/ 15383 w 28575"/>
                              <a:gd name="connsiteY277" fmla="*/ 4763 h 9525"/>
                              <a:gd name="connsiteX278" fmla="*/ 15383 w 28575"/>
                              <a:gd name="connsiteY278" fmla="*/ 0 h 9525"/>
                              <a:gd name="connsiteX279" fmla="*/ 15383 w 28575"/>
                              <a:gd name="connsiteY279" fmla="*/ 0 h 9525"/>
                              <a:gd name="connsiteX280" fmla="*/ 15383 w 28575"/>
                              <a:gd name="connsiteY280" fmla="*/ 4763 h 9525"/>
                              <a:gd name="connsiteX281" fmla="*/ 15383 w 28575"/>
                              <a:gd name="connsiteY281" fmla="*/ 4763 h 9525"/>
                              <a:gd name="connsiteX282" fmla="*/ 16488 w 28575"/>
                              <a:gd name="connsiteY282" fmla="*/ 4763 h 9525"/>
                              <a:gd name="connsiteX283" fmla="*/ 16488 w 28575"/>
                              <a:gd name="connsiteY283" fmla="*/ 4763 h 9525"/>
                              <a:gd name="connsiteX284" fmla="*/ 16488 w 28575"/>
                              <a:gd name="connsiteY284" fmla="*/ 4763 h 9525"/>
                              <a:gd name="connsiteX285" fmla="*/ 16488 w 28575"/>
                              <a:gd name="connsiteY285" fmla="*/ 4763 h 9525"/>
                              <a:gd name="connsiteX286" fmla="*/ 16488 w 28575"/>
                              <a:gd name="connsiteY286" fmla="*/ 4763 h 9525"/>
                              <a:gd name="connsiteX287" fmla="*/ 16488 w 28575"/>
                              <a:gd name="connsiteY287" fmla="*/ 4763 h 9525"/>
                              <a:gd name="connsiteX288" fmla="*/ 16488 w 28575"/>
                              <a:gd name="connsiteY288" fmla="*/ 0 h 9525"/>
                              <a:gd name="connsiteX289" fmla="*/ 16488 w 28575"/>
                              <a:gd name="connsiteY289" fmla="*/ 4763 h 9525"/>
                              <a:gd name="connsiteX290" fmla="*/ 16488 w 28575"/>
                              <a:gd name="connsiteY290" fmla="*/ 4763 h 9525"/>
                              <a:gd name="connsiteX291" fmla="*/ 16488 w 28575"/>
                              <a:gd name="connsiteY291" fmla="*/ 4763 h 9525"/>
                              <a:gd name="connsiteX292" fmla="*/ 16488 w 28575"/>
                              <a:gd name="connsiteY292" fmla="*/ 4763 h 9525"/>
                              <a:gd name="connsiteX293" fmla="*/ 16488 w 28575"/>
                              <a:gd name="connsiteY293" fmla="*/ 4763 h 9525"/>
                              <a:gd name="connsiteX294" fmla="*/ 16488 w 28575"/>
                              <a:gd name="connsiteY294" fmla="*/ 4763 h 9525"/>
                              <a:gd name="connsiteX295" fmla="*/ 16488 w 28575"/>
                              <a:gd name="connsiteY295" fmla="*/ 4763 h 9525"/>
                              <a:gd name="connsiteX296" fmla="*/ 16488 w 28575"/>
                              <a:gd name="connsiteY296" fmla="*/ 4763 h 9525"/>
                              <a:gd name="connsiteX297" fmla="*/ 16488 w 28575"/>
                              <a:gd name="connsiteY297" fmla="*/ 4763 h 9525"/>
                              <a:gd name="connsiteX298" fmla="*/ 16488 w 28575"/>
                              <a:gd name="connsiteY298" fmla="*/ 0 h 9525"/>
                              <a:gd name="connsiteX299" fmla="*/ 16488 w 28575"/>
                              <a:gd name="connsiteY299" fmla="*/ 0 h 9525"/>
                              <a:gd name="connsiteX300" fmla="*/ 16488 w 28575"/>
                              <a:gd name="connsiteY300" fmla="*/ 0 h 9525"/>
                              <a:gd name="connsiteX301" fmla="*/ 16488 w 28575"/>
                              <a:gd name="connsiteY301" fmla="*/ 4763 h 9525"/>
                              <a:gd name="connsiteX302" fmla="*/ 17583 w 28575"/>
                              <a:gd name="connsiteY302" fmla="*/ 4763 h 9525"/>
                              <a:gd name="connsiteX303" fmla="*/ 17583 w 28575"/>
                              <a:gd name="connsiteY303" fmla="*/ 4763 h 9525"/>
                              <a:gd name="connsiteX304" fmla="*/ 17583 w 28575"/>
                              <a:gd name="connsiteY304" fmla="*/ 4763 h 9525"/>
                              <a:gd name="connsiteX305" fmla="*/ 17583 w 28575"/>
                              <a:gd name="connsiteY305" fmla="*/ 4763 h 9525"/>
                              <a:gd name="connsiteX306" fmla="*/ 17583 w 28575"/>
                              <a:gd name="connsiteY306" fmla="*/ 4763 h 9525"/>
                              <a:gd name="connsiteX307" fmla="*/ 17583 w 28575"/>
                              <a:gd name="connsiteY307" fmla="*/ 4763 h 9525"/>
                              <a:gd name="connsiteX308" fmla="*/ 17583 w 28575"/>
                              <a:gd name="connsiteY308" fmla="*/ 4763 h 9525"/>
                              <a:gd name="connsiteX309" fmla="*/ 17583 w 28575"/>
                              <a:gd name="connsiteY309" fmla="*/ 4763 h 9525"/>
                              <a:gd name="connsiteX310" fmla="*/ 17583 w 28575"/>
                              <a:gd name="connsiteY310" fmla="*/ 4763 h 9525"/>
                              <a:gd name="connsiteX311" fmla="*/ 17583 w 28575"/>
                              <a:gd name="connsiteY311" fmla="*/ 4763 h 9525"/>
                              <a:gd name="connsiteX312" fmla="*/ 17583 w 28575"/>
                              <a:gd name="connsiteY312" fmla="*/ 4763 h 9525"/>
                              <a:gd name="connsiteX313" fmla="*/ 17583 w 28575"/>
                              <a:gd name="connsiteY313" fmla="*/ 4763 h 9525"/>
                              <a:gd name="connsiteX314" fmla="*/ 17583 w 28575"/>
                              <a:gd name="connsiteY314" fmla="*/ 0 h 9525"/>
                              <a:gd name="connsiteX315" fmla="*/ 17583 w 28575"/>
                              <a:gd name="connsiteY315" fmla="*/ 0 h 9525"/>
                              <a:gd name="connsiteX316" fmla="*/ 17583 w 28575"/>
                              <a:gd name="connsiteY316" fmla="*/ 0 h 9525"/>
                              <a:gd name="connsiteX317" fmla="*/ 17583 w 28575"/>
                              <a:gd name="connsiteY317" fmla="*/ 4763 h 9525"/>
                              <a:gd name="connsiteX318" fmla="*/ 17583 w 28575"/>
                              <a:gd name="connsiteY318" fmla="*/ 4763 h 9525"/>
                              <a:gd name="connsiteX319" fmla="*/ 17583 w 28575"/>
                              <a:gd name="connsiteY319" fmla="*/ 4763 h 9525"/>
                              <a:gd name="connsiteX320" fmla="*/ 18688 w 28575"/>
                              <a:gd name="connsiteY320" fmla="*/ 9525 h 9525"/>
                              <a:gd name="connsiteX321" fmla="*/ 18688 w 28575"/>
                              <a:gd name="connsiteY321" fmla="*/ 4763 h 9525"/>
                              <a:gd name="connsiteX322" fmla="*/ 18688 w 28575"/>
                              <a:gd name="connsiteY322" fmla="*/ 9525 h 9525"/>
                              <a:gd name="connsiteX323" fmla="*/ 18688 w 28575"/>
                              <a:gd name="connsiteY323" fmla="*/ 9525 h 9525"/>
                              <a:gd name="connsiteX324" fmla="*/ 18688 w 28575"/>
                              <a:gd name="connsiteY324" fmla="*/ 9525 h 9525"/>
                              <a:gd name="connsiteX325" fmla="*/ 18688 w 28575"/>
                              <a:gd name="connsiteY325" fmla="*/ 4763 h 9525"/>
                              <a:gd name="connsiteX326" fmla="*/ 18688 w 28575"/>
                              <a:gd name="connsiteY326" fmla="*/ 4763 h 9525"/>
                              <a:gd name="connsiteX327" fmla="*/ 18688 w 28575"/>
                              <a:gd name="connsiteY327" fmla="*/ 4763 h 9525"/>
                              <a:gd name="connsiteX328" fmla="*/ 18688 w 28575"/>
                              <a:gd name="connsiteY328" fmla="*/ 0 h 9525"/>
                              <a:gd name="connsiteX329" fmla="*/ 18688 w 28575"/>
                              <a:gd name="connsiteY329" fmla="*/ 4763 h 9525"/>
                              <a:gd name="connsiteX330" fmla="*/ 18688 w 28575"/>
                              <a:gd name="connsiteY330" fmla="*/ 4763 h 9525"/>
                              <a:gd name="connsiteX331" fmla="*/ 18688 w 28575"/>
                              <a:gd name="connsiteY331" fmla="*/ 4763 h 9525"/>
                              <a:gd name="connsiteX332" fmla="*/ 18688 w 28575"/>
                              <a:gd name="connsiteY332" fmla="*/ 4763 h 9525"/>
                              <a:gd name="connsiteX333" fmla="*/ 18688 w 28575"/>
                              <a:gd name="connsiteY333" fmla="*/ 4763 h 9525"/>
                              <a:gd name="connsiteX334" fmla="*/ 18688 w 28575"/>
                              <a:gd name="connsiteY334" fmla="*/ 0 h 9525"/>
                              <a:gd name="connsiteX335" fmla="*/ 18688 w 28575"/>
                              <a:gd name="connsiteY335" fmla="*/ 4763 h 9525"/>
                              <a:gd name="connsiteX336" fmla="*/ 18688 w 28575"/>
                              <a:gd name="connsiteY336" fmla="*/ 4763 h 9525"/>
                              <a:gd name="connsiteX337" fmla="*/ 18688 w 28575"/>
                              <a:gd name="connsiteY337" fmla="*/ 0 h 9525"/>
                              <a:gd name="connsiteX338" fmla="*/ 19783 w 28575"/>
                              <a:gd name="connsiteY338" fmla="*/ 4763 h 9525"/>
                              <a:gd name="connsiteX339" fmla="*/ 19783 w 28575"/>
                              <a:gd name="connsiteY339" fmla="*/ 0 h 9525"/>
                              <a:gd name="connsiteX340" fmla="*/ 19783 w 28575"/>
                              <a:gd name="connsiteY340" fmla="*/ 4763 h 9525"/>
                              <a:gd name="connsiteX341" fmla="*/ 19783 w 28575"/>
                              <a:gd name="connsiteY341" fmla="*/ 4763 h 9525"/>
                              <a:gd name="connsiteX342" fmla="*/ 19783 w 28575"/>
                              <a:gd name="connsiteY342" fmla="*/ 4763 h 9525"/>
                              <a:gd name="connsiteX343" fmla="*/ 19783 w 28575"/>
                              <a:gd name="connsiteY343" fmla="*/ 4763 h 9525"/>
                              <a:gd name="connsiteX344" fmla="*/ 19783 w 28575"/>
                              <a:gd name="connsiteY344" fmla="*/ 4763 h 9525"/>
                              <a:gd name="connsiteX345" fmla="*/ 19783 w 28575"/>
                              <a:gd name="connsiteY345" fmla="*/ 0 h 9525"/>
                              <a:gd name="connsiteX346" fmla="*/ 19783 w 28575"/>
                              <a:gd name="connsiteY346" fmla="*/ 0 h 9525"/>
                              <a:gd name="connsiteX347" fmla="*/ 19783 w 28575"/>
                              <a:gd name="connsiteY347" fmla="*/ 0 h 9525"/>
                              <a:gd name="connsiteX348" fmla="*/ 19783 w 28575"/>
                              <a:gd name="connsiteY348" fmla="*/ 0 h 9525"/>
                              <a:gd name="connsiteX349" fmla="*/ 19783 w 28575"/>
                              <a:gd name="connsiteY349" fmla="*/ 4763 h 9525"/>
                              <a:gd name="connsiteX350" fmla="*/ 19783 w 28575"/>
                              <a:gd name="connsiteY350" fmla="*/ 4763 h 9525"/>
                              <a:gd name="connsiteX351" fmla="*/ 19783 w 28575"/>
                              <a:gd name="connsiteY351" fmla="*/ 4763 h 9525"/>
                              <a:gd name="connsiteX352" fmla="*/ 19783 w 28575"/>
                              <a:gd name="connsiteY352" fmla="*/ 4763 h 9525"/>
                              <a:gd name="connsiteX353" fmla="*/ 19783 w 28575"/>
                              <a:gd name="connsiteY353" fmla="*/ 4763 h 9525"/>
                              <a:gd name="connsiteX354" fmla="*/ 19783 w 28575"/>
                              <a:gd name="connsiteY354" fmla="*/ 4763 h 9525"/>
                              <a:gd name="connsiteX355" fmla="*/ 19783 w 28575"/>
                              <a:gd name="connsiteY355" fmla="*/ 4763 h 9525"/>
                              <a:gd name="connsiteX356" fmla="*/ 20879 w 28575"/>
                              <a:gd name="connsiteY356" fmla="*/ 4763 h 9525"/>
                              <a:gd name="connsiteX357" fmla="*/ 20879 w 28575"/>
                              <a:gd name="connsiteY357" fmla="*/ 4763 h 9525"/>
                              <a:gd name="connsiteX358" fmla="*/ 20879 w 28575"/>
                              <a:gd name="connsiteY358" fmla="*/ 4763 h 9525"/>
                              <a:gd name="connsiteX359" fmla="*/ 20879 w 28575"/>
                              <a:gd name="connsiteY359" fmla="*/ 4763 h 9525"/>
                              <a:gd name="connsiteX360" fmla="*/ 20879 w 28575"/>
                              <a:gd name="connsiteY360" fmla="*/ 4763 h 9525"/>
                              <a:gd name="connsiteX361" fmla="*/ 20879 w 28575"/>
                              <a:gd name="connsiteY361" fmla="*/ 4763 h 9525"/>
                              <a:gd name="connsiteX362" fmla="*/ 20879 w 28575"/>
                              <a:gd name="connsiteY362" fmla="*/ 4763 h 9525"/>
                              <a:gd name="connsiteX363" fmla="*/ 20879 w 28575"/>
                              <a:gd name="connsiteY363" fmla="*/ 4763 h 9525"/>
                              <a:gd name="connsiteX364" fmla="*/ 20879 w 28575"/>
                              <a:gd name="connsiteY364" fmla="*/ 4763 h 9525"/>
                              <a:gd name="connsiteX365" fmla="*/ 20879 w 28575"/>
                              <a:gd name="connsiteY365" fmla="*/ 9525 h 9525"/>
                              <a:gd name="connsiteX366" fmla="*/ 20879 w 28575"/>
                              <a:gd name="connsiteY366" fmla="*/ 9525 h 9525"/>
                              <a:gd name="connsiteX367" fmla="*/ 20879 w 28575"/>
                              <a:gd name="connsiteY367" fmla="*/ 9525 h 9525"/>
                              <a:gd name="connsiteX368" fmla="*/ 20879 w 28575"/>
                              <a:gd name="connsiteY368" fmla="*/ 4763 h 9525"/>
                              <a:gd name="connsiteX369" fmla="*/ 20879 w 28575"/>
                              <a:gd name="connsiteY369" fmla="*/ 4763 h 9525"/>
                              <a:gd name="connsiteX370" fmla="*/ 20879 w 28575"/>
                              <a:gd name="connsiteY370" fmla="*/ 4763 h 9525"/>
                              <a:gd name="connsiteX371" fmla="*/ 20879 w 28575"/>
                              <a:gd name="connsiteY371" fmla="*/ 4763 h 9525"/>
                              <a:gd name="connsiteX372" fmla="*/ 20879 w 28575"/>
                              <a:gd name="connsiteY372" fmla="*/ 4763 h 9525"/>
                              <a:gd name="connsiteX373" fmla="*/ 20879 w 28575"/>
                              <a:gd name="connsiteY373" fmla="*/ 4763 h 9525"/>
                              <a:gd name="connsiteX374" fmla="*/ 20879 w 28575"/>
                              <a:gd name="connsiteY374" fmla="*/ 4763 h 9525"/>
                              <a:gd name="connsiteX375" fmla="*/ 20879 w 28575"/>
                              <a:gd name="connsiteY375" fmla="*/ 4763 h 9525"/>
                              <a:gd name="connsiteX376" fmla="*/ 21984 w 28575"/>
                              <a:gd name="connsiteY376" fmla="*/ 4763 h 9525"/>
                              <a:gd name="connsiteX377" fmla="*/ 21984 w 28575"/>
                              <a:gd name="connsiteY377" fmla="*/ 9525 h 9525"/>
                              <a:gd name="connsiteX378" fmla="*/ 21984 w 28575"/>
                              <a:gd name="connsiteY378" fmla="*/ 4763 h 9525"/>
                              <a:gd name="connsiteX379" fmla="*/ 21984 w 28575"/>
                              <a:gd name="connsiteY379" fmla="*/ 4763 h 9525"/>
                              <a:gd name="connsiteX380" fmla="*/ 21984 w 28575"/>
                              <a:gd name="connsiteY380" fmla="*/ 4763 h 9525"/>
                              <a:gd name="connsiteX381" fmla="*/ 21984 w 28575"/>
                              <a:gd name="connsiteY381" fmla="*/ 4763 h 9525"/>
                              <a:gd name="connsiteX382" fmla="*/ 21984 w 28575"/>
                              <a:gd name="connsiteY382" fmla="*/ 4763 h 9525"/>
                              <a:gd name="connsiteX383" fmla="*/ 21984 w 28575"/>
                              <a:gd name="connsiteY383" fmla="*/ 0 h 9525"/>
                              <a:gd name="connsiteX384" fmla="*/ 21984 w 28575"/>
                              <a:gd name="connsiteY384" fmla="*/ 4763 h 9525"/>
                              <a:gd name="connsiteX385" fmla="*/ 21984 w 28575"/>
                              <a:gd name="connsiteY385" fmla="*/ 4763 h 9525"/>
                              <a:gd name="connsiteX386" fmla="*/ 21984 w 28575"/>
                              <a:gd name="connsiteY386" fmla="*/ 4763 h 9525"/>
                              <a:gd name="connsiteX387" fmla="*/ 21984 w 28575"/>
                              <a:gd name="connsiteY387" fmla="*/ 4763 h 9525"/>
                              <a:gd name="connsiteX388" fmla="*/ 21984 w 28575"/>
                              <a:gd name="connsiteY388" fmla="*/ 4763 h 9525"/>
                              <a:gd name="connsiteX389" fmla="*/ 21984 w 28575"/>
                              <a:gd name="connsiteY389" fmla="*/ 4763 h 9525"/>
                              <a:gd name="connsiteX390" fmla="*/ 21984 w 28575"/>
                              <a:gd name="connsiteY390" fmla="*/ 4763 h 9525"/>
                              <a:gd name="connsiteX391" fmla="*/ 21984 w 28575"/>
                              <a:gd name="connsiteY391" fmla="*/ 4763 h 9525"/>
                              <a:gd name="connsiteX392" fmla="*/ 21984 w 28575"/>
                              <a:gd name="connsiteY392" fmla="*/ 4763 h 9525"/>
                              <a:gd name="connsiteX393" fmla="*/ 21984 w 28575"/>
                              <a:gd name="connsiteY393" fmla="*/ 4763 h 9525"/>
                              <a:gd name="connsiteX394" fmla="*/ 23079 w 28575"/>
                              <a:gd name="connsiteY394" fmla="*/ 0 h 9525"/>
                              <a:gd name="connsiteX395" fmla="*/ 23079 w 28575"/>
                              <a:gd name="connsiteY395" fmla="*/ 4763 h 9525"/>
                              <a:gd name="connsiteX396" fmla="*/ 23079 w 28575"/>
                              <a:gd name="connsiteY396" fmla="*/ 4763 h 9525"/>
                              <a:gd name="connsiteX397" fmla="*/ 23079 w 28575"/>
                              <a:gd name="connsiteY397" fmla="*/ 4763 h 9525"/>
                              <a:gd name="connsiteX398" fmla="*/ 23079 w 28575"/>
                              <a:gd name="connsiteY398" fmla="*/ 9525 h 9525"/>
                              <a:gd name="connsiteX399" fmla="*/ 23079 w 28575"/>
                              <a:gd name="connsiteY399" fmla="*/ 4763 h 9525"/>
                              <a:gd name="connsiteX400" fmla="*/ 23079 w 28575"/>
                              <a:gd name="connsiteY400" fmla="*/ 9525 h 9525"/>
                              <a:gd name="connsiteX401" fmla="*/ 23079 w 28575"/>
                              <a:gd name="connsiteY401" fmla="*/ 4763 h 9525"/>
                              <a:gd name="connsiteX402" fmla="*/ 23079 w 28575"/>
                              <a:gd name="connsiteY402" fmla="*/ 9525 h 9525"/>
                              <a:gd name="connsiteX403" fmla="*/ 23079 w 28575"/>
                              <a:gd name="connsiteY403" fmla="*/ 4763 h 9525"/>
                              <a:gd name="connsiteX404" fmla="*/ 23079 w 28575"/>
                              <a:gd name="connsiteY404" fmla="*/ 4763 h 9525"/>
                              <a:gd name="connsiteX405" fmla="*/ 23079 w 28575"/>
                              <a:gd name="connsiteY405" fmla="*/ 4763 h 9525"/>
                              <a:gd name="connsiteX406" fmla="*/ 23079 w 28575"/>
                              <a:gd name="connsiteY406" fmla="*/ 4763 h 9525"/>
                              <a:gd name="connsiteX407" fmla="*/ 23079 w 28575"/>
                              <a:gd name="connsiteY407" fmla="*/ 4763 h 9525"/>
                              <a:gd name="connsiteX408" fmla="*/ 23079 w 28575"/>
                              <a:gd name="connsiteY408" fmla="*/ 4763 h 9525"/>
                              <a:gd name="connsiteX409" fmla="*/ 23079 w 28575"/>
                              <a:gd name="connsiteY409" fmla="*/ 4763 h 9525"/>
                              <a:gd name="connsiteX410" fmla="*/ 23079 w 28575"/>
                              <a:gd name="connsiteY410" fmla="*/ 4763 h 9525"/>
                              <a:gd name="connsiteX411" fmla="*/ 23079 w 28575"/>
                              <a:gd name="connsiteY411" fmla="*/ 4763 h 9525"/>
                              <a:gd name="connsiteX412" fmla="*/ 23079 w 28575"/>
                              <a:gd name="connsiteY412" fmla="*/ 4763 h 9525"/>
                              <a:gd name="connsiteX413" fmla="*/ 23079 w 28575"/>
                              <a:gd name="connsiteY413" fmla="*/ 4763 h 9525"/>
                              <a:gd name="connsiteX414" fmla="*/ 23079 w 28575"/>
                              <a:gd name="connsiteY414" fmla="*/ 4763 h 9525"/>
                              <a:gd name="connsiteX415" fmla="*/ 23079 w 28575"/>
                              <a:gd name="connsiteY415" fmla="*/ 4763 h 9525"/>
                              <a:gd name="connsiteX416" fmla="*/ 23079 w 28575"/>
                              <a:gd name="connsiteY416" fmla="*/ 4763 h 9525"/>
                              <a:gd name="connsiteX417" fmla="*/ 23079 w 28575"/>
                              <a:gd name="connsiteY417" fmla="*/ 4763 h 9525"/>
                              <a:gd name="connsiteX418" fmla="*/ 24174 w 28575"/>
                              <a:gd name="connsiteY418" fmla="*/ 4763 h 9525"/>
                              <a:gd name="connsiteX419" fmla="*/ 24174 w 28575"/>
                              <a:gd name="connsiteY419" fmla="*/ 4763 h 9525"/>
                              <a:gd name="connsiteX420" fmla="*/ 24174 w 28575"/>
                              <a:gd name="connsiteY420" fmla="*/ 4763 h 9525"/>
                              <a:gd name="connsiteX421" fmla="*/ 24174 w 28575"/>
                              <a:gd name="connsiteY421" fmla="*/ 4763 h 9525"/>
                              <a:gd name="connsiteX422" fmla="*/ 24174 w 28575"/>
                              <a:gd name="connsiteY422" fmla="*/ 4763 h 9525"/>
                              <a:gd name="connsiteX423" fmla="*/ 24174 w 28575"/>
                              <a:gd name="connsiteY423" fmla="*/ 4763 h 9525"/>
                              <a:gd name="connsiteX424" fmla="*/ 24174 w 28575"/>
                              <a:gd name="connsiteY424" fmla="*/ 4763 h 9525"/>
                              <a:gd name="connsiteX425" fmla="*/ 24174 w 28575"/>
                              <a:gd name="connsiteY425" fmla="*/ 4763 h 9525"/>
                              <a:gd name="connsiteX426" fmla="*/ 24174 w 28575"/>
                              <a:gd name="connsiteY426" fmla="*/ 9525 h 9525"/>
                              <a:gd name="connsiteX427" fmla="*/ 24174 w 28575"/>
                              <a:gd name="connsiteY427" fmla="*/ 9525 h 9525"/>
                              <a:gd name="connsiteX428" fmla="*/ 24174 w 28575"/>
                              <a:gd name="connsiteY428" fmla="*/ 9525 h 9525"/>
                              <a:gd name="connsiteX429" fmla="*/ 24174 w 28575"/>
                              <a:gd name="connsiteY429" fmla="*/ 9525 h 9525"/>
                              <a:gd name="connsiteX430" fmla="*/ 24174 w 28575"/>
                              <a:gd name="connsiteY430" fmla="*/ 4763 h 9525"/>
                              <a:gd name="connsiteX431" fmla="*/ 24174 w 28575"/>
                              <a:gd name="connsiteY431" fmla="*/ 4763 h 9525"/>
                              <a:gd name="connsiteX432" fmla="*/ 24174 w 28575"/>
                              <a:gd name="connsiteY432" fmla="*/ 4763 h 9525"/>
                              <a:gd name="connsiteX433" fmla="*/ 24174 w 28575"/>
                              <a:gd name="connsiteY433" fmla="*/ 4763 h 9525"/>
                              <a:gd name="connsiteX434" fmla="*/ 24174 w 28575"/>
                              <a:gd name="connsiteY434" fmla="*/ 4763 h 9525"/>
                              <a:gd name="connsiteX435" fmla="*/ 24174 w 28575"/>
                              <a:gd name="connsiteY435" fmla="*/ 4763 h 9525"/>
                              <a:gd name="connsiteX436" fmla="*/ 24174 w 28575"/>
                              <a:gd name="connsiteY436" fmla="*/ 4763 h 9525"/>
                              <a:gd name="connsiteX437" fmla="*/ 24174 w 28575"/>
                              <a:gd name="connsiteY437" fmla="*/ 4763 h 9525"/>
                              <a:gd name="connsiteX438" fmla="*/ 25279 w 28575"/>
                              <a:gd name="connsiteY438" fmla="*/ 4763 h 9525"/>
                              <a:gd name="connsiteX439" fmla="*/ 25279 w 28575"/>
                              <a:gd name="connsiteY439" fmla="*/ 4763 h 9525"/>
                              <a:gd name="connsiteX440" fmla="*/ 25279 w 28575"/>
                              <a:gd name="connsiteY440" fmla="*/ 4763 h 9525"/>
                              <a:gd name="connsiteX441" fmla="*/ 25279 w 28575"/>
                              <a:gd name="connsiteY441" fmla="*/ 4763 h 9525"/>
                              <a:gd name="connsiteX442" fmla="*/ 25279 w 28575"/>
                              <a:gd name="connsiteY442" fmla="*/ 4763 h 9525"/>
                              <a:gd name="connsiteX443" fmla="*/ 25279 w 28575"/>
                              <a:gd name="connsiteY443" fmla="*/ 9525 h 9525"/>
                              <a:gd name="connsiteX444" fmla="*/ 25279 w 28575"/>
                              <a:gd name="connsiteY444" fmla="*/ 9525 h 9525"/>
                              <a:gd name="connsiteX445" fmla="*/ 25279 w 28575"/>
                              <a:gd name="connsiteY445" fmla="*/ 9525 h 9525"/>
                              <a:gd name="connsiteX446" fmla="*/ 25279 w 28575"/>
                              <a:gd name="connsiteY446" fmla="*/ 4763 h 9525"/>
                              <a:gd name="connsiteX447" fmla="*/ 25279 w 28575"/>
                              <a:gd name="connsiteY447" fmla="*/ 4763 h 9525"/>
                              <a:gd name="connsiteX448" fmla="*/ 25279 w 28575"/>
                              <a:gd name="connsiteY448" fmla="*/ 4763 h 9525"/>
                              <a:gd name="connsiteX449" fmla="*/ 25279 w 28575"/>
                              <a:gd name="connsiteY449" fmla="*/ 4763 h 9525"/>
                              <a:gd name="connsiteX450" fmla="*/ 25279 w 28575"/>
                              <a:gd name="connsiteY450" fmla="*/ 4763 h 9525"/>
                              <a:gd name="connsiteX451" fmla="*/ 25279 w 28575"/>
                              <a:gd name="connsiteY451" fmla="*/ 4763 h 9525"/>
                              <a:gd name="connsiteX452" fmla="*/ 25279 w 28575"/>
                              <a:gd name="connsiteY452" fmla="*/ 4763 h 9525"/>
                              <a:gd name="connsiteX453" fmla="*/ 25279 w 28575"/>
                              <a:gd name="connsiteY453" fmla="*/ 0 h 9525"/>
                              <a:gd name="connsiteX454" fmla="*/ 25279 w 28575"/>
                              <a:gd name="connsiteY454" fmla="*/ 4763 h 9525"/>
                              <a:gd name="connsiteX455" fmla="*/ 25279 w 28575"/>
                              <a:gd name="connsiteY455" fmla="*/ 4763 h 9525"/>
                              <a:gd name="connsiteX456" fmla="*/ 26375 w 28575"/>
                              <a:gd name="connsiteY456" fmla="*/ 4763 h 9525"/>
                              <a:gd name="connsiteX457" fmla="*/ 26375 w 28575"/>
                              <a:gd name="connsiteY457" fmla="*/ 4763 h 9525"/>
                              <a:gd name="connsiteX458" fmla="*/ 26375 w 28575"/>
                              <a:gd name="connsiteY458" fmla="*/ 4763 h 9525"/>
                              <a:gd name="connsiteX459" fmla="*/ 26375 w 28575"/>
                              <a:gd name="connsiteY459" fmla="*/ 4763 h 9525"/>
                              <a:gd name="connsiteX460" fmla="*/ 26375 w 28575"/>
                              <a:gd name="connsiteY460" fmla="*/ 4763 h 9525"/>
                              <a:gd name="connsiteX461" fmla="*/ 26375 w 28575"/>
                              <a:gd name="connsiteY461" fmla="*/ 4763 h 9525"/>
                              <a:gd name="connsiteX462" fmla="*/ 26375 w 28575"/>
                              <a:gd name="connsiteY462" fmla="*/ 4763 h 9525"/>
                              <a:gd name="connsiteX463" fmla="*/ 26375 w 28575"/>
                              <a:gd name="connsiteY463" fmla="*/ 4763 h 9525"/>
                              <a:gd name="connsiteX464" fmla="*/ 26375 w 28575"/>
                              <a:gd name="connsiteY464" fmla="*/ 9525 h 9525"/>
                              <a:gd name="connsiteX465" fmla="*/ 26375 w 28575"/>
                              <a:gd name="connsiteY465" fmla="*/ 9525 h 9525"/>
                              <a:gd name="connsiteX466" fmla="*/ 26375 w 28575"/>
                              <a:gd name="connsiteY466" fmla="*/ 4763 h 9525"/>
                              <a:gd name="connsiteX467" fmla="*/ 26375 w 28575"/>
                              <a:gd name="connsiteY467" fmla="*/ 4763 h 9525"/>
                              <a:gd name="connsiteX468" fmla="*/ 26375 w 28575"/>
                              <a:gd name="connsiteY468" fmla="*/ 4763 h 9525"/>
                              <a:gd name="connsiteX469" fmla="*/ 26375 w 28575"/>
                              <a:gd name="connsiteY469" fmla="*/ 0 h 9525"/>
                              <a:gd name="connsiteX470" fmla="*/ 26375 w 28575"/>
                              <a:gd name="connsiteY470" fmla="*/ 4763 h 9525"/>
                              <a:gd name="connsiteX471" fmla="*/ 26375 w 28575"/>
                              <a:gd name="connsiteY471" fmla="*/ 4763 h 9525"/>
                              <a:gd name="connsiteX472" fmla="*/ 26375 w 28575"/>
                              <a:gd name="connsiteY472" fmla="*/ 4763 h 9525"/>
                              <a:gd name="connsiteX473" fmla="*/ 26375 w 28575"/>
                              <a:gd name="connsiteY473" fmla="*/ 4763 h 9525"/>
                              <a:gd name="connsiteX474" fmla="*/ 27480 w 28575"/>
                              <a:gd name="connsiteY474" fmla="*/ 4763 h 9525"/>
                              <a:gd name="connsiteX475" fmla="*/ 27480 w 28575"/>
                              <a:gd name="connsiteY475" fmla="*/ 4763 h 9525"/>
                              <a:gd name="connsiteX476" fmla="*/ 27480 w 28575"/>
                              <a:gd name="connsiteY476" fmla="*/ 4763 h 9525"/>
                              <a:gd name="connsiteX477" fmla="*/ 27480 w 28575"/>
                              <a:gd name="connsiteY477" fmla="*/ 4763 h 9525"/>
                              <a:gd name="connsiteX478" fmla="*/ 27480 w 28575"/>
                              <a:gd name="connsiteY478" fmla="*/ 4763 h 9525"/>
                              <a:gd name="connsiteX479" fmla="*/ 27480 w 28575"/>
                              <a:gd name="connsiteY479" fmla="*/ 9525 h 9525"/>
                              <a:gd name="connsiteX480" fmla="*/ 27480 w 28575"/>
                              <a:gd name="connsiteY480" fmla="*/ 9525 h 9525"/>
                              <a:gd name="connsiteX481" fmla="*/ 27480 w 28575"/>
                              <a:gd name="connsiteY481" fmla="*/ 9525 h 9525"/>
                              <a:gd name="connsiteX482" fmla="*/ 27480 w 28575"/>
                              <a:gd name="connsiteY482" fmla="*/ 9525 h 9525"/>
                              <a:gd name="connsiteX483" fmla="*/ 27480 w 28575"/>
                              <a:gd name="connsiteY483" fmla="*/ 4763 h 9525"/>
                              <a:gd name="connsiteX484" fmla="*/ 27480 w 28575"/>
                              <a:gd name="connsiteY484" fmla="*/ 4763 h 9525"/>
                              <a:gd name="connsiteX485" fmla="*/ 27480 w 28575"/>
                              <a:gd name="connsiteY485" fmla="*/ 4763 h 9525"/>
                              <a:gd name="connsiteX486" fmla="*/ 27480 w 28575"/>
                              <a:gd name="connsiteY486" fmla="*/ 4763 h 9525"/>
                              <a:gd name="connsiteX487" fmla="*/ 27480 w 28575"/>
                              <a:gd name="connsiteY487" fmla="*/ 9525 h 9525"/>
                              <a:gd name="connsiteX488" fmla="*/ 27480 w 28575"/>
                              <a:gd name="connsiteY488" fmla="*/ 9525 h 9525"/>
                              <a:gd name="connsiteX489" fmla="*/ 27480 w 28575"/>
                              <a:gd name="connsiteY489" fmla="*/ 9525 h 9525"/>
                              <a:gd name="connsiteX490" fmla="*/ 27480 w 28575"/>
                              <a:gd name="connsiteY490" fmla="*/ 9525 h 9525"/>
                              <a:gd name="connsiteX491" fmla="*/ 27480 w 28575"/>
                              <a:gd name="connsiteY491" fmla="*/ 4763 h 9525"/>
                              <a:gd name="connsiteX492" fmla="*/ 28575 w 28575"/>
                              <a:gd name="connsiteY492" fmla="*/ 4763 h 9525"/>
                              <a:gd name="connsiteX493" fmla="*/ 28575 w 28575"/>
                              <a:gd name="connsiteY493" fmla="*/ 4763 h 9525"/>
                              <a:gd name="connsiteX494" fmla="*/ 28575 w 28575"/>
                              <a:gd name="connsiteY494" fmla="*/ 4763 h 9525"/>
                              <a:gd name="connsiteX495" fmla="*/ 28575 w 28575"/>
                              <a:gd name="connsiteY495" fmla="*/ 4763 h 9525"/>
                              <a:gd name="connsiteX496" fmla="*/ 28575 w 28575"/>
                              <a:gd name="connsiteY496" fmla="*/ 4763 h 9525"/>
                              <a:gd name="connsiteX497" fmla="*/ 28575 w 28575"/>
                              <a:gd name="connsiteY497" fmla="*/ 4763 h 9525"/>
                              <a:gd name="connsiteX498" fmla="*/ 28575 w 28575"/>
                              <a:gd name="connsiteY498" fmla="*/ 9525 h 9525"/>
                              <a:gd name="connsiteX499" fmla="*/ 28575 w 28575"/>
                              <a:gd name="connsiteY499" fmla="*/ 4763 h 9525"/>
                              <a:gd name="connsiteX500" fmla="*/ 28575 w 28575"/>
                              <a:gd name="connsiteY500" fmla="*/ 4763 h 9525"/>
                              <a:gd name="connsiteX501" fmla="*/ 28575 w 28575"/>
                              <a:gd name="connsiteY501" fmla="*/ 4763 h 9525"/>
                              <a:gd name="connsiteX502" fmla="*/ 28575 w 28575"/>
                              <a:gd name="connsiteY502" fmla="*/ 0 h 9525"/>
                              <a:gd name="connsiteX503" fmla="*/ 28575 w 28575"/>
                              <a:gd name="connsiteY503" fmla="*/ 4763 h 9525"/>
                              <a:gd name="connsiteX504" fmla="*/ 28575 w 28575"/>
                              <a:gd name="connsiteY504" fmla="*/ 4763 h 9525"/>
                              <a:gd name="connsiteX505" fmla="*/ 28575 w 28575"/>
                              <a:gd name="connsiteY505" fmla="*/ 4763 h 9525"/>
                              <a:gd name="connsiteX506" fmla="*/ 28575 w 28575"/>
                              <a:gd name="connsiteY506" fmla="*/ 4763 h 9525"/>
                              <a:gd name="connsiteX507" fmla="*/ 28575 w 28575"/>
                              <a:gd name="connsiteY507" fmla="*/ 4763 h 9525"/>
                              <a:gd name="connsiteX508" fmla="*/ 28575 w 28575"/>
                              <a:gd name="connsiteY508" fmla="*/ 4763 h 9525"/>
                              <a:gd name="connsiteX509" fmla="*/ 28575 w 28575"/>
                              <a:gd name="connsiteY509" fmla="*/ 4763 h 9525"/>
                              <a:gd name="connsiteX510" fmla="*/ 28575 w 28575"/>
                              <a:gd name="connsiteY510" fmla="*/ 4763 h 9525"/>
                              <a:gd name="connsiteX511" fmla="*/ 28575 w 28575"/>
                              <a:gd name="connsiteY511" fmla="*/ 476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4763"/>
                                </a:moveTo>
                                <a:lnTo>
                                  <a:pt x="0" y="4763"/>
                                </a:lnTo>
                                <a:lnTo>
                                  <a:pt x="0" y="4763"/>
                                </a:lnTo>
                                <a:lnTo>
                                  <a:pt x="0" y="4763"/>
                                </a:lnTo>
                                <a:lnTo>
                                  <a:pt x="0" y="4763"/>
                                </a:lnTo>
                                <a:lnTo>
                                  <a:pt x="0" y="4763"/>
                                </a:lnTo>
                                <a:lnTo>
                                  <a:pt x="0" y="0"/>
                                </a:lnTo>
                                <a:lnTo>
                                  <a:pt x="0" y="4763"/>
                                </a:lnTo>
                                <a:lnTo>
                                  <a:pt x="0" y="4763"/>
                                </a:lnTo>
                                <a:lnTo>
                                  <a:pt x="0" y="0"/>
                                </a:lnTo>
                                <a:lnTo>
                                  <a:pt x="0" y="0"/>
                                </a:lnTo>
                                <a:lnTo>
                                  <a:pt x="0" y="0"/>
                                </a:lnTo>
                                <a:lnTo>
                                  <a:pt x="0" y="0"/>
                                </a:lnTo>
                                <a:lnTo>
                                  <a:pt x="0" y="0"/>
                                </a:lnTo>
                                <a:lnTo>
                                  <a:pt x="0" y="0"/>
                                </a:lnTo>
                                <a:lnTo>
                                  <a:pt x="0" y="0"/>
                                </a:lnTo>
                                <a:lnTo>
                                  <a:pt x="0" y="0"/>
                                </a:lnTo>
                                <a:lnTo>
                                  <a:pt x="0" y="0"/>
                                </a:lnTo>
                                <a:lnTo>
                                  <a:pt x="1095" y="0"/>
                                </a:lnTo>
                                <a:lnTo>
                                  <a:pt x="1095" y="4763"/>
                                </a:lnTo>
                                <a:lnTo>
                                  <a:pt x="1095" y="0"/>
                                </a:lnTo>
                                <a:lnTo>
                                  <a:pt x="1095" y="0"/>
                                </a:lnTo>
                                <a:lnTo>
                                  <a:pt x="1095" y="0"/>
                                </a:lnTo>
                                <a:lnTo>
                                  <a:pt x="1095" y="0"/>
                                </a:lnTo>
                                <a:lnTo>
                                  <a:pt x="1095" y="0"/>
                                </a:lnTo>
                                <a:lnTo>
                                  <a:pt x="1095" y="0"/>
                                </a:lnTo>
                                <a:lnTo>
                                  <a:pt x="1095" y="4763"/>
                                </a:lnTo>
                                <a:lnTo>
                                  <a:pt x="1095" y="4763"/>
                                </a:lnTo>
                                <a:lnTo>
                                  <a:pt x="1095" y="4763"/>
                                </a:lnTo>
                                <a:lnTo>
                                  <a:pt x="1095" y="4763"/>
                                </a:lnTo>
                                <a:lnTo>
                                  <a:pt x="1095" y="4763"/>
                                </a:lnTo>
                                <a:lnTo>
                                  <a:pt x="1095" y="4763"/>
                                </a:lnTo>
                                <a:lnTo>
                                  <a:pt x="1095" y="4763"/>
                                </a:lnTo>
                                <a:lnTo>
                                  <a:pt x="1095" y="4763"/>
                                </a:lnTo>
                                <a:lnTo>
                                  <a:pt x="1095" y="0"/>
                                </a:lnTo>
                                <a:lnTo>
                                  <a:pt x="1095" y="4763"/>
                                </a:lnTo>
                                <a:lnTo>
                                  <a:pt x="2200" y="4763"/>
                                </a:lnTo>
                                <a:lnTo>
                                  <a:pt x="2200" y="4763"/>
                                </a:lnTo>
                                <a:lnTo>
                                  <a:pt x="2200" y="4763"/>
                                </a:lnTo>
                                <a:lnTo>
                                  <a:pt x="2200" y="0"/>
                                </a:lnTo>
                                <a:lnTo>
                                  <a:pt x="2200" y="0"/>
                                </a:lnTo>
                                <a:lnTo>
                                  <a:pt x="2200" y="0"/>
                                </a:lnTo>
                                <a:lnTo>
                                  <a:pt x="2200" y="0"/>
                                </a:lnTo>
                                <a:lnTo>
                                  <a:pt x="2200" y="0"/>
                                </a:lnTo>
                                <a:lnTo>
                                  <a:pt x="2200" y="0"/>
                                </a:lnTo>
                                <a:lnTo>
                                  <a:pt x="2200" y="0"/>
                                </a:lnTo>
                                <a:lnTo>
                                  <a:pt x="2200" y="0"/>
                                </a:lnTo>
                                <a:lnTo>
                                  <a:pt x="2200" y="0"/>
                                </a:lnTo>
                                <a:lnTo>
                                  <a:pt x="2200" y="0"/>
                                </a:lnTo>
                                <a:lnTo>
                                  <a:pt x="2200" y="4763"/>
                                </a:lnTo>
                                <a:lnTo>
                                  <a:pt x="2200" y="4763"/>
                                </a:lnTo>
                                <a:lnTo>
                                  <a:pt x="2200" y="4763"/>
                                </a:lnTo>
                                <a:lnTo>
                                  <a:pt x="2200" y="4763"/>
                                </a:lnTo>
                                <a:lnTo>
                                  <a:pt x="2200" y="0"/>
                                </a:lnTo>
                                <a:lnTo>
                                  <a:pt x="3296" y="4763"/>
                                </a:lnTo>
                                <a:lnTo>
                                  <a:pt x="3296" y="0"/>
                                </a:lnTo>
                                <a:lnTo>
                                  <a:pt x="3296" y="0"/>
                                </a:lnTo>
                                <a:lnTo>
                                  <a:pt x="3296" y="4763"/>
                                </a:lnTo>
                                <a:lnTo>
                                  <a:pt x="3296" y="4763"/>
                                </a:lnTo>
                                <a:lnTo>
                                  <a:pt x="3296" y="4763"/>
                                </a:lnTo>
                                <a:lnTo>
                                  <a:pt x="3296" y="4763"/>
                                </a:lnTo>
                                <a:lnTo>
                                  <a:pt x="3296" y="4763"/>
                                </a:lnTo>
                                <a:lnTo>
                                  <a:pt x="3296" y="4763"/>
                                </a:lnTo>
                                <a:lnTo>
                                  <a:pt x="3296" y="0"/>
                                </a:lnTo>
                                <a:lnTo>
                                  <a:pt x="3296" y="0"/>
                                </a:lnTo>
                                <a:lnTo>
                                  <a:pt x="3296" y="0"/>
                                </a:lnTo>
                                <a:lnTo>
                                  <a:pt x="3296" y="4763"/>
                                </a:lnTo>
                                <a:lnTo>
                                  <a:pt x="3296" y="4763"/>
                                </a:lnTo>
                                <a:lnTo>
                                  <a:pt x="3296" y="4763"/>
                                </a:lnTo>
                                <a:lnTo>
                                  <a:pt x="3296" y="4763"/>
                                </a:lnTo>
                                <a:lnTo>
                                  <a:pt x="3296" y="0"/>
                                </a:lnTo>
                                <a:lnTo>
                                  <a:pt x="3296" y="0"/>
                                </a:lnTo>
                                <a:lnTo>
                                  <a:pt x="4401" y="0"/>
                                </a:lnTo>
                                <a:lnTo>
                                  <a:pt x="4401" y="0"/>
                                </a:lnTo>
                                <a:lnTo>
                                  <a:pt x="4401" y="4763"/>
                                </a:lnTo>
                                <a:lnTo>
                                  <a:pt x="4401" y="4763"/>
                                </a:lnTo>
                                <a:lnTo>
                                  <a:pt x="4401" y="4763"/>
                                </a:lnTo>
                                <a:lnTo>
                                  <a:pt x="4401" y="4763"/>
                                </a:lnTo>
                                <a:lnTo>
                                  <a:pt x="4401" y="4763"/>
                                </a:lnTo>
                                <a:lnTo>
                                  <a:pt x="4401" y="4763"/>
                                </a:lnTo>
                                <a:lnTo>
                                  <a:pt x="4401" y="4763"/>
                                </a:lnTo>
                                <a:lnTo>
                                  <a:pt x="4401" y="4763"/>
                                </a:lnTo>
                                <a:lnTo>
                                  <a:pt x="4401" y="4763"/>
                                </a:lnTo>
                                <a:lnTo>
                                  <a:pt x="4401" y="4763"/>
                                </a:lnTo>
                                <a:lnTo>
                                  <a:pt x="4401" y="4763"/>
                                </a:lnTo>
                                <a:lnTo>
                                  <a:pt x="4401" y="4763"/>
                                </a:lnTo>
                                <a:lnTo>
                                  <a:pt x="4401" y="4763"/>
                                </a:lnTo>
                                <a:lnTo>
                                  <a:pt x="4401" y="4763"/>
                                </a:lnTo>
                                <a:lnTo>
                                  <a:pt x="4401" y="4763"/>
                                </a:lnTo>
                                <a:lnTo>
                                  <a:pt x="4401" y="0"/>
                                </a:lnTo>
                                <a:lnTo>
                                  <a:pt x="4401" y="4763"/>
                                </a:lnTo>
                                <a:lnTo>
                                  <a:pt x="4401" y="0"/>
                                </a:lnTo>
                                <a:lnTo>
                                  <a:pt x="5496" y="0"/>
                                </a:lnTo>
                                <a:lnTo>
                                  <a:pt x="5496" y="0"/>
                                </a:lnTo>
                                <a:lnTo>
                                  <a:pt x="5496" y="0"/>
                                </a:lnTo>
                                <a:lnTo>
                                  <a:pt x="5496" y="4763"/>
                                </a:lnTo>
                                <a:lnTo>
                                  <a:pt x="5496" y="0"/>
                                </a:lnTo>
                                <a:lnTo>
                                  <a:pt x="5496" y="0"/>
                                </a:lnTo>
                                <a:lnTo>
                                  <a:pt x="5496" y="4763"/>
                                </a:lnTo>
                                <a:lnTo>
                                  <a:pt x="5496" y="4763"/>
                                </a:lnTo>
                                <a:lnTo>
                                  <a:pt x="5496" y="4763"/>
                                </a:lnTo>
                                <a:lnTo>
                                  <a:pt x="5496" y="4763"/>
                                </a:lnTo>
                                <a:lnTo>
                                  <a:pt x="5496" y="0"/>
                                </a:lnTo>
                                <a:lnTo>
                                  <a:pt x="5496" y="0"/>
                                </a:lnTo>
                                <a:lnTo>
                                  <a:pt x="5496" y="0"/>
                                </a:lnTo>
                                <a:lnTo>
                                  <a:pt x="5496" y="4763"/>
                                </a:lnTo>
                                <a:lnTo>
                                  <a:pt x="5496" y="4763"/>
                                </a:lnTo>
                                <a:lnTo>
                                  <a:pt x="5496" y="4763"/>
                                </a:lnTo>
                                <a:lnTo>
                                  <a:pt x="5496" y="4763"/>
                                </a:lnTo>
                                <a:lnTo>
                                  <a:pt x="5496" y="0"/>
                                </a:lnTo>
                                <a:lnTo>
                                  <a:pt x="6591" y="0"/>
                                </a:lnTo>
                                <a:lnTo>
                                  <a:pt x="6591" y="4763"/>
                                </a:lnTo>
                                <a:lnTo>
                                  <a:pt x="6591" y="4763"/>
                                </a:lnTo>
                                <a:lnTo>
                                  <a:pt x="6591" y="4763"/>
                                </a:lnTo>
                                <a:lnTo>
                                  <a:pt x="6591" y="4763"/>
                                </a:lnTo>
                                <a:lnTo>
                                  <a:pt x="6591" y="4763"/>
                                </a:lnTo>
                                <a:lnTo>
                                  <a:pt x="6591" y="4763"/>
                                </a:lnTo>
                                <a:lnTo>
                                  <a:pt x="6591" y="4763"/>
                                </a:lnTo>
                                <a:lnTo>
                                  <a:pt x="6591" y="4763"/>
                                </a:lnTo>
                                <a:lnTo>
                                  <a:pt x="6591" y="4763"/>
                                </a:lnTo>
                                <a:lnTo>
                                  <a:pt x="6591" y="4763"/>
                                </a:lnTo>
                                <a:lnTo>
                                  <a:pt x="6591" y="0"/>
                                </a:lnTo>
                                <a:lnTo>
                                  <a:pt x="6591" y="4763"/>
                                </a:lnTo>
                                <a:lnTo>
                                  <a:pt x="6591" y="0"/>
                                </a:lnTo>
                                <a:lnTo>
                                  <a:pt x="6591" y="4763"/>
                                </a:lnTo>
                                <a:lnTo>
                                  <a:pt x="6591" y="4763"/>
                                </a:lnTo>
                                <a:lnTo>
                                  <a:pt x="6591" y="4763"/>
                                </a:lnTo>
                                <a:lnTo>
                                  <a:pt x="6591" y="4763"/>
                                </a:lnTo>
                                <a:lnTo>
                                  <a:pt x="7696" y="4763"/>
                                </a:lnTo>
                                <a:lnTo>
                                  <a:pt x="7696" y="4763"/>
                                </a:lnTo>
                                <a:lnTo>
                                  <a:pt x="7696" y="4763"/>
                                </a:lnTo>
                                <a:lnTo>
                                  <a:pt x="7696" y="4763"/>
                                </a:lnTo>
                                <a:lnTo>
                                  <a:pt x="7696" y="4763"/>
                                </a:lnTo>
                                <a:lnTo>
                                  <a:pt x="7696" y="4763"/>
                                </a:lnTo>
                                <a:lnTo>
                                  <a:pt x="7696" y="4763"/>
                                </a:lnTo>
                                <a:lnTo>
                                  <a:pt x="7696" y="4763"/>
                                </a:lnTo>
                                <a:lnTo>
                                  <a:pt x="7696" y="4763"/>
                                </a:lnTo>
                                <a:lnTo>
                                  <a:pt x="7696" y="4763"/>
                                </a:lnTo>
                                <a:lnTo>
                                  <a:pt x="7696" y="4763"/>
                                </a:lnTo>
                                <a:lnTo>
                                  <a:pt x="7696" y="4763"/>
                                </a:lnTo>
                                <a:lnTo>
                                  <a:pt x="7696" y="4763"/>
                                </a:lnTo>
                                <a:lnTo>
                                  <a:pt x="7696" y="4763"/>
                                </a:lnTo>
                                <a:lnTo>
                                  <a:pt x="7696" y="4763"/>
                                </a:lnTo>
                                <a:lnTo>
                                  <a:pt x="7696" y="4763"/>
                                </a:lnTo>
                                <a:lnTo>
                                  <a:pt x="7696" y="4763"/>
                                </a:lnTo>
                                <a:lnTo>
                                  <a:pt x="7696" y="4763"/>
                                </a:lnTo>
                                <a:lnTo>
                                  <a:pt x="8792" y="0"/>
                                </a:lnTo>
                                <a:lnTo>
                                  <a:pt x="8792" y="0"/>
                                </a:lnTo>
                                <a:lnTo>
                                  <a:pt x="8792" y="0"/>
                                </a:lnTo>
                                <a:lnTo>
                                  <a:pt x="8792" y="4763"/>
                                </a:lnTo>
                                <a:lnTo>
                                  <a:pt x="8792" y="4763"/>
                                </a:lnTo>
                                <a:lnTo>
                                  <a:pt x="8792" y="4763"/>
                                </a:lnTo>
                                <a:lnTo>
                                  <a:pt x="8792" y="4763"/>
                                </a:lnTo>
                                <a:lnTo>
                                  <a:pt x="8792" y="4763"/>
                                </a:lnTo>
                                <a:lnTo>
                                  <a:pt x="8792" y="4763"/>
                                </a:lnTo>
                                <a:lnTo>
                                  <a:pt x="8792" y="4763"/>
                                </a:lnTo>
                                <a:lnTo>
                                  <a:pt x="8792" y="4763"/>
                                </a:lnTo>
                                <a:lnTo>
                                  <a:pt x="8792" y="4763"/>
                                </a:lnTo>
                                <a:lnTo>
                                  <a:pt x="8792" y="4763"/>
                                </a:lnTo>
                                <a:lnTo>
                                  <a:pt x="8792" y="4763"/>
                                </a:lnTo>
                                <a:lnTo>
                                  <a:pt x="8792" y="4763"/>
                                </a:lnTo>
                                <a:lnTo>
                                  <a:pt x="8792" y="4763"/>
                                </a:lnTo>
                                <a:lnTo>
                                  <a:pt x="8792" y="4763"/>
                                </a:lnTo>
                                <a:lnTo>
                                  <a:pt x="8792" y="4763"/>
                                </a:lnTo>
                                <a:lnTo>
                                  <a:pt x="8792" y="4763"/>
                                </a:lnTo>
                                <a:lnTo>
                                  <a:pt x="8792" y="0"/>
                                </a:lnTo>
                                <a:lnTo>
                                  <a:pt x="9887" y="0"/>
                                </a:lnTo>
                                <a:lnTo>
                                  <a:pt x="9887" y="4763"/>
                                </a:lnTo>
                                <a:lnTo>
                                  <a:pt x="9887" y="4763"/>
                                </a:lnTo>
                                <a:lnTo>
                                  <a:pt x="9887" y="4763"/>
                                </a:lnTo>
                                <a:lnTo>
                                  <a:pt x="9887" y="4763"/>
                                </a:lnTo>
                                <a:lnTo>
                                  <a:pt x="9887" y="4763"/>
                                </a:lnTo>
                                <a:lnTo>
                                  <a:pt x="9887" y="4763"/>
                                </a:lnTo>
                                <a:lnTo>
                                  <a:pt x="9887" y="4763"/>
                                </a:lnTo>
                                <a:lnTo>
                                  <a:pt x="9887" y="4763"/>
                                </a:lnTo>
                                <a:lnTo>
                                  <a:pt x="9887" y="0"/>
                                </a:lnTo>
                                <a:lnTo>
                                  <a:pt x="9887" y="0"/>
                                </a:lnTo>
                                <a:lnTo>
                                  <a:pt x="9887" y="4763"/>
                                </a:lnTo>
                                <a:lnTo>
                                  <a:pt x="9887" y="4763"/>
                                </a:lnTo>
                                <a:lnTo>
                                  <a:pt x="9887" y="4763"/>
                                </a:lnTo>
                                <a:lnTo>
                                  <a:pt x="9887" y="4763"/>
                                </a:lnTo>
                                <a:lnTo>
                                  <a:pt x="9887" y="4763"/>
                                </a:lnTo>
                                <a:lnTo>
                                  <a:pt x="9887" y="4763"/>
                                </a:lnTo>
                                <a:lnTo>
                                  <a:pt x="9887" y="4763"/>
                                </a:lnTo>
                                <a:lnTo>
                                  <a:pt x="10992" y="4763"/>
                                </a:lnTo>
                                <a:lnTo>
                                  <a:pt x="10992" y="0"/>
                                </a:lnTo>
                                <a:lnTo>
                                  <a:pt x="10992" y="4763"/>
                                </a:lnTo>
                                <a:lnTo>
                                  <a:pt x="10992" y="4763"/>
                                </a:lnTo>
                                <a:lnTo>
                                  <a:pt x="10992" y="4763"/>
                                </a:lnTo>
                                <a:lnTo>
                                  <a:pt x="10992" y="4763"/>
                                </a:lnTo>
                                <a:lnTo>
                                  <a:pt x="10992" y="4763"/>
                                </a:lnTo>
                                <a:lnTo>
                                  <a:pt x="10992" y="4763"/>
                                </a:lnTo>
                                <a:lnTo>
                                  <a:pt x="10992" y="4763"/>
                                </a:lnTo>
                                <a:lnTo>
                                  <a:pt x="10992" y="0"/>
                                </a:lnTo>
                                <a:lnTo>
                                  <a:pt x="10992" y="4763"/>
                                </a:lnTo>
                                <a:lnTo>
                                  <a:pt x="10992" y="0"/>
                                </a:lnTo>
                                <a:lnTo>
                                  <a:pt x="10992" y="4763"/>
                                </a:lnTo>
                                <a:lnTo>
                                  <a:pt x="10992" y="4763"/>
                                </a:lnTo>
                                <a:lnTo>
                                  <a:pt x="10992" y="4763"/>
                                </a:lnTo>
                                <a:lnTo>
                                  <a:pt x="10992" y="4763"/>
                                </a:lnTo>
                                <a:lnTo>
                                  <a:pt x="10992" y="4763"/>
                                </a:lnTo>
                                <a:lnTo>
                                  <a:pt x="10992" y="4763"/>
                                </a:lnTo>
                                <a:lnTo>
                                  <a:pt x="10992" y="4763"/>
                                </a:lnTo>
                                <a:lnTo>
                                  <a:pt x="10992" y="4763"/>
                                </a:lnTo>
                                <a:lnTo>
                                  <a:pt x="10992" y="4763"/>
                                </a:lnTo>
                                <a:lnTo>
                                  <a:pt x="10992" y="4763"/>
                                </a:lnTo>
                                <a:lnTo>
                                  <a:pt x="10992" y="4763"/>
                                </a:lnTo>
                                <a:lnTo>
                                  <a:pt x="10992" y="0"/>
                                </a:lnTo>
                                <a:lnTo>
                                  <a:pt x="12087" y="4763"/>
                                </a:lnTo>
                                <a:lnTo>
                                  <a:pt x="12087" y="4763"/>
                                </a:lnTo>
                                <a:lnTo>
                                  <a:pt x="12087" y="4763"/>
                                </a:lnTo>
                                <a:lnTo>
                                  <a:pt x="12087" y="4763"/>
                                </a:lnTo>
                                <a:lnTo>
                                  <a:pt x="12087" y="4763"/>
                                </a:lnTo>
                                <a:lnTo>
                                  <a:pt x="12087" y="4763"/>
                                </a:lnTo>
                                <a:lnTo>
                                  <a:pt x="12087" y="4763"/>
                                </a:lnTo>
                                <a:lnTo>
                                  <a:pt x="12087" y="4763"/>
                                </a:lnTo>
                                <a:lnTo>
                                  <a:pt x="12087" y="4763"/>
                                </a:lnTo>
                                <a:lnTo>
                                  <a:pt x="12087" y="4763"/>
                                </a:lnTo>
                                <a:lnTo>
                                  <a:pt x="12087" y="4763"/>
                                </a:lnTo>
                                <a:lnTo>
                                  <a:pt x="12087" y="4763"/>
                                </a:lnTo>
                                <a:lnTo>
                                  <a:pt x="12087" y="4763"/>
                                </a:lnTo>
                                <a:lnTo>
                                  <a:pt x="12087" y="4763"/>
                                </a:lnTo>
                                <a:lnTo>
                                  <a:pt x="12087" y="4763"/>
                                </a:lnTo>
                                <a:lnTo>
                                  <a:pt x="12087" y="4763"/>
                                </a:lnTo>
                                <a:lnTo>
                                  <a:pt x="12087" y="4763"/>
                                </a:lnTo>
                                <a:lnTo>
                                  <a:pt x="12087" y="4763"/>
                                </a:lnTo>
                                <a:lnTo>
                                  <a:pt x="12087" y="4763"/>
                                </a:lnTo>
                                <a:lnTo>
                                  <a:pt x="12087" y="4763"/>
                                </a:lnTo>
                                <a:lnTo>
                                  <a:pt x="13192" y="4763"/>
                                </a:lnTo>
                                <a:lnTo>
                                  <a:pt x="13192" y="4763"/>
                                </a:lnTo>
                                <a:lnTo>
                                  <a:pt x="13192" y="4763"/>
                                </a:lnTo>
                                <a:lnTo>
                                  <a:pt x="13192" y="4763"/>
                                </a:lnTo>
                                <a:lnTo>
                                  <a:pt x="13192" y="4763"/>
                                </a:lnTo>
                                <a:lnTo>
                                  <a:pt x="13192" y="4763"/>
                                </a:lnTo>
                                <a:lnTo>
                                  <a:pt x="13192" y="4763"/>
                                </a:lnTo>
                                <a:lnTo>
                                  <a:pt x="13192" y="4763"/>
                                </a:lnTo>
                                <a:lnTo>
                                  <a:pt x="13192" y="4763"/>
                                </a:lnTo>
                                <a:lnTo>
                                  <a:pt x="13192" y="0"/>
                                </a:lnTo>
                                <a:lnTo>
                                  <a:pt x="13192" y="4763"/>
                                </a:lnTo>
                                <a:lnTo>
                                  <a:pt x="13192" y="4763"/>
                                </a:lnTo>
                                <a:lnTo>
                                  <a:pt x="13192" y="4763"/>
                                </a:lnTo>
                                <a:lnTo>
                                  <a:pt x="13192" y="4763"/>
                                </a:lnTo>
                                <a:lnTo>
                                  <a:pt x="13192" y="4763"/>
                                </a:lnTo>
                                <a:lnTo>
                                  <a:pt x="13192" y="4763"/>
                                </a:lnTo>
                                <a:lnTo>
                                  <a:pt x="13192" y="4763"/>
                                </a:lnTo>
                                <a:lnTo>
                                  <a:pt x="13192" y="4763"/>
                                </a:lnTo>
                                <a:lnTo>
                                  <a:pt x="14288" y="4763"/>
                                </a:lnTo>
                                <a:lnTo>
                                  <a:pt x="14288" y="4763"/>
                                </a:lnTo>
                                <a:lnTo>
                                  <a:pt x="14288" y="4763"/>
                                </a:lnTo>
                                <a:lnTo>
                                  <a:pt x="14288" y="4763"/>
                                </a:lnTo>
                                <a:lnTo>
                                  <a:pt x="14288" y="4763"/>
                                </a:lnTo>
                                <a:lnTo>
                                  <a:pt x="14288" y="4763"/>
                                </a:lnTo>
                                <a:lnTo>
                                  <a:pt x="14288" y="0"/>
                                </a:lnTo>
                                <a:lnTo>
                                  <a:pt x="14288" y="0"/>
                                </a:lnTo>
                                <a:lnTo>
                                  <a:pt x="14288" y="0"/>
                                </a:lnTo>
                                <a:lnTo>
                                  <a:pt x="14288" y="0"/>
                                </a:lnTo>
                                <a:lnTo>
                                  <a:pt x="14288" y="4763"/>
                                </a:lnTo>
                                <a:lnTo>
                                  <a:pt x="14288" y="4763"/>
                                </a:lnTo>
                                <a:lnTo>
                                  <a:pt x="14288" y="4763"/>
                                </a:lnTo>
                                <a:lnTo>
                                  <a:pt x="14288" y="4763"/>
                                </a:lnTo>
                                <a:lnTo>
                                  <a:pt x="14288" y="4763"/>
                                </a:lnTo>
                                <a:lnTo>
                                  <a:pt x="14288" y="4763"/>
                                </a:lnTo>
                                <a:lnTo>
                                  <a:pt x="14288" y="4763"/>
                                </a:lnTo>
                                <a:lnTo>
                                  <a:pt x="14288" y="4763"/>
                                </a:lnTo>
                                <a:lnTo>
                                  <a:pt x="15383" y="4763"/>
                                </a:lnTo>
                                <a:lnTo>
                                  <a:pt x="15383" y="4763"/>
                                </a:lnTo>
                                <a:lnTo>
                                  <a:pt x="15383" y="4763"/>
                                </a:lnTo>
                                <a:lnTo>
                                  <a:pt x="15383" y="0"/>
                                </a:lnTo>
                                <a:lnTo>
                                  <a:pt x="15383" y="0"/>
                                </a:lnTo>
                                <a:lnTo>
                                  <a:pt x="15383" y="0"/>
                                </a:lnTo>
                                <a:lnTo>
                                  <a:pt x="15383" y="4763"/>
                                </a:lnTo>
                                <a:lnTo>
                                  <a:pt x="15383" y="4763"/>
                                </a:lnTo>
                                <a:lnTo>
                                  <a:pt x="15383" y="4763"/>
                                </a:lnTo>
                                <a:lnTo>
                                  <a:pt x="15383" y="4763"/>
                                </a:lnTo>
                                <a:lnTo>
                                  <a:pt x="15383" y="4763"/>
                                </a:lnTo>
                                <a:lnTo>
                                  <a:pt x="15383" y="4763"/>
                                </a:lnTo>
                                <a:lnTo>
                                  <a:pt x="15383" y="4763"/>
                                </a:lnTo>
                                <a:lnTo>
                                  <a:pt x="15383" y="4763"/>
                                </a:lnTo>
                                <a:lnTo>
                                  <a:pt x="15383" y="0"/>
                                </a:lnTo>
                                <a:lnTo>
                                  <a:pt x="15383" y="0"/>
                                </a:lnTo>
                                <a:lnTo>
                                  <a:pt x="15383" y="4763"/>
                                </a:lnTo>
                                <a:lnTo>
                                  <a:pt x="15383" y="4763"/>
                                </a:lnTo>
                                <a:lnTo>
                                  <a:pt x="16488" y="4763"/>
                                </a:lnTo>
                                <a:lnTo>
                                  <a:pt x="16488" y="4763"/>
                                </a:lnTo>
                                <a:lnTo>
                                  <a:pt x="16488" y="4763"/>
                                </a:lnTo>
                                <a:lnTo>
                                  <a:pt x="16488" y="4763"/>
                                </a:lnTo>
                                <a:lnTo>
                                  <a:pt x="16488" y="4763"/>
                                </a:lnTo>
                                <a:lnTo>
                                  <a:pt x="16488" y="4763"/>
                                </a:lnTo>
                                <a:lnTo>
                                  <a:pt x="16488" y="0"/>
                                </a:lnTo>
                                <a:lnTo>
                                  <a:pt x="16488" y="4763"/>
                                </a:lnTo>
                                <a:lnTo>
                                  <a:pt x="16488" y="4763"/>
                                </a:lnTo>
                                <a:lnTo>
                                  <a:pt x="16488" y="4763"/>
                                </a:lnTo>
                                <a:lnTo>
                                  <a:pt x="16488" y="4763"/>
                                </a:lnTo>
                                <a:lnTo>
                                  <a:pt x="16488" y="4763"/>
                                </a:lnTo>
                                <a:lnTo>
                                  <a:pt x="16488" y="4763"/>
                                </a:lnTo>
                                <a:lnTo>
                                  <a:pt x="16488" y="4763"/>
                                </a:lnTo>
                                <a:lnTo>
                                  <a:pt x="16488" y="4763"/>
                                </a:lnTo>
                                <a:lnTo>
                                  <a:pt x="16488" y="4763"/>
                                </a:lnTo>
                                <a:lnTo>
                                  <a:pt x="16488" y="0"/>
                                </a:lnTo>
                                <a:lnTo>
                                  <a:pt x="16488" y="0"/>
                                </a:lnTo>
                                <a:lnTo>
                                  <a:pt x="16488" y="0"/>
                                </a:lnTo>
                                <a:lnTo>
                                  <a:pt x="16488" y="4763"/>
                                </a:lnTo>
                                <a:lnTo>
                                  <a:pt x="17583" y="4763"/>
                                </a:lnTo>
                                <a:lnTo>
                                  <a:pt x="17583" y="4763"/>
                                </a:lnTo>
                                <a:lnTo>
                                  <a:pt x="17583" y="4763"/>
                                </a:lnTo>
                                <a:lnTo>
                                  <a:pt x="17583" y="4763"/>
                                </a:lnTo>
                                <a:lnTo>
                                  <a:pt x="17583" y="4763"/>
                                </a:lnTo>
                                <a:lnTo>
                                  <a:pt x="17583" y="4763"/>
                                </a:lnTo>
                                <a:lnTo>
                                  <a:pt x="17583" y="4763"/>
                                </a:lnTo>
                                <a:lnTo>
                                  <a:pt x="17583" y="4763"/>
                                </a:lnTo>
                                <a:lnTo>
                                  <a:pt x="17583" y="4763"/>
                                </a:lnTo>
                                <a:lnTo>
                                  <a:pt x="17583" y="4763"/>
                                </a:lnTo>
                                <a:lnTo>
                                  <a:pt x="17583" y="4763"/>
                                </a:lnTo>
                                <a:lnTo>
                                  <a:pt x="17583" y="4763"/>
                                </a:lnTo>
                                <a:lnTo>
                                  <a:pt x="17583" y="0"/>
                                </a:lnTo>
                                <a:lnTo>
                                  <a:pt x="17583" y="0"/>
                                </a:lnTo>
                                <a:lnTo>
                                  <a:pt x="17583" y="0"/>
                                </a:lnTo>
                                <a:lnTo>
                                  <a:pt x="17583" y="4763"/>
                                </a:lnTo>
                                <a:lnTo>
                                  <a:pt x="17583" y="4763"/>
                                </a:lnTo>
                                <a:lnTo>
                                  <a:pt x="17583" y="4763"/>
                                </a:lnTo>
                                <a:lnTo>
                                  <a:pt x="18688" y="9525"/>
                                </a:lnTo>
                                <a:lnTo>
                                  <a:pt x="18688" y="4763"/>
                                </a:lnTo>
                                <a:lnTo>
                                  <a:pt x="18688" y="9525"/>
                                </a:lnTo>
                                <a:lnTo>
                                  <a:pt x="18688" y="9525"/>
                                </a:lnTo>
                                <a:lnTo>
                                  <a:pt x="18688" y="9525"/>
                                </a:lnTo>
                                <a:lnTo>
                                  <a:pt x="18688" y="4763"/>
                                </a:lnTo>
                                <a:lnTo>
                                  <a:pt x="18688" y="4763"/>
                                </a:lnTo>
                                <a:lnTo>
                                  <a:pt x="18688" y="4763"/>
                                </a:lnTo>
                                <a:lnTo>
                                  <a:pt x="18688" y="0"/>
                                </a:lnTo>
                                <a:lnTo>
                                  <a:pt x="18688" y="4763"/>
                                </a:lnTo>
                                <a:lnTo>
                                  <a:pt x="18688" y="4763"/>
                                </a:lnTo>
                                <a:lnTo>
                                  <a:pt x="18688" y="4763"/>
                                </a:lnTo>
                                <a:lnTo>
                                  <a:pt x="18688" y="4763"/>
                                </a:lnTo>
                                <a:lnTo>
                                  <a:pt x="18688" y="4763"/>
                                </a:lnTo>
                                <a:lnTo>
                                  <a:pt x="18688" y="0"/>
                                </a:lnTo>
                                <a:lnTo>
                                  <a:pt x="18688" y="4763"/>
                                </a:lnTo>
                                <a:lnTo>
                                  <a:pt x="18688" y="4763"/>
                                </a:lnTo>
                                <a:lnTo>
                                  <a:pt x="18688" y="0"/>
                                </a:lnTo>
                                <a:lnTo>
                                  <a:pt x="19783" y="4763"/>
                                </a:lnTo>
                                <a:lnTo>
                                  <a:pt x="19783" y="0"/>
                                </a:lnTo>
                                <a:lnTo>
                                  <a:pt x="19783" y="4763"/>
                                </a:lnTo>
                                <a:lnTo>
                                  <a:pt x="19783" y="4763"/>
                                </a:lnTo>
                                <a:lnTo>
                                  <a:pt x="19783" y="4763"/>
                                </a:lnTo>
                                <a:lnTo>
                                  <a:pt x="19783" y="4763"/>
                                </a:lnTo>
                                <a:lnTo>
                                  <a:pt x="19783" y="4763"/>
                                </a:lnTo>
                                <a:lnTo>
                                  <a:pt x="19783" y="0"/>
                                </a:lnTo>
                                <a:lnTo>
                                  <a:pt x="19783" y="0"/>
                                </a:lnTo>
                                <a:lnTo>
                                  <a:pt x="19783" y="0"/>
                                </a:lnTo>
                                <a:lnTo>
                                  <a:pt x="19783" y="0"/>
                                </a:lnTo>
                                <a:lnTo>
                                  <a:pt x="19783" y="4763"/>
                                </a:lnTo>
                                <a:lnTo>
                                  <a:pt x="19783" y="4763"/>
                                </a:lnTo>
                                <a:lnTo>
                                  <a:pt x="19783" y="4763"/>
                                </a:lnTo>
                                <a:lnTo>
                                  <a:pt x="19783" y="4763"/>
                                </a:lnTo>
                                <a:lnTo>
                                  <a:pt x="19783" y="4763"/>
                                </a:lnTo>
                                <a:lnTo>
                                  <a:pt x="19783" y="4763"/>
                                </a:lnTo>
                                <a:lnTo>
                                  <a:pt x="19783" y="4763"/>
                                </a:lnTo>
                                <a:lnTo>
                                  <a:pt x="20879" y="4763"/>
                                </a:lnTo>
                                <a:lnTo>
                                  <a:pt x="20879" y="4763"/>
                                </a:lnTo>
                                <a:lnTo>
                                  <a:pt x="20879" y="4763"/>
                                </a:lnTo>
                                <a:lnTo>
                                  <a:pt x="20879" y="4763"/>
                                </a:lnTo>
                                <a:lnTo>
                                  <a:pt x="20879" y="4763"/>
                                </a:lnTo>
                                <a:lnTo>
                                  <a:pt x="20879" y="4763"/>
                                </a:lnTo>
                                <a:lnTo>
                                  <a:pt x="20879" y="4763"/>
                                </a:lnTo>
                                <a:lnTo>
                                  <a:pt x="20879" y="4763"/>
                                </a:lnTo>
                                <a:lnTo>
                                  <a:pt x="20879" y="4763"/>
                                </a:lnTo>
                                <a:lnTo>
                                  <a:pt x="20879" y="9525"/>
                                </a:lnTo>
                                <a:lnTo>
                                  <a:pt x="20879" y="9525"/>
                                </a:lnTo>
                                <a:lnTo>
                                  <a:pt x="20879" y="9525"/>
                                </a:lnTo>
                                <a:lnTo>
                                  <a:pt x="20879" y="4763"/>
                                </a:lnTo>
                                <a:lnTo>
                                  <a:pt x="20879" y="4763"/>
                                </a:lnTo>
                                <a:lnTo>
                                  <a:pt x="20879" y="4763"/>
                                </a:lnTo>
                                <a:lnTo>
                                  <a:pt x="20879" y="4763"/>
                                </a:lnTo>
                                <a:lnTo>
                                  <a:pt x="20879" y="4763"/>
                                </a:lnTo>
                                <a:lnTo>
                                  <a:pt x="20879" y="4763"/>
                                </a:lnTo>
                                <a:lnTo>
                                  <a:pt x="20879" y="4763"/>
                                </a:lnTo>
                                <a:lnTo>
                                  <a:pt x="20879" y="4763"/>
                                </a:lnTo>
                                <a:lnTo>
                                  <a:pt x="21984" y="4763"/>
                                </a:lnTo>
                                <a:lnTo>
                                  <a:pt x="21984" y="9525"/>
                                </a:lnTo>
                                <a:lnTo>
                                  <a:pt x="21984" y="4763"/>
                                </a:lnTo>
                                <a:lnTo>
                                  <a:pt x="21984" y="4763"/>
                                </a:lnTo>
                                <a:lnTo>
                                  <a:pt x="21984" y="4763"/>
                                </a:lnTo>
                                <a:lnTo>
                                  <a:pt x="21984" y="4763"/>
                                </a:lnTo>
                                <a:lnTo>
                                  <a:pt x="21984" y="4763"/>
                                </a:lnTo>
                                <a:lnTo>
                                  <a:pt x="21984" y="0"/>
                                </a:lnTo>
                                <a:lnTo>
                                  <a:pt x="21984" y="4763"/>
                                </a:lnTo>
                                <a:lnTo>
                                  <a:pt x="21984" y="4763"/>
                                </a:lnTo>
                                <a:lnTo>
                                  <a:pt x="21984" y="4763"/>
                                </a:lnTo>
                                <a:lnTo>
                                  <a:pt x="21984" y="4763"/>
                                </a:lnTo>
                                <a:lnTo>
                                  <a:pt x="21984" y="4763"/>
                                </a:lnTo>
                                <a:lnTo>
                                  <a:pt x="21984" y="4763"/>
                                </a:lnTo>
                                <a:lnTo>
                                  <a:pt x="21984" y="4763"/>
                                </a:lnTo>
                                <a:lnTo>
                                  <a:pt x="21984" y="4763"/>
                                </a:lnTo>
                                <a:lnTo>
                                  <a:pt x="21984" y="4763"/>
                                </a:lnTo>
                                <a:lnTo>
                                  <a:pt x="21984" y="4763"/>
                                </a:lnTo>
                                <a:lnTo>
                                  <a:pt x="23079" y="0"/>
                                </a:lnTo>
                                <a:lnTo>
                                  <a:pt x="23079" y="4763"/>
                                </a:lnTo>
                                <a:lnTo>
                                  <a:pt x="23079" y="4763"/>
                                </a:lnTo>
                                <a:lnTo>
                                  <a:pt x="23079" y="4763"/>
                                </a:lnTo>
                                <a:lnTo>
                                  <a:pt x="23079" y="9525"/>
                                </a:lnTo>
                                <a:lnTo>
                                  <a:pt x="23079" y="4763"/>
                                </a:lnTo>
                                <a:lnTo>
                                  <a:pt x="23079" y="9525"/>
                                </a:lnTo>
                                <a:lnTo>
                                  <a:pt x="23079" y="4763"/>
                                </a:lnTo>
                                <a:lnTo>
                                  <a:pt x="23079" y="9525"/>
                                </a:lnTo>
                                <a:lnTo>
                                  <a:pt x="23079" y="4763"/>
                                </a:lnTo>
                                <a:lnTo>
                                  <a:pt x="23079" y="4763"/>
                                </a:lnTo>
                                <a:lnTo>
                                  <a:pt x="23079" y="4763"/>
                                </a:lnTo>
                                <a:lnTo>
                                  <a:pt x="23079" y="4763"/>
                                </a:lnTo>
                                <a:lnTo>
                                  <a:pt x="23079" y="4763"/>
                                </a:lnTo>
                                <a:lnTo>
                                  <a:pt x="23079" y="4763"/>
                                </a:lnTo>
                                <a:lnTo>
                                  <a:pt x="23079" y="4763"/>
                                </a:lnTo>
                                <a:lnTo>
                                  <a:pt x="23079" y="4763"/>
                                </a:lnTo>
                                <a:lnTo>
                                  <a:pt x="23079" y="4763"/>
                                </a:lnTo>
                                <a:lnTo>
                                  <a:pt x="23079" y="4763"/>
                                </a:lnTo>
                                <a:lnTo>
                                  <a:pt x="23079" y="4763"/>
                                </a:lnTo>
                                <a:lnTo>
                                  <a:pt x="23079" y="4763"/>
                                </a:lnTo>
                                <a:lnTo>
                                  <a:pt x="23079" y="4763"/>
                                </a:lnTo>
                                <a:lnTo>
                                  <a:pt x="23079" y="4763"/>
                                </a:lnTo>
                                <a:lnTo>
                                  <a:pt x="23079" y="4763"/>
                                </a:lnTo>
                                <a:lnTo>
                                  <a:pt x="24174" y="4763"/>
                                </a:lnTo>
                                <a:lnTo>
                                  <a:pt x="24174" y="4763"/>
                                </a:lnTo>
                                <a:lnTo>
                                  <a:pt x="24174" y="4763"/>
                                </a:lnTo>
                                <a:lnTo>
                                  <a:pt x="24174" y="4763"/>
                                </a:lnTo>
                                <a:lnTo>
                                  <a:pt x="24174" y="4763"/>
                                </a:lnTo>
                                <a:lnTo>
                                  <a:pt x="24174" y="4763"/>
                                </a:lnTo>
                                <a:lnTo>
                                  <a:pt x="24174" y="4763"/>
                                </a:lnTo>
                                <a:lnTo>
                                  <a:pt x="24174" y="4763"/>
                                </a:lnTo>
                                <a:lnTo>
                                  <a:pt x="24174" y="9525"/>
                                </a:lnTo>
                                <a:lnTo>
                                  <a:pt x="24174" y="9525"/>
                                </a:lnTo>
                                <a:lnTo>
                                  <a:pt x="24174" y="9525"/>
                                </a:lnTo>
                                <a:lnTo>
                                  <a:pt x="24174" y="9525"/>
                                </a:lnTo>
                                <a:lnTo>
                                  <a:pt x="24174" y="4763"/>
                                </a:lnTo>
                                <a:lnTo>
                                  <a:pt x="24174" y="4763"/>
                                </a:lnTo>
                                <a:lnTo>
                                  <a:pt x="24174" y="4763"/>
                                </a:lnTo>
                                <a:lnTo>
                                  <a:pt x="24174" y="4763"/>
                                </a:lnTo>
                                <a:lnTo>
                                  <a:pt x="24174" y="4763"/>
                                </a:lnTo>
                                <a:lnTo>
                                  <a:pt x="24174" y="4763"/>
                                </a:lnTo>
                                <a:lnTo>
                                  <a:pt x="24174" y="4763"/>
                                </a:lnTo>
                                <a:lnTo>
                                  <a:pt x="24174" y="4763"/>
                                </a:lnTo>
                                <a:lnTo>
                                  <a:pt x="25279" y="4763"/>
                                </a:lnTo>
                                <a:lnTo>
                                  <a:pt x="25279" y="4763"/>
                                </a:lnTo>
                                <a:lnTo>
                                  <a:pt x="25279" y="4763"/>
                                </a:lnTo>
                                <a:lnTo>
                                  <a:pt x="25279" y="4763"/>
                                </a:lnTo>
                                <a:lnTo>
                                  <a:pt x="25279" y="4763"/>
                                </a:lnTo>
                                <a:lnTo>
                                  <a:pt x="25279" y="9525"/>
                                </a:lnTo>
                                <a:lnTo>
                                  <a:pt x="25279" y="9525"/>
                                </a:lnTo>
                                <a:lnTo>
                                  <a:pt x="25279" y="9525"/>
                                </a:lnTo>
                                <a:lnTo>
                                  <a:pt x="25279" y="4763"/>
                                </a:lnTo>
                                <a:lnTo>
                                  <a:pt x="25279" y="4763"/>
                                </a:lnTo>
                                <a:lnTo>
                                  <a:pt x="25279" y="4763"/>
                                </a:lnTo>
                                <a:lnTo>
                                  <a:pt x="25279" y="4763"/>
                                </a:lnTo>
                                <a:lnTo>
                                  <a:pt x="25279" y="4763"/>
                                </a:lnTo>
                                <a:lnTo>
                                  <a:pt x="25279" y="4763"/>
                                </a:lnTo>
                                <a:lnTo>
                                  <a:pt x="25279" y="4763"/>
                                </a:lnTo>
                                <a:lnTo>
                                  <a:pt x="25279" y="0"/>
                                </a:lnTo>
                                <a:lnTo>
                                  <a:pt x="25279" y="4763"/>
                                </a:lnTo>
                                <a:lnTo>
                                  <a:pt x="25279" y="4763"/>
                                </a:lnTo>
                                <a:lnTo>
                                  <a:pt x="26375" y="4763"/>
                                </a:lnTo>
                                <a:lnTo>
                                  <a:pt x="26375" y="4763"/>
                                </a:lnTo>
                                <a:lnTo>
                                  <a:pt x="26375" y="4763"/>
                                </a:lnTo>
                                <a:lnTo>
                                  <a:pt x="26375" y="4763"/>
                                </a:lnTo>
                                <a:lnTo>
                                  <a:pt x="26375" y="4763"/>
                                </a:lnTo>
                                <a:lnTo>
                                  <a:pt x="26375" y="4763"/>
                                </a:lnTo>
                                <a:lnTo>
                                  <a:pt x="26375" y="4763"/>
                                </a:lnTo>
                                <a:lnTo>
                                  <a:pt x="26375" y="4763"/>
                                </a:lnTo>
                                <a:lnTo>
                                  <a:pt x="26375" y="9525"/>
                                </a:lnTo>
                                <a:lnTo>
                                  <a:pt x="26375" y="9525"/>
                                </a:lnTo>
                                <a:lnTo>
                                  <a:pt x="26375" y="4763"/>
                                </a:lnTo>
                                <a:lnTo>
                                  <a:pt x="26375" y="4763"/>
                                </a:lnTo>
                                <a:lnTo>
                                  <a:pt x="26375" y="4763"/>
                                </a:lnTo>
                                <a:lnTo>
                                  <a:pt x="26375" y="0"/>
                                </a:lnTo>
                                <a:lnTo>
                                  <a:pt x="26375" y="4763"/>
                                </a:lnTo>
                                <a:lnTo>
                                  <a:pt x="26375" y="4763"/>
                                </a:lnTo>
                                <a:lnTo>
                                  <a:pt x="26375" y="4763"/>
                                </a:lnTo>
                                <a:lnTo>
                                  <a:pt x="26375" y="4763"/>
                                </a:lnTo>
                                <a:lnTo>
                                  <a:pt x="27480" y="4763"/>
                                </a:lnTo>
                                <a:lnTo>
                                  <a:pt x="27480" y="4763"/>
                                </a:lnTo>
                                <a:lnTo>
                                  <a:pt x="27480" y="4763"/>
                                </a:lnTo>
                                <a:lnTo>
                                  <a:pt x="27480" y="4763"/>
                                </a:lnTo>
                                <a:lnTo>
                                  <a:pt x="27480" y="4763"/>
                                </a:lnTo>
                                <a:lnTo>
                                  <a:pt x="27480" y="9525"/>
                                </a:lnTo>
                                <a:lnTo>
                                  <a:pt x="27480" y="9525"/>
                                </a:lnTo>
                                <a:lnTo>
                                  <a:pt x="27480" y="9525"/>
                                </a:lnTo>
                                <a:lnTo>
                                  <a:pt x="27480" y="9525"/>
                                </a:lnTo>
                                <a:lnTo>
                                  <a:pt x="27480" y="4763"/>
                                </a:lnTo>
                                <a:lnTo>
                                  <a:pt x="27480" y="4763"/>
                                </a:lnTo>
                                <a:lnTo>
                                  <a:pt x="27480" y="4763"/>
                                </a:lnTo>
                                <a:lnTo>
                                  <a:pt x="27480" y="4763"/>
                                </a:lnTo>
                                <a:lnTo>
                                  <a:pt x="27480" y="9525"/>
                                </a:lnTo>
                                <a:lnTo>
                                  <a:pt x="27480" y="9525"/>
                                </a:lnTo>
                                <a:lnTo>
                                  <a:pt x="27480" y="9525"/>
                                </a:lnTo>
                                <a:lnTo>
                                  <a:pt x="27480" y="9525"/>
                                </a:lnTo>
                                <a:lnTo>
                                  <a:pt x="27480" y="4763"/>
                                </a:lnTo>
                                <a:lnTo>
                                  <a:pt x="28575" y="4763"/>
                                </a:lnTo>
                                <a:lnTo>
                                  <a:pt x="28575" y="4763"/>
                                </a:lnTo>
                                <a:lnTo>
                                  <a:pt x="28575" y="4763"/>
                                </a:lnTo>
                                <a:lnTo>
                                  <a:pt x="28575" y="4763"/>
                                </a:lnTo>
                                <a:lnTo>
                                  <a:pt x="28575" y="4763"/>
                                </a:lnTo>
                                <a:lnTo>
                                  <a:pt x="28575" y="4763"/>
                                </a:lnTo>
                                <a:lnTo>
                                  <a:pt x="28575" y="9525"/>
                                </a:lnTo>
                                <a:lnTo>
                                  <a:pt x="28575" y="4763"/>
                                </a:lnTo>
                                <a:lnTo>
                                  <a:pt x="28575" y="4763"/>
                                </a:lnTo>
                                <a:lnTo>
                                  <a:pt x="28575" y="4763"/>
                                </a:lnTo>
                                <a:lnTo>
                                  <a:pt x="28575" y="0"/>
                                </a:lnTo>
                                <a:lnTo>
                                  <a:pt x="28575" y="4763"/>
                                </a:lnTo>
                                <a:lnTo>
                                  <a:pt x="28575" y="4763"/>
                                </a:lnTo>
                                <a:lnTo>
                                  <a:pt x="28575" y="4763"/>
                                </a:lnTo>
                                <a:lnTo>
                                  <a:pt x="28575" y="4763"/>
                                </a:lnTo>
                                <a:lnTo>
                                  <a:pt x="28575" y="4763"/>
                                </a:lnTo>
                                <a:lnTo>
                                  <a:pt x="28575" y="4763"/>
                                </a:lnTo>
                                <a:lnTo>
                                  <a:pt x="28575" y="4763"/>
                                </a:lnTo>
                                <a:lnTo>
                                  <a:pt x="28575" y="4763"/>
                                </a:lnTo>
                                <a:lnTo>
                                  <a:pt x="28575" y="476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8" name="Freeform: Shape 158"/>
                        <wps:cNvSpPr/>
                        <wps:spPr>
                          <a:xfrm>
                            <a:off x="3681412" y="2900362"/>
                            <a:ext cx="28575" cy="9525"/>
                          </a:xfrm>
                          <a:custGeom>
                            <a:avLst/>
                            <a:gdLst>
                              <a:gd name="connsiteX0" fmla="*/ 0 w 28575"/>
                              <a:gd name="connsiteY0" fmla="*/ 4763 h 9525"/>
                              <a:gd name="connsiteX1" fmla="*/ 1057 w 28575"/>
                              <a:gd name="connsiteY1" fmla="*/ 4763 h 9525"/>
                              <a:gd name="connsiteX2" fmla="*/ 1057 w 28575"/>
                              <a:gd name="connsiteY2" fmla="*/ 4763 h 9525"/>
                              <a:gd name="connsiteX3" fmla="*/ 1057 w 28575"/>
                              <a:gd name="connsiteY3" fmla="*/ 4763 h 9525"/>
                              <a:gd name="connsiteX4" fmla="*/ 1057 w 28575"/>
                              <a:gd name="connsiteY4" fmla="*/ 4763 h 9525"/>
                              <a:gd name="connsiteX5" fmla="*/ 1057 w 28575"/>
                              <a:gd name="connsiteY5" fmla="*/ 4763 h 9525"/>
                              <a:gd name="connsiteX6" fmla="*/ 1057 w 28575"/>
                              <a:gd name="connsiteY6" fmla="*/ 4763 h 9525"/>
                              <a:gd name="connsiteX7" fmla="*/ 1057 w 28575"/>
                              <a:gd name="connsiteY7" fmla="*/ 4763 h 9525"/>
                              <a:gd name="connsiteX8" fmla="*/ 1057 w 28575"/>
                              <a:gd name="connsiteY8" fmla="*/ 4763 h 9525"/>
                              <a:gd name="connsiteX9" fmla="*/ 1057 w 28575"/>
                              <a:gd name="connsiteY9" fmla="*/ 4763 h 9525"/>
                              <a:gd name="connsiteX10" fmla="*/ 1057 w 28575"/>
                              <a:gd name="connsiteY10" fmla="*/ 4763 h 9525"/>
                              <a:gd name="connsiteX11" fmla="*/ 1057 w 28575"/>
                              <a:gd name="connsiteY11" fmla="*/ 4763 h 9525"/>
                              <a:gd name="connsiteX12" fmla="*/ 1057 w 28575"/>
                              <a:gd name="connsiteY12" fmla="*/ 4763 h 9525"/>
                              <a:gd name="connsiteX13" fmla="*/ 1057 w 28575"/>
                              <a:gd name="connsiteY13" fmla="*/ 4763 h 9525"/>
                              <a:gd name="connsiteX14" fmla="*/ 1057 w 28575"/>
                              <a:gd name="connsiteY14" fmla="*/ 4763 h 9525"/>
                              <a:gd name="connsiteX15" fmla="*/ 1057 w 28575"/>
                              <a:gd name="connsiteY15" fmla="*/ 4763 h 9525"/>
                              <a:gd name="connsiteX16" fmla="*/ 1057 w 28575"/>
                              <a:gd name="connsiteY16" fmla="*/ 4763 h 9525"/>
                              <a:gd name="connsiteX17" fmla="*/ 1057 w 28575"/>
                              <a:gd name="connsiteY17" fmla="*/ 4763 h 9525"/>
                              <a:gd name="connsiteX18" fmla="*/ 1057 w 28575"/>
                              <a:gd name="connsiteY18" fmla="*/ 4763 h 9525"/>
                              <a:gd name="connsiteX19" fmla="*/ 2114 w 28575"/>
                              <a:gd name="connsiteY19" fmla="*/ 4763 h 9525"/>
                              <a:gd name="connsiteX20" fmla="*/ 2114 w 28575"/>
                              <a:gd name="connsiteY20" fmla="*/ 4763 h 9525"/>
                              <a:gd name="connsiteX21" fmla="*/ 2114 w 28575"/>
                              <a:gd name="connsiteY21" fmla="*/ 4763 h 9525"/>
                              <a:gd name="connsiteX22" fmla="*/ 2114 w 28575"/>
                              <a:gd name="connsiteY22" fmla="*/ 4763 h 9525"/>
                              <a:gd name="connsiteX23" fmla="*/ 2114 w 28575"/>
                              <a:gd name="connsiteY23" fmla="*/ 4763 h 9525"/>
                              <a:gd name="connsiteX24" fmla="*/ 2114 w 28575"/>
                              <a:gd name="connsiteY24" fmla="*/ 4763 h 9525"/>
                              <a:gd name="connsiteX25" fmla="*/ 2114 w 28575"/>
                              <a:gd name="connsiteY25" fmla="*/ 4763 h 9525"/>
                              <a:gd name="connsiteX26" fmla="*/ 2114 w 28575"/>
                              <a:gd name="connsiteY26" fmla="*/ 4763 h 9525"/>
                              <a:gd name="connsiteX27" fmla="*/ 2114 w 28575"/>
                              <a:gd name="connsiteY27" fmla="*/ 4763 h 9525"/>
                              <a:gd name="connsiteX28" fmla="*/ 2114 w 28575"/>
                              <a:gd name="connsiteY28" fmla="*/ 4763 h 9525"/>
                              <a:gd name="connsiteX29" fmla="*/ 2114 w 28575"/>
                              <a:gd name="connsiteY29" fmla="*/ 9525 h 9525"/>
                              <a:gd name="connsiteX30" fmla="*/ 2114 w 28575"/>
                              <a:gd name="connsiteY30" fmla="*/ 9525 h 9525"/>
                              <a:gd name="connsiteX31" fmla="*/ 2114 w 28575"/>
                              <a:gd name="connsiteY31" fmla="*/ 9525 h 9525"/>
                              <a:gd name="connsiteX32" fmla="*/ 2114 w 28575"/>
                              <a:gd name="connsiteY32" fmla="*/ 9525 h 9525"/>
                              <a:gd name="connsiteX33" fmla="*/ 2114 w 28575"/>
                              <a:gd name="connsiteY33" fmla="*/ 4763 h 9525"/>
                              <a:gd name="connsiteX34" fmla="*/ 2114 w 28575"/>
                              <a:gd name="connsiteY34" fmla="*/ 4763 h 9525"/>
                              <a:gd name="connsiteX35" fmla="*/ 2114 w 28575"/>
                              <a:gd name="connsiteY35" fmla="*/ 4763 h 9525"/>
                              <a:gd name="connsiteX36" fmla="*/ 2114 w 28575"/>
                              <a:gd name="connsiteY36" fmla="*/ 0 h 9525"/>
                              <a:gd name="connsiteX37" fmla="*/ 3172 w 28575"/>
                              <a:gd name="connsiteY37" fmla="*/ 0 h 9525"/>
                              <a:gd name="connsiteX38" fmla="*/ 3172 w 28575"/>
                              <a:gd name="connsiteY38" fmla="*/ 4763 h 9525"/>
                              <a:gd name="connsiteX39" fmla="*/ 3172 w 28575"/>
                              <a:gd name="connsiteY39" fmla="*/ 4763 h 9525"/>
                              <a:gd name="connsiteX40" fmla="*/ 3172 w 28575"/>
                              <a:gd name="connsiteY40" fmla="*/ 4763 h 9525"/>
                              <a:gd name="connsiteX41" fmla="*/ 3172 w 28575"/>
                              <a:gd name="connsiteY41" fmla="*/ 4763 h 9525"/>
                              <a:gd name="connsiteX42" fmla="*/ 3172 w 28575"/>
                              <a:gd name="connsiteY42" fmla="*/ 9525 h 9525"/>
                              <a:gd name="connsiteX43" fmla="*/ 3172 w 28575"/>
                              <a:gd name="connsiteY43" fmla="*/ 9525 h 9525"/>
                              <a:gd name="connsiteX44" fmla="*/ 3172 w 28575"/>
                              <a:gd name="connsiteY44" fmla="*/ 9525 h 9525"/>
                              <a:gd name="connsiteX45" fmla="*/ 3172 w 28575"/>
                              <a:gd name="connsiteY45" fmla="*/ 9525 h 9525"/>
                              <a:gd name="connsiteX46" fmla="*/ 3172 w 28575"/>
                              <a:gd name="connsiteY46" fmla="*/ 4763 h 9525"/>
                              <a:gd name="connsiteX47" fmla="*/ 3172 w 28575"/>
                              <a:gd name="connsiteY47" fmla="*/ 9525 h 9525"/>
                              <a:gd name="connsiteX48" fmla="*/ 3172 w 28575"/>
                              <a:gd name="connsiteY48" fmla="*/ 4763 h 9525"/>
                              <a:gd name="connsiteX49" fmla="*/ 3172 w 28575"/>
                              <a:gd name="connsiteY49" fmla="*/ 4763 h 9525"/>
                              <a:gd name="connsiteX50" fmla="*/ 3172 w 28575"/>
                              <a:gd name="connsiteY50" fmla="*/ 4763 h 9525"/>
                              <a:gd name="connsiteX51" fmla="*/ 3172 w 28575"/>
                              <a:gd name="connsiteY51" fmla="*/ 4763 h 9525"/>
                              <a:gd name="connsiteX52" fmla="*/ 3172 w 28575"/>
                              <a:gd name="connsiteY52" fmla="*/ 4763 h 9525"/>
                              <a:gd name="connsiteX53" fmla="*/ 3172 w 28575"/>
                              <a:gd name="connsiteY53" fmla="*/ 4763 h 9525"/>
                              <a:gd name="connsiteX54" fmla="*/ 3172 w 28575"/>
                              <a:gd name="connsiteY54" fmla="*/ 4763 h 9525"/>
                              <a:gd name="connsiteX55" fmla="*/ 4229 w 28575"/>
                              <a:gd name="connsiteY55" fmla="*/ 4763 h 9525"/>
                              <a:gd name="connsiteX56" fmla="*/ 4229 w 28575"/>
                              <a:gd name="connsiteY56" fmla="*/ 4763 h 9525"/>
                              <a:gd name="connsiteX57" fmla="*/ 4229 w 28575"/>
                              <a:gd name="connsiteY57" fmla="*/ 4763 h 9525"/>
                              <a:gd name="connsiteX58" fmla="*/ 4229 w 28575"/>
                              <a:gd name="connsiteY58" fmla="*/ 4763 h 9525"/>
                              <a:gd name="connsiteX59" fmla="*/ 4229 w 28575"/>
                              <a:gd name="connsiteY59" fmla="*/ 4763 h 9525"/>
                              <a:gd name="connsiteX60" fmla="*/ 4229 w 28575"/>
                              <a:gd name="connsiteY60" fmla="*/ 4763 h 9525"/>
                              <a:gd name="connsiteX61" fmla="*/ 4229 w 28575"/>
                              <a:gd name="connsiteY61" fmla="*/ 4763 h 9525"/>
                              <a:gd name="connsiteX62" fmla="*/ 4229 w 28575"/>
                              <a:gd name="connsiteY62" fmla="*/ 4763 h 9525"/>
                              <a:gd name="connsiteX63" fmla="*/ 4229 w 28575"/>
                              <a:gd name="connsiteY63" fmla="*/ 4763 h 9525"/>
                              <a:gd name="connsiteX64" fmla="*/ 4229 w 28575"/>
                              <a:gd name="connsiteY64" fmla="*/ 9525 h 9525"/>
                              <a:gd name="connsiteX65" fmla="*/ 4229 w 28575"/>
                              <a:gd name="connsiteY65" fmla="*/ 4763 h 9525"/>
                              <a:gd name="connsiteX66" fmla="*/ 4229 w 28575"/>
                              <a:gd name="connsiteY66" fmla="*/ 9525 h 9525"/>
                              <a:gd name="connsiteX67" fmla="*/ 4229 w 28575"/>
                              <a:gd name="connsiteY67" fmla="*/ 9525 h 9525"/>
                              <a:gd name="connsiteX68" fmla="*/ 4229 w 28575"/>
                              <a:gd name="connsiteY68" fmla="*/ 9525 h 9525"/>
                              <a:gd name="connsiteX69" fmla="*/ 4229 w 28575"/>
                              <a:gd name="connsiteY69" fmla="*/ 4763 h 9525"/>
                              <a:gd name="connsiteX70" fmla="*/ 4229 w 28575"/>
                              <a:gd name="connsiteY70" fmla="*/ 4763 h 9525"/>
                              <a:gd name="connsiteX71" fmla="*/ 4229 w 28575"/>
                              <a:gd name="connsiteY71" fmla="*/ 4763 h 9525"/>
                              <a:gd name="connsiteX72" fmla="*/ 4229 w 28575"/>
                              <a:gd name="connsiteY72" fmla="*/ 4763 h 9525"/>
                              <a:gd name="connsiteX73" fmla="*/ 4229 w 28575"/>
                              <a:gd name="connsiteY73" fmla="*/ 4763 h 9525"/>
                              <a:gd name="connsiteX74" fmla="*/ 4229 w 28575"/>
                              <a:gd name="connsiteY74" fmla="*/ 9525 h 9525"/>
                              <a:gd name="connsiteX75" fmla="*/ 5296 w 28575"/>
                              <a:gd name="connsiteY75" fmla="*/ 9525 h 9525"/>
                              <a:gd name="connsiteX76" fmla="*/ 5296 w 28575"/>
                              <a:gd name="connsiteY76" fmla="*/ 9525 h 9525"/>
                              <a:gd name="connsiteX77" fmla="*/ 5296 w 28575"/>
                              <a:gd name="connsiteY77" fmla="*/ 9525 h 9525"/>
                              <a:gd name="connsiteX78" fmla="*/ 5296 w 28575"/>
                              <a:gd name="connsiteY78" fmla="*/ 9525 h 9525"/>
                              <a:gd name="connsiteX79" fmla="*/ 5296 w 28575"/>
                              <a:gd name="connsiteY79" fmla="*/ 9525 h 9525"/>
                              <a:gd name="connsiteX80" fmla="*/ 5296 w 28575"/>
                              <a:gd name="connsiteY80" fmla="*/ 4763 h 9525"/>
                              <a:gd name="connsiteX81" fmla="*/ 5296 w 28575"/>
                              <a:gd name="connsiteY81" fmla="*/ 4763 h 9525"/>
                              <a:gd name="connsiteX82" fmla="*/ 5296 w 28575"/>
                              <a:gd name="connsiteY82" fmla="*/ 4763 h 9525"/>
                              <a:gd name="connsiteX83" fmla="*/ 5296 w 28575"/>
                              <a:gd name="connsiteY83" fmla="*/ 9525 h 9525"/>
                              <a:gd name="connsiteX84" fmla="*/ 5296 w 28575"/>
                              <a:gd name="connsiteY84" fmla="*/ 9525 h 9525"/>
                              <a:gd name="connsiteX85" fmla="*/ 5296 w 28575"/>
                              <a:gd name="connsiteY85" fmla="*/ 9525 h 9525"/>
                              <a:gd name="connsiteX86" fmla="*/ 5296 w 28575"/>
                              <a:gd name="connsiteY86" fmla="*/ 9525 h 9525"/>
                              <a:gd name="connsiteX87" fmla="*/ 5296 w 28575"/>
                              <a:gd name="connsiteY87" fmla="*/ 4763 h 9525"/>
                              <a:gd name="connsiteX88" fmla="*/ 5296 w 28575"/>
                              <a:gd name="connsiteY88" fmla="*/ 4763 h 9525"/>
                              <a:gd name="connsiteX89" fmla="*/ 5296 w 28575"/>
                              <a:gd name="connsiteY89" fmla="*/ 4763 h 9525"/>
                              <a:gd name="connsiteX90" fmla="*/ 5296 w 28575"/>
                              <a:gd name="connsiteY90" fmla="*/ 4763 h 9525"/>
                              <a:gd name="connsiteX91" fmla="*/ 5296 w 28575"/>
                              <a:gd name="connsiteY91" fmla="*/ 4763 h 9525"/>
                              <a:gd name="connsiteX92" fmla="*/ 5296 w 28575"/>
                              <a:gd name="connsiteY92" fmla="*/ 4763 h 9525"/>
                              <a:gd name="connsiteX93" fmla="*/ 6353 w 28575"/>
                              <a:gd name="connsiteY93" fmla="*/ 4763 h 9525"/>
                              <a:gd name="connsiteX94" fmla="*/ 6353 w 28575"/>
                              <a:gd name="connsiteY94" fmla="*/ 9525 h 9525"/>
                              <a:gd name="connsiteX95" fmla="*/ 6353 w 28575"/>
                              <a:gd name="connsiteY95" fmla="*/ 9525 h 9525"/>
                              <a:gd name="connsiteX96" fmla="*/ 6353 w 28575"/>
                              <a:gd name="connsiteY96" fmla="*/ 9525 h 9525"/>
                              <a:gd name="connsiteX97" fmla="*/ 6353 w 28575"/>
                              <a:gd name="connsiteY97" fmla="*/ 4763 h 9525"/>
                              <a:gd name="connsiteX98" fmla="*/ 6353 w 28575"/>
                              <a:gd name="connsiteY98" fmla="*/ 4763 h 9525"/>
                              <a:gd name="connsiteX99" fmla="*/ 6353 w 28575"/>
                              <a:gd name="connsiteY99" fmla="*/ 4763 h 9525"/>
                              <a:gd name="connsiteX100" fmla="*/ 6353 w 28575"/>
                              <a:gd name="connsiteY100" fmla="*/ 9525 h 9525"/>
                              <a:gd name="connsiteX101" fmla="*/ 6353 w 28575"/>
                              <a:gd name="connsiteY101" fmla="*/ 9525 h 9525"/>
                              <a:gd name="connsiteX102" fmla="*/ 6353 w 28575"/>
                              <a:gd name="connsiteY102" fmla="*/ 4763 h 9525"/>
                              <a:gd name="connsiteX103" fmla="*/ 6353 w 28575"/>
                              <a:gd name="connsiteY103" fmla="*/ 4763 h 9525"/>
                              <a:gd name="connsiteX104" fmla="*/ 6353 w 28575"/>
                              <a:gd name="connsiteY104" fmla="*/ 4763 h 9525"/>
                              <a:gd name="connsiteX105" fmla="*/ 6353 w 28575"/>
                              <a:gd name="connsiteY105" fmla="*/ 4763 h 9525"/>
                              <a:gd name="connsiteX106" fmla="*/ 6353 w 28575"/>
                              <a:gd name="connsiteY106" fmla="*/ 4763 h 9525"/>
                              <a:gd name="connsiteX107" fmla="*/ 6353 w 28575"/>
                              <a:gd name="connsiteY107" fmla="*/ 4763 h 9525"/>
                              <a:gd name="connsiteX108" fmla="*/ 6353 w 28575"/>
                              <a:gd name="connsiteY108" fmla="*/ 4763 h 9525"/>
                              <a:gd name="connsiteX109" fmla="*/ 6353 w 28575"/>
                              <a:gd name="connsiteY109" fmla="*/ 4763 h 9525"/>
                              <a:gd name="connsiteX110" fmla="*/ 6353 w 28575"/>
                              <a:gd name="connsiteY110" fmla="*/ 4763 h 9525"/>
                              <a:gd name="connsiteX111" fmla="*/ 7411 w 28575"/>
                              <a:gd name="connsiteY111" fmla="*/ 9525 h 9525"/>
                              <a:gd name="connsiteX112" fmla="*/ 7411 w 28575"/>
                              <a:gd name="connsiteY112" fmla="*/ 4763 h 9525"/>
                              <a:gd name="connsiteX113" fmla="*/ 7411 w 28575"/>
                              <a:gd name="connsiteY113" fmla="*/ 4763 h 9525"/>
                              <a:gd name="connsiteX114" fmla="*/ 7411 w 28575"/>
                              <a:gd name="connsiteY114" fmla="*/ 4763 h 9525"/>
                              <a:gd name="connsiteX115" fmla="*/ 7411 w 28575"/>
                              <a:gd name="connsiteY115" fmla="*/ 4763 h 9525"/>
                              <a:gd name="connsiteX116" fmla="*/ 7411 w 28575"/>
                              <a:gd name="connsiteY116" fmla="*/ 4763 h 9525"/>
                              <a:gd name="connsiteX117" fmla="*/ 7411 w 28575"/>
                              <a:gd name="connsiteY117" fmla="*/ 4763 h 9525"/>
                              <a:gd name="connsiteX118" fmla="*/ 7411 w 28575"/>
                              <a:gd name="connsiteY118" fmla="*/ 4763 h 9525"/>
                              <a:gd name="connsiteX119" fmla="*/ 7411 w 28575"/>
                              <a:gd name="connsiteY119" fmla="*/ 4763 h 9525"/>
                              <a:gd name="connsiteX120" fmla="*/ 7411 w 28575"/>
                              <a:gd name="connsiteY120" fmla="*/ 4763 h 9525"/>
                              <a:gd name="connsiteX121" fmla="*/ 7411 w 28575"/>
                              <a:gd name="connsiteY121" fmla="*/ 4763 h 9525"/>
                              <a:gd name="connsiteX122" fmla="*/ 7411 w 28575"/>
                              <a:gd name="connsiteY122" fmla="*/ 4763 h 9525"/>
                              <a:gd name="connsiteX123" fmla="*/ 7411 w 28575"/>
                              <a:gd name="connsiteY123" fmla="*/ 4763 h 9525"/>
                              <a:gd name="connsiteX124" fmla="*/ 7411 w 28575"/>
                              <a:gd name="connsiteY124" fmla="*/ 4763 h 9525"/>
                              <a:gd name="connsiteX125" fmla="*/ 7411 w 28575"/>
                              <a:gd name="connsiteY125" fmla="*/ 9525 h 9525"/>
                              <a:gd name="connsiteX126" fmla="*/ 7411 w 28575"/>
                              <a:gd name="connsiteY126" fmla="*/ 9525 h 9525"/>
                              <a:gd name="connsiteX127" fmla="*/ 7411 w 28575"/>
                              <a:gd name="connsiteY127" fmla="*/ 9525 h 9525"/>
                              <a:gd name="connsiteX128" fmla="*/ 7411 w 28575"/>
                              <a:gd name="connsiteY128" fmla="*/ 9525 h 9525"/>
                              <a:gd name="connsiteX129" fmla="*/ 7411 w 28575"/>
                              <a:gd name="connsiteY129" fmla="*/ 9525 h 9525"/>
                              <a:gd name="connsiteX130" fmla="*/ 7411 w 28575"/>
                              <a:gd name="connsiteY130" fmla="*/ 4763 h 9525"/>
                              <a:gd name="connsiteX131" fmla="*/ 7411 w 28575"/>
                              <a:gd name="connsiteY131" fmla="*/ 4763 h 9525"/>
                              <a:gd name="connsiteX132" fmla="*/ 7411 w 28575"/>
                              <a:gd name="connsiteY132" fmla="*/ 9525 h 9525"/>
                              <a:gd name="connsiteX133" fmla="*/ 7411 w 28575"/>
                              <a:gd name="connsiteY133" fmla="*/ 4763 h 9525"/>
                              <a:gd name="connsiteX134" fmla="*/ 7411 w 28575"/>
                              <a:gd name="connsiteY134" fmla="*/ 4763 h 9525"/>
                              <a:gd name="connsiteX135" fmla="*/ 8468 w 28575"/>
                              <a:gd name="connsiteY135" fmla="*/ 4763 h 9525"/>
                              <a:gd name="connsiteX136" fmla="*/ 8468 w 28575"/>
                              <a:gd name="connsiteY136" fmla="*/ 4763 h 9525"/>
                              <a:gd name="connsiteX137" fmla="*/ 8468 w 28575"/>
                              <a:gd name="connsiteY137" fmla="*/ 4763 h 9525"/>
                              <a:gd name="connsiteX138" fmla="*/ 8468 w 28575"/>
                              <a:gd name="connsiteY138" fmla="*/ 4763 h 9525"/>
                              <a:gd name="connsiteX139" fmla="*/ 8468 w 28575"/>
                              <a:gd name="connsiteY139" fmla="*/ 9525 h 9525"/>
                              <a:gd name="connsiteX140" fmla="*/ 8468 w 28575"/>
                              <a:gd name="connsiteY140" fmla="*/ 9525 h 9525"/>
                              <a:gd name="connsiteX141" fmla="*/ 8468 w 28575"/>
                              <a:gd name="connsiteY141" fmla="*/ 9525 h 9525"/>
                              <a:gd name="connsiteX142" fmla="*/ 8468 w 28575"/>
                              <a:gd name="connsiteY142" fmla="*/ 9525 h 9525"/>
                              <a:gd name="connsiteX143" fmla="*/ 8468 w 28575"/>
                              <a:gd name="connsiteY143" fmla="*/ 4763 h 9525"/>
                              <a:gd name="connsiteX144" fmla="*/ 8468 w 28575"/>
                              <a:gd name="connsiteY144" fmla="*/ 4763 h 9525"/>
                              <a:gd name="connsiteX145" fmla="*/ 8468 w 28575"/>
                              <a:gd name="connsiteY145" fmla="*/ 0 h 9525"/>
                              <a:gd name="connsiteX146" fmla="*/ 8468 w 28575"/>
                              <a:gd name="connsiteY146" fmla="*/ 4763 h 9525"/>
                              <a:gd name="connsiteX147" fmla="*/ 8468 w 28575"/>
                              <a:gd name="connsiteY147" fmla="*/ 4763 h 9525"/>
                              <a:gd name="connsiteX148" fmla="*/ 8468 w 28575"/>
                              <a:gd name="connsiteY148" fmla="*/ 4763 h 9525"/>
                              <a:gd name="connsiteX149" fmla="*/ 8468 w 28575"/>
                              <a:gd name="connsiteY149" fmla="*/ 4763 h 9525"/>
                              <a:gd name="connsiteX150" fmla="*/ 8468 w 28575"/>
                              <a:gd name="connsiteY150" fmla="*/ 4763 h 9525"/>
                              <a:gd name="connsiteX151" fmla="*/ 8468 w 28575"/>
                              <a:gd name="connsiteY151" fmla="*/ 9525 h 9525"/>
                              <a:gd name="connsiteX152" fmla="*/ 8468 w 28575"/>
                              <a:gd name="connsiteY152" fmla="*/ 9525 h 9525"/>
                              <a:gd name="connsiteX153" fmla="*/ 8468 w 28575"/>
                              <a:gd name="connsiteY153" fmla="*/ 9525 h 9525"/>
                              <a:gd name="connsiteX154" fmla="*/ 8468 w 28575"/>
                              <a:gd name="connsiteY154" fmla="*/ 9525 h 9525"/>
                              <a:gd name="connsiteX155" fmla="*/ 9525 w 28575"/>
                              <a:gd name="connsiteY155" fmla="*/ 9525 h 9525"/>
                              <a:gd name="connsiteX156" fmla="*/ 9525 w 28575"/>
                              <a:gd name="connsiteY156" fmla="*/ 4763 h 9525"/>
                              <a:gd name="connsiteX157" fmla="*/ 9525 w 28575"/>
                              <a:gd name="connsiteY157" fmla="*/ 4763 h 9525"/>
                              <a:gd name="connsiteX158" fmla="*/ 9525 w 28575"/>
                              <a:gd name="connsiteY158" fmla="*/ 4763 h 9525"/>
                              <a:gd name="connsiteX159" fmla="*/ 9525 w 28575"/>
                              <a:gd name="connsiteY159" fmla="*/ 4763 h 9525"/>
                              <a:gd name="connsiteX160" fmla="*/ 9525 w 28575"/>
                              <a:gd name="connsiteY160" fmla="*/ 4763 h 9525"/>
                              <a:gd name="connsiteX161" fmla="*/ 9525 w 28575"/>
                              <a:gd name="connsiteY161" fmla="*/ 9525 h 9525"/>
                              <a:gd name="connsiteX162" fmla="*/ 9525 w 28575"/>
                              <a:gd name="connsiteY162" fmla="*/ 9525 h 9525"/>
                              <a:gd name="connsiteX163" fmla="*/ 9525 w 28575"/>
                              <a:gd name="connsiteY163" fmla="*/ 4763 h 9525"/>
                              <a:gd name="connsiteX164" fmla="*/ 9525 w 28575"/>
                              <a:gd name="connsiteY164" fmla="*/ 9525 h 9525"/>
                              <a:gd name="connsiteX165" fmla="*/ 9525 w 28575"/>
                              <a:gd name="connsiteY165" fmla="*/ 4763 h 9525"/>
                              <a:gd name="connsiteX166" fmla="*/ 9525 w 28575"/>
                              <a:gd name="connsiteY166" fmla="*/ 4763 h 9525"/>
                              <a:gd name="connsiteX167" fmla="*/ 9525 w 28575"/>
                              <a:gd name="connsiteY167" fmla="*/ 9525 h 9525"/>
                              <a:gd name="connsiteX168" fmla="*/ 9525 w 28575"/>
                              <a:gd name="connsiteY168" fmla="*/ 9525 h 9525"/>
                              <a:gd name="connsiteX169" fmla="*/ 9525 w 28575"/>
                              <a:gd name="connsiteY169" fmla="*/ 9525 h 9525"/>
                              <a:gd name="connsiteX170" fmla="*/ 9525 w 28575"/>
                              <a:gd name="connsiteY170" fmla="*/ 9525 h 9525"/>
                              <a:gd name="connsiteX171" fmla="*/ 9525 w 28575"/>
                              <a:gd name="connsiteY171" fmla="*/ 9525 h 9525"/>
                              <a:gd name="connsiteX172" fmla="*/ 9525 w 28575"/>
                              <a:gd name="connsiteY172" fmla="*/ 9525 h 9525"/>
                              <a:gd name="connsiteX173" fmla="*/ 10582 w 28575"/>
                              <a:gd name="connsiteY173" fmla="*/ 4763 h 9525"/>
                              <a:gd name="connsiteX174" fmla="*/ 10582 w 28575"/>
                              <a:gd name="connsiteY174" fmla="*/ 4763 h 9525"/>
                              <a:gd name="connsiteX175" fmla="*/ 10582 w 28575"/>
                              <a:gd name="connsiteY175" fmla="*/ 4763 h 9525"/>
                              <a:gd name="connsiteX176" fmla="*/ 10582 w 28575"/>
                              <a:gd name="connsiteY176" fmla="*/ 4763 h 9525"/>
                              <a:gd name="connsiteX177" fmla="*/ 10582 w 28575"/>
                              <a:gd name="connsiteY177" fmla="*/ 4763 h 9525"/>
                              <a:gd name="connsiteX178" fmla="*/ 10582 w 28575"/>
                              <a:gd name="connsiteY178" fmla="*/ 4763 h 9525"/>
                              <a:gd name="connsiteX179" fmla="*/ 10582 w 28575"/>
                              <a:gd name="connsiteY179" fmla="*/ 4763 h 9525"/>
                              <a:gd name="connsiteX180" fmla="*/ 10582 w 28575"/>
                              <a:gd name="connsiteY180" fmla="*/ 4763 h 9525"/>
                              <a:gd name="connsiteX181" fmla="*/ 10582 w 28575"/>
                              <a:gd name="connsiteY181" fmla="*/ 4763 h 9525"/>
                              <a:gd name="connsiteX182" fmla="*/ 10582 w 28575"/>
                              <a:gd name="connsiteY182" fmla="*/ 9525 h 9525"/>
                              <a:gd name="connsiteX183" fmla="*/ 10582 w 28575"/>
                              <a:gd name="connsiteY183" fmla="*/ 9525 h 9525"/>
                              <a:gd name="connsiteX184" fmla="*/ 10582 w 28575"/>
                              <a:gd name="connsiteY184" fmla="*/ 4763 h 9525"/>
                              <a:gd name="connsiteX185" fmla="*/ 10582 w 28575"/>
                              <a:gd name="connsiteY185" fmla="*/ 4763 h 9525"/>
                              <a:gd name="connsiteX186" fmla="*/ 10582 w 28575"/>
                              <a:gd name="connsiteY186" fmla="*/ 4763 h 9525"/>
                              <a:gd name="connsiteX187" fmla="*/ 10582 w 28575"/>
                              <a:gd name="connsiteY187" fmla="*/ 4763 h 9525"/>
                              <a:gd name="connsiteX188" fmla="*/ 10582 w 28575"/>
                              <a:gd name="connsiteY188" fmla="*/ 4763 h 9525"/>
                              <a:gd name="connsiteX189" fmla="*/ 10582 w 28575"/>
                              <a:gd name="connsiteY189" fmla="*/ 4763 h 9525"/>
                              <a:gd name="connsiteX190" fmla="*/ 10582 w 28575"/>
                              <a:gd name="connsiteY190" fmla="*/ 4763 h 9525"/>
                              <a:gd name="connsiteX191" fmla="*/ 11639 w 28575"/>
                              <a:gd name="connsiteY191" fmla="*/ 4763 h 9525"/>
                              <a:gd name="connsiteX192" fmla="*/ 11639 w 28575"/>
                              <a:gd name="connsiteY192" fmla="*/ 4763 h 9525"/>
                              <a:gd name="connsiteX193" fmla="*/ 11639 w 28575"/>
                              <a:gd name="connsiteY193" fmla="*/ 4763 h 9525"/>
                              <a:gd name="connsiteX194" fmla="*/ 11639 w 28575"/>
                              <a:gd name="connsiteY194" fmla="*/ 4763 h 9525"/>
                              <a:gd name="connsiteX195" fmla="*/ 11639 w 28575"/>
                              <a:gd name="connsiteY195" fmla="*/ 4763 h 9525"/>
                              <a:gd name="connsiteX196" fmla="*/ 11639 w 28575"/>
                              <a:gd name="connsiteY196" fmla="*/ 4763 h 9525"/>
                              <a:gd name="connsiteX197" fmla="*/ 11639 w 28575"/>
                              <a:gd name="connsiteY197" fmla="*/ 9525 h 9525"/>
                              <a:gd name="connsiteX198" fmla="*/ 11639 w 28575"/>
                              <a:gd name="connsiteY198" fmla="*/ 4763 h 9525"/>
                              <a:gd name="connsiteX199" fmla="*/ 11639 w 28575"/>
                              <a:gd name="connsiteY199" fmla="*/ 9525 h 9525"/>
                              <a:gd name="connsiteX200" fmla="*/ 11639 w 28575"/>
                              <a:gd name="connsiteY200" fmla="*/ 9525 h 9525"/>
                              <a:gd name="connsiteX201" fmla="*/ 11639 w 28575"/>
                              <a:gd name="connsiteY201" fmla="*/ 4763 h 9525"/>
                              <a:gd name="connsiteX202" fmla="*/ 11639 w 28575"/>
                              <a:gd name="connsiteY202" fmla="*/ 4763 h 9525"/>
                              <a:gd name="connsiteX203" fmla="*/ 11639 w 28575"/>
                              <a:gd name="connsiteY203" fmla="*/ 4763 h 9525"/>
                              <a:gd name="connsiteX204" fmla="*/ 11639 w 28575"/>
                              <a:gd name="connsiteY204" fmla="*/ 4763 h 9525"/>
                              <a:gd name="connsiteX205" fmla="*/ 11639 w 28575"/>
                              <a:gd name="connsiteY205" fmla="*/ 4763 h 9525"/>
                              <a:gd name="connsiteX206" fmla="*/ 11639 w 28575"/>
                              <a:gd name="connsiteY206" fmla="*/ 4763 h 9525"/>
                              <a:gd name="connsiteX207" fmla="*/ 11639 w 28575"/>
                              <a:gd name="connsiteY207" fmla="*/ 9525 h 9525"/>
                              <a:gd name="connsiteX208" fmla="*/ 11639 w 28575"/>
                              <a:gd name="connsiteY208" fmla="*/ 9525 h 9525"/>
                              <a:gd name="connsiteX209" fmla="*/ 11639 w 28575"/>
                              <a:gd name="connsiteY209" fmla="*/ 9525 h 9525"/>
                              <a:gd name="connsiteX210" fmla="*/ 11639 w 28575"/>
                              <a:gd name="connsiteY210" fmla="*/ 9525 h 9525"/>
                              <a:gd name="connsiteX211" fmla="*/ 12697 w 28575"/>
                              <a:gd name="connsiteY211" fmla="*/ 9525 h 9525"/>
                              <a:gd name="connsiteX212" fmla="*/ 12697 w 28575"/>
                              <a:gd name="connsiteY212" fmla="*/ 4763 h 9525"/>
                              <a:gd name="connsiteX213" fmla="*/ 12697 w 28575"/>
                              <a:gd name="connsiteY213" fmla="*/ 4763 h 9525"/>
                              <a:gd name="connsiteX214" fmla="*/ 12697 w 28575"/>
                              <a:gd name="connsiteY214" fmla="*/ 4763 h 9525"/>
                              <a:gd name="connsiteX215" fmla="*/ 12697 w 28575"/>
                              <a:gd name="connsiteY215" fmla="*/ 4763 h 9525"/>
                              <a:gd name="connsiteX216" fmla="*/ 12697 w 28575"/>
                              <a:gd name="connsiteY216" fmla="*/ 4763 h 9525"/>
                              <a:gd name="connsiteX217" fmla="*/ 12697 w 28575"/>
                              <a:gd name="connsiteY217" fmla="*/ 9525 h 9525"/>
                              <a:gd name="connsiteX218" fmla="*/ 12697 w 28575"/>
                              <a:gd name="connsiteY218" fmla="*/ 9525 h 9525"/>
                              <a:gd name="connsiteX219" fmla="*/ 12697 w 28575"/>
                              <a:gd name="connsiteY219" fmla="*/ 9525 h 9525"/>
                              <a:gd name="connsiteX220" fmla="*/ 12697 w 28575"/>
                              <a:gd name="connsiteY220" fmla="*/ 9525 h 9525"/>
                              <a:gd name="connsiteX221" fmla="*/ 12697 w 28575"/>
                              <a:gd name="connsiteY221" fmla="*/ 9525 h 9525"/>
                              <a:gd name="connsiteX222" fmla="*/ 12697 w 28575"/>
                              <a:gd name="connsiteY222" fmla="*/ 4763 h 9525"/>
                              <a:gd name="connsiteX223" fmla="*/ 12697 w 28575"/>
                              <a:gd name="connsiteY223" fmla="*/ 4763 h 9525"/>
                              <a:gd name="connsiteX224" fmla="*/ 12697 w 28575"/>
                              <a:gd name="connsiteY224" fmla="*/ 4763 h 9525"/>
                              <a:gd name="connsiteX225" fmla="*/ 12697 w 28575"/>
                              <a:gd name="connsiteY225" fmla="*/ 9525 h 9525"/>
                              <a:gd name="connsiteX226" fmla="*/ 12697 w 28575"/>
                              <a:gd name="connsiteY226" fmla="*/ 4763 h 9525"/>
                              <a:gd name="connsiteX227" fmla="*/ 12697 w 28575"/>
                              <a:gd name="connsiteY227" fmla="*/ 4763 h 9525"/>
                              <a:gd name="connsiteX228" fmla="*/ 12697 w 28575"/>
                              <a:gd name="connsiteY228" fmla="*/ 4763 h 9525"/>
                              <a:gd name="connsiteX229" fmla="*/ 13754 w 28575"/>
                              <a:gd name="connsiteY229" fmla="*/ 4763 h 9525"/>
                              <a:gd name="connsiteX230" fmla="*/ 13754 w 28575"/>
                              <a:gd name="connsiteY230" fmla="*/ 4763 h 9525"/>
                              <a:gd name="connsiteX231" fmla="*/ 13754 w 28575"/>
                              <a:gd name="connsiteY231" fmla="*/ 4763 h 9525"/>
                              <a:gd name="connsiteX232" fmla="*/ 13754 w 28575"/>
                              <a:gd name="connsiteY232" fmla="*/ 4763 h 9525"/>
                              <a:gd name="connsiteX233" fmla="*/ 13754 w 28575"/>
                              <a:gd name="connsiteY233" fmla="*/ 9525 h 9525"/>
                              <a:gd name="connsiteX234" fmla="*/ 13754 w 28575"/>
                              <a:gd name="connsiteY234" fmla="*/ 9525 h 9525"/>
                              <a:gd name="connsiteX235" fmla="*/ 13754 w 28575"/>
                              <a:gd name="connsiteY235" fmla="*/ 4763 h 9525"/>
                              <a:gd name="connsiteX236" fmla="*/ 13754 w 28575"/>
                              <a:gd name="connsiteY236" fmla="*/ 4763 h 9525"/>
                              <a:gd name="connsiteX237" fmla="*/ 13754 w 28575"/>
                              <a:gd name="connsiteY237" fmla="*/ 4763 h 9525"/>
                              <a:gd name="connsiteX238" fmla="*/ 13754 w 28575"/>
                              <a:gd name="connsiteY238" fmla="*/ 4763 h 9525"/>
                              <a:gd name="connsiteX239" fmla="*/ 13754 w 28575"/>
                              <a:gd name="connsiteY239" fmla="*/ 9525 h 9525"/>
                              <a:gd name="connsiteX240" fmla="*/ 13754 w 28575"/>
                              <a:gd name="connsiteY240" fmla="*/ 9525 h 9525"/>
                              <a:gd name="connsiteX241" fmla="*/ 13754 w 28575"/>
                              <a:gd name="connsiteY241" fmla="*/ 9525 h 9525"/>
                              <a:gd name="connsiteX242" fmla="*/ 13754 w 28575"/>
                              <a:gd name="connsiteY242" fmla="*/ 9525 h 9525"/>
                              <a:gd name="connsiteX243" fmla="*/ 13754 w 28575"/>
                              <a:gd name="connsiteY243" fmla="*/ 4763 h 9525"/>
                              <a:gd name="connsiteX244" fmla="*/ 13754 w 28575"/>
                              <a:gd name="connsiteY244" fmla="*/ 4763 h 9525"/>
                              <a:gd name="connsiteX245" fmla="*/ 13754 w 28575"/>
                              <a:gd name="connsiteY245" fmla="*/ 4763 h 9525"/>
                              <a:gd name="connsiteX246" fmla="*/ 13754 w 28575"/>
                              <a:gd name="connsiteY246" fmla="*/ 4763 h 9525"/>
                              <a:gd name="connsiteX247" fmla="*/ 14821 w 28575"/>
                              <a:gd name="connsiteY247" fmla="*/ 9525 h 9525"/>
                              <a:gd name="connsiteX248" fmla="*/ 14821 w 28575"/>
                              <a:gd name="connsiteY248" fmla="*/ 9525 h 9525"/>
                              <a:gd name="connsiteX249" fmla="*/ 14821 w 28575"/>
                              <a:gd name="connsiteY249" fmla="*/ 9525 h 9525"/>
                              <a:gd name="connsiteX250" fmla="*/ 14821 w 28575"/>
                              <a:gd name="connsiteY250" fmla="*/ 9525 h 9525"/>
                              <a:gd name="connsiteX251" fmla="*/ 14821 w 28575"/>
                              <a:gd name="connsiteY251" fmla="*/ 4763 h 9525"/>
                              <a:gd name="connsiteX252" fmla="*/ 14821 w 28575"/>
                              <a:gd name="connsiteY252" fmla="*/ 4763 h 9525"/>
                              <a:gd name="connsiteX253" fmla="*/ 14821 w 28575"/>
                              <a:gd name="connsiteY253" fmla="*/ 9525 h 9525"/>
                              <a:gd name="connsiteX254" fmla="*/ 14821 w 28575"/>
                              <a:gd name="connsiteY254" fmla="*/ 4763 h 9525"/>
                              <a:gd name="connsiteX255" fmla="*/ 14821 w 28575"/>
                              <a:gd name="connsiteY255" fmla="*/ 4763 h 9525"/>
                              <a:gd name="connsiteX256" fmla="*/ 14821 w 28575"/>
                              <a:gd name="connsiteY256" fmla="*/ 4763 h 9525"/>
                              <a:gd name="connsiteX257" fmla="*/ 14821 w 28575"/>
                              <a:gd name="connsiteY257" fmla="*/ 4763 h 9525"/>
                              <a:gd name="connsiteX258" fmla="*/ 14821 w 28575"/>
                              <a:gd name="connsiteY258" fmla="*/ 4763 h 9525"/>
                              <a:gd name="connsiteX259" fmla="*/ 14821 w 28575"/>
                              <a:gd name="connsiteY259" fmla="*/ 9525 h 9525"/>
                              <a:gd name="connsiteX260" fmla="*/ 14821 w 28575"/>
                              <a:gd name="connsiteY260" fmla="*/ 4763 h 9525"/>
                              <a:gd name="connsiteX261" fmla="*/ 14821 w 28575"/>
                              <a:gd name="connsiteY261" fmla="*/ 4763 h 9525"/>
                              <a:gd name="connsiteX262" fmla="*/ 14821 w 28575"/>
                              <a:gd name="connsiteY262" fmla="*/ 4763 h 9525"/>
                              <a:gd name="connsiteX263" fmla="*/ 14821 w 28575"/>
                              <a:gd name="connsiteY263" fmla="*/ 4763 h 9525"/>
                              <a:gd name="connsiteX264" fmla="*/ 14821 w 28575"/>
                              <a:gd name="connsiteY264" fmla="*/ 4763 h 9525"/>
                              <a:gd name="connsiteX265" fmla="*/ 15878 w 28575"/>
                              <a:gd name="connsiteY265" fmla="*/ 4763 h 9525"/>
                              <a:gd name="connsiteX266" fmla="*/ 15878 w 28575"/>
                              <a:gd name="connsiteY266" fmla="*/ 4763 h 9525"/>
                              <a:gd name="connsiteX267" fmla="*/ 15878 w 28575"/>
                              <a:gd name="connsiteY267" fmla="*/ 9525 h 9525"/>
                              <a:gd name="connsiteX268" fmla="*/ 15878 w 28575"/>
                              <a:gd name="connsiteY268" fmla="*/ 4763 h 9525"/>
                              <a:gd name="connsiteX269" fmla="*/ 15878 w 28575"/>
                              <a:gd name="connsiteY269" fmla="*/ 4763 h 9525"/>
                              <a:gd name="connsiteX270" fmla="*/ 15878 w 28575"/>
                              <a:gd name="connsiteY270" fmla="*/ 9525 h 9525"/>
                              <a:gd name="connsiteX271" fmla="*/ 15878 w 28575"/>
                              <a:gd name="connsiteY271" fmla="*/ 9525 h 9525"/>
                              <a:gd name="connsiteX272" fmla="*/ 15878 w 28575"/>
                              <a:gd name="connsiteY272" fmla="*/ 9525 h 9525"/>
                              <a:gd name="connsiteX273" fmla="*/ 15878 w 28575"/>
                              <a:gd name="connsiteY273" fmla="*/ 9525 h 9525"/>
                              <a:gd name="connsiteX274" fmla="*/ 15878 w 28575"/>
                              <a:gd name="connsiteY274" fmla="*/ 4763 h 9525"/>
                              <a:gd name="connsiteX275" fmla="*/ 15878 w 28575"/>
                              <a:gd name="connsiteY275" fmla="*/ 4763 h 9525"/>
                              <a:gd name="connsiteX276" fmla="*/ 15878 w 28575"/>
                              <a:gd name="connsiteY276" fmla="*/ 9525 h 9525"/>
                              <a:gd name="connsiteX277" fmla="*/ 15878 w 28575"/>
                              <a:gd name="connsiteY277" fmla="*/ 9525 h 9525"/>
                              <a:gd name="connsiteX278" fmla="*/ 15878 w 28575"/>
                              <a:gd name="connsiteY278" fmla="*/ 9525 h 9525"/>
                              <a:gd name="connsiteX279" fmla="*/ 15878 w 28575"/>
                              <a:gd name="connsiteY279" fmla="*/ 9525 h 9525"/>
                              <a:gd name="connsiteX280" fmla="*/ 15878 w 28575"/>
                              <a:gd name="connsiteY280" fmla="*/ 4763 h 9525"/>
                              <a:gd name="connsiteX281" fmla="*/ 15878 w 28575"/>
                              <a:gd name="connsiteY281" fmla="*/ 4763 h 9525"/>
                              <a:gd name="connsiteX282" fmla="*/ 15878 w 28575"/>
                              <a:gd name="connsiteY282" fmla="*/ 4763 h 9525"/>
                              <a:gd name="connsiteX283" fmla="*/ 15878 w 28575"/>
                              <a:gd name="connsiteY283" fmla="*/ 9525 h 9525"/>
                              <a:gd name="connsiteX284" fmla="*/ 15878 w 28575"/>
                              <a:gd name="connsiteY284" fmla="*/ 9525 h 9525"/>
                              <a:gd name="connsiteX285" fmla="*/ 16936 w 28575"/>
                              <a:gd name="connsiteY285" fmla="*/ 4763 h 9525"/>
                              <a:gd name="connsiteX286" fmla="*/ 16936 w 28575"/>
                              <a:gd name="connsiteY286" fmla="*/ 4763 h 9525"/>
                              <a:gd name="connsiteX287" fmla="*/ 16936 w 28575"/>
                              <a:gd name="connsiteY287" fmla="*/ 4763 h 9525"/>
                              <a:gd name="connsiteX288" fmla="*/ 16936 w 28575"/>
                              <a:gd name="connsiteY288" fmla="*/ 4763 h 9525"/>
                              <a:gd name="connsiteX289" fmla="*/ 16936 w 28575"/>
                              <a:gd name="connsiteY289" fmla="*/ 4763 h 9525"/>
                              <a:gd name="connsiteX290" fmla="*/ 16936 w 28575"/>
                              <a:gd name="connsiteY290" fmla="*/ 9525 h 9525"/>
                              <a:gd name="connsiteX291" fmla="*/ 16936 w 28575"/>
                              <a:gd name="connsiteY291" fmla="*/ 9525 h 9525"/>
                              <a:gd name="connsiteX292" fmla="*/ 16936 w 28575"/>
                              <a:gd name="connsiteY292" fmla="*/ 4763 h 9525"/>
                              <a:gd name="connsiteX293" fmla="*/ 16936 w 28575"/>
                              <a:gd name="connsiteY293" fmla="*/ 4763 h 9525"/>
                              <a:gd name="connsiteX294" fmla="*/ 16936 w 28575"/>
                              <a:gd name="connsiteY294" fmla="*/ 4763 h 9525"/>
                              <a:gd name="connsiteX295" fmla="*/ 16936 w 28575"/>
                              <a:gd name="connsiteY295" fmla="*/ 4763 h 9525"/>
                              <a:gd name="connsiteX296" fmla="*/ 16936 w 28575"/>
                              <a:gd name="connsiteY296" fmla="*/ 4763 h 9525"/>
                              <a:gd name="connsiteX297" fmla="*/ 16936 w 28575"/>
                              <a:gd name="connsiteY297" fmla="*/ 9525 h 9525"/>
                              <a:gd name="connsiteX298" fmla="*/ 16936 w 28575"/>
                              <a:gd name="connsiteY298" fmla="*/ 9525 h 9525"/>
                              <a:gd name="connsiteX299" fmla="*/ 16936 w 28575"/>
                              <a:gd name="connsiteY299" fmla="*/ 9525 h 9525"/>
                              <a:gd name="connsiteX300" fmla="*/ 16936 w 28575"/>
                              <a:gd name="connsiteY300" fmla="*/ 9525 h 9525"/>
                              <a:gd name="connsiteX301" fmla="*/ 16936 w 28575"/>
                              <a:gd name="connsiteY301" fmla="*/ 9525 h 9525"/>
                              <a:gd name="connsiteX302" fmla="*/ 16936 w 28575"/>
                              <a:gd name="connsiteY302" fmla="*/ 9525 h 9525"/>
                              <a:gd name="connsiteX303" fmla="*/ 17993 w 28575"/>
                              <a:gd name="connsiteY303" fmla="*/ 9525 h 9525"/>
                              <a:gd name="connsiteX304" fmla="*/ 17993 w 28575"/>
                              <a:gd name="connsiteY304" fmla="*/ 9525 h 9525"/>
                              <a:gd name="connsiteX305" fmla="*/ 17993 w 28575"/>
                              <a:gd name="connsiteY305" fmla="*/ 9525 h 9525"/>
                              <a:gd name="connsiteX306" fmla="*/ 17993 w 28575"/>
                              <a:gd name="connsiteY306" fmla="*/ 9525 h 9525"/>
                              <a:gd name="connsiteX307" fmla="*/ 17993 w 28575"/>
                              <a:gd name="connsiteY307" fmla="*/ 9525 h 9525"/>
                              <a:gd name="connsiteX308" fmla="*/ 17993 w 28575"/>
                              <a:gd name="connsiteY308" fmla="*/ 9525 h 9525"/>
                              <a:gd name="connsiteX309" fmla="*/ 17993 w 28575"/>
                              <a:gd name="connsiteY309" fmla="*/ 9525 h 9525"/>
                              <a:gd name="connsiteX310" fmla="*/ 17993 w 28575"/>
                              <a:gd name="connsiteY310" fmla="*/ 9525 h 9525"/>
                              <a:gd name="connsiteX311" fmla="*/ 17993 w 28575"/>
                              <a:gd name="connsiteY311" fmla="*/ 9525 h 9525"/>
                              <a:gd name="connsiteX312" fmla="*/ 17993 w 28575"/>
                              <a:gd name="connsiteY312" fmla="*/ 9525 h 9525"/>
                              <a:gd name="connsiteX313" fmla="*/ 17993 w 28575"/>
                              <a:gd name="connsiteY313" fmla="*/ 9525 h 9525"/>
                              <a:gd name="connsiteX314" fmla="*/ 17993 w 28575"/>
                              <a:gd name="connsiteY314" fmla="*/ 4763 h 9525"/>
                              <a:gd name="connsiteX315" fmla="*/ 17993 w 28575"/>
                              <a:gd name="connsiteY315" fmla="*/ 9525 h 9525"/>
                              <a:gd name="connsiteX316" fmla="*/ 17993 w 28575"/>
                              <a:gd name="connsiteY316" fmla="*/ 9525 h 9525"/>
                              <a:gd name="connsiteX317" fmla="*/ 17993 w 28575"/>
                              <a:gd name="connsiteY317" fmla="*/ 4763 h 9525"/>
                              <a:gd name="connsiteX318" fmla="*/ 17993 w 28575"/>
                              <a:gd name="connsiteY318" fmla="*/ 9525 h 9525"/>
                              <a:gd name="connsiteX319" fmla="*/ 17993 w 28575"/>
                              <a:gd name="connsiteY319" fmla="*/ 4763 h 9525"/>
                              <a:gd name="connsiteX320" fmla="*/ 17993 w 28575"/>
                              <a:gd name="connsiteY320" fmla="*/ 4763 h 9525"/>
                              <a:gd name="connsiteX321" fmla="*/ 19050 w 28575"/>
                              <a:gd name="connsiteY321" fmla="*/ 4763 h 9525"/>
                              <a:gd name="connsiteX322" fmla="*/ 19050 w 28575"/>
                              <a:gd name="connsiteY322" fmla="*/ 4763 h 9525"/>
                              <a:gd name="connsiteX323" fmla="*/ 19050 w 28575"/>
                              <a:gd name="connsiteY323" fmla="*/ 9525 h 9525"/>
                              <a:gd name="connsiteX324" fmla="*/ 19050 w 28575"/>
                              <a:gd name="connsiteY324" fmla="*/ 9525 h 9525"/>
                              <a:gd name="connsiteX325" fmla="*/ 19050 w 28575"/>
                              <a:gd name="connsiteY325" fmla="*/ 4763 h 9525"/>
                              <a:gd name="connsiteX326" fmla="*/ 19050 w 28575"/>
                              <a:gd name="connsiteY326" fmla="*/ 4763 h 9525"/>
                              <a:gd name="connsiteX327" fmla="*/ 19050 w 28575"/>
                              <a:gd name="connsiteY327" fmla="*/ 4763 h 9525"/>
                              <a:gd name="connsiteX328" fmla="*/ 19050 w 28575"/>
                              <a:gd name="connsiteY328" fmla="*/ 4763 h 9525"/>
                              <a:gd name="connsiteX329" fmla="*/ 19050 w 28575"/>
                              <a:gd name="connsiteY329" fmla="*/ 4763 h 9525"/>
                              <a:gd name="connsiteX330" fmla="*/ 19050 w 28575"/>
                              <a:gd name="connsiteY330" fmla="*/ 9525 h 9525"/>
                              <a:gd name="connsiteX331" fmla="*/ 19050 w 28575"/>
                              <a:gd name="connsiteY331" fmla="*/ 9525 h 9525"/>
                              <a:gd name="connsiteX332" fmla="*/ 19050 w 28575"/>
                              <a:gd name="connsiteY332" fmla="*/ 9525 h 9525"/>
                              <a:gd name="connsiteX333" fmla="*/ 19050 w 28575"/>
                              <a:gd name="connsiteY333" fmla="*/ 9525 h 9525"/>
                              <a:gd name="connsiteX334" fmla="*/ 19050 w 28575"/>
                              <a:gd name="connsiteY334" fmla="*/ 9525 h 9525"/>
                              <a:gd name="connsiteX335" fmla="*/ 19050 w 28575"/>
                              <a:gd name="connsiteY335" fmla="*/ 9525 h 9525"/>
                              <a:gd name="connsiteX336" fmla="*/ 19050 w 28575"/>
                              <a:gd name="connsiteY336" fmla="*/ 9525 h 9525"/>
                              <a:gd name="connsiteX337" fmla="*/ 19050 w 28575"/>
                              <a:gd name="connsiteY337" fmla="*/ 9525 h 9525"/>
                              <a:gd name="connsiteX338" fmla="*/ 19050 w 28575"/>
                              <a:gd name="connsiteY338" fmla="*/ 9525 h 9525"/>
                              <a:gd name="connsiteX339" fmla="*/ 20107 w 28575"/>
                              <a:gd name="connsiteY339" fmla="*/ 4763 h 9525"/>
                              <a:gd name="connsiteX340" fmla="*/ 20107 w 28575"/>
                              <a:gd name="connsiteY340" fmla="*/ 4763 h 9525"/>
                              <a:gd name="connsiteX341" fmla="*/ 20107 w 28575"/>
                              <a:gd name="connsiteY341" fmla="*/ 4763 h 9525"/>
                              <a:gd name="connsiteX342" fmla="*/ 20107 w 28575"/>
                              <a:gd name="connsiteY342" fmla="*/ 9525 h 9525"/>
                              <a:gd name="connsiteX343" fmla="*/ 20107 w 28575"/>
                              <a:gd name="connsiteY343" fmla="*/ 9525 h 9525"/>
                              <a:gd name="connsiteX344" fmla="*/ 20107 w 28575"/>
                              <a:gd name="connsiteY344" fmla="*/ 9525 h 9525"/>
                              <a:gd name="connsiteX345" fmla="*/ 20107 w 28575"/>
                              <a:gd name="connsiteY345" fmla="*/ 9525 h 9525"/>
                              <a:gd name="connsiteX346" fmla="*/ 20107 w 28575"/>
                              <a:gd name="connsiteY346" fmla="*/ 4763 h 9525"/>
                              <a:gd name="connsiteX347" fmla="*/ 20107 w 28575"/>
                              <a:gd name="connsiteY347" fmla="*/ 4763 h 9525"/>
                              <a:gd name="connsiteX348" fmla="*/ 20107 w 28575"/>
                              <a:gd name="connsiteY348" fmla="*/ 4763 h 9525"/>
                              <a:gd name="connsiteX349" fmla="*/ 20107 w 28575"/>
                              <a:gd name="connsiteY349" fmla="*/ 4763 h 9525"/>
                              <a:gd name="connsiteX350" fmla="*/ 20107 w 28575"/>
                              <a:gd name="connsiteY350" fmla="*/ 9525 h 9525"/>
                              <a:gd name="connsiteX351" fmla="*/ 20107 w 28575"/>
                              <a:gd name="connsiteY351" fmla="*/ 9525 h 9525"/>
                              <a:gd name="connsiteX352" fmla="*/ 20107 w 28575"/>
                              <a:gd name="connsiteY352" fmla="*/ 9525 h 9525"/>
                              <a:gd name="connsiteX353" fmla="*/ 20107 w 28575"/>
                              <a:gd name="connsiteY353" fmla="*/ 9525 h 9525"/>
                              <a:gd name="connsiteX354" fmla="*/ 20107 w 28575"/>
                              <a:gd name="connsiteY354" fmla="*/ 9525 h 9525"/>
                              <a:gd name="connsiteX355" fmla="*/ 20107 w 28575"/>
                              <a:gd name="connsiteY355" fmla="*/ 9525 h 9525"/>
                              <a:gd name="connsiteX356" fmla="*/ 20107 w 28575"/>
                              <a:gd name="connsiteY356" fmla="*/ 9525 h 9525"/>
                              <a:gd name="connsiteX357" fmla="*/ 20107 w 28575"/>
                              <a:gd name="connsiteY357" fmla="*/ 9525 h 9525"/>
                              <a:gd name="connsiteX358" fmla="*/ 20107 w 28575"/>
                              <a:gd name="connsiteY358" fmla="*/ 4763 h 9525"/>
                              <a:gd name="connsiteX359" fmla="*/ 20107 w 28575"/>
                              <a:gd name="connsiteY359" fmla="*/ 4763 h 9525"/>
                              <a:gd name="connsiteX360" fmla="*/ 20107 w 28575"/>
                              <a:gd name="connsiteY360" fmla="*/ 9525 h 9525"/>
                              <a:gd name="connsiteX361" fmla="*/ 20107 w 28575"/>
                              <a:gd name="connsiteY361" fmla="*/ 9525 h 9525"/>
                              <a:gd name="connsiteX362" fmla="*/ 20107 w 28575"/>
                              <a:gd name="connsiteY362" fmla="*/ 9525 h 9525"/>
                              <a:gd name="connsiteX363" fmla="*/ 20107 w 28575"/>
                              <a:gd name="connsiteY363" fmla="*/ 9525 h 9525"/>
                              <a:gd name="connsiteX364" fmla="*/ 20107 w 28575"/>
                              <a:gd name="connsiteY364" fmla="*/ 9525 h 9525"/>
                              <a:gd name="connsiteX365" fmla="*/ 21164 w 28575"/>
                              <a:gd name="connsiteY365" fmla="*/ 4763 h 9525"/>
                              <a:gd name="connsiteX366" fmla="*/ 21164 w 28575"/>
                              <a:gd name="connsiteY366" fmla="*/ 9525 h 9525"/>
                              <a:gd name="connsiteX367" fmla="*/ 21164 w 28575"/>
                              <a:gd name="connsiteY367" fmla="*/ 9525 h 9525"/>
                              <a:gd name="connsiteX368" fmla="*/ 21164 w 28575"/>
                              <a:gd name="connsiteY368" fmla="*/ 9525 h 9525"/>
                              <a:gd name="connsiteX369" fmla="*/ 21164 w 28575"/>
                              <a:gd name="connsiteY369" fmla="*/ 9525 h 9525"/>
                              <a:gd name="connsiteX370" fmla="*/ 21164 w 28575"/>
                              <a:gd name="connsiteY370" fmla="*/ 9525 h 9525"/>
                              <a:gd name="connsiteX371" fmla="*/ 21164 w 28575"/>
                              <a:gd name="connsiteY371" fmla="*/ 9525 h 9525"/>
                              <a:gd name="connsiteX372" fmla="*/ 21164 w 28575"/>
                              <a:gd name="connsiteY372" fmla="*/ 4763 h 9525"/>
                              <a:gd name="connsiteX373" fmla="*/ 21164 w 28575"/>
                              <a:gd name="connsiteY373" fmla="*/ 9525 h 9525"/>
                              <a:gd name="connsiteX374" fmla="*/ 21164 w 28575"/>
                              <a:gd name="connsiteY374" fmla="*/ 9525 h 9525"/>
                              <a:gd name="connsiteX375" fmla="*/ 21164 w 28575"/>
                              <a:gd name="connsiteY375" fmla="*/ 4763 h 9525"/>
                              <a:gd name="connsiteX376" fmla="*/ 21164 w 28575"/>
                              <a:gd name="connsiteY376" fmla="*/ 9525 h 9525"/>
                              <a:gd name="connsiteX377" fmla="*/ 21164 w 28575"/>
                              <a:gd name="connsiteY377" fmla="*/ 9525 h 9525"/>
                              <a:gd name="connsiteX378" fmla="*/ 21164 w 28575"/>
                              <a:gd name="connsiteY378" fmla="*/ 9525 h 9525"/>
                              <a:gd name="connsiteX379" fmla="*/ 21164 w 28575"/>
                              <a:gd name="connsiteY379" fmla="*/ 9525 h 9525"/>
                              <a:gd name="connsiteX380" fmla="*/ 21164 w 28575"/>
                              <a:gd name="connsiteY380" fmla="*/ 9525 h 9525"/>
                              <a:gd name="connsiteX381" fmla="*/ 21164 w 28575"/>
                              <a:gd name="connsiteY381" fmla="*/ 9525 h 9525"/>
                              <a:gd name="connsiteX382" fmla="*/ 21164 w 28575"/>
                              <a:gd name="connsiteY382" fmla="*/ 4763 h 9525"/>
                              <a:gd name="connsiteX383" fmla="*/ 22222 w 28575"/>
                              <a:gd name="connsiteY383" fmla="*/ 4763 h 9525"/>
                              <a:gd name="connsiteX384" fmla="*/ 22222 w 28575"/>
                              <a:gd name="connsiteY384" fmla="*/ 9525 h 9525"/>
                              <a:gd name="connsiteX385" fmla="*/ 22222 w 28575"/>
                              <a:gd name="connsiteY385" fmla="*/ 9525 h 9525"/>
                              <a:gd name="connsiteX386" fmla="*/ 22222 w 28575"/>
                              <a:gd name="connsiteY386" fmla="*/ 9525 h 9525"/>
                              <a:gd name="connsiteX387" fmla="*/ 22222 w 28575"/>
                              <a:gd name="connsiteY387" fmla="*/ 9525 h 9525"/>
                              <a:gd name="connsiteX388" fmla="*/ 22222 w 28575"/>
                              <a:gd name="connsiteY388" fmla="*/ 9525 h 9525"/>
                              <a:gd name="connsiteX389" fmla="*/ 22222 w 28575"/>
                              <a:gd name="connsiteY389" fmla="*/ 9525 h 9525"/>
                              <a:gd name="connsiteX390" fmla="*/ 22222 w 28575"/>
                              <a:gd name="connsiteY390" fmla="*/ 9525 h 9525"/>
                              <a:gd name="connsiteX391" fmla="*/ 22222 w 28575"/>
                              <a:gd name="connsiteY391" fmla="*/ 9525 h 9525"/>
                              <a:gd name="connsiteX392" fmla="*/ 22222 w 28575"/>
                              <a:gd name="connsiteY392" fmla="*/ 9525 h 9525"/>
                              <a:gd name="connsiteX393" fmla="*/ 22222 w 28575"/>
                              <a:gd name="connsiteY393" fmla="*/ 9525 h 9525"/>
                              <a:gd name="connsiteX394" fmla="*/ 22222 w 28575"/>
                              <a:gd name="connsiteY394" fmla="*/ 9525 h 9525"/>
                              <a:gd name="connsiteX395" fmla="*/ 22222 w 28575"/>
                              <a:gd name="connsiteY395" fmla="*/ 4763 h 9525"/>
                              <a:gd name="connsiteX396" fmla="*/ 22222 w 28575"/>
                              <a:gd name="connsiteY396" fmla="*/ 4763 h 9525"/>
                              <a:gd name="connsiteX397" fmla="*/ 22222 w 28575"/>
                              <a:gd name="connsiteY397" fmla="*/ 9525 h 9525"/>
                              <a:gd name="connsiteX398" fmla="*/ 22222 w 28575"/>
                              <a:gd name="connsiteY398" fmla="*/ 9525 h 9525"/>
                              <a:gd name="connsiteX399" fmla="*/ 22222 w 28575"/>
                              <a:gd name="connsiteY399" fmla="*/ 9525 h 9525"/>
                              <a:gd name="connsiteX400" fmla="*/ 22222 w 28575"/>
                              <a:gd name="connsiteY400" fmla="*/ 9525 h 9525"/>
                              <a:gd name="connsiteX401" fmla="*/ 23279 w 28575"/>
                              <a:gd name="connsiteY401" fmla="*/ 9525 h 9525"/>
                              <a:gd name="connsiteX402" fmla="*/ 23279 w 28575"/>
                              <a:gd name="connsiteY402" fmla="*/ 9525 h 9525"/>
                              <a:gd name="connsiteX403" fmla="*/ 23279 w 28575"/>
                              <a:gd name="connsiteY403" fmla="*/ 9525 h 9525"/>
                              <a:gd name="connsiteX404" fmla="*/ 23279 w 28575"/>
                              <a:gd name="connsiteY404" fmla="*/ 9525 h 9525"/>
                              <a:gd name="connsiteX405" fmla="*/ 23279 w 28575"/>
                              <a:gd name="connsiteY405" fmla="*/ 4763 h 9525"/>
                              <a:gd name="connsiteX406" fmla="*/ 23279 w 28575"/>
                              <a:gd name="connsiteY406" fmla="*/ 4763 h 9525"/>
                              <a:gd name="connsiteX407" fmla="*/ 23279 w 28575"/>
                              <a:gd name="connsiteY407" fmla="*/ 9525 h 9525"/>
                              <a:gd name="connsiteX408" fmla="*/ 23279 w 28575"/>
                              <a:gd name="connsiteY408" fmla="*/ 9525 h 9525"/>
                              <a:gd name="connsiteX409" fmla="*/ 23279 w 28575"/>
                              <a:gd name="connsiteY409" fmla="*/ 9525 h 9525"/>
                              <a:gd name="connsiteX410" fmla="*/ 23279 w 28575"/>
                              <a:gd name="connsiteY410" fmla="*/ 9525 h 9525"/>
                              <a:gd name="connsiteX411" fmla="*/ 23279 w 28575"/>
                              <a:gd name="connsiteY411" fmla="*/ 4763 h 9525"/>
                              <a:gd name="connsiteX412" fmla="*/ 23279 w 28575"/>
                              <a:gd name="connsiteY412" fmla="*/ 4763 h 9525"/>
                              <a:gd name="connsiteX413" fmla="*/ 23279 w 28575"/>
                              <a:gd name="connsiteY413" fmla="*/ 4763 h 9525"/>
                              <a:gd name="connsiteX414" fmla="*/ 23279 w 28575"/>
                              <a:gd name="connsiteY414" fmla="*/ 4763 h 9525"/>
                              <a:gd name="connsiteX415" fmla="*/ 23279 w 28575"/>
                              <a:gd name="connsiteY415" fmla="*/ 9525 h 9525"/>
                              <a:gd name="connsiteX416" fmla="*/ 23279 w 28575"/>
                              <a:gd name="connsiteY416" fmla="*/ 9525 h 9525"/>
                              <a:gd name="connsiteX417" fmla="*/ 23279 w 28575"/>
                              <a:gd name="connsiteY417" fmla="*/ 9525 h 9525"/>
                              <a:gd name="connsiteX418" fmla="*/ 23279 w 28575"/>
                              <a:gd name="connsiteY418" fmla="*/ 9525 h 9525"/>
                              <a:gd name="connsiteX419" fmla="*/ 24346 w 28575"/>
                              <a:gd name="connsiteY419" fmla="*/ 9525 h 9525"/>
                              <a:gd name="connsiteX420" fmla="*/ 24346 w 28575"/>
                              <a:gd name="connsiteY420" fmla="*/ 9525 h 9525"/>
                              <a:gd name="connsiteX421" fmla="*/ 24346 w 28575"/>
                              <a:gd name="connsiteY421" fmla="*/ 4763 h 9525"/>
                              <a:gd name="connsiteX422" fmla="*/ 24346 w 28575"/>
                              <a:gd name="connsiteY422" fmla="*/ 9525 h 9525"/>
                              <a:gd name="connsiteX423" fmla="*/ 24346 w 28575"/>
                              <a:gd name="connsiteY423" fmla="*/ 4763 h 9525"/>
                              <a:gd name="connsiteX424" fmla="*/ 24346 w 28575"/>
                              <a:gd name="connsiteY424" fmla="*/ 4763 h 9525"/>
                              <a:gd name="connsiteX425" fmla="*/ 24346 w 28575"/>
                              <a:gd name="connsiteY425" fmla="*/ 4763 h 9525"/>
                              <a:gd name="connsiteX426" fmla="*/ 24346 w 28575"/>
                              <a:gd name="connsiteY426" fmla="*/ 4763 h 9525"/>
                              <a:gd name="connsiteX427" fmla="*/ 24346 w 28575"/>
                              <a:gd name="connsiteY427" fmla="*/ 9525 h 9525"/>
                              <a:gd name="connsiteX428" fmla="*/ 24346 w 28575"/>
                              <a:gd name="connsiteY428" fmla="*/ 9525 h 9525"/>
                              <a:gd name="connsiteX429" fmla="*/ 24346 w 28575"/>
                              <a:gd name="connsiteY429" fmla="*/ 4763 h 9525"/>
                              <a:gd name="connsiteX430" fmla="*/ 24346 w 28575"/>
                              <a:gd name="connsiteY430" fmla="*/ 4763 h 9525"/>
                              <a:gd name="connsiteX431" fmla="*/ 24346 w 28575"/>
                              <a:gd name="connsiteY431" fmla="*/ 4763 h 9525"/>
                              <a:gd name="connsiteX432" fmla="*/ 24346 w 28575"/>
                              <a:gd name="connsiteY432" fmla="*/ 9525 h 9525"/>
                              <a:gd name="connsiteX433" fmla="*/ 24346 w 28575"/>
                              <a:gd name="connsiteY433" fmla="*/ 9525 h 9525"/>
                              <a:gd name="connsiteX434" fmla="*/ 24346 w 28575"/>
                              <a:gd name="connsiteY434" fmla="*/ 4763 h 9525"/>
                              <a:gd name="connsiteX435" fmla="*/ 24346 w 28575"/>
                              <a:gd name="connsiteY435" fmla="*/ 9525 h 9525"/>
                              <a:gd name="connsiteX436" fmla="*/ 24346 w 28575"/>
                              <a:gd name="connsiteY436" fmla="*/ 9525 h 9525"/>
                              <a:gd name="connsiteX437" fmla="*/ 24346 w 28575"/>
                              <a:gd name="connsiteY437" fmla="*/ 9525 h 9525"/>
                              <a:gd name="connsiteX438" fmla="*/ 24346 w 28575"/>
                              <a:gd name="connsiteY438" fmla="*/ 9525 h 9525"/>
                              <a:gd name="connsiteX439" fmla="*/ 25403 w 28575"/>
                              <a:gd name="connsiteY439" fmla="*/ 9525 h 9525"/>
                              <a:gd name="connsiteX440" fmla="*/ 25403 w 28575"/>
                              <a:gd name="connsiteY440" fmla="*/ 9525 h 9525"/>
                              <a:gd name="connsiteX441" fmla="*/ 25403 w 28575"/>
                              <a:gd name="connsiteY441" fmla="*/ 9525 h 9525"/>
                              <a:gd name="connsiteX442" fmla="*/ 25403 w 28575"/>
                              <a:gd name="connsiteY442" fmla="*/ 9525 h 9525"/>
                              <a:gd name="connsiteX443" fmla="*/ 25403 w 28575"/>
                              <a:gd name="connsiteY443" fmla="*/ 9525 h 9525"/>
                              <a:gd name="connsiteX444" fmla="*/ 25403 w 28575"/>
                              <a:gd name="connsiteY444" fmla="*/ 9525 h 9525"/>
                              <a:gd name="connsiteX445" fmla="*/ 25403 w 28575"/>
                              <a:gd name="connsiteY445" fmla="*/ 9525 h 9525"/>
                              <a:gd name="connsiteX446" fmla="*/ 25403 w 28575"/>
                              <a:gd name="connsiteY446" fmla="*/ 9525 h 9525"/>
                              <a:gd name="connsiteX447" fmla="*/ 25403 w 28575"/>
                              <a:gd name="connsiteY447" fmla="*/ 9525 h 9525"/>
                              <a:gd name="connsiteX448" fmla="*/ 25403 w 28575"/>
                              <a:gd name="connsiteY448" fmla="*/ 9525 h 9525"/>
                              <a:gd name="connsiteX449" fmla="*/ 25403 w 28575"/>
                              <a:gd name="connsiteY449" fmla="*/ 4763 h 9525"/>
                              <a:gd name="connsiteX450" fmla="*/ 25403 w 28575"/>
                              <a:gd name="connsiteY450" fmla="*/ 4763 h 9525"/>
                              <a:gd name="connsiteX451" fmla="*/ 25403 w 28575"/>
                              <a:gd name="connsiteY451" fmla="*/ 4763 h 9525"/>
                              <a:gd name="connsiteX452" fmla="*/ 25403 w 28575"/>
                              <a:gd name="connsiteY452" fmla="*/ 4763 h 9525"/>
                              <a:gd name="connsiteX453" fmla="*/ 25403 w 28575"/>
                              <a:gd name="connsiteY453" fmla="*/ 4763 h 9525"/>
                              <a:gd name="connsiteX454" fmla="*/ 25403 w 28575"/>
                              <a:gd name="connsiteY454" fmla="*/ 4763 h 9525"/>
                              <a:gd name="connsiteX455" fmla="*/ 25403 w 28575"/>
                              <a:gd name="connsiteY455" fmla="*/ 4763 h 9525"/>
                              <a:gd name="connsiteX456" fmla="*/ 25403 w 28575"/>
                              <a:gd name="connsiteY456" fmla="*/ 4763 h 9525"/>
                              <a:gd name="connsiteX457" fmla="*/ 26461 w 28575"/>
                              <a:gd name="connsiteY457" fmla="*/ 4763 h 9525"/>
                              <a:gd name="connsiteX458" fmla="*/ 26461 w 28575"/>
                              <a:gd name="connsiteY458" fmla="*/ 4763 h 9525"/>
                              <a:gd name="connsiteX459" fmla="*/ 26461 w 28575"/>
                              <a:gd name="connsiteY459" fmla="*/ 9525 h 9525"/>
                              <a:gd name="connsiteX460" fmla="*/ 26461 w 28575"/>
                              <a:gd name="connsiteY460" fmla="*/ 9525 h 9525"/>
                              <a:gd name="connsiteX461" fmla="*/ 26461 w 28575"/>
                              <a:gd name="connsiteY461" fmla="*/ 9525 h 9525"/>
                              <a:gd name="connsiteX462" fmla="*/ 26461 w 28575"/>
                              <a:gd name="connsiteY462" fmla="*/ 9525 h 9525"/>
                              <a:gd name="connsiteX463" fmla="*/ 26461 w 28575"/>
                              <a:gd name="connsiteY463" fmla="*/ 9525 h 9525"/>
                              <a:gd name="connsiteX464" fmla="*/ 26461 w 28575"/>
                              <a:gd name="connsiteY464" fmla="*/ 9525 h 9525"/>
                              <a:gd name="connsiteX465" fmla="*/ 26461 w 28575"/>
                              <a:gd name="connsiteY465" fmla="*/ 9525 h 9525"/>
                              <a:gd name="connsiteX466" fmla="*/ 26461 w 28575"/>
                              <a:gd name="connsiteY466" fmla="*/ 9525 h 9525"/>
                              <a:gd name="connsiteX467" fmla="*/ 26461 w 28575"/>
                              <a:gd name="connsiteY467" fmla="*/ 9525 h 9525"/>
                              <a:gd name="connsiteX468" fmla="*/ 26461 w 28575"/>
                              <a:gd name="connsiteY468" fmla="*/ 9525 h 9525"/>
                              <a:gd name="connsiteX469" fmla="*/ 26461 w 28575"/>
                              <a:gd name="connsiteY469" fmla="*/ 9525 h 9525"/>
                              <a:gd name="connsiteX470" fmla="*/ 26461 w 28575"/>
                              <a:gd name="connsiteY470" fmla="*/ 9525 h 9525"/>
                              <a:gd name="connsiteX471" fmla="*/ 26461 w 28575"/>
                              <a:gd name="connsiteY471" fmla="*/ 9525 h 9525"/>
                              <a:gd name="connsiteX472" fmla="*/ 26461 w 28575"/>
                              <a:gd name="connsiteY472" fmla="*/ 9525 h 9525"/>
                              <a:gd name="connsiteX473" fmla="*/ 26461 w 28575"/>
                              <a:gd name="connsiteY473" fmla="*/ 4763 h 9525"/>
                              <a:gd name="connsiteX474" fmla="*/ 26461 w 28575"/>
                              <a:gd name="connsiteY474" fmla="*/ 4763 h 9525"/>
                              <a:gd name="connsiteX475" fmla="*/ 27518 w 28575"/>
                              <a:gd name="connsiteY475" fmla="*/ 4763 h 9525"/>
                              <a:gd name="connsiteX476" fmla="*/ 27518 w 28575"/>
                              <a:gd name="connsiteY476" fmla="*/ 4763 h 9525"/>
                              <a:gd name="connsiteX477" fmla="*/ 27518 w 28575"/>
                              <a:gd name="connsiteY477" fmla="*/ 9525 h 9525"/>
                              <a:gd name="connsiteX478" fmla="*/ 27518 w 28575"/>
                              <a:gd name="connsiteY478" fmla="*/ 9525 h 9525"/>
                              <a:gd name="connsiteX479" fmla="*/ 27518 w 28575"/>
                              <a:gd name="connsiteY479" fmla="*/ 9525 h 9525"/>
                              <a:gd name="connsiteX480" fmla="*/ 27518 w 28575"/>
                              <a:gd name="connsiteY480" fmla="*/ 9525 h 9525"/>
                              <a:gd name="connsiteX481" fmla="*/ 27518 w 28575"/>
                              <a:gd name="connsiteY481" fmla="*/ 9525 h 9525"/>
                              <a:gd name="connsiteX482" fmla="*/ 27518 w 28575"/>
                              <a:gd name="connsiteY482" fmla="*/ 4763 h 9525"/>
                              <a:gd name="connsiteX483" fmla="*/ 27518 w 28575"/>
                              <a:gd name="connsiteY483" fmla="*/ 4763 h 9525"/>
                              <a:gd name="connsiteX484" fmla="*/ 27518 w 28575"/>
                              <a:gd name="connsiteY484" fmla="*/ 9525 h 9525"/>
                              <a:gd name="connsiteX485" fmla="*/ 27518 w 28575"/>
                              <a:gd name="connsiteY485" fmla="*/ 9525 h 9525"/>
                              <a:gd name="connsiteX486" fmla="*/ 27518 w 28575"/>
                              <a:gd name="connsiteY486" fmla="*/ 9525 h 9525"/>
                              <a:gd name="connsiteX487" fmla="*/ 27518 w 28575"/>
                              <a:gd name="connsiteY487" fmla="*/ 9525 h 9525"/>
                              <a:gd name="connsiteX488" fmla="*/ 27518 w 28575"/>
                              <a:gd name="connsiteY488" fmla="*/ 9525 h 9525"/>
                              <a:gd name="connsiteX489" fmla="*/ 27518 w 28575"/>
                              <a:gd name="connsiteY489" fmla="*/ 9525 h 9525"/>
                              <a:gd name="connsiteX490" fmla="*/ 27518 w 28575"/>
                              <a:gd name="connsiteY490" fmla="*/ 9525 h 9525"/>
                              <a:gd name="connsiteX491" fmla="*/ 27518 w 28575"/>
                              <a:gd name="connsiteY491" fmla="*/ 9525 h 9525"/>
                              <a:gd name="connsiteX492" fmla="*/ 27518 w 28575"/>
                              <a:gd name="connsiteY492" fmla="*/ 9525 h 9525"/>
                              <a:gd name="connsiteX493" fmla="*/ 28575 w 28575"/>
                              <a:gd name="connsiteY493" fmla="*/ 9525 h 9525"/>
                              <a:gd name="connsiteX494" fmla="*/ 28575 w 28575"/>
                              <a:gd name="connsiteY494" fmla="*/ 9525 h 9525"/>
                              <a:gd name="connsiteX495" fmla="*/ 28575 w 28575"/>
                              <a:gd name="connsiteY495" fmla="*/ 9525 h 9525"/>
                              <a:gd name="connsiteX496" fmla="*/ 28575 w 28575"/>
                              <a:gd name="connsiteY496" fmla="*/ 9525 h 9525"/>
                              <a:gd name="connsiteX497" fmla="*/ 28575 w 28575"/>
                              <a:gd name="connsiteY497" fmla="*/ 9525 h 9525"/>
                              <a:gd name="connsiteX498" fmla="*/ 28575 w 28575"/>
                              <a:gd name="connsiteY498" fmla="*/ 9525 h 9525"/>
                              <a:gd name="connsiteX499" fmla="*/ 28575 w 28575"/>
                              <a:gd name="connsiteY499" fmla="*/ 9525 h 9525"/>
                              <a:gd name="connsiteX500" fmla="*/ 28575 w 28575"/>
                              <a:gd name="connsiteY500" fmla="*/ 9525 h 9525"/>
                              <a:gd name="connsiteX501" fmla="*/ 28575 w 28575"/>
                              <a:gd name="connsiteY501" fmla="*/ 9525 h 9525"/>
                              <a:gd name="connsiteX502" fmla="*/ 28575 w 28575"/>
                              <a:gd name="connsiteY502" fmla="*/ 9525 h 9525"/>
                              <a:gd name="connsiteX503" fmla="*/ 28575 w 28575"/>
                              <a:gd name="connsiteY503" fmla="*/ 4763 h 9525"/>
                              <a:gd name="connsiteX504" fmla="*/ 28575 w 28575"/>
                              <a:gd name="connsiteY504" fmla="*/ 4763 h 9525"/>
                              <a:gd name="connsiteX505" fmla="*/ 28575 w 28575"/>
                              <a:gd name="connsiteY505" fmla="*/ 4763 h 9525"/>
                              <a:gd name="connsiteX506" fmla="*/ 28575 w 28575"/>
                              <a:gd name="connsiteY506" fmla="*/ 9525 h 9525"/>
                              <a:gd name="connsiteX507" fmla="*/ 28575 w 28575"/>
                              <a:gd name="connsiteY507" fmla="*/ 9525 h 9525"/>
                              <a:gd name="connsiteX508" fmla="*/ 28575 w 28575"/>
                              <a:gd name="connsiteY508" fmla="*/ 9525 h 9525"/>
                              <a:gd name="connsiteX509" fmla="*/ 28575 w 28575"/>
                              <a:gd name="connsiteY509" fmla="*/ 9525 h 9525"/>
                              <a:gd name="connsiteX510" fmla="*/ 28575 w 28575"/>
                              <a:gd name="connsiteY510" fmla="*/ 9525 h 9525"/>
                              <a:gd name="connsiteX511" fmla="*/ 28575 w 28575"/>
                              <a:gd name="connsiteY511" fmla="*/ 9525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4763"/>
                                </a:move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9525"/>
                                </a:lnTo>
                                <a:lnTo>
                                  <a:pt x="2114" y="9525"/>
                                </a:lnTo>
                                <a:lnTo>
                                  <a:pt x="2114" y="9525"/>
                                </a:lnTo>
                                <a:lnTo>
                                  <a:pt x="2114" y="9525"/>
                                </a:lnTo>
                                <a:lnTo>
                                  <a:pt x="2114" y="4763"/>
                                </a:lnTo>
                                <a:lnTo>
                                  <a:pt x="2114" y="4763"/>
                                </a:lnTo>
                                <a:lnTo>
                                  <a:pt x="2114" y="4763"/>
                                </a:lnTo>
                                <a:lnTo>
                                  <a:pt x="2114" y="0"/>
                                </a:lnTo>
                                <a:lnTo>
                                  <a:pt x="3172" y="0"/>
                                </a:lnTo>
                                <a:lnTo>
                                  <a:pt x="3172" y="4763"/>
                                </a:lnTo>
                                <a:lnTo>
                                  <a:pt x="3172" y="4763"/>
                                </a:lnTo>
                                <a:lnTo>
                                  <a:pt x="3172" y="4763"/>
                                </a:lnTo>
                                <a:lnTo>
                                  <a:pt x="3172" y="4763"/>
                                </a:lnTo>
                                <a:lnTo>
                                  <a:pt x="3172" y="9525"/>
                                </a:lnTo>
                                <a:lnTo>
                                  <a:pt x="3172" y="9525"/>
                                </a:lnTo>
                                <a:lnTo>
                                  <a:pt x="3172" y="9525"/>
                                </a:lnTo>
                                <a:lnTo>
                                  <a:pt x="3172" y="9525"/>
                                </a:lnTo>
                                <a:lnTo>
                                  <a:pt x="3172" y="4763"/>
                                </a:lnTo>
                                <a:lnTo>
                                  <a:pt x="3172" y="9525"/>
                                </a:lnTo>
                                <a:lnTo>
                                  <a:pt x="3172" y="4763"/>
                                </a:lnTo>
                                <a:lnTo>
                                  <a:pt x="3172" y="4763"/>
                                </a:lnTo>
                                <a:lnTo>
                                  <a:pt x="3172" y="4763"/>
                                </a:lnTo>
                                <a:lnTo>
                                  <a:pt x="3172" y="4763"/>
                                </a:lnTo>
                                <a:lnTo>
                                  <a:pt x="3172" y="4763"/>
                                </a:lnTo>
                                <a:lnTo>
                                  <a:pt x="3172" y="4763"/>
                                </a:lnTo>
                                <a:lnTo>
                                  <a:pt x="3172"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9525"/>
                                </a:lnTo>
                                <a:lnTo>
                                  <a:pt x="4229" y="4763"/>
                                </a:lnTo>
                                <a:lnTo>
                                  <a:pt x="4229" y="9525"/>
                                </a:lnTo>
                                <a:lnTo>
                                  <a:pt x="4229" y="9525"/>
                                </a:lnTo>
                                <a:lnTo>
                                  <a:pt x="4229" y="9525"/>
                                </a:lnTo>
                                <a:lnTo>
                                  <a:pt x="4229" y="4763"/>
                                </a:lnTo>
                                <a:lnTo>
                                  <a:pt x="4229" y="4763"/>
                                </a:lnTo>
                                <a:lnTo>
                                  <a:pt x="4229" y="4763"/>
                                </a:lnTo>
                                <a:lnTo>
                                  <a:pt x="4229" y="4763"/>
                                </a:lnTo>
                                <a:lnTo>
                                  <a:pt x="4229" y="4763"/>
                                </a:lnTo>
                                <a:lnTo>
                                  <a:pt x="4229" y="9525"/>
                                </a:lnTo>
                                <a:lnTo>
                                  <a:pt x="5296" y="9525"/>
                                </a:lnTo>
                                <a:lnTo>
                                  <a:pt x="5296" y="9525"/>
                                </a:lnTo>
                                <a:lnTo>
                                  <a:pt x="5296" y="9525"/>
                                </a:lnTo>
                                <a:lnTo>
                                  <a:pt x="5296" y="9525"/>
                                </a:lnTo>
                                <a:lnTo>
                                  <a:pt x="5296" y="9525"/>
                                </a:lnTo>
                                <a:lnTo>
                                  <a:pt x="5296" y="4763"/>
                                </a:lnTo>
                                <a:lnTo>
                                  <a:pt x="5296" y="4763"/>
                                </a:lnTo>
                                <a:lnTo>
                                  <a:pt x="5296" y="4763"/>
                                </a:lnTo>
                                <a:lnTo>
                                  <a:pt x="5296" y="9525"/>
                                </a:lnTo>
                                <a:lnTo>
                                  <a:pt x="5296" y="9525"/>
                                </a:lnTo>
                                <a:lnTo>
                                  <a:pt x="5296" y="9525"/>
                                </a:lnTo>
                                <a:lnTo>
                                  <a:pt x="5296" y="9525"/>
                                </a:lnTo>
                                <a:lnTo>
                                  <a:pt x="5296" y="4763"/>
                                </a:lnTo>
                                <a:lnTo>
                                  <a:pt x="5296" y="4763"/>
                                </a:lnTo>
                                <a:lnTo>
                                  <a:pt x="5296" y="4763"/>
                                </a:lnTo>
                                <a:lnTo>
                                  <a:pt x="5296" y="4763"/>
                                </a:lnTo>
                                <a:lnTo>
                                  <a:pt x="5296" y="4763"/>
                                </a:lnTo>
                                <a:lnTo>
                                  <a:pt x="5296" y="4763"/>
                                </a:lnTo>
                                <a:lnTo>
                                  <a:pt x="6353" y="4763"/>
                                </a:lnTo>
                                <a:lnTo>
                                  <a:pt x="6353" y="9525"/>
                                </a:lnTo>
                                <a:lnTo>
                                  <a:pt x="6353" y="9525"/>
                                </a:lnTo>
                                <a:lnTo>
                                  <a:pt x="6353" y="9525"/>
                                </a:lnTo>
                                <a:lnTo>
                                  <a:pt x="6353" y="4763"/>
                                </a:lnTo>
                                <a:lnTo>
                                  <a:pt x="6353" y="4763"/>
                                </a:lnTo>
                                <a:lnTo>
                                  <a:pt x="6353" y="4763"/>
                                </a:lnTo>
                                <a:lnTo>
                                  <a:pt x="6353" y="9525"/>
                                </a:lnTo>
                                <a:lnTo>
                                  <a:pt x="6353" y="9525"/>
                                </a:lnTo>
                                <a:lnTo>
                                  <a:pt x="6353" y="4763"/>
                                </a:lnTo>
                                <a:lnTo>
                                  <a:pt x="6353" y="4763"/>
                                </a:lnTo>
                                <a:lnTo>
                                  <a:pt x="6353" y="4763"/>
                                </a:lnTo>
                                <a:lnTo>
                                  <a:pt x="6353" y="4763"/>
                                </a:lnTo>
                                <a:lnTo>
                                  <a:pt x="6353" y="4763"/>
                                </a:lnTo>
                                <a:lnTo>
                                  <a:pt x="6353" y="4763"/>
                                </a:lnTo>
                                <a:lnTo>
                                  <a:pt x="6353" y="4763"/>
                                </a:lnTo>
                                <a:lnTo>
                                  <a:pt x="6353" y="4763"/>
                                </a:lnTo>
                                <a:lnTo>
                                  <a:pt x="6353" y="4763"/>
                                </a:lnTo>
                                <a:lnTo>
                                  <a:pt x="7411" y="9525"/>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9525"/>
                                </a:lnTo>
                                <a:lnTo>
                                  <a:pt x="7411" y="9525"/>
                                </a:lnTo>
                                <a:lnTo>
                                  <a:pt x="7411" y="9525"/>
                                </a:lnTo>
                                <a:lnTo>
                                  <a:pt x="7411" y="9525"/>
                                </a:lnTo>
                                <a:lnTo>
                                  <a:pt x="7411" y="9525"/>
                                </a:lnTo>
                                <a:lnTo>
                                  <a:pt x="7411" y="4763"/>
                                </a:lnTo>
                                <a:lnTo>
                                  <a:pt x="7411" y="4763"/>
                                </a:lnTo>
                                <a:lnTo>
                                  <a:pt x="7411" y="9525"/>
                                </a:lnTo>
                                <a:lnTo>
                                  <a:pt x="7411" y="4763"/>
                                </a:lnTo>
                                <a:lnTo>
                                  <a:pt x="7411" y="4763"/>
                                </a:lnTo>
                                <a:lnTo>
                                  <a:pt x="8468" y="4763"/>
                                </a:lnTo>
                                <a:lnTo>
                                  <a:pt x="8468" y="4763"/>
                                </a:lnTo>
                                <a:lnTo>
                                  <a:pt x="8468" y="4763"/>
                                </a:lnTo>
                                <a:lnTo>
                                  <a:pt x="8468" y="4763"/>
                                </a:lnTo>
                                <a:lnTo>
                                  <a:pt x="8468" y="9525"/>
                                </a:lnTo>
                                <a:lnTo>
                                  <a:pt x="8468" y="9525"/>
                                </a:lnTo>
                                <a:lnTo>
                                  <a:pt x="8468" y="9525"/>
                                </a:lnTo>
                                <a:lnTo>
                                  <a:pt x="8468" y="9525"/>
                                </a:lnTo>
                                <a:lnTo>
                                  <a:pt x="8468" y="4763"/>
                                </a:lnTo>
                                <a:lnTo>
                                  <a:pt x="8468" y="4763"/>
                                </a:lnTo>
                                <a:lnTo>
                                  <a:pt x="8468" y="0"/>
                                </a:lnTo>
                                <a:lnTo>
                                  <a:pt x="8468" y="4763"/>
                                </a:lnTo>
                                <a:lnTo>
                                  <a:pt x="8468" y="4763"/>
                                </a:lnTo>
                                <a:lnTo>
                                  <a:pt x="8468" y="4763"/>
                                </a:lnTo>
                                <a:lnTo>
                                  <a:pt x="8468" y="4763"/>
                                </a:lnTo>
                                <a:lnTo>
                                  <a:pt x="8468" y="4763"/>
                                </a:lnTo>
                                <a:lnTo>
                                  <a:pt x="8468" y="9525"/>
                                </a:lnTo>
                                <a:lnTo>
                                  <a:pt x="8468" y="9525"/>
                                </a:lnTo>
                                <a:lnTo>
                                  <a:pt x="8468" y="9525"/>
                                </a:lnTo>
                                <a:lnTo>
                                  <a:pt x="8468" y="9525"/>
                                </a:lnTo>
                                <a:lnTo>
                                  <a:pt x="9525" y="9525"/>
                                </a:lnTo>
                                <a:lnTo>
                                  <a:pt x="9525" y="4763"/>
                                </a:lnTo>
                                <a:lnTo>
                                  <a:pt x="9525" y="4763"/>
                                </a:lnTo>
                                <a:lnTo>
                                  <a:pt x="9525" y="4763"/>
                                </a:lnTo>
                                <a:lnTo>
                                  <a:pt x="9525" y="4763"/>
                                </a:lnTo>
                                <a:lnTo>
                                  <a:pt x="9525" y="4763"/>
                                </a:lnTo>
                                <a:lnTo>
                                  <a:pt x="9525" y="9525"/>
                                </a:lnTo>
                                <a:lnTo>
                                  <a:pt x="9525" y="9525"/>
                                </a:lnTo>
                                <a:lnTo>
                                  <a:pt x="9525" y="4763"/>
                                </a:lnTo>
                                <a:lnTo>
                                  <a:pt x="9525" y="9525"/>
                                </a:lnTo>
                                <a:lnTo>
                                  <a:pt x="9525" y="4763"/>
                                </a:lnTo>
                                <a:lnTo>
                                  <a:pt x="9525" y="4763"/>
                                </a:lnTo>
                                <a:lnTo>
                                  <a:pt x="9525" y="9525"/>
                                </a:lnTo>
                                <a:lnTo>
                                  <a:pt x="9525" y="9525"/>
                                </a:lnTo>
                                <a:lnTo>
                                  <a:pt x="9525" y="9525"/>
                                </a:lnTo>
                                <a:lnTo>
                                  <a:pt x="9525" y="9525"/>
                                </a:lnTo>
                                <a:lnTo>
                                  <a:pt x="9525" y="9525"/>
                                </a:lnTo>
                                <a:lnTo>
                                  <a:pt x="9525" y="9525"/>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9525"/>
                                </a:lnTo>
                                <a:lnTo>
                                  <a:pt x="10582" y="9525"/>
                                </a:lnTo>
                                <a:lnTo>
                                  <a:pt x="10582" y="4763"/>
                                </a:lnTo>
                                <a:lnTo>
                                  <a:pt x="10582" y="4763"/>
                                </a:lnTo>
                                <a:lnTo>
                                  <a:pt x="10582" y="4763"/>
                                </a:lnTo>
                                <a:lnTo>
                                  <a:pt x="10582" y="4763"/>
                                </a:lnTo>
                                <a:lnTo>
                                  <a:pt x="10582" y="4763"/>
                                </a:lnTo>
                                <a:lnTo>
                                  <a:pt x="10582" y="4763"/>
                                </a:lnTo>
                                <a:lnTo>
                                  <a:pt x="10582" y="4763"/>
                                </a:lnTo>
                                <a:lnTo>
                                  <a:pt x="11639" y="4763"/>
                                </a:lnTo>
                                <a:lnTo>
                                  <a:pt x="11639" y="4763"/>
                                </a:lnTo>
                                <a:lnTo>
                                  <a:pt x="11639" y="4763"/>
                                </a:lnTo>
                                <a:lnTo>
                                  <a:pt x="11639" y="4763"/>
                                </a:lnTo>
                                <a:lnTo>
                                  <a:pt x="11639" y="4763"/>
                                </a:lnTo>
                                <a:lnTo>
                                  <a:pt x="11639" y="4763"/>
                                </a:lnTo>
                                <a:lnTo>
                                  <a:pt x="11639" y="9525"/>
                                </a:lnTo>
                                <a:lnTo>
                                  <a:pt x="11639" y="4763"/>
                                </a:lnTo>
                                <a:lnTo>
                                  <a:pt x="11639" y="9525"/>
                                </a:lnTo>
                                <a:lnTo>
                                  <a:pt x="11639" y="9525"/>
                                </a:lnTo>
                                <a:lnTo>
                                  <a:pt x="11639" y="4763"/>
                                </a:lnTo>
                                <a:lnTo>
                                  <a:pt x="11639" y="4763"/>
                                </a:lnTo>
                                <a:lnTo>
                                  <a:pt x="11639" y="4763"/>
                                </a:lnTo>
                                <a:lnTo>
                                  <a:pt x="11639" y="4763"/>
                                </a:lnTo>
                                <a:lnTo>
                                  <a:pt x="11639" y="4763"/>
                                </a:lnTo>
                                <a:lnTo>
                                  <a:pt x="11639" y="4763"/>
                                </a:lnTo>
                                <a:lnTo>
                                  <a:pt x="11639" y="9525"/>
                                </a:lnTo>
                                <a:lnTo>
                                  <a:pt x="11639" y="9525"/>
                                </a:lnTo>
                                <a:lnTo>
                                  <a:pt x="11639" y="9525"/>
                                </a:lnTo>
                                <a:lnTo>
                                  <a:pt x="11639" y="9525"/>
                                </a:lnTo>
                                <a:lnTo>
                                  <a:pt x="12697" y="9525"/>
                                </a:lnTo>
                                <a:lnTo>
                                  <a:pt x="12697" y="4763"/>
                                </a:lnTo>
                                <a:lnTo>
                                  <a:pt x="12697" y="4763"/>
                                </a:lnTo>
                                <a:lnTo>
                                  <a:pt x="12697" y="4763"/>
                                </a:lnTo>
                                <a:lnTo>
                                  <a:pt x="12697" y="4763"/>
                                </a:lnTo>
                                <a:lnTo>
                                  <a:pt x="12697" y="4763"/>
                                </a:lnTo>
                                <a:lnTo>
                                  <a:pt x="12697" y="9525"/>
                                </a:lnTo>
                                <a:lnTo>
                                  <a:pt x="12697" y="9525"/>
                                </a:lnTo>
                                <a:lnTo>
                                  <a:pt x="12697" y="9525"/>
                                </a:lnTo>
                                <a:lnTo>
                                  <a:pt x="12697" y="9525"/>
                                </a:lnTo>
                                <a:lnTo>
                                  <a:pt x="12697" y="9525"/>
                                </a:lnTo>
                                <a:lnTo>
                                  <a:pt x="12697" y="4763"/>
                                </a:lnTo>
                                <a:lnTo>
                                  <a:pt x="12697" y="4763"/>
                                </a:lnTo>
                                <a:lnTo>
                                  <a:pt x="12697" y="4763"/>
                                </a:lnTo>
                                <a:lnTo>
                                  <a:pt x="12697" y="9525"/>
                                </a:lnTo>
                                <a:lnTo>
                                  <a:pt x="12697" y="4763"/>
                                </a:lnTo>
                                <a:lnTo>
                                  <a:pt x="12697" y="4763"/>
                                </a:lnTo>
                                <a:lnTo>
                                  <a:pt x="12697" y="4763"/>
                                </a:lnTo>
                                <a:lnTo>
                                  <a:pt x="13754" y="4763"/>
                                </a:lnTo>
                                <a:lnTo>
                                  <a:pt x="13754" y="4763"/>
                                </a:lnTo>
                                <a:lnTo>
                                  <a:pt x="13754" y="4763"/>
                                </a:lnTo>
                                <a:lnTo>
                                  <a:pt x="13754" y="4763"/>
                                </a:lnTo>
                                <a:lnTo>
                                  <a:pt x="13754" y="9525"/>
                                </a:lnTo>
                                <a:lnTo>
                                  <a:pt x="13754" y="9525"/>
                                </a:lnTo>
                                <a:lnTo>
                                  <a:pt x="13754" y="4763"/>
                                </a:lnTo>
                                <a:lnTo>
                                  <a:pt x="13754" y="4763"/>
                                </a:lnTo>
                                <a:lnTo>
                                  <a:pt x="13754" y="4763"/>
                                </a:lnTo>
                                <a:lnTo>
                                  <a:pt x="13754" y="4763"/>
                                </a:lnTo>
                                <a:lnTo>
                                  <a:pt x="13754" y="9525"/>
                                </a:lnTo>
                                <a:lnTo>
                                  <a:pt x="13754" y="9525"/>
                                </a:lnTo>
                                <a:lnTo>
                                  <a:pt x="13754" y="9525"/>
                                </a:lnTo>
                                <a:lnTo>
                                  <a:pt x="13754" y="9525"/>
                                </a:lnTo>
                                <a:lnTo>
                                  <a:pt x="13754" y="4763"/>
                                </a:lnTo>
                                <a:lnTo>
                                  <a:pt x="13754" y="4763"/>
                                </a:lnTo>
                                <a:lnTo>
                                  <a:pt x="13754" y="4763"/>
                                </a:lnTo>
                                <a:lnTo>
                                  <a:pt x="13754" y="4763"/>
                                </a:lnTo>
                                <a:lnTo>
                                  <a:pt x="14821" y="9525"/>
                                </a:lnTo>
                                <a:lnTo>
                                  <a:pt x="14821" y="9525"/>
                                </a:lnTo>
                                <a:lnTo>
                                  <a:pt x="14821" y="9525"/>
                                </a:lnTo>
                                <a:lnTo>
                                  <a:pt x="14821" y="9525"/>
                                </a:lnTo>
                                <a:lnTo>
                                  <a:pt x="14821" y="4763"/>
                                </a:lnTo>
                                <a:lnTo>
                                  <a:pt x="14821" y="4763"/>
                                </a:lnTo>
                                <a:lnTo>
                                  <a:pt x="14821" y="9525"/>
                                </a:lnTo>
                                <a:lnTo>
                                  <a:pt x="14821" y="4763"/>
                                </a:lnTo>
                                <a:lnTo>
                                  <a:pt x="14821" y="4763"/>
                                </a:lnTo>
                                <a:lnTo>
                                  <a:pt x="14821" y="4763"/>
                                </a:lnTo>
                                <a:lnTo>
                                  <a:pt x="14821" y="4763"/>
                                </a:lnTo>
                                <a:lnTo>
                                  <a:pt x="14821" y="4763"/>
                                </a:lnTo>
                                <a:lnTo>
                                  <a:pt x="14821" y="9525"/>
                                </a:lnTo>
                                <a:lnTo>
                                  <a:pt x="14821" y="4763"/>
                                </a:lnTo>
                                <a:lnTo>
                                  <a:pt x="14821" y="4763"/>
                                </a:lnTo>
                                <a:lnTo>
                                  <a:pt x="14821" y="4763"/>
                                </a:lnTo>
                                <a:lnTo>
                                  <a:pt x="14821" y="4763"/>
                                </a:lnTo>
                                <a:lnTo>
                                  <a:pt x="14821" y="4763"/>
                                </a:lnTo>
                                <a:lnTo>
                                  <a:pt x="15878" y="4763"/>
                                </a:lnTo>
                                <a:lnTo>
                                  <a:pt x="15878" y="4763"/>
                                </a:lnTo>
                                <a:lnTo>
                                  <a:pt x="15878" y="9525"/>
                                </a:lnTo>
                                <a:lnTo>
                                  <a:pt x="15878" y="4763"/>
                                </a:lnTo>
                                <a:lnTo>
                                  <a:pt x="15878" y="4763"/>
                                </a:lnTo>
                                <a:lnTo>
                                  <a:pt x="15878" y="9525"/>
                                </a:lnTo>
                                <a:lnTo>
                                  <a:pt x="15878" y="9525"/>
                                </a:lnTo>
                                <a:lnTo>
                                  <a:pt x="15878" y="9525"/>
                                </a:lnTo>
                                <a:lnTo>
                                  <a:pt x="15878" y="9525"/>
                                </a:lnTo>
                                <a:lnTo>
                                  <a:pt x="15878" y="4763"/>
                                </a:lnTo>
                                <a:lnTo>
                                  <a:pt x="15878" y="4763"/>
                                </a:lnTo>
                                <a:lnTo>
                                  <a:pt x="15878" y="9525"/>
                                </a:lnTo>
                                <a:lnTo>
                                  <a:pt x="15878" y="9525"/>
                                </a:lnTo>
                                <a:lnTo>
                                  <a:pt x="15878" y="9525"/>
                                </a:lnTo>
                                <a:lnTo>
                                  <a:pt x="15878" y="9525"/>
                                </a:lnTo>
                                <a:lnTo>
                                  <a:pt x="15878" y="4763"/>
                                </a:lnTo>
                                <a:lnTo>
                                  <a:pt x="15878" y="4763"/>
                                </a:lnTo>
                                <a:lnTo>
                                  <a:pt x="15878" y="4763"/>
                                </a:lnTo>
                                <a:lnTo>
                                  <a:pt x="15878" y="9525"/>
                                </a:lnTo>
                                <a:lnTo>
                                  <a:pt x="15878" y="9525"/>
                                </a:lnTo>
                                <a:lnTo>
                                  <a:pt x="16936" y="4763"/>
                                </a:lnTo>
                                <a:lnTo>
                                  <a:pt x="16936" y="4763"/>
                                </a:lnTo>
                                <a:lnTo>
                                  <a:pt x="16936" y="4763"/>
                                </a:lnTo>
                                <a:lnTo>
                                  <a:pt x="16936" y="4763"/>
                                </a:lnTo>
                                <a:lnTo>
                                  <a:pt x="16936" y="4763"/>
                                </a:lnTo>
                                <a:lnTo>
                                  <a:pt x="16936" y="9525"/>
                                </a:lnTo>
                                <a:lnTo>
                                  <a:pt x="16936" y="9525"/>
                                </a:lnTo>
                                <a:lnTo>
                                  <a:pt x="16936" y="4763"/>
                                </a:lnTo>
                                <a:lnTo>
                                  <a:pt x="16936" y="4763"/>
                                </a:lnTo>
                                <a:lnTo>
                                  <a:pt x="16936" y="4763"/>
                                </a:lnTo>
                                <a:lnTo>
                                  <a:pt x="16936" y="4763"/>
                                </a:lnTo>
                                <a:lnTo>
                                  <a:pt x="16936" y="4763"/>
                                </a:lnTo>
                                <a:lnTo>
                                  <a:pt x="16936" y="9525"/>
                                </a:lnTo>
                                <a:lnTo>
                                  <a:pt x="16936" y="9525"/>
                                </a:lnTo>
                                <a:lnTo>
                                  <a:pt x="16936" y="9525"/>
                                </a:lnTo>
                                <a:lnTo>
                                  <a:pt x="16936" y="9525"/>
                                </a:lnTo>
                                <a:lnTo>
                                  <a:pt x="16936" y="9525"/>
                                </a:lnTo>
                                <a:lnTo>
                                  <a:pt x="16936" y="9525"/>
                                </a:lnTo>
                                <a:lnTo>
                                  <a:pt x="17993" y="9525"/>
                                </a:lnTo>
                                <a:lnTo>
                                  <a:pt x="17993" y="9525"/>
                                </a:lnTo>
                                <a:lnTo>
                                  <a:pt x="17993" y="9525"/>
                                </a:lnTo>
                                <a:lnTo>
                                  <a:pt x="17993" y="9525"/>
                                </a:lnTo>
                                <a:lnTo>
                                  <a:pt x="17993" y="9525"/>
                                </a:lnTo>
                                <a:lnTo>
                                  <a:pt x="17993" y="9525"/>
                                </a:lnTo>
                                <a:lnTo>
                                  <a:pt x="17993" y="9525"/>
                                </a:lnTo>
                                <a:lnTo>
                                  <a:pt x="17993" y="9525"/>
                                </a:lnTo>
                                <a:lnTo>
                                  <a:pt x="17993" y="9525"/>
                                </a:lnTo>
                                <a:lnTo>
                                  <a:pt x="17993" y="9525"/>
                                </a:lnTo>
                                <a:lnTo>
                                  <a:pt x="17993" y="9525"/>
                                </a:lnTo>
                                <a:lnTo>
                                  <a:pt x="17993" y="4763"/>
                                </a:lnTo>
                                <a:lnTo>
                                  <a:pt x="17993" y="9525"/>
                                </a:lnTo>
                                <a:lnTo>
                                  <a:pt x="17993" y="9525"/>
                                </a:lnTo>
                                <a:lnTo>
                                  <a:pt x="17993" y="4763"/>
                                </a:lnTo>
                                <a:lnTo>
                                  <a:pt x="17993" y="9525"/>
                                </a:lnTo>
                                <a:lnTo>
                                  <a:pt x="17993" y="4763"/>
                                </a:lnTo>
                                <a:lnTo>
                                  <a:pt x="17993" y="4763"/>
                                </a:lnTo>
                                <a:lnTo>
                                  <a:pt x="19050" y="4763"/>
                                </a:lnTo>
                                <a:lnTo>
                                  <a:pt x="19050" y="4763"/>
                                </a:lnTo>
                                <a:lnTo>
                                  <a:pt x="19050" y="9525"/>
                                </a:lnTo>
                                <a:lnTo>
                                  <a:pt x="19050" y="9525"/>
                                </a:lnTo>
                                <a:lnTo>
                                  <a:pt x="19050" y="4763"/>
                                </a:lnTo>
                                <a:lnTo>
                                  <a:pt x="19050" y="4763"/>
                                </a:lnTo>
                                <a:lnTo>
                                  <a:pt x="19050" y="4763"/>
                                </a:lnTo>
                                <a:lnTo>
                                  <a:pt x="19050" y="4763"/>
                                </a:lnTo>
                                <a:lnTo>
                                  <a:pt x="19050" y="4763"/>
                                </a:lnTo>
                                <a:lnTo>
                                  <a:pt x="19050" y="9525"/>
                                </a:lnTo>
                                <a:lnTo>
                                  <a:pt x="19050" y="9525"/>
                                </a:lnTo>
                                <a:lnTo>
                                  <a:pt x="19050" y="9525"/>
                                </a:lnTo>
                                <a:lnTo>
                                  <a:pt x="19050" y="9525"/>
                                </a:lnTo>
                                <a:lnTo>
                                  <a:pt x="19050" y="9525"/>
                                </a:lnTo>
                                <a:lnTo>
                                  <a:pt x="19050" y="9525"/>
                                </a:lnTo>
                                <a:lnTo>
                                  <a:pt x="19050" y="9525"/>
                                </a:lnTo>
                                <a:lnTo>
                                  <a:pt x="19050" y="9525"/>
                                </a:lnTo>
                                <a:lnTo>
                                  <a:pt x="19050" y="9525"/>
                                </a:lnTo>
                                <a:lnTo>
                                  <a:pt x="20107" y="4763"/>
                                </a:lnTo>
                                <a:lnTo>
                                  <a:pt x="20107" y="4763"/>
                                </a:lnTo>
                                <a:lnTo>
                                  <a:pt x="20107" y="4763"/>
                                </a:lnTo>
                                <a:lnTo>
                                  <a:pt x="20107" y="9525"/>
                                </a:lnTo>
                                <a:lnTo>
                                  <a:pt x="20107" y="9525"/>
                                </a:lnTo>
                                <a:lnTo>
                                  <a:pt x="20107" y="9525"/>
                                </a:lnTo>
                                <a:lnTo>
                                  <a:pt x="20107" y="9525"/>
                                </a:lnTo>
                                <a:lnTo>
                                  <a:pt x="20107" y="4763"/>
                                </a:lnTo>
                                <a:lnTo>
                                  <a:pt x="20107" y="4763"/>
                                </a:lnTo>
                                <a:lnTo>
                                  <a:pt x="20107" y="4763"/>
                                </a:lnTo>
                                <a:lnTo>
                                  <a:pt x="20107" y="4763"/>
                                </a:lnTo>
                                <a:lnTo>
                                  <a:pt x="20107" y="9525"/>
                                </a:lnTo>
                                <a:lnTo>
                                  <a:pt x="20107" y="9525"/>
                                </a:lnTo>
                                <a:lnTo>
                                  <a:pt x="20107" y="9525"/>
                                </a:lnTo>
                                <a:lnTo>
                                  <a:pt x="20107" y="9525"/>
                                </a:lnTo>
                                <a:lnTo>
                                  <a:pt x="20107" y="9525"/>
                                </a:lnTo>
                                <a:lnTo>
                                  <a:pt x="20107" y="9525"/>
                                </a:lnTo>
                                <a:lnTo>
                                  <a:pt x="20107" y="9525"/>
                                </a:lnTo>
                                <a:lnTo>
                                  <a:pt x="20107" y="9525"/>
                                </a:lnTo>
                                <a:lnTo>
                                  <a:pt x="20107" y="4763"/>
                                </a:lnTo>
                                <a:lnTo>
                                  <a:pt x="20107" y="4763"/>
                                </a:lnTo>
                                <a:lnTo>
                                  <a:pt x="20107" y="9525"/>
                                </a:lnTo>
                                <a:lnTo>
                                  <a:pt x="20107" y="9525"/>
                                </a:lnTo>
                                <a:lnTo>
                                  <a:pt x="20107" y="9525"/>
                                </a:lnTo>
                                <a:lnTo>
                                  <a:pt x="20107" y="9525"/>
                                </a:lnTo>
                                <a:lnTo>
                                  <a:pt x="20107" y="9525"/>
                                </a:lnTo>
                                <a:lnTo>
                                  <a:pt x="21164" y="4763"/>
                                </a:lnTo>
                                <a:lnTo>
                                  <a:pt x="21164" y="9525"/>
                                </a:lnTo>
                                <a:lnTo>
                                  <a:pt x="21164" y="9525"/>
                                </a:lnTo>
                                <a:lnTo>
                                  <a:pt x="21164" y="9525"/>
                                </a:lnTo>
                                <a:lnTo>
                                  <a:pt x="21164" y="9525"/>
                                </a:lnTo>
                                <a:lnTo>
                                  <a:pt x="21164" y="9525"/>
                                </a:lnTo>
                                <a:lnTo>
                                  <a:pt x="21164" y="9525"/>
                                </a:lnTo>
                                <a:lnTo>
                                  <a:pt x="21164" y="4763"/>
                                </a:lnTo>
                                <a:lnTo>
                                  <a:pt x="21164" y="9525"/>
                                </a:lnTo>
                                <a:lnTo>
                                  <a:pt x="21164" y="9525"/>
                                </a:lnTo>
                                <a:lnTo>
                                  <a:pt x="21164" y="4763"/>
                                </a:lnTo>
                                <a:lnTo>
                                  <a:pt x="21164" y="9525"/>
                                </a:lnTo>
                                <a:lnTo>
                                  <a:pt x="21164" y="9525"/>
                                </a:lnTo>
                                <a:lnTo>
                                  <a:pt x="21164" y="9525"/>
                                </a:lnTo>
                                <a:lnTo>
                                  <a:pt x="21164" y="9525"/>
                                </a:lnTo>
                                <a:lnTo>
                                  <a:pt x="21164" y="9525"/>
                                </a:lnTo>
                                <a:lnTo>
                                  <a:pt x="21164" y="9525"/>
                                </a:lnTo>
                                <a:lnTo>
                                  <a:pt x="21164" y="4763"/>
                                </a:lnTo>
                                <a:lnTo>
                                  <a:pt x="22222" y="4763"/>
                                </a:lnTo>
                                <a:lnTo>
                                  <a:pt x="22222" y="9525"/>
                                </a:lnTo>
                                <a:lnTo>
                                  <a:pt x="22222" y="9525"/>
                                </a:lnTo>
                                <a:lnTo>
                                  <a:pt x="22222" y="9525"/>
                                </a:lnTo>
                                <a:lnTo>
                                  <a:pt x="22222" y="9525"/>
                                </a:lnTo>
                                <a:lnTo>
                                  <a:pt x="22222" y="9525"/>
                                </a:lnTo>
                                <a:lnTo>
                                  <a:pt x="22222" y="9525"/>
                                </a:lnTo>
                                <a:lnTo>
                                  <a:pt x="22222" y="9525"/>
                                </a:lnTo>
                                <a:lnTo>
                                  <a:pt x="22222" y="9525"/>
                                </a:lnTo>
                                <a:lnTo>
                                  <a:pt x="22222" y="9525"/>
                                </a:lnTo>
                                <a:lnTo>
                                  <a:pt x="22222" y="9525"/>
                                </a:lnTo>
                                <a:lnTo>
                                  <a:pt x="22222" y="9525"/>
                                </a:lnTo>
                                <a:lnTo>
                                  <a:pt x="22222" y="4763"/>
                                </a:lnTo>
                                <a:lnTo>
                                  <a:pt x="22222" y="4763"/>
                                </a:lnTo>
                                <a:lnTo>
                                  <a:pt x="22222" y="9525"/>
                                </a:lnTo>
                                <a:lnTo>
                                  <a:pt x="22222" y="9525"/>
                                </a:lnTo>
                                <a:lnTo>
                                  <a:pt x="22222" y="9525"/>
                                </a:lnTo>
                                <a:lnTo>
                                  <a:pt x="22222" y="9525"/>
                                </a:lnTo>
                                <a:lnTo>
                                  <a:pt x="23279" y="9525"/>
                                </a:lnTo>
                                <a:lnTo>
                                  <a:pt x="23279" y="9525"/>
                                </a:lnTo>
                                <a:lnTo>
                                  <a:pt x="23279" y="9525"/>
                                </a:lnTo>
                                <a:lnTo>
                                  <a:pt x="23279" y="9525"/>
                                </a:lnTo>
                                <a:lnTo>
                                  <a:pt x="23279" y="4763"/>
                                </a:lnTo>
                                <a:lnTo>
                                  <a:pt x="23279" y="4763"/>
                                </a:lnTo>
                                <a:lnTo>
                                  <a:pt x="23279" y="9525"/>
                                </a:lnTo>
                                <a:lnTo>
                                  <a:pt x="23279" y="9525"/>
                                </a:lnTo>
                                <a:lnTo>
                                  <a:pt x="23279" y="9525"/>
                                </a:lnTo>
                                <a:lnTo>
                                  <a:pt x="23279" y="9525"/>
                                </a:lnTo>
                                <a:lnTo>
                                  <a:pt x="23279" y="4763"/>
                                </a:lnTo>
                                <a:lnTo>
                                  <a:pt x="23279" y="4763"/>
                                </a:lnTo>
                                <a:lnTo>
                                  <a:pt x="23279" y="4763"/>
                                </a:lnTo>
                                <a:lnTo>
                                  <a:pt x="23279" y="4763"/>
                                </a:lnTo>
                                <a:lnTo>
                                  <a:pt x="23279" y="9525"/>
                                </a:lnTo>
                                <a:lnTo>
                                  <a:pt x="23279" y="9525"/>
                                </a:lnTo>
                                <a:lnTo>
                                  <a:pt x="23279" y="9525"/>
                                </a:lnTo>
                                <a:lnTo>
                                  <a:pt x="23279" y="9525"/>
                                </a:lnTo>
                                <a:lnTo>
                                  <a:pt x="24346" y="9525"/>
                                </a:lnTo>
                                <a:lnTo>
                                  <a:pt x="24346" y="9525"/>
                                </a:lnTo>
                                <a:lnTo>
                                  <a:pt x="24346" y="4763"/>
                                </a:lnTo>
                                <a:lnTo>
                                  <a:pt x="24346" y="9525"/>
                                </a:lnTo>
                                <a:lnTo>
                                  <a:pt x="24346" y="4763"/>
                                </a:lnTo>
                                <a:lnTo>
                                  <a:pt x="24346" y="4763"/>
                                </a:lnTo>
                                <a:lnTo>
                                  <a:pt x="24346" y="4763"/>
                                </a:lnTo>
                                <a:lnTo>
                                  <a:pt x="24346" y="4763"/>
                                </a:lnTo>
                                <a:lnTo>
                                  <a:pt x="24346" y="9525"/>
                                </a:lnTo>
                                <a:lnTo>
                                  <a:pt x="24346" y="9525"/>
                                </a:lnTo>
                                <a:lnTo>
                                  <a:pt x="24346" y="4763"/>
                                </a:lnTo>
                                <a:lnTo>
                                  <a:pt x="24346" y="4763"/>
                                </a:lnTo>
                                <a:lnTo>
                                  <a:pt x="24346" y="4763"/>
                                </a:lnTo>
                                <a:lnTo>
                                  <a:pt x="24346" y="9525"/>
                                </a:lnTo>
                                <a:lnTo>
                                  <a:pt x="24346" y="9525"/>
                                </a:lnTo>
                                <a:lnTo>
                                  <a:pt x="24346" y="4763"/>
                                </a:lnTo>
                                <a:lnTo>
                                  <a:pt x="24346" y="9525"/>
                                </a:lnTo>
                                <a:lnTo>
                                  <a:pt x="24346" y="9525"/>
                                </a:lnTo>
                                <a:lnTo>
                                  <a:pt x="24346" y="9525"/>
                                </a:lnTo>
                                <a:lnTo>
                                  <a:pt x="24346" y="9525"/>
                                </a:lnTo>
                                <a:lnTo>
                                  <a:pt x="25403" y="9525"/>
                                </a:lnTo>
                                <a:lnTo>
                                  <a:pt x="25403" y="9525"/>
                                </a:lnTo>
                                <a:lnTo>
                                  <a:pt x="25403" y="9525"/>
                                </a:lnTo>
                                <a:lnTo>
                                  <a:pt x="25403" y="9525"/>
                                </a:lnTo>
                                <a:lnTo>
                                  <a:pt x="25403" y="9525"/>
                                </a:lnTo>
                                <a:lnTo>
                                  <a:pt x="25403" y="9525"/>
                                </a:lnTo>
                                <a:lnTo>
                                  <a:pt x="25403" y="9525"/>
                                </a:lnTo>
                                <a:lnTo>
                                  <a:pt x="25403" y="9525"/>
                                </a:lnTo>
                                <a:lnTo>
                                  <a:pt x="25403" y="9525"/>
                                </a:lnTo>
                                <a:lnTo>
                                  <a:pt x="25403" y="9525"/>
                                </a:lnTo>
                                <a:lnTo>
                                  <a:pt x="25403" y="4763"/>
                                </a:lnTo>
                                <a:lnTo>
                                  <a:pt x="25403" y="4763"/>
                                </a:lnTo>
                                <a:lnTo>
                                  <a:pt x="25403" y="4763"/>
                                </a:lnTo>
                                <a:lnTo>
                                  <a:pt x="25403" y="4763"/>
                                </a:lnTo>
                                <a:lnTo>
                                  <a:pt x="25403" y="4763"/>
                                </a:lnTo>
                                <a:lnTo>
                                  <a:pt x="25403" y="4763"/>
                                </a:lnTo>
                                <a:lnTo>
                                  <a:pt x="25403" y="4763"/>
                                </a:lnTo>
                                <a:lnTo>
                                  <a:pt x="25403" y="4763"/>
                                </a:lnTo>
                                <a:lnTo>
                                  <a:pt x="26461" y="4763"/>
                                </a:lnTo>
                                <a:lnTo>
                                  <a:pt x="26461" y="4763"/>
                                </a:lnTo>
                                <a:lnTo>
                                  <a:pt x="26461" y="9525"/>
                                </a:lnTo>
                                <a:lnTo>
                                  <a:pt x="26461" y="9525"/>
                                </a:lnTo>
                                <a:lnTo>
                                  <a:pt x="26461" y="9525"/>
                                </a:lnTo>
                                <a:lnTo>
                                  <a:pt x="26461" y="9525"/>
                                </a:lnTo>
                                <a:lnTo>
                                  <a:pt x="26461" y="9525"/>
                                </a:lnTo>
                                <a:lnTo>
                                  <a:pt x="26461" y="9525"/>
                                </a:lnTo>
                                <a:lnTo>
                                  <a:pt x="26461" y="9525"/>
                                </a:lnTo>
                                <a:lnTo>
                                  <a:pt x="26461" y="9525"/>
                                </a:lnTo>
                                <a:lnTo>
                                  <a:pt x="26461" y="9525"/>
                                </a:lnTo>
                                <a:lnTo>
                                  <a:pt x="26461" y="9525"/>
                                </a:lnTo>
                                <a:lnTo>
                                  <a:pt x="26461" y="9525"/>
                                </a:lnTo>
                                <a:lnTo>
                                  <a:pt x="26461" y="9525"/>
                                </a:lnTo>
                                <a:lnTo>
                                  <a:pt x="26461" y="9525"/>
                                </a:lnTo>
                                <a:lnTo>
                                  <a:pt x="26461" y="9525"/>
                                </a:lnTo>
                                <a:lnTo>
                                  <a:pt x="26461" y="4763"/>
                                </a:lnTo>
                                <a:lnTo>
                                  <a:pt x="26461" y="4763"/>
                                </a:lnTo>
                                <a:lnTo>
                                  <a:pt x="27518" y="4763"/>
                                </a:lnTo>
                                <a:lnTo>
                                  <a:pt x="27518" y="4763"/>
                                </a:lnTo>
                                <a:lnTo>
                                  <a:pt x="27518" y="9525"/>
                                </a:lnTo>
                                <a:lnTo>
                                  <a:pt x="27518" y="9525"/>
                                </a:lnTo>
                                <a:lnTo>
                                  <a:pt x="27518" y="9525"/>
                                </a:lnTo>
                                <a:lnTo>
                                  <a:pt x="27518" y="9525"/>
                                </a:lnTo>
                                <a:lnTo>
                                  <a:pt x="27518" y="9525"/>
                                </a:lnTo>
                                <a:lnTo>
                                  <a:pt x="27518" y="4763"/>
                                </a:lnTo>
                                <a:lnTo>
                                  <a:pt x="27518" y="4763"/>
                                </a:lnTo>
                                <a:lnTo>
                                  <a:pt x="27518" y="9525"/>
                                </a:lnTo>
                                <a:lnTo>
                                  <a:pt x="27518" y="9525"/>
                                </a:lnTo>
                                <a:lnTo>
                                  <a:pt x="27518" y="9525"/>
                                </a:lnTo>
                                <a:lnTo>
                                  <a:pt x="27518" y="9525"/>
                                </a:lnTo>
                                <a:lnTo>
                                  <a:pt x="27518" y="9525"/>
                                </a:lnTo>
                                <a:lnTo>
                                  <a:pt x="27518" y="9525"/>
                                </a:lnTo>
                                <a:lnTo>
                                  <a:pt x="27518" y="9525"/>
                                </a:lnTo>
                                <a:lnTo>
                                  <a:pt x="27518" y="9525"/>
                                </a:lnTo>
                                <a:lnTo>
                                  <a:pt x="27518" y="9525"/>
                                </a:lnTo>
                                <a:lnTo>
                                  <a:pt x="28575" y="9525"/>
                                </a:lnTo>
                                <a:lnTo>
                                  <a:pt x="28575" y="9525"/>
                                </a:lnTo>
                                <a:lnTo>
                                  <a:pt x="28575" y="9525"/>
                                </a:lnTo>
                                <a:lnTo>
                                  <a:pt x="28575" y="9525"/>
                                </a:lnTo>
                                <a:lnTo>
                                  <a:pt x="28575" y="9525"/>
                                </a:lnTo>
                                <a:lnTo>
                                  <a:pt x="28575" y="9525"/>
                                </a:lnTo>
                                <a:lnTo>
                                  <a:pt x="28575" y="9525"/>
                                </a:lnTo>
                                <a:lnTo>
                                  <a:pt x="28575" y="9525"/>
                                </a:lnTo>
                                <a:lnTo>
                                  <a:pt x="28575" y="9525"/>
                                </a:lnTo>
                                <a:lnTo>
                                  <a:pt x="28575" y="9525"/>
                                </a:lnTo>
                                <a:lnTo>
                                  <a:pt x="28575" y="4763"/>
                                </a:lnTo>
                                <a:lnTo>
                                  <a:pt x="28575" y="4763"/>
                                </a:lnTo>
                                <a:lnTo>
                                  <a:pt x="28575" y="4763"/>
                                </a:lnTo>
                                <a:lnTo>
                                  <a:pt x="28575" y="9525"/>
                                </a:lnTo>
                                <a:lnTo>
                                  <a:pt x="28575" y="9525"/>
                                </a:lnTo>
                                <a:lnTo>
                                  <a:pt x="28575" y="9525"/>
                                </a:lnTo>
                                <a:lnTo>
                                  <a:pt x="28575" y="9525"/>
                                </a:lnTo>
                                <a:lnTo>
                                  <a:pt x="28575" y="9525"/>
                                </a:lnTo>
                                <a:lnTo>
                                  <a:pt x="28575"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9" name="Freeform: Shape 159"/>
                        <wps:cNvSpPr/>
                        <wps:spPr>
                          <a:xfrm>
                            <a:off x="3709987" y="2900362"/>
                            <a:ext cx="28575" cy="9525"/>
                          </a:xfrm>
                          <a:custGeom>
                            <a:avLst/>
                            <a:gdLst>
                              <a:gd name="connsiteX0" fmla="*/ 0 w 28575"/>
                              <a:gd name="connsiteY0" fmla="*/ 4763 h 9525"/>
                              <a:gd name="connsiteX1" fmla="*/ 0 w 28575"/>
                              <a:gd name="connsiteY1" fmla="*/ 4763 h 9525"/>
                              <a:gd name="connsiteX2" fmla="*/ 1057 w 28575"/>
                              <a:gd name="connsiteY2" fmla="*/ 4763 h 9525"/>
                              <a:gd name="connsiteX3" fmla="*/ 1057 w 28575"/>
                              <a:gd name="connsiteY3" fmla="*/ 4763 h 9525"/>
                              <a:gd name="connsiteX4" fmla="*/ 1057 w 28575"/>
                              <a:gd name="connsiteY4" fmla="*/ 4763 h 9525"/>
                              <a:gd name="connsiteX5" fmla="*/ 1057 w 28575"/>
                              <a:gd name="connsiteY5" fmla="*/ 4763 h 9525"/>
                              <a:gd name="connsiteX6" fmla="*/ 1057 w 28575"/>
                              <a:gd name="connsiteY6" fmla="*/ 4763 h 9525"/>
                              <a:gd name="connsiteX7" fmla="*/ 1057 w 28575"/>
                              <a:gd name="connsiteY7" fmla="*/ 4763 h 9525"/>
                              <a:gd name="connsiteX8" fmla="*/ 1057 w 28575"/>
                              <a:gd name="connsiteY8" fmla="*/ 4763 h 9525"/>
                              <a:gd name="connsiteX9" fmla="*/ 1057 w 28575"/>
                              <a:gd name="connsiteY9" fmla="*/ 4763 h 9525"/>
                              <a:gd name="connsiteX10" fmla="*/ 1057 w 28575"/>
                              <a:gd name="connsiteY10" fmla="*/ 4763 h 9525"/>
                              <a:gd name="connsiteX11" fmla="*/ 1057 w 28575"/>
                              <a:gd name="connsiteY11" fmla="*/ 4763 h 9525"/>
                              <a:gd name="connsiteX12" fmla="*/ 1057 w 28575"/>
                              <a:gd name="connsiteY12" fmla="*/ 0 h 9525"/>
                              <a:gd name="connsiteX13" fmla="*/ 1057 w 28575"/>
                              <a:gd name="connsiteY13" fmla="*/ 0 h 9525"/>
                              <a:gd name="connsiteX14" fmla="*/ 1057 w 28575"/>
                              <a:gd name="connsiteY14" fmla="*/ 4763 h 9525"/>
                              <a:gd name="connsiteX15" fmla="*/ 1057 w 28575"/>
                              <a:gd name="connsiteY15" fmla="*/ 4763 h 9525"/>
                              <a:gd name="connsiteX16" fmla="*/ 1057 w 28575"/>
                              <a:gd name="connsiteY16" fmla="*/ 4763 h 9525"/>
                              <a:gd name="connsiteX17" fmla="*/ 1057 w 28575"/>
                              <a:gd name="connsiteY17" fmla="*/ 4763 h 9525"/>
                              <a:gd name="connsiteX18" fmla="*/ 1057 w 28575"/>
                              <a:gd name="connsiteY18" fmla="*/ 4763 h 9525"/>
                              <a:gd name="connsiteX19" fmla="*/ 1057 w 28575"/>
                              <a:gd name="connsiteY19" fmla="*/ 4763 h 9525"/>
                              <a:gd name="connsiteX20" fmla="*/ 2114 w 28575"/>
                              <a:gd name="connsiteY20" fmla="*/ 4763 h 9525"/>
                              <a:gd name="connsiteX21" fmla="*/ 2114 w 28575"/>
                              <a:gd name="connsiteY21" fmla="*/ 4763 h 9525"/>
                              <a:gd name="connsiteX22" fmla="*/ 2114 w 28575"/>
                              <a:gd name="connsiteY22" fmla="*/ 4763 h 9525"/>
                              <a:gd name="connsiteX23" fmla="*/ 2114 w 28575"/>
                              <a:gd name="connsiteY23" fmla="*/ 4763 h 9525"/>
                              <a:gd name="connsiteX24" fmla="*/ 2114 w 28575"/>
                              <a:gd name="connsiteY24" fmla="*/ 4763 h 9525"/>
                              <a:gd name="connsiteX25" fmla="*/ 2114 w 28575"/>
                              <a:gd name="connsiteY25" fmla="*/ 0 h 9525"/>
                              <a:gd name="connsiteX26" fmla="*/ 2114 w 28575"/>
                              <a:gd name="connsiteY26" fmla="*/ 4763 h 9525"/>
                              <a:gd name="connsiteX27" fmla="*/ 2114 w 28575"/>
                              <a:gd name="connsiteY27" fmla="*/ 4763 h 9525"/>
                              <a:gd name="connsiteX28" fmla="*/ 2114 w 28575"/>
                              <a:gd name="connsiteY28" fmla="*/ 4763 h 9525"/>
                              <a:gd name="connsiteX29" fmla="*/ 2114 w 28575"/>
                              <a:gd name="connsiteY29" fmla="*/ 4763 h 9525"/>
                              <a:gd name="connsiteX30" fmla="*/ 2114 w 28575"/>
                              <a:gd name="connsiteY30" fmla="*/ 0 h 9525"/>
                              <a:gd name="connsiteX31" fmla="*/ 2114 w 28575"/>
                              <a:gd name="connsiteY31" fmla="*/ 0 h 9525"/>
                              <a:gd name="connsiteX32" fmla="*/ 2114 w 28575"/>
                              <a:gd name="connsiteY32" fmla="*/ 0 h 9525"/>
                              <a:gd name="connsiteX33" fmla="*/ 2114 w 28575"/>
                              <a:gd name="connsiteY33" fmla="*/ 0 h 9525"/>
                              <a:gd name="connsiteX34" fmla="*/ 2114 w 28575"/>
                              <a:gd name="connsiteY34" fmla="*/ 0 h 9525"/>
                              <a:gd name="connsiteX35" fmla="*/ 2114 w 28575"/>
                              <a:gd name="connsiteY35" fmla="*/ 0 h 9525"/>
                              <a:gd name="connsiteX36" fmla="*/ 2114 w 28575"/>
                              <a:gd name="connsiteY36" fmla="*/ 4763 h 9525"/>
                              <a:gd name="connsiteX37" fmla="*/ 2114 w 28575"/>
                              <a:gd name="connsiteY37" fmla="*/ 4763 h 9525"/>
                              <a:gd name="connsiteX38" fmla="*/ 3172 w 28575"/>
                              <a:gd name="connsiteY38" fmla="*/ 4763 h 9525"/>
                              <a:gd name="connsiteX39" fmla="*/ 3172 w 28575"/>
                              <a:gd name="connsiteY39" fmla="*/ 4763 h 9525"/>
                              <a:gd name="connsiteX40" fmla="*/ 3172 w 28575"/>
                              <a:gd name="connsiteY40" fmla="*/ 4763 h 9525"/>
                              <a:gd name="connsiteX41" fmla="*/ 3172 w 28575"/>
                              <a:gd name="connsiteY41" fmla="*/ 0 h 9525"/>
                              <a:gd name="connsiteX42" fmla="*/ 3172 w 28575"/>
                              <a:gd name="connsiteY42" fmla="*/ 4763 h 9525"/>
                              <a:gd name="connsiteX43" fmla="*/ 3172 w 28575"/>
                              <a:gd name="connsiteY43" fmla="*/ 4763 h 9525"/>
                              <a:gd name="connsiteX44" fmla="*/ 3172 w 28575"/>
                              <a:gd name="connsiteY44" fmla="*/ 4763 h 9525"/>
                              <a:gd name="connsiteX45" fmla="*/ 3172 w 28575"/>
                              <a:gd name="connsiteY45" fmla="*/ 4763 h 9525"/>
                              <a:gd name="connsiteX46" fmla="*/ 3172 w 28575"/>
                              <a:gd name="connsiteY46" fmla="*/ 4763 h 9525"/>
                              <a:gd name="connsiteX47" fmla="*/ 3172 w 28575"/>
                              <a:gd name="connsiteY47" fmla="*/ 4763 h 9525"/>
                              <a:gd name="connsiteX48" fmla="*/ 3172 w 28575"/>
                              <a:gd name="connsiteY48" fmla="*/ 4763 h 9525"/>
                              <a:gd name="connsiteX49" fmla="*/ 3172 w 28575"/>
                              <a:gd name="connsiteY49" fmla="*/ 4763 h 9525"/>
                              <a:gd name="connsiteX50" fmla="*/ 3172 w 28575"/>
                              <a:gd name="connsiteY50" fmla="*/ 4763 h 9525"/>
                              <a:gd name="connsiteX51" fmla="*/ 3172 w 28575"/>
                              <a:gd name="connsiteY51" fmla="*/ 4763 h 9525"/>
                              <a:gd name="connsiteX52" fmla="*/ 3172 w 28575"/>
                              <a:gd name="connsiteY52" fmla="*/ 4763 h 9525"/>
                              <a:gd name="connsiteX53" fmla="*/ 3172 w 28575"/>
                              <a:gd name="connsiteY53" fmla="*/ 4763 h 9525"/>
                              <a:gd name="connsiteX54" fmla="*/ 3172 w 28575"/>
                              <a:gd name="connsiteY54" fmla="*/ 4763 h 9525"/>
                              <a:gd name="connsiteX55" fmla="*/ 3172 w 28575"/>
                              <a:gd name="connsiteY55" fmla="*/ 4763 h 9525"/>
                              <a:gd name="connsiteX56" fmla="*/ 3172 w 28575"/>
                              <a:gd name="connsiteY56" fmla="*/ 4763 h 9525"/>
                              <a:gd name="connsiteX57" fmla="*/ 3172 w 28575"/>
                              <a:gd name="connsiteY57" fmla="*/ 4763 h 9525"/>
                              <a:gd name="connsiteX58" fmla="*/ 3172 w 28575"/>
                              <a:gd name="connsiteY58" fmla="*/ 4763 h 9525"/>
                              <a:gd name="connsiteX59" fmla="*/ 3172 w 28575"/>
                              <a:gd name="connsiteY59" fmla="*/ 4763 h 9525"/>
                              <a:gd name="connsiteX60" fmla="*/ 3172 w 28575"/>
                              <a:gd name="connsiteY60" fmla="*/ 4763 h 9525"/>
                              <a:gd name="connsiteX61" fmla="*/ 3172 w 28575"/>
                              <a:gd name="connsiteY61" fmla="*/ 4763 h 9525"/>
                              <a:gd name="connsiteX62" fmla="*/ 3172 w 28575"/>
                              <a:gd name="connsiteY62" fmla="*/ 4763 h 9525"/>
                              <a:gd name="connsiteX63" fmla="*/ 3172 w 28575"/>
                              <a:gd name="connsiteY63" fmla="*/ 4763 h 9525"/>
                              <a:gd name="connsiteX64" fmla="*/ 4229 w 28575"/>
                              <a:gd name="connsiteY64" fmla="*/ 4763 h 9525"/>
                              <a:gd name="connsiteX65" fmla="*/ 4229 w 28575"/>
                              <a:gd name="connsiteY65" fmla="*/ 4763 h 9525"/>
                              <a:gd name="connsiteX66" fmla="*/ 4229 w 28575"/>
                              <a:gd name="connsiteY66" fmla="*/ 4763 h 9525"/>
                              <a:gd name="connsiteX67" fmla="*/ 4229 w 28575"/>
                              <a:gd name="connsiteY67" fmla="*/ 4763 h 9525"/>
                              <a:gd name="connsiteX68" fmla="*/ 4229 w 28575"/>
                              <a:gd name="connsiteY68" fmla="*/ 4763 h 9525"/>
                              <a:gd name="connsiteX69" fmla="*/ 4229 w 28575"/>
                              <a:gd name="connsiteY69" fmla="*/ 4763 h 9525"/>
                              <a:gd name="connsiteX70" fmla="*/ 4229 w 28575"/>
                              <a:gd name="connsiteY70" fmla="*/ 4763 h 9525"/>
                              <a:gd name="connsiteX71" fmla="*/ 4229 w 28575"/>
                              <a:gd name="connsiteY71" fmla="*/ 4763 h 9525"/>
                              <a:gd name="connsiteX72" fmla="*/ 4229 w 28575"/>
                              <a:gd name="connsiteY72" fmla="*/ 0 h 9525"/>
                              <a:gd name="connsiteX73" fmla="*/ 4229 w 28575"/>
                              <a:gd name="connsiteY73" fmla="*/ 0 h 9525"/>
                              <a:gd name="connsiteX74" fmla="*/ 4229 w 28575"/>
                              <a:gd name="connsiteY74" fmla="*/ 4763 h 9525"/>
                              <a:gd name="connsiteX75" fmla="*/ 4229 w 28575"/>
                              <a:gd name="connsiteY75" fmla="*/ 4763 h 9525"/>
                              <a:gd name="connsiteX76" fmla="*/ 4229 w 28575"/>
                              <a:gd name="connsiteY76" fmla="*/ 4763 h 9525"/>
                              <a:gd name="connsiteX77" fmla="*/ 4229 w 28575"/>
                              <a:gd name="connsiteY77" fmla="*/ 4763 h 9525"/>
                              <a:gd name="connsiteX78" fmla="*/ 4229 w 28575"/>
                              <a:gd name="connsiteY78" fmla="*/ 4763 h 9525"/>
                              <a:gd name="connsiteX79" fmla="*/ 4229 w 28575"/>
                              <a:gd name="connsiteY79" fmla="*/ 4763 h 9525"/>
                              <a:gd name="connsiteX80" fmla="*/ 4229 w 28575"/>
                              <a:gd name="connsiteY80" fmla="*/ 4763 h 9525"/>
                              <a:gd name="connsiteX81" fmla="*/ 4229 w 28575"/>
                              <a:gd name="connsiteY81" fmla="*/ 4763 h 9525"/>
                              <a:gd name="connsiteX82" fmla="*/ 5296 w 28575"/>
                              <a:gd name="connsiteY82" fmla="*/ 4763 h 9525"/>
                              <a:gd name="connsiteX83" fmla="*/ 5296 w 28575"/>
                              <a:gd name="connsiteY83" fmla="*/ 4763 h 9525"/>
                              <a:gd name="connsiteX84" fmla="*/ 5296 w 28575"/>
                              <a:gd name="connsiteY84" fmla="*/ 0 h 9525"/>
                              <a:gd name="connsiteX85" fmla="*/ 5296 w 28575"/>
                              <a:gd name="connsiteY85" fmla="*/ 0 h 9525"/>
                              <a:gd name="connsiteX86" fmla="*/ 5296 w 28575"/>
                              <a:gd name="connsiteY86" fmla="*/ 4763 h 9525"/>
                              <a:gd name="connsiteX87" fmla="*/ 5296 w 28575"/>
                              <a:gd name="connsiteY87" fmla="*/ 4763 h 9525"/>
                              <a:gd name="connsiteX88" fmla="*/ 5296 w 28575"/>
                              <a:gd name="connsiteY88" fmla="*/ 4763 h 9525"/>
                              <a:gd name="connsiteX89" fmla="*/ 5296 w 28575"/>
                              <a:gd name="connsiteY89" fmla="*/ 4763 h 9525"/>
                              <a:gd name="connsiteX90" fmla="*/ 5296 w 28575"/>
                              <a:gd name="connsiteY90" fmla="*/ 4763 h 9525"/>
                              <a:gd name="connsiteX91" fmla="*/ 5296 w 28575"/>
                              <a:gd name="connsiteY91" fmla="*/ 4763 h 9525"/>
                              <a:gd name="connsiteX92" fmla="*/ 5296 w 28575"/>
                              <a:gd name="connsiteY92" fmla="*/ 4763 h 9525"/>
                              <a:gd name="connsiteX93" fmla="*/ 5296 w 28575"/>
                              <a:gd name="connsiteY93" fmla="*/ 4763 h 9525"/>
                              <a:gd name="connsiteX94" fmla="*/ 5296 w 28575"/>
                              <a:gd name="connsiteY94" fmla="*/ 4763 h 9525"/>
                              <a:gd name="connsiteX95" fmla="*/ 5296 w 28575"/>
                              <a:gd name="connsiteY95" fmla="*/ 4763 h 9525"/>
                              <a:gd name="connsiteX96" fmla="*/ 5296 w 28575"/>
                              <a:gd name="connsiteY96" fmla="*/ 4763 h 9525"/>
                              <a:gd name="connsiteX97" fmla="*/ 5296 w 28575"/>
                              <a:gd name="connsiteY97" fmla="*/ 4763 h 9525"/>
                              <a:gd name="connsiteX98" fmla="*/ 5296 w 28575"/>
                              <a:gd name="connsiteY98" fmla="*/ 4763 h 9525"/>
                              <a:gd name="connsiteX99" fmla="*/ 5296 w 28575"/>
                              <a:gd name="connsiteY99" fmla="*/ 4763 h 9525"/>
                              <a:gd name="connsiteX100" fmla="*/ 6353 w 28575"/>
                              <a:gd name="connsiteY100" fmla="*/ 4763 h 9525"/>
                              <a:gd name="connsiteX101" fmla="*/ 6353 w 28575"/>
                              <a:gd name="connsiteY101" fmla="*/ 4763 h 9525"/>
                              <a:gd name="connsiteX102" fmla="*/ 6353 w 28575"/>
                              <a:gd name="connsiteY102" fmla="*/ 4763 h 9525"/>
                              <a:gd name="connsiteX103" fmla="*/ 6353 w 28575"/>
                              <a:gd name="connsiteY103" fmla="*/ 4763 h 9525"/>
                              <a:gd name="connsiteX104" fmla="*/ 6353 w 28575"/>
                              <a:gd name="connsiteY104" fmla="*/ 4763 h 9525"/>
                              <a:gd name="connsiteX105" fmla="*/ 6353 w 28575"/>
                              <a:gd name="connsiteY105" fmla="*/ 4763 h 9525"/>
                              <a:gd name="connsiteX106" fmla="*/ 6353 w 28575"/>
                              <a:gd name="connsiteY106" fmla="*/ 4763 h 9525"/>
                              <a:gd name="connsiteX107" fmla="*/ 6353 w 28575"/>
                              <a:gd name="connsiteY107" fmla="*/ 4763 h 9525"/>
                              <a:gd name="connsiteX108" fmla="*/ 6353 w 28575"/>
                              <a:gd name="connsiteY108" fmla="*/ 4763 h 9525"/>
                              <a:gd name="connsiteX109" fmla="*/ 6353 w 28575"/>
                              <a:gd name="connsiteY109" fmla="*/ 4763 h 9525"/>
                              <a:gd name="connsiteX110" fmla="*/ 6353 w 28575"/>
                              <a:gd name="connsiteY110" fmla="*/ 9525 h 9525"/>
                              <a:gd name="connsiteX111" fmla="*/ 6353 w 28575"/>
                              <a:gd name="connsiteY111" fmla="*/ 9525 h 9525"/>
                              <a:gd name="connsiteX112" fmla="*/ 6353 w 28575"/>
                              <a:gd name="connsiteY112" fmla="*/ 9525 h 9525"/>
                              <a:gd name="connsiteX113" fmla="*/ 6353 w 28575"/>
                              <a:gd name="connsiteY113" fmla="*/ 9525 h 9525"/>
                              <a:gd name="connsiteX114" fmla="*/ 6353 w 28575"/>
                              <a:gd name="connsiteY114" fmla="*/ 4763 h 9525"/>
                              <a:gd name="connsiteX115" fmla="*/ 6353 w 28575"/>
                              <a:gd name="connsiteY115" fmla="*/ 4763 h 9525"/>
                              <a:gd name="connsiteX116" fmla="*/ 6353 w 28575"/>
                              <a:gd name="connsiteY116" fmla="*/ 4763 h 9525"/>
                              <a:gd name="connsiteX117" fmla="*/ 6353 w 28575"/>
                              <a:gd name="connsiteY117" fmla="*/ 4763 h 9525"/>
                              <a:gd name="connsiteX118" fmla="*/ 7411 w 28575"/>
                              <a:gd name="connsiteY118" fmla="*/ 4763 h 9525"/>
                              <a:gd name="connsiteX119" fmla="*/ 7411 w 28575"/>
                              <a:gd name="connsiteY119" fmla="*/ 4763 h 9525"/>
                              <a:gd name="connsiteX120" fmla="*/ 7411 w 28575"/>
                              <a:gd name="connsiteY120" fmla="*/ 4763 h 9525"/>
                              <a:gd name="connsiteX121" fmla="*/ 7411 w 28575"/>
                              <a:gd name="connsiteY121" fmla="*/ 4763 h 9525"/>
                              <a:gd name="connsiteX122" fmla="*/ 7411 w 28575"/>
                              <a:gd name="connsiteY122" fmla="*/ 4763 h 9525"/>
                              <a:gd name="connsiteX123" fmla="*/ 7411 w 28575"/>
                              <a:gd name="connsiteY123" fmla="*/ 0 h 9525"/>
                              <a:gd name="connsiteX124" fmla="*/ 7411 w 28575"/>
                              <a:gd name="connsiteY124" fmla="*/ 4763 h 9525"/>
                              <a:gd name="connsiteX125" fmla="*/ 7411 w 28575"/>
                              <a:gd name="connsiteY125" fmla="*/ 4763 h 9525"/>
                              <a:gd name="connsiteX126" fmla="*/ 7411 w 28575"/>
                              <a:gd name="connsiteY126" fmla="*/ 4763 h 9525"/>
                              <a:gd name="connsiteX127" fmla="*/ 7411 w 28575"/>
                              <a:gd name="connsiteY127" fmla="*/ 4763 h 9525"/>
                              <a:gd name="connsiteX128" fmla="*/ 7411 w 28575"/>
                              <a:gd name="connsiteY128" fmla="*/ 0 h 9525"/>
                              <a:gd name="connsiteX129" fmla="*/ 7411 w 28575"/>
                              <a:gd name="connsiteY129" fmla="*/ 0 h 9525"/>
                              <a:gd name="connsiteX130" fmla="*/ 7411 w 28575"/>
                              <a:gd name="connsiteY130" fmla="*/ 4763 h 9525"/>
                              <a:gd name="connsiteX131" fmla="*/ 7411 w 28575"/>
                              <a:gd name="connsiteY131" fmla="*/ 4763 h 9525"/>
                              <a:gd name="connsiteX132" fmla="*/ 7411 w 28575"/>
                              <a:gd name="connsiteY132" fmla="*/ 4763 h 9525"/>
                              <a:gd name="connsiteX133" fmla="*/ 7411 w 28575"/>
                              <a:gd name="connsiteY133" fmla="*/ 4763 h 9525"/>
                              <a:gd name="connsiteX134" fmla="*/ 7411 w 28575"/>
                              <a:gd name="connsiteY134" fmla="*/ 4763 h 9525"/>
                              <a:gd name="connsiteX135" fmla="*/ 7411 w 28575"/>
                              <a:gd name="connsiteY135" fmla="*/ 4763 h 9525"/>
                              <a:gd name="connsiteX136" fmla="*/ 7411 w 28575"/>
                              <a:gd name="connsiteY136" fmla="*/ 4763 h 9525"/>
                              <a:gd name="connsiteX137" fmla="*/ 7411 w 28575"/>
                              <a:gd name="connsiteY137" fmla="*/ 4763 h 9525"/>
                              <a:gd name="connsiteX138" fmla="*/ 8468 w 28575"/>
                              <a:gd name="connsiteY138" fmla="*/ 4763 h 9525"/>
                              <a:gd name="connsiteX139" fmla="*/ 8468 w 28575"/>
                              <a:gd name="connsiteY139" fmla="*/ 4763 h 9525"/>
                              <a:gd name="connsiteX140" fmla="*/ 8468 w 28575"/>
                              <a:gd name="connsiteY140" fmla="*/ 4763 h 9525"/>
                              <a:gd name="connsiteX141" fmla="*/ 8468 w 28575"/>
                              <a:gd name="connsiteY141" fmla="*/ 4763 h 9525"/>
                              <a:gd name="connsiteX142" fmla="*/ 8468 w 28575"/>
                              <a:gd name="connsiteY142" fmla="*/ 4763 h 9525"/>
                              <a:gd name="connsiteX143" fmla="*/ 8468 w 28575"/>
                              <a:gd name="connsiteY143" fmla="*/ 4763 h 9525"/>
                              <a:gd name="connsiteX144" fmla="*/ 8468 w 28575"/>
                              <a:gd name="connsiteY144" fmla="*/ 4763 h 9525"/>
                              <a:gd name="connsiteX145" fmla="*/ 8468 w 28575"/>
                              <a:gd name="connsiteY145" fmla="*/ 4763 h 9525"/>
                              <a:gd name="connsiteX146" fmla="*/ 8468 w 28575"/>
                              <a:gd name="connsiteY146" fmla="*/ 4763 h 9525"/>
                              <a:gd name="connsiteX147" fmla="*/ 8468 w 28575"/>
                              <a:gd name="connsiteY147" fmla="*/ 0 h 9525"/>
                              <a:gd name="connsiteX148" fmla="*/ 8468 w 28575"/>
                              <a:gd name="connsiteY148" fmla="*/ 4763 h 9525"/>
                              <a:gd name="connsiteX149" fmla="*/ 8468 w 28575"/>
                              <a:gd name="connsiteY149" fmla="*/ 4763 h 9525"/>
                              <a:gd name="connsiteX150" fmla="*/ 8468 w 28575"/>
                              <a:gd name="connsiteY150" fmla="*/ 4763 h 9525"/>
                              <a:gd name="connsiteX151" fmla="*/ 8468 w 28575"/>
                              <a:gd name="connsiteY151" fmla="*/ 4763 h 9525"/>
                              <a:gd name="connsiteX152" fmla="*/ 8468 w 28575"/>
                              <a:gd name="connsiteY152" fmla="*/ 4763 h 9525"/>
                              <a:gd name="connsiteX153" fmla="*/ 8468 w 28575"/>
                              <a:gd name="connsiteY153" fmla="*/ 4763 h 9525"/>
                              <a:gd name="connsiteX154" fmla="*/ 8468 w 28575"/>
                              <a:gd name="connsiteY154" fmla="*/ 4763 h 9525"/>
                              <a:gd name="connsiteX155" fmla="*/ 8468 w 28575"/>
                              <a:gd name="connsiteY155" fmla="*/ 4763 h 9525"/>
                              <a:gd name="connsiteX156" fmla="*/ 9525 w 28575"/>
                              <a:gd name="connsiteY156" fmla="*/ 4763 h 9525"/>
                              <a:gd name="connsiteX157" fmla="*/ 9525 w 28575"/>
                              <a:gd name="connsiteY157" fmla="*/ 4763 h 9525"/>
                              <a:gd name="connsiteX158" fmla="*/ 9525 w 28575"/>
                              <a:gd name="connsiteY158" fmla="*/ 4763 h 9525"/>
                              <a:gd name="connsiteX159" fmla="*/ 9525 w 28575"/>
                              <a:gd name="connsiteY159" fmla="*/ 4763 h 9525"/>
                              <a:gd name="connsiteX160" fmla="*/ 9525 w 28575"/>
                              <a:gd name="connsiteY160" fmla="*/ 4763 h 9525"/>
                              <a:gd name="connsiteX161" fmla="*/ 9525 w 28575"/>
                              <a:gd name="connsiteY161" fmla="*/ 4763 h 9525"/>
                              <a:gd name="connsiteX162" fmla="*/ 9525 w 28575"/>
                              <a:gd name="connsiteY162" fmla="*/ 4763 h 9525"/>
                              <a:gd name="connsiteX163" fmla="*/ 9525 w 28575"/>
                              <a:gd name="connsiteY163" fmla="*/ 4763 h 9525"/>
                              <a:gd name="connsiteX164" fmla="*/ 9525 w 28575"/>
                              <a:gd name="connsiteY164" fmla="*/ 0 h 9525"/>
                              <a:gd name="connsiteX165" fmla="*/ 9525 w 28575"/>
                              <a:gd name="connsiteY165" fmla="*/ 0 h 9525"/>
                              <a:gd name="connsiteX166" fmla="*/ 9525 w 28575"/>
                              <a:gd name="connsiteY166" fmla="*/ 0 h 9525"/>
                              <a:gd name="connsiteX167" fmla="*/ 9525 w 28575"/>
                              <a:gd name="connsiteY167" fmla="*/ 0 h 9525"/>
                              <a:gd name="connsiteX168" fmla="*/ 9525 w 28575"/>
                              <a:gd name="connsiteY168" fmla="*/ 4763 h 9525"/>
                              <a:gd name="connsiteX169" fmla="*/ 9525 w 28575"/>
                              <a:gd name="connsiteY169" fmla="*/ 4763 h 9525"/>
                              <a:gd name="connsiteX170" fmla="*/ 9525 w 28575"/>
                              <a:gd name="connsiteY170" fmla="*/ 4763 h 9525"/>
                              <a:gd name="connsiteX171" fmla="*/ 9525 w 28575"/>
                              <a:gd name="connsiteY171" fmla="*/ 4763 h 9525"/>
                              <a:gd name="connsiteX172" fmla="*/ 9525 w 28575"/>
                              <a:gd name="connsiteY172" fmla="*/ 4763 h 9525"/>
                              <a:gd name="connsiteX173" fmla="*/ 9525 w 28575"/>
                              <a:gd name="connsiteY173" fmla="*/ 4763 h 9525"/>
                              <a:gd name="connsiteX174" fmla="*/ 10582 w 28575"/>
                              <a:gd name="connsiteY174" fmla="*/ 4763 h 9525"/>
                              <a:gd name="connsiteX175" fmla="*/ 10582 w 28575"/>
                              <a:gd name="connsiteY175" fmla="*/ 4763 h 9525"/>
                              <a:gd name="connsiteX176" fmla="*/ 10582 w 28575"/>
                              <a:gd name="connsiteY176" fmla="*/ 4763 h 9525"/>
                              <a:gd name="connsiteX177" fmla="*/ 10582 w 28575"/>
                              <a:gd name="connsiteY177" fmla="*/ 0 h 9525"/>
                              <a:gd name="connsiteX178" fmla="*/ 10582 w 28575"/>
                              <a:gd name="connsiteY178" fmla="*/ 4763 h 9525"/>
                              <a:gd name="connsiteX179" fmla="*/ 10582 w 28575"/>
                              <a:gd name="connsiteY179" fmla="*/ 4763 h 9525"/>
                              <a:gd name="connsiteX180" fmla="*/ 10582 w 28575"/>
                              <a:gd name="connsiteY180" fmla="*/ 4763 h 9525"/>
                              <a:gd name="connsiteX181" fmla="*/ 10582 w 28575"/>
                              <a:gd name="connsiteY181" fmla="*/ 4763 h 9525"/>
                              <a:gd name="connsiteX182" fmla="*/ 10582 w 28575"/>
                              <a:gd name="connsiteY182" fmla="*/ 4763 h 9525"/>
                              <a:gd name="connsiteX183" fmla="*/ 10582 w 28575"/>
                              <a:gd name="connsiteY183" fmla="*/ 4763 h 9525"/>
                              <a:gd name="connsiteX184" fmla="*/ 10582 w 28575"/>
                              <a:gd name="connsiteY184" fmla="*/ 4763 h 9525"/>
                              <a:gd name="connsiteX185" fmla="*/ 10582 w 28575"/>
                              <a:gd name="connsiteY185" fmla="*/ 4763 h 9525"/>
                              <a:gd name="connsiteX186" fmla="*/ 10582 w 28575"/>
                              <a:gd name="connsiteY186" fmla="*/ 4763 h 9525"/>
                              <a:gd name="connsiteX187" fmla="*/ 10582 w 28575"/>
                              <a:gd name="connsiteY187" fmla="*/ 4763 h 9525"/>
                              <a:gd name="connsiteX188" fmla="*/ 10582 w 28575"/>
                              <a:gd name="connsiteY188" fmla="*/ 4763 h 9525"/>
                              <a:gd name="connsiteX189" fmla="*/ 10582 w 28575"/>
                              <a:gd name="connsiteY189" fmla="*/ 4763 h 9525"/>
                              <a:gd name="connsiteX190" fmla="*/ 10582 w 28575"/>
                              <a:gd name="connsiteY190" fmla="*/ 4763 h 9525"/>
                              <a:gd name="connsiteX191" fmla="*/ 10582 w 28575"/>
                              <a:gd name="connsiteY191" fmla="*/ 4763 h 9525"/>
                              <a:gd name="connsiteX192" fmla="*/ 11639 w 28575"/>
                              <a:gd name="connsiteY192" fmla="*/ 4763 h 9525"/>
                              <a:gd name="connsiteX193" fmla="*/ 11639 w 28575"/>
                              <a:gd name="connsiteY193" fmla="*/ 4763 h 9525"/>
                              <a:gd name="connsiteX194" fmla="*/ 11639 w 28575"/>
                              <a:gd name="connsiteY194" fmla="*/ 4763 h 9525"/>
                              <a:gd name="connsiteX195" fmla="*/ 11639 w 28575"/>
                              <a:gd name="connsiteY195" fmla="*/ 4763 h 9525"/>
                              <a:gd name="connsiteX196" fmla="*/ 11639 w 28575"/>
                              <a:gd name="connsiteY196" fmla="*/ 4763 h 9525"/>
                              <a:gd name="connsiteX197" fmla="*/ 11639 w 28575"/>
                              <a:gd name="connsiteY197" fmla="*/ 4763 h 9525"/>
                              <a:gd name="connsiteX198" fmla="*/ 11639 w 28575"/>
                              <a:gd name="connsiteY198" fmla="*/ 4763 h 9525"/>
                              <a:gd name="connsiteX199" fmla="*/ 11639 w 28575"/>
                              <a:gd name="connsiteY199" fmla="*/ 4763 h 9525"/>
                              <a:gd name="connsiteX200" fmla="*/ 11639 w 28575"/>
                              <a:gd name="connsiteY200" fmla="*/ 4763 h 9525"/>
                              <a:gd name="connsiteX201" fmla="*/ 11639 w 28575"/>
                              <a:gd name="connsiteY201" fmla="*/ 4763 h 9525"/>
                              <a:gd name="connsiteX202" fmla="*/ 11639 w 28575"/>
                              <a:gd name="connsiteY202" fmla="*/ 4763 h 9525"/>
                              <a:gd name="connsiteX203" fmla="*/ 11639 w 28575"/>
                              <a:gd name="connsiteY203" fmla="*/ 4763 h 9525"/>
                              <a:gd name="connsiteX204" fmla="*/ 11639 w 28575"/>
                              <a:gd name="connsiteY204" fmla="*/ 4763 h 9525"/>
                              <a:gd name="connsiteX205" fmla="*/ 11639 w 28575"/>
                              <a:gd name="connsiteY205" fmla="*/ 0 h 9525"/>
                              <a:gd name="connsiteX206" fmla="*/ 11639 w 28575"/>
                              <a:gd name="connsiteY206" fmla="*/ 4763 h 9525"/>
                              <a:gd name="connsiteX207" fmla="*/ 11639 w 28575"/>
                              <a:gd name="connsiteY207" fmla="*/ 4763 h 9525"/>
                              <a:gd name="connsiteX208" fmla="*/ 11639 w 28575"/>
                              <a:gd name="connsiteY208" fmla="*/ 4763 h 9525"/>
                              <a:gd name="connsiteX209" fmla="*/ 11639 w 28575"/>
                              <a:gd name="connsiteY209" fmla="*/ 4763 h 9525"/>
                              <a:gd name="connsiteX210" fmla="*/ 11639 w 28575"/>
                              <a:gd name="connsiteY210" fmla="*/ 4763 h 9525"/>
                              <a:gd name="connsiteX211" fmla="*/ 11639 w 28575"/>
                              <a:gd name="connsiteY211" fmla="*/ 4763 h 9525"/>
                              <a:gd name="connsiteX212" fmla="*/ 12697 w 28575"/>
                              <a:gd name="connsiteY212" fmla="*/ 4763 h 9525"/>
                              <a:gd name="connsiteX213" fmla="*/ 12697 w 28575"/>
                              <a:gd name="connsiteY213" fmla="*/ 4763 h 9525"/>
                              <a:gd name="connsiteX214" fmla="*/ 12697 w 28575"/>
                              <a:gd name="connsiteY214" fmla="*/ 4763 h 9525"/>
                              <a:gd name="connsiteX215" fmla="*/ 12697 w 28575"/>
                              <a:gd name="connsiteY215" fmla="*/ 4763 h 9525"/>
                              <a:gd name="connsiteX216" fmla="*/ 12697 w 28575"/>
                              <a:gd name="connsiteY216" fmla="*/ 4763 h 9525"/>
                              <a:gd name="connsiteX217" fmla="*/ 12697 w 28575"/>
                              <a:gd name="connsiteY217" fmla="*/ 4763 h 9525"/>
                              <a:gd name="connsiteX218" fmla="*/ 12697 w 28575"/>
                              <a:gd name="connsiteY218" fmla="*/ 4763 h 9525"/>
                              <a:gd name="connsiteX219" fmla="*/ 12697 w 28575"/>
                              <a:gd name="connsiteY219" fmla="*/ 4763 h 9525"/>
                              <a:gd name="connsiteX220" fmla="*/ 12697 w 28575"/>
                              <a:gd name="connsiteY220" fmla="*/ 4763 h 9525"/>
                              <a:gd name="connsiteX221" fmla="*/ 12697 w 28575"/>
                              <a:gd name="connsiteY221" fmla="*/ 4763 h 9525"/>
                              <a:gd name="connsiteX222" fmla="*/ 12697 w 28575"/>
                              <a:gd name="connsiteY222" fmla="*/ 4763 h 9525"/>
                              <a:gd name="connsiteX223" fmla="*/ 12697 w 28575"/>
                              <a:gd name="connsiteY223" fmla="*/ 4763 h 9525"/>
                              <a:gd name="connsiteX224" fmla="*/ 12697 w 28575"/>
                              <a:gd name="connsiteY224" fmla="*/ 4763 h 9525"/>
                              <a:gd name="connsiteX225" fmla="*/ 12697 w 28575"/>
                              <a:gd name="connsiteY225" fmla="*/ 4763 h 9525"/>
                              <a:gd name="connsiteX226" fmla="*/ 12697 w 28575"/>
                              <a:gd name="connsiteY226" fmla="*/ 4763 h 9525"/>
                              <a:gd name="connsiteX227" fmla="*/ 12697 w 28575"/>
                              <a:gd name="connsiteY227" fmla="*/ 4763 h 9525"/>
                              <a:gd name="connsiteX228" fmla="*/ 12697 w 28575"/>
                              <a:gd name="connsiteY228" fmla="*/ 4763 h 9525"/>
                              <a:gd name="connsiteX229" fmla="*/ 12697 w 28575"/>
                              <a:gd name="connsiteY229" fmla="*/ 4763 h 9525"/>
                              <a:gd name="connsiteX230" fmla="*/ 13754 w 28575"/>
                              <a:gd name="connsiteY230" fmla="*/ 4763 h 9525"/>
                              <a:gd name="connsiteX231" fmla="*/ 13754 w 28575"/>
                              <a:gd name="connsiteY231" fmla="*/ 4763 h 9525"/>
                              <a:gd name="connsiteX232" fmla="*/ 13754 w 28575"/>
                              <a:gd name="connsiteY232" fmla="*/ 4763 h 9525"/>
                              <a:gd name="connsiteX233" fmla="*/ 13754 w 28575"/>
                              <a:gd name="connsiteY233" fmla="*/ 4763 h 9525"/>
                              <a:gd name="connsiteX234" fmla="*/ 13754 w 28575"/>
                              <a:gd name="connsiteY234" fmla="*/ 4763 h 9525"/>
                              <a:gd name="connsiteX235" fmla="*/ 13754 w 28575"/>
                              <a:gd name="connsiteY235" fmla="*/ 4763 h 9525"/>
                              <a:gd name="connsiteX236" fmla="*/ 13754 w 28575"/>
                              <a:gd name="connsiteY236" fmla="*/ 9525 h 9525"/>
                              <a:gd name="connsiteX237" fmla="*/ 13754 w 28575"/>
                              <a:gd name="connsiteY237" fmla="*/ 4763 h 9525"/>
                              <a:gd name="connsiteX238" fmla="*/ 13754 w 28575"/>
                              <a:gd name="connsiteY238" fmla="*/ 4763 h 9525"/>
                              <a:gd name="connsiteX239" fmla="*/ 13754 w 28575"/>
                              <a:gd name="connsiteY239" fmla="*/ 4763 h 9525"/>
                              <a:gd name="connsiteX240" fmla="*/ 13754 w 28575"/>
                              <a:gd name="connsiteY240" fmla="*/ 4763 h 9525"/>
                              <a:gd name="connsiteX241" fmla="*/ 13754 w 28575"/>
                              <a:gd name="connsiteY241" fmla="*/ 4763 h 9525"/>
                              <a:gd name="connsiteX242" fmla="*/ 13754 w 28575"/>
                              <a:gd name="connsiteY242" fmla="*/ 4763 h 9525"/>
                              <a:gd name="connsiteX243" fmla="*/ 13754 w 28575"/>
                              <a:gd name="connsiteY243" fmla="*/ 4763 h 9525"/>
                              <a:gd name="connsiteX244" fmla="*/ 13754 w 28575"/>
                              <a:gd name="connsiteY244" fmla="*/ 4763 h 9525"/>
                              <a:gd name="connsiteX245" fmla="*/ 13754 w 28575"/>
                              <a:gd name="connsiteY245" fmla="*/ 4763 h 9525"/>
                              <a:gd name="connsiteX246" fmla="*/ 13754 w 28575"/>
                              <a:gd name="connsiteY246" fmla="*/ 4763 h 9525"/>
                              <a:gd name="connsiteX247" fmla="*/ 13754 w 28575"/>
                              <a:gd name="connsiteY247" fmla="*/ 4763 h 9525"/>
                              <a:gd name="connsiteX248" fmla="*/ 14821 w 28575"/>
                              <a:gd name="connsiteY248" fmla="*/ 4763 h 9525"/>
                              <a:gd name="connsiteX249" fmla="*/ 14821 w 28575"/>
                              <a:gd name="connsiteY249" fmla="*/ 4763 h 9525"/>
                              <a:gd name="connsiteX250" fmla="*/ 14821 w 28575"/>
                              <a:gd name="connsiteY250" fmla="*/ 4763 h 9525"/>
                              <a:gd name="connsiteX251" fmla="*/ 14821 w 28575"/>
                              <a:gd name="connsiteY251" fmla="*/ 4763 h 9525"/>
                              <a:gd name="connsiteX252" fmla="*/ 14821 w 28575"/>
                              <a:gd name="connsiteY252" fmla="*/ 4763 h 9525"/>
                              <a:gd name="connsiteX253" fmla="*/ 14821 w 28575"/>
                              <a:gd name="connsiteY253" fmla="*/ 0 h 9525"/>
                              <a:gd name="connsiteX254" fmla="*/ 14821 w 28575"/>
                              <a:gd name="connsiteY254" fmla="*/ 0 h 9525"/>
                              <a:gd name="connsiteX255" fmla="*/ 14821 w 28575"/>
                              <a:gd name="connsiteY255" fmla="*/ 4763 h 9525"/>
                              <a:gd name="connsiteX256" fmla="*/ 14821 w 28575"/>
                              <a:gd name="connsiteY256" fmla="*/ 4763 h 9525"/>
                              <a:gd name="connsiteX257" fmla="*/ 14821 w 28575"/>
                              <a:gd name="connsiteY257" fmla="*/ 4763 h 9525"/>
                              <a:gd name="connsiteX258" fmla="*/ 14821 w 28575"/>
                              <a:gd name="connsiteY258" fmla="*/ 4763 h 9525"/>
                              <a:gd name="connsiteX259" fmla="*/ 14821 w 28575"/>
                              <a:gd name="connsiteY259" fmla="*/ 4763 h 9525"/>
                              <a:gd name="connsiteX260" fmla="*/ 14821 w 28575"/>
                              <a:gd name="connsiteY260" fmla="*/ 4763 h 9525"/>
                              <a:gd name="connsiteX261" fmla="*/ 14821 w 28575"/>
                              <a:gd name="connsiteY261" fmla="*/ 4763 h 9525"/>
                              <a:gd name="connsiteX262" fmla="*/ 14821 w 28575"/>
                              <a:gd name="connsiteY262" fmla="*/ 4763 h 9525"/>
                              <a:gd name="connsiteX263" fmla="*/ 14821 w 28575"/>
                              <a:gd name="connsiteY263" fmla="*/ 4763 h 9525"/>
                              <a:gd name="connsiteX264" fmla="*/ 14821 w 28575"/>
                              <a:gd name="connsiteY264" fmla="*/ 4763 h 9525"/>
                              <a:gd name="connsiteX265" fmla="*/ 14821 w 28575"/>
                              <a:gd name="connsiteY265" fmla="*/ 4763 h 9525"/>
                              <a:gd name="connsiteX266" fmla="*/ 15878 w 28575"/>
                              <a:gd name="connsiteY266" fmla="*/ 4763 h 9525"/>
                              <a:gd name="connsiteX267" fmla="*/ 15878 w 28575"/>
                              <a:gd name="connsiteY267" fmla="*/ 4763 h 9525"/>
                              <a:gd name="connsiteX268" fmla="*/ 15878 w 28575"/>
                              <a:gd name="connsiteY268" fmla="*/ 4763 h 9525"/>
                              <a:gd name="connsiteX269" fmla="*/ 15878 w 28575"/>
                              <a:gd name="connsiteY269" fmla="*/ 4763 h 9525"/>
                              <a:gd name="connsiteX270" fmla="*/ 15878 w 28575"/>
                              <a:gd name="connsiteY270" fmla="*/ 4763 h 9525"/>
                              <a:gd name="connsiteX271" fmla="*/ 15878 w 28575"/>
                              <a:gd name="connsiteY271" fmla="*/ 4763 h 9525"/>
                              <a:gd name="connsiteX272" fmla="*/ 15878 w 28575"/>
                              <a:gd name="connsiteY272" fmla="*/ 9525 h 9525"/>
                              <a:gd name="connsiteX273" fmla="*/ 15878 w 28575"/>
                              <a:gd name="connsiteY273" fmla="*/ 9525 h 9525"/>
                              <a:gd name="connsiteX274" fmla="*/ 15878 w 28575"/>
                              <a:gd name="connsiteY274" fmla="*/ 9525 h 9525"/>
                              <a:gd name="connsiteX275" fmla="*/ 15878 w 28575"/>
                              <a:gd name="connsiteY275" fmla="*/ 4763 h 9525"/>
                              <a:gd name="connsiteX276" fmla="*/ 15878 w 28575"/>
                              <a:gd name="connsiteY276" fmla="*/ 4763 h 9525"/>
                              <a:gd name="connsiteX277" fmla="*/ 15878 w 28575"/>
                              <a:gd name="connsiteY277" fmla="*/ 4763 h 9525"/>
                              <a:gd name="connsiteX278" fmla="*/ 15878 w 28575"/>
                              <a:gd name="connsiteY278" fmla="*/ 4763 h 9525"/>
                              <a:gd name="connsiteX279" fmla="*/ 15878 w 28575"/>
                              <a:gd name="connsiteY279" fmla="*/ 4763 h 9525"/>
                              <a:gd name="connsiteX280" fmla="*/ 15878 w 28575"/>
                              <a:gd name="connsiteY280" fmla="*/ 4763 h 9525"/>
                              <a:gd name="connsiteX281" fmla="*/ 15878 w 28575"/>
                              <a:gd name="connsiteY281" fmla="*/ 4763 h 9525"/>
                              <a:gd name="connsiteX282" fmla="*/ 15878 w 28575"/>
                              <a:gd name="connsiteY282" fmla="*/ 4763 h 9525"/>
                              <a:gd name="connsiteX283" fmla="*/ 15878 w 28575"/>
                              <a:gd name="connsiteY283" fmla="*/ 4763 h 9525"/>
                              <a:gd name="connsiteX284" fmla="*/ 15878 w 28575"/>
                              <a:gd name="connsiteY284" fmla="*/ 4763 h 9525"/>
                              <a:gd name="connsiteX285" fmla="*/ 15878 w 28575"/>
                              <a:gd name="connsiteY285" fmla="*/ 4763 h 9525"/>
                              <a:gd name="connsiteX286" fmla="*/ 15878 w 28575"/>
                              <a:gd name="connsiteY286" fmla="*/ 9525 h 9525"/>
                              <a:gd name="connsiteX287" fmla="*/ 15878 w 28575"/>
                              <a:gd name="connsiteY287" fmla="*/ 4763 h 9525"/>
                              <a:gd name="connsiteX288" fmla="*/ 15878 w 28575"/>
                              <a:gd name="connsiteY288" fmla="*/ 4763 h 9525"/>
                              <a:gd name="connsiteX289" fmla="*/ 15878 w 28575"/>
                              <a:gd name="connsiteY289" fmla="*/ 4763 h 9525"/>
                              <a:gd name="connsiteX290" fmla="*/ 15878 w 28575"/>
                              <a:gd name="connsiteY290" fmla="*/ 4763 h 9525"/>
                              <a:gd name="connsiteX291" fmla="*/ 15878 w 28575"/>
                              <a:gd name="connsiteY291" fmla="*/ 4763 h 9525"/>
                              <a:gd name="connsiteX292" fmla="*/ 16936 w 28575"/>
                              <a:gd name="connsiteY292" fmla="*/ 4763 h 9525"/>
                              <a:gd name="connsiteX293" fmla="*/ 16936 w 28575"/>
                              <a:gd name="connsiteY293" fmla="*/ 0 h 9525"/>
                              <a:gd name="connsiteX294" fmla="*/ 16936 w 28575"/>
                              <a:gd name="connsiteY294" fmla="*/ 4763 h 9525"/>
                              <a:gd name="connsiteX295" fmla="*/ 16936 w 28575"/>
                              <a:gd name="connsiteY295" fmla="*/ 4763 h 9525"/>
                              <a:gd name="connsiteX296" fmla="*/ 16936 w 28575"/>
                              <a:gd name="connsiteY296" fmla="*/ 4763 h 9525"/>
                              <a:gd name="connsiteX297" fmla="*/ 16936 w 28575"/>
                              <a:gd name="connsiteY297" fmla="*/ 4763 h 9525"/>
                              <a:gd name="connsiteX298" fmla="*/ 16936 w 28575"/>
                              <a:gd name="connsiteY298" fmla="*/ 4763 h 9525"/>
                              <a:gd name="connsiteX299" fmla="*/ 16936 w 28575"/>
                              <a:gd name="connsiteY299" fmla="*/ 4763 h 9525"/>
                              <a:gd name="connsiteX300" fmla="*/ 16936 w 28575"/>
                              <a:gd name="connsiteY300" fmla="*/ 0 h 9525"/>
                              <a:gd name="connsiteX301" fmla="*/ 16936 w 28575"/>
                              <a:gd name="connsiteY301" fmla="*/ 0 h 9525"/>
                              <a:gd name="connsiteX302" fmla="*/ 16936 w 28575"/>
                              <a:gd name="connsiteY302" fmla="*/ 4763 h 9525"/>
                              <a:gd name="connsiteX303" fmla="*/ 16936 w 28575"/>
                              <a:gd name="connsiteY303" fmla="*/ 4763 h 9525"/>
                              <a:gd name="connsiteX304" fmla="*/ 16936 w 28575"/>
                              <a:gd name="connsiteY304" fmla="*/ 4763 h 9525"/>
                              <a:gd name="connsiteX305" fmla="*/ 16936 w 28575"/>
                              <a:gd name="connsiteY305" fmla="*/ 4763 h 9525"/>
                              <a:gd name="connsiteX306" fmla="*/ 16936 w 28575"/>
                              <a:gd name="connsiteY306" fmla="*/ 4763 h 9525"/>
                              <a:gd name="connsiteX307" fmla="*/ 16936 w 28575"/>
                              <a:gd name="connsiteY307" fmla="*/ 4763 h 9525"/>
                              <a:gd name="connsiteX308" fmla="*/ 16936 w 28575"/>
                              <a:gd name="connsiteY308" fmla="*/ 4763 h 9525"/>
                              <a:gd name="connsiteX309" fmla="*/ 16936 w 28575"/>
                              <a:gd name="connsiteY309" fmla="*/ 4763 h 9525"/>
                              <a:gd name="connsiteX310" fmla="*/ 17993 w 28575"/>
                              <a:gd name="connsiteY310" fmla="*/ 9525 h 9525"/>
                              <a:gd name="connsiteX311" fmla="*/ 17993 w 28575"/>
                              <a:gd name="connsiteY311" fmla="*/ 9525 h 9525"/>
                              <a:gd name="connsiteX312" fmla="*/ 17993 w 28575"/>
                              <a:gd name="connsiteY312" fmla="*/ 4763 h 9525"/>
                              <a:gd name="connsiteX313" fmla="*/ 17993 w 28575"/>
                              <a:gd name="connsiteY313" fmla="*/ 4763 h 9525"/>
                              <a:gd name="connsiteX314" fmla="*/ 17993 w 28575"/>
                              <a:gd name="connsiteY314" fmla="*/ 4763 h 9525"/>
                              <a:gd name="connsiteX315" fmla="*/ 17993 w 28575"/>
                              <a:gd name="connsiteY315" fmla="*/ 4763 h 9525"/>
                              <a:gd name="connsiteX316" fmla="*/ 17993 w 28575"/>
                              <a:gd name="connsiteY316" fmla="*/ 4763 h 9525"/>
                              <a:gd name="connsiteX317" fmla="*/ 17993 w 28575"/>
                              <a:gd name="connsiteY317" fmla="*/ 4763 h 9525"/>
                              <a:gd name="connsiteX318" fmla="*/ 17993 w 28575"/>
                              <a:gd name="connsiteY318" fmla="*/ 4763 h 9525"/>
                              <a:gd name="connsiteX319" fmla="*/ 17993 w 28575"/>
                              <a:gd name="connsiteY319" fmla="*/ 4763 h 9525"/>
                              <a:gd name="connsiteX320" fmla="*/ 17993 w 28575"/>
                              <a:gd name="connsiteY320" fmla="*/ 4763 h 9525"/>
                              <a:gd name="connsiteX321" fmla="*/ 17993 w 28575"/>
                              <a:gd name="connsiteY321" fmla="*/ 4763 h 9525"/>
                              <a:gd name="connsiteX322" fmla="*/ 17993 w 28575"/>
                              <a:gd name="connsiteY322" fmla="*/ 4763 h 9525"/>
                              <a:gd name="connsiteX323" fmla="*/ 17993 w 28575"/>
                              <a:gd name="connsiteY323" fmla="*/ 4763 h 9525"/>
                              <a:gd name="connsiteX324" fmla="*/ 17993 w 28575"/>
                              <a:gd name="connsiteY324" fmla="*/ 4763 h 9525"/>
                              <a:gd name="connsiteX325" fmla="*/ 17993 w 28575"/>
                              <a:gd name="connsiteY325" fmla="*/ 4763 h 9525"/>
                              <a:gd name="connsiteX326" fmla="*/ 17993 w 28575"/>
                              <a:gd name="connsiteY326" fmla="*/ 4763 h 9525"/>
                              <a:gd name="connsiteX327" fmla="*/ 17993 w 28575"/>
                              <a:gd name="connsiteY327" fmla="*/ 4763 h 9525"/>
                              <a:gd name="connsiteX328" fmla="*/ 19050 w 28575"/>
                              <a:gd name="connsiteY328" fmla="*/ 4763 h 9525"/>
                              <a:gd name="connsiteX329" fmla="*/ 19050 w 28575"/>
                              <a:gd name="connsiteY329" fmla="*/ 9525 h 9525"/>
                              <a:gd name="connsiteX330" fmla="*/ 19050 w 28575"/>
                              <a:gd name="connsiteY330" fmla="*/ 4763 h 9525"/>
                              <a:gd name="connsiteX331" fmla="*/ 19050 w 28575"/>
                              <a:gd name="connsiteY331" fmla="*/ 4763 h 9525"/>
                              <a:gd name="connsiteX332" fmla="*/ 19050 w 28575"/>
                              <a:gd name="connsiteY332" fmla="*/ 4763 h 9525"/>
                              <a:gd name="connsiteX333" fmla="*/ 19050 w 28575"/>
                              <a:gd name="connsiteY333" fmla="*/ 0 h 9525"/>
                              <a:gd name="connsiteX334" fmla="*/ 19050 w 28575"/>
                              <a:gd name="connsiteY334" fmla="*/ 0 h 9525"/>
                              <a:gd name="connsiteX335" fmla="*/ 19050 w 28575"/>
                              <a:gd name="connsiteY335" fmla="*/ 0 h 9525"/>
                              <a:gd name="connsiteX336" fmla="*/ 19050 w 28575"/>
                              <a:gd name="connsiteY336" fmla="*/ 0 h 9525"/>
                              <a:gd name="connsiteX337" fmla="*/ 19050 w 28575"/>
                              <a:gd name="connsiteY337" fmla="*/ 0 h 9525"/>
                              <a:gd name="connsiteX338" fmla="*/ 19050 w 28575"/>
                              <a:gd name="connsiteY338" fmla="*/ 4763 h 9525"/>
                              <a:gd name="connsiteX339" fmla="*/ 19050 w 28575"/>
                              <a:gd name="connsiteY339" fmla="*/ 0 h 9525"/>
                              <a:gd name="connsiteX340" fmla="*/ 19050 w 28575"/>
                              <a:gd name="connsiteY340" fmla="*/ 4763 h 9525"/>
                              <a:gd name="connsiteX341" fmla="*/ 19050 w 28575"/>
                              <a:gd name="connsiteY341" fmla="*/ 4763 h 9525"/>
                              <a:gd name="connsiteX342" fmla="*/ 19050 w 28575"/>
                              <a:gd name="connsiteY342" fmla="*/ 4763 h 9525"/>
                              <a:gd name="connsiteX343" fmla="*/ 19050 w 28575"/>
                              <a:gd name="connsiteY343" fmla="*/ 4763 h 9525"/>
                              <a:gd name="connsiteX344" fmla="*/ 19050 w 28575"/>
                              <a:gd name="connsiteY344" fmla="*/ 0 h 9525"/>
                              <a:gd name="connsiteX345" fmla="*/ 19050 w 28575"/>
                              <a:gd name="connsiteY345" fmla="*/ 4763 h 9525"/>
                              <a:gd name="connsiteX346" fmla="*/ 19050 w 28575"/>
                              <a:gd name="connsiteY346" fmla="*/ 4763 h 9525"/>
                              <a:gd name="connsiteX347" fmla="*/ 19050 w 28575"/>
                              <a:gd name="connsiteY347" fmla="*/ 4763 h 9525"/>
                              <a:gd name="connsiteX348" fmla="*/ 20107 w 28575"/>
                              <a:gd name="connsiteY348" fmla="*/ 4763 h 9525"/>
                              <a:gd name="connsiteX349" fmla="*/ 20107 w 28575"/>
                              <a:gd name="connsiteY349" fmla="*/ 4763 h 9525"/>
                              <a:gd name="connsiteX350" fmla="*/ 20107 w 28575"/>
                              <a:gd name="connsiteY350" fmla="*/ 4763 h 9525"/>
                              <a:gd name="connsiteX351" fmla="*/ 20107 w 28575"/>
                              <a:gd name="connsiteY351" fmla="*/ 4763 h 9525"/>
                              <a:gd name="connsiteX352" fmla="*/ 20107 w 28575"/>
                              <a:gd name="connsiteY352" fmla="*/ 4763 h 9525"/>
                              <a:gd name="connsiteX353" fmla="*/ 20107 w 28575"/>
                              <a:gd name="connsiteY353" fmla="*/ 4763 h 9525"/>
                              <a:gd name="connsiteX354" fmla="*/ 20107 w 28575"/>
                              <a:gd name="connsiteY354" fmla="*/ 4763 h 9525"/>
                              <a:gd name="connsiteX355" fmla="*/ 20107 w 28575"/>
                              <a:gd name="connsiteY355" fmla="*/ 4763 h 9525"/>
                              <a:gd name="connsiteX356" fmla="*/ 20107 w 28575"/>
                              <a:gd name="connsiteY356" fmla="*/ 4763 h 9525"/>
                              <a:gd name="connsiteX357" fmla="*/ 20107 w 28575"/>
                              <a:gd name="connsiteY357" fmla="*/ 0 h 9525"/>
                              <a:gd name="connsiteX358" fmla="*/ 20107 w 28575"/>
                              <a:gd name="connsiteY358" fmla="*/ 4763 h 9525"/>
                              <a:gd name="connsiteX359" fmla="*/ 20107 w 28575"/>
                              <a:gd name="connsiteY359" fmla="*/ 4763 h 9525"/>
                              <a:gd name="connsiteX360" fmla="*/ 20107 w 28575"/>
                              <a:gd name="connsiteY360" fmla="*/ 4763 h 9525"/>
                              <a:gd name="connsiteX361" fmla="*/ 20107 w 28575"/>
                              <a:gd name="connsiteY361" fmla="*/ 4763 h 9525"/>
                              <a:gd name="connsiteX362" fmla="*/ 20107 w 28575"/>
                              <a:gd name="connsiteY362" fmla="*/ 0 h 9525"/>
                              <a:gd name="connsiteX363" fmla="*/ 20107 w 28575"/>
                              <a:gd name="connsiteY363" fmla="*/ 0 h 9525"/>
                              <a:gd name="connsiteX364" fmla="*/ 20107 w 28575"/>
                              <a:gd name="connsiteY364" fmla="*/ 0 h 9525"/>
                              <a:gd name="connsiteX365" fmla="*/ 20107 w 28575"/>
                              <a:gd name="connsiteY365" fmla="*/ 4763 h 9525"/>
                              <a:gd name="connsiteX366" fmla="*/ 21164 w 28575"/>
                              <a:gd name="connsiteY366" fmla="*/ 4763 h 9525"/>
                              <a:gd name="connsiteX367" fmla="*/ 21164 w 28575"/>
                              <a:gd name="connsiteY367" fmla="*/ 4763 h 9525"/>
                              <a:gd name="connsiteX368" fmla="*/ 21164 w 28575"/>
                              <a:gd name="connsiteY368" fmla="*/ 4763 h 9525"/>
                              <a:gd name="connsiteX369" fmla="*/ 21164 w 28575"/>
                              <a:gd name="connsiteY369" fmla="*/ 4763 h 9525"/>
                              <a:gd name="connsiteX370" fmla="*/ 21164 w 28575"/>
                              <a:gd name="connsiteY370" fmla="*/ 4763 h 9525"/>
                              <a:gd name="connsiteX371" fmla="*/ 21164 w 28575"/>
                              <a:gd name="connsiteY371" fmla="*/ 4763 h 9525"/>
                              <a:gd name="connsiteX372" fmla="*/ 21164 w 28575"/>
                              <a:gd name="connsiteY372" fmla="*/ 4763 h 9525"/>
                              <a:gd name="connsiteX373" fmla="*/ 21164 w 28575"/>
                              <a:gd name="connsiteY373" fmla="*/ 4763 h 9525"/>
                              <a:gd name="connsiteX374" fmla="*/ 21164 w 28575"/>
                              <a:gd name="connsiteY374" fmla="*/ 4763 h 9525"/>
                              <a:gd name="connsiteX375" fmla="*/ 21164 w 28575"/>
                              <a:gd name="connsiteY375" fmla="*/ 4763 h 9525"/>
                              <a:gd name="connsiteX376" fmla="*/ 21164 w 28575"/>
                              <a:gd name="connsiteY376" fmla="*/ 4763 h 9525"/>
                              <a:gd name="connsiteX377" fmla="*/ 21164 w 28575"/>
                              <a:gd name="connsiteY377" fmla="*/ 4763 h 9525"/>
                              <a:gd name="connsiteX378" fmla="*/ 21164 w 28575"/>
                              <a:gd name="connsiteY378" fmla="*/ 4763 h 9525"/>
                              <a:gd name="connsiteX379" fmla="*/ 21164 w 28575"/>
                              <a:gd name="connsiteY379" fmla="*/ 4763 h 9525"/>
                              <a:gd name="connsiteX380" fmla="*/ 21164 w 28575"/>
                              <a:gd name="connsiteY380" fmla="*/ 4763 h 9525"/>
                              <a:gd name="connsiteX381" fmla="*/ 21164 w 28575"/>
                              <a:gd name="connsiteY381" fmla="*/ 4763 h 9525"/>
                              <a:gd name="connsiteX382" fmla="*/ 21164 w 28575"/>
                              <a:gd name="connsiteY382" fmla="*/ 4763 h 9525"/>
                              <a:gd name="connsiteX383" fmla="*/ 21164 w 28575"/>
                              <a:gd name="connsiteY383" fmla="*/ 4763 h 9525"/>
                              <a:gd name="connsiteX384" fmla="*/ 22222 w 28575"/>
                              <a:gd name="connsiteY384" fmla="*/ 4763 h 9525"/>
                              <a:gd name="connsiteX385" fmla="*/ 22222 w 28575"/>
                              <a:gd name="connsiteY385" fmla="*/ 4763 h 9525"/>
                              <a:gd name="connsiteX386" fmla="*/ 22222 w 28575"/>
                              <a:gd name="connsiteY386" fmla="*/ 4763 h 9525"/>
                              <a:gd name="connsiteX387" fmla="*/ 22222 w 28575"/>
                              <a:gd name="connsiteY387" fmla="*/ 4763 h 9525"/>
                              <a:gd name="connsiteX388" fmla="*/ 22222 w 28575"/>
                              <a:gd name="connsiteY388" fmla="*/ 0 h 9525"/>
                              <a:gd name="connsiteX389" fmla="*/ 22222 w 28575"/>
                              <a:gd name="connsiteY389" fmla="*/ 4763 h 9525"/>
                              <a:gd name="connsiteX390" fmla="*/ 22222 w 28575"/>
                              <a:gd name="connsiteY390" fmla="*/ 4763 h 9525"/>
                              <a:gd name="connsiteX391" fmla="*/ 22222 w 28575"/>
                              <a:gd name="connsiteY391" fmla="*/ 4763 h 9525"/>
                              <a:gd name="connsiteX392" fmla="*/ 22222 w 28575"/>
                              <a:gd name="connsiteY392" fmla="*/ 4763 h 9525"/>
                              <a:gd name="connsiteX393" fmla="*/ 22222 w 28575"/>
                              <a:gd name="connsiteY393" fmla="*/ 4763 h 9525"/>
                              <a:gd name="connsiteX394" fmla="*/ 22222 w 28575"/>
                              <a:gd name="connsiteY394" fmla="*/ 4763 h 9525"/>
                              <a:gd name="connsiteX395" fmla="*/ 22222 w 28575"/>
                              <a:gd name="connsiteY395" fmla="*/ 4763 h 9525"/>
                              <a:gd name="connsiteX396" fmla="*/ 22222 w 28575"/>
                              <a:gd name="connsiteY396" fmla="*/ 4763 h 9525"/>
                              <a:gd name="connsiteX397" fmla="*/ 22222 w 28575"/>
                              <a:gd name="connsiteY397" fmla="*/ 4763 h 9525"/>
                              <a:gd name="connsiteX398" fmla="*/ 22222 w 28575"/>
                              <a:gd name="connsiteY398" fmla="*/ 4763 h 9525"/>
                              <a:gd name="connsiteX399" fmla="*/ 22222 w 28575"/>
                              <a:gd name="connsiteY399" fmla="*/ 4763 h 9525"/>
                              <a:gd name="connsiteX400" fmla="*/ 22222 w 28575"/>
                              <a:gd name="connsiteY400" fmla="*/ 4763 h 9525"/>
                              <a:gd name="connsiteX401" fmla="*/ 22222 w 28575"/>
                              <a:gd name="connsiteY401" fmla="*/ 4763 h 9525"/>
                              <a:gd name="connsiteX402" fmla="*/ 23279 w 28575"/>
                              <a:gd name="connsiteY402" fmla="*/ 4763 h 9525"/>
                              <a:gd name="connsiteX403" fmla="*/ 23279 w 28575"/>
                              <a:gd name="connsiteY403" fmla="*/ 4763 h 9525"/>
                              <a:gd name="connsiteX404" fmla="*/ 23279 w 28575"/>
                              <a:gd name="connsiteY404" fmla="*/ 4763 h 9525"/>
                              <a:gd name="connsiteX405" fmla="*/ 23279 w 28575"/>
                              <a:gd name="connsiteY405" fmla="*/ 4763 h 9525"/>
                              <a:gd name="connsiteX406" fmla="*/ 23279 w 28575"/>
                              <a:gd name="connsiteY406" fmla="*/ 4763 h 9525"/>
                              <a:gd name="connsiteX407" fmla="*/ 23279 w 28575"/>
                              <a:gd name="connsiteY407" fmla="*/ 4763 h 9525"/>
                              <a:gd name="connsiteX408" fmla="*/ 23279 w 28575"/>
                              <a:gd name="connsiteY408" fmla="*/ 4763 h 9525"/>
                              <a:gd name="connsiteX409" fmla="*/ 23279 w 28575"/>
                              <a:gd name="connsiteY409" fmla="*/ 4763 h 9525"/>
                              <a:gd name="connsiteX410" fmla="*/ 23279 w 28575"/>
                              <a:gd name="connsiteY410" fmla="*/ 4763 h 9525"/>
                              <a:gd name="connsiteX411" fmla="*/ 23279 w 28575"/>
                              <a:gd name="connsiteY411" fmla="*/ 4763 h 9525"/>
                              <a:gd name="connsiteX412" fmla="*/ 23279 w 28575"/>
                              <a:gd name="connsiteY412" fmla="*/ 4763 h 9525"/>
                              <a:gd name="connsiteX413" fmla="*/ 23279 w 28575"/>
                              <a:gd name="connsiteY413" fmla="*/ 0 h 9525"/>
                              <a:gd name="connsiteX414" fmla="*/ 23279 w 28575"/>
                              <a:gd name="connsiteY414" fmla="*/ 4763 h 9525"/>
                              <a:gd name="connsiteX415" fmla="*/ 23279 w 28575"/>
                              <a:gd name="connsiteY415" fmla="*/ 0 h 9525"/>
                              <a:gd name="connsiteX416" fmla="*/ 23279 w 28575"/>
                              <a:gd name="connsiteY416" fmla="*/ 4763 h 9525"/>
                              <a:gd name="connsiteX417" fmla="*/ 23279 w 28575"/>
                              <a:gd name="connsiteY417" fmla="*/ 4763 h 9525"/>
                              <a:gd name="connsiteX418" fmla="*/ 23279 w 28575"/>
                              <a:gd name="connsiteY418" fmla="*/ 4763 h 9525"/>
                              <a:gd name="connsiteX419" fmla="*/ 23279 w 28575"/>
                              <a:gd name="connsiteY419" fmla="*/ 4763 h 9525"/>
                              <a:gd name="connsiteX420" fmla="*/ 23279 w 28575"/>
                              <a:gd name="connsiteY420" fmla="*/ 4763 h 9525"/>
                              <a:gd name="connsiteX421" fmla="*/ 23279 w 28575"/>
                              <a:gd name="connsiteY421" fmla="*/ 4763 h 9525"/>
                              <a:gd name="connsiteX422" fmla="*/ 24346 w 28575"/>
                              <a:gd name="connsiteY422" fmla="*/ 4763 h 9525"/>
                              <a:gd name="connsiteX423" fmla="*/ 24346 w 28575"/>
                              <a:gd name="connsiteY423" fmla="*/ 4763 h 9525"/>
                              <a:gd name="connsiteX424" fmla="*/ 24346 w 28575"/>
                              <a:gd name="connsiteY424" fmla="*/ 4763 h 9525"/>
                              <a:gd name="connsiteX425" fmla="*/ 24346 w 28575"/>
                              <a:gd name="connsiteY425" fmla="*/ 4763 h 9525"/>
                              <a:gd name="connsiteX426" fmla="*/ 24346 w 28575"/>
                              <a:gd name="connsiteY426" fmla="*/ 4763 h 9525"/>
                              <a:gd name="connsiteX427" fmla="*/ 24346 w 28575"/>
                              <a:gd name="connsiteY427" fmla="*/ 4763 h 9525"/>
                              <a:gd name="connsiteX428" fmla="*/ 24346 w 28575"/>
                              <a:gd name="connsiteY428" fmla="*/ 4763 h 9525"/>
                              <a:gd name="connsiteX429" fmla="*/ 24346 w 28575"/>
                              <a:gd name="connsiteY429" fmla="*/ 4763 h 9525"/>
                              <a:gd name="connsiteX430" fmla="*/ 24346 w 28575"/>
                              <a:gd name="connsiteY430" fmla="*/ 4763 h 9525"/>
                              <a:gd name="connsiteX431" fmla="*/ 24346 w 28575"/>
                              <a:gd name="connsiteY431" fmla="*/ 4763 h 9525"/>
                              <a:gd name="connsiteX432" fmla="*/ 24346 w 28575"/>
                              <a:gd name="connsiteY432" fmla="*/ 4763 h 9525"/>
                              <a:gd name="connsiteX433" fmla="*/ 24346 w 28575"/>
                              <a:gd name="connsiteY433" fmla="*/ 4763 h 9525"/>
                              <a:gd name="connsiteX434" fmla="*/ 24346 w 28575"/>
                              <a:gd name="connsiteY434" fmla="*/ 4763 h 9525"/>
                              <a:gd name="connsiteX435" fmla="*/ 24346 w 28575"/>
                              <a:gd name="connsiteY435" fmla="*/ 4763 h 9525"/>
                              <a:gd name="connsiteX436" fmla="*/ 24346 w 28575"/>
                              <a:gd name="connsiteY436" fmla="*/ 4763 h 9525"/>
                              <a:gd name="connsiteX437" fmla="*/ 24346 w 28575"/>
                              <a:gd name="connsiteY437" fmla="*/ 0 h 9525"/>
                              <a:gd name="connsiteX438" fmla="*/ 24346 w 28575"/>
                              <a:gd name="connsiteY438" fmla="*/ 4763 h 9525"/>
                              <a:gd name="connsiteX439" fmla="*/ 24346 w 28575"/>
                              <a:gd name="connsiteY439" fmla="*/ 4763 h 9525"/>
                              <a:gd name="connsiteX440" fmla="*/ 25403 w 28575"/>
                              <a:gd name="connsiteY440" fmla="*/ 4763 h 9525"/>
                              <a:gd name="connsiteX441" fmla="*/ 25403 w 28575"/>
                              <a:gd name="connsiteY441" fmla="*/ 4763 h 9525"/>
                              <a:gd name="connsiteX442" fmla="*/ 25403 w 28575"/>
                              <a:gd name="connsiteY442" fmla="*/ 4763 h 9525"/>
                              <a:gd name="connsiteX443" fmla="*/ 25403 w 28575"/>
                              <a:gd name="connsiteY443" fmla="*/ 9525 h 9525"/>
                              <a:gd name="connsiteX444" fmla="*/ 25403 w 28575"/>
                              <a:gd name="connsiteY444" fmla="*/ 9525 h 9525"/>
                              <a:gd name="connsiteX445" fmla="*/ 25403 w 28575"/>
                              <a:gd name="connsiteY445" fmla="*/ 9525 h 9525"/>
                              <a:gd name="connsiteX446" fmla="*/ 25403 w 28575"/>
                              <a:gd name="connsiteY446" fmla="*/ 9525 h 9525"/>
                              <a:gd name="connsiteX447" fmla="*/ 25403 w 28575"/>
                              <a:gd name="connsiteY447" fmla="*/ 4763 h 9525"/>
                              <a:gd name="connsiteX448" fmla="*/ 25403 w 28575"/>
                              <a:gd name="connsiteY448" fmla="*/ 9525 h 9525"/>
                              <a:gd name="connsiteX449" fmla="*/ 25403 w 28575"/>
                              <a:gd name="connsiteY449" fmla="*/ 4763 h 9525"/>
                              <a:gd name="connsiteX450" fmla="*/ 25403 w 28575"/>
                              <a:gd name="connsiteY450" fmla="*/ 4763 h 9525"/>
                              <a:gd name="connsiteX451" fmla="*/ 25403 w 28575"/>
                              <a:gd name="connsiteY451" fmla="*/ 4763 h 9525"/>
                              <a:gd name="connsiteX452" fmla="*/ 25403 w 28575"/>
                              <a:gd name="connsiteY452" fmla="*/ 4763 h 9525"/>
                              <a:gd name="connsiteX453" fmla="*/ 25403 w 28575"/>
                              <a:gd name="connsiteY453" fmla="*/ 4763 h 9525"/>
                              <a:gd name="connsiteX454" fmla="*/ 25403 w 28575"/>
                              <a:gd name="connsiteY454" fmla="*/ 4763 h 9525"/>
                              <a:gd name="connsiteX455" fmla="*/ 25403 w 28575"/>
                              <a:gd name="connsiteY455" fmla="*/ 4763 h 9525"/>
                              <a:gd name="connsiteX456" fmla="*/ 25403 w 28575"/>
                              <a:gd name="connsiteY456" fmla="*/ 4763 h 9525"/>
                              <a:gd name="connsiteX457" fmla="*/ 25403 w 28575"/>
                              <a:gd name="connsiteY457" fmla="*/ 4763 h 9525"/>
                              <a:gd name="connsiteX458" fmla="*/ 26461 w 28575"/>
                              <a:gd name="connsiteY458" fmla="*/ 4763 h 9525"/>
                              <a:gd name="connsiteX459" fmla="*/ 26461 w 28575"/>
                              <a:gd name="connsiteY459" fmla="*/ 4763 h 9525"/>
                              <a:gd name="connsiteX460" fmla="*/ 26461 w 28575"/>
                              <a:gd name="connsiteY460" fmla="*/ 4763 h 9525"/>
                              <a:gd name="connsiteX461" fmla="*/ 26461 w 28575"/>
                              <a:gd name="connsiteY461" fmla="*/ 4763 h 9525"/>
                              <a:gd name="connsiteX462" fmla="*/ 26461 w 28575"/>
                              <a:gd name="connsiteY462" fmla="*/ 4763 h 9525"/>
                              <a:gd name="connsiteX463" fmla="*/ 26461 w 28575"/>
                              <a:gd name="connsiteY463" fmla="*/ 4763 h 9525"/>
                              <a:gd name="connsiteX464" fmla="*/ 26461 w 28575"/>
                              <a:gd name="connsiteY464" fmla="*/ 9525 h 9525"/>
                              <a:gd name="connsiteX465" fmla="*/ 26461 w 28575"/>
                              <a:gd name="connsiteY465" fmla="*/ 4763 h 9525"/>
                              <a:gd name="connsiteX466" fmla="*/ 26461 w 28575"/>
                              <a:gd name="connsiteY466" fmla="*/ 4763 h 9525"/>
                              <a:gd name="connsiteX467" fmla="*/ 26461 w 28575"/>
                              <a:gd name="connsiteY467" fmla="*/ 4763 h 9525"/>
                              <a:gd name="connsiteX468" fmla="*/ 26461 w 28575"/>
                              <a:gd name="connsiteY468" fmla="*/ 4763 h 9525"/>
                              <a:gd name="connsiteX469" fmla="*/ 26461 w 28575"/>
                              <a:gd name="connsiteY469" fmla="*/ 4763 h 9525"/>
                              <a:gd name="connsiteX470" fmla="*/ 26461 w 28575"/>
                              <a:gd name="connsiteY470" fmla="*/ 4763 h 9525"/>
                              <a:gd name="connsiteX471" fmla="*/ 26461 w 28575"/>
                              <a:gd name="connsiteY471" fmla="*/ 4763 h 9525"/>
                              <a:gd name="connsiteX472" fmla="*/ 26461 w 28575"/>
                              <a:gd name="connsiteY472" fmla="*/ 4763 h 9525"/>
                              <a:gd name="connsiteX473" fmla="*/ 26461 w 28575"/>
                              <a:gd name="connsiteY473" fmla="*/ 4763 h 9525"/>
                              <a:gd name="connsiteX474" fmla="*/ 26461 w 28575"/>
                              <a:gd name="connsiteY474" fmla="*/ 9525 h 9525"/>
                              <a:gd name="connsiteX475" fmla="*/ 26461 w 28575"/>
                              <a:gd name="connsiteY475" fmla="*/ 9525 h 9525"/>
                              <a:gd name="connsiteX476" fmla="*/ 27518 w 28575"/>
                              <a:gd name="connsiteY476" fmla="*/ 9525 h 9525"/>
                              <a:gd name="connsiteX477" fmla="*/ 27518 w 28575"/>
                              <a:gd name="connsiteY477" fmla="*/ 4763 h 9525"/>
                              <a:gd name="connsiteX478" fmla="*/ 27518 w 28575"/>
                              <a:gd name="connsiteY478" fmla="*/ 4763 h 9525"/>
                              <a:gd name="connsiteX479" fmla="*/ 27518 w 28575"/>
                              <a:gd name="connsiteY479" fmla="*/ 4763 h 9525"/>
                              <a:gd name="connsiteX480" fmla="*/ 27518 w 28575"/>
                              <a:gd name="connsiteY480" fmla="*/ 4763 h 9525"/>
                              <a:gd name="connsiteX481" fmla="*/ 27518 w 28575"/>
                              <a:gd name="connsiteY481" fmla="*/ 4763 h 9525"/>
                              <a:gd name="connsiteX482" fmla="*/ 27518 w 28575"/>
                              <a:gd name="connsiteY482" fmla="*/ 4763 h 9525"/>
                              <a:gd name="connsiteX483" fmla="*/ 27518 w 28575"/>
                              <a:gd name="connsiteY483" fmla="*/ 4763 h 9525"/>
                              <a:gd name="connsiteX484" fmla="*/ 27518 w 28575"/>
                              <a:gd name="connsiteY484" fmla="*/ 4763 h 9525"/>
                              <a:gd name="connsiteX485" fmla="*/ 27518 w 28575"/>
                              <a:gd name="connsiteY485" fmla="*/ 4763 h 9525"/>
                              <a:gd name="connsiteX486" fmla="*/ 27518 w 28575"/>
                              <a:gd name="connsiteY486" fmla="*/ 4763 h 9525"/>
                              <a:gd name="connsiteX487" fmla="*/ 27518 w 28575"/>
                              <a:gd name="connsiteY487" fmla="*/ 4763 h 9525"/>
                              <a:gd name="connsiteX488" fmla="*/ 27518 w 28575"/>
                              <a:gd name="connsiteY488" fmla="*/ 4763 h 9525"/>
                              <a:gd name="connsiteX489" fmla="*/ 27518 w 28575"/>
                              <a:gd name="connsiteY489" fmla="*/ 4763 h 9525"/>
                              <a:gd name="connsiteX490" fmla="*/ 27518 w 28575"/>
                              <a:gd name="connsiteY490" fmla="*/ 0 h 9525"/>
                              <a:gd name="connsiteX491" fmla="*/ 27518 w 28575"/>
                              <a:gd name="connsiteY491" fmla="*/ 4763 h 9525"/>
                              <a:gd name="connsiteX492" fmla="*/ 27518 w 28575"/>
                              <a:gd name="connsiteY492" fmla="*/ 4763 h 9525"/>
                              <a:gd name="connsiteX493" fmla="*/ 27518 w 28575"/>
                              <a:gd name="connsiteY493" fmla="*/ 4763 h 9525"/>
                              <a:gd name="connsiteX494" fmla="*/ 27518 w 28575"/>
                              <a:gd name="connsiteY494" fmla="*/ 9525 h 9525"/>
                              <a:gd name="connsiteX495" fmla="*/ 27518 w 28575"/>
                              <a:gd name="connsiteY495" fmla="*/ 9525 h 9525"/>
                              <a:gd name="connsiteX496" fmla="*/ 27518 w 28575"/>
                              <a:gd name="connsiteY496" fmla="*/ 9525 h 9525"/>
                              <a:gd name="connsiteX497" fmla="*/ 27518 w 28575"/>
                              <a:gd name="connsiteY497" fmla="*/ 4763 h 9525"/>
                              <a:gd name="connsiteX498" fmla="*/ 27518 w 28575"/>
                              <a:gd name="connsiteY498" fmla="*/ 4763 h 9525"/>
                              <a:gd name="connsiteX499" fmla="*/ 27518 w 28575"/>
                              <a:gd name="connsiteY499" fmla="*/ 4763 h 9525"/>
                              <a:gd name="connsiteX500" fmla="*/ 27518 w 28575"/>
                              <a:gd name="connsiteY500" fmla="*/ 4763 h 9525"/>
                              <a:gd name="connsiteX501" fmla="*/ 27518 w 28575"/>
                              <a:gd name="connsiteY501" fmla="*/ 4763 h 9525"/>
                              <a:gd name="connsiteX502" fmla="*/ 28575 w 28575"/>
                              <a:gd name="connsiteY502" fmla="*/ 4763 h 9525"/>
                              <a:gd name="connsiteX503" fmla="*/ 28575 w 28575"/>
                              <a:gd name="connsiteY503" fmla="*/ 4763 h 9525"/>
                              <a:gd name="connsiteX504" fmla="*/ 28575 w 28575"/>
                              <a:gd name="connsiteY504" fmla="*/ 4763 h 9525"/>
                              <a:gd name="connsiteX505" fmla="*/ 28575 w 28575"/>
                              <a:gd name="connsiteY505" fmla="*/ 4763 h 9525"/>
                              <a:gd name="connsiteX506" fmla="*/ 28575 w 28575"/>
                              <a:gd name="connsiteY506" fmla="*/ 4763 h 9525"/>
                              <a:gd name="connsiteX507" fmla="*/ 28575 w 28575"/>
                              <a:gd name="connsiteY507" fmla="*/ 4763 h 9525"/>
                              <a:gd name="connsiteX508" fmla="*/ 28575 w 28575"/>
                              <a:gd name="connsiteY508" fmla="*/ 4763 h 9525"/>
                              <a:gd name="connsiteX509" fmla="*/ 28575 w 28575"/>
                              <a:gd name="connsiteY509" fmla="*/ 9525 h 9525"/>
                              <a:gd name="connsiteX510" fmla="*/ 28575 w 28575"/>
                              <a:gd name="connsiteY510" fmla="*/ 4763 h 9525"/>
                              <a:gd name="connsiteX511" fmla="*/ 28575 w 28575"/>
                              <a:gd name="connsiteY511" fmla="*/ 9525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4763"/>
                                </a:moveTo>
                                <a:lnTo>
                                  <a:pt x="0"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0"/>
                                </a:lnTo>
                                <a:lnTo>
                                  <a:pt x="1057" y="0"/>
                                </a:lnTo>
                                <a:lnTo>
                                  <a:pt x="1057" y="4763"/>
                                </a:lnTo>
                                <a:lnTo>
                                  <a:pt x="1057" y="4763"/>
                                </a:lnTo>
                                <a:lnTo>
                                  <a:pt x="1057" y="4763"/>
                                </a:lnTo>
                                <a:lnTo>
                                  <a:pt x="1057" y="4763"/>
                                </a:lnTo>
                                <a:lnTo>
                                  <a:pt x="1057" y="4763"/>
                                </a:lnTo>
                                <a:lnTo>
                                  <a:pt x="1057" y="4763"/>
                                </a:lnTo>
                                <a:lnTo>
                                  <a:pt x="2114" y="4763"/>
                                </a:lnTo>
                                <a:lnTo>
                                  <a:pt x="2114" y="4763"/>
                                </a:lnTo>
                                <a:lnTo>
                                  <a:pt x="2114" y="4763"/>
                                </a:lnTo>
                                <a:lnTo>
                                  <a:pt x="2114" y="4763"/>
                                </a:lnTo>
                                <a:lnTo>
                                  <a:pt x="2114" y="4763"/>
                                </a:lnTo>
                                <a:lnTo>
                                  <a:pt x="2114" y="0"/>
                                </a:lnTo>
                                <a:lnTo>
                                  <a:pt x="2114" y="4763"/>
                                </a:lnTo>
                                <a:lnTo>
                                  <a:pt x="2114" y="4763"/>
                                </a:lnTo>
                                <a:lnTo>
                                  <a:pt x="2114" y="4763"/>
                                </a:lnTo>
                                <a:lnTo>
                                  <a:pt x="2114" y="4763"/>
                                </a:lnTo>
                                <a:lnTo>
                                  <a:pt x="2114" y="0"/>
                                </a:lnTo>
                                <a:lnTo>
                                  <a:pt x="2114" y="0"/>
                                </a:lnTo>
                                <a:lnTo>
                                  <a:pt x="2114" y="0"/>
                                </a:lnTo>
                                <a:lnTo>
                                  <a:pt x="2114" y="0"/>
                                </a:lnTo>
                                <a:lnTo>
                                  <a:pt x="2114" y="0"/>
                                </a:lnTo>
                                <a:lnTo>
                                  <a:pt x="2114" y="0"/>
                                </a:lnTo>
                                <a:lnTo>
                                  <a:pt x="2114" y="4763"/>
                                </a:lnTo>
                                <a:lnTo>
                                  <a:pt x="2114" y="4763"/>
                                </a:lnTo>
                                <a:lnTo>
                                  <a:pt x="3172" y="4763"/>
                                </a:lnTo>
                                <a:lnTo>
                                  <a:pt x="3172" y="4763"/>
                                </a:lnTo>
                                <a:lnTo>
                                  <a:pt x="3172" y="4763"/>
                                </a:lnTo>
                                <a:lnTo>
                                  <a:pt x="3172" y="0"/>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4229" y="4763"/>
                                </a:lnTo>
                                <a:lnTo>
                                  <a:pt x="4229" y="4763"/>
                                </a:lnTo>
                                <a:lnTo>
                                  <a:pt x="4229" y="4763"/>
                                </a:lnTo>
                                <a:lnTo>
                                  <a:pt x="4229" y="4763"/>
                                </a:lnTo>
                                <a:lnTo>
                                  <a:pt x="4229" y="4763"/>
                                </a:lnTo>
                                <a:lnTo>
                                  <a:pt x="4229" y="4763"/>
                                </a:lnTo>
                                <a:lnTo>
                                  <a:pt x="4229" y="4763"/>
                                </a:lnTo>
                                <a:lnTo>
                                  <a:pt x="4229" y="4763"/>
                                </a:lnTo>
                                <a:lnTo>
                                  <a:pt x="4229" y="0"/>
                                </a:lnTo>
                                <a:lnTo>
                                  <a:pt x="4229" y="0"/>
                                </a:lnTo>
                                <a:lnTo>
                                  <a:pt x="4229" y="4763"/>
                                </a:lnTo>
                                <a:lnTo>
                                  <a:pt x="4229" y="4763"/>
                                </a:lnTo>
                                <a:lnTo>
                                  <a:pt x="4229" y="4763"/>
                                </a:lnTo>
                                <a:lnTo>
                                  <a:pt x="4229" y="4763"/>
                                </a:lnTo>
                                <a:lnTo>
                                  <a:pt x="4229" y="4763"/>
                                </a:lnTo>
                                <a:lnTo>
                                  <a:pt x="4229" y="4763"/>
                                </a:lnTo>
                                <a:lnTo>
                                  <a:pt x="4229" y="4763"/>
                                </a:lnTo>
                                <a:lnTo>
                                  <a:pt x="4229" y="4763"/>
                                </a:lnTo>
                                <a:lnTo>
                                  <a:pt x="5296" y="4763"/>
                                </a:lnTo>
                                <a:lnTo>
                                  <a:pt x="5296" y="4763"/>
                                </a:lnTo>
                                <a:lnTo>
                                  <a:pt x="5296" y="0"/>
                                </a:lnTo>
                                <a:lnTo>
                                  <a:pt x="5296" y="0"/>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9525"/>
                                </a:lnTo>
                                <a:lnTo>
                                  <a:pt x="6353" y="9525"/>
                                </a:lnTo>
                                <a:lnTo>
                                  <a:pt x="6353" y="9525"/>
                                </a:lnTo>
                                <a:lnTo>
                                  <a:pt x="6353" y="9525"/>
                                </a:lnTo>
                                <a:lnTo>
                                  <a:pt x="6353" y="4763"/>
                                </a:lnTo>
                                <a:lnTo>
                                  <a:pt x="6353" y="4763"/>
                                </a:lnTo>
                                <a:lnTo>
                                  <a:pt x="6353" y="4763"/>
                                </a:lnTo>
                                <a:lnTo>
                                  <a:pt x="6353" y="4763"/>
                                </a:lnTo>
                                <a:lnTo>
                                  <a:pt x="7411" y="4763"/>
                                </a:lnTo>
                                <a:lnTo>
                                  <a:pt x="7411" y="4763"/>
                                </a:lnTo>
                                <a:lnTo>
                                  <a:pt x="7411" y="4763"/>
                                </a:lnTo>
                                <a:lnTo>
                                  <a:pt x="7411" y="4763"/>
                                </a:lnTo>
                                <a:lnTo>
                                  <a:pt x="7411" y="4763"/>
                                </a:lnTo>
                                <a:lnTo>
                                  <a:pt x="7411" y="0"/>
                                </a:lnTo>
                                <a:lnTo>
                                  <a:pt x="7411" y="4763"/>
                                </a:lnTo>
                                <a:lnTo>
                                  <a:pt x="7411" y="4763"/>
                                </a:lnTo>
                                <a:lnTo>
                                  <a:pt x="7411" y="4763"/>
                                </a:lnTo>
                                <a:lnTo>
                                  <a:pt x="7411" y="4763"/>
                                </a:lnTo>
                                <a:lnTo>
                                  <a:pt x="7411" y="0"/>
                                </a:lnTo>
                                <a:lnTo>
                                  <a:pt x="7411" y="0"/>
                                </a:lnTo>
                                <a:lnTo>
                                  <a:pt x="7411" y="4763"/>
                                </a:lnTo>
                                <a:lnTo>
                                  <a:pt x="7411" y="4763"/>
                                </a:lnTo>
                                <a:lnTo>
                                  <a:pt x="7411" y="4763"/>
                                </a:lnTo>
                                <a:lnTo>
                                  <a:pt x="7411" y="4763"/>
                                </a:lnTo>
                                <a:lnTo>
                                  <a:pt x="7411" y="4763"/>
                                </a:lnTo>
                                <a:lnTo>
                                  <a:pt x="7411" y="4763"/>
                                </a:lnTo>
                                <a:lnTo>
                                  <a:pt x="7411" y="4763"/>
                                </a:lnTo>
                                <a:lnTo>
                                  <a:pt x="7411"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0"/>
                                </a:lnTo>
                                <a:lnTo>
                                  <a:pt x="8468" y="4763"/>
                                </a:lnTo>
                                <a:lnTo>
                                  <a:pt x="8468" y="4763"/>
                                </a:lnTo>
                                <a:lnTo>
                                  <a:pt x="8468" y="4763"/>
                                </a:lnTo>
                                <a:lnTo>
                                  <a:pt x="8468" y="4763"/>
                                </a:lnTo>
                                <a:lnTo>
                                  <a:pt x="8468" y="4763"/>
                                </a:lnTo>
                                <a:lnTo>
                                  <a:pt x="8468" y="4763"/>
                                </a:lnTo>
                                <a:lnTo>
                                  <a:pt x="8468" y="4763"/>
                                </a:lnTo>
                                <a:lnTo>
                                  <a:pt x="8468" y="4763"/>
                                </a:lnTo>
                                <a:lnTo>
                                  <a:pt x="9525" y="4763"/>
                                </a:lnTo>
                                <a:lnTo>
                                  <a:pt x="9525" y="4763"/>
                                </a:lnTo>
                                <a:lnTo>
                                  <a:pt x="9525" y="4763"/>
                                </a:lnTo>
                                <a:lnTo>
                                  <a:pt x="9525" y="4763"/>
                                </a:lnTo>
                                <a:lnTo>
                                  <a:pt x="9525" y="4763"/>
                                </a:lnTo>
                                <a:lnTo>
                                  <a:pt x="9525" y="4763"/>
                                </a:lnTo>
                                <a:lnTo>
                                  <a:pt x="9525" y="4763"/>
                                </a:lnTo>
                                <a:lnTo>
                                  <a:pt x="9525" y="4763"/>
                                </a:lnTo>
                                <a:lnTo>
                                  <a:pt x="9525" y="0"/>
                                </a:lnTo>
                                <a:lnTo>
                                  <a:pt x="9525" y="0"/>
                                </a:lnTo>
                                <a:lnTo>
                                  <a:pt x="9525" y="0"/>
                                </a:lnTo>
                                <a:lnTo>
                                  <a:pt x="9525" y="0"/>
                                </a:lnTo>
                                <a:lnTo>
                                  <a:pt x="9525" y="4763"/>
                                </a:lnTo>
                                <a:lnTo>
                                  <a:pt x="9525" y="4763"/>
                                </a:lnTo>
                                <a:lnTo>
                                  <a:pt x="9525" y="4763"/>
                                </a:lnTo>
                                <a:lnTo>
                                  <a:pt x="9525" y="4763"/>
                                </a:lnTo>
                                <a:lnTo>
                                  <a:pt x="9525" y="4763"/>
                                </a:lnTo>
                                <a:lnTo>
                                  <a:pt x="9525" y="4763"/>
                                </a:lnTo>
                                <a:lnTo>
                                  <a:pt x="10582" y="4763"/>
                                </a:lnTo>
                                <a:lnTo>
                                  <a:pt x="10582" y="4763"/>
                                </a:lnTo>
                                <a:lnTo>
                                  <a:pt x="10582" y="4763"/>
                                </a:lnTo>
                                <a:lnTo>
                                  <a:pt x="10582" y="0"/>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0"/>
                                </a:lnTo>
                                <a:lnTo>
                                  <a:pt x="11639" y="4763"/>
                                </a:lnTo>
                                <a:lnTo>
                                  <a:pt x="11639" y="4763"/>
                                </a:lnTo>
                                <a:lnTo>
                                  <a:pt x="11639" y="4763"/>
                                </a:lnTo>
                                <a:lnTo>
                                  <a:pt x="11639" y="4763"/>
                                </a:lnTo>
                                <a:lnTo>
                                  <a:pt x="11639" y="4763"/>
                                </a:lnTo>
                                <a:lnTo>
                                  <a:pt x="11639"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3754" y="4763"/>
                                </a:lnTo>
                                <a:lnTo>
                                  <a:pt x="13754" y="4763"/>
                                </a:lnTo>
                                <a:lnTo>
                                  <a:pt x="13754" y="4763"/>
                                </a:lnTo>
                                <a:lnTo>
                                  <a:pt x="13754" y="4763"/>
                                </a:lnTo>
                                <a:lnTo>
                                  <a:pt x="13754" y="4763"/>
                                </a:lnTo>
                                <a:lnTo>
                                  <a:pt x="13754" y="4763"/>
                                </a:lnTo>
                                <a:lnTo>
                                  <a:pt x="13754" y="9525"/>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4821" y="4763"/>
                                </a:lnTo>
                                <a:lnTo>
                                  <a:pt x="14821" y="4763"/>
                                </a:lnTo>
                                <a:lnTo>
                                  <a:pt x="14821" y="4763"/>
                                </a:lnTo>
                                <a:lnTo>
                                  <a:pt x="14821" y="4763"/>
                                </a:lnTo>
                                <a:lnTo>
                                  <a:pt x="14821" y="4763"/>
                                </a:lnTo>
                                <a:lnTo>
                                  <a:pt x="14821" y="0"/>
                                </a:lnTo>
                                <a:lnTo>
                                  <a:pt x="14821" y="0"/>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5878" y="4763"/>
                                </a:lnTo>
                                <a:lnTo>
                                  <a:pt x="15878" y="4763"/>
                                </a:lnTo>
                                <a:lnTo>
                                  <a:pt x="15878" y="4763"/>
                                </a:lnTo>
                                <a:lnTo>
                                  <a:pt x="15878" y="4763"/>
                                </a:lnTo>
                                <a:lnTo>
                                  <a:pt x="15878" y="4763"/>
                                </a:lnTo>
                                <a:lnTo>
                                  <a:pt x="15878" y="4763"/>
                                </a:lnTo>
                                <a:lnTo>
                                  <a:pt x="15878" y="9525"/>
                                </a:lnTo>
                                <a:lnTo>
                                  <a:pt x="15878" y="9525"/>
                                </a:lnTo>
                                <a:lnTo>
                                  <a:pt x="15878" y="9525"/>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9525"/>
                                </a:lnTo>
                                <a:lnTo>
                                  <a:pt x="15878" y="4763"/>
                                </a:lnTo>
                                <a:lnTo>
                                  <a:pt x="15878" y="4763"/>
                                </a:lnTo>
                                <a:lnTo>
                                  <a:pt x="15878" y="4763"/>
                                </a:lnTo>
                                <a:lnTo>
                                  <a:pt x="15878" y="4763"/>
                                </a:lnTo>
                                <a:lnTo>
                                  <a:pt x="15878" y="4763"/>
                                </a:lnTo>
                                <a:lnTo>
                                  <a:pt x="16936" y="4763"/>
                                </a:lnTo>
                                <a:lnTo>
                                  <a:pt x="16936" y="0"/>
                                </a:lnTo>
                                <a:lnTo>
                                  <a:pt x="16936" y="4763"/>
                                </a:lnTo>
                                <a:lnTo>
                                  <a:pt x="16936" y="4763"/>
                                </a:lnTo>
                                <a:lnTo>
                                  <a:pt x="16936" y="4763"/>
                                </a:lnTo>
                                <a:lnTo>
                                  <a:pt x="16936" y="4763"/>
                                </a:lnTo>
                                <a:lnTo>
                                  <a:pt x="16936" y="4763"/>
                                </a:lnTo>
                                <a:lnTo>
                                  <a:pt x="16936" y="4763"/>
                                </a:lnTo>
                                <a:lnTo>
                                  <a:pt x="16936" y="0"/>
                                </a:lnTo>
                                <a:lnTo>
                                  <a:pt x="16936" y="0"/>
                                </a:lnTo>
                                <a:lnTo>
                                  <a:pt x="16936" y="4763"/>
                                </a:lnTo>
                                <a:lnTo>
                                  <a:pt x="16936" y="4763"/>
                                </a:lnTo>
                                <a:lnTo>
                                  <a:pt x="16936" y="4763"/>
                                </a:lnTo>
                                <a:lnTo>
                                  <a:pt x="16936" y="4763"/>
                                </a:lnTo>
                                <a:lnTo>
                                  <a:pt x="16936" y="4763"/>
                                </a:lnTo>
                                <a:lnTo>
                                  <a:pt x="16936" y="4763"/>
                                </a:lnTo>
                                <a:lnTo>
                                  <a:pt x="16936" y="4763"/>
                                </a:lnTo>
                                <a:lnTo>
                                  <a:pt x="16936" y="4763"/>
                                </a:lnTo>
                                <a:lnTo>
                                  <a:pt x="17993" y="9525"/>
                                </a:lnTo>
                                <a:lnTo>
                                  <a:pt x="17993" y="9525"/>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9050" y="4763"/>
                                </a:lnTo>
                                <a:lnTo>
                                  <a:pt x="19050" y="9525"/>
                                </a:lnTo>
                                <a:lnTo>
                                  <a:pt x="19050" y="4763"/>
                                </a:lnTo>
                                <a:lnTo>
                                  <a:pt x="19050" y="4763"/>
                                </a:lnTo>
                                <a:lnTo>
                                  <a:pt x="19050" y="4763"/>
                                </a:lnTo>
                                <a:lnTo>
                                  <a:pt x="19050" y="0"/>
                                </a:lnTo>
                                <a:lnTo>
                                  <a:pt x="19050" y="0"/>
                                </a:lnTo>
                                <a:lnTo>
                                  <a:pt x="19050" y="0"/>
                                </a:lnTo>
                                <a:lnTo>
                                  <a:pt x="19050" y="0"/>
                                </a:lnTo>
                                <a:lnTo>
                                  <a:pt x="19050" y="0"/>
                                </a:lnTo>
                                <a:lnTo>
                                  <a:pt x="19050" y="4763"/>
                                </a:lnTo>
                                <a:lnTo>
                                  <a:pt x="19050" y="0"/>
                                </a:lnTo>
                                <a:lnTo>
                                  <a:pt x="19050" y="4763"/>
                                </a:lnTo>
                                <a:lnTo>
                                  <a:pt x="19050" y="4763"/>
                                </a:lnTo>
                                <a:lnTo>
                                  <a:pt x="19050" y="4763"/>
                                </a:lnTo>
                                <a:lnTo>
                                  <a:pt x="19050" y="4763"/>
                                </a:lnTo>
                                <a:lnTo>
                                  <a:pt x="19050" y="0"/>
                                </a:lnTo>
                                <a:lnTo>
                                  <a:pt x="19050" y="4763"/>
                                </a:lnTo>
                                <a:lnTo>
                                  <a:pt x="19050" y="4763"/>
                                </a:lnTo>
                                <a:lnTo>
                                  <a:pt x="19050"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0"/>
                                </a:lnTo>
                                <a:lnTo>
                                  <a:pt x="20107" y="4763"/>
                                </a:lnTo>
                                <a:lnTo>
                                  <a:pt x="20107" y="4763"/>
                                </a:lnTo>
                                <a:lnTo>
                                  <a:pt x="20107" y="4763"/>
                                </a:lnTo>
                                <a:lnTo>
                                  <a:pt x="20107" y="4763"/>
                                </a:lnTo>
                                <a:lnTo>
                                  <a:pt x="20107" y="0"/>
                                </a:lnTo>
                                <a:lnTo>
                                  <a:pt x="20107" y="0"/>
                                </a:lnTo>
                                <a:lnTo>
                                  <a:pt x="20107" y="0"/>
                                </a:lnTo>
                                <a:lnTo>
                                  <a:pt x="20107" y="4763"/>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2222" y="4763"/>
                                </a:lnTo>
                                <a:lnTo>
                                  <a:pt x="22222" y="4763"/>
                                </a:lnTo>
                                <a:lnTo>
                                  <a:pt x="22222" y="4763"/>
                                </a:lnTo>
                                <a:lnTo>
                                  <a:pt x="22222" y="4763"/>
                                </a:lnTo>
                                <a:lnTo>
                                  <a:pt x="22222" y="0"/>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0"/>
                                </a:lnTo>
                                <a:lnTo>
                                  <a:pt x="23279" y="4763"/>
                                </a:lnTo>
                                <a:lnTo>
                                  <a:pt x="23279" y="0"/>
                                </a:lnTo>
                                <a:lnTo>
                                  <a:pt x="23279" y="4763"/>
                                </a:lnTo>
                                <a:lnTo>
                                  <a:pt x="23279" y="4763"/>
                                </a:lnTo>
                                <a:lnTo>
                                  <a:pt x="23279" y="4763"/>
                                </a:lnTo>
                                <a:lnTo>
                                  <a:pt x="23279" y="4763"/>
                                </a:lnTo>
                                <a:lnTo>
                                  <a:pt x="23279" y="4763"/>
                                </a:lnTo>
                                <a:lnTo>
                                  <a:pt x="23279"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0"/>
                                </a:lnTo>
                                <a:lnTo>
                                  <a:pt x="24346" y="4763"/>
                                </a:lnTo>
                                <a:lnTo>
                                  <a:pt x="24346" y="4763"/>
                                </a:lnTo>
                                <a:lnTo>
                                  <a:pt x="25403" y="4763"/>
                                </a:lnTo>
                                <a:lnTo>
                                  <a:pt x="25403" y="4763"/>
                                </a:lnTo>
                                <a:lnTo>
                                  <a:pt x="25403" y="4763"/>
                                </a:lnTo>
                                <a:lnTo>
                                  <a:pt x="25403" y="9525"/>
                                </a:lnTo>
                                <a:lnTo>
                                  <a:pt x="25403" y="9525"/>
                                </a:lnTo>
                                <a:lnTo>
                                  <a:pt x="25403" y="9525"/>
                                </a:lnTo>
                                <a:lnTo>
                                  <a:pt x="25403" y="9525"/>
                                </a:lnTo>
                                <a:lnTo>
                                  <a:pt x="25403" y="4763"/>
                                </a:lnTo>
                                <a:lnTo>
                                  <a:pt x="25403" y="9525"/>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6461" y="4763"/>
                                </a:lnTo>
                                <a:lnTo>
                                  <a:pt x="26461" y="4763"/>
                                </a:lnTo>
                                <a:lnTo>
                                  <a:pt x="26461" y="4763"/>
                                </a:lnTo>
                                <a:lnTo>
                                  <a:pt x="26461" y="4763"/>
                                </a:lnTo>
                                <a:lnTo>
                                  <a:pt x="26461" y="4763"/>
                                </a:lnTo>
                                <a:lnTo>
                                  <a:pt x="26461" y="4763"/>
                                </a:lnTo>
                                <a:lnTo>
                                  <a:pt x="26461" y="9525"/>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9525"/>
                                </a:lnTo>
                                <a:lnTo>
                                  <a:pt x="26461" y="9525"/>
                                </a:lnTo>
                                <a:lnTo>
                                  <a:pt x="27518" y="9525"/>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0"/>
                                </a:lnTo>
                                <a:lnTo>
                                  <a:pt x="27518" y="4763"/>
                                </a:lnTo>
                                <a:lnTo>
                                  <a:pt x="27518" y="4763"/>
                                </a:lnTo>
                                <a:lnTo>
                                  <a:pt x="27518" y="4763"/>
                                </a:lnTo>
                                <a:lnTo>
                                  <a:pt x="27518" y="9525"/>
                                </a:lnTo>
                                <a:lnTo>
                                  <a:pt x="27518" y="9525"/>
                                </a:lnTo>
                                <a:lnTo>
                                  <a:pt x="27518" y="9525"/>
                                </a:lnTo>
                                <a:lnTo>
                                  <a:pt x="27518" y="4763"/>
                                </a:lnTo>
                                <a:lnTo>
                                  <a:pt x="27518" y="4763"/>
                                </a:lnTo>
                                <a:lnTo>
                                  <a:pt x="27518" y="4763"/>
                                </a:lnTo>
                                <a:lnTo>
                                  <a:pt x="27518" y="4763"/>
                                </a:lnTo>
                                <a:lnTo>
                                  <a:pt x="27518" y="4763"/>
                                </a:lnTo>
                                <a:lnTo>
                                  <a:pt x="28575" y="4763"/>
                                </a:lnTo>
                                <a:lnTo>
                                  <a:pt x="28575" y="4763"/>
                                </a:lnTo>
                                <a:lnTo>
                                  <a:pt x="28575" y="4763"/>
                                </a:lnTo>
                                <a:lnTo>
                                  <a:pt x="28575" y="4763"/>
                                </a:lnTo>
                                <a:lnTo>
                                  <a:pt x="28575" y="4763"/>
                                </a:lnTo>
                                <a:lnTo>
                                  <a:pt x="28575" y="4763"/>
                                </a:lnTo>
                                <a:lnTo>
                                  <a:pt x="28575" y="4763"/>
                                </a:lnTo>
                                <a:lnTo>
                                  <a:pt x="28575" y="9525"/>
                                </a:lnTo>
                                <a:lnTo>
                                  <a:pt x="28575" y="4763"/>
                                </a:lnTo>
                                <a:lnTo>
                                  <a:pt x="28575"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0" name="Freeform: Shape 160"/>
                        <wps:cNvSpPr/>
                        <wps:spPr>
                          <a:xfrm>
                            <a:off x="3738562" y="2900362"/>
                            <a:ext cx="28575" cy="9525"/>
                          </a:xfrm>
                          <a:custGeom>
                            <a:avLst/>
                            <a:gdLst>
                              <a:gd name="connsiteX0" fmla="*/ 0 w 28575"/>
                              <a:gd name="connsiteY0" fmla="*/ 9525 h 9525"/>
                              <a:gd name="connsiteX1" fmla="*/ 0 w 28575"/>
                              <a:gd name="connsiteY1" fmla="*/ 0 h 9525"/>
                              <a:gd name="connsiteX2" fmla="*/ 0 w 28575"/>
                              <a:gd name="connsiteY2" fmla="*/ 0 h 9525"/>
                              <a:gd name="connsiteX3" fmla="*/ 0 w 28575"/>
                              <a:gd name="connsiteY3" fmla="*/ 0 h 9525"/>
                              <a:gd name="connsiteX4" fmla="*/ 0 w 28575"/>
                              <a:gd name="connsiteY4" fmla="*/ 0 h 9525"/>
                              <a:gd name="connsiteX5" fmla="*/ 0 w 28575"/>
                              <a:gd name="connsiteY5" fmla="*/ 0 h 9525"/>
                              <a:gd name="connsiteX6" fmla="*/ 0 w 28575"/>
                              <a:gd name="connsiteY6" fmla="*/ 0 h 9525"/>
                              <a:gd name="connsiteX7" fmla="*/ 0 w 28575"/>
                              <a:gd name="connsiteY7" fmla="*/ 0 h 9525"/>
                              <a:gd name="connsiteX8" fmla="*/ 0 w 28575"/>
                              <a:gd name="connsiteY8" fmla="*/ 0 h 9525"/>
                              <a:gd name="connsiteX9" fmla="*/ 1057 w 28575"/>
                              <a:gd name="connsiteY9" fmla="*/ 0 h 9525"/>
                              <a:gd name="connsiteX10" fmla="*/ 1057 w 28575"/>
                              <a:gd name="connsiteY10" fmla="*/ 0 h 9525"/>
                              <a:gd name="connsiteX11" fmla="*/ 1057 w 28575"/>
                              <a:gd name="connsiteY11" fmla="*/ 0 h 9525"/>
                              <a:gd name="connsiteX12" fmla="*/ 1057 w 28575"/>
                              <a:gd name="connsiteY12" fmla="*/ 9525 h 9525"/>
                              <a:gd name="connsiteX13" fmla="*/ 1057 w 28575"/>
                              <a:gd name="connsiteY13" fmla="*/ 9525 h 9525"/>
                              <a:gd name="connsiteX14" fmla="*/ 1057 w 28575"/>
                              <a:gd name="connsiteY14" fmla="*/ 0 h 9525"/>
                              <a:gd name="connsiteX15" fmla="*/ 1057 w 28575"/>
                              <a:gd name="connsiteY15" fmla="*/ 9525 h 9525"/>
                              <a:gd name="connsiteX16" fmla="*/ 1057 w 28575"/>
                              <a:gd name="connsiteY16" fmla="*/ 0 h 9525"/>
                              <a:gd name="connsiteX17" fmla="*/ 1057 w 28575"/>
                              <a:gd name="connsiteY17" fmla="*/ 9525 h 9525"/>
                              <a:gd name="connsiteX18" fmla="*/ 1057 w 28575"/>
                              <a:gd name="connsiteY18" fmla="*/ 9525 h 9525"/>
                              <a:gd name="connsiteX19" fmla="*/ 1057 w 28575"/>
                              <a:gd name="connsiteY19" fmla="*/ 9525 h 9525"/>
                              <a:gd name="connsiteX20" fmla="*/ 1057 w 28575"/>
                              <a:gd name="connsiteY20" fmla="*/ 9525 h 9525"/>
                              <a:gd name="connsiteX21" fmla="*/ 1057 w 28575"/>
                              <a:gd name="connsiteY21" fmla="*/ 9525 h 9525"/>
                              <a:gd name="connsiteX22" fmla="*/ 1057 w 28575"/>
                              <a:gd name="connsiteY22" fmla="*/ 9525 h 9525"/>
                              <a:gd name="connsiteX23" fmla="*/ 1057 w 28575"/>
                              <a:gd name="connsiteY23" fmla="*/ 0 h 9525"/>
                              <a:gd name="connsiteX24" fmla="*/ 1057 w 28575"/>
                              <a:gd name="connsiteY24" fmla="*/ 9525 h 9525"/>
                              <a:gd name="connsiteX25" fmla="*/ 1057 w 28575"/>
                              <a:gd name="connsiteY25" fmla="*/ 0 h 9525"/>
                              <a:gd name="connsiteX26" fmla="*/ 1057 w 28575"/>
                              <a:gd name="connsiteY26" fmla="*/ 0 h 9525"/>
                              <a:gd name="connsiteX27" fmla="*/ 2114 w 28575"/>
                              <a:gd name="connsiteY27" fmla="*/ 0 h 9525"/>
                              <a:gd name="connsiteX28" fmla="*/ 2114 w 28575"/>
                              <a:gd name="connsiteY28" fmla="*/ 0 h 9525"/>
                              <a:gd name="connsiteX29" fmla="*/ 2114 w 28575"/>
                              <a:gd name="connsiteY29" fmla="*/ 0 h 9525"/>
                              <a:gd name="connsiteX30" fmla="*/ 2114 w 28575"/>
                              <a:gd name="connsiteY30" fmla="*/ 0 h 9525"/>
                              <a:gd name="connsiteX31" fmla="*/ 2114 w 28575"/>
                              <a:gd name="connsiteY31" fmla="*/ 9525 h 9525"/>
                              <a:gd name="connsiteX32" fmla="*/ 2114 w 28575"/>
                              <a:gd name="connsiteY32" fmla="*/ 9525 h 9525"/>
                              <a:gd name="connsiteX33" fmla="*/ 2114 w 28575"/>
                              <a:gd name="connsiteY33" fmla="*/ 0 h 9525"/>
                              <a:gd name="connsiteX34" fmla="*/ 2114 w 28575"/>
                              <a:gd name="connsiteY34" fmla="*/ 0 h 9525"/>
                              <a:gd name="connsiteX35" fmla="*/ 2114 w 28575"/>
                              <a:gd name="connsiteY35" fmla="*/ 0 h 9525"/>
                              <a:gd name="connsiteX36" fmla="*/ 2114 w 28575"/>
                              <a:gd name="connsiteY36" fmla="*/ 0 h 9525"/>
                              <a:gd name="connsiteX37" fmla="*/ 2114 w 28575"/>
                              <a:gd name="connsiteY37" fmla="*/ 0 h 9525"/>
                              <a:gd name="connsiteX38" fmla="*/ 2114 w 28575"/>
                              <a:gd name="connsiteY38" fmla="*/ 0 h 9525"/>
                              <a:gd name="connsiteX39" fmla="*/ 2114 w 28575"/>
                              <a:gd name="connsiteY39" fmla="*/ 0 h 9525"/>
                              <a:gd name="connsiteX40" fmla="*/ 2114 w 28575"/>
                              <a:gd name="connsiteY40" fmla="*/ 0 h 9525"/>
                              <a:gd name="connsiteX41" fmla="*/ 2114 w 28575"/>
                              <a:gd name="connsiteY41" fmla="*/ 0 h 9525"/>
                              <a:gd name="connsiteX42" fmla="*/ 2114 w 28575"/>
                              <a:gd name="connsiteY42" fmla="*/ 0 h 9525"/>
                              <a:gd name="connsiteX43" fmla="*/ 2114 w 28575"/>
                              <a:gd name="connsiteY43" fmla="*/ 0 h 9525"/>
                              <a:gd name="connsiteX44" fmla="*/ 2114 w 28575"/>
                              <a:gd name="connsiteY44" fmla="*/ 0 h 9525"/>
                              <a:gd name="connsiteX45" fmla="*/ 2114 w 28575"/>
                              <a:gd name="connsiteY45" fmla="*/ 0 h 9525"/>
                              <a:gd name="connsiteX46" fmla="*/ 2114 w 28575"/>
                              <a:gd name="connsiteY46" fmla="*/ 0 h 9525"/>
                              <a:gd name="connsiteX47" fmla="*/ 3172 w 28575"/>
                              <a:gd name="connsiteY47" fmla="*/ 0 h 9525"/>
                              <a:gd name="connsiteX48" fmla="*/ 3172 w 28575"/>
                              <a:gd name="connsiteY48" fmla="*/ 0 h 9525"/>
                              <a:gd name="connsiteX49" fmla="*/ 3172 w 28575"/>
                              <a:gd name="connsiteY49" fmla="*/ 0 h 9525"/>
                              <a:gd name="connsiteX50" fmla="*/ 3172 w 28575"/>
                              <a:gd name="connsiteY50" fmla="*/ 0 h 9525"/>
                              <a:gd name="connsiteX51" fmla="*/ 3172 w 28575"/>
                              <a:gd name="connsiteY51" fmla="*/ 9525 h 9525"/>
                              <a:gd name="connsiteX52" fmla="*/ 3172 w 28575"/>
                              <a:gd name="connsiteY52" fmla="*/ 9525 h 9525"/>
                              <a:gd name="connsiteX53" fmla="*/ 3172 w 28575"/>
                              <a:gd name="connsiteY53" fmla="*/ 9525 h 9525"/>
                              <a:gd name="connsiteX54" fmla="*/ 3172 w 28575"/>
                              <a:gd name="connsiteY54" fmla="*/ 9525 h 9525"/>
                              <a:gd name="connsiteX55" fmla="*/ 3172 w 28575"/>
                              <a:gd name="connsiteY55" fmla="*/ 9525 h 9525"/>
                              <a:gd name="connsiteX56" fmla="*/ 3172 w 28575"/>
                              <a:gd name="connsiteY56" fmla="*/ 0 h 9525"/>
                              <a:gd name="connsiteX57" fmla="*/ 3172 w 28575"/>
                              <a:gd name="connsiteY57" fmla="*/ 0 h 9525"/>
                              <a:gd name="connsiteX58" fmla="*/ 3172 w 28575"/>
                              <a:gd name="connsiteY58" fmla="*/ 0 h 9525"/>
                              <a:gd name="connsiteX59" fmla="*/ 3172 w 28575"/>
                              <a:gd name="connsiteY59" fmla="*/ 0 h 9525"/>
                              <a:gd name="connsiteX60" fmla="*/ 3172 w 28575"/>
                              <a:gd name="connsiteY60" fmla="*/ 0 h 9525"/>
                              <a:gd name="connsiteX61" fmla="*/ 3172 w 28575"/>
                              <a:gd name="connsiteY61" fmla="*/ 0 h 9525"/>
                              <a:gd name="connsiteX62" fmla="*/ 3172 w 28575"/>
                              <a:gd name="connsiteY62" fmla="*/ 0 h 9525"/>
                              <a:gd name="connsiteX63" fmla="*/ 3172 w 28575"/>
                              <a:gd name="connsiteY63" fmla="*/ 0 h 9525"/>
                              <a:gd name="connsiteX64" fmla="*/ 3172 w 28575"/>
                              <a:gd name="connsiteY64" fmla="*/ 0 h 9525"/>
                              <a:gd name="connsiteX65" fmla="*/ 4229 w 28575"/>
                              <a:gd name="connsiteY65" fmla="*/ 0 h 9525"/>
                              <a:gd name="connsiteX66" fmla="*/ 4229 w 28575"/>
                              <a:gd name="connsiteY66" fmla="*/ 0 h 9525"/>
                              <a:gd name="connsiteX67" fmla="*/ 4229 w 28575"/>
                              <a:gd name="connsiteY67" fmla="*/ 0 h 9525"/>
                              <a:gd name="connsiteX68" fmla="*/ 4229 w 28575"/>
                              <a:gd name="connsiteY68" fmla="*/ 0 h 9525"/>
                              <a:gd name="connsiteX69" fmla="*/ 4229 w 28575"/>
                              <a:gd name="connsiteY69" fmla="*/ 0 h 9525"/>
                              <a:gd name="connsiteX70" fmla="*/ 4229 w 28575"/>
                              <a:gd name="connsiteY70" fmla="*/ 0 h 9525"/>
                              <a:gd name="connsiteX71" fmla="*/ 4229 w 28575"/>
                              <a:gd name="connsiteY71" fmla="*/ 0 h 9525"/>
                              <a:gd name="connsiteX72" fmla="*/ 4229 w 28575"/>
                              <a:gd name="connsiteY72" fmla="*/ 0 h 9525"/>
                              <a:gd name="connsiteX73" fmla="*/ 4229 w 28575"/>
                              <a:gd name="connsiteY73" fmla="*/ 0 h 9525"/>
                              <a:gd name="connsiteX74" fmla="*/ 4229 w 28575"/>
                              <a:gd name="connsiteY74" fmla="*/ 0 h 9525"/>
                              <a:gd name="connsiteX75" fmla="*/ 4229 w 28575"/>
                              <a:gd name="connsiteY75" fmla="*/ 0 h 9525"/>
                              <a:gd name="connsiteX76" fmla="*/ 4229 w 28575"/>
                              <a:gd name="connsiteY76" fmla="*/ 0 h 9525"/>
                              <a:gd name="connsiteX77" fmla="*/ 4229 w 28575"/>
                              <a:gd name="connsiteY77" fmla="*/ 0 h 9525"/>
                              <a:gd name="connsiteX78" fmla="*/ 4229 w 28575"/>
                              <a:gd name="connsiteY78" fmla="*/ 0 h 9525"/>
                              <a:gd name="connsiteX79" fmla="*/ 4229 w 28575"/>
                              <a:gd name="connsiteY79" fmla="*/ 0 h 9525"/>
                              <a:gd name="connsiteX80" fmla="*/ 4229 w 28575"/>
                              <a:gd name="connsiteY80" fmla="*/ 0 h 9525"/>
                              <a:gd name="connsiteX81" fmla="*/ 4229 w 28575"/>
                              <a:gd name="connsiteY81" fmla="*/ 0 h 9525"/>
                              <a:gd name="connsiteX82" fmla="*/ 4229 w 28575"/>
                              <a:gd name="connsiteY82" fmla="*/ 0 h 9525"/>
                              <a:gd name="connsiteX83" fmla="*/ 5296 w 28575"/>
                              <a:gd name="connsiteY83" fmla="*/ 0 h 9525"/>
                              <a:gd name="connsiteX84" fmla="*/ 5296 w 28575"/>
                              <a:gd name="connsiteY84" fmla="*/ 0 h 9525"/>
                              <a:gd name="connsiteX85" fmla="*/ 5296 w 28575"/>
                              <a:gd name="connsiteY85" fmla="*/ 0 h 9525"/>
                              <a:gd name="connsiteX86" fmla="*/ 5296 w 28575"/>
                              <a:gd name="connsiteY86" fmla="*/ 0 h 9525"/>
                              <a:gd name="connsiteX87" fmla="*/ 5296 w 28575"/>
                              <a:gd name="connsiteY87" fmla="*/ 0 h 9525"/>
                              <a:gd name="connsiteX88" fmla="*/ 5296 w 28575"/>
                              <a:gd name="connsiteY88" fmla="*/ 0 h 9525"/>
                              <a:gd name="connsiteX89" fmla="*/ 5296 w 28575"/>
                              <a:gd name="connsiteY89" fmla="*/ 0 h 9525"/>
                              <a:gd name="connsiteX90" fmla="*/ 5296 w 28575"/>
                              <a:gd name="connsiteY90" fmla="*/ 0 h 9525"/>
                              <a:gd name="connsiteX91" fmla="*/ 5296 w 28575"/>
                              <a:gd name="connsiteY91" fmla="*/ 0 h 9525"/>
                              <a:gd name="connsiteX92" fmla="*/ 5296 w 28575"/>
                              <a:gd name="connsiteY92" fmla="*/ 0 h 9525"/>
                              <a:gd name="connsiteX93" fmla="*/ 5296 w 28575"/>
                              <a:gd name="connsiteY93" fmla="*/ 0 h 9525"/>
                              <a:gd name="connsiteX94" fmla="*/ 5296 w 28575"/>
                              <a:gd name="connsiteY94" fmla="*/ 0 h 9525"/>
                              <a:gd name="connsiteX95" fmla="*/ 5296 w 28575"/>
                              <a:gd name="connsiteY95" fmla="*/ 0 h 9525"/>
                              <a:gd name="connsiteX96" fmla="*/ 5296 w 28575"/>
                              <a:gd name="connsiteY96" fmla="*/ 0 h 9525"/>
                              <a:gd name="connsiteX97" fmla="*/ 5296 w 28575"/>
                              <a:gd name="connsiteY97" fmla="*/ 0 h 9525"/>
                              <a:gd name="connsiteX98" fmla="*/ 5296 w 28575"/>
                              <a:gd name="connsiteY98" fmla="*/ 0 h 9525"/>
                              <a:gd name="connsiteX99" fmla="*/ 5296 w 28575"/>
                              <a:gd name="connsiteY99" fmla="*/ 0 h 9525"/>
                              <a:gd name="connsiteX100" fmla="*/ 5296 w 28575"/>
                              <a:gd name="connsiteY100" fmla="*/ 0 h 9525"/>
                              <a:gd name="connsiteX101" fmla="*/ 6353 w 28575"/>
                              <a:gd name="connsiteY101" fmla="*/ 0 h 9525"/>
                              <a:gd name="connsiteX102" fmla="*/ 6353 w 28575"/>
                              <a:gd name="connsiteY102" fmla="*/ 0 h 9525"/>
                              <a:gd name="connsiteX103" fmla="*/ 6353 w 28575"/>
                              <a:gd name="connsiteY103" fmla="*/ 0 h 9525"/>
                              <a:gd name="connsiteX104" fmla="*/ 6353 w 28575"/>
                              <a:gd name="connsiteY104" fmla="*/ 0 h 9525"/>
                              <a:gd name="connsiteX105" fmla="*/ 6353 w 28575"/>
                              <a:gd name="connsiteY105" fmla="*/ 0 h 9525"/>
                              <a:gd name="connsiteX106" fmla="*/ 6353 w 28575"/>
                              <a:gd name="connsiteY106" fmla="*/ 0 h 9525"/>
                              <a:gd name="connsiteX107" fmla="*/ 6353 w 28575"/>
                              <a:gd name="connsiteY107" fmla="*/ 0 h 9525"/>
                              <a:gd name="connsiteX108" fmla="*/ 6353 w 28575"/>
                              <a:gd name="connsiteY108" fmla="*/ 0 h 9525"/>
                              <a:gd name="connsiteX109" fmla="*/ 6353 w 28575"/>
                              <a:gd name="connsiteY109" fmla="*/ 0 h 9525"/>
                              <a:gd name="connsiteX110" fmla="*/ 6353 w 28575"/>
                              <a:gd name="connsiteY110" fmla="*/ 9525 h 9525"/>
                              <a:gd name="connsiteX111" fmla="*/ 6353 w 28575"/>
                              <a:gd name="connsiteY111" fmla="*/ 9525 h 9525"/>
                              <a:gd name="connsiteX112" fmla="*/ 6353 w 28575"/>
                              <a:gd name="connsiteY112" fmla="*/ 9525 h 9525"/>
                              <a:gd name="connsiteX113" fmla="*/ 6353 w 28575"/>
                              <a:gd name="connsiteY113" fmla="*/ 9525 h 9525"/>
                              <a:gd name="connsiteX114" fmla="*/ 6353 w 28575"/>
                              <a:gd name="connsiteY114" fmla="*/ 0 h 9525"/>
                              <a:gd name="connsiteX115" fmla="*/ 6353 w 28575"/>
                              <a:gd name="connsiteY115" fmla="*/ 0 h 9525"/>
                              <a:gd name="connsiteX116" fmla="*/ 6353 w 28575"/>
                              <a:gd name="connsiteY116" fmla="*/ 0 h 9525"/>
                              <a:gd name="connsiteX117" fmla="*/ 6353 w 28575"/>
                              <a:gd name="connsiteY117" fmla="*/ 0 h 9525"/>
                              <a:gd name="connsiteX118" fmla="*/ 6353 w 28575"/>
                              <a:gd name="connsiteY118" fmla="*/ 0 h 9525"/>
                              <a:gd name="connsiteX119" fmla="*/ 6353 w 28575"/>
                              <a:gd name="connsiteY119" fmla="*/ 0 h 9525"/>
                              <a:gd name="connsiteX120" fmla="*/ 6353 w 28575"/>
                              <a:gd name="connsiteY120" fmla="*/ 0 h 9525"/>
                              <a:gd name="connsiteX121" fmla="*/ 7411 w 28575"/>
                              <a:gd name="connsiteY121" fmla="*/ 0 h 9525"/>
                              <a:gd name="connsiteX122" fmla="*/ 7411 w 28575"/>
                              <a:gd name="connsiteY122" fmla="*/ 0 h 9525"/>
                              <a:gd name="connsiteX123" fmla="*/ 7411 w 28575"/>
                              <a:gd name="connsiteY123" fmla="*/ 0 h 9525"/>
                              <a:gd name="connsiteX124" fmla="*/ 7411 w 28575"/>
                              <a:gd name="connsiteY124" fmla="*/ 0 h 9525"/>
                              <a:gd name="connsiteX125" fmla="*/ 7411 w 28575"/>
                              <a:gd name="connsiteY125" fmla="*/ 0 h 9525"/>
                              <a:gd name="connsiteX126" fmla="*/ 7411 w 28575"/>
                              <a:gd name="connsiteY126" fmla="*/ 0 h 9525"/>
                              <a:gd name="connsiteX127" fmla="*/ 7411 w 28575"/>
                              <a:gd name="connsiteY127" fmla="*/ 0 h 9525"/>
                              <a:gd name="connsiteX128" fmla="*/ 7411 w 28575"/>
                              <a:gd name="connsiteY128" fmla="*/ 0 h 9525"/>
                              <a:gd name="connsiteX129" fmla="*/ 7411 w 28575"/>
                              <a:gd name="connsiteY129" fmla="*/ 0 h 9525"/>
                              <a:gd name="connsiteX130" fmla="*/ 7411 w 28575"/>
                              <a:gd name="connsiteY130" fmla="*/ 0 h 9525"/>
                              <a:gd name="connsiteX131" fmla="*/ 7411 w 28575"/>
                              <a:gd name="connsiteY131" fmla="*/ 0 h 9525"/>
                              <a:gd name="connsiteX132" fmla="*/ 7411 w 28575"/>
                              <a:gd name="connsiteY132" fmla="*/ 0 h 9525"/>
                              <a:gd name="connsiteX133" fmla="*/ 7411 w 28575"/>
                              <a:gd name="connsiteY133" fmla="*/ 9525 h 9525"/>
                              <a:gd name="connsiteX134" fmla="*/ 7411 w 28575"/>
                              <a:gd name="connsiteY134" fmla="*/ 9525 h 9525"/>
                              <a:gd name="connsiteX135" fmla="*/ 7411 w 28575"/>
                              <a:gd name="connsiteY135" fmla="*/ 9525 h 9525"/>
                              <a:gd name="connsiteX136" fmla="*/ 7411 w 28575"/>
                              <a:gd name="connsiteY136" fmla="*/ 9525 h 9525"/>
                              <a:gd name="connsiteX137" fmla="*/ 7411 w 28575"/>
                              <a:gd name="connsiteY137" fmla="*/ 0 h 9525"/>
                              <a:gd name="connsiteX138" fmla="*/ 7411 w 28575"/>
                              <a:gd name="connsiteY138" fmla="*/ 9525 h 9525"/>
                              <a:gd name="connsiteX139" fmla="*/ 8468 w 28575"/>
                              <a:gd name="connsiteY139" fmla="*/ 0 h 9525"/>
                              <a:gd name="connsiteX140" fmla="*/ 8468 w 28575"/>
                              <a:gd name="connsiteY140" fmla="*/ 0 h 9525"/>
                              <a:gd name="connsiteX141" fmla="*/ 8468 w 28575"/>
                              <a:gd name="connsiteY141" fmla="*/ 0 h 9525"/>
                              <a:gd name="connsiteX142" fmla="*/ 8468 w 28575"/>
                              <a:gd name="connsiteY142" fmla="*/ 0 h 9525"/>
                              <a:gd name="connsiteX143" fmla="*/ 8468 w 28575"/>
                              <a:gd name="connsiteY143" fmla="*/ 0 h 9525"/>
                              <a:gd name="connsiteX144" fmla="*/ 8468 w 28575"/>
                              <a:gd name="connsiteY144" fmla="*/ 0 h 9525"/>
                              <a:gd name="connsiteX145" fmla="*/ 8468 w 28575"/>
                              <a:gd name="connsiteY145" fmla="*/ 0 h 9525"/>
                              <a:gd name="connsiteX146" fmla="*/ 8468 w 28575"/>
                              <a:gd name="connsiteY146" fmla="*/ 0 h 9525"/>
                              <a:gd name="connsiteX147" fmla="*/ 8468 w 28575"/>
                              <a:gd name="connsiteY147" fmla="*/ 0 h 9525"/>
                              <a:gd name="connsiteX148" fmla="*/ 8468 w 28575"/>
                              <a:gd name="connsiteY148" fmla="*/ 0 h 9525"/>
                              <a:gd name="connsiteX149" fmla="*/ 8468 w 28575"/>
                              <a:gd name="connsiteY149" fmla="*/ 0 h 9525"/>
                              <a:gd name="connsiteX150" fmla="*/ 8468 w 28575"/>
                              <a:gd name="connsiteY150" fmla="*/ 0 h 9525"/>
                              <a:gd name="connsiteX151" fmla="*/ 8468 w 28575"/>
                              <a:gd name="connsiteY151" fmla="*/ 0 h 9525"/>
                              <a:gd name="connsiteX152" fmla="*/ 8468 w 28575"/>
                              <a:gd name="connsiteY152" fmla="*/ 0 h 9525"/>
                              <a:gd name="connsiteX153" fmla="*/ 8468 w 28575"/>
                              <a:gd name="connsiteY153" fmla="*/ 0 h 9525"/>
                              <a:gd name="connsiteX154" fmla="*/ 8468 w 28575"/>
                              <a:gd name="connsiteY154" fmla="*/ 9525 h 9525"/>
                              <a:gd name="connsiteX155" fmla="*/ 8468 w 28575"/>
                              <a:gd name="connsiteY155" fmla="*/ 0 h 9525"/>
                              <a:gd name="connsiteX156" fmla="*/ 8468 w 28575"/>
                              <a:gd name="connsiteY156" fmla="*/ 0 h 9525"/>
                              <a:gd name="connsiteX157" fmla="*/ 9525 w 28575"/>
                              <a:gd name="connsiteY157" fmla="*/ 0 h 9525"/>
                              <a:gd name="connsiteX158" fmla="*/ 9525 w 28575"/>
                              <a:gd name="connsiteY158" fmla="*/ 0 h 9525"/>
                              <a:gd name="connsiteX159" fmla="*/ 9525 w 28575"/>
                              <a:gd name="connsiteY159" fmla="*/ 0 h 9525"/>
                              <a:gd name="connsiteX160" fmla="*/ 9525 w 28575"/>
                              <a:gd name="connsiteY160" fmla="*/ 0 h 9525"/>
                              <a:gd name="connsiteX161" fmla="*/ 9525 w 28575"/>
                              <a:gd name="connsiteY161" fmla="*/ 0 h 9525"/>
                              <a:gd name="connsiteX162" fmla="*/ 9525 w 28575"/>
                              <a:gd name="connsiteY162" fmla="*/ 0 h 9525"/>
                              <a:gd name="connsiteX163" fmla="*/ 9525 w 28575"/>
                              <a:gd name="connsiteY163" fmla="*/ 9525 h 9525"/>
                              <a:gd name="connsiteX164" fmla="*/ 9525 w 28575"/>
                              <a:gd name="connsiteY164" fmla="*/ 0 h 9525"/>
                              <a:gd name="connsiteX165" fmla="*/ 9525 w 28575"/>
                              <a:gd name="connsiteY165" fmla="*/ 0 h 9525"/>
                              <a:gd name="connsiteX166" fmla="*/ 9525 w 28575"/>
                              <a:gd name="connsiteY166" fmla="*/ 0 h 9525"/>
                              <a:gd name="connsiteX167" fmla="*/ 9525 w 28575"/>
                              <a:gd name="connsiteY167" fmla="*/ 0 h 9525"/>
                              <a:gd name="connsiteX168" fmla="*/ 9525 w 28575"/>
                              <a:gd name="connsiteY168" fmla="*/ 0 h 9525"/>
                              <a:gd name="connsiteX169" fmla="*/ 9525 w 28575"/>
                              <a:gd name="connsiteY169" fmla="*/ 0 h 9525"/>
                              <a:gd name="connsiteX170" fmla="*/ 9525 w 28575"/>
                              <a:gd name="connsiteY170" fmla="*/ 0 h 9525"/>
                              <a:gd name="connsiteX171" fmla="*/ 9525 w 28575"/>
                              <a:gd name="connsiteY171" fmla="*/ 0 h 9525"/>
                              <a:gd name="connsiteX172" fmla="*/ 9525 w 28575"/>
                              <a:gd name="connsiteY172" fmla="*/ 0 h 9525"/>
                              <a:gd name="connsiteX173" fmla="*/ 9525 w 28575"/>
                              <a:gd name="connsiteY173" fmla="*/ 0 h 9525"/>
                              <a:gd name="connsiteX174" fmla="*/ 9525 w 28575"/>
                              <a:gd name="connsiteY174" fmla="*/ 0 h 9525"/>
                              <a:gd name="connsiteX175" fmla="*/ 10582 w 28575"/>
                              <a:gd name="connsiteY175" fmla="*/ 0 h 9525"/>
                              <a:gd name="connsiteX176" fmla="*/ 10582 w 28575"/>
                              <a:gd name="connsiteY176" fmla="*/ 0 h 9525"/>
                              <a:gd name="connsiteX177" fmla="*/ 10582 w 28575"/>
                              <a:gd name="connsiteY177" fmla="*/ 0 h 9525"/>
                              <a:gd name="connsiteX178" fmla="*/ 10582 w 28575"/>
                              <a:gd name="connsiteY178" fmla="*/ 0 h 9525"/>
                              <a:gd name="connsiteX179" fmla="*/ 10582 w 28575"/>
                              <a:gd name="connsiteY179" fmla="*/ 0 h 9525"/>
                              <a:gd name="connsiteX180" fmla="*/ 10582 w 28575"/>
                              <a:gd name="connsiteY180" fmla="*/ 0 h 9525"/>
                              <a:gd name="connsiteX181" fmla="*/ 10582 w 28575"/>
                              <a:gd name="connsiteY181" fmla="*/ 9525 h 9525"/>
                              <a:gd name="connsiteX182" fmla="*/ 10582 w 28575"/>
                              <a:gd name="connsiteY182" fmla="*/ 9525 h 9525"/>
                              <a:gd name="connsiteX183" fmla="*/ 10582 w 28575"/>
                              <a:gd name="connsiteY183" fmla="*/ 9525 h 9525"/>
                              <a:gd name="connsiteX184" fmla="*/ 10582 w 28575"/>
                              <a:gd name="connsiteY184" fmla="*/ 0 h 9525"/>
                              <a:gd name="connsiteX185" fmla="*/ 10582 w 28575"/>
                              <a:gd name="connsiteY185" fmla="*/ 0 h 9525"/>
                              <a:gd name="connsiteX186" fmla="*/ 10582 w 28575"/>
                              <a:gd name="connsiteY186" fmla="*/ 0 h 9525"/>
                              <a:gd name="connsiteX187" fmla="*/ 10582 w 28575"/>
                              <a:gd name="connsiteY187" fmla="*/ 0 h 9525"/>
                              <a:gd name="connsiteX188" fmla="*/ 10582 w 28575"/>
                              <a:gd name="connsiteY188" fmla="*/ 0 h 9525"/>
                              <a:gd name="connsiteX189" fmla="*/ 10582 w 28575"/>
                              <a:gd name="connsiteY189" fmla="*/ 0 h 9525"/>
                              <a:gd name="connsiteX190" fmla="*/ 10582 w 28575"/>
                              <a:gd name="connsiteY190" fmla="*/ 0 h 9525"/>
                              <a:gd name="connsiteX191" fmla="*/ 10582 w 28575"/>
                              <a:gd name="connsiteY191" fmla="*/ 0 h 9525"/>
                              <a:gd name="connsiteX192" fmla="*/ 10582 w 28575"/>
                              <a:gd name="connsiteY192" fmla="*/ 0 h 9525"/>
                              <a:gd name="connsiteX193" fmla="*/ 10582 w 28575"/>
                              <a:gd name="connsiteY193" fmla="*/ 0 h 9525"/>
                              <a:gd name="connsiteX194" fmla="*/ 10582 w 28575"/>
                              <a:gd name="connsiteY194" fmla="*/ 0 h 9525"/>
                              <a:gd name="connsiteX195" fmla="*/ 11639 w 28575"/>
                              <a:gd name="connsiteY195" fmla="*/ 0 h 9525"/>
                              <a:gd name="connsiteX196" fmla="*/ 11639 w 28575"/>
                              <a:gd name="connsiteY196" fmla="*/ 0 h 9525"/>
                              <a:gd name="connsiteX197" fmla="*/ 11639 w 28575"/>
                              <a:gd name="connsiteY197" fmla="*/ 0 h 9525"/>
                              <a:gd name="connsiteX198" fmla="*/ 11639 w 28575"/>
                              <a:gd name="connsiteY198" fmla="*/ 0 h 9525"/>
                              <a:gd name="connsiteX199" fmla="*/ 11639 w 28575"/>
                              <a:gd name="connsiteY199" fmla="*/ 0 h 9525"/>
                              <a:gd name="connsiteX200" fmla="*/ 11639 w 28575"/>
                              <a:gd name="connsiteY200" fmla="*/ 0 h 9525"/>
                              <a:gd name="connsiteX201" fmla="*/ 11639 w 28575"/>
                              <a:gd name="connsiteY201" fmla="*/ 9525 h 9525"/>
                              <a:gd name="connsiteX202" fmla="*/ 11639 w 28575"/>
                              <a:gd name="connsiteY202" fmla="*/ 9525 h 9525"/>
                              <a:gd name="connsiteX203" fmla="*/ 11639 w 28575"/>
                              <a:gd name="connsiteY203" fmla="*/ 9525 h 9525"/>
                              <a:gd name="connsiteX204" fmla="*/ 11639 w 28575"/>
                              <a:gd name="connsiteY204" fmla="*/ 0 h 9525"/>
                              <a:gd name="connsiteX205" fmla="*/ 11639 w 28575"/>
                              <a:gd name="connsiteY205" fmla="*/ 0 h 9525"/>
                              <a:gd name="connsiteX206" fmla="*/ 11639 w 28575"/>
                              <a:gd name="connsiteY206" fmla="*/ 0 h 9525"/>
                              <a:gd name="connsiteX207" fmla="*/ 11639 w 28575"/>
                              <a:gd name="connsiteY207" fmla="*/ 0 h 9525"/>
                              <a:gd name="connsiteX208" fmla="*/ 11639 w 28575"/>
                              <a:gd name="connsiteY208" fmla="*/ 0 h 9525"/>
                              <a:gd name="connsiteX209" fmla="*/ 11639 w 28575"/>
                              <a:gd name="connsiteY209" fmla="*/ 0 h 9525"/>
                              <a:gd name="connsiteX210" fmla="*/ 11639 w 28575"/>
                              <a:gd name="connsiteY210" fmla="*/ 9525 h 9525"/>
                              <a:gd name="connsiteX211" fmla="*/ 11639 w 28575"/>
                              <a:gd name="connsiteY211" fmla="*/ 9525 h 9525"/>
                              <a:gd name="connsiteX212" fmla="*/ 11639 w 28575"/>
                              <a:gd name="connsiteY212" fmla="*/ 0 h 9525"/>
                              <a:gd name="connsiteX213" fmla="*/ 11639 w 28575"/>
                              <a:gd name="connsiteY213" fmla="*/ 0 h 9525"/>
                              <a:gd name="connsiteX214" fmla="*/ 11639 w 28575"/>
                              <a:gd name="connsiteY214" fmla="*/ 0 h 9525"/>
                              <a:gd name="connsiteX215" fmla="*/ 11639 w 28575"/>
                              <a:gd name="connsiteY215" fmla="*/ 0 h 9525"/>
                              <a:gd name="connsiteX216" fmla="*/ 11639 w 28575"/>
                              <a:gd name="connsiteY216" fmla="*/ 0 h 9525"/>
                              <a:gd name="connsiteX217" fmla="*/ 11639 w 28575"/>
                              <a:gd name="connsiteY217" fmla="*/ 0 h 9525"/>
                              <a:gd name="connsiteX218" fmla="*/ 11639 w 28575"/>
                              <a:gd name="connsiteY218" fmla="*/ 0 h 9525"/>
                              <a:gd name="connsiteX219" fmla="*/ 12697 w 28575"/>
                              <a:gd name="connsiteY219" fmla="*/ 0 h 9525"/>
                              <a:gd name="connsiteX220" fmla="*/ 12697 w 28575"/>
                              <a:gd name="connsiteY220" fmla="*/ 0 h 9525"/>
                              <a:gd name="connsiteX221" fmla="*/ 12697 w 28575"/>
                              <a:gd name="connsiteY221" fmla="*/ 0 h 9525"/>
                              <a:gd name="connsiteX222" fmla="*/ 12697 w 28575"/>
                              <a:gd name="connsiteY222" fmla="*/ 0 h 9525"/>
                              <a:gd name="connsiteX223" fmla="*/ 12697 w 28575"/>
                              <a:gd name="connsiteY223" fmla="*/ 9525 h 9525"/>
                              <a:gd name="connsiteX224" fmla="*/ 12697 w 28575"/>
                              <a:gd name="connsiteY224" fmla="*/ 9525 h 9525"/>
                              <a:gd name="connsiteX225" fmla="*/ 12697 w 28575"/>
                              <a:gd name="connsiteY225" fmla="*/ 9525 h 9525"/>
                              <a:gd name="connsiteX226" fmla="*/ 12697 w 28575"/>
                              <a:gd name="connsiteY226" fmla="*/ 9525 h 9525"/>
                              <a:gd name="connsiteX227" fmla="*/ 12697 w 28575"/>
                              <a:gd name="connsiteY227" fmla="*/ 0 h 9525"/>
                              <a:gd name="connsiteX228" fmla="*/ 12697 w 28575"/>
                              <a:gd name="connsiteY228" fmla="*/ 0 h 9525"/>
                              <a:gd name="connsiteX229" fmla="*/ 12697 w 28575"/>
                              <a:gd name="connsiteY229" fmla="*/ 9525 h 9525"/>
                              <a:gd name="connsiteX230" fmla="*/ 12697 w 28575"/>
                              <a:gd name="connsiteY230" fmla="*/ 9525 h 9525"/>
                              <a:gd name="connsiteX231" fmla="*/ 12697 w 28575"/>
                              <a:gd name="connsiteY231" fmla="*/ 9525 h 9525"/>
                              <a:gd name="connsiteX232" fmla="*/ 12697 w 28575"/>
                              <a:gd name="connsiteY232" fmla="*/ 9525 h 9525"/>
                              <a:gd name="connsiteX233" fmla="*/ 12697 w 28575"/>
                              <a:gd name="connsiteY233" fmla="*/ 9525 h 9525"/>
                              <a:gd name="connsiteX234" fmla="*/ 12697 w 28575"/>
                              <a:gd name="connsiteY234" fmla="*/ 0 h 9525"/>
                              <a:gd name="connsiteX235" fmla="*/ 12697 w 28575"/>
                              <a:gd name="connsiteY235" fmla="*/ 0 h 9525"/>
                              <a:gd name="connsiteX236" fmla="*/ 12697 w 28575"/>
                              <a:gd name="connsiteY236" fmla="*/ 0 h 9525"/>
                              <a:gd name="connsiteX237" fmla="*/ 13754 w 28575"/>
                              <a:gd name="connsiteY237" fmla="*/ 0 h 9525"/>
                              <a:gd name="connsiteX238" fmla="*/ 13754 w 28575"/>
                              <a:gd name="connsiteY238" fmla="*/ 0 h 9525"/>
                              <a:gd name="connsiteX239" fmla="*/ 13754 w 28575"/>
                              <a:gd name="connsiteY239" fmla="*/ 0 h 9525"/>
                              <a:gd name="connsiteX240" fmla="*/ 13754 w 28575"/>
                              <a:gd name="connsiteY240" fmla="*/ 9525 h 9525"/>
                              <a:gd name="connsiteX241" fmla="*/ 13754 w 28575"/>
                              <a:gd name="connsiteY241" fmla="*/ 0 h 9525"/>
                              <a:gd name="connsiteX242" fmla="*/ 13754 w 28575"/>
                              <a:gd name="connsiteY242" fmla="*/ 0 h 9525"/>
                              <a:gd name="connsiteX243" fmla="*/ 13754 w 28575"/>
                              <a:gd name="connsiteY243" fmla="*/ 0 h 9525"/>
                              <a:gd name="connsiteX244" fmla="*/ 13754 w 28575"/>
                              <a:gd name="connsiteY244" fmla="*/ 0 h 9525"/>
                              <a:gd name="connsiteX245" fmla="*/ 13754 w 28575"/>
                              <a:gd name="connsiteY245" fmla="*/ 0 h 9525"/>
                              <a:gd name="connsiteX246" fmla="*/ 13754 w 28575"/>
                              <a:gd name="connsiteY246" fmla="*/ 0 h 9525"/>
                              <a:gd name="connsiteX247" fmla="*/ 13754 w 28575"/>
                              <a:gd name="connsiteY247" fmla="*/ 9525 h 9525"/>
                              <a:gd name="connsiteX248" fmla="*/ 13754 w 28575"/>
                              <a:gd name="connsiteY248" fmla="*/ 0 h 9525"/>
                              <a:gd name="connsiteX249" fmla="*/ 13754 w 28575"/>
                              <a:gd name="connsiteY249" fmla="*/ 0 h 9525"/>
                              <a:gd name="connsiteX250" fmla="*/ 13754 w 28575"/>
                              <a:gd name="connsiteY250" fmla="*/ 0 h 9525"/>
                              <a:gd name="connsiteX251" fmla="*/ 13754 w 28575"/>
                              <a:gd name="connsiteY251" fmla="*/ 0 h 9525"/>
                              <a:gd name="connsiteX252" fmla="*/ 13754 w 28575"/>
                              <a:gd name="connsiteY252" fmla="*/ 0 h 9525"/>
                              <a:gd name="connsiteX253" fmla="*/ 13754 w 28575"/>
                              <a:gd name="connsiteY253" fmla="*/ 0 h 9525"/>
                              <a:gd name="connsiteX254" fmla="*/ 13754 w 28575"/>
                              <a:gd name="connsiteY254" fmla="*/ 9525 h 9525"/>
                              <a:gd name="connsiteX255" fmla="*/ 14821 w 28575"/>
                              <a:gd name="connsiteY255" fmla="*/ 9525 h 9525"/>
                              <a:gd name="connsiteX256" fmla="*/ 14821 w 28575"/>
                              <a:gd name="connsiteY256" fmla="*/ 9525 h 9525"/>
                              <a:gd name="connsiteX257" fmla="*/ 14821 w 28575"/>
                              <a:gd name="connsiteY257" fmla="*/ 9525 h 9525"/>
                              <a:gd name="connsiteX258" fmla="*/ 14821 w 28575"/>
                              <a:gd name="connsiteY258" fmla="*/ 9525 h 9525"/>
                              <a:gd name="connsiteX259" fmla="*/ 14821 w 28575"/>
                              <a:gd name="connsiteY259" fmla="*/ 9525 h 9525"/>
                              <a:gd name="connsiteX260" fmla="*/ 14821 w 28575"/>
                              <a:gd name="connsiteY260" fmla="*/ 0 h 9525"/>
                              <a:gd name="connsiteX261" fmla="*/ 14821 w 28575"/>
                              <a:gd name="connsiteY261" fmla="*/ 0 h 9525"/>
                              <a:gd name="connsiteX262" fmla="*/ 14821 w 28575"/>
                              <a:gd name="connsiteY262" fmla="*/ 0 h 9525"/>
                              <a:gd name="connsiteX263" fmla="*/ 14821 w 28575"/>
                              <a:gd name="connsiteY263" fmla="*/ 9525 h 9525"/>
                              <a:gd name="connsiteX264" fmla="*/ 14821 w 28575"/>
                              <a:gd name="connsiteY264" fmla="*/ 9525 h 9525"/>
                              <a:gd name="connsiteX265" fmla="*/ 14821 w 28575"/>
                              <a:gd name="connsiteY265" fmla="*/ 9525 h 9525"/>
                              <a:gd name="connsiteX266" fmla="*/ 14821 w 28575"/>
                              <a:gd name="connsiteY266" fmla="*/ 9525 h 9525"/>
                              <a:gd name="connsiteX267" fmla="*/ 14821 w 28575"/>
                              <a:gd name="connsiteY267" fmla="*/ 0 h 9525"/>
                              <a:gd name="connsiteX268" fmla="*/ 14821 w 28575"/>
                              <a:gd name="connsiteY268" fmla="*/ 0 h 9525"/>
                              <a:gd name="connsiteX269" fmla="*/ 14821 w 28575"/>
                              <a:gd name="connsiteY269" fmla="*/ 0 h 9525"/>
                              <a:gd name="connsiteX270" fmla="*/ 14821 w 28575"/>
                              <a:gd name="connsiteY270" fmla="*/ 0 h 9525"/>
                              <a:gd name="connsiteX271" fmla="*/ 14821 w 28575"/>
                              <a:gd name="connsiteY271" fmla="*/ 0 h 9525"/>
                              <a:gd name="connsiteX272" fmla="*/ 14821 w 28575"/>
                              <a:gd name="connsiteY272" fmla="*/ 0 h 9525"/>
                              <a:gd name="connsiteX273" fmla="*/ 14821 w 28575"/>
                              <a:gd name="connsiteY273" fmla="*/ 0 h 9525"/>
                              <a:gd name="connsiteX274" fmla="*/ 14821 w 28575"/>
                              <a:gd name="connsiteY274" fmla="*/ 0 h 9525"/>
                              <a:gd name="connsiteX275" fmla="*/ 15878 w 28575"/>
                              <a:gd name="connsiteY275" fmla="*/ 0 h 9525"/>
                              <a:gd name="connsiteX276" fmla="*/ 15878 w 28575"/>
                              <a:gd name="connsiteY276" fmla="*/ 0 h 9525"/>
                              <a:gd name="connsiteX277" fmla="*/ 15878 w 28575"/>
                              <a:gd name="connsiteY277" fmla="*/ 0 h 9525"/>
                              <a:gd name="connsiteX278" fmla="*/ 15878 w 28575"/>
                              <a:gd name="connsiteY278" fmla="*/ 0 h 9525"/>
                              <a:gd name="connsiteX279" fmla="*/ 15878 w 28575"/>
                              <a:gd name="connsiteY279" fmla="*/ 0 h 9525"/>
                              <a:gd name="connsiteX280" fmla="*/ 15878 w 28575"/>
                              <a:gd name="connsiteY280" fmla="*/ 0 h 9525"/>
                              <a:gd name="connsiteX281" fmla="*/ 15878 w 28575"/>
                              <a:gd name="connsiteY281" fmla="*/ 0 h 9525"/>
                              <a:gd name="connsiteX282" fmla="*/ 15878 w 28575"/>
                              <a:gd name="connsiteY282" fmla="*/ 0 h 9525"/>
                              <a:gd name="connsiteX283" fmla="*/ 15878 w 28575"/>
                              <a:gd name="connsiteY283" fmla="*/ 0 h 9525"/>
                              <a:gd name="connsiteX284" fmla="*/ 15878 w 28575"/>
                              <a:gd name="connsiteY284" fmla="*/ 0 h 9525"/>
                              <a:gd name="connsiteX285" fmla="*/ 15878 w 28575"/>
                              <a:gd name="connsiteY285" fmla="*/ 0 h 9525"/>
                              <a:gd name="connsiteX286" fmla="*/ 15878 w 28575"/>
                              <a:gd name="connsiteY286" fmla="*/ 9525 h 9525"/>
                              <a:gd name="connsiteX287" fmla="*/ 15878 w 28575"/>
                              <a:gd name="connsiteY287" fmla="*/ 0 h 9525"/>
                              <a:gd name="connsiteX288" fmla="*/ 15878 w 28575"/>
                              <a:gd name="connsiteY288" fmla="*/ 0 h 9525"/>
                              <a:gd name="connsiteX289" fmla="*/ 15878 w 28575"/>
                              <a:gd name="connsiteY289" fmla="*/ 0 h 9525"/>
                              <a:gd name="connsiteX290" fmla="*/ 15878 w 28575"/>
                              <a:gd name="connsiteY290" fmla="*/ 0 h 9525"/>
                              <a:gd name="connsiteX291" fmla="*/ 15878 w 28575"/>
                              <a:gd name="connsiteY291" fmla="*/ 0 h 9525"/>
                              <a:gd name="connsiteX292" fmla="*/ 15878 w 28575"/>
                              <a:gd name="connsiteY292" fmla="*/ 0 h 9525"/>
                              <a:gd name="connsiteX293" fmla="*/ 16936 w 28575"/>
                              <a:gd name="connsiteY293" fmla="*/ 9525 h 9525"/>
                              <a:gd name="connsiteX294" fmla="*/ 16936 w 28575"/>
                              <a:gd name="connsiteY294" fmla="*/ 9525 h 9525"/>
                              <a:gd name="connsiteX295" fmla="*/ 16936 w 28575"/>
                              <a:gd name="connsiteY295" fmla="*/ 9525 h 9525"/>
                              <a:gd name="connsiteX296" fmla="*/ 16936 w 28575"/>
                              <a:gd name="connsiteY296" fmla="*/ 9525 h 9525"/>
                              <a:gd name="connsiteX297" fmla="*/ 16936 w 28575"/>
                              <a:gd name="connsiteY297" fmla="*/ 9525 h 9525"/>
                              <a:gd name="connsiteX298" fmla="*/ 16936 w 28575"/>
                              <a:gd name="connsiteY298" fmla="*/ 9525 h 9525"/>
                              <a:gd name="connsiteX299" fmla="*/ 16936 w 28575"/>
                              <a:gd name="connsiteY299" fmla="*/ 9525 h 9525"/>
                              <a:gd name="connsiteX300" fmla="*/ 16936 w 28575"/>
                              <a:gd name="connsiteY300" fmla="*/ 9525 h 9525"/>
                              <a:gd name="connsiteX301" fmla="*/ 16936 w 28575"/>
                              <a:gd name="connsiteY301" fmla="*/ 9525 h 9525"/>
                              <a:gd name="connsiteX302" fmla="*/ 16936 w 28575"/>
                              <a:gd name="connsiteY302" fmla="*/ 9525 h 9525"/>
                              <a:gd name="connsiteX303" fmla="*/ 16936 w 28575"/>
                              <a:gd name="connsiteY303" fmla="*/ 9525 h 9525"/>
                              <a:gd name="connsiteX304" fmla="*/ 16936 w 28575"/>
                              <a:gd name="connsiteY304" fmla="*/ 0 h 9525"/>
                              <a:gd name="connsiteX305" fmla="*/ 16936 w 28575"/>
                              <a:gd name="connsiteY305" fmla="*/ 0 h 9525"/>
                              <a:gd name="connsiteX306" fmla="*/ 16936 w 28575"/>
                              <a:gd name="connsiteY306" fmla="*/ 0 h 9525"/>
                              <a:gd name="connsiteX307" fmla="*/ 16936 w 28575"/>
                              <a:gd name="connsiteY307" fmla="*/ 0 h 9525"/>
                              <a:gd name="connsiteX308" fmla="*/ 16936 w 28575"/>
                              <a:gd name="connsiteY308" fmla="*/ 9525 h 9525"/>
                              <a:gd name="connsiteX309" fmla="*/ 16936 w 28575"/>
                              <a:gd name="connsiteY309" fmla="*/ 9525 h 9525"/>
                              <a:gd name="connsiteX310" fmla="*/ 16936 w 28575"/>
                              <a:gd name="connsiteY310" fmla="*/ 9525 h 9525"/>
                              <a:gd name="connsiteX311" fmla="*/ 17993 w 28575"/>
                              <a:gd name="connsiteY311" fmla="*/ 0 h 9525"/>
                              <a:gd name="connsiteX312" fmla="*/ 17993 w 28575"/>
                              <a:gd name="connsiteY312" fmla="*/ 0 h 9525"/>
                              <a:gd name="connsiteX313" fmla="*/ 17993 w 28575"/>
                              <a:gd name="connsiteY313" fmla="*/ 0 h 9525"/>
                              <a:gd name="connsiteX314" fmla="*/ 17993 w 28575"/>
                              <a:gd name="connsiteY314" fmla="*/ 0 h 9525"/>
                              <a:gd name="connsiteX315" fmla="*/ 17993 w 28575"/>
                              <a:gd name="connsiteY315" fmla="*/ 0 h 9525"/>
                              <a:gd name="connsiteX316" fmla="*/ 17993 w 28575"/>
                              <a:gd name="connsiteY316" fmla="*/ 0 h 9525"/>
                              <a:gd name="connsiteX317" fmla="*/ 17993 w 28575"/>
                              <a:gd name="connsiteY317" fmla="*/ 9525 h 9525"/>
                              <a:gd name="connsiteX318" fmla="*/ 17993 w 28575"/>
                              <a:gd name="connsiteY318" fmla="*/ 9525 h 9525"/>
                              <a:gd name="connsiteX319" fmla="*/ 17993 w 28575"/>
                              <a:gd name="connsiteY319" fmla="*/ 0 h 9525"/>
                              <a:gd name="connsiteX320" fmla="*/ 17993 w 28575"/>
                              <a:gd name="connsiteY320" fmla="*/ 0 h 9525"/>
                              <a:gd name="connsiteX321" fmla="*/ 17993 w 28575"/>
                              <a:gd name="connsiteY321" fmla="*/ 0 h 9525"/>
                              <a:gd name="connsiteX322" fmla="*/ 17993 w 28575"/>
                              <a:gd name="connsiteY322" fmla="*/ 0 h 9525"/>
                              <a:gd name="connsiteX323" fmla="*/ 17993 w 28575"/>
                              <a:gd name="connsiteY323" fmla="*/ 9525 h 9525"/>
                              <a:gd name="connsiteX324" fmla="*/ 17993 w 28575"/>
                              <a:gd name="connsiteY324" fmla="*/ 9525 h 9525"/>
                              <a:gd name="connsiteX325" fmla="*/ 17993 w 28575"/>
                              <a:gd name="connsiteY325" fmla="*/ 9525 h 9525"/>
                              <a:gd name="connsiteX326" fmla="*/ 17993 w 28575"/>
                              <a:gd name="connsiteY326" fmla="*/ 9525 h 9525"/>
                              <a:gd name="connsiteX327" fmla="*/ 17993 w 28575"/>
                              <a:gd name="connsiteY327" fmla="*/ 9525 h 9525"/>
                              <a:gd name="connsiteX328" fmla="*/ 17993 w 28575"/>
                              <a:gd name="connsiteY328" fmla="*/ 0 h 9525"/>
                              <a:gd name="connsiteX329" fmla="*/ 17993 w 28575"/>
                              <a:gd name="connsiteY329" fmla="*/ 9525 h 9525"/>
                              <a:gd name="connsiteX330" fmla="*/ 17993 w 28575"/>
                              <a:gd name="connsiteY330" fmla="*/ 0 h 9525"/>
                              <a:gd name="connsiteX331" fmla="*/ 19050 w 28575"/>
                              <a:gd name="connsiteY331" fmla="*/ 0 h 9525"/>
                              <a:gd name="connsiteX332" fmla="*/ 19050 w 28575"/>
                              <a:gd name="connsiteY332" fmla="*/ 0 h 9525"/>
                              <a:gd name="connsiteX333" fmla="*/ 19050 w 28575"/>
                              <a:gd name="connsiteY333" fmla="*/ 0 h 9525"/>
                              <a:gd name="connsiteX334" fmla="*/ 19050 w 28575"/>
                              <a:gd name="connsiteY334" fmla="*/ 0 h 9525"/>
                              <a:gd name="connsiteX335" fmla="*/ 19050 w 28575"/>
                              <a:gd name="connsiteY335" fmla="*/ 0 h 9525"/>
                              <a:gd name="connsiteX336" fmla="*/ 19050 w 28575"/>
                              <a:gd name="connsiteY336" fmla="*/ 9525 h 9525"/>
                              <a:gd name="connsiteX337" fmla="*/ 19050 w 28575"/>
                              <a:gd name="connsiteY337" fmla="*/ 9525 h 9525"/>
                              <a:gd name="connsiteX338" fmla="*/ 19050 w 28575"/>
                              <a:gd name="connsiteY338" fmla="*/ 9525 h 9525"/>
                              <a:gd name="connsiteX339" fmla="*/ 19050 w 28575"/>
                              <a:gd name="connsiteY339" fmla="*/ 0 h 9525"/>
                              <a:gd name="connsiteX340" fmla="*/ 19050 w 28575"/>
                              <a:gd name="connsiteY340" fmla="*/ 0 h 9525"/>
                              <a:gd name="connsiteX341" fmla="*/ 19050 w 28575"/>
                              <a:gd name="connsiteY341" fmla="*/ 0 h 9525"/>
                              <a:gd name="connsiteX342" fmla="*/ 19050 w 28575"/>
                              <a:gd name="connsiteY342" fmla="*/ 0 h 9525"/>
                              <a:gd name="connsiteX343" fmla="*/ 19050 w 28575"/>
                              <a:gd name="connsiteY343" fmla="*/ 0 h 9525"/>
                              <a:gd name="connsiteX344" fmla="*/ 19050 w 28575"/>
                              <a:gd name="connsiteY344" fmla="*/ 0 h 9525"/>
                              <a:gd name="connsiteX345" fmla="*/ 19050 w 28575"/>
                              <a:gd name="connsiteY345" fmla="*/ 9525 h 9525"/>
                              <a:gd name="connsiteX346" fmla="*/ 19050 w 28575"/>
                              <a:gd name="connsiteY346" fmla="*/ 9525 h 9525"/>
                              <a:gd name="connsiteX347" fmla="*/ 19050 w 28575"/>
                              <a:gd name="connsiteY347" fmla="*/ 9525 h 9525"/>
                              <a:gd name="connsiteX348" fmla="*/ 19050 w 28575"/>
                              <a:gd name="connsiteY348" fmla="*/ 9525 h 9525"/>
                              <a:gd name="connsiteX349" fmla="*/ 20107 w 28575"/>
                              <a:gd name="connsiteY349" fmla="*/ 0 h 9525"/>
                              <a:gd name="connsiteX350" fmla="*/ 20107 w 28575"/>
                              <a:gd name="connsiteY350" fmla="*/ 0 h 9525"/>
                              <a:gd name="connsiteX351" fmla="*/ 20107 w 28575"/>
                              <a:gd name="connsiteY351" fmla="*/ 0 h 9525"/>
                              <a:gd name="connsiteX352" fmla="*/ 20107 w 28575"/>
                              <a:gd name="connsiteY352" fmla="*/ 0 h 9525"/>
                              <a:gd name="connsiteX353" fmla="*/ 20107 w 28575"/>
                              <a:gd name="connsiteY353" fmla="*/ 0 h 9525"/>
                              <a:gd name="connsiteX354" fmla="*/ 20107 w 28575"/>
                              <a:gd name="connsiteY354" fmla="*/ 0 h 9525"/>
                              <a:gd name="connsiteX355" fmla="*/ 20107 w 28575"/>
                              <a:gd name="connsiteY355" fmla="*/ 0 h 9525"/>
                              <a:gd name="connsiteX356" fmla="*/ 20107 w 28575"/>
                              <a:gd name="connsiteY356" fmla="*/ 0 h 9525"/>
                              <a:gd name="connsiteX357" fmla="*/ 20107 w 28575"/>
                              <a:gd name="connsiteY357" fmla="*/ 0 h 9525"/>
                              <a:gd name="connsiteX358" fmla="*/ 20107 w 28575"/>
                              <a:gd name="connsiteY358" fmla="*/ 0 h 9525"/>
                              <a:gd name="connsiteX359" fmla="*/ 20107 w 28575"/>
                              <a:gd name="connsiteY359" fmla="*/ 0 h 9525"/>
                              <a:gd name="connsiteX360" fmla="*/ 20107 w 28575"/>
                              <a:gd name="connsiteY360" fmla="*/ 0 h 9525"/>
                              <a:gd name="connsiteX361" fmla="*/ 20107 w 28575"/>
                              <a:gd name="connsiteY361" fmla="*/ 9525 h 9525"/>
                              <a:gd name="connsiteX362" fmla="*/ 20107 w 28575"/>
                              <a:gd name="connsiteY362" fmla="*/ 9525 h 9525"/>
                              <a:gd name="connsiteX363" fmla="*/ 20107 w 28575"/>
                              <a:gd name="connsiteY363" fmla="*/ 0 h 9525"/>
                              <a:gd name="connsiteX364" fmla="*/ 20107 w 28575"/>
                              <a:gd name="connsiteY364" fmla="*/ 0 h 9525"/>
                              <a:gd name="connsiteX365" fmla="*/ 20107 w 28575"/>
                              <a:gd name="connsiteY365" fmla="*/ 0 h 9525"/>
                              <a:gd name="connsiteX366" fmla="*/ 20107 w 28575"/>
                              <a:gd name="connsiteY366" fmla="*/ 0 h 9525"/>
                              <a:gd name="connsiteX367" fmla="*/ 21164 w 28575"/>
                              <a:gd name="connsiteY367" fmla="*/ 0 h 9525"/>
                              <a:gd name="connsiteX368" fmla="*/ 21164 w 28575"/>
                              <a:gd name="connsiteY368" fmla="*/ 9525 h 9525"/>
                              <a:gd name="connsiteX369" fmla="*/ 21164 w 28575"/>
                              <a:gd name="connsiteY369" fmla="*/ 9525 h 9525"/>
                              <a:gd name="connsiteX370" fmla="*/ 21164 w 28575"/>
                              <a:gd name="connsiteY370" fmla="*/ 0 h 9525"/>
                              <a:gd name="connsiteX371" fmla="*/ 21164 w 28575"/>
                              <a:gd name="connsiteY371" fmla="*/ 0 h 9525"/>
                              <a:gd name="connsiteX372" fmla="*/ 21164 w 28575"/>
                              <a:gd name="connsiteY372" fmla="*/ 0 h 9525"/>
                              <a:gd name="connsiteX373" fmla="*/ 21164 w 28575"/>
                              <a:gd name="connsiteY373" fmla="*/ 0 h 9525"/>
                              <a:gd name="connsiteX374" fmla="*/ 21164 w 28575"/>
                              <a:gd name="connsiteY374" fmla="*/ 9525 h 9525"/>
                              <a:gd name="connsiteX375" fmla="*/ 21164 w 28575"/>
                              <a:gd name="connsiteY375" fmla="*/ 0 h 9525"/>
                              <a:gd name="connsiteX376" fmla="*/ 21164 w 28575"/>
                              <a:gd name="connsiteY376" fmla="*/ 9525 h 9525"/>
                              <a:gd name="connsiteX377" fmla="*/ 21164 w 28575"/>
                              <a:gd name="connsiteY377" fmla="*/ 0 h 9525"/>
                              <a:gd name="connsiteX378" fmla="*/ 21164 w 28575"/>
                              <a:gd name="connsiteY378" fmla="*/ 0 h 9525"/>
                              <a:gd name="connsiteX379" fmla="*/ 21164 w 28575"/>
                              <a:gd name="connsiteY379" fmla="*/ 9525 h 9525"/>
                              <a:gd name="connsiteX380" fmla="*/ 21164 w 28575"/>
                              <a:gd name="connsiteY380" fmla="*/ 9525 h 9525"/>
                              <a:gd name="connsiteX381" fmla="*/ 21164 w 28575"/>
                              <a:gd name="connsiteY381" fmla="*/ 9525 h 9525"/>
                              <a:gd name="connsiteX382" fmla="*/ 21164 w 28575"/>
                              <a:gd name="connsiteY382" fmla="*/ 0 h 9525"/>
                              <a:gd name="connsiteX383" fmla="*/ 21164 w 28575"/>
                              <a:gd name="connsiteY383" fmla="*/ 0 h 9525"/>
                              <a:gd name="connsiteX384" fmla="*/ 21164 w 28575"/>
                              <a:gd name="connsiteY384" fmla="*/ 0 h 9525"/>
                              <a:gd name="connsiteX385" fmla="*/ 22222 w 28575"/>
                              <a:gd name="connsiteY385" fmla="*/ 0 h 9525"/>
                              <a:gd name="connsiteX386" fmla="*/ 22222 w 28575"/>
                              <a:gd name="connsiteY386" fmla="*/ 9525 h 9525"/>
                              <a:gd name="connsiteX387" fmla="*/ 22222 w 28575"/>
                              <a:gd name="connsiteY387" fmla="*/ 0 h 9525"/>
                              <a:gd name="connsiteX388" fmla="*/ 22222 w 28575"/>
                              <a:gd name="connsiteY388" fmla="*/ 0 h 9525"/>
                              <a:gd name="connsiteX389" fmla="*/ 22222 w 28575"/>
                              <a:gd name="connsiteY389" fmla="*/ 0 h 9525"/>
                              <a:gd name="connsiteX390" fmla="*/ 22222 w 28575"/>
                              <a:gd name="connsiteY390" fmla="*/ 0 h 9525"/>
                              <a:gd name="connsiteX391" fmla="*/ 22222 w 28575"/>
                              <a:gd name="connsiteY391" fmla="*/ 0 h 9525"/>
                              <a:gd name="connsiteX392" fmla="*/ 22222 w 28575"/>
                              <a:gd name="connsiteY392" fmla="*/ 9525 h 9525"/>
                              <a:gd name="connsiteX393" fmla="*/ 22222 w 28575"/>
                              <a:gd name="connsiteY393" fmla="*/ 9525 h 9525"/>
                              <a:gd name="connsiteX394" fmla="*/ 22222 w 28575"/>
                              <a:gd name="connsiteY394" fmla="*/ 9525 h 9525"/>
                              <a:gd name="connsiteX395" fmla="*/ 22222 w 28575"/>
                              <a:gd name="connsiteY395" fmla="*/ 9525 h 9525"/>
                              <a:gd name="connsiteX396" fmla="*/ 22222 w 28575"/>
                              <a:gd name="connsiteY396" fmla="*/ 0 h 9525"/>
                              <a:gd name="connsiteX397" fmla="*/ 22222 w 28575"/>
                              <a:gd name="connsiteY397" fmla="*/ 0 h 9525"/>
                              <a:gd name="connsiteX398" fmla="*/ 22222 w 28575"/>
                              <a:gd name="connsiteY398" fmla="*/ 0 h 9525"/>
                              <a:gd name="connsiteX399" fmla="*/ 22222 w 28575"/>
                              <a:gd name="connsiteY399" fmla="*/ 0 h 9525"/>
                              <a:gd name="connsiteX400" fmla="*/ 22222 w 28575"/>
                              <a:gd name="connsiteY400" fmla="*/ 0 h 9525"/>
                              <a:gd name="connsiteX401" fmla="*/ 22222 w 28575"/>
                              <a:gd name="connsiteY401" fmla="*/ 0 h 9525"/>
                              <a:gd name="connsiteX402" fmla="*/ 22222 w 28575"/>
                              <a:gd name="connsiteY402" fmla="*/ 0 h 9525"/>
                              <a:gd name="connsiteX403" fmla="*/ 22222 w 28575"/>
                              <a:gd name="connsiteY403" fmla="*/ 0 h 9525"/>
                              <a:gd name="connsiteX404" fmla="*/ 22222 w 28575"/>
                              <a:gd name="connsiteY404" fmla="*/ 0 h 9525"/>
                              <a:gd name="connsiteX405" fmla="*/ 23279 w 28575"/>
                              <a:gd name="connsiteY405" fmla="*/ 0 h 9525"/>
                              <a:gd name="connsiteX406" fmla="*/ 23279 w 28575"/>
                              <a:gd name="connsiteY406" fmla="*/ 0 h 9525"/>
                              <a:gd name="connsiteX407" fmla="*/ 23279 w 28575"/>
                              <a:gd name="connsiteY407" fmla="*/ 0 h 9525"/>
                              <a:gd name="connsiteX408" fmla="*/ 23279 w 28575"/>
                              <a:gd name="connsiteY408" fmla="*/ 0 h 9525"/>
                              <a:gd name="connsiteX409" fmla="*/ 23279 w 28575"/>
                              <a:gd name="connsiteY409" fmla="*/ 9525 h 9525"/>
                              <a:gd name="connsiteX410" fmla="*/ 23279 w 28575"/>
                              <a:gd name="connsiteY410" fmla="*/ 9525 h 9525"/>
                              <a:gd name="connsiteX411" fmla="*/ 23279 w 28575"/>
                              <a:gd name="connsiteY411" fmla="*/ 0 h 9525"/>
                              <a:gd name="connsiteX412" fmla="*/ 23279 w 28575"/>
                              <a:gd name="connsiteY412" fmla="*/ 0 h 9525"/>
                              <a:gd name="connsiteX413" fmla="*/ 23279 w 28575"/>
                              <a:gd name="connsiteY413" fmla="*/ 0 h 9525"/>
                              <a:gd name="connsiteX414" fmla="*/ 23279 w 28575"/>
                              <a:gd name="connsiteY414" fmla="*/ 0 h 9525"/>
                              <a:gd name="connsiteX415" fmla="*/ 23279 w 28575"/>
                              <a:gd name="connsiteY415" fmla="*/ 0 h 9525"/>
                              <a:gd name="connsiteX416" fmla="*/ 23279 w 28575"/>
                              <a:gd name="connsiteY416" fmla="*/ 0 h 9525"/>
                              <a:gd name="connsiteX417" fmla="*/ 23279 w 28575"/>
                              <a:gd name="connsiteY417" fmla="*/ 0 h 9525"/>
                              <a:gd name="connsiteX418" fmla="*/ 23279 w 28575"/>
                              <a:gd name="connsiteY418" fmla="*/ 0 h 9525"/>
                              <a:gd name="connsiteX419" fmla="*/ 23279 w 28575"/>
                              <a:gd name="connsiteY419" fmla="*/ 0 h 9525"/>
                              <a:gd name="connsiteX420" fmla="*/ 23279 w 28575"/>
                              <a:gd name="connsiteY420" fmla="*/ 0 h 9525"/>
                              <a:gd name="connsiteX421" fmla="*/ 23279 w 28575"/>
                              <a:gd name="connsiteY421" fmla="*/ 0 h 9525"/>
                              <a:gd name="connsiteX422" fmla="*/ 23279 w 28575"/>
                              <a:gd name="connsiteY422" fmla="*/ 0 h 9525"/>
                              <a:gd name="connsiteX423" fmla="*/ 24346 w 28575"/>
                              <a:gd name="connsiteY423" fmla="*/ 0 h 9525"/>
                              <a:gd name="connsiteX424" fmla="*/ 24346 w 28575"/>
                              <a:gd name="connsiteY424" fmla="*/ 0 h 9525"/>
                              <a:gd name="connsiteX425" fmla="*/ 24346 w 28575"/>
                              <a:gd name="connsiteY425" fmla="*/ 0 h 9525"/>
                              <a:gd name="connsiteX426" fmla="*/ 24346 w 28575"/>
                              <a:gd name="connsiteY426" fmla="*/ 0 h 9525"/>
                              <a:gd name="connsiteX427" fmla="*/ 24346 w 28575"/>
                              <a:gd name="connsiteY427" fmla="*/ 9525 h 9525"/>
                              <a:gd name="connsiteX428" fmla="*/ 24346 w 28575"/>
                              <a:gd name="connsiteY428" fmla="*/ 9525 h 9525"/>
                              <a:gd name="connsiteX429" fmla="*/ 24346 w 28575"/>
                              <a:gd name="connsiteY429" fmla="*/ 0 h 9525"/>
                              <a:gd name="connsiteX430" fmla="*/ 24346 w 28575"/>
                              <a:gd name="connsiteY430" fmla="*/ 0 h 9525"/>
                              <a:gd name="connsiteX431" fmla="*/ 24346 w 28575"/>
                              <a:gd name="connsiteY431" fmla="*/ 0 h 9525"/>
                              <a:gd name="connsiteX432" fmla="*/ 24346 w 28575"/>
                              <a:gd name="connsiteY432" fmla="*/ 9525 h 9525"/>
                              <a:gd name="connsiteX433" fmla="*/ 24346 w 28575"/>
                              <a:gd name="connsiteY433" fmla="*/ 9525 h 9525"/>
                              <a:gd name="connsiteX434" fmla="*/ 24346 w 28575"/>
                              <a:gd name="connsiteY434" fmla="*/ 9525 h 9525"/>
                              <a:gd name="connsiteX435" fmla="*/ 24346 w 28575"/>
                              <a:gd name="connsiteY435" fmla="*/ 0 h 9525"/>
                              <a:gd name="connsiteX436" fmla="*/ 24346 w 28575"/>
                              <a:gd name="connsiteY436" fmla="*/ 0 h 9525"/>
                              <a:gd name="connsiteX437" fmla="*/ 24346 w 28575"/>
                              <a:gd name="connsiteY437" fmla="*/ 0 h 9525"/>
                              <a:gd name="connsiteX438" fmla="*/ 24346 w 28575"/>
                              <a:gd name="connsiteY438" fmla="*/ 0 h 9525"/>
                              <a:gd name="connsiteX439" fmla="*/ 24346 w 28575"/>
                              <a:gd name="connsiteY439" fmla="*/ 0 h 9525"/>
                              <a:gd name="connsiteX440" fmla="*/ 24346 w 28575"/>
                              <a:gd name="connsiteY440" fmla="*/ 0 h 9525"/>
                              <a:gd name="connsiteX441" fmla="*/ 24346 w 28575"/>
                              <a:gd name="connsiteY441" fmla="*/ 9525 h 9525"/>
                              <a:gd name="connsiteX442" fmla="*/ 24346 w 28575"/>
                              <a:gd name="connsiteY442" fmla="*/ 9525 h 9525"/>
                              <a:gd name="connsiteX443" fmla="*/ 24346 w 28575"/>
                              <a:gd name="connsiteY443" fmla="*/ 0 h 9525"/>
                              <a:gd name="connsiteX444" fmla="*/ 24346 w 28575"/>
                              <a:gd name="connsiteY444" fmla="*/ 0 h 9525"/>
                              <a:gd name="connsiteX445" fmla="*/ 24346 w 28575"/>
                              <a:gd name="connsiteY445" fmla="*/ 0 h 9525"/>
                              <a:gd name="connsiteX446" fmla="*/ 24346 w 28575"/>
                              <a:gd name="connsiteY446" fmla="*/ 0 h 9525"/>
                              <a:gd name="connsiteX447" fmla="*/ 25403 w 28575"/>
                              <a:gd name="connsiteY447" fmla="*/ 0 h 9525"/>
                              <a:gd name="connsiteX448" fmla="*/ 25403 w 28575"/>
                              <a:gd name="connsiteY448" fmla="*/ 0 h 9525"/>
                              <a:gd name="connsiteX449" fmla="*/ 25403 w 28575"/>
                              <a:gd name="connsiteY449" fmla="*/ 9525 h 9525"/>
                              <a:gd name="connsiteX450" fmla="*/ 25403 w 28575"/>
                              <a:gd name="connsiteY450" fmla="*/ 0 h 9525"/>
                              <a:gd name="connsiteX451" fmla="*/ 25403 w 28575"/>
                              <a:gd name="connsiteY451" fmla="*/ 9525 h 9525"/>
                              <a:gd name="connsiteX452" fmla="*/ 25403 w 28575"/>
                              <a:gd name="connsiteY452" fmla="*/ 9525 h 9525"/>
                              <a:gd name="connsiteX453" fmla="*/ 25403 w 28575"/>
                              <a:gd name="connsiteY453" fmla="*/ 9525 h 9525"/>
                              <a:gd name="connsiteX454" fmla="*/ 25403 w 28575"/>
                              <a:gd name="connsiteY454" fmla="*/ 9525 h 9525"/>
                              <a:gd name="connsiteX455" fmla="*/ 25403 w 28575"/>
                              <a:gd name="connsiteY455" fmla="*/ 9525 h 9525"/>
                              <a:gd name="connsiteX456" fmla="*/ 25403 w 28575"/>
                              <a:gd name="connsiteY456" fmla="*/ 0 h 9525"/>
                              <a:gd name="connsiteX457" fmla="*/ 25403 w 28575"/>
                              <a:gd name="connsiteY457" fmla="*/ 9525 h 9525"/>
                              <a:gd name="connsiteX458" fmla="*/ 25403 w 28575"/>
                              <a:gd name="connsiteY458" fmla="*/ 0 h 9525"/>
                              <a:gd name="connsiteX459" fmla="*/ 25403 w 28575"/>
                              <a:gd name="connsiteY459" fmla="*/ 0 h 9525"/>
                              <a:gd name="connsiteX460" fmla="*/ 25403 w 28575"/>
                              <a:gd name="connsiteY460" fmla="*/ 0 h 9525"/>
                              <a:gd name="connsiteX461" fmla="*/ 25403 w 28575"/>
                              <a:gd name="connsiteY461" fmla="*/ 0 h 9525"/>
                              <a:gd name="connsiteX462" fmla="*/ 25403 w 28575"/>
                              <a:gd name="connsiteY462" fmla="*/ 0 h 9525"/>
                              <a:gd name="connsiteX463" fmla="*/ 25403 w 28575"/>
                              <a:gd name="connsiteY463" fmla="*/ 0 h 9525"/>
                              <a:gd name="connsiteX464" fmla="*/ 25403 w 28575"/>
                              <a:gd name="connsiteY464" fmla="*/ 0 h 9525"/>
                              <a:gd name="connsiteX465" fmla="*/ 26461 w 28575"/>
                              <a:gd name="connsiteY465" fmla="*/ 0 h 9525"/>
                              <a:gd name="connsiteX466" fmla="*/ 26461 w 28575"/>
                              <a:gd name="connsiteY466" fmla="*/ 0 h 9525"/>
                              <a:gd name="connsiteX467" fmla="*/ 26461 w 28575"/>
                              <a:gd name="connsiteY467" fmla="*/ 0 h 9525"/>
                              <a:gd name="connsiteX468" fmla="*/ 26461 w 28575"/>
                              <a:gd name="connsiteY468" fmla="*/ 9525 h 9525"/>
                              <a:gd name="connsiteX469" fmla="*/ 26461 w 28575"/>
                              <a:gd name="connsiteY469" fmla="*/ 9525 h 9525"/>
                              <a:gd name="connsiteX470" fmla="*/ 26461 w 28575"/>
                              <a:gd name="connsiteY470" fmla="*/ 9525 h 9525"/>
                              <a:gd name="connsiteX471" fmla="*/ 26461 w 28575"/>
                              <a:gd name="connsiteY471" fmla="*/ 9525 h 9525"/>
                              <a:gd name="connsiteX472" fmla="*/ 26461 w 28575"/>
                              <a:gd name="connsiteY472" fmla="*/ 0 h 9525"/>
                              <a:gd name="connsiteX473" fmla="*/ 26461 w 28575"/>
                              <a:gd name="connsiteY473" fmla="*/ 0 h 9525"/>
                              <a:gd name="connsiteX474" fmla="*/ 26461 w 28575"/>
                              <a:gd name="connsiteY474" fmla="*/ 0 h 9525"/>
                              <a:gd name="connsiteX475" fmla="*/ 26461 w 28575"/>
                              <a:gd name="connsiteY475" fmla="*/ 0 h 9525"/>
                              <a:gd name="connsiteX476" fmla="*/ 26461 w 28575"/>
                              <a:gd name="connsiteY476" fmla="*/ 9525 h 9525"/>
                              <a:gd name="connsiteX477" fmla="*/ 26461 w 28575"/>
                              <a:gd name="connsiteY477" fmla="*/ 9525 h 9525"/>
                              <a:gd name="connsiteX478" fmla="*/ 26461 w 28575"/>
                              <a:gd name="connsiteY478" fmla="*/ 9525 h 9525"/>
                              <a:gd name="connsiteX479" fmla="*/ 26461 w 28575"/>
                              <a:gd name="connsiteY479" fmla="*/ 9525 h 9525"/>
                              <a:gd name="connsiteX480" fmla="*/ 26461 w 28575"/>
                              <a:gd name="connsiteY480" fmla="*/ 0 h 9525"/>
                              <a:gd name="connsiteX481" fmla="*/ 26461 w 28575"/>
                              <a:gd name="connsiteY481" fmla="*/ 0 h 9525"/>
                              <a:gd name="connsiteX482" fmla="*/ 26461 w 28575"/>
                              <a:gd name="connsiteY482" fmla="*/ 0 h 9525"/>
                              <a:gd name="connsiteX483" fmla="*/ 26461 w 28575"/>
                              <a:gd name="connsiteY483" fmla="*/ 0 h 9525"/>
                              <a:gd name="connsiteX484" fmla="*/ 26461 w 28575"/>
                              <a:gd name="connsiteY484" fmla="*/ 0 h 9525"/>
                              <a:gd name="connsiteX485" fmla="*/ 27518 w 28575"/>
                              <a:gd name="connsiteY485" fmla="*/ 0 h 9525"/>
                              <a:gd name="connsiteX486" fmla="*/ 27518 w 28575"/>
                              <a:gd name="connsiteY486" fmla="*/ 9525 h 9525"/>
                              <a:gd name="connsiteX487" fmla="*/ 27518 w 28575"/>
                              <a:gd name="connsiteY487" fmla="*/ 9525 h 9525"/>
                              <a:gd name="connsiteX488" fmla="*/ 27518 w 28575"/>
                              <a:gd name="connsiteY488" fmla="*/ 9525 h 9525"/>
                              <a:gd name="connsiteX489" fmla="*/ 27518 w 28575"/>
                              <a:gd name="connsiteY489" fmla="*/ 9525 h 9525"/>
                              <a:gd name="connsiteX490" fmla="*/ 27518 w 28575"/>
                              <a:gd name="connsiteY490" fmla="*/ 0 h 9525"/>
                              <a:gd name="connsiteX491" fmla="*/ 27518 w 28575"/>
                              <a:gd name="connsiteY491" fmla="*/ 0 h 9525"/>
                              <a:gd name="connsiteX492" fmla="*/ 27518 w 28575"/>
                              <a:gd name="connsiteY492" fmla="*/ 0 h 9525"/>
                              <a:gd name="connsiteX493" fmla="*/ 27518 w 28575"/>
                              <a:gd name="connsiteY493" fmla="*/ 0 h 9525"/>
                              <a:gd name="connsiteX494" fmla="*/ 27518 w 28575"/>
                              <a:gd name="connsiteY494" fmla="*/ 0 h 9525"/>
                              <a:gd name="connsiteX495" fmla="*/ 27518 w 28575"/>
                              <a:gd name="connsiteY495" fmla="*/ 0 h 9525"/>
                              <a:gd name="connsiteX496" fmla="*/ 27518 w 28575"/>
                              <a:gd name="connsiteY496" fmla="*/ 0 h 9525"/>
                              <a:gd name="connsiteX497" fmla="*/ 27518 w 28575"/>
                              <a:gd name="connsiteY497" fmla="*/ 0 h 9525"/>
                              <a:gd name="connsiteX498" fmla="*/ 27518 w 28575"/>
                              <a:gd name="connsiteY498" fmla="*/ 0 h 9525"/>
                              <a:gd name="connsiteX499" fmla="*/ 27518 w 28575"/>
                              <a:gd name="connsiteY499" fmla="*/ 0 h 9525"/>
                              <a:gd name="connsiteX500" fmla="*/ 27518 w 28575"/>
                              <a:gd name="connsiteY500" fmla="*/ 0 h 9525"/>
                              <a:gd name="connsiteX501" fmla="*/ 27518 w 28575"/>
                              <a:gd name="connsiteY501" fmla="*/ 0 h 9525"/>
                              <a:gd name="connsiteX502" fmla="*/ 27518 w 28575"/>
                              <a:gd name="connsiteY502" fmla="*/ 9525 h 9525"/>
                              <a:gd name="connsiteX503" fmla="*/ 28575 w 28575"/>
                              <a:gd name="connsiteY503" fmla="*/ 9525 h 9525"/>
                              <a:gd name="connsiteX504" fmla="*/ 28575 w 28575"/>
                              <a:gd name="connsiteY504" fmla="*/ 9525 h 9525"/>
                              <a:gd name="connsiteX505" fmla="*/ 28575 w 28575"/>
                              <a:gd name="connsiteY505" fmla="*/ 9525 h 9525"/>
                              <a:gd name="connsiteX506" fmla="*/ 28575 w 28575"/>
                              <a:gd name="connsiteY506" fmla="*/ 9525 h 9525"/>
                              <a:gd name="connsiteX507" fmla="*/ 28575 w 28575"/>
                              <a:gd name="connsiteY507" fmla="*/ 9525 h 9525"/>
                              <a:gd name="connsiteX508" fmla="*/ 28575 w 28575"/>
                              <a:gd name="connsiteY508" fmla="*/ 9525 h 9525"/>
                              <a:gd name="connsiteX509" fmla="*/ 28575 w 28575"/>
                              <a:gd name="connsiteY509" fmla="*/ 0 h 9525"/>
                              <a:gd name="connsiteX510" fmla="*/ 28575 w 28575"/>
                              <a:gd name="connsiteY510" fmla="*/ 0 h 9525"/>
                              <a:gd name="connsiteX511" fmla="*/ 28575 w 28575"/>
                              <a:gd name="connsiteY511" fmla="*/ 0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9525"/>
                                </a:moveTo>
                                <a:lnTo>
                                  <a:pt x="0" y="0"/>
                                </a:lnTo>
                                <a:lnTo>
                                  <a:pt x="0" y="0"/>
                                </a:lnTo>
                                <a:lnTo>
                                  <a:pt x="0" y="0"/>
                                </a:lnTo>
                                <a:lnTo>
                                  <a:pt x="0" y="0"/>
                                </a:lnTo>
                                <a:lnTo>
                                  <a:pt x="0" y="0"/>
                                </a:lnTo>
                                <a:lnTo>
                                  <a:pt x="0" y="0"/>
                                </a:lnTo>
                                <a:lnTo>
                                  <a:pt x="0" y="0"/>
                                </a:lnTo>
                                <a:lnTo>
                                  <a:pt x="0" y="0"/>
                                </a:lnTo>
                                <a:lnTo>
                                  <a:pt x="1057" y="0"/>
                                </a:lnTo>
                                <a:lnTo>
                                  <a:pt x="1057" y="0"/>
                                </a:lnTo>
                                <a:lnTo>
                                  <a:pt x="1057" y="0"/>
                                </a:lnTo>
                                <a:lnTo>
                                  <a:pt x="1057" y="9525"/>
                                </a:lnTo>
                                <a:lnTo>
                                  <a:pt x="1057" y="9525"/>
                                </a:lnTo>
                                <a:lnTo>
                                  <a:pt x="1057" y="0"/>
                                </a:lnTo>
                                <a:lnTo>
                                  <a:pt x="1057" y="9525"/>
                                </a:lnTo>
                                <a:lnTo>
                                  <a:pt x="1057" y="0"/>
                                </a:lnTo>
                                <a:lnTo>
                                  <a:pt x="1057" y="9525"/>
                                </a:lnTo>
                                <a:lnTo>
                                  <a:pt x="1057" y="9525"/>
                                </a:lnTo>
                                <a:lnTo>
                                  <a:pt x="1057" y="9525"/>
                                </a:lnTo>
                                <a:lnTo>
                                  <a:pt x="1057" y="9525"/>
                                </a:lnTo>
                                <a:lnTo>
                                  <a:pt x="1057" y="9525"/>
                                </a:lnTo>
                                <a:lnTo>
                                  <a:pt x="1057" y="9525"/>
                                </a:lnTo>
                                <a:lnTo>
                                  <a:pt x="1057" y="0"/>
                                </a:lnTo>
                                <a:lnTo>
                                  <a:pt x="1057" y="9525"/>
                                </a:lnTo>
                                <a:lnTo>
                                  <a:pt x="1057" y="0"/>
                                </a:lnTo>
                                <a:lnTo>
                                  <a:pt x="1057" y="0"/>
                                </a:lnTo>
                                <a:lnTo>
                                  <a:pt x="2114" y="0"/>
                                </a:lnTo>
                                <a:lnTo>
                                  <a:pt x="2114" y="0"/>
                                </a:lnTo>
                                <a:lnTo>
                                  <a:pt x="2114" y="0"/>
                                </a:lnTo>
                                <a:lnTo>
                                  <a:pt x="2114" y="0"/>
                                </a:lnTo>
                                <a:lnTo>
                                  <a:pt x="2114" y="9525"/>
                                </a:lnTo>
                                <a:lnTo>
                                  <a:pt x="2114" y="9525"/>
                                </a:lnTo>
                                <a:lnTo>
                                  <a:pt x="2114" y="0"/>
                                </a:lnTo>
                                <a:lnTo>
                                  <a:pt x="2114" y="0"/>
                                </a:lnTo>
                                <a:lnTo>
                                  <a:pt x="2114" y="0"/>
                                </a:lnTo>
                                <a:lnTo>
                                  <a:pt x="2114" y="0"/>
                                </a:lnTo>
                                <a:lnTo>
                                  <a:pt x="2114" y="0"/>
                                </a:lnTo>
                                <a:lnTo>
                                  <a:pt x="2114" y="0"/>
                                </a:lnTo>
                                <a:lnTo>
                                  <a:pt x="2114" y="0"/>
                                </a:lnTo>
                                <a:lnTo>
                                  <a:pt x="2114" y="0"/>
                                </a:lnTo>
                                <a:lnTo>
                                  <a:pt x="2114" y="0"/>
                                </a:lnTo>
                                <a:lnTo>
                                  <a:pt x="2114" y="0"/>
                                </a:lnTo>
                                <a:lnTo>
                                  <a:pt x="2114" y="0"/>
                                </a:lnTo>
                                <a:lnTo>
                                  <a:pt x="2114" y="0"/>
                                </a:lnTo>
                                <a:lnTo>
                                  <a:pt x="2114" y="0"/>
                                </a:lnTo>
                                <a:lnTo>
                                  <a:pt x="2114" y="0"/>
                                </a:lnTo>
                                <a:lnTo>
                                  <a:pt x="3172" y="0"/>
                                </a:lnTo>
                                <a:lnTo>
                                  <a:pt x="3172" y="0"/>
                                </a:lnTo>
                                <a:lnTo>
                                  <a:pt x="3172" y="0"/>
                                </a:lnTo>
                                <a:lnTo>
                                  <a:pt x="3172" y="0"/>
                                </a:lnTo>
                                <a:lnTo>
                                  <a:pt x="3172" y="9525"/>
                                </a:lnTo>
                                <a:lnTo>
                                  <a:pt x="3172" y="9525"/>
                                </a:lnTo>
                                <a:lnTo>
                                  <a:pt x="3172" y="9525"/>
                                </a:lnTo>
                                <a:lnTo>
                                  <a:pt x="3172" y="9525"/>
                                </a:lnTo>
                                <a:lnTo>
                                  <a:pt x="3172" y="9525"/>
                                </a:lnTo>
                                <a:lnTo>
                                  <a:pt x="3172" y="0"/>
                                </a:lnTo>
                                <a:lnTo>
                                  <a:pt x="3172" y="0"/>
                                </a:lnTo>
                                <a:lnTo>
                                  <a:pt x="3172" y="0"/>
                                </a:lnTo>
                                <a:lnTo>
                                  <a:pt x="3172" y="0"/>
                                </a:lnTo>
                                <a:lnTo>
                                  <a:pt x="3172" y="0"/>
                                </a:lnTo>
                                <a:lnTo>
                                  <a:pt x="3172" y="0"/>
                                </a:lnTo>
                                <a:lnTo>
                                  <a:pt x="3172" y="0"/>
                                </a:lnTo>
                                <a:lnTo>
                                  <a:pt x="3172" y="0"/>
                                </a:lnTo>
                                <a:lnTo>
                                  <a:pt x="3172" y="0"/>
                                </a:lnTo>
                                <a:lnTo>
                                  <a:pt x="4229" y="0"/>
                                </a:lnTo>
                                <a:lnTo>
                                  <a:pt x="4229" y="0"/>
                                </a:lnTo>
                                <a:lnTo>
                                  <a:pt x="4229" y="0"/>
                                </a:lnTo>
                                <a:lnTo>
                                  <a:pt x="4229" y="0"/>
                                </a:lnTo>
                                <a:lnTo>
                                  <a:pt x="4229" y="0"/>
                                </a:lnTo>
                                <a:lnTo>
                                  <a:pt x="4229" y="0"/>
                                </a:lnTo>
                                <a:lnTo>
                                  <a:pt x="4229" y="0"/>
                                </a:lnTo>
                                <a:lnTo>
                                  <a:pt x="4229" y="0"/>
                                </a:lnTo>
                                <a:lnTo>
                                  <a:pt x="4229" y="0"/>
                                </a:lnTo>
                                <a:lnTo>
                                  <a:pt x="4229" y="0"/>
                                </a:lnTo>
                                <a:lnTo>
                                  <a:pt x="4229" y="0"/>
                                </a:lnTo>
                                <a:lnTo>
                                  <a:pt x="4229" y="0"/>
                                </a:lnTo>
                                <a:lnTo>
                                  <a:pt x="4229" y="0"/>
                                </a:lnTo>
                                <a:lnTo>
                                  <a:pt x="4229" y="0"/>
                                </a:lnTo>
                                <a:lnTo>
                                  <a:pt x="4229" y="0"/>
                                </a:lnTo>
                                <a:lnTo>
                                  <a:pt x="4229" y="0"/>
                                </a:lnTo>
                                <a:lnTo>
                                  <a:pt x="4229" y="0"/>
                                </a:lnTo>
                                <a:lnTo>
                                  <a:pt x="4229" y="0"/>
                                </a:lnTo>
                                <a:lnTo>
                                  <a:pt x="5296" y="0"/>
                                </a:lnTo>
                                <a:lnTo>
                                  <a:pt x="5296" y="0"/>
                                </a:lnTo>
                                <a:lnTo>
                                  <a:pt x="5296" y="0"/>
                                </a:lnTo>
                                <a:lnTo>
                                  <a:pt x="5296" y="0"/>
                                </a:lnTo>
                                <a:lnTo>
                                  <a:pt x="5296" y="0"/>
                                </a:lnTo>
                                <a:lnTo>
                                  <a:pt x="5296" y="0"/>
                                </a:lnTo>
                                <a:lnTo>
                                  <a:pt x="5296" y="0"/>
                                </a:lnTo>
                                <a:lnTo>
                                  <a:pt x="5296" y="0"/>
                                </a:lnTo>
                                <a:lnTo>
                                  <a:pt x="5296" y="0"/>
                                </a:lnTo>
                                <a:lnTo>
                                  <a:pt x="5296" y="0"/>
                                </a:lnTo>
                                <a:lnTo>
                                  <a:pt x="5296" y="0"/>
                                </a:lnTo>
                                <a:lnTo>
                                  <a:pt x="5296" y="0"/>
                                </a:lnTo>
                                <a:lnTo>
                                  <a:pt x="5296" y="0"/>
                                </a:lnTo>
                                <a:lnTo>
                                  <a:pt x="5296" y="0"/>
                                </a:lnTo>
                                <a:lnTo>
                                  <a:pt x="5296" y="0"/>
                                </a:lnTo>
                                <a:lnTo>
                                  <a:pt x="5296" y="0"/>
                                </a:lnTo>
                                <a:lnTo>
                                  <a:pt x="5296" y="0"/>
                                </a:lnTo>
                                <a:lnTo>
                                  <a:pt x="5296" y="0"/>
                                </a:lnTo>
                                <a:lnTo>
                                  <a:pt x="6353" y="0"/>
                                </a:lnTo>
                                <a:lnTo>
                                  <a:pt x="6353" y="0"/>
                                </a:lnTo>
                                <a:lnTo>
                                  <a:pt x="6353" y="0"/>
                                </a:lnTo>
                                <a:lnTo>
                                  <a:pt x="6353" y="0"/>
                                </a:lnTo>
                                <a:lnTo>
                                  <a:pt x="6353" y="0"/>
                                </a:lnTo>
                                <a:lnTo>
                                  <a:pt x="6353" y="0"/>
                                </a:lnTo>
                                <a:lnTo>
                                  <a:pt x="6353" y="0"/>
                                </a:lnTo>
                                <a:lnTo>
                                  <a:pt x="6353" y="0"/>
                                </a:lnTo>
                                <a:lnTo>
                                  <a:pt x="6353" y="0"/>
                                </a:lnTo>
                                <a:lnTo>
                                  <a:pt x="6353" y="9525"/>
                                </a:lnTo>
                                <a:lnTo>
                                  <a:pt x="6353" y="9525"/>
                                </a:lnTo>
                                <a:lnTo>
                                  <a:pt x="6353" y="9525"/>
                                </a:lnTo>
                                <a:lnTo>
                                  <a:pt x="6353" y="9525"/>
                                </a:lnTo>
                                <a:lnTo>
                                  <a:pt x="6353" y="0"/>
                                </a:lnTo>
                                <a:lnTo>
                                  <a:pt x="6353" y="0"/>
                                </a:lnTo>
                                <a:lnTo>
                                  <a:pt x="6353" y="0"/>
                                </a:lnTo>
                                <a:lnTo>
                                  <a:pt x="6353" y="0"/>
                                </a:lnTo>
                                <a:lnTo>
                                  <a:pt x="6353" y="0"/>
                                </a:lnTo>
                                <a:lnTo>
                                  <a:pt x="6353" y="0"/>
                                </a:lnTo>
                                <a:lnTo>
                                  <a:pt x="6353" y="0"/>
                                </a:lnTo>
                                <a:lnTo>
                                  <a:pt x="7411" y="0"/>
                                </a:lnTo>
                                <a:lnTo>
                                  <a:pt x="7411" y="0"/>
                                </a:lnTo>
                                <a:lnTo>
                                  <a:pt x="7411" y="0"/>
                                </a:lnTo>
                                <a:lnTo>
                                  <a:pt x="7411" y="0"/>
                                </a:lnTo>
                                <a:lnTo>
                                  <a:pt x="7411" y="0"/>
                                </a:lnTo>
                                <a:lnTo>
                                  <a:pt x="7411" y="0"/>
                                </a:lnTo>
                                <a:lnTo>
                                  <a:pt x="7411" y="0"/>
                                </a:lnTo>
                                <a:lnTo>
                                  <a:pt x="7411" y="0"/>
                                </a:lnTo>
                                <a:lnTo>
                                  <a:pt x="7411" y="0"/>
                                </a:lnTo>
                                <a:lnTo>
                                  <a:pt x="7411" y="0"/>
                                </a:lnTo>
                                <a:lnTo>
                                  <a:pt x="7411" y="0"/>
                                </a:lnTo>
                                <a:lnTo>
                                  <a:pt x="7411" y="0"/>
                                </a:lnTo>
                                <a:lnTo>
                                  <a:pt x="7411" y="9525"/>
                                </a:lnTo>
                                <a:lnTo>
                                  <a:pt x="7411" y="9525"/>
                                </a:lnTo>
                                <a:lnTo>
                                  <a:pt x="7411" y="9525"/>
                                </a:lnTo>
                                <a:lnTo>
                                  <a:pt x="7411" y="9525"/>
                                </a:lnTo>
                                <a:lnTo>
                                  <a:pt x="7411" y="0"/>
                                </a:lnTo>
                                <a:lnTo>
                                  <a:pt x="7411" y="9525"/>
                                </a:lnTo>
                                <a:lnTo>
                                  <a:pt x="8468" y="0"/>
                                </a:lnTo>
                                <a:lnTo>
                                  <a:pt x="8468" y="0"/>
                                </a:lnTo>
                                <a:lnTo>
                                  <a:pt x="8468" y="0"/>
                                </a:lnTo>
                                <a:lnTo>
                                  <a:pt x="8468" y="0"/>
                                </a:lnTo>
                                <a:lnTo>
                                  <a:pt x="8468" y="0"/>
                                </a:lnTo>
                                <a:lnTo>
                                  <a:pt x="8468" y="0"/>
                                </a:lnTo>
                                <a:lnTo>
                                  <a:pt x="8468" y="0"/>
                                </a:lnTo>
                                <a:lnTo>
                                  <a:pt x="8468" y="0"/>
                                </a:lnTo>
                                <a:lnTo>
                                  <a:pt x="8468" y="0"/>
                                </a:lnTo>
                                <a:lnTo>
                                  <a:pt x="8468" y="0"/>
                                </a:lnTo>
                                <a:lnTo>
                                  <a:pt x="8468" y="0"/>
                                </a:lnTo>
                                <a:lnTo>
                                  <a:pt x="8468" y="0"/>
                                </a:lnTo>
                                <a:lnTo>
                                  <a:pt x="8468" y="0"/>
                                </a:lnTo>
                                <a:lnTo>
                                  <a:pt x="8468" y="0"/>
                                </a:lnTo>
                                <a:lnTo>
                                  <a:pt x="8468" y="0"/>
                                </a:lnTo>
                                <a:lnTo>
                                  <a:pt x="8468" y="9525"/>
                                </a:lnTo>
                                <a:lnTo>
                                  <a:pt x="8468" y="0"/>
                                </a:lnTo>
                                <a:lnTo>
                                  <a:pt x="8468" y="0"/>
                                </a:lnTo>
                                <a:lnTo>
                                  <a:pt x="9525" y="0"/>
                                </a:lnTo>
                                <a:lnTo>
                                  <a:pt x="9525" y="0"/>
                                </a:lnTo>
                                <a:lnTo>
                                  <a:pt x="9525" y="0"/>
                                </a:lnTo>
                                <a:lnTo>
                                  <a:pt x="9525" y="0"/>
                                </a:lnTo>
                                <a:lnTo>
                                  <a:pt x="9525" y="0"/>
                                </a:lnTo>
                                <a:lnTo>
                                  <a:pt x="9525" y="0"/>
                                </a:lnTo>
                                <a:lnTo>
                                  <a:pt x="9525" y="9525"/>
                                </a:lnTo>
                                <a:lnTo>
                                  <a:pt x="9525" y="0"/>
                                </a:lnTo>
                                <a:lnTo>
                                  <a:pt x="9525" y="0"/>
                                </a:lnTo>
                                <a:lnTo>
                                  <a:pt x="9525" y="0"/>
                                </a:lnTo>
                                <a:lnTo>
                                  <a:pt x="9525" y="0"/>
                                </a:lnTo>
                                <a:lnTo>
                                  <a:pt x="9525" y="0"/>
                                </a:lnTo>
                                <a:lnTo>
                                  <a:pt x="9525" y="0"/>
                                </a:lnTo>
                                <a:lnTo>
                                  <a:pt x="9525" y="0"/>
                                </a:lnTo>
                                <a:lnTo>
                                  <a:pt x="9525" y="0"/>
                                </a:lnTo>
                                <a:lnTo>
                                  <a:pt x="9525" y="0"/>
                                </a:lnTo>
                                <a:lnTo>
                                  <a:pt x="9525" y="0"/>
                                </a:lnTo>
                                <a:lnTo>
                                  <a:pt x="9525" y="0"/>
                                </a:lnTo>
                                <a:lnTo>
                                  <a:pt x="10582" y="0"/>
                                </a:lnTo>
                                <a:lnTo>
                                  <a:pt x="10582" y="0"/>
                                </a:lnTo>
                                <a:lnTo>
                                  <a:pt x="10582" y="0"/>
                                </a:lnTo>
                                <a:lnTo>
                                  <a:pt x="10582" y="0"/>
                                </a:lnTo>
                                <a:lnTo>
                                  <a:pt x="10582" y="0"/>
                                </a:lnTo>
                                <a:lnTo>
                                  <a:pt x="10582" y="0"/>
                                </a:lnTo>
                                <a:lnTo>
                                  <a:pt x="10582" y="9525"/>
                                </a:lnTo>
                                <a:lnTo>
                                  <a:pt x="10582" y="9525"/>
                                </a:lnTo>
                                <a:lnTo>
                                  <a:pt x="10582" y="9525"/>
                                </a:lnTo>
                                <a:lnTo>
                                  <a:pt x="10582" y="0"/>
                                </a:lnTo>
                                <a:lnTo>
                                  <a:pt x="10582" y="0"/>
                                </a:lnTo>
                                <a:lnTo>
                                  <a:pt x="10582" y="0"/>
                                </a:lnTo>
                                <a:lnTo>
                                  <a:pt x="10582" y="0"/>
                                </a:lnTo>
                                <a:lnTo>
                                  <a:pt x="10582" y="0"/>
                                </a:lnTo>
                                <a:lnTo>
                                  <a:pt x="10582" y="0"/>
                                </a:lnTo>
                                <a:lnTo>
                                  <a:pt x="10582" y="0"/>
                                </a:lnTo>
                                <a:lnTo>
                                  <a:pt x="10582" y="0"/>
                                </a:lnTo>
                                <a:lnTo>
                                  <a:pt x="10582" y="0"/>
                                </a:lnTo>
                                <a:lnTo>
                                  <a:pt x="10582" y="0"/>
                                </a:lnTo>
                                <a:lnTo>
                                  <a:pt x="10582" y="0"/>
                                </a:lnTo>
                                <a:lnTo>
                                  <a:pt x="11639" y="0"/>
                                </a:lnTo>
                                <a:lnTo>
                                  <a:pt x="11639" y="0"/>
                                </a:lnTo>
                                <a:lnTo>
                                  <a:pt x="11639" y="0"/>
                                </a:lnTo>
                                <a:lnTo>
                                  <a:pt x="11639" y="0"/>
                                </a:lnTo>
                                <a:lnTo>
                                  <a:pt x="11639" y="0"/>
                                </a:lnTo>
                                <a:lnTo>
                                  <a:pt x="11639" y="0"/>
                                </a:lnTo>
                                <a:lnTo>
                                  <a:pt x="11639" y="9525"/>
                                </a:lnTo>
                                <a:lnTo>
                                  <a:pt x="11639" y="9525"/>
                                </a:lnTo>
                                <a:lnTo>
                                  <a:pt x="11639" y="9525"/>
                                </a:lnTo>
                                <a:lnTo>
                                  <a:pt x="11639" y="0"/>
                                </a:lnTo>
                                <a:lnTo>
                                  <a:pt x="11639" y="0"/>
                                </a:lnTo>
                                <a:lnTo>
                                  <a:pt x="11639" y="0"/>
                                </a:lnTo>
                                <a:lnTo>
                                  <a:pt x="11639" y="0"/>
                                </a:lnTo>
                                <a:lnTo>
                                  <a:pt x="11639" y="0"/>
                                </a:lnTo>
                                <a:lnTo>
                                  <a:pt x="11639" y="0"/>
                                </a:lnTo>
                                <a:lnTo>
                                  <a:pt x="11639" y="9525"/>
                                </a:lnTo>
                                <a:lnTo>
                                  <a:pt x="11639" y="9525"/>
                                </a:lnTo>
                                <a:lnTo>
                                  <a:pt x="11639" y="0"/>
                                </a:lnTo>
                                <a:lnTo>
                                  <a:pt x="11639" y="0"/>
                                </a:lnTo>
                                <a:lnTo>
                                  <a:pt x="11639" y="0"/>
                                </a:lnTo>
                                <a:lnTo>
                                  <a:pt x="11639" y="0"/>
                                </a:lnTo>
                                <a:lnTo>
                                  <a:pt x="11639" y="0"/>
                                </a:lnTo>
                                <a:lnTo>
                                  <a:pt x="11639" y="0"/>
                                </a:lnTo>
                                <a:lnTo>
                                  <a:pt x="11639" y="0"/>
                                </a:lnTo>
                                <a:lnTo>
                                  <a:pt x="12697" y="0"/>
                                </a:lnTo>
                                <a:lnTo>
                                  <a:pt x="12697" y="0"/>
                                </a:lnTo>
                                <a:lnTo>
                                  <a:pt x="12697" y="0"/>
                                </a:lnTo>
                                <a:lnTo>
                                  <a:pt x="12697" y="0"/>
                                </a:lnTo>
                                <a:lnTo>
                                  <a:pt x="12697" y="9525"/>
                                </a:lnTo>
                                <a:lnTo>
                                  <a:pt x="12697" y="9525"/>
                                </a:lnTo>
                                <a:lnTo>
                                  <a:pt x="12697" y="9525"/>
                                </a:lnTo>
                                <a:lnTo>
                                  <a:pt x="12697" y="9525"/>
                                </a:lnTo>
                                <a:lnTo>
                                  <a:pt x="12697" y="0"/>
                                </a:lnTo>
                                <a:lnTo>
                                  <a:pt x="12697" y="0"/>
                                </a:lnTo>
                                <a:lnTo>
                                  <a:pt x="12697" y="9525"/>
                                </a:lnTo>
                                <a:lnTo>
                                  <a:pt x="12697" y="9525"/>
                                </a:lnTo>
                                <a:lnTo>
                                  <a:pt x="12697" y="9525"/>
                                </a:lnTo>
                                <a:lnTo>
                                  <a:pt x="12697" y="9525"/>
                                </a:lnTo>
                                <a:lnTo>
                                  <a:pt x="12697" y="9525"/>
                                </a:lnTo>
                                <a:lnTo>
                                  <a:pt x="12697" y="0"/>
                                </a:lnTo>
                                <a:lnTo>
                                  <a:pt x="12697" y="0"/>
                                </a:lnTo>
                                <a:lnTo>
                                  <a:pt x="12697" y="0"/>
                                </a:lnTo>
                                <a:lnTo>
                                  <a:pt x="13754" y="0"/>
                                </a:lnTo>
                                <a:lnTo>
                                  <a:pt x="13754" y="0"/>
                                </a:lnTo>
                                <a:lnTo>
                                  <a:pt x="13754" y="0"/>
                                </a:lnTo>
                                <a:lnTo>
                                  <a:pt x="13754" y="9525"/>
                                </a:lnTo>
                                <a:lnTo>
                                  <a:pt x="13754" y="0"/>
                                </a:lnTo>
                                <a:lnTo>
                                  <a:pt x="13754" y="0"/>
                                </a:lnTo>
                                <a:lnTo>
                                  <a:pt x="13754" y="0"/>
                                </a:lnTo>
                                <a:lnTo>
                                  <a:pt x="13754" y="0"/>
                                </a:lnTo>
                                <a:lnTo>
                                  <a:pt x="13754" y="0"/>
                                </a:lnTo>
                                <a:lnTo>
                                  <a:pt x="13754" y="0"/>
                                </a:lnTo>
                                <a:lnTo>
                                  <a:pt x="13754" y="9525"/>
                                </a:lnTo>
                                <a:lnTo>
                                  <a:pt x="13754" y="0"/>
                                </a:lnTo>
                                <a:lnTo>
                                  <a:pt x="13754" y="0"/>
                                </a:lnTo>
                                <a:lnTo>
                                  <a:pt x="13754" y="0"/>
                                </a:lnTo>
                                <a:lnTo>
                                  <a:pt x="13754" y="0"/>
                                </a:lnTo>
                                <a:lnTo>
                                  <a:pt x="13754" y="0"/>
                                </a:lnTo>
                                <a:lnTo>
                                  <a:pt x="13754" y="0"/>
                                </a:lnTo>
                                <a:lnTo>
                                  <a:pt x="13754" y="9525"/>
                                </a:lnTo>
                                <a:lnTo>
                                  <a:pt x="14821" y="9525"/>
                                </a:lnTo>
                                <a:lnTo>
                                  <a:pt x="14821" y="9525"/>
                                </a:lnTo>
                                <a:lnTo>
                                  <a:pt x="14821" y="9525"/>
                                </a:lnTo>
                                <a:lnTo>
                                  <a:pt x="14821" y="9525"/>
                                </a:lnTo>
                                <a:lnTo>
                                  <a:pt x="14821" y="9525"/>
                                </a:lnTo>
                                <a:lnTo>
                                  <a:pt x="14821" y="0"/>
                                </a:lnTo>
                                <a:lnTo>
                                  <a:pt x="14821" y="0"/>
                                </a:lnTo>
                                <a:lnTo>
                                  <a:pt x="14821" y="0"/>
                                </a:lnTo>
                                <a:lnTo>
                                  <a:pt x="14821" y="9525"/>
                                </a:lnTo>
                                <a:lnTo>
                                  <a:pt x="14821" y="9525"/>
                                </a:lnTo>
                                <a:lnTo>
                                  <a:pt x="14821" y="9525"/>
                                </a:lnTo>
                                <a:lnTo>
                                  <a:pt x="14821" y="9525"/>
                                </a:lnTo>
                                <a:lnTo>
                                  <a:pt x="14821" y="0"/>
                                </a:lnTo>
                                <a:lnTo>
                                  <a:pt x="14821" y="0"/>
                                </a:lnTo>
                                <a:lnTo>
                                  <a:pt x="14821" y="0"/>
                                </a:lnTo>
                                <a:lnTo>
                                  <a:pt x="14821" y="0"/>
                                </a:lnTo>
                                <a:lnTo>
                                  <a:pt x="14821" y="0"/>
                                </a:lnTo>
                                <a:lnTo>
                                  <a:pt x="14821" y="0"/>
                                </a:lnTo>
                                <a:lnTo>
                                  <a:pt x="14821" y="0"/>
                                </a:lnTo>
                                <a:lnTo>
                                  <a:pt x="14821" y="0"/>
                                </a:lnTo>
                                <a:lnTo>
                                  <a:pt x="15878" y="0"/>
                                </a:lnTo>
                                <a:lnTo>
                                  <a:pt x="15878" y="0"/>
                                </a:lnTo>
                                <a:lnTo>
                                  <a:pt x="15878" y="0"/>
                                </a:lnTo>
                                <a:lnTo>
                                  <a:pt x="15878" y="0"/>
                                </a:lnTo>
                                <a:lnTo>
                                  <a:pt x="15878" y="0"/>
                                </a:lnTo>
                                <a:lnTo>
                                  <a:pt x="15878" y="0"/>
                                </a:lnTo>
                                <a:lnTo>
                                  <a:pt x="15878" y="0"/>
                                </a:lnTo>
                                <a:lnTo>
                                  <a:pt x="15878" y="0"/>
                                </a:lnTo>
                                <a:lnTo>
                                  <a:pt x="15878" y="0"/>
                                </a:lnTo>
                                <a:lnTo>
                                  <a:pt x="15878" y="0"/>
                                </a:lnTo>
                                <a:lnTo>
                                  <a:pt x="15878" y="0"/>
                                </a:lnTo>
                                <a:lnTo>
                                  <a:pt x="15878" y="9525"/>
                                </a:lnTo>
                                <a:lnTo>
                                  <a:pt x="15878" y="0"/>
                                </a:lnTo>
                                <a:lnTo>
                                  <a:pt x="15878" y="0"/>
                                </a:lnTo>
                                <a:lnTo>
                                  <a:pt x="15878" y="0"/>
                                </a:lnTo>
                                <a:lnTo>
                                  <a:pt x="15878" y="0"/>
                                </a:lnTo>
                                <a:lnTo>
                                  <a:pt x="15878" y="0"/>
                                </a:lnTo>
                                <a:lnTo>
                                  <a:pt x="15878" y="0"/>
                                </a:lnTo>
                                <a:lnTo>
                                  <a:pt x="16936" y="9525"/>
                                </a:lnTo>
                                <a:lnTo>
                                  <a:pt x="16936" y="9525"/>
                                </a:lnTo>
                                <a:lnTo>
                                  <a:pt x="16936" y="9525"/>
                                </a:lnTo>
                                <a:lnTo>
                                  <a:pt x="16936" y="9525"/>
                                </a:lnTo>
                                <a:lnTo>
                                  <a:pt x="16936" y="9525"/>
                                </a:lnTo>
                                <a:lnTo>
                                  <a:pt x="16936" y="9525"/>
                                </a:lnTo>
                                <a:lnTo>
                                  <a:pt x="16936" y="9525"/>
                                </a:lnTo>
                                <a:lnTo>
                                  <a:pt x="16936" y="9525"/>
                                </a:lnTo>
                                <a:lnTo>
                                  <a:pt x="16936" y="9525"/>
                                </a:lnTo>
                                <a:lnTo>
                                  <a:pt x="16936" y="9525"/>
                                </a:lnTo>
                                <a:lnTo>
                                  <a:pt x="16936" y="9525"/>
                                </a:lnTo>
                                <a:lnTo>
                                  <a:pt x="16936" y="0"/>
                                </a:lnTo>
                                <a:lnTo>
                                  <a:pt x="16936" y="0"/>
                                </a:lnTo>
                                <a:lnTo>
                                  <a:pt x="16936" y="0"/>
                                </a:lnTo>
                                <a:lnTo>
                                  <a:pt x="16936" y="0"/>
                                </a:lnTo>
                                <a:lnTo>
                                  <a:pt x="16936" y="9525"/>
                                </a:lnTo>
                                <a:lnTo>
                                  <a:pt x="16936" y="9525"/>
                                </a:lnTo>
                                <a:lnTo>
                                  <a:pt x="16936" y="9525"/>
                                </a:lnTo>
                                <a:lnTo>
                                  <a:pt x="17993" y="0"/>
                                </a:lnTo>
                                <a:lnTo>
                                  <a:pt x="17993" y="0"/>
                                </a:lnTo>
                                <a:lnTo>
                                  <a:pt x="17993" y="0"/>
                                </a:lnTo>
                                <a:lnTo>
                                  <a:pt x="17993" y="0"/>
                                </a:lnTo>
                                <a:lnTo>
                                  <a:pt x="17993" y="0"/>
                                </a:lnTo>
                                <a:lnTo>
                                  <a:pt x="17993" y="0"/>
                                </a:lnTo>
                                <a:lnTo>
                                  <a:pt x="17993" y="9525"/>
                                </a:lnTo>
                                <a:lnTo>
                                  <a:pt x="17993" y="9525"/>
                                </a:lnTo>
                                <a:lnTo>
                                  <a:pt x="17993" y="0"/>
                                </a:lnTo>
                                <a:lnTo>
                                  <a:pt x="17993" y="0"/>
                                </a:lnTo>
                                <a:lnTo>
                                  <a:pt x="17993" y="0"/>
                                </a:lnTo>
                                <a:lnTo>
                                  <a:pt x="17993" y="0"/>
                                </a:lnTo>
                                <a:lnTo>
                                  <a:pt x="17993" y="9525"/>
                                </a:lnTo>
                                <a:lnTo>
                                  <a:pt x="17993" y="9525"/>
                                </a:lnTo>
                                <a:lnTo>
                                  <a:pt x="17993" y="9525"/>
                                </a:lnTo>
                                <a:lnTo>
                                  <a:pt x="17993" y="9525"/>
                                </a:lnTo>
                                <a:lnTo>
                                  <a:pt x="17993" y="9525"/>
                                </a:lnTo>
                                <a:lnTo>
                                  <a:pt x="17993" y="0"/>
                                </a:lnTo>
                                <a:lnTo>
                                  <a:pt x="17993" y="9525"/>
                                </a:lnTo>
                                <a:lnTo>
                                  <a:pt x="17993" y="0"/>
                                </a:lnTo>
                                <a:lnTo>
                                  <a:pt x="19050" y="0"/>
                                </a:lnTo>
                                <a:lnTo>
                                  <a:pt x="19050" y="0"/>
                                </a:lnTo>
                                <a:lnTo>
                                  <a:pt x="19050" y="0"/>
                                </a:lnTo>
                                <a:lnTo>
                                  <a:pt x="19050" y="0"/>
                                </a:lnTo>
                                <a:lnTo>
                                  <a:pt x="19050" y="0"/>
                                </a:lnTo>
                                <a:lnTo>
                                  <a:pt x="19050" y="9525"/>
                                </a:lnTo>
                                <a:lnTo>
                                  <a:pt x="19050" y="9525"/>
                                </a:lnTo>
                                <a:lnTo>
                                  <a:pt x="19050" y="9525"/>
                                </a:lnTo>
                                <a:lnTo>
                                  <a:pt x="19050" y="0"/>
                                </a:lnTo>
                                <a:lnTo>
                                  <a:pt x="19050" y="0"/>
                                </a:lnTo>
                                <a:lnTo>
                                  <a:pt x="19050" y="0"/>
                                </a:lnTo>
                                <a:lnTo>
                                  <a:pt x="19050" y="0"/>
                                </a:lnTo>
                                <a:lnTo>
                                  <a:pt x="19050" y="0"/>
                                </a:lnTo>
                                <a:lnTo>
                                  <a:pt x="19050" y="0"/>
                                </a:lnTo>
                                <a:lnTo>
                                  <a:pt x="19050" y="9525"/>
                                </a:lnTo>
                                <a:lnTo>
                                  <a:pt x="19050" y="9525"/>
                                </a:lnTo>
                                <a:lnTo>
                                  <a:pt x="19050" y="9525"/>
                                </a:lnTo>
                                <a:lnTo>
                                  <a:pt x="19050" y="9525"/>
                                </a:lnTo>
                                <a:lnTo>
                                  <a:pt x="20107" y="0"/>
                                </a:lnTo>
                                <a:lnTo>
                                  <a:pt x="20107" y="0"/>
                                </a:lnTo>
                                <a:lnTo>
                                  <a:pt x="20107" y="0"/>
                                </a:lnTo>
                                <a:lnTo>
                                  <a:pt x="20107" y="0"/>
                                </a:lnTo>
                                <a:lnTo>
                                  <a:pt x="20107" y="0"/>
                                </a:lnTo>
                                <a:lnTo>
                                  <a:pt x="20107" y="0"/>
                                </a:lnTo>
                                <a:lnTo>
                                  <a:pt x="20107" y="0"/>
                                </a:lnTo>
                                <a:lnTo>
                                  <a:pt x="20107" y="0"/>
                                </a:lnTo>
                                <a:lnTo>
                                  <a:pt x="20107" y="0"/>
                                </a:lnTo>
                                <a:lnTo>
                                  <a:pt x="20107" y="0"/>
                                </a:lnTo>
                                <a:lnTo>
                                  <a:pt x="20107" y="0"/>
                                </a:lnTo>
                                <a:lnTo>
                                  <a:pt x="20107" y="0"/>
                                </a:lnTo>
                                <a:lnTo>
                                  <a:pt x="20107" y="9525"/>
                                </a:lnTo>
                                <a:lnTo>
                                  <a:pt x="20107" y="9525"/>
                                </a:lnTo>
                                <a:lnTo>
                                  <a:pt x="20107" y="0"/>
                                </a:lnTo>
                                <a:lnTo>
                                  <a:pt x="20107" y="0"/>
                                </a:lnTo>
                                <a:lnTo>
                                  <a:pt x="20107" y="0"/>
                                </a:lnTo>
                                <a:lnTo>
                                  <a:pt x="20107" y="0"/>
                                </a:lnTo>
                                <a:lnTo>
                                  <a:pt x="21164" y="0"/>
                                </a:lnTo>
                                <a:lnTo>
                                  <a:pt x="21164" y="9525"/>
                                </a:lnTo>
                                <a:lnTo>
                                  <a:pt x="21164" y="9525"/>
                                </a:lnTo>
                                <a:lnTo>
                                  <a:pt x="21164" y="0"/>
                                </a:lnTo>
                                <a:lnTo>
                                  <a:pt x="21164" y="0"/>
                                </a:lnTo>
                                <a:lnTo>
                                  <a:pt x="21164" y="0"/>
                                </a:lnTo>
                                <a:lnTo>
                                  <a:pt x="21164" y="0"/>
                                </a:lnTo>
                                <a:lnTo>
                                  <a:pt x="21164" y="9525"/>
                                </a:lnTo>
                                <a:lnTo>
                                  <a:pt x="21164" y="0"/>
                                </a:lnTo>
                                <a:lnTo>
                                  <a:pt x="21164" y="9525"/>
                                </a:lnTo>
                                <a:lnTo>
                                  <a:pt x="21164" y="0"/>
                                </a:lnTo>
                                <a:lnTo>
                                  <a:pt x="21164" y="0"/>
                                </a:lnTo>
                                <a:lnTo>
                                  <a:pt x="21164" y="9525"/>
                                </a:lnTo>
                                <a:lnTo>
                                  <a:pt x="21164" y="9525"/>
                                </a:lnTo>
                                <a:lnTo>
                                  <a:pt x="21164" y="9525"/>
                                </a:lnTo>
                                <a:lnTo>
                                  <a:pt x="21164" y="0"/>
                                </a:lnTo>
                                <a:lnTo>
                                  <a:pt x="21164" y="0"/>
                                </a:lnTo>
                                <a:lnTo>
                                  <a:pt x="21164" y="0"/>
                                </a:lnTo>
                                <a:lnTo>
                                  <a:pt x="22222" y="0"/>
                                </a:lnTo>
                                <a:lnTo>
                                  <a:pt x="22222" y="9525"/>
                                </a:lnTo>
                                <a:lnTo>
                                  <a:pt x="22222" y="0"/>
                                </a:lnTo>
                                <a:lnTo>
                                  <a:pt x="22222" y="0"/>
                                </a:lnTo>
                                <a:lnTo>
                                  <a:pt x="22222" y="0"/>
                                </a:lnTo>
                                <a:lnTo>
                                  <a:pt x="22222" y="0"/>
                                </a:lnTo>
                                <a:lnTo>
                                  <a:pt x="22222" y="0"/>
                                </a:lnTo>
                                <a:lnTo>
                                  <a:pt x="22222" y="9525"/>
                                </a:lnTo>
                                <a:lnTo>
                                  <a:pt x="22222" y="9525"/>
                                </a:lnTo>
                                <a:lnTo>
                                  <a:pt x="22222" y="9525"/>
                                </a:lnTo>
                                <a:lnTo>
                                  <a:pt x="22222" y="9525"/>
                                </a:lnTo>
                                <a:lnTo>
                                  <a:pt x="22222" y="0"/>
                                </a:lnTo>
                                <a:lnTo>
                                  <a:pt x="22222" y="0"/>
                                </a:lnTo>
                                <a:lnTo>
                                  <a:pt x="22222" y="0"/>
                                </a:lnTo>
                                <a:lnTo>
                                  <a:pt x="22222" y="0"/>
                                </a:lnTo>
                                <a:lnTo>
                                  <a:pt x="22222" y="0"/>
                                </a:lnTo>
                                <a:lnTo>
                                  <a:pt x="22222" y="0"/>
                                </a:lnTo>
                                <a:lnTo>
                                  <a:pt x="22222" y="0"/>
                                </a:lnTo>
                                <a:lnTo>
                                  <a:pt x="22222" y="0"/>
                                </a:lnTo>
                                <a:lnTo>
                                  <a:pt x="22222" y="0"/>
                                </a:lnTo>
                                <a:lnTo>
                                  <a:pt x="23279" y="0"/>
                                </a:lnTo>
                                <a:lnTo>
                                  <a:pt x="23279" y="0"/>
                                </a:lnTo>
                                <a:lnTo>
                                  <a:pt x="23279" y="0"/>
                                </a:lnTo>
                                <a:lnTo>
                                  <a:pt x="23279" y="0"/>
                                </a:lnTo>
                                <a:lnTo>
                                  <a:pt x="23279" y="9525"/>
                                </a:lnTo>
                                <a:lnTo>
                                  <a:pt x="23279" y="9525"/>
                                </a:lnTo>
                                <a:lnTo>
                                  <a:pt x="23279" y="0"/>
                                </a:lnTo>
                                <a:lnTo>
                                  <a:pt x="23279" y="0"/>
                                </a:lnTo>
                                <a:lnTo>
                                  <a:pt x="23279" y="0"/>
                                </a:lnTo>
                                <a:lnTo>
                                  <a:pt x="23279" y="0"/>
                                </a:lnTo>
                                <a:lnTo>
                                  <a:pt x="23279" y="0"/>
                                </a:lnTo>
                                <a:lnTo>
                                  <a:pt x="23279" y="0"/>
                                </a:lnTo>
                                <a:lnTo>
                                  <a:pt x="23279" y="0"/>
                                </a:lnTo>
                                <a:lnTo>
                                  <a:pt x="23279" y="0"/>
                                </a:lnTo>
                                <a:lnTo>
                                  <a:pt x="23279" y="0"/>
                                </a:lnTo>
                                <a:lnTo>
                                  <a:pt x="23279" y="0"/>
                                </a:lnTo>
                                <a:lnTo>
                                  <a:pt x="23279" y="0"/>
                                </a:lnTo>
                                <a:lnTo>
                                  <a:pt x="23279" y="0"/>
                                </a:lnTo>
                                <a:lnTo>
                                  <a:pt x="24346" y="0"/>
                                </a:lnTo>
                                <a:lnTo>
                                  <a:pt x="24346" y="0"/>
                                </a:lnTo>
                                <a:lnTo>
                                  <a:pt x="24346" y="0"/>
                                </a:lnTo>
                                <a:lnTo>
                                  <a:pt x="24346" y="0"/>
                                </a:lnTo>
                                <a:lnTo>
                                  <a:pt x="24346" y="9525"/>
                                </a:lnTo>
                                <a:lnTo>
                                  <a:pt x="24346" y="9525"/>
                                </a:lnTo>
                                <a:lnTo>
                                  <a:pt x="24346" y="0"/>
                                </a:lnTo>
                                <a:lnTo>
                                  <a:pt x="24346" y="0"/>
                                </a:lnTo>
                                <a:lnTo>
                                  <a:pt x="24346" y="0"/>
                                </a:lnTo>
                                <a:lnTo>
                                  <a:pt x="24346" y="9525"/>
                                </a:lnTo>
                                <a:lnTo>
                                  <a:pt x="24346" y="9525"/>
                                </a:lnTo>
                                <a:lnTo>
                                  <a:pt x="24346" y="9525"/>
                                </a:lnTo>
                                <a:lnTo>
                                  <a:pt x="24346" y="0"/>
                                </a:lnTo>
                                <a:lnTo>
                                  <a:pt x="24346" y="0"/>
                                </a:lnTo>
                                <a:lnTo>
                                  <a:pt x="24346" y="0"/>
                                </a:lnTo>
                                <a:lnTo>
                                  <a:pt x="24346" y="0"/>
                                </a:lnTo>
                                <a:lnTo>
                                  <a:pt x="24346" y="0"/>
                                </a:lnTo>
                                <a:lnTo>
                                  <a:pt x="24346" y="0"/>
                                </a:lnTo>
                                <a:lnTo>
                                  <a:pt x="24346" y="9525"/>
                                </a:lnTo>
                                <a:lnTo>
                                  <a:pt x="24346" y="9525"/>
                                </a:lnTo>
                                <a:lnTo>
                                  <a:pt x="24346" y="0"/>
                                </a:lnTo>
                                <a:lnTo>
                                  <a:pt x="24346" y="0"/>
                                </a:lnTo>
                                <a:lnTo>
                                  <a:pt x="24346" y="0"/>
                                </a:lnTo>
                                <a:lnTo>
                                  <a:pt x="24346" y="0"/>
                                </a:lnTo>
                                <a:lnTo>
                                  <a:pt x="25403" y="0"/>
                                </a:lnTo>
                                <a:lnTo>
                                  <a:pt x="25403" y="0"/>
                                </a:lnTo>
                                <a:lnTo>
                                  <a:pt x="25403" y="9525"/>
                                </a:lnTo>
                                <a:lnTo>
                                  <a:pt x="25403" y="0"/>
                                </a:lnTo>
                                <a:lnTo>
                                  <a:pt x="25403" y="9525"/>
                                </a:lnTo>
                                <a:lnTo>
                                  <a:pt x="25403" y="9525"/>
                                </a:lnTo>
                                <a:lnTo>
                                  <a:pt x="25403" y="9525"/>
                                </a:lnTo>
                                <a:lnTo>
                                  <a:pt x="25403" y="9525"/>
                                </a:lnTo>
                                <a:lnTo>
                                  <a:pt x="25403" y="9525"/>
                                </a:lnTo>
                                <a:lnTo>
                                  <a:pt x="25403" y="0"/>
                                </a:lnTo>
                                <a:lnTo>
                                  <a:pt x="25403" y="9525"/>
                                </a:lnTo>
                                <a:lnTo>
                                  <a:pt x="25403" y="0"/>
                                </a:lnTo>
                                <a:lnTo>
                                  <a:pt x="25403" y="0"/>
                                </a:lnTo>
                                <a:lnTo>
                                  <a:pt x="25403" y="0"/>
                                </a:lnTo>
                                <a:lnTo>
                                  <a:pt x="25403" y="0"/>
                                </a:lnTo>
                                <a:lnTo>
                                  <a:pt x="25403" y="0"/>
                                </a:lnTo>
                                <a:lnTo>
                                  <a:pt x="25403" y="0"/>
                                </a:lnTo>
                                <a:lnTo>
                                  <a:pt x="25403" y="0"/>
                                </a:lnTo>
                                <a:lnTo>
                                  <a:pt x="26461" y="0"/>
                                </a:lnTo>
                                <a:lnTo>
                                  <a:pt x="26461" y="0"/>
                                </a:lnTo>
                                <a:lnTo>
                                  <a:pt x="26461" y="0"/>
                                </a:lnTo>
                                <a:lnTo>
                                  <a:pt x="26461" y="9525"/>
                                </a:lnTo>
                                <a:lnTo>
                                  <a:pt x="26461" y="9525"/>
                                </a:lnTo>
                                <a:lnTo>
                                  <a:pt x="26461" y="9525"/>
                                </a:lnTo>
                                <a:lnTo>
                                  <a:pt x="26461" y="9525"/>
                                </a:lnTo>
                                <a:lnTo>
                                  <a:pt x="26461" y="0"/>
                                </a:lnTo>
                                <a:lnTo>
                                  <a:pt x="26461" y="0"/>
                                </a:lnTo>
                                <a:lnTo>
                                  <a:pt x="26461" y="0"/>
                                </a:lnTo>
                                <a:lnTo>
                                  <a:pt x="26461" y="0"/>
                                </a:lnTo>
                                <a:lnTo>
                                  <a:pt x="26461" y="9525"/>
                                </a:lnTo>
                                <a:lnTo>
                                  <a:pt x="26461" y="9525"/>
                                </a:lnTo>
                                <a:lnTo>
                                  <a:pt x="26461" y="9525"/>
                                </a:lnTo>
                                <a:lnTo>
                                  <a:pt x="26461" y="9525"/>
                                </a:lnTo>
                                <a:lnTo>
                                  <a:pt x="26461" y="0"/>
                                </a:lnTo>
                                <a:lnTo>
                                  <a:pt x="26461" y="0"/>
                                </a:lnTo>
                                <a:lnTo>
                                  <a:pt x="26461" y="0"/>
                                </a:lnTo>
                                <a:lnTo>
                                  <a:pt x="26461" y="0"/>
                                </a:lnTo>
                                <a:lnTo>
                                  <a:pt x="26461" y="0"/>
                                </a:lnTo>
                                <a:lnTo>
                                  <a:pt x="27518" y="0"/>
                                </a:lnTo>
                                <a:lnTo>
                                  <a:pt x="27518" y="9525"/>
                                </a:lnTo>
                                <a:lnTo>
                                  <a:pt x="27518" y="9525"/>
                                </a:lnTo>
                                <a:lnTo>
                                  <a:pt x="27518" y="9525"/>
                                </a:lnTo>
                                <a:lnTo>
                                  <a:pt x="27518" y="9525"/>
                                </a:lnTo>
                                <a:lnTo>
                                  <a:pt x="27518" y="0"/>
                                </a:lnTo>
                                <a:lnTo>
                                  <a:pt x="27518" y="0"/>
                                </a:lnTo>
                                <a:lnTo>
                                  <a:pt x="27518" y="0"/>
                                </a:lnTo>
                                <a:lnTo>
                                  <a:pt x="27518" y="0"/>
                                </a:lnTo>
                                <a:lnTo>
                                  <a:pt x="27518" y="0"/>
                                </a:lnTo>
                                <a:lnTo>
                                  <a:pt x="27518" y="0"/>
                                </a:lnTo>
                                <a:lnTo>
                                  <a:pt x="27518" y="0"/>
                                </a:lnTo>
                                <a:lnTo>
                                  <a:pt x="27518" y="0"/>
                                </a:lnTo>
                                <a:lnTo>
                                  <a:pt x="27518" y="0"/>
                                </a:lnTo>
                                <a:lnTo>
                                  <a:pt x="27518" y="0"/>
                                </a:lnTo>
                                <a:lnTo>
                                  <a:pt x="27518" y="0"/>
                                </a:lnTo>
                                <a:lnTo>
                                  <a:pt x="27518" y="0"/>
                                </a:lnTo>
                                <a:lnTo>
                                  <a:pt x="27518" y="9525"/>
                                </a:lnTo>
                                <a:lnTo>
                                  <a:pt x="28575" y="9525"/>
                                </a:lnTo>
                                <a:lnTo>
                                  <a:pt x="28575" y="9525"/>
                                </a:lnTo>
                                <a:lnTo>
                                  <a:pt x="28575" y="9525"/>
                                </a:lnTo>
                                <a:lnTo>
                                  <a:pt x="28575" y="9525"/>
                                </a:lnTo>
                                <a:lnTo>
                                  <a:pt x="28575" y="9525"/>
                                </a:lnTo>
                                <a:lnTo>
                                  <a:pt x="28575" y="9525"/>
                                </a:lnTo>
                                <a:lnTo>
                                  <a:pt x="28575" y="0"/>
                                </a:lnTo>
                                <a:lnTo>
                                  <a:pt x="28575" y="0"/>
                                </a:lnTo>
                                <a:lnTo>
                                  <a:pt x="28575" y="0"/>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1" name="Freeform: Shape 161"/>
                        <wps:cNvSpPr/>
                        <wps:spPr>
                          <a:xfrm>
                            <a:off x="3767137" y="2900362"/>
                            <a:ext cx="28575" cy="9525"/>
                          </a:xfrm>
                          <a:custGeom>
                            <a:avLst/>
                            <a:gdLst>
                              <a:gd name="connsiteX0" fmla="*/ 0 w 28575"/>
                              <a:gd name="connsiteY0" fmla="*/ 0 h 9525"/>
                              <a:gd name="connsiteX1" fmla="*/ 0 w 28575"/>
                              <a:gd name="connsiteY1" fmla="*/ 0 h 9525"/>
                              <a:gd name="connsiteX2" fmla="*/ 0 w 28575"/>
                              <a:gd name="connsiteY2" fmla="*/ 0 h 9525"/>
                              <a:gd name="connsiteX3" fmla="*/ 0 w 28575"/>
                              <a:gd name="connsiteY3" fmla="*/ 0 h 9525"/>
                              <a:gd name="connsiteX4" fmla="*/ 0 w 28575"/>
                              <a:gd name="connsiteY4" fmla="*/ 0 h 9525"/>
                              <a:gd name="connsiteX5" fmla="*/ 0 w 28575"/>
                              <a:gd name="connsiteY5" fmla="*/ 0 h 9525"/>
                              <a:gd name="connsiteX6" fmla="*/ 0 w 28575"/>
                              <a:gd name="connsiteY6" fmla="*/ 0 h 9525"/>
                              <a:gd name="connsiteX7" fmla="*/ 0 w 28575"/>
                              <a:gd name="connsiteY7" fmla="*/ 0 h 9525"/>
                              <a:gd name="connsiteX8" fmla="*/ 0 w 28575"/>
                              <a:gd name="connsiteY8" fmla="*/ 0 h 9525"/>
                              <a:gd name="connsiteX9" fmla="*/ 0 w 28575"/>
                              <a:gd name="connsiteY9" fmla="*/ 0 h 9525"/>
                              <a:gd name="connsiteX10" fmla="*/ 1057 w 28575"/>
                              <a:gd name="connsiteY10" fmla="*/ 0 h 9525"/>
                              <a:gd name="connsiteX11" fmla="*/ 1057 w 28575"/>
                              <a:gd name="connsiteY11" fmla="*/ 0 h 9525"/>
                              <a:gd name="connsiteX12" fmla="*/ 1057 w 28575"/>
                              <a:gd name="connsiteY12" fmla="*/ 9525 h 9525"/>
                              <a:gd name="connsiteX13" fmla="*/ 1057 w 28575"/>
                              <a:gd name="connsiteY13" fmla="*/ 9525 h 9525"/>
                              <a:gd name="connsiteX14" fmla="*/ 1057 w 28575"/>
                              <a:gd name="connsiteY14" fmla="*/ 9525 h 9525"/>
                              <a:gd name="connsiteX15" fmla="*/ 1057 w 28575"/>
                              <a:gd name="connsiteY15" fmla="*/ 9525 h 9525"/>
                              <a:gd name="connsiteX16" fmla="*/ 1057 w 28575"/>
                              <a:gd name="connsiteY16" fmla="*/ 9525 h 9525"/>
                              <a:gd name="connsiteX17" fmla="*/ 1057 w 28575"/>
                              <a:gd name="connsiteY17" fmla="*/ 0 h 9525"/>
                              <a:gd name="connsiteX18" fmla="*/ 1057 w 28575"/>
                              <a:gd name="connsiteY18" fmla="*/ 0 h 9525"/>
                              <a:gd name="connsiteX19" fmla="*/ 1057 w 28575"/>
                              <a:gd name="connsiteY19" fmla="*/ 0 h 9525"/>
                              <a:gd name="connsiteX20" fmla="*/ 1057 w 28575"/>
                              <a:gd name="connsiteY20" fmla="*/ 0 h 9525"/>
                              <a:gd name="connsiteX21" fmla="*/ 1057 w 28575"/>
                              <a:gd name="connsiteY21" fmla="*/ 0 h 9525"/>
                              <a:gd name="connsiteX22" fmla="*/ 1057 w 28575"/>
                              <a:gd name="connsiteY22" fmla="*/ 0 h 9525"/>
                              <a:gd name="connsiteX23" fmla="*/ 1057 w 28575"/>
                              <a:gd name="connsiteY23" fmla="*/ 0 h 9525"/>
                              <a:gd name="connsiteX24" fmla="*/ 1057 w 28575"/>
                              <a:gd name="connsiteY24" fmla="*/ 9525 h 9525"/>
                              <a:gd name="connsiteX25" fmla="*/ 1057 w 28575"/>
                              <a:gd name="connsiteY25" fmla="*/ 9525 h 9525"/>
                              <a:gd name="connsiteX26" fmla="*/ 1057 w 28575"/>
                              <a:gd name="connsiteY26" fmla="*/ 9525 h 9525"/>
                              <a:gd name="connsiteX27" fmla="*/ 1057 w 28575"/>
                              <a:gd name="connsiteY27" fmla="*/ 9525 h 9525"/>
                              <a:gd name="connsiteX28" fmla="*/ 2114 w 28575"/>
                              <a:gd name="connsiteY28" fmla="*/ 9525 h 9525"/>
                              <a:gd name="connsiteX29" fmla="*/ 2114 w 28575"/>
                              <a:gd name="connsiteY29" fmla="*/ 9525 h 9525"/>
                              <a:gd name="connsiteX30" fmla="*/ 2114 w 28575"/>
                              <a:gd name="connsiteY30" fmla="*/ 9525 h 9525"/>
                              <a:gd name="connsiteX31" fmla="*/ 2114 w 28575"/>
                              <a:gd name="connsiteY31" fmla="*/ 9525 h 9525"/>
                              <a:gd name="connsiteX32" fmla="*/ 2114 w 28575"/>
                              <a:gd name="connsiteY32" fmla="*/ 9525 h 9525"/>
                              <a:gd name="connsiteX33" fmla="*/ 2114 w 28575"/>
                              <a:gd name="connsiteY33" fmla="*/ 9525 h 9525"/>
                              <a:gd name="connsiteX34" fmla="*/ 2114 w 28575"/>
                              <a:gd name="connsiteY34" fmla="*/ 0 h 9525"/>
                              <a:gd name="connsiteX35" fmla="*/ 2114 w 28575"/>
                              <a:gd name="connsiteY35" fmla="*/ 0 h 9525"/>
                              <a:gd name="connsiteX36" fmla="*/ 2114 w 28575"/>
                              <a:gd name="connsiteY36" fmla="*/ 0 h 9525"/>
                              <a:gd name="connsiteX37" fmla="*/ 2114 w 28575"/>
                              <a:gd name="connsiteY37" fmla="*/ 0 h 9525"/>
                              <a:gd name="connsiteX38" fmla="*/ 2114 w 28575"/>
                              <a:gd name="connsiteY38" fmla="*/ 0 h 9525"/>
                              <a:gd name="connsiteX39" fmla="*/ 2114 w 28575"/>
                              <a:gd name="connsiteY39" fmla="*/ 0 h 9525"/>
                              <a:gd name="connsiteX40" fmla="*/ 2114 w 28575"/>
                              <a:gd name="connsiteY40" fmla="*/ 9525 h 9525"/>
                              <a:gd name="connsiteX41" fmla="*/ 2114 w 28575"/>
                              <a:gd name="connsiteY41" fmla="*/ 0 h 9525"/>
                              <a:gd name="connsiteX42" fmla="*/ 2114 w 28575"/>
                              <a:gd name="connsiteY42" fmla="*/ 0 h 9525"/>
                              <a:gd name="connsiteX43" fmla="*/ 2114 w 28575"/>
                              <a:gd name="connsiteY43" fmla="*/ 9525 h 9525"/>
                              <a:gd name="connsiteX44" fmla="*/ 2114 w 28575"/>
                              <a:gd name="connsiteY44" fmla="*/ 9525 h 9525"/>
                              <a:gd name="connsiteX45" fmla="*/ 2114 w 28575"/>
                              <a:gd name="connsiteY45" fmla="*/ 9525 h 9525"/>
                              <a:gd name="connsiteX46" fmla="*/ 2114 w 28575"/>
                              <a:gd name="connsiteY46" fmla="*/ 0 h 9525"/>
                              <a:gd name="connsiteX47" fmla="*/ 2114 w 28575"/>
                              <a:gd name="connsiteY47" fmla="*/ 0 h 9525"/>
                              <a:gd name="connsiteX48" fmla="*/ 3172 w 28575"/>
                              <a:gd name="connsiteY48" fmla="*/ 0 h 9525"/>
                              <a:gd name="connsiteX49" fmla="*/ 3172 w 28575"/>
                              <a:gd name="connsiteY49" fmla="*/ 9525 h 9525"/>
                              <a:gd name="connsiteX50" fmla="*/ 3172 w 28575"/>
                              <a:gd name="connsiteY50" fmla="*/ 9525 h 9525"/>
                              <a:gd name="connsiteX51" fmla="*/ 3172 w 28575"/>
                              <a:gd name="connsiteY51" fmla="*/ 9525 h 9525"/>
                              <a:gd name="connsiteX52" fmla="*/ 3172 w 28575"/>
                              <a:gd name="connsiteY52" fmla="*/ 9525 h 9525"/>
                              <a:gd name="connsiteX53" fmla="*/ 3172 w 28575"/>
                              <a:gd name="connsiteY53" fmla="*/ 0 h 9525"/>
                              <a:gd name="connsiteX54" fmla="*/ 3172 w 28575"/>
                              <a:gd name="connsiteY54" fmla="*/ 0 h 9525"/>
                              <a:gd name="connsiteX55" fmla="*/ 3172 w 28575"/>
                              <a:gd name="connsiteY55" fmla="*/ 0 h 9525"/>
                              <a:gd name="connsiteX56" fmla="*/ 3172 w 28575"/>
                              <a:gd name="connsiteY56" fmla="*/ 0 h 9525"/>
                              <a:gd name="connsiteX57" fmla="*/ 3172 w 28575"/>
                              <a:gd name="connsiteY57" fmla="*/ 0 h 9525"/>
                              <a:gd name="connsiteX58" fmla="*/ 3172 w 28575"/>
                              <a:gd name="connsiteY58" fmla="*/ 0 h 9525"/>
                              <a:gd name="connsiteX59" fmla="*/ 3172 w 28575"/>
                              <a:gd name="connsiteY59" fmla="*/ 0 h 9525"/>
                              <a:gd name="connsiteX60" fmla="*/ 3172 w 28575"/>
                              <a:gd name="connsiteY60" fmla="*/ 0 h 9525"/>
                              <a:gd name="connsiteX61" fmla="*/ 3172 w 28575"/>
                              <a:gd name="connsiteY61" fmla="*/ 0 h 9525"/>
                              <a:gd name="connsiteX62" fmla="*/ 3172 w 28575"/>
                              <a:gd name="connsiteY62" fmla="*/ 0 h 9525"/>
                              <a:gd name="connsiteX63" fmla="*/ 3172 w 28575"/>
                              <a:gd name="connsiteY63" fmla="*/ 0 h 9525"/>
                              <a:gd name="connsiteX64" fmla="*/ 3172 w 28575"/>
                              <a:gd name="connsiteY64" fmla="*/ 0 h 9525"/>
                              <a:gd name="connsiteX65" fmla="*/ 3172 w 28575"/>
                              <a:gd name="connsiteY65" fmla="*/ 0 h 9525"/>
                              <a:gd name="connsiteX66" fmla="*/ 4229 w 28575"/>
                              <a:gd name="connsiteY66" fmla="*/ 0 h 9525"/>
                              <a:gd name="connsiteX67" fmla="*/ 4229 w 28575"/>
                              <a:gd name="connsiteY67" fmla="*/ 0 h 9525"/>
                              <a:gd name="connsiteX68" fmla="*/ 4229 w 28575"/>
                              <a:gd name="connsiteY68" fmla="*/ 0 h 9525"/>
                              <a:gd name="connsiteX69" fmla="*/ 4229 w 28575"/>
                              <a:gd name="connsiteY69" fmla="*/ 0 h 9525"/>
                              <a:gd name="connsiteX70" fmla="*/ 4229 w 28575"/>
                              <a:gd name="connsiteY70" fmla="*/ 0 h 9525"/>
                              <a:gd name="connsiteX71" fmla="*/ 4229 w 28575"/>
                              <a:gd name="connsiteY71" fmla="*/ 9525 h 9525"/>
                              <a:gd name="connsiteX72" fmla="*/ 4229 w 28575"/>
                              <a:gd name="connsiteY72" fmla="*/ 9525 h 9525"/>
                              <a:gd name="connsiteX73" fmla="*/ 4229 w 28575"/>
                              <a:gd name="connsiteY73" fmla="*/ 9525 h 9525"/>
                              <a:gd name="connsiteX74" fmla="*/ 4229 w 28575"/>
                              <a:gd name="connsiteY74" fmla="*/ 9525 h 9525"/>
                              <a:gd name="connsiteX75" fmla="*/ 4229 w 28575"/>
                              <a:gd name="connsiteY75" fmla="*/ 9525 h 9525"/>
                              <a:gd name="connsiteX76" fmla="*/ 4229 w 28575"/>
                              <a:gd name="connsiteY76" fmla="*/ 9525 h 9525"/>
                              <a:gd name="connsiteX77" fmla="*/ 4229 w 28575"/>
                              <a:gd name="connsiteY77" fmla="*/ 9525 h 9525"/>
                              <a:gd name="connsiteX78" fmla="*/ 4229 w 28575"/>
                              <a:gd name="connsiteY78" fmla="*/ 0 h 9525"/>
                              <a:gd name="connsiteX79" fmla="*/ 4229 w 28575"/>
                              <a:gd name="connsiteY79" fmla="*/ 0 h 9525"/>
                              <a:gd name="connsiteX80" fmla="*/ 4229 w 28575"/>
                              <a:gd name="connsiteY80" fmla="*/ 0 h 9525"/>
                              <a:gd name="connsiteX81" fmla="*/ 4229 w 28575"/>
                              <a:gd name="connsiteY81" fmla="*/ 0 h 9525"/>
                              <a:gd name="connsiteX82" fmla="*/ 4229 w 28575"/>
                              <a:gd name="connsiteY82" fmla="*/ 0 h 9525"/>
                              <a:gd name="connsiteX83" fmla="*/ 4229 w 28575"/>
                              <a:gd name="connsiteY83" fmla="*/ 9525 h 9525"/>
                              <a:gd name="connsiteX84" fmla="*/ 5296 w 28575"/>
                              <a:gd name="connsiteY84" fmla="*/ 9525 h 9525"/>
                              <a:gd name="connsiteX85" fmla="*/ 5296 w 28575"/>
                              <a:gd name="connsiteY85" fmla="*/ 9525 h 9525"/>
                              <a:gd name="connsiteX86" fmla="*/ 5296 w 28575"/>
                              <a:gd name="connsiteY86" fmla="*/ 9525 h 9525"/>
                              <a:gd name="connsiteX87" fmla="*/ 5296 w 28575"/>
                              <a:gd name="connsiteY87" fmla="*/ 9525 h 9525"/>
                              <a:gd name="connsiteX88" fmla="*/ 5296 w 28575"/>
                              <a:gd name="connsiteY88" fmla="*/ 9525 h 9525"/>
                              <a:gd name="connsiteX89" fmla="*/ 5296 w 28575"/>
                              <a:gd name="connsiteY89" fmla="*/ 9525 h 9525"/>
                              <a:gd name="connsiteX90" fmla="*/ 5296 w 28575"/>
                              <a:gd name="connsiteY90" fmla="*/ 9525 h 9525"/>
                              <a:gd name="connsiteX91" fmla="*/ 5296 w 28575"/>
                              <a:gd name="connsiteY91" fmla="*/ 9525 h 9525"/>
                              <a:gd name="connsiteX92" fmla="*/ 5296 w 28575"/>
                              <a:gd name="connsiteY92" fmla="*/ 9525 h 9525"/>
                              <a:gd name="connsiteX93" fmla="*/ 5296 w 28575"/>
                              <a:gd name="connsiteY93" fmla="*/ 9525 h 9525"/>
                              <a:gd name="connsiteX94" fmla="*/ 5296 w 28575"/>
                              <a:gd name="connsiteY94" fmla="*/ 9525 h 9525"/>
                              <a:gd name="connsiteX95" fmla="*/ 5296 w 28575"/>
                              <a:gd name="connsiteY95" fmla="*/ 9525 h 9525"/>
                              <a:gd name="connsiteX96" fmla="*/ 5296 w 28575"/>
                              <a:gd name="connsiteY96" fmla="*/ 9525 h 9525"/>
                              <a:gd name="connsiteX97" fmla="*/ 5296 w 28575"/>
                              <a:gd name="connsiteY97" fmla="*/ 9525 h 9525"/>
                              <a:gd name="connsiteX98" fmla="*/ 5296 w 28575"/>
                              <a:gd name="connsiteY98" fmla="*/ 9525 h 9525"/>
                              <a:gd name="connsiteX99" fmla="*/ 5296 w 28575"/>
                              <a:gd name="connsiteY99" fmla="*/ 9525 h 9525"/>
                              <a:gd name="connsiteX100" fmla="*/ 5296 w 28575"/>
                              <a:gd name="connsiteY100" fmla="*/ 9525 h 9525"/>
                              <a:gd name="connsiteX101" fmla="*/ 5296 w 28575"/>
                              <a:gd name="connsiteY101" fmla="*/ 9525 h 9525"/>
                              <a:gd name="connsiteX102" fmla="*/ 6353 w 28575"/>
                              <a:gd name="connsiteY102" fmla="*/ 0 h 9525"/>
                              <a:gd name="connsiteX103" fmla="*/ 6353 w 28575"/>
                              <a:gd name="connsiteY103" fmla="*/ 0 h 9525"/>
                              <a:gd name="connsiteX104" fmla="*/ 6353 w 28575"/>
                              <a:gd name="connsiteY104" fmla="*/ 0 h 9525"/>
                              <a:gd name="connsiteX105" fmla="*/ 6353 w 28575"/>
                              <a:gd name="connsiteY105" fmla="*/ 0 h 9525"/>
                              <a:gd name="connsiteX106" fmla="*/ 6353 w 28575"/>
                              <a:gd name="connsiteY106" fmla="*/ 0 h 9525"/>
                              <a:gd name="connsiteX107" fmla="*/ 6353 w 28575"/>
                              <a:gd name="connsiteY107" fmla="*/ 0 h 9525"/>
                              <a:gd name="connsiteX108" fmla="*/ 6353 w 28575"/>
                              <a:gd name="connsiteY108" fmla="*/ 0 h 9525"/>
                              <a:gd name="connsiteX109" fmla="*/ 6353 w 28575"/>
                              <a:gd name="connsiteY109" fmla="*/ 0 h 9525"/>
                              <a:gd name="connsiteX110" fmla="*/ 6353 w 28575"/>
                              <a:gd name="connsiteY110" fmla="*/ 0 h 9525"/>
                              <a:gd name="connsiteX111" fmla="*/ 6353 w 28575"/>
                              <a:gd name="connsiteY111" fmla="*/ 9525 h 9525"/>
                              <a:gd name="connsiteX112" fmla="*/ 6353 w 28575"/>
                              <a:gd name="connsiteY112" fmla="*/ 9525 h 9525"/>
                              <a:gd name="connsiteX113" fmla="*/ 6353 w 28575"/>
                              <a:gd name="connsiteY113" fmla="*/ 9525 h 9525"/>
                              <a:gd name="connsiteX114" fmla="*/ 6353 w 28575"/>
                              <a:gd name="connsiteY114" fmla="*/ 9525 h 9525"/>
                              <a:gd name="connsiteX115" fmla="*/ 6353 w 28575"/>
                              <a:gd name="connsiteY115" fmla="*/ 0 h 9525"/>
                              <a:gd name="connsiteX116" fmla="*/ 6353 w 28575"/>
                              <a:gd name="connsiteY116" fmla="*/ 0 h 9525"/>
                              <a:gd name="connsiteX117" fmla="*/ 6353 w 28575"/>
                              <a:gd name="connsiteY117" fmla="*/ 0 h 9525"/>
                              <a:gd name="connsiteX118" fmla="*/ 6353 w 28575"/>
                              <a:gd name="connsiteY118" fmla="*/ 0 h 9525"/>
                              <a:gd name="connsiteX119" fmla="*/ 6353 w 28575"/>
                              <a:gd name="connsiteY119" fmla="*/ 9525 h 9525"/>
                              <a:gd name="connsiteX120" fmla="*/ 6353 w 28575"/>
                              <a:gd name="connsiteY120" fmla="*/ 9525 h 9525"/>
                              <a:gd name="connsiteX121" fmla="*/ 6353 w 28575"/>
                              <a:gd name="connsiteY121" fmla="*/ 9525 h 9525"/>
                              <a:gd name="connsiteX122" fmla="*/ 7411 w 28575"/>
                              <a:gd name="connsiteY122" fmla="*/ 9525 h 9525"/>
                              <a:gd name="connsiteX123" fmla="*/ 7411 w 28575"/>
                              <a:gd name="connsiteY123" fmla="*/ 0 h 9525"/>
                              <a:gd name="connsiteX124" fmla="*/ 7411 w 28575"/>
                              <a:gd name="connsiteY124" fmla="*/ 0 h 9525"/>
                              <a:gd name="connsiteX125" fmla="*/ 7411 w 28575"/>
                              <a:gd name="connsiteY125" fmla="*/ 0 h 9525"/>
                              <a:gd name="connsiteX126" fmla="*/ 7411 w 28575"/>
                              <a:gd name="connsiteY126" fmla="*/ 0 h 9525"/>
                              <a:gd name="connsiteX127" fmla="*/ 7411 w 28575"/>
                              <a:gd name="connsiteY127" fmla="*/ 0 h 9525"/>
                              <a:gd name="connsiteX128" fmla="*/ 7411 w 28575"/>
                              <a:gd name="connsiteY128" fmla="*/ 9525 h 9525"/>
                              <a:gd name="connsiteX129" fmla="*/ 7411 w 28575"/>
                              <a:gd name="connsiteY129" fmla="*/ 9525 h 9525"/>
                              <a:gd name="connsiteX130" fmla="*/ 7411 w 28575"/>
                              <a:gd name="connsiteY130" fmla="*/ 9525 h 9525"/>
                              <a:gd name="connsiteX131" fmla="*/ 7411 w 28575"/>
                              <a:gd name="connsiteY131" fmla="*/ 9525 h 9525"/>
                              <a:gd name="connsiteX132" fmla="*/ 7411 w 28575"/>
                              <a:gd name="connsiteY132" fmla="*/ 0 h 9525"/>
                              <a:gd name="connsiteX133" fmla="*/ 7411 w 28575"/>
                              <a:gd name="connsiteY133" fmla="*/ 0 h 9525"/>
                              <a:gd name="connsiteX134" fmla="*/ 7411 w 28575"/>
                              <a:gd name="connsiteY134" fmla="*/ 0 h 9525"/>
                              <a:gd name="connsiteX135" fmla="*/ 7411 w 28575"/>
                              <a:gd name="connsiteY135" fmla="*/ 0 h 9525"/>
                              <a:gd name="connsiteX136" fmla="*/ 7411 w 28575"/>
                              <a:gd name="connsiteY136" fmla="*/ 0 h 9525"/>
                              <a:gd name="connsiteX137" fmla="*/ 7411 w 28575"/>
                              <a:gd name="connsiteY137" fmla="*/ 0 h 9525"/>
                              <a:gd name="connsiteX138" fmla="*/ 7411 w 28575"/>
                              <a:gd name="connsiteY138" fmla="*/ 0 h 9525"/>
                              <a:gd name="connsiteX139" fmla="*/ 7411 w 28575"/>
                              <a:gd name="connsiteY139" fmla="*/ 0 h 9525"/>
                              <a:gd name="connsiteX140" fmla="*/ 7411 w 28575"/>
                              <a:gd name="connsiteY140" fmla="*/ 0 h 9525"/>
                              <a:gd name="connsiteX141" fmla="*/ 7411 w 28575"/>
                              <a:gd name="connsiteY141" fmla="*/ 0 h 9525"/>
                              <a:gd name="connsiteX142" fmla="*/ 7411 w 28575"/>
                              <a:gd name="connsiteY142" fmla="*/ 0 h 9525"/>
                              <a:gd name="connsiteX143" fmla="*/ 7411 w 28575"/>
                              <a:gd name="connsiteY143" fmla="*/ 9525 h 9525"/>
                              <a:gd name="connsiteX144" fmla="*/ 7411 w 28575"/>
                              <a:gd name="connsiteY144" fmla="*/ 9525 h 9525"/>
                              <a:gd name="connsiteX145" fmla="*/ 7411 w 28575"/>
                              <a:gd name="connsiteY145" fmla="*/ 0 h 9525"/>
                              <a:gd name="connsiteX146" fmla="*/ 8468 w 28575"/>
                              <a:gd name="connsiteY146" fmla="*/ 0 h 9525"/>
                              <a:gd name="connsiteX147" fmla="*/ 8468 w 28575"/>
                              <a:gd name="connsiteY147" fmla="*/ 0 h 9525"/>
                              <a:gd name="connsiteX148" fmla="*/ 8468 w 28575"/>
                              <a:gd name="connsiteY148" fmla="*/ 0 h 9525"/>
                              <a:gd name="connsiteX149" fmla="*/ 8468 w 28575"/>
                              <a:gd name="connsiteY149" fmla="*/ 0 h 9525"/>
                              <a:gd name="connsiteX150" fmla="*/ 8468 w 28575"/>
                              <a:gd name="connsiteY150" fmla="*/ 0 h 9525"/>
                              <a:gd name="connsiteX151" fmla="*/ 8468 w 28575"/>
                              <a:gd name="connsiteY151" fmla="*/ 9525 h 9525"/>
                              <a:gd name="connsiteX152" fmla="*/ 8468 w 28575"/>
                              <a:gd name="connsiteY152" fmla="*/ 0 h 9525"/>
                              <a:gd name="connsiteX153" fmla="*/ 8468 w 28575"/>
                              <a:gd name="connsiteY153" fmla="*/ 0 h 9525"/>
                              <a:gd name="connsiteX154" fmla="*/ 8468 w 28575"/>
                              <a:gd name="connsiteY154" fmla="*/ 0 h 9525"/>
                              <a:gd name="connsiteX155" fmla="*/ 8468 w 28575"/>
                              <a:gd name="connsiteY155" fmla="*/ 0 h 9525"/>
                              <a:gd name="connsiteX156" fmla="*/ 8468 w 28575"/>
                              <a:gd name="connsiteY156" fmla="*/ 9525 h 9525"/>
                              <a:gd name="connsiteX157" fmla="*/ 8468 w 28575"/>
                              <a:gd name="connsiteY157" fmla="*/ 9525 h 9525"/>
                              <a:gd name="connsiteX158" fmla="*/ 8468 w 28575"/>
                              <a:gd name="connsiteY158" fmla="*/ 9525 h 9525"/>
                              <a:gd name="connsiteX159" fmla="*/ 8468 w 28575"/>
                              <a:gd name="connsiteY159" fmla="*/ 9525 h 9525"/>
                              <a:gd name="connsiteX160" fmla="*/ 8468 w 28575"/>
                              <a:gd name="connsiteY160" fmla="*/ 0 h 9525"/>
                              <a:gd name="connsiteX161" fmla="*/ 8468 w 28575"/>
                              <a:gd name="connsiteY161" fmla="*/ 0 h 9525"/>
                              <a:gd name="connsiteX162" fmla="*/ 8468 w 28575"/>
                              <a:gd name="connsiteY162" fmla="*/ 0 h 9525"/>
                              <a:gd name="connsiteX163" fmla="*/ 8468 w 28575"/>
                              <a:gd name="connsiteY163" fmla="*/ 0 h 9525"/>
                              <a:gd name="connsiteX164" fmla="*/ 9525 w 28575"/>
                              <a:gd name="connsiteY164" fmla="*/ 0 h 9525"/>
                              <a:gd name="connsiteX165" fmla="*/ 9525 w 28575"/>
                              <a:gd name="connsiteY165" fmla="*/ 9525 h 9525"/>
                              <a:gd name="connsiteX166" fmla="*/ 9525 w 28575"/>
                              <a:gd name="connsiteY166" fmla="*/ 9525 h 9525"/>
                              <a:gd name="connsiteX167" fmla="*/ 9525 w 28575"/>
                              <a:gd name="connsiteY167" fmla="*/ 9525 h 9525"/>
                              <a:gd name="connsiteX168" fmla="*/ 9525 w 28575"/>
                              <a:gd name="connsiteY168" fmla="*/ 9525 h 9525"/>
                              <a:gd name="connsiteX169" fmla="*/ 9525 w 28575"/>
                              <a:gd name="connsiteY169" fmla="*/ 0 h 9525"/>
                              <a:gd name="connsiteX170" fmla="*/ 9525 w 28575"/>
                              <a:gd name="connsiteY170" fmla="*/ 0 h 9525"/>
                              <a:gd name="connsiteX171" fmla="*/ 9525 w 28575"/>
                              <a:gd name="connsiteY171" fmla="*/ 9525 h 9525"/>
                              <a:gd name="connsiteX172" fmla="*/ 9525 w 28575"/>
                              <a:gd name="connsiteY172" fmla="*/ 9525 h 9525"/>
                              <a:gd name="connsiteX173" fmla="*/ 9525 w 28575"/>
                              <a:gd name="connsiteY173" fmla="*/ 9525 h 9525"/>
                              <a:gd name="connsiteX174" fmla="*/ 9525 w 28575"/>
                              <a:gd name="connsiteY174" fmla="*/ 9525 h 9525"/>
                              <a:gd name="connsiteX175" fmla="*/ 9525 w 28575"/>
                              <a:gd name="connsiteY175" fmla="*/ 0 h 9525"/>
                              <a:gd name="connsiteX176" fmla="*/ 9525 w 28575"/>
                              <a:gd name="connsiteY176" fmla="*/ 9525 h 9525"/>
                              <a:gd name="connsiteX177" fmla="*/ 9525 w 28575"/>
                              <a:gd name="connsiteY177" fmla="*/ 9525 h 9525"/>
                              <a:gd name="connsiteX178" fmla="*/ 9525 w 28575"/>
                              <a:gd name="connsiteY178" fmla="*/ 9525 h 9525"/>
                              <a:gd name="connsiteX179" fmla="*/ 9525 w 28575"/>
                              <a:gd name="connsiteY179" fmla="*/ 9525 h 9525"/>
                              <a:gd name="connsiteX180" fmla="*/ 9525 w 28575"/>
                              <a:gd name="connsiteY180" fmla="*/ 9525 h 9525"/>
                              <a:gd name="connsiteX181" fmla="*/ 9525 w 28575"/>
                              <a:gd name="connsiteY181" fmla="*/ 9525 h 9525"/>
                              <a:gd name="connsiteX182" fmla="*/ 9525 w 28575"/>
                              <a:gd name="connsiteY182" fmla="*/ 0 h 9525"/>
                              <a:gd name="connsiteX183" fmla="*/ 9525 w 28575"/>
                              <a:gd name="connsiteY183" fmla="*/ 9525 h 9525"/>
                              <a:gd name="connsiteX184" fmla="*/ 10582 w 28575"/>
                              <a:gd name="connsiteY184" fmla="*/ 9525 h 9525"/>
                              <a:gd name="connsiteX185" fmla="*/ 10582 w 28575"/>
                              <a:gd name="connsiteY185" fmla="*/ 9525 h 9525"/>
                              <a:gd name="connsiteX186" fmla="*/ 10582 w 28575"/>
                              <a:gd name="connsiteY186" fmla="*/ 9525 h 9525"/>
                              <a:gd name="connsiteX187" fmla="*/ 10582 w 28575"/>
                              <a:gd name="connsiteY187" fmla="*/ 0 h 9525"/>
                              <a:gd name="connsiteX188" fmla="*/ 10582 w 28575"/>
                              <a:gd name="connsiteY188" fmla="*/ 0 h 9525"/>
                              <a:gd name="connsiteX189" fmla="*/ 10582 w 28575"/>
                              <a:gd name="connsiteY189" fmla="*/ 0 h 9525"/>
                              <a:gd name="connsiteX190" fmla="*/ 10582 w 28575"/>
                              <a:gd name="connsiteY190" fmla="*/ 0 h 9525"/>
                              <a:gd name="connsiteX191" fmla="*/ 10582 w 28575"/>
                              <a:gd name="connsiteY191" fmla="*/ 0 h 9525"/>
                              <a:gd name="connsiteX192" fmla="*/ 10582 w 28575"/>
                              <a:gd name="connsiteY192" fmla="*/ 0 h 9525"/>
                              <a:gd name="connsiteX193" fmla="*/ 10582 w 28575"/>
                              <a:gd name="connsiteY193" fmla="*/ 0 h 9525"/>
                              <a:gd name="connsiteX194" fmla="*/ 10582 w 28575"/>
                              <a:gd name="connsiteY194" fmla="*/ 0 h 9525"/>
                              <a:gd name="connsiteX195" fmla="*/ 10582 w 28575"/>
                              <a:gd name="connsiteY195" fmla="*/ 0 h 9525"/>
                              <a:gd name="connsiteX196" fmla="*/ 10582 w 28575"/>
                              <a:gd name="connsiteY196" fmla="*/ 0 h 9525"/>
                              <a:gd name="connsiteX197" fmla="*/ 10582 w 28575"/>
                              <a:gd name="connsiteY197" fmla="*/ 0 h 9525"/>
                              <a:gd name="connsiteX198" fmla="*/ 10582 w 28575"/>
                              <a:gd name="connsiteY198" fmla="*/ 0 h 9525"/>
                              <a:gd name="connsiteX199" fmla="*/ 10582 w 28575"/>
                              <a:gd name="connsiteY199" fmla="*/ 0 h 9525"/>
                              <a:gd name="connsiteX200" fmla="*/ 10582 w 28575"/>
                              <a:gd name="connsiteY200" fmla="*/ 0 h 9525"/>
                              <a:gd name="connsiteX201" fmla="*/ 10582 w 28575"/>
                              <a:gd name="connsiteY201" fmla="*/ 0 h 9525"/>
                              <a:gd name="connsiteX202" fmla="*/ 11639 w 28575"/>
                              <a:gd name="connsiteY202" fmla="*/ 0 h 9525"/>
                              <a:gd name="connsiteX203" fmla="*/ 11639 w 28575"/>
                              <a:gd name="connsiteY203" fmla="*/ 0 h 9525"/>
                              <a:gd name="connsiteX204" fmla="*/ 11639 w 28575"/>
                              <a:gd name="connsiteY204" fmla="*/ 9525 h 9525"/>
                              <a:gd name="connsiteX205" fmla="*/ 11639 w 28575"/>
                              <a:gd name="connsiteY205" fmla="*/ 9525 h 9525"/>
                              <a:gd name="connsiteX206" fmla="*/ 11639 w 28575"/>
                              <a:gd name="connsiteY206" fmla="*/ 9525 h 9525"/>
                              <a:gd name="connsiteX207" fmla="*/ 11639 w 28575"/>
                              <a:gd name="connsiteY207" fmla="*/ 0 h 9525"/>
                              <a:gd name="connsiteX208" fmla="*/ 11639 w 28575"/>
                              <a:gd name="connsiteY208" fmla="*/ 0 h 9525"/>
                              <a:gd name="connsiteX209" fmla="*/ 11639 w 28575"/>
                              <a:gd name="connsiteY209" fmla="*/ 9525 h 9525"/>
                              <a:gd name="connsiteX210" fmla="*/ 11639 w 28575"/>
                              <a:gd name="connsiteY210" fmla="*/ 0 h 9525"/>
                              <a:gd name="connsiteX211" fmla="*/ 11639 w 28575"/>
                              <a:gd name="connsiteY211" fmla="*/ 0 h 9525"/>
                              <a:gd name="connsiteX212" fmla="*/ 11639 w 28575"/>
                              <a:gd name="connsiteY212" fmla="*/ 0 h 9525"/>
                              <a:gd name="connsiteX213" fmla="*/ 11639 w 28575"/>
                              <a:gd name="connsiteY213" fmla="*/ 0 h 9525"/>
                              <a:gd name="connsiteX214" fmla="*/ 11639 w 28575"/>
                              <a:gd name="connsiteY214" fmla="*/ 0 h 9525"/>
                              <a:gd name="connsiteX215" fmla="*/ 11639 w 28575"/>
                              <a:gd name="connsiteY215" fmla="*/ 0 h 9525"/>
                              <a:gd name="connsiteX216" fmla="*/ 11639 w 28575"/>
                              <a:gd name="connsiteY216" fmla="*/ 0 h 9525"/>
                              <a:gd name="connsiteX217" fmla="*/ 11639 w 28575"/>
                              <a:gd name="connsiteY217" fmla="*/ 0 h 9525"/>
                              <a:gd name="connsiteX218" fmla="*/ 11639 w 28575"/>
                              <a:gd name="connsiteY218" fmla="*/ 0 h 9525"/>
                              <a:gd name="connsiteX219" fmla="*/ 11639 w 28575"/>
                              <a:gd name="connsiteY219" fmla="*/ 0 h 9525"/>
                              <a:gd name="connsiteX220" fmla="*/ 12697 w 28575"/>
                              <a:gd name="connsiteY220" fmla="*/ 0 h 9525"/>
                              <a:gd name="connsiteX221" fmla="*/ 12697 w 28575"/>
                              <a:gd name="connsiteY221" fmla="*/ 0 h 9525"/>
                              <a:gd name="connsiteX222" fmla="*/ 12697 w 28575"/>
                              <a:gd name="connsiteY222" fmla="*/ 0 h 9525"/>
                              <a:gd name="connsiteX223" fmla="*/ 12697 w 28575"/>
                              <a:gd name="connsiteY223" fmla="*/ 0 h 9525"/>
                              <a:gd name="connsiteX224" fmla="*/ 12697 w 28575"/>
                              <a:gd name="connsiteY224" fmla="*/ 0 h 9525"/>
                              <a:gd name="connsiteX225" fmla="*/ 12697 w 28575"/>
                              <a:gd name="connsiteY225" fmla="*/ 0 h 9525"/>
                              <a:gd name="connsiteX226" fmla="*/ 12697 w 28575"/>
                              <a:gd name="connsiteY226" fmla="*/ 9525 h 9525"/>
                              <a:gd name="connsiteX227" fmla="*/ 12697 w 28575"/>
                              <a:gd name="connsiteY227" fmla="*/ 9525 h 9525"/>
                              <a:gd name="connsiteX228" fmla="*/ 12697 w 28575"/>
                              <a:gd name="connsiteY228" fmla="*/ 0 h 9525"/>
                              <a:gd name="connsiteX229" fmla="*/ 12697 w 28575"/>
                              <a:gd name="connsiteY229" fmla="*/ 9525 h 9525"/>
                              <a:gd name="connsiteX230" fmla="*/ 12697 w 28575"/>
                              <a:gd name="connsiteY230" fmla="*/ 9525 h 9525"/>
                              <a:gd name="connsiteX231" fmla="*/ 12697 w 28575"/>
                              <a:gd name="connsiteY231" fmla="*/ 0 h 9525"/>
                              <a:gd name="connsiteX232" fmla="*/ 12697 w 28575"/>
                              <a:gd name="connsiteY232" fmla="*/ 0 h 9525"/>
                              <a:gd name="connsiteX233" fmla="*/ 12697 w 28575"/>
                              <a:gd name="connsiteY233" fmla="*/ 0 h 9525"/>
                              <a:gd name="connsiteX234" fmla="*/ 12697 w 28575"/>
                              <a:gd name="connsiteY234" fmla="*/ 0 h 9525"/>
                              <a:gd name="connsiteX235" fmla="*/ 12697 w 28575"/>
                              <a:gd name="connsiteY235" fmla="*/ 9525 h 9525"/>
                              <a:gd name="connsiteX236" fmla="*/ 12697 w 28575"/>
                              <a:gd name="connsiteY236" fmla="*/ 0 h 9525"/>
                              <a:gd name="connsiteX237" fmla="*/ 12697 w 28575"/>
                              <a:gd name="connsiteY237" fmla="*/ 9525 h 9525"/>
                              <a:gd name="connsiteX238" fmla="*/ 13754 w 28575"/>
                              <a:gd name="connsiteY238" fmla="*/ 0 h 9525"/>
                              <a:gd name="connsiteX239" fmla="*/ 13754 w 28575"/>
                              <a:gd name="connsiteY239" fmla="*/ 0 h 9525"/>
                              <a:gd name="connsiteX240" fmla="*/ 13754 w 28575"/>
                              <a:gd name="connsiteY240" fmla="*/ 9525 h 9525"/>
                              <a:gd name="connsiteX241" fmla="*/ 13754 w 28575"/>
                              <a:gd name="connsiteY241" fmla="*/ 9525 h 9525"/>
                              <a:gd name="connsiteX242" fmla="*/ 13754 w 28575"/>
                              <a:gd name="connsiteY242" fmla="*/ 0 h 9525"/>
                              <a:gd name="connsiteX243" fmla="*/ 13754 w 28575"/>
                              <a:gd name="connsiteY243" fmla="*/ 9525 h 9525"/>
                              <a:gd name="connsiteX244" fmla="*/ 13754 w 28575"/>
                              <a:gd name="connsiteY244" fmla="*/ 9525 h 9525"/>
                              <a:gd name="connsiteX245" fmla="*/ 13754 w 28575"/>
                              <a:gd name="connsiteY245" fmla="*/ 0 h 9525"/>
                              <a:gd name="connsiteX246" fmla="*/ 13754 w 28575"/>
                              <a:gd name="connsiteY246" fmla="*/ 0 h 9525"/>
                              <a:gd name="connsiteX247" fmla="*/ 13754 w 28575"/>
                              <a:gd name="connsiteY247" fmla="*/ 0 h 9525"/>
                              <a:gd name="connsiteX248" fmla="*/ 13754 w 28575"/>
                              <a:gd name="connsiteY248" fmla="*/ 0 h 9525"/>
                              <a:gd name="connsiteX249" fmla="*/ 13754 w 28575"/>
                              <a:gd name="connsiteY249" fmla="*/ 0 h 9525"/>
                              <a:gd name="connsiteX250" fmla="*/ 13754 w 28575"/>
                              <a:gd name="connsiteY250" fmla="*/ 0 h 9525"/>
                              <a:gd name="connsiteX251" fmla="*/ 13754 w 28575"/>
                              <a:gd name="connsiteY251" fmla="*/ 0 h 9525"/>
                              <a:gd name="connsiteX252" fmla="*/ 13754 w 28575"/>
                              <a:gd name="connsiteY252" fmla="*/ 0 h 9525"/>
                              <a:gd name="connsiteX253" fmla="*/ 13754 w 28575"/>
                              <a:gd name="connsiteY253" fmla="*/ 0 h 9525"/>
                              <a:gd name="connsiteX254" fmla="*/ 13754 w 28575"/>
                              <a:gd name="connsiteY254" fmla="*/ 0 h 9525"/>
                              <a:gd name="connsiteX255" fmla="*/ 13754 w 28575"/>
                              <a:gd name="connsiteY255" fmla="*/ 0 h 9525"/>
                              <a:gd name="connsiteX256" fmla="*/ 13754 w 28575"/>
                              <a:gd name="connsiteY256" fmla="*/ 0 h 9525"/>
                              <a:gd name="connsiteX257" fmla="*/ 13754 w 28575"/>
                              <a:gd name="connsiteY257" fmla="*/ 9525 h 9525"/>
                              <a:gd name="connsiteX258" fmla="*/ 14821 w 28575"/>
                              <a:gd name="connsiteY258" fmla="*/ 9525 h 9525"/>
                              <a:gd name="connsiteX259" fmla="*/ 14821 w 28575"/>
                              <a:gd name="connsiteY259" fmla="*/ 9525 h 9525"/>
                              <a:gd name="connsiteX260" fmla="*/ 14821 w 28575"/>
                              <a:gd name="connsiteY260" fmla="*/ 9525 h 9525"/>
                              <a:gd name="connsiteX261" fmla="*/ 14821 w 28575"/>
                              <a:gd name="connsiteY261" fmla="*/ 9525 h 9525"/>
                              <a:gd name="connsiteX262" fmla="*/ 14821 w 28575"/>
                              <a:gd name="connsiteY262" fmla="*/ 0 h 9525"/>
                              <a:gd name="connsiteX263" fmla="*/ 14821 w 28575"/>
                              <a:gd name="connsiteY263" fmla="*/ 0 h 9525"/>
                              <a:gd name="connsiteX264" fmla="*/ 14821 w 28575"/>
                              <a:gd name="connsiteY264" fmla="*/ 0 h 9525"/>
                              <a:gd name="connsiteX265" fmla="*/ 14821 w 28575"/>
                              <a:gd name="connsiteY265" fmla="*/ 0 h 9525"/>
                              <a:gd name="connsiteX266" fmla="*/ 14821 w 28575"/>
                              <a:gd name="connsiteY266" fmla="*/ 9525 h 9525"/>
                              <a:gd name="connsiteX267" fmla="*/ 14821 w 28575"/>
                              <a:gd name="connsiteY267" fmla="*/ 9525 h 9525"/>
                              <a:gd name="connsiteX268" fmla="*/ 14821 w 28575"/>
                              <a:gd name="connsiteY268" fmla="*/ 9525 h 9525"/>
                              <a:gd name="connsiteX269" fmla="*/ 14821 w 28575"/>
                              <a:gd name="connsiteY269" fmla="*/ 9525 h 9525"/>
                              <a:gd name="connsiteX270" fmla="*/ 14821 w 28575"/>
                              <a:gd name="connsiteY270" fmla="*/ 0 h 9525"/>
                              <a:gd name="connsiteX271" fmla="*/ 14821 w 28575"/>
                              <a:gd name="connsiteY271" fmla="*/ 0 h 9525"/>
                              <a:gd name="connsiteX272" fmla="*/ 14821 w 28575"/>
                              <a:gd name="connsiteY272" fmla="*/ 9525 h 9525"/>
                              <a:gd name="connsiteX273" fmla="*/ 14821 w 28575"/>
                              <a:gd name="connsiteY273" fmla="*/ 9525 h 9525"/>
                              <a:gd name="connsiteX274" fmla="*/ 14821 w 28575"/>
                              <a:gd name="connsiteY274" fmla="*/ 9525 h 9525"/>
                              <a:gd name="connsiteX275" fmla="*/ 14821 w 28575"/>
                              <a:gd name="connsiteY275" fmla="*/ 9525 h 9525"/>
                              <a:gd name="connsiteX276" fmla="*/ 15878 w 28575"/>
                              <a:gd name="connsiteY276" fmla="*/ 9525 h 9525"/>
                              <a:gd name="connsiteX277" fmla="*/ 15878 w 28575"/>
                              <a:gd name="connsiteY277" fmla="*/ 0 h 9525"/>
                              <a:gd name="connsiteX278" fmla="*/ 15878 w 28575"/>
                              <a:gd name="connsiteY278" fmla="*/ 0 h 9525"/>
                              <a:gd name="connsiteX279" fmla="*/ 15878 w 28575"/>
                              <a:gd name="connsiteY279" fmla="*/ 0 h 9525"/>
                              <a:gd name="connsiteX280" fmla="*/ 15878 w 28575"/>
                              <a:gd name="connsiteY280" fmla="*/ 0 h 9525"/>
                              <a:gd name="connsiteX281" fmla="*/ 15878 w 28575"/>
                              <a:gd name="connsiteY281" fmla="*/ 0 h 9525"/>
                              <a:gd name="connsiteX282" fmla="*/ 15878 w 28575"/>
                              <a:gd name="connsiteY282" fmla="*/ 0 h 9525"/>
                              <a:gd name="connsiteX283" fmla="*/ 15878 w 28575"/>
                              <a:gd name="connsiteY283" fmla="*/ 0 h 9525"/>
                              <a:gd name="connsiteX284" fmla="*/ 15878 w 28575"/>
                              <a:gd name="connsiteY284" fmla="*/ 0 h 9525"/>
                              <a:gd name="connsiteX285" fmla="*/ 15878 w 28575"/>
                              <a:gd name="connsiteY285" fmla="*/ 9525 h 9525"/>
                              <a:gd name="connsiteX286" fmla="*/ 15878 w 28575"/>
                              <a:gd name="connsiteY286" fmla="*/ 0 h 9525"/>
                              <a:gd name="connsiteX287" fmla="*/ 15878 w 28575"/>
                              <a:gd name="connsiteY287" fmla="*/ 9525 h 9525"/>
                              <a:gd name="connsiteX288" fmla="*/ 15878 w 28575"/>
                              <a:gd name="connsiteY288" fmla="*/ 9525 h 9525"/>
                              <a:gd name="connsiteX289" fmla="*/ 15878 w 28575"/>
                              <a:gd name="connsiteY289" fmla="*/ 9525 h 9525"/>
                              <a:gd name="connsiteX290" fmla="*/ 15878 w 28575"/>
                              <a:gd name="connsiteY290" fmla="*/ 9525 h 9525"/>
                              <a:gd name="connsiteX291" fmla="*/ 15878 w 28575"/>
                              <a:gd name="connsiteY291" fmla="*/ 0 h 9525"/>
                              <a:gd name="connsiteX292" fmla="*/ 15878 w 28575"/>
                              <a:gd name="connsiteY292" fmla="*/ 0 h 9525"/>
                              <a:gd name="connsiteX293" fmla="*/ 15878 w 28575"/>
                              <a:gd name="connsiteY293" fmla="*/ 0 h 9525"/>
                              <a:gd name="connsiteX294" fmla="*/ 16936 w 28575"/>
                              <a:gd name="connsiteY294" fmla="*/ 0 h 9525"/>
                              <a:gd name="connsiteX295" fmla="*/ 16936 w 28575"/>
                              <a:gd name="connsiteY295" fmla="*/ 9525 h 9525"/>
                              <a:gd name="connsiteX296" fmla="*/ 16936 w 28575"/>
                              <a:gd name="connsiteY296" fmla="*/ 0 h 9525"/>
                              <a:gd name="connsiteX297" fmla="*/ 16936 w 28575"/>
                              <a:gd name="connsiteY297" fmla="*/ 0 h 9525"/>
                              <a:gd name="connsiteX298" fmla="*/ 16936 w 28575"/>
                              <a:gd name="connsiteY298" fmla="*/ 9525 h 9525"/>
                              <a:gd name="connsiteX299" fmla="*/ 16936 w 28575"/>
                              <a:gd name="connsiteY299" fmla="*/ 9525 h 9525"/>
                              <a:gd name="connsiteX300" fmla="*/ 16936 w 28575"/>
                              <a:gd name="connsiteY300" fmla="*/ 9525 h 9525"/>
                              <a:gd name="connsiteX301" fmla="*/ 16936 w 28575"/>
                              <a:gd name="connsiteY301" fmla="*/ 0 h 9525"/>
                              <a:gd name="connsiteX302" fmla="*/ 16936 w 28575"/>
                              <a:gd name="connsiteY302" fmla="*/ 0 h 9525"/>
                              <a:gd name="connsiteX303" fmla="*/ 16936 w 28575"/>
                              <a:gd name="connsiteY303" fmla="*/ 0 h 9525"/>
                              <a:gd name="connsiteX304" fmla="*/ 16936 w 28575"/>
                              <a:gd name="connsiteY304" fmla="*/ 0 h 9525"/>
                              <a:gd name="connsiteX305" fmla="*/ 16936 w 28575"/>
                              <a:gd name="connsiteY305" fmla="*/ 0 h 9525"/>
                              <a:gd name="connsiteX306" fmla="*/ 16936 w 28575"/>
                              <a:gd name="connsiteY306" fmla="*/ 0 h 9525"/>
                              <a:gd name="connsiteX307" fmla="*/ 16936 w 28575"/>
                              <a:gd name="connsiteY307" fmla="*/ 0 h 9525"/>
                              <a:gd name="connsiteX308" fmla="*/ 16936 w 28575"/>
                              <a:gd name="connsiteY308" fmla="*/ 0 h 9525"/>
                              <a:gd name="connsiteX309" fmla="*/ 16936 w 28575"/>
                              <a:gd name="connsiteY309" fmla="*/ 0 h 9525"/>
                              <a:gd name="connsiteX310" fmla="*/ 16936 w 28575"/>
                              <a:gd name="connsiteY310" fmla="*/ 9525 h 9525"/>
                              <a:gd name="connsiteX311" fmla="*/ 16936 w 28575"/>
                              <a:gd name="connsiteY311" fmla="*/ 9525 h 9525"/>
                              <a:gd name="connsiteX312" fmla="*/ 17993 w 28575"/>
                              <a:gd name="connsiteY312" fmla="*/ 9525 h 9525"/>
                              <a:gd name="connsiteX313" fmla="*/ 17993 w 28575"/>
                              <a:gd name="connsiteY313" fmla="*/ 9525 h 9525"/>
                              <a:gd name="connsiteX314" fmla="*/ 17993 w 28575"/>
                              <a:gd name="connsiteY314" fmla="*/ 0 h 9525"/>
                              <a:gd name="connsiteX315" fmla="*/ 17993 w 28575"/>
                              <a:gd name="connsiteY315" fmla="*/ 9525 h 9525"/>
                              <a:gd name="connsiteX316" fmla="*/ 17993 w 28575"/>
                              <a:gd name="connsiteY316" fmla="*/ 9525 h 9525"/>
                              <a:gd name="connsiteX317" fmla="*/ 17993 w 28575"/>
                              <a:gd name="connsiteY317" fmla="*/ 0 h 9525"/>
                              <a:gd name="connsiteX318" fmla="*/ 17993 w 28575"/>
                              <a:gd name="connsiteY318" fmla="*/ 0 h 9525"/>
                              <a:gd name="connsiteX319" fmla="*/ 17993 w 28575"/>
                              <a:gd name="connsiteY319" fmla="*/ 0 h 9525"/>
                              <a:gd name="connsiteX320" fmla="*/ 17993 w 28575"/>
                              <a:gd name="connsiteY320" fmla="*/ 9525 h 9525"/>
                              <a:gd name="connsiteX321" fmla="*/ 17993 w 28575"/>
                              <a:gd name="connsiteY321" fmla="*/ 9525 h 9525"/>
                              <a:gd name="connsiteX322" fmla="*/ 17993 w 28575"/>
                              <a:gd name="connsiteY322" fmla="*/ 9525 h 9525"/>
                              <a:gd name="connsiteX323" fmla="*/ 17993 w 28575"/>
                              <a:gd name="connsiteY323" fmla="*/ 0 h 9525"/>
                              <a:gd name="connsiteX324" fmla="*/ 17993 w 28575"/>
                              <a:gd name="connsiteY324" fmla="*/ 0 h 9525"/>
                              <a:gd name="connsiteX325" fmla="*/ 17993 w 28575"/>
                              <a:gd name="connsiteY325" fmla="*/ 0 h 9525"/>
                              <a:gd name="connsiteX326" fmla="*/ 17993 w 28575"/>
                              <a:gd name="connsiteY326" fmla="*/ 0 h 9525"/>
                              <a:gd name="connsiteX327" fmla="*/ 17993 w 28575"/>
                              <a:gd name="connsiteY327" fmla="*/ 9525 h 9525"/>
                              <a:gd name="connsiteX328" fmla="*/ 17993 w 28575"/>
                              <a:gd name="connsiteY328" fmla="*/ 0 h 9525"/>
                              <a:gd name="connsiteX329" fmla="*/ 17993 w 28575"/>
                              <a:gd name="connsiteY329" fmla="*/ 9525 h 9525"/>
                              <a:gd name="connsiteX330" fmla="*/ 17993 w 28575"/>
                              <a:gd name="connsiteY330" fmla="*/ 9525 h 9525"/>
                              <a:gd name="connsiteX331" fmla="*/ 17993 w 28575"/>
                              <a:gd name="connsiteY331" fmla="*/ 9525 h 9525"/>
                              <a:gd name="connsiteX332" fmla="*/ 19050 w 28575"/>
                              <a:gd name="connsiteY332" fmla="*/ 9525 h 9525"/>
                              <a:gd name="connsiteX333" fmla="*/ 19050 w 28575"/>
                              <a:gd name="connsiteY333" fmla="*/ 9525 h 9525"/>
                              <a:gd name="connsiteX334" fmla="*/ 19050 w 28575"/>
                              <a:gd name="connsiteY334" fmla="*/ 9525 h 9525"/>
                              <a:gd name="connsiteX335" fmla="*/ 19050 w 28575"/>
                              <a:gd name="connsiteY335" fmla="*/ 9525 h 9525"/>
                              <a:gd name="connsiteX336" fmla="*/ 19050 w 28575"/>
                              <a:gd name="connsiteY336" fmla="*/ 9525 h 9525"/>
                              <a:gd name="connsiteX337" fmla="*/ 19050 w 28575"/>
                              <a:gd name="connsiteY337" fmla="*/ 9525 h 9525"/>
                              <a:gd name="connsiteX338" fmla="*/ 19050 w 28575"/>
                              <a:gd name="connsiteY338" fmla="*/ 0 h 9525"/>
                              <a:gd name="connsiteX339" fmla="*/ 19050 w 28575"/>
                              <a:gd name="connsiteY339" fmla="*/ 0 h 9525"/>
                              <a:gd name="connsiteX340" fmla="*/ 19050 w 28575"/>
                              <a:gd name="connsiteY340" fmla="*/ 0 h 9525"/>
                              <a:gd name="connsiteX341" fmla="*/ 19050 w 28575"/>
                              <a:gd name="connsiteY341" fmla="*/ 0 h 9525"/>
                              <a:gd name="connsiteX342" fmla="*/ 19050 w 28575"/>
                              <a:gd name="connsiteY342" fmla="*/ 0 h 9525"/>
                              <a:gd name="connsiteX343" fmla="*/ 19050 w 28575"/>
                              <a:gd name="connsiteY343" fmla="*/ 0 h 9525"/>
                              <a:gd name="connsiteX344" fmla="*/ 19050 w 28575"/>
                              <a:gd name="connsiteY344" fmla="*/ 9525 h 9525"/>
                              <a:gd name="connsiteX345" fmla="*/ 19050 w 28575"/>
                              <a:gd name="connsiteY345" fmla="*/ 0 h 9525"/>
                              <a:gd name="connsiteX346" fmla="*/ 19050 w 28575"/>
                              <a:gd name="connsiteY346" fmla="*/ 0 h 9525"/>
                              <a:gd name="connsiteX347" fmla="*/ 19050 w 28575"/>
                              <a:gd name="connsiteY347" fmla="*/ 9525 h 9525"/>
                              <a:gd name="connsiteX348" fmla="*/ 19050 w 28575"/>
                              <a:gd name="connsiteY348" fmla="*/ 9525 h 9525"/>
                              <a:gd name="connsiteX349" fmla="*/ 19050 w 28575"/>
                              <a:gd name="connsiteY349" fmla="*/ 9525 h 9525"/>
                              <a:gd name="connsiteX350" fmla="*/ 20107 w 28575"/>
                              <a:gd name="connsiteY350" fmla="*/ 9525 h 9525"/>
                              <a:gd name="connsiteX351" fmla="*/ 20107 w 28575"/>
                              <a:gd name="connsiteY351" fmla="*/ 9525 h 9525"/>
                              <a:gd name="connsiteX352" fmla="*/ 20107 w 28575"/>
                              <a:gd name="connsiteY352" fmla="*/ 9525 h 9525"/>
                              <a:gd name="connsiteX353" fmla="*/ 20107 w 28575"/>
                              <a:gd name="connsiteY353" fmla="*/ 9525 h 9525"/>
                              <a:gd name="connsiteX354" fmla="*/ 20107 w 28575"/>
                              <a:gd name="connsiteY354" fmla="*/ 9525 h 9525"/>
                              <a:gd name="connsiteX355" fmla="*/ 20107 w 28575"/>
                              <a:gd name="connsiteY355" fmla="*/ 9525 h 9525"/>
                              <a:gd name="connsiteX356" fmla="*/ 20107 w 28575"/>
                              <a:gd name="connsiteY356" fmla="*/ 0 h 9525"/>
                              <a:gd name="connsiteX357" fmla="*/ 20107 w 28575"/>
                              <a:gd name="connsiteY357" fmla="*/ 9525 h 9525"/>
                              <a:gd name="connsiteX358" fmla="*/ 20107 w 28575"/>
                              <a:gd name="connsiteY358" fmla="*/ 0 h 9525"/>
                              <a:gd name="connsiteX359" fmla="*/ 20107 w 28575"/>
                              <a:gd name="connsiteY359" fmla="*/ 0 h 9525"/>
                              <a:gd name="connsiteX360" fmla="*/ 20107 w 28575"/>
                              <a:gd name="connsiteY360" fmla="*/ 0 h 9525"/>
                              <a:gd name="connsiteX361" fmla="*/ 20107 w 28575"/>
                              <a:gd name="connsiteY361" fmla="*/ 0 h 9525"/>
                              <a:gd name="connsiteX362" fmla="*/ 20107 w 28575"/>
                              <a:gd name="connsiteY362" fmla="*/ 0 h 9525"/>
                              <a:gd name="connsiteX363" fmla="*/ 20107 w 28575"/>
                              <a:gd name="connsiteY363" fmla="*/ 0 h 9525"/>
                              <a:gd name="connsiteX364" fmla="*/ 20107 w 28575"/>
                              <a:gd name="connsiteY364" fmla="*/ 9525 h 9525"/>
                              <a:gd name="connsiteX365" fmla="*/ 20107 w 28575"/>
                              <a:gd name="connsiteY365" fmla="*/ 9525 h 9525"/>
                              <a:gd name="connsiteX366" fmla="*/ 20107 w 28575"/>
                              <a:gd name="connsiteY366" fmla="*/ 9525 h 9525"/>
                              <a:gd name="connsiteX367" fmla="*/ 20107 w 28575"/>
                              <a:gd name="connsiteY367" fmla="*/ 9525 h 9525"/>
                              <a:gd name="connsiteX368" fmla="*/ 20107 w 28575"/>
                              <a:gd name="connsiteY368" fmla="*/ 9525 h 9525"/>
                              <a:gd name="connsiteX369" fmla="*/ 20107 w 28575"/>
                              <a:gd name="connsiteY369" fmla="*/ 9525 h 9525"/>
                              <a:gd name="connsiteX370" fmla="*/ 20107 w 28575"/>
                              <a:gd name="connsiteY370" fmla="*/ 9525 h 9525"/>
                              <a:gd name="connsiteX371" fmla="*/ 20107 w 28575"/>
                              <a:gd name="connsiteY371" fmla="*/ 0 h 9525"/>
                              <a:gd name="connsiteX372" fmla="*/ 20107 w 28575"/>
                              <a:gd name="connsiteY372" fmla="*/ 9525 h 9525"/>
                              <a:gd name="connsiteX373" fmla="*/ 20107 w 28575"/>
                              <a:gd name="connsiteY373" fmla="*/ 0 h 9525"/>
                              <a:gd name="connsiteX374" fmla="*/ 21164 w 28575"/>
                              <a:gd name="connsiteY374" fmla="*/ 9525 h 9525"/>
                              <a:gd name="connsiteX375" fmla="*/ 21164 w 28575"/>
                              <a:gd name="connsiteY375" fmla="*/ 9525 h 9525"/>
                              <a:gd name="connsiteX376" fmla="*/ 21164 w 28575"/>
                              <a:gd name="connsiteY376" fmla="*/ 9525 h 9525"/>
                              <a:gd name="connsiteX377" fmla="*/ 21164 w 28575"/>
                              <a:gd name="connsiteY377" fmla="*/ 9525 h 9525"/>
                              <a:gd name="connsiteX378" fmla="*/ 21164 w 28575"/>
                              <a:gd name="connsiteY378" fmla="*/ 9525 h 9525"/>
                              <a:gd name="connsiteX379" fmla="*/ 21164 w 28575"/>
                              <a:gd name="connsiteY379" fmla="*/ 9525 h 9525"/>
                              <a:gd name="connsiteX380" fmla="*/ 21164 w 28575"/>
                              <a:gd name="connsiteY380" fmla="*/ 0 h 9525"/>
                              <a:gd name="connsiteX381" fmla="*/ 21164 w 28575"/>
                              <a:gd name="connsiteY381" fmla="*/ 0 h 9525"/>
                              <a:gd name="connsiteX382" fmla="*/ 21164 w 28575"/>
                              <a:gd name="connsiteY382" fmla="*/ 0 h 9525"/>
                              <a:gd name="connsiteX383" fmla="*/ 21164 w 28575"/>
                              <a:gd name="connsiteY383" fmla="*/ 0 h 9525"/>
                              <a:gd name="connsiteX384" fmla="*/ 21164 w 28575"/>
                              <a:gd name="connsiteY384" fmla="*/ 0 h 9525"/>
                              <a:gd name="connsiteX385" fmla="*/ 21164 w 28575"/>
                              <a:gd name="connsiteY385" fmla="*/ 9525 h 9525"/>
                              <a:gd name="connsiteX386" fmla="*/ 21164 w 28575"/>
                              <a:gd name="connsiteY386" fmla="*/ 0 h 9525"/>
                              <a:gd name="connsiteX387" fmla="*/ 21164 w 28575"/>
                              <a:gd name="connsiteY387" fmla="*/ 0 h 9525"/>
                              <a:gd name="connsiteX388" fmla="*/ 21164 w 28575"/>
                              <a:gd name="connsiteY388" fmla="*/ 0 h 9525"/>
                              <a:gd name="connsiteX389" fmla="*/ 21164 w 28575"/>
                              <a:gd name="connsiteY389" fmla="*/ 9525 h 9525"/>
                              <a:gd name="connsiteX390" fmla="*/ 21164 w 28575"/>
                              <a:gd name="connsiteY390" fmla="*/ 9525 h 9525"/>
                              <a:gd name="connsiteX391" fmla="*/ 21164 w 28575"/>
                              <a:gd name="connsiteY391" fmla="*/ 9525 h 9525"/>
                              <a:gd name="connsiteX392" fmla="*/ 21164 w 28575"/>
                              <a:gd name="connsiteY392" fmla="*/ 9525 h 9525"/>
                              <a:gd name="connsiteX393" fmla="*/ 21164 w 28575"/>
                              <a:gd name="connsiteY393" fmla="*/ 9525 h 9525"/>
                              <a:gd name="connsiteX394" fmla="*/ 22222 w 28575"/>
                              <a:gd name="connsiteY394" fmla="*/ 0 h 9525"/>
                              <a:gd name="connsiteX395" fmla="*/ 22222 w 28575"/>
                              <a:gd name="connsiteY395" fmla="*/ 9525 h 9525"/>
                              <a:gd name="connsiteX396" fmla="*/ 22222 w 28575"/>
                              <a:gd name="connsiteY396" fmla="*/ 9525 h 9525"/>
                              <a:gd name="connsiteX397" fmla="*/ 22222 w 28575"/>
                              <a:gd name="connsiteY397" fmla="*/ 9525 h 9525"/>
                              <a:gd name="connsiteX398" fmla="*/ 22222 w 28575"/>
                              <a:gd name="connsiteY398" fmla="*/ 9525 h 9525"/>
                              <a:gd name="connsiteX399" fmla="*/ 22222 w 28575"/>
                              <a:gd name="connsiteY399" fmla="*/ 9525 h 9525"/>
                              <a:gd name="connsiteX400" fmla="*/ 22222 w 28575"/>
                              <a:gd name="connsiteY400" fmla="*/ 0 h 9525"/>
                              <a:gd name="connsiteX401" fmla="*/ 22222 w 28575"/>
                              <a:gd name="connsiteY401" fmla="*/ 0 h 9525"/>
                              <a:gd name="connsiteX402" fmla="*/ 22222 w 28575"/>
                              <a:gd name="connsiteY402" fmla="*/ 9525 h 9525"/>
                              <a:gd name="connsiteX403" fmla="*/ 22222 w 28575"/>
                              <a:gd name="connsiteY403" fmla="*/ 0 h 9525"/>
                              <a:gd name="connsiteX404" fmla="*/ 22222 w 28575"/>
                              <a:gd name="connsiteY404" fmla="*/ 9525 h 9525"/>
                              <a:gd name="connsiteX405" fmla="*/ 22222 w 28575"/>
                              <a:gd name="connsiteY405" fmla="*/ 0 h 9525"/>
                              <a:gd name="connsiteX406" fmla="*/ 22222 w 28575"/>
                              <a:gd name="connsiteY406" fmla="*/ 0 h 9525"/>
                              <a:gd name="connsiteX407" fmla="*/ 22222 w 28575"/>
                              <a:gd name="connsiteY407" fmla="*/ 9525 h 9525"/>
                              <a:gd name="connsiteX408" fmla="*/ 22222 w 28575"/>
                              <a:gd name="connsiteY408" fmla="*/ 9525 h 9525"/>
                              <a:gd name="connsiteX409" fmla="*/ 22222 w 28575"/>
                              <a:gd name="connsiteY409" fmla="*/ 0 h 9525"/>
                              <a:gd name="connsiteX410" fmla="*/ 22222 w 28575"/>
                              <a:gd name="connsiteY410" fmla="*/ 0 h 9525"/>
                              <a:gd name="connsiteX411" fmla="*/ 22222 w 28575"/>
                              <a:gd name="connsiteY411" fmla="*/ 0 h 9525"/>
                              <a:gd name="connsiteX412" fmla="*/ 23279 w 28575"/>
                              <a:gd name="connsiteY412" fmla="*/ 9525 h 9525"/>
                              <a:gd name="connsiteX413" fmla="*/ 23279 w 28575"/>
                              <a:gd name="connsiteY413" fmla="*/ 9525 h 9525"/>
                              <a:gd name="connsiteX414" fmla="*/ 23279 w 28575"/>
                              <a:gd name="connsiteY414" fmla="*/ 9525 h 9525"/>
                              <a:gd name="connsiteX415" fmla="*/ 23279 w 28575"/>
                              <a:gd name="connsiteY415" fmla="*/ 9525 h 9525"/>
                              <a:gd name="connsiteX416" fmla="*/ 23279 w 28575"/>
                              <a:gd name="connsiteY416" fmla="*/ 9525 h 9525"/>
                              <a:gd name="connsiteX417" fmla="*/ 23279 w 28575"/>
                              <a:gd name="connsiteY417" fmla="*/ 9525 h 9525"/>
                              <a:gd name="connsiteX418" fmla="*/ 23279 w 28575"/>
                              <a:gd name="connsiteY418" fmla="*/ 9525 h 9525"/>
                              <a:gd name="connsiteX419" fmla="*/ 23279 w 28575"/>
                              <a:gd name="connsiteY419" fmla="*/ 9525 h 9525"/>
                              <a:gd name="connsiteX420" fmla="*/ 23279 w 28575"/>
                              <a:gd name="connsiteY420" fmla="*/ 9525 h 9525"/>
                              <a:gd name="connsiteX421" fmla="*/ 23279 w 28575"/>
                              <a:gd name="connsiteY421" fmla="*/ 9525 h 9525"/>
                              <a:gd name="connsiteX422" fmla="*/ 23279 w 28575"/>
                              <a:gd name="connsiteY422" fmla="*/ 9525 h 9525"/>
                              <a:gd name="connsiteX423" fmla="*/ 23279 w 28575"/>
                              <a:gd name="connsiteY423" fmla="*/ 9525 h 9525"/>
                              <a:gd name="connsiteX424" fmla="*/ 23279 w 28575"/>
                              <a:gd name="connsiteY424" fmla="*/ 9525 h 9525"/>
                              <a:gd name="connsiteX425" fmla="*/ 23279 w 28575"/>
                              <a:gd name="connsiteY425" fmla="*/ 0 h 9525"/>
                              <a:gd name="connsiteX426" fmla="*/ 23279 w 28575"/>
                              <a:gd name="connsiteY426" fmla="*/ 0 h 9525"/>
                              <a:gd name="connsiteX427" fmla="*/ 23279 w 28575"/>
                              <a:gd name="connsiteY427" fmla="*/ 0 h 9525"/>
                              <a:gd name="connsiteX428" fmla="*/ 23279 w 28575"/>
                              <a:gd name="connsiteY428" fmla="*/ 0 h 9525"/>
                              <a:gd name="connsiteX429" fmla="*/ 23279 w 28575"/>
                              <a:gd name="connsiteY429" fmla="*/ 0 h 9525"/>
                              <a:gd name="connsiteX430" fmla="*/ 24346 w 28575"/>
                              <a:gd name="connsiteY430" fmla="*/ 9525 h 9525"/>
                              <a:gd name="connsiteX431" fmla="*/ 24346 w 28575"/>
                              <a:gd name="connsiteY431" fmla="*/ 9525 h 9525"/>
                              <a:gd name="connsiteX432" fmla="*/ 24346 w 28575"/>
                              <a:gd name="connsiteY432" fmla="*/ 9525 h 9525"/>
                              <a:gd name="connsiteX433" fmla="*/ 24346 w 28575"/>
                              <a:gd name="connsiteY433" fmla="*/ 9525 h 9525"/>
                              <a:gd name="connsiteX434" fmla="*/ 24346 w 28575"/>
                              <a:gd name="connsiteY434" fmla="*/ 9525 h 9525"/>
                              <a:gd name="connsiteX435" fmla="*/ 24346 w 28575"/>
                              <a:gd name="connsiteY435" fmla="*/ 9525 h 9525"/>
                              <a:gd name="connsiteX436" fmla="*/ 24346 w 28575"/>
                              <a:gd name="connsiteY436" fmla="*/ 9525 h 9525"/>
                              <a:gd name="connsiteX437" fmla="*/ 24346 w 28575"/>
                              <a:gd name="connsiteY437" fmla="*/ 9525 h 9525"/>
                              <a:gd name="connsiteX438" fmla="*/ 24346 w 28575"/>
                              <a:gd name="connsiteY438" fmla="*/ 9525 h 9525"/>
                              <a:gd name="connsiteX439" fmla="*/ 24346 w 28575"/>
                              <a:gd name="connsiteY439" fmla="*/ 0 h 9525"/>
                              <a:gd name="connsiteX440" fmla="*/ 24346 w 28575"/>
                              <a:gd name="connsiteY440" fmla="*/ 9525 h 9525"/>
                              <a:gd name="connsiteX441" fmla="*/ 24346 w 28575"/>
                              <a:gd name="connsiteY441" fmla="*/ 9525 h 9525"/>
                              <a:gd name="connsiteX442" fmla="*/ 24346 w 28575"/>
                              <a:gd name="connsiteY442" fmla="*/ 9525 h 9525"/>
                              <a:gd name="connsiteX443" fmla="*/ 24346 w 28575"/>
                              <a:gd name="connsiteY443" fmla="*/ 9525 h 9525"/>
                              <a:gd name="connsiteX444" fmla="*/ 24346 w 28575"/>
                              <a:gd name="connsiteY444" fmla="*/ 9525 h 9525"/>
                              <a:gd name="connsiteX445" fmla="*/ 24346 w 28575"/>
                              <a:gd name="connsiteY445" fmla="*/ 0 h 9525"/>
                              <a:gd name="connsiteX446" fmla="*/ 24346 w 28575"/>
                              <a:gd name="connsiteY446" fmla="*/ 0 h 9525"/>
                              <a:gd name="connsiteX447" fmla="*/ 24346 w 28575"/>
                              <a:gd name="connsiteY447" fmla="*/ 0 h 9525"/>
                              <a:gd name="connsiteX448" fmla="*/ 25403 w 28575"/>
                              <a:gd name="connsiteY448" fmla="*/ 0 h 9525"/>
                              <a:gd name="connsiteX449" fmla="*/ 25403 w 28575"/>
                              <a:gd name="connsiteY449" fmla="*/ 0 h 9525"/>
                              <a:gd name="connsiteX450" fmla="*/ 25403 w 28575"/>
                              <a:gd name="connsiteY450" fmla="*/ 0 h 9525"/>
                              <a:gd name="connsiteX451" fmla="*/ 25403 w 28575"/>
                              <a:gd name="connsiteY451" fmla="*/ 0 h 9525"/>
                              <a:gd name="connsiteX452" fmla="*/ 25403 w 28575"/>
                              <a:gd name="connsiteY452" fmla="*/ 0 h 9525"/>
                              <a:gd name="connsiteX453" fmla="*/ 25403 w 28575"/>
                              <a:gd name="connsiteY453" fmla="*/ 0 h 9525"/>
                              <a:gd name="connsiteX454" fmla="*/ 25403 w 28575"/>
                              <a:gd name="connsiteY454" fmla="*/ 0 h 9525"/>
                              <a:gd name="connsiteX455" fmla="*/ 25403 w 28575"/>
                              <a:gd name="connsiteY455" fmla="*/ 0 h 9525"/>
                              <a:gd name="connsiteX456" fmla="*/ 25403 w 28575"/>
                              <a:gd name="connsiteY456" fmla="*/ 9525 h 9525"/>
                              <a:gd name="connsiteX457" fmla="*/ 25403 w 28575"/>
                              <a:gd name="connsiteY457" fmla="*/ 9525 h 9525"/>
                              <a:gd name="connsiteX458" fmla="*/ 25403 w 28575"/>
                              <a:gd name="connsiteY458" fmla="*/ 9525 h 9525"/>
                              <a:gd name="connsiteX459" fmla="*/ 25403 w 28575"/>
                              <a:gd name="connsiteY459" fmla="*/ 9525 h 9525"/>
                              <a:gd name="connsiteX460" fmla="*/ 25403 w 28575"/>
                              <a:gd name="connsiteY460" fmla="*/ 0 h 9525"/>
                              <a:gd name="connsiteX461" fmla="*/ 25403 w 28575"/>
                              <a:gd name="connsiteY461" fmla="*/ 0 h 9525"/>
                              <a:gd name="connsiteX462" fmla="*/ 25403 w 28575"/>
                              <a:gd name="connsiteY462" fmla="*/ 0 h 9525"/>
                              <a:gd name="connsiteX463" fmla="*/ 25403 w 28575"/>
                              <a:gd name="connsiteY463" fmla="*/ 0 h 9525"/>
                              <a:gd name="connsiteX464" fmla="*/ 25403 w 28575"/>
                              <a:gd name="connsiteY464" fmla="*/ 0 h 9525"/>
                              <a:gd name="connsiteX465" fmla="*/ 25403 w 28575"/>
                              <a:gd name="connsiteY465" fmla="*/ 0 h 9525"/>
                              <a:gd name="connsiteX466" fmla="*/ 25403 w 28575"/>
                              <a:gd name="connsiteY466" fmla="*/ 9525 h 9525"/>
                              <a:gd name="connsiteX467" fmla="*/ 25403 w 28575"/>
                              <a:gd name="connsiteY467" fmla="*/ 9525 h 9525"/>
                              <a:gd name="connsiteX468" fmla="*/ 26461 w 28575"/>
                              <a:gd name="connsiteY468" fmla="*/ 9525 h 9525"/>
                              <a:gd name="connsiteX469" fmla="*/ 26461 w 28575"/>
                              <a:gd name="connsiteY469" fmla="*/ 0 h 9525"/>
                              <a:gd name="connsiteX470" fmla="*/ 26461 w 28575"/>
                              <a:gd name="connsiteY470" fmla="*/ 0 h 9525"/>
                              <a:gd name="connsiteX471" fmla="*/ 26461 w 28575"/>
                              <a:gd name="connsiteY471" fmla="*/ 0 h 9525"/>
                              <a:gd name="connsiteX472" fmla="*/ 26461 w 28575"/>
                              <a:gd name="connsiteY472" fmla="*/ 0 h 9525"/>
                              <a:gd name="connsiteX473" fmla="*/ 26461 w 28575"/>
                              <a:gd name="connsiteY473" fmla="*/ 9525 h 9525"/>
                              <a:gd name="connsiteX474" fmla="*/ 26461 w 28575"/>
                              <a:gd name="connsiteY474" fmla="*/ 0 h 9525"/>
                              <a:gd name="connsiteX475" fmla="*/ 26461 w 28575"/>
                              <a:gd name="connsiteY475" fmla="*/ 0 h 9525"/>
                              <a:gd name="connsiteX476" fmla="*/ 26461 w 28575"/>
                              <a:gd name="connsiteY476" fmla="*/ 0 h 9525"/>
                              <a:gd name="connsiteX477" fmla="*/ 26461 w 28575"/>
                              <a:gd name="connsiteY477" fmla="*/ 0 h 9525"/>
                              <a:gd name="connsiteX478" fmla="*/ 26461 w 28575"/>
                              <a:gd name="connsiteY478" fmla="*/ 0 h 9525"/>
                              <a:gd name="connsiteX479" fmla="*/ 26461 w 28575"/>
                              <a:gd name="connsiteY479" fmla="*/ 0 h 9525"/>
                              <a:gd name="connsiteX480" fmla="*/ 26461 w 28575"/>
                              <a:gd name="connsiteY480" fmla="*/ 0 h 9525"/>
                              <a:gd name="connsiteX481" fmla="*/ 26461 w 28575"/>
                              <a:gd name="connsiteY481" fmla="*/ 0 h 9525"/>
                              <a:gd name="connsiteX482" fmla="*/ 26461 w 28575"/>
                              <a:gd name="connsiteY482" fmla="*/ 0 h 9525"/>
                              <a:gd name="connsiteX483" fmla="*/ 26461 w 28575"/>
                              <a:gd name="connsiteY483" fmla="*/ 0 h 9525"/>
                              <a:gd name="connsiteX484" fmla="*/ 26461 w 28575"/>
                              <a:gd name="connsiteY484" fmla="*/ 0 h 9525"/>
                              <a:gd name="connsiteX485" fmla="*/ 26461 w 28575"/>
                              <a:gd name="connsiteY485" fmla="*/ 0 h 9525"/>
                              <a:gd name="connsiteX486" fmla="*/ 27518 w 28575"/>
                              <a:gd name="connsiteY486" fmla="*/ 9525 h 9525"/>
                              <a:gd name="connsiteX487" fmla="*/ 27518 w 28575"/>
                              <a:gd name="connsiteY487" fmla="*/ 9525 h 9525"/>
                              <a:gd name="connsiteX488" fmla="*/ 27518 w 28575"/>
                              <a:gd name="connsiteY488" fmla="*/ 9525 h 9525"/>
                              <a:gd name="connsiteX489" fmla="*/ 27518 w 28575"/>
                              <a:gd name="connsiteY489" fmla="*/ 9525 h 9525"/>
                              <a:gd name="connsiteX490" fmla="*/ 27518 w 28575"/>
                              <a:gd name="connsiteY490" fmla="*/ 9525 h 9525"/>
                              <a:gd name="connsiteX491" fmla="*/ 27518 w 28575"/>
                              <a:gd name="connsiteY491" fmla="*/ 9525 h 9525"/>
                              <a:gd name="connsiteX492" fmla="*/ 27518 w 28575"/>
                              <a:gd name="connsiteY492" fmla="*/ 9525 h 9525"/>
                              <a:gd name="connsiteX493" fmla="*/ 27518 w 28575"/>
                              <a:gd name="connsiteY493" fmla="*/ 0 h 9525"/>
                              <a:gd name="connsiteX494" fmla="*/ 27518 w 28575"/>
                              <a:gd name="connsiteY494" fmla="*/ 0 h 9525"/>
                              <a:gd name="connsiteX495" fmla="*/ 27518 w 28575"/>
                              <a:gd name="connsiteY495" fmla="*/ 9525 h 9525"/>
                              <a:gd name="connsiteX496" fmla="*/ 27518 w 28575"/>
                              <a:gd name="connsiteY496" fmla="*/ 0 h 9525"/>
                              <a:gd name="connsiteX497" fmla="*/ 27518 w 28575"/>
                              <a:gd name="connsiteY497" fmla="*/ 0 h 9525"/>
                              <a:gd name="connsiteX498" fmla="*/ 27518 w 28575"/>
                              <a:gd name="connsiteY498" fmla="*/ 0 h 9525"/>
                              <a:gd name="connsiteX499" fmla="*/ 27518 w 28575"/>
                              <a:gd name="connsiteY499" fmla="*/ 0 h 9525"/>
                              <a:gd name="connsiteX500" fmla="*/ 27518 w 28575"/>
                              <a:gd name="connsiteY500" fmla="*/ 0 h 9525"/>
                              <a:gd name="connsiteX501" fmla="*/ 27518 w 28575"/>
                              <a:gd name="connsiteY501" fmla="*/ 0 h 9525"/>
                              <a:gd name="connsiteX502" fmla="*/ 27518 w 28575"/>
                              <a:gd name="connsiteY502" fmla="*/ 0 h 9525"/>
                              <a:gd name="connsiteX503" fmla="*/ 27518 w 28575"/>
                              <a:gd name="connsiteY503" fmla="*/ 0 h 9525"/>
                              <a:gd name="connsiteX504" fmla="*/ 28575 w 28575"/>
                              <a:gd name="connsiteY504" fmla="*/ 0 h 9525"/>
                              <a:gd name="connsiteX505" fmla="*/ 28575 w 28575"/>
                              <a:gd name="connsiteY505" fmla="*/ 0 h 9525"/>
                              <a:gd name="connsiteX506" fmla="*/ 28575 w 28575"/>
                              <a:gd name="connsiteY506" fmla="*/ 9525 h 9525"/>
                              <a:gd name="connsiteX507" fmla="*/ 28575 w 28575"/>
                              <a:gd name="connsiteY507" fmla="*/ 9525 h 9525"/>
                              <a:gd name="connsiteX508" fmla="*/ 28575 w 28575"/>
                              <a:gd name="connsiteY508" fmla="*/ 9525 h 9525"/>
                              <a:gd name="connsiteX509" fmla="*/ 28575 w 28575"/>
                              <a:gd name="connsiteY509" fmla="*/ 9525 h 9525"/>
                              <a:gd name="connsiteX510" fmla="*/ 28575 w 28575"/>
                              <a:gd name="connsiteY510" fmla="*/ 0 h 9525"/>
                              <a:gd name="connsiteX511" fmla="*/ 28575 w 28575"/>
                              <a:gd name="connsiteY511" fmla="*/ 9525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0"/>
                                </a:moveTo>
                                <a:lnTo>
                                  <a:pt x="0" y="0"/>
                                </a:lnTo>
                                <a:lnTo>
                                  <a:pt x="0" y="0"/>
                                </a:lnTo>
                                <a:lnTo>
                                  <a:pt x="0" y="0"/>
                                </a:lnTo>
                                <a:lnTo>
                                  <a:pt x="0" y="0"/>
                                </a:lnTo>
                                <a:lnTo>
                                  <a:pt x="0" y="0"/>
                                </a:lnTo>
                                <a:lnTo>
                                  <a:pt x="0" y="0"/>
                                </a:lnTo>
                                <a:lnTo>
                                  <a:pt x="0" y="0"/>
                                </a:lnTo>
                                <a:lnTo>
                                  <a:pt x="0" y="0"/>
                                </a:lnTo>
                                <a:lnTo>
                                  <a:pt x="0" y="0"/>
                                </a:lnTo>
                                <a:lnTo>
                                  <a:pt x="1057" y="0"/>
                                </a:lnTo>
                                <a:lnTo>
                                  <a:pt x="1057" y="0"/>
                                </a:lnTo>
                                <a:lnTo>
                                  <a:pt x="1057" y="9525"/>
                                </a:lnTo>
                                <a:lnTo>
                                  <a:pt x="1057" y="9525"/>
                                </a:lnTo>
                                <a:lnTo>
                                  <a:pt x="1057" y="9525"/>
                                </a:lnTo>
                                <a:lnTo>
                                  <a:pt x="1057" y="9525"/>
                                </a:lnTo>
                                <a:lnTo>
                                  <a:pt x="1057" y="9525"/>
                                </a:lnTo>
                                <a:lnTo>
                                  <a:pt x="1057" y="0"/>
                                </a:lnTo>
                                <a:lnTo>
                                  <a:pt x="1057" y="0"/>
                                </a:lnTo>
                                <a:lnTo>
                                  <a:pt x="1057" y="0"/>
                                </a:lnTo>
                                <a:lnTo>
                                  <a:pt x="1057" y="0"/>
                                </a:lnTo>
                                <a:lnTo>
                                  <a:pt x="1057" y="0"/>
                                </a:lnTo>
                                <a:lnTo>
                                  <a:pt x="1057" y="0"/>
                                </a:lnTo>
                                <a:lnTo>
                                  <a:pt x="1057" y="0"/>
                                </a:lnTo>
                                <a:lnTo>
                                  <a:pt x="1057" y="9525"/>
                                </a:lnTo>
                                <a:lnTo>
                                  <a:pt x="1057" y="9525"/>
                                </a:lnTo>
                                <a:lnTo>
                                  <a:pt x="1057" y="9525"/>
                                </a:lnTo>
                                <a:lnTo>
                                  <a:pt x="1057" y="9525"/>
                                </a:lnTo>
                                <a:lnTo>
                                  <a:pt x="2114" y="9525"/>
                                </a:lnTo>
                                <a:lnTo>
                                  <a:pt x="2114" y="9525"/>
                                </a:lnTo>
                                <a:lnTo>
                                  <a:pt x="2114" y="9525"/>
                                </a:lnTo>
                                <a:lnTo>
                                  <a:pt x="2114" y="9525"/>
                                </a:lnTo>
                                <a:lnTo>
                                  <a:pt x="2114" y="9525"/>
                                </a:lnTo>
                                <a:lnTo>
                                  <a:pt x="2114" y="9525"/>
                                </a:lnTo>
                                <a:lnTo>
                                  <a:pt x="2114" y="0"/>
                                </a:lnTo>
                                <a:lnTo>
                                  <a:pt x="2114" y="0"/>
                                </a:lnTo>
                                <a:lnTo>
                                  <a:pt x="2114" y="0"/>
                                </a:lnTo>
                                <a:lnTo>
                                  <a:pt x="2114" y="0"/>
                                </a:lnTo>
                                <a:lnTo>
                                  <a:pt x="2114" y="0"/>
                                </a:lnTo>
                                <a:lnTo>
                                  <a:pt x="2114" y="0"/>
                                </a:lnTo>
                                <a:lnTo>
                                  <a:pt x="2114" y="9525"/>
                                </a:lnTo>
                                <a:lnTo>
                                  <a:pt x="2114" y="0"/>
                                </a:lnTo>
                                <a:lnTo>
                                  <a:pt x="2114" y="0"/>
                                </a:lnTo>
                                <a:lnTo>
                                  <a:pt x="2114" y="9525"/>
                                </a:lnTo>
                                <a:lnTo>
                                  <a:pt x="2114" y="9525"/>
                                </a:lnTo>
                                <a:lnTo>
                                  <a:pt x="2114" y="9525"/>
                                </a:lnTo>
                                <a:lnTo>
                                  <a:pt x="2114" y="0"/>
                                </a:lnTo>
                                <a:lnTo>
                                  <a:pt x="2114" y="0"/>
                                </a:lnTo>
                                <a:lnTo>
                                  <a:pt x="3172" y="0"/>
                                </a:lnTo>
                                <a:lnTo>
                                  <a:pt x="3172" y="9525"/>
                                </a:lnTo>
                                <a:lnTo>
                                  <a:pt x="3172" y="9525"/>
                                </a:lnTo>
                                <a:lnTo>
                                  <a:pt x="3172" y="9525"/>
                                </a:lnTo>
                                <a:lnTo>
                                  <a:pt x="3172" y="9525"/>
                                </a:lnTo>
                                <a:lnTo>
                                  <a:pt x="3172" y="0"/>
                                </a:lnTo>
                                <a:lnTo>
                                  <a:pt x="3172" y="0"/>
                                </a:lnTo>
                                <a:lnTo>
                                  <a:pt x="3172" y="0"/>
                                </a:lnTo>
                                <a:lnTo>
                                  <a:pt x="3172" y="0"/>
                                </a:lnTo>
                                <a:lnTo>
                                  <a:pt x="3172" y="0"/>
                                </a:lnTo>
                                <a:lnTo>
                                  <a:pt x="3172" y="0"/>
                                </a:lnTo>
                                <a:lnTo>
                                  <a:pt x="3172" y="0"/>
                                </a:lnTo>
                                <a:lnTo>
                                  <a:pt x="3172" y="0"/>
                                </a:lnTo>
                                <a:lnTo>
                                  <a:pt x="3172" y="0"/>
                                </a:lnTo>
                                <a:lnTo>
                                  <a:pt x="3172" y="0"/>
                                </a:lnTo>
                                <a:lnTo>
                                  <a:pt x="3172" y="0"/>
                                </a:lnTo>
                                <a:lnTo>
                                  <a:pt x="3172" y="0"/>
                                </a:lnTo>
                                <a:lnTo>
                                  <a:pt x="3172" y="0"/>
                                </a:lnTo>
                                <a:lnTo>
                                  <a:pt x="4229" y="0"/>
                                </a:lnTo>
                                <a:lnTo>
                                  <a:pt x="4229" y="0"/>
                                </a:lnTo>
                                <a:lnTo>
                                  <a:pt x="4229" y="0"/>
                                </a:lnTo>
                                <a:lnTo>
                                  <a:pt x="4229" y="0"/>
                                </a:lnTo>
                                <a:lnTo>
                                  <a:pt x="4229" y="0"/>
                                </a:lnTo>
                                <a:lnTo>
                                  <a:pt x="4229" y="9525"/>
                                </a:lnTo>
                                <a:lnTo>
                                  <a:pt x="4229" y="9525"/>
                                </a:lnTo>
                                <a:lnTo>
                                  <a:pt x="4229" y="9525"/>
                                </a:lnTo>
                                <a:lnTo>
                                  <a:pt x="4229" y="9525"/>
                                </a:lnTo>
                                <a:lnTo>
                                  <a:pt x="4229" y="9525"/>
                                </a:lnTo>
                                <a:lnTo>
                                  <a:pt x="4229" y="9525"/>
                                </a:lnTo>
                                <a:lnTo>
                                  <a:pt x="4229" y="9525"/>
                                </a:lnTo>
                                <a:lnTo>
                                  <a:pt x="4229" y="0"/>
                                </a:lnTo>
                                <a:lnTo>
                                  <a:pt x="4229" y="0"/>
                                </a:lnTo>
                                <a:lnTo>
                                  <a:pt x="4229" y="0"/>
                                </a:lnTo>
                                <a:lnTo>
                                  <a:pt x="4229" y="0"/>
                                </a:lnTo>
                                <a:lnTo>
                                  <a:pt x="4229" y="0"/>
                                </a:lnTo>
                                <a:lnTo>
                                  <a:pt x="4229" y="9525"/>
                                </a:lnTo>
                                <a:lnTo>
                                  <a:pt x="5296" y="9525"/>
                                </a:lnTo>
                                <a:lnTo>
                                  <a:pt x="5296" y="9525"/>
                                </a:lnTo>
                                <a:lnTo>
                                  <a:pt x="5296" y="9525"/>
                                </a:lnTo>
                                <a:lnTo>
                                  <a:pt x="5296" y="9525"/>
                                </a:lnTo>
                                <a:lnTo>
                                  <a:pt x="5296" y="9525"/>
                                </a:lnTo>
                                <a:lnTo>
                                  <a:pt x="5296" y="9525"/>
                                </a:lnTo>
                                <a:lnTo>
                                  <a:pt x="5296" y="9525"/>
                                </a:lnTo>
                                <a:lnTo>
                                  <a:pt x="5296" y="9525"/>
                                </a:lnTo>
                                <a:lnTo>
                                  <a:pt x="5296" y="9525"/>
                                </a:lnTo>
                                <a:lnTo>
                                  <a:pt x="5296" y="9525"/>
                                </a:lnTo>
                                <a:lnTo>
                                  <a:pt x="5296" y="9525"/>
                                </a:lnTo>
                                <a:lnTo>
                                  <a:pt x="5296" y="9525"/>
                                </a:lnTo>
                                <a:lnTo>
                                  <a:pt x="5296" y="9525"/>
                                </a:lnTo>
                                <a:lnTo>
                                  <a:pt x="5296" y="9525"/>
                                </a:lnTo>
                                <a:lnTo>
                                  <a:pt x="5296" y="9525"/>
                                </a:lnTo>
                                <a:lnTo>
                                  <a:pt x="5296" y="9525"/>
                                </a:lnTo>
                                <a:lnTo>
                                  <a:pt x="5296" y="9525"/>
                                </a:lnTo>
                                <a:lnTo>
                                  <a:pt x="5296" y="9525"/>
                                </a:lnTo>
                                <a:lnTo>
                                  <a:pt x="6353" y="0"/>
                                </a:lnTo>
                                <a:lnTo>
                                  <a:pt x="6353" y="0"/>
                                </a:lnTo>
                                <a:lnTo>
                                  <a:pt x="6353" y="0"/>
                                </a:lnTo>
                                <a:lnTo>
                                  <a:pt x="6353" y="0"/>
                                </a:lnTo>
                                <a:lnTo>
                                  <a:pt x="6353" y="0"/>
                                </a:lnTo>
                                <a:lnTo>
                                  <a:pt x="6353" y="0"/>
                                </a:lnTo>
                                <a:lnTo>
                                  <a:pt x="6353" y="0"/>
                                </a:lnTo>
                                <a:lnTo>
                                  <a:pt x="6353" y="0"/>
                                </a:lnTo>
                                <a:lnTo>
                                  <a:pt x="6353" y="0"/>
                                </a:lnTo>
                                <a:lnTo>
                                  <a:pt x="6353" y="9525"/>
                                </a:lnTo>
                                <a:lnTo>
                                  <a:pt x="6353" y="9525"/>
                                </a:lnTo>
                                <a:lnTo>
                                  <a:pt x="6353" y="9525"/>
                                </a:lnTo>
                                <a:lnTo>
                                  <a:pt x="6353" y="9525"/>
                                </a:lnTo>
                                <a:lnTo>
                                  <a:pt x="6353" y="0"/>
                                </a:lnTo>
                                <a:lnTo>
                                  <a:pt x="6353" y="0"/>
                                </a:lnTo>
                                <a:lnTo>
                                  <a:pt x="6353" y="0"/>
                                </a:lnTo>
                                <a:lnTo>
                                  <a:pt x="6353" y="0"/>
                                </a:lnTo>
                                <a:lnTo>
                                  <a:pt x="6353" y="9525"/>
                                </a:lnTo>
                                <a:lnTo>
                                  <a:pt x="6353" y="9525"/>
                                </a:lnTo>
                                <a:lnTo>
                                  <a:pt x="6353" y="9525"/>
                                </a:lnTo>
                                <a:lnTo>
                                  <a:pt x="7411" y="9525"/>
                                </a:lnTo>
                                <a:lnTo>
                                  <a:pt x="7411" y="0"/>
                                </a:lnTo>
                                <a:lnTo>
                                  <a:pt x="7411" y="0"/>
                                </a:lnTo>
                                <a:lnTo>
                                  <a:pt x="7411" y="0"/>
                                </a:lnTo>
                                <a:lnTo>
                                  <a:pt x="7411" y="0"/>
                                </a:lnTo>
                                <a:lnTo>
                                  <a:pt x="7411" y="0"/>
                                </a:lnTo>
                                <a:lnTo>
                                  <a:pt x="7411" y="9525"/>
                                </a:lnTo>
                                <a:lnTo>
                                  <a:pt x="7411" y="9525"/>
                                </a:lnTo>
                                <a:lnTo>
                                  <a:pt x="7411" y="9525"/>
                                </a:lnTo>
                                <a:lnTo>
                                  <a:pt x="7411" y="9525"/>
                                </a:lnTo>
                                <a:lnTo>
                                  <a:pt x="7411" y="0"/>
                                </a:lnTo>
                                <a:lnTo>
                                  <a:pt x="7411" y="0"/>
                                </a:lnTo>
                                <a:lnTo>
                                  <a:pt x="7411" y="0"/>
                                </a:lnTo>
                                <a:lnTo>
                                  <a:pt x="7411" y="0"/>
                                </a:lnTo>
                                <a:lnTo>
                                  <a:pt x="7411" y="0"/>
                                </a:lnTo>
                                <a:lnTo>
                                  <a:pt x="7411" y="0"/>
                                </a:lnTo>
                                <a:lnTo>
                                  <a:pt x="7411" y="0"/>
                                </a:lnTo>
                                <a:lnTo>
                                  <a:pt x="7411" y="0"/>
                                </a:lnTo>
                                <a:lnTo>
                                  <a:pt x="7411" y="0"/>
                                </a:lnTo>
                                <a:lnTo>
                                  <a:pt x="7411" y="0"/>
                                </a:lnTo>
                                <a:lnTo>
                                  <a:pt x="7411" y="0"/>
                                </a:lnTo>
                                <a:lnTo>
                                  <a:pt x="7411" y="9525"/>
                                </a:lnTo>
                                <a:lnTo>
                                  <a:pt x="7411" y="9525"/>
                                </a:lnTo>
                                <a:lnTo>
                                  <a:pt x="7411" y="0"/>
                                </a:lnTo>
                                <a:lnTo>
                                  <a:pt x="8468" y="0"/>
                                </a:lnTo>
                                <a:lnTo>
                                  <a:pt x="8468" y="0"/>
                                </a:lnTo>
                                <a:lnTo>
                                  <a:pt x="8468" y="0"/>
                                </a:lnTo>
                                <a:lnTo>
                                  <a:pt x="8468" y="0"/>
                                </a:lnTo>
                                <a:lnTo>
                                  <a:pt x="8468" y="0"/>
                                </a:lnTo>
                                <a:lnTo>
                                  <a:pt x="8468" y="9525"/>
                                </a:lnTo>
                                <a:lnTo>
                                  <a:pt x="8468" y="0"/>
                                </a:lnTo>
                                <a:lnTo>
                                  <a:pt x="8468" y="0"/>
                                </a:lnTo>
                                <a:lnTo>
                                  <a:pt x="8468" y="0"/>
                                </a:lnTo>
                                <a:lnTo>
                                  <a:pt x="8468" y="0"/>
                                </a:lnTo>
                                <a:lnTo>
                                  <a:pt x="8468" y="9525"/>
                                </a:lnTo>
                                <a:lnTo>
                                  <a:pt x="8468" y="9525"/>
                                </a:lnTo>
                                <a:lnTo>
                                  <a:pt x="8468" y="9525"/>
                                </a:lnTo>
                                <a:lnTo>
                                  <a:pt x="8468" y="9525"/>
                                </a:lnTo>
                                <a:lnTo>
                                  <a:pt x="8468" y="0"/>
                                </a:lnTo>
                                <a:lnTo>
                                  <a:pt x="8468" y="0"/>
                                </a:lnTo>
                                <a:lnTo>
                                  <a:pt x="8468" y="0"/>
                                </a:lnTo>
                                <a:lnTo>
                                  <a:pt x="8468" y="0"/>
                                </a:lnTo>
                                <a:lnTo>
                                  <a:pt x="9525" y="0"/>
                                </a:lnTo>
                                <a:lnTo>
                                  <a:pt x="9525" y="9525"/>
                                </a:lnTo>
                                <a:lnTo>
                                  <a:pt x="9525" y="9525"/>
                                </a:lnTo>
                                <a:lnTo>
                                  <a:pt x="9525" y="9525"/>
                                </a:lnTo>
                                <a:lnTo>
                                  <a:pt x="9525" y="9525"/>
                                </a:lnTo>
                                <a:lnTo>
                                  <a:pt x="9525" y="0"/>
                                </a:lnTo>
                                <a:lnTo>
                                  <a:pt x="9525" y="0"/>
                                </a:lnTo>
                                <a:lnTo>
                                  <a:pt x="9525" y="9525"/>
                                </a:lnTo>
                                <a:lnTo>
                                  <a:pt x="9525" y="9525"/>
                                </a:lnTo>
                                <a:lnTo>
                                  <a:pt x="9525" y="9525"/>
                                </a:lnTo>
                                <a:lnTo>
                                  <a:pt x="9525" y="9525"/>
                                </a:lnTo>
                                <a:lnTo>
                                  <a:pt x="9525" y="0"/>
                                </a:lnTo>
                                <a:lnTo>
                                  <a:pt x="9525" y="9525"/>
                                </a:lnTo>
                                <a:lnTo>
                                  <a:pt x="9525" y="9525"/>
                                </a:lnTo>
                                <a:lnTo>
                                  <a:pt x="9525" y="9525"/>
                                </a:lnTo>
                                <a:lnTo>
                                  <a:pt x="9525" y="9525"/>
                                </a:lnTo>
                                <a:lnTo>
                                  <a:pt x="9525" y="9525"/>
                                </a:lnTo>
                                <a:lnTo>
                                  <a:pt x="9525" y="9525"/>
                                </a:lnTo>
                                <a:lnTo>
                                  <a:pt x="9525" y="0"/>
                                </a:lnTo>
                                <a:lnTo>
                                  <a:pt x="9525" y="9525"/>
                                </a:lnTo>
                                <a:lnTo>
                                  <a:pt x="10582" y="9525"/>
                                </a:lnTo>
                                <a:lnTo>
                                  <a:pt x="10582" y="9525"/>
                                </a:lnTo>
                                <a:lnTo>
                                  <a:pt x="10582" y="9525"/>
                                </a:lnTo>
                                <a:lnTo>
                                  <a:pt x="10582" y="0"/>
                                </a:lnTo>
                                <a:lnTo>
                                  <a:pt x="10582" y="0"/>
                                </a:lnTo>
                                <a:lnTo>
                                  <a:pt x="10582" y="0"/>
                                </a:lnTo>
                                <a:lnTo>
                                  <a:pt x="10582" y="0"/>
                                </a:lnTo>
                                <a:lnTo>
                                  <a:pt x="10582" y="0"/>
                                </a:lnTo>
                                <a:lnTo>
                                  <a:pt x="10582" y="0"/>
                                </a:lnTo>
                                <a:lnTo>
                                  <a:pt x="10582" y="0"/>
                                </a:lnTo>
                                <a:lnTo>
                                  <a:pt x="10582" y="0"/>
                                </a:lnTo>
                                <a:lnTo>
                                  <a:pt x="10582" y="0"/>
                                </a:lnTo>
                                <a:lnTo>
                                  <a:pt x="10582" y="0"/>
                                </a:lnTo>
                                <a:lnTo>
                                  <a:pt x="10582" y="0"/>
                                </a:lnTo>
                                <a:lnTo>
                                  <a:pt x="10582" y="0"/>
                                </a:lnTo>
                                <a:lnTo>
                                  <a:pt x="10582" y="0"/>
                                </a:lnTo>
                                <a:lnTo>
                                  <a:pt x="10582" y="0"/>
                                </a:lnTo>
                                <a:lnTo>
                                  <a:pt x="10582" y="0"/>
                                </a:lnTo>
                                <a:lnTo>
                                  <a:pt x="11639" y="0"/>
                                </a:lnTo>
                                <a:lnTo>
                                  <a:pt x="11639" y="0"/>
                                </a:lnTo>
                                <a:lnTo>
                                  <a:pt x="11639" y="9525"/>
                                </a:lnTo>
                                <a:lnTo>
                                  <a:pt x="11639" y="9525"/>
                                </a:lnTo>
                                <a:lnTo>
                                  <a:pt x="11639" y="9525"/>
                                </a:lnTo>
                                <a:lnTo>
                                  <a:pt x="11639" y="0"/>
                                </a:lnTo>
                                <a:lnTo>
                                  <a:pt x="11639" y="0"/>
                                </a:lnTo>
                                <a:lnTo>
                                  <a:pt x="11639" y="9525"/>
                                </a:lnTo>
                                <a:lnTo>
                                  <a:pt x="11639" y="0"/>
                                </a:lnTo>
                                <a:lnTo>
                                  <a:pt x="11639" y="0"/>
                                </a:lnTo>
                                <a:lnTo>
                                  <a:pt x="11639" y="0"/>
                                </a:lnTo>
                                <a:lnTo>
                                  <a:pt x="11639" y="0"/>
                                </a:lnTo>
                                <a:lnTo>
                                  <a:pt x="11639" y="0"/>
                                </a:lnTo>
                                <a:lnTo>
                                  <a:pt x="11639" y="0"/>
                                </a:lnTo>
                                <a:lnTo>
                                  <a:pt x="11639" y="0"/>
                                </a:lnTo>
                                <a:lnTo>
                                  <a:pt x="11639" y="0"/>
                                </a:lnTo>
                                <a:lnTo>
                                  <a:pt x="11639" y="0"/>
                                </a:lnTo>
                                <a:lnTo>
                                  <a:pt x="11639" y="0"/>
                                </a:lnTo>
                                <a:lnTo>
                                  <a:pt x="12697" y="0"/>
                                </a:lnTo>
                                <a:lnTo>
                                  <a:pt x="12697" y="0"/>
                                </a:lnTo>
                                <a:lnTo>
                                  <a:pt x="12697" y="0"/>
                                </a:lnTo>
                                <a:lnTo>
                                  <a:pt x="12697" y="0"/>
                                </a:lnTo>
                                <a:lnTo>
                                  <a:pt x="12697" y="0"/>
                                </a:lnTo>
                                <a:lnTo>
                                  <a:pt x="12697" y="0"/>
                                </a:lnTo>
                                <a:lnTo>
                                  <a:pt x="12697" y="9525"/>
                                </a:lnTo>
                                <a:lnTo>
                                  <a:pt x="12697" y="9525"/>
                                </a:lnTo>
                                <a:lnTo>
                                  <a:pt x="12697" y="0"/>
                                </a:lnTo>
                                <a:lnTo>
                                  <a:pt x="12697" y="9525"/>
                                </a:lnTo>
                                <a:lnTo>
                                  <a:pt x="12697" y="9525"/>
                                </a:lnTo>
                                <a:lnTo>
                                  <a:pt x="12697" y="0"/>
                                </a:lnTo>
                                <a:lnTo>
                                  <a:pt x="12697" y="0"/>
                                </a:lnTo>
                                <a:lnTo>
                                  <a:pt x="12697" y="0"/>
                                </a:lnTo>
                                <a:lnTo>
                                  <a:pt x="12697" y="0"/>
                                </a:lnTo>
                                <a:lnTo>
                                  <a:pt x="12697" y="9525"/>
                                </a:lnTo>
                                <a:lnTo>
                                  <a:pt x="12697" y="0"/>
                                </a:lnTo>
                                <a:lnTo>
                                  <a:pt x="12697" y="9525"/>
                                </a:lnTo>
                                <a:lnTo>
                                  <a:pt x="13754" y="0"/>
                                </a:lnTo>
                                <a:lnTo>
                                  <a:pt x="13754" y="0"/>
                                </a:lnTo>
                                <a:lnTo>
                                  <a:pt x="13754" y="9525"/>
                                </a:lnTo>
                                <a:lnTo>
                                  <a:pt x="13754" y="9525"/>
                                </a:lnTo>
                                <a:lnTo>
                                  <a:pt x="13754" y="0"/>
                                </a:lnTo>
                                <a:lnTo>
                                  <a:pt x="13754" y="9525"/>
                                </a:lnTo>
                                <a:lnTo>
                                  <a:pt x="13754" y="9525"/>
                                </a:lnTo>
                                <a:lnTo>
                                  <a:pt x="13754" y="0"/>
                                </a:lnTo>
                                <a:lnTo>
                                  <a:pt x="13754" y="0"/>
                                </a:lnTo>
                                <a:lnTo>
                                  <a:pt x="13754" y="0"/>
                                </a:lnTo>
                                <a:lnTo>
                                  <a:pt x="13754" y="0"/>
                                </a:lnTo>
                                <a:lnTo>
                                  <a:pt x="13754" y="0"/>
                                </a:lnTo>
                                <a:lnTo>
                                  <a:pt x="13754" y="0"/>
                                </a:lnTo>
                                <a:lnTo>
                                  <a:pt x="13754" y="0"/>
                                </a:lnTo>
                                <a:lnTo>
                                  <a:pt x="13754" y="0"/>
                                </a:lnTo>
                                <a:lnTo>
                                  <a:pt x="13754" y="0"/>
                                </a:lnTo>
                                <a:lnTo>
                                  <a:pt x="13754" y="0"/>
                                </a:lnTo>
                                <a:lnTo>
                                  <a:pt x="13754" y="0"/>
                                </a:lnTo>
                                <a:lnTo>
                                  <a:pt x="13754" y="0"/>
                                </a:lnTo>
                                <a:lnTo>
                                  <a:pt x="13754" y="9525"/>
                                </a:lnTo>
                                <a:lnTo>
                                  <a:pt x="14821" y="9525"/>
                                </a:lnTo>
                                <a:lnTo>
                                  <a:pt x="14821" y="9525"/>
                                </a:lnTo>
                                <a:lnTo>
                                  <a:pt x="14821" y="9525"/>
                                </a:lnTo>
                                <a:lnTo>
                                  <a:pt x="14821" y="9525"/>
                                </a:lnTo>
                                <a:lnTo>
                                  <a:pt x="14821" y="0"/>
                                </a:lnTo>
                                <a:lnTo>
                                  <a:pt x="14821" y="0"/>
                                </a:lnTo>
                                <a:lnTo>
                                  <a:pt x="14821" y="0"/>
                                </a:lnTo>
                                <a:lnTo>
                                  <a:pt x="14821" y="0"/>
                                </a:lnTo>
                                <a:lnTo>
                                  <a:pt x="14821" y="9525"/>
                                </a:lnTo>
                                <a:lnTo>
                                  <a:pt x="14821" y="9525"/>
                                </a:lnTo>
                                <a:lnTo>
                                  <a:pt x="14821" y="9525"/>
                                </a:lnTo>
                                <a:lnTo>
                                  <a:pt x="14821" y="9525"/>
                                </a:lnTo>
                                <a:lnTo>
                                  <a:pt x="14821" y="0"/>
                                </a:lnTo>
                                <a:lnTo>
                                  <a:pt x="14821" y="0"/>
                                </a:lnTo>
                                <a:lnTo>
                                  <a:pt x="14821" y="9525"/>
                                </a:lnTo>
                                <a:lnTo>
                                  <a:pt x="14821" y="9525"/>
                                </a:lnTo>
                                <a:lnTo>
                                  <a:pt x="14821" y="9525"/>
                                </a:lnTo>
                                <a:lnTo>
                                  <a:pt x="14821" y="9525"/>
                                </a:lnTo>
                                <a:lnTo>
                                  <a:pt x="15878" y="9525"/>
                                </a:lnTo>
                                <a:lnTo>
                                  <a:pt x="15878" y="0"/>
                                </a:lnTo>
                                <a:lnTo>
                                  <a:pt x="15878" y="0"/>
                                </a:lnTo>
                                <a:lnTo>
                                  <a:pt x="15878" y="0"/>
                                </a:lnTo>
                                <a:lnTo>
                                  <a:pt x="15878" y="0"/>
                                </a:lnTo>
                                <a:lnTo>
                                  <a:pt x="15878" y="0"/>
                                </a:lnTo>
                                <a:lnTo>
                                  <a:pt x="15878" y="0"/>
                                </a:lnTo>
                                <a:lnTo>
                                  <a:pt x="15878" y="0"/>
                                </a:lnTo>
                                <a:lnTo>
                                  <a:pt x="15878" y="0"/>
                                </a:lnTo>
                                <a:lnTo>
                                  <a:pt x="15878" y="9525"/>
                                </a:lnTo>
                                <a:lnTo>
                                  <a:pt x="15878" y="0"/>
                                </a:lnTo>
                                <a:lnTo>
                                  <a:pt x="15878" y="9525"/>
                                </a:lnTo>
                                <a:lnTo>
                                  <a:pt x="15878" y="9525"/>
                                </a:lnTo>
                                <a:lnTo>
                                  <a:pt x="15878" y="9525"/>
                                </a:lnTo>
                                <a:lnTo>
                                  <a:pt x="15878" y="9525"/>
                                </a:lnTo>
                                <a:lnTo>
                                  <a:pt x="15878" y="0"/>
                                </a:lnTo>
                                <a:lnTo>
                                  <a:pt x="15878" y="0"/>
                                </a:lnTo>
                                <a:lnTo>
                                  <a:pt x="15878" y="0"/>
                                </a:lnTo>
                                <a:lnTo>
                                  <a:pt x="16936" y="0"/>
                                </a:lnTo>
                                <a:lnTo>
                                  <a:pt x="16936" y="9525"/>
                                </a:lnTo>
                                <a:lnTo>
                                  <a:pt x="16936" y="0"/>
                                </a:lnTo>
                                <a:lnTo>
                                  <a:pt x="16936" y="0"/>
                                </a:lnTo>
                                <a:lnTo>
                                  <a:pt x="16936" y="9525"/>
                                </a:lnTo>
                                <a:lnTo>
                                  <a:pt x="16936" y="9525"/>
                                </a:lnTo>
                                <a:lnTo>
                                  <a:pt x="16936" y="9525"/>
                                </a:lnTo>
                                <a:lnTo>
                                  <a:pt x="16936" y="0"/>
                                </a:lnTo>
                                <a:lnTo>
                                  <a:pt x="16936" y="0"/>
                                </a:lnTo>
                                <a:lnTo>
                                  <a:pt x="16936" y="0"/>
                                </a:lnTo>
                                <a:lnTo>
                                  <a:pt x="16936" y="0"/>
                                </a:lnTo>
                                <a:lnTo>
                                  <a:pt x="16936" y="0"/>
                                </a:lnTo>
                                <a:lnTo>
                                  <a:pt x="16936" y="0"/>
                                </a:lnTo>
                                <a:lnTo>
                                  <a:pt x="16936" y="0"/>
                                </a:lnTo>
                                <a:lnTo>
                                  <a:pt x="16936" y="0"/>
                                </a:lnTo>
                                <a:lnTo>
                                  <a:pt x="16936" y="0"/>
                                </a:lnTo>
                                <a:lnTo>
                                  <a:pt x="16936" y="9525"/>
                                </a:lnTo>
                                <a:lnTo>
                                  <a:pt x="16936" y="9525"/>
                                </a:lnTo>
                                <a:lnTo>
                                  <a:pt x="17993" y="9525"/>
                                </a:lnTo>
                                <a:lnTo>
                                  <a:pt x="17993" y="9525"/>
                                </a:lnTo>
                                <a:lnTo>
                                  <a:pt x="17993" y="0"/>
                                </a:lnTo>
                                <a:lnTo>
                                  <a:pt x="17993" y="9525"/>
                                </a:lnTo>
                                <a:lnTo>
                                  <a:pt x="17993" y="9525"/>
                                </a:lnTo>
                                <a:lnTo>
                                  <a:pt x="17993" y="0"/>
                                </a:lnTo>
                                <a:lnTo>
                                  <a:pt x="17993" y="0"/>
                                </a:lnTo>
                                <a:lnTo>
                                  <a:pt x="17993" y="0"/>
                                </a:lnTo>
                                <a:lnTo>
                                  <a:pt x="17993" y="9525"/>
                                </a:lnTo>
                                <a:lnTo>
                                  <a:pt x="17993" y="9525"/>
                                </a:lnTo>
                                <a:lnTo>
                                  <a:pt x="17993" y="9525"/>
                                </a:lnTo>
                                <a:lnTo>
                                  <a:pt x="17993" y="0"/>
                                </a:lnTo>
                                <a:lnTo>
                                  <a:pt x="17993" y="0"/>
                                </a:lnTo>
                                <a:lnTo>
                                  <a:pt x="17993" y="0"/>
                                </a:lnTo>
                                <a:lnTo>
                                  <a:pt x="17993" y="0"/>
                                </a:lnTo>
                                <a:lnTo>
                                  <a:pt x="17993" y="9525"/>
                                </a:lnTo>
                                <a:lnTo>
                                  <a:pt x="17993" y="0"/>
                                </a:lnTo>
                                <a:lnTo>
                                  <a:pt x="17993" y="9525"/>
                                </a:lnTo>
                                <a:lnTo>
                                  <a:pt x="17993" y="9525"/>
                                </a:lnTo>
                                <a:lnTo>
                                  <a:pt x="17993" y="9525"/>
                                </a:lnTo>
                                <a:lnTo>
                                  <a:pt x="19050" y="9525"/>
                                </a:lnTo>
                                <a:lnTo>
                                  <a:pt x="19050" y="9525"/>
                                </a:lnTo>
                                <a:lnTo>
                                  <a:pt x="19050" y="9525"/>
                                </a:lnTo>
                                <a:lnTo>
                                  <a:pt x="19050" y="9525"/>
                                </a:lnTo>
                                <a:lnTo>
                                  <a:pt x="19050" y="9525"/>
                                </a:lnTo>
                                <a:lnTo>
                                  <a:pt x="19050" y="9525"/>
                                </a:lnTo>
                                <a:lnTo>
                                  <a:pt x="19050" y="0"/>
                                </a:lnTo>
                                <a:lnTo>
                                  <a:pt x="19050" y="0"/>
                                </a:lnTo>
                                <a:lnTo>
                                  <a:pt x="19050" y="0"/>
                                </a:lnTo>
                                <a:lnTo>
                                  <a:pt x="19050" y="0"/>
                                </a:lnTo>
                                <a:lnTo>
                                  <a:pt x="19050" y="0"/>
                                </a:lnTo>
                                <a:lnTo>
                                  <a:pt x="19050" y="0"/>
                                </a:lnTo>
                                <a:lnTo>
                                  <a:pt x="19050" y="9525"/>
                                </a:lnTo>
                                <a:lnTo>
                                  <a:pt x="19050" y="0"/>
                                </a:lnTo>
                                <a:lnTo>
                                  <a:pt x="19050" y="0"/>
                                </a:lnTo>
                                <a:lnTo>
                                  <a:pt x="19050" y="9525"/>
                                </a:lnTo>
                                <a:lnTo>
                                  <a:pt x="19050" y="9525"/>
                                </a:lnTo>
                                <a:lnTo>
                                  <a:pt x="19050" y="9525"/>
                                </a:lnTo>
                                <a:lnTo>
                                  <a:pt x="20107" y="9525"/>
                                </a:lnTo>
                                <a:lnTo>
                                  <a:pt x="20107" y="9525"/>
                                </a:lnTo>
                                <a:lnTo>
                                  <a:pt x="20107" y="9525"/>
                                </a:lnTo>
                                <a:lnTo>
                                  <a:pt x="20107" y="9525"/>
                                </a:lnTo>
                                <a:lnTo>
                                  <a:pt x="20107" y="9525"/>
                                </a:lnTo>
                                <a:lnTo>
                                  <a:pt x="20107" y="9525"/>
                                </a:lnTo>
                                <a:lnTo>
                                  <a:pt x="20107" y="0"/>
                                </a:lnTo>
                                <a:lnTo>
                                  <a:pt x="20107" y="9525"/>
                                </a:lnTo>
                                <a:lnTo>
                                  <a:pt x="20107" y="0"/>
                                </a:lnTo>
                                <a:lnTo>
                                  <a:pt x="20107" y="0"/>
                                </a:lnTo>
                                <a:lnTo>
                                  <a:pt x="20107" y="0"/>
                                </a:lnTo>
                                <a:lnTo>
                                  <a:pt x="20107" y="0"/>
                                </a:lnTo>
                                <a:lnTo>
                                  <a:pt x="20107" y="0"/>
                                </a:lnTo>
                                <a:lnTo>
                                  <a:pt x="20107" y="0"/>
                                </a:lnTo>
                                <a:lnTo>
                                  <a:pt x="20107" y="9525"/>
                                </a:lnTo>
                                <a:lnTo>
                                  <a:pt x="20107" y="9525"/>
                                </a:lnTo>
                                <a:lnTo>
                                  <a:pt x="20107" y="9525"/>
                                </a:lnTo>
                                <a:lnTo>
                                  <a:pt x="20107" y="9525"/>
                                </a:lnTo>
                                <a:lnTo>
                                  <a:pt x="20107" y="9525"/>
                                </a:lnTo>
                                <a:lnTo>
                                  <a:pt x="20107" y="9525"/>
                                </a:lnTo>
                                <a:lnTo>
                                  <a:pt x="20107" y="9525"/>
                                </a:lnTo>
                                <a:lnTo>
                                  <a:pt x="20107" y="0"/>
                                </a:lnTo>
                                <a:lnTo>
                                  <a:pt x="20107" y="9525"/>
                                </a:lnTo>
                                <a:lnTo>
                                  <a:pt x="20107" y="0"/>
                                </a:lnTo>
                                <a:lnTo>
                                  <a:pt x="21164" y="9525"/>
                                </a:lnTo>
                                <a:lnTo>
                                  <a:pt x="21164" y="9525"/>
                                </a:lnTo>
                                <a:lnTo>
                                  <a:pt x="21164" y="9525"/>
                                </a:lnTo>
                                <a:lnTo>
                                  <a:pt x="21164" y="9525"/>
                                </a:lnTo>
                                <a:lnTo>
                                  <a:pt x="21164" y="9525"/>
                                </a:lnTo>
                                <a:lnTo>
                                  <a:pt x="21164" y="9525"/>
                                </a:lnTo>
                                <a:lnTo>
                                  <a:pt x="21164" y="0"/>
                                </a:lnTo>
                                <a:lnTo>
                                  <a:pt x="21164" y="0"/>
                                </a:lnTo>
                                <a:lnTo>
                                  <a:pt x="21164" y="0"/>
                                </a:lnTo>
                                <a:lnTo>
                                  <a:pt x="21164" y="0"/>
                                </a:lnTo>
                                <a:lnTo>
                                  <a:pt x="21164" y="0"/>
                                </a:lnTo>
                                <a:lnTo>
                                  <a:pt x="21164" y="9525"/>
                                </a:lnTo>
                                <a:lnTo>
                                  <a:pt x="21164" y="0"/>
                                </a:lnTo>
                                <a:lnTo>
                                  <a:pt x="21164" y="0"/>
                                </a:lnTo>
                                <a:lnTo>
                                  <a:pt x="21164" y="0"/>
                                </a:lnTo>
                                <a:lnTo>
                                  <a:pt x="21164" y="9525"/>
                                </a:lnTo>
                                <a:lnTo>
                                  <a:pt x="21164" y="9525"/>
                                </a:lnTo>
                                <a:lnTo>
                                  <a:pt x="21164" y="9525"/>
                                </a:lnTo>
                                <a:lnTo>
                                  <a:pt x="21164" y="9525"/>
                                </a:lnTo>
                                <a:lnTo>
                                  <a:pt x="21164" y="9525"/>
                                </a:lnTo>
                                <a:lnTo>
                                  <a:pt x="22222" y="0"/>
                                </a:lnTo>
                                <a:lnTo>
                                  <a:pt x="22222" y="9525"/>
                                </a:lnTo>
                                <a:lnTo>
                                  <a:pt x="22222" y="9525"/>
                                </a:lnTo>
                                <a:lnTo>
                                  <a:pt x="22222" y="9525"/>
                                </a:lnTo>
                                <a:lnTo>
                                  <a:pt x="22222" y="9525"/>
                                </a:lnTo>
                                <a:lnTo>
                                  <a:pt x="22222" y="9525"/>
                                </a:lnTo>
                                <a:lnTo>
                                  <a:pt x="22222" y="0"/>
                                </a:lnTo>
                                <a:lnTo>
                                  <a:pt x="22222" y="0"/>
                                </a:lnTo>
                                <a:lnTo>
                                  <a:pt x="22222" y="9525"/>
                                </a:lnTo>
                                <a:lnTo>
                                  <a:pt x="22222" y="0"/>
                                </a:lnTo>
                                <a:lnTo>
                                  <a:pt x="22222" y="9525"/>
                                </a:lnTo>
                                <a:lnTo>
                                  <a:pt x="22222" y="0"/>
                                </a:lnTo>
                                <a:lnTo>
                                  <a:pt x="22222" y="0"/>
                                </a:lnTo>
                                <a:lnTo>
                                  <a:pt x="22222" y="9525"/>
                                </a:lnTo>
                                <a:lnTo>
                                  <a:pt x="22222" y="9525"/>
                                </a:lnTo>
                                <a:lnTo>
                                  <a:pt x="22222" y="0"/>
                                </a:lnTo>
                                <a:lnTo>
                                  <a:pt x="22222" y="0"/>
                                </a:lnTo>
                                <a:lnTo>
                                  <a:pt x="22222" y="0"/>
                                </a:lnTo>
                                <a:lnTo>
                                  <a:pt x="23279" y="9525"/>
                                </a:lnTo>
                                <a:lnTo>
                                  <a:pt x="23279" y="9525"/>
                                </a:lnTo>
                                <a:lnTo>
                                  <a:pt x="23279" y="9525"/>
                                </a:lnTo>
                                <a:lnTo>
                                  <a:pt x="23279" y="9525"/>
                                </a:lnTo>
                                <a:lnTo>
                                  <a:pt x="23279" y="9525"/>
                                </a:lnTo>
                                <a:lnTo>
                                  <a:pt x="23279" y="9525"/>
                                </a:lnTo>
                                <a:lnTo>
                                  <a:pt x="23279" y="9525"/>
                                </a:lnTo>
                                <a:lnTo>
                                  <a:pt x="23279" y="9525"/>
                                </a:lnTo>
                                <a:lnTo>
                                  <a:pt x="23279" y="9525"/>
                                </a:lnTo>
                                <a:lnTo>
                                  <a:pt x="23279" y="9525"/>
                                </a:lnTo>
                                <a:lnTo>
                                  <a:pt x="23279" y="9525"/>
                                </a:lnTo>
                                <a:lnTo>
                                  <a:pt x="23279" y="9525"/>
                                </a:lnTo>
                                <a:lnTo>
                                  <a:pt x="23279" y="9525"/>
                                </a:lnTo>
                                <a:lnTo>
                                  <a:pt x="23279" y="0"/>
                                </a:lnTo>
                                <a:lnTo>
                                  <a:pt x="23279" y="0"/>
                                </a:lnTo>
                                <a:lnTo>
                                  <a:pt x="23279" y="0"/>
                                </a:lnTo>
                                <a:lnTo>
                                  <a:pt x="23279" y="0"/>
                                </a:lnTo>
                                <a:lnTo>
                                  <a:pt x="23279" y="0"/>
                                </a:lnTo>
                                <a:lnTo>
                                  <a:pt x="24346" y="9525"/>
                                </a:lnTo>
                                <a:lnTo>
                                  <a:pt x="24346" y="9525"/>
                                </a:lnTo>
                                <a:lnTo>
                                  <a:pt x="24346" y="9525"/>
                                </a:lnTo>
                                <a:lnTo>
                                  <a:pt x="24346" y="9525"/>
                                </a:lnTo>
                                <a:lnTo>
                                  <a:pt x="24346" y="9525"/>
                                </a:lnTo>
                                <a:lnTo>
                                  <a:pt x="24346" y="9525"/>
                                </a:lnTo>
                                <a:lnTo>
                                  <a:pt x="24346" y="9525"/>
                                </a:lnTo>
                                <a:lnTo>
                                  <a:pt x="24346" y="9525"/>
                                </a:lnTo>
                                <a:lnTo>
                                  <a:pt x="24346" y="9525"/>
                                </a:lnTo>
                                <a:lnTo>
                                  <a:pt x="24346" y="0"/>
                                </a:lnTo>
                                <a:lnTo>
                                  <a:pt x="24346" y="9525"/>
                                </a:lnTo>
                                <a:lnTo>
                                  <a:pt x="24346" y="9525"/>
                                </a:lnTo>
                                <a:lnTo>
                                  <a:pt x="24346" y="9525"/>
                                </a:lnTo>
                                <a:lnTo>
                                  <a:pt x="24346" y="9525"/>
                                </a:lnTo>
                                <a:lnTo>
                                  <a:pt x="24346" y="9525"/>
                                </a:lnTo>
                                <a:lnTo>
                                  <a:pt x="24346" y="0"/>
                                </a:lnTo>
                                <a:lnTo>
                                  <a:pt x="24346" y="0"/>
                                </a:lnTo>
                                <a:lnTo>
                                  <a:pt x="24346" y="0"/>
                                </a:lnTo>
                                <a:lnTo>
                                  <a:pt x="25403" y="0"/>
                                </a:lnTo>
                                <a:lnTo>
                                  <a:pt x="25403" y="0"/>
                                </a:lnTo>
                                <a:lnTo>
                                  <a:pt x="25403" y="0"/>
                                </a:lnTo>
                                <a:lnTo>
                                  <a:pt x="25403" y="0"/>
                                </a:lnTo>
                                <a:lnTo>
                                  <a:pt x="25403" y="0"/>
                                </a:lnTo>
                                <a:lnTo>
                                  <a:pt x="25403" y="0"/>
                                </a:lnTo>
                                <a:lnTo>
                                  <a:pt x="25403" y="0"/>
                                </a:lnTo>
                                <a:lnTo>
                                  <a:pt x="25403" y="0"/>
                                </a:lnTo>
                                <a:lnTo>
                                  <a:pt x="25403" y="9525"/>
                                </a:lnTo>
                                <a:lnTo>
                                  <a:pt x="25403" y="9525"/>
                                </a:lnTo>
                                <a:lnTo>
                                  <a:pt x="25403" y="9525"/>
                                </a:lnTo>
                                <a:lnTo>
                                  <a:pt x="25403" y="9525"/>
                                </a:lnTo>
                                <a:lnTo>
                                  <a:pt x="25403" y="0"/>
                                </a:lnTo>
                                <a:lnTo>
                                  <a:pt x="25403" y="0"/>
                                </a:lnTo>
                                <a:lnTo>
                                  <a:pt x="25403" y="0"/>
                                </a:lnTo>
                                <a:lnTo>
                                  <a:pt x="25403" y="0"/>
                                </a:lnTo>
                                <a:lnTo>
                                  <a:pt x="25403" y="0"/>
                                </a:lnTo>
                                <a:lnTo>
                                  <a:pt x="25403" y="0"/>
                                </a:lnTo>
                                <a:lnTo>
                                  <a:pt x="25403" y="9525"/>
                                </a:lnTo>
                                <a:lnTo>
                                  <a:pt x="25403" y="9525"/>
                                </a:lnTo>
                                <a:lnTo>
                                  <a:pt x="26461" y="9525"/>
                                </a:lnTo>
                                <a:lnTo>
                                  <a:pt x="26461" y="0"/>
                                </a:lnTo>
                                <a:lnTo>
                                  <a:pt x="26461" y="0"/>
                                </a:lnTo>
                                <a:lnTo>
                                  <a:pt x="26461" y="0"/>
                                </a:lnTo>
                                <a:lnTo>
                                  <a:pt x="26461" y="0"/>
                                </a:lnTo>
                                <a:lnTo>
                                  <a:pt x="26461" y="9525"/>
                                </a:lnTo>
                                <a:lnTo>
                                  <a:pt x="26461" y="0"/>
                                </a:lnTo>
                                <a:lnTo>
                                  <a:pt x="26461" y="0"/>
                                </a:lnTo>
                                <a:lnTo>
                                  <a:pt x="26461" y="0"/>
                                </a:lnTo>
                                <a:lnTo>
                                  <a:pt x="26461" y="0"/>
                                </a:lnTo>
                                <a:lnTo>
                                  <a:pt x="26461" y="0"/>
                                </a:lnTo>
                                <a:lnTo>
                                  <a:pt x="26461" y="0"/>
                                </a:lnTo>
                                <a:lnTo>
                                  <a:pt x="26461" y="0"/>
                                </a:lnTo>
                                <a:lnTo>
                                  <a:pt x="26461" y="0"/>
                                </a:lnTo>
                                <a:lnTo>
                                  <a:pt x="26461" y="0"/>
                                </a:lnTo>
                                <a:lnTo>
                                  <a:pt x="26461" y="0"/>
                                </a:lnTo>
                                <a:lnTo>
                                  <a:pt x="26461" y="0"/>
                                </a:lnTo>
                                <a:lnTo>
                                  <a:pt x="26461" y="0"/>
                                </a:lnTo>
                                <a:lnTo>
                                  <a:pt x="27518" y="9525"/>
                                </a:lnTo>
                                <a:lnTo>
                                  <a:pt x="27518" y="9525"/>
                                </a:lnTo>
                                <a:lnTo>
                                  <a:pt x="27518" y="9525"/>
                                </a:lnTo>
                                <a:lnTo>
                                  <a:pt x="27518" y="9525"/>
                                </a:lnTo>
                                <a:lnTo>
                                  <a:pt x="27518" y="9525"/>
                                </a:lnTo>
                                <a:lnTo>
                                  <a:pt x="27518" y="9525"/>
                                </a:lnTo>
                                <a:lnTo>
                                  <a:pt x="27518" y="9525"/>
                                </a:lnTo>
                                <a:lnTo>
                                  <a:pt x="27518" y="0"/>
                                </a:lnTo>
                                <a:lnTo>
                                  <a:pt x="27518" y="0"/>
                                </a:lnTo>
                                <a:lnTo>
                                  <a:pt x="27518" y="9525"/>
                                </a:lnTo>
                                <a:lnTo>
                                  <a:pt x="27518" y="0"/>
                                </a:lnTo>
                                <a:lnTo>
                                  <a:pt x="27518" y="0"/>
                                </a:lnTo>
                                <a:lnTo>
                                  <a:pt x="27518" y="0"/>
                                </a:lnTo>
                                <a:lnTo>
                                  <a:pt x="27518" y="0"/>
                                </a:lnTo>
                                <a:lnTo>
                                  <a:pt x="27518" y="0"/>
                                </a:lnTo>
                                <a:lnTo>
                                  <a:pt x="27518" y="0"/>
                                </a:lnTo>
                                <a:lnTo>
                                  <a:pt x="27518" y="0"/>
                                </a:lnTo>
                                <a:lnTo>
                                  <a:pt x="27518" y="0"/>
                                </a:lnTo>
                                <a:lnTo>
                                  <a:pt x="28575" y="0"/>
                                </a:lnTo>
                                <a:lnTo>
                                  <a:pt x="28575" y="0"/>
                                </a:lnTo>
                                <a:lnTo>
                                  <a:pt x="28575" y="9525"/>
                                </a:lnTo>
                                <a:lnTo>
                                  <a:pt x="28575" y="9525"/>
                                </a:lnTo>
                                <a:lnTo>
                                  <a:pt x="28575" y="9525"/>
                                </a:lnTo>
                                <a:lnTo>
                                  <a:pt x="28575" y="9525"/>
                                </a:lnTo>
                                <a:lnTo>
                                  <a:pt x="28575" y="0"/>
                                </a:lnTo>
                                <a:lnTo>
                                  <a:pt x="28575"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2" name="Freeform: Shape 162"/>
                        <wps:cNvSpPr/>
                        <wps:spPr>
                          <a:xfrm>
                            <a:off x="3795712" y="2900362"/>
                            <a:ext cx="19050" cy="9525"/>
                          </a:xfrm>
                          <a:custGeom>
                            <a:avLst/>
                            <a:gdLst>
                              <a:gd name="connsiteX0" fmla="*/ 0 w 19050"/>
                              <a:gd name="connsiteY0" fmla="*/ 4763 h 9525"/>
                              <a:gd name="connsiteX1" fmla="*/ 0 w 19050"/>
                              <a:gd name="connsiteY1" fmla="*/ 4763 h 9525"/>
                              <a:gd name="connsiteX2" fmla="*/ 0 w 19050"/>
                              <a:gd name="connsiteY2" fmla="*/ 4763 h 9525"/>
                              <a:gd name="connsiteX3" fmla="*/ 0 w 19050"/>
                              <a:gd name="connsiteY3" fmla="*/ 4763 h 9525"/>
                              <a:gd name="connsiteX4" fmla="*/ 0 w 19050"/>
                              <a:gd name="connsiteY4" fmla="*/ 4763 h 9525"/>
                              <a:gd name="connsiteX5" fmla="*/ 0 w 19050"/>
                              <a:gd name="connsiteY5" fmla="*/ 4763 h 9525"/>
                              <a:gd name="connsiteX6" fmla="*/ 0 w 19050"/>
                              <a:gd name="connsiteY6" fmla="*/ 0 h 9525"/>
                              <a:gd name="connsiteX7" fmla="*/ 0 w 19050"/>
                              <a:gd name="connsiteY7" fmla="*/ 4763 h 9525"/>
                              <a:gd name="connsiteX8" fmla="*/ 0 w 19050"/>
                              <a:gd name="connsiteY8" fmla="*/ 4763 h 9525"/>
                              <a:gd name="connsiteX9" fmla="*/ 0 w 19050"/>
                              <a:gd name="connsiteY9" fmla="*/ 4763 h 9525"/>
                              <a:gd name="connsiteX10" fmla="*/ 0 w 19050"/>
                              <a:gd name="connsiteY10" fmla="*/ 4763 h 9525"/>
                              <a:gd name="connsiteX11" fmla="*/ 705 w 19050"/>
                              <a:gd name="connsiteY11" fmla="*/ 4763 h 9525"/>
                              <a:gd name="connsiteX12" fmla="*/ 705 w 19050"/>
                              <a:gd name="connsiteY12" fmla="*/ 4763 h 9525"/>
                              <a:gd name="connsiteX13" fmla="*/ 705 w 19050"/>
                              <a:gd name="connsiteY13" fmla="*/ 4763 h 9525"/>
                              <a:gd name="connsiteX14" fmla="*/ 705 w 19050"/>
                              <a:gd name="connsiteY14" fmla="*/ 4763 h 9525"/>
                              <a:gd name="connsiteX15" fmla="*/ 705 w 19050"/>
                              <a:gd name="connsiteY15" fmla="*/ 4763 h 9525"/>
                              <a:gd name="connsiteX16" fmla="*/ 705 w 19050"/>
                              <a:gd name="connsiteY16" fmla="*/ 4763 h 9525"/>
                              <a:gd name="connsiteX17" fmla="*/ 705 w 19050"/>
                              <a:gd name="connsiteY17" fmla="*/ 4763 h 9525"/>
                              <a:gd name="connsiteX18" fmla="*/ 705 w 19050"/>
                              <a:gd name="connsiteY18" fmla="*/ 0 h 9525"/>
                              <a:gd name="connsiteX19" fmla="*/ 705 w 19050"/>
                              <a:gd name="connsiteY19" fmla="*/ 0 h 9525"/>
                              <a:gd name="connsiteX20" fmla="*/ 705 w 19050"/>
                              <a:gd name="connsiteY20" fmla="*/ 0 h 9525"/>
                              <a:gd name="connsiteX21" fmla="*/ 705 w 19050"/>
                              <a:gd name="connsiteY21" fmla="*/ 0 h 9525"/>
                              <a:gd name="connsiteX22" fmla="*/ 705 w 19050"/>
                              <a:gd name="connsiteY22" fmla="*/ 4763 h 9525"/>
                              <a:gd name="connsiteX23" fmla="*/ 705 w 19050"/>
                              <a:gd name="connsiteY23" fmla="*/ 4763 h 9525"/>
                              <a:gd name="connsiteX24" fmla="*/ 705 w 19050"/>
                              <a:gd name="connsiteY24" fmla="*/ 4763 h 9525"/>
                              <a:gd name="connsiteX25" fmla="*/ 705 w 19050"/>
                              <a:gd name="connsiteY25" fmla="*/ 4763 h 9525"/>
                              <a:gd name="connsiteX26" fmla="*/ 705 w 19050"/>
                              <a:gd name="connsiteY26" fmla="*/ 4763 h 9525"/>
                              <a:gd name="connsiteX27" fmla="*/ 705 w 19050"/>
                              <a:gd name="connsiteY27" fmla="*/ 0 h 9525"/>
                              <a:gd name="connsiteX28" fmla="*/ 705 w 19050"/>
                              <a:gd name="connsiteY28" fmla="*/ 0 h 9525"/>
                              <a:gd name="connsiteX29" fmla="*/ 705 w 19050"/>
                              <a:gd name="connsiteY29" fmla="*/ 0 h 9525"/>
                              <a:gd name="connsiteX30" fmla="*/ 705 w 19050"/>
                              <a:gd name="connsiteY30" fmla="*/ 0 h 9525"/>
                              <a:gd name="connsiteX31" fmla="*/ 1410 w 19050"/>
                              <a:gd name="connsiteY31" fmla="*/ 0 h 9525"/>
                              <a:gd name="connsiteX32" fmla="*/ 1410 w 19050"/>
                              <a:gd name="connsiteY32" fmla="*/ 4763 h 9525"/>
                              <a:gd name="connsiteX33" fmla="*/ 1410 w 19050"/>
                              <a:gd name="connsiteY33" fmla="*/ 4763 h 9525"/>
                              <a:gd name="connsiteX34" fmla="*/ 1410 w 19050"/>
                              <a:gd name="connsiteY34" fmla="*/ 4763 h 9525"/>
                              <a:gd name="connsiteX35" fmla="*/ 1410 w 19050"/>
                              <a:gd name="connsiteY35" fmla="*/ 4763 h 9525"/>
                              <a:gd name="connsiteX36" fmla="*/ 1410 w 19050"/>
                              <a:gd name="connsiteY36" fmla="*/ 4763 h 9525"/>
                              <a:gd name="connsiteX37" fmla="*/ 1410 w 19050"/>
                              <a:gd name="connsiteY37" fmla="*/ 0 h 9525"/>
                              <a:gd name="connsiteX38" fmla="*/ 1410 w 19050"/>
                              <a:gd name="connsiteY38" fmla="*/ 0 h 9525"/>
                              <a:gd name="connsiteX39" fmla="*/ 1410 w 19050"/>
                              <a:gd name="connsiteY39" fmla="*/ 4763 h 9525"/>
                              <a:gd name="connsiteX40" fmla="*/ 1410 w 19050"/>
                              <a:gd name="connsiteY40" fmla="*/ 4763 h 9525"/>
                              <a:gd name="connsiteX41" fmla="*/ 1410 w 19050"/>
                              <a:gd name="connsiteY41" fmla="*/ 4763 h 9525"/>
                              <a:gd name="connsiteX42" fmla="*/ 1410 w 19050"/>
                              <a:gd name="connsiteY42" fmla="*/ 0 h 9525"/>
                              <a:gd name="connsiteX43" fmla="*/ 1410 w 19050"/>
                              <a:gd name="connsiteY43" fmla="*/ 0 h 9525"/>
                              <a:gd name="connsiteX44" fmla="*/ 1410 w 19050"/>
                              <a:gd name="connsiteY44" fmla="*/ 0 h 9525"/>
                              <a:gd name="connsiteX45" fmla="*/ 1410 w 19050"/>
                              <a:gd name="connsiteY45" fmla="*/ 0 h 9525"/>
                              <a:gd name="connsiteX46" fmla="*/ 1410 w 19050"/>
                              <a:gd name="connsiteY46" fmla="*/ 4763 h 9525"/>
                              <a:gd name="connsiteX47" fmla="*/ 1410 w 19050"/>
                              <a:gd name="connsiteY47" fmla="*/ 4763 h 9525"/>
                              <a:gd name="connsiteX48" fmla="*/ 1410 w 19050"/>
                              <a:gd name="connsiteY48" fmla="*/ 4763 h 9525"/>
                              <a:gd name="connsiteX49" fmla="*/ 2114 w 19050"/>
                              <a:gd name="connsiteY49" fmla="*/ 4763 h 9525"/>
                              <a:gd name="connsiteX50" fmla="*/ 2114 w 19050"/>
                              <a:gd name="connsiteY50" fmla="*/ 4763 h 9525"/>
                              <a:gd name="connsiteX51" fmla="*/ 2114 w 19050"/>
                              <a:gd name="connsiteY51" fmla="*/ 4763 h 9525"/>
                              <a:gd name="connsiteX52" fmla="*/ 2114 w 19050"/>
                              <a:gd name="connsiteY52" fmla="*/ 4763 h 9525"/>
                              <a:gd name="connsiteX53" fmla="*/ 2114 w 19050"/>
                              <a:gd name="connsiteY53" fmla="*/ 0 h 9525"/>
                              <a:gd name="connsiteX54" fmla="*/ 2114 w 19050"/>
                              <a:gd name="connsiteY54" fmla="*/ 0 h 9525"/>
                              <a:gd name="connsiteX55" fmla="*/ 2114 w 19050"/>
                              <a:gd name="connsiteY55" fmla="*/ 0 h 9525"/>
                              <a:gd name="connsiteX56" fmla="*/ 2114 w 19050"/>
                              <a:gd name="connsiteY56" fmla="*/ 4763 h 9525"/>
                              <a:gd name="connsiteX57" fmla="*/ 2114 w 19050"/>
                              <a:gd name="connsiteY57" fmla="*/ 4763 h 9525"/>
                              <a:gd name="connsiteX58" fmla="*/ 2114 w 19050"/>
                              <a:gd name="connsiteY58" fmla="*/ 0 h 9525"/>
                              <a:gd name="connsiteX59" fmla="*/ 2114 w 19050"/>
                              <a:gd name="connsiteY59" fmla="*/ 0 h 9525"/>
                              <a:gd name="connsiteX60" fmla="*/ 2114 w 19050"/>
                              <a:gd name="connsiteY60" fmla="*/ 0 h 9525"/>
                              <a:gd name="connsiteX61" fmla="*/ 2114 w 19050"/>
                              <a:gd name="connsiteY61" fmla="*/ 0 h 9525"/>
                              <a:gd name="connsiteX62" fmla="*/ 2114 w 19050"/>
                              <a:gd name="connsiteY62" fmla="*/ 4763 h 9525"/>
                              <a:gd name="connsiteX63" fmla="*/ 2114 w 19050"/>
                              <a:gd name="connsiteY63" fmla="*/ 0 h 9525"/>
                              <a:gd name="connsiteX64" fmla="*/ 2114 w 19050"/>
                              <a:gd name="connsiteY64" fmla="*/ 0 h 9525"/>
                              <a:gd name="connsiteX65" fmla="*/ 2114 w 19050"/>
                              <a:gd name="connsiteY65" fmla="*/ 0 h 9525"/>
                              <a:gd name="connsiteX66" fmla="*/ 2114 w 19050"/>
                              <a:gd name="connsiteY66" fmla="*/ 0 h 9525"/>
                              <a:gd name="connsiteX67" fmla="*/ 2114 w 19050"/>
                              <a:gd name="connsiteY67" fmla="*/ 0 h 9525"/>
                              <a:gd name="connsiteX68" fmla="*/ 2114 w 19050"/>
                              <a:gd name="connsiteY68" fmla="*/ 4763 h 9525"/>
                              <a:gd name="connsiteX69" fmla="*/ 2114 w 19050"/>
                              <a:gd name="connsiteY69" fmla="*/ 4763 h 9525"/>
                              <a:gd name="connsiteX70" fmla="*/ 2114 w 19050"/>
                              <a:gd name="connsiteY70" fmla="*/ 4763 h 9525"/>
                              <a:gd name="connsiteX71" fmla="*/ 2114 w 19050"/>
                              <a:gd name="connsiteY71" fmla="*/ 4763 h 9525"/>
                              <a:gd name="connsiteX72" fmla="*/ 2114 w 19050"/>
                              <a:gd name="connsiteY72" fmla="*/ 4763 h 9525"/>
                              <a:gd name="connsiteX73" fmla="*/ 2819 w 19050"/>
                              <a:gd name="connsiteY73" fmla="*/ 4763 h 9525"/>
                              <a:gd name="connsiteX74" fmla="*/ 2819 w 19050"/>
                              <a:gd name="connsiteY74" fmla="*/ 4763 h 9525"/>
                              <a:gd name="connsiteX75" fmla="*/ 2819 w 19050"/>
                              <a:gd name="connsiteY75" fmla="*/ 4763 h 9525"/>
                              <a:gd name="connsiteX76" fmla="*/ 2819 w 19050"/>
                              <a:gd name="connsiteY76" fmla="*/ 4763 h 9525"/>
                              <a:gd name="connsiteX77" fmla="*/ 2819 w 19050"/>
                              <a:gd name="connsiteY77" fmla="*/ 4763 h 9525"/>
                              <a:gd name="connsiteX78" fmla="*/ 2819 w 19050"/>
                              <a:gd name="connsiteY78" fmla="*/ 4763 h 9525"/>
                              <a:gd name="connsiteX79" fmla="*/ 2819 w 19050"/>
                              <a:gd name="connsiteY79" fmla="*/ 4763 h 9525"/>
                              <a:gd name="connsiteX80" fmla="*/ 2819 w 19050"/>
                              <a:gd name="connsiteY80" fmla="*/ 4763 h 9525"/>
                              <a:gd name="connsiteX81" fmla="*/ 2819 w 19050"/>
                              <a:gd name="connsiteY81" fmla="*/ 4763 h 9525"/>
                              <a:gd name="connsiteX82" fmla="*/ 2819 w 19050"/>
                              <a:gd name="connsiteY82" fmla="*/ 0 h 9525"/>
                              <a:gd name="connsiteX83" fmla="*/ 2819 w 19050"/>
                              <a:gd name="connsiteY83" fmla="*/ 0 h 9525"/>
                              <a:gd name="connsiteX84" fmla="*/ 2819 w 19050"/>
                              <a:gd name="connsiteY84" fmla="*/ 0 h 9525"/>
                              <a:gd name="connsiteX85" fmla="*/ 2819 w 19050"/>
                              <a:gd name="connsiteY85" fmla="*/ 4763 h 9525"/>
                              <a:gd name="connsiteX86" fmla="*/ 2819 w 19050"/>
                              <a:gd name="connsiteY86" fmla="*/ 0 h 9525"/>
                              <a:gd name="connsiteX87" fmla="*/ 2819 w 19050"/>
                              <a:gd name="connsiteY87" fmla="*/ 4763 h 9525"/>
                              <a:gd name="connsiteX88" fmla="*/ 2819 w 19050"/>
                              <a:gd name="connsiteY88" fmla="*/ 4763 h 9525"/>
                              <a:gd name="connsiteX89" fmla="*/ 2819 w 19050"/>
                              <a:gd name="connsiteY89" fmla="*/ 4763 h 9525"/>
                              <a:gd name="connsiteX90" fmla="*/ 2819 w 19050"/>
                              <a:gd name="connsiteY90" fmla="*/ 4763 h 9525"/>
                              <a:gd name="connsiteX91" fmla="*/ 3524 w 19050"/>
                              <a:gd name="connsiteY91" fmla="*/ 4763 h 9525"/>
                              <a:gd name="connsiteX92" fmla="*/ 3524 w 19050"/>
                              <a:gd name="connsiteY92" fmla="*/ 4763 h 9525"/>
                              <a:gd name="connsiteX93" fmla="*/ 3524 w 19050"/>
                              <a:gd name="connsiteY93" fmla="*/ 4763 h 9525"/>
                              <a:gd name="connsiteX94" fmla="*/ 3524 w 19050"/>
                              <a:gd name="connsiteY94" fmla="*/ 4763 h 9525"/>
                              <a:gd name="connsiteX95" fmla="*/ 3524 w 19050"/>
                              <a:gd name="connsiteY95" fmla="*/ 4763 h 9525"/>
                              <a:gd name="connsiteX96" fmla="*/ 3524 w 19050"/>
                              <a:gd name="connsiteY96" fmla="*/ 4763 h 9525"/>
                              <a:gd name="connsiteX97" fmla="*/ 3524 w 19050"/>
                              <a:gd name="connsiteY97" fmla="*/ 4763 h 9525"/>
                              <a:gd name="connsiteX98" fmla="*/ 3524 w 19050"/>
                              <a:gd name="connsiteY98" fmla="*/ 4763 h 9525"/>
                              <a:gd name="connsiteX99" fmla="*/ 3524 w 19050"/>
                              <a:gd name="connsiteY99" fmla="*/ 4763 h 9525"/>
                              <a:gd name="connsiteX100" fmla="*/ 3524 w 19050"/>
                              <a:gd name="connsiteY100" fmla="*/ 4763 h 9525"/>
                              <a:gd name="connsiteX101" fmla="*/ 3524 w 19050"/>
                              <a:gd name="connsiteY101" fmla="*/ 4763 h 9525"/>
                              <a:gd name="connsiteX102" fmla="*/ 3524 w 19050"/>
                              <a:gd name="connsiteY102" fmla="*/ 4763 h 9525"/>
                              <a:gd name="connsiteX103" fmla="*/ 3524 w 19050"/>
                              <a:gd name="connsiteY103" fmla="*/ 4763 h 9525"/>
                              <a:gd name="connsiteX104" fmla="*/ 3524 w 19050"/>
                              <a:gd name="connsiteY104" fmla="*/ 4763 h 9525"/>
                              <a:gd name="connsiteX105" fmla="*/ 3524 w 19050"/>
                              <a:gd name="connsiteY105" fmla="*/ 4763 h 9525"/>
                              <a:gd name="connsiteX106" fmla="*/ 3524 w 19050"/>
                              <a:gd name="connsiteY106" fmla="*/ 4763 h 9525"/>
                              <a:gd name="connsiteX107" fmla="*/ 3524 w 19050"/>
                              <a:gd name="connsiteY107" fmla="*/ 4763 h 9525"/>
                              <a:gd name="connsiteX108" fmla="*/ 3524 w 19050"/>
                              <a:gd name="connsiteY108" fmla="*/ 4763 h 9525"/>
                              <a:gd name="connsiteX109" fmla="*/ 3524 w 19050"/>
                              <a:gd name="connsiteY109" fmla="*/ 4763 h 9525"/>
                              <a:gd name="connsiteX110" fmla="*/ 3524 w 19050"/>
                              <a:gd name="connsiteY110" fmla="*/ 4763 h 9525"/>
                              <a:gd name="connsiteX111" fmla="*/ 4229 w 19050"/>
                              <a:gd name="connsiteY111" fmla="*/ 4763 h 9525"/>
                              <a:gd name="connsiteX112" fmla="*/ 4229 w 19050"/>
                              <a:gd name="connsiteY112" fmla="*/ 4763 h 9525"/>
                              <a:gd name="connsiteX113" fmla="*/ 4229 w 19050"/>
                              <a:gd name="connsiteY113" fmla="*/ 4763 h 9525"/>
                              <a:gd name="connsiteX114" fmla="*/ 4229 w 19050"/>
                              <a:gd name="connsiteY114" fmla="*/ 4763 h 9525"/>
                              <a:gd name="connsiteX115" fmla="*/ 4229 w 19050"/>
                              <a:gd name="connsiteY115" fmla="*/ 0 h 9525"/>
                              <a:gd name="connsiteX116" fmla="*/ 4229 w 19050"/>
                              <a:gd name="connsiteY116" fmla="*/ 0 h 9525"/>
                              <a:gd name="connsiteX117" fmla="*/ 4229 w 19050"/>
                              <a:gd name="connsiteY117" fmla="*/ 4763 h 9525"/>
                              <a:gd name="connsiteX118" fmla="*/ 4229 w 19050"/>
                              <a:gd name="connsiteY118" fmla="*/ 4763 h 9525"/>
                              <a:gd name="connsiteX119" fmla="*/ 4229 w 19050"/>
                              <a:gd name="connsiteY119" fmla="*/ 4763 h 9525"/>
                              <a:gd name="connsiteX120" fmla="*/ 4229 w 19050"/>
                              <a:gd name="connsiteY120" fmla="*/ 4763 h 9525"/>
                              <a:gd name="connsiteX121" fmla="*/ 4229 w 19050"/>
                              <a:gd name="connsiteY121" fmla="*/ 4763 h 9525"/>
                              <a:gd name="connsiteX122" fmla="*/ 4229 w 19050"/>
                              <a:gd name="connsiteY122" fmla="*/ 4763 h 9525"/>
                              <a:gd name="connsiteX123" fmla="*/ 4229 w 19050"/>
                              <a:gd name="connsiteY123" fmla="*/ 4763 h 9525"/>
                              <a:gd name="connsiteX124" fmla="*/ 4229 w 19050"/>
                              <a:gd name="connsiteY124" fmla="*/ 4763 h 9525"/>
                              <a:gd name="connsiteX125" fmla="*/ 4229 w 19050"/>
                              <a:gd name="connsiteY125" fmla="*/ 0 h 9525"/>
                              <a:gd name="connsiteX126" fmla="*/ 4229 w 19050"/>
                              <a:gd name="connsiteY126" fmla="*/ 0 h 9525"/>
                              <a:gd name="connsiteX127" fmla="*/ 4229 w 19050"/>
                              <a:gd name="connsiteY127" fmla="*/ 0 h 9525"/>
                              <a:gd name="connsiteX128" fmla="*/ 4229 w 19050"/>
                              <a:gd name="connsiteY128" fmla="*/ 0 h 9525"/>
                              <a:gd name="connsiteX129" fmla="*/ 4944 w 19050"/>
                              <a:gd name="connsiteY129" fmla="*/ 4763 h 9525"/>
                              <a:gd name="connsiteX130" fmla="*/ 4944 w 19050"/>
                              <a:gd name="connsiteY130" fmla="*/ 4763 h 9525"/>
                              <a:gd name="connsiteX131" fmla="*/ 4944 w 19050"/>
                              <a:gd name="connsiteY131" fmla="*/ 4763 h 9525"/>
                              <a:gd name="connsiteX132" fmla="*/ 4944 w 19050"/>
                              <a:gd name="connsiteY132" fmla="*/ 4763 h 9525"/>
                              <a:gd name="connsiteX133" fmla="*/ 4944 w 19050"/>
                              <a:gd name="connsiteY133" fmla="*/ 4763 h 9525"/>
                              <a:gd name="connsiteX134" fmla="*/ 4944 w 19050"/>
                              <a:gd name="connsiteY134" fmla="*/ 4763 h 9525"/>
                              <a:gd name="connsiteX135" fmla="*/ 4944 w 19050"/>
                              <a:gd name="connsiteY135" fmla="*/ 4763 h 9525"/>
                              <a:gd name="connsiteX136" fmla="*/ 4944 w 19050"/>
                              <a:gd name="connsiteY136" fmla="*/ 4763 h 9525"/>
                              <a:gd name="connsiteX137" fmla="*/ 4944 w 19050"/>
                              <a:gd name="connsiteY137" fmla="*/ 4763 h 9525"/>
                              <a:gd name="connsiteX138" fmla="*/ 4944 w 19050"/>
                              <a:gd name="connsiteY138" fmla="*/ 4763 h 9525"/>
                              <a:gd name="connsiteX139" fmla="*/ 4944 w 19050"/>
                              <a:gd name="connsiteY139" fmla="*/ 4763 h 9525"/>
                              <a:gd name="connsiteX140" fmla="*/ 4944 w 19050"/>
                              <a:gd name="connsiteY140" fmla="*/ 4763 h 9525"/>
                              <a:gd name="connsiteX141" fmla="*/ 4944 w 19050"/>
                              <a:gd name="connsiteY141" fmla="*/ 4763 h 9525"/>
                              <a:gd name="connsiteX142" fmla="*/ 4944 w 19050"/>
                              <a:gd name="connsiteY142" fmla="*/ 4763 h 9525"/>
                              <a:gd name="connsiteX143" fmla="*/ 4944 w 19050"/>
                              <a:gd name="connsiteY143" fmla="*/ 4763 h 9525"/>
                              <a:gd name="connsiteX144" fmla="*/ 4944 w 19050"/>
                              <a:gd name="connsiteY144" fmla="*/ 0 h 9525"/>
                              <a:gd name="connsiteX145" fmla="*/ 4944 w 19050"/>
                              <a:gd name="connsiteY145" fmla="*/ 0 h 9525"/>
                              <a:gd name="connsiteX146" fmla="*/ 4944 w 19050"/>
                              <a:gd name="connsiteY146" fmla="*/ 4763 h 9525"/>
                              <a:gd name="connsiteX147" fmla="*/ 5648 w 19050"/>
                              <a:gd name="connsiteY147" fmla="*/ 4763 h 9525"/>
                              <a:gd name="connsiteX148" fmla="*/ 5648 w 19050"/>
                              <a:gd name="connsiteY148" fmla="*/ 4763 h 9525"/>
                              <a:gd name="connsiteX149" fmla="*/ 5648 w 19050"/>
                              <a:gd name="connsiteY149" fmla="*/ 4763 h 9525"/>
                              <a:gd name="connsiteX150" fmla="*/ 5648 w 19050"/>
                              <a:gd name="connsiteY150" fmla="*/ 4763 h 9525"/>
                              <a:gd name="connsiteX151" fmla="*/ 5648 w 19050"/>
                              <a:gd name="connsiteY151" fmla="*/ 0 h 9525"/>
                              <a:gd name="connsiteX152" fmla="*/ 5648 w 19050"/>
                              <a:gd name="connsiteY152" fmla="*/ 0 h 9525"/>
                              <a:gd name="connsiteX153" fmla="*/ 5648 w 19050"/>
                              <a:gd name="connsiteY153" fmla="*/ 0 h 9525"/>
                              <a:gd name="connsiteX154" fmla="*/ 5648 w 19050"/>
                              <a:gd name="connsiteY154" fmla="*/ 4763 h 9525"/>
                              <a:gd name="connsiteX155" fmla="*/ 5648 w 19050"/>
                              <a:gd name="connsiteY155" fmla="*/ 4763 h 9525"/>
                              <a:gd name="connsiteX156" fmla="*/ 5648 w 19050"/>
                              <a:gd name="connsiteY156" fmla="*/ 4763 h 9525"/>
                              <a:gd name="connsiteX157" fmla="*/ 5648 w 19050"/>
                              <a:gd name="connsiteY157" fmla="*/ 4763 h 9525"/>
                              <a:gd name="connsiteX158" fmla="*/ 5648 w 19050"/>
                              <a:gd name="connsiteY158" fmla="*/ 4763 h 9525"/>
                              <a:gd name="connsiteX159" fmla="*/ 5648 w 19050"/>
                              <a:gd name="connsiteY159" fmla="*/ 4763 h 9525"/>
                              <a:gd name="connsiteX160" fmla="*/ 5648 w 19050"/>
                              <a:gd name="connsiteY160" fmla="*/ 4763 h 9525"/>
                              <a:gd name="connsiteX161" fmla="*/ 5648 w 19050"/>
                              <a:gd name="connsiteY161" fmla="*/ 4763 h 9525"/>
                              <a:gd name="connsiteX162" fmla="*/ 5648 w 19050"/>
                              <a:gd name="connsiteY162" fmla="*/ 4763 h 9525"/>
                              <a:gd name="connsiteX163" fmla="*/ 5648 w 19050"/>
                              <a:gd name="connsiteY163" fmla="*/ 4763 h 9525"/>
                              <a:gd name="connsiteX164" fmla="*/ 5648 w 19050"/>
                              <a:gd name="connsiteY164" fmla="*/ 4763 h 9525"/>
                              <a:gd name="connsiteX165" fmla="*/ 5648 w 19050"/>
                              <a:gd name="connsiteY165" fmla="*/ 4763 h 9525"/>
                              <a:gd name="connsiteX166" fmla="*/ 5648 w 19050"/>
                              <a:gd name="connsiteY166" fmla="*/ 4763 h 9525"/>
                              <a:gd name="connsiteX167" fmla="*/ 6353 w 19050"/>
                              <a:gd name="connsiteY167" fmla="*/ 4763 h 9525"/>
                              <a:gd name="connsiteX168" fmla="*/ 6353 w 19050"/>
                              <a:gd name="connsiteY168" fmla="*/ 4763 h 9525"/>
                              <a:gd name="connsiteX169" fmla="*/ 6353 w 19050"/>
                              <a:gd name="connsiteY169" fmla="*/ 4763 h 9525"/>
                              <a:gd name="connsiteX170" fmla="*/ 6353 w 19050"/>
                              <a:gd name="connsiteY170" fmla="*/ 4763 h 9525"/>
                              <a:gd name="connsiteX171" fmla="*/ 6353 w 19050"/>
                              <a:gd name="connsiteY171" fmla="*/ 4763 h 9525"/>
                              <a:gd name="connsiteX172" fmla="*/ 6353 w 19050"/>
                              <a:gd name="connsiteY172" fmla="*/ 4763 h 9525"/>
                              <a:gd name="connsiteX173" fmla="*/ 6353 w 19050"/>
                              <a:gd name="connsiteY173" fmla="*/ 4763 h 9525"/>
                              <a:gd name="connsiteX174" fmla="*/ 6353 w 19050"/>
                              <a:gd name="connsiteY174" fmla="*/ 4763 h 9525"/>
                              <a:gd name="connsiteX175" fmla="*/ 6353 w 19050"/>
                              <a:gd name="connsiteY175" fmla="*/ 4763 h 9525"/>
                              <a:gd name="connsiteX176" fmla="*/ 6353 w 19050"/>
                              <a:gd name="connsiteY176" fmla="*/ 0 h 9525"/>
                              <a:gd name="connsiteX177" fmla="*/ 6353 w 19050"/>
                              <a:gd name="connsiteY177" fmla="*/ 4763 h 9525"/>
                              <a:gd name="connsiteX178" fmla="*/ 6353 w 19050"/>
                              <a:gd name="connsiteY178" fmla="*/ 9525 h 9525"/>
                              <a:gd name="connsiteX179" fmla="*/ 6353 w 19050"/>
                              <a:gd name="connsiteY179" fmla="*/ 9525 h 9525"/>
                              <a:gd name="connsiteX180" fmla="*/ 6353 w 19050"/>
                              <a:gd name="connsiteY180" fmla="*/ 9525 h 9525"/>
                              <a:gd name="connsiteX181" fmla="*/ 6353 w 19050"/>
                              <a:gd name="connsiteY181" fmla="*/ 9525 h 9525"/>
                              <a:gd name="connsiteX182" fmla="*/ 6353 w 19050"/>
                              <a:gd name="connsiteY182" fmla="*/ 4763 h 9525"/>
                              <a:gd name="connsiteX183" fmla="*/ 6353 w 19050"/>
                              <a:gd name="connsiteY183" fmla="*/ 4763 h 9525"/>
                              <a:gd name="connsiteX184" fmla="*/ 6353 w 19050"/>
                              <a:gd name="connsiteY184" fmla="*/ 4763 h 9525"/>
                              <a:gd name="connsiteX185" fmla="*/ 7058 w 19050"/>
                              <a:gd name="connsiteY185" fmla="*/ 0 h 9525"/>
                              <a:gd name="connsiteX186" fmla="*/ 7058 w 19050"/>
                              <a:gd name="connsiteY186" fmla="*/ 0 h 9525"/>
                              <a:gd name="connsiteX187" fmla="*/ 7058 w 19050"/>
                              <a:gd name="connsiteY187" fmla="*/ 4763 h 9525"/>
                              <a:gd name="connsiteX188" fmla="*/ 7058 w 19050"/>
                              <a:gd name="connsiteY188" fmla="*/ 4763 h 9525"/>
                              <a:gd name="connsiteX189" fmla="*/ 7058 w 19050"/>
                              <a:gd name="connsiteY189" fmla="*/ 4763 h 9525"/>
                              <a:gd name="connsiteX190" fmla="*/ 7058 w 19050"/>
                              <a:gd name="connsiteY190" fmla="*/ 4763 h 9525"/>
                              <a:gd name="connsiteX191" fmla="*/ 7058 w 19050"/>
                              <a:gd name="connsiteY191" fmla="*/ 4763 h 9525"/>
                              <a:gd name="connsiteX192" fmla="*/ 7058 w 19050"/>
                              <a:gd name="connsiteY192" fmla="*/ 4763 h 9525"/>
                              <a:gd name="connsiteX193" fmla="*/ 7058 w 19050"/>
                              <a:gd name="connsiteY193" fmla="*/ 4763 h 9525"/>
                              <a:gd name="connsiteX194" fmla="*/ 7058 w 19050"/>
                              <a:gd name="connsiteY194" fmla="*/ 4763 h 9525"/>
                              <a:gd name="connsiteX195" fmla="*/ 7058 w 19050"/>
                              <a:gd name="connsiteY195" fmla="*/ 4763 h 9525"/>
                              <a:gd name="connsiteX196" fmla="*/ 7058 w 19050"/>
                              <a:gd name="connsiteY196" fmla="*/ 0 h 9525"/>
                              <a:gd name="connsiteX197" fmla="*/ 7058 w 19050"/>
                              <a:gd name="connsiteY197" fmla="*/ 0 h 9525"/>
                              <a:gd name="connsiteX198" fmla="*/ 7058 w 19050"/>
                              <a:gd name="connsiteY198" fmla="*/ 0 h 9525"/>
                              <a:gd name="connsiteX199" fmla="*/ 7058 w 19050"/>
                              <a:gd name="connsiteY199" fmla="*/ 0 h 9525"/>
                              <a:gd name="connsiteX200" fmla="*/ 7058 w 19050"/>
                              <a:gd name="connsiteY200" fmla="*/ 0 h 9525"/>
                              <a:gd name="connsiteX201" fmla="*/ 7058 w 19050"/>
                              <a:gd name="connsiteY201" fmla="*/ 4763 h 9525"/>
                              <a:gd name="connsiteX202" fmla="*/ 7058 w 19050"/>
                              <a:gd name="connsiteY202" fmla="*/ 4763 h 9525"/>
                              <a:gd name="connsiteX203" fmla="*/ 7763 w 19050"/>
                              <a:gd name="connsiteY203" fmla="*/ 4763 h 9525"/>
                              <a:gd name="connsiteX204" fmla="*/ 7763 w 19050"/>
                              <a:gd name="connsiteY204" fmla="*/ 0 h 9525"/>
                              <a:gd name="connsiteX205" fmla="*/ 7763 w 19050"/>
                              <a:gd name="connsiteY205" fmla="*/ 0 h 9525"/>
                              <a:gd name="connsiteX206" fmla="*/ 7763 w 19050"/>
                              <a:gd name="connsiteY206" fmla="*/ 4763 h 9525"/>
                              <a:gd name="connsiteX207" fmla="*/ 7763 w 19050"/>
                              <a:gd name="connsiteY207" fmla="*/ 4763 h 9525"/>
                              <a:gd name="connsiteX208" fmla="*/ 7763 w 19050"/>
                              <a:gd name="connsiteY208" fmla="*/ 4763 h 9525"/>
                              <a:gd name="connsiteX209" fmla="*/ 7763 w 19050"/>
                              <a:gd name="connsiteY209" fmla="*/ 4763 h 9525"/>
                              <a:gd name="connsiteX210" fmla="*/ 7763 w 19050"/>
                              <a:gd name="connsiteY210" fmla="*/ 4763 h 9525"/>
                              <a:gd name="connsiteX211" fmla="*/ 7763 w 19050"/>
                              <a:gd name="connsiteY211" fmla="*/ 4763 h 9525"/>
                              <a:gd name="connsiteX212" fmla="*/ 7763 w 19050"/>
                              <a:gd name="connsiteY212" fmla="*/ 0 h 9525"/>
                              <a:gd name="connsiteX213" fmla="*/ 7763 w 19050"/>
                              <a:gd name="connsiteY213" fmla="*/ 0 h 9525"/>
                              <a:gd name="connsiteX214" fmla="*/ 7763 w 19050"/>
                              <a:gd name="connsiteY214" fmla="*/ 0 h 9525"/>
                              <a:gd name="connsiteX215" fmla="*/ 7763 w 19050"/>
                              <a:gd name="connsiteY215" fmla="*/ 0 h 9525"/>
                              <a:gd name="connsiteX216" fmla="*/ 7763 w 19050"/>
                              <a:gd name="connsiteY216" fmla="*/ 4763 h 9525"/>
                              <a:gd name="connsiteX217" fmla="*/ 7763 w 19050"/>
                              <a:gd name="connsiteY217" fmla="*/ 4763 h 9525"/>
                              <a:gd name="connsiteX218" fmla="*/ 7763 w 19050"/>
                              <a:gd name="connsiteY218" fmla="*/ 4763 h 9525"/>
                              <a:gd name="connsiteX219" fmla="*/ 7763 w 19050"/>
                              <a:gd name="connsiteY219" fmla="*/ 4763 h 9525"/>
                              <a:gd name="connsiteX220" fmla="*/ 7763 w 19050"/>
                              <a:gd name="connsiteY220" fmla="*/ 4763 h 9525"/>
                              <a:gd name="connsiteX221" fmla="*/ 8468 w 19050"/>
                              <a:gd name="connsiteY221" fmla="*/ 0 h 9525"/>
                              <a:gd name="connsiteX222" fmla="*/ 8468 w 19050"/>
                              <a:gd name="connsiteY222" fmla="*/ 0 h 9525"/>
                              <a:gd name="connsiteX223" fmla="*/ 8468 w 19050"/>
                              <a:gd name="connsiteY223" fmla="*/ 0 h 9525"/>
                              <a:gd name="connsiteX224" fmla="*/ 8468 w 19050"/>
                              <a:gd name="connsiteY224" fmla="*/ 4763 h 9525"/>
                              <a:gd name="connsiteX225" fmla="*/ 8468 w 19050"/>
                              <a:gd name="connsiteY225" fmla="*/ 4763 h 9525"/>
                              <a:gd name="connsiteX226" fmla="*/ 8468 w 19050"/>
                              <a:gd name="connsiteY226" fmla="*/ 4763 h 9525"/>
                              <a:gd name="connsiteX227" fmla="*/ 8468 w 19050"/>
                              <a:gd name="connsiteY227" fmla="*/ 4763 h 9525"/>
                              <a:gd name="connsiteX228" fmla="*/ 8468 w 19050"/>
                              <a:gd name="connsiteY228" fmla="*/ 4763 h 9525"/>
                              <a:gd name="connsiteX229" fmla="*/ 8468 w 19050"/>
                              <a:gd name="connsiteY229" fmla="*/ 4763 h 9525"/>
                              <a:gd name="connsiteX230" fmla="*/ 8468 w 19050"/>
                              <a:gd name="connsiteY230" fmla="*/ 4763 h 9525"/>
                              <a:gd name="connsiteX231" fmla="*/ 8468 w 19050"/>
                              <a:gd name="connsiteY231" fmla="*/ 4763 h 9525"/>
                              <a:gd name="connsiteX232" fmla="*/ 8468 w 19050"/>
                              <a:gd name="connsiteY232" fmla="*/ 4763 h 9525"/>
                              <a:gd name="connsiteX233" fmla="*/ 8468 w 19050"/>
                              <a:gd name="connsiteY233" fmla="*/ 4763 h 9525"/>
                              <a:gd name="connsiteX234" fmla="*/ 8468 w 19050"/>
                              <a:gd name="connsiteY234" fmla="*/ 4763 h 9525"/>
                              <a:gd name="connsiteX235" fmla="*/ 8468 w 19050"/>
                              <a:gd name="connsiteY235" fmla="*/ 0 h 9525"/>
                              <a:gd name="connsiteX236" fmla="*/ 8468 w 19050"/>
                              <a:gd name="connsiteY236" fmla="*/ 0 h 9525"/>
                              <a:gd name="connsiteX237" fmla="*/ 8468 w 19050"/>
                              <a:gd name="connsiteY237" fmla="*/ 0 h 9525"/>
                              <a:gd name="connsiteX238" fmla="*/ 8468 w 19050"/>
                              <a:gd name="connsiteY238" fmla="*/ 4763 h 9525"/>
                              <a:gd name="connsiteX239" fmla="*/ 8468 w 19050"/>
                              <a:gd name="connsiteY239" fmla="*/ 4763 h 9525"/>
                              <a:gd name="connsiteX240" fmla="*/ 8468 w 19050"/>
                              <a:gd name="connsiteY240" fmla="*/ 9525 h 9525"/>
                              <a:gd name="connsiteX241" fmla="*/ 9173 w 19050"/>
                              <a:gd name="connsiteY241" fmla="*/ 4763 h 9525"/>
                              <a:gd name="connsiteX242" fmla="*/ 9173 w 19050"/>
                              <a:gd name="connsiteY242" fmla="*/ 4763 h 9525"/>
                              <a:gd name="connsiteX243" fmla="*/ 9173 w 19050"/>
                              <a:gd name="connsiteY243" fmla="*/ 4763 h 9525"/>
                              <a:gd name="connsiteX244" fmla="*/ 9173 w 19050"/>
                              <a:gd name="connsiteY244" fmla="*/ 0 h 9525"/>
                              <a:gd name="connsiteX245" fmla="*/ 9173 w 19050"/>
                              <a:gd name="connsiteY245" fmla="*/ 0 h 9525"/>
                              <a:gd name="connsiteX246" fmla="*/ 9173 w 19050"/>
                              <a:gd name="connsiteY246" fmla="*/ 0 h 9525"/>
                              <a:gd name="connsiteX247" fmla="*/ 9173 w 19050"/>
                              <a:gd name="connsiteY247" fmla="*/ 4763 h 9525"/>
                              <a:gd name="connsiteX248" fmla="*/ 9173 w 19050"/>
                              <a:gd name="connsiteY248" fmla="*/ 4763 h 9525"/>
                              <a:gd name="connsiteX249" fmla="*/ 9173 w 19050"/>
                              <a:gd name="connsiteY249" fmla="*/ 4763 h 9525"/>
                              <a:gd name="connsiteX250" fmla="*/ 9173 w 19050"/>
                              <a:gd name="connsiteY250" fmla="*/ 4763 h 9525"/>
                              <a:gd name="connsiteX251" fmla="*/ 9173 w 19050"/>
                              <a:gd name="connsiteY251" fmla="*/ 0 h 9525"/>
                              <a:gd name="connsiteX252" fmla="*/ 9173 w 19050"/>
                              <a:gd name="connsiteY252" fmla="*/ 4763 h 9525"/>
                              <a:gd name="connsiteX253" fmla="*/ 9173 w 19050"/>
                              <a:gd name="connsiteY253" fmla="*/ 4763 h 9525"/>
                              <a:gd name="connsiteX254" fmla="*/ 9173 w 19050"/>
                              <a:gd name="connsiteY254" fmla="*/ 4763 h 9525"/>
                              <a:gd name="connsiteX255" fmla="*/ 9173 w 19050"/>
                              <a:gd name="connsiteY255" fmla="*/ 4763 h 9525"/>
                              <a:gd name="connsiteX256" fmla="*/ 9173 w 19050"/>
                              <a:gd name="connsiteY256" fmla="*/ 4763 h 9525"/>
                              <a:gd name="connsiteX257" fmla="*/ 9173 w 19050"/>
                              <a:gd name="connsiteY257" fmla="*/ 4763 h 9525"/>
                              <a:gd name="connsiteX258" fmla="*/ 9173 w 19050"/>
                              <a:gd name="connsiteY258" fmla="*/ 4763 h 9525"/>
                              <a:gd name="connsiteX259" fmla="*/ 9877 w 19050"/>
                              <a:gd name="connsiteY259" fmla="*/ 4763 h 9525"/>
                              <a:gd name="connsiteX260" fmla="*/ 9877 w 19050"/>
                              <a:gd name="connsiteY260" fmla="*/ 4763 h 9525"/>
                              <a:gd name="connsiteX261" fmla="*/ 9877 w 19050"/>
                              <a:gd name="connsiteY261" fmla="*/ 4763 h 9525"/>
                              <a:gd name="connsiteX262" fmla="*/ 9877 w 19050"/>
                              <a:gd name="connsiteY262" fmla="*/ 4763 h 9525"/>
                              <a:gd name="connsiteX263" fmla="*/ 9877 w 19050"/>
                              <a:gd name="connsiteY263" fmla="*/ 4763 h 9525"/>
                              <a:gd name="connsiteX264" fmla="*/ 9877 w 19050"/>
                              <a:gd name="connsiteY264" fmla="*/ 0 h 9525"/>
                              <a:gd name="connsiteX265" fmla="*/ 9877 w 19050"/>
                              <a:gd name="connsiteY265" fmla="*/ 0 h 9525"/>
                              <a:gd name="connsiteX266" fmla="*/ 9877 w 19050"/>
                              <a:gd name="connsiteY266" fmla="*/ 0 h 9525"/>
                              <a:gd name="connsiteX267" fmla="*/ 9877 w 19050"/>
                              <a:gd name="connsiteY267" fmla="*/ 0 h 9525"/>
                              <a:gd name="connsiteX268" fmla="*/ 9877 w 19050"/>
                              <a:gd name="connsiteY268" fmla="*/ 4763 h 9525"/>
                              <a:gd name="connsiteX269" fmla="*/ 9877 w 19050"/>
                              <a:gd name="connsiteY269" fmla="*/ 4763 h 9525"/>
                              <a:gd name="connsiteX270" fmla="*/ 9877 w 19050"/>
                              <a:gd name="connsiteY270" fmla="*/ 4763 h 9525"/>
                              <a:gd name="connsiteX271" fmla="*/ 9877 w 19050"/>
                              <a:gd name="connsiteY271" fmla="*/ 4763 h 9525"/>
                              <a:gd name="connsiteX272" fmla="*/ 9877 w 19050"/>
                              <a:gd name="connsiteY272" fmla="*/ 4763 h 9525"/>
                              <a:gd name="connsiteX273" fmla="*/ 9877 w 19050"/>
                              <a:gd name="connsiteY273" fmla="*/ 0 h 9525"/>
                              <a:gd name="connsiteX274" fmla="*/ 9877 w 19050"/>
                              <a:gd name="connsiteY274" fmla="*/ 0 h 9525"/>
                              <a:gd name="connsiteX275" fmla="*/ 9877 w 19050"/>
                              <a:gd name="connsiteY275" fmla="*/ 4763 h 9525"/>
                              <a:gd name="connsiteX276" fmla="*/ 9877 w 19050"/>
                              <a:gd name="connsiteY276" fmla="*/ 0 h 9525"/>
                              <a:gd name="connsiteX277" fmla="*/ 10582 w 19050"/>
                              <a:gd name="connsiteY277" fmla="*/ 4763 h 9525"/>
                              <a:gd name="connsiteX278" fmla="*/ 10582 w 19050"/>
                              <a:gd name="connsiteY278" fmla="*/ 4763 h 9525"/>
                              <a:gd name="connsiteX279" fmla="*/ 10582 w 19050"/>
                              <a:gd name="connsiteY279" fmla="*/ 4763 h 9525"/>
                              <a:gd name="connsiteX280" fmla="*/ 10582 w 19050"/>
                              <a:gd name="connsiteY280" fmla="*/ 4763 h 9525"/>
                              <a:gd name="connsiteX281" fmla="*/ 10582 w 19050"/>
                              <a:gd name="connsiteY281" fmla="*/ 4763 h 9525"/>
                              <a:gd name="connsiteX282" fmla="*/ 10582 w 19050"/>
                              <a:gd name="connsiteY282" fmla="*/ 4763 h 9525"/>
                              <a:gd name="connsiteX283" fmla="*/ 10582 w 19050"/>
                              <a:gd name="connsiteY283" fmla="*/ 4763 h 9525"/>
                              <a:gd name="connsiteX284" fmla="*/ 10582 w 19050"/>
                              <a:gd name="connsiteY284" fmla="*/ 4763 h 9525"/>
                              <a:gd name="connsiteX285" fmla="*/ 10582 w 19050"/>
                              <a:gd name="connsiteY285" fmla="*/ 4763 h 9525"/>
                              <a:gd name="connsiteX286" fmla="*/ 10582 w 19050"/>
                              <a:gd name="connsiteY286" fmla="*/ 4763 h 9525"/>
                              <a:gd name="connsiteX287" fmla="*/ 10582 w 19050"/>
                              <a:gd name="connsiteY287" fmla="*/ 4763 h 9525"/>
                              <a:gd name="connsiteX288" fmla="*/ 10582 w 19050"/>
                              <a:gd name="connsiteY288" fmla="*/ 4763 h 9525"/>
                              <a:gd name="connsiteX289" fmla="*/ 10582 w 19050"/>
                              <a:gd name="connsiteY289" fmla="*/ 4763 h 9525"/>
                              <a:gd name="connsiteX290" fmla="*/ 10582 w 19050"/>
                              <a:gd name="connsiteY290" fmla="*/ 4763 h 9525"/>
                              <a:gd name="connsiteX291" fmla="*/ 10582 w 19050"/>
                              <a:gd name="connsiteY291" fmla="*/ 4763 h 9525"/>
                              <a:gd name="connsiteX292" fmla="*/ 10582 w 19050"/>
                              <a:gd name="connsiteY292" fmla="*/ 4763 h 9525"/>
                              <a:gd name="connsiteX293" fmla="*/ 10582 w 19050"/>
                              <a:gd name="connsiteY293" fmla="*/ 4763 h 9525"/>
                              <a:gd name="connsiteX294" fmla="*/ 10582 w 19050"/>
                              <a:gd name="connsiteY294" fmla="*/ 4763 h 9525"/>
                              <a:gd name="connsiteX295" fmla="*/ 10582 w 19050"/>
                              <a:gd name="connsiteY295" fmla="*/ 4763 h 9525"/>
                              <a:gd name="connsiteX296" fmla="*/ 10582 w 19050"/>
                              <a:gd name="connsiteY296" fmla="*/ 0 h 9525"/>
                              <a:gd name="connsiteX297" fmla="*/ 10582 w 19050"/>
                              <a:gd name="connsiteY297" fmla="*/ 4763 h 9525"/>
                              <a:gd name="connsiteX298" fmla="*/ 10582 w 19050"/>
                              <a:gd name="connsiteY298" fmla="*/ 4763 h 9525"/>
                              <a:gd name="connsiteX299" fmla="*/ 10582 w 19050"/>
                              <a:gd name="connsiteY299" fmla="*/ 0 h 9525"/>
                              <a:gd name="connsiteX300" fmla="*/ 10582 w 19050"/>
                              <a:gd name="connsiteY300" fmla="*/ 0 h 9525"/>
                              <a:gd name="connsiteX301" fmla="*/ 11287 w 19050"/>
                              <a:gd name="connsiteY301" fmla="*/ 0 h 9525"/>
                              <a:gd name="connsiteX302" fmla="*/ 11287 w 19050"/>
                              <a:gd name="connsiteY302" fmla="*/ 0 h 9525"/>
                              <a:gd name="connsiteX303" fmla="*/ 11287 w 19050"/>
                              <a:gd name="connsiteY303" fmla="*/ 0 h 9525"/>
                              <a:gd name="connsiteX304" fmla="*/ 11287 w 19050"/>
                              <a:gd name="connsiteY304" fmla="*/ 0 h 9525"/>
                              <a:gd name="connsiteX305" fmla="*/ 11287 w 19050"/>
                              <a:gd name="connsiteY305" fmla="*/ 4763 h 9525"/>
                              <a:gd name="connsiteX306" fmla="*/ 11287 w 19050"/>
                              <a:gd name="connsiteY306" fmla="*/ 4763 h 9525"/>
                              <a:gd name="connsiteX307" fmla="*/ 11287 w 19050"/>
                              <a:gd name="connsiteY307" fmla="*/ 4763 h 9525"/>
                              <a:gd name="connsiteX308" fmla="*/ 11287 w 19050"/>
                              <a:gd name="connsiteY308" fmla="*/ 4763 h 9525"/>
                              <a:gd name="connsiteX309" fmla="*/ 11287 w 19050"/>
                              <a:gd name="connsiteY309" fmla="*/ 4763 h 9525"/>
                              <a:gd name="connsiteX310" fmla="*/ 11287 w 19050"/>
                              <a:gd name="connsiteY310" fmla="*/ 4763 h 9525"/>
                              <a:gd name="connsiteX311" fmla="*/ 11287 w 19050"/>
                              <a:gd name="connsiteY311" fmla="*/ 0 h 9525"/>
                              <a:gd name="connsiteX312" fmla="*/ 11287 w 19050"/>
                              <a:gd name="connsiteY312" fmla="*/ 4763 h 9525"/>
                              <a:gd name="connsiteX313" fmla="*/ 11287 w 19050"/>
                              <a:gd name="connsiteY313" fmla="*/ 0 h 9525"/>
                              <a:gd name="connsiteX314" fmla="*/ 11287 w 19050"/>
                              <a:gd name="connsiteY314" fmla="*/ 4763 h 9525"/>
                              <a:gd name="connsiteX315" fmla="*/ 11287 w 19050"/>
                              <a:gd name="connsiteY315" fmla="*/ 0 h 9525"/>
                              <a:gd name="connsiteX316" fmla="*/ 11287 w 19050"/>
                              <a:gd name="connsiteY316" fmla="*/ 4763 h 9525"/>
                              <a:gd name="connsiteX317" fmla="*/ 11287 w 19050"/>
                              <a:gd name="connsiteY317" fmla="*/ 4763 h 9525"/>
                              <a:gd name="connsiteX318" fmla="*/ 11287 w 19050"/>
                              <a:gd name="connsiteY318" fmla="*/ 4763 h 9525"/>
                              <a:gd name="connsiteX319" fmla="*/ 11287 w 19050"/>
                              <a:gd name="connsiteY319" fmla="*/ 4763 h 9525"/>
                              <a:gd name="connsiteX320" fmla="*/ 11287 w 19050"/>
                              <a:gd name="connsiteY320" fmla="*/ 0 h 9525"/>
                              <a:gd name="connsiteX321" fmla="*/ 11992 w 19050"/>
                              <a:gd name="connsiteY321" fmla="*/ 4763 h 9525"/>
                              <a:gd name="connsiteX322" fmla="*/ 11992 w 19050"/>
                              <a:gd name="connsiteY322" fmla="*/ 0 h 9525"/>
                              <a:gd name="connsiteX323" fmla="*/ 11992 w 19050"/>
                              <a:gd name="connsiteY323" fmla="*/ 4763 h 9525"/>
                              <a:gd name="connsiteX324" fmla="*/ 11992 w 19050"/>
                              <a:gd name="connsiteY324" fmla="*/ 4763 h 9525"/>
                              <a:gd name="connsiteX325" fmla="*/ 11992 w 19050"/>
                              <a:gd name="connsiteY325" fmla="*/ 4763 h 9525"/>
                              <a:gd name="connsiteX326" fmla="*/ 11992 w 19050"/>
                              <a:gd name="connsiteY326" fmla="*/ 4763 h 9525"/>
                              <a:gd name="connsiteX327" fmla="*/ 11992 w 19050"/>
                              <a:gd name="connsiteY327" fmla="*/ 4763 h 9525"/>
                              <a:gd name="connsiteX328" fmla="*/ 11992 w 19050"/>
                              <a:gd name="connsiteY328" fmla="*/ 4763 h 9525"/>
                              <a:gd name="connsiteX329" fmla="*/ 11992 w 19050"/>
                              <a:gd name="connsiteY329" fmla="*/ 4763 h 9525"/>
                              <a:gd name="connsiteX330" fmla="*/ 11992 w 19050"/>
                              <a:gd name="connsiteY330" fmla="*/ 4763 h 9525"/>
                              <a:gd name="connsiteX331" fmla="*/ 11992 w 19050"/>
                              <a:gd name="connsiteY331" fmla="*/ 4763 h 9525"/>
                              <a:gd name="connsiteX332" fmla="*/ 11992 w 19050"/>
                              <a:gd name="connsiteY332" fmla="*/ 4763 h 9525"/>
                              <a:gd name="connsiteX333" fmla="*/ 11992 w 19050"/>
                              <a:gd name="connsiteY333" fmla="*/ 4763 h 9525"/>
                              <a:gd name="connsiteX334" fmla="*/ 11992 w 19050"/>
                              <a:gd name="connsiteY334" fmla="*/ 4763 h 9525"/>
                              <a:gd name="connsiteX335" fmla="*/ 11992 w 19050"/>
                              <a:gd name="connsiteY335" fmla="*/ 4763 h 9525"/>
                              <a:gd name="connsiteX336" fmla="*/ 11992 w 19050"/>
                              <a:gd name="connsiteY336" fmla="*/ 4763 h 9525"/>
                              <a:gd name="connsiteX337" fmla="*/ 11992 w 19050"/>
                              <a:gd name="connsiteY337" fmla="*/ 0 h 9525"/>
                              <a:gd name="connsiteX338" fmla="*/ 11992 w 19050"/>
                              <a:gd name="connsiteY338" fmla="*/ 4763 h 9525"/>
                              <a:gd name="connsiteX339" fmla="*/ 12697 w 19050"/>
                              <a:gd name="connsiteY339" fmla="*/ 0 h 9525"/>
                              <a:gd name="connsiteX340" fmla="*/ 12697 w 19050"/>
                              <a:gd name="connsiteY340" fmla="*/ 4763 h 9525"/>
                              <a:gd name="connsiteX341" fmla="*/ 12697 w 19050"/>
                              <a:gd name="connsiteY341" fmla="*/ 4763 h 9525"/>
                              <a:gd name="connsiteX342" fmla="*/ 12697 w 19050"/>
                              <a:gd name="connsiteY342" fmla="*/ 4763 h 9525"/>
                              <a:gd name="connsiteX343" fmla="*/ 12697 w 19050"/>
                              <a:gd name="connsiteY343" fmla="*/ 4763 h 9525"/>
                              <a:gd name="connsiteX344" fmla="*/ 12697 w 19050"/>
                              <a:gd name="connsiteY344" fmla="*/ 0 h 9525"/>
                              <a:gd name="connsiteX345" fmla="*/ 12697 w 19050"/>
                              <a:gd name="connsiteY345" fmla="*/ 0 h 9525"/>
                              <a:gd name="connsiteX346" fmla="*/ 12697 w 19050"/>
                              <a:gd name="connsiteY346" fmla="*/ 0 h 9525"/>
                              <a:gd name="connsiteX347" fmla="*/ 12697 w 19050"/>
                              <a:gd name="connsiteY347" fmla="*/ 4763 h 9525"/>
                              <a:gd name="connsiteX348" fmla="*/ 12697 w 19050"/>
                              <a:gd name="connsiteY348" fmla="*/ 4763 h 9525"/>
                              <a:gd name="connsiteX349" fmla="*/ 12697 w 19050"/>
                              <a:gd name="connsiteY349" fmla="*/ 4763 h 9525"/>
                              <a:gd name="connsiteX350" fmla="*/ 12697 w 19050"/>
                              <a:gd name="connsiteY350" fmla="*/ 4763 h 9525"/>
                              <a:gd name="connsiteX351" fmla="*/ 12697 w 19050"/>
                              <a:gd name="connsiteY351" fmla="*/ 4763 h 9525"/>
                              <a:gd name="connsiteX352" fmla="*/ 12697 w 19050"/>
                              <a:gd name="connsiteY352" fmla="*/ 4763 h 9525"/>
                              <a:gd name="connsiteX353" fmla="*/ 12697 w 19050"/>
                              <a:gd name="connsiteY353" fmla="*/ 4763 h 9525"/>
                              <a:gd name="connsiteX354" fmla="*/ 12697 w 19050"/>
                              <a:gd name="connsiteY354" fmla="*/ 4763 h 9525"/>
                              <a:gd name="connsiteX355" fmla="*/ 12697 w 19050"/>
                              <a:gd name="connsiteY355" fmla="*/ 4763 h 9525"/>
                              <a:gd name="connsiteX356" fmla="*/ 12697 w 19050"/>
                              <a:gd name="connsiteY356" fmla="*/ 4763 h 9525"/>
                              <a:gd name="connsiteX357" fmla="*/ 13402 w 19050"/>
                              <a:gd name="connsiteY357" fmla="*/ 4763 h 9525"/>
                              <a:gd name="connsiteX358" fmla="*/ 13402 w 19050"/>
                              <a:gd name="connsiteY358" fmla="*/ 4763 h 9525"/>
                              <a:gd name="connsiteX359" fmla="*/ 13402 w 19050"/>
                              <a:gd name="connsiteY359" fmla="*/ 4763 h 9525"/>
                              <a:gd name="connsiteX360" fmla="*/ 13402 w 19050"/>
                              <a:gd name="connsiteY360" fmla="*/ 4763 h 9525"/>
                              <a:gd name="connsiteX361" fmla="*/ 13402 w 19050"/>
                              <a:gd name="connsiteY361" fmla="*/ 4763 h 9525"/>
                              <a:gd name="connsiteX362" fmla="*/ 13402 w 19050"/>
                              <a:gd name="connsiteY362" fmla="*/ 0 h 9525"/>
                              <a:gd name="connsiteX363" fmla="*/ 13402 w 19050"/>
                              <a:gd name="connsiteY363" fmla="*/ 0 h 9525"/>
                              <a:gd name="connsiteX364" fmla="*/ 13402 w 19050"/>
                              <a:gd name="connsiteY364" fmla="*/ 4763 h 9525"/>
                              <a:gd name="connsiteX365" fmla="*/ 13402 w 19050"/>
                              <a:gd name="connsiteY365" fmla="*/ 4763 h 9525"/>
                              <a:gd name="connsiteX366" fmla="*/ 13402 w 19050"/>
                              <a:gd name="connsiteY366" fmla="*/ 4763 h 9525"/>
                              <a:gd name="connsiteX367" fmla="*/ 13402 w 19050"/>
                              <a:gd name="connsiteY367" fmla="*/ 4763 h 9525"/>
                              <a:gd name="connsiteX368" fmla="*/ 13402 w 19050"/>
                              <a:gd name="connsiteY368" fmla="*/ 4763 h 9525"/>
                              <a:gd name="connsiteX369" fmla="*/ 13402 w 19050"/>
                              <a:gd name="connsiteY369" fmla="*/ 4763 h 9525"/>
                              <a:gd name="connsiteX370" fmla="*/ 13402 w 19050"/>
                              <a:gd name="connsiteY370" fmla="*/ 4763 h 9525"/>
                              <a:gd name="connsiteX371" fmla="*/ 13402 w 19050"/>
                              <a:gd name="connsiteY371" fmla="*/ 4763 h 9525"/>
                              <a:gd name="connsiteX372" fmla="*/ 13402 w 19050"/>
                              <a:gd name="connsiteY372" fmla="*/ 4763 h 9525"/>
                              <a:gd name="connsiteX373" fmla="*/ 13402 w 19050"/>
                              <a:gd name="connsiteY373" fmla="*/ 4763 h 9525"/>
                              <a:gd name="connsiteX374" fmla="*/ 13402 w 19050"/>
                              <a:gd name="connsiteY374" fmla="*/ 4763 h 9525"/>
                              <a:gd name="connsiteX375" fmla="*/ 14106 w 19050"/>
                              <a:gd name="connsiteY375" fmla="*/ 4763 h 9525"/>
                              <a:gd name="connsiteX376" fmla="*/ 14106 w 19050"/>
                              <a:gd name="connsiteY376" fmla="*/ 4763 h 9525"/>
                              <a:gd name="connsiteX377" fmla="*/ 14106 w 19050"/>
                              <a:gd name="connsiteY377" fmla="*/ 4763 h 9525"/>
                              <a:gd name="connsiteX378" fmla="*/ 14106 w 19050"/>
                              <a:gd name="connsiteY378" fmla="*/ 4763 h 9525"/>
                              <a:gd name="connsiteX379" fmla="*/ 14106 w 19050"/>
                              <a:gd name="connsiteY379" fmla="*/ 4763 h 9525"/>
                              <a:gd name="connsiteX380" fmla="*/ 14106 w 19050"/>
                              <a:gd name="connsiteY380" fmla="*/ 4763 h 9525"/>
                              <a:gd name="connsiteX381" fmla="*/ 14106 w 19050"/>
                              <a:gd name="connsiteY381" fmla="*/ 4763 h 9525"/>
                              <a:gd name="connsiteX382" fmla="*/ 14106 w 19050"/>
                              <a:gd name="connsiteY382" fmla="*/ 4763 h 9525"/>
                              <a:gd name="connsiteX383" fmla="*/ 14106 w 19050"/>
                              <a:gd name="connsiteY383" fmla="*/ 4763 h 9525"/>
                              <a:gd name="connsiteX384" fmla="*/ 14106 w 19050"/>
                              <a:gd name="connsiteY384" fmla="*/ 4763 h 9525"/>
                              <a:gd name="connsiteX385" fmla="*/ 14106 w 19050"/>
                              <a:gd name="connsiteY385" fmla="*/ 4763 h 9525"/>
                              <a:gd name="connsiteX386" fmla="*/ 14106 w 19050"/>
                              <a:gd name="connsiteY386" fmla="*/ 0 h 9525"/>
                              <a:gd name="connsiteX387" fmla="*/ 14106 w 19050"/>
                              <a:gd name="connsiteY387" fmla="*/ 0 h 9525"/>
                              <a:gd name="connsiteX388" fmla="*/ 14106 w 19050"/>
                              <a:gd name="connsiteY388" fmla="*/ 4763 h 9525"/>
                              <a:gd name="connsiteX389" fmla="*/ 14106 w 19050"/>
                              <a:gd name="connsiteY389" fmla="*/ 4763 h 9525"/>
                              <a:gd name="connsiteX390" fmla="*/ 14106 w 19050"/>
                              <a:gd name="connsiteY390" fmla="*/ 4763 h 9525"/>
                              <a:gd name="connsiteX391" fmla="*/ 14106 w 19050"/>
                              <a:gd name="connsiteY391" fmla="*/ 0 h 9525"/>
                              <a:gd name="connsiteX392" fmla="*/ 14106 w 19050"/>
                              <a:gd name="connsiteY392" fmla="*/ 0 h 9525"/>
                              <a:gd name="connsiteX393" fmla="*/ 14106 w 19050"/>
                              <a:gd name="connsiteY393" fmla="*/ 4763 h 9525"/>
                              <a:gd name="connsiteX394" fmla="*/ 14106 w 19050"/>
                              <a:gd name="connsiteY394" fmla="*/ 4763 h 9525"/>
                              <a:gd name="connsiteX395" fmla="*/ 14821 w 19050"/>
                              <a:gd name="connsiteY395" fmla="*/ 4763 h 9525"/>
                              <a:gd name="connsiteX396" fmla="*/ 14821 w 19050"/>
                              <a:gd name="connsiteY396" fmla="*/ 4763 h 9525"/>
                              <a:gd name="connsiteX397" fmla="*/ 14821 w 19050"/>
                              <a:gd name="connsiteY397" fmla="*/ 4763 h 9525"/>
                              <a:gd name="connsiteX398" fmla="*/ 14821 w 19050"/>
                              <a:gd name="connsiteY398" fmla="*/ 4763 h 9525"/>
                              <a:gd name="connsiteX399" fmla="*/ 14821 w 19050"/>
                              <a:gd name="connsiteY399" fmla="*/ 4763 h 9525"/>
                              <a:gd name="connsiteX400" fmla="*/ 14821 w 19050"/>
                              <a:gd name="connsiteY400" fmla="*/ 4763 h 9525"/>
                              <a:gd name="connsiteX401" fmla="*/ 14821 w 19050"/>
                              <a:gd name="connsiteY401" fmla="*/ 4763 h 9525"/>
                              <a:gd name="connsiteX402" fmla="*/ 14821 w 19050"/>
                              <a:gd name="connsiteY402" fmla="*/ 0 h 9525"/>
                              <a:gd name="connsiteX403" fmla="*/ 14821 w 19050"/>
                              <a:gd name="connsiteY403" fmla="*/ 0 h 9525"/>
                              <a:gd name="connsiteX404" fmla="*/ 14821 w 19050"/>
                              <a:gd name="connsiteY404" fmla="*/ 4763 h 9525"/>
                              <a:gd name="connsiteX405" fmla="*/ 14821 w 19050"/>
                              <a:gd name="connsiteY405" fmla="*/ 4763 h 9525"/>
                              <a:gd name="connsiteX406" fmla="*/ 14821 w 19050"/>
                              <a:gd name="connsiteY406" fmla="*/ 4763 h 9525"/>
                              <a:gd name="connsiteX407" fmla="*/ 14821 w 19050"/>
                              <a:gd name="connsiteY407" fmla="*/ 4763 h 9525"/>
                              <a:gd name="connsiteX408" fmla="*/ 14821 w 19050"/>
                              <a:gd name="connsiteY408" fmla="*/ 4763 h 9525"/>
                              <a:gd name="connsiteX409" fmla="*/ 14821 w 19050"/>
                              <a:gd name="connsiteY409" fmla="*/ 4763 h 9525"/>
                              <a:gd name="connsiteX410" fmla="*/ 14821 w 19050"/>
                              <a:gd name="connsiteY410" fmla="*/ 4763 h 9525"/>
                              <a:gd name="connsiteX411" fmla="*/ 14821 w 19050"/>
                              <a:gd name="connsiteY411" fmla="*/ 4763 h 9525"/>
                              <a:gd name="connsiteX412" fmla="*/ 14821 w 19050"/>
                              <a:gd name="connsiteY412" fmla="*/ 4763 h 9525"/>
                              <a:gd name="connsiteX413" fmla="*/ 15526 w 19050"/>
                              <a:gd name="connsiteY413" fmla="*/ 4763 h 9525"/>
                              <a:gd name="connsiteX414" fmla="*/ 15526 w 19050"/>
                              <a:gd name="connsiteY414" fmla="*/ 4763 h 9525"/>
                              <a:gd name="connsiteX415" fmla="*/ 15526 w 19050"/>
                              <a:gd name="connsiteY415" fmla="*/ 4763 h 9525"/>
                              <a:gd name="connsiteX416" fmla="*/ 15526 w 19050"/>
                              <a:gd name="connsiteY416" fmla="*/ 4763 h 9525"/>
                              <a:gd name="connsiteX417" fmla="*/ 15526 w 19050"/>
                              <a:gd name="connsiteY417" fmla="*/ 4763 h 9525"/>
                              <a:gd name="connsiteX418" fmla="*/ 15526 w 19050"/>
                              <a:gd name="connsiteY418" fmla="*/ 4763 h 9525"/>
                              <a:gd name="connsiteX419" fmla="*/ 15526 w 19050"/>
                              <a:gd name="connsiteY419" fmla="*/ 4763 h 9525"/>
                              <a:gd name="connsiteX420" fmla="*/ 15526 w 19050"/>
                              <a:gd name="connsiteY420" fmla="*/ 4763 h 9525"/>
                              <a:gd name="connsiteX421" fmla="*/ 15526 w 19050"/>
                              <a:gd name="connsiteY421" fmla="*/ 4763 h 9525"/>
                              <a:gd name="connsiteX422" fmla="*/ 15526 w 19050"/>
                              <a:gd name="connsiteY422" fmla="*/ 4763 h 9525"/>
                              <a:gd name="connsiteX423" fmla="*/ 15526 w 19050"/>
                              <a:gd name="connsiteY423" fmla="*/ 4763 h 9525"/>
                              <a:gd name="connsiteX424" fmla="*/ 15526 w 19050"/>
                              <a:gd name="connsiteY424" fmla="*/ 4763 h 9525"/>
                              <a:gd name="connsiteX425" fmla="*/ 15526 w 19050"/>
                              <a:gd name="connsiteY425" fmla="*/ 4763 h 9525"/>
                              <a:gd name="connsiteX426" fmla="*/ 15526 w 19050"/>
                              <a:gd name="connsiteY426" fmla="*/ 4763 h 9525"/>
                              <a:gd name="connsiteX427" fmla="*/ 15526 w 19050"/>
                              <a:gd name="connsiteY427" fmla="*/ 4763 h 9525"/>
                              <a:gd name="connsiteX428" fmla="*/ 15526 w 19050"/>
                              <a:gd name="connsiteY428" fmla="*/ 4763 h 9525"/>
                              <a:gd name="connsiteX429" fmla="*/ 15526 w 19050"/>
                              <a:gd name="connsiteY429" fmla="*/ 4763 h 9525"/>
                              <a:gd name="connsiteX430" fmla="*/ 15526 w 19050"/>
                              <a:gd name="connsiteY430" fmla="*/ 4763 h 9525"/>
                              <a:gd name="connsiteX431" fmla="*/ 16231 w 19050"/>
                              <a:gd name="connsiteY431" fmla="*/ 4763 h 9525"/>
                              <a:gd name="connsiteX432" fmla="*/ 16231 w 19050"/>
                              <a:gd name="connsiteY432" fmla="*/ 4763 h 9525"/>
                              <a:gd name="connsiteX433" fmla="*/ 16231 w 19050"/>
                              <a:gd name="connsiteY433" fmla="*/ 4763 h 9525"/>
                              <a:gd name="connsiteX434" fmla="*/ 16231 w 19050"/>
                              <a:gd name="connsiteY434" fmla="*/ 0 h 9525"/>
                              <a:gd name="connsiteX435" fmla="*/ 16231 w 19050"/>
                              <a:gd name="connsiteY435" fmla="*/ 0 h 9525"/>
                              <a:gd name="connsiteX436" fmla="*/ 16231 w 19050"/>
                              <a:gd name="connsiteY436" fmla="*/ 0 h 9525"/>
                              <a:gd name="connsiteX437" fmla="*/ 16231 w 19050"/>
                              <a:gd name="connsiteY437" fmla="*/ 0 h 9525"/>
                              <a:gd name="connsiteX438" fmla="*/ 16231 w 19050"/>
                              <a:gd name="connsiteY438" fmla="*/ 4763 h 9525"/>
                              <a:gd name="connsiteX439" fmla="*/ 16231 w 19050"/>
                              <a:gd name="connsiteY439" fmla="*/ 4763 h 9525"/>
                              <a:gd name="connsiteX440" fmla="*/ 16231 w 19050"/>
                              <a:gd name="connsiteY440" fmla="*/ 4763 h 9525"/>
                              <a:gd name="connsiteX441" fmla="*/ 16231 w 19050"/>
                              <a:gd name="connsiteY441" fmla="*/ 4763 h 9525"/>
                              <a:gd name="connsiteX442" fmla="*/ 16231 w 19050"/>
                              <a:gd name="connsiteY442" fmla="*/ 4763 h 9525"/>
                              <a:gd name="connsiteX443" fmla="*/ 16231 w 19050"/>
                              <a:gd name="connsiteY443" fmla="*/ 4763 h 9525"/>
                              <a:gd name="connsiteX444" fmla="*/ 16231 w 19050"/>
                              <a:gd name="connsiteY444" fmla="*/ 4763 h 9525"/>
                              <a:gd name="connsiteX445" fmla="*/ 16231 w 19050"/>
                              <a:gd name="connsiteY445" fmla="*/ 4763 h 9525"/>
                              <a:gd name="connsiteX446" fmla="*/ 16231 w 19050"/>
                              <a:gd name="connsiteY446" fmla="*/ 4763 h 9525"/>
                              <a:gd name="connsiteX447" fmla="*/ 16231 w 19050"/>
                              <a:gd name="connsiteY447" fmla="*/ 4763 h 9525"/>
                              <a:gd name="connsiteX448" fmla="*/ 16231 w 19050"/>
                              <a:gd name="connsiteY448" fmla="*/ 4763 h 9525"/>
                              <a:gd name="connsiteX449" fmla="*/ 16231 w 19050"/>
                              <a:gd name="connsiteY449" fmla="*/ 4763 h 9525"/>
                              <a:gd name="connsiteX450" fmla="*/ 16231 w 19050"/>
                              <a:gd name="connsiteY450" fmla="*/ 4763 h 9525"/>
                              <a:gd name="connsiteX451" fmla="*/ 16936 w 19050"/>
                              <a:gd name="connsiteY451" fmla="*/ 4763 h 9525"/>
                              <a:gd name="connsiteX452" fmla="*/ 16936 w 19050"/>
                              <a:gd name="connsiteY452" fmla="*/ 4763 h 9525"/>
                              <a:gd name="connsiteX453" fmla="*/ 16936 w 19050"/>
                              <a:gd name="connsiteY453" fmla="*/ 4763 h 9525"/>
                              <a:gd name="connsiteX454" fmla="*/ 16936 w 19050"/>
                              <a:gd name="connsiteY454" fmla="*/ 4763 h 9525"/>
                              <a:gd name="connsiteX455" fmla="*/ 16936 w 19050"/>
                              <a:gd name="connsiteY455" fmla="*/ 4763 h 9525"/>
                              <a:gd name="connsiteX456" fmla="*/ 16936 w 19050"/>
                              <a:gd name="connsiteY456" fmla="*/ 4763 h 9525"/>
                              <a:gd name="connsiteX457" fmla="*/ 16936 w 19050"/>
                              <a:gd name="connsiteY457" fmla="*/ 4763 h 9525"/>
                              <a:gd name="connsiteX458" fmla="*/ 16936 w 19050"/>
                              <a:gd name="connsiteY458" fmla="*/ 4763 h 9525"/>
                              <a:gd name="connsiteX459" fmla="*/ 16936 w 19050"/>
                              <a:gd name="connsiteY459" fmla="*/ 4763 h 9525"/>
                              <a:gd name="connsiteX460" fmla="*/ 16936 w 19050"/>
                              <a:gd name="connsiteY460" fmla="*/ 4763 h 9525"/>
                              <a:gd name="connsiteX461" fmla="*/ 16936 w 19050"/>
                              <a:gd name="connsiteY461" fmla="*/ 4763 h 9525"/>
                              <a:gd name="connsiteX462" fmla="*/ 16936 w 19050"/>
                              <a:gd name="connsiteY462" fmla="*/ 4763 h 9525"/>
                              <a:gd name="connsiteX463" fmla="*/ 16936 w 19050"/>
                              <a:gd name="connsiteY463" fmla="*/ 0 h 9525"/>
                              <a:gd name="connsiteX464" fmla="*/ 16936 w 19050"/>
                              <a:gd name="connsiteY464" fmla="*/ 0 h 9525"/>
                              <a:gd name="connsiteX465" fmla="*/ 16936 w 19050"/>
                              <a:gd name="connsiteY465" fmla="*/ 0 h 9525"/>
                              <a:gd name="connsiteX466" fmla="*/ 16936 w 19050"/>
                              <a:gd name="connsiteY466" fmla="*/ 4763 h 9525"/>
                              <a:gd name="connsiteX467" fmla="*/ 16936 w 19050"/>
                              <a:gd name="connsiteY467" fmla="*/ 4763 h 9525"/>
                              <a:gd name="connsiteX468" fmla="*/ 16936 w 19050"/>
                              <a:gd name="connsiteY468" fmla="*/ 4763 h 9525"/>
                              <a:gd name="connsiteX469" fmla="*/ 17640 w 19050"/>
                              <a:gd name="connsiteY469" fmla="*/ 4763 h 9525"/>
                              <a:gd name="connsiteX470" fmla="*/ 17640 w 19050"/>
                              <a:gd name="connsiteY470" fmla="*/ 4763 h 9525"/>
                              <a:gd name="connsiteX471" fmla="*/ 17640 w 19050"/>
                              <a:gd name="connsiteY471" fmla="*/ 4763 h 9525"/>
                              <a:gd name="connsiteX472" fmla="*/ 17640 w 19050"/>
                              <a:gd name="connsiteY472" fmla="*/ 4763 h 9525"/>
                              <a:gd name="connsiteX473" fmla="*/ 17640 w 19050"/>
                              <a:gd name="connsiteY473" fmla="*/ 4763 h 9525"/>
                              <a:gd name="connsiteX474" fmla="*/ 17640 w 19050"/>
                              <a:gd name="connsiteY474" fmla="*/ 4763 h 9525"/>
                              <a:gd name="connsiteX475" fmla="*/ 17640 w 19050"/>
                              <a:gd name="connsiteY475" fmla="*/ 4763 h 9525"/>
                              <a:gd name="connsiteX476" fmla="*/ 17640 w 19050"/>
                              <a:gd name="connsiteY476" fmla="*/ 4763 h 9525"/>
                              <a:gd name="connsiteX477" fmla="*/ 17640 w 19050"/>
                              <a:gd name="connsiteY477" fmla="*/ 4763 h 9525"/>
                              <a:gd name="connsiteX478" fmla="*/ 17640 w 19050"/>
                              <a:gd name="connsiteY478" fmla="*/ 4763 h 9525"/>
                              <a:gd name="connsiteX479" fmla="*/ 17640 w 19050"/>
                              <a:gd name="connsiteY479" fmla="*/ 4763 h 9525"/>
                              <a:gd name="connsiteX480" fmla="*/ 17640 w 19050"/>
                              <a:gd name="connsiteY480" fmla="*/ 4763 h 9525"/>
                              <a:gd name="connsiteX481" fmla="*/ 17640 w 19050"/>
                              <a:gd name="connsiteY481" fmla="*/ 4763 h 9525"/>
                              <a:gd name="connsiteX482" fmla="*/ 17640 w 19050"/>
                              <a:gd name="connsiteY482" fmla="*/ 4763 h 9525"/>
                              <a:gd name="connsiteX483" fmla="*/ 17640 w 19050"/>
                              <a:gd name="connsiteY483" fmla="*/ 9525 h 9525"/>
                              <a:gd name="connsiteX484" fmla="*/ 17640 w 19050"/>
                              <a:gd name="connsiteY484" fmla="*/ 4763 h 9525"/>
                              <a:gd name="connsiteX485" fmla="*/ 17640 w 19050"/>
                              <a:gd name="connsiteY485" fmla="*/ 9525 h 9525"/>
                              <a:gd name="connsiteX486" fmla="*/ 17640 w 19050"/>
                              <a:gd name="connsiteY486" fmla="*/ 4763 h 9525"/>
                              <a:gd name="connsiteX487" fmla="*/ 18345 w 19050"/>
                              <a:gd name="connsiteY487" fmla="*/ 4763 h 9525"/>
                              <a:gd name="connsiteX488" fmla="*/ 18345 w 19050"/>
                              <a:gd name="connsiteY488" fmla="*/ 4763 h 9525"/>
                              <a:gd name="connsiteX489" fmla="*/ 18345 w 19050"/>
                              <a:gd name="connsiteY489" fmla="*/ 4763 h 9525"/>
                              <a:gd name="connsiteX490" fmla="*/ 18345 w 19050"/>
                              <a:gd name="connsiteY490" fmla="*/ 4763 h 9525"/>
                              <a:gd name="connsiteX491" fmla="*/ 18345 w 19050"/>
                              <a:gd name="connsiteY491" fmla="*/ 4763 h 9525"/>
                              <a:gd name="connsiteX492" fmla="*/ 18345 w 19050"/>
                              <a:gd name="connsiteY492" fmla="*/ 4763 h 9525"/>
                              <a:gd name="connsiteX493" fmla="*/ 18345 w 19050"/>
                              <a:gd name="connsiteY493" fmla="*/ 4763 h 9525"/>
                              <a:gd name="connsiteX494" fmla="*/ 18345 w 19050"/>
                              <a:gd name="connsiteY494" fmla="*/ 4763 h 9525"/>
                              <a:gd name="connsiteX495" fmla="*/ 18345 w 19050"/>
                              <a:gd name="connsiteY495" fmla="*/ 0 h 9525"/>
                              <a:gd name="connsiteX496" fmla="*/ 18345 w 19050"/>
                              <a:gd name="connsiteY496" fmla="*/ 0 h 9525"/>
                              <a:gd name="connsiteX497" fmla="*/ 18345 w 19050"/>
                              <a:gd name="connsiteY497" fmla="*/ 0 h 9525"/>
                              <a:gd name="connsiteX498" fmla="*/ 18345 w 19050"/>
                              <a:gd name="connsiteY498" fmla="*/ 4763 h 9525"/>
                              <a:gd name="connsiteX499" fmla="*/ 18345 w 19050"/>
                              <a:gd name="connsiteY499" fmla="*/ 4763 h 9525"/>
                              <a:gd name="connsiteX500" fmla="*/ 18345 w 19050"/>
                              <a:gd name="connsiteY500" fmla="*/ 4763 h 9525"/>
                              <a:gd name="connsiteX501" fmla="*/ 18345 w 19050"/>
                              <a:gd name="connsiteY501" fmla="*/ 4763 h 9525"/>
                              <a:gd name="connsiteX502" fmla="*/ 18345 w 19050"/>
                              <a:gd name="connsiteY502" fmla="*/ 4763 h 9525"/>
                              <a:gd name="connsiteX503" fmla="*/ 18345 w 19050"/>
                              <a:gd name="connsiteY503" fmla="*/ 4763 h 9525"/>
                              <a:gd name="connsiteX504" fmla="*/ 18345 w 19050"/>
                              <a:gd name="connsiteY504" fmla="*/ 4763 h 9525"/>
                              <a:gd name="connsiteX505" fmla="*/ 19050 w 19050"/>
                              <a:gd name="connsiteY505" fmla="*/ 4763 h 9525"/>
                              <a:gd name="connsiteX506" fmla="*/ 19050 w 19050"/>
                              <a:gd name="connsiteY506" fmla="*/ 4763 h 9525"/>
                              <a:gd name="connsiteX507" fmla="*/ 19050 w 19050"/>
                              <a:gd name="connsiteY507" fmla="*/ 4763 h 9525"/>
                              <a:gd name="connsiteX508" fmla="*/ 19050 w 19050"/>
                              <a:gd name="connsiteY508" fmla="*/ 4763 h 9525"/>
                              <a:gd name="connsiteX509" fmla="*/ 19050 w 19050"/>
                              <a:gd name="connsiteY509" fmla="*/ 4763 h 9525"/>
                              <a:gd name="connsiteX510" fmla="*/ 19050 w 19050"/>
                              <a:gd name="connsiteY510" fmla="*/ 0 h 9525"/>
                              <a:gd name="connsiteX511" fmla="*/ 19050 w 19050"/>
                              <a:gd name="connsiteY511" fmla="*/ 0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19050" h="9525">
                                <a:moveTo>
                                  <a:pt x="0" y="4763"/>
                                </a:moveTo>
                                <a:lnTo>
                                  <a:pt x="0" y="4763"/>
                                </a:lnTo>
                                <a:lnTo>
                                  <a:pt x="0" y="4763"/>
                                </a:lnTo>
                                <a:lnTo>
                                  <a:pt x="0" y="4763"/>
                                </a:lnTo>
                                <a:lnTo>
                                  <a:pt x="0" y="4763"/>
                                </a:lnTo>
                                <a:lnTo>
                                  <a:pt x="0" y="4763"/>
                                </a:lnTo>
                                <a:lnTo>
                                  <a:pt x="0" y="0"/>
                                </a:lnTo>
                                <a:lnTo>
                                  <a:pt x="0" y="4763"/>
                                </a:lnTo>
                                <a:lnTo>
                                  <a:pt x="0" y="4763"/>
                                </a:lnTo>
                                <a:lnTo>
                                  <a:pt x="0" y="4763"/>
                                </a:lnTo>
                                <a:lnTo>
                                  <a:pt x="0" y="4763"/>
                                </a:lnTo>
                                <a:lnTo>
                                  <a:pt x="705" y="4763"/>
                                </a:lnTo>
                                <a:lnTo>
                                  <a:pt x="705" y="4763"/>
                                </a:lnTo>
                                <a:lnTo>
                                  <a:pt x="705" y="4763"/>
                                </a:lnTo>
                                <a:lnTo>
                                  <a:pt x="705" y="4763"/>
                                </a:lnTo>
                                <a:lnTo>
                                  <a:pt x="705" y="4763"/>
                                </a:lnTo>
                                <a:lnTo>
                                  <a:pt x="705" y="4763"/>
                                </a:lnTo>
                                <a:lnTo>
                                  <a:pt x="705" y="4763"/>
                                </a:lnTo>
                                <a:lnTo>
                                  <a:pt x="705" y="0"/>
                                </a:lnTo>
                                <a:lnTo>
                                  <a:pt x="705" y="0"/>
                                </a:lnTo>
                                <a:lnTo>
                                  <a:pt x="705" y="0"/>
                                </a:lnTo>
                                <a:lnTo>
                                  <a:pt x="705" y="0"/>
                                </a:lnTo>
                                <a:lnTo>
                                  <a:pt x="705" y="4763"/>
                                </a:lnTo>
                                <a:lnTo>
                                  <a:pt x="705" y="4763"/>
                                </a:lnTo>
                                <a:lnTo>
                                  <a:pt x="705" y="4763"/>
                                </a:lnTo>
                                <a:lnTo>
                                  <a:pt x="705" y="4763"/>
                                </a:lnTo>
                                <a:lnTo>
                                  <a:pt x="705" y="4763"/>
                                </a:lnTo>
                                <a:lnTo>
                                  <a:pt x="705" y="0"/>
                                </a:lnTo>
                                <a:lnTo>
                                  <a:pt x="705" y="0"/>
                                </a:lnTo>
                                <a:lnTo>
                                  <a:pt x="705" y="0"/>
                                </a:lnTo>
                                <a:lnTo>
                                  <a:pt x="705" y="0"/>
                                </a:lnTo>
                                <a:lnTo>
                                  <a:pt x="1410" y="0"/>
                                </a:lnTo>
                                <a:lnTo>
                                  <a:pt x="1410" y="4763"/>
                                </a:lnTo>
                                <a:lnTo>
                                  <a:pt x="1410" y="4763"/>
                                </a:lnTo>
                                <a:lnTo>
                                  <a:pt x="1410" y="4763"/>
                                </a:lnTo>
                                <a:lnTo>
                                  <a:pt x="1410" y="4763"/>
                                </a:lnTo>
                                <a:lnTo>
                                  <a:pt x="1410" y="4763"/>
                                </a:lnTo>
                                <a:lnTo>
                                  <a:pt x="1410" y="0"/>
                                </a:lnTo>
                                <a:lnTo>
                                  <a:pt x="1410" y="0"/>
                                </a:lnTo>
                                <a:lnTo>
                                  <a:pt x="1410" y="4763"/>
                                </a:lnTo>
                                <a:lnTo>
                                  <a:pt x="1410" y="4763"/>
                                </a:lnTo>
                                <a:lnTo>
                                  <a:pt x="1410" y="4763"/>
                                </a:lnTo>
                                <a:lnTo>
                                  <a:pt x="1410" y="0"/>
                                </a:lnTo>
                                <a:lnTo>
                                  <a:pt x="1410" y="0"/>
                                </a:lnTo>
                                <a:lnTo>
                                  <a:pt x="1410" y="0"/>
                                </a:lnTo>
                                <a:lnTo>
                                  <a:pt x="1410" y="0"/>
                                </a:lnTo>
                                <a:lnTo>
                                  <a:pt x="1410" y="4763"/>
                                </a:lnTo>
                                <a:lnTo>
                                  <a:pt x="1410" y="4763"/>
                                </a:lnTo>
                                <a:lnTo>
                                  <a:pt x="1410" y="4763"/>
                                </a:lnTo>
                                <a:lnTo>
                                  <a:pt x="2114" y="4763"/>
                                </a:lnTo>
                                <a:lnTo>
                                  <a:pt x="2114" y="4763"/>
                                </a:lnTo>
                                <a:lnTo>
                                  <a:pt x="2114" y="4763"/>
                                </a:lnTo>
                                <a:lnTo>
                                  <a:pt x="2114" y="4763"/>
                                </a:lnTo>
                                <a:lnTo>
                                  <a:pt x="2114" y="0"/>
                                </a:lnTo>
                                <a:lnTo>
                                  <a:pt x="2114" y="0"/>
                                </a:lnTo>
                                <a:lnTo>
                                  <a:pt x="2114" y="0"/>
                                </a:lnTo>
                                <a:lnTo>
                                  <a:pt x="2114" y="4763"/>
                                </a:lnTo>
                                <a:lnTo>
                                  <a:pt x="2114" y="4763"/>
                                </a:lnTo>
                                <a:lnTo>
                                  <a:pt x="2114" y="0"/>
                                </a:lnTo>
                                <a:lnTo>
                                  <a:pt x="2114" y="0"/>
                                </a:lnTo>
                                <a:lnTo>
                                  <a:pt x="2114" y="0"/>
                                </a:lnTo>
                                <a:lnTo>
                                  <a:pt x="2114" y="0"/>
                                </a:lnTo>
                                <a:lnTo>
                                  <a:pt x="2114" y="4763"/>
                                </a:lnTo>
                                <a:lnTo>
                                  <a:pt x="2114" y="0"/>
                                </a:lnTo>
                                <a:lnTo>
                                  <a:pt x="2114" y="0"/>
                                </a:lnTo>
                                <a:lnTo>
                                  <a:pt x="2114" y="0"/>
                                </a:lnTo>
                                <a:lnTo>
                                  <a:pt x="2114" y="0"/>
                                </a:lnTo>
                                <a:lnTo>
                                  <a:pt x="2114" y="0"/>
                                </a:lnTo>
                                <a:lnTo>
                                  <a:pt x="2114" y="4763"/>
                                </a:lnTo>
                                <a:lnTo>
                                  <a:pt x="2114" y="4763"/>
                                </a:lnTo>
                                <a:lnTo>
                                  <a:pt x="2114" y="4763"/>
                                </a:lnTo>
                                <a:lnTo>
                                  <a:pt x="2114" y="4763"/>
                                </a:lnTo>
                                <a:lnTo>
                                  <a:pt x="2114" y="4763"/>
                                </a:lnTo>
                                <a:lnTo>
                                  <a:pt x="2819" y="4763"/>
                                </a:lnTo>
                                <a:lnTo>
                                  <a:pt x="2819" y="4763"/>
                                </a:lnTo>
                                <a:lnTo>
                                  <a:pt x="2819" y="4763"/>
                                </a:lnTo>
                                <a:lnTo>
                                  <a:pt x="2819" y="4763"/>
                                </a:lnTo>
                                <a:lnTo>
                                  <a:pt x="2819" y="4763"/>
                                </a:lnTo>
                                <a:lnTo>
                                  <a:pt x="2819" y="4763"/>
                                </a:lnTo>
                                <a:lnTo>
                                  <a:pt x="2819" y="4763"/>
                                </a:lnTo>
                                <a:lnTo>
                                  <a:pt x="2819" y="4763"/>
                                </a:lnTo>
                                <a:lnTo>
                                  <a:pt x="2819" y="4763"/>
                                </a:lnTo>
                                <a:lnTo>
                                  <a:pt x="2819" y="0"/>
                                </a:lnTo>
                                <a:lnTo>
                                  <a:pt x="2819" y="0"/>
                                </a:lnTo>
                                <a:lnTo>
                                  <a:pt x="2819" y="0"/>
                                </a:lnTo>
                                <a:lnTo>
                                  <a:pt x="2819" y="4763"/>
                                </a:lnTo>
                                <a:lnTo>
                                  <a:pt x="2819" y="0"/>
                                </a:lnTo>
                                <a:lnTo>
                                  <a:pt x="2819" y="4763"/>
                                </a:lnTo>
                                <a:lnTo>
                                  <a:pt x="2819" y="4763"/>
                                </a:lnTo>
                                <a:lnTo>
                                  <a:pt x="2819" y="4763"/>
                                </a:lnTo>
                                <a:lnTo>
                                  <a:pt x="2819" y="4763"/>
                                </a:lnTo>
                                <a:lnTo>
                                  <a:pt x="3524" y="4763"/>
                                </a:lnTo>
                                <a:lnTo>
                                  <a:pt x="3524" y="4763"/>
                                </a:lnTo>
                                <a:lnTo>
                                  <a:pt x="3524" y="4763"/>
                                </a:lnTo>
                                <a:lnTo>
                                  <a:pt x="3524" y="4763"/>
                                </a:lnTo>
                                <a:lnTo>
                                  <a:pt x="3524" y="4763"/>
                                </a:lnTo>
                                <a:lnTo>
                                  <a:pt x="3524" y="4763"/>
                                </a:lnTo>
                                <a:lnTo>
                                  <a:pt x="3524" y="4763"/>
                                </a:lnTo>
                                <a:lnTo>
                                  <a:pt x="3524" y="4763"/>
                                </a:lnTo>
                                <a:lnTo>
                                  <a:pt x="3524" y="4763"/>
                                </a:lnTo>
                                <a:lnTo>
                                  <a:pt x="3524" y="4763"/>
                                </a:lnTo>
                                <a:lnTo>
                                  <a:pt x="3524" y="4763"/>
                                </a:lnTo>
                                <a:lnTo>
                                  <a:pt x="3524" y="4763"/>
                                </a:lnTo>
                                <a:lnTo>
                                  <a:pt x="3524" y="4763"/>
                                </a:lnTo>
                                <a:lnTo>
                                  <a:pt x="3524" y="4763"/>
                                </a:lnTo>
                                <a:lnTo>
                                  <a:pt x="3524" y="4763"/>
                                </a:lnTo>
                                <a:lnTo>
                                  <a:pt x="3524" y="4763"/>
                                </a:lnTo>
                                <a:lnTo>
                                  <a:pt x="3524" y="4763"/>
                                </a:lnTo>
                                <a:lnTo>
                                  <a:pt x="3524" y="4763"/>
                                </a:lnTo>
                                <a:lnTo>
                                  <a:pt x="3524" y="4763"/>
                                </a:lnTo>
                                <a:lnTo>
                                  <a:pt x="3524" y="4763"/>
                                </a:lnTo>
                                <a:lnTo>
                                  <a:pt x="4229" y="4763"/>
                                </a:lnTo>
                                <a:lnTo>
                                  <a:pt x="4229" y="4763"/>
                                </a:lnTo>
                                <a:lnTo>
                                  <a:pt x="4229" y="4763"/>
                                </a:lnTo>
                                <a:lnTo>
                                  <a:pt x="4229" y="4763"/>
                                </a:lnTo>
                                <a:lnTo>
                                  <a:pt x="4229" y="0"/>
                                </a:lnTo>
                                <a:lnTo>
                                  <a:pt x="4229" y="0"/>
                                </a:lnTo>
                                <a:lnTo>
                                  <a:pt x="4229" y="4763"/>
                                </a:lnTo>
                                <a:lnTo>
                                  <a:pt x="4229" y="4763"/>
                                </a:lnTo>
                                <a:lnTo>
                                  <a:pt x="4229" y="4763"/>
                                </a:lnTo>
                                <a:lnTo>
                                  <a:pt x="4229" y="4763"/>
                                </a:lnTo>
                                <a:lnTo>
                                  <a:pt x="4229" y="4763"/>
                                </a:lnTo>
                                <a:lnTo>
                                  <a:pt x="4229" y="4763"/>
                                </a:lnTo>
                                <a:lnTo>
                                  <a:pt x="4229" y="4763"/>
                                </a:lnTo>
                                <a:lnTo>
                                  <a:pt x="4229" y="4763"/>
                                </a:lnTo>
                                <a:lnTo>
                                  <a:pt x="4229" y="0"/>
                                </a:lnTo>
                                <a:lnTo>
                                  <a:pt x="4229" y="0"/>
                                </a:lnTo>
                                <a:lnTo>
                                  <a:pt x="4229" y="0"/>
                                </a:lnTo>
                                <a:lnTo>
                                  <a:pt x="4229" y="0"/>
                                </a:lnTo>
                                <a:lnTo>
                                  <a:pt x="4944" y="4763"/>
                                </a:lnTo>
                                <a:lnTo>
                                  <a:pt x="4944" y="4763"/>
                                </a:lnTo>
                                <a:lnTo>
                                  <a:pt x="4944" y="4763"/>
                                </a:lnTo>
                                <a:lnTo>
                                  <a:pt x="4944" y="4763"/>
                                </a:lnTo>
                                <a:lnTo>
                                  <a:pt x="4944" y="4763"/>
                                </a:lnTo>
                                <a:lnTo>
                                  <a:pt x="4944" y="4763"/>
                                </a:lnTo>
                                <a:lnTo>
                                  <a:pt x="4944" y="4763"/>
                                </a:lnTo>
                                <a:lnTo>
                                  <a:pt x="4944" y="4763"/>
                                </a:lnTo>
                                <a:lnTo>
                                  <a:pt x="4944" y="4763"/>
                                </a:lnTo>
                                <a:lnTo>
                                  <a:pt x="4944" y="4763"/>
                                </a:lnTo>
                                <a:lnTo>
                                  <a:pt x="4944" y="4763"/>
                                </a:lnTo>
                                <a:lnTo>
                                  <a:pt x="4944" y="4763"/>
                                </a:lnTo>
                                <a:lnTo>
                                  <a:pt x="4944" y="4763"/>
                                </a:lnTo>
                                <a:lnTo>
                                  <a:pt x="4944" y="4763"/>
                                </a:lnTo>
                                <a:lnTo>
                                  <a:pt x="4944" y="4763"/>
                                </a:lnTo>
                                <a:lnTo>
                                  <a:pt x="4944" y="0"/>
                                </a:lnTo>
                                <a:lnTo>
                                  <a:pt x="4944" y="0"/>
                                </a:lnTo>
                                <a:lnTo>
                                  <a:pt x="4944" y="4763"/>
                                </a:lnTo>
                                <a:lnTo>
                                  <a:pt x="5648" y="4763"/>
                                </a:lnTo>
                                <a:lnTo>
                                  <a:pt x="5648" y="4763"/>
                                </a:lnTo>
                                <a:lnTo>
                                  <a:pt x="5648" y="4763"/>
                                </a:lnTo>
                                <a:lnTo>
                                  <a:pt x="5648" y="4763"/>
                                </a:lnTo>
                                <a:lnTo>
                                  <a:pt x="5648" y="0"/>
                                </a:lnTo>
                                <a:lnTo>
                                  <a:pt x="5648" y="0"/>
                                </a:lnTo>
                                <a:lnTo>
                                  <a:pt x="5648" y="0"/>
                                </a:lnTo>
                                <a:lnTo>
                                  <a:pt x="5648" y="4763"/>
                                </a:lnTo>
                                <a:lnTo>
                                  <a:pt x="5648" y="4763"/>
                                </a:lnTo>
                                <a:lnTo>
                                  <a:pt x="5648" y="4763"/>
                                </a:lnTo>
                                <a:lnTo>
                                  <a:pt x="5648" y="4763"/>
                                </a:lnTo>
                                <a:lnTo>
                                  <a:pt x="5648" y="4763"/>
                                </a:lnTo>
                                <a:lnTo>
                                  <a:pt x="5648" y="4763"/>
                                </a:lnTo>
                                <a:lnTo>
                                  <a:pt x="5648" y="4763"/>
                                </a:lnTo>
                                <a:lnTo>
                                  <a:pt x="5648" y="4763"/>
                                </a:lnTo>
                                <a:lnTo>
                                  <a:pt x="5648" y="4763"/>
                                </a:lnTo>
                                <a:lnTo>
                                  <a:pt x="5648" y="4763"/>
                                </a:lnTo>
                                <a:lnTo>
                                  <a:pt x="5648" y="4763"/>
                                </a:lnTo>
                                <a:lnTo>
                                  <a:pt x="5648" y="4763"/>
                                </a:lnTo>
                                <a:lnTo>
                                  <a:pt x="5648"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0"/>
                                </a:lnTo>
                                <a:lnTo>
                                  <a:pt x="6353" y="4763"/>
                                </a:lnTo>
                                <a:lnTo>
                                  <a:pt x="6353" y="9525"/>
                                </a:lnTo>
                                <a:lnTo>
                                  <a:pt x="6353" y="9525"/>
                                </a:lnTo>
                                <a:lnTo>
                                  <a:pt x="6353" y="9525"/>
                                </a:lnTo>
                                <a:lnTo>
                                  <a:pt x="6353" y="9525"/>
                                </a:lnTo>
                                <a:lnTo>
                                  <a:pt x="6353" y="4763"/>
                                </a:lnTo>
                                <a:lnTo>
                                  <a:pt x="6353" y="4763"/>
                                </a:lnTo>
                                <a:lnTo>
                                  <a:pt x="6353" y="4763"/>
                                </a:lnTo>
                                <a:lnTo>
                                  <a:pt x="7058" y="0"/>
                                </a:lnTo>
                                <a:lnTo>
                                  <a:pt x="7058" y="0"/>
                                </a:lnTo>
                                <a:lnTo>
                                  <a:pt x="7058" y="4763"/>
                                </a:lnTo>
                                <a:lnTo>
                                  <a:pt x="7058" y="4763"/>
                                </a:lnTo>
                                <a:lnTo>
                                  <a:pt x="7058" y="4763"/>
                                </a:lnTo>
                                <a:lnTo>
                                  <a:pt x="7058" y="4763"/>
                                </a:lnTo>
                                <a:lnTo>
                                  <a:pt x="7058" y="4763"/>
                                </a:lnTo>
                                <a:lnTo>
                                  <a:pt x="7058" y="4763"/>
                                </a:lnTo>
                                <a:lnTo>
                                  <a:pt x="7058" y="4763"/>
                                </a:lnTo>
                                <a:lnTo>
                                  <a:pt x="7058" y="4763"/>
                                </a:lnTo>
                                <a:lnTo>
                                  <a:pt x="7058" y="4763"/>
                                </a:lnTo>
                                <a:lnTo>
                                  <a:pt x="7058" y="0"/>
                                </a:lnTo>
                                <a:lnTo>
                                  <a:pt x="7058" y="0"/>
                                </a:lnTo>
                                <a:lnTo>
                                  <a:pt x="7058" y="0"/>
                                </a:lnTo>
                                <a:lnTo>
                                  <a:pt x="7058" y="0"/>
                                </a:lnTo>
                                <a:lnTo>
                                  <a:pt x="7058" y="0"/>
                                </a:lnTo>
                                <a:lnTo>
                                  <a:pt x="7058" y="4763"/>
                                </a:lnTo>
                                <a:lnTo>
                                  <a:pt x="7058" y="4763"/>
                                </a:lnTo>
                                <a:lnTo>
                                  <a:pt x="7763" y="4763"/>
                                </a:lnTo>
                                <a:lnTo>
                                  <a:pt x="7763" y="0"/>
                                </a:lnTo>
                                <a:lnTo>
                                  <a:pt x="7763" y="0"/>
                                </a:lnTo>
                                <a:lnTo>
                                  <a:pt x="7763" y="4763"/>
                                </a:lnTo>
                                <a:lnTo>
                                  <a:pt x="7763" y="4763"/>
                                </a:lnTo>
                                <a:lnTo>
                                  <a:pt x="7763" y="4763"/>
                                </a:lnTo>
                                <a:lnTo>
                                  <a:pt x="7763" y="4763"/>
                                </a:lnTo>
                                <a:lnTo>
                                  <a:pt x="7763" y="4763"/>
                                </a:lnTo>
                                <a:lnTo>
                                  <a:pt x="7763" y="4763"/>
                                </a:lnTo>
                                <a:lnTo>
                                  <a:pt x="7763" y="0"/>
                                </a:lnTo>
                                <a:lnTo>
                                  <a:pt x="7763" y="0"/>
                                </a:lnTo>
                                <a:lnTo>
                                  <a:pt x="7763" y="0"/>
                                </a:lnTo>
                                <a:lnTo>
                                  <a:pt x="7763" y="0"/>
                                </a:lnTo>
                                <a:lnTo>
                                  <a:pt x="7763" y="4763"/>
                                </a:lnTo>
                                <a:lnTo>
                                  <a:pt x="7763" y="4763"/>
                                </a:lnTo>
                                <a:lnTo>
                                  <a:pt x="7763" y="4763"/>
                                </a:lnTo>
                                <a:lnTo>
                                  <a:pt x="7763" y="4763"/>
                                </a:lnTo>
                                <a:lnTo>
                                  <a:pt x="7763" y="4763"/>
                                </a:lnTo>
                                <a:lnTo>
                                  <a:pt x="8468" y="0"/>
                                </a:lnTo>
                                <a:lnTo>
                                  <a:pt x="8468" y="0"/>
                                </a:lnTo>
                                <a:lnTo>
                                  <a:pt x="8468" y="0"/>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0"/>
                                </a:lnTo>
                                <a:lnTo>
                                  <a:pt x="8468" y="0"/>
                                </a:lnTo>
                                <a:lnTo>
                                  <a:pt x="8468" y="0"/>
                                </a:lnTo>
                                <a:lnTo>
                                  <a:pt x="8468" y="4763"/>
                                </a:lnTo>
                                <a:lnTo>
                                  <a:pt x="8468" y="4763"/>
                                </a:lnTo>
                                <a:lnTo>
                                  <a:pt x="8468" y="9525"/>
                                </a:lnTo>
                                <a:lnTo>
                                  <a:pt x="9173" y="4763"/>
                                </a:lnTo>
                                <a:lnTo>
                                  <a:pt x="9173" y="4763"/>
                                </a:lnTo>
                                <a:lnTo>
                                  <a:pt x="9173" y="4763"/>
                                </a:lnTo>
                                <a:lnTo>
                                  <a:pt x="9173" y="0"/>
                                </a:lnTo>
                                <a:lnTo>
                                  <a:pt x="9173" y="0"/>
                                </a:lnTo>
                                <a:lnTo>
                                  <a:pt x="9173" y="0"/>
                                </a:lnTo>
                                <a:lnTo>
                                  <a:pt x="9173" y="4763"/>
                                </a:lnTo>
                                <a:lnTo>
                                  <a:pt x="9173" y="4763"/>
                                </a:lnTo>
                                <a:lnTo>
                                  <a:pt x="9173" y="4763"/>
                                </a:lnTo>
                                <a:lnTo>
                                  <a:pt x="9173" y="4763"/>
                                </a:lnTo>
                                <a:lnTo>
                                  <a:pt x="9173" y="0"/>
                                </a:lnTo>
                                <a:lnTo>
                                  <a:pt x="9173" y="4763"/>
                                </a:lnTo>
                                <a:lnTo>
                                  <a:pt x="9173" y="4763"/>
                                </a:lnTo>
                                <a:lnTo>
                                  <a:pt x="9173" y="4763"/>
                                </a:lnTo>
                                <a:lnTo>
                                  <a:pt x="9173" y="4763"/>
                                </a:lnTo>
                                <a:lnTo>
                                  <a:pt x="9173" y="4763"/>
                                </a:lnTo>
                                <a:lnTo>
                                  <a:pt x="9173" y="4763"/>
                                </a:lnTo>
                                <a:lnTo>
                                  <a:pt x="9173" y="4763"/>
                                </a:lnTo>
                                <a:lnTo>
                                  <a:pt x="9877" y="4763"/>
                                </a:lnTo>
                                <a:lnTo>
                                  <a:pt x="9877" y="4763"/>
                                </a:lnTo>
                                <a:lnTo>
                                  <a:pt x="9877" y="4763"/>
                                </a:lnTo>
                                <a:lnTo>
                                  <a:pt x="9877" y="4763"/>
                                </a:lnTo>
                                <a:lnTo>
                                  <a:pt x="9877" y="4763"/>
                                </a:lnTo>
                                <a:lnTo>
                                  <a:pt x="9877" y="0"/>
                                </a:lnTo>
                                <a:lnTo>
                                  <a:pt x="9877" y="0"/>
                                </a:lnTo>
                                <a:lnTo>
                                  <a:pt x="9877" y="0"/>
                                </a:lnTo>
                                <a:lnTo>
                                  <a:pt x="9877" y="0"/>
                                </a:lnTo>
                                <a:lnTo>
                                  <a:pt x="9877" y="4763"/>
                                </a:lnTo>
                                <a:lnTo>
                                  <a:pt x="9877" y="4763"/>
                                </a:lnTo>
                                <a:lnTo>
                                  <a:pt x="9877" y="4763"/>
                                </a:lnTo>
                                <a:lnTo>
                                  <a:pt x="9877" y="4763"/>
                                </a:lnTo>
                                <a:lnTo>
                                  <a:pt x="9877" y="4763"/>
                                </a:lnTo>
                                <a:lnTo>
                                  <a:pt x="9877" y="0"/>
                                </a:lnTo>
                                <a:lnTo>
                                  <a:pt x="9877" y="0"/>
                                </a:lnTo>
                                <a:lnTo>
                                  <a:pt x="9877" y="4763"/>
                                </a:lnTo>
                                <a:lnTo>
                                  <a:pt x="9877" y="0"/>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0"/>
                                </a:lnTo>
                                <a:lnTo>
                                  <a:pt x="10582" y="4763"/>
                                </a:lnTo>
                                <a:lnTo>
                                  <a:pt x="10582" y="4763"/>
                                </a:lnTo>
                                <a:lnTo>
                                  <a:pt x="10582" y="0"/>
                                </a:lnTo>
                                <a:lnTo>
                                  <a:pt x="10582" y="0"/>
                                </a:lnTo>
                                <a:lnTo>
                                  <a:pt x="11287" y="0"/>
                                </a:lnTo>
                                <a:lnTo>
                                  <a:pt x="11287" y="0"/>
                                </a:lnTo>
                                <a:lnTo>
                                  <a:pt x="11287" y="0"/>
                                </a:lnTo>
                                <a:lnTo>
                                  <a:pt x="11287" y="0"/>
                                </a:lnTo>
                                <a:lnTo>
                                  <a:pt x="11287" y="4763"/>
                                </a:lnTo>
                                <a:lnTo>
                                  <a:pt x="11287" y="4763"/>
                                </a:lnTo>
                                <a:lnTo>
                                  <a:pt x="11287" y="4763"/>
                                </a:lnTo>
                                <a:lnTo>
                                  <a:pt x="11287" y="4763"/>
                                </a:lnTo>
                                <a:lnTo>
                                  <a:pt x="11287" y="4763"/>
                                </a:lnTo>
                                <a:lnTo>
                                  <a:pt x="11287" y="4763"/>
                                </a:lnTo>
                                <a:lnTo>
                                  <a:pt x="11287" y="0"/>
                                </a:lnTo>
                                <a:lnTo>
                                  <a:pt x="11287" y="4763"/>
                                </a:lnTo>
                                <a:lnTo>
                                  <a:pt x="11287" y="0"/>
                                </a:lnTo>
                                <a:lnTo>
                                  <a:pt x="11287" y="4763"/>
                                </a:lnTo>
                                <a:lnTo>
                                  <a:pt x="11287" y="0"/>
                                </a:lnTo>
                                <a:lnTo>
                                  <a:pt x="11287" y="4763"/>
                                </a:lnTo>
                                <a:lnTo>
                                  <a:pt x="11287" y="4763"/>
                                </a:lnTo>
                                <a:lnTo>
                                  <a:pt x="11287" y="4763"/>
                                </a:lnTo>
                                <a:lnTo>
                                  <a:pt x="11287" y="4763"/>
                                </a:lnTo>
                                <a:lnTo>
                                  <a:pt x="11287" y="0"/>
                                </a:lnTo>
                                <a:lnTo>
                                  <a:pt x="11992" y="4763"/>
                                </a:lnTo>
                                <a:lnTo>
                                  <a:pt x="11992" y="0"/>
                                </a:lnTo>
                                <a:lnTo>
                                  <a:pt x="11992" y="4763"/>
                                </a:lnTo>
                                <a:lnTo>
                                  <a:pt x="11992" y="4763"/>
                                </a:lnTo>
                                <a:lnTo>
                                  <a:pt x="11992" y="4763"/>
                                </a:lnTo>
                                <a:lnTo>
                                  <a:pt x="11992" y="4763"/>
                                </a:lnTo>
                                <a:lnTo>
                                  <a:pt x="11992" y="4763"/>
                                </a:lnTo>
                                <a:lnTo>
                                  <a:pt x="11992" y="4763"/>
                                </a:lnTo>
                                <a:lnTo>
                                  <a:pt x="11992" y="4763"/>
                                </a:lnTo>
                                <a:lnTo>
                                  <a:pt x="11992" y="4763"/>
                                </a:lnTo>
                                <a:lnTo>
                                  <a:pt x="11992" y="4763"/>
                                </a:lnTo>
                                <a:lnTo>
                                  <a:pt x="11992" y="4763"/>
                                </a:lnTo>
                                <a:lnTo>
                                  <a:pt x="11992" y="4763"/>
                                </a:lnTo>
                                <a:lnTo>
                                  <a:pt x="11992" y="4763"/>
                                </a:lnTo>
                                <a:lnTo>
                                  <a:pt x="11992" y="4763"/>
                                </a:lnTo>
                                <a:lnTo>
                                  <a:pt x="11992" y="4763"/>
                                </a:lnTo>
                                <a:lnTo>
                                  <a:pt x="11992" y="0"/>
                                </a:lnTo>
                                <a:lnTo>
                                  <a:pt x="11992" y="4763"/>
                                </a:lnTo>
                                <a:lnTo>
                                  <a:pt x="12697" y="0"/>
                                </a:lnTo>
                                <a:lnTo>
                                  <a:pt x="12697" y="4763"/>
                                </a:lnTo>
                                <a:lnTo>
                                  <a:pt x="12697" y="4763"/>
                                </a:lnTo>
                                <a:lnTo>
                                  <a:pt x="12697" y="4763"/>
                                </a:lnTo>
                                <a:lnTo>
                                  <a:pt x="12697" y="4763"/>
                                </a:lnTo>
                                <a:lnTo>
                                  <a:pt x="12697" y="0"/>
                                </a:lnTo>
                                <a:lnTo>
                                  <a:pt x="12697" y="0"/>
                                </a:lnTo>
                                <a:lnTo>
                                  <a:pt x="12697" y="0"/>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3402" y="4763"/>
                                </a:lnTo>
                                <a:lnTo>
                                  <a:pt x="13402" y="4763"/>
                                </a:lnTo>
                                <a:lnTo>
                                  <a:pt x="13402" y="4763"/>
                                </a:lnTo>
                                <a:lnTo>
                                  <a:pt x="13402" y="4763"/>
                                </a:lnTo>
                                <a:lnTo>
                                  <a:pt x="13402" y="4763"/>
                                </a:lnTo>
                                <a:lnTo>
                                  <a:pt x="13402" y="0"/>
                                </a:lnTo>
                                <a:lnTo>
                                  <a:pt x="13402" y="0"/>
                                </a:lnTo>
                                <a:lnTo>
                                  <a:pt x="13402" y="4763"/>
                                </a:lnTo>
                                <a:lnTo>
                                  <a:pt x="13402" y="4763"/>
                                </a:lnTo>
                                <a:lnTo>
                                  <a:pt x="13402" y="4763"/>
                                </a:lnTo>
                                <a:lnTo>
                                  <a:pt x="13402" y="4763"/>
                                </a:lnTo>
                                <a:lnTo>
                                  <a:pt x="13402" y="4763"/>
                                </a:lnTo>
                                <a:lnTo>
                                  <a:pt x="13402" y="4763"/>
                                </a:lnTo>
                                <a:lnTo>
                                  <a:pt x="13402" y="4763"/>
                                </a:lnTo>
                                <a:lnTo>
                                  <a:pt x="13402" y="4763"/>
                                </a:lnTo>
                                <a:lnTo>
                                  <a:pt x="13402" y="4763"/>
                                </a:lnTo>
                                <a:lnTo>
                                  <a:pt x="13402" y="4763"/>
                                </a:lnTo>
                                <a:lnTo>
                                  <a:pt x="13402" y="4763"/>
                                </a:lnTo>
                                <a:lnTo>
                                  <a:pt x="14106" y="4763"/>
                                </a:lnTo>
                                <a:lnTo>
                                  <a:pt x="14106" y="4763"/>
                                </a:lnTo>
                                <a:lnTo>
                                  <a:pt x="14106" y="4763"/>
                                </a:lnTo>
                                <a:lnTo>
                                  <a:pt x="14106" y="4763"/>
                                </a:lnTo>
                                <a:lnTo>
                                  <a:pt x="14106" y="4763"/>
                                </a:lnTo>
                                <a:lnTo>
                                  <a:pt x="14106" y="4763"/>
                                </a:lnTo>
                                <a:lnTo>
                                  <a:pt x="14106" y="4763"/>
                                </a:lnTo>
                                <a:lnTo>
                                  <a:pt x="14106" y="4763"/>
                                </a:lnTo>
                                <a:lnTo>
                                  <a:pt x="14106" y="4763"/>
                                </a:lnTo>
                                <a:lnTo>
                                  <a:pt x="14106" y="4763"/>
                                </a:lnTo>
                                <a:lnTo>
                                  <a:pt x="14106" y="4763"/>
                                </a:lnTo>
                                <a:lnTo>
                                  <a:pt x="14106" y="0"/>
                                </a:lnTo>
                                <a:lnTo>
                                  <a:pt x="14106" y="0"/>
                                </a:lnTo>
                                <a:lnTo>
                                  <a:pt x="14106" y="4763"/>
                                </a:lnTo>
                                <a:lnTo>
                                  <a:pt x="14106" y="4763"/>
                                </a:lnTo>
                                <a:lnTo>
                                  <a:pt x="14106" y="4763"/>
                                </a:lnTo>
                                <a:lnTo>
                                  <a:pt x="14106" y="0"/>
                                </a:lnTo>
                                <a:lnTo>
                                  <a:pt x="14106" y="0"/>
                                </a:lnTo>
                                <a:lnTo>
                                  <a:pt x="14106" y="4763"/>
                                </a:lnTo>
                                <a:lnTo>
                                  <a:pt x="14106" y="4763"/>
                                </a:lnTo>
                                <a:lnTo>
                                  <a:pt x="14821" y="4763"/>
                                </a:lnTo>
                                <a:lnTo>
                                  <a:pt x="14821" y="4763"/>
                                </a:lnTo>
                                <a:lnTo>
                                  <a:pt x="14821" y="4763"/>
                                </a:lnTo>
                                <a:lnTo>
                                  <a:pt x="14821" y="4763"/>
                                </a:lnTo>
                                <a:lnTo>
                                  <a:pt x="14821" y="4763"/>
                                </a:lnTo>
                                <a:lnTo>
                                  <a:pt x="14821" y="4763"/>
                                </a:lnTo>
                                <a:lnTo>
                                  <a:pt x="14821" y="4763"/>
                                </a:lnTo>
                                <a:lnTo>
                                  <a:pt x="14821" y="0"/>
                                </a:lnTo>
                                <a:lnTo>
                                  <a:pt x="14821" y="0"/>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5526" y="4763"/>
                                </a:lnTo>
                                <a:lnTo>
                                  <a:pt x="15526" y="4763"/>
                                </a:lnTo>
                                <a:lnTo>
                                  <a:pt x="15526" y="4763"/>
                                </a:lnTo>
                                <a:lnTo>
                                  <a:pt x="15526" y="4763"/>
                                </a:lnTo>
                                <a:lnTo>
                                  <a:pt x="15526" y="4763"/>
                                </a:lnTo>
                                <a:lnTo>
                                  <a:pt x="15526" y="4763"/>
                                </a:lnTo>
                                <a:lnTo>
                                  <a:pt x="15526" y="4763"/>
                                </a:lnTo>
                                <a:lnTo>
                                  <a:pt x="15526" y="4763"/>
                                </a:lnTo>
                                <a:lnTo>
                                  <a:pt x="15526" y="4763"/>
                                </a:lnTo>
                                <a:lnTo>
                                  <a:pt x="15526" y="4763"/>
                                </a:lnTo>
                                <a:lnTo>
                                  <a:pt x="15526" y="4763"/>
                                </a:lnTo>
                                <a:lnTo>
                                  <a:pt x="15526" y="4763"/>
                                </a:lnTo>
                                <a:lnTo>
                                  <a:pt x="15526" y="4763"/>
                                </a:lnTo>
                                <a:lnTo>
                                  <a:pt x="15526" y="4763"/>
                                </a:lnTo>
                                <a:lnTo>
                                  <a:pt x="15526" y="4763"/>
                                </a:lnTo>
                                <a:lnTo>
                                  <a:pt x="15526" y="4763"/>
                                </a:lnTo>
                                <a:lnTo>
                                  <a:pt x="15526" y="4763"/>
                                </a:lnTo>
                                <a:lnTo>
                                  <a:pt x="15526" y="4763"/>
                                </a:lnTo>
                                <a:lnTo>
                                  <a:pt x="16231" y="4763"/>
                                </a:lnTo>
                                <a:lnTo>
                                  <a:pt x="16231" y="4763"/>
                                </a:lnTo>
                                <a:lnTo>
                                  <a:pt x="16231" y="4763"/>
                                </a:lnTo>
                                <a:lnTo>
                                  <a:pt x="16231" y="0"/>
                                </a:lnTo>
                                <a:lnTo>
                                  <a:pt x="16231" y="0"/>
                                </a:lnTo>
                                <a:lnTo>
                                  <a:pt x="16231" y="0"/>
                                </a:lnTo>
                                <a:lnTo>
                                  <a:pt x="16231" y="0"/>
                                </a:lnTo>
                                <a:lnTo>
                                  <a:pt x="16231" y="4763"/>
                                </a:lnTo>
                                <a:lnTo>
                                  <a:pt x="16231" y="4763"/>
                                </a:lnTo>
                                <a:lnTo>
                                  <a:pt x="16231" y="4763"/>
                                </a:lnTo>
                                <a:lnTo>
                                  <a:pt x="16231" y="4763"/>
                                </a:lnTo>
                                <a:lnTo>
                                  <a:pt x="16231" y="4763"/>
                                </a:lnTo>
                                <a:lnTo>
                                  <a:pt x="16231" y="4763"/>
                                </a:lnTo>
                                <a:lnTo>
                                  <a:pt x="16231" y="4763"/>
                                </a:lnTo>
                                <a:lnTo>
                                  <a:pt x="16231" y="4763"/>
                                </a:lnTo>
                                <a:lnTo>
                                  <a:pt x="16231" y="4763"/>
                                </a:lnTo>
                                <a:lnTo>
                                  <a:pt x="16231" y="4763"/>
                                </a:lnTo>
                                <a:lnTo>
                                  <a:pt x="16231" y="4763"/>
                                </a:lnTo>
                                <a:lnTo>
                                  <a:pt x="16231" y="4763"/>
                                </a:lnTo>
                                <a:lnTo>
                                  <a:pt x="16231"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0"/>
                                </a:lnTo>
                                <a:lnTo>
                                  <a:pt x="16936" y="0"/>
                                </a:lnTo>
                                <a:lnTo>
                                  <a:pt x="16936" y="0"/>
                                </a:lnTo>
                                <a:lnTo>
                                  <a:pt x="16936" y="4763"/>
                                </a:lnTo>
                                <a:lnTo>
                                  <a:pt x="16936" y="4763"/>
                                </a:lnTo>
                                <a:lnTo>
                                  <a:pt x="16936" y="4763"/>
                                </a:lnTo>
                                <a:lnTo>
                                  <a:pt x="17640" y="4763"/>
                                </a:lnTo>
                                <a:lnTo>
                                  <a:pt x="17640" y="4763"/>
                                </a:lnTo>
                                <a:lnTo>
                                  <a:pt x="17640" y="4763"/>
                                </a:lnTo>
                                <a:lnTo>
                                  <a:pt x="17640" y="4763"/>
                                </a:lnTo>
                                <a:lnTo>
                                  <a:pt x="17640" y="4763"/>
                                </a:lnTo>
                                <a:lnTo>
                                  <a:pt x="17640" y="4763"/>
                                </a:lnTo>
                                <a:lnTo>
                                  <a:pt x="17640" y="4763"/>
                                </a:lnTo>
                                <a:lnTo>
                                  <a:pt x="17640" y="4763"/>
                                </a:lnTo>
                                <a:lnTo>
                                  <a:pt x="17640" y="4763"/>
                                </a:lnTo>
                                <a:lnTo>
                                  <a:pt x="17640" y="4763"/>
                                </a:lnTo>
                                <a:lnTo>
                                  <a:pt x="17640" y="4763"/>
                                </a:lnTo>
                                <a:lnTo>
                                  <a:pt x="17640" y="4763"/>
                                </a:lnTo>
                                <a:lnTo>
                                  <a:pt x="17640" y="4763"/>
                                </a:lnTo>
                                <a:lnTo>
                                  <a:pt x="17640" y="4763"/>
                                </a:lnTo>
                                <a:lnTo>
                                  <a:pt x="17640" y="9525"/>
                                </a:lnTo>
                                <a:lnTo>
                                  <a:pt x="17640" y="4763"/>
                                </a:lnTo>
                                <a:lnTo>
                                  <a:pt x="17640" y="9525"/>
                                </a:lnTo>
                                <a:lnTo>
                                  <a:pt x="17640" y="4763"/>
                                </a:lnTo>
                                <a:lnTo>
                                  <a:pt x="18345" y="4763"/>
                                </a:lnTo>
                                <a:lnTo>
                                  <a:pt x="18345" y="4763"/>
                                </a:lnTo>
                                <a:lnTo>
                                  <a:pt x="18345" y="4763"/>
                                </a:lnTo>
                                <a:lnTo>
                                  <a:pt x="18345" y="4763"/>
                                </a:lnTo>
                                <a:lnTo>
                                  <a:pt x="18345" y="4763"/>
                                </a:lnTo>
                                <a:lnTo>
                                  <a:pt x="18345" y="4763"/>
                                </a:lnTo>
                                <a:lnTo>
                                  <a:pt x="18345" y="4763"/>
                                </a:lnTo>
                                <a:lnTo>
                                  <a:pt x="18345" y="4763"/>
                                </a:lnTo>
                                <a:lnTo>
                                  <a:pt x="18345" y="0"/>
                                </a:lnTo>
                                <a:lnTo>
                                  <a:pt x="18345" y="0"/>
                                </a:lnTo>
                                <a:lnTo>
                                  <a:pt x="18345" y="0"/>
                                </a:lnTo>
                                <a:lnTo>
                                  <a:pt x="18345" y="4763"/>
                                </a:lnTo>
                                <a:lnTo>
                                  <a:pt x="18345" y="4763"/>
                                </a:lnTo>
                                <a:lnTo>
                                  <a:pt x="18345" y="4763"/>
                                </a:lnTo>
                                <a:lnTo>
                                  <a:pt x="18345" y="4763"/>
                                </a:lnTo>
                                <a:lnTo>
                                  <a:pt x="18345" y="4763"/>
                                </a:lnTo>
                                <a:lnTo>
                                  <a:pt x="18345" y="4763"/>
                                </a:lnTo>
                                <a:lnTo>
                                  <a:pt x="18345" y="4763"/>
                                </a:lnTo>
                                <a:lnTo>
                                  <a:pt x="19050" y="4763"/>
                                </a:lnTo>
                                <a:lnTo>
                                  <a:pt x="19050" y="4763"/>
                                </a:lnTo>
                                <a:lnTo>
                                  <a:pt x="19050" y="4763"/>
                                </a:lnTo>
                                <a:lnTo>
                                  <a:pt x="19050" y="4763"/>
                                </a:lnTo>
                                <a:lnTo>
                                  <a:pt x="19050" y="4763"/>
                                </a:lnTo>
                                <a:lnTo>
                                  <a:pt x="19050" y="0"/>
                                </a:lnTo>
                                <a:lnTo>
                                  <a:pt x="19050" y="0"/>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3" name="Freeform: Shape 163"/>
                        <wps:cNvSpPr/>
                        <wps:spPr>
                          <a:xfrm>
                            <a:off x="3814762" y="2900362"/>
                            <a:ext cx="28575" cy="9525"/>
                          </a:xfrm>
                          <a:custGeom>
                            <a:avLst/>
                            <a:gdLst>
                              <a:gd name="connsiteX0" fmla="*/ 0 w 28575"/>
                              <a:gd name="connsiteY0" fmla="*/ 0 h 9525"/>
                              <a:gd name="connsiteX1" fmla="*/ 0 w 28575"/>
                              <a:gd name="connsiteY1" fmla="*/ 4763 h 9525"/>
                              <a:gd name="connsiteX2" fmla="*/ 0 w 28575"/>
                              <a:gd name="connsiteY2" fmla="*/ 0 h 9525"/>
                              <a:gd name="connsiteX3" fmla="*/ 0 w 28575"/>
                              <a:gd name="connsiteY3" fmla="*/ 4763 h 9525"/>
                              <a:gd name="connsiteX4" fmla="*/ 0 w 28575"/>
                              <a:gd name="connsiteY4" fmla="*/ 4763 h 9525"/>
                              <a:gd name="connsiteX5" fmla="*/ 0 w 28575"/>
                              <a:gd name="connsiteY5" fmla="*/ 4763 h 9525"/>
                              <a:gd name="connsiteX6" fmla="*/ 0 w 28575"/>
                              <a:gd name="connsiteY6" fmla="*/ 4763 h 9525"/>
                              <a:gd name="connsiteX7" fmla="*/ 0 w 28575"/>
                              <a:gd name="connsiteY7" fmla="*/ 4763 h 9525"/>
                              <a:gd name="connsiteX8" fmla="*/ 0 w 28575"/>
                              <a:gd name="connsiteY8" fmla="*/ 4763 h 9525"/>
                              <a:gd name="connsiteX9" fmla="*/ 0 w 28575"/>
                              <a:gd name="connsiteY9" fmla="*/ 4763 h 9525"/>
                              <a:gd name="connsiteX10" fmla="*/ 0 w 28575"/>
                              <a:gd name="connsiteY10" fmla="*/ 4763 h 9525"/>
                              <a:gd name="connsiteX11" fmla="*/ 0 w 28575"/>
                              <a:gd name="connsiteY11" fmla="*/ 4763 h 9525"/>
                              <a:gd name="connsiteX12" fmla="*/ 0 w 28575"/>
                              <a:gd name="connsiteY12" fmla="*/ 4763 h 9525"/>
                              <a:gd name="connsiteX13" fmla="*/ 0 w 28575"/>
                              <a:gd name="connsiteY13" fmla="*/ 4763 h 9525"/>
                              <a:gd name="connsiteX14" fmla="*/ 0 w 28575"/>
                              <a:gd name="connsiteY14" fmla="*/ 4763 h 9525"/>
                              <a:gd name="connsiteX15" fmla="*/ 0 w 28575"/>
                              <a:gd name="connsiteY15" fmla="*/ 4763 h 9525"/>
                              <a:gd name="connsiteX16" fmla="*/ 0 w 28575"/>
                              <a:gd name="connsiteY16" fmla="*/ 9525 h 9525"/>
                              <a:gd name="connsiteX17" fmla="*/ 0 w 28575"/>
                              <a:gd name="connsiteY17" fmla="*/ 9525 h 9525"/>
                              <a:gd name="connsiteX18" fmla="*/ 0 w 28575"/>
                              <a:gd name="connsiteY18" fmla="*/ 4763 h 9525"/>
                              <a:gd name="connsiteX19" fmla="*/ 0 w 28575"/>
                              <a:gd name="connsiteY19" fmla="*/ 9525 h 9525"/>
                              <a:gd name="connsiteX20" fmla="*/ 1095 w 28575"/>
                              <a:gd name="connsiteY20" fmla="*/ 4763 h 9525"/>
                              <a:gd name="connsiteX21" fmla="*/ 1095 w 28575"/>
                              <a:gd name="connsiteY21" fmla="*/ 4763 h 9525"/>
                              <a:gd name="connsiteX22" fmla="*/ 1095 w 28575"/>
                              <a:gd name="connsiteY22" fmla="*/ 4763 h 9525"/>
                              <a:gd name="connsiteX23" fmla="*/ 1095 w 28575"/>
                              <a:gd name="connsiteY23" fmla="*/ 4763 h 9525"/>
                              <a:gd name="connsiteX24" fmla="*/ 1095 w 28575"/>
                              <a:gd name="connsiteY24" fmla="*/ 4763 h 9525"/>
                              <a:gd name="connsiteX25" fmla="*/ 1095 w 28575"/>
                              <a:gd name="connsiteY25" fmla="*/ 4763 h 9525"/>
                              <a:gd name="connsiteX26" fmla="*/ 1095 w 28575"/>
                              <a:gd name="connsiteY26" fmla="*/ 0 h 9525"/>
                              <a:gd name="connsiteX27" fmla="*/ 1095 w 28575"/>
                              <a:gd name="connsiteY27" fmla="*/ 4763 h 9525"/>
                              <a:gd name="connsiteX28" fmla="*/ 1095 w 28575"/>
                              <a:gd name="connsiteY28" fmla="*/ 0 h 9525"/>
                              <a:gd name="connsiteX29" fmla="*/ 1095 w 28575"/>
                              <a:gd name="connsiteY29" fmla="*/ 0 h 9525"/>
                              <a:gd name="connsiteX30" fmla="*/ 1095 w 28575"/>
                              <a:gd name="connsiteY30" fmla="*/ 0 h 9525"/>
                              <a:gd name="connsiteX31" fmla="*/ 1095 w 28575"/>
                              <a:gd name="connsiteY31" fmla="*/ 4763 h 9525"/>
                              <a:gd name="connsiteX32" fmla="*/ 1095 w 28575"/>
                              <a:gd name="connsiteY32" fmla="*/ 4763 h 9525"/>
                              <a:gd name="connsiteX33" fmla="*/ 1095 w 28575"/>
                              <a:gd name="connsiteY33" fmla="*/ 4763 h 9525"/>
                              <a:gd name="connsiteX34" fmla="*/ 1095 w 28575"/>
                              <a:gd name="connsiteY34" fmla="*/ 4763 h 9525"/>
                              <a:gd name="connsiteX35" fmla="*/ 1095 w 28575"/>
                              <a:gd name="connsiteY35" fmla="*/ 4763 h 9525"/>
                              <a:gd name="connsiteX36" fmla="*/ 1095 w 28575"/>
                              <a:gd name="connsiteY36" fmla="*/ 4763 h 9525"/>
                              <a:gd name="connsiteX37" fmla="*/ 1095 w 28575"/>
                              <a:gd name="connsiteY37" fmla="*/ 4763 h 9525"/>
                              <a:gd name="connsiteX38" fmla="*/ 2200 w 28575"/>
                              <a:gd name="connsiteY38" fmla="*/ 4763 h 9525"/>
                              <a:gd name="connsiteX39" fmla="*/ 2200 w 28575"/>
                              <a:gd name="connsiteY39" fmla="*/ 4763 h 9525"/>
                              <a:gd name="connsiteX40" fmla="*/ 2200 w 28575"/>
                              <a:gd name="connsiteY40" fmla="*/ 4763 h 9525"/>
                              <a:gd name="connsiteX41" fmla="*/ 2200 w 28575"/>
                              <a:gd name="connsiteY41" fmla="*/ 4763 h 9525"/>
                              <a:gd name="connsiteX42" fmla="*/ 2200 w 28575"/>
                              <a:gd name="connsiteY42" fmla="*/ 4763 h 9525"/>
                              <a:gd name="connsiteX43" fmla="*/ 2200 w 28575"/>
                              <a:gd name="connsiteY43" fmla="*/ 4763 h 9525"/>
                              <a:gd name="connsiteX44" fmla="*/ 2200 w 28575"/>
                              <a:gd name="connsiteY44" fmla="*/ 4763 h 9525"/>
                              <a:gd name="connsiteX45" fmla="*/ 2200 w 28575"/>
                              <a:gd name="connsiteY45" fmla="*/ 4763 h 9525"/>
                              <a:gd name="connsiteX46" fmla="*/ 2200 w 28575"/>
                              <a:gd name="connsiteY46" fmla="*/ 4763 h 9525"/>
                              <a:gd name="connsiteX47" fmla="*/ 2200 w 28575"/>
                              <a:gd name="connsiteY47" fmla="*/ 4763 h 9525"/>
                              <a:gd name="connsiteX48" fmla="*/ 2200 w 28575"/>
                              <a:gd name="connsiteY48" fmla="*/ 4763 h 9525"/>
                              <a:gd name="connsiteX49" fmla="*/ 2200 w 28575"/>
                              <a:gd name="connsiteY49" fmla="*/ 4763 h 9525"/>
                              <a:gd name="connsiteX50" fmla="*/ 2200 w 28575"/>
                              <a:gd name="connsiteY50" fmla="*/ 4763 h 9525"/>
                              <a:gd name="connsiteX51" fmla="*/ 2200 w 28575"/>
                              <a:gd name="connsiteY51" fmla="*/ 4763 h 9525"/>
                              <a:gd name="connsiteX52" fmla="*/ 2200 w 28575"/>
                              <a:gd name="connsiteY52" fmla="*/ 0 h 9525"/>
                              <a:gd name="connsiteX53" fmla="*/ 2200 w 28575"/>
                              <a:gd name="connsiteY53" fmla="*/ 4763 h 9525"/>
                              <a:gd name="connsiteX54" fmla="*/ 2200 w 28575"/>
                              <a:gd name="connsiteY54" fmla="*/ 0 h 9525"/>
                              <a:gd name="connsiteX55" fmla="*/ 2200 w 28575"/>
                              <a:gd name="connsiteY55" fmla="*/ 4763 h 9525"/>
                              <a:gd name="connsiteX56" fmla="*/ 3296 w 28575"/>
                              <a:gd name="connsiteY56" fmla="*/ 4763 h 9525"/>
                              <a:gd name="connsiteX57" fmla="*/ 3296 w 28575"/>
                              <a:gd name="connsiteY57" fmla="*/ 4763 h 9525"/>
                              <a:gd name="connsiteX58" fmla="*/ 3296 w 28575"/>
                              <a:gd name="connsiteY58" fmla="*/ 4763 h 9525"/>
                              <a:gd name="connsiteX59" fmla="*/ 3296 w 28575"/>
                              <a:gd name="connsiteY59" fmla="*/ 4763 h 9525"/>
                              <a:gd name="connsiteX60" fmla="*/ 3296 w 28575"/>
                              <a:gd name="connsiteY60" fmla="*/ 4763 h 9525"/>
                              <a:gd name="connsiteX61" fmla="*/ 3296 w 28575"/>
                              <a:gd name="connsiteY61" fmla="*/ 4763 h 9525"/>
                              <a:gd name="connsiteX62" fmla="*/ 3296 w 28575"/>
                              <a:gd name="connsiteY62" fmla="*/ 4763 h 9525"/>
                              <a:gd name="connsiteX63" fmla="*/ 3296 w 28575"/>
                              <a:gd name="connsiteY63" fmla="*/ 4763 h 9525"/>
                              <a:gd name="connsiteX64" fmla="*/ 3296 w 28575"/>
                              <a:gd name="connsiteY64" fmla="*/ 4763 h 9525"/>
                              <a:gd name="connsiteX65" fmla="*/ 3296 w 28575"/>
                              <a:gd name="connsiteY65" fmla="*/ 4763 h 9525"/>
                              <a:gd name="connsiteX66" fmla="*/ 3296 w 28575"/>
                              <a:gd name="connsiteY66" fmla="*/ 4763 h 9525"/>
                              <a:gd name="connsiteX67" fmla="*/ 3296 w 28575"/>
                              <a:gd name="connsiteY67" fmla="*/ 4763 h 9525"/>
                              <a:gd name="connsiteX68" fmla="*/ 3296 w 28575"/>
                              <a:gd name="connsiteY68" fmla="*/ 4763 h 9525"/>
                              <a:gd name="connsiteX69" fmla="*/ 3296 w 28575"/>
                              <a:gd name="connsiteY69" fmla="*/ 4763 h 9525"/>
                              <a:gd name="connsiteX70" fmla="*/ 3296 w 28575"/>
                              <a:gd name="connsiteY70" fmla="*/ 4763 h 9525"/>
                              <a:gd name="connsiteX71" fmla="*/ 3296 w 28575"/>
                              <a:gd name="connsiteY71" fmla="*/ 4763 h 9525"/>
                              <a:gd name="connsiteX72" fmla="*/ 3296 w 28575"/>
                              <a:gd name="connsiteY72" fmla="*/ 4763 h 9525"/>
                              <a:gd name="connsiteX73" fmla="*/ 3296 w 28575"/>
                              <a:gd name="connsiteY73" fmla="*/ 4763 h 9525"/>
                              <a:gd name="connsiteX74" fmla="*/ 4401 w 28575"/>
                              <a:gd name="connsiteY74" fmla="*/ 4763 h 9525"/>
                              <a:gd name="connsiteX75" fmla="*/ 4401 w 28575"/>
                              <a:gd name="connsiteY75" fmla="*/ 4763 h 9525"/>
                              <a:gd name="connsiteX76" fmla="*/ 4401 w 28575"/>
                              <a:gd name="connsiteY76" fmla="*/ 4763 h 9525"/>
                              <a:gd name="connsiteX77" fmla="*/ 4401 w 28575"/>
                              <a:gd name="connsiteY77" fmla="*/ 4763 h 9525"/>
                              <a:gd name="connsiteX78" fmla="*/ 4401 w 28575"/>
                              <a:gd name="connsiteY78" fmla="*/ 4763 h 9525"/>
                              <a:gd name="connsiteX79" fmla="*/ 4401 w 28575"/>
                              <a:gd name="connsiteY79" fmla="*/ 4763 h 9525"/>
                              <a:gd name="connsiteX80" fmla="*/ 4401 w 28575"/>
                              <a:gd name="connsiteY80" fmla="*/ 4763 h 9525"/>
                              <a:gd name="connsiteX81" fmla="*/ 4401 w 28575"/>
                              <a:gd name="connsiteY81" fmla="*/ 4763 h 9525"/>
                              <a:gd name="connsiteX82" fmla="*/ 4401 w 28575"/>
                              <a:gd name="connsiteY82" fmla="*/ 4763 h 9525"/>
                              <a:gd name="connsiteX83" fmla="*/ 4401 w 28575"/>
                              <a:gd name="connsiteY83" fmla="*/ 4763 h 9525"/>
                              <a:gd name="connsiteX84" fmla="*/ 4401 w 28575"/>
                              <a:gd name="connsiteY84" fmla="*/ 4763 h 9525"/>
                              <a:gd name="connsiteX85" fmla="*/ 4401 w 28575"/>
                              <a:gd name="connsiteY85" fmla="*/ 4763 h 9525"/>
                              <a:gd name="connsiteX86" fmla="*/ 4401 w 28575"/>
                              <a:gd name="connsiteY86" fmla="*/ 4763 h 9525"/>
                              <a:gd name="connsiteX87" fmla="*/ 4401 w 28575"/>
                              <a:gd name="connsiteY87" fmla="*/ 4763 h 9525"/>
                              <a:gd name="connsiteX88" fmla="*/ 4401 w 28575"/>
                              <a:gd name="connsiteY88" fmla="*/ 4763 h 9525"/>
                              <a:gd name="connsiteX89" fmla="*/ 4401 w 28575"/>
                              <a:gd name="connsiteY89" fmla="*/ 4763 h 9525"/>
                              <a:gd name="connsiteX90" fmla="*/ 4401 w 28575"/>
                              <a:gd name="connsiteY90" fmla="*/ 4763 h 9525"/>
                              <a:gd name="connsiteX91" fmla="*/ 4401 w 28575"/>
                              <a:gd name="connsiteY91" fmla="*/ 4763 h 9525"/>
                              <a:gd name="connsiteX92" fmla="*/ 4401 w 28575"/>
                              <a:gd name="connsiteY92" fmla="*/ 4763 h 9525"/>
                              <a:gd name="connsiteX93" fmla="*/ 4401 w 28575"/>
                              <a:gd name="connsiteY93" fmla="*/ 4763 h 9525"/>
                              <a:gd name="connsiteX94" fmla="*/ 5496 w 28575"/>
                              <a:gd name="connsiteY94" fmla="*/ 4763 h 9525"/>
                              <a:gd name="connsiteX95" fmla="*/ 5496 w 28575"/>
                              <a:gd name="connsiteY95" fmla="*/ 4763 h 9525"/>
                              <a:gd name="connsiteX96" fmla="*/ 5496 w 28575"/>
                              <a:gd name="connsiteY96" fmla="*/ 4763 h 9525"/>
                              <a:gd name="connsiteX97" fmla="*/ 5496 w 28575"/>
                              <a:gd name="connsiteY97" fmla="*/ 4763 h 9525"/>
                              <a:gd name="connsiteX98" fmla="*/ 5496 w 28575"/>
                              <a:gd name="connsiteY98" fmla="*/ 4763 h 9525"/>
                              <a:gd name="connsiteX99" fmla="*/ 5496 w 28575"/>
                              <a:gd name="connsiteY99" fmla="*/ 4763 h 9525"/>
                              <a:gd name="connsiteX100" fmla="*/ 5496 w 28575"/>
                              <a:gd name="connsiteY100" fmla="*/ 4763 h 9525"/>
                              <a:gd name="connsiteX101" fmla="*/ 5496 w 28575"/>
                              <a:gd name="connsiteY101" fmla="*/ 4763 h 9525"/>
                              <a:gd name="connsiteX102" fmla="*/ 5496 w 28575"/>
                              <a:gd name="connsiteY102" fmla="*/ 4763 h 9525"/>
                              <a:gd name="connsiteX103" fmla="*/ 5496 w 28575"/>
                              <a:gd name="connsiteY103" fmla="*/ 4763 h 9525"/>
                              <a:gd name="connsiteX104" fmla="*/ 5496 w 28575"/>
                              <a:gd name="connsiteY104" fmla="*/ 4763 h 9525"/>
                              <a:gd name="connsiteX105" fmla="*/ 5496 w 28575"/>
                              <a:gd name="connsiteY105" fmla="*/ 4763 h 9525"/>
                              <a:gd name="connsiteX106" fmla="*/ 5496 w 28575"/>
                              <a:gd name="connsiteY106" fmla="*/ 4763 h 9525"/>
                              <a:gd name="connsiteX107" fmla="*/ 5496 w 28575"/>
                              <a:gd name="connsiteY107" fmla="*/ 4763 h 9525"/>
                              <a:gd name="connsiteX108" fmla="*/ 5496 w 28575"/>
                              <a:gd name="connsiteY108" fmla="*/ 4763 h 9525"/>
                              <a:gd name="connsiteX109" fmla="*/ 5496 w 28575"/>
                              <a:gd name="connsiteY109" fmla="*/ 4763 h 9525"/>
                              <a:gd name="connsiteX110" fmla="*/ 5496 w 28575"/>
                              <a:gd name="connsiteY110" fmla="*/ 4763 h 9525"/>
                              <a:gd name="connsiteX111" fmla="*/ 5496 w 28575"/>
                              <a:gd name="connsiteY111" fmla="*/ 4763 h 9525"/>
                              <a:gd name="connsiteX112" fmla="*/ 6591 w 28575"/>
                              <a:gd name="connsiteY112" fmla="*/ 4763 h 9525"/>
                              <a:gd name="connsiteX113" fmla="*/ 6591 w 28575"/>
                              <a:gd name="connsiteY113" fmla="*/ 4763 h 9525"/>
                              <a:gd name="connsiteX114" fmla="*/ 6591 w 28575"/>
                              <a:gd name="connsiteY114" fmla="*/ 4763 h 9525"/>
                              <a:gd name="connsiteX115" fmla="*/ 6591 w 28575"/>
                              <a:gd name="connsiteY115" fmla="*/ 4763 h 9525"/>
                              <a:gd name="connsiteX116" fmla="*/ 6591 w 28575"/>
                              <a:gd name="connsiteY116" fmla="*/ 4763 h 9525"/>
                              <a:gd name="connsiteX117" fmla="*/ 6591 w 28575"/>
                              <a:gd name="connsiteY117" fmla="*/ 4763 h 9525"/>
                              <a:gd name="connsiteX118" fmla="*/ 6591 w 28575"/>
                              <a:gd name="connsiteY118" fmla="*/ 4763 h 9525"/>
                              <a:gd name="connsiteX119" fmla="*/ 6591 w 28575"/>
                              <a:gd name="connsiteY119" fmla="*/ 0 h 9525"/>
                              <a:gd name="connsiteX120" fmla="*/ 6591 w 28575"/>
                              <a:gd name="connsiteY120" fmla="*/ 0 h 9525"/>
                              <a:gd name="connsiteX121" fmla="*/ 6591 w 28575"/>
                              <a:gd name="connsiteY121" fmla="*/ 4763 h 9525"/>
                              <a:gd name="connsiteX122" fmla="*/ 6591 w 28575"/>
                              <a:gd name="connsiteY122" fmla="*/ 0 h 9525"/>
                              <a:gd name="connsiteX123" fmla="*/ 6591 w 28575"/>
                              <a:gd name="connsiteY123" fmla="*/ 0 h 9525"/>
                              <a:gd name="connsiteX124" fmla="*/ 6591 w 28575"/>
                              <a:gd name="connsiteY124" fmla="*/ 0 h 9525"/>
                              <a:gd name="connsiteX125" fmla="*/ 6591 w 28575"/>
                              <a:gd name="connsiteY125" fmla="*/ 0 h 9525"/>
                              <a:gd name="connsiteX126" fmla="*/ 6591 w 28575"/>
                              <a:gd name="connsiteY126" fmla="*/ 4763 h 9525"/>
                              <a:gd name="connsiteX127" fmla="*/ 6591 w 28575"/>
                              <a:gd name="connsiteY127" fmla="*/ 4763 h 9525"/>
                              <a:gd name="connsiteX128" fmla="*/ 6591 w 28575"/>
                              <a:gd name="connsiteY128" fmla="*/ 0 h 9525"/>
                              <a:gd name="connsiteX129" fmla="*/ 6591 w 28575"/>
                              <a:gd name="connsiteY129" fmla="*/ 4763 h 9525"/>
                              <a:gd name="connsiteX130" fmla="*/ 7696 w 28575"/>
                              <a:gd name="connsiteY130" fmla="*/ 4763 h 9525"/>
                              <a:gd name="connsiteX131" fmla="*/ 7696 w 28575"/>
                              <a:gd name="connsiteY131" fmla="*/ 4763 h 9525"/>
                              <a:gd name="connsiteX132" fmla="*/ 7696 w 28575"/>
                              <a:gd name="connsiteY132" fmla="*/ 9525 h 9525"/>
                              <a:gd name="connsiteX133" fmla="*/ 7696 w 28575"/>
                              <a:gd name="connsiteY133" fmla="*/ 4763 h 9525"/>
                              <a:gd name="connsiteX134" fmla="*/ 7696 w 28575"/>
                              <a:gd name="connsiteY134" fmla="*/ 4763 h 9525"/>
                              <a:gd name="connsiteX135" fmla="*/ 7696 w 28575"/>
                              <a:gd name="connsiteY135" fmla="*/ 4763 h 9525"/>
                              <a:gd name="connsiteX136" fmla="*/ 7696 w 28575"/>
                              <a:gd name="connsiteY136" fmla="*/ 4763 h 9525"/>
                              <a:gd name="connsiteX137" fmla="*/ 7696 w 28575"/>
                              <a:gd name="connsiteY137" fmla="*/ 4763 h 9525"/>
                              <a:gd name="connsiteX138" fmla="*/ 7696 w 28575"/>
                              <a:gd name="connsiteY138" fmla="*/ 0 h 9525"/>
                              <a:gd name="connsiteX139" fmla="*/ 7696 w 28575"/>
                              <a:gd name="connsiteY139" fmla="*/ 0 h 9525"/>
                              <a:gd name="connsiteX140" fmla="*/ 7696 w 28575"/>
                              <a:gd name="connsiteY140" fmla="*/ 4763 h 9525"/>
                              <a:gd name="connsiteX141" fmla="*/ 7696 w 28575"/>
                              <a:gd name="connsiteY141" fmla="*/ 4763 h 9525"/>
                              <a:gd name="connsiteX142" fmla="*/ 7696 w 28575"/>
                              <a:gd name="connsiteY142" fmla="*/ 4763 h 9525"/>
                              <a:gd name="connsiteX143" fmla="*/ 7696 w 28575"/>
                              <a:gd name="connsiteY143" fmla="*/ 4763 h 9525"/>
                              <a:gd name="connsiteX144" fmla="*/ 7696 w 28575"/>
                              <a:gd name="connsiteY144" fmla="*/ 4763 h 9525"/>
                              <a:gd name="connsiteX145" fmla="*/ 7696 w 28575"/>
                              <a:gd name="connsiteY145" fmla="*/ 4763 h 9525"/>
                              <a:gd name="connsiteX146" fmla="*/ 7696 w 28575"/>
                              <a:gd name="connsiteY146" fmla="*/ 4763 h 9525"/>
                              <a:gd name="connsiteX147" fmla="*/ 7696 w 28575"/>
                              <a:gd name="connsiteY147" fmla="*/ 4763 h 9525"/>
                              <a:gd name="connsiteX148" fmla="*/ 8792 w 28575"/>
                              <a:gd name="connsiteY148" fmla="*/ 4763 h 9525"/>
                              <a:gd name="connsiteX149" fmla="*/ 8792 w 28575"/>
                              <a:gd name="connsiteY149" fmla="*/ 4763 h 9525"/>
                              <a:gd name="connsiteX150" fmla="*/ 8792 w 28575"/>
                              <a:gd name="connsiteY150" fmla="*/ 4763 h 9525"/>
                              <a:gd name="connsiteX151" fmla="*/ 8792 w 28575"/>
                              <a:gd name="connsiteY151" fmla="*/ 4763 h 9525"/>
                              <a:gd name="connsiteX152" fmla="*/ 8792 w 28575"/>
                              <a:gd name="connsiteY152" fmla="*/ 4763 h 9525"/>
                              <a:gd name="connsiteX153" fmla="*/ 8792 w 28575"/>
                              <a:gd name="connsiteY153" fmla="*/ 4763 h 9525"/>
                              <a:gd name="connsiteX154" fmla="*/ 8792 w 28575"/>
                              <a:gd name="connsiteY154" fmla="*/ 4763 h 9525"/>
                              <a:gd name="connsiteX155" fmla="*/ 8792 w 28575"/>
                              <a:gd name="connsiteY155" fmla="*/ 4763 h 9525"/>
                              <a:gd name="connsiteX156" fmla="*/ 8792 w 28575"/>
                              <a:gd name="connsiteY156" fmla="*/ 4763 h 9525"/>
                              <a:gd name="connsiteX157" fmla="*/ 8792 w 28575"/>
                              <a:gd name="connsiteY157" fmla="*/ 4763 h 9525"/>
                              <a:gd name="connsiteX158" fmla="*/ 8792 w 28575"/>
                              <a:gd name="connsiteY158" fmla="*/ 4763 h 9525"/>
                              <a:gd name="connsiteX159" fmla="*/ 8792 w 28575"/>
                              <a:gd name="connsiteY159" fmla="*/ 4763 h 9525"/>
                              <a:gd name="connsiteX160" fmla="*/ 8792 w 28575"/>
                              <a:gd name="connsiteY160" fmla="*/ 4763 h 9525"/>
                              <a:gd name="connsiteX161" fmla="*/ 8792 w 28575"/>
                              <a:gd name="connsiteY161" fmla="*/ 4763 h 9525"/>
                              <a:gd name="connsiteX162" fmla="*/ 8792 w 28575"/>
                              <a:gd name="connsiteY162" fmla="*/ 4763 h 9525"/>
                              <a:gd name="connsiteX163" fmla="*/ 8792 w 28575"/>
                              <a:gd name="connsiteY163" fmla="*/ 4763 h 9525"/>
                              <a:gd name="connsiteX164" fmla="*/ 8792 w 28575"/>
                              <a:gd name="connsiteY164" fmla="*/ 4763 h 9525"/>
                              <a:gd name="connsiteX165" fmla="*/ 8792 w 28575"/>
                              <a:gd name="connsiteY165" fmla="*/ 4763 h 9525"/>
                              <a:gd name="connsiteX166" fmla="*/ 8792 w 28575"/>
                              <a:gd name="connsiteY166" fmla="*/ 0 h 9525"/>
                              <a:gd name="connsiteX167" fmla="*/ 8792 w 28575"/>
                              <a:gd name="connsiteY167" fmla="*/ 0 h 9525"/>
                              <a:gd name="connsiteX168" fmla="*/ 9887 w 28575"/>
                              <a:gd name="connsiteY168" fmla="*/ 0 h 9525"/>
                              <a:gd name="connsiteX169" fmla="*/ 9887 w 28575"/>
                              <a:gd name="connsiteY169" fmla="*/ 4763 h 9525"/>
                              <a:gd name="connsiteX170" fmla="*/ 9887 w 28575"/>
                              <a:gd name="connsiteY170" fmla="*/ 4763 h 9525"/>
                              <a:gd name="connsiteX171" fmla="*/ 9887 w 28575"/>
                              <a:gd name="connsiteY171" fmla="*/ 4763 h 9525"/>
                              <a:gd name="connsiteX172" fmla="*/ 9887 w 28575"/>
                              <a:gd name="connsiteY172" fmla="*/ 4763 h 9525"/>
                              <a:gd name="connsiteX173" fmla="*/ 9887 w 28575"/>
                              <a:gd name="connsiteY173" fmla="*/ 4763 h 9525"/>
                              <a:gd name="connsiteX174" fmla="*/ 9887 w 28575"/>
                              <a:gd name="connsiteY174" fmla="*/ 4763 h 9525"/>
                              <a:gd name="connsiteX175" fmla="*/ 9887 w 28575"/>
                              <a:gd name="connsiteY175" fmla="*/ 4763 h 9525"/>
                              <a:gd name="connsiteX176" fmla="*/ 9887 w 28575"/>
                              <a:gd name="connsiteY176" fmla="*/ 4763 h 9525"/>
                              <a:gd name="connsiteX177" fmla="*/ 9887 w 28575"/>
                              <a:gd name="connsiteY177" fmla="*/ 4763 h 9525"/>
                              <a:gd name="connsiteX178" fmla="*/ 9887 w 28575"/>
                              <a:gd name="connsiteY178" fmla="*/ 4763 h 9525"/>
                              <a:gd name="connsiteX179" fmla="*/ 9887 w 28575"/>
                              <a:gd name="connsiteY179" fmla="*/ 4763 h 9525"/>
                              <a:gd name="connsiteX180" fmla="*/ 9887 w 28575"/>
                              <a:gd name="connsiteY180" fmla="*/ 4763 h 9525"/>
                              <a:gd name="connsiteX181" fmla="*/ 9887 w 28575"/>
                              <a:gd name="connsiteY181" fmla="*/ 4763 h 9525"/>
                              <a:gd name="connsiteX182" fmla="*/ 9887 w 28575"/>
                              <a:gd name="connsiteY182" fmla="*/ 4763 h 9525"/>
                              <a:gd name="connsiteX183" fmla="*/ 9887 w 28575"/>
                              <a:gd name="connsiteY183" fmla="*/ 4763 h 9525"/>
                              <a:gd name="connsiteX184" fmla="*/ 9887 w 28575"/>
                              <a:gd name="connsiteY184" fmla="*/ 4763 h 9525"/>
                              <a:gd name="connsiteX185" fmla="*/ 9887 w 28575"/>
                              <a:gd name="connsiteY185" fmla="*/ 4763 h 9525"/>
                              <a:gd name="connsiteX186" fmla="*/ 10992 w 28575"/>
                              <a:gd name="connsiteY186" fmla="*/ 4763 h 9525"/>
                              <a:gd name="connsiteX187" fmla="*/ 10992 w 28575"/>
                              <a:gd name="connsiteY187" fmla="*/ 4763 h 9525"/>
                              <a:gd name="connsiteX188" fmla="*/ 10992 w 28575"/>
                              <a:gd name="connsiteY188" fmla="*/ 4763 h 9525"/>
                              <a:gd name="connsiteX189" fmla="*/ 10992 w 28575"/>
                              <a:gd name="connsiteY189" fmla="*/ 4763 h 9525"/>
                              <a:gd name="connsiteX190" fmla="*/ 10992 w 28575"/>
                              <a:gd name="connsiteY190" fmla="*/ 4763 h 9525"/>
                              <a:gd name="connsiteX191" fmla="*/ 10992 w 28575"/>
                              <a:gd name="connsiteY191" fmla="*/ 4763 h 9525"/>
                              <a:gd name="connsiteX192" fmla="*/ 10992 w 28575"/>
                              <a:gd name="connsiteY192" fmla="*/ 4763 h 9525"/>
                              <a:gd name="connsiteX193" fmla="*/ 10992 w 28575"/>
                              <a:gd name="connsiteY193" fmla="*/ 4763 h 9525"/>
                              <a:gd name="connsiteX194" fmla="*/ 10992 w 28575"/>
                              <a:gd name="connsiteY194" fmla="*/ 4763 h 9525"/>
                              <a:gd name="connsiteX195" fmla="*/ 10992 w 28575"/>
                              <a:gd name="connsiteY195" fmla="*/ 0 h 9525"/>
                              <a:gd name="connsiteX196" fmla="*/ 10992 w 28575"/>
                              <a:gd name="connsiteY196" fmla="*/ 0 h 9525"/>
                              <a:gd name="connsiteX197" fmla="*/ 10992 w 28575"/>
                              <a:gd name="connsiteY197" fmla="*/ 0 h 9525"/>
                              <a:gd name="connsiteX198" fmla="*/ 10992 w 28575"/>
                              <a:gd name="connsiteY198" fmla="*/ 0 h 9525"/>
                              <a:gd name="connsiteX199" fmla="*/ 10992 w 28575"/>
                              <a:gd name="connsiteY199" fmla="*/ 4763 h 9525"/>
                              <a:gd name="connsiteX200" fmla="*/ 10992 w 28575"/>
                              <a:gd name="connsiteY200" fmla="*/ 4763 h 9525"/>
                              <a:gd name="connsiteX201" fmla="*/ 10992 w 28575"/>
                              <a:gd name="connsiteY201" fmla="*/ 4763 h 9525"/>
                              <a:gd name="connsiteX202" fmla="*/ 10992 w 28575"/>
                              <a:gd name="connsiteY202" fmla="*/ 4763 h 9525"/>
                              <a:gd name="connsiteX203" fmla="*/ 10992 w 28575"/>
                              <a:gd name="connsiteY203" fmla="*/ 4763 h 9525"/>
                              <a:gd name="connsiteX204" fmla="*/ 12087 w 28575"/>
                              <a:gd name="connsiteY204" fmla="*/ 4763 h 9525"/>
                              <a:gd name="connsiteX205" fmla="*/ 12087 w 28575"/>
                              <a:gd name="connsiteY205" fmla="*/ 4763 h 9525"/>
                              <a:gd name="connsiteX206" fmla="*/ 12087 w 28575"/>
                              <a:gd name="connsiteY206" fmla="*/ 4763 h 9525"/>
                              <a:gd name="connsiteX207" fmla="*/ 12087 w 28575"/>
                              <a:gd name="connsiteY207" fmla="*/ 4763 h 9525"/>
                              <a:gd name="connsiteX208" fmla="*/ 12087 w 28575"/>
                              <a:gd name="connsiteY208" fmla="*/ 4763 h 9525"/>
                              <a:gd name="connsiteX209" fmla="*/ 12087 w 28575"/>
                              <a:gd name="connsiteY209" fmla="*/ 4763 h 9525"/>
                              <a:gd name="connsiteX210" fmla="*/ 12087 w 28575"/>
                              <a:gd name="connsiteY210" fmla="*/ 9525 h 9525"/>
                              <a:gd name="connsiteX211" fmla="*/ 12087 w 28575"/>
                              <a:gd name="connsiteY211" fmla="*/ 4763 h 9525"/>
                              <a:gd name="connsiteX212" fmla="*/ 12087 w 28575"/>
                              <a:gd name="connsiteY212" fmla="*/ 4763 h 9525"/>
                              <a:gd name="connsiteX213" fmla="*/ 12087 w 28575"/>
                              <a:gd name="connsiteY213" fmla="*/ 4763 h 9525"/>
                              <a:gd name="connsiteX214" fmla="*/ 12087 w 28575"/>
                              <a:gd name="connsiteY214" fmla="*/ 4763 h 9525"/>
                              <a:gd name="connsiteX215" fmla="*/ 12087 w 28575"/>
                              <a:gd name="connsiteY215" fmla="*/ 4763 h 9525"/>
                              <a:gd name="connsiteX216" fmla="*/ 12087 w 28575"/>
                              <a:gd name="connsiteY216" fmla="*/ 4763 h 9525"/>
                              <a:gd name="connsiteX217" fmla="*/ 12087 w 28575"/>
                              <a:gd name="connsiteY217" fmla="*/ 4763 h 9525"/>
                              <a:gd name="connsiteX218" fmla="*/ 12087 w 28575"/>
                              <a:gd name="connsiteY218" fmla="*/ 4763 h 9525"/>
                              <a:gd name="connsiteX219" fmla="*/ 12087 w 28575"/>
                              <a:gd name="connsiteY219" fmla="*/ 4763 h 9525"/>
                              <a:gd name="connsiteX220" fmla="*/ 12087 w 28575"/>
                              <a:gd name="connsiteY220" fmla="*/ 4763 h 9525"/>
                              <a:gd name="connsiteX221" fmla="*/ 12087 w 28575"/>
                              <a:gd name="connsiteY221" fmla="*/ 4763 h 9525"/>
                              <a:gd name="connsiteX222" fmla="*/ 12087 w 28575"/>
                              <a:gd name="connsiteY222" fmla="*/ 4763 h 9525"/>
                              <a:gd name="connsiteX223" fmla="*/ 12087 w 28575"/>
                              <a:gd name="connsiteY223" fmla="*/ 4763 h 9525"/>
                              <a:gd name="connsiteX224" fmla="*/ 12087 w 28575"/>
                              <a:gd name="connsiteY224" fmla="*/ 4763 h 9525"/>
                              <a:gd name="connsiteX225" fmla="*/ 12087 w 28575"/>
                              <a:gd name="connsiteY225" fmla="*/ 9525 h 9525"/>
                              <a:gd name="connsiteX226" fmla="*/ 12087 w 28575"/>
                              <a:gd name="connsiteY226" fmla="*/ 4763 h 9525"/>
                              <a:gd name="connsiteX227" fmla="*/ 12087 w 28575"/>
                              <a:gd name="connsiteY227" fmla="*/ 4763 h 9525"/>
                              <a:gd name="connsiteX228" fmla="*/ 12087 w 28575"/>
                              <a:gd name="connsiteY228" fmla="*/ 4763 h 9525"/>
                              <a:gd name="connsiteX229" fmla="*/ 12087 w 28575"/>
                              <a:gd name="connsiteY229" fmla="*/ 4763 h 9525"/>
                              <a:gd name="connsiteX230" fmla="*/ 13192 w 28575"/>
                              <a:gd name="connsiteY230" fmla="*/ 4763 h 9525"/>
                              <a:gd name="connsiteX231" fmla="*/ 13192 w 28575"/>
                              <a:gd name="connsiteY231" fmla="*/ 4763 h 9525"/>
                              <a:gd name="connsiteX232" fmla="*/ 13192 w 28575"/>
                              <a:gd name="connsiteY232" fmla="*/ 4763 h 9525"/>
                              <a:gd name="connsiteX233" fmla="*/ 13192 w 28575"/>
                              <a:gd name="connsiteY233" fmla="*/ 0 h 9525"/>
                              <a:gd name="connsiteX234" fmla="*/ 13192 w 28575"/>
                              <a:gd name="connsiteY234" fmla="*/ 4763 h 9525"/>
                              <a:gd name="connsiteX235" fmla="*/ 13192 w 28575"/>
                              <a:gd name="connsiteY235" fmla="*/ 4763 h 9525"/>
                              <a:gd name="connsiteX236" fmla="*/ 13192 w 28575"/>
                              <a:gd name="connsiteY236" fmla="*/ 4763 h 9525"/>
                              <a:gd name="connsiteX237" fmla="*/ 13192 w 28575"/>
                              <a:gd name="connsiteY237" fmla="*/ 4763 h 9525"/>
                              <a:gd name="connsiteX238" fmla="*/ 13192 w 28575"/>
                              <a:gd name="connsiteY238" fmla="*/ 4763 h 9525"/>
                              <a:gd name="connsiteX239" fmla="*/ 13192 w 28575"/>
                              <a:gd name="connsiteY239" fmla="*/ 4763 h 9525"/>
                              <a:gd name="connsiteX240" fmla="*/ 13192 w 28575"/>
                              <a:gd name="connsiteY240" fmla="*/ 4763 h 9525"/>
                              <a:gd name="connsiteX241" fmla="*/ 13192 w 28575"/>
                              <a:gd name="connsiteY241" fmla="*/ 4763 h 9525"/>
                              <a:gd name="connsiteX242" fmla="*/ 13192 w 28575"/>
                              <a:gd name="connsiteY242" fmla="*/ 4763 h 9525"/>
                              <a:gd name="connsiteX243" fmla="*/ 13192 w 28575"/>
                              <a:gd name="connsiteY243" fmla="*/ 4763 h 9525"/>
                              <a:gd name="connsiteX244" fmla="*/ 13192 w 28575"/>
                              <a:gd name="connsiteY244" fmla="*/ 0 h 9525"/>
                              <a:gd name="connsiteX245" fmla="*/ 13192 w 28575"/>
                              <a:gd name="connsiteY245" fmla="*/ 4763 h 9525"/>
                              <a:gd name="connsiteX246" fmla="*/ 13192 w 28575"/>
                              <a:gd name="connsiteY246" fmla="*/ 4763 h 9525"/>
                              <a:gd name="connsiteX247" fmla="*/ 13192 w 28575"/>
                              <a:gd name="connsiteY247" fmla="*/ 4763 h 9525"/>
                              <a:gd name="connsiteX248" fmla="*/ 14288 w 28575"/>
                              <a:gd name="connsiteY248" fmla="*/ 4763 h 9525"/>
                              <a:gd name="connsiteX249" fmla="*/ 14288 w 28575"/>
                              <a:gd name="connsiteY249" fmla="*/ 4763 h 9525"/>
                              <a:gd name="connsiteX250" fmla="*/ 14288 w 28575"/>
                              <a:gd name="connsiteY250" fmla="*/ 4763 h 9525"/>
                              <a:gd name="connsiteX251" fmla="*/ 14288 w 28575"/>
                              <a:gd name="connsiteY251" fmla="*/ 4763 h 9525"/>
                              <a:gd name="connsiteX252" fmla="*/ 14288 w 28575"/>
                              <a:gd name="connsiteY252" fmla="*/ 4763 h 9525"/>
                              <a:gd name="connsiteX253" fmla="*/ 14288 w 28575"/>
                              <a:gd name="connsiteY253" fmla="*/ 4763 h 9525"/>
                              <a:gd name="connsiteX254" fmla="*/ 14288 w 28575"/>
                              <a:gd name="connsiteY254" fmla="*/ 4763 h 9525"/>
                              <a:gd name="connsiteX255" fmla="*/ 14288 w 28575"/>
                              <a:gd name="connsiteY255" fmla="*/ 4763 h 9525"/>
                              <a:gd name="connsiteX256" fmla="*/ 14288 w 28575"/>
                              <a:gd name="connsiteY256" fmla="*/ 4763 h 9525"/>
                              <a:gd name="connsiteX257" fmla="*/ 14288 w 28575"/>
                              <a:gd name="connsiteY257" fmla="*/ 9525 h 9525"/>
                              <a:gd name="connsiteX258" fmla="*/ 14288 w 28575"/>
                              <a:gd name="connsiteY258" fmla="*/ 4763 h 9525"/>
                              <a:gd name="connsiteX259" fmla="*/ 14288 w 28575"/>
                              <a:gd name="connsiteY259" fmla="*/ 4763 h 9525"/>
                              <a:gd name="connsiteX260" fmla="*/ 14288 w 28575"/>
                              <a:gd name="connsiteY260" fmla="*/ 4763 h 9525"/>
                              <a:gd name="connsiteX261" fmla="*/ 14288 w 28575"/>
                              <a:gd name="connsiteY261" fmla="*/ 4763 h 9525"/>
                              <a:gd name="connsiteX262" fmla="*/ 14288 w 28575"/>
                              <a:gd name="connsiteY262" fmla="*/ 4763 h 9525"/>
                              <a:gd name="connsiteX263" fmla="*/ 14288 w 28575"/>
                              <a:gd name="connsiteY263" fmla="*/ 4763 h 9525"/>
                              <a:gd name="connsiteX264" fmla="*/ 14288 w 28575"/>
                              <a:gd name="connsiteY264" fmla="*/ 4763 h 9525"/>
                              <a:gd name="connsiteX265" fmla="*/ 14288 w 28575"/>
                              <a:gd name="connsiteY265" fmla="*/ 4763 h 9525"/>
                              <a:gd name="connsiteX266" fmla="*/ 15383 w 28575"/>
                              <a:gd name="connsiteY266" fmla="*/ 9525 h 9525"/>
                              <a:gd name="connsiteX267" fmla="*/ 15383 w 28575"/>
                              <a:gd name="connsiteY267" fmla="*/ 4763 h 9525"/>
                              <a:gd name="connsiteX268" fmla="*/ 15383 w 28575"/>
                              <a:gd name="connsiteY268" fmla="*/ 4763 h 9525"/>
                              <a:gd name="connsiteX269" fmla="*/ 15383 w 28575"/>
                              <a:gd name="connsiteY269" fmla="*/ 4763 h 9525"/>
                              <a:gd name="connsiteX270" fmla="*/ 15383 w 28575"/>
                              <a:gd name="connsiteY270" fmla="*/ 4763 h 9525"/>
                              <a:gd name="connsiteX271" fmla="*/ 15383 w 28575"/>
                              <a:gd name="connsiteY271" fmla="*/ 4763 h 9525"/>
                              <a:gd name="connsiteX272" fmla="*/ 15383 w 28575"/>
                              <a:gd name="connsiteY272" fmla="*/ 4763 h 9525"/>
                              <a:gd name="connsiteX273" fmla="*/ 15383 w 28575"/>
                              <a:gd name="connsiteY273" fmla="*/ 4763 h 9525"/>
                              <a:gd name="connsiteX274" fmla="*/ 15383 w 28575"/>
                              <a:gd name="connsiteY274" fmla="*/ 4763 h 9525"/>
                              <a:gd name="connsiteX275" fmla="*/ 15383 w 28575"/>
                              <a:gd name="connsiteY275" fmla="*/ 4763 h 9525"/>
                              <a:gd name="connsiteX276" fmla="*/ 15383 w 28575"/>
                              <a:gd name="connsiteY276" fmla="*/ 4763 h 9525"/>
                              <a:gd name="connsiteX277" fmla="*/ 15383 w 28575"/>
                              <a:gd name="connsiteY277" fmla="*/ 4763 h 9525"/>
                              <a:gd name="connsiteX278" fmla="*/ 15383 w 28575"/>
                              <a:gd name="connsiteY278" fmla="*/ 4763 h 9525"/>
                              <a:gd name="connsiteX279" fmla="*/ 15383 w 28575"/>
                              <a:gd name="connsiteY279" fmla="*/ 4763 h 9525"/>
                              <a:gd name="connsiteX280" fmla="*/ 15383 w 28575"/>
                              <a:gd name="connsiteY280" fmla="*/ 4763 h 9525"/>
                              <a:gd name="connsiteX281" fmla="*/ 15383 w 28575"/>
                              <a:gd name="connsiteY281" fmla="*/ 4763 h 9525"/>
                              <a:gd name="connsiteX282" fmla="*/ 15383 w 28575"/>
                              <a:gd name="connsiteY282" fmla="*/ 4763 h 9525"/>
                              <a:gd name="connsiteX283" fmla="*/ 15383 w 28575"/>
                              <a:gd name="connsiteY283" fmla="*/ 4763 h 9525"/>
                              <a:gd name="connsiteX284" fmla="*/ 16488 w 28575"/>
                              <a:gd name="connsiteY284" fmla="*/ 4763 h 9525"/>
                              <a:gd name="connsiteX285" fmla="*/ 16488 w 28575"/>
                              <a:gd name="connsiteY285" fmla="*/ 0 h 9525"/>
                              <a:gd name="connsiteX286" fmla="*/ 16488 w 28575"/>
                              <a:gd name="connsiteY286" fmla="*/ 4763 h 9525"/>
                              <a:gd name="connsiteX287" fmla="*/ 16488 w 28575"/>
                              <a:gd name="connsiteY287" fmla="*/ 0 h 9525"/>
                              <a:gd name="connsiteX288" fmla="*/ 16488 w 28575"/>
                              <a:gd name="connsiteY288" fmla="*/ 4763 h 9525"/>
                              <a:gd name="connsiteX289" fmla="*/ 16488 w 28575"/>
                              <a:gd name="connsiteY289" fmla="*/ 4763 h 9525"/>
                              <a:gd name="connsiteX290" fmla="*/ 16488 w 28575"/>
                              <a:gd name="connsiteY290" fmla="*/ 4763 h 9525"/>
                              <a:gd name="connsiteX291" fmla="*/ 16488 w 28575"/>
                              <a:gd name="connsiteY291" fmla="*/ 4763 h 9525"/>
                              <a:gd name="connsiteX292" fmla="*/ 16488 w 28575"/>
                              <a:gd name="connsiteY292" fmla="*/ 0 h 9525"/>
                              <a:gd name="connsiteX293" fmla="*/ 16488 w 28575"/>
                              <a:gd name="connsiteY293" fmla="*/ 4763 h 9525"/>
                              <a:gd name="connsiteX294" fmla="*/ 16488 w 28575"/>
                              <a:gd name="connsiteY294" fmla="*/ 4763 h 9525"/>
                              <a:gd name="connsiteX295" fmla="*/ 16488 w 28575"/>
                              <a:gd name="connsiteY295" fmla="*/ 9525 h 9525"/>
                              <a:gd name="connsiteX296" fmla="*/ 16488 w 28575"/>
                              <a:gd name="connsiteY296" fmla="*/ 9525 h 9525"/>
                              <a:gd name="connsiteX297" fmla="*/ 16488 w 28575"/>
                              <a:gd name="connsiteY297" fmla="*/ 4763 h 9525"/>
                              <a:gd name="connsiteX298" fmla="*/ 16488 w 28575"/>
                              <a:gd name="connsiteY298" fmla="*/ 4763 h 9525"/>
                              <a:gd name="connsiteX299" fmla="*/ 16488 w 28575"/>
                              <a:gd name="connsiteY299" fmla="*/ 4763 h 9525"/>
                              <a:gd name="connsiteX300" fmla="*/ 16488 w 28575"/>
                              <a:gd name="connsiteY300" fmla="*/ 4763 h 9525"/>
                              <a:gd name="connsiteX301" fmla="*/ 16488 w 28575"/>
                              <a:gd name="connsiteY301" fmla="*/ 4763 h 9525"/>
                              <a:gd name="connsiteX302" fmla="*/ 16488 w 28575"/>
                              <a:gd name="connsiteY302" fmla="*/ 4763 h 9525"/>
                              <a:gd name="connsiteX303" fmla="*/ 16488 w 28575"/>
                              <a:gd name="connsiteY303" fmla="*/ 4763 h 9525"/>
                              <a:gd name="connsiteX304" fmla="*/ 17583 w 28575"/>
                              <a:gd name="connsiteY304" fmla="*/ 0 h 9525"/>
                              <a:gd name="connsiteX305" fmla="*/ 17583 w 28575"/>
                              <a:gd name="connsiteY305" fmla="*/ 4763 h 9525"/>
                              <a:gd name="connsiteX306" fmla="*/ 17583 w 28575"/>
                              <a:gd name="connsiteY306" fmla="*/ 4763 h 9525"/>
                              <a:gd name="connsiteX307" fmla="*/ 17583 w 28575"/>
                              <a:gd name="connsiteY307" fmla="*/ 4763 h 9525"/>
                              <a:gd name="connsiteX308" fmla="*/ 17583 w 28575"/>
                              <a:gd name="connsiteY308" fmla="*/ 4763 h 9525"/>
                              <a:gd name="connsiteX309" fmla="*/ 17583 w 28575"/>
                              <a:gd name="connsiteY309" fmla="*/ 4763 h 9525"/>
                              <a:gd name="connsiteX310" fmla="*/ 17583 w 28575"/>
                              <a:gd name="connsiteY310" fmla="*/ 4763 h 9525"/>
                              <a:gd name="connsiteX311" fmla="*/ 17583 w 28575"/>
                              <a:gd name="connsiteY311" fmla="*/ 4763 h 9525"/>
                              <a:gd name="connsiteX312" fmla="*/ 17583 w 28575"/>
                              <a:gd name="connsiteY312" fmla="*/ 4763 h 9525"/>
                              <a:gd name="connsiteX313" fmla="*/ 17583 w 28575"/>
                              <a:gd name="connsiteY313" fmla="*/ 4763 h 9525"/>
                              <a:gd name="connsiteX314" fmla="*/ 17583 w 28575"/>
                              <a:gd name="connsiteY314" fmla="*/ 4763 h 9525"/>
                              <a:gd name="connsiteX315" fmla="*/ 17583 w 28575"/>
                              <a:gd name="connsiteY315" fmla="*/ 4763 h 9525"/>
                              <a:gd name="connsiteX316" fmla="*/ 17583 w 28575"/>
                              <a:gd name="connsiteY316" fmla="*/ 4763 h 9525"/>
                              <a:gd name="connsiteX317" fmla="*/ 17583 w 28575"/>
                              <a:gd name="connsiteY317" fmla="*/ 4763 h 9525"/>
                              <a:gd name="connsiteX318" fmla="*/ 17583 w 28575"/>
                              <a:gd name="connsiteY318" fmla="*/ 4763 h 9525"/>
                              <a:gd name="connsiteX319" fmla="*/ 17583 w 28575"/>
                              <a:gd name="connsiteY319" fmla="*/ 4763 h 9525"/>
                              <a:gd name="connsiteX320" fmla="*/ 17583 w 28575"/>
                              <a:gd name="connsiteY320" fmla="*/ 4763 h 9525"/>
                              <a:gd name="connsiteX321" fmla="*/ 17583 w 28575"/>
                              <a:gd name="connsiteY321" fmla="*/ 4763 h 9525"/>
                              <a:gd name="connsiteX322" fmla="*/ 18688 w 28575"/>
                              <a:gd name="connsiteY322" fmla="*/ 4763 h 9525"/>
                              <a:gd name="connsiteX323" fmla="*/ 18688 w 28575"/>
                              <a:gd name="connsiteY323" fmla="*/ 4763 h 9525"/>
                              <a:gd name="connsiteX324" fmla="*/ 18688 w 28575"/>
                              <a:gd name="connsiteY324" fmla="*/ 4763 h 9525"/>
                              <a:gd name="connsiteX325" fmla="*/ 18688 w 28575"/>
                              <a:gd name="connsiteY325" fmla="*/ 4763 h 9525"/>
                              <a:gd name="connsiteX326" fmla="*/ 18688 w 28575"/>
                              <a:gd name="connsiteY326" fmla="*/ 4763 h 9525"/>
                              <a:gd name="connsiteX327" fmla="*/ 18688 w 28575"/>
                              <a:gd name="connsiteY327" fmla="*/ 4763 h 9525"/>
                              <a:gd name="connsiteX328" fmla="*/ 18688 w 28575"/>
                              <a:gd name="connsiteY328" fmla="*/ 4763 h 9525"/>
                              <a:gd name="connsiteX329" fmla="*/ 18688 w 28575"/>
                              <a:gd name="connsiteY329" fmla="*/ 4763 h 9525"/>
                              <a:gd name="connsiteX330" fmla="*/ 18688 w 28575"/>
                              <a:gd name="connsiteY330" fmla="*/ 0 h 9525"/>
                              <a:gd name="connsiteX331" fmla="*/ 18688 w 28575"/>
                              <a:gd name="connsiteY331" fmla="*/ 4763 h 9525"/>
                              <a:gd name="connsiteX332" fmla="*/ 18688 w 28575"/>
                              <a:gd name="connsiteY332" fmla="*/ 4763 h 9525"/>
                              <a:gd name="connsiteX333" fmla="*/ 18688 w 28575"/>
                              <a:gd name="connsiteY333" fmla="*/ 4763 h 9525"/>
                              <a:gd name="connsiteX334" fmla="*/ 18688 w 28575"/>
                              <a:gd name="connsiteY334" fmla="*/ 4763 h 9525"/>
                              <a:gd name="connsiteX335" fmla="*/ 18688 w 28575"/>
                              <a:gd name="connsiteY335" fmla="*/ 4763 h 9525"/>
                              <a:gd name="connsiteX336" fmla="*/ 18688 w 28575"/>
                              <a:gd name="connsiteY336" fmla="*/ 4763 h 9525"/>
                              <a:gd name="connsiteX337" fmla="*/ 18688 w 28575"/>
                              <a:gd name="connsiteY337" fmla="*/ 4763 h 9525"/>
                              <a:gd name="connsiteX338" fmla="*/ 18688 w 28575"/>
                              <a:gd name="connsiteY338" fmla="*/ 4763 h 9525"/>
                              <a:gd name="connsiteX339" fmla="*/ 18688 w 28575"/>
                              <a:gd name="connsiteY339" fmla="*/ 4763 h 9525"/>
                              <a:gd name="connsiteX340" fmla="*/ 19783 w 28575"/>
                              <a:gd name="connsiteY340" fmla="*/ 4763 h 9525"/>
                              <a:gd name="connsiteX341" fmla="*/ 19783 w 28575"/>
                              <a:gd name="connsiteY341" fmla="*/ 4763 h 9525"/>
                              <a:gd name="connsiteX342" fmla="*/ 19783 w 28575"/>
                              <a:gd name="connsiteY342" fmla="*/ 4763 h 9525"/>
                              <a:gd name="connsiteX343" fmla="*/ 19783 w 28575"/>
                              <a:gd name="connsiteY343" fmla="*/ 4763 h 9525"/>
                              <a:gd name="connsiteX344" fmla="*/ 19783 w 28575"/>
                              <a:gd name="connsiteY344" fmla="*/ 0 h 9525"/>
                              <a:gd name="connsiteX345" fmla="*/ 19783 w 28575"/>
                              <a:gd name="connsiteY345" fmla="*/ 4763 h 9525"/>
                              <a:gd name="connsiteX346" fmla="*/ 19783 w 28575"/>
                              <a:gd name="connsiteY346" fmla="*/ 4763 h 9525"/>
                              <a:gd name="connsiteX347" fmla="*/ 19783 w 28575"/>
                              <a:gd name="connsiteY347" fmla="*/ 4763 h 9525"/>
                              <a:gd name="connsiteX348" fmla="*/ 19783 w 28575"/>
                              <a:gd name="connsiteY348" fmla="*/ 9525 h 9525"/>
                              <a:gd name="connsiteX349" fmla="*/ 19783 w 28575"/>
                              <a:gd name="connsiteY349" fmla="*/ 9525 h 9525"/>
                              <a:gd name="connsiteX350" fmla="*/ 19783 w 28575"/>
                              <a:gd name="connsiteY350" fmla="*/ 4763 h 9525"/>
                              <a:gd name="connsiteX351" fmla="*/ 19783 w 28575"/>
                              <a:gd name="connsiteY351" fmla="*/ 4763 h 9525"/>
                              <a:gd name="connsiteX352" fmla="*/ 19783 w 28575"/>
                              <a:gd name="connsiteY352" fmla="*/ 4763 h 9525"/>
                              <a:gd name="connsiteX353" fmla="*/ 19783 w 28575"/>
                              <a:gd name="connsiteY353" fmla="*/ 4763 h 9525"/>
                              <a:gd name="connsiteX354" fmla="*/ 19783 w 28575"/>
                              <a:gd name="connsiteY354" fmla="*/ 0 h 9525"/>
                              <a:gd name="connsiteX355" fmla="*/ 19783 w 28575"/>
                              <a:gd name="connsiteY355" fmla="*/ 0 h 9525"/>
                              <a:gd name="connsiteX356" fmla="*/ 19783 w 28575"/>
                              <a:gd name="connsiteY356" fmla="*/ 4763 h 9525"/>
                              <a:gd name="connsiteX357" fmla="*/ 19783 w 28575"/>
                              <a:gd name="connsiteY357" fmla="*/ 4763 h 9525"/>
                              <a:gd name="connsiteX358" fmla="*/ 20879 w 28575"/>
                              <a:gd name="connsiteY358" fmla="*/ 4763 h 9525"/>
                              <a:gd name="connsiteX359" fmla="*/ 20879 w 28575"/>
                              <a:gd name="connsiteY359" fmla="*/ 4763 h 9525"/>
                              <a:gd name="connsiteX360" fmla="*/ 20879 w 28575"/>
                              <a:gd name="connsiteY360" fmla="*/ 4763 h 9525"/>
                              <a:gd name="connsiteX361" fmla="*/ 20879 w 28575"/>
                              <a:gd name="connsiteY361" fmla="*/ 4763 h 9525"/>
                              <a:gd name="connsiteX362" fmla="*/ 20879 w 28575"/>
                              <a:gd name="connsiteY362" fmla="*/ 4763 h 9525"/>
                              <a:gd name="connsiteX363" fmla="*/ 20879 w 28575"/>
                              <a:gd name="connsiteY363" fmla="*/ 9525 h 9525"/>
                              <a:gd name="connsiteX364" fmla="*/ 20879 w 28575"/>
                              <a:gd name="connsiteY364" fmla="*/ 9525 h 9525"/>
                              <a:gd name="connsiteX365" fmla="*/ 20879 w 28575"/>
                              <a:gd name="connsiteY365" fmla="*/ 9525 h 9525"/>
                              <a:gd name="connsiteX366" fmla="*/ 20879 w 28575"/>
                              <a:gd name="connsiteY366" fmla="*/ 4763 h 9525"/>
                              <a:gd name="connsiteX367" fmla="*/ 20879 w 28575"/>
                              <a:gd name="connsiteY367" fmla="*/ 4763 h 9525"/>
                              <a:gd name="connsiteX368" fmla="*/ 20879 w 28575"/>
                              <a:gd name="connsiteY368" fmla="*/ 4763 h 9525"/>
                              <a:gd name="connsiteX369" fmla="*/ 20879 w 28575"/>
                              <a:gd name="connsiteY369" fmla="*/ 0 h 9525"/>
                              <a:gd name="connsiteX370" fmla="*/ 20879 w 28575"/>
                              <a:gd name="connsiteY370" fmla="*/ 0 h 9525"/>
                              <a:gd name="connsiteX371" fmla="*/ 20879 w 28575"/>
                              <a:gd name="connsiteY371" fmla="*/ 4763 h 9525"/>
                              <a:gd name="connsiteX372" fmla="*/ 20879 w 28575"/>
                              <a:gd name="connsiteY372" fmla="*/ 4763 h 9525"/>
                              <a:gd name="connsiteX373" fmla="*/ 20879 w 28575"/>
                              <a:gd name="connsiteY373" fmla="*/ 4763 h 9525"/>
                              <a:gd name="connsiteX374" fmla="*/ 20879 w 28575"/>
                              <a:gd name="connsiteY374" fmla="*/ 4763 h 9525"/>
                              <a:gd name="connsiteX375" fmla="*/ 20879 w 28575"/>
                              <a:gd name="connsiteY375" fmla="*/ 9525 h 9525"/>
                              <a:gd name="connsiteX376" fmla="*/ 20879 w 28575"/>
                              <a:gd name="connsiteY376" fmla="*/ 4763 h 9525"/>
                              <a:gd name="connsiteX377" fmla="*/ 20879 w 28575"/>
                              <a:gd name="connsiteY377" fmla="*/ 4763 h 9525"/>
                              <a:gd name="connsiteX378" fmla="*/ 21984 w 28575"/>
                              <a:gd name="connsiteY378" fmla="*/ 4763 h 9525"/>
                              <a:gd name="connsiteX379" fmla="*/ 21984 w 28575"/>
                              <a:gd name="connsiteY379" fmla="*/ 4763 h 9525"/>
                              <a:gd name="connsiteX380" fmla="*/ 21984 w 28575"/>
                              <a:gd name="connsiteY380" fmla="*/ 4763 h 9525"/>
                              <a:gd name="connsiteX381" fmla="*/ 21984 w 28575"/>
                              <a:gd name="connsiteY381" fmla="*/ 4763 h 9525"/>
                              <a:gd name="connsiteX382" fmla="*/ 21984 w 28575"/>
                              <a:gd name="connsiteY382" fmla="*/ 4763 h 9525"/>
                              <a:gd name="connsiteX383" fmla="*/ 21984 w 28575"/>
                              <a:gd name="connsiteY383" fmla="*/ 0 h 9525"/>
                              <a:gd name="connsiteX384" fmla="*/ 21984 w 28575"/>
                              <a:gd name="connsiteY384" fmla="*/ 4763 h 9525"/>
                              <a:gd name="connsiteX385" fmla="*/ 21984 w 28575"/>
                              <a:gd name="connsiteY385" fmla="*/ 4763 h 9525"/>
                              <a:gd name="connsiteX386" fmla="*/ 21984 w 28575"/>
                              <a:gd name="connsiteY386" fmla="*/ 4763 h 9525"/>
                              <a:gd name="connsiteX387" fmla="*/ 21984 w 28575"/>
                              <a:gd name="connsiteY387" fmla="*/ 4763 h 9525"/>
                              <a:gd name="connsiteX388" fmla="*/ 21984 w 28575"/>
                              <a:gd name="connsiteY388" fmla="*/ 4763 h 9525"/>
                              <a:gd name="connsiteX389" fmla="*/ 21984 w 28575"/>
                              <a:gd name="connsiteY389" fmla="*/ 4763 h 9525"/>
                              <a:gd name="connsiteX390" fmla="*/ 21984 w 28575"/>
                              <a:gd name="connsiteY390" fmla="*/ 4763 h 9525"/>
                              <a:gd name="connsiteX391" fmla="*/ 21984 w 28575"/>
                              <a:gd name="connsiteY391" fmla="*/ 4763 h 9525"/>
                              <a:gd name="connsiteX392" fmla="*/ 21984 w 28575"/>
                              <a:gd name="connsiteY392" fmla="*/ 4763 h 9525"/>
                              <a:gd name="connsiteX393" fmla="*/ 21984 w 28575"/>
                              <a:gd name="connsiteY393" fmla="*/ 4763 h 9525"/>
                              <a:gd name="connsiteX394" fmla="*/ 21984 w 28575"/>
                              <a:gd name="connsiteY394" fmla="*/ 4763 h 9525"/>
                              <a:gd name="connsiteX395" fmla="*/ 21984 w 28575"/>
                              <a:gd name="connsiteY395" fmla="*/ 4763 h 9525"/>
                              <a:gd name="connsiteX396" fmla="*/ 23079 w 28575"/>
                              <a:gd name="connsiteY396" fmla="*/ 4763 h 9525"/>
                              <a:gd name="connsiteX397" fmla="*/ 23079 w 28575"/>
                              <a:gd name="connsiteY397" fmla="*/ 4763 h 9525"/>
                              <a:gd name="connsiteX398" fmla="*/ 23079 w 28575"/>
                              <a:gd name="connsiteY398" fmla="*/ 4763 h 9525"/>
                              <a:gd name="connsiteX399" fmla="*/ 23079 w 28575"/>
                              <a:gd name="connsiteY399" fmla="*/ 4763 h 9525"/>
                              <a:gd name="connsiteX400" fmla="*/ 23079 w 28575"/>
                              <a:gd name="connsiteY400" fmla="*/ 4763 h 9525"/>
                              <a:gd name="connsiteX401" fmla="*/ 23079 w 28575"/>
                              <a:gd name="connsiteY401" fmla="*/ 4763 h 9525"/>
                              <a:gd name="connsiteX402" fmla="*/ 23079 w 28575"/>
                              <a:gd name="connsiteY402" fmla="*/ 4763 h 9525"/>
                              <a:gd name="connsiteX403" fmla="*/ 23079 w 28575"/>
                              <a:gd name="connsiteY403" fmla="*/ 4763 h 9525"/>
                              <a:gd name="connsiteX404" fmla="*/ 23079 w 28575"/>
                              <a:gd name="connsiteY404" fmla="*/ 4763 h 9525"/>
                              <a:gd name="connsiteX405" fmla="*/ 23079 w 28575"/>
                              <a:gd name="connsiteY405" fmla="*/ 4763 h 9525"/>
                              <a:gd name="connsiteX406" fmla="*/ 23079 w 28575"/>
                              <a:gd name="connsiteY406" fmla="*/ 4763 h 9525"/>
                              <a:gd name="connsiteX407" fmla="*/ 23079 w 28575"/>
                              <a:gd name="connsiteY407" fmla="*/ 4763 h 9525"/>
                              <a:gd name="connsiteX408" fmla="*/ 23079 w 28575"/>
                              <a:gd name="connsiteY408" fmla="*/ 4763 h 9525"/>
                              <a:gd name="connsiteX409" fmla="*/ 23079 w 28575"/>
                              <a:gd name="connsiteY409" fmla="*/ 4763 h 9525"/>
                              <a:gd name="connsiteX410" fmla="*/ 23079 w 28575"/>
                              <a:gd name="connsiteY410" fmla="*/ 4763 h 9525"/>
                              <a:gd name="connsiteX411" fmla="*/ 23079 w 28575"/>
                              <a:gd name="connsiteY411" fmla="*/ 4763 h 9525"/>
                              <a:gd name="connsiteX412" fmla="*/ 23079 w 28575"/>
                              <a:gd name="connsiteY412" fmla="*/ 4763 h 9525"/>
                              <a:gd name="connsiteX413" fmla="*/ 23079 w 28575"/>
                              <a:gd name="connsiteY413" fmla="*/ 4763 h 9525"/>
                              <a:gd name="connsiteX414" fmla="*/ 24174 w 28575"/>
                              <a:gd name="connsiteY414" fmla="*/ 4763 h 9525"/>
                              <a:gd name="connsiteX415" fmla="*/ 24174 w 28575"/>
                              <a:gd name="connsiteY415" fmla="*/ 4763 h 9525"/>
                              <a:gd name="connsiteX416" fmla="*/ 24174 w 28575"/>
                              <a:gd name="connsiteY416" fmla="*/ 4763 h 9525"/>
                              <a:gd name="connsiteX417" fmla="*/ 24174 w 28575"/>
                              <a:gd name="connsiteY417" fmla="*/ 4763 h 9525"/>
                              <a:gd name="connsiteX418" fmla="*/ 24174 w 28575"/>
                              <a:gd name="connsiteY418" fmla="*/ 4763 h 9525"/>
                              <a:gd name="connsiteX419" fmla="*/ 24174 w 28575"/>
                              <a:gd name="connsiteY419" fmla="*/ 4763 h 9525"/>
                              <a:gd name="connsiteX420" fmla="*/ 24174 w 28575"/>
                              <a:gd name="connsiteY420" fmla="*/ 4763 h 9525"/>
                              <a:gd name="connsiteX421" fmla="*/ 24174 w 28575"/>
                              <a:gd name="connsiteY421" fmla="*/ 4763 h 9525"/>
                              <a:gd name="connsiteX422" fmla="*/ 24174 w 28575"/>
                              <a:gd name="connsiteY422" fmla="*/ 4763 h 9525"/>
                              <a:gd name="connsiteX423" fmla="*/ 24174 w 28575"/>
                              <a:gd name="connsiteY423" fmla="*/ 4763 h 9525"/>
                              <a:gd name="connsiteX424" fmla="*/ 24174 w 28575"/>
                              <a:gd name="connsiteY424" fmla="*/ 4763 h 9525"/>
                              <a:gd name="connsiteX425" fmla="*/ 24174 w 28575"/>
                              <a:gd name="connsiteY425" fmla="*/ 9525 h 9525"/>
                              <a:gd name="connsiteX426" fmla="*/ 24174 w 28575"/>
                              <a:gd name="connsiteY426" fmla="*/ 4763 h 9525"/>
                              <a:gd name="connsiteX427" fmla="*/ 24174 w 28575"/>
                              <a:gd name="connsiteY427" fmla="*/ 9525 h 9525"/>
                              <a:gd name="connsiteX428" fmla="*/ 24174 w 28575"/>
                              <a:gd name="connsiteY428" fmla="*/ 9525 h 9525"/>
                              <a:gd name="connsiteX429" fmla="*/ 24174 w 28575"/>
                              <a:gd name="connsiteY429" fmla="*/ 4763 h 9525"/>
                              <a:gd name="connsiteX430" fmla="*/ 24174 w 28575"/>
                              <a:gd name="connsiteY430" fmla="*/ 4763 h 9525"/>
                              <a:gd name="connsiteX431" fmla="*/ 24174 w 28575"/>
                              <a:gd name="connsiteY431" fmla="*/ 4763 h 9525"/>
                              <a:gd name="connsiteX432" fmla="*/ 25279 w 28575"/>
                              <a:gd name="connsiteY432" fmla="*/ 4763 h 9525"/>
                              <a:gd name="connsiteX433" fmla="*/ 25279 w 28575"/>
                              <a:gd name="connsiteY433" fmla="*/ 4763 h 9525"/>
                              <a:gd name="connsiteX434" fmla="*/ 25279 w 28575"/>
                              <a:gd name="connsiteY434" fmla="*/ 4763 h 9525"/>
                              <a:gd name="connsiteX435" fmla="*/ 25279 w 28575"/>
                              <a:gd name="connsiteY435" fmla="*/ 4763 h 9525"/>
                              <a:gd name="connsiteX436" fmla="*/ 25279 w 28575"/>
                              <a:gd name="connsiteY436" fmla="*/ 4763 h 9525"/>
                              <a:gd name="connsiteX437" fmla="*/ 25279 w 28575"/>
                              <a:gd name="connsiteY437" fmla="*/ 4763 h 9525"/>
                              <a:gd name="connsiteX438" fmla="*/ 25279 w 28575"/>
                              <a:gd name="connsiteY438" fmla="*/ 4763 h 9525"/>
                              <a:gd name="connsiteX439" fmla="*/ 25279 w 28575"/>
                              <a:gd name="connsiteY439" fmla="*/ 4763 h 9525"/>
                              <a:gd name="connsiteX440" fmla="*/ 25279 w 28575"/>
                              <a:gd name="connsiteY440" fmla="*/ 4763 h 9525"/>
                              <a:gd name="connsiteX441" fmla="*/ 25279 w 28575"/>
                              <a:gd name="connsiteY441" fmla="*/ 4763 h 9525"/>
                              <a:gd name="connsiteX442" fmla="*/ 25279 w 28575"/>
                              <a:gd name="connsiteY442" fmla="*/ 4763 h 9525"/>
                              <a:gd name="connsiteX443" fmla="*/ 25279 w 28575"/>
                              <a:gd name="connsiteY443" fmla="*/ 4763 h 9525"/>
                              <a:gd name="connsiteX444" fmla="*/ 25279 w 28575"/>
                              <a:gd name="connsiteY444" fmla="*/ 4763 h 9525"/>
                              <a:gd name="connsiteX445" fmla="*/ 25279 w 28575"/>
                              <a:gd name="connsiteY445" fmla="*/ 4763 h 9525"/>
                              <a:gd name="connsiteX446" fmla="*/ 25279 w 28575"/>
                              <a:gd name="connsiteY446" fmla="*/ 4763 h 9525"/>
                              <a:gd name="connsiteX447" fmla="*/ 25279 w 28575"/>
                              <a:gd name="connsiteY447" fmla="*/ 4763 h 9525"/>
                              <a:gd name="connsiteX448" fmla="*/ 25279 w 28575"/>
                              <a:gd name="connsiteY448" fmla="*/ 4763 h 9525"/>
                              <a:gd name="connsiteX449" fmla="*/ 25279 w 28575"/>
                              <a:gd name="connsiteY449" fmla="*/ 4763 h 9525"/>
                              <a:gd name="connsiteX450" fmla="*/ 25279 w 28575"/>
                              <a:gd name="connsiteY450" fmla="*/ 4763 h 9525"/>
                              <a:gd name="connsiteX451" fmla="*/ 25279 w 28575"/>
                              <a:gd name="connsiteY451" fmla="*/ 4763 h 9525"/>
                              <a:gd name="connsiteX452" fmla="*/ 25279 w 28575"/>
                              <a:gd name="connsiteY452" fmla="*/ 4763 h 9525"/>
                              <a:gd name="connsiteX453" fmla="*/ 25279 w 28575"/>
                              <a:gd name="connsiteY453" fmla="*/ 0 h 9525"/>
                              <a:gd name="connsiteX454" fmla="*/ 25279 w 28575"/>
                              <a:gd name="connsiteY454" fmla="*/ 4763 h 9525"/>
                              <a:gd name="connsiteX455" fmla="*/ 25279 w 28575"/>
                              <a:gd name="connsiteY455" fmla="*/ 4763 h 9525"/>
                              <a:gd name="connsiteX456" fmla="*/ 25279 w 28575"/>
                              <a:gd name="connsiteY456" fmla="*/ 4763 h 9525"/>
                              <a:gd name="connsiteX457" fmla="*/ 25279 w 28575"/>
                              <a:gd name="connsiteY457" fmla="*/ 4763 h 9525"/>
                              <a:gd name="connsiteX458" fmla="*/ 26375 w 28575"/>
                              <a:gd name="connsiteY458" fmla="*/ 4763 h 9525"/>
                              <a:gd name="connsiteX459" fmla="*/ 26375 w 28575"/>
                              <a:gd name="connsiteY459" fmla="*/ 4763 h 9525"/>
                              <a:gd name="connsiteX460" fmla="*/ 26375 w 28575"/>
                              <a:gd name="connsiteY460" fmla="*/ 4763 h 9525"/>
                              <a:gd name="connsiteX461" fmla="*/ 26375 w 28575"/>
                              <a:gd name="connsiteY461" fmla="*/ 4763 h 9525"/>
                              <a:gd name="connsiteX462" fmla="*/ 26375 w 28575"/>
                              <a:gd name="connsiteY462" fmla="*/ 4763 h 9525"/>
                              <a:gd name="connsiteX463" fmla="*/ 26375 w 28575"/>
                              <a:gd name="connsiteY463" fmla="*/ 4763 h 9525"/>
                              <a:gd name="connsiteX464" fmla="*/ 26375 w 28575"/>
                              <a:gd name="connsiteY464" fmla="*/ 4763 h 9525"/>
                              <a:gd name="connsiteX465" fmla="*/ 26375 w 28575"/>
                              <a:gd name="connsiteY465" fmla="*/ 4763 h 9525"/>
                              <a:gd name="connsiteX466" fmla="*/ 26375 w 28575"/>
                              <a:gd name="connsiteY466" fmla="*/ 4763 h 9525"/>
                              <a:gd name="connsiteX467" fmla="*/ 26375 w 28575"/>
                              <a:gd name="connsiteY467" fmla="*/ 0 h 9525"/>
                              <a:gd name="connsiteX468" fmla="*/ 26375 w 28575"/>
                              <a:gd name="connsiteY468" fmla="*/ 0 h 9525"/>
                              <a:gd name="connsiteX469" fmla="*/ 26375 w 28575"/>
                              <a:gd name="connsiteY469" fmla="*/ 4763 h 9525"/>
                              <a:gd name="connsiteX470" fmla="*/ 26375 w 28575"/>
                              <a:gd name="connsiteY470" fmla="*/ 4763 h 9525"/>
                              <a:gd name="connsiteX471" fmla="*/ 26375 w 28575"/>
                              <a:gd name="connsiteY471" fmla="*/ 4763 h 9525"/>
                              <a:gd name="connsiteX472" fmla="*/ 26375 w 28575"/>
                              <a:gd name="connsiteY472" fmla="*/ 9525 h 9525"/>
                              <a:gd name="connsiteX473" fmla="*/ 26375 w 28575"/>
                              <a:gd name="connsiteY473" fmla="*/ 4763 h 9525"/>
                              <a:gd name="connsiteX474" fmla="*/ 26375 w 28575"/>
                              <a:gd name="connsiteY474" fmla="*/ 4763 h 9525"/>
                              <a:gd name="connsiteX475" fmla="*/ 26375 w 28575"/>
                              <a:gd name="connsiteY475" fmla="*/ 0 h 9525"/>
                              <a:gd name="connsiteX476" fmla="*/ 27480 w 28575"/>
                              <a:gd name="connsiteY476" fmla="*/ 0 h 9525"/>
                              <a:gd name="connsiteX477" fmla="*/ 27480 w 28575"/>
                              <a:gd name="connsiteY477" fmla="*/ 0 h 9525"/>
                              <a:gd name="connsiteX478" fmla="*/ 27480 w 28575"/>
                              <a:gd name="connsiteY478" fmla="*/ 4763 h 9525"/>
                              <a:gd name="connsiteX479" fmla="*/ 27480 w 28575"/>
                              <a:gd name="connsiteY479" fmla="*/ 4763 h 9525"/>
                              <a:gd name="connsiteX480" fmla="*/ 27480 w 28575"/>
                              <a:gd name="connsiteY480" fmla="*/ 4763 h 9525"/>
                              <a:gd name="connsiteX481" fmla="*/ 27480 w 28575"/>
                              <a:gd name="connsiteY481" fmla="*/ 4763 h 9525"/>
                              <a:gd name="connsiteX482" fmla="*/ 27480 w 28575"/>
                              <a:gd name="connsiteY482" fmla="*/ 4763 h 9525"/>
                              <a:gd name="connsiteX483" fmla="*/ 27480 w 28575"/>
                              <a:gd name="connsiteY483" fmla="*/ 4763 h 9525"/>
                              <a:gd name="connsiteX484" fmla="*/ 27480 w 28575"/>
                              <a:gd name="connsiteY484" fmla="*/ 4763 h 9525"/>
                              <a:gd name="connsiteX485" fmla="*/ 27480 w 28575"/>
                              <a:gd name="connsiteY485" fmla="*/ 4763 h 9525"/>
                              <a:gd name="connsiteX486" fmla="*/ 27480 w 28575"/>
                              <a:gd name="connsiteY486" fmla="*/ 4763 h 9525"/>
                              <a:gd name="connsiteX487" fmla="*/ 27480 w 28575"/>
                              <a:gd name="connsiteY487" fmla="*/ 4763 h 9525"/>
                              <a:gd name="connsiteX488" fmla="*/ 27480 w 28575"/>
                              <a:gd name="connsiteY488" fmla="*/ 4763 h 9525"/>
                              <a:gd name="connsiteX489" fmla="*/ 27480 w 28575"/>
                              <a:gd name="connsiteY489" fmla="*/ 4763 h 9525"/>
                              <a:gd name="connsiteX490" fmla="*/ 27480 w 28575"/>
                              <a:gd name="connsiteY490" fmla="*/ 4763 h 9525"/>
                              <a:gd name="connsiteX491" fmla="*/ 27480 w 28575"/>
                              <a:gd name="connsiteY491" fmla="*/ 4763 h 9525"/>
                              <a:gd name="connsiteX492" fmla="*/ 27480 w 28575"/>
                              <a:gd name="connsiteY492" fmla="*/ 4763 h 9525"/>
                              <a:gd name="connsiteX493" fmla="*/ 27480 w 28575"/>
                              <a:gd name="connsiteY493" fmla="*/ 4763 h 9525"/>
                              <a:gd name="connsiteX494" fmla="*/ 28575 w 28575"/>
                              <a:gd name="connsiteY494" fmla="*/ 4763 h 9525"/>
                              <a:gd name="connsiteX495" fmla="*/ 28575 w 28575"/>
                              <a:gd name="connsiteY495" fmla="*/ 4763 h 9525"/>
                              <a:gd name="connsiteX496" fmla="*/ 28575 w 28575"/>
                              <a:gd name="connsiteY496" fmla="*/ 4763 h 9525"/>
                              <a:gd name="connsiteX497" fmla="*/ 28575 w 28575"/>
                              <a:gd name="connsiteY497" fmla="*/ 4763 h 9525"/>
                              <a:gd name="connsiteX498" fmla="*/ 28575 w 28575"/>
                              <a:gd name="connsiteY498" fmla="*/ 4763 h 9525"/>
                              <a:gd name="connsiteX499" fmla="*/ 28575 w 28575"/>
                              <a:gd name="connsiteY499" fmla="*/ 4763 h 9525"/>
                              <a:gd name="connsiteX500" fmla="*/ 28575 w 28575"/>
                              <a:gd name="connsiteY500" fmla="*/ 4763 h 9525"/>
                              <a:gd name="connsiteX501" fmla="*/ 28575 w 28575"/>
                              <a:gd name="connsiteY501" fmla="*/ 4763 h 9525"/>
                              <a:gd name="connsiteX502" fmla="*/ 28575 w 28575"/>
                              <a:gd name="connsiteY502" fmla="*/ 9525 h 9525"/>
                              <a:gd name="connsiteX503" fmla="*/ 28575 w 28575"/>
                              <a:gd name="connsiteY503" fmla="*/ 9525 h 9525"/>
                              <a:gd name="connsiteX504" fmla="*/ 28575 w 28575"/>
                              <a:gd name="connsiteY504" fmla="*/ 4763 h 9525"/>
                              <a:gd name="connsiteX505" fmla="*/ 28575 w 28575"/>
                              <a:gd name="connsiteY505" fmla="*/ 4763 h 9525"/>
                              <a:gd name="connsiteX506" fmla="*/ 28575 w 28575"/>
                              <a:gd name="connsiteY506" fmla="*/ 4763 h 9525"/>
                              <a:gd name="connsiteX507" fmla="*/ 28575 w 28575"/>
                              <a:gd name="connsiteY507" fmla="*/ 4763 h 9525"/>
                              <a:gd name="connsiteX508" fmla="*/ 28575 w 28575"/>
                              <a:gd name="connsiteY508" fmla="*/ 4763 h 9525"/>
                              <a:gd name="connsiteX509" fmla="*/ 28575 w 28575"/>
                              <a:gd name="connsiteY509" fmla="*/ 4763 h 9525"/>
                              <a:gd name="connsiteX510" fmla="*/ 28575 w 28575"/>
                              <a:gd name="connsiteY510" fmla="*/ 4763 h 9525"/>
                              <a:gd name="connsiteX511" fmla="*/ 28575 w 28575"/>
                              <a:gd name="connsiteY511" fmla="*/ 9525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0"/>
                                </a:moveTo>
                                <a:lnTo>
                                  <a:pt x="0" y="4763"/>
                                </a:lnTo>
                                <a:lnTo>
                                  <a:pt x="0" y="0"/>
                                </a:lnTo>
                                <a:lnTo>
                                  <a:pt x="0" y="4763"/>
                                </a:lnTo>
                                <a:lnTo>
                                  <a:pt x="0" y="4763"/>
                                </a:lnTo>
                                <a:lnTo>
                                  <a:pt x="0" y="4763"/>
                                </a:lnTo>
                                <a:lnTo>
                                  <a:pt x="0" y="4763"/>
                                </a:lnTo>
                                <a:lnTo>
                                  <a:pt x="0" y="4763"/>
                                </a:lnTo>
                                <a:lnTo>
                                  <a:pt x="0" y="4763"/>
                                </a:lnTo>
                                <a:lnTo>
                                  <a:pt x="0" y="4763"/>
                                </a:lnTo>
                                <a:lnTo>
                                  <a:pt x="0" y="4763"/>
                                </a:lnTo>
                                <a:lnTo>
                                  <a:pt x="0" y="4763"/>
                                </a:lnTo>
                                <a:lnTo>
                                  <a:pt x="0" y="4763"/>
                                </a:lnTo>
                                <a:lnTo>
                                  <a:pt x="0" y="4763"/>
                                </a:lnTo>
                                <a:lnTo>
                                  <a:pt x="0" y="4763"/>
                                </a:lnTo>
                                <a:lnTo>
                                  <a:pt x="0" y="4763"/>
                                </a:lnTo>
                                <a:lnTo>
                                  <a:pt x="0" y="9525"/>
                                </a:lnTo>
                                <a:lnTo>
                                  <a:pt x="0" y="9525"/>
                                </a:lnTo>
                                <a:lnTo>
                                  <a:pt x="0" y="4763"/>
                                </a:lnTo>
                                <a:lnTo>
                                  <a:pt x="0" y="9525"/>
                                </a:lnTo>
                                <a:lnTo>
                                  <a:pt x="1095" y="4763"/>
                                </a:lnTo>
                                <a:lnTo>
                                  <a:pt x="1095" y="4763"/>
                                </a:lnTo>
                                <a:lnTo>
                                  <a:pt x="1095" y="4763"/>
                                </a:lnTo>
                                <a:lnTo>
                                  <a:pt x="1095" y="4763"/>
                                </a:lnTo>
                                <a:lnTo>
                                  <a:pt x="1095" y="4763"/>
                                </a:lnTo>
                                <a:lnTo>
                                  <a:pt x="1095" y="4763"/>
                                </a:lnTo>
                                <a:lnTo>
                                  <a:pt x="1095" y="0"/>
                                </a:lnTo>
                                <a:lnTo>
                                  <a:pt x="1095" y="4763"/>
                                </a:lnTo>
                                <a:lnTo>
                                  <a:pt x="1095" y="0"/>
                                </a:lnTo>
                                <a:lnTo>
                                  <a:pt x="1095" y="0"/>
                                </a:lnTo>
                                <a:lnTo>
                                  <a:pt x="1095" y="0"/>
                                </a:lnTo>
                                <a:lnTo>
                                  <a:pt x="1095" y="4763"/>
                                </a:lnTo>
                                <a:lnTo>
                                  <a:pt x="1095" y="4763"/>
                                </a:lnTo>
                                <a:lnTo>
                                  <a:pt x="1095" y="4763"/>
                                </a:lnTo>
                                <a:lnTo>
                                  <a:pt x="1095" y="4763"/>
                                </a:lnTo>
                                <a:lnTo>
                                  <a:pt x="1095" y="4763"/>
                                </a:lnTo>
                                <a:lnTo>
                                  <a:pt x="1095" y="4763"/>
                                </a:lnTo>
                                <a:lnTo>
                                  <a:pt x="1095" y="4763"/>
                                </a:lnTo>
                                <a:lnTo>
                                  <a:pt x="2200" y="4763"/>
                                </a:lnTo>
                                <a:lnTo>
                                  <a:pt x="2200" y="4763"/>
                                </a:lnTo>
                                <a:lnTo>
                                  <a:pt x="2200" y="4763"/>
                                </a:lnTo>
                                <a:lnTo>
                                  <a:pt x="2200" y="4763"/>
                                </a:lnTo>
                                <a:lnTo>
                                  <a:pt x="2200" y="4763"/>
                                </a:lnTo>
                                <a:lnTo>
                                  <a:pt x="2200" y="4763"/>
                                </a:lnTo>
                                <a:lnTo>
                                  <a:pt x="2200" y="4763"/>
                                </a:lnTo>
                                <a:lnTo>
                                  <a:pt x="2200" y="4763"/>
                                </a:lnTo>
                                <a:lnTo>
                                  <a:pt x="2200" y="4763"/>
                                </a:lnTo>
                                <a:lnTo>
                                  <a:pt x="2200" y="4763"/>
                                </a:lnTo>
                                <a:lnTo>
                                  <a:pt x="2200" y="4763"/>
                                </a:lnTo>
                                <a:lnTo>
                                  <a:pt x="2200" y="4763"/>
                                </a:lnTo>
                                <a:lnTo>
                                  <a:pt x="2200" y="4763"/>
                                </a:lnTo>
                                <a:lnTo>
                                  <a:pt x="2200" y="4763"/>
                                </a:lnTo>
                                <a:lnTo>
                                  <a:pt x="2200" y="0"/>
                                </a:lnTo>
                                <a:lnTo>
                                  <a:pt x="2200" y="4763"/>
                                </a:lnTo>
                                <a:lnTo>
                                  <a:pt x="2200" y="0"/>
                                </a:lnTo>
                                <a:lnTo>
                                  <a:pt x="2200" y="4763"/>
                                </a:lnTo>
                                <a:lnTo>
                                  <a:pt x="3296" y="4763"/>
                                </a:lnTo>
                                <a:lnTo>
                                  <a:pt x="3296" y="4763"/>
                                </a:lnTo>
                                <a:lnTo>
                                  <a:pt x="3296" y="4763"/>
                                </a:lnTo>
                                <a:lnTo>
                                  <a:pt x="3296" y="4763"/>
                                </a:lnTo>
                                <a:lnTo>
                                  <a:pt x="3296" y="4763"/>
                                </a:lnTo>
                                <a:lnTo>
                                  <a:pt x="3296" y="4763"/>
                                </a:lnTo>
                                <a:lnTo>
                                  <a:pt x="3296" y="4763"/>
                                </a:lnTo>
                                <a:lnTo>
                                  <a:pt x="3296" y="4763"/>
                                </a:lnTo>
                                <a:lnTo>
                                  <a:pt x="3296" y="4763"/>
                                </a:lnTo>
                                <a:lnTo>
                                  <a:pt x="3296" y="4763"/>
                                </a:lnTo>
                                <a:lnTo>
                                  <a:pt x="3296" y="4763"/>
                                </a:lnTo>
                                <a:lnTo>
                                  <a:pt x="3296" y="4763"/>
                                </a:lnTo>
                                <a:lnTo>
                                  <a:pt x="3296" y="4763"/>
                                </a:lnTo>
                                <a:lnTo>
                                  <a:pt x="3296" y="4763"/>
                                </a:lnTo>
                                <a:lnTo>
                                  <a:pt x="3296" y="4763"/>
                                </a:lnTo>
                                <a:lnTo>
                                  <a:pt x="3296" y="4763"/>
                                </a:lnTo>
                                <a:lnTo>
                                  <a:pt x="3296" y="4763"/>
                                </a:lnTo>
                                <a:lnTo>
                                  <a:pt x="3296" y="4763"/>
                                </a:lnTo>
                                <a:lnTo>
                                  <a:pt x="4401" y="4763"/>
                                </a:lnTo>
                                <a:lnTo>
                                  <a:pt x="4401" y="4763"/>
                                </a:lnTo>
                                <a:lnTo>
                                  <a:pt x="4401" y="4763"/>
                                </a:lnTo>
                                <a:lnTo>
                                  <a:pt x="4401" y="4763"/>
                                </a:lnTo>
                                <a:lnTo>
                                  <a:pt x="4401" y="4763"/>
                                </a:lnTo>
                                <a:lnTo>
                                  <a:pt x="4401" y="4763"/>
                                </a:lnTo>
                                <a:lnTo>
                                  <a:pt x="4401" y="4763"/>
                                </a:lnTo>
                                <a:lnTo>
                                  <a:pt x="4401" y="4763"/>
                                </a:lnTo>
                                <a:lnTo>
                                  <a:pt x="4401" y="4763"/>
                                </a:lnTo>
                                <a:lnTo>
                                  <a:pt x="4401" y="4763"/>
                                </a:lnTo>
                                <a:lnTo>
                                  <a:pt x="4401" y="4763"/>
                                </a:lnTo>
                                <a:lnTo>
                                  <a:pt x="4401" y="4763"/>
                                </a:lnTo>
                                <a:lnTo>
                                  <a:pt x="4401" y="4763"/>
                                </a:lnTo>
                                <a:lnTo>
                                  <a:pt x="4401" y="4763"/>
                                </a:lnTo>
                                <a:lnTo>
                                  <a:pt x="4401" y="4763"/>
                                </a:lnTo>
                                <a:lnTo>
                                  <a:pt x="4401" y="4763"/>
                                </a:lnTo>
                                <a:lnTo>
                                  <a:pt x="4401" y="4763"/>
                                </a:lnTo>
                                <a:lnTo>
                                  <a:pt x="4401" y="4763"/>
                                </a:lnTo>
                                <a:lnTo>
                                  <a:pt x="4401" y="4763"/>
                                </a:lnTo>
                                <a:lnTo>
                                  <a:pt x="4401" y="4763"/>
                                </a:lnTo>
                                <a:lnTo>
                                  <a:pt x="5496" y="4763"/>
                                </a:lnTo>
                                <a:lnTo>
                                  <a:pt x="5496" y="4763"/>
                                </a:lnTo>
                                <a:lnTo>
                                  <a:pt x="5496" y="4763"/>
                                </a:lnTo>
                                <a:lnTo>
                                  <a:pt x="5496" y="4763"/>
                                </a:lnTo>
                                <a:lnTo>
                                  <a:pt x="5496" y="4763"/>
                                </a:lnTo>
                                <a:lnTo>
                                  <a:pt x="5496" y="4763"/>
                                </a:lnTo>
                                <a:lnTo>
                                  <a:pt x="5496" y="4763"/>
                                </a:lnTo>
                                <a:lnTo>
                                  <a:pt x="5496" y="4763"/>
                                </a:lnTo>
                                <a:lnTo>
                                  <a:pt x="5496" y="4763"/>
                                </a:lnTo>
                                <a:lnTo>
                                  <a:pt x="5496" y="4763"/>
                                </a:lnTo>
                                <a:lnTo>
                                  <a:pt x="5496" y="4763"/>
                                </a:lnTo>
                                <a:lnTo>
                                  <a:pt x="5496" y="4763"/>
                                </a:lnTo>
                                <a:lnTo>
                                  <a:pt x="5496" y="4763"/>
                                </a:lnTo>
                                <a:lnTo>
                                  <a:pt x="5496" y="4763"/>
                                </a:lnTo>
                                <a:lnTo>
                                  <a:pt x="5496" y="4763"/>
                                </a:lnTo>
                                <a:lnTo>
                                  <a:pt x="5496" y="4763"/>
                                </a:lnTo>
                                <a:lnTo>
                                  <a:pt x="5496" y="4763"/>
                                </a:lnTo>
                                <a:lnTo>
                                  <a:pt x="5496" y="4763"/>
                                </a:lnTo>
                                <a:lnTo>
                                  <a:pt x="6591" y="4763"/>
                                </a:lnTo>
                                <a:lnTo>
                                  <a:pt x="6591" y="4763"/>
                                </a:lnTo>
                                <a:lnTo>
                                  <a:pt x="6591" y="4763"/>
                                </a:lnTo>
                                <a:lnTo>
                                  <a:pt x="6591" y="4763"/>
                                </a:lnTo>
                                <a:lnTo>
                                  <a:pt x="6591" y="4763"/>
                                </a:lnTo>
                                <a:lnTo>
                                  <a:pt x="6591" y="4763"/>
                                </a:lnTo>
                                <a:lnTo>
                                  <a:pt x="6591" y="4763"/>
                                </a:lnTo>
                                <a:lnTo>
                                  <a:pt x="6591" y="0"/>
                                </a:lnTo>
                                <a:lnTo>
                                  <a:pt x="6591" y="0"/>
                                </a:lnTo>
                                <a:lnTo>
                                  <a:pt x="6591" y="4763"/>
                                </a:lnTo>
                                <a:lnTo>
                                  <a:pt x="6591" y="0"/>
                                </a:lnTo>
                                <a:lnTo>
                                  <a:pt x="6591" y="0"/>
                                </a:lnTo>
                                <a:lnTo>
                                  <a:pt x="6591" y="0"/>
                                </a:lnTo>
                                <a:lnTo>
                                  <a:pt x="6591" y="0"/>
                                </a:lnTo>
                                <a:lnTo>
                                  <a:pt x="6591" y="4763"/>
                                </a:lnTo>
                                <a:lnTo>
                                  <a:pt x="6591" y="4763"/>
                                </a:lnTo>
                                <a:lnTo>
                                  <a:pt x="6591" y="0"/>
                                </a:lnTo>
                                <a:lnTo>
                                  <a:pt x="6591" y="4763"/>
                                </a:lnTo>
                                <a:lnTo>
                                  <a:pt x="7696" y="4763"/>
                                </a:lnTo>
                                <a:lnTo>
                                  <a:pt x="7696" y="4763"/>
                                </a:lnTo>
                                <a:lnTo>
                                  <a:pt x="7696" y="9525"/>
                                </a:lnTo>
                                <a:lnTo>
                                  <a:pt x="7696" y="4763"/>
                                </a:lnTo>
                                <a:lnTo>
                                  <a:pt x="7696" y="4763"/>
                                </a:lnTo>
                                <a:lnTo>
                                  <a:pt x="7696" y="4763"/>
                                </a:lnTo>
                                <a:lnTo>
                                  <a:pt x="7696" y="4763"/>
                                </a:lnTo>
                                <a:lnTo>
                                  <a:pt x="7696" y="4763"/>
                                </a:lnTo>
                                <a:lnTo>
                                  <a:pt x="7696" y="0"/>
                                </a:lnTo>
                                <a:lnTo>
                                  <a:pt x="7696" y="0"/>
                                </a:lnTo>
                                <a:lnTo>
                                  <a:pt x="7696" y="4763"/>
                                </a:lnTo>
                                <a:lnTo>
                                  <a:pt x="7696" y="4763"/>
                                </a:lnTo>
                                <a:lnTo>
                                  <a:pt x="7696" y="4763"/>
                                </a:lnTo>
                                <a:lnTo>
                                  <a:pt x="7696" y="4763"/>
                                </a:lnTo>
                                <a:lnTo>
                                  <a:pt x="7696" y="4763"/>
                                </a:lnTo>
                                <a:lnTo>
                                  <a:pt x="7696" y="4763"/>
                                </a:lnTo>
                                <a:lnTo>
                                  <a:pt x="7696" y="4763"/>
                                </a:lnTo>
                                <a:lnTo>
                                  <a:pt x="7696" y="4763"/>
                                </a:lnTo>
                                <a:lnTo>
                                  <a:pt x="8792" y="4763"/>
                                </a:lnTo>
                                <a:lnTo>
                                  <a:pt x="8792" y="4763"/>
                                </a:lnTo>
                                <a:lnTo>
                                  <a:pt x="8792" y="4763"/>
                                </a:lnTo>
                                <a:lnTo>
                                  <a:pt x="8792" y="4763"/>
                                </a:lnTo>
                                <a:lnTo>
                                  <a:pt x="8792" y="4763"/>
                                </a:lnTo>
                                <a:lnTo>
                                  <a:pt x="8792" y="4763"/>
                                </a:lnTo>
                                <a:lnTo>
                                  <a:pt x="8792" y="4763"/>
                                </a:lnTo>
                                <a:lnTo>
                                  <a:pt x="8792" y="4763"/>
                                </a:lnTo>
                                <a:lnTo>
                                  <a:pt x="8792" y="4763"/>
                                </a:lnTo>
                                <a:lnTo>
                                  <a:pt x="8792" y="4763"/>
                                </a:lnTo>
                                <a:lnTo>
                                  <a:pt x="8792" y="4763"/>
                                </a:lnTo>
                                <a:lnTo>
                                  <a:pt x="8792" y="4763"/>
                                </a:lnTo>
                                <a:lnTo>
                                  <a:pt x="8792" y="4763"/>
                                </a:lnTo>
                                <a:lnTo>
                                  <a:pt x="8792" y="4763"/>
                                </a:lnTo>
                                <a:lnTo>
                                  <a:pt x="8792" y="4763"/>
                                </a:lnTo>
                                <a:lnTo>
                                  <a:pt x="8792" y="4763"/>
                                </a:lnTo>
                                <a:lnTo>
                                  <a:pt x="8792" y="4763"/>
                                </a:lnTo>
                                <a:lnTo>
                                  <a:pt x="8792" y="4763"/>
                                </a:lnTo>
                                <a:lnTo>
                                  <a:pt x="8792" y="0"/>
                                </a:lnTo>
                                <a:lnTo>
                                  <a:pt x="8792" y="0"/>
                                </a:lnTo>
                                <a:lnTo>
                                  <a:pt x="9887" y="0"/>
                                </a:lnTo>
                                <a:lnTo>
                                  <a:pt x="9887" y="4763"/>
                                </a:lnTo>
                                <a:lnTo>
                                  <a:pt x="9887" y="4763"/>
                                </a:lnTo>
                                <a:lnTo>
                                  <a:pt x="9887" y="4763"/>
                                </a:lnTo>
                                <a:lnTo>
                                  <a:pt x="9887" y="4763"/>
                                </a:lnTo>
                                <a:lnTo>
                                  <a:pt x="9887" y="4763"/>
                                </a:lnTo>
                                <a:lnTo>
                                  <a:pt x="9887" y="4763"/>
                                </a:lnTo>
                                <a:lnTo>
                                  <a:pt x="9887" y="4763"/>
                                </a:lnTo>
                                <a:lnTo>
                                  <a:pt x="9887" y="4763"/>
                                </a:lnTo>
                                <a:lnTo>
                                  <a:pt x="9887" y="4763"/>
                                </a:lnTo>
                                <a:lnTo>
                                  <a:pt x="9887" y="4763"/>
                                </a:lnTo>
                                <a:lnTo>
                                  <a:pt x="9887" y="4763"/>
                                </a:lnTo>
                                <a:lnTo>
                                  <a:pt x="9887" y="4763"/>
                                </a:lnTo>
                                <a:lnTo>
                                  <a:pt x="9887" y="4763"/>
                                </a:lnTo>
                                <a:lnTo>
                                  <a:pt x="9887" y="4763"/>
                                </a:lnTo>
                                <a:lnTo>
                                  <a:pt x="9887" y="4763"/>
                                </a:lnTo>
                                <a:lnTo>
                                  <a:pt x="9887" y="4763"/>
                                </a:lnTo>
                                <a:lnTo>
                                  <a:pt x="9887" y="4763"/>
                                </a:lnTo>
                                <a:lnTo>
                                  <a:pt x="10992" y="4763"/>
                                </a:lnTo>
                                <a:lnTo>
                                  <a:pt x="10992" y="4763"/>
                                </a:lnTo>
                                <a:lnTo>
                                  <a:pt x="10992" y="4763"/>
                                </a:lnTo>
                                <a:lnTo>
                                  <a:pt x="10992" y="4763"/>
                                </a:lnTo>
                                <a:lnTo>
                                  <a:pt x="10992" y="4763"/>
                                </a:lnTo>
                                <a:lnTo>
                                  <a:pt x="10992" y="4763"/>
                                </a:lnTo>
                                <a:lnTo>
                                  <a:pt x="10992" y="4763"/>
                                </a:lnTo>
                                <a:lnTo>
                                  <a:pt x="10992" y="4763"/>
                                </a:lnTo>
                                <a:lnTo>
                                  <a:pt x="10992" y="4763"/>
                                </a:lnTo>
                                <a:lnTo>
                                  <a:pt x="10992" y="0"/>
                                </a:lnTo>
                                <a:lnTo>
                                  <a:pt x="10992" y="0"/>
                                </a:lnTo>
                                <a:lnTo>
                                  <a:pt x="10992" y="0"/>
                                </a:lnTo>
                                <a:lnTo>
                                  <a:pt x="10992" y="0"/>
                                </a:lnTo>
                                <a:lnTo>
                                  <a:pt x="10992" y="4763"/>
                                </a:lnTo>
                                <a:lnTo>
                                  <a:pt x="10992" y="4763"/>
                                </a:lnTo>
                                <a:lnTo>
                                  <a:pt x="10992" y="4763"/>
                                </a:lnTo>
                                <a:lnTo>
                                  <a:pt x="10992" y="4763"/>
                                </a:lnTo>
                                <a:lnTo>
                                  <a:pt x="10992" y="4763"/>
                                </a:lnTo>
                                <a:lnTo>
                                  <a:pt x="12087" y="4763"/>
                                </a:lnTo>
                                <a:lnTo>
                                  <a:pt x="12087" y="4763"/>
                                </a:lnTo>
                                <a:lnTo>
                                  <a:pt x="12087" y="4763"/>
                                </a:lnTo>
                                <a:lnTo>
                                  <a:pt x="12087" y="4763"/>
                                </a:lnTo>
                                <a:lnTo>
                                  <a:pt x="12087" y="4763"/>
                                </a:lnTo>
                                <a:lnTo>
                                  <a:pt x="12087" y="4763"/>
                                </a:lnTo>
                                <a:lnTo>
                                  <a:pt x="12087" y="9525"/>
                                </a:lnTo>
                                <a:lnTo>
                                  <a:pt x="12087" y="4763"/>
                                </a:lnTo>
                                <a:lnTo>
                                  <a:pt x="12087" y="4763"/>
                                </a:lnTo>
                                <a:lnTo>
                                  <a:pt x="12087" y="4763"/>
                                </a:lnTo>
                                <a:lnTo>
                                  <a:pt x="12087" y="4763"/>
                                </a:lnTo>
                                <a:lnTo>
                                  <a:pt x="12087" y="4763"/>
                                </a:lnTo>
                                <a:lnTo>
                                  <a:pt x="12087" y="4763"/>
                                </a:lnTo>
                                <a:lnTo>
                                  <a:pt x="12087" y="4763"/>
                                </a:lnTo>
                                <a:lnTo>
                                  <a:pt x="12087" y="4763"/>
                                </a:lnTo>
                                <a:lnTo>
                                  <a:pt x="12087" y="4763"/>
                                </a:lnTo>
                                <a:lnTo>
                                  <a:pt x="12087" y="4763"/>
                                </a:lnTo>
                                <a:lnTo>
                                  <a:pt x="12087" y="4763"/>
                                </a:lnTo>
                                <a:lnTo>
                                  <a:pt x="12087" y="4763"/>
                                </a:lnTo>
                                <a:lnTo>
                                  <a:pt x="12087" y="4763"/>
                                </a:lnTo>
                                <a:lnTo>
                                  <a:pt x="12087" y="4763"/>
                                </a:lnTo>
                                <a:lnTo>
                                  <a:pt x="12087" y="9525"/>
                                </a:lnTo>
                                <a:lnTo>
                                  <a:pt x="12087" y="4763"/>
                                </a:lnTo>
                                <a:lnTo>
                                  <a:pt x="12087" y="4763"/>
                                </a:lnTo>
                                <a:lnTo>
                                  <a:pt x="12087" y="4763"/>
                                </a:lnTo>
                                <a:lnTo>
                                  <a:pt x="12087" y="4763"/>
                                </a:lnTo>
                                <a:lnTo>
                                  <a:pt x="13192" y="4763"/>
                                </a:lnTo>
                                <a:lnTo>
                                  <a:pt x="13192" y="4763"/>
                                </a:lnTo>
                                <a:lnTo>
                                  <a:pt x="13192" y="4763"/>
                                </a:lnTo>
                                <a:lnTo>
                                  <a:pt x="13192" y="0"/>
                                </a:lnTo>
                                <a:lnTo>
                                  <a:pt x="13192" y="4763"/>
                                </a:lnTo>
                                <a:lnTo>
                                  <a:pt x="13192" y="4763"/>
                                </a:lnTo>
                                <a:lnTo>
                                  <a:pt x="13192" y="4763"/>
                                </a:lnTo>
                                <a:lnTo>
                                  <a:pt x="13192" y="4763"/>
                                </a:lnTo>
                                <a:lnTo>
                                  <a:pt x="13192" y="4763"/>
                                </a:lnTo>
                                <a:lnTo>
                                  <a:pt x="13192" y="4763"/>
                                </a:lnTo>
                                <a:lnTo>
                                  <a:pt x="13192" y="4763"/>
                                </a:lnTo>
                                <a:lnTo>
                                  <a:pt x="13192" y="4763"/>
                                </a:lnTo>
                                <a:lnTo>
                                  <a:pt x="13192" y="4763"/>
                                </a:lnTo>
                                <a:lnTo>
                                  <a:pt x="13192" y="4763"/>
                                </a:lnTo>
                                <a:lnTo>
                                  <a:pt x="13192" y="0"/>
                                </a:lnTo>
                                <a:lnTo>
                                  <a:pt x="13192" y="4763"/>
                                </a:lnTo>
                                <a:lnTo>
                                  <a:pt x="13192" y="4763"/>
                                </a:lnTo>
                                <a:lnTo>
                                  <a:pt x="13192" y="4763"/>
                                </a:lnTo>
                                <a:lnTo>
                                  <a:pt x="14288" y="4763"/>
                                </a:lnTo>
                                <a:lnTo>
                                  <a:pt x="14288" y="4763"/>
                                </a:lnTo>
                                <a:lnTo>
                                  <a:pt x="14288" y="4763"/>
                                </a:lnTo>
                                <a:lnTo>
                                  <a:pt x="14288" y="4763"/>
                                </a:lnTo>
                                <a:lnTo>
                                  <a:pt x="14288" y="4763"/>
                                </a:lnTo>
                                <a:lnTo>
                                  <a:pt x="14288" y="4763"/>
                                </a:lnTo>
                                <a:lnTo>
                                  <a:pt x="14288" y="4763"/>
                                </a:lnTo>
                                <a:lnTo>
                                  <a:pt x="14288" y="4763"/>
                                </a:lnTo>
                                <a:lnTo>
                                  <a:pt x="14288" y="4763"/>
                                </a:lnTo>
                                <a:lnTo>
                                  <a:pt x="14288" y="9525"/>
                                </a:lnTo>
                                <a:lnTo>
                                  <a:pt x="14288" y="4763"/>
                                </a:lnTo>
                                <a:lnTo>
                                  <a:pt x="14288" y="4763"/>
                                </a:lnTo>
                                <a:lnTo>
                                  <a:pt x="14288" y="4763"/>
                                </a:lnTo>
                                <a:lnTo>
                                  <a:pt x="14288" y="4763"/>
                                </a:lnTo>
                                <a:lnTo>
                                  <a:pt x="14288" y="4763"/>
                                </a:lnTo>
                                <a:lnTo>
                                  <a:pt x="14288" y="4763"/>
                                </a:lnTo>
                                <a:lnTo>
                                  <a:pt x="14288" y="4763"/>
                                </a:lnTo>
                                <a:lnTo>
                                  <a:pt x="14288" y="4763"/>
                                </a:lnTo>
                                <a:lnTo>
                                  <a:pt x="15383" y="9525"/>
                                </a:lnTo>
                                <a:lnTo>
                                  <a:pt x="15383" y="4763"/>
                                </a:lnTo>
                                <a:lnTo>
                                  <a:pt x="15383" y="4763"/>
                                </a:lnTo>
                                <a:lnTo>
                                  <a:pt x="15383" y="4763"/>
                                </a:lnTo>
                                <a:lnTo>
                                  <a:pt x="15383" y="4763"/>
                                </a:lnTo>
                                <a:lnTo>
                                  <a:pt x="15383" y="4763"/>
                                </a:lnTo>
                                <a:lnTo>
                                  <a:pt x="15383" y="4763"/>
                                </a:lnTo>
                                <a:lnTo>
                                  <a:pt x="15383" y="4763"/>
                                </a:lnTo>
                                <a:lnTo>
                                  <a:pt x="15383" y="4763"/>
                                </a:lnTo>
                                <a:lnTo>
                                  <a:pt x="15383" y="4763"/>
                                </a:lnTo>
                                <a:lnTo>
                                  <a:pt x="15383" y="4763"/>
                                </a:lnTo>
                                <a:lnTo>
                                  <a:pt x="15383" y="4763"/>
                                </a:lnTo>
                                <a:lnTo>
                                  <a:pt x="15383" y="4763"/>
                                </a:lnTo>
                                <a:lnTo>
                                  <a:pt x="15383" y="4763"/>
                                </a:lnTo>
                                <a:lnTo>
                                  <a:pt x="15383" y="4763"/>
                                </a:lnTo>
                                <a:lnTo>
                                  <a:pt x="15383" y="4763"/>
                                </a:lnTo>
                                <a:lnTo>
                                  <a:pt x="15383" y="4763"/>
                                </a:lnTo>
                                <a:lnTo>
                                  <a:pt x="15383" y="4763"/>
                                </a:lnTo>
                                <a:lnTo>
                                  <a:pt x="16488" y="4763"/>
                                </a:lnTo>
                                <a:lnTo>
                                  <a:pt x="16488" y="0"/>
                                </a:lnTo>
                                <a:lnTo>
                                  <a:pt x="16488" y="4763"/>
                                </a:lnTo>
                                <a:lnTo>
                                  <a:pt x="16488" y="0"/>
                                </a:lnTo>
                                <a:lnTo>
                                  <a:pt x="16488" y="4763"/>
                                </a:lnTo>
                                <a:lnTo>
                                  <a:pt x="16488" y="4763"/>
                                </a:lnTo>
                                <a:lnTo>
                                  <a:pt x="16488" y="4763"/>
                                </a:lnTo>
                                <a:lnTo>
                                  <a:pt x="16488" y="4763"/>
                                </a:lnTo>
                                <a:lnTo>
                                  <a:pt x="16488" y="0"/>
                                </a:lnTo>
                                <a:lnTo>
                                  <a:pt x="16488" y="4763"/>
                                </a:lnTo>
                                <a:lnTo>
                                  <a:pt x="16488" y="4763"/>
                                </a:lnTo>
                                <a:lnTo>
                                  <a:pt x="16488" y="9525"/>
                                </a:lnTo>
                                <a:lnTo>
                                  <a:pt x="16488" y="9525"/>
                                </a:lnTo>
                                <a:lnTo>
                                  <a:pt x="16488" y="4763"/>
                                </a:lnTo>
                                <a:lnTo>
                                  <a:pt x="16488" y="4763"/>
                                </a:lnTo>
                                <a:lnTo>
                                  <a:pt x="16488" y="4763"/>
                                </a:lnTo>
                                <a:lnTo>
                                  <a:pt x="16488" y="4763"/>
                                </a:lnTo>
                                <a:lnTo>
                                  <a:pt x="16488" y="4763"/>
                                </a:lnTo>
                                <a:lnTo>
                                  <a:pt x="16488" y="4763"/>
                                </a:lnTo>
                                <a:lnTo>
                                  <a:pt x="16488" y="4763"/>
                                </a:lnTo>
                                <a:lnTo>
                                  <a:pt x="17583" y="0"/>
                                </a:lnTo>
                                <a:lnTo>
                                  <a:pt x="17583" y="4763"/>
                                </a:lnTo>
                                <a:lnTo>
                                  <a:pt x="17583" y="4763"/>
                                </a:lnTo>
                                <a:lnTo>
                                  <a:pt x="17583" y="4763"/>
                                </a:lnTo>
                                <a:lnTo>
                                  <a:pt x="17583" y="4763"/>
                                </a:lnTo>
                                <a:lnTo>
                                  <a:pt x="17583" y="4763"/>
                                </a:lnTo>
                                <a:lnTo>
                                  <a:pt x="17583" y="4763"/>
                                </a:lnTo>
                                <a:lnTo>
                                  <a:pt x="17583" y="4763"/>
                                </a:lnTo>
                                <a:lnTo>
                                  <a:pt x="17583" y="4763"/>
                                </a:lnTo>
                                <a:lnTo>
                                  <a:pt x="17583" y="4763"/>
                                </a:lnTo>
                                <a:lnTo>
                                  <a:pt x="17583" y="4763"/>
                                </a:lnTo>
                                <a:lnTo>
                                  <a:pt x="17583" y="4763"/>
                                </a:lnTo>
                                <a:lnTo>
                                  <a:pt x="17583" y="4763"/>
                                </a:lnTo>
                                <a:lnTo>
                                  <a:pt x="17583" y="4763"/>
                                </a:lnTo>
                                <a:lnTo>
                                  <a:pt x="17583" y="4763"/>
                                </a:lnTo>
                                <a:lnTo>
                                  <a:pt x="17583" y="4763"/>
                                </a:lnTo>
                                <a:lnTo>
                                  <a:pt x="17583" y="4763"/>
                                </a:lnTo>
                                <a:lnTo>
                                  <a:pt x="17583" y="4763"/>
                                </a:lnTo>
                                <a:lnTo>
                                  <a:pt x="18688" y="4763"/>
                                </a:lnTo>
                                <a:lnTo>
                                  <a:pt x="18688" y="4763"/>
                                </a:lnTo>
                                <a:lnTo>
                                  <a:pt x="18688" y="4763"/>
                                </a:lnTo>
                                <a:lnTo>
                                  <a:pt x="18688" y="4763"/>
                                </a:lnTo>
                                <a:lnTo>
                                  <a:pt x="18688" y="4763"/>
                                </a:lnTo>
                                <a:lnTo>
                                  <a:pt x="18688" y="4763"/>
                                </a:lnTo>
                                <a:lnTo>
                                  <a:pt x="18688" y="4763"/>
                                </a:lnTo>
                                <a:lnTo>
                                  <a:pt x="18688" y="4763"/>
                                </a:lnTo>
                                <a:lnTo>
                                  <a:pt x="18688" y="0"/>
                                </a:lnTo>
                                <a:lnTo>
                                  <a:pt x="18688" y="4763"/>
                                </a:lnTo>
                                <a:lnTo>
                                  <a:pt x="18688" y="4763"/>
                                </a:lnTo>
                                <a:lnTo>
                                  <a:pt x="18688" y="4763"/>
                                </a:lnTo>
                                <a:lnTo>
                                  <a:pt x="18688" y="4763"/>
                                </a:lnTo>
                                <a:lnTo>
                                  <a:pt x="18688" y="4763"/>
                                </a:lnTo>
                                <a:lnTo>
                                  <a:pt x="18688" y="4763"/>
                                </a:lnTo>
                                <a:lnTo>
                                  <a:pt x="18688" y="4763"/>
                                </a:lnTo>
                                <a:lnTo>
                                  <a:pt x="18688" y="4763"/>
                                </a:lnTo>
                                <a:lnTo>
                                  <a:pt x="18688" y="4763"/>
                                </a:lnTo>
                                <a:lnTo>
                                  <a:pt x="19783" y="4763"/>
                                </a:lnTo>
                                <a:lnTo>
                                  <a:pt x="19783" y="4763"/>
                                </a:lnTo>
                                <a:lnTo>
                                  <a:pt x="19783" y="4763"/>
                                </a:lnTo>
                                <a:lnTo>
                                  <a:pt x="19783" y="4763"/>
                                </a:lnTo>
                                <a:lnTo>
                                  <a:pt x="19783" y="0"/>
                                </a:lnTo>
                                <a:lnTo>
                                  <a:pt x="19783" y="4763"/>
                                </a:lnTo>
                                <a:lnTo>
                                  <a:pt x="19783" y="4763"/>
                                </a:lnTo>
                                <a:lnTo>
                                  <a:pt x="19783" y="4763"/>
                                </a:lnTo>
                                <a:lnTo>
                                  <a:pt x="19783" y="9525"/>
                                </a:lnTo>
                                <a:lnTo>
                                  <a:pt x="19783" y="9525"/>
                                </a:lnTo>
                                <a:lnTo>
                                  <a:pt x="19783" y="4763"/>
                                </a:lnTo>
                                <a:lnTo>
                                  <a:pt x="19783" y="4763"/>
                                </a:lnTo>
                                <a:lnTo>
                                  <a:pt x="19783" y="4763"/>
                                </a:lnTo>
                                <a:lnTo>
                                  <a:pt x="19783" y="4763"/>
                                </a:lnTo>
                                <a:lnTo>
                                  <a:pt x="19783" y="0"/>
                                </a:lnTo>
                                <a:lnTo>
                                  <a:pt x="19783" y="0"/>
                                </a:lnTo>
                                <a:lnTo>
                                  <a:pt x="19783" y="4763"/>
                                </a:lnTo>
                                <a:lnTo>
                                  <a:pt x="19783" y="4763"/>
                                </a:lnTo>
                                <a:lnTo>
                                  <a:pt x="20879" y="4763"/>
                                </a:lnTo>
                                <a:lnTo>
                                  <a:pt x="20879" y="4763"/>
                                </a:lnTo>
                                <a:lnTo>
                                  <a:pt x="20879" y="4763"/>
                                </a:lnTo>
                                <a:lnTo>
                                  <a:pt x="20879" y="4763"/>
                                </a:lnTo>
                                <a:lnTo>
                                  <a:pt x="20879" y="4763"/>
                                </a:lnTo>
                                <a:lnTo>
                                  <a:pt x="20879" y="9525"/>
                                </a:lnTo>
                                <a:lnTo>
                                  <a:pt x="20879" y="9525"/>
                                </a:lnTo>
                                <a:lnTo>
                                  <a:pt x="20879" y="9525"/>
                                </a:lnTo>
                                <a:lnTo>
                                  <a:pt x="20879" y="4763"/>
                                </a:lnTo>
                                <a:lnTo>
                                  <a:pt x="20879" y="4763"/>
                                </a:lnTo>
                                <a:lnTo>
                                  <a:pt x="20879" y="4763"/>
                                </a:lnTo>
                                <a:lnTo>
                                  <a:pt x="20879" y="0"/>
                                </a:lnTo>
                                <a:lnTo>
                                  <a:pt x="20879" y="0"/>
                                </a:lnTo>
                                <a:lnTo>
                                  <a:pt x="20879" y="4763"/>
                                </a:lnTo>
                                <a:lnTo>
                                  <a:pt x="20879" y="4763"/>
                                </a:lnTo>
                                <a:lnTo>
                                  <a:pt x="20879" y="4763"/>
                                </a:lnTo>
                                <a:lnTo>
                                  <a:pt x="20879" y="4763"/>
                                </a:lnTo>
                                <a:lnTo>
                                  <a:pt x="20879" y="9525"/>
                                </a:lnTo>
                                <a:lnTo>
                                  <a:pt x="20879" y="4763"/>
                                </a:lnTo>
                                <a:lnTo>
                                  <a:pt x="20879" y="4763"/>
                                </a:lnTo>
                                <a:lnTo>
                                  <a:pt x="21984" y="4763"/>
                                </a:lnTo>
                                <a:lnTo>
                                  <a:pt x="21984" y="4763"/>
                                </a:lnTo>
                                <a:lnTo>
                                  <a:pt x="21984" y="4763"/>
                                </a:lnTo>
                                <a:lnTo>
                                  <a:pt x="21984" y="4763"/>
                                </a:lnTo>
                                <a:lnTo>
                                  <a:pt x="21984" y="4763"/>
                                </a:lnTo>
                                <a:lnTo>
                                  <a:pt x="21984" y="0"/>
                                </a:lnTo>
                                <a:lnTo>
                                  <a:pt x="21984" y="4763"/>
                                </a:lnTo>
                                <a:lnTo>
                                  <a:pt x="21984" y="4763"/>
                                </a:lnTo>
                                <a:lnTo>
                                  <a:pt x="21984" y="4763"/>
                                </a:lnTo>
                                <a:lnTo>
                                  <a:pt x="21984" y="4763"/>
                                </a:lnTo>
                                <a:lnTo>
                                  <a:pt x="21984" y="4763"/>
                                </a:lnTo>
                                <a:lnTo>
                                  <a:pt x="21984" y="4763"/>
                                </a:lnTo>
                                <a:lnTo>
                                  <a:pt x="21984" y="4763"/>
                                </a:lnTo>
                                <a:lnTo>
                                  <a:pt x="21984" y="4763"/>
                                </a:lnTo>
                                <a:lnTo>
                                  <a:pt x="21984" y="4763"/>
                                </a:lnTo>
                                <a:lnTo>
                                  <a:pt x="21984" y="4763"/>
                                </a:lnTo>
                                <a:lnTo>
                                  <a:pt x="21984" y="4763"/>
                                </a:lnTo>
                                <a:lnTo>
                                  <a:pt x="21984" y="4763"/>
                                </a:lnTo>
                                <a:lnTo>
                                  <a:pt x="23079" y="4763"/>
                                </a:lnTo>
                                <a:lnTo>
                                  <a:pt x="23079" y="4763"/>
                                </a:lnTo>
                                <a:lnTo>
                                  <a:pt x="23079" y="4763"/>
                                </a:lnTo>
                                <a:lnTo>
                                  <a:pt x="23079" y="4763"/>
                                </a:lnTo>
                                <a:lnTo>
                                  <a:pt x="23079" y="4763"/>
                                </a:lnTo>
                                <a:lnTo>
                                  <a:pt x="23079" y="4763"/>
                                </a:lnTo>
                                <a:lnTo>
                                  <a:pt x="23079" y="4763"/>
                                </a:lnTo>
                                <a:lnTo>
                                  <a:pt x="23079" y="4763"/>
                                </a:lnTo>
                                <a:lnTo>
                                  <a:pt x="23079" y="4763"/>
                                </a:lnTo>
                                <a:lnTo>
                                  <a:pt x="23079" y="4763"/>
                                </a:lnTo>
                                <a:lnTo>
                                  <a:pt x="23079" y="4763"/>
                                </a:lnTo>
                                <a:lnTo>
                                  <a:pt x="23079" y="4763"/>
                                </a:lnTo>
                                <a:lnTo>
                                  <a:pt x="23079" y="4763"/>
                                </a:lnTo>
                                <a:lnTo>
                                  <a:pt x="23079" y="4763"/>
                                </a:lnTo>
                                <a:lnTo>
                                  <a:pt x="23079" y="4763"/>
                                </a:lnTo>
                                <a:lnTo>
                                  <a:pt x="23079" y="4763"/>
                                </a:lnTo>
                                <a:lnTo>
                                  <a:pt x="23079" y="4763"/>
                                </a:lnTo>
                                <a:lnTo>
                                  <a:pt x="23079" y="4763"/>
                                </a:lnTo>
                                <a:lnTo>
                                  <a:pt x="24174" y="4763"/>
                                </a:lnTo>
                                <a:lnTo>
                                  <a:pt x="24174" y="4763"/>
                                </a:lnTo>
                                <a:lnTo>
                                  <a:pt x="24174" y="4763"/>
                                </a:lnTo>
                                <a:lnTo>
                                  <a:pt x="24174" y="4763"/>
                                </a:lnTo>
                                <a:lnTo>
                                  <a:pt x="24174" y="4763"/>
                                </a:lnTo>
                                <a:lnTo>
                                  <a:pt x="24174" y="4763"/>
                                </a:lnTo>
                                <a:lnTo>
                                  <a:pt x="24174" y="4763"/>
                                </a:lnTo>
                                <a:lnTo>
                                  <a:pt x="24174" y="4763"/>
                                </a:lnTo>
                                <a:lnTo>
                                  <a:pt x="24174" y="4763"/>
                                </a:lnTo>
                                <a:lnTo>
                                  <a:pt x="24174" y="4763"/>
                                </a:lnTo>
                                <a:lnTo>
                                  <a:pt x="24174" y="4763"/>
                                </a:lnTo>
                                <a:lnTo>
                                  <a:pt x="24174" y="9525"/>
                                </a:lnTo>
                                <a:lnTo>
                                  <a:pt x="24174" y="4763"/>
                                </a:lnTo>
                                <a:lnTo>
                                  <a:pt x="24174" y="9525"/>
                                </a:lnTo>
                                <a:lnTo>
                                  <a:pt x="24174" y="9525"/>
                                </a:lnTo>
                                <a:lnTo>
                                  <a:pt x="24174" y="4763"/>
                                </a:lnTo>
                                <a:lnTo>
                                  <a:pt x="24174" y="4763"/>
                                </a:lnTo>
                                <a:lnTo>
                                  <a:pt x="24174" y="4763"/>
                                </a:lnTo>
                                <a:lnTo>
                                  <a:pt x="25279" y="4763"/>
                                </a:lnTo>
                                <a:lnTo>
                                  <a:pt x="25279" y="4763"/>
                                </a:lnTo>
                                <a:lnTo>
                                  <a:pt x="25279" y="4763"/>
                                </a:lnTo>
                                <a:lnTo>
                                  <a:pt x="25279" y="4763"/>
                                </a:lnTo>
                                <a:lnTo>
                                  <a:pt x="25279" y="4763"/>
                                </a:lnTo>
                                <a:lnTo>
                                  <a:pt x="25279" y="4763"/>
                                </a:lnTo>
                                <a:lnTo>
                                  <a:pt x="25279" y="4763"/>
                                </a:lnTo>
                                <a:lnTo>
                                  <a:pt x="25279" y="4763"/>
                                </a:lnTo>
                                <a:lnTo>
                                  <a:pt x="25279" y="4763"/>
                                </a:lnTo>
                                <a:lnTo>
                                  <a:pt x="25279" y="4763"/>
                                </a:lnTo>
                                <a:lnTo>
                                  <a:pt x="25279" y="4763"/>
                                </a:lnTo>
                                <a:lnTo>
                                  <a:pt x="25279" y="4763"/>
                                </a:lnTo>
                                <a:lnTo>
                                  <a:pt x="25279" y="4763"/>
                                </a:lnTo>
                                <a:lnTo>
                                  <a:pt x="25279" y="4763"/>
                                </a:lnTo>
                                <a:lnTo>
                                  <a:pt x="25279" y="4763"/>
                                </a:lnTo>
                                <a:lnTo>
                                  <a:pt x="25279" y="4763"/>
                                </a:lnTo>
                                <a:lnTo>
                                  <a:pt x="25279" y="4763"/>
                                </a:lnTo>
                                <a:lnTo>
                                  <a:pt x="25279" y="4763"/>
                                </a:lnTo>
                                <a:lnTo>
                                  <a:pt x="25279" y="4763"/>
                                </a:lnTo>
                                <a:lnTo>
                                  <a:pt x="25279" y="4763"/>
                                </a:lnTo>
                                <a:lnTo>
                                  <a:pt x="25279" y="4763"/>
                                </a:lnTo>
                                <a:lnTo>
                                  <a:pt x="25279" y="0"/>
                                </a:lnTo>
                                <a:lnTo>
                                  <a:pt x="25279" y="4763"/>
                                </a:lnTo>
                                <a:lnTo>
                                  <a:pt x="25279" y="4763"/>
                                </a:lnTo>
                                <a:lnTo>
                                  <a:pt x="25279" y="4763"/>
                                </a:lnTo>
                                <a:lnTo>
                                  <a:pt x="25279" y="4763"/>
                                </a:lnTo>
                                <a:lnTo>
                                  <a:pt x="26375" y="4763"/>
                                </a:lnTo>
                                <a:lnTo>
                                  <a:pt x="26375" y="4763"/>
                                </a:lnTo>
                                <a:lnTo>
                                  <a:pt x="26375" y="4763"/>
                                </a:lnTo>
                                <a:lnTo>
                                  <a:pt x="26375" y="4763"/>
                                </a:lnTo>
                                <a:lnTo>
                                  <a:pt x="26375" y="4763"/>
                                </a:lnTo>
                                <a:lnTo>
                                  <a:pt x="26375" y="4763"/>
                                </a:lnTo>
                                <a:lnTo>
                                  <a:pt x="26375" y="4763"/>
                                </a:lnTo>
                                <a:lnTo>
                                  <a:pt x="26375" y="4763"/>
                                </a:lnTo>
                                <a:lnTo>
                                  <a:pt x="26375" y="4763"/>
                                </a:lnTo>
                                <a:lnTo>
                                  <a:pt x="26375" y="0"/>
                                </a:lnTo>
                                <a:lnTo>
                                  <a:pt x="26375" y="0"/>
                                </a:lnTo>
                                <a:lnTo>
                                  <a:pt x="26375" y="4763"/>
                                </a:lnTo>
                                <a:lnTo>
                                  <a:pt x="26375" y="4763"/>
                                </a:lnTo>
                                <a:lnTo>
                                  <a:pt x="26375" y="4763"/>
                                </a:lnTo>
                                <a:lnTo>
                                  <a:pt x="26375" y="9525"/>
                                </a:lnTo>
                                <a:lnTo>
                                  <a:pt x="26375" y="4763"/>
                                </a:lnTo>
                                <a:lnTo>
                                  <a:pt x="26375" y="4763"/>
                                </a:lnTo>
                                <a:lnTo>
                                  <a:pt x="26375" y="0"/>
                                </a:lnTo>
                                <a:lnTo>
                                  <a:pt x="27480" y="0"/>
                                </a:lnTo>
                                <a:lnTo>
                                  <a:pt x="27480" y="0"/>
                                </a:lnTo>
                                <a:lnTo>
                                  <a:pt x="27480" y="4763"/>
                                </a:lnTo>
                                <a:lnTo>
                                  <a:pt x="27480" y="4763"/>
                                </a:lnTo>
                                <a:lnTo>
                                  <a:pt x="27480" y="4763"/>
                                </a:lnTo>
                                <a:lnTo>
                                  <a:pt x="27480" y="4763"/>
                                </a:lnTo>
                                <a:lnTo>
                                  <a:pt x="27480" y="4763"/>
                                </a:lnTo>
                                <a:lnTo>
                                  <a:pt x="27480" y="4763"/>
                                </a:lnTo>
                                <a:lnTo>
                                  <a:pt x="27480" y="4763"/>
                                </a:lnTo>
                                <a:lnTo>
                                  <a:pt x="27480" y="4763"/>
                                </a:lnTo>
                                <a:lnTo>
                                  <a:pt x="27480" y="4763"/>
                                </a:lnTo>
                                <a:lnTo>
                                  <a:pt x="27480" y="4763"/>
                                </a:lnTo>
                                <a:lnTo>
                                  <a:pt x="27480" y="4763"/>
                                </a:lnTo>
                                <a:lnTo>
                                  <a:pt x="27480" y="4763"/>
                                </a:lnTo>
                                <a:lnTo>
                                  <a:pt x="27480" y="4763"/>
                                </a:lnTo>
                                <a:lnTo>
                                  <a:pt x="27480" y="4763"/>
                                </a:lnTo>
                                <a:lnTo>
                                  <a:pt x="27480" y="4763"/>
                                </a:lnTo>
                                <a:lnTo>
                                  <a:pt x="27480" y="4763"/>
                                </a:lnTo>
                                <a:lnTo>
                                  <a:pt x="28575" y="4763"/>
                                </a:lnTo>
                                <a:lnTo>
                                  <a:pt x="28575" y="4763"/>
                                </a:lnTo>
                                <a:lnTo>
                                  <a:pt x="28575" y="4763"/>
                                </a:lnTo>
                                <a:lnTo>
                                  <a:pt x="28575" y="4763"/>
                                </a:lnTo>
                                <a:lnTo>
                                  <a:pt x="28575" y="4763"/>
                                </a:lnTo>
                                <a:lnTo>
                                  <a:pt x="28575" y="4763"/>
                                </a:lnTo>
                                <a:lnTo>
                                  <a:pt x="28575" y="4763"/>
                                </a:lnTo>
                                <a:lnTo>
                                  <a:pt x="28575" y="4763"/>
                                </a:lnTo>
                                <a:lnTo>
                                  <a:pt x="28575" y="9525"/>
                                </a:lnTo>
                                <a:lnTo>
                                  <a:pt x="28575" y="9525"/>
                                </a:lnTo>
                                <a:lnTo>
                                  <a:pt x="28575" y="4763"/>
                                </a:lnTo>
                                <a:lnTo>
                                  <a:pt x="28575" y="4763"/>
                                </a:lnTo>
                                <a:lnTo>
                                  <a:pt x="28575" y="4763"/>
                                </a:lnTo>
                                <a:lnTo>
                                  <a:pt x="28575" y="4763"/>
                                </a:lnTo>
                                <a:lnTo>
                                  <a:pt x="28575" y="4763"/>
                                </a:lnTo>
                                <a:lnTo>
                                  <a:pt x="28575" y="4763"/>
                                </a:lnTo>
                                <a:lnTo>
                                  <a:pt x="28575" y="4763"/>
                                </a:lnTo>
                                <a:lnTo>
                                  <a:pt x="28575"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4" name="Freeform: Shape 164"/>
                        <wps:cNvSpPr/>
                        <wps:spPr>
                          <a:xfrm>
                            <a:off x="3843337" y="2900362"/>
                            <a:ext cx="28575" cy="9525"/>
                          </a:xfrm>
                          <a:custGeom>
                            <a:avLst/>
                            <a:gdLst>
                              <a:gd name="connsiteX0" fmla="*/ 0 w 28575"/>
                              <a:gd name="connsiteY0" fmla="*/ 9525 h 9525"/>
                              <a:gd name="connsiteX1" fmla="*/ 0 w 28575"/>
                              <a:gd name="connsiteY1" fmla="*/ 4763 h 9525"/>
                              <a:gd name="connsiteX2" fmla="*/ 0 w 28575"/>
                              <a:gd name="connsiteY2" fmla="*/ 4763 h 9525"/>
                              <a:gd name="connsiteX3" fmla="*/ 1057 w 28575"/>
                              <a:gd name="connsiteY3" fmla="*/ 4763 h 9525"/>
                              <a:gd name="connsiteX4" fmla="*/ 1057 w 28575"/>
                              <a:gd name="connsiteY4" fmla="*/ 4763 h 9525"/>
                              <a:gd name="connsiteX5" fmla="*/ 1057 w 28575"/>
                              <a:gd name="connsiteY5" fmla="*/ 4763 h 9525"/>
                              <a:gd name="connsiteX6" fmla="*/ 1057 w 28575"/>
                              <a:gd name="connsiteY6" fmla="*/ 4763 h 9525"/>
                              <a:gd name="connsiteX7" fmla="*/ 1057 w 28575"/>
                              <a:gd name="connsiteY7" fmla="*/ 4763 h 9525"/>
                              <a:gd name="connsiteX8" fmla="*/ 1057 w 28575"/>
                              <a:gd name="connsiteY8" fmla="*/ 4763 h 9525"/>
                              <a:gd name="connsiteX9" fmla="*/ 1057 w 28575"/>
                              <a:gd name="connsiteY9" fmla="*/ 4763 h 9525"/>
                              <a:gd name="connsiteX10" fmla="*/ 1057 w 28575"/>
                              <a:gd name="connsiteY10" fmla="*/ 0 h 9525"/>
                              <a:gd name="connsiteX11" fmla="*/ 1057 w 28575"/>
                              <a:gd name="connsiteY11" fmla="*/ 0 h 9525"/>
                              <a:gd name="connsiteX12" fmla="*/ 1057 w 28575"/>
                              <a:gd name="connsiteY12" fmla="*/ 4763 h 9525"/>
                              <a:gd name="connsiteX13" fmla="*/ 1057 w 28575"/>
                              <a:gd name="connsiteY13" fmla="*/ 4763 h 9525"/>
                              <a:gd name="connsiteX14" fmla="*/ 1057 w 28575"/>
                              <a:gd name="connsiteY14" fmla="*/ 4763 h 9525"/>
                              <a:gd name="connsiteX15" fmla="*/ 1057 w 28575"/>
                              <a:gd name="connsiteY15" fmla="*/ 4763 h 9525"/>
                              <a:gd name="connsiteX16" fmla="*/ 1057 w 28575"/>
                              <a:gd name="connsiteY16" fmla="*/ 4763 h 9525"/>
                              <a:gd name="connsiteX17" fmla="*/ 1057 w 28575"/>
                              <a:gd name="connsiteY17" fmla="*/ 4763 h 9525"/>
                              <a:gd name="connsiteX18" fmla="*/ 1057 w 28575"/>
                              <a:gd name="connsiteY18" fmla="*/ 4763 h 9525"/>
                              <a:gd name="connsiteX19" fmla="*/ 1057 w 28575"/>
                              <a:gd name="connsiteY19" fmla="*/ 4763 h 9525"/>
                              <a:gd name="connsiteX20" fmla="*/ 1057 w 28575"/>
                              <a:gd name="connsiteY20" fmla="*/ 4763 h 9525"/>
                              <a:gd name="connsiteX21" fmla="*/ 2114 w 28575"/>
                              <a:gd name="connsiteY21" fmla="*/ 4763 h 9525"/>
                              <a:gd name="connsiteX22" fmla="*/ 2114 w 28575"/>
                              <a:gd name="connsiteY22" fmla="*/ 4763 h 9525"/>
                              <a:gd name="connsiteX23" fmla="*/ 2114 w 28575"/>
                              <a:gd name="connsiteY23" fmla="*/ 4763 h 9525"/>
                              <a:gd name="connsiteX24" fmla="*/ 2114 w 28575"/>
                              <a:gd name="connsiteY24" fmla="*/ 4763 h 9525"/>
                              <a:gd name="connsiteX25" fmla="*/ 2114 w 28575"/>
                              <a:gd name="connsiteY25" fmla="*/ 4763 h 9525"/>
                              <a:gd name="connsiteX26" fmla="*/ 2114 w 28575"/>
                              <a:gd name="connsiteY26" fmla="*/ 4763 h 9525"/>
                              <a:gd name="connsiteX27" fmla="*/ 2114 w 28575"/>
                              <a:gd name="connsiteY27" fmla="*/ 0 h 9525"/>
                              <a:gd name="connsiteX28" fmla="*/ 2114 w 28575"/>
                              <a:gd name="connsiteY28" fmla="*/ 4763 h 9525"/>
                              <a:gd name="connsiteX29" fmla="*/ 2114 w 28575"/>
                              <a:gd name="connsiteY29" fmla="*/ 4763 h 9525"/>
                              <a:gd name="connsiteX30" fmla="*/ 2114 w 28575"/>
                              <a:gd name="connsiteY30" fmla="*/ 4763 h 9525"/>
                              <a:gd name="connsiteX31" fmla="*/ 2114 w 28575"/>
                              <a:gd name="connsiteY31" fmla="*/ 4763 h 9525"/>
                              <a:gd name="connsiteX32" fmla="*/ 2114 w 28575"/>
                              <a:gd name="connsiteY32" fmla="*/ 4763 h 9525"/>
                              <a:gd name="connsiteX33" fmla="*/ 2114 w 28575"/>
                              <a:gd name="connsiteY33" fmla="*/ 4763 h 9525"/>
                              <a:gd name="connsiteX34" fmla="*/ 2114 w 28575"/>
                              <a:gd name="connsiteY34" fmla="*/ 4763 h 9525"/>
                              <a:gd name="connsiteX35" fmla="*/ 2114 w 28575"/>
                              <a:gd name="connsiteY35" fmla="*/ 4763 h 9525"/>
                              <a:gd name="connsiteX36" fmla="*/ 2114 w 28575"/>
                              <a:gd name="connsiteY36" fmla="*/ 4763 h 9525"/>
                              <a:gd name="connsiteX37" fmla="*/ 2114 w 28575"/>
                              <a:gd name="connsiteY37" fmla="*/ 4763 h 9525"/>
                              <a:gd name="connsiteX38" fmla="*/ 2114 w 28575"/>
                              <a:gd name="connsiteY38" fmla="*/ 4763 h 9525"/>
                              <a:gd name="connsiteX39" fmla="*/ 3172 w 28575"/>
                              <a:gd name="connsiteY39" fmla="*/ 4763 h 9525"/>
                              <a:gd name="connsiteX40" fmla="*/ 3172 w 28575"/>
                              <a:gd name="connsiteY40" fmla="*/ 4763 h 9525"/>
                              <a:gd name="connsiteX41" fmla="*/ 3172 w 28575"/>
                              <a:gd name="connsiteY41" fmla="*/ 4763 h 9525"/>
                              <a:gd name="connsiteX42" fmla="*/ 3172 w 28575"/>
                              <a:gd name="connsiteY42" fmla="*/ 4763 h 9525"/>
                              <a:gd name="connsiteX43" fmla="*/ 3172 w 28575"/>
                              <a:gd name="connsiteY43" fmla="*/ 4763 h 9525"/>
                              <a:gd name="connsiteX44" fmla="*/ 3172 w 28575"/>
                              <a:gd name="connsiteY44" fmla="*/ 4763 h 9525"/>
                              <a:gd name="connsiteX45" fmla="*/ 3172 w 28575"/>
                              <a:gd name="connsiteY45" fmla="*/ 4763 h 9525"/>
                              <a:gd name="connsiteX46" fmla="*/ 3172 w 28575"/>
                              <a:gd name="connsiteY46" fmla="*/ 4763 h 9525"/>
                              <a:gd name="connsiteX47" fmla="*/ 3172 w 28575"/>
                              <a:gd name="connsiteY47" fmla="*/ 4763 h 9525"/>
                              <a:gd name="connsiteX48" fmla="*/ 3172 w 28575"/>
                              <a:gd name="connsiteY48" fmla="*/ 4763 h 9525"/>
                              <a:gd name="connsiteX49" fmla="*/ 3172 w 28575"/>
                              <a:gd name="connsiteY49" fmla="*/ 4763 h 9525"/>
                              <a:gd name="connsiteX50" fmla="*/ 3172 w 28575"/>
                              <a:gd name="connsiteY50" fmla="*/ 4763 h 9525"/>
                              <a:gd name="connsiteX51" fmla="*/ 3172 w 28575"/>
                              <a:gd name="connsiteY51" fmla="*/ 4763 h 9525"/>
                              <a:gd name="connsiteX52" fmla="*/ 3172 w 28575"/>
                              <a:gd name="connsiteY52" fmla="*/ 9525 h 9525"/>
                              <a:gd name="connsiteX53" fmla="*/ 3172 w 28575"/>
                              <a:gd name="connsiteY53" fmla="*/ 9525 h 9525"/>
                              <a:gd name="connsiteX54" fmla="*/ 3172 w 28575"/>
                              <a:gd name="connsiteY54" fmla="*/ 9525 h 9525"/>
                              <a:gd name="connsiteX55" fmla="*/ 3172 w 28575"/>
                              <a:gd name="connsiteY55" fmla="*/ 9525 h 9525"/>
                              <a:gd name="connsiteX56" fmla="*/ 3172 w 28575"/>
                              <a:gd name="connsiteY56" fmla="*/ 9525 h 9525"/>
                              <a:gd name="connsiteX57" fmla="*/ 4229 w 28575"/>
                              <a:gd name="connsiteY57" fmla="*/ 9525 h 9525"/>
                              <a:gd name="connsiteX58" fmla="*/ 4229 w 28575"/>
                              <a:gd name="connsiteY58" fmla="*/ 9525 h 9525"/>
                              <a:gd name="connsiteX59" fmla="*/ 4229 w 28575"/>
                              <a:gd name="connsiteY59" fmla="*/ 4763 h 9525"/>
                              <a:gd name="connsiteX60" fmla="*/ 4229 w 28575"/>
                              <a:gd name="connsiteY60" fmla="*/ 4763 h 9525"/>
                              <a:gd name="connsiteX61" fmla="*/ 4229 w 28575"/>
                              <a:gd name="connsiteY61" fmla="*/ 4763 h 9525"/>
                              <a:gd name="connsiteX62" fmla="*/ 4229 w 28575"/>
                              <a:gd name="connsiteY62" fmla="*/ 4763 h 9525"/>
                              <a:gd name="connsiteX63" fmla="*/ 4229 w 28575"/>
                              <a:gd name="connsiteY63" fmla="*/ 4763 h 9525"/>
                              <a:gd name="connsiteX64" fmla="*/ 4229 w 28575"/>
                              <a:gd name="connsiteY64" fmla="*/ 4763 h 9525"/>
                              <a:gd name="connsiteX65" fmla="*/ 4229 w 28575"/>
                              <a:gd name="connsiteY65" fmla="*/ 4763 h 9525"/>
                              <a:gd name="connsiteX66" fmla="*/ 4229 w 28575"/>
                              <a:gd name="connsiteY66" fmla="*/ 4763 h 9525"/>
                              <a:gd name="connsiteX67" fmla="*/ 4229 w 28575"/>
                              <a:gd name="connsiteY67" fmla="*/ 4763 h 9525"/>
                              <a:gd name="connsiteX68" fmla="*/ 4229 w 28575"/>
                              <a:gd name="connsiteY68" fmla="*/ 4763 h 9525"/>
                              <a:gd name="connsiteX69" fmla="*/ 4229 w 28575"/>
                              <a:gd name="connsiteY69" fmla="*/ 4763 h 9525"/>
                              <a:gd name="connsiteX70" fmla="*/ 4229 w 28575"/>
                              <a:gd name="connsiteY70" fmla="*/ 4763 h 9525"/>
                              <a:gd name="connsiteX71" fmla="*/ 4229 w 28575"/>
                              <a:gd name="connsiteY71" fmla="*/ 4763 h 9525"/>
                              <a:gd name="connsiteX72" fmla="*/ 4229 w 28575"/>
                              <a:gd name="connsiteY72" fmla="*/ 4763 h 9525"/>
                              <a:gd name="connsiteX73" fmla="*/ 4229 w 28575"/>
                              <a:gd name="connsiteY73" fmla="*/ 4763 h 9525"/>
                              <a:gd name="connsiteX74" fmla="*/ 4229 w 28575"/>
                              <a:gd name="connsiteY74" fmla="*/ 4763 h 9525"/>
                              <a:gd name="connsiteX75" fmla="*/ 4229 w 28575"/>
                              <a:gd name="connsiteY75" fmla="*/ 4763 h 9525"/>
                              <a:gd name="connsiteX76" fmla="*/ 4229 w 28575"/>
                              <a:gd name="connsiteY76" fmla="*/ 4763 h 9525"/>
                              <a:gd name="connsiteX77" fmla="*/ 5296 w 28575"/>
                              <a:gd name="connsiteY77" fmla="*/ 9525 h 9525"/>
                              <a:gd name="connsiteX78" fmla="*/ 5296 w 28575"/>
                              <a:gd name="connsiteY78" fmla="*/ 9525 h 9525"/>
                              <a:gd name="connsiteX79" fmla="*/ 5296 w 28575"/>
                              <a:gd name="connsiteY79" fmla="*/ 4763 h 9525"/>
                              <a:gd name="connsiteX80" fmla="*/ 5296 w 28575"/>
                              <a:gd name="connsiteY80" fmla="*/ 4763 h 9525"/>
                              <a:gd name="connsiteX81" fmla="*/ 5296 w 28575"/>
                              <a:gd name="connsiteY81" fmla="*/ 4763 h 9525"/>
                              <a:gd name="connsiteX82" fmla="*/ 5296 w 28575"/>
                              <a:gd name="connsiteY82" fmla="*/ 4763 h 9525"/>
                              <a:gd name="connsiteX83" fmla="*/ 5296 w 28575"/>
                              <a:gd name="connsiteY83" fmla="*/ 4763 h 9525"/>
                              <a:gd name="connsiteX84" fmla="*/ 5296 w 28575"/>
                              <a:gd name="connsiteY84" fmla="*/ 4763 h 9525"/>
                              <a:gd name="connsiteX85" fmla="*/ 5296 w 28575"/>
                              <a:gd name="connsiteY85" fmla="*/ 4763 h 9525"/>
                              <a:gd name="connsiteX86" fmla="*/ 5296 w 28575"/>
                              <a:gd name="connsiteY86" fmla="*/ 4763 h 9525"/>
                              <a:gd name="connsiteX87" fmla="*/ 5296 w 28575"/>
                              <a:gd name="connsiteY87" fmla="*/ 4763 h 9525"/>
                              <a:gd name="connsiteX88" fmla="*/ 5296 w 28575"/>
                              <a:gd name="connsiteY88" fmla="*/ 4763 h 9525"/>
                              <a:gd name="connsiteX89" fmla="*/ 5296 w 28575"/>
                              <a:gd name="connsiteY89" fmla="*/ 4763 h 9525"/>
                              <a:gd name="connsiteX90" fmla="*/ 5296 w 28575"/>
                              <a:gd name="connsiteY90" fmla="*/ 4763 h 9525"/>
                              <a:gd name="connsiteX91" fmla="*/ 5296 w 28575"/>
                              <a:gd name="connsiteY91" fmla="*/ 4763 h 9525"/>
                              <a:gd name="connsiteX92" fmla="*/ 5296 w 28575"/>
                              <a:gd name="connsiteY92" fmla="*/ 4763 h 9525"/>
                              <a:gd name="connsiteX93" fmla="*/ 5296 w 28575"/>
                              <a:gd name="connsiteY93" fmla="*/ 4763 h 9525"/>
                              <a:gd name="connsiteX94" fmla="*/ 5296 w 28575"/>
                              <a:gd name="connsiteY94" fmla="*/ 4763 h 9525"/>
                              <a:gd name="connsiteX95" fmla="*/ 6353 w 28575"/>
                              <a:gd name="connsiteY95" fmla="*/ 0 h 9525"/>
                              <a:gd name="connsiteX96" fmla="*/ 6353 w 28575"/>
                              <a:gd name="connsiteY96" fmla="*/ 4763 h 9525"/>
                              <a:gd name="connsiteX97" fmla="*/ 6353 w 28575"/>
                              <a:gd name="connsiteY97" fmla="*/ 4763 h 9525"/>
                              <a:gd name="connsiteX98" fmla="*/ 6353 w 28575"/>
                              <a:gd name="connsiteY98" fmla="*/ 4763 h 9525"/>
                              <a:gd name="connsiteX99" fmla="*/ 6353 w 28575"/>
                              <a:gd name="connsiteY99" fmla="*/ 9525 h 9525"/>
                              <a:gd name="connsiteX100" fmla="*/ 6353 w 28575"/>
                              <a:gd name="connsiteY100" fmla="*/ 4763 h 9525"/>
                              <a:gd name="connsiteX101" fmla="*/ 6353 w 28575"/>
                              <a:gd name="connsiteY101" fmla="*/ 4763 h 9525"/>
                              <a:gd name="connsiteX102" fmla="*/ 6353 w 28575"/>
                              <a:gd name="connsiteY102" fmla="*/ 4763 h 9525"/>
                              <a:gd name="connsiteX103" fmla="*/ 6353 w 28575"/>
                              <a:gd name="connsiteY103" fmla="*/ 4763 h 9525"/>
                              <a:gd name="connsiteX104" fmla="*/ 6353 w 28575"/>
                              <a:gd name="connsiteY104" fmla="*/ 4763 h 9525"/>
                              <a:gd name="connsiteX105" fmla="*/ 6353 w 28575"/>
                              <a:gd name="connsiteY105" fmla="*/ 4763 h 9525"/>
                              <a:gd name="connsiteX106" fmla="*/ 6353 w 28575"/>
                              <a:gd name="connsiteY106" fmla="*/ 4763 h 9525"/>
                              <a:gd name="connsiteX107" fmla="*/ 6353 w 28575"/>
                              <a:gd name="connsiteY107" fmla="*/ 4763 h 9525"/>
                              <a:gd name="connsiteX108" fmla="*/ 6353 w 28575"/>
                              <a:gd name="connsiteY108" fmla="*/ 4763 h 9525"/>
                              <a:gd name="connsiteX109" fmla="*/ 6353 w 28575"/>
                              <a:gd name="connsiteY109" fmla="*/ 4763 h 9525"/>
                              <a:gd name="connsiteX110" fmla="*/ 6353 w 28575"/>
                              <a:gd name="connsiteY110" fmla="*/ 4763 h 9525"/>
                              <a:gd name="connsiteX111" fmla="*/ 6353 w 28575"/>
                              <a:gd name="connsiteY111" fmla="*/ 4763 h 9525"/>
                              <a:gd name="connsiteX112" fmla="*/ 6353 w 28575"/>
                              <a:gd name="connsiteY112" fmla="*/ 4763 h 9525"/>
                              <a:gd name="connsiteX113" fmla="*/ 7411 w 28575"/>
                              <a:gd name="connsiteY113" fmla="*/ 4763 h 9525"/>
                              <a:gd name="connsiteX114" fmla="*/ 7411 w 28575"/>
                              <a:gd name="connsiteY114" fmla="*/ 9525 h 9525"/>
                              <a:gd name="connsiteX115" fmla="*/ 7411 w 28575"/>
                              <a:gd name="connsiteY115" fmla="*/ 9525 h 9525"/>
                              <a:gd name="connsiteX116" fmla="*/ 7411 w 28575"/>
                              <a:gd name="connsiteY116" fmla="*/ 4763 h 9525"/>
                              <a:gd name="connsiteX117" fmla="*/ 7411 w 28575"/>
                              <a:gd name="connsiteY117" fmla="*/ 4763 h 9525"/>
                              <a:gd name="connsiteX118" fmla="*/ 7411 w 28575"/>
                              <a:gd name="connsiteY118" fmla="*/ 4763 h 9525"/>
                              <a:gd name="connsiteX119" fmla="*/ 7411 w 28575"/>
                              <a:gd name="connsiteY119" fmla="*/ 4763 h 9525"/>
                              <a:gd name="connsiteX120" fmla="*/ 7411 w 28575"/>
                              <a:gd name="connsiteY120" fmla="*/ 4763 h 9525"/>
                              <a:gd name="connsiteX121" fmla="*/ 7411 w 28575"/>
                              <a:gd name="connsiteY121" fmla="*/ 4763 h 9525"/>
                              <a:gd name="connsiteX122" fmla="*/ 7411 w 28575"/>
                              <a:gd name="connsiteY122" fmla="*/ 4763 h 9525"/>
                              <a:gd name="connsiteX123" fmla="*/ 7411 w 28575"/>
                              <a:gd name="connsiteY123" fmla="*/ 4763 h 9525"/>
                              <a:gd name="connsiteX124" fmla="*/ 7411 w 28575"/>
                              <a:gd name="connsiteY124" fmla="*/ 4763 h 9525"/>
                              <a:gd name="connsiteX125" fmla="*/ 7411 w 28575"/>
                              <a:gd name="connsiteY125" fmla="*/ 9525 h 9525"/>
                              <a:gd name="connsiteX126" fmla="*/ 7411 w 28575"/>
                              <a:gd name="connsiteY126" fmla="*/ 9525 h 9525"/>
                              <a:gd name="connsiteX127" fmla="*/ 7411 w 28575"/>
                              <a:gd name="connsiteY127" fmla="*/ 4763 h 9525"/>
                              <a:gd name="connsiteX128" fmla="*/ 7411 w 28575"/>
                              <a:gd name="connsiteY128" fmla="*/ 4763 h 9525"/>
                              <a:gd name="connsiteX129" fmla="*/ 7411 w 28575"/>
                              <a:gd name="connsiteY129" fmla="*/ 4763 h 9525"/>
                              <a:gd name="connsiteX130" fmla="*/ 7411 w 28575"/>
                              <a:gd name="connsiteY130" fmla="*/ 4763 h 9525"/>
                              <a:gd name="connsiteX131" fmla="*/ 8468 w 28575"/>
                              <a:gd name="connsiteY131" fmla="*/ 4763 h 9525"/>
                              <a:gd name="connsiteX132" fmla="*/ 8468 w 28575"/>
                              <a:gd name="connsiteY132" fmla="*/ 4763 h 9525"/>
                              <a:gd name="connsiteX133" fmla="*/ 8468 w 28575"/>
                              <a:gd name="connsiteY133" fmla="*/ 4763 h 9525"/>
                              <a:gd name="connsiteX134" fmla="*/ 8468 w 28575"/>
                              <a:gd name="connsiteY134" fmla="*/ 4763 h 9525"/>
                              <a:gd name="connsiteX135" fmla="*/ 8468 w 28575"/>
                              <a:gd name="connsiteY135" fmla="*/ 4763 h 9525"/>
                              <a:gd name="connsiteX136" fmla="*/ 8468 w 28575"/>
                              <a:gd name="connsiteY136" fmla="*/ 4763 h 9525"/>
                              <a:gd name="connsiteX137" fmla="*/ 8468 w 28575"/>
                              <a:gd name="connsiteY137" fmla="*/ 4763 h 9525"/>
                              <a:gd name="connsiteX138" fmla="*/ 8468 w 28575"/>
                              <a:gd name="connsiteY138" fmla="*/ 4763 h 9525"/>
                              <a:gd name="connsiteX139" fmla="*/ 8468 w 28575"/>
                              <a:gd name="connsiteY139" fmla="*/ 4763 h 9525"/>
                              <a:gd name="connsiteX140" fmla="*/ 8468 w 28575"/>
                              <a:gd name="connsiteY140" fmla="*/ 4763 h 9525"/>
                              <a:gd name="connsiteX141" fmla="*/ 8468 w 28575"/>
                              <a:gd name="connsiteY141" fmla="*/ 4763 h 9525"/>
                              <a:gd name="connsiteX142" fmla="*/ 8468 w 28575"/>
                              <a:gd name="connsiteY142" fmla="*/ 4763 h 9525"/>
                              <a:gd name="connsiteX143" fmla="*/ 8468 w 28575"/>
                              <a:gd name="connsiteY143" fmla="*/ 4763 h 9525"/>
                              <a:gd name="connsiteX144" fmla="*/ 8468 w 28575"/>
                              <a:gd name="connsiteY144" fmla="*/ 4763 h 9525"/>
                              <a:gd name="connsiteX145" fmla="*/ 8468 w 28575"/>
                              <a:gd name="connsiteY145" fmla="*/ 4763 h 9525"/>
                              <a:gd name="connsiteX146" fmla="*/ 8468 w 28575"/>
                              <a:gd name="connsiteY146" fmla="*/ 4763 h 9525"/>
                              <a:gd name="connsiteX147" fmla="*/ 8468 w 28575"/>
                              <a:gd name="connsiteY147" fmla="*/ 4763 h 9525"/>
                              <a:gd name="connsiteX148" fmla="*/ 8468 w 28575"/>
                              <a:gd name="connsiteY148" fmla="*/ 4763 h 9525"/>
                              <a:gd name="connsiteX149" fmla="*/ 8468 w 28575"/>
                              <a:gd name="connsiteY149" fmla="*/ 4763 h 9525"/>
                              <a:gd name="connsiteX150" fmla="*/ 8468 w 28575"/>
                              <a:gd name="connsiteY150" fmla="*/ 4763 h 9525"/>
                              <a:gd name="connsiteX151" fmla="*/ 8468 w 28575"/>
                              <a:gd name="connsiteY151" fmla="*/ 4763 h 9525"/>
                              <a:gd name="connsiteX152" fmla="*/ 8468 w 28575"/>
                              <a:gd name="connsiteY152" fmla="*/ 9525 h 9525"/>
                              <a:gd name="connsiteX153" fmla="*/ 8468 w 28575"/>
                              <a:gd name="connsiteY153" fmla="*/ 4763 h 9525"/>
                              <a:gd name="connsiteX154" fmla="*/ 8468 w 28575"/>
                              <a:gd name="connsiteY154" fmla="*/ 4763 h 9525"/>
                              <a:gd name="connsiteX155" fmla="*/ 8468 w 28575"/>
                              <a:gd name="connsiteY155" fmla="*/ 4763 h 9525"/>
                              <a:gd name="connsiteX156" fmla="*/ 8468 w 28575"/>
                              <a:gd name="connsiteY156" fmla="*/ 4763 h 9525"/>
                              <a:gd name="connsiteX157" fmla="*/ 9525 w 28575"/>
                              <a:gd name="connsiteY157" fmla="*/ 4763 h 9525"/>
                              <a:gd name="connsiteX158" fmla="*/ 9525 w 28575"/>
                              <a:gd name="connsiteY158" fmla="*/ 4763 h 9525"/>
                              <a:gd name="connsiteX159" fmla="*/ 9525 w 28575"/>
                              <a:gd name="connsiteY159" fmla="*/ 4763 h 9525"/>
                              <a:gd name="connsiteX160" fmla="*/ 9525 w 28575"/>
                              <a:gd name="connsiteY160" fmla="*/ 4763 h 9525"/>
                              <a:gd name="connsiteX161" fmla="*/ 9525 w 28575"/>
                              <a:gd name="connsiteY161" fmla="*/ 4763 h 9525"/>
                              <a:gd name="connsiteX162" fmla="*/ 9525 w 28575"/>
                              <a:gd name="connsiteY162" fmla="*/ 4763 h 9525"/>
                              <a:gd name="connsiteX163" fmla="*/ 9525 w 28575"/>
                              <a:gd name="connsiteY163" fmla="*/ 4763 h 9525"/>
                              <a:gd name="connsiteX164" fmla="*/ 9525 w 28575"/>
                              <a:gd name="connsiteY164" fmla="*/ 4763 h 9525"/>
                              <a:gd name="connsiteX165" fmla="*/ 9525 w 28575"/>
                              <a:gd name="connsiteY165" fmla="*/ 4763 h 9525"/>
                              <a:gd name="connsiteX166" fmla="*/ 9525 w 28575"/>
                              <a:gd name="connsiteY166" fmla="*/ 4763 h 9525"/>
                              <a:gd name="connsiteX167" fmla="*/ 9525 w 28575"/>
                              <a:gd name="connsiteY167" fmla="*/ 4763 h 9525"/>
                              <a:gd name="connsiteX168" fmla="*/ 9525 w 28575"/>
                              <a:gd name="connsiteY168" fmla="*/ 4763 h 9525"/>
                              <a:gd name="connsiteX169" fmla="*/ 9525 w 28575"/>
                              <a:gd name="connsiteY169" fmla="*/ 4763 h 9525"/>
                              <a:gd name="connsiteX170" fmla="*/ 9525 w 28575"/>
                              <a:gd name="connsiteY170" fmla="*/ 4763 h 9525"/>
                              <a:gd name="connsiteX171" fmla="*/ 9525 w 28575"/>
                              <a:gd name="connsiteY171" fmla="*/ 4763 h 9525"/>
                              <a:gd name="connsiteX172" fmla="*/ 9525 w 28575"/>
                              <a:gd name="connsiteY172" fmla="*/ 4763 h 9525"/>
                              <a:gd name="connsiteX173" fmla="*/ 9525 w 28575"/>
                              <a:gd name="connsiteY173" fmla="*/ 4763 h 9525"/>
                              <a:gd name="connsiteX174" fmla="*/ 9525 w 28575"/>
                              <a:gd name="connsiteY174" fmla="*/ 4763 h 9525"/>
                              <a:gd name="connsiteX175" fmla="*/ 10582 w 28575"/>
                              <a:gd name="connsiteY175" fmla="*/ 4763 h 9525"/>
                              <a:gd name="connsiteX176" fmla="*/ 10582 w 28575"/>
                              <a:gd name="connsiteY176" fmla="*/ 4763 h 9525"/>
                              <a:gd name="connsiteX177" fmla="*/ 10582 w 28575"/>
                              <a:gd name="connsiteY177" fmla="*/ 4763 h 9525"/>
                              <a:gd name="connsiteX178" fmla="*/ 10582 w 28575"/>
                              <a:gd name="connsiteY178" fmla="*/ 0 h 9525"/>
                              <a:gd name="connsiteX179" fmla="*/ 10582 w 28575"/>
                              <a:gd name="connsiteY179" fmla="*/ 4763 h 9525"/>
                              <a:gd name="connsiteX180" fmla="*/ 10582 w 28575"/>
                              <a:gd name="connsiteY180" fmla="*/ 4763 h 9525"/>
                              <a:gd name="connsiteX181" fmla="*/ 10582 w 28575"/>
                              <a:gd name="connsiteY181" fmla="*/ 4763 h 9525"/>
                              <a:gd name="connsiteX182" fmla="*/ 10582 w 28575"/>
                              <a:gd name="connsiteY182" fmla="*/ 9525 h 9525"/>
                              <a:gd name="connsiteX183" fmla="*/ 10582 w 28575"/>
                              <a:gd name="connsiteY183" fmla="*/ 9525 h 9525"/>
                              <a:gd name="connsiteX184" fmla="*/ 10582 w 28575"/>
                              <a:gd name="connsiteY184" fmla="*/ 9525 h 9525"/>
                              <a:gd name="connsiteX185" fmla="*/ 10582 w 28575"/>
                              <a:gd name="connsiteY185" fmla="*/ 4763 h 9525"/>
                              <a:gd name="connsiteX186" fmla="*/ 10582 w 28575"/>
                              <a:gd name="connsiteY186" fmla="*/ 4763 h 9525"/>
                              <a:gd name="connsiteX187" fmla="*/ 10582 w 28575"/>
                              <a:gd name="connsiteY187" fmla="*/ 4763 h 9525"/>
                              <a:gd name="connsiteX188" fmla="*/ 10582 w 28575"/>
                              <a:gd name="connsiteY188" fmla="*/ 4763 h 9525"/>
                              <a:gd name="connsiteX189" fmla="*/ 10582 w 28575"/>
                              <a:gd name="connsiteY189" fmla="*/ 4763 h 9525"/>
                              <a:gd name="connsiteX190" fmla="*/ 10582 w 28575"/>
                              <a:gd name="connsiteY190" fmla="*/ 4763 h 9525"/>
                              <a:gd name="connsiteX191" fmla="*/ 10582 w 28575"/>
                              <a:gd name="connsiteY191" fmla="*/ 9525 h 9525"/>
                              <a:gd name="connsiteX192" fmla="*/ 10582 w 28575"/>
                              <a:gd name="connsiteY192" fmla="*/ 9525 h 9525"/>
                              <a:gd name="connsiteX193" fmla="*/ 11639 w 28575"/>
                              <a:gd name="connsiteY193" fmla="*/ 9525 h 9525"/>
                              <a:gd name="connsiteX194" fmla="*/ 11639 w 28575"/>
                              <a:gd name="connsiteY194" fmla="*/ 9525 h 9525"/>
                              <a:gd name="connsiteX195" fmla="*/ 11639 w 28575"/>
                              <a:gd name="connsiteY195" fmla="*/ 4763 h 9525"/>
                              <a:gd name="connsiteX196" fmla="*/ 11639 w 28575"/>
                              <a:gd name="connsiteY196" fmla="*/ 4763 h 9525"/>
                              <a:gd name="connsiteX197" fmla="*/ 11639 w 28575"/>
                              <a:gd name="connsiteY197" fmla="*/ 4763 h 9525"/>
                              <a:gd name="connsiteX198" fmla="*/ 11639 w 28575"/>
                              <a:gd name="connsiteY198" fmla="*/ 4763 h 9525"/>
                              <a:gd name="connsiteX199" fmla="*/ 11639 w 28575"/>
                              <a:gd name="connsiteY199" fmla="*/ 4763 h 9525"/>
                              <a:gd name="connsiteX200" fmla="*/ 11639 w 28575"/>
                              <a:gd name="connsiteY200" fmla="*/ 4763 h 9525"/>
                              <a:gd name="connsiteX201" fmla="*/ 11639 w 28575"/>
                              <a:gd name="connsiteY201" fmla="*/ 4763 h 9525"/>
                              <a:gd name="connsiteX202" fmla="*/ 11639 w 28575"/>
                              <a:gd name="connsiteY202" fmla="*/ 4763 h 9525"/>
                              <a:gd name="connsiteX203" fmla="*/ 11639 w 28575"/>
                              <a:gd name="connsiteY203" fmla="*/ 4763 h 9525"/>
                              <a:gd name="connsiteX204" fmla="*/ 11639 w 28575"/>
                              <a:gd name="connsiteY204" fmla="*/ 4763 h 9525"/>
                              <a:gd name="connsiteX205" fmla="*/ 11639 w 28575"/>
                              <a:gd name="connsiteY205" fmla="*/ 4763 h 9525"/>
                              <a:gd name="connsiteX206" fmla="*/ 11639 w 28575"/>
                              <a:gd name="connsiteY206" fmla="*/ 4763 h 9525"/>
                              <a:gd name="connsiteX207" fmla="*/ 11639 w 28575"/>
                              <a:gd name="connsiteY207" fmla="*/ 4763 h 9525"/>
                              <a:gd name="connsiteX208" fmla="*/ 11639 w 28575"/>
                              <a:gd name="connsiteY208" fmla="*/ 4763 h 9525"/>
                              <a:gd name="connsiteX209" fmla="*/ 11639 w 28575"/>
                              <a:gd name="connsiteY209" fmla="*/ 4763 h 9525"/>
                              <a:gd name="connsiteX210" fmla="*/ 11639 w 28575"/>
                              <a:gd name="connsiteY210" fmla="*/ 4763 h 9525"/>
                              <a:gd name="connsiteX211" fmla="*/ 12697 w 28575"/>
                              <a:gd name="connsiteY211" fmla="*/ 4763 h 9525"/>
                              <a:gd name="connsiteX212" fmla="*/ 12697 w 28575"/>
                              <a:gd name="connsiteY212" fmla="*/ 4763 h 9525"/>
                              <a:gd name="connsiteX213" fmla="*/ 12697 w 28575"/>
                              <a:gd name="connsiteY213" fmla="*/ 4763 h 9525"/>
                              <a:gd name="connsiteX214" fmla="*/ 12697 w 28575"/>
                              <a:gd name="connsiteY214" fmla="*/ 9525 h 9525"/>
                              <a:gd name="connsiteX215" fmla="*/ 12697 w 28575"/>
                              <a:gd name="connsiteY215" fmla="*/ 9525 h 9525"/>
                              <a:gd name="connsiteX216" fmla="*/ 12697 w 28575"/>
                              <a:gd name="connsiteY216" fmla="*/ 9525 h 9525"/>
                              <a:gd name="connsiteX217" fmla="*/ 12697 w 28575"/>
                              <a:gd name="connsiteY217" fmla="*/ 9525 h 9525"/>
                              <a:gd name="connsiteX218" fmla="*/ 12697 w 28575"/>
                              <a:gd name="connsiteY218" fmla="*/ 9525 h 9525"/>
                              <a:gd name="connsiteX219" fmla="*/ 12697 w 28575"/>
                              <a:gd name="connsiteY219" fmla="*/ 9525 h 9525"/>
                              <a:gd name="connsiteX220" fmla="*/ 12697 w 28575"/>
                              <a:gd name="connsiteY220" fmla="*/ 9525 h 9525"/>
                              <a:gd name="connsiteX221" fmla="*/ 12697 w 28575"/>
                              <a:gd name="connsiteY221" fmla="*/ 4763 h 9525"/>
                              <a:gd name="connsiteX222" fmla="*/ 12697 w 28575"/>
                              <a:gd name="connsiteY222" fmla="*/ 4763 h 9525"/>
                              <a:gd name="connsiteX223" fmla="*/ 12697 w 28575"/>
                              <a:gd name="connsiteY223" fmla="*/ 4763 h 9525"/>
                              <a:gd name="connsiteX224" fmla="*/ 12697 w 28575"/>
                              <a:gd name="connsiteY224" fmla="*/ 4763 h 9525"/>
                              <a:gd name="connsiteX225" fmla="*/ 12697 w 28575"/>
                              <a:gd name="connsiteY225" fmla="*/ 4763 h 9525"/>
                              <a:gd name="connsiteX226" fmla="*/ 12697 w 28575"/>
                              <a:gd name="connsiteY226" fmla="*/ 4763 h 9525"/>
                              <a:gd name="connsiteX227" fmla="*/ 12697 w 28575"/>
                              <a:gd name="connsiteY227" fmla="*/ 4763 h 9525"/>
                              <a:gd name="connsiteX228" fmla="*/ 12697 w 28575"/>
                              <a:gd name="connsiteY228" fmla="*/ 4763 h 9525"/>
                              <a:gd name="connsiteX229" fmla="*/ 12697 w 28575"/>
                              <a:gd name="connsiteY229" fmla="*/ 4763 h 9525"/>
                              <a:gd name="connsiteX230" fmla="*/ 12697 w 28575"/>
                              <a:gd name="connsiteY230" fmla="*/ 4763 h 9525"/>
                              <a:gd name="connsiteX231" fmla="*/ 13754 w 28575"/>
                              <a:gd name="connsiteY231" fmla="*/ 4763 h 9525"/>
                              <a:gd name="connsiteX232" fmla="*/ 13754 w 28575"/>
                              <a:gd name="connsiteY232" fmla="*/ 9525 h 9525"/>
                              <a:gd name="connsiteX233" fmla="*/ 13754 w 28575"/>
                              <a:gd name="connsiteY233" fmla="*/ 9525 h 9525"/>
                              <a:gd name="connsiteX234" fmla="*/ 13754 w 28575"/>
                              <a:gd name="connsiteY234" fmla="*/ 4763 h 9525"/>
                              <a:gd name="connsiteX235" fmla="*/ 13754 w 28575"/>
                              <a:gd name="connsiteY235" fmla="*/ 4763 h 9525"/>
                              <a:gd name="connsiteX236" fmla="*/ 13754 w 28575"/>
                              <a:gd name="connsiteY236" fmla="*/ 4763 h 9525"/>
                              <a:gd name="connsiteX237" fmla="*/ 13754 w 28575"/>
                              <a:gd name="connsiteY237" fmla="*/ 4763 h 9525"/>
                              <a:gd name="connsiteX238" fmla="*/ 13754 w 28575"/>
                              <a:gd name="connsiteY238" fmla="*/ 9525 h 9525"/>
                              <a:gd name="connsiteX239" fmla="*/ 13754 w 28575"/>
                              <a:gd name="connsiteY239" fmla="*/ 9525 h 9525"/>
                              <a:gd name="connsiteX240" fmla="*/ 13754 w 28575"/>
                              <a:gd name="connsiteY240" fmla="*/ 4763 h 9525"/>
                              <a:gd name="connsiteX241" fmla="*/ 13754 w 28575"/>
                              <a:gd name="connsiteY241" fmla="*/ 4763 h 9525"/>
                              <a:gd name="connsiteX242" fmla="*/ 13754 w 28575"/>
                              <a:gd name="connsiteY242" fmla="*/ 4763 h 9525"/>
                              <a:gd name="connsiteX243" fmla="*/ 13754 w 28575"/>
                              <a:gd name="connsiteY243" fmla="*/ 4763 h 9525"/>
                              <a:gd name="connsiteX244" fmla="*/ 13754 w 28575"/>
                              <a:gd name="connsiteY244" fmla="*/ 4763 h 9525"/>
                              <a:gd name="connsiteX245" fmla="*/ 13754 w 28575"/>
                              <a:gd name="connsiteY245" fmla="*/ 4763 h 9525"/>
                              <a:gd name="connsiteX246" fmla="*/ 13754 w 28575"/>
                              <a:gd name="connsiteY246" fmla="*/ 9525 h 9525"/>
                              <a:gd name="connsiteX247" fmla="*/ 13754 w 28575"/>
                              <a:gd name="connsiteY247" fmla="*/ 4763 h 9525"/>
                              <a:gd name="connsiteX248" fmla="*/ 13754 w 28575"/>
                              <a:gd name="connsiteY248" fmla="*/ 4763 h 9525"/>
                              <a:gd name="connsiteX249" fmla="*/ 14821 w 28575"/>
                              <a:gd name="connsiteY249" fmla="*/ 4763 h 9525"/>
                              <a:gd name="connsiteX250" fmla="*/ 14821 w 28575"/>
                              <a:gd name="connsiteY250" fmla="*/ 4763 h 9525"/>
                              <a:gd name="connsiteX251" fmla="*/ 14821 w 28575"/>
                              <a:gd name="connsiteY251" fmla="*/ 4763 h 9525"/>
                              <a:gd name="connsiteX252" fmla="*/ 14821 w 28575"/>
                              <a:gd name="connsiteY252" fmla="*/ 4763 h 9525"/>
                              <a:gd name="connsiteX253" fmla="*/ 14821 w 28575"/>
                              <a:gd name="connsiteY253" fmla="*/ 4763 h 9525"/>
                              <a:gd name="connsiteX254" fmla="*/ 14821 w 28575"/>
                              <a:gd name="connsiteY254" fmla="*/ 4763 h 9525"/>
                              <a:gd name="connsiteX255" fmla="*/ 14821 w 28575"/>
                              <a:gd name="connsiteY255" fmla="*/ 4763 h 9525"/>
                              <a:gd name="connsiteX256" fmla="*/ 14821 w 28575"/>
                              <a:gd name="connsiteY256" fmla="*/ 4763 h 9525"/>
                              <a:gd name="connsiteX257" fmla="*/ 14821 w 28575"/>
                              <a:gd name="connsiteY257" fmla="*/ 4763 h 9525"/>
                              <a:gd name="connsiteX258" fmla="*/ 14821 w 28575"/>
                              <a:gd name="connsiteY258" fmla="*/ 4763 h 9525"/>
                              <a:gd name="connsiteX259" fmla="*/ 14821 w 28575"/>
                              <a:gd name="connsiteY259" fmla="*/ 4763 h 9525"/>
                              <a:gd name="connsiteX260" fmla="*/ 14821 w 28575"/>
                              <a:gd name="connsiteY260" fmla="*/ 4763 h 9525"/>
                              <a:gd name="connsiteX261" fmla="*/ 14821 w 28575"/>
                              <a:gd name="connsiteY261" fmla="*/ 4763 h 9525"/>
                              <a:gd name="connsiteX262" fmla="*/ 14821 w 28575"/>
                              <a:gd name="connsiteY262" fmla="*/ 4763 h 9525"/>
                              <a:gd name="connsiteX263" fmla="*/ 14821 w 28575"/>
                              <a:gd name="connsiteY263" fmla="*/ 9525 h 9525"/>
                              <a:gd name="connsiteX264" fmla="*/ 14821 w 28575"/>
                              <a:gd name="connsiteY264" fmla="*/ 9525 h 9525"/>
                              <a:gd name="connsiteX265" fmla="*/ 14821 w 28575"/>
                              <a:gd name="connsiteY265" fmla="*/ 9525 h 9525"/>
                              <a:gd name="connsiteX266" fmla="*/ 14821 w 28575"/>
                              <a:gd name="connsiteY266" fmla="*/ 9525 h 9525"/>
                              <a:gd name="connsiteX267" fmla="*/ 15878 w 28575"/>
                              <a:gd name="connsiteY267" fmla="*/ 4763 h 9525"/>
                              <a:gd name="connsiteX268" fmla="*/ 15878 w 28575"/>
                              <a:gd name="connsiteY268" fmla="*/ 4763 h 9525"/>
                              <a:gd name="connsiteX269" fmla="*/ 15878 w 28575"/>
                              <a:gd name="connsiteY269" fmla="*/ 4763 h 9525"/>
                              <a:gd name="connsiteX270" fmla="*/ 15878 w 28575"/>
                              <a:gd name="connsiteY270" fmla="*/ 4763 h 9525"/>
                              <a:gd name="connsiteX271" fmla="*/ 15878 w 28575"/>
                              <a:gd name="connsiteY271" fmla="*/ 4763 h 9525"/>
                              <a:gd name="connsiteX272" fmla="*/ 15878 w 28575"/>
                              <a:gd name="connsiteY272" fmla="*/ 4763 h 9525"/>
                              <a:gd name="connsiteX273" fmla="*/ 15878 w 28575"/>
                              <a:gd name="connsiteY273" fmla="*/ 4763 h 9525"/>
                              <a:gd name="connsiteX274" fmla="*/ 15878 w 28575"/>
                              <a:gd name="connsiteY274" fmla="*/ 4763 h 9525"/>
                              <a:gd name="connsiteX275" fmla="*/ 15878 w 28575"/>
                              <a:gd name="connsiteY275" fmla="*/ 4763 h 9525"/>
                              <a:gd name="connsiteX276" fmla="*/ 15878 w 28575"/>
                              <a:gd name="connsiteY276" fmla="*/ 4763 h 9525"/>
                              <a:gd name="connsiteX277" fmla="*/ 15878 w 28575"/>
                              <a:gd name="connsiteY277" fmla="*/ 4763 h 9525"/>
                              <a:gd name="connsiteX278" fmla="*/ 15878 w 28575"/>
                              <a:gd name="connsiteY278" fmla="*/ 4763 h 9525"/>
                              <a:gd name="connsiteX279" fmla="*/ 15878 w 28575"/>
                              <a:gd name="connsiteY279" fmla="*/ 4763 h 9525"/>
                              <a:gd name="connsiteX280" fmla="*/ 15878 w 28575"/>
                              <a:gd name="connsiteY280" fmla="*/ 4763 h 9525"/>
                              <a:gd name="connsiteX281" fmla="*/ 15878 w 28575"/>
                              <a:gd name="connsiteY281" fmla="*/ 4763 h 9525"/>
                              <a:gd name="connsiteX282" fmla="*/ 15878 w 28575"/>
                              <a:gd name="connsiteY282" fmla="*/ 9525 h 9525"/>
                              <a:gd name="connsiteX283" fmla="*/ 15878 w 28575"/>
                              <a:gd name="connsiteY283" fmla="*/ 9525 h 9525"/>
                              <a:gd name="connsiteX284" fmla="*/ 15878 w 28575"/>
                              <a:gd name="connsiteY284" fmla="*/ 4763 h 9525"/>
                              <a:gd name="connsiteX285" fmla="*/ 15878 w 28575"/>
                              <a:gd name="connsiteY285" fmla="*/ 4763 h 9525"/>
                              <a:gd name="connsiteX286" fmla="*/ 15878 w 28575"/>
                              <a:gd name="connsiteY286" fmla="*/ 4763 h 9525"/>
                              <a:gd name="connsiteX287" fmla="*/ 16936 w 28575"/>
                              <a:gd name="connsiteY287" fmla="*/ 4763 h 9525"/>
                              <a:gd name="connsiteX288" fmla="*/ 16936 w 28575"/>
                              <a:gd name="connsiteY288" fmla="*/ 4763 h 9525"/>
                              <a:gd name="connsiteX289" fmla="*/ 16936 w 28575"/>
                              <a:gd name="connsiteY289" fmla="*/ 4763 h 9525"/>
                              <a:gd name="connsiteX290" fmla="*/ 16936 w 28575"/>
                              <a:gd name="connsiteY290" fmla="*/ 4763 h 9525"/>
                              <a:gd name="connsiteX291" fmla="*/ 16936 w 28575"/>
                              <a:gd name="connsiteY291" fmla="*/ 4763 h 9525"/>
                              <a:gd name="connsiteX292" fmla="*/ 16936 w 28575"/>
                              <a:gd name="connsiteY292" fmla="*/ 4763 h 9525"/>
                              <a:gd name="connsiteX293" fmla="*/ 16936 w 28575"/>
                              <a:gd name="connsiteY293" fmla="*/ 9525 h 9525"/>
                              <a:gd name="connsiteX294" fmla="*/ 16936 w 28575"/>
                              <a:gd name="connsiteY294" fmla="*/ 9525 h 9525"/>
                              <a:gd name="connsiteX295" fmla="*/ 16936 w 28575"/>
                              <a:gd name="connsiteY295" fmla="*/ 9525 h 9525"/>
                              <a:gd name="connsiteX296" fmla="*/ 16936 w 28575"/>
                              <a:gd name="connsiteY296" fmla="*/ 9525 h 9525"/>
                              <a:gd name="connsiteX297" fmla="*/ 16936 w 28575"/>
                              <a:gd name="connsiteY297" fmla="*/ 9525 h 9525"/>
                              <a:gd name="connsiteX298" fmla="*/ 16936 w 28575"/>
                              <a:gd name="connsiteY298" fmla="*/ 9525 h 9525"/>
                              <a:gd name="connsiteX299" fmla="*/ 16936 w 28575"/>
                              <a:gd name="connsiteY299" fmla="*/ 4763 h 9525"/>
                              <a:gd name="connsiteX300" fmla="*/ 16936 w 28575"/>
                              <a:gd name="connsiteY300" fmla="*/ 4763 h 9525"/>
                              <a:gd name="connsiteX301" fmla="*/ 16936 w 28575"/>
                              <a:gd name="connsiteY301" fmla="*/ 4763 h 9525"/>
                              <a:gd name="connsiteX302" fmla="*/ 16936 w 28575"/>
                              <a:gd name="connsiteY302" fmla="*/ 4763 h 9525"/>
                              <a:gd name="connsiteX303" fmla="*/ 16936 w 28575"/>
                              <a:gd name="connsiteY303" fmla="*/ 4763 h 9525"/>
                              <a:gd name="connsiteX304" fmla="*/ 16936 w 28575"/>
                              <a:gd name="connsiteY304" fmla="*/ 9525 h 9525"/>
                              <a:gd name="connsiteX305" fmla="*/ 17993 w 28575"/>
                              <a:gd name="connsiteY305" fmla="*/ 4763 h 9525"/>
                              <a:gd name="connsiteX306" fmla="*/ 17993 w 28575"/>
                              <a:gd name="connsiteY306" fmla="*/ 4763 h 9525"/>
                              <a:gd name="connsiteX307" fmla="*/ 17993 w 28575"/>
                              <a:gd name="connsiteY307" fmla="*/ 4763 h 9525"/>
                              <a:gd name="connsiteX308" fmla="*/ 17993 w 28575"/>
                              <a:gd name="connsiteY308" fmla="*/ 4763 h 9525"/>
                              <a:gd name="connsiteX309" fmla="*/ 17993 w 28575"/>
                              <a:gd name="connsiteY309" fmla="*/ 4763 h 9525"/>
                              <a:gd name="connsiteX310" fmla="*/ 17993 w 28575"/>
                              <a:gd name="connsiteY310" fmla="*/ 4763 h 9525"/>
                              <a:gd name="connsiteX311" fmla="*/ 17993 w 28575"/>
                              <a:gd name="connsiteY311" fmla="*/ 4763 h 9525"/>
                              <a:gd name="connsiteX312" fmla="*/ 17993 w 28575"/>
                              <a:gd name="connsiteY312" fmla="*/ 9525 h 9525"/>
                              <a:gd name="connsiteX313" fmla="*/ 17993 w 28575"/>
                              <a:gd name="connsiteY313" fmla="*/ 9525 h 9525"/>
                              <a:gd name="connsiteX314" fmla="*/ 17993 w 28575"/>
                              <a:gd name="connsiteY314" fmla="*/ 4763 h 9525"/>
                              <a:gd name="connsiteX315" fmla="*/ 17993 w 28575"/>
                              <a:gd name="connsiteY315" fmla="*/ 4763 h 9525"/>
                              <a:gd name="connsiteX316" fmla="*/ 17993 w 28575"/>
                              <a:gd name="connsiteY316" fmla="*/ 4763 h 9525"/>
                              <a:gd name="connsiteX317" fmla="*/ 17993 w 28575"/>
                              <a:gd name="connsiteY317" fmla="*/ 4763 h 9525"/>
                              <a:gd name="connsiteX318" fmla="*/ 17993 w 28575"/>
                              <a:gd name="connsiteY318" fmla="*/ 4763 h 9525"/>
                              <a:gd name="connsiteX319" fmla="*/ 17993 w 28575"/>
                              <a:gd name="connsiteY319" fmla="*/ 4763 h 9525"/>
                              <a:gd name="connsiteX320" fmla="*/ 17993 w 28575"/>
                              <a:gd name="connsiteY320" fmla="*/ 4763 h 9525"/>
                              <a:gd name="connsiteX321" fmla="*/ 17993 w 28575"/>
                              <a:gd name="connsiteY321" fmla="*/ 9525 h 9525"/>
                              <a:gd name="connsiteX322" fmla="*/ 17993 w 28575"/>
                              <a:gd name="connsiteY322" fmla="*/ 9525 h 9525"/>
                              <a:gd name="connsiteX323" fmla="*/ 19050 w 28575"/>
                              <a:gd name="connsiteY323" fmla="*/ 4763 h 9525"/>
                              <a:gd name="connsiteX324" fmla="*/ 19050 w 28575"/>
                              <a:gd name="connsiteY324" fmla="*/ 4763 h 9525"/>
                              <a:gd name="connsiteX325" fmla="*/ 19050 w 28575"/>
                              <a:gd name="connsiteY325" fmla="*/ 4763 h 9525"/>
                              <a:gd name="connsiteX326" fmla="*/ 19050 w 28575"/>
                              <a:gd name="connsiteY326" fmla="*/ 4763 h 9525"/>
                              <a:gd name="connsiteX327" fmla="*/ 19050 w 28575"/>
                              <a:gd name="connsiteY327" fmla="*/ 4763 h 9525"/>
                              <a:gd name="connsiteX328" fmla="*/ 19050 w 28575"/>
                              <a:gd name="connsiteY328" fmla="*/ 4763 h 9525"/>
                              <a:gd name="connsiteX329" fmla="*/ 19050 w 28575"/>
                              <a:gd name="connsiteY329" fmla="*/ 4763 h 9525"/>
                              <a:gd name="connsiteX330" fmla="*/ 19050 w 28575"/>
                              <a:gd name="connsiteY330" fmla="*/ 4763 h 9525"/>
                              <a:gd name="connsiteX331" fmla="*/ 19050 w 28575"/>
                              <a:gd name="connsiteY331" fmla="*/ 4763 h 9525"/>
                              <a:gd name="connsiteX332" fmla="*/ 19050 w 28575"/>
                              <a:gd name="connsiteY332" fmla="*/ 4763 h 9525"/>
                              <a:gd name="connsiteX333" fmla="*/ 19050 w 28575"/>
                              <a:gd name="connsiteY333" fmla="*/ 4763 h 9525"/>
                              <a:gd name="connsiteX334" fmla="*/ 19050 w 28575"/>
                              <a:gd name="connsiteY334" fmla="*/ 4763 h 9525"/>
                              <a:gd name="connsiteX335" fmla="*/ 19050 w 28575"/>
                              <a:gd name="connsiteY335" fmla="*/ 4763 h 9525"/>
                              <a:gd name="connsiteX336" fmla="*/ 19050 w 28575"/>
                              <a:gd name="connsiteY336" fmla="*/ 4763 h 9525"/>
                              <a:gd name="connsiteX337" fmla="*/ 19050 w 28575"/>
                              <a:gd name="connsiteY337" fmla="*/ 4763 h 9525"/>
                              <a:gd name="connsiteX338" fmla="*/ 19050 w 28575"/>
                              <a:gd name="connsiteY338" fmla="*/ 4763 h 9525"/>
                              <a:gd name="connsiteX339" fmla="*/ 19050 w 28575"/>
                              <a:gd name="connsiteY339" fmla="*/ 4763 h 9525"/>
                              <a:gd name="connsiteX340" fmla="*/ 19050 w 28575"/>
                              <a:gd name="connsiteY340" fmla="*/ 4763 h 9525"/>
                              <a:gd name="connsiteX341" fmla="*/ 20107 w 28575"/>
                              <a:gd name="connsiteY341" fmla="*/ 4763 h 9525"/>
                              <a:gd name="connsiteX342" fmla="*/ 20107 w 28575"/>
                              <a:gd name="connsiteY342" fmla="*/ 4763 h 9525"/>
                              <a:gd name="connsiteX343" fmla="*/ 20107 w 28575"/>
                              <a:gd name="connsiteY343" fmla="*/ 4763 h 9525"/>
                              <a:gd name="connsiteX344" fmla="*/ 20107 w 28575"/>
                              <a:gd name="connsiteY344" fmla="*/ 4763 h 9525"/>
                              <a:gd name="connsiteX345" fmla="*/ 20107 w 28575"/>
                              <a:gd name="connsiteY345" fmla="*/ 4763 h 9525"/>
                              <a:gd name="connsiteX346" fmla="*/ 20107 w 28575"/>
                              <a:gd name="connsiteY346" fmla="*/ 4763 h 9525"/>
                              <a:gd name="connsiteX347" fmla="*/ 20107 w 28575"/>
                              <a:gd name="connsiteY347" fmla="*/ 4763 h 9525"/>
                              <a:gd name="connsiteX348" fmla="*/ 20107 w 28575"/>
                              <a:gd name="connsiteY348" fmla="*/ 4763 h 9525"/>
                              <a:gd name="connsiteX349" fmla="*/ 20107 w 28575"/>
                              <a:gd name="connsiteY349" fmla="*/ 4763 h 9525"/>
                              <a:gd name="connsiteX350" fmla="*/ 20107 w 28575"/>
                              <a:gd name="connsiteY350" fmla="*/ 9525 h 9525"/>
                              <a:gd name="connsiteX351" fmla="*/ 20107 w 28575"/>
                              <a:gd name="connsiteY351" fmla="*/ 9525 h 9525"/>
                              <a:gd name="connsiteX352" fmla="*/ 20107 w 28575"/>
                              <a:gd name="connsiteY352" fmla="*/ 9525 h 9525"/>
                              <a:gd name="connsiteX353" fmla="*/ 20107 w 28575"/>
                              <a:gd name="connsiteY353" fmla="*/ 9525 h 9525"/>
                              <a:gd name="connsiteX354" fmla="*/ 20107 w 28575"/>
                              <a:gd name="connsiteY354" fmla="*/ 4763 h 9525"/>
                              <a:gd name="connsiteX355" fmla="*/ 20107 w 28575"/>
                              <a:gd name="connsiteY355" fmla="*/ 4763 h 9525"/>
                              <a:gd name="connsiteX356" fmla="*/ 20107 w 28575"/>
                              <a:gd name="connsiteY356" fmla="*/ 4763 h 9525"/>
                              <a:gd name="connsiteX357" fmla="*/ 20107 w 28575"/>
                              <a:gd name="connsiteY357" fmla="*/ 4763 h 9525"/>
                              <a:gd name="connsiteX358" fmla="*/ 20107 w 28575"/>
                              <a:gd name="connsiteY358" fmla="*/ 4763 h 9525"/>
                              <a:gd name="connsiteX359" fmla="*/ 20107 w 28575"/>
                              <a:gd name="connsiteY359" fmla="*/ 4763 h 9525"/>
                              <a:gd name="connsiteX360" fmla="*/ 20107 w 28575"/>
                              <a:gd name="connsiteY360" fmla="*/ 4763 h 9525"/>
                              <a:gd name="connsiteX361" fmla="*/ 21164 w 28575"/>
                              <a:gd name="connsiteY361" fmla="*/ 4763 h 9525"/>
                              <a:gd name="connsiteX362" fmla="*/ 21164 w 28575"/>
                              <a:gd name="connsiteY362" fmla="*/ 4763 h 9525"/>
                              <a:gd name="connsiteX363" fmla="*/ 21164 w 28575"/>
                              <a:gd name="connsiteY363" fmla="*/ 4763 h 9525"/>
                              <a:gd name="connsiteX364" fmla="*/ 21164 w 28575"/>
                              <a:gd name="connsiteY364" fmla="*/ 4763 h 9525"/>
                              <a:gd name="connsiteX365" fmla="*/ 21164 w 28575"/>
                              <a:gd name="connsiteY365" fmla="*/ 4763 h 9525"/>
                              <a:gd name="connsiteX366" fmla="*/ 21164 w 28575"/>
                              <a:gd name="connsiteY366" fmla="*/ 4763 h 9525"/>
                              <a:gd name="connsiteX367" fmla="*/ 21164 w 28575"/>
                              <a:gd name="connsiteY367" fmla="*/ 4763 h 9525"/>
                              <a:gd name="connsiteX368" fmla="*/ 21164 w 28575"/>
                              <a:gd name="connsiteY368" fmla="*/ 4763 h 9525"/>
                              <a:gd name="connsiteX369" fmla="*/ 21164 w 28575"/>
                              <a:gd name="connsiteY369" fmla="*/ 4763 h 9525"/>
                              <a:gd name="connsiteX370" fmla="*/ 21164 w 28575"/>
                              <a:gd name="connsiteY370" fmla="*/ 4763 h 9525"/>
                              <a:gd name="connsiteX371" fmla="*/ 21164 w 28575"/>
                              <a:gd name="connsiteY371" fmla="*/ 4763 h 9525"/>
                              <a:gd name="connsiteX372" fmla="*/ 21164 w 28575"/>
                              <a:gd name="connsiteY372" fmla="*/ 4763 h 9525"/>
                              <a:gd name="connsiteX373" fmla="*/ 21164 w 28575"/>
                              <a:gd name="connsiteY373" fmla="*/ 4763 h 9525"/>
                              <a:gd name="connsiteX374" fmla="*/ 21164 w 28575"/>
                              <a:gd name="connsiteY374" fmla="*/ 4763 h 9525"/>
                              <a:gd name="connsiteX375" fmla="*/ 21164 w 28575"/>
                              <a:gd name="connsiteY375" fmla="*/ 4763 h 9525"/>
                              <a:gd name="connsiteX376" fmla="*/ 21164 w 28575"/>
                              <a:gd name="connsiteY376" fmla="*/ 4763 h 9525"/>
                              <a:gd name="connsiteX377" fmla="*/ 21164 w 28575"/>
                              <a:gd name="connsiteY377" fmla="*/ 4763 h 9525"/>
                              <a:gd name="connsiteX378" fmla="*/ 21164 w 28575"/>
                              <a:gd name="connsiteY378" fmla="*/ 4763 h 9525"/>
                              <a:gd name="connsiteX379" fmla="*/ 21164 w 28575"/>
                              <a:gd name="connsiteY379" fmla="*/ 4763 h 9525"/>
                              <a:gd name="connsiteX380" fmla="*/ 21164 w 28575"/>
                              <a:gd name="connsiteY380" fmla="*/ 4763 h 9525"/>
                              <a:gd name="connsiteX381" fmla="*/ 21164 w 28575"/>
                              <a:gd name="connsiteY381" fmla="*/ 9525 h 9525"/>
                              <a:gd name="connsiteX382" fmla="*/ 21164 w 28575"/>
                              <a:gd name="connsiteY382" fmla="*/ 4763 h 9525"/>
                              <a:gd name="connsiteX383" fmla="*/ 21164 w 28575"/>
                              <a:gd name="connsiteY383" fmla="*/ 4763 h 9525"/>
                              <a:gd name="connsiteX384" fmla="*/ 21164 w 28575"/>
                              <a:gd name="connsiteY384" fmla="*/ 4763 h 9525"/>
                              <a:gd name="connsiteX385" fmla="*/ 22222 w 28575"/>
                              <a:gd name="connsiteY385" fmla="*/ 4763 h 9525"/>
                              <a:gd name="connsiteX386" fmla="*/ 22222 w 28575"/>
                              <a:gd name="connsiteY386" fmla="*/ 4763 h 9525"/>
                              <a:gd name="connsiteX387" fmla="*/ 22222 w 28575"/>
                              <a:gd name="connsiteY387" fmla="*/ 9525 h 9525"/>
                              <a:gd name="connsiteX388" fmla="*/ 22222 w 28575"/>
                              <a:gd name="connsiteY388" fmla="*/ 9525 h 9525"/>
                              <a:gd name="connsiteX389" fmla="*/ 22222 w 28575"/>
                              <a:gd name="connsiteY389" fmla="*/ 9525 h 9525"/>
                              <a:gd name="connsiteX390" fmla="*/ 22222 w 28575"/>
                              <a:gd name="connsiteY390" fmla="*/ 9525 h 9525"/>
                              <a:gd name="connsiteX391" fmla="*/ 22222 w 28575"/>
                              <a:gd name="connsiteY391" fmla="*/ 9525 h 9525"/>
                              <a:gd name="connsiteX392" fmla="*/ 22222 w 28575"/>
                              <a:gd name="connsiteY392" fmla="*/ 9525 h 9525"/>
                              <a:gd name="connsiteX393" fmla="*/ 22222 w 28575"/>
                              <a:gd name="connsiteY393" fmla="*/ 9525 h 9525"/>
                              <a:gd name="connsiteX394" fmla="*/ 22222 w 28575"/>
                              <a:gd name="connsiteY394" fmla="*/ 9525 h 9525"/>
                              <a:gd name="connsiteX395" fmla="*/ 22222 w 28575"/>
                              <a:gd name="connsiteY395" fmla="*/ 9525 h 9525"/>
                              <a:gd name="connsiteX396" fmla="*/ 22222 w 28575"/>
                              <a:gd name="connsiteY396" fmla="*/ 9525 h 9525"/>
                              <a:gd name="connsiteX397" fmla="*/ 22222 w 28575"/>
                              <a:gd name="connsiteY397" fmla="*/ 9525 h 9525"/>
                              <a:gd name="connsiteX398" fmla="*/ 22222 w 28575"/>
                              <a:gd name="connsiteY398" fmla="*/ 4763 h 9525"/>
                              <a:gd name="connsiteX399" fmla="*/ 22222 w 28575"/>
                              <a:gd name="connsiteY399" fmla="*/ 4763 h 9525"/>
                              <a:gd name="connsiteX400" fmla="*/ 22222 w 28575"/>
                              <a:gd name="connsiteY400" fmla="*/ 4763 h 9525"/>
                              <a:gd name="connsiteX401" fmla="*/ 22222 w 28575"/>
                              <a:gd name="connsiteY401" fmla="*/ 4763 h 9525"/>
                              <a:gd name="connsiteX402" fmla="*/ 22222 w 28575"/>
                              <a:gd name="connsiteY402" fmla="*/ 4763 h 9525"/>
                              <a:gd name="connsiteX403" fmla="*/ 23279 w 28575"/>
                              <a:gd name="connsiteY403" fmla="*/ 4763 h 9525"/>
                              <a:gd name="connsiteX404" fmla="*/ 23279 w 28575"/>
                              <a:gd name="connsiteY404" fmla="*/ 4763 h 9525"/>
                              <a:gd name="connsiteX405" fmla="*/ 23279 w 28575"/>
                              <a:gd name="connsiteY405" fmla="*/ 4763 h 9525"/>
                              <a:gd name="connsiteX406" fmla="*/ 23279 w 28575"/>
                              <a:gd name="connsiteY406" fmla="*/ 4763 h 9525"/>
                              <a:gd name="connsiteX407" fmla="*/ 23279 w 28575"/>
                              <a:gd name="connsiteY407" fmla="*/ 4763 h 9525"/>
                              <a:gd name="connsiteX408" fmla="*/ 23279 w 28575"/>
                              <a:gd name="connsiteY408" fmla="*/ 4763 h 9525"/>
                              <a:gd name="connsiteX409" fmla="*/ 23279 w 28575"/>
                              <a:gd name="connsiteY409" fmla="*/ 4763 h 9525"/>
                              <a:gd name="connsiteX410" fmla="*/ 23279 w 28575"/>
                              <a:gd name="connsiteY410" fmla="*/ 4763 h 9525"/>
                              <a:gd name="connsiteX411" fmla="*/ 23279 w 28575"/>
                              <a:gd name="connsiteY411" fmla="*/ 4763 h 9525"/>
                              <a:gd name="connsiteX412" fmla="*/ 23279 w 28575"/>
                              <a:gd name="connsiteY412" fmla="*/ 4763 h 9525"/>
                              <a:gd name="connsiteX413" fmla="*/ 23279 w 28575"/>
                              <a:gd name="connsiteY413" fmla="*/ 4763 h 9525"/>
                              <a:gd name="connsiteX414" fmla="*/ 23279 w 28575"/>
                              <a:gd name="connsiteY414" fmla="*/ 4763 h 9525"/>
                              <a:gd name="connsiteX415" fmla="*/ 23279 w 28575"/>
                              <a:gd name="connsiteY415" fmla="*/ 4763 h 9525"/>
                              <a:gd name="connsiteX416" fmla="*/ 23279 w 28575"/>
                              <a:gd name="connsiteY416" fmla="*/ 4763 h 9525"/>
                              <a:gd name="connsiteX417" fmla="*/ 23279 w 28575"/>
                              <a:gd name="connsiteY417" fmla="*/ 9525 h 9525"/>
                              <a:gd name="connsiteX418" fmla="*/ 23279 w 28575"/>
                              <a:gd name="connsiteY418" fmla="*/ 4763 h 9525"/>
                              <a:gd name="connsiteX419" fmla="*/ 23279 w 28575"/>
                              <a:gd name="connsiteY419" fmla="*/ 4763 h 9525"/>
                              <a:gd name="connsiteX420" fmla="*/ 23279 w 28575"/>
                              <a:gd name="connsiteY420" fmla="*/ 4763 h 9525"/>
                              <a:gd name="connsiteX421" fmla="*/ 24346 w 28575"/>
                              <a:gd name="connsiteY421" fmla="*/ 4763 h 9525"/>
                              <a:gd name="connsiteX422" fmla="*/ 24346 w 28575"/>
                              <a:gd name="connsiteY422" fmla="*/ 4763 h 9525"/>
                              <a:gd name="connsiteX423" fmla="*/ 24346 w 28575"/>
                              <a:gd name="connsiteY423" fmla="*/ 4763 h 9525"/>
                              <a:gd name="connsiteX424" fmla="*/ 24346 w 28575"/>
                              <a:gd name="connsiteY424" fmla="*/ 9525 h 9525"/>
                              <a:gd name="connsiteX425" fmla="*/ 24346 w 28575"/>
                              <a:gd name="connsiteY425" fmla="*/ 4763 h 9525"/>
                              <a:gd name="connsiteX426" fmla="*/ 24346 w 28575"/>
                              <a:gd name="connsiteY426" fmla="*/ 4763 h 9525"/>
                              <a:gd name="connsiteX427" fmla="*/ 24346 w 28575"/>
                              <a:gd name="connsiteY427" fmla="*/ 4763 h 9525"/>
                              <a:gd name="connsiteX428" fmla="*/ 24346 w 28575"/>
                              <a:gd name="connsiteY428" fmla="*/ 4763 h 9525"/>
                              <a:gd name="connsiteX429" fmla="*/ 24346 w 28575"/>
                              <a:gd name="connsiteY429" fmla="*/ 4763 h 9525"/>
                              <a:gd name="connsiteX430" fmla="*/ 24346 w 28575"/>
                              <a:gd name="connsiteY430" fmla="*/ 4763 h 9525"/>
                              <a:gd name="connsiteX431" fmla="*/ 24346 w 28575"/>
                              <a:gd name="connsiteY431" fmla="*/ 4763 h 9525"/>
                              <a:gd name="connsiteX432" fmla="*/ 24346 w 28575"/>
                              <a:gd name="connsiteY432" fmla="*/ 4763 h 9525"/>
                              <a:gd name="connsiteX433" fmla="*/ 24346 w 28575"/>
                              <a:gd name="connsiteY433" fmla="*/ 0 h 9525"/>
                              <a:gd name="connsiteX434" fmla="*/ 24346 w 28575"/>
                              <a:gd name="connsiteY434" fmla="*/ 4763 h 9525"/>
                              <a:gd name="connsiteX435" fmla="*/ 24346 w 28575"/>
                              <a:gd name="connsiteY435" fmla="*/ 4763 h 9525"/>
                              <a:gd name="connsiteX436" fmla="*/ 24346 w 28575"/>
                              <a:gd name="connsiteY436" fmla="*/ 4763 h 9525"/>
                              <a:gd name="connsiteX437" fmla="*/ 24346 w 28575"/>
                              <a:gd name="connsiteY437" fmla="*/ 4763 h 9525"/>
                              <a:gd name="connsiteX438" fmla="*/ 24346 w 28575"/>
                              <a:gd name="connsiteY438" fmla="*/ 4763 h 9525"/>
                              <a:gd name="connsiteX439" fmla="*/ 24346 w 28575"/>
                              <a:gd name="connsiteY439" fmla="*/ 4763 h 9525"/>
                              <a:gd name="connsiteX440" fmla="*/ 24346 w 28575"/>
                              <a:gd name="connsiteY440" fmla="*/ 4763 h 9525"/>
                              <a:gd name="connsiteX441" fmla="*/ 25403 w 28575"/>
                              <a:gd name="connsiteY441" fmla="*/ 4763 h 9525"/>
                              <a:gd name="connsiteX442" fmla="*/ 25403 w 28575"/>
                              <a:gd name="connsiteY442" fmla="*/ 4763 h 9525"/>
                              <a:gd name="connsiteX443" fmla="*/ 25403 w 28575"/>
                              <a:gd name="connsiteY443" fmla="*/ 4763 h 9525"/>
                              <a:gd name="connsiteX444" fmla="*/ 25403 w 28575"/>
                              <a:gd name="connsiteY444" fmla="*/ 4763 h 9525"/>
                              <a:gd name="connsiteX445" fmla="*/ 25403 w 28575"/>
                              <a:gd name="connsiteY445" fmla="*/ 4763 h 9525"/>
                              <a:gd name="connsiteX446" fmla="*/ 25403 w 28575"/>
                              <a:gd name="connsiteY446" fmla="*/ 4763 h 9525"/>
                              <a:gd name="connsiteX447" fmla="*/ 25403 w 28575"/>
                              <a:gd name="connsiteY447" fmla="*/ 4763 h 9525"/>
                              <a:gd name="connsiteX448" fmla="*/ 25403 w 28575"/>
                              <a:gd name="connsiteY448" fmla="*/ 4763 h 9525"/>
                              <a:gd name="connsiteX449" fmla="*/ 25403 w 28575"/>
                              <a:gd name="connsiteY449" fmla="*/ 4763 h 9525"/>
                              <a:gd name="connsiteX450" fmla="*/ 25403 w 28575"/>
                              <a:gd name="connsiteY450" fmla="*/ 4763 h 9525"/>
                              <a:gd name="connsiteX451" fmla="*/ 25403 w 28575"/>
                              <a:gd name="connsiteY451" fmla="*/ 4763 h 9525"/>
                              <a:gd name="connsiteX452" fmla="*/ 25403 w 28575"/>
                              <a:gd name="connsiteY452" fmla="*/ 4763 h 9525"/>
                              <a:gd name="connsiteX453" fmla="*/ 25403 w 28575"/>
                              <a:gd name="connsiteY453" fmla="*/ 4763 h 9525"/>
                              <a:gd name="connsiteX454" fmla="*/ 25403 w 28575"/>
                              <a:gd name="connsiteY454" fmla="*/ 9525 h 9525"/>
                              <a:gd name="connsiteX455" fmla="*/ 25403 w 28575"/>
                              <a:gd name="connsiteY455" fmla="*/ 9525 h 9525"/>
                              <a:gd name="connsiteX456" fmla="*/ 25403 w 28575"/>
                              <a:gd name="connsiteY456" fmla="*/ 9525 h 9525"/>
                              <a:gd name="connsiteX457" fmla="*/ 25403 w 28575"/>
                              <a:gd name="connsiteY457" fmla="*/ 4763 h 9525"/>
                              <a:gd name="connsiteX458" fmla="*/ 25403 w 28575"/>
                              <a:gd name="connsiteY458" fmla="*/ 4763 h 9525"/>
                              <a:gd name="connsiteX459" fmla="*/ 26461 w 28575"/>
                              <a:gd name="connsiteY459" fmla="*/ 4763 h 9525"/>
                              <a:gd name="connsiteX460" fmla="*/ 26461 w 28575"/>
                              <a:gd name="connsiteY460" fmla="*/ 4763 h 9525"/>
                              <a:gd name="connsiteX461" fmla="*/ 26461 w 28575"/>
                              <a:gd name="connsiteY461" fmla="*/ 4763 h 9525"/>
                              <a:gd name="connsiteX462" fmla="*/ 26461 w 28575"/>
                              <a:gd name="connsiteY462" fmla="*/ 4763 h 9525"/>
                              <a:gd name="connsiteX463" fmla="*/ 26461 w 28575"/>
                              <a:gd name="connsiteY463" fmla="*/ 4763 h 9525"/>
                              <a:gd name="connsiteX464" fmla="*/ 26461 w 28575"/>
                              <a:gd name="connsiteY464" fmla="*/ 4763 h 9525"/>
                              <a:gd name="connsiteX465" fmla="*/ 26461 w 28575"/>
                              <a:gd name="connsiteY465" fmla="*/ 9525 h 9525"/>
                              <a:gd name="connsiteX466" fmla="*/ 26461 w 28575"/>
                              <a:gd name="connsiteY466" fmla="*/ 9525 h 9525"/>
                              <a:gd name="connsiteX467" fmla="*/ 26461 w 28575"/>
                              <a:gd name="connsiteY467" fmla="*/ 9525 h 9525"/>
                              <a:gd name="connsiteX468" fmla="*/ 26461 w 28575"/>
                              <a:gd name="connsiteY468" fmla="*/ 9525 h 9525"/>
                              <a:gd name="connsiteX469" fmla="*/ 26461 w 28575"/>
                              <a:gd name="connsiteY469" fmla="*/ 9525 h 9525"/>
                              <a:gd name="connsiteX470" fmla="*/ 26461 w 28575"/>
                              <a:gd name="connsiteY470" fmla="*/ 4763 h 9525"/>
                              <a:gd name="connsiteX471" fmla="*/ 26461 w 28575"/>
                              <a:gd name="connsiteY471" fmla="*/ 4763 h 9525"/>
                              <a:gd name="connsiteX472" fmla="*/ 26461 w 28575"/>
                              <a:gd name="connsiteY472" fmla="*/ 4763 h 9525"/>
                              <a:gd name="connsiteX473" fmla="*/ 26461 w 28575"/>
                              <a:gd name="connsiteY473" fmla="*/ 4763 h 9525"/>
                              <a:gd name="connsiteX474" fmla="*/ 26461 w 28575"/>
                              <a:gd name="connsiteY474" fmla="*/ 4763 h 9525"/>
                              <a:gd name="connsiteX475" fmla="*/ 26461 w 28575"/>
                              <a:gd name="connsiteY475" fmla="*/ 9525 h 9525"/>
                              <a:gd name="connsiteX476" fmla="*/ 26461 w 28575"/>
                              <a:gd name="connsiteY476" fmla="*/ 4763 h 9525"/>
                              <a:gd name="connsiteX477" fmla="*/ 27518 w 28575"/>
                              <a:gd name="connsiteY477" fmla="*/ 4763 h 9525"/>
                              <a:gd name="connsiteX478" fmla="*/ 27518 w 28575"/>
                              <a:gd name="connsiteY478" fmla="*/ 4763 h 9525"/>
                              <a:gd name="connsiteX479" fmla="*/ 27518 w 28575"/>
                              <a:gd name="connsiteY479" fmla="*/ 4763 h 9525"/>
                              <a:gd name="connsiteX480" fmla="*/ 27518 w 28575"/>
                              <a:gd name="connsiteY480" fmla="*/ 4763 h 9525"/>
                              <a:gd name="connsiteX481" fmla="*/ 27518 w 28575"/>
                              <a:gd name="connsiteY481" fmla="*/ 4763 h 9525"/>
                              <a:gd name="connsiteX482" fmla="*/ 27518 w 28575"/>
                              <a:gd name="connsiteY482" fmla="*/ 4763 h 9525"/>
                              <a:gd name="connsiteX483" fmla="*/ 27518 w 28575"/>
                              <a:gd name="connsiteY483" fmla="*/ 4763 h 9525"/>
                              <a:gd name="connsiteX484" fmla="*/ 27518 w 28575"/>
                              <a:gd name="connsiteY484" fmla="*/ 9525 h 9525"/>
                              <a:gd name="connsiteX485" fmla="*/ 27518 w 28575"/>
                              <a:gd name="connsiteY485" fmla="*/ 9525 h 9525"/>
                              <a:gd name="connsiteX486" fmla="*/ 27518 w 28575"/>
                              <a:gd name="connsiteY486" fmla="*/ 9525 h 9525"/>
                              <a:gd name="connsiteX487" fmla="*/ 27518 w 28575"/>
                              <a:gd name="connsiteY487" fmla="*/ 9525 h 9525"/>
                              <a:gd name="connsiteX488" fmla="*/ 27518 w 28575"/>
                              <a:gd name="connsiteY488" fmla="*/ 9525 h 9525"/>
                              <a:gd name="connsiteX489" fmla="*/ 27518 w 28575"/>
                              <a:gd name="connsiteY489" fmla="*/ 4763 h 9525"/>
                              <a:gd name="connsiteX490" fmla="*/ 27518 w 28575"/>
                              <a:gd name="connsiteY490" fmla="*/ 4763 h 9525"/>
                              <a:gd name="connsiteX491" fmla="*/ 27518 w 28575"/>
                              <a:gd name="connsiteY491" fmla="*/ 4763 h 9525"/>
                              <a:gd name="connsiteX492" fmla="*/ 27518 w 28575"/>
                              <a:gd name="connsiteY492" fmla="*/ 9525 h 9525"/>
                              <a:gd name="connsiteX493" fmla="*/ 27518 w 28575"/>
                              <a:gd name="connsiteY493" fmla="*/ 9525 h 9525"/>
                              <a:gd name="connsiteX494" fmla="*/ 27518 w 28575"/>
                              <a:gd name="connsiteY494" fmla="*/ 9525 h 9525"/>
                              <a:gd name="connsiteX495" fmla="*/ 28575 w 28575"/>
                              <a:gd name="connsiteY495" fmla="*/ 4763 h 9525"/>
                              <a:gd name="connsiteX496" fmla="*/ 28575 w 28575"/>
                              <a:gd name="connsiteY496" fmla="*/ 4763 h 9525"/>
                              <a:gd name="connsiteX497" fmla="*/ 28575 w 28575"/>
                              <a:gd name="connsiteY497" fmla="*/ 4763 h 9525"/>
                              <a:gd name="connsiteX498" fmla="*/ 28575 w 28575"/>
                              <a:gd name="connsiteY498" fmla="*/ 4763 h 9525"/>
                              <a:gd name="connsiteX499" fmla="*/ 28575 w 28575"/>
                              <a:gd name="connsiteY499" fmla="*/ 4763 h 9525"/>
                              <a:gd name="connsiteX500" fmla="*/ 28575 w 28575"/>
                              <a:gd name="connsiteY500" fmla="*/ 4763 h 9525"/>
                              <a:gd name="connsiteX501" fmla="*/ 28575 w 28575"/>
                              <a:gd name="connsiteY501" fmla="*/ 4763 h 9525"/>
                              <a:gd name="connsiteX502" fmla="*/ 28575 w 28575"/>
                              <a:gd name="connsiteY502" fmla="*/ 4763 h 9525"/>
                              <a:gd name="connsiteX503" fmla="*/ 28575 w 28575"/>
                              <a:gd name="connsiteY503" fmla="*/ 4763 h 9525"/>
                              <a:gd name="connsiteX504" fmla="*/ 28575 w 28575"/>
                              <a:gd name="connsiteY504" fmla="*/ 9525 h 9525"/>
                              <a:gd name="connsiteX505" fmla="*/ 28575 w 28575"/>
                              <a:gd name="connsiteY505" fmla="*/ 9525 h 9525"/>
                              <a:gd name="connsiteX506" fmla="*/ 28575 w 28575"/>
                              <a:gd name="connsiteY506" fmla="*/ 9525 h 9525"/>
                              <a:gd name="connsiteX507" fmla="*/ 28575 w 28575"/>
                              <a:gd name="connsiteY507" fmla="*/ 9525 h 9525"/>
                              <a:gd name="connsiteX508" fmla="*/ 28575 w 28575"/>
                              <a:gd name="connsiteY508" fmla="*/ 9525 h 9525"/>
                              <a:gd name="connsiteX509" fmla="*/ 28575 w 28575"/>
                              <a:gd name="connsiteY509" fmla="*/ 4763 h 9525"/>
                              <a:gd name="connsiteX510" fmla="*/ 28575 w 28575"/>
                              <a:gd name="connsiteY510" fmla="*/ 4763 h 9525"/>
                              <a:gd name="connsiteX511" fmla="*/ 28575 w 28575"/>
                              <a:gd name="connsiteY511" fmla="*/ 476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9525"/>
                                </a:moveTo>
                                <a:lnTo>
                                  <a:pt x="0" y="4763"/>
                                </a:lnTo>
                                <a:lnTo>
                                  <a:pt x="0" y="4763"/>
                                </a:lnTo>
                                <a:lnTo>
                                  <a:pt x="1057" y="4763"/>
                                </a:lnTo>
                                <a:lnTo>
                                  <a:pt x="1057" y="4763"/>
                                </a:lnTo>
                                <a:lnTo>
                                  <a:pt x="1057" y="4763"/>
                                </a:lnTo>
                                <a:lnTo>
                                  <a:pt x="1057" y="4763"/>
                                </a:lnTo>
                                <a:lnTo>
                                  <a:pt x="1057" y="4763"/>
                                </a:lnTo>
                                <a:lnTo>
                                  <a:pt x="1057" y="4763"/>
                                </a:lnTo>
                                <a:lnTo>
                                  <a:pt x="1057" y="4763"/>
                                </a:lnTo>
                                <a:lnTo>
                                  <a:pt x="1057" y="0"/>
                                </a:lnTo>
                                <a:lnTo>
                                  <a:pt x="1057" y="0"/>
                                </a:lnTo>
                                <a:lnTo>
                                  <a:pt x="1057" y="4763"/>
                                </a:lnTo>
                                <a:lnTo>
                                  <a:pt x="1057" y="4763"/>
                                </a:lnTo>
                                <a:lnTo>
                                  <a:pt x="1057" y="4763"/>
                                </a:lnTo>
                                <a:lnTo>
                                  <a:pt x="1057" y="4763"/>
                                </a:lnTo>
                                <a:lnTo>
                                  <a:pt x="1057" y="4763"/>
                                </a:lnTo>
                                <a:lnTo>
                                  <a:pt x="1057" y="4763"/>
                                </a:lnTo>
                                <a:lnTo>
                                  <a:pt x="1057" y="4763"/>
                                </a:lnTo>
                                <a:lnTo>
                                  <a:pt x="1057" y="4763"/>
                                </a:lnTo>
                                <a:lnTo>
                                  <a:pt x="1057" y="4763"/>
                                </a:lnTo>
                                <a:lnTo>
                                  <a:pt x="2114" y="4763"/>
                                </a:lnTo>
                                <a:lnTo>
                                  <a:pt x="2114" y="4763"/>
                                </a:lnTo>
                                <a:lnTo>
                                  <a:pt x="2114" y="4763"/>
                                </a:lnTo>
                                <a:lnTo>
                                  <a:pt x="2114" y="4763"/>
                                </a:lnTo>
                                <a:lnTo>
                                  <a:pt x="2114" y="4763"/>
                                </a:lnTo>
                                <a:lnTo>
                                  <a:pt x="2114" y="4763"/>
                                </a:lnTo>
                                <a:lnTo>
                                  <a:pt x="2114" y="0"/>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9525"/>
                                </a:lnTo>
                                <a:lnTo>
                                  <a:pt x="3172" y="9525"/>
                                </a:lnTo>
                                <a:lnTo>
                                  <a:pt x="3172" y="9525"/>
                                </a:lnTo>
                                <a:lnTo>
                                  <a:pt x="3172" y="9525"/>
                                </a:lnTo>
                                <a:lnTo>
                                  <a:pt x="3172" y="9525"/>
                                </a:lnTo>
                                <a:lnTo>
                                  <a:pt x="4229" y="9525"/>
                                </a:lnTo>
                                <a:lnTo>
                                  <a:pt x="4229" y="9525"/>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5296" y="9525"/>
                                </a:lnTo>
                                <a:lnTo>
                                  <a:pt x="5296" y="9525"/>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6353" y="0"/>
                                </a:lnTo>
                                <a:lnTo>
                                  <a:pt x="6353" y="4763"/>
                                </a:lnTo>
                                <a:lnTo>
                                  <a:pt x="6353" y="4763"/>
                                </a:lnTo>
                                <a:lnTo>
                                  <a:pt x="6353" y="4763"/>
                                </a:lnTo>
                                <a:lnTo>
                                  <a:pt x="6353" y="9525"/>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7411" y="4763"/>
                                </a:lnTo>
                                <a:lnTo>
                                  <a:pt x="7411" y="9525"/>
                                </a:lnTo>
                                <a:lnTo>
                                  <a:pt x="7411" y="9525"/>
                                </a:lnTo>
                                <a:lnTo>
                                  <a:pt x="7411" y="4763"/>
                                </a:lnTo>
                                <a:lnTo>
                                  <a:pt x="7411" y="4763"/>
                                </a:lnTo>
                                <a:lnTo>
                                  <a:pt x="7411" y="4763"/>
                                </a:lnTo>
                                <a:lnTo>
                                  <a:pt x="7411" y="4763"/>
                                </a:lnTo>
                                <a:lnTo>
                                  <a:pt x="7411" y="4763"/>
                                </a:lnTo>
                                <a:lnTo>
                                  <a:pt x="7411" y="4763"/>
                                </a:lnTo>
                                <a:lnTo>
                                  <a:pt x="7411" y="4763"/>
                                </a:lnTo>
                                <a:lnTo>
                                  <a:pt x="7411" y="4763"/>
                                </a:lnTo>
                                <a:lnTo>
                                  <a:pt x="7411" y="4763"/>
                                </a:lnTo>
                                <a:lnTo>
                                  <a:pt x="7411" y="9525"/>
                                </a:lnTo>
                                <a:lnTo>
                                  <a:pt x="7411" y="9525"/>
                                </a:lnTo>
                                <a:lnTo>
                                  <a:pt x="7411" y="4763"/>
                                </a:lnTo>
                                <a:lnTo>
                                  <a:pt x="7411" y="4763"/>
                                </a:lnTo>
                                <a:lnTo>
                                  <a:pt x="7411" y="4763"/>
                                </a:lnTo>
                                <a:lnTo>
                                  <a:pt x="7411"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9525"/>
                                </a:lnTo>
                                <a:lnTo>
                                  <a:pt x="8468" y="4763"/>
                                </a:lnTo>
                                <a:lnTo>
                                  <a:pt x="8468" y="4763"/>
                                </a:lnTo>
                                <a:lnTo>
                                  <a:pt x="8468" y="4763"/>
                                </a:lnTo>
                                <a:lnTo>
                                  <a:pt x="8468"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10582" y="4763"/>
                                </a:lnTo>
                                <a:lnTo>
                                  <a:pt x="10582" y="4763"/>
                                </a:lnTo>
                                <a:lnTo>
                                  <a:pt x="10582" y="4763"/>
                                </a:lnTo>
                                <a:lnTo>
                                  <a:pt x="10582" y="0"/>
                                </a:lnTo>
                                <a:lnTo>
                                  <a:pt x="10582" y="4763"/>
                                </a:lnTo>
                                <a:lnTo>
                                  <a:pt x="10582" y="4763"/>
                                </a:lnTo>
                                <a:lnTo>
                                  <a:pt x="10582" y="4763"/>
                                </a:lnTo>
                                <a:lnTo>
                                  <a:pt x="10582" y="9525"/>
                                </a:lnTo>
                                <a:lnTo>
                                  <a:pt x="10582" y="9525"/>
                                </a:lnTo>
                                <a:lnTo>
                                  <a:pt x="10582" y="9525"/>
                                </a:lnTo>
                                <a:lnTo>
                                  <a:pt x="10582" y="4763"/>
                                </a:lnTo>
                                <a:lnTo>
                                  <a:pt x="10582" y="4763"/>
                                </a:lnTo>
                                <a:lnTo>
                                  <a:pt x="10582" y="4763"/>
                                </a:lnTo>
                                <a:lnTo>
                                  <a:pt x="10582" y="4763"/>
                                </a:lnTo>
                                <a:lnTo>
                                  <a:pt x="10582" y="4763"/>
                                </a:lnTo>
                                <a:lnTo>
                                  <a:pt x="10582" y="4763"/>
                                </a:lnTo>
                                <a:lnTo>
                                  <a:pt x="10582" y="9525"/>
                                </a:lnTo>
                                <a:lnTo>
                                  <a:pt x="10582" y="9525"/>
                                </a:lnTo>
                                <a:lnTo>
                                  <a:pt x="11639" y="9525"/>
                                </a:lnTo>
                                <a:lnTo>
                                  <a:pt x="11639" y="9525"/>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2697" y="4763"/>
                                </a:lnTo>
                                <a:lnTo>
                                  <a:pt x="12697" y="4763"/>
                                </a:lnTo>
                                <a:lnTo>
                                  <a:pt x="12697" y="4763"/>
                                </a:lnTo>
                                <a:lnTo>
                                  <a:pt x="12697" y="9525"/>
                                </a:lnTo>
                                <a:lnTo>
                                  <a:pt x="12697" y="9525"/>
                                </a:lnTo>
                                <a:lnTo>
                                  <a:pt x="12697" y="9525"/>
                                </a:lnTo>
                                <a:lnTo>
                                  <a:pt x="12697" y="9525"/>
                                </a:lnTo>
                                <a:lnTo>
                                  <a:pt x="12697" y="9525"/>
                                </a:lnTo>
                                <a:lnTo>
                                  <a:pt x="12697" y="9525"/>
                                </a:lnTo>
                                <a:lnTo>
                                  <a:pt x="12697" y="9525"/>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3754" y="4763"/>
                                </a:lnTo>
                                <a:lnTo>
                                  <a:pt x="13754" y="9525"/>
                                </a:lnTo>
                                <a:lnTo>
                                  <a:pt x="13754" y="9525"/>
                                </a:lnTo>
                                <a:lnTo>
                                  <a:pt x="13754" y="4763"/>
                                </a:lnTo>
                                <a:lnTo>
                                  <a:pt x="13754" y="4763"/>
                                </a:lnTo>
                                <a:lnTo>
                                  <a:pt x="13754" y="4763"/>
                                </a:lnTo>
                                <a:lnTo>
                                  <a:pt x="13754" y="4763"/>
                                </a:lnTo>
                                <a:lnTo>
                                  <a:pt x="13754" y="9525"/>
                                </a:lnTo>
                                <a:lnTo>
                                  <a:pt x="13754" y="9525"/>
                                </a:lnTo>
                                <a:lnTo>
                                  <a:pt x="13754" y="4763"/>
                                </a:lnTo>
                                <a:lnTo>
                                  <a:pt x="13754" y="4763"/>
                                </a:lnTo>
                                <a:lnTo>
                                  <a:pt x="13754" y="4763"/>
                                </a:lnTo>
                                <a:lnTo>
                                  <a:pt x="13754" y="4763"/>
                                </a:lnTo>
                                <a:lnTo>
                                  <a:pt x="13754" y="4763"/>
                                </a:lnTo>
                                <a:lnTo>
                                  <a:pt x="13754" y="4763"/>
                                </a:lnTo>
                                <a:lnTo>
                                  <a:pt x="13754" y="9525"/>
                                </a:lnTo>
                                <a:lnTo>
                                  <a:pt x="13754" y="4763"/>
                                </a:lnTo>
                                <a:lnTo>
                                  <a:pt x="13754"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9525"/>
                                </a:lnTo>
                                <a:lnTo>
                                  <a:pt x="14821" y="9525"/>
                                </a:lnTo>
                                <a:lnTo>
                                  <a:pt x="14821" y="9525"/>
                                </a:lnTo>
                                <a:lnTo>
                                  <a:pt x="14821" y="9525"/>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9525"/>
                                </a:lnTo>
                                <a:lnTo>
                                  <a:pt x="15878" y="9525"/>
                                </a:lnTo>
                                <a:lnTo>
                                  <a:pt x="15878" y="4763"/>
                                </a:lnTo>
                                <a:lnTo>
                                  <a:pt x="15878" y="4763"/>
                                </a:lnTo>
                                <a:lnTo>
                                  <a:pt x="15878" y="4763"/>
                                </a:lnTo>
                                <a:lnTo>
                                  <a:pt x="16936" y="4763"/>
                                </a:lnTo>
                                <a:lnTo>
                                  <a:pt x="16936" y="4763"/>
                                </a:lnTo>
                                <a:lnTo>
                                  <a:pt x="16936" y="4763"/>
                                </a:lnTo>
                                <a:lnTo>
                                  <a:pt x="16936" y="4763"/>
                                </a:lnTo>
                                <a:lnTo>
                                  <a:pt x="16936" y="4763"/>
                                </a:lnTo>
                                <a:lnTo>
                                  <a:pt x="16936" y="4763"/>
                                </a:lnTo>
                                <a:lnTo>
                                  <a:pt x="16936" y="9525"/>
                                </a:lnTo>
                                <a:lnTo>
                                  <a:pt x="16936" y="9525"/>
                                </a:lnTo>
                                <a:lnTo>
                                  <a:pt x="16936" y="9525"/>
                                </a:lnTo>
                                <a:lnTo>
                                  <a:pt x="16936" y="9525"/>
                                </a:lnTo>
                                <a:lnTo>
                                  <a:pt x="16936" y="9525"/>
                                </a:lnTo>
                                <a:lnTo>
                                  <a:pt x="16936" y="9525"/>
                                </a:lnTo>
                                <a:lnTo>
                                  <a:pt x="16936" y="4763"/>
                                </a:lnTo>
                                <a:lnTo>
                                  <a:pt x="16936" y="4763"/>
                                </a:lnTo>
                                <a:lnTo>
                                  <a:pt x="16936" y="4763"/>
                                </a:lnTo>
                                <a:lnTo>
                                  <a:pt x="16936" y="4763"/>
                                </a:lnTo>
                                <a:lnTo>
                                  <a:pt x="16936" y="4763"/>
                                </a:lnTo>
                                <a:lnTo>
                                  <a:pt x="16936" y="9525"/>
                                </a:lnTo>
                                <a:lnTo>
                                  <a:pt x="17993" y="4763"/>
                                </a:lnTo>
                                <a:lnTo>
                                  <a:pt x="17993" y="4763"/>
                                </a:lnTo>
                                <a:lnTo>
                                  <a:pt x="17993" y="4763"/>
                                </a:lnTo>
                                <a:lnTo>
                                  <a:pt x="17993" y="4763"/>
                                </a:lnTo>
                                <a:lnTo>
                                  <a:pt x="17993" y="4763"/>
                                </a:lnTo>
                                <a:lnTo>
                                  <a:pt x="17993" y="4763"/>
                                </a:lnTo>
                                <a:lnTo>
                                  <a:pt x="17993" y="4763"/>
                                </a:lnTo>
                                <a:lnTo>
                                  <a:pt x="17993" y="9525"/>
                                </a:lnTo>
                                <a:lnTo>
                                  <a:pt x="17993" y="9525"/>
                                </a:lnTo>
                                <a:lnTo>
                                  <a:pt x="17993" y="4763"/>
                                </a:lnTo>
                                <a:lnTo>
                                  <a:pt x="17993" y="4763"/>
                                </a:lnTo>
                                <a:lnTo>
                                  <a:pt x="17993" y="4763"/>
                                </a:lnTo>
                                <a:lnTo>
                                  <a:pt x="17993" y="4763"/>
                                </a:lnTo>
                                <a:lnTo>
                                  <a:pt x="17993" y="4763"/>
                                </a:lnTo>
                                <a:lnTo>
                                  <a:pt x="17993" y="4763"/>
                                </a:lnTo>
                                <a:lnTo>
                                  <a:pt x="17993" y="4763"/>
                                </a:lnTo>
                                <a:lnTo>
                                  <a:pt x="17993" y="9525"/>
                                </a:lnTo>
                                <a:lnTo>
                                  <a:pt x="17993" y="9525"/>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9525"/>
                                </a:lnTo>
                                <a:lnTo>
                                  <a:pt x="20107" y="9525"/>
                                </a:lnTo>
                                <a:lnTo>
                                  <a:pt x="20107" y="9525"/>
                                </a:lnTo>
                                <a:lnTo>
                                  <a:pt x="20107" y="9525"/>
                                </a:lnTo>
                                <a:lnTo>
                                  <a:pt x="20107" y="4763"/>
                                </a:lnTo>
                                <a:lnTo>
                                  <a:pt x="20107" y="4763"/>
                                </a:lnTo>
                                <a:lnTo>
                                  <a:pt x="20107" y="4763"/>
                                </a:lnTo>
                                <a:lnTo>
                                  <a:pt x="20107" y="4763"/>
                                </a:lnTo>
                                <a:lnTo>
                                  <a:pt x="20107" y="4763"/>
                                </a:lnTo>
                                <a:lnTo>
                                  <a:pt x="20107" y="4763"/>
                                </a:lnTo>
                                <a:lnTo>
                                  <a:pt x="20107" y="4763"/>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1164" y="9525"/>
                                </a:lnTo>
                                <a:lnTo>
                                  <a:pt x="21164" y="4763"/>
                                </a:lnTo>
                                <a:lnTo>
                                  <a:pt x="21164" y="4763"/>
                                </a:lnTo>
                                <a:lnTo>
                                  <a:pt x="21164" y="4763"/>
                                </a:lnTo>
                                <a:lnTo>
                                  <a:pt x="22222" y="4763"/>
                                </a:lnTo>
                                <a:lnTo>
                                  <a:pt x="22222" y="4763"/>
                                </a:lnTo>
                                <a:lnTo>
                                  <a:pt x="22222" y="9525"/>
                                </a:lnTo>
                                <a:lnTo>
                                  <a:pt x="22222" y="9525"/>
                                </a:lnTo>
                                <a:lnTo>
                                  <a:pt x="22222" y="9525"/>
                                </a:lnTo>
                                <a:lnTo>
                                  <a:pt x="22222" y="9525"/>
                                </a:lnTo>
                                <a:lnTo>
                                  <a:pt x="22222" y="9525"/>
                                </a:lnTo>
                                <a:lnTo>
                                  <a:pt x="22222" y="9525"/>
                                </a:lnTo>
                                <a:lnTo>
                                  <a:pt x="22222" y="9525"/>
                                </a:lnTo>
                                <a:lnTo>
                                  <a:pt x="22222" y="9525"/>
                                </a:lnTo>
                                <a:lnTo>
                                  <a:pt x="22222" y="9525"/>
                                </a:lnTo>
                                <a:lnTo>
                                  <a:pt x="22222" y="9525"/>
                                </a:lnTo>
                                <a:lnTo>
                                  <a:pt x="22222" y="9525"/>
                                </a:lnTo>
                                <a:lnTo>
                                  <a:pt x="22222" y="4763"/>
                                </a:lnTo>
                                <a:lnTo>
                                  <a:pt x="22222" y="4763"/>
                                </a:lnTo>
                                <a:lnTo>
                                  <a:pt x="22222" y="4763"/>
                                </a:lnTo>
                                <a:lnTo>
                                  <a:pt x="22222" y="4763"/>
                                </a:lnTo>
                                <a:lnTo>
                                  <a:pt x="22222"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9525"/>
                                </a:lnTo>
                                <a:lnTo>
                                  <a:pt x="23279" y="4763"/>
                                </a:lnTo>
                                <a:lnTo>
                                  <a:pt x="23279" y="4763"/>
                                </a:lnTo>
                                <a:lnTo>
                                  <a:pt x="23279" y="4763"/>
                                </a:lnTo>
                                <a:lnTo>
                                  <a:pt x="24346" y="4763"/>
                                </a:lnTo>
                                <a:lnTo>
                                  <a:pt x="24346" y="4763"/>
                                </a:lnTo>
                                <a:lnTo>
                                  <a:pt x="24346" y="4763"/>
                                </a:lnTo>
                                <a:lnTo>
                                  <a:pt x="24346" y="9525"/>
                                </a:lnTo>
                                <a:lnTo>
                                  <a:pt x="24346" y="4763"/>
                                </a:lnTo>
                                <a:lnTo>
                                  <a:pt x="24346" y="4763"/>
                                </a:lnTo>
                                <a:lnTo>
                                  <a:pt x="24346" y="4763"/>
                                </a:lnTo>
                                <a:lnTo>
                                  <a:pt x="24346" y="4763"/>
                                </a:lnTo>
                                <a:lnTo>
                                  <a:pt x="24346" y="4763"/>
                                </a:lnTo>
                                <a:lnTo>
                                  <a:pt x="24346" y="4763"/>
                                </a:lnTo>
                                <a:lnTo>
                                  <a:pt x="24346" y="4763"/>
                                </a:lnTo>
                                <a:lnTo>
                                  <a:pt x="24346" y="4763"/>
                                </a:lnTo>
                                <a:lnTo>
                                  <a:pt x="24346" y="0"/>
                                </a:lnTo>
                                <a:lnTo>
                                  <a:pt x="24346" y="4763"/>
                                </a:lnTo>
                                <a:lnTo>
                                  <a:pt x="24346" y="4763"/>
                                </a:lnTo>
                                <a:lnTo>
                                  <a:pt x="24346" y="4763"/>
                                </a:lnTo>
                                <a:lnTo>
                                  <a:pt x="24346" y="4763"/>
                                </a:lnTo>
                                <a:lnTo>
                                  <a:pt x="24346" y="4763"/>
                                </a:lnTo>
                                <a:lnTo>
                                  <a:pt x="24346" y="4763"/>
                                </a:lnTo>
                                <a:lnTo>
                                  <a:pt x="24346"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9525"/>
                                </a:lnTo>
                                <a:lnTo>
                                  <a:pt x="25403" y="9525"/>
                                </a:lnTo>
                                <a:lnTo>
                                  <a:pt x="25403" y="9525"/>
                                </a:lnTo>
                                <a:lnTo>
                                  <a:pt x="25403" y="4763"/>
                                </a:lnTo>
                                <a:lnTo>
                                  <a:pt x="25403" y="4763"/>
                                </a:lnTo>
                                <a:lnTo>
                                  <a:pt x="26461" y="4763"/>
                                </a:lnTo>
                                <a:lnTo>
                                  <a:pt x="26461" y="4763"/>
                                </a:lnTo>
                                <a:lnTo>
                                  <a:pt x="26461" y="4763"/>
                                </a:lnTo>
                                <a:lnTo>
                                  <a:pt x="26461" y="4763"/>
                                </a:lnTo>
                                <a:lnTo>
                                  <a:pt x="26461" y="4763"/>
                                </a:lnTo>
                                <a:lnTo>
                                  <a:pt x="26461" y="4763"/>
                                </a:lnTo>
                                <a:lnTo>
                                  <a:pt x="26461" y="9525"/>
                                </a:lnTo>
                                <a:lnTo>
                                  <a:pt x="26461" y="9525"/>
                                </a:lnTo>
                                <a:lnTo>
                                  <a:pt x="26461" y="9525"/>
                                </a:lnTo>
                                <a:lnTo>
                                  <a:pt x="26461" y="9525"/>
                                </a:lnTo>
                                <a:lnTo>
                                  <a:pt x="26461" y="9525"/>
                                </a:lnTo>
                                <a:lnTo>
                                  <a:pt x="26461" y="4763"/>
                                </a:lnTo>
                                <a:lnTo>
                                  <a:pt x="26461" y="4763"/>
                                </a:lnTo>
                                <a:lnTo>
                                  <a:pt x="26461" y="4763"/>
                                </a:lnTo>
                                <a:lnTo>
                                  <a:pt x="26461" y="4763"/>
                                </a:lnTo>
                                <a:lnTo>
                                  <a:pt x="26461" y="4763"/>
                                </a:lnTo>
                                <a:lnTo>
                                  <a:pt x="26461" y="9525"/>
                                </a:lnTo>
                                <a:lnTo>
                                  <a:pt x="26461" y="4763"/>
                                </a:lnTo>
                                <a:lnTo>
                                  <a:pt x="27518" y="4763"/>
                                </a:lnTo>
                                <a:lnTo>
                                  <a:pt x="27518" y="4763"/>
                                </a:lnTo>
                                <a:lnTo>
                                  <a:pt x="27518" y="4763"/>
                                </a:lnTo>
                                <a:lnTo>
                                  <a:pt x="27518" y="4763"/>
                                </a:lnTo>
                                <a:lnTo>
                                  <a:pt x="27518" y="4763"/>
                                </a:lnTo>
                                <a:lnTo>
                                  <a:pt x="27518" y="4763"/>
                                </a:lnTo>
                                <a:lnTo>
                                  <a:pt x="27518" y="4763"/>
                                </a:lnTo>
                                <a:lnTo>
                                  <a:pt x="27518" y="9525"/>
                                </a:lnTo>
                                <a:lnTo>
                                  <a:pt x="27518" y="9525"/>
                                </a:lnTo>
                                <a:lnTo>
                                  <a:pt x="27518" y="9525"/>
                                </a:lnTo>
                                <a:lnTo>
                                  <a:pt x="27518" y="9525"/>
                                </a:lnTo>
                                <a:lnTo>
                                  <a:pt x="27518" y="9525"/>
                                </a:lnTo>
                                <a:lnTo>
                                  <a:pt x="27518" y="4763"/>
                                </a:lnTo>
                                <a:lnTo>
                                  <a:pt x="27518" y="4763"/>
                                </a:lnTo>
                                <a:lnTo>
                                  <a:pt x="27518" y="4763"/>
                                </a:lnTo>
                                <a:lnTo>
                                  <a:pt x="27518" y="9525"/>
                                </a:lnTo>
                                <a:lnTo>
                                  <a:pt x="27518" y="9525"/>
                                </a:lnTo>
                                <a:lnTo>
                                  <a:pt x="27518" y="9525"/>
                                </a:lnTo>
                                <a:lnTo>
                                  <a:pt x="28575" y="4763"/>
                                </a:lnTo>
                                <a:lnTo>
                                  <a:pt x="28575" y="4763"/>
                                </a:lnTo>
                                <a:lnTo>
                                  <a:pt x="28575" y="4763"/>
                                </a:lnTo>
                                <a:lnTo>
                                  <a:pt x="28575" y="4763"/>
                                </a:lnTo>
                                <a:lnTo>
                                  <a:pt x="28575" y="4763"/>
                                </a:lnTo>
                                <a:lnTo>
                                  <a:pt x="28575" y="4763"/>
                                </a:lnTo>
                                <a:lnTo>
                                  <a:pt x="28575" y="4763"/>
                                </a:lnTo>
                                <a:lnTo>
                                  <a:pt x="28575" y="4763"/>
                                </a:lnTo>
                                <a:lnTo>
                                  <a:pt x="28575" y="4763"/>
                                </a:lnTo>
                                <a:lnTo>
                                  <a:pt x="28575" y="9525"/>
                                </a:lnTo>
                                <a:lnTo>
                                  <a:pt x="28575" y="9525"/>
                                </a:lnTo>
                                <a:lnTo>
                                  <a:pt x="28575" y="9525"/>
                                </a:lnTo>
                                <a:lnTo>
                                  <a:pt x="28575" y="9525"/>
                                </a:lnTo>
                                <a:lnTo>
                                  <a:pt x="28575" y="9525"/>
                                </a:lnTo>
                                <a:lnTo>
                                  <a:pt x="28575" y="4763"/>
                                </a:lnTo>
                                <a:lnTo>
                                  <a:pt x="28575" y="4763"/>
                                </a:lnTo>
                                <a:lnTo>
                                  <a:pt x="28575" y="476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5" name="Freeform: Shape 165"/>
                        <wps:cNvSpPr/>
                        <wps:spPr>
                          <a:xfrm>
                            <a:off x="3871912" y="2900362"/>
                            <a:ext cx="28575" cy="9525"/>
                          </a:xfrm>
                          <a:custGeom>
                            <a:avLst/>
                            <a:gdLst>
                              <a:gd name="connsiteX0" fmla="*/ 0 w 28575"/>
                              <a:gd name="connsiteY0" fmla="*/ 4763 h 9525"/>
                              <a:gd name="connsiteX1" fmla="*/ 0 w 28575"/>
                              <a:gd name="connsiteY1" fmla="*/ 4763 h 9525"/>
                              <a:gd name="connsiteX2" fmla="*/ 0 w 28575"/>
                              <a:gd name="connsiteY2" fmla="*/ 4763 h 9525"/>
                              <a:gd name="connsiteX3" fmla="*/ 0 w 28575"/>
                              <a:gd name="connsiteY3" fmla="*/ 4763 h 9525"/>
                              <a:gd name="connsiteX4" fmla="*/ 1057 w 28575"/>
                              <a:gd name="connsiteY4" fmla="*/ 9525 h 9525"/>
                              <a:gd name="connsiteX5" fmla="*/ 1057 w 28575"/>
                              <a:gd name="connsiteY5" fmla="*/ 4763 h 9525"/>
                              <a:gd name="connsiteX6" fmla="*/ 1057 w 28575"/>
                              <a:gd name="connsiteY6" fmla="*/ 9525 h 9525"/>
                              <a:gd name="connsiteX7" fmla="*/ 1057 w 28575"/>
                              <a:gd name="connsiteY7" fmla="*/ 4763 h 9525"/>
                              <a:gd name="connsiteX8" fmla="*/ 1057 w 28575"/>
                              <a:gd name="connsiteY8" fmla="*/ 4763 h 9525"/>
                              <a:gd name="connsiteX9" fmla="*/ 1057 w 28575"/>
                              <a:gd name="connsiteY9" fmla="*/ 4763 h 9525"/>
                              <a:gd name="connsiteX10" fmla="*/ 1057 w 28575"/>
                              <a:gd name="connsiteY10" fmla="*/ 4763 h 9525"/>
                              <a:gd name="connsiteX11" fmla="*/ 1057 w 28575"/>
                              <a:gd name="connsiteY11" fmla="*/ 4763 h 9525"/>
                              <a:gd name="connsiteX12" fmla="*/ 1057 w 28575"/>
                              <a:gd name="connsiteY12" fmla="*/ 4763 h 9525"/>
                              <a:gd name="connsiteX13" fmla="*/ 1057 w 28575"/>
                              <a:gd name="connsiteY13" fmla="*/ 4763 h 9525"/>
                              <a:gd name="connsiteX14" fmla="*/ 1057 w 28575"/>
                              <a:gd name="connsiteY14" fmla="*/ 9525 h 9525"/>
                              <a:gd name="connsiteX15" fmla="*/ 1057 w 28575"/>
                              <a:gd name="connsiteY15" fmla="*/ 4763 h 9525"/>
                              <a:gd name="connsiteX16" fmla="*/ 1057 w 28575"/>
                              <a:gd name="connsiteY16" fmla="*/ 4763 h 9525"/>
                              <a:gd name="connsiteX17" fmla="*/ 1057 w 28575"/>
                              <a:gd name="connsiteY17" fmla="*/ 9525 h 9525"/>
                              <a:gd name="connsiteX18" fmla="*/ 1057 w 28575"/>
                              <a:gd name="connsiteY18" fmla="*/ 9525 h 9525"/>
                              <a:gd name="connsiteX19" fmla="*/ 1057 w 28575"/>
                              <a:gd name="connsiteY19" fmla="*/ 9525 h 9525"/>
                              <a:gd name="connsiteX20" fmla="*/ 1057 w 28575"/>
                              <a:gd name="connsiteY20" fmla="*/ 4763 h 9525"/>
                              <a:gd name="connsiteX21" fmla="*/ 1057 w 28575"/>
                              <a:gd name="connsiteY21" fmla="*/ 9525 h 9525"/>
                              <a:gd name="connsiteX22" fmla="*/ 2114 w 28575"/>
                              <a:gd name="connsiteY22" fmla="*/ 4763 h 9525"/>
                              <a:gd name="connsiteX23" fmla="*/ 2114 w 28575"/>
                              <a:gd name="connsiteY23" fmla="*/ 4763 h 9525"/>
                              <a:gd name="connsiteX24" fmla="*/ 2114 w 28575"/>
                              <a:gd name="connsiteY24" fmla="*/ 9525 h 9525"/>
                              <a:gd name="connsiteX25" fmla="*/ 2114 w 28575"/>
                              <a:gd name="connsiteY25" fmla="*/ 9525 h 9525"/>
                              <a:gd name="connsiteX26" fmla="*/ 2114 w 28575"/>
                              <a:gd name="connsiteY26" fmla="*/ 4763 h 9525"/>
                              <a:gd name="connsiteX27" fmla="*/ 2114 w 28575"/>
                              <a:gd name="connsiteY27" fmla="*/ 4763 h 9525"/>
                              <a:gd name="connsiteX28" fmla="*/ 2114 w 28575"/>
                              <a:gd name="connsiteY28" fmla="*/ 4763 h 9525"/>
                              <a:gd name="connsiteX29" fmla="*/ 2114 w 28575"/>
                              <a:gd name="connsiteY29" fmla="*/ 4763 h 9525"/>
                              <a:gd name="connsiteX30" fmla="*/ 2114 w 28575"/>
                              <a:gd name="connsiteY30" fmla="*/ 4763 h 9525"/>
                              <a:gd name="connsiteX31" fmla="*/ 2114 w 28575"/>
                              <a:gd name="connsiteY31" fmla="*/ 4763 h 9525"/>
                              <a:gd name="connsiteX32" fmla="*/ 2114 w 28575"/>
                              <a:gd name="connsiteY32" fmla="*/ 4763 h 9525"/>
                              <a:gd name="connsiteX33" fmla="*/ 2114 w 28575"/>
                              <a:gd name="connsiteY33" fmla="*/ 9525 h 9525"/>
                              <a:gd name="connsiteX34" fmla="*/ 2114 w 28575"/>
                              <a:gd name="connsiteY34" fmla="*/ 4763 h 9525"/>
                              <a:gd name="connsiteX35" fmla="*/ 2114 w 28575"/>
                              <a:gd name="connsiteY35" fmla="*/ 4763 h 9525"/>
                              <a:gd name="connsiteX36" fmla="*/ 2114 w 28575"/>
                              <a:gd name="connsiteY36" fmla="*/ 4763 h 9525"/>
                              <a:gd name="connsiteX37" fmla="*/ 2114 w 28575"/>
                              <a:gd name="connsiteY37" fmla="*/ 4763 h 9525"/>
                              <a:gd name="connsiteX38" fmla="*/ 2114 w 28575"/>
                              <a:gd name="connsiteY38" fmla="*/ 4763 h 9525"/>
                              <a:gd name="connsiteX39" fmla="*/ 2114 w 28575"/>
                              <a:gd name="connsiteY39" fmla="*/ 4763 h 9525"/>
                              <a:gd name="connsiteX40" fmla="*/ 3172 w 28575"/>
                              <a:gd name="connsiteY40" fmla="*/ 4763 h 9525"/>
                              <a:gd name="connsiteX41" fmla="*/ 3172 w 28575"/>
                              <a:gd name="connsiteY41" fmla="*/ 9525 h 9525"/>
                              <a:gd name="connsiteX42" fmla="*/ 3172 w 28575"/>
                              <a:gd name="connsiteY42" fmla="*/ 9525 h 9525"/>
                              <a:gd name="connsiteX43" fmla="*/ 3172 w 28575"/>
                              <a:gd name="connsiteY43" fmla="*/ 4763 h 9525"/>
                              <a:gd name="connsiteX44" fmla="*/ 3172 w 28575"/>
                              <a:gd name="connsiteY44" fmla="*/ 4763 h 9525"/>
                              <a:gd name="connsiteX45" fmla="*/ 3172 w 28575"/>
                              <a:gd name="connsiteY45" fmla="*/ 4763 h 9525"/>
                              <a:gd name="connsiteX46" fmla="*/ 3172 w 28575"/>
                              <a:gd name="connsiteY46" fmla="*/ 4763 h 9525"/>
                              <a:gd name="connsiteX47" fmla="*/ 3172 w 28575"/>
                              <a:gd name="connsiteY47" fmla="*/ 4763 h 9525"/>
                              <a:gd name="connsiteX48" fmla="*/ 3172 w 28575"/>
                              <a:gd name="connsiteY48" fmla="*/ 4763 h 9525"/>
                              <a:gd name="connsiteX49" fmla="*/ 3172 w 28575"/>
                              <a:gd name="connsiteY49" fmla="*/ 9525 h 9525"/>
                              <a:gd name="connsiteX50" fmla="*/ 3172 w 28575"/>
                              <a:gd name="connsiteY50" fmla="*/ 9525 h 9525"/>
                              <a:gd name="connsiteX51" fmla="*/ 3172 w 28575"/>
                              <a:gd name="connsiteY51" fmla="*/ 9525 h 9525"/>
                              <a:gd name="connsiteX52" fmla="*/ 3172 w 28575"/>
                              <a:gd name="connsiteY52" fmla="*/ 9525 h 9525"/>
                              <a:gd name="connsiteX53" fmla="*/ 3172 w 28575"/>
                              <a:gd name="connsiteY53" fmla="*/ 4763 h 9525"/>
                              <a:gd name="connsiteX54" fmla="*/ 3172 w 28575"/>
                              <a:gd name="connsiteY54" fmla="*/ 4763 h 9525"/>
                              <a:gd name="connsiteX55" fmla="*/ 3172 w 28575"/>
                              <a:gd name="connsiteY55" fmla="*/ 9525 h 9525"/>
                              <a:gd name="connsiteX56" fmla="*/ 3172 w 28575"/>
                              <a:gd name="connsiteY56" fmla="*/ 9525 h 9525"/>
                              <a:gd name="connsiteX57" fmla="*/ 3172 w 28575"/>
                              <a:gd name="connsiteY57" fmla="*/ 9525 h 9525"/>
                              <a:gd name="connsiteX58" fmla="*/ 3172 w 28575"/>
                              <a:gd name="connsiteY58" fmla="*/ 9525 h 9525"/>
                              <a:gd name="connsiteX59" fmla="*/ 3172 w 28575"/>
                              <a:gd name="connsiteY59" fmla="*/ 9525 h 9525"/>
                              <a:gd name="connsiteX60" fmla="*/ 4229 w 28575"/>
                              <a:gd name="connsiteY60" fmla="*/ 4763 h 9525"/>
                              <a:gd name="connsiteX61" fmla="*/ 4229 w 28575"/>
                              <a:gd name="connsiteY61" fmla="*/ 4763 h 9525"/>
                              <a:gd name="connsiteX62" fmla="*/ 4229 w 28575"/>
                              <a:gd name="connsiteY62" fmla="*/ 4763 h 9525"/>
                              <a:gd name="connsiteX63" fmla="*/ 4229 w 28575"/>
                              <a:gd name="connsiteY63" fmla="*/ 4763 h 9525"/>
                              <a:gd name="connsiteX64" fmla="*/ 4229 w 28575"/>
                              <a:gd name="connsiteY64" fmla="*/ 4763 h 9525"/>
                              <a:gd name="connsiteX65" fmla="*/ 4229 w 28575"/>
                              <a:gd name="connsiteY65" fmla="*/ 4763 h 9525"/>
                              <a:gd name="connsiteX66" fmla="*/ 4229 w 28575"/>
                              <a:gd name="connsiteY66" fmla="*/ 4763 h 9525"/>
                              <a:gd name="connsiteX67" fmla="*/ 4229 w 28575"/>
                              <a:gd name="connsiteY67" fmla="*/ 4763 h 9525"/>
                              <a:gd name="connsiteX68" fmla="*/ 4229 w 28575"/>
                              <a:gd name="connsiteY68" fmla="*/ 9525 h 9525"/>
                              <a:gd name="connsiteX69" fmla="*/ 4229 w 28575"/>
                              <a:gd name="connsiteY69" fmla="*/ 9525 h 9525"/>
                              <a:gd name="connsiteX70" fmla="*/ 4229 w 28575"/>
                              <a:gd name="connsiteY70" fmla="*/ 9525 h 9525"/>
                              <a:gd name="connsiteX71" fmla="*/ 4229 w 28575"/>
                              <a:gd name="connsiteY71" fmla="*/ 9525 h 9525"/>
                              <a:gd name="connsiteX72" fmla="*/ 4229 w 28575"/>
                              <a:gd name="connsiteY72" fmla="*/ 4763 h 9525"/>
                              <a:gd name="connsiteX73" fmla="*/ 4229 w 28575"/>
                              <a:gd name="connsiteY73" fmla="*/ 4763 h 9525"/>
                              <a:gd name="connsiteX74" fmla="*/ 4229 w 28575"/>
                              <a:gd name="connsiteY74" fmla="*/ 4763 h 9525"/>
                              <a:gd name="connsiteX75" fmla="*/ 4229 w 28575"/>
                              <a:gd name="connsiteY75" fmla="*/ 4763 h 9525"/>
                              <a:gd name="connsiteX76" fmla="*/ 4229 w 28575"/>
                              <a:gd name="connsiteY76" fmla="*/ 4763 h 9525"/>
                              <a:gd name="connsiteX77" fmla="*/ 4229 w 28575"/>
                              <a:gd name="connsiteY77" fmla="*/ 4763 h 9525"/>
                              <a:gd name="connsiteX78" fmla="*/ 5296 w 28575"/>
                              <a:gd name="connsiteY78" fmla="*/ 9525 h 9525"/>
                              <a:gd name="connsiteX79" fmla="*/ 5296 w 28575"/>
                              <a:gd name="connsiteY79" fmla="*/ 9525 h 9525"/>
                              <a:gd name="connsiteX80" fmla="*/ 5296 w 28575"/>
                              <a:gd name="connsiteY80" fmla="*/ 9525 h 9525"/>
                              <a:gd name="connsiteX81" fmla="*/ 5296 w 28575"/>
                              <a:gd name="connsiteY81" fmla="*/ 4763 h 9525"/>
                              <a:gd name="connsiteX82" fmla="*/ 5296 w 28575"/>
                              <a:gd name="connsiteY82" fmla="*/ 4763 h 9525"/>
                              <a:gd name="connsiteX83" fmla="*/ 5296 w 28575"/>
                              <a:gd name="connsiteY83" fmla="*/ 4763 h 9525"/>
                              <a:gd name="connsiteX84" fmla="*/ 5296 w 28575"/>
                              <a:gd name="connsiteY84" fmla="*/ 4763 h 9525"/>
                              <a:gd name="connsiteX85" fmla="*/ 5296 w 28575"/>
                              <a:gd name="connsiteY85" fmla="*/ 4763 h 9525"/>
                              <a:gd name="connsiteX86" fmla="*/ 5296 w 28575"/>
                              <a:gd name="connsiteY86" fmla="*/ 4763 h 9525"/>
                              <a:gd name="connsiteX87" fmla="*/ 5296 w 28575"/>
                              <a:gd name="connsiteY87" fmla="*/ 9525 h 9525"/>
                              <a:gd name="connsiteX88" fmla="*/ 5296 w 28575"/>
                              <a:gd name="connsiteY88" fmla="*/ 4763 h 9525"/>
                              <a:gd name="connsiteX89" fmla="*/ 5296 w 28575"/>
                              <a:gd name="connsiteY89" fmla="*/ 4763 h 9525"/>
                              <a:gd name="connsiteX90" fmla="*/ 5296 w 28575"/>
                              <a:gd name="connsiteY90" fmla="*/ 4763 h 9525"/>
                              <a:gd name="connsiteX91" fmla="*/ 5296 w 28575"/>
                              <a:gd name="connsiteY91" fmla="*/ 4763 h 9525"/>
                              <a:gd name="connsiteX92" fmla="*/ 5296 w 28575"/>
                              <a:gd name="connsiteY92" fmla="*/ 4763 h 9525"/>
                              <a:gd name="connsiteX93" fmla="*/ 5296 w 28575"/>
                              <a:gd name="connsiteY93" fmla="*/ 4763 h 9525"/>
                              <a:gd name="connsiteX94" fmla="*/ 5296 w 28575"/>
                              <a:gd name="connsiteY94" fmla="*/ 9525 h 9525"/>
                              <a:gd name="connsiteX95" fmla="*/ 5296 w 28575"/>
                              <a:gd name="connsiteY95" fmla="*/ 4763 h 9525"/>
                              <a:gd name="connsiteX96" fmla="*/ 5296 w 28575"/>
                              <a:gd name="connsiteY96" fmla="*/ 4763 h 9525"/>
                              <a:gd name="connsiteX97" fmla="*/ 5296 w 28575"/>
                              <a:gd name="connsiteY97" fmla="*/ 4763 h 9525"/>
                              <a:gd name="connsiteX98" fmla="*/ 5296 w 28575"/>
                              <a:gd name="connsiteY98" fmla="*/ 4763 h 9525"/>
                              <a:gd name="connsiteX99" fmla="*/ 5296 w 28575"/>
                              <a:gd name="connsiteY99" fmla="*/ 4763 h 9525"/>
                              <a:gd name="connsiteX100" fmla="*/ 5296 w 28575"/>
                              <a:gd name="connsiteY100" fmla="*/ 9525 h 9525"/>
                              <a:gd name="connsiteX101" fmla="*/ 5296 w 28575"/>
                              <a:gd name="connsiteY101" fmla="*/ 9525 h 9525"/>
                              <a:gd name="connsiteX102" fmla="*/ 6353 w 28575"/>
                              <a:gd name="connsiteY102" fmla="*/ 4763 h 9525"/>
                              <a:gd name="connsiteX103" fmla="*/ 6353 w 28575"/>
                              <a:gd name="connsiteY103" fmla="*/ 9525 h 9525"/>
                              <a:gd name="connsiteX104" fmla="*/ 6353 w 28575"/>
                              <a:gd name="connsiteY104" fmla="*/ 9525 h 9525"/>
                              <a:gd name="connsiteX105" fmla="*/ 6353 w 28575"/>
                              <a:gd name="connsiteY105" fmla="*/ 4763 h 9525"/>
                              <a:gd name="connsiteX106" fmla="*/ 6353 w 28575"/>
                              <a:gd name="connsiteY106" fmla="*/ 4763 h 9525"/>
                              <a:gd name="connsiteX107" fmla="*/ 6353 w 28575"/>
                              <a:gd name="connsiteY107" fmla="*/ 4763 h 9525"/>
                              <a:gd name="connsiteX108" fmla="*/ 6353 w 28575"/>
                              <a:gd name="connsiteY108" fmla="*/ 4763 h 9525"/>
                              <a:gd name="connsiteX109" fmla="*/ 6353 w 28575"/>
                              <a:gd name="connsiteY109" fmla="*/ 4763 h 9525"/>
                              <a:gd name="connsiteX110" fmla="*/ 6353 w 28575"/>
                              <a:gd name="connsiteY110" fmla="*/ 4763 h 9525"/>
                              <a:gd name="connsiteX111" fmla="*/ 6353 w 28575"/>
                              <a:gd name="connsiteY111" fmla="*/ 9525 h 9525"/>
                              <a:gd name="connsiteX112" fmla="*/ 6353 w 28575"/>
                              <a:gd name="connsiteY112" fmla="*/ 4763 h 9525"/>
                              <a:gd name="connsiteX113" fmla="*/ 6353 w 28575"/>
                              <a:gd name="connsiteY113" fmla="*/ 4763 h 9525"/>
                              <a:gd name="connsiteX114" fmla="*/ 6353 w 28575"/>
                              <a:gd name="connsiteY114" fmla="*/ 9525 h 9525"/>
                              <a:gd name="connsiteX115" fmla="*/ 6353 w 28575"/>
                              <a:gd name="connsiteY115" fmla="*/ 9525 h 9525"/>
                              <a:gd name="connsiteX116" fmla="*/ 6353 w 28575"/>
                              <a:gd name="connsiteY116" fmla="*/ 9525 h 9525"/>
                              <a:gd name="connsiteX117" fmla="*/ 6353 w 28575"/>
                              <a:gd name="connsiteY117" fmla="*/ 9525 h 9525"/>
                              <a:gd name="connsiteX118" fmla="*/ 6353 w 28575"/>
                              <a:gd name="connsiteY118" fmla="*/ 9525 h 9525"/>
                              <a:gd name="connsiteX119" fmla="*/ 6353 w 28575"/>
                              <a:gd name="connsiteY119" fmla="*/ 4763 h 9525"/>
                              <a:gd name="connsiteX120" fmla="*/ 7411 w 28575"/>
                              <a:gd name="connsiteY120" fmla="*/ 4763 h 9525"/>
                              <a:gd name="connsiteX121" fmla="*/ 7411 w 28575"/>
                              <a:gd name="connsiteY121" fmla="*/ 4763 h 9525"/>
                              <a:gd name="connsiteX122" fmla="*/ 7411 w 28575"/>
                              <a:gd name="connsiteY122" fmla="*/ 4763 h 9525"/>
                              <a:gd name="connsiteX123" fmla="*/ 7411 w 28575"/>
                              <a:gd name="connsiteY123" fmla="*/ 4763 h 9525"/>
                              <a:gd name="connsiteX124" fmla="*/ 7411 w 28575"/>
                              <a:gd name="connsiteY124" fmla="*/ 4763 h 9525"/>
                              <a:gd name="connsiteX125" fmla="*/ 7411 w 28575"/>
                              <a:gd name="connsiteY125" fmla="*/ 4763 h 9525"/>
                              <a:gd name="connsiteX126" fmla="*/ 7411 w 28575"/>
                              <a:gd name="connsiteY126" fmla="*/ 4763 h 9525"/>
                              <a:gd name="connsiteX127" fmla="*/ 7411 w 28575"/>
                              <a:gd name="connsiteY127" fmla="*/ 4763 h 9525"/>
                              <a:gd name="connsiteX128" fmla="*/ 7411 w 28575"/>
                              <a:gd name="connsiteY128" fmla="*/ 4763 h 9525"/>
                              <a:gd name="connsiteX129" fmla="*/ 7411 w 28575"/>
                              <a:gd name="connsiteY129" fmla="*/ 0 h 9525"/>
                              <a:gd name="connsiteX130" fmla="*/ 7411 w 28575"/>
                              <a:gd name="connsiteY130" fmla="*/ 0 h 9525"/>
                              <a:gd name="connsiteX131" fmla="*/ 7411 w 28575"/>
                              <a:gd name="connsiteY131" fmla="*/ 0 h 9525"/>
                              <a:gd name="connsiteX132" fmla="*/ 7411 w 28575"/>
                              <a:gd name="connsiteY132" fmla="*/ 4763 h 9525"/>
                              <a:gd name="connsiteX133" fmla="*/ 7411 w 28575"/>
                              <a:gd name="connsiteY133" fmla="*/ 4763 h 9525"/>
                              <a:gd name="connsiteX134" fmla="*/ 7411 w 28575"/>
                              <a:gd name="connsiteY134" fmla="*/ 4763 h 9525"/>
                              <a:gd name="connsiteX135" fmla="*/ 7411 w 28575"/>
                              <a:gd name="connsiteY135" fmla="*/ 4763 h 9525"/>
                              <a:gd name="connsiteX136" fmla="*/ 7411 w 28575"/>
                              <a:gd name="connsiteY136" fmla="*/ 9525 h 9525"/>
                              <a:gd name="connsiteX137" fmla="*/ 7411 w 28575"/>
                              <a:gd name="connsiteY137" fmla="*/ 4763 h 9525"/>
                              <a:gd name="connsiteX138" fmla="*/ 7411 w 28575"/>
                              <a:gd name="connsiteY138" fmla="*/ 9525 h 9525"/>
                              <a:gd name="connsiteX139" fmla="*/ 7411 w 28575"/>
                              <a:gd name="connsiteY139" fmla="*/ 4763 h 9525"/>
                              <a:gd name="connsiteX140" fmla="*/ 8468 w 28575"/>
                              <a:gd name="connsiteY140" fmla="*/ 4763 h 9525"/>
                              <a:gd name="connsiteX141" fmla="*/ 8468 w 28575"/>
                              <a:gd name="connsiteY141" fmla="*/ 4763 h 9525"/>
                              <a:gd name="connsiteX142" fmla="*/ 8468 w 28575"/>
                              <a:gd name="connsiteY142" fmla="*/ 4763 h 9525"/>
                              <a:gd name="connsiteX143" fmla="*/ 8468 w 28575"/>
                              <a:gd name="connsiteY143" fmla="*/ 4763 h 9525"/>
                              <a:gd name="connsiteX144" fmla="*/ 8468 w 28575"/>
                              <a:gd name="connsiteY144" fmla="*/ 4763 h 9525"/>
                              <a:gd name="connsiteX145" fmla="*/ 8468 w 28575"/>
                              <a:gd name="connsiteY145" fmla="*/ 4763 h 9525"/>
                              <a:gd name="connsiteX146" fmla="*/ 8468 w 28575"/>
                              <a:gd name="connsiteY146" fmla="*/ 4763 h 9525"/>
                              <a:gd name="connsiteX147" fmla="*/ 8468 w 28575"/>
                              <a:gd name="connsiteY147" fmla="*/ 4763 h 9525"/>
                              <a:gd name="connsiteX148" fmla="*/ 8468 w 28575"/>
                              <a:gd name="connsiteY148" fmla="*/ 9525 h 9525"/>
                              <a:gd name="connsiteX149" fmla="*/ 8468 w 28575"/>
                              <a:gd name="connsiteY149" fmla="*/ 9525 h 9525"/>
                              <a:gd name="connsiteX150" fmla="*/ 8468 w 28575"/>
                              <a:gd name="connsiteY150" fmla="*/ 9525 h 9525"/>
                              <a:gd name="connsiteX151" fmla="*/ 8468 w 28575"/>
                              <a:gd name="connsiteY151" fmla="*/ 9525 h 9525"/>
                              <a:gd name="connsiteX152" fmla="*/ 8468 w 28575"/>
                              <a:gd name="connsiteY152" fmla="*/ 4763 h 9525"/>
                              <a:gd name="connsiteX153" fmla="*/ 8468 w 28575"/>
                              <a:gd name="connsiteY153" fmla="*/ 4763 h 9525"/>
                              <a:gd name="connsiteX154" fmla="*/ 8468 w 28575"/>
                              <a:gd name="connsiteY154" fmla="*/ 4763 h 9525"/>
                              <a:gd name="connsiteX155" fmla="*/ 8468 w 28575"/>
                              <a:gd name="connsiteY155" fmla="*/ 9525 h 9525"/>
                              <a:gd name="connsiteX156" fmla="*/ 8468 w 28575"/>
                              <a:gd name="connsiteY156" fmla="*/ 9525 h 9525"/>
                              <a:gd name="connsiteX157" fmla="*/ 8468 w 28575"/>
                              <a:gd name="connsiteY157" fmla="*/ 9525 h 9525"/>
                              <a:gd name="connsiteX158" fmla="*/ 9525 w 28575"/>
                              <a:gd name="connsiteY158" fmla="*/ 4763 h 9525"/>
                              <a:gd name="connsiteX159" fmla="*/ 9525 w 28575"/>
                              <a:gd name="connsiteY159" fmla="*/ 4763 h 9525"/>
                              <a:gd name="connsiteX160" fmla="*/ 9525 w 28575"/>
                              <a:gd name="connsiteY160" fmla="*/ 4763 h 9525"/>
                              <a:gd name="connsiteX161" fmla="*/ 9525 w 28575"/>
                              <a:gd name="connsiteY161" fmla="*/ 4763 h 9525"/>
                              <a:gd name="connsiteX162" fmla="*/ 9525 w 28575"/>
                              <a:gd name="connsiteY162" fmla="*/ 4763 h 9525"/>
                              <a:gd name="connsiteX163" fmla="*/ 9525 w 28575"/>
                              <a:gd name="connsiteY163" fmla="*/ 4763 h 9525"/>
                              <a:gd name="connsiteX164" fmla="*/ 9525 w 28575"/>
                              <a:gd name="connsiteY164" fmla="*/ 4763 h 9525"/>
                              <a:gd name="connsiteX165" fmla="*/ 9525 w 28575"/>
                              <a:gd name="connsiteY165" fmla="*/ 4763 h 9525"/>
                              <a:gd name="connsiteX166" fmla="*/ 9525 w 28575"/>
                              <a:gd name="connsiteY166" fmla="*/ 4763 h 9525"/>
                              <a:gd name="connsiteX167" fmla="*/ 9525 w 28575"/>
                              <a:gd name="connsiteY167" fmla="*/ 4763 h 9525"/>
                              <a:gd name="connsiteX168" fmla="*/ 9525 w 28575"/>
                              <a:gd name="connsiteY168" fmla="*/ 4763 h 9525"/>
                              <a:gd name="connsiteX169" fmla="*/ 9525 w 28575"/>
                              <a:gd name="connsiteY169" fmla="*/ 4763 h 9525"/>
                              <a:gd name="connsiteX170" fmla="*/ 9525 w 28575"/>
                              <a:gd name="connsiteY170" fmla="*/ 4763 h 9525"/>
                              <a:gd name="connsiteX171" fmla="*/ 9525 w 28575"/>
                              <a:gd name="connsiteY171" fmla="*/ 4763 h 9525"/>
                              <a:gd name="connsiteX172" fmla="*/ 9525 w 28575"/>
                              <a:gd name="connsiteY172" fmla="*/ 4763 h 9525"/>
                              <a:gd name="connsiteX173" fmla="*/ 9525 w 28575"/>
                              <a:gd name="connsiteY173" fmla="*/ 4763 h 9525"/>
                              <a:gd name="connsiteX174" fmla="*/ 9525 w 28575"/>
                              <a:gd name="connsiteY174" fmla="*/ 4763 h 9525"/>
                              <a:gd name="connsiteX175" fmla="*/ 9525 w 28575"/>
                              <a:gd name="connsiteY175" fmla="*/ 4763 h 9525"/>
                              <a:gd name="connsiteX176" fmla="*/ 10582 w 28575"/>
                              <a:gd name="connsiteY176" fmla="*/ 4763 h 9525"/>
                              <a:gd name="connsiteX177" fmla="*/ 10582 w 28575"/>
                              <a:gd name="connsiteY177" fmla="*/ 4763 h 9525"/>
                              <a:gd name="connsiteX178" fmla="*/ 10582 w 28575"/>
                              <a:gd name="connsiteY178" fmla="*/ 4763 h 9525"/>
                              <a:gd name="connsiteX179" fmla="*/ 10582 w 28575"/>
                              <a:gd name="connsiteY179" fmla="*/ 4763 h 9525"/>
                              <a:gd name="connsiteX180" fmla="*/ 10582 w 28575"/>
                              <a:gd name="connsiteY180" fmla="*/ 9525 h 9525"/>
                              <a:gd name="connsiteX181" fmla="*/ 10582 w 28575"/>
                              <a:gd name="connsiteY181" fmla="*/ 9525 h 9525"/>
                              <a:gd name="connsiteX182" fmla="*/ 10582 w 28575"/>
                              <a:gd name="connsiteY182" fmla="*/ 9525 h 9525"/>
                              <a:gd name="connsiteX183" fmla="*/ 10582 w 28575"/>
                              <a:gd name="connsiteY183" fmla="*/ 9525 h 9525"/>
                              <a:gd name="connsiteX184" fmla="*/ 10582 w 28575"/>
                              <a:gd name="connsiteY184" fmla="*/ 4763 h 9525"/>
                              <a:gd name="connsiteX185" fmla="*/ 10582 w 28575"/>
                              <a:gd name="connsiteY185" fmla="*/ 9525 h 9525"/>
                              <a:gd name="connsiteX186" fmla="*/ 10582 w 28575"/>
                              <a:gd name="connsiteY186" fmla="*/ 9525 h 9525"/>
                              <a:gd name="connsiteX187" fmla="*/ 10582 w 28575"/>
                              <a:gd name="connsiteY187" fmla="*/ 9525 h 9525"/>
                              <a:gd name="connsiteX188" fmla="*/ 10582 w 28575"/>
                              <a:gd name="connsiteY188" fmla="*/ 4763 h 9525"/>
                              <a:gd name="connsiteX189" fmla="*/ 10582 w 28575"/>
                              <a:gd name="connsiteY189" fmla="*/ 4763 h 9525"/>
                              <a:gd name="connsiteX190" fmla="*/ 10582 w 28575"/>
                              <a:gd name="connsiteY190" fmla="*/ 4763 h 9525"/>
                              <a:gd name="connsiteX191" fmla="*/ 10582 w 28575"/>
                              <a:gd name="connsiteY191" fmla="*/ 4763 h 9525"/>
                              <a:gd name="connsiteX192" fmla="*/ 10582 w 28575"/>
                              <a:gd name="connsiteY192" fmla="*/ 4763 h 9525"/>
                              <a:gd name="connsiteX193" fmla="*/ 10582 w 28575"/>
                              <a:gd name="connsiteY193" fmla="*/ 4763 h 9525"/>
                              <a:gd name="connsiteX194" fmla="*/ 11639 w 28575"/>
                              <a:gd name="connsiteY194" fmla="*/ 4763 h 9525"/>
                              <a:gd name="connsiteX195" fmla="*/ 11639 w 28575"/>
                              <a:gd name="connsiteY195" fmla="*/ 4763 h 9525"/>
                              <a:gd name="connsiteX196" fmla="*/ 11639 w 28575"/>
                              <a:gd name="connsiteY196" fmla="*/ 4763 h 9525"/>
                              <a:gd name="connsiteX197" fmla="*/ 11639 w 28575"/>
                              <a:gd name="connsiteY197" fmla="*/ 4763 h 9525"/>
                              <a:gd name="connsiteX198" fmla="*/ 11639 w 28575"/>
                              <a:gd name="connsiteY198" fmla="*/ 4763 h 9525"/>
                              <a:gd name="connsiteX199" fmla="*/ 11639 w 28575"/>
                              <a:gd name="connsiteY199" fmla="*/ 4763 h 9525"/>
                              <a:gd name="connsiteX200" fmla="*/ 11639 w 28575"/>
                              <a:gd name="connsiteY200" fmla="*/ 4763 h 9525"/>
                              <a:gd name="connsiteX201" fmla="*/ 11639 w 28575"/>
                              <a:gd name="connsiteY201" fmla="*/ 4763 h 9525"/>
                              <a:gd name="connsiteX202" fmla="*/ 11639 w 28575"/>
                              <a:gd name="connsiteY202" fmla="*/ 9525 h 9525"/>
                              <a:gd name="connsiteX203" fmla="*/ 11639 w 28575"/>
                              <a:gd name="connsiteY203" fmla="*/ 9525 h 9525"/>
                              <a:gd name="connsiteX204" fmla="*/ 11639 w 28575"/>
                              <a:gd name="connsiteY204" fmla="*/ 9525 h 9525"/>
                              <a:gd name="connsiteX205" fmla="*/ 11639 w 28575"/>
                              <a:gd name="connsiteY205" fmla="*/ 9525 h 9525"/>
                              <a:gd name="connsiteX206" fmla="*/ 11639 w 28575"/>
                              <a:gd name="connsiteY206" fmla="*/ 4763 h 9525"/>
                              <a:gd name="connsiteX207" fmla="*/ 11639 w 28575"/>
                              <a:gd name="connsiteY207" fmla="*/ 9525 h 9525"/>
                              <a:gd name="connsiteX208" fmla="*/ 11639 w 28575"/>
                              <a:gd name="connsiteY208" fmla="*/ 4763 h 9525"/>
                              <a:gd name="connsiteX209" fmla="*/ 11639 w 28575"/>
                              <a:gd name="connsiteY209" fmla="*/ 4763 h 9525"/>
                              <a:gd name="connsiteX210" fmla="*/ 11639 w 28575"/>
                              <a:gd name="connsiteY210" fmla="*/ 9525 h 9525"/>
                              <a:gd name="connsiteX211" fmla="*/ 11639 w 28575"/>
                              <a:gd name="connsiteY211" fmla="*/ 9525 h 9525"/>
                              <a:gd name="connsiteX212" fmla="*/ 11639 w 28575"/>
                              <a:gd name="connsiteY212" fmla="*/ 9525 h 9525"/>
                              <a:gd name="connsiteX213" fmla="*/ 11639 w 28575"/>
                              <a:gd name="connsiteY213" fmla="*/ 4763 h 9525"/>
                              <a:gd name="connsiteX214" fmla="*/ 12697 w 28575"/>
                              <a:gd name="connsiteY214" fmla="*/ 4763 h 9525"/>
                              <a:gd name="connsiteX215" fmla="*/ 12697 w 28575"/>
                              <a:gd name="connsiteY215" fmla="*/ 4763 h 9525"/>
                              <a:gd name="connsiteX216" fmla="*/ 12697 w 28575"/>
                              <a:gd name="connsiteY216" fmla="*/ 4763 h 9525"/>
                              <a:gd name="connsiteX217" fmla="*/ 12697 w 28575"/>
                              <a:gd name="connsiteY217" fmla="*/ 4763 h 9525"/>
                              <a:gd name="connsiteX218" fmla="*/ 12697 w 28575"/>
                              <a:gd name="connsiteY218" fmla="*/ 9525 h 9525"/>
                              <a:gd name="connsiteX219" fmla="*/ 12697 w 28575"/>
                              <a:gd name="connsiteY219" fmla="*/ 4763 h 9525"/>
                              <a:gd name="connsiteX220" fmla="*/ 12697 w 28575"/>
                              <a:gd name="connsiteY220" fmla="*/ 9525 h 9525"/>
                              <a:gd name="connsiteX221" fmla="*/ 12697 w 28575"/>
                              <a:gd name="connsiteY221" fmla="*/ 9525 h 9525"/>
                              <a:gd name="connsiteX222" fmla="*/ 12697 w 28575"/>
                              <a:gd name="connsiteY222" fmla="*/ 9525 h 9525"/>
                              <a:gd name="connsiteX223" fmla="*/ 12697 w 28575"/>
                              <a:gd name="connsiteY223" fmla="*/ 4763 h 9525"/>
                              <a:gd name="connsiteX224" fmla="*/ 12697 w 28575"/>
                              <a:gd name="connsiteY224" fmla="*/ 4763 h 9525"/>
                              <a:gd name="connsiteX225" fmla="*/ 12697 w 28575"/>
                              <a:gd name="connsiteY225" fmla="*/ 4763 h 9525"/>
                              <a:gd name="connsiteX226" fmla="*/ 12697 w 28575"/>
                              <a:gd name="connsiteY226" fmla="*/ 4763 h 9525"/>
                              <a:gd name="connsiteX227" fmla="*/ 12697 w 28575"/>
                              <a:gd name="connsiteY227" fmla="*/ 9525 h 9525"/>
                              <a:gd name="connsiteX228" fmla="*/ 12697 w 28575"/>
                              <a:gd name="connsiteY228" fmla="*/ 9525 h 9525"/>
                              <a:gd name="connsiteX229" fmla="*/ 12697 w 28575"/>
                              <a:gd name="connsiteY229" fmla="*/ 4763 h 9525"/>
                              <a:gd name="connsiteX230" fmla="*/ 12697 w 28575"/>
                              <a:gd name="connsiteY230" fmla="*/ 4763 h 9525"/>
                              <a:gd name="connsiteX231" fmla="*/ 12697 w 28575"/>
                              <a:gd name="connsiteY231" fmla="*/ 4763 h 9525"/>
                              <a:gd name="connsiteX232" fmla="*/ 13754 w 28575"/>
                              <a:gd name="connsiteY232" fmla="*/ 4763 h 9525"/>
                              <a:gd name="connsiteX233" fmla="*/ 13754 w 28575"/>
                              <a:gd name="connsiteY233" fmla="*/ 4763 h 9525"/>
                              <a:gd name="connsiteX234" fmla="*/ 13754 w 28575"/>
                              <a:gd name="connsiteY234" fmla="*/ 9525 h 9525"/>
                              <a:gd name="connsiteX235" fmla="*/ 13754 w 28575"/>
                              <a:gd name="connsiteY235" fmla="*/ 4763 h 9525"/>
                              <a:gd name="connsiteX236" fmla="*/ 13754 w 28575"/>
                              <a:gd name="connsiteY236" fmla="*/ 4763 h 9525"/>
                              <a:gd name="connsiteX237" fmla="*/ 13754 w 28575"/>
                              <a:gd name="connsiteY237" fmla="*/ 4763 h 9525"/>
                              <a:gd name="connsiteX238" fmla="*/ 13754 w 28575"/>
                              <a:gd name="connsiteY238" fmla="*/ 4763 h 9525"/>
                              <a:gd name="connsiteX239" fmla="*/ 13754 w 28575"/>
                              <a:gd name="connsiteY239" fmla="*/ 4763 h 9525"/>
                              <a:gd name="connsiteX240" fmla="*/ 13754 w 28575"/>
                              <a:gd name="connsiteY240" fmla="*/ 4763 h 9525"/>
                              <a:gd name="connsiteX241" fmla="*/ 13754 w 28575"/>
                              <a:gd name="connsiteY241" fmla="*/ 9525 h 9525"/>
                              <a:gd name="connsiteX242" fmla="*/ 13754 w 28575"/>
                              <a:gd name="connsiteY242" fmla="*/ 9525 h 9525"/>
                              <a:gd name="connsiteX243" fmla="*/ 13754 w 28575"/>
                              <a:gd name="connsiteY243" fmla="*/ 9525 h 9525"/>
                              <a:gd name="connsiteX244" fmla="*/ 13754 w 28575"/>
                              <a:gd name="connsiteY244" fmla="*/ 4763 h 9525"/>
                              <a:gd name="connsiteX245" fmla="*/ 13754 w 28575"/>
                              <a:gd name="connsiteY245" fmla="*/ 4763 h 9525"/>
                              <a:gd name="connsiteX246" fmla="*/ 13754 w 28575"/>
                              <a:gd name="connsiteY246" fmla="*/ 4763 h 9525"/>
                              <a:gd name="connsiteX247" fmla="*/ 13754 w 28575"/>
                              <a:gd name="connsiteY247" fmla="*/ 9525 h 9525"/>
                              <a:gd name="connsiteX248" fmla="*/ 13754 w 28575"/>
                              <a:gd name="connsiteY248" fmla="*/ 9525 h 9525"/>
                              <a:gd name="connsiteX249" fmla="*/ 13754 w 28575"/>
                              <a:gd name="connsiteY249" fmla="*/ 9525 h 9525"/>
                              <a:gd name="connsiteX250" fmla="*/ 14821 w 28575"/>
                              <a:gd name="connsiteY250" fmla="*/ 4763 h 9525"/>
                              <a:gd name="connsiteX251" fmla="*/ 14821 w 28575"/>
                              <a:gd name="connsiteY251" fmla="*/ 4763 h 9525"/>
                              <a:gd name="connsiteX252" fmla="*/ 14821 w 28575"/>
                              <a:gd name="connsiteY252" fmla="*/ 4763 h 9525"/>
                              <a:gd name="connsiteX253" fmla="*/ 14821 w 28575"/>
                              <a:gd name="connsiteY253" fmla="*/ 9525 h 9525"/>
                              <a:gd name="connsiteX254" fmla="*/ 14821 w 28575"/>
                              <a:gd name="connsiteY254" fmla="*/ 9525 h 9525"/>
                              <a:gd name="connsiteX255" fmla="*/ 14821 w 28575"/>
                              <a:gd name="connsiteY255" fmla="*/ 9525 h 9525"/>
                              <a:gd name="connsiteX256" fmla="*/ 14821 w 28575"/>
                              <a:gd name="connsiteY256" fmla="*/ 9525 h 9525"/>
                              <a:gd name="connsiteX257" fmla="*/ 14821 w 28575"/>
                              <a:gd name="connsiteY257" fmla="*/ 4763 h 9525"/>
                              <a:gd name="connsiteX258" fmla="*/ 14821 w 28575"/>
                              <a:gd name="connsiteY258" fmla="*/ 4763 h 9525"/>
                              <a:gd name="connsiteX259" fmla="*/ 14821 w 28575"/>
                              <a:gd name="connsiteY259" fmla="*/ 4763 h 9525"/>
                              <a:gd name="connsiteX260" fmla="*/ 14821 w 28575"/>
                              <a:gd name="connsiteY260" fmla="*/ 4763 h 9525"/>
                              <a:gd name="connsiteX261" fmla="*/ 14821 w 28575"/>
                              <a:gd name="connsiteY261" fmla="*/ 4763 h 9525"/>
                              <a:gd name="connsiteX262" fmla="*/ 14821 w 28575"/>
                              <a:gd name="connsiteY262" fmla="*/ 9525 h 9525"/>
                              <a:gd name="connsiteX263" fmla="*/ 14821 w 28575"/>
                              <a:gd name="connsiteY263" fmla="*/ 9525 h 9525"/>
                              <a:gd name="connsiteX264" fmla="*/ 14821 w 28575"/>
                              <a:gd name="connsiteY264" fmla="*/ 4763 h 9525"/>
                              <a:gd name="connsiteX265" fmla="*/ 14821 w 28575"/>
                              <a:gd name="connsiteY265" fmla="*/ 4763 h 9525"/>
                              <a:gd name="connsiteX266" fmla="*/ 14821 w 28575"/>
                              <a:gd name="connsiteY266" fmla="*/ 4763 h 9525"/>
                              <a:gd name="connsiteX267" fmla="*/ 14821 w 28575"/>
                              <a:gd name="connsiteY267" fmla="*/ 4763 h 9525"/>
                              <a:gd name="connsiteX268" fmla="*/ 15878 w 28575"/>
                              <a:gd name="connsiteY268" fmla="*/ 4763 h 9525"/>
                              <a:gd name="connsiteX269" fmla="*/ 15878 w 28575"/>
                              <a:gd name="connsiteY269" fmla="*/ 9525 h 9525"/>
                              <a:gd name="connsiteX270" fmla="*/ 15878 w 28575"/>
                              <a:gd name="connsiteY270" fmla="*/ 9525 h 9525"/>
                              <a:gd name="connsiteX271" fmla="*/ 15878 w 28575"/>
                              <a:gd name="connsiteY271" fmla="*/ 9525 h 9525"/>
                              <a:gd name="connsiteX272" fmla="*/ 15878 w 28575"/>
                              <a:gd name="connsiteY272" fmla="*/ 9525 h 9525"/>
                              <a:gd name="connsiteX273" fmla="*/ 15878 w 28575"/>
                              <a:gd name="connsiteY273" fmla="*/ 9525 h 9525"/>
                              <a:gd name="connsiteX274" fmla="*/ 15878 w 28575"/>
                              <a:gd name="connsiteY274" fmla="*/ 9525 h 9525"/>
                              <a:gd name="connsiteX275" fmla="*/ 15878 w 28575"/>
                              <a:gd name="connsiteY275" fmla="*/ 9525 h 9525"/>
                              <a:gd name="connsiteX276" fmla="*/ 15878 w 28575"/>
                              <a:gd name="connsiteY276" fmla="*/ 9525 h 9525"/>
                              <a:gd name="connsiteX277" fmla="*/ 15878 w 28575"/>
                              <a:gd name="connsiteY277" fmla="*/ 9525 h 9525"/>
                              <a:gd name="connsiteX278" fmla="*/ 15878 w 28575"/>
                              <a:gd name="connsiteY278" fmla="*/ 9525 h 9525"/>
                              <a:gd name="connsiteX279" fmla="*/ 15878 w 28575"/>
                              <a:gd name="connsiteY279" fmla="*/ 9525 h 9525"/>
                              <a:gd name="connsiteX280" fmla="*/ 15878 w 28575"/>
                              <a:gd name="connsiteY280" fmla="*/ 9525 h 9525"/>
                              <a:gd name="connsiteX281" fmla="*/ 15878 w 28575"/>
                              <a:gd name="connsiteY281" fmla="*/ 9525 h 9525"/>
                              <a:gd name="connsiteX282" fmla="*/ 15878 w 28575"/>
                              <a:gd name="connsiteY282" fmla="*/ 9525 h 9525"/>
                              <a:gd name="connsiteX283" fmla="*/ 15878 w 28575"/>
                              <a:gd name="connsiteY283" fmla="*/ 9525 h 9525"/>
                              <a:gd name="connsiteX284" fmla="*/ 15878 w 28575"/>
                              <a:gd name="connsiteY284" fmla="*/ 9525 h 9525"/>
                              <a:gd name="connsiteX285" fmla="*/ 15878 w 28575"/>
                              <a:gd name="connsiteY285" fmla="*/ 4763 h 9525"/>
                              <a:gd name="connsiteX286" fmla="*/ 15878 w 28575"/>
                              <a:gd name="connsiteY286" fmla="*/ 9525 h 9525"/>
                              <a:gd name="connsiteX287" fmla="*/ 15878 w 28575"/>
                              <a:gd name="connsiteY287" fmla="*/ 9525 h 9525"/>
                              <a:gd name="connsiteX288" fmla="*/ 16936 w 28575"/>
                              <a:gd name="connsiteY288" fmla="*/ 9525 h 9525"/>
                              <a:gd name="connsiteX289" fmla="*/ 16936 w 28575"/>
                              <a:gd name="connsiteY289" fmla="*/ 9525 h 9525"/>
                              <a:gd name="connsiteX290" fmla="*/ 16936 w 28575"/>
                              <a:gd name="connsiteY290" fmla="*/ 9525 h 9525"/>
                              <a:gd name="connsiteX291" fmla="*/ 16936 w 28575"/>
                              <a:gd name="connsiteY291" fmla="*/ 4763 h 9525"/>
                              <a:gd name="connsiteX292" fmla="*/ 16936 w 28575"/>
                              <a:gd name="connsiteY292" fmla="*/ 9525 h 9525"/>
                              <a:gd name="connsiteX293" fmla="*/ 16936 w 28575"/>
                              <a:gd name="connsiteY293" fmla="*/ 9525 h 9525"/>
                              <a:gd name="connsiteX294" fmla="*/ 16936 w 28575"/>
                              <a:gd name="connsiteY294" fmla="*/ 9525 h 9525"/>
                              <a:gd name="connsiteX295" fmla="*/ 16936 w 28575"/>
                              <a:gd name="connsiteY295" fmla="*/ 4763 h 9525"/>
                              <a:gd name="connsiteX296" fmla="*/ 16936 w 28575"/>
                              <a:gd name="connsiteY296" fmla="*/ 4763 h 9525"/>
                              <a:gd name="connsiteX297" fmla="*/ 16936 w 28575"/>
                              <a:gd name="connsiteY297" fmla="*/ 4763 h 9525"/>
                              <a:gd name="connsiteX298" fmla="*/ 16936 w 28575"/>
                              <a:gd name="connsiteY298" fmla="*/ 4763 h 9525"/>
                              <a:gd name="connsiteX299" fmla="*/ 16936 w 28575"/>
                              <a:gd name="connsiteY299" fmla="*/ 9525 h 9525"/>
                              <a:gd name="connsiteX300" fmla="*/ 16936 w 28575"/>
                              <a:gd name="connsiteY300" fmla="*/ 9525 h 9525"/>
                              <a:gd name="connsiteX301" fmla="*/ 16936 w 28575"/>
                              <a:gd name="connsiteY301" fmla="*/ 9525 h 9525"/>
                              <a:gd name="connsiteX302" fmla="*/ 16936 w 28575"/>
                              <a:gd name="connsiteY302" fmla="*/ 9525 h 9525"/>
                              <a:gd name="connsiteX303" fmla="*/ 16936 w 28575"/>
                              <a:gd name="connsiteY303" fmla="*/ 9525 h 9525"/>
                              <a:gd name="connsiteX304" fmla="*/ 16936 w 28575"/>
                              <a:gd name="connsiteY304" fmla="*/ 9525 h 9525"/>
                              <a:gd name="connsiteX305" fmla="*/ 16936 w 28575"/>
                              <a:gd name="connsiteY305" fmla="*/ 4763 h 9525"/>
                              <a:gd name="connsiteX306" fmla="*/ 16936 w 28575"/>
                              <a:gd name="connsiteY306" fmla="*/ 4763 h 9525"/>
                              <a:gd name="connsiteX307" fmla="*/ 16936 w 28575"/>
                              <a:gd name="connsiteY307" fmla="*/ 4763 h 9525"/>
                              <a:gd name="connsiteX308" fmla="*/ 16936 w 28575"/>
                              <a:gd name="connsiteY308" fmla="*/ 4763 h 9525"/>
                              <a:gd name="connsiteX309" fmla="*/ 16936 w 28575"/>
                              <a:gd name="connsiteY309" fmla="*/ 9525 h 9525"/>
                              <a:gd name="connsiteX310" fmla="*/ 16936 w 28575"/>
                              <a:gd name="connsiteY310" fmla="*/ 9525 h 9525"/>
                              <a:gd name="connsiteX311" fmla="*/ 16936 w 28575"/>
                              <a:gd name="connsiteY311" fmla="*/ 9525 h 9525"/>
                              <a:gd name="connsiteX312" fmla="*/ 17993 w 28575"/>
                              <a:gd name="connsiteY312" fmla="*/ 4763 h 9525"/>
                              <a:gd name="connsiteX313" fmla="*/ 17993 w 28575"/>
                              <a:gd name="connsiteY313" fmla="*/ 9525 h 9525"/>
                              <a:gd name="connsiteX314" fmla="*/ 17993 w 28575"/>
                              <a:gd name="connsiteY314" fmla="*/ 9525 h 9525"/>
                              <a:gd name="connsiteX315" fmla="*/ 17993 w 28575"/>
                              <a:gd name="connsiteY315" fmla="*/ 4763 h 9525"/>
                              <a:gd name="connsiteX316" fmla="*/ 17993 w 28575"/>
                              <a:gd name="connsiteY316" fmla="*/ 4763 h 9525"/>
                              <a:gd name="connsiteX317" fmla="*/ 17993 w 28575"/>
                              <a:gd name="connsiteY317" fmla="*/ 4763 h 9525"/>
                              <a:gd name="connsiteX318" fmla="*/ 17993 w 28575"/>
                              <a:gd name="connsiteY318" fmla="*/ 9525 h 9525"/>
                              <a:gd name="connsiteX319" fmla="*/ 17993 w 28575"/>
                              <a:gd name="connsiteY319" fmla="*/ 4763 h 9525"/>
                              <a:gd name="connsiteX320" fmla="*/ 17993 w 28575"/>
                              <a:gd name="connsiteY320" fmla="*/ 9525 h 9525"/>
                              <a:gd name="connsiteX321" fmla="*/ 17993 w 28575"/>
                              <a:gd name="connsiteY321" fmla="*/ 9525 h 9525"/>
                              <a:gd name="connsiteX322" fmla="*/ 17993 w 28575"/>
                              <a:gd name="connsiteY322" fmla="*/ 9525 h 9525"/>
                              <a:gd name="connsiteX323" fmla="*/ 17993 w 28575"/>
                              <a:gd name="connsiteY323" fmla="*/ 4763 h 9525"/>
                              <a:gd name="connsiteX324" fmla="*/ 17993 w 28575"/>
                              <a:gd name="connsiteY324" fmla="*/ 4763 h 9525"/>
                              <a:gd name="connsiteX325" fmla="*/ 17993 w 28575"/>
                              <a:gd name="connsiteY325" fmla="*/ 4763 h 9525"/>
                              <a:gd name="connsiteX326" fmla="*/ 17993 w 28575"/>
                              <a:gd name="connsiteY326" fmla="*/ 4763 h 9525"/>
                              <a:gd name="connsiteX327" fmla="*/ 17993 w 28575"/>
                              <a:gd name="connsiteY327" fmla="*/ 4763 h 9525"/>
                              <a:gd name="connsiteX328" fmla="*/ 17993 w 28575"/>
                              <a:gd name="connsiteY328" fmla="*/ 4763 h 9525"/>
                              <a:gd name="connsiteX329" fmla="*/ 17993 w 28575"/>
                              <a:gd name="connsiteY329" fmla="*/ 4763 h 9525"/>
                              <a:gd name="connsiteX330" fmla="*/ 19050 w 28575"/>
                              <a:gd name="connsiteY330" fmla="*/ 4763 h 9525"/>
                              <a:gd name="connsiteX331" fmla="*/ 19050 w 28575"/>
                              <a:gd name="connsiteY331" fmla="*/ 4763 h 9525"/>
                              <a:gd name="connsiteX332" fmla="*/ 19050 w 28575"/>
                              <a:gd name="connsiteY332" fmla="*/ 9525 h 9525"/>
                              <a:gd name="connsiteX333" fmla="*/ 19050 w 28575"/>
                              <a:gd name="connsiteY333" fmla="*/ 9525 h 9525"/>
                              <a:gd name="connsiteX334" fmla="*/ 19050 w 28575"/>
                              <a:gd name="connsiteY334" fmla="*/ 9525 h 9525"/>
                              <a:gd name="connsiteX335" fmla="*/ 19050 w 28575"/>
                              <a:gd name="connsiteY335" fmla="*/ 4763 h 9525"/>
                              <a:gd name="connsiteX336" fmla="*/ 19050 w 28575"/>
                              <a:gd name="connsiteY336" fmla="*/ 4763 h 9525"/>
                              <a:gd name="connsiteX337" fmla="*/ 19050 w 28575"/>
                              <a:gd name="connsiteY337" fmla="*/ 4763 h 9525"/>
                              <a:gd name="connsiteX338" fmla="*/ 19050 w 28575"/>
                              <a:gd name="connsiteY338" fmla="*/ 4763 h 9525"/>
                              <a:gd name="connsiteX339" fmla="*/ 19050 w 28575"/>
                              <a:gd name="connsiteY339" fmla="*/ 4763 h 9525"/>
                              <a:gd name="connsiteX340" fmla="*/ 19050 w 28575"/>
                              <a:gd name="connsiteY340" fmla="*/ 4763 h 9525"/>
                              <a:gd name="connsiteX341" fmla="*/ 19050 w 28575"/>
                              <a:gd name="connsiteY341" fmla="*/ 4763 h 9525"/>
                              <a:gd name="connsiteX342" fmla="*/ 19050 w 28575"/>
                              <a:gd name="connsiteY342" fmla="*/ 4763 h 9525"/>
                              <a:gd name="connsiteX343" fmla="*/ 19050 w 28575"/>
                              <a:gd name="connsiteY343" fmla="*/ 4763 h 9525"/>
                              <a:gd name="connsiteX344" fmla="*/ 19050 w 28575"/>
                              <a:gd name="connsiteY344" fmla="*/ 4763 h 9525"/>
                              <a:gd name="connsiteX345" fmla="*/ 19050 w 28575"/>
                              <a:gd name="connsiteY345" fmla="*/ 4763 h 9525"/>
                              <a:gd name="connsiteX346" fmla="*/ 19050 w 28575"/>
                              <a:gd name="connsiteY346" fmla="*/ 9525 h 9525"/>
                              <a:gd name="connsiteX347" fmla="*/ 19050 w 28575"/>
                              <a:gd name="connsiteY347" fmla="*/ 4763 h 9525"/>
                              <a:gd name="connsiteX348" fmla="*/ 19050 w 28575"/>
                              <a:gd name="connsiteY348" fmla="*/ 4763 h 9525"/>
                              <a:gd name="connsiteX349" fmla="*/ 19050 w 28575"/>
                              <a:gd name="connsiteY349" fmla="*/ 4763 h 9525"/>
                              <a:gd name="connsiteX350" fmla="*/ 20107 w 28575"/>
                              <a:gd name="connsiteY350" fmla="*/ 4763 h 9525"/>
                              <a:gd name="connsiteX351" fmla="*/ 20107 w 28575"/>
                              <a:gd name="connsiteY351" fmla="*/ 4763 h 9525"/>
                              <a:gd name="connsiteX352" fmla="*/ 20107 w 28575"/>
                              <a:gd name="connsiteY352" fmla="*/ 9525 h 9525"/>
                              <a:gd name="connsiteX353" fmla="*/ 20107 w 28575"/>
                              <a:gd name="connsiteY353" fmla="*/ 9525 h 9525"/>
                              <a:gd name="connsiteX354" fmla="*/ 20107 w 28575"/>
                              <a:gd name="connsiteY354" fmla="*/ 4763 h 9525"/>
                              <a:gd name="connsiteX355" fmla="*/ 20107 w 28575"/>
                              <a:gd name="connsiteY355" fmla="*/ 9525 h 9525"/>
                              <a:gd name="connsiteX356" fmla="*/ 20107 w 28575"/>
                              <a:gd name="connsiteY356" fmla="*/ 9525 h 9525"/>
                              <a:gd name="connsiteX357" fmla="*/ 20107 w 28575"/>
                              <a:gd name="connsiteY357" fmla="*/ 9525 h 9525"/>
                              <a:gd name="connsiteX358" fmla="*/ 20107 w 28575"/>
                              <a:gd name="connsiteY358" fmla="*/ 9525 h 9525"/>
                              <a:gd name="connsiteX359" fmla="*/ 20107 w 28575"/>
                              <a:gd name="connsiteY359" fmla="*/ 9525 h 9525"/>
                              <a:gd name="connsiteX360" fmla="*/ 20107 w 28575"/>
                              <a:gd name="connsiteY360" fmla="*/ 4763 h 9525"/>
                              <a:gd name="connsiteX361" fmla="*/ 20107 w 28575"/>
                              <a:gd name="connsiteY361" fmla="*/ 4763 h 9525"/>
                              <a:gd name="connsiteX362" fmla="*/ 20107 w 28575"/>
                              <a:gd name="connsiteY362" fmla="*/ 4763 h 9525"/>
                              <a:gd name="connsiteX363" fmla="*/ 20107 w 28575"/>
                              <a:gd name="connsiteY363" fmla="*/ 4763 h 9525"/>
                              <a:gd name="connsiteX364" fmla="*/ 20107 w 28575"/>
                              <a:gd name="connsiteY364" fmla="*/ 4763 h 9525"/>
                              <a:gd name="connsiteX365" fmla="*/ 20107 w 28575"/>
                              <a:gd name="connsiteY365" fmla="*/ 4763 h 9525"/>
                              <a:gd name="connsiteX366" fmla="*/ 20107 w 28575"/>
                              <a:gd name="connsiteY366" fmla="*/ 4763 h 9525"/>
                              <a:gd name="connsiteX367" fmla="*/ 20107 w 28575"/>
                              <a:gd name="connsiteY367" fmla="*/ 4763 h 9525"/>
                              <a:gd name="connsiteX368" fmla="*/ 21164 w 28575"/>
                              <a:gd name="connsiteY368" fmla="*/ 4763 h 9525"/>
                              <a:gd name="connsiteX369" fmla="*/ 21164 w 28575"/>
                              <a:gd name="connsiteY369" fmla="*/ 9525 h 9525"/>
                              <a:gd name="connsiteX370" fmla="*/ 21164 w 28575"/>
                              <a:gd name="connsiteY370" fmla="*/ 9525 h 9525"/>
                              <a:gd name="connsiteX371" fmla="*/ 21164 w 28575"/>
                              <a:gd name="connsiteY371" fmla="*/ 4763 h 9525"/>
                              <a:gd name="connsiteX372" fmla="*/ 21164 w 28575"/>
                              <a:gd name="connsiteY372" fmla="*/ 4763 h 9525"/>
                              <a:gd name="connsiteX373" fmla="*/ 21164 w 28575"/>
                              <a:gd name="connsiteY373" fmla="*/ 4763 h 9525"/>
                              <a:gd name="connsiteX374" fmla="*/ 21164 w 28575"/>
                              <a:gd name="connsiteY374" fmla="*/ 4763 h 9525"/>
                              <a:gd name="connsiteX375" fmla="*/ 21164 w 28575"/>
                              <a:gd name="connsiteY375" fmla="*/ 4763 h 9525"/>
                              <a:gd name="connsiteX376" fmla="*/ 21164 w 28575"/>
                              <a:gd name="connsiteY376" fmla="*/ 4763 h 9525"/>
                              <a:gd name="connsiteX377" fmla="*/ 21164 w 28575"/>
                              <a:gd name="connsiteY377" fmla="*/ 4763 h 9525"/>
                              <a:gd name="connsiteX378" fmla="*/ 21164 w 28575"/>
                              <a:gd name="connsiteY378" fmla="*/ 4763 h 9525"/>
                              <a:gd name="connsiteX379" fmla="*/ 21164 w 28575"/>
                              <a:gd name="connsiteY379" fmla="*/ 9525 h 9525"/>
                              <a:gd name="connsiteX380" fmla="*/ 21164 w 28575"/>
                              <a:gd name="connsiteY380" fmla="*/ 9525 h 9525"/>
                              <a:gd name="connsiteX381" fmla="*/ 21164 w 28575"/>
                              <a:gd name="connsiteY381" fmla="*/ 9525 h 9525"/>
                              <a:gd name="connsiteX382" fmla="*/ 21164 w 28575"/>
                              <a:gd name="connsiteY382" fmla="*/ 4763 h 9525"/>
                              <a:gd name="connsiteX383" fmla="*/ 21164 w 28575"/>
                              <a:gd name="connsiteY383" fmla="*/ 4763 h 9525"/>
                              <a:gd name="connsiteX384" fmla="*/ 21164 w 28575"/>
                              <a:gd name="connsiteY384" fmla="*/ 4763 h 9525"/>
                              <a:gd name="connsiteX385" fmla="*/ 21164 w 28575"/>
                              <a:gd name="connsiteY385" fmla="*/ 4763 h 9525"/>
                              <a:gd name="connsiteX386" fmla="*/ 22222 w 28575"/>
                              <a:gd name="connsiteY386" fmla="*/ 9525 h 9525"/>
                              <a:gd name="connsiteX387" fmla="*/ 22222 w 28575"/>
                              <a:gd name="connsiteY387" fmla="*/ 9525 h 9525"/>
                              <a:gd name="connsiteX388" fmla="*/ 22222 w 28575"/>
                              <a:gd name="connsiteY388" fmla="*/ 9525 h 9525"/>
                              <a:gd name="connsiteX389" fmla="*/ 22222 w 28575"/>
                              <a:gd name="connsiteY389" fmla="*/ 9525 h 9525"/>
                              <a:gd name="connsiteX390" fmla="*/ 22222 w 28575"/>
                              <a:gd name="connsiteY390" fmla="*/ 9525 h 9525"/>
                              <a:gd name="connsiteX391" fmla="*/ 22222 w 28575"/>
                              <a:gd name="connsiteY391" fmla="*/ 4763 h 9525"/>
                              <a:gd name="connsiteX392" fmla="*/ 22222 w 28575"/>
                              <a:gd name="connsiteY392" fmla="*/ 4763 h 9525"/>
                              <a:gd name="connsiteX393" fmla="*/ 22222 w 28575"/>
                              <a:gd name="connsiteY393" fmla="*/ 9525 h 9525"/>
                              <a:gd name="connsiteX394" fmla="*/ 22222 w 28575"/>
                              <a:gd name="connsiteY394" fmla="*/ 4763 h 9525"/>
                              <a:gd name="connsiteX395" fmla="*/ 22222 w 28575"/>
                              <a:gd name="connsiteY395" fmla="*/ 4763 h 9525"/>
                              <a:gd name="connsiteX396" fmla="*/ 22222 w 28575"/>
                              <a:gd name="connsiteY396" fmla="*/ 4763 h 9525"/>
                              <a:gd name="connsiteX397" fmla="*/ 22222 w 28575"/>
                              <a:gd name="connsiteY397" fmla="*/ 4763 h 9525"/>
                              <a:gd name="connsiteX398" fmla="*/ 22222 w 28575"/>
                              <a:gd name="connsiteY398" fmla="*/ 4763 h 9525"/>
                              <a:gd name="connsiteX399" fmla="*/ 22222 w 28575"/>
                              <a:gd name="connsiteY399" fmla="*/ 4763 h 9525"/>
                              <a:gd name="connsiteX400" fmla="*/ 22222 w 28575"/>
                              <a:gd name="connsiteY400" fmla="*/ 4763 h 9525"/>
                              <a:gd name="connsiteX401" fmla="*/ 22222 w 28575"/>
                              <a:gd name="connsiteY401" fmla="*/ 4763 h 9525"/>
                              <a:gd name="connsiteX402" fmla="*/ 22222 w 28575"/>
                              <a:gd name="connsiteY402" fmla="*/ 4763 h 9525"/>
                              <a:gd name="connsiteX403" fmla="*/ 22222 w 28575"/>
                              <a:gd name="connsiteY403" fmla="*/ 4763 h 9525"/>
                              <a:gd name="connsiteX404" fmla="*/ 23279 w 28575"/>
                              <a:gd name="connsiteY404" fmla="*/ 4763 h 9525"/>
                              <a:gd name="connsiteX405" fmla="*/ 23279 w 28575"/>
                              <a:gd name="connsiteY405" fmla="*/ 4763 h 9525"/>
                              <a:gd name="connsiteX406" fmla="*/ 23279 w 28575"/>
                              <a:gd name="connsiteY406" fmla="*/ 4763 h 9525"/>
                              <a:gd name="connsiteX407" fmla="*/ 23279 w 28575"/>
                              <a:gd name="connsiteY407" fmla="*/ 9525 h 9525"/>
                              <a:gd name="connsiteX408" fmla="*/ 23279 w 28575"/>
                              <a:gd name="connsiteY408" fmla="*/ 4763 h 9525"/>
                              <a:gd name="connsiteX409" fmla="*/ 23279 w 28575"/>
                              <a:gd name="connsiteY409" fmla="*/ 9525 h 9525"/>
                              <a:gd name="connsiteX410" fmla="*/ 23279 w 28575"/>
                              <a:gd name="connsiteY410" fmla="*/ 4763 h 9525"/>
                              <a:gd name="connsiteX411" fmla="*/ 23279 w 28575"/>
                              <a:gd name="connsiteY411" fmla="*/ 4763 h 9525"/>
                              <a:gd name="connsiteX412" fmla="*/ 23279 w 28575"/>
                              <a:gd name="connsiteY412" fmla="*/ 4763 h 9525"/>
                              <a:gd name="connsiteX413" fmla="*/ 23279 w 28575"/>
                              <a:gd name="connsiteY413" fmla="*/ 4763 h 9525"/>
                              <a:gd name="connsiteX414" fmla="*/ 23279 w 28575"/>
                              <a:gd name="connsiteY414" fmla="*/ 9525 h 9525"/>
                              <a:gd name="connsiteX415" fmla="*/ 23279 w 28575"/>
                              <a:gd name="connsiteY415" fmla="*/ 9525 h 9525"/>
                              <a:gd name="connsiteX416" fmla="*/ 23279 w 28575"/>
                              <a:gd name="connsiteY416" fmla="*/ 9525 h 9525"/>
                              <a:gd name="connsiteX417" fmla="*/ 23279 w 28575"/>
                              <a:gd name="connsiteY417" fmla="*/ 9525 h 9525"/>
                              <a:gd name="connsiteX418" fmla="*/ 23279 w 28575"/>
                              <a:gd name="connsiteY418" fmla="*/ 9525 h 9525"/>
                              <a:gd name="connsiteX419" fmla="*/ 23279 w 28575"/>
                              <a:gd name="connsiteY419" fmla="*/ 4763 h 9525"/>
                              <a:gd name="connsiteX420" fmla="*/ 23279 w 28575"/>
                              <a:gd name="connsiteY420" fmla="*/ 4763 h 9525"/>
                              <a:gd name="connsiteX421" fmla="*/ 23279 w 28575"/>
                              <a:gd name="connsiteY421" fmla="*/ 4763 h 9525"/>
                              <a:gd name="connsiteX422" fmla="*/ 23279 w 28575"/>
                              <a:gd name="connsiteY422" fmla="*/ 4763 h 9525"/>
                              <a:gd name="connsiteX423" fmla="*/ 23279 w 28575"/>
                              <a:gd name="connsiteY423" fmla="*/ 4763 h 9525"/>
                              <a:gd name="connsiteX424" fmla="*/ 24346 w 28575"/>
                              <a:gd name="connsiteY424" fmla="*/ 4763 h 9525"/>
                              <a:gd name="connsiteX425" fmla="*/ 24346 w 28575"/>
                              <a:gd name="connsiteY425" fmla="*/ 4763 h 9525"/>
                              <a:gd name="connsiteX426" fmla="*/ 24346 w 28575"/>
                              <a:gd name="connsiteY426" fmla="*/ 4763 h 9525"/>
                              <a:gd name="connsiteX427" fmla="*/ 24346 w 28575"/>
                              <a:gd name="connsiteY427" fmla="*/ 4763 h 9525"/>
                              <a:gd name="connsiteX428" fmla="*/ 24346 w 28575"/>
                              <a:gd name="connsiteY428" fmla="*/ 4763 h 9525"/>
                              <a:gd name="connsiteX429" fmla="*/ 24346 w 28575"/>
                              <a:gd name="connsiteY429" fmla="*/ 4763 h 9525"/>
                              <a:gd name="connsiteX430" fmla="*/ 24346 w 28575"/>
                              <a:gd name="connsiteY430" fmla="*/ 4763 h 9525"/>
                              <a:gd name="connsiteX431" fmla="*/ 24346 w 28575"/>
                              <a:gd name="connsiteY431" fmla="*/ 4763 h 9525"/>
                              <a:gd name="connsiteX432" fmla="*/ 24346 w 28575"/>
                              <a:gd name="connsiteY432" fmla="*/ 4763 h 9525"/>
                              <a:gd name="connsiteX433" fmla="*/ 24346 w 28575"/>
                              <a:gd name="connsiteY433" fmla="*/ 4763 h 9525"/>
                              <a:gd name="connsiteX434" fmla="*/ 24346 w 28575"/>
                              <a:gd name="connsiteY434" fmla="*/ 4763 h 9525"/>
                              <a:gd name="connsiteX435" fmla="*/ 24346 w 28575"/>
                              <a:gd name="connsiteY435" fmla="*/ 9525 h 9525"/>
                              <a:gd name="connsiteX436" fmla="*/ 24346 w 28575"/>
                              <a:gd name="connsiteY436" fmla="*/ 9525 h 9525"/>
                              <a:gd name="connsiteX437" fmla="*/ 24346 w 28575"/>
                              <a:gd name="connsiteY437" fmla="*/ 9525 h 9525"/>
                              <a:gd name="connsiteX438" fmla="*/ 24346 w 28575"/>
                              <a:gd name="connsiteY438" fmla="*/ 4763 h 9525"/>
                              <a:gd name="connsiteX439" fmla="*/ 24346 w 28575"/>
                              <a:gd name="connsiteY439" fmla="*/ 4763 h 9525"/>
                              <a:gd name="connsiteX440" fmla="*/ 24346 w 28575"/>
                              <a:gd name="connsiteY440" fmla="*/ 4763 h 9525"/>
                              <a:gd name="connsiteX441" fmla="*/ 24346 w 28575"/>
                              <a:gd name="connsiteY441" fmla="*/ 4763 h 9525"/>
                              <a:gd name="connsiteX442" fmla="*/ 25403 w 28575"/>
                              <a:gd name="connsiteY442" fmla="*/ 4763 h 9525"/>
                              <a:gd name="connsiteX443" fmla="*/ 25403 w 28575"/>
                              <a:gd name="connsiteY443" fmla="*/ 4763 h 9525"/>
                              <a:gd name="connsiteX444" fmla="*/ 25403 w 28575"/>
                              <a:gd name="connsiteY444" fmla="*/ 4763 h 9525"/>
                              <a:gd name="connsiteX445" fmla="*/ 25403 w 28575"/>
                              <a:gd name="connsiteY445" fmla="*/ 4763 h 9525"/>
                              <a:gd name="connsiteX446" fmla="*/ 25403 w 28575"/>
                              <a:gd name="connsiteY446" fmla="*/ 4763 h 9525"/>
                              <a:gd name="connsiteX447" fmla="*/ 25403 w 28575"/>
                              <a:gd name="connsiteY447" fmla="*/ 4763 h 9525"/>
                              <a:gd name="connsiteX448" fmla="*/ 25403 w 28575"/>
                              <a:gd name="connsiteY448" fmla="*/ 4763 h 9525"/>
                              <a:gd name="connsiteX449" fmla="*/ 25403 w 28575"/>
                              <a:gd name="connsiteY449" fmla="*/ 9525 h 9525"/>
                              <a:gd name="connsiteX450" fmla="*/ 25403 w 28575"/>
                              <a:gd name="connsiteY450" fmla="*/ 9525 h 9525"/>
                              <a:gd name="connsiteX451" fmla="*/ 25403 w 28575"/>
                              <a:gd name="connsiteY451" fmla="*/ 4763 h 9525"/>
                              <a:gd name="connsiteX452" fmla="*/ 25403 w 28575"/>
                              <a:gd name="connsiteY452" fmla="*/ 9525 h 9525"/>
                              <a:gd name="connsiteX453" fmla="*/ 25403 w 28575"/>
                              <a:gd name="connsiteY453" fmla="*/ 9525 h 9525"/>
                              <a:gd name="connsiteX454" fmla="*/ 25403 w 28575"/>
                              <a:gd name="connsiteY454" fmla="*/ 4763 h 9525"/>
                              <a:gd name="connsiteX455" fmla="*/ 25403 w 28575"/>
                              <a:gd name="connsiteY455" fmla="*/ 9525 h 9525"/>
                              <a:gd name="connsiteX456" fmla="*/ 25403 w 28575"/>
                              <a:gd name="connsiteY456" fmla="*/ 9525 h 9525"/>
                              <a:gd name="connsiteX457" fmla="*/ 25403 w 28575"/>
                              <a:gd name="connsiteY457" fmla="*/ 4763 h 9525"/>
                              <a:gd name="connsiteX458" fmla="*/ 25403 w 28575"/>
                              <a:gd name="connsiteY458" fmla="*/ 4763 h 9525"/>
                              <a:gd name="connsiteX459" fmla="*/ 25403 w 28575"/>
                              <a:gd name="connsiteY459" fmla="*/ 4763 h 9525"/>
                              <a:gd name="connsiteX460" fmla="*/ 26461 w 28575"/>
                              <a:gd name="connsiteY460" fmla="*/ 4763 h 9525"/>
                              <a:gd name="connsiteX461" fmla="*/ 26461 w 28575"/>
                              <a:gd name="connsiteY461" fmla="*/ 4763 h 9525"/>
                              <a:gd name="connsiteX462" fmla="*/ 26461 w 28575"/>
                              <a:gd name="connsiteY462" fmla="*/ 4763 h 9525"/>
                              <a:gd name="connsiteX463" fmla="*/ 26461 w 28575"/>
                              <a:gd name="connsiteY463" fmla="*/ 4763 h 9525"/>
                              <a:gd name="connsiteX464" fmla="*/ 26461 w 28575"/>
                              <a:gd name="connsiteY464" fmla="*/ 4763 h 9525"/>
                              <a:gd name="connsiteX465" fmla="*/ 26461 w 28575"/>
                              <a:gd name="connsiteY465" fmla="*/ 4763 h 9525"/>
                              <a:gd name="connsiteX466" fmla="*/ 26461 w 28575"/>
                              <a:gd name="connsiteY466" fmla="*/ 9525 h 9525"/>
                              <a:gd name="connsiteX467" fmla="*/ 26461 w 28575"/>
                              <a:gd name="connsiteY467" fmla="*/ 9525 h 9525"/>
                              <a:gd name="connsiteX468" fmla="*/ 26461 w 28575"/>
                              <a:gd name="connsiteY468" fmla="*/ 9525 h 9525"/>
                              <a:gd name="connsiteX469" fmla="*/ 26461 w 28575"/>
                              <a:gd name="connsiteY469" fmla="*/ 9525 h 9525"/>
                              <a:gd name="connsiteX470" fmla="*/ 26461 w 28575"/>
                              <a:gd name="connsiteY470" fmla="*/ 4763 h 9525"/>
                              <a:gd name="connsiteX471" fmla="*/ 26461 w 28575"/>
                              <a:gd name="connsiteY471" fmla="*/ 4763 h 9525"/>
                              <a:gd name="connsiteX472" fmla="*/ 26461 w 28575"/>
                              <a:gd name="connsiteY472" fmla="*/ 4763 h 9525"/>
                              <a:gd name="connsiteX473" fmla="*/ 26461 w 28575"/>
                              <a:gd name="connsiteY473" fmla="*/ 4763 h 9525"/>
                              <a:gd name="connsiteX474" fmla="*/ 26461 w 28575"/>
                              <a:gd name="connsiteY474" fmla="*/ 4763 h 9525"/>
                              <a:gd name="connsiteX475" fmla="*/ 26461 w 28575"/>
                              <a:gd name="connsiteY475" fmla="*/ 4763 h 9525"/>
                              <a:gd name="connsiteX476" fmla="*/ 26461 w 28575"/>
                              <a:gd name="connsiteY476" fmla="*/ 4763 h 9525"/>
                              <a:gd name="connsiteX477" fmla="*/ 26461 w 28575"/>
                              <a:gd name="connsiteY477" fmla="*/ 4763 h 9525"/>
                              <a:gd name="connsiteX478" fmla="*/ 27518 w 28575"/>
                              <a:gd name="connsiteY478" fmla="*/ 4763 h 9525"/>
                              <a:gd name="connsiteX479" fmla="*/ 27518 w 28575"/>
                              <a:gd name="connsiteY479" fmla="*/ 9525 h 9525"/>
                              <a:gd name="connsiteX480" fmla="*/ 27518 w 28575"/>
                              <a:gd name="connsiteY480" fmla="*/ 9525 h 9525"/>
                              <a:gd name="connsiteX481" fmla="*/ 27518 w 28575"/>
                              <a:gd name="connsiteY481" fmla="*/ 9525 h 9525"/>
                              <a:gd name="connsiteX482" fmla="*/ 27518 w 28575"/>
                              <a:gd name="connsiteY482" fmla="*/ 9525 h 9525"/>
                              <a:gd name="connsiteX483" fmla="*/ 27518 w 28575"/>
                              <a:gd name="connsiteY483" fmla="*/ 9525 h 9525"/>
                              <a:gd name="connsiteX484" fmla="*/ 27518 w 28575"/>
                              <a:gd name="connsiteY484" fmla="*/ 9525 h 9525"/>
                              <a:gd name="connsiteX485" fmla="*/ 27518 w 28575"/>
                              <a:gd name="connsiteY485" fmla="*/ 4763 h 9525"/>
                              <a:gd name="connsiteX486" fmla="*/ 27518 w 28575"/>
                              <a:gd name="connsiteY486" fmla="*/ 9525 h 9525"/>
                              <a:gd name="connsiteX487" fmla="*/ 27518 w 28575"/>
                              <a:gd name="connsiteY487" fmla="*/ 9525 h 9525"/>
                              <a:gd name="connsiteX488" fmla="*/ 27518 w 28575"/>
                              <a:gd name="connsiteY488" fmla="*/ 4763 h 9525"/>
                              <a:gd name="connsiteX489" fmla="*/ 27518 w 28575"/>
                              <a:gd name="connsiteY489" fmla="*/ 4763 h 9525"/>
                              <a:gd name="connsiteX490" fmla="*/ 27518 w 28575"/>
                              <a:gd name="connsiteY490" fmla="*/ 4763 h 9525"/>
                              <a:gd name="connsiteX491" fmla="*/ 27518 w 28575"/>
                              <a:gd name="connsiteY491" fmla="*/ 4763 h 9525"/>
                              <a:gd name="connsiteX492" fmla="*/ 27518 w 28575"/>
                              <a:gd name="connsiteY492" fmla="*/ 4763 h 9525"/>
                              <a:gd name="connsiteX493" fmla="*/ 27518 w 28575"/>
                              <a:gd name="connsiteY493" fmla="*/ 9525 h 9525"/>
                              <a:gd name="connsiteX494" fmla="*/ 27518 w 28575"/>
                              <a:gd name="connsiteY494" fmla="*/ 9525 h 9525"/>
                              <a:gd name="connsiteX495" fmla="*/ 27518 w 28575"/>
                              <a:gd name="connsiteY495" fmla="*/ 9525 h 9525"/>
                              <a:gd name="connsiteX496" fmla="*/ 27518 w 28575"/>
                              <a:gd name="connsiteY496" fmla="*/ 4763 h 9525"/>
                              <a:gd name="connsiteX497" fmla="*/ 27518 w 28575"/>
                              <a:gd name="connsiteY497" fmla="*/ 4763 h 9525"/>
                              <a:gd name="connsiteX498" fmla="*/ 28575 w 28575"/>
                              <a:gd name="connsiteY498" fmla="*/ 4763 h 9525"/>
                              <a:gd name="connsiteX499" fmla="*/ 28575 w 28575"/>
                              <a:gd name="connsiteY499" fmla="*/ 4763 h 9525"/>
                              <a:gd name="connsiteX500" fmla="*/ 28575 w 28575"/>
                              <a:gd name="connsiteY500" fmla="*/ 4763 h 9525"/>
                              <a:gd name="connsiteX501" fmla="*/ 28575 w 28575"/>
                              <a:gd name="connsiteY501" fmla="*/ 4763 h 9525"/>
                              <a:gd name="connsiteX502" fmla="*/ 28575 w 28575"/>
                              <a:gd name="connsiteY502" fmla="*/ 4763 h 9525"/>
                              <a:gd name="connsiteX503" fmla="*/ 28575 w 28575"/>
                              <a:gd name="connsiteY503" fmla="*/ 4763 h 9525"/>
                              <a:gd name="connsiteX504" fmla="*/ 28575 w 28575"/>
                              <a:gd name="connsiteY504" fmla="*/ 4763 h 9525"/>
                              <a:gd name="connsiteX505" fmla="*/ 28575 w 28575"/>
                              <a:gd name="connsiteY505" fmla="*/ 4763 h 9525"/>
                              <a:gd name="connsiteX506" fmla="*/ 28575 w 28575"/>
                              <a:gd name="connsiteY506" fmla="*/ 4763 h 9525"/>
                              <a:gd name="connsiteX507" fmla="*/ 28575 w 28575"/>
                              <a:gd name="connsiteY507" fmla="*/ 4763 h 9525"/>
                              <a:gd name="connsiteX508" fmla="*/ 28575 w 28575"/>
                              <a:gd name="connsiteY508" fmla="*/ 4763 h 9525"/>
                              <a:gd name="connsiteX509" fmla="*/ 28575 w 28575"/>
                              <a:gd name="connsiteY509" fmla="*/ 4763 h 9525"/>
                              <a:gd name="connsiteX510" fmla="*/ 28575 w 28575"/>
                              <a:gd name="connsiteY510" fmla="*/ 4763 h 9525"/>
                              <a:gd name="connsiteX511" fmla="*/ 28575 w 28575"/>
                              <a:gd name="connsiteY511" fmla="*/ 476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4763"/>
                                </a:moveTo>
                                <a:lnTo>
                                  <a:pt x="0" y="4763"/>
                                </a:lnTo>
                                <a:lnTo>
                                  <a:pt x="0" y="4763"/>
                                </a:lnTo>
                                <a:lnTo>
                                  <a:pt x="0" y="4763"/>
                                </a:lnTo>
                                <a:lnTo>
                                  <a:pt x="1057" y="9525"/>
                                </a:lnTo>
                                <a:lnTo>
                                  <a:pt x="1057" y="4763"/>
                                </a:lnTo>
                                <a:lnTo>
                                  <a:pt x="1057" y="9525"/>
                                </a:lnTo>
                                <a:lnTo>
                                  <a:pt x="1057" y="4763"/>
                                </a:lnTo>
                                <a:lnTo>
                                  <a:pt x="1057" y="4763"/>
                                </a:lnTo>
                                <a:lnTo>
                                  <a:pt x="1057" y="4763"/>
                                </a:lnTo>
                                <a:lnTo>
                                  <a:pt x="1057" y="4763"/>
                                </a:lnTo>
                                <a:lnTo>
                                  <a:pt x="1057" y="4763"/>
                                </a:lnTo>
                                <a:lnTo>
                                  <a:pt x="1057" y="4763"/>
                                </a:lnTo>
                                <a:lnTo>
                                  <a:pt x="1057" y="4763"/>
                                </a:lnTo>
                                <a:lnTo>
                                  <a:pt x="1057" y="9525"/>
                                </a:lnTo>
                                <a:lnTo>
                                  <a:pt x="1057" y="4763"/>
                                </a:lnTo>
                                <a:lnTo>
                                  <a:pt x="1057" y="4763"/>
                                </a:lnTo>
                                <a:lnTo>
                                  <a:pt x="1057" y="9525"/>
                                </a:lnTo>
                                <a:lnTo>
                                  <a:pt x="1057" y="9525"/>
                                </a:lnTo>
                                <a:lnTo>
                                  <a:pt x="1057" y="9525"/>
                                </a:lnTo>
                                <a:lnTo>
                                  <a:pt x="1057" y="4763"/>
                                </a:lnTo>
                                <a:lnTo>
                                  <a:pt x="1057" y="9525"/>
                                </a:lnTo>
                                <a:lnTo>
                                  <a:pt x="2114" y="4763"/>
                                </a:lnTo>
                                <a:lnTo>
                                  <a:pt x="2114" y="4763"/>
                                </a:lnTo>
                                <a:lnTo>
                                  <a:pt x="2114" y="9525"/>
                                </a:lnTo>
                                <a:lnTo>
                                  <a:pt x="2114" y="9525"/>
                                </a:lnTo>
                                <a:lnTo>
                                  <a:pt x="2114" y="4763"/>
                                </a:lnTo>
                                <a:lnTo>
                                  <a:pt x="2114" y="4763"/>
                                </a:lnTo>
                                <a:lnTo>
                                  <a:pt x="2114" y="4763"/>
                                </a:lnTo>
                                <a:lnTo>
                                  <a:pt x="2114" y="4763"/>
                                </a:lnTo>
                                <a:lnTo>
                                  <a:pt x="2114" y="4763"/>
                                </a:lnTo>
                                <a:lnTo>
                                  <a:pt x="2114" y="4763"/>
                                </a:lnTo>
                                <a:lnTo>
                                  <a:pt x="2114" y="4763"/>
                                </a:lnTo>
                                <a:lnTo>
                                  <a:pt x="2114" y="9525"/>
                                </a:lnTo>
                                <a:lnTo>
                                  <a:pt x="2114" y="4763"/>
                                </a:lnTo>
                                <a:lnTo>
                                  <a:pt x="2114" y="4763"/>
                                </a:lnTo>
                                <a:lnTo>
                                  <a:pt x="2114" y="4763"/>
                                </a:lnTo>
                                <a:lnTo>
                                  <a:pt x="2114" y="4763"/>
                                </a:lnTo>
                                <a:lnTo>
                                  <a:pt x="2114" y="4763"/>
                                </a:lnTo>
                                <a:lnTo>
                                  <a:pt x="2114" y="4763"/>
                                </a:lnTo>
                                <a:lnTo>
                                  <a:pt x="3172" y="4763"/>
                                </a:lnTo>
                                <a:lnTo>
                                  <a:pt x="3172" y="9525"/>
                                </a:lnTo>
                                <a:lnTo>
                                  <a:pt x="3172" y="9525"/>
                                </a:lnTo>
                                <a:lnTo>
                                  <a:pt x="3172" y="4763"/>
                                </a:lnTo>
                                <a:lnTo>
                                  <a:pt x="3172" y="4763"/>
                                </a:lnTo>
                                <a:lnTo>
                                  <a:pt x="3172" y="4763"/>
                                </a:lnTo>
                                <a:lnTo>
                                  <a:pt x="3172" y="4763"/>
                                </a:lnTo>
                                <a:lnTo>
                                  <a:pt x="3172" y="4763"/>
                                </a:lnTo>
                                <a:lnTo>
                                  <a:pt x="3172" y="4763"/>
                                </a:lnTo>
                                <a:lnTo>
                                  <a:pt x="3172" y="9525"/>
                                </a:lnTo>
                                <a:lnTo>
                                  <a:pt x="3172" y="9525"/>
                                </a:lnTo>
                                <a:lnTo>
                                  <a:pt x="3172" y="9525"/>
                                </a:lnTo>
                                <a:lnTo>
                                  <a:pt x="3172" y="9525"/>
                                </a:lnTo>
                                <a:lnTo>
                                  <a:pt x="3172" y="4763"/>
                                </a:lnTo>
                                <a:lnTo>
                                  <a:pt x="3172" y="4763"/>
                                </a:lnTo>
                                <a:lnTo>
                                  <a:pt x="3172" y="9525"/>
                                </a:lnTo>
                                <a:lnTo>
                                  <a:pt x="3172" y="9525"/>
                                </a:lnTo>
                                <a:lnTo>
                                  <a:pt x="3172" y="9525"/>
                                </a:lnTo>
                                <a:lnTo>
                                  <a:pt x="3172" y="9525"/>
                                </a:lnTo>
                                <a:lnTo>
                                  <a:pt x="3172" y="9525"/>
                                </a:lnTo>
                                <a:lnTo>
                                  <a:pt x="4229" y="4763"/>
                                </a:lnTo>
                                <a:lnTo>
                                  <a:pt x="4229" y="4763"/>
                                </a:lnTo>
                                <a:lnTo>
                                  <a:pt x="4229" y="4763"/>
                                </a:lnTo>
                                <a:lnTo>
                                  <a:pt x="4229" y="4763"/>
                                </a:lnTo>
                                <a:lnTo>
                                  <a:pt x="4229" y="4763"/>
                                </a:lnTo>
                                <a:lnTo>
                                  <a:pt x="4229" y="4763"/>
                                </a:lnTo>
                                <a:lnTo>
                                  <a:pt x="4229" y="4763"/>
                                </a:lnTo>
                                <a:lnTo>
                                  <a:pt x="4229" y="4763"/>
                                </a:lnTo>
                                <a:lnTo>
                                  <a:pt x="4229" y="9525"/>
                                </a:lnTo>
                                <a:lnTo>
                                  <a:pt x="4229" y="9525"/>
                                </a:lnTo>
                                <a:lnTo>
                                  <a:pt x="4229" y="9525"/>
                                </a:lnTo>
                                <a:lnTo>
                                  <a:pt x="4229" y="9525"/>
                                </a:lnTo>
                                <a:lnTo>
                                  <a:pt x="4229" y="4763"/>
                                </a:lnTo>
                                <a:lnTo>
                                  <a:pt x="4229" y="4763"/>
                                </a:lnTo>
                                <a:lnTo>
                                  <a:pt x="4229" y="4763"/>
                                </a:lnTo>
                                <a:lnTo>
                                  <a:pt x="4229" y="4763"/>
                                </a:lnTo>
                                <a:lnTo>
                                  <a:pt x="4229" y="4763"/>
                                </a:lnTo>
                                <a:lnTo>
                                  <a:pt x="4229" y="4763"/>
                                </a:lnTo>
                                <a:lnTo>
                                  <a:pt x="5296" y="9525"/>
                                </a:lnTo>
                                <a:lnTo>
                                  <a:pt x="5296" y="9525"/>
                                </a:lnTo>
                                <a:lnTo>
                                  <a:pt x="5296" y="9525"/>
                                </a:lnTo>
                                <a:lnTo>
                                  <a:pt x="5296" y="4763"/>
                                </a:lnTo>
                                <a:lnTo>
                                  <a:pt x="5296" y="4763"/>
                                </a:lnTo>
                                <a:lnTo>
                                  <a:pt x="5296" y="4763"/>
                                </a:lnTo>
                                <a:lnTo>
                                  <a:pt x="5296" y="4763"/>
                                </a:lnTo>
                                <a:lnTo>
                                  <a:pt x="5296" y="4763"/>
                                </a:lnTo>
                                <a:lnTo>
                                  <a:pt x="5296" y="4763"/>
                                </a:lnTo>
                                <a:lnTo>
                                  <a:pt x="5296" y="9525"/>
                                </a:lnTo>
                                <a:lnTo>
                                  <a:pt x="5296" y="4763"/>
                                </a:lnTo>
                                <a:lnTo>
                                  <a:pt x="5296" y="4763"/>
                                </a:lnTo>
                                <a:lnTo>
                                  <a:pt x="5296" y="4763"/>
                                </a:lnTo>
                                <a:lnTo>
                                  <a:pt x="5296" y="4763"/>
                                </a:lnTo>
                                <a:lnTo>
                                  <a:pt x="5296" y="4763"/>
                                </a:lnTo>
                                <a:lnTo>
                                  <a:pt x="5296" y="4763"/>
                                </a:lnTo>
                                <a:lnTo>
                                  <a:pt x="5296" y="9525"/>
                                </a:lnTo>
                                <a:lnTo>
                                  <a:pt x="5296" y="4763"/>
                                </a:lnTo>
                                <a:lnTo>
                                  <a:pt x="5296" y="4763"/>
                                </a:lnTo>
                                <a:lnTo>
                                  <a:pt x="5296" y="4763"/>
                                </a:lnTo>
                                <a:lnTo>
                                  <a:pt x="5296" y="4763"/>
                                </a:lnTo>
                                <a:lnTo>
                                  <a:pt x="5296" y="4763"/>
                                </a:lnTo>
                                <a:lnTo>
                                  <a:pt x="5296" y="9525"/>
                                </a:lnTo>
                                <a:lnTo>
                                  <a:pt x="5296" y="9525"/>
                                </a:lnTo>
                                <a:lnTo>
                                  <a:pt x="6353" y="4763"/>
                                </a:lnTo>
                                <a:lnTo>
                                  <a:pt x="6353" y="9525"/>
                                </a:lnTo>
                                <a:lnTo>
                                  <a:pt x="6353" y="9525"/>
                                </a:lnTo>
                                <a:lnTo>
                                  <a:pt x="6353" y="4763"/>
                                </a:lnTo>
                                <a:lnTo>
                                  <a:pt x="6353" y="4763"/>
                                </a:lnTo>
                                <a:lnTo>
                                  <a:pt x="6353" y="4763"/>
                                </a:lnTo>
                                <a:lnTo>
                                  <a:pt x="6353" y="4763"/>
                                </a:lnTo>
                                <a:lnTo>
                                  <a:pt x="6353" y="4763"/>
                                </a:lnTo>
                                <a:lnTo>
                                  <a:pt x="6353" y="4763"/>
                                </a:lnTo>
                                <a:lnTo>
                                  <a:pt x="6353" y="9525"/>
                                </a:lnTo>
                                <a:lnTo>
                                  <a:pt x="6353" y="4763"/>
                                </a:lnTo>
                                <a:lnTo>
                                  <a:pt x="6353" y="4763"/>
                                </a:lnTo>
                                <a:lnTo>
                                  <a:pt x="6353" y="9525"/>
                                </a:lnTo>
                                <a:lnTo>
                                  <a:pt x="6353" y="9525"/>
                                </a:lnTo>
                                <a:lnTo>
                                  <a:pt x="6353" y="9525"/>
                                </a:lnTo>
                                <a:lnTo>
                                  <a:pt x="6353" y="9525"/>
                                </a:lnTo>
                                <a:lnTo>
                                  <a:pt x="6353" y="9525"/>
                                </a:lnTo>
                                <a:lnTo>
                                  <a:pt x="6353"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0"/>
                                </a:lnTo>
                                <a:lnTo>
                                  <a:pt x="7411" y="0"/>
                                </a:lnTo>
                                <a:lnTo>
                                  <a:pt x="7411" y="0"/>
                                </a:lnTo>
                                <a:lnTo>
                                  <a:pt x="7411" y="4763"/>
                                </a:lnTo>
                                <a:lnTo>
                                  <a:pt x="7411" y="4763"/>
                                </a:lnTo>
                                <a:lnTo>
                                  <a:pt x="7411" y="4763"/>
                                </a:lnTo>
                                <a:lnTo>
                                  <a:pt x="7411" y="4763"/>
                                </a:lnTo>
                                <a:lnTo>
                                  <a:pt x="7411" y="9525"/>
                                </a:lnTo>
                                <a:lnTo>
                                  <a:pt x="7411" y="4763"/>
                                </a:lnTo>
                                <a:lnTo>
                                  <a:pt x="7411" y="9525"/>
                                </a:lnTo>
                                <a:lnTo>
                                  <a:pt x="7411" y="4763"/>
                                </a:lnTo>
                                <a:lnTo>
                                  <a:pt x="8468" y="4763"/>
                                </a:lnTo>
                                <a:lnTo>
                                  <a:pt x="8468" y="4763"/>
                                </a:lnTo>
                                <a:lnTo>
                                  <a:pt x="8468" y="4763"/>
                                </a:lnTo>
                                <a:lnTo>
                                  <a:pt x="8468" y="4763"/>
                                </a:lnTo>
                                <a:lnTo>
                                  <a:pt x="8468" y="4763"/>
                                </a:lnTo>
                                <a:lnTo>
                                  <a:pt x="8468" y="4763"/>
                                </a:lnTo>
                                <a:lnTo>
                                  <a:pt x="8468" y="4763"/>
                                </a:lnTo>
                                <a:lnTo>
                                  <a:pt x="8468" y="4763"/>
                                </a:lnTo>
                                <a:lnTo>
                                  <a:pt x="8468" y="9525"/>
                                </a:lnTo>
                                <a:lnTo>
                                  <a:pt x="8468" y="9525"/>
                                </a:lnTo>
                                <a:lnTo>
                                  <a:pt x="8468" y="9525"/>
                                </a:lnTo>
                                <a:lnTo>
                                  <a:pt x="8468" y="9525"/>
                                </a:lnTo>
                                <a:lnTo>
                                  <a:pt x="8468" y="4763"/>
                                </a:lnTo>
                                <a:lnTo>
                                  <a:pt x="8468" y="4763"/>
                                </a:lnTo>
                                <a:lnTo>
                                  <a:pt x="8468" y="4763"/>
                                </a:lnTo>
                                <a:lnTo>
                                  <a:pt x="8468" y="9525"/>
                                </a:lnTo>
                                <a:lnTo>
                                  <a:pt x="8468" y="9525"/>
                                </a:lnTo>
                                <a:lnTo>
                                  <a:pt x="8468" y="9525"/>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10582" y="4763"/>
                                </a:lnTo>
                                <a:lnTo>
                                  <a:pt x="10582" y="4763"/>
                                </a:lnTo>
                                <a:lnTo>
                                  <a:pt x="10582" y="4763"/>
                                </a:lnTo>
                                <a:lnTo>
                                  <a:pt x="10582" y="4763"/>
                                </a:lnTo>
                                <a:lnTo>
                                  <a:pt x="10582" y="9525"/>
                                </a:lnTo>
                                <a:lnTo>
                                  <a:pt x="10582" y="9525"/>
                                </a:lnTo>
                                <a:lnTo>
                                  <a:pt x="10582" y="9525"/>
                                </a:lnTo>
                                <a:lnTo>
                                  <a:pt x="10582" y="9525"/>
                                </a:lnTo>
                                <a:lnTo>
                                  <a:pt x="10582" y="4763"/>
                                </a:lnTo>
                                <a:lnTo>
                                  <a:pt x="10582" y="9525"/>
                                </a:lnTo>
                                <a:lnTo>
                                  <a:pt x="10582" y="9525"/>
                                </a:lnTo>
                                <a:lnTo>
                                  <a:pt x="10582" y="9525"/>
                                </a:lnTo>
                                <a:lnTo>
                                  <a:pt x="10582" y="4763"/>
                                </a:lnTo>
                                <a:lnTo>
                                  <a:pt x="10582" y="4763"/>
                                </a:lnTo>
                                <a:lnTo>
                                  <a:pt x="10582" y="4763"/>
                                </a:lnTo>
                                <a:lnTo>
                                  <a:pt x="10582" y="4763"/>
                                </a:lnTo>
                                <a:lnTo>
                                  <a:pt x="10582" y="4763"/>
                                </a:lnTo>
                                <a:lnTo>
                                  <a:pt x="10582" y="4763"/>
                                </a:lnTo>
                                <a:lnTo>
                                  <a:pt x="11639" y="4763"/>
                                </a:lnTo>
                                <a:lnTo>
                                  <a:pt x="11639" y="4763"/>
                                </a:lnTo>
                                <a:lnTo>
                                  <a:pt x="11639" y="4763"/>
                                </a:lnTo>
                                <a:lnTo>
                                  <a:pt x="11639" y="4763"/>
                                </a:lnTo>
                                <a:lnTo>
                                  <a:pt x="11639" y="4763"/>
                                </a:lnTo>
                                <a:lnTo>
                                  <a:pt x="11639" y="4763"/>
                                </a:lnTo>
                                <a:lnTo>
                                  <a:pt x="11639" y="4763"/>
                                </a:lnTo>
                                <a:lnTo>
                                  <a:pt x="11639" y="4763"/>
                                </a:lnTo>
                                <a:lnTo>
                                  <a:pt x="11639" y="9525"/>
                                </a:lnTo>
                                <a:lnTo>
                                  <a:pt x="11639" y="9525"/>
                                </a:lnTo>
                                <a:lnTo>
                                  <a:pt x="11639" y="9525"/>
                                </a:lnTo>
                                <a:lnTo>
                                  <a:pt x="11639" y="9525"/>
                                </a:lnTo>
                                <a:lnTo>
                                  <a:pt x="11639" y="4763"/>
                                </a:lnTo>
                                <a:lnTo>
                                  <a:pt x="11639" y="9525"/>
                                </a:lnTo>
                                <a:lnTo>
                                  <a:pt x="11639" y="4763"/>
                                </a:lnTo>
                                <a:lnTo>
                                  <a:pt x="11639" y="4763"/>
                                </a:lnTo>
                                <a:lnTo>
                                  <a:pt x="11639" y="9525"/>
                                </a:lnTo>
                                <a:lnTo>
                                  <a:pt x="11639" y="9525"/>
                                </a:lnTo>
                                <a:lnTo>
                                  <a:pt x="11639" y="9525"/>
                                </a:lnTo>
                                <a:lnTo>
                                  <a:pt x="11639" y="4763"/>
                                </a:lnTo>
                                <a:lnTo>
                                  <a:pt x="12697" y="4763"/>
                                </a:lnTo>
                                <a:lnTo>
                                  <a:pt x="12697" y="4763"/>
                                </a:lnTo>
                                <a:lnTo>
                                  <a:pt x="12697" y="4763"/>
                                </a:lnTo>
                                <a:lnTo>
                                  <a:pt x="12697" y="4763"/>
                                </a:lnTo>
                                <a:lnTo>
                                  <a:pt x="12697" y="9525"/>
                                </a:lnTo>
                                <a:lnTo>
                                  <a:pt x="12697" y="4763"/>
                                </a:lnTo>
                                <a:lnTo>
                                  <a:pt x="12697" y="9525"/>
                                </a:lnTo>
                                <a:lnTo>
                                  <a:pt x="12697" y="9525"/>
                                </a:lnTo>
                                <a:lnTo>
                                  <a:pt x="12697" y="9525"/>
                                </a:lnTo>
                                <a:lnTo>
                                  <a:pt x="12697" y="4763"/>
                                </a:lnTo>
                                <a:lnTo>
                                  <a:pt x="12697" y="4763"/>
                                </a:lnTo>
                                <a:lnTo>
                                  <a:pt x="12697" y="4763"/>
                                </a:lnTo>
                                <a:lnTo>
                                  <a:pt x="12697" y="4763"/>
                                </a:lnTo>
                                <a:lnTo>
                                  <a:pt x="12697" y="9525"/>
                                </a:lnTo>
                                <a:lnTo>
                                  <a:pt x="12697" y="9525"/>
                                </a:lnTo>
                                <a:lnTo>
                                  <a:pt x="12697" y="4763"/>
                                </a:lnTo>
                                <a:lnTo>
                                  <a:pt x="12697" y="4763"/>
                                </a:lnTo>
                                <a:lnTo>
                                  <a:pt x="12697" y="4763"/>
                                </a:lnTo>
                                <a:lnTo>
                                  <a:pt x="13754" y="4763"/>
                                </a:lnTo>
                                <a:lnTo>
                                  <a:pt x="13754" y="4763"/>
                                </a:lnTo>
                                <a:lnTo>
                                  <a:pt x="13754" y="9525"/>
                                </a:lnTo>
                                <a:lnTo>
                                  <a:pt x="13754" y="4763"/>
                                </a:lnTo>
                                <a:lnTo>
                                  <a:pt x="13754" y="4763"/>
                                </a:lnTo>
                                <a:lnTo>
                                  <a:pt x="13754" y="4763"/>
                                </a:lnTo>
                                <a:lnTo>
                                  <a:pt x="13754" y="4763"/>
                                </a:lnTo>
                                <a:lnTo>
                                  <a:pt x="13754" y="4763"/>
                                </a:lnTo>
                                <a:lnTo>
                                  <a:pt x="13754" y="4763"/>
                                </a:lnTo>
                                <a:lnTo>
                                  <a:pt x="13754" y="9525"/>
                                </a:lnTo>
                                <a:lnTo>
                                  <a:pt x="13754" y="9525"/>
                                </a:lnTo>
                                <a:lnTo>
                                  <a:pt x="13754" y="9525"/>
                                </a:lnTo>
                                <a:lnTo>
                                  <a:pt x="13754" y="4763"/>
                                </a:lnTo>
                                <a:lnTo>
                                  <a:pt x="13754" y="4763"/>
                                </a:lnTo>
                                <a:lnTo>
                                  <a:pt x="13754" y="4763"/>
                                </a:lnTo>
                                <a:lnTo>
                                  <a:pt x="13754" y="9525"/>
                                </a:lnTo>
                                <a:lnTo>
                                  <a:pt x="13754" y="9525"/>
                                </a:lnTo>
                                <a:lnTo>
                                  <a:pt x="13754" y="9525"/>
                                </a:lnTo>
                                <a:lnTo>
                                  <a:pt x="14821" y="4763"/>
                                </a:lnTo>
                                <a:lnTo>
                                  <a:pt x="14821" y="4763"/>
                                </a:lnTo>
                                <a:lnTo>
                                  <a:pt x="14821" y="4763"/>
                                </a:lnTo>
                                <a:lnTo>
                                  <a:pt x="14821" y="9525"/>
                                </a:lnTo>
                                <a:lnTo>
                                  <a:pt x="14821" y="9525"/>
                                </a:lnTo>
                                <a:lnTo>
                                  <a:pt x="14821" y="9525"/>
                                </a:lnTo>
                                <a:lnTo>
                                  <a:pt x="14821" y="9525"/>
                                </a:lnTo>
                                <a:lnTo>
                                  <a:pt x="14821" y="4763"/>
                                </a:lnTo>
                                <a:lnTo>
                                  <a:pt x="14821" y="4763"/>
                                </a:lnTo>
                                <a:lnTo>
                                  <a:pt x="14821" y="4763"/>
                                </a:lnTo>
                                <a:lnTo>
                                  <a:pt x="14821" y="4763"/>
                                </a:lnTo>
                                <a:lnTo>
                                  <a:pt x="14821" y="4763"/>
                                </a:lnTo>
                                <a:lnTo>
                                  <a:pt x="14821" y="9525"/>
                                </a:lnTo>
                                <a:lnTo>
                                  <a:pt x="14821" y="9525"/>
                                </a:lnTo>
                                <a:lnTo>
                                  <a:pt x="14821" y="4763"/>
                                </a:lnTo>
                                <a:lnTo>
                                  <a:pt x="14821" y="4763"/>
                                </a:lnTo>
                                <a:lnTo>
                                  <a:pt x="14821" y="4763"/>
                                </a:lnTo>
                                <a:lnTo>
                                  <a:pt x="14821" y="4763"/>
                                </a:lnTo>
                                <a:lnTo>
                                  <a:pt x="15878" y="4763"/>
                                </a:lnTo>
                                <a:lnTo>
                                  <a:pt x="15878" y="9525"/>
                                </a:lnTo>
                                <a:lnTo>
                                  <a:pt x="15878" y="9525"/>
                                </a:lnTo>
                                <a:lnTo>
                                  <a:pt x="15878" y="9525"/>
                                </a:lnTo>
                                <a:lnTo>
                                  <a:pt x="15878" y="9525"/>
                                </a:lnTo>
                                <a:lnTo>
                                  <a:pt x="15878" y="9525"/>
                                </a:lnTo>
                                <a:lnTo>
                                  <a:pt x="15878" y="9525"/>
                                </a:lnTo>
                                <a:lnTo>
                                  <a:pt x="15878" y="9525"/>
                                </a:lnTo>
                                <a:lnTo>
                                  <a:pt x="15878" y="9525"/>
                                </a:lnTo>
                                <a:lnTo>
                                  <a:pt x="15878" y="9525"/>
                                </a:lnTo>
                                <a:lnTo>
                                  <a:pt x="15878" y="9525"/>
                                </a:lnTo>
                                <a:lnTo>
                                  <a:pt x="15878" y="9525"/>
                                </a:lnTo>
                                <a:lnTo>
                                  <a:pt x="15878" y="9525"/>
                                </a:lnTo>
                                <a:lnTo>
                                  <a:pt x="15878" y="9525"/>
                                </a:lnTo>
                                <a:lnTo>
                                  <a:pt x="15878" y="9525"/>
                                </a:lnTo>
                                <a:lnTo>
                                  <a:pt x="15878" y="9525"/>
                                </a:lnTo>
                                <a:lnTo>
                                  <a:pt x="15878" y="9525"/>
                                </a:lnTo>
                                <a:lnTo>
                                  <a:pt x="15878" y="4763"/>
                                </a:lnTo>
                                <a:lnTo>
                                  <a:pt x="15878" y="9525"/>
                                </a:lnTo>
                                <a:lnTo>
                                  <a:pt x="15878" y="9525"/>
                                </a:lnTo>
                                <a:lnTo>
                                  <a:pt x="16936" y="9525"/>
                                </a:lnTo>
                                <a:lnTo>
                                  <a:pt x="16936" y="9525"/>
                                </a:lnTo>
                                <a:lnTo>
                                  <a:pt x="16936" y="9525"/>
                                </a:lnTo>
                                <a:lnTo>
                                  <a:pt x="16936" y="4763"/>
                                </a:lnTo>
                                <a:lnTo>
                                  <a:pt x="16936" y="9525"/>
                                </a:lnTo>
                                <a:lnTo>
                                  <a:pt x="16936" y="9525"/>
                                </a:lnTo>
                                <a:lnTo>
                                  <a:pt x="16936" y="9525"/>
                                </a:lnTo>
                                <a:lnTo>
                                  <a:pt x="16936" y="4763"/>
                                </a:lnTo>
                                <a:lnTo>
                                  <a:pt x="16936" y="4763"/>
                                </a:lnTo>
                                <a:lnTo>
                                  <a:pt x="16936" y="4763"/>
                                </a:lnTo>
                                <a:lnTo>
                                  <a:pt x="16936" y="4763"/>
                                </a:lnTo>
                                <a:lnTo>
                                  <a:pt x="16936" y="9525"/>
                                </a:lnTo>
                                <a:lnTo>
                                  <a:pt x="16936" y="9525"/>
                                </a:lnTo>
                                <a:lnTo>
                                  <a:pt x="16936" y="9525"/>
                                </a:lnTo>
                                <a:lnTo>
                                  <a:pt x="16936" y="9525"/>
                                </a:lnTo>
                                <a:lnTo>
                                  <a:pt x="16936" y="9525"/>
                                </a:lnTo>
                                <a:lnTo>
                                  <a:pt x="16936" y="9525"/>
                                </a:lnTo>
                                <a:lnTo>
                                  <a:pt x="16936" y="4763"/>
                                </a:lnTo>
                                <a:lnTo>
                                  <a:pt x="16936" y="4763"/>
                                </a:lnTo>
                                <a:lnTo>
                                  <a:pt x="16936" y="4763"/>
                                </a:lnTo>
                                <a:lnTo>
                                  <a:pt x="16936" y="4763"/>
                                </a:lnTo>
                                <a:lnTo>
                                  <a:pt x="16936" y="9525"/>
                                </a:lnTo>
                                <a:lnTo>
                                  <a:pt x="16936" y="9525"/>
                                </a:lnTo>
                                <a:lnTo>
                                  <a:pt x="16936" y="9525"/>
                                </a:lnTo>
                                <a:lnTo>
                                  <a:pt x="17993" y="4763"/>
                                </a:lnTo>
                                <a:lnTo>
                                  <a:pt x="17993" y="9525"/>
                                </a:lnTo>
                                <a:lnTo>
                                  <a:pt x="17993" y="9525"/>
                                </a:lnTo>
                                <a:lnTo>
                                  <a:pt x="17993" y="4763"/>
                                </a:lnTo>
                                <a:lnTo>
                                  <a:pt x="17993" y="4763"/>
                                </a:lnTo>
                                <a:lnTo>
                                  <a:pt x="17993" y="4763"/>
                                </a:lnTo>
                                <a:lnTo>
                                  <a:pt x="17993" y="9525"/>
                                </a:lnTo>
                                <a:lnTo>
                                  <a:pt x="17993" y="4763"/>
                                </a:lnTo>
                                <a:lnTo>
                                  <a:pt x="17993" y="9525"/>
                                </a:lnTo>
                                <a:lnTo>
                                  <a:pt x="17993" y="9525"/>
                                </a:lnTo>
                                <a:lnTo>
                                  <a:pt x="17993" y="9525"/>
                                </a:lnTo>
                                <a:lnTo>
                                  <a:pt x="17993" y="4763"/>
                                </a:lnTo>
                                <a:lnTo>
                                  <a:pt x="17993" y="4763"/>
                                </a:lnTo>
                                <a:lnTo>
                                  <a:pt x="17993" y="4763"/>
                                </a:lnTo>
                                <a:lnTo>
                                  <a:pt x="17993" y="4763"/>
                                </a:lnTo>
                                <a:lnTo>
                                  <a:pt x="17993" y="4763"/>
                                </a:lnTo>
                                <a:lnTo>
                                  <a:pt x="17993" y="4763"/>
                                </a:lnTo>
                                <a:lnTo>
                                  <a:pt x="17993" y="4763"/>
                                </a:lnTo>
                                <a:lnTo>
                                  <a:pt x="19050" y="4763"/>
                                </a:lnTo>
                                <a:lnTo>
                                  <a:pt x="19050" y="4763"/>
                                </a:lnTo>
                                <a:lnTo>
                                  <a:pt x="19050" y="9525"/>
                                </a:lnTo>
                                <a:lnTo>
                                  <a:pt x="19050" y="9525"/>
                                </a:lnTo>
                                <a:lnTo>
                                  <a:pt x="19050" y="9525"/>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9525"/>
                                </a:lnTo>
                                <a:lnTo>
                                  <a:pt x="19050" y="4763"/>
                                </a:lnTo>
                                <a:lnTo>
                                  <a:pt x="19050" y="4763"/>
                                </a:lnTo>
                                <a:lnTo>
                                  <a:pt x="19050" y="4763"/>
                                </a:lnTo>
                                <a:lnTo>
                                  <a:pt x="20107" y="4763"/>
                                </a:lnTo>
                                <a:lnTo>
                                  <a:pt x="20107" y="4763"/>
                                </a:lnTo>
                                <a:lnTo>
                                  <a:pt x="20107" y="9525"/>
                                </a:lnTo>
                                <a:lnTo>
                                  <a:pt x="20107" y="9525"/>
                                </a:lnTo>
                                <a:lnTo>
                                  <a:pt x="20107" y="4763"/>
                                </a:lnTo>
                                <a:lnTo>
                                  <a:pt x="20107" y="9525"/>
                                </a:lnTo>
                                <a:lnTo>
                                  <a:pt x="20107" y="9525"/>
                                </a:lnTo>
                                <a:lnTo>
                                  <a:pt x="20107" y="9525"/>
                                </a:lnTo>
                                <a:lnTo>
                                  <a:pt x="20107" y="9525"/>
                                </a:lnTo>
                                <a:lnTo>
                                  <a:pt x="20107" y="9525"/>
                                </a:lnTo>
                                <a:lnTo>
                                  <a:pt x="20107" y="4763"/>
                                </a:lnTo>
                                <a:lnTo>
                                  <a:pt x="20107" y="4763"/>
                                </a:lnTo>
                                <a:lnTo>
                                  <a:pt x="20107" y="4763"/>
                                </a:lnTo>
                                <a:lnTo>
                                  <a:pt x="20107" y="4763"/>
                                </a:lnTo>
                                <a:lnTo>
                                  <a:pt x="20107" y="4763"/>
                                </a:lnTo>
                                <a:lnTo>
                                  <a:pt x="20107" y="4763"/>
                                </a:lnTo>
                                <a:lnTo>
                                  <a:pt x="20107" y="4763"/>
                                </a:lnTo>
                                <a:lnTo>
                                  <a:pt x="20107" y="4763"/>
                                </a:lnTo>
                                <a:lnTo>
                                  <a:pt x="21164" y="4763"/>
                                </a:lnTo>
                                <a:lnTo>
                                  <a:pt x="21164" y="9525"/>
                                </a:lnTo>
                                <a:lnTo>
                                  <a:pt x="21164" y="9525"/>
                                </a:lnTo>
                                <a:lnTo>
                                  <a:pt x="21164" y="4763"/>
                                </a:lnTo>
                                <a:lnTo>
                                  <a:pt x="21164" y="4763"/>
                                </a:lnTo>
                                <a:lnTo>
                                  <a:pt x="21164" y="4763"/>
                                </a:lnTo>
                                <a:lnTo>
                                  <a:pt x="21164" y="4763"/>
                                </a:lnTo>
                                <a:lnTo>
                                  <a:pt x="21164" y="4763"/>
                                </a:lnTo>
                                <a:lnTo>
                                  <a:pt x="21164" y="4763"/>
                                </a:lnTo>
                                <a:lnTo>
                                  <a:pt x="21164" y="4763"/>
                                </a:lnTo>
                                <a:lnTo>
                                  <a:pt x="21164" y="4763"/>
                                </a:lnTo>
                                <a:lnTo>
                                  <a:pt x="21164" y="9525"/>
                                </a:lnTo>
                                <a:lnTo>
                                  <a:pt x="21164" y="9525"/>
                                </a:lnTo>
                                <a:lnTo>
                                  <a:pt x="21164" y="9525"/>
                                </a:lnTo>
                                <a:lnTo>
                                  <a:pt x="21164" y="4763"/>
                                </a:lnTo>
                                <a:lnTo>
                                  <a:pt x="21164" y="4763"/>
                                </a:lnTo>
                                <a:lnTo>
                                  <a:pt x="21164" y="4763"/>
                                </a:lnTo>
                                <a:lnTo>
                                  <a:pt x="21164" y="4763"/>
                                </a:lnTo>
                                <a:lnTo>
                                  <a:pt x="22222" y="9525"/>
                                </a:lnTo>
                                <a:lnTo>
                                  <a:pt x="22222" y="9525"/>
                                </a:lnTo>
                                <a:lnTo>
                                  <a:pt x="22222" y="9525"/>
                                </a:lnTo>
                                <a:lnTo>
                                  <a:pt x="22222" y="9525"/>
                                </a:lnTo>
                                <a:lnTo>
                                  <a:pt x="22222" y="9525"/>
                                </a:lnTo>
                                <a:lnTo>
                                  <a:pt x="22222" y="4763"/>
                                </a:lnTo>
                                <a:lnTo>
                                  <a:pt x="22222" y="4763"/>
                                </a:lnTo>
                                <a:lnTo>
                                  <a:pt x="22222" y="9525"/>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3279" y="4763"/>
                                </a:lnTo>
                                <a:lnTo>
                                  <a:pt x="23279" y="4763"/>
                                </a:lnTo>
                                <a:lnTo>
                                  <a:pt x="23279" y="4763"/>
                                </a:lnTo>
                                <a:lnTo>
                                  <a:pt x="23279" y="9525"/>
                                </a:lnTo>
                                <a:lnTo>
                                  <a:pt x="23279" y="4763"/>
                                </a:lnTo>
                                <a:lnTo>
                                  <a:pt x="23279" y="9525"/>
                                </a:lnTo>
                                <a:lnTo>
                                  <a:pt x="23279" y="4763"/>
                                </a:lnTo>
                                <a:lnTo>
                                  <a:pt x="23279" y="4763"/>
                                </a:lnTo>
                                <a:lnTo>
                                  <a:pt x="23279" y="4763"/>
                                </a:lnTo>
                                <a:lnTo>
                                  <a:pt x="23279" y="4763"/>
                                </a:lnTo>
                                <a:lnTo>
                                  <a:pt x="23279" y="9525"/>
                                </a:lnTo>
                                <a:lnTo>
                                  <a:pt x="23279" y="9525"/>
                                </a:lnTo>
                                <a:lnTo>
                                  <a:pt x="23279" y="9525"/>
                                </a:lnTo>
                                <a:lnTo>
                                  <a:pt x="23279" y="9525"/>
                                </a:lnTo>
                                <a:lnTo>
                                  <a:pt x="23279" y="9525"/>
                                </a:lnTo>
                                <a:lnTo>
                                  <a:pt x="23279" y="4763"/>
                                </a:lnTo>
                                <a:lnTo>
                                  <a:pt x="23279" y="4763"/>
                                </a:lnTo>
                                <a:lnTo>
                                  <a:pt x="23279" y="4763"/>
                                </a:lnTo>
                                <a:lnTo>
                                  <a:pt x="23279" y="4763"/>
                                </a:lnTo>
                                <a:lnTo>
                                  <a:pt x="23279"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9525"/>
                                </a:lnTo>
                                <a:lnTo>
                                  <a:pt x="24346" y="9525"/>
                                </a:lnTo>
                                <a:lnTo>
                                  <a:pt x="24346" y="9525"/>
                                </a:lnTo>
                                <a:lnTo>
                                  <a:pt x="24346" y="4763"/>
                                </a:lnTo>
                                <a:lnTo>
                                  <a:pt x="24346" y="4763"/>
                                </a:lnTo>
                                <a:lnTo>
                                  <a:pt x="24346" y="4763"/>
                                </a:lnTo>
                                <a:lnTo>
                                  <a:pt x="24346" y="4763"/>
                                </a:lnTo>
                                <a:lnTo>
                                  <a:pt x="25403" y="4763"/>
                                </a:lnTo>
                                <a:lnTo>
                                  <a:pt x="25403" y="4763"/>
                                </a:lnTo>
                                <a:lnTo>
                                  <a:pt x="25403" y="4763"/>
                                </a:lnTo>
                                <a:lnTo>
                                  <a:pt x="25403" y="4763"/>
                                </a:lnTo>
                                <a:lnTo>
                                  <a:pt x="25403" y="4763"/>
                                </a:lnTo>
                                <a:lnTo>
                                  <a:pt x="25403" y="4763"/>
                                </a:lnTo>
                                <a:lnTo>
                                  <a:pt x="25403" y="4763"/>
                                </a:lnTo>
                                <a:lnTo>
                                  <a:pt x="25403" y="9525"/>
                                </a:lnTo>
                                <a:lnTo>
                                  <a:pt x="25403" y="9525"/>
                                </a:lnTo>
                                <a:lnTo>
                                  <a:pt x="25403" y="4763"/>
                                </a:lnTo>
                                <a:lnTo>
                                  <a:pt x="25403" y="9525"/>
                                </a:lnTo>
                                <a:lnTo>
                                  <a:pt x="25403" y="9525"/>
                                </a:lnTo>
                                <a:lnTo>
                                  <a:pt x="25403" y="4763"/>
                                </a:lnTo>
                                <a:lnTo>
                                  <a:pt x="25403" y="9525"/>
                                </a:lnTo>
                                <a:lnTo>
                                  <a:pt x="25403" y="9525"/>
                                </a:lnTo>
                                <a:lnTo>
                                  <a:pt x="25403" y="4763"/>
                                </a:lnTo>
                                <a:lnTo>
                                  <a:pt x="25403" y="4763"/>
                                </a:lnTo>
                                <a:lnTo>
                                  <a:pt x="25403" y="4763"/>
                                </a:lnTo>
                                <a:lnTo>
                                  <a:pt x="26461" y="4763"/>
                                </a:lnTo>
                                <a:lnTo>
                                  <a:pt x="26461" y="4763"/>
                                </a:lnTo>
                                <a:lnTo>
                                  <a:pt x="26461" y="4763"/>
                                </a:lnTo>
                                <a:lnTo>
                                  <a:pt x="26461" y="4763"/>
                                </a:lnTo>
                                <a:lnTo>
                                  <a:pt x="26461" y="4763"/>
                                </a:lnTo>
                                <a:lnTo>
                                  <a:pt x="26461" y="4763"/>
                                </a:lnTo>
                                <a:lnTo>
                                  <a:pt x="26461" y="9525"/>
                                </a:lnTo>
                                <a:lnTo>
                                  <a:pt x="26461" y="9525"/>
                                </a:lnTo>
                                <a:lnTo>
                                  <a:pt x="26461" y="9525"/>
                                </a:lnTo>
                                <a:lnTo>
                                  <a:pt x="26461" y="9525"/>
                                </a:lnTo>
                                <a:lnTo>
                                  <a:pt x="26461" y="4763"/>
                                </a:lnTo>
                                <a:lnTo>
                                  <a:pt x="26461" y="4763"/>
                                </a:lnTo>
                                <a:lnTo>
                                  <a:pt x="26461" y="4763"/>
                                </a:lnTo>
                                <a:lnTo>
                                  <a:pt x="26461" y="4763"/>
                                </a:lnTo>
                                <a:lnTo>
                                  <a:pt x="26461" y="4763"/>
                                </a:lnTo>
                                <a:lnTo>
                                  <a:pt x="26461" y="4763"/>
                                </a:lnTo>
                                <a:lnTo>
                                  <a:pt x="26461" y="4763"/>
                                </a:lnTo>
                                <a:lnTo>
                                  <a:pt x="26461" y="4763"/>
                                </a:lnTo>
                                <a:lnTo>
                                  <a:pt x="27518" y="4763"/>
                                </a:lnTo>
                                <a:lnTo>
                                  <a:pt x="27518" y="9525"/>
                                </a:lnTo>
                                <a:lnTo>
                                  <a:pt x="27518" y="9525"/>
                                </a:lnTo>
                                <a:lnTo>
                                  <a:pt x="27518" y="9525"/>
                                </a:lnTo>
                                <a:lnTo>
                                  <a:pt x="27518" y="9525"/>
                                </a:lnTo>
                                <a:lnTo>
                                  <a:pt x="27518" y="9525"/>
                                </a:lnTo>
                                <a:lnTo>
                                  <a:pt x="27518" y="9525"/>
                                </a:lnTo>
                                <a:lnTo>
                                  <a:pt x="27518" y="4763"/>
                                </a:lnTo>
                                <a:lnTo>
                                  <a:pt x="27518" y="9525"/>
                                </a:lnTo>
                                <a:lnTo>
                                  <a:pt x="27518" y="9525"/>
                                </a:lnTo>
                                <a:lnTo>
                                  <a:pt x="27518" y="4763"/>
                                </a:lnTo>
                                <a:lnTo>
                                  <a:pt x="27518" y="4763"/>
                                </a:lnTo>
                                <a:lnTo>
                                  <a:pt x="27518" y="4763"/>
                                </a:lnTo>
                                <a:lnTo>
                                  <a:pt x="27518" y="4763"/>
                                </a:lnTo>
                                <a:lnTo>
                                  <a:pt x="27518" y="4763"/>
                                </a:lnTo>
                                <a:lnTo>
                                  <a:pt x="27518" y="9525"/>
                                </a:lnTo>
                                <a:lnTo>
                                  <a:pt x="27518" y="9525"/>
                                </a:lnTo>
                                <a:lnTo>
                                  <a:pt x="27518" y="9525"/>
                                </a:lnTo>
                                <a:lnTo>
                                  <a:pt x="27518" y="4763"/>
                                </a:lnTo>
                                <a:lnTo>
                                  <a:pt x="27518" y="4763"/>
                                </a:lnTo>
                                <a:lnTo>
                                  <a:pt x="28575" y="4763"/>
                                </a:lnTo>
                                <a:lnTo>
                                  <a:pt x="28575" y="4763"/>
                                </a:lnTo>
                                <a:lnTo>
                                  <a:pt x="28575" y="4763"/>
                                </a:lnTo>
                                <a:lnTo>
                                  <a:pt x="28575" y="4763"/>
                                </a:lnTo>
                                <a:lnTo>
                                  <a:pt x="28575" y="4763"/>
                                </a:lnTo>
                                <a:lnTo>
                                  <a:pt x="28575" y="4763"/>
                                </a:lnTo>
                                <a:lnTo>
                                  <a:pt x="28575" y="4763"/>
                                </a:lnTo>
                                <a:lnTo>
                                  <a:pt x="28575" y="4763"/>
                                </a:lnTo>
                                <a:lnTo>
                                  <a:pt x="28575" y="4763"/>
                                </a:lnTo>
                                <a:lnTo>
                                  <a:pt x="28575" y="4763"/>
                                </a:lnTo>
                                <a:lnTo>
                                  <a:pt x="28575" y="4763"/>
                                </a:lnTo>
                                <a:lnTo>
                                  <a:pt x="28575" y="4763"/>
                                </a:lnTo>
                                <a:lnTo>
                                  <a:pt x="28575" y="4763"/>
                                </a:lnTo>
                                <a:lnTo>
                                  <a:pt x="28575" y="476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6" name="Freeform: Shape 166"/>
                        <wps:cNvSpPr/>
                        <wps:spPr>
                          <a:xfrm>
                            <a:off x="3900487" y="2900362"/>
                            <a:ext cx="28575" cy="9525"/>
                          </a:xfrm>
                          <a:custGeom>
                            <a:avLst/>
                            <a:gdLst>
                              <a:gd name="connsiteX0" fmla="*/ 0 w 28575"/>
                              <a:gd name="connsiteY0" fmla="*/ 0 h 9525"/>
                              <a:gd name="connsiteX1" fmla="*/ 0 w 28575"/>
                              <a:gd name="connsiteY1" fmla="*/ 0 h 9525"/>
                              <a:gd name="connsiteX2" fmla="*/ 0 w 28575"/>
                              <a:gd name="connsiteY2" fmla="*/ 0 h 9525"/>
                              <a:gd name="connsiteX3" fmla="*/ 0 w 28575"/>
                              <a:gd name="connsiteY3" fmla="*/ 0 h 9525"/>
                              <a:gd name="connsiteX4" fmla="*/ 0 w 28575"/>
                              <a:gd name="connsiteY4" fmla="*/ 4763 h 9525"/>
                              <a:gd name="connsiteX5" fmla="*/ 1057 w 28575"/>
                              <a:gd name="connsiteY5" fmla="*/ 4763 h 9525"/>
                              <a:gd name="connsiteX6" fmla="*/ 1057 w 28575"/>
                              <a:gd name="connsiteY6" fmla="*/ 4763 h 9525"/>
                              <a:gd name="connsiteX7" fmla="*/ 1057 w 28575"/>
                              <a:gd name="connsiteY7" fmla="*/ 0 h 9525"/>
                              <a:gd name="connsiteX8" fmla="*/ 1057 w 28575"/>
                              <a:gd name="connsiteY8" fmla="*/ 0 h 9525"/>
                              <a:gd name="connsiteX9" fmla="*/ 1057 w 28575"/>
                              <a:gd name="connsiteY9" fmla="*/ 0 h 9525"/>
                              <a:gd name="connsiteX10" fmla="*/ 1057 w 28575"/>
                              <a:gd name="connsiteY10" fmla="*/ 0 h 9525"/>
                              <a:gd name="connsiteX11" fmla="*/ 1057 w 28575"/>
                              <a:gd name="connsiteY11" fmla="*/ 0 h 9525"/>
                              <a:gd name="connsiteX12" fmla="*/ 1057 w 28575"/>
                              <a:gd name="connsiteY12" fmla="*/ 0 h 9525"/>
                              <a:gd name="connsiteX13" fmla="*/ 1057 w 28575"/>
                              <a:gd name="connsiteY13" fmla="*/ 0 h 9525"/>
                              <a:gd name="connsiteX14" fmla="*/ 1057 w 28575"/>
                              <a:gd name="connsiteY14" fmla="*/ 0 h 9525"/>
                              <a:gd name="connsiteX15" fmla="*/ 1057 w 28575"/>
                              <a:gd name="connsiteY15" fmla="*/ 0 h 9525"/>
                              <a:gd name="connsiteX16" fmla="*/ 1057 w 28575"/>
                              <a:gd name="connsiteY16" fmla="*/ 0 h 9525"/>
                              <a:gd name="connsiteX17" fmla="*/ 1057 w 28575"/>
                              <a:gd name="connsiteY17" fmla="*/ 0 h 9525"/>
                              <a:gd name="connsiteX18" fmla="*/ 1057 w 28575"/>
                              <a:gd name="connsiteY18" fmla="*/ 0 h 9525"/>
                              <a:gd name="connsiteX19" fmla="*/ 1057 w 28575"/>
                              <a:gd name="connsiteY19" fmla="*/ 0 h 9525"/>
                              <a:gd name="connsiteX20" fmla="*/ 1057 w 28575"/>
                              <a:gd name="connsiteY20" fmla="*/ 0 h 9525"/>
                              <a:gd name="connsiteX21" fmla="*/ 1057 w 28575"/>
                              <a:gd name="connsiteY21" fmla="*/ 0 h 9525"/>
                              <a:gd name="connsiteX22" fmla="*/ 1057 w 28575"/>
                              <a:gd name="connsiteY22" fmla="*/ 0 h 9525"/>
                              <a:gd name="connsiteX23" fmla="*/ 1057 w 28575"/>
                              <a:gd name="connsiteY23" fmla="*/ 4763 h 9525"/>
                              <a:gd name="connsiteX24" fmla="*/ 1057 w 28575"/>
                              <a:gd name="connsiteY24" fmla="*/ 4763 h 9525"/>
                              <a:gd name="connsiteX25" fmla="*/ 1057 w 28575"/>
                              <a:gd name="connsiteY25" fmla="*/ 4763 h 9525"/>
                              <a:gd name="connsiteX26" fmla="*/ 1057 w 28575"/>
                              <a:gd name="connsiteY26" fmla="*/ 4763 h 9525"/>
                              <a:gd name="connsiteX27" fmla="*/ 1057 w 28575"/>
                              <a:gd name="connsiteY27" fmla="*/ 4763 h 9525"/>
                              <a:gd name="connsiteX28" fmla="*/ 1057 w 28575"/>
                              <a:gd name="connsiteY28" fmla="*/ 4763 h 9525"/>
                              <a:gd name="connsiteX29" fmla="*/ 2114 w 28575"/>
                              <a:gd name="connsiteY29" fmla="*/ 4763 h 9525"/>
                              <a:gd name="connsiteX30" fmla="*/ 2114 w 28575"/>
                              <a:gd name="connsiteY30" fmla="*/ 4763 h 9525"/>
                              <a:gd name="connsiteX31" fmla="*/ 2114 w 28575"/>
                              <a:gd name="connsiteY31" fmla="*/ 4763 h 9525"/>
                              <a:gd name="connsiteX32" fmla="*/ 2114 w 28575"/>
                              <a:gd name="connsiteY32" fmla="*/ 0 h 9525"/>
                              <a:gd name="connsiteX33" fmla="*/ 2114 w 28575"/>
                              <a:gd name="connsiteY33" fmla="*/ 4763 h 9525"/>
                              <a:gd name="connsiteX34" fmla="*/ 2114 w 28575"/>
                              <a:gd name="connsiteY34" fmla="*/ 4763 h 9525"/>
                              <a:gd name="connsiteX35" fmla="*/ 2114 w 28575"/>
                              <a:gd name="connsiteY35" fmla="*/ 4763 h 9525"/>
                              <a:gd name="connsiteX36" fmla="*/ 2114 w 28575"/>
                              <a:gd name="connsiteY36" fmla="*/ 4763 h 9525"/>
                              <a:gd name="connsiteX37" fmla="*/ 2114 w 28575"/>
                              <a:gd name="connsiteY37" fmla="*/ 4763 h 9525"/>
                              <a:gd name="connsiteX38" fmla="*/ 2114 w 28575"/>
                              <a:gd name="connsiteY38" fmla="*/ 0 h 9525"/>
                              <a:gd name="connsiteX39" fmla="*/ 2114 w 28575"/>
                              <a:gd name="connsiteY39" fmla="*/ 0 h 9525"/>
                              <a:gd name="connsiteX40" fmla="*/ 2114 w 28575"/>
                              <a:gd name="connsiteY40" fmla="*/ 0 h 9525"/>
                              <a:gd name="connsiteX41" fmla="*/ 2114 w 28575"/>
                              <a:gd name="connsiteY41" fmla="*/ 0 h 9525"/>
                              <a:gd name="connsiteX42" fmla="*/ 2114 w 28575"/>
                              <a:gd name="connsiteY42" fmla="*/ 4763 h 9525"/>
                              <a:gd name="connsiteX43" fmla="*/ 2114 w 28575"/>
                              <a:gd name="connsiteY43" fmla="*/ 4763 h 9525"/>
                              <a:gd name="connsiteX44" fmla="*/ 2114 w 28575"/>
                              <a:gd name="connsiteY44" fmla="*/ 4763 h 9525"/>
                              <a:gd name="connsiteX45" fmla="*/ 2114 w 28575"/>
                              <a:gd name="connsiteY45" fmla="*/ 0 h 9525"/>
                              <a:gd name="connsiteX46" fmla="*/ 2114 w 28575"/>
                              <a:gd name="connsiteY46" fmla="*/ 0 h 9525"/>
                              <a:gd name="connsiteX47" fmla="*/ 2114 w 28575"/>
                              <a:gd name="connsiteY47" fmla="*/ 0 h 9525"/>
                              <a:gd name="connsiteX48" fmla="*/ 2114 w 28575"/>
                              <a:gd name="connsiteY48" fmla="*/ 0 h 9525"/>
                              <a:gd name="connsiteX49" fmla="*/ 3172 w 28575"/>
                              <a:gd name="connsiteY49" fmla="*/ 0 h 9525"/>
                              <a:gd name="connsiteX50" fmla="*/ 3172 w 28575"/>
                              <a:gd name="connsiteY50" fmla="*/ 0 h 9525"/>
                              <a:gd name="connsiteX51" fmla="*/ 3172 w 28575"/>
                              <a:gd name="connsiteY51" fmla="*/ 0 h 9525"/>
                              <a:gd name="connsiteX52" fmla="*/ 3172 w 28575"/>
                              <a:gd name="connsiteY52" fmla="*/ 0 h 9525"/>
                              <a:gd name="connsiteX53" fmla="*/ 3172 w 28575"/>
                              <a:gd name="connsiteY53" fmla="*/ 0 h 9525"/>
                              <a:gd name="connsiteX54" fmla="*/ 3172 w 28575"/>
                              <a:gd name="connsiteY54" fmla="*/ 4763 h 9525"/>
                              <a:gd name="connsiteX55" fmla="*/ 3172 w 28575"/>
                              <a:gd name="connsiteY55" fmla="*/ 4763 h 9525"/>
                              <a:gd name="connsiteX56" fmla="*/ 3172 w 28575"/>
                              <a:gd name="connsiteY56" fmla="*/ 4763 h 9525"/>
                              <a:gd name="connsiteX57" fmla="*/ 3172 w 28575"/>
                              <a:gd name="connsiteY57" fmla="*/ 4763 h 9525"/>
                              <a:gd name="connsiteX58" fmla="*/ 3172 w 28575"/>
                              <a:gd name="connsiteY58" fmla="*/ 0 h 9525"/>
                              <a:gd name="connsiteX59" fmla="*/ 3172 w 28575"/>
                              <a:gd name="connsiteY59" fmla="*/ 4763 h 9525"/>
                              <a:gd name="connsiteX60" fmla="*/ 3172 w 28575"/>
                              <a:gd name="connsiteY60" fmla="*/ 0 h 9525"/>
                              <a:gd name="connsiteX61" fmla="*/ 3172 w 28575"/>
                              <a:gd name="connsiteY61" fmla="*/ 0 h 9525"/>
                              <a:gd name="connsiteX62" fmla="*/ 3172 w 28575"/>
                              <a:gd name="connsiteY62" fmla="*/ 4763 h 9525"/>
                              <a:gd name="connsiteX63" fmla="*/ 3172 w 28575"/>
                              <a:gd name="connsiteY63" fmla="*/ 0 h 9525"/>
                              <a:gd name="connsiteX64" fmla="*/ 3172 w 28575"/>
                              <a:gd name="connsiteY64" fmla="*/ 0 h 9525"/>
                              <a:gd name="connsiteX65" fmla="*/ 3172 w 28575"/>
                              <a:gd name="connsiteY65" fmla="*/ 0 h 9525"/>
                              <a:gd name="connsiteX66" fmla="*/ 3172 w 28575"/>
                              <a:gd name="connsiteY66" fmla="*/ 0 h 9525"/>
                              <a:gd name="connsiteX67" fmla="*/ 4229 w 28575"/>
                              <a:gd name="connsiteY67" fmla="*/ 4763 h 9525"/>
                              <a:gd name="connsiteX68" fmla="*/ 4229 w 28575"/>
                              <a:gd name="connsiteY68" fmla="*/ 4763 h 9525"/>
                              <a:gd name="connsiteX69" fmla="*/ 4229 w 28575"/>
                              <a:gd name="connsiteY69" fmla="*/ 4763 h 9525"/>
                              <a:gd name="connsiteX70" fmla="*/ 4229 w 28575"/>
                              <a:gd name="connsiteY70" fmla="*/ 0 h 9525"/>
                              <a:gd name="connsiteX71" fmla="*/ 4229 w 28575"/>
                              <a:gd name="connsiteY71" fmla="*/ 0 h 9525"/>
                              <a:gd name="connsiteX72" fmla="*/ 4229 w 28575"/>
                              <a:gd name="connsiteY72" fmla="*/ 0 h 9525"/>
                              <a:gd name="connsiteX73" fmla="*/ 4229 w 28575"/>
                              <a:gd name="connsiteY73" fmla="*/ 0 h 9525"/>
                              <a:gd name="connsiteX74" fmla="*/ 4229 w 28575"/>
                              <a:gd name="connsiteY74" fmla="*/ 0 h 9525"/>
                              <a:gd name="connsiteX75" fmla="*/ 4229 w 28575"/>
                              <a:gd name="connsiteY75" fmla="*/ 4763 h 9525"/>
                              <a:gd name="connsiteX76" fmla="*/ 4229 w 28575"/>
                              <a:gd name="connsiteY76" fmla="*/ 0 h 9525"/>
                              <a:gd name="connsiteX77" fmla="*/ 4229 w 28575"/>
                              <a:gd name="connsiteY77" fmla="*/ 0 h 9525"/>
                              <a:gd name="connsiteX78" fmla="*/ 4229 w 28575"/>
                              <a:gd name="connsiteY78" fmla="*/ 4763 h 9525"/>
                              <a:gd name="connsiteX79" fmla="*/ 4229 w 28575"/>
                              <a:gd name="connsiteY79" fmla="*/ 4763 h 9525"/>
                              <a:gd name="connsiteX80" fmla="*/ 4229 w 28575"/>
                              <a:gd name="connsiteY80" fmla="*/ 4763 h 9525"/>
                              <a:gd name="connsiteX81" fmla="*/ 4229 w 28575"/>
                              <a:gd name="connsiteY81" fmla="*/ 4763 h 9525"/>
                              <a:gd name="connsiteX82" fmla="*/ 4229 w 28575"/>
                              <a:gd name="connsiteY82" fmla="*/ 4763 h 9525"/>
                              <a:gd name="connsiteX83" fmla="*/ 4229 w 28575"/>
                              <a:gd name="connsiteY83" fmla="*/ 4763 h 9525"/>
                              <a:gd name="connsiteX84" fmla="*/ 4229 w 28575"/>
                              <a:gd name="connsiteY84" fmla="*/ 0 h 9525"/>
                              <a:gd name="connsiteX85" fmla="*/ 5296 w 28575"/>
                              <a:gd name="connsiteY85" fmla="*/ 4763 h 9525"/>
                              <a:gd name="connsiteX86" fmla="*/ 5296 w 28575"/>
                              <a:gd name="connsiteY86" fmla="*/ 0 h 9525"/>
                              <a:gd name="connsiteX87" fmla="*/ 5296 w 28575"/>
                              <a:gd name="connsiteY87" fmla="*/ 0 h 9525"/>
                              <a:gd name="connsiteX88" fmla="*/ 5296 w 28575"/>
                              <a:gd name="connsiteY88" fmla="*/ 0 h 9525"/>
                              <a:gd name="connsiteX89" fmla="*/ 5296 w 28575"/>
                              <a:gd name="connsiteY89" fmla="*/ 0 h 9525"/>
                              <a:gd name="connsiteX90" fmla="*/ 5296 w 28575"/>
                              <a:gd name="connsiteY90" fmla="*/ 0 h 9525"/>
                              <a:gd name="connsiteX91" fmla="*/ 5296 w 28575"/>
                              <a:gd name="connsiteY91" fmla="*/ 4763 h 9525"/>
                              <a:gd name="connsiteX92" fmla="*/ 5296 w 28575"/>
                              <a:gd name="connsiteY92" fmla="*/ 4763 h 9525"/>
                              <a:gd name="connsiteX93" fmla="*/ 5296 w 28575"/>
                              <a:gd name="connsiteY93" fmla="*/ 4763 h 9525"/>
                              <a:gd name="connsiteX94" fmla="*/ 5296 w 28575"/>
                              <a:gd name="connsiteY94" fmla="*/ 4763 h 9525"/>
                              <a:gd name="connsiteX95" fmla="*/ 5296 w 28575"/>
                              <a:gd name="connsiteY95" fmla="*/ 4763 h 9525"/>
                              <a:gd name="connsiteX96" fmla="*/ 5296 w 28575"/>
                              <a:gd name="connsiteY96" fmla="*/ 4763 h 9525"/>
                              <a:gd name="connsiteX97" fmla="*/ 5296 w 28575"/>
                              <a:gd name="connsiteY97" fmla="*/ 4763 h 9525"/>
                              <a:gd name="connsiteX98" fmla="*/ 5296 w 28575"/>
                              <a:gd name="connsiteY98" fmla="*/ 4763 h 9525"/>
                              <a:gd name="connsiteX99" fmla="*/ 5296 w 28575"/>
                              <a:gd name="connsiteY99" fmla="*/ 4763 h 9525"/>
                              <a:gd name="connsiteX100" fmla="*/ 5296 w 28575"/>
                              <a:gd name="connsiteY100" fmla="*/ 4763 h 9525"/>
                              <a:gd name="connsiteX101" fmla="*/ 5296 w 28575"/>
                              <a:gd name="connsiteY101" fmla="*/ 4763 h 9525"/>
                              <a:gd name="connsiteX102" fmla="*/ 5296 w 28575"/>
                              <a:gd name="connsiteY102" fmla="*/ 4763 h 9525"/>
                              <a:gd name="connsiteX103" fmla="*/ 6353 w 28575"/>
                              <a:gd name="connsiteY103" fmla="*/ 4763 h 9525"/>
                              <a:gd name="connsiteX104" fmla="*/ 6353 w 28575"/>
                              <a:gd name="connsiteY104" fmla="*/ 4763 h 9525"/>
                              <a:gd name="connsiteX105" fmla="*/ 6353 w 28575"/>
                              <a:gd name="connsiteY105" fmla="*/ 4763 h 9525"/>
                              <a:gd name="connsiteX106" fmla="*/ 6353 w 28575"/>
                              <a:gd name="connsiteY106" fmla="*/ 4763 h 9525"/>
                              <a:gd name="connsiteX107" fmla="*/ 6353 w 28575"/>
                              <a:gd name="connsiteY107" fmla="*/ 4763 h 9525"/>
                              <a:gd name="connsiteX108" fmla="*/ 6353 w 28575"/>
                              <a:gd name="connsiteY108" fmla="*/ 4763 h 9525"/>
                              <a:gd name="connsiteX109" fmla="*/ 6353 w 28575"/>
                              <a:gd name="connsiteY109" fmla="*/ 0 h 9525"/>
                              <a:gd name="connsiteX110" fmla="*/ 6353 w 28575"/>
                              <a:gd name="connsiteY110" fmla="*/ 0 h 9525"/>
                              <a:gd name="connsiteX111" fmla="*/ 6353 w 28575"/>
                              <a:gd name="connsiteY111" fmla="*/ 4763 h 9525"/>
                              <a:gd name="connsiteX112" fmla="*/ 6353 w 28575"/>
                              <a:gd name="connsiteY112" fmla="*/ 4763 h 9525"/>
                              <a:gd name="connsiteX113" fmla="*/ 6353 w 28575"/>
                              <a:gd name="connsiteY113" fmla="*/ 4763 h 9525"/>
                              <a:gd name="connsiteX114" fmla="*/ 6353 w 28575"/>
                              <a:gd name="connsiteY114" fmla="*/ 4763 h 9525"/>
                              <a:gd name="connsiteX115" fmla="*/ 6353 w 28575"/>
                              <a:gd name="connsiteY115" fmla="*/ 0 h 9525"/>
                              <a:gd name="connsiteX116" fmla="*/ 6353 w 28575"/>
                              <a:gd name="connsiteY116" fmla="*/ 0 h 9525"/>
                              <a:gd name="connsiteX117" fmla="*/ 6353 w 28575"/>
                              <a:gd name="connsiteY117" fmla="*/ 0 h 9525"/>
                              <a:gd name="connsiteX118" fmla="*/ 6353 w 28575"/>
                              <a:gd name="connsiteY118" fmla="*/ 0 h 9525"/>
                              <a:gd name="connsiteX119" fmla="*/ 6353 w 28575"/>
                              <a:gd name="connsiteY119" fmla="*/ 0 h 9525"/>
                              <a:gd name="connsiteX120" fmla="*/ 6353 w 28575"/>
                              <a:gd name="connsiteY120" fmla="*/ 0 h 9525"/>
                              <a:gd name="connsiteX121" fmla="*/ 6353 w 28575"/>
                              <a:gd name="connsiteY121" fmla="*/ 0 h 9525"/>
                              <a:gd name="connsiteX122" fmla="*/ 6353 w 28575"/>
                              <a:gd name="connsiteY122" fmla="*/ 0 h 9525"/>
                              <a:gd name="connsiteX123" fmla="*/ 7411 w 28575"/>
                              <a:gd name="connsiteY123" fmla="*/ 4763 h 9525"/>
                              <a:gd name="connsiteX124" fmla="*/ 7411 w 28575"/>
                              <a:gd name="connsiteY124" fmla="*/ 0 h 9525"/>
                              <a:gd name="connsiteX125" fmla="*/ 7411 w 28575"/>
                              <a:gd name="connsiteY125" fmla="*/ 0 h 9525"/>
                              <a:gd name="connsiteX126" fmla="*/ 7411 w 28575"/>
                              <a:gd name="connsiteY126" fmla="*/ 4763 h 9525"/>
                              <a:gd name="connsiteX127" fmla="*/ 7411 w 28575"/>
                              <a:gd name="connsiteY127" fmla="*/ 4763 h 9525"/>
                              <a:gd name="connsiteX128" fmla="*/ 7411 w 28575"/>
                              <a:gd name="connsiteY128" fmla="*/ 4763 h 9525"/>
                              <a:gd name="connsiteX129" fmla="*/ 7411 w 28575"/>
                              <a:gd name="connsiteY129" fmla="*/ 4763 h 9525"/>
                              <a:gd name="connsiteX130" fmla="*/ 7411 w 28575"/>
                              <a:gd name="connsiteY130" fmla="*/ 0 h 9525"/>
                              <a:gd name="connsiteX131" fmla="*/ 7411 w 28575"/>
                              <a:gd name="connsiteY131" fmla="*/ 0 h 9525"/>
                              <a:gd name="connsiteX132" fmla="*/ 7411 w 28575"/>
                              <a:gd name="connsiteY132" fmla="*/ 4763 h 9525"/>
                              <a:gd name="connsiteX133" fmla="*/ 7411 w 28575"/>
                              <a:gd name="connsiteY133" fmla="*/ 0 h 9525"/>
                              <a:gd name="connsiteX134" fmla="*/ 7411 w 28575"/>
                              <a:gd name="connsiteY134" fmla="*/ 4763 h 9525"/>
                              <a:gd name="connsiteX135" fmla="*/ 7411 w 28575"/>
                              <a:gd name="connsiteY135" fmla="*/ 0 h 9525"/>
                              <a:gd name="connsiteX136" fmla="*/ 7411 w 28575"/>
                              <a:gd name="connsiteY136" fmla="*/ 0 h 9525"/>
                              <a:gd name="connsiteX137" fmla="*/ 7411 w 28575"/>
                              <a:gd name="connsiteY137" fmla="*/ 0 h 9525"/>
                              <a:gd name="connsiteX138" fmla="*/ 7411 w 28575"/>
                              <a:gd name="connsiteY138" fmla="*/ 0 h 9525"/>
                              <a:gd name="connsiteX139" fmla="*/ 7411 w 28575"/>
                              <a:gd name="connsiteY139" fmla="*/ 0 h 9525"/>
                              <a:gd name="connsiteX140" fmla="*/ 7411 w 28575"/>
                              <a:gd name="connsiteY140" fmla="*/ 0 h 9525"/>
                              <a:gd name="connsiteX141" fmla="*/ 8468 w 28575"/>
                              <a:gd name="connsiteY141" fmla="*/ 0 h 9525"/>
                              <a:gd name="connsiteX142" fmla="*/ 8468 w 28575"/>
                              <a:gd name="connsiteY142" fmla="*/ 4763 h 9525"/>
                              <a:gd name="connsiteX143" fmla="*/ 8468 w 28575"/>
                              <a:gd name="connsiteY143" fmla="*/ 4763 h 9525"/>
                              <a:gd name="connsiteX144" fmla="*/ 8468 w 28575"/>
                              <a:gd name="connsiteY144" fmla="*/ 4763 h 9525"/>
                              <a:gd name="connsiteX145" fmla="*/ 8468 w 28575"/>
                              <a:gd name="connsiteY145" fmla="*/ 4763 h 9525"/>
                              <a:gd name="connsiteX146" fmla="*/ 8468 w 28575"/>
                              <a:gd name="connsiteY146" fmla="*/ 4763 h 9525"/>
                              <a:gd name="connsiteX147" fmla="*/ 8468 w 28575"/>
                              <a:gd name="connsiteY147" fmla="*/ 0 h 9525"/>
                              <a:gd name="connsiteX148" fmla="*/ 8468 w 28575"/>
                              <a:gd name="connsiteY148" fmla="*/ 4763 h 9525"/>
                              <a:gd name="connsiteX149" fmla="*/ 8468 w 28575"/>
                              <a:gd name="connsiteY149" fmla="*/ 4763 h 9525"/>
                              <a:gd name="connsiteX150" fmla="*/ 8468 w 28575"/>
                              <a:gd name="connsiteY150" fmla="*/ 4763 h 9525"/>
                              <a:gd name="connsiteX151" fmla="*/ 8468 w 28575"/>
                              <a:gd name="connsiteY151" fmla="*/ 4763 h 9525"/>
                              <a:gd name="connsiteX152" fmla="*/ 8468 w 28575"/>
                              <a:gd name="connsiteY152" fmla="*/ 4763 h 9525"/>
                              <a:gd name="connsiteX153" fmla="*/ 8468 w 28575"/>
                              <a:gd name="connsiteY153" fmla="*/ 0 h 9525"/>
                              <a:gd name="connsiteX154" fmla="*/ 8468 w 28575"/>
                              <a:gd name="connsiteY154" fmla="*/ 4763 h 9525"/>
                              <a:gd name="connsiteX155" fmla="*/ 8468 w 28575"/>
                              <a:gd name="connsiteY155" fmla="*/ 4763 h 9525"/>
                              <a:gd name="connsiteX156" fmla="*/ 8468 w 28575"/>
                              <a:gd name="connsiteY156" fmla="*/ 4763 h 9525"/>
                              <a:gd name="connsiteX157" fmla="*/ 8468 w 28575"/>
                              <a:gd name="connsiteY157" fmla="*/ 4763 h 9525"/>
                              <a:gd name="connsiteX158" fmla="*/ 8468 w 28575"/>
                              <a:gd name="connsiteY158" fmla="*/ 4763 h 9525"/>
                              <a:gd name="connsiteX159" fmla="*/ 9525 w 28575"/>
                              <a:gd name="connsiteY159" fmla="*/ 0 h 9525"/>
                              <a:gd name="connsiteX160" fmla="*/ 9525 w 28575"/>
                              <a:gd name="connsiteY160" fmla="*/ 0 h 9525"/>
                              <a:gd name="connsiteX161" fmla="*/ 9525 w 28575"/>
                              <a:gd name="connsiteY161" fmla="*/ 0 h 9525"/>
                              <a:gd name="connsiteX162" fmla="*/ 9525 w 28575"/>
                              <a:gd name="connsiteY162" fmla="*/ 0 h 9525"/>
                              <a:gd name="connsiteX163" fmla="*/ 9525 w 28575"/>
                              <a:gd name="connsiteY163" fmla="*/ 0 h 9525"/>
                              <a:gd name="connsiteX164" fmla="*/ 9525 w 28575"/>
                              <a:gd name="connsiteY164" fmla="*/ 0 h 9525"/>
                              <a:gd name="connsiteX165" fmla="*/ 9525 w 28575"/>
                              <a:gd name="connsiteY165" fmla="*/ 4763 h 9525"/>
                              <a:gd name="connsiteX166" fmla="*/ 9525 w 28575"/>
                              <a:gd name="connsiteY166" fmla="*/ 4763 h 9525"/>
                              <a:gd name="connsiteX167" fmla="*/ 9525 w 28575"/>
                              <a:gd name="connsiteY167" fmla="*/ 4763 h 9525"/>
                              <a:gd name="connsiteX168" fmla="*/ 9525 w 28575"/>
                              <a:gd name="connsiteY168" fmla="*/ 0 h 9525"/>
                              <a:gd name="connsiteX169" fmla="*/ 9525 w 28575"/>
                              <a:gd name="connsiteY169" fmla="*/ 0 h 9525"/>
                              <a:gd name="connsiteX170" fmla="*/ 9525 w 28575"/>
                              <a:gd name="connsiteY170" fmla="*/ 0 h 9525"/>
                              <a:gd name="connsiteX171" fmla="*/ 9525 w 28575"/>
                              <a:gd name="connsiteY171" fmla="*/ 0 h 9525"/>
                              <a:gd name="connsiteX172" fmla="*/ 9525 w 28575"/>
                              <a:gd name="connsiteY172" fmla="*/ 0 h 9525"/>
                              <a:gd name="connsiteX173" fmla="*/ 9525 w 28575"/>
                              <a:gd name="connsiteY173" fmla="*/ 0 h 9525"/>
                              <a:gd name="connsiteX174" fmla="*/ 9525 w 28575"/>
                              <a:gd name="connsiteY174" fmla="*/ 0 h 9525"/>
                              <a:gd name="connsiteX175" fmla="*/ 9525 w 28575"/>
                              <a:gd name="connsiteY175" fmla="*/ 0 h 9525"/>
                              <a:gd name="connsiteX176" fmla="*/ 9525 w 28575"/>
                              <a:gd name="connsiteY176" fmla="*/ 4763 h 9525"/>
                              <a:gd name="connsiteX177" fmla="*/ 10582 w 28575"/>
                              <a:gd name="connsiteY177" fmla="*/ 0 h 9525"/>
                              <a:gd name="connsiteX178" fmla="*/ 10582 w 28575"/>
                              <a:gd name="connsiteY178" fmla="*/ 0 h 9525"/>
                              <a:gd name="connsiteX179" fmla="*/ 10582 w 28575"/>
                              <a:gd name="connsiteY179" fmla="*/ 0 h 9525"/>
                              <a:gd name="connsiteX180" fmla="*/ 10582 w 28575"/>
                              <a:gd name="connsiteY180" fmla="*/ 0 h 9525"/>
                              <a:gd name="connsiteX181" fmla="*/ 10582 w 28575"/>
                              <a:gd name="connsiteY181" fmla="*/ 4763 h 9525"/>
                              <a:gd name="connsiteX182" fmla="*/ 10582 w 28575"/>
                              <a:gd name="connsiteY182" fmla="*/ 4763 h 9525"/>
                              <a:gd name="connsiteX183" fmla="*/ 10582 w 28575"/>
                              <a:gd name="connsiteY183" fmla="*/ 4763 h 9525"/>
                              <a:gd name="connsiteX184" fmla="*/ 10582 w 28575"/>
                              <a:gd name="connsiteY184" fmla="*/ 4763 h 9525"/>
                              <a:gd name="connsiteX185" fmla="*/ 10582 w 28575"/>
                              <a:gd name="connsiteY185" fmla="*/ 4763 h 9525"/>
                              <a:gd name="connsiteX186" fmla="*/ 10582 w 28575"/>
                              <a:gd name="connsiteY186" fmla="*/ 4763 h 9525"/>
                              <a:gd name="connsiteX187" fmla="*/ 10582 w 28575"/>
                              <a:gd name="connsiteY187" fmla="*/ 0 h 9525"/>
                              <a:gd name="connsiteX188" fmla="*/ 10582 w 28575"/>
                              <a:gd name="connsiteY188" fmla="*/ 0 h 9525"/>
                              <a:gd name="connsiteX189" fmla="*/ 10582 w 28575"/>
                              <a:gd name="connsiteY189" fmla="*/ 0 h 9525"/>
                              <a:gd name="connsiteX190" fmla="*/ 10582 w 28575"/>
                              <a:gd name="connsiteY190" fmla="*/ 0 h 9525"/>
                              <a:gd name="connsiteX191" fmla="*/ 10582 w 28575"/>
                              <a:gd name="connsiteY191" fmla="*/ 4763 h 9525"/>
                              <a:gd name="connsiteX192" fmla="*/ 10582 w 28575"/>
                              <a:gd name="connsiteY192" fmla="*/ 4763 h 9525"/>
                              <a:gd name="connsiteX193" fmla="*/ 10582 w 28575"/>
                              <a:gd name="connsiteY193" fmla="*/ 4763 h 9525"/>
                              <a:gd name="connsiteX194" fmla="*/ 10582 w 28575"/>
                              <a:gd name="connsiteY194" fmla="*/ 4763 h 9525"/>
                              <a:gd name="connsiteX195" fmla="*/ 10582 w 28575"/>
                              <a:gd name="connsiteY195" fmla="*/ 4763 h 9525"/>
                              <a:gd name="connsiteX196" fmla="*/ 10582 w 28575"/>
                              <a:gd name="connsiteY196" fmla="*/ 4763 h 9525"/>
                              <a:gd name="connsiteX197" fmla="*/ 11639 w 28575"/>
                              <a:gd name="connsiteY197" fmla="*/ 4763 h 9525"/>
                              <a:gd name="connsiteX198" fmla="*/ 11639 w 28575"/>
                              <a:gd name="connsiteY198" fmla="*/ 4763 h 9525"/>
                              <a:gd name="connsiteX199" fmla="*/ 11639 w 28575"/>
                              <a:gd name="connsiteY199" fmla="*/ 4763 h 9525"/>
                              <a:gd name="connsiteX200" fmla="*/ 11639 w 28575"/>
                              <a:gd name="connsiteY200" fmla="*/ 4763 h 9525"/>
                              <a:gd name="connsiteX201" fmla="*/ 11639 w 28575"/>
                              <a:gd name="connsiteY201" fmla="*/ 0 h 9525"/>
                              <a:gd name="connsiteX202" fmla="*/ 11639 w 28575"/>
                              <a:gd name="connsiteY202" fmla="*/ 4763 h 9525"/>
                              <a:gd name="connsiteX203" fmla="*/ 11639 w 28575"/>
                              <a:gd name="connsiteY203" fmla="*/ 4763 h 9525"/>
                              <a:gd name="connsiteX204" fmla="*/ 11639 w 28575"/>
                              <a:gd name="connsiteY204" fmla="*/ 4763 h 9525"/>
                              <a:gd name="connsiteX205" fmla="*/ 11639 w 28575"/>
                              <a:gd name="connsiteY205" fmla="*/ 4763 h 9525"/>
                              <a:gd name="connsiteX206" fmla="*/ 11639 w 28575"/>
                              <a:gd name="connsiteY206" fmla="*/ 4763 h 9525"/>
                              <a:gd name="connsiteX207" fmla="*/ 11639 w 28575"/>
                              <a:gd name="connsiteY207" fmla="*/ 4763 h 9525"/>
                              <a:gd name="connsiteX208" fmla="*/ 11639 w 28575"/>
                              <a:gd name="connsiteY208" fmla="*/ 4763 h 9525"/>
                              <a:gd name="connsiteX209" fmla="*/ 11639 w 28575"/>
                              <a:gd name="connsiteY209" fmla="*/ 4763 h 9525"/>
                              <a:gd name="connsiteX210" fmla="*/ 11639 w 28575"/>
                              <a:gd name="connsiteY210" fmla="*/ 4763 h 9525"/>
                              <a:gd name="connsiteX211" fmla="*/ 11639 w 28575"/>
                              <a:gd name="connsiteY211" fmla="*/ 4763 h 9525"/>
                              <a:gd name="connsiteX212" fmla="*/ 11639 w 28575"/>
                              <a:gd name="connsiteY212" fmla="*/ 4763 h 9525"/>
                              <a:gd name="connsiteX213" fmla="*/ 11639 w 28575"/>
                              <a:gd name="connsiteY213" fmla="*/ 0 h 9525"/>
                              <a:gd name="connsiteX214" fmla="*/ 11639 w 28575"/>
                              <a:gd name="connsiteY214" fmla="*/ 0 h 9525"/>
                              <a:gd name="connsiteX215" fmla="*/ 12697 w 28575"/>
                              <a:gd name="connsiteY215" fmla="*/ 0 h 9525"/>
                              <a:gd name="connsiteX216" fmla="*/ 12697 w 28575"/>
                              <a:gd name="connsiteY216" fmla="*/ 0 h 9525"/>
                              <a:gd name="connsiteX217" fmla="*/ 12697 w 28575"/>
                              <a:gd name="connsiteY217" fmla="*/ 0 h 9525"/>
                              <a:gd name="connsiteX218" fmla="*/ 12697 w 28575"/>
                              <a:gd name="connsiteY218" fmla="*/ 0 h 9525"/>
                              <a:gd name="connsiteX219" fmla="*/ 12697 w 28575"/>
                              <a:gd name="connsiteY219" fmla="*/ 0 h 9525"/>
                              <a:gd name="connsiteX220" fmla="*/ 12697 w 28575"/>
                              <a:gd name="connsiteY220" fmla="*/ 4763 h 9525"/>
                              <a:gd name="connsiteX221" fmla="*/ 12697 w 28575"/>
                              <a:gd name="connsiteY221" fmla="*/ 4763 h 9525"/>
                              <a:gd name="connsiteX222" fmla="*/ 12697 w 28575"/>
                              <a:gd name="connsiteY222" fmla="*/ 4763 h 9525"/>
                              <a:gd name="connsiteX223" fmla="*/ 12697 w 28575"/>
                              <a:gd name="connsiteY223" fmla="*/ 4763 h 9525"/>
                              <a:gd name="connsiteX224" fmla="*/ 12697 w 28575"/>
                              <a:gd name="connsiteY224" fmla="*/ 4763 h 9525"/>
                              <a:gd name="connsiteX225" fmla="*/ 12697 w 28575"/>
                              <a:gd name="connsiteY225" fmla="*/ 0 h 9525"/>
                              <a:gd name="connsiteX226" fmla="*/ 12697 w 28575"/>
                              <a:gd name="connsiteY226" fmla="*/ 0 h 9525"/>
                              <a:gd name="connsiteX227" fmla="*/ 12697 w 28575"/>
                              <a:gd name="connsiteY227" fmla="*/ 4763 h 9525"/>
                              <a:gd name="connsiteX228" fmla="*/ 12697 w 28575"/>
                              <a:gd name="connsiteY228" fmla="*/ 4763 h 9525"/>
                              <a:gd name="connsiteX229" fmla="*/ 12697 w 28575"/>
                              <a:gd name="connsiteY229" fmla="*/ 4763 h 9525"/>
                              <a:gd name="connsiteX230" fmla="*/ 12697 w 28575"/>
                              <a:gd name="connsiteY230" fmla="*/ 4763 h 9525"/>
                              <a:gd name="connsiteX231" fmla="*/ 12697 w 28575"/>
                              <a:gd name="connsiteY231" fmla="*/ 4763 h 9525"/>
                              <a:gd name="connsiteX232" fmla="*/ 12697 w 28575"/>
                              <a:gd name="connsiteY232" fmla="*/ 0 h 9525"/>
                              <a:gd name="connsiteX233" fmla="*/ 12697 w 28575"/>
                              <a:gd name="connsiteY233" fmla="*/ 0 h 9525"/>
                              <a:gd name="connsiteX234" fmla="*/ 12697 w 28575"/>
                              <a:gd name="connsiteY234" fmla="*/ 0 h 9525"/>
                              <a:gd name="connsiteX235" fmla="*/ 12697 w 28575"/>
                              <a:gd name="connsiteY235" fmla="*/ 4763 h 9525"/>
                              <a:gd name="connsiteX236" fmla="*/ 12697 w 28575"/>
                              <a:gd name="connsiteY236" fmla="*/ 4763 h 9525"/>
                              <a:gd name="connsiteX237" fmla="*/ 12697 w 28575"/>
                              <a:gd name="connsiteY237" fmla="*/ 0 h 9525"/>
                              <a:gd name="connsiteX238" fmla="*/ 12697 w 28575"/>
                              <a:gd name="connsiteY238" fmla="*/ 4763 h 9525"/>
                              <a:gd name="connsiteX239" fmla="*/ 13754 w 28575"/>
                              <a:gd name="connsiteY239" fmla="*/ 4763 h 9525"/>
                              <a:gd name="connsiteX240" fmla="*/ 13754 w 28575"/>
                              <a:gd name="connsiteY240" fmla="*/ 4763 h 9525"/>
                              <a:gd name="connsiteX241" fmla="*/ 13754 w 28575"/>
                              <a:gd name="connsiteY241" fmla="*/ 4763 h 9525"/>
                              <a:gd name="connsiteX242" fmla="*/ 13754 w 28575"/>
                              <a:gd name="connsiteY242" fmla="*/ 4763 h 9525"/>
                              <a:gd name="connsiteX243" fmla="*/ 13754 w 28575"/>
                              <a:gd name="connsiteY243" fmla="*/ 0 h 9525"/>
                              <a:gd name="connsiteX244" fmla="*/ 13754 w 28575"/>
                              <a:gd name="connsiteY244" fmla="*/ 0 h 9525"/>
                              <a:gd name="connsiteX245" fmla="*/ 13754 w 28575"/>
                              <a:gd name="connsiteY245" fmla="*/ 0 h 9525"/>
                              <a:gd name="connsiteX246" fmla="*/ 13754 w 28575"/>
                              <a:gd name="connsiteY246" fmla="*/ 0 h 9525"/>
                              <a:gd name="connsiteX247" fmla="*/ 13754 w 28575"/>
                              <a:gd name="connsiteY247" fmla="*/ 0 h 9525"/>
                              <a:gd name="connsiteX248" fmla="*/ 13754 w 28575"/>
                              <a:gd name="connsiteY248" fmla="*/ 4763 h 9525"/>
                              <a:gd name="connsiteX249" fmla="*/ 13754 w 28575"/>
                              <a:gd name="connsiteY249" fmla="*/ 4763 h 9525"/>
                              <a:gd name="connsiteX250" fmla="*/ 13754 w 28575"/>
                              <a:gd name="connsiteY250" fmla="*/ 4763 h 9525"/>
                              <a:gd name="connsiteX251" fmla="*/ 13754 w 28575"/>
                              <a:gd name="connsiteY251" fmla="*/ 4763 h 9525"/>
                              <a:gd name="connsiteX252" fmla="*/ 13754 w 28575"/>
                              <a:gd name="connsiteY252" fmla="*/ 4763 h 9525"/>
                              <a:gd name="connsiteX253" fmla="*/ 13754 w 28575"/>
                              <a:gd name="connsiteY253" fmla="*/ 0 h 9525"/>
                              <a:gd name="connsiteX254" fmla="*/ 13754 w 28575"/>
                              <a:gd name="connsiteY254" fmla="*/ 0 h 9525"/>
                              <a:gd name="connsiteX255" fmla="*/ 13754 w 28575"/>
                              <a:gd name="connsiteY255" fmla="*/ 0 h 9525"/>
                              <a:gd name="connsiteX256" fmla="*/ 13754 w 28575"/>
                              <a:gd name="connsiteY256" fmla="*/ 0 h 9525"/>
                              <a:gd name="connsiteX257" fmla="*/ 14821 w 28575"/>
                              <a:gd name="connsiteY257" fmla="*/ 4763 h 9525"/>
                              <a:gd name="connsiteX258" fmla="*/ 14821 w 28575"/>
                              <a:gd name="connsiteY258" fmla="*/ 4763 h 9525"/>
                              <a:gd name="connsiteX259" fmla="*/ 14821 w 28575"/>
                              <a:gd name="connsiteY259" fmla="*/ 4763 h 9525"/>
                              <a:gd name="connsiteX260" fmla="*/ 14821 w 28575"/>
                              <a:gd name="connsiteY260" fmla="*/ 4763 h 9525"/>
                              <a:gd name="connsiteX261" fmla="*/ 14821 w 28575"/>
                              <a:gd name="connsiteY261" fmla="*/ 4763 h 9525"/>
                              <a:gd name="connsiteX262" fmla="*/ 14821 w 28575"/>
                              <a:gd name="connsiteY262" fmla="*/ 4763 h 9525"/>
                              <a:gd name="connsiteX263" fmla="*/ 14821 w 28575"/>
                              <a:gd name="connsiteY263" fmla="*/ 4763 h 9525"/>
                              <a:gd name="connsiteX264" fmla="*/ 14821 w 28575"/>
                              <a:gd name="connsiteY264" fmla="*/ 0 h 9525"/>
                              <a:gd name="connsiteX265" fmla="*/ 14821 w 28575"/>
                              <a:gd name="connsiteY265" fmla="*/ 0 h 9525"/>
                              <a:gd name="connsiteX266" fmla="*/ 14821 w 28575"/>
                              <a:gd name="connsiteY266" fmla="*/ 0 h 9525"/>
                              <a:gd name="connsiteX267" fmla="*/ 14821 w 28575"/>
                              <a:gd name="connsiteY267" fmla="*/ 4763 h 9525"/>
                              <a:gd name="connsiteX268" fmla="*/ 14821 w 28575"/>
                              <a:gd name="connsiteY268" fmla="*/ 4763 h 9525"/>
                              <a:gd name="connsiteX269" fmla="*/ 14821 w 28575"/>
                              <a:gd name="connsiteY269" fmla="*/ 4763 h 9525"/>
                              <a:gd name="connsiteX270" fmla="*/ 14821 w 28575"/>
                              <a:gd name="connsiteY270" fmla="*/ 4763 h 9525"/>
                              <a:gd name="connsiteX271" fmla="*/ 14821 w 28575"/>
                              <a:gd name="connsiteY271" fmla="*/ 4763 h 9525"/>
                              <a:gd name="connsiteX272" fmla="*/ 14821 w 28575"/>
                              <a:gd name="connsiteY272" fmla="*/ 0 h 9525"/>
                              <a:gd name="connsiteX273" fmla="*/ 14821 w 28575"/>
                              <a:gd name="connsiteY273" fmla="*/ 0 h 9525"/>
                              <a:gd name="connsiteX274" fmla="*/ 14821 w 28575"/>
                              <a:gd name="connsiteY274" fmla="*/ 4763 h 9525"/>
                              <a:gd name="connsiteX275" fmla="*/ 14821 w 28575"/>
                              <a:gd name="connsiteY275" fmla="*/ 4763 h 9525"/>
                              <a:gd name="connsiteX276" fmla="*/ 14821 w 28575"/>
                              <a:gd name="connsiteY276" fmla="*/ 4763 h 9525"/>
                              <a:gd name="connsiteX277" fmla="*/ 15878 w 28575"/>
                              <a:gd name="connsiteY277" fmla="*/ 4763 h 9525"/>
                              <a:gd name="connsiteX278" fmla="*/ 15878 w 28575"/>
                              <a:gd name="connsiteY278" fmla="*/ 4763 h 9525"/>
                              <a:gd name="connsiteX279" fmla="*/ 15878 w 28575"/>
                              <a:gd name="connsiteY279" fmla="*/ 0 h 9525"/>
                              <a:gd name="connsiteX280" fmla="*/ 15878 w 28575"/>
                              <a:gd name="connsiteY280" fmla="*/ 0 h 9525"/>
                              <a:gd name="connsiteX281" fmla="*/ 15878 w 28575"/>
                              <a:gd name="connsiteY281" fmla="*/ 0 h 9525"/>
                              <a:gd name="connsiteX282" fmla="*/ 15878 w 28575"/>
                              <a:gd name="connsiteY282" fmla="*/ 0 h 9525"/>
                              <a:gd name="connsiteX283" fmla="*/ 15878 w 28575"/>
                              <a:gd name="connsiteY283" fmla="*/ 0 h 9525"/>
                              <a:gd name="connsiteX284" fmla="*/ 15878 w 28575"/>
                              <a:gd name="connsiteY284" fmla="*/ 4763 h 9525"/>
                              <a:gd name="connsiteX285" fmla="*/ 15878 w 28575"/>
                              <a:gd name="connsiteY285" fmla="*/ 4763 h 9525"/>
                              <a:gd name="connsiteX286" fmla="*/ 15878 w 28575"/>
                              <a:gd name="connsiteY286" fmla="*/ 4763 h 9525"/>
                              <a:gd name="connsiteX287" fmla="*/ 15878 w 28575"/>
                              <a:gd name="connsiteY287" fmla="*/ 4763 h 9525"/>
                              <a:gd name="connsiteX288" fmla="*/ 15878 w 28575"/>
                              <a:gd name="connsiteY288" fmla="*/ 0 h 9525"/>
                              <a:gd name="connsiteX289" fmla="*/ 15878 w 28575"/>
                              <a:gd name="connsiteY289" fmla="*/ 0 h 9525"/>
                              <a:gd name="connsiteX290" fmla="*/ 15878 w 28575"/>
                              <a:gd name="connsiteY290" fmla="*/ 0 h 9525"/>
                              <a:gd name="connsiteX291" fmla="*/ 15878 w 28575"/>
                              <a:gd name="connsiteY291" fmla="*/ 0 h 9525"/>
                              <a:gd name="connsiteX292" fmla="*/ 15878 w 28575"/>
                              <a:gd name="connsiteY292" fmla="*/ 0 h 9525"/>
                              <a:gd name="connsiteX293" fmla="*/ 15878 w 28575"/>
                              <a:gd name="connsiteY293" fmla="*/ 0 h 9525"/>
                              <a:gd name="connsiteX294" fmla="*/ 15878 w 28575"/>
                              <a:gd name="connsiteY294" fmla="*/ 0 h 9525"/>
                              <a:gd name="connsiteX295" fmla="*/ 16936 w 28575"/>
                              <a:gd name="connsiteY295" fmla="*/ 4763 h 9525"/>
                              <a:gd name="connsiteX296" fmla="*/ 16936 w 28575"/>
                              <a:gd name="connsiteY296" fmla="*/ 4763 h 9525"/>
                              <a:gd name="connsiteX297" fmla="*/ 16936 w 28575"/>
                              <a:gd name="connsiteY297" fmla="*/ 4763 h 9525"/>
                              <a:gd name="connsiteX298" fmla="*/ 16936 w 28575"/>
                              <a:gd name="connsiteY298" fmla="*/ 4763 h 9525"/>
                              <a:gd name="connsiteX299" fmla="*/ 16936 w 28575"/>
                              <a:gd name="connsiteY299" fmla="*/ 4763 h 9525"/>
                              <a:gd name="connsiteX300" fmla="*/ 16936 w 28575"/>
                              <a:gd name="connsiteY300" fmla="*/ 4763 h 9525"/>
                              <a:gd name="connsiteX301" fmla="*/ 16936 w 28575"/>
                              <a:gd name="connsiteY301" fmla="*/ 0 h 9525"/>
                              <a:gd name="connsiteX302" fmla="*/ 16936 w 28575"/>
                              <a:gd name="connsiteY302" fmla="*/ 0 h 9525"/>
                              <a:gd name="connsiteX303" fmla="*/ 16936 w 28575"/>
                              <a:gd name="connsiteY303" fmla="*/ 0 h 9525"/>
                              <a:gd name="connsiteX304" fmla="*/ 16936 w 28575"/>
                              <a:gd name="connsiteY304" fmla="*/ 0 h 9525"/>
                              <a:gd name="connsiteX305" fmla="*/ 16936 w 28575"/>
                              <a:gd name="connsiteY305" fmla="*/ 0 h 9525"/>
                              <a:gd name="connsiteX306" fmla="*/ 16936 w 28575"/>
                              <a:gd name="connsiteY306" fmla="*/ 4763 h 9525"/>
                              <a:gd name="connsiteX307" fmla="*/ 16936 w 28575"/>
                              <a:gd name="connsiteY307" fmla="*/ 4763 h 9525"/>
                              <a:gd name="connsiteX308" fmla="*/ 16936 w 28575"/>
                              <a:gd name="connsiteY308" fmla="*/ 0 h 9525"/>
                              <a:gd name="connsiteX309" fmla="*/ 16936 w 28575"/>
                              <a:gd name="connsiteY309" fmla="*/ 0 h 9525"/>
                              <a:gd name="connsiteX310" fmla="*/ 16936 w 28575"/>
                              <a:gd name="connsiteY310" fmla="*/ 0 h 9525"/>
                              <a:gd name="connsiteX311" fmla="*/ 16936 w 28575"/>
                              <a:gd name="connsiteY311" fmla="*/ 0 h 9525"/>
                              <a:gd name="connsiteX312" fmla="*/ 16936 w 28575"/>
                              <a:gd name="connsiteY312" fmla="*/ 0 h 9525"/>
                              <a:gd name="connsiteX313" fmla="*/ 17993 w 28575"/>
                              <a:gd name="connsiteY313" fmla="*/ 4763 h 9525"/>
                              <a:gd name="connsiteX314" fmla="*/ 17993 w 28575"/>
                              <a:gd name="connsiteY314" fmla="*/ 4763 h 9525"/>
                              <a:gd name="connsiteX315" fmla="*/ 17993 w 28575"/>
                              <a:gd name="connsiteY315" fmla="*/ 4763 h 9525"/>
                              <a:gd name="connsiteX316" fmla="*/ 17993 w 28575"/>
                              <a:gd name="connsiteY316" fmla="*/ 4763 h 9525"/>
                              <a:gd name="connsiteX317" fmla="*/ 17993 w 28575"/>
                              <a:gd name="connsiteY317" fmla="*/ 4763 h 9525"/>
                              <a:gd name="connsiteX318" fmla="*/ 17993 w 28575"/>
                              <a:gd name="connsiteY318" fmla="*/ 4763 h 9525"/>
                              <a:gd name="connsiteX319" fmla="*/ 17993 w 28575"/>
                              <a:gd name="connsiteY319" fmla="*/ 4763 h 9525"/>
                              <a:gd name="connsiteX320" fmla="*/ 17993 w 28575"/>
                              <a:gd name="connsiteY320" fmla="*/ 4763 h 9525"/>
                              <a:gd name="connsiteX321" fmla="*/ 17993 w 28575"/>
                              <a:gd name="connsiteY321" fmla="*/ 4763 h 9525"/>
                              <a:gd name="connsiteX322" fmla="*/ 17993 w 28575"/>
                              <a:gd name="connsiteY322" fmla="*/ 4763 h 9525"/>
                              <a:gd name="connsiteX323" fmla="*/ 17993 w 28575"/>
                              <a:gd name="connsiteY323" fmla="*/ 0 h 9525"/>
                              <a:gd name="connsiteX324" fmla="*/ 17993 w 28575"/>
                              <a:gd name="connsiteY324" fmla="*/ 4763 h 9525"/>
                              <a:gd name="connsiteX325" fmla="*/ 17993 w 28575"/>
                              <a:gd name="connsiteY325" fmla="*/ 0 h 9525"/>
                              <a:gd name="connsiteX326" fmla="*/ 17993 w 28575"/>
                              <a:gd name="connsiteY326" fmla="*/ 0 h 9525"/>
                              <a:gd name="connsiteX327" fmla="*/ 17993 w 28575"/>
                              <a:gd name="connsiteY327" fmla="*/ 4763 h 9525"/>
                              <a:gd name="connsiteX328" fmla="*/ 17993 w 28575"/>
                              <a:gd name="connsiteY328" fmla="*/ 0 h 9525"/>
                              <a:gd name="connsiteX329" fmla="*/ 17993 w 28575"/>
                              <a:gd name="connsiteY329" fmla="*/ 4763 h 9525"/>
                              <a:gd name="connsiteX330" fmla="*/ 17993 w 28575"/>
                              <a:gd name="connsiteY330" fmla="*/ 0 h 9525"/>
                              <a:gd name="connsiteX331" fmla="*/ 19050 w 28575"/>
                              <a:gd name="connsiteY331" fmla="*/ 4763 h 9525"/>
                              <a:gd name="connsiteX332" fmla="*/ 19050 w 28575"/>
                              <a:gd name="connsiteY332" fmla="*/ 0 h 9525"/>
                              <a:gd name="connsiteX333" fmla="*/ 19050 w 28575"/>
                              <a:gd name="connsiteY333" fmla="*/ 0 h 9525"/>
                              <a:gd name="connsiteX334" fmla="*/ 19050 w 28575"/>
                              <a:gd name="connsiteY334" fmla="*/ 0 h 9525"/>
                              <a:gd name="connsiteX335" fmla="*/ 19050 w 28575"/>
                              <a:gd name="connsiteY335" fmla="*/ 0 h 9525"/>
                              <a:gd name="connsiteX336" fmla="*/ 19050 w 28575"/>
                              <a:gd name="connsiteY336" fmla="*/ 0 h 9525"/>
                              <a:gd name="connsiteX337" fmla="*/ 19050 w 28575"/>
                              <a:gd name="connsiteY337" fmla="*/ 0 h 9525"/>
                              <a:gd name="connsiteX338" fmla="*/ 19050 w 28575"/>
                              <a:gd name="connsiteY338" fmla="*/ 0 h 9525"/>
                              <a:gd name="connsiteX339" fmla="*/ 19050 w 28575"/>
                              <a:gd name="connsiteY339" fmla="*/ 4763 h 9525"/>
                              <a:gd name="connsiteX340" fmla="*/ 19050 w 28575"/>
                              <a:gd name="connsiteY340" fmla="*/ 4763 h 9525"/>
                              <a:gd name="connsiteX341" fmla="*/ 19050 w 28575"/>
                              <a:gd name="connsiteY341" fmla="*/ 4763 h 9525"/>
                              <a:gd name="connsiteX342" fmla="*/ 19050 w 28575"/>
                              <a:gd name="connsiteY342" fmla="*/ 4763 h 9525"/>
                              <a:gd name="connsiteX343" fmla="*/ 19050 w 28575"/>
                              <a:gd name="connsiteY343" fmla="*/ 4763 h 9525"/>
                              <a:gd name="connsiteX344" fmla="*/ 19050 w 28575"/>
                              <a:gd name="connsiteY344" fmla="*/ 4763 h 9525"/>
                              <a:gd name="connsiteX345" fmla="*/ 19050 w 28575"/>
                              <a:gd name="connsiteY345" fmla="*/ 4763 h 9525"/>
                              <a:gd name="connsiteX346" fmla="*/ 19050 w 28575"/>
                              <a:gd name="connsiteY346" fmla="*/ 4763 h 9525"/>
                              <a:gd name="connsiteX347" fmla="*/ 19050 w 28575"/>
                              <a:gd name="connsiteY347" fmla="*/ 4763 h 9525"/>
                              <a:gd name="connsiteX348" fmla="*/ 19050 w 28575"/>
                              <a:gd name="connsiteY348" fmla="*/ 4763 h 9525"/>
                              <a:gd name="connsiteX349" fmla="*/ 19050 w 28575"/>
                              <a:gd name="connsiteY349" fmla="*/ 4763 h 9525"/>
                              <a:gd name="connsiteX350" fmla="*/ 19050 w 28575"/>
                              <a:gd name="connsiteY350" fmla="*/ 4763 h 9525"/>
                              <a:gd name="connsiteX351" fmla="*/ 20107 w 28575"/>
                              <a:gd name="connsiteY351" fmla="*/ 4763 h 9525"/>
                              <a:gd name="connsiteX352" fmla="*/ 20107 w 28575"/>
                              <a:gd name="connsiteY352" fmla="*/ 4763 h 9525"/>
                              <a:gd name="connsiteX353" fmla="*/ 20107 w 28575"/>
                              <a:gd name="connsiteY353" fmla="*/ 0 h 9525"/>
                              <a:gd name="connsiteX354" fmla="*/ 20107 w 28575"/>
                              <a:gd name="connsiteY354" fmla="*/ 0 h 9525"/>
                              <a:gd name="connsiteX355" fmla="*/ 20107 w 28575"/>
                              <a:gd name="connsiteY355" fmla="*/ 4763 h 9525"/>
                              <a:gd name="connsiteX356" fmla="*/ 20107 w 28575"/>
                              <a:gd name="connsiteY356" fmla="*/ 4763 h 9525"/>
                              <a:gd name="connsiteX357" fmla="*/ 20107 w 28575"/>
                              <a:gd name="connsiteY357" fmla="*/ 4763 h 9525"/>
                              <a:gd name="connsiteX358" fmla="*/ 20107 w 28575"/>
                              <a:gd name="connsiteY358" fmla="*/ 4763 h 9525"/>
                              <a:gd name="connsiteX359" fmla="*/ 20107 w 28575"/>
                              <a:gd name="connsiteY359" fmla="*/ 4763 h 9525"/>
                              <a:gd name="connsiteX360" fmla="*/ 20107 w 28575"/>
                              <a:gd name="connsiteY360" fmla="*/ 4763 h 9525"/>
                              <a:gd name="connsiteX361" fmla="*/ 20107 w 28575"/>
                              <a:gd name="connsiteY361" fmla="*/ 4763 h 9525"/>
                              <a:gd name="connsiteX362" fmla="*/ 20107 w 28575"/>
                              <a:gd name="connsiteY362" fmla="*/ 0 h 9525"/>
                              <a:gd name="connsiteX363" fmla="*/ 20107 w 28575"/>
                              <a:gd name="connsiteY363" fmla="*/ 4763 h 9525"/>
                              <a:gd name="connsiteX364" fmla="*/ 20107 w 28575"/>
                              <a:gd name="connsiteY364" fmla="*/ 0 h 9525"/>
                              <a:gd name="connsiteX365" fmla="*/ 20107 w 28575"/>
                              <a:gd name="connsiteY365" fmla="*/ 0 h 9525"/>
                              <a:gd name="connsiteX366" fmla="*/ 20107 w 28575"/>
                              <a:gd name="connsiteY366" fmla="*/ 0 h 9525"/>
                              <a:gd name="connsiteX367" fmla="*/ 20107 w 28575"/>
                              <a:gd name="connsiteY367" fmla="*/ 0 h 9525"/>
                              <a:gd name="connsiteX368" fmla="*/ 20107 w 28575"/>
                              <a:gd name="connsiteY368" fmla="*/ 4763 h 9525"/>
                              <a:gd name="connsiteX369" fmla="*/ 21164 w 28575"/>
                              <a:gd name="connsiteY369" fmla="*/ 0 h 9525"/>
                              <a:gd name="connsiteX370" fmla="*/ 21164 w 28575"/>
                              <a:gd name="connsiteY370" fmla="*/ 0 h 9525"/>
                              <a:gd name="connsiteX371" fmla="*/ 21164 w 28575"/>
                              <a:gd name="connsiteY371" fmla="*/ 0 h 9525"/>
                              <a:gd name="connsiteX372" fmla="*/ 21164 w 28575"/>
                              <a:gd name="connsiteY372" fmla="*/ 4763 h 9525"/>
                              <a:gd name="connsiteX373" fmla="*/ 21164 w 28575"/>
                              <a:gd name="connsiteY373" fmla="*/ 4763 h 9525"/>
                              <a:gd name="connsiteX374" fmla="*/ 21164 w 28575"/>
                              <a:gd name="connsiteY374" fmla="*/ 4763 h 9525"/>
                              <a:gd name="connsiteX375" fmla="*/ 21164 w 28575"/>
                              <a:gd name="connsiteY375" fmla="*/ 4763 h 9525"/>
                              <a:gd name="connsiteX376" fmla="*/ 21164 w 28575"/>
                              <a:gd name="connsiteY376" fmla="*/ 4763 h 9525"/>
                              <a:gd name="connsiteX377" fmla="*/ 21164 w 28575"/>
                              <a:gd name="connsiteY377" fmla="*/ 4763 h 9525"/>
                              <a:gd name="connsiteX378" fmla="*/ 21164 w 28575"/>
                              <a:gd name="connsiteY378" fmla="*/ 4763 h 9525"/>
                              <a:gd name="connsiteX379" fmla="*/ 21164 w 28575"/>
                              <a:gd name="connsiteY379" fmla="*/ 4763 h 9525"/>
                              <a:gd name="connsiteX380" fmla="*/ 21164 w 28575"/>
                              <a:gd name="connsiteY380" fmla="*/ 0 h 9525"/>
                              <a:gd name="connsiteX381" fmla="*/ 21164 w 28575"/>
                              <a:gd name="connsiteY381" fmla="*/ 0 h 9525"/>
                              <a:gd name="connsiteX382" fmla="*/ 21164 w 28575"/>
                              <a:gd name="connsiteY382" fmla="*/ 0 h 9525"/>
                              <a:gd name="connsiteX383" fmla="*/ 21164 w 28575"/>
                              <a:gd name="connsiteY383" fmla="*/ 4763 h 9525"/>
                              <a:gd name="connsiteX384" fmla="*/ 21164 w 28575"/>
                              <a:gd name="connsiteY384" fmla="*/ 4763 h 9525"/>
                              <a:gd name="connsiteX385" fmla="*/ 21164 w 28575"/>
                              <a:gd name="connsiteY385" fmla="*/ 4763 h 9525"/>
                              <a:gd name="connsiteX386" fmla="*/ 21164 w 28575"/>
                              <a:gd name="connsiteY386" fmla="*/ 4763 h 9525"/>
                              <a:gd name="connsiteX387" fmla="*/ 22222 w 28575"/>
                              <a:gd name="connsiteY387" fmla="*/ 4763 h 9525"/>
                              <a:gd name="connsiteX388" fmla="*/ 22222 w 28575"/>
                              <a:gd name="connsiteY388" fmla="*/ 4763 h 9525"/>
                              <a:gd name="connsiteX389" fmla="*/ 22222 w 28575"/>
                              <a:gd name="connsiteY389" fmla="*/ 4763 h 9525"/>
                              <a:gd name="connsiteX390" fmla="*/ 22222 w 28575"/>
                              <a:gd name="connsiteY390" fmla="*/ 4763 h 9525"/>
                              <a:gd name="connsiteX391" fmla="*/ 22222 w 28575"/>
                              <a:gd name="connsiteY391" fmla="*/ 4763 h 9525"/>
                              <a:gd name="connsiteX392" fmla="*/ 22222 w 28575"/>
                              <a:gd name="connsiteY392" fmla="*/ 4763 h 9525"/>
                              <a:gd name="connsiteX393" fmla="*/ 22222 w 28575"/>
                              <a:gd name="connsiteY393" fmla="*/ 0 h 9525"/>
                              <a:gd name="connsiteX394" fmla="*/ 22222 w 28575"/>
                              <a:gd name="connsiteY394" fmla="*/ 0 h 9525"/>
                              <a:gd name="connsiteX395" fmla="*/ 22222 w 28575"/>
                              <a:gd name="connsiteY395" fmla="*/ 0 h 9525"/>
                              <a:gd name="connsiteX396" fmla="*/ 22222 w 28575"/>
                              <a:gd name="connsiteY396" fmla="*/ 0 h 9525"/>
                              <a:gd name="connsiteX397" fmla="*/ 22222 w 28575"/>
                              <a:gd name="connsiteY397" fmla="*/ 0 h 9525"/>
                              <a:gd name="connsiteX398" fmla="*/ 22222 w 28575"/>
                              <a:gd name="connsiteY398" fmla="*/ 0 h 9525"/>
                              <a:gd name="connsiteX399" fmla="*/ 22222 w 28575"/>
                              <a:gd name="connsiteY399" fmla="*/ 0 h 9525"/>
                              <a:gd name="connsiteX400" fmla="*/ 22222 w 28575"/>
                              <a:gd name="connsiteY400" fmla="*/ 0 h 9525"/>
                              <a:gd name="connsiteX401" fmla="*/ 22222 w 28575"/>
                              <a:gd name="connsiteY401" fmla="*/ 0 h 9525"/>
                              <a:gd name="connsiteX402" fmla="*/ 22222 w 28575"/>
                              <a:gd name="connsiteY402" fmla="*/ 4763 h 9525"/>
                              <a:gd name="connsiteX403" fmla="*/ 22222 w 28575"/>
                              <a:gd name="connsiteY403" fmla="*/ 4763 h 9525"/>
                              <a:gd name="connsiteX404" fmla="*/ 22222 w 28575"/>
                              <a:gd name="connsiteY404" fmla="*/ 0 h 9525"/>
                              <a:gd name="connsiteX405" fmla="*/ 22222 w 28575"/>
                              <a:gd name="connsiteY405" fmla="*/ 0 h 9525"/>
                              <a:gd name="connsiteX406" fmla="*/ 22222 w 28575"/>
                              <a:gd name="connsiteY406" fmla="*/ 0 h 9525"/>
                              <a:gd name="connsiteX407" fmla="*/ 23279 w 28575"/>
                              <a:gd name="connsiteY407" fmla="*/ 0 h 9525"/>
                              <a:gd name="connsiteX408" fmla="*/ 23279 w 28575"/>
                              <a:gd name="connsiteY408" fmla="*/ 0 h 9525"/>
                              <a:gd name="connsiteX409" fmla="*/ 23279 w 28575"/>
                              <a:gd name="connsiteY409" fmla="*/ 0 h 9525"/>
                              <a:gd name="connsiteX410" fmla="*/ 23279 w 28575"/>
                              <a:gd name="connsiteY410" fmla="*/ 0 h 9525"/>
                              <a:gd name="connsiteX411" fmla="*/ 23279 w 28575"/>
                              <a:gd name="connsiteY411" fmla="*/ 0 h 9525"/>
                              <a:gd name="connsiteX412" fmla="*/ 23279 w 28575"/>
                              <a:gd name="connsiteY412" fmla="*/ 4763 h 9525"/>
                              <a:gd name="connsiteX413" fmla="*/ 23279 w 28575"/>
                              <a:gd name="connsiteY413" fmla="*/ 4763 h 9525"/>
                              <a:gd name="connsiteX414" fmla="*/ 23279 w 28575"/>
                              <a:gd name="connsiteY414" fmla="*/ 4763 h 9525"/>
                              <a:gd name="connsiteX415" fmla="*/ 23279 w 28575"/>
                              <a:gd name="connsiteY415" fmla="*/ 4763 h 9525"/>
                              <a:gd name="connsiteX416" fmla="*/ 23279 w 28575"/>
                              <a:gd name="connsiteY416" fmla="*/ 4763 h 9525"/>
                              <a:gd name="connsiteX417" fmla="*/ 23279 w 28575"/>
                              <a:gd name="connsiteY417" fmla="*/ 4763 h 9525"/>
                              <a:gd name="connsiteX418" fmla="*/ 23279 w 28575"/>
                              <a:gd name="connsiteY418" fmla="*/ 4763 h 9525"/>
                              <a:gd name="connsiteX419" fmla="*/ 23279 w 28575"/>
                              <a:gd name="connsiteY419" fmla="*/ 4763 h 9525"/>
                              <a:gd name="connsiteX420" fmla="*/ 23279 w 28575"/>
                              <a:gd name="connsiteY420" fmla="*/ 4763 h 9525"/>
                              <a:gd name="connsiteX421" fmla="*/ 23279 w 28575"/>
                              <a:gd name="connsiteY421" fmla="*/ 9525 h 9525"/>
                              <a:gd name="connsiteX422" fmla="*/ 23279 w 28575"/>
                              <a:gd name="connsiteY422" fmla="*/ 4763 h 9525"/>
                              <a:gd name="connsiteX423" fmla="*/ 23279 w 28575"/>
                              <a:gd name="connsiteY423" fmla="*/ 4763 h 9525"/>
                              <a:gd name="connsiteX424" fmla="*/ 23279 w 28575"/>
                              <a:gd name="connsiteY424" fmla="*/ 4763 h 9525"/>
                              <a:gd name="connsiteX425" fmla="*/ 24346 w 28575"/>
                              <a:gd name="connsiteY425" fmla="*/ 0 h 9525"/>
                              <a:gd name="connsiteX426" fmla="*/ 24346 w 28575"/>
                              <a:gd name="connsiteY426" fmla="*/ 4763 h 9525"/>
                              <a:gd name="connsiteX427" fmla="*/ 24346 w 28575"/>
                              <a:gd name="connsiteY427" fmla="*/ 4763 h 9525"/>
                              <a:gd name="connsiteX428" fmla="*/ 24346 w 28575"/>
                              <a:gd name="connsiteY428" fmla="*/ 4763 h 9525"/>
                              <a:gd name="connsiteX429" fmla="*/ 24346 w 28575"/>
                              <a:gd name="connsiteY429" fmla="*/ 4763 h 9525"/>
                              <a:gd name="connsiteX430" fmla="*/ 24346 w 28575"/>
                              <a:gd name="connsiteY430" fmla="*/ 4763 h 9525"/>
                              <a:gd name="connsiteX431" fmla="*/ 24346 w 28575"/>
                              <a:gd name="connsiteY431" fmla="*/ 0 h 9525"/>
                              <a:gd name="connsiteX432" fmla="*/ 24346 w 28575"/>
                              <a:gd name="connsiteY432" fmla="*/ 0 h 9525"/>
                              <a:gd name="connsiteX433" fmla="*/ 24346 w 28575"/>
                              <a:gd name="connsiteY433" fmla="*/ 0 h 9525"/>
                              <a:gd name="connsiteX434" fmla="*/ 24346 w 28575"/>
                              <a:gd name="connsiteY434" fmla="*/ 0 h 9525"/>
                              <a:gd name="connsiteX435" fmla="*/ 24346 w 28575"/>
                              <a:gd name="connsiteY435" fmla="*/ 0 h 9525"/>
                              <a:gd name="connsiteX436" fmla="*/ 24346 w 28575"/>
                              <a:gd name="connsiteY436" fmla="*/ 0 h 9525"/>
                              <a:gd name="connsiteX437" fmla="*/ 24346 w 28575"/>
                              <a:gd name="connsiteY437" fmla="*/ 0 h 9525"/>
                              <a:gd name="connsiteX438" fmla="*/ 24346 w 28575"/>
                              <a:gd name="connsiteY438" fmla="*/ 0 h 9525"/>
                              <a:gd name="connsiteX439" fmla="*/ 24346 w 28575"/>
                              <a:gd name="connsiteY439" fmla="*/ 0 h 9525"/>
                              <a:gd name="connsiteX440" fmla="*/ 24346 w 28575"/>
                              <a:gd name="connsiteY440" fmla="*/ 4763 h 9525"/>
                              <a:gd name="connsiteX441" fmla="*/ 24346 w 28575"/>
                              <a:gd name="connsiteY441" fmla="*/ 4763 h 9525"/>
                              <a:gd name="connsiteX442" fmla="*/ 24346 w 28575"/>
                              <a:gd name="connsiteY442" fmla="*/ 4763 h 9525"/>
                              <a:gd name="connsiteX443" fmla="*/ 25403 w 28575"/>
                              <a:gd name="connsiteY443" fmla="*/ 4763 h 9525"/>
                              <a:gd name="connsiteX444" fmla="*/ 25403 w 28575"/>
                              <a:gd name="connsiteY444" fmla="*/ 4763 h 9525"/>
                              <a:gd name="connsiteX445" fmla="*/ 25403 w 28575"/>
                              <a:gd name="connsiteY445" fmla="*/ 0 h 9525"/>
                              <a:gd name="connsiteX446" fmla="*/ 25403 w 28575"/>
                              <a:gd name="connsiteY446" fmla="*/ 0 h 9525"/>
                              <a:gd name="connsiteX447" fmla="*/ 25403 w 28575"/>
                              <a:gd name="connsiteY447" fmla="*/ 0 h 9525"/>
                              <a:gd name="connsiteX448" fmla="*/ 25403 w 28575"/>
                              <a:gd name="connsiteY448" fmla="*/ 4763 h 9525"/>
                              <a:gd name="connsiteX449" fmla="*/ 25403 w 28575"/>
                              <a:gd name="connsiteY449" fmla="*/ 4763 h 9525"/>
                              <a:gd name="connsiteX450" fmla="*/ 25403 w 28575"/>
                              <a:gd name="connsiteY450" fmla="*/ 0 h 9525"/>
                              <a:gd name="connsiteX451" fmla="*/ 25403 w 28575"/>
                              <a:gd name="connsiteY451" fmla="*/ 4763 h 9525"/>
                              <a:gd name="connsiteX452" fmla="*/ 25403 w 28575"/>
                              <a:gd name="connsiteY452" fmla="*/ 4763 h 9525"/>
                              <a:gd name="connsiteX453" fmla="*/ 25403 w 28575"/>
                              <a:gd name="connsiteY453" fmla="*/ 0 h 9525"/>
                              <a:gd name="connsiteX454" fmla="*/ 25403 w 28575"/>
                              <a:gd name="connsiteY454" fmla="*/ 4763 h 9525"/>
                              <a:gd name="connsiteX455" fmla="*/ 25403 w 28575"/>
                              <a:gd name="connsiteY455" fmla="*/ 0 h 9525"/>
                              <a:gd name="connsiteX456" fmla="*/ 25403 w 28575"/>
                              <a:gd name="connsiteY456" fmla="*/ 0 h 9525"/>
                              <a:gd name="connsiteX457" fmla="*/ 25403 w 28575"/>
                              <a:gd name="connsiteY457" fmla="*/ 0 h 9525"/>
                              <a:gd name="connsiteX458" fmla="*/ 25403 w 28575"/>
                              <a:gd name="connsiteY458" fmla="*/ 0 h 9525"/>
                              <a:gd name="connsiteX459" fmla="*/ 25403 w 28575"/>
                              <a:gd name="connsiteY459" fmla="*/ 4763 h 9525"/>
                              <a:gd name="connsiteX460" fmla="*/ 25403 w 28575"/>
                              <a:gd name="connsiteY460" fmla="*/ 4763 h 9525"/>
                              <a:gd name="connsiteX461" fmla="*/ 25403 w 28575"/>
                              <a:gd name="connsiteY461" fmla="*/ 4763 h 9525"/>
                              <a:gd name="connsiteX462" fmla="*/ 25403 w 28575"/>
                              <a:gd name="connsiteY462" fmla="*/ 4763 h 9525"/>
                              <a:gd name="connsiteX463" fmla="*/ 25403 w 28575"/>
                              <a:gd name="connsiteY463" fmla="*/ 4763 h 9525"/>
                              <a:gd name="connsiteX464" fmla="*/ 25403 w 28575"/>
                              <a:gd name="connsiteY464" fmla="*/ 4763 h 9525"/>
                              <a:gd name="connsiteX465" fmla="*/ 25403 w 28575"/>
                              <a:gd name="connsiteY465" fmla="*/ 4763 h 9525"/>
                              <a:gd name="connsiteX466" fmla="*/ 25403 w 28575"/>
                              <a:gd name="connsiteY466" fmla="*/ 0 h 9525"/>
                              <a:gd name="connsiteX467" fmla="*/ 26461 w 28575"/>
                              <a:gd name="connsiteY467" fmla="*/ 0 h 9525"/>
                              <a:gd name="connsiteX468" fmla="*/ 26461 w 28575"/>
                              <a:gd name="connsiteY468" fmla="*/ 0 h 9525"/>
                              <a:gd name="connsiteX469" fmla="*/ 26461 w 28575"/>
                              <a:gd name="connsiteY469" fmla="*/ 0 h 9525"/>
                              <a:gd name="connsiteX470" fmla="*/ 26461 w 28575"/>
                              <a:gd name="connsiteY470" fmla="*/ 0 h 9525"/>
                              <a:gd name="connsiteX471" fmla="*/ 26461 w 28575"/>
                              <a:gd name="connsiteY471" fmla="*/ 4763 h 9525"/>
                              <a:gd name="connsiteX472" fmla="*/ 26461 w 28575"/>
                              <a:gd name="connsiteY472" fmla="*/ 4763 h 9525"/>
                              <a:gd name="connsiteX473" fmla="*/ 26461 w 28575"/>
                              <a:gd name="connsiteY473" fmla="*/ 4763 h 9525"/>
                              <a:gd name="connsiteX474" fmla="*/ 26461 w 28575"/>
                              <a:gd name="connsiteY474" fmla="*/ 4763 h 9525"/>
                              <a:gd name="connsiteX475" fmla="*/ 26461 w 28575"/>
                              <a:gd name="connsiteY475" fmla="*/ 4763 h 9525"/>
                              <a:gd name="connsiteX476" fmla="*/ 26461 w 28575"/>
                              <a:gd name="connsiteY476" fmla="*/ 4763 h 9525"/>
                              <a:gd name="connsiteX477" fmla="*/ 26461 w 28575"/>
                              <a:gd name="connsiteY477" fmla="*/ 4763 h 9525"/>
                              <a:gd name="connsiteX478" fmla="*/ 26461 w 28575"/>
                              <a:gd name="connsiteY478" fmla="*/ 4763 h 9525"/>
                              <a:gd name="connsiteX479" fmla="*/ 26461 w 28575"/>
                              <a:gd name="connsiteY479" fmla="*/ 4763 h 9525"/>
                              <a:gd name="connsiteX480" fmla="*/ 26461 w 28575"/>
                              <a:gd name="connsiteY480" fmla="*/ 0 h 9525"/>
                              <a:gd name="connsiteX481" fmla="*/ 26461 w 28575"/>
                              <a:gd name="connsiteY481" fmla="*/ 0 h 9525"/>
                              <a:gd name="connsiteX482" fmla="*/ 26461 w 28575"/>
                              <a:gd name="connsiteY482" fmla="*/ 4763 h 9525"/>
                              <a:gd name="connsiteX483" fmla="*/ 26461 w 28575"/>
                              <a:gd name="connsiteY483" fmla="*/ 4763 h 9525"/>
                              <a:gd name="connsiteX484" fmla="*/ 26461 w 28575"/>
                              <a:gd name="connsiteY484" fmla="*/ 4763 h 9525"/>
                              <a:gd name="connsiteX485" fmla="*/ 26461 w 28575"/>
                              <a:gd name="connsiteY485" fmla="*/ 4763 h 9525"/>
                              <a:gd name="connsiteX486" fmla="*/ 26461 w 28575"/>
                              <a:gd name="connsiteY486" fmla="*/ 4763 h 9525"/>
                              <a:gd name="connsiteX487" fmla="*/ 27518 w 28575"/>
                              <a:gd name="connsiteY487" fmla="*/ 4763 h 9525"/>
                              <a:gd name="connsiteX488" fmla="*/ 27518 w 28575"/>
                              <a:gd name="connsiteY488" fmla="*/ 0 h 9525"/>
                              <a:gd name="connsiteX489" fmla="*/ 27518 w 28575"/>
                              <a:gd name="connsiteY489" fmla="*/ 0 h 9525"/>
                              <a:gd name="connsiteX490" fmla="*/ 27518 w 28575"/>
                              <a:gd name="connsiteY490" fmla="*/ 0 h 9525"/>
                              <a:gd name="connsiteX491" fmla="*/ 27518 w 28575"/>
                              <a:gd name="connsiteY491" fmla="*/ 0 h 9525"/>
                              <a:gd name="connsiteX492" fmla="*/ 27518 w 28575"/>
                              <a:gd name="connsiteY492" fmla="*/ 0 h 9525"/>
                              <a:gd name="connsiteX493" fmla="*/ 27518 w 28575"/>
                              <a:gd name="connsiteY493" fmla="*/ 4763 h 9525"/>
                              <a:gd name="connsiteX494" fmla="*/ 27518 w 28575"/>
                              <a:gd name="connsiteY494" fmla="*/ 0 h 9525"/>
                              <a:gd name="connsiteX495" fmla="*/ 27518 w 28575"/>
                              <a:gd name="connsiteY495" fmla="*/ 0 h 9525"/>
                              <a:gd name="connsiteX496" fmla="*/ 27518 w 28575"/>
                              <a:gd name="connsiteY496" fmla="*/ 0 h 9525"/>
                              <a:gd name="connsiteX497" fmla="*/ 27518 w 28575"/>
                              <a:gd name="connsiteY497" fmla="*/ 0 h 9525"/>
                              <a:gd name="connsiteX498" fmla="*/ 27518 w 28575"/>
                              <a:gd name="connsiteY498" fmla="*/ 4763 h 9525"/>
                              <a:gd name="connsiteX499" fmla="*/ 27518 w 28575"/>
                              <a:gd name="connsiteY499" fmla="*/ 4763 h 9525"/>
                              <a:gd name="connsiteX500" fmla="*/ 27518 w 28575"/>
                              <a:gd name="connsiteY500" fmla="*/ 4763 h 9525"/>
                              <a:gd name="connsiteX501" fmla="*/ 27518 w 28575"/>
                              <a:gd name="connsiteY501" fmla="*/ 0 h 9525"/>
                              <a:gd name="connsiteX502" fmla="*/ 27518 w 28575"/>
                              <a:gd name="connsiteY502" fmla="*/ 0 h 9525"/>
                              <a:gd name="connsiteX503" fmla="*/ 27518 w 28575"/>
                              <a:gd name="connsiteY503" fmla="*/ 4763 h 9525"/>
                              <a:gd name="connsiteX504" fmla="*/ 27518 w 28575"/>
                              <a:gd name="connsiteY504" fmla="*/ 4763 h 9525"/>
                              <a:gd name="connsiteX505" fmla="*/ 28575 w 28575"/>
                              <a:gd name="connsiteY505" fmla="*/ 4763 h 9525"/>
                              <a:gd name="connsiteX506" fmla="*/ 28575 w 28575"/>
                              <a:gd name="connsiteY506" fmla="*/ 4763 h 9525"/>
                              <a:gd name="connsiteX507" fmla="*/ 28575 w 28575"/>
                              <a:gd name="connsiteY507" fmla="*/ 0 h 9525"/>
                              <a:gd name="connsiteX508" fmla="*/ 28575 w 28575"/>
                              <a:gd name="connsiteY508" fmla="*/ 0 h 9525"/>
                              <a:gd name="connsiteX509" fmla="*/ 28575 w 28575"/>
                              <a:gd name="connsiteY509" fmla="*/ 0 h 9525"/>
                              <a:gd name="connsiteX510" fmla="*/ 28575 w 28575"/>
                              <a:gd name="connsiteY510" fmla="*/ 4763 h 9525"/>
                              <a:gd name="connsiteX511" fmla="*/ 28575 w 28575"/>
                              <a:gd name="connsiteY511" fmla="*/ 476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0"/>
                                </a:moveTo>
                                <a:lnTo>
                                  <a:pt x="0" y="0"/>
                                </a:lnTo>
                                <a:lnTo>
                                  <a:pt x="0" y="0"/>
                                </a:lnTo>
                                <a:lnTo>
                                  <a:pt x="0" y="0"/>
                                </a:lnTo>
                                <a:lnTo>
                                  <a:pt x="0" y="4763"/>
                                </a:lnTo>
                                <a:lnTo>
                                  <a:pt x="1057" y="4763"/>
                                </a:lnTo>
                                <a:lnTo>
                                  <a:pt x="1057" y="4763"/>
                                </a:lnTo>
                                <a:lnTo>
                                  <a:pt x="1057" y="0"/>
                                </a:lnTo>
                                <a:lnTo>
                                  <a:pt x="1057" y="0"/>
                                </a:lnTo>
                                <a:lnTo>
                                  <a:pt x="1057" y="0"/>
                                </a:lnTo>
                                <a:lnTo>
                                  <a:pt x="1057" y="0"/>
                                </a:lnTo>
                                <a:lnTo>
                                  <a:pt x="1057" y="0"/>
                                </a:lnTo>
                                <a:lnTo>
                                  <a:pt x="1057" y="0"/>
                                </a:lnTo>
                                <a:lnTo>
                                  <a:pt x="1057" y="0"/>
                                </a:lnTo>
                                <a:lnTo>
                                  <a:pt x="1057" y="0"/>
                                </a:lnTo>
                                <a:lnTo>
                                  <a:pt x="1057" y="0"/>
                                </a:lnTo>
                                <a:lnTo>
                                  <a:pt x="1057" y="0"/>
                                </a:lnTo>
                                <a:lnTo>
                                  <a:pt x="1057" y="0"/>
                                </a:lnTo>
                                <a:lnTo>
                                  <a:pt x="1057" y="0"/>
                                </a:lnTo>
                                <a:lnTo>
                                  <a:pt x="1057" y="0"/>
                                </a:lnTo>
                                <a:lnTo>
                                  <a:pt x="1057" y="0"/>
                                </a:lnTo>
                                <a:lnTo>
                                  <a:pt x="1057" y="0"/>
                                </a:lnTo>
                                <a:lnTo>
                                  <a:pt x="1057" y="0"/>
                                </a:lnTo>
                                <a:lnTo>
                                  <a:pt x="1057" y="4763"/>
                                </a:lnTo>
                                <a:lnTo>
                                  <a:pt x="1057" y="4763"/>
                                </a:lnTo>
                                <a:lnTo>
                                  <a:pt x="1057" y="4763"/>
                                </a:lnTo>
                                <a:lnTo>
                                  <a:pt x="1057" y="4763"/>
                                </a:lnTo>
                                <a:lnTo>
                                  <a:pt x="1057" y="4763"/>
                                </a:lnTo>
                                <a:lnTo>
                                  <a:pt x="1057" y="4763"/>
                                </a:lnTo>
                                <a:lnTo>
                                  <a:pt x="2114" y="4763"/>
                                </a:lnTo>
                                <a:lnTo>
                                  <a:pt x="2114" y="4763"/>
                                </a:lnTo>
                                <a:lnTo>
                                  <a:pt x="2114" y="4763"/>
                                </a:lnTo>
                                <a:lnTo>
                                  <a:pt x="2114" y="0"/>
                                </a:lnTo>
                                <a:lnTo>
                                  <a:pt x="2114" y="4763"/>
                                </a:lnTo>
                                <a:lnTo>
                                  <a:pt x="2114" y="4763"/>
                                </a:lnTo>
                                <a:lnTo>
                                  <a:pt x="2114" y="4763"/>
                                </a:lnTo>
                                <a:lnTo>
                                  <a:pt x="2114" y="4763"/>
                                </a:lnTo>
                                <a:lnTo>
                                  <a:pt x="2114" y="4763"/>
                                </a:lnTo>
                                <a:lnTo>
                                  <a:pt x="2114" y="0"/>
                                </a:lnTo>
                                <a:lnTo>
                                  <a:pt x="2114" y="0"/>
                                </a:lnTo>
                                <a:lnTo>
                                  <a:pt x="2114" y="0"/>
                                </a:lnTo>
                                <a:lnTo>
                                  <a:pt x="2114" y="0"/>
                                </a:lnTo>
                                <a:lnTo>
                                  <a:pt x="2114" y="4763"/>
                                </a:lnTo>
                                <a:lnTo>
                                  <a:pt x="2114" y="4763"/>
                                </a:lnTo>
                                <a:lnTo>
                                  <a:pt x="2114" y="4763"/>
                                </a:lnTo>
                                <a:lnTo>
                                  <a:pt x="2114" y="0"/>
                                </a:lnTo>
                                <a:lnTo>
                                  <a:pt x="2114" y="0"/>
                                </a:lnTo>
                                <a:lnTo>
                                  <a:pt x="2114" y="0"/>
                                </a:lnTo>
                                <a:lnTo>
                                  <a:pt x="2114" y="0"/>
                                </a:lnTo>
                                <a:lnTo>
                                  <a:pt x="3172" y="0"/>
                                </a:lnTo>
                                <a:lnTo>
                                  <a:pt x="3172" y="0"/>
                                </a:lnTo>
                                <a:lnTo>
                                  <a:pt x="3172" y="0"/>
                                </a:lnTo>
                                <a:lnTo>
                                  <a:pt x="3172" y="0"/>
                                </a:lnTo>
                                <a:lnTo>
                                  <a:pt x="3172" y="0"/>
                                </a:lnTo>
                                <a:lnTo>
                                  <a:pt x="3172" y="4763"/>
                                </a:lnTo>
                                <a:lnTo>
                                  <a:pt x="3172" y="4763"/>
                                </a:lnTo>
                                <a:lnTo>
                                  <a:pt x="3172" y="4763"/>
                                </a:lnTo>
                                <a:lnTo>
                                  <a:pt x="3172" y="4763"/>
                                </a:lnTo>
                                <a:lnTo>
                                  <a:pt x="3172" y="0"/>
                                </a:lnTo>
                                <a:lnTo>
                                  <a:pt x="3172" y="4763"/>
                                </a:lnTo>
                                <a:lnTo>
                                  <a:pt x="3172" y="0"/>
                                </a:lnTo>
                                <a:lnTo>
                                  <a:pt x="3172" y="0"/>
                                </a:lnTo>
                                <a:lnTo>
                                  <a:pt x="3172" y="4763"/>
                                </a:lnTo>
                                <a:lnTo>
                                  <a:pt x="3172" y="0"/>
                                </a:lnTo>
                                <a:lnTo>
                                  <a:pt x="3172" y="0"/>
                                </a:lnTo>
                                <a:lnTo>
                                  <a:pt x="3172" y="0"/>
                                </a:lnTo>
                                <a:lnTo>
                                  <a:pt x="3172" y="0"/>
                                </a:lnTo>
                                <a:lnTo>
                                  <a:pt x="4229" y="4763"/>
                                </a:lnTo>
                                <a:lnTo>
                                  <a:pt x="4229" y="4763"/>
                                </a:lnTo>
                                <a:lnTo>
                                  <a:pt x="4229" y="4763"/>
                                </a:lnTo>
                                <a:lnTo>
                                  <a:pt x="4229" y="0"/>
                                </a:lnTo>
                                <a:lnTo>
                                  <a:pt x="4229" y="0"/>
                                </a:lnTo>
                                <a:lnTo>
                                  <a:pt x="4229" y="0"/>
                                </a:lnTo>
                                <a:lnTo>
                                  <a:pt x="4229" y="0"/>
                                </a:lnTo>
                                <a:lnTo>
                                  <a:pt x="4229" y="0"/>
                                </a:lnTo>
                                <a:lnTo>
                                  <a:pt x="4229" y="4763"/>
                                </a:lnTo>
                                <a:lnTo>
                                  <a:pt x="4229" y="0"/>
                                </a:lnTo>
                                <a:lnTo>
                                  <a:pt x="4229" y="0"/>
                                </a:lnTo>
                                <a:lnTo>
                                  <a:pt x="4229" y="4763"/>
                                </a:lnTo>
                                <a:lnTo>
                                  <a:pt x="4229" y="4763"/>
                                </a:lnTo>
                                <a:lnTo>
                                  <a:pt x="4229" y="4763"/>
                                </a:lnTo>
                                <a:lnTo>
                                  <a:pt x="4229" y="4763"/>
                                </a:lnTo>
                                <a:lnTo>
                                  <a:pt x="4229" y="4763"/>
                                </a:lnTo>
                                <a:lnTo>
                                  <a:pt x="4229" y="4763"/>
                                </a:lnTo>
                                <a:lnTo>
                                  <a:pt x="4229" y="0"/>
                                </a:lnTo>
                                <a:lnTo>
                                  <a:pt x="5296" y="4763"/>
                                </a:lnTo>
                                <a:lnTo>
                                  <a:pt x="5296" y="0"/>
                                </a:lnTo>
                                <a:lnTo>
                                  <a:pt x="5296" y="0"/>
                                </a:lnTo>
                                <a:lnTo>
                                  <a:pt x="5296" y="0"/>
                                </a:lnTo>
                                <a:lnTo>
                                  <a:pt x="5296" y="0"/>
                                </a:lnTo>
                                <a:lnTo>
                                  <a:pt x="5296" y="0"/>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6353" y="4763"/>
                                </a:lnTo>
                                <a:lnTo>
                                  <a:pt x="6353" y="4763"/>
                                </a:lnTo>
                                <a:lnTo>
                                  <a:pt x="6353" y="4763"/>
                                </a:lnTo>
                                <a:lnTo>
                                  <a:pt x="6353" y="4763"/>
                                </a:lnTo>
                                <a:lnTo>
                                  <a:pt x="6353" y="4763"/>
                                </a:lnTo>
                                <a:lnTo>
                                  <a:pt x="6353" y="4763"/>
                                </a:lnTo>
                                <a:lnTo>
                                  <a:pt x="6353" y="0"/>
                                </a:lnTo>
                                <a:lnTo>
                                  <a:pt x="6353" y="0"/>
                                </a:lnTo>
                                <a:lnTo>
                                  <a:pt x="6353" y="4763"/>
                                </a:lnTo>
                                <a:lnTo>
                                  <a:pt x="6353" y="4763"/>
                                </a:lnTo>
                                <a:lnTo>
                                  <a:pt x="6353" y="4763"/>
                                </a:lnTo>
                                <a:lnTo>
                                  <a:pt x="6353" y="4763"/>
                                </a:lnTo>
                                <a:lnTo>
                                  <a:pt x="6353" y="0"/>
                                </a:lnTo>
                                <a:lnTo>
                                  <a:pt x="6353" y="0"/>
                                </a:lnTo>
                                <a:lnTo>
                                  <a:pt x="6353" y="0"/>
                                </a:lnTo>
                                <a:lnTo>
                                  <a:pt x="6353" y="0"/>
                                </a:lnTo>
                                <a:lnTo>
                                  <a:pt x="6353" y="0"/>
                                </a:lnTo>
                                <a:lnTo>
                                  <a:pt x="6353" y="0"/>
                                </a:lnTo>
                                <a:lnTo>
                                  <a:pt x="6353" y="0"/>
                                </a:lnTo>
                                <a:lnTo>
                                  <a:pt x="6353" y="0"/>
                                </a:lnTo>
                                <a:lnTo>
                                  <a:pt x="7411" y="4763"/>
                                </a:lnTo>
                                <a:lnTo>
                                  <a:pt x="7411" y="0"/>
                                </a:lnTo>
                                <a:lnTo>
                                  <a:pt x="7411" y="0"/>
                                </a:lnTo>
                                <a:lnTo>
                                  <a:pt x="7411" y="4763"/>
                                </a:lnTo>
                                <a:lnTo>
                                  <a:pt x="7411" y="4763"/>
                                </a:lnTo>
                                <a:lnTo>
                                  <a:pt x="7411" y="4763"/>
                                </a:lnTo>
                                <a:lnTo>
                                  <a:pt x="7411" y="4763"/>
                                </a:lnTo>
                                <a:lnTo>
                                  <a:pt x="7411" y="0"/>
                                </a:lnTo>
                                <a:lnTo>
                                  <a:pt x="7411" y="0"/>
                                </a:lnTo>
                                <a:lnTo>
                                  <a:pt x="7411" y="4763"/>
                                </a:lnTo>
                                <a:lnTo>
                                  <a:pt x="7411" y="0"/>
                                </a:lnTo>
                                <a:lnTo>
                                  <a:pt x="7411" y="4763"/>
                                </a:lnTo>
                                <a:lnTo>
                                  <a:pt x="7411" y="0"/>
                                </a:lnTo>
                                <a:lnTo>
                                  <a:pt x="7411" y="0"/>
                                </a:lnTo>
                                <a:lnTo>
                                  <a:pt x="7411" y="0"/>
                                </a:lnTo>
                                <a:lnTo>
                                  <a:pt x="7411" y="0"/>
                                </a:lnTo>
                                <a:lnTo>
                                  <a:pt x="7411" y="0"/>
                                </a:lnTo>
                                <a:lnTo>
                                  <a:pt x="7411" y="0"/>
                                </a:lnTo>
                                <a:lnTo>
                                  <a:pt x="8468" y="0"/>
                                </a:lnTo>
                                <a:lnTo>
                                  <a:pt x="8468" y="4763"/>
                                </a:lnTo>
                                <a:lnTo>
                                  <a:pt x="8468" y="4763"/>
                                </a:lnTo>
                                <a:lnTo>
                                  <a:pt x="8468" y="4763"/>
                                </a:lnTo>
                                <a:lnTo>
                                  <a:pt x="8468" y="4763"/>
                                </a:lnTo>
                                <a:lnTo>
                                  <a:pt x="8468" y="4763"/>
                                </a:lnTo>
                                <a:lnTo>
                                  <a:pt x="8468" y="0"/>
                                </a:lnTo>
                                <a:lnTo>
                                  <a:pt x="8468" y="4763"/>
                                </a:lnTo>
                                <a:lnTo>
                                  <a:pt x="8468" y="4763"/>
                                </a:lnTo>
                                <a:lnTo>
                                  <a:pt x="8468" y="4763"/>
                                </a:lnTo>
                                <a:lnTo>
                                  <a:pt x="8468" y="4763"/>
                                </a:lnTo>
                                <a:lnTo>
                                  <a:pt x="8468" y="4763"/>
                                </a:lnTo>
                                <a:lnTo>
                                  <a:pt x="8468" y="0"/>
                                </a:lnTo>
                                <a:lnTo>
                                  <a:pt x="8468" y="4763"/>
                                </a:lnTo>
                                <a:lnTo>
                                  <a:pt x="8468" y="4763"/>
                                </a:lnTo>
                                <a:lnTo>
                                  <a:pt x="8468" y="4763"/>
                                </a:lnTo>
                                <a:lnTo>
                                  <a:pt x="8468" y="4763"/>
                                </a:lnTo>
                                <a:lnTo>
                                  <a:pt x="8468" y="4763"/>
                                </a:lnTo>
                                <a:lnTo>
                                  <a:pt x="9525" y="0"/>
                                </a:lnTo>
                                <a:lnTo>
                                  <a:pt x="9525" y="0"/>
                                </a:lnTo>
                                <a:lnTo>
                                  <a:pt x="9525" y="0"/>
                                </a:lnTo>
                                <a:lnTo>
                                  <a:pt x="9525" y="0"/>
                                </a:lnTo>
                                <a:lnTo>
                                  <a:pt x="9525" y="0"/>
                                </a:lnTo>
                                <a:lnTo>
                                  <a:pt x="9525" y="0"/>
                                </a:lnTo>
                                <a:lnTo>
                                  <a:pt x="9525" y="4763"/>
                                </a:lnTo>
                                <a:lnTo>
                                  <a:pt x="9525" y="4763"/>
                                </a:lnTo>
                                <a:lnTo>
                                  <a:pt x="9525" y="4763"/>
                                </a:lnTo>
                                <a:lnTo>
                                  <a:pt x="9525" y="0"/>
                                </a:lnTo>
                                <a:lnTo>
                                  <a:pt x="9525" y="0"/>
                                </a:lnTo>
                                <a:lnTo>
                                  <a:pt x="9525" y="0"/>
                                </a:lnTo>
                                <a:lnTo>
                                  <a:pt x="9525" y="0"/>
                                </a:lnTo>
                                <a:lnTo>
                                  <a:pt x="9525" y="0"/>
                                </a:lnTo>
                                <a:lnTo>
                                  <a:pt x="9525" y="0"/>
                                </a:lnTo>
                                <a:lnTo>
                                  <a:pt x="9525" y="0"/>
                                </a:lnTo>
                                <a:lnTo>
                                  <a:pt x="9525" y="0"/>
                                </a:lnTo>
                                <a:lnTo>
                                  <a:pt x="9525" y="4763"/>
                                </a:lnTo>
                                <a:lnTo>
                                  <a:pt x="10582" y="0"/>
                                </a:lnTo>
                                <a:lnTo>
                                  <a:pt x="10582" y="0"/>
                                </a:lnTo>
                                <a:lnTo>
                                  <a:pt x="10582" y="0"/>
                                </a:lnTo>
                                <a:lnTo>
                                  <a:pt x="10582" y="0"/>
                                </a:lnTo>
                                <a:lnTo>
                                  <a:pt x="10582" y="4763"/>
                                </a:lnTo>
                                <a:lnTo>
                                  <a:pt x="10582" y="4763"/>
                                </a:lnTo>
                                <a:lnTo>
                                  <a:pt x="10582" y="4763"/>
                                </a:lnTo>
                                <a:lnTo>
                                  <a:pt x="10582" y="4763"/>
                                </a:lnTo>
                                <a:lnTo>
                                  <a:pt x="10582" y="4763"/>
                                </a:lnTo>
                                <a:lnTo>
                                  <a:pt x="10582" y="4763"/>
                                </a:lnTo>
                                <a:lnTo>
                                  <a:pt x="10582" y="0"/>
                                </a:lnTo>
                                <a:lnTo>
                                  <a:pt x="10582" y="0"/>
                                </a:lnTo>
                                <a:lnTo>
                                  <a:pt x="10582" y="0"/>
                                </a:lnTo>
                                <a:lnTo>
                                  <a:pt x="10582" y="0"/>
                                </a:lnTo>
                                <a:lnTo>
                                  <a:pt x="10582" y="4763"/>
                                </a:lnTo>
                                <a:lnTo>
                                  <a:pt x="10582" y="4763"/>
                                </a:lnTo>
                                <a:lnTo>
                                  <a:pt x="10582" y="4763"/>
                                </a:lnTo>
                                <a:lnTo>
                                  <a:pt x="10582" y="4763"/>
                                </a:lnTo>
                                <a:lnTo>
                                  <a:pt x="10582" y="4763"/>
                                </a:lnTo>
                                <a:lnTo>
                                  <a:pt x="10582" y="4763"/>
                                </a:lnTo>
                                <a:lnTo>
                                  <a:pt x="11639" y="4763"/>
                                </a:lnTo>
                                <a:lnTo>
                                  <a:pt x="11639" y="4763"/>
                                </a:lnTo>
                                <a:lnTo>
                                  <a:pt x="11639" y="4763"/>
                                </a:lnTo>
                                <a:lnTo>
                                  <a:pt x="11639" y="4763"/>
                                </a:lnTo>
                                <a:lnTo>
                                  <a:pt x="11639" y="0"/>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0"/>
                                </a:lnTo>
                                <a:lnTo>
                                  <a:pt x="11639" y="0"/>
                                </a:lnTo>
                                <a:lnTo>
                                  <a:pt x="12697" y="0"/>
                                </a:lnTo>
                                <a:lnTo>
                                  <a:pt x="12697" y="0"/>
                                </a:lnTo>
                                <a:lnTo>
                                  <a:pt x="12697" y="0"/>
                                </a:lnTo>
                                <a:lnTo>
                                  <a:pt x="12697" y="0"/>
                                </a:lnTo>
                                <a:lnTo>
                                  <a:pt x="12697" y="0"/>
                                </a:lnTo>
                                <a:lnTo>
                                  <a:pt x="12697" y="4763"/>
                                </a:lnTo>
                                <a:lnTo>
                                  <a:pt x="12697" y="4763"/>
                                </a:lnTo>
                                <a:lnTo>
                                  <a:pt x="12697" y="4763"/>
                                </a:lnTo>
                                <a:lnTo>
                                  <a:pt x="12697" y="4763"/>
                                </a:lnTo>
                                <a:lnTo>
                                  <a:pt x="12697" y="4763"/>
                                </a:lnTo>
                                <a:lnTo>
                                  <a:pt x="12697" y="0"/>
                                </a:lnTo>
                                <a:lnTo>
                                  <a:pt x="12697" y="0"/>
                                </a:lnTo>
                                <a:lnTo>
                                  <a:pt x="12697" y="4763"/>
                                </a:lnTo>
                                <a:lnTo>
                                  <a:pt x="12697" y="4763"/>
                                </a:lnTo>
                                <a:lnTo>
                                  <a:pt x="12697" y="4763"/>
                                </a:lnTo>
                                <a:lnTo>
                                  <a:pt x="12697" y="4763"/>
                                </a:lnTo>
                                <a:lnTo>
                                  <a:pt x="12697" y="4763"/>
                                </a:lnTo>
                                <a:lnTo>
                                  <a:pt x="12697" y="0"/>
                                </a:lnTo>
                                <a:lnTo>
                                  <a:pt x="12697" y="0"/>
                                </a:lnTo>
                                <a:lnTo>
                                  <a:pt x="12697" y="0"/>
                                </a:lnTo>
                                <a:lnTo>
                                  <a:pt x="12697" y="4763"/>
                                </a:lnTo>
                                <a:lnTo>
                                  <a:pt x="12697" y="4763"/>
                                </a:lnTo>
                                <a:lnTo>
                                  <a:pt x="12697" y="0"/>
                                </a:lnTo>
                                <a:lnTo>
                                  <a:pt x="12697" y="4763"/>
                                </a:lnTo>
                                <a:lnTo>
                                  <a:pt x="13754" y="4763"/>
                                </a:lnTo>
                                <a:lnTo>
                                  <a:pt x="13754" y="4763"/>
                                </a:lnTo>
                                <a:lnTo>
                                  <a:pt x="13754" y="4763"/>
                                </a:lnTo>
                                <a:lnTo>
                                  <a:pt x="13754" y="4763"/>
                                </a:lnTo>
                                <a:lnTo>
                                  <a:pt x="13754" y="0"/>
                                </a:lnTo>
                                <a:lnTo>
                                  <a:pt x="13754" y="0"/>
                                </a:lnTo>
                                <a:lnTo>
                                  <a:pt x="13754" y="0"/>
                                </a:lnTo>
                                <a:lnTo>
                                  <a:pt x="13754" y="0"/>
                                </a:lnTo>
                                <a:lnTo>
                                  <a:pt x="13754" y="0"/>
                                </a:lnTo>
                                <a:lnTo>
                                  <a:pt x="13754" y="4763"/>
                                </a:lnTo>
                                <a:lnTo>
                                  <a:pt x="13754" y="4763"/>
                                </a:lnTo>
                                <a:lnTo>
                                  <a:pt x="13754" y="4763"/>
                                </a:lnTo>
                                <a:lnTo>
                                  <a:pt x="13754" y="4763"/>
                                </a:lnTo>
                                <a:lnTo>
                                  <a:pt x="13754" y="4763"/>
                                </a:lnTo>
                                <a:lnTo>
                                  <a:pt x="13754" y="0"/>
                                </a:lnTo>
                                <a:lnTo>
                                  <a:pt x="13754" y="0"/>
                                </a:lnTo>
                                <a:lnTo>
                                  <a:pt x="13754" y="0"/>
                                </a:lnTo>
                                <a:lnTo>
                                  <a:pt x="13754" y="0"/>
                                </a:lnTo>
                                <a:lnTo>
                                  <a:pt x="14821" y="4763"/>
                                </a:lnTo>
                                <a:lnTo>
                                  <a:pt x="14821" y="4763"/>
                                </a:lnTo>
                                <a:lnTo>
                                  <a:pt x="14821" y="4763"/>
                                </a:lnTo>
                                <a:lnTo>
                                  <a:pt x="14821" y="4763"/>
                                </a:lnTo>
                                <a:lnTo>
                                  <a:pt x="14821" y="4763"/>
                                </a:lnTo>
                                <a:lnTo>
                                  <a:pt x="14821" y="4763"/>
                                </a:lnTo>
                                <a:lnTo>
                                  <a:pt x="14821" y="4763"/>
                                </a:lnTo>
                                <a:lnTo>
                                  <a:pt x="14821" y="0"/>
                                </a:lnTo>
                                <a:lnTo>
                                  <a:pt x="14821" y="0"/>
                                </a:lnTo>
                                <a:lnTo>
                                  <a:pt x="14821" y="0"/>
                                </a:lnTo>
                                <a:lnTo>
                                  <a:pt x="14821" y="4763"/>
                                </a:lnTo>
                                <a:lnTo>
                                  <a:pt x="14821" y="4763"/>
                                </a:lnTo>
                                <a:lnTo>
                                  <a:pt x="14821" y="4763"/>
                                </a:lnTo>
                                <a:lnTo>
                                  <a:pt x="14821" y="4763"/>
                                </a:lnTo>
                                <a:lnTo>
                                  <a:pt x="14821" y="4763"/>
                                </a:lnTo>
                                <a:lnTo>
                                  <a:pt x="14821" y="0"/>
                                </a:lnTo>
                                <a:lnTo>
                                  <a:pt x="14821" y="0"/>
                                </a:lnTo>
                                <a:lnTo>
                                  <a:pt x="14821" y="4763"/>
                                </a:lnTo>
                                <a:lnTo>
                                  <a:pt x="14821" y="4763"/>
                                </a:lnTo>
                                <a:lnTo>
                                  <a:pt x="14821" y="4763"/>
                                </a:lnTo>
                                <a:lnTo>
                                  <a:pt x="15878" y="4763"/>
                                </a:lnTo>
                                <a:lnTo>
                                  <a:pt x="15878" y="4763"/>
                                </a:lnTo>
                                <a:lnTo>
                                  <a:pt x="15878" y="0"/>
                                </a:lnTo>
                                <a:lnTo>
                                  <a:pt x="15878" y="0"/>
                                </a:lnTo>
                                <a:lnTo>
                                  <a:pt x="15878" y="0"/>
                                </a:lnTo>
                                <a:lnTo>
                                  <a:pt x="15878" y="0"/>
                                </a:lnTo>
                                <a:lnTo>
                                  <a:pt x="15878" y="0"/>
                                </a:lnTo>
                                <a:lnTo>
                                  <a:pt x="15878" y="4763"/>
                                </a:lnTo>
                                <a:lnTo>
                                  <a:pt x="15878" y="4763"/>
                                </a:lnTo>
                                <a:lnTo>
                                  <a:pt x="15878" y="4763"/>
                                </a:lnTo>
                                <a:lnTo>
                                  <a:pt x="15878" y="4763"/>
                                </a:lnTo>
                                <a:lnTo>
                                  <a:pt x="15878" y="0"/>
                                </a:lnTo>
                                <a:lnTo>
                                  <a:pt x="15878" y="0"/>
                                </a:lnTo>
                                <a:lnTo>
                                  <a:pt x="15878" y="0"/>
                                </a:lnTo>
                                <a:lnTo>
                                  <a:pt x="15878" y="0"/>
                                </a:lnTo>
                                <a:lnTo>
                                  <a:pt x="15878" y="0"/>
                                </a:lnTo>
                                <a:lnTo>
                                  <a:pt x="15878" y="0"/>
                                </a:lnTo>
                                <a:lnTo>
                                  <a:pt x="15878" y="0"/>
                                </a:lnTo>
                                <a:lnTo>
                                  <a:pt x="16936" y="4763"/>
                                </a:lnTo>
                                <a:lnTo>
                                  <a:pt x="16936" y="4763"/>
                                </a:lnTo>
                                <a:lnTo>
                                  <a:pt x="16936" y="4763"/>
                                </a:lnTo>
                                <a:lnTo>
                                  <a:pt x="16936" y="4763"/>
                                </a:lnTo>
                                <a:lnTo>
                                  <a:pt x="16936" y="4763"/>
                                </a:lnTo>
                                <a:lnTo>
                                  <a:pt x="16936" y="4763"/>
                                </a:lnTo>
                                <a:lnTo>
                                  <a:pt x="16936" y="0"/>
                                </a:lnTo>
                                <a:lnTo>
                                  <a:pt x="16936" y="0"/>
                                </a:lnTo>
                                <a:lnTo>
                                  <a:pt x="16936" y="0"/>
                                </a:lnTo>
                                <a:lnTo>
                                  <a:pt x="16936" y="0"/>
                                </a:lnTo>
                                <a:lnTo>
                                  <a:pt x="16936" y="0"/>
                                </a:lnTo>
                                <a:lnTo>
                                  <a:pt x="16936" y="4763"/>
                                </a:lnTo>
                                <a:lnTo>
                                  <a:pt x="16936" y="4763"/>
                                </a:lnTo>
                                <a:lnTo>
                                  <a:pt x="16936" y="0"/>
                                </a:lnTo>
                                <a:lnTo>
                                  <a:pt x="16936" y="0"/>
                                </a:lnTo>
                                <a:lnTo>
                                  <a:pt x="16936" y="0"/>
                                </a:lnTo>
                                <a:lnTo>
                                  <a:pt x="16936" y="0"/>
                                </a:lnTo>
                                <a:lnTo>
                                  <a:pt x="16936" y="0"/>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0"/>
                                </a:lnTo>
                                <a:lnTo>
                                  <a:pt x="17993" y="4763"/>
                                </a:lnTo>
                                <a:lnTo>
                                  <a:pt x="17993" y="0"/>
                                </a:lnTo>
                                <a:lnTo>
                                  <a:pt x="17993" y="0"/>
                                </a:lnTo>
                                <a:lnTo>
                                  <a:pt x="17993" y="4763"/>
                                </a:lnTo>
                                <a:lnTo>
                                  <a:pt x="17993" y="0"/>
                                </a:lnTo>
                                <a:lnTo>
                                  <a:pt x="17993" y="4763"/>
                                </a:lnTo>
                                <a:lnTo>
                                  <a:pt x="17993" y="0"/>
                                </a:lnTo>
                                <a:lnTo>
                                  <a:pt x="19050" y="4763"/>
                                </a:lnTo>
                                <a:lnTo>
                                  <a:pt x="19050" y="0"/>
                                </a:lnTo>
                                <a:lnTo>
                                  <a:pt x="19050" y="0"/>
                                </a:lnTo>
                                <a:lnTo>
                                  <a:pt x="19050" y="0"/>
                                </a:lnTo>
                                <a:lnTo>
                                  <a:pt x="19050" y="0"/>
                                </a:lnTo>
                                <a:lnTo>
                                  <a:pt x="19050" y="0"/>
                                </a:lnTo>
                                <a:lnTo>
                                  <a:pt x="19050" y="0"/>
                                </a:lnTo>
                                <a:lnTo>
                                  <a:pt x="19050" y="0"/>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20107" y="4763"/>
                                </a:lnTo>
                                <a:lnTo>
                                  <a:pt x="20107" y="4763"/>
                                </a:lnTo>
                                <a:lnTo>
                                  <a:pt x="20107" y="0"/>
                                </a:lnTo>
                                <a:lnTo>
                                  <a:pt x="20107" y="0"/>
                                </a:lnTo>
                                <a:lnTo>
                                  <a:pt x="20107" y="4763"/>
                                </a:lnTo>
                                <a:lnTo>
                                  <a:pt x="20107" y="4763"/>
                                </a:lnTo>
                                <a:lnTo>
                                  <a:pt x="20107" y="4763"/>
                                </a:lnTo>
                                <a:lnTo>
                                  <a:pt x="20107" y="4763"/>
                                </a:lnTo>
                                <a:lnTo>
                                  <a:pt x="20107" y="4763"/>
                                </a:lnTo>
                                <a:lnTo>
                                  <a:pt x="20107" y="4763"/>
                                </a:lnTo>
                                <a:lnTo>
                                  <a:pt x="20107" y="4763"/>
                                </a:lnTo>
                                <a:lnTo>
                                  <a:pt x="20107" y="0"/>
                                </a:lnTo>
                                <a:lnTo>
                                  <a:pt x="20107" y="4763"/>
                                </a:lnTo>
                                <a:lnTo>
                                  <a:pt x="20107" y="0"/>
                                </a:lnTo>
                                <a:lnTo>
                                  <a:pt x="20107" y="0"/>
                                </a:lnTo>
                                <a:lnTo>
                                  <a:pt x="20107" y="0"/>
                                </a:lnTo>
                                <a:lnTo>
                                  <a:pt x="20107" y="0"/>
                                </a:lnTo>
                                <a:lnTo>
                                  <a:pt x="20107" y="4763"/>
                                </a:lnTo>
                                <a:lnTo>
                                  <a:pt x="21164" y="0"/>
                                </a:lnTo>
                                <a:lnTo>
                                  <a:pt x="21164" y="0"/>
                                </a:lnTo>
                                <a:lnTo>
                                  <a:pt x="21164" y="0"/>
                                </a:lnTo>
                                <a:lnTo>
                                  <a:pt x="21164" y="4763"/>
                                </a:lnTo>
                                <a:lnTo>
                                  <a:pt x="21164" y="4763"/>
                                </a:lnTo>
                                <a:lnTo>
                                  <a:pt x="21164" y="4763"/>
                                </a:lnTo>
                                <a:lnTo>
                                  <a:pt x="21164" y="4763"/>
                                </a:lnTo>
                                <a:lnTo>
                                  <a:pt x="21164" y="4763"/>
                                </a:lnTo>
                                <a:lnTo>
                                  <a:pt x="21164" y="4763"/>
                                </a:lnTo>
                                <a:lnTo>
                                  <a:pt x="21164" y="4763"/>
                                </a:lnTo>
                                <a:lnTo>
                                  <a:pt x="21164" y="4763"/>
                                </a:lnTo>
                                <a:lnTo>
                                  <a:pt x="21164" y="0"/>
                                </a:lnTo>
                                <a:lnTo>
                                  <a:pt x="21164" y="0"/>
                                </a:lnTo>
                                <a:lnTo>
                                  <a:pt x="21164" y="0"/>
                                </a:lnTo>
                                <a:lnTo>
                                  <a:pt x="21164" y="4763"/>
                                </a:lnTo>
                                <a:lnTo>
                                  <a:pt x="21164" y="4763"/>
                                </a:lnTo>
                                <a:lnTo>
                                  <a:pt x="21164" y="4763"/>
                                </a:lnTo>
                                <a:lnTo>
                                  <a:pt x="21164" y="4763"/>
                                </a:lnTo>
                                <a:lnTo>
                                  <a:pt x="22222" y="4763"/>
                                </a:lnTo>
                                <a:lnTo>
                                  <a:pt x="22222" y="4763"/>
                                </a:lnTo>
                                <a:lnTo>
                                  <a:pt x="22222" y="4763"/>
                                </a:lnTo>
                                <a:lnTo>
                                  <a:pt x="22222" y="4763"/>
                                </a:lnTo>
                                <a:lnTo>
                                  <a:pt x="22222" y="4763"/>
                                </a:lnTo>
                                <a:lnTo>
                                  <a:pt x="22222" y="4763"/>
                                </a:lnTo>
                                <a:lnTo>
                                  <a:pt x="22222" y="0"/>
                                </a:lnTo>
                                <a:lnTo>
                                  <a:pt x="22222" y="0"/>
                                </a:lnTo>
                                <a:lnTo>
                                  <a:pt x="22222" y="0"/>
                                </a:lnTo>
                                <a:lnTo>
                                  <a:pt x="22222" y="0"/>
                                </a:lnTo>
                                <a:lnTo>
                                  <a:pt x="22222" y="0"/>
                                </a:lnTo>
                                <a:lnTo>
                                  <a:pt x="22222" y="0"/>
                                </a:lnTo>
                                <a:lnTo>
                                  <a:pt x="22222" y="0"/>
                                </a:lnTo>
                                <a:lnTo>
                                  <a:pt x="22222" y="0"/>
                                </a:lnTo>
                                <a:lnTo>
                                  <a:pt x="22222" y="0"/>
                                </a:lnTo>
                                <a:lnTo>
                                  <a:pt x="22222" y="4763"/>
                                </a:lnTo>
                                <a:lnTo>
                                  <a:pt x="22222" y="4763"/>
                                </a:lnTo>
                                <a:lnTo>
                                  <a:pt x="22222" y="0"/>
                                </a:lnTo>
                                <a:lnTo>
                                  <a:pt x="22222" y="0"/>
                                </a:lnTo>
                                <a:lnTo>
                                  <a:pt x="22222" y="0"/>
                                </a:lnTo>
                                <a:lnTo>
                                  <a:pt x="23279" y="0"/>
                                </a:lnTo>
                                <a:lnTo>
                                  <a:pt x="23279" y="0"/>
                                </a:lnTo>
                                <a:lnTo>
                                  <a:pt x="23279" y="0"/>
                                </a:lnTo>
                                <a:lnTo>
                                  <a:pt x="23279" y="0"/>
                                </a:lnTo>
                                <a:lnTo>
                                  <a:pt x="23279" y="0"/>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9525"/>
                                </a:lnTo>
                                <a:lnTo>
                                  <a:pt x="23279" y="4763"/>
                                </a:lnTo>
                                <a:lnTo>
                                  <a:pt x="23279" y="4763"/>
                                </a:lnTo>
                                <a:lnTo>
                                  <a:pt x="23279" y="4763"/>
                                </a:lnTo>
                                <a:lnTo>
                                  <a:pt x="24346" y="0"/>
                                </a:lnTo>
                                <a:lnTo>
                                  <a:pt x="24346" y="4763"/>
                                </a:lnTo>
                                <a:lnTo>
                                  <a:pt x="24346" y="4763"/>
                                </a:lnTo>
                                <a:lnTo>
                                  <a:pt x="24346" y="4763"/>
                                </a:lnTo>
                                <a:lnTo>
                                  <a:pt x="24346" y="4763"/>
                                </a:lnTo>
                                <a:lnTo>
                                  <a:pt x="24346" y="4763"/>
                                </a:lnTo>
                                <a:lnTo>
                                  <a:pt x="24346" y="0"/>
                                </a:lnTo>
                                <a:lnTo>
                                  <a:pt x="24346" y="0"/>
                                </a:lnTo>
                                <a:lnTo>
                                  <a:pt x="24346" y="0"/>
                                </a:lnTo>
                                <a:lnTo>
                                  <a:pt x="24346" y="0"/>
                                </a:lnTo>
                                <a:lnTo>
                                  <a:pt x="24346" y="0"/>
                                </a:lnTo>
                                <a:lnTo>
                                  <a:pt x="24346" y="0"/>
                                </a:lnTo>
                                <a:lnTo>
                                  <a:pt x="24346" y="0"/>
                                </a:lnTo>
                                <a:lnTo>
                                  <a:pt x="24346" y="0"/>
                                </a:lnTo>
                                <a:lnTo>
                                  <a:pt x="24346" y="0"/>
                                </a:lnTo>
                                <a:lnTo>
                                  <a:pt x="24346" y="4763"/>
                                </a:lnTo>
                                <a:lnTo>
                                  <a:pt x="24346" y="4763"/>
                                </a:lnTo>
                                <a:lnTo>
                                  <a:pt x="24346" y="4763"/>
                                </a:lnTo>
                                <a:lnTo>
                                  <a:pt x="25403" y="4763"/>
                                </a:lnTo>
                                <a:lnTo>
                                  <a:pt x="25403" y="4763"/>
                                </a:lnTo>
                                <a:lnTo>
                                  <a:pt x="25403" y="0"/>
                                </a:lnTo>
                                <a:lnTo>
                                  <a:pt x="25403" y="0"/>
                                </a:lnTo>
                                <a:lnTo>
                                  <a:pt x="25403" y="0"/>
                                </a:lnTo>
                                <a:lnTo>
                                  <a:pt x="25403" y="4763"/>
                                </a:lnTo>
                                <a:lnTo>
                                  <a:pt x="25403" y="4763"/>
                                </a:lnTo>
                                <a:lnTo>
                                  <a:pt x="25403" y="0"/>
                                </a:lnTo>
                                <a:lnTo>
                                  <a:pt x="25403" y="4763"/>
                                </a:lnTo>
                                <a:lnTo>
                                  <a:pt x="25403" y="4763"/>
                                </a:lnTo>
                                <a:lnTo>
                                  <a:pt x="25403" y="0"/>
                                </a:lnTo>
                                <a:lnTo>
                                  <a:pt x="25403" y="4763"/>
                                </a:lnTo>
                                <a:lnTo>
                                  <a:pt x="25403" y="0"/>
                                </a:lnTo>
                                <a:lnTo>
                                  <a:pt x="25403" y="0"/>
                                </a:lnTo>
                                <a:lnTo>
                                  <a:pt x="25403" y="0"/>
                                </a:lnTo>
                                <a:lnTo>
                                  <a:pt x="25403" y="0"/>
                                </a:lnTo>
                                <a:lnTo>
                                  <a:pt x="25403" y="4763"/>
                                </a:lnTo>
                                <a:lnTo>
                                  <a:pt x="25403" y="4763"/>
                                </a:lnTo>
                                <a:lnTo>
                                  <a:pt x="25403" y="4763"/>
                                </a:lnTo>
                                <a:lnTo>
                                  <a:pt x="25403" y="4763"/>
                                </a:lnTo>
                                <a:lnTo>
                                  <a:pt x="25403" y="4763"/>
                                </a:lnTo>
                                <a:lnTo>
                                  <a:pt x="25403" y="4763"/>
                                </a:lnTo>
                                <a:lnTo>
                                  <a:pt x="25403" y="4763"/>
                                </a:lnTo>
                                <a:lnTo>
                                  <a:pt x="25403" y="0"/>
                                </a:lnTo>
                                <a:lnTo>
                                  <a:pt x="26461" y="0"/>
                                </a:lnTo>
                                <a:lnTo>
                                  <a:pt x="26461" y="0"/>
                                </a:lnTo>
                                <a:lnTo>
                                  <a:pt x="26461" y="0"/>
                                </a:lnTo>
                                <a:lnTo>
                                  <a:pt x="26461" y="0"/>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0"/>
                                </a:lnTo>
                                <a:lnTo>
                                  <a:pt x="26461" y="0"/>
                                </a:lnTo>
                                <a:lnTo>
                                  <a:pt x="26461" y="4763"/>
                                </a:lnTo>
                                <a:lnTo>
                                  <a:pt x="26461" y="4763"/>
                                </a:lnTo>
                                <a:lnTo>
                                  <a:pt x="26461" y="4763"/>
                                </a:lnTo>
                                <a:lnTo>
                                  <a:pt x="26461" y="4763"/>
                                </a:lnTo>
                                <a:lnTo>
                                  <a:pt x="26461" y="4763"/>
                                </a:lnTo>
                                <a:lnTo>
                                  <a:pt x="27518" y="4763"/>
                                </a:lnTo>
                                <a:lnTo>
                                  <a:pt x="27518" y="0"/>
                                </a:lnTo>
                                <a:lnTo>
                                  <a:pt x="27518" y="0"/>
                                </a:lnTo>
                                <a:lnTo>
                                  <a:pt x="27518" y="0"/>
                                </a:lnTo>
                                <a:lnTo>
                                  <a:pt x="27518" y="0"/>
                                </a:lnTo>
                                <a:lnTo>
                                  <a:pt x="27518" y="0"/>
                                </a:lnTo>
                                <a:lnTo>
                                  <a:pt x="27518" y="4763"/>
                                </a:lnTo>
                                <a:lnTo>
                                  <a:pt x="27518" y="0"/>
                                </a:lnTo>
                                <a:lnTo>
                                  <a:pt x="27518" y="0"/>
                                </a:lnTo>
                                <a:lnTo>
                                  <a:pt x="27518" y="0"/>
                                </a:lnTo>
                                <a:lnTo>
                                  <a:pt x="27518" y="0"/>
                                </a:lnTo>
                                <a:lnTo>
                                  <a:pt x="27518" y="4763"/>
                                </a:lnTo>
                                <a:lnTo>
                                  <a:pt x="27518" y="4763"/>
                                </a:lnTo>
                                <a:lnTo>
                                  <a:pt x="27518" y="4763"/>
                                </a:lnTo>
                                <a:lnTo>
                                  <a:pt x="27518" y="0"/>
                                </a:lnTo>
                                <a:lnTo>
                                  <a:pt x="27518" y="0"/>
                                </a:lnTo>
                                <a:lnTo>
                                  <a:pt x="27518" y="4763"/>
                                </a:lnTo>
                                <a:lnTo>
                                  <a:pt x="27518" y="4763"/>
                                </a:lnTo>
                                <a:lnTo>
                                  <a:pt x="28575" y="4763"/>
                                </a:lnTo>
                                <a:lnTo>
                                  <a:pt x="28575" y="4763"/>
                                </a:lnTo>
                                <a:lnTo>
                                  <a:pt x="28575" y="0"/>
                                </a:lnTo>
                                <a:lnTo>
                                  <a:pt x="28575" y="0"/>
                                </a:lnTo>
                                <a:lnTo>
                                  <a:pt x="28575" y="0"/>
                                </a:lnTo>
                                <a:lnTo>
                                  <a:pt x="28575" y="4763"/>
                                </a:lnTo>
                                <a:lnTo>
                                  <a:pt x="28575" y="476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7" name="Freeform: Shape 167"/>
                        <wps:cNvSpPr/>
                        <wps:spPr>
                          <a:xfrm>
                            <a:off x="3929062" y="2900362"/>
                            <a:ext cx="28575" cy="9525"/>
                          </a:xfrm>
                          <a:custGeom>
                            <a:avLst/>
                            <a:gdLst>
                              <a:gd name="connsiteX0" fmla="*/ 0 w 28575"/>
                              <a:gd name="connsiteY0" fmla="*/ 9525 h 9525"/>
                              <a:gd name="connsiteX1" fmla="*/ 0 w 28575"/>
                              <a:gd name="connsiteY1" fmla="*/ 0 h 9525"/>
                              <a:gd name="connsiteX2" fmla="*/ 0 w 28575"/>
                              <a:gd name="connsiteY2" fmla="*/ 9525 h 9525"/>
                              <a:gd name="connsiteX3" fmla="*/ 0 w 28575"/>
                              <a:gd name="connsiteY3" fmla="*/ 0 h 9525"/>
                              <a:gd name="connsiteX4" fmla="*/ 0 w 28575"/>
                              <a:gd name="connsiteY4" fmla="*/ 0 h 9525"/>
                              <a:gd name="connsiteX5" fmla="*/ 0 w 28575"/>
                              <a:gd name="connsiteY5" fmla="*/ 0 h 9525"/>
                              <a:gd name="connsiteX6" fmla="*/ 0 w 28575"/>
                              <a:gd name="connsiteY6" fmla="*/ 0 h 9525"/>
                              <a:gd name="connsiteX7" fmla="*/ 0 w 28575"/>
                              <a:gd name="connsiteY7" fmla="*/ 0 h 9525"/>
                              <a:gd name="connsiteX8" fmla="*/ 0 w 28575"/>
                              <a:gd name="connsiteY8" fmla="*/ 0 h 9525"/>
                              <a:gd name="connsiteX9" fmla="*/ 0 w 28575"/>
                              <a:gd name="connsiteY9" fmla="*/ 9525 h 9525"/>
                              <a:gd name="connsiteX10" fmla="*/ 0 w 28575"/>
                              <a:gd name="connsiteY10" fmla="*/ 9525 h 9525"/>
                              <a:gd name="connsiteX11" fmla="*/ 0 w 28575"/>
                              <a:gd name="connsiteY11" fmla="*/ 0 h 9525"/>
                              <a:gd name="connsiteX12" fmla="*/ 1057 w 28575"/>
                              <a:gd name="connsiteY12" fmla="*/ 9525 h 9525"/>
                              <a:gd name="connsiteX13" fmla="*/ 1057 w 28575"/>
                              <a:gd name="connsiteY13" fmla="*/ 9525 h 9525"/>
                              <a:gd name="connsiteX14" fmla="*/ 1057 w 28575"/>
                              <a:gd name="connsiteY14" fmla="*/ 9525 h 9525"/>
                              <a:gd name="connsiteX15" fmla="*/ 1057 w 28575"/>
                              <a:gd name="connsiteY15" fmla="*/ 9525 h 9525"/>
                              <a:gd name="connsiteX16" fmla="*/ 1057 w 28575"/>
                              <a:gd name="connsiteY16" fmla="*/ 9525 h 9525"/>
                              <a:gd name="connsiteX17" fmla="*/ 1057 w 28575"/>
                              <a:gd name="connsiteY17" fmla="*/ 9525 h 9525"/>
                              <a:gd name="connsiteX18" fmla="*/ 1057 w 28575"/>
                              <a:gd name="connsiteY18" fmla="*/ 9525 h 9525"/>
                              <a:gd name="connsiteX19" fmla="*/ 1057 w 28575"/>
                              <a:gd name="connsiteY19" fmla="*/ 9525 h 9525"/>
                              <a:gd name="connsiteX20" fmla="*/ 1057 w 28575"/>
                              <a:gd name="connsiteY20" fmla="*/ 9525 h 9525"/>
                              <a:gd name="connsiteX21" fmla="*/ 1057 w 28575"/>
                              <a:gd name="connsiteY21" fmla="*/ 0 h 9525"/>
                              <a:gd name="connsiteX22" fmla="*/ 1057 w 28575"/>
                              <a:gd name="connsiteY22" fmla="*/ 9525 h 9525"/>
                              <a:gd name="connsiteX23" fmla="*/ 1057 w 28575"/>
                              <a:gd name="connsiteY23" fmla="*/ 9525 h 9525"/>
                              <a:gd name="connsiteX24" fmla="*/ 1057 w 28575"/>
                              <a:gd name="connsiteY24" fmla="*/ 9525 h 9525"/>
                              <a:gd name="connsiteX25" fmla="*/ 1057 w 28575"/>
                              <a:gd name="connsiteY25" fmla="*/ 9525 h 9525"/>
                              <a:gd name="connsiteX26" fmla="*/ 1057 w 28575"/>
                              <a:gd name="connsiteY26" fmla="*/ 9525 h 9525"/>
                              <a:gd name="connsiteX27" fmla="*/ 1057 w 28575"/>
                              <a:gd name="connsiteY27" fmla="*/ 9525 h 9525"/>
                              <a:gd name="connsiteX28" fmla="*/ 1057 w 28575"/>
                              <a:gd name="connsiteY28" fmla="*/ 9525 h 9525"/>
                              <a:gd name="connsiteX29" fmla="*/ 1057 w 28575"/>
                              <a:gd name="connsiteY29" fmla="*/ 9525 h 9525"/>
                              <a:gd name="connsiteX30" fmla="*/ 2114 w 28575"/>
                              <a:gd name="connsiteY30" fmla="*/ 9525 h 9525"/>
                              <a:gd name="connsiteX31" fmla="*/ 2114 w 28575"/>
                              <a:gd name="connsiteY31" fmla="*/ 9525 h 9525"/>
                              <a:gd name="connsiteX32" fmla="*/ 2114 w 28575"/>
                              <a:gd name="connsiteY32" fmla="*/ 9525 h 9525"/>
                              <a:gd name="connsiteX33" fmla="*/ 2114 w 28575"/>
                              <a:gd name="connsiteY33" fmla="*/ 9525 h 9525"/>
                              <a:gd name="connsiteX34" fmla="*/ 2114 w 28575"/>
                              <a:gd name="connsiteY34" fmla="*/ 0 h 9525"/>
                              <a:gd name="connsiteX35" fmla="*/ 2114 w 28575"/>
                              <a:gd name="connsiteY35" fmla="*/ 0 h 9525"/>
                              <a:gd name="connsiteX36" fmla="*/ 2114 w 28575"/>
                              <a:gd name="connsiteY36" fmla="*/ 0 h 9525"/>
                              <a:gd name="connsiteX37" fmla="*/ 2114 w 28575"/>
                              <a:gd name="connsiteY37" fmla="*/ 9525 h 9525"/>
                              <a:gd name="connsiteX38" fmla="*/ 2114 w 28575"/>
                              <a:gd name="connsiteY38" fmla="*/ 0 h 9525"/>
                              <a:gd name="connsiteX39" fmla="*/ 2114 w 28575"/>
                              <a:gd name="connsiteY39" fmla="*/ 9525 h 9525"/>
                              <a:gd name="connsiteX40" fmla="*/ 2114 w 28575"/>
                              <a:gd name="connsiteY40" fmla="*/ 9525 h 9525"/>
                              <a:gd name="connsiteX41" fmla="*/ 2114 w 28575"/>
                              <a:gd name="connsiteY41" fmla="*/ 9525 h 9525"/>
                              <a:gd name="connsiteX42" fmla="*/ 2114 w 28575"/>
                              <a:gd name="connsiteY42" fmla="*/ 9525 h 9525"/>
                              <a:gd name="connsiteX43" fmla="*/ 2114 w 28575"/>
                              <a:gd name="connsiteY43" fmla="*/ 0 h 9525"/>
                              <a:gd name="connsiteX44" fmla="*/ 2114 w 28575"/>
                              <a:gd name="connsiteY44" fmla="*/ 9525 h 9525"/>
                              <a:gd name="connsiteX45" fmla="*/ 2114 w 28575"/>
                              <a:gd name="connsiteY45" fmla="*/ 9525 h 9525"/>
                              <a:gd name="connsiteX46" fmla="*/ 2114 w 28575"/>
                              <a:gd name="connsiteY46" fmla="*/ 9525 h 9525"/>
                              <a:gd name="connsiteX47" fmla="*/ 2114 w 28575"/>
                              <a:gd name="connsiteY47" fmla="*/ 9525 h 9525"/>
                              <a:gd name="connsiteX48" fmla="*/ 2114 w 28575"/>
                              <a:gd name="connsiteY48" fmla="*/ 9525 h 9525"/>
                              <a:gd name="connsiteX49" fmla="*/ 2114 w 28575"/>
                              <a:gd name="connsiteY49" fmla="*/ 9525 h 9525"/>
                              <a:gd name="connsiteX50" fmla="*/ 3172 w 28575"/>
                              <a:gd name="connsiteY50" fmla="*/ 9525 h 9525"/>
                              <a:gd name="connsiteX51" fmla="*/ 3172 w 28575"/>
                              <a:gd name="connsiteY51" fmla="*/ 0 h 9525"/>
                              <a:gd name="connsiteX52" fmla="*/ 3172 w 28575"/>
                              <a:gd name="connsiteY52" fmla="*/ 9525 h 9525"/>
                              <a:gd name="connsiteX53" fmla="*/ 3172 w 28575"/>
                              <a:gd name="connsiteY53" fmla="*/ 9525 h 9525"/>
                              <a:gd name="connsiteX54" fmla="*/ 3172 w 28575"/>
                              <a:gd name="connsiteY54" fmla="*/ 9525 h 9525"/>
                              <a:gd name="connsiteX55" fmla="*/ 3172 w 28575"/>
                              <a:gd name="connsiteY55" fmla="*/ 9525 h 9525"/>
                              <a:gd name="connsiteX56" fmla="*/ 3172 w 28575"/>
                              <a:gd name="connsiteY56" fmla="*/ 0 h 9525"/>
                              <a:gd name="connsiteX57" fmla="*/ 3172 w 28575"/>
                              <a:gd name="connsiteY57" fmla="*/ 0 h 9525"/>
                              <a:gd name="connsiteX58" fmla="*/ 3172 w 28575"/>
                              <a:gd name="connsiteY58" fmla="*/ 0 h 9525"/>
                              <a:gd name="connsiteX59" fmla="*/ 3172 w 28575"/>
                              <a:gd name="connsiteY59" fmla="*/ 0 h 9525"/>
                              <a:gd name="connsiteX60" fmla="*/ 3172 w 28575"/>
                              <a:gd name="connsiteY60" fmla="*/ 0 h 9525"/>
                              <a:gd name="connsiteX61" fmla="*/ 3172 w 28575"/>
                              <a:gd name="connsiteY61" fmla="*/ 0 h 9525"/>
                              <a:gd name="connsiteX62" fmla="*/ 3172 w 28575"/>
                              <a:gd name="connsiteY62" fmla="*/ 0 h 9525"/>
                              <a:gd name="connsiteX63" fmla="*/ 3172 w 28575"/>
                              <a:gd name="connsiteY63" fmla="*/ 0 h 9525"/>
                              <a:gd name="connsiteX64" fmla="*/ 3172 w 28575"/>
                              <a:gd name="connsiteY64" fmla="*/ 0 h 9525"/>
                              <a:gd name="connsiteX65" fmla="*/ 3172 w 28575"/>
                              <a:gd name="connsiteY65" fmla="*/ 9525 h 9525"/>
                              <a:gd name="connsiteX66" fmla="*/ 3172 w 28575"/>
                              <a:gd name="connsiteY66" fmla="*/ 0 h 9525"/>
                              <a:gd name="connsiteX67" fmla="*/ 3172 w 28575"/>
                              <a:gd name="connsiteY67" fmla="*/ 9525 h 9525"/>
                              <a:gd name="connsiteX68" fmla="*/ 4229 w 28575"/>
                              <a:gd name="connsiteY68" fmla="*/ 9525 h 9525"/>
                              <a:gd name="connsiteX69" fmla="*/ 4229 w 28575"/>
                              <a:gd name="connsiteY69" fmla="*/ 9525 h 9525"/>
                              <a:gd name="connsiteX70" fmla="*/ 4229 w 28575"/>
                              <a:gd name="connsiteY70" fmla="*/ 9525 h 9525"/>
                              <a:gd name="connsiteX71" fmla="*/ 4229 w 28575"/>
                              <a:gd name="connsiteY71" fmla="*/ 9525 h 9525"/>
                              <a:gd name="connsiteX72" fmla="*/ 4229 w 28575"/>
                              <a:gd name="connsiteY72" fmla="*/ 0 h 9525"/>
                              <a:gd name="connsiteX73" fmla="*/ 4229 w 28575"/>
                              <a:gd name="connsiteY73" fmla="*/ 9525 h 9525"/>
                              <a:gd name="connsiteX74" fmla="*/ 4229 w 28575"/>
                              <a:gd name="connsiteY74" fmla="*/ 0 h 9525"/>
                              <a:gd name="connsiteX75" fmla="*/ 4229 w 28575"/>
                              <a:gd name="connsiteY75" fmla="*/ 0 h 9525"/>
                              <a:gd name="connsiteX76" fmla="*/ 4229 w 28575"/>
                              <a:gd name="connsiteY76" fmla="*/ 0 h 9525"/>
                              <a:gd name="connsiteX77" fmla="*/ 4229 w 28575"/>
                              <a:gd name="connsiteY77" fmla="*/ 0 h 9525"/>
                              <a:gd name="connsiteX78" fmla="*/ 4229 w 28575"/>
                              <a:gd name="connsiteY78" fmla="*/ 9525 h 9525"/>
                              <a:gd name="connsiteX79" fmla="*/ 4229 w 28575"/>
                              <a:gd name="connsiteY79" fmla="*/ 9525 h 9525"/>
                              <a:gd name="connsiteX80" fmla="*/ 4229 w 28575"/>
                              <a:gd name="connsiteY80" fmla="*/ 9525 h 9525"/>
                              <a:gd name="connsiteX81" fmla="*/ 4229 w 28575"/>
                              <a:gd name="connsiteY81" fmla="*/ 9525 h 9525"/>
                              <a:gd name="connsiteX82" fmla="*/ 4229 w 28575"/>
                              <a:gd name="connsiteY82" fmla="*/ 9525 h 9525"/>
                              <a:gd name="connsiteX83" fmla="*/ 4229 w 28575"/>
                              <a:gd name="connsiteY83" fmla="*/ 9525 h 9525"/>
                              <a:gd name="connsiteX84" fmla="*/ 4229 w 28575"/>
                              <a:gd name="connsiteY84" fmla="*/ 9525 h 9525"/>
                              <a:gd name="connsiteX85" fmla="*/ 4229 w 28575"/>
                              <a:gd name="connsiteY85" fmla="*/ 9525 h 9525"/>
                              <a:gd name="connsiteX86" fmla="*/ 5296 w 28575"/>
                              <a:gd name="connsiteY86" fmla="*/ 0 h 9525"/>
                              <a:gd name="connsiteX87" fmla="*/ 5296 w 28575"/>
                              <a:gd name="connsiteY87" fmla="*/ 0 h 9525"/>
                              <a:gd name="connsiteX88" fmla="*/ 5296 w 28575"/>
                              <a:gd name="connsiteY88" fmla="*/ 0 h 9525"/>
                              <a:gd name="connsiteX89" fmla="*/ 5296 w 28575"/>
                              <a:gd name="connsiteY89" fmla="*/ 0 h 9525"/>
                              <a:gd name="connsiteX90" fmla="*/ 5296 w 28575"/>
                              <a:gd name="connsiteY90" fmla="*/ 9525 h 9525"/>
                              <a:gd name="connsiteX91" fmla="*/ 5296 w 28575"/>
                              <a:gd name="connsiteY91" fmla="*/ 0 h 9525"/>
                              <a:gd name="connsiteX92" fmla="*/ 5296 w 28575"/>
                              <a:gd name="connsiteY92" fmla="*/ 0 h 9525"/>
                              <a:gd name="connsiteX93" fmla="*/ 5296 w 28575"/>
                              <a:gd name="connsiteY93" fmla="*/ 9525 h 9525"/>
                              <a:gd name="connsiteX94" fmla="*/ 5296 w 28575"/>
                              <a:gd name="connsiteY94" fmla="*/ 9525 h 9525"/>
                              <a:gd name="connsiteX95" fmla="*/ 5296 w 28575"/>
                              <a:gd name="connsiteY95" fmla="*/ 9525 h 9525"/>
                              <a:gd name="connsiteX96" fmla="*/ 5296 w 28575"/>
                              <a:gd name="connsiteY96" fmla="*/ 9525 h 9525"/>
                              <a:gd name="connsiteX97" fmla="*/ 5296 w 28575"/>
                              <a:gd name="connsiteY97" fmla="*/ 9525 h 9525"/>
                              <a:gd name="connsiteX98" fmla="*/ 5296 w 28575"/>
                              <a:gd name="connsiteY98" fmla="*/ 9525 h 9525"/>
                              <a:gd name="connsiteX99" fmla="*/ 5296 w 28575"/>
                              <a:gd name="connsiteY99" fmla="*/ 9525 h 9525"/>
                              <a:gd name="connsiteX100" fmla="*/ 5296 w 28575"/>
                              <a:gd name="connsiteY100" fmla="*/ 9525 h 9525"/>
                              <a:gd name="connsiteX101" fmla="*/ 5296 w 28575"/>
                              <a:gd name="connsiteY101" fmla="*/ 9525 h 9525"/>
                              <a:gd name="connsiteX102" fmla="*/ 5296 w 28575"/>
                              <a:gd name="connsiteY102" fmla="*/ 9525 h 9525"/>
                              <a:gd name="connsiteX103" fmla="*/ 5296 w 28575"/>
                              <a:gd name="connsiteY103" fmla="*/ 9525 h 9525"/>
                              <a:gd name="connsiteX104" fmla="*/ 6353 w 28575"/>
                              <a:gd name="connsiteY104" fmla="*/ 9525 h 9525"/>
                              <a:gd name="connsiteX105" fmla="*/ 6353 w 28575"/>
                              <a:gd name="connsiteY105" fmla="*/ 9525 h 9525"/>
                              <a:gd name="connsiteX106" fmla="*/ 6353 w 28575"/>
                              <a:gd name="connsiteY106" fmla="*/ 9525 h 9525"/>
                              <a:gd name="connsiteX107" fmla="*/ 6353 w 28575"/>
                              <a:gd name="connsiteY107" fmla="*/ 0 h 9525"/>
                              <a:gd name="connsiteX108" fmla="*/ 6353 w 28575"/>
                              <a:gd name="connsiteY108" fmla="*/ 9525 h 9525"/>
                              <a:gd name="connsiteX109" fmla="*/ 6353 w 28575"/>
                              <a:gd name="connsiteY109" fmla="*/ 9525 h 9525"/>
                              <a:gd name="connsiteX110" fmla="*/ 6353 w 28575"/>
                              <a:gd name="connsiteY110" fmla="*/ 9525 h 9525"/>
                              <a:gd name="connsiteX111" fmla="*/ 6353 w 28575"/>
                              <a:gd name="connsiteY111" fmla="*/ 9525 h 9525"/>
                              <a:gd name="connsiteX112" fmla="*/ 6353 w 28575"/>
                              <a:gd name="connsiteY112" fmla="*/ 9525 h 9525"/>
                              <a:gd name="connsiteX113" fmla="*/ 6353 w 28575"/>
                              <a:gd name="connsiteY113" fmla="*/ 9525 h 9525"/>
                              <a:gd name="connsiteX114" fmla="*/ 6353 w 28575"/>
                              <a:gd name="connsiteY114" fmla="*/ 9525 h 9525"/>
                              <a:gd name="connsiteX115" fmla="*/ 6353 w 28575"/>
                              <a:gd name="connsiteY115" fmla="*/ 9525 h 9525"/>
                              <a:gd name="connsiteX116" fmla="*/ 6353 w 28575"/>
                              <a:gd name="connsiteY116" fmla="*/ 9525 h 9525"/>
                              <a:gd name="connsiteX117" fmla="*/ 6353 w 28575"/>
                              <a:gd name="connsiteY117" fmla="*/ 9525 h 9525"/>
                              <a:gd name="connsiteX118" fmla="*/ 6353 w 28575"/>
                              <a:gd name="connsiteY118" fmla="*/ 0 h 9525"/>
                              <a:gd name="connsiteX119" fmla="*/ 6353 w 28575"/>
                              <a:gd name="connsiteY119" fmla="*/ 9525 h 9525"/>
                              <a:gd name="connsiteX120" fmla="*/ 6353 w 28575"/>
                              <a:gd name="connsiteY120" fmla="*/ 9525 h 9525"/>
                              <a:gd name="connsiteX121" fmla="*/ 6353 w 28575"/>
                              <a:gd name="connsiteY121" fmla="*/ 0 h 9525"/>
                              <a:gd name="connsiteX122" fmla="*/ 6353 w 28575"/>
                              <a:gd name="connsiteY122" fmla="*/ 0 h 9525"/>
                              <a:gd name="connsiteX123" fmla="*/ 6353 w 28575"/>
                              <a:gd name="connsiteY123" fmla="*/ 0 h 9525"/>
                              <a:gd name="connsiteX124" fmla="*/ 7411 w 28575"/>
                              <a:gd name="connsiteY124" fmla="*/ 0 h 9525"/>
                              <a:gd name="connsiteX125" fmla="*/ 7411 w 28575"/>
                              <a:gd name="connsiteY125" fmla="*/ 0 h 9525"/>
                              <a:gd name="connsiteX126" fmla="*/ 7411 w 28575"/>
                              <a:gd name="connsiteY126" fmla="*/ 0 h 9525"/>
                              <a:gd name="connsiteX127" fmla="*/ 7411 w 28575"/>
                              <a:gd name="connsiteY127" fmla="*/ 0 h 9525"/>
                              <a:gd name="connsiteX128" fmla="*/ 7411 w 28575"/>
                              <a:gd name="connsiteY128" fmla="*/ 0 h 9525"/>
                              <a:gd name="connsiteX129" fmla="*/ 7411 w 28575"/>
                              <a:gd name="connsiteY129" fmla="*/ 0 h 9525"/>
                              <a:gd name="connsiteX130" fmla="*/ 7411 w 28575"/>
                              <a:gd name="connsiteY130" fmla="*/ 0 h 9525"/>
                              <a:gd name="connsiteX131" fmla="*/ 7411 w 28575"/>
                              <a:gd name="connsiteY131" fmla="*/ 0 h 9525"/>
                              <a:gd name="connsiteX132" fmla="*/ 7411 w 28575"/>
                              <a:gd name="connsiteY132" fmla="*/ 0 h 9525"/>
                              <a:gd name="connsiteX133" fmla="*/ 7411 w 28575"/>
                              <a:gd name="connsiteY133" fmla="*/ 9525 h 9525"/>
                              <a:gd name="connsiteX134" fmla="*/ 7411 w 28575"/>
                              <a:gd name="connsiteY134" fmla="*/ 9525 h 9525"/>
                              <a:gd name="connsiteX135" fmla="*/ 7411 w 28575"/>
                              <a:gd name="connsiteY135" fmla="*/ 0 h 9525"/>
                              <a:gd name="connsiteX136" fmla="*/ 7411 w 28575"/>
                              <a:gd name="connsiteY136" fmla="*/ 9525 h 9525"/>
                              <a:gd name="connsiteX137" fmla="*/ 7411 w 28575"/>
                              <a:gd name="connsiteY137" fmla="*/ 9525 h 9525"/>
                              <a:gd name="connsiteX138" fmla="*/ 7411 w 28575"/>
                              <a:gd name="connsiteY138" fmla="*/ 9525 h 9525"/>
                              <a:gd name="connsiteX139" fmla="*/ 7411 w 28575"/>
                              <a:gd name="connsiteY139" fmla="*/ 0 h 9525"/>
                              <a:gd name="connsiteX140" fmla="*/ 7411 w 28575"/>
                              <a:gd name="connsiteY140" fmla="*/ 9525 h 9525"/>
                              <a:gd name="connsiteX141" fmla="*/ 7411 w 28575"/>
                              <a:gd name="connsiteY141" fmla="*/ 0 h 9525"/>
                              <a:gd name="connsiteX142" fmla="*/ 8468 w 28575"/>
                              <a:gd name="connsiteY142" fmla="*/ 0 h 9525"/>
                              <a:gd name="connsiteX143" fmla="*/ 8468 w 28575"/>
                              <a:gd name="connsiteY143" fmla="*/ 0 h 9525"/>
                              <a:gd name="connsiteX144" fmla="*/ 8468 w 28575"/>
                              <a:gd name="connsiteY144" fmla="*/ 0 h 9525"/>
                              <a:gd name="connsiteX145" fmla="*/ 8468 w 28575"/>
                              <a:gd name="connsiteY145" fmla="*/ 0 h 9525"/>
                              <a:gd name="connsiteX146" fmla="*/ 8468 w 28575"/>
                              <a:gd name="connsiteY146" fmla="*/ 0 h 9525"/>
                              <a:gd name="connsiteX147" fmla="*/ 8468 w 28575"/>
                              <a:gd name="connsiteY147" fmla="*/ 0 h 9525"/>
                              <a:gd name="connsiteX148" fmla="*/ 8468 w 28575"/>
                              <a:gd name="connsiteY148" fmla="*/ 0 h 9525"/>
                              <a:gd name="connsiteX149" fmla="*/ 8468 w 28575"/>
                              <a:gd name="connsiteY149" fmla="*/ 0 h 9525"/>
                              <a:gd name="connsiteX150" fmla="*/ 8468 w 28575"/>
                              <a:gd name="connsiteY150" fmla="*/ 0 h 9525"/>
                              <a:gd name="connsiteX151" fmla="*/ 8468 w 28575"/>
                              <a:gd name="connsiteY151" fmla="*/ 9525 h 9525"/>
                              <a:gd name="connsiteX152" fmla="*/ 8468 w 28575"/>
                              <a:gd name="connsiteY152" fmla="*/ 9525 h 9525"/>
                              <a:gd name="connsiteX153" fmla="*/ 8468 w 28575"/>
                              <a:gd name="connsiteY153" fmla="*/ 0 h 9525"/>
                              <a:gd name="connsiteX154" fmla="*/ 8468 w 28575"/>
                              <a:gd name="connsiteY154" fmla="*/ 0 h 9525"/>
                              <a:gd name="connsiteX155" fmla="*/ 8468 w 28575"/>
                              <a:gd name="connsiteY155" fmla="*/ 9525 h 9525"/>
                              <a:gd name="connsiteX156" fmla="*/ 8468 w 28575"/>
                              <a:gd name="connsiteY156" fmla="*/ 0 h 9525"/>
                              <a:gd name="connsiteX157" fmla="*/ 8468 w 28575"/>
                              <a:gd name="connsiteY157" fmla="*/ 0 h 9525"/>
                              <a:gd name="connsiteX158" fmla="*/ 8468 w 28575"/>
                              <a:gd name="connsiteY158" fmla="*/ 9525 h 9525"/>
                              <a:gd name="connsiteX159" fmla="*/ 8468 w 28575"/>
                              <a:gd name="connsiteY159" fmla="*/ 0 h 9525"/>
                              <a:gd name="connsiteX160" fmla="*/ 8468 w 28575"/>
                              <a:gd name="connsiteY160" fmla="*/ 0 h 9525"/>
                              <a:gd name="connsiteX161" fmla="*/ 8468 w 28575"/>
                              <a:gd name="connsiteY161" fmla="*/ 0 h 9525"/>
                              <a:gd name="connsiteX162" fmla="*/ 8468 w 28575"/>
                              <a:gd name="connsiteY162" fmla="*/ 0 h 9525"/>
                              <a:gd name="connsiteX163" fmla="*/ 8468 w 28575"/>
                              <a:gd name="connsiteY163" fmla="*/ 9525 h 9525"/>
                              <a:gd name="connsiteX164" fmla="*/ 8468 w 28575"/>
                              <a:gd name="connsiteY164" fmla="*/ 9525 h 9525"/>
                              <a:gd name="connsiteX165" fmla="*/ 8468 w 28575"/>
                              <a:gd name="connsiteY165" fmla="*/ 9525 h 9525"/>
                              <a:gd name="connsiteX166" fmla="*/ 9525 w 28575"/>
                              <a:gd name="connsiteY166" fmla="*/ 0 h 9525"/>
                              <a:gd name="connsiteX167" fmla="*/ 9525 w 28575"/>
                              <a:gd name="connsiteY167" fmla="*/ 0 h 9525"/>
                              <a:gd name="connsiteX168" fmla="*/ 9525 w 28575"/>
                              <a:gd name="connsiteY168" fmla="*/ 9525 h 9525"/>
                              <a:gd name="connsiteX169" fmla="*/ 9525 w 28575"/>
                              <a:gd name="connsiteY169" fmla="*/ 9525 h 9525"/>
                              <a:gd name="connsiteX170" fmla="*/ 9525 w 28575"/>
                              <a:gd name="connsiteY170" fmla="*/ 9525 h 9525"/>
                              <a:gd name="connsiteX171" fmla="*/ 9525 w 28575"/>
                              <a:gd name="connsiteY171" fmla="*/ 9525 h 9525"/>
                              <a:gd name="connsiteX172" fmla="*/ 9525 w 28575"/>
                              <a:gd name="connsiteY172" fmla="*/ 9525 h 9525"/>
                              <a:gd name="connsiteX173" fmla="*/ 9525 w 28575"/>
                              <a:gd name="connsiteY173" fmla="*/ 9525 h 9525"/>
                              <a:gd name="connsiteX174" fmla="*/ 9525 w 28575"/>
                              <a:gd name="connsiteY174" fmla="*/ 0 h 9525"/>
                              <a:gd name="connsiteX175" fmla="*/ 9525 w 28575"/>
                              <a:gd name="connsiteY175" fmla="*/ 0 h 9525"/>
                              <a:gd name="connsiteX176" fmla="*/ 9525 w 28575"/>
                              <a:gd name="connsiteY176" fmla="*/ 0 h 9525"/>
                              <a:gd name="connsiteX177" fmla="*/ 9525 w 28575"/>
                              <a:gd name="connsiteY177" fmla="*/ 0 h 9525"/>
                              <a:gd name="connsiteX178" fmla="*/ 9525 w 28575"/>
                              <a:gd name="connsiteY178" fmla="*/ 9525 h 9525"/>
                              <a:gd name="connsiteX179" fmla="*/ 9525 w 28575"/>
                              <a:gd name="connsiteY179" fmla="*/ 9525 h 9525"/>
                              <a:gd name="connsiteX180" fmla="*/ 9525 w 28575"/>
                              <a:gd name="connsiteY180" fmla="*/ 9525 h 9525"/>
                              <a:gd name="connsiteX181" fmla="*/ 9525 w 28575"/>
                              <a:gd name="connsiteY181" fmla="*/ 9525 h 9525"/>
                              <a:gd name="connsiteX182" fmla="*/ 9525 w 28575"/>
                              <a:gd name="connsiteY182" fmla="*/ 9525 h 9525"/>
                              <a:gd name="connsiteX183" fmla="*/ 9525 w 28575"/>
                              <a:gd name="connsiteY183" fmla="*/ 9525 h 9525"/>
                              <a:gd name="connsiteX184" fmla="*/ 9525 w 28575"/>
                              <a:gd name="connsiteY184" fmla="*/ 9525 h 9525"/>
                              <a:gd name="connsiteX185" fmla="*/ 9525 w 28575"/>
                              <a:gd name="connsiteY185" fmla="*/ 9525 h 9525"/>
                              <a:gd name="connsiteX186" fmla="*/ 10582 w 28575"/>
                              <a:gd name="connsiteY186" fmla="*/ 9525 h 9525"/>
                              <a:gd name="connsiteX187" fmla="*/ 10582 w 28575"/>
                              <a:gd name="connsiteY187" fmla="*/ 9525 h 9525"/>
                              <a:gd name="connsiteX188" fmla="*/ 10582 w 28575"/>
                              <a:gd name="connsiteY188" fmla="*/ 9525 h 9525"/>
                              <a:gd name="connsiteX189" fmla="*/ 10582 w 28575"/>
                              <a:gd name="connsiteY189" fmla="*/ 9525 h 9525"/>
                              <a:gd name="connsiteX190" fmla="*/ 10582 w 28575"/>
                              <a:gd name="connsiteY190" fmla="*/ 0 h 9525"/>
                              <a:gd name="connsiteX191" fmla="*/ 10582 w 28575"/>
                              <a:gd name="connsiteY191" fmla="*/ 0 h 9525"/>
                              <a:gd name="connsiteX192" fmla="*/ 10582 w 28575"/>
                              <a:gd name="connsiteY192" fmla="*/ 0 h 9525"/>
                              <a:gd name="connsiteX193" fmla="*/ 10582 w 28575"/>
                              <a:gd name="connsiteY193" fmla="*/ 9525 h 9525"/>
                              <a:gd name="connsiteX194" fmla="*/ 10582 w 28575"/>
                              <a:gd name="connsiteY194" fmla="*/ 9525 h 9525"/>
                              <a:gd name="connsiteX195" fmla="*/ 10582 w 28575"/>
                              <a:gd name="connsiteY195" fmla="*/ 9525 h 9525"/>
                              <a:gd name="connsiteX196" fmla="*/ 10582 w 28575"/>
                              <a:gd name="connsiteY196" fmla="*/ 9525 h 9525"/>
                              <a:gd name="connsiteX197" fmla="*/ 10582 w 28575"/>
                              <a:gd name="connsiteY197" fmla="*/ 0 h 9525"/>
                              <a:gd name="connsiteX198" fmla="*/ 10582 w 28575"/>
                              <a:gd name="connsiteY198" fmla="*/ 0 h 9525"/>
                              <a:gd name="connsiteX199" fmla="*/ 10582 w 28575"/>
                              <a:gd name="connsiteY199" fmla="*/ 0 h 9525"/>
                              <a:gd name="connsiteX200" fmla="*/ 10582 w 28575"/>
                              <a:gd name="connsiteY200" fmla="*/ 0 h 9525"/>
                              <a:gd name="connsiteX201" fmla="*/ 10582 w 28575"/>
                              <a:gd name="connsiteY201" fmla="*/ 9525 h 9525"/>
                              <a:gd name="connsiteX202" fmla="*/ 10582 w 28575"/>
                              <a:gd name="connsiteY202" fmla="*/ 9525 h 9525"/>
                              <a:gd name="connsiteX203" fmla="*/ 10582 w 28575"/>
                              <a:gd name="connsiteY203" fmla="*/ 9525 h 9525"/>
                              <a:gd name="connsiteX204" fmla="*/ 11639 w 28575"/>
                              <a:gd name="connsiteY204" fmla="*/ 9525 h 9525"/>
                              <a:gd name="connsiteX205" fmla="*/ 11639 w 28575"/>
                              <a:gd name="connsiteY205" fmla="*/ 9525 h 9525"/>
                              <a:gd name="connsiteX206" fmla="*/ 11639 w 28575"/>
                              <a:gd name="connsiteY206" fmla="*/ 9525 h 9525"/>
                              <a:gd name="connsiteX207" fmla="*/ 11639 w 28575"/>
                              <a:gd name="connsiteY207" fmla="*/ 9525 h 9525"/>
                              <a:gd name="connsiteX208" fmla="*/ 11639 w 28575"/>
                              <a:gd name="connsiteY208" fmla="*/ 9525 h 9525"/>
                              <a:gd name="connsiteX209" fmla="*/ 11639 w 28575"/>
                              <a:gd name="connsiteY209" fmla="*/ 9525 h 9525"/>
                              <a:gd name="connsiteX210" fmla="*/ 11639 w 28575"/>
                              <a:gd name="connsiteY210" fmla="*/ 9525 h 9525"/>
                              <a:gd name="connsiteX211" fmla="*/ 11639 w 28575"/>
                              <a:gd name="connsiteY211" fmla="*/ 9525 h 9525"/>
                              <a:gd name="connsiteX212" fmla="*/ 11639 w 28575"/>
                              <a:gd name="connsiteY212" fmla="*/ 9525 h 9525"/>
                              <a:gd name="connsiteX213" fmla="*/ 11639 w 28575"/>
                              <a:gd name="connsiteY213" fmla="*/ 9525 h 9525"/>
                              <a:gd name="connsiteX214" fmla="*/ 11639 w 28575"/>
                              <a:gd name="connsiteY214" fmla="*/ 9525 h 9525"/>
                              <a:gd name="connsiteX215" fmla="*/ 11639 w 28575"/>
                              <a:gd name="connsiteY215" fmla="*/ 0 h 9525"/>
                              <a:gd name="connsiteX216" fmla="*/ 11639 w 28575"/>
                              <a:gd name="connsiteY216" fmla="*/ 9525 h 9525"/>
                              <a:gd name="connsiteX217" fmla="*/ 11639 w 28575"/>
                              <a:gd name="connsiteY217" fmla="*/ 0 h 9525"/>
                              <a:gd name="connsiteX218" fmla="*/ 11639 w 28575"/>
                              <a:gd name="connsiteY218" fmla="*/ 0 h 9525"/>
                              <a:gd name="connsiteX219" fmla="*/ 11639 w 28575"/>
                              <a:gd name="connsiteY219" fmla="*/ 0 h 9525"/>
                              <a:gd name="connsiteX220" fmla="*/ 11639 w 28575"/>
                              <a:gd name="connsiteY220" fmla="*/ 0 h 9525"/>
                              <a:gd name="connsiteX221" fmla="*/ 11639 w 28575"/>
                              <a:gd name="connsiteY221" fmla="*/ 0 h 9525"/>
                              <a:gd name="connsiteX222" fmla="*/ 12697 w 28575"/>
                              <a:gd name="connsiteY222" fmla="*/ 0 h 9525"/>
                              <a:gd name="connsiteX223" fmla="*/ 12697 w 28575"/>
                              <a:gd name="connsiteY223" fmla="*/ 9525 h 9525"/>
                              <a:gd name="connsiteX224" fmla="*/ 12697 w 28575"/>
                              <a:gd name="connsiteY224" fmla="*/ 9525 h 9525"/>
                              <a:gd name="connsiteX225" fmla="*/ 12697 w 28575"/>
                              <a:gd name="connsiteY225" fmla="*/ 9525 h 9525"/>
                              <a:gd name="connsiteX226" fmla="*/ 12697 w 28575"/>
                              <a:gd name="connsiteY226" fmla="*/ 9525 h 9525"/>
                              <a:gd name="connsiteX227" fmla="*/ 12697 w 28575"/>
                              <a:gd name="connsiteY227" fmla="*/ 9525 h 9525"/>
                              <a:gd name="connsiteX228" fmla="*/ 12697 w 28575"/>
                              <a:gd name="connsiteY228" fmla="*/ 9525 h 9525"/>
                              <a:gd name="connsiteX229" fmla="*/ 12697 w 28575"/>
                              <a:gd name="connsiteY229" fmla="*/ 9525 h 9525"/>
                              <a:gd name="connsiteX230" fmla="*/ 12697 w 28575"/>
                              <a:gd name="connsiteY230" fmla="*/ 9525 h 9525"/>
                              <a:gd name="connsiteX231" fmla="*/ 12697 w 28575"/>
                              <a:gd name="connsiteY231" fmla="*/ 9525 h 9525"/>
                              <a:gd name="connsiteX232" fmla="*/ 12697 w 28575"/>
                              <a:gd name="connsiteY232" fmla="*/ 9525 h 9525"/>
                              <a:gd name="connsiteX233" fmla="*/ 12697 w 28575"/>
                              <a:gd name="connsiteY233" fmla="*/ 9525 h 9525"/>
                              <a:gd name="connsiteX234" fmla="*/ 12697 w 28575"/>
                              <a:gd name="connsiteY234" fmla="*/ 9525 h 9525"/>
                              <a:gd name="connsiteX235" fmla="*/ 12697 w 28575"/>
                              <a:gd name="connsiteY235" fmla="*/ 9525 h 9525"/>
                              <a:gd name="connsiteX236" fmla="*/ 12697 w 28575"/>
                              <a:gd name="connsiteY236" fmla="*/ 9525 h 9525"/>
                              <a:gd name="connsiteX237" fmla="*/ 12697 w 28575"/>
                              <a:gd name="connsiteY237" fmla="*/ 9525 h 9525"/>
                              <a:gd name="connsiteX238" fmla="*/ 12697 w 28575"/>
                              <a:gd name="connsiteY238" fmla="*/ 9525 h 9525"/>
                              <a:gd name="connsiteX239" fmla="*/ 12697 w 28575"/>
                              <a:gd name="connsiteY239" fmla="*/ 9525 h 9525"/>
                              <a:gd name="connsiteX240" fmla="*/ 13754 w 28575"/>
                              <a:gd name="connsiteY240" fmla="*/ 9525 h 9525"/>
                              <a:gd name="connsiteX241" fmla="*/ 13754 w 28575"/>
                              <a:gd name="connsiteY241" fmla="*/ 9525 h 9525"/>
                              <a:gd name="connsiteX242" fmla="*/ 13754 w 28575"/>
                              <a:gd name="connsiteY242" fmla="*/ 9525 h 9525"/>
                              <a:gd name="connsiteX243" fmla="*/ 13754 w 28575"/>
                              <a:gd name="connsiteY243" fmla="*/ 0 h 9525"/>
                              <a:gd name="connsiteX244" fmla="*/ 13754 w 28575"/>
                              <a:gd name="connsiteY244" fmla="*/ 0 h 9525"/>
                              <a:gd name="connsiteX245" fmla="*/ 13754 w 28575"/>
                              <a:gd name="connsiteY245" fmla="*/ 0 h 9525"/>
                              <a:gd name="connsiteX246" fmla="*/ 13754 w 28575"/>
                              <a:gd name="connsiteY246" fmla="*/ 0 h 9525"/>
                              <a:gd name="connsiteX247" fmla="*/ 13754 w 28575"/>
                              <a:gd name="connsiteY247" fmla="*/ 0 h 9525"/>
                              <a:gd name="connsiteX248" fmla="*/ 13754 w 28575"/>
                              <a:gd name="connsiteY248" fmla="*/ 0 h 9525"/>
                              <a:gd name="connsiteX249" fmla="*/ 13754 w 28575"/>
                              <a:gd name="connsiteY249" fmla="*/ 0 h 9525"/>
                              <a:gd name="connsiteX250" fmla="*/ 13754 w 28575"/>
                              <a:gd name="connsiteY250" fmla="*/ 0 h 9525"/>
                              <a:gd name="connsiteX251" fmla="*/ 13754 w 28575"/>
                              <a:gd name="connsiteY251" fmla="*/ 0 h 9525"/>
                              <a:gd name="connsiteX252" fmla="*/ 13754 w 28575"/>
                              <a:gd name="connsiteY252" fmla="*/ 9525 h 9525"/>
                              <a:gd name="connsiteX253" fmla="*/ 13754 w 28575"/>
                              <a:gd name="connsiteY253" fmla="*/ 9525 h 9525"/>
                              <a:gd name="connsiteX254" fmla="*/ 13754 w 28575"/>
                              <a:gd name="connsiteY254" fmla="*/ 9525 h 9525"/>
                              <a:gd name="connsiteX255" fmla="*/ 13754 w 28575"/>
                              <a:gd name="connsiteY255" fmla="*/ 9525 h 9525"/>
                              <a:gd name="connsiteX256" fmla="*/ 13754 w 28575"/>
                              <a:gd name="connsiteY256" fmla="*/ 0 h 9525"/>
                              <a:gd name="connsiteX257" fmla="*/ 13754 w 28575"/>
                              <a:gd name="connsiteY257" fmla="*/ 0 h 9525"/>
                              <a:gd name="connsiteX258" fmla="*/ 13754 w 28575"/>
                              <a:gd name="connsiteY258" fmla="*/ 0 h 9525"/>
                              <a:gd name="connsiteX259" fmla="*/ 13754 w 28575"/>
                              <a:gd name="connsiteY259" fmla="*/ 0 h 9525"/>
                              <a:gd name="connsiteX260" fmla="*/ 14821 w 28575"/>
                              <a:gd name="connsiteY260" fmla="*/ 0 h 9525"/>
                              <a:gd name="connsiteX261" fmla="*/ 14821 w 28575"/>
                              <a:gd name="connsiteY261" fmla="*/ 0 h 9525"/>
                              <a:gd name="connsiteX262" fmla="*/ 14821 w 28575"/>
                              <a:gd name="connsiteY262" fmla="*/ 0 h 9525"/>
                              <a:gd name="connsiteX263" fmla="*/ 14821 w 28575"/>
                              <a:gd name="connsiteY263" fmla="*/ 0 h 9525"/>
                              <a:gd name="connsiteX264" fmla="*/ 14821 w 28575"/>
                              <a:gd name="connsiteY264" fmla="*/ 9525 h 9525"/>
                              <a:gd name="connsiteX265" fmla="*/ 14821 w 28575"/>
                              <a:gd name="connsiteY265" fmla="*/ 0 h 9525"/>
                              <a:gd name="connsiteX266" fmla="*/ 14821 w 28575"/>
                              <a:gd name="connsiteY266" fmla="*/ 0 h 9525"/>
                              <a:gd name="connsiteX267" fmla="*/ 14821 w 28575"/>
                              <a:gd name="connsiteY267" fmla="*/ 0 h 9525"/>
                              <a:gd name="connsiteX268" fmla="*/ 14821 w 28575"/>
                              <a:gd name="connsiteY268" fmla="*/ 9525 h 9525"/>
                              <a:gd name="connsiteX269" fmla="*/ 14821 w 28575"/>
                              <a:gd name="connsiteY269" fmla="*/ 9525 h 9525"/>
                              <a:gd name="connsiteX270" fmla="*/ 14821 w 28575"/>
                              <a:gd name="connsiteY270" fmla="*/ 0 h 9525"/>
                              <a:gd name="connsiteX271" fmla="*/ 14821 w 28575"/>
                              <a:gd name="connsiteY271" fmla="*/ 0 h 9525"/>
                              <a:gd name="connsiteX272" fmla="*/ 14821 w 28575"/>
                              <a:gd name="connsiteY272" fmla="*/ 0 h 9525"/>
                              <a:gd name="connsiteX273" fmla="*/ 14821 w 28575"/>
                              <a:gd name="connsiteY273" fmla="*/ 0 h 9525"/>
                              <a:gd name="connsiteX274" fmla="*/ 14821 w 28575"/>
                              <a:gd name="connsiteY274" fmla="*/ 0 h 9525"/>
                              <a:gd name="connsiteX275" fmla="*/ 14821 w 28575"/>
                              <a:gd name="connsiteY275" fmla="*/ 0 h 9525"/>
                              <a:gd name="connsiteX276" fmla="*/ 14821 w 28575"/>
                              <a:gd name="connsiteY276" fmla="*/ 0 h 9525"/>
                              <a:gd name="connsiteX277" fmla="*/ 14821 w 28575"/>
                              <a:gd name="connsiteY277" fmla="*/ 0 h 9525"/>
                              <a:gd name="connsiteX278" fmla="*/ 15878 w 28575"/>
                              <a:gd name="connsiteY278" fmla="*/ 0 h 9525"/>
                              <a:gd name="connsiteX279" fmla="*/ 15878 w 28575"/>
                              <a:gd name="connsiteY279" fmla="*/ 9525 h 9525"/>
                              <a:gd name="connsiteX280" fmla="*/ 15878 w 28575"/>
                              <a:gd name="connsiteY280" fmla="*/ 9525 h 9525"/>
                              <a:gd name="connsiteX281" fmla="*/ 15878 w 28575"/>
                              <a:gd name="connsiteY281" fmla="*/ 9525 h 9525"/>
                              <a:gd name="connsiteX282" fmla="*/ 15878 w 28575"/>
                              <a:gd name="connsiteY282" fmla="*/ 9525 h 9525"/>
                              <a:gd name="connsiteX283" fmla="*/ 15878 w 28575"/>
                              <a:gd name="connsiteY283" fmla="*/ 0 h 9525"/>
                              <a:gd name="connsiteX284" fmla="*/ 15878 w 28575"/>
                              <a:gd name="connsiteY284" fmla="*/ 0 h 9525"/>
                              <a:gd name="connsiteX285" fmla="*/ 15878 w 28575"/>
                              <a:gd name="connsiteY285" fmla="*/ 0 h 9525"/>
                              <a:gd name="connsiteX286" fmla="*/ 15878 w 28575"/>
                              <a:gd name="connsiteY286" fmla="*/ 0 h 9525"/>
                              <a:gd name="connsiteX287" fmla="*/ 15878 w 28575"/>
                              <a:gd name="connsiteY287" fmla="*/ 0 h 9525"/>
                              <a:gd name="connsiteX288" fmla="*/ 15878 w 28575"/>
                              <a:gd name="connsiteY288" fmla="*/ 0 h 9525"/>
                              <a:gd name="connsiteX289" fmla="*/ 15878 w 28575"/>
                              <a:gd name="connsiteY289" fmla="*/ 0 h 9525"/>
                              <a:gd name="connsiteX290" fmla="*/ 15878 w 28575"/>
                              <a:gd name="connsiteY290" fmla="*/ 9525 h 9525"/>
                              <a:gd name="connsiteX291" fmla="*/ 15878 w 28575"/>
                              <a:gd name="connsiteY291" fmla="*/ 9525 h 9525"/>
                              <a:gd name="connsiteX292" fmla="*/ 15878 w 28575"/>
                              <a:gd name="connsiteY292" fmla="*/ 9525 h 9525"/>
                              <a:gd name="connsiteX293" fmla="*/ 15878 w 28575"/>
                              <a:gd name="connsiteY293" fmla="*/ 9525 h 9525"/>
                              <a:gd name="connsiteX294" fmla="*/ 15878 w 28575"/>
                              <a:gd name="connsiteY294" fmla="*/ 9525 h 9525"/>
                              <a:gd name="connsiteX295" fmla="*/ 15878 w 28575"/>
                              <a:gd name="connsiteY295" fmla="*/ 9525 h 9525"/>
                              <a:gd name="connsiteX296" fmla="*/ 16936 w 28575"/>
                              <a:gd name="connsiteY296" fmla="*/ 9525 h 9525"/>
                              <a:gd name="connsiteX297" fmla="*/ 16936 w 28575"/>
                              <a:gd name="connsiteY297" fmla="*/ 0 h 9525"/>
                              <a:gd name="connsiteX298" fmla="*/ 16936 w 28575"/>
                              <a:gd name="connsiteY298" fmla="*/ 0 h 9525"/>
                              <a:gd name="connsiteX299" fmla="*/ 16936 w 28575"/>
                              <a:gd name="connsiteY299" fmla="*/ 0 h 9525"/>
                              <a:gd name="connsiteX300" fmla="*/ 16936 w 28575"/>
                              <a:gd name="connsiteY300" fmla="*/ 0 h 9525"/>
                              <a:gd name="connsiteX301" fmla="*/ 16936 w 28575"/>
                              <a:gd name="connsiteY301" fmla="*/ 0 h 9525"/>
                              <a:gd name="connsiteX302" fmla="*/ 16936 w 28575"/>
                              <a:gd name="connsiteY302" fmla="*/ 0 h 9525"/>
                              <a:gd name="connsiteX303" fmla="*/ 16936 w 28575"/>
                              <a:gd name="connsiteY303" fmla="*/ 0 h 9525"/>
                              <a:gd name="connsiteX304" fmla="*/ 16936 w 28575"/>
                              <a:gd name="connsiteY304" fmla="*/ 0 h 9525"/>
                              <a:gd name="connsiteX305" fmla="*/ 16936 w 28575"/>
                              <a:gd name="connsiteY305" fmla="*/ 9525 h 9525"/>
                              <a:gd name="connsiteX306" fmla="*/ 16936 w 28575"/>
                              <a:gd name="connsiteY306" fmla="*/ 0 h 9525"/>
                              <a:gd name="connsiteX307" fmla="*/ 16936 w 28575"/>
                              <a:gd name="connsiteY307" fmla="*/ 9525 h 9525"/>
                              <a:gd name="connsiteX308" fmla="*/ 16936 w 28575"/>
                              <a:gd name="connsiteY308" fmla="*/ 9525 h 9525"/>
                              <a:gd name="connsiteX309" fmla="*/ 16936 w 28575"/>
                              <a:gd name="connsiteY309" fmla="*/ 9525 h 9525"/>
                              <a:gd name="connsiteX310" fmla="*/ 16936 w 28575"/>
                              <a:gd name="connsiteY310" fmla="*/ 9525 h 9525"/>
                              <a:gd name="connsiteX311" fmla="*/ 16936 w 28575"/>
                              <a:gd name="connsiteY311" fmla="*/ 9525 h 9525"/>
                              <a:gd name="connsiteX312" fmla="*/ 16936 w 28575"/>
                              <a:gd name="connsiteY312" fmla="*/ 9525 h 9525"/>
                              <a:gd name="connsiteX313" fmla="*/ 16936 w 28575"/>
                              <a:gd name="connsiteY313" fmla="*/ 9525 h 9525"/>
                              <a:gd name="connsiteX314" fmla="*/ 17993 w 28575"/>
                              <a:gd name="connsiteY314" fmla="*/ 9525 h 9525"/>
                              <a:gd name="connsiteX315" fmla="*/ 17993 w 28575"/>
                              <a:gd name="connsiteY315" fmla="*/ 9525 h 9525"/>
                              <a:gd name="connsiteX316" fmla="*/ 17993 w 28575"/>
                              <a:gd name="connsiteY316" fmla="*/ 9525 h 9525"/>
                              <a:gd name="connsiteX317" fmla="*/ 17993 w 28575"/>
                              <a:gd name="connsiteY317" fmla="*/ 9525 h 9525"/>
                              <a:gd name="connsiteX318" fmla="*/ 17993 w 28575"/>
                              <a:gd name="connsiteY318" fmla="*/ 9525 h 9525"/>
                              <a:gd name="connsiteX319" fmla="*/ 17993 w 28575"/>
                              <a:gd name="connsiteY319" fmla="*/ 9525 h 9525"/>
                              <a:gd name="connsiteX320" fmla="*/ 17993 w 28575"/>
                              <a:gd name="connsiteY320" fmla="*/ 0 h 9525"/>
                              <a:gd name="connsiteX321" fmla="*/ 17993 w 28575"/>
                              <a:gd name="connsiteY321" fmla="*/ 0 h 9525"/>
                              <a:gd name="connsiteX322" fmla="*/ 17993 w 28575"/>
                              <a:gd name="connsiteY322" fmla="*/ 0 h 9525"/>
                              <a:gd name="connsiteX323" fmla="*/ 17993 w 28575"/>
                              <a:gd name="connsiteY323" fmla="*/ 0 h 9525"/>
                              <a:gd name="connsiteX324" fmla="*/ 17993 w 28575"/>
                              <a:gd name="connsiteY324" fmla="*/ 9525 h 9525"/>
                              <a:gd name="connsiteX325" fmla="*/ 17993 w 28575"/>
                              <a:gd name="connsiteY325" fmla="*/ 9525 h 9525"/>
                              <a:gd name="connsiteX326" fmla="*/ 17993 w 28575"/>
                              <a:gd name="connsiteY326" fmla="*/ 9525 h 9525"/>
                              <a:gd name="connsiteX327" fmla="*/ 17993 w 28575"/>
                              <a:gd name="connsiteY327" fmla="*/ 9525 h 9525"/>
                              <a:gd name="connsiteX328" fmla="*/ 17993 w 28575"/>
                              <a:gd name="connsiteY328" fmla="*/ 9525 h 9525"/>
                              <a:gd name="connsiteX329" fmla="*/ 17993 w 28575"/>
                              <a:gd name="connsiteY329" fmla="*/ 9525 h 9525"/>
                              <a:gd name="connsiteX330" fmla="*/ 17993 w 28575"/>
                              <a:gd name="connsiteY330" fmla="*/ 9525 h 9525"/>
                              <a:gd name="connsiteX331" fmla="*/ 17993 w 28575"/>
                              <a:gd name="connsiteY331" fmla="*/ 9525 h 9525"/>
                              <a:gd name="connsiteX332" fmla="*/ 17993 w 28575"/>
                              <a:gd name="connsiteY332" fmla="*/ 9525 h 9525"/>
                              <a:gd name="connsiteX333" fmla="*/ 17993 w 28575"/>
                              <a:gd name="connsiteY333" fmla="*/ 9525 h 9525"/>
                              <a:gd name="connsiteX334" fmla="*/ 19050 w 28575"/>
                              <a:gd name="connsiteY334" fmla="*/ 0 h 9525"/>
                              <a:gd name="connsiteX335" fmla="*/ 19050 w 28575"/>
                              <a:gd name="connsiteY335" fmla="*/ 0 h 9525"/>
                              <a:gd name="connsiteX336" fmla="*/ 19050 w 28575"/>
                              <a:gd name="connsiteY336" fmla="*/ 0 h 9525"/>
                              <a:gd name="connsiteX337" fmla="*/ 19050 w 28575"/>
                              <a:gd name="connsiteY337" fmla="*/ 9525 h 9525"/>
                              <a:gd name="connsiteX338" fmla="*/ 19050 w 28575"/>
                              <a:gd name="connsiteY338" fmla="*/ 9525 h 9525"/>
                              <a:gd name="connsiteX339" fmla="*/ 19050 w 28575"/>
                              <a:gd name="connsiteY339" fmla="*/ 9525 h 9525"/>
                              <a:gd name="connsiteX340" fmla="*/ 19050 w 28575"/>
                              <a:gd name="connsiteY340" fmla="*/ 9525 h 9525"/>
                              <a:gd name="connsiteX341" fmla="*/ 19050 w 28575"/>
                              <a:gd name="connsiteY341" fmla="*/ 9525 h 9525"/>
                              <a:gd name="connsiteX342" fmla="*/ 19050 w 28575"/>
                              <a:gd name="connsiteY342" fmla="*/ 9525 h 9525"/>
                              <a:gd name="connsiteX343" fmla="*/ 19050 w 28575"/>
                              <a:gd name="connsiteY343" fmla="*/ 9525 h 9525"/>
                              <a:gd name="connsiteX344" fmla="*/ 19050 w 28575"/>
                              <a:gd name="connsiteY344" fmla="*/ 9525 h 9525"/>
                              <a:gd name="connsiteX345" fmla="*/ 19050 w 28575"/>
                              <a:gd name="connsiteY345" fmla="*/ 0 h 9525"/>
                              <a:gd name="connsiteX346" fmla="*/ 19050 w 28575"/>
                              <a:gd name="connsiteY346" fmla="*/ 0 h 9525"/>
                              <a:gd name="connsiteX347" fmla="*/ 19050 w 28575"/>
                              <a:gd name="connsiteY347" fmla="*/ 9525 h 9525"/>
                              <a:gd name="connsiteX348" fmla="*/ 19050 w 28575"/>
                              <a:gd name="connsiteY348" fmla="*/ 9525 h 9525"/>
                              <a:gd name="connsiteX349" fmla="*/ 19050 w 28575"/>
                              <a:gd name="connsiteY349" fmla="*/ 9525 h 9525"/>
                              <a:gd name="connsiteX350" fmla="*/ 19050 w 28575"/>
                              <a:gd name="connsiteY350" fmla="*/ 9525 h 9525"/>
                              <a:gd name="connsiteX351" fmla="*/ 19050 w 28575"/>
                              <a:gd name="connsiteY351" fmla="*/ 9525 h 9525"/>
                              <a:gd name="connsiteX352" fmla="*/ 20107 w 28575"/>
                              <a:gd name="connsiteY352" fmla="*/ 0 h 9525"/>
                              <a:gd name="connsiteX353" fmla="*/ 20107 w 28575"/>
                              <a:gd name="connsiteY353" fmla="*/ 9525 h 9525"/>
                              <a:gd name="connsiteX354" fmla="*/ 20107 w 28575"/>
                              <a:gd name="connsiteY354" fmla="*/ 9525 h 9525"/>
                              <a:gd name="connsiteX355" fmla="*/ 20107 w 28575"/>
                              <a:gd name="connsiteY355" fmla="*/ 9525 h 9525"/>
                              <a:gd name="connsiteX356" fmla="*/ 20107 w 28575"/>
                              <a:gd name="connsiteY356" fmla="*/ 9525 h 9525"/>
                              <a:gd name="connsiteX357" fmla="*/ 20107 w 28575"/>
                              <a:gd name="connsiteY357" fmla="*/ 9525 h 9525"/>
                              <a:gd name="connsiteX358" fmla="*/ 20107 w 28575"/>
                              <a:gd name="connsiteY358" fmla="*/ 0 h 9525"/>
                              <a:gd name="connsiteX359" fmla="*/ 20107 w 28575"/>
                              <a:gd name="connsiteY359" fmla="*/ 9525 h 9525"/>
                              <a:gd name="connsiteX360" fmla="*/ 20107 w 28575"/>
                              <a:gd name="connsiteY360" fmla="*/ 9525 h 9525"/>
                              <a:gd name="connsiteX361" fmla="*/ 20107 w 28575"/>
                              <a:gd name="connsiteY361" fmla="*/ 9525 h 9525"/>
                              <a:gd name="connsiteX362" fmla="*/ 20107 w 28575"/>
                              <a:gd name="connsiteY362" fmla="*/ 9525 h 9525"/>
                              <a:gd name="connsiteX363" fmla="*/ 20107 w 28575"/>
                              <a:gd name="connsiteY363" fmla="*/ 9525 h 9525"/>
                              <a:gd name="connsiteX364" fmla="*/ 20107 w 28575"/>
                              <a:gd name="connsiteY364" fmla="*/ 0 h 9525"/>
                              <a:gd name="connsiteX365" fmla="*/ 20107 w 28575"/>
                              <a:gd name="connsiteY365" fmla="*/ 0 h 9525"/>
                              <a:gd name="connsiteX366" fmla="*/ 20107 w 28575"/>
                              <a:gd name="connsiteY366" fmla="*/ 0 h 9525"/>
                              <a:gd name="connsiteX367" fmla="*/ 20107 w 28575"/>
                              <a:gd name="connsiteY367" fmla="*/ 0 h 9525"/>
                              <a:gd name="connsiteX368" fmla="*/ 20107 w 28575"/>
                              <a:gd name="connsiteY368" fmla="*/ 9525 h 9525"/>
                              <a:gd name="connsiteX369" fmla="*/ 20107 w 28575"/>
                              <a:gd name="connsiteY369" fmla="*/ 0 h 9525"/>
                              <a:gd name="connsiteX370" fmla="*/ 21164 w 28575"/>
                              <a:gd name="connsiteY370" fmla="*/ 0 h 9525"/>
                              <a:gd name="connsiteX371" fmla="*/ 21164 w 28575"/>
                              <a:gd name="connsiteY371" fmla="*/ 0 h 9525"/>
                              <a:gd name="connsiteX372" fmla="*/ 21164 w 28575"/>
                              <a:gd name="connsiteY372" fmla="*/ 0 h 9525"/>
                              <a:gd name="connsiteX373" fmla="*/ 21164 w 28575"/>
                              <a:gd name="connsiteY373" fmla="*/ 0 h 9525"/>
                              <a:gd name="connsiteX374" fmla="*/ 21164 w 28575"/>
                              <a:gd name="connsiteY374" fmla="*/ 0 h 9525"/>
                              <a:gd name="connsiteX375" fmla="*/ 21164 w 28575"/>
                              <a:gd name="connsiteY375" fmla="*/ 0 h 9525"/>
                              <a:gd name="connsiteX376" fmla="*/ 21164 w 28575"/>
                              <a:gd name="connsiteY376" fmla="*/ 9525 h 9525"/>
                              <a:gd name="connsiteX377" fmla="*/ 21164 w 28575"/>
                              <a:gd name="connsiteY377" fmla="*/ 9525 h 9525"/>
                              <a:gd name="connsiteX378" fmla="*/ 21164 w 28575"/>
                              <a:gd name="connsiteY378" fmla="*/ 9525 h 9525"/>
                              <a:gd name="connsiteX379" fmla="*/ 21164 w 28575"/>
                              <a:gd name="connsiteY379" fmla="*/ 9525 h 9525"/>
                              <a:gd name="connsiteX380" fmla="*/ 21164 w 28575"/>
                              <a:gd name="connsiteY380" fmla="*/ 0 h 9525"/>
                              <a:gd name="connsiteX381" fmla="*/ 21164 w 28575"/>
                              <a:gd name="connsiteY381" fmla="*/ 0 h 9525"/>
                              <a:gd name="connsiteX382" fmla="*/ 21164 w 28575"/>
                              <a:gd name="connsiteY382" fmla="*/ 0 h 9525"/>
                              <a:gd name="connsiteX383" fmla="*/ 21164 w 28575"/>
                              <a:gd name="connsiteY383" fmla="*/ 0 h 9525"/>
                              <a:gd name="connsiteX384" fmla="*/ 21164 w 28575"/>
                              <a:gd name="connsiteY384" fmla="*/ 0 h 9525"/>
                              <a:gd name="connsiteX385" fmla="*/ 21164 w 28575"/>
                              <a:gd name="connsiteY385" fmla="*/ 9525 h 9525"/>
                              <a:gd name="connsiteX386" fmla="*/ 21164 w 28575"/>
                              <a:gd name="connsiteY386" fmla="*/ 9525 h 9525"/>
                              <a:gd name="connsiteX387" fmla="*/ 21164 w 28575"/>
                              <a:gd name="connsiteY387" fmla="*/ 9525 h 9525"/>
                              <a:gd name="connsiteX388" fmla="*/ 21164 w 28575"/>
                              <a:gd name="connsiteY388" fmla="*/ 9525 h 9525"/>
                              <a:gd name="connsiteX389" fmla="*/ 21164 w 28575"/>
                              <a:gd name="connsiteY389" fmla="*/ 9525 h 9525"/>
                              <a:gd name="connsiteX390" fmla="*/ 21164 w 28575"/>
                              <a:gd name="connsiteY390" fmla="*/ 0 h 9525"/>
                              <a:gd name="connsiteX391" fmla="*/ 21164 w 28575"/>
                              <a:gd name="connsiteY391" fmla="*/ 0 h 9525"/>
                              <a:gd name="connsiteX392" fmla="*/ 21164 w 28575"/>
                              <a:gd name="connsiteY392" fmla="*/ 9525 h 9525"/>
                              <a:gd name="connsiteX393" fmla="*/ 21164 w 28575"/>
                              <a:gd name="connsiteY393" fmla="*/ 9525 h 9525"/>
                              <a:gd name="connsiteX394" fmla="*/ 21164 w 28575"/>
                              <a:gd name="connsiteY394" fmla="*/ 0 h 9525"/>
                              <a:gd name="connsiteX395" fmla="*/ 21164 w 28575"/>
                              <a:gd name="connsiteY395" fmla="*/ 0 h 9525"/>
                              <a:gd name="connsiteX396" fmla="*/ 22222 w 28575"/>
                              <a:gd name="connsiteY396" fmla="*/ 9525 h 9525"/>
                              <a:gd name="connsiteX397" fmla="*/ 22222 w 28575"/>
                              <a:gd name="connsiteY397" fmla="*/ 9525 h 9525"/>
                              <a:gd name="connsiteX398" fmla="*/ 22222 w 28575"/>
                              <a:gd name="connsiteY398" fmla="*/ 9525 h 9525"/>
                              <a:gd name="connsiteX399" fmla="*/ 22222 w 28575"/>
                              <a:gd name="connsiteY399" fmla="*/ 9525 h 9525"/>
                              <a:gd name="connsiteX400" fmla="*/ 22222 w 28575"/>
                              <a:gd name="connsiteY400" fmla="*/ 9525 h 9525"/>
                              <a:gd name="connsiteX401" fmla="*/ 22222 w 28575"/>
                              <a:gd name="connsiteY401" fmla="*/ 9525 h 9525"/>
                              <a:gd name="connsiteX402" fmla="*/ 22222 w 28575"/>
                              <a:gd name="connsiteY402" fmla="*/ 9525 h 9525"/>
                              <a:gd name="connsiteX403" fmla="*/ 22222 w 28575"/>
                              <a:gd name="connsiteY403" fmla="*/ 9525 h 9525"/>
                              <a:gd name="connsiteX404" fmla="*/ 22222 w 28575"/>
                              <a:gd name="connsiteY404" fmla="*/ 9525 h 9525"/>
                              <a:gd name="connsiteX405" fmla="*/ 22222 w 28575"/>
                              <a:gd name="connsiteY405" fmla="*/ 0 h 9525"/>
                              <a:gd name="connsiteX406" fmla="*/ 22222 w 28575"/>
                              <a:gd name="connsiteY406" fmla="*/ 0 h 9525"/>
                              <a:gd name="connsiteX407" fmla="*/ 22222 w 28575"/>
                              <a:gd name="connsiteY407" fmla="*/ 0 h 9525"/>
                              <a:gd name="connsiteX408" fmla="*/ 22222 w 28575"/>
                              <a:gd name="connsiteY408" fmla="*/ 0 h 9525"/>
                              <a:gd name="connsiteX409" fmla="*/ 22222 w 28575"/>
                              <a:gd name="connsiteY409" fmla="*/ 9525 h 9525"/>
                              <a:gd name="connsiteX410" fmla="*/ 22222 w 28575"/>
                              <a:gd name="connsiteY410" fmla="*/ 0 h 9525"/>
                              <a:gd name="connsiteX411" fmla="*/ 22222 w 28575"/>
                              <a:gd name="connsiteY411" fmla="*/ 9525 h 9525"/>
                              <a:gd name="connsiteX412" fmla="*/ 22222 w 28575"/>
                              <a:gd name="connsiteY412" fmla="*/ 0 h 9525"/>
                              <a:gd name="connsiteX413" fmla="*/ 22222 w 28575"/>
                              <a:gd name="connsiteY413" fmla="*/ 0 h 9525"/>
                              <a:gd name="connsiteX414" fmla="*/ 23279 w 28575"/>
                              <a:gd name="connsiteY414" fmla="*/ 9525 h 9525"/>
                              <a:gd name="connsiteX415" fmla="*/ 23279 w 28575"/>
                              <a:gd name="connsiteY415" fmla="*/ 9525 h 9525"/>
                              <a:gd name="connsiteX416" fmla="*/ 23279 w 28575"/>
                              <a:gd name="connsiteY416" fmla="*/ 9525 h 9525"/>
                              <a:gd name="connsiteX417" fmla="*/ 23279 w 28575"/>
                              <a:gd name="connsiteY417" fmla="*/ 9525 h 9525"/>
                              <a:gd name="connsiteX418" fmla="*/ 23279 w 28575"/>
                              <a:gd name="connsiteY418" fmla="*/ 9525 h 9525"/>
                              <a:gd name="connsiteX419" fmla="*/ 23279 w 28575"/>
                              <a:gd name="connsiteY419" fmla="*/ 9525 h 9525"/>
                              <a:gd name="connsiteX420" fmla="*/ 23279 w 28575"/>
                              <a:gd name="connsiteY420" fmla="*/ 9525 h 9525"/>
                              <a:gd name="connsiteX421" fmla="*/ 23279 w 28575"/>
                              <a:gd name="connsiteY421" fmla="*/ 9525 h 9525"/>
                              <a:gd name="connsiteX422" fmla="*/ 23279 w 28575"/>
                              <a:gd name="connsiteY422" fmla="*/ 9525 h 9525"/>
                              <a:gd name="connsiteX423" fmla="*/ 23279 w 28575"/>
                              <a:gd name="connsiteY423" fmla="*/ 9525 h 9525"/>
                              <a:gd name="connsiteX424" fmla="*/ 23279 w 28575"/>
                              <a:gd name="connsiteY424" fmla="*/ 9525 h 9525"/>
                              <a:gd name="connsiteX425" fmla="*/ 23279 w 28575"/>
                              <a:gd name="connsiteY425" fmla="*/ 9525 h 9525"/>
                              <a:gd name="connsiteX426" fmla="*/ 23279 w 28575"/>
                              <a:gd name="connsiteY426" fmla="*/ 9525 h 9525"/>
                              <a:gd name="connsiteX427" fmla="*/ 23279 w 28575"/>
                              <a:gd name="connsiteY427" fmla="*/ 9525 h 9525"/>
                              <a:gd name="connsiteX428" fmla="*/ 23279 w 28575"/>
                              <a:gd name="connsiteY428" fmla="*/ 0 h 9525"/>
                              <a:gd name="connsiteX429" fmla="*/ 23279 w 28575"/>
                              <a:gd name="connsiteY429" fmla="*/ 9525 h 9525"/>
                              <a:gd name="connsiteX430" fmla="*/ 23279 w 28575"/>
                              <a:gd name="connsiteY430" fmla="*/ 9525 h 9525"/>
                              <a:gd name="connsiteX431" fmla="*/ 23279 w 28575"/>
                              <a:gd name="connsiteY431" fmla="*/ 9525 h 9525"/>
                              <a:gd name="connsiteX432" fmla="*/ 24346 w 28575"/>
                              <a:gd name="connsiteY432" fmla="*/ 9525 h 9525"/>
                              <a:gd name="connsiteX433" fmla="*/ 24346 w 28575"/>
                              <a:gd name="connsiteY433" fmla="*/ 9525 h 9525"/>
                              <a:gd name="connsiteX434" fmla="*/ 24346 w 28575"/>
                              <a:gd name="connsiteY434" fmla="*/ 9525 h 9525"/>
                              <a:gd name="connsiteX435" fmla="*/ 24346 w 28575"/>
                              <a:gd name="connsiteY435" fmla="*/ 9525 h 9525"/>
                              <a:gd name="connsiteX436" fmla="*/ 24346 w 28575"/>
                              <a:gd name="connsiteY436" fmla="*/ 9525 h 9525"/>
                              <a:gd name="connsiteX437" fmla="*/ 24346 w 28575"/>
                              <a:gd name="connsiteY437" fmla="*/ 9525 h 9525"/>
                              <a:gd name="connsiteX438" fmla="*/ 24346 w 28575"/>
                              <a:gd name="connsiteY438" fmla="*/ 0 h 9525"/>
                              <a:gd name="connsiteX439" fmla="*/ 24346 w 28575"/>
                              <a:gd name="connsiteY439" fmla="*/ 0 h 9525"/>
                              <a:gd name="connsiteX440" fmla="*/ 24346 w 28575"/>
                              <a:gd name="connsiteY440" fmla="*/ 0 h 9525"/>
                              <a:gd name="connsiteX441" fmla="*/ 24346 w 28575"/>
                              <a:gd name="connsiteY441" fmla="*/ 0 h 9525"/>
                              <a:gd name="connsiteX442" fmla="*/ 24346 w 28575"/>
                              <a:gd name="connsiteY442" fmla="*/ 9525 h 9525"/>
                              <a:gd name="connsiteX443" fmla="*/ 24346 w 28575"/>
                              <a:gd name="connsiteY443" fmla="*/ 9525 h 9525"/>
                              <a:gd name="connsiteX444" fmla="*/ 24346 w 28575"/>
                              <a:gd name="connsiteY444" fmla="*/ 9525 h 9525"/>
                              <a:gd name="connsiteX445" fmla="*/ 24346 w 28575"/>
                              <a:gd name="connsiteY445" fmla="*/ 0 h 9525"/>
                              <a:gd name="connsiteX446" fmla="*/ 24346 w 28575"/>
                              <a:gd name="connsiteY446" fmla="*/ 0 h 9525"/>
                              <a:gd name="connsiteX447" fmla="*/ 24346 w 28575"/>
                              <a:gd name="connsiteY447" fmla="*/ 0 h 9525"/>
                              <a:gd name="connsiteX448" fmla="*/ 24346 w 28575"/>
                              <a:gd name="connsiteY448" fmla="*/ 0 h 9525"/>
                              <a:gd name="connsiteX449" fmla="*/ 24346 w 28575"/>
                              <a:gd name="connsiteY449" fmla="*/ 9525 h 9525"/>
                              <a:gd name="connsiteX450" fmla="*/ 25403 w 28575"/>
                              <a:gd name="connsiteY450" fmla="*/ 9525 h 9525"/>
                              <a:gd name="connsiteX451" fmla="*/ 25403 w 28575"/>
                              <a:gd name="connsiteY451" fmla="*/ 0 h 9525"/>
                              <a:gd name="connsiteX452" fmla="*/ 25403 w 28575"/>
                              <a:gd name="connsiteY452" fmla="*/ 0 h 9525"/>
                              <a:gd name="connsiteX453" fmla="*/ 25403 w 28575"/>
                              <a:gd name="connsiteY453" fmla="*/ 0 h 9525"/>
                              <a:gd name="connsiteX454" fmla="*/ 25403 w 28575"/>
                              <a:gd name="connsiteY454" fmla="*/ 0 h 9525"/>
                              <a:gd name="connsiteX455" fmla="*/ 25403 w 28575"/>
                              <a:gd name="connsiteY455" fmla="*/ 9525 h 9525"/>
                              <a:gd name="connsiteX456" fmla="*/ 25403 w 28575"/>
                              <a:gd name="connsiteY456" fmla="*/ 9525 h 9525"/>
                              <a:gd name="connsiteX457" fmla="*/ 25403 w 28575"/>
                              <a:gd name="connsiteY457" fmla="*/ 9525 h 9525"/>
                              <a:gd name="connsiteX458" fmla="*/ 25403 w 28575"/>
                              <a:gd name="connsiteY458" fmla="*/ 9525 h 9525"/>
                              <a:gd name="connsiteX459" fmla="*/ 25403 w 28575"/>
                              <a:gd name="connsiteY459" fmla="*/ 0 h 9525"/>
                              <a:gd name="connsiteX460" fmla="*/ 25403 w 28575"/>
                              <a:gd name="connsiteY460" fmla="*/ 9525 h 9525"/>
                              <a:gd name="connsiteX461" fmla="*/ 25403 w 28575"/>
                              <a:gd name="connsiteY461" fmla="*/ 9525 h 9525"/>
                              <a:gd name="connsiteX462" fmla="*/ 25403 w 28575"/>
                              <a:gd name="connsiteY462" fmla="*/ 9525 h 9525"/>
                              <a:gd name="connsiteX463" fmla="*/ 25403 w 28575"/>
                              <a:gd name="connsiteY463" fmla="*/ 9525 h 9525"/>
                              <a:gd name="connsiteX464" fmla="*/ 25403 w 28575"/>
                              <a:gd name="connsiteY464" fmla="*/ 9525 h 9525"/>
                              <a:gd name="connsiteX465" fmla="*/ 25403 w 28575"/>
                              <a:gd name="connsiteY465" fmla="*/ 9525 h 9525"/>
                              <a:gd name="connsiteX466" fmla="*/ 25403 w 28575"/>
                              <a:gd name="connsiteY466" fmla="*/ 9525 h 9525"/>
                              <a:gd name="connsiteX467" fmla="*/ 25403 w 28575"/>
                              <a:gd name="connsiteY467" fmla="*/ 9525 h 9525"/>
                              <a:gd name="connsiteX468" fmla="*/ 25403 w 28575"/>
                              <a:gd name="connsiteY468" fmla="*/ 9525 h 9525"/>
                              <a:gd name="connsiteX469" fmla="*/ 25403 w 28575"/>
                              <a:gd name="connsiteY469" fmla="*/ 9525 h 9525"/>
                              <a:gd name="connsiteX470" fmla="*/ 26461 w 28575"/>
                              <a:gd name="connsiteY470" fmla="*/ 9525 h 9525"/>
                              <a:gd name="connsiteX471" fmla="*/ 26461 w 28575"/>
                              <a:gd name="connsiteY471" fmla="*/ 9525 h 9525"/>
                              <a:gd name="connsiteX472" fmla="*/ 26461 w 28575"/>
                              <a:gd name="connsiteY472" fmla="*/ 0 h 9525"/>
                              <a:gd name="connsiteX473" fmla="*/ 26461 w 28575"/>
                              <a:gd name="connsiteY473" fmla="*/ 0 h 9525"/>
                              <a:gd name="connsiteX474" fmla="*/ 26461 w 28575"/>
                              <a:gd name="connsiteY474" fmla="*/ 0 h 9525"/>
                              <a:gd name="connsiteX475" fmla="*/ 26461 w 28575"/>
                              <a:gd name="connsiteY475" fmla="*/ 0 h 9525"/>
                              <a:gd name="connsiteX476" fmla="*/ 26461 w 28575"/>
                              <a:gd name="connsiteY476" fmla="*/ 9525 h 9525"/>
                              <a:gd name="connsiteX477" fmla="*/ 26461 w 28575"/>
                              <a:gd name="connsiteY477" fmla="*/ 9525 h 9525"/>
                              <a:gd name="connsiteX478" fmla="*/ 26461 w 28575"/>
                              <a:gd name="connsiteY478" fmla="*/ 9525 h 9525"/>
                              <a:gd name="connsiteX479" fmla="*/ 26461 w 28575"/>
                              <a:gd name="connsiteY479" fmla="*/ 9525 h 9525"/>
                              <a:gd name="connsiteX480" fmla="*/ 26461 w 28575"/>
                              <a:gd name="connsiteY480" fmla="*/ 9525 h 9525"/>
                              <a:gd name="connsiteX481" fmla="*/ 26461 w 28575"/>
                              <a:gd name="connsiteY481" fmla="*/ 9525 h 9525"/>
                              <a:gd name="connsiteX482" fmla="*/ 26461 w 28575"/>
                              <a:gd name="connsiteY482" fmla="*/ 9525 h 9525"/>
                              <a:gd name="connsiteX483" fmla="*/ 26461 w 28575"/>
                              <a:gd name="connsiteY483" fmla="*/ 9525 h 9525"/>
                              <a:gd name="connsiteX484" fmla="*/ 26461 w 28575"/>
                              <a:gd name="connsiteY484" fmla="*/ 9525 h 9525"/>
                              <a:gd name="connsiteX485" fmla="*/ 26461 w 28575"/>
                              <a:gd name="connsiteY485" fmla="*/ 9525 h 9525"/>
                              <a:gd name="connsiteX486" fmla="*/ 26461 w 28575"/>
                              <a:gd name="connsiteY486" fmla="*/ 9525 h 9525"/>
                              <a:gd name="connsiteX487" fmla="*/ 26461 w 28575"/>
                              <a:gd name="connsiteY487" fmla="*/ 9525 h 9525"/>
                              <a:gd name="connsiteX488" fmla="*/ 27518 w 28575"/>
                              <a:gd name="connsiteY488" fmla="*/ 9525 h 9525"/>
                              <a:gd name="connsiteX489" fmla="*/ 27518 w 28575"/>
                              <a:gd name="connsiteY489" fmla="*/ 9525 h 9525"/>
                              <a:gd name="connsiteX490" fmla="*/ 27518 w 28575"/>
                              <a:gd name="connsiteY490" fmla="*/ 9525 h 9525"/>
                              <a:gd name="connsiteX491" fmla="*/ 27518 w 28575"/>
                              <a:gd name="connsiteY491" fmla="*/ 0 h 9525"/>
                              <a:gd name="connsiteX492" fmla="*/ 27518 w 28575"/>
                              <a:gd name="connsiteY492" fmla="*/ 9525 h 9525"/>
                              <a:gd name="connsiteX493" fmla="*/ 27518 w 28575"/>
                              <a:gd name="connsiteY493" fmla="*/ 9525 h 9525"/>
                              <a:gd name="connsiteX494" fmla="*/ 27518 w 28575"/>
                              <a:gd name="connsiteY494" fmla="*/ 9525 h 9525"/>
                              <a:gd name="connsiteX495" fmla="*/ 27518 w 28575"/>
                              <a:gd name="connsiteY495" fmla="*/ 9525 h 9525"/>
                              <a:gd name="connsiteX496" fmla="*/ 27518 w 28575"/>
                              <a:gd name="connsiteY496" fmla="*/ 0 h 9525"/>
                              <a:gd name="connsiteX497" fmla="*/ 27518 w 28575"/>
                              <a:gd name="connsiteY497" fmla="*/ 0 h 9525"/>
                              <a:gd name="connsiteX498" fmla="*/ 27518 w 28575"/>
                              <a:gd name="connsiteY498" fmla="*/ 0 h 9525"/>
                              <a:gd name="connsiteX499" fmla="*/ 27518 w 28575"/>
                              <a:gd name="connsiteY499" fmla="*/ 0 h 9525"/>
                              <a:gd name="connsiteX500" fmla="*/ 27518 w 28575"/>
                              <a:gd name="connsiteY500" fmla="*/ 9525 h 9525"/>
                              <a:gd name="connsiteX501" fmla="*/ 27518 w 28575"/>
                              <a:gd name="connsiteY501" fmla="*/ 9525 h 9525"/>
                              <a:gd name="connsiteX502" fmla="*/ 27518 w 28575"/>
                              <a:gd name="connsiteY502" fmla="*/ 9525 h 9525"/>
                              <a:gd name="connsiteX503" fmla="*/ 27518 w 28575"/>
                              <a:gd name="connsiteY503" fmla="*/ 0 h 9525"/>
                              <a:gd name="connsiteX504" fmla="*/ 27518 w 28575"/>
                              <a:gd name="connsiteY504" fmla="*/ 0 h 9525"/>
                              <a:gd name="connsiteX505" fmla="*/ 27518 w 28575"/>
                              <a:gd name="connsiteY505" fmla="*/ 0 h 9525"/>
                              <a:gd name="connsiteX506" fmla="*/ 28575 w 28575"/>
                              <a:gd name="connsiteY506" fmla="*/ 9525 h 9525"/>
                              <a:gd name="connsiteX507" fmla="*/ 28575 w 28575"/>
                              <a:gd name="connsiteY507" fmla="*/ 9525 h 9525"/>
                              <a:gd name="connsiteX508" fmla="*/ 28575 w 28575"/>
                              <a:gd name="connsiteY508" fmla="*/ 9525 h 9525"/>
                              <a:gd name="connsiteX509" fmla="*/ 28575 w 28575"/>
                              <a:gd name="connsiteY509" fmla="*/ 9525 h 9525"/>
                              <a:gd name="connsiteX510" fmla="*/ 28575 w 28575"/>
                              <a:gd name="connsiteY510" fmla="*/ 9525 h 9525"/>
                              <a:gd name="connsiteX511" fmla="*/ 28575 w 28575"/>
                              <a:gd name="connsiteY511" fmla="*/ 9525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9525"/>
                                </a:moveTo>
                                <a:lnTo>
                                  <a:pt x="0" y="0"/>
                                </a:lnTo>
                                <a:lnTo>
                                  <a:pt x="0" y="9525"/>
                                </a:lnTo>
                                <a:lnTo>
                                  <a:pt x="0" y="0"/>
                                </a:lnTo>
                                <a:lnTo>
                                  <a:pt x="0" y="0"/>
                                </a:lnTo>
                                <a:lnTo>
                                  <a:pt x="0" y="0"/>
                                </a:lnTo>
                                <a:lnTo>
                                  <a:pt x="0" y="0"/>
                                </a:lnTo>
                                <a:lnTo>
                                  <a:pt x="0" y="0"/>
                                </a:lnTo>
                                <a:lnTo>
                                  <a:pt x="0" y="0"/>
                                </a:lnTo>
                                <a:lnTo>
                                  <a:pt x="0" y="9525"/>
                                </a:lnTo>
                                <a:lnTo>
                                  <a:pt x="0" y="9525"/>
                                </a:lnTo>
                                <a:lnTo>
                                  <a:pt x="0" y="0"/>
                                </a:lnTo>
                                <a:lnTo>
                                  <a:pt x="1057" y="9525"/>
                                </a:lnTo>
                                <a:lnTo>
                                  <a:pt x="1057" y="9525"/>
                                </a:lnTo>
                                <a:lnTo>
                                  <a:pt x="1057" y="9525"/>
                                </a:lnTo>
                                <a:lnTo>
                                  <a:pt x="1057" y="9525"/>
                                </a:lnTo>
                                <a:lnTo>
                                  <a:pt x="1057" y="9525"/>
                                </a:lnTo>
                                <a:lnTo>
                                  <a:pt x="1057" y="9525"/>
                                </a:lnTo>
                                <a:lnTo>
                                  <a:pt x="1057" y="9525"/>
                                </a:lnTo>
                                <a:lnTo>
                                  <a:pt x="1057" y="9525"/>
                                </a:lnTo>
                                <a:lnTo>
                                  <a:pt x="1057" y="9525"/>
                                </a:lnTo>
                                <a:lnTo>
                                  <a:pt x="1057" y="0"/>
                                </a:lnTo>
                                <a:lnTo>
                                  <a:pt x="1057" y="9525"/>
                                </a:lnTo>
                                <a:lnTo>
                                  <a:pt x="1057" y="9525"/>
                                </a:lnTo>
                                <a:lnTo>
                                  <a:pt x="1057" y="9525"/>
                                </a:lnTo>
                                <a:lnTo>
                                  <a:pt x="1057" y="9525"/>
                                </a:lnTo>
                                <a:lnTo>
                                  <a:pt x="1057" y="9525"/>
                                </a:lnTo>
                                <a:lnTo>
                                  <a:pt x="1057" y="9525"/>
                                </a:lnTo>
                                <a:lnTo>
                                  <a:pt x="1057" y="9525"/>
                                </a:lnTo>
                                <a:lnTo>
                                  <a:pt x="1057" y="9525"/>
                                </a:lnTo>
                                <a:lnTo>
                                  <a:pt x="2114" y="9525"/>
                                </a:lnTo>
                                <a:lnTo>
                                  <a:pt x="2114" y="9525"/>
                                </a:lnTo>
                                <a:lnTo>
                                  <a:pt x="2114" y="9525"/>
                                </a:lnTo>
                                <a:lnTo>
                                  <a:pt x="2114" y="9525"/>
                                </a:lnTo>
                                <a:lnTo>
                                  <a:pt x="2114" y="0"/>
                                </a:lnTo>
                                <a:lnTo>
                                  <a:pt x="2114" y="0"/>
                                </a:lnTo>
                                <a:lnTo>
                                  <a:pt x="2114" y="0"/>
                                </a:lnTo>
                                <a:lnTo>
                                  <a:pt x="2114" y="9525"/>
                                </a:lnTo>
                                <a:lnTo>
                                  <a:pt x="2114" y="0"/>
                                </a:lnTo>
                                <a:lnTo>
                                  <a:pt x="2114" y="9525"/>
                                </a:lnTo>
                                <a:lnTo>
                                  <a:pt x="2114" y="9525"/>
                                </a:lnTo>
                                <a:lnTo>
                                  <a:pt x="2114" y="9525"/>
                                </a:lnTo>
                                <a:lnTo>
                                  <a:pt x="2114" y="9525"/>
                                </a:lnTo>
                                <a:lnTo>
                                  <a:pt x="2114" y="0"/>
                                </a:lnTo>
                                <a:lnTo>
                                  <a:pt x="2114" y="9525"/>
                                </a:lnTo>
                                <a:lnTo>
                                  <a:pt x="2114" y="9525"/>
                                </a:lnTo>
                                <a:lnTo>
                                  <a:pt x="2114" y="9525"/>
                                </a:lnTo>
                                <a:lnTo>
                                  <a:pt x="2114" y="9525"/>
                                </a:lnTo>
                                <a:lnTo>
                                  <a:pt x="2114" y="9525"/>
                                </a:lnTo>
                                <a:lnTo>
                                  <a:pt x="2114" y="9525"/>
                                </a:lnTo>
                                <a:lnTo>
                                  <a:pt x="3172" y="9525"/>
                                </a:lnTo>
                                <a:lnTo>
                                  <a:pt x="3172" y="0"/>
                                </a:lnTo>
                                <a:lnTo>
                                  <a:pt x="3172" y="9525"/>
                                </a:lnTo>
                                <a:lnTo>
                                  <a:pt x="3172" y="9525"/>
                                </a:lnTo>
                                <a:lnTo>
                                  <a:pt x="3172" y="9525"/>
                                </a:lnTo>
                                <a:lnTo>
                                  <a:pt x="3172" y="9525"/>
                                </a:lnTo>
                                <a:lnTo>
                                  <a:pt x="3172" y="0"/>
                                </a:lnTo>
                                <a:lnTo>
                                  <a:pt x="3172" y="0"/>
                                </a:lnTo>
                                <a:lnTo>
                                  <a:pt x="3172" y="0"/>
                                </a:lnTo>
                                <a:lnTo>
                                  <a:pt x="3172" y="0"/>
                                </a:lnTo>
                                <a:lnTo>
                                  <a:pt x="3172" y="0"/>
                                </a:lnTo>
                                <a:lnTo>
                                  <a:pt x="3172" y="0"/>
                                </a:lnTo>
                                <a:lnTo>
                                  <a:pt x="3172" y="0"/>
                                </a:lnTo>
                                <a:lnTo>
                                  <a:pt x="3172" y="0"/>
                                </a:lnTo>
                                <a:lnTo>
                                  <a:pt x="3172" y="0"/>
                                </a:lnTo>
                                <a:lnTo>
                                  <a:pt x="3172" y="9525"/>
                                </a:lnTo>
                                <a:lnTo>
                                  <a:pt x="3172" y="0"/>
                                </a:lnTo>
                                <a:lnTo>
                                  <a:pt x="3172" y="9525"/>
                                </a:lnTo>
                                <a:lnTo>
                                  <a:pt x="4229" y="9525"/>
                                </a:lnTo>
                                <a:lnTo>
                                  <a:pt x="4229" y="9525"/>
                                </a:lnTo>
                                <a:lnTo>
                                  <a:pt x="4229" y="9525"/>
                                </a:lnTo>
                                <a:lnTo>
                                  <a:pt x="4229" y="9525"/>
                                </a:lnTo>
                                <a:lnTo>
                                  <a:pt x="4229" y="0"/>
                                </a:lnTo>
                                <a:lnTo>
                                  <a:pt x="4229" y="9525"/>
                                </a:lnTo>
                                <a:lnTo>
                                  <a:pt x="4229" y="0"/>
                                </a:lnTo>
                                <a:lnTo>
                                  <a:pt x="4229" y="0"/>
                                </a:lnTo>
                                <a:lnTo>
                                  <a:pt x="4229" y="0"/>
                                </a:lnTo>
                                <a:lnTo>
                                  <a:pt x="4229" y="0"/>
                                </a:lnTo>
                                <a:lnTo>
                                  <a:pt x="4229" y="9525"/>
                                </a:lnTo>
                                <a:lnTo>
                                  <a:pt x="4229" y="9525"/>
                                </a:lnTo>
                                <a:lnTo>
                                  <a:pt x="4229" y="9525"/>
                                </a:lnTo>
                                <a:lnTo>
                                  <a:pt x="4229" y="9525"/>
                                </a:lnTo>
                                <a:lnTo>
                                  <a:pt x="4229" y="9525"/>
                                </a:lnTo>
                                <a:lnTo>
                                  <a:pt x="4229" y="9525"/>
                                </a:lnTo>
                                <a:lnTo>
                                  <a:pt x="4229" y="9525"/>
                                </a:lnTo>
                                <a:lnTo>
                                  <a:pt x="4229" y="9525"/>
                                </a:lnTo>
                                <a:lnTo>
                                  <a:pt x="5296" y="0"/>
                                </a:lnTo>
                                <a:lnTo>
                                  <a:pt x="5296" y="0"/>
                                </a:lnTo>
                                <a:lnTo>
                                  <a:pt x="5296" y="0"/>
                                </a:lnTo>
                                <a:lnTo>
                                  <a:pt x="5296" y="0"/>
                                </a:lnTo>
                                <a:lnTo>
                                  <a:pt x="5296" y="9525"/>
                                </a:lnTo>
                                <a:lnTo>
                                  <a:pt x="5296" y="0"/>
                                </a:lnTo>
                                <a:lnTo>
                                  <a:pt x="5296" y="0"/>
                                </a:lnTo>
                                <a:lnTo>
                                  <a:pt x="5296" y="9525"/>
                                </a:lnTo>
                                <a:lnTo>
                                  <a:pt x="5296" y="9525"/>
                                </a:lnTo>
                                <a:lnTo>
                                  <a:pt x="5296" y="9525"/>
                                </a:lnTo>
                                <a:lnTo>
                                  <a:pt x="5296" y="9525"/>
                                </a:lnTo>
                                <a:lnTo>
                                  <a:pt x="5296" y="9525"/>
                                </a:lnTo>
                                <a:lnTo>
                                  <a:pt x="5296" y="9525"/>
                                </a:lnTo>
                                <a:lnTo>
                                  <a:pt x="5296" y="9525"/>
                                </a:lnTo>
                                <a:lnTo>
                                  <a:pt x="5296" y="9525"/>
                                </a:lnTo>
                                <a:lnTo>
                                  <a:pt x="5296" y="9525"/>
                                </a:lnTo>
                                <a:lnTo>
                                  <a:pt x="5296" y="9525"/>
                                </a:lnTo>
                                <a:lnTo>
                                  <a:pt x="5296" y="9525"/>
                                </a:lnTo>
                                <a:lnTo>
                                  <a:pt x="6353" y="9525"/>
                                </a:lnTo>
                                <a:lnTo>
                                  <a:pt x="6353" y="9525"/>
                                </a:lnTo>
                                <a:lnTo>
                                  <a:pt x="6353" y="9525"/>
                                </a:lnTo>
                                <a:lnTo>
                                  <a:pt x="6353" y="0"/>
                                </a:lnTo>
                                <a:lnTo>
                                  <a:pt x="6353" y="9525"/>
                                </a:lnTo>
                                <a:lnTo>
                                  <a:pt x="6353" y="9525"/>
                                </a:lnTo>
                                <a:lnTo>
                                  <a:pt x="6353" y="9525"/>
                                </a:lnTo>
                                <a:lnTo>
                                  <a:pt x="6353" y="9525"/>
                                </a:lnTo>
                                <a:lnTo>
                                  <a:pt x="6353" y="9525"/>
                                </a:lnTo>
                                <a:lnTo>
                                  <a:pt x="6353" y="9525"/>
                                </a:lnTo>
                                <a:lnTo>
                                  <a:pt x="6353" y="9525"/>
                                </a:lnTo>
                                <a:lnTo>
                                  <a:pt x="6353" y="9525"/>
                                </a:lnTo>
                                <a:lnTo>
                                  <a:pt x="6353" y="9525"/>
                                </a:lnTo>
                                <a:lnTo>
                                  <a:pt x="6353" y="9525"/>
                                </a:lnTo>
                                <a:lnTo>
                                  <a:pt x="6353" y="0"/>
                                </a:lnTo>
                                <a:lnTo>
                                  <a:pt x="6353" y="9525"/>
                                </a:lnTo>
                                <a:lnTo>
                                  <a:pt x="6353" y="9525"/>
                                </a:lnTo>
                                <a:lnTo>
                                  <a:pt x="6353" y="0"/>
                                </a:lnTo>
                                <a:lnTo>
                                  <a:pt x="6353" y="0"/>
                                </a:lnTo>
                                <a:lnTo>
                                  <a:pt x="6353" y="0"/>
                                </a:lnTo>
                                <a:lnTo>
                                  <a:pt x="7411" y="0"/>
                                </a:lnTo>
                                <a:lnTo>
                                  <a:pt x="7411" y="0"/>
                                </a:lnTo>
                                <a:lnTo>
                                  <a:pt x="7411" y="0"/>
                                </a:lnTo>
                                <a:lnTo>
                                  <a:pt x="7411" y="0"/>
                                </a:lnTo>
                                <a:lnTo>
                                  <a:pt x="7411" y="0"/>
                                </a:lnTo>
                                <a:lnTo>
                                  <a:pt x="7411" y="0"/>
                                </a:lnTo>
                                <a:lnTo>
                                  <a:pt x="7411" y="0"/>
                                </a:lnTo>
                                <a:lnTo>
                                  <a:pt x="7411" y="0"/>
                                </a:lnTo>
                                <a:lnTo>
                                  <a:pt x="7411" y="0"/>
                                </a:lnTo>
                                <a:lnTo>
                                  <a:pt x="7411" y="9525"/>
                                </a:lnTo>
                                <a:lnTo>
                                  <a:pt x="7411" y="9525"/>
                                </a:lnTo>
                                <a:lnTo>
                                  <a:pt x="7411" y="0"/>
                                </a:lnTo>
                                <a:lnTo>
                                  <a:pt x="7411" y="9525"/>
                                </a:lnTo>
                                <a:lnTo>
                                  <a:pt x="7411" y="9525"/>
                                </a:lnTo>
                                <a:lnTo>
                                  <a:pt x="7411" y="9525"/>
                                </a:lnTo>
                                <a:lnTo>
                                  <a:pt x="7411" y="0"/>
                                </a:lnTo>
                                <a:lnTo>
                                  <a:pt x="7411" y="9525"/>
                                </a:lnTo>
                                <a:lnTo>
                                  <a:pt x="7411" y="0"/>
                                </a:lnTo>
                                <a:lnTo>
                                  <a:pt x="8468" y="0"/>
                                </a:lnTo>
                                <a:lnTo>
                                  <a:pt x="8468" y="0"/>
                                </a:lnTo>
                                <a:lnTo>
                                  <a:pt x="8468" y="0"/>
                                </a:lnTo>
                                <a:lnTo>
                                  <a:pt x="8468" y="0"/>
                                </a:lnTo>
                                <a:lnTo>
                                  <a:pt x="8468" y="0"/>
                                </a:lnTo>
                                <a:lnTo>
                                  <a:pt x="8468" y="0"/>
                                </a:lnTo>
                                <a:lnTo>
                                  <a:pt x="8468" y="0"/>
                                </a:lnTo>
                                <a:lnTo>
                                  <a:pt x="8468" y="0"/>
                                </a:lnTo>
                                <a:lnTo>
                                  <a:pt x="8468" y="0"/>
                                </a:lnTo>
                                <a:lnTo>
                                  <a:pt x="8468" y="9525"/>
                                </a:lnTo>
                                <a:lnTo>
                                  <a:pt x="8468" y="9525"/>
                                </a:lnTo>
                                <a:lnTo>
                                  <a:pt x="8468" y="0"/>
                                </a:lnTo>
                                <a:lnTo>
                                  <a:pt x="8468" y="0"/>
                                </a:lnTo>
                                <a:lnTo>
                                  <a:pt x="8468" y="9525"/>
                                </a:lnTo>
                                <a:lnTo>
                                  <a:pt x="8468" y="0"/>
                                </a:lnTo>
                                <a:lnTo>
                                  <a:pt x="8468" y="0"/>
                                </a:lnTo>
                                <a:lnTo>
                                  <a:pt x="8468" y="9525"/>
                                </a:lnTo>
                                <a:lnTo>
                                  <a:pt x="8468" y="0"/>
                                </a:lnTo>
                                <a:lnTo>
                                  <a:pt x="8468" y="0"/>
                                </a:lnTo>
                                <a:lnTo>
                                  <a:pt x="8468" y="0"/>
                                </a:lnTo>
                                <a:lnTo>
                                  <a:pt x="8468" y="0"/>
                                </a:lnTo>
                                <a:lnTo>
                                  <a:pt x="8468" y="9525"/>
                                </a:lnTo>
                                <a:lnTo>
                                  <a:pt x="8468" y="9525"/>
                                </a:lnTo>
                                <a:lnTo>
                                  <a:pt x="8468" y="9525"/>
                                </a:lnTo>
                                <a:lnTo>
                                  <a:pt x="9525" y="0"/>
                                </a:lnTo>
                                <a:lnTo>
                                  <a:pt x="9525" y="0"/>
                                </a:lnTo>
                                <a:lnTo>
                                  <a:pt x="9525" y="9525"/>
                                </a:lnTo>
                                <a:lnTo>
                                  <a:pt x="9525" y="9525"/>
                                </a:lnTo>
                                <a:lnTo>
                                  <a:pt x="9525" y="9525"/>
                                </a:lnTo>
                                <a:lnTo>
                                  <a:pt x="9525" y="9525"/>
                                </a:lnTo>
                                <a:lnTo>
                                  <a:pt x="9525" y="9525"/>
                                </a:lnTo>
                                <a:lnTo>
                                  <a:pt x="9525" y="9525"/>
                                </a:lnTo>
                                <a:lnTo>
                                  <a:pt x="9525" y="0"/>
                                </a:lnTo>
                                <a:lnTo>
                                  <a:pt x="9525" y="0"/>
                                </a:lnTo>
                                <a:lnTo>
                                  <a:pt x="9525" y="0"/>
                                </a:lnTo>
                                <a:lnTo>
                                  <a:pt x="9525" y="0"/>
                                </a:lnTo>
                                <a:lnTo>
                                  <a:pt x="9525" y="9525"/>
                                </a:lnTo>
                                <a:lnTo>
                                  <a:pt x="9525" y="9525"/>
                                </a:lnTo>
                                <a:lnTo>
                                  <a:pt x="9525" y="9525"/>
                                </a:lnTo>
                                <a:lnTo>
                                  <a:pt x="9525" y="9525"/>
                                </a:lnTo>
                                <a:lnTo>
                                  <a:pt x="9525" y="9525"/>
                                </a:lnTo>
                                <a:lnTo>
                                  <a:pt x="9525" y="9525"/>
                                </a:lnTo>
                                <a:lnTo>
                                  <a:pt x="9525" y="9525"/>
                                </a:lnTo>
                                <a:lnTo>
                                  <a:pt x="9525" y="9525"/>
                                </a:lnTo>
                                <a:lnTo>
                                  <a:pt x="10582" y="9525"/>
                                </a:lnTo>
                                <a:lnTo>
                                  <a:pt x="10582" y="9525"/>
                                </a:lnTo>
                                <a:lnTo>
                                  <a:pt x="10582" y="9525"/>
                                </a:lnTo>
                                <a:lnTo>
                                  <a:pt x="10582" y="9525"/>
                                </a:lnTo>
                                <a:lnTo>
                                  <a:pt x="10582" y="0"/>
                                </a:lnTo>
                                <a:lnTo>
                                  <a:pt x="10582" y="0"/>
                                </a:lnTo>
                                <a:lnTo>
                                  <a:pt x="10582" y="0"/>
                                </a:lnTo>
                                <a:lnTo>
                                  <a:pt x="10582" y="9525"/>
                                </a:lnTo>
                                <a:lnTo>
                                  <a:pt x="10582" y="9525"/>
                                </a:lnTo>
                                <a:lnTo>
                                  <a:pt x="10582" y="9525"/>
                                </a:lnTo>
                                <a:lnTo>
                                  <a:pt x="10582" y="9525"/>
                                </a:lnTo>
                                <a:lnTo>
                                  <a:pt x="10582" y="0"/>
                                </a:lnTo>
                                <a:lnTo>
                                  <a:pt x="10582" y="0"/>
                                </a:lnTo>
                                <a:lnTo>
                                  <a:pt x="10582" y="0"/>
                                </a:lnTo>
                                <a:lnTo>
                                  <a:pt x="10582" y="0"/>
                                </a:lnTo>
                                <a:lnTo>
                                  <a:pt x="10582" y="9525"/>
                                </a:lnTo>
                                <a:lnTo>
                                  <a:pt x="10582" y="9525"/>
                                </a:lnTo>
                                <a:lnTo>
                                  <a:pt x="10582" y="9525"/>
                                </a:lnTo>
                                <a:lnTo>
                                  <a:pt x="11639" y="9525"/>
                                </a:lnTo>
                                <a:lnTo>
                                  <a:pt x="11639" y="9525"/>
                                </a:lnTo>
                                <a:lnTo>
                                  <a:pt x="11639" y="9525"/>
                                </a:lnTo>
                                <a:lnTo>
                                  <a:pt x="11639" y="9525"/>
                                </a:lnTo>
                                <a:lnTo>
                                  <a:pt x="11639" y="9525"/>
                                </a:lnTo>
                                <a:lnTo>
                                  <a:pt x="11639" y="9525"/>
                                </a:lnTo>
                                <a:lnTo>
                                  <a:pt x="11639" y="9525"/>
                                </a:lnTo>
                                <a:lnTo>
                                  <a:pt x="11639" y="9525"/>
                                </a:lnTo>
                                <a:lnTo>
                                  <a:pt x="11639" y="9525"/>
                                </a:lnTo>
                                <a:lnTo>
                                  <a:pt x="11639" y="9525"/>
                                </a:lnTo>
                                <a:lnTo>
                                  <a:pt x="11639" y="9525"/>
                                </a:lnTo>
                                <a:lnTo>
                                  <a:pt x="11639" y="0"/>
                                </a:lnTo>
                                <a:lnTo>
                                  <a:pt x="11639" y="9525"/>
                                </a:lnTo>
                                <a:lnTo>
                                  <a:pt x="11639" y="0"/>
                                </a:lnTo>
                                <a:lnTo>
                                  <a:pt x="11639" y="0"/>
                                </a:lnTo>
                                <a:lnTo>
                                  <a:pt x="11639" y="0"/>
                                </a:lnTo>
                                <a:lnTo>
                                  <a:pt x="11639" y="0"/>
                                </a:lnTo>
                                <a:lnTo>
                                  <a:pt x="11639" y="0"/>
                                </a:lnTo>
                                <a:lnTo>
                                  <a:pt x="12697" y="0"/>
                                </a:lnTo>
                                <a:lnTo>
                                  <a:pt x="12697" y="9525"/>
                                </a:lnTo>
                                <a:lnTo>
                                  <a:pt x="12697" y="9525"/>
                                </a:lnTo>
                                <a:lnTo>
                                  <a:pt x="12697" y="9525"/>
                                </a:lnTo>
                                <a:lnTo>
                                  <a:pt x="12697" y="9525"/>
                                </a:lnTo>
                                <a:lnTo>
                                  <a:pt x="12697" y="9525"/>
                                </a:lnTo>
                                <a:lnTo>
                                  <a:pt x="12697" y="9525"/>
                                </a:lnTo>
                                <a:lnTo>
                                  <a:pt x="12697" y="9525"/>
                                </a:lnTo>
                                <a:lnTo>
                                  <a:pt x="12697" y="9525"/>
                                </a:lnTo>
                                <a:lnTo>
                                  <a:pt x="12697" y="9525"/>
                                </a:lnTo>
                                <a:lnTo>
                                  <a:pt x="12697" y="9525"/>
                                </a:lnTo>
                                <a:lnTo>
                                  <a:pt x="12697" y="9525"/>
                                </a:lnTo>
                                <a:lnTo>
                                  <a:pt x="12697" y="9525"/>
                                </a:lnTo>
                                <a:lnTo>
                                  <a:pt x="12697" y="9525"/>
                                </a:lnTo>
                                <a:lnTo>
                                  <a:pt x="12697" y="9525"/>
                                </a:lnTo>
                                <a:lnTo>
                                  <a:pt x="12697" y="9525"/>
                                </a:lnTo>
                                <a:lnTo>
                                  <a:pt x="12697" y="9525"/>
                                </a:lnTo>
                                <a:lnTo>
                                  <a:pt x="12697" y="9525"/>
                                </a:lnTo>
                                <a:lnTo>
                                  <a:pt x="13754" y="9525"/>
                                </a:lnTo>
                                <a:lnTo>
                                  <a:pt x="13754" y="9525"/>
                                </a:lnTo>
                                <a:lnTo>
                                  <a:pt x="13754" y="9525"/>
                                </a:lnTo>
                                <a:lnTo>
                                  <a:pt x="13754" y="0"/>
                                </a:lnTo>
                                <a:lnTo>
                                  <a:pt x="13754" y="0"/>
                                </a:lnTo>
                                <a:lnTo>
                                  <a:pt x="13754" y="0"/>
                                </a:lnTo>
                                <a:lnTo>
                                  <a:pt x="13754" y="0"/>
                                </a:lnTo>
                                <a:lnTo>
                                  <a:pt x="13754" y="0"/>
                                </a:lnTo>
                                <a:lnTo>
                                  <a:pt x="13754" y="0"/>
                                </a:lnTo>
                                <a:lnTo>
                                  <a:pt x="13754" y="0"/>
                                </a:lnTo>
                                <a:lnTo>
                                  <a:pt x="13754" y="0"/>
                                </a:lnTo>
                                <a:lnTo>
                                  <a:pt x="13754" y="0"/>
                                </a:lnTo>
                                <a:lnTo>
                                  <a:pt x="13754" y="9525"/>
                                </a:lnTo>
                                <a:lnTo>
                                  <a:pt x="13754" y="9525"/>
                                </a:lnTo>
                                <a:lnTo>
                                  <a:pt x="13754" y="9525"/>
                                </a:lnTo>
                                <a:lnTo>
                                  <a:pt x="13754" y="9525"/>
                                </a:lnTo>
                                <a:lnTo>
                                  <a:pt x="13754" y="0"/>
                                </a:lnTo>
                                <a:lnTo>
                                  <a:pt x="13754" y="0"/>
                                </a:lnTo>
                                <a:lnTo>
                                  <a:pt x="13754" y="0"/>
                                </a:lnTo>
                                <a:lnTo>
                                  <a:pt x="13754" y="0"/>
                                </a:lnTo>
                                <a:lnTo>
                                  <a:pt x="14821" y="0"/>
                                </a:lnTo>
                                <a:lnTo>
                                  <a:pt x="14821" y="0"/>
                                </a:lnTo>
                                <a:lnTo>
                                  <a:pt x="14821" y="0"/>
                                </a:lnTo>
                                <a:lnTo>
                                  <a:pt x="14821" y="0"/>
                                </a:lnTo>
                                <a:lnTo>
                                  <a:pt x="14821" y="9525"/>
                                </a:lnTo>
                                <a:lnTo>
                                  <a:pt x="14821" y="0"/>
                                </a:lnTo>
                                <a:lnTo>
                                  <a:pt x="14821" y="0"/>
                                </a:lnTo>
                                <a:lnTo>
                                  <a:pt x="14821" y="0"/>
                                </a:lnTo>
                                <a:lnTo>
                                  <a:pt x="14821" y="9525"/>
                                </a:lnTo>
                                <a:lnTo>
                                  <a:pt x="14821" y="9525"/>
                                </a:lnTo>
                                <a:lnTo>
                                  <a:pt x="14821" y="0"/>
                                </a:lnTo>
                                <a:lnTo>
                                  <a:pt x="14821" y="0"/>
                                </a:lnTo>
                                <a:lnTo>
                                  <a:pt x="14821" y="0"/>
                                </a:lnTo>
                                <a:lnTo>
                                  <a:pt x="14821" y="0"/>
                                </a:lnTo>
                                <a:lnTo>
                                  <a:pt x="14821" y="0"/>
                                </a:lnTo>
                                <a:lnTo>
                                  <a:pt x="14821" y="0"/>
                                </a:lnTo>
                                <a:lnTo>
                                  <a:pt x="14821" y="0"/>
                                </a:lnTo>
                                <a:lnTo>
                                  <a:pt x="14821" y="0"/>
                                </a:lnTo>
                                <a:lnTo>
                                  <a:pt x="15878" y="0"/>
                                </a:lnTo>
                                <a:lnTo>
                                  <a:pt x="15878" y="9525"/>
                                </a:lnTo>
                                <a:lnTo>
                                  <a:pt x="15878" y="9525"/>
                                </a:lnTo>
                                <a:lnTo>
                                  <a:pt x="15878" y="9525"/>
                                </a:lnTo>
                                <a:lnTo>
                                  <a:pt x="15878" y="9525"/>
                                </a:lnTo>
                                <a:lnTo>
                                  <a:pt x="15878" y="0"/>
                                </a:lnTo>
                                <a:lnTo>
                                  <a:pt x="15878" y="0"/>
                                </a:lnTo>
                                <a:lnTo>
                                  <a:pt x="15878" y="0"/>
                                </a:lnTo>
                                <a:lnTo>
                                  <a:pt x="15878" y="0"/>
                                </a:lnTo>
                                <a:lnTo>
                                  <a:pt x="15878" y="0"/>
                                </a:lnTo>
                                <a:lnTo>
                                  <a:pt x="15878" y="0"/>
                                </a:lnTo>
                                <a:lnTo>
                                  <a:pt x="15878" y="0"/>
                                </a:lnTo>
                                <a:lnTo>
                                  <a:pt x="15878" y="9525"/>
                                </a:lnTo>
                                <a:lnTo>
                                  <a:pt x="15878" y="9525"/>
                                </a:lnTo>
                                <a:lnTo>
                                  <a:pt x="15878" y="9525"/>
                                </a:lnTo>
                                <a:lnTo>
                                  <a:pt x="15878" y="9525"/>
                                </a:lnTo>
                                <a:lnTo>
                                  <a:pt x="15878" y="9525"/>
                                </a:lnTo>
                                <a:lnTo>
                                  <a:pt x="15878" y="9525"/>
                                </a:lnTo>
                                <a:lnTo>
                                  <a:pt x="16936" y="9525"/>
                                </a:lnTo>
                                <a:lnTo>
                                  <a:pt x="16936" y="0"/>
                                </a:lnTo>
                                <a:lnTo>
                                  <a:pt x="16936" y="0"/>
                                </a:lnTo>
                                <a:lnTo>
                                  <a:pt x="16936" y="0"/>
                                </a:lnTo>
                                <a:lnTo>
                                  <a:pt x="16936" y="0"/>
                                </a:lnTo>
                                <a:lnTo>
                                  <a:pt x="16936" y="0"/>
                                </a:lnTo>
                                <a:lnTo>
                                  <a:pt x="16936" y="0"/>
                                </a:lnTo>
                                <a:lnTo>
                                  <a:pt x="16936" y="0"/>
                                </a:lnTo>
                                <a:lnTo>
                                  <a:pt x="16936" y="0"/>
                                </a:lnTo>
                                <a:lnTo>
                                  <a:pt x="16936" y="9525"/>
                                </a:lnTo>
                                <a:lnTo>
                                  <a:pt x="16936" y="0"/>
                                </a:lnTo>
                                <a:lnTo>
                                  <a:pt x="16936" y="9525"/>
                                </a:lnTo>
                                <a:lnTo>
                                  <a:pt x="16936" y="9525"/>
                                </a:lnTo>
                                <a:lnTo>
                                  <a:pt x="16936" y="9525"/>
                                </a:lnTo>
                                <a:lnTo>
                                  <a:pt x="16936" y="9525"/>
                                </a:lnTo>
                                <a:lnTo>
                                  <a:pt x="16936" y="9525"/>
                                </a:lnTo>
                                <a:lnTo>
                                  <a:pt x="16936" y="9525"/>
                                </a:lnTo>
                                <a:lnTo>
                                  <a:pt x="16936" y="9525"/>
                                </a:lnTo>
                                <a:lnTo>
                                  <a:pt x="17993" y="9525"/>
                                </a:lnTo>
                                <a:lnTo>
                                  <a:pt x="17993" y="9525"/>
                                </a:lnTo>
                                <a:lnTo>
                                  <a:pt x="17993" y="9525"/>
                                </a:lnTo>
                                <a:lnTo>
                                  <a:pt x="17993" y="9525"/>
                                </a:lnTo>
                                <a:lnTo>
                                  <a:pt x="17993" y="9525"/>
                                </a:lnTo>
                                <a:lnTo>
                                  <a:pt x="17993" y="9525"/>
                                </a:lnTo>
                                <a:lnTo>
                                  <a:pt x="17993" y="0"/>
                                </a:lnTo>
                                <a:lnTo>
                                  <a:pt x="17993" y="0"/>
                                </a:lnTo>
                                <a:lnTo>
                                  <a:pt x="17993" y="0"/>
                                </a:lnTo>
                                <a:lnTo>
                                  <a:pt x="17993" y="0"/>
                                </a:lnTo>
                                <a:lnTo>
                                  <a:pt x="17993" y="9525"/>
                                </a:lnTo>
                                <a:lnTo>
                                  <a:pt x="17993" y="9525"/>
                                </a:lnTo>
                                <a:lnTo>
                                  <a:pt x="17993" y="9525"/>
                                </a:lnTo>
                                <a:lnTo>
                                  <a:pt x="17993" y="9525"/>
                                </a:lnTo>
                                <a:lnTo>
                                  <a:pt x="17993" y="9525"/>
                                </a:lnTo>
                                <a:lnTo>
                                  <a:pt x="17993" y="9525"/>
                                </a:lnTo>
                                <a:lnTo>
                                  <a:pt x="17993" y="9525"/>
                                </a:lnTo>
                                <a:lnTo>
                                  <a:pt x="17993" y="9525"/>
                                </a:lnTo>
                                <a:lnTo>
                                  <a:pt x="17993" y="9525"/>
                                </a:lnTo>
                                <a:lnTo>
                                  <a:pt x="17993" y="9525"/>
                                </a:lnTo>
                                <a:lnTo>
                                  <a:pt x="19050" y="0"/>
                                </a:lnTo>
                                <a:lnTo>
                                  <a:pt x="19050" y="0"/>
                                </a:lnTo>
                                <a:lnTo>
                                  <a:pt x="19050" y="0"/>
                                </a:lnTo>
                                <a:lnTo>
                                  <a:pt x="19050" y="9525"/>
                                </a:lnTo>
                                <a:lnTo>
                                  <a:pt x="19050" y="9525"/>
                                </a:lnTo>
                                <a:lnTo>
                                  <a:pt x="19050" y="9525"/>
                                </a:lnTo>
                                <a:lnTo>
                                  <a:pt x="19050" y="9525"/>
                                </a:lnTo>
                                <a:lnTo>
                                  <a:pt x="19050" y="9525"/>
                                </a:lnTo>
                                <a:lnTo>
                                  <a:pt x="19050" y="9525"/>
                                </a:lnTo>
                                <a:lnTo>
                                  <a:pt x="19050" y="9525"/>
                                </a:lnTo>
                                <a:lnTo>
                                  <a:pt x="19050" y="9525"/>
                                </a:lnTo>
                                <a:lnTo>
                                  <a:pt x="19050" y="0"/>
                                </a:lnTo>
                                <a:lnTo>
                                  <a:pt x="19050" y="0"/>
                                </a:lnTo>
                                <a:lnTo>
                                  <a:pt x="19050" y="9525"/>
                                </a:lnTo>
                                <a:lnTo>
                                  <a:pt x="19050" y="9525"/>
                                </a:lnTo>
                                <a:lnTo>
                                  <a:pt x="19050" y="9525"/>
                                </a:lnTo>
                                <a:lnTo>
                                  <a:pt x="19050" y="9525"/>
                                </a:lnTo>
                                <a:lnTo>
                                  <a:pt x="19050" y="9525"/>
                                </a:lnTo>
                                <a:lnTo>
                                  <a:pt x="20107" y="0"/>
                                </a:lnTo>
                                <a:lnTo>
                                  <a:pt x="20107" y="9525"/>
                                </a:lnTo>
                                <a:lnTo>
                                  <a:pt x="20107" y="9525"/>
                                </a:lnTo>
                                <a:lnTo>
                                  <a:pt x="20107" y="9525"/>
                                </a:lnTo>
                                <a:lnTo>
                                  <a:pt x="20107" y="9525"/>
                                </a:lnTo>
                                <a:lnTo>
                                  <a:pt x="20107" y="9525"/>
                                </a:lnTo>
                                <a:lnTo>
                                  <a:pt x="20107" y="0"/>
                                </a:lnTo>
                                <a:lnTo>
                                  <a:pt x="20107" y="9525"/>
                                </a:lnTo>
                                <a:lnTo>
                                  <a:pt x="20107" y="9525"/>
                                </a:lnTo>
                                <a:lnTo>
                                  <a:pt x="20107" y="9525"/>
                                </a:lnTo>
                                <a:lnTo>
                                  <a:pt x="20107" y="9525"/>
                                </a:lnTo>
                                <a:lnTo>
                                  <a:pt x="20107" y="9525"/>
                                </a:lnTo>
                                <a:lnTo>
                                  <a:pt x="20107" y="0"/>
                                </a:lnTo>
                                <a:lnTo>
                                  <a:pt x="20107" y="0"/>
                                </a:lnTo>
                                <a:lnTo>
                                  <a:pt x="20107" y="0"/>
                                </a:lnTo>
                                <a:lnTo>
                                  <a:pt x="20107" y="0"/>
                                </a:lnTo>
                                <a:lnTo>
                                  <a:pt x="20107" y="9525"/>
                                </a:lnTo>
                                <a:lnTo>
                                  <a:pt x="20107" y="0"/>
                                </a:lnTo>
                                <a:lnTo>
                                  <a:pt x="21164" y="0"/>
                                </a:lnTo>
                                <a:lnTo>
                                  <a:pt x="21164" y="0"/>
                                </a:lnTo>
                                <a:lnTo>
                                  <a:pt x="21164" y="0"/>
                                </a:lnTo>
                                <a:lnTo>
                                  <a:pt x="21164" y="0"/>
                                </a:lnTo>
                                <a:lnTo>
                                  <a:pt x="21164" y="0"/>
                                </a:lnTo>
                                <a:lnTo>
                                  <a:pt x="21164" y="0"/>
                                </a:lnTo>
                                <a:lnTo>
                                  <a:pt x="21164" y="9525"/>
                                </a:lnTo>
                                <a:lnTo>
                                  <a:pt x="21164" y="9525"/>
                                </a:lnTo>
                                <a:lnTo>
                                  <a:pt x="21164" y="9525"/>
                                </a:lnTo>
                                <a:lnTo>
                                  <a:pt x="21164" y="9525"/>
                                </a:lnTo>
                                <a:lnTo>
                                  <a:pt x="21164" y="0"/>
                                </a:lnTo>
                                <a:lnTo>
                                  <a:pt x="21164" y="0"/>
                                </a:lnTo>
                                <a:lnTo>
                                  <a:pt x="21164" y="0"/>
                                </a:lnTo>
                                <a:lnTo>
                                  <a:pt x="21164" y="0"/>
                                </a:lnTo>
                                <a:lnTo>
                                  <a:pt x="21164" y="0"/>
                                </a:lnTo>
                                <a:lnTo>
                                  <a:pt x="21164" y="9525"/>
                                </a:lnTo>
                                <a:lnTo>
                                  <a:pt x="21164" y="9525"/>
                                </a:lnTo>
                                <a:lnTo>
                                  <a:pt x="21164" y="9525"/>
                                </a:lnTo>
                                <a:lnTo>
                                  <a:pt x="21164" y="9525"/>
                                </a:lnTo>
                                <a:lnTo>
                                  <a:pt x="21164" y="9525"/>
                                </a:lnTo>
                                <a:lnTo>
                                  <a:pt x="21164" y="0"/>
                                </a:lnTo>
                                <a:lnTo>
                                  <a:pt x="21164" y="0"/>
                                </a:lnTo>
                                <a:lnTo>
                                  <a:pt x="21164" y="9525"/>
                                </a:lnTo>
                                <a:lnTo>
                                  <a:pt x="21164" y="9525"/>
                                </a:lnTo>
                                <a:lnTo>
                                  <a:pt x="21164" y="0"/>
                                </a:lnTo>
                                <a:lnTo>
                                  <a:pt x="21164" y="0"/>
                                </a:lnTo>
                                <a:lnTo>
                                  <a:pt x="22222" y="9525"/>
                                </a:lnTo>
                                <a:lnTo>
                                  <a:pt x="22222" y="9525"/>
                                </a:lnTo>
                                <a:lnTo>
                                  <a:pt x="22222" y="9525"/>
                                </a:lnTo>
                                <a:lnTo>
                                  <a:pt x="22222" y="9525"/>
                                </a:lnTo>
                                <a:lnTo>
                                  <a:pt x="22222" y="9525"/>
                                </a:lnTo>
                                <a:lnTo>
                                  <a:pt x="22222" y="9525"/>
                                </a:lnTo>
                                <a:lnTo>
                                  <a:pt x="22222" y="9525"/>
                                </a:lnTo>
                                <a:lnTo>
                                  <a:pt x="22222" y="9525"/>
                                </a:lnTo>
                                <a:lnTo>
                                  <a:pt x="22222" y="9525"/>
                                </a:lnTo>
                                <a:lnTo>
                                  <a:pt x="22222" y="0"/>
                                </a:lnTo>
                                <a:lnTo>
                                  <a:pt x="22222" y="0"/>
                                </a:lnTo>
                                <a:lnTo>
                                  <a:pt x="22222" y="0"/>
                                </a:lnTo>
                                <a:lnTo>
                                  <a:pt x="22222" y="0"/>
                                </a:lnTo>
                                <a:lnTo>
                                  <a:pt x="22222" y="9525"/>
                                </a:lnTo>
                                <a:lnTo>
                                  <a:pt x="22222" y="0"/>
                                </a:lnTo>
                                <a:lnTo>
                                  <a:pt x="22222" y="9525"/>
                                </a:lnTo>
                                <a:lnTo>
                                  <a:pt x="22222" y="0"/>
                                </a:lnTo>
                                <a:lnTo>
                                  <a:pt x="22222" y="0"/>
                                </a:lnTo>
                                <a:lnTo>
                                  <a:pt x="23279" y="9525"/>
                                </a:lnTo>
                                <a:lnTo>
                                  <a:pt x="23279" y="9525"/>
                                </a:lnTo>
                                <a:lnTo>
                                  <a:pt x="23279" y="9525"/>
                                </a:lnTo>
                                <a:lnTo>
                                  <a:pt x="23279" y="9525"/>
                                </a:lnTo>
                                <a:lnTo>
                                  <a:pt x="23279" y="9525"/>
                                </a:lnTo>
                                <a:lnTo>
                                  <a:pt x="23279" y="9525"/>
                                </a:lnTo>
                                <a:lnTo>
                                  <a:pt x="23279" y="9525"/>
                                </a:lnTo>
                                <a:lnTo>
                                  <a:pt x="23279" y="9525"/>
                                </a:lnTo>
                                <a:lnTo>
                                  <a:pt x="23279" y="9525"/>
                                </a:lnTo>
                                <a:lnTo>
                                  <a:pt x="23279" y="9525"/>
                                </a:lnTo>
                                <a:lnTo>
                                  <a:pt x="23279" y="9525"/>
                                </a:lnTo>
                                <a:lnTo>
                                  <a:pt x="23279" y="9525"/>
                                </a:lnTo>
                                <a:lnTo>
                                  <a:pt x="23279" y="9525"/>
                                </a:lnTo>
                                <a:lnTo>
                                  <a:pt x="23279" y="9525"/>
                                </a:lnTo>
                                <a:lnTo>
                                  <a:pt x="23279" y="0"/>
                                </a:lnTo>
                                <a:lnTo>
                                  <a:pt x="23279" y="9525"/>
                                </a:lnTo>
                                <a:lnTo>
                                  <a:pt x="23279" y="9525"/>
                                </a:lnTo>
                                <a:lnTo>
                                  <a:pt x="23279" y="9525"/>
                                </a:lnTo>
                                <a:lnTo>
                                  <a:pt x="24346" y="9525"/>
                                </a:lnTo>
                                <a:lnTo>
                                  <a:pt x="24346" y="9525"/>
                                </a:lnTo>
                                <a:lnTo>
                                  <a:pt x="24346" y="9525"/>
                                </a:lnTo>
                                <a:lnTo>
                                  <a:pt x="24346" y="9525"/>
                                </a:lnTo>
                                <a:lnTo>
                                  <a:pt x="24346" y="9525"/>
                                </a:lnTo>
                                <a:lnTo>
                                  <a:pt x="24346" y="9525"/>
                                </a:lnTo>
                                <a:lnTo>
                                  <a:pt x="24346" y="0"/>
                                </a:lnTo>
                                <a:lnTo>
                                  <a:pt x="24346" y="0"/>
                                </a:lnTo>
                                <a:lnTo>
                                  <a:pt x="24346" y="0"/>
                                </a:lnTo>
                                <a:lnTo>
                                  <a:pt x="24346" y="0"/>
                                </a:lnTo>
                                <a:lnTo>
                                  <a:pt x="24346" y="9525"/>
                                </a:lnTo>
                                <a:lnTo>
                                  <a:pt x="24346" y="9525"/>
                                </a:lnTo>
                                <a:lnTo>
                                  <a:pt x="24346" y="9525"/>
                                </a:lnTo>
                                <a:lnTo>
                                  <a:pt x="24346" y="0"/>
                                </a:lnTo>
                                <a:lnTo>
                                  <a:pt x="24346" y="0"/>
                                </a:lnTo>
                                <a:lnTo>
                                  <a:pt x="24346" y="0"/>
                                </a:lnTo>
                                <a:lnTo>
                                  <a:pt x="24346" y="0"/>
                                </a:lnTo>
                                <a:lnTo>
                                  <a:pt x="24346" y="9525"/>
                                </a:lnTo>
                                <a:lnTo>
                                  <a:pt x="25403" y="9525"/>
                                </a:lnTo>
                                <a:lnTo>
                                  <a:pt x="25403" y="0"/>
                                </a:lnTo>
                                <a:lnTo>
                                  <a:pt x="25403" y="0"/>
                                </a:lnTo>
                                <a:lnTo>
                                  <a:pt x="25403" y="0"/>
                                </a:lnTo>
                                <a:lnTo>
                                  <a:pt x="25403" y="0"/>
                                </a:lnTo>
                                <a:lnTo>
                                  <a:pt x="25403" y="9525"/>
                                </a:lnTo>
                                <a:lnTo>
                                  <a:pt x="25403" y="9525"/>
                                </a:lnTo>
                                <a:lnTo>
                                  <a:pt x="25403" y="9525"/>
                                </a:lnTo>
                                <a:lnTo>
                                  <a:pt x="25403" y="9525"/>
                                </a:lnTo>
                                <a:lnTo>
                                  <a:pt x="25403" y="0"/>
                                </a:lnTo>
                                <a:lnTo>
                                  <a:pt x="25403" y="9525"/>
                                </a:lnTo>
                                <a:lnTo>
                                  <a:pt x="25403" y="9525"/>
                                </a:lnTo>
                                <a:lnTo>
                                  <a:pt x="25403" y="9525"/>
                                </a:lnTo>
                                <a:lnTo>
                                  <a:pt x="25403" y="9525"/>
                                </a:lnTo>
                                <a:lnTo>
                                  <a:pt x="25403" y="9525"/>
                                </a:lnTo>
                                <a:lnTo>
                                  <a:pt x="25403" y="9525"/>
                                </a:lnTo>
                                <a:lnTo>
                                  <a:pt x="25403" y="9525"/>
                                </a:lnTo>
                                <a:lnTo>
                                  <a:pt x="25403" y="9525"/>
                                </a:lnTo>
                                <a:lnTo>
                                  <a:pt x="25403" y="9525"/>
                                </a:lnTo>
                                <a:lnTo>
                                  <a:pt x="25403" y="9525"/>
                                </a:lnTo>
                                <a:lnTo>
                                  <a:pt x="26461" y="9525"/>
                                </a:lnTo>
                                <a:lnTo>
                                  <a:pt x="26461" y="9525"/>
                                </a:lnTo>
                                <a:lnTo>
                                  <a:pt x="26461" y="0"/>
                                </a:lnTo>
                                <a:lnTo>
                                  <a:pt x="26461" y="0"/>
                                </a:lnTo>
                                <a:lnTo>
                                  <a:pt x="26461" y="0"/>
                                </a:lnTo>
                                <a:lnTo>
                                  <a:pt x="26461" y="0"/>
                                </a:lnTo>
                                <a:lnTo>
                                  <a:pt x="26461" y="9525"/>
                                </a:lnTo>
                                <a:lnTo>
                                  <a:pt x="26461" y="9525"/>
                                </a:lnTo>
                                <a:lnTo>
                                  <a:pt x="26461" y="9525"/>
                                </a:lnTo>
                                <a:lnTo>
                                  <a:pt x="26461" y="9525"/>
                                </a:lnTo>
                                <a:lnTo>
                                  <a:pt x="26461" y="9525"/>
                                </a:lnTo>
                                <a:lnTo>
                                  <a:pt x="26461" y="9525"/>
                                </a:lnTo>
                                <a:lnTo>
                                  <a:pt x="26461" y="9525"/>
                                </a:lnTo>
                                <a:lnTo>
                                  <a:pt x="26461" y="9525"/>
                                </a:lnTo>
                                <a:lnTo>
                                  <a:pt x="26461" y="9525"/>
                                </a:lnTo>
                                <a:lnTo>
                                  <a:pt x="26461" y="9525"/>
                                </a:lnTo>
                                <a:lnTo>
                                  <a:pt x="26461" y="9525"/>
                                </a:lnTo>
                                <a:lnTo>
                                  <a:pt x="26461" y="9525"/>
                                </a:lnTo>
                                <a:lnTo>
                                  <a:pt x="27518" y="9525"/>
                                </a:lnTo>
                                <a:lnTo>
                                  <a:pt x="27518" y="9525"/>
                                </a:lnTo>
                                <a:lnTo>
                                  <a:pt x="27518" y="9525"/>
                                </a:lnTo>
                                <a:lnTo>
                                  <a:pt x="27518" y="0"/>
                                </a:lnTo>
                                <a:lnTo>
                                  <a:pt x="27518" y="9525"/>
                                </a:lnTo>
                                <a:lnTo>
                                  <a:pt x="27518" y="9525"/>
                                </a:lnTo>
                                <a:lnTo>
                                  <a:pt x="27518" y="9525"/>
                                </a:lnTo>
                                <a:lnTo>
                                  <a:pt x="27518" y="9525"/>
                                </a:lnTo>
                                <a:lnTo>
                                  <a:pt x="27518" y="0"/>
                                </a:lnTo>
                                <a:lnTo>
                                  <a:pt x="27518" y="0"/>
                                </a:lnTo>
                                <a:lnTo>
                                  <a:pt x="27518" y="0"/>
                                </a:lnTo>
                                <a:lnTo>
                                  <a:pt x="27518" y="0"/>
                                </a:lnTo>
                                <a:lnTo>
                                  <a:pt x="27518" y="9525"/>
                                </a:lnTo>
                                <a:lnTo>
                                  <a:pt x="27518" y="9525"/>
                                </a:lnTo>
                                <a:lnTo>
                                  <a:pt x="27518" y="9525"/>
                                </a:lnTo>
                                <a:lnTo>
                                  <a:pt x="27518" y="0"/>
                                </a:lnTo>
                                <a:lnTo>
                                  <a:pt x="27518" y="0"/>
                                </a:lnTo>
                                <a:lnTo>
                                  <a:pt x="27518" y="0"/>
                                </a:lnTo>
                                <a:lnTo>
                                  <a:pt x="28575" y="9525"/>
                                </a:lnTo>
                                <a:lnTo>
                                  <a:pt x="28575" y="9525"/>
                                </a:lnTo>
                                <a:lnTo>
                                  <a:pt x="28575" y="9525"/>
                                </a:lnTo>
                                <a:lnTo>
                                  <a:pt x="28575" y="9525"/>
                                </a:lnTo>
                                <a:lnTo>
                                  <a:pt x="28575" y="9525"/>
                                </a:lnTo>
                                <a:lnTo>
                                  <a:pt x="28575"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8" name="Freeform: Shape 168"/>
                        <wps:cNvSpPr/>
                        <wps:spPr>
                          <a:xfrm>
                            <a:off x="3957637" y="2900362"/>
                            <a:ext cx="28575" cy="9525"/>
                          </a:xfrm>
                          <a:custGeom>
                            <a:avLst/>
                            <a:gdLst>
                              <a:gd name="connsiteX0" fmla="*/ 0 w 28575"/>
                              <a:gd name="connsiteY0" fmla="*/ 4763 h 9525"/>
                              <a:gd name="connsiteX1" fmla="*/ 0 w 28575"/>
                              <a:gd name="connsiteY1" fmla="*/ 4763 h 9525"/>
                              <a:gd name="connsiteX2" fmla="*/ 0 w 28575"/>
                              <a:gd name="connsiteY2" fmla="*/ 4763 h 9525"/>
                              <a:gd name="connsiteX3" fmla="*/ 0 w 28575"/>
                              <a:gd name="connsiteY3" fmla="*/ 4763 h 9525"/>
                              <a:gd name="connsiteX4" fmla="*/ 0 w 28575"/>
                              <a:gd name="connsiteY4" fmla="*/ 4763 h 9525"/>
                              <a:gd name="connsiteX5" fmla="*/ 0 w 28575"/>
                              <a:gd name="connsiteY5" fmla="*/ 4763 h 9525"/>
                              <a:gd name="connsiteX6" fmla="*/ 0 w 28575"/>
                              <a:gd name="connsiteY6" fmla="*/ 4763 h 9525"/>
                              <a:gd name="connsiteX7" fmla="*/ 0 w 28575"/>
                              <a:gd name="connsiteY7" fmla="*/ 4763 h 9525"/>
                              <a:gd name="connsiteX8" fmla="*/ 0 w 28575"/>
                              <a:gd name="connsiteY8" fmla="*/ 0 h 9525"/>
                              <a:gd name="connsiteX9" fmla="*/ 0 w 28575"/>
                              <a:gd name="connsiteY9" fmla="*/ 4763 h 9525"/>
                              <a:gd name="connsiteX10" fmla="*/ 0 w 28575"/>
                              <a:gd name="connsiteY10" fmla="*/ 4763 h 9525"/>
                              <a:gd name="connsiteX11" fmla="*/ 0 w 28575"/>
                              <a:gd name="connsiteY11" fmla="*/ 4763 h 9525"/>
                              <a:gd name="connsiteX12" fmla="*/ 0 w 28575"/>
                              <a:gd name="connsiteY12" fmla="*/ 4763 h 9525"/>
                              <a:gd name="connsiteX13" fmla="*/ 1057 w 28575"/>
                              <a:gd name="connsiteY13" fmla="*/ 4763 h 9525"/>
                              <a:gd name="connsiteX14" fmla="*/ 1057 w 28575"/>
                              <a:gd name="connsiteY14" fmla="*/ 4763 h 9525"/>
                              <a:gd name="connsiteX15" fmla="*/ 1057 w 28575"/>
                              <a:gd name="connsiteY15" fmla="*/ 4763 h 9525"/>
                              <a:gd name="connsiteX16" fmla="*/ 1057 w 28575"/>
                              <a:gd name="connsiteY16" fmla="*/ 4763 h 9525"/>
                              <a:gd name="connsiteX17" fmla="*/ 1057 w 28575"/>
                              <a:gd name="connsiteY17" fmla="*/ 4763 h 9525"/>
                              <a:gd name="connsiteX18" fmla="*/ 1057 w 28575"/>
                              <a:gd name="connsiteY18" fmla="*/ 4763 h 9525"/>
                              <a:gd name="connsiteX19" fmla="*/ 1057 w 28575"/>
                              <a:gd name="connsiteY19" fmla="*/ 4763 h 9525"/>
                              <a:gd name="connsiteX20" fmla="*/ 1057 w 28575"/>
                              <a:gd name="connsiteY20" fmla="*/ 4763 h 9525"/>
                              <a:gd name="connsiteX21" fmla="*/ 1057 w 28575"/>
                              <a:gd name="connsiteY21" fmla="*/ 0 h 9525"/>
                              <a:gd name="connsiteX22" fmla="*/ 1057 w 28575"/>
                              <a:gd name="connsiteY22" fmla="*/ 0 h 9525"/>
                              <a:gd name="connsiteX23" fmla="*/ 1057 w 28575"/>
                              <a:gd name="connsiteY23" fmla="*/ 4763 h 9525"/>
                              <a:gd name="connsiteX24" fmla="*/ 1057 w 28575"/>
                              <a:gd name="connsiteY24" fmla="*/ 4763 h 9525"/>
                              <a:gd name="connsiteX25" fmla="*/ 1057 w 28575"/>
                              <a:gd name="connsiteY25" fmla="*/ 4763 h 9525"/>
                              <a:gd name="connsiteX26" fmla="*/ 1057 w 28575"/>
                              <a:gd name="connsiteY26" fmla="*/ 4763 h 9525"/>
                              <a:gd name="connsiteX27" fmla="*/ 1057 w 28575"/>
                              <a:gd name="connsiteY27" fmla="*/ 4763 h 9525"/>
                              <a:gd name="connsiteX28" fmla="*/ 1057 w 28575"/>
                              <a:gd name="connsiteY28" fmla="*/ 4763 h 9525"/>
                              <a:gd name="connsiteX29" fmla="*/ 1057 w 28575"/>
                              <a:gd name="connsiteY29" fmla="*/ 4763 h 9525"/>
                              <a:gd name="connsiteX30" fmla="*/ 1057 w 28575"/>
                              <a:gd name="connsiteY30" fmla="*/ 4763 h 9525"/>
                              <a:gd name="connsiteX31" fmla="*/ 1057 w 28575"/>
                              <a:gd name="connsiteY31" fmla="*/ 0 h 9525"/>
                              <a:gd name="connsiteX32" fmla="*/ 1057 w 28575"/>
                              <a:gd name="connsiteY32" fmla="*/ 0 h 9525"/>
                              <a:gd name="connsiteX33" fmla="*/ 2114 w 28575"/>
                              <a:gd name="connsiteY33" fmla="*/ 0 h 9525"/>
                              <a:gd name="connsiteX34" fmla="*/ 2114 w 28575"/>
                              <a:gd name="connsiteY34" fmla="*/ 4763 h 9525"/>
                              <a:gd name="connsiteX35" fmla="*/ 2114 w 28575"/>
                              <a:gd name="connsiteY35" fmla="*/ 4763 h 9525"/>
                              <a:gd name="connsiteX36" fmla="*/ 2114 w 28575"/>
                              <a:gd name="connsiteY36" fmla="*/ 4763 h 9525"/>
                              <a:gd name="connsiteX37" fmla="*/ 2114 w 28575"/>
                              <a:gd name="connsiteY37" fmla="*/ 4763 h 9525"/>
                              <a:gd name="connsiteX38" fmla="*/ 2114 w 28575"/>
                              <a:gd name="connsiteY38" fmla="*/ 4763 h 9525"/>
                              <a:gd name="connsiteX39" fmla="*/ 2114 w 28575"/>
                              <a:gd name="connsiteY39" fmla="*/ 4763 h 9525"/>
                              <a:gd name="connsiteX40" fmla="*/ 2114 w 28575"/>
                              <a:gd name="connsiteY40" fmla="*/ 4763 h 9525"/>
                              <a:gd name="connsiteX41" fmla="*/ 2114 w 28575"/>
                              <a:gd name="connsiteY41" fmla="*/ 4763 h 9525"/>
                              <a:gd name="connsiteX42" fmla="*/ 2114 w 28575"/>
                              <a:gd name="connsiteY42" fmla="*/ 4763 h 9525"/>
                              <a:gd name="connsiteX43" fmla="*/ 2114 w 28575"/>
                              <a:gd name="connsiteY43" fmla="*/ 4763 h 9525"/>
                              <a:gd name="connsiteX44" fmla="*/ 2114 w 28575"/>
                              <a:gd name="connsiteY44" fmla="*/ 0 h 9525"/>
                              <a:gd name="connsiteX45" fmla="*/ 2114 w 28575"/>
                              <a:gd name="connsiteY45" fmla="*/ 0 h 9525"/>
                              <a:gd name="connsiteX46" fmla="*/ 2114 w 28575"/>
                              <a:gd name="connsiteY46" fmla="*/ 4763 h 9525"/>
                              <a:gd name="connsiteX47" fmla="*/ 2114 w 28575"/>
                              <a:gd name="connsiteY47" fmla="*/ 4763 h 9525"/>
                              <a:gd name="connsiteX48" fmla="*/ 2114 w 28575"/>
                              <a:gd name="connsiteY48" fmla="*/ 4763 h 9525"/>
                              <a:gd name="connsiteX49" fmla="*/ 2114 w 28575"/>
                              <a:gd name="connsiteY49" fmla="*/ 4763 h 9525"/>
                              <a:gd name="connsiteX50" fmla="*/ 2114 w 28575"/>
                              <a:gd name="connsiteY50" fmla="*/ 0 h 9525"/>
                              <a:gd name="connsiteX51" fmla="*/ 3172 w 28575"/>
                              <a:gd name="connsiteY51" fmla="*/ 4763 h 9525"/>
                              <a:gd name="connsiteX52" fmla="*/ 3172 w 28575"/>
                              <a:gd name="connsiteY52" fmla="*/ 4763 h 9525"/>
                              <a:gd name="connsiteX53" fmla="*/ 3172 w 28575"/>
                              <a:gd name="connsiteY53" fmla="*/ 4763 h 9525"/>
                              <a:gd name="connsiteX54" fmla="*/ 3172 w 28575"/>
                              <a:gd name="connsiteY54" fmla="*/ 4763 h 9525"/>
                              <a:gd name="connsiteX55" fmla="*/ 3172 w 28575"/>
                              <a:gd name="connsiteY55" fmla="*/ 0 h 9525"/>
                              <a:gd name="connsiteX56" fmla="*/ 3172 w 28575"/>
                              <a:gd name="connsiteY56" fmla="*/ 4763 h 9525"/>
                              <a:gd name="connsiteX57" fmla="*/ 3172 w 28575"/>
                              <a:gd name="connsiteY57" fmla="*/ 4763 h 9525"/>
                              <a:gd name="connsiteX58" fmla="*/ 3172 w 28575"/>
                              <a:gd name="connsiteY58" fmla="*/ 4763 h 9525"/>
                              <a:gd name="connsiteX59" fmla="*/ 3172 w 28575"/>
                              <a:gd name="connsiteY59" fmla="*/ 4763 h 9525"/>
                              <a:gd name="connsiteX60" fmla="*/ 3172 w 28575"/>
                              <a:gd name="connsiteY60" fmla="*/ 4763 h 9525"/>
                              <a:gd name="connsiteX61" fmla="*/ 3172 w 28575"/>
                              <a:gd name="connsiteY61" fmla="*/ 4763 h 9525"/>
                              <a:gd name="connsiteX62" fmla="*/ 3172 w 28575"/>
                              <a:gd name="connsiteY62" fmla="*/ 4763 h 9525"/>
                              <a:gd name="connsiteX63" fmla="*/ 3172 w 28575"/>
                              <a:gd name="connsiteY63" fmla="*/ 4763 h 9525"/>
                              <a:gd name="connsiteX64" fmla="*/ 3172 w 28575"/>
                              <a:gd name="connsiteY64" fmla="*/ 4763 h 9525"/>
                              <a:gd name="connsiteX65" fmla="*/ 3172 w 28575"/>
                              <a:gd name="connsiteY65" fmla="*/ 4763 h 9525"/>
                              <a:gd name="connsiteX66" fmla="*/ 3172 w 28575"/>
                              <a:gd name="connsiteY66" fmla="*/ 4763 h 9525"/>
                              <a:gd name="connsiteX67" fmla="*/ 3172 w 28575"/>
                              <a:gd name="connsiteY67" fmla="*/ 4763 h 9525"/>
                              <a:gd name="connsiteX68" fmla="*/ 3172 w 28575"/>
                              <a:gd name="connsiteY68" fmla="*/ 4763 h 9525"/>
                              <a:gd name="connsiteX69" fmla="*/ 4229 w 28575"/>
                              <a:gd name="connsiteY69" fmla="*/ 4763 h 9525"/>
                              <a:gd name="connsiteX70" fmla="*/ 4229 w 28575"/>
                              <a:gd name="connsiteY70" fmla="*/ 4763 h 9525"/>
                              <a:gd name="connsiteX71" fmla="*/ 4229 w 28575"/>
                              <a:gd name="connsiteY71" fmla="*/ 4763 h 9525"/>
                              <a:gd name="connsiteX72" fmla="*/ 4229 w 28575"/>
                              <a:gd name="connsiteY72" fmla="*/ 0 h 9525"/>
                              <a:gd name="connsiteX73" fmla="*/ 4229 w 28575"/>
                              <a:gd name="connsiteY73" fmla="*/ 4763 h 9525"/>
                              <a:gd name="connsiteX74" fmla="*/ 4229 w 28575"/>
                              <a:gd name="connsiteY74" fmla="*/ 4763 h 9525"/>
                              <a:gd name="connsiteX75" fmla="*/ 4229 w 28575"/>
                              <a:gd name="connsiteY75" fmla="*/ 4763 h 9525"/>
                              <a:gd name="connsiteX76" fmla="*/ 4229 w 28575"/>
                              <a:gd name="connsiteY76" fmla="*/ 4763 h 9525"/>
                              <a:gd name="connsiteX77" fmla="*/ 4229 w 28575"/>
                              <a:gd name="connsiteY77" fmla="*/ 4763 h 9525"/>
                              <a:gd name="connsiteX78" fmla="*/ 4229 w 28575"/>
                              <a:gd name="connsiteY78" fmla="*/ 0 h 9525"/>
                              <a:gd name="connsiteX79" fmla="*/ 4229 w 28575"/>
                              <a:gd name="connsiteY79" fmla="*/ 0 h 9525"/>
                              <a:gd name="connsiteX80" fmla="*/ 4229 w 28575"/>
                              <a:gd name="connsiteY80" fmla="*/ 0 h 9525"/>
                              <a:gd name="connsiteX81" fmla="*/ 4229 w 28575"/>
                              <a:gd name="connsiteY81" fmla="*/ 0 h 9525"/>
                              <a:gd name="connsiteX82" fmla="*/ 4229 w 28575"/>
                              <a:gd name="connsiteY82" fmla="*/ 4763 h 9525"/>
                              <a:gd name="connsiteX83" fmla="*/ 4229 w 28575"/>
                              <a:gd name="connsiteY83" fmla="*/ 0 h 9525"/>
                              <a:gd name="connsiteX84" fmla="*/ 4229 w 28575"/>
                              <a:gd name="connsiteY84" fmla="*/ 0 h 9525"/>
                              <a:gd name="connsiteX85" fmla="*/ 4229 w 28575"/>
                              <a:gd name="connsiteY85" fmla="*/ 4763 h 9525"/>
                              <a:gd name="connsiteX86" fmla="*/ 4229 w 28575"/>
                              <a:gd name="connsiteY86" fmla="*/ 0 h 9525"/>
                              <a:gd name="connsiteX87" fmla="*/ 5296 w 28575"/>
                              <a:gd name="connsiteY87" fmla="*/ 0 h 9525"/>
                              <a:gd name="connsiteX88" fmla="*/ 5296 w 28575"/>
                              <a:gd name="connsiteY88" fmla="*/ 0 h 9525"/>
                              <a:gd name="connsiteX89" fmla="*/ 5296 w 28575"/>
                              <a:gd name="connsiteY89" fmla="*/ 0 h 9525"/>
                              <a:gd name="connsiteX90" fmla="*/ 5296 w 28575"/>
                              <a:gd name="connsiteY90" fmla="*/ 4763 h 9525"/>
                              <a:gd name="connsiteX91" fmla="*/ 5296 w 28575"/>
                              <a:gd name="connsiteY91" fmla="*/ 4763 h 9525"/>
                              <a:gd name="connsiteX92" fmla="*/ 5296 w 28575"/>
                              <a:gd name="connsiteY92" fmla="*/ 4763 h 9525"/>
                              <a:gd name="connsiteX93" fmla="*/ 5296 w 28575"/>
                              <a:gd name="connsiteY93" fmla="*/ 0 h 9525"/>
                              <a:gd name="connsiteX94" fmla="*/ 5296 w 28575"/>
                              <a:gd name="connsiteY94" fmla="*/ 0 h 9525"/>
                              <a:gd name="connsiteX95" fmla="*/ 5296 w 28575"/>
                              <a:gd name="connsiteY95" fmla="*/ 0 h 9525"/>
                              <a:gd name="connsiteX96" fmla="*/ 5296 w 28575"/>
                              <a:gd name="connsiteY96" fmla="*/ 4763 h 9525"/>
                              <a:gd name="connsiteX97" fmla="*/ 5296 w 28575"/>
                              <a:gd name="connsiteY97" fmla="*/ 0 h 9525"/>
                              <a:gd name="connsiteX98" fmla="*/ 5296 w 28575"/>
                              <a:gd name="connsiteY98" fmla="*/ 0 h 9525"/>
                              <a:gd name="connsiteX99" fmla="*/ 5296 w 28575"/>
                              <a:gd name="connsiteY99" fmla="*/ 0 h 9525"/>
                              <a:gd name="connsiteX100" fmla="*/ 5296 w 28575"/>
                              <a:gd name="connsiteY100" fmla="*/ 0 h 9525"/>
                              <a:gd name="connsiteX101" fmla="*/ 5296 w 28575"/>
                              <a:gd name="connsiteY101" fmla="*/ 4763 h 9525"/>
                              <a:gd name="connsiteX102" fmla="*/ 5296 w 28575"/>
                              <a:gd name="connsiteY102" fmla="*/ 0 h 9525"/>
                              <a:gd name="connsiteX103" fmla="*/ 5296 w 28575"/>
                              <a:gd name="connsiteY103" fmla="*/ 4763 h 9525"/>
                              <a:gd name="connsiteX104" fmla="*/ 5296 w 28575"/>
                              <a:gd name="connsiteY104" fmla="*/ 4763 h 9525"/>
                              <a:gd name="connsiteX105" fmla="*/ 5296 w 28575"/>
                              <a:gd name="connsiteY105" fmla="*/ 4763 h 9525"/>
                              <a:gd name="connsiteX106" fmla="*/ 5296 w 28575"/>
                              <a:gd name="connsiteY106" fmla="*/ 4763 h 9525"/>
                              <a:gd name="connsiteX107" fmla="*/ 5296 w 28575"/>
                              <a:gd name="connsiteY107" fmla="*/ 4763 h 9525"/>
                              <a:gd name="connsiteX108" fmla="*/ 5296 w 28575"/>
                              <a:gd name="connsiteY108" fmla="*/ 4763 h 9525"/>
                              <a:gd name="connsiteX109" fmla="*/ 5296 w 28575"/>
                              <a:gd name="connsiteY109" fmla="*/ 0 h 9525"/>
                              <a:gd name="connsiteX110" fmla="*/ 5296 w 28575"/>
                              <a:gd name="connsiteY110" fmla="*/ 0 h 9525"/>
                              <a:gd name="connsiteX111" fmla="*/ 5296 w 28575"/>
                              <a:gd name="connsiteY111" fmla="*/ 0 h 9525"/>
                              <a:gd name="connsiteX112" fmla="*/ 5296 w 28575"/>
                              <a:gd name="connsiteY112" fmla="*/ 0 h 9525"/>
                              <a:gd name="connsiteX113" fmla="*/ 6353 w 28575"/>
                              <a:gd name="connsiteY113" fmla="*/ 4763 h 9525"/>
                              <a:gd name="connsiteX114" fmla="*/ 6353 w 28575"/>
                              <a:gd name="connsiteY114" fmla="*/ 4763 h 9525"/>
                              <a:gd name="connsiteX115" fmla="*/ 6353 w 28575"/>
                              <a:gd name="connsiteY115" fmla="*/ 4763 h 9525"/>
                              <a:gd name="connsiteX116" fmla="*/ 6353 w 28575"/>
                              <a:gd name="connsiteY116" fmla="*/ 4763 h 9525"/>
                              <a:gd name="connsiteX117" fmla="*/ 6353 w 28575"/>
                              <a:gd name="connsiteY117" fmla="*/ 4763 h 9525"/>
                              <a:gd name="connsiteX118" fmla="*/ 6353 w 28575"/>
                              <a:gd name="connsiteY118" fmla="*/ 4763 h 9525"/>
                              <a:gd name="connsiteX119" fmla="*/ 6353 w 28575"/>
                              <a:gd name="connsiteY119" fmla="*/ 4763 h 9525"/>
                              <a:gd name="connsiteX120" fmla="*/ 6353 w 28575"/>
                              <a:gd name="connsiteY120" fmla="*/ 4763 h 9525"/>
                              <a:gd name="connsiteX121" fmla="*/ 6353 w 28575"/>
                              <a:gd name="connsiteY121" fmla="*/ 4763 h 9525"/>
                              <a:gd name="connsiteX122" fmla="*/ 6353 w 28575"/>
                              <a:gd name="connsiteY122" fmla="*/ 0 h 9525"/>
                              <a:gd name="connsiteX123" fmla="*/ 6353 w 28575"/>
                              <a:gd name="connsiteY123" fmla="*/ 4763 h 9525"/>
                              <a:gd name="connsiteX124" fmla="*/ 6353 w 28575"/>
                              <a:gd name="connsiteY124" fmla="*/ 0 h 9525"/>
                              <a:gd name="connsiteX125" fmla="*/ 6353 w 28575"/>
                              <a:gd name="connsiteY125" fmla="*/ 4763 h 9525"/>
                              <a:gd name="connsiteX126" fmla="*/ 6353 w 28575"/>
                              <a:gd name="connsiteY126" fmla="*/ 4763 h 9525"/>
                              <a:gd name="connsiteX127" fmla="*/ 6353 w 28575"/>
                              <a:gd name="connsiteY127" fmla="*/ 4763 h 9525"/>
                              <a:gd name="connsiteX128" fmla="*/ 6353 w 28575"/>
                              <a:gd name="connsiteY128" fmla="*/ 4763 h 9525"/>
                              <a:gd name="connsiteX129" fmla="*/ 6353 w 28575"/>
                              <a:gd name="connsiteY129" fmla="*/ 4763 h 9525"/>
                              <a:gd name="connsiteX130" fmla="*/ 6353 w 28575"/>
                              <a:gd name="connsiteY130" fmla="*/ 4763 h 9525"/>
                              <a:gd name="connsiteX131" fmla="*/ 7411 w 28575"/>
                              <a:gd name="connsiteY131" fmla="*/ 4763 h 9525"/>
                              <a:gd name="connsiteX132" fmla="*/ 7411 w 28575"/>
                              <a:gd name="connsiteY132" fmla="*/ 4763 h 9525"/>
                              <a:gd name="connsiteX133" fmla="*/ 7411 w 28575"/>
                              <a:gd name="connsiteY133" fmla="*/ 4763 h 9525"/>
                              <a:gd name="connsiteX134" fmla="*/ 7411 w 28575"/>
                              <a:gd name="connsiteY134" fmla="*/ 4763 h 9525"/>
                              <a:gd name="connsiteX135" fmla="*/ 7411 w 28575"/>
                              <a:gd name="connsiteY135" fmla="*/ 4763 h 9525"/>
                              <a:gd name="connsiteX136" fmla="*/ 7411 w 28575"/>
                              <a:gd name="connsiteY136" fmla="*/ 4763 h 9525"/>
                              <a:gd name="connsiteX137" fmla="*/ 7411 w 28575"/>
                              <a:gd name="connsiteY137" fmla="*/ 4763 h 9525"/>
                              <a:gd name="connsiteX138" fmla="*/ 7411 w 28575"/>
                              <a:gd name="connsiteY138" fmla="*/ 0 h 9525"/>
                              <a:gd name="connsiteX139" fmla="*/ 7411 w 28575"/>
                              <a:gd name="connsiteY139" fmla="*/ 4763 h 9525"/>
                              <a:gd name="connsiteX140" fmla="*/ 7411 w 28575"/>
                              <a:gd name="connsiteY140" fmla="*/ 0 h 9525"/>
                              <a:gd name="connsiteX141" fmla="*/ 7411 w 28575"/>
                              <a:gd name="connsiteY141" fmla="*/ 0 h 9525"/>
                              <a:gd name="connsiteX142" fmla="*/ 7411 w 28575"/>
                              <a:gd name="connsiteY142" fmla="*/ 0 h 9525"/>
                              <a:gd name="connsiteX143" fmla="*/ 7411 w 28575"/>
                              <a:gd name="connsiteY143" fmla="*/ 0 h 9525"/>
                              <a:gd name="connsiteX144" fmla="*/ 7411 w 28575"/>
                              <a:gd name="connsiteY144" fmla="*/ 0 h 9525"/>
                              <a:gd name="connsiteX145" fmla="*/ 7411 w 28575"/>
                              <a:gd name="connsiteY145" fmla="*/ 0 h 9525"/>
                              <a:gd name="connsiteX146" fmla="*/ 7411 w 28575"/>
                              <a:gd name="connsiteY146" fmla="*/ 4763 h 9525"/>
                              <a:gd name="connsiteX147" fmla="*/ 7411 w 28575"/>
                              <a:gd name="connsiteY147" fmla="*/ 0 h 9525"/>
                              <a:gd name="connsiteX148" fmla="*/ 7411 w 28575"/>
                              <a:gd name="connsiteY148" fmla="*/ 4763 h 9525"/>
                              <a:gd name="connsiteX149" fmla="*/ 8468 w 28575"/>
                              <a:gd name="connsiteY149" fmla="*/ 4763 h 9525"/>
                              <a:gd name="connsiteX150" fmla="*/ 8468 w 28575"/>
                              <a:gd name="connsiteY150" fmla="*/ 4763 h 9525"/>
                              <a:gd name="connsiteX151" fmla="*/ 8468 w 28575"/>
                              <a:gd name="connsiteY151" fmla="*/ 4763 h 9525"/>
                              <a:gd name="connsiteX152" fmla="*/ 8468 w 28575"/>
                              <a:gd name="connsiteY152" fmla="*/ 4763 h 9525"/>
                              <a:gd name="connsiteX153" fmla="*/ 8468 w 28575"/>
                              <a:gd name="connsiteY153" fmla="*/ 4763 h 9525"/>
                              <a:gd name="connsiteX154" fmla="*/ 8468 w 28575"/>
                              <a:gd name="connsiteY154" fmla="*/ 4763 h 9525"/>
                              <a:gd name="connsiteX155" fmla="*/ 8468 w 28575"/>
                              <a:gd name="connsiteY155" fmla="*/ 4763 h 9525"/>
                              <a:gd name="connsiteX156" fmla="*/ 8468 w 28575"/>
                              <a:gd name="connsiteY156" fmla="*/ 4763 h 9525"/>
                              <a:gd name="connsiteX157" fmla="*/ 8468 w 28575"/>
                              <a:gd name="connsiteY157" fmla="*/ 4763 h 9525"/>
                              <a:gd name="connsiteX158" fmla="*/ 8468 w 28575"/>
                              <a:gd name="connsiteY158" fmla="*/ 4763 h 9525"/>
                              <a:gd name="connsiteX159" fmla="*/ 8468 w 28575"/>
                              <a:gd name="connsiteY159" fmla="*/ 4763 h 9525"/>
                              <a:gd name="connsiteX160" fmla="*/ 8468 w 28575"/>
                              <a:gd name="connsiteY160" fmla="*/ 4763 h 9525"/>
                              <a:gd name="connsiteX161" fmla="*/ 8468 w 28575"/>
                              <a:gd name="connsiteY161" fmla="*/ 0 h 9525"/>
                              <a:gd name="connsiteX162" fmla="*/ 8468 w 28575"/>
                              <a:gd name="connsiteY162" fmla="*/ 4763 h 9525"/>
                              <a:gd name="connsiteX163" fmla="*/ 8468 w 28575"/>
                              <a:gd name="connsiteY163" fmla="*/ 4763 h 9525"/>
                              <a:gd name="connsiteX164" fmla="*/ 8468 w 28575"/>
                              <a:gd name="connsiteY164" fmla="*/ 4763 h 9525"/>
                              <a:gd name="connsiteX165" fmla="*/ 8468 w 28575"/>
                              <a:gd name="connsiteY165" fmla="*/ 4763 h 9525"/>
                              <a:gd name="connsiteX166" fmla="*/ 8468 w 28575"/>
                              <a:gd name="connsiteY166" fmla="*/ 4763 h 9525"/>
                              <a:gd name="connsiteX167" fmla="*/ 8468 w 28575"/>
                              <a:gd name="connsiteY167" fmla="*/ 4763 h 9525"/>
                              <a:gd name="connsiteX168" fmla="*/ 8468 w 28575"/>
                              <a:gd name="connsiteY168" fmla="*/ 4763 h 9525"/>
                              <a:gd name="connsiteX169" fmla="*/ 9525 w 28575"/>
                              <a:gd name="connsiteY169" fmla="*/ 4763 h 9525"/>
                              <a:gd name="connsiteX170" fmla="*/ 9525 w 28575"/>
                              <a:gd name="connsiteY170" fmla="*/ 4763 h 9525"/>
                              <a:gd name="connsiteX171" fmla="*/ 9525 w 28575"/>
                              <a:gd name="connsiteY171" fmla="*/ 4763 h 9525"/>
                              <a:gd name="connsiteX172" fmla="*/ 9525 w 28575"/>
                              <a:gd name="connsiteY172" fmla="*/ 4763 h 9525"/>
                              <a:gd name="connsiteX173" fmla="*/ 9525 w 28575"/>
                              <a:gd name="connsiteY173" fmla="*/ 4763 h 9525"/>
                              <a:gd name="connsiteX174" fmla="*/ 9525 w 28575"/>
                              <a:gd name="connsiteY174" fmla="*/ 4763 h 9525"/>
                              <a:gd name="connsiteX175" fmla="*/ 9525 w 28575"/>
                              <a:gd name="connsiteY175" fmla="*/ 4763 h 9525"/>
                              <a:gd name="connsiteX176" fmla="*/ 9525 w 28575"/>
                              <a:gd name="connsiteY176" fmla="*/ 4763 h 9525"/>
                              <a:gd name="connsiteX177" fmla="*/ 9525 w 28575"/>
                              <a:gd name="connsiteY177" fmla="*/ 4763 h 9525"/>
                              <a:gd name="connsiteX178" fmla="*/ 9525 w 28575"/>
                              <a:gd name="connsiteY178" fmla="*/ 4763 h 9525"/>
                              <a:gd name="connsiteX179" fmla="*/ 9525 w 28575"/>
                              <a:gd name="connsiteY179" fmla="*/ 4763 h 9525"/>
                              <a:gd name="connsiteX180" fmla="*/ 9525 w 28575"/>
                              <a:gd name="connsiteY180" fmla="*/ 4763 h 9525"/>
                              <a:gd name="connsiteX181" fmla="*/ 9525 w 28575"/>
                              <a:gd name="connsiteY181" fmla="*/ 4763 h 9525"/>
                              <a:gd name="connsiteX182" fmla="*/ 9525 w 28575"/>
                              <a:gd name="connsiteY182" fmla="*/ 4763 h 9525"/>
                              <a:gd name="connsiteX183" fmla="*/ 9525 w 28575"/>
                              <a:gd name="connsiteY183" fmla="*/ 4763 h 9525"/>
                              <a:gd name="connsiteX184" fmla="*/ 9525 w 28575"/>
                              <a:gd name="connsiteY184" fmla="*/ 4763 h 9525"/>
                              <a:gd name="connsiteX185" fmla="*/ 9525 w 28575"/>
                              <a:gd name="connsiteY185" fmla="*/ 4763 h 9525"/>
                              <a:gd name="connsiteX186" fmla="*/ 9525 w 28575"/>
                              <a:gd name="connsiteY186" fmla="*/ 4763 h 9525"/>
                              <a:gd name="connsiteX187" fmla="*/ 10582 w 28575"/>
                              <a:gd name="connsiteY187" fmla="*/ 4763 h 9525"/>
                              <a:gd name="connsiteX188" fmla="*/ 10582 w 28575"/>
                              <a:gd name="connsiteY188" fmla="*/ 4763 h 9525"/>
                              <a:gd name="connsiteX189" fmla="*/ 10582 w 28575"/>
                              <a:gd name="connsiteY189" fmla="*/ 4763 h 9525"/>
                              <a:gd name="connsiteX190" fmla="*/ 10582 w 28575"/>
                              <a:gd name="connsiteY190" fmla="*/ 4763 h 9525"/>
                              <a:gd name="connsiteX191" fmla="*/ 10582 w 28575"/>
                              <a:gd name="connsiteY191" fmla="*/ 4763 h 9525"/>
                              <a:gd name="connsiteX192" fmla="*/ 10582 w 28575"/>
                              <a:gd name="connsiteY192" fmla="*/ 4763 h 9525"/>
                              <a:gd name="connsiteX193" fmla="*/ 10582 w 28575"/>
                              <a:gd name="connsiteY193" fmla="*/ 4763 h 9525"/>
                              <a:gd name="connsiteX194" fmla="*/ 10582 w 28575"/>
                              <a:gd name="connsiteY194" fmla="*/ 0 h 9525"/>
                              <a:gd name="connsiteX195" fmla="*/ 10582 w 28575"/>
                              <a:gd name="connsiteY195" fmla="*/ 4763 h 9525"/>
                              <a:gd name="connsiteX196" fmla="*/ 10582 w 28575"/>
                              <a:gd name="connsiteY196" fmla="*/ 4763 h 9525"/>
                              <a:gd name="connsiteX197" fmla="*/ 10582 w 28575"/>
                              <a:gd name="connsiteY197" fmla="*/ 4763 h 9525"/>
                              <a:gd name="connsiteX198" fmla="*/ 10582 w 28575"/>
                              <a:gd name="connsiteY198" fmla="*/ 4763 h 9525"/>
                              <a:gd name="connsiteX199" fmla="*/ 10582 w 28575"/>
                              <a:gd name="connsiteY199" fmla="*/ 4763 h 9525"/>
                              <a:gd name="connsiteX200" fmla="*/ 10582 w 28575"/>
                              <a:gd name="connsiteY200" fmla="*/ 0 h 9525"/>
                              <a:gd name="connsiteX201" fmla="*/ 10582 w 28575"/>
                              <a:gd name="connsiteY201" fmla="*/ 0 h 9525"/>
                              <a:gd name="connsiteX202" fmla="*/ 10582 w 28575"/>
                              <a:gd name="connsiteY202" fmla="*/ 0 h 9525"/>
                              <a:gd name="connsiteX203" fmla="*/ 10582 w 28575"/>
                              <a:gd name="connsiteY203" fmla="*/ 4763 h 9525"/>
                              <a:gd name="connsiteX204" fmla="*/ 10582 w 28575"/>
                              <a:gd name="connsiteY204" fmla="*/ 4763 h 9525"/>
                              <a:gd name="connsiteX205" fmla="*/ 11639 w 28575"/>
                              <a:gd name="connsiteY205" fmla="*/ 4763 h 9525"/>
                              <a:gd name="connsiteX206" fmla="*/ 11639 w 28575"/>
                              <a:gd name="connsiteY206" fmla="*/ 4763 h 9525"/>
                              <a:gd name="connsiteX207" fmla="*/ 11639 w 28575"/>
                              <a:gd name="connsiteY207" fmla="*/ 4763 h 9525"/>
                              <a:gd name="connsiteX208" fmla="*/ 11639 w 28575"/>
                              <a:gd name="connsiteY208" fmla="*/ 4763 h 9525"/>
                              <a:gd name="connsiteX209" fmla="*/ 11639 w 28575"/>
                              <a:gd name="connsiteY209" fmla="*/ 0 h 9525"/>
                              <a:gd name="connsiteX210" fmla="*/ 11639 w 28575"/>
                              <a:gd name="connsiteY210" fmla="*/ 0 h 9525"/>
                              <a:gd name="connsiteX211" fmla="*/ 11639 w 28575"/>
                              <a:gd name="connsiteY211" fmla="*/ 0 h 9525"/>
                              <a:gd name="connsiteX212" fmla="*/ 11639 w 28575"/>
                              <a:gd name="connsiteY212" fmla="*/ 0 h 9525"/>
                              <a:gd name="connsiteX213" fmla="*/ 11639 w 28575"/>
                              <a:gd name="connsiteY213" fmla="*/ 4763 h 9525"/>
                              <a:gd name="connsiteX214" fmla="*/ 11639 w 28575"/>
                              <a:gd name="connsiteY214" fmla="*/ 0 h 9525"/>
                              <a:gd name="connsiteX215" fmla="*/ 11639 w 28575"/>
                              <a:gd name="connsiteY215" fmla="*/ 4763 h 9525"/>
                              <a:gd name="connsiteX216" fmla="*/ 11639 w 28575"/>
                              <a:gd name="connsiteY216" fmla="*/ 4763 h 9525"/>
                              <a:gd name="connsiteX217" fmla="*/ 11639 w 28575"/>
                              <a:gd name="connsiteY217" fmla="*/ 0 h 9525"/>
                              <a:gd name="connsiteX218" fmla="*/ 11639 w 28575"/>
                              <a:gd name="connsiteY218" fmla="*/ 4763 h 9525"/>
                              <a:gd name="connsiteX219" fmla="*/ 11639 w 28575"/>
                              <a:gd name="connsiteY219" fmla="*/ 4763 h 9525"/>
                              <a:gd name="connsiteX220" fmla="*/ 11639 w 28575"/>
                              <a:gd name="connsiteY220" fmla="*/ 4763 h 9525"/>
                              <a:gd name="connsiteX221" fmla="*/ 11639 w 28575"/>
                              <a:gd name="connsiteY221" fmla="*/ 4763 h 9525"/>
                              <a:gd name="connsiteX222" fmla="*/ 11639 w 28575"/>
                              <a:gd name="connsiteY222" fmla="*/ 4763 h 9525"/>
                              <a:gd name="connsiteX223" fmla="*/ 12697 w 28575"/>
                              <a:gd name="connsiteY223" fmla="*/ 4763 h 9525"/>
                              <a:gd name="connsiteX224" fmla="*/ 12697 w 28575"/>
                              <a:gd name="connsiteY224" fmla="*/ 0 h 9525"/>
                              <a:gd name="connsiteX225" fmla="*/ 12697 w 28575"/>
                              <a:gd name="connsiteY225" fmla="*/ 4763 h 9525"/>
                              <a:gd name="connsiteX226" fmla="*/ 12697 w 28575"/>
                              <a:gd name="connsiteY226" fmla="*/ 0 h 9525"/>
                              <a:gd name="connsiteX227" fmla="*/ 12697 w 28575"/>
                              <a:gd name="connsiteY227" fmla="*/ 4763 h 9525"/>
                              <a:gd name="connsiteX228" fmla="*/ 12697 w 28575"/>
                              <a:gd name="connsiteY228" fmla="*/ 4763 h 9525"/>
                              <a:gd name="connsiteX229" fmla="*/ 12697 w 28575"/>
                              <a:gd name="connsiteY229" fmla="*/ 0 h 9525"/>
                              <a:gd name="connsiteX230" fmla="*/ 12697 w 28575"/>
                              <a:gd name="connsiteY230" fmla="*/ 4763 h 9525"/>
                              <a:gd name="connsiteX231" fmla="*/ 12697 w 28575"/>
                              <a:gd name="connsiteY231" fmla="*/ 0 h 9525"/>
                              <a:gd name="connsiteX232" fmla="*/ 12697 w 28575"/>
                              <a:gd name="connsiteY232" fmla="*/ 0 h 9525"/>
                              <a:gd name="connsiteX233" fmla="*/ 12697 w 28575"/>
                              <a:gd name="connsiteY233" fmla="*/ 4763 h 9525"/>
                              <a:gd name="connsiteX234" fmla="*/ 12697 w 28575"/>
                              <a:gd name="connsiteY234" fmla="*/ 4763 h 9525"/>
                              <a:gd name="connsiteX235" fmla="*/ 12697 w 28575"/>
                              <a:gd name="connsiteY235" fmla="*/ 4763 h 9525"/>
                              <a:gd name="connsiteX236" fmla="*/ 12697 w 28575"/>
                              <a:gd name="connsiteY236" fmla="*/ 4763 h 9525"/>
                              <a:gd name="connsiteX237" fmla="*/ 12697 w 28575"/>
                              <a:gd name="connsiteY237" fmla="*/ 4763 h 9525"/>
                              <a:gd name="connsiteX238" fmla="*/ 12697 w 28575"/>
                              <a:gd name="connsiteY238" fmla="*/ 4763 h 9525"/>
                              <a:gd name="connsiteX239" fmla="*/ 12697 w 28575"/>
                              <a:gd name="connsiteY239" fmla="*/ 4763 h 9525"/>
                              <a:gd name="connsiteX240" fmla="*/ 12697 w 28575"/>
                              <a:gd name="connsiteY240" fmla="*/ 4763 h 9525"/>
                              <a:gd name="connsiteX241" fmla="*/ 12697 w 28575"/>
                              <a:gd name="connsiteY241" fmla="*/ 4763 h 9525"/>
                              <a:gd name="connsiteX242" fmla="*/ 12697 w 28575"/>
                              <a:gd name="connsiteY242" fmla="*/ 4763 h 9525"/>
                              <a:gd name="connsiteX243" fmla="*/ 13754 w 28575"/>
                              <a:gd name="connsiteY243" fmla="*/ 4763 h 9525"/>
                              <a:gd name="connsiteX244" fmla="*/ 13754 w 28575"/>
                              <a:gd name="connsiteY244" fmla="*/ 0 h 9525"/>
                              <a:gd name="connsiteX245" fmla="*/ 13754 w 28575"/>
                              <a:gd name="connsiteY245" fmla="*/ 0 h 9525"/>
                              <a:gd name="connsiteX246" fmla="*/ 13754 w 28575"/>
                              <a:gd name="connsiteY246" fmla="*/ 0 h 9525"/>
                              <a:gd name="connsiteX247" fmla="*/ 13754 w 28575"/>
                              <a:gd name="connsiteY247" fmla="*/ 4763 h 9525"/>
                              <a:gd name="connsiteX248" fmla="*/ 13754 w 28575"/>
                              <a:gd name="connsiteY248" fmla="*/ 0 h 9525"/>
                              <a:gd name="connsiteX249" fmla="*/ 13754 w 28575"/>
                              <a:gd name="connsiteY249" fmla="*/ 0 h 9525"/>
                              <a:gd name="connsiteX250" fmla="*/ 13754 w 28575"/>
                              <a:gd name="connsiteY250" fmla="*/ 0 h 9525"/>
                              <a:gd name="connsiteX251" fmla="*/ 13754 w 28575"/>
                              <a:gd name="connsiteY251" fmla="*/ 0 h 9525"/>
                              <a:gd name="connsiteX252" fmla="*/ 13754 w 28575"/>
                              <a:gd name="connsiteY252" fmla="*/ 0 h 9525"/>
                              <a:gd name="connsiteX253" fmla="*/ 13754 w 28575"/>
                              <a:gd name="connsiteY253" fmla="*/ 0 h 9525"/>
                              <a:gd name="connsiteX254" fmla="*/ 13754 w 28575"/>
                              <a:gd name="connsiteY254" fmla="*/ 0 h 9525"/>
                              <a:gd name="connsiteX255" fmla="*/ 13754 w 28575"/>
                              <a:gd name="connsiteY255" fmla="*/ 0 h 9525"/>
                              <a:gd name="connsiteX256" fmla="*/ 13754 w 28575"/>
                              <a:gd name="connsiteY256" fmla="*/ 0 h 9525"/>
                              <a:gd name="connsiteX257" fmla="*/ 13754 w 28575"/>
                              <a:gd name="connsiteY257" fmla="*/ 4763 h 9525"/>
                              <a:gd name="connsiteX258" fmla="*/ 13754 w 28575"/>
                              <a:gd name="connsiteY258" fmla="*/ 4763 h 9525"/>
                              <a:gd name="connsiteX259" fmla="*/ 13754 w 28575"/>
                              <a:gd name="connsiteY259" fmla="*/ 4763 h 9525"/>
                              <a:gd name="connsiteX260" fmla="*/ 13754 w 28575"/>
                              <a:gd name="connsiteY260" fmla="*/ 4763 h 9525"/>
                              <a:gd name="connsiteX261" fmla="*/ 14821 w 28575"/>
                              <a:gd name="connsiteY261" fmla="*/ 4763 h 9525"/>
                              <a:gd name="connsiteX262" fmla="*/ 14821 w 28575"/>
                              <a:gd name="connsiteY262" fmla="*/ 4763 h 9525"/>
                              <a:gd name="connsiteX263" fmla="*/ 14821 w 28575"/>
                              <a:gd name="connsiteY263" fmla="*/ 4763 h 9525"/>
                              <a:gd name="connsiteX264" fmla="*/ 14821 w 28575"/>
                              <a:gd name="connsiteY264" fmla="*/ 4763 h 9525"/>
                              <a:gd name="connsiteX265" fmla="*/ 14821 w 28575"/>
                              <a:gd name="connsiteY265" fmla="*/ 4763 h 9525"/>
                              <a:gd name="connsiteX266" fmla="*/ 14821 w 28575"/>
                              <a:gd name="connsiteY266" fmla="*/ 0 h 9525"/>
                              <a:gd name="connsiteX267" fmla="*/ 14821 w 28575"/>
                              <a:gd name="connsiteY267" fmla="*/ 0 h 9525"/>
                              <a:gd name="connsiteX268" fmla="*/ 14821 w 28575"/>
                              <a:gd name="connsiteY268" fmla="*/ 4763 h 9525"/>
                              <a:gd name="connsiteX269" fmla="*/ 14821 w 28575"/>
                              <a:gd name="connsiteY269" fmla="*/ 4763 h 9525"/>
                              <a:gd name="connsiteX270" fmla="*/ 14821 w 28575"/>
                              <a:gd name="connsiteY270" fmla="*/ 4763 h 9525"/>
                              <a:gd name="connsiteX271" fmla="*/ 14821 w 28575"/>
                              <a:gd name="connsiteY271" fmla="*/ 4763 h 9525"/>
                              <a:gd name="connsiteX272" fmla="*/ 14821 w 28575"/>
                              <a:gd name="connsiteY272" fmla="*/ 4763 h 9525"/>
                              <a:gd name="connsiteX273" fmla="*/ 14821 w 28575"/>
                              <a:gd name="connsiteY273" fmla="*/ 4763 h 9525"/>
                              <a:gd name="connsiteX274" fmla="*/ 14821 w 28575"/>
                              <a:gd name="connsiteY274" fmla="*/ 0 h 9525"/>
                              <a:gd name="connsiteX275" fmla="*/ 14821 w 28575"/>
                              <a:gd name="connsiteY275" fmla="*/ 4763 h 9525"/>
                              <a:gd name="connsiteX276" fmla="*/ 14821 w 28575"/>
                              <a:gd name="connsiteY276" fmla="*/ 0 h 9525"/>
                              <a:gd name="connsiteX277" fmla="*/ 14821 w 28575"/>
                              <a:gd name="connsiteY277" fmla="*/ 0 h 9525"/>
                              <a:gd name="connsiteX278" fmla="*/ 14821 w 28575"/>
                              <a:gd name="connsiteY278" fmla="*/ 4763 h 9525"/>
                              <a:gd name="connsiteX279" fmla="*/ 15878 w 28575"/>
                              <a:gd name="connsiteY279" fmla="*/ 4763 h 9525"/>
                              <a:gd name="connsiteX280" fmla="*/ 15878 w 28575"/>
                              <a:gd name="connsiteY280" fmla="*/ 4763 h 9525"/>
                              <a:gd name="connsiteX281" fmla="*/ 15878 w 28575"/>
                              <a:gd name="connsiteY281" fmla="*/ 0 h 9525"/>
                              <a:gd name="connsiteX282" fmla="*/ 15878 w 28575"/>
                              <a:gd name="connsiteY282" fmla="*/ 0 h 9525"/>
                              <a:gd name="connsiteX283" fmla="*/ 15878 w 28575"/>
                              <a:gd name="connsiteY283" fmla="*/ 0 h 9525"/>
                              <a:gd name="connsiteX284" fmla="*/ 15878 w 28575"/>
                              <a:gd name="connsiteY284" fmla="*/ 0 h 9525"/>
                              <a:gd name="connsiteX285" fmla="*/ 15878 w 28575"/>
                              <a:gd name="connsiteY285" fmla="*/ 0 h 9525"/>
                              <a:gd name="connsiteX286" fmla="*/ 15878 w 28575"/>
                              <a:gd name="connsiteY286" fmla="*/ 0 h 9525"/>
                              <a:gd name="connsiteX287" fmla="*/ 15878 w 28575"/>
                              <a:gd name="connsiteY287" fmla="*/ 0 h 9525"/>
                              <a:gd name="connsiteX288" fmla="*/ 15878 w 28575"/>
                              <a:gd name="connsiteY288" fmla="*/ 0 h 9525"/>
                              <a:gd name="connsiteX289" fmla="*/ 15878 w 28575"/>
                              <a:gd name="connsiteY289" fmla="*/ 4763 h 9525"/>
                              <a:gd name="connsiteX290" fmla="*/ 15878 w 28575"/>
                              <a:gd name="connsiteY290" fmla="*/ 4763 h 9525"/>
                              <a:gd name="connsiteX291" fmla="*/ 15878 w 28575"/>
                              <a:gd name="connsiteY291" fmla="*/ 4763 h 9525"/>
                              <a:gd name="connsiteX292" fmla="*/ 15878 w 28575"/>
                              <a:gd name="connsiteY292" fmla="*/ 4763 h 9525"/>
                              <a:gd name="connsiteX293" fmla="*/ 15878 w 28575"/>
                              <a:gd name="connsiteY293" fmla="*/ 4763 h 9525"/>
                              <a:gd name="connsiteX294" fmla="*/ 15878 w 28575"/>
                              <a:gd name="connsiteY294" fmla="*/ 4763 h 9525"/>
                              <a:gd name="connsiteX295" fmla="*/ 15878 w 28575"/>
                              <a:gd name="connsiteY295" fmla="*/ 4763 h 9525"/>
                              <a:gd name="connsiteX296" fmla="*/ 15878 w 28575"/>
                              <a:gd name="connsiteY296" fmla="*/ 4763 h 9525"/>
                              <a:gd name="connsiteX297" fmla="*/ 16936 w 28575"/>
                              <a:gd name="connsiteY297" fmla="*/ 4763 h 9525"/>
                              <a:gd name="connsiteX298" fmla="*/ 16936 w 28575"/>
                              <a:gd name="connsiteY298" fmla="*/ 0 h 9525"/>
                              <a:gd name="connsiteX299" fmla="*/ 16936 w 28575"/>
                              <a:gd name="connsiteY299" fmla="*/ 0 h 9525"/>
                              <a:gd name="connsiteX300" fmla="*/ 16936 w 28575"/>
                              <a:gd name="connsiteY300" fmla="*/ 0 h 9525"/>
                              <a:gd name="connsiteX301" fmla="*/ 16936 w 28575"/>
                              <a:gd name="connsiteY301" fmla="*/ 0 h 9525"/>
                              <a:gd name="connsiteX302" fmla="*/ 16936 w 28575"/>
                              <a:gd name="connsiteY302" fmla="*/ 0 h 9525"/>
                              <a:gd name="connsiteX303" fmla="*/ 16936 w 28575"/>
                              <a:gd name="connsiteY303" fmla="*/ 4763 h 9525"/>
                              <a:gd name="connsiteX304" fmla="*/ 16936 w 28575"/>
                              <a:gd name="connsiteY304" fmla="*/ 4763 h 9525"/>
                              <a:gd name="connsiteX305" fmla="*/ 16936 w 28575"/>
                              <a:gd name="connsiteY305" fmla="*/ 0 h 9525"/>
                              <a:gd name="connsiteX306" fmla="*/ 16936 w 28575"/>
                              <a:gd name="connsiteY306" fmla="*/ 4763 h 9525"/>
                              <a:gd name="connsiteX307" fmla="*/ 16936 w 28575"/>
                              <a:gd name="connsiteY307" fmla="*/ 0 h 9525"/>
                              <a:gd name="connsiteX308" fmla="*/ 16936 w 28575"/>
                              <a:gd name="connsiteY308" fmla="*/ 0 h 9525"/>
                              <a:gd name="connsiteX309" fmla="*/ 16936 w 28575"/>
                              <a:gd name="connsiteY309" fmla="*/ 0 h 9525"/>
                              <a:gd name="connsiteX310" fmla="*/ 16936 w 28575"/>
                              <a:gd name="connsiteY310" fmla="*/ 0 h 9525"/>
                              <a:gd name="connsiteX311" fmla="*/ 16936 w 28575"/>
                              <a:gd name="connsiteY311" fmla="*/ 0 h 9525"/>
                              <a:gd name="connsiteX312" fmla="*/ 16936 w 28575"/>
                              <a:gd name="connsiteY312" fmla="*/ 0 h 9525"/>
                              <a:gd name="connsiteX313" fmla="*/ 16936 w 28575"/>
                              <a:gd name="connsiteY313" fmla="*/ 0 h 9525"/>
                              <a:gd name="connsiteX314" fmla="*/ 16936 w 28575"/>
                              <a:gd name="connsiteY314" fmla="*/ 0 h 9525"/>
                              <a:gd name="connsiteX315" fmla="*/ 16936 w 28575"/>
                              <a:gd name="connsiteY315" fmla="*/ 0 h 9525"/>
                              <a:gd name="connsiteX316" fmla="*/ 16936 w 28575"/>
                              <a:gd name="connsiteY316" fmla="*/ 0 h 9525"/>
                              <a:gd name="connsiteX317" fmla="*/ 16936 w 28575"/>
                              <a:gd name="connsiteY317" fmla="*/ 4763 h 9525"/>
                              <a:gd name="connsiteX318" fmla="*/ 16936 w 28575"/>
                              <a:gd name="connsiteY318" fmla="*/ 4763 h 9525"/>
                              <a:gd name="connsiteX319" fmla="*/ 16936 w 28575"/>
                              <a:gd name="connsiteY319" fmla="*/ 4763 h 9525"/>
                              <a:gd name="connsiteX320" fmla="*/ 16936 w 28575"/>
                              <a:gd name="connsiteY320" fmla="*/ 9525 h 9525"/>
                              <a:gd name="connsiteX321" fmla="*/ 16936 w 28575"/>
                              <a:gd name="connsiteY321" fmla="*/ 4763 h 9525"/>
                              <a:gd name="connsiteX322" fmla="*/ 16936 w 28575"/>
                              <a:gd name="connsiteY322" fmla="*/ 9525 h 9525"/>
                              <a:gd name="connsiteX323" fmla="*/ 17993 w 28575"/>
                              <a:gd name="connsiteY323" fmla="*/ 9525 h 9525"/>
                              <a:gd name="connsiteX324" fmla="*/ 17993 w 28575"/>
                              <a:gd name="connsiteY324" fmla="*/ 4763 h 9525"/>
                              <a:gd name="connsiteX325" fmla="*/ 17993 w 28575"/>
                              <a:gd name="connsiteY325" fmla="*/ 4763 h 9525"/>
                              <a:gd name="connsiteX326" fmla="*/ 17993 w 28575"/>
                              <a:gd name="connsiteY326" fmla="*/ 4763 h 9525"/>
                              <a:gd name="connsiteX327" fmla="*/ 17993 w 28575"/>
                              <a:gd name="connsiteY327" fmla="*/ 0 h 9525"/>
                              <a:gd name="connsiteX328" fmla="*/ 17993 w 28575"/>
                              <a:gd name="connsiteY328" fmla="*/ 0 h 9525"/>
                              <a:gd name="connsiteX329" fmla="*/ 17993 w 28575"/>
                              <a:gd name="connsiteY329" fmla="*/ 4763 h 9525"/>
                              <a:gd name="connsiteX330" fmla="*/ 17993 w 28575"/>
                              <a:gd name="connsiteY330" fmla="*/ 4763 h 9525"/>
                              <a:gd name="connsiteX331" fmla="*/ 17993 w 28575"/>
                              <a:gd name="connsiteY331" fmla="*/ 4763 h 9525"/>
                              <a:gd name="connsiteX332" fmla="*/ 17993 w 28575"/>
                              <a:gd name="connsiteY332" fmla="*/ 0 h 9525"/>
                              <a:gd name="connsiteX333" fmla="*/ 17993 w 28575"/>
                              <a:gd name="connsiteY333" fmla="*/ 0 h 9525"/>
                              <a:gd name="connsiteX334" fmla="*/ 17993 w 28575"/>
                              <a:gd name="connsiteY334" fmla="*/ 0 h 9525"/>
                              <a:gd name="connsiteX335" fmla="*/ 17993 w 28575"/>
                              <a:gd name="connsiteY335" fmla="*/ 0 h 9525"/>
                              <a:gd name="connsiteX336" fmla="*/ 17993 w 28575"/>
                              <a:gd name="connsiteY336" fmla="*/ 0 h 9525"/>
                              <a:gd name="connsiteX337" fmla="*/ 17993 w 28575"/>
                              <a:gd name="connsiteY337" fmla="*/ 4763 h 9525"/>
                              <a:gd name="connsiteX338" fmla="*/ 17993 w 28575"/>
                              <a:gd name="connsiteY338" fmla="*/ 4763 h 9525"/>
                              <a:gd name="connsiteX339" fmla="*/ 17993 w 28575"/>
                              <a:gd name="connsiteY339" fmla="*/ 4763 h 9525"/>
                              <a:gd name="connsiteX340" fmla="*/ 17993 w 28575"/>
                              <a:gd name="connsiteY340" fmla="*/ 4763 h 9525"/>
                              <a:gd name="connsiteX341" fmla="*/ 19050 w 28575"/>
                              <a:gd name="connsiteY341" fmla="*/ 4763 h 9525"/>
                              <a:gd name="connsiteX342" fmla="*/ 19050 w 28575"/>
                              <a:gd name="connsiteY342" fmla="*/ 4763 h 9525"/>
                              <a:gd name="connsiteX343" fmla="*/ 19050 w 28575"/>
                              <a:gd name="connsiteY343" fmla="*/ 4763 h 9525"/>
                              <a:gd name="connsiteX344" fmla="*/ 19050 w 28575"/>
                              <a:gd name="connsiteY344" fmla="*/ 4763 h 9525"/>
                              <a:gd name="connsiteX345" fmla="*/ 19050 w 28575"/>
                              <a:gd name="connsiteY345" fmla="*/ 4763 h 9525"/>
                              <a:gd name="connsiteX346" fmla="*/ 19050 w 28575"/>
                              <a:gd name="connsiteY346" fmla="*/ 4763 h 9525"/>
                              <a:gd name="connsiteX347" fmla="*/ 19050 w 28575"/>
                              <a:gd name="connsiteY347" fmla="*/ 4763 h 9525"/>
                              <a:gd name="connsiteX348" fmla="*/ 19050 w 28575"/>
                              <a:gd name="connsiteY348" fmla="*/ 0 h 9525"/>
                              <a:gd name="connsiteX349" fmla="*/ 19050 w 28575"/>
                              <a:gd name="connsiteY349" fmla="*/ 0 h 9525"/>
                              <a:gd name="connsiteX350" fmla="*/ 19050 w 28575"/>
                              <a:gd name="connsiteY350" fmla="*/ 4763 h 9525"/>
                              <a:gd name="connsiteX351" fmla="*/ 19050 w 28575"/>
                              <a:gd name="connsiteY351" fmla="*/ 0 h 9525"/>
                              <a:gd name="connsiteX352" fmla="*/ 19050 w 28575"/>
                              <a:gd name="connsiteY352" fmla="*/ 0 h 9525"/>
                              <a:gd name="connsiteX353" fmla="*/ 19050 w 28575"/>
                              <a:gd name="connsiteY353" fmla="*/ 0 h 9525"/>
                              <a:gd name="connsiteX354" fmla="*/ 19050 w 28575"/>
                              <a:gd name="connsiteY354" fmla="*/ 0 h 9525"/>
                              <a:gd name="connsiteX355" fmla="*/ 19050 w 28575"/>
                              <a:gd name="connsiteY355" fmla="*/ 0 h 9525"/>
                              <a:gd name="connsiteX356" fmla="*/ 19050 w 28575"/>
                              <a:gd name="connsiteY356" fmla="*/ 0 h 9525"/>
                              <a:gd name="connsiteX357" fmla="*/ 19050 w 28575"/>
                              <a:gd name="connsiteY357" fmla="*/ 0 h 9525"/>
                              <a:gd name="connsiteX358" fmla="*/ 19050 w 28575"/>
                              <a:gd name="connsiteY358" fmla="*/ 0 h 9525"/>
                              <a:gd name="connsiteX359" fmla="*/ 20107 w 28575"/>
                              <a:gd name="connsiteY359" fmla="*/ 0 h 9525"/>
                              <a:gd name="connsiteX360" fmla="*/ 20107 w 28575"/>
                              <a:gd name="connsiteY360" fmla="*/ 0 h 9525"/>
                              <a:gd name="connsiteX361" fmla="*/ 20107 w 28575"/>
                              <a:gd name="connsiteY361" fmla="*/ 0 h 9525"/>
                              <a:gd name="connsiteX362" fmla="*/ 20107 w 28575"/>
                              <a:gd name="connsiteY362" fmla="*/ 0 h 9525"/>
                              <a:gd name="connsiteX363" fmla="*/ 20107 w 28575"/>
                              <a:gd name="connsiteY363" fmla="*/ 0 h 9525"/>
                              <a:gd name="connsiteX364" fmla="*/ 20107 w 28575"/>
                              <a:gd name="connsiteY364" fmla="*/ 0 h 9525"/>
                              <a:gd name="connsiteX365" fmla="*/ 20107 w 28575"/>
                              <a:gd name="connsiteY365" fmla="*/ 4763 h 9525"/>
                              <a:gd name="connsiteX366" fmla="*/ 20107 w 28575"/>
                              <a:gd name="connsiteY366" fmla="*/ 4763 h 9525"/>
                              <a:gd name="connsiteX367" fmla="*/ 20107 w 28575"/>
                              <a:gd name="connsiteY367" fmla="*/ 4763 h 9525"/>
                              <a:gd name="connsiteX368" fmla="*/ 20107 w 28575"/>
                              <a:gd name="connsiteY368" fmla="*/ 0 h 9525"/>
                              <a:gd name="connsiteX369" fmla="*/ 20107 w 28575"/>
                              <a:gd name="connsiteY369" fmla="*/ 4763 h 9525"/>
                              <a:gd name="connsiteX370" fmla="*/ 20107 w 28575"/>
                              <a:gd name="connsiteY370" fmla="*/ 4763 h 9525"/>
                              <a:gd name="connsiteX371" fmla="*/ 20107 w 28575"/>
                              <a:gd name="connsiteY371" fmla="*/ 4763 h 9525"/>
                              <a:gd name="connsiteX372" fmla="*/ 20107 w 28575"/>
                              <a:gd name="connsiteY372" fmla="*/ 4763 h 9525"/>
                              <a:gd name="connsiteX373" fmla="*/ 20107 w 28575"/>
                              <a:gd name="connsiteY373" fmla="*/ 4763 h 9525"/>
                              <a:gd name="connsiteX374" fmla="*/ 20107 w 28575"/>
                              <a:gd name="connsiteY374" fmla="*/ 4763 h 9525"/>
                              <a:gd name="connsiteX375" fmla="*/ 20107 w 28575"/>
                              <a:gd name="connsiteY375" fmla="*/ 0 h 9525"/>
                              <a:gd name="connsiteX376" fmla="*/ 20107 w 28575"/>
                              <a:gd name="connsiteY376" fmla="*/ 0 h 9525"/>
                              <a:gd name="connsiteX377" fmla="*/ 21164 w 28575"/>
                              <a:gd name="connsiteY377" fmla="*/ 0 h 9525"/>
                              <a:gd name="connsiteX378" fmla="*/ 21164 w 28575"/>
                              <a:gd name="connsiteY378" fmla="*/ 0 h 9525"/>
                              <a:gd name="connsiteX379" fmla="*/ 21164 w 28575"/>
                              <a:gd name="connsiteY379" fmla="*/ 0 h 9525"/>
                              <a:gd name="connsiteX380" fmla="*/ 21164 w 28575"/>
                              <a:gd name="connsiteY380" fmla="*/ 0 h 9525"/>
                              <a:gd name="connsiteX381" fmla="*/ 21164 w 28575"/>
                              <a:gd name="connsiteY381" fmla="*/ 4763 h 9525"/>
                              <a:gd name="connsiteX382" fmla="*/ 21164 w 28575"/>
                              <a:gd name="connsiteY382" fmla="*/ 4763 h 9525"/>
                              <a:gd name="connsiteX383" fmla="*/ 21164 w 28575"/>
                              <a:gd name="connsiteY383" fmla="*/ 0 h 9525"/>
                              <a:gd name="connsiteX384" fmla="*/ 21164 w 28575"/>
                              <a:gd name="connsiteY384" fmla="*/ 0 h 9525"/>
                              <a:gd name="connsiteX385" fmla="*/ 21164 w 28575"/>
                              <a:gd name="connsiteY385" fmla="*/ 0 h 9525"/>
                              <a:gd name="connsiteX386" fmla="*/ 21164 w 28575"/>
                              <a:gd name="connsiteY386" fmla="*/ 0 h 9525"/>
                              <a:gd name="connsiteX387" fmla="*/ 21164 w 28575"/>
                              <a:gd name="connsiteY387" fmla="*/ 0 h 9525"/>
                              <a:gd name="connsiteX388" fmla="*/ 21164 w 28575"/>
                              <a:gd name="connsiteY388" fmla="*/ 0 h 9525"/>
                              <a:gd name="connsiteX389" fmla="*/ 21164 w 28575"/>
                              <a:gd name="connsiteY389" fmla="*/ 4763 h 9525"/>
                              <a:gd name="connsiteX390" fmla="*/ 21164 w 28575"/>
                              <a:gd name="connsiteY390" fmla="*/ 4763 h 9525"/>
                              <a:gd name="connsiteX391" fmla="*/ 21164 w 28575"/>
                              <a:gd name="connsiteY391" fmla="*/ 4763 h 9525"/>
                              <a:gd name="connsiteX392" fmla="*/ 21164 w 28575"/>
                              <a:gd name="connsiteY392" fmla="*/ 4763 h 9525"/>
                              <a:gd name="connsiteX393" fmla="*/ 21164 w 28575"/>
                              <a:gd name="connsiteY393" fmla="*/ 0 h 9525"/>
                              <a:gd name="connsiteX394" fmla="*/ 21164 w 28575"/>
                              <a:gd name="connsiteY394" fmla="*/ 0 h 9525"/>
                              <a:gd name="connsiteX395" fmla="*/ 21164 w 28575"/>
                              <a:gd name="connsiteY395" fmla="*/ 0 h 9525"/>
                              <a:gd name="connsiteX396" fmla="*/ 21164 w 28575"/>
                              <a:gd name="connsiteY396" fmla="*/ 0 h 9525"/>
                              <a:gd name="connsiteX397" fmla="*/ 22222 w 28575"/>
                              <a:gd name="connsiteY397" fmla="*/ 0 h 9525"/>
                              <a:gd name="connsiteX398" fmla="*/ 22222 w 28575"/>
                              <a:gd name="connsiteY398" fmla="*/ 0 h 9525"/>
                              <a:gd name="connsiteX399" fmla="*/ 22222 w 28575"/>
                              <a:gd name="connsiteY399" fmla="*/ 4763 h 9525"/>
                              <a:gd name="connsiteX400" fmla="*/ 22222 w 28575"/>
                              <a:gd name="connsiteY400" fmla="*/ 4763 h 9525"/>
                              <a:gd name="connsiteX401" fmla="*/ 22222 w 28575"/>
                              <a:gd name="connsiteY401" fmla="*/ 0 h 9525"/>
                              <a:gd name="connsiteX402" fmla="*/ 22222 w 28575"/>
                              <a:gd name="connsiteY402" fmla="*/ 0 h 9525"/>
                              <a:gd name="connsiteX403" fmla="*/ 22222 w 28575"/>
                              <a:gd name="connsiteY403" fmla="*/ 0 h 9525"/>
                              <a:gd name="connsiteX404" fmla="*/ 22222 w 28575"/>
                              <a:gd name="connsiteY404" fmla="*/ 4763 h 9525"/>
                              <a:gd name="connsiteX405" fmla="*/ 22222 w 28575"/>
                              <a:gd name="connsiteY405" fmla="*/ 4763 h 9525"/>
                              <a:gd name="connsiteX406" fmla="*/ 22222 w 28575"/>
                              <a:gd name="connsiteY406" fmla="*/ 4763 h 9525"/>
                              <a:gd name="connsiteX407" fmla="*/ 22222 w 28575"/>
                              <a:gd name="connsiteY407" fmla="*/ 4763 h 9525"/>
                              <a:gd name="connsiteX408" fmla="*/ 22222 w 28575"/>
                              <a:gd name="connsiteY408" fmla="*/ 0 h 9525"/>
                              <a:gd name="connsiteX409" fmla="*/ 22222 w 28575"/>
                              <a:gd name="connsiteY409" fmla="*/ 4763 h 9525"/>
                              <a:gd name="connsiteX410" fmla="*/ 22222 w 28575"/>
                              <a:gd name="connsiteY410" fmla="*/ 4763 h 9525"/>
                              <a:gd name="connsiteX411" fmla="*/ 22222 w 28575"/>
                              <a:gd name="connsiteY411" fmla="*/ 0 h 9525"/>
                              <a:gd name="connsiteX412" fmla="*/ 22222 w 28575"/>
                              <a:gd name="connsiteY412" fmla="*/ 0 h 9525"/>
                              <a:gd name="connsiteX413" fmla="*/ 22222 w 28575"/>
                              <a:gd name="connsiteY413" fmla="*/ 0 h 9525"/>
                              <a:gd name="connsiteX414" fmla="*/ 22222 w 28575"/>
                              <a:gd name="connsiteY414" fmla="*/ 0 h 9525"/>
                              <a:gd name="connsiteX415" fmla="*/ 23279 w 28575"/>
                              <a:gd name="connsiteY415" fmla="*/ 0 h 9525"/>
                              <a:gd name="connsiteX416" fmla="*/ 23279 w 28575"/>
                              <a:gd name="connsiteY416" fmla="*/ 4763 h 9525"/>
                              <a:gd name="connsiteX417" fmla="*/ 23279 w 28575"/>
                              <a:gd name="connsiteY417" fmla="*/ 4763 h 9525"/>
                              <a:gd name="connsiteX418" fmla="*/ 23279 w 28575"/>
                              <a:gd name="connsiteY418" fmla="*/ 4763 h 9525"/>
                              <a:gd name="connsiteX419" fmla="*/ 23279 w 28575"/>
                              <a:gd name="connsiteY419" fmla="*/ 4763 h 9525"/>
                              <a:gd name="connsiteX420" fmla="*/ 23279 w 28575"/>
                              <a:gd name="connsiteY420" fmla="*/ 4763 h 9525"/>
                              <a:gd name="connsiteX421" fmla="*/ 23279 w 28575"/>
                              <a:gd name="connsiteY421" fmla="*/ 4763 h 9525"/>
                              <a:gd name="connsiteX422" fmla="*/ 23279 w 28575"/>
                              <a:gd name="connsiteY422" fmla="*/ 4763 h 9525"/>
                              <a:gd name="connsiteX423" fmla="*/ 23279 w 28575"/>
                              <a:gd name="connsiteY423" fmla="*/ 0 h 9525"/>
                              <a:gd name="connsiteX424" fmla="*/ 23279 w 28575"/>
                              <a:gd name="connsiteY424" fmla="*/ 0 h 9525"/>
                              <a:gd name="connsiteX425" fmla="*/ 23279 w 28575"/>
                              <a:gd name="connsiteY425" fmla="*/ 0 h 9525"/>
                              <a:gd name="connsiteX426" fmla="*/ 23279 w 28575"/>
                              <a:gd name="connsiteY426" fmla="*/ 0 h 9525"/>
                              <a:gd name="connsiteX427" fmla="*/ 23279 w 28575"/>
                              <a:gd name="connsiteY427" fmla="*/ 4763 h 9525"/>
                              <a:gd name="connsiteX428" fmla="*/ 23279 w 28575"/>
                              <a:gd name="connsiteY428" fmla="*/ 4763 h 9525"/>
                              <a:gd name="connsiteX429" fmla="*/ 23279 w 28575"/>
                              <a:gd name="connsiteY429" fmla="*/ 4763 h 9525"/>
                              <a:gd name="connsiteX430" fmla="*/ 23279 w 28575"/>
                              <a:gd name="connsiteY430" fmla="*/ 4763 h 9525"/>
                              <a:gd name="connsiteX431" fmla="*/ 23279 w 28575"/>
                              <a:gd name="connsiteY431" fmla="*/ 4763 h 9525"/>
                              <a:gd name="connsiteX432" fmla="*/ 23279 w 28575"/>
                              <a:gd name="connsiteY432" fmla="*/ 0 h 9525"/>
                              <a:gd name="connsiteX433" fmla="*/ 24346 w 28575"/>
                              <a:gd name="connsiteY433" fmla="*/ 0 h 9525"/>
                              <a:gd name="connsiteX434" fmla="*/ 24346 w 28575"/>
                              <a:gd name="connsiteY434" fmla="*/ 4763 h 9525"/>
                              <a:gd name="connsiteX435" fmla="*/ 24346 w 28575"/>
                              <a:gd name="connsiteY435" fmla="*/ 4763 h 9525"/>
                              <a:gd name="connsiteX436" fmla="*/ 24346 w 28575"/>
                              <a:gd name="connsiteY436" fmla="*/ 4763 h 9525"/>
                              <a:gd name="connsiteX437" fmla="*/ 24346 w 28575"/>
                              <a:gd name="connsiteY437" fmla="*/ 0 h 9525"/>
                              <a:gd name="connsiteX438" fmla="*/ 24346 w 28575"/>
                              <a:gd name="connsiteY438" fmla="*/ 0 h 9525"/>
                              <a:gd name="connsiteX439" fmla="*/ 24346 w 28575"/>
                              <a:gd name="connsiteY439" fmla="*/ 0 h 9525"/>
                              <a:gd name="connsiteX440" fmla="*/ 24346 w 28575"/>
                              <a:gd name="connsiteY440" fmla="*/ 4763 h 9525"/>
                              <a:gd name="connsiteX441" fmla="*/ 24346 w 28575"/>
                              <a:gd name="connsiteY441" fmla="*/ 9525 h 9525"/>
                              <a:gd name="connsiteX442" fmla="*/ 24346 w 28575"/>
                              <a:gd name="connsiteY442" fmla="*/ 9525 h 9525"/>
                              <a:gd name="connsiteX443" fmla="*/ 24346 w 28575"/>
                              <a:gd name="connsiteY443" fmla="*/ 4763 h 9525"/>
                              <a:gd name="connsiteX444" fmla="*/ 24346 w 28575"/>
                              <a:gd name="connsiteY444" fmla="*/ 4763 h 9525"/>
                              <a:gd name="connsiteX445" fmla="*/ 24346 w 28575"/>
                              <a:gd name="connsiteY445" fmla="*/ 4763 h 9525"/>
                              <a:gd name="connsiteX446" fmla="*/ 24346 w 28575"/>
                              <a:gd name="connsiteY446" fmla="*/ 4763 h 9525"/>
                              <a:gd name="connsiteX447" fmla="*/ 24346 w 28575"/>
                              <a:gd name="connsiteY447" fmla="*/ 4763 h 9525"/>
                              <a:gd name="connsiteX448" fmla="*/ 24346 w 28575"/>
                              <a:gd name="connsiteY448" fmla="*/ 4763 h 9525"/>
                              <a:gd name="connsiteX449" fmla="*/ 24346 w 28575"/>
                              <a:gd name="connsiteY449" fmla="*/ 4763 h 9525"/>
                              <a:gd name="connsiteX450" fmla="*/ 24346 w 28575"/>
                              <a:gd name="connsiteY450" fmla="*/ 4763 h 9525"/>
                              <a:gd name="connsiteX451" fmla="*/ 25403 w 28575"/>
                              <a:gd name="connsiteY451" fmla="*/ 4763 h 9525"/>
                              <a:gd name="connsiteX452" fmla="*/ 25403 w 28575"/>
                              <a:gd name="connsiteY452" fmla="*/ 4763 h 9525"/>
                              <a:gd name="connsiteX453" fmla="*/ 25403 w 28575"/>
                              <a:gd name="connsiteY453" fmla="*/ 4763 h 9525"/>
                              <a:gd name="connsiteX454" fmla="*/ 25403 w 28575"/>
                              <a:gd name="connsiteY454" fmla="*/ 4763 h 9525"/>
                              <a:gd name="connsiteX455" fmla="*/ 25403 w 28575"/>
                              <a:gd name="connsiteY455" fmla="*/ 0 h 9525"/>
                              <a:gd name="connsiteX456" fmla="*/ 25403 w 28575"/>
                              <a:gd name="connsiteY456" fmla="*/ 4763 h 9525"/>
                              <a:gd name="connsiteX457" fmla="*/ 25403 w 28575"/>
                              <a:gd name="connsiteY457" fmla="*/ 4763 h 9525"/>
                              <a:gd name="connsiteX458" fmla="*/ 25403 w 28575"/>
                              <a:gd name="connsiteY458" fmla="*/ 4763 h 9525"/>
                              <a:gd name="connsiteX459" fmla="*/ 25403 w 28575"/>
                              <a:gd name="connsiteY459" fmla="*/ 4763 h 9525"/>
                              <a:gd name="connsiteX460" fmla="*/ 25403 w 28575"/>
                              <a:gd name="connsiteY460" fmla="*/ 0 h 9525"/>
                              <a:gd name="connsiteX461" fmla="*/ 25403 w 28575"/>
                              <a:gd name="connsiteY461" fmla="*/ 0 h 9525"/>
                              <a:gd name="connsiteX462" fmla="*/ 25403 w 28575"/>
                              <a:gd name="connsiteY462" fmla="*/ 0 h 9525"/>
                              <a:gd name="connsiteX463" fmla="*/ 25403 w 28575"/>
                              <a:gd name="connsiteY463" fmla="*/ 0 h 9525"/>
                              <a:gd name="connsiteX464" fmla="*/ 25403 w 28575"/>
                              <a:gd name="connsiteY464" fmla="*/ 0 h 9525"/>
                              <a:gd name="connsiteX465" fmla="*/ 25403 w 28575"/>
                              <a:gd name="connsiteY465" fmla="*/ 0 h 9525"/>
                              <a:gd name="connsiteX466" fmla="*/ 25403 w 28575"/>
                              <a:gd name="connsiteY466" fmla="*/ 4763 h 9525"/>
                              <a:gd name="connsiteX467" fmla="*/ 25403 w 28575"/>
                              <a:gd name="connsiteY467" fmla="*/ 4763 h 9525"/>
                              <a:gd name="connsiteX468" fmla="*/ 25403 w 28575"/>
                              <a:gd name="connsiteY468" fmla="*/ 4763 h 9525"/>
                              <a:gd name="connsiteX469" fmla="*/ 25403 w 28575"/>
                              <a:gd name="connsiteY469" fmla="*/ 4763 h 9525"/>
                              <a:gd name="connsiteX470" fmla="*/ 25403 w 28575"/>
                              <a:gd name="connsiteY470" fmla="*/ 4763 h 9525"/>
                              <a:gd name="connsiteX471" fmla="*/ 26461 w 28575"/>
                              <a:gd name="connsiteY471" fmla="*/ 4763 h 9525"/>
                              <a:gd name="connsiteX472" fmla="*/ 26461 w 28575"/>
                              <a:gd name="connsiteY472" fmla="*/ 4763 h 9525"/>
                              <a:gd name="connsiteX473" fmla="*/ 26461 w 28575"/>
                              <a:gd name="connsiteY473" fmla="*/ 4763 h 9525"/>
                              <a:gd name="connsiteX474" fmla="*/ 26461 w 28575"/>
                              <a:gd name="connsiteY474" fmla="*/ 4763 h 9525"/>
                              <a:gd name="connsiteX475" fmla="*/ 26461 w 28575"/>
                              <a:gd name="connsiteY475" fmla="*/ 4763 h 9525"/>
                              <a:gd name="connsiteX476" fmla="*/ 26461 w 28575"/>
                              <a:gd name="connsiteY476" fmla="*/ 0 h 9525"/>
                              <a:gd name="connsiteX477" fmla="*/ 26461 w 28575"/>
                              <a:gd name="connsiteY477" fmla="*/ 4763 h 9525"/>
                              <a:gd name="connsiteX478" fmla="*/ 26461 w 28575"/>
                              <a:gd name="connsiteY478" fmla="*/ 4763 h 9525"/>
                              <a:gd name="connsiteX479" fmla="*/ 26461 w 28575"/>
                              <a:gd name="connsiteY479" fmla="*/ 4763 h 9525"/>
                              <a:gd name="connsiteX480" fmla="*/ 26461 w 28575"/>
                              <a:gd name="connsiteY480" fmla="*/ 9525 h 9525"/>
                              <a:gd name="connsiteX481" fmla="*/ 26461 w 28575"/>
                              <a:gd name="connsiteY481" fmla="*/ 4763 h 9525"/>
                              <a:gd name="connsiteX482" fmla="*/ 26461 w 28575"/>
                              <a:gd name="connsiteY482" fmla="*/ 4763 h 9525"/>
                              <a:gd name="connsiteX483" fmla="*/ 26461 w 28575"/>
                              <a:gd name="connsiteY483" fmla="*/ 4763 h 9525"/>
                              <a:gd name="connsiteX484" fmla="*/ 26461 w 28575"/>
                              <a:gd name="connsiteY484" fmla="*/ 4763 h 9525"/>
                              <a:gd name="connsiteX485" fmla="*/ 26461 w 28575"/>
                              <a:gd name="connsiteY485" fmla="*/ 4763 h 9525"/>
                              <a:gd name="connsiteX486" fmla="*/ 26461 w 28575"/>
                              <a:gd name="connsiteY486" fmla="*/ 4763 h 9525"/>
                              <a:gd name="connsiteX487" fmla="*/ 26461 w 28575"/>
                              <a:gd name="connsiteY487" fmla="*/ 4763 h 9525"/>
                              <a:gd name="connsiteX488" fmla="*/ 26461 w 28575"/>
                              <a:gd name="connsiteY488" fmla="*/ 4763 h 9525"/>
                              <a:gd name="connsiteX489" fmla="*/ 27518 w 28575"/>
                              <a:gd name="connsiteY489" fmla="*/ 4763 h 9525"/>
                              <a:gd name="connsiteX490" fmla="*/ 27518 w 28575"/>
                              <a:gd name="connsiteY490" fmla="*/ 4763 h 9525"/>
                              <a:gd name="connsiteX491" fmla="*/ 27518 w 28575"/>
                              <a:gd name="connsiteY491" fmla="*/ 4763 h 9525"/>
                              <a:gd name="connsiteX492" fmla="*/ 27518 w 28575"/>
                              <a:gd name="connsiteY492" fmla="*/ 0 h 9525"/>
                              <a:gd name="connsiteX493" fmla="*/ 27518 w 28575"/>
                              <a:gd name="connsiteY493" fmla="*/ 0 h 9525"/>
                              <a:gd name="connsiteX494" fmla="*/ 27518 w 28575"/>
                              <a:gd name="connsiteY494" fmla="*/ 0 h 9525"/>
                              <a:gd name="connsiteX495" fmla="*/ 27518 w 28575"/>
                              <a:gd name="connsiteY495" fmla="*/ 0 h 9525"/>
                              <a:gd name="connsiteX496" fmla="*/ 27518 w 28575"/>
                              <a:gd name="connsiteY496" fmla="*/ 4763 h 9525"/>
                              <a:gd name="connsiteX497" fmla="*/ 27518 w 28575"/>
                              <a:gd name="connsiteY497" fmla="*/ 4763 h 9525"/>
                              <a:gd name="connsiteX498" fmla="*/ 27518 w 28575"/>
                              <a:gd name="connsiteY498" fmla="*/ 0 h 9525"/>
                              <a:gd name="connsiteX499" fmla="*/ 27518 w 28575"/>
                              <a:gd name="connsiteY499" fmla="*/ 4763 h 9525"/>
                              <a:gd name="connsiteX500" fmla="*/ 27518 w 28575"/>
                              <a:gd name="connsiteY500" fmla="*/ 0 h 9525"/>
                              <a:gd name="connsiteX501" fmla="*/ 27518 w 28575"/>
                              <a:gd name="connsiteY501" fmla="*/ 4763 h 9525"/>
                              <a:gd name="connsiteX502" fmla="*/ 27518 w 28575"/>
                              <a:gd name="connsiteY502" fmla="*/ 4763 h 9525"/>
                              <a:gd name="connsiteX503" fmla="*/ 27518 w 28575"/>
                              <a:gd name="connsiteY503" fmla="*/ 4763 h 9525"/>
                              <a:gd name="connsiteX504" fmla="*/ 27518 w 28575"/>
                              <a:gd name="connsiteY504" fmla="*/ 4763 h 9525"/>
                              <a:gd name="connsiteX505" fmla="*/ 27518 w 28575"/>
                              <a:gd name="connsiteY505" fmla="*/ 4763 h 9525"/>
                              <a:gd name="connsiteX506" fmla="*/ 27518 w 28575"/>
                              <a:gd name="connsiteY506" fmla="*/ 4763 h 9525"/>
                              <a:gd name="connsiteX507" fmla="*/ 28575 w 28575"/>
                              <a:gd name="connsiteY507" fmla="*/ 4763 h 9525"/>
                              <a:gd name="connsiteX508" fmla="*/ 28575 w 28575"/>
                              <a:gd name="connsiteY508" fmla="*/ 0 h 9525"/>
                              <a:gd name="connsiteX509" fmla="*/ 28575 w 28575"/>
                              <a:gd name="connsiteY509" fmla="*/ 0 h 9525"/>
                              <a:gd name="connsiteX510" fmla="*/ 28575 w 28575"/>
                              <a:gd name="connsiteY510" fmla="*/ 0 h 9525"/>
                              <a:gd name="connsiteX511" fmla="*/ 28575 w 28575"/>
                              <a:gd name="connsiteY511" fmla="*/ 0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4763"/>
                                </a:moveTo>
                                <a:lnTo>
                                  <a:pt x="0" y="4763"/>
                                </a:lnTo>
                                <a:lnTo>
                                  <a:pt x="0" y="4763"/>
                                </a:lnTo>
                                <a:lnTo>
                                  <a:pt x="0" y="4763"/>
                                </a:lnTo>
                                <a:lnTo>
                                  <a:pt x="0" y="4763"/>
                                </a:lnTo>
                                <a:lnTo>
                                  <a:pt x="0" y="4763"/>
                                </a:lnTo>
                                <a:lnTo>
                                  <a:pt x="0" y="4763"/>
                                </a:lnTo>
                                <a:lnTo>
                                  <a:pt x="0" y="4763"/>
                                </a:lnTo>
                                <a:lnTo>
                                  <a:pt x="0" y="0"/>
                                </a:lnTo>
                                <a:lnTo>
                                  <a:pt x="0" y="4763"/>
                                </a:lnTo>
                                <a:lnTo>
                                  <a:pt x="0" y="4763"/>
                                </a:lnTo>
                                <a:lnTo>
                                  <a:pt x="0" y="4763"/>
                                </a:lnTo>
                                <a:lnTo>
                                  <a:pt x="0" y="4763"/>
                                </a:lnTo>
                                <a:lnTo>
                                  <a:pt x="1057" y="4763"/>
                                </a:lnTo>
                                <a:lnTo>
                                  <a:pt x="1057" y="4763"/>
                                </a:lnTo>
                                <a:lnTo>
                                  <a:pt x="1057" y="4763"/>
                                </a:lnTo>
                                <a:lnTo>
                                  <a:pt x="1057" y="4763"/>
                                </a:lnTo>
                                <a:lnTo>
                                  <a:pt x="1057" y="4763"/>
                                </a:lnTo>
                                <a:lnTo>
                                  <a:pt x="1057" y="4763"/>
                                </a:lnTo>
                                <a:lnTo>
                                  <a:pt x="1057" y="4763"/>
                                </a:lnTo>
                                <a:lnTo>
                                  <a:pt x="1057" y="4763"/>
                                </a:lnTo>
                                <a:lnTo>
                                  <a:pt x="1057" y="0"/>
                                </a:lnTo>
                                <a:lnTo>
                                  <a:pt x="1057" y="0"/>
                                </a:lnTo>
                                <a:lnTo>
                                  <a:pt x="1057" y="4763"/>
                                </a:lnTo>
                                <a:lnTo>
                                  <a:pt x="1057" y="4763"/>
                                </a:lnTo>
                                <a:lnTo>
                                  <a:pt x="1057" y="4763"/>
                                </a:lnTo>
                                <a:lnTo>
                                  <a:pt x="1057" y="4763"/>
                                </a:lnTo>
                                <a:lnTo>
                                  <a:pt x="1057" y="4763"/>
                                </a:lnTo>
                                <a:lnTo>
                                  <a:pt x="1057" y="4763"/>
                                </a:lnTo>
                                <a:lnTo>
                                  <a:pt x="1057" y="4763"/>
                                </a:lnTo>
                                <a:lnTo>
                                  <a:pt x="1057" y="4763"/>
                                </a:lnTo>
                                <a:lnTo>
                                  <a:pt x="1057" y="0"/>
                                </a:lnTo>
                                <a:lnTo>
                                  <a:pt x="1057" y="0"/>
                                </a:lnTo>
                                <a:lnTo>
                                  <a:pt x="2114" y="0"/>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0"/>
                                </a:lnTo>
                                <a:lnTo>
                                  <a:pt x="2114" y="0"/>
                                </a:lnTo>
                                <a:lnTo>
                                  <a:pt x="2114" y="4763"/>
                                </a:lnTo>
                                <a:lnTo>
                                  <a:pt x="2114" y="4763"/>
                                </a:lnTo>
                                <a:lnTo>
                                  <a:pt x="2114" y="4763"/>
                                </a:lnTo>
                                <a:lnTo>
                                  <a:pt x="2114" y="4763"/>
                                </a:lnTo>
                                <a:lnTo>
                                  <a:pt x="2114" y="0"/>
                                </a:lnTo>
                                <a:lnTo>
                                  <a:pt x="3172" y="4763"/>
                                </a:lnTo>
                                <a:lnTo>
                                  <a:pt x="3172" y="4763"/>
                                </a:lnTo>
                                <a:lnTo>
                                  <a:pt x="3172" y="4763"/>
                                </a:lnTo>
                                <a:lnTo>
                                  <a:pt x="3172" y="4763"/>
                                </a:lnTo>
                                <a:lnTo>
                                  <a:pt x="3172" y="0"/>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4229" y="4763"/>
                                </a:lnTo>
                                <a:lnTo>
                                  <a:pt x="4229" y="4763"/>
                                </a:lnTo>
                                <a:lnTo>
                                  <a:pt x="4229" y="4763"/>
                                </a:lnTo>
                                <a:lnTo>
                                  <a:pt x="4229" y="0"/>
                                </a:lnTo>
                                <a:lnTo>
                                  <a:pt x="4229" y="4763"/>
                                </a:lnTo>
                                <a:lnTo>
                                  <a:pt x="4229" y="4763"/>
                                </a:lnTo>
                                <a:lnTo>
                                  <a:pt x="4229" y="4763"/>
                                </a:lnTo>
                                <a:lnTo>
                                  <a:pt x="4229" y="4763"/>
                                </a:lnTo>
                                <a:lnTo>
                                  <a:pt x="4229" y="4763"/>
                                </a:lnTo>
                                <a:lnTo>
                                  <a:pt x="4229" y="0"/>
                                </a:lnTo>
                                <a:lnTo>
                                  <a:pt x="4229" y="0"/>
                                </a:lnTo>
                                <a:lnTo>
                                  <a:pt x="4229" y="0"/>
                                </a:lnTo>
                                <a:lnTo>
                                  <a:pt x="4229" y="0"/>
                                </a:lnTo>
                                <a:lnTo>
                                  <a:pt x="4229" y="4763"/>
                                </a:lnTo>
                                <a:lnTo>
                                  <a:pt x="4229" y="0"/>
                                </a:lnTo>
                                <a:lnTo>
                                  <a:pt x="4229" y="0"/>
                                </a:lnTo>
                                <a:lnTo>
                                  <a:pt x="4229" y="4763"/>
                                </a:lnTo>
                                <a:lnTo>
                                  <a:pt x="4229" y="0"/>
                                </a:lnTo>
                                <a:lnTo>
                                  <a:pt x="5296" y="0"/>
                                </a:lnTo>
                                <a:lnTo>
                                  <a:pt x="5296" y="0"/>
                                </a:lnTo>
                                <a:lnTo>
                                  <a:pt x="5296" y="0"/>
                                </a:lnTo>
                                <a:lnTo>
                                  <a:pt x="5296" y="4763"/>
                                </a:lnTo>
                                <a:lnTo>
                                  <a:pt x="5296" y="4763"/>
                                </a:lnTo>
                                <a:lnTo>
                                  <a:pt x="5296" y="4763"/>
                                </a:lnTo>
                                <a:lnTo>
                                  <a:pt x="5296" y="0"/>
                                </a:lnTo>
                                <a:lnTo>
                                  <a:pt x="5296" y="0"/>
                                </a:lnTo>
                                <a:lnTo>
                                  <a:pt x="5296" y="0"/>
                                </a:lnTo>
                                <a:lnTo>
                                  <a:pt x="5296" y="4763"/>
                                </a:lnTo>
                                <a:lnTo>
                                  <a:pt x="5296" y="0"/>
                                </a:lnTo>
                                <a:lnTo>
                                  <a:pt x="5296" y="0"/>
                                </a:lnTo>
                                <a:lnTo>
                                  <a:pt x="5296" y="0"/>
                                </a:lnTo>
                                <a:lnTo>
                                  <a:pt x="5296" y="0"/>
                                </a:lnTo>
                                <a:lnTo>
                                  <a:pt x="5296" y="4763"/>
                                </a:lnTo>
                                <a:lnTo>
                                  <a:pt x="5296" y="0"/>
                                </a:lnTo>
                                <a:lnTo>
                                  <a:pt x="5296" y="4763"/>
                                </a:lnTo>
                                <a:lnTo>
                                  <a:pt x="5296" y="4763"/>
                                </a:lnTo>
                                <a:lnTo>
                                  <a:pt x="5296" y="4763"/>
                                </a:lnTo>
                                <a:lnTo>
                                  <a:pt x="5296" y="4763"/>
                                </a:lnTo>
                                <a:lnTo>
                                  <a:pt x="5296" y="4763"/>
                                </a:lnTo>
                                <a:lnTo>
                                  <a:pt x="5296" y="4763"/>
                                </a:lnTo>
                                <a:lnTo>
                                  <a:pt x="5296" y="0"/>
                                </a:lnTo>
                                <a:lnTo>
                                  <a:pt x="5296" y="0"/>
                                </a:lnTo>
                                <a:lnTo>
                                  <a:pt x="5296" y="0"/>
                                </a:lnTo>
                                <a:lnTo>
                                  <a:pt x="5296" y="0"/>
                                </a:lnTo>
                                <a:lnTo>
                                  <a:pt x="6353" y="4763"/>
                                </a:lnTo>
                                <a:lnTo>
                                  <a:pt x="6353" y="4763"/>
                                </a:lnTo>
                                <a:lnTo>
                                  <a:pt x="6353" y="4763"/>
                                </a:lnTo>
                                <a:lnTo>
                                  <a:pt x="6353" y="4763"/>
                                </a:lnTo>
                                <a:lnTo>
                                  <a:pt x="6353" y="4763"/>
                                </a:lnTo>
                                <a:lnTo>
                                  <a:pt x="6353" y="4763"/>
                                </a:lnTo>
                                <a:lnTo>
                                  <a:pt x="6353" y="4763"/>
                                </a:lnTo>
                                <a:lnTo>
                                  <a:pt x="6353" y="4763"/>
                                </a:lnTo>
                                <a:lnTo>
                                  <a:pt x="6353" y="4763"/>
                                </a:lnTo>
                                <a:lnTo>
                                  <a:pt x="6353" y="0"/>
                                </a:lnTo>
                                <a:lnTo>
                                  <a:pt x="6353" y="4763"/>
                                </a:lnTo>
                                <a:lnTo>
                                  <a:pt x="6353" y="0"/>
                                </a:lnTo>
                                <a:lnTo>
                                  <a:pt x="6353" y="4763"/>
                                </a:lnTo>
                                <a:lnTo>
                                  <a:pt x="6353" y="4763"/>
                                </a:lnTo>
                                <a:lnTo>
                                  <a:pt x="6353" y="4763"/>
                                </a:lnTo>
                                <a:lnTo>
                                  <a:pt x="6353" y="4763"/>
                                </a:lnTo>
                                <a:lnTo>
                                  <a:pt x="6353" y="4763"/>
                                </a:lnTo>
                                <a:lnTo>
                                  <a:pt x="6353" y="4763"/>
                                </a:lnTo>
                                <a:lnTo>
                                  <a:pt x="7411" y="4763"/>
                                </a:lnTo>
                                <a:lnTo>
                                  <a:pt x="7411" y="4763"/>
                                </a:lnTo>
                                <a:lnTo>
                                  <a:pt x="7411" y="4763"/>
                                </a:lnTo>
                                <a:lnTo>
                                  <a:pt x="7411" y="4763"/>
                                </a:lnTo>
                                <a:lnTo>
                                  <a:pt x="7411" y="4763"/>
                                </a:lnTo>
                                <a:lnTo>
                                  <a:pt x="7411" y="4763"/>
                                </a:lnTo>
                                <a:lnTo>
                                  <a:pt x="7411" y="4763"/>
                                </a:lnTo>
                                <a:lnTo>
                                  <a:pt x="7411" y="0"/>
                                </a:lnTo>
                                <a:lnTo>
                                  <a:pt x="7411" y="4763"/>
                                </a:lnTo>
                                <a:lnTo>
                                  <a:pt x="7411" y="0"/>
                                </a:lnTo>
                                <a:lnTo>
                                  <a:pt x="7411" y="0"/>
                                </a:lnTo>
                                <a:lnTo>
                                  <a:pt x="7411" y="0"/>
                                </a:lnTo>
                                <a:lnTo>
                                  <a:pt x="7411" y="0"/>
                                </a:lnTo>
                                <a:lnTo>
                                  <a:pt x="7411" y="0"/>
                                </a:lnTo>
                                <a:lnTo>
                                  <a:pt x="7411" y="0"/>
                                </a:lnTo>
                                <a:lnTo>
                                  <a:pt x="7411" y="4763"/>
                                </a:lnTo>
                                <a:lnTo>
                                  <a:pt x="7411" y="0"/>
                                </a:lnTo>
                                <a:lnTo>
                                  <a:pt x="7411"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0"/>
                                </a:lnTo>
                                <a:lnTo>
                                  <a:pt x="8468" y="4763"/>
                                </a:lnTo>
                                <a:lnTo>
                                  <a:pt x="8468" y="4763"/>
                                </a:lnTo>
                                <a:lnTo>
                                  <a:pt x="8468" y="4763"/>
                                </a:lnTo>
                                <a:lnTo>
                                  <a:pt x="8468" y="4763"/>
                                </a:lnTo>
                                <a:lnTo>
                                  <a:pt x="8468" y="4763"/>
                                </a:lnTo>
                                <a:lnTo>
                                  <a:pt x="8468" y="4763"/>
                                </a:lnTo>
                                <a:lnTo>
                                  <a:pt x="8468"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10582" y="4763"/>
                                </a:lnTo>
                                <a:lnTo>
                                  <a:pt x="10582" y="4763"/>
                                </a:lnTo>
                                <a:lnTo>
                                  <a:pt x="10582" y="4763"/>
                                </a:lnTo>
                                <a:lnTo>
                                  <a:pt x="10582" y="4763"/>
                                </a:lnTo>
                                <a:lnTo>
                                  <a:pt x="10582" y="4763"/>
                                </a:lnTo>
                                <a:lnTo>
                                  <a:pt x="10582" y="4763"/>
                                </a:lnTo>
                                <a:lnTo>
                                  <a:pt x="10582" y="4763"/>
                                </a:lnTo>
                                <a:lnTo>
                                  <a:pt x="10582" y="0"/>
                                </a:lnTo>
                                <a:lnTo>
                                  <a:pt x="10582" y="4763"/>
                                </a:lnTo>
                                <a:lnTo>
                                  <a:pt x="10582" y="4763"/>
                                </a:lnTo>
                                <a:lnTo>
                                  <a:pt x="10582" y="4763"/>
                                </a:lnTo>
                                <a:lnTo>
                                  <a:pt x="10582" y="4763"/>
                                </a:lnTo>
                                <a:lnTo>
                                  <a:pt x="10582" y="4763"/>
                                </a:lnTo>
                                <a:lnTo>
                                  <a:pt x="10582" y="0"/>
                                </a:lnTo>
                                <a:lnTo>
                                  <a:pt x="10582" y="0"/>
                                </a:lnTo>
                                <a:lnTo>
                                  <a:pt x="10582" y="0"/>
                                </a:lnTo>
                                <a:lnTo>
                                  <a:pt x="10582" y="4763"/>
                                </a:lnTo>
                                <a:lnTo>
                                  <a:pt x="10582" y="4763"/>
                                </a:lnTo>
                                <a:lnTo>
                                  <a:pt x="11639" y="4763"/>
                                </a:lnTo>
                                <a:lnTo>
                                  <a:pt x="11639" y="4763"/>
                                </a:lnTo>
                                <a:lnTo>
                                  <a:pt x="11639" y="4763"/>
                                </a:lnTo>
                                <a:lnTo>
                                  <a:pt x="11639" y="4763"/>
                                </a:lnTo>
                                <a:lnTo>
                                  <a:pt x="11639" y="0"/>
                                </a:lnTo>
                                <a:lnTo>
                                  <a:pt x="11639" y="0"/>
                                </a:lnTo>
                                <a:lnTo>
                                  <a:pt x="11639" y="0"/>
                                </a:lnTo>
                                <a:lnTo>
                                  <a:pt x="11639" y="0"/>
                                </a:lnTo>
                                <a:lnTo>
                                  <a:pt x="11639" y="4763"/>
                                </a:lnTo>
                                <a:lnTo>
                                  <a:pt x="11639" y="0"/>
                                </a:lnTo>
                                <a:lnTo>
                                  <a:pt x="11639" y="4763"/>
                                </a:lnTo>
                                <a:lnTo>
                                  <a:pt x="11639" y="4763"/>
                                </a:lnTo>
                                <a:lnTo>
                                  <a:pt x="11639" y="0"/>
                                </a:lnTo>
                                <a:lnTo>
                                  <a:pt x="11639" y="4763"/>
                                </a:lnTo>
                                <a:lnTo>
                                  <a:pt x="11639" y="4763"/>
                                </a:lnTo>
                                <a:lnTo>
                                  <a:pt x="11639" y="4763"/>
                                </a:lnTo>
                                <a:lnTo>
                                  <a:pt x="11639" y="4763"/>
                                </a:lnTo>
                                <a:lnTo>
                                  <a:pt x="11639" y="4763"/>
                                </a:lnTo>
                                <a:lnTo>
                                  <a:pt x="12697" y="4763"/>
                                </a:lnTo>
                                <a:lnTo>
                                  <a:pt x="12697" y="0"/>
                                </a:lnTo>
                                <a:lnTo>
                                  <a:pt x="12697" y="4763"/>
                                </a:lnTo>
                                <a:lnTo>
                                  <a:pt x="12697" y="0"/>
                                </a:lnTo>
                                <a:lnTo>
                                  <a:pt x="12697" y="4763"/>
                                </a:lnTo>
                                <a:lnTo>
                                  <a:pt x="12697" y="4763"/>
                                </a:lnTo>
                                <a:lnTo>
                                  <a:pt x="12697" y="0"/>
                                </a:lnTo>
                                <a:lnTo>
                                  <a:pt x="12697" y="4763"/>
                                </a:lnTo>
                                <a:lnTo>
                                  <a:pt x="12697" y="0"/>
                                </a:lnTo>
                                <a:lnTo>
                                  <a:pt x="12697" y="0"/>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3754" y="4763"/>
                                </a:lnTo>
                                <a:lnTo>
                                  <a:pt x="13754" y="0"/>
                                </a:lnTo>
                                <a:lnTo>
                                  <a:pt x="13754" y="0"/>
                                </a:lnTo>
                                <a:lnTo>
                                  <a:pt x="13754" y="0"/>
                                </a:lnTo>
                                <a:lnTo>
                                  <a:pt x="13754" y="4763"/>
                                </a:lnTo>
                                <a:lnTo>
                                  <a:pt x="13754" y="0"/>
                                </a:lnTo>
                                <a:lnTo>
                                  <a:pt x="13754" y="0"/>
                                </a:lnTo>
                                <a:lnTo>
                                  <a:pt x="13754" y="0"/>
                                </a:lnTo>
                                <a:lnTo>
                                  <a:pt x="13754" y="0"/>
                                </a:lnTo>
                                <a:lnTo>
                                  <a:pt x="13754" y="0"/>
                                </a:lnTo>
                                <a:lnTo>
                                  <a:pt x="13754" y="0"/>
                                </a:lnTo>
                                <a:lnTo>
                                  <a:pt x="13754" y="0"/>
                                </a:lnTo>
                                <a:lnTo>
                                  <a:pt x="13754" y="0"/>
                                </a:lnTo>
                                <a:lnTo>
                                  <a:pt x="13754" y="0"/>
                                </a:lnTo>
                                <a:lnTo>
                                  <a:pt x="13754" y="4763"/>
                                </a:lnTo>
                                <a:lnTo>
                                  <a:pt x="13754" y="4763"/>
                                </a:lnTo>
                                <a:lnTo>
                                  <a:pt x="13754" y="4763"/>
                                </a:lnTo>
                                <a:lnTo>
                                  <a:pt x="13754" y="4763"/>
                                </a:lnTo>
                                <a:lnTo>
                                  <a:pt x="14821" y="4763"/>
                                </a:lnTo>
                                <a:lnTo>
                                  <a:pt x="14821" y="4763"/>
                                </a:lnTo>
                                <a:lnTo>
                                  <a:pt x="14821" y="4763"/>
                                </a:lnTo>
                                <a:lnTo>
                                  <a:pt x="14821" y="4763"/>
                                </a:lnTo>
                                <a:lnTo>
                                  <a:pt x="14821" y="4763"/>
                                </a:lnTo>
                                <a:lnTo>
                                  <a:pt x="14821" y="0"/>
                                </a:lnTo>
                                <a:lnTo>
                                  <a:pt x="14821" y="0"/>
                                </a:lnTo>
                                <a:lnTo>
                                  <a:pt x="14821" y="4763"/>
                                </a:lnTo>
                                <a:lnTo>
                                  <a:pt x="14821" y="4763"/>
                                </a:lnTo>
                                <a:lnTo>
                                  <a:pt x="14821" y="4763"/>
                                </a:lnTo>
                                <a:lnTo>
                                  <a:pt x="14821" y="4763"/>
                                </a:lnTo>
                                <a:lnTo>
                                  <a:pt x="14821" y="4763"/>
                                </a:lnTo>
                                <a:lnTo>
                                  <a:pt x="14821" y="4763"/>
                                </a:lnTo>
                                <a:lnTo>
                                  <a:pt x="14821" y="0"/>
                                </a:lnTo>
                                <a:lnTo>
                                  <a:pt x="14821" y="4763"/>
                                </a:lnTo>
                                <a:lnTo>
                                  <a:pt x="14821" y="0"/>
                                </a:lnTo>
                                <a:lnTo>
                                  <a:pt x="14821" y="0"/>
                                </a:lnTo>
                                <a:lnTo>
                                  <a:pt x="14821" y="4763"/>
                                </a:lnTo>
                                <a:lnTo>
                                  <a:pt x="15878" y="4763"/>
                                </a:lnTo>
                                <a:lnTo>
                                  <a:pt x="15878" y="4763"/>
                                </a:lnTo>
                                <a:lnTo>
                                  <a:pt x="15878" y="0"/>
                                </a:lnTo>
                                <a:lnTo>
                                  <a:pt x="15878" y="0"/>
                                </a:lnTo>
                                <a:lnTo>
                                  <a:pt x="15878" y="0"/>
                                </a:lnTo>
                                <a:lnTo>
                                  <a:pt x="15878" y="0"/>
                                </a:lnTo>
                                <a:lnTo>
                                  <a:pt x="15878" y="0"/>
                                </a:lnTo>
                                <a:lnTo>
                                  <a:pt x="15878" y="0"/>
                                </a:lnTo>
                                <a:lnTo>
                                  <a:pt x="15878" y="0"/>
                                </a:lnTo>
                                <a:lnTo>
                                  <a:pt x="15878" y="0"/>
                                </a:lnTo>
                                <a:lnTo>
                                  <a:pt x="15878" y="4763"/>
                                </a:lnTo>
                                <a:lnTo>
                                  <a:pt x="15878" y="4763"/>
                                </a:lnTo>
                                <a:lnTo>
                                  <a:pt x="15878" y="4763"/>
                                </a:lnTo>
                                <a:lnTo>
                                  <a:pt x="15878" y="4763"/>
                                </a:lnTo>
                                <a:lnTo>
                                  <a:pt x="15878" y="4763"/>
                                </a:lnTo>
                                <a:lnTo>
                                  <a:pt x="15878" y="4763"/>
                                </a:lnTo>
                                <a:lnTo>
                                  <a:pt x="15878" y="4763"/>
                                </a:lnTo>
                                <a:lnTo>
                                  <a:pt x="15878" y="4763"/>
                                </a:lnTo>
                                <a:lnTo>
                                  <a:pt x="16936" y="4763"/>
                                </a:lnTo>
                                <a:lnTo>
                                  <a:pt x="16936" y="0"/>
                                </a:lnTo>
                                <a:lnTo>
                                  <a:pt x="16936" y="0"/>
                                </a:lnTo>
                                <a:lnTo>
                                  <a:pt x="16936" y="0"/>
                                </a:lnTo>
                                <a:lnTo>
                                  <a:pt x="16936" y="0"/>
                                </a:lnTo>
                                <a:lnTo>
                                  <a:pt x="16936" y="0"/>
                                </a:lnTo>
                                <a:lnTo>
                                  <a:pt x="16936" y="4763"/>
                                </a:lnTo>
                                <a:lnTo>
                                  <a:pt x="16936" y="4763"/>
                                </a:lnTo>
                                <a:lnTo>
                                  <a:pt x="16936" y="0"/>
                                </a:lnTo>
                                <a:lnTo>
                                  <a:pt x="16936" y="4763"/>
                                </a:lnTo>
                                <a:lnTo>
                                  <a:pt x="16936" y="0"/>
                                </a:lnTo>
                                <a:lnTo>
                                  <a:pt x="16936" y="0"/>
                                </a:lnTo>
                                <a:lnTo>
                                  <a:pt x="16936" y="0"/>
                                </a:lnTo>
                                <a:lnTo>
                                  <a:pt x="16936" y="0"/>
                                </a:lnTo>
                                <a:lnTo>
                                  <a:pt x="16936" y="0"/>
                                </a:lnTo>
                                <a:lnTo>
                                  <a:pt x="16936" y="0"/>
                                </a:lnTo>
                                <a:lnTo>
                                  <a:pt x="16936" y="0"/>
                                </a:lnTo>
                                <a:lnTo>
                                  <a:pt x="16936" y="0"/>
                                </a:lnTo>
                                <a:lnTo>
                                  <a:pt x="16936" y="0"/>
                                </a:lnTo>
                                <a:lnTo>
                                  <a:pt x="16936" y="0"/>
                                </a:lnTo>
                                <a:lnTo>
                                  <a:pt x="16936" y="4763"/>
                                </a:lnTo>
                                <a:lnTo>
                                  <a:pt x="16936" y="4763"/>
                                </a:lnTo>
                                <a:lnTo>
                                  <a:pt x="16936" y="4763"/>
                                </a:lnTo>
                                <a:lnTo>
                                  <a:pt x="16936" y="9525"/>
                                </a:lnTo>
                                <a:lnTo>
                                  <a:pt x="16936" y="4763"/>
                                </a:lnTo>
                                <a:lnTo>
                                  <a:pt x="16936" y="9525"/>
                                </a:lnTo>
                                <a:lnTo>
                                  <a:pt x="17993" y="9525"/>
                                </a:lnTo>
                                <a:lnTo>
                                  <a:pt x="17993" y="4763"/>
                                </a:lnTo>
                                <a:lnTo>
                                  <a:pt x="17993" y="4763"/>
                                </a:lnTo>
                                <a:lnTo>
                                  <a:pt x="17993" y="4763"/>
                                </a:lnTo>
                                <a:lnTo>
                                  <a:pt x="17993" y="0"/>
                                </a:lnTo>
                                <a:lnTo>
                                  <a:pt x="17993" y="0"/>
                                </a:lnTo>
                                <a:lnTo>
                                  <a:pt x="17993" y="4763"/>
                                </a:lnTo>
                                <a:lnTo>
                                  <a:pt x="17993" y="4763"/>
                                </a:lnTo>
                                <a:lnTo>
                                  <a:pt x="17993" y="4763"/>
                                </a:lnTo>
                                <a:lnTo>
                                  <a:pt x="17993" y="0"/>
                                </a:lnTo>
                                <a:lnTo>
                                  <a:pt x="17993" y="0"/>
                                </a:lnTo>
                                <a:lnTo>
                                  <a:pt x="17993" y="0"/>
                                </a:lnTo>
                                <a:lnTo>
                                  <a:pt x="17993" y="0"/>
                                </a:lnTo>
                                <a:lnTo>
                                  <a:pt x="17993" y="0"/>
                                </a:lnTo>
                                <a:lnTo>
                                  <a:pt x="17993" y="4763"/>
                                </a:lnTo>
                                <a:lnTo>
                                  <a:pt x="17993" y="4763"/>
                                </a:lnTo>
                                <a:lnTo>
                                  <a:pt x="17993" y="4763"/>
                                </a:lnTo>
                                <a:lnTo>
                                  <a:pt x="17993" y="4763"/>
                                </a:lnTo>
                                <a:lnTo>
                                  <a:pt x="19050" y="4763"/>
                                </a:lnTo>
                                <a:lnTo>
                                  <a:pt x="19050" y="4763"/>
                                </a:lnTo>
                                <a:lnTo>
                                  <a:pt x="19050" y="4763"/>
                                </a:lnTo>
                                <a:lnTo>
                                  <a:pt x="19050" y="4763"/>
                                </a:lnTo>
                                <a:lnTo>
                                  <a:pt x="19050" y="4763"/>
                                </a:lnTo>
                                <a:lnTo>
                                  <a:pt x="19050" y="4763"/>
                                </a:lnTo>
                                <a:lnTo>
                                  <a:pt x="19050" y="4763"/>
                                </a:lnTo>
                                <a:lnTo>
                                  <a:pt x="19050" y="0"/>
                                </a:lnTo>
                                <a:lnTo>
                                  <a:pt x="19050" y="0"/>
                                </a:lnTo>
                                <a:lnTo>
                                  <a:pt x="19050" y="4763"/>
                                </a:lnTo>
                                <a:lnTo>
                                  <a:pt x="19050" y="0"/>
                                </a:lnTo>
                                <a:lnTo>
                                  <a:pt x="19050" y="0"/>
                                </a:lnTo>
                                <a:lnTo>
                                  <a:pt x="19050" y="0"/>
                                </a:lnTo>
                                <a:lnTo>
                                  <a:pt x="19050" y="0"/>
                                </a:lnTo>
                                <a:lnTo>
                                  <a:pt x="19050" y="0"/>
                                </a:lnTo>
                                <a:lnTo>
                                  <a:pt x="19050" y="0"/>
                                </a:lnTo>
                                <a:lnTo>
                                  <a:pt x="19050" y="0"/>
                                </a:lnTo>
                                <a:lnTo>
                                  <a:pt x="19050" y="0"/>
                                </a:lnTo>
                                <a:lnTo>
                                  <a:pt x="20107" y="0"/>
                                </a:lnTo>
                                <a:lnTo>
                                  <a:pt x="20107" y="0"/>
                                </a:lnTo>
                                <a:lnTo>
                                  <a:pt x="20107" y="0"/>
                                </a:lnTo>
                                <a:lnTo>
                                  <a:pt x="20107" y="0"/>
                                </a:lnTo>
                                <a:lnTo>
                                  <a:pt x="20107" y="0"/>
                                </a:lnTo>
                                <a:lnTo>
                                  <a:pt x="20107" y="0"/>
                                </a:lnTo>
                                <a:lnTo>
                                  <a:pt x="20107" y="4763"/>
                                </a:lnTo>
                                <a:lnTo>
                                  <a:pt x="20107" y="4763"/>
                                </a:lnTo>
                                <a:lnTo>
                                  <a:pt x="20107" y="4763"/>
                                </a:lnTo>
                                <a:lnTo>
                                  <a:pt x="20107" y="0"/>
                                </a:lnTo>
                                <a:lnTo>
                                  <a:pt x="20107" y="4763"/>
                                </a:lnTo>
                                <a:lnTo>
                                  <a:pt x="20107" y="4763"/>
                                </a:lnTo>
                                <a:lnTo>
                                  <a:pt x="20107" y="4763"/>
                                </a:lnTo>
                                <a:lnTo>
                                  <a:pt x="20107" y="4763"/>
                                </a:lnTo>
                                <a:lnTo>
                                  <a:pt x="20107" y="4763"/>
                                </a:lnTo>
                                <a:lnTo>
                                  <a:pt x="20107" y="4763"/>
                                </a:lnTo>
                                <a:lnTo>
                                  <a:pt x="20107" y="0"/>
                                </a:lnTo>
                                <a:lnTo>
                                  <a:pt x="20107" y="0"/>
                                </a:lnTo>
                                <a:lnTo>
                                  <a:pt x="21164" y="0"/>
                                </a:lnTo>
                                <a:lnTo>
                                  <a:pt x="21164" y="0"/>
                                </a:lnTo>
                                <a:lnTo>
                                  <a:pt x="21164" y="0"/>
                                </a:lnTo>
                                <a:lnTo>
                                  <a:pt x="21164" y="0"/>
                                </a:lnTo>
                                <a:lnTo>
                                  <a:pt x="21164" y="4763"/>
                                </a:lnTo>
                                <a:lnTo>
                                  <a:pt x="21164" y="4763"/>
                                </a:lnTo>
                                <a:lnTo>
                                  <a:pt x="21164" y="0"/>
                                </a:lnTo>
                                <a:lnTo>
                                  <a:pt x="21164" y="0"/>
                                </a:lnTo>
                                <a:lnTo>
                                  <a:pt x="21164" y="0"/>
                                </a:lnTo>
                                <a:lnTo>
                                  <a:pt x="21164" y="0"/>
                                </a:lnTo>
                                <a:lnTo>
                                  <a:pt x="21164" y="0"/>
                                </a:lnTo>
                                <a:lnTo>
                                  <a:pt x="21164" y="0"/>
                                </a:lnTo>
                                <a:lnTo>
                                  <a:pt x="21164" y="4763"/>
                                </a:lnTo>
                                <a:lnTo>
                                  <a:pt x="21164" y="4763"/>
                                </a:lnTo>
                                <a:lnTo>
                                  <a:pt x="21164" y="4763"/>
                                </a:lnTo>
                                <a:lnTo>
                                  <a:pt x="21164" y="4763"/>
                                </a:lnTo>
                                <a:lnTo>
                                  <a:pt x="21164" y="0"/>
                                </a:lnTo>
                                <a:lnTo>
                                  <a:pt x="21164" y="0"/>
                                </a:lnTo>
                                <a:lnTo>
                                  <a:pt x="21164" y="0"/>
                                </a:lnTo>
                                <a:lnTo>
                                  <a:pt x="21164" y="0"/>
                                </a:lnTo>
                                <a:lnTo>
                                  <a:pt x="22222" y="0"/>
                                </a:lnTo>
                                <a:lnTo>
                                  <a:pt x="22222" y="0"/>
                                </a:lnTo>
                                <a:lnTo>
                                  <a:pt x="22222" y="4763"/>
                                </a:lnTo>
                                <a:lnTo>
                                  <a:pt x="22222" y="4763"/>
                                </a:lnTo>
                                <a:lnTo>
                                  <a:pt x="22222" y="0"/>
                                </a:lnTo>
                                <a:lnTo>
                                  <a:pt x="22222" y="0"/>
                                </a:lnTo>
                                <a:lnTo>
                                  <a:pt x="22222" y="0"/>
                                </a:lnTo>
                                <a:lnTo>
                                  <a:pt x="22222" y="4763"/>
                                </a:lnTo>
                                <a:lnTo>
                                  <a:pt x="22222" y="4763"/>
                                </a:lnTo>
                                <a:lnTo>
                                  <a:pt x="22222" y="4763"/>
                                </a:lnTo>
                                <a:lnTo>
                                  <a:pt x="22222" y="4763"/>
                                </a:lnTo>
                                <a:lnTo>
                                  <a:pt x="22222" y="0"/>
                                </a:lnTo>
                                <a:lnTo>
                                  <a:pt x="22222" y="4763"/>
                                </a:lnTo>
                                <a:lnTo>
                                  <a:pt x="22222" y="4763"/>
                                </a:lnTo>
                                <a:lnTo>
                                  <a:pt x="22222" y="0"/>
                                </a:lnTo>
                                <a:lnTo>
                                  <a:pt x="22222" y="0"/>
                                </a:lnTo>
                                <a:lnTo>
                                  <a:pt x="22222" y="0"/>
                                </a:lnTo>
                                <a:lnTo>
                                  <a:pt x="22222" y="0"/>
                                </a:lnTo>
                                <a:lnTo>
                                  <a:pt x="23279" y="0"/>
                                </a:lnTo>
                                <a:lnTo>
                                  <a:pt x="23279" y="4763"/>
                                </a:lnTo>
                                <a:lnTo>
                                  <a:pt x="23279" y="4763"/>
                                </a:lnTo>
                                <a:lnTo>
                                  <a:pt x="23279" y="4763"/>
                                </a:lnTo>
                                <a:lnTo>
                                  <a:pt x="23279" y="4763"/>
                                </a:lnTo>
                                <a:lnTo>
                                  <a:pt x="23279" y="4763"/>
                                </a:lnTo>
                                <a:lnTo>
                                  <a:pt x="23279" y="4763"/>
                                </a:lnTo>
                                <a:lnTo>
                                  <a:pt x="23279" y="4763"/>
                                </a:lnTo>
                                <a:lnTo>
                                  <a:pt x="23279" y="0"/>
                                </a:lnTo>
                                <a:lnTo>
                                  <a:pt x="23279" y="0"/>
                                </a:lnTo>
                                <a:lnTo>
                                  <a:pt x="23279" y="0"/>
                                </a:lnTo>
                                <a:lnTo>
                                  <a:pt x="23279" y="0"/>
                                </a:lnTo>
                                <a:lnTo>
                                  <a:pt x="23279" y="4763"/>
                                </a:lnTo>
                                <a:lnTo>
                                  <a:pt x="23279" y="4763"/>
                                </a:lnTo>
                                <a:lnTo>
                                  <a:pt x="23279" y="4763"/>
                                </a:lnTo>
                                <a:lnTo>
                                  <a:pt x="23279" y="4763"/>
                                </a:lnTo>
                                <a:lnTo>
                                  <a:pt x="23279" y="4763"/>
                                </a:lnTo>
                                <a:lnTo>
                                  <a:pt x="23279" y="0"/>
                                </a:lnTo>
                                <a:lnTo>
                                  <a:pt x="24346" y="0"/>
                                </a:lnTo>
                                <a:lnTo>
                                  <a:pt x="24346" y="4763"/>
                                </a:lnTo>
                                <a:lnTo>
                                  <a:pt x="24346" y="4763"/>
                                </a:lnTo>
                                <a:lnTo>
                                  <a:pt x="24346" y="4763"/>
                                </a:lnTo>
                                <a:lnTo>
                                  <a:pt x="24346" y="0"/>
                                </a:lnTo>
                                <a:lnTo>
                                  <a:pt x="24346" y="0"/>
                                </a:lnTo>
                                <a:lnTo>
                                  <a:pt x="24346" y="0"/>
                                </a:lnTo>
                                <a:lnTo>
                                  <a:pt x="24346" y="4763"/>
                                </a:lnTo>
                                <a:lnTo>
                                  <a:pt x="24346" y="9525"/>
                                </a:lnTo>
                                <a:lnTo>
                                  <a:pt x="24346" y="9525"/>
                                </a:lnTo>
                                <a:lnTo>
                                  <a:pt x="24346" y="4763"/>
                                </a:lnTo>
                                <a:lnTo>
                                  <a:pt x="24346" y="4763"/>
                                </a:lnTo>
                                <a:lnTo>
                                  <a:pt x="24346" y="4763"/>
                                </a:lnTo>
                                <a:lnTo>
                                  <a:pt x="24346" y="4763"/>
                                </a:lnTo>
                                <a:lnTo>
                                  <a:pt x="24346" y="4763"/>
                                </a:lnTo>
                                <a:lnTo>
                                  <a:pt x="24346" y="4763"/>
                                </a:lnTo>
                                <a:lnTo>
                                  <a:pt x="24346" y="4763"/>
                                </a:lnTo>
                                <a:lnTo>
                                  <a:pt x="24346" y="4763"/>
                                </a:lnTo>
                                <a:lnTo>
                                  <a:pt x="25403" y="4763"/>
                                </a:lnTo>
                                <a:lnTo>
                                  <a:pt x="25403" y="4763"/>
                                </a:lnTo>
                                <a:lnTo>
                                  <a:pt x="25403" y="4763"/>
                                </a:lnTo>
                                <a:lnTo>
                                  <a:pt x="25403" y="4763"/>
                                </a:lnTo>
                                <a:lnTo>
                                  <a:pt x="25403" y="0"/>
                                </a:lnTo>
                                <a:lnTo>
                                  <a:pt x="25403" y="4763"/>
                                </a:lnTo>
                                <a:lnTo>
                                  <a:pt x="25403" y="4763"/>
                                </a:lnTo>
                                <a:lnTo>
                                  <a:pt x="25403" y="4763"/>
                                </a:lnTo>
                                <a:lnTo>
                                  <a:pt x="25403" y="4763"/>
                                </a:lnTo>
                                <a:lnTo>
                                  <a:pt x="25403" y="0"/>
                                </a:lnTo>
                                <a:lnTo>
                                  <a:pt x="25403" y="0"/>
                                </a:lnTo>
                                <a:lnTo>
                                  <a:pt x="25403" y="0"/>
                                </a:lnTo>
                                <a:lnTo>
                                  <a:pt x="25403" y="0"/>
                                </a:lnTo>
                                <a:lnTo>
                                  <a:pt x="25403" y="0"/>
                                </a:lnTo>
                                <a:lnTo>
                                  <a:pt x="25403" y="0"/>
                                </a:lnTo>
                                <a:lnTo>
                                  <a:pt x="25403" y="4763"/>
                                </a:lnTo>
                                <a:lnTo>
                                  <a:pt x="25403" y="4763"/>
                                </a:lnTo>
                                <a:lnTo>
                                  <a:pt x="25403" y="4763"/>
                                </a:lnTo>
                                <a:lnTo>
                                  <a:pt x="25403" y="4763"/>
                                </a:lnTo>
                                <a:lnTo>
                                  <a:pt x="25403" y="4763"/>
                                </a:lnTo>
                                <a:lnTo>
                                  <a:pt x="26461" y="4763"/>
                                </a:lnTo>
                                <a:lnTo>
                                  <a:pt x="26461" y="4763"/>
                                </a:lnTo>
                                <a:lnTo>
                                  <a:pt x="26461" y="4763"/>
                                </a:lnTo>
                                <a:lnTo>
                                  <a:pt x="26461" y="4763"/>
                                </a:lnTo>
                                <a:lnTo>
                                  <a:pt x="26461" y="4763"/>
                                </a:lnTo>
                                <a:lnTo>
                                  <a:pt x="26461" y="0"/>
                                </a:lnTo>
                                <a:lnTo>
                                  <a:pt x="26461" y="4763"/>
                                </a:lnTo>
                                <a:lnTo>
                                  <a:pt x="26461" y="4763"/>
                                </a:lnTo>
                                <a:lnTo>
                                  <a:pt x="26461" y="4763"/>
                                </a:lnTo>
                                <a:lnTo>
                                  <a:pt x="26461" y="9525"/>
                                </a:lnTo>
                                <a:lnTo>
                                  <a:pt x="26461" y="4763"/>
                                </a:lnTo>
                                <a:lnTo>
                                  <a:pt x="26461" y="4763"/>
                                </a:lnTo>
                                <a:lnTo>
                                  <a:pt x="26461" y="4763"/>
                                </a:lnTo>
                                <a:lnTo>
                                  <a:pt x="26461" y="4763"/>
                                </a:lnTo>
                                <a:lnTo>
                                  <a:pt x="26461" y="4763"/>
                                </a:lnTo>
                                <a:lnTo>
                                  <a:pt x="26461" y="4763"/>
                                </a:lnTo>
                                <a:lnTo>
                                  <a:pt x="26461" y="4763"/>
                                </a:lnTo>
                                <a:lnTo>
                                  <a:pt x="26461" y="4763"/>
                                </a:lnTo>
                                <a:lnTo>
                                  <a:pt x="27518" y="4763"/>
                                </a:lnTo>
                                <a:lnTo>
                                  <a:pt x="27518" y="4763"/>
                                </a:lnTo>
                                <a:lnTo>
                                  <a:pt x="27518" y="4763"/>
                                </a:lnTo>
                                <a:lnTo>
                                  <a:pt x="27518" y="0"/>
                                </a:lnTo>
                                <a:lnTo>
                                  <a:pt x="27518" y="0"/>
                                </a:lnTo>
                                <a:lnTo>
                                  <a:pt x="27518" y="0"/>
                                </a:lnTo>
                                <a:lnTo>
                                  <a:pt x="27518" y="0"/>
                                </a:lnTo>
                                <a:lnTo>
                                  <a:pt x="27518" y="4763"/>
                                </a:lnTo>
                                <a:lnTo>
                                  <a:pt x="27518" y="4763"/>
                                </a:lnTo>
                                <a:lnTo>
                                  <a:pt x="27518" y="0"/>
                                </a:lnTo>
                                <a:lnTo>
                                  <a:pt x="27518" y="4763"/>
                                </a:lnTo>
                                <a:lnTo>
                                  <a:pt x="27518" y="0"/>
                                </a:lnTo>
                                <a:lnTo>
                                  <a:pt x="27518" y="4763"/>
                                </a:lnTo>
                                <a:lnTo>
                                  <a:pt x="27518" y="4763"/>
                                </a:lnTo>
                                <a:lnTo>
                                  <a:pt x="27518" y="4763"/>
                                </a:lnTo>
                                <a:lnTo>
                                  <a:pt x="27518" y="4763"/>
                                </a:lnTo>
                                <a:lnTo>
                                  <a:pt x="27518" y="4763"/>
                                </a:lnTo>
                                <a:lnTo>
                                  <a:pt x="27518" y="4763"/>
                                </a:lnTo>
                                <a:lnTo>
                                  <a:pt x="28575" y="4763"/>
                                </a:lnTo>
                                <a:lnTo>
                                  <a:pt x="28575" y="0"/>
                                </a:lnTo>
                                <a:lnTo>
                                  <a:pt x="28575" y="0"/>
                                </a:lnTo>
                                <a:lnTo>
                                  <a:pt x="28575" y="0"/>
                                </a:lnTo>
                                <a:lnTo>
                                  <a:pt x="28575" y="0"/>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9" name="Freeform: Shape 169"/>
                        <wps:cNvSpPr/>
                        <wps:spPr>
                          <a:xfrm>
                            <a:off x="3986212" y="2900362"/>
                            <a:ext cx="28575" cy="9525"/>
                          </a:xfrm>
                          <a:custGeom>
                            <a:avLst/>
                            <a:gdLst>
                              <a:gd name="connsiteX0" fmla="*/ 0 w 28575"/>
                              <a:gd name="connsiteY0" fmla="*/ 0 h 9525"/>
                              <a:gd name="connsiteX1" fmla="*/ 0 w 28575"/>
                              <a:gd name="connsiteY1" fmla="*/ 4763 h 9525"/>
                              <a:gd name="connsiteX2" fmla="*/ 0 w 28575"/>
                              <a:gd name="connsiteY2" fmla="*/ 4763 h 9525"/>
                              <a:gd name="connsiteX3" fmla="*/ 0 w 28575"/>
                              <a:gd name="connsiteY3" fmla="*/ 4763 h 9525"/>
                              <a:gd name="connsiteX4" fmla="*/ 0 w 28575"/>
                              <a:gd name="connsiteY4" fmla="*/ 0 h 9525"/>
                              <a:gd name="connsiteX5" fmla="*/ 0 w 28575"/>
                              <a:gd name="connsiteY5" fmla="*/ 4763 h 9525"/>
                              <a:gd name="connsiteX6" fmla="*/ 0 w 28575"/>
                              <a:gd name="connsiteY6" fmla="*/ 4763 h 9525"/>
                              <a:gd name="connsiteX7" fmla="*/ 0 w 28575"/>
                              <a:gd name="connsiteY7" fmla="*/ 4763 h 9525"/>
                              <a:gd name="connsiteX8" fmla="*/ 0 w 28575"/>
                              <a:gd name="connsiteY8" fmla="*/ 4763 h 9525"/>
                              <a:gd name="connsiteX9" fmla="*/ 0 w 28575"/>
                              <a:gd name="connsiteY9" fmla="*/ 0 h 9525"/>
                              <a:gd name="connsiteX10" fmla="*/ 0 w 28575"/>
                              <a:gd name="connsiteY10" fmla="*/ 0 h 9525"/>
                              <a:gd name="connsiteX11" fmla="*/ 0 w 28575"/>
                              <a:gd name="connsiteY11" fmla="*/ 0 h 9525"/>
                              <a:gd name="connsiteX12" fmla="*/ 0 w 28575"/>
                              <a:gd name="connsiteY12" fmla="*/ 0 h 9525"/>
                              <a:gd name="connsiteX13" fmla="*/ 0 w 28575"/>
                              <a:gd name="connsiteY13" fmla="*/ 0 h 9525"/>
                              <a:gd name="connsiteX14" fmla="*/ 0 w 28575"/>
                              <a:gd name="connsiteY14" fmla="*/ 0 h 9525"/>
                              <a:gd name="connsiteX15" fmla="*/ 0 w 28575"/>
                              <a:gd name="connsiteY15" fmla="*/ 0 h 9525"/>
                              <a:gd name="connsiteX16" fmla="*/ 1095 w 28575"/>
                              <a:gd name="connsiteY16" fmla="*/ 0 h 9525"/>
                              <a:gd name="connsiteX17" fmla="*/ 1095 w 28575"/>
                              <a:gd name="connsiteY17" fmla="*/ 0 h 9525"/>
                              <a:gd name="connsiteX18" fmla="*/ 1095 w 28575"/>
                              <a:gd name="connsiteY18" fmla="*/ 0 h 9525"/>
                              <a:gd name="connsiteX19" fmla="*/ 1095 w 28575"/>
                              <a:gd name="connsiteY19" fmla="*/ 4763 h 9525"/>
                              <a:gd name="connsiteX20" fmla="*/ 1095 w 28575"/>
                              <a:gd name="connsiteY20" fmla="*/ 0 h 9525"/>
                              <a:gd name="connsiteX21" fmla="*/ 1095 w 28575"/>
                              <a:gd name="connsiteY21" fmla="*/ 4763 h 9525"/>
                              <a:gd name="connsiteX22" fmla="*/ 1095 w 28575"/>
                              <a:gd name="connsiteY22" fmla="*/ 4763 h 9525"/>
                              <a:gd name="connsiteX23" fmla="*/ 1095 w 28575"/>
                              <a:gd name="connsiteY23" fmla="*/ 0 h 9525"/>
                              <a:gd name="connsiteX24" fmla="*/ 1095 w 28575"/>
                              <a:gd name="connsiteY24" fmla="*/ 0 h 9525"/>
                              <a:gd name="connsiteX25" fmla="*/ 1095 w 28575"/>
                              <a:gd name="connsiteY25" fmla="*/ 4763 h 9525"/>
                              <a:gd name="connsiteX26" fmla="*/ 1095 w 28575"/>
                              <a:gd name="connsiteY26" fmla="*/ 4763 h 9525"/>
                              <a:gd name="connsiteX27" fmla="*/ 1095 w 28575"/>
                              <a:gd name="connsiteY27" fmla="*/ 4763 h 9525"/>
                              <a:gd name="connsiteX28" fmla="*/ 1095 w 28575"/>
                              <a:gd name="connsiteY28" fmla="*/ 4763 h 9525"/>
                              <a:gd name="connsiteX29" fmla="*/ 1095 w 28575"/>
                              <a:gd name="connsiteY29" fmla="*/ 4763 h 9525"/>
                              <a:gd name="connsiteX30" fmla="*/ 1095 w 28575"/>
                              <a:gd name="connsiteY30" fmla="*/ 4763 h 9525"/>
                              <a:gd name="connsiteX31" fmla="*/ 1095 w 28575"/>
                              <a:gd name="connsiteY31" fmla="*/ 4763 h 9525"/>
                              <a:gd name="connsiteX32" fmla="*/ 1095 w 28575"/>
                              <a:gd name="connsiteY32" fmla="*/ 4763 h 9525"/>
                              <a:gd name="connsiteX33" fmla="*/ 1095 w 28575"/>
                              <a:gd name="connsiteY33" fmla="*/ 4763 h 9525"/>
                              <a:gd name="connsiteX34" fmla="*/ 1095 w 28575"/>
                              <a:gd name="connsiteY34" fmla="*/ 4763 h 9525"/>
                              <a:gd name="connsiteX35" fmla="*/ 1095 w 28575"/>
                              <a:gd name="connsiteY35" fmla="*/ 4763 h 9525"/>
                              <a:gd name="connsiteX36" fmla="*/ 1095 w 28575"/>
                              <a:gd name="connsiteY36" fmla="*/ 4763 h 9525"/>
                              <a:gd name="connsiteX37" fmla="*/ 1095 w 28575"/>
                              <a:gd name="connsiteY37" fmla="*/ 0 h 9525"/>
                              <a:gd name="connsiteX38" fmla="*/ 1095 w 28575"/>
                              <a:gd name="connsiteY38" fmla="*/ 0 h 9525"/>
                              <a:gd name="connsiteX39" fmla="*/ 1095 w 28575"/>
                              <a:gd name="connsiteY39" fmla="*/ 4763 h 9525"/>
                              <a:gd name="connsiteX40" fmla="*/ 2200 w 28575"/>
                              <a:gd name="connsiteY40" fmla="*/ 4763 h 9525"/>
                              <a:gd name="connsiteX41" fmla="*/ 2200 w 28575"/>
                              <a:gd name="connsiteY41" fmla="*/ 4763 h 9525"/>
                              <a:gd name="connsiteX42" fmla="*/ 2200 w 28575"/>
                              <a:gd name="connsiteY42" fmla="*/ 4763 h 9525"/>
                              <a:gd name="connsiteX43" fmla="*/ 2200 w 28575"/>
                              <a:gd name="connsiteY43" fmla="*/ 4763 h 9525"/>
                              <a:gd name="connsiteX44" fmla="*/ 2200 w 28575"/>
                              <a:gd name="connsiteY44" fmla="*/ 4763 h 9525"/>
                              <a:gd name="connsiteX45" fmla="*/ 2200 w 28575"/>
                              <a:gd name="connsiteY45" fmla="*/ 4763 h 9525"/>
                              <a:gd name="connsiteX46" fmla="*/ 2200 w 28575"/>
                              <a:gd name="connsiteY46" fmla="*/ 4763 h 9525"/>
                              <a:gd name="connsiteX47" fmla="*/ 2200 w 28575"/>
                              <a:gd name="connsiteY47" fmla="*/ 4763 h 9525"/>
                              <a:gd name="connsiteX48" fmla="*/ 2200 w 28575"/>
                              <a:gd name="connsiteY48" fmla="*/ 4763 h 9525"/>
                              <a:gd name="connsiteX49" fmla="*/ 2200 w 28575"/>
                              <a:gd name="connsiteY49" fmla="*/ 4763 h 9525"/>
                              <a:gd name="connsiteX50" fmla="*/ 2200 w 28575"/>
                              <a:gd name="connsiteY50" fmla="*/ 4763 h 9525"/>
                              <a:gd name="connsiteX51" fmla="*/ 2200 w 28575"/>
                              <a:gd name="connsiteY51" fmla="*/ 4763 h 9525"/>
                              <a:gd name="connsiteX52" fmla="*/ 2200 w 28575"/>
                              <a:gd name="connsiteY52" fmla="*/ 4763 h 9525"/>
                              <a:gd name="connsiteX53" fmla="*/ 2200 w 28575"/>
                              <a:gd name="connsiteY53" fmla="*/ 4763 h 9525"/>
                              <a:gd name="connsiteX54" fmla="*/ 2200 w 28575"/>
                              <a:gd name="connsiteY54" fmla="*/ 4763 h 9525"/>
                              <a:gd name="connsiteX55" fmla="*/ 2200 w 28575"/>
                              <a:gd name="connsiteY55" fmla="*/ 4763 h 9525"/>
                              <a:gd name="connsiteX56" fmla="*/ 2200 w 28575"/>
                              <a:gd name="connsiteY56" fmla="*/ 4763 h 9525"/>
                              <a:gd name="connsiteX57" fmla="*/ 2200 w 28575"/>
                              <a:gd name="connsiteY57" fmla="*/ 4763 h 9525"/>
                              <a:gd name="connsiteX58" fmla="*/ 3296 w 28575"/>
                              <a:gd name="connsiteY58" fmla="*/ 4763 h 9525"/>
                              <a:gd name="connsiteX59" fmla="*/ 3296 w 28575"/>
                              <a:gd name="connsiteY59" fmla="*/ 4763 h 9525"/>
                              <a:gd name="connsiteX60" fmla="*/ 3296 w 28575"/>
                              <a:gd name="connsiteY60" fmla="*/ 4763 h 9525"/>
                              <a:gd name="connsiteX61" fmla="*/ 3296 w 28575"/>
                              <a:gd name="connsiteY61" fmla="*/ 4763 h 9525"/>
                              <a:gd name="connsiteX62" fmla="*/ 3296 w 28575"/>
                              <a:gd name="connsiteY62" fmla="*/ 4763 h 9525"/>
                              <a:gd name="connsiteX63" fmla="*/ 3296 w 28575"/>
                              <a:gd name="connsiteY63" fmla="*/ 4763 h 9525"/>
                              <a:gd name="connsiteX64" fmla="*/ 3296 w 28575"/>
                              <a:gd name="connsiteY64" fmla="*/ 4763 h 9525"/>
                              <a:gd name="connsiteX65" fmla="*/ 3296 w 28575"/>
                              <a:gd name="connsiteY65" fmla="*/ 4763 h 9525"/>
                              <a:gd name="connsiteX66" fmla="*/ 3296 w 28575"/>
                              <a:gd name="connsiteY66" fmla="*/ 4763 h 9525"/>
                              <a:gd name="connsiteX67" fmla="*/ 3296 w 28575"/>
                              <a:gd name="connsiteY67" fmla="*/ 4763 h 9525"/>
                              <a:gd name="connsiteX68" fmla="*/ 3296 w 28575"/>
                              <a:gd name="connsiteY68" fmla="*/ 4763 h 9525"/>
                              <a:gd name="connsiteX69" fmla="*/ 3296 w 28575"/>
                              <a:gd name="connsiteY69" fmla="*/ 4763 h 9525"/>
                              <a:gd name="connsiteX70" fmla="*/ 3296 w 28575"/>
                              <a:gd name="connsiteY70" fmla="*/ 4763 h 9525"/>
                              <a:gd name="connsiteX71" fmla="*/ 3296 w 28575"/>
                              <a:gd name="connsiteY71" fmla="*/ 0 h 9525"/>
                              <a:gd name="connsiteX72" fmla="*/ 3296 w 28575"/>
                              <a:gd name="connsiteY72" fmla="*/ 4763 h 9525"/>
                              <a:gd name="connsiteX73" fmla="*/ 3296 w 28575"/>
                              <a:gd name="connsiteY73" fmla="*/ 4763 h 9525"/>
                              <a:gd name="connsiteX74" fmla="*/ 3296 w 28575"/>
                              <a:gd name="connsiteY74" fmla="*/ 4763 h 9525"/>
                              <a:gd name="connsiteX75" fmla="*/ 3296 w 28575"/>
                              <a:gd name="connsiteY75" fmla="*/ 4763 h 9525"/>
                              <a:gd name="connsiteX76" fmla="*/ 4401 w 28575"/>
                              <a:gd name="connsiteY76" fmla="*/ 4763 h 9525"/>
                              <a:gd name="connsiteX77" fmla="*/ 4401 w 28575"/>
                              <a:gd name="connsiteY77" fmla="*/ 0 h 9525"/>
                              <a:gd name="connsiteX78" fmla="*/ 4401 w 28575"/>
                              <a:gd name="connsiteY78" fmla="*/ 4763 h 9525"/>
                              <a:gd name="connsiteX79" fmla="*/ 4401 w 28575"/>
                              <a:gd name="connsiteY79" fmla="*/ 4763 h 9525"/>
                              <a:gd name="connsiteX80" fmla="*/ 4401 w 28575"/>
                              <a:gd name="connsiteY80" fmla="*/ 4763 h 9525"/>
                              <a:gd name="connsiteX81" fmla="*/ 4401 w 28575"/>
                              <a:gd name="connsiteY81" fmla="*/ 4763 h 9525"/>
                              <a:gd name="connsiteX82" fmla="*/ 4401 w 28575"/>
                              <a:gd name="connsiteY82" fmla="*/ 4763 h 9525"/>
                              <a:gd name="connsiteX83" fmla="*/ 4401 w 28575"/>
                              <a:gd name="connsiteY83" fmla="*/ 4763 h 9525"/>
                              <a:gd name="connsiteX84" fmla="*/ 4401 w 28575"/>
                              <a:gd name="connsiteY84" fmla="*/ 4763 h 9525"/>
                              <a:gd name="connsiteX85" fmla="*/ 4401 w 28575"/>
                              <a:gd name="connsiteY85" fmla="*/ 4763 h 9525"/>
                              <a:gd name="connsiteX86" fmla="*/ 4401 w 28575"/>
                              <a:gd name="connsiteY86" fmla="*/ 4763 h 9525"/>
                              <a:gd name="connsiteX87" fmla="*/ 4401 w 28575"/>
                              <a:gd name="connsiteY87" fmla="*/ 4763 h 9525"/>
                              <a:gd name="connsiteX88" fmla="*/ 4401 w 28575"/>
                              <a:gd name="connsiteY88" fmla="*/ 4763 h 9525"/>
                              <a:gd name="connsiteX89" fmla="*/ 4401 w 28575"/>
                              <a:gd name="connsiteY89" fmla="*/ 4763 h 9525"/>
                              <a:gd name="connsiteX90" fmla="*/ 4401 w 28575"/>
                              <a:gd name="connsiteY90" fmla="*/ 4763 h 9525"/>
                              <a:gd name="connsiteX91" fmla="*/ 4401 w 28575"/>
                              <a:gd name="connsiteY91" fmla="*/ 4763 h 9525"/>
                              <a:gd name="connsiteX92" fmla="*/ 4401 w 28575"/>
                              <a:gd name="connsiteY92" fmla="*/ 4763 h 9525"/>
                              <a:gd name="connsiteX93" fmla="*/ 4401 w 28575"/>
                              <a:gd name="connsiteY93" fmla="*/ 4763 h 9525"/>
                              <a:gd name="connsiteX94" fmla="*/ 4401 w 28575"/>
                              <a:gd name="connsiteY94" fmla="*/ 4763 h 9525"/>
                              <a:gd name="connsiteX95" fmla="*/ 4401 w 28575"/>
                              <a:gd name="connsiteY95" fmla="*/ 4763 h 9525"/>
                              <a:gd name="connsiteX96" fmla="*/ 5496 w 28575"/>
                              <a:gd name="connsiteY96" fmla="*/ 0 h 9525"/>
                              <a:gd name="connsiteX97" fmla="*/ 5496 w 28575"/>
                              <a:gd name="connsiteY97" fmla="*/ 4763 h 9525"/>
                              <a:gd name="connsiteX98" fmla="*/ 5496 w 28575"/>
                              <a:gd name="connsiteY98" fmla="*/ 4763 h 9525"/>
                              <a:gd name="connsiteX99" fmla="*/ 5496 w 28575"/>
                              <a:gd name="connsiteY99" fmla="*/ 4763 h 9525"/>
                              <a:gd name="connsiteX100" fmla="*/ 5496 w 28575"/>
                              <a:gd name="connsiteY100" fmla="*/ 4763 h 9525"/>
                              <a:gd name="connsiteX101" fmla="*/ 5496 w 28575"/>
                              <a:gd name="connsiteY101" fmla="*/ 4763 h 9525"/>
                              <a:gd name="connsiteX102" fmla="*/ 5496 w 28575"/>
                              <a:gd name="connsiteY102" fmla="*/ 4763 h 9525"/>
                              <a:gd name="connsiteX103" fmla="*/ 5496 w 28575"/>
                              <a:gd name="connsiteY103" fmla="*/ 4763 h 9525"/>
                              <a:gd name="connsiteX104" fmla="*/ 5496 w 28575"/>
                              <a:gd name="connsiteY104" fmla="*/ 4763 h 9525"/>
                              <a:gd name="connsiteX105" fmla="*/ 5496 w 28575"/>
                              <a:gd name="connsiteY105" fmla="*/ 4763 h 9525"/>
                              <a:gd name="connsiteX106" fmla="*/ 5496 w 28575"/>
                              <a:gd name="connsiteY106" fmla="*/ 4763 h 9525"/>
                              <a:gd name="connsiteX107" fmla="*/ 5496 w 28575"/>
                              <a:gd name="connsiteY107" fmla="*/ 4763 h 9525"/>
                              <a:gd name="connsiteX108" fmla="*/ 5496 w 28575"/>
                              <a:gd name="connsiteY108" fmla="*/ 4763 h 9525"/>
                              <a:gd name="connsiteX109" fmla="*/ 5496 w 28575"/>
                              <a:gd name="connsiteY109" fmla="*/ 4763 h 9525"/>
                              <a:gd name="connsiteX110" fmla="*/ 5496 w 28575"/>
                              <a:gd name="connsiteY110" fmla="*/ 4763 h 9525"/>
                              <a:gd name="connsiteX111" fmla="*/ 5496 w 28575"/>
                              <a:gd name="connsiteY111" fmla="*/ 4763 h 9525"/>
                              <a:gd name="connsiteX112" fmla="*/ 5496 w 28575"/>
                              <a:gd name="connsiteY112" fmla="*/ 4763 h 9525"/>
                              <a:gd name="connsiteX113" fmla="*/ 5496 w 28575"/>
                              <a:gd name="connsiteY113" fmla="*/ 0 h 9525"/>
                              <a:gd name="connsiteX114" fmla="*/ 6591 w 28575"/>
                              <a:gd name="connsiteY114" fmla="*/ 0 h 9525"/>
                              <a:gd name="connsiteX115" fmla="*/ 6591 w 28575"/>
                              <a:gd name="connsiteY115" fmla="*/ 4763 h 9525"/>
                              <a:gd name="connsiteX116" fmla="*/ 6591 w 28575"/>
                              <a:gd name="connsiteY116" fmla="*/ 4763 h 9525"/>
                              <a:gd name="connsiteX117" fmla="*/ 6591 w 28575"/>
                              <a:gd name="connsiteY117" fmla="*/ 0 h 9525"/>
                              <a:gd name="connsiteX118" fmla="*/ 6591 w 28575"/>
                              <a:gd name="connsiteY118" fmla="*/ 4763 h 9525"/>
                              <a:gd name="connsiteX119" fmla="*/ 6591 w 28575"/>
                              <a:gd name="connsiteY119" fmla="*/ 4763 h 9525"/>
                              <a:gd name="connsiteX120" fmla="*/ 6591 w 28575"/>
                              <a:gd name="connsiteY120" fmla="*/ 4763 h 9525"/>
                              <a:gd name="connsiteX121" fmla="*/ 6591 w 28575"/>
                              <a:gd name="connsiteY121" fmla="*/ 4763 h 9525"/>
                              <a:gd name="connsiteX122" fmla="*/ 6591 w 28575"/>
                              <a:gd name="connsiteY122" fmla="*/ 4763 h 9525"/>
                              <a:gd name="connsiteX123" fmla="*/ 6591 w 28575"/>
                              <a:gd name="connsiteY123" fmla="*/ 4763 h 9525"/>
                              <a:gd name="connsiteX124" fmla="*/ 6591 w 28575"/>
                              <a:gd name="connsiteY124" fmla="*/ 4763 h 9525"/>
                              <a:gd name="connsiteX125" fmla="*/ 6591 w 28575"/>
                              <a:gd name="connsiteY125" fmla="*/ 4763 h 9525"/>
                              <a:gd name="connsiteX126" fmla="*/ 6591 w 28575"/>
                              <a:gd name="connsiteY126" fmla="*/ 4763 h 9525"/>
                              <a:gd name="connsiteX127" fmla="*/ 6591 w 28575"/>
                              <a:gd name="connsiteY127" fmla="*/ 4763 h 9525"/>
                              <a:gd name="connsiteX128" fmla="*/ 6591 w 28575"/>
                              <a:gd name="connsiteY128" fmla="*/ 4763 h 9525"/>
                              <a:gd name="connsiteX129" fmla="*/ 6591 w 28575"/>
                              <a:gd name="connsiteY129" fmla="*/ 4763 h 9525"/>
                              <a:gd name="connsiteX130" fmla="*/ 6591 w 28575"/>
                              <a:gd name="connsiteY130" fmla="*/ 4763 h 9525"/>
                              <a:gd name="connsiteX131" fmla="*/ 6591 w 28575"/>
                              <a:gd name="connsiteY131" fmla="*/ 4763 h 9525"/>
                              <a:gd name="connsiteX132" fmla="*/ 7696 w 28575"/>
                              <a:gd name="connsiteY132" fmla="*/ 4763 h 9525"/>
                              <a:gd name="connsiteX133" fmla="*/ 7696 w 28575"/>
                              <a:gd name="connsiteY133" fmla="*/ 4763 h 9525"/>
                              <a:gd name="connsiteX134" fmla="*/ 7696 w 28575"/>
                              <a:gd name="connsiteY134" fmla="*/ 4763 h 9525"/>
                              <a:gd name="connsiteX135" fmla="*/ 7696 w 28575"/>
                              <a:gd name="connsiteY135" fmla="*/ 0 h 9525"/>
                              <a:gd name="connsiteX136" fmla="*/ 7696 w 28575"/>
                              <a:gd name="connsiteY136" fmla="*/ 0 h 9525"/>
                              <a:gd name="connsiteX137" fmla="*/ 7696 w 28575"/>
                              <a:gd name="connsiteY137" fmla="*/ 0 h 9525"/>
                              <a:gd name="connsiteX138" fmla="*/ 7696 w 28575"/>
                              <a:gd name="connsiteY138" fmla="*/ 0 h 9525"/>
                              <a:gd name="connsiteX139" fmla="*/ 7696 w 28575"/>
                              <a:gd name="connsiteY139" fmla="*/ 4763 h 9525"/>
                              <a:gd name="connsiteX140" fmla="*/ 7696 w 28575"/>
                              <a:gd name="connsiteY140" fmla="*/ 4763 h 9525"/>
                              <a:gd name="connsiteX141" fmla="*/ 7696 w 28575"/>
                              <a:gd name="connsiteY141" fmla="*/ 4763 h 9525"/>
                              <a:gd name="connsiteX142" fmla="*/ 7696 w 28575"/>
                              <a:gd name="connsiteY142" fmla="*/ 4763 h 9525"/>
                              <a:gd name="connsiteX143" fmla="*/ 7696 w 28575"/>
                              <a:gd name="connsiteY143" fmla="*/ 4763 h 9525"/>
                              <a:gd name="connsiteX144" fmla="*/ 7696 w 28575"/>
                              <a:gd name="connsiteY144" fmla="*/ 4763 h 9525"/>
                              <a:gd name="connsiteX145" fmla="*/ 7696 w 28575"/>
                              <a:gd name="connsiteY145" fmla="*/ 4763 h 9525"/>
                              <a:gd name="connsiteX146" fmla="*/ 7696 w 28575"/>
                              <a:gd name="connsiteY146" fmla="*/ 4763 h 9525"/>
                              <a:gd name="connsiteX147" fmla="*/ 7696 w 28575"/>
                              <a:gd name="connsiteY147" fmla="*/ 4763 h 9525"/>
                              <a:gd name="connsiteX148" fmla="*/ 7696 w 28575"/>
                              <a:gd name="connsiteY148" fmla="*/ 4763 h 9525"/>
                              <a:gd name="connsiteX149" fmla="*/ 7696 w 28575"/>
                              <a:gd name="connsiteY149" fmla="*/ 4763 h 9525"/>
                              <a:gd name="connsiteX150" fmla="*/ 8792 w 28575"/>
                              <a:gd name="connsiteY150" fmla="*/ 0 h 9525"/>
                              <a:gd name="connsiteX151" fmla="*/ 8792 w 28575"/>
                              <a:gd name="connsiteY151" fmla="*/ 0 h 9525"/>
                              <a:gd name="connsiteX152" fmla="*/ 8792 w 28575"/>
                              <a:gd name="connsiteY152" fmla="*/ 0 h 9525"/>
                              <a:gd name="connsiteX153" fmla="*/ 8792 w 28575"/>
                              <a:gd name="connsiteY153" fmla="*/ 0 h 9525"/>
                              <a:gd name="connsiteX154" fmla="*/ 8792 w 28575"/>
                              <a:gd name="connsiteY154" fmla="*/ 0 h 9525"/>
                              <a:gd name="connsiteX155" fmla="*/ 8792 w 28575"/>
                              <a:gd name="connsiteY155" fmla="*/ 4763 h 9525"/>
                              <a:gd name="connsiteX156" fmla="*/ 8792 w 28575"/>
                              <a:gd name="connsiteY156" fmla="*/ 4763 h 9525"/>
                              <a:gd name="connsiteX157" fmla="*/ 8792 w 28575"/>
                              <a:gd name="connsiteY157" fmla="*/ 4763 h 9525"/>
                              <a:gd name="connsiteX158" fmla="*/ 8792 w 28575"/>
                              <a:gd name="connsiteY158" fmla="*/ 4763 h 9525"/>
                              <a:gd name="connsiteX159" fmla="*/ 8792 w 28575"/>
                              <a:gd name="connsiteY159" fmla="*/ 4763 h 9525"/>
                              <a:gd name="connsiteX160" fmla="*/ 8792 w 28575"/>
                              <a:gd name="connsiteY160" fmla="*/ 4763 h 9525"/>
                              <a:gd name="connsiteX161" fmla="*/ 8792 w 28575"/>
                              <a:gd name="connsiteY161" fmla="*/ 4763 h 9525"/>
                              <a:gd name="connsiteX162" fmla="*/ 8792 w 28575"/>
                              <a:gd name="connsiteY162" fmla="*/ 4763 h 9525"/>
                              <a:gd name="connsiteX163" fmla="*/ 8792 w 28575"/>
                              <a:gd name="connsiteY163" fmla="*/ 4763 h 9525"/>
                              <a:gd name="connsiteX164" fmla="*/ 8792 w 28575"/>
                              <a:gd name="connsiteY164" fmla="*/ 4763 h 9525"/>
                              <a:gd name="connsiteX165" fmla="*/ 8792 w 28575"/>
                              <a:gd name="connsiteY165" fmla="*/ 4763 h 9525"/>
                              <a:gd name="connsiteX166" fmla="*/ 8792 w 28575"/>
                              <a:gd name="connsiteY166" fmla="*/ 4763 h 9525"/>
                              <a:gd name="connsiteX167" fmla="*/ 8792 w 28575"/>
                              <a:gd name="connsiteY167" fmla="*/ 4763 h 9525"/>
                              <a:gd name="connsiteX168" fmla="*/ 8792 w 28575"/>
                              <a:gd name="connsiteY168" fmla="*/ 0 h 9525"/>
                              <a:gd name="connsiteX169" fmla="*/ 8792 w 28575"/>
                              <a:gd name="connsiteY169" fmla="*/ 4763 h 9525"/>
                              <a:gd name="connsiteX170" fmla="*/ 9887 w 28575"/>
                              <a:gd name="connsiteY170" fmla="*/ 4763 h 9525"/>
                              <a:gd name="connsiteX171" fmla="*/ 9887 w 28575"/>
                              <a:gd name="connsiteY171" fmla="*/ 4763 h 9525"/>
                              <a:gd name="connsiteX172" fmla="*/ 9887 w 28575"/>
                              <a:gd name="connsiteY172" fmla="*/ 0 h 9525"/>
                              <a:gd name="connsiteX173" fmla="*/ 9887 w 28575"/>
                              <a:gd name="connsiteY173" fmla="*/ 0 h 9525"/>
                              <a:gd name="connsiteX174" fmla="*/ 9887 w 28575"/>
                              <a:gd name="connsiteY174" fmla="*/ 0 h 9525"/>
                              <a:gd name="connsiteX175" fmla="*/ 9887 w 28575"/>
                              <a:gd name="connsiteY175" fmla="*/ 0 h 9525"/>
                              <a:gd name="connsiteX176" fmla="*/ 9887 w 28575"/>
                              <a:gd name="connsiteY176" fmla="*/ 4763 h 9525"/>
                              <a:gd name="connsiteX177" fmla="*/ 9887 w 28575"/>
                              <a:gd name="connsiteY177" fmla="*/ 4763 h 9525"/>
                              <a:gd name="connsiteX178" fmla="*/ 9887 w 28575"/>
                              <a:gd name="connsiteY178" fmla="*/ 4763 h 9525"/>
                              <a:gd name="connsiteX179" fmla="*/ 9887 w 28575"/>
                              <a:gd name="connsiteY179" fmla="*/ 4763 h 9525"/>
                              <a:gd name="connsiteX180" fmla="*/ 9887 w 28575"/>
                              <a:gd name="connsiteY180" fmla="*/ 4763 h 9525"/>
                              <a:gd name="connsiteX181" fmla="*/ 9887 w 28575"/>
                              <a:gd name="connsiteY181" fmla="*/ 4763 h 9525"/>
                              <a:gd name="connsiteX182" fmla="*/ 9887 w 28575"/>
                              <a:gd name="connsiteY182" fmla="*/ 4763 h 9525"/>
                              <a:gd name="connsiteX183" fmla="*/ 9887 w 28575"/>
                              <a:gd name="connsiteY183" fmla="*/ 4763 h 9525"/>
                              <a:gd name="connsiteX184" fmla="*/ 9887 w 28575"/>
                              <a:gd name="connsiteY184" fmla="*/ 4763 h 9525"/>
                              <a:gd name="connsiteX185" fmla="*/ 9887 w 28575"/>
                              <a:gd name="connsiteY185" fmla="*/ 4763 h 9525"/>
                              <a:gd name="connsiteX186" fmla="*/ 9887 w 28575"/>
                              <a:gd name="connsiteY186" fmla="*/ 4763 h 9525"/>
                              <a:gd name="connsiteX187" fmla="*/ 9887 w 28575"/>
                              <a:gd name="connsiteY187" fmla="*/ 4763 h 9525"/>
                              <a:gd name="connsiteX188" fmla="*/ 10992 w 28575"/>
                              <a:gd name="connsiteY188" fmla="*/ 4763 h 9525"/>
                              <a:gd name="connsiteX189" fmla="*/ 10992 w 28575"/>
                              <a:gd name="connsiteY189" fmla="*/ 4763 h 9525"/>
                              <a:gd name="connsiteX190" fmla="*/ 10992 w 28575"/>
                              <a:gd name="connsiteY190" fmla="*/ 4763 h 9525"/>
                              <a:gd name="connsiteX191" fmla="*/ 10992 w 28575"/>
                              <a:gd name="connsiteY191" fmla="*/ 4763 h 9525"/>
                              <a:gd name="connsiteX192" fmla="*/ 10992 w 28575"/>
                              <a:gd name="connsiteY192" fmla="*/ 4763 h 9525"/>
                              <a:gd name="connsiteX193" fmla="*/ 10992 w 28575"/>
                              <a:gd name="connsiteY193" fmla="*/ 4763 h 9525"/>
                              <a:gd name="connsiteX194" fmla="*/ 10992 w 28575"/>
                              <a:gd name="connsiteY194" fmla="*/ 4763 h 9525"/>
                              <a:gd name="connsiteX195" fmla="*/ 10992 w 28575"/>
                              <a:gd name="connsiteY195" fmla="*/ 4763 h 9525"/>
                              <a:gd name="connsiteX196" fmla="*/ 10992 w 28575"/>
                              <a:gd name="connsiteY196" fmla="*/ 4763 h 9525"/>
                              <a:gd name="connsiteX197" fmla="*/ 10992 w 28575"/>
                              <a:gd name="connsiteY197" fmla="*/ 4763 h 9525"/>
                              <a:gd name="connsiteX198" fmla="*/ 10992 w 28575"/>
                              <a:gd name="connsiteY198" fmla="*/ 4763 h 9525"/>
                              <a:gd name="connsiteX199" fmla="*/ 10992 w 28575"/>
                              <a:gd name="connsiteY199" fmla="*/ 4763 h 9525"/>
                              <a:gd name="connsiteX200" fmla="*/ 10992 w 28575"/>
                              <a:gd name="connsiteY200" fmla="*/ 4763 h 9525"/>
                              <a:gd name="connsiteX201" fmla="*/ 10992 w 28575"/>
                              <a:gd name="connsiteY201" fmla="*/ 4763 h 9525"/>
                              <a:gd name="connsiteX202" fmla="*/ 10992 w 28575"/>
                              <a:gd name="connsiteY202" fmla="*/ 4763 h 9525"/>
                              <a:gd name="connsiteX203" fmla="*/ 10992 w 28575"/>
                              <a:gd name="connsiteY203" fmla="*/ 4763 h 9525"/>
                              <a:gd name="connsiteX204" fmla="*/ 10992 w 28575"/>
                              <a:gd name="connsiteY204" fmla="*/ 4763 h 9525"/>
                              <a:gd name="connsiteX205" fmla="*/ 10992 w 28575"/>
                              <a:gd name="connsiteY205" fmla="*/ 4763 h 9525"/>
                              <a:gd name="connsiteX206" fmla="*/ 12087 w 28575"/>
                              <a:gd name="connsiteY206" fmla="*/ 4763 h 9525"/>
                              <a:gd name="connsiteX207" fmla="*/ 12087 w 28575"/>
                              <a:gd name="connsiteY207" fmla="*/ 4763 h 9525"/>
                              <a:gd name="connsiteX208" fmla="*/ 12087 w 28575"/>
                              <a:gd name="connsiteY208" fmla="*/ 4763 h 9525"/>
                              <a:gd name="connsiteX209" fmla="*/ 12087 w 28575"/>
                              <a:gd name="connsiteY209" fmla="*/ 4763 h 9525"/>
                              <a:gd name="connsiteX210" fmla="*/ 12087 w 28575"/>
                              <a:gd name="connsiteY210" fmla="*/ 4763 h 9525"/>
                              <a:gd name="connsiteX211" fmla="*/ 12087 w 28575"/>
                              <a:gd name="connsiteY211" fmla="*/ 4763 h 9525"/>
                              <a:gd name="connsiteX212" fmla="*/ 12087 w 28575"/>
                              <a:gd name="connsiteY212" fmla="*/ 0 h 9525"/>
                              <a:gd name="connsiteX213" fmla="*/ 12087 w 28575"/>
                              <a:gd name="connsiteY213" fmla="*/ 0 h 9525"/>
                              <a:gd name="connsiteX214" fmla="*/ 12087 w 28575"/>
                              <a:gd name="connsiteY214" fmla="*/ 0 h 9525"/>
                              <a:gd name="connsiteX215" fmla="*/ 12087 w 28575"/>
                              <a:gd name="connsiteY215" fmla="*/ 0 h 9525"/>
                              <a:gd name="connsiteX216" fmla="*/ 12087 w 28575"/>
                              <a:gd name="connsiteY216" fmla="*/ 0 h 9525"/>
                              <a:gd name="connsiteX217" fmla="*/ 12087 w 28575"/>
                              <a:gd name="connsiteY217" fmla="*/ 4763 h 9525"/>
                              <a:gd name="connsiteX218" fmla="*/ 12087 w 28575"/>
                              <a:gd name="connsiteY218" fmla="*/ 4763 h 9525"/>
                              <a:gd name="connsiteX219" fmla="*/ 12087 w 28575"/>
                              <a:gd name="connsiteY219" fmla="*/ 4763 h 9525"/>
                              <a:gd name="connsiteX220" fmla="*/ 12087 w 28575"/>
                              <a:gd name="connsiteY220" fmla="*/ 0 h 9525"/>
                              <a:gd name="connsiteX221" fmla="*/ 12087 w 28575"/>
                              <a:gd name="connsiteY221" fmla="*/ 4763 h 9525"/>
                              <a:gd name="connsiteX222" fmla="*/ 12087 w 28575"/>
                              <a:gd name="connsiteY222" fmla="*/ 4763 h 9525"/>
                              <a:gd name="connsiteX223" fmla="*/ 12087 w 28575"/>
                              <a:gd name="connsiteY223" fmla="*/ 4763 h 9525"/>
                              <a:gd name="connsiteX224" fmla="*/ 13192 w 28575"/>
                              <a:gd name="connsiteY224" fmla="*/ 4763 h 9525"/>
                              <a:gd name="connsiteX225" fmla="*/ 13192 w 28575"/>
                              <a:gd name="connsiteY225" fmla="*/ 4763 h 9525"/>
                              <a:gd name="connsiteX226" fmla="*/ 13192 w 28575"/>
                              <a:gd name="connsiteY226" fmla="*/ 4763 h 9525"/>
                              <a:gd name="connsiteX227" fmla="*/ 13192 w 28575"/>
                              <a:gd name="connsiteY227" fmla="*/ 0 h 9525"/>
                              <a:gd name="connsiteX228" fmla="*/ 13192 w 28575"/>
                              <a:gd name="connsiteY228" fmla="*/ 0 h 9525"/>
                              <a:gd name="connsiteX229" fmla="*/ 13192 w 28575"/>
                              <a:gd name="connsiteY229" fmla="*/ 0 h 9525"/>
                              <a:gd name="connsiteX230" fmla="*/ 13192 w 28575"/>
                              <a:gd name="connsiteY230" fmla="*/ 4763 h 9525"/>
                              <a:gd name="connsiteX231" fmla="*/ 13192 w 28575"/>
                              <a:gd name="connsiteY231" fmla="*/ 4763 h 9525"/>
                              <a:gd name="connsiteX232" fmla="*/ 13192 w 28575"/>
                              <a:gd name="connsiteY232" fmla="*/ 4763 h 9525"/>
                              <a:gd name="connsiteX233" fmla="*/ 13192 w 28575"/>
                              <a:gd name="connsiteY233" fmla="*/ 4763 h 9525"/>
                              <a:gd name="connsiteX234" fmla="*/ 13192 w 28575"/>
                              <a:gd name="connsiteY234" fmla="*/ 4763 h 9525"/>
                              <a:gd name="connsiteX235" fmla="*/ 13192 w 28575"/>
                              <a:gd name="connsiteY235" fmla="*/ 0 h 9525"/>
                              <a:gd name="connsiteX236" fmla="*/ 13192 w 28575"/>
                              <a:gd name="connsiteY236" fmla="*/ 4763 h 9525"/>
                              <a:gd name="connsiteX237" fmla="*/ 13192 w 28575"/>
                              <a:gd name="connsiteY237" fmla="*/ 4763 h 9525"/>
                              <a:gd name="connsiteX238" fmla="*/ 13192 w 28575"/>
                              <a:gd name="connsiteY238" fmla="*/ 4763 h 9525"/>
                              <a:gd name="connsiteX239" fmla="*/ 13192 w 28575"/>
                              <a:gd name="connsiteY239" fmla="*/ 4763 h 9525"/>
                              <a:gd name="connsiteX240" fmla="*/ 13192 w 28575"/>
                              <a:gd name="connsiteY240" fmla="*/ 4763 h 9525"/>
                              <a:gd name="connsiteX241" fmla="*/ 13192 w 28575"/>
                              <a:gd name="connsiteY241" fmla="*/ 4763 h 9525"/>
                              <a:gd name="connsiteX242" fmla="*/ 13192 w 28575"/>
                              <a:gd name="connsiteY242" fmla="*/ 0 h 9525"/>
                              <a:gd name="connsiteX243" fmla="*/ 13192 w 28575"/>
                              <a:gd name="connsiteY243" fmla="*/ 0 h 9525"/>
                              <a:gd name="connsiteX244" fmla="*/ 13192 w 28575"/>
                              <a:gd name="connsiteY244" fmla="*/ 0 h 9525"/>
                              <a:gd name="connsiteX245" fmla="*/ 13192 w 28575"/>
                              <a:gd name="connsiteY245" fmla="*/ 4763 h 9525"/>
                              <a:gd name="connsiteX246" fmla="*/ 13192 w 28575"/>
                              <a:gd name="connsiteY246" fmla="*/ 4763 h 9525"/>
                              <a:gd name="connsiteX247" fmla="*/ 13192 w 28575"/>
                              <a:gd name="connsiteY247" fmla="*/ 4763 h 9525"/>
                              <a:gd name="connsiteX248" fmla="*/ 13192 w 28575"/>
                              <a:gd name="connsiteY248" fmla="*/ 4763 h 9525"/>
                              <a:gd name="connsiteX249" fmla="*/ 13192 w 28575"/>
                              <a:gd name="connsiteY249" fmla="*/ 4763 h 9525"/>
                              <a:gd name="connsiteX250" fmla="*/ 14288 w 28575"/>
                              <a:gd name="connsiteY250" fmla="*/ 4763 h 9525"/>
                              <a:gd name="connsiteX251" fmla="*/ 14288 w 28575"/>
                              <a:gd name="connsiteY251" fmla="*/ 4763 h 9525"/>
                              <a:gd name="connsiteX252" fmla="*/ 14288 w 28575"/>
                              <a:gd name="connsiteY252" fmla="*/ 4763 h 9525"/>
                              <a:gd name="connsiteX253" fmla="*/ 14288 w 28575"/>
                              <a:gd name="connsiteY253" fmla="*/ 4763 h 9525"/>
                              <a:gd name="connsiteX254" fmla="*/ 14288 w 28575"/>
                              <a:gd name="connsiteY254" fmla="*/ 4763 h 9525"/>
                              <a:gd name="connsiteX255" fmla="*/ 14288 w 28575"/>
                              <a:gd name="connsiteY255" fmla="*/ 4763 h 9525"/>
                              <a:gd name="connsiteX256" fmla="*/ 14288 w 28575"/>
                              <a:gd name="connsiteY256" fmla="*/ 4763 h 9525"/>
                              <a:gd name="connsiteX257" fmla="*/ 14288 w 28575"/>
                              <a:gd name="connsiteY257" fmla="*/ 4763 h 9525"/>
                              <a:gd name="connsiteX258" fmla="*/ 14288 w 28575"/>
                              <a:gd name="connsiteY258" fmla="*/ 4763 h 9525"/>
                              <a:gd name="connsiteX259" fmla="*/ 14288 w 28575"/>
                              <a:gd name="connsiteY259" fmla="*/ 4763 h 9525"/>
                              <a:gd name="connsiteX260" fmla="*/ 14288 w 28575"/>
                              <a:gd name="connsiteY260" fmla="*/ 4763 h 9525"/>
                              <a:gd name="connsiteX261" fmla="*/ 14288 w 28575"/>
                              <a:gd name="connsiteY261" fmla="*/ 4763 h 9525"/>
                              <a:gd name="connsiteX262" fmla="*/ 14288 w 28575"/>
                              <a:gd name="connsiteY262" fmla="*/ 4763 h 9525"/>
                              <a:gd name="connsiteX263" fmla="*/ 14288 w 28575"/>
                              <a:gd name="connsiteY263" fmla="*/ 4763 h 9525"/>
                              <a:gd name="connsiteX264" fmla="*/ 14288 w 28575"/>
                              <a:gd name="connsiteY264" fmla="*/ 4763 h 9525"/>
                              <a:gd name="connsiteX265" fmla="*/ 14288 w 28575"/>
                              <a:gd name="connsiteY265" fmla="*/ 4763 h 9525"/>
                              <a:gd name="connsiteX266" fmla="*/ 14288 w 28575"/>
                              <a:gd name="connsiteY266" fmla="*/ 4763 h 9525"/>
                              <a:gd name="connsiteX267" fmla="*/ 14288 w 28575"/>
                              <a:gd name="connsiteY267" fmla="*/ 4763 h 9525"/>
                              <a:gd name="connsiteX268" fmla="*/ 15383 w 28575"/>
                              <a:gd name="connsiteY268" fmla="*/ 4763 h 9525"/>
                              <a:gd name="connsiteX269" fmla="*/ 15383 w 28575"/>
                              <a:gd name="connsiteY269" fmla="*/ 4763 h 9525"/>
                              <a:gd name="connsiteX270" fmla="*/ 15383 w 28575"/>
                              <a:gd name="connsiteY270" fmla="*/ 4763 h 9525"/>
                              <a:gd name="connsiteX271" fmla="*/ 15383 w 28575"/>
                              <a:gd name="connsiteY271" fmla="*/ 4763 h 9525"/>
                              <a:gd name="connsiteX272" fmla="*/ 15383 w 28575"/>
                              <a:gd name="connsiteY272" fmla="*/ 4763 h 9525"/>
                              <a:gd name="connsiteX273" fmla="*/ 15383 w 28575"/>
                              <a:gd name="connsiteY273" fmla="*/ 4763 h 9525"/>
                              <a:gd name="connsiteX274" fmla="*/ 15383 w 28575"/>
                              <a:gd name="connsiteY274" fmla="*/ 4763 h 9525"/>
                              <a:gd name="connsiteX275" fmla="*/ 15383 w 28575"/>
                              <a:gd name="connsiteY275" fmla="*/ 4763 h 9525"/>
                              <a:gd name="connsiteX276" fmla="*/ 15383 w 28575"/>
                              <a:gd name="connsiteY276" fmla="*/ 4763 h 9525"/>
                              <a:gd name="connsiteX277" fmla="*/ 15383 w 28575"/>
                              <a:gd name="connsiteY277" fmla="*/ 4763 h 9525"/>
                              <a:gd name="connsiteX278" fmla="*/ 15383 w 28575"/>
                              <a:gd name="connsiteY278" fmla="*/ 4763 h 9525"/>
                              <a:gd name="connsiteX279" fmla="*/ 15383 w 28575"/>
                              <a:gd name="connsiteY279" fmla="*/ 4763 h 9525"/>
                              <a:gd name="connsiteX280" fmla="*/ 15383 w 28575"/>
                              <a:gd name="connsiteY280" fmla="*/ 4763 h 9525"/>
                              <a:gd name="connsiteX281" fmla="*/ 15383 w 28575"/>
                              <a:gd name="connsiteY281" fmla="*/ 4763 h 9525"/>
                              <a:gd name="connsiteX282" fmla="*/ 15383 w 28575"/>
                              <a:gd name="connsiteY282" fmla="*/ 4763 h 9525"/>
                              <a:gd name="connsiteX283" fmla="*/ 15383 w 28575"/>
                              <a:gd name="connsiteY283" fmla="*/ 0 h 9525"/>
                              <a:gd name="connsiteX284" fmla="*/ 15383 w 28575"/>
                              <a:gd name="connsiteY284" fmla="*/ 4763 h 9525"/>
                              <a:gd name="connsiteX285" fmla="*/ 15383 w 28575"/>
                              <a:gd name="connsiteY285" fmla="*/ 9525 h 9525"/>
                              <a:gd name="connsiteX286" fmla="*/ 16488 w 28575"/>
                              <a:gd name="connsiteY286" fmla="*/ 4763 h 9525"/>
                              <a:gd name="connsiteX287" fmla="*/ 16488 w 28575"/>
                              <a:gd name="connsiteY287" fmla="*/ 9525 h 9525"/>
                              <a:gd name="connsiteX288" fmla="*/ 16488 w 28575"/>
                              <a:gd name="connsiteY288" fmla="*/ 4763 h 9525"/>
                              <a:gd name="connsiteX289" fmla="*/ 16488 w 28575"/>
                              <a:gd name="connsiteY289" fmla="*/ 4763 h 9525"/>
                              <a:gd name="connsiteX290" fmla="*/ 16488 w 28575"/>
                              <a:gd name="connsiteY290" fmla="*/ 4763 h 9525"/>
                              <a:gd name="connsiteX291" fmla="*/ 16488 w 28575"/>
                              <a:gd name="connsiteY291" fmla="*/ 4763 h 9525"/>
                              <a:gd name="connsiteX292" fmla="*/ 16488 w 28575"/>
                              <a:gd name="connsiteY292" fmla="*/ 4763 h 9525"/>
                              <a:gd name="connsiteX293" fmla="*/ 16488 w 28575"/>
                              <a:gd name="connsiteY293" fmla="*/ 4763 h 9525"/>
                              <a:gd name="connsiteX294" fmla="*/ 16488 w 28575"/>
                              <a:gd name="connsiteY294" fmla="*/ 4763 h 9525"/>
                              <a:gd name="connsiteX295" fmla="*/ 16488 w 28575"/>
                              <a:gd name="connsiteY295" fmla="*/ 4763 h 9525"/>
                              <a:gd name="connsiteX296" fmla="*/ 16488 w 28575"/>
                              <a:gd name="connsiteY296" fmla="*/ 4763 h 9525"/>
                              <a:gd name="connsiteX297" fmla="*/ 16488 w 28575"/>
                              <a:gd name="connsiteY297" fmla="*/ 4763 h 9525"/>
                              <a:gd name="connsiteX298" fmla="*/ 16488 w 28575"/>
                              <a:gd name="connsiteY298" fmla="*/ 4763 h 9525"/>
                              <a:gd name="connsiteX299" fmla="*/ 16488 w 28575"/>
                              <a:gd name="connsiteY299" fmla="*/ 4763 h 9525"/>
                              <a:gd name="connsiteX300" fmla="*/ 16488 w 28575"/>
                              <a:gd name="connsiteY300" fmla="*/ 4763 h 9525"/>
                              <a:gd name="connsiteX301" fmla="*/ 16488 w 28575"/>
                              <a:gd name="connsiteY301" fmla="*/ 4763 h 9525"/>
                              <a:gd name="connsiteX302" fmla="*/ 16488 w 28575"/>
                              <a:gd name="connsiteY302" fmla="*/ 4763 h 9525"/>
                              <a:gd name="connsiteX303" fmla="*/ 16488 w 28575"/>
                              <a:gd name="connsiteY303" fmla="*/ 4763 h 9525"/>
                              <a:gd name="connsiteX304" fmla="*/ 16488 w 28575"/>
                              <a:gd name="connsiteY304" fmla="*/ 4763 h 9525"/>
                              <a:gd name="connsiteX305" fmla="*/ 16488 w 28575"/>
                              <a:gd name="connsiteY305" fmla="*/ 4763 h 9525"/>
                              <a:gd name="connsiteX306" fmla="*/ 17583 w 28575"/>
                              <a:gd name="connsiteY306" fmla="*/ 4763 h 9525"/>
                              <a:gd name="connsiteX307" fmla="*/ 17583 w 28575"/>
                              <a:gd name="connsiteY307" fmla="*/ 4763 h 9525"/>
                              <a:gd name="connsiteX308" fmla="*/ 17583 w 28575"/>
                              <a:gd name="connsiteY308" fmla="*/ 4763 h 9525"/>
                              <a:gd name="connsiteX309" fmla="*/ 17583 w 28575"/>
                              <a:gd name="connsiteY309" fmla="*/ 4763 h 9525"/>
                              <a:gd name="connsiteX310" fmla="*/ 17583 w 28575"/>
                              <a:gd name="connsiteY310" fmla="*/ 4763 h 9525"/>
                              <a:gd name="connsiteX311" fmla="*/ 17583 w 28575"/>
                              <a:gd name="connsiteY311" fmla="*/ 4763 h 9525"/>
                              <a:gd name="connsiteX312" fmla="*/ 17583 w 28575"/>
                              <a:gd name="connsiteY312" fmla="*/ 4763 h 9525"/>
                              <a:gd name="connsiteX313" fmla="*/ 17583 w 28575"/>
                              <a:gd name="connsiteY313" fmla="*/ 4763 h 9525"/>
                              <a:gd name="connsiteX314" fmla="*/ 17583 w 28575"/>
                              <a:gd name="connsiteY314" fmla="*/ 4763 h 9525"/>
                              <a:gd name="connsiteX315" fmla="*/ 17583 w 28575"/>
                              <a:gd name="connsiteY315" fmla="*/ 4763 h 9525"/>
                              <a:gd name="connsiteX316" fmla="*/ 17583 w 28575"/>
                              <a:gd name="connsiteY316" fmla="*/ 4763 h 9525"/>
                              <a:gd name="connsiteX317" fmla="*/ 17583 w 28575"/>
                              <a:gd name="connsiteY317" fmla="*/ 4763 h 9525"/>
                              <a:gd name="connsiteX318" fmla="*/ 17583 w 28575"/>
                              <a:gd name="connsiteY318" fmla="*/ 4763 h 9525"/>
                              <a:gd name="connsiteX319" fmla="*/ 17583 w 28575"/>
                              <a:gd name="connsiteY319" fmla="*/ 4763 h 9525"/>
                              <a:gd name="connsiteX320" fmla="*/ 17583 w 28575"/>
                              <a:gd name="connsiteY320" fmla="*/ 4763 h 9525"/>
                              <a:gd name="connsiteX321" fmla="*/ 17583 w 28575"/>
                              <a:gd name="connsiteY321" fmla="*/ 4763 h 9525"/>
                              <a:gd name="connsiteX322" fmla="*/ 17583 w 28575"/>
                              <a:gd name="connsiteY322" fmla="*/ 4763 h 9525"/>
                              <a:gd name="connsiteX323" fmla="*/ 17583 w 28575"/>
                              <a:gd name="connsiteY323" fmla="*/ 4763 h 9525"/>
                              <a:gd name="connsiteX324" fmla="*/ 18688 w 28575"/>
                              <a:gd name="connsiteY324" fmla="*/ 4763 h 9525"/>
                              <a:gd name="connsiteX325" fmla="*/ 18688 w 28575"/>
                              <a:gd name="connsiteY325" fmla="*/ 4763 h 9525"/>
                              <a:gd name="connsiteX326" fmla="*/ 18688 w 28575"/>
                              <a:gd name="connsiteY326" fmla="*/ 4763 h 9525"/>
                              <a:gd name="connsiteX327" fmla="*/ 18688 w 28575"/>
                              <a:gd name="connsiteY327" fmla="*/ 4763 h 9525"/>
                              <a:gd name="connsiteX328" fmla="*/ 18688 w 28575"/>
                              <a:gd name="connsiteY328" fmla="*/ 4763 h 9525"/>
                              <a:gd name="connsiteX329" fmla="*/ 18688 w 28575"/>
                              <a:gd name="connsiteY329" fmla="*/ 4763 h 9525"/>
                              <a:gd name="connsiteX330" fmla="*/ 18688 w 28575"/>
                              <a:gd name="connsiteY330" fmla="*/ 9525 h 9525"/>
                              <a:gd name="connsiteX331" fmla="*/ 18688 w 28575"/>
                              <a:gd name="connsiteY331" fmla="*/ 9525 h 9525"/>
                              <a:gd name="connsiteX332" fmla="*/ 18688 w 28575"/>
                              <a:gd name="connsiteY332" fmla="*/ 9525 h 9525"/>
                              <a:gd name="connsiteX333" fmla="*/ 18688 w 28575"/>
                              <a:gd name="connsiteY333" fmla="*/ 4763 h 9525"/>
                              <a:gd name="connsiteX334" fmla="*/ 18688 w 28575"/>
                              <a:gd name="connsiteY334" fmla="*/ 4763 h 9525"/>
                              <a:gd name="connsiteX335" fmla="*/ 18688 w 28575"/>
                              <a:gd name="connsiteY335" fmla="*/ 4763 h 9525"/>
                              <a:gd name="connsiteX336" fmla="*/ 18688 w 28575"/>
                              <a:gd name="connsiteY336" fmla="*/ 4763 h 9525"/>
                              <a:gd name="connsiteX337" fmla="*/ 18688 w 28575"/>
                              <a:gd name="connsiteY337" fmla="*/ 4763 h 9525"/>
                              <a:gd name="connsiteX338" fmla="*/ 18688 w 28575"/>
                              <a:gd name="connsiteY338" fmla="*/ 4763 h 9525"/>
                              <a:gd name="connsiteX339" fmla="*/ 18688 w 28575"/>
                              <a:gd name="connsiteY339" fmla="*/ 4763 h 9525"/>
                              <a:gd name="connsiteX340" fmla="*/ 18688 w 28575"/>
                              <a:gd name="connsiteY340" fmla="*/ 4763 h 9525"/>
                              <a:gd name="connsiteX341" fmla="*/ 18688 w 28575"/>
                              <a:gd name="connsiteY341" fmla="*/ 4763 h 9525"/>
                              <a:gd name="connsiteX342" fmla="*/ 19783 w 28575"/>
                              <a:gd name="connsiteY342" fmla="*/ 4763 h 9525"/>
                              <a:gd name="connsiteX343" fmla="*/ 19783 w 28575"/>
                              <a:gd name="connsiteY343" fmla="*/ 4763 h 9525"/>
                              <a:gd name="connsiteX344" fmla="*/ 19783 w 28575"/>
                              <a:gd name="connsiteY344" fmla="*/ 4763 h 9525"/>
                              <a:gd name="connsiteX345" fmla="*/ 19783 w 28575"/>
                              <a:gd name="connsiteY345" fmla="*/ 4763 h 9525"/>
                              <a:gd name="connsiteX346" fmla="*/ 19783 w 28575"/>
                              <a:gd name="connsiteY346" fmla="*/ 4763 h 9525"/>
                              <a:gd name="connsiteX347" fmla="*/ 19783 w 28575"/>
                              <a:gd name="connsiteY347" fmla="*/ 4763 h 9525"/>
                              <a:gd name="connsiteX348" fmla="*/ 19783 w 28575"/>
                              <a:gd name="connsiteY348" fmla="*/ 4763 h 9525"/>
                              <a:gd name="connsiteX349" fmla="*/ 19783 w 28575"/>
                              <a:gd name="connsiteY349" fmla="*/ 4763 h 9525"/>
                              <a:gd name="connsiteX350" fmla="*/ 19783 w 28575"/>
                              <a:gd name="connsiteY350" fmla="*/ 4763 h 9525"/>
                              <a:gd name="connsiteX351" fmla="*/ 19783 w 28575"/>
                              <a:gd name="connsiteY351" fmla="*/ 4763 h 9525"/>
                              <a:gd name="connsiteX352" fmla="*/ 19783 w 28575"/>
                              <a:gd name="connsiteY352" fmla="*/ 4763 h 9525"/>
                              <a:gd name="connsiteX353" fmla="*/ 19783 w 28575"/>
                              <a:gd name="connsiteY353" fmla="*/ 0 h 9525"/>
                              <a:gd name="connsiteX354" fmla="*/ 19783 w 28575"/>
                              <a:gd name="connsiteY354" fmla="*/ 0 h 9525"/>
                              <a:gd name="connsiteX355" fmla="*/ 19783 w 28575"/>
                              <a:gd name="connsiteY355" fmla="*/ 4763 h 9525"/>
                              <a:gd name="connsiteX356" fmla="*/ 19783 w 28575"/>
                              <a:gd name="connsiteY356" fmla="*/ 4763 h 9525"/>
                              <a:gd name="connsiteX357" fmla="*/ 19783 w 28575"/>
                              <a:gd name="connsiteY357" fmla="*/ 0 h 9525"/>
                              <a:gd name="connsiteX358" fmla="*/ 19783 w 28575"/>
                              <a:gd name="connsiteY358" fmla="*/ 0 h 9525"/>
                              <a:gd name="connsiteX359" fmla="*/ 19783 w 28575"/>
                              <a:gd name="connsiteY359" fmla="*/ 0 h 9525"/>
                              <a:gd name="connsiteX360" fmla="*/ 20879 w 28575"/>
                              <a:gd name="connsiteY360" fmla="*/ 4763 h 9525"/>
                              <a:gd name="connsiteX361" fmla="*/ 20879 w 28575"/>
                              <a:gd name="connsiteY361" fmla="*/ 4763 h 9525"/>
                              <a:gd name="connsiteX362" fmla="*/ 20879 w 28575"/>
                              <a:gd name="connsiteY362" fmla="*/ 4763 h 9525"/>
                              <a:gd name="connsiteX363" fmla="*/ 20879 w 28575"/>
                              <a:gd name="connsiteY363" fmla="*/ 4763 h 9525"/>
                              <a:gd name="connsiteX364" fmla="*/ 20879 w 28575"/>
                              <a:gd name="connsiteY364" fmla="*/ 4763 h 9525"/>
                              <a:gd name="connsiteX365" fmla="*/ 20879 w 28575"/>
                              <a:gd name="connsiteY365" fmla="*/ 4763 h 9525"/>
                              <a:gd name="connsiteX366" fmla="*/ 20879 w 28575"/>
                              <a:gd name="connsiteY366" fmla="*/ 4763 h 9525"/>
                              <a:gd name="connsiteX367" fmla="*/ 20879 w 28575"/>
                              <a:gd name="connsiteY367" fmla="*/ 4763 h 9525"/>
                              <a:gd name="connsiteX368" fmla="*/ 20879 w 28575"/>
                              <a:gd name="connsiteY368" fmla="*/ 0 h 9525"/>
                              <a:gd name="connsiteX369" fmla="*/ 20879 w 28575"/>
                              <a:gd name="connsiteY369" fmla="*/ 4763 h 9525"/>
                              <a:gd name="connsiteX370" fmla="*/ 20879 w 28575"/>
                              <a:gd name="connsiteY370" fmla="*/ 4763 h 9525"/>
                              <a:gd name="connsiteX371" fmla="*/ 20879 w 28575"/>
                              <a:gd name="connsiteY371" fmla="*/ 4763 h 9525"/>
                              <a:gd name="connsiteX372" fmla="*/ 20879 w 28575"/>
                              <a:gd name="connsiteY372" fmla="*/ 4763 h 9525"/>
                              <a:gd name="connsiteX373" fmla="*/ 20879 w 28575"/>
                              <a:gd name="connsiteY373" fmla="*/ 0 h 9525"/>
                              <a:gd name="connsiteX374" fmla="*/ 20879 w 28575"/>
                              <a:gd name="connsiteY374" fmla="*/ 0 h 9525"/>
                              <a:gd name="connsiteX375" fmla="*/ 20879 w 28575"/>
                              <a:gd name="connsiteY375" fmla="*/ 0 h 9525"/>
                              <a:gd name="connsiteX376" fmla="*/ 20879 w 28575"/>
                              <a:gd name="connsiteY376" fmla="*/ 0 h 9525"/>
                              <a:gd name="connsiteX377" fmla="*/ 20879 w 28575"/>
                              <a:gd name="connsiteY377" fmla="*/ 4763 h 9525"/>
                              <a:gd name="connsiteX378" fmla="*/ 20879 w 28575"/>
                              <a:gd name="connsiteY378" fmla="*/ 4763 h 9525"/>
                              <a:gd name="connsiteX379" fmla="*/ 20879 w 28575"/>
                              <a:gd name="connsiteY379" fmla="*/ 0 h 9525"/>
                              <a:gd name="connsiteX380" fmla="*/ 21984 w 28575"/>
                              <a:gd name="connsiteY380" fmla="*/ 4763 h 9525"/>
                              <a:gd name="connsiteX381" fmla="*/ 21984 w 28575"/>
                              <a:gd name="connsiteY381" fmla="*/ 4763 h 9525"/>
                              <a:gd name="connsiteX382" fmla="*/ 21984 w 28575"/>
                              <a:gd name="connsiteY382" fmla="*/ 4763 h 9525"/>
                              <a:gd name="connsiteX383" fmla="*/ 21984 w 28575"/>
                              <a:gd name="connsiteY383" fmla="*/ 4763 h 9525"/>
                              <a:gd name="connsiteX384" fmla="*/ 21984 w 28575"/>
                              <a:gd name="connsiteY384" fmla="*/ 4763 h 9525"/>
                              <a:gd name="connsiteX385" fmla="*/ 21984 w 28575"/>
                              <a:gd name="connsiteY385" fmla="*/ 4763 h 9525"/>
                              <a:gd name="connsiteX386" fmla="*/ 21984 w 28575"/>
                              <a:gd name="connsiteY386" fmla="*/ 4763 h 9525"/>
                              <a:gd name="connsiteX387" fmla="*/ 21984 w 28575"/>
                              <a:gd name="connsiteY387" fmla="*/ 4763 h 9525"/>
                              <a:gd name="connsiteX388" fmla="*/ 21984 w 28575"/>
                              <a:gd name="connsiteY388" fmla="*/ 4763 h 9525"/>
                              <a:gd name="connsiteX389" fmla="*/ 21984 w 28575"/>
                              <a:gd name="connsiteY389" fmla="*/ 4763 h 9525"/>
                              <a:gd name="connsiteX390" fmla="*/ 21984 w 28575"/>
                              <a:gd name="connsiteY390" fmla="*/ 4763 h 9525"/>
                              <a:gd name="connsiteX391" fmla="*/ 21984 w 28575"/>
                              <a:gd name="connsiteY391" fmla="*/ 4763 h 9525"/>
                              <a:gd name="connsiteX392" fmla="*/ 21984 w 28575"/>
                              <a:gd name="connsiteY392" fmla="*/ 4763 h 9525"/>
                              <a:gd name="connsiteX393" fmla="*/ 21984 w 28575"/>
                              <a:gd name="connsiteY393" fmla="*/ 4763 h 9525"/>
                              <a:gd name="connsiteX394" fmla="*/ 21984 w 28575"/>
                              <a:gd name="connsiteY394" fmla="*/ 4763 h 9525"/>
                              <a:gd name="connsiteX395" fmla="*/ 21984 w 28575"/>
                              <a:gd name="connsiteY395" fmla="*/ 4763 h 9525"/>
                              <a:gd name="connsiteX396" fmla="*/ 21984 w 28575"/>
                              <a:gd name="connsiteY396" fmla="*/ 4763 h 9525"/>
                              <a:gd name="connsiteX397" fmla="*/ 21984 w 28575"/>
                              <a:gd name="connsiteY397" fmla="*/ 4763 h 9525"/>
                              <a:gd name="connsiteX398" fmla="*/ 23079 w 28575"/>
                              <a:gd name="connsiteY398" fmla="*/ 4763 h 9525"/>
                              <a:gd name="connsiteX399" fmla="*/ 23079 w 28575"/>
                              <a:gd name="connsiteY399" fmla="*/ 4763 h 9525"/>
                              <a:gd name="connsiteX400" fmla="*/ 23079 w 28575"/>
                              <a:gd name="connsiteY400" fmla="*/ 4763 h 9525"/>
                              <a:gd name="connsiteX401" fmla="*/ 23079 w 28575"/>
                              <a:gd name="connsiteY401" fmla="*/ 4763 h 9525"/>
                              <a:gd name="connsiteX402" fmla="*/ 23079 w 28575"/>
                              <a:gd name="connsiteY402" fmla="*/ 4763 h 9525"/>
                              <a:gd name="connsiteX403" fmla="*/ 23079 w 28575"/>
                              <a:gd name="connsiteY403" fmla="*/ 4763 h 9525"/>
                              <a:gd name="connsiteX404" fmla="*/ 23079 w 28575"/>
                              <a:gd name="connsiteY404" fmla="*/ 4763 h 9525"/>
                              <a:gd name="connsiteX405" fmla="*/ 23079 w 28575"/>
                              <a:gd name="connsiteY405" fmla="*/ 4763 h 9525"/>
                              <a:gd name="connsiteX406" fmla="*/ 23079 w 28575"/>
                              <a:gd name="connsiteY406" fmla="*/ 4763 h 9525"/>
                              <a:gd name="connsiteX407" fmla="*/ 23079 w 28575"/>
                              <a:gd name="connsiteY407" fmla="*/ 4763 h 9525"/>
                              <a:gd name="connsiteX408" fmla="*/ 23079 w 28575"/>
                              <a:gd name="connsiteY408" fmla="*/ 4763 h 9525"/>
                              <a:gd name="connsiteX409" fmla="*/ 23079 w 28575"/>
                              <a:gd name="connsiteY409" fmla="*/ 4763 h 9525"/>
                              <a:gd name="connsiteX410" fmla="*/ 23079 w 28575"/>
                              <a:gd name="connsiteY410" fmla="*/ 4763 h 9525"/>
                              <a:gd name="connsiteX411" fmla="*/ 23079 w 28575"/>
                              <a:gd name="connsiteY411" fmla="*/ 4763 h 9525"/>
                              <a:gd name="connsiteX412" fmla="*/ 23079 w 28575"/>
                              <a:gd name="connsiteY412" fmla="*/ 4763 h 9525"/>
                              <a:gd name="connsiteX413" fmla="*/ 23079 w 28575"/>
                              <a:gd name="connsiteY413" fmla="*/ 4763 h 9525"/>
                              <a:gd name="connsiteX414" fmla="*/ 23079 w 28575"/>
                              <a:gd name="connsiteY414" fmla="*/ 4763 h 9525"/>
                              <a:gd name="connsiteX415" fmla="*/ 23079 w 28575"/>
                              <a:gd name="connsiteY415" fmla="*/ 4763 h 9525"/>
                              <a:gd name="connsiteX416" fmla="*/ 24174 w 28575"/>
                              <a:gd name="connsiteY416" fmla="*/ 4763 h 9525"/>
                              <a:gd name="connsiteX417" fmla="*/ 24174 w 28575"/>
                              <a:gd name="connsiteY417" fmla="*/ 4763 h 9525"/>
                              <a:gd name="connsiteX418" fmla="*/ 24174 w 28575"/>
                              <a:gd name="connsiteY418" fmla="*/ 4763 h 9525"/>
                              <a:gd name="connsiteX419" fmla="*/ 24174 w 28575"/>
                              <a:gd name="connsiteY419" fmla="*/ 9525 h 9525"/>
                              <a:gd name="connsiteX420" fmla="*/ 24174 w 28575"/>
                              <a:gd name="connsiteY420" fmla="*/ 4763 h 9525"/>
                              <a:gd name="connsiteX421" fmla="*/ 24174 w 28575"/>
                              <a:gd name="connsiteY421" fmla="*/ 4763 h 9525"/>
                              <a:gd name="connsiteX422" fmla="*/ 24174 w 28575"/>
                              <a:gd name="connsiteY422" fmla="*/ 4763 h 9525"/>
                              <a:gd name="connsiteX423" fmla="*/ 24174 w 28575"/>
                              <a:gd name="connsiteY423" fmla="*/ 4763 h 9525"/>
                              <a:gd name="connsiteX424" fmla="*/ 24174 w 28575"/>
                              <a:gd name="connsiteY424" fmla="*/ 4763 h 9525"/>
                              <a:gd name="connsiteX425" fmla="*/ 24174 w 28575"/>
                              <a:gd name="connsiteY425" fmla="*/ 4763 h 9525"/>
                              <a:gd name="connsiteX426" fmla="*/ 24174 w 28575"/>
                              <a:gd name="connsiteY426" fmla="*/ 4763 h 9525"/>
                              <a:gd name="connsiteX427" fmla="*/ 24174 w 28575"/>
                              <a:gd name="connsiteY427" fmla="*/ 4763 h 9525"/>
                              <a:gd name="connsiteX428" fmla="*/ 24174 w 28575"/>
                              <a:gd name="connsiteY428" fmla="*/ 4763 h 9525"/>
                              <a:gd name="connsiteX429" fmla="*/ 24174 w 28575"/>
                              <a:gd name="connsiteY429" fmla="*/ 4763 h 9525"/>
                              <a:gd name="connsiteX430" fmla="*/ 24174 w 28575"/>
                              <a:gd name="connsiteY430" fmla="*/ 4763 h 9525"/>
                              <a:gd name="connsiteX431" fmla="*/ 24174 w 28575"/>
                              <a:gd name="connsiteY431" fmla="*/ 4763 h 9525"/>
                              <a:gd name="connsiteX432" fmla="*/ 24174 w 28575"/>
                              <a:gd name="connsiteY432" fmla="*/ 4763 h 9525"/>
                              <a:gd name="connsiteX433" fmla="*/ 24174 w 28575"/>
                              <a:gd name="connsiteY433" fmla="*/ 4763 h 9525"/>
                              <a:gd name="connsiteX434" fmla="*/ 25279 w 28575"/>
                              <a:gd name="connsiteY434" fmla="*/ 4763 h 9525"/>
                              <a:gd name="connsiteX435" fmla="*/ 25279 w 28575"/>
                              <a:gd name="connsiteY435" fmla="*/ 4763 h 9525"/>
                              <a:gd name="connsiteX436" fmla="*/ 25279 w 28575"/>
                              <a:gd name="connsiteY436" fmla="*/ 4763 h 9525"/>
                              <a:gd name="connsiteX437" fmla="*/ 25279 w 28575"/>
                              <a:gd name="connsiteY437" fmla="*/ 4763 h 9525"/>
                              <a:gd name="connsiteX438" fmla="*/ 25279 w 28575"/>
                              <a:gd name="connsiteY438" fmla="*/ 4763 h 9525"/>
                              <a:gd name="connsiteX439" fmla="*/ 25279 w 28575"/>
                              <a:gd name="connsiteY439" fmla="*/ 4763 h 9525"/>
                              <a:gd name="connsiteX440" fmla="*/ 25279 w 28575"/>
                              <a:gd name="connsiteY440" fmla="*/ 4763 h 9525"/>
                              <a:gd name="connsiteX441" fmla="*/ 25279 w 28575"/>
                              <a:gd name="connsiteY441" fmla="*/ 4763 h 9525"/>
                              <a:gd name="connsiteX442" fmla="*/ 25279 w 28575"/>
                              <a:gd name="connsiteY442" fmla="*/ 4763 h 9525"/>
                              <a:gd name="connsiteX443" fmla="*/ 25279 w 28575"/>
                              <a:gd name="connsiteY443" fmla="*/ 4763 h 9525"/>
                              <a:gd name="connsiteX444" fmla="*/ 25279 w 28575"/>
                              <a:gd name="connsiteY444" fmla="*/ 4763 h 9525"/>
                              <a:gd name="connsiteX445" fmla="*/ 25279 w 28575"/>
                              <a:gd name="connsiteY445" fmla="*/ 4763 h 9525"/>
                              <a:gd name="connsiteX446" fmla="*/ 25279 w 28575"/>
                              <a:gd name="connsiteY446" fmla="*/ 9525 h 9525"/>
                              <a:gd name="connsiteX447" fmla="*/ 25279 w 28575"/>
                              <a:gd name="connsiteY447" fmla="*/ 4763 h 9525"/>
                              <a:gd name="connsiteX448" fmla="*/ 25279 w 28575"/>
                              <a:gd name="connsiteY448" fmla="*/ 4763 h 9525"/>
                              <a:gd name="connsiteX449" fmla="*/ 25279 w 28575"/>
                              <a:gd name="connsiteY449" fmla="*/ 4763 h 9525"/>
                              <a:gd name="connsiteX450" fmla="*/ 25279 w 28575"/>
                              <a:gd name="connsiteY450" fmla="*/ 4763 h 9525"/>
                              <a:gd name="connsiteX451" fmla="*/ 25279 w 28575"/>
                              <a:gd name="connsiteY451" fmla="*/ 4763 h 9525"/>
                              <a:gd name="connsiteX452" fmla="*/ 25279 w 28575"/>
                              <a:gd name="connsiteY452" fmla="*/ 4763 h 9525"/>
                              <a:gd name="connsiteX453" fmla="*/ 25279 w 28575"/>
                              <a:gd name="connsiteY453" fmla="*/ 4763 h 9525"/>
                              <a:gd name="connsiteX454" fmla="*/ 26375 w 28575"/>
                              <a:gd name="connsiteY454" fmla="*/ 4763 h 9525"/>
                              <a:gd name="connsiteX455" fmla="*/ 26375 w 28575"/>
                              <a:gd name="connsiteY455" fmla="*/ 4763 h 9525"/>
                              <a:gd name="connsiteX456" fmla="*/ 26375 w 28575"/>
                              <a:gd name="connsiteY456" fmla="*/ 0 h 9525"/>
                              <a:gd name="connsiteX457" fmla="*/ 26375 w 28575"/>
                              <a:gd name="connsiteY457" fmla="*/ 4763 h 9525"/>
                              <a:gd name="connsiteX458" fmla="*/ 26375 w 28575"/>
                              <a:gd name="connsiteY458" fmla="*/ 4763 h 9525"/>
                              <a:gd name="connsiteX459" fmla="*/ 26375 w 28575"/>
                              <a:gd name="connsiteY459" fmla="*/ 4763 h 9525"/>
                              <a:gd name="connsiteX460" fmla="*/ 26375 w 28575"/>
                              <a:gd name="connsiteY460" fmla="*/ 4763 h 9525"/>
                              <a:gd name="connsiteX461" fmla="*/ 26375 w 28575"/>
                              <a:gd name="connsiteY461" fmla="*/ 4763 h 9525"/>
                              <a:gd name="connsiteX462" fmla="*/ 26375 w 28575"/>
                              <a:gd name="connsiteY462" fmla="*/ 4763 h 9525"/>
                              <a:gd name="connsiteX463" fmla="*/ 26375 w 28575"/>
                              <a:gd name="connsiteY463" fmla="*/ 0 h 9525"/>
                              <a:gd name="connsiteX464" fmla="*/ 26375 w 28575"/>
                              <a:gd name="connsiteY464" fmla="*/ 0 h 9525"/>
                              <a:gd name="connsiteX465" fmla="*/ 26375 w 28575"/>
                              <a:gd name="connsiteY465" fmla="*/ 0 h 9525"/>
                              <a:gd name="connsiteX466" fmla="*/ 26375 w 28575"/>
                              <a:gd name="connsiteY466" fmla="*/ 0 h 9525"/>
                              <a:gd name="connsiteX467" fmla="*/ 26375 w 28575"/>
                              <a:gd name="connsiteY467" fmla="*/ 4763 h 9525"/>
                              <a:gd name="connsiteX468" fmla="*/ 26375 w 28575"/>
                              <a:gd name="connsiteY468" fmla="*/ 4763 h 9525"/>
                              <a:gd name="connsiteX469" fmla="*/ 26375 w 28575"/>
                              <a:gd name="connsiteY469" fmla="*/ 0 h 9525"/>
                              <a:gd name="connsiteX470" fmla="*/ 26375 w 28575"/>
                              <a:gd name="connsiteY470" fmla="*/ 4763 h 9525"/>
                              <a:gd name="connsiteX471" fmla="*/ 26375 w 28575"/>
                              <a:gd name="connsiteY471" fmla="*/ 4763 h 9525"/>
                              <a:gd name="connsiteX472" fmla="*/ 26375 w 28575"/>
                              <a:gd name="connsiteY472" fmla="*/ 4763 h 9525"/>
                              <a:gd name="connsiteX473" fmla="*/ 26375 w 28575"/>
                              <a:gd name="connsiteY473" fmla="*/ 4763 h 9525"/>
                              <a:gd name="connsiteX474" fmla="*/ 26375 w 28575"/>
                              <a:gd name="connsiteY474" fmla="*/ 4763 h 9525"/>
                              <a:gd name="connsiteX475" fmla="*/ 26375 w 28575"/>
                              <a:gd name="connsiteY475" fmla="*/ 4763 h 9525"/>
                              <a:gd name="connsiteX476" fmla="*/ 26375 w 28575"/>
                              <a:gd name="connsiteY476" fmla="*/ 4763 h 9525"/>
                              <a:gd name="connsiteX477" fmla="*/ 26375 w 28575"/>
                              <a:gd name="connsiteY477" fmla="*/ 4763 h 9525"/>
                              <a:gd name="connsiteX478" fmla="*/ 27480 w 28575"/>
                              <a:gd name="connsiteY478" fmla="*/ 4763 h 9525"/>
                              <a:gd name="connsiteX479" fmla="*/ 27480 w 28575"/>
                              <a:gd name="connsiteY479" fmla="*/ 4763 h 9525"/>
                              <a:gd name="connsiteX480" fmla="*/ 27480 w 28575"/>
                              <a:gd name="connsiteY480" fmla="*/ 4763 h 9525"/>
                              <a:gd name="connsiteX481" fmla="*/ 27480 w 28575"/>
                              <a:gd name="connsiteY481" fmla="*/ 4763 h 9525"/>
                              <a:gd name="connsiteX482" fmla="*/ 27480 w 28575"/>
                              <a:gd name="connsiteY482" fmla="*/ 4763 h 9525"/>
                              <a:gd name="connsiteX483" fmla="*/ 27480 w 28575"/>
                              <a:gd name="connsiteY483" fmla="*/ 4763 h 9525"/>
                              <a:gd name="connsiteX484" fmla="*/ 27480 w 28575"/>
                              <a:gd name="connsiteY484" fmla="*/ 4763 h 9525"/>
                              <a:gd name="connsiteX485" fmla="*/ 27480 w 28575"/>
                              <a:gd name="connsiteY485" fmla="*/ 4763 h 9525"/>
                              <a:gd name="connsiteX486" fmla="*/ 27480 w 28575"/>
                              <a:gd name="connsiteY486" fmla="*/ 4763 h 9525"/>
                              <a:gd name="connsiteX487" fmla="*/ 27480 w 28575"/>
                              <a:gd name="connsiteY487" fmla="*/ 4763 h 9525"/>
                              <a:gd name="connsiteX488" fmla="*/ 27480 w 28575"/>
                              <a:gd name="connsiteY488" fmla="*/ 4763 h 9525"/>
                              <a:gd name="connsiteX489" fmla="*/ 27480 w 28575"/>
                              <a:gd name="connsiteY489" fmla="*/ 4763 h 9525"/>
                              <a:gd name="connsiteX490" fmla="*/ 27480 w 28575"/>
                              <a:gd name="connsiteY490" fmla="*/ 4763 h 9525"/>
                              <a:gd name="connsiteX491" fmla="*/ 27480 w 28575"/>
                              <a:gd name="connsiteY491" fmla="*/ 4763 h 9525"/>
                              <a:gd name="connsiteX492" fmla="*/ 27480 w 28575"/>
                              <a:gd name="connsiteY492" fmla="*/ 4763 h 9525"/>
                              <a:gd name="connsiteX493" fmla="*/ 27480 w 28575"/>
                              <a:gd name="connsiteY493" fmla="*/ 4763 h 9525"/>
                              <a:gd name="connsiteX494" fmla="*/ 27480 w 28575"/>
                              <a:gd name="connsiteY494" fmla="*/ 4763 h 9525"/>
                              <a:gd name="connsiteX495" fmla="*/ 27480 w 28575"/>
                              <a:gd name="connsiteY495" fmla="*/ 4763 h 9525"/>
                              <a:gd name="connsiteX496" fmla="*/ 28575 w 28575"/>
                              <a:gd name="connsiteY496" fmla="*/ 4763 h 9525"/>
                              <a:gd name="connsiteX497" fmla="*/ 28575 w 28575"/>
                              <a:gd name="connsiteY497" fmla="*/ 4763 h 9525"/>
                              <a:gd name="connsiteX498" fmla="*/ 28575 w 28575"/>
                              <a:gd name="connsiteY498" fmla="*/ 4763 h 9525"/>
                              <a:gd name="connsiteX499" fmla="*/ 28575 w 28575"/>
                              <a:gd name="connsiteY499" fmla="*/ 4763 h 9525"/>
                              <a:gd name="connsiteX500" fmla="*/ 28575 w 28575"/>
                              <a:gd name="connsiteY500" fmla="*/ 4763 h 9525"/>
                              <a:gd name="connsiteX501" fmla="*/ 28575 w 28575"/>
                              <a:gd name="connsiteY501" fmla="*/ 4763 h 9525"/>
                              <a:gd name="connsiteX502" fmla="*/ 28575 w 28575"/>
                              <a:gd name="connsiteY502" fmla="*/ 4763 h 9525"/>
                              <a:gd name="connsiteX503" fmla="*/ 28575 w 28575"/>
                              <a:gd name="connsiteY503" fmla="*/ 4763 h 9525"/>
                              <a:gd name="connsiteX504" fmla="*/ 28575 w 28575"/>
                              <a:gd name="connsiteY504" fmla="*/ 4763 h 9525"/>
                              <a:gd name="connsiteX505" fmla="*/ 28575 w 28575"/>
                              <a:gd name="connsiteY505" fmla="*/ 4763 h 9525"/>
                              <a:gd name="connsiteX506" fmla="*/ 28575 w 28575"/>
                              <a:gd name="connsiteY506" fmla="*/ 4763 h 9525"/>
                              <a:gd name="connsiteX507" fmla="*/ 28575 w 28575"/>
                              <a:gd name="connsiteY507" fmla="*/ 4763 h 9525"/>
                              <a:gd name="connsiteX508" fmla="*/ 28575 w 28575"/>
                              <a:gd name="connsiteY508" fmla="*/ 4763 h 9525"/>
                              <a:gd name="connsiteX509" fmla="*/ 28575 w 28575"/>
                              <a:gd name="connsiteY509" fmla="*/ 4763 h 9525"/>
                              <a:gd name="connsiteX510" fmla="*/ 28575 w 28575"/>
                              <a:gd name="connsiteY510" fmla="*/ 0 h 9525"/>
                              <a:gd name="connsiteX511" fmla="*/ 28575 w 28575"/>
                              <a:gd name="connsiteY511" fmla="*/ 0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0"/>
                                </a:moveTo>
                                <a:lnTo>
                                  <a:pt x="0" y="4763"/>
                                </a:lnTo>
                                <a:lnTo>
                                  <a:pt x="0" y="4763"/>
                                </a:lnTo>
                                <a:lnTo>
                                  <a:pt x="0" y="4763"/>
                                </a:lnTo>
                                <a:lnTo>
                                  <a:pt x="0" y="0"/>
                                </a:lnTo>
                                <a:lnTo>
                                  <a:pt x="0" y="4763"/>
                                </a:lnTo>
                                <a:lnTo>
                                  <a:pt x="0" y="4763"/>
                                </a:lnTo>
                                <a:lnTo>
                                  <a:pt x="0" y="4763"/>
                                </a:lnTo>
                                <a:lnTo>
                                  <a:pt x="0" y="4763"/>
                                </a:lnTo>
                                <a:lnTo>
                                  <a:pt x="0" y="0"/>
                                </a:lnTo>
                                <a:lnTo>
                                  <a:pt x="0" y="0"/>
                                </a:lnTo>
                                <a:lnTo>
                                  <a:pt x="0" y="0"/>
                                </a:lnTo>
                                <a:lnTo>
                                  <a:pt x="0" y="0"/>
                                </a:lnTo>
                                <a:lnTo>
                                  <a:pt x="0" y="0"/>
                                </a:lnTo>
                                <a:lnTo>
                                  <a:pt x="0" y="0"/>
                                </a:lnTo>
                                <a:lnTo>
                                  <a:pt x="0" y="0"/>
                                </a:lnTo>
                                <a:lnTo>
                                  <a:pt x="1095" y="0"/>
                                </a:lnTo>
                                <a:lnTo>
                                  <a:pt x="1095" y="0"/>
                                </a:lnTo>
                                <a:lnTo>
                                  <a:pt x="1095" y="0"/>
                                </a:lnTo>
                                <a:lnTo>
                                  <a:pt x="1095" y="4763"/>
                                </a:lnTo>
                                <a:lnTo>
                                  <a:pt x="1095" y="0"/>
                                </a:lnTo>
                                <a:lnTo>
                                  <a:pt x="1095" y="4763"/>
                                </a:lnTo>
                                <a:lnTo>
                                  <a:pt x="1095" y="4763"/>
                                </a:lnTo>
                                <a:lnTo>
                                  <a:pt x="1095" y="0"/>
                                </a:lnTo>
                                <a:lnTo>
                                  <a:pt x="1095" y="0"/>
                                </a:lnTo>
                                <a:lnTo>
                                  <a:pt x="1095" y="4763"/>
                                </a:lnTo>
                                <a:lnTo>
                                  <a:pt x="1095" y="4763"/>
                                </a:lnTo>
                                <a:lnTo>
                                  <a:pt x="1095" y="4763"/>
                                </a:lnTo>
                                <a:lnTo>
                                  <a:pt x="1095" y="4763"/>
                                </a:lnTo>
                                <a:lnTo>
                                  <a:pt x="1095" y="4763"/>
                                </a:lnTo>
                                <a:lnTo>
                                  <a:pt x="1095" y="4763"/>
                                </a:lnTo>
                                <a:lnTo>
                                  <a:pt x="1095" y="4763"/>
                                </a:lnTo>
                                <a:lnTo>
                                  <a:pt x="1095" y="4763"/>
                                </a:lnTo>
                                <a:lnTo>
                                  <a:pt x="1095" y="4763"/>
                                </a:lnTo>
                                <a:lnTo>
                                  <a:pt x="1095" y="4763"/>
                                </a:lnTo>
                                <a:lnTo>
                                  <a:pt x="1095" y="4763"/>
                                </a:lnTo>
                                <a:lnTo>
                                  <a:pt x="1095" y="4763"/>
                                </a:lnTo>
                                <a:lnTo>
                                  <a:pt x="1095" y="0"/>
                                </a:lnTo>
                                <a:lnTo>
                                  <a:pt x="1095" y="0"/>
                                </a:lnTo>
                                <a:lnTo>
                                  <a:pt x="1095" y="4763"/>
                                </a:lnTo>
                                <a:lnTo>
                                  <a:pt x="2200" y="4763"/>
                                </a:lnTo>
                                <a:lnTo>
                                  <a:pt x="2200" y="4763"/>
                                </a:lnTo>
                                <a:lnTo>
                                  <a:pt x="2200" y="4763"/>
                                </a:lnTo>
                                <a:lnTo>
                                  <a:pt x="2200" y="4763"/>
                                </a:lnTo>
                                <a:lnTo>
                                  <a:pt x="2200" y="4763"/>
                                </a:lnTo>
                                <a:lnTo>
                                  <a:pt x="2200" y="4763"/>
                                </a:lnTo>
                                <a:lnTo>
                                  <a:pt x="2200" y="4763"/>
                                </a:lnTo>
                                <a:lnTo>
                                  <a:pt x="2200" y="4763"/>
                                </a:lnTo>
                                <a:lnTo>
                                  <a:pt x="2200" y="4763"/>
                                </a:lnTo>
                                <a:lnTo>
                                  <a:pt x="2200" y="4763"/>
                                </a:lnTo>
                                <a:lnTo>
                                  <a:pt x="2200" y="4763"/>
                                </a:lnTo>
                                <a:lnTo>
                                  <a:pt x="2200" y="4763"/>
                                </a:lnTo>
                                <a:lnTo>
                                  <a:pt x="2200" y="4763"/>
                                </a:lnTo>
                                <a:lnTo>
                                  <a:pt x="2200" y="4763"/>
                                </a:lnTo>
                                <a:lnTo>
                                  <a:pt x="2200" y="4763"/>
                                </a:lnTo>
                                <a:lnTo>
                                  <a:pt x="2200" y="4763"/>
                                </a:lnTo>
                                <a:lnTo>
                                  <a:pt x="2200" y="4763"/>
                                </a:lnTo>
                                <a:lnTo>
                                  <a:pt x="2200" y="4763"/>
                                </a:lnTo>
                                <a:lnTo>
                                  <a:pt x="3296" y="4763"/>
                                </a:lnTo>
                                <a:lnTo>
                                  <a:pt x="3296" y="4763"/>
                                </a:lnTo>
                                <a:lnTo>
                                  <a:pt x="3296" y="4763"/>
                                </a:lnTo>
                                <a:lnTo>
                                  <a:pt x="3296" y="4763"/>
                                </a:lnTo>
                                <a:lnTo>
                                  <a:pt x="3296" y="4763"/>
                                </a:lnTo>
                                <a:lnTo>
                                  <a:pt x="3296" y="4763"/>
                                </a:lnTo>
                                <a:lnTo>
                                  <a:pt x="3296" y="4763"/>
                                </a:lnTo>
                                <a:lnTo>
                                  <a:pt x="3296" y="4763"/>
                                </a:lnTo>
                                <a:lnTo>
                                  <a:pt x="3296" y="4763"/>
                                </a:lnTo>
                                <a:lnTo>
                                  <a:pt x="3296" y="4763"/>
                                </a:lnTo>
                                <a:lnTo>
                                  <a:pt x="3296" y="4763"/>
                                </a:lnTo>
                                <a:lnTo>
                                  <a:pt x="3296" y="4763"/>
                                </a:lnTo>
                                <a:lnTo>
                                  <a:pt x="3296" y="4763"/>
                                </a:lnTo>
                                <a:lnTo>
                                  <a:pt x="3296" y="0"/>
                                </a:lnTo>
                                <a:lnTo>
                                  <a:pt x="3296" y="4763"/>
                                </a:lnTo>
                                <a:lnTo>
                                  <a:pt x="3296" y="4763"/>
                                </a:lnTo>
                                <a:lnTo>
                                  <a:pt x="3296" y="4763"/>
                                </a:lnTo>
                                <a:lnTo>
                                  <a:pt x="3296" y="4763"/>
                                </a:lnTo>
                                <a:lnTo>
                                  <a:pt x="4401" y="4763"/>
                                </a:lnTo>
                                <a:lnTo>
                                  <a:pt x="4401" y="0"/>
                                </a:lnTo>
                                <a:lnTo>
                                  <a:pt x="4401" y="4763"/>
                                </a:lnTo>
                                <a:lnTo>
                                  <a:pt x="4401" y="4763"/>
                                </a:lnTo>
                                <a:lnTo>
                                  <a:pt x="4401" y="4763"/>
                                </a:lnTo>
                                <a:lnTo>
                                  <a:pt x="4401" y="4763"/>
                                </a:lnTo>
                                <a:lnTo>
                                  <a:pt x="4401" y="4763"/>
                                </a:lnTo>
                                <a:lnTo>
                                  <a:pt x="4401" y="4763"/>
                                </a:lnTo>
                                <a:lnTo>
                                  <a:pt x="4401" y="4763"/>
                                </a:lnTo>
                                <a:lnTo>
                                  <a:pt x="4401" y="4763"/>
                                </a:lnTo>
                                <a:lnTo>
                                  <a:pt x="4401" y="4763"/>
                                </a:lnTo>
                                <a:lnTo>
                                  <a:pt x="4401" y="4763"/>
                                </a:lnTo>
                                <a:lnTo>
                                  <a:pt x="4401" y="4763"/>
                                </a:lnTo>
                                <a:lnTo>
                                  <a:pt x="4401" y="4763"/>
                                </a:lnTo>
                                <a:lnTo>
                                  <a:pt x="4401" y="4763"/>
                                </a:lnTo>
                                <a:lnTo>
                                  <a:pt x="4401" y="4763"/>
                                </a:lnTo>
                                <a:lnTo>
                                  <a:pt x="4401" y="4763"/>
                                </a:lnTo>
                                <a:lnTo>
                                  <a:pt x="4401" y="4763"/>
                                </a:lnTo>
                                <a:lnTo>
                                  <a:pt x="4401" y="4763"/>
                                </a:lnTo>
                                <a:lnTo>
                                  <a:pt x="4401" y="4763"/>
                                </a:lnTo>
                                <a:lnTo>
                                  <a:pt x="5496" y="0"/>
                                </a:lnTo>
                                <a:lnTo>
                                  <a:pt x="5496" y="4763"/>
                                </a:lnTo>
                                <a:lnTo>
                                  <a:pt x="5496" y="4763"/>
                                </a:lnTo>
                                <a:lnTo>
                                  <a:pt x="5496" y="4763"/>
                                </a:lnTo>
                                <a:lnTo>
                                  <a:pt x="5496" y="4763"/>
                                </a:lnTo>
                                <a:lnTo>
                                  <a:pt x="5496" y="4763"/>
                                </a:lnTo>
                                <a:lnTo>
                                  <a:pt x="5496" y="4763"/>
                                </a:lnTo>
                                <a:lnTo>
                                  <a:pt x="5496" y="4763"/>
                                </a:lnTo>
                                <a:lnTo>
                                  <a:pt x="5496" y="4763"/>
                                </a:lnTo>
                                <a:lnTo>
                                  <a:pt x="5496" y="4763"/>
                                </a:lnTo>
                                <a:lnTo>
                                  <a:pt x="5496" y="4763"/>
                                </a:lnTo>
                                <a:lnTo>
                                  <a:pt x="5496" y="4763"/>
                                </a:lnTo>
                                <a:lnTo>
                                  <a:pt x="5496" y="4763"/>
                                </a:lnTo>
                                <a:lnTo>
                                  <a:pt x="5496" y="4763"/>
                                </a:lnTo>
                                <a:lnTo>
                                  <a:pt x="5496" y="4763"/>
                                </a:lnTo>
                                <a:lnTo>
                                  <a:pt x="5496" y="4763"/>
                                </a:lnTo>
                                <a:lnTo>
                                  <a:pt x="5496" y="4763"/>
                                </a:lnTo>
                                <a:lnTo>
                                  <a:pt x="5496" y="0"/>
                                </a:lnTo>
                                <a:lnTo>
                                  <a:pt x="6591" y="0"/>
                                </a:lnTo>
                                <a:lnTo>
                                  <a:pt x="6591" y="4763"/>
                                </a:lnTo>
                                <a:lnTo>
                                  <a:pt x="6591" y="4763"/>
                                </a:lnTo>
                                <a:lnTo>
                                  <a:pt x="6591" y="0"/>
                                </a:lnTo>
                                <a:lnTo>
                                  <a:pt x="6591" y="4763"/>
                                </a:lnTo>
                                <a:lnTo>
                                  <a:pt x="6591" y="4763"/>
                                </a:lnTo>
                                <a:lnTo>
                                  <a:pt x="6591" y="4763"/>
                                </a:lnTo>
                                <a:lnTo>
                                  <a:pt x="6591" y="4763"/>
                                </a:lnTo>
                                <a:lnTo>
                                  <a:pt x="6591" y="4763"/>
                                </a:lnTo>
                                <a:lnTo>
                                  <a:pt x="6591" y="4763"/>
                                </a:lnTo>
                                <a:lnTo>
                                  <a:pt x="6591" y="4763"/>
                                </a:lnTo>
                                <a:lnTo>
                                  <a:pt x="6591" y="4763"/>
                                </a:lnTo>
                                <a:lnTo>
                                  <a:pt x="6591" y="4763"/>
                                </a:lnTo>
                                <a:lnTo>
                                  <a:pt x="6591" y="4763"/>
                                </a:lnTo>
                                <a:lnTo>
                                  <a:pt x="6591" y="4763"/>
                                </a:lnTo>
                                <a:lnTo>
                                  <a:pt x="6591" y="4763"/>
                                </a:lnTo>
                                <a:lnTo>
                                  <a:pt x="6591" y="4763"/>
                                </a:lnTo>
                                <a:lnTo>
                                  <a:pt x="6591" y="4763"/>
                                </a:lnTo>
                                <a:lnTo>
                                  <a:pt x="7696" y="4763"/>
                                </a:lnTo>
                                <a:lnTo>
                                  <a:pt x="7696" y="4763"/>
                                </a:lnTo>
                                <a:lnTo>
                                  <a:pt x="7696" y="4763"/>
                                </a:lnTo>
                                <a:lnTo>
                                  <a:pt x="7696" y="0"/>
                                </a:lnTo>
                                <a:lnTo>
                                  <a:pt x="7696" y="0"/>
                                </a:lnTo>
                                <a:lnTo>
                                  <a:pt x="7696" y="0"/>
                                </a:lnTo>
                                <a:lnTo>
                                  <a:pt x="7696" y="0"/>
                                </a:lnTo>
                                <a:lnTo>
                                  <a:pt x="7696" y="4763"/>
                                </a:lnTo>
                                <a:lnTo>
                                  <a:pt x="7696" y="4763"/>
                                </a:lnTo>
                                <a:lnTo>
                                  <a:pt x="7696" y="4763"/>
                                </a:lnTo>
                                <a:lnTo>
                                  <a:pt x="7696" y="4763"/>
                                </a:lnTo>
                                <a:lnTo>
                                  <a:pt x="7696" y="4763"/>
                                </a:lnTo>
                                <a:lnTo>
                                  <a:pt x="7696" y="4763"/>
                                </a:lnTo>
                                <a:lnTo>
                                  <a:pt x="7696" y="4763"/>
                                </a:lnTo>
                                <a:lnTo>
                                  <a:pt x="7696" y="4763"/>
                                </a:lnTo>
                                <a:lnTo>
                                  <a:pt x="7696" y="4763"/>
                                </a:lnTo>
                                <a:lnTo>
                                  <a:pt x="7696" y="4763"/>
                                </a:lnTo>
                                <a:lnTo>
                                  <a:pt x="7696" y="4763"/>
                                </a:lnTo>
                                <a:lnTo>
                                  <a:pt x="8792" y="0"/>
                                </a:lnTo>
                                <a:lnTo>
                                  <a:pt x="8792" y="0"/>
                                </a:lnTo>
                                <a:lnTo>
                                  <a:pt x="8792" y="0"/>
                                </a:lnTo>
                                <a:lnTo>
                                  <a:pt x="8792" y="0"/>
                                </a:lnTo>
                                <a:lnTo>
                                  <a:pt x="8792" y="0"/>
                                </a:lnTo>
                                <a:lnTo>
                                  <a:pt x="8792" y="4763"/>
                                </a:lnTo>
                                <a:lnTo>
                                  <a:pt x="8792" y="4763"/>
                                </a:lnTo>
                                <a:lnTo>
                                  <a:pt x="8792" y="4763"/>
                                </a:lnTo>
                                <a:lnTo>
                                  <a:pt x="8792" y="4763"/>
                                </a:lnTo>
                                <a:lnTo>
                                  <a:pt x="8792" y="4763"/>
                                </a:lnTo>
                                <a:lnTo>
                                  <a:pt x="8792" y="4763"/>
                                </a:lnTo>
                                <a:lnTo>
                                  <a:pt x="8792" y="4763"/>
                                </a:lnTo>
                                <a:lnTo>
                                  <a:pt x="8792" y="4763"/>
                                </a:lnTo>
                                <a:lnTo>
                                  <a:pt x="8792" y="4763"/>
                                </a:lnTo>
                                <a:lnTo>
                                  <a:pt x="8792" y="4763"/>
                                </a:lnTo>
                                <a:lnTo>
                                  <a:pt x="8792" y="4763"/>
                                </a:lnTo>
                                <a:lnTo>
                                  <a:pt x="8792" y="4763"/>
                                </a:lnTo>
                                <a:lnTo>
                                  <a:pt x="8792" y="4763"/>
                                </a:lnTo>
                                <a:lnTo>
                                  <a:pt x="8792" y="0"/>
                                </a:lnTo>
                                <a:lnTo>
                                  <a:pt x="8792" y="4763"/>
                                </a:lnTo>
                                <a:lnTo>
                                  <a:pt x="9887" y="4763"/>
                                </a:lnTo>
                                <a:lnTo>
                                  <a:pt x="9887" y="4763"/>
                                </a:lnTo>
                                <a:lnTo>
                                  <a:pt x="9887" y="0"/>
                                </a:lnTo>
                                <a:lnTo>
                                  <a:pt x="9887" y="0"/>
                                </a:lnTo>
                                <a:lnTo>
                                  <a:pt x="9887" y="0"/>
                                </a:lnTo>
                                <a:lnTo>
                                  <a:pt x="9887" y="0"/>
                                </a:lnTo>
                                <a:lnTo>
                                  <a:pt x="9887" y="4763"/>
                                </a:lnTo>
                                <a:lnTo>
                                  <a:pt x="9887" y="4763"/>
                                </a:lnTo>
                                <a:lnTo>
                                  <a:pt x="9887" y="4763"/>
                                </a:lnTo>
                                <a:lnTo>
                                  <a:pt x="9887" y="4763"/>
                                </a:lnTo>
                                <a:lnTo>
                                  <a:pt x="9887" y="4763"/>
                                </a:lnTo>
                                <a:lnTo>
                                  <a:pt x="9887" y="4763"/>
                                </a:lnTo>
                                <a:lnTo>
                                  <a:pt x="9887" y="4763"/>
                                </a:lnTo>
                                <a:lnTo>
                                  <a:pt x="9887" y="4763"/>
                                </a:lnTo>
                                <a:lnTo>
                                  <a:pt x="9887" y="4763"/>
                                </a:lnTo>
                                <a:lnTo>
                                  <a:pt x="9887" y="4763"/>
                                </a:lnTo>
                                <a:lnTo>
                                  <a:pt x="9887" y="4763"/>
                                </a:lnTo>
                                <a:lnTo>
                                  <a:pt x="9887" y="4763"/>
                                </a:lnTo>
                                <a:lnTo>
                                  <a:pt x="10992" y="4763"/>
                                </a:lnTo>
                                <a:lnTo>
                                  <a:pt x="10992" y="4763"/>
                                </a:lnTo>
                                <a:lnTo>
                                  <a:pt x="10992" y="4763"/>
                                </a:lnTo>
                                <a:lnTo>
                                  <a:pt x="10992" y="4763"/>
                                </a:lnTo>
                                <a:lnTo>
                                  <a:pt x="10992" y="4763"/>
                                </a:lnTo>
                                <a:lnTo>
                                  <a:pt x="10992" y="4763"/>
                                </a:lnTo>
                                <a:lnTo>
                                  <a:pt x="10992" y="4763"/>
                                </a:lnTo>
                                <a:lnTo>
                                  <a:pt x="10992" y="4763"/>
                                </a:lnTo>
                                <a:lnTo>
                                  <a:pt x="10992" y="4763"/>
                                </a:lnTo>
                                <a:lnTo>
                                  <a:pt x="10992" y="4763"/>
                                </a:lnTo>
                                <a:lnTo>
                                  <a:pt x="10992" y="4763"/>
                                </a:lnTo>
                                <a:lnTo>
                                  <a:pt x="10992" y="4763"/>
                                </a:lnTo>
                                <a:lnTo>
                                  <a:pt x="10992" y="4763"/>
                                </a:lnTo>
                                <a:lnTo>
                                  <a:pt x="10992" y="4763"/>
                                </a:lnTo>
                                <a:lnTo>
                                  <a:pt x="10992" y="4763"/>
                                </a:lnTo>
                                <a:lnTo>
                                  <a:pt x="10992" y="4763"/>
                                </a:lnTo>
                                <a:lnTo>
                                  <a:pt x="10992" y="4763"/>
                                </a:lnTo>
                                <a:lnTo>
                                  <a:pt x="10992" y="4763"/>
                                </a:lnTo>
                                <a:lnTo>
                                  <a:pt x="12087" y="4763"/>
                                </a:lnTo>
                                <a:lnTo>
                                  <a:pt x="12087" y="4763"/>
                                </a:lnTo>
                                <a:lnTo>
                                  <a:pt x="12087" y="4763"/>
                                </a:lnTo>
                                <a:lnTo>
                                  <a:pt x="12087" y="4763"/>
                                </a:lnTo>
                                <a:lnTo>
                                  <a:pt x="12087" y="4763"/>
                                </a:lnTo>
                                <a:lnTo>
                                  <a:pt x="12087" y="4763"/>
                                </a:lnTo>
                                <a:lnTo>
                                  <a:pt x="12087" y="0"/>
                                </a:lnTo>
                                <a:lnTo>
                                  <a:pt x="12087" y="0"/>
                                </a:lnTo>
                                <a:lnTo>
                                  <a:pt x="12087" y="0"/>
                                </a:lnTo>
                                <a:lnTo>
                                  <a:pt x="12087" y="0"/>
                                </a:lnTo>
                                <a:lnTo>
                                  <a:pt x="12087" y="0"/>
                                </a:lnTo>
                                <a:lnTo>
                                  <a:pt x="12087" y="4763"/>
                                </a:lnTo>
                                <a:lnTo>
                                  <a:pt x="12087" y="4763"/>
                                </a:lnTo>
                                <a:lnTo>
                                  <a:pt x="12087" y="4763"/>
                                </a:lnTo>
                                <a:lnTo>
                                  <a:pt x="12087" y="0"/>
                                </a:lnTo>
                                <a:lnTo>
                                  <a:pt x="12087" y="4763"/>
                                </a:lnTo>
                                <a:lnTo>
                                  <a:pt x="12087" y="4763"/>
                                </a:lnTo>
                                <a:lnTo>
                                  <a:pt x="12087" y="4763"/>
                                </a:lnTo>
                                <a:lnTo>
                                  <a:pt x="13192" y="4763"/>
                                </a:lnTo>
                                <a:lnTo>
                                  <a:pt x="13192" y="4763"/>
                                </a:lnTo>
                                <a:lnTo>
                                  <a:pt x="13192" y="4763"/>
                                </a:lnTo>
                                <a:lnTo>
                                  <a:pt x="13192" y="0"/>
                                </a:lnTo>
                                <a:lnTo>
                                  <a:pt x="13192" y="0"/>
                                </a:lnTo>
                                <a:lnTo>
                                  <a:pt x="13192" y="0"/>
                                </a:lnTo>
                                <a:lnTo>
                                  <a:pt x="13192" y="4763"/>
                                </a:lnTo>
                                <a:lnTo>
                                  <a:pt x="13192" y="4763"/>
                                </a:lnTo>
                                <a:lnTo>
                                  <a:pt x="13192" y="4763"/>
                                </a:lnTo>
                                <a:lnTo>
                                  <a:pt x="13192" y="4763"/>
                                </a:lnTo>
                                <a:lnTo>
                                  <a:pt x="13192" y="4763"/>
                                </a:lnTo>
                                <a:lnTo>
                                  <a:pt x="13192" y="0"/>
                                </a:lnTo>
                                <a:lnTo>
                                  <a:pt x="13192" y="4763"/>
                                </a:lnTo>
                                <a:lnTo>
                                  <a:pt x="13192" y="4763"/>
                                </a:lnTo>
                                <a:lnTo>
                                  <a:pt x="13192" y="4763"/>
                                </a:lnTo>
                                <a:lnTo>
                                  <a:pt x="13192" y="4763"/>
                                </a:lnTo>
                                <a:lnTo>
                                  <a:pt x="13192" y="4763"/>
                                </a:lnTo>
                                <a:lnTo>
                                  <a:pt x="13192" y="4763"/>
                                </a:lnTo>
                                <a:lnTo>
                                  <a:pt x="13192" y="0"/>
                                </a:lnTo>
                                <a:lnTo>
                                  <a:pt x="13192" y="0"/>
                                </a:lnTo>
                                <a:lnTo>
                                  <a:pt x="13192" y="0"/>
                                </a:lnTo>
                                <a:lnTo>
                                  <a:pt x="13192" y="4763"/>
                                </a:lnTo>
                                <a:lnTo>
                                  <a:pt x="13192" y="4763"/>
                                </a:lnTo>
                                <a:lnTo>
                                  <a:pt x="13192" y="4763"/>
                                </a:lnTo>
                                <a:lnTo>
                                  <a:pt x="13192" y="4763"/>
                                </a:lnTo>
                                <a:lnTo>
                                  <a:pt x="13192" y="4763"/>
                                </a:lnTo>
                                <a:lnTo>
                                  <a:pt x="14288" y="4763"/>
                                </a:lnTo>
                                <a:lnTo>
                                  <a:pt x="14288" y="4763"/>
                                </a:lnTo>
                                <a:lnTo>
                                  <a:pt x="14288" y="4763"/>
                                </a:lnTo>
                                <a:lnTo>
                                  <a:pt x="14288" y="4763"/>
                                </a:lnTo>
                                <a:lnTo>
                                  <a:pt x="14288" y="4763"/>
                                </a:lnTo>
                                <a:lnTo>
                                  <a:pt x="14288" y="4763"/>
                                </a:lnTo>
                                <a:lnTo>
                                  <a:pt x="14288" y="4763"/>
                                </a:lnTo>
                                <a:lnTo>
                                  <a:pt x="14288" y="4763"/>
                                </a:lnTo>
                                <a:lnTo>
                                  <a:pt x="14288" y="4763"/>
                                </a:lnTo>
                                <a:lnTo>
                                  <a:pt x="14288" y="4763"/>
                                </a:lnTo>
                                <a:lnTo>
                                  <a:pt x="14288" y="4763"/>
                                </a:lnTo>
                                <a:lnTo>
                                  <a:pt x="14288" y="4763"/>
                                </a:lnTo>
                                <a:lnTo>
                                  <a:pt x="14288" y="4763"/>
                                </a:lnTo>
                                <a:lnTo>
                                  <a:pt x="14288" y="4763"/>
                                </a:lnTo>
                                <a:lnTo>
                                  <a:pt x="14288" y="4763"/>
                                </a:lnTo>
                                <a:lnTo>
                                  <a:pt x="14288" y="4763"/>
                                </a:lnTo>
                                <a:lnTo>
                                  <a:pt x="14288" y="4763"/>
                                </a:lnTo>
                                <a:lnTo>
                                  <a:pt x="14288" y="4763"/>
                                </a:lnTo>
                                <a:lnTo>
                                  <a:pt x="15383" y="4763"/>
                                </a:lnTo>
                                <a:lnTo>
                                  <a:pt x="15383" y="4763"/>
                                </a:lnTo>
                                <a:lnTo>
                                  <a:pt x="15383" y="4763"/>
                                </a:lnTo>
                                <a:lnTo>
                                  <a:pt x="15383" y="4763"/>
                                </a:lnTo>
                                <a:lnTo>
                                  <a:pt x="15383" y="4763"/>
                                </a:lnTo>
                                <a:lnTo>
                                  <a:pt x="15383" y="4763"/>
                                </a:lnTo>
                                <a:lnTo>
                                  <a:pt x="15383" y="4763"/>
                                </a:lnTo>
                                <a:lnTo>
                                  <a:pt x="15383" y="4763"/>
                                </a:lnTo>
                                <a:lnTo>
                                  <a:pt x="15383" y="4763"/>
                                </a:lnTo>
                                <a:lnTo>
                                  <a:pt x="15383" y="4763"/>
                                </a:lnTo>
                                <a:lnTo>
                                  <a:pt x="15383" y="4763"/>
                                </a:lnTo>
                                <a:lnTo>
                                  <a:pt x="15383" y="4763"/>
                                </a:lnTo>
                                <a:lnTo>
                                  <a:pt x="15383" y="4763"/>
                                </a:lnTo>
                                <a:lnTo>
                                  <a:pt x="15383" y="4763"/>
                                </a:lnTo>
                                <a:lnTo>
                                  <a:pt x="15383" y="4763"/>
                                </a:lnTo>
                                <a:lnTo>
                                  <a:pt x="15383" y="0"/>
                                </a:lnTo>
                                <a:lnTo>
                                  <a:pt x="15383" y="4763"/>
                                </a:lnTo>
                                <a:lnTo>
                                  <a:pt x="15383" y="9525"/>
                                </a:lnTo>
                                <a:lnTo>
                                  <a:pt x="16488" y="4763"/>
                                </a:lnTo>
                                <a:lnTo>
                                  <a:pt x="16488" y="9525"/>
                                </a:lnTo>
                                <a:lnTo>
                                  <a:pt x="16488" y="4763"/>
                                </a:lnTo>
                                <a:lnTo>
                                  <a:pt x="16488" y="4763"/>
                                </a:lnTo>
                                <a:lnTo>
                                  <a:pt x="16488" y="4763"/>
                                </a:lnTo>
                                <a:lnTo>
                                  <a:pt x="16488" y="4763"/>
                                </a:lnTo>
                                <a:lnTo>
                                  <a:pt x="16488" y="4763"/>
                                </a:lnTo>
                                <a:lnTo>
                                  <a:pt x="16488" y="4763"/>
                                </a:lnTo>
                                <a:lnTo>
                                  <a:pt x="16488" y="4763"/>
                                </a:lnTo>
                                <a:lnTo>
                                  <a:pt x="16488" y="4763"/>
                                </a:lnTo>
                                <a:lnTo>
                                  <a:pt x="16488" y="4763"/>
                                </a:lnTo>
                                <a:lnTo>
                                  <a:pt x="16488" y="4763"/>
                                </a:lnTo>
                                <a:lnTo>
                                  <a:pt x="16488" y="4763"/>
                                </a:lnTo>
                                <a:lnTo>
                                  <a:pt x="16488" y="4763"/>
                                </a:lnTo>
                                <a:lnTo>
                                  <a:pt x="16488" y="4763"/>
                                </a:lnTo>
                                <a:lnTo>
                                  <a:pt x="16488" y="4763"/>
                                </a:lnTo>
                                <a:lnTo>
                                  <a:pt x="16488" y="4763"/>
                                </a:lnTo>
                                <a:lnTo>
                                  <a:pt x="16488" y="4763"/>
                                </a:lnTo>
                                <a:lnTo>
                                  <a:pt x="16488" y="4763"/>
                                </a:lnTo>
                                <a:lnTo>
                                  <a:pt x="16488" y="4763"/>
                                </a:lnTo>
                                <a:lnTo>
                                  <a:pt x="17583" y="4763"/>
                                </a:lnTo>
                                <a:lnTo>
                                  <a:pt x="17583" y="4763"/>
                                </a:lnTo>
                                <a:lnTo>
                                  <a:pt x="17583" y="4763"/>
                                </a:lnTo>
                                <a:lnTo>
                                  <a:pt x="17583" y="4763"/>
                                </a:lnTo>
                                <a:lnTo>
                                  <a:pt x="17583" y="4763"/>
                                </a:lnTo>
                                <a:lnTo>
                                  <a:pt x="17583" y="4763"/>
                                </a:lnTo>
                                <a:lnTo>
                                  <a:pt x="17583" y="4763"/>
                                </a:lnTo>
                                <a:lnTo>
                                  <a:pt x="17583" y="4763"/>
                                </a:lnTo>
                                <a:lnTo>
                                  <a:pt x="17583" y="4763"/>
                                </a:lnTo>
                                <a:lnTo>
                                  <a:pt x="17583" y="4763"/>
                                </a:lnTo>
                                <a:lnTo>
                                  <a:pt x="17583" y="4763"/>
                                </a:lnTo>
                                <a:lnTo>
                                  <a:pt x="17583" y="4763"/>
                                </a:lnTo>
                                <a:lnTo>
                                  <a:pt x="17583" y="4763"/>
                                </a:lnTo>
                                <a:lnTo>
                                  <a:pt x="17583" y="4763"/>
                                </a:lnTo>
                                <a:lnTo>
                                  <a:pt x="17583" y="4763"/>
                                </a:lnTo>
                                <a:lnTo>
                                  <a:pt x="17583" y="4763"/>
                                </a:lnTo>
                                <a:lnTo>
                                  <a:pt x="17583" y="4763"/>
                                </a:lnTo>
                                <a:lnTo>
                                  <a:pt x="17583" y="4763"/>
                                </a:lnTo>
                                <a:lnTo>
                                  <a:pt x="18688" y="4763"/>
                                </a:lnTo>
                                <a:lnTo>
                                  <a:pt x="18688" y="4763"/>
                                </a:lnTo>
                                <a:lnTo>
                                  <a:pt x="18688" y="4763"/>
                                </a:lnTo>
                                <a:lnTo>
                                  <a:pt x="18688" y="4763"/>
                                </a:lnTo>
                                <a:lnTo>
                                  <a:pt x="18688" y="4763"/>
                                </a:lnTo>
                                <a:lnTo>
                                  <a:pt x="18688" y="4763"/>
                                </a:lnTo>
                                <a:lnTo>
                                  <a:pt x="18688" y="9525"/>
                                </a:lnTo>
                                <a:lnTo>
                                  <a:pt x="18688" y="9525"/>
                                </a:lnTo>
                                <a:lnTo>
                                  <a:pt x="18688" y="9525"/>
                                </a:lnTo>
                                <a:lnTo>
                                  <a:pt x="18688" y="4763"/>
                                </a:lnTo>
                                <a:lnTo>
                                  <a:pt x="18688" y="4763"/>
                                </a:lnTo>
                                <a:lnTo>
                                  <a:pt x="18688" y="4763"/>
                                </a:lnTo>
                                <a:lnTo>
                                  <a:pt x="18688" y="4763"/>
                                </a:lnTo>
                                <a:lnTo>
                                  <a:pt x="18688" y="4763"/>
                                </a:lnTo>
                                <a:lnTo>
                                  <a:pt x="18688" y="4763"/>
                                </a:lnTo>
                                <a:lnTo>
                                  <a:pt x="18688" y="4763"/>
                                </a:lnTo>
                                <a:lnTo>
                                  <a:pt x="18688" y="4763"/>
                                </a:lnTo>
                                <a:lnTo>
                                  <a:pt x="18688" y="4763"/>
                                </a:lnTo>
                                <a:lnTo>
                                  <a:pt x="19783" y="4763"/>
                                </a:lnTo>
                                <a:lnTo>
                                  <a:pt x="19783" y="4763"/>
                                </a:lnTo>
                                <a:lnTo>
                                  <a:pt x="19783" y="4763"/>
                                </a:lnTo>
                                <a:lnTo>
                                  <a:pt x="19783" y="4763"/>
                                </a:lnTo>
                                <a:lnTo>
                                  <a:pt x="19783" y="4763"/>
                                </a:lnTo>
                                <a:lnTo>
                                  <a:pt x="19783" y="4763"/>
                                </a:lnTo>
                                <a:lnTo>
                                  <a:pt x="19783" y="4763"/>
                                </a:lnTo>
                                <a:lnTo>
                                  <a:pt x="19783" y="4763"/>
                                </a:lnTo>
                                <a:lnTo>
                                  <a:pt x="19783" y="4763"/>
                                </a:lnTo>
                                <a:lnTo>
                                  <a:pt x="19783" y="4763"/>
                                </a:lnTo>
                                <a:lnTo>
                                  <a:pt x="19783" y="4763"/>
                                </a:lnTo>
                                <a:lnTo>
                                  <a:pt x="19783" y="0"/>
                                </a:lnTo>
                                <a:lnTo>
                                  <a:pt x="19783" y="0"/>
                                </a:lnTo>
                                <a:lnTo>
                                  <a:pt x="19783" y="4763"/>
                                </a:lnTo>
                                <a:lnTo>
                                  <a:pt x="19783" y="4763"/>
                                </a:lnTo>
                                <a:lnTo>
                                  <a:pt x="19783" y="0"/>
                                </a:lnTo>
                                <a:lnTo>
                                  <a:pt x="19783" y="0"/>
                                </a:lnTo>
                                <a:lnTo>
                                  <a:pt x="19783" y="0"/>
                                </a:lnTo>
                                <a:lnTo>
                                  <a:pt x="20879" y="4763"/>
                                </a:lnTo>
                                <a:lnTo>
                                  <a:pt x="20879" y="4763"/>
                                </a:lnTo>
                                <a:lnTo>
                                  <a:pt x="20879" y="4763"/>
                                </a:lnTo>
                                <a:lnTo>
                                  <a:pt x="20879" y="4763"/>
                                </a:lnTo>
                                <a:lnTo>
                                  <a:pt x="20879" y="4763"/>
                                </a:lnTo>
                                <a:lnTo>
                                  <a:pt x="20879" y="4763"/>
                                </a:lnTo>
                                <a:lnTo>
                                  <a:pt x="20879" y="4763"/>
                                </a:lnTo>
                                <a:lnTo>
                                  <a:pt x="20879" y="4763"/>
                                </a:lnTo>
                                <a:lnTo>
                                  <a:pt x="20879" y="0"/>
                                </a:lnTo>
                                <a:lnTo>
                                  <a:pt x="20879" y="4763"/>
                                </a:lnTo>
                                <a:lnTo>
                                  <a:pt x="20879" y="4763"/>
                                </a:lnTo>
                                <a:lnTo>
                                  <a:pt x="20879" y="4763"/>
                                </a:lnTo>
                                <a:lnTo>
                                  <a:pt x="20879" y="4763"/>
                                </a:lnTo>
                                <a:lnTo>
                                  <a:pt x="20879" y="0"/>
                                </a:lnTo>
                                <a:lnTo>
                                  <a:pt x="20879" y="0"/>
                                </a:lnTo>
                                <a:lnTo>
                                  <a:pt x="20879" y="0"/>
                                </a:lnTo>
                                <a:lnTo>
                                  <a:pt x="20879" y="0"/>
                                </a:lnTo>
                                <a:lnTo>
                                  <a:pt x="20879" y="4763"/>
                                </a:lnTo>
                                <a:lnTo>
                                  <a:pt x="20879" y="4763"/>
                                </a:lnTo>
                                <a:lnTo>
                                  <a:pt x="20879" y="0"/>
                                </a:lnTo>
                                <a:lnTo>
                                  <a:pt x="21984" y="4763"/>
                                </a:lnTo>
                                <a:lnTo>
                                  <a:pt x="21984" y="4763"/>
                                </a:lnTo>
                                <a:lnTo>
                                  <a:pt x="21984" y="4763"/>
                                </a:lnTo>
                                <a:lnTo>
                                  <a:pt x="21984" y="4763"/>
                                </a:lnTo>
                                <a:lnTo>
                                  <a:pt x="21984" y="4763"/>
                                </a:lnTo>
                                <a:lnTo>
                                  <a:pt x="21984" y="4763"/>
                                </a:lnTo>
                                <a:lnTo>
                                  <a:pt x="21984" y="4763"/>
                                </a:lnTo>
                                <a:lnTo>
                                  <a:pt x="21984" y="4763"/>
                                </a:lnTo>
                                <a:lnTo>
                                  <a:pt x="21984" y="4763"/>
                                </a:lnTo>
                                <a:lnTo>
                                  <a:pt x="21984" y="4763"/>
                                </a:lnTo>
                                <a:lnTo>
                                  <a:pt x="21984" y="4763"/>
                                </a:lnTo>
                                <a:lnTo>
                                  <a:pt x="21984" y="4763"/>
                                </a:lnTo>
                                <a:lnTo>
                                  <a:pt x="21984" y="4763"/>
                                </a:lnTo>
                                <a:lnTo>
                                  <a:pt x="21984" y="4763"/>
                                </a:lnTo>
                                <a:lnTo>
                                  <a:pt x="21984" y="4763"/>
                                </a:lnTo>
                                <a:lnTo>
                                  <a:pt x="21984" y="4763"/>
                                </a:lnTo>
                                <a:lnTo>
                                  <a:pt x="21984" y="4763"/>
                                </a:lnTo>
                                <a:lnTo>
                                  <a:pt x="21984" y="4763"/>
                                </a:lnTo>
                                <a:lnTo>
                                  <a:pt x="23079" y="4763"/>
                                </a:lnTo>
                                <a:lnTo>
                                  <a:pt x="23079" y="4763"/>
                                </a:lnTo>
                                <a:lnTo>
                                  <a:pt x="23079" y="4763"/>
                                </a:lnTo>
                                <a:lnTo>
                                  <a:pt x="23079" y="4763"/>
                                </a:lnTo>
                                <a:lnTo>
                                  <a:pt x="23079" y="4763"/>
                                </a:lnTo>
                                <a:lnTo>
                                  <a:pt x="23079" y="4763"/>
                                </a:lnTo>
                                <a:lnTo>
                                  <a:pt x="23079" y="4763"/>
                                </a:lnTo>
                                <a:lnTo>
                                  <a:pt x="23079" y="4763"/>
                                </a:lnTo>
                                <a:lnTo>
                                  <a:pt x="23079" y="4763"/>
                                </a:lnTo>
                                <a:lnTo>
                                  <a:pt x="23079" y="4763"/>
                                </a:lnTo>
                                <a:lnTo>
                                  <a:pt x="23079" y="4763"/>
                                </a:lnTo>
                                <a:lnTo>
                                  <a:pt x="23079" y="4763"/>
                                </a:lnTo>
                                <a:lnTo>
                                  <a:pt x="23079" y="4763"/>
                                </a:lnTo>
                                <a:lnTo>
                                  <a:pt x="23079" y="4763"/>
                                </a:lnTo>
                                <a:lnTo>
                                  <a:pt x="23079" y="4763"/>
                                </a:lnTo>
                                <a:lnTo>
                                  <a:pt x="23079" y="4763"/>
                                </a:lnTo>
                                <a:lnTo>
                                  <a:pt x="23079" y="4763"/>
                                </a:lnTo>
                                <a:lnTo>
                                  <a:pt x="23079" y="4763"/>
                                </a:lnTo>
                                <a:lnTo>
                                  <a:pt x="24174" y="4763"/>
                                </a:lnTo>
                                <a:lnTo>
                                  <a:pt x="24174" y="4763"/>
                                </a:lnTo>
                                <a:lnTo>
                                  <a:pt x="24174" y="4763"/>
                                </a:lnTo>
                                <a:lnTo>
                                  <a:pt x="24174" y="9525"/>
                                </a:lnTo>
                                <a:lnTo>
                                  <a:pt x="24174" y="4763"/>
                                </a:lnTo>
                                <a:lnTo>
                                  <a:pt x="24174" y="4763"/>
                                </a:lnTo>
                                <a:lnTo>
                                  <a:pt x="24174" y="4763"/>
                                </a:lnTo>
                                <a:lnTo>
                                  <a:pt x="24174" y="4763"/>
                                </a:lnTo>
                                <a:lnTo>
                                  <a:pt x="24174" y="4763"/>
                                </a:lnTo>
                                <a:lnTo>
                                  <a:pt x="24174" y="4763"/>
                                </a:lnTo>
                                <a:lnTo>
                                  <a:pt x="24174" y="4763"/>
                                </a:lnTo>
                                <a:lnTo>
                                  <a:pt x="24174" y="4763"/>
                                </a:lnTo>
                                <a:lnTo>
                                  <a:pt x="24174" y="4763"/>
                                </a:lnTo>
                                <a:lnTo>
                                  <a:pt x="24174" y="4763"/>
                                </a:lnTo>
                                <a:lnTo>
                                  <a:pt x="24174" y="4763"/>
                                </a:lnTo>
                                <a:lnTo>
                                  <a:pt x="24174" y="4763"/>
                                </a:lnTo>
                                <a:lnTo>
                                  <a:pt x="24174" y="4763"/>
                                </a:lnTo>
                                <a:lnTo>
                                  <a:pt x="24174" y="4763"/>
                                </a:lnTo>
                                <a:lnTo>
                                  <a:pt x="25279" y="4763"/>
                                </a:lnTo>
                                <a:lnTo>
                                  <a:pt x="25279" y="4763"/>
                                </a:lnTo>
                                <a:lnTo>
                                  <a:pt x="25279" y="4763"/>
                                </a:lnTo>
                                <a:lnTo>
                                  <a:pt x="25279" y="4763"/>
                                </a:lnTo>
                                <a:lnTo>
                                  <a:pt x="25279" y="4763"/>
                                </a:lnTo>
                                <a:lnTo>
                                  <a:pt x="25279" y="4763"/>
                                </a:lnTo>
                                <a:lnTo>
                                  <a:pt x="25279" y="4763"/>
                                </a:lnTo>
                                <a:lnTo>
                                  <a:pt x="25279" y="4763"/>
                                </a:lnTo>
                                <a:lnTo>
                                  <a:pt x="25279" y="4763"/>
                                </a:lnTo>
                                <a:lnTo>
                                  <a:pt x="25279" y="4763"/>
                                </a:lnTo>
                                <a:lnTo>
                                  <a:pt x="25279" y="4763"/>
                                </a:lnTo>
                                <a:lnTo>
                                  <a:pt x="25279" y="4763"/>
                                </a:lnTo>
                                <a:lnTo>
                                  <a:pt x="25279" y="9525"/>
                                </a:lnTo>
                                <a:lnTo>
                                  <a:pt x="25279" y="4763"/>
                                </a:lnTo>
                                <a:lnTo>
                                  <a:pt x="25279" y="4763"/>
                                </a:lnTo>
                                <a:lnTo>
                                  <a:pt x="25279" y="4763"/>
                                </a:lnTo>
                                <a:lnTo>
                                  <a:pt x="25279" y="4763"/>
                                </a:lnTo>
                                <a:lnTo>
                                  <a:pt x="25279" y="4763"/>
                                </a:lnTo>
                                <a:lnTo>
                                  <a:pt x="25279" y="4763"/>
                                </a:lnTo>
                                <a:lnTo>
                                  <a:pt x="25279" y="4763"/>
                                </a:lnTo>
                                <a:lnTo>
                                  <a:pt x="26375" y="4763"/>
                                </a:lnTo>
                                <a:lnTo>
                                  <a:pt x="26375" y="4763"/>
                                </a:lnTo>
                                <a:lnTo>
                                  <a:pt x="26375" y="0"/>
                                </a:lnTo>
                                <a:lnTo>
                                  <a:pt x="26375" y="4763"/>
                                </a:lnTo>
                                <a:lnTo>
                                  <a:pt x="26375" y="4763"/>
                                </a:lnTo>
                                <a:lnTo>
                                  <a:pt x="26375" y="4763"/>
                                </a:lnTo>
                                <a:lnTo>
                                  <a:pt x="26375" y="4763"/>
                                </a:lnTo>
                                <a:lnTo>
                                  <a:pt x="26375" y="4763"/>
                                </a:lnTo>
                                <a:lnTo>
                                  <a:pt x="26375" y="4763"/>
                                </a:lnTo>
                                <a:lnTo>
                                  <a:pt x="26375" y="0"/>
                                </a:lnTo>
                                <a:lnTo>
                                  <a:pt x="26375" y="0"/>
                                </a:lnTo>
                                <a:lnTo>
                                  <a:pt x="26375" y="0"/>
                                </a:lnTo>
                                <a:lnTo>
                                  <a:pt x="26375" y="0"/>
                                </a:lnTo>
                                <a:lnTo>
                                  <a:pt x="26375" y="4763"/>
                                </a:lnTo>
                                <a:lnTo>
                                  <a:pt x="26375" y="4763"/>
                                </a:lnTo>
                                <a:lnTo>
                                  <a:pt x="26375" y="0"/>
                                </a:lnTo>
                                <a:lnTo>
                                  <a:pt x="26375" y="4763"/>
                                </a:lnTo>
                                <a:lnTo>
                                  <a:pt x="26375" y="4763"/>
                                </a:lnTo>
                                <a:lnTo>
                                  <a:pt x="26375" y="4763"/>
                                </a:lnTo>
                                <a:lnTo>
                                  <a:pt x="26375" y="4763"/>
                                </a:lnTo>
                                <a:lnTo>
                                  <a:pt x="26375" y="4763"/>
                                </a:lnTo>
                                <a:lnTo>
                                  <a:pt x="26375" y="4763"/>
                                </a:lnTo>
                                <a:lnTo>
                                  <a:pt x="26375" y="4763"/>
                                </a:lnTo>
                                <a:lnTo>
                                  <a:pt x="26375" y="4763"/>
                                </a:lnTo>
                                <a:lnTo>
                                  <a:pt x="27480" y="4763"/>
                                </a:lnTo>
                                <a:lnTo>
                                  <a:pt x="27480" y="4763"/>
                                </a:lnTo>
                                <a:lnTo>
                                  <a:pt x="27480" y="4763"/>
                                </a:lnTo>
                                <a:lnTo>
                                  <a:pt x="27480" y="4763"/>
                                </a:lnTo>
                                <a:lnTo>
                                  <a:pt x="27480" y="4763"/>
                                </a:lnTo>
                                <a:lnTo>
                                  <a:pt x="27480" y="4763"/>
                                </a:lnTo>
                                <a:lnTo>
                                  <a:pt x="27480" y="4763"/>
                                </a:lnTo>
                                <a:lnTo>
                                  <a:pt x="27480" y="4763"/>
                                </a:lnTo>
                                <a:lnTo>
                                  <a:pt x="27480" y="4763"/>
                                </a:lnTo>
                                <a:lnTo>
                                  <a:pt x="27480" y="4763"/>
                                </a:lnTo>
                                <a:lnTo>
                                  <a:pt x="27480" y="4763"/>
                                </a:lnTo>
                                <a:lnTo>
                                  <a:pt x="27480" y="4763"/>
                                </a:lnTo>
                                <a:lnTo>
                                  <a:pt x="27480" y="4763"/>
                                </a:lnTo>
                                <a:lnTo>
                                  <a:pt x="27480" y="4763"/>
                                </a:lnTo>
                                <a:lnTo>
                                  <a:pt x="27480" y="4763"/>
                                </a:lnTo>
                                <a:lnTo>
                                  <a:pt x="27480" y="4763"/>
                                </a:lnTo>
                                <a:lnTo>
                                  <a:pt x="27480" y="4763"/>
                                </a:lnTo>
                                <a:lnTo>
                                  <a:pt x="27480" y="4763"/>
                                </a:lnTo>
                                <a:lnTo>
                                  <a:pt x="28575" y="4763"/>
                                </a:lnTo>
                                <a:lnTo>
                                  <a:pt x="28575" y="4763"/>
                                </a:lnTo>
                                <a:lnTo>
                                  <a:pt x="28575" y="4763"/>
                                </a:lnTo>
                                <a:lnTo>
                                  <a:pt x="28575" y="4763"/>
                                </a:lnTo>
                                <a:lnTo>
                                  <a:pt x="28575" y="4763"/>
                                </a:lnTo>
                                <a:lnTo>
                                  <a:pt x="28575" y="4763"/>
                                </a:lnTo>
                                <a:lnTo>
                                  <a:pt x="28575" y="4763"/>
                                </a:lnTo>
                                <a:lnTo>
                                  <a:pt x="28575" y="4763"/>
                                </a:lnTo>
                                <a:lnTo>
                                  <a:pt x="28575" y="4763"/>
                                </a:lnTo>
                                <a:lnTo>
                                  <a:pt x="28575" y="4763"/>
                                </a:lnTo>
                                <a:lnTo>
                                  <a:pt x="28575" y="4763"/>
                                </a:lnTo>
                                <a:lnTo>
                                  <a:pt x="28575" y="4763"/>
                                </a:lnTo>
                                <a:lnTo>
                                  <a:pt x="28575" y="4763"/>
                                </a:lnTo>
                                <a:lnTo>
                                  <a:pt x="28575" y="4763"/>
                                </a:lnTo>
                                <a:lnTo>
                                  <a:pt x="28575" y="0"/>
                                </a:lnTo>
                                <a:lnTo>
                                  <a:pt x="28575" y="0"/>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70" name="Freeform: Shape 170"/>
                        <wps:cNvSpPr/>
                        <wps:spPr>
                          <a:xfrm>
                            <a:off x="4014787" y="2900362"/>
                            <a:ext cx="28575" cy="9525"/>
                          </a:xfrm>
                          <a:custGeom>
                            <a:avLst/>
                            <a:gdLst>
                              <a:gd name="connsiteX0" fmla="*/ 0 w 28575"/>
                              <a:gd name="connsiteY0" fmla="*/ 0 h 9525"/>
                              <a:gd name="connsiteX1" fmla="*/ 0 w 28575"/>
                              <a:gd name="connsiteY1" fmla="*/ 4763 h 9525"/>
                              <a:gd name="connsiteX2" fmla="*/ 0 w 28575"/>
                              <a:gd name="connsiteY2" fmla="*/ 4763 h 9525"/>
                              <a:gd name="connsiteX3" fmla="*/ 0 w 28575"/>
                              <a:gd name="connsiteY3" fmla="*/ 4763 h 9525"/>
                              <a:gd name="connsiteX4" fmla="*/ 0 w 28575"/>
                              <a:gd name="connsiteY4" fmla="*/ 4763 h 9525"/>
                              <a:gd name="connsiteX5" fmla="*/ 1057 w 28575"/>
                              <a:gd name="connsiteY5" fmla="*/ 4763 h 9525"/>
                              <a:gd name="connsiteX6" fmla="*/ 1057 w 28575"/>
                              <a:gd name="connsiteY6" fmla="*/ 4763 h 9525"/>
                              <a:gd name="connsiteX7" fmla="*/ 1057 w 28575"/>
                              <a:gd name="connsiteY7" fmla="*/ 4763 h 9525"/>
                              <a:gd name="connsiteX8" fmla="*/ 1057 w 28575"/>
                              <a:gd name="connsiteY8" fmla="*/ 4763 h 9525"/>
                              <a:gd name="connsiteX9" fmla="*/ 1057 w 28575"/>
                              <a:gd name="connsiteY9" fmla="*/ 4763 h 9525"/>
                              <a:gd name="connsiteX10" fmla="*/ 1057 w 28575"/>
                              <a:gd name="connsiteY10" fmla="*/ 4763 h 9525"/>
                              <a:gd name="connsiteX11" fmla="*/ 1057 w 28575"/>
                              <a:gd name="connsiteY11" fmla="*/ 4763 h 9525"/>
                              <a:gd name="connsiteX12" fmla="*/ 1057 w 28575"/>
                              <a:gd name="connsiteY12" fmla="*/ 4763 h 9525"/>
                              <a:gd name="connsiteX13" fmla="*/ 1057 w 28575"/>
                              <a:gd name="connsiteY13" fmla="*/ 4763 h 9525"/>
                              <a:gd name="connsiteX14" fmla="*/ 1057 w 28575"/>
                              <a:gd name="connsiteY14" fmla="*/ 4763 h 9525"/>
                              <a:gd name="connsiteX15" fmla="*/ 1057 w 28575"/>
                              <a:gd name="connsiteY15" fmla="*/ 4763 h 9525"/>
                              <a:gd name="connsiteX16" fmla="*/ 1057 w 28575"/>
                              <a:gd name="connsiteY16" fmla="*/ 4763 h 9525"/>
                              <a:gd name="connsiteX17" fmla="*/ 1057 w 28575"/>
                              <a:gd name="connsiteY17" fmla="*/ 4763 h 9525"/>
                              <a:gd name="connsiteX18" fmla="*/ 1057 w 28575"/>
                              <a:gd name="connsiteY18" fmla="*/ 4763 h 9525"/>
                              <a:gd name="connsiteX19" fmla="*/ 1057 w 28575"/>
                              <a:gd name="connsiteY19" fmla="*/ 4763 h 9525"/>
                              <a:gd name="connsiteX20" fmla="*/ 1057 w 28575"/>
                              <a:gd name="connsiteY20" fmla="*/ 4763 h 9525"/>
                              <a:gd name="connsiteX21" fmla="*/ 1057 w 28575"/>
                              <a:gd name="connsiteY21" fmla="*/ 4763 h 9525"/>
                              <a:gd name="connsiteX22" fmla="*/ 1057 w 28575"/>
                              <a:gd name="connsiteY22" fmla="*/ 4763 h 9525"/>
                              <a:gd name="connsiteX23" fmla="*/ 2114 w 28575"/>
                              <a:gd name="connsiteY23" fmla="*/ 4763 h 9525"/>
                              <a:gd name="connsiteX24" fmla="*/ 2114 w 28575"/>
                              <a:gd name="connsiteY24" fmla="*/ 4763 h 9525"/>
                              <a:gd name="connsiteX25" fmla="*/ 2114 w 28575"/>
                              <a:gd name="connsiteY25" fmla="*/ 4763 h 9525"/>
                              <a:gd name="connsiteX26" fmla="*/ 2114 w 28575"/>
                              <a:gd name="connsiteY26" fmla="*/ 4763 h 9525"/>
                              <a:gd name="connsiteX27" fmla="*/ 2114 w 28575"/>
                              <a:gd name="connsiteY27" fmla="*/ 4763 h 9525"/>
                              <a:gd name="connsiteX28" fmla="*/ 2114 w 28575"/>
                              <a:gd name="connsiteY28" fmla="*/ 4763 h 9525"/>
                              <a:gd name="connsiteX29" fmla="*/ 2114 w 28575"/>
                              <a:gd name="connsiteY29" fmla="*/ 4763 h 9525"/>
                              <a:gd name="connsiteX30" fmla="*/ 2114 w 28575"/>
                              <a:gd name="connsiteY30" fmla="*/ 4763 h 9525"/>
                              <a:gd name="connsiteX31" fmla="*/ 2114 w 28575"/>
                              <a:gd name="connsiteY31" fmla="*/ 4763 h 9525"/>
                              <a:gd name="connsiteX32" fmla="*/ 2114 w 28575"/>
                              <a:gd name="connsiteY32" fmla="*/ 4763 h 9525"/>
                              <a:gd name="connsiteX33" fmla="*/ 2114 w 28575"/>
                              <a:gd name="connsiteY33" fmla="*/ 4763 h 9525"/>
                              <a:gd name="connsiteX34" fmla="*/ 2114 w 28575"/>
                              <a:gd name="connsiteY34" fmla="*/ 4763 h 9525"/>
                              <a:gd name="connsiteX35" fmla="*/ 2114 w 28575"/>
                              <a:gd name="connsiteY35" fmla="*/ 4763 h 9525"/>
                              <a:gd name="connsiteX36" fmla="*/ 2114 w 28575"/>
                              <a:gd name="connsiteY36" fmla="*/ 4763 h 9525"/>
                              <a:gd name="connsiteX37" fmla="*/ 2114 w 28575"/>
                              <a:gd name="connsiteY37" fmla="*/ 0 h 9525"/>
                              <a:gd name="connsiteX38" fmla="*/ 2114 w 28575"/>
                              <a:gd name="connsiteY38" fmla="*/ 0 h 9525"/>
                              <a:gd name="connsiteX39" fmla="*/ 2114 w 28575"/>
                              <a:gd name="connsiteY39" fmla="*/ 0 h 9525"/>
                              <a:gd name="connsiteX40" fmla="*/ 2114 w 28575"/>
                              <a:gd name="connsiteY40" fmla="*/ 4763 h 9525"/>
                              <a:gd name="connsiteX41" fmla="*/ 3172 w 28575"/>
                              <a:gd name="connsiteY41" fmla="*/ 4763 h 9525"/>
                              <a:gd name="connsiteX42" fmla="*/ 3172 w 28575"/>
                              <a:gd name="connsiteY42" fmla="*/ 4763 h 9525"/>
                              <a:gd name="connsiteX43" fmla="*/ 3172 w 28575"/>
                              <a:gd name="connsiteY43" fmla="*/ 4763 h 9525"/>
                              <a:gd name="connsiteX44" fmla="*/ 3172 w 28575"/>
                              <a:gd name="connsiteY44" fmla="*/ 4763 h 9525"/>
                              <a:gd name="connsiteX45" fmla="*/ 3172 w 28575"/>
                              <a:gd name="connsiteY45" fmla="*/ 4763 h 9525"/>
                              <a:gd name="connsiteX46" fmla="*/ 3172 w 28575"/>
                              <a:gd name="connsiteY46" fmla="*/ 9525 h 9525"/>
                              <a:gd name="connsiteX47" fmla="*/ 3172 w 28575"/>
                              <a:gd name="connsiteY47" fmla="*/ 4763 h 9525"/>
                              <a:gd name="connsiteX48" fmla="*/ 3172 w 28575"/>
                              <a:gd name="connsiteY48" fmla="*/ 4763 h 9525"/>
                              <a:gd name="connsiteX49" fmla="*/ 3172 w 28575"/>
                              <a:gd name="connsiteY49" fmla="*/ 9525 h 9525"/>
                              <a:gd name="connsiteX50" fmla="*/ 3172 w 28575"/>
                              <a:gd name="connsiteY50" fmla="*/ 9525 h 9525"/>
                              <a:gd name="connsiteX51" fmla="*/ 3172 w 28575"/>
                              <a:gd name="connsiteY51" fmla="*/ 4763 h 9525"/>
                              <a:gd name="connsiteX52" fmla="*/ 3172 w 28575"/>
                              <a:gd name="connsiteY52" fmla="*/ 4763 h 9525"/>
                              <a:gd name="connsiteX53" fmla="*/ 3172 w 28575"/>
                              <a:gd name="connsiteY53" fmla="*/ 4763 h 9525"/>
                              <a:gd name="connsiteX54" fmla="*/ 3172 w 28575"/>
                              <a:gd name="connsiteY54" fmla="*/ 4763 h 9525"/>
                              <a:gd name="connsiteX55" fmla="*/ 3172 w 28575"/>
                              <a:gd name="connsiteY55" fmla="*/ 4763 h 9525"/>
                              <a:gd name="connsiteX56" fmla="*/ 3172 w 28575"/>
                              <a:gd name="connsiteY56" fmla="*/ 4763 h 9525"/>
                              <a:gd name="connsiteX57" fmla="*/ 3172 w 28575"/>
                              <a:gd name="connsiteY57" fmla="*/ 4763 h 9525"/>
                              <a:gd name="connsiteX58" fmla="*/ 3172 w 28575"/>
                              <a:gd name="connsiteY58" fmla="*/ 4763 h 9525"/>
                              <a:gd name="connsiteX59" fmla="*/ 4229 w 28575"/>
                              <a:gd name="connsiteY59" fmla="*/ 4763 h 9525"/>
                              <a:gd name="connsiteX60" fmla="*/ 4229 w 28575"/>
                              <a:gd name="connsiteY60" fmla="*/ 4763 h 9525"/>
                              <a:gd name="connsiteX61" fmla="*/ 4229 w 28575"/>
                              <a:gd name="connsiteY61" fmla="*/ 4763 h 9525"/>
                              <a:gd name="connsiteX62" fmla="*/ 4229 w 28575"/>
                              <a:gd name="connsiteY62" fmla="*/ 4763 h 9525"/>
                              <a:gd name="connsiteX63" fmla="*/ 4229 w 28575"/>
                              <a:gd name="connsiteY63" fmla="*/ 4763 h 9525"/>
                              <a:gd name="connsiteX64" fmla="*/ 4229 w 28575"/>
                              <a:gd name="connsiteY64" fmla="*/ 4763 h 9525"/>
                              <a:gd name="connsiteX65" fmla="*/ 4229 w 28575"/>
                              <a:gd name="connsiteY65" fmla="*/ 4763 h 9525"/>
                              <a:gd name="connsiteX66" fmla="*/ 4229 w 28575"/>
                              <a:gd name="connsiteY66" fmla="*/ 4763 h 9525"/>
                              <a:gd name="connsiteX67" fmla="*/ 4229 w 28575"/>
                              <a:gd name="connsiteY67" fmla="*/ 4763 h 9525"/>
                              <a:gd name="connsiteX68" fmla="*/ 4229 w 28575"/>
                              <a:gd name="connsiteY68" fmla="*/ 4763 h 9525"/>
                              <a:gd name="connsiteX69" fmla="*/ 4229 w 28575"/>
                              <a:gd name="connsiteY69" fmla="*/ 4763 h 9525"/>
                              <a:gd name="connsiteX70" fmla="*/ 4229 w 28575"/>
                              <a:gd name="connsiteY70" fmla="*/ 4763 h 9525"/>
                              <a:gd name="connsiteX71" fmla="*/ 4229 w 28575"/>
                              <a:gd name="connsiteY71" fmla="*/ 4763 h 9525"/>
                              <a:gd name="connsiteX72" fmla="*/ 4229 w 28575"/>
                              <a:gd name="connsiteY72" fmla="*/ 4763 h 9525"/>
                              <a:gd name="connsiteX73" fmla="*/ 4229 w 28575"/>
                              <a:gd name="connsiteY73" fmla="*/ 4763 h 9525"/>
                              <a:gd name="connsiteX74" fmla="*/ 4229 w 28575"/>
                              <a:gd name="connsiteY74" fmla="*/ 4763 h 9525"/>
                              <a:gd name="connsiteX75" fmla="*/ 4229 w 28575"/>
                              <a:gd name="connsiteY75" fmla="*/ 4763 h 9525"/>
                              <a:gd name="connsiteX76" fmla="*/ 4229 w 28575"/>
                              <a:gd name="connsiteY76" fmla="*/ 0 h 9525"/>
                              <a:gd name="connsiteX77" fmla="*/ 4229 w 28575"/>
                              <a:gd name="connsiteY77" fmla="*/ 4763 h 9525"/>
                              <a:gd name="connsiteX78" fmla="*/ 4229 w 28575"/>
                              <a:gd name="connsiteY78" fmla="*/ 4763 h 9525"/>
                              <a:gd name="connsiteX79" fmla="*/ 5296 w 28575"/>
                              <a:gd name="connsiteY79" fmla="*/ 4763 h 9525"/>
                              <a:gd name="connsiteX80" fmla="*/ 5296 w 28575"/>
                              <a:gd name="connsiteY80" fmla="*/ 4763 h 9525"/>
                              <a:gd name="connsiteX81" fmla="*/ 5296 w 28575"/>
                              <a:gd name="connsiteY81" fmla="*/ 4763 h 9525"/>
                              <a:gd name="connsiteX82" fmla="*/ 5296 w 28575"/>
                              <a:gd name="connsiteY82" fmla="*/ 4763 h 9525"/>
                              <a:gd name="connsiteX83" fmla="*/ 5296 w 28575"/>
                              <a:gd name="connsiteY83" fmla="*/ 4763 h 9525"/>
                              <a:gd name="connsiteX84" fmla="*/ 5296 w 28575"/>
                              <a:gd name="connsiteY84" fmla="*/ 4763 h 9525"/>
                              <a:gd name="connsiteX85" fmla="*/ 5296 w 28575"/>
                              <a:gd name="connsiteY85" fmla="*/ 4763 h 9525"/>
                              <a:gd name="connsiteX86" fmla="*/ 5296 w 28575"/>
                              <a:gd name="connsiteY86" fmla="*/ 4763 h 9525"/>
                              <a:gd name="connsiteX87" fmla="*/ 5296 w 28575"/>
                              <a:gd name="connsiteY87" fmla="*/ 4763 h 9525"/>
                              <a:gd name="connsiteX88" fmla="*/ 5296 w 28575"/>
                              <a:gd name="connsiteY88" fmla="*/ 4763 h 9525"/>
                              <a:gd name="connsiteX89" fmla="*/ 5296 w 28575"/>
                              <a:gd name="connsiteY89" fmla="*/ 4763 h 9525"/>
                              <a:gd name="connsiteX90" fmla="*/ 5296 w 28575"/>
                              <a:gd name="connsiteY90" fmla="*/ 0 h 9525"/>
                              <a:gd name="connsiteX91" fmla="*/ 5296 w 28575"/>
                              <a:gd name="connsiteY91" fmla="*/ 4763 h 9525"/>
                              <a:gd name="connsiteX92" fmla="*/ 5296 w 28575"/>
                              <a:gd name="connsiteY92" fmla="*/ 0 h 9525"/>
                              <a:gd name="connsiteX93" fmla="*/ 5296 w 28575"/>
                              <a:gd name="connsiteY93" fmla="*/ 0 h 9525"/>
                              <a:gd name="connsiteX94" fmla="*/ 5296 w 28575"/>
                              <a:gd name="connsiteY94" fmla="*/ 4763 h 9525"/>
                              <a:gd name="connsiteX95" fmla="*/ 5296 w 28575"/>
                              <a:gd name="connsiteY95" fmla="*/ 4763 h 9525"/>
                              <a:gd name="connsiteX96" fmla="*/ 5296 w 28575"/>
                              <a:gd name="connsiteY96" fmla="*/ 4763 h 9525"/>
                              <a:gd name="connsiteX97" fmla="*/ 6353 w 28575"/>
                              <a:gd name="connsiteY97" fmla="*/ 4763 h 9525"/>
                              <a:gd name="connsiteX98" fmla="*/ 6353 w 28575"/>
                              <a:gd name="connsiteY98" fmla="*/ 4763 h 9525"/>
                              <a:gd name="connsiteX99" fmla="*/ 6353 w 28575"/>
                              <a:gd name="connsiteY99" fmla="*/ 4763 h 9525"/>
                              <a:gd name="connsiteX100" fmla="*/ 6353 w 28575"/>
                              <a:gd name="connsiteY100" fmla="*/ 4763 h 9525"/>
                              <a:gd name="connsiteX101" fmla="*/ 6353 w 28575"/>
                              <a:gd name="connsiteY101" fmla="*/ 0 h 9525"/>
                              <a:gd name="connsiteX102" fmla="*/ 6353 w 28575"/>
                              <a:gd name="connsiteY102" fmla="*/ 4763 h 9525"/>
                              <a:gd name="connsiteX103" fmla="*/ 6353 w 28575"/>
                              <a:gd name="connsiteY103" fmla="*/ 4763 h 9525"/>
                              <a:gd name="connsiteX104" fmla="*/ 6353 w 28575"/>
                              <a:gd name="connsiteY104" fmla="*/ 4763 h 9525"/>
                              <a:gd name="connsiteX105" fmla="*/ 6353 w 28575"/>
                              <a:gd name="connsiteY105" fmla="*/ 4763 h 9525"/>
                              <a:gd name="connsiteX106" fmla="*/ 6353 w 28575"/>
                              <a:gd name="connsiteY106" fmla="*/ 0 h 9525"/>
                              <a:gd name="connsiteX107" fmla="*/ 6353 w 28575"/>
                              <a:gd name="connsiteY107" fmla="*/ 0 h 9525"/>
                              <a:gd name="connsiteX108" fmla="*/ 6353 w 28575"/>
                              <a:gd name="connsiteY108" fmla="*/ 0 h 9525"/>
                              <a:gd name="connsiteX109" fmla="*/ 6353 w 28575"/>
                              <a:gd name="connsiteY109" fmla="*/ 0 h 9525"/>
                              <a:gd name="connsiteX110" fmla="*/ 6353 w 28575"/>
                              <a:gd name="connsiteY110" fmla="*/ 0 h 9525"/>
                              <a:gd name="connsiteX111" fmla="*/ 6353 w 28575"/>
                              <a:gd name="connsiteY111" fmla="*/ 0 h 9525"/>
                              <a:gd name="connsiteX112" fmla="*/ 6353 w 28575"/>
                              <a:gd name="connsiteY112" fmla="*/ 0 h 9525"/>
                              <a:gd name="connsiteX113" fmla="*/ 6353 w 28575"/>
                              <a:gd name="connsiteY113" fmla="*/ 0 h 9525"/>
                              <a:gd name="connsiteX114" fmla="*/ 6353 w 28575"/>
                              <a:gd name="connsiteY114" fmla="*/ 4763 h 9525"/>
                              <a:gd name="connsiteX115" fmla="*/ 7411 w 28575"/>
                              <a:gd name="connsiteY115" fmla="*/ 4763 h 9525"/>
                              <a:gd name="connsiteX116" fmla="*/ 7411 w 28575"/>
                              <a:gd name="connsiteY116" fmla="*/ 4763 h 9525"/>
                              <a:gd name="connsiteX117" fmla="*/ 7411 w 28575"/>
                              <a:gd name="connsiteY117" fmla="*/ 4763 h 9525"/>
                              <a:gd name="connsiteX118" fmla="*/ 7411 w 28575"/>
                              <a:gd name="connsiteY118" fmla="*/ 4763 h 9525"/>
                              <a:gd name="connsiteX119" fmla="*/ 7411 w 28575"/>
                              <a:gd name="connsiteY119" fmla="*/ 4763 h 9525"/>
                              <a:gd name="connsiteX120" fmla="*/ 7411 w 28575"/>
                              <a:gd name="connsiteY120" fmla="*/ 4763 h 9525"/>
                              <a:gd name="connsiteX121" fmla="*/ 7411 w 28575"/>
                              <a:gd name="connsiteY121" fmla="*/ 4763 h 9525"/>
                              <a:gd name="connsiteX122" fmla="*/ 7411 w 28575"/>
                              <a:gd name="connsiteY122" fmla="*/ 4763 h 9525"/>
                              <a:gd name="connsiteX123" fmla="*/ 7411 w 28575"/>
                              <a:gd name="connsiteY123" fmla="*/ 4763 h 9525"/>
                              <a:gd name="connsiteX124" fmla="*/ 7411 w 28575"/>
                              <a:gd name="connsiteY124" fmla="*/ 4763 h 9525"/>
                              <a:gd name="connsiteX125" fmla="*/ 7411 w 28575"/>
                              <a:gd name="connsiteY125" fmla="*/ 0 h 9525"/>
                              <a:gd name="connsiteX126" fmla="*/ 7411 w 28575"/>
                              <a:gd name="connsiteY126" fmla="*/ 4763 h 9525"/>
                              <a:gd name="connsiteX127" fmla="*/ 7411 w 28575"/>
                              <a:gd name="connsiteY127" fmla="*/ 4763 h 9525"/>
                              <a:gd name="connsiteX128" fmla="*/ 7411 w 28575"/>
                              <a:gd name="connsiteY128" fmla="*/ 4763 h 9525"/>
                              <a:gd name="connsiteX129" fmla="*/ 7411 w 28575"/>
                              <a:gd name="connsiteY129" fmla="*/ 9525 h 9525"/>
                              <a:gd name="connsiteX130" fmla="*/ 7411 w 28575"/>
                              <a:gd name="connsiteY130" fmla="*/ 9525 h 9525"/>
                              <a:gd name="connsiteX131" fmla="*/ 7411 w 28575"/>
                              <a:gd name="connsiteY131" fmla="*/ 4763 h 9525"/>
                              <a:gd name="connsiteX132" fmla="*/ 7411 w 28575"/>
                              <a:gd name="connsiteY132" fmla="*/ 4763 h 9525"/>
                              <a:gd name="connsiteX133" fmla="*/ 8468 w 28575"/>
                              <a:gd name="connsiteY133" fmla="*/ 4763 h 9525"/>
                              <a:gd name="connsiteX134" fmla="*/ 8468 w 28575"/>
                              <a:gd name="connsiteY134" fmla="*/ 4763 h 9525"/>
                              <a:gd name="connsiteX135" fmla="*/ 8468 w 28575"/>
                              <a:gd name="connsiteY135" fmla="*/ 4763 h 9525"/>
                              <a:gd name="connsiteX136" fmla="*/ 8468 w 28575"/>
                              <a:gd name="connsiteY136" fmla="*/ 4763 h 9525"/>
                              <a:gd name="connsiteX137" fmla="*/ 8468 w 28575"/>
                              <a:gd name="connsiteY137" fmla="*/ 4763 h 9525"/>
                              <a:gd name="connsiteX138" fmla="*/ 8468 w 28575"/>
                              <a:gd name="connsiteY138" fmla="*/ 4763 h 9525"/>
                              <a:gd name="connsiteX139" fmla="*/ 8468 w 28575"/>
                              <a:gd name="connsiteY139" fmla="*/ 4763 h 9525"/>
                              <a:gd name="connsiteX140" fmla="*/ 8468 w 28575"/>
                              <a:gd name="connsiteY140" fmla="*/ 4763 h 9525"/>
                              <a:gd name="connsiteX141" fmla="*/ 8468 w 28575"/>
                              <a:gd name="connsiteY141" fmla="*/ 4763 h 9525"/>
                              <a:gd name="connsiteX142" fmla="*/ 8468 w 28575"/>
                              <a:gd name="connsiteY142" fmla="*/ 4763 h 9525"/>
                              <a:gd name="connsiteX143" fmla="*/ 8468 w 28575"/>
                              <a:gd name="connsiteY143" fmla="*/ 4763 h 9525"/>
                              <a:gd name="connsiteX144" fmla="*/ 8468 w 28575"/>
                              <a:gd name="connsiteY144" fmla="*/ 4763 h 9525"/>
                              <a:gd name="connsiteX145" fmla="*/ 8468 w 28575"/>
                              <a:gd name="connsiteY145" fmla="*/ 4763 h 9525"/>
                              <a:gd name="connsiteX146" fmla="*/ 8468 w 28575"/>
                              <a:gd name="connsiteY146" fmla="*/ 4763 h 9525"/>
                              <a:gd name="connsiteX147" fmla="*/ 8468 w 28575"/>
                              <a:gd name="connsiteY147" fmla="*/ 4763 h 9525"/>
                              <a:gd name="connsiteX148" fmla="*/ 8468 w 28575"/>
                              <a:gd name="connsiteY148" fmla="*/ 4763 h 9525"/>
                              <a:gd name="connsiteX149" fmla="*/ 8468 w 28575"/>
                              <a:gd name="connsiteY149" fmla="*/ 4763 h 9525"/>
                              <a:gd name="connsiteX150" fmla="*/ 8468 w 28575"/>
                              <a:gd name="connsiteY150" fmla="*/ 0 h 9525"/>
                              <a:gd name="connsiteX151" fmla="*/ 8468 w 28575"/>
                              <a:gd name="connsiteY151" fmla="*/ 0 h 9525"/>
                              <a:gd name="connsiteX152" fmla="*/ 8468 w 28575"/>
                              <a:gd name="connsiteY152" fmla="*/ 4763 h 9525"/>
                              <a:gd name="connsiteX153" fmla="*/ 9525 w 28575"/>
                              <a:gd name="connsiteY153" fmla="*/ 4763 h 9525"/>
                              <a:gd name="connsiteX154" fmla="*/ 9525 w 28575"/>
                              <a:gd name="connsiteY154" fmla="*/ 4763 h 9525"/>
                              <a:gd name="connsiteX155" fmla="*/ 9525 w 28575"/>
                              <a:gd name="connsiteY155" fmla="*/ 4763 h 9525"/>
                              <a:gd name="connsiteX156" fmla="*/ 9525 w 28575"/>
                              <a:gd name="connsiteY156" fmla="*/ 4763 h 9525"/>
                              <a:gd name="connsiteX157" fmla="*/ 9525 w 28575"/>
                              <a:gd name="connsiteY157" fmla="*/ 4763 h 9525"/>
                              <a:gd name="connsiteX158" fmla="*/ 9525 w 28575"/>
                              <a:gd name="connsiteY158" fmla="*/ 4763 h 9525"/>
                              <a:gd name="connsiteX159" fmla="*/ 9525 w 28575"/>
                              <a:gd name="connsiteY159" fmla="*/ 4763 h 9525"/>
                              <a:gd name="connsiteX160" fmla="*/ 9525 w 28575"/>
                              <a:gd name="connsiteY160" fmla="*/ 4763 h 9525"/>
                              <a:gd name="connsiteX161" fmla="*/ 9525 w 28575"/>
                              <a:gd name="connsiteY161" fmla="*/ 4763 h 9525"/>
                              <a:gd name="connsiteX162" fmla="*/ 9525 w 28575"/>
                              <a:gd name="connsiteY162" fmla="*/ 4763 h 9525"/>
                              <a:gd name="connsiteX163" fmla="*/ 9525 w 28575"/>
                              <a:gd name="connsiteY163" fmla="*/ 4763 h 9525"/>
                              <a:gd name="connsiteX164" fmla="*/ 9525 w 28575"/>
                              <a:gd name="connsiteY164" fmla="*/ 0 h 9525"/>
                              <a:gd name="connsiteX165" fmla="*/ 9525 w 28575"/>
                              <a:gd name="connsiteY165" fmla="*/ 4763 h 9525"/>
                              <a:gd name="connsiteX166" fmla="*/ 9525 w 28575"/>
                              <a:gd name="connsiteY166" fmla="*/ 4763 h 9525"/>
                              <a:gd name="connsiteX167" fmla="*/ 9525 w 28575"/>
                              <a:gd name="connsiteY167" fmla="*/ 4763 h 9525"/>
                              <a:gd name="connsiteX168" fmla="*/ 9525 w 28575"/>
                              <a:gd name="connsiteY168" fmla="*/ 4763 h 9525"/>
                              <a:gd name="connsiteX169" fmla="*/ 9525 w 28575"/>
                              <a:gd name="connsiteY169" fmla="*/ 4763 h 9525"/>
                              <a:gd name="connsiteX170" fmla="*/ 9525 w 28575"/>
                              <a:gd name="connsiteY170" fmla="*/ 4763 h 9525"/>
                              <a:gd name="connsiteX171" fmla="*/ 10582 w 28575"/>
                              <a:gd name="connsiteY171" fmla="*/ 4763 h 9525"/>
                              <a:gd name="connsiteX172" fmla="*/ 10582 w 28575"/>
                              <a:gd name="connsiteY172" fmla="*/ 4763 h 9525"/>
                              <a:gd name="connsiteX173" fmla="*/ 10582 w 28575"/>
                              <a:gd name="connsiteY173" fmla="*/ 4763 h 9525"/>
                              <a:gd name="connsiteX174" fmla="*/ 10582 w 28575"/>
                              <a:gd name="connsiteY174" fmla="*/ 4763 h 9525"/>
                              <a:gd name="connsiteX175" fmla="*/ 10582 w 28575"/>
                              <a:gd name="connsiteY175" fmla="*/ 4763 h 9525"/>
                              <a:gd name="connsiteX176" fmla="*/ 10582 w 28575"/>
                              <a:gd name="connsiteY176" fmla="*/ 0 h 9525"/>
                              <a:gd name="connsiteX177" fmla="*/ 10582 w 28575"/>
                              <a:gd name="connsiteY177" fmla="*/ 0 h 9525"/>
                              <a:gd name="connsiteX178" fmla="*/ 10582 w 28575"/>
                              <a:gd name="connsiteY178" fmla="*/ 4763 h 9525"/>
                              <a:gd name="connsiteX179" fmla="*/ 10582 w 28575"/>
                              <a:gd name="connsiteY179" fmla="*/ 0 h 9525"/>
                              <a:gd name="connsiteX180" fmla="*/ 10582 w 28575"/>
                              <a:gd name="connsiteY180" fmla="*/ 4763 h 9525"/>
                              <a:gd name="connsiteX181" fmla="*/ 10582 w 28575"/>
                              <a:gd name="connsiteY181" fmla="*/ 4763 h 9525"/>
                              <a:gd name="connsiteX182" fmla="*/ 10582 w 28575"/>
                              <a:gd name="connsiteY182" fmla="*/ 4763 h 9525"/>
                              <a:gd name="connsiteX183" fmla="*/ 10582 w 28575"/>
                              <a:gd name="connsiteY183" fmla="*/ 4763 h 9525"/>
                              <a:gd name="connsiteX184" fmla="*/ 10582 w 28575"/>
                              <a:gd name="connsiteY184" fmla="*/ 4763 h 9525"/>
                              <a:gd name="connsiteX185" fmla="*/ 10582 w 28575"/>
                              <a:gd name="connsiteY185" fmla="*/ 4763 h 9525"/>
                              <a:gd name="connsiteX186" fmla="*/ 10582 w 28575"/>
                              <a:gd name="connsiteY186" fmla="*/ 4763 h 9525"/>
                              <a:gd name="connsiteX187" fmla="*/ 10582 w 28575"/>
                              <a:gd name="connsiteY187" fmla="*/ 4763 h 9525"/>
                              <a:gd name="connsiteX188" fmla="*/ 10582 w 28575"/>
                              <a:gd name="connsiteY188" fmla="*/ 4763 h 9525"/>
                              <a:gd name="connsiteX189" fmla="*/ 10582 w 28575"/>
                              <a:gd name="connsiteY189" fmla="*/ 4763 h 9525"/>
                              <a:gd name="connsiteX190" fmla="*/ 10582 w 28575"/>
                              <a:gd name="connsiteY190" fmla="*/ 4763 h 9525"/>
                              <a:gd name="connsiteX191" fmla="*/ 10582 w 28575"/>
                              <a:gd name="connsiteY191" fmla="*/ 4763 h 9525"/>
                              <a:gd name="connsiteX192" fmla="*/ 10582 w 28575"/>
                              <a:gd name="connsiteY192" fmla="*/ 4763 h 9525"/>
                              <a:gd name="connsiteX193" fmla="*/ 10582 w 28575"/>
                              <a:gd name="connsiteY193" fmla="*/ 4763 h 9525"/>
                              <a:gd name="connsiteX194" fmla="*/ 10582 w 28575"/>
                              <a:gd name="connsiteY194" fmla="*/ 4763 h 9525"/>
                              <a:gd name="connsiteX195" fmla="*/ 11639 w 28575"/>
                              <a:gd name="connsiteY195" fmla="*/ 4763 h 9525"/>
                              <a:gd name="connsiteX196" fmla="*/ 11639 w 28575"/>
                              <a:gd name="connsiteY196" fmla="*/ 4763 h 9525"/>
                              <a:gd name="connsiteX197" fmla="*/ 11639 w 28575"/>
                              <a:gd name="connsiteY197" fmla="*/ 0 h 9525"/>
                              <a:gd name="connsiteX198" fmla="*/ 11639 w 28575"/>
                              <a:gd name="connsiteY198" fmla="*/ 4763 h 9525"/>
                              <a:gd name="connsiteX199" fmla="*/ 11639 w 28575"/>
                              <a:gd name="connsiteY199" fmla="*/ 4763 h 9525"/>
                              <a:gd name="connsiteX200" fmla="*/ 11639 w 28575"/>
                              <a:gd name="connsiteY200" fmla="*/ 4763 h 9525"/>
                              <a:gd name="connsiteX201" fmla="*/ 11639 w 28575"/>
                              <a:gd name="connsiteY201" fmla="*/ 4763 h 9525"/>
                              <a:gd name="connsiteX202" fmla="*/ 11639 w 28575"/>
                              <a:gd name="connsiteY202" fmla="*/ 0 h 9525"/>
                              <a:gd name="connsiteX203" fmla="*/ 11639 w 28575"/>
                              <a:gd name="connsiteY203" fmla="*/ 4763 h 9525"/>
                              <a:gd name="connsiteX204" fmla="*/ 11639 w 28575"/>
                              <a:gd name="connsiteY204" fmla="*/ 4763 h 9525"/>
                              <a:gd name="connsiteX205" fmla="*/ 11639 w 28575"/>
                              <a:gd name="connsiteY205" fmla="*/ 4763 h 9525"/>
                              <a:gd name="connsiteX206" fmla="*/ 11639 w 28575"/>
                              <a:gd name="connsiteY206" fmla="*/ 4763 h 9525"/>
                              <a:gd name="connsiteX207" fmla="*/ 11639 w 28575"/>
                              <a:gd name="connsiteY207" fmla="*/ 4763 h 9525"/>
                              <a:gd name="connsiteX208" fmla="*/ 11639 w 28575"/>
                              <a:gd name="connsiteY208" fmla="*/ 4763 h 9525"/>
                              <a:gd name="connsiteX209" fmla="*/ 11639 w 28575"/>
                              <a:gd name="connsiteY209" fmla="*/ 4763 h 9525"/>
                              <a:gd name="connsiteX210" fmla="*/ 11639 w 28575"/>
                              <a:gd name="connsiteY210" fmla="*/ 4763 h 9525"/>
                              <a:gd name="connsiteX211" fmla="*/ 11639 w 28575"/>
                              <a:gd name="connsiteY211" fmla="*/ 0 h 9525"/>
                              <a:gd name="connsiteX212" fmla="*/ 11639 w 28575"/>
                              <a:gd name="connsiteY212" fmla="*/ 0 h 9525"/>
                              <a:gd name="connsiteX213" fmla="*/ 12697 w 28575"/>
                              <a:gd name="connsiteY213" fmla="*/ 0 h 9525"/>
                              <a:gd name="connsiteX214" fmla="*/ 12697 w 28575"/>
                              <a:gd name="connsiteY214" fmla="*/ 0 h 9525"/>
                              <a:gd name="connsiteX215" fmla="*/ 12697 w 28575"/>
                              <a:gd name="connsiteY215" fmla="*/ 4763 h 9525"/>
                              <a:gd name="connsiteX216" fmla="*/ 12697 w 28575"/>
                              <a:gd name="connsiteY216" fmla="*/ 4763 h 9525"/>
                              <a:gd name="connsiteX217" fmla="*/ 12697 w 28575"/>
                              <a:gd name="connsiteY217" fmla="*/ 4763 h 9525"/>
                              <a:gd name="connsiteX218" fmla="*/ 12697 w 28575"/>
                              <a:gd name="connsiteY218" fmla="*/ 0 h 9525"/>
                              <a:gd name="connsiteX219" fmla="*/ 12697 w 28575"/>
                              <a:gd name="connsiteY219" fmla="*/ 4763 h 9525"/>
                              <a:gd name="connsiteX220" fmla="*/ 12697 w 28575"/>
                              <a:gd name="connsiteY220" fmla="*/ 0 h 9525"/>
                              <a:gd name="connsiteX221" fmla="*/ 12697 w 28575"/>
                              <a:gd name="connsiteY221" fmla="*/ 0 h 9525"/>
                              <a:gd name="connsiteX222" fmla="*/ 12697 w 28575"/>
                              <a:gd name="connsiteY222" fmla="*/ 4763 h 9525"/>
                              <a:gd name="connsiteX223" fmla="*/ 12697 w 28575"/>
                              <a:gd name="connsiteY223" fmla="*/ 0 h 9525"/>
                              <a:gd name="connsiteX224" fmla="*/ 12697 w 28575"/>
                              <a:gd name="connsiteY224" fmla="*/ 4763 h 9525"/>
                              <a:gd name="connsiteX225" fmla="*/ 12697 w 28575"/>
                              <a:gd name="connsiteY225" fmla="*/ 4763 h 9525"/>
                              <a:gd name="connsiteX226" fmla="*/ 12697 w 28575"/>
                              <a:gd name="connsiteY226" fmla="*/ 4763 h 9525"/>
                              <a:gd name="connsiteX227" fmla="*/ 12697 w 28575"/>
                              <a:gd name="connsiteY227" fmla="*/ 4763 h 9525"/>
                              <a:gd name="connsiteX228" fmla="*/ 12697 w 28575"/>
                              <a:gd name="connsiteY228" fmla="*/ 9525 h 9525"/>
                              <a:gd name="connsiteX229" fmla="*/ 12697 w 28575"/>
                              <a:gd name="connsiteY229" fmla="*/ 4763 h 9525"/>
                              <a:gd name="connsiteX230" fmla="*/ 12697 w 28575"/>
                              <a:gd name="connsiteY230" fmla="*/ 4763 h 9525"/>
                              <a:gd name="connsiteX231" fmla="*/ 12697 w 28575"/>
                              <a:gd name="connsiteY231" fmla="*/ 0 h 9525"/>
                              <a:gd name="connsiteX232" fmla="*/ 12697 w 28575"/>
                              <a:gd name="connsiteY232" fmla="*/ 0 h 9525"/>
                              <a:gd name="connsiteX233" fmla="*/ 13754 w 28575"/>
                              <a:gd name="connsiteY233" fmla="*/ 0 h 9525"/>
                              <a:gd name="connsiteX234" fmla="*/ 13754 w 28575"/>
                              <a:gd name="connsiteY234" fmla="*/ 0 h 9525"/>
                              <a:gd name="connsiteX235" fmla="*/ 13754 w 28575"/>
                              <a:gd name="connsiteY235" fmla="*/ 4763 h 9525"/>
                              <a:gd name="connsiteX236" fmla="*/ 13754 w 28575"/>
                              <a:gd name="connsiteY236" fmla="*/ 4763 h 9525"/>
                              <a:gd name="connsiteX237" fmla="*/ 13754 w 28575"/>
                              <a:gd name="connsiteY237" fmla="*/ 4763 h 9525"/>
                              <a:gd name="connsiteX238" fmla="*/ 13754 w 28575"/>
                              <a:gd name="connsiteY238" fmla="*/ 4763 h 9525"/>
                              <a:gd name="connsiteX239" fmla="*/ 13754 w 28575"/>
                              <a:gd name="connsiteY239" fmla="*/ 0 h 9525"/>
                              <a:gd name="connsiteX240" fmla="*/ 13754 w 28575"/>
                              <a:gd name="connsiteY240" fmla="*/ 0 h 9525"/>
                              <a:gd name="connsiteX241" fmla="*/ 13754 w 28575"/>
                              <a:gd name="connsiteY241" fmla="*/ 0 h 9525"/>
                              <a:gd name="connsiteX242" fmla="*/ 13754 w 28575"/>
                              <a:gd name="connsiteY242" fmla="*/ 4763 h 9525"/>
                              <a:gd name="connsiteX243" fmla="*/ 13754 w 28575"/>
                              <a:gd name="connsiteY243" fmla="*/ 4763 h 9525"/>
                              <a:gd name="connsiteX244" fmla="*/ 13754 w 28575"/>
                              <a:gd name="connsiteY244" fmla="*/ 4763 h 9525"/>
                              <a:gd name="connsiteX245" fmla="*/ 13754 w 28575"/>
                              <a:gd name="connsiteY245" fmla="*/ 4763 h 9525"/>
                              <a:gd name="connsiteX246" fmla="*/ 13754 w 28575"/>
                              <a:gd name="connsiteY246" fmla="*/ 4763 h 9525"/>
                              <a:gd name="connsiteX247" fmla="*/ 13754 w 28575"/>
                              <a:gd name="connsiteY247" fmla="*/ 4763 h 9525"/>
                              <a:gd name="connsiteX248" fmla="*/ 13754 w 28575"/>
                              <a:gd name="connsiteY248" fmla="*/ 4763 h 9525"/>
                              <a:gd name="connsiteX249" fmla="*/ 13754 w 28575"/>
                              <a:gd name="connsiteY249" fmla="*/ 4763 h 9525"/>
                              <a:gd name="connsiteX250" fmla="*/ 13754 w 28575"/>
                              <a:gd name="connsiteY250" fmla="*/ 4763 h 9525"/>
                              <a:gd name="connsiteX251" fmla="*/ 14821 w 28575"/>
                              <a:gd name="connsiteY251" fmla="*/ 4763 h 9525"/>
                              <a:gd name="connsiteX252" fmla="*/ 14821 w 28575"/>
                              <a:gd name="connsiteY252" fmla="*/ 4763 h 9525"/>
                              <a:gd name="connsiteX253" fmla="*/ 14821 w 28575"/>
                              <a:gd name="connsiteY253" fmla="*/ 4763 h 9525"/>
                              <a:gd name="connsiteX254" fmla="*/ 14821 w 28575"/>
                              <a:gd name="connsiteY254" fmla="*/ 4763 h 9525"/>
                              <a:gd name="connsiteX255" fmla="*/ 14821 w 28575"/>
                              <a:gd name="connsiteY255" fmla="*/ 4763 h 9525"/>
                              <a:gd name="connsiteX256" fmla="*/ 14821 w 28575"/>
                              <a:gd name="connsiteY256" fmla="*/ 4763 h 9525"/>
                              <a:gd name="connsiteX257" fmla="*/ 14821 w 28575"/>
                              <a:gd name="connsiteY257" fmla="*/ 4763 h 9525"/>
                              <a:gd name="connsiteX258" fmla="*/ 14821 w 28575"/>
                              <a:gd name="connsiteY258" fmla="*/ 4763 h 9525"/>
                              <a:gd name="connsiteX259" fmla="*/ 14821 w 28575"/>
                              <a:gd name="connsiteY259" fmla="*/ 4763 h 9525"/>
                              <a:gd name="connsiteX260" fmla="*/ 14821 w 28575"/>
                              <a:gd name="connsiteY260" fmla="*/ 4763 h 9525"/>
                              <a:gd name="connsiteX261" fmla="*/ 14821 w 28575"/>
                              <a:gd name="connsiteY261" fmla="*/ 4763 h 9525"/>
                              <a:gd name="connsiteX262" fmla="*/ 14821 w 28575"/>
                              <a:gd name="connsiteY262" fmla="*/ 4763 h 9525"/>
                              <a:gd name="connsiteX263" fmla="*/ 14821 w 28575"/>
                              <a:gd name="connsiteY263" fmla="*/ 4763 h 9525"/>
                              <a:gd name="connsiteX264" fmla="*/ 14821 w 28575"/>
                              <a:gd name="connsiteY264" fmla="*/ 4763 h 9525"/>
                              <a:gd name="connsiteX265" fmla="*/ 14821 w 28575"/>
                              <a:gd name="connsiteY265" fmla="*/ 4763 h 9525"/>
                              <a:gd name="connsiteX266" fmla="*/ 14821 w 28575"/>
                              <a:gd name="connsiteY266" fmla="*/ 4763 h 9525"/>
                              <a:gd name="connsiteX267" fmla="*/ 14821 w 28575"/>
                              <a:gd name="connsiteY267" fmla="*/ 4763 h 9525"/>
                              <a:gd name="connsiteX268" fmla="*/ 14821 w 28575"/>
                              <a:gd name="connsiteY268" fmla="*/ 4763 h 9525"/>
                              <a:gd name="connsiteX269" fmla="*/ 15878 w 28575"/>
                              <a:gd name="connsiteY269" fmla="*/ 4763 h 9525"/>
                              <a:gd name="connsiteX270" fmla="*/ 15878 w 28575"/>
                              <a:gd name="connsiteY270" fmla="*/ 9525 h 9525"/>
                              <a:gd name="connsiteX271" fmla="*/ 15878 w 28575"/>
                              <a:gd name="connsiteY271" fmla="*/ 9525 h 9525"/>
                              <a:gd name="connsiteX272" fmla="*/ 15878 w 28575"/>
                              <a:gd name="connsiteY272" fmla="*/ 9525 h 9525"/>
                              <a:gd name="connsiteX273" fmla="*/ 15878 w 28575"/>
                              <a:gd name="connsiteY273" fmla="*/ 4763 h 9525"/>
                              <a:gd name="connsiteX274" fmla="*/ 15878 w 28575"/>
                              <a:gd name="connsiteY274" fmla="*/ 4763 h 9525"/>
                              <a:gd name="connsiteX275" fmla="*/ 15878 w 28575"/>
                              <a:gd name="connsiteY275" fmla="*/ 4763 h 9525"/>
                              <a:gd name="connsiteX276" fmla="*/ 15878 w 28575"/>
                              <a:gd name="connsiteY276" fmla="*/ 4763 h 9525"/>
                              <a:gd name="connsiteX277" fmla="*/ 15878 w 28575"/>
                              <a:gd name="connsiteY277" fmla="*/ 4763 h 9525"/>
                              <a:gd name="connsiteX278" fmla="*/ 15878 w 28575"/>
                              <a:gd name="connsiteY278" fmla="*/ 4763 h 9525"/>
                              <a:gd name="connsiteX279" fmla="*/ 15878 w 28575"/>
                              <a:gd name="connsiteY279" fmla="*/ 4763 h 9525"/>
                              <a:gd name="connsiteX280" fmla="*/ 15878 w 28575"/>
                              <a:gd name="connsiteY280" fmla="*/ 4763 h 9525"/>
                              <a:gd name="connsiteX281" fmla="*/ 15878 w 28575"/>
                              <a:gd name="connsiteY281" fmla="*/ 4763 h 9525"/>
                              <a:gd name="connsiteX282" fmla="*/ 15878 w 28575"/>
                              <a:gd name="connsiteY282" fmla="*/ 4763 h 9525"/>
                              <a:gd name="connsiteX283" fmla="*/ 15878 w 28575"/>
                              <a:gd name="connsiteY283" fmla="*/ 4763 h 9525"/>
                              <a:gd name="connsiteX284" fmla="*/ 15878 w 28575"/>
                              <a:gd name="connsiteY284" fmla="*/ 4763 h 9525"/>
                              <a:gd name="connsiteX285" fmla="*/ 15878 w 28575"/>
                              <a:gd name="connsiteY285" fmla="*/ 4763 h 9525"/>
                              <a:gd name="connsiteX286" fmla="*/ 15878 w 28575"/>
                              <a:gd name="connsiteY286" fmla="*/ 4763 h 9525"/>
                              <a:gd name="connsiteX287" fmla="*/ 15878 w 28575"/>
                              <a:gd name="connsiteY287" fmla="*/ 4763 h 9525"/>
                              <a:gd name="connsiteX288" fmla="*/ 15878 w 28575"/>
                              <a:gd name="connsiteY288" fmla="*/ 4763 h 9525"/>
                              <a:gd name="connsiteX289" fmla="*/ 16936 w 28575"/>
                              <a:gd name="connsiteY289" fmla="*/ 4763 h 9525"/>
                              <a:gd name="connsiteX290" fmla="*/ 16936 w 28575"/>
                              <a:gd name="connsiteY290" fmla="*/ 4763 h 9525"/>
                              <a:gd name="connsiteX291" fmla="*/ 16936 w 28575"/>
                              <a:gd name="connsiteY291" fmla="*/ 4763 h 9525"/>
                              <a:gd name="connsiteX292" fmla="*/ 16936 w 28575"/>
                              <a:gd name="connsiteY292" fmla="*/ 4763 h 9525"/>
                              <a:gd name="connsiteX293" fmla="*/ 16936 w 28575"/>
                              <a:gd name="connsiteY293" fmla="*/ 4763 h 9525"/>
                              <a:gd name="connsiteX294" fmla="*/ 16936 w 28575"/>
                              <a:gd name="connsiteY294" fmla="*/ 4763 h 9525"/>
                              <a:gd name="connsiteX295" fmla="*/ 16936 w 28575"/>
                              <a:gd name="connsiteY295" fmla="*/ 4763 h 9525"/>
                              <a:gd name="connsiteX296" fmla="*/ 16936 w 28575"/>
                              <a:gd name="connsiteY296" fmla="*/ 4763 h 9525"/>
                              <a:gd name="connsiteX297" fmla="*/ 16936 w 28575"/>
                              <a:gd name="connsiteY297" fmla="*/ 4763 h 9525"/>
                              <a:gd name="connsiteX298" fmla="*/ 16936 w 28575"/>
                              <a:gd name="connsiteY298" fmla="*/ 4763 h 9525"/>
                              <a:gd name="connsiteX299" fmla="*/ 16936 w 28575"/>
                              <a:gd name="connsiteY299" fmla="*/ 4763 h 9525"/>
                              <a:gd name="connsiteX300" fmla="*/ 16936 w 28575"/>
                              <a:gd name="connsiteY300" fmla="*/ 4763 h 9525"/>
                              <a:gd name="connsiteX301" fmla="*/ 16936 w 28575"/>
                              <a:gd name="connsiteY301" fmla="*/ 4763 h 9525"/>
                              <a:gd name="connsiteX302" fmla="*/ 16936 w 28575"/>
                              <a:gd name="connsiteY302" fmla="*/ 4763 h 9525"/>
                              <a:gd name="connsiteX303" fmla="*/ 16936 w 28575"/>
                              <a:gd name="connsiteY303" fmla="*/ 4763 h 9525"/>
                              <a:gd name="connsiteX304" fmla="*/ 16936 w 28575"/>
                              <a:gd name="connsiteY304" fmla="*/ 4763 h 9525"/>
                              <a:gd name="connsiteX305" fmla="*/ 16936 w 28575"/>
                              <a:gd name="connsiteY305" fmla="*/ 4763 h 9525"/>
                              <a:gd name="connsiteX306" fmla="*/ 16936 w 28575"/>
                              <a:gd name="connsiteY306" fmla="*/ 4763 h 9525"/>
                              <a:gd name="connsiteX307" fmla="*/ 17993 w 28575"/>
                              <a:gd name="connsiteY307" fmla="*/ 4763 h 9525"/>
                              <a:gd name="connsiteX308" fmla="*/ 17993 w 28575"/>
                              <a:gd name="connsiteY308" fmla="*/ 0 h 9525"/>
                              <a:gd name="connsiteX309" fmla="*/ 17993 w 28575"/>
                              <a:gd name="connsiteY309" fmla="*/ 0 h 9525"/>
                              <a:gd name="connsiteX310" fmla="*/ 17993 w 28575"/>
                              <a:gd name="connsiteY310" fmla="*/ 4763 h 9525"/>
                              <a:gd name="connsiteX311" fmla="*/ 17993 w 28575"/>
                              <a:gd name="connsiteY311" fmla="*/ 4763 h 9525"/>
                              <a:gd name="connsiteX312" fmla="*/ 17993 w 28575"/>
                              <a:gd name="connsiteY312" fmla="*/ 4763 h 9525"/>
                              <a:gd name="connsiteX313" fmla="*/ 17993 w 28575"/>
                              <a:gd name="connsiteY313" fmla="*/ 4763 h 9525"/>
                              <a:gd name="connsiteX314" fmla="*/ 17993 w 28575"/>
                              <a:gd name="connsiteY314" fmla="*/ 4763 h 9525"/>
                              <a:gd name="connsiteX315" fmla="*/ 17993 w 28575"/>
                              <a:gd name="connsiteY315" fmla="*/ 4763 h 9525"/>
                              <a:gd name="connsiteX316" fmla="*/ 17993 w 28575"/>
                              <a:gd name="connsiteY316" fmla="*/ 4763 h 9525"/>
                              <a:gd name="connsiteX317" fmla="*/ 17993 w 28575"/>
                              <a:gd name="connsiteY317" fmla="*/ 4763 h 9525"/>
                              <a:gd name="connsiteX318" fmla="*/ 17993 w 28575"/>
                              <a:gd name="connsiteY318" fmla="*/ 4763 h 9525"/>
                              <a:gd name="connsiteX319" fmla="*/ 17993 w 28575"/>
                              <a:gd name="connsiteY319" fmla="*/ 4763 h 9525"/>
                              <a:gd name="connsiteX320" fmla="*/ 17993 w 28575"/>
                              <a:gd name="connsiteY320" fmla="*/ 4763 h 9525"/>
                              <a:gd name="connsiteX321" fmla="*/ 17993 w 28575"/>
                              <a:gd name="connsiteY321" fmla="*/ 4763 h 9525"/>
                              <a:gd name="connsiteX322" fmla="*/ 17993 w 28575"/>
                              <a:gd name="connsiteY322" fmla="*/ 4763 h 9525"/>
                              <a:gd name="connsiteX323" fmla="*/ 17993 w 28575"/>
                              <a:gd name="connsiteY323" fmla="*/ 4763 h 9525"/>
                              <a:gd name="connsiteX324" fmla="*/ 17993 w 28575"/>
                              <a:gd name="connsiteY324" fmla="*/ 4763 h 9525"/>
                              <a:gd name="connsiteX325" fmla="*/ 19050 w 28575"/>
                              <a:gd name="connsiteY325" fmla="*/ 9525 h 9525"/>
                              <a:gd name="connsiteX326" fmla="*/ 19050 w 28575"/>
                              <a:gd name="connsiteY326" fmla="*/ 9525 h 9525"/>
                              <a:gd name="connsiteX327" fmla="*/ 19050 w 28575"/>
                              <a:gd name="connsiteY327" fmla="*/ 4763 h 9525"/>
                              <a:gd name="connsiteX328" fmla="*/ 19050 w 28575"/>
                              <a:gd name="connsiteY328" fmla="*/ 4763 h 9525"/>
                              <a:gd name="connsiteX329" fmla="*/ 19050 w 28575"/>
                              <a:gd name="connsiteY329" fmla="*/ 4763 h 9525"/>
                              <a:gd name="connsiteX330" fmla="*/ 19050 w 28575"/>
                              <a:gd name="connsiteY330" fmla="*/ 4763 h 9525"/>
                              <a:gd name="connsiteX331" fmla="*/ 19050 w 28575"/>
                              <a:gd name="connsiteY331" fmla="*/ 4763 h 9525"/>
                              <a:gd name="connsiteX332" fmla="*/ 19050 w 28575"/>
                              <a:gd name="connsiteY332" fmla="*/ 4763 h 9525"/>
                              <a:gd name="connsiteX333" fmla="*/ 19050 w 28575"/>
                              <a:gd name="connsiteY333" fmla="*/ 9525 h 9525"/>
                              <a:gd name="connsiteX334" fmla="*/ 19050 w 28575"/>
                              <a:gd name="connsiteY334" fmla="*/ 4763 h 9525"/>
                              <a:gd name="connsiteX335" fmla="*/ 19050 w 28575"/>
                              <a:gd name="connsiteY335" fmla="*/ 4763 h 9525"/>
                              <a:gd name="connsiteX336" fmla="*/ 19050 w 28575"/>
                              <a:gd name="connsiteY336" fmla="*/ 4763 h 9525"/>
                              <a:gd name="connsiteX337" fmla="*/ 19050 w 28575"/>
                              <a:gd name="connsiteY337" fmla="*/ 4763 h 9525"/>
                              <a:gd name="connsiteX338" fmla="*/ 19050 w 28575"/>
                              <a:gd name="connsiteY338" fmla="*/ 4763 h 9525"/>
                              <a:gd name="connsiteX339" fmla="*/ 19050 w 28575"/>
                              <a:gd name="connsiteY339" fmla="*/ 4763 h 9525"/>
                              <a:gd name="connsiteX340" fmla="*/ 19050 w 28575"/>
                              <a:gd name="connsiteY340" fmla="*/ 4763 h 9525"/>
                              <a:gd name="connsiteX341" fmla="*/ 19050 w 28575"/>
                              <a:gd name="connsiteY341" fmla="*/ 4763 h 9525"/>
                              <a:gd name="connsiteX342" fmla="*/ 19050 w 28575"/>
                              <a:gd name="connsiteY342" fmla="*/ 4763 h 9525"/>
                              <a:gd name="connsiteX343" fmla="*/ 20107 w 28575"/>
                              <a:gd name="connsiteY343" fmla="*/ 4763 h 9525"/>
                              <a:gd name="connsiteX344" fmla="*/ 20107 w 28575"/>
                              <a:gd name="connsiteY344" fmla="*/ 4763 h 9525"/>
                              <a:gd name="connsiteX345" fmla="*/ 20107 w 28575"/>
                              <a:gd name="connsiteY345" fmla="*/ 4763 h 9525"/>
                              <a:gd name="connsiteX346" fmla="*/ 20107 w 28575"/>
                              <a:gd name="connsiteY346" fmla="*/ 4763 h 9525"/>
                              <a:gd name="connsiteX347" fmla="*/ 20107 w 28575"/>
                              <a:gd name="connsiteY347" fmla="*/ 4763 h 9525"/>
                              <a:gd name="connsiteX348" fmla="*/ 20107 w 28575"/>
                              <a:gd name="connsiteY348" fmla="*/ 4763 h 9525"/>
                              <a:gd name="connsiteX349" fmla="*/ 20107 w 28575"/>
                              <a:gd name="connsiteY349" fmla="*/ 4763 h 9525"/>
                              <a:gd name="connsiteX350" fmla="*/ 20107 w 28575"/>
                              <a:gd name="connsiteY350" fmla="*/ 4763 h 9525"/>
                              <a:gd name="connsiteX351" fmla="*/ 20107 w 28575"/>
                              <a:gd name="connsiteY351" fmla="*/ 4763 h 9525"/>
                              <a:gd name="connsiteX352" fmla="*/ 20107 w 28575"/>
                              <a:gd name="connsiteY352" fmla="*/ 4763 h 9525"/>
                              <a:gd name="connsiteX353" fmla="*/ 20107 w 28575"/>
                              <a:gd name="connsiteY353" fmla="*/ 4763 h 9525"/>
                              <a:gd name="connsiteX354" fmla="*/ 20107 w 28575"/>
                              <a:gd name="connsiteY354" fmla="*/ 4763 h 9525"/>
                              <a:gd name="connsiteX355" fmla="*/ 20107 w 28575"/>
                              <a:gd name="connsiteY355" fmla="*/ 4763 h 9525"/>
                              <a:gd name="connsiteX356" fmla="*/ 20107 w 28575"/>
                              <a:gd name="connsiteY356" fmla="*/ 4763 h 9525"/>
                              <a:gd name="connsiteX357" fmla="*/ 20107 w 28575"/>
                              <a:gd name="connsiteY357" fmla="*/ 4763 h 9525"/>
                              <a:gd name="connsiteX358" fmla="*/ 20107 w 28575"/>
                              <a:gd name="connsiteY358" fmla="*/ 4763 h 9525"/>
                              <a:gd name="connsiteX359" fmla="*/ 20107 w 28575"/>
                              <a:gd name="connsiteY359" fmla="*/ 4763 h 9525"/>
                              <a:gd name="connsiteX360" fmla="*/ 20107 w 28575"/>
                              <a:gd name="connsiteY360" fmla="*/ 4763 h 9525"/>
                              <a:gd name="connsiteX361" fmla="*/ 20107 w 28575"/>
                              <a:gd name="connsiteY361" fmla="*/ 4763 h 9525"/>
                              <a:gd name="connsiteX362" fmla="*/ 20107 w 28575"/>
                              <a:gd name="connsiteY362" fmla="*/ 4763 h 9525"/>
                              <a:gd name="connsiteX363" fmla="*/ 21164 w 28575"/>
                              <a:gd name="connsiteY363" fmla="*/ 4763 h 9525"/>
                              <a:gd name="connsiteX364" fmla="*/ 21164 w 28575"/>
                              <a:gd name="connsiteY364" fmla="*/ 4763 h 9525"/>
                              <a:gd name="connsiteX365" fmla="*/ 21164 w 28575"/>
                              <a:gd name="connsiteY365" fmla="*/ 4763 h 9525"/>
                              <a:gd name="connsiteX366" fmla="*/ 21164 w 28575"/>
                              <a:gd name="connsiteY366" fmla="*/ 4763 h 9525"/>
                              <a:gd name="connsiteX367" fmla="*/ 21164 w 28575"/>
                              <a:gd name="connsiteY367" fmla="*/ 4763 h 9525"/>
                              <a:gd name="connsiteX368" fmla="*/ 21164 w 28575"/>
                              <a:gd name="connsiteY368" fmla="*/ 4763 h 9525"/>
                              <a:gd name="connsiteX369" fmla="*/ 21164 w 28575"/>
                              <a:gd name="connsiteY369" fmla="*/ 4763 h 9525"/>
                              <a:gd name="connsiteX370" fmla="*/ 21164 w 28575"/>
                              <a:gd name="connsiteY370" fmla="*/ 4763 h 9525"/>
                              <a:gd name="connsiteX371" fmla="*/ 21164 w 28575"/>
                              <a:gd name="connsiteY371" fmla="*/ 4763 h 9525"/>
                              <a:gd name="connsiteX372" fmla="*/ 21164 w 28575"/>
                              <a:gd name="connsiteY372" fmla="*/ 4763 h 9525"/>
                              <a:gd name="connsiteX373" fmla="*/ 21164 w 28575"/>
                              <a:gd name="connsiteY373" fmla="*/ 4763 h 9525"/>
                              <a:gd name="connsiteX374" fmla="*/ 21164 w 28575"/>
                              <a:gd name="connsiteY374" fmla="*/ 4763 h 9525"/>
                              <a:gd name="connsiteX375" fmla="*/ 21164 w 28575"/>
                              <a:gd name="connsiteY375" fmla="*/ 4763 h 9525"/>
                              <a:gd name="connsiteX376" fmla="*/ 21164 w 28575"/>
                              <a:gd name="connsiteY376" fmla="*/ 4763 h 9525"/>
                              <a:gd name="connsiteX377" fmla="*/ 21164 w 28575"/>
                              <a:gd name="connsiteY377" fmla="*/ 4763 h 9525"/>
                              <a:gd name="connsiteX378" fmla="*/ 21164 w 28575"/>
                              <a:gd name="connsiteY378" fmla="*/ 0 h 9525"/>
                              <a:gd name="connsiteX379" fmla="*/ 21164 w 28575"/>
                              <a:gd name="connsiteY379" fmla="*/ 0 h 9525"/>
                              <a:gd name="connsiteX380" fmla="*/ 21164 w 28575"/>
                              <a:gd name="connsiteY380" fmla="*/ 4763 h 9525"/>
                              <a:gd name="connsiteX381" fmla="*/ 22222 w 28575"/>
                              <a:gd name="connsiteY381" fmla="*/ 4763 h 9525"/>
                              <a:gd name="connsiteX382" fmla="*/ 22222 w 28575"/>
                              <a:gd name="connsiteY382" fmla="*/ 4763 h 9525"/>
                              <a:gd name="connsiteX383" fmla="*/ 22222 w 28575"/>
                              <a:gd name="connsiteY383" fmla="*/ 4763 h 9525"/>
                              <a:gd name="connsiteX384" fmla="*/ 22222 w 28575"/>
                              <a:gd name="connsiteY384" fmla="*/ 4763 h 9525"/>
                              <a:gd name="connsiteX385" fmla="*/ 22222 w 28575"/>
                              <a:gd name="connsiteY385" fmla="*/ 4763 h 9525"/>
                              <a:gd name="connsiteX386" fmla="*/ 22222 w 28575"/>
                              <a:gd name="connsiteY386" fmla="*/ 4763 h 9525"/>
                              <a:gd name="connsiteX387" fmla="*/ 22222 w 28575"/>
                              <a:gd name="connsiteY387" fmla="*/ 4763 h 9525"/>
                              <a:gd name="connsiteX388" fmla="*/ 22222 w 28575"/>
                              <a:gd name="connsiteY388" fmla="*/ 4763 h 9525"/>
                              <a:gd name="connsiteX389" fmla="*/ 22222 w 28575"/>
                              <a:gd name="connsiteY389" fmla="*/ 4763 h 9525"/>
                              <a:gd name="connsiteX390" fmla="*/ 22222 w 28575"/>
                              <a:gd name="connsiteY390" fmla="*/ 4763 h 9525"/>
                              <a:gd name="connsiteX391" fmla="*/ 22222 w 28575"/>
                              <a:gd name="connsiteY391" fmla="*/ 4763 h 9525"/>
                              <a:gd name="connsiteX392" fmla="*/ 22222 w 28575"/>
                              <a:gd name="connsiteY392" fmla="*/ 4763 h 9525"/>
                              <a:gd name="connsiteX393" fmla="*/ 22222 w 28575"/>
                              <a:gd name="connsiteY393" fmla="*/ 0 h 9525"/>
                              <a:gd name="connsiteX394" fmla="*/ 22222 w 28575"/>
                              <a:gd name="connsiteY394" fmla="*/ 4763 h 9525"/>
                              <a:gd name="connsiteX395" fmla="*/ 22222 w 28575"/>
                              <a:gd name="connsiteY395" fmla="*/ 4763 h 9525"/>
                              <a:gd name="connsiteX396" fmla="*/ 22222 w 28575"/>
                              <a:gd name="connsiteY396" fmla="*/ 4763 h 9525"/>
                              <a:gd name="connsiteX397" fmla="*/ 22222 w 28575"/>
                              <a:gd name="connsiteY397" fmla="*/ 4763 h 9525"/>
                              <a:gd name="connsiteX398" fmla="*/ 22222 w 28575"/>
                              <a:gd name="connsiteY398" fmla="*/ 4763 h 9525"/>
                              <a:gd name="connsiteX399" fmla="*/ 22222 w 28575"/>
                              <a:gd name="connsiteY399" fmla="*/ 4763 h 9525"/>
                              <a:gd name="connsiteX400" fmla="*/ 22222 w 28575"/>
                              <a:gd name="connsiteY400" fmla="*/ 4763 h 9525"/>
                              <a:gd name="connsiteX401" fmla="*/ 22222 w 28575"/>
                              <a:gd name="connsiteY401" fmla="*/ 9525 h 9525"/>
                              <a:gd name="connsiteX402" fmla="*/ 22222 w 28575"/>
                              <a:gd name="connsiteY402" fmla="*/ 9525 h 9525"/>
                              <a:gd name="connsiteX403" fmla="*/ 22222 w 28575"/>
                              <a:gd name="connsiteY403" fmla="*/ 9525 h 9525"/>
                              <a:gd name="connsiteX404" fmla="*/ 22222 w 28575"/>
                              <a:gd name="connsiteY404" fmla="*/ 4763 h 9525"/>
                              <a:gd name="connsiteX405" fmla="*/ 23279 w 28575"/>
                              <a:gd name="connsiteY405" fmla="*/ 4763 h 9525"/>
                              <a:gd name="connsiteX406" fmla="*/ 23279 w 28575"/>
                              <a:gd name="connsiteY406" fmla="*/ 4763 h 9525"/>
                              <a:gd name="connsiteX407" fmla="*/ 23279 w 28575"/>
                              <a:gd name="connsiteY407" fmla="*/ 4763 h 9525"/>
                              <a:gd name="connsiteX408" fmla="*/ 23279 w 28575"/>
                              <a:gd name="connsiteY408" fmla="*/ 9525 h 9525"/>
                              <a:gd name="connsiteX409" fmla="*/ 23279 w 28575"/>
                              <a:gd name="connsiteY409" fmla="*/ 9525 h 9525"/>
                              <a:gd name="connsiteX410" fmla="*/ 23279 w 28575"/>
                              <a:gd name="connsiteY410" fmla="*/ 4763 h 9525"/>
                              <a:gd name="connsiteX411" fmla="*/ 23279 w 28575"/>
                              <a:gd name="connsiteY411" fmla="*/ 4763 h 9525"/>
                              <a:gd name="connsiteX412" fmla="*/ 23279 w 28575"/>
                              <a:gd name="connsiteY412" fmla="*/ 4763 h 9525"/>
                              <a:gd name="connsiteX413" fmla="*/ 23279 w 28575"/>
                              <a:gd name="connsiteY413" fmla="*/ 4763 h 9525"/>
                              <a:gd name="connsiteX414" fmla="*/ 23279 w 28575"/>
                              <a:gd name="connsiteY414" fmla="*/ 4763 h 9525"/>
                              <a:gd name="connsiteX415" fmla="*/ 23279 w 28575"/>
                              <a:gd name="connsiteY415" fmla="*/ 4763 h 9525"/>
                              <a:gd name="connsiteX416" fmla="*/ 23279 w 28575"/>
                              <a:gd name="connsiteY416" fmla="*/ 4763 h 9525"/>
                              <a:gd name="connsiteX417" fmla="*/ 23279 w 28575"/>
                              <a:gd name="connsiteY417" fmla="*/ 4763 h 9525"/>
                              <a:gd name="connsiteX418" fmla="*/ 23279 w 28575"/>
                              <a:gd name="connsiteY418" fmla="*/ 4763 h 9525"/>
                              <a:gd name="connsiteX419" fmla="*/ 23279 w 28575"/>
                              <a:gd name="connsiteY419" fmla="*/ 4763 h 9525"/>
                              <a:gd name="connsiteX420" fmla="*/ 23279 w 28575"/>
                              <a:gd name="connsiteY420" fmla="*/ 4763 h 9525"/>
                              <a:gd name="connsiteX421" fmla="*/ 23279 w 28575"/>
                              <a:gd name="connsiteY421" fmla="*/ 4763 h 9525"/>
                              <a:gd name="connsiteX422" fmla="*/ 23279 w 28575"/>
                              <a:gd name="connsiteY422" fmla="*/ 4763 h 9525"/>
                              <a:gd name="connsiteX423" fmla="*/ 24346 w 28575"/>
                              <a:gd name="connsiteY423" fmla="*/ 0 h 9525"/>
                              <a:gd name="connsiteX424" fmla="*/ 24346 w 28575"/>
                              <a:gd name="connsiteY424" fmla="*/ 0 h 9525"/>
                              <a:gd name="connsiteX425" fmla="*/ 24346 w 28575"/>
                              <a:gd name="connsiteY425" fmla="*/ 4763 h 9525"/>
                              <a:gd name="connsiteX426" fmla="*/ 24346 w 28575"/>
                              <a:gd name="connsiteY426" fmla="*/ 4763 h 9525"/>
                              <a:gd name="connsiteX427" fmla="*/ 24346 w 28575"/>
                              <a:gd name="connsiteY427" fmla="*/ 4763 h 9525"/>
                              <a:gd name="connsiteX428" fmla="*/ 24346 w 28575"/>
                              <a:gd name="connsiteY428" fmla="*/ 4763 h 9525"/>
                              <a:gd name="connsiteX429" fmla="*/ 24346 w 28575"/>
                              <a:gd name="connsiteY429" fmla="*/ 4763 h 9525"/>
                              <a:gd name="connsiteX430" fmla="*/ 24346 w 28575"/>
                              <a:gd name="connsiteY430" fmla="*/ 4763 h 9525"/>
                              <a:gd name="connsiteX431" fmla="*/ 24346 w 28575"/>
                              <a:gd name="connsiteY431" fmla="*/ 4763 h 9525"/>
                              <a:gd name="connsiteX432" fmla="*/ 24346 w 28575"/>
                              <a:gd name="connsiteY432" fmla="*/ 4763 h 9525"/>
                              <a:gd name="connsiteX433" fmla="*/ 24346 w 28575"/>
                              <a:gd name="connsiteY433" fmla="*/ 4763 h 9525"/>
                              <a:gd name="connsiteX434" fmla="*/ 24346 w 28575"/>
                              <a:gd name="connsiteY434" fmla="*/ 4763 h 9525"/>
                              <a:gd name="connsiteX435" fmla="*/ 24346 w 28575"/>
                              <a:gd name="connsiteY435" fmla="*/ 4763 h 9525"/>
                              <a:gd name="connsiteX436" fmla="*/ 24346 w 28575"/>
                              <a:gd name="connsiteY436" fmla="*/ 4763 h 9525"/>
                              <a:gd name="connsiteX437" fmla="*/ 24346 w 28575"/>
                              <a:gd name="connsiteY437" fmla="*/ 4763 h 9525"/>
                              <a:gd name="connsiteX438" fmla="*/ 24346 w 28575"/>
                              <a:gd name="connsiteY438" fmla="*/ 4763 h 9525"/>
                              <a:gd name="connsiteX439" fmla="*/ 24346 w 28575"/>
                              <a:gd name="connsiteY439" fmla="*/ 4763 h 9525"/>
                              <a:gd name="connsiteX440" fmla="*/ 24346 w 28575"/>
                              <a:gd name="connsiteY440" fmla="*/ 0 h 9525"/>
                              <a:gd name="connsiteX441" fmla="*/ 24346 w 28575"/>
                              <a:gd name="connsiteY441" fmla="*/ 4763 h 9525"/>
                              <a:gd name="connsiteX442" fmla="*/ 24346 w 28575"/>
                              <a:gd name="connsiteY442" fmla="*/ 4763 h 9525"/>
                              <a:gd name="connsiteX443" fmla="*/ 25403 w 28575"/>
                              <a:gd name="connsiteY443" fmla="*/ 4763 h 9525"/>
                              <a:gd name="connsiteX444" fmla="*/ 25403 w 28575"/>
                              <a:gd name="connsiteY444" fmla="*/ 4763 h 9525"/>
                              <a:gd name="connsiteX445" fmla="*/ 25403 w 28575"/>
                              <a:gd name="connsiteY445" fmla="*/ 4763 h 9525"/>
                              <a:gd name="connsiteX446" fmla="*/ 25403 w 28575"/>
                              <a:gd name="connsiteY446" fmla="*/ 4763 h 9525"/>
                              <a:gd name="connsiteX447" fmla="*/ 25403 w 28575"/>
                              <a:gd name="connsiteY447" fmla="*/ 4763 h 9525"/>
                              <a:gd name="connsiteX448" fmla="*/ 25403 w 28575"/>
                              <a:gd name="connsiteY448" fmla="*/ 4763 h 9525"/>
                              <a:gd name="connsiteX449" fmla="*/ 25403 w 28575"/>
                              <a:gd name="connsiteY449" fmla="*/ 4763 h 9525"/>
                              <a:gd name="connsiteX450" fmla="*/ 25403 w 28575"/>
                              <a:gd name="connsiteY450" fmla="*/ 9525 h 9525"/>
                              <a:gd name="connsiteX451" fmla="*/ 25403 w 28575"/>
                              <a:gd name="connsiteY451" fmla="*/ 9525 h 9525"/>
                              <a:gd name="connsiteX452" fmla="*/ 25403 w 28575"/>
                              <a:gd name="connsiteY452" fmla="*/ 4763 h 9525"/>
                              <a:gd name="connsiteX453" fmla="*/ 25403 w 28575"/>
                              <a:gd name="connsiteY453" fmla="*/ 4763 h 9525"/>
                              <a:gd name="connsiteX454" fmla="*/ 25403 w 28575"/>
                              <a:gd name="connsiteY454" fmla="*/ 4763 h 9525"/>
                              <a:gd name="connsiteX455" fmla="*/ 25403 w 28575"/>
                              <a:gd name="connsiteY455" fmla="*/ 4763 h 9525"/>
                              <a:gd name="connsiteX456" fmla="*/ 25403 w 28575"/>
                              <a:gd name="connsiteY456" fmla="*/ 4763 h 9525"/>
                              <a:gd name="connsiteX457" fmla="*/ 25403 w 28575"/>
                              <a:gd name="connsiteY457" fmla="*/ 4763 h 9525"/>
                              <a:gd name="connsiteX458" fmla="*/ 25403 w 28575"/>
                              <a:gd name="connsiteY458" fmla="*/ 4763 h 9525"/>
                              <a:gd name="connsiteX459" fmla="*/ 25403 w 28575"/>
                              <a:gd name="connsiteY459" fmla="*/ 4763 h 9525"/>
                              <a:gd name="connsiteX460" fmla="*/ 25403 w 28575"/>
                              <a:gd name="connsiteY460" fmla="*/ 4763 h 9525"/>
                              <a:gd name="connsiteX461" fmla="*/ 26461 w 28575"/>
                              <a:gd name="connsiteY461" fmla="*/ 4763 h 9525"/>
                              <a:gd name="connsiteX462" fmla="*/ 26461 w 28575"/>
                              <a:gd name="connsiteY462" fmla="*/ 4763 h 9525"/>
                              <a:gd name="connsiteX463" fmla="*/ 26461 w 28575"/>
                              <a:gd name="connsiteY463" fmla="*/ 4763 h 9525"/>
                              <a:gd name="connsiteX464" fmla="*/ 26461 w 28575"/>
                              <a:gd name="connsiteY464" fmla="*/ 4763 h 9525"/>
                              <a:gd name="connsiteX465" fmla="*/ 26461 w 28575"/>
                              <a:gd name="connsiteY465" fmla="*/ 4763 h 9525"/>
                              <a:gd name="connsiteX466" fmla="*/ 26461 w 28575"/>
                              <a:gd name="connsiteY466" fmla="*/ 4763 h 9525"/>
                              <a:gd name="connsiteX467" fmla="*/ 26461 w 28575"/>
                              <a:gd name="connsiteY467" fmla="*/ 0 h 9525"/>
                              <a:gd name="connsiteX468" fmla="*/ 26461 w 28575"/>
                              <a:gd name="connsiteY468" fmla="*/ 4763 h 9525"/>
                              <a:gd name="connsiteX469" fmla="*/ 26461 w 28575"/>
                              <a:gd name="connsiteY469" fmla="*/ 4763 h 9525"/>
                              <a:gd name="connsiteX470" fmla="*/ 26461 w 28575"/>
                              <a:gd name="connsiteY470" fmla="*/ 4763 h 9525"/>
                              <a:gd name="connsiteX471" fmla="*/ 26461 w 28575"/>
                              <a:gd name="connsiteY471" fmla="*/ 4763 h 9525"/>
                              <a:gd name="connsiteX472" fmla="*/ 26461 w 28575"/>
                              <a:gd name="connsiteY472" fmla="*/ 4763 h 9525"/>
                              <a:gd name="connsiteX473" fmla="*/ 26461 w 28575"/>
                              <a:gd name="connsiteY473" fmla="*/ 4763 h 9525"/>
                              <a:gd name="connsiteX474" fmla="*/ 26461 w 28575"/>
                              <a:gd name="connsiteY474" fmla="*/ 4763 h 9525"/>
                              <a:gd name="connsiteX475" fmla="*/ 26461 w 28575"/>
                              <a:gd name="connsiteY475" fmla="*/ 4763 h 9525"/>
                              <a:gd name="connsiteX476" fmla="*/ 26461 w 28575"/>
                              <a:gd name="connsiteY476" fmla="*/ 0 h 9525"/>
                              <a:gd name="connsiteX477" fmla="*/ 26461 w 28575"/>
                              <a:gd name="connsiteY477" fmla="*/ 4763 h 9525"/>
                              <a:gd name="connsiteX478" fmla="*/ 26461 w 28575"/>
                              <a:gd name="connsiteY478" fmla="*/ 4763 h 9525"/>
                              <a:gd name="connsiteX479" fmla="*/ 27518 w 28575"/>
                              <a:gd name="connsiteY479" fmla="*/ 4763 h 9525"/>
                              <a:gd name="connsiteX480" fmla="*/ 27518 w 28575"/>
                              <a:gd name="connsiteY480" fmla="*/ 4763 h 9525"/>
                              <a:gd name="connsiteX481" fmla="*/ 27518 w 28575"/>
                              <a:gd name="connsiteY481" fmla="*/ 4763 h 9525"/>
                              <a:gd name="connsiteX482" fmla="*/ 27518 w 28575"/>
                              <a:gd name="connsiteY482" fmla="*/ 4763 h 9525"/>
                              <a:gd name="connsiteX483" fmla="*/ 27518 w 28575"/>
                              <a:gd name="connsiteY483" fmla="*/ 4763 h 9525"/>
                              <a:gd name="connsiteX484" fmla="*/ 27518 w 28575"/>
                              <a:gd name="connsiteY484" fmla="*/ 4763 h 9525"/>
                              <a:gd name="connsiteX485" fmla="*/ 27518 w 28575"/>
                              <a:gd name="connsiteY485" fmla="*/ 4763 h 9525"/>
                              <a:gd name="connsiteX486" fmla="*/ 27518 w 28575"/>
                              <a:gd name="connsiteY486" fmla="*/ 4763 h 9525"/>
                              <a:gd name="connsiteX487" fmla="*/ 27518 w 28575"/>
                              <a:gd name="connsiteY487" fmla="*/ 4763 h 9525"/>
                              <a:gd name="connsiteX488" fmla="*/ 27518 w 28575"/>
                              <a:gd name="connsiteY488" fmla="*/ 9525 h 9525"/>
                              <a:gd name="connsiteX489" fmla="*/ 27518 w 28575"/>
                              <a:gd name="connsiteY489" fmla="*/ 4763 h 9525"/>
                              <a:gd name="connsiteX490" fmla="*/ 27518 w 28575"/>
                              <a:gd name="connsiteY490" fmla="*/ 4763 h 9525"/>
                              <a:gd name="connsiteX491" fmla="*/ 27518 w 28575"/>
                              <a:gd name="connsiteY491" fmla="*/ 4763 h 9525"/>
                              <a:gd name="connsiteX492" fmla="*/ 27518 w 28575"/>
                              <a:gd name="connsiteY492" fmla="*/ 4763 h 9525"/>
                              <a:gd name="connsiteX493" fmla="*/ 27518 w 28575"/>
                              <a:gd name="connsiteY493" fmla="*/ 4763 h 9525"/>
                              <a:gd name="connsiteX494" fmla="*/ 27518 w 28575"/>
                              <a:gd name="connsiteY494" fmla="*/ 4763 h 9525"/>
                              <a:gd name="connsiteX495" fmla="*/ 27518 w 28575"/>
                              <a:gd name="connsiteY495" fmla="*/ 9525 h 9525"/>
                              <a:gd name="connsiteX496" fmla="*/ 27518 w 28575"/>
                              <a:gd name="connsiteY496" fmla="*/ 4763 h 9525"/>
                              <a:gd name="connsiteX497" fmla="*/ 28575 w 28575"/>
                              <a:gd name="connsiteY497" fmla="*/ 4763 h 9525"/>
                              <a:gd name="connsiteX498" fmla="*/ 28575 w 28575"/>
                              <a:gd name="connsiteY498" fmla="*/ 4763 h 9525"/>
                              <a:gd name="connsiteX499" fmla="*/ 28575 w 28575"/>
                              <a:gd name="connsiteY499" fmla="*/ 0 h 9525"/>
                              <a:gd name="connsiteX500" fmla="*/ 28575 w 28575"/>
                              <a:gd name="connsiteY500" fmla="*/ 0 h 9525"/>
                              <a:gd name="connsiteX501" fmla="*/ 28575 w 28575"/>
                              <a:gd name="connsiteY501" fmla="*/ 4763 h 9525"/>
                              <a:gd name="connsiteX502" fmla="*/ 28575 w 28575"/>
                              <a:gd name="connsiteY502" fmla="*/ 4763 h 9525"/>
                              <a:gd name="connsiteX503" fmla="*/ 28575 w 28575"/>
                              <a:gd name="connsiteY503" fmla="*/ 4763 h 9525"/>
                              <a:gd name="connsiteX504" fmla="*/ 28575 w 28575"/>
                              <a:gd name="connsiteY504" fmla="*/ 4763 h 9525"/>
                              <a:gd name="connsiteX505" fmla="*/ 28575 w 28575"/>
                              <a:gd name="connsiteY505" fmla="*/ 4763 h 9525"/>
                              <a:gd name="connsiteX506" fmla="*/ 28575 w 28575"/>
                              <a:gd name="connsiteY506" fmla="*/ 4763 h 9525"/>
                              <a:gd name="connsiteX507" fmla="*/ 28575 w 28575"/>
                              <a:gd name="connsiteY507" fmla="*/ 4763 h 9525"/>
                              <a:gd name="connsiteX508" fmla="*/ 28575 w 28575"/>
                              <a:gd name="connsiteY508" fmla="*/ 4763 h 9525"/>
                              <a:gd name="connsiteX509" fmla="*/ 28575 w 28575"/>
                              <a:gd name="connsiteY509" fmla="*/ 4763 h 9525"/>
                              <a:gd name="connsiteX510" fmla="*/ 28575 w 28575"/>
                              <a:gd name="connsiteY510" fmla="*/ 9525 h 9525"/>
                              <a:gd name="connsiteX511" fmla="*/ 28575 w 28575"/>
                              <a:gd name="connsiteY511" fmla="*/ 9525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0"/>
                                </a:moveTo>
                                <a:lnTo>
                                  <a:pt x="0" y="4763"/>
                                </a:lnTo>
                                <a:lnTo>
                                  <a:pt x="0" y="4763"/>
                                </a:lnTo>
                                <a:lnTo>
                                  <a:pt x="0" y="4763"/>
                                </a:lnTo>
                                <a:lnTo>
                                  <a:pt x="0"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0"/>
                                </a:lnTo>
                                <a:lnTo>
                                  <a:pt x="2114" y="0"/>
                                </a:lnTo>
                                <a:lnTo>
                                  <a:pt x="2114" y="0"/>
                                </a:lnTo>
                                <a:lnTo>
                                  <a:pt x="2114" y="4763"/>
                                </a:lnTo>
                                <a:lnTo>
                                  <a:pt x="3172" y="4763"/>
                                </a:lnTo>
                                <a:lnTo>
                                  <a:pt x="3172" y="4763"/>
                                </a:lnTo>
                                <a:lnTo>
                                  <a:pt x="3172" y="4763"/>
                                </a:lnTo>
                                <a:lnTo>
                                  <a:pt x="3172" y="4763"/>
                                </a:lnTo>
                                <a:lnTo>
                                  <a:pt x="3172" y="4763"/>
                                </a:lnTo>
                                <a:lnTo>
                                  <a:pt x="3172" y="9525"/>
                                </a:lnTo>
                                <a:lnTo>
                                  <a:pt x="3172" y="4763"/>
                                </a:lnTo>
                                <a:lnTo>
                                  <a:pt x="3172" y="4763"/>
                                </a:lnTo>
                                <a:lnTo>
                                  <a:pt x="3172" y="9525"/>
                                </a:lnTo>
                                <a:lnTo>
                                  <a:pt x="3172" y="9525"/>
                                </a:lnTo>
                                <a:lnTo>
                                  <a:pt x="3172" y="4763"/>
                                </a:lnTo>
                                <a:lnTo>
                                  <a:pt x="3172" y="4763"/>
                                </a:lnTo>
                                <a:lnTo>
                                  <a:pt x="3172" y="4763"/>
                                </a:lnTo>
                                <a:lnTo>
                                  <a:pt x="3172" y="4763"/>
                                </a:lnTo>
                                <a:lnTo>
                                  <a:pt x="3172" y="4763"/>
                                </a:lnTo>
                                <a:lnTo>
                                  <a:pt x="3172" y="4763"/>
                                </a:lnTo>
                                <a:lnTo>
                                  <a:pt x="3172" y="4763"/>
                                </a:lnTo>
                                <a:lnTo>
                                  <a:pt x="3172"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0"/>
                                </a:lnTo>
                                <a:lnTo>
                                  <a:pt x="4229" y="4763"/>
                                </a:lnTo>
                                <a:lnTo>
                                  <a:pt x="4229"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0"/>
                                </a:lnTo>
                                <a:lnTo>
                                  <a:pt x="5296" y="4763"/>
                                </a:lnTo>
                                <a:lnTo>
                                  <a:pt x="5296" y="0"/>
                                </a:lnTo>
                                <a:lnTo>
                                  <a:pt x="5296" y="0"/>
                                </a:lnTo>
                                <a:lnTo>
                                  <a:pt x="5296" y="4763"/>
                                </a:lnTo>
                                <a:lnTo>
                                  <a:pt x="5296" y="4763"/>
                                </a:lnTo>
                                <a:lnTo>
                                  <a:pt x="5296" y="4763"/>
                                </a:lnTo>
                                <a:lnTo>
                                  <a:pt x="6353" y="4763"/>
                                </a:lnTo>
                                <a:lnTo>
                                  <a:pt x="6353" y="4763"/>
                                </a:lnTo>
                                <a:lnTo>
                                  <a:pt x="6353" y="4763"/>
                                </a:lnTo>
                                <a:lnTo>
                                  <a:pt x="6353" y="4763"/>
                                </a:lnTo>
                                <a:lnTo>
                                  <a:pt x="6353" y="0"/>
                                </a:lnTo>
                                <a:lnTo>
                                  <a:pt x="6353" y="4763"/>
                                </a:lnTo>
                                <a:lnTo>
                                  <a:pt x="6353" y="4763"/>
                                </a:lnTo>
                                <a:lnTo>
                                  <a:pt x="6353" y="4763"/>
                                </a:lnTo>
                                <a:lnTo>
                                  <a:pt x="6353" y="4763"/>
                                </a:lnTo>
                                <a:lnTo>
                                  <a:pt x="6353" y="0"/>
                                </a:lnTo>
                                <a:lnTo>
                                  <a:pt x="6353" y="0"/>
                                </a:lnTo>
                                <a:lnTo>
                                  <a:pt x="6353" y="0"/>
                                </a:lnTo>
                                <a:lnTo>
                                  <a:pt x="6353" y="0"/>
                                </a:lnTo>
                                <a:lnTo>
                                  <a:pt x="6353" y="0"/>
                                </a:lnTo>
                                <a:lnTo>
                                  <a:pt x="6353" y="0"/>
                                </a:lnTo>
                                <a:lnTo>
                                  <a:pt x="6353" y="0"/>
                                </a:lnTo>
                                <a:lnTo>
                                  <a:pt x="6353" y="0"/>
                                </a:lnTo>
                                <a:lnTo>
                                  <a:pt x="6353"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0"/>
                                </a:lnTo>
                                <a:lnTo>
                                  <a:pt x="7411" y="4763"/>
                                </a:lnTo>
                                <a:lnTo>
                                  <a:pt x="7411" y="4763"/>
                                </a:lnTo>
                                <a:lnTo>
                                  <a:pt x="7411" y="4763"/>
                                </a:lnTo>
                                <a:lnTo>
                                  <a:pt x="7411" y="9525"/>
                                </a:lnTo>
                                <a:lnTo>
                                  <a:pt x="7411" y="9525"/>
                                </a:lnTo>
                                <a:lnTo>
                                  <a:pt x="7411" y="4763"/>
                                </a:lnTo>
                                <a:lnTo>
                                  <a:pt x="7411"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0"/>
                                </a:lnTo>
                                <a:lnTo>
                                  <a:pt x="8468" y="0"/>
                                </a:lnTo>
                                <a:lnTo>
                                  <a:pt x="8468"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0"/>
                                </a:lnTo>
                                <a:lnTo>
                                  <a:pt x="9525" y="4763"/>
                                </a:lnTo>
                                <a:lnTo>
                                  <a:pt x="9525" y="4763"/>
                                </a:lnTo>
                                <a:lnTo>
                                  <a:pt x="9525" y="4763"/>
                                </a:lnTo>
                                <a:lnTo>
                                  <a:pt x="9525" y="4763"/>
                                </a:lnTo>
                                <a:lnTo>
                                  <a:pt x="9525" y="4763"/>
                                </a:lnTo>
                                <a:lnTo>
                                  <a:pt x="9525" y="4763"/>
                                </a:lnTo>
                                <a:lnTo>
                                  <a:pt x="10582" y="4763"/>
                                </a:lnTo>
                                <a:lnTo>
                                  <a:pt x="10582" y="4763"/>
                                </a:lnTo>
                                <a:lnTo>
                                  <a:pt x="10582" y="4763"/>
                                </a:lnTo>
                                <a:lnTo>
                                  <a:pt x="10582" y="4763"/>
                                </a:lnTo>
                                <a:lnTo>
                                  <a:pt x="10582" y="4763"/>
                                </a:lnTo>
                                <a:lnTo>
                                  <a:pt x="10582" y="0"/>
                                </a:lnTo>
                                <a:lnTo>
                                  <a:pt x="10582" y="0"/>
                                </a:lnTo>
                                <a:lnTo>
                                  <a:pt x="10582" y="4763"/>
                                </a:lnTo>
                                <a:lnTo>
                                  <a:pt x="10582" y="0"/>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1639" y="4763"/>
                                </a:lnTo>
                                <a:lnTo>
                                  <a:pt x="11639" y="4763"/>
                                </a:lnTo>
                                <a:lnTo>
                                  <a:pt x="11639" y="0"/>
                                </a:lnTo>
                                <a:lnTo>
                                  <a:pt x="11639" y="4763"/>
                                </a:lnTo>
                                <a:lnTo>
                                  <a:pt x="11639" y="4763"/>
                                </a:lnTo>
                                <a:lnTo>
                                  <a:pt x="11639" y="4763"/>
                                </a:lnTo>
                                <a:lnTo>
                                  <a:pt x="11639" y="4763"/>
                                </a:lnTo>
                                <a:lnTo>
                                  <a:pt x="11639" y="0"/>
                                </a:lnTo>
                                <a:lnTo>
                                  <a:pt x="11639" y="4763"/>
                                </a:lnTo>
                                <a:lnTo>
                                  <a:pt x="11639" y="4763"/>
                                </a:lnTo>
                                <a:lnTo>
                                  <a:pt x="11639" y="4763"/>
                                </a:lnTo>
                                <a:lnTo>
                                  <a:pt x="11639" y="4763"/>
                                </a:lnTo>
                                <a:lnTo>
                                  <a:pt x="11639" y="4763"/>
                                </a:lnTo>
                                <a:lnTo>
                                  <a:pt x="11639" y="4763"/>
                                </a:lnTo>
                                <a:lnTo>
                                  <a:pt x="11639" y="4763"/>
                                </a:lnTo>
                                <a:lnTo>
                                  <a:pt x="11639" y="4763"/>
                                </a:lnTo>
                                <a:lnTo>
                                  <a:pt x="11639" y="0"/>
                                </a:lnTo>
                                <a:lnTo>
                                  <a:pt x="11639" y="0"/>
                                </a:lnTo>
                                <a:lnTo>
                                  <a:pt x="12697" y="0"/>
                                </a:lnTo>
                                <a:lnTo>
                                  <a:pt x="12697" y="0"/>
                                </a:lnTo>
                                <a:lnTo>
                                  <a:pt x="12697" y="4763"/>
                                </a:lnTo>
                                <a:lnTo>
                                  <a:pt x="12697" y="4763"/>
                                </a:lnTo>
                                <a:lnTo>
                                  <a:pt x="12697" y="4763"/>
                                </a:lnTo>
                                <a:lnTo>
                                  <a:pt x="12697" y="0"/>
                                </a:lnTo>
                                <a:lnTo>
                                  <a:pt x="12697" y="4763"/>
                                </a:lnTo>
                                <a:lnTo>
                                  <a:pt x="12697" y="0"/>
                                </a:lnTo>
                                <a:lnTo>
                                  <a:pt x="12697" y="0"/>
                                </a:lnTo>
                                <a:lnTo>
                                  <a:pt x="12697" y="4763"/>
                                </a:lnTo>
                                <a:lnTo>
                                  <a:pt x="12697" y="0"/>
                                </a:lnTo>
                                <a:lnTo>
                                  <a:pt x="12697" y="4763"/>
                                </a:lnTo>
                                <a:lnTo>
                                  <a:pt x="12697" y="4763"/>
                                </a:lnTo>
                                <a:lnTo>
                                  <a:pt x="12697" y="4763"/>
                                </a:lnTo>
                                <a:lnTo>
                                  <a:pt x="12697" y="4763"/>
                                </a:lnTo>
                                <a:lnTo>
                                  <a:pt x="12697" y="9525"/>
                                </a:lnTo>
                                <a:lnTo>
                                  <a:pt x="12697" y="4763"/>
                                </a:lnTo>
                                <a:lnTo>
                                  <a:pt x="12697" y="4763"/>
                                </a:lnTo>
                                <a:lnTo>
                                  <a:pt x="12697" y="0"/>
                                </a:lnTo>
                                <a:lnTo>
                                  <a:pt x="12697" y="0"/>
                                </a:lnTo>
                                <a:lnTo>
                                  <a:pt x="13754" y="0"/>
                                </a:lnTo>
                                <a:lnTo>
                                  <a:pt x="13754" y="0"/>
                                </a:lnTo>
                                <a:lnTo>
                                  <a:pt x="13754" y="4763"/>
                                </a:lnTo>
                                <a:lnTo>
                                  <a:pt x="13754" y="4763"/>
                                </a:lnTo>
                                <a:lnTo>
                                  <a:pt x="13754" y="4763"/>
                                </a:lnTo>
                                <a:lnTo>
                                  <a:pt x="13754" y="4763"/>
                                </a:lnTo>
                                <a:lnTo>
                                  <a:pt x="13754" y="0"/>
                                </a:lnTo>
                                <a:lnTo>
                                  <a:pt x="13754" y="0"/>
                                </a:lnTo>
                                <a:lnTo>
                                  <a:pt x="13754" y="0"/>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5878" y="4763"/>
                                </a:lnTo>
                                <a:lnTo>
                                  <a:pt x="15878" y="9525"/>
                                </a:lnTo>
                                <a:lnTo>
                                  <a:pt x="15878" y="9525"/>
                                </a:lnTo>
                                <a:lnTo>
                                  <a:pt x="15878" y="9525"/>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7993" y="4763"/>
                                </a:lnTo>
                                <a:lnTo>
                                  <a:pt x="17993" y="0"/>
                                </a:lnTo>
                                <a:lnTo>
                                  <a:pt x="17993" y="0"/>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9050" y="9525"/>
                                </a:lnTo>
                                <a:lnTo>
                                  <a:pt x="19050" y="9525"/>
                                </a:lnTo>
                                <a:lnTo>
                                  <a:pt x="19050" y="4763"/>
                                </a:lnTo>
                                <a:lnTo>
                                  <a:pt x="19050" y="4763"/>
                                </a:lnTo>
                                <a:lnTo>
                                  <a:pt x="19050" y="4763"/>
                                </a:lnTo>
                                <a:lnTo>
                                  <a:pt x="19050" y="4763"/>
                                </a:lnTo>
                                <a:lnTo>
                                  <a:pt x="19050" y="4763"/>
                                </a:lnTo>
                                <a:lnTo>
                                  <a:pt x="19050" y="4763"/>
                                </a:lnTo>
                                <a:lnTo>
                                  <a:pt x="19050" y="9525"/>
                                </a:lnTo>
                                <a:lnTo>
                                  <a:pt x="19050" y="4763"/>
                                </a:lnTo>
                                <a:lnTo>
                                  <a:pt x="19050" y="4763"/>
                                </a:lnTo>
                                <a:lnTo>
                                  <a:pt x="19050" y="4763"/>
                                </a:lnTo>
                                <a:lnTo>
                                  <a:pt x="19050" y="4763"/>
                                </a:lnTo>
                                <a:lnTo>
                                  <a:pt x="19050" y="4763"/>
                                </a:lnTo>
                                <a:lnTo>
                                  <a:pt x="19050" y="4763"/>
                                </a:lnTo>
                                <a:lnTo>
                                  <a:pt x="19050" y="4763"/>
                                </a:lnTo>
                                <a:lnTo>
                                  <a:pt x="19050" y="4763"/>
                                </a:lnTo>
                                <a:lnTo>
                                  <a:pt x="19050"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1164" y="0"/>
                                </a:lnTo>
                                <a:lnTo>
                                  <a:pt x="21164" y="0"/>
                                </a:lnTo>
                                <a:lnTo>
                                  <a:pt x="21164"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0"/>
                                </a:lnTo>
                                <a:lnTo>
                                  <a:pt x="22222" y="4763"/>
                                </a:lnTo>
                                <a:lnTo>
                                  <a:pt x="22222" y="4763"/>
                                </a:lnTo>
                                <a:lnTo>
                                  <a:pt x="22222" y="4763"/>
                                </a:lnTo>
                                <a:lnTo>
                                  <a:pt x="22222" y="4763"/>
                                </a:lnTo>
                                <a:lnTo>
                                  <a:pt x="22222" y="4763"/>
                                </a:lnTo>
                                <a:lnTo>
                                  <a:pt x="22222" y="4763"/>
                                </a:lnTo>
                                <a:lnTo>
                                  <a:pt x="22222" y="4763"/>
                                </a:lnTo>
                                <a:lnTo>
                                  <a:pt x="22222" y="9525"/>
                                </a:lnTo>
                                <a:lnTo>
                                  <a:pt x="22222" y="9525"/>
                                </a:lnTo>
                                <a:lnTo>
                                  <a:pt x="22222" y="9525"/>
                                </a:lnTo>
                                <a:lnTo>
                                  <a:pt x="22222" y="4763"/>
                                </a:lnTo>
                                <a:lnTo>
                                  <a:pt x="23279" y="4763"/>
                                </a:lnTo>
                                <a:lnTo>
                                  <a:pt x="23279" y="4763"/>
                                </a:lnTo>
                                <a:lnTo>
                                  <a:pt x="23279" y="4763"/>
                                </a:lnTo>
                                <a:lnTo>
                                  <a:pt x="23279" y="9525"/>
                                </a:lnTo>
                                <a:lnTo>
                                  <a:pt x="23279" y="9525"/>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4346" y="0"/>
                                </a:lnTo>
                                <a:lnTo>
                                  <a:pt x="24346" y="0"/>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0"/>
                                </a:lnTo>
                                <a:lnTo>
                                  <a:pt x="24346" y="4763"/>
                                </a:lnTo>
                                <a:lnTo>
                                  <a:pt x="24346" y="4763"/>
                                </a:lnTo>
                                <a:lnTo>
                                  <a:pt x="25403" y="4763"/>
                                </a:lnTo>
                                <a:lnTo>
                                  <a:pt x="25403" y="4763"/>
                                </a:lnTo>
                                <a:lnTo>
                                  <a:pt x="25403" y="4763"/>
                                </a:lnTo>
                                <a:lnTo>
                                  <a:pt x="25403" y="4763"/>
                                </a:lnTo>
                                <a:lnTo>
                                  <a:pt x="25403" y="4763"/>
                                </a:lnTo>
                                <a:lnTo>
                                  <a:pt x="25403" y="4763"/>
                                </a:lnTo>
                                <a:lnTo>
                                  <a:pt x="25403" y="4763"/>
                                </a:lnTo>
                                <a:lnTo>
                                  <a:pt x="25403" y="9525"/>
                                </a:lnTo>
                                <a:lnTo>
                                  <a:pt x="25403" y="9525"/>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6461" y="4763"/>
                                </a:lnTo>
                                <a:lnTo>
                                  <a:pt x="26461" y="4763"/>
                                </a:lnTo>
                                <a:lnTo>
                                  <a:pt x="26461" y="4763"/>
                                </a:lnTo>
                                <a:lnTo>
                                  <a:pt x="26461" y="4763"/>
                                </a:lnTo>
                                <a:lnTo>
                                  <a:pt x="26461" y="4763"/>
                                </a:lnTo>
                                <a:lnTo>
                                  <a:pt x="26461" y="4763"/>
                                </a:lnTo>
                                <a:lnTo>
                                  <a:pt x="26461" y="0"/>
                                </a:lnTo>
                                <a:lnTo>
                                  <a:pt x="26461" y="4763"/>
                                </a:lnTo>
                                <a:lnTo>
                                  <a:pt x="26461" y="4763"/>
                                </a:lnTo>
                                <a:lnTo>
                                  <a:pt x="26461" y="4763"/>
                                </a:lnTo>
                                <a:lnTo>
                                  <a:pt x="26461" y="4763"/>
                                </a:lnTo>
                                <a:lnTo>
                                  <a:pt x="26461" y="4763"/>
                                </a:lnTo>
                                <a:lnTo>
                                  <a:pt x="26461" y="4763"/>
                                </a:lnTo>
                                <a:lnTo>
                                  <a:pt x="26461" y="4763"/>
                                </a:lnTo>
                                <a:lnTo>
                                  <a:pt x="26461" y="4763"/>
                                </a:lnTo>
                                <a:lnTo>
                                  <a:pt x="26461" y="0"/>
                                </a:lnTo>
                                <a:lnTo>
                                  <a:pt x="26461" y="4763"/>
                                </a:lnTo>
                                <a:lnTo>
                                  <a:pt x="26461"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9525"/>
                                </a:lnTo>
                                <a:lnTo>
                                  <a:pt x="27518" y="4763"/>
                                </a:lnTo>
                                <a:lnTo>
                                  <a:pt x="27518" y="4763"/>
                                </a:lnTo>
                                <a:lnTo>
                                  <a:pt x="27518" y="4763"/>
                                </a:lnTo>
                                <a:lnTo>
                                  <a:pt x="27518" y="4763"/>
                                </a:lnTo>
                                <a:lnTo>
                                  <a:pt x="27518" y="4763"/>
                                </a:lnTo>
                                <a:lnTo>
                                  <a:pt x="27518" y="4763"/>
                                </a:lnTo>
                                <a:lnTo>
                                  <a:pt x="27518" y="9525"/>
                                </a:lnTo>
                                <a:lnTo>
                                  <a:pt x="27518" y="4763"/>
                                </a:lnTo>
                                <a:lnTo>
                                  <a:pt x="28575" y="4763"/>
                                </a:lnTo>
                                <a:lnTo>
                                  <a:pt x="28575" y="4763"/>
                                </a:lnTo>
                                <a:lnTo>
                                  <a:pt x="28575" y="0"/>
                                </a:lnTo>
                                <a:lnTo>
                                  <a:pt x="28575" y="0"/>
                                </a:lnTo>
                                <a:lnTo>
                                  <a:pt x="28575" y="4763"/>
                                </a:lnTo>
                                <a:lnTo>
                                  <a:pt x="28575" y="4763"/>
                                </a:lnTo>
                                <a:lnTo>
                                  <a:pt x="28575" y="4763"/>
                                </a:lnTo>
                                <a:lnTo>
                                  <a:pt x="28575" y="4763"/>
                                </a:lnTo>
                                <a:lnTo>
                                  <a:pt x="28575" y="4763"/>
                                </a:lnTo>
                                <a:lnTo>
                                  <a:pt x="28575" y="4763"/>
                                </a:lnTo>
                                <a:lnTo>
                                  <a:pt x="28575" y="4763"/>
                                </a:lnTo>
                                <a:lnTo>
                                  <a:pt x="28575" y="4763"/>
                                </a:lnTo>
                                <a:lnTo>
                                  <a:pt x="28575" y="4763"/>
                                </a:lnTo>
                                <a:lnTo>
                                  <a:pt x="28575" y="9525"/>
                                </a:lnTo>
                                <a:lnTo>
                                  <a:pt x="28575"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71" name="Freeform: Shape 171"/>
                        <wps:cNvSpPr/>
                        <wps:spPr>
                          <a:xfrm>
                            <a:off x="4043362" y="2900362"/>
                            <a:ext cx="19050" cy="9525"/>
                          </a:xfrm>
                          <a:custGeom>
                            <a:avLst/>
                            <a:gdLst>
                              <a:gd name="connsiteX0" fmla="*/ 0 w 19050"/>
                              <a:gd name="connsiteY0" fmla="*/ 9525 h 9525"/>
                              <a:gd name="connsiteX1" fmla="*/ 0 w 19050"/>
                              <a:gd name="connsiteY1" fmla="*/ 4763 h 9525"/>
                              <a:gd name="connsiteX2" fmla="*/ 0 w 19050"/>
                              <a:gd name="connsiteY2" fmla="*/ 4763 h 9525"/>
                              <a:gd name="connsiteX3" fmla="*/ 0 w 19050"/>
                              <a:gd name="connsiteY3" fmla="*/ 4763 h 9525"/>
                              <a:gd name="connsiteX4" fmla="*/ 0 w 19050"/>
                              <a:gd name="connsiteY4" fmla="*/ 4763 h 9525"/>
                              <a:gd name="connsiteX5" fmla="*/ 0 w 19050"/>
                              <a:gd name="connsiteY5" fmla="*/ 9525 h 9525"/>
                              <a:gd name="connsiteX6" fmla="*/ 705 w 19050"/>
                              <a:gd name="connsiteY6" fmla="*/ 4763 h 9525"/>
                              <a:gd name="connsiteX7" fmla="*/ 705 w 19050"/>
                              <a:gd name="connsiteY7" fmla="*/ 9525 h 9525"/>
                              <a:gd name="connsiteX8" fmla="*/ 705 w 19050"/>
                              <a:gd name="connsiteY8" fmla="*/ 9525 h 9525"/>
                              <a:gd name="connsiteX9" fmla="*/ 705 w 19050"/>
                              <a:gd name="connsiteY9" fmla="*/ 4763 h 9525"/>
                              <a:gd name="connsiteX10" fmla="*/ 705 w 19050"/>
                              <a:gd name="connsiteY10" fmla="*/ 4763 h 9525"/>
                              <a:gd name="connsiteX11" fmla="*/ 705 w 19050"/>
                              <a:gd name="connsiteY11" fmla="*/ 4763 h 9525"/>
                              <a:gd name="connsiteX12" fmla="*/ 705 w 19050"/>
                              <a:gd name="connsiteY12" fmla="*/ 4763 h 9525"/>
                              <a:gd name="connsiteX13" fmla="*/ 705 w 19050"/>
                              <a:gd name="connsiteY13" fmla="*/ 4763 h 9525"/>
                              <a:gd name="connsiteX14" fmla="*/ 705 w 19050"/>
                              <a:gd name="connsiteY14" fmla="*/ 4763 h 9525"/>
                              <a:gd name="connsiteX15" fmla="*/ 705 w 19050"/>
                              <a:gd name="connsiteY15" fmla="*/ 4763 h 9525"/>
                              <a:gd name="connsiteX16" fmla="*/ 705 w 19050"/>
                              <a:gd name="connsiteY16" fmla="*/ 4763 h 9525"/>
                              <a:gd name="connsiteX17" fmla="*/ 705 w 19050"/>
                              <a:gd name="connsiteY17" fmla="*/ 9525 h 9525"/>
                              <a:gd name="connsiteX18" fmla="*/ 705 w 19050"/>
                              <a:gd name="connsiteY18" fmla="*/ 9525 h 9525"/>
                              <a:gd name="connsiteX19" fmla="*/ 705 w 19050"/>
                              <a:gd name="connsiteY19" fmla="*/ 9525 h 9525"/>
                              <a:gd name="connsiteX20" fmla="*/ 705 w 19050"/>
                              <a:gd name="connsiteY20" fmla="*/ 4763 h 9525"/>
                              <a:gd name="connsiteX21" fmla="*/ 705 w 19050"/>
                              <a:gd name="connsiteY21" fmla="*/ 4763 h 9525"/>
                              <a:gd name="connsiteX22" fmla="*/ 705 w 19050"/>
                              <a:gd name="connsiteY22" fmla="*/ 4763 h 9525"/>
                              <a:gd name="connsiteX23" fmla="*/ 705 w 19050"/>
                              <a:gd name="connsiteY23" fmla="*/ 4763 h 9525"/>
                              <a:gd name="connsiteX24" fmla="*/ 1410 w 19050"/>
                              <a:gd name="connsiteY24" fmla="*/ 4763 h 9525"/>
                              <a:gd name="connsiteX25" fmla="*/ 1410 w 19050"/>
                              <a:gd name="connsiteY25" fmla="*/ 9525 h 9525"/>
                              <a:gd name="connsiteX26" fmla="*/ 1410 w 19050"/>
                              <a:gd name="connsiteY26" fmla="*/ 4763 h 9525"/>
                              <a:gd name="connsiteX27" fmla="*/ 1410 w 19050"/>
                              <a:gd name="connsiteY27" fmla="*/ 4763 h 9525"/>
                              <a:gd name="connsiteX28" fmla="*/ 1410 w 19050"/>
                              <a:gd name="connsiteY28" fmla="*/ 4763 h 9525"/>
                              <a:gd name="connsiteX29" fmla="*/ 1410 w 19050"/>
                              <a:gd name="connsiteY29" fmla="*/ 4763 h 9525"/>
                              <a:gd name="connsiteX30" fmla="*/ 1410 w 19050"/>
                              <a:gd name="connsiteY30" fmla="*/ 4763 h 9525"/>
                              <a:gd name="connsiteX31" fmla="*/ 1410 w 19050"/>
                              <a:gd name="connsiteY31" fmla="*/ 4763 h 9525"/>
                              <a:gd name="connsiteX32" fmla="*/ 1410 w 19050"/>
                              <a:gd name="connsiteY32" fmla="*/ 4763 h 9525"/>
                              <a:gd name="connsiteX33" fmla="*/ 1410 w 19050"/>
                              <a:gd name="connsiteY33" fmla="*/ 4763 h 9525"/>
                              <a:gd name="connsiteX34" fmla="*/ 1410 w 19050"/>
                              <a:gd name="connsiteY34" fmla="*/ 4763 h 9525"/>
                              <a:gd name="connsiteX35" fmla="*/ 1410 w 19050"/>
                              <a:gd name="connsiteY35" fmla="*/ 4763 h 9525"/>
                              <a:gd name="connsiteX36" fmla="*/ 1410 w 19050"/>
                              <a:gd name="connsiteY36" fmla="*/ 4763 h 9525"/>
                              <a:gd name="connsiteX37" fmla="*/ 1410 w 19050"/>
                              <a:gd name="connsiteY37" fmla="*/ 4763 h 9525"/>
                              <a:gd name="connsiteX38" fmla="*/ 1410 w 19050"/>
                              <a:gd name="connsiteY38" fmla="*/ 4763 h 9525"/>
                              <a:gd name="connsiteX39" fmla="*/ 1410 w 19050"/>
                              <a:gd name="connsiteY39" fmla="*/ 4763 h 9525"/>
                              <a:gd name="connsiteX40" fmla="*/ 1410 w 19050"/>
                              <a:gd name="connsiteY40" fmla="*/ 4763 h 9525"/>
                              <a:gd name="connsiteX41" fmla="*/ 1410 w 19050"/>
                              <a:gd name="connsiteY41" fmla="*/ 4763 h 9525"/>
                              <a:gd name="connsiteX42" fmla="*/ 2114 w 19050"/>
                              <a:gd name="connsiteY42" fmla="*/ 4763 h 9525"/>
                              <a:gd name="connsiteX43" fmla="*/ 2114 w 19050"/>
                              <a:gd name="connsiteY43" fmla="*/ 4763 h 9525"/>
                              <a:gd name="connsiteX44" fmla="*/ 2114 w 19050"/>
                              <a:gd name="connsiteY44" fmla="*/ 4763 h 9525"/>
                              <a:gd name="connsiteX45" fmla="*/ 2114 w 19050"/>
                              <a:gd name="connsiteY45" fmla="*/ 4763 h 9525"/>
                              <a:gd name="connsiteX46" fmla="*/ 2114 w 19050"/>
                              <a:gd name="connsiteY46" fmla="*/ 4763 h 9525"/>
                              <a:gd name="connsiteX47" fmla="*/ 2114 w 19050"/>
                              <a:gd name="connsiteY47" fmla="*/ 4763 h 9525"/>
                              <a:gd name="connsiteX48" fmla="*/ 2114 w 19050"/>
                              <a:gd name="connsiteY48" fmla="*/ 4763 h 9525"/>
                              <a:gd name="connsiteX49" fmla="*/ 2114 w 19050"/>
                              <a:gd name="connsiteY49" fmla="*/ 4763 h 9525"/>
                              <a:gd name="connsiteX50" fmla="*/ 2114 w 19050"/>
                              <a:gd name="connsiteY50" fmla="*/ 4763 h 9525"/>
                              <a:gd name="connsiteX51" fmla="*/ 2114 w 19050"/>
                              <a:gd name="connsiteY51" fmla="*/ 4763 h 9525"/>
                              <a:gd name="connsiteX52" fmla="*/ 2114 w 19050"/>
                              <a:gd name="connsiteY52" fmla="*/ 4763 h 9525"/>
                              <a:gd name="connsiteX53" fmla="*/ 2114 w 19050"/>
                              <a:gd name="connsiteY53" fmla="*/ 4763 h 9525"/>
                              <a:gd name="connsiteX54" fmla="*/ 2114 w 19050"/>
                              <a:gd name="connsiteY54" fmla="*/ 4763 h 9525"/>
                              <a:gd name="connsiteX55" fmla="*/ 2114 w 19050"/>
                              <a:gd name="connsiteY55" fmla="*/ 4763 h 9525"/>
                              <a:gd name="connsiteX56" fmla="*/ 2114 w 19050"/>
                              <a:gd name="connsiteY56" fmla="*/ 4763 h 9525"/>
                              <a:gd name="connsiteX57" fmla="*/ 2114 w 19050"/>
                              <a:gd name="connsiteY57" fmla="*/ 4763 h 9525"/>
                              <a:gd name="connsiteX58" fmla="*/ 2114 w 19050"/>
                              <a:gd name="connsiteY58" fmla="*/ 4763 h 9525"/>
                              <a:gd name="connsiteX59" fmla="*/ 2114 w 19050"/>
                              <a:gd name="connsiteY59" fmla="*/ 4763 h 9525"/>
                              <a:gd name="connsiteX60" fmla="*/ 2819 w 19050"/>
                              <a:gd name="connsiteY60" fmla="*/ 4763 h 9525"/>
                              <a:gd name="connsiteX61" fmla="*/ 2819 w 19050"/>
                              <a:gd name="connsiteY61" fmla="*/ 4763 h 9525"/>
                              <a:gd name="connsiteX62" fmla="*/ 2819 w 19050"/>
                              <a:gd name="connsiteY62" fmla="*/ 4763 h 9525"/>
                              <a:gd name="connsiteX63" fmla="*/ 2819 w 19050"/>
                              <a:gd name="connsiteY63" fmla="*/ 4763 h 9525"/>
                              <a:gd name="connsiteX64" fmla="*/ 2819 w 19050"/>
                              <a:gd name="connsiteY64" fmla="*/ 4763 h 9525"/>
                              <a:gd name="connsiteX65" fmla="*/ 2819 w 19050"/>
                              <a:gd name="connsiteY65" fmla="*/ 4763 h 9525"/>
                              <a:gd name="connsiteX66" fmla="*/ 2819 w 19050"/>
                              <a:gd name="connsiteY66" fmla="*/ 4763 h 9525"/>
                              <a:gd name="connsiteX67" fmla="*/ 2819 w 19050"/>
                              <a:gd name="connsiteY67" fmla="*/ 4763 h 9525"/>
                              <a:gd name="connsiteX68" fmla="*/ 2819 w 19050"/>
                              <a:gd name="connsiteY68" fmla="*/ 4763 h 9525"/>
                              <a:gd name="connsiteX69" fmla="*/ 2819 w 19050"/>
                              <a:gd name="connsiteY69" fmla="*/ 4763 h 9525"/>
                              <a:gd name="connsiteX70" fmla="*/ 2819 w 19050"/>
                              <a:gd name="connsiteY70" fmla="*/ 4763 h 9525"/>
                              <a:gd name="connsiteX71" fmla="*/ 2819 w 19050"/>
                              <a:gd name="connsiteY71" fmla="*/ 4763 h 9525"/>
                              <a:gd name="connsiteX72" fmla="*/ 2819 w 19050"/>
                              <a:gd name="connsiteY72" fmla="*/ 4763 h 9525"/>
                              <a:gd name="connsiteX73" fmla="*/ 2819 w 19050"/>
                              <a:gd name="connsiteY73" fmla="*/ 4763 h 9525"/>
                              <a:gd name="connsiteX74" fmla="*/ 2819 w 19050"/>
                              <a:gd name="connsiteY74" fmla="*/ 4763 h 9525"/>
                              <a:gd name="connsiteX75" fmla="*/ 2819 w 19050"/>
                              <a:gd name="connsiteY75" fmla="*/ 4763 h 9525"/>
                              <a:gd name="connsiteX76" fmla="*/ 2819 w 19050"/>
                              <a:gd name="connsiteY76" fmla="*/ 4763 h 9525"/>
                              <a:gd name="connsiteX77" fmla="*/ 2819 w 19050"/>
                              <a:gd name="connsiteY77" fmla="*/ 4763 h 9525"/>
                              <a:gd name="connsiteX78" fmla="*/ 2819 w 19050"/>
                              <a:gd name="connsiteY78" fmla="*/ 4763 h 9525"/>
                              <a:gd name="connsiteX79" fmla="*/ 2819 w 19050"/>
                              <a:gd name="connsiteY79" fmla="*/ 4763 h 9525"/>
                              <a:gd name="connsiteX80" fmla="*/ 3524 w 19050"/>
                              <a:gd name="connsiteY80" fmla="*/ 4763 h 9525"/>
                              <a:gd name="connsiteX81" fmla="*/ 3524 w 19050"/>
                              <a:gd name="connsiteY81" fmla="*/ 4763 h 9525"/>
                              <a:gd name="connsiteX82" fmla="*/ 3524 w 19050"/>
                              <a:gd name="connsiteY82" fmla="*/ 0 h 9525"/>
                              <a:gd name="connsiteX83" fmla="*/ 3524 w 19050"/>
                              <a:gd name="connsiteY83" fmla="*/ 0 h 9525"/>
                              <a:gd name="connsiteX84" fmla="*/ 3524 w 19050"/>
                              <a:gd name="connsiteY84" fmla="*/ 4763 h 9525"/>
                              <a:gd name="connsiteX85" fmla="*/ 3524 w 19050"/>
                              <a:gd name="connsiteY85" fmla="*/ 4763 h 9525"/>
                              <a:gd name="connsiteX86" fmla="*/ 3524 w 19050"/>
                              <a:gd name="connsiteY86" fmla="*/ 4763 h 9525"/>
                              <a:gd name="connsiteX87" fmla="*/ 3524 w 19050"/>
                              <a:gd name="connsiteY87" fmla="*/ 4763 h 9525"/>
                              <a:gd name="connsiteX88" fmla="*/ 3524 w 19050"/>
                              <a:gd name="connsiteY88" fmla="*/ 4763 h 9525"/>
                              <a:gd name="connsiteX89" fmla="*/ 3524 w 19050"/>
                              <a:gd name="connsiteY89" fmla="*/ 0 h 9525"/>
                              <a:gd name="connsiteX90" fmla="*/ 3524 w 19050"/>
                              <a:gd name="connsiteY90" fmla="*/ 4763 h 9525"/>
                              <a:gd name="connsiteX91" fmla="*/ 3524 w 19050"/>
                              <a:gd name="connsiteY91" fmla="*/ 4763 h 9525"/>
                              <a:gd name="connsiteX92" fmla="*/ 3524 w 19050"/>
                              <a:gd name="connsiteY92" fmla="*/ 4763 h 9525"/>
                              <a:gd name="connsiteX93" fmla="*/ 3524 w 19050"/>
                              <a:gd name="connsiteY93" fmla="*/ 4763 h 9525"/>
                              <a:gd name="connsiteX94" fmla="*/ 3524 w 19050"/>
                              <a:gd name="connsiteY94" fmla="*/ 4763 h 9525"/>
                              <a:gd name="connsiteX95" fmla="*/ 3524 w 19050"/>
                              <a:gd name="connsiteY95" fmla="*/ 4763 h 9525"/>
                              <a:gd name="connsiteX96" fmla="*/ 3524 w 19050"/>
                              <a:gd name="connsiteY96" fmla="*/ 4763 h 9525"/>
                              <a:gd name="connsiteX97" fmla="*/ 3524 w 19050"/>
                              <a:gd name="connsiteY97" fmla="*/ 4763 h 9525"/>
                              <a:gd name="connsiteX98" fmla="*/ 4229 w 19050"/>
                              <a:gd name="connsiteY98" fmla="*/ 4763 h 9525"/>
                              <a:gd name="connsiteX99" fmla="*/ 4229 w 19050"/>
                              <a:gd name="connsiteY99" fmla="*/ 4763 h 9525"/>
                              <a:gd name="connsiteX100" fmla="*/ 4229 w 19050"/>
                              <a:gd name="connsiteY100" fmla="*/ 9525 h 9525"/>
                              <a:gd name="connsiteX101" fmla="*/ 4229 w 19050"/>
                              <a:gd name="connsiteY101" fmla="*/ 9525 h 9525"/>
                              <a:gd name="connsiteX102" fmla="*/ 4229 w 19050"/>
                              <a:gd name="connsiteY102" fmla="*/ 4763 h 9525"/>
                              <a:gd name="connsiteX103" fmla="*/ 4229 w 19050"/>
                              <a:gd name="connsiteY103" fmla="*/ 4763 h 9525"/>
                              <a:gd name="connsiteX104" fmla="*/ 4229 w 19050"/>
                              <a:gd name="connsiteY104" fmla="*/ 4763 h 9525"/>
                              <a:gd name="connsiteX105" fmla="*/ 4229 w 19050"/>
                              <a:gd name="connsiteY105" fmla="*/ 4763 h 9525"/>
                              <a:gd name="connsiteX106" fmla="*/ 4229 w 19050"/>
                              <a:gd name="connsiteY106" fmla="*/ 4763 h 9525"/>
                              <a:gd name="connsiteX107" fmla="*/ 4229 w 19050"/>
                              <a:gd name="connsiteY107" fmla="*/ 4763 h 9525"/>
                              <a:gd name="connsiteX108" fmla="*/ 4229 w 19050"/>
                              <a:gd name="connsiteY108" fmla="*/ 4763 h 9525"/>
                              <a:gd name="connsiteX109" fmla="*/ 4229 w 19050"/>
                              <a:gd name="connsiteY109" fmla="*/ 4763 h 9525"/>
                              <a:gd name="connsiteX110" fmla="*/ 4229 w 19050"/>
                              <a:gd name="connsiteY110" fmla="*/ 4763 h 9525"/>
                              <a:gd name="connsiteX111" fmla="*/ 4229 w 19050"/>
                              <a:gd name="connsiteY111" fmla="*/ 4763 h 9525"/>
                              <a:gd name="connsiteX112" fmla="*/ 4229 w 19050"/>
                              <a:gd name="connsiteY112" fmla="*/ 0 h 9525"/>
                              <a:gd name="connsiteX113" fmla="*/ 4229 w 19050"/>
                              <a:gd name="connsiteY113" fmla="*/ 4763 h 9525"/>
                              <a:gd name="connsiteX114" fmla="*/ 4229 w 19050"/>
                              <a:gd name="connsiteY114" fmla="*/ 4763 h 9525"/>
                              <a:gd name="connsiteX115" fmla="*/ 4229 w 19050"/>
                              <a:gd name="connsiteY115" fmla="*/ 4763 h 9525"/>
                              <a:gd name="connsiteX116" fmla="*/ 4229 w 19050"/>
                              <a:gd name="connsiteY116" fmla="*/ 9525 h 9525"/>
                              <a:gd name="connsiteX117" fmla="*/ 4229 w 19050"/>
                              <a:gd name="connsiteY117" fmla="*/ 9525 h 9525"/>
                              <a:gd name="connsiteX118" fmla="*/ 4229 w 19050"/>
                              <a:gd name="connsiteY118" fmla="*/ 9525 h 9525"/>
                              <a:gd name="connsiteX119" fmla="*/ 4229 w 19050"/>
                              <a:gd name="connsiteY119" fmla="*/ 4763 h 9525"/>
                              <a:gd name="connsiteX120" fmla="*/ 4229 w 19050"/>
                              <a:gd name="connsiteY120" fmla="*/ 4763 h 9525"/>
                              <a:gd name="connsiteX121" fmla="*/ 4229 w 19050"/>
                              <a:gd name="connsiteY121" fmla="*/ 4763 h 9525"/>
                              <a:gd name="connsiteX122" fmla="*/ 4944 w 19050"/>
                              <a:gd name="connsiteY122" fmla="*/ 4763 h 9525"/>
                              <a:gd name="connsiteX123" fmla="*/ 4944 w 19050"/>
                              <a:gd name="connsiteY123" fmla="*/ 4763 h 9525"/>
                              <a:gd name="connsiteX124" fmla="*/ 4944 w 19050"/>
                              <a:gd name="connsiteY124" fmla="*/ 4763 h 9525"/>
                              <a:gd name="connsiteX125" fmla="*/ 4944 w 19050"/>
                              <a:gd name="connsiteY125" fmla="*/ 4763 h 9525"/>
                              <a:gd name="connsiteX126" fmla="*/ 4944 w 19050"/>
                              <a:gd name="connsiteY126" fmla="*/ 4763 h 9525"/>
                              <a:gd name="connsiteX127" fmla="*/ 4944 w 19050"/>
                              <a:gd name="connsiteY127" fmla="*/ 4763 h 9525"/>
                              <a:gd name="connsiteX128" fmla="*/ 4944 w 19050"/>
                              <a:gd name="connsiteY128" fmla="*/ 4763 h 9525"/>
                              <a:gd name="connsiteX129" fmla="*/ 4944 w 19050"/>
                              <a:gd name="connsiteY129" fmla="*/ 4763 h 9525"/>
                              <a:gd name="connsiteX130" fmla="*/ 4944 w 19050"/>
                              <a:gd name="connsiteY130" fmla="*/ 4763 h 9525"/>
                              <a:gd name="connsiteX131" fmla="*/ 4944 w 19050"/>
                              <a:gd name="connsiteY131" fmla="*/ 4763 h 9525"/>
                              <a:gd name="connsiteX132" fmla="*/ 4944 w 19050"/>
                              <a:gd name="connsiteY132" fmla="*/ 4763 h 9525"/>
                              <a:gd name="connsiteX133" fmla="*/ 4944 w 19050"/>
                              <a:gd name="connsiteY133" fmla="*/ 4763 h 9525"/>
                              <a:gd name="connsiteX134" fmla="*/ 4944 w 19050"/>
                              <a:gd name="connsiteY134" fmla="*/ 4763 h 9525"/>
                              <a:gd name="connsiteX135" fmla="*/ 4944 w 19050"/>
                              <a:gd name="connsiteY135" fmla="*/ 4763 h 9525"/>
                              <a:gd name="connsiteX136" fmla="*/ 4944 w 19050"/>
                              <a:gd name="connsiteY136" fmla="*/ 4763 h 9525"/>
                              <a:gd name="connsiteX137" fmla="*/ 4944 w 19050"/>
                              <a:gd name="connsiteY137" fmla="*/ 4763 h 9525"/>
                              <a:gd name="connsiteX138" fmla="*/ 4944 w 19050"/>
                              <a:gd name="connsiteY138" fmla="*/ 4763 h 9525"/>
                              <a:gd name="connsiteX139" fmla="*/ 4944 w 19050"/>
                              <a:gd name="connsiteY139" fmla="*/ 4763 h 9525"/>
                              <a:gd name="connsiteX140" fmla="*/ 4944 w 19050"/>
                              <a:gd name="connsiteY140" fmla="*/ 4763 h 9525"/>
                              <a:gd name="connsiteX141" fmla="*/ 4944 w 19050"/>
                              <a:gd name="connsiteY141" fmla="*/ 4763 h 9525"/>
                              <a:gd name="connsiteX142" fmla="*/ 5648 w 19050"/>
                              <a:gd name="connsiteY142" fmla="*/ 4763 h 9525"/>
                              <a:gd name="connsiteX143" fmla="*/ 5648 w 19050"/>
                              <a:gd name="connsiteY143" fmla="*/ 4763 h 9525"/>
                              <a:gd name="connsiteX144" fmla="*/ 5648 w 19050"/>
                              <a:gd name="connsiteY144" fmla="*/ 4763 h 9525"/>
                              <a:gd name="connsiteX145" fmla="*/ 5648 w 19050"/>
                              <a:gd name="connsiteY145" fmla="*/ 4763 h 9525"/>
                              <a:gd name="connsiteX146" fmla="*/ 5648 w 19050"/>
                              <a:gd name="connsiteY146" fmla="*/ 4763 h 9525"/>
                              <a:gd name="connsiteX147" fmla="*/ 5648 w 19050"/>
                              <a:gd name="connsiteY147" fmla="*/ 4763 h 9525"/>
                              <a:gd name="connsiteX148" fmla="*/ 5648 w 19050"/>
                              <a:gd name="connsiteY148" fmla="*/ 4763 h 9525"/>
                              <a:gd name="connsiteX149" fmla="*/ 5648 w 19050"/>
                              <a:gd name="connsiteY149" fmla="*/ 4763 h 9525"/>
                              <a:gd name="connsiteX150" fmla="*/ 5648 w 19050"/>
                              <a:gd name="connsiteY150" fmla="*/ 4763 h 9525"/>
                              <a:gd name="connsiteX151" fmla="*/ 5648 w 19050"/>
                              <a:gd name="connsiteY151" fmla="*/ 4763 h 9525"/>
                              <a:gd name="connsiteX152" fmla="*/ 5648 w 19050"/>
                              <a:gd name="connsiteY152" fmla="*/ 4763 h 9525"/>
                              <a:gd name="connsiteX153" fmla="*/ 5648 w 19050"/>
                              <a:gd name="connsiteY153" fmla="*/ 9525 h 9525"/>
                              <a:gd name="connsiteX154" fmla="*/ 5648 w 19050"/>
                              <a:gd name="connsiteY154" fmla="*/ 4763 h 9525"/>
                              <a:gd name="connsiteX155" fmla="*/ 5648 w 19050"/>
                              <a:gd name="connsiteY155" fmla="*/ 9525 h 9525"/>
                              <a:gd name="connsiteX156" fmla="*/ 5648 w 19050"/>
                              <a:gd name="connsiteY156" fmla="*/ 4763 h 9525"/>
                              <a:gd name="connsiteX157" fmla="*/ 5648 w 19050"/>
                              <a:gd name="connsiteY157" fmla="*/ 4763 h 9525"/>
                              <a:gd name="connsiteX158" fmla="*/ 5648 w 19050"/>
                              <a:gd name="connsiteY158" fmla="*/ 4763 h 9525"/>
                              <a:gd name="connsiteX159" fmla="*/ 5648 w 19050"/>
                              <a:gd name="connsiteY159" fmla="*/ 4763 h 9525"/>
                              <a:gd name="connsiteX160" fmla="*/ 6353 w 19050"/>
                              <a:gd name="connsiteY160" fmla="*/ 4763 h 9525"/>
                              <a:gd name="connsiteX161" fmla="*/ 6353 w 19050"/>
                              <a:gd name="connsiteY161" fmla="*/ 4763 h 9525"/>
                              <a:gd name="connsiteX162" fmla="*/ 6353 w 19050"/>
                              <a:gd name="connsiteY162" fmla="*/ 4763 h 9525"/>
                              <a:gd name="connsiteX163" fmla="*/ 6353 w 19050"/>
                              <a:gd name="connsiteY163" fmla="*/ 4763 h 9525"/>
                              <a:gd name="connsiteX164" fmla="*/ 6353 w 19050"/>
                              <a:gd name="connsiteY164" fmla="*/ 4763 h 9525"/>
                              <a:gd name="connsiteX165" fmla="*/ 6353 w 19050"/>
                              <a:gd name="connsiteY165" fmla="*/ 4763 h 9525"/>
                              <a:gd name="connsiteX166" fmla="*/ 6353 w 19050"/>
                              <a:gd name="connsiteY166" fmla="*/ 4763 h 9525"/>
                              <a:gd name="connsiteX167" fmla="*/ 6353 w 19050"/>
                              <a:gd name="connsiteY167" fmla="*/ 4763 h 9525"/>
                              <a:gd name="connsiteX168" fmla="*/ 6353 w 19050"/>
                              <a:gd name="connsiteY168" fmla="*/ 4763 h 9525"/>
                              <a:gd name="connsiteX169" fmla="*/ 6353 w 19050"/>
                              <a:gd name="connsiteY169" fmla="*/ 4763 h 9525"/>
                              <a:gd name="connsiteX170" fmla="*/ 6353 w 19050"/>
                              <a:gd name="connsiteY170" fmla="*/ 4763 h 9525"/>
                              <a:gd name="connsiteX171" fmla="*/ 6353 w 19050"/>
                              <a:gd name="connsiteY171" fmla="*/ 4763 h 9525"/>
                              <a:gd name="connsiteX172" fmla="*/ 6353 w 19050"/>
                              <a:gd name="connsiteY172" fmla="*/ 4763 h 9525"/>
                              <a:gd name="connsiteX173" fmla="*/ 6353 w 19050"/>
                              <a:gd name="connsiteY173" fmla="*/ 4763 h 9525"/>
                              <a:gd name="connsiteX174" fmla="*/ 6353 w 19050"/>
                              <a:gd name="connsiteY174" fmla="*/ 4763 h 9525"/>
                              <a:gd name="connsiteX175" fmla="*/ 6353 w 19050"/>
                              <a:gd name="connsiteY175" fmla="*/ 4763 h 9525"/>
                              <a:gd name="connsiteX176" fmla="*/ 6353 w 19050"/>
                              <a:gd name="connsiteY176" fmla="*/ 4763 h 9525"/>
                              <a:gd name="connsiteX177" fmla="*/ 6353 w 19050"/>
                              <a:gd name="connsiteY177" fmla="*/ 4763 h 9525"/>
                              <a:gd name="connsiteX178" fmla="*/ 7058 w 19050"/>
                              <a:gd name="connsiteY178" fmla="*/ 4763 h 9525"/>
                              <a:gd name="connsiteX179" fmla="*/ 7058 w 19050"/>
                              <a:gd name="connsiteY179" fmla="*/ 0 h 9525"/>
                              <a:gd name="connsiteX180" fmla="*/ 7058 w 19050"/>
                              <a:gd name="connsiteY180" fmla="*/ 4763 h 9525"/>
                              <a:gd name="connsiteX181" fmla="*/ 7058 w 19050"/>
                              <a:gd name="connsiteY181" fmla="*/ 0 h 9525"/>
                              <a:gd name="connsiteX182" fmla="*/ 7058 w 19050"/>
                              <a:gd name="connsiteY182" fmla="*/ 4763 h 9525"/>
                              <a:gd name="connsiteX183" fmla="*/ 7058 w 19050"/>
                              <a:gd name="connsiteY183" fmla="*/ 4763 h 9525"/>
                              <a:gd name="connsiteX184" fmla="*/ 7058 w 19050"/>
                              <a:gd name="connsiteY184" fmla="*/ 4763 h 9525"/>
                              <a:gd name="connsiteX185" fmla="*/ 7058 w 19050"/>
                              <a:gd name="connsiteY185" fmla="*/ 4763 h 9525"/>
                              <a:gd name="connsiteX186" fmla="*/ 7058 w 19050"/>
                              <a:gd name="connsiteY186" fmla="*/ 4763 h 9525"/>
                              <a:gd name="connsiteX187" fmla="*/ 7058 w 19050"/>
                              <a:gd name="connsiteY187" fmla="*/ 4763 h 9525"/>
                              <a:gd name="connsiteX188" fmla="*/ 7058 w 19050"/>
                              <a:gd name="connsiteY188" fmla="*/ 4763 h 9525"/>
                              <a:gd name="connsiteX189" fmla="*/ 7058 w 19050"/>
                              <a:gd name="connsiteY189" fmla="*/ 4763 h 9525"/>
                              <a:gd name="connsiteX190" fmla="*/ 7058 w 19050"/>
                              <a:gd name="connsiteY190" fmla="*/ 4763 h 9525"/>
                              <a:gd name="connsiteX191" fmla="*/ 7058 w 19050"/>
                              <a:gd name="connsiteY191" fmla="*/ 9525 h 9525"/>
                              <a:gd name="connsiteX192" fmla="*/ 7058 w 19050"/>
                              <a:gd name="connsiteY192" fmla="*/ 4763 h 9525"/>
                              <a:gd name="connsiteX193" fmla="*/ 7058 w 19050"/>
                              <a:gd name="connsiteY193" fmla="*/ 4763 h 9525"/>
                              <a:gd name="connsiteX194" fmla="*/ 7058 w 19050"/>
                              <a:gd name="connsiteY194" fmla="*/ 4763 h 9525"/>
                              <a:gd name="connsiteX195" fmla="*/ 7058 w 19050"/>
                              <a:gd name="connsiteY195" fmla="*/ 4763 h 9525"/>
                              <a:gd name="connsiteX196" fmla="*/ 7763 w 19050"/>
                              <a:gd name="connsiteY196" fmla="*/ 4763 h 9525"/>
                              <a:gd name="connsiteX197" fmla="*/ 7763 w 19050"/>
                              <a:gd name="connsiteY197" fmla="*/ 9525 h 9525"/>
                              <a:gd name="connsiteX198" fmla="*/ 7763 w 19050"/>
                              <a:gd name="connsiteY198" fmla="*/ 4763 h 9525"/>
                              <a:gd name="connsiteX199" fmla="*/ 7763 w 19050"/>
                              <a:gd name="connsiteY199" fmla="*/ 4763 h 9525"/>
                              <a:gd name="connsiteX200" fmla="*/ 7763 w 19050"/>
                              <a:gd name="connsiteY200" fmla="*/ 4763 h 9525"/>
                              <a:gd name="connsiteX201" fmla="*/ 7763 w 19050"/>
                              <a:gd name="connsiteY201" fmla="*/ 4763 h 9525"/>
                              <a:gd name="connsiteX202" fmla="*/ 7763 w 19050"/>
                              <a:gd name="connsiteY202" fmla="*/ 4763 h 9525"/>
                              <a:gd name="connsiteX203" fmla="*/ 7763 w 19050"/>
                              <a:gd name="connsiteY203" fmla="*/ 4763 h 9525"/>
                              <a:gd name="connsiteX204" fmla="*/ 7763 w 19050"/>
                              <a:gd name="connsiteY204" fmla="*/ 4763 h 9525"/>
                              <a:gd name="connsiteX205" fmla="*/ 7763 w 19050"/>
                              <a:gd name="connsiteY205" fmla="*/ 4763 h 9525"/>
                              <a:gd name="connsiteX206" fmla="*/ 7763 w 19050"/>
                              <a:gd name="connsiteY206" fmla="*/ 4763 h 9525"/>
                              <a:gd name="connsiteX207" fmla="*/ 7763 w 19050"/>
                              <a:gd name="connsiteY207" fmla="*/ 4763 h 9525"/>
                              <a:gd name="connsiteX208" fmla="*/ 7763 w 19050"/>
                              <a:gd name="connsiteY208" fmla="*/ 4763 h 9525"/>
                              <a:gd name="connsiteX209" fmla="*/ 7763 w 19050"/>
                              <a:gd name="connsiteY209" fmla="*/ 4763 h 9525"/>
                              <a:gd name="connsiteX210" fmla="*/ 7763 w 19050"/>
                              <a:gd name="connsiteY210" fmla="*/ 4763 h 9525"/>
                              <a:gd name="connsiteX211" fmla="*/ 7763 w 19050"/>
                              <a:gd name="connsiteY211" fmla="*/ 9525 h 9525"/>
                              <a:gd name="connsiteX212" fmla="*/ 7763 w 19050"/>
                              <a:gd name="connsiteY212" fmla="*/ 9525 h 9525"/>
                              <a:gd name="connsiteX213" fmla="*/ 7763 w 19050"/>
                              <a:gd name="connsiteY213" fmla="*/ 4763 h 9525"/>
                              <a:gd name="connsiteX214" fmla="*/ 7763 w 19050"/>
                              <a:gd name="connsiteY214" fmla="*/ 4763 h 9525"/>
                              <a:gd name="connsiteX215" fmla="*/ 7763 w 19050"/>
                              <a:gd name="connsiteY215" fmla="*/ 4763 h 9525"/>
                              <a:gd name="connsiteX216" fmla="*/ 8468 w 19050"/>
                              <a:gd name="connsiteY216" fmla="*/ 4763 h 9525"/>
                              <a:gd name="connsiteX217" fmla="*/ 8468 w 19050"/>
                              <a:gd name="connsiteY217" fmla="*/ 4763 h 9525"/>
                              <a:gd name="connsiteX218" fmla="*/ 8468 w 19050"/>
                              <a:gd name="connsiteY218" fmla="*/ 4763 h 9525"/>
                              <a:gd name="connsiteX219" fmla="*/ 8468 w 19050"/>
                              <a:gd name="connsiteY219" fmla="*/ 4763 h 9525"/>
                              <a:gd name="connsiteX220" fmla="*/ 8468 w 19050"/>
                              <a:gd name="connsiteY220" fmla="*/ 4763 h 9525"/>
                              <a:gd name="connsiteX221" fmla="*/ 8468 w 19050"/>
                              <a:gd name="connsiteY221" fmla="*/ 4763 h 9525"/>
                              <a:gd name="connsiteX222" fmla="*/ 8468 w 19050"/>
                              <a:gd name="connsiteY222" fmla="*/ 4763 h 9525"/>
                              <a:gd name="connsiteX223" fmla="*/ 8468 w 19050"/>
                              <a:gd name="connsiteY223" fmla="*/ 9525 h 9525"/>
                              <a:gd name="connsiteX224" fmla="*/ 8468 w 19050"/>
                              <a:gd name="connsiteY224" fmla="*/ 9525 h 9525"/>
                              <a:gd name="connsiteX225" fmla="*/ 8468 w 19050"/>
                              <a:gd name="connsiteY225" fmla="*/ 4763 h 9525"/>
                              <a:gd name="connsiteX226" fmla="*/ 8468 w 19050"/>
                              <a:gd name="connsiteY226" fmla="*/ 4763 h 9525"/>
                              <a:gd name="connsiteX227" fmla="*/ 8468 w 19050"/>
                              <a:gd name="connsiteY227" fmla="*/ 4763 h 9525"/>
                              <a:gd name="connsiteX228" fmla="*/ 8468 w 19050"/>
                              <a:gd name="connsiteY228" fmla="*/ 4763 h 9525"/>
                              <a:gd name="connsiteX229" fmla="*/ 8468 w 19050"/>
                              <a:gd name="connsiteY229" fmla="*/ 9525 h 9525"/>
                              <a:gd name="connsiteX230" fmla="*/ 8468 w 19050"/>
                              <a:gd name="connsiteY230" fmla="*/ 4763 h 9525"/>
                              <a:gd name="connsiteX231" fmla="*/ 8468 w 19050"/>
                              <a:gd name="connsiteY231" fmla="*/ 4763 h 9525"/>
                              <a:gd name="connsiteX232" fmla="*/ 8468 w 19050"/>
                              <a:gd name="connsiteY232" fmla="*/ 4763 h 9525"/>
                              <a:gd name="connsiteX233" fmla="*/ 8468 w 19050"/>
                              <a:gd name="connsiteY233" fmla="*/ 4763 h 9525"/>
                              <a:gd name="connsiteX234" fmla="*/ 9173 w 19050"/>
                              <a:gd name="connsiteY234" fmla="*/ 4763 h 9525"/>
                              <a:gd name="connsiteX235" fmla="*/ 9173 w 19050"/>
                              <a:gd name="connsiteY235" fmla="*/ 4763 h 9525"/>
                              <a:gd name="connsiteX236" fmla="*/ 9173 w 19050"/>
                              <a:gd name="connsiteY236" fmla="*/ 4763 h 9525"/>
                              <a:gd name="connsiteX237" fmla="*/ 9173 w 19050"/>
                              <a:gd name="connsiteY237" fmla="*/ 4763 h 9525"/>
                              <a:gd name="connsiteX238" fmla="*/ 9173 w 19050"/>
                              <a:gd name="connsiteY238" fmla="*/ 9525 h 9525"/>
                              <a:gd name="connsiteX239" fmla="*/ 9173 w 19050"/>
                              <a:gd name="connsiteY239" fmla="*/ 4763 h 9525"/>
                              <a:gd name="connsiteX240" fmla="*/ 9173 w 19050"/>
                              <a:gd name="connsiteY240" fmla="*/ 4763 h 9525"/>
                              <a:gd name="connsiteX241" fmla="*/ 9173 w 19050"/>
                              <a:gd name="connsiteY241" fmla="*/ 4763 h 9525"/>
                              <a:gd name="connsiteX242" fmla="*/ 9173 w 19050"/>
                              <a:gd name="connsiteY242" fmla="*/ 4763 h 9525"/>
                              <a:gd name="connsiteX243" fmla="*/ 9173 w 19050"/>
                              <a:gd name="connsiteY243" fmla="*/ 4763 h 9525"/>
                              <a:gd name="connsiteX244" fmla="*/ 9173 w 19050"/>
                              <a:gd name="connsiteY244" fmla="*/ 4763 h 9525"/>
                              <a:gd name="connsiteX245" fmla="*/ 9173 w 19050"/>
                              <a:gd name="connsiteY245" fmla="*/ 9525 h 9525"/>
                              <a:gd name="connsiteX246" fmla="*/ 9173 w 19050"/>
                              <a:gd name="connsiteY246" fmla="*/ 4763 h 9525"/>
                              <a:gd name="connsiteX247" fmla="*/ 9173 w 19050"/>
                              <a:gd name="connsiteY247" fmla="*/ 4763 h 9525"/>
                              <a:gd name="connsiteX248" fmla="*/ 9173 w 19050"/>
                              <a:gd name="connsiteY248" fmla="*/ 9525 h 9525"/>
                              <a:gd name="connsiteX249" fmla="*/ 9173 w 19050"/>
                              <a:gd name="connsiteY249" fmla="*/ 9525 h 9525"/>
                              <a:gd name="connsiteX250" fmla="*/ 9173 w 19050"/>
                              <a:gd name="connsiteY250" fmla="*/ 4763 h 9525"/>
                              <a:gd name="connsiteX251" fmla="*/ 9173 w 19050"/>
                              <a:gd name="connsiteY251" fmla="*/ 4763 h 9525"/>
                              <a:gd name="connsiteX252" fmla="*/ 9877 w 19050"/>
                              <a:gd name="connsiteY252" fmla="*/ 4763 h 9525"/>
                              <a:gd name="connsiteX253" fmla="*/ 9877 w 19050"/>
                              <a:gd name="connsiteY253" fmla="*/ 4763 h 9525"/>
                              <a:gd name="connsiteX254" fmla="*/ 9877 w 19050"/>
                              <a:gd name="connsiteY254" fmla="*/ 4763 h 9525"/>
                              <a:gd name="connsiteX255" fmla="*/ 9877 w 19050"/>
                              <a:gd name="connsiteY255" fmla="*/ 9525 h 9525"/>
                              <a:gd name="connsiteX256" fmla="*/ 9877 w 19050"/>
                              <a:gd name="connsiteY256" fmla="*/ 4763 h 9525"/>
                              <a:gd name="connsiteX257" fmla="*/ 9877 w 19050"/>
                              <a:gd name="connsiteY257" fmla="*/ 4763 h 9525"/>
                              <a:gd name="connsiteX258" fmla="*/ 9877 w 19050"/>
                              <a:gd name="connsiteY258" fmla="*/ 4763 h 9525"/>
                              <a:gd name="connsiteX259" fmla="*/ 9877 w 19050"/>
                              <a:gd name="connsiteY259" fmla="*/ 4763 h 9525"/>
                              <a:gd name="connsiteX260" fmla="*/ 9877 w 19050"/>
                              <a:gd name="connsiteY260" fmla="*/ 4763 h 9525"/>
                              <a:gd name="connsiteX261" fmla="*/ 9877 w 19050"/>
                              <a:gd name="connsiteY261" fmla="*/ 4763 h 9525"/>
                              <a:gd name="connsiteX262" fmla="*/ 9877 w 19050"/>
                              <a:gd name="connsiteY262" fmla="*/ 4763 h 9525"/>
                              <a:gd name="connsiteX263" fmla="*/ 9877 w 19050"/>
                              <a:gd name="connsiteY263" fmla="*/ 4763 h 9525"/>
                              <a:gd name="connsiteX264" fmla="*/ 9877 w 19050"/>
                              <a:gd name="connsiteY264" fmla="*/ 4763 h 9525"/>
                              <a:gd name="connsiteX265" fmla="*/ 9877 w 19050"/>
                              <a:gd name="connsiteY265" fmla="*/ 4763 h 9525"/>
                              <a:gd name="connsiteX266" fmla="*/ 9877 w 19050"/>
                              <a:gd name="connsiteY266" fmla="*/ 4763 h 9525"/>
                              <a:gd name="connsiteX267" fmla="*/ 9877 w 19050"/>
                              <a:gd name="connsiteY267" fmla="*/ 4763 h 9525"/>
                              <a:gd name="connsiteX268" fmla="*/ 9877 w 19050"/>
                              <a:gd name="connsiteY268" fmla="*/ 4763 h 9525"/>
                              <a:gd name="connsiteX269" fmla="*/ 9877 w 19050"/>
                              <a:gd name="connsiteY269" fmla="*/ 4763 h 9525"/>
                              <a:gd name="connsiteX270" fmla="*/ 10582 w 19050"/>
                              <a:gd name="connsiteY270" fmla="*/ 4763 h 9525"/>
                              <a:gd name="connsiteX271" fmla="*/ 10582 w 19050"/>
                              <a:gd name="connsiteY271" fmla="*/ 4763 h 9525"/>
                              <a:gd name="connsiteX272" fmla="*/ 10582 w 19050"/>
                              <a:gd name="connsiteY272" fmla="*/ 4763 h 9525"/>
                              <a:gd name="connsiteX273" fmla="*/ 10582 w 19050"/>
                              <a:gd name="connsiteY273" fmla="*/ 4763 h 9525"/>
                              <a:gd name="connsiteX274" fmla="*/ 10582 w 19050"/>
                              <a:gd name="connsiteY274" fmla="*/ 4763 h 9525"/>
                              <a:gd name="connsiteX275" fmla="*/ 10582 w 19050"/>
                              <a:gd name="connsiteY275" fmla="*/ 4763 h 9525"/>
                              <a:gd name="connsiteX276" fmla="*/ 10582 w 19050"/>
                              <a:gd name="connsiteY276" fmla="*/ 4763 h 9525"/>
                              <a:gd name="connsiteX277" fmla="*/ 10582 w 19050"/>
                              <a:gd name="connsiteY277" fmla="*/ 4763 h 9525"/>
                              <a:gd name="connsiteX278" fmla="*/ 10582 w 19050"/>
                              <a:gd name="connsiteY278" fmla="*/ 4763 h 9525"/>
                              <a:gd name="connsiteX279" fmla="*/ 10582 w 19050"/>
                              <a:gd name="connsiteY279" fmla="*/ 4763 h 9525"/>
                              <a:gd name="connsiteX280" fmla="*/ 10582 w 19050"/>
                              <a:gd name="connsiteY280" fmla="*/ 4763 h 9525"/>
                              <a:gd name="connsiteX281" fmla="*/ 10582 w 19050"/>
                              <a:gd name="connsiteY281" fmla="*/ 9525 h 9525"/>
                              <a:gd name="connsiteX282" fmla="*/ 10582 w 19050"/>
                              <a:gd name="connsiteY282" fmla="*/ 9525 h 9525"/>
                              <a:gd name="connsiteX283" fmla="*/ 10582 w 19050"/>
                              <a:gd name="connsiteY283" fmla="*/ 9525 h 9525"/>
                              <a:gd name="connsiteX284" fmla="*/ 10582 w 19050"/>
                              <a:gd name="connsiteY284" fmla="*/ 4763 h 9525"/>
                              <a:gd name="connsiteX285" fmla="*/ 10582 w 19050"/>
                              <a:gd name="connsiteY285" fmla="*/ 4763 h 9525"/>
                              <a:gd name="connsiteX286" fmla="*/ 10582 w 19050"/>
                              <a:gd name="connsiteY286" fmla="*/ 4763 h 9525"/>
                              <a:gd name="connsiteX287" fmla="*/ 10582 w 19050"/>
                              <a:gd name="connsiteY287" fmla="*/ 4763 h 9525"/>
                              <a:gd name="connsiteX288" fmla="*/ 10582 w 19050"/>
                              <a:gd name="connsiteY288" fmla="*/ 4763 h 9525"/>
                              <a:gd name="connsiteX289" fmla="*/ 10582 w 19050"/>
                              <a:gd name="connsiteY289" fmla="*/ 4763 h 9525"/>
                              <a:gd name="connsiteX290" fmla="*/ 11287 w 19050"/>
                              <a:gd name="connsiteY290" fmla="*/ 4763 h 9525"/>
                              <a:gd name="connsiteX291" fmla="*/ 11287 w 19050"/>
                              <a:gd name="connsiteY291" fmla="*/ 4763 h 9525"/>
                              <a:gd name="connsiteX292" fmla="*/ 11287 w 19050"/>
                              <a:gd name="connsiteY292" fmla="*/ 4763 h 9525"/>
                              <a:gd name="connsiteX293" fmla="*/ 11287 w 19050"/>
                              <a:gd name="connsiteY293" fmla="*/ 4763 h 9525"/>
                              <a:gd name="connsiteX294" fmla="*/ 11287 w 19050"/>
                              <a:gd name="connsiteY294" fmla="*/ 4763 h 9525"/>
                              <a:gd name="connsiteX295" fmla="*/ 11287 w 19050"/>
                              <a:gd name="connsiteY295" fmla="*/ 4763 h 9525"/>
                              <a:gd name="connsiteX296" fmla="*/ 11287 w 19050"/>
                              <a:gd name="connsiteY296" fmla="*/ 4763 h 9525"/>
                              <a:gd name="connsiteX297" fmla="*/ 11287 w 19050"/>
                              <a:gd name="connsiteY297" fmla="*/ 4763 h 9525"/>
                              <a:gd name="connsiteX298" fmla="*/ 11287 w 19050"/>
                              <a:gd name="connsiteY298" fmla="*/ 4763 h 9525"/>
                              <a:gd name="connsiteX299" fmla="*/ 11287 w 19050"/>
                              <a:gd name="connsiteY299" fmla="*/ 4763 h 9525"/>
                              <a:gd name="connsiteX300" fmla="*/ 11287 w 19050"/>
                              <a:gd name="connsiteY300" fmla="*/ 4763 h 9525"/>
                              <a:gd name="connsiteX301" fmla="*/ 11287 w 19050"/>
                              <a:gd name="connsiteY301" fmla="*/ 4763 h 9525"/>
                              <a:gd name="connsiteX302" fmla="*/ 11287 w 19050"/>
                              <a:gd name="connsiteY302" fmla="*/ 4763 h 9525"/>
                              <a:gd name="connsiteX303" fmla="*/ 11287 w 19050"/>
                              <a:gd name="connsiteY303" fmla="*/ 4763 h 9525"/>
                              <a:gd name="connsiteX304" fmla="*/ 11287 w 19050"/>
                              <a:gd name="connsiteY304" fmla="*/ 4763 h 9525"/>
                              <a:gd name="connsiteX305" fmla="*/ 11287 w 19050"/>
                              <a:gd name="connsiteY305" fmla="*/ 9525 h 9525"/>
                              <a:gd name="connsiteX306" fmla="*/ 11287 w 19050"/>
                              <a:gd name="connsiteY306" fmla="*/ 4763 h 9525"/>
                              <a:gd name="connsiteX307" fmla="*/ 11287 w 19050"/>
                              <a:gd name="connsiteY307" fmla="*/ 4763 h 9525"/>
                              <a:gd name="connsiteX308" fmla="*/ 11992 w 19050"/>
                              <a:gd name="connsiteY308" fmla="*/ 4763 h 9525"/>
                              <a:gd name="connsiteX309" fmla="*/ 11992 w 19050"/>
                              <a:gd name="connsiteY309" fmla="*/ 4763 h 9525"/>
                              <a:gd name="connsiteX310" fmla="*/ 11992 w 19050"/>
                              <a:gd name="connsiteY310" fmla="*/ 9525 h 9525"/>
                              <a:gd name="connsiteX311" fmla="*/ 11992 w 19050"/>
                              <a:gd name="connsiteY311" fmla="*/ 9525 h 9525"/>
                              <a:gd name="connsiteX312" fmla="*/ 11992 w 19050"/>
                              <a:gd name="connsiteY312" fmla="*/ 4763 h 9525"/>
                              <a:gd name="connsiteX313" fmla="*/ 11992 w 19050"/>
                              <a:gd name="connsiteY313" fmla="*/ 4763 h 9525"/>
                              <a:gd name="connsiteX314" fmla="*/ 11992 w 19050"/>
                              <a:gd name="connsiteY314" fmla="*/ 4763 h 9525"/>
                              <a:gd name="connsiteX315" fmla="*/ 11992 w 19050"/>
                              <a:gd name="connsiteY315" fmla="*/ 4763 h 9525"/>
                              <a:gd name="connsiteX316" fmla="*/ 11992 w 19050"/>
                              <a:gd name="connsiteY316" fmla="*/ 4763 h 9525"/>
                              <a:gd name="connsiteX317" fmla="*/ 11992 w 19050"/>
                              <a:gd name="connsiteY317" fmla="*/ 4763 h 9525"/>
                              <a:gd name="connsiteX318" fmla="*/ 11992 w 19050"/>
                              <a:gd name="connsiteY318" fmla="*/ 4763 h 9525"/>
                              <a:gd name="connsiteX319" fmla="*/ 11992 w 19050"/>
                              <a:gd name="connsiteY319" fmla="*/ 4763 h 9525"/>
                              <a:gd name="connsiteX320" fmla="*/ 11992 w 19050"/>
                              <a:gd name="connsiteY320" fmla="*/ 4763 h 9525"/>
                              <a:gd name="connsiteX321" fmla="*/ 11992 w 19050"/>
                              <a:gd name="connsiteY321" fmla="*/ 9525 h 9525"/>
                              <a:gd name="connsiteX322" fmla="*/ 11992 w 19050"/>
                              <a:gd name="connsiteY322" fmla="*/ 4763 h 9525"/>
                              <a:gd name="connsiteX323" fmla="*/ 11992 w 19050"/>
                              <a:gd name="connsiteY323" fmla="*/ 4763 h 9525"/>
                              <a:gd name="connsiteX324" fmla="*/ 11992 w 19050"/>
                              <a:gd name="connsiteY324" fmla="*/ 4763 h 9525"/>
                              <a:gd name="connsiteX325" fmla="*/ 11992 w 19050"/>
                              <a:gd name="connsiteY325" fmla="*/ 4763 h 9525"/>
                              <a:gd name="connsiteX326" fmla="*/ 11992 w 19050"/>
                              <a:gd name="connsiteY326" fmla="*/ 4763 h 9525"/>
                              <a:gd name="connsiteX327" fmla="*/ 11992 w 19050"/>
                              <a:gd name="connsiteY327" fmla="*/ 4763 h 9525"/>
                              <a:gd name="connsiteX328" fmla="*/ 11992 w 19050"/>
                              <a:gd name="connsiteY328" fmla="*/ 9525 h 9525"/>
                              <a:gd name="connsiteX329" fmla="*/ 11992 w 19050"/>
                              <a:gd name="connsiteY329" fmla="*/ 9525 h 9525"/>
                              <a:gd name="connsiteX330" fmla="*/ 11992 w 19050"/>
                              <a:gd name="connsiteY330" fmla="*/ 9525 h 9525"/>
                              <a:gd name="connsiteX331" fmla="*/ 11992 w 19050"/>
                              <a:gd name="connsiteY331" fmla="*/ 4763 h 9525"/>
                              <a:gd name="connsiteX332" fmla="*/ 12697 w 19050"/>
                              <a:gd name="connsiteY332" fmla="*/ 4763 h 9525"/>
                              <a:gd name="connsiteX333" fmla="*/ 12697 w 19050"/>
                              <a:gd name="connsiteY333" fmla="*/ 4763 h 9525"/>
                              <a:gd name="connsiteX334" fmla="*/ 12697 w 19050"/>
                              <a:gd name="connsiteY334" fmla="*/ 4763 h 9525"/>
                              <a:gd name="connsiteX335" fmla="*/ 12697 w 19050"/>
                              <a:gd name="connsiteY335" fmla="*/ 4763 h 9525"/>
                              <a:gd name="connsiteX336" fmla="*/ 12697 w 19050"/>
                              <a:gd name="connsiteY336" fmla="*/ 4763 h 9525"/>
                              <a:gd name="connsiteX337" fmla="*/ 12697 w 19050"/>
                              <a:gd name="connsiteY337" fmla="*/ 4763 h 9525"/>
                              <a:gd name="connsiteX338" fmla="*/ 12697 w 19050"/>
                              <a:gd name="connsiteY338" fmla="*/ 4763 h 9525"/>
                              <a:gd name="connsiteX339" fmla="*/ 12697 w 19050"/>
                              <a:gd name="connsiteY339" fmla="*/ 9525 h 9525"/>
                              <a:gd name="connsiteX340" fmla="*/ 12697 w 19050"/>
                              <a:gd name="connsiteY340" fmla="*/ 9525 h 9525"/>
                              <a:gd name="connsiteX341" fmla="*/ 12697 w 19050"/>
                              <a:gd name="connsiteY341" fmla="*/ 4763 h 9525"/>
                              <a:gd name="connsiteX342" fmla="*/ 12697 w 19050"/>
                              <a:gd name="connsiteY342" fmla="*/ 9525 h 9525"/>
                              <a:gd name="connsiteX343" fmla="*/ 12697 w 19050"/>
                              <a:gd name="connsiteY343" fmla="*/ 4763 h 9525"/>
                              <a:gd name="connsiteX344" fmla="*/ 12697 w 19050"/>
                              <a:gd name="connsiteY344" fmla="*/ 4763 h 9525"/>
                              <a:gd name="connsiteX345" fmla="*/ 12697 w 19050"/>
                              <a:gd name="connsiteY345" fmla="*/ 4763 h 9525"/>
                              <a:gd name="connsiteX346" fmla="*/ 12697 w 19050"/>
                              <a:gd name="connsiteY346" fmla="*/ 4763 h 9525"/>
                              <a:gd name="connsiteX347" fmla="*/ 12697 w 19050"/>
                              <a:gd name="connsiteY347" fmla="*/ 0 h 9525"/>
                              <a:gd name="connsiteX348" fmla="*/ 12697 w 19050"/>
                              <a:gd name="connsiteY348" fmla="*/ 0 h 9525"/>
                              <a:gd name="connsiteX349" fmla="*/ 12697 w 19050"/>
                              <a:gd name="connsiteY349" fmla="*/ 4763 h 9525"/>
                              <a:gd name="connsiteX350" fmla="*/ 12697 w 19050"/>
                              <a:gd name="connsiteY350" fmla="*/ 4763 h 9525"/>
                              <a:gd name="connsiteX351" fmla="*/ 12697 w 19050"/>
                              <a:gd name="connsiteY351" fmla="*/ 4763 h 9525"/>
                              <a:gd name="connsiteX352" fmla="*/ 13402 w 19050"/>
                              <a:gd name="connsiteY352" fmla="*/ 4763 h 9525"/>
                              <a:gd name="connsiteX353" fmla="*/ 13402 w 19050"/>
                              <a:gd name="connsiteY353" fmla="*/ 4763 h 9525"/>
                              <a:gd name="connsiteX354" fmla="*/ 13402 w 19050"/>
                              <a:gd name="connsiteY354" fmla="*/ 4763 h 9525"/>
                              <a:gd name="connsiteX355" fmla="*/ 13402 w 19050"/>
                              <a:gd name="connsiteY355" fmla="*/ 4763 h 9525"/>
                              <a:gd name="connsiteX356" fmla="*/ 13402 w 19050"/>
                              <a:gd name="connsiteY356" fmla="*/ 4763 h 9525"/>
                              <a:gd name="connsiteX357" fmla="*/ 13402 w 19050"/>
                              <a:gd name="connsiteY357" fmla="*/ 4763 h 9525"/>
                              <a:gd name="connsiteX358" fmla="*/ 13402 w 19050"/>
                              <a:gd name="connsiteY358" fmla="*/ 4763 h 9525"/>
                              <a:gd name="connsiteX359" fmla="*/ 13402 w 19050"/>
                              <a:gd name="connsiteY359" fmla="*/ 4763 h 9525"/>
                              <a:gd name="connsiteX360" fmla="*/ 13402 w 19050"/>
                              <a:gd name="connsiteY360" fmla="*/ 9525 h 9525"/>
                              <a:gd name="connsiteX361" fmla="*/ 13402 w 19050"/>
                              <a:gd name="connsiteY361" fmla="*/ 4763 h 9525"/>
                              <a:gd name="connsiteX362" fmla="*/ 13402 w 19050"/>
                              <a:gd name="connsiteY362" fmla="*/ 4763 h 9525"/>
                              <a:gd name="connsiteX363" fmla="*/ 13402 w 19050"/>
                              <a:gd name="connsiteY363" fmla="*/ 4763 h 9525"/>
                              <a:gd name="connsiteX364" fmla="*/ 13402 w 19050"/>
                              <a:gd name="connsiteY364" fmla="*/ 4763 h 9525"/>
                              <a:gd name="connsiteX365" fmla="*/ 13402 w 19050"/>
                              <a:gd name="connsiteY365" fmla="*/ 4763 h 9525"/>
                              <a:gd name="connsiteX366" fmla="*/ 13402 w 19050"/>
                              <a:gd name="connsiteY366" fmla="*/ 9525 h 9525"/>
                              <a:gd name="connsiteX367" fmla="*/ 13402 w 19050"/>
                              <a:gd name="connsiteY367" fmla="*/ 4763 h 9525"/>
                              <a:gd name="connsiteX368" fmla="*/ 13402 w 19050"/>
                              <a:gd name="connsiteY368" fmla="*/ 4763 h 9525"/>
                              <a:gd name="connsiteX369" fmla="*/ 13402 w 19050"/>
                              <a:gd name="connsiteY369" fmla="*/ 4763 h 9525"/>
                              <a:gd name="connsiteX370" fmla="*/ 14106 w 19050"/>
                              <a:gd name="connsiteY370" fmla="*/ 4763 h 9525"/>
                              <a:gd name="connsiteX371" fmla="*/ 14106 w 19050"/>
                              <a:gd name="connsiteY371" fmla="*/ 4763 h 9525"/>
                              <a:gd name="connsiteX372" fmla="*/ 14106 w 19050"/>
                              <a:gd name="connsiteY372" fmla="*/ 4763 h 9525"/>
                              <a:gd name="connsiteX373" fmla="*/ 14106 w 19050"/>
                              <a:gd name="connsiteY373" fmla="*/ 0 h 9525"/>
                              <a:gd name="connsiteX374" fmla="*/ 14106 w 19050"/>
                              <a:gd name="connsiteY374" fmla="*/ 4763 h 9525"/>
                              <a:gd name="connsiteX375" fmla="*/ 14106 w 19050"/>
                              <a:gd name="connsiteY375" fmla="*/ 4763 h 9525"/>
                              <a:gd name="connsiteX376" fmla="*/ 14106 w 19050"/>
                              <a:gd name="connsiteY376" fmla="*/ 4763 h 9525"/>
                              <a:gd name="connsiteX377" fmla="*/ 14106 w 19050"/>
                              <a:gd name="connsiteY377" fmla="*/ 4763 h 9525"/>
                              <a:gd name="connsiteX378" fmla="*/ 14106 w 19050"/>
                              <a:gd name="connsiteY378" fmla="*/ 4763 h 9525"/>
                              <a:gd name="connsiteX379" fmla="*/ 14106 w 19050"/>
                              <a:gd name="connsiteY379" fmla="*/ 4763 h 9525"/>
                              <a:gd name="connsiteX380" fmla="*/ 14106 w 19050"/>
                              <a:gd name="connsiteY380" fmla="*/ 4763 h 9525"/>
                              <a:gd name="connsiteX381" fmla="*/ 14106 w 19050"/>
                              <a:gd name="connsiteY381" fmla="*/ 4763 h 9525"/>
                              <a:gd name="connsiteX382" fmla="*/ 14106 w 19050"/>
                              <a:gd name="connsiteY382" fmla="*/ 4763 h 9525"/>
                              <a:gd name="connsiteX383" fmla="*/ 14106 w 19050"/>
                              <a:gd name="connsiteY383" fmla="*/ 4763 h 9525"/>
                              <a:gd name="connsiteX384" fmla="*/ 14106 w 19050"/>
                              <a:gd name="connsiteY384" fmla="*/ 0 h 9525"/>
                              <a:gd name="connsiteX385" fmla="*/ 14106 w 19050"/>
                              <a:gd name="connsiteY385" fmla="*/ 0 h 9525"/>
                              <a:gd name="connsiteX386" fmla="*/ 14106 w 19050"/>
                              <a:gd name="connsiteY386" fmla="*/ 0 h 9525"/>
                              <a:gd name="connsiteX387" fmla="*/ 14106 w 19050"/>
                              <a:gd name="connsiteY387" fmla="*/ 4763 h 9525"/>
                              <a:gd name="connsiteX388" fmla="*/ 14821 w 19050"/>
                              <a:gd name="connsiteY388" fmla="*/ 4763 h 9525"/>
                              <a:gd name="connsiteX389" fmla="*/ 14821 w 19050"/>
                              <a:gd name="connsiteY389" fmla="*/ 4763 h 9525"/>
                              <a:gd name="connsiteX390" fmla="*/ 14821 w 19050"/>
                              <a:gd name="connsiteY390" fmla="*/ 9525 h 9525"/>
                              <a:gd name="connsiteX391" fmla="*/ 14821 w 19050"/>
                              <a:gd name="connsiteY391" fmla="*/ 9525 h 9525"/>
                              <a:gd name="connsiteX392" fmla="*/ 14821 w 19050"/>
                              <a:gd name="connsiteY392" fmla="*/ 4763 h 9525"/>
                              <a:gd name="connsiteX393" fmla="*/ 14821 w 19050"/>
                              <a:gd name="connsiteY393" fmla="*/ 4763 h 9525"/>
                              <a:gd name="connsiteX394" fmla="*/ 14821 w 19050"/>
                              <a:gd name="connsiteY394" fmla="*/ 4763 h 9525"/>
                              <a:gd name="connsiteX395" fmla="*/ 14821 w 19050"/>
                              <a:gd name="connsiteY395" fmla="*/ 4763 h 9525"/>
                              <a:gd name="connsiteX396" fmla="*/ 14821 w 19050"/>
                              <a:gd name="connsiteY396" fmla="*/ 4763 h 9525"/>
                              <a:gd name="connsiteX397" fmla="*/ 14821 w 19050"/>
                              <a:gd name="connsiteY397" fmla="*/ 4763 h 9525"/>
                              <a:gd name="connsiteX398" fmla="*/ 14821 w 19050"/>
                              <a:gd name="connsiteY398" fmla="*/ 4763 h 9525"/>
                              <a:gd name="connsiteX399" fmla="*/ 14821 w 19050"/>
                              <a:gd name="connsiteY399" fmla="*/ 4763 h 9525"/>
                              <a:gd name="connsiteX400" fmla="*/ 14821 w 19050"/>
                              <a:gd name="connsiteY400" fmla="*/ 4763 h 9525"/>
                              <a:gd name="connsiteX401" fmla="*/ 14821 w 19050"/>
                              <a:gd name="connsiteY401" fmla="*/ 4763 h 9525"/>
                              <a:gd name="connsiteX402" fmla="*/ 14821 w 19050"/>
                              <a:gd name="connsiteY402" fmla="*/ 4763 h 9525"/>
                              <a:gd name="connsiteX403" fmla="*/ 14821 w 19050"/>
                              <a:gd name="connsiteY403" fmla="*/ 4763 h 9525"/>
                              <a:gd name="connsiteX404" fmla="*/ 14821 w 19050"/>
                              <a:gd name="connsiteY404" fmla="*/ 4763 h 9525"/>
                              <a:gd name="connsiteX405" fmla="*/ 14821 w 19050"/>
                              <a:gd name="connsiteY405" fmla="*/ 4763 h 9525"/>
                              <a:gd name="connsiteX406" fmla="*/ 15526 w 19050"/>
                              <a:gd name="connsiteY406" fmla="*/ 4763 h 9525"/>
                              <a:gd name="connsiteX407" fmla="*/ 15526 w 19050"/>
                              <a:gd name="connsiteY407" fmla="*/ 0 h 9525"/>
                              <a:gd name="connsiteX408" fmla="*/ 15526 w 19050"/>
                              <a:gd name="connsiteY408" fmla="*/ 4763 h 9525"/>
                              <a:gd name="connsiteX409" fmla="*/ 15526 w 19050"/>
                              <a:gd name="connsiteY409" fmla="*/ 4763 h 9525"/>
                              <a:gd name="connsiteX410" fmla="*/ 15526 w 19050"/>
                              <a:gd name="connsiteY410" fmla="*/ 4763 h 9525"/>
                              <a:gd name="connsiteX411" fmla="*/ 15526 w 19050"/>
                              <a:gd name="connsiteY411" fmla="*/ 4763 h 9525"/>
                              <a:gd name="connsiteX412" fmla="*/ 15526 w 19050"/>
                              <a:gd name="connsiteY412" fmla="*/ 4763 h 9525"/>
                              <a:gd name="connsiteX413" fmla="*/ 15526 w 19050"/>
                              <a:gd name="connsiteY413" fmla="*/ 4763 h 9525"/>
                              <a:gd name="connsiteX414" fmla="*/ 15526 w 19050"/>
                              <a:gd name="connsiteY414" fmla="*/ 4763 h 9525"/>
                              <a:gd name="connsiteX415" fmla="*/ 15526 w 19050"/>
                              <a:gd name="connsiteY415" fmla="*/ 4763 h 9525"/>
                              <a:gd name="connsiteX416" fmla="*/ 15526 w 19050"/>
                              <a:gd name="connsiteY416" fmla="*/ 4763 h 9525"/>
                              <a:gd name="connsiteX417" fmla="*/ 15526 w 19050"/>
                              <a:gd name="connsiteY417" fmla="*/ 4763 h 9525"/>
                              <a:gd name="connsiteX418" fmla="*/ 15526 w 19050"/>
                              <a:gd name="connsiteY418" fmla="*/ 4763 h 9525"/>
                              <a:gd name="connsiteX419" fmla="*/ 15526 w 19050"/>
                              <a:gd name="connsiteY419" fmla="*/ 4763 h 9525"/>
                              <a:gd name="connsiteX420" fmla="*/ 15526 w 19050"/>
                              <a:gd name="connsiteY420" fmla="*/ 4763 h 9525"/>
                              <a:gd name="connsiteX421" fmla="*/ 15526 w 19050"/>
                              <a:gd name="connsiteY421" fmla="*/ 4763 h 9525"/>
                              <a:gd name="connsiteX422" fmla="*/ 15526 w 19050"/>
                              <a:gd name="connsiteY422" fmla="*/ 4763 h 9525"/>
                              <a:gd name="connsiteX423" fmla="*/ 15526 w 19050"/>
                              <a:gd name="connsiteY423" fmla="*/ 4763 h 9525"/>
                              <a:gd name="connsiteX424" fmla="*/ 15526 w 19050"/>
                              <a:gd name="connsiteY424" fmla="*/ 4763 h 9525"/>
                              <a:gd name="connsiteX425" fmla="*/ 15526 w 19050"/>
                              <a:gd name="connsiteY425" fmla="*/ 4763 h 9525"/>
                              <a:gd name="connsiteX426" fmla="*/ 16231 w 19050"/>
                              <a:gd name="connsiteY426" fmla="*/ 4763 h 9525"/>
                              <a:gd name="connsiteX427" fmla="*/ 16231 w 19050"/>
                              <a:gd name="connsiteY427" fmla="*/ 4763 h 9525"/>
                              <a:gd name="connsiteX428" fmla="*/ 16231 w 19050"/>
                              <a:gd name="connsiteY428" fmla="*/ 4763 h 9525"/>
                              <a:gd name="connsiteX429" fmla="*/ 16231 w 19050"/>
                              <a:gd name="connsiteY429" fmla="*/ 4763 h 9525"/>
                              <a:gd name="connsiteX430" fmla="*/ 16231 w 19050"/>
                              <a:gd name="connsiteY430" fmla="*/ 4763 h 9525"/>
                              <a:gd name="connsiteX431" fmla="*/ 16231 w 19050"/>
                              <a:gd name="connsiteY431" fmla="*/ 4763 h 9525"/>
                              <a:gd name="connsiteX432" fmla="*/ 16231 w 19050"/>
                              <a:gd name="connsiteY432" fmla="*/ 4763 h 9525"/>
                              <a:gd name="connsiteX433" fmla="*/ 16231 w 19050"/>
                              <a:gd name="connsiteY433" fmla="*/ 4763 h 9525"/>
                              <a:gd name="connsiteX434" fmla="*/ 16231 w 19050"/>
                              <a:gd name="connsiteY434" fmla="*/ 4763 h 9525"/>
                              <a:gd name="connsiteX435" fmla="*/ 16231 w 19050"/>
                              <a:gd name="connsiteY435" fmla="*/ 4763 h 9525"/>
                              <a:gd name="connsiteX436" fmla="*/ 16231 w 19050"/>
                              <a:gd name="connsiteY436" fmla="*/ 9525 h 9525"/>
                              <a:gd name="connsiteX437" fmla="*/ 16231 w 19050"/>
                              <a:gd name="connsiteY437" fmla="*/ 9525 h 9525"/>
                              <a:gd name="connsiteX438" fmla="*/ 16231 w 19050"/>
                              <a:gd name="connsiteY438" fmla="*/ 9525 h 9525"/>
                              <a:gd name="connsiteX439" fmla="*/ 16231 w 19050"/>
                              <a:gd name="connsiteY439" fmla="*/ 4763 h 9525"/>
                              <a:gd name="connsiteX440" fmla="*/ 16231 w 19050"/>
                              <a:gd name="connsiteY440" fmla="*/ 4763 h 9525"/>
                              <a:gd name="connsiteX441" fmla="*/ 16231 w 19050"/>
                              <a:gd name="connsiteY441" fmla="*/ 4763 h 9525"/>
                              <a:gd name="connsiteX442" fmla="*/ 16231 w 19050"/>
                              <a:gd name="connsiteY442" fmla="*/ 4763 h 9525"/>
                              <a:gd name="connsiteX443" fmla="*/ 16231 w 19050"/>
                              <a:gd name="connsiteY443" fmla="*/ 4763 h 9525"/>
                              <a:gd name="connsiteX444" fmla="*/ 16936 w 19050"/>
                              <a:gd name="connsiteY444" fmla="*/ 4763 h 9525"/>
                              <a:gd name="connsiteX445" fmla="*/ 16936 w 19050"/>
                              <a:gd name="connsiteY445" fmla="*/ 4763 h 9525"/>
                              <a:gd name="connsiteX446" fmla="*/ 16936 w 19050"/>
                              <a:gd name="connsiteY446" fmla="*/ 9525 h 9525"/>
                              <a:gd name="connsiteX447" fmla="*/ 16936 w 19050"/>
                              <a:gd name="connsiteY447" fmla="*/ 4763 h 9525"/>
                              <a:gd name="connsiteX448" fmla="*/ 16936 w 19050"/>
                              <a:gd name="connsiteY448" fmla="*/ 4763 h 9525"/>
                              <a:gd name="connsiteX449" fmla="*/ 16936 w 19050"/>
                              <a:gd name="connsiteY449" fmla="*/ 4763 h 9525"/>
                              <a:gd name="connsiteX450" fmla="*/ 16936 w 19050"/>
                              <a:gd name="connsiteY450" fmla="*/ 4763 h 9525"/>
                              <a:gd name="connsiteX451" fmla="*/ 16936 w 19050"/>
                              <a:gd name="connsiteY451" fmla="*/ 4763 h 9525"/>
                              <a:gd name="connsiteX452" fmla="*/ 16936 w 19050"/>
                              <a:gd name="connsiteY452" fmla="*/ 9525 h 9525"/>
                              <a:gd name="connsiteX453" fmla="*/ 16936 w 19050"/>
                              <a:gd name="connsiteY453" fmla="*/ 4763 h 9525"/>
                              <a:gd name="connsiteX454" fmla="*/ 16936 w 19050"/>
                              <a:gd name="connsiteY454" fmla="*/ 4763 h 9525"/>
                              <a:gd name="connsiteX455" fmla="*/ 16936 w 19050"/>
                              <a:gd name="connsiteY455" fmla="*/ 4763 h 9525"/>
                              <a:gd name="connsiteX456" fmla="*/ 16936 w 19050"/>
                              <a:gd name="connsiteY456" fmla="*/ 4763 h 9525"/>
                              <a:gd name="connsiteX457" fmla="*/ 16936 w 19050"/>
                              <a:gd name="connsiteY457" fmla="*/ 4763 h 9525"/>
                              <a:gd name="connsiteX458" fmla="*/ 16936 w 19050"/>
                              <a:gd name="connsiteY458" fmla="*/ 4763 h 9525"/>
                              <a:gd name="connsiteX459" fmla="*/ 16936 w 19050"/>
                              <a:gd name="connsiteY459" fmla="*/ 4763 h 9525"/>
                              <a:gd name="connsiteX460" fmla="*/ 16936 w 19050"/>
                              <a:gd name="connsiteY460" fmla="*/ 4763 h 9525"/>
                              <a:gd name="connsiteX461" fmla="*/ 16936 w 19050"/>
                              <a:gd name="connsiteY461" fmla="*/ 4763 h 9525"/>
                              <a:gd name="connsiteX462" fmla="*/ 17640 w 19050"/>
                              <a:gd name="connsiteY462" fmla="*/ 4763 h 9525"/>
                              <a:gd name="connsiteX463" fmla="*/ 17640 w 19050"/>
                              <a:gd name="connsiteY463" fmla="*/ 4763 h 9525"/>
                              <a:gd name="connsiteX464" fmla="*/ 17640 w 19050"/>
                              <a:gd name="connsiteY464" fmla="*/ 4763 h 9525"/>
                              <a:gd name="connsiteX465" fmla="*/ 17640 w 19050"/>
                              <a:gd name="connsiteY465" fmla="*/ 4763 h 9525"/>
                              <a:gd name="connsiteX466" fmla="*/ 17640 w 19050"/>
                              <a:gd name="connsiteY466" fmla="*/ 9525 h 9525"/>
                              <a:gd name="connsiteX467" fmla="*/ 17640 w 19050"/>
                              <a:gd name="connsiteY467" fmla="*/ 4763 h 9525"/>
                              <a:gd name="connsiteX468" fmla="*/ 17640 w 19050"/>
                              <a:gd name="connsiteY468" fmla="*/ 4763 h 9525"/>
                              <a:gd name="connsiteX469" fmla="*/ 17640 w 19050"/>
                              <a:gd name="connsiteY469" fmla="*/ 4763 h 9525"/>
                              <a:gd name="connsiteX470" fmla="*/ 17640 w 19050"/>
                              <a:gd name="connsiteY470" fmla="*/ 4763 h 9525"/>
                              <a:gd name="connsiteX471" fmla="*/ 17640 w 19050"/>
                              <a:gd name="connsiteY471" fmla="*/ 4763 h 9525"/>
                              <a:gd name="connsiteX472" fmla="*/ 17640 w 19050"/>
                              <a:gd name="connsiteY472" fmla="*/ 4763 h 9525"/>
                              <a:gd name="connsiteX473" fmla="*/ 17640 w 19050"/>
                              <a:gd name="connsiteY473" fmla="*/ 4763 h 9525"/>
                              <a:gd name="connsiteX474" fmla="*/ 17640 w 19050"/>
                              <a:gd name="connsiteY474" fmla="*/ 4763 h 9525"/>
                              <a:gd name="connsiteX475" fmla="*/ 17640 w 19050"/>
                              <a:gd name="connsiteY475" fmla="*/ 4763 h 9525"/>
                              <a:gd name="connsiteX476" fmla="*/ 17640 w 19050"/>
                              <a:gd name="connsiteY476" fmla="*/ 4763 h 9525"/>
                              <a:gd name="connsiteX477" fmla="*/ 17640 w 19050"/>
                              <a:gd name="connsiteY477" fmla="*/ 4763 h 9525"/>
                              <a:gd name="connsiteX478" fmla="*/ 17640 w 19050"/>
                              <a:gd name="connsiteY478" fmla="*/ 4763 h 9525"/>
                              <a:gd name="connsiteX479" fmla="*/ 17640 w 19050"/>
                              <a:gd name="connsiteY479" fmla="*/ 4763 h 9525"/>
                              <a:gd name="connsiteX480" fmla="*/ 18345 w 19050"/>
                              <a:gd name="connsiteY480" fmla="*/ 9525 h 9525"/>
                              <a:gd name="connsiteX481" fmla="*/ 18345 w 19050"/>
                              <a:gd name="connsiteY481" fmla="*/ 9525 h 9525"/>
                              <a:gd name="connsiteX482" fmla="*/ 18345 w 19050"/>
                              <a:gd name="connsiteY482" fmla="*/ 9525 h 9525"/>
                              <a:gd name="connsiteX483" fmla="*/ 18345 w 19050"/>
                              <a:gd name="connsiteY483" fmla="*/ 9525 h 9525"/>
                              <a:gd name="connsiteX484" fmla="*/ 18345 w 19050"/>
                              <a:gd name="connsiteY484" fmla="*/ 9525 h 9525"/>
                              <a:gd name="connsiteX485" fmla="*/ 18345 w 19050"/>
                              <a:gd name="connsiteY485" fmla="*/ 9525 h 9525"/>
                              <a:gd name="connsiteX486" fmla="*/ 18345 w 19050"/>
                              <a:gd name="connsiteY486" fmla="*/ 4763 h 9525"/>
                              <a:gd name="connsiteX487" fmla="*/ 18345 w 19050"/>
                              <a:gd name="connsiteY487" fmla="*/ 4763 h 9525"/>
                              <a:gd name="connsiteX488" fmla="*/ 18345 w 19050"/>
                              <a:gd name="connsiteY488" fmla="*/ 4763 h 9525"/>
                              <a:gd name="connsiteX489" fmla="*/ 18345 w 19050"/>
                              <a:gd name="connsiteY489" fmla="*/ 4763 h 9525"/>
                              <a:gd name="connsiteX490" fmla="*/ 18345 w 19050"/>
                              <a:gd name="connsiteY490" fmla="*/ 4763 h 9525"/>
                              <a:gd name="connsiteX491" fmla="*/ 18345 w 19050"/>
                              <a:gd name="connsiteY491" fmla="*/ 4763 h 9525"/>
                              <a:gd name="connsiteX492" fmla="*/ 18345 w 19050"/>
                              <a:gd name="connsiteY492" fmla="*/ 9525 h 9525"/>
                              <a:gd name="connsiteX493" fmla="*/ 18345 w 19050"/>
                              <a:gd name="connsiteY493" fmla="*/ 9525 h 9525"/>
                              <a:gd name="connsiteX494" fmla="*/ 18345 w 19050"/>
                              <a:gd name="connsiteY494" fmla="*/ 4763 h 9525"/>
                              <a:gd name="connsiteX495" fmla="*/ 18345 w 19050"/>
                              <a:gd name="connsiteY495" fmla="*/ 4763 h 9525"/>
                              <a:gd name="connsiteX496" fmla="*/ 18345 w 19050"/>
                              <a:gd name="connsiteY496" fmla="*/ 4763 h 9525"/>
                              <a:gd name="connsiteX497" fmla="*/ 18345 w 19050"/>
                              <a:gd name="connsiteY497" fmla="*/ 4763 h 9525"/>
                              <a:gd name="connsiteX498" fmla="*/ 18345 w 19050"/>
                              <a:gd name="connsiteY498" fmla="*/ 4763 h 9525"/>
                              <a:gd name="connsiteX499" fmla="*/ 18345 w 19050"/>
                              <a:gd name="connsiteY499" fmla="*/ 4763 h 9525"/>
                              <a:gd name="connsiteX500" fmla="*/ 19050 w 19050"/>
                              <a:gd name="connsiteY500" fmla="*/ 4763 h 9525"/>
                              <a:gd name="connsiteX501" fmla="*/ 19050 w 19050"/>
                              <a:gd name="connsiteY501" fmla="*/ 4763 h 9525"/>
                              <a:gd name="connsiteX502" fmla="*/ 19050 w 19050"/>
                              <a:gd name="connsiteY502" fmla="*/ 4763 h 9525"/>
                              <a:gd name="connsiteX503" fmla="*/ 19050 w 19050"/>
                              <a:gd name="connsiteY503" fmla="*/ 4763 h 9525"/>
                              <a:gd name="connsiteX504" fmla="*/ 19050 w 19050"/>
                              <a:gd name="connsiteY504" fmla="*/ 9525 h 9525"/>
                              <a:gd name="connsiteX505" fmla="*/ 19050 w 19050"/>
                              <a:gd name="connsiteY505" fmla="*/ 9525 h 9525"/>
                              <a:gd name="connsiteX506" fmla="*/ 19050 w 19050"/>
                              <a:gd name="connsiteY506" fmla="*/ 4763 h 9525"/>
                              <a:gd name="connsiteX507" fmla="*/ 19050 w 19050"/>
                              <a:gd name="connsiteY507" fmla="*/ 4763 h 9525"/>
                              <a:gd name="connsiteX508" fmla="*/ 19050 w 19050"/>
                              <a:gd name="connsiteY508" fmla="*/ 4763 h 9525"/>
                              <a:gd name="connsiteX509" fmla="*/ 19050 w 19050"/>
                              <a:gd name="connsiteY509" fmla="*/ 4763 h 9525"/>
                              <a:gd name="connsiteX510" fmla="*/ 19050 w 19050"/>
                              <a:gd name="connsiteY510" fmla="*/ 4763 h 9525"/>
                              <a:gd name="connsiteX511" fmla="*/ 19050 w 19050"/>
                              <a:gd name="connsiteY511" fmla="*/ 476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19050" h="9525">
                                <a:moveTo>
                                  <a:pt x="0" y="9525"/>
                                </a:moveTo>
                                <a:lnTo>
                                  <a:pt x="0" y="4763"/>
                                </a:lnTo>
                                <a:lnTo>
                                  <a:pt x="0" y="4763"/>
                                </a:lnTo>
                                <a:lnTo>
                                  <a:pt x="0" y="4763"/>
                                </a:lnTo>
                                <a:lnTo>
                                  <a:pt x="0" y="4763"/>
                                </a:lnTo>
                                <a:lnTo>
                                  <a:pt x="0" y="9525"/>
                                </a:lnTo>
                                <a:lnTo>
                                  <a:pt x="705" y="4763"/>
                                </a:lnTo>
                                <a:lnTo>
                                  <a:pt x="705" y="9525"/>
                                </a:lnTo>
                                <a:lnTo>
                                  <a:pt x="705" y="9525"/>
                                </a:lnTo>
                                <a:lnTo>
                                  <a:pt x="705" y="4763"/>
                                </a:lnTo>
                                <a:lnTo>
                                  <a:pt x="705" y="4763"/>
                                </a:lnTo>
                                <a:lnTo>
                                  <a:pt x="705" y="4763"/>
                                </a:lnTo>
                                <a:lnTo>
                                  <a:pt x="705" y="4763"/>
                                </a:lnTo>
                                <a:lnTo>
                                  <a:pt x="705" y="4763"/>
                                </a:lnTo>
                                <a:lnTo>
                                  <a:pt x="705" y="4763"/>
                                </a:lnTo>
                                <a:lnTo>
                                  <a:pt x="705" y="4763"/>
                                </a:lnTo>
                                <a:lnTo>
                                  <a:pt x="705" y="4763"/>
                                </a:lnTo>
                                <a:lnTo>
                                  <a:pt x="705" y="9525"/>
                                </a:lnTo>
                                <a:lnTo>
                                  <a:pt x="705" y="9525"/>
                                </a:lnTo>
                                <a:lnTo>
                                  <a:pt x="705" y="9525"/>
                                </a:lnTo>
                                <a:lnTo>
                                  <a:pt x="705" y="4763"/>
                                </a:lnTo>
                                <a:lnTo>
                                  <a:pt x="705" y="4763"/>
                                </a:lnTo>
                                <a:lnTo>
                                  <a:pt x="705" y="4763"/>
                                </a:lnTo>
                                <a:lnTo>
                                  <a:pt x="705" y="4763"/>
                                </a:lnTo>
                                <a:lnTo>
                                  <a:pt x="1410" y="4763"/>
                                </a:lnTo>
                                <a:lnTo>
                                  <a:pt x="1410" y="9525"/>
                                </a:lnTo>
                                <a:lnTo>
                                  <a:pt x="1410" y="4763"/>
                                </a:lnTo>
                                <a:lnTo>
                                  <a:pt x="1410" y="4763"/>
                                </a:lnTo>
                                <a:lnTo>
                                  <a:pt x="1410" y="4763"/>
                                </a:lnTo>
                                <a:lnTo>
                                  <a:pt x="1410" y="4763"/>
                                </a:lnTo>
                                <a:lnTo>
                                  <a:pt x="1410" y="4763"/>
                                </a:lnTo>
                                <a:lnTo>
                                  <a:pt x="1410" y="4763"/>
                                </a:lnTo>
                                <a:lnTo>
                                  <a:pt x="1410" y="4763"/>
                                </a:lnTo>
                                <a:lnTo>
                                  <a:pt x="1410" y="4763"/>
                                </a:lnTo>
                                <a:lnTo>
                                  <a:pt x="1410" y="4763"/>
                                </a:lnTo>
                                <a:lnTo>
                                  <a:pt x="1410" y="4763"/>
                                </a:lnTo>
                                <a:lnTo>
                                  <a:pt x="1410" y="4763"/>
                                </a:lnTo>
                                <a:lnTo>
                                  <a:pt x="1410" y="4763"/>
                                </a:lnTo>
                                <a:lnTo>
                                  <a:pt x="1410" y="4763"/>
                                </a:lnTo>
                                <a:lnTo>
                                  <a:pt x="1410" y="4763"/>
                                </a:lnTo>
                                <a:lnTo>
                                  <a:pt x="1410" y="4763"/>
                                </a:lnTo>
                                <a:lnTo>
                                  <a:pt x="1410"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819" y="4763"/>
                                </a:lnTo>
                                <a:lnTo>
                                  <a:pt x="2819" y="4763"/>
                                </a:lnTo>
                                <a:lnTo>
                                  <a:pt x="2819" y="4763"/>
                                </a:lnTo>
                                <a:lnTo>
                                  <a:pt x="2819" y="4763"/>
                                </a:lnTo>
                                <a:lnTo>
                                  <a:pt x="2819" y="4763"/>
                                </a:lnTo>
                                <a:lnTo>
                                  <a:pt x="2819" y="4763"/>
                                </a:lnTo>
                                <a:lnTo>
                                  <a:pt x="2819" y="4763"/>
                                </a:lnTo>
                                <a:lnTo>
                                  <a:pt x="2819" y="4763"/>
                                </a:lnTo>
                                <a:lnTo>
                                  <a:pt x="2819" y="4763"/>
                                </a:lnTo>
                                <a:lnTo>
                                  <a:pt x="2819" y="4763"/>
                                </a:lnTo>
                                <a:lnTo>
                                  <a:pt x="2819" y="4763"/>
                                </a:lnTo>
                                <a:lnTo>
                                  <a:pt x="2819" y="4763"/>
                                </a:lnTo>
                                <a:lnTo>
                                  <a:pt x="2819" y="4763"/>
                                </a:lnTo>
                                <a:lnTo>
                                  <a:pt x="2819" y="4763"/>
                                </a:lnTo>
                                <a:lnTo>
                                  <a:pt x="2819" y="4763"/>
                                </a:lnTo>
                                <a:lnTo>
                                  <a:pt x="2819" y="4763"/>
                                </a:lnTo>
                                <a:lnTo>
                                  <a:pt x="2819" y="4763"/>
                                </a:lnTo>
                                <a:lnTo>
                                  <a:pt x="2819" y="4763"/>
                                </a:lnTo>
                                <a:lnTo>
                                  <a:pt x="2819" y="4763"/>
                                </a:lnTo>
                                <a:lnTo>
                                  <a:pt x="2819" y="4763"/>
                                </a:lnTo>
                                <a:lnTo>
                                  <a:pt x="3524" y="4763"/>
                                </a:lnTo>
                                <a:lnTo>
                                  <a:pt x="3524" y="4763"/>
                                </a:lnTo>
                                <a:lnTo>
                                  <a:pt x="3524" y="0"/>
                                </a:lnTo>
                                <a:lnTo>
                                  <a:pt x="3524" y="0"/>
                                </a:lnTo>
                                <a:lnTo>
                                  <a:pt x="3524" y="4763"/>
                                </a:lnTo>
                                <a:lnTo>
                                  <a:pt x="3524" y="4763"/>
                                </a:lnTo>
                                <a:lnTo>
                                  <a:pt x="3524" y="4763"/>
                                </a:lnTo>
                                <a:lnTo>
                                  <a:pt x="3524" y="4763"/>
                                </a:lnTo>
                                <a:lnTo>
                                  <a:pt x="3524" y="4763"/>
                                </a:lnTo>
                                <a:lnTo>
                                  <a:pt x="3524" y="0"/>
                                </a:lnTo>
                                <a:lnTo>
                                  <a:pt x="3524" y="4763"/>
                                </a:lnTo>
                                <a:lnTo>
                                  <a:pt x="3524" y="4763"/>
                                </a:lnTo>
                                <a:lnTo>
                                  <a:pt x="3524" y="4763"/>
                                </a:lnTo>
                                <a:lnTo>
                                  <a:pt x="3524" y="4763"/>
                                </a:lnTo>
                                <a:lnTo>
                                  <a:pt x="3524" y="4763"/>
                                </a:lnTo>
                                <a:lnTo>
                                  <a:pt x="3524" y="4763"/>
                                </a:lnTo>
                                <a:lnTo>
                                  <a:pt x="3524" y="4763"/>
                                </a:lnTo>
                                <a:lnTo>
                                  <a:pt x="3524" y="4763"/>
                                </a:lnTo>
                                <a:lnTo>
                                  <a:pt x="4229" y="4763"/>
                                </a:lnTo>
                                <a:lnTo>
                                  <a:pt x="4229" y="4763"/>
                                </a:lnTo>
                                <a:lnTo>
                                  <a:pt x="4229" y="9525"/>
                                </a:lnTo>
                                <a:lnTo>
                                  <a:pt x="4229" y="9525"/>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0"/>
                                </a:lnTo>
                                <a:lnTo>
                                  <a:pt x="4229" y="4763"/>
                                </a:lnTo>
                                <a:lnTo>
                                  <a:pt x="4229" y="4763"/>
                                </a:lnTo>
                                <a:lnTo>
                                  <a:pt x="4229" y="4763"/>
                                </a:lnTo>
                                <a:lnTo>
                                  <a:pt x="4229" y="9525"/>
                                </a:lnTo>
                                <a:lnTo>
                                  <a:pt x="4229" y="9525"/>
                                </a:lnTo>
                                <a:lnTo>
                                  <a:pt x="4229" y="9525"/>
                                </a:lnTo>
                                <a:lnTo>
                                  <a:pt x="4229" y="4763"/>
                                </a:lnTo>
                                <a:lnTo>
                                  <a:pt x="4229" y="4763"/>
                                </a:lnTo>
                                <a:lnTo>
                                  <a:pt x="4229" y="4763"/>
                                </a:lnTo>
                                <a:lnTo>
                                  <a:pt x="4944" y="4763"/>
                                </a:lnTo>
                                <a:lnTo>
                                  <a:pt x="4944" y="4763"/>
                                </a:lnTo>
                                <a:lnTo>
                                  <a:pt x="4944" y="4763"/>
                                </a:lnTo>
                                <a:lnTo>
                                  <a:pt x="4944" y="4763"/>
                                </a:lnTo>
                                <a:lnTo>
                                  <a:pt x="4944" y="4763"/>
                                </a:lnTo>
                                <a:lnTo>
                                  <a:pt x="4944" y="4763"/>
                                </a:lnTo>
                                <a:lnTo>
                                  <a:pt x="4944" y="4763"/>
                                </a:lnTo>
                                <a:lnTo>
                                  <a:pt x="4944" y="4763"/>
                                </a:lnTo>
                                <a:lnTo>
                                  <a:pt x="4944" y="4763"/>
                                </a:lnTo>
                                <a:lnTo>
                                  <a:pt x="4944" y="4763"/>
                                </a:lnTo>
                                <a:lnTo>
                                  <a:pt x="4944" y="4763"/>
                                </a:lnTo>
                                <a:lnTo>
                                  <a:pt x="4944" y="4763"/>
                                </a:lnTo>
                                <a:lnTo>
                                  <a:pt x="4944" y="4763"/>
                                </a:lnTo>
                                <a:lnTo>
                                  <a:pt x="4944" y="4763"/>
                                </a:lnTo>
                                <a:lnTo>
                                  <a:pt x="4944" y="4763"/>
                                </a:lnTo>
                                <a:lnTo>
                                  <a:pt x="4944" y="4763"/>
                                </a:lnTo>
                                <a:lnTo>
                                  <a:pt x="4944" y="4763"/>
                                </a:lnTo>
                                <a:lnTo>
                                  <a:pt x="4944" y="4763"/>
                                </a:lnTo>
                                <a:lnTo>
                                  <a:pt x="4944" y="4763"/>
                                </a:lnTo>
                                <a:lnTo>
                                  <a:pt x="4944" y="4763"/>
                                </a:lnTo>
                                <a:lnTo>
                                  <a:pt x="5648" y="4763"/>
                                </a:lnTo>
                                <a:lnTo>
                                  <a:pt x="5648" y="4763"/>
                                </a:lnTo>
                                <a:lnTo>
                                  <a:pt x="5648" y="4763"/>
                                </a:lnTo>
                                <a:lnTo>
                                  <a:pt x="5648" y="4763"/>
                                </a:lnTo>
                                <a:lnTo>
                                  <a:pt x="5648" y="4763"/>
                                </a:lnTo>
                                <a:lnTo>
                                  <a:pt x="5648" y="4763"/>
                                </a:lnTo>
                                <a:lnTo>
                                  <a:pt x="5648" y="4763"/>
                                </a:lnTo>
                                <a:lnTo>
                                  <a:pt x="5648" y="4763"/>
                                </a:lnTo>
                                <a:lnTo>
                                  <a:pt x="5648" y="4763"/>
                                </a:lnTo>
                                <a:lnTo>
                                  <a:pt x="5648" y="4763"/>
                                </a:lnTo>
                                <a:lnTo>
                                  <a:pt x="5648" y="4763"/>
                                </a:lnTo>
                                <a:lnTo>
                                  <a:pt x="5648" y="9525"/>
                                </a:lnTo>
                                <a:lnTo>
                                  <a:pt x="5648" y="4763"/>
                                </a:lnTo>
                                <a:lnTo>
                                  <a:pt x="5648" y="9525"/>
                                </a:lnTo>
                                <a:lnTo>
                                  <a:pt x="5648" y="4763"/>
                                </a:lnTo>
                                <a:lnTo>
                                  <a:pt x="5648" y="4763"/>
                                </a:lnTo>
                                <a:lnTo>
                                  <a:pt x="5648" y="4763"/>
                                </a:lnTo>
                                <a:lnTo>
                                  <a:pt x="5648"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7058" y="4763"/>
                                </a:lnTo>
                                <a:lnTo>
                                  <a:pt x="7058" y="0"/>
                                </a:lnTo>
                                <a:lnTo>
                                  <a:pt x="7058" y="4763"/>
                                </a:lnTo>
                                <a:lnTo>
                                  <a:pt x="7058" y="0"/>
                                </a:lnTo>
                                <a:lnTo>
                                  <a:pt x="7058" y="4763"/>
                                </a:lnTo>
                                <a:lnTo>
                                  <a:pt x="7058" y="4763"/>
                                </a:lnTo>
                                <a:lnTo>
                                  <a:pt x="7058" y="4763"/>
                                </a:lnTo>
                                <a:lnTo>
                                  <a:pt x="7058" y="4763"/>
                                </a:lnTo>
                                <a:lnTo>
                                  <a:pt x="7058" y="4763"/>
                                </a:lnTo>
                                <a:lnTo>
                                  <a:pt x="7058" y="4763"/>
                                </a:lnTo>
                                <a:lnTo>
                                  <a:pt x="7058" y="4763"/>
                                </a:lnTo>
                                <a:lnTo>
                                  <a:pt x="7058" y="4763"/>
                                </a:lnTo>
                                <a:lnTo>
                                  <a:pt x="7058" y="4763"/>
                                </a:lnTo>
                                <a:lnTo>
                                  <a:pt x="7058" y="9525"/>
                                </a:lnTo>
                                <a:lnTo>
                                  <a:pt x="7058" y="4763"/>
                                </a:lnTo>
                                <a:lnTo>
                                  <a:pt x="7058" y="4763"/>
                                </a:lnTo>
                                <a:lnTo>
                                  <a:pt x="7058" y="4763"/>
                                </a:lnTo>
                                <a:lnTo>
                                  <a:pt x="7058" y="4763"/>
                                </a:lnTo>
                                <a:lnTo>
                                  <a:pt x="7763" y="4763"/>
                                </a:lnTo>
                                <a:lnTo>
                                  <a:pt x="7763" y="9525"/>
                                </a:lnTo>
                                <a:lnTo>
                                  <a:pt x="7763" y="4763"/>
                                </a:lnTo>
                                <a:lnTo>
                                  <a:pt x="7763" y="4763"/>
                                </a:lnTo>
                                <a:lnTo>
                                  <a:pt x="7763" y="4763"/>
                                </a:lnTo>
                                <a:lnTo>
                                  <a:pt x="7763" y="4763"/>
                                </a:lnTo>
                                <a:lnTo>
                                  <a:pt x="7763" y="4763"/>
                                </a:lnTo>
                                <a:lnTo>
                                  <a:pt x="7763" y="4763"/>
                                </a:lnTo>
                                <a:lnTo>
                                  <a:pt x="7763" y="4763"/>
                                </a:lnTo>
                                <a:lnTo>
                                  <a:pt x="7763" y="4763"/>
                                </a:lnTo>
                                <a:lnTo>
                                  <a:pt x="7763" y="4763"/>
                                </a:lnTo>
                                <a:lnTo>
                                  <a:pt x="7763" y="4763"/>
                                </a:lnTo>
                                <a:lnTo>
                                  <a:pt x="7763" y="4763"/>
                                </a:lnTo>
                                <a:lnTo>
                                  <a:pt x="7763" y="4763"/>
                                </a:lnTo>
                                <a:lnTo>
                                  <a:pt x="7763" y="4763"/>
                                </a:lnTo>
                                <a:lnTo>
                                  <a:pt x="7763" y="9525"/>
                                </a:lnTo>
                                <a:lnTo>
                                  <a:pt x="7763" y="9525"/>
                                </a:lnTo>
                                <a:lnTo>
                                  <a:pt x="7763" y="4763"/>
                                </a:lnTo>
                                <a:lnTo>
                                  <a:pt x="7763" y="4763"/>
                                </a:lnTo>
                                <a:lnTo>
                                  <a:pt x="7763" y="4763"/>
                                </a:lnTo>
                                <a:lnTo>
                                  <a:pt x="8468" y="4763"/>
                                </a:lnTo>
                                <a:lnTo>
                                  <a:pt x="8468" y="4763"/>
                                </a:lnTo>
                                <a:lnTo>
                                  <a:pt x="8468" y="4763"/>
                                </a:lnTo>
                                <a:lnTo>
                                  <a:pt x="8468" y="4763"/>
                                </a:lnTo>
                                <a:lnTo>
                                  <a:pt x="8468" y="4763"/>
                                </a:lnTo>
                                <a:lnTo>
                                  <a:pt x="8468" y="4763"/>
                                </a:lnTo>
                                <a:lnTo>
                                  <a:pt x="8468" y="4763"/>
                                </a:lnTo>
                                <a:lnTo>
                                  <a:pt x="8468" y="9525"/>
                                </a:lnTo>
                                <a:lnTo>
                                  <a:pt x="8468" y="9525"/>
                                </a:lnTo>
                                <a:lnTo>
                                  <a:pt x="8468" y="4763"/>
                                </a:lnTo>
                                <a:lnTo>
                                  <a:pt x="8468" y="4763"/>
                                </a:lnTo>
                                <a:lnTo>
                                  <a:pt x="8468" y="4763"/>
                                </a:lnTo>
                                <a:lnTo>
                                  <a:pt x="8468" y="4763"/>
                                </a:lnTo>
                                <a:lnTo>
                                  <a:pt x="8468" y="9525"/>
                                </a:lnTo>
                                <a:lnTo>
                                  <a:pt x="8468" y="4763"/>
                                </a:lnTo>
                                <a:lnTo>
                                  <a:pt x="8468" y="4763"/>
                                </a:lnTo>
                                <a:lnTo>
                                  <a:pt x="8468" y="4763"/>
                                </a:lnTo>
                                <a:lnTo>
                                  <a:pt x="8468" y="4763"/>
                                </a:lnTo>
                                <a:lnTo>
                                  <a:pt x="9173" y="4763"/>
                                </a:lnTo>
                                <a:lnTo>
                                  <a:pt x="9173" y="4763"/>
                                </a:lnTo>
                                <a:lnTo>
                                  <a:pt x="9173" y="4763"/>
                                </a:lnTo>
                                <a:lnTo>
                                  <a:pt x="9173" y="4763"/>
                                </a:lnTo>
                                <a:lnTo>
                                  <a:pt x="9173" y="9525"/>
                                </a:lnTo>
                                <a:lnTo>
                                  <a:pt x="9173" y="4763"/>
                                </a:lnTo>
                                <a:lnTo>
                                  <a:pt x="9173" y="4763"/>
                                </a:lnTo>
                                <a:lnTo>
                                  <a:pt x="9173" y="4763"/>
                                </a:lnTo>
                                <a:lnTo>
                                  <a:pt x="9173" y="4763"/>
                                </a:lnTo>
                                <a:lnTo>
                                  <a:pt x="9173" y="4763"/>
                                </a:lnTo>
                                <a:lnTo>
                                  <a:pt x="9173" y="4763"/>
                                </a:lnTo>
                                <a:lnTo>
                                  <a:pt x="9173" y="9525"/>
                                </a:lnTo>
                                <a:lnTo>
                                  <a:pt x="9173" y="4763"/>
                                </a:lnTo>
                                <a:lnTo>
                                  <a:pt x="9173" y="4763"/>
                                </a:lnTo>
                                <a:lnTo>
                                  <a:pt x="9173" y="9525"/>
                                </a:lnTo>
                                <a:lnTo>
                                  <a:pt x="9173" y="9525"/>
                                </a:lnTo>
                                <a:lnTo>
                                  <a:pt x="9173" y="4763"/>
                                </a:lnTo>
                                <a:lnTo>
                                  <a:pt x="9173" y="4763"/>
                                </a:lnTo>
                                <a:lnTo>
                                  <a:pt x="9877" y="4763"/>
                                </a:lnTo>
                                <a:lnTo>
                                  <a:pt x="9877" y="4763"/>
                                </a:lnTo>
                                <a:lnTo>
                                  <a:pt x="9877" y="4763"/>
                                </a:lnTo>
                                <a:lnTo>
                                  <a:pt x="9877" y="9525"/>
                                </a:lnTo>
                                <a:lnTo>
                                  <a:pt x="9877" y="4763"/>
                                </a:lnTo>
                                <a:lnTo>
                                  <a:pt x="9877" y="4763"/>
                                </a:lnTo>
                                <a:lnTo>
                                  <a:pt x="9877" y="4763"/>
                                </a:lnTo>
                                <a:lnTo>
                                  <a:pt x="9877" y="4763"/>
                                </a:lnTo>
                                <a:lnTo>
                                  <a:pt x="9877" y="4763"/>
                                </a:lnTo>
                                <a:lnTo>
                                  <a:pt x="9877" y="4763"/>
                                </a:lnTo>
                                <a:lnTo>
                                  <a:pt x="9877" y="4763"/>
                                </a:lnTo>
                                <a:lnTo>
                                  <a:pt x="9877" y="4763"/>
                                </a:lnTo>
                                <a:lnTo>
                                  <a:pt x="9877" y="4763"/>
                                </a:lnTo>
                                <a:lnTo>
                                  <a:pt x="9877" y="4763"/>
                                </a:lnTo>
                                <a:lnTo>
                                  <a:pt x="9877" y="4763"/>
                                </a:lnTo>
                                <a:lnTo>
                                  <a:pt x="9877" y="4763"/>
                                </a:lnTo>
                                <a:lnTo>
                                  <a:pt x="9877" y="4763"/>
                                </a:lnTo>
                                <a:lnTo>
                                  <a:pt x="9877"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9525"/>
                                </a:lnTo>
                                <a:lnTo>
                                  <a:pt x="10582" y="9525"/>
                                </a:lnTo>
                                <a:lnTo>
                                  <a:pt x="10582" y="9525"/>
                                </a:lnTo>
                                <a:lnTo>
                                  <a:pt x="10582" y="4763"/>
                                </a:lnTo>
                                <a:lnTo>
                                  <a:pt x="10582" y="4763"/>
                                </a:lnTo>
                                <a:lnTo>
                                  <a:pt x="10582" y="4763"/>
                                </a:lnTo>
                                <a:lnTo>
                                  <a:pt x="10582" y="4763"/>
                                </a:lnTo>
                                <a:lnTo>
                                  <a:pt x="10582" y="4763"/>
                                </a:lnTo>
                                <a:lnTo>
                                  <a:pt x="10582" y="4763"/>
                                </a:lnTo>
                                <a:lnTo>
                                  <a:pt x="11287" y="4763"/>
                                </a:lnTo>
                                <a:lnTo>
                                  <a:pt x="11287" y="4763"/>
                                </a:lnTo>
                                <a:lnTo>
                                  <a:pt x="11287" y="4763"/>
                                </a:lnTo>
                                <a:lnTo>
                                  <a:pt x="11287" y="4763"/>
                                </a:lnTo>
                                <a:lnTo>
                                  <a:pt x="11287" y="4763"/>
                                </a:lnTo>
                                <a:lnTo>
                                  <a:pt x="11287" y="4763"/>
                                </a:lnTo>
                                <a:lnTo>
                                  <a:pt x="11287" y="4763"/>
                                </a:lnTo>
                                <a:lnTo>
                                  <a:pt x="11287" y="4763"/>
                                </a:lnTo>
                                <a:lnTo>
                                  <a:pt x="11287" y="4763"/>
                                </a:lnTo>
                                <a:lnTo>
                                  <a:pt x="11287" y="4763"/>
                                </a:lnTo>
                                <a:lnTo>
                                  <a:pt x="11287" y="4763"/>
                                </a:lnTo>
                                <a:lnTo>
                                  <a:pt x="11287" y="4763"/>
                                </a:lnTo>
                                <a:lnTo>
                                  <a:pt x="11287" y="4763"/>
                                </a:lnTo>
                                <a:lnTo>
                                  <a:pt x="11287" y="4763"/>
                                </a:lnTo>
                                <a:lnTo>
                                  <a:pt x="11287" y="4763"/>
                                </a:lnTo>
                                <a:lnTo>
                                  <a:pt x="11287" y="9525"/>
                                </a:lnTo>
                                <a:lnTo>
                                  <a:pt x="11287" y="4763"/>
                                </a:lnTo>
                                <a:lnTo>
                                  <a:pt x="11287" y="4763"/>
                                </a:lnTo>
                                <a:lnTo>
                                  <a:pt x="11992" y="4763"/>
                                </a:lnTo>
                                <a:lnTo>
                                  <a:pt x="11992" y="4763"/>
                                </a:lnTo>
                                <a:lnTo>
                                  <a:pt x="11992" y="9525"/>
                                </a:lnTo>
                                <a:lnTo>
                                  <a:pt x="11992" y="9525"/>
                                </a:lnTo>
                                <a:lnTo>
                                  <a:pt x="11992" y="4763"/>
                                </a:lnTo>
                                <a:lnTo>
                                  <a:pt x="11992" y="4763"/>
                                </a:lnTo>
                                <a:lnTo>
                                  <a:pt x="11992" y="4763"/>
                                </a:lnTo>
                                <a:lnTo>
                                  <a:pt x="11992" y="4763"/>
                                </a:lnTo>
                                <a:lnTo>
                                  <a:pt x="11992" y="4763"/>
                                </a:lnTo>
                                <a:lnTo>
                                  <a:pt x="11992" y="4763"/>
                                </a:lnTo>
                                <a:lnTo>
                                  <a:pt x="11992" y="4763"/>
                                </a:lnTo>
                                <a:lnTo>
                                  <a:pt x="11992" y="4763"/>
                                </a:lnTo>
                                <a:lnTo>
                                  <a:pt x="11992" y="4763"/>
                                </a:lnTo>
                                <a:lnTo>
                                  <a:pt x="11992" y="9525"/>
                                </a:lnTo>
                                <a:lnTo>
                                  <a:pt x="11992" y="4763"/>
                                </a:lnTo>
                                <a:lnTo>
                                  <a:pt x="11992" y="4763"/>
                                </a:lnTo>
                                <a:lnTo>
                                  <a:pt x="11992" y="4763"/>
                                </a:lnTo>
                                <a:lnTo>
                                  <a:pt x="11992" y="4763"/>
                                </a:lnTo>
                                <a:lnTo>
                                  <a:pt x="11992" y="4763"/>
                                </a:lnTo>
                                <a:lnTo>
                                  <a:pt x="11992" y="4763"/>
                                </a:lnTo>
                                <a:lnTo>
                                  <a:pt x="11992" y="9525"/>
                                </a:lnTo>
                                <a:lnTo>
                                  <a:pt x="11992" y="9525"/>
                                </a:lnTo>
                                <a:lnTo>
                                  <a:pt x="11992" y="9525"/>
                                </a:lnTo>
                                <a:lnTo>
                                  <a:pt x="11992" y="4763"/>
                                </a:lnTo>
                                <a:lnTo>
                                  <a:pt x="12697" y="4763"/>
                                </a:lnTo>
                                <a:lnTo>
                                  <a:pt x="12697" y="4763"/>
                                </a:lnTo>
                                <a:lnTo>
                                  <a:pt x="12697" y="4763"/>
                                </a:lnTo>
                                <a:lnTo>
                                  <a:pt x="12697" y="4763"/>
                                </a:lnTo>
                                <a:lnTo>
                                  <a:pt x="12697" y="4763"/>
                                </a:lnTo>
                                <a:lnTo>
                                  <a:pt x="12697" y="4763"/>
                                </a:lnTo>
                                <a:lnTo>
                                  <a:pt x="12697" y="4763"/>
                                </a:lnTo>
                                <a:lnTo>
                                  <a:pt x="12697" y="9525"/>
                                </a:lnTo>
                                <a:lnTo>
                                  <a:pt x="12697" y="9525"/>
                                </a:lnTo>
                                <a:lnTo>
                                  <a:pt x="12697" y="4763"/>
                                </a:lnTo>
                                <a:lnTo>
                                  <a:pt x="12697" y="9525"/>
                                </a:lnTo>
                                <a:lnTo>
                                  <a:pt x="12697" y="4763"/>
                                </a:lnTo>
                                <a:lnTo>
                                  <a:pt x="12697" y="4763"/>
                                </a:lnTo>
                                <a:lnTo>
                                  <a:pt x="12697" y="4763"/>
                                </a:lnTo>
                                <a:lnTo>
                                  <a:pt x="12697" y="4763"/>
                                </a:lnTo>
                                <a:lnTo>
                                  <a:pt x="12697" y="0"/>
                                </a:lnTo>
                                <a:lnTo>
                                  <a:pt x="12697" y="0"/>
                                </a:lnTo>
                                <a:lnTo>
                                  <a:pt x="12697" y="4763"/>
                                </a:lnTo>
                                <a:lnTo>
                                  <a:pt x="12697" y="4763"/>
                                </a:lnTo>
                                <a:lnTo>
                                  <a:pt x="12697" y="4763"/>
                                </a:lnTo>
                                <a:lnTo>
                                  <a:pt x="13402" y="4763"/>
                                </a:lnTo>
                                <a:lnTo>
                                  <a:pt x="13402" y="4763"/>
                                </a:lnTo>
                                <a:lnTo>
                                  <a:pt x="13402" y="4763"/>
                                </a:lnTo>
                                <a:lnTo>
                                  <a:pt x="13402" y="4763"/>
                                </a:lnTo>
                                <a:lnTo>
                                  <a:pt x="13402" y="4763"/>
                                </a:lnTo>
                                <a:lnTo>
                                  <a:pt x="13402" y="4763"/>
                                </a:lnTo>
                                <a:lnTo>
                                  <a:pt x="13402" y="4763"/>
                                </a:lnTo>
                                <a:lnTo>
                                  <a:pt x="13402" y="4763"/>
                                </a:lnTo>
                                <a:lnTo>
                                  <a:pt x="13402" y="9525"/>
                                </a:lnTo>
                                <a:lnTo>
                                  <a:pt x="13402" y="4763"/>
                                </a:lnTo>
                                <a:lnTo>
                                  <a:pt x="13402" y="4763"/>
                                </a:lnTo>
                                <a:lnTo>
                                  <a:pt x="13402" y="4763"/>
                                </a:lnTo>
                                <a:lnTo>
                                  <a:pt x="13402" y="4763"/>
                                </a:lnTo>
                                <a:lnTo>
                                  <a:pt x="13402" y="4763"/>
                                </a:lnTo>
                                <a:lnTo>
                                  <a:pt x="13402" y="9525"/>
                                </a:lnTo>
                                <a:lnTo>
                                  <a:pt x="13402" y="4763"/>
                                </a:lnTo>
                                <a:lnTo>
                                  <a:pt x="13402" y="4763"/>
                                </a:lnTo>
                                <a:lnTo>
                                  <a:pt x="13402" y="4763"/>
                                </a:lnTo>
                                <a:lnTo>
                                  <a:pt x="14106" y="4763"/>
                                </a:lnTo>
                                <a:lnTo>
                                  <a:pt x="14106" y="4763"/>
                                </a:lnTo>
                                <a:lnTo>
                                  <a:pt x="14106" y="4763"/>
                                </a:lnTo>
                                <a:lnTo>
                                  <a:pt x="14106" y="0"/>
                                </a:lnTo>
                                <a:lnTo>
                                  <a:pt x="14106" y="4763"/>
                                </a:lnTo>
                                <a:lnTo>
                                  <a:pt x="14106" y="4763"/>
                                </a:lnTo>
                                <a:lnTo>
                                  <a:pt x="14106" y="4763"/>
                                </a:lnTo>
                                <a:lnTo>
                                  <a:pt x="14106" y="4763"/>
                                </a:lnTo>
                                <a:lnTo>
                                  <a:pt x="14106" y="4763"/>
                                </a:lnTo>
                                <a:lnTo>
                                  <a:pt x="14106" y="4763"/>
                                </a:lnTo>
                                <a:lnTo>
                                  <a:pt x="14106" y="4763"/>
                                </a:lnTo>
                                <a:lnTo>
                                  <a:pt x="14106" y="4763"/>
                                </a:lnTo>
                                <a:lnTo>
                                  <a:pt x="14106" y="4763"/>
                                </a:lnTo>
                                <a:lnTo>
                                  <a:pt x="14106" y="4763"/>
                                </a:lnTo>
                                <a:lnTo>
                                  <a:pt x="14106" y="0"/>
                                </a:lnTo>
                                <a:lnTo>
                                  <a:pt x="14106" y="0"/>
                                </a:lnTo>
                                <a:lnTo>
                                  <a:pt x="14106" y="0"/>
                                </a:lnTo>
                                <a:lnTo>
                                  <a:pt x="14106" y="4763"/>
                                </a:lnTo>
                                <a:lnTo>
                                  <a:pt x="14821" y="4763"/>
                                </a:lnTo>
                                <a:lnTo>
                                  <a:pt x="14821" y="4763"/>
                                </a:lnTo>
                                <a:lnTo>
                                  <a:pt x="14821" y="9525"/>
                                </a:lnTo>
                                <a:lnTo>
                                  <a:pt x="14821" y="9525"/>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5526" y="4763"/>
                                </a:lnTo>
                                <a:lnTo>
                                  <a:pt x="15526" y="0"/>
                                </a:lnTo>
                                <a:lnTo>
                                  <a:pt x="15526" y="4763"/>
                                </a:lnTo>
                                <a:lnTo>
                                  <a:pt x="15526" y="4763"/>
                                </a:lnTo>
                                <a:lnTo>
                                  <a:pt x="15526" y="4763"/>
                                </a:lnTo>
                                <a:lnTo>
                                  <a:pt x="15526" y="4763"/>
                                </a:lnTo>
                                <a:lnTo>
                                  <a:pt x="15526" y="4763"/>
                                </a:lnTo>
                                <a:lnTo>
                                  <a:pt x="15526" y="4763"/>
                                </a:lnTo>
                                <a:lnTo>
                                  <a:pt x="15526" y="4763"/>
                                </a:lnTo>
                                <a:lnTo>
                                  <a:pt x="15526" y="4763"/>
                                </a:lnTo>
                                <a:lnTo>
                                  <a:pt x="15526" y="4763"/>
                                </a:lnTo>
                                <a:lnTo>
                                  <a:pt x="15526" y="4763"/>
                                </a:lnTo>
                                <a:lnTo>
                                  <a:pt x="15526" y="4763"/>
                                </a:lnTo>
                                <a:lnTo>
                                  <a:pt x="15526" y="4763"/>
                                </a:lnTo>
                                <a:lnTo>
                                  <a:pt x="15526" y="4763"/>
                                </a:lnTo>
                                <a:lnTo>
                                  <a:pt x="15526" y="4763"/>
                                </a:lnTo>
                                <a:lnTo>
                                  <a:pt x="15526" y="4763"/>
                                </a:lnTo>
                                <a:lnTo>
                                  <a:pt x="15526" y="4763"/>
                                </a:lnTo>
                                <a:lnTo>
                                  <a:pt x="15526" y="4763"/>
                                </a:lnTo>
                                <a:lnTo>
                                  <a:pt x="15526" y="4763"/>
                                </a:lnTo>
                                <a:lnTo>
                                  <a:pt x="16231" y="4763"/>
                                </a:lnTo>
                                <a:lnTo>
                                  <a:pt x="16231" y="4763"/>
                                </a:lnTo>
                                <a:lnTo>
                                  <a:pt x="16231" y="4763"/>
                                </a:lnTo>
                                <a:lnTo>
                                  <a:pt x="16231" y="4763"/>
                                </a:lnTo>
                                <a:lnTo>
                                  <a:pt x="16231" y="4763"/>
                                </a:lnTo>
                                <a:lnTo>
                                  <a:pt x="16231" y="4763"/>
                                </a:lnTo>
                                <a:lnTo>
                                  <a:pt x="16231" y="4763"/>
                                </a:lnTo>
                                <a:lnTo>
                                  <a:pt x="16231" y="4763"/>
                                </a:lnTo>
                                <a:lnTo>
                                  <a:pt x="16231" y="4763"/>
                                </a:lnTo>
                                <a:lnTo>
                                  <a:pt x="16231" y="4763"/>
                                </a:lnTo>
                                <a:lnTo>
                                  <a:pt x="16231" y="9525"/>
                                </a:lnTo>
                                <a:lnTo>
                                  <a:pt x="16231" y="9525"/>
                                </a:lnTo>
                                <a:lnTo>
                                  <a:pt x="16231" y="9525"/>
                                </a:lnTo>
                                <a:lnTo>
                                  <a:pt x="16231" y="4763"/>
                                </a:lnTo>
                                <a:lnTo>
                                  <a:pt x="16231" y="4763"/>
                                </a:lnTo>
                                <a:lnTo>
                                  <a:pt x="16231" y="4763"/>
                                </a:lnTo>
                                <a:lnTo>
                                  <a:pt x="16231" y="4763"/>
                                </a:lnTo>
                                <a:lnTo>
                                  <a:pt x="16231" y="4763"/>
                                </a:lnTo>
                                <a:lnTo>
                                  <a:pt x="16936" y="4763"/>
                                </a:lnTo>
                                <a:lnTo>
                                  <a:pt x="16936" y="4763"/>
                                </a:lnTo>
                                <a:lnTo>
                                  <a:pt x="16936" y="9525"/>
                                </a:lnTo>
                                <a:lnTo>
                                  <a:pt x="16936" y="4763"/>
                                </a:lnTo>
                                <a:lnTo>
                                  <a:pt x="16936" y="4763"/>
                                </a:lnTo>
                                <a:lnTo>
                                  <a:pt x="16936" y="4763"/>
                                </a:lnTo>
                                <a:lnTo>
                                  <a:pt x="16936" y="4763"/>
                                </a:lnTo>
                                <a:lnTo>
                                  <a:pt x="16936" y="4763"/>
                                </a:lnTo>
                                <a:lnTo>
                                  <a:pt x="16936" y="9525"/>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7640" y="4763"/>
                                </a:lnTo>
                                <a:lnTo>
                                  <a:pt x="17640" y="4763"/>
                                </a:lnTo>
                                <a:lnTo>
                                  <a:pt x="17640" y="4763"/>
                                </a:lnTo>
                                <a:lnTo>
                                  <a:pt x="17640" y="4763"/>
                                </a:lnTo>
                                <a:lnTo>
                                  <a:pt x="17640" y="9525"/>
                                </a:lnTo>
                                <a:lnTo>
                                  <a:pt x="17640" y="4763"/>
                                </a:lnTo>
                                <a:lnTo>
                                  <a:pt x="17640" y="4763"/>
                                </a:lnTo>
                                <a:lnTo>
                                  <a:pt x="17640" y="4763"/>
                                </a:lnTo>
                                <a:lnTo>
                                  <a:pt x="17640" y="4763"/>
                                </a:lnTo>
                                <a:lnTo>
                                  <a:pt x="17640" y="4763"/>
                                </a:lnTo>
                                <a:lnTo>
                                  <a:pt x="17640" y="4763"/>
                                </a:lnTo>
                                <a:lnTo>
                                  <a:pt x="17640" y="4763"/>
                                </a:lnTo>
                                <a:lnTo>
                                  <a:pt x="17640" y="4763"/>
                                </a:lnTo>
                                <a:lnTo>
                                  <a:pt x="17640" y="4763"/>
                                </a:lnTo>
                                <a:lnTo>
                                  <a:pt x="17640" y="4763"/>
                                </a:lnTo>
                                <a:lnTo>
                                  <a:pt x="17640" y="4763"/>
                                </a:lnTo>
                                <a:lnTo>
                                  <a:pt x="17640" y="4763"/>
                                </a:lnTo>
                                <a:lnTo>
                                  <a:pt x="17640" y="4763"/>
                                </a:lnTo>
                                <a:lnTo>
                                  <a:pt x="18345" y="9525"/>
                                </a:lnTo>
                                <a:lnTo>
                                  <a:pt x="18345" y="9525"/>
                                </a:lnTo>
                                <a:lnTo>
                                  <a:pt x="18345" y="9525"/>
                                </a:lnTo>
                                <a:lnTo>
                                  <a:pt x="18345" y="9525"/>
                                </a:lnTo>
                                <a:lnTo>
                                  <a:pt x="18345" y="9525"/>
                                </a:lnTo>
                                <a:lnTo>
                                  <a:pt x="18345" y="9525"/>
                                </a:lnTo>
                                <a:lnTo>
                                  <a:pt x="18345" y="4763"/>
                                </a:lnTo>
                                <a:lnTo>
                                  <a:pt x="18345" y="4763"/>
                                </a:lnTo>
                                <a:lnTo>
                                  <a:pt x="18345" y="4763"/>
                                </a:lnTo>
                                <a:lnTo>
                                  <a:pt x="18345" y="4763"/>
                                </a:lnTo>
                                <a:lnTo>
                                  <a:pt x="18345" y="4763"/>
                                </a:lnTo>
                                <a:lnTo>
                                  <a:pt x="18345" y="4763"/>
                                </a:lnTo>
                                <a:lnTo>
                                  <a:pt x="18345" y="9525"/>
                                </a:lnTo>
                                <a:lnTo>
                                  <a:pt x="18345" y="9525"/>
                                </a:lnTo>
                                <a:lnTo>
                                  <a:pt x="18345" y="4763"/>
                                </a:lnTo>
                                <a:lnTo>
                                  <a:pt x="18345" y="4763"/>
                                </a:lnTo>
                                <a:lnTo>
                                  <a:pt x="18345" y="4763"/>
                                </a:lnTo>
                                <a:lnTo>
                                  <a:pt x="18345" y="4763"/>
                                </a:lnTo>
                                <a:lnTo>
                                  <a:pt x="18345" y="4763"/>
                                </a:lnTo>
                                <a:lnTo>
                                  <a:pt x="18345" y="4763"/>
                                </a:lnTo>
                                <a:lnTo>
                                  <a:pt x="19050" y="4763"/>
                                </a:lnTo>
                                <a:lnTo>
                                  <a:pt x="19050" y="4763"/>
                                </a:lnTo>
                                <a:lnTo>
                                  <a:pt x="19050" y="4763"/>
                                </a:lnTo>
                                <a:lnTo>
                                  <a:pt x="19050" y="4763"/>
                                </a:lnTo>
                                <a:lnTo>
                                  <a:pt x="19050" y="9525"/>
                                </a:lnTo>
                                <a:lnTo>
                                  <a:pt x="19050" y="9525"/>
                                </a:lnTo>
                                <a:lnTo>
                                  <a:pt x="19050" y="4763"/>
                                </a:lnTo>
                                <a:lnTo>
                                  <a:pt x="19050" y="4763"/>
                                </a:lnTo>
                                <a:lnTo>
                                  <a:pt x="19050" y="4763"/>
                                </a:lnTo>
                                <a:lnTo>
                                  <a:pt x="19050" y="4763"/>
                                </a:lnTo>
                                <a:lnTo>
                                  <a:pt x="19050" y="4763"/>
                                </a:lnTo>
                                <a:lnTo>
                                  <a:pt x="19050" y="476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72" name="Freeform: Shape 172"/>
                        <wps:cNvSpPr/>
                        <wps:spPr>
                          <a:xfrm>
                            <a:off x="4062412" y="2900362"/>
                            <a:ext cx="28575" cy="9525"/>
                          </a:xfrm>
                          <a:custGeom>
                            <a:avLst/>
                            <a:gdLst>
                              <a:gd name="connsiteX0" fmla="*/ 0 w 28575"/>
                              <a:gd name="connsiteY0" fmla="*/ 4763 h 9525"/>
                              <a:gd name="connsiteX1" fmla="*/ 0 w 28575"/>
                              <a:gd name="connsiteY1" fmla="*/ 9525 h 9525"/>
                              <a:gd name="connsiteX2" fmla="*/ 0 w 28575"/>
                              <a:gd name="connsiteY2" fmla="*/ 9525 h 9525"/>
                              <a:gd name="connsiteX3" fmla="*/ 0 w 28575"/>
                              <a:gd name="connsiteY3" fmla="*/ 9525 h 9525"/>
                              <a:gd name="connsiteX4" fmla="*/ 0 w 28575"/>
                              <a:gd name="connsiteY4" fmla="*/ 9525 h 9525"/>
                              <a:gd name="connsiteX5" fmla="*/ 0 w 28575"/>
                              <a:gd name="connsiteY5" fmla="*/ 4763 h 9525"/>
                              <a:gd name="connsiteX6" fmla="*/ 0 w 28575"/>
                              <a:gd name="connsiteY6" fmla="*/ 0 h 9525"/>
                              <a:gd name="connsiteX7" fmla="*/ 1057 w 28575"/>
                              <a:gd name="connsiteY7" fmla="*/ 4763 h 9525"/>
                              <a:gd name="connsiteX8" fmla="*/ 1057 w 28575"/>
                              <a:gd name="connsiteY8" fmla="*/ 4763 h 9525"/>
                              <a:gd name="connsiteX9" fmla="*/ 1057 w 28575"/>
                              <a:gd name="connsiteY9" fmla="*/ 0 h 9525"/>
                              <a:gd name="connsiteX10" fmla="*/ 1057 w 28575"/>
                              <a:gd name="connsiteY10" fmla="*/ 4763 h 9525"/>
                              <a:gd name="connsiteX11" fmla="*/ 1057 w 28575"/>
                              <a:gd name="connsiteY11" fmla="*/ 4763 h 9525"/>
                              <a:gd name="connsiteX12" fmla="*/ 1057 w 28575"/>
                              <a:gd name="connsiteY12" fmla="*/ 0 h 9525"/>
                              <a:gd name="connsiteX13" fmla="*/ 1057 w 28575"/>
                              <a:gd name="connsiteY13" fmla="*/ 4763 h 9525"/>
                              <a:gd name="connsiteX14" fmla="*/ 1057 w 28575"/>
                              <a:gd name="connsiteY14" fmla="*/ 4763 h 9525"/>
                              <a:gd name="connsiteX15" fmla="*/ 1057 w 28575"/>
                              <a:gd name="connsiteY15" fmla="*/ 9525 h 9525"/>
                              <a:gd name="connsiteX16" fmla="*/ 1057 w 28575"/>
                              <a:gd name="connsiteY16" fmla="*/ 4763 h 9525"/>
                              <a:gd name="connsiteX17" fmla="*/ 1057 w 28575"/>
                              <a:gd name="connsiteY17" fmla="*/ 4763 h 9525"/>
                              <a:gd name="connsiteX18" fmla="*/ 1057 w 28575"/>
                              <a:gd name="connsiteY18" fmla="*/ 4763 h 9525"/>
                              <a:gd name="connsiteX19" fmla="*/ 1057 w 28575"/>
                              <a:gd name="connsiteY19" fmla="*/ 4763 h 9525"/>
                              <a:gd name="connsiteX20" fmla="*/ 1057 w 28575"/>
                              <a:gd name="connsiteY20" fmla="*/ 4763 h 9525"/>
                              <a:gd name="connsiteX21" fmla="*/ 1057 w 28575"/>
                              <a:gd name="connsiteY21" fmla="*/ 4763 h 9525"/>
                              <a:gd name="connsiteX22" fmla="*/ 1057 w 28575"/>
                              <a:gd name="connsiteY22" fmla="*/ 4763 h 9525"/>
                              <a:gd name="connsiteX23" fmla="*/ 1057 w 28575"/>
                              <a:gd name="connsiteY23" fmla="*/ 4763 h 9525"/>
                              <a:gd name="connsiteX24" fmla="*/ 1057 w 28575"/>
                              <a:gd name="connsiteY24" fmla="*/ 4763 h 9525"/>
                              <a:gd name="connsiteX25" fmla="*/ 2114 w 28575"/>
                              <a:gd name="connsiteY25" fmla="*/ 4763 h 9525"/>
                              <a:gd name="connsiteX26" fmla="*/ 2114 w 28575"/>
                              <a:gd name="connsiteY26" fmla="*/ 4763 h 9525"/>
                              <a:gd name="connsiteX27" fmla="*/ 2114 w 28575"/>
                              <a:gd name="connsiteY27" fmla="*/ 4763 h 9525"/>
                              <a:gd name="connsiteX28" fmla="*/ 2114 w 28575"/>
                              <a:gd name="connsiteY28" fmla="*/ 4763 h 9525"/>
                              <a:gd name="connsiteX29" fmla="*/ 2114 w 28575"/>
                              <a:gd name="connsiteY29" fmla="*/ 4763 h 9525"/>
                              <a:gd name="connsiteX30" fmla="*/ 2114 w 28575"/>
                              <a:gd name="connsiteY30" fmla="*/ 4763 h 9525"/>
                              <a:gd name="connsiteX31" fmla="*/ 2114 w 28575"/>
                              <a:gd name="connsiteY31" fmla="*/ 4763 h 9525"/>
                              <a:gd name="connsiteX32" fmla="*/ 2114 w 28575"/>
                              <a:gd name="connsiteY32" fmla="*/ 4763 h 9525"/>
                              <a:gd name="connsiteX33" fmla="*/ 2114 w 28575"/>
                              <a:gd name="connsiteY33" fmla="*/ 4763 h 9525"/>
                              <a:gd name="connsiteX34" fmla="*/ 2114 w 28575"/>
                              <a:gd name="connsiteY34" fmla="*/ 4763 h 9525"/>
                              <a:gd name="connsiteX35" fmla="*/ 2114 w 28575"/>
                              <a:gd name="connsiteY35" fmla="*/ 4763 h 9525"/>
                              <a:gd name="connsiteX36" fmla="*/ 2114 w 28575"/>
                              <a:gd name="connsiteY36" fmla="*/ 4763 h 9525"/>
                              <a:gd name="connsiteX37" fmla="*/ 2114 w 28575"/>
                              <a:gd name="connsiteY37" fmla="*/ 4763 h 9525"/>
                              <a:gd name="connsiteX38" fmla="*/ 2114 w 28575"/>
                              <a:gd name="connsiteY38" fmla="*/ 9525 h 9525"/>
                              <a:gd name="connsiteX39" fmla="*/ 2114 w 28575"/>
                              <a:gd name="connsiteY39" fmla="*/ 9525 h 9525"/>
                              <a:gd name="connsiteX40" fmla="*/ 2114 w 28575"/>
                              <a:gd name="connsiteY40" fmla="*/ 9525 h 9525"/>
                              <a:gd name="connsiteX41" fmla="*/ 2114 w 28575"/>
                              <a:gd name="connsiteY41" fmla="*/ 9525 h 9525"/>
                              <a:gd name="connsiteX42" fmla="*/ 2114 w 28575"/>
                              <a:gd name="connsiteY42" fmla="*/ 9525 h 9525"/>
                              <a:gd name="connsiteX43" fmla="*/ 2114 w 28575"/>
                              <a:gd name="connsiteY43" fmla="*/ 9525 h 9525"/>
                              <a:gd name="connsiteX44" fmla="*/ 2114 w 28575"/>
                              <a:gd name="connsiteY44" fmla="*/ 9525 h 9525"/>
                              <a:gd name="connsiteX45" fmla="*/ 2114 w 28575"/>
                              <a:gd name="connsiteY45" fmla="*/ 9525 h 9525"/>
                              <a:gd name="connsiteX46" fmla="*/ 2114 w 28575"/>
                              <a:gd name="connsiteY46" fmla="*/ 4763 h 9525"/>
                              <a:gd name="connsiteX47" fmla="*/ 2114 w 28575"/>
                              <a:gd name="connsiteY47" fmla="*/ 4763 h 9525"/>
                              <a:gd name="connsiteX48" fmla="*/ 2114 w 28575"/>
                              <a:gd name="connsiteY48" fmla="*/ 4763 h 9525"/>
                              <a:gd name="connsiteX49" fmla="*/ 3172 w 28575"/>
                              <a:gd name="connsiteY49" fmla="*/ 4763 h 9525"/>
                              <a:gd name="connsiteX50" fmla="*/ 3172 w 28575"/>
                              <a:gd name="connsiteY50" fmla="*/ 4763 h 9525"/>
                              <a:gd name="connsiteX51" fmla="*/ 3172 w 28575"/>
                              <a:gd name="connsiteY51" fmla="*/ 4763 h 9525"/>
                              <a:gd name="connsiteX52" fmla="*/ 3172 w 28575"/>
                              <a:gd name="connsiteY52" fmla="*/ 9525 h 9525"/>
                              <a:gd name="connsiteX53" fmla="*/ 3172 w 28575"/>
                              <a:gd name="connsiteY53" fmla="*/ 9525 h 9525"/>
                              <a:gd name="connsiteX54" fmla="*/ 3172 w 28575"/>
                              <a:gd name="connsiteY54" fmla="*/ 9525 h 9525"/>
                              <a:gd name="connsiteX55" fmla="*/ 3172 w 28575"/>
                              <a:gd name="connsiteY55" fmla="*/ 9525 h 9525"/>
                              <a:gd name="connsiteX56" fmla="*/ 3172 w 28575"/>
                              <a:gd name="connsiteY56" fmla="*/ 4763 h 9525"/>
                              <a:gd name="connsiteX57" fmla="*/ 3172 w 28575"/>
                              <a:gd name="connsiteY57" fmla="*/ 4763 h 9525"/>
                              <a:gd name="connsiteX58" fmla="*/ 3172 w 28575"/>
                              <a:gd name="connsiteY58" fmla="*/ 9525 h 9525"/>
                              <a:gd name="connsiteX59" fmla="*/ 3172 w 28575"/>
                              <a:gd name="connsiteY59" fmla="*/ 9525 h 9525"/>
                              <a:gd name="connsiteX60" fmla="*/ 3172 w 28575"/>
                              <a:gd name="connsiteY60" fmla="*/ 9525 h 9525"/>
                              <a:gd name="connsiteX61" fmla="*/ 3172 w 28575"/>
                              <a:gd name="connsiteY61" fmla="*/ 4763 h 9525"/>
                              <a:gd name="connsiteX62" fmla="*/ 3172 w 28575"/>
                              <a:gd name="connsiteY62" fmla="*/ 4763 h 9525"/>
                              <a:gd name="connsiteX63" fmla="*/ 3172 w 28575"/>
                              <a:gd name="connsiteY63" fmla="*/ 4763 h 9525"/>
                              <a:gd name="connsiteX64" fmla="*/ 3172 w 28575"/>
                              <a:gd name="connsiteY64" fmla="*/ 4763 h 9525"/>
                              <a:gd name="connsiteX65" fmla="*/ 3172 w 28575"/>
                              <a:gd name="connsiteY65" fmla="*/ 4763 h 9525"/>
                              <a:gd name="connsiteX66" fmla="*/ 3172 w 28575"/>
                              <a:gd name="connsiteY66" fmla="*/ 9525 h 9525"/>
                              <a:gd name="connsiteX67" fmla="*/ 3172 w 28575"/>
                              <a:gd name="connsiteY67" fmla="*/ 4763 h 9525"/>
                              <a:gd name="connsiteX68" fmla="*/ 3172 w 28575"/>
                              <a:gd name="connsiteY68" fmla="*/ 4763 h 9525"/>
                              <a:gd name="connsiteX69" fmla="*/ 4229 w 28575"/>
                              <a:gd name="connsiteY69" fmla="*/ 4763 h 9525"/>
                              <a:gd name="connsiteX70" fmla="*/ 4229 w 28575"/>
                              <a:gd name="connsiteY70" fmla="*/ 4763 h 9525"/>
                              <a:gd name="connsiteX71" fmla="*/ 4229 w 28575"/>
                              <a:gd name="connsiteY71" fmla="*/ 4763 h 9525"/>
                              <a:gd name="connsiteX72" fmla="*/ 4229 w 28575"/>
                              <a:gd name="connsiteY72" fmla="*/ 4763 h 9525"/>
                              <a:gd name="connsiteX73" fmla="*/ 4229 w 28575"/>
                              <a:gd name="connsiteY73" fmla="*/ 4763 h 9525"/>
                              <a:gd name="connsiteX74" fmla="*/ 4229 w 28575"/>
                              <a:gd name="connsiteY74" fmla="*/ 9525 h 9525"/>
                              <a:gd name="connsiteX75" fmla="*/ 4229 w 28575"/>
                              <a:gd name="connsiteY75" fmla="*/ 9525 h 9525"/>
                              <a:gd name="connsiteX76" fmla="*/ 4229 w 28575"/>
                              <a:gd name="connsiteY76" fmla="*/ 9525 h 9525"/>
                              <a:gd name="connsiteX77" fmla="*/ 4229 w 28575"/>
                              <a:gd name="connsiteY77" fmla="*/ 9525 h 9525"/>
                              <a:gd name="connsiteX78" fmla="*/ 4229 w 28575"/>
                              <a:gd name="connsiteY78" fmla="*/ 4763 h 9525"/>
                              <a:gd name="connsiteX79" fmla="*/ 4229 w 28575"/>
                              <a:gd name="connsiteY79" fmla="*/ 4763 h 9525"/>
                              <a:gd name="connsiteX80" fmla="*/ 4229 w 28575"/>
                              <a:gd name="connsiteY80" fmla="*/ 4763 h 9525"/>
                              <a:gd name="connsiteX81" fmla="*/ 4229 w 28575"/>
                              <a:gd name="connsiteY81" fmla="*/ 4763 h 9525"/>
                              <a:gd name="connsiteX82" fmla="*/ 4229 w 28575"/>
                              <a:gd name="connsiteY82" fmla="*/ 4763 h 9525"/>
                              <a:gd name="connsiteX83" fmla="*/ 4229 w 28575"/>
                              <a:gd name="connsiteY83" fmla="*/ 4763 h 9525"/>
                              <a:gd name="connsiteX84" fmla="*/ 4229 w 28575"/>
                              <a:gd name="connsiteY84" fmla="*/ 4763 h 9525"/>
                              <a:gd name="connsiteX85" fmla="*/ 4229 w 28575"/>
                              <a:gd name="connsiteY85" fmla="*/ 4763 h 9525"/>
                              <a:gd name="connsiteX86" fmla="*/ 4229 w 28575"/>
                              <a:gd name="connsiteY86" fmla="*/ 4763 h 9525"/>
                              <a:gd name="connsiteX87" fmla="*/ 5296 w 28575"/>
                              <a:gd name="connsiteY87" fmla="*/ 9525 h 9525"/>
                              <a:gd name="connsiteX88" fmla="*/ 5296 w 28575"/>
                              <a:gd name="connsiteY88" fmla="*/ 4763 h 9525"/>
                              <a:gd name="connsiteX89" fmla="*/ 5296 w 28575"/>
                              <a:gd name="connsiteY89" fmla="*/ 4763 h 9525"/>
                              <a:gd name="connsiteX90" fmla="*/ 5296 w 28575"/>
                              <a:gd name="connsiteY90" fmla="*/ 4763 h 9525"/>
                              <a:gd name="connsiteX91" fmla="*/ 5296 w 28575"/>
                              <a:gd name="connsiteY91" fmla="*/ 4763 h 9525"/>
                              <a:gd name="connsiteX92" fmla="*/ 5296 w 28575"/>
                              <a:gd name="connsiteY92" fmla="*/ 4763 h 9525"/>
                              <a:gd name="connsiteX93" fmla="*/ 5296 w 28575"/>
                              <a:gd name="connsiteY93" fmla="*/ 9525 h 9525"/>
                              <a:gd name="connsiteX94" fmla="*/ 5296 w 28575"/>
                              <a:gd name="connsiteY94" fmla="*/ 9525 h 9525"/>
                              <a:gd name="connsiteX95" fmla="*/ 5296 w 28575"/>
                              <a:gd name="connsiteY95" fmla="*/ 9525 h 9525"/>
                              <a:gd name="connsiteX96" fmla="*/ 5296 w 28575"/>
                              <a:gd name="connsiteY96" fmla="*/ 4763 h 9525"/>
                              <a:gd name="connsiteX97" fmla="*/ 5296 w 28575"/>
                              <a:gd name="connsiteY97" fmla="*/ 4763 h 9525"/>
                              <a:gd name="connsiteX98" fmla="*/ 5296 w 28575"/>
                              <a:gd name="connsiteY98" fmla="*/ 4763 h 9525"/>
                              <a:gd name="connsiteX99" fmla="*/ 5296 w 28575"/>
                              <a:gd name="connsiteY99" fmla="*/ 4763 h 9525"/>
                              <a:gd name="connsiteX100" fmla="*/ 5296 w 28575"/>
                              <a:gd name="connsiteY100" fmla="*/ 9525 h 9525"/>
                              <a:gd name="connsiteX101" fmla="*/ 5296 w 28575"/>
                              <a:gd name="connsiteY101" fmla="*/ 4763 h 9525"/>
                              <a:gd name="connsiteX102" fmla="*/ 5296 w 28575"/>
                              <a:gd name="connsiteY102" fmla="*/ 4763 h 9525"/>
                              <a:gd name="connsiteX103" fmla="*/ 5296 w 28575"/>
                              <a:gd name="connsiteY103" fmla="*/ 4763 h 9525"/>
                              <a:gd name="connsiteX104" fmla="*/ 5296 w 28575"/>
                              <a:gd name="connsiteY104" fmla="*/ 4763 h 9525"/>
                              <a:gd name="connsiteX105" fmla="*/ 6353 w 28575"/>
                              <a:gd name="connsiteY105" fmla="*/ 4763 h 9525"/>
                              <a:gd name="connsiteX106" fmla="*/ 6353 w 28575"/>
                              <a:gd name="connsiteY106" fmla="*/ 4763 h 9525"/>
                              <a:gd name="connsiteX107" fmla="*/ 6353 w 28575"/>
                              <a:gd name="connsiteY107" fmla="*/ 4763 h 9525"/>
                              <a:gd name="connsiteX108" fmla="*/ 6353 w 28575"/>
                              <a:gd name="connsiteY108" fmla="*/ 9525 h 9525"/>
                              <a:gd name="connsiteX109" fmla="*/ 6353 w 28575"/>
                              <a:gd name="connsiteY109" fmla="*/ 4763 h 9525"/>
                              <a:gd name="connsiteX110" fmla="*/ 6353 w 28575"/>
                              <a:gd name="connsiteY110" fmla="*/ 4763 h 9525"/>
                              <a:gd name="connsiteX111" fmla="*/ 6353 w 28575"/>
                              <a:gd name="connsiteY111" fmla="*/ 4763 h 9525"/>
                              <a:gd name="connsiteX112" fmla="*/ 6353 w 28575"/>
                              <a:gd name="connsiteY112" fmla="*/ 4763 h 9525"/>
                              <a:gd name="connsiteX113" fmla="*/ 6353 w 28575"/>
                              <a:gd name="connsiteY113" fmla="*/ 4763 h 9525"/>
                              <a:gd name="connsiteX114" fmla="*/ 6353 w 28575"/>
                              <a:gd name="connsiteY114" fmla="*/ 4763 h 9525"/>
                              <a:gd name="connsiteX115" fmla="*/ 6353 w 28575"/>
                              <a:gd name="connsiteY115" fmla="*/ 4763 h 9525"/>
                              <a:gd name="connsiteX116" fmla="*/ 6353 w 28575"/>
                              <a:gd name="connsiteY116" fmla="*/ 4763 h 9525"/>
                              <a:gd name="connsiteX117" fmla="*/ 6353 w 28575"/>
                              <a:gd name="connsiteY117" fmla="*/ 4763 h 9525"/>
                              <a:gd name="connsiteX118" fmla="*/ 6353 w 28575"/>
                              <a:gd name="connsiteY118" fmla="*/ 4763 h 9525"/>
                              <a:gd name="connsiteX119" fmla="*/ 6353 w 28575"/>
                              <a:gd name="connsiteY119" fmla="*/ 4763 h 9525"/>
                              <a:gd name="connsiteX120" fmla="*/ 6353 w 28575"/>
                              <a:gd name="connsiteY120" fmla="*/ 4763 h 9525"/>
                              <a:gd name="connsiteX121" fmla="*/ 6353 w 28575"/>
                              <a:gd name="connsiteY121" fmla="*/ 9525 h 9525"/>
                              <a:gd name="connsiteX122" fmla="*/ 6353 w 28575"/>
                              <a:gd name="connsiteY122" fmla="*/ 9525 h 9525"/>
                              <a:gd name="connsiteX123" fmla="*/ 6353 w 28575"/>
                              <a:gd name="connsiteY123" fmla="*/ 4763 h 9525"/>
                              <a:gd name="connsiteX124" fmla="*/ 6353 w 28575"/>
                              <a:gd name="connsiteY124" fmla="*/ 4763 h 9525"/>
                              <a:gd name="connsiteX125" fmla="*/ 7411 w 28575"/>
                              <a:gd name="connsiteY125" fmla="*/ 4763 h 9525"/>
                              <a:gd name="connsiteX126" fmla="*/ 7411 w 28575"/>
                              <a:gd name="connsiteY126" fmla="*/ 4763 h 9525"/>
                              <a:gd name="connsiteX127" fmla="*/ 7411 w 28575"/>
                              <a:gd name="connsiteY127" fmla="*/ 4763 h 9525"/>
                              <a:gd name="connsiteX128" fmla="*/ 7411 w 28575"/>
                              <a:gd name="connsiteY128" fmla="*/ 4763 h 9525"/>
                              <a:gd name="connsiteX129" fmla="*/ 7411 w 28575"/>
                              <a:gd name="connsiteY129" fmla="*/ 4763 h 9525"/>
                              <a:gd name="connsiteX130" fmla="*/ 7411 w 28575"/>
                              <a:gd name="connsiteY130" fmla="*/ 4763 h 9525"/>
                              <a:gd name="connsiteX131" fmla="*/ 7411 w 28575"/>
                              <a:gd name="connsiteY131" fmla="*/ 4763 h 9525"/>
                              <a:gd name="connsiteX132" fmla="*/ 7411 w 28575"/>
                              <a:gd name="connsiteY132" fmla="*/ 4763 h 9525"/>
                              <a:gd name="connsiteX133" fmla="*/ 7411 w 28575"/>
                              <a:gd name="connsiteY133" fmla="*/ 4763 h 9525"/>
                              <a:gd name="connsiteX134" fmla="*/ 7411 w 28575"/>
                              <a:gd name="connsiteY134" fmla="*/ 4763 h 9525"/>
                              <a:gd name="connsiteX135" fmla="*/ 7411 w 28575"/>
                              <a:gd name="connsiteY135" fmla="*/ 4763 h 9525"/>
                              <a:gd name="connsiteX136" fmla="*/ 7411 w 28575"/>
                              <a:gd name="connsiteY136" fmla="*/ 4763 h 9525"/>
                              <a:gd name="connsiteX137" fmla="*/ 7411 w 28575"/>
                              <a:gd name="connsiteY137" fmla="*/ 4763 h 9525"/>
                              <a:gd name="connsiteX138" fmla="*/ 7411 w 28575"/>
                              <a:gd name="connsiteY138" fmla="*/ 4763 h 9525"/>
                              <a:gd name="connsiteX139" fmla="*/ 7411 w 28575"/>
                              <a:gd name="connsiteY139" fmla="*/ 9525 h 9525"/>
                              <a:gd name="connsiteX140" fmla="*/ 7411 w 28575"/>
                              <a:gd name="connsiteY140" fmla="*/ 9525 h 9525"/>
                              <a:gd name="connsiteX141" fmla="*/ 7411 w 28575"/>
                              <a:gd name="connsiteY141" fmla="*/ 4763 h 9525"/>
                              <a:gd name="connsiteX142" fmla="*/ 7411 w 28575"/>
                              <a:gd name="connsiteY142" fmla="*/ 4763 h 9525"/>
                              <a:gd name="connsiteX143" fmla="*/ 8468 w 28575"/>
                              <a:gd name="connsiteY143" fmla="*/ 4763 h 9525"/>
                              <a:gd name="connsiteX144" fmla="*/ 8468 w 28575"/>
                              <a:gd name="connsiteY144" fmla="*/ 4763 h 9525"/>
                              <a:gd name="connsiteX145" fmla="*/ 8468 w 28575"/>
                              <a:gd name="connsiteY145" fmla="*/ 9525 h 9525"/>
                              <a:gd name="connsiteX146" fmla="*/ 8468 w 28575"/>
                              <a:gd name="connsiteY146" fmla="*/ 9525 h 9525"/>
                              <a:gd name="connsiteX147" fmla="*/ 8468 w 28575"/>
                              <a:gd name="connsiteY147" fmla="*/ 4763 h 9525"/>
                              <a:gd name="connsiteX148" fmla="*/ 8468 w 28575"/>
                              <a:gd name="connsiteY148" fmla="*/ 4763 h 9525"/>
                              <a:gd name="connsiteX149" fmla="*/ 8468 w 28575"/>
                              <a:gd name="connsiteY149" fmla="*/ 4763 h 9525"/>
                              <a:gd name="connsiteX150" fmla="*/ 8468 w 28575"/>
                              <a:gd name="connsiteY150" fmla="*/ 0 h 9525"/>
                              <a:gd name="connsiteX151" fmla="*/ 8468 w 28575"/>
                              <a:gd name="connsiteY151" fmla="*/ 0 h 9525"/>
                              <a:gd name="connsiteX152" fmla="*/ 8468 w 28575"/>
                              <a:gd name="connsiteY152" fmla="*/ 4763 h 9525"/>
                              <a:gd name="connsiteX153" fmla="*/ 8468 w 28575"/>
                              <a:gd name="connsiteY153" fmla="*/ 4763 h 9525"/>
                              <a:gd name="connsiteX154" fmla="*/ 8468 w 28575"/>
                              <a:gd name="connsiteY154" fmla="*/ 4763 h 9525"/>
                              <a:gd name="connsiteX155" fmla="*/ 8468 w 28575"/>
                              <a:gd name="connsiteY155" fmla="*/ 4763 h 9525"/>
                              <a:gd name="connsiteX156" fmla="*/ 8468 w 28575"/>
                              <a:gd name="connsiteY156" fmla="*/ 4763 h 9525"/>
                              <a:gd name="connsiteX157" fmla="*/ 8468 w 28575"/>
                              <a:gd name="connsiteY157" fmla="*/ 4763 h 9525"/>
                              <a:gd name="connsiteX158" fmla="*/ 8468 w 28575"/>
                              <a:gd name="connsiteY158" fmla="*/ 4763 h 9525"/>
                              <a:gd name="connsiteX159" fmla="*/ 8468 w 28575"/>
                              <a:gd name="connsiteY159" fmla="*/ 9525 h 9525"/>
                              <a:gd name="connsiteX160" fmla="*/ 8468 w 28575"/>
                              <a:gd name="connsiteY160" fmla="*/ 9525 h 9525"/>
                              <a:gd name="connsiteX161" fmla="*/ 9525 w 28575"/>
                              <a:gd name="connsiteY161" fmla="*/ 9525 h 9525"/>
                              <a:gd name="connsiteX162" fmla="*/ 9525 w 28575"/>
                              <a:gd name="connsiteY162" fmla="*/ 9525 h 9525"/>
                              <a:gd name="connsiteX163" fmla="*/ 9525 w 28575"/>
                              <a:gd name="connsiteY163" fmla="*/ 4763 h 9525"/>
                              <a:gd name="connsiteX164" fmla="*/ 9525 w 28575"/>
                              <a:gd name="connsiteY164" fmla="*/ 4763 h 9525"/>
                              <a:gd name="connsiteX165" fmla="*/ 9525 w 28575"/>
                              <a:gd name="connsiteY165" fmla="*/ 4763 h 9525"/>
                              <a:gd name="connsiteX166" fmla="*/ 9525 w 28575"/>
                              <a:gd name="connsiteY166" fmla="*/ 4763 h 9525"/>
                              <a:gd name="connsiteX167" fmla="*/ 9525 w 28575"/>
                              <a:gd name="connsiteY167" fmla="*/ 4763 h 9525"/>
                              <a:gd name="connsiteX168" fmla="*/ 9525 w 28575"/>
                              <a:gd name="connsiteY168" fmla="*/ 4763 h 9525"/>
                              <a:gd name="connsiteX169" fmla="*/ 9525 w 28575"/>
                              <a:gd name="connsiteY169" fmla="*/ 4763 h 9525"/>
                              <a:gd name="connsiteX170" fmla="*/ 9525 w 28575"/>
                              <a:gd name="connsiteY170" fmla="*/ 4763 h 9525"/>
                              <a:gd name="connsiteX171" fmla="*/ 9525 w 28575"/>
                              <a:gd name="connsiteY171" fmla="*/ 4763 h 9525"/>
                              <a:gd name="connsiteX172" fmla="*/ 9525 w 28575"/>
                              <a:gd name="connsiteY172" fmla="*/ 4763 h 9525"/>
                              <a:gd name="connsiteX173" fmla="*/ 9525 w 28575"/>
                              <a:gd name="connsiteY173" fmla="*/ 9525 h 9525"/>
                              <a:gd name="connsiteX174" fmla="*/ 9525 w 28575"/>
                              <a:gd name="connsiteY174" fmla="*/ 4763 h 9525"/>
                              <a:gd name="connsiteX175" fmla="*/ 9525 w 28575"/>
                              <a:gd name="connsiteY175" fmla="*/ 4763 h 9525"/>
                              <a:gd name="connsiteX176" fmla="*/ 9525 w 28575"/>
                              <a:gd name="connsiteY176" fmla="*/ 4763 h 9525"/>
                              <a:gd name="connsiteX177" fmla="*/ 9525 w 28575"/>
                              <a:gd name="connsiteY177" fmla="*/ 4763 h 9525"/>
                              <a:gd name="connsiteX178" fmla="*/ 9525 w 28575"/>
                              <a:gd name="connsiteY178" fmla="*/ 4763 h 9525"/>
                              <a:gd name="connsiteX179" fmla="*/ 10582 w 28575"/>
                              <a:gd name="connsiteY179" fmla="*/ 9525 h 9525"/>
                              <a:gd name="connsiteX180" fmla="*/ 10582 w 28575"/>
                              <a:gd name="connsiteY180" fmla="*/ 9525 h 9525"/>
                              <a:gd name="connsiteX181" fmla="*/ 10582 w 28575"/>
                              <a:gd name="connsiteY181" fmla="*/ 4763 h 9525"/>
                              <a:gd name="connsiteX182" fmla="*/ 10582 w 28575"/>
                              <a:gd name="connsiteY182" fmla="*/ 4763 h 9525"/>
                              <a:gd name="connsiteX183" fmla="*/ 10582 w 28575"/>
                              <a:gd name="connsiteY183" fmla="*/ 4763 h 9525"/>
                              <a:gd name="connsiteX184" fmla="*/ 10582 w 28575"/>
                              <a:gd name="connsiteY184" fmla="*/ 4763 h 9525"/>
                              <a:gd name="connsiteX185" fmla="*/ 10582 w 28575"/>
                              <a:gd name="connsiteY185" fmla="*/ 4763 h 9525"/>
                              <a:gd name="connsiteX186" fmla="*/ 10582 w 28575"/>
                              <a:gd name="connsiteY186" fmla="*/ 4763 h 9525"/>
                              <a:gd name="connsiteX187" fmla="*/ 10582 w 28575"/>
                              <a:gd name="connsiteY187" fmla="*/ 4763 h 9525"/>
                              <a:gd name="connsiteX188" fmla="*/ 10582 w 28575"/>
                              <a:gd name="connsiteY188" fmla="*/ 9525 h 9525"/>
                              <a:gd name="connsiteX189" fmla="*/ 10582 w 28575"/>
                              <a:gd name="connsiteY189" fmla="*/ 4763 h 9525"/>
                              <a:gd name="connsiteX190" fmla="*/ 10582 w 28575"/>
                              <a:gd name="connsiteY190" fmla="*/ 4763 h 9525"/>
                              <a:gd name="connsiteX191" fmla="*/ 10582 w 28575"/>
                              <a:gd name="connsiteY191" fmla="*/ 4763 h 9525"/>
                              <a:gd name="connsiteX192" fmla="*/ 10582 w 28575"/>
                              <a:gd name="connsiteY192" fmla="*/ 4763 h 9525"/>
                              <a:gd name="connsiteX193" fmla="*/ 10582 w 28575"/>
                              <a:gd name="connsiteY193" fmla="*/ 4763 h 9525"/>
                              <a:gd name="connsiteX194" fmla="*/ 10582 w 28575"/>
                              <a:gd name="connsiteY194" fmla="*/ 4763 h 9525"/>
                              <a:gd name="connsiteX195" fmla="*/ 10582 w 28575"/>
                              <a:gd name="connsiteY195" fmla="*/ 4763 h 9525"/>
                              <a:gd name="connsiteX196" fmla="*/ 10582 w 28575"/>
                              <a:gd name="connsiteY196" fmla="*/ 4763 h 9525"/>
                              <a:gd name="connsiteX197" fmla="*/ 10582 w 28575"/>
                              <a:gd name="connsiteY197" fmla="*/ 4763 h 9525"/>
                              <a:gd name="connsiteX198" fmla="*/ 10582 w 28575"/>
                              <a:gd name="connsiteY198" fmla="*/ 4763 h 9525"/>
                              <a:gd name="connsiteX199" fmla="*/ 11639 w 28575"/>
                              <a:gd name="connsiteY199" fmla="*/ 4763 h 9525"/>
                              <a:gd name="connsiteX200" fmla="*/ 11639 w 28575"/>
                              <a:gd name="connsiteY200" fmla="*/ 4763 h 9525"/>
                              <a:gd name="connsiteX201" fmla="*/ 11639 w 28575"/>
                              <a:gd name="connsiteY201" fmla="*/ 9525 h 9525"/>
                              <a:gd name="connsiteX202" fmla="*/ 11639 w 28575"/>
                              <a:gd name="connsiteY202" fmla="*/ 4763 h 9525"/>
                              <a:gd name="connsiteX203" fmla="*/ 11639 w 28575"/>
                              <a:gd name="connsiteY203" fmla="*/ 4763 h 9525"/>
                              <a:gd name="connsiteX204" fmla="*/ 11639 w 28575"/>
                              <a:gd name="connsiteY204" fmla="*/ 4763 h 9525"/>
                              <a:gd name="connsiteX205" fmla="*/ 11639 w 28575"/>
                              <a:gd name="connsiteY205" fmla="*/ 4763 h 9525"/>
                              <a:gd name="connsiteX206" fmla="*/ 11639 w 28575"/>
                              <a:gd name="connsiteY206" fmla="*/ 4763 h 9525"/>
                              <a:gd name="connsiteX207" fmla="*/ 11639 w 28575"/>
                              <a:gd name="connsiteY207" fmla="*/ 9525 h 9525"/>
                              <a:gd name="connsiteX208" fmla="*/ 11639 w 28575"/>
                              <a:gd name="connsiteY208" fmla="*/ 9525 h 9525"/>
                              <a:gd name="connsiteX209" fmla="*/ 11639 w 28575"/>
                              <a:gd name="connsiteY209" fmla="*/ 9525 h 9525"/>
                              <a:gd name="connsiteX210" fmla="*/ 11639 w 28575"/>
                              <a:gd name="connsiteY210" fmla="*/ 4763 h 9525"/>
                              <a:gd name="connsiteX211" fmla="*/ 11639 w 28575"/>
                              <a:gd name="connsiteY211" fmla="*/ 4763 h 9525"/>
                              <a:gd name="connsiteX212" fmla="*/ 11639 w 28575"/>
                              <a:gd name="connsiteY212" fmla="*/ 4763 h 9525"/>
                              <a:gd name="connsiteX213" fmla="*/ 11639 w 28575"/>
                              <a:gd name="connsiteY213" fmla="*/ 4763 h 9525"/>
                              <a:gd name="connsiteX214" fmla="*/ 11639 w 28575"/>
                              <a:gd name="connsiteY214" fmla="*/ 4763 h 9525"/>
                              <a:gd name="connsiteX215" fmla="*/ 11639 w 28575"/>
                              <a:gd name="connsiteY215" fmla="*/ 4763 h 9525"/>
                              <a:gd name="connsiteX216" fmla="*/ 11639 w 28575"/>
                              <a:gd name="connsiteY216" fmla="*/ 4763 h 9525"/>
                              <a:gd name="connsiteX217" fmla="*/ 12697 w 28575"/>
                              <a:gd name="connsiteY217" fmla="*/ 9525 h 9525"/>
                              <a:gd name="connsiteX218" fmla="*/ 12697 w 28575"/>
                              <a:gd name="connsiteY218" fmla="*/ 9525 h 9525"/>
                              <a:gd name="connsiteX219" fmla="*/ 12697 w 28575"/>
                              <a:gd name="connsiteY219" fmla="*/ 9525 h 9525"/>
                              <a:gd name="connsiteX220" fmla="*/ 12697 w 28575"/>
                              <a:gd name="connsiteY220" fmla="*/ 9525 h 9525"/>
                              <a:gd name="connsiteX221" fmla="*/ 12697 w 28575"/>
                              <a:gd name="connsiteY221" fmla="*/ 4763 h 9525"/>
                              <a:gd name="connsiteX222" fmla="*/ 12697 w 28575"/>
                              <a:gd name="connsiteY222" fmla="*/ 4763 h 9525"/>
                              <a:gd name="connsiteX223" fmla="*/ 12697 w 28575"/>
                              <a:gd name="connsiteY223" fmla="*/ 4763 h 9525"/>
                              <a:gd name="connsiteX224" fmla="*/ 12697 w 28575"/>
                              <a:gd name="connsiteY224" fmla="*/ 4763 h 9525"/>
                              <a:gd name="connsiteX225" fmla="*/ 12697 w 28575"/>
                              <a:gd name="connsiteY225" fmla="*/ 4763 h 9525"/>
                              <a:gd name="connsiteX226" fmla="*/ 12697 w 28575"/>
                              <a:gd name="connsiteY226" fmla="*/ 4763 h 9525"/>
                              <a:gd name="connsiteX227" fmla="*/ 12697 w 28575"/>
                              <a:gd name="connsiteY227" fmla="*/ 0 h 9525"/>
                              <a:gd name="connsiteX228" fmla="*/ 12697 w 28575"/>
                              <a:gd name="connsiteY228" fmla="*/ 4763 h 9525"/>
                              <a:gd name="connsiteX229" fmla="*/ 12697 w 28575"/>
                              <a:gd name="connsiteY229" fmla="*/ 4763 h 9525"/>
                              <a:gd name="connsiteX230" fmla="*/ 12697 w 28575"/>
                              <a:gd name="connsiteY230" fmla="*/ 9525 h 9525"/>
                              <a:gd name="connsiteX231" fmla="*/ 12697 w 28575"/>
                              <a:gd name="connsiteY231" fmla="*/ 9525 h 9525"/>
                              <a:gd name="connsiteX232" fmla="*/ 12697 w 28575"/>
                              <a:gd name="connsiteY232" fmla="*/ 9525 h 9525"/>
                              <a:gd name="connsiteX233" fmla="*/ 12697 w 28575"/>
                              <a:gd name="connsiteY233" fmla="*/ 4763 h 9525"/>
                              <a:gd name="connsiteX234" fmla="*/ 12697 w 28575"/>
                              <a:gd name="connsiteY234" fmla="*/ 4763 h 9525"/>
                              <a:gd name="connsiteX235" fmla="*/ 13754 w 28575"/>
                              <a:gd name="connsiteY235" fmla="*/ 4763 h 9525"/>
                              <a:gd name="connsiteX236" fmla="*/ 13754 w 28575"/>
                              <a:gd name="connsiteY236" fmla="*/ 4763 h 9525"/>
                              <a:gd name="connsiteX237" fmla="*/ 13754 w 28575"/>
                              <a:gd name="connsiteY237" fmla="*/ 4763 h 9525"/>
                              <a:gd name="connsiteX238" fmla="*/ 13754 w 28575"/>
                              <a:gd name="connsiteY238" fmla="*/ 4763 h 9525"/>
                              <a:gd name="connsiteX239" fmla="*/ 13754 w 28575"/>
                              <a:gd name="connsiteY239" fmla="*/ 9525 h 9525"/>
                              <a:gd name="connsiteX240" fmla="*/ 13754 w 28575"/>
                              <a:gd name="connsiteY240" fmla="*/ 9525 h 9525"/>
                              <a:gd name="connsiteX241" fmla="*/ 13754 w 28575"/>
                              <a:gd name="connsiteY241" fmla="*/ 4763 h 9525"/>
                              <a:gd name="connsiteX242" fmla="*/ 13754 w 28575"/>
                              <a:gd name="connsiteY242" fmla="*/ 4763 h 9525"/>
                              <a:gd name="connsiteX243" fmla="*/ 13754 w 28575"/>
                              <a:gd name="connsiteY243" fmla="*/ 4763 h 9525"/>
                              <a:gd name="connsiteX244" fmla="*/ 13754 w 28575"/>
                              <a:gd name="connsiteY244" fmla="*/ 0 h 9525"/>
                              <a:gd name="connsiteX245" fmla="*/ 13754 w 28575"/>
                              <a:gd name="connsiteY245" fmla="*/ 0 h 9525"/>
                              <a:gd name="connsiteX246" fmla="*/ 13754 w 28575"/>
                              <a:gd name="connsiteY246" fmla="*/ 4763 h 9525"/>
                              <a:gd name="connsiteX247" fmla="*/ 13754 w 28575"/>
                              <a:gd name="connsiteY247" fmla="*/ 4763 h 9525"/>
                              <a:gd name="connsiteX248" fmla="*/ 13754 w 28575"/>
                              <a:gd name="connsiteY248" fmla="*/ 4763 h 9525"/>
                              <a:gd name="connsiteX249" fmla="*/ 13754 w 28575"/>
                              <a:gd name="connsiteY249" fmla="*/ 4763 h 9525"/>
                              <a:gd name="connsiteX250" fmla="*/ 13754 w 28575"/>
                              <a:gd name="connsiteY250" fmla="*/ 4763 h 9525"/>
                              <a:gd name="connsiteX251" fmla="*/ 13754 w 28575"/>
                              <a:gd name="connsiteY251" fmla="*/ 4763 h 9525"/>
                              <a:gd name="connsiteX252" fmla="*/ 13754 w 28575"/>
                              <a:gd name="connsiteY252" fmla="*/ 9525 h 9525"/>
                              <a:gd name="connsiteX253" fmla="*/ 14821 w 28575"/>
                              <a:gd name="connsiteY253" fmla="*/ 9525 h 9525"/>
                              <a:gd name="connsiteX254" fmla="*/ 14821 w 28575"/>
                              <a:gd name="connsiteY254" fmla="*/ 9525 h 9525"/>
                              <a:gd name="connsiteX255" fmla="*/ 14821 w 28575"/>
                              <a:gd name="connsiteY255" fmla="*/ 9525 h 9525"/>
                              <a:gd name="connsiteX256" fmla="*/ 14821 w 28575"/>
                              <a:gd name="connsiteY256" fmla="*/ 9525 h 9525"/>
                              <a:gd name="connsiteX257" fmla="*/ 14821 w 28575"/>
                              <a:gd name="connsiteY257" fmla="*/ 4763 h 9525"/>
                              <a:gd name="connsiteX258" fmla="*/ 14821 w 28575"/>
                              <a:gd name="connsiteY258" fmla="*/ 4763 h 9525"/>
                              <a:gd name="connsiteX259" fmla="*/ 14821 w 28575"/>
                              <a:gd name="connsiteY259" fmla="*/ 4763 h 9525"/>
                              <a:gd name="connsiteX260" fmla="*/ 14821 w 28575"/>
                              <a:gd name="connsiteY260" fmla="*/ 4763 h 9525"/>
                              <a:gd name="connsiteX261" fmla="*/ 14821 w 28575"/>
                              <a:gd name="connsiteY261" fmla="*/ 4763 h 9525"/>
                              <a:gd name="connsiteX262" fmla="*/ 14821 w 28575"/>
                              <a:gd name="connsiteY262" fmla="*/ 9525 h 9525"/>
                              <a:gd name="connsiteX263" fmla="*/ 14821 w 28575"/>
                              <a:gd name="connsiteY263" fmla="*/ 4763 h 9525"/>
                              <a:gd name="connsiteX264" fmla="*/ 14821 w 28575"/>
                              <a:gd name="connsiteY264" fmla="*/ 4763 h 9525"/>
                              <a:gd name="connsiteX265" fmla="*/ 14821 w 28575"/>
                              <a:gd name="connsiteY265" fmla="*/ 4763 h 9525"/>
                              <a:gd name="connsiteX266" fmla="*/ 14821 w 28575"/>
                              <a:gd name="connsiteY266" fmla="*/ 4763 h 9525"/>
                              <a:gd name="connsiteX267" fmla="*/ 14821 w 28575"/>
                              <a:gd name="connsiteY267" fmla="*/ 4763 h 9525"/>
                              <a:gd name="connsiteX268" fmla="*/ 14821 w 28575"/>
                              <a:gd name="connsiteY268" fmla="*/ 4763 h 9525"/>
                              <a:gd name="connsiteX269" fmla="*/ 14821 w 28575"/>
                              <a:gd name="connsiteY269" fmla="*/ 9525 h 9525"/>
                              <a:gd name="connsiteX270" fmla="*/ 14821 w 28575"/>
                              <a:gd name="connsiteY270" fmla="*/ 9525 h 9525"/>
                              <a:gd name="connsiteX271" fmla="*/ 14821 w 28575"/>
                              <a:gd name="connsiteY271" fmla="*/ 9525 h 9525"/>
                              <a:gd name="connsiteX272" fmla="*/ 14821 w 28575"/>
                              <a:gd name="connsiteY272" fmla="*/ 9525 h 9525"/>
                              <a:gd name="connsiteX273" fmla="*/ 14821 w 28575"/>
                              <a:gd name="connsiteY273" fmla="*/ 9525 h 9525"/>
                              <a:gd name="connsiteX274" fmla="*/ 14821 w 28575"/>
                              <a:gd name="connsiteY274" fmla="*/ 9525 h 9525"/>
                              <a:gd name="connsiteX275" fmla="*/ 14821 w 28575"/>
                              <a:gd name="connsiteY275" fmla="*/ 9525 h 9525"/>
                              <a:gd name="connsiteX276" fmla="*/ 14821 w 28575"/>
                              <a:gd name="connsiteY276" fmla="*/ 4763 h 9525"/>
                              <a:gd name="connsiteX277" fmla="*/ 14821 w 28575"/>
                              <a:gd name="connsiteY277" fmla="*/ 4763 h 9525"/>
                              <a:gd name="connsiteX278" fmla="*/ 14821 w 28575"/>
                              <a:gd name="connsiteY278" fmla="*/ 4763 h 9525"/>
                              <a:gd name="connsiteX279" fmla="*/ 15878 w 28575"/>
                              <a:gd name="connsiteY279" fmla="*/ 4763 h 9525"/>
                              <a:gd name="connsiteX280" fmla="*/ 15878 w 28575"/>
                              <a:gd name="connsiteY280" fmla="*/ 4763 h 9525"/>
                              <a:gd name="connsiteX281" fmla="*/ 15878 w 28575"/>
                              <a:gd name="connsiteY281" fmla="*/ 4763 h 9525"/>
                              <a:gd name="connsiteX282" fmla="*/ 15878 w 28575"/>
                              <a:gd name="connsiteY282" fmla="*/ 4763 h 9525"/>
                              <a:gd name="connsiteX283" fmla="*/ 15878 w 28575"/>
                              <a:gd name="connsiteY283" fmla="*/ 4763 h 9525"/>
                              <a:gd name="connsiteX284" fmla="*/ 15878 w 28575"/>
                              <a:gd name="connsiteY284" fmla="*/ 4763 h 9525"/>
                              <a:gd name="connsiteX285" fmla="*/ 15878 w 28575"/>
                              <a:gd name="connsiteY285" fmla="*/ 9525 h 9525"/>
                              <a:gd name="connsiteX286" fmla="*/ 15878 w 28575"/>
                              <a:gd name="connsiteY286" fmla="*/ 9525 h 9525"/>
                              <a:gd name="connsiteX287" fmla="*/ 15878 w 28575"/>
                              <a:gd name="connsiteY287" fmla="*/ 4763 h 9525"/>
                              <a:gd name="connsiteX288" fmla="*/ 15878 w 28575"/>
                              <a:gd name="connsiteY288" fmla="*/ 4763 h 9525"/>
                              <a:gd name="connsiteX289" fmla="*/ 15878 w 28575"/>
                              <a:gd name="connsiteY289" fmla="*/ 4763 h 9525"/>
                              <a:gd name="connsiteX290" fmla="*/ 15878 w 28575"/>
                              <a:gd name="connsiteY290" fmla="*/ 4763 h 9525"/>
                              <a:gd name="connsiteX291" fmla="*/ 15878 w 28575"/>
                              <a:gd name="connsiteY291" fmla="*/ 4763 h 9525"/>
                              <a:gd name="connsiteX292" fmla="*/ 15878 w 28575"/>
                              <a:gd name="connsiteY292" fmla="*/ 4763 h 9525"/>
                              <a:gd name="connsiteX293" fmla="*/ 15878 w 28575"/>
                              <a:gd name="connsiteY293" fmla="*/ 9525 h 9525"/>
                              <a:gd name="connsiteX294" fmla="*/ 15878 w 28575"/>
                              <a:gd name="connsiteY294" fmla="*/ 9525 h 9525"/>
                              <a:gd name="connsiteX295" fmla="*/ 15878 w 28575"/>
                              <a:gd name="connsiteY295" fmla="*/ 4763 h 9525"/>
                              <a:gd name="connsiteX296" fmla="*/ 15878 w 28575"/>
                              <a:gd name="connsiteY296" fmla="*/ 4763 h 9525"/>
                              <a:gd name="connsiteX297" fmla="*/ 16936 w 28575"/>
                              <a:gd name="connsiteY297" fmla="*/ 4763 h 9525"/>
                              <a:gd name="connsiteX298" fmla="*/ 16936 w 28575"/>
                              <a:gd name="connsiteY298" fmla="*/ 9525 h 9525"/>
                              <a:gd name="connsiteX299" fmla="*/ 16936 w 28575"/>
                              <a:gd name="connsiteY299" fmla="*/ 9525 h 9525"/>
                              <a:gd name="connsiteX300" fmla="*/ 16936 w 28575"/>
                              <a:gd name="connsiteY300" fmla="*/ 9525 h 9525"/>
                              <a:gd name="connsiteX301" fmla="*/ 16936 w 28575"/>
                              <a:gd name="connsiteY301" fmla="*/ 9525 h 9525"/>
                              <a:gd name="connsiteX302" fmla="*/ 16936 w 28575"/>
                              <a:gd name="connsiteY302" fmla="*/ 4763 h 9525"/>
                              <a:gd name="connsiteX303" fmla="*/ 16936 w 28575"/>
                              <a:gd name="connsiteY303" fmla="*/ 4763 h 9525"/>
                              <a:gd name="connsiteX304" fmla="*/ 16936 w 28575"/>
                              <a:gd name="connsiteY304" fmla="*/ 4763 h 9525"/>
                              <a:gd name="connsiteX305" fmla="*/ 16936 w 28575"/>
                              <a:gd name="connsiteY305" fmla="*/ 4763 h 9525"/>
                              <a:gd name="connsiteX306" fmla="*/ 16936 w 28575"/>
                              <a:gd name="connsiteY306" fmla="*/ 4763 h 9525"/>
                              <a:gd name="connsiteX307" fmla="*/ 16936 w 28575"/>
                              <a:gd name="connsiteY307" fmla="*/ 4763 h 9525"/>
                              <a:gd name="connsiteX308" fmla="*/ 16936 w 28575"/>
                              <a:gd name="connsiteY308" fmla="*/ 4763 h 9525"/>
                              <a:gd name="connsiteX309" fmla="*/ 16936 w 28575"/>
                              <a:gd name="connsiteY309" fmla="*/ 4763 h 9525"/>
                              <a:gd name="connsiteX310" fmla="*/ 16936 w 28575"/>
                              <a:gd name="connsiteY310" fmla="*/ 4763 h 9525"/>
                              <a:gd name="connsiteX311" fmla="*/ 16936 w 28575"/>
                              <a:gd name="connsiteY311" fmla="*/ 4763 h 9525"/>
                              <a:gd name="connsiteX312" fmla="*/ 16936 w 28575"/>
                              <a:gd name="connsiteY312" fmla="*/ 4763 h 9525"/>
                              <a:gd name="connsiteX313" fmla="*/ 16936 w 28575"/>
                              <a:gd name="connsiteY313" fmla="*/ 4763 h 9525"/>
                              <a:gd name="connsiteX314" fmla="*/ 16936 w 28575"/>
                              <a:gd name="connsiteY314" fmla="*/ 4763 h 9525"/>
                              <a:gd name="connsiteX315" fmla="*/ 17993 w 28575"/>
                              <a:gd name="connsiteY315" fmla="*/ 4763 h 9525"/>
                              <a:gd name="connsiteX316" fmla="*/ 17993 w 28575"/>
                              <a:gd name="connsiteY316" fmla="*/ 4763 h 9525"/>
                              <a:gd name="connsiteX317" fmla="*/ 17993 w 28575"/>
                              <a:gd name="connsiteY317" fmla="*/ 9525 h 9525"/>
                              <a:gd name="connsiteX318" fmla="*/ 17993 w 28575"/>
                              <a:gd name="connsiteY318" fmla="*/ 9525 h 9525"/>
                              <a:gd name="connsiteX319" fmla="*/ 17993 w 28575"/>
                              <a:gd name="connsiteY319" fmla="*/ 9525 h 9525"/>
                              <a:gd name="connsiteX320" fmla="*/ 17993 w 28575"/>
                              <a:gd name="connsiteY320" fmla="*/ 4763 h 9525"/>
                              <a:gd name="connsiteX321" fmla="*/ 17993 w 28575"/>
                              <a:gd name="connsiteY321" fmla="*/ 4763 h 9525"/>
                              <a:gd name="connsiteX322" fmla="*/ 17993 w 28575"/>
                              <a:gd name="connsiteY322" fmla="*/ 4763 h 9525"/>
                              <a:gd name="connsiteX323" fmla="*/ 17993 w 28575"/>
                              <a:gd name="connsiteY323" fmla="*/ 4763 h 9525"/>
                              <a:gd name="connsiteX324" fmla="*/ 17993 w 28575"/>
                              <a:gd name="connsiteY324" fmla="*/ 4763 h 9525"/>
                              <a:gd name="connsiteX325" fmla="*/ 17993 w 28575"/>
                              <a:gd name="connsiteY325" fmla="*/ 4763 h 9525"/>
                              <a:gd name="connsiteX326" fmla="*/ 17993 w 28575"/>
                              <a:gd name="connsiteY326" fmla="*/ 4763 h 9525"/>
                              <a:gd name="connsiteX327" fmla="*/ 17993 w 28575"/>
                              <a:gd name="connsiteY327" fmla="*/ 4763 h 9525"/>
                              <a:gd name="connsiteX328" fmla="*/ 17993 w 28575"/>
                              <a:gd name="connsiteY328" fmla="*/ 4763 h 9525"/>
                              <a:gd name="connsiteX329" fmla="*/ 17993 w 28575"/>
                              <a:gd name="connsiteY329" fmla="*/ 4763 h 9525"/>
                              <a:gd name="connsiteX330" fmla="*/ 17993 w 28575"/>
                              <a:gd name="connsiteY330" fmla="*/ 4763 h 9525"/>
                              <a:gd name="connsiteX331" fmla="*/ 17993 w 28575"/>
                              <a:gd name="connsiteY331" fmla="*/ 4763 h 9525"/>
                              <a:gd name="connsiteX332" fmla="*/ 17993 w 28575"/>
                              <a:gd name="connsiteY332" fmla="*/ 4763 h 9525"/>
                              <a:gd name="connsiteX333" fmla="*/ 19050 w 28575"/>
                              <a:gd name="connsiteY333" fmla="*/ 4763 h 9525"/>
                              <a:gd name="connsiteX334" fmla="*/ 19050 w 28575"/>
                              <a:gd name="connsiteY334" fmla="*/ 4763 h 9525"/>
                              <a:gd name="connsiteX335" fmla="*/ 19050 w 28575"/>
                              <a:gd name="connsiteY335" fmla="*/ 4763 h 9525"/>
                              <a:gd name="connsiteX336" fmla="*/ 19050 w 28575"/>
                              <a:gd name="connsiteY336" fmla="*/ 4763 h 9525"/>
                              <a:gd name="connsiteX337" fmla="*/ 19050 w 28575"/>
                              <a:gd name="connsiteY337" fmla="*/ 4763 h 9525"/>
                              <a:gd name="connsiteX338" fmla="*/ 19050 w 28575"/>
                              <a:gd name="connsiteY338" fmla="*/ 9525 h 9525"/>
                              <a:gd name="connsiteX339" fmla="*/ 19050 w 28575"/>
                              <a:gd name="connsiteY339" fmla="*/ 9525 h 9525"/>
                              <a:gd name="connsiteX340" fmla="*/ 19050 w 28575"/>
                              <a:gd name="connsiteY340" fmla="*/ 9525 h 9525"/>
                              <a:gd name="connsiteX341" fmla="*/ 19050 w 28575"/>
                              <a:gd name="connsiteY341" fmla="*/ 9525 h 9525"/>
                              <a:gd name="connsiteX342" fmla="*/ 19050 w 28575"/>
                              <a:gd name="connsiteY342" fmla="*/ 9525 h 9525"/>
                              <a:gd name="connsiteX343" fmla="*/ 19050 w 28575"/>
                              <a:gd name="connsiteY343" fmla="*/ 9525 h 9525"/>
                              <a:gd name="connsiteX344" fmla="*/ 19050 w 28575"/>
                              <a:gd name="connsiteY344" fmla="*/ 9525 h 9525"/>
                              <a:gd name="connsiteX345" fmla="*/ 19050 w 28575"/>
                              <a:gd name="connsiteY345" fmla="*/ 9525 h 9525"/>
                              <a:gd name="connsiteX346" fmla="*/ 19050 w 28575"/>
                              <a:gd name="connsiteY346" fmla="*/ 9525 h 9525"/>
                              <a:gd name="connsiteX347" fmla="*/ 19050 w 28575"/>
                              <a:gd name="connsiteY347" fmla="*/ 9525 h 9525"/>
                              <a:gd name="connsiteX348" fmla="*/ 19050 w 28575"/>
                              <a:gd name="connsiteY348" fmla="*/ 9525 h 9525"/>
                              <a:gd name="connsiteX349" fmla="*/ 19050 w 28575"/>
                              <a:gd name="connsiteY349" fmla="*/ 4763 h 9525"/>
                              <a:gd name="connsiteX350" fmla="*/ 19050 w 28575"/>
                              <a:gd name="connsiteY350" fmla="*/ 4763 h 9525"/>
                              <a:gd name="connsiteX351" fmla="*/ 19050 w 28575"/>
                              <a:gd name="connsiteY351" fmla="*/ 4763 h 9525"/>
                              <a:gd name="connsiteX352" fmla="*/ 19050 w 28575"/>
                              <a:gd name="connsiteY352" fmla="*/ 4763 h 9525"/>
                              <a:gd name="connsiteX353" fmla="*/ 20107 w 28575"/>
                              <a:gd name="connsiteY353" fmla="*/ 4763 h 9525"/>
                              <a:gd name="connsiteX354" fmla="*/ 20107 w 28575"/>
                              <a:gd name="connsiteY354" fmla="*/ 4763 h 9525"/>
                              <a:gd name="connsiteX355" fmla="*/ 20107 w 28575"/>
                              <a:gd name="connsiteY355" fmla="*/ 4763 h 9525"/>
                              <a:gd name="connsiteX356" fmla="*/ 20107 w 28575"/>
                              <a:gd name="connsiteY356" fmla="*/ 4763 h 9525"/>
                              <a:gd name="connsiteX357" fmla="*/ 20107 w 28575"/>
                              <a:gd name="connsiteY357" fmla="*/ 4763 h 9525"/>
                              <a:gd name="connsiteX358" fmla="*/ 20107 w 28575"/>
                              <a:gd name="connsiteY358" fmla="*/ 4763 h 9525"/>
                              <a:gd name="connsiteX359" fmla="*/ 20107 w 28575"/>
                              <a:gd name="connsiteY359" fmla="*/ 4763 h 9525"/>
                              <a:gd name="connsiteX360" fmla="*/ 20107 w 28575"/>
                              <a:gd name="connsiteY360" fmla="*/ 4763 h 9525"/>
                              <a:gd name="connsiteX361" fmla="*/ 20107 w 28575"/>
                              <a:gd name="connsiteY361" fmla="*/ 4763 h 9525"/>
                              <a:gd name="connsiteX362" fmla="*/ 20107 w 28575"/>
                              <a:gd name="connsiteY362" fmla="*/ 4763 h 9525"/>
                              <a:gd name="connsiteX363" fmla="*/ 20107 w 28575"/>
                              <a:gd name="connsiteY363" fmla="*/ 4763 h 9525"/>
                              <a:gd name="connsiteX364" fmla="*/ 20107 w 28575"/>
                              <a:gd name="connsiteY364" fmla="*/ 4763 h 9525"/>
                              <a:gd name="connsiteX365" fmla="*/ 20107 w 28575"/>
                              <a:gd name="connsiteY365" fmla="*/ 4763 h 9525"/>
                              <a:gd name="connsiteX366" fmla="*/ 20107 w 28575"/>
                              <a:gd name="connsiteY366" fmla="*/ 4763 h 9525"/>
                              <a:gd name="connsiteX367" fmla="*/ 20107 w 28575"/>
                              <a:gd name="connsiteY367" fmla="*/ 4763 h 9525"/>
                              <a:gd name="connsiteX368" fmla="*/ 20107 w 28575"/>
                              <a:gd name="connsiteY368" fmla="*/ 4763 h 9525"/>
                              <a:gd name="connsiteX369" fmla="*/ 20107 w 28575"/>
                              <a:gd name="connsiteY369" fmla="*/ 4763 h 9525"/>
                              <a:gd name="connsiteX370" fmla="*/ 20107 w 28575"/>
                              <a:gd name="connsiteY370" fmla="*/ 4763 h 9525"/>
                              <a:gd name="connsiteX371" fmla="*/ 21164 w 28575"/>
                              <a:gd name="connsiteY371" fmla="*/ 4763 h 9525"/>
                              <a:gd name="connsiteX372" fmla="*/ 21164 w 28575"/>
                              <a:gd name="connsiteY372" fmla="*/ 4763 h 9525"/>
                              <a:gd name="connsiteX373" fmla="*/ 21164 w 28575"/>
                              <a:gd name="connsiteY373" fmla="*/ 4763 h 9525"/>
                              <a:gd name="connsiteX374" fmla="*/ 21164 w 28575"/>
                              <a:gd name="connsiteY374" fmla="*/ 9525 h 9525"/>
                              <a:gd name="connsiteX375" fmla="*/ 21164 w 28575"/>
                              <a:gd name="connsiteY375" fmla="*/ 9525 h 9525"/>
                              <a:gd name="connsiteX376" fmla="*/ 21164 w 28575"/>
                              <a:gd name="connsiteY376" fmla="*/ 9525 h 9525"/>
                              <a:gd name="connsiteX377" fmla="*/ 21164 w 28575"/>
                              <a:gd name="connsiteY377" fmla="*/ 9525 h 9525"/>
                              <a:gd name="connsiteX378" fmla="*/ 21164 w 28575"/>
                              <a:gd name="connsiteY378" fmla="*/ 4763 h 9525"/>
                              <a:gd name="connsiteX379" fmla="*/ 21164 w 28575"/>
                              <a:gd name="connsiteY379" fmla="*/ 9525 h 9525"/>
                              <a:gd name="connsiteX380" fmla="*/ 21164 w 28575"/>
                              <a:gd name="connsiteY380" fmla="*/ 9525 h 9525"/>
                              <a:gd name="connsiteX381" fmla="*/ 21164 w 28575"/>
                              <a:gd name="connsiteY381" fmla="*/ 4763 h 9525"/>
                              <a:gd name="connsiteX382" fmla="*/ 21164 w 28575"/>
                              <a:gd name="connsiteY382" fmla="*/ 4763 h 9525"/>
                              <a:gd name="connsiteX383" fmla="*/ 21164 w 28575"/>
                              <a:gd name="connsiteY383" fmla="*/ 4763 h 9525"/>
                              <a:gd name="connsiteX384" fmla="*/ 21164 w 28575"/>
                              <a:gd name="connsiteY384" fmla="*/ 4763 h 9525"/>
                              <a:gd name="connsiteX385" fmla="*/ 21164 w 28575"/>
                              <a:gd name="connsiteY385" fmla="*/ 9525 h 9525"/>
                              <a:gd name="connsiteX386" fmla="*/ 21164 w 28575"/>
                              <a:gd name="connsiteY386" fmla="*/ 4763 h 9525"/>
                              <a:gd name="connsiteX387" fmla="*/ 21164 w 28575"/>
                              <a:gd name="connsiteY387" fmla="*/ 9525 h 9525"/>
                              <a:gd name="connsiteX388" fmla="*/ 21164 w 28575"/>
                              <a:gd name="connsiteY388" fmla="*/ 4763 h 9525"/>
                              <a:gd name="connsiteX389" fmla="*/ 22222 w 28575"/>
                              <a:gd name="connsiteY389" fmla="*/ 4763 h 9525"/>
                              <a:gd name="connsiteX390" fmla="*/ 22222 w 28575"/>
                              <a:gd name="connsiteY390" fmla="*/ 9525 h 9525"/>
                              <a:gd name="connsiteX391" fmla="*/ 22222 w 28575"/>
                              <a:gd name="connsiteY391" fmla="*/ 4763 h 9525"/>
                              <a:gd name="connsiteX392" fmla="*/ 22222 w 28575"/>
                              <a:gd name="connsiteY392" fmla="*/ 4763 h 9525"/>
                              <a:gd name="connsiteX393" fmla="*/ 22222 w 28575"/>
                              <a:gd name="connsiteY393" fmla="*/ 4763 h 9525"/>
                              <a:gd name="connsiteX394" fmla="*/ 22222 w 28575"/>
                              <a:gd name="connsiteY394" fmla="*/ 4763 h 9525"/>
                              <a:gd name="connsiteX395" fmla="*/ 22222 w 28575"/>
                              <a:gd name="connsiteY395" fmla="*/ 4763 h 9525"/>
                              <a:gd name="connsiteX396" fmla="*/ 22222 w 28575"/>
                              <a:gd name="connsiteY396" fmla="*/ 9525 h 9525"/>
                              <a:gd name="connsiteX397" fmla="*/ 22222 w 28575"/>
                              <a:gd name="connsiteY397" fmla="*/ 9525 h 9525"/>
                              <a:gd name="connsiteX398" fmla="*/ 22222 w 28575"/>
                              <a:gd name="connsiteY398" fmla="*/ 9525 h 9525"/>
                              <a:gd name="connsiteX399" fmla="*/ 22222 w 28575"/>
                              <a:gd name="connsiteY399" fmla="*/ 4763 h 9525"/>
                              <a:gd name="connsiteX400" fmla="*/ 22222 w 28575"/>
                              <a:gd name="connsiteY400" fmla="*/ 4763 h 9525"/>
                              <a:gd name="connsiteX401" fmla="*/ 22222 w 28575"/>
                              <a:gd name="connsiteY401" fmla="*/ 4763 h 9525"/>
                              <a:gd name="connsiteX402" fmla="*/ 22222 w 28575"/>
                              <a:gd name="connsiteY402" fmla="*/ 4763 h 9525"/>
                              <a:gd name="connsiteX403" fmla="*/ 22222 w 28575"/>
                              <a:gd name="connsiteY403" fmla="*/ 4763 h 9525"/>
                              <a:gd name="connsiteX404" fmla="*/ 22222 w 28575"/>
                              <a:gd name="connsiteY404" fmla="*/ 4763 h 9525"/>
                              <a:gd name="connsiteX405" fmla="*/ 22222 w 28575"/>
                              <a:gd name="connsiteY405" fmla="*/ 4763 h 9525"/>
                              <a:gd name="connsiteX406" fmla="*/ 22222 w 28575"/>
                              <a:gd name="connsiteY406" fmla="*/ 4763 h 9525"/>
                              <a:gd name="connsiteX407" fmla="*/ 22222 w 28575"/>
                              <a:gd name="connsiteY407" fmla="*/ 4763 h 9525"/>
                              <a:gd name="connsiteX408" fmla="*/ 22222 w 28575"/>
                              <a:gd name="connsiteY408" fmla="*/ 4763 h 9525"/>
                              <a:gd name="connsiteX409" fmla="*/ 23279 w 28575"/>
                              <a:gd name="connsiteY409" fmla="*/ 4763 h 9525"/>
                              <a:gd name="connsiteX410" fmla="*/ 23279 w 28575"/>
                              <a:gd name="connsiteY410" fmla="*/ 4763 h 9525"/>
                              <a:gd name="connsiteX411" fmla="*/ 23279 w 28575"/>
                              <a:gd name="connsiteY411" fmla="*/ 4763 h 9525"/>
                              <a:gd name="connsiteX412" fmla="*/ 23279 w 28575"/>
                              <a:gd name="connsiteY412" fmla="*/ 4763 h 9525"/>
                              <a:gd name="connsiteX413" fmla="*/ 23279 w 28575"/>
                              <a:gd name="connsiteY413" fmla="*/ 4763 h 9525"/>
                              <a:gd name="connsiteX414" fmla="*/ 23279 w 28575"/>
                              <a:gd name="connsiteY414" fmla="*/ 4763 h 9525"/>
                              <a:gd name="connsiteX415" fmla="*/ 23279 w 28575"/>
                              <a:gd name="connsiteY415" fmla="*/ 4763 h 9525"/>
                              <a:gd name="connsiteX416" fmla="*/ 23279 w 28575"/>
                              <a:gd name="connsiteY416" fmla="*/ 9525 h 9525"/>
                              <a:gd name="connsiteX417" fmla="*/ 23279 w 28575"/>
                              <a:gd name="connsiteY417" fmla="*/ 9525 h 9525"/>
                              <a:gd name="connsiteX418" fmla="*/ 23279 w 28575"/>
                              <a:gd name="connsiteY418" fmla="*/ 9525 h 9525"/>
                              <a:gd name="connsiteX419" fmla="*/ 23279 w 28575"/>
                              <a:gd name="connsiteY419" fmla="*/ 4763 h 9525"/>
                              <a:gd name="connsiteX420" fmla="*/ 23279 w 28575"/>
                              <a:gd name="connsiteY420" fmla="*/ 4763 h 9525"/>
                              <a:gd name="connsiteX421" fmla="*/ 23279 w 28575"/>
                              <a:gd name="connsiteY421" fmla="*/ 4763 h 9525"/>
                              <a:gd name="connsiteX422" fmla="*/ 23279 w 28575"/>
                              <a:gd name="connsiteY422" fmla="*/ 9525 h 9525"/>
                              <a:gd name="connsiteX423" fmla="*/ 23279 w 28575"/>
                              <a:gd name="connsiteY423" fmla="*/ 9525 h 9525"/>
                              <a:gd name="connsiteX424" fmla="*/ 23279 w 28575"/>
                              <a:gd name="connsiteY424" fmla="*/ 9525 h 9525"/>
                              <a:gd name="connsiteX425" fmla="*/ 23279 w 28575"/>
                              <a:gd name="connsiteY425" fmla="*/ 4763 h 9525"/>
                              <a:gd name="connsiteX426" fmla="*/ 23279 w 28575"/>
                              <a:gd name="connsiteY426" fmla="*/ 4763 h 9525"/>
                              <a:gd name="connsiteX427" fmla="*/ 24346 w 28575"/>
                              <a:gd name="connsiteY427" fmla="*/ 4763 h 9525"/>
                              <a:gd name="connsiteX428" fmla="*/ 24346 w 28575"/>
                              <a:gd name="connsiteY428" fmla="*/ 4763 h 9525"/>
                              <a:gd name="connsiteX429" fmla="*/ 24346 w 28575"/>
                              <a:gd name="connsiteY429" fmla="*/ 4763 h 9525"/>
                              <a:gd name="connsiteX430" fmla="*/ 24346 w 28575"/>
                              <a:gd name="connsiteY430" fmla="*/ 4763 h 9525"/>
                              <a:gd name="connsiteX431" fmla="*/ 24346 w 28575"/>
                              <a:gd name="connsiteY431" fmla="*/ 4763 h 9525"/>
                              <a:gd name="connsiteX432" fmla="*/ 24346 w 28575"/>
                              <a:gd name="connsiteY432" fmla="*/ 9525 h 9525"/>
                              <a:gd name="connsiteX433" fmla="*/ 24346 w 28575"/>
                              <a:gd name="connsiteY433" fmla="*/ 4763 h 9525"/>
                              <a:gd name="connsiteX434" fmla="*/ 24346 w 28575"/>
                              <a:gd name="connsiteY434" fmla="*/ 4763 h 9525"/>
                              <a:gd name="connsiteX435" fmla="*/ 24346 w 28575"/>
                              <a:gd name="connsiteY435" fmla="*/ 9525 h 9525"/>
                              <a:gd name="connsiteX436" fmla="*/ 24346 w 28575"/>
                              <a:gd name="connsiteY436" fmla="*/ 4763 h 9525"/>
                              <a:gd name="connsiteX437" fmla="*/ 24346 w 28575"/>
                              <a:gd name="connsiteY437" fmla="*/ 4763 h 9525"/>
                              <a:gd name="connsiteX438" fmla="*/ 24346 w 28575"/>
                              <a:gd name="connsiteY438" fmla="*/ 9525 h 9525"/>
                              <a:gd name="connsiteX439" fmla="*/ 24346 w 28575"/>
                              <a:gd name="connsiteY439" fmla="*/ 4763 h 9525"/>
                              <a:gd name="connsiteX440" fmla="*/ 24346 w 28575"/>
                              <a:gd name="connsiteY440" fmla="*/ 4763 h 9525"/>
                              <a:gd name="connsiteX441" fmla="*/ 24346 w 28575"/>
                              <a:gd name="connsiteY441" fmla="*/ 4763 h 9525"/>
                              <a:gd name="connsiteX442" fmla="*/ 24346 w 28575"/>
                              <a:gd name="connsiteY442" fmla="*/ 4763 h 9525"/>
                              <a:gd name="connsiteX443" fmla="*/ 24346 w 28575"/>
                              <a:gd name="connsiteY443" fmla="*/ 9525 h 9525"/>
                              <a:gd name="connsiteX444" fmla="*/ 24346 w 28575"/>
                              <a:gd name="connsiteY444" fmla="*/ 9525 h 9525"/>
                              <a:gd name="connsiteX445" fmla="*/ 25403 w 28575"/>
                              <a:gd name="connsiteY445" fmla="*/ 9525 h 9525"/>
                              <a:gd name="connsiteX446" fmla="*/ 25403 w 28575"/>
                              <a:gd name="connsiteY446" fmla="*/ 9525 h 9525"/>
                              <a:gd name="connsiteX447" fmla="*/ 25403 w 28575"/>
                              <a:gd name="connsiteY447" fmla="*/ 9525 h 9525"/>
                              <a:gd name="connsiteX448" fmla="*/ 25403 w 28575"/>
                              <a:gd name="connsiteY448" fmla="*/ 9525 h 9525"/>
                              <a:gd name="connsiteX449" fmla="*/ 25403 w 28575"/>
                              <a:gd name="connsiteY449" fmla="*/ 9525 h 9525"/>
                              <a:gd name="connsiteX450" fmla="*/ 25403 w 28575"/>
                              <a:gd name="connsiteY450" fmla="*/ 9525 h 9525"/>
                              <a:gd name="connsiteX451" fmla="*/ 25403 w 28575"/>
                              <a:gd name="connsiteY451" fmla="*/ 9525 h 9525"/>
                              <a:gd name="connsiteX452" fmla="*/ 25403 w 28575"/>
                              <a:gd name="connsiteY452" fmla="*/ 9525 h 9525"/>
                              <a:gd name="connsiteX453" fmla="*/ 25403 w 28575"/>
                              <a:gd name="connsiteY453" fmla="*/ 9525 h 9525"/>
                              <a:gd name="connsiteX454" fmla="*/ 25403 w 28575"/>
                              <a:gd name="connsiteY454" fmla="*/ 9525 h 9525"/>
                              <a:gd name="connsiteX455" fmla="*/ 25403 w 28575"/>
                              <a:gd name="connsiteY455" fmla="*/ 4763 h 9525"/>
                              <a:gd name="connsiteX456" fmla="*/ 25403 w 28575"/>
                              <a:gd name="connsiteY456" fmla="*/ 4763 h 9525"/>
                              <a:gd name="connsiteX457" fmla="*/ 25403 w 28575"/>
                              <a:gd name="connsiteY457" fmla="*/ 4763 h 9525"/>
                              <a:gd name="connsiteX458" fmla="*/ 25403 w 28575"/>
                              <a:gd name="connsiteY458" fmla="*/ 4763 h 9525"/>
                              <a:gd name="connsiteX459" fmla="*/ 25403 w 28575"/>
                              <a:gd name="connsiteY459" fmla="*/ 4763 h 9525"/>
                              <a:gd name="connsiteX460" fmla="*/ 25403 w 28575"/>
                              <a:gd name="connsiteY460" fmla="*/ 4763 h 9525"/>
                              <a:gd name="connsiteX461" fmla="*/ 25403 w 28575"/>
                              <a:gd name="connsiteY461" fmla="*/ 4763 h 9525"/>
                              <a:gd name="connsiteX462" fmla="*/ 25403 w 28575"/>
                              <a:gd name="connsiteY462" fmla="*/ 4763 h 9525"/>
                              <a:gd name="connsiteX463" fmla="*/ 26461 w 28575"/>
                              <a:gd name="connsiteY463" fmla="*/ 4763 h 9525"/>
                              <a:gd name="connsiteX464" fmla="*/ 26461 w 28575"/>
                              <a:gd name="connsiteY464" fmla="*/ 4763 h 9525"/>
                              <a:gd name="connsiteX465" fmla="*/ 26461 w 28575"/>
                              <a:gd name="connsiteY465" fmla="*/ 4763 h 9525"/>
                              <a:gd name="connsiteX466" fmla="*/ 26461 w 28575"/>
                              <a:gd name="connsiteY466" fmla="*/ 4763 h 9525"/>
                              <a:gd name="connsiteX467" fmla="*/ 26461 w 28575"/>
                              <a:gd name="connsiteY467" fmla="*/ 4763 h 9525"/>
                              <a:gd name="connsiteX468" fmla="*/ 26461 w 28575"/>
                              <a:gd name="connsiteY468" fmla="*/ 4763 h 9525"/>
                              <a:gd name="connsiteX469" fmla="*/ 26461 w 28575"/>
                              <a:gd name="connsiteY469" fmla="*/ 4763 h 9525"/>
                              <a:gd name="connsiteX470" fmla="*/ 26461 w 28575"/>
                              <a:gd name="connsiteY470" fmla="*/ 4763 h 9525"/>
                              <a:gd name="connsiteX471" fmla="*/ 26461 w 28575"/>
                              <a:gd name="connsiteY471" fmla="*/ 4763 h 9525"/>
                              <a:gd name="connsiteX472" fmla="*/ 26461 w 28575"/>
                              <a:gd name="connsiteY472" fmla="*/ 4763 h 9525"/>
                              <a:gd name="connsiteX473" fmla="*/ 26461 w 28575"/>
                              <a:gd name="connsiteY473" fmla="*/ 4763 h 9525"/>
                              <a:gd name="connsiteX474" fmla="*/ 26461 w 28575"/>
                              <a:gd name="connsiteY474" fmla="*/ 4763 h 9525"/>
                              <a:gd name="connsiteX475" fmla="*/ 26461 w 28575"/>
                              <a:gd name="connsiteY475" fmla="*/ 4763 h 9525"/>
                              <a:gd name="connsiteX476" fmla="*/ 26461 w 28575"/>
                              <a:gd name="connsiteY476" fmla="*/ 9525 h 9525"/>
                              <a:gd name="connsiteX477" fmla="*/ 26461 w 28575"/>
                              <a:gd name="connsiteY477" fmla="*/ 9525 h 9525"/>
                              <a:gd name="connsiteX478" fmla="*/ 26461 w 28575"/>
                              <a:gd name="connsiteY478" fmla="*/ 4763 h 9525"/>
                              <a:gd name="connsiteX479" fmla="*/ 26461 w 28575"/>
                              <a:gd name="connsiteY479" fmla="*/ 4763 h 9525"/>
                              <a:gd name="connsiteX480" fmla="*/ 26461 w 28575"/>
                              <a:gd name="connsiteY480" fmla="*/ 4763 h 9525"/>
                              <a:gd name="connsiteX481" fmla="*/ 26461 w 28575"/>
                              <a:gd name="connsiteY481" fmla="*/ 4763 h 9525"/>
                              <a:gd name="connsiteX482" fmla="*/ 26461 w 28575"/>
                              <a:gd name="connsiteY482" fmla="*/ 4763 h 9525"/>
                              <a:gd name="connsiteX483" fmla="*/ 26461 w 28575"/>
                              <a:gd name="connsiteY483" fmla="*/ 9525 h 9525"/>
                              <a:gd name="connsiteX484" fmla="*/ 26461 w 28575"/>
                              <a:gd name="connsiteY484" fmla="*/ 9525 h 9525"/>
                              <a:gd name="connsiteX485" fmla="*/ 26461 w 28575"/>
                              <a:gd name="connsiteY485" fmla="*/ 9525 h 9525"/>
                              <a:gd name="connsiteX486" fmla="*/ 26461 w 28575"/>
                              <a:gd name="connsiteY486" fmla="*/ 9525 h 9525"/>
                              <a:gd name="connsiteX487" fmla="*/ 26461 w 28575"/>
                              <a:gd name="connsiteY487" fmla="*/ 9525 h 9525"/>
                              <a:gd name="connsiteX488" fmla="*/ 26461 w 28575"/>
                              <a:gd name="connsiteY488" fmla="*/ 9525 h 9525"/>
                              <a:gd name="connsiteX489" fmla="*/ 27518 w 28575"/>
                              <a:gd name="connsiteY489" fmla="*/ 9525 h 9525"/>
                              <a:gd name="connsiteX490" fmla="*/ 27518 w 28575"/>
                              <a:gd name="connsiteY490" fmla="*/ 4763 h 9525"/>
                              <a:gd name="connsiteX491" fmla="*/ 27518 w 28575"/>
                              <a:gd name="connsiteY491" fmla="*/ 4763 h 9525"/>
                              <a:gd name="connsiteX492" fmla="*/ 27518 w 28575"/>
                              <a:gd name="connsiteY492" fmla="*/ 4763 h 9525"/>
                              <a:gd name="connsiteX493" fmla="*/ 27518 w 28575"/>
                              <a:gd name="connsiteY493" fmla="*/ 4763 h 9525"/>
                              <a:gd name="connsiteX494" fmla="*/ 27518 w 28575"/>
                              <a:gd name="connsiteY494" fmla="*/ 9525 h 9525"/>
                              <a:gd name="connsiteX495" fmla="*/ 27518 w 28575"/>
                              <a:gd name="connsiteY495" fmla="*/ 9525 h 9525"/>
                              <a:gd name="connsiteX496" fmla="*/ 27518 w 28575"/>
                              <a:gd name="connsiteY496" fmla="*/ 4763 h 9525"/>
                              <a:gd name="connsiteX497" fmla="*/ 27518 w 28575"/>
                              <a:gd name="connsiteY497" fmla="*/ 4763 h 9525"/>
                              <a:gd name="connsiteX498" fmla="*/ 27518 w 28575"/>
                              <a:gd name="connsiteY498" fmla="*/ 4763 h 9525"/>
                              <a:gd name="connsiteX499" fmla="*/ 27518 w 28575"/>
                              <a:gd name="connsiteY499" fmla="*/ 4763 h 9525"/>
                              <a:gd name="connsiteX500" fmla="*/ 27518 w 28575"/>
                              <a:gd name="connsiteY500" fmla="*/ 4763 h 9525"/>
                              <a:gd name="connsiteX501" fmla="*/ 27518 w 28575"/>
                              <a:gd name="connsiteY501" fmla="*/ 4763 h 9525"/>
                              <a:gd name="connsiteX502" fmla="*/ 27518 w 28575"/>
                              <a:gd name="connsiteY502" fmla="*/ 4763 h 9525"/>
                              <a:gd name="connsiteX503" fmla="*/ 27518 w 28575"/>
                              <a:gd name="connsiteY503" fmla="*/ 9525 h 9525"/>
                              <a:gd name="connsiteX504" fmla="*/ 27518 w 28575"/>
                              <a:gd name="connsiteY504" fmla="*/ 9525 h 9525"/>
                              <a:gd name="connsiteX505" fmla="*/ 27518 w 28575"/>
                              <a:gd name="connsiteY505" fmla="*/ 9525 h 9525"/>
                              <a:gd name="connsiteX506" fmla="*/ 27518 w 28575"/>
                              <a:gd name="connsiteY506" fmla="*/ 9525 h 9525"/>
                              <a:gd name="connsiteX507" fmla="*/ 28575 w 28575"/>
                              <a:gd name="connsiteY507" fmla="*/ 9525 h 9525"/>
                              <a:gd name="connsiteX508" fmla="*/ 28575 w 28575"/>
                              <a:gd name="connsiteY508" fmla="*/ 9525 h 9525"/>
                              <a:gd name="connsiteX509" fmla="*/ 28575 w 28575"/>
                              <a:gd name="connsiteY509" fmla="*/ 9525 h 9525"/>
                              <a:gd name="connsiteX510" fmla="*/ 28575 w 28575"/>
                              <a:gd name="connsiteY510" fmla="*/ 4763 h 9525"/>
                              <a:gd name="connsiteX511" fmla="*/ 28575 w 28575"/>
                              <a:gd name="connsiteY511" fmla="*/ 9525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4763"/>
                                </a:moveTo>
                                <a:lnTo>
                                  <a:pt x="0" y="9525"/>
                                </a:lnTo>
                                <a:lnTo>
                                  <a:pt x="0" y="9525"/>
                                </a:lnTo>
                                <a:lnTo>
                                  <a:pt x="0" y="9525"/>
                                </a:lnTo>
                                <a:lnTo>
                                  <a:pt x="0" y="9525"/>
                                </a:lnTo>
                                <a:lnTo>
                                  <a:pt x="0" y="4763"/>
                                </a:lnTo>
                                <a:lnTo>
                                  <a:pt x="0" y="0"/>
                                </a:lnTo>
                                <a:lnTo>
                                  <a:pt x="1057" y="4763"/>
                                </a:lnTo>
                                <a:lnTo>
                                  <a:pt x="1057" y="4763"/>
                                </a:lnTo>
                                <a:lnTo>
                                  <a:pt x="1057" y="0"/>
                                </a:lnTo>
                                <a:lnTo>
                                  <a:pt x="1057" y="4763"/>
                                </a:lnTo>
                                <a:lnTo>
                                  <a:pt x="1057" y="4763"/>
                                </a:lnTo>
                                <a:lnTo>
                                  <a:pt x="1057" y="0"/>
                                </a:lnTo>
                                <a:lnTo>
                                  <a:pt x="1057" y="4763"/>
                                </a:lnTo>
                                <a:lnTo>
                                  <a:pt x="1057" y="4763"/>
                                </a:lnTo>
                                <a:lnTo>
                                  <a:pt x="1057" y="9525"/>
                                </a:lnTo>
                                <a:lnTo>
                                  <a:pt x="1057" y="4763"/>
                                </a:lnTo>
                                <a:lnTo>
                                  <a:pt x="1057" y="4763"/>
                                </a:lnTo>
                                <a:lnTo>
                                  <a:pt x="1057" y="4763"/>
                                </a:lnTo>
                                <a:lnTo>
                                  <a:pt x="1057" y="4763"/>
                                </a:lnTo>
                                <a:lnTo>
                                  <a:pt x="1057" y="4763"/>
                                </a:lnTo>
                                <a:lnTo>
                                  <a:pt x="1057" y="4763"/>
                                </a:lnTo>
                                <a:lnTo>
                                  <a:pt x="1057" y="4763"/>
                                </a:lnTo>
                                <a:lnTo>
                                  <a:pt x="1057" y="4763"/>
                                </a:lnTo>
                                <a:lnTo>
                                  <a:pt x="1057"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9525"/>
                                </a:lnTo>
                                <a:lnTo>
                                  <a:pt x="2114" y="9525"/>
                                </a:lnTo>
                                <a:lnTo>
                                  <a:pt x="2114" y="9525"/>
                                </a:lnTo>
                                <a:lnTo>
                                  <a:pt x="2114" y="9525"/>
                                </a:lnTo>
                                <a:lnTo>
                                  <a:pt x="2114" y="9525"/>
                                </a:lnTo>
                                <a:lnTo>
                                  <a:pt x="2114" y="9525"/>
                                </a:lnTo>
                                <a:lnTo>
                                  <a:pt x="2114" y="9525"/>
                                </a:lnTo>
                                <a:lnTo>
                                  <a:pt x="2114" y="9525"/>
                                </a:lnTo>
                                <a:lnTo>
                                  <a:pt x="2114" y="4763"/>
                                </a:lnTo>
                                <a:lnTo>
                                  <a:pt x="2114" y="4763"/>
                                </a:lnTo>
                                <a:lnTo>
                                  <a:pt x="2114" y="4763"/>
                                </a:lnTo>
                                <a:lnTo>
                                  <a:pt x="3172" y="4763"/>
                                </a:lnTo>
                                <a:lnTo>
                                  <a:pt x="3172" y="4763"/>
                                </a:lnTo>
                                <a:lnTo>
                                  <a:pt x="3172" y="4763"/>
                                </a:lnTo>
                                <a:lnTo>
                                  <a:pt x="3172" y="9525"/>
                                </a:lnTo>
                                <a:lnTo>
                                  <a:pt x="3172" y="9525"/>
                                </a:lnTo>
                                <a:lnTo>
                                  <a:pt x="3172" y="9525"/>
                                </a:lnTo>
                                <a:lnTo>
                                  <a:pt x="3172" y="9525"/>
                                </a:lnTo>
                                <a:lnTo>
                                  <a:pt x="3172" y="4763"/>
                                </a:lnTo>
                                <a:lnTo>
                                  <a:pt x="3172" y="4763"/>
                                </a:lnTo>
                                <a:lnTo>
                                  <a:pt x="3172" y="9525"/>
                                </a:lnTo>
                                <a:lnTo>
                                  <a:pt x="3172" y="9525"/>
                                </a:lnTo>
                                <a:lnTo>
                                  <a:pt x="3172" y="9525"/>
                                </a:lnTo>
                                <a:lnTo>
                                  <a:pt x="3172" y="4763"/>
                                </a:lnTo>
                                <a:lnTo>
                                  <a:pt x="3172" y="4763"/>
                                </a:lnTo>
                                <a:lnTo>
                                  <a:pt x="3172" y="4763"/>
                                </a:lnTo>
                                <a:lnTo>
                                  <a:pt x="3172" y="4763"/>
                                </a:lnTo>
                                <a:lnTo>
                                  <a:pt x="3172" y="4763"/>
                                </a:lnTo>
                                <a:lnTo>
                                  <a:pt x="3172" y="9525"/>
                                </a:lnTo>
                                <a:lnTo>
                                  <a:pt x="3172" y="4763"/>
                                </a:lnTo>
                                <a:lnTo>
                                  <a:pt x="3172" y="4763"/>
                                </a:lnTo>
                                <a:lnTo>
                                  <a:pt x="4229" y="4763"/>
                                </a:lnTo>
                                <a:lnTo>
                                  <a:pt x="4229" y="4763"/>
                                </a:lnTo>
                                <a:lnTo>
                                  <a:pt x="4229" y="4763"/>
                                </a:lnTo>
                                <a:lnTo>
                                  <a:pt x="4229" y="4763"/>
                                </a:lnTo>
                                <a:lnTo>
                                  <a:pt x="4229" y="4763"/>
                                </a:lnTo>
                                <a:lnTo>
                                  <a:pt x="4229" y="9525"/>
                                </a:lnTo>
                                <a:lnTo>
                                  <a:pt x="4229" y="9525"/>
                                </a:lnTo>
                                <a:lnTo>
                                  <a:pt x="4229" y="9525"/>
                                </a:lnTo>
                                <a:lnTo>
                                  <a:pt x="4229" y="9525"/>
                                </a:lnTo>
                                <a:lnTo>
                                  <a:pt x="4229" y="4763"/>
                                </a:lnTo>
                                <a:lnTo>
                                  <a:pt x="4229" y="4763"/>
                                </a:lnTo>
                                <a:lnTo>
                                  <a:pt x="4229" y="4763"/>
                                </a:lnTo>
                                <a:lnTo>
                                  <a:pt x="4229" y="4763"/>
                                </a:lnTo>
                                <a:lnTo>
                                  <a:pt x="4229" y="4763"/>
                                </a:lnTo>
                                <a:lnTo>
                                  <a:pt x="4229" y="4763"/>
                                </a:lnTo>
                                <a:lnTo>
                                  <a:pt x="4229" y="4763"/>
                                </a:lnTo>
                                <a:lnTo>
                                  <a:pt x="4229" y="4763"/>
                                </a:lnTo>
                                <a:lnTo>
                                  <a:pt x="4229" y="4763"/>
                                </a:lnTo>
                                <a:lnTo>
                                  <a:pt x="5296" y="9525"/>
                                </a:lnTo>
                                <a:lnTo>
                                  <a:pt x="5296" y="4763"/>
                                </a:lnTo>
                                <a:lnTo>
                                  <a:pt x="5296" y="4763"/>
                                </a:lnTo>
                                <a:lnTo>
                                  <a:pt x="5296" y="4763"/>
                                </a:lnTo>
                                <a:lnTo>
                                  <a:pt x="5296" y="4763"/>
                                </a:lnTo>
                                <a:lnTo>
                                  <a:pt x="5296" y="4763"/>
                                </a:lnTo>
                                <a:lnTo>
                                  <a:pt x="5296" y="9525"/>
                                </a:lnTo>
                                <a:lnTo>
                                  <a:pt x="5296" y="9525"/>
                                </a:lnTo>
                                <a:lnTo>
                                  <a:pt x="5296" y="9525"/>
                                </a:lnTo>
                                <a:lnTo>
                                  <a:pt x="5296" y="4763"/>
                                </a:lnTo>
                                <a:lnTo>
                                  <a:pt x="5296" y="4763"/>
                                </a:lnTo>
                                <a:lnTo>
                                  <a:pt x="5296" y="4763"/>
                                </a:lnTo>
                                <a:lnTo>
                                  <a:pt x="5296" y="4763"/>
                                </a:lnTo>
                                <a:lnTo>
                                  <a:pt x="5296" y="9525"/>
                                </a:lnTo>
                                <a:lnTo>
                                  <a:pt x="5296" y="4763"/>
                                </a:lnTo>
                                <a:lnTo>
                                  <a:pt x="5296" y="4763"/>
                                </a:lnTo>
                                <a:lnTo>
                                  <a:pt x="5296" y="4763"/>
                                </a:lnTo>
                                <a:lnTo>
                                  <a:pt x="5296" y="4763"/>
                                </a:lnTo>
                                <a:lnTo>
                                  <a:pt x="6353" y="4763"/>
                                </a:lnTo>
                                <a:lnTo>
                                  <a:pt x="6353" y="4763"/>
                                </a:lnTo>
                                <a:lnTo>
                                  <a:pt x="6353" y="4763"/>
                                </a:lnTo>
                                <a:lnTo>
                                  <a:pt x="6353" y="9525"/>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9525"/>
                                </a:lnTo>
                                <a:lnTo>
                                  <a:pt x="6353" y="9525"/>
                                </a:lnTo>
                                <a:lnTo>
                                  <a:pt x="6353" y="4763"/>
                                </a:lnTo>
                                <a:lnTo>
                                  <a:pt x="6353"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9525"/>
                                </a:lnTo>
                                <a:lnTo>
                                  <a:pt x="7411" y="9525"/>
                                </a:lnTo>
                                <a:lnTo>
                                  <a:pt x="7411" y="4763"/>
                                </a:lnTo>
                                <a:lnTo>
                                  <a:pt x="7411" y="4763"/>
                                </a:lnTo>
                                <a:lnTo>
                                  <a:pt x="8468" y="4763"/>
                                </a:lnTo>
                                <a:lnTo>
                                  <a:pt x="8468" y="4763"/>
                                </a:lnTo>
                                <a:lnTo>
                                  <a:pt x="8468" y="9525"/>
                                </a:lnTo>
                                <a:lnTo>
                                  <a:pt x="8468" y="9525"/>
                                </a:lnTo>
                                <a:lnTo>
                                  <a:pt x="8468" y="4763"/>
                                </a:lnTo>
                                <a:lnTo>
                                  <a:pt x="8468" y="4763"/>
                                </a:lnTo>
                                <a:lnTo>
                                  <a:pt x="8468" y="4763"/>
                                </a:lnTo>
                                <a:lnTo>
                                  <a:pt x="8468" y="0"/>
                                </a:lnTo>
                                <a:lnTo>
                                  <a:pt x="8468" y="0"/>
                                </a:lnTo>
                                <a:lnTo>
                                  <a:pt x="8468" y="4763"/>
                                </a:lnTo>
                                <a:lnTo>
                                  <a:pt x="8468" y="4763"/>
                                </a:lnTo>
                                <a:lnTo>
                                  <a:pt x="8468" y="4763"/>
                                </a:lnTo>
                                <a:lnTo>
                                  <a:pt x="8468" y="4763"/>
                                </a:lnTo>
                                <a:lnTo>
                                  <a:pt x="8468" y="4763"/>
                                </a:lnTo>
                                <a:lnTo>
                                  <a:pt x="8468" y="4763"/>
                                </a:lnTo>
                                <a:lnTo>
                                  <a:pt x="8468" y="4763"/>
                                </a:lnTo>
                                <a:lnTo>
                                  <a:pt x="8468" y="9525"/>
                                </a:lnTo>
                                <a:lnTo>
                                  <a:pt x="8468" y="9525"/>
                                </a:lnTo>
                                <a:lnTo>
                                  <a:pt x="9525" y="9525"/>
                                </a:lnTo>
                                <a:lnTo>
                                  <a:pt x="9525" y="9525"/>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9525"/>
                                </a:lnTo>
                                <a:lnTo>
                                  <a:pt x="9525" y="4763"/>
                                </a:lnTo>
                                <a:lnTo>
                                  <a:pt x="9525" y="4763"/>
                                </a:lnTo>
                                <a:lnTo>
                                  <a:pt x="9525" y="4763"/>
                                </a:lnTo>
                                <a:lnTo>
                                  <a:pt x="9525" y="4763"/>
                                </a:lnTo>
                                <a:lnTo>
                                  <a:pt x="9525" y="4763"/>
                                </a:lnTo>
                                <a:lnTo>
                                  <a:pt x="10582" y="9525"/>
                                </a:lnTo>
                                <a:lnTo>
                                  <a:pt x="10582" y="9525"/>
                                </a:lnTo>
                                <a:lnTo>
                                  <a:pt x="10582" y="4763"/>
                                </a:lnTo>
                                <a:lnTo>
                                  <a:pt x="10582" y="4763"/>
                                </a:lnTo>
                                <a:lnTo>
                                  <a:pt x="10582" y="4763"/>
                                </a:lnTo>
                                <a:lnTo>
                                  <a:pt x="10582" y="4763"/>
                                </a:lnTo>
                                <a:lnTo>
                                  <a:pt x="10582" y="4763"/>
                                </a:lnTo>
                                <a:lnTo>
                                  <a:pt x="10582" y="4763"/>
                                </a:lnTo>
                                <a:lnTo>
                                  <a:pt x="10582" y="4763"/>
                                </a:lnTo>
                                <a:lnTo>
                                  <a:pt x="10582" y="9525"/>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1639" y="4763"/>
                                </a:lnTo>
                                <a:lnTo>
                                  <a:pt x="11639" y="4763"/>
                                </a:lnTo>
                                <a:lnTo>
                                  <a:pt x="11639" y="9525"/>
                                </a:lnTo>
                                <a:lnTo>
                                  <a:pt x="11639" y="4763"/>
                                </a:lnTo>
                                <a:lnTo>
                                  <a:pt x="11639" y="4763"/>
                                </a:lnTo>
                                <a:lnTo>
                                  <a:pt x="11639" y="4763"/>
                                </a:lnTo>
                                <a:lnTo>
                                  <a:pt x="11639" y="4763"/>
                                </a:lnTo>
                                <a:lnTo>
                                  <a:pt x="11639" y="4763"/>
                                </a:lnTo>
                                <a:lnTo>
                                  <a:pt x="11639" y="9525"/>
                                </a:lnTo>
                                <a:lnTo>
                                  <a:pt x="11639" y="9525"/>
                                </a:lnTo>
                                <a:lnTo>
                                  <a:pt x="11639" y="9525"/>
                                </a:lnTo>
                                <a:lnTo>
                                  <a:pt x="11639" y="4763"/>
                                </a:lnTo>
                                <a:lnTo>
                                  <a:pt x="11639" y="4763"/>
                                </a:lnTo>
                                <a:lnTo>
                                  <a:pt x="11639" y="4763"/>
                                </a:lnTo>
                                <a:lnTo>
                                  <a:pt x="11639" y="4763"/>
                                </a:lnTo>
                                <a:lnTo>
                                  <a:pt x="11639" y="4763"/>
                                </a:lnTo>
                                <a:lnTo>
                                  <a:pt x="11639" y="4763"/>
                                </a:lnTo>
                                <a:lnTo>
                                  <a:pt x="11639" y="4763"/>
                                </a:lnTo>
                                <a:lnTo>
                                  <a:pt x="12697" y="9525"/>
                                </a:lnTo>
                                <a:lnTo>
                                  <a:pt x="12697" y="9525"/>
                                </a:lnTo>
                                <a:lnTo>
                                  <a:pt x="12697" y="9525"/>
                                </a:lnTo>
                                <a:lnTo>
                                  <a:pt x="12697" y="9525"/>
                                </a:lnTo>
                                <a:lnTo>
                                  <a:pt x="12697" y="4763"/>
                                </a:lnTo>
                                <a:lnTo>
                                  <a:pt x="12697" y="4763"/>
                                </a:lnTo>
                                <a:lnTo>
                                  <a:pt x="12697" y="4763"/>
                                </a:lnTo>
                                <a:lnTo>
                                  <a:pt x="12697" y="4763"/>
                                </a:lnTo>
                                <a:lnTo>
                                  <a:pt x="12697" y="4763"/>
                                </a:lnTo>
                                <a:lnTo>
                                  <a:pt x="12697" y="4763"/>
                                </a:lnTo>
                                <a:lnTo>
                                  <a:pt x="12697" y="0"/>
                                </a:lnTo>
                                <a:lnTo>
                                  <a:pt x="12697" y="4763"/>
                                </a:lnTo>
                                <a:lnTo>
                                  <a:pt x="12697" y="4763"/>
                                </a:lnTo>
                                <a:lnTo>
                                  <a:pt x="12697" y="9525"/>
                                </a:lnTo>
                                <a:lnTo>
                                  <a:pt x="12697" y="9525"/>
                                </a:lnTo>
                                <a:lnTo>
                                  <a:pt x="12697" y="9525"/>
                                </a:lnTo>
                                <a:lnTo>
                                  <a:pt x="12697" y="4763"/>
                                </a:lnTo>
                                <a:lnTo>
                                  <a:pt x="12697" y="4763"/>
                                </a:lnTo>
                                <a:lnTo>
                                  <a:pt x="13754" y="4763"/>
                                </a:lnTo>
                                <a:lnTo>
                                  <a:pt x="13754" y="4763"/>
                                </a:lnTo>
                                <a:lnTo>
                                  <a:pt x="13754" y="4763"/>
                                </a:lnTo>
                                <a:lnTo>
                                  <a:pt x="13754" y="4763"/>
                                </a:lnTo>
                                <a:lnTo>
                                  <a:pt x="13754" y="9525"/>
                                </a:lnTo>
                                <a:lnTo>
                                  <a:pt x="13754" y="9525"/>
                                </a:lnTo>
                                <a:lnTo>
                                  <a:pt x="13754" y="4763"/>
                                </a:lnTo>
                                <a:lnTo>
                                  <a:pt x="13754" y="4763"/>
                                </a:lnTo>
                                <a:lnTo>
                                  <a:pt x="13754" y="4763"/>
                                </a:lnTo>
                                <a:lnTo>
                                  <a:pt x="13754" y="0"/>
                                </a:lnTo>
                                <a:lnTo>
                                  <a:pt x="13754" y="0"/>
                                </a:lnTo>
                                <a:lnTo>
                                  <a:pt x="13754" y="4763"/>
                                </a:lnTo>
                                <a:lnTo>
                                  <a:pt x="13754" y="4763"/>
                                </a:lnTo>
                                <a:lnTo>
                                  <a:pt x="13754" y="4763"/>
                                </a:lnTo>
                                <a:lnTo>
                                  <a:pt x="13754" y="4763"/>
                                </a:lnTo>
                                <a:lnTo>
                                  <a:pt x="13754" y="4763"/>
                                </a:lnTo>
                                <a:lnTo>
                                  <a:pt x="13754" y="4763"/>
                                </a:lnTo>
                                <a:lnTo>
                                  <a:pt x="13754" y="9525"/>
                                </a:lnTo>
                                <a:lnTo>
                                  <a:pt x="14821" y="9525"/>
                                </a:lnTo>
                                <a:lnTo>
                                  <a:pt x="14821" y="9525"/>
                                </a:lnTo>
                                <a:lnTo>
                                  <a:pt x="14821" y="9525"/>
                                </a:lnTo>
                                <a:lnTo>
                                  <a:pt x="14821" y="9525"/>
                                </a:lnTo>
                                <a:lnTo>
                                  <a:pt x="14821" y="4763"/>
                                </a:lnTo>
                                <a:lnTo>
                                  <a:pt x="14821" y="4763"/>
                                </a:lnTo>
                                <a:lnTo>
                                  <a:pt x="14821" y="4763"/>
                                </a:lnTo>
                                <a:lnTo>
                                  <a:pt x="14821" y="4763"/>
                                </a:lnTo>
                                <a:lnTo>
                                  <a:pt x="14821" y="4763"/>
                                </a:lnTo>
                                <a:lnTo>
                                  <a:pt x="14821" y="9525"/>
                                </a:lnTo>
                                <a:lnTo>
                                  <a:pt x="14821" y="4763"/>
                                </a:lnTo>
                                <a:lnTo>
                                  <a:pt x="14821" y="4763"/>
                                </a:lnTo>
                                <a:lnTo>
                                  <a:pt x="14821" y="4763"/>
                                </a:lnTo>
                                <a:lnTo>
                                  <a:pt x="14821" y="4763"/>
                                </a:lnTo>
                                <a:lnTo>
                                  <a:pt x="14821" y="4763"/>
                                </a:lnTo>
                                <a:lnTo>
                                  <a:pt x="14821" y="4763"/>
                                </a:lnTo>
                                <a:lnTo>
                                  <a:pt x="14821" y="9525"/>
                                </a:lnTo>
                                <a:lnTo>
                                  <a:pt x="14821" y="9525"/>
                                </a:lnTo>
                                <a:lnTo>
                                  <a:pt x="14821" y="9525"/>
                                </a:lnTo>
                                <a:lnTo>
                                  <a:pt x="14821" y="9525"/>
                                </a:lnTo>
                                <a:lnTo>
                                  <a:pt x="14821" y="9525"/>
                                </a:lnTo>
                                <a:lnTo>
                                  <a:pt x="14821" y="9525"/>
                                </a:lnTo>
                                <a:lnTo>
                                  <a:pt x="14821" y="9525"/>
                                </a:lnTo>
                                <a:lnTo>
                                  <a:pt x="14821" y="4763"/>
                                </a:lnTo>
                                <a:lnTo>
                                  <a:pt x="14821" y="4763"/>
                                </a:lnTo>
                                <a:lnTo>
                                  <a:pt x="14821" y="4763"/>
                                </a:lnTo>
                                <a:lnTo>
                                  <a:pt x="15878" y="4763"/>
                                </a:lnTo>
                                <a:lnTo>
                                  <a:pt x="15878" y="4763"/>
                                </a:lnTo>
                                <a:lnTo>
                                  <a:pt x="15878" y="4763"/>
                                </a:lnTo>
                                <a:lnTo>
                                  <a:pt x="15878" y="4763"/>
                                </a:lnTo>
                                <a:lnTo>
                                  <a:pt x="15878" y="4763"/>
                                </a:lnTo>
                                <a:lnTo>
                                  <a:pt x="15878" y="4763"/>
                                </a:lnTo>
                                <a:lnTo>
                                  <a:pt x="15878" y="9525"/>
                                </a:lnTo>
                                <a:lnTo>
                                  <a:pt x="15878" y="9525"/>
                                </a:lnTo>
                                <a:lnTo>
                                  <a:pt x="15878" y="4763"/>
                                </a:lnTo>
                                <a:lnTo>
                                  <a:pt x="15878" y="4763"/>
                                </a:lnTo>
                                <a:lnTo>
                                  <a:pt x="15878" y="4763"/>
                                </a:lnTo>
                                <a:lnTo>
                                  <a:pt x="15878" y="4763"/>
                                </a:lnTo>
                                <a:lnTo>
                                  <a:pt x="15878" y="4763"/>
                                </a:lnTo>
                                <a:lnTo>
                                  <a:pt x="15878" y="4763"/>
                                </a:lnTo>
                                <a:lnTo>
                                  <a:pt x="15878" y="9525"/>
                                </a:lnTo>
                                <a:lnTo>
                                  <a:pt x="15878" y="9525"/>
                                </a:lnTo>
                                <a:lnTo>
                                  <a:pt x="15878" y="4763"/>
                                </a:lnTo>
                                <a:lnTo>
                                  <a:pt x="15878" y="4763"/>
                                </a:lnTo>
                                <a:lnTo>
                                  <a:pt x="16936" y="4763"/>
                                </a:lnTo>
                                <a:lnTo>
                                  <a:pt x="16936" y="9525"/>
                                </a:lnTo>
                                <a:lnTo>
                                  <a:pt x="16936" y="9525"/>
                                </a:lnTo>
                                <a:lnTo>
                                  <a:pt x="16936" y="9525"/>
                                </a:lnTo>
                                <a:lnTo>
                                  <a:pt x="16936" y="9525"/>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7993" y="4763"/>
                                </a:lnTo>
                                <a:lnTo>
                                  <a:pt x="17993" y="4763"/>
                                </a:lnTo>
                                <a:lnTo>
                                  <a:pt x="17993" y="9525"/>
                                </a:lnTo>
                                <a:lnTo>
                                  <a:pt x="17993" y="9525"/>
                                </a:lnTo>
                                <a:lnTo>
                                  <a:pt x="17993" y="9525"/>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9050" y="4763"/>
                                </a:lnTo>
                                <a:lnTo>
                                  <a:pt x="19050" y="4763"/>
                                </a:lnTo>
                                <a:lnTo>
                                  <a:pt x="19050" y="4763"/>
                                </a:lnTo>
                                <a:lnTo>
                                  <a:pt x="19050" y="4763"/>
                                </a:lnTo>
                                <a:lnTo>
                                  <a:pt x="19050" y="4763"/>
                                </a:lnTo>
                                <a:lnTo>
                                  <a:pt x="19050" y="9525"/>
                                </a:lnTo>
                                <a:lnTo>
                                  <a:pt x="19050" y="9525"/>
                                </a:lnTo>
                                <a:lnTo>
                                  <a:pt x="19050" y="9525"/>
                                </a:lnTo>
                                <a:lnTo>
                                  <a:pt x="19050" y="9525"/>
                                </a:lnTo>
                                <a:lnTo>
                                  <a:pt x="19050" y="9525"/>
                                </a:lnTo>
                                <a:lnTo>
                                  <a:pt x="19050" y="9525"/>
                                </a:lnTo>
                                <a:lnTo>
                                  <a:pt x="19050" y="9525"/>
                                </a:lnTo>
                                <a:lnTo>
                                  <a:pt x="19050" y="9525"/>
                                </a:lnTo>
                                <a:lnTo>
                                  <a:pt x="19050" y="9525"/>
                                </a:lnTo>
                                <a:lnTo>
                                  <a:pt x="19050" y="9525"/>
                                </a:lnTo>
                                <a:lnTo>
                                  <a:pt x="19050" y="9525"/>
                                </a:lnTo>
                                <a:lnTo>
                                  <a:pt x="19050" y="4763"/>
                                </a:lnTo>
                                <a:lnTo>
                                  <a:pt x="19050" y="4763"/>
                                </a:lnTo>
                                <a:lnTo>
                                  <a:pt x="19050" y="4763"/>
                                </a:lnTo>
                                <a:lnTo>
                                  <a:pt x="19050"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1164" y="4763"/>
                                </a:lnTo>
                                <a:lnTo>
                                  <a:pt x="21164" y="4763"/>
                                </a:lnTo>
                                <a:lnTo>
                                  <a:pt x="21164" y="4763"/>
                                </a:lnTo>
                                <a:lnTo>
                                  <a:pt x="21164" y="9525"/>
                                </a:lnTo>
                                <a:lnTo>
                                  <a:pt x="21164" y="9525"/>
                                </a:lnTo>
                                <a:lnTo>
                                  <a:pt x="21164" y="9525"/>
                                </a:lnTo>
                                <a:lnTo>
                                  <a:pt x="21164" y="9525"/>
                                </a:lnTo>
                                <a:lnTo>
                                  <a:pt x="21164" y="4763"/>
                                </a:lnTo>
                                <a:lnTo>
                                  <a:pt x="21164" y="9525"/>
                                </a:lnTo>
                                <a:lnTo>
                                  <a:pt x="21164" y="9525"/>
                                </a:lnTo>
                                <a:lnTo>
                                  <a:pt x="21164" y="4763"/>
                                </a:lnTo>
                                <a:lnTo>
                                  <a:pt x="21164" y="4763"/>
                                </a:lnTo>
                                <a:lnTo>
                                  <a:pt x="21164" y="4763"/>
                                </a:lnTo>
                                <a:lnTo>
                                  <a:pt x="21164" y="4763"/>
                                </a:lnTo>
                                <a:lnTo>
                                  <a:pt x="21164" y="9525"/>
                                </a:lnTo>
                                <a:lnTo>
                                  <a:pt x="21164" y="4763"/>
                                </a:lnTo>
                                <a:lnTo>
                                  <a:pt x="21164" y="9525"/>
                                </a:lnTo>
                                <a:lnTo>
                                  <a:pt x="21164" y="4763"/>
                                </a:lnTo>
                                <a:lnTo>
                                  <a:pt x="22222" y="4763"/>
                                </a:lnTo>
                                <a:lnTo>
                                  <a:pt x="22222" y="9525"/>
                                </a:lnTo>
                                <a:lnTo>
                                  <a:pt x="22222" y="4763"/>
                                </a:lnTo>
                                <a:lnTo>
                                  <a:pt x="22222" y="4763"/>
                                </a:lnTo>
                                <a:lnTo>
                                  <a:pt x="22222" y="4763"/>
                                </a:lnTo>
                                <a:lnTo>
                                  <a:pt x="22222" y="4763"/>
                                </a:lnTo>
                                <a:lnTo>
                                  <a:pt x="22222" y="4763"/>
                                </a:lnTo>
                                <a:lnTo>
                                  <a:pt x="22222" y="9525"/>
                                </a:lnTo>
                                <a:lnTo>
                                  <a:pt x="22222" y="9525"/>
                                </a:lnTo>
                                <a:lnTo>
                                  <a:pt x="22222" y="9525"/>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3279" y="4763"/>
                                </a:lnTo>
                                <a:lnTo>
                                  <a:pt x="23279" y="4763"/>
                                </a:lnTo>
                                <a:lnTo>
                                  <a:pt x="23279" y="4763"/>
                                </a:lnTo>
                                <a:lnTo>
                                  <a:pt x="23279" y="4763"/>
                                </a:lnTo>
                                <a:lnTo>
                                  <a:pt x="23279" y="4763"/>
                                </a:lnTo>
                                <a:lnTo>
                                  <a:pt x="23279" y="4763"/>
                                </a:lnTo>
                                <a:lnTo>
                                  <a:pt x="23279" y="4763"/>
                                </a:lnTo>
                                <a:lnTo>
                                  <a:pt x="23279" y="9525"/>
                                </a:lnTo>
                                <a:lnTo>
                                  <a:pt x="23279" y="9525"/>
                                </a:lnTo>
                                <a:lnTo>
                                  <a:pt x="23279" y="9525"/>
                                </a:lnTo>
                                <a:lnTo>
                                  <a:pt x="23279" y="4763"/>
                                </a:lnTo>
                                <a:lnTo>
                                  <a:pt x="23279" y="4763"/>
                                </a:lnTo>
                                <a:lnTo>
                                  <a:pt x="23279" y="4763"/>
                                </a:lnTo>
                                <a:lnTo>
                                  <a:pt x="23279" y="9525"/>
                                </a:lnTo>
                                <a:lnTo>
                                  <a:pt x="23279" y="9525"/>
                                </a:lnTo>
                                <a:lnTo>
                                  <a:pt x="23279" y="9525"/>
                                </a:lnTo>
                                <a:lnTo>
                                  <a:pt x="23279" y="4763"/>
                                </a:lnTo>
                                <a:lnTo>
                                  <a:pt x="23279" y="4763"/>
                                </a:lnTo>
                                <a:lnTo>
                                  <a:pt x="24346" y="4763"/>
                                </a:lnTo>
                                <a:lnTo>
                                  <a:pt x="24346" y="4763"/>
                                </a:lnTo>
                                <a:lnTo>
                                  <a:pt x="24346" y="4763"/>
                                </a:lnTo>
                                <a:lnTo>
                                  <a:pt x="24346" y="4763"/>
                                </a:lnTo>
                                <a:lnTo>
                                  <a:pt x="24346" y="4763"/>
                                </a:lnTo>
                                <a:lnTo>
                                  <a:pt x="24346" y="9525"/>
                                </a:lnTo>
                                <a:lnTo>
                                  <a:pt x="24346" y="4763"/>
                                </a:lnTo>
                                <a:lnTo>
                                  <a:pt x="24346" y="4763"/>
                                </a:lnTo>
                                <a:lnTo>
                                  <a:pt x="24346" y="9525"/>
                                </a:lnTo>
                                <a:lnTo>
                                  <a:pt x="24346" y="4763"/>
                                </a:lnTo>
                                <a:lnTo>
                                  <a:pt x="24346" y="4763"/>
                                </a:lnTo>
                                <a:lnTo>
                                  <a:pt x="24346" y="9525"/>
                                </a:lnTo>
                                <a:lnTo>
                                  <a:pt x="24346" y="4763"/>
                                </a:lnTo>
                                <a:lnTo>
                                  <a:pt x="24346" y="4763"/>
                                </a:lnTo>
                                <a:lnTo>
                                  <a:pt x="24346" y="4763"/>
                                </a:lnTo>
                                <a:lnTo>
                                  <a:pt x="24346" y="4763"/>
                                </a:lnTo>
                                <a:lnTo>
                                  <a:pt x="24346" y="9525"/>
                                </a:lnTo>
                                <a:lnTo>
                                  <a:pt x="24346" y="9525"/>
                                </a:lnTo>
                                <a:lnTo>
                                  <a:pt x="25403" y="9525"/>
                                </a:lnTo>
                                <a:lnTo>
                                  <a:pt x="25403" y="9525"/>
                                </a:lnTo>
                                <a:lnTo>
                                  <a:pt x="25403" y="9525"/>
                                </a:lnTo>
                                <a:lnTo>
                                  <a:pt x="25403" y="9525"/>
                                </a:lnTo>
                                <a:lnTo>
                                  <a:pt x="25403" y="9525"/>
                                </a:lnTo>
                                <a:lnTo>
                                  <a:pt x="25403" y="9525"/>
                                </a:lnTo>
                                <a:lnTo>
                                  <a:pt x="25403" y="9525"/>
                                </a:lnTo>
                                <a:lnTo>
                                  <a:pt x="25403" y="9525"/>
                                </a:lnTo>
                                <a:lnTo>
                                  <a:pt x="25403" y="9525"/>
                                </a:lnTo>
                                <a:lnTo>
                                  <a:pt x="25403" y="9525"/>
                                </a:lnTo>
                                <a:lnTo>
                                  <a:pt x="25403" y="4763"/>
                                </a:lnTo>
                                <a:lnTo>
                                  <a:pt x="25403" y="4763"/>
                                </a:lnTo>
                                <a:lnTo>
                                  <a:pt x="25403" y="4763"/>
                                </a:lnTo>
                                <a:lnTo>
                                  <a:pt x="25403" y="4763"/>
                                </a:lnTo>
                                <a:lnTo>
                                  <a:pt x="25403" y="4763"/>
                                </a:lnTo>
                                <a:lnTo>
                                  <a:pt x="25403" y="4763"/>
                                </a:lnTo>
                                <a:lnTo>
                                  <a:pt x="25403" y="4763"/>
                                </a:lnTo>
                                <a:lnTo>
                                  <a:pt x="25403"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9525"/>
                                </a:lnTo>
                                <a:lnTo>
                                  <a:pt x="26461" y="9525"/>
                                </a:lnTo>
                                <a:lnTo>
                                  <a:pt x="26461" y="4763"/>
                                </a:lnTo>
                                <a:lnTo>
                                  <a:pt x="26461" y="4763"/>
                                </a:lnTo>
                                <a:lnTo>
                                  <a:pt x="26461" y="4763"/>
                                </a:lnTo>
                                <a:lnTo>
                                  <a:pt x="26461" y="4763"/>
                                </a:lnTo>
                                <a:lnTo>
                                  <a:pt x="26461" y="4763"/>
                                </a:lnTo>
                                <a:lnTo>
                                  <a:pt x="26461" y="9525"/>
                                </a:lnTo>
                                <a:lnTo>
                                  <a:pt x="26461" y="9525"/>
                                </a:lnTo>
                                <a:lnTo>
                                  <a:pt x="26461" y="9525"/>
                                </a:lnTo>
                                <a:lnTo>
                                  <a:pt x="26461" y="9525"/>
                                </a:lnTo>
                                <a:lnTo>
                                  <a:pt x="26461" y="9525"/>
                                </a:lnTo>
                                <a:lnTo>
                                  <a:pt x="26461" y="9525"/>
                                </a:lnTo>
                                <a:lnTo>
                                  <a:pt x="27518" y="9525"/>
                                </a:lnTo>
                                <a:lnTo>
                                  <a:pt x="27518" y="4763"/>
                                </a:lnTo>
                                <a:lnTo>
                                  <a:pt x="27518" y="4763"/>
                                </a:lnTo>
                                <a:lnTo>
                                  <a:pt x="27518" y="4763"/>
                                </a:lnTo>
                                <a:lnTo>
                                  <a:pt x="27518" y="4763"/>
                                </a:lnTo>
                                <a:lnTo>
                                  <a:pt x="27518" y="9525"/>
                                </a:lnTo>
                                <a:lnTo>
                                  <a:pt x="27518" y="9525"/>
                                </a:lnTo>
                                <a:lnTo>
                                  <a:pt x="27518" y="4763"/>
                                </a:lnTo>
                                <a:lnTo>
                                  <a:pt x="27518" y="4763"/>
                                </a:lnTo>
                                <a:lnTo>
                                  <a:pt x="27518" y="4763"/>
                                </a:lnTo>
                                <a:lnTo>
                                  <a:pt x="27518" y="4763"/>
                                </a:lnTo>
                                <a:lnTo>
                                  <a:pt x="27518" y="4763"/>
                                </a:lnTo>
                                <a:lnTo>
                                  <a:pt x="27518" y="4763"/>
                                </a:lnTo>
                                <a:lnTo>
                                  <a:pt x="27518" y="4763"/>
                                </a:lnTo>
                                <a:lnTo>
                                  <a:pt x="27518" y="9525"/>
                                </a:lnTo>
                                <a:lnTo>
                                  <a:pt x="27518" y="9525"/>
                                </a:lnTo>
                                <a:lnTo>
                                  <a:pt x="27518" y="9525"/>
                                </a:lnTo>
                                <a:lnTo>
                                  <a:pt x="27518" y="9525"/>
                                </a:lnTo>
                                <a:lnTo>
                                  <a:pt x="28575" y="9525"/>
                                </a:lnTo>
                                <a:lnTo>
                                  <a:pt x="28575" y="9525"/>
                                </a:lnTo>
                                <a:lnTo>
                                  <a:pt x="28575" y="9525"/>
                                </a:lnTo>
                                <a:lnTo>
                                  <a:pt x="28575" y="4763"/>
                                </a:lnTo>
                                <a:lnTo>
                                  <a:pt x="28575"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73" name="Freeform: Shape 173"/>
                        <wps:cNvSpPr/>
                        <wps:spPr>
                          <a:xfrm>
                            <a:off x="4090987" y="2900362"/>
                            <a:ext cx="28575" cy="9525"/>
                          </a:xfrm>
                          <a:custGeom>
                            <a:avLst/>
                            <a:gdLst>
                              <a:gd name="connsiteX0" fmla="*/ 0 w 28575"/>
                              <a:gd name="connsiteY0" fmla="*/ 9525 h 9525"/>
                              <a:gd name="connsiteX1" fmla="*/ 0 w 28575"/>
                              <a:gd name="connsiteY1" fmla="*/ 9525 h 9525"/>
                              <a:gd name="connsiteX2" fmla="*/ 0 w 28575"/>
                              <a:gd name="connsiteY2" fmla="*/ 4763 h 9525"/>
                              <a:gd name="connsiteX3" fmla="*/ 0 w 28575"/>
                              <a:gd name="connsiteY3" fmla="*/ 4763 h 9525"/>
                              <a:gd name="connsiteX4" fmla="*/ 0 w 28575"/>
                              <a:gd name="connsiteY4" fmla="*/ 4763 h 9525"/>
                              <a:gd name="connsiteX5" fmla="*/ 0 w 28575"/>
                              <a:gd name="connsiteY5" fmla="*/ 4763 h 9525"/>
                              <a:gd name="connsiteX6" fmla="*/ 0 w 28575"/>
                              <a:gd name="connsiteY6" fmla="*/ 9525 h 9525"/>
                              <a:gd name="connsiteX7" fmla="*/ 0 w 28575"/>
                              <a:gd name="connsiteY7" fmla="*/ 9525 h 9525"/>
                              <a:gd name="connsiteX8" fmla="*/ 0 w 28575"/>
                              <a:gd name="connsiteY8" fmla="*/ 4763 h 9525"/>
                              <a:gd name="connsiteX9" fmla="*/ 0 w 28575"/>
                              <a:gd name="connsiteY9" fmla="*/ 4763 h 9525"/>
                              <a:gd name="connsiteX10" fmla="*/ 0 w 28575"/>
                              <a:gd name="connsiteY10" fmla="*/ 4763 h 9525"/>
                              <a:gd name="connsiteX11" fmla="*/ 0 w 28575"/>
                              <a:gd name="connsiteY11" fmla="*/ 4763 h 9525"/>
                              <a:gd name="connsiteX12" fmla="*/ 0 w 28575"/>
                              <a:gd name="connsiteY12" fmla="*/ 4763 h 9525"/>
                              <a:gd name="connsiteX13" fmla="*/ 0 w 28575"/>
                              <a:gd name="connsiteY13" fmla="*/ 9525 h 9525"/>
                              <a:gd name="connsiteX14" fmla="*/ 1057 w 28575"/>
                              <a:gd name="connsiteY14" fmla="*/ 4763 h 9525"/>
                              <a:gd name="connsiteX15" fmla="*/ 1057 w 28575"/>
                              <a:gd name="connsiteY15" fmla="*/ 4763 h 9525"/>
                              <a:gd name="connsiteX16" fmla="*/ 1057 w 28575"/>
                              <a:gd name="connsiteY16" fmla="*/ 4763 h 9525"/>
                              <a:gd name="connsiteX17" fmla="*/ 1057 w 28575"/>
                              <a:gd name="connsiteY17" fmla="*/ 4763 h 9525"/>
                              <a:gd name="connsiteX18" fmla="*/ 1057 w 28575"/>
                              <a:gd name="connsiteY18" fmla="*/ 4763 h 9525"/>
                              <a:gd name="connsiteX19" fmla="*/ 1057 w 28575"/>
                              <a:gd name="connsiteY19" fmla="*/ 4763 h 9525"/>
                              <a:gd name="connsiteX20" fmla="*/ 1057 w 28575"/>
                              <a:gd name="connsiteY20" fmla="*/ 9525 h 9525"/>
                              <a:gd name="connsiteX21" fmla="*/ 1057 w 28575"/>
                              <a:gd name="connsiteY21" fmla="*/ 9525 h 9525"/>
                              <a:gd name="connsiteX22" fmla="*/ 1057 w 28575"/>
                              <a:gd name="connsiteY22" fmla="*/ 4763 h 9525"/>
                              <a:gd name="connsiteX23" fmla="*/ 1057 w 28575"/>
                              <a:gd name="connsiteY23" fmla="*/ 4763 h 9525"/>
                              <a:gd name="connsiteX24" fmla="*/ 1057 w 28575"/>
                              <a:gd name="connsiteY24" fmla="*/ 4763 h 9525"/>
                              <a:gd name="connsiteX25" fmla="*/ 1057 w 28575"/>
                              <a:gd name="connsiteY25" fmla="*/ 4763 h 9525"/>
                              <a:gd name="connsiteX26" fmla="*/ 1057 w 28575"/>
                              <a:gd name="connsiteY26" fmla="*/ 4763 h 9525"/>
                              <a:gd name="connsiteX27" fmla="*/ 1057 w 28575"/>
                              <a:gd name="connsiteY27" fmla="*/ 4763 h 9525"/>
                              <a:gd name="connsiteX28" fmla="*/ 1057 w 28575"/>
                              <a:gd name="connsiteY28" fmla="*/ 4763 h 9525"/>
                              <a:gd name="connsiteX29" fmla="*/ 1057 w 28575"/>
                              <a:gd name="connsiteY29" fmla="*/ 4763 h 9525"/>
                              <a:gd name="connsiteX30" fmla="*/ 1057 w 28575"/>
                              <a:gd name="connsiteY30" fmla="*/ 4763 h 9525"/>
                              <a:gd name="connsiteX31" fmla="*/ 1057 w 28575"/>
                              <a:gd name="connsiteY31" fmla="*/ 4763 h 9525"/>
                              <a:gd name="connsiteX32" fmla="*/ 2114 w 28575"/>
                              <a:gd name="connsiteY32" fmla="*/ 4763 h 9525"/>
                              <a:gd name="connsiteX33" fmla="*/ 2114 w 28575"/>
                              <a:gd name="connsiteY33" fmla="*/ 4763 h 9525"/>
                              <a:gd name="connsiteX34" fmla="*/ 2114 w 28575"/>
                              <a:gd name="connsiteY34" fmla="*/ 9525 h 9525"/>
                              <a:gd name="connsiteX35" fmla="*/ 2114 w 28575"/>
                              <a:gd name="connsiteY35" fmla="*/ 4763 h 9525"/>
                              <a:gd name="connsiteX36" fmla="*/ 2114 w 28575"/>
                              <a:gd name="connsiteY36" fmla="*/ 4763 h 9525"/>
                              <a:gd name="connsiteX37" fmla="*/ 2114 w 28575"/>
                              <a:gd name="connsiteY37" fmla="*/ 4763 h 9525"/>
                              <a:gd name="connsiteX38" fmla="*/ 2114 w 28575"/>
                              <a:gd name="connsiteY38" fmla="*/ 9525 h 9525"/>
                              <a:gd name="connsiteX39" fmla="*/ 2114 w 28575"/>
                              <a:gd name="connsiteY39" fmla="*/ 9525 h 9525"/>
                              <a:gd name="connsiteX40" fmla="*/ 2114 w 28575"/>
                              <a:gd name="connsiteY40" fmla="*/ 9525 h 9525"/>
                              <a:gd name="connsiteX41" fmla="*/ 2114 w 28575"/>
                              <a:gd name="connsiteY41" fmla="*/ 9525 h 9525"/>
                              <a:gd name="connsiteX42" fmla="*/ 2114 w 28575"/>
                              <a:gd name="connsiteY42" fmla="*/ 9525 h 9525"/>
                              <a:gd name="connsiteX43" fmla="*/ 2114 w 28575"/>
                              <a:gd name="connsiteY43" fmla="*/ 4763 h 9525"/>
                              <a:gd name="connsiteX44" fmla="*/ 2114 w 28575"/>
                              <a:gd name="connsiteY44" fmla="*/ 4763 h 9525"/>
                              <a:gd name="connsiteX45" fmla="*/ 2114 w 28575"/>
                              <a:gd name="connsiteY45" fmla="*/ 4763 h 9525"/>
                              <a:gd name="connsiteX46" fmla="*/ 2114 w 28575"/>
                              <a:gd name="connsiteY46" fmla="*/ 4763 h 9525"/>
                              <a:gd name="connsiteX47" fmla="*/ 2114 w 28575"/>
                              <a:gd name="connsiteY47" fmla="*/ 4763 h 9525"/>
                              <a:gd name="connsiteX48" fmla="*/ 2114 w 28575"/>
                              <a:gd name="connsiteY48" fmla="*/ 4763 h 9525"/>
                              <a:gd name="connsiteX49" fmla="*/ 2114 w 28575"/>
                              <a:gd name="connsiteY49" fmla="*/ 4763 h 9525"/>
                              <a:gd name="connsiteX50" fmla="*/ 2114 w 28575"/>
                              <a:gd name="connsiteY50" fmla="*/ 4763 h 9525"/>
                              <a:gd name="connsiteX51" fmla="*/ 2114 w 28575"/>
                              <a:gd name="connsiteY51" fmla="*/ 4763 h 9525"/>
                              <a:gd name="connsiteX52" fmla="*/ 3172 w 28575"/>
                              <a:gd name="connsiteY52" fmla="*/ 4763 h 9525"/>
                              <a:gd name="connsiteX53" fmla="*/ 3172 w 28575"/>
                              <a:gd name="connsiteY53" fmla="*/ 4763 h 9525"/>
                              <a:gd name="connsiteX54" fmla="*/ 3172 w 28575"/>
                              <a:gd name="connsiteY54" fmla="*/ 4763 h 9525"/>
                              <a:gd name="connsiteX55" fmla="*/ 3172 w 28575"/>
                              <a:gd name="connsiteY55" fmla="*/ 4763 h 9525"/>
                              <a:gd name="connsiteX56" fmla="*/ 3172 w 28575"/>
                              <a:gd name="connsiteY56" fmla="*/ 4763 h 9525"/>
                              <a:gd name="connsiteX57" fmla="*/ 3172 w 28575"/>
                              <a:gd name="connsiteY57" fmla="*/ 4763 h 9525"/>
                              <a:gd name="connsiteX58" fmla="*/ 3172 w 28575"/>
                              <a:gd name="connsiteY58" fmla="*/ 4763 h 9525"/>
                              <a:gd name="connsiteX59" fmla="*/ 3172 w 28575"/>
                              <a:gd name="connsiteY59" fmla="*/ 4763 h 9525"/>
                              <a:gd name="connsiteX60" fmla="*/ 3172 w 28575"/>
                              <a:gd name="connsiteY60" fmla="*/ 4763 h 9525"/>
                              <a:gd name="connsiteX61" fmla="*/ 3172 w 28575"/>
                              <a:gd name="connsiteY61" fmla="*/ 4763 h 9525"/>
                              <a:gd name="connsiteX62" fmla="*/ 3172 w 28575"/>
                              <a:gd name="connsiteY62" fmla="*/ 9525 h 9525"/>
                              <a:gd name="connsiteX63" fmla="*/ 3172 w 28575"/>
                              <a:gd name="connsiteY63" fmla="*/ 9525 h 9525"/>
                              <a:gd name="connsiteX64" fmla="*/ 3172 w 28575"/>
                              <a:gd name="connsiteY64" fmla="*/ 9525 h 9525"/>
                              <a:gd name="connsiteX65" fmla="*/ 3172 w 28575"/>
                              <a:gd name="connsiteY65" fmla="*/ 4763 h 9525"/>
                              <a:gd name="connsiteX66" fmla="*/ 3172 w 28575"/>
                              <a:gd name="connsiteY66" fmla="*/ 4763 h 9525"/>
                              <a:gd name="connsiteX67" fmla="*/ 3172 w 28575"/>
                              <a:gd name="connsiteY67" fmla="*/ 4763 h 9525"/>
                              <a:gd name="connsiteX68" fmla="*/ 3172 w 28575"/>
                              <a:gd name="connsiteY68" fmla="*/ 4763 h 9525"/>
                              <a:gd name="connsiteX69" fmla="*/ 3172 w 28575"/>
                              <a:gd name="connsiteY69" fmla="*/ 4763 h 9525"/>
                              <a:gd name="connsiteX70" fmla="*/ 4229 w 28575"/>
                              <a:gd name="connsiteY70" fmla="*/ 9525 h 9525"/>
                              <a:gd name="connsiteX71" fmla="*/ 4229 w 28575"/>
                              <a:gd name="connsiteY71" fmla="*/ 9525 h 9525"/>
                              <a:gd name="connsiteX72" fmla="*/ 4229 w 28575"/>
                              <a:gd name="connsiteY72" fmla="*/ 9525 h 9525"/>
                              <a:gd name="connsiteX73" fmla="*/ 4229 w 28575"/>
                              <a:gd name="connsiteY73" fmla="*/ 4763 h 9525"/>
                              <a:gd name="connsiteX74" fmla="*/ 4229 w 28575"/>
                              <a:gd name="connsiteY74" fmla="*/ 4763 h 9525"/>
                              <a:gd name="connsiteX75" fmla="*/ 4229 w 28575"/>
                              <a:gd name="connsiteY75" fmla="*/ 4763 h 9525"/>
                              <a:gd name="connsiteX76" fmla="*/ 4229 w 28575"/>
                              <a:gd name="connsiteY76" fmla="*/ 4763 h 9525"/>
                              <a:gd name="connsiteX77" fmla="*/ 4229 w 28575"/>
                              <a:gd name="connsiteY77" fmla="*/ 9525 h 9525"/>
                              <a:gd name="connsiteX78" fmla="*/ 4229 w 28575"/>
                              <a:gd name="connsiteY78" fmla="*/ 9525 h 9525"/>
                              <a:gd name="connsiteX79" fmla="*/ 4229 w 28575"/>
                              <a:gd name="connsiteY79" fmla="*/ 9525 h 9525"/>
                              <a:gd name="connsiteX80" fmla="*/ 4229 w 28575"/>
                              <a:gd name="connsiteY80" fmla="*/ 4763 h 9525"/>
                              <a:gd name="connsiteX81" fmla="*/ 4229 w 28575"/>
                              <a:gd name="connsiteY81" fmla="*/ 4763 h 9525"/>
                              <a:gd name="connsiteX82" fmla="*/ 4229 w 28575"/>
                              <a:gd name="connsiteY82" fmla="*/ 4763 h 9525"/>
                              <a:gd name="connsiteX83" fmla="*/ 4229 w 28575"/>
                              <a:gd name="connsiteY83" fmla="*/ 4763 h 9525"/>
                              <a:gd name="connsiteX84" fmla="*/ 4229 w 28575"/>
                              <a:gd name="connsiteY84" fmla="*/ 4763 h 9525"/>
                              <a:gd name="connsiteX85" fmla="*/ 4229 w 28575"/>
                              <a:gd name="connsiteY85" fmla="*/ 4763 h 9525"/>
                              <a:gd name="connsiteX86" fmla="*/ 4229 w 28575"/>
                              <a:gd name="connsiteY86" fmla="*/ 4763 h 9525"/>
                              <a:gd name="connsiteX87" fmla="*/ 4229 w 28575"/>
                              <a:gd name="connsiteY87" fmla="*/ 4763 h 9525"/>
                              <a:gd name="connsiteX88" fmla="*/ 5296 w 28575"/>
                              <a:gd name="connsiteY88" fmla="*/ 4763 h 9525"/>
                              <a:gd name="connsiteX89" fmla="*/ 5296 w 28575"/>
                              <a:gd name="connsiteY89" fmla="*/ 4763 h 9525"/>
                              <a:gd name="connsiteX90" fmla="*/ 5296 w 28575"/>
                              <a:gd name="connsiteY90" fmla="*/ 4763 h 9525"/>
                              <a:gd name="connsiteX91" fmla="*/ 5296 w 28575"/>
                              <a:gd name="connsiteY91" fmla="*/ 9525 h 9525"/>
                              <a:gd name="connsiteX92" fmla="*/ 5296 w 28575"/>
                              <a:gd name="connsiteY92" fmla="*/ 9525 h 9525"/>
                              <a:gd name="connsiteX93" fmla="*/ 5296 w 28575"/>
                              <a:gd name="connsiteY93" fmla="*/ 9525 h 9525"/>
                              <a:gd name="connsiteX94" fmla="*/ 5296 w 28575"/>
                              <a:gd name="connsiteY94" fmla="*/ 4763 h 9525"/>
                              <a:gd name="connsiteX95" fmla="*/ 5296 w 28575"/>
                              <a:gd name="connsiteY95" fmla="*/ 4763 h 9525"/>
                              <a:gd name="connsiteX96" fmla="*/ 5296 w 28575"/>
                              <a:gd name="connsiteY96" fmla="*/ 4763 h 9525"/>
                              <a:gd name="connsiteX97" fmla="*/ 5296 w 28575"/>
                              <a:gd name="connsiteY97" fmla="*/ 4763 h 9525"/>
                              <a:gd name="connsiteX98" fmla="*/ 5296 w 28575"/>
                              <a:gd name="connsiteY98" fmla="*/ 4763 h 9525"/>
                              <a:gd name="connsiteX99" fmla="*/ 5296 w 28575"/>
                              <a:gd name="connsiteY99" fmla="*/ 4763 h 9525"/>
                              <a:gd name="connsiteX100" fmla="*/ 5296 w 28575"/>
                              <a:gd name="connsiteY100" fmla="*/ 4763 h 9525"/>
                              <a:gd name="connsiteX101" fmla="*/ 5296 w 28575"/>
                              <a:gd name="connsiteY101" fmla="*/ 4763 h 9525"/>
                              <a:gd name="connsiteX102" fmla="*/ 5296 w 28575"/>
                              <a:gd name="connsiteY102" fmla="*/ 9525 h 9525"/>
                              <a:gd name="connsiteX103" fmla="*/ 5296 w 28575"/>
                              <a:gd name="connsiteY103" fmla="*/ 9525 h 9525"/>
                              <a:gd name="connsiteX104" fmla="*/ 5296 w 28575"/>
                              <a:gd name="connsiteY104" fmla="*/ 9525 h 9525"/>
                              <a:gd name="connsiteX105" fmla="*/ 5296 w 28575"/>
                              <a:gd name="connsiteY105" fmla="*/ 4763 h 9525"/>
                              <a:gd name="connsiteX106" fmla="*/ 6353 w 28575"/>
                              <a:gd name="connsiteY106" fmla="*/ 4763 h 9525"/>
                              <a:gd name="connsiteX107" fmla="*/ 6353 w 28575"/>
                              <a:gd name="connsiteY107" fmla="*/ 4763 h 9525"/>
                              <a:gd name="connsiteX108" fmla="*/ 6353 w 28575"/>
                              <a:gd name="connsiteY108" fmla="*/ 4763 h 9525"/>
                              <a:gd name="connsiteX109" fmla="*/ 6353 w 28575"/>
                              <a:gd name="connsiteY109" fmla="*/ 4763 h 9525"/>
                              <a:gd name="connsiteX110" fmla="*/ 6353 w 28575"/>
                              <a:gd name="connsiteY110" fmla="*/ 4763 h 9525"/>
                              <a:gd name="connsiteX111" fmla="*/ 6353 w 28575"/>
                              <a:gd name="connsiteY111" fmla="*/ 9525 h 9525"/>
                              <a:gd name="connsiteX112" fmla="*/ 6353 w 28575"/>
                              <a:gd name="connsiteY112" fmla="*/ 9525 h 9525"/>
                              <a:gd name="connsiteX113" fmla="*/ 6353 w 28575"/>
                              <a:gd name="connsiteY113" fmla="*/ 9525 h 9525"/>
                              <a:gd name="connsiteX114" fmla="*/ 6353 w 28575"/>
                              <a:gd name="connsiteY114" fmla="*/ 9525 h 9525"/>
                              <a:gd name="connsiteX115" fmla="*/ 6353 w 28575"/>
                              <a:gd name="connsiteY115" fmla="*/ 4763 h 9525"/>
                              <a:gd name="connsiteX116" fmla="*/ 6353 w 28575"/>
                              <a:gd name="connsiteY116" fmla="*/ 4763 h 9525"/>
                              <a:gd name="connsiteX117" fmla="*/ 6353 w 28575"/>
                              <a:gd name="connsiteY117" fmla="*/ 4763 h 9525"/>
                              <a:gd name="connsiteX118" fmla="*/ 6353 w 28575"/>
                              <a:gd name="connsiteY118" fmla="*/ 4763 h 9525"/>
                              <a:gd name="connsiteX119" fmla="*/ 6353 w 28575"/>
                              <a:gd name="connsiteY119" fmla="*/ 4763 h 9525"/>
                              <a:gd name="connsiteX120" fmla="*/ 6353 w 28575"/>
                              <a:gd name="connsiteY120" fmla="*/ 4763 h 9525"/>
                              <a:gd name="connsiteX121" fmla="*/ 6353 w 28575"/>
                              <a:gd name="connsiteY121" fmla="*/ 4763 h 9525"/>
                              <a:gd name="connsiteX122" fmla="*/ 6353 w 28575"/>
                              <a:gd name="connsiteY122" fmla="*/ 4763 h 9525"/>
                              <a:gd name="connsiteX123" fmla="*/ 6353 w 28575"/>
                              <a:gd name="connsiteY123" fmla="*/ 4763 h 9525"/>
                              <a:gd name="connsiteX124" fmla="*/ 6353 w 28575"/>
                              <a:gd name="connsiteY124" fmla="*/ 4763 h 9525"/>
                              <a:gd name="connsiteX125" fmla="*/ 6353 w 28575"/>
                              <a:gd name="connsiteY125" fmla="*/ 4763 h 9525"/>
                              <a:gd name="connsiteX126" fmla="*/ 7411 w 28575"/>
                              <a:gd name="connsiteY126" fmla="*/ 4763 h 9525"/>
                              <a:gd name="connsiteX127" fmla="*/ 7411 w 28575"/>
                              <a:gd name="connsiteY127" fmla="*/ 4763 h 9525"/>
                              <a:gd name="connsiteX128" fmla="*/ 7411 w 28575"/>
                              <a:gd name="connsiteY128" fmla="*/ 4763 h 9525"/>
                              <a:gd name="connsiteX129" fmla="*/ 7411 w 28575"/>
                              <a:gd name="connsiteY129" fmla="*/ 4763 h 9525"/>
                              <a:gd name="connsiteX130" fmla="*/ 7411 w 28575"/>
                              <a:gd name="connsiteY130" fmla="*/ 4763 h 9525"/>
                              <a:gd name="connsiteX131" fmla="*/ 7411 w 28575"/>
                              <a:gd name="connsiteY131" fmla="*/ 4763 h 9525"/>
                              <a:gd name="connsiteX132" fmla="*/ 7411 w 28575"/>
                              <a:gd name="connsiteY132" fmla="*/ 9525 h 9525"/>
                              <a:gd name="connsiteX133" fmla="*/ 7411 w 28575"/>
                              <a:gd name="connsiteY133" fmla="*/ 9525 h 9525"/>
                              <a:gd name="connsiteX134" fmla="*/ 7411 w 28575"/>
                              <a:gd name="connsiteY134" fmla="*/ 9525 h 9525"/>
                              <a:gd name="connsiteX135" fmla="*/ 7411 w 28575"/>
                              <a:gd name="connsiteY135" fmla="*/ 9525 h 9525"/>
                              <a:gd name="connsiteX136" fmla="*/ 7411 w 28575"/>
                              <a:gd name="connsiteY136" fmla="*/ 4763 h 9525"/>
                              <a:gd name="connsiteX137" fmla="*/ 7411 w 28575"/>
                              <a:gd name="connsiteY137" fmla="*/ 4763 h 9525"/>
                              <a:gd name="connsiteX138" fmla="*/ 7411 w 28575"/>
                              <a:gd name="connsiteY138" fmla="*/ 4763 h 9525"/>
                              <a:gd name="connsiteX139" fmla="*/ 7411 w 28575"/>
                              <a:gd name="connsiteY139" fmla="*/ 4763 h 9525"/>
                              <a:gd name="connsiteX140" fmla="*/ 7411 w 28575"/>
                              <a:gd name="connsiteY140" fmla="*/ 4763 h 9525"/>
                              <a:gd name="connsiteX141" fmla="*/ 7411 w 28575"/>
                              <a:gd name="connsiteY141" fmla="*/ 9525 h 9525"/>
                              <a:gd name="connsiteX142" fmla="*/ 7411 w 28575"/>
                              <a:gd name="connsiteY142" fmla="*/ 9525 h 9525"/>
                              <a:gd name="connsiteX143" fmla="*/ 7411 w 28575"/>
                              <a:gd name="connsiteY143" fmla="*/ 9525 h 9525"/>
                              <a:gd name="connsiteX144" fmla="*/ 8468 w 28575"/>
                              <a:gd name="connsiteY144" fmla="*/ 9525 h 9525"/>
                              <a:gd name="connsiteX145" fmla="*/ 8468 w 28575"/>
                              <a:gd name="connsiteY145" fmla="*/ 9525 h 9525"/>
                              <a:gd name="connsiteX146" fmla="*/ 8468 w 28575"/>
                              <a:gd name="connsiteY146" fmla="*/ 4763 h 9525"/>
                              <a:gd name="connsiteX147" fmla="*/ 8468 w 28575"/>
                              <a:gd name="connsiteY147" fmla="*/ 4763 h 9525"/>
                              <a:gd name="connsiteX148" fmla="*/ 8468 w 28575"/>
                              <a:gd name="connsiteY148" fmla="*/ 4763 h 9525"/>
                              <a:gd name="connsiteX149" fmla="*/ 8468 w 28575"/>
                              <a:gd name="connsiteY149" fmla="*/ 9525 h 9525"/>
                              <a:gd name="connsiteX150" fmla="*/ 8468 w 28575"/>
                              <a:gd name="connsiteY150" fmla="*/ 9525 h 9525"/>
                              <a:gd name="connsiteX151" fmla="*/ 8468 w 28575"/>
                              <a:gd name="connsiteY151" fmla="*/ 9525 h 9525"/>
                              <a:gd name="connsiteX152" fmla="*/ 8468 w 28575"/>
                              <a:gd name="connsiteY152" fmla="*/ 9525 h 9525"/>
                              <a:gd name="connsiteX153" fmla="*/ 8468 w 28575"/>
                              <a:gd name="connsiteY153" fmla="*/ 9525 h 9525"/>
                              <a:gd name="connsiteX154" fmla="*/ 8468 w 28575"/>
                              <a:gd name="connsiteY154" fmla="*/ 9525 h 9525"/>
                              <a:gd name="connsiteX155" fmla="*/ 8468 w 28575"/>
                              <a:gd name="connsiteY155" fmla="*/ 9525 h 9525"/>
                              <a:gd name="connsiteX156" fmla="*/ 8468 w 28575"/>
                              <a:gd name="connsiteY156" fmla="*/ 9525 h 9525"/>
                              <a:gd name="connsiteX157" fmla="*/ 8468 w 28575"/>
                              <a:gd name="connsiteY157" fmla="*/ 9525 h 9525"/>
                              <a:gd name="connsiteX158" fmla="*/ 8468 w 28575"/>
                              <a:gd name="connsiteY158" fmla="*/ 9525 h 9525"/>
                              <a:gd name="connsiteX159" fmla="*/ 8468 w 28575"/>
                              <a:gd name="connsiteY159" fmla="*/ 9525 h 9525"/>
                              <a:gd name="connsiteX160" fmla="*/ 8468 w 28575"/>
                              <a:gd name="connsiteY160" fmla="*/ 9525 h 9525"/>
                              <a:gd name="connsiteX161" fmla="*/ 8468 w 28575"/>
                              <a:gd name="connsiteY161" fmla="*/ 4763 h 9525"/>
                              <a:gd name="connsiteX162" fmla="*/ 9525 w 28575"/>
                              <a:gd name="connsiteY162" fmla="*/ 9525 h 9525"/>
                              <a:gd name="connsiteX163" fmla="*/ 9525 w 28575"/>
                              <a:gd name="connsiteY163" fmla="*/ 4763 h 9525"/>
                              <a:gd name="connsiteX164" fmla="*/ 9525 w 28575"/>
                              <a:gd name="connsiteY164" fmla="*/ 4763 h 9525"/>
                              <a:gd name="connsiteX165" fmla="*/ 9525 w 28575"/>
                              <a:gd name="connsiteY165" fmla="*/ 4763 h 9525"/>
                              <a:gd name="connsiteX166" fmla="*/ 9525 w 28575"/>
                              <a:gd name="connsiteY166" fmla="*/ 9525 h 9525"/>
                              <a:gd name="connsiteX167" fmla="*/ 9525 w 28575"/>
                              <a:gd name="connsiteY167" fmla="*/ 9525 h 9525"/>
                              <a:gd name="connsiteX168" fmla="*/ 9525 w 28575"/>
                              <a:gd name="connsiteY168" fmla="*/ 4763 h 9525"/>
                              <a:gd name="connsiteX169" fmla="*/ 9525 w 28575"/>
                              <a:gd name="connsiteY169" fmla="*/ 4763 h 9525"/>
                              <a:gd name="connsiteX170" fmla="*/ 9525 w 28575"/>
                              <a:gd name="connsiteY170" fmla="*/ 9525 h 9525"/>
                              <a:gd name="connsiteX171" fmla="*/ 9525 w 28575"/>
                              <a:gd name="connsiteY171" fmla="*/ 9525 h 9525"/>
                              <a:gd name="connsiteX172" fmla="*/ 9525 w 28575"/>
                              <a:gd name="connsiteY172" fmla="*/ 9525 h 9525"/>
                              <a:gd name="connsiteX173" fmla="*/ 9525 w 28575"/>
                              <a:gd name="connsiteY173" fmla="*/ 9525 h 9525"/>
                              <a:gd name="connsiteX174" fmla="*/ 9525 w 28575"/>
                              <a:gd name="connsiteY174" fmla="*/ 4763 h 9525"/>
                              <a:gd name="connsiteX175" fmla="*/ 9525 w 28575"/>
                              <a:gd name="connsiteY175" fmla="*/ 4763 h 9525"/>
                              <a:gd name="connsiteX176" fmla="*/ 9525 w 28575"/>
                              <a:gd name="connsiteY176" fmla="*/ 4763 h 9525"/>
                              <a:gd name="connsiteX177" fmla="*/ 9525 w 28575"/>
                              <a:gd name="connsiteY177" fmla="*/ 4763 h 9525"/>
                              <a:gd name="connsiteX178" fmla="*/ 9525 w 28575"/>
                              <a:gd name="connsiteY178" fmla="*/ 9525 h 9525"/>
                              <a:gd name="connsiteX179" fmla="*/ 9525 w 28575"/>
                              <a:gd name="connsiteY179" fmla="*/ 9525 h 9525"/>
                              <a:gd name="connsiteX180" fmla="*/ 10582 w 28575"/>
                              <a:gd name="connsiteY180" fmla="*/ 9525 h 9525"/>
                              <a:gd name="connsiteX181" fmla="*/ 10582 w 28575"/>
                              <a:gd name="connsiteY181" fmla="*/ 9525 h 9525"/>
                              <a:gd name="connsiteX182" fmla="*/ 10582 w 28575"/>
                              <a:gd name="connsiteY182" fmla="*/ 9525 h 9525"/>
                              <a:gd name="connsiteX183" fmla="*/ 10582 w 28575"/>
                              <a:gd name="connsiteY183" fmla="*/ 9525 h 9525"/>
                              <a:gd name="connsiteX184" fmla="*/ 10582 w 28575"/>
                              <a:gd name="connsiteY184" fmla="*/ 9525 h 9525"/>
                              <a:gd name="connsiteX185" fmla="*/ 10582 w 28575"/>
                              <a:gd name="connsiteY185" fmla="*/ 9525 h 9525"/>
                              <a:gd name="connsiteX186" fmla="*/ 10582 w 28575"/>
                              <a:gd name="connsiteY186" fmla="*/ 9525 h 9525"/>
                              <a:gd name="connsiteX187" fmla="*/ 10582 w 28575"/>
                              <a:gd name="connsiteY187" fmla="*/ 4763 h 9525"/>
                              <a:gd name="connsiteX188" fmla="*/ 10582 w 28575"/>
                              <a:gd name="connsiteY188" fmla="*/ 4763 h 9525"/>
                              <a:gd name="connsiteX189" fmla="*/ 10582 w 28575"/>
                              <a:gd name="connsiteY189" fmla="*/ 9525 h 9525"/>
                              <a:gd name="connsiteX190" fmla="*/ 10582 w 28575"/>
                              <a:gd name="connsiteY190" fmla="*/ 9525 h 9525"/>
                              <a:gd name="connsiteX191" fmla="*/ 10582 w 28575"/>
                              <a:gd name="connsiteY191" fmla="*/ 9525 h 9525"/>
                              <a:gd name="connsiteX192" fmla="*/ 10582 w 28575"/>
                              <a:gd name="connsiteY192" fmla="*/ 9525 h 9525"/>
                              <a:gd name="connsiteX193" fmla="*/ 10582 w 28575"/>
                              <a:gd name="connsiteY193" fmla="*/ 4763 h 9525"/>
                              <a:gd name="connsiteX194" fmla="*/ 10582 w 28575"/>
                              <a:gd name="connsiteY194" fmla="*/ 4763 h 9525"/>
                              <a:gd name="connsiteX195" fmla="*/ 10582 w 28575"/>
                              <a:gd name="connsiteY195" fmla="*/ 4763 h 9525"/>
                              <a:gd name="connsiteX196" fmla="*/ 10582 w 28575"/>
                              <a:gd name="connsiteY196" fmla="*/ 4763 h 9525"/>
                              <a:gd name="connsiteX197" fmla="*/ 10582 w 28575"/>
                              <a:gd name="connsiteY197" fmla="*/ 4763 h 9525"/>
                              <a:gd name="connsiteX198" fmla="*/ 10582 w 28575"/>
                              <a:gd name="connsiteY198" fmla="*/ 4763 h 9525"/>
                              <a:gd name="connsiteX199" fmla="*/ 10582 w 28575"/>
                              <a:gd name="connsiteY199" fmla="*/ 4763 h 9525"/>
                              <a:gd name="connsiteX200" fmla="*/ 10582 w 28575"/>
                              <a:gd name="connsiteY200" fmla="*/ 4763 h 9525"/>
                              <a:gd name="connsiteX201" fmla="*/ 10582 w 28575"/>
                              <a:gd name="connsiteY201" fmla="*/ 4763 h 9525"/>
                              <a:gd name="connsiteX202" fmla="*/ 10582 w 28575"/>
                              <a:gd name="connsiteY202" fmla="*/ 4763 h 9525"/>
                              <a:gd name="connsiteX203" fmla="*/ 10582 w 28575"/>
                              <a:gd name="connsiteY203" fmla="*/ 4763 h 9525"/>
                              <a:gd name="connsiteX204" fmla="*/ 10582 w 28575"/>
                              <a:gd name="connsiteY204" fmla="*/ 4763 h 9525"/>
                              <a:gd name="connsiteX205" fmla="*/ 10582 w 28575"/>
                              <a:gd name="connsiteY205" fmla="*/ 4763 h 9525"/>
                              <a:gd name="connsiteX206" fmla="*/ 11639 w 28575"/>
                              <a:gd name="connsiteY206" fmla="*/ 4763 h 9525"/>
                              <a:gd name="connsiteX207" fmla="*/ 11639 w 28575"/>
                              <a:gd name="connsiteY207" fmla="*/ 4763 h 9525"/>
                              <a:gd name="connsiteX208" fmla="*/ 11639 w 28575"/>
                              <a:gd name="connsiteY208" fmla="*/ 9525 h 9525"/>
                              <a:gd name="connsiteX209" fmla="*/ 11639 w 28575"/>
                              <a:gd name="connsiteY209" fmla="*/ 9525 h 9525"/>
                              <a:gd name="connsiteX210" fmla="*/ 11639 w 28575"/>
                              <a:gd name="connsiteY210" fmla="*/ 9525 h 9525"/>
                              <a:gd name="connsiteX211" fmla="*/ 11639 w 28575"/>
                              <a:gd name="connsiteY211" fmla="*/ 9525 h 9525"/>
                              <a:gd name="connsiteX212" fmla="*/ 11639 w 28575"/>
                              <a:gd name="connsiteY212" fmla="*/ 4763 h 9525"/>
                              <a:gd name="connsiteX213" fmla="*/ 11639 w 28575"/>
                              <a:gd name="connsiteY213" fmla="*/ 4763 h 9525"/>
                              <a:gd name="connsiteX214" fmla="*/ 11639 w 28575"/>
                              <a:gd name="connsiteY214" fmla="*/ 4763 h 9525"/>
                              <a:gd name="connsiteX215" fmla="*/ 11639 w 28575"/>
                              <a:gd name="connsiteY215" fmla="*/ 4763 h 9525"/>
                              <a:gd name="connsiteX216" fmla="*/ 11639 w 28575"/>
                              <a:gd name="connsiteY216" fmla="*/ 4763 h 9525"/>
                              <a:gd name="connsiteX217" fmla="*/ 11639 w 28575"/>
                              <a:gd name="connsiteY217" fmla="*/ 4763 h 9525"/>
                              <a:gd name="connsiteX218" fmla="*/ 11639 w 28575"/>
                              <a:gd name="connsiteY218" fmla="*/ 4763 h 9525"/>
                              <a:gd name="connsiteX219" fmla="*/ 11639 w 28575"/>
                              <a:gd name="connsiteY219" fmla="*/ 4763 h 9525"/>
                              <a:gd name="connsiteX220" fmla="*/ 11639 w 28575"/>
                              <a:gd name="connsiteY220" fmla="*/ 4763 h 9525"/>
                              <a:gd name="connsiteX221" fmla="*/ 11639 w 28575"/>
                              <a:gd name="connsiteY221" fmla="*/ 9525 h 9525"/>
                              <a:gd name="connsiteX222" fmla="*/ 11639 w 28575"/>
                              <a:gd name="connsiteY222" fmla="*/ 9525 h 9525"/>
                              <a:gd name="connsiteX223" fmla="*/ 11639 w 28575"/>
                              <a:gd name="connsiteY223" fmla="*/ 9525 h 9525"/>
                              <a:gd name="connsiteX224" fmla="*/ 12697 w 28575"/>
                              <a:gd name="connsiteY224" fmla="*/ 4763 h 9525"/>
                              <a:gd name="connsiteX225" fmla="*/ 12697 w 28575"/>
                              <a:gd name="connsiteY225" fmla="*/ 9525 h 9525"/>
                              <a:gd name="connsiteX226" fmla="*/ 12697 w 28575"/>
                              <a:gd name="connsiteY226" fmla="*/ 4763 h 9525"/>
                              <a:gd name="connsiteX227" fmla="*/ 12697 w 28575"/>
                              <a:gd name="connsiteY227" fmla="*/ 4763 h 9525"/>
                              <a:gd name="connsiteX228" fmla="*/ 12697 w 28575"/>
                              <a:gd name="connsiteY228" fmla="*/ 4763 h 9525"/>
                              <a:gd name="connsiteX229" fmla="*/ 12697 w 28575"/>
                              <a:gd name="connsiteY229" fmla="*/ 4763 h 9525"/>
                              <a:gd name="connsiteX230" fmla="*/ 12697 w 28575"/>
                              <a:gd name="connsiteY230" fmla="*/ 4763 h 9525"/>
                              <a:gd name="connsiteX231" fmla="*/ 12697 w 28575"/>
                              <a:gd name="connsiteY231" fmla="*/ 4763 h 9525"/>
                              <a:gd name="connsiteX232" fmla="*/ 12697 w 28575"/>
                              <a:gd name="connsiteY232" fmla="*/ 9525 h 9525"/>
                              <a:gd name="connsiteX233" fmla="*/ 12697 w 28575"/>
                              <a:gd name="connsiteY233" fmla="*/ 9525 h 9525"/>
                              <a:gd name="connsiteX234" fmla="*/ 12697 w 28575"/>
                              <a:gd name="connsiteY234" fmla="*/ 9525 h 9525"/>
                              <a:gd name="connsiteX235" fmla="*/ 12697 w 28575"/>
                              <a:gd name="connsiteY235" fmla="*/ 9525 h 9525"/>
                              <a:gd name="connsiteX236" fmla="*/ 12697 w 28575"/>
                              <a:gd name="connsiteY236" fmla="*/ 9525 h 9525"/>
                              <a:gd name="connsiteX237" fmla="*/ 12697 w 28575"/>
                              <a:gd name="connsiteY237" fmla="*/ 4763 h 9525"/>
                              <a:gd name="connsiteX238" fmla="*/ 12697 w 28575"/>
                              <a:gd name="connsiteY238" fmla="*/ 9525 h 9525"/>
                              <a:gd name="connsiteX239" fmla="*/ 12697 w 28575"/>
                              <a:gd name="connsiteY239" fmla="*/ 4763 h 9525"/>
                              <a:gd name="connsiteX240" fmla="*/ 12697 w 28575"/>
                              <a:gd name="connsiteY240" fmla="*/ 4763 h 9525"/>
                              <a:gd name="connsiteX241" fmla="*/ 12697 w 28575"/>
                              <a:gd name="connsiteY241" fmla="*/ 4763 h 9525"/>
                              <a:gd name="connsiteX242" fmla="*/ 13754 w 28575"/>
                              <a:gd name="connsiteY242" fmla="*/ 4763 h 9525"/>
                              <a:gd name="connsiteX243" fmla="*/ 13754 w 28575"/>
                              <a:gd name="connsiteY243" fmla="*/ 4763 h 9525"/>
                              <a:gd name="connsiteX244" fmla="*/ 13754 w 28575"/>
                              <a:gd name="connsiteY244" fmla="*/ 4763 h 9525"/>
                              <a:gd name="connsiteX245" fmla="*/ 13754 w 28575"/>
                              <a:gd name="connsiteY245" fmla="*/ 4763 h 9525"/>
                              <a:gd name="connsiteX246" fmla="*/ 13754 w 28575"/>
                              <a:gd name="connsiteY246" fmla="*/ 9525 h 9525"/>
                              <a:gd name="connsiteX247" fmla="*/ 13754 w 28575"/>
                              <a:gd name="connsiteY247" fmla="*/ 4763 h 9525"/>
                              <a:gd name="connsiteX248" fmla="*/ 13754 w 28575"/>
                              <a:gd name="connsiteY248" fmla="*/ 4763 h 9525"/>
                              <a:gd name="connsiteX249" fmla="*/ 13754 w 28575"/>
                              <a:gd name="connsiteY249" fmla="*/ 4763 h 9525"/>
                              <a:gd name="connsiteX250" fmla="*/ 13754 w 28575"/>
                              <a:gd name="connsiteY250" fmla="*/ 4763 h 9525"/>
                              <a:gd name="connsiteX251" fmla="*/ 13754 w 28575"/>
                              <a:gd name="connsiteY251" fmla="*/ 9525 h 9525"/>
                              <a:gd name="connsiteX252" fmla="*/ 13754 w 28575"/>
                              <a:gd name="connsiteY252" fmla="*/ 9525 h 9525"/>
                              <a:gd name="connsiteX253" fmla="*/ 13754 w 28575"/>
                              <a:gd name="connsiteY253" fmla="*/ 4763 h 9525"/>
                              <a:gd name="connsiteX254" fmla="*/ 13754 w 28575"/>
                              <a:gd name="connsiteY254" fmla="*/ 9525 h 9525"/>
                              <a:gd name="connsiteX255" fmla="*/ 13754 w 28575"/>
                              <a:gd name="connsiteY255" fmla="*/ 9525 h 9525"/>
                              <a:gd name="connsiteX256" fmla="*/ 13754 w 28575"/>
                              <a:gd name="connsiteY256" fmla="*/ 9525 h 9525"/>
                              <a:gd name="connsiteX257" fmla="*/ 13754 w 28575"/>
                              <a:gd name="connsiteY257" fmla="*/ 9525 h 9525"/>
                              <a:gd name="connsiteX258" fmla="*/ 13754 w 28575"/>
                              <a:gd name="connsiteY258" fmla="*/ 4763 h 9525"/>
                              <a:gd name="connsiteX259" fmla="*/ 13754 w 28575"/>
                              <a:gd name="connsiteY259" fmla="*/ 4763 h 9525"/>
                              <a:gd name="connsiteX260" fmla="*/ 13754 w 28575"/>
                              <a:gd name="connsiteY260" fmla="*/ 0 h 9525"/>
                              <a:gd name="connsiteX261" fmla="*/ 13754 w 28575"/>
                              <a:gd name="connsiteY261" fmla="*/ 4763 h 9525"/>
                              <a:gd name="connsiteX262" fmla="*/ 14821 w 28575"/>
                              <a:gd name="connsiteY262" fmla="*/ 4763 h 9525"/>
                              <a:gd name="connsiteX263" fmla="*/ 14821 w 28575"/>
                              <a:gd name="connsiteY263" fmla="*/ 4763 h 9525"/>
                              <a:gd name="connsiteX264" fmla="*/ 14821 w 28575"/>
                              <a:gd name="connsiteY264" fmla="*/ 9525 h 9525"/>
                              <a:gd name="connsiteX265" fmla="*/ 14821 w 28575"/>
                              <a:gd name="connsiteY265" fmla="*/ 9525 h 9525"/>
                              <a:gd name="connsiteX266" fmla="*/ 14821 w 28575"/>
                              <a:gd name="connsiteY266" fmla="*/ 4763 h 9525"/>
                              <a:gd name="connsiteX267" fmla="*/ 14821 w 28575"/>
                              <a:gd name="connsiteY267" fmla="*/ 4763 h 9525"/>
                              <a:gd name="connsiteX268" fmla="*/ 14821 w 28575"/>
                              <a:gd name="connsiteY268" fmla="*/ 4763 h 9525"/>
                              <a:gd name="connsiteX269" fmla="*/ 14821 w 28575"/>
                              <a:gd name="connsiteY269" fmla="*/ 4763 h 9525"/>
                              <a:gd name="connsiteX270" fmla="*/ 14821 w 28575"/>
                              <a:gd name="connsiteY270" fmla="*/ 4763 h 9525"/>
                              <a:gd name="connsiteX271" fmla="*/ 14821 w 28575"/>
                              <a:gd name="connsiteY271" fmla="*/ 9525 h 9525"/>
                              <a:gd name="connsiteX272" fmla="*/ 14821 w 28575"/>
                              <a:gd name="connsiteY272" fmla="*/ 9525 h 9525"/>
                              <a:gd name="connsiteX273" fmla="*/ 14821 w 28575"/>
                              <a:gd name="connsiteY273" fmla="*/ 9525 h 9525"/>
                              <a:gd name="connsiteX274" fmla="*/ 14821 w 28575"/>
                              <a:gd name="connsiteY274" fmla="*/ 4763 h 9525"/>
                              <a:gd name="connsiteX275" fmla="*/ 14821 w 28575"/>
                              <a:gd name="connsiteY275" fmla="*/ 4763 h 9525"/>
                              <a:gd name="connsiteX276" fmla="*/ 14821 w 28575"/>
                              <a:gd name="connsiteY276" fmla="*/ 9525 h 9525"/>
                              <a:gd name="connsiteX277" fmla="*/ 14821 w 28575"/>
                              <a:gd name="connsiteY277" fmla="*/ 9525 h 9525"/>
                              <a:gd name="connsiteX278" fmla="*/ 14821 w 28575"/>
                              <a:gd name="connsiteY278" fmla="*/ 9525 h 9525"/>
                              <a:gd name="connsiteX279" fmla="*/ 14821 w 28575"/>
                              <a:gd name="connsiteY279" fmla="*/ 9525 h 9525"/>
                              <a:gd name="connsiteX280" fmla="*/ 15878 w 28575"/>
                              <a:gd name="connsiteY280" fmla="*/ 9525 h 9525"/>
                              <a:gd name="connsiteX281" fmla="*/ 15878 w 28575"/>
                              <a:gd name="connsiteY281" fmla="*/ 4763 h 9525"/>
                              <a:gd name="connsiteX282" fmla="*/ 15878 w 28575"/>
                              <a:gd name="connsiteY282" fmla="*/ 4763 h 9525"/>
                              <a:gd name="connsiteX283" fmla="*/ 15878 w 28575"/>
                              <a:gd name="connsiteY283" fmla="*/ 4763 h 9525"/>
                              <a:gd name="connsiteX284" fmla="*/ 15878 w 28575"/>
                              <a:gd name="connsiteY284" fmla="*/ 4763 h 9525"/>
                              <a:gd name="connsiteX285" fmla="*/ 15878 w 28575"/>
                              <a:gd name="connsiteY285" fmla="*/ 4763 h 9525"/>
                              <a:gd name="connsiteX286" fmla="*/ 15878 w 28575"/>
                              <a:gd name="connsiteY286" fmla="*/ 9525 h 9525"/>
                              <a:gd name="connsiteX287" fmla="*/ 15878 w 28575"/>
                              <a:gd name="connsiteY287" fmla="*/ 9525 h 9525"/>
                              <a:gd name="connsiteX288" fmla="*/ 15878 w 28575"/>
                              <a:gd name="connsiteY288" fmla="*/ 4763 h 9525"/>
                              <a:gd name="connsiteX289" fmla="*/ 15878 w 28575"/>
                              <a:gd name="connsiteY289" fmla="*/ 9525 h 9525"/>
                              <a:gd name="connsiteX290" fmla="*/ 15878 w 28575"/>
                              <a:gd name="connsiteY290" fmla="*/ 9525 h 9525"/>
                              <a:gd name="connsiteX291" fmla="*/ 15878 w 28575"/>
                              <a:gd name="connsiteY291" fmla="*/ 4763 h 9525"/>
                              <a:gd name="connsiteX292" fmla="*/ 15878 w 28575"/>
                              <a:gd name="connsiteY292" fmla="*/ 4763 h 9525"/>
                              <a:gd name="connsiteX293" fmla="*/ 15878 w 28575"/>
                              <a:gd name="connsiteY293" fmla="*/ 4763 h 9525"/>
                              <a:gd name="connsiteX294" fmla="*/ 15878 w 28575"/>
                              <a:gd name="connsiteY294" fmla="*/ 4763 h 9525"/>
                              <a:gd name="connsiteX295" fmla="*/ 15878 w 28575"/>
                              <a:gd name="connsiteY295" fmla="*/ 4763 h 9525"/>
                              <a:gd name="connsiteX296" fmla="*/ 15878 w 28575"/>
                              <a:gd name="connsiteY296" fmla="*/ 4763 h 9525"/>
                              <a:gd name="connsiteX297" fmla="*/ 15878 w 28575"/>
                              <a:gd name="connsiteY297" fmla="*/ 4763 h 9525"/>
                              <a:gd name="connsiteX298" fmla="*/ 16936 w 28575"/>
                              <a:gd name="connsiteY298" fmla="*/ 4763 h 9525"/>
                              <a:gd name="connsiteX299" fmla="*/ 16936 w 28575"/>
                              <a:gd name="connsiteY299" fmla="*/ 4763 h 9525"/>
                              <a:gd name="connsiteX300" fmla="*/ 16936 w 28575"/>
                              <a:gd name="connsiteY300" fmla="*/ 4763 h 9525"/>
                              <a:gd name="connsiteX301" fmla="*/ 16936 w 28575"/>
                              <a:gd name="connsiteY301" fmla="*/ 9525 h 9525"/>
                              <a:gd name="connsiteX302" fmla="*/ 16936 w 28575"/>
                              <a:gd name="connsiteY302" fmla="*/ 9525 h 9525"/>
                              <a:gd name="connsiteX303" fmla="*/ 16936 w 28575"/>
                              <a:gd name="connsiteY303" fmla="*/ 4763 h 9525"/>
                              <a:gd name="connsiteX304" fmla="*/ 16936 w 28575"/>
                              <a:gd name="connsiteY304" fmla="*/ 9525 h 9525"/>
                              <a:gd name="connsiteX305" fmla="*/ 16936 w 28575"/>
                              <a:gd name="connsiteY305" fmla="*/ 4763 h 9525"/>
                              <a:gd name="connsiteX306" fmla="*/ 16936 w 28575"/>
                              <a:gd name="connsiteY306" fmla="*/ 9525 h 9525"/>
                              <a:gd name="connsiteX307" fmla="*/ 16936 w 28575"/>
                              <a:gd name="connsiteY307" fmla="*/ 9525 h 9525"/>
                              <a:gd name="connsiteX308" fmla="*/ 16936 w 28575"/>
                              <a:gd name="connsiteY308" fmla="*/ 9525 h 9525"/>
                              <a:gd name="connsiteX309" fmla="*/ 16936 w 28575"/>
                              <a:gd name="connsiteY309" fmla="*/ 9525 h 9525"/>
                              <a:gd name="connsiteX310" fmla="*/ 16936 w 28575"/>
                              <a:gd name="connsiteY310" fmla="*/ 9525 h 9525"/>
                              <a:gd name="connsiteX311" fmla="*/ 16936 w 28575"/>
                              <a:gd name="connsiteY311" fmla="*/ 9525 h 9525"/>
                              <a:gd name="connsiteX312" fmla="*/ 16936 w 28575"/>
                              <a:gd name="connsiteY312" fmla="*/ 9525 h 9525"/>
                              <a:gd name="connsiteX313" fmla="*/ 16936 w 28575"/>
                              <a:gd name="connsiteY313" fmla="*/ 9525 h 9525"/>
                              <a:gd name="connsiteX314" fmla="*/ 16936 w 28575"/>
                              <a:gd name="connsiteY314" fmla="*/ 9525 h 9525"/>
                              <a:gd name="connsiteX315" fmla="*/ 16936 w 28575"/>
                              <a:gd name="connsiteY315" fmla="*/ 9525 h 9525"/>
                              <a:gd name="connsiteX316" fmla="*/ 17993 w 28575"/>
                              <a:gd name="connsiteY316" fmla="*/ 9525 h 9525"/>
                              <a:gd name="connsiteX317" fmla="*/ 17993 w 28575"/>
                              <a:gd name="connsiteY317" fmla="*/ 9525 h 9525"/>
                              <a:gd name="connsiteX318" fmla="*/ 17993 w 28575"/>
                              <a:gd name="connsiteY318" fmla="*/ 9525 h 9525"/>
                              <a:gd name="connsiteX319" fmla="*/ 17993 w 28575"/>
                              <a:gd name="connsiteY319" fmla="*/ 9525 h 9525"/>
                              <a:gd name="connsiteX320" fmla="*/ 17993 w 28575"/>
                              <a:gd name="connsiteY320" fmla="*/ 9525 h 9525"/>
                              <a:gd name="connsiteX321" fmla="*/ 17993 w 28575"/>
                              <a:gd name="connsiteY321" fmla="*/ 9525 h 9525"/>
                              <a:gd name="connsiteX322" fmla="*/ 17993 w 28575"/>
                              <a:gd name="connsiteY322" fmla="*/ 4763 h 9525"/>
                              <a:gd name="connsiteX323" fmla="*/ 17993 w 28575"/>
                              <a:gd name="connsiteY323" fmla="*/ 4763 h 9525"/>
                              <a:gd name="connsiteX324" fmla="*/ 17993 w 28575"/>
                              <a:gd name="connsiteY324" fmla="*/ 4763 h 9525"/>
                              <a:gd name="connsiteX325" fmla="*/ 17993 w 28575"/>
                              <a:gd name="connsiteY325" fmla="*/ 4763 h 9525"/>
                              <a:gd name="connsiteX326" fmla="*/ 17993 w 28575"/>
                              <a:gd name="connsiteY326" fmla="*/ 4763 h 9525"/>
                              <a:gd name="connsiteX327" fmla="*/ 17993 w 28575"/>
                              <a:gd name="connsiteY327" fmla="*/ 4763 h 9525"/>
                              <a:gd name="connsiteX328" fmla="*/ 17993 w 28575"/>
                              <a:gd name="connsiteY328" fmla="*/ 4763 h 9525"/>
                              <a:gd name="connsiteX329" fmla="*/ 17993 w 28575"/>
                              <a:gd name="connsiteY329" fmla="*/ 4763 h 9525"/>
                              <a:gd name="connsiteX330" fmla="*/ 17993 w 28575"/>
                              <a:gd name="connsiteY330" fmla="*/ 9525 h 9525"/>
                              <a:gd name="connsiteX331" fmla="*/ 17993 w 28575"/>
                              <a:gd name="connsiteY331" fmla="*/ 9525 h 9525"/>
                              <a:gd name="connsiteX332" fmla="*/ 17993 w 28575"/>
                              <a:gd name="connsiteY332" fmla="*/ 9525 h 9525"/>
                              <a:gd name="connsiteX333" fmla="*/ 17993 w 28575"/>
                              <a:gd name="connsiteY333" fmla="*/ 9525 h 9525"/>
                              <a:gd name="connsiteX334" fmla="*/ 17993 w 28575"/>
                              <a:gd name="connsiteY334" fmla="*/ 9525 h 9525"/>
                              <a:gd name="connsiteX335" fmla="*/ 17993 w 28575"/>
                              <a:gd name="connsiteY335" fmla="*/ 4763 h 9525"/>
                              <a:gd name="connsiteX336" fmla="*/ 19050 w 28575"/>
                              <a:gd name="connsiteY336" fmla="*/ 4763 h 9525"/>
                              <a:gd name="connsiteX337" fmla="*/ 19050 w 28575"/>
                              <a:gd name="connsiteY337" fmla="*/ 4763 h 9525"/>
                              <a:gd name="connsiteX338" fmla="*/ 19050 w 28575"/>
                              <a:gd name="connsiteY338" fmla="*/ 4763 h 9525"/>
                              <a:gd name="connsiteX339" fmla="*/ 19050 w 28575"/>
                              <a:gd name="connsiteY339" fmla="*/ 4763 h 9525"/>
                              <a:gd name="connsiteX340" fmla="*/ 19050 w 28575"/>
                              <a:gd name="connsiteY340" fmla="*/ 9525 h 9525"/>
                              <a:gd name="connsiteX341" fmla="*/ 19050 w 28575"/>
                              <a:gd name="connsiteY341" fmla="*/ 9525 h 9525"/>
                              <a:gd name="connsiteX342" fmla="*/ 19050 w 28575"/>
                              <a:gd name="connsiteY342" fmla="*/ 9525 h 9525"/>
                              <a:gd name="connsiteX343" fmla="*/ 19050 w 28575"/>
                              <a:gd name="connsiteY343" fmla="*/ 9525 h 9525"/>
                              <a:gd name="connsiteX344" fmla="*/ 19050 w 28575"/>
                              <a:gd name="connsiteY344" fmla="*/ 9525 h 9525"/>
                              <a:gd name="connsiteX345" fmla="*/ 19050 w 28575"/>
                              <a:gd name="connsiteY345" fmla="*/ 4763 h 9525"/>
                              <a:gd name="connsiteX346" fmla="*/ 19050 w 28575"/>
                              <a:gd name="connsiteY346" fmla="*/ 4763 h 9525"/>
                              <a:gd name="connsiteX347" fmla="*/ 19050 w 28575"/>
                              <a:gd name="connsiteY347" fmla="*/ 4763 h 9525"/>
                              <a:gd name="connsiteX348" fmla="*/ 19050 w 28575"/>
                              <a:gd name="connsiteY348" fmla="*/ 9525 h 9525"/>
                              <a:gd name="connsiteX349" fmla="*/ 19050 w 28575"/>
                              <a:gd name="connsiteY349" fmla="*/ 4763 h 9525"/>
                              <a:gd name="connsiteX350" fmla="*/ 19050 w 28575"/>
                              <a:gd name="connsiteY350" fmla="*/ 4763 h 9525"/>
                              <a:gd name="connsiteX351" fmla="*/ 19050 w 28575"/>
                              <a:gd name="connsiteY351" fmla="*/ 4763 h 9525"/>
                              <a:gd name="connsiteX352" fmla="*/ 19050 w 28575"/>
                              <a:gd name="connsiteY352" fmla="*/ 4763 h 9525"/>
                              <a:gd name="connsiteX353" fmla="*/ 19050 w 28575"/>
                              <a:gd name="connsiteY353" fmla="*/ 4763 h 9525"/>
                              <a:gd name="connsiteX354" fmla="*/ 20107 w 28575"/>
                              <a:gd name="connsiteY354" fmla="*/ 9525 h 9525"/>
                              <a:gd name="connsiteX355" fmla="*/ 20107 w 28575"/>
                              <a:gd name="connsiteY355" fmla="*/ 9525 h 9525"/>
                              <a:gd name="connsiteX356" fmla="*/ 20107 w 28575"/>
                              <a:gd name="connsiteY356" fmla="*/ 9525 h 9525"/>
                              <a:gd name="connsiteX357" fmla="*/ 20107 w 28575"/>
                              <a:gd name="connsiteY357" fmla="*/ 9525 h 9525"/>
                              <a:gd name="connsiteX358" fmla="*/ 20107 w 28575"/>
                              <a:gd name="connsiteY358" fmla="*/ 4763 h 9525"/>
                              <a:gd name="connsiteX359" fmla="*/ 20107 w 28575"/>
                              <a:gd name="connsiteY359" fmla="*/ 4763 h 9525"/>
                              <a:gd name="connsiteX360" fmla="*/ 20107 w 28575"/>
                              <a:gd name="connsiteY360" fmla="*/ 9525 h 9525"/>
                              <a:gd name="connsiteX361" fmla="*/ 20107 w 28575"/>
                              <a:gd name="connsiteY361" fmla="*/ 4763 h 9525"/>
                              <a:gd name="connsiteX362" fmla="*/ 20107 w 28575"/>
                              <a:gd name="connsiteY362" fmla="*/ 9525 h 9525"/>
                              <a:gd name="connsiteX363" fmla="*/ 20107 w 28575"/>
                              <a:gd name="connsiteY363" fmla="*/ 4763 h 9525"/>
                              <a:gd name="connsiteX364" fmla="*/ 20107 w 28575"/>
                              <a:gd name="connsiteY364" fmla="*/ 4763 h 9525"/>
                              <a:gd name="connsiteX365" fmla="*/ 20107 w 28575"/>
                              <a:gd name="connsiteY365" fmla="*/ 4763 h 9525"/>
                              <a:gd name="connsiteX366" fmla="*/ 20107 w 28575"/>
                              <a:gd name="connsiteY366" fmla="*/ 4763 h 9525"/>
                              <a:gd name="connsiteX367" fmla="*/ 20107 w 28575"/>
                              <a:gd name="connsiteY367" fmla="*/ 4763 h 9525"/>
                              <a:gd name="connsiteX368" fmla="*/ 20107 w 28575"/>
                              <a:gd name="connsiteY368" fmla="*/ 4763 h 9525"/>
                              <a:gd name="connsiteX369" fmla="*/ 20107 w 28575"/>
                              <a:gd name="connsiteY369" fmla="*/ 4763 h 9525"/>
                              <a:gd name="connsiteX370" fmla="*/ 20107 w 28575"/>
                              <a:gd name="connsiteY370" fmla="*/ 4763 h 9525"/>
                              <a:gd name="connsiteX371" fmla="*/ 20107 w 28575"/>
                              <a:gd name="connsiteY371" fmla="*/ 4763 h 9525"/>
                              <a:gd name="connsiteX372" fmla="*/ 21164 w 28575"/>
                              <a:gd name="connsiteY372" fmla="*/ 9525 h 9525"/>
                              <a:gd name="connsiteX373" fmla="*/ 21164 w 28575"/>
                              <a:gd name="connsiteY373" fmla="*/ 9525 h 9525"/>
                              <a:gd name="connsiteX374" fmla="*/ 21164 w 28575"/>
                              <a:gd name="connsiteY374" fmla="*/ 4763 h 9525"/>
                              <a:gd name="connsiteX375" fmla="*/ 21164 w 28575"/>
                              <a:gd name="connsiteY375" fmla="*/ 4763 h 9525"/>
                              <a:gd name="connsiteX376" fmla="*/ 21164 w 28575"/>
                              <a:gd name="connsiteY376" fmla="*/ 4763 h 9525"/>
                              <a:gd name="connsiteX377" fmla="*/ 21164 w 28575"/>
                              <a:gd name="connsiteY377" fmla="*/ 4763 h 9525"/>
                              <a:gd name="connsiteX378" fmla="*/ 21164 w 28575"/>
                              <a:gd name="connsiteY378" fmla="*/ 4763 h 9525"/>
                              <a:gd name="connsiteX379" fmla="*/ 21164 w 28575"/>
                              <a:gd name="connsiteY379" fmla="*/ 4763 h 9525"/>
                              <a:gd name="connsiteX380" fmla="*/ 21164 w 28575"/>
                              <a:gd name="connsiteY380" fmla="*/ 9525 h 9525"/>
                              <a:gd name="connsiteX381" fmla="*/ 21164 w 28575"/>
                              <a:gd name="connsiteY381" fmla="*/ 9525 h 9525"/>
                              <a:gd name="connsiteX382" fmla="*/ 21164 w 28575"/>
                              <a:gd name="connsiteY382" fmla="*/ 9525 h 9525"/>
                              <a:gd name="connsiteX383" fmla="*/ 21164 w 28575"/>
                              <a:gd name="connsiteY383" fmla="*/ 9525 h 9525"/>
                              <a:gd name="connsiteX384" fmla="*/ 21164 w 28575"/>
                              <a:gd name="connsiteY384" fmla="*/ 9525 h 9525"/>
                              <a:gd name="connsiteX385" fmla="*/ 21164 w 28575"/>
                              <a:gd name="connsiteY385" fmla="*/ 9525 h 9525"/>
                              <a:gd name="connsiteX386" fmla="*/ 21164 w 28575"/>
                              <a:gd name="connsiteY386" fmla="*/ 9525 h 9525"/>
                              <a:gd name="connsiteX387" fmla="*/ 21164 w 28575"/>
                              <a:gd name="connsiteY387" fmla="*/ 9525 h 9525"/>
                              <a:gd name="connsiteX388" fmla="*/ 21164 w 28575"/>
                              <a:gd name="connsiteY388" fmla="*/ 9525 h 9525"/>
                              <a:gd name="connsiteX389" fmla="*/ 21164 w 28575"/>
                              <a:gd name="connsiteY389" fmla="*/ 4763 h 9525"/>
                              <a:gd name="connsiteX390" fmla="*/ 22222 w 28575"/>
                              <a:gd name="connsiteY390" fmla="*/ 4763 h 9525"/>
                              <a:gd name="connsiteX391" fmla="*/ 22222 w 28575"/>
                              <a:gd name="connsiteY391" fmla="*/ 4763 h 9525"/>
                              <a:gd name="connsiteX392" fmla="*/ 22222 w 28575"/>
                              <a:gd name="connsiteY392" fmla="*/ 4763 h 9525"/>
                              <a:gd name="connsiteX393" fmla="*/ 22222 w 28575"/>
                              <a:gd name="connsiteY393" fmla="*/ 4763 h 9525"/>
                              <a:gd name="connsiteX394" fmla="*/ 22222 w 28575"/>
                              <a:gd name="connsiteY394" fmla="*/ 9525 h 9525"/>
                              <a:gd name="connsiteX395" fmla="*/ 22222 w 28575"/>
                              <a:gd name="connsiteY395" fmla="*/ 4763 h 9525"/>
                              <a:gd name="connsiteX396" fmla="*/ 22222 w 28575"/>
                              <a:gd name="connsiteY396" fmla="*/ 4763 h 9525"/>
                              <a:gd name="connsiteX397" fmla="*/ 22222 w 28575"/>
                              <a:gd name="connsiteY397" fmla="*/ 9525 h 9525"/>
                              <a:gd name="connsiteX398" fmla="*/ 22222 w 28575"/>
                              <a:gd name="connsiteY398" fmla="*/ 4763 h 9525"/>
                              <a:gd name="connsiteX399" fmla="*/ 22222 w 28575"/>
                              <a:gd name="connsiteY399" fmla="*/ 4763 h 9525"/>
                              <a:gd name="connsiteX400" fmla="*/ 22222 w 28575"/>
                              <a:gd name="connsiteY400" fmla="*/ 4763 h 9525"/>
                              <a:gd name="connsiteX401" fmla="*/ 22222 w 28575"/>
                              <a:gd name="connsiteY401" fmla="*/ 9525 h 9525"/>
                              <a:gd name="connsiteX402" fmla="*/ 22222 w 28575"/>
                              <a:gd name="connsiteY402" fmla="*/ 9525 h 9525"/>
                              <a:gd name="connsiteX403" fmla="*/ 22222 w 28575"/>
                              <a:gd name="connsiteY403" fmla="*/ 9525 h 9525"/>
                              <a:gd name="connsiteX404" fmla="*/ 22222 w 28575"/>
                              <a:gd name="connsiteY404" fmla="*/ 9525 h 9525"/>
                              <a:gd name="connsiteX405" fmla="*/ 22222 w 28575"/>
                              <a:gd name="connsiteY405" fmla="*/ 9525 h 9525"/>
                              <a:gd name="connsiteX406" fmla="*/ 22222 w 28575"/>
                              <a:gd name="connsiteY406" fmla="*/ 9525 h 9525"/>
                              <a:gd name="connsiteX407" fmla="*/ 22222 w 28575"/>
                              <a:gd name="connsiteY407" fmla="*/ 9525 h 9525"/>
                              <a:gd name="connsiteX408" fmla="*/ 22222 w 28575"/>
                              <a:gd name="connsiteY408" fmla="*/ 9525 h 9525"/>
                              <a:gd name="connsiteX409" fmla="*/ 22222 w 28575"/>
                              <a:gd name="connsiteY409" fmla="*/ 9525 h 9525"/>
                              <a:gd name="connsiteX410" fmla="*/ 22222 w 28575"/>
                              <a:gd name="connsiteY410" fmla="*/ 9525 h 9525"/>
                              <a:gd name="connsiteX411" fmla="*/ 22222 w 28575"/>
                              <a:gd name="connsiteY411" fmla="*/ 9525 h 9525"/>
                              <a:gd name="connsiteX412" fmla="*/ 22222 w 28575"/>
                              <a:gd name="connsiteY412" fmla="*/ 4763 h 9525"/>
                              <a:gd name="connsiteX413" fmla="*/ 22222 w 28575"/>
                              <a:gd name="connsiteY413" fmla="*/ 4763 h 9525"/>
                              <a:gd name="connsiteX414" fmla="*/ 22222 w 28575"/>
                              <a:gd name="connsiteY414" fmla="*/ 4763 h 9525"/>
                              <a:gd name="connsiteX415" fmla="*/ 22222 w 28575"/>
                              <a:gd name="connsiteY415" fmla="*/ 4763 h 9525"/>
                              <a:gd name="connsiteX416" fmla="*/ 23279 w 28575"/>
                              <a:gd name="connsiteY416" fmla="*/ 4763 h 9525"/>
                              <a:gd name="connsiteX417" fmla="*/ 23279 w 28575"/>
                              <a:gd name="connsiteY417" fmla="*/ 4763 h 9525"/>
                              <a:gd name="connsiteX418" fmla="*/ 23279 w 28575"/>
                              <a:gd name="connsiteY418" fmla="*/ 9525 h 9525"/>
                              <a:gd name="connsiteX419" fmla="*/ 23279 w 28575"/>
                              <a:gd name="connsiteY419" fmla="*/ 9525 h 9525"/>
                              <a:gd name="connsiteX420" fmla="*/ 23279 w 28575"/>
                              <a:gd name="connsiteY420" fmla="*/ 9525 h 9525"/>
                              <a:gd name="connsiteX421" fmla="*/ 23279 w 28575"/>
                              <a:gd name="connsiteY421" fmla="*/ 9525 h 9525"/>
                              <a:gd name="connsiteX422" fmla="*/ 23279 w 28575"/>
                              <a:gd name="connsiteY422" fmla="*/ 4763 h 9525"/>
                              <a:gd name="connsiteX423" fmla="*/ 23279 w 28575"/>
                              <a:gd name="connsiteY423" fmla="*/ 9525 h 9525"/>
                              <a:gd name="connsiteX424" fmla="*/ 23279 w 28575"/>
                              <a:gd name="connsiteY424" fmla="*/ 9525 h 9525"/>
                              <a:gd name="connsiteX425" fmla="*/ 23279 w 28575"/>
                              <a:gd name="connsiteY425" fmla="*/ 9525 h 9525"/>
                              <a:gd name="connsiteX426" fmla="*/ 23279 w 28575"/>
                              <a:gd name="connsiteY426" fmla="*/ 9525 h 9525"/>
                              <a:gd name="connsiteX427" fmla="*/ 23279 w 28575"/>
                              <a:gd name="connsiteY427" fmla="*/ 4763 h 9525"/>
                              <a:gd name="connsiteX428" fmla="*/ 23279 w 28575"/>
                              <a:gd name="connsiteY428" fmla="*/ 4763 h 9525"/>
                              <a:gd name="connsiteX429" fmla="*/ 23279 w 28575"/>
                              <a:gd name="connsiteY429" fmla="*/ 4763 h 9525"/>
                              <a:gd name="connsiteX430" fmla="*/ 23279 w 28575"/>
                              <a:gd name="connsiteY430" fmla="*/ 4763 h 9525"/>
                              <a:gd name="connsiteX431" fmla="*/ 23279 w 28575"/>
                              <a:gd name="connsiteY431" fmla="*/ 4763 h 9525"/>
                              <a:gd name="connsiteX432" fmla="*/ 23279 w 28575"/>
                              <a:gd name="connsiteY432" fmla="*/ 4763 h 9525"/>
                              <a:gd name="connsiteX433" fmla="*/ 23279 w 28575"/>
                              <a:gd name="connsiteY433" fmla="*/ 4763 h 9525"/>
                              <a:gd name="connsiteX434" fmla="*/ 24346 w 28575"/>
                              <a:gd name="connsiteY434" fmla="*/ 4763 h 9525"/>
                              <a:gd name="connsiteX435" fmla="*/ 24346 w 28575"/>
                              <a:gd name="connsiteY435" fmla="*/ 4763 h 9525"/>
                              <a:gd name="connsiteX436" fmla="*/ 24346 w 28575"/>
                              <a:gd name="connsiteY436" fmla="*/ 4763 h 9525"/>
                              <a:gd name="connsiteX437" fmla="*/ 24346 w 28575"/>
                              <a:gd name="connsiteY437" fmla="*/ 4763 h 9525"/>
                              <a:gd name="connsiteX438" fmla="*/ 24346 w 28575"/>
                              <a:gd name="connsiteY438" fmla="*/ 9525 h 9525"/>
                              <a:gd name="connsiteX439" fmla="*/ 24346 w 28575"/>
                              <a:gd name="connsiteY439" fmla="*/ 9525 h 9525"/>
                              <a:gd name="connsiteX440" fmla="*/ 24346 w 28575"/>
                              <a:gd name="connsiteY440" fmla="*/ 4763 h 9525"/>
                              <a:gd name="connsiteX441" fmla="*/ 24346 w 28575"/>
                              <a:gd name="connsiteY441" fmla="*/ 4763 h 9525"/>
                              <a:gd name="connsiteX442" fmla="*/ 24346 w 28575"/>
                              <a:gd name="connsiteY442" fmla="*/ 9525 h 9525"/>
                              <a:gd name="connsiteX443" fmla="*/ 24346 w 28575"/>
                              <a:gd name="connsiteY443" fmla="*/ 9525 h 9525"/>
                              <a:gd name="connsiteX444" fmla="*/ 24346 w 28575"/>
                              <a:gd name="connsiteY444" fmla="*/ 9525 h 9525"/>
                              <a:gd name="connsiteX445" fmla="*/ 24346 w 28575"/>
                              <a:gd name="connsiteY445" fmla="*/ 9525 h 9525"/>
                              <a:gd name="connsiteX446" fmla="*/ 24346 w 28575"/>
                              <a:gd name="connsiteY446" fmla="*/ 4763 h 9525"/>
                              <a:gd name="connsiteX447" fmla="*/ 24346 w 28575"/>
                              <a:gd name="connsiteY447" fmla="*/ 4763 h 9525"/>
                              <a:gd name="connsiteX448" fmla="*/ 24346 w 28575"/>
                              <a:gd name="connsiteY448" fmla="*/ 4763 h 9525"/>
                              <a:gd name="connsiteX449" fmla="*/ 24346 w 28575"/>
                              <a:gd name="connsiteY449" fmla="*/ 4763 h 9525"/>
                              <a:gd name="connsiteX450" fmla="*/ 24346 w 28575"/>
                              <a:gd name="connsiteY450" fmla="*/ 9525 h 9525"/>
                              <a:gd name="connsiteX451" fmla="*/ 24346 w 28575"/>
                              <a:gd name="connsiteY451" fmla="*/ 4763 h 9525"/>
                              <a:gd name="connsiteX452" fmla="*/ 25403 w 28575"/>
                              <a:gd name="connsiteY452" fmla="*/ 4763 h 9525"/>
                              <a:gd name="connsiteX453" fmla="*/ 25403 w 28575"/>
                              <a:gd name="connsiteY453" fmla="*/ 4763 h 9525"/>
                              <a:gd name="connsiteX454" fmla="*/ 25403 w 28575"/>
                              <a:gd name="connsiteY454" fmla="*/ 4763 h 9525"/>
                              <a:gd name="connsiteX455" fmla="*/ 25403 w 28575"/>
                              <a:gd name="connsiteY455" fmla="*/ 4763 h 9525"/>
                              <a:gd name="connsiteX456" fmla="*/ 25403 w 28575"/>
                              <a:gd name="connsiteY456" fmla="*/ 4763 h 9525"/>
                              <a:gd name="connsiteX457" fmla="*/ 25403 w 28575"/>
                              <a:gd name="connsiteY457" fmla="*/ 4763 h 9525"/>
                              <a:gd name="connsiteX458" fmla="*/ 25403 w 28575"/>
                              <a:gd name="connsiteY458" fmla="*/ 4763 h 9525"/>
                              <a:gd name="connsiteX459" fmla="*/ 25403 w 28575"/>
                              <a:gd name="connsiteY459" fmla="*/ 4763 h 9525"/>
                              <a:gd name="connsiteX460" fmla="*/ 25403 w 28575"/>
                              <a:gd name="connsiteY460" fmla="*/ 4763 h 9525"/>
                              <a:gd name="connsiteX461" fmla="*/ 25403 w 28575"/>
                              <a:gd name="connsiteY461" fmla="*/ 9525 h 9525"/>
                              <a:gd name="connsiteX462" fmla="*/ 25403 w 28575"/>
                              <a:gd name="connsiteY462" fmla="*/ 9525 h 9525"/>
                              <a:gd name="connsiteX463" fmla="*/ 25403 w 28575"/>
                              <a:gd name="connsiteY463" fmla="*/ 9525 h 9525"/>
                              <a:gd name="connsiteX464" fmla="*/ 25403 w 28575"/>
                              <a:gd name="connsiteY464" fmla="*/ 9525 h 9525"/>
                              <a:gd name="connsiteX465" fmla="*/ 25403 w 28575"/>
                              <a:gd name="connsiteY465" fmla="*/ 9525 h 9525"/>
                              <a:gd name="connsiteX466" fmla="*/ 25403 w 28575"/>
                              <a:gd name="connsiteY466" fmla="*/ 9525 h 9525"/>
                              <a:gd name="connsiteX467" fmla="*/ 25403 w 28575"/>
                              <a:gd name="connsiteY467" fmla="*/ 9525 h 9525"/>
                              <a:gd name="connsiteX468" fmla="*/ 25403 w 28575"/>
                              <a:gd name="connsiteY468" fmla="*/ 9525 h 9525"/>
                              <a:gd name="connsiteX469" fmla="*/ 25403 w 28575"/>
                              <a:gd name="connsiteY469" fmla="*/ 9525 h 9525"/>
                              <a:gd name="connsiteX470" fmla="*/ 25403 w 28575"/>
                              <a:gd name="connsiteY470" fmla="*/ 9525 h 9525"/>
                              <a:gd name="connsiteX471" fmla="*/ 25403 w 28575"/>
                              <a:gd name="connsiteY471" fmla="*/ 9525 h 9525"/>
                              <a:gd name="connsiteX472" fmla="*/ 26461 w 28575"/>
                              <a:gd name="connsiteY472" fmla="*/ 9525 h 9525"/>
                              <a:gd name="connsiteX473" fmla="*/ 26461 w 28575"/>
                              <a:gd name="connsiteY473" fmla="*/ 9525 h 9525"/>
                              <a:gd name="connsiteX474" fmla="*/ 26461 w 28575"/>
                              <a:gd name="connsiteY474" fmla="*/ 4763 h 9525"/>
                              <a:gd name="connsiteX475" fmla="*/ 26461 w 28575"/>
                              <a:gd name="connsiteY475" fmla="*/ 4763 h 9525"/>
                              <a:gd name="connsiteX476" fmla="*/ 26461 w 28575"/>
                              <a:gd name="connsiteY476" fmla="*/ 4763 h 9525"/>
                              <a:gd name="connsiteX477" fmla="*/ 26461 w 28575"/>
                              <a:gd name="connsiteY477" fmla="*/ 4763 h 9525"/>
                              <a:gd name="connsiteX478" fmla="*/ 26461 w 28575"/>
                              <a:gd name="connsiteY478" fmla="*/ 4763 h 9525"/>
                              <a:gd name="connsiteX479" fmla="*/ 26461 w 28575"/>
                              <a:gd name="connsiteY479" fmla="*/ 4763 h 9525"/>
                              <a:gd name="connsiteX480" fmla="*/ 26461 w 28575"/>
                              <a:gd name="connsiteY480" fmla="*/ 4763 h 9525"/>
                              <a:gd name="connsiteX481" fmla="*/ 26461 w 28575"/>
                              <a:gd name="connsiteY481" fmla="*/ 4763 h 9525"/>
                              <a:gd name="connsiteX482" fmla="*/ 26461 w 28575"/>
                              <a:gd name="connsiteY482" fmla="*/ 4763 h 9525"/>
                              <a:gd name="connsiteX483" fmla="*/ 26461 w 28575"/>
                              <a:gd name="connsiteY483" fmla="*/ 4763 h 9525"/>
                              <a:gd name="connsiteX484" fmla="*/ 26461 w 28575"/>
                              <a:gd name="connsiteY484" fmla="*/ 4763 h 9525"/>
                              <a:gd name="connsiteX485" fmla="*/ 26461 w 28575"/>
                              <a:gd name="connsiteY485" fmla="*/ 4763 h 9525"/>
                              <a:gd name="connsiteX486" fmla="*/ 26461 w 28575"/>
                              <a:gd name="connsiteY486" fmla="*/ 4763 h 9525"/>
                              <a:gd name="connsiteX487" fmla="*/ 26461 w 28575"/>
                              <a:gd name="connsiteY487" fmla="*/ 4763 h 9525"/>
                              <a:gd name="connsiteX488" fmla="*/ 26461 w 28575"/>
                              <a:gd name="connsiteY488" fmla="*/ 4763 h 9525"/>
                              <a:gd name="connsiteX489" fmla="*/ 26461 w 28575"/>
                              <a:gd name="connsiteY489" fmla="*/ 9525 h 9525"/>
                              <a:gd name="connsiteX490" fmla="*/ 27518 w 28575"/>
                              <a:gd name="connsiteY490" fmla="*/ 4763 h 9525"/>
                              <a:gd name="connsiteX491" fmla="*/ 27518 w 28575"/>
                              <a:gd name="connsiteY491" fmla="*/ 4763 h 9525"/>
                              <a:gd name="connsiteX492" fmla="*/ 27518 w 28575"/>
                              <a:gd name="connsiteY492" fmla="*/ 4763 h 9525"/>
                              <a:gd name="connsiteX493" fmla="*/ 27518 w 28575"/>
                              <a:gd name="connsiteY493" fmla="*/ 4763 h 9525"/>
                              <a:gd name="connsiteX494" fmla="*/ 27518 w 28575"/>
                              <a:gd name="connsiteY494" fmla="*/ 4763 h 9525"/>
                              <a:gd name="connsiteX495" fmla="*/ 27518 w 28575"/>
                              <a:gd name="connsiteY495" fmla="*/ 9525 h 9525"/>
                              <a:gd name="connsiteX496" fmla="*/ 27518 w 28575"/>
                              <a:gd name="connsiteY496" fmla="*/ 9525 h 9525"/>
                              <a:gd name="connsiteX497" fmla="*/ 27518 w 28575"/>
                              <a:gd name="connsiteY497" fmla="*/ 4763 h 9525"/>
                              <a:gd name="connsiteX498" fmla="*/ 27518 w 28575"/>
                              <a:gd name="connsiteY498" fmla="*/ 4763 h 9525"/>
                              <a:gd name="connsiteX499" fmla="*/ 27518 w 28575"/>
                              <a:gd name="connsiteY499" fmla="*/ 4763 h 9525"/>
                              <a:gd name="connsiteX500" fmla="*/ 27518 w 28575"/>
                              <a:gd name="connsiteY500" fmla="*/ 4763 h 9525"/>
                              <a:gd name="connsiteX501" fmla="*/ 27518 w 28575"/>
                              <a:gd name="connsiteY501" fmla="*/ 4763 h 9525"/>
                              <a:gd name="connsiteX502" fmla="*/ 27518 w 28575"/>
                              <a:gd name="connsiteY502" fmla="*/ 4763 h 9525"/>
                              <a:gd name="connsiteX503" fmla="*/ 27518 w 28575"/>
                              <a:gd name="connsiteY503" fmla="*/ 4763 h 9525"/>
                              <a:gd name="connsiteX504" fmla="*/ 27518 w 28575"/>
                              <a:gd name="connsiteY504" fmla="*/ 4763 h 9525"/>
                              <a:gd name="connsiteX505" fmla="*/ 27518 w 28575"/>
                              <a:gd name="connsiteY505" fmla="*/ 9525 h 9525"/>
                              <a:gd name="connsiteX506" fmla="*/ 27518 w 28575"/>
                              <a:gd name="connsiteY506" fmla="*/ 9525 h 9525"/>
                              <a:gd name="connsiteX507" fmla="*/ 27518 w 28575"/>
                              <a:gd name="connsiteY507" fmla="*/ 9525 h 9525"/>
                              <a:gd name="connsiteX508" fmla="*/ 28575 w 28575"/>
                              <a:gd name="connsiteY508" fmla="*/ 9525 h 9525"/>
                              <a:gd name="connsiteX509" fmla="*/ 28575 w 28575"/>
                              <a:gd name="connsiteY509" fmla="*/ 4763 h 9525"/>
                              <a:gd name="connsiteX510" fmla="*/ 28575 w 28575"/>
                              <a:gd name="connsiteY510" fmla="*/ 4763 h 9525"/>
                              <a:gd name="connsiteX511" fmla="*/ 28575 w 28575"/>
                              <a:gd name="connsiteY511" fmla="*/ 476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9525"/>
                                </a:moveTo>
                                <a:lnTo>
                                  <a:pt x="0" y="9525"/>
                                </a:lnTo>
                                <a:lnTo>
                                  <a:pt x="0" y="4763"/>
                                </a:lnTo>
                                <a:lnTo>
                                  <a:pt x="0" y="4763"/>
                                </a:lnTo>
                                <a:lnTo>
                                  <a:pt x="0" y="4763"/>
                                </a:lnTo>
                                <a:lnTo>
                                  <a:pt x="0" y="4763"/>
                                </a:lnTo>
                                <a:lnTo>
                                  <a:pt x="0" y="9525"/>
                                </a:lnTo>
                                <a:lnTo>
                                  <a:pt x="0" y="9525"/>
                                </a:lnTo>
                                <a:lnTo>
                                  <a:pt x="0" y="4763"/>
                                </a:lnTo>
                                <a:lnTo>
                                  <a:pt x="0" y="4763"/>
                                </a:lnTo>
                                <a:lnTo>
                                  <a:pt x="0" y="4763"/>
                                </a:lnTo>
                                <a:lnTo>
                                  <a:pt x="0" y="4763"/>
                                </a:lnTo>
                                <a:lnTo>
                                  <a:pt x="0" y="4763"/>
                                </a:lnTo>
                                <a:lnTo>
                                  <a:pt x="0" y="9525"/>
                                </a:lnTo>
                                <a:lnTo>
                                  <a:pt x="1057" y="4763"/>
                                </a:lnTo>
                                <a:lnTo>
                                  <a:pt x="1057" y="4763"/>
                                </a:lnTo>
                                <a:lnTo>
                                  <a:pt x="1057" y="4763"/>
                                </a:lnTo>
                                <a:lnTo>
                                  <a:pt x="1057" y="4763"/>
                                </a:lnTo>
                                <a:lnTo>
                                  <a:pt x="1057" y="4763"/>
                                </a:lnTo>
                                <a:lnTo>
                                  <a:pt x="1057" y="4763"/>
                                </a:lnTo>
                                <a:lnTo>
                                  <a:pt x="1057" y="9525"/>
                                </a:lnTo>
                                <a:lnTo>
                                  <a:pt x="1057" y="9525"/>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2114" y="4763"/>
                                </a:lnTo>
                                <a:lnTo>
                                  <a:pt x="2114" y="4763"/>
                                </a:lnTo>
                                <a:lnTo>
                                  <a:pt x="2114" y="9525"/>
                                </a:lnTo>
                                <a:lnTo>
                                  <a:pt x="2114" y="4763"/>
                                </a:lnTo>
                                <a:lnTo>
                                  <a:pt x="2114" y="4763"/>
                                </a:lnTo>
                                <a:lnTo>
                                  <a:pt x="2114" y="4763"/>
                                </a:lnTo>
                                <a:lnTo>
                                  <a:pt x="2114" y="9525"/>
                                </a:lnTo>
                                <a:lnTo>
                                  <a:pt x="2114" y="9525"/>
                                </a:lnTo>
                                <a:lnTo>
                                  <a:pt x="2114" y="9525"/>
                                </a:lnTo>
                                <a:lnTo>
                                  <a:pt x="2114" y="9525"/>
                                </a:lnTo>
                                <a:lnTo>
                                  <a:pt x="2114" y="9525"/>
                                </a:lnTo>
                                <a:lnTo>
                                  <a:pt x="2114" y="4763"/>
                                </a:lnTo>
                                <a:lnTo>
                                  <a:pt x="2114" y="4763"/>
                                </a:lnTo>
                                <a:lnTo>
                                  <a:pt x="2114" y="4763"/>
                                </a:lnTo>
                                <a:lnTo>
                                  <a:pt x="2114" y="4763"/>
                                </a:lnTo>
                                <a:lnTo>
                                  <a:pt x="2114" y="4763"/>
                                </a:lnTo>
                                <a:lnTo>
                                  <a:pt x="2114" y="4763"/>
                                </a:lnTo>
                                <a:lnTo>
                                  <a:pt x="2114" y="4763"/>
                                </a:lnTo>
                                <a:lnTo>
                                  <a:pt x="2114" y="4763"/>
                                </a:lnTo>
                                <a:lnTo>
                                  <a:pt x="2114"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9525"/>
                                </a:lnTo>
                                <a:lnTo>
                                  <a:pt x="3172" y="9525"/>
                                </a:lnTo>
                                <a:lnTo>
                                  <a:pt x="3172" y="9525"/>
                                </a:lnTo>
                                <a:lnTo>
                                  <a:pt x="3172" y="4763"/>
                                </a:lnTo>
                                <a:lnTo>
                                  <a:pt x="3172" y="4763"/>
                                </a:lnTo>
                                <a:lnTo>
                                  <a:pt x="3172" y="4763"/>
                                </a:lnTo>
                                <a:lnTo>
                                  <a:pt x="3172" y="4763"/>
                                </a:lnTo>
                                <a:lnTo>
                                  <a:pt x="3172" y="4763"/>
                                </a:lnTo>
                                <a:lnTo>
                                  <a:pt x="4229" y="9525"/>
                                </a:lnTo>
                                <a:lnTo>
                                  <a:pt x="4229" y="9525"/>
                                </a:lnTo>
                                <a:lnTo>
                                  <a:pt x="4229" y="9525"/>
                                </a:lnTo>
                                <a:lnTo>
                                  <a:pt x="4229" y="4763"/>
                                </a:lnTo>
                                <a:lnTo>
                                  <a:pt x="4229" y="4763"/>
                                </a:lnTo>
                                <a:lnTo>
                                  <a:pt x="4229" y="4763"/>
                                </a:lnTo>
                                <a:lnTo>
                                  <a:pt x="4229" y="4763"/>
                                </a:lnTo>
                                <a:lnTo>
                                  <a:pt x="4229" y="9525"/>
                                </a:lnTo>
                                <a:lnTo>
                                  <a:pt x="4229" y="9525"/>
                                </a:lnTo>
                                <a:lnTo>
                                  <a:pt x="4229" y="9525"/>
                                </a:lnTo>
                                <a:lnTo>
                                  <a:pt x="4229" y="4763"/>
                                </a:lnTo>
                                <a:lnTo>
                                  <a:pt x="4229" y="4763"/>
                                </a:lnTo>
                                <a:lnTo>
                                  <a:pt x="4229" y="4763"/>
                                </a:lnTo>
                                <a:lnTo>
                                  <a:pt x="4229" y="4763"/>
                                </a:lnTo>
                                <a:lnTo>
                                  <a:pt x="4229" y="4763"/>
                                </a:lnTo>
                                <a:lnTo>
                                  <a:pt x="4229" y="4763"/>
                                </a:lnTo>
                                <a:lnTo>
                                  <a:pt x="4229" y="4763"/>
                                </a:lnTo>
                                <a:lnTo>
                                  <a:pt x="4229" y="4763"/>
                                </a:lnTo>
                                <a:lnTo>
                                  <a:pt x="5296" y="4763"/>
                                </a:lnTo>
                                <a:lnTo>
                                  <a:pt x="5296" y="4763"/>
                                </a:lnTo>
                                <a:lnTo>
                                  <a:pt x="5296" y="4763"/>
                                </a:lnTo>
                                <a:lnTo>
                                  <a:pt x="5296" y="9525"/>
                                </a:lnTo>
                                <a:lnTo>
                                  <a:pt x="5296" y="9525"/>
                                </a:lnTo>
                                <a:lnTo>
                                  <a:pt x="5296" y="9525"/>
                                </a:lnTo>
                                <a:lnTo>
                                  <a:pt x="5296" y="4763"/>
                                </a:lnTo>
                                <a:lnTo>
                                  <a:pt x="5296" y="4763"/>
                                </a:lnTo>
                                <a:lnTo>
                                  <a:pt x="5296" y="4763"/>
                                </a:lnTo>
                                <a:lnTo>
                                  <a:pt x="5296" y="4763"/>
                                </a:lnTo>
                                <a:lnTo>
                                  <a:pt x="5296" y="4763"/>
                                </a:lnTo>
                                <a:lnTo>
                                  <a:pt x="5296" y="4763"/>
                                </a:lnTo>
                                <a:lnTo>
                                  <a:pt x="5296" y="4763"/>
                                </a:lnTo>
                                <a:lnTo>
                                  <a:pt x="5296" y="4763"/>
                                </a:lnTo>
                                <a:lnTo>
                                  <a:pt x="5296" y="9525"/>
                                </a:lnTo>
                                <a:lnTo>
                                  <a:pt x="5296" y="9525"/>
                                </a:lnTo>
                                <a:lnTo>
                                  <a:pt x="5296" y="9525"/>
                                </a:lnTo>
                                <a:lnTo>
                                  <a:pt x="5296" y="4763"/>
                                </a:lnTo>
                                <a:lnTo>
                                  <a:pt x="6353" y="4763"/>
                                </a:lnTo>
                                <a:lnTo>
                                  <a:pt x="6353" y="4763"/>
                                </a:lnTo>
                                <a:lnTo>
                                  <a:pt x="6353" y="4763"/>
                                </a:lnTo>
                                <a:lnTo>
                                  <a:pt x="6353" y="4763"/>
                                </a:lnTo>
                                <a:lnTo>
                                  <a:pt x="6353" y="4763"/>
                                </a:lnTo>
                                <a:lnTo>
                                  <a:pt x="6353" y="9525"/>
                                </a:lnTo>
                                <a:lnTo>
                                  <a:pt x="6353" y="9525"/>
                                </a:lnTo>
                                <a:lnTo>
                                  <a:pt x="6353" y="9525"/>
                                </a:lnTo>
                                <a:lnTo>
                                  <a:pt x="6353" y="9525"/>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7411" y="4763"/>
                                </a:lnTo>
                                <a:lnTo>
                                  <a:pt x="7411" y="4763"/>
                                </a:lnTo>
                                <a:lnTo>
                                  <a:pt x="7411" y="4763"/>
                                </a:lnTo>
                                <a:lnTo>
                                  <a:pt x="7411" y="4763"/>
                                </a:lnTo>
                                <a:lnTo>
                                  <a:pt x="7411" y="4763"/>
                                </a:lnTo>
                                <a:lnTo>
                                  <a:pt x="7411" y="4763"/>
                                </a:lnTo>
                                <a:lnTo>
                                  <a:pt x="7411" y="9525"/>
                                </a:lnTo>
                                <a:lnTo>
                                  <a:pt x="7411" y="9525"/>
                                </a:lnTo>
                                <a:lnTo>
                                  <a:pt x="7411" y="9525"/>
                                </a:lnTo>
                                <a:lnTo>
                                  <a:pt x="7411" y="9525"/>
                                </a:lnTo>
                                <a:lnTo>
                                  <a:pt x="7411" y="4763"/>
                                </a:lnTo>
                                <a:lnTo>
                                  <a:pt x="7411" y="4763"/>
                                </a:lnTo>
                                <a:lnTo>
                                  <a:pt x="7411" y="4763"/>
                                </a:lnTo>
                                <a:lnTo>
                                  <a:pt x="7411" y="4763"/>
                                </a:lnTo>
                                <a:lnTo>
                                  <a:pt x="7411" y="4763"/>
                                </a:lnTo>
                                <a:lnTo>
                                  <a:pt x="7411" y="9525"/>
                                </a:lnTo>
                                <a:lnTo>
                                  <a:pt x="7411" y="9525"/>
                                </a:lnTo>
                                <a:lnTo>
                                  <a:pt x="7411" y="9525"/>
                                </a:lnTo>
                                <a:lnTo>
                                  <a:pt x="8468" y="9525"/>
                                </a:lnTo>
                                <a:lnTo>
                                  <a:pt x="8468" y="9525"/>
                                </a:lnTo>
                                <a:lnTo>
                                  <a:pt x="8468" y="4763"/>
                                </a:lnTo>
                                <a:lnTo>
                                  <a:pt x="8468" y="4763"/>
                                </a:lnTo>
                                <a:lnTo>
                                  <a:pt x="8468" y="4763"/>
                                </a:lnTo>
                                <a:lnTo>
                                  <a:pt x="8468" y="9525"/>
                                </a:lnTo>
                                <a:lnTo>
                                  <a:pt x="8468" y="9525"/>
                                </a:lnTo>
                                <a:lnTo>
                                  <a:pt x="8468" y="9525"/>
                                </a:lnTo>
                                <a:lnTo>
                                  <a:pt x="8468" y="9525"/>
                                </a:lnTo>
                                <a:lnTo>
                                  <a:pt x="8468" y="9525"/>
                                </a:lnTo>
                                <a:lnTo>
                                  <a:pt x="8468" y="9525"/>
                                </a:lnTo>
                                <a:lnTo>
                                  <a:pt x="8468" y="9525"/>
                                </a:lnTo>
                                <a:lnTo>
                                  <a:pt x="8468" y="9525"/>
                                </a:lnTo>
                                <a:lnTo>
                                  <a:pt x="8468" y="9525"/>
                                </a:lnTo>
                                <a:lnTo>
                                  <a:pt x="8468" y="9525"/>
                                </a:lnTo>
                                <a:lnTo>
                                  <a:pt x="8468" y="9525"/>
                                </a:lnTo>
                                <a:lnTo>
                                  <a:pt x="8468" y="9525"/>
                                </a:lnTo>
                                <a:lnTo>
                                  <a:pt x="8468" y="4763"/>
                                </a:lnTo>
                                <a:lnTo>
                                  <a:pt x="9525" y="9525"/>
                                </a:lnTo>
                                <a:lnTo>
                                  <a:pt x="9525" y="4763"/>
                                </a:lnTo>
                                <a:lnTo>
                                  <a:pt x="9525" y="4763"/>
                                </a:lnTo>
                                <a:lnTo>
                                  <a:pt x="9525" y="4763"/>
                                </a:lnTo>
                                <a:lnTo>
                                  <a:pt x="9525" y="9525"/>
                                </a:lnTo>
                                <a:lnTo>
                                  <a:pt x="9525" y="9525"/>
                                </a:lnTo>
                                <a:lnTo>
                                  <a:pt x="9525" y="4763"/>
                                </a:lnTo>
                                <a:lnTo>
                                  <a:pt x="9525" y="4763"/>
                                </a:lnTo>
                                <a:lnTo>
                                  <a:pt x="9525" y="9525"/>
                                </a:lnTo>
                                <a:lnTo>
                                  <a:pt x="9525" y="9525"/>
                                </a:lnTo>
                                <a:lnTo>
                                  <a:pt x="9525" y="9525"/>
                                </a:lnTo>
                                <a:lnTo>
                                  <a:pt x="9525" y="9525"/>
                                </a:lnTo>
                                <a:lnTo>
                                  <a:pt x="9525" y="4763"/>
                                </a:lnTo>
                                <a:lnTo>
                                  <a:pt x="9525" y="4763"/>
                                </a:lnTo>
                                <a:lnTo>
                                  <a:pt x="9525" y="4763"/>
                                </a:lnTo>
                                <a:lnTo>
                                  <a:pt x="9525" y="4763"/>
                                </a:lnTo>
                                <a:lnTo>
                                  <a:pt x="9525" y="9525"/>
                                </a:lnTo>
                                <a:lnTo>
                                  <a:pt x="9525" y="9525"/>
                                </a:lnTo>
                                <a:lnTo>
                                  <a:pt x="10582" y="9525"/>
                                </a:lnTo>
                                <a:lnTo>
                                  <a:pt x="10582" y="9525"/>
                                </a:lnTo>
                                <a:lnTo>
                                  <a:pt x="10582" y="9525"/>
                                </a:lnTo>
                                <a:lnTo>
                                  <a:pt x="10582" y="9525"/>
                                </a:lnTo>
                                <a:lnTo>
                                  <a:pt x="10582" y="9525"/>
                                </a:lnTo>
                                <a:lnTo>
                                  <a:pt x="10582" y="9525"/>
                                </a:lnTo>
                                <a:lnTo>
                                  <a:pt x="10582" y="9525"/>
                                </a:lnTo>
                                <a:lnTo>
                                  <a:pt x="10582" y="4763"/>
                                </a:lnTo>
                                <a:lnTo>
                                  <a:pt x="10582" y="4763"/>
                                </a:lnTo>
                                <a:lnTo>
                                  <a:pt x="10582" y="9525"/>
                                </a:lnTo>
                                <a:lnTo>
                                  <a:pt x="10582" y="9525"/>
                                </a:lnTo>
                                <a:lnTo>
                                  <a:pt x="10582" y="9525"/>
                                </a:lnTo>
                                <a:lnTo>
                                  <a:pt x="10582" y="9525"/>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1639" y="4763"/>
                                </a:lnTo>
                                <a:lnTo>
                                  <a:pt x="11639" y="4763"/>
                                </a:lnTo>
                                <a:lnTo>
                                  <a:pt x="11639" y="9525"/>
                                </a:lnTo>
                                <a:lnTo>
                                  <a:pt x="11639" y="9525"/>
                                </a:lnTo>
                                <a:lnTo>
                                  <a:pt x="11639" y="9525"/>
                                </a:lnTo>
                                <a:lnTo>
                                  <a:pt x="11639" y="9525"/>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9525"/>
                                </a:lnTo>
                                <a:lnTo>
                                  <a:pt x="11639" y="9525"/>
                                </a:lnTo>
                                <a:lnTo>
                                  <a:pt x="11639" y="9525"/>
                                </a:lnTo>
                                <a:lnTo>
                                  <a:pt x="12697" y="4763"/>
                                </a:lnTo>
                                <a:lnTo>
                                  <a:pt x="12697" y="9525"/>
                                </a:lnTo>
                                <a:lnTo>
                                  <a:pt x="12697" y="4763"/>
                                </a:lnTo>
                                <a:lnTo>
                                  <a:pt x="12697" y="4763"/>
                                </a:lnTo>
                                <a:lnTo>
                                  <a:pt x="12697" y="4763"/>
                                </a:lnTo>
                                <a:lnTo>
                                  <a:pt x="12697" y="4763"/>
                                </a:lnTo>
                                <a:lnTo>
                                  <a:pt x="12697" y="4763"/>
                                </a:lnTo>
                                <a:lnTo>
                                  <a:pt x="12697" y="4763"/>
                                </a:lnTo>
                                <a:lnTo>
                                  <a:pt x="12697" y="9525"/>
                                </a:lnTo>
                                <a:lnTo>
                                  <a:pt x="12697" y="9525"/>
                                </a:lnTo>
                                <a:lnTo>
                                  <a:pt x="12697" y="9525"/>
                                </a:lnTo>
                                <a:lnTo>
                                  <a:pt x="12697" y="9525"/>
                                </a:lnTo>
                                <a:lnTo>
                                  <a:pt x="12697" y="9525"/>
                                </a:lnTo>
                                <a:lnTo>
                                  <a:pt x="12697" y="4763"/>
                                </a:lnTo>
                                <a:lnTo>
                                  <a:pt x="12697" y="9525"/>
                                </a:lnTo>
                                <a:lnTo>
                                  <a:pt x="12697" y="4763"/>
                                </a:lnTo>
                                <a:lnTo>
                                  <a:pt x="12697" y="4763"/>
                                </a:lnTo>
                                <a:lnTo>
                                  <a:pt x="12697" y="4763"/>
                                </a:lnTo>
                                <a:lnTo>
                                  <a:pt x="13754" y="4763"/>
                                </a:lnTo>
                                <a:lnTo>
                                  <a:pt x="13754" y="4763"/>
                                </a:lnTo>
                                <a:lnTo>
                                  <a:pt x="13754" y="4763"/>
                                </a:lnTo>
                                <a:lnTo>
                                  <a:pt x="13754" y="4763"/>
                                </a:lnTo>
                                <a:lnTo>
                                  <a:pt x="13754" y="9525"/>
                                </a:lnTo>
                                <a:lnTo>
                                  <a:pt x="13754" y="4763"/>
                                </a:lnTo>
                                <a:lnTo>
                                  <a:pt x="13754" y="4763"/>
                                </a:lnTo>
                                <a:lnTo>
                                  <a:pt x="13754" y="4763"/>
                                </a:lnTo>
                                <a:lnTo>
                                  <a:pt x="13754" y="4763"/>
                                </a:lnTo>
                                <a:lnTo>
                                  <a:pt x="13754" y="9525"/>
                                </a:lnTo>
                                <a:lnTo>
                                  <a:pt x="13754" y="9525"/>
                                </a:lnTo>
                                <a:lnTo>
                                  <a:pt x="13754" y="4763"/>
                                </a:lnTo>
                                <a:lnTo>
                                  <a:pt x="13754" y="9525"/>
                                </a:lnTo>
                                <a:lnTo>
                                  <a:pt x="13754" y="9525"/>
                                </a:lnTo>
                                <a:lnTo>
                                  <a:pt x="13754" y="9525"/>
                                </a:lnTo>
                                <a:lnTo>
                                  <a:pt x="13754" y="9525"/>
                                </a:lnTo>
                                <a:lnTo>
                                  <a:pt x="13754" y="4763"/>
                                </a:lnTo>
                                <a:lnTo>
                                  <a:pt x="13754" y="4763"/>
                                </a:lnTo>
                                <a:lnTo>
                                  <a:pt x="13754" y="0"/>
                                </a:lnTo>
                                <a:lnTo>
                                  <a:pt x="13754" y="4763"/>
                                </a:lnTo>
                                <a:lnTo>
                                  <a:pt x="14821" y="4763"/>
                                </a:lnTo>
                                <a:lnTo>
                                  <a:pt x="14821" y="4763"/>
                                </a:lnTo>
                                <a:lnTo>
                                  <a:pt x="14821" y="9525"/>
                                </a:lnTo>
                                <a:lnTo>
                                  <a:pt x="14821" y="9525"/>
                                </a:lnTo>
                                <a:lnTo>
                                  <a:pt x="14821" y="4763"/>
                                </a:lnTo>
                                <a:lnTo>
                                  <a:pt x="14821" y="4763"/>
                                </a:lnTo>
                                <a:lnTo>
                                  <a:pt x="14821" y="4763"/>
                                </a:lnTo>
                                <a:lnTo>
                                  <a:pt x="14821" y="4763"/>
                                </a:lnTo>
                                <a:lnTo>
                                  <a:pt x="14821" y="4763"/>
                                </a:lnTo>
                                <a:lnTo>
                                  <a:pt x="14821" y="9525"/>
                                </a:lnTo>
                                <a:lnTo>
                                  <a:pt x="14821" y="9525"/>
                                </a:lnTo>
                                <a:lnTo>
                                  <a:pt x="14821" y="9525"/>
                                </a:lnTo>
                                <a:lnTo>
                                  <a:pt x="14821" y="4763"/>
                                </a:lnTo>
                                <a:lnTo>
                                  <a:pt x="14821" y="4763"/>
                                </a:lnTo>
                                <a:lnTo>
                                  <a:pt x="14821" y="9525"/>
                                </a:lnTo>
                                <a:lnTo>
                                  <a:pt x="14821" y="9525"/>
                                </a:lnTo>
                                <a:lnTo>
                                  <a:pt x="14821" y="9525"/>
                                </a:lnTo>
                                <a:lnTo>
                                  <a:pt x="14821" y="9525"/>
                                </a:lnTo>
                                <a:lnTo>
                                  <a:pt x="15878" y="9525"/>
                                </a:lnTo>
                                <a:lnTo>
                                  <a:pt x="15878" y="4763"/>
                                </a:lnTo>
                                <a:lnTo>
                                  <a:pt x="15878" y="4763"/>
                                </a:lnTo>
                                <a:lnTo>
                                  <a:pt x="15878" y="4763"/>
                                </a:lnTo>
                                <a:lnTo>
                                  <a:pt x="15878" y="4763"/>
                                </a:lnTo>
                                <a:lnTo>
                                  <a:pt x="15878" y="4763"/>
                                </a:lnTo>
                                <a:lnTo>
                                  <a:pt x="15878" y="9525"/>
                                </a:lnTo>
                                <a:lnTo>
                                  <a:pt x="15878" y="9525"/>
                                </a:lnTo>
                                <a:lnTo>
                                  <a:pt x="15878" y="4763"/>
                                </a:lnTo>
                                <a:lnTo>
                                  <a:pt x="15878" y="9525"/>
                                </a:lnTo>
                                <a:lnTo>
                                  <a:pt x="15878" y="9525"/>
                                </a:lnTo>
                                <a:lnTo>
                                  <a:pt x="15878" y="4763"/>
                                </a:lnTo>
                                <a:lnTo>
                                  <a:pt x="15878" y="4763"/>
                                </a:lnTo>
                                <a:lnTo>
                                  <a:pt x="15878" y="4763"/>
                                </a:lnTo>
                                <a:lnTo>
                                  <a:pt x="15878" y="4763"/>
                                </a:lnTo>
                                <a:lnTo>
                                  <a:pt x="15878" y="4763"/>
                                </a:lnTo>
                                <a:lnTo>
                                  <a:pt x="15878" y="4763"/>
                                </a:lnTo>
                                <a:lnTo>
                                  <a:pt x="15878" y="4763"/>
                                </a:lnTo>
                                <a:lnTo>
                                  <a:pt x="16936" y="4763"/>
                                </a:lnTo>
                                <a:lnTo>
                                  <a:pt x="16936" y="4763"/>
                                </a:lnTo>
                                <a:lnTo>
                                  <a:pt x="16936" y="4763"/>
                                </a:lnTo>
                                <a:lnTo>
                                  <a:pt x="16936" y="9525"/>
                                </a:lnTo>
                                <a:lnTo>
                                  <a:pt x="16936" y="9525"/>
                                </a:lnTo>
                                <a:lnTo>
                                  <a:pt x="16936" y="4763"/>
                                </a:lnTo>
                                <a:lnTo>
                                  <a:pt x="16936" y="9525"/>
                                </a:lnTo>
                                <a:lnTo>
                                  <a:pt x="16936" y="4763"/>
                                </a:lnTo>
                                <a:lnTo>
                                  <a:pt x="16936" y="9525"/>
                                </a:lnTo>
                                <a:lnTo>
                                  <a:pt x="16936" y="9525"/>
                                </a:lnTo>
                                <a:lnTo>
                                  <a:pt x="16936" y="9525"/>
                                </a:lnTo>
                                <a:lnTo>
                                  <a:pt x="16936" y="9525"/>
                                </a:lnTo>
                                <a:lnTo>
                                  <a:pt x="16936" y="9525"/>
                                </a:lnTo>
                                <a:lnTo>
                                  <a:pt x="16936" y="9525"/>
                                </a:lnTo>
                                <a:lnTo>
                                  <a:pt x="16936" y="9525"/>
                                </a:lnTo>
                                <a:lnTo>
                                  <a:pt x="16936" y="9525"/>
                                </a:lnTo>
                                <a:lnTo>
                                  <a:pt x="16936" y="9525"/>
                                </a:lnTo>
                                <a:lnTo>
                                  <a:pt x="16936" y="9525"/>
                                </a:lnTo>
                                <a:lnTo>
                                  <a:pt x="17993" y="9525"/>
                                </a:lnTo>
                                <a:lnTo>
                                  <a:pt x="17993" y="9525"/>
                                </a:lnTo>
                                <a:lnTo>
                                  <a:pt x="17993" y="9525"/>
                                </a:lnTo>
                                <a:lnTo>
                                  <a:pt x="17993" y="9525"/>
                                </a:lnTo>
                                <a:lnTo>
                                  <a:pt x="17993" y="9525"/>
                                </a:lnTo>
                                <a:lnTo>
                                  <a:pt x="17993" y="9525"/>
                                </a:lnTo>
                                <a:lnTo>
                                  <a:pt x="17993" y="4763"/>
                                </a:lnTo>
                                <a:lnTo>
                                  <a:pt x="17993" y="4763"/>
                                </a:lnTo>
                                <a:lnTo>
                                  <a:pt x="17993" y="4763"/>
                                </a:lnTo>
                                <a:lnTo>
                                  <a:pt x="17993" y="4763"/>
                                </a:lnTo>
                                <a:lnTo>
                                  <a:pt x="17993" y="4763"/>
                                </a:lnTo>
                                <a:lnTo>
                                  <a:pt x="17993" y="4763"/>
                                </a:lnTo>
                                <a:lnTo>
                                  <a:pt x="17993" y="4763"/>
                                </a:lnTo>
                                <a:lnTo>
                                  <a:pt x="17993" y="4763"/>
                                </a:lnTo>
                                <a:lnTo>
                                  <a:pt x="17993" y="9525"/>
                                </a:lnTo>
                                <a:lnTo>
                                  <a:pt x="17993" y="9525"/>
                                </a:lnTo>
                                <a:lnTo>
                                  <a:pt x="17993" y="9525"/>
                                </a:lnTo>
                                <a:lnTo>
                                  <a:pt x="17993" y="9525"/>
                                </a:lnTo>
                                <a:lnTo>
                                  <a:pt x="17993" y="9525"/>
                                </a:lnTo>
                                <a:lnTo>
                                  <a:pt x="17993" y="4763"/>
                                </a:lnTo>
                                <a:lnTo>
                                  <a:pt x="19050" y="4763"/>
                                </a:lnTo>
                                <a:lnTo>
                                  <a:pt x="19050" y="4763"/>
                                </a:lnTo>
                                <a:lnTo>
                                  <a:pt x="19050" y="4763"/>
                                </a:lnTo>
                                <a:lnTo>
                                  <a:pt x="19050" y="4763"/>
                                </a:lnTo>
                                <a:lnTo>
                                  <a:pt x="19050" y="9525"/>
                                </a:lnTo>
                                <a:lnTo>
                                  <a:pt x="19050" y="9525"/>
                                </a:lnTo>
                                <a:lnTo>
                                  <a:pt x="19050" y="9525"/>
                                </a:lnTo>
                                <a:lnTo>
                                  <a:pt x="19050" y="9525"/>
                                </a:lnTo>
                                <a:lnTo>
                                  <a:pt x="19050" y="9525"/>
                                </a:lnTo>
                                <a:lnTo>
                                  <a:pt x="19050" y="4763"/>
                                </a:lnTo>
                                <a:lnTo>
                                  <a:pt x="19050" y="4763"/>
                                </a:lnTo>
                                <a:lnTo>
                                  <a:pt x="19050" y="4763"/>
                                </a:lnTo>
                                <a:lnTo>
                                  <a:pt x="19050" y="9525"/>
                                </a:lnTo>
                                <a:lnTo>
                                  <a:pt x="19050" y="4763"/>
                                </a:lnTo>
                                <a:lnTo>
                                  <a:pt x="19050" y="4763"/>
                                </a:lnTo>
                                <a:lnTo>
                                  <a:pt x="19050" y="4763"/>
                                </a:lnTo>
                                <a:lnTo>
                                  <a:pt x="19050" y="4763"/>
                                </a:lnTo>
                                <a:lnTo>
                                  <a:pt x="19050" y="4763"/>
                                </a:lnTo>
                                <a:lnTo>
                                  <a:pt x="20107" y="9525"/>
                                </a:lnTo>
                                <a:lnTo>
                                  <a:pt x="20107" y="9525"/>
                                </a:lnTo>
                                <a:lnTo>
                                  <a:pt x="20107" y="9525"/>
                                </a:lnTo>
                                <a:lnTo>
                                  <a:pt x="20107" y="9525"/>
                                </a:lnTo>
                                <a:lnTo>
                                  <a:pt x="20107" y="4763"/>
                                </a:lnTo>
                                <a:lnTo>
                                  <a:pt x="20107" y="4763"/>
                                </a:lnTo>
                                <a:lnTo>
                                  <a:pt x="20107" y="9525"/>
                                </a:lnTo>
                                <a:lnTo>
                                  <a:pt x="20107" y="4763"/>
                                </a:lnTo>
                                <a:lnTo>
                                  <a:pt x="20107" y="9525"/>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1164" y="9525"/>
                                </a:lnTo>
                                <a:lnTo>
                                  <a:pt x="21164" y="9525"/>
                                </a:lnTo>
                                <a:lnTo>
                                  <a:pt x="21164" y="4763"/>
                                </a:lnTo>
                                <a:lnTo>
                                  <a:pt x="21164" y="4763"/>
                                </a:lnTo>
                                <a:lnTo>
                                  <a:pt x="21164" y="4763"/>
                                </a:lnTo>
                                <a:lnTo>
                                  <a:pt x="21164" y="4763"/>
                                </a:lnTo>
                                <a:lnTo>
                                  <a:pt x="21164" y="4763"/>
                                </a:lnTo>
                                <a:lnTo>
                                  <a:pt x="21164" y="4763"/>
                                </a:lnTo>
                                <a:lnTo>
                                  <a:pt x="21164" y="9525"/>
                                </a:lnTo>
                                <a:lnTo>
                                  <a:pt x="21164" y="9525"/>
                                </a:lnTo>
                                <a:lnTo>
                                  <a:pt x="21164" y="9525"/>
                                </a:lnTo>
                                <a:lnTo>
                                  <a:pt x="21164" y="9525"/>
                                </a:lnTo>
                                <a:lnTo>
                                  <a:pt x="21164" y="9525"/>
                                </a:lnTo>
                                <a:lnTo>
                                  <a:pt x="21164" y="9525"/>
                                </a:lnTo>
                                <a:lnTo>
                                  <a:pt x="21164" y="9525"/>
                                </a:lnTo>
                                <a:lnTo>
                                  <a:pt x="21164" y="9525"/>
                                </a:lnTo>
                                <a:lnTo>
                                  <a:pt x="21164" y="9525"/>
                                </a:lnTo>
                                <a:lnTo>
                                  <a:pt x="21164" y="4763"/>
                                </a:lnTo>
                                <a:lnTo>
                                  <a:pt x="22222" y="4763"/>
                                </a:lnTo>
                                <a:lnTo>
                                  <a:pt x="22222" y="4763"/>
                                </a:lnTo>
                                <a:lnTo>
                                  <a:pt x="22222" y="4763"/>
                                </a:lnTo>
                                <a:lnTo>
                                  <a:pt x="22222" y="4763"/>
                                </a:lnTo>
                                <a:lnTo>
                                  <a:pt x="22222" y="9525"/>
                                </a:lnTo>
                                <a:lnTo>
                                  <a:pt x="22222" y="4763"/>
                                </a:lnTo>
                                <a:lnTo>
                                  <a:pt x="22222" y="4763"/>
                                </a:lnTo>
                                <a:lnTo>
                                  <a:pt x="22222" y="9525"/>
                                </a:lnTo>
                                <a:lnTo>
                                  <a:pt x="22222" y="4763"/>
                                </a:lnTo>
                                <a:lnTo>
                                  <a:pt x="22222" y="4763"/>
                                </a:lnTo>
                                <a:lnTo>
                                  <a:pt x="22222" y="4763"/>
                                </a:lnTo>
                                <a:lnTo>
                                  <a:pt x="22222" y="9525"/>
                                </a:lnTo>
                                <a:lnTo>
                                  <a:pt x="22222" y="9525"/>
                                </a:lnTo>
                                <a:lnTo>
                                  <a:pt x="22222" y="9525"/>
                                </a:lnTo>
                                <a:lnTo>
                                  <a:pt x="22222" y="9525"/>
                                </a:lnTo>
                                <a:lnTo>
                                  <a:pt x="22222" y="9525"/>
                                </a:lnTo>
                                <a:lnTo>
                                  <a:pt x="22222" y="9525"/>
                                </a:lnTo>
                                <a:lnTo>
                                  <a:pt x="22222" y="9525"/>
                                </a:lnTo>
                                <a:lnTo>
                                  <a:pt x="22222" y="9525"/>
                                </a:lnTo>
                                <a:lnTo>
                                  <a:pt x="22222" y="9525"/>
                                </a:lnTo>
                                <a:lnTo>
                                  <a:pt x="22222" y="9525"/>
                                </a:lnTo>
                                <a:lnTo>
                                  <a:pt x="22222" y="9525"/>
                                </a:lnTo>
                                <a:lnTo>
                                  <a:pt x="22222" y="4763"/>
                                </a:lnTo>
                                <a:lnTo>
                                  <a:pt x="22222" y="4763"/>
                                </a:lnTo>
                                <a:lnTo>
                                  <a:pt x="22222" y="4763"/>
                                </a:lnTo>
                                <a:lnTo>
                                  <a:pt x="22222" y="4763"/>
                                </a:lnTo>
                                <a:lnTo>
                                  <a:pt x="23279" y="4763"/>
                                </a:lnTo>
                                <a:lnTo>
                                  <a:pt x="23279" y="4763"/>
                                </a:lnTo>
                                <a:lnTo>
                                  <a:pt x="23279" y="9525"/>
                                </a:lnTo>
                                <a:lnTo>
                                  <a:pt x="23279" y="9525"/>
                                </a:lnTo>
                                <a:lnTo>
                                  <a:pt x="23279" y="9525"/>
                                </a:lnTo>
                                <a:lnTo>
                                  <a:pt x="23279" y="9525"/>
                                </a:lnTo>
                                <a:lnTo>
                                  <a:pt x="23279" y="4763"/>
                                </a:lnTo>
                                <a:lnTo>
                                  <a:pt x="23279" y="9525"/>
                                </a:lnTo>
                                <a:lnTo>
                                  <a:pt x="23279" y="9525"/>
                                </a:lnTo>
                                <a:lnTo>
                                  <a:pt x="23279" y="9525"/>
                                </a:lnTo>
                                <a:lnTo>
                                  <a:pt x="23279" y="9525"/>
                                </a:lnTo>
                                <a:lnTo>
                                  <a:pt x="23279" y="4763"/>
                                </a:lnTo>
                                <a:lnTo>
                                  <a:pt x="23279" y="4763"/>
                                </a:lnTo>
                                <a:lnTo>
                                  <a:pt x="23279" y="4763"/>
                                </a:lnTo>
                                <a:lnTo>
                                  <a:pt x="23279" y="4763"/>
                                </a:lnTo>
                                <a:lnTo>
                                  <a:pt x="23279" y="4763"/>
                                </a:lnTo>
                                <a:lnTo>
                                  <a:pt x="23279" y="4763"/>
                                </a:lnTo>
                                <a:lnTo>
                                  <a:pt x="23279" y="4763"/>
                                </a:lnTo>
                                <a:lnTo>
                                  <a:pt x="24346" y="4763"/>
                                </a:lnTo>
                                <a:lnTo>
                                  <a:pt x="24346" y="4763"/>
                                </a:lnTo>
                                <a:lnTo>
                                  <a:pt x="24346" y="4763"/>
                                </a:lnTo>
                                <a:lnTo>
                                  <a:pt x="24346" y="4763"/>
                                </a:lnTo>
                                <a:lnTo>
                                  <a:pt x="24346" y="9525"/>
                                </a:lnTo>
                                <a:lnTo>
                                  <a:pt x="24346" y="9525"/>
                                </a:lnTo>
                                <a:lnTo>
                                  <a:pt x="24346" y="4763"/>
                                </a:lnTo>
                                <a:lnTo>
                                  <a:pt x="24346" y="4763"/>
                                </a:lnTo>
                                <a:lnTo>
                                  <a:pt x="24346" y="9525"/>
                                </a:lnTo>
                                <a:lnTo>
                                  <a:pt x="24346" y="9525"/>
                                </a:lnTo>
                                <a:lnTo>
                                  <a:pt x="24346" y="9525"/>
                                </a:lnTo>
                                <a:lnTo>
                                  <a:pt x="24346" y="9525"/>
                                </a:lnTo>
                                <a:lnTo>
                                  <a:pt x="24346" y="4763"/>
                                </a:lnTo>
                                <a:lnTo>
                                  <a:pt x="24346" y="4763"/>
                                </a:lnTo>
                                <a:lnTo>
                                  <a:pt x="24346" y="4763"/>
                                </a:lnTo>
                                <a:lnTo>
                                  <a:pt x="24346" y="4763"/>
                                </a:lnTo>
                                <a:lnTo>
                                  <a:pt x="24346" y="9525"/>
                                </a:lnTo>
                                <a:lnTo>
                                  <a:pt x="24346"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9525"/>
                                </a:lnTo>
                                <a:lnTo>
                                  <a:pt x="25403" y="9525"/>
                                </a:lnTo>
                                <a:lnTo>
                                  <a:pt x="25403" y="9525"/>
                                </a:lnTo>
                                <a:lnTo>
                                  <a:pt x="25403" y="9525"/>
                                </a:lnTo>
                                <a:lnTo>
                                  <a:pt x="25403" y="9525"/>
                                </a:lnTo>
                                <a:lnTo>
                                  <a:pt x="25403" y="9525"/>
                                </a:lnTo>
                                <a:lnTo>
                                  <a:pt x="25403" y="9525"/>
                                </a:lnTo>
                                <a:lnTo>
                                  <a:pt x="25403" y="9525"/>
                                </a:lnTo>
                                <a:lnTo>
                                  <a:pt x="25403" y="9525"/>
                                </a:lnTo>
                                <a:lnTo>
                                  <a:pt x="25403" y="9525"/>
                                </a:lnTo>
                                <a:lnTo>
                                  <a:pt x="25403" y="9525"/>
                                </a:lnTo>
                                <a:lnTo>
                                  <a:pt x="26461" y="9525"/>
                                </a:lnTo>
                                <a:lnTo>
                                  <a:pt x="26461" y="9525"/>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9525"/>
                                </a:lnTo>
                                <a:lnTo>
                                  <a:pt x="27518" y="4763"/>
                                </a:lnTo>
                                <a:lnTo>
                                  <a:pt x="27518" y="4763"/>
                                </a:lnTo>
                                <a:lnTo>
                                  <a:pt x="27518" y="4763"/>
                                </a:lnTo>
                                <a:lnTo>
                                  <a:pt x="27518" y="4763"/>
                                </a:lnTo>
                                <a:lnTo>
                                  <a:pt x="27518" y="4763"/>
                                </a:lnTo>
                                <a:lnTo>
                                  <a:pt x="27518" y="9525"/>
                                </a:lnTo>
                                <a:lnTo>
                                  <a:pt x="27518" y="9525"/>
                                </a:lnTo>
                                <a:lnTo>
                                  <a:pt x="27518" y="4763"/>
                                </a:lnTo>
                                <a:lnTo>
                                  <a:pt x="27518" y="4763"/>
                                </a:lnTo>
                                <a:lnTo>
                                  <a:pt x="27518" y="4763"/>
                                </a:lnTo>
                                <a:lnTo>
                                  <a:pt x="27518" y="4763"/>
                                </a:lnTo>
                                <a:lnTo>
                                  <a:pt x="27518" y="4763"/>
                                </a:lnTo>
                                <a:lnTo>
                                  <a:pt x="27518" y="4763"/>
                                </a:lnTo>
                                <a:lnTo>
                                  <a:pt x="27518" y="4763"/>
                                </a:lnTo>
                                <a:lnTo>
                                  <a:pt x="27518" y="4763"/>
                                </a:lnTo>
                                <a:lnTo>
                                  <a:pt x="27518" y="9525"/>
                                </a:lnTo>
                                <a:lnTo>
                                  <a:pt x="27518" y="9525"/>
                                </a:lnTo>
                                <a:lnTo>
                                  <a:pt x="27518" y="9525"/>
                                </a:lnTo>
                                <a:lnTo>
                                  <a:pt x="28575" y="9525"/>
                                </a:lnTo>
                                <a:lnTo>
                                  <a:pt x="28575" y="4763"/>
                                </a:lnTo>
                                <a:lnTo>
                                  <a:pt x="28575" y="4763"/>
                                </a:lnTo>
                                <a:lnTo>
                                  <a:pt x="28575" y="476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74" name="Freeform: Shape 174"/>
                        <wps:cNvSpPr/>
                        <wps:spPr>
                          <a:xfrm>
                            <a:off x="4119562" y="2900362"/>
                            <a:ext cx="28575" cy="9525"/>
                          </a:xfrm>
                          <a:custGeom>
                            <a:avLst/>
                            <a:gdLst>
                              <a:gd name="connsiteX0" fmla="*/ 0 w 28575"/>
                              <a:gd name="connsiteY0" fmla="*/ 4763 h 9525"/>
                              <a:gd name="connsiteX1" fmla="*/ 0 w 28575"/>
                              <a:gd name="connsiteY1" fmla="*/ 4763 h 9525"/>
                              <a:gd name="connsiteX2" fmla="*/ 0 w 28575"/>
                              <a:gd name="connsiteY2" fmla="*/ 4763 h 9525"/>
                              <a:gd name="connsiteX3" fmla="*/ 0 w 28575"/>
                              <a:gd name="connsiteY3" fmla="*/ 4763 h 9525"/>
                              <a:gd name="connsiteX4" fmla="*/ 0 w 28575"/>
                              <a:gd name="connsiteY4" fmla="*/ 4763 h 9525"/>
                              <a:gd name="connsiteX5" fmla="*/ 0 w 28575"/>
                              <a:gd name="connsiteY5" fmla="*/ 4763 h 9525"/>
                              <a:gd name="connsiteX6" fmla="*/ 0 w 28575"/>
                              <a:gd name="connsiteY6" fmla="*/ 4763 h 9525"/>
                              <a:gd name="connsiteX7" fmla="*/ 0 w 28575"/>
                              <a:gd name="connsiteY7" fmla="*/ 4763 h 9525"/>
                              <a:gd name="connsiteX8" fmla="*/ 0 w 28575"/>
                              <a:gd name="connsiteY8" fmla="*/ 4763 h 9525"/>
                              <a:gd name="connsiteX9" fmla="*/ 0 w 28575"/>
                              <a:gd name="connsiteY9" fmla="*/ 4763 h 9525"/>
                              <a:gd name="connsiteX10" fmla="*/ 0 w 28575"/>
                              <a:gd name="connsiteY10" fmla="*/ 4763 h 9525"/>
                              <a:gd name="connsiteX11" fmla="*/ 0 w 28575"/>
                              <a:gd name="connsiteY11" fmla="*/ 4763 h 9525"/>
                              <a:gd name="connsiteX12" fmla="*/ 0 w 28575"/>
                              <a:gd name="connsiteY12" fmla="*/ 4763 h 9525"/>
                              <a:gd name="connsiteX13" fmla="*/ 0 w 28575"/>
                              <a:gd name="connsiteY13" fmla="*/ 4763 h 9525"/>
                              <a:gd name="connsiteX14" fmla="*/ 0 w 28575"/>
                              <a:gd name="connsiteY14" fmla="*/ 4763 h 9525"/>
                              <a:gd name="connsiteX15" fmla="*/ 1057 w 28575"/>
                              <a:gd name="connsiteY15" fmla="*/ 4763 h 9525"/>
                              <a:gd name="connsiteX16" fmla="*/ 1057 w 28575"/>
                              <a:gd name="connsiteY16" fmla="*/ 9525 h 9525"/>
                              <a:gd name="connsiteX17" fmla="*/ 1057 w 28575"/>
                              <a:gd name="connsiteY17" fmla="*/ 4763 h 9525"/>
                              <a:gd name="connsiteX18" fmla="*/ 1057 w 28575"/>
                              <a:gd name="connsiteY18" fmla="*/ 4763 h 9525"/>
                              <a:gd name="connsiteX19" fmla="*/ 1057 w 28575"/>
                              <a:gd name="connsiteY19" fmla="*/ 4763 h 9525"/>
                              <a:gd name="connsiteX20" fmla="*/ 1057 w 28575"/>
                              <a:gd name="connsiteY20" fmla="*/ 4763 h 9525"/>
                              <a:gd name="connsiteX21" fmla="*/ 1057 w 28575"/>
                              <a:gd name="connsiteY21" fmla="*/ 4763 h 9525"/>
                              <a:gd name="connsiteX22" fmla="*/ 1057 w 28575"/>
                              <a:gd name="connsiteY22" fmla="*/ 4763 h 9525"/>
                              <a:gd name="connsiteX23" fmla="*/ 1057 w 28575"/>
                              <a:gd name="connsiteY23" fmla="*/ 4763 h 9525"/>
                              <a:gd name="connsiteX24" fmla="*/ 1057 w 28575"/>
                              <a:gd name="connsiteY24" fmla="*/ 4763 h 9525"/>
                              <a:gd name="connsiteX25" fmla="*/ 1057 w 28575"/>
                              <a:gd name="connsiteY25" fmla="*/ 4763 h 9525"/>
                              <a:gd name="connsiteX26" fmla="*/ 1057 w 28575"/>
                              <a:gd name="connsiteY26" fmla="*/ 4763 h 9525"/>
                              <a:gd name="connsiteX27" fmla="*/ 1057 w 28575"/>
                              <a:gd name="connsiteY27" fmla="*/ 4763 h 9525"/>
                              <a:gd name="connsiteX28" fmla="*/ 1057 w 28575"/>
                              <a:gd name="connsiteY28" fmla="*/ 4763 h 9525"/>
                              <a:gd name="connsiteX29" fmla="*/ 1057 w 28575"/>
                              <a:gd name="connsiteY29" fmla="*/ 9525 h 9525"/>
                              <a:gd name="connsiteX30" fmla="*/ 1057 w 28575"/>
                              <a:gd name="connsiteY30" fmla="*/ 9525 h 9525"/>
                              <a:gd name="connsiteX31" fmla="*/ 1057 w 28575"/>
                              <a:gd name="connsiteY31" fmla="*/ 9525 h 9525"/>
                              <a:gd name="connsiteX32" fmla="*/ 1057 w 28575"/>
                              <a:gd name="connsiteY32" fmla="*/ 4763 h 9525"/>
                              <a:gd name="connsiteX33" fmla="*/ 1057 w 28575"/>
                              <a:gd name="connsiteY33" fmla="*/ 4763 h 9525"/>
                              <a:gd name="connsiteX34" fmla="*/ 1057 w 28575"/>
                              <a:gd name="connsiteY34" fmla="*/ 4763 h 9525"/>
                              <a:gd name="connsiteX35" fmla="*/ 2114 w 28575"/>
                              <a:gd name="connsiteY35" fmla="*/ 9525 h 9525"/>
                              <a:gd name="connsiteX36" fmla="*/ 2114 w 28575"/>
                              <a:gd name="connsiteY36" fmla="*/ 4763 h 9525"/>
                              <a:gd name="connsiteX37" fmla="*/ 2114 w 28575"/>
                              <a:gd name="connsiteY37" fmla="*/ 9525 h 9525"/>
                              <a:gd name="connsiteX38" fmla="*/ 2114 w 28575"/>
                              <a:gd name="connsiteY38" fmla="*/ 9525 h 9525"/>
                              <a:gd name="connsiteX39" fmla="*/ 2114 w 28575"/>
                              <a:gd name="connsiteY39" fmla="*/ 4763 h 9525"/>
                              <a:gd name="connsiteX40" fmla="*/ 2114 w 28575"/>
                              <a:gd name="connsiteY40" fmla="*/ 4763 h 9525"/>
                              <a:gd name="connsiteX41" fmla="*/ 2114 w 28575"/>
                              <a:gd name="connsiteY41" fmla="*/ 4763 h 9525"/>
                              <a:gd name="connsiteX42" fmla="*/ 2114 w 28575"/>
                              <a:gd name="connsiteY42" fmla="*/ 4763 h 9525"/>
                              <a:gd name="connsiteX43" fmla="*/ 2114 w 28575"/>
                              <a:gd name="connsiteY43" fmla="*/ 4763 h 9525"/>
                              <a:gd name="connsiteX44" fmla="*/ 2114 w 28575"/>
                              <a:gd name="connsiteY44" fmla="*/ 4763 h 9525"/>
                              <a:gd name="connsiteX45" fmla="*/ 2114 w 28575"/>
                              <a:gd name="connsiteY45" fmla="*/ 4763 h 9525"/>
                              <a:gd name="connsiteX46" fmla="*/ 2114 w 28575"/>
                              <a:gd name="connsiteY46" fmla="*/ 4763 h 9525"/>
                              <a:gd name="connsiteX47" fmla="*/ 2114 w 28575"/>
                              <a:gd name="connsiteY47" fmla="*/ 9525 h 9525"/>
                              <a:gd name="connsiteX48" fmla="*/ 2114 w 28575"/>
                              <a:gd name="connsiteY48" fmla="*/ 4763 h 9525"/>
                              <a:gd name="connsiteX49" fmla="*/ 2114 w 28575"/>
                              <a:gd name="connsiteY49" fmla="*/ 4763 h 9525"/>
                              <a:gd name="connsiteX50" fmla="*/ 2114 w 28575"/>
                              <a:gd name="connsiteY50" fmla="*/ 4763 h 9525"/>
                              <a:gd name="connsiteX51" fmla="*/ 2114 w 28575"/>
                              <a:gd name="connsiteY51" fmla="*/ 4763 h 9525"/>
                              <a:gd name="connsiteX52" fmla="*/ 2114 w 28575"/>
                              <a:gd name="connsiteY52" fmla="*/ 4763 h 9525"/>
                              <a:gd name="connsiteX53" fmla="*/ 3172 w 28575"/>
                              <a:gd name="connsiteY53" fmla="*/ 4763 h 9525"/>
                              <a:gd name="connsiteX54" fmla="*/ 3172 w 28575"/>
                              <a:gd name="connsiteY54" fmla="*/ 4763 h 9525"/>
                              <a:gd name="connsiteX55" fmla="*/ 3172 w 28575"/>
                              <a:gd name="connsiteY55" fmla="*/ 4763 h 9525"/>
                              <a:gd name="connsiteX56" fmla="*/ 3172 w 28575"/>
                              <a:gd name="connsiteY56" fmla="*/ 4763 h 9525"/>
                              <a:gd name="connsiteX57" fmla="*/ 3172 w 28575"/>
                              <a:gd name="connsiteY57" fmla="*/ 4763 h 9525"/>
                              <a:gd name="connsiteX58" fmla="*/ 3172 w 28575"/>
                              <a:gd name="connsiteY58" fmla="*/ 9525 h 9525"/>
                              <a:gd name="connsiteX59" fmla="*/ 3172 w 28575"/>
                              <a:gd name="connsiteY59" fmla="*/ 9525 h 9525"/>
                              <a:gd name="connsiteX60" fmla="*/ 3172 w 28575"/>
                              <a:gd name="connsiteY60" fmla="*/ 9525 h 9525"/>
                              <a:gd name="connsiteX61" fmla="*/ 3172 w 28575"/>
                              <a:gd name="connsiteY61" fmla="*/ 9525 h 9525"/>
                              <a:gd name="connsiteX62" fmla="*/ 3172 w 28575"/>
                              <a:gd name="connsiteY62" fmla="*/ 9525 h 9525"/>
                              <a:gd name="connsiteX63" fmla="*/ 3172 w 28575"/>
                              <a:gd name="connsiteY63" fmla="*/ 4763 h 9525"/>
                              <a:gd name="connsiteX64" fmla="*/ 3172 w 28575"/>
                              <a:gd name="connsiteY64" fmla="*/ 4763 h 9525"/>
                              <a:gd name="connsiteX65" fmla="*/ 3172 w 28575"/>
                              <a:gd name="connsiteY65" fmla="*/ 4763 h 9525"/>
                              <a:gd name="connsiteX66" fmla="*/ 3172 w 28575"/>
                              <a:gd name="connsiteY66" fmla="*/ 4763 h 9525"/>
                              <a:gd name="connsiteX67" fmla="*/ 3172 w 28575"/>
                              <a:gd name="connsiteY67" fmla="*/ 4763 h 9525"/>
                              <a:gd name="connsiteX68" fmla="*/ 3172 w 28575"/>
                              <a:gd name="connsiteY68" fmla="*/ 4763 h 9525"/>
                              <a:gd name="connsiteX69" fmla="*/ 3172 w 28575"/>
                              <a:gd name="connsiteY69" fmla="*/ 4763 h 9525"/>
                              <a:gd name="connsiteX70" fmla="*/ 3172 w 28575"/>
                              <a:gd name="connsiteY70" fmla="*/ 4763 h 9525"/>
                              <a:gd name="connsiteX71" fmla="*/ 4229 w 28575"/>
                              <a:gd name="connsiteY71" fmla="*/ 4763 h 9525"/>
                              <a:gd name="connsiteX72" fmla="*/ 4229 w 28575"/>
                              <a:gd name="connsiteY72" fmla="*/ 4763 h 9525"/>
                              <a:gd name="connsiteX73" fmla="*/ 4229 w 28575"/>
                              <a:gd name="connsiteY73" fmla="*/ 4763 h 9525"/>
                              <a:gd name="connsiteX74" fmla="*/ 4229 w 28575"/>
                              <a:gd name="connsiteY74" fmla="*/ 4763 h 9525"/>
                              <a:gd name="connsiteX75" fmla="*/ 4229 w 28575"/>
                              <a:gd name="connsiteY75" fmla="*/ 4763 h 9525"/>
                              <a:gd name="connsiteX76" fmla="*/ 4229 w 28575"/>
                              <a:gd name="connsiteY76" fmla="*/ 4763 h 9525"/>
                              <a:gd name="connsiteX77" fmla="*/ 4229 w 28575"/>
                              <a:gd name="connsiteY77" fmla="*/ 4763 h 9525"/>
                              <a:gd name="connsiteX78" fmla="*/ 4229 w 28575"/>
                              <a:gd name="connsiteY78" fmla="*/ 9525 h 9525"/>
                              <a:gd name="connsiteX79" fmla="*/ 4229 w 28575"/>
                              <a:gd name="connsiteY79" fmla="*/ 4763 h 9525"/>
                              <a:gd name="connsiteX80" fmla="*/ 4229 w 28575"/>
                              <a:gd name="connsiteY80" fmla="*/ 4763 h 9525"/>
                              <a:gd name="connsiteX81" fmla="*/ 4229 w 28575"/>
                              <a:gd name="connsiteY81" fmla="*/ 4763 h 9525"/>
                              <a:gd name="connsiteX82" fmla="*/ 4229 w 28575"/>
                              <a:gd name="connsiteY82" fmla="*/ 4763 h 9525"/>
                              <a:gd name="connsiteX83" fmla="*/ 4229 w 28575"/>
                              <a:gd name="connsiteY83" fmla="*/ 4763 h 9525"/>
                              <a:gd name="connsiteX84" fmla="*/ 4229 w 28575"/>
                              <a:gd name="connsiteY84" fmla="*/ 9525 h 9525"/>
                              <a:gd name="connsiteX85" fmla="*/ 4229 w 28575"/>
                              <a:gd name="connsiteY85" fmla="*/ 9525 h 9525"/>
                              <a:gd name="connsiteX86" fmla="*/ 4229 w 28575"/>
                              <a:gd name="connsiteY86" fmla="*/ 9525 h 9525"/>
                              <a:gd name="connsiteX87" fmla="*/ 4229 w 28575"/>
                              <a:gd name="connsiteY87" fmla="*/ 9525 h 9525"/>
                              <a:gd name="connsiteX88" fmla="*/ 4229 w 28575"/>
                              <a:gd name="connsiteY88" fmla="*/ 4763 h 9525"/>
                              <a:gd name="connsiteX89" fmla="*/ 5296 w 28575"/>
                              <a:gd name="connsiteY89" fmla="*/ 4763 h 9525"/>
                              <a:gd name="connsiteX90" fmla="*/ 5296 w 28575"/>
                              <a:gd name="connsiteY90" fmla="*/ 4763 h 9525"/>
                              <a:gd name="connsiteX91" fmla="*/ 5296 w 28575"/>
                              <a:gd name="connsiteY91" fmla="*/ 0 h 9525"/>
                              <a:gd name="connsiteX92" fmla="*/ 5296 w 28575"/>
                              <a:gd name="connsiteY92" fmla="*/ 4763 h 9525"/>
                              <a:gd name="connsiteX93" fmla="*/ 5296 w 28575"/>
                              <a:gd name="connsiteY93" fmla="*/ 0 h 9525"/>
                              <a:gd name="connsiteX94" fmla="*/ 5296 w 28575"/>
                              <a:gd name="connsiteY94" fmla="*/ 4763 h 9525"/>
                              <a:gd name="connsiteX95" fmla="*/ 5296 w 28575"/>
                              <a:gd name="connsiteY95" fmla="*/ 4763 h 9525"/>
                              <a:gd name="connsiteX96" fmla="*/ 5296 w 28575"/>
                              <a:gd name="connsiteY96" fmla="*/ 4763 h 9525"/>
                              <a:gd name="connsiteX97" fmla="*/ 5296 w 28575"/>
                              <a:gd name="connsiteY97" fmla="*/ 9525 h 9525"/>
                              <a:gd name="connsiteX98" fmla="*/ 5296 w 28575"/>
                              <a:gd name="connsiteY98" fmla="*/ 4763 h 9525"/>
                              <a:gd name="connsiteX99" fmla="*/ 5296 w 28575"/>
                              <a:gd name="connsiteY99" fmla="*/ 4763 h 9525"/>
                              <a:gd name="connsiteX100" fmla="*/ 5296 w 28575"/>
                              <a:gd name="connsiteY100" fmla="*/ 9525 h 9525"/>
                              <a:gd name="connsiteX101" fmla="*/ 5296 w 28575"/>
                              <a:gd name="connsiteY101" fmla="*/ 9525 h 9525"/>
                              <a:gd name="connsiteX102" fmla="*/ 5296 w 28575"/>
                              <a:gd name="connsiteY102" fmla="*/ 4763 h 9525"/>
                              <a:gd name="connsiteX103" fmla="*/ 5296 w 28575"/>
                              <a:gd name="connsiteY103" fmla="*/ 9525 h 9525"/>
                              <a:gd name="connsiteX104" fmla="*/ 5296 w 28575"/>
                              <a:gd name="connsiteY104" fmla="*/ 4763 h 9525"/>
                              <a:gd name="connsiteX105" fmla="*/ 5296 w 28575"/>
                              <a:gd name="connsiteY105" fmla="*/ 9525 h 9525"/>
                              <a:gd name="connsiteX106" fmla="*/ 5296 w 28575"/>
                              <a:gd name="connsiteY106" fmla="*/ 9525 h 9525"/>
                              <a:gd name="connsiteX107" fmla="*/ 5296 w 28575"/>
                              <a:gd name="connsiteY107" fmla="*/ 9525 h 9525"/>
                              <a:gd name="connsiteX108" fmla="*/ 5296 w 28575"/>
                              <a:gd name="connsiteY108" fmla="*/ 9525 h 9525"/>
                              <a:gd name="connsiteX109" fmla="*/ 6353 w 28575"/>
                              <a:gd name="connsiteY109" fmla="*/ 4763 h 9525"/>
                              <a:gd name="connsiteX110" fmla="*/ 6353 w 28575"/>
                              <a:gd name="connsiteY110" fmla="*/ 4763 h 9525"/>
                              <a:gd name="connsiteX111" fmla="*/ 6353 w 28575"/>
                              <a:gd name="connsiteY111" fmla="*/ 4763 h 9525"/>
                              <a:gd name="connsiteX112" fmla="*/ 6353 w 28575"/>
                              <a:gd name="connsiteY112" fmla="*/ 4763 h 9525"/>
                              <a:gd name="connsiteX113" fmla="*/ 6353 w 28575"/>
                              <a:gd name="connsiteY113" fmla="*/ 4763 h 9525"/>
                              <a:gd name="connsiteX114" fmla="*/ 6353 w 28575"/>
                              <a:gd name="connsiteY114" fmla="*/ 4763 h 9525"/>
                              <a:gd name="connsiteX115" fmla="*/ 6353 w 28575"/>
                              <a:gd name="connsiteY115" fmla="*/ 4763 h 9525"/>
                              <a:gd name="connsiteX116" fmla="*/ 6353 w 28575"/>
                              <a:gd name="connsiteY116" fmla="*/ 4763 h 9525"/>
                              <a:gd name="connsiteX117" fmla="*/ 6353 w 28575"/>
                              <a:gd name="connsiteY117" fmla="*/ 9525 h 9525"/>
                              <a:gd name="connsiteX118" fmla="*/ 6353 w 28575"/>
                              <a:gd name="connsiteY118" fmla="*/ 4763 h 9525"/>
                              <a:gd name="connsiteX119" fmla="*/ 6353 w 28575"/>
                              <a:gd name="connsiteY119" fmla="*/ 4763 h 9525"/>
                              <a:gd name="connsiteX120" fmla="*/ 6353 w 28575"/>
                              <a:gd name="connsiteY120" fmla="*/ 4763 h 9525"/>
                              <a:gd name="connsiteX121" fmla="*/ 6353 w 28575"/>
                              <a:gd name="connsiteY121" fmla="*/ 4763 h 9525"/>
                              <a:gd name="connsiteX122" fmla="*/ 6353 w 28575"/>
                              <a:gd name="connsiteY122" fmla="*/ 9525 h 9525"/>
                              <a:gd name="connsiteX123" fmla="*/ 6353 w 28575"/>
                              <a:gd name="connsiteY123" fmla="*/ 4763 h 9525"/>
                              <a:gd name="connsiteX124" fmla="*/ 6353 w 28575"/>
                              <a:gd name="connsiteY124" fmla="*/ 4763 h 9525"/>
                              <a:gd name="connsiteX125" fmla="*/ 6353 w 28575"/>
                              <a:gd name="connsiteY125" fmla="*/ 4763 h 9525"/>
                              <a:gd name="connsiteX126" fmla="*/ 6353 w 28575"/>
                              <a:gd name="connsiteY126" fmla="*/ 4763 h 9525"/>
                              <a:gd name="connsiteX127" fmla="*/ 6353 w 28575"/>
                              <a:gd name="connsiteY127" fmla="*/ 4763 h 9525"/>
                              <a:gd name="connsiteX128" fmla="*/ 6353 w 28575"/>
                              <a:gd name="connsiteY128" fmla="*/ 4763 h 9525"/>
                              <a:gd name="connsiteX129" fmla="*/ 6353 w 28575"/>
                              <a:gd name="connsiteY129" fmla="*/ 4763 h 9525"/>
                              <a:gd name="connsiteX130" fmla="*/ 6353 w 28575"/>
                              <a:gd name="connsiteY130" fmla="*/ 4763 h 9525"/>
                              <a:gd name="connsiteX131" fmla="*/ 6353 w 28575"/>
                              <a:gd name="connsiteY131" fmla="*/ 9525 h 9525"/>
                              <a:gd name="connsiteX132" fmla="*/ 6353 w 28575"/>
                              <a:gd name="connsiteY132" fmla="*/ 4763 h 9525"/>
                              <a:gd name="connsiteX133" fmla="*/ 7411 w 28575"/>
                              <a:gd name="connsiteY133" fmla="*/ 4763 h 9525"/>
                              <a:gd name="connsiteX134" fmla="*/ 7411 w 28575"/>
                              <a:gd name="connsiteY134" fmla="*/ 4763 h 9525"/>
                              <a:gd name="connsiteX135" fmla="*/ 7411 w 28575"/>
                              <a:gd name="connsiteY135" fmla="*/ 4763 h 9525"/>
                              <a:gd name="connsiteX136" fmla="*/ 7411 w 28575"/>
                              <a:gd name="connsiteY136" fmla="*/ 4763 h 9525"/>
                              <a:gd name="connsiteX137" fmla="*/ 7411 w 28575"/>
                              <a:gd name="connsiteY137" fmla="*/ 4763 h 9525"/>
                              <a:gd name="connsiteX138" fmla="*/ 7411 w 28575"/>
                              <a:gd name="connsiteY138" fmla="*/ 4763 h 9525"/>
                              <a:gd name="connsiteX139" fmla="*/ 7411 w 28575"/>
                              <a:gd name="connsiteY139" fmla="*/ 4763 h 9525"/>
                              <a:gd name="connsiteX140" fmla="*/ 7411 w 28575"/>
                              <a:gd name="connsiteY140" fmla="*/ 4763 h 9525"/>
                              <a:gd name="connsiteX141" fmla="*/ 7411 w 28575"/>
                              <a:gd name="connsiteY141" fmla="*/ 4763 h 9525"/>
                              <a:gd name="connsiteX142" fmla="*/ 7411 w 28575"/>
                              <a:gd name="connsiteY142" fmla="*/ 4763 h 9525"/>
                              <a:gd name="connsiteX143" fmla="*/ 7411 w 28575"/>
                              <a:gd name="connsiteY143" fmla="*/ 4763 h 9525"/>
                              <a:gd name="connsiteX144" fmla="*/ 7411 w 28575"/>
                              <a:gd name="connsiteY144" fmla="*/ 4763 h 9525"/>
                              <a:gd name="connsiteX145" fmla="*/ 7411 w 28575"/>
                              <a:gd name="connsiteY145" fmla="*/ 9525 h 9525"/>
                              <a:gd name="connsiteX146" fmla="*/ 7411 w 28575"/>
                              <a:gd name="connsiteY146" fmla="*/ 9525 h 9525"/>
                              <a:gd name="connsiteX147" fmla="*/ 7411 w 28575"/>
                              <a:gd name="connsiteY147" fmla="*/ 9525 h 9525"/>
                              <a:gd name="connsiteX148" fmla="*/ 7411 w 28575"/>
                              <a:gd name="connsiteY148" fmla="*/ 9525 h 9525"/>
                              <a:gd name="connsiteX149" fmla="*/ 7411 w 28575"/>
                              <a:gd name="connsiteY149" fmla="*/ 4763 h 9525"/>
                              <a:gd name="connsiteX150" fmla="*/ 7411 w 28575"/>
                              <a:gd name="connsiteY150" fmla="*/ 9525 h 9525"/>
                              <a:gd name="connsiteX151" fmla="*/ 8468 w 28575"/>
                              <a:gd name="connsiteY151" fmla="*/ 4763 h 9525"/>
                              <a:gd name="connsiteX152" fmla="*/ 8468 w 28575"/>
                              <a:gd name="connsiteY152" fmla="*/ 4763 h 9525"/>
                              <a:gd name="connsiteX153" fmla="*/ 8468 w 28575"/>
                              <a:gd name="connsiteY153" fmla="*/ 4763 h 9525"/>
                              <a:gd name="connsiteX154" fmla="*/ 8468 w 28575"/>
                              <a:gd name="connsiteY154" fmla="*/ 4763 h 9525"/>
                              <a:gd name="connsiteX155" fmla="*/ 8468 w 28575"/>
                              <a:gd name="connsiteY155" fmla="*/ 4763 h 9525"/>
                              <a:gd name="connsiteX156" fmla="*/ 8468 w 28575"/>
                              <a:gd name="connsiteY156" fmla="*/ 4763 h 9525"/>
                              <a:gd name="connsiteX157" fmla="*/ 8468 w 28575"/>
                              <a:gd name="connsiteY157" fmla="*/ 4763 h 9525"/>
                              <a:gd name="connsiteX158" fmla="*/ 8468 w 28575"/>
                              <a:gd name="connsiteY158" fmla="*/ 4763 h 9525"/>
                              <a:gd name="connsiteX159" fmla="*/ 8468 w 28575"/>
                              <a:gd name="connsiteY159" fmla="*/ 4763 h 9525"/>
                              <a:gd name="connsiteX160" fmla="*/ 8468 w 28575"/>
                              <a:gd name="connsiteY160" fmla="*/ 4763 h 9525"/>
                              <a:gd name="connsiteX161" fmla="*/ 8468 w 28575"/>
                              <a:gd name="connsiteY161" fmla="*/ 9525 h 9525"/>
                              <a:gd name="connsiteX162" fmla="*/ 8468 w 28575"/>
                              <a:gd name="connsiteY162" fmla="*/ 4763 h 9525"/>
                              <a:gd name="connsiteX163" fmla="*/ 8468 w 28575"/>
                              <a:gd name="connsiteY163" fmla="*/ 4763 h 9525"/>
                              <a:gd name="connsiteX164" fmla="*/ 8468 w 28575"/>
                              <a:gd name="connsiteY164" fmla="*/ 4763 h 9525"/>
                              <a:gd name="connsiteX165" fmla="*/ 8468 w 28575"/>
                              <a:gd name="connsiteY165" fmla="*/ 9525 h 9525"/>
                              <a:gd name="connsiteX166" fmla="*/ 8468 w 28575"/>
                              <a:gd name="connsiteY166" fmla="*/ 4763 h 9525"/>
                              <a:gd name="connsiteX167" fmla="*/ 8468 w 28575"/>
                              <a:gd name="connsiteY167" fmla="*/ 4763 h 9525"/>
                              <a:gd name="connsiteX168" fmla="*/ 8468 w 28575"/>
                              <a:gd name="connsiteY168" fmla="*/ 4763 h 9525"/>
                              <a:gd name="connsiteX169" fmla="*/ 9525 w 28575"/>
                              <a:gd name="connsiteY169" fmla="*/ 4763 h 9525"/>
                              <a:gd name="connsiteX170" fmla="*/ 9525 w 28575"/>
                              <a:gd name="connsiteY170" fmla="*/ 4763 h 9525"/>
                              <a:gd name="connsiteX171" fmla="*/ 9525 w 28575"/>
                              <a:gd name="connsiteY171" fmla="*/ 4763 h 9525"/>
                              <a:gd name="connsiteX172" fmla="*/ 9525 w 28575"/>
                              <a:gd name="connsiteY172" fmla="*/ 9525 h 9525"/>
                              <a:gd name="connsiteX173" fmla="*/ 9525 w 28575"/>
                              <a:gd name="connsiteY173" fmla="*/ 4763 h 9525"/>
                              <a:gd name="connsiteX174" fmla="*/ 9525 w 28575"/>
                              <a:gd name="connsiteY174" fmla="*/ 4763 h 9525"/>
                              <a:gd name="connsiteX175" fmla="*/ 9525 w 28575"/>
                              <a:gd name="connsiteY175" fmla="*/ 9525 h 9525"/>
                              <a:gd name="connsiteX176" fmla="*/ 9525 w 28575"/>
                              <a:gd name="connsiteY176" fmla="*/ 4763 h 9525"/>
                              <a:gd name="connsiteX177" fmla="*/ 9525 w 28575"/>
                              <a:gd name="connsiteY177" fmla="*/ 4763 h 9525"/>
                              <a:gd name="connsiteX178" fmla="*/ 9525 w 28575"/>
                              <a:gd name="connsiteY178" fmla="*/ 4763 h 9525"/>
                              <a:gd name="connsiteX179" fmla="*/ 9525 w 28575"/>
                              <a:gd name="connsiteY179" fmla="*/ 4763 h 9525"/>
                              <a:gd name="connsiteX180" fmla="*/ 9525 w 28575"/>
                              <a:gd name="connsiteY180" fmla="*/ 4763 h 9525"/>
                              <a:gd name="connsiteX181" fmla="*/ 9525 w 28575"/>
                              <a:gd name="connsiteY181" fmla="*/ 4763 h 9525"/>
                              <a:gd name="connsiteX182" fmla="*/ 9525 w 28575"/>
                              <a:gd name="connsiteY182" fmla="*/ 4763 h 9525"/>
                              <a:gd name="connsiteX183" fmla="*/ 9525 w 28575"/>
                              <a:gd name="connsiteY183" fmla="*/ 4763 h 9525"/>
                              <a:gd name="connsiteX184" fmla="*/ 9525 w 28575"/>
                              <a:gd name="connsiteY184" fmla="*/ 4763 h 9525"/>
                              <a:gd name="connsiteX185" fmla="*/ 9525 w 28575"/>
                              <a:gd name="connsiteY185" fmla="*/ 9525 h 9525"/>
                              <a:gd name="connsiteX186" fmla="*/ 9525 w 28575"/>
                              <a:gd name="connsiteY186" fmla="*/ 4763 h 9525"/>
                              <a:gd name="connsiteX187" fmla="*/ 9525 w 28575"/>
                              <a:gd name="connsiteY187" fmla="*/ 4763 h 9525"/>
                              <a:gd name="connsiteX188" fmla="*/ 9525 w 28575"/>
                              <a:gd name="connsiteY188" fmla="*/ 4763 h 9525"/>
                              <a:gd name="connsiteX189" fmla="*/ 10582 w 28575"/>
                              <a:gd name="connsiteY189" fmla="*/ 4763 h 9525"/>
                              <a:gd name="connsiteX190" fmla="*/ 10582 w 28575"/>
                              <a:gd name="connsiteY190" fmla="*/ 4763 h 9525"/>
                              <a:gd name="connsiteX191" fmla="*/ 10582 w 28575"/>
                              <a:gd name="connsiteY191" fmla="*/ 9525 h 9525"/>
                              <a:gd name="connsiteX192" fmla="*/ 10582 w 28575"/>
                              <a:gd name="connsiteY192" fmla="*/ 4763 h 9525"/>
                              <a:gd name="connsiteX193" fmla="*/ 10582 w 28575"/>
                              <a:gd name="connsiteY193" fmla="*/ 4763 h 9525"/>
                              <a:gd name="connsiteX194" fmla="*/ 10582 w 28575"/>
                              <a:gd name="connsiteY194" fmla="*/ 4763 h 9525"/>
                              <a:gd name="connsiteX195" fmla="*/ 10582 w 28575"/>
                              <a:gd name="connsiteY195" fmla="*/ 4763 h 9525"/>
                              <a:gd name="connsiteX196" fmla="*/ 10582 w 28575"/>
                              <a:gd name="connsiteY196" fmla="*/ 9525 h 9525"/>
                              <a:gd name="connsiteX197" fmla="*/ 10582 w 28575"/>
                              <a:gd name="connsiteY197" fmla="*/ 9525 h 9525"/>
                              <a:gd name="connsiteX198" fmla="*/ 10582 w 28575"/>
                              <a:gd name="connsiteY198" fmla="*/ 9525 h 9525"/>
                              <a:gd name="connsiteX199" fmla="*/ 10582 w 28575"/>
                              <a:gd name="connsiteY199" fmla="*/ 9525 h 9525"/>
                              <a:gd name="connsiteX200" fmla="*/ 10582 w 28575"/>
                              <a:gd name="connsiteY200" fmla="*/ 9525 h 9525"/>
                              <a:gd name="connsiteX201" fmla="*/ 10582 w 28575"/>
                              <a:gd name="connsiteY201" fmla="*/ 9525 h 9525"/>
                              <a:gd name="connsiteX202" fmla="*/ 10582 w 28575"/>
                              <a:gd name="connsiteY202" fmla="*/ 4763 h 9525"/>
                              <a:gd name="connsiteX203" fmla="*/ 10582 w 28575"/>
                              <a:gd name="connsiteY203" fmla="*/ 4763 h 9525"/>
                              <a:gd name="connsiteX204" fmla="*/ 10582 w 28575"/>
                              <a:gd name="connsiteY204" fmla="*/ 4763 h 9525"/>
                              <a:gd name="connsiteX205" fmla="*/ 10582 w 28575"/>
                              <a:gd name="connsiteY205" fmla="*/ 9525 h 9525"/>
                              <a:gd name="connsiteX206" fmla="*/ 10582 w 28575"/>
                              <a:gd name="connsiteY206" fmla="*/ 9525 h 9525"/>
                              <a:gd name="connsiteX207" fmla="*/ 11639 w 28575"/>
                              <a:gd name="connsiteY207" fmla="*/ 4763 h 9525"/>
                              <a:gd name="connsiteX208" fmla="*/ 11639 w 28575"/>
                              <a:gd name="connsiteY208" fmla="*/ 4763 h 9525"/>
                              <a:gd name="connsiteX209" fmla="*/ 11639 w 28575"/>
                              <a:gd name="connsiteY209" fmla="*/ 4763 h 9525"/>
                              <a:gd name="connsiteX210" fmla="*/ 11639 w 28575"/>
                              <a:gd name="connsiteY210" fmla="*/ 4763 h 9525"/>
                              <a:gd name="connsiteX211" fmla="*/ 11639 w 28575"/>
                              <a:gd name="connsiteY211" fmla="*/ 4763 h 9525"/>
                              <a:gd name="connsiteX212" fmla="*/ 11639 w 28575"/>
                              <a:gd name="connsiteY212" fmla="*/ 4763 h 9525"/>
                              <a:gd name="connsiteX213" fmla="*/ 11639 w 28575"/>
                              <a:gd name="connsiteY213" fmla="*/ 4763 h 9525"/>
                              <a:gd name="connsiteX214" fmla="*/ 11639 w 28575"/>
                              <a:gd name="connsiteY214" fmla="*/ 4763 h 9525"/>
                              <a:gd name="connsiteX215" fmla="*/ 11639 w 28575"/>
                              <a:gd name="connsiteY215" fmla="*/ 4763 h 9525"/>
                              <a:gd name="connsiteX216" fmla="*/ 11639 w 28575"/>
                              <a:gd name="connsiteY216" fmla="*/ 4763 h 9525"/>
                              <a:gd name="connsiteX217" fmla="*/ 11639 w 28575"/>
                              <a:gd name="connsiteY217" fmla="*/ 4763 h 9525"/>
                              <a:gd name="connsiteX218" fmla="*/ 11639 w 28575"/>
                              <a:gd name="connsiteY218" fmla="*/ 4763 h 9525"/>
                              <a:gd name="connsiteX219" fmla="*/ 11639 w 28575"/>
                              <a:gd name="connsiteY219" fmla="*/ 4763 h 9525"/>
                              <a:gd name="connsiteX220" fmla="*/ 11639 w 28575"/>
                              <a:gd name="connsiteY220" fmla="*/ 4763 h 9525"/>
                              <a:gd name="connsiteX221" fmla="*/ 11639 w 28575"/>
                              <a:gd name="connsiteY221" fmla="*/ 4763 h 9525"/>
                              <a:gd name="connsiteX222" fmla="*/ 11639 w 28575"/>
                              <a:gd name="connsiteY222" fmla="*/ 4763 h 9525"/>
                              <a:gd name="connsiteX223" fmla="*/ 11639 w 28575"/>
                              <a:gd name="connsiteY223" fmla="*/ 4763 h 9525"/>
                              <a:gd name="connsiteX224" fmla="*/ 11639 w 28575"/>
                              <a:gd name="connsiteY224" fmla="*/ 4763 h 9525"/>
                              <a:gd name="connsiteX225" fmla="*/ 12697 w 28575"/>
                              <a:gd name="connsiteY225" fmla="*/ 4763 h 9525"/>
                              <a:gd name="connsiteX226" fmla="*/ 12697 w 28575"/>
                              <a:gd name="connsiteY226" fmla="*/ 4763 h 9525"/>
                              <a:gd name="connsiteX227" fmla="*/ 12697 w 28575"/>
                              <a:gd name="connsiteY227" fmla="*/ 4763 h 9525"/>
                              <a:gd name="connsiteX228" fmla="*/ 12697 w 28575"/>
                              <a:gd name="connsiteY228" fmla="*/ 4763 h 9525"/>
                              <a:gd name="connsiteX229" fmla="*/ 12697 w 28575"/>
                              <a:gd name="connsiteY229" fmla="*/ 4763 h 9525"/>
                              <a:gd name="connsiteX230" fmla="*/ 12697 w 28575"/>
                              <a:gd name="connsiteY230" fmla="*/ 4763 h 9525"/>
                              <a:gd name="connsiteX231" fmla="*/ 12697 w 28575"/>
                              <a:gd name="connsiteY231" fmla="*/ 9525 h 9525"/>
                              <a:gd name="connsiteX232" fmla="*/ 12697 w 28575"/>
                              <a:gd name="connsiteY232" fmla="*/ 9525 h 9525"/>
                              <a:gd name="connsiteX233" fmla="*/ 12697 w 28575"/>
                              <a:gd name="connsiteY233" fmla="*/ 9525 h 9525"/>
                              <a:gd name="connsiteX234" fmla="*/ 12697 w 28575"/>
                              <a:gd name="connsiteY234" fmla="*/ 9525 h 9525"/>
                              <a:gd name="connsiteX235" fmla="*/ 12697 w 28575"/>
                              <a:gd name="connsiteY235" fmla="*/ 9525 h 9525"/>
                              <a:gd name="connsiteX236" fmla="*/ 12697 w 28575"/>
                              <a:gd name="connsiteY236" fmla="*/ 9525 h 9525"/>
                              <a:gd name="connsiteX237" fmla="*/ 12697 w 28575"/>
                              <a:gd name="connsiteY237" fmla="*/ 9525 h 9525"/>
                              <a:gd name="connsiteX238" fmla="*/ 12697 w 28575"/>
                              <a:gd name="connsiteY238" fmla="*/ 9525 h 9525"/>
                              <a:gd name="connsiteX239" fmla="*/ 12697 w 28575"/>
                              <a:gd name="connsiteY239" fmla="*/ 4763 h 9525"/>
                              <a:gd name="connsiteX240" fmla="*/ 12697 w 28575"/>
                              <a:gd name="connsiteY240" fmla="*/ 4763 h 9525"/>
                              <a:gd name="connsiteX241" fmla="*/ 12697 w 28575"/>
                              <a:gd name="connsiteY241" fmla="*/ 4763 h 9525"/>
                              <a:gd name="connsiteX242" fmla="*/ 12697 w 28575"/>
                              <a:gd name="connsiteY242" fmla="*/ 4763 h 9525"/>
                              <a:gd name="connsiteX243" fmla="*/ 12697 w 28575"/>
                              <a:gd name="connsiteY243" fmla="*/ 9525 h 9525"/>
                              <a:gd name="connsiteX244" fmla="*/ 12697 w 28575"/>
                              <a:gd name="connsiteY244" fmla="*/ 9525 h 9525"/>
                              <a:gd name="connsiteX245" fmla="*/ 13754 w 28575"/>
                              <a:gd name="connsiteY245" fmla="*/ 9525 h 9525"/>
                              <a:gd name="connsiteX246" fmla="*/ 13754 w 28575"/>
                              <a:gd name="connsiteY246" fmla="*/ 9525 h 9525"/>
                              <a:gd name="connsiteX247" fmla="*/ 13754 w 28575"/>
                              <a:gd name="connsiteY247" fmla="*/ 9525 h 9525"/>
                              <a:gd name="connsiteX248" fmla="*/ 13754 w 28575"/>
                              <a:gd name="connsiteY248" fmla="*/ 9525 h 9525"/>
                              <a:gd name="connsiteX249" fmla="*/ 13754 w 28575"/>
                              <a:gd name="connsiteY249" fmla="*/ 9525 h 9525"/>
                              <a:gd name="connsiteX250" fmla="*/ 13754 w 28575"/>
                              <a:gd name="connsiteY250" fmla="*/ 4763 h 9525"/>
                              <a:gd name="connsiteX251" fmla="*/ 13754 w 28575"/>
                              <a:gd name="connsiteY251" fmla="*/ 4763 h 9525"/>
                              <a:gd name="connsiteX252" fmla="*/ 13754 w 28575"/>
                              <a:gd name="connsiteY252" fmla="*/ 4763 h 9525"/>
                              <a:gd name="connsiteX253" fmla="*/ 13754 w 28575"/>
                              <a:gd name="connsiteY253" fmla="*/ 9525 h 9525"/>
                              <a:gd name="connsiteX254" fmla="*/ 13754 w 28575"/>
                              <a:gd name="connsiteY254" fmla="*/ 9525 h 9525"/>
                              <a:gd name="connsiteX255" fmla="*/ 13754 w 28575"/>
                              <a:gd name="connsiteY255" fmla="*/ 9525 h 9525"/>
                              <a:gd name="connsiteX256" fmla="*/ 13754 w 28575"/>
                              <a:gd name="connsiteY256" fmla="*/ 9525 h 9525"/>
                              <a:gd name="connsiteX257" fmla="*/ 13754 w 28575"/>
                              <a:gd name="connsiteY257" fmla="*/ 9525 h 9525"/>
                              <a:gd name="connsiteX258" fmla="*/ 13754 w 28575"/>
                              <a:gd name="connsiteY258" fmla="*/ 9525 h 9525"/>
                              <a:gd name="connsiteX259" fmla="*/ 13754 w 28575"/>
                              <a:gd name="connsiteY259" fmla="*/ 9525 h 9525"/>
                              <a:gd name="connsiteX260" fmla="*/ 13754 w 28575"/>
                              <a:gd name="connsiteY260" fmla="*/ 4763 h 9525"/>
                              <a:gd name="connsiteX261" fmla="*/ 13754 w 28575"/>
                              <a:gd name="connsiteY261" fmla="*/ 4763 h 9525"/>
                              <a:gd name="connsiteX262" fmla="*/ 13754 w 28575"/>
                              <a:gd name="connsiteY262" fmla="*/ 4763 h 9525"/>
                              <a:gd name="connsiteX263" fmla="*/ 14821 w 28575"/>
                              <a:gd name="connsiteY263" fmla="*/ 4763 h 9525"/>
                              <a:gd name="connsiteX264" fmla="*/ 14821 w 28575"/>
                              <a:gd name="connsiteY264" fmla="*/ 4763 h 9525"/>
                              <a:gd name="connsiteX265" fmla="*/ 14821 w 28575"/>
                              <a:gd name="connsiteY265" fmla="*/ 4763 h 9525"/>
                              <a:gd name="connsiteX266" fmla="*/ 14821 w 28575"/>
                              <a:gd name="connsiteY266" fmla="*/ 4763 h 9525"/>
                              <a:gd name="connsiteX267" fmla="*/ 14821 w 28575"/>
                              <a:gd name="connsiteY267" fmla="*/ 4763 h 9525"/>
                              <a:gd name="connsiteX268" fmla="*/ 14821 w 28575"/>
                              <a:gd name="connsiteY268" fmla="*/ 4763 h 9525"/>
                              <a:gd name="connsiteX269" fmla="*/ 14821 w 28575"/>
                              <a:gd name="connsiteY269" fmla="*/ 4763 h 9525"/>
                              <a:gd name="connsiteX270" fmla="*/ 14821 w 28575"/>
                              <a:gd name="connsiteY270" fmla="*/ 4763 h 9525"/>
                              <a:gd name="connsiteX271" fmla="*/ 14821 w 28575"/>
                              <a:gd name="connsiteY271" fmla="*/ 4763 h 9525"/>
                              <a:gd name="connsiteX272" fmla="*/ 14821 w 28575"/>
                              <a:gd name="connsiteY272" fmla="*/ 4763 h 9525"/>
                              <a:gd name="connsiteX273" fmla="*/ 14821 w 28575"/>
                              <a:gd name="connsiteY273" fmla="*/ 4763 h 9525"/>
                              <a:gd name="connsiteX274" fmla="*/ 14821 w 28575"/>
                              <a:gd name="connsiteY274" fmla="*/ 4763 h 9525"/>
                              <a:gd name="connsiteX275" fmla="*/ 14821 w 28575"/>
                              <a:gd name="connsiteY275" fmla="*/ 4763 h 9525"/>
                              <a:gd name="connsiteX276" fmla="*/ 14821 w 28575"/>
                              <a:gd name="connsiteY276" fmla="*/ 4763 h 9525"/>
                              <a:gd name="connsiteX277" fmla="*/ 14821 w 28575"/>
                              <a:gd name="connsiteY277" fmla="*/ 4763 h 9525"/>
                              <a:gd name="connsiteX278" fmla="*/ 14821 w 28575"/>
                              <a:gd name="connsiteY278" fmla="*/ 9525 h 9525"/>
                              <a:gd name="connsiteX279" fmla="*/ 14821 w 28575"/>
                              <a:gd name="connsiteY279" fmla="*/ 9525 h 9525"/>
                              <a:gd name="connsiteX280" fmla="*/ 14821 w 28575"/>
                              <a:gd name="connsiteY280" fmla="*/ 9525 h 9525"/>
                              <a:gd name="connsiteX281" fmla="*/ 15878 w 28575"/>
                              <a:gd name="connsiteY281" fmla="*/ 9525 h 9525"/>
                              <a:gd name="connsiteX282" fmla="*/ 15878 w 28575"/>
                              <a:gd name="connsiteY282" fmla="*/ 9525 h 9525"/>
                              <a:gd name="connsiteX283" fmla="*/ 15878 w 28575"/>
                              <a:gd name="connsiteY283" fmla="*/ 9525 h 9525"/>
                              <a:gd name="connsiteX284" fmla="*/ 15878 w 28575"/>
                              <a:gd name="connsiteY284" fmla="*/ 9525 h 9525"/>
                              <a:gd name="connsiteX285" fmla="*/ 15878 w 28575"/>
                              <a:gd name="connsiteY285" fmla="*/ 4763 h 9525"/>
                              <a:gd name="connsiteX286" fmla="*/ 15878 w 28575"/>
                              <a:gd name="connsiteY286" fmla="*/ 4763 h 9525"/>
                              <a:gd name="connsiteX287" fmla="*/ 15878 w 28575"/>
                              <a:gd name="connsiteY287" fmla="*/ 4763 h 9525"/>
                              <a:gd name="connsiteX288" fmla="*/ 15878 w 28575"/>
                              <a:gd name="connsiteY288" fmla="*/ 4763 h 9525"/>
                              <a:gd name="connsiteX289" fmla="*/ 15878 w 28575"/>
                              <a:gd name="connsiteY289" fmla="*/ 4763 h 9525"/>
                              <a:gd name="connsiteX290" fmla="*/ 15878 w 28575"/>
                              <a:gd name="connsiteY290" fmla="*/ 4763 h 9525"/>
                              <a:gd name="connsiteX291" fmla="*/ 15878 w 28575"/>
                              <a:gd name="connsiteY291" fmla="*/ 4763 h 9525"/>
                              <a:gd name="connsiteX292" fmla="*/ 15878 w 28575"/>
                              <a:gd name="connsiteY292" fmla="*/ 4763 h 9525"/>
                              <a:gd name="connsiteX293" fmla="*/ 15878 w 28575"/>
                              <a:gd name="connsiteY293" fmla="*/ 4763 h 9525"/>
                              <a:gd name="connsiteX294" fmla="*/ 15878 w 28575"/>
                              <a:gd name="connsiteY294" fmla="*/ 4763 h 9525"/>
                              <a:gd name="connsiteX295" fmla="*/ 15878 w 28575"/>
                              <a:gd name="connsiteY295" fmla="*/ 9525 h 9525"/>
                              <a:gd name="connsiteX296" fmla="*/ 15878 w 28575"/>
                              <a:gd name="connsiteY296" fmla="*/ 9525 h 9525"/>
                              <a:gd name="connsiteX297" fmla="*/ 15878 w 28575"/>
                              <a:gd name="connsiteY297" fmla="*/ 9525 h 9525"/>
                              <a:gd name="connsiteX298" fmla="*/ 15878 w 28575"/>
                              <a:gd name="connsiteY298" fmla="*/ 4763 h 9525"/>
                              <a:gd name="connsiteX299" fmla="*/ 16936 w 28575"/>
                              <a:gd name="connsiteY299" fmla="*/ 4763 h 9525"/>
                              <a:gd name="connsiteX300" fmla="*/ 16936 w 28575"/>
                              <a:gd name="connsiteY300" fmla="*/ 4763 h 9525"/>
                              <a:gd name="connsiteX301" fmla="*/ 16936 w 28575"/>
                              <a:gd name="connsiteY301" fmla="*/ 4763 h 9525"/>
                              <a:gd name="connsiteX302" fmla="*/ 16936 w 28575"/>
                              <a:gd name="connsiteY302" fmla="*/ 9525 h 9525"/>
                              <a:gd name="connsiteX303" fmla="*/ 16936 w 28575"/>
                              <a:gd name="connsiteY303" fmla="*/ 9525 h 9525"/>
                              <a:gd name="connsiteX304" fmla="*/ 16936 w 28575"/>
                              <a:gd name="connsiteY304" fmla="*/ 9525 h 9525"/>
                              <a:gd name="connsiteX305" fmla="*/ 16936 w 28575"/>
                              <a:gd name="connsiteY305" fmla="*/ 9525 h 9525"/>
                              <a:gd name="connsiteX306" fmla="*/ 16936 w 28575"/>
                              <a:gd name="connsiteY306" fmla="*/ 4763 h 9525"/>
                              <a:gd name="connsiteX307" fmla="*/ 16936 w 28575"/>
                              <a:gd name="connsiteY307" fmla="*/ 4763 h 9525"/>
                              <a:gd name="connsiteX308" fmla="*/ 16936 w 28575"/>
                              <a:gd name="connsiteY308" fmla="*/ 4763 h 9525"/>
                              <a:gd name="connsiteX309" fmla="*/ 16936 w 28575"/>
                              <a:gd name="connsiteY309" fmla="*/ 4763 h 9525"/>
                              <a:gd name="connsiteX310" fmla="*/ 16936 w 28575"/>
                              <a:gd name="connsiteY310" fmla="*/ 4763 h 9525"/>
                              <a:gd name="connsiteX311" fmla="*/ 16936 w 28575"/>
                              <a:gd name="connsiteY311" fmla="*/ 4763 h 9525"/>
                              <a:gd name="connsiteX312" fmla="*/ 16936 w 28575"/>
                              <a:gd name="connsiteY312" fmla="*/ 4763 h 9525"/>
                              <a:gd name="connsiteX313" fmla="*/ 16936 w 28575"/>
                              <a:gd name="connsiteY313" fmla="*/ 4763 h 9525"/>
                              <a:gd name="connsiteX314" fmla="*/ 16936 w 28575"/>
                              <a:gd name="connsiteY314" fmla="*/ 4763 h 9525"/>
                              <a:gd name="connsiteX315" fmla="*/ 16936 w 28575"/>
                              <a:gd name="connsiteY315" fmla="*/ 4763 h 9525"/>
                              <a:gd name="connsiteX316" fmla="*/ 16936 w 28575"/>
                              <a:gd name="connsiteY316" fmla="*/ 4763 h 9525"/>
                              <a:gd name="connsiteX317" fmla="*/ 16936 w 28575"/>
                              <a:gd name="connsiteY317" fmla="*/ 4763 h 9525"/>
                              <a:gd name="connsiteX318" fmla="*/ 16936 w 28575"/>
                              <a:gd name="connsiteY318" fmla="*/ 4763 h 9525"/>
                              <a:gd name="connsiteX319" fmla="*/ 17993 w 28575"/>
                              <a:gd name="connsiteY319" fmla="*/ 4763 h 9525"/>
                              <a:gd name="connsiteX320" fmla="*/ 17993 w 28575"/>
                              <a:gd name="connsiteY320" fmla="*/ 4763 h 9525"/>
                              <a:gd name="connsiteX321" fmla="*/ 17993 w 28575"/>
                              <a:gd name="connsiteY321" fmla="*/ 4763 h 9525"/>
                              <a:gd name="connsiteX322" fmla="*/ 17993 w 28575"/>
                              <a:gd name="connsiteY322" fmla="*/ 4763 h 9525"/>
                              <a:gd name="connsiteX323" fmla="*/ 17993 w 28575"/>
                              <a:gd name="connsiteY323" fmla="*/ 9525 h 9525"/>
                              <a:gd name="connsiteX324" fmla="*/ 17993 w 28575"/>
                              <a:gd name="connsiteY324" fmla="*/ 9525 h 9525"/>
                              <a:gd name="connsiteX325" fmla="*/ 17993 w 28575"/>
                              <a:gd name="connsiteY325" fmla="*/ 9525 h 9525"/>
                              <a:gd name="connsiteX326" fmla="*/ 17993 w 28575"/>
                              <a:gd name="connsiteY326" fmla="*/ 9525 h 9525"/>
                              <a:gd name="connsiteX327" fmla="*/ 17993 w 28575"/>
                              <a:gd name="connsiteY327" fmla="*/ 9525 h 9525"/>
                              <a:gd name="connsiteX328" fmla="*/ 17993 w 28575"/>
                              <a:gd name="connsiteY328" fmla="*/ 4763 h 9525"/>
                              <a:gd name="connsiteX329" fmla="*/ 17993 w 28575"/>
                              <a:gd name="connsiteY329" fmla="*/ 4763 h 9525"/>
                              <a:gd name="connsiteX330" fmla="*/ 17993 w 28575"/>
                              <a:gd name="connsiteY330" fmla="*/ 4763 h 9525"/>
                              <a:gd name="connsiteX331" fmla="*/ 17993 w 28575"/>
                              <a:gd name="connsiteY331" fmla="*/ 9525 h 9525"/>
                              <a:gd name="connsiteX332" fmla="*/ 17993 w 28575"/>
                              <a:gd name="connsiteY332" fmla="*/ 9525 h 9525"/>
                              <a:gd name="connsiteX333" fmla="*/ 17993 w 28575"/>
                              <a:gd name="connsiteY333" fmla="*/ 4763 h 9525"/>
                              <a:gd name="connsiteX334" fmla="*/ 17993 w 28575"/>
                              <a:gd name="connsiteY334" fmla="*/ 4763 h 9525"/>
                              <a:gd name="connsiteX335" fmla="*/ 17993 w 28575"/>
                              <a:gd name="connsiteY335" fmla="*/ 4763 h 9525"/>
                              <a:gd name="connsiteX336" fmla="*/ 17993 w 28575"/>
                              <a:gd name="connsiteY336" fmla="*/ 4763 h 9525"/>
                              <a:gd name="connsiteX337" fmla="*/ 19050 w 28575"/>
                              <a:gd name="connsiteY337" fmla="*/ 9525 h 9525"/>
                              <a:gd name="connsiteX338" fmla="*/ 19050 w 28575"/>
                              <a:gd name="connsiteY338" fmla="*/ 9525 h 9525"/>
                              <a:gd name="connsiteX339" fmla="*/ 19050 w 28575"/>
                              <a:gd name="connsiteY339" fmla="*/ 9525 h 9525"/>
                              <a:gd name="connsiteX340" fmla="*/ 19050 w 28575"/>
                              <a:gd name="connsiteY340" fmla="*/ 9525 h 9525"/>
                              <a:gd name="connsiteX341" fmla="*/ 19050 w 28575"/>
                              <a:gd name="connsiteY341" fmla="*/ 9525 h 9525"/>
                              <a:gd name="connsiteX342" fmla="*/ 19050 w 28575"/>
                              <a:gd name="connsiteY342" fmla="*/ 4763 h 9525"/>
                              <a:gd name="connsiteX343" fmla="*/ 19050 w 28575"/>
                              <a:gd name="connsiteY343" fmla="*/ 4763 h 9525"/>
                              <a:gd name="connsiteX344" fmla="*/ 19050 w 28575"/>
                              <a:gd name="connsiteY344" fmla="*/ 4763 h 9525"/>
                              <a:gd name="connsiteX345" fmla="*/ 19050 w 28575"/>
                              <a:gd name="connsiteY345" fmla="*/ 4763 h 9525"/>
                              <a:gd name="connsiteX346" fmla="*/ 19050 w 28575"/>
                              <a:gd name="connsiteY346" fmla="*/ 4763 h 9525"/>
                              <a:gd name="connsiteX347" fmla="*/ 19050 w 28575"/>
                              <a:gd name="connsiteY347" fmla="*/ 4763 h 9525"/>
                              <a:gd name="connsiteX348" fmla="*/ 19050 w 28575"/>
                              <a:gd name="connsiteY348" fmla="*/ 4763 h 9525"/>
                              <a:gd name="connsiteX349" fmla="*/ 19050 w 28575"/>
                              <a:gd name="connsiteY349" fmla="*/ 4763 h 9525"/>
                              <a:gd name="connsiteX350" fmla="*/ 19050 w 28575"/>
                              <a:gd name="connsiteY350" fmla="*/ 4763 h 9525"/>
                              <a:gd name="connsiteX351" fmla="*/ 19050 w 28575"/>
                              <a:gd name="connsiteY351" fmla="*/ 9525 h 9525"/>
                              <a:gd name="connsiteX352" fmla="*/ 19050 w 28575"/>
                              <a:gd name="connsiteY352" fmla="*/ 9525 h 9525"/>
                              <a:gd name="connsiteX353" fmla="*/ 19050 w 28575"/>
                              <a:gd name="connsiteY353" fmla="*/ 4763 h 9525"/>
                              <a:gd name="connsiteX354" fmla="*/ 19050 w 28575"/>
                              <a:gd name="connsiteY354" fmla="*/ 4763 h 9525"/>
                              <a:gd name="connsiteX355" fmla="*/ 19050 w 28575"/>
                              <a:gd name="connsiteY355" fmla="*/ 4763 h 9525"/>
                              <a:gd name="connsiteX356" fmla="*/ 19050 w 28575"/>
                              <a:gd name="connsiteY356" fmla="*/ 4763 h 9525"/>
                              <a:gd name="connsiteX357" fmla="*/ 19050 w 28575"/>
                              <a:gd name="connsiteY357" fmla="*/ 4763 h 9525"/>
                              <a:gd name="connsiteX358" fmla="*/ 19050 w 28575"/>
                              <a:gd name="connsiteY358" fmla="*/ 4763 h 9525"/>
                              <a:gd name="connsiteX359" fmla="*/ 19050 w 28575"/>
                              <a:gd name="connsiteY359" fmla="*/ 4763 h 9525"/>
                              <a:gd name="connsiteX360" fmla="*/ 19050 w 28575"/>
                              <a:gd name="connsiteY360" fmla="*/ 4763 h 9525"/>
                              <a:gd name="connsiteX361" fmla="*/ 20107 w 28575"/>
                              <a:gd name="connsiteY361" fmla="*/ 4763 h 9525"/>
                              <a:gd name="connsiteX362" fmla="*/ 20107 w 28575"/>
                              <a:gd name="connsiteY362" fmla="*/ 9525 h 9525"/>
                              <a:gd name="connsiteX363" fmla="*/ 20107 w 28575"/>
                              <a:gd name="connsiteY363" fmla="*/ 9525 h 9525"/>
                              <a:gd name="connsiteX364" fmla="*/ 20107 w 28575"/>
                              <a:gd name="connsiteY364" fmla="*/ 9525 h 9525"/>
                              <a:gd name="connsiteX365" fmla="*/ 20107 w 28575"/>
                              <a:gd name="connsiteY365" fmla="*/ 9525 h 9525"/>
                              <a:gd name="connsiteX366" fmla="*/ 20107 w 28575"/>
                              <a:gd name="connsiteY366" fmla="*/ 9525 h 9525"/>
                              <a:gd name="connsiteX367" fmla="*/ 20107 w 28575"/>
                              <a:gd name="connsiteY367" fmla="*/ 9525 h 9525"/>
                              <a:gd name="connsiteX368" fmla="*/ 20107 w 28575"/>
                              <a:gd name="connsiteY368" fmla="*/ 9525 h 9525"/>
                              <a:gd name="connsiteX369" fmla="*/ 20107 w 28575"/>
                              <a:gd name="connsiteY369" fmla="*/ 9525 h 9525"/>
                              <a:gd name="connsiteX370" fmla="*/ 20107 w 28575"/>
                              <a:gd name="connsiteY370" fmla="*/ 4763 h 9525"/>
                              <a:gd name="connsiteX371" fmla="*/ 20107 w 28575"/>
                              <a:gd name="connsiteY371" fmla="*/ 4763 h 9525"/>
                              <a:gd name="connsiteX372" fmla="*/ 20107 w 28575"/>
                              <a:gd name="connsiteY372" fmla="*/ 4763 h 9525"/>
                              <a:gd name="connsiteX373" fmla="*/ 20107 w 28575"/>
                              <a:gd name="connsiteY373" fmla="*/ 4763 h 9525"/>
                              <a:gd name="connsiteX374" fmla="*/ 20107 w 28575"/>
                              <a:gd name="connsiteY374" fmla="*/ 9525 h 9525"/>
                              <a:gd name="connsiteX375" fmla="*/ 20107 w 28575"/>
                              <a:gd name="connsiteY375" fmla="*/ 9525 h 9525"/>
                              <a:gd name="connsiteX376" fmla="*/ 20107 w 28575"/>
                              <a:gd name="connsiteY376" fmla="*/ 9525 h 9525"/>
                              <a:gd name="connsiteX377" fmla="*/ 20107 w 28575"/>
                              <a:gd name="connsiteY377" fmla="*/ 9525 h 9525"/>
                              <a:gd name="connsiteX378" fmla="*/ 20107 w 28575"/>
                              <a:gd name="connsiteY378" fmla="*/ 9525 h 9525"/>
                              <a:gd name="connsiteX379" fmla="*/ 21164 w 28575"/>
                              <a:gd name="connsiteY379" fmla="*/ 4763 h 9525"/>
                              <a:gd name="connsiteX380" fmla="*/ 21164 w 28575"/>
                              <a:gd name="connsiteY380" fmla="*/ 4763 h 9525"/>
                              <a:gd name="connsiteX381" fmla="*/ 21164 w 28575"/>
                              <a:gd name="connsiteY381" fmla="*/ 9525 h 9525"/>
                              <a:gd name="connsiteX382" fmla="*/ 21164 w 28575"/>
                              <a:gd name="connsiteY382" fmla="*/ 9525 h 9525"/>
                              <a:gd name="connsiteX383" fmla="*/ 21164 w 28575"/>
                              <a:gd name="connsiteY383" fmla="*/ 9525 h 9525"/>
                              <a:gd name="connsiteX384" fmla="*/ 21164 w 28575"/>
                              <a:gd name="connsiteY384" fmla="*/ 9525 h 9525"/>
                              <a:gd name="connsiteX385" fmla="*/ 21164 w 28575"/>
                              <a:gd name="connsiteY385" fmla="*/ 4763 h 9525"/>
                              <a:gd name="connsiteX386" fmla="*/ 21164 w 28575"/>
                              <a:gd name="connsiteY386" fmla="*/ 4763 h 9525"/>
                              <a:gd name="connsiteX387" fmla="*/ 21164 w 28575"/>
                              <a:gd name="connsiteY387" fmla="*/ 4763 h 9525"/>
                              <a:gd name="connsiteX388" fmla="*/ 21164 w 28575"/>
                              <a:gd name="connsiteY388" fmla="*/ 4763 h 9525"/>
                              <a:gd name="connsiteX389" fmla="*/ 21164 w 28575"/>
                              <a:gd name="connsiteY389" fmla="*/ 9525 h 9525"/>
                              <a:gd name="connsiteX390" fmla="*/ 21164 w 28575"/>
                              <a:gd name="connsiteY390" fmla="*/ 4763 h 9525"/>
                              <a:gd name="connsiteX391" fmla="*/ 21164 w 28575"/>
                              <a:gd name="connsiteY391" fmla="*/ 4763 h 9525"/>
                              <a:gd name="connsiteX392" fmla="*/ 21164 w 28575"/>
                              <a:gd name="connsiteY392" fmla="*/ 4763 h 9525"/>
                              <a:gd name="connsiteX393" fmla="*/ 21164 w 28575"/>
                              <a:gd name="connsiteY393" fmla="*/ 4763 h 9525"/>
                              <a:gd name="connsiteX394" fmla="*/ 21164 w 28575"/>
                              <a:gd name="connsiteY394" fmla="*/ 4763 h 9525"/>
                              <a:gd name="connsiteX395" fmla="*/ 21164 w 28575"/>
                              <a:gd name="connsiteY395" fmla="*/ 4763 h 9525"/>
                              <a:gd name="connsiteX396" fmla="*/ 21164 w 28575"/>
                              <a:gd name="connsiteY396" fmla="*/ 9525 h 9525"/>
                              <a:gd name="connsiteX397" fmla="*/ 21164 w 28575"/>
                              <a:gd name="connsiteY397" fmla="*/ 9525 h 9525"/>
                              <a:gd name="connsiteX398" fmla="*/ 21164 w 28575"/>
                              <a:gd name="connsiteY398" fmla="*/ 9525 h 9525"/>
                              <a:gd name="connsiteX399" fmla="*/ 22222 w 28575"/>
                              <a:gd name="connsiteY399" fmla="*/ 9525 h 9525"/>
                              <a:gd name="connsiteX400" fmla="*/ 22222 w 28575"/>
                              <a:gd name="connsiteY400" fmla="*/ 4763 h 9525"/>
                              <a:gd name="connsiteX401" fmla="*/ 22222 w 28575"/>
                              <a:gd name="connsiteY401" fmla="*/ 4763 h 9525"/>
                              <a:gd name="connsiteX402" fmla="*/ 22222 w 28575"/>
                              <a:gd name="connsiteY402" fmla="*/ 4763 h 9525"/>
                              <a:gd name="connsiteX403" fmla="*/ 22222 w 28575"/>
                              <a:gd name="connsiteY403" fmla="*/ 4763 h 9525"/>
                              <a:gd name="connsiteX404" fmla="*/ 22222 w 28575"/>
                              <a:gd name="connsiteY404" fmla="*/ 9525 h 9525"/>
                              <a:gd name="connsiteX405" fmla="*/ 22222 w 28575"/>
                              <a:gd name="connsiteY405" fmla="*/ 9525 h 9525"/>
                              <a:gd name="connsiteX406" fmla="*/ 22222 w 28575"/>
                              <a:gd name="connsiteY406" fmla="*/ 9525 h 9525"/>
                              <a:gd name="connsiteX407" fmla="*/ 22222 w 28575"/>
                              <a:gd name="connsiteY407" fmla="*/ 9525 h 9525"/>
                              <a:gd name="connsiteX408" fmla="*/ 22222 w 28575"/>
                              <a:gd name="connsiteY408" fmla="*/ 9525 h 9525"/>
                              <a:gd name="connsiteX409" fmla="*/ 22222 w 28575"/>
                              <a:gd name="connsiteY409" fmla="*/ 4763 h 9525"/>
                              <a:gd name="connsiteX410" fmla="*/ 22222 w 28575"/>
                              <a:gd name="connsiteY410" fmla="*/ 4763 h 9525"/>
                              <a:gd name="connsiteX411" fmla="*/ 22222 w 28575"/>
                              <a:gd name="connsiteY411" fmla="*/ 4763 h 9525"/>
                              <a:gd name="connsiteX412" fmla="*/ 22222 w 28575"/>
                              <a:gd name="connsiteY412" fmla="*/ 4763 h 9525"/>
                              <a:gd name="connsiteX413" fmla="*/ 22222 w 28575"/>
                              <a:gd name="connsiteY413" fmla="*/ 4763 h 9525"/>
                              <a:gd name="connsiteX414" fmla="*/ 22222 w 28575"/>
                              <a:gd name="connsiteY414" fmla="*/ 4763 h 9525"/>
                              <a:gd name="connsiteX415" fmla="*/ 22222 w 28575"/>
                              <a:gd name="connsiteY415" fmla="*/ 4763 h 9525"/>
                              <a:gd name="connsiteX416" fmla="*/ 22222 w 28575"/>
                              <a:gd name="connsiteY416" fmla="*/ 4763 h 9525"/>
                              <a:gd name="connsiteX417" fmla="*/ 23279 w 28575"/>
                              <a:gd name="connsiteY417" fmla="*/ 4763 h 9525"/>
                              <a:gd name="connsiteX418" fmla="*/ 23279 w 28575"/>
                              <a:gd name="connsiteY418" fmla="*/ 4763 h 9525"/>
                              <a:gd name="connsiteX419" fmla="*/ 23279 w 28575"/>
                              <a:gd name="connsiteY419" fmla="*/ 4763 h 9525"/>
                              <a:gd name="connsiteX420" fmla="*/ 23279 w 28575"/>
                              <a:gd name="connsiteY420" fmla="*/ 4763 h 9525"/>
                              <a:gd name="connsiteX421" fmla="*/ 23279 w 28575"/>
                              <a:gd name="connsiteY421" fmla="*/ 4763 h 9525"/>
                              <a:gd name="connsiteX422" fmla="*/ 23279 w 28575"/>
                              <a:gd name="connsiteY422" fmla="*/ 4763 h 9525"/>
                              <a:gd name="connsiteX423" fmla="*/ 23279 w 28575"/>
                              <a:gd name="connsiteY423" fmla="*/ 9525 h 9525"/>
                              <a:gd name="connsiteX424" fmla="*/ 23279 w 28575"/>
                              <a:gd name="connsiteY424" fmla="*/ 9525 h 9525"/>
                              <a:gd name="connsiteX425" fmla="*/ 23279 w 28575"/>
                              <a:gd name="connsiteY425" fmla="*/ 4763 h 9525"/>
                              <a:gd name="connsiteX426" fmla="*/ 23279 w 28575"/>
                              <a:gd name="connsiteY426" fmla="*/ 4763 h 9525"/>
                              <a:gd name="connsiteX427" fmla="*/ 23279 w 28575"/>
                              <a:gd name="connsiteY427" fmla="*/ 4763 h 9525"/>
                              <a:gd name="connsiteX428" fmla="*/ 23279 w 28575"/>
                              <a:gd name="connsiteY428" fmla="*/ 4763 h 9525"/>
                              <a:gd name="connsiteX429" fmla="*/ 23279 w 28575"/>
                              <a:gd name="connsiteY429" fmla="*/ 4763 h 9525"/>
                              <a:gd name="connsiteX430" fmla="*/ 23279 w 28575"/>
                              <a:gd name="connsiteY430" fmla="*/ 9525 h 9525"/>
                              <a:gd name="connsiteX431" fmla="*/ 23279 w 28575"/>
                              <a:gd name="connsiteY431" fmla="*/ 9525 h 9525"/>
                              <a:gd name="connsiteX432" fmla="*/ 23279 w 28575"/>
                              <a:gd name="connsiteY432" fmla="*/ 4763 h 9525"/>
                              <a:gd name="connsiteX433" fmla="*/ 23279 w 28575"/>
                              <a:gd name="connsiteY433" fmla="*/ 4763 h 9525"/>
                              <a:gd name="connsiteX434" fmla="*/ 23279 w 28575"/>
                              <a:gd name="connsiteY434" fmla="*/ 4763 h 9525"/>
                              <a:gd name="connsiteX435" fmla="*/ 24346 w 28575"/>
                              <a:gd name="connsiteY435" fmla="*/ 4763 h 9525"/>
                              <a:gd name="connsiteX436" fmla="*/ 24346 w 28575"/>
                              <a:gd name="connsiteY436" fmla="*/ 4763 h 9525"/>
                              <a:gd name="connsiteX437" fmla="*/ 24346 w 28575"/>
                              <a:gd name="connsiteY437" fmla="*/ 9525 h 9525"/>
                              <a:gd name="connsiteX438" fmla="*/ 24346 w 28575"/>
                              <a:gd name="connsiteY438" fmla="*/ 4763 h 9525"/>
                              <a:gd name="connsiteX439" fmla="*/ 24346 w 28575"/>
                              <a:gd name="connsiteY439" fmla="*/ 4763 h 9525"/>
                              <a:gd name="connsiteX440" fmla="*/ 24346 w 28575"/>
                              <a:gd name="connsiteY440" fmla="*/ 4763 h 9525"/>
                              <a:gd name="connsiteX441" fmla="*/ 24346 w 28575"/>
                              <a:gd name="connsiteY441" fmla="*/ 4763 h 9525"/>
                              <a:gd name="connsiteX442" fmla="*/ 24346 w 28575"/>
                              <a:gd name="connsiteY442" fmla="*/ 9525 h 9525"/>
                              <a:gd name="connsiteX443" fmla="*/ 24346 w 28575"/>
                              <a:gd name="connsiteY443" fmla="*/ 4763 h 9525"/>
                              <a:gd name="connsiteX444" fmla="*/ 24346 w 28575"/>
                              <a:gd name="connsiteY444" fmla="*/ 9525 h 9525"/>
                              <a:gd name="connsiteX445" fmla="*/ 24346 w 28575"/>
                              <a:gd name="connsiteY445" fmla="*/ 4763 h 9525"/>
                              <a:gd name="connsiteX446" fmla="*/ 24346 w 28575"/>
                              <a:gd name="connsiteY446" fmla="*/ 4763 h 9525"/>
                              <a:gd name="connsiteX447" fmla="*/ 24346 w 28575"/>
                              <a:gd name="connsiteY447" fmla="*/ 9525 h 9525"/>
                              <a:gd name="connsiteX448" fmla="*/ 24346 w 28575"/>
                              <a:gd name="connsiteY448" fmla="*/ 9525 h 9525"/>
                              <a:gd name="connsiteX449" fmla="*/ 24346 w 28575"/>
                              <a:gd name="connsiteY449" fmla="*/ 9525 h 9525"/>
                              <a:gd name="connsiteX450" fmla="*/ 24346 w 28575"/>
                              <a:gd name="connsiteY450" fmla="*/ 9525 h 9525"/>
                              <a:gd name="connsiteX451" fmla="*/ 24346 w 28575"/>
                              <a:gd name="connsiteY451" fmla="*/ 4763 h 9525"/>
                              <a:gd name="connsiteX452" fmla="*/ 24346 w 28575"/>
                              <a:gd name="connsiteY452" fmla="*/ 9525 h 9525"/>
                              <a:gd name="connsiteX453" fmla="*/ 25403 w 28575"/>
                              <a:gd name="connsiteY453" fmla="*/ 9525 h 9525"/>
                              <a:gd name="connsiteX454" fmla="*/ 25403 w 28575"/>
                              <a:gd name="connsiteY454" fmla="*/ 9525 h 9525"/>
                              <a:gd name="connsiteX455" fmla="*/ 25403 w 28575"/>
                              <a:gd name="connsiteY455" fmla="*/ 9525 h 9525"/>
                              <a:gd name="connsiteX456" fmla="*/ 25403 w 28575"/>
                              <a:gd name="connsiteY456" fmla="*/ 4763 h 9525"/>
                              <a:gd name="connsiteX457" fmla="*/ 25403 w 28575"/>
                              <a:gd name="connsiteY457" fmla="*/ 4763 h 9525"/>
                              <a:gd name="connsiteX458" fmla="*/ 25403 w 28575"/>
                              <a:gd name="connsiteY458" fmla="*/ 9525 h 9525"/>
                              <a:gd name="connsiteX459" fmla="*/ 25403 w 28575"/>
                              <a:gd name="connsiteY459" fmla="*/ 9525 h 9525"/>
                              <a:gd name="connsiteX460" fmla="*/ 25403 w 28575"/>
                              <a:gd name="connsiteY460" fmla="*/ 9525 h 9525"/>
                              <a:gd name="connsiteX461" fmla="*/ 25403 w 28575"/>
                              <a:gd name="connsiteY461" fmla="*/ 9525 h 9525"/>
                              <a:gd name="connsiteX462" fmla="*/ 25403 w 28575"/>
                              <a:gd name="connsiteY462" fmla="*/ 9525 h 9525"/>
                              <a:gd name="connsiteX463" fmla="*/ 25403 w 28575"/>
                              <a:gd name="connsiteY463" fmla="*/ 4763 h 9525"/>
                              <a:gd name="connsiteX464" fmla="*/ 25403 w 28575"/>
                              <a:gd name="connsiteY464" fmla="*/ 4763 h 9525"/>
                              <a:gd name="connsiteX465" fmla="*/ 25403 w 28575"/>
                              <a:gd name="connsiteY465" fmla="*/ 4763 h 9525"/>
                              <a:gd name="connsiteX466" fmla="*/ 25403 w 28575"/>
                              <a:gd name="connsiteY466" fmla="*/ 9525 h 9525"/>
                              <a:gd name="connsiteX467" fmla="*/ 25403 w 28575"/>
                              <a:gd name="connsiteY467" fmla="*/ 4763 h 9525"/>
                              <a:gd name="connsiteX468" fmla="*/ 25403 w 28575"/>
                              <a:gd name="connsiteY468" fmla="*/ 4763 h 9525"/>
                              <a:gd name="connsiteX469" fmla="*/ 25403 w 28575"/>
                              <a:gd name="connsiteY469" fmla="*/ 4763 h 9525"/>
                              <a:gd name="connsiteX470" fmla="*/ 25403 w 28575"/>
                              <a:gd name="connsiteY470" fmla="*/ 4763 h 9525"/>
                              <a:gd name="connsiteX471" fmla="*/ 25403 w 28575"/>
                              <a:gd name="connsiteY471" fmla="*/ 9525 h 9525"/>
                              <a:gd name="connsiteX472" fmla="*/ 25403 w 28575"/>
                              <a:gd name="connsiteY472" fmla="*/ 9525 h 9525"/>
                              <a:gd name="connsiteX473" fmla="*/ 26461 w 28575"/>
                              <a:gd name="connsiteY473" fmla="*/ 9525 h 9525"/>
                              <a:gd name="connsiteX474" fmla="*/ 26461 w 28575"/>
                              <a:gd name="connsiteY474" fmla="*/ 4763 h 9525"/>
                              <a:gd name="connsiteX475" fmla="*/ 26461 w 28575"/>
                              <a:gd name="connsiteY475" fmla="*/ 4763 h 9525"/>
                              <a:gd name="connsiteX476" fmla="*/ 26461 w 28575"/>
                              <a:gd name="connsiteY476" fmla="*/ 4763 h 9525"/>
                              <a:gd name="connsiteX477" fmla="*/ 26461 w 28575"/>
                              <a:gd name="connsiteY477" fmla="*/ 4763 h 9525"/>
                              <a:gd name="connsiteX478" fmla="*/ 26461 w 28575"/>
                              <a:gd name="connsiteY478" fmla="*/ 4763 h 9525"/>
                              <a:gd name="connsiteX479" fmla="*/ 26461 w 28575"/>
                              <a:gd name="connsiteY479" fmla="*/ 4763 h 9525"/>
                              <a:gd name="connsiteX480" fmla="*/ 26461 w 28575"/>
                              <a:gd name="connsiteY480" fmla="*/ 4763 h 9525"/>
                              <a:gd name="connsiteX481" fmla="*/ 26461 w 28575"/>
                              <a:gd name="connsiteY481" fmla="*/ 4763 h 9525"/>
                              <a:gd name="connsiteX482" fmla="*/ 26461 w 28575"/>
                              <a:gd name="connsiteY482" fmla="*/ 4763 h 9525"/>
                              <a:gd name="connsiteX483" fmla="*/ 26461 w 28575"/>
                              <a:gd name="connsiteY483" fmla="*/ 4763 h 9525"/>
                              <a:gd name="connsiteX484" fmla="*/ 26461 w 28575"/>
                              <a:gd name="connsiteY484" fmla="*/ 9525 h 9525"/>
                              <a:gd name="connsiteX485" fmla="*/ 26461 w 28575"/>
                              <a:gd name="connsiteY485" fmla="*/ 9525 h 9525"/>
                              <a:gd name="connsiteX486" fmla="*/ 26461 w 28575"/>
                              <a:gd name="connsiteY486" fmla="*/ 9525 h 9525"/>
                              <a:gd name="connsiteX487" fmla="*/ 26461 w 28575"/>
                              <a:gd name="connsiteY487" fmla="*/ 9525 h 9525"/>
                              <a:gd name="connsiteX488" fmla="*/ 26461 w 28575"/>
                              <a:gd name="connsiteY488" fmla="*/ 9525 h 9525"/>
                              <a:gd name="connsiteX489" fmla="*/ 26461 w 28575"/>
                              <a:gd name="connsiteY489" fmla="*/ 9525 h 9525"/>
                              <a:gd name="connsiteX490" fmla="*/ 26461 w 28575"/>
                              <a:gd name="connsiteY490" fmla="*/ 9525 h 9525"/>
                              <a:gd name="connsiteX491" fmla="*/ 27518 w 28575"/>
                              <a:gd name="connsiteY491" fmla="*/ 9525 h 9525"/>
                              <a:gd name="connsiteX492" fmla="*/ 27518 w 28575"/>
                              <a:gd name="connsiteY492" fmla="*/ 9525 h 9525"/>
                              <a:gd name="connsiteX493" fmla="*/ 27518 w 28575"/>
                              <a:gd name="connsiteY493" fmla="*/ 4763 h 9525"/>
                              <a:gd name="connsiteX494" fmla="*/ 27518 w 28575"/>
                              <a:gd name="connsiteY494" fmla="*/ 4763 h 9525"/>
                              <a:gd name="connsiteX495" fmla="*/ 27518 w 28575"/>
                              <a:gd name="connsiteY495" fmla="*/ 4763 h 9525"/>
                              <a:gd name="connsiteX496" fmla="*/ 27518 w 28575"/>
                              <a:gd name="connsiteY496" fmla="*/ 4763 h 9525"/>
                              <a:gd name="connsiteX497" fmla="*/ 27518 w 28575"/>
                              <a:gd name="connsiteY497" fmla="*/ 4763 h 9525"/>
                              <a:gd name="connsiteX498" fmla="*/ 27518 w 28575"/>
                              <a:gd name="connsiteY498" fmla="*/ 0 h 9525"/>
                              <a:gd name="connsiteX499" fmla="*/ 27518 w 28575"/>
                              <a:gd name="connsiteY499" fmla="*/ 4763 h 9525"/>
                              <a:gd name="connsiteX500" fmla="*/ 27518 w 28575"/>
                              <a:gd name="connsiteY500" fmla="*/ 4763 h 9525"/>
                              <a:gd name="connsiteX501" fmla="*/ 27518 w 28575"/>
                              <a:gd name="connsiteY501" fmla="*/ 4763 h 9525"/>
                              <a:gd name="connsiteX502" fmla="*/ 27518 w 28575"/>
                              <a:gd name="connsiteY502" fmla="*/ 4763 h 9525"/>
                              <a:gd name="connsiteX503" fmla="*/ 27518 w 28575"/>
                              <a:gd name="connsiteY503" fmla="*/ 4763 h 9525"/>
                              <a:gd name="connsiteX504" fmla="*/ 27518 w 28575"/>
                              <a:gd name="connsiteY504" fmla="*/ 4763 h 9525"/>
                              <a:gd name="connsiteX505" fmla="*/ 27518 w 28575"/>
                              <a:gd name="connsiteY505" fmla="*/ 9525 h 9525"/>
                              <a:gd name="connsiteX506" fmla="*/ 27518 w 28575"/>
                              <a:gd name="connsiteY506" fmla="*/ 4763 h 9525"/>
                              <a:gd name="connsiteX507" fmla="*/ 27518 w 28575"/>
                              <a:gd name="connsiteY507" fmla="*/ 9525 h 9525"/>
                              <a:gd name="connsiteX508" fmla="*/ 27518 w 28575"/>
                              <a:gd name="connsiteY508" fmla="*/ 4763 h 9525"/>
                              <a:gd name="connsiteX509" fmla="*/ 28575 w 28575"/>
                              <a:gd name="connsiteY509" fmla="*/ 4763 h 9525"/>
                              <a:gd name="connsiteX510" fmla="*/ 28575 w 28575"/>
                              <a:gd name="connsiteY510" fmla="*/ 4763 h 9525"/>
                              <a:gd name="connsiteX511" fmla="*/ 28575 w 28575"/>
                              <a:gd name="connsiteY511" fmla="*/ 476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4763"/>
                                </a:moveTo>
                                <a:lnTo>
                                  <a:pt x="0" y="4763"/>
                                </a:lnTo>
                                <a:lnTo>
                                  <a:pt x="0" y="4763"/>
                                </a:lnTo>
                                <a:lnTo>
                                  <a:pt x="0" y="4763"/>
                                </a:lnTo>
                                <a:lnTo>
                                  <a:pt x="0" y="4763"/>
                                </a:lnTo>
                                <a:lnTo>
                                  <a:pt x="0" y="4763"/>
                                </a:lnTo>
                                <a:lnTo>
                                  <a:pt x="0" y="4763"/>
                                </a:lnTo>
                                <a:lnTo>
                                  <a:pt x="0" y="4763"/>
                                </a:lnTo>
                                <a:lnTo>
                                  <a:pt x="0" y="4763"/>
                                </a:lnTo>
                                <a:lnTo>
                                  <a:pt x="0" y="4763"/>
                                </a:lnTo>
                                <a:lnTo>
                                  <a:pt x="0" y="4763"/>
                                </a:lnTo>
                                <a:lnTo>
                                  <a:pt x="0" y="4763"/>
                                </a:lnTo>
                                <a:lnTo>
                                  <a:pt x="0" y="4763"/>
                                </a:lnTo>
                                <a:lnTo>
                                  <a:pt x="0" y="4763"/>
                                </a:lnTo>
                                <a:lnTo>
                                  <a:pt x="0" y="4763"/>
                                </a:lnTo>
                                <a:lnTo>
                                  <a:pt x="1057" y="4763"/>
                                </a:lnTo>
                                <a:lnTo>
                                  <a:pt x="1057" y="9525"/>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9525"/>
                                </a:lnTo>
                                <a:lnTo>
                                  <a:pt x="1057" y="9525"/>
                                </a:lnTo>
                                <a:lnTo>
                                  <a:pt x="1057" y="9525"/>
                                </a:lnTo>
                                <a:lnTo>
                                  <a:pt x="1057" y="4763"/>
                                </a:lnTo>
                                <a:lnTo>
                                  <a:pt x="1057" y="4763"/>
                                </a:lnTo>
                                <a:lnTo>
                                  <a:pt x="1057" y="4763"/>
                                </a:lnTo>
                                <a:lnTo>
                                  <a:pt x="2114" y="9525"/>
                                </a:lnTo>
                                <a:lnTo>
                                  <a:pt x="2114" y="4763"/>
                                </a:lnTo>
                                <a:lnTo>
                                  <a:pt x="2114" y="9525"/>
                                </a:lnTo>
                                <a:lnTo>
                                  <a:pt x="2114" y="9525"/>
                                </a:lnTo>
                                <a:lnTo>
                                  <a:pt x="2114" y="4763"/>
                                </a:lnTo>
                                <a:lnTo>
                                  <a:pt x="2114" y="4763"/>
                                </a:lnTo>
                                <a:lnTo>
                                  <a:pt x="2114" y="4763"/>
                                </a:lnTo>
                                <a:lnTo>
                                  <a:pt x="2114" y="4763"/>
                                </a:lnTo>
                                <a:lnTo>
                                  <a:pt x="2114" y="4763"/>
                                </a:lnTo>
                                <a:lnTo>
                                  <a:pt x="2114" y="4763"/>
                                </a:lnTo>
                                <a:lnTo>
                                  <a:pt x="2114" y="4763"/>
                                </a:lnTo>
                                <a:lnTo>
                                  <a:pt x="2114" y="4763"/>
                                </a:lnTo>
                                <a:lnTo>
                                  <a:pt x="2114" y="9525"/>
                                </a:lnTo>
                                <a:lnTo>
                                  <a:pt x="2114" y="4763"/>
                                </a:lnTo>
                                <a:lnTo>
                                  <a:pt x="2114" y="4763"/>
                                </a:lnTo>
                                <a:lnTo>
                                  <a:pt x="2114" y="4763"/>
                                </a:lnTo>
                                <a:lnTo>
                                  <a:pt x="2114" y="4763"/>
                                </a:lnTo>
                                <a:lnTo>
                                  <a:pt x="2114" y="4763"/>
                                </a:lnTo>
                                <a:lnTo>
                                  <a:pt x="3172" y="4763"/>
                                </a:lnTo>
                                <a:lnTo>
                                  <a:pt x="3172" y="4763"/>
                                </a:lnTo>
                                <a:lnTo>
                                  <a:pt x="3172" y="4763"/>
                                </a:lnTo>
                                <a:lnTo>
                                  <a:pt x="3172" y="4763"/>
                                </a:lnTo>
                                <a:lnTo>
                                  <a:pt x="3172" y="4763"/>
                                </a:lnTo>
                                <a:lnTo>
                                  <a:pt x="3172" y="9525"/>
                                </a:lnTo>
                                <a:lnTo>
                                  <a:pt x="3172" y="9525"/>
                                </a:lnTo>
                                <a:lnTo>
                                  <a:pt x="3172" y="9525"/>
                                </a:lnTo>
                                <a:lnTo>
                                  <a:pt x="3172" y="9525"/>
                                </a:lnTo>
                                <a:lnTo>
                                  <a:pt x="3172" y="9525"/>
                                </a:lnTo>
                                <a:lnTo>
                                  <a:pt x="3172" y="4763"/>
                                </a:lnTo>
                                <a:lnTo>
                                  <a:pt x="3172" y="4763"/>
                                </a:lnTo>
                                <a:lnTo>
                                  <a:pt x="3172" y="4763"/>
                                </a:lnTo>
                                <a:lnTo>
                                  <a:pt x="3172" y="4763"/>
                                </a:lnTo>
                                <a:lnTo>
                                  <a:pt x="3172" y="4763"/>
                                </a:lnTo>
                                <a:lnTo>
                                  <a:pt x="3172" y="4763"/>
                                </a:lnTo>
                                <a:lnTo>
                                  <a:pt x="3172" y="4763"/>
                                </a:lnTo>
                                <a:lnTo>
                                  <a:pt x="3172" y="4763"/>
                                </a:lnTo>
                                <a:lnTo>
                                  <a:pt x="4229" y="4763"/>
                                </a:lnTo>
                                <a:lnTo>
                                  <a:pt x="4229" y="4763"/>
                                </a:lnTo>
                                <a:lnTo>
                                  <a:pt x="4229" y="4763"/>
                                </a:lnTo>
                                <a:lnTo>
                                  <a:pt x="4229" y="4763"/>
                                </a:lnTo>
                                <a:lnTo>
                                  <a:pt x="4229" y="4763"/>
                                </a:lnTo>
                                <a:lnTo>
                                  <a:pt x="4229" y="4763"/>
                                </a:lnTo>
                                <a:lnTo>
                                  <a:pt x="4229" y="4763"/>
                                </a:lnTo>
                                <a:lnTo>
                                  <a:pt x="4229" y="9525"/>
                                </a:lnTo>
                                <a:lnTo>
                                  <a:pt x="4229" y="4763"/>
                                </a:lnTo>
                                <a:lnTo>
                                  <a:pt x="4229" y="4763"/>
                                </a:lnTo>
                                <a:lnTo>
                                  <a:pt x="4229" y="4763"/>
                                </a:lnTo>
                                <a:lnTo>
                                  <a:pt x="4229" y="4763"/>
                                </a:lnTo>
                                <a:lnTo>
                                  <a:pt x="4229" y="4763"/>
                                </a:lnTo>
                                <a:lnTo>
                                  <a:pt x="4229" y="9525"/>
                                </a:lnTo>
                                <a:lnTo>
                                  <a:pt x="4229" y="9525"/>
                                </a:lnTo>
                                <a:lnTo>
                                  <a:pt x="4229" y="9525"/>
                                </a:lnTo>
                                <a:lnTo>
                                  <a:pt x="4229" y="9525"/>
                                </a:lnTo>
                                <a:lnTo>
                                  <a:pt x="4229" y="4763"/>
                                </a:lnTo>
                                <a:lnTo>
                                  <a:pt x="5296" y="4763"/>
                                </a:lnTo>
                                <a:lnTo>
                                  <a:pt x="5296" y="4763"/>
                                </a:lnTo>
                                <a:lnTo>
                                  <a:pt x="5296" y="0"/>
                                </a:lnTo>
                                <a:lnTo>
                                  <a:pt x="5296" y="4763"/>
                                </a:lnTo>
                                <a:lnTo>
                                  <a:pt x="5296" y="0"/>
                                </a:lnTo>
                                <a:lnTo>
                                  <a:pt x="5296" y="4763"/>
                                </a:lnTo>
                                <a:lnTo>
                                  <a:pt x="5296" y="4763"/>
                                </a:lnTo>
                                <a:lnTo>
                                  <a:pt x="5296" y="4763"/>
                                </a:lnTo>
                                <a:lnTo>
                                  <a:pt x="5296" y="9525"/>
                                </a:lnTo>
                                <a:lnTo>
                                  <a:pt x="5296" y="4763"/>
                                </a:lnTo>
                                <a:lnTo>
                                  <a:pt x="5296" y="4763"/>
                                </a:lnTo>
                                <a:lnTo>
                                  <a:pt x="5296" y="9525"/>
                                </a:lnTo>
                                <a:lnTo>
                                  <a:pt x="5296" y="9525"/>
                                </a:lnTo>
                                <a:lnTo>
                                  <a:pt x="5296" y="4763"/>
                                </a:lnTo>
                                <a:lnTo>
                                  <a:pt x="5296" y="9525"/>
                                </a:lnTo>
                                <a:lnTo>
                                  <a:pt x="5296" y="4763"/>
                                </a:lnTo>
                                <a:lnTo>
                                  <a:pt x="5296" y="9525"/>
                                </a:lnTo>
                                <a:lnTo>
                                  <a:pt x="5296" y="9525"/>
                                </a:lnTo>
                                <a:lnTo>
                                  <a:pt x="5296" y="9525"/>
                                </a:lnTo>
                                <a:lnTo>
                                  <a:pt x="5296" y="9525"/>
                                </a:lnTo>
                                <a:lnTo>
                                  <a:pt x="6353" y="4763"/>
                                </a:lnTo>
                                <a:lnTo>
                                  <a:pt x="6353" y="4763"/>
                                </a:lnTo>
                                <a:lnTo>
                                  <a:pt x="6353" y="4763"/>
                                </a:lnTo>
                                <a:lnTo>
                                  <a:pt x="6353" y="4763"/>
                                </a:lnTo>
                                <a:lnTo>
                                  <a:pt x="6353" y="4763"/>
                                </a:lnTo>
                                <a:lnTo>
                                  <a:pt x="6353" y="4763"/>
                                </a:lnTo>
                                <a:lnTo>
                                  <a:pt x="6353" y="4763"/>
                                </a:lnTo>
                                <a:lnTo>
                                  <a:pt x="6353" y="4763"/>
                                </a:lnTo>
                                <a:lnTo>
                                  <a:pt x="6353" y="9525"/>
                                </a:lnTo>
                                <a:lnTo>
                                  <a:pt x="6353" y="4763"/>
                                </a:lnTo>
                                <a:lnTo>
                                  <a:pt x="6353" y="4763"/>
                                </a:lnTo>
                                <a:lnTo>
                                  <a:pt x="6353" y="4763"/>
                                </a:lnTo>
                                <a:lnTo>
                                  <a:pt x="6353" y="4763"/>
                                </a:lnTo>
                                <a:lnTo>
                                  <a:pt x="6353" y="9525"/>
                                </a:lnTo>
                                <a:lnTo>
                                  <a:pt x="6353" y="4763"/>
                                </a:lnTo>
                                <a:lnTo>
                                  <a:pt x="6353" y="4763"/>
                                </a:lnTo>
                                <a:lnTo>
                                  <a:pt x="6353" y="4763"/>
                                </a:lnTo>
                                <a:lnTo>
                                  <a:pt x="6353" y="4763"/>
                                </a:lnTo>
                                <a:lnTo>
                                  <a:pt x="6353" y="4763"/>
                                </a:lnTo>
                                <a:lnTo>
                                  <a:pt x="6353" y="4763"/>
                                </a:lnTo>
                                <a:lnTo>
                                  <a:pt x="6353" y="4763"/>
                                </a:lnTo>
                                <a:lnTo>
                                  <a:pt x="6353" y="4763"/>
                                </a:lnTo>
                                <a:lnTo>
                                  <a:pt x="6353" y="9525"/>
                                </a:lnTo>
                                <a:lnTo>
                                  <a:pt x="6353"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9525"/>
                                </a:lnTo>
                                <a:lnTo>
                                  <a:pt x="7411" y="9525"/>
                                </a:lnTo>
                                <a:lnTo>
                                  <a:pt x="7411" y="9525"/>
                                </a:lnTo>
                                <a:lnTo>
                                  <a:pt x="7411" y="9525"/>
                                </a:lnTo>
                                <a:lnTo>
                                  <a:pt x="7411" y="4763"/>
                                </a:lnTo>
                                <a:lnTo>
                                  <a:pt x="7411" y="9525"/>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9525"/>
                                </a:lnTo>
                                <a:lnTo>
                                  <a:pt x="8468" y="4763"/>
                                </a:lnTo>
                                <a:lnTo>
                                  <a:pt x="8468" y="4763"/>
                                </a:lnTo>
                                <a:lnTo>
                                  <a:pt x="8468" y="4763"/>
                                </a:lnTo>
                                <a:lnTo>
                                  <a:pt x="8468" y="9525"/>
                                </a:lnTo>
                                <a:lnTo>
                                  <a:pt x="8468" y="4763"/>
                                </a:lnTo>
                                <a:lnTo>
                                  <a:pt x="8468" y="4763"/>
                                </a:lnTo>
                                <a:lnTo>
                                  <a:pt x="8468" y="4763"/>
                                </a:lnTo>
                                <a:lnTo>
                                  <a:pt x="9525" y="4763"/>
                                </a:lnTo>
                                <a:lnTo>
                                  <a:pt x="9525" y="4763"/>
                                </a:lnTo>
                                <a:lnTo>
                                  <a:pt x="9525" y="4763"/>
                                </a:lnTo>
                                <a:lnTo>
                                  <a:pt x="9525" y="9525"/>
                                </a:lnTo>
                                <a:lnTo>
                                  <a:pt x="9525" y="4763"/>
                                </a:lnTo>
                                <a:lnTo>
                                  <a:pt x="9525" y="4763"/>
                                </a:lnTo>
                                <a:lnTo>
                                  <a:pt x="9525" y="9525"/>
                                </a:lnTo>
                                <a:lnTo>
                                  <a:pt x="9525" y="4763"/>
                                </a:lnTo>
                                <a:lnTo>
                                  <a:pt x="9525" y="4763"/>
                                </a:lnTo>
                                <a:lnTo>
                                  <a:pt x="9525" y="4763"/>
                                </a:lnTo>
                                <a:lnTo>
                                  <a:pt x="9525" y="4763"/>
                                </a:lnTo>
                                <a:lnTo>
                                  <a:pt x="9525" y="4763"/>
                                </a:lnTo>
                                <a:lnTo>
                                  <a:pt x="9525" y="4763"/>
                                </a:lnTo>
                                <a:lnTo>
                                  <a:pt x="9525" y="4763"/>
                                </a:lnTo>
                                <a:lnTo>
                                  <a:pt x="9525" y="4763"/>
                                </a:lnTo>
                                <a:lnTo>
                                  <a:pt x="9525" y="4763"/>
                                </a:lnTo>
                                <a:lnTo>
                                  <a:pt x="9525" y="9525"/>
                                </a:lnTo>
                                <a:lnTo>
                                  <a:pt x="9525" y="4763"/>
                                </a:lnTo>
                                <a:lnTo>
                                  <a:pt x="9525" y="4763"/>
                                </a:lnTo>
                                <a:lnTo>
                                  <a:pt x="9525" y="4763"/>
                                </a:lnTo>
                                <a:lnTo>
                                  <a:pt x="10582" y="4763"/>
                                </a:lnTo>
                                <a:lnTo>
                                  <a:pt x="10582" y="4763"/>
                                </a:lnTo>
                                <a:lnTo>
                                  <a:pt x="10582" y="9525"/>
                                </a:lnTo>
                                <a:lnTo>
                                  <a:pt x="10582" y="4763"/>
                                </a:lnTo>
                                <a:lnTo>
                                  <a:pt x="10582" y="4763"/>
                                </a:lnTo>
                                <a:lnTo>
                                  <a:pt x="10582" y="4763"/>
                                </a:lnTo>
                                <a:lnTo>
                                  <a:pt x="10582" y="4763"/>
                                </a:lnTo>
                                <a:lnTo>
                                  <a:pt x="10582" y="9525"/>
                                </a:lnTo>
                                <a:lnTo>
                                  <a:pt x="10582" y="9525"/>
                                </a:lnTo>
                                <a:lnTo>
                                  <a:pt x="10582" y="9525"/>
                                </a:lnTo>
                                <a:lnTo>
                                  <a:pt x="10582" y="9525"/>
                                </a:lnTo>
                                <a:lnTo>
                                  <a:pt x="10582" y="9525"/>
                                </a:lnTo>
                                <a:lnTo>
                                  <a:pt x="10582" y="9525"/>
                                </a:lnTo>
                                <a:lnTo>
                                  <a:pt x="10582" y="4763"/>
                                </a:lnTo>
                                <a:lnTo>
                                  <a:pt x="10582" y="4763"/>
                                </a:lnTo>
                                <a:lnTo>
                                  <a:pt x="10582" y="4763"/>
                                </a:lnTo>
                                <a:lnTo>
                                  <a:pt x="10582" y="9525"/>
                                </a:lnTo>
                                <a:lnTo>
                                  <a:pt x="10582" y="9525"/>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2697" y="4763"/>
                                </a:lnTo>
                                <a:lnTo>
                                  <a:pt x="12697" y="4763"/>
                                </a:lnTo>
                                <a:lnTo>
                                  <a:pt x="12697" y="4763"/>
                                </a:lnTo>
                                <a:lnTo>
                                  <a:pt x="12697" y="4763"/>
                                </a:lnTo>
                                <a:lnTo>
                                  <a:pt x="12697" y="4763"/>
                                </a:lnTo>
                                <a:lnTo>
                                  <a:pt x="12697" y="4763"/>
                                </a:lnTo>
                                <a:lnTo>
                                  <a:pt x="12697" y="9525"/>
                                </a:lnTo>
                                <a:lnTo>
                                  <a:pt x="12697" y="9525"/>
                                </a:lnTo>
                                <a:lnTo>
                                  <a:pt x="12697" y="9525"/>
                                </a:lnTo>
                                <a:lnTo>
                                  <a:pt x="12697" y="9525"/>
                                </a:lnTo>
                                <a:lnTo>
                                  <a:pt x="12697" y="9525"/>
                                </a:lnTo>
                                <a:lnTo>
                                  <a:pt x="12697" y="9525"/>
                                </a:lnTo>
                                <a:lnTo>
                                  <a:pt x="12697" y="9525"/>
                                </a:lnTo>
                                <a:lnTo>
                                  <a:pt x="12697" y="9525"/>
                                </a:lnTo>
                                <a:lnTo>
                                  <a:pt x="12697" y="4763"/>
                                </a:lnTo>
                                <a:lnTo>
                                  <a:pt x="12697" y="4763"/>
                                </a:lnTo>
                                <a:lnTo>
                                  <a:pt x="12697" y="4763"/>
                                </a:lnTo>
                                <a:lnTo>
                                  <a:pt x="12697" y="4763"/>
                                </a:lnTo>
                                <a:lnTo>
                                  <a:pt x="12697" y="9525"/>
                                </a:lnTo>
                                <a:lnTo>
                                  <a:pt x="12697" y="9525"/>
                                </a:lnTo>
                                <a:lnTo>
                                  <a:pt x="13754" y="9525"/>
                                </a:lnTo>
                                <a:lnTo>
                                  <a:pt x="13754" y="9525"/>
                                </a:lnTo>
                                <a:lnTo>
                                  <a:pt x="13754" y="9525"/>
                                </a:lnTo>
                                <a:lnTo>
                                  <a:pt x="13754" y="9525"/>
                                </a:lnTo>
                                <a:lnTo>
                                  <a:pt x="13754" y="9525"/>
                                </a:lnTo>
                                <a:lnTo>
                                  <a:pt x="13754" y="4763"/>
                                </a:lnTo>
                                <a:lnTo>
                                  <a:pt x="13754" y="4763"/>
                                </a:lnTo>
                                <a:lnTo>
                                  <a:pt x="13754" y="4763"/>
                                </a:lnTo>
                                <a:lnTo>
                                  <a:pt x="13754" y="9525"/>
                                </a:lnTo>
                                <a:lnTo>
                                  <a:pt x="13754" y="9525"/>
                                </a:lnTo>
                                <a:lnTo>
                                  <a:pt x="13754" y="9525"/>
                                </a:lnTo>
                                <a:lnTo>
                                  <a:pt x="13754" y="9525"/>
                                </a:lnTo>
                                <a:lnTo>
                                  <a:pt x="13754" y="9525"/>
                                </a:lnTo>
                                <a:lnTo>
                                  <a:pt x="13754" y="9525"/>
                                </a:lnTo>
                                <a:lnTo>
                                  <a:pt x="13754" y="9525"/>
                                </a:lnTo>
                                <a:lnTo>
                                  <a:pt x="13754" y="4763"/>
                                </a:lnTo>
                                <a:lnTo>
                                  <a:pt x="13754" y="4763"/>
                                </a:lnTo>
                                <a:lnTo>
                                  <a:pt x="13754"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9525"/>
                                </a:lnTo>
                                <a:lnTo>
                                  <a:pt x="14821" y="9525"/>
                                </a:lnTo>
                                <a:lnTo>
                                  <a:pt x="14821" y="9525"/>
                                </a:lnTo>
                                <a:lnTo>
                                  <a:pt x="15878" y="9525"/>
                                </a:lnTo>
                                <a:lnTo>
                                  <a:pt x="15878" y="9525"/>
                                </a:lnTo>
                                <a:lnTo>
                                  <a:pt x="15878" y="9525"/>
                                </a:lnTo>
                                <a:lnTo>
                                  <a:pt x="15878" y="9525"/>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9525"/>
                                </a:lnTo>
                                <a:lnTo>
                                  <a:pt x="15878" y="9525"/>
                                </a:lnTo>
                                <a:lnTo>
                                  <a:pt x="15878" y="9525"/>
                                </a:lnTo>
                                <a:lnTo>
                                  <a:pt x="15878" y="4763"/>
                                </a:lnTo>
                                <a:lnTo>
                                  <a:pt x="16936" y="4763"/>
                                </a:lnTo>
                                <a:lnTo>
                                  <a:pt x="16936" y="4763"/>
                                </a:lnTo>
                                <a:lnTo>
                                  <a:pt x="16936" y="4763"/>
                                </a:lnTo>
                                <a:lnTo>
                                  <a:pt x="16936" y="9525"/>
                                </a:lnTo>
                                <a:lnTo>
                                  <a:pt x="16936" y="9525"/>
                                </a:lnTo>
                                <a:lnTo>
                                  <a:pt x="16936" y="9525"/>
                                </a:lnTo>
                                <a:lnTo>
                                  <a:pt x="16936" y="9525"/>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7993" y="4763"/>
                                </a:lnTo>
                                <a:lnTo>
                                  <a:pt x="17993" y="4763"/>
                                </a:lnTo>
                                <a:lnTo>
                                  <a:pt x="17993" y="4763"/>
                                </a:lnTo>
                                <a:lnTo>
                                  <a:pt x="17993" y="4763"/>
                                </a:lnTo>
                                <a:lnTo>
                                  <a:pt x="17993" y="9525"/>
                                </a:lnTo>
                                <a:lnTo>
                                  <a:pt x="17993" y="9525"/>
                                </a:lnTo>
                                <a:lnTo>
                                  <a:pt x="17993" y="9525"/>
                                </a:lnTo>
                                <a:lnTo>
                                  <a:pt x="17993" y="9525"/>
                                </a:lnTo>
                                <a:lnTo>
                                  <a:pt x="17993" y="9525"/>
                                </a:lnTo>
                                <a:lnTo>
                                  <a:pt x="17993" y="4763"/>
                                </a:lnTo>
                                <a:lnTo>
                                  <a:pt x="17993" y="4763"/>
                                </a:lnTo>
                                <a:lnTo>
                                  <a:pt x="17993" y="4763"/>
                                </a:lnTo>
                                <a:lnTo>
                                  <a:pt x="17993" y="9525"/>
                                </a:lnTo>
                                <a:lnTo>
                                  <a:pt x="17993" y="9525"/>
                                </a:lnTo>
                                <a:lnTo>
                                  <a:pt x="17993" y="4763"/>
                                </a:lnTo>
                                <a:lnTo>
                                  <a:pt x="17993" y="4763"/>
                                </a:lnTo>
                                <a:lnTo>
                                  <a:pt x="17993" y="4763"/>
                                </a:lnTo>
                                <a:lnTo>
                                  <a:pt x="17993" y="4763"/>
                                </a:lnTo>
                                <a:lnTo>
                                  <a:pt x="19050" y="9525"/>
                                </a:lnTo>
                                <a:lnTo>
                                  <a:pt x="19050" y="9525"/>
                                </a:lnTo>
                                <a:lnTo>
                                  <a:pt x="19050" y="9525"/>
                                </a:lnTo>
                                <a:lnTo>
                                  <a:pt x="19050" y="9525"/>
                                </a:lnTo>
                                <a:lnTo>
                                  <a:pt x="19050" y="9525"/>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9525"/>
                                </a:lnTo>
                                <a:lnTo>
                                  <a:pt x="19050" y="9525"/>
                                </a:lnTo>
                                <a:lnTo>
                                  <a:pt x="19050" y="4763"/>
                                </a:lnTo>
                                <a:lnTo>
                                  <a:pt x="19050" y="4763"/>
                                </a:lnTo>
                                <a:lnTo>
                                  <a:pt x="19050" y="4763"/>
                                </a:lnTo>
                                <a:lnTo>
                                  <a:pt x="19050" y="4763"/>
                                </a:lnTo>
                                <a:lnTo>
                                  <a:pt x="19050" y="4763"/>
                                </a:lnTo>
                                <a:lnTo>
                                  <a:pt x="19050" y="4763"/>
                                </a:lnTo>
                                <a:lnTo>
                                  <a:pt x="19050" y="4763"/>
                                </a:lnTo>
                                <a:lnTo>
                                  <a:pt x="19050" y="4763"/>
                                </a:lnTo>
                                <a:lnTo>
                                  <a:pt x="20107" y="4763"/>
                                </a:lnTo>
                                <a:lnTo>
                                  <a:pt x="20107" y="9525"/>
                                </a:lnTo>
                                <a:lnTo>
                                  <a:pt x="20107" y="9525"/>
                                </a:lnTo>
                                <a:lnTo>
                                  <a:pt x="20107" y="9525"/>
                                </a:lnTo>
                                <a:lnTo>
                                  <a:pt x="20107" y="9525"/>
                                </a:lnTo>
                                <a:lnTo>
                                  <a:pt x="20107" y="9525"/>
                                </a:lnTo>
                                <a:lnTo>
                                  <a:pt x="20107" y="9525"/>
                                </a:lnTo>
                                <a:lnTo>
                                  <a:pt x="20107" y="9525"/>
                                </a:lnTo>
                                <a:lnTo>
                                  <a:pt x="20107" y="9525"/>
                                </a:lnTo>
                                <a:lnTo>
                                  <a:pt x="20107" y="4763"/>
                                </a:lnTo>
                                <a:lnTo>
                                  <a:pt x="20107" y="4763"/>
                                </a:lnTo>
                                <a:lnTo>
                                  <a:pt x="20107" y="4763"/>
                                </a:lnTo>
                                <a:lnTo>
                                  <a:pt x="20107" y="4763"/>
                                </a:lnTo>
                                <a:lnTo>
                                  <a:pt x="20107" y="9525"/>
                                </a:lnTo>
                                <a:lnTo>
                                  <a:pt x="20107" y="9525"/>
                                </a:lnTo>
                                <a:lnTo>
                                  <a:pt x="20107" y="9525"/>
                                </a:lnTo>
                                <a:lnTo>
                                  <a:pt x="20107" y="9525"/>
                                </a:lnTo>
                                <a:lnTo>
                                  <a:pt x="20107" y="9525"/>
                                </a:lnTo>
                                <a:lnTo>
                                  <a:pt x="21164" y="4763"/>
                                </a:lnTo>
                                <a:lnTo>
                                  <a:pt x="21164" y="4763"/>
                                </a:lnTo>
                                <a:lnTo>
                                  <a:pt x="21164" y="9525"/>
                                </a:lnTo>
                                <a:lnTo>
                                  <a:pt x="21164" y="9525"/>
                                </a:lnTo>
                                <a:lnTo>
                                  <a:pt x="21164" y="9525"/>
                                </a:lnTo>
                                <a:lnTo>
                                  <a:pt x="21164" y="9525"/>
                                </a:lnTo>
                                <a:lnTo>
                                  <a:pt x="21164" y="4763"/>
                                </a:lnTo>
                                <a:lnTo>
                                  <a:pt x="21164" y="4763"/>
                                </a:lnTo>
                                <a:lnTo>
                                  <a:pt x="21164" y="4763"/>
                                </a:lnTo>
                                <a:lnTo>
                                  <a:pt x="21164" y="4763"/>
                                </a:lnTo>
                                <a:lnTo>
                                  <a:pt x="21164" y="9525"/>
                                </a:lnTo>
                                <a:lnTo>
                                  <a:pt x="21164" y="4763"/>
                                </a:lnTo>
                                <a:lnTo>
                                  <a:pt x="21164" y="4763"/>
                                </a:lnTo>
                                <a:lnTo>
                                  <a:pt x="21164" y="4763"/>
                                </a:lnTo>
                                <a:lnTo>
                                  <a:pt x="21164" y="4763"/>
                                </a:lnTo>
                                <a:lnTo>
                                  <a:pt x="21164" y="4763"/>
                                </a:lnTo>
                                <a:lnTo>
                                  <a:pt x="21164" y="4763"/>
                                </a:lnTo>
                                <a:lnTo>
                                  <a:pt x="21164" y="9525"/>
                                </a:lnTo>
                                <a:lnTo>
                                  <a:pt x="21164" y="9525"/>
                                </a:lnTo>
                                <a:lnTo>
                                  <a:pt x="21164" y="9525"/>
                                </a:lnTo>
                                <a:lnTo>
                                  <a:pt x="22222" y="9525"/>
                                </a:lnTo>
                                <a:lnTo>
                                  <a:pt x="22222" y="4763"/>
                                </a:lnTo>
                                <a:lnTo>
                                  <a:pt x="22222" y="4763"/>
                                </a:lnTo>
                                <a:lnTo>
                                  <a:pt x="22222" y="4763"/>
                                </a:lnTo>
                                <a:lnTo>
                                  <a:pt x="22222" y="4763"/>
                                </a:lnTo>
                                <a:lnTo>
                                  <a:pt x="22222" y="9525"/>
                                </a:lnTo>
                                <a:lnTo>
                                  <a:pt x="22222" y="9525"/>
                                </a:lnTo>
                                <a:lnTo>
                                  <a:pt x="22222" y="9525"/>
                                </a:lnTo>
                                <a:lnTo>
                                  <a:pt x="22222" y="9525"/>
                                </a:lnTo>
                                <a:lnTo>
                                  <a:pt x="22222" y="9525"/>
                                </a:lnTo>
                                <a:lnTo>
                                  <a:pt x="22222" y="4763"/>
                                </a:lnTo>
                                <a:lnTo>
                                  <a:pt x="22222" y="4763"/>
                                </a:lnTo>
                                <a:lnTo>
                                  <a:pt x="22222" y="4763"/>
                                </a:lnTo>
                                <a:lnTo>
                                  <a:pt x="22222" y="4763"/>
                                </a:lnTo>
                                <a:lnTo>
                                  <a:pt x="22222" y="4763"/>
                                </a:lnTo>
                                <a:lnTo>
                                  <a:pt x="22222" y="4763"/>
                                </a:lnTo>
                                <a:lnTo>
                                  <a:pt x="22222" y="4763"/>
                                </a:lnTo>
                                <a:lnTo>
                                  <a:pt x="22222" y="4763"/>
                                </a:lnTo>
                                <a:lnTo>
                                  <a:pt x="23279" y="4763"/>
                                </a:lnTo>
                                <a:lnTo>
                                  <a:pt x="23279" y="4763"/>
                                </a:lnTo>
                                <a:lnTo>
                                  <a:pt x="23279" y="4763"/>
                                </a:lnTo>
                                <a:lnTo>
                                  <a:pt x="23279" y="4763"/>
                                </a:lnTo>
                                <a:lnTo>
                                  <a:pt x="23279" y="4763"/>
                                </a:lnTo>
                                <a:lnTo>
                                  <a:pt x="23279" y="4763"/>
                                </a:lnTo>
                                <a:lnTo>
                                  <a:pt x="23279" y="9525"/>
                                </a:lnTo>
                                <a:lnTo>
                                  <a:pt x="23279" y="9525"/>
                                </a:lnTo>
                                <a:lnTo>
                                  <a:pt x="23279" y="4763"/>
                                </a:lnTo>
                                <a:lnTo>
                                  <a:pt x="23279" y="4763"/>
                                </a:lnTo>
                                <a:lnTo>
                                  <a:pt x="23279" y="4763"/>
                                </a:lnTo>
                                <a:lnTo>
                                  <a:pt x="23279" y="4763"/>
                                </a:lnTo>
                                <a:lnTo>
                                  <a:pt x="23279" y="4763"/>
                                </a:lnTo>
                                <a:lnTo>
                                  <a:pt x="23279" y="9525"/>
                                </a:lnTo>
                                <a:lnTo>
                                  <a:pt x="23279" y="9525"/>
                                </a:lnTo>
                                <a:lnTo>
                                  <a:pt x="23279" y="4763"/>
                                </a:lnTo>
                                <a:lnTo>
                                  <a:pt x="23279" y="4763"/>
                                </a:lnTo>
                                <a:lnTo>
                                  <a:pt x="23279" y="4763"/>
                                </a:lnTo>
                                <a:lnTo>
                                  <a:pt x="24346" y="4763"/>
                                </a:lnTo>
                                <a:lnTo>
                                  <a:pt x="24346" y="4763"/>
                                </a:lnTo>
                                <a:lnTo>
                                  <a:pt x="24346" y="9525"/>
                                </a:lnTo>
                                <a:lnTo>
                                  <a:pt x="24346" y="4763"/>
                                </a:lnTo>
                                <a:lnTo>
                                  <a:pt x="24346" y="4763"/>
                                </a:lnTo>
                                <a:lnTo>
                                  <a:pt x="24346" y="4763"/>
                                </a:lnTo>
                                <a:lnTo>
                                  <a:pt x="24346" y="4763"/>
                                </a:lnTo>
                                <a:lnTo>
                                  <a:pt x="24346" y="9525"/>
                                </a:lnTo>
                                <a:lnTo>
                                  <a:pt x="24346" y="4763"/>
                                </a:lnTo>
                                <a:lnTo>
                                  <a:pt x="24346" y="9525"/>
                                </a:lnTo>
                                <a:lnTo>
                                  <a:pt x="24346" y="4763"/>
                                </a:lnTo>
                                <a:lnTo>
                                  <a:pt x="24346" y="4763"/>
                                </a:lnTo>
                                <a:lnTo>
                                  <a:pt x="24346" y="9525"/>
                                </a:lnTo>
                                <a:lnTo>
                                  <a:pt x="24346" y="9525"/>
                                </a:lnTo>
                                <a:lnTo>
                                  <a:pt x="24346" y="9525"/>
                                </a:lnTo>
                                <a:lnTo>
                                  <a:pt x="24346" y="9525"/>
                                </a:lnTo>
                                <a:lnTo>
                                  <a:pt x="24346" y="4763"/>
                                </a:lnTo>
                                <a:lnTo>
                                  <a:pt x="24346" y="9525"/>
                                </a:lnTo>
                                <a:lnTo>
                                  <a:pt x="25403" y="9525"/>
                                </a:lnTo>
                                <a:lnTo>
                                  <a:pt x="25403" y="9525"/>
                                </a:lnTo>
                                <a:lnTo>
                                  <a:pt x="25403" y="9525"/>
                                </a:lnTo>
                                <a:lnTo>
                                  <a:pt x="25403" y="4763"/>
                                </a:lnTo>
                                <a:lnTo>
                                  <a:pt x="25403" y="4763"/>
                                </a:lnTo>
                                <a:lnTo>
                                  <a:pt x="25403" y="9525"/>
                                </a:lnTo>
                                <a:lnTo>
                                  <a:pt x="25403" y="9525"/>
                                </a:lnTo>
                                <a:lnTo>
                                  <a:pt x="25403" y="9525"/>
                                </a:lnTo>
                                <a:lnTo>
                                  <a:pt x="25403" y="9525"/>
                                </a:lnTo>
                                <a:lnTo>
                                  <a:pt x="25403" y="9525"/>
                                </a:lnTo>
                                <a:lnTo>
                                  <a:pt x="25403" y="4763"/>
                                </a:lnTo>
                                <a:lnTo>
                                  <a:pt x="25403" y="4763"/>
                                </a:lnTo>
                                <a:lnTo>
                                  <a:pt x="25403" y="4763"/>
                                </a:lnTo>
                                <a:lnTo>
                                  <a:pt x="25403" y="9525"/>
                                </a:lnTo>
                                <a:lnTo>
                                  <a:pt x="25403" y="4763"/>
                                </a:lnTo>
                                <a:lnTo>
                                  <a:pt x="25403" y="4763"/>
                                </a:lnTo>
                                <a:lnTo>
                                  <a:pt x="25403" y="4763"/>
                                </a:lnTo>
                                <a:lnTo>
                                  <a:pt x="25403" y="4763"/>
                                </a:lnTo>
                                <a:lnTo>
                                  <a:pt x="25403" y="9525"/>
                                </a:lnTo>
                                <a:lnTo>
                                  <a:pt x="25403" y="9525"/>
                                </a:lnTo>
                                <a:lnTo>
                                  <a:pt x="26461" y="9525"/>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9525"/>
                                </a:lnTo>
                                <a:lnTo>
                                  <a:pt x="26461" y="9525"/>
                                </a:lnTo>
                                <a:lnTo>
                                  <a:pt x="26461" y="9525"/>
                                </a:lnTo>
                                <a:lnTo>
                                  <a:pt x="26461" y="9525"/>
                                </a:lnTo>
                                <a:lnTo>
                                  <a:pt x="26461" y="9525"/>
                                </a:lnTo>
                                <a:lnTo>
                                  <a:pt x="26461" y="9525"/>
                                </a:lnTo>
                                <a:lnTo>
                                  <a:pt x="26461" y="9525"/>
                                </a:lnTo>
                                <a:lnTo>
                                  <a:pt x="27518" y="9525"/>
                                </a:lnTo>
                                <a:lnTo>
                                  <a:pt x="27518" y="9525"/>
                                </a:lnTo>
                                <a:lnTo>
                                  <a:pt x="27518" y="4763"/>
                                </a:lnTo>
                                <a:lnTo>
                                  <a:pt x="27518" y="4763"/>
                                </a:lnTo>
                                <a:lnTo>
                                  <a:pt x="27518" y="4763"/>
                                </a:lnTo>
                                <a:lnTo>
                                  <a:pt x="27518" y="4763"/>
                                </a:lnTo>
                                <a:lnTo>
                                  <a:pt x="27518" y="4763"/>
                                </a:lnTo>
                                <a:lnTo>
                                  <a:pt x="27518" y="0"/>
                                </a:lnTo>
                                <a:lnTo>
                                  <a:pt x="27518" y="4763"/>
                                </a:lnTo>
                                <a:lnTo>
                                  <a:pt x="27518" y="4763"/>
                                </a:lnTo>
                                <a:lnTo>
                                  <a:pt x="27518" y="4763"/>
                                </a:lnTo>
                                <a:lnTo>
                                  <a:pt x="27518" y="4763"/>
                                </a:lnTo>
                                <a:lnTo>
                                  <a:pt x="27518" y="4763"/>
                                </a:lnTo>
                                <a:lnTo>
                                  <a:pt x="27518" y="4763"/>
                                </a:lnTo>
                                <a:lnTo>
                                  <a:pt x="27518" y="9525"/>
                                </a:lnTo>
                                <a:lnTo>
                                  <a:pt x="27518" y="4763"/>
                                </a:lnTo>
                                <a:lnTo>
                                  <a:pt x="27518" y="9525"/>
                                </a:lnTo>
                                <a:lnTo>
                                  <a:pt x="27518" y="4763"/>
                                </a:lnTo>
                                <a:lnTo>
                                  <a:pt x="28575" y="4763"/>
                                </a:lnTo>
                                <a:lnTo>
                                  <a:pt x="28575" y="4763"/>
                                </a:lnTo>
                                <a:lnTo>
                                  <a:pt x="28575" y="476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75" name="Freeform: Shape 175"/>
                        <wps:cNvSpPr/>
                        <wps:spPr>
                          <a:xfrm>
                            <a:off x="4148137" y="2900362"/>
                            <a:ext cx="28575" cy="9525"/>
                          </a:xfrm>
                          <a:custGeom>
                            <a:avLst/>
                            <a:gdLst>
                              <a:gd name="connsiteX0" fmla="*/ 0 w 28575"/>
                              <a:gd name="connsiteY0" fmla="*/ 4763 h 9525"/>
                              <a:gd name="connsiteX1" fmla="*/ 0 w 28575"/>
                              <a:gd name="connsiteY1" fmla="*/ 9525 h 9525"/>
                              <a:gd name="connsiteX2" fmla="*/ 0 w 28575"/>
                              <a:gd name="connsiteY2" fmla="*/ 9525 h 9525"/>
                              <a:gd name="connsiteX3" fmla="*/ 0 w 28575"/>
                              <a:gd name="connsiteY3" fmla="*/ 9525 h 9525"/>
                              <a:gd name="connsiteX4" fmla="*/ 0 w 28575"/>
                              <a:gd name="connsiteY4" fmla="*/ 4763 h 9525"/>
                              <a:gd name="connsiteX5" fmla="*/ 0 w 28575"/>
                              <a:gd name="connsiteY5" fmla="*/ 4763 h 9525"/>
                              <a:gd name="connsiteX6" fmla="*/ 0 w 28575"/>
                              <a:gd name="connsiteY6" fmla="*/ 4763 h 9525"/>
                              <a:gd name="connsiteX7" fmla="*/ 0 w 28575"/>
                              <a:gd name="connsiteY7" fmla="*/ 4763 h 9525"/>
                              <a:gd name="connsiteX8" fmla="*/ 0 w 28575"/>
                              <a:gd name="connsiteY8" fmla="*/ 4763 h 9525"/>
                              <a:gd name="connsiteX9" fmla="*/ 0 w 28575"/>
                              <a:gd name="connsiteY9" fmla="*/ 4763 h 9525"/>
                              <a:gd name="connsiteX10" fmla="*/ 0 w 28575"/>
                              <a:gd name="connsiteY10" fmla="*/ 9525 h 9525"/>
                              <a:gd name="connsiteX11" fmla="*/ 0 w 28575"/>
                              <a:gd name="connsiteY11" fmla="*/ 9525 h 9525"/>
                              <a:gd name="connsiteX12" fmla="*/ 0 w 28575"/>
                              <a:gd name="connsiteY12" fmla="*/ 9525 h 9525"/>
                              <a:gd name="connsiteX13" fmla="*/ 0 w 28575"/>
                              <a:gd name="connsiteY13" fmla="*/ 9525 h 9525"/>
                              <a:gd name="connsiteX14" fmla="*/ 0 w 28575"/>
                              <a:gd name="connsiteY14" fmla="*/ 4763 h 9525"/>
                              <a:gd name="connsiteX15" fmla="*/ 0 w 28575"/>
                              <a:gd name="connsiteY15" fmla="*/ 4763 h 9525"/>
                              <a:gd name="connsiteX16" fmla="*/ 0 w 28575"/>
                              <a:gd name="connsiteY16" fmla="*/ 4763 h 9525"/>
                              <a:gd name="connsiteX17" fmla="*/ 0 w 28575"/>
                              <a:gd name="connsiteY17" fmla="*/ 4763 h 9525"/>
                              <a:gd name="connsiteX18" fmla="*/ 1095 w 28575"/>
                              <a:gd name="connsiteY18" fmla="*/ 0 h 9525"/>
                              <a:gd name="connsiteX19" fmla="*/ 1095 w 28575"/>
                              <a:gd name="connsiteY19" fmla="*/ 4763 h 9525"/>
                              <a:gd name="connsiteX20" fmla="*/ 1095 w 28575"/>
                              <a:gd name="connsiteY20" fmla="*/ 4763 h 9525"/>
                              <a:gd name="connsiteX21" fmla="*/ 1095 w 28575"/>
                              <a:gd name="connsiteY21" fmla="*/ 4763 h 9525"/>
                              <a:gd name="connsiteX22" fmla="*/ 1095 w 28575"/>
                              <a:gd name="connsiteY22" fmla="*/ 9525 h 9525"/>
                              <a:gd name="connsiteX23" fmla="*/ 1095 w 28575"/>
                              <a:gd name="connsiteY23" fmla="*/ 9525 h 9525"/>
                              <a:gd name="connsiteX24" fmla="*/ 1095 w 28575"/>
                              <a:gd name="connsiteY24" fmla="*/ 9525 h 9525"/>
                              <a:gd name="connsiteX25" fmla="*/ 1095 w 28575"/>
                              <a:gd name="connsiteY25" fmla="*/ 9525 h 9525"/>
                              <a:gd name="connsiteX26" fmla="*/ 1095 w 28575"/>
                              <a:gd name="connsiteY26" fmla="*/ 9525 h 9525"/>
                              <a:gd name="connsiteX27" fmla="*/ 1095 w 28575"/>
                              <a:gd name="connsiteY27" fmla="*/ 9525 h 9525"/>
                              <a:gd name="connsiteX28" fmla="*/ 1095 w 28575"/>
                              <a:gd name="connsiteY28" fmla="*/ 9525 h 9525"/>
                              <a:gd name="connsiteX29" fmla="*/ 1095 w 28575"/>
                              <a:gd name="connsiteY29" fmla="*/ 4763 h 9525"/>
                              <a:gd name="connsiteX30" fmla="*/ 1095 w 28575"/>
                              <a:gd name="connsiteY30" fmla="*/ 4763 h 9525"/>
                              <a:gd name="connsiteX31" fmla="*/ 1095 w 28575"/>
                              <a:gd name="connsiteY31" fmla="*/ 0 h 9525"/>
                              <a:gd name="connsiteX32" fmla="*/ 1095 w 28575"/>
                              <a:gd name="connsiteY32" fmla="*/ 4763 h 9525"/>
                              <a:gd name="connsiteX33" fmla="*/ 1095 w 28575"/>
                              <a:gd name="connsiteY33" fmla="*/ 4763 h 9525"/>
                              <a:gd name="connsiteX34" fmla="*/ 1095 w 28575"/>
                              <a:gd name="connsiteY34" fmla="*/ 4763 h 9525"/>
                              <a:gd name="connsiteX35" fmla="*/ 1095 w 28575"/>
                              <a:gd name="connsiteY35" fmla="*/ 4763 h 9525"/>
                              <a:gd name="connsiteX36" fmla="*/ 2200 w 28575"/>
                              <a:gd name="connsiteY36" fmla="*/ 9525 h 9525"/>
                              <a:gd name="connsiteX37" fmla="*/ 2200 w 28575"/>
                              <a:gd name="connsiteY37" fmla="*/ 9525 h 9525"/>
                              <a:gd name="connsiteX38" fmla="*/ 2200 w 28575"/>
                              <a:gd name="connsiteY38" fmla="*/ 9525 h 9525"/>
                              <a:gd name="connsiteX39" fmla="*/ 2200 w 28575"/>
                              <a:gd name="connsiteY39" fmla="*/ 4763 h 9525"/>
                              <a:gd name="connsiteX40" fmla="*/ 2200 w 28575"/>
                              <a:gd name="connsiteY40" fmla="*/ 4763 h 9525"/>
                              <a:gd name="connsiteX41" fmla="*/ 2200 w 28575"/>
                              <a:gd name="connsiteY41" fmla="*/ 4763 h 9525"/>
                              <a:gd name="connsiteX42" fmla="*/ 2200 w 28575"/>
                              <a:gd name="connsiteY42" fmla="*/ 4763 h 9525"/>
                              <a:gd name="connsiteX43" fmla="*/ 2200 w 28575"/>
                              <a:gd name="connsiteY43" fmla="*/ 4763 h 9525"/>
                              <a:gd name="connsiteX44" fmla="*/ 2200 w 28575"/>
                              <a:gd name="connsiteY44" fmla="*/ 4763 h 9525"/>
                              <a:gd name="connsiteX45" fmla="*/ 2200 w 28575"/>
                              <a:gd name="connsiteY45" fmla="*/ 4763 h 9525"/>
                              <a:gd name="connsiteX46" fmla="*/ 2200 w 28575"/>
                              <a:gd name="connsiteY46" fmla="*/ 4763 h 9525"/>
                              <a:gd name="connsiteX47" fmla="*/ 2200 w 28575"/>
                              <a:gd name="connsiteY47" fmla="*/ 4763 h 9525"/>
                              <a:gd name="connsiteX48" fmla="*/ 2200 w 28575"/>
                              <a:gd name="connsiteY48" fmla="*/ 9525 h 9525"/>
                              <a:gd name="connsiteX49" fmla="*/ 2200 w 28575"/>
                              <a:gd name="connsiteY49" fmla="*/ 9525 h 9525"/>
                              <a:gd name="connsiteX50" fmla="*/ 2200 w 28575"/>
                              <a:gd name="connsiteY50" fmla="*/ 9525 h 9525"/>
                              <a:gd name="connsiteX51" fmla="*/ 2200 w 28575"/>
                              <a:gd name="connsiteY51" fmla="*/ 4763 h 9525"/>
                              <a:gd name="connsiteX52" fmla="*/ 2200 w 28575"/>
                              <a:gd name="connsiteY52" fmla="*/ 4763 h 9525"/>
                              <a:gd name="connsiteX53" fmla="*/ 2200 w 28575"/>
                              <a:gd name="connsiteY53" fmla="*/ 4763 h 9525"/>
                              <a:gd name="connsiteX54" fmla="*/ 2200 w 28575"/>
                              <a:gd name="connsiteY54" fmla="*/ 4763 h 9525"/>
                              <a:gd name="connsiteX55" fmla="*/ 2200 w 28575"/>
                              <a:gd name="connsiteY55" fmla="*/ 9525 h 9525"/>
                              <a:gd name="connsiteX56" fmla="*/ 2200 w 28575"/>
                              <a:gd name="connsiteY56" fmla="*/ 9525 h 9525"/>
                              <a:gd name="connsiteX57" fmla="*/ 2200 w 28575"/>
                              <a:gd name="connsiteY57" fmla="*/ 9525 h 9525"/>
                              <a:gd name="connsiteX58" fmla="*/ 2200 w 28575"/>
                              <a:gd name="connsiteY58" fmla="*/ 9525 h 9525"/>
                              <a:gd name="connsiteX59" fmla="*/ 2200 w 28575"/>
                              <a:gd name="connsiteY59" fmla="*/ 9525 h 9525"/>
                              <a:gd name="connsiteX60" fmla="*/ 3296 w 28575"/>
                              <a:gd name="connsiteY60" fmla="*/ 4763 h 9525"/>
                              <a:gd name="connsiteX61" fmla="*/ 3296 w 28575"/>
                              <a:gd name="connsiteY61" fmla="*/ 9525 h 9525"/>
                              <a:gd name="connsiteX62" fmla="*/ 3296 w 28575"/>
                              <a:gd name="connsiteY62" fmla="*/ 4763 h 9525"/>
                              <a:gd name="connsiteX63" fmla="*/ 3296 w 28575"/>
                              <a:gd name="connsiteY63" fmla="*/ 4763 h 9525"/>
                              <a:gd name="connsiteX64" fmla="*/ 3296 w 28575"/>
                              <a:gd name="connsiteY64" fmla="*/ 9525 h 9525"/>
                              <a:gd name="connsiteX65" fmla="*/ 3296 w 28575"/>
                              <a:gd name="connsiteY65" fmla="*/ 9525 h 9525"/>
                              <a:gd name="connsiteX66" fmla="*/ 3296 w 28575"/>
                              <a:gd name="connsiteY66" fmla="*/ 9525 h 9525"/>
                              <a:gd name="connsiteX67" fmla="*/ 3296 w 28575"/>
                              <a:gd name="connsiteY67" fmla="*/ 9525 h 9525"/>
                              <a:gd name="connsiteX68" fmla="*/ 3296 w 28575"/>
                              <a:gd name="connsiteY68" fmla="*/ 9525 h 9525"/>
                              <a:gd name="connsiteX69" fmla="*/ 3296 w 28575"/>
                              <a:gd name="connsiteY69" fmla="*/ 4763 h 9525"/>
                              <a:gd name="connsiteX70" fmla="*/ 3296 w 28575"/>
                              <a:gd name="connsiteY70" fmla="*/ 4763 h 9525"/>
                              <a:gd name="connsiteX71" fmla="*/ 3296 w 28575"/>
                              <a:gd name="connsiteY71" fmla="*/ 4763 h 9525"/>
                              <a:gd name="connsiteX72" fmla="*/ 3296 w 28575"/>
                              <a:gd name="connsiteY72" fmla="*/ 4763 h 9525"/>
                              <a:gd name="connsiteX73" fmla="*/ 3296 w 28575"/>
                              <a:gd name="connsiteY73" fmla="*/ 4763 h 9525"/>
                              <a:gd name="connsiteX74" fmla="*/ 3296 w 28575"/>
                              <a:gd name="connsiteY74" fmla="*/ 4763 h 9525"/>
                              <a:gd name="connsiteX75" fmla="*/ 3296 w 28575"/>
                              <a:gd name="connsiteY75" fmla="*/ 4763 h 9525"/>
                              <a:gd name="connsiteX76" fmla="*/ 3296 w 28575"/>
                              <a:gd name="connsiteY76" fmla="*/ 4763 h 9525"/>
                              <a:gd name="connsiteX77" fmla="*/ 3296 w 28575"/>
                              <a:gd name="connsiteY77" fmla="*/ 4763 h 9525"/>
                              <a:gd name="connsiteX78" fmla="*/ 4401 w 28575"/>
                              <a:gd name="connsiteY78" fmla="*/ 4763 h 9525"/>
                              <a:gd name="connsiteX79" fmla="*/ 4401 w 28575"/>
                              <a:gd name="connsiteY79" fmla="*/ 9525 h 9525"/>
                              <a:gd name="connsiteX80" fmla="*/ 4401 w 28575"/>
                              <a:gd name="connsiteY80" fmla="*/ 9525 h 9525"/>
                              <a:gd name="connsiteX81" fmla="*/ 4401 w 28575"/>
                              <a:gd name="connsiteY81" fmla="*/ 9525 h 9525"/>
                              <a:gd name="connsiteX82" fmla="*/ 4401 w 28575"/>
                              <a:gd name="connsiteY82" fmla="*/ 9525 h 9525"/>
                              <a:gd name="connsiteX83" fmla="*/ 4401 w 28575"/>
                              <a:gd name="connsiteY83" fmla="*/ 9525 h 9525"/>
                              <a:gd name="connsiteX84" fmla="*/ 4401 w 28575"/>
                              <a:gd name="connsiteY84" fmla="*/ 9525 h 9525"/>
                              <a:gd name="connsiteX85" fmla="*/ 4401 w 28575"/>
                              <a:gd name="connsiteY85" fmla="*/ 9525 h 9525"/>
                              <a:gd name="connsiteX86" fmla="*/ 4401 w 28575"/>
                              <a:gd name="connsiteY86" fmla="*/ 9525 h 9525"/>
                              <a:gd name="connsiteX87" fmla="*/ 4401 w 28575"/>
                              <a:gd name="connsiteY87" fmla="*/ 4763 h 9525"/>
                              <a:gd name="connsiteX88" fmla="*/ 4401 w 28575"/>
                              <a:gd name="connsiteY88" fmla="*/ 4763 h 9525"/>
                              <a:gd name="connsiteX89" fmla="*/ 4401 w 28575"/>
                              <a:gd name="connsiteY89" fmla="*/ 4763 h 9525"/>
                              <a:gd name="connsiteX90" fmla="*/ 4401 w 28575"/>
                              <a:gd name="connsiteY90" fmla="*/ 4763 h 9525"/>
                              <a:gd name="connsiteX91" fmla="*/ 4401 w 28575"/>
                              <a:gd name="connsiteY91" fmla="*/ 4763 h 9525"/>
                              <a:gd name="connsiteX92" fmla="*/ 4401 w 28575"/>
                              <a:gd name="connsiteY92" fmla="*/ 9525 h 9525"/>
                              <a:gd name="connsiteX93" fmla="*/ 4401 w 28575"/>
                              <a:gd name="connsiteY93" fmla="*/ 4763 h 9525"/>
                              <a:gd name="connsiteX94" fmla="*/ 4401 w 28575"/>
                              <a:gd name="connsiteY94" fmla="*/ 4763 h 9525"/>
                              <a:gd name="connsiteX95" fmla="*/ 4401 w 28575"/>
                              <a:gd name="connsiteY95" fmla="*/ 4763 h 9525"/>
                              <a:gd name="connsiteX96" fmla="*/ 4401 w 28575"/>
                              <a:gd name="connsiteY96" fmla="*/ 4763 h 9525"/>
                              <a:gd name="connsiteX97" fmla="*/ 4401 w 28575"/>
                              <a:gd name="connsiteY97" fmla="*/ 4763 h 9525"/>
                              <a:gd name="connsiteX98" fmla="*/ 5496 w 28575"/>
                              <a:gd name="connsiteY98" fmla="*/ 9525 h 9525"/>
                              <a:gd name="connsiteX99" fmla="*/ 5496 w 28575"/>
                              <a:gd name="connsiteY99" fmla="*/ 9525 h 9525"/>
                              <a:gd name="connsiteX100" fmla="*/ 5496 w 28575"/>
                              <a:gd name="connsiteY100" fmla="*/ 9525 h 9525"/>
                              <a:gd name="connsiteX101" fmla="*/ 5496 w 28575"/>
                              <a:gd name="connsiteY101" fmla="*/ 9525 h 9525"/>
                              <a:gd name="connsiteX102" fmla="*/ 5496 w 28575"/>
                              <a:gd name="connsiteY102" fmla="*/ 9525 h 9525"/>
                              <a:gd name="connsiteX103" fmla="*/ 5496 w 28575"/>
                              <a:gd name="connsiteY103" fmla="*/ 9525 h 9525"/>
                              <a:gd name="connsiteX104" fmla="*/ 5496 w 28575"/>
                              <a:gd name="connsiteY104" fmla="*/ 9525 h 9525"/>
                              <a:gd name="connsiteX105" fmla="*/ 5496 w 28575"/>
                              <a:gd name="connsiteY105" fmla="*/ 4763 h 9525"/>
                              <a:gd name="connsiteX106" fmla="*/ 5496 w 28575"/>
                              <a:gd name="connsiteY106" fmla="*/ 4763 h 9525"/>
                              <a:gd name="connsiteX107" fmla="*/ 5496 w 28575"/>
                              <a:gd name="connsiteY107" fmla="*/ 4763 h 9525"/>
                              <a:gd name="connsiteX108" fmla="*/ 5496 w 28575"/>
                              <a:gd name="connsiteY108" fmla="*/ 4763 h 9525"/>
                              <a:gd name="connsiteX109" fmla="*/ 5496 w 28575"/>
                              <a:gd name="connsiteY109" fmla="*/ 4763 h 9525"/>
                              <a:gd name="connsiteX110" fmla="*/ 5496 w 28575"/>
                              <a:gd name="connsiteY110" fmla="*/ 4763 h 9525"/>
                              <a:gd name="connsiteX111" fmla="*/ 5496 w 28575"/>
                              <a:gd name="connsiteY111" fmla="*/ 4763 h 9525"/>
                              <a:gd name="connsiteX112" fmla="*/ 5496 w 28575"/>
                              <a:gd name="connsiteY112" fmla="*/ 4763 h 9525"/>
                              <a:gd name="connsiteX113" fmla="*/ 5496 w 28575"/>
                              <a:gd name="connsiteY113" fmla="*/ 4763 h 9525"/>
                              <a:gd name="connsiteX114" fmla="*/ 5496 w 28575"/>
                              <a:gd name="connsiteY114" fmla="*/ 4763 h 9525"/>
                              <a:gd name="connsiteX115" fmla="*/ 5496 w 28575"/>
                              <a:gd name="connsiteY115" fmla="*/ 9525 h 9525"/>
                              <a:gd name="connsiteX116" fmla="*/ 6591 w 28575"/>
                              <a:gd name="connsiteY116" fmla="*/ 4763 h 9525"/>
                              <a:gd name="connsiteX117" fmla="*/ 6591 w 28575"/>
                              <a:gd name="connsiteY117" fmla="*/ 4763 h 9525"/>
                              <a:gd name="connsiteX118" fmla="*/ 6591 w 28575"/>
                              <a:gd name="connsiteY118" fmla="*/ 4763 h 9525"/>
                              <a:gd name="connsiteX119" fmla="*/ 6591 w 28575"/>
                              <a:gd name="connsiteY119" fmla="*/ 4763 h 9525"/>
                              <a:gd name="connsiteX120" fmla="*/ 6591 w 28575"/>
                              <a:gd name="connsiteY120" fmla="*/ 4763 h 9525"/>
                              <a:gd name="connsiteX121" fmla="*/ 6591 w 28575"/>
                              <a:gd name="connsiteY121" fmla="*/ 4763 h 9525"/>
                              <a:gd name="connsiteX122" fmla="*/ 6591 w 28575"/>
                              <a:gd name="connsiteY122" fmla="*/ 4763 h 9525"/>
                              <a:gd name="connsiteX123" fmla="*/ 6591 w 28575"/>
                              <a:gd name="connsiteY123" fmla="*/ 4763 h 9525"/>
                              <a:gd name="connsiteX124" fmla="*/ 6591 w 28575"/>
                              <a:gd name="connsiteY124" fmla="*/ 4763 h 9525"/>
                              <a:gd name="connsiteX125" fmla="*/ 6591 w 28575"/>
                              <a:gd name="connsiteY125" fmla="*/ 9525 h 9525"/>
                              <a:gd name="connsiteX126" fmla="*/ 6591 w 28575"/>
                              <a:gd name="connsiteY126" fmla="*/ 9525 h 9525"/>
                              <a:gd name="connsiteX127" fmla="*/ 6591 w 28575"/>
                              <a:gd name="connsiteY127" fmla="*/ 9525 h 9525"/>
                              <a:gd name="connsiteX128" fmla="*/ 6591 w 28575"/>
                              <a:gd name="connsiteY128" fmla="*/ 9525 h 9525"/>
                              <a:gd name="connsiteX129" fmla="*/ 6591 w 28575"/>
                              <a:gd name="connsiteY129" fmla="*/ 9525 h 9525"/>
                              <a:gd name="connsiteX130" fmla="*/ 6591 w 28575"/>
                              <a:gd name="connsiteY130" fmla="*/ 9525 h 9525"/>
                              <a:gd name="connsiteX131" fmla="*/ 6591 w 28575"/>
                              <a:gd name="connsiteY131" fmla="*/ 4763 h 9525"/>
                              <a:gd name="connsiteX132" fmla="*/ 6591 w 28575"/>
                              <a:gd name="connsiteY132" fmla="*/ 4763 h 9525"/>
                              <a:gd name="connsiteX133" fmla="*/ 6591 w 28575"/>
                              <a:gd name="connsiteY133" fmla="*/ 4763 h 9525"/>
                              <a:gd name="connsiteX134" fmla="*/ 7696 w 28575"/>
                              <a:gd name="connsiteY134" fmla="*/ 4763 h 9525"/>
                              <a:gd name="connsiteX135" fmla="*/ 7696 w 28575"/>
                              <a:gd name="connsiteY135" fmla="*/ 4763 h 9525"/>
                              <a:gd name="connsiteX136" fmla="*/ 7696 w 28575"/>
                              <a:gd name="connsiteY136" fmla="*/ 4763 h 9525"/>
                              <a:gd name="connsiteX137" fmla="*/ 7696 w 28575"/>
                              <a:gd name="connsiteY137" fmla="*/ 4763 h 9525"/>
                              <a:gd name="connsiteX138" fmla="*/ 7696 w 28575"/>
                              <a:gd name="connsiteY138" fmla="*/ 4763 h 9525"/>
                              <a:gd name="connsiteX139" fmla="*/ 7696 w 28575"/>
                              <a:gd name="connsiteY139" fmla="*/ 9525 h 9525"/>
                              <a:gd name="connsiteX140" fmla="*/ 7696 w 28575"/>
                              <a:gd name="connsiteY140" fmla="*/ 9525 h 9525"/>
                              <a:gd name="connsiteX141" fmla="*/ 7696 w 28575"/>
                              <a:gd name="connsiteY141" fmla="*/ 9525 h 9525"/>
                              <a:gd name="connsiteX142" fmla="*/ 7696 w 28575"/>
                              <a:gd name="connsiteY142" fmla="*/ 9525 h 9525"/>
                              <a:gd name="connsiteX143" fmla="*/ 7696 w 28575"/>
                              <a:gd name="connsiteY143" fmla="*/ 4763 h 9525"/>
                              <a:gd name="connsiteX144" fmla="*/ 7696 w 28575"/>
                              <a:gd name="connsiteY144" fmla="*/ 9525 h 9525"/>
                              <a:gd name="connsiteX145" fmla="*/ 7696 w 28575"/>
                              <a:gd name="connsiteY145" fmla="*/ 9525 h 9525"/>
                              <a:gd name="connsiteX146" fmla="*/ 7696 w 28575"/>
                              <a:gd name="connsiteY146" fmla="*/ 9525 h 9525"/>
                              <a:gd name="connsiteX147" fmla="*/ 7696 w 28575"/>
                              <a:gd name="connsiteY147" fmla="*/ 9525 h 9525"/>
                              <a:gd name="connsiteX148" fmla="*/ 7696 w 28575"/>
                              <a:gd name="connsiteY148" fmla="*/ 4763 h 9525"/>
                              <a:gd name="connsiteX149" fmla="*/ 7696 w 28575"/>
                              <a:gd name="connsiteY149" fmla="*/ 4763 h 9525"/>
                              <a:gd name="connsiteX150" fmla="*/ 7696 w 28575"/>
                              <a:gd name="connsiteY150" fmla="*/ 4763 h 9525"/>
                              <a:gd name="connsiteX151" fmla="*/ 7696 w 28575"/>
                              <a:gd name="connsiteY151" fmla="*/ 4763 h 9525"/>
                              <a:gd name="connsiteX152" fmla="*/ 8792 w 28575"/>
                              <a:gd name="connsiteY152" fmla="*/ 4763 h 9525"/>
                              <a:gd name="connsiteX153" fmla="*/ 8792 w 28575"/>
                              <a:gd name="connsiteY153" fmla="*/ 4763 h 9525"/>
                              <a:gd name="connsiteX154" fmla="*/ 8792 w 28575"/>
                              <a:gd name="connsiteY154" fmla="*/ 9525 h 9525"/>
                              <a:gd name="connsiteX155" fmla="*/ 8792 w 28575"/>
                              <a:gd name="connsiteY155" fmla="*/ 9525 h 9525"/>
                              <a:gd name="connsiteX156" fmla="*/ 8792 w 28575"/>
                              <a:gd name="connsiteY156" fmla="*/ 4763 h 9525"/>
                              <a:gd name="connsiteX157" fmla="*/ 8792 w 28575"/>
                              <a:gd name="connsiteY157" fmla="*/ 4763 h 9525"/>
                              <a:gd name="connsiteX158" fmla="*/ 8792 w 28575"/>
                              <a:gd name="connsiteY158" fmla="*/ 4763 h 9525"/>
                              <a:gd name="connsiteX159" fmla="*/ 8792 w 28575"/>
                              <a:gd name="connsiteY159" fmla="*/ 4763 h 9525"/>
                              <a:gd name="connsiteX160" fmla="*/ 8792 w 28575"/>
                              <a:gd name="connsiteY160" fmla="*/ 4763 h 9525"/>
                              <a:gd name="connsiteX161" fmla="*/ 8792 w 28575"/>
                              <a:gd name="connsiteY161" fmla="*/ 9525 h 9525"/>
                              <a:gd name="connsiteX162" fmla="*/ 8792 w 28575"/>
                              <a:gd name="connsiteY162" fmla="*/ 9525 h 9525"/>
                              <a:gd name="connsiteX163" fmla="*/ 8792 w 28575"/>
                              <a:gd name="connsiteY163" fmla="*/ 9525 h 9525"/>
                              <a:gd name="connsiteX164" fmla="*/ 8792 w 28575"/>
                              <a:gd name="connsiteY164" fmla="*/ 9525 h 9525"/>
                              <a:gd name="connsiteX165" fmla="*/ 8792 w 28575"/>
                              <a:gd name="connsiteY165" fmla="*/ 9525 h 9525"/>
                              <a:gd name="connsiteX166" fmla="*/ 8792 w 28575"/>
                              <a:gd name="connsiteY166" fmla="*/ 9525 h 9525"/>
                              <a:gd name="connsiteX167" fmla="*/ 8792 w 28575"/>
                              <a:gd name="connsiteY167" fmla="*/ 9525 h 9525"/>
                              <a:gd name="connsiteX168" fmla="*/ 8792 w 28575"/>
                              <a:gd name="connsiteY168" fmla="*/ 9525 h 9525"/>
                              <a:gd name="connsiteX169" fmla="*/ 8792 w 28575"/>
                              <a:gd name="connsiteY169" fmla="*/ 4763 h 9525"/>
                              <a:gd name="connsiteX170" fmla="*/ 8792 w 28575"/>
                              <a:gd name="connsiteY170" fmla="*/ 4763 h 9525"/>
                              <a:gd name="connsiteX171" fmla="*/ 8792 w 28575"/>
                              <a:gd name="connsiteY171" fmla="*/ 4763 h 9525"/>
                              <a:gd name="connsiteX172" fmla="*/ 9887 w 28575"/>
                              <a:gd name="connsiteY172" fmla="*/ 4763 h 9525"/>
                              <a:gd name="connsiteX173" fmla="*/ 9887 w 28575"/>
                              <a:gd name="connsiteY173" fmla="*/ 9525 h 9525"/>
                              <a:gd name="connsiteX174" fmla="*/ 9887 w 28575"/>
                              <a:gd name="connsiteY174" fmla="*/ 9525 h 9525"/>
                              <a:gd name="connsiteX175" fmla="*/ 9887 w 28575"/>
                              <a:gd name="connsiteY175" fmla="*/ 9525 h 9525"/>
                              <a:gd name="connsiteX176" fmla="*/ 9887 w 28575"/>
                              <a:gd name="connsiteY176" fmla="*/ 9525 h 9525"/>
                              <a:gd name="connsiteX177" fmla="*/ 9887 w 28575"/>
                              <a:gd name="connsiteY177" fmla="*/ 9525 h 9525"/>
                              <a:gd name="connsiteX178" fmla="*/ 9887 w 28575"/>
                              <a:gd name="connsiteY178" fmla="*/ 4763 h 9525"/>
                              <a:gd name="connsiteX179" fmla="*/ 9887 w 28575"/>
                              <a:gd name="connsiteY179" fmla="*/ 4763 h 9525"/>
                              <a:gd name="connsiteX180" fmla="*/ 9887 w 28575"/>
                              <a:gd name="connsiteY180" fmla="*/ 4763 h 9525"/>
                              <a:gd name="connsiteX181" fmla="*/ 9887 w 28575"/>
                              <a:gd name="connsiteY181" fmla="*/ 4763 h 9525"/>
                              <a:gd name="connsiteX182" fmla="*/ 9887 w 28575"/>
                              <a:gd name="connsiteY182" fmla="*/ 4763 h 9525"/>
                              <a:gd name="connsiteX183" fmla="*/ 9887 w 28575"/>
                              <a:gd name="connsiteY183" fmla="*/ 4763 h 9525"/>
                              <a:gd name="connsiteX184" fmla="*/ 9887 w 28575"/>
                              <a:gd name="connsiteY184" fmla="*/ 0 h 9525"/>
                              <a:gd name="connsiteX185" fmla="*/ 9887 w 28575"/>
                              <a:gd name="connsiteY185" fmla="*/ 4763 h 9525"/>
                              <a:gd name="connsiteX186" fmla="*/ 9887 w 28575"/>
                              <a:gd name="connsiteY186" fmla="*/ 4763 h 9525"/>
                              <a:gd name="connsiteX187" fmla="*/ 9887 w 28575"/>
                              <a:gd name="connsiteY187" fmla="*/ 4763 h 9525"/>
                              <a:gd name="connsiteX188" fmla="*/ 9887 w 28575"/>
                              <a:gd name="connsiteY188" fmla="*/ 4763 h 9525"/>
                              <a:gd name="connsiteX189" fmla="*/ 9887 w 28575"/>
                              <a:gd name="connsiteY189" fmla="*/ 4763 h 9525"/>
                              <a:gd name="connsiteX190" fmla="*/ 10992 w 28575"/>
                              <a:gd name="connsiteY190" fmla="*/ 9525 h 9525"/>
                              <a:gd name="connsiteX191" fmla="*/ 10992 w 28575"/>
                              <a:gd name="connsiteY191" fmla="*/ 9525 h 9525"/>
                              <a:gd name="connsiteX192" fmla="*/ 10992 w 28575"/>
                              <a:gd name="connsiteY192" fmla="*/ 9525 h 9525"/>
                              <a:gd name="connsiteX193" fmla="*/ 10992 w 28575"/>
                              <a:gd name="connsiteY193" fmla="*/ 9525 h 9525"/>
                              <a:gd name="connsiteX194" fmla="*/ 10992 w 28575"/>
                              <a:gd name="connsiteY194" fmla="*/ 9525 h 9525"/>
                              <a:gd name="connsiteX195" fmla="*/ 10992 w 28575"/>
                              <a:gd name="connsiteY195" fmla="*/ 9525 h 9525"/>
                              <a:gd name="connsiteX196" fmla="*/ 10992 w 28575"/>
                              <a:gd name="connsiteY196" fmla="*/ 9525 h 9525"/>
                              <a:gd name="connsiteX197" fmla="*/ 10992 w 28575"/>
                              <a:gd name="connsiteY197" fmla="*/ 4763 h 9525"/>
                              <a:gd name="connsiteX198" fmla="*/ 10992 w 28575"/>
                              <a:gd name="connsiteY198" fmla="*/ 9525 h 9525"/>
                              <a:gd name="connsiteX199" fmla="*/ 10992 w 28575"/>
                              <a:gd name="connsiteY199" fmla="*/ 9525 h 9525"/>
                              <a:gd name="connsiteX200" fmla="*/ 10992 w 28575"/>
                              <a:gd name="connsiteY200" fmla="*/ 4763 h 9525"/>
                              <a:gd name="connsiteX201" fmla="*/ 10992 w 28575"/>
                              <a:gd name="connsiteY201" fmla="*/ 4763 h 9525"/>
                              <a:gd name="connsiteX202" fmla="*/ 10992 w 28575"/>
                              <a:gd name="connsiteY202" fmla="*/ 9525 h 9525"/>
                              <a:gd name="connsiteX203" fmla="*/ 10992 w 28575"/>
                              <a:gd name="connsiteY203" fmla="*/ 9525 h 9525"/>
                              <a:gd name="connsiteX204" fmla="*/ 10992 w 28575"/>
                              <a:gd name="connsiteY204" fmla="*/ 9525 h 9525"/>
                              <a:gd name="connsiteX205" fmla="*/ 10992 w 28575"/>
                              <a:gd name="connsiteY205" fmla="*/ 9525 h 9525"/>
                              <a:gd name="connsiteX206" fmla="*/ 10992 w 28575"/>
                              <a:gd name="connsiteY206" fmla="*/ 9525 h 9525"/>
                              <a:gd name="connsiteX207" fmla="*/ 10992 w 28575"/>
                              <a:gd name="connsiteY207" fmla="*/ 4763 h 9525"/>
                              <a:gd name="connsiteX208" fmla="*/ 12087 w 28575"/>
                              <a:gd name="connsiteY208" fmla="*/ 4763 h 9525"/>
                              <a:gd name="connsiteX209" fmla="*/ 12087 w 28575"/>
                              <a:gd name="connsiteY209" fmla="*/ 4763 h 9525"/>
                              <a:gd name="connsiteX210" fmla="*/ 12087 w 28575"/>
                              <a:gd name="connsiteY210" fmla="*/ 4763 h 9525"/>
                              <a:gd name="connsiteX211" fmla="*/ 12087 w 28575"/>
                              <a:gd name="connsiteY211" fmla="*/ 4763 h 9525"/>
                              <a:gd name="connsiteX212" fmla="*/ 12087 w 28575"/>
                              <a:gd name="connsiteY212" fmla="*/ 4763 h 9525"/>
                              <a:gd name="connsiteX213" fmla="*/ 12087 w 28575"/>
                              <a:gd name="connsiteY213" fmla="*/ 9525 h 9525"/>
                              <a:gd name="connsiteX214" fmla="*/ 12087 w 28575"/>
                              <a:gd name="connsiteY214" fmla="*/ 4763 h 9525"/>
                              <a:gd name="connsiteX215" fmla="*/ 12087 w 28575"/>
                              <a:gd name="connsiteY215" fmla="*/ 4763 h 9525"/>
                              <a:gd name="connsiteX216" fmla="*/ 12087 w 28575"/>
                              <a:gd name="connsiteY216" fmla="*/ 4763 h 9525"/>
                              <a:gd name="connsiteX217" fmla="*/ 12087 w 28575"/>
                              <a:gd name="connsiteY217" fmla="*/ 4763 h 9525"/>
                              <a:gd name="connsiteX218" fmla="*/ 12087 w 28575"/>
                              <a:gd name="connsiteY218" fmla="*/ 4763 h 9525"/>
                              <a:gd name="connsiteX219" fmla="*/ 12087 w 28575"/>
                              <a:gd name="connsiteY219" fmla="*/ 4763 h 9525"/>
                              <a:gd name="connsiteX220" fmla="*/ 12087 w 28575"/>
                              <a:gd name="connsiteY220" fmla="*/ 9525 h 9525"/>
                              <a:gd name="connsiteX221" fmla="*/ 12087 w 28575"/>
                              <a:gd name="connsiteY221" fmla="*/ 4763 h 9525"/>
                              <a:gd name="connsiteX222" fmla="*/ 12087 w 28575"/>
                              <a:gd name="connsiteY222" fmla="*/ 4763 h 9525"/>
                              <a:gd name="connsiteX223" fmla="*/ 12087 w 28575"/>
                              <a:gd name="connsiteY223" fmla="*/ 9525 h 9525"/>
                              <a:gd name="connsiteX224" fmla="*/ 12087 w 28575"/>
                              <a:gd name="connsiteY224" fmla="*/ 4763 h 9525"/>
                              <a:gd name="connsiteX225" fmla="*/ 12087 w 28575"/>
                              <a:gd name="connsiteY225" fmla="*/ 9525 h 9525"/>
                              <a:gd name="connsiteX226" fmla="*/ 13192 w 28575"/>
                              <a:gd name="connsiteY226" fmla="*/ 9525 h 9525"/>
                              <a:gd name="connsiteX227" fmla="*/ 13192 w 28575"/>
                              <a:gd name="connsiteY227" fmla="*/ 9525 h 9525"/>
                              <a:gd name="connsiteX228" fmla="*/ 13192 w 28575"/>
                              <a:gd name="connsiteY228" fmla="*/ 9525 h 9525"/>
                              <a:gd name="connsiteX229" fmla="*/ 13192 w 28575"/>
                              <a:gd name="connsiteY229" fmla="*/ 9525 h 9525"/>
                              <a:gd name="connsiteX230" fmla="*/ 13192 w 28575"/>
                              <a:gd name="connsiteY230" fmla="*/ 9525 h 9525"/>
                              <a:gd name="connsiteX231" fmla="*/ 13192 w 28575"/>
                              <a:gd name="connsiteY231" fmla="*/ 4763 h 9525"/>
                              <a:gd name="connsiteX232" fmla="*/ 13192 w 28575"/>
                              <a:gd name="connsiteY232" fmla="*/ 9525 h 9525"/>
                              <a:gd name="connsiteX233" fmla="*/ 13192 w 28575"/>
                              <a:gd name="connsiteY233" fmla="*/ 9525 h 9525"/>
                              <a:gd name="connsiteX234" fmla="*/ 13192 w 28575"/>
                              <a:gd name="connsiteY234" fmla="*/ 9525 h 9525"/>
                              <a:gd name="connsiteX235" fmla="*/ 13192 w 28575"/>
                              <a:gd name="connsiteY235" fmla="*/ 9525 h 9525"/>
                              <a:gd name="connsiteX236" fmla="*/ 13192 w 28575"/>
                              <a:gd name="connsiteY236" fmla="*/ 4763 h 9525"/>
                              <a:gd name="connsiteX237" fmla="*/ 13192 w 28575"/>
                              <a:gd name="connsiteY237" fmla="*/ 4763 h 9525"/>
                              <a:gd name="connsiteX238" fmla="*/ 13192 w 28575"/>
                              <a:gd name="connsiteY238" fmla="*/ 4763 h 9525"/>
                              <a:gd name="connsiteX239" fmla="*/ 13192 w 28575"/>
                              <a:gd name="connsiteY239" fmla="*/ 4763 h 9525"/>
                              <a:gd name="connsiteX240" fmla="*/ 13192 w 28575"/>
                              <a:gd name="connsiteY240" fmla="*/ 9525 h 9525"/>
                              <a:gd name="connsiteX241" fmla="*/ 13192 w 28575"/>
                              <a:gd name="connsiteY241" fmla="*/ 9525 h 9525"/>
                              <a:gd name="connsiteX242" fmla="*/ 13192 w 28575"/>
                              <a:gd name="connsiteY242" fmla="*/ 9525 h 9525"/>
                              <a:gd name="connsiteX243" fmla="*/ 13192 w 28575"/>
                              <a:gd name="connsiteY243" fmla="*/ 9525 h 9525"/>
                              <a:gd name="connsiteX244" fmla="*/ 13192 w 28575"/>
                              <a:gd name="connsiteY244" fmla="*/ 9525 h 9525"/>
                              <a:gd name="connsiteX245" fmla="*/ 13192 w 28575"/>
                              <a:gd name="connsiteY245" fmla="*/ 4763 h 9525"/>
                              <a:gd name="connsiteX246" fmla="*/ 14288 w 28575"/>
                              <a:gd name="connsiteY246" fmla="*/ 4763 h 9525"/>
                              <a:gd name="connsiteX247" fmla="*/ 14288 w 28575"/>
                              <a:gd name="connsiteY247" fmla="*/ 4763 h 9525"/>
                              <a:gd name="connsiteX248" fmla="*/ 14288 w 28575"/>
                              <a:gd name="connsiteY248" fmla="*/ 9525 h 9525"/>
                              <a:gd name="connsiteX249" fmla="*/ 14288 w 28575"/>
                              <a:gd name="connsiteY249" fmla="*/ 9525 h 9525"/>
                              <a:gd name="connsiteX250" fmla="*/ 14288 w 28575"/>
                              <a:gd name="connsiteY250" fmla="*/ 9525 h 9525"/>
                              <a:gd name="connsiteX251" fmla="*/ 14288 w 28575"/>
                              <a:gd name="connsiteY251" fmla="*/ 9525 h 9525"/>
                              <a:gd name="connsiteX252" fmla="*/ 14288 w 28575"/>
                              <a:gd name="connsiteY252" fmla="*/ 4763 h 9525"/>
                              <a:gd name="connsiteX253" fmla="*/ 14288 w 28575"/>
                              <a:gd name="connsiteY253" fmla="*/ 4763 h 9525"/>
                              <a:gd name="connsiteX254" fmla="*/ 14288 w 28575"/>
                              <a:gd name="connsiteY254" fmla="*/ 4763 h 9525"/>
                              <a:gd name="connsiteX255" fmla="*/ 14288 w 28575"/>
                              <a:gd name="connsiteY255" fmla="*/ 4763 h 9525"/>
                              <a:gd name="connsiteX256" fmla="*/ 14288 w 28575"/>
                              <a:gd name="connsiteY256" fmla="*/ 4763 h 9525"/>
                              <a:gd name="connsiteX257" fmla="*/ 14288 w 28575"/>
                              <a:gd name="connsiteY257" fmla="*/ 4763 h 9525"/>
                              <a:gd name="connsiteX258" fmla="*/ 14288 w 28575"/>
                              <a:gd name="connsiteY258" fmla="*/ 9525 h 9525"/>
                              <a:gd name="connsiteX259" fmla="*/ 14288 w 28575"/>
                              <a:gd name="connsiteY259" fmla="*/ 4763 h 9525"/>
                              <a:gd name="connsiteX260" fmla="*/ 14288 w 28575"/>
                              <a:gd name="connsiteY260" fmla="*/ 4763 h 9525"/>
                              <a:gd name="connsiteX261" fmla="*/ 14288 w 28575"/>
                              <a:gd name="connsiteY261" fmla="*/ 4763 h 9525"/>
                              <a:gd name="connsiteX262" fmla="*/ 14288 w 28575"/>
                              <a:gd name="connsiteY262" fmla="*/ 4763 h 9525"/>
                              <a:gd name="connsiteX263" fmla="*/ 14288 w 28575"/>
                              <a:gd name="connsiteY263" fmla="*/ 9525 h 9525"/>
                              <a:gd name="connsiteX264" fmla="*/ 15383 w 28575"/>
                              <a:gd name="connsiteY264" fmla="*/ 9525 h 9525"/>
                              <a:gd name="connsiteX265" fmla="*/ 15383 w 28575"/>
                              <a:gd name="connsiteY265" fmla="*/ 9525 h 9525"/>
                              <a:gd name="connsiteX266" fmla="*/ 15383 w 28575"/>
                              <a:gd name="connsiteY266" fmla="*/ 9525 h 9525"/>
                              <a:gd name="connsiteX267" fmla="*/ 15383 w 28575"/>
                              <a:gd name="connsiteY267" fmla="*/ 4763 h 9525"/>
                              <a:gd name="connsiteX268" fmla="*/ 15383 w 28575"/>
                              <a:gd name="connsiteY268" fmla="*/ 4763 h 9525"/>
                              <a:gd name="connsiteX269" fmla="*/ 15383 w 28575"/>
                              <a:gd name="connsiteY269" fmla="*/ 4763 h 9525"/>
                              <a:gd name="connsiteX270" fmla="*/ 15383 w 28575"/>
                              <a:gd name="connsiteY270" fmla="*/ 4763 h 9525"/>
                              <a:gd name="connsiteX271" fmla="*/ 15383 w 28575"/>
                              <a:gd name="connsiteY271" fmla="*/ 4763 h 9525"/>
                              <a:gd name="connsiteX272" fmla="*/ 15383 w 28575"/>
                              <a:gd name="connsiteY272" fmla="*/ 4763 h 9525"/>
                              <a:gd name="connsiteX273" fmla="*/ 15383 w 28575"/>
                              <a:gd name="connsiteY273" fmla="*/ 4763 h 9525"/>
                              <a:gd name="connsiteX274" fmla="*/ 15383 w 28575"/>
                              <a:gd name="connsiteY274" fmla="*/ 4763 h 9525"/>
                              <a:gd name="connsiteX275" fmla="*/ 15383 w 28575"/>
                              <a:gd name="connsiteY275" fmla="*/ 9525 h 9525"/>
                              <a:gd name="connsiteX276" fmla="*/ 15383 w 28575"/>
                              <a:gd name="connsiteY276" fmla="*/ 9525 h 9525"/>
                              <a:gd name="connsiteX277" fmla="*/ 15383 w 28575"/>
                              <a:gd name="connsiteY277" fmla="*/ 9525 h 9525"/>
                              <a:gd name="connsiteX278" fmla="*/ 15383 w 28575"/>
                              <a:gd name="connsiteY278" fmla="*/ 9525 h 9525"/>
                              <a:gd name="connsiteX279" fmla="*/ 15383 w 28575"/>
                              <a:gd name="connsiteY279" fmla="*/ 9525 h 9525"/>
                              <a:gd name="connsiteX280" fmla="*/ 15383 w 28575"/>
                              <a:gd name="connsiteY280" fmla="*/ 9525 h 9525"/>
                              <a:gd name="connsiteX281" fmla="*/ 15383 w 28575"/>
                              <a:gd name="connsiteY281" fmla="*/ 9525 h 9525"/>
                              <a:gd name="connsiteX282" fmla="*/ 15383 w 28575"/>
                              <a:gd name="connsiteY282" fmla="*/ 9525 h 9525"/>
                              <a:gd name="connsiteX283" fmla="*/ 15383 w 28575"/>
                              <a:gd name="connsiteY283" fmla="*/ 9525 h 9525"/>
                              <a:gd name="connsiteX284" fmla="*/ 15383 w 28575"/>
                              <a:gd name="connsiteY284" fmla="*/ 4763 h 9525"/>
                              <a:gd name="connsiteX285" fmla="*/ 15383 w 28575"/>
                              <a:gd name="connsiteY285" fmla="*/ 4763 h 9525"/>
                              <a:gd name="connsiteX286" fmla="*/ 15383 w 28575"/>
                              <a:gd name="connsiteY286" fmla="*/ 4763 h 9525"/>
                              <a:gd name="connsiteX287" fmla="*/ 15383 w 28575"/>
                              <a:gd name="connsiteY287" fmla="*/ 9525 h 9525"/>
                              <a:gd name="connsiteX288" fmla="*/ 16488 w 28575"/>
                              <a:gd name="connsiteY288" fmla="*/ 9525 h 9525"/>
                              <a:gd name="connsiteX289" fmla="*/ 16488 w 28575"/>
                              <a:gd name="connsiteY289" fmla="*/ 9525 h 9525"/>
                              <a:gd name="connsiteX290" fmla="*/ 16488 w 28575"/>
                              <a:gd name="connsiteY290" fmla="*/ 9525 h 9525"/>
                              <a:gd name="connsiteX291" fmla="*/ 16488 w 28575"/>
                              <a:gd name="connsiteY291" fmla="*/ 9525 h 9525"/>
                              <a:gd name="connsiteX292" fmla="*/ 16488 w 28575"/>
                              <a:gd name="connsiteY292" fmla="*/ 9525 h 9525"/>
                              <a:gd name="connsiteX293" fmla="*/ 16488 w 28575"/>
                              <a:gd name="connsiteY293" fmla="*/ 9525 h 9525"/>
                              <a:gd name="connsiteX294" fmla="*/ 16488 w 28575"/>
                              <a:gd name="connsiteY294" fmla="*/ 9525 h 9525"/>
                              <a:gd name="connsiteX295" fmla="*/ 16488 w 28575"/>
                              <a:gd name="connsiteY295" fmla="*/ 9525 h 9525"/>
                              <a:gd name="connsiteX296" fmla="*/ 16488 w 28575"/>
                              <a:gd name="connsiteY296" fmla="*/ 9525 h 9525"/>
                              <a:gd name="connsiteX297" fmla="*/ 16488 w 28575"/>
                              <a:gd name="connsiteY297" fmla="*/ 9525 h 9525"/>
                              <a:gd name="connsiteX298" fmla="*/ 16488 w 28575"/>
                              <a:gd name="connsiteY298" fmla="*/ 9525 h 9525"/>
                              <a:gd name="connsiteX299" fmla="*/ 16488 w 28575"/>
                              <a:gd name="connsiteY299" fmla="*/ 9525 h 9525"/>
                              <a:gd name="connsiteX300" fmla="*/ 16488 w 28575"/>
                              <a:gd name="connsiteY300" fmla="*/ 9525 h 9525"/>
                              <a:gd name="connsiteX301" fmla="*/ 16488 w 28575"/>
                              <a:gd name="connsiteY301" fmla="*/ 9525 h 9525"/>
                              <a:gd name="connsiteX302" fmla="*/ 16488 w 28575"/>
                              <a:gd name="connsiteY302" fmla="*/ 9525 h 9525"/>
                              <a:gd name="connsiteX303" fmla="*/ 16488 w 28575"/>
                              <a:gd name="connsiteY303" fmla="*/ 4763 h 9525"/>
                              <a:gd name="connsiteX304" fmla="*/ 16488 w 28575"/>
                              <a:gd name="connsiteY304" fmla="*/ 9525 h 9525"/>
                              <a:gd name="connsiteX305" fmla="*/ 16488 w 28575"/>
                              <a:gd name="connsiteY305" fmla="*/ 4763 h 9525"/>
                              <a:gd name="connsiteX306" fmla="*/ 16488 w 28575"/>
                              <a:gd name="connsiteY306" fmla="*/ 4763 h 9525"/>
                              <a:gd name="connsiteX307" fmla="*/ 16488 w 28575"/>
                              <a:gd name="connsiteY307" fmla="*/ 4763 h 9525"/>
                              <a:gd name="connsiteX308" fmla="*/ 17583 w 28575"/>
                              <a:gd name="connsiteY308" fmla="*/ 4763 h 9525"/>
                              <a:gd name="connsiteX309" fmla="*/ 17583 w 28575"/>
                              <a:gd name="connsiteY309" fmla="*/ 9525 h 9525"/>
                              <a:gd name="connsiteX310" fmla="*/ 17583 w 28575"/>
                              <a:gd name="connsiteY310" fmla="*/ 9525 h 9525"/>
                              <a:gd name="connsiteX311" fmla="*/ 17583 w 28575"/>
                              <a:gd name="connsiteY311" fmla="*/ 9525 h 9525"/>
                              <a:gd name="connsiteX312" fmla="*/ 17583 w 28575"/>
                              <a:gd name="connsiteY312" fmla="*/ 9525 h 9525"/>
                              <a:gd name="connsiteX313" fmla="*/ 17583 w 28575"/>
                              <a:gd name="connsiteY313" fmla="*/ 4763 h 9525"/>
                              <a:gd name="connsiteX314" fmla="*/ 17583 w 28575"/>
                              <a:gd name="connsiteY314" fmla="*/ 9525 h 9525"/>
                              <a:gd name="connsiteX315" fmla="*/ 17583 w 28575"/>
                              <a:gd name="connsiteY315" fmla="*/ 4763 h 9525"/>
                              <a:gd name="connsiteX316" fmla="*/ 17583 w 28575"/>
                              <a:gd name="connsiteY316" fmla="*/ 4763 h 9525"/>
                              <a:gd name="connsiteX317" fmla="*/ 17583 w 28575"/>
                              <a:gd name="connsiteY317" fmla="*/ 4763 h 9525"/>
                              <a:gd name="connsiteX318" fmla="*/ 17583 w 28575"/>
                              <a:gd name="connsiteY318" fmla="*/ 4763 h 9525"/>
                              <a:gd name="connsiteX319" fmla="*/ 17583 w 28575"/>
                              <a:gd name="connsiteY319" fmla="*/ 9525 h 9525"/>
                              <a:gd name="connsiteX320" fmla="*/ 17583 w 28575"/>
                              <a:gd name="connsiteY320" fmla="*/ 4763 h 9525"/>
                              <a:gd name="connsiteX321" fmla="*/ 17583 w 28575"/>
                              <a:gd name="connsiteY321" fmla="*/ 4763 h 9525"/>
                              <a:gd name="connsiteX322" fmla="*/ 17583 w 28575"/>
                              <a:gd name="connsiteY322" fmla="*/ 4763 h 9525"/>
                              <a:gd name="connsiteX323" fmla="*/ 17583 w 28575"/>
                              <a:gd name="connsiteY323" fmla="*/ 4763 h 9525"/>
                              <a:gd name="connsiteX324" fmla="*/ 17583 w 28575"/>
                              <a:gd name="connsiteY324" fmla="*/ 4763 h 9525"/>
                              <a:gd name="connsiteX325" fmla="*/ 17583 w 28575"/>
                              <a:gd name="connsiteY325" fmla="*/ 4763 h 9525"/>
                              <a:gd name="connsiteX326" fmla="*/ 18688 w 28575"/>
                              <a:gd name="connsiteY326" fmla="*/ 4763 h 9525"/>
                              <a:gd name="connsiteX327" fmla="*/ 18688 w 28575"/>
                              <a:gd name="connsiteY327" fmla="*/ 9525 h 9525"/>
                              <a:gd name="connsiteX328" fmla="*/ 18688 w 28575"/>
                              <a:gd name="connsiteY328" fmla="*/ 9525 h 9525"/>
                              <a:gd name="connsiteX329" fmla="*/ 18688 w 28575"/>
                              <a:gd name="connsiteY329" fmla="*/ 9525 h 9525"/>
                              <a:gd name="connsiteX330" fmla="*/ 18688 w 28575"/>
                              <a:gd name="connsiteY330" fmla="*/ 9525 h 9525"/>
                              <a:gd name="connsiteX331" fmla="*/ 18688 w 28575"/>
                              <a:gd name="connsiteY331" fmla="*/ 9525 h 9525"/>
                              <a:gd name="connsiteX332" fmla="*/ 18688 w 28575"/>
                              <a:gd name="connsiteY332" fmla="*/ 9525 h 9525"/>
                              <a:gd name="connsiteX333" fmla="*/ 18688 w 28575"/>
                              <a:gd name="connsiteY333" fmla="*/ 9525 h 9525"/>
                              <a:gd name="connsiteX334" fmla="*/ 18688 w 28575"/>
                              <a:gd name="connsiteY334" fmla="*/ 9525 h 9525"/>
                              <a:gd name="connsiteX335" fmla="*/ 18688 w 28575"/>
                              <a:gd name="connsiteY335" fmla="*/ 9525 h 9525"/>
                              <a:gd name="connsiteX336" fmla="*/ 18688 w 28575"/>
                              <a:gd name="connsiteY336" fmla="*/ 9525 h 9525"/>
                              <a:gd name="connsiteX337" fmla="*/ 18688 w 28575"/>
                              <a:gd name="connsiteY337" fmla="*/ 9525 h 9525"/>
                              <a:gd name="connsiteX338" fmla="*/ 18688 w 28575"/>
                              <a:gd name="connsiteY338" fmla="*/ 4763 h 9525"/>
                              <a:gd name="connsiteX339" fmla="*/ 18688 w 28575"/>
                              <a:gd name="connsiteY339" fmla="*/ 4763 h 9525"/>
                              <a:gd name="connsiteX340" fmla="*/ 18688 w 28575"/>
                              <a:gd name="connsiteY340" fmla="*/ 4763 h 9525"/>
                              <a:gd name="connsiteX341" fmla="*/ 18688 w 28575"/>
                              <a:gd name="connsiteY341" fmla="*/ 4763 h 9525"/>
                              <a:gd name="connsiteX342" fmla="*/ 18688 w 28575"/>
                              <a:gd name="connsiteY342" fmla="*/ 4763 h 9525"/>
                              <a:gd name="connsiteX343" fmla="*/ 18688 w 28575"/>
                              <a:gd name="connsiteY343" fmla="*/ 4763 h 9525"/>
                              <a:gd name="connsiteX344" fmla="*/ 19783 w 28575"/>
                              <a:gd name="connsiteY344" fmla="*/ 4763 h 9525"/>
                              <a:gd name="connsiteX345" fmla="*/ 19783 w 28575"/>
                              <a:gd name="connsiteY345" fmla="*/ 4763 h 9525"/>
                              <a:gd name="connsiteX346" fmla="*/ 19783 w 28575"/>
                              <a:gd name="connsiteY346" fmla="*/ 4763 h 9525"/>
                              <a:gd name="connsiteX347" fmla="*/ 19783 w 28575"/>
                              <a:gd name="connsiteY347" fmla="*/ 4763 h 9525"/>
                              <a:gd name="connsiteX348" fmla="*/ 19783 w 28575"/>
                              <a:gd name="connsiteY348" fmla="*/ 4763 h 9525"/>
                              <a:gd name="connsiteX349" fmla="*/ 19783 w 28575"/>
                              <a:gd name="connsiteY349" fmla="*/ 9525 h 9525"/>
                              <a:gd name="connsiteX350" fmla="*/ 19783 w 28575"/>
                              <a:gd name="connsiteY350" fmla="*/ 4763 h 9525"/>
                              <a:gd name="connsiteX351" fmla="*/ 19783 w 28575"/>
                              <a:gd name="connsiteY351" fmla="*/ 9525 h 9525"/>
                              <a:gd name="connsiteX352" fmla="*/ 19783 w 28575"/>
                              <a:gd name="connsiteY352" fmla="*/ 9525 h 9525"/>
                              <a:gd name="connsiteX353" fmla="*/ 19783 w 28575"/>
                              <a:gd name="connsiteY353" fmla="*/ 4763 h 9525"/>
                              <a:gd name="connsiteX354" fmla="*/ 19783 w 28575"/>
                              <a:gd name="connsiteY354" fmla="*/ 9525 h 9525"/>
                              <a:gd name="connsiteX355" fmla="*/ 19783 w 28575"/>
                              <a:gd name="connsiteY355" fmla="*/ 4763 h 9525"/>
                              <a:gd name="connsiteX356" fmla="*/ 19783 w 28575"/>
                              <a:gd name="connsiteY356" fmla="*/ 4763 h 9525"/>
                              <a:gd name="connsiteX357" fmla="*/ 19783 w 28575"/>
                              <a:gd name="connsiteY357" fmla="*/ 4763 h 9525"/>
                              <a:gd name="connsiteX358" fmla="*/ 19783 w 28575"/>
                              <a:gd name="connsiteY358" fmla="*/ 4763 h 9525"/>
                              <a:gd name="connsiteX359" fmla="*/ 19783 w 28575"/>
                              <a:gd name="connsiteY359" fmla="*/ 4763 h 9525"/>
                              <a:gd name="connsiteX360" fmla="*/ 19783 w 28575"/>
                              <a:gd name="connsiteY360" fmla="*/ 4763 h 9525"/>
                              <a:gd name="connsiteX361" fmla="*/ 19783 w 28575"/>
                              <a:gd name="connsiteY361" fmla="*/ 9525 h 9525"/>
                              <a:gd name="connsiteX362" fmla="*/ 20879 w 28575"/>
                              <a:gd name="connsiteY362" fmla="*/ 9525 h 9525"/>
                              <a:gd name="connsiteX363" fmla="*/ 20879 w 28575"/>
                              <a:gd name="connsiteY363" fmla="*/ 4763 h 9525"/>
                              <a:gd name="connsiteX364" fmla="*/ 20879 w 28575"/>
                              <a:gd name="connsiteY364" fmla="*/ 9525 h 9525"/>
                              <a:gd name="connsiteX365" fmla="*/ 20879 w 28575"/>
                              <a:gd name="connsiteY365" fmla="*/ 9525 h 9525"/>
                              <a:gd name="connsiteX366" fmla="*/ 20879 w 28575"/>
                              <a:gd name="connsiteY366" fmla="*/ 9525 h 9525"/>
                              <a:gd name="connsiteX367" fmla="*/ 20879 w 28575"/>
                              <a:gd name="connsiteY367" fmla="*/ 9525 h 9525"/>
                              <a:gd name="connsiteX368" fmla="*/ 20879 w 28575"/>
                              <a:gd name="connsiteY368" fmla="*/ 9525 h 9525"/>
                              <a:gd name="connsiteX369" fmla="*/ 20879 w 28575"/>
                              <a:gd name="connsiteY369" fmla="*/ 4763 h 9525"/>
                              <a:gd name="connsiteX370" fmla="*/ 20879 w 28575"/>
                              <a:gd name="connsiteY370" fmla="*/ 4763 h 9525"/>
                              <a:gd name="connsiteX371" fmla="*/ 20879 w 28575"/>
                              <a:gd name="connsiteY371" fmla="*/ 4763 h 9525"/>
                              <a:gd name="connsiteX372" fmla="*/ 20879 w 28575"/>
                              <a:gd name="connsiteY372" fmla="*/ 4763 h 9525"/>
                              <a:gd name="connsiteX373" fmla="*/ 20879 w 28575"/>
                              <a:gd name="connsiteY373" fmla="*/ 4763 h 9525"/>
                              <a:gd name="connsiteX374" fmla="*/ 20879 w 28575"/>
                              <a:gd name="connsiteY374" fmla="*/ 4763 h 9525"/>
                              <a:gd name="connsiteX375" fmla="*/ 20879 w 28575"/>
                              <a:gd name="connsiteY375" fmla="*/ 4763 h 9525"/>
                              <a:gd name="connsiteX376" fmla="*/ 20879 w 28575"/>
                              <a:gd name="connsiteY376" fmla="*/ 4763 h 9525"/>
                              <a:gd name="connsiteX377" fmla="*/ 20879 w 28575"/>
                              <a:gd name="connsiteY377" fmla="*/ 4763 h 9525"/>
                              <a:gd name="connsiteX378" fmla="*/ 20879 w 28575"/>
                              <a:gd name="connsiteY378" fmla="*/ 4763 h 9525"/>
                              <a:gd name="connsiteX379" fmla="*/ 20879 w 28575"/>
                              <a:gd name="connsiteY379" fmla="*/ 4763 h 9525"/>
                              <a:gd name="connsiteX380" fmla="*/ 20879 w 28575"/>
                              <a:gd name="connsiteY380" fmla="*/ 4763 h 9525"/>
                              <a:gd name="connsiteX381" fmla="*/ 20879 w 28575"/>
                              <a:gd name="connsiteY381" fmla="*/ 4763 h 9525"/>
                              <a:gd name="connsiteX382" fmla="*/ 21984 w 28575"/>
                              <a:gd name="connsiteY382" fmla="*/ 4763 h 9525"/>
                              <a:gd name="connsiteX383" fmla="*/ 21984 w 28575"/>
                              <a:gd name="connsiteY383" fmla="*/ 4763 h 9525"/>
                              <a:gd name="connsiteX384" fmla="*/ 21984 w 28575"/>
                              <a:gd name="connsiteY384" fmla="*/ 9525 h 9525"/>
                              <a:gd name="connsiteX385" fmla="*/ 21984 w 28575"/>
                              <a:gd name="connsiteY385" fmla="*/ 9525 h 9525"/>
                              <a:gd name="connsiteX386" fmla="*/ 21984 w 28575"/>
                              <a:gd name="connsiteY386" fmla="*/ 9525 h 9525"/>
                              <a:gd name="connsiteX387" fmla="*/ 21984 w 28575"/>
                              <a:gd name="connsiteY387" fmla="*/ 9525 h 9525"/>
                              <a:gd name="connsiteX388" fmla="*/ 21984 w 28575"/>
                              <a:gd name="connsiteY388" fmla="*/ 9525 h 9525"/>
                              <a:gd name="connsiteX389" fmla="*/ 21984 w 28575"/>
                              <a:gd name="connsiteY389" fmla="*/ 9525 h 9525"/>
                              <a:gd name="connsiteX390" fmla="*/ 21984 w 28575"/>
                              <a:gd name="connsiteY390" fmla="*/ 4763 h 9525"/>
                              <a:gd name="connsiteX391" fmla="*/ 21984 w 28575"/>
                              <a:gd name="connsiteY391" fmla="*/ 4763 h 9525"/>
                              <a:gd name="connsiteX392" fmla="*/ 21984 w 28575"/>
                              <a:gd name="connsiteY392" fmla="*/ 4763 h 9525"/>
                              <a:gd name="connsiteX393" fmla="*/ 21984 w 28575"/>
                              <a:gd name="connsiteY393" fmla="*/ 4763 h 9525"/>
                              <a:gd name="connsiteX394" fmla="*/ 21984 w 28575"/>
                              <a:gd name="connsiteY394" fmla="*/ 4763 h 9525"/>
                              <a:gd name="connsiteX395" fmla="*/ 21984 w 28575"/>
                              <a:gd name="connsiteY395" fmla="*/ 9525 h 9525"/>
                              <a:gd name="connsiteX396" fmla="*/ 21984 w 28575"/>
                              <a:gd name="connsiteY396" fmla="*/ 9525 h 9525"/>
                              <a:gd name="connsiteX397" fmla="*/ 21984 w 28575"/>
                              <a:gd name="connsiteY397" fmla="*/ 9525 h 9525"/>
                              <a:gd name="connsiteX398" fmla="*/ 21984 w 28575"/>
                              <a:gd name="connsiteY398" fmla="*/ 9525 h 9525"/>
                              <a:gd name="connsiteX399" fmla="*/ 21984 w 28575"/>
                              <a:gd name="connsiteY399" fmla="*/ 4763 h 9525"/>
                              <a:gd name="connsiteX400" fmla="*/ 23079 w 28575"/>
                              <a:gd name="connsiteY400" fmla="*/ 4763 h 9525"/>
                              <a:gd name="connsiteX401" fmla="*/ 23079 w 28575"/>
                              <a:gd name="connsiteY401" fmla="*/ 4763 h 9525"/>
                              <a:gd name="connsiteX402" fmla="*/ 23079 w 28575"/>
                              <a:gd name="connsiteY402" fmla="*/ 9525 h 9525"/>
                              <a:gd name="connsiteX403" fmla="*/ 23079 w 28575"/>
                              <a:gd name="connsiteY403" fmla="*/ 9525 h 9525"/>
                              <a:gd name="connsiteX404" fmla="*/ 23079 w 28575"/>
                              <a:gd name="connsiteY404" fmla="*/ 9525 h 9525"/>
                              <a:gd name="connsiteX405" fmla="*/ 23079 w 28575"/>
                              <a:gd name="connsiteY405" fmla="*/ 4763 h 9525"/>
                              <a:gd name="connsiteX406" fmla="*/ 23079 w 28575"/>
                              <a:gd name="connsiteY406" fmla="*/ 4763 h 9525"/>
                              <a:gd name="connsiteX407" fmla="*/ 23079 w 28575"/>
                              <a:gd name="connsiteY407" fmla="*/ 0 h 9525"/>
                              <a:gd name="connsiteX408" fmla="*/ 23079 w 28575"/>
                              <a:gd name="connsiteY408" fmla="*/ 4763 h 9525"/>
                              <a:gd name="connsiteX409" fmla="*/ 23079 w 28575"/>
                              <a:gd name="connsiteY409" fmla="*/ 4763 h 9525"/>
                              <a:gd name="connsiteX410" fmla="*/ 23079 w 28575"/>
                              <a:gd name="connsiteY410" fmla="*/ 4763 h 9525"/>
                              <a:gd name="connsiteX411" fmla="*/ 23079 w 28575"/>
                              <a:gd name="connsiteY411" fmla="*/ 4763 h 9525"/>
                              <a:gd name="connsiteX412" fmla="*/ 23079 w 28575"/>
                              <a:gd name="connsiteY412" fmla="*/ 9525 h 9525"/>
                              <a:gd name="connsiteX413" fmla="*/ 23079 w 28575"/>
                              <a:gd name="connsiteY413" fmla="*/ 9525 h 9525"/>
                              <a:gd name="connsiteX414" fmla="*/ 23079 w 28575"/>
                              <a:gd name="connsiteY414" fmla="*/ 9525 h 9525"/>
                              <a:gd name="connsiteX415" fmla="*/ 23079 w 28575"/>
                              <a:gd name="connsiteY415" fmla="*/ 9525 h 9525"/>
                              <a:gd name="connsiteX416" fmla="*/ 23079 w 28575"/>
                              <a:gd name="connsiteY416" fmla="*/ 4763 h 9525"/>
                              <a:gd name="connsiteX417" fmla="*/ 23079 w 28575"/>
                              <a:gd name="connsiteY417" fmla="*/ 4763 h 9525"/>
                              <a:gd name="connsiteX418" fmla="*/ 24174 w 28575"/>
                              <a:gd name="connsiteY418" fmla="*/ 4763 h 9525"/>
                              <a:gd name="connsiteX419" fmla="*/ 24174 w 28575"/>
                              <a:gd name="connsiteY419" fmla="*/ 4763 h 9525"/>
                              <a:gd name="connsiteX420" fmla="*/ 24174 w 28575"/>
                              <a:gd name="connsiteY420" fmla="*/ 4763 h 9525"/>
                              <a:gd name="connsiteX421" fmla="*/ 24174 w 28575"/>
                              <a:gd name="connsiteY421" fmla="*/ 4763 h 9525"/>
                              <a:gd name="connsiteX422" fmla="*/ 24174 w 28575"/>
                              <a:gd name="connsiteY422" fmla="*/ 4763 h 9525"/>
                              <a:gd name="connsiteX423" fmla="*/ 24174 w 28575"/>
                              <a:gd name="connsiteY423" fmla="*/ 4763 h 9525"/>
                              <a:gd name="connsiteX424" fmla="*/ 24174 w 28575"/>
                              <a:gd name="connsiteY424" fmla="*/ 4763 h 9525"/>
                              <a:gd name="connsiteX425" fmla="*/ 24174 w 28575"/>
                              <a:gd name="connsiteY425" fmla="*/ 4763 h 9525"/>
                              <a:gd name="connsiteX426" fmla="*/ 24174 w 28575"/>
                              <a:gd name="connsiteY426" fmla="*/ 4763 h 9525"/>
                              <a:gd name="connsiteX427" fmla="*/ 24174 w 28575"/>
                              <a:gd name="connsiteY427" fmla="*/ 4763 h 9525"/>
                              <a:gd name="connsiteX428" fmla="*/ 24174 w 28575"/>
                              <a:gd name="connsiteY428" fmla="*/ 4763 h 9525"/>
                              <a:gd name="connsiteX429" fmla="*/ 24174 w 28575"/>
                              <a:gd name="connsiteY429" fmla="*/ 4763 h 9525"/>
                              <a:gd name="connsiteX430" fmla="*/ 24174 w 28575"/>
                              <a:gd name="connsiteY430" fmla="*/ 4763 h 9525"/>
                              <a:gd name="connsiteX431" fmla="*/ 24174 w 28575"/>
                              <a:gd name="connsiteY431" fmla="*/ 4763 h 9525"/>
                              <a:gd name="connsiteX432" fmla="*/ 24174 w 28575"/>
                              <a:gd name="connsiteY432" fmla="*/ 4763 h 9525"/>
                              <a:gd name="connsiteX433" fmla="*/ 24174 w 28575"/>
                              <a:gd name="connsiteY433" fmla="*/ 4763 h 9525"/>
                              <a:gd name="connsiteX434" fmla="*/ 24174 w 28575"/>
                              <a:gd name="connsiteY434" fmla="*/ 4763 h 9525"/>
                              <a:gd name="connsiteX435" fmla="*/ 24174 w 28575"/>
                              <a:gd name="connsiteY435" fmla="*/ 4763 h 9525"/>
                              <a:gd name="connsiteX436" fmla="*/ 25279 w 28575"/>
                              <a:gd name="connsiteY436" fmla="*/ 4763 h 9525"/>
                              <a:gd name="connsiteX437" fmla="*/ 25279 w 28575"/>
                              <a:gd name="connsiteY437" fmla="*/ 4763 h 9525"/>
                              <a:gd name="connsiteX438" fmla="*/ 25279 w 28575"/>
                              <a:gd name="connsiteY438" fmla="*/ 4763 h 9525"/>
                              <a:gd name="connsiteX439" fmla="*/ 25279 w 28575"/>
                              <a:gd name="connsiteY439" fmla="*/ 4763 h 9525"/>
                              <a:gd name="connsiteX440" fmla="*/ 25279 w 28575"/>
                              <a:gd name="connsiteY440" fmla="*/ 4763 h 9525"/>
                              <a:gd name="connsiteX441" fmla="*/ 25279 w 28575"/>
                              <a:gd name="connsiteY441" fmla="*/ 4763 h 9525"/>
                              <a:gd name="connsiteX442" fmla="*/ 25279 w 28575"/>
                              <a:gd name="connsiteY442" fmla="*/ 4763 h 9525"/>
                              <a:gd name="connsiteX443" fmla="*/ 25279 w 28575"/>
                              <a:gd name="connsiteY443" fmla="*/ 9525 h 9525"/>
                              <a:gd name="connsiteX444" fmla="*/ 25279 w 28575"/>
                              <a:gd name="connsiteY444" fmla="*/ 4763 h 9525"/>
                              <a:gd name="connsiteX445" fmla="*/ 25279 w 28575"/>
                              <a:gd name="connsiteY445" fmla="*/ 4763 h 9525"/>
                              <a:gd name="connsiteX446" fmla="*/ 25279 w 28575"/>
                              <a:gd name="connsiteY446" fmla="*/ 4763 h 9525"/>
                              <a:gd name="connsiteX447" fmla="*/ 25279 w 28575"/>
                              <a:gd name="connsiteY447" fmla="*/ 4763 h 9525"/>
                              <a:gd name="connsiteX448" fmla="*/ 25279 w 28575"/>
                              <a:gd name="connsiteY448" fmla="*/ 4763 h 9525"/>
                              <a:gd name="connsiteX449" fmla="*/ 25279 w 28575"/>
                              <a:gd name="connsiteY449" fmla="*/ 4763 h 9525"/>
                              <a:gd name="connsiteX450" fmla="*/ 25279 w 28575"/>
                              <a:gd name="connsiteY450" fmla="*/ 4763 h 9525"/>
                              <a:gd name="connsiteX451" fmla="*/ 25279 w 28575"/>
                              <a:gd name="connsiteY451" fmla="*/ 4763 h 9525"/>
                              <a:gd name="connsiteX452" fmla="*/ 25279 w 28575"/>
                              <a:gd name="connsiteY452" fmla="*/ 4763 h 9525"/>
                              <a:gd name="connsiteX453" fmla="*/ 25279 w 28575"/>
                              <a:gd name="connsiteY453" fmla="*/ 4763 h 9525"/>
                              <a:gd name="connsiteX454" fmla="*/ 25279 w 28575"/>
                              <a:gd name="connsiteY454" fmla="*/ 9525 h 9525"/>
                              <a:gd name="connsiteX455" fmla="*/ 25279 w 28575"/>
                              <a:gd name="connsiteY455" fmla="*/ 9525 h 9525"/>
                              <a:gd name="connsiteX456" fmla="*/ 26375 w 28575"/>
                              <a:gd name="connsiteY456" fmla="*/ 4763 h 9525"/>
                              <a:gd name="connsiteX457" fmla="*/ 26375 w 28575"/>
                              <a:gd name="connsiteY457" fmla="*/ 9525 h 9525"/>
                              <a:gd name="connsiteX458" fmla="*/ 26375 w 28575"/>
                              <a:gd name="connsiteY458" fmla="*/ 9525 h 9525"/>
                              <a:gd name="connsiteX459" fmla="*/ 26375 w 28575"/>
                              <a:gd name="connsiteY459" fmla="*/ 4763 h 9525"/>
                              <a:gd name="connsiteX460" fmla="*/ 26375 w 28575"/>
                              <a:gd name="connsiteY460" fmla="*/ 9525 h 9525"/>
                              <a:gd name="connsiteX461" fmla="*/ 26375 w 28575"/>
                              <a:gd name="connsiteY461" fmla="*/ 9525 h 9525"/>
                              <a:gd name="connsiteX462" fmla="*/ 26375 w 28575"/>
                              <a:gd name="connsiteY462" fmla="*/ 4763 h 9525"/>
                              <a:gd name="connsiteX463" fmla="*/ 26375 w 28575"/>
                              <a:gd name="connsiteY463" fmla="*/ 9525 h 9525"/>
                              <a:gd name="connsiteX464" fmla="*/ 26375 w 28575"/>
                              <a:gd name="connsiteY464" fmla="*/ 4763 h 9525"/>
                              <a:gd name="connsiteX465" fmla="*/ 26375 w 28575"/>
                              <a:gd name="connsiteY465" fmla="*/ 4763 h 9525"/>
                              <a:gd name="connsiteX466" fmla="*/ 26375 w 28575"/>
                              <a:gd name="connsiteY466" fmla="*/ 4763 h 9525"/>
                              <a:gd name="connsiteX467" fmla="*/ 26375 w 28575"/>
                              <a:gd name="connsiteY467" fmla="*/ 4763 h 9525"/>
                              <a:gd name="connsiteX468" fmla="*/ 26375 w 28575"/>
                              <a:gd name="connsiteY468" fmla="*/ 4763 h 9525"/>
                              <a:gd name="connsiteX469" fmla="*/ 26375 w 28575"/>
                              <a:gd name="connsiteY469" fmla="*/ 4763 h 9525"/>
                              <a:gd name="connsiteX470" fmla="*/ 26375 w 28575"/>
                              <a:gd name="connsiteY470" fmla="*/ 4763 h 9525"/>
                              <a:gd name="connsiteX471" fmla="*/ 26375 w 28575"/>
                              <a:gd name="connsiteY471" fmla="*/ 9525 h 9525"/>
                              <a:gd name="connsiteX472" fmla="*/ 26375 w 28575"/>
                              <a:gd name="connsiteY472" fmla="*/ 9525 h 9525"/>
                              <a:gd name="connsiteX473" fmla="*/ 26375 w 28575"/>
                              <a:gd name="connsiteY473" fmla="*/ 9525 h 9525"/>
                              <a:gd name="connsiteX474" fmla="*/ 27480 w 28575"/>
                              <a:gd name="connsiteY474" fmla="*/ 9525 h 9525"/>
                              <a:gd name="connsiteX475" fmla="*/ 27480 w 28575"/>
                              <a:gd name="connsiteY475" fmla="*/ 9525 h 9525"/>
                              <a:gd name="connsiteX476" fmla="*/ 27480 w 28575"/>
                              <a:gd name="connsiteY476" fmla="*/ 9525 h 9525"/>
                              <a:gd name="connsiteX477" fmla="*/ 27480 w 28575"/>
                              <a:gd name="connsiteY477" fmla="*/ 9525 h 9525"/>
                              <a:gd name="connsiteX478" fmla="*/ 27480 w 28575"/>
                              <a:gd name="connsiteY478" fmla="*/ 9525 h 9525"/>
                              <a:gd name="connsiteX479" fmla="*/ 27480 w 28575"/>
                              <a:gd name="connsiteY479" fmla="*/ 9525 h 9525"/>
                              <a:gd name="connsiteX480" fmla="*/ 27480 w 28575"/>
                              <a:gd name="connsiteY480" fmla="*/ 9525 h 9525"/>
                              <a:gd name="connsiteX481" fmla="*/ 27480 w 28575"/>
                              <a:gd name="connsiteY481" fmla="*/ 4763 h 9525"/>
                              <a:gd name="connsiteX482" fmla="*/ 27480 w 28575"/>
                              <a:gd name="connsiteY482" fmla="*/ 4763 h 9525"/>
                              <a:gd name="connsiteX483" fmla="*/ 27480 w 28575"/>
                              <a:gd name="connsiteY483" fmla="*/ 4763 h 9525"/>
                              <a:gd name="connsiteX484" fmla="*/ 27480 w 28575"/>
                              <a:gd name="connsiteY484" fmla="*/ 4763 h 9525"/>
                              <a:gd name="connsiteX485" fmla="*/ 27480 w 28575"/>
                              <a:gd name="connsiteY485" fmla="*/ 4763 h 9525"/>
                              <a:gd name="connsiteX486" fmla="*/ 27480 w 28575"/>
                              <a:gd name="connsiteY486" fmla="*/ 4763 h 9525"/>
                              <a:gd name="connsiteX487" fmla="*/ 27480 w 28575"/>
                              <a:gd name="connsiteY487" fmla="*/ 4763 h 9525"/>
                              <a:gd name="connsiteX488" fmla="*/ 27480 w 28575"/>
                              <a:gd name="connsiteY488" fmla="*/ 4763 h 9525"/>
                              <a:gd name="connsiteX489" fmla="*/ 27480 w 28575"/>
                              <a:gd name="connsiteY489" fmla="*/ 4763 h 9525"/>
                              <a:gd name="connsiteX490" fmla="*/ 27480 w 28575"/>
                              <a:gd name="connsiteY490" fmla="*/ 4763 h 9525"/>
                              <a:gd name="connsiteX491" fmla="*/ 27480 w 28575"/>
                              <a:gd name="connsiteY491" fmla="*/ 4763 h 9525"/>
                              <a:gd name="connsiteX492" fmla="*/ 27480 w 28575"/>
                              <a:gd name="connsiteY492" fmla="*/ 0 h 9525"/>
                              <a:gd name="connsiteX493" fmla="*/ 27480 w 28575"/>
                              <a:gd name="connsiteY493" fmla="*/ 4763 h 9525"/>
                              <a:gd name="connsiteX494" fmla="*/ 27480 w 28575"/>
                              <a:gd name="connsiteY494" fmla="*/ 4763 h 9525"/>
                              <a:gd name="connsiteX495" fmla="*/ 27480 w 28575"/>
                              <a:gd name="connsiteY495" fmla="*/ 4763 h 9525"/>
                              <a:gd name="connsiteX496" fmla="*/ 27480 w 28575"/>
                              <a:gd name="connsiteY496" fmla="*/ 4763 h 9525"/>
                              <a:gd name="connsiteX497" fmla="*/ 27480 w 28575"/>
                              <a:gd name="connsiteY497" fmla="*/ 4763 h 9525"/>
                              <a:gd name="connsiteX498" fmla="*/ 28575 w 28575"/>
                              <a:gd name="connsiteY498" fmla="*/ 4763 h 9525"/>
                              <a:gd name="connsiteX499" fmla="*/ 28575 w 28575"/>
                              <a:gd name="connsiteY499" fmla="*/ 9525 h 9525"/>
                              <a:gd name="connsiteX500" fmla="*/ 28575 w 28575"/>
                              <a:gd name="connsiteY500" fmla="*/ 9525 h 9525"/>
                              <a:gd name="connsiteX501" fmla="*/ 28575 w 28575"/>
                              <a:gd name="connsiteY501" fmla="*/ 9525 h 9525"/>
                              <a:gd name="connsiteX502" fmla="*/ 28575 w 28575"/>
                              <a:gd name="connsiteY502" fmla="*/ 9525 h 9525"/>
                              <a:gd name="connsiteX503" fmla="*/ 28575 w 28575"/>
                              <a:gd name="connsiteY503" fmla="*/ 9525 h 9525"/>
                              <a:gd name="connsiteX504" fmla="*/ 28575 w 28575"/>
                              <a:gd name="connsiteY504" fmla="*/ 4763 h 9525"/>
                              <a:gd name="connsiteX505" fmla="*/ 28575 w 28575"/>
                              <a:gd name="connsiteY505" fmla="*/ 4763 h 9525"/>
                              <a:gd name="connsiteX506" fmla="*/ 28575 w 28575"/>
                              <a:gd name="connsiteY506" fmla="*/ 4763 h 9525"/>
                              <a:gd name="connsiteX507" fmla="*/ 28575 w 28575"/>
                              <a:gd name="connsiteY507" fmla="*/ 4763 h 9525"/>
                              <a:gd name="connsiteX508" fmla="*/ 28575 w 28575"/>
                              <a:gd name="connsiteY508" fmla="*/ 4763 h 9525"/>
                              <a:gd name="connsiteX509" fmla="*/ 28575 w 28575"/>
                              <a:gd name="connsiteY509" fmla="*/ 4763 h 9525"/>
                              <a:gd name="connsiteX510" fmla="*/ 28575 w 28575"/>
                              <a:gd name="connsiteY510" fmla="*/ 9525 h 9525"/>
                              <a:gd name="connsiteX511" fmla="*/ 28575 w 28575"/>
                              <a:gd name="connsiteY511" fmla="*/ 9525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4763"/>
                                </a:moveTo>
                                <a:lnTo>
                                  <a:pt x="0" y="9525"/>
                                </a:lnTo>
                                <a:lnTo>
                                  <a:pt x="0" y="9525"/>
                                </a:lnTo>
                                <a:lnTo>
                                  <a:pt x="0" y="9525"/>
                                </a:lnTo>
                                <a:lnTo>
                                  <a:pt x="0" y="4763"/>
                                </a:lnTo>
                                <a:lnTo>
                                  <a:pt x="0" y="4763"/>
                                </a:lnTo>
                                <a:lnTo>
                                  <a:pt x="0" y="4763"/>
                                </a:lnTo>
                                <a:lnTo>
                                  <a:pt x="0" y="4763"/>
                                </a:lnTo>
                                <a:lnTo>
                                  <a:pt x="0" y="4763"/>
                                </a:lnTo>
                                <a:lnTo>
                                  <a:pt x="0" y="4763"/>
                                </a:lnTo>
                                <a:lnTo>
                                  <a:pt x="0" y="9525"/>
                                </a:lnTo>
                                <a:lnTo>
                                  <a:pt x="0" y="9525"/>
                                </a:lnTo>
                                <a:lnTo>
                                  <a:pt x="0" y="9525"/>
                                </a:lnTo>
                                <a:lnTo>
                                  <a:pt x="0" y="9525"/>
                                </a:lnTo>
                                <a:lnTo>
                                  <a:pt x="0" y="4763"/>
                                </a:lnTo>
                                <a:lnTo>
                                  <a:pt x="0" y="4763"/>
                                </a:lnTo>
                                <a:lnTo>
                                  <a:pt x="0" y="4763"/>
                                </a:lnTo>
                                <a:lnTo>
                                  <a:pt x="0" y="4763"/>
                                </a:lnTo>
                                <a:lnTo>
                                  <a:pt x="1095" y="0"/>
                                </a:lnTo>
                                <a:lnTo>
                                  <a:pt x="1095" y="4763"/>
                                </a:lnTo>
                                <a:lnTo>
                                  <a:pt x="1095" y="4763"/>
                                </a:lnTo>
                                <a:lnTo>
                                  <a:pt x="1095" y="4763"/>
                                </a:lnTo>
                                <a:lnTo>
                                  <a:pt x="1095" y="9525"/>
                                </a:lnTo>
                                <a:lnTo>
                                  <a:pt x="1095" y="9525"/>
                                </a:lnTo>
                                <a:lnTo>
                                  <a:pt x="1095" y="9525"/>
                                </a:lnTo>
                                <a:lnTo>
                                  <a:pt x="1095" y="9525"/>
                                </a:lnTo>
                                <a:lnTo>
                                  <a:pt x="1095" y="9525"/>
                                </a:lnTo>
                                <a:lnTo>
                                  <a:pt x="1095" y="9525"/>
                                </a:lnTo>
                                <a:lnTo>
                                  <a:pt x="1095" y="9525"/>
                                </a:lnTo>
                                <a:lnTo>
                                  <a:pt x="1095" y="4763"/>
                                </a:lnTo>
                                <a:lnTo>
                                  <a:pt x="1095" y="4763"/>
                                </a:lnTo>
                                <a:lnTo>
                                  <a:pt x="1095" y="0"/>
                                </a:lnTo>
                                <a:lnTo>
                                  <a:pt x="1095" y="4763"/>
                                </a:lnTo>
                                <a:lnTo>
                                  <a:pt x="1095" y="4763"/>
                                </a:lnTo>
                                <a:lnTo>
                                  <a:pt x="1095" y="4763"/>
                                </a:lnTo>
                                <a:lnTo>
                                  <a:pt x="1095" y="4763"/>
                                </a:lnTo>
                                <a:lnTo>
                                  <a:pt x="2200" y="9525"/>
                                </a:lnTo>
                                <a:lnTo>
                                  <a:pt x="2200" y="9525"/>
                                </a:lnTo>
                                <a:lnTo>
                                  <a:pt x="2200" y="9525"/>
                                </a:lnTo>
                                <a:lnTo>
                                  <a:pt x="2200" y="4763"/>
                                </a:lnTo>
                                <a:lnTo>
                                  <a:pt x="2200" y="4763"/>
                                </a:lnTo>
                                <a:lnTo>
                                  <a:pt x="2200" y="4763"/>
                                </a:lnTo>
                                <a:lnTo>
                                  <a:pt x="2200" y="4763"/>
                                </a:lnTo>
                                <a:lnTo>
                                  <a:pt x="2200" y="4763"/>
                                </a:lnTo>
                                <a:lnTo>
                                  <a:pt x="2200" y="4763"/>
                                </a:lnTo>
                                <a:lnTo>
                                  <a:pt x="2200" y="4763"/>
                                </a:lnTo>
                                <a:lnTo>
                                  <a:pt x="2200" y="4763"/>
                                </a:lnTo>
                                <a:lnTo>
                                  <a:pt x="2200" y="4763"/>
                                </a:lnTo>
                                <a:lnTo>
                                  <a:pt x="2200" y="9525"/>
                                </a:lnTo>
                                <a:lnTo>
                                  <a:pt x="2200" y="9525"/>
                                </a:lnTo>
                                <a:lnTo>
                                  <a:pt x="2200" y="9525"/>
                                </a:lnTo>
                                <a:lnTo>
                                  <a:pt x="2200" y="4763"/>
                                </a:lnTo>
                                <a:lnTo>
                                  <a:pt x="2200" y="4763"/>
                                </a:lnTo>
                                <a:lnTo>
                                  <a:pt x="2200" y="4763"/>
                                </a:lnTo>
                                <a:lnTo>
                                  <a:pt x="2200" y="4763"/>
                                </a:lnTo>
                                <a:lnTo>
                                  <a:pt x="2200" y="9525"/>
                                </a:lnTo>
                                <a:lnTo>
                                  <a:pt x="2200" y="9525"/>
                                </a:lnTo>
                                <a:lnTo>
                                  <a:pt x="2200" y="9525"/>
                                </a:lnTo>
                                <a:lnTo>
                                  <a:pt x="2200" y="9525"/>
                                </a:lnTo>
                                <a:lnTo>
                                  <a:pt x="2200" y="9525"/>
                                </a:lnTo>
                                <a:lnTo>
                                  <a:pt x="3296" y="4763"/>
                                </a:lnTo>
                                <a:lnTo>
                                  <a:pt x="3296" y="9525"/>
                                </a:lnTo>
                                <a:lnTo>
                                  <a:pt x="3296" y="4763"/>
                                </a:lnTo>
                                <a:lnTo>
                                  <a:pt x="3296" y="4763"/>
                                </a:lnTo>
                                <a:lnTo>
                                  <a:pt x="3296" y="9525"/>
                                </a:lnTo>
                                <a:lnTo>
                                  <a:pt x="3296" y="9525"/>
                                </a:lnTo>
                                <a:lnTo>
                                  <a:pt x="3296" y="9525"/>
                                </a:lnTo>
                                <a:lnTo>
                                  <a:pt x="3296" y="9525"/>
                                </a:lnTo>
                                <a:lnTo>
                                  <a:pt x="3296" y="9525"/>
                                </a:lnTo>
                                <a:lnTo>
                                  <a:pt x="3296" y="4763"/>
                                </a:lnTo>
                                <a:lnTo>
                                  <a:pt x="3296" y="4763"/>
                                </a:lnTo>
                                <a:lnTo>
                                  <a:pt x="3296" y="4763"/>
                                </a:lnTo>
                                <a:lnTo>
                                  <a:pt x="3296" y="4763"/>
                                </a:lnTo>
                                <a:lnTo>
                                  <a:pt x="3296" y="4763"/>
                                </a:lnTo>
                                <a:lnTo>
                                  <a:pt x="3296" y="4763"/>
                                </a:lnTo>
                                <a:lnTo>
                                  <a:pt x="3296" y="4763"/>
                                </a:lnTo>
                                <a:lnTo>
                                  <a:pt x="3296" y="4763"/>
                                </a:lnTo>
                                <a:lnTo>
                                  <a:pt x="3296" y="4763"/>
                                </a:lnTo>
                                <a:lnTo>
                                  <a:pt x="4401" y="4763"/>
                                </a:lnTo>
                                <a:lnTo>
                                  <a:pt x="4401" y="9525"/>
                                </a:lnTo>
                                <a:lnTo>
                                  <a:pt x="4401" y="9525"/>
                                </a:lnTo>
                                <a:lnTo>
                                  <a:pt x="4401" y="9525"/>
                                </a:lnTo>
                                <a:lnTo>
                                  <a:pt x="4401" y="9525"/>
                                </a:lnTo>
                                <a:lnTo>
                                  <a:pt x="4401" y="9525"/>
                                </a:lnTo>
                                <a:lnTo>
                                  <a:pt x="4401" y="9525"/>
                                </a:lnTo>
                                <a:lnTo>
                                  <a:pt x="4401" y="9525"/>
                                </a:lnTo>
                                <a:lnTo>
                                  <a:pt x="4401" y="9525"/>
                                </a:lnTo>
                                <a:lnTo>
                                  <a:pt x="4401" y="4763"/>
                                </a:lnTo>
                                <a:lnTo>
                                  <a:pt x="4401" y="4763"/>
                                </a:lnTo>
                                <a:lnTo>
                                  <a:pt x="4401" y="4763"/>
                                </a:lnTo>
                                <a:lnTo>
                                  <a:pt x="4401" y="4763"/>
                                </a:lnTo>
                                <a:lnTo>
                                  <a:pt x="4401" y="4763"/>
                                </a:lnTo>
                                <a:lnTo>
                                  <a:pt x="4401" y="9525"/>
                                </a:lnTo>
                                <a:lnTo>
                                  <a:pt x="4401" y="4763"/>
                                </a:lnTo>
                                <a:lnTo>
                                  <a:pt x="4401" y="4763"/>
                                </a:lnTo>
                                <a:lnTo>
                                  <a:pt x="4401" y="4763"/>
                                </a:lnTo>
                                <a:lnTo>
                                  <a:pt x="4401" y="4763"/>
                                </a:lnTo>
                                <a:lnTo>
                                  <a:pt x="4401" y="4763"/>
                                </a:lnTo>
                                <a:lnTo>
                                  <a:pt x="5496" y="9525"/>
                                </a:lnTo>
                                <a:lnTo>
                                  <a:pt x="5496" y="9525"/>
                                </a:lnTo>
                                <a:lnTo>
                                  <a:pt x="5496" y="9525"/>
                                </a:lnTo>
                                <a:lnTo>
                                  <a:pt x="5496" y="9525"/>
                                </a:lnTo>
                                <a:lnTo>
                                  <a:pt x="5496" y="9525"/>
                                </a:lnTo>
                                <a:lnTo>
                                  <a:pt x="5496" y="9525"/>
                                </a:lnTo>
                                <a:lnTo>
                                  <a:pt x="5496" y="9525"/>
                                </a:lnTo>
                                <a:lnTo>
                                  <a:pt x="5496" y="4763"/>
                                </a:lnTo>
                                <a:lnTo>
                                  <a:pt x="5496" y="4763"/>
                                </a:lnTo>
                                <a:lnTo>
                                  <a:pt x="5496" y="4763"/>
                                </a:lnTo>
                                <a:lnTo>
                                  <a:pt x="5496" y="4763"/>
                                </a:lnTo>
                                <a:lnTo>
                                  <a:pt x="5496" y="4763"/>
                                </a:lnTo>
                                <a:lnTo>
                                  <a:pt x="5496" y="4763"/>
                                </a:lnTo>
                                <a:lnTo>
                                  <a:pt x="5496" y="4763"/>
                                </a:lnTo>
                                <a:lnTo>
                                  <a:pt x="5496" y="4763"/>
                                </a:lnTo>
                                <a:lnTo>
                                  <a:pt x="5496" y="4763"/>
                                </a:lnTo>
                                <a:lnTo>
                                  <a:pt x="5496" y="4763"/>
                                </a:lnTo>
                                <a:lnTo>
                                  <a:pt x="5496" y="9525"/>
                                </a:lnTo>
                                <a:lnTo>
                                  <a:pt x="6591" y="4763"/>
                                </a:lnTo>
                                <a:lnTo>
                                  <a:pt x="6591" y="4763"/>
                                </a:lnTo>
                                <a:lnTo>
                                  <a:pt x="6591" y="4763"/>
                                </a:lnTo>
                                <a:lnTo>
                                  <a:pt x="6591" y="4763"/>
                                </a:lnTo>
                                <a:lnTo>
                                  <a:pt x="6591" y="4763"/>
                                </a:lnTo>
                                <a:lnTo>
                                  <a:pt x="6591" y="4763"/>
                                </a:lnTo>
                                <a:lnTo>
                                  <a:pt x="6591" y="4763"/>
                                </a:lnTo>
                                <a:lnTo>
                                  <a:pt x="6591" y="4763"/>
                                </a:lnTo>
                                <a:lnTo>
                                  <a:pt x="6591" y="4763"/>
                                </a:lnTo>
                                <a:lnTo>
                                  <a:pt x="6591" y="9525"/>
                                </a:lnTo>
                                <a:lnTo>
                                  <a:pt x="6591" y="9525"/>
                                </a:lnTo>
                                <a:lnTo>
                                  <a:pt x="6591" y="9525"/>
                                </a:lnTo>
                                <a:lnTo>
                                  <a:pt x="6591" y="9525"/>
                                </a:lnTo>
                                <a:lnTo>
                                  <a:pt x="6591" y="9525"/>
                                </a:lnTo>
                                <a:lnTo>
                                  <a:pt x="6591" y="9525"/>
                                </a:lnTo>
                                <a:lnTo>
                                  <a:pt x="6591" y="4763"/>
                                </a:lnTo>
                                <a:lnTo>
                                  <a:pt x="6591" y="4763"/>
                                </a:lnTo>
                                <a:lnTo>
                                  <a:pt x="6591" y="4763"/>
                                </a:lnTo>
                                <a:lnTo>
                                  <a:pt x="7696" y="4763"/>
                                </a:lnTo>
                                <a:lnTo>
                                  <a:pt x="7696" y="4763"/>
                                </a:lnTo>
                                <a:lnTo>
                                  <a:pt x="7696" y="4763"/>
                                </a:lnTo>
                                <a:lnTo>
                                  <a:pt x="7696" y="4763"/>
                                </a:lnTo>
                                <a:lnTo>
                                  <a:pt x="7696" y="4763"/>
                                </a:lnTo>
                                <a:lnTo>
                                  <a:pt x="7696" y="9525"/>
                                </a:lnTo>
                                <a:lnTo>
                                  <a:pt x="7696" y="9525"/>
                                </a:lnTo>
                                <a:lnTo>
                                  <a:pt x="7696" y="9525"/>
                                </a:lnTo>
                                <a:lnTo>
                                  <a:pt x="7696" y="9525"/>
                                </a:lnTo>
                                <a:lnTo>
                                  <a:pt x="7696" y="4763"/>
                                </a:lnTo>
                                <a:lnTo>
                                  <a:pt x="7696" y="9525"/>
                                </a:lnTo>
                                <a:lnTo>
                                  <a:pt x="7696" y="9525"/>
                                </a:lnTo>
                                <a:lnTo>
                                  <a:pt x="7696" y="9525"/>
                                </a:lnTo>
                                <a:lnTo>
                                  <a:pt x="7696" y="9525"/>
                                </a:lnTo>
                                <a:lnTo>
                                  <a:pt x="7696" y="4763"/>
                                </a:lnTo>
                                <a:lnTo>
                                  <a:pt x="7696" y="4763"/>
                                </a:lnTo>
                                <a:lnTo>
                                  <a:pt x="7696" y="4763"/>
                                </a:lnTo>
                                <a:lnTo>
                                  <a:pt x="7696" y="4763"/>
                                </a:lnTo>
                                <a:lnTo>
                                  <a:pt x="8792" y="4763"/>
                                </a:lnTo>
                                <a:lnTo>
                                  <a:pt x="8792" y="4763"/>
                                </a:lnTo>
                                <a:lnTo>
                                  <a:pt x="8792" y="9525"/>
                                </a:lnTo>
                                <a:lnTo>
                                  <a:pt x="8792" y="9525"/>
                                </a:lnTo>
                                <a:lnTo>
                                  <a:pt x="8792" y="4763"/>
                                </a:lnTo>
                                <a:lnTo>
                                  <a:pt x="8792" y="4763"/>
                                </a:lnTo>
                                <a:lnTo>
                                  <a:pt x="8792" y="4763"/>
                                </a:lnTo>
                                <a:lnTo>
                                  <a:pt x="8792" y="4763"/>
                                </a:lnTo>
                                <a:lnTo>
                                  <a:pt x="8792" y="4763"/>
                                </a:lnTo>
                                <a:lnTo>
                                  <a:pt x="8792" y="9525"/>
                                </a:lnTo>
                                <a:lnTo>
                                  <a:pt x="8792" y="9525"/>
                                </a:lnTo>
                                <a:lnTo>
                                  <a:pt x="8792" y="9525"/>
                                </a:lnTo>
                                <a:lnTo>
                                  <a:pt x="8792" y="9525"/>
                                </a:lnTo>
                                <a:lnTo>
                                  <a:pt x="8792" y="9525"/>
                                </a:lnTo>
                                <a:lnTo>
                                  <a:pt x="8792" y="9525"/>
                                </a:lnTo>
                                <a:lnTo>
                                  <a:pt x="8792" y="9525"/>
                                </a:lnTo>
                                <a:lnTo>
                                  <a:pt x="8792" y="9525"/>
                                </a:lnTo>
                                <a:lnTo>
                                  <a:pt x="8792" y="4763"/>
                                </a:lnTo>
                                <a:lnTo>
                                  <a:pt x="8792" y="4763"/>
                                </a:lnTo>
                                <a:lnTo>
                                  <a:pt x="8792" y="4763"/>
                                </a:lnTo>
                                <a:lnTo>
                                  <a:pt x="9887" y="4763"/>
                                </a:lnTo>
                                <a:lnTo>
                                  <a:pt x="9887" y="9525"/>
                                </a:lnTo>
                                <a:lnTo>
                                  <a:pt x="9887" y="9525"/>
                                </a:lnTo>
                                <a:lnTo>
                                  <a:pt x="9887" y="9525"/>
                                </a:lnTo>
                                <a:lnTo>
                                  <a:pt x="9887" y="9525"/>
                                </a:lnTo>
                                <a:lnTo>
                                  <a:pt x="9887" y="9525"/>
                                </a:lnTo>
                                <a:lnTo>
                                  <a:pt x="9887" y="4763"/>
                                </a:lnTo>
                                <a:lnTo>
                                  <a:pt x="9887" y="4763"/>
                                </a:lnTo>
                                <a:lnTo>
                                  <a:pt x="9887" y="4763"/>
                                </a:lnTo>
                                <a:lnTo>
                                  <a:pt x="9887" y="4763"/>
                                </a:lnTo>
                                <a:lnTo>
                                  <a:pt x="9887" y="4763"/>
                                </a:lnTo>
                                <a:lnTo>
                                  <a:pt x="9887" y="4763"/>
                                </a:lnTo>
                                <a:lnTo>
                                  <a:pt x="9887" y="0"/>
                                </a:lnTo>
                                <a:lnTo>
                                  <a:pt x="9887" y="4763"/>
                                </a:lnTo>
                                <a:lnTo>
                                  <a:pt x="9887" y="4763"/>
                                </a:lnTo>
                                <a:lnTo>
                                  <a:pt x="9887" y="4763"/>
                                </a:lnTo>
                                <a:lnTo>
                                  <a:pt x="9887" y="4763"/>
                                </a:lnTo>
                                <a:lnTo>
                                  <a:pt x="9887" y="4763"/>
                                </a:lnTo>
                                <a:lnTo>
                                  <a:pt x="10992" y="9525"/>
                                </a:lnTo>
                                <a:lnTo>
                                  <a:pt x="10992" y="9525"/>
                                </a:lnTo>
                                <a:lnTo>
                                  <a:pt x="10992" y="9525"/>
                                </a:lnTo>
                                <a:lnTo>
                                  <a:pt x="10992" y="9525"/>
                                </a:lnTo>
                                <a:lnTo>
                                  <a:pt x="10992" y="9525"/>
                                </a:lnTo>
                                <a:lnTo>
                                  <a:pt x="10992" y="9525"/>
                                </a:lnTo>
                                <a:lnTo>
                                  <a:pt x="10992" y="9525"/>
                                </a:lnTo>
                                <a:lnTo>
                                  <a:pt x="10992" y="4763"/>
                                </a:lnTo>
                                <a:lnTo>
                                  <a:pt x="10992" y="9525"/>
                                </a:lnTo>
                                <a:lnTo>
                                  <a:pt x="10992" y="9525"/>
                                </a:lnTo>
                                <a:lnTo>
                                  <a:pt x="10992" y="4763"/>
                                </a:lnTo>
                                <a:lnTo>
                                  <a:pt x="10992" y="4763"/>
                                </a:lnTo>
                                <a:lnTo>
                                  <a:pt x="10992" y="9525"/>
                                </a:lnTo>
                                <a:lnTo>
                                  <a:pt x="10992" y="9525"/>
                                </a:lnTo>
                                <a:lnTo>
                                  <a:pt x="10992" y="9525"/>
                                </a:lnTo>
                                <a:lnTo>
                                  <a:pt x="10992" y="9525"/>
                                </a:lnTo>
                                <a:lnTo>
                                  <a:pt x="10992" y="9525"/>
                                </a:lnTo>
                                <a:lnTo>
                                  <a:pt x="10992" y="4763"/>
                                </a:lnTo>
                                <a:lnTo>
                                  <a:pt x="12087" y="4763"/>
                                </a:lnTo>
                                <a:lnTo>
                                  <a:pt x="12087" y="4763"/>
                                </a:lnTo>
                                <a:lnTo>
                                  <a:pt x="12087" y="4763"/>
                                </a:lnTo>
                                <a:lnTo>
                                  <a:pt x="12087" y="4763"/>
                                </a:lnTo>
                                <a:lnTo>
                                  <a:pt x="12087" y="4763"/>
                                </a:lnTo>
                                <a:lnTo>
                                  <a:pt x="12087" y="9525"/>
                                </a:lnTo>
                                <a:lnTo>
                                  <a:pt x="12087" y="4763"/>
                                </a:lnTo>
                                <a:lnTo>
                                  <a:pt x="12087" y="4763"/>
                                </a:lnTo>
                                <a:lnTo>
                                  <a:pt x="12087" y="4763"/>
                                </a:lnTo>
                                <a:lnTo>
                                  <a:pt x="12087" y="4763"/>
                                </a:lnTo>
                                <a:lnTo>
                                  <a:pt x="12087" y="4763"/>
                                </a:lnTo>
                                <a:lnTo>
                                  <a:pt x="12087" y="4763"/>
                                </a:lnTo>
                                <a:lnTo>
                                  <a:pt x="12087" y="9525"/>
                                </a:lnTo>
                                <a:lnTo>
                                  <a:pt x="12087" y="4763"/>
                                </a:lnTo>
                                <a:lnTo>
                                  <a:pt x="12087" y="4763"/>
                                </a:lnTo>
                                <a:lnTo>
                                  <a:pt x="12087" y="9525"/>
                                </a:lnTo>
                                <a:lnTo>
                                  <a:pt x="12087" y="4763"/>
                                </a:lnTo>
                                <a:lnTo>
                                  <a:pt x="12087" y="9525"/>
                                </a:lnTo>
                                <a:lnTo>
                                  <a:pt x="13192" y="9525"/>
                                </a:lnTo>
                                <a:lnTo>
                                  <a:pt x="13192" y="9525"/>
                                </a:lnTo>
                                <a:lnTo>
                                  <a:pt x="13192" y="9525"/>
                                </a:lnTo>
                                <a:lnTo>
                                  <a:pt x="13192" y="9525"/>
                                </a:lnTo>
                                <a:lnTo>
                                  <a:pt x="13192" y="9525"/>
                                </a:lnTo>
                                <a:lnTo>
                                  <a:pt x="13192" y="4763"/>
                                </a:lnTo>
                                <a:lnTo>
                                  <a:pt x="13192" y="9525"/>
                                </a:lnTo>
                                <a:lnTo>
                                  <a:pt x="13192" y="9525"/>
                                </a:lnTo>
                                <a:lnTo>
                                  <a:pt x="13192" y="9525"/>
                                </a:lnTo>
                                <a:lnTo>
                                  <a:pt x="13192" y="9525"/>
                                </a:lnTo>
                                <a:lnTo>
                                  <a:pt x="13192" y="4763"/>
                                </a:lnTo>
                                <a:lnTo>
                                  <a:pt x="13192" y="4763"/>
                                </a:lnTo>
                                <a:lnTo>
                                  <a:pt x="13192" y="4763"/>
                                </a:lnTo>
                                <a:lnTo>
                                  <a:pt x="13192" y="4763"/>
                                </a:lnTo>
                                <a:lnTo>
                                  <a:pt x="13192" y="9525"/>
                                </a:lnTo>
                                <a:lnTo>
                                  <a:pt x="13192" y="9525"/>
                                </a:lnTo>
                                <a:lnTo>
                                  <a:pt x="13192" y="9525"/>
                                </a:lnTo>
                                <a:lnTo>
                                  <a:pt x="13192" y="9525"/>
                                </a:lnTo>
                                <a:lnTo>
                                  <a:pt x="13192" y="9525"/>
                                </a:lnTo>
                                <a:lnTo>
                                  <a:pt x="13192" y="4763"/>
                                </a:lnTo>
                                <a:lnTo>
                                  <a:pt x="14288" y="4763"/>
                                </a:lnTo>
                                <a:lnTo>
                                  <a:pt x="14288" y="4763"/>
                                </a:lnTo>
                                <a:lnTo>
                                  <a:pt x="14288" y="9525"/>
                                </a:lnTo>
                                <a:lnTo>
                                  <a:pt x="14288" y="9525"/>
                                </a:lnTo>
                                <a:lnTo>
                                  <a:pt x="14288" y="9525"/>
                                </a:lnTo>
                                <a:lnTo>
                                  <a:pt x="14288" y="9525"/>
                                </a:lnTo>
                                <a:lnTo>
                                  <a:pt x="14288" y="4763"/>
                                </a:lnTo>
                                <a:lnTo>
                                  <a:pt x="14288" y="4763"/>
                                </a:lnTo>
                                <a:lnTo>
                                  <a:pt x="14288" y="4763"/>
                                </a:lnTo>
                                <a:lnTo>
                                  <a:pt x="14288" y="4763"/>
                                </a:lnTo>
                                <a:lnTo>
                                  <a:pt x="14288" y="4763"/>
                                </a:lnTo>
                                <a:lnTo>
                                  <a:pt x="14288" y="4763"/>
                                </a:lnTo>
                                <a:lnTo>
                                  <a:pt x="14288" y="9525"/>
                                </a:lnTo>
                                <a:lnTo>
                                  <a:pt x="14288" y="4763"/>
                                </a:lnTo>
                                <a:lnTo>
                                  <a:pt x="14288" y="4763"/>
                                </a:lnTo>
                                <a:lnTo>
                                  <a:pt x="14288" y="4763"/>
                                </a:lnTo>
                                <a:lnTo>
                                  <a:pt x="14288" y="4763"/>
                                </a:lnTo>
                                <a:lnTo>
                                  <a:pt x="14288" y="9525"/>
                                </a:lnTo>
                                <a:lnTo>
                                  <a:pt x="15383" y="9525"/>
                                </a:lnTo>
                                <a:lnTo>
                                  <a:pt x="15383" y="9525"/>
                                </a:lnTo>
                                <a:lnTo>
                                  <a:pt x="15383" y="9525"/>
                                </a:lnTo>
                                <a:lnTo>
                                  <a:pt x="15383" y="4763"/>
                                </a:lnTo>
                                <a:lnTo>
                                  <a:pt x="15383" y="4763"/>
                                </a:lnTo>
                                <a:lnTo>
                                  <a:pt x="15383" y="4763"/>
                                </a:lnTo>
                                <a:lnTo>
                                  <a:pt x="15383" y="4763"/>
                                </a:lnTo>
                                <a:lnTo>
                                  <a:pt x="15383" y="4763"/>
                                </a:lnTo>
                                <a:lnTo>
                                  <a:pt x="15383" y="4763"/>
                                </a:lnTo>
                                <a:lnTo>
                                  <a:pt x="15383" y="4763"/>
                                </a:lnTo>
                                <a:lnTo>
                                  <a:pt x="15383" y="4763"/>
                                </a:lnTo>
                                <a:lnTo>
                                  <a:pt x="15383" y="9525"/>
                                </a:lnTo>
                                <a:lnTo>
                                  <a:pt x="15383" y="9525"/>
                                </a:lnTo>
                                <a:lnTo>
                                  <a:pt x="15383" y="9525"/>
                                </a:lnTo>
                                <a:lnTo>
                                  <a:pt x="15383" y="9525"/>
                                </a:lnTo>
                                <a:lnTo>
                                  <a:pt x="15383" y="9525"/>
                                </a:lnTo>
                                <a:lnTo>
                                  <a:pt x="15383" y="9525"/>
                                </a:lnTo>
                                <a:lnTo>
                                  <a:pt x="15383" y="9525"/>
                                </a:lnTo>
                                <a:lnTo>
                                  <a:pt x="15383" y="9525"/>
                                </a:lnTo>
                                <a:lnTo>
                                  <a:pt x="15383" y="9525"/>
                                </a:lnTo>
                                <a:lnTo>
                                  <a:pt x="15383" y="4763"/>
                                </a:lnTo>
                                <a:lnTo>
                                  <a:pt x="15383" y="4763"/>
                                </a:lnTo>
                                <a:lnTo>
                                  <a:pt x="15383" y="4763"/>
                                </a:lnTo>
                                <a:lnTo>
                                  <a:pt x="15383" y="9525"/>
                                </a:lnTo>
                                <a:lnTo>
                                  <a:pt x="16488" y="9525"/>
                                </a:lnTo>
                                <a:lnTo>
                                  <a:pt x="16488" y="9525"/>
                                </a:lnTo>
                                <a:lnTo>
                                  <a:pt x="16488" y="9525"/>
                                </a:lnTo>
                                <a:lnTo>
                                  <a:pt x="16488" y="9525"/>
                                </a:lnTo>
                                <a:lnTo>
                                  <a:pt x="16488" y="9525"/>
                                </a:lnTo>
                                <a:lnTo>
                                  <a:pt x="16488" y="9525"/>
                                </a:lnTo>
                                <a:lnTo>
                                  <a:pt x="16488" y="9525"/>
                                </a:lnTo>
                                <a:lnTo>
                                  <a:pt x="16488" y="9525"/>
                                </a:lnTo>
                                <a:lnTo>
                                  <a:pt x="16488" y="9525"/>
                                </a:lnTo>
                                <a:lnTo>
                                  <a:pt x="16488" y="9525"/>
                                </a:lnTo>
                                <a:lnTo>
                                  <a:pt x="16488" y="9525"/>
                                </a:lnTo>
                                <a:lnTo>
                                  <a:pt x="16488" y="9525"/>
                                </a:lnTo>
                                <a:lnTo>
                                  <a:pt x="16488" y="9525"/>
                                </a:lnTo>
                                <a:lnTo>
                                  <a:pt x="16488" y="9525"/>
                                </a:lnTo>
                                <a:lnTo>
                                  <a:pt x="16488" y="9525"/>
                                </a:lnTo>
                                <a:lnTo>
                                  <a:pt x="16488" y="4763"/>
                                </a:lnTo>
                                <a:lnTo>
                                  <a:pt x="16488" y="9525"/>
                                </a:lnTo>
                                <a:lnTo>
                                  <a:pt x="16488" y="4763"/>
                                </a:lnTo>
                                <a:lnTo>
                                  <a:pt x="16488" y="4763"/>
                                </a:lnTo>
                                <a:lnTo>
                                  <a:pt x="16488" y="4763"/>
                                </a:lnTo>
                                <a:lnTo>
                                  <a:pt x="17583" y="4763"/>
                                </a:lnTo>
                                <a:lnTo>
                                  <a:pt x="17583" y="9525"/>
                                </a:lnTo>
                                <a:lnTo>
                                  <a:pt x="17583" y="9525"/>
                                </a:lnTo>
                                <a:lnTo>
                                  <a:pt x="17583" y="9525"/>
                                </a:lnTo>
                                <a:lnTo>
                                  <a:pt x="17583" y="9525"/>
                                </a:lnTo>
                                <a:lnTo>
                                  <a:pt x="17583" y="4763"/>
                                </a:lnTo>
                                <a:lnTo>
                                  <a:pt x="17583" y="9525"/>
                                </a:lnTo>
                                <a:lnTo>
                                  <a:pt x="17583" y="4763"/>
                                </a:lnTo>
                                <a:lnTo>
                                  <a:pt x="17583" y="4763"/>
                                </a:lnTo>
                                <a:lnTo>
                                  <a:pt x="17583" y="4763"/>
                                </a:lnTo>
                                <a:lnTo>
                                  <a:pt x="17583" y="4763"/>
                                </a:lnTo>
                                <a:lnTo>
                                  <a:pt x="17583" y="9525"/>
                                </a:lnTo>
                                <a:lnTo>
                                  <a:pt x="17583" y="4763"/>
                                </a:lnTo>
                                <a:lnTo>
                                  <a:pt x="17583" y="4763"/>
                                </a:lnTo>
                                <a:lnTo>
                                  <a:pt x="17583" y="4763"/>
                                </a:lnTo>
                                <a:lnTo>
                                  <a:pt x="17583" y="4763"/>
                                </a:lnTo>
                                <a:lnTo>
                                  <a:pt x="17583" y="4763"/>
                                </a:lnTo>
                                <a:lnTo>
                                  <a:pt x="17583" y="4763"/>
                                </a:lnTo>
                                <a:lnTo>
                                  <a:pt x="18688" y="4763"/>
                                </a:lnTo>
                                <a:lnTo>
                                  <a:pt x="18688" y="9525"/>
                                </a:lnTo>
                                <a:lnTo>
                                  <a:pt x="18688" y="9525"/>
                                </a:lnTo>
                                <a:lnTo>
                                  <a:pt x="18688" y="9525"/>
                                </a:lnTo>
                                <a:lnTo>
                                  <a:pt x="18688" y="9525"/>
                                </a:lnTo>
                                <a:lnTo>
                                  <a:pt x="18688" y="9525"/>
                                </a:lnTo>
                                <a:lnTo>
                                  <a:pt x="18688" y="9525"/>
                                </a:lnTo>
                                <a:lnTo>
                                  <a:pt x="18688" y="9525"/>
                                </a:lnTo>
                                <a:lnTo>
                                  <a:pt x="18688" y="9525"/>
                                </a:lnTo>
                                <a:lnTo>
                                  <a:pt x="18688" y="9525"/>
                                </a:lnTo>
                                <a:lnTo>
                                  <a:pt x="18688" y="9525"/>
                                </a:lnTo>
                                <a:lnTo>
                                  <a:pt x="18688" y="9525"/>
                                </a:lnTo>
                                <a:lnTo>
                                  <a:pt x="18688" y="4763"/>
                                </a:lnTo>
                                <a:lnTo>
                                  <a:pt x="18688" y="4763"/>
                                </a:lnTo>
                                <a:lnTo>
                                  <a:pt x="18688" y="4763"/>
                                </a:lnTo>
                                <a:lnTo>
                                  <a:pt x="18688" y="4763"/>
                                </a:lnTo>
                                <a:lnTo>
                                  <a:pt x="18688" y="4763"/>
                                </a:lnTo>
                                <a:lnTo>
                                  <a:pt x="18688" y="4763"/>
                                </a:lnTo>
                                <a:lnTo>
                                  <a:pt x="19783" y="4763"/>
                                </a:lnTo>
                                <a:lnTo>
                                  <a:pt x="19783" y="4763"/>
                                </a:lnTo>
                                <a:lnTo>
                                  <a:pt x="19783" y="4763"/>
                                </a:lnTo>
                                <a:lnTo>
                                  <a:pt x="19783" y="4763"/>
                                </a:lnTo>
                                <a:lnTo>
                                  <a:pt x="19783" y="4763"/>
                                </a:lnTo>
                                <a:lnTo>
                                  <a:pt x="19783" y="9525"/>
                                </a:lnTo>
                                <a:lnTo>
                                  <a:pt x="19783" y="4763"/>
                                </a:lnTo>
                                <a:lnTo>
                                  <a:pt x="19783" y="9525"/>
                                </a:lnTo>
                                <a:lnTo>
                                  <a:pt x="19783" y="9525"/>
                                </a:lnTo>
                                <a:lnTo>
                                  <a:pt x="19783" y="4763"/>
                                </a:lnTo>
                                <a:lnTo>
                                  <a:pt x="19783" y="9525"/>
                                </a:lnTo>
                                <a:lnTo>
                                  <a:pt x="19783" y="4763"/>
                                </a:lnTo>
                                <a:lnTo>
                                  <a:pt x="19783" y="4763"/>
                                </a:lnTo>
                                <a:lnTo>
                                  <a:pt x="19783" y="4763"/>
                                </a:lnTo>
                                <a:lnTo>
                                  <a:pt x="19783" y="4763"/>
                                </a:lnTo>
                                <a:lnTo>
                                  <a:pt x="19783" y="4763"/>
                                </a:lnTo>
                                <a:lnTo>
                                  <a:pt x="19783" y="4763"/>
                                </a:lnTo>
                                <a:lnTo>
                                  <a:pt x="19783" y="9525"/>
                                </a:lnTo>
                                <a:lnTo>
                                  <a:pt x="20879" y="9525"/>
                                </a:lnTo>
                                <a:lnTo>
                                  <a:pt x="20879" y="4763"/>
                                </a:lnTo>
                                <a:lnTo>
                                  <a:pt x="20879" y="9525"/>
                                </a:lnTo>
                                <a:lnTo>
                                  <a:pt x="20879" y="9525"/>
                                </a:lnTo>
                                <a:lnTo>
                                  <a:pt x="20879" y="9525"/>
                                </a:lnTo>
                                <a:lnTo>
                                  <a:pt x="20879" y="9525"/>
                                </a:lnTo>
                                <a:lnTo>
                                  <a:pt x="20879" y="9525"/>
                                </a:lnTo>
                                <a:lnTo>
                                  <a:pt x="20879" y="4763"/>
                                </a:lnTo>
                                <a:lnTo>
                                  <a:pt x="20879" y="4763"/>
                                </a:lnTo>
                                <a:lnTo>
                                  <a:pt x="20879" y="4763"/>
                                </a:lnTo>
                                <a:lnTo>
                                  <a:pt x="20879" y="4763"/>
                                </a:lnTo>
                                <a:lnTo>
                                  <a:pt x="20879" y="4763"/>
                                </a:lnTo>
                                <a:lnTo>
                                  <a:pt x="20879" y="4763"/>
                                </a:lnTo>
                                <a:lnTo>
                                  <a:pt x="20879" y="4763"/>
                                </a:lnTo>
                                <a:lnTo>
                                  <a:pt x="20879" y="4763"/>
                                </a:lnTo>
                                <a:lnTo>
                                  <a:pt x="20879" y="4763"/>
                                </a:lnTo>
                                <a:lnTo>
                                  <a:pt x="20879" y="4763"/>
                                </a:lnTo>
                                <a:lnTo>
                                  <a:pt x="20879" y="4763"/>
                                </a:lnTo>
                                <a:lnTo>
                                  <a:pt x="20879" y="4763"/>
                                </a:lnTo>
                                <a:lnTo>
                                  <a:pt x="20879" y="4763"/>
                                </a:lnTo>
                                <a:lnTo>
                                  <a:pt x="21984" y="4763"/>
                                </a:lnTo>
                                <a:lnTo>
                                  <a:pt x="21984" y="4763"/>
                                </a:lnTo>
                                <a:lnTo>
                                  <a:pt x="21984" y="9525"/>
                                </a:lnTo>
                                <a:lnTo>
                                  <a:pt x="21984" y="9525"/>
                                </a:lnTo>
                                <a:lnTo>
                                  <a:pt x="21984" y="9525"/>
                                </a:lnTo>
                                <a:lnTo>
                                  <a:pt x="21984" y="9525"/>
                                </a:lnTo>
                                <a:lnTo>
                                  <a:pt x="21984" y="9525"/>
                                </a:lnTo>
                                <a:lnTo>
                                  <a:pt x="21984" y="9525"/>
                                </a:lnTo>
                                <a:lnTo>
                                  <a:pt x="21984" y="4763"/>
                                </a:lnTo>
                                <a:lnTo>
                                  <a:pt x="21984" y="4763"/>
                                </a:lnTo>
                                <a:lnTo>
                                  <a:pt x="21984" y="4763"/>
                                </a:lnTo>
                                <a:lnTo>
                                  <a:pt x="21984" y="4763"/>
                                </a:lnTo>
                                <a:lnTo>
                                  <a:pt x="21984" y="4763"/>
                                </a:lnTo>
                                <a:lnTo>
                                  <a:pt x="21984" y="9525"/>
                                </a:lnTo>
                                <a:lnTo>
                                  <a:pt x="21984" y="9525"/>
                                </a:lnTo>
                                <a:lnTo>
                                  <a:pt x="21984" y="9525"/>
                                </a:lnTo>
                                <a:lnTo>
                                  <a:pt x="21984" y="9525"/>
                                </a:lnTo>
                                <a:lnTo>
                                  <a:pt x="21984" y="4763"/>
                                </a:lnTo>
                                <a:lnTo>
                                  <a:pt x="23079" y="4763"/>
                                </a:lnTo>
                                <a:lnTo>
                                  <a:pt x="23079" y="4763"/>
                                </a:lnTo>
                                <a:lnTo>
                                  <a:pt x="23079" y="9525"/>
                                </a:lnTo>
                                <a:lnTo>
                                  <a:pt x="23079" y="9525"/>
                                </a:lnTo>
                                <a:lnTo>
                                  <a:pt x="23079" y="9525"/>
                                </a:lnTo>
                                <a:lnTo>
                                  <a:pt x="23079" y="4763"/>
                                </a:lnTo>
                                <a:lnTo>
                                  <a:pt x="23079" y="4763"/>
                                </a:lnTo>
                                <a:lnTo>
                                  <a:pt x="23079" y="0"/>
                                </a:lnTo>
                                <a:lnTo>
                                  <a:pt x="23079" y="4763"/>
                                </a:lnTo>
                                <a:lnTo>
                                  <a:pt x="23079" y="4763"/>
                                </a:lnTo>
                                <a:lnTo>
                                  <a:pt x="23079" y="4763"/>
                                </a:lnTo>
                                <a:lnTo>
                                  <a:pt x="23079" y="4763"/>
                                </a:lnTo>
                                <a:lnTo>
                                  <a:pt x="23079" y="9525"/>
                                </a:lnTo>
                                <a:lnTo>
                                  <a:pt x="23079" y="9525"/>
                                </a:lnTo>
                                <a:lnTo>
                                  <a:pt x="23079" y="9525"/>
                                </a:lnTo>
                                <a:lnTo>
                                  <a:pt x="23079" y="9525"/>
                                </a:lnTo>
                                <a:lnTo>
                                  <a:pt x="23079" y="4763"/>
                                </a:lnTo>
                                <a:lnTo>
                                  <a:pt x="23079" y="4763"/>
                                </a:lnTo>
                                <a:lnTo>
                                  <a:pt x="24174" y="4763"/>
                                </a:lnTo>
                                <a:lnTo>
                                  <a:pt x="24174" y="4763"/>
                                </a:lnTo>
                                <a:lnTo>
                                  <a:pt x="24174" y="4763"/>
                                </a:lnTo>
                                <a:lnTo>
                                  <a:pt x="24174" y="4763"/>
                                </a:lnTo>
                                <a:lnTo>
                                  <a:pt x="24174" y="4763"/>
                                </a:lnTo>
                                <a:lnTo>
                                  <a:pt x="24174" y="4763"/>
                                </a:lnTo>
                                <a:lnTo>
                                  <a:pt x="24174" y="4763"/>
                                </a:lnTo>
                                <a:lnTo>
                                  <a:pt x="24174" y="4763"/>
                                </a:lnTo>
                                <a:lnTo>
                                  <a:pt x="24174" y="4763"/>
                                </a:lnTo>
                                <a:lnTo>
                                  <a:pt x="24174" y="4763"/>
                                </a:lnTo>
                                <a:lnTo>
                                  <a:pt x="24174" y="4763"/>
                                </a:lnTo>
                                <a:lnTo>
                                  <a:pt x="24174" y="4763"/>
                                </a:lnTo>
                                <a:lnTo>
                                  <a:pt x="24174" y="4763"/>
                                </a:lnTo>
                                <a:lnTo>
                                  <a:pt x="24174" y="4763"/>
                                </a:lnTo>
                                <a:lnTo>
                                  <a:pt x="24174" y="4763"/>
                                </a:lnTo>
                                <a:lnTo>
                                  <a:pt x="24174" y="4763"/>
                                </a:lnTo>
                                <a:lnTo>
                                  <a:pt x="24174" y="4763"/>
                                </a:lnTo>
                                <a:lnTo>
                                  <a:pt x="24174" y="4763"/>
                                </a:lnTo>
                                <a:lnTo>
                                  <a:pt x="25279" y="4763"/>
                                </a:lnTo>
                                <a:lnTo>
                                  <a:pt x="25279" y="4763"/>
                                </a:lnTo>
                                <a:lnTo>
                                  <a:pt x="25279" y="4763"/>
                                </a:lnTo>
                                <a:lnTo>
                                  <a:pt x="25279" y="4763"/>
                                </a:lnTo>
                                <a:lnTo>
                                  <a:pt x="25279" y="4763"/>
                                </a:lnTo>
                                <a:lnTo>
                                  <a:pt x="25279" y="4763"/>
                                </a:lnTo>
                                <a:lnTo>
                                  <a:pt x="25279" y="4763"/>
                                </a:lnTo>
                                <a:lnTo>
                                  <a:pt x="25279" y="9525"/>
                                </a:lnTo>
                                <a:lnTo>
                                  <a:pt x="25279" y="4763"/>
                                </a:lnTo>
                                <a:lnTo>
                                  <a:pt x="25279" y="4763"/>
                                </a:lnTo>
                                <a:lnTo>
                                  <a:pt x="25279" y="4763"/>
                                </a:lnTo>
                                <a:lnTo>
                                  <a:pt x="25279" y="4763"/>
                                </a:lnTo>
                                <a:lnTo>
                                  <a:pt x="25279" y="4763"/>
                                </a:lnTo>
                                <a:lnTo>
                                  <a:pt x="25279" y="4763"/>
                                </a:lnTo>
                                <a:lnTo>
                                  <a:pt x="25279" y="4763"/>
                                </a:lnTo>
                                <a:lnTo>
                                  <a:pt x="25279" y="4763"/>
                                </a:lnTo>
                                <a:lnTo>
                                  <a:pt x="25279" y="4763"/>
                                </a:lnTo>
                                <a:lnTo>
                                  <a:pt x="25279" y="4763"/>
                                </a:lnTo>
                                <a:lnTo>
                                  <a:pt x="25279" y="9525"/>
                                </a:lnTo>
                                <a:lnTo>
                                  <a:pt x="25279" y="9525"/>
                                </a:lnTo>
                                <a:lnTo>
                                  <a:pt x="26375" y="4763"/>
                                </a:lnTo>
                                <a:lnTo>
                                  <a:pt x="26375" y="9525"/>
                                </a:lnTo>
                                <a:lnTo>
                                  <a:pt x="26375" y="9525"/>
                                </a:lnTo>
                                <a:lnTo>
                                  <a:pt x="26375" y="4763"/>
                                </a:lnTo>
                                <a:lnTo>
                                  <a:pt x="26375" y="9525"/>
                                </a:lnTo>
                                <a:lnTo>
                                  <a:pt x="26375" y="9525"/>
                                </a:lnTo>
                                <a:lnTo>
                                  <a:pt x="26375" y="4763"/>
                                </a:lnTo>
                                <a:lnTo>
                                  <a:pt x="26375" y="9525"/>
                                </a:lnTo>
                                <a:lnTo>
                                  <a:pt x="26375" y="4763"/>
                                </a:lnTo>
                                <a:lnTo>
                                  <a:pt x="26375" y="4763"/>
                                </a:lnTo>
                                <a:lnTo>
                                  <a:pt x="26375" y="4763"/>
                                </a:lnTo>
                                <a:lnTo>
                                  <a:pt x="26375" y="4763"/>
                                </a:lnTo>
                                <a:lnTo>
                                  <a:pt x="26375" y="4763"/>
                                </a:lnTo>
                                <a:lnTo>
                                  <a:pt x="26375" y="4763"/>
                                </a:lnTo>
                                <a:lnTo>
                                  <a:pt x="26375" y="4763"/>
                                </a:lnTo>
                                <a:lnTo>
                                  <a:pt x="26375" y="9525"/>
                                </a:lnTo>
                                <a:lnTo>
                                  <a:pt x="26375" y="9525"/>
                                </a:lnTo>
                                <a:lnTo>
                                  <a:pt x="26375" y="9525"/>
                                </a:lnTo>
                                <a:lnTo>
                                  <a:pt x="27480" y="9525"/>
                                </a:lnTo>
                                <a:lnTo>
                                  <a:pt x="27480" y="9525"/>
                                </a:lnTo>
                                <a:lnTo>
                                  <a:pt x="27480" y="9525"/>
                                </a:lnTo>
                                <a:lnTo>
                                  <a:pt x="27480" y="9525"/>
                                </a:lnTo>
                                <a:lnTo>
                                  <a:pt x="27480" y="9525"/>
                                </a:lnTo>
                                <a:lnTo>
                                  <a:pt x="27480" y="9525"/>
                                </a:lnTo>
                                <a:lnTo>
                                  <a:pt x="27480" y="9525"/>
                                </a:lnTo>
                                <a:lnTo>
                                  <a:pt x="27480" y="4763"/>
                                </a:lnTo>
                                <a:lnTo>
                                  <a:pt x="27480" y="4763"/>
                                </a:lnTo>
                                <a:lnTo>
                                  <a:pt x="27480" y="4763"/>
                                </a:lnTo>
                                <a:lnTo>
                                  <a:pt x="27480" y="4763"/>
                                </a:lnTo>
                                <a:lnTo>
                                  <a:pt x="27480" y="4763"/>
                                </a:lnTo>
                                <a:lnTo>
                                  <a:pt x="27480" y="4763"/>
                                </a:lnTo>
                                <a:lnTo>
                                  <a:pt x="27480" y="4763"/>
                                </a:lnTo>
                                <a:lnTo>
                                  <a:pt x="27480" y="4763"/>
                                </a:lnTo>
                                <a:lnTo>
                                  <a:pt x="27480" y="4763"/>
                                </a:lnTo>
                                <a:lnTo>
                                  <a:pt x="27480" y="4763"/>
                                </a:lnTo>
                                <a:lnTo>
                                  <a:pt x="27480" y="4763"/>
                                </a:lnTo>
                                <a:lnTo>
                                  <a:pt x="27480" y="0"/>
                                </a:lnTo>
                                <a:lnTo>
                                  <a:pt x="27480" y="4763"/>
                                </a:lnTo>
                                <a:lnTo>
                                  <a:pt x="27480" y="4763"/>
                                </a:lnTo>
                                <a:lnTo>
                                  <a:pt x="27480" y="4763"/>
                                </a:lnTo>
                                <a:lnTo>
                                  <a:pt x="27480" y="4763"/>
                                </a:lnTo>
                                <a:lnTo>
                                  <a:pt x="27480" y="4763"/>
                                </a:lnTo>
                                <a:lnTo>
                                  <a:pt x="28575" y="4763"/>
                                </a:lnTo>
                                <a:lnTo>
                                  <a:pt x="28575" y="9525"/>
                                </a:lnTo>
                                <a:lnTo>
                                  <a:pt x="28575" y="9525"/>
                                </a:lnTo>
                                <a:lnTo>
                                  <a:pt x="28575" y="9525"/>
                                </a:lnTo>
                                <a:lnTo>
                                  <a:pt x="28575" y="9525"/>
                                </a:lnTo>
                                <a:lnTo>
                                  <a:pt x="28575" y="9525"/>
                                </a:lnTo>
                                <a:lnTo>
                                  <a:pt x="28575" y="4763"/>
                                </a:lnTo>
                                <a:lnTo>
                                  <a:pt x="28575" y="4763"/>
                                </a:lnTo>
                                <a:lnTo>
                                  <a:pt x="28575" y="4763"/>
                                </a:lnTo>
                                <a:lnTo>
                                  <a:pt x="28575" y="4763"/>
                                </a:lnTo>
                                <a:lnTo>
                                  <a:pt x="28575" y="4763"/>
                                </a:lnTo>
                                <a:lnTo>
                                  <a:pt x="28575" y="4763"/>
                                </a:lnTo>
                                <a:lnTo>
                                  <a:pt x="28575" y="9525"/>
                                </a:lnTo>
                                <a:lnTo>
                                  <a:pt x="28575"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76" name="Freeform: Shape 176"/>
                        <wps:cNvSpPr/>
                        <wps:spPr>
                          <a:xfrm>
                            <a:off x="4176712" y="2900362"/>
                            <a:ext cx="28575" cy="9525"/>
                          </a:xfrm>
                          <a:custGeom>
                            <a:avLst/>
                            <a:gdLst>
                              <a:gd name="connsiteX0" fmla="*/ 0 w 28575"/>
                              <a:gd name="connsiteY0" fmla="*/ 6353 h 9525"/>
                              <a:gd name="connsiteX1" fmla="*/ 0 w 28575"/>
                              <a:gd name="connsiteY1" fmla="*/ 3172 h 9525"/>
                              <a:gd name="connsiteX2" fmla="*/ 0 w 28575"/>
                              <a:gd name="connsiteY2" fmla="*/ 3172 h 9525"/>
                              <a:gd name="connsiteX3" fmla="*/ 0 w 28575"/>
                              <a:gd name="connsiteY3" fmla="*/ 0 h 9525"/>
                              <a:gd name="connsiteX4" fmla="*/ 0 w 28575"/>
                              <a:gd name="connsiteY4" fmla="*/ 3172 h 9525"/>
                              <a:gd name="connsiteX5" fmla="*/ 0 w 28575"/>
                              <a:gd name="connsiteY5" fmla="*/ 3172 h 9525"/>
                              <a:gd name="connsiteX6" fmla="*/ 0 w 28575"/>
                              <a:gd name="connsiteY6" fmla="*/ 6353 h 9525"/>
                              <a:gd name="connsiteX7" fmla="*/ 1057 w 28575"/>
                              <a:gd name="connsiteY7" fmla="*/ 6353 h 9525"/>
                              <a:gd name="connsiteX8" fmla="*/ 1057 w 28575"/>
                              <a:gd name="connsiteY8" fmla="*/ 3172 h 9525"/>
                              <a:gd name="connsiteX9" fmla="*/ 1057 w 28575"/>
                              <a:gd name="connsiteY9" fmla="*/ 3172 h 9525"/>
                              <a:gd name="connsiteX10" fmla="*/ 1057 w 28575"/>
                              <a:gd name="connsiteY10" fmla="*/ 3172 h 9525"/>
                              <a:gd name="connsiteX11" fmla="*/ 1057 w 28575"/>
                              <a:gd name="connsiteY11" fmla="*/ 3172 h 9525"/>
                              <a:gd name="connsiteX12" fmla="*/ 1057 w 28575"/>
                              <a:gd name="connsiteY12" fmla="*/ 3172 h 9525"/>
                              <a:gd name="connsiteX13" fmla="*/ 1057 w 28575"/>
                              <a:gd name="connsiteY13" fmla="*/ 3172 h 9525"/>
                              <a:gd name="connsiteX14" fmla="*/ 1057 w 28575"/>
                              <a:gd name="connsiteY14" fmla="*/ 3172 h 9525"/>
                              <a:gd name="connsiteX15" fmla="*/ 1057 w 28575"/>
                              <a:gd name="connsiteY15" fmla="*/ 3172 h 9525"/>
                              <a:gd name="connsiteX16" fmla="*/ 1057 w 28575"/>
                              <a:gd name="connsiteY16" fmla="*/ 3172 h 9525"/>
                              <a:gd name="connsiteX17" fmla="*/ 1057 w 28575"/>
                              <a:gd name="connsiteY17" fmla="*/ 3172 h 9525"/>
                              <a:gd name="connsiteX18" fmla="*/ 1057 w 28575"/>
                              <a:gd name="connsiteY18" fmla="*/ 3172 h 9525"/>
                              <a:gd name="connsiteX19" fmla="*/ 1057 w 28575"/>
                              <a:gd name="connsiteY19" fmla="*/ 3172 h 9525"/>
                              <a:gd name="connsiteX20" fmla="*/ 1057 w 28575"/>
                              <a:gd name="connsiteY20" fmla="*/ 3172 h 9525"/>
                              <a:gd name="connsiteX21" fmla="*/ 1057 w 28575"/>
                              <a:gd name="connsiteY21" fmla="*/ 3172 h 9525"/>
                              <a:gd name="connsiteX22" fmla="*/ 1057 w 28575"/>
                              <a:gd name="connsiteY22" fmla="*/ 6353 h 9525"/>
                              <a:gd name="connsiteX23" fmla="*/ 1057 w 28575"/>
                              <a:gd name="connsiteY23" fmla="*/ 6353 h 9525"/>
                              <a:gd name="connsiteX24" fmla="*/ 1057 w 28575"/>
                              <a:gd name="connsiteY24" fmla="*/ 3172 h 9525"/>
                              <a:gd name="connsiteX25" fmla="*/ 2114 w 28575"/>
                              <a:gd name="connsiteY25" fmla="*/ 3172 h 9525"/>
                              <a:gd name="connsiteX26" fmla="*/ 2114 w 28575"/>
                              <a:gd name="connsiteY26" fmla="*/ 3172 h 9525"/>
                              <a:gd name="connsiteX27" fmla="*/ 2114 w 28575"/>
                              <a:gd name="connsiteY27" fmla="*/ 3172 h 9525"/>
                              <a:gd name="connsiteX28" fmla="*/ 2114 w 28575"/>
                              <a:gd name="connsiteY28" fmla="*/ 3172 h 9525"/>
                              <a:gd name="connsiteX29" fmla="*/ 2114 w 28575"/>
                              <a:gd name="connsiteY29" fmla="*/ 3172 h 9525"/>
                              <a:gd name="connsiteX30" fmla="*/ 2114 w 28575"/>
                              <a:gd name="connsiteY30" fmla="*/ 3172 h 9525"/>
                              <a:gd name="connsiteX31" fmla="*/ 2114 w 28575"/>
                              <a:gd name="connsiteY31" fmla="*/ 3172 h 9525"/>
                              <a:gd name="connsiteX32" fmla="*/ 2114 w 28575"/>
                              <a:gd name="connsiteY32" fmla="*/ 3172 h 9525"/>
                              <a:gd name="connsiteX33" fmla="*/ 2114 w 28575"/>
                              <a:gd name="connsiteY33" fmla="*/ 3172 h 9525"/>
                              <a:gd name="connsiteX34" fmla="*/ 2114 w 28575"/>
                              <a:gd name="connsiteY34" fmla="*/ 3172 h 9525"/>
                              <a:gd name="connsiteX35" fmla="*/ 2114 w 28575"/>
                              <a:gd name="connsiteY35" fmla="*/ 3172 h 9525"/>
                              <a:gd name="connsiteX36" fmla="*/ 2114 w 28575"/>
                              <a:gd name="connsiteY36" fmla="*/ 3172 h 9525"/>
                              <a:gd name="connsiteX37" fmla="*/ 2114 w 28575"/>
                              <a:gd name="connsiteY37" fmla="*/ 3172 h 9525"/>
                              <a:gd name="connsiteX38" fmla="*/ 2114 w 28575"/>
                              <a:gd name="connsiteY38" fmla="*/ 6353 h 9525"/>
                              <a:gd name="connsiteX39" fmla="*/ 2114 w 28575"/>
                              <a:gd name="connsiteY39" fmla="*/ 3172 h 9525"/>
                              <a:gd name="connsiteX40" fmla="*/ 2114 w 28575"/>
                              <a:gd name="connsiteY40" fmla="*/ 3172 h 9525"/>
                              <a:gd name="connsiteX41" fmla="*/ 2114 w 28575"/>
                              <a:gd name="connsiteY41" fmla="*/ 3172 h 9525"/>
                              <a:gd name="connsiteX42" fmla="*/ 2114 w 28575"/>
                              <a:gd name="connsiteY42" fmla="*/ 3172 h 9525"/>
                              <a:gd name="connsiteX43" fmla="*/ 3172 w 28575"/>
                              <a:gd name="connsiteY43" fmla="*/ 6353 h 9525"/>
                              <a:gd name="connsiteX44" fmla="*/ 3172 w 28575"/>
                              <a:gd name="connsiteY44" fmla="*/ 3172 h 9525"/>
                              <a:gd name="connsiteX45" fmla="*/ 3172 w 28575"/>
                              <a:gd name="connsiteY45" fmla="*/ 3172 h 9525"/>
                              <a:gd name="connsiteX46" fmla="*/ 3172 w 28575"/>
                              <a:gd name="connsiteY46" fmla="*/ 3172 h 9525"/>
                              <a:gd name="connsiteX47" fmla="*/ 3172 w 28575"/>
                              <a:gd name="connsiteY47" fmla="*/ 3172 h 9525"/>
                              <a:gd name="connsiteX48" fmla="*/ 3172 w 28575"/>
                              <a:gd name="connsiteY48" fmla="*/ 6353 h 9525"/>
                              <a:gd name="connsiteX49" fmla="*/ 3172 w 28575"/>
                              <a:gd name="connsiteY49" fmla="*/ 6353 h 9525"/>
                              <a:gd name="connsiteX50" fmla="*/ 3172 w 28575"/>
                              <a:gd name="connsiteY50" fmla="*/ 6353 h 9525"/>
                              <a:gd name="connsiteX51" fmla="*/ 3172 w 28575"/>
                              <a:gd name="connsiteY51" fmla="*/ 6353 h 9525"/>
                              <a:gd name="connsiteX52" fmla="*/ 3172 w 28575"/>
                              <a:gd name="connsiteY52" fmla="*/ 3172 h 9525"/>
                              <a:gd name="connsiteX53" fmla="*/ 3172 w 28575"/>
                              <a:gd name="connsiteY53" fmla="*/ 3172 h 9525"/>
                              <a:gd name="connsiteX54" fmla="*/ 3172 w 28575"/>
                              <a:gd name="connsiteY54" fmla="*/ 3172 h 9525"/>
                              <a:gd name="connsiteX55" fmla="*/ 3172 w 28575"/>
                              <a:gd name="connsiteY55" fmla="*/ 3172 h 9525"/>
                              <a:gd name="connsiteX56" fmla="*/ 3172 w 28575"/>
                              <a:gd name="connsiteY56" fmla="*/ 3172 h 9525"/>
                              <a:gd name="connsiteX57" fmla="*/ 3172 w 28575"/>
                              <a:gd name="connsiteY57" fmla="*/ 3172 h 9525"/>
                              <a:gd name="connsiteX58" fmla="*/ 3172 w 28575"/>
                              <a:gd name="connsiteY58" fmla="*/ 6353 h 9525"/>
                              <a:gd name="connsiteX59" fmla="*/ 3172 w 28575"/>
                              <a:gd name="connsiteY59" fmla="*/ 6353 h 9525"/>
                              <a:gd name="connsiteX60" fmla="*/ 3172 w 28575"/>
                              <a:gd name="connsiteY60" fmla="*/ 6353 h 9525"/>
                              <a:gd name="connsiteX61" fmla="*/ 4229 w 28575"/>
                              <a:gd name="connsiteY61" fmla="*/ 6353 h 9525"/>
                              <a:gd name="connsiteX62" fmla="*/ 4229 w 28575"/>
                              <a:gd name="connsiteY62" fmla="*/ 3172 h 9525"/>
                              <a:gd name="connsiteX63" fmla="*/ 4229 w 28575"/>
                              <a:gd name="connsiteY63" fmla="*/ 3172 h 9525"/>
                              <a:gd name="connsiteX64" fmla="*/ 4229 w 28575"/>
                              <a:gd name="connsiteY64" fmla="*/ 3172 h 9525"/>
                              <a:gd name="connsiteX65" fmla="*/ 4229 w 28575"/>
                              <a:gd name="connsiteY65" fmla="*/ 3172 h 9525"/>
                              <a:gd name="connsiteX66" fmla="*/ 4229 w 28575"/>
                              <a:gd name="connsiteY66" fmla="*/ 3172 h 9525"/>
                              <a:gd name="connsiteX67" fmla="*/ 4229 w 28575"/>
                              <a:gd name="connsiteY67" fmla="*/ 3172 h 9525"/>
                              <a:gd name="connsiteX68" fmla="*/ 4229 w 28575"/>
                              <a:gd name="connsiteY68" fmla="*/ 3172 h 9525"/>
                              <a:gd name="connsiteX69" fmla="*/ 4229 w 28575"/>
                              <a:gd name="connsiteY69" fmla="*/ 3172 h 9525"/>
                              <a:gd name="connsiteX70" fmla="*/ 4229 w 28575"/>
                              <a:gd name="connsiteY70" fmla="*/ 6353 h 9525"/>
                              <a:gd name="connsiteX71" fmla="*/ 4229 w 28575"/>
                              <a:gd name="connsiteY71" fmla="*/ 3172 h 9525"/>
                              <a:gd name="connsiteX72" fmla="*/ 4229 w 28575"/>
                              <a:gd name="connsiteY72" fmla="*/ 3172 h 9525"/>
                              <a:gd name="connsiteX73" fmla="*/ 4229 w 28575"/>
                              <a:gd name="connsiteY73" fmla="*/ 3172 h 9525"/>
                              <a:gd name="connsiteX74" fmla="*/ 4229 w 28575"/>
                              <a:gd name="connsiteY74" fmla="*/ 3172 h 9525"/>
                              <a:gd name="connsiteX75" fmla="*/ 4229 w 28575"/>
                              <a:gd name="connsiteY75" fmla="*/ 6353 h 9525"/>
                              <a:gd name="connsiteX76" fmla="*/ 4229 w 28575"/>
                              <a:gd name="connsiteY76" fmla="*/ 6353 h 9525"/>
                              <a:gd name="connsiteX77" fmla="*/ 4229 w 28575"/>
                              <a:gd name="connsiteY77" fmla="*/ 6353 h 9525"/>
                              <a:gd name="connsiteX78" fmla="*/ 4229 w 28575"/>
                              <a:gd name="connsiteY78" fmla="*/ 6353 h 9525"/>
                              <a:gd name="connsiteX79" fmla="*/ 4229 w 28575"/>
                              <a:gd name="connsiteY79" fmla="*/ 6353 h 9525"/>
                              <a:gd name="connsiteX80" fmla="*/ 4229 w 28575"/>
                              <a:gd name="connsiteY80" fmla="*/ 3172 h 9525"/>
                              <a:gd name="connsiteX81" fmla="*/ 5296 w 28575"/>
                              <a:gd name="connsiteY81" fmla="*/ 3172 h 9525"/>
                              <a:gd name="connsiteX82" fmla="*/ 5296 w 28575"/>
                              <a:gd name="connsiteY82" fmla="*/ 3172 h 9525"/>
                              <a:gd name="connsiteX83" fmla="*/ 5296 w 28575"/>
                              <a:gd name="connsiteY83" fmla="*/ 3172 h 9525"/>
                              <a:gd name="connsiteX84" fmla="*/ 5296 w 28575"/>
                              <a:gd name="connsiteY84" fmla="*/ 3172 h 9525"/>
                              <a:gd name="connsiteX85" fmla="*/ 5296 w 28575"/>
                              <a:gd name="connsiteY85" fmla="*/ 3172 h 9525"/>
                              <a:gd name="connsiteX86" fmla="*/ 5296 w 28575"/>
                              <a:gd name="connsiteY86" fmla="*/ 3172 h 9525"/>
                              <a:gd name="connsiteX87" fmla="*/ 5296 w 28575"/>
                              <a:gd name="connsiteY87" fmla="*/ 3172 h 9525"/>
                              <a:gd name="connsiteX88" fmla="*/ 5296 w 28575"/>
                              <a:gd name="connsiteY88" fmla="*/ 3172 h 9525"/>
                              <a:gd name="connsiteX89" fmla="*/ 5296 w 28575"/>
                              <a:gd name="connsiteY89" fmla="*/ 6353 h 9525"/>
                              <a:gd name="connsiteX90" fmla="*/ 5296 w 28575"/>
                              <a:gd name="connsiteY90" fmla="*/ 3172 h 9525"/>
                              <a:gd name="connsiteX91" fmla="*/ 5296 w 28575"/>
                              <a:gd name="connsiteY91" fmla="*/ 3172 h 9525"/>
                              <a:gd name="connsiteX92" fmla="*/ 5296 w 28575"/>
                              <a:gd name="connsiteY92" fmla="*/ 3172 h 9525"/>
                              <a:gd name="connsiteX93" fmla="*/ 5296 w 28575"/>
                              <a:gd name="connsiteY93" fmla="*/ 3172 h 9525"/>
                              <a:gd name="connsiteX94" fmla="*/ 5296 w 28575"/>
                              <a:gd name="connsiteY94" fmla="*/ 3172 h 9525"/>
                              <a:gd name="connsiteX95" fmla="*/ 5296 w 28575"/>
                              <a:gd name="connsiteY95" fmla="*/ 3172 h 9525"/>
                              <a:gd name="connsiteX96" fmla="*/ 5296 w 28575"/>
                              <a:gd name="connsiteY96" fmla="*/ 3172 h 9525"/>
                              <a:gd name="connsiteX97" fmla="*/ 5296 w 28575"/>
                              <a:gd name="connsiteY97" fmla="*/ 6353 h 9525"/>
                              <a:gd name="connsiteX98" fmla="*/ 5296 w 28575"/>
                              <a:gd name="connsiteY98" fmla="*/ 6353 h 9525"/>
                              <a:gd name="connsiteX99" fmla="*/ 6353 w 28575"/>
                              <a:gd name="connsiteY99" fmla="*/ 6353 h 9525"/>
                              <a:gd name="connsiteX100" fmla="*/ 6353 w 28575"/>
                              <a:gd name="connsiteY100" fmla="*/ 6353 h 9525"/>
                              <a:gd name="connsiteX101" fmla="*/ 6353 w 28575"/>
                              <a:gd name="connsiteY101" fmla="*/ 6353 h 9525"/>
                              <a:gd name="connsiteX102" fmla="*/ 6353 w 28575"/>
                              <a:gd name="connsiteY102" fmla="*/ 6353 h 9525"/>
                              <a:gd name="connsiteX103" fmla="*/ 6353 w 28575"/>
                              <a:gd name="connsiteY103" fmla="*/ 6353 h 9525"/>
                              <a:gd name="connsiteX104" fmla="*/ 6353 w 28575"/>
                              <a:gd name="connsiteY104" fmla="*/ 3172 h 9525"/>
                              <a:gd name="connsiteX105" fmla="*/ 6353 w 28575"/>
                              <a:gd name="connsiteY105" fmla="*/ 6353 h 9525"/>
                              <a:gd name="connsiteX106" fmla="*/ 6353 w 28575"/>
                              <a:gd name="connsiteY106" fmla="*/ 3172 h 9525"/>
                              <a:gd name="connsiteX107" fmla="*/ 6353 w 28575"/>
                              <a:gd name="connsiteY107" fmla="*/ 3172 h 9525"/>
                              <a:gd name="connsiteX108" fmla="*/ 6353 w 28575"/>
                              <a:gd name="connsiteY108" fmla="*/ 3172 h 9525"/>
                              <a:gd name="connsiteX109" fmla="*/ 6353 w 28575"/>
                              <a:gd name="connsiteY109" fmla="*/ 6353 h 9525"/>
                              <a:gd name="connsiteX110" fmla="*/ 6353 w 28575"/>
                              <a:gd name="connsiteY110" fmla="*/ 3172 h 9525"/>
                              <a:gd name="connsiteX111" fmla="*/ 6353 w 28575"/>
                              <a:gd name="connsiteY111" fmla="*/ 3172 h 9525"/>
                              <a:gd name="connsiteX112" fmla="*/ 6353 w 28575"/>
                              <a:gd name="connsiteY112" fmla="*/ 3172 h 9525"/>
                              <a:gd name="connsiteX113" fmla="*/ 6353 w 28575"/>
                              <a:gd name="connsiteY113" fmla="*/ 3172 h 9525"/>
                              <a:gd name="connsiteX114" fmla="*/ 6353 w 28575"/>
                              <a:gd name="connsiteY114" fmla="*/ 3172 h 9525"/>
                              <a:gd name="connsiteX115" fmla="*/ 6353 w 28575"/>
                              <a:gd name="connsiteY115" fmla="*/ 3172 h 9525"/>
                              <a:gd name="connsiteX116" fmla="*/ 6353 w 28575"/>
                              <a:gd name="connsiteY116" fmla="*/ 3172 h 9525"/>
                              <a:gd name="connsiteX117" fmla="*/ 7411 w 28575"/>
                              <a:gd name="connsiteY117" fmla="*/ 3172 h 9525"/>
                              <a:gd name="connsiteX118" fmla="*/ 7411 w 28575"/>
                              <a:gd name="connsiteY118" fmla="*/ 3172 h 9525"/>
                              <a:gd name="connsiteX119" fmla="*/ 7411 w 28575"/>
                              <a:gd name="connsiteY119" fmla="*/ 6353 h 9525"/>
                              <a:gd name="connsiteX120" fmla="*/ 7411 w 28575"/>
                              <a:gd name="connsiteY120" fmla="*/ 6353 h 9525"/>
                              <a:gd name="connsiteX121" fmla="*/ 7411 w 28575"/>
                              <a:gd name="connsiteY121" fmla="*/ 3172 h 9525"/>
                              <a:gd name="connsiteX122" fmla="*/ 7411 w 28575"/>
                              <a:gd name="connsiteY122" fmla="*/ 3172 h 9525"/>
                              <a:gd name="connsiteX123" fmla="*/ 7411 w 28575"/>
                              <a:gd name="connsiteY123" fmla="*/ 3172 h 9525"/>
                              <a:gd name="connsiteX124" fmla="*/ 7411 w 28575"/>
                              <a:gd name="connsiteY124" fmla="*/ 3172 h 9525"/>
                              <a:gd name="connsiteX125" fmla="*/ 7411 w 28575"/>
                              <a:gd name="connsiteY125" fmla="*/ 3172 h 9525"/>
                              <a:gd name="connsiteX126" fmla="*/ 7411 w 28575"/>
                              <a:gd name="connsiteY126" fmla="*/ 6353 h 9525"/>
                              <a:gd name="connsiteX127" fmla="*/ 7411 w 28575"/>
                              <a:gd name="connsiteY127" fmla="*/ 3172 h 9525"/>
                              <a:gd name="connsiteX128" fmla="*/ 7411 w 28575"/>
                              <a:gd name="connsiteY128" fmla="*/ 3172 h 9525"/>
                              <a:gd name="connsiteX129" fmla="*/ 7411 w 28575"/>
                              <a:gd name="connsiteY129" fmla="*/ 3172 h 9525"/>
                              <a:gd name="connsiteX130" fmla="*/ 7411 w 28575"/>
                              <a:gd name="connsiteY130" fmla="*/ 3172 h 9525"/>
                              <a:gd name="connsiteX131" fmla="*/ 7411 w 28575"/>
                              <a:gd name="connsiteY131" fmla="*/ 6353 h 9525"/>
                              <a:gd name="connsiteX132" fmla="*/ 7411 w 28575"/>
                              <a:gd name="connsiteY132" fmla="*/ 6353 h 9525"/>
                              <a:gd name="connsiteX133" fmla="*/ 7411 w 28575"/>
                              <a:gd name="connsiteY133" fmla="*/ 6353 h 9525"/>
                              <a:gd name="connsiteX134" fmla="*/ 7411 w 28575"/>
                              <a:gd name="connsiteY134" fmla="*/ 6353 h 9525"/>
                              <a:gd name="connsiteX135" fmla="*/ 8468 w 28575"/>
                              <a:gd name="connsiteY135" fmla="*/ 3172 h 9525"/>
                              <a:gd name="connsiteX136" fmla="*/ 8468 w 28575"/>
                              <a:gd name="connsiteY136" fmla="*/ 6353 h 9525"/>
                              <a:gd name="connsiteX137" fmla="*/ 8468 w 28575"/>
                              <a:gd name="connsiteY137" fmla="*/ 6353 h 9525"/>
                              <a:gd name="connsiteX138" fmla="*/ 8468 w 28575"/>
                              <a:gd name="connsiteY138" fmla="*/ 3172 h 9525"/>
                              <a:gd name="connsiteX139" fmla="*/ 8468 w 28575"/>
                              <a:gd name="connsiteY139" fmla="*/ 3172 h 9525"/>
                              <a:gd name="connsiteX140" fmla="*/ 8468 w 28575"/>
                              <a:gd name="connsiteY140" fmla="*/ 3172 h 9525"/>
                              <a:gd name="connsiteX141" fmla="*/ 8468 w 28575"/>
                              <a:gd name="connsiteY141" fmla="*/ 3172 h 9525"/>
                              <a:gd name="connsiteX142" fmla="*/ 8468 w 28575"/>
                              <a:gd name="connsiteY142" fmla="*/ 3172 h 9525"/>
                              <a:gd name="connsiteX143" fmla="*/ 8468 w 28575"/>
                              <a:gd name="connsiteY143" fmla="*/ 3172 h 9525"/>
                              <a:gd name="connsiteX144" fmla="*/ 8468 w 28575"/>
                              <a:gd name="connsiteY144" fmla="*/ 3172 h 9525"/>
                              <a:gd name="connsiteX145" fmla="*/ 8468 w 28575"/>
                              <a:gd name="connsiteY145" fmla="*/ 3172 h 9525"/>
                              <a:gd name="connsiteX146" fmla="*/ 8468 w 28575"/>
                              <a:gd name="connsiteY146" fmla="*/ 3172 h 9525"/>
                              <a:gd name="connsiteX147" fmla="*/ 8468 w 28575"/>
                              <a:gd name="connsiteY147" fmla="*/ 3172 h 9525"/>
                              <a:gd name="connsiteX148" fmla="*/ 8468 w 28575"/>
                              <a:gd name="connsiteY148" fmla="*/ 3172 h 9525"/>
                              <a:gd name="connsiteX149" fmla="*/ 8468 w 28575"/>
                              <a:gd name="connsiteY149" fmla="*/ 3172 h 9525"/>
                              <a:gd name="connsiteX150" fmla="*/ 8468 w 28575"/>
                              <a:gd name="connsiteY150" fmla="*/ 3172 h 9525"/>
                              <a:gd name="connsiteX151" fmla="*/ 8468 w 28575"/>
                              <a:gd name="connsiteY151" fmla="*/ 3172 h 9525"/>
                              <a:gd name="connsiteX152" fmla="*/ 8468 w 28575"/>
                              <a:gd name="connsiteY152" fmla="*/ 3172 h 9525"/>
                              <a:gd name="connsiteX153" fmla="*/ 8468 w 28575"/>
                              <a:gd name="connsiteY153" fmla="*/ 3172 h 9525"/>
                              <a:gd name="connsiteX154" fmla="*/ 8468 w 28575"/>
                              <a:gd name="connsiteY154" fmla="*/ 6353 h 9525"/>
                              <a:gd name="connsiteX155" fmla="*/ 9525 w 28575"/>
                              <a:gd name="connsiteY155" fmla="*/ 6353 h 9525"/>
                              <a:gd name="connsiteX156" fmla="*/ 9525 w 28575"/>
                              <a:gd name="connsiteY156" fmla="*/ 3172 h 9525"/>
                              <a:gd name="connsiteX157" fmla="*/ 9525 w 28575"/>
                              <a:gd name="connsiteY157" fmla="*/ 3172 h 9525"/>
                              <a:gd name="connsiteX158" fmla="*/ 9525 w 28575"/>
                              <a:gd name="connsiteY158" fmla="*/ 3172 h 9525"/>
                              <a:gd name="connsiteX159" fmla="*/ 9525 w 28575"/>
                              <a:gd name="connsiteY159" fmla="*/ 3172 h 9525"/>
                              <a:gd name="connsiteX160" fmla="*/ 9525 w 28575"/>
                              <a:gd name="connsiteY160" fmla="*/ 3172 h 9525"/>
                              <a:gd name="connsiteX161" fmla="*/ 9525 w 28575"/>
                              <a:gd name="connsiteY161" fmla="*/ 3172 h 9525"/>
                              <a:gd name="connsiteX162" fmla="*/ 9525 w 28575"/>
                              <a:gd name="connsiteY162" fmla="*/ 6353 h 9525"/>
                              <a:gd name="connsiteX163" fmla="*/ 9525 w 28575"/>
                              <a:gd name="connsiteY163" fmla="*/ 6353 h 9525"/>
                              <a:gd name="connsiteX164" fmla="*/ 9525 w 28575"/>
                              <a:gd name="connsiteY164" fmla="*/ 6353 h 9525"/>
                              <a:gd name="connsiteX165" fmla="*/ 9525 w 28575"/>
                              <a:gd name="connsiteY165" fmla="*/ 6353 h 9525"/>
                              <a:gd name="connsiteX166" fmla="*/ 9525 w 28575"/>
                              <a:gd name="connsiteY166" fmla="*/ 6353 h 9525"/>
                              <a:gd name="connsiteX167" fmla="*/ 9525 w 28575"/>
                              <a:gd name="connsiteY167" fmla="*/ 6353 h 9525"/>
                              <a:gd name="connsiteX168" fmla="*/ 9525 w 28575"/>
                              <a:gd name="connsiteY168" fmla="*/ 6353 h 9525"/>
                              <a:gd name="connsiteX169" fmla="*/ 9525 w 28575"/>
                              <a:gd name="connsiteY169" fmla="*/ 6353 h 9525"/>
                              <a:gd name="connsiteX170" fmla="*/ 9525 w 28575"/>
                              <a:gd name="connsiteY170" fmla="*/ 3172 h 9525"/>
                              <a:gd name="connsiteX171" fmla="*/ 9525 w 28575"/>
                              <a:gd name="connsiteY171" fmla="*/ 6353 h 9525"/>
                              <a:gd name="connsiteX172" fmla="*/ 9525 w 28575"/>
                              <a:gd name="connsiteY172" fmla="*/ 6353 h 9525"/>
                              <a:gd name="connsiteX173" fmla="*/ 10582 w 28575"/>
                              <a:gd name="connsiteY173" fmla="*/ 6353 h 9525"/>
                              <a:gd name="connsiteX174" fmla="*/ 10582 w 28575"/>
                              <a:gd name="connsiteY174" fmla="*/ 6353 h 9525"/>
                              <a:gd name="connsiteX175" fmla="*/ 10582 w 28575"/>
                              <a:gd name="connsiteY175" fmla="*/ 6353 h 9525"/>
                              <a:gd name="connsiteX176" fmla="*/ 10582 w 28575"/>
                              <a:gd name="connsiteY176" fmla="*/ 6353 h 9525"/>
                              <a:gd name="connsiteX177" fmla="*/ 10582 w 28575"/>
                              <a:gd name="connsiteY177" fmla="*/ 6353 h 9525"/>
                              <a:gd name="connsiteX178" fmla="*/ 10582 w 28575"/>
                              <a:gd name="connsiteY178" fmla="*/ 6353 h 9525"/>
                              <a:gd name="connsiteX179" fmla="*/ 10582 w 28575"/>
                              <a:gd name="connsiteY179" fmla="*/ 3172 h 9525"/>
                              <a:gd name="connsiteX180" fmla="*/ 10582 w 28575"/>
                              <a:gd name="connsiteY180" fmla="*/ 6353 h 9525"/>
                              <a:gd name="connsiteX181" fmla="*/ 10582 w 28575"/>
                              <a:gd name="connsiteY181" fmla="*/ 6353 h 9525"/>
                              <a:gd name="connsiteX182" fmla="*/ 10582 w 28575"/>
                              <a:gd name="connsiteY182" fmla="*/ 6353 h 9525"/>
                              <a:gd name="connsiteX183" fmla="*/ 10582 w 28575"/>
                              <a:gd name="connsiteY183" fmla="*/ 6353 h 9525"/>
                              <a:gd name="connsiteX184" fmla="*/ 10582 w 28575"/>
                              <a:gd name="connsiteY184" fmla="*/ 6353 h 9525"/>
                              <a:gd name="connsiteX185" fmla="*/ 10582 w 28575"/>
                              <a:gd name="connsiteY185" fmla="*/ 6353 h 9525"/>
                              <a:gd name="connsiteX186" fmla="*/ 10582 w 28575"/>
                              <a:gd name="connsiteY186" fmla="*/ 3172 h 9525"/>
                              <a:gd name="connsiteX187" fmla="*/ 10582 w 28575"/>
                              <a:gd name="connsiteY187" fmla="*/ 6353 h 9525"/>
                              <a:gd name="connsiteX188" fmla="*/ 10582 w 28575"/>
                              <a:gd name="connsiteY188" fmla="*/ 6353 h 9525"/>
                              <a:gd name="connsiteX189" fmla="*/ 10582 w 28575"/>
                              <a:gd name="connsiteY189" fmla="*/ 6353 h 9525"/>
                              <a:gd name="connsiteX190" fmla="*/ 10582 w 28575"/>
                              <a:gd name="connsiteY190" fmla="*/ 6353 h 9525"/>
                              <a:gd name="connsiteX191" fmla="*/ 11639 w 28575"/>
                              <a:gd name="connsiteY191" fmla="*/ 6353 h 9525"/>
                              <a:gd name="connsiteX192" fmla="*/ 11639 w 28575"/>
                              <a:gd name="connsiteY192" fmla="*/ 3172 h 9525"/>
                              <a:gd name="connsiteX193" fmla="*/ 11639 w 28575"/>
                              <a:gd name="connsiteY193" fmla="*/ 3172 h 9525"/>
                              <a:gd name="connsiteX194" fmla="*/ 11639 w 28575"/>
                              <a:gd name="connsiteY194" fmla="*/ 3172 h 9525"/>
                              <a:gd name="connsiteX195" fmla="*/ 11639 w 28575"/>
                              <a:gd name="connsiteY195" fmla="*/ 3172 h 9525"/>
                              <a:gd name="connsiteX196" fmla="*/ 11639 w 28575"/>
                              <a:gd name="connsiteY196" fmla="*/ 3172 h 9525"/>
                              <a:gd name="connsiteX197" fmla="*/ 11639 w 28575"/>
                              <a:gd name="connsiteY197" fmla="*/ 3172 h 9525"/>
                              <a:gd name="connsiteX198" fmla="*/ 11639 w 28575"/>
                              <a:gd name="connsiteY198" fmla="*/ 3172 h 9525"/>
                              <a:gd name="connsiteX199" fmla="*/ 11639 w 28575"/>
                              <a:gd name="connsiteY199" fmla="*/ 3172 h 9525"/>
                              <a:gd name="connsiteX200" fmla="*/ 11639 w 28575"/>
                              <a:gd name="connsiteY200" fmla="*/ 6353 h 9525"/>
                              <a:gd name="connsiteX201" fmla="*/ 11639 w 28575"/>
                              <a:gd name="connsiteY201" fmla="*/ 6353 h 9525"/>
                              <a:gd name="connsiteX202" fmla="*/ 11639 w 28575"/>
                              <a:gd name="connsiteY202" fmla="*/ 6353 h 9525"/>
                              <a:gd name="connsiteX203" fmla="*/ 11639 w 28575"/>
                              <a:gd name="connsiteY203" fmla="*/ 6353 h 9525"/>
                              <a:gd name="connsiteX204" fmla="*/ 11639 w 28575"/>
                              <a:gd name="connsiteY204" fmla="*/ 6353 h 9525"/>
                              <a:gd name="connsiteX205" fmla="*/ 11639 w 28575"/>
                              <a:gd name="connsiteY205" fmla="*/ 6353 h 9525"/>
                              <a:gd name="connsiteX206" fmla="*/ 11639 w 28575"/>
                              <a:gd name="connsiteY206" fmla="*/ 6353 h 9525"/>
                              <a:gd name="connsiteX207" fmla="*/ 11639 w 28575"/>
                              <a:gd name="connsiteY207" fmla="*/ 6353 h 9525"/>
                              <a:gd name="connsiteX208" fmla="*/ 11639 w 28575"/>
                              <a:gd name="connsiteY208" fmla="*/ 3172 h 9525"/>
                              <a:gd name="connsiteX209" fmla="*/ 11639 w 28575"/>
                              <a:gd name="connsiteY209" fmla="*/ 3172 h 9525"/>
                              <a:gd name="connsiteX210" fmla="*/ 11639 w 28575"/>
                              <a:gd name="connsiteY210" fmla="*/ 3172 h 9525"/>
                              <a:gd name="connsiteX211" fmla="*/ 11639 w 28575"/>
                              <a:gd name="connsiteY211" fmla="*/ 3172 h 9525"/>
                              <a:gd name="connsiteX212" fmla="*/ 11639 w 28575"/>
                              <a:gd name="connsiteY212" fmla="*/ 6353 h 9525"/>
                              <a:gd name="connsiteX213" fmla="*/ 11639 w 28575"/>
                              <a:gd name="connsiteY213" fmla="*/ 6353 h 9525"/>
                              <a:gd name="connsiteX214" fmla="*/ 11639 w 28575"/>
                              <a:gd name="connsiteY214" fmla="*/ 6353 h 9525"/>
                              <a:gd name="connsiteX215" fmla="*/ 12697 w 28575"/>
                              <a:gd name="connsiteY215" fmla="*/ 6353 h 9525"/>
                              <a:gd name="connsiteX216" fmla="*/ 12697 w 28575"/>
                              <a:gd name="connsiteY216" fmla="*/ 9525 h 9525"/>
                              <a:gd name="connsiteX217" fmla="*/ 12697 w 28575"/>
                              <a:gd name="connsiteY217" fmla="*/ 6353 h 9525"/>
                              <a:gd name="connsiteX218" fmla="*/ 12697 w 28575"/>
                              <a:gd name="connsiteY218" fmla="*/ 6353 h 9525"/>
                              <a:gd name="connsiteX219" fmla="*/ 12697 w 28575"/>
                              <a:gd name="connsiteY219" fmla="*/ 3172 h 9525"/>
                              <a:gd name="connsiteX220" fmla="*/ 12697 w 28575"/>
                              <a:gd name="connsiteY220" fmla="*/ 3172 h 9525"/>
                              <a:gd name="connsiteX221" fmla="*/ 12697 w 28575"/>
                              <a:gd name="connsiteY221" fmla="*/ 6353 h 9525"/>
                              <a:gd name="connsiteX222" fmla="*/ 12697 w 28575"/>
                              <a:gd name="connsiteY222" fmla="*/ 6353 h 9525"/>
                              <a:gd name="connsiteX223" fmla="*/ 12697 w 28575"/>
                              <a:gd name="connsiteY223" fmla="*/ 6353 h 9525"/>
                              <a:gd name="connsiteX224" fmla="*/ 12697 w 28575"/>
                              <a:gd name="connsiteY224" fmla="*/ 6353 h 9525"/>
                              <a:gd name="connsiteX225" fmla="*/ 12697 w 28575"/>
                              <a:gd name="connsiteY225" fmla="*/ 6353 h 9525"/>
                              <a:gd name="connsiteX226" fmla="*/ 12697 w 28575"/>
                              <a:gd name="connsiteY226" fmla="*/ 6353 h 9525"/>
                              <a:gd name="connsiteX227" fmla="*/ 12697 w 28575"/>
                              <a:gd name="connsiteY227" fmla="*/ 3172 h 9525"/>
                              <a:gd name="connsiteX228" fmla="*/ 12697 w 28575"/>
                              <a:gd name="connsiteY228" fmla="*/ 3172 h 9525"/>
                              <a:gd name="connsiteX229" fmla="*/ 12697 w 28575"/>
                              <a:gd name="connsiteY229" fmla="*/ 6353 h 9525"/>
                              <a:gd name="connsiteX230" fmla="*/ 12697 w 28575"/>
                              <a:gd name="connsiteY230" fmla="*/ 3172 h 9525"/>
                              <a:gd name="connsiteX231" fmla="*/ 12697 w 28575"/>
                              <a:gd name="connsiteY231" fmla="*/ 6353 h 9525"/>
                              <a:gd name="connsiteX232" fmla="*/ 12697 w 28575"/>
                              <a:gd name="connsiteY232" fmla="*/ 6353 h 9525"/>
                              <a:gd name="connsiteX233" fmla="*/ 12697 w 28575"/>
                              <a:gd name="connsiteY233" fmla="*/ 6353 h 9525"/>
                              <a:gd name="connsiteX234" fmla="*/ 12697 w 28575"/>
                              <a:gd name="connsiteY234" fmla="*/ 6353 h 9525"/>
                              <a:gd name="connsiteX235" fmla="*/ 13754 w 28575"/>
                              <a:gd name="connsiteY235" fmla="*/ 3172 h 9525"/>
                              <a:gd name="connsiteX236" fmla="*/ 13754 w 28575"/>
                              <a:gd name="connsiteY236" fmla="*/ 3172 h 9525"/>
                              <a:gd name="connsiteX237" fmla="*/ 13754 w 28575"/>
                              <a:gd name="connsiteY237" fmla="*/ 3172 h 9525"/>
                              <a:gd name="connsiteX238" fmla="*/ 13754 w 28575"/>
                              <a:gd name="connsiteY238" fmla="*/ 3172 h 9525"/>
                              <a:gd name="connsiteX239" fmla="*/ 13754 w 28575"/>
                              <a:gd name="connsiteY239" fmla="*/ 3172 h 9525"/>
                              <a:gd name="connsiteX240" fmla="*/ 13754 w 28575"/>
                              <a:gd name="connsiteY240" fmla="*/ 3172 h 9525"/>
                              <a:gd name="connsiteX241" fmla="*/ 13754 w 28575"/>
                              <a:gd name="connsiteY241" fmla="*/ 6353 h 9525"/>
                              <a:gd name="connsiteX242" fmla="*/ 13754 w 28575"/>
                              <a:gd name="connsiteY242" fmla="*/ 6353 h 9525"/>
                              <a:gd name="connsiteX243" fmla="*/ 13754 w 28575"/>
                              <a:gd name="connsiteY243" fmla="*/ 6353 h 9525"/>
                              <a:gd name="connsiteX244" fmla="*/ 13754 w 28575"/>
                              <a:gd name="connsiteY244" fmla="*/ 6353 h 9525"/>
                              <a:gd name="connsiteX245" fmla="*/ 13754 w 28575"/>
                              <a:gd name="connsiteY245" fmla="*/ 3172 h 9525"/>
                              <a:gd name="connsiteX246" fmla="*/ 13754 w 28575"/>
                              <a:gd name="connsiteY246" fmla="*/ 3172 h 9525"/>
                              <a:gd name="connsiteX247" fmla="*/ 13754 w 28575"/>
                              <a:gd name="connsiteY247" fmla="*/ 3172 h 9525"/>
                              <a:gd name="connsiteX248" fmla="*/ 13754 w 28575"/>
                              <a:gd name="connsiteY248" fmla="*/ 3172 h 9525"/>
                              <a:gd name="connsiteX249" fmla="*/ 13754 w 28575"/>
                              <a:gd name="connsiteY249" fmla="*/ 3172 h 9525"/>
                              <a:gd name="connsiteX250" fmla="*/ 13754 w 28575"/>
                              <a:gd name="connsiteY250" fmla="*/ 3172 h 9525"/>
                              <a:gd name="connsiteX251" fmla="*/ 13754 w 28575"/>
                              <a:gd name="connsiteY251" fmla="*/ 6353 h 9525"/>
                              <a:gd name="connsiteX252" fmla="*/ 13754 w 28575"/>
                              <a:gd name="connsiteY252" fmla="*/ 6353 h 9525"/>
                              <a:gd name="connsiteX253" fmla="*/ 14821 w 28575"/>
                              <a:gd name="connsiteY253" fmla="*/ 6353 h 9525"/>
                              <a:gd name="connsiteX254" fmla="*/ 14821 w 28575"/>
                              <a:gd name="connsiteY254" fmla="*/ 6353 h 9525"/>
                              <a:gd name="connsiteX255" fmla="*/ 14821 w 28575"/>
                              <a:gd name="connsiteY255" fmla="*/ 3172 h 9525"/>
                              <a:gd name="connsiteX256" fmla="*/ 14821 w 28575"/>
                              <a:gd name="connsiteY256" fmla="*/ 6353 h 9525"/>
                              <a:gd name="connsiteX257" fmla="*/ 14821 w 28575"/>
                              <a:gd name="connsiteY257" fmla="*/ 6353 h 9525"/>
                              <a:gd name="connsiteX258" fmla="*/ 14821 w 28575"/>
                              <a:gd name="connsiteY258" fmla="*/ 6353 h 9525"/>
                              <a:gd name="connsiteX259" fmla="*/ 14821 w 28575"/>
                              <a:gd name="connsiteY259" fmla="*/ 6353 h 9525"/>
                              <a:gd name="connsiteX260" fmla="*/ 14821 w 28575"/>
                              <a:gd name="connsiteY260" fmla="*/ 6353 h 9525"/>
                              <a:gd name="connsiteX261" fmla="*/ 14821 w 28575"/>
                              <a:gd name="connsiteY261" fmla="*/ 6353 h 9525"/>
                              <a:gd name="connsiteX262" fmla="*/ 14821 w 28575"/>
                              <a:gd name="connsiteY262" fmla="*/ 6353 h 9525"/>
                              <a:gd name="connsiteX263" fmla="*/ 14821 w 28575"/>
                              <a:gd name="connsiteY263" fmla="*/ 6353 h 9525"/>
                              <a:gd name="connsiteX264" fmla="*/ 14821 w 28575"/>
                              <a:gd name="connsiteY264" fmla="*/ 6353 h 9525"/>
                              <a:gd name="connsiteX265" fmla="*/ 14821 w 28575"/>
                              <a:gd name="connsiteY265" fmla="*/ 6353 h 9525"/>
                              <a:gd name="connsiteX266" fmla="*/ 14821 w 28575"/>
                              <a:gd name="connsiteY266" fmla="*/ 3172 h 9525"/>
                              <a:gd name="connsiteX267" fmla="*/ 14821 w 28575"/>
                              <a:gd name="connsiteY267" fmla="*/ 3172 h 9525"/>
                              <a:gd name="connsiteX268" fmla="*/ 14821 w 28575"/>
                              <a:gd name="connsiteY268" fmla="*/ 3172 h 9525"/>
                              <a:gd name="connsiteX269" fmla="*/ 14821 w 28575"/>
                              <a:gd name="connsiteY269" fmla="*/ 3172 h 9525"/>
                              <a:gd name="connsiteX270" fmla="*/ 14821 w 28575"/>
                              <a:gd name="connsiteY270" fmla="*/ 3172 h 9525"/>
                              <a:gd name="connsiteX271" fmla="*/ 15878 w 28575"/>
                              <a:gd name="connsiteY271" fmla="*/ 3172 h 9525"/>
                              <a:gd name="connsiteX272" fmla="*/ 15878 w 28575"/>
                              <a:gd name="connsiteY272" fmla="*/ 3172 h 9525"/>
                              <a:gd name="connsiteX273" fmla="*/ 15878 w 28575"/>
                              <a:gd name="connsiteY273" fmla="*/ 6353 h 9525"/>
                              <a:gd name="connsiteX274" fmla="*/ 15878 w 28575"/>
                              <a:gd name="connsiteY274" fmla="*/ 6353 h 9525"/>
                              <a:gd name="connsiteX275" fmla="*/ 15878 w 28575"/>
                              <a:gd name="connsiteY275" fmla="*/ 3172 h 9525"/>
                              <a:gd name="connsiteX276" fmla="*/ 15878 w 28575"/>
                              <a:gd name="connsiteY276" fmla="*/ 3172 h 9525"/>
                              <a:gd name="connsiteX277" fmla="*/ 15878 w 28575"/>
                              <a:gd name="connsiteY277" fmla="*/ 3172 h 9525"/>
                              <a:gd name="connsiteX278" fmla="*/ 15878 w 28575"/>
                              <a:gd name="connsiteY278" fmla="*/ 3172 h 9525"/>
                              <a:gd name="connsiteX279" fmla="*/ 15878 w 28575"/>
                              <a:gd name="connsiteY279" fmla="*/ 6353 h 9525"/>
                              <a:gd name="connsiteX280" fmla="*/ 15878 w 28575"/>
                              <a:gd name="connsiteY280" fmla="*/ 6353 h 9525"/>
                              <a:gd name="connsiteX281" fmla="*/ 15878 w 28575"/>
                              <a:gd name="connsiteY281" fmla="*/ 6353 h 9525"/>
                              <a:gd name="connsiteX282" fmla="*/ 15878 w 28575"/>
                              <a:gd name="connsiteY282" fmla="*/ 6353 h 9525"/>
                              <a:gd name="connsiteX283" fmla="*/ 15878 w 28575"/>
                              <a:gd name="connsiteY283" fmla="*/ 3172 h 9525"/>
                              <a:gd name="connsiteX284" fmla="*/ 15878 w 28575"/>
                              <a:gd name="connsiteY284" fmla="*/ 3172 h 9525"/>
                              <a:gd name="connsiteX285" fmla="*/ 15878 w 28575"/>
                              <a:gd name="connsiteY285" fmla="*/ 3172 h 9525"/>
                              <a:gd name="connsiteX286" fmla="*/ 15878 w 28575"/>
                              <a:gd name="connsiteY286" fmla="*/ 3172 h 9525"/>
                              <a:gd name="connsiteX287" fmla="*/ 15878 w 28575"/>
                              <a:gd name="connsiteY287" fmla="*/ 3172 h 9525"/>
                              <a:gd name="connsiteX288" fmla="*/ 15878 w 28575"/>
                              <a:gd name="connsiteY288" fmla="*/ 3172 h 9525"/>
                              <a:gd name="connsiteX289" fmla="*/ 16936 w 28575"/>
                              <a:gd name="connsiteY289" fmla="*/ 3172 h 9525"/>
                              <a:gd name="connsiteX290" fmla="*/ 16936 w 28575"/>
                              <a:gd name="connsiteY290" fmla="*/ 3172 h 9525"/>
                              <a:gd name="connsiteX291" fmla="*/ 16936 w 28575"/>
                              <a:gd name="connsiteY291" fmla="*/ 3172 h 9525"/>
                              <a:gd name="connsiteX292" fmla="*/ 16936 w 28575"/>
                              <a:gd name="connsiteY292" fmla="*/ 3172 h 9525"/>
                              <a:gd name="connsiteX293" fmla="*/ 16936 w 28575"/>
                              <a:gd name="connsiteY293" fmla="*/ 3172 h 9525"/>
                              <a:gd name="connsiteX294" fmla="*/ 16936 w 28575"/>
                              <a:gd name="connsiteY294" fmla="*/ 3172 h 9525"/>
                              <a:gd name="connsiteX295" fmla="*/ 16936 w 28575"/>
                              <a:gd name="connsiteY295" fmla="*/ 6353 h 9525"/>
                              <a:gd name="connsiteX296" fmla="*/ 16936 w 28575"/>
                              <a:gd name="connsiteY296" fmla="*/ 6353 h 9525"/>
                              <a:gd name="connsiteX297" fmla="*/ 16936 w 28575"/>
                              <a:gd name="connsiteY297" fmla="*/ 6353 h 9525"/>
                              <a:gd name="connsiteX298" fmla="*/ 16936 w 28575"/>
                              <a:gd name="connsiteY298" fmla="*/ 6353 h 9525"/>
                              <a:gd name="connsiteX299" fmla="*/ 16936 w 28575"/>
                              <a:gd name="connsiteY299" fmla="*/ 3172 h 9525"/>
                              <a:gd name="connsiteX300" fmla="*/ 16936 w 28575"/>
                              <a:gd name="connsiteY300" fmla="*/ 3172 h 9525"/>
                              <a:gd name="connsiteX301" fmla="*/ 16936 w 28575"/>
                              <a:gd name="connsiteY301" fmla="*/ 3172 h 9525"/>
                              <a:gd name="connsiteX302" fmla="*/ 16936 w 28575"/>
                              <a:gd name="connsiteY302" fmla="*/ 3172 h 9525"/>
                              <a:gd name="connsiteX303" fmla="*/ 16936 w 28575"/>
                              <a:gd name="connsiteY303" fmla="*/ 3172 h 9525"/>
                              <a:gd name="connsiteX304" fmla="*/ 16936 w 28575"/>
                              <a:gd name="connsiteY304" fmla="*/ 3172 h 9525"/>
                              <a:gd name="connsiteX305" fmla="*/ 16936 w 28575"/>
                              <a:gd name="connsiteY305" fmla="*/ 3172 h 9525"/>
                              <a:gd name="connsiteX306" fmla="*/ 16936 w 28575"/>
                              <a:gd name="connsiteY306" fmla="*/ 3172 h 9525"/>
                              <a:gd name="connsiteX307" fmla="*/ 16936 w 28575"/>
                              <a:gd name="connsiteY307" fmla="*/ 3172 h 9525"/>
                              <a:gd name="connsiteX308" fmla="*/ 16936 w 28575"/>
                              <a:gd name="connsiteY308" fmla="*/ 3172 h 9525"/>
                              <a:gd name="connsiteX309" fmla="*/ 17993 w 28575"/>
                              <a:gd name="connsiteY309" fmla="*/ 6353 h 9525"/>
                              <a:gd name="connsiteX310" fmla="*/ 17993 w 28575"/>
                              <a:gd name="connsiteY310" fmla="*/ 6353 h 9525"/>
                              <a:gd name="connsiteX311" fmla="*/ 17993 w 28575"/>
                              <a:gd name="connsiteY311" fmla="*/ 6353 h 9525"/>
                              <a:gd name="connsiteX312" fmla="*/ 17993 w 28575"/>
                              <a:gd name="connsiteY312" fmla="*/ 6353 h 9525"/>
                              <a:gd name="connsiteX313" fmla="*/ 17993 w 28575"/>
                              <a:gd name="connsiteY313" fmla="*/ 6353 h 9525"/>
                              <a:gd name="connsiteX314" fmla="*/ 17993 w 28575"/>
                              <a:gd name="connsiteY314" fmla="*/ 6353 h 9525"/>
                              <a:gd name="connsiteX315" fmla="*/ 17993 w 28575"/>
                              <a:gd name="connsiteY315" fmla="*/ 6353 h 9525"/>
                              <a:gd name="connsiteX316" fmla="*/ 17993 w 28575"/>
                              <a:gd name="connsiteY316" fmla="*/ 6353 h 9525"/>
                              <a:gd name="connsiteX317" fmla="*/ 17993 w 28575"/>
                              <a:gd name="connsiteY317" fmla="*/ 3172 h 9525"/>
                              <a:gd name="connsiteX318" fmla="*/ 17993 w 28575"/>
                              <a:gd name="connsiteY318" fmla="*/ 6353 h 9525"/>
                              <a:gd name="connsiteX319" fmla="*/ 17993 w 28575"/>
                              <a:gd name="connsiteY319" fmla="*/ 6353 h 9525"/>
                              <a:gd name="connsiteX320" fmla="*/ 17993 w 28575"/>
                              <a:gd name="connsiteY320" fmla="*/ 6353 h 9525"/>
                              <a:gd name="connsiteX321" fmla="*/ 17993 w 28575"/>
                              <a:gd name="connsiteY321" fmla="*/ 6353 h 9525"/>
                              <a:gd name="connsiteX322" fmla="*/ 17993 w 28575"/>
                              <a:gd name="connsiteY322" fmla="*/ 6353 h 9525"/>
                              <a:gd name="connsiteX323" fmla="*/ 17993 w 28575"/>
                              <a:gd name="connsiteY323" fmla="*/ 6353 h 9525"/>
                              <a:gd name="connsiteX324" fmla="*/ 17993 w 28575"/>
                              <a:gd name="connsiteY324" fmla="*/ 3172 h 9525"/>
                              <a:gd name="connsiteX325" fmla="*/ 17993 w 28575"/>
                              <a:gd name="connsiteY325" fmla="*/ 3172 h 9525"/>
                              <a:gd name="connsiteX326" fmla="*/ 17993 w 28575"/>
                              <a:gd name="connsiteY326" fmla="*/ 6353 h 9525"/>
                              <a:gd name="connsiteX327" fmla="*/ 19050 w 28575"/>
                              <a:gd name="connsiteY327" fmla="*/ 6353 h 9525"/>
                              <a:gd name="connsiteX328" fmla="*/ 19050 w 28575"/>
                              <a:gd name="connsiteY328" fmla="*/ 3172 h 9525"/>
                              <a:gd name="connsiteX329" fmla="*/ 19050 w 28575"/>
                              <a:gd name="connsiteY329" fmla="*/ 3172 h 9525"/>
                              <a:gd name="connsiteX330" fmla="*/ 19050 w 28575"/>
                              <a:gd name="connsiteY330" fmla="*/ 3172 h 9525"/>
                              <a:gd name="connsiteX331" fmla="*/ 19050 w 28575"/>
                              <a:gd name="connsiteY331" fmla="*/ 3172 h 9525"/>
                              <a:gd name="connsiteX332" fmla="*/ 19050 w 28575"/>
                              <a:gd name="connsiteY332" fmla="*/ 3172 h 9525"/>
                              <a:gd name="connsiteX333" fmla="*/ 19050 w 28575"/>
                              <a:gd name="connsiteY333" fmla="*/ 3172 h 9525"/>
                              <a:gd name="connsiteX334" fmla="*/ 19050 w 28575"/>
                              <a:gd name="connsiteY334" fmla="*/ 3172 h 9525"/>
                              <a:gd name="connsiteX335" fmla="*/ 19050 w 28575"/>
                              <a:gd name="connsiteY335" fmla="*/ 3172 h 9525"/>
                              <a:gd name="connsiteX336" fmla="*/ 19050 w 28575"/>
                              <a:gd name="connsiteY336" fmla="*/ 3172 h 9525"/>
                              <a:gd name="connsiteX337" fmla="*/ 19050 w 28575"/>
                              <a:gd name="connsiteY337" fmla="*/ 6353 h 9525"/>
                              <a:gd name="connsiteX338" fmla="*/ 19050 w 28575"/>
                              <a:gd name="connsiteY338" fmla="*/ 6353 h 9525"/>
                              <a:gd name="connsiteX339" fmla="*/ 19050 w 28575"/>
                              <a:gd name="connsiteY339" fmla="*/ 6353 h 9525"/>
                              <a:gd name="connsiteX340" fmla="*/ 19050 w 28575"/>
                              <a:gd name="connsiteY340" fmla="*/ 6353 h 9525"/>
                              <a:gd name="connsiteX341" fmla="*/ 19050 w 28575"/>
                              <a:gd name="connsiteY341" fmla="*/ 6353 h 9525"/>
                              <a:gd name="connsiteX342" fmla="*/ 19050 w 28575"/>
                              <a:gd name="connsiteY342" fmla="*/ 6353 h 9525"/>
                              <a:gd name="connsiteX343" fmla="*/ 19050 w 28575"/>
                              <a:gd name="connsiteY343" fmla="*/ 6353 h 9525"/>
                              <a:gd name="connsiteX344" fmla="*/ 19050 w 28575"/>
                              <a:gd name="connsiteY344" fmla="*/ 3172 h 9525"/>
                              <a:gd name="connsiteX345" fmla="*/ 20107 w 28575"/>
                              <a:gd name="connsiteY345" fmla="*/ 3172 h 9525"/>
                              <a:gd name="connsiteX346" fmla="*/ 20107 w 28575"/>
                              <a:gd name="connsiteY346" fmla="*/ 3172 h 9525"/>
                              <a:gd name="connsiteX347" fmla="*/ 20107 w 28575"/>
                              <a:gd name="connsiteY347" fmla="*/ 3172 h 9525"/>
                              <a:gd name="connsiteX348" fmla="*/ 20107 w 28575"/>
                              <a:gd name="connsiteY348" fmla="*/ 3172 h 9525"/>
                              <a:gd name="connsiteX349" fmla="*/ 20107 w 28575"/>
                              <a:gd name="connsiteY349" fmla="*/ 3172 h 9525"/>
                              <a:gd name="connsiteX350" fmla="*/ 20107 w 28575"/>
                              <a:gd name="connsiteY350" fmla="*/ 3172 h 9525"/>
                              <a:gd name="connsiteX351" fmla="*/ 20107 w 28575"/>
                              <a:gd name="connsiteY351" fmla="*/ 3172 h 9525"/>
                              <a:gd name="connsiteX352" fmla="*/ 20107 w 28575"/>
                              <a:gd name="connsiteY352" fmla="*/ 3172 h 9525"/>
                              <a:gd name="connsiteX353" fmla="*/ 20107 w 28575"/>
                              <a:gd name="connsiteY353" fmla="*/ 6353 h 9525"/>
                              <a:gd name="connsiteX354" fmla="*/ 20107 w 28575"/>
                              <a:gd name="connsiteY354" fmla="*/ 6353 h 9525"/>
                              <a:gd name="connsiteX355" fmla="*/ 20107 w 28575"/>
                              <a:gd name="connsiteY355" fmla="*/ 3172 h 9525"/>
                              <a:gd name="connsiteX356" fmla="*/ 20107 w 28575"/>
                              <a:gd name="connsiteY356" fmla="*/ 3172 h 9525"/>
                              <a:gd name="connsiteX357" fmla="*/ 20107 w 28575"/>
                              <a:gd name="connsiteY357" fmla="*/ 3172 h 9525"/>
                              <a:gd name="connsiteX358" fmla="*/ 20107 w 28575"/>
                              <a:gd name="connsiteY358" fmla="*/ 3172 h 9525"/>
                              <a:gd name="connsiteX359" fmla="*/ 20107 w 28575"/>
                              <a:gd name="connsiteY359" fmla="*/ 3172 h 9525"/>
                              <a:gd name="connsiteX360" fmla="*/ 20107 w 28575"/>
                              <a:gd name="connsiteY360" fmla="*/ 6353 h 9525"/>
                              <a:gd name="connsiteX361" fmla="*/ 20107 w 28575"/>
                              <a:gd name="connsiteY361" fmla="*/ 6353 h 9525"/>
                              <a:gd name="connsiteX362" fmla="*/ 20107 w 28575"/>
                              <a:gd name="connsiteY362" fmla="*/ 6353 h 9525"/>
                              <a:gd name="connsiteX363" fmla="*/ 20107 w 28575"/>
                              <a:gd name="connsiteY363" fmla="*/ 6353 h 9525"/>
                              <a:gd name="connsiteX364" fmla="*/ 20107 w 28575"/>
                              <a:gd name="connsiteY364" fmla="*/ 6353 h 9525"/>
                              <a:gd name="connsiteX365" fmla="*/ 21164 w 28575"/>
                              <a:gd name="connsiteY365" fmla="*/ 6353 h 9525"/>
                              <a:gd name="connsiteX366" fmla="*/ 21164 w 28575"/>
                              <a:gd name="connsiteY366" fmla="*/ 3172 h 9525"/>
                              <a:gd name="connsiteX367" fmla="*/ 21164 w 28575"/>
                              <a:gd name="connsiteY367" fmla="*/ 6353 h 9525"/>
                              <a:gd name="connsiteX368" fmla="*/ 21164 w 28575"/>
                              <a:gd name="connsiteY368" fmla="*/ 6353 h 9525"/>
                              <a:gd name="connsiteX369" fmla="*/ 21164 w 28575"/>
                              <a:gd name="connsiteY369" fmla="*/ 3172 h 9525"/>
                              <a:gd name="connsiteX370" fmla="*/ 21164 w 28575"/>
                              <a:gd name="connsiteY370" fmla="*/ 3172 h 9525"/>
                              <a:gd name="connsiteX371" fmla="*/ 21164 w 28575"/>
                              <a:gd name="connsiteY371" fmla="*/ 3172 h 9525"/>
                              <a:gd name="connsiteX372" fmla="*/ 21164 w 28575"/>
                              <a:gd name="connsiteY372" fmla="*/ 3172 h 9525"/>
                              <a:gd name="connsiteX373" fmla="*/ 21164 w 28575"/>
                              <a:gd name="connsiteY373" fmla="*/ 3172 h 9525"/>
                              <a:gd name="connsiteX374" fmla="*/ 21164 w 28575"/>
                              <a:gd name="connsiteY374" fmla="*/ 3172 h 9525"/>
                              <a:gd name="connsiteX375" fmla="*/ 21164 w 28575"/>
                              <a:gd name="connsiteY375" fmla="*/ 3172 h 9525"/>
                              <a:gd name="connsiteX376" fmla="*/ 21164 w 28575"/>
                              <a:gd name="connsiteY376" fmla="*/ 3172 h 9525"/>
                              <a:gd name="connsiteX377" fmla="*/ 21164 w 28575"/>
                              <a:gd name="connsiteY377" fmla="*/ 6353 h 9525"/>
                              <a:gd name="connsiteX378" fmla="*/ 21164 w 28575"/>
                              <a:gd name="connsiteY378" fmla="*/ 6353 h 9525"/>
                              <a:gd name="connsiteX379" fmla="*/ 21164 w 28575"/>
                              <a:gd name="connsiteY379" fmla="*/ 3172 h 9525"/>
                              <a:gd name="connsiteX380" fmla="*/ 21164 w 28575"/>
                              <a:gd name="connsiteY380" fmla="*/ 3172 h 9525"/>
                              <a:gd name="connsiteX381" fmla="*/ 21164 w 28575"/>
                              <a:gd name="connsiteY381" fmla="*/ 3172 h 9525"/>
                              <a:gd name="connsiteX382" fmla="*/ 21164 w 28575"/>
                              <a:gd name="connsiteY382" fmla="*/ 3172 h 9525"/>
                              <a:gd name="connsiteX383" fmla="*/ 22222 w 28575"/>
                              <a:gd name="connsiteY383" fmla="*/ 3172 h 9525"/>
                              <a:gd name="connsiteX384" fmla="*/ 22222 w 28575"/>
                              <a:gd name="connsiteY384" fmla="*/ 6353 h 9525"/>
                              <a:gd name="connsiteX385" fmla="*/ 22222 w 28575"/>
                              <a:gd name="connsiteY385" fmla="*/ 6353 h 9525"/>
                              <a:gd name="connsiteX386" fmla="*/ 22222 w 28575"/>
                              <a:gd name="connsiteY386" fmla="*/ 6353 h 9525"/>
                              <a:gd name="connsiteX387" fmla="*/ 22222 w 28575"/>
                              <a:gd name="connsiteY387" fmla="*/ 6353 h 9525"/>
                              <a:gd name="connsiteX388" fmla="*/ 22222 w 28575"/>
                              <a:gd name="connsiteY388" fmla="*/ 6353 h 9525"/>
                              <a:gd name="connsiteX389" fmla="*/ 22222 w 28575"/>
                              <a:gd name="connsiteY389" fmla="*/ 3172 h 9525"/>
                              <a:gd name="connsiteX390" fmla="*/ 22222 w 28575"/>
                              <a:gd name="connsiteY390" fmla="*/ 6353 h 9525"/>
                              <a:gd name="connsiteX391" fmla="*/ 22222 w 28575"/>
                              <a:gd name="connsiteY391" fmla="*/ 6353 h 9525"/>
                              <a:gd name="connsiteX392" fmla="*/ 22222 w 28575"/>
                              <a:gd name="connsiteY392" fmla="*/ 3172 h 9525"/>
                              <a:gd name="connsiteX393" fmla="*/ 22222 w 28575"/>
                              <a:gd name="connsiteY393" fmla="*/ 3172 h 9525"/>
                              <a:gd name="connsiteX394" fmla="*/ 22222 w 28575"/>
                              <a:gd name="connsiteY394" fmla="*/ 3172 h 9525"/>
                              <a:gd name="connsiteX395" fmla="*/ 22222 w 28575"/>
                              <a:gd name="connsiteY395" fmla="*/ 3172 h 9525"/>
                              <a:gd name="connsiteX396" fmla="*/ 22222 w 28575"/>
                              <a:gd name="connsiteY396" fmla="*/ 3172 h 9525"/>
                              <a:gd name="connsiteX397" fmla="*/ 22222 w 28575"/>
                              <a:gd name="connsiteY397" fmla="*/ 3172 h 9525"/>
                              <a:gd name="connsiteX398" fmla="*/ 22222 w 28575"/>
                              <a:gd name="connsiteY398" fmla="*/ 3172 h 9525"/>
                              <a:gd name="connsiteX399" fmla="*/ 22222 w 28575"/>
                              <a:gd name="connsiteY399" fmla="*/ 6353 h 9525"/>
                              <a:gd name="connsiteX400" fmla="*/ 22222 w 28575"/>
                              <a:gd name="connsiteY400" fmla="*/ 6353 h 9525"/>
                              <a:gd name="connsiteX401" fmla="*/ 23279 w 28575"/>
                              <a:gd name="connsiteY401" fmla="*/ 6353 h 9525"/>
                              <a:gd name="connsiteX402" fmla="*/ 23279 w 28575"/>
                              <a:gd name="connsiteY402" fmla="*/ 6353 h 9525"/>
                              <a:gd name="connsiteX403" fmla="*/ 23279 w 28575"/>
                              <a:gd name="connsiteY403" fmla="*/ 3172 h 9525"/>
                              <a:gd name="connsiteX404" fmla="*/ 23279 w 28575"/>
                              <a:gd name="connsiteY404" fmla="*/ 3172 h 9525"/>
                              <a:gd name="connsiteX405" fmla="*/ 23279 w 28575"/>
                              <a:gd name="connsiteY405" fmla="*/ 3172 h 9525"/>
                              <a:gd name="connsiteX406" fmla="*/ 23279 w 28575"/>
                              <a:gd name="connsiteY406" fmla="*/ 3172 h 9525"/>
                              <a:gd name="connsiteX407" fmla="*/ 23279 w 28575"/>
                              <a:gd name="connsiteY407" fmla="*/ 3172 h 9525"/>
                              <a:gd name="connsiteX408" fmla="*/ 23279 w 28575"/>
                              <a:gd name="connsiteY408" fmla="*/ 6353 h 9525"/>
                              <a:gd name="connsiteX409" fmla="*/ 23279 w 28575"/>
                              <a:gd name="connsiteY409" fmla="*/ 6353 h 9525"/>
                              <a:gd name="connsiteX410" fmla="*/ 23279 w 28575"/>
                              <a:gd name="connsiteY410" fmla="*/ 6353 h 9525"/>
                              <a:gd name="connsiteX411" fmla="*/ 23279 w 28575"/>
                              <a:gd name="connsiteY411" fmla="*/ 6353 h 9525"/>
                              <a:gd name="connsiteX412" fmla="*/ 23279 w 28575"/>
                              <a:gd name="connsiteY412" fmla="*/ 3172 h 9525"/>
                              <a:gd name="connsiteX413" fmla="*/ 23279 w 28575"/>
                              <a:gd name="connsiteY413" fmla="*/ 3172 h 9525"/>
                              <a:gd name="connsiteX414" fmla="*/ 23279 w 28575"/>
                              <a:gd name="connsiteY414" fmla="*/ 3172 h 9525"/>
                              <a:gd name="connsiteX415" fmla="*/ 23279 w 28575"/>
                              <a:gd name="connsiteY415" fmla="*/ 3172 h 9525"/>
                              <a:gd name="connsiteX416" fmla="*/ 23279 w 28575"/>
                              <a:gd name="connsiteY416" fmla="*/ 6353 h 9525"/>
                              <a:gd name="connsiteX417" fmla="*/ 23279 w 28575"/>
                              <a:gd name="connsiteY417" fmla="*/ 6353 h 9525"/>
                              <a:gd name="connsiteX418" fmla="*/ 23279 w 28575"/>
                              <a:gd name="connsiteY418" fmla="*/ 6353 h 9525"/>
                              <a:gd name="connsiteX419" fmla="*/ 24346 w 28575"/>
                              <a:gd name="connsiteY419" fmla="*/ 3172 h 9525"/>
                              <a:gd name="connsiteX420" fmla="*/ 24346 w 28575"/>
                              <a:gd name="connsiteY420" fmla="*/ 3172 h 9525"/>
                              <a:gd name="connsiteX421" fmla="*/ 24346 w 28575"/>
                              <a:gd name="connsiteY421" fmla="*/ 3172 h 9525"/>
                              <a:gd name="connsiteX422" fmla="*/ 24346 w 28575"/>
                              <a:gd name="connsiteY422" fmla="*/ 3172 h 9525"/>
                              <a:gd name="connsiteX423" fmla="*/ 24346 w 28575"/>
                              <a:gd name="connsiteY423" fmla="*/ 3172 h 9525"/>
                              <a:gd name="connsiteX424" fmla="*/ 24346 w 28575"/>
                              <a:gd name="connsiteY424" fmla="*/ 3172 h 9525"/>
                              <a:gd name="connsiteX425" fmla="*/ 24346 w 28575"/>
                              <a:gd name="connsiteY425" fmla="*/ 3172 h 9525"/>
                              <a:gd name="connsiteX426" fmla="*/ 24346 w 28575"/>
                              <a:gd name="connsiteY426" fmla="*/ 3172 h 9525"/>
                              <a:gd name="connsiteX427" fmla="*/ 24346 w 28575"/>
                              <a:gd name="connsiteY427" fmla="*/ 3172 h 9525"/>
                              <a:gd name="connsiteX428" fmla="*/ 24346 w 28575"/>
                              <a:gd name="connsiteY428" fmla="*/ 6353 h 9525"/>
                              <a:gd name="connsiteX429" fmla="*/ 24346 w 28575"/>
                              <a:gd name="connsiteY429" fmla="*/ 6353 h 9525"/>
                              <a:gd name="connsiteX430" fmla="*/ 24346 w 28575"/>
                              <a:gd name="connsiteY430" fmla="*/ 6353 h 9525"/>
                              <a:gd name="connsiteX431" fmla="*/ 24346 w 28575"/>
                              <a:gd name="connsiteY431" fmla="*/ 6353 h 9525"/>
                              <a:gd name="connsiteX432" fmla="*/ 24346 w 28575"/>
                              <a:gd name="connsiteY432" fmla="*/ 6353 h 9525"/>
                              <a:gd name="connsiteX433" fmla="*/ 24346 w 28575"/>
                              <a:gd name="connsiteY433" fmla="*/ 6353 h 9525"/>
                              <a:gd name="connsiteX434" fmla="*/ 24346 w 28575"/>
                              <a:gd name="connsiteY434" fmla="*/ 6353 h 9525"/>
                              <a:gd name="connsiteX435" fmla="*/ 24346 w 28575"/>
                              <a:gd name="connsiteY435" fmla="*/ 6353 h 9525"/>
                              <a:gd name="connsiteX436" fmla="*/ 24346 w 28575"/>
                              <a:gd name="connsiteY436" fmla="*/ 6353 h 9525"/>
                              <a:gd name="connsiteX437" fmla="*/ 24346 w 28575"/>
                              <a:gd name="connsiteY437" fmla="*/ 6353 h 9525"/>
                              <a:gd name="connsiteX438" fmla="*/ 24346 w 28575"/>
                              <a:gd name="connsiteY438" fmla="*/ 3172 h 9525"/>
                              <a:gd name="connsiteX439" fmla="*/ 24346 w 28575"/>
                              <a:gd name="connsiteY439" fmla="*/ 6353 h 9525"/>
                              <a:gd name="connsiteX440" fmla="*/ 24346 w 28575"/>
                              <a:gd name="connsiteY440" fmla="*/ 6353 h 9525"/>
                              <a:gd name="connsiteX441" fmla="*/ 24346 w 28575"/>
                              <a:gd name="connsiteY441" fmla="*/ 3172 h 9525"/>
                              <a:gd name="connsiteX442" fmla="*/ 24346 w 28575"/>
                              <a:gd name="connsiteY442" fmla="*/ 6353 h 9525"/>
                              <a:gd name="connsiteX443" fmla="*/ 24346 w 28575"/>
                              <a:gd name="connsiteY443" fmla="*/ 6353 h 9525"/>
                              <a:gd name="connsiteX444" fmla="*/ 24346 w 28575"/>
                              <a:gd name="connsiteY444" fmla="*/ 6353 h 9525"/>
                              <a:gd name="connsiteX445" fmla="*/ 25403 w 28575"/>
                              <a:gd name="connsiteY445" fmla="*/ 6353 h 9525"/>
                              <a:gd name="connsiteX446" fmla="*/ 25403 w 28575"/>
                              <a:gd name="connsiteY446" fmla="*/ 6353 h 9525"/>
                              <a:gd name="connsiteX447" fmla="*/ 25403 w 28575"/>
                              <a:gd name="connsiteY447" fmla="*/ 6353 h 9525"/>
                              <a:gd name="connsiteX448" fmla="*/ 25403 w 28575"/>
                              <a:gd name="connsiteY448" fmla="*/ 6353 h 9525"/>
                              <a:gd name="connsiteX449" fmla="*/ 25403 w 28575"/>
                              <a:gd name="connsiteY449" fmla="*/ 6353 h 9525"/>
                              <a:gd name="connsiteX450" fmla="*/ 25403 w 28575"/>
                              <a:gd name="connsiteY450" fmla="*/ 6353 h 9525"/>
                              <a:gd name="connsiteX451" fmla="*/ 25403 w 28575"/>
                              <a:gd name="connsiteY451" fmla="*/ 3172 h 9525"/>
                              <a:gd name="connsiteX452" fmla="*/ 25403 w 28575"/>
                              <a:gd name="connsiteY452" fmla="*/ 6353 h 9525"/>
                              <a:gd name="connsiteX453" fmla="*/ 25403 w 28575"/>
                              <a:gd name="connsiteY453" fmla="*/ 6353 h 9525"/>
                              <a:gd name="connsiteX454" fmla="*/ 25403 w 28575"/>
                              <a:gd name="connsiteY454" fmla="*/ 6353 h 9525"/>
                              <a:gd name="connsiteX455" fmla="*/ 25403 w 28575"/>
                              <a:gd name="connsiteY455" fmla="*/ 3172 h 9525"/>
                              <a:gd name="connsiteX456" fmla="*/ 25403 w 28575"/>
                              <a:gd name="connsiteY456" fmla="*/ 3172 h 9525"/>
                              <a:gd name="connsiteX457" fmla="*/ 25403 w 28575"/>
                              <a:gd name="connsiteY457" fmla="*/ 3172 h 9525"/>
                              <a:gd name="connsiteX458" fmla="*/ 25403 w 28575"/>
                              <a:gd name="connsiteY458" fmla="*/ 3172 h 9525"/>
                              <a:gd name="connsiteX459" fmla="*/ 25403 w 28575"/>
                              <a:gd name="connsiteY459" fmla="*/ 6353 h 9525"/>
                              <a:gd name="connsiteX460" fmla="*/ 25403 w 28575"/>
                              <a:gd name="connsiteY460" fmla="*/ 6353 h 9525"/>
                              <a:gd name="connsiteX461" fmla="*/ 25403 w 28575"/>
                              <a:gd name="connsiteY461" fmla="*/ 6353 h 9525"/>
                              <a:gd name="connsiteX462" fmla="*/ 25403 w 28575"/>
                              <a:gd name="connsiteY462" fmla="*/ 6353 h 9525"/>
                              <a:gd name="connsiteX463" fmla="*/ 26461 w 28575"/>
                              <a:gd name="connsiteY463" fmla="*/ 3172 h 9525"/>
                              <a:gd name="connsiteX464" fmla="*/ 26461 w 28575"/>
                              <a:gd name="connsiteY464" fmla="*/ 6353 h 9525"/>
                              <a:gd name="connsiteX465" fmla="*/ 26461 w 28575"/>
                              <a:gd name="connsiteY465" fmla="*/ 3172 h 9525"/>
                              <a:gd name="connsiteX466" fmla="*/ 26461 w 28575"/>
                              <a:gd name="connsiteY466" fmla="*/ 3172 h 9525"/>
                              <a:gd name="connsiteX467" fmla="*/ 26461 w 28575"/>
                              <a:gd name="connsiteY467" fmla="*/ 6353 h 9525"/>
                              <a:gd name="connsiteX468" fmla="*/ 26461 w 28575"/>
                              <a:gd name="connsiteY468" fmla="*/ 3172 h 9525"/>
                              <a:gd name="connsiteX469" fmla="*/ 26461 w 28575"/>
                              <a:gd name="connsiteY469" fmla="*/ 3172 h 9525"/>
                              <a:gd name="connsiteX470" fmla="*/ 26461 w 28575"/>
                              <a:gd name="connsiteY470" fmla="*/ 3172 h 9525"/>
                              <a:gd name="connsiteX471" fmla="*/ 26461 w 28575"/>
                              <a:gd name="connsiteY471" fmla="*/ 3172 h 9525"/>
                              <a:gd name="connsiteX472" fmla="*/ 26461 w 28575"/>
                              <a:gd name="connsiteY472" fmla="*/ 3172 h 9525"/>
                              <a:gd name="connsiteX473" fmla="*/ 26461 w 28575"/>
                              <a:gd name="connsiteY473" fmla="*/ 6353 h 9525"/>
                              <a:gd name="connsiteX474" fmla="*/ 26461 w 28575"/>
                              <a:gd name="connsiteY474" fmla="*/ 6353 h 9525"/>
                              <a:gd name="connsiteX475" fmla="*/ 26461 w 28575"/>
                              <a:gd name="connsiteY475" fmla="*/ 6353 h 9525"/>
                              <a:gd name="connsiteX476" fmla="*/ 26461 w 28575"/>
                              <a:gd name="connsiteY476" fmla="*/ 6353 h 9525"/>
                              <a:gd name="connsiteX477" fmla="*/ 26461 w 28575"/>
                              <a:gd name="connsiteY477" fmla="*/ 6353 h 9525"/>
                              <a:gd name="connsiteX478" fmla="*/ 26461 w 28575"/>
                              <a:gd name="connsiteY478" fmla="*/ 6353 h 9525"/>
                              <a:gd name="connsiteX479" fmla="*/ 26461 w 28575"/>
                              <a:gd name="connsiteY479" fmla="*/ 3172 h 9525"/>
                              <a:gd name="connsiteX480" fmla="*/ 26461 w 28575"/>
                              <a:gd name="connsiteY480" fmla="*/ 3172 h 9525"/>
                              <a:gd name="connsiteX481" fmla="*/ 27518 w 28575"/>
                              <a:gd name="connsiteY481" fmla="*/ 6353 h 9525"/>
                              <a:gd name="connsiteX482" fmla="*/ 27518 w 28575"/>
                              <a:gd name="connsiteY482" fmla="*/ 6353 h 9525"/>
                              <a:gd name="connsiteX483" fmla="*/ 27518 w 28575"/>
                              <a:gd name="connsiteY483" fmla="*/ 6353 h 9525"/>
                              <a:gd name="connsiteX484" fmla="*/ 27518 w 28575"/>
                              <a:gd name="connsiteY484" fmla="*/ 6353 h 9525"/>
                              <a:gd name="connsiteX485" fmla="*/ 27518 w 28575"/>
                              <a:gd name="connsiteY485" fmla="*/ 6353 h 9525"/>
                              <a:gd name="connsiteX486" fmla="*/ 27518 w 28575"/>
                              <a:gd name="connsiteY486" fmla="*/ 6353 h 9525"/>
                              <a:gd name="connsiteX487" fmla="*/ 27518 w 28575"/>
                              <a:gd name="connsiteY487" fmla="*/ 3172 h 9525"/>
                              <a:gd name="connsiteX488" fmla="*/ 27518 w 28575"/>
                              <a:gd name="connsiteY488" fmla="*/ 3172 h 9525"/>
                              <a:gd name="connsiteX489" fmla="*/ 27518 w 28575"/>
                              <a:gd name="connsiteY489" fmla="*/ 3172 h 9525"/>
                              <a:gd name="connsiteX490" fmla="*/ 27518 w 28575"/>
                              <a:gd name="connsiteY490" fmla="*/ 3172 h 9525"/>
                              <a:gd name="connsiteX491" fmla="*/ 27518 w 28575"/>
                              <a:gd name="connsiteY491" fmla="*/ 6353 h 9525"/>
                              <a:gd name="connsiteX492" fmla="*/ 27518 w 28575"/>
                              <a:gd name="connsiteY492" fmla="*/ 6353 h 9525"/>
                              <a:gd name="connsiteX493" fmla="*/ 27518 w 28575"/>
                              <a:gd name="connsiteY493" fmla="*/ 3172 h 9525"/>
                              <a:gd name="connsiteX494" fmla="*/ 27518 w 28575"/>
                              <a:gd name="connsiteY494" fmla="*/ 6353 h 9525"/>
                              <a:gd name="connsiteX495" fmla="*/ 27518 w 28575"/>
                              <a:gd name="connsiteY495" fmla="*/ 6353 h 9525"/>
                              <a:gd name="connsiteX496" fmla="*/ 27518 w 28575"/>
                              <a:gd name="connsiteY496" fmla="*/ 6353 h 9525"/>
                              <a:gd name="connsiteX497" fmla="*/ 27518 w 28575"/>
                              <a:gd name="connsiteY497" fmla="*/ 6353 h 9525"/>
                              <a:gd name="connsiteX498" fmla="*/ 27518 w 28575"/>
                              <a:gd name="connsiteY498" fmla="*/ 6353 h 9525"/>
                              <a:gd name="connsiteX499" fmla="*/ 28575 w 28575"/>
                              <a:gd name="connsiteY499" fmla="*/ 6353 h 9525"/>
                              <a:gd name="connsiteX500" fmla="*/ 28575 w 28575"/>
                              <a:gd name="connsiteY500" fmla="*/ 3172 h 9525"/>
                              <a:gd name="connsiteX501" fmla="*/ 28575 w 28575"/>
                              <a:gd name="connsiteY501" fmla="*/ 6353 h 9525"/>
                              <a:gd name="connsiteX502" fmla="*/ 28575 w 28575"/>
                              <a:gd name="connsiteY502" fmla="*/ 3172 h 9525"/>
                              <a:gd name="connsiteX503" fmla="*/ 28575 w 28575"/>
                              <a:gd name="connsiteY503" fmla="*/ 3172 h 9525"/>
                              <a:gd name="connsiteX504" fmla="*/ 28575 w 28575"/>
                              <a:gd name="connsiteY504" fmla="*/ 3172 h 9525"/>
                              <a:gd name="connsiteX505" fmla="*/ 28575 w 28575"/>
                              <a:gd name="connsiteY505" fmla="*/ 3172 h 9525"/>
                              <a:gd name="connsiteX506" fmla="*/ 28575 w 28575"/>
                              <a:gd name="connsiteY506" fmla="*/ 6353 h 9525"/>
                              <a:gd name="connsiteX507" fmla="*/ 28575 w 28575"/>
                              <a:gd name="connsiteY507" fmla="*/ 3172 h 9525"/>
                              <a:gd name="connsiteX508" fmla="*/ 28575 w 28575"/>
                              <a:gd name="connsiteY508" fmla="*/ 6353 h 9525"/>
                              <a:gd name="connsiteX509" fmla="*/ 28575 w 28575"/>
                              <a:gd name="connsiteY509" fmla="*/ 6353 h 9525"/>
                              <a:gd name="connsiteX510" fmla="*/ 28575 w 28575"/>
                              <a:gd name="connsiteY510" fmla="*/ 6353 h 9525"/>
                              <a:gd name="connsiteX511" fmla="*/ 28575 w 28575"/>
                              <a:gd name="connsiteY511" fmla="*/ 635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6353"/>
                                </a:moveTo>
                                <a:lnTo>
                                  <a:pt x="0" y="3172"/>
                                </a:lnTo>
                                <a:lnTo>
                                  <a:pt x="0" y="3172"/>
                                </a:lnTo>
                                <a:lnTo>
                                  <a:pt x="0" y="0"/>
                                </a:lnTo>
                                <a:lnTo>
                                  <a:pt x="0" y="3172"/>
                                </a:lnTo>
                                <a:lnTo>
                                  <a:pt x="0" y="3172"/>
                                </a:lnTo>
                                <a:lnTo>
                                  <a:pt x="0" y="6353"/>
                                </a:lnTo>
                                <a:lnTo>
                                  <a:pt x="1057" y="6353"/>
                                </a:lnTo>
                                <a:lnTo>
                                  <a:pt x="1057" y="3172"/>
                                </a:lnTo>
                                <a:lnTo>
                                  <a:pt x="1057" y="3172"/>
                                </a:lnTo>
                                <a:lnTo>
                                  <a:pt x="1057" y="3172"/>
                                </a:lnTo>
                                <a:lnTo>
                                  <a:pt x="1057" y="3172"/>
                                </a:lnTo>
                                <a:lnTo>
                                  <a:pt x="1057" y="3172"/>
                                </a:lnTo>
                                <a:lnTo>
                                  <a:pt x="1057" y="3172"/>
                                </a:lnTo>
                                <a:lnTo>
                                  <a:pt x="1057" y="3172"/>
                                </a:lnTo>
                                <a:lnTo>
                                  <a:pt x="1057" y="3172"/>
                                </a:lnTo>
                                <a:lnTo>
                                  <a:pt x="1057" y="3172"/>
                                </a:lnTo>
                                <a:lnTo>
                                  <a:pt x="1057" y="3172"/>
                                </a:lnTo>
                                <a:lnTo>
                                  <a:pt x="1057" y="3172"/>
                                </a:lnTo>
                                <a:lnTo>
                                  <a:pt x="1057" y="3172"/>
                                </a:lnTo>
                                <a:lnTo>
                                  <a:pt x="1057" y="3172"/>
                                </a:lnTo>
                                <a:lnTo>
                                  <a:pt x="1057" y="3172"/>
                                </a:lnTo>
                                <a:lnTo>
                                  <a:pt x="1057" y="6353"/>
                                </a:lnTo>
                                <a:lnTo>
                                  <a:pt x="1057" y="6353"/>
                                </a:lnTo>
                                <a:lnTo>
                                  <a:pt x="1057" y="3172"/>
                                </a:lnTo>
                                <a:lnTo>
                                  <a:pt x="2114" y="3172"/>
                                </a:lnTo>
                                <a:lnTo>
                                  <a:pt x="2114" y="3172"/>
                                </a:lnTo>
                                <a:lnTo>
                                  <a:pt x="2114" y="3172"/>
                                </a:lnTo>
                                <a:lnTo>
                                  <a:pt x="2114" y="3172"/>
                                </a:lnTo>
                                <a:lnTo>
                                  <a:pt x="2114" y="3172"/>
                                </a:lnTo>
                                <a:lnTo>
                                  <a:pt x="2114" y="3172"/>
                                </a:lnTo>
                                <a:lnTo>
                                  <a:pt x="2114" y="3172"/>
                                </a:lnTo>
                                <a:lnTo>
                                  <a:pt x="2114" y="3172"/>
                                </a:lnTo>
                                <a:lnTo>
                                  <a:pt x="2114" y="3172"/>
                                </a:lnTo>
                                <a:lnTo>
                                  <a:pt x="2114" y="3172"/>
                                </a:lnTo>
                                <a:lnTo>
                                  <a:pt x="2114" y="3172"/>
                                </a:lnTo>
                                <a:lnTo>
                                  <a:pt x="2114" y="3172"/>
                                </a:lnTo>
                                <a:lnTo>
                                  <a:pt x="2114" y="3172"/>
                                </a:lnTo>
                                <a:lnTo>
                                  <a:pt x="2114" y="6353"/>
                                </a:lnTo>
                                <a:lnTo>
                                  <a:pt x="2114" y="3172"/>
                                </a:lnTo>
                                <a:lnTo>
                                  <a:pt x="2114" y="3172"/>
                                </a:lnTo>
                                <a:lnTo>
                                  <a:pt x="2114" y="3172"/>
                                </a:lnTo>
                                <a:lnTo>
                                  <a:pt x="2114" y="3172"/>
                                </a:lnTo>
                                <a:lnTo>
                                  <a:pt x="3172" y="6353"/>
                                </a:lnTo>
                                <a:lnTo>
                                  <a:pt x="3172" y="3172"/>
                                </a:lnTo>
                                <a:lnTo>
                                  <a:pt x="3172" y="3172"/>
                                </a:lnTo>
                                <a:lnTo>
                                  <a:pt x="3172" y="3172"/>
                                </a:lnTo>
                                <a:lnTo>
                                  <a:pt x="3172" y="3172"/>
                                </a:lnTo>
                                <a:lnTo>
                                  <a:pt x="3172" y="6353"/>
                                </a:lnTo>
                                <a:lnTo>
                                  <a:pt x="3172" y="6353"/>
                                </a:lnTo>
                                <a:lnTo>
                                  <a:pt x="3172" y="6353"/>
                                </a:lnTo>
                                <a:lnTo>
                                  <a:pt x="3172" y="6353"/>
                                </a:lnTo>
                                <a:lnTo>
                                  <a:pt x="3172" y="3172"/>
                                </a:lnTo>
                                <a:lnTo>
                                  <a:pt x="3172" y="3172"/>
                                </a:lnTo>
                                <a:lnTo>
                                  <a:pt x="3172" y="3172"/>
                                </a:lnTo>
                                <a:lnTo>
                                  <a:pt x="3172" y="3172"/>
                                </a:lnTo>
                                <a:lnTo>
                                  <a:pt x="3172" y="3172"/>
                                </a:lnTo>
                                <a:lnTo>
                                  <a:pt x="3172" y="3172"/>
                                </a:lnTo>
                                <a:lnTo>
                                  <a:pt x="3172" y="6353"/>
                                </a:lnTo>
                                <a:lnTo>
                                  <a:pt x="3172" y="6353"/>
                                </a:lnTo>
                                <a:lnTo>
                                  <a:pt x="3172" y="6353"/>
                                </a:lnTo>
                                <a:lnTo>
                                  <a:pt x="4229" y="6353"/>
                                </a:lnTo>
                                <a:lnTo>
                                  <a:pt x="4229" y="3172"/>
                                </a:lnTo>
                                <a:lnTo>
                                  <a:pt x="4229" y="3172"/>
                                </a:lnTo>
                                <a:lnTo>
                                  <a:pt x="4229" y="3172"/>
                                </a:lnTo>
                                <a:lnTo>
                                  <a:pt x="4229" y="3172"/>
                                </a:lnTo>
                                <a:lnTo>
                                  <a:pt x="4229" y="3172"/>
                                </a:lnTo>
                                <a:lnTo>
                                  <a:pt x="4229" y="3172"/>
                                </a:lnTo>
                                <a:lnTo>
                                  <a:pt x="4229" y="3172"/>
                                </a:lnTo>
                                <a:lnTo>
                                  <a:pt x="4229" y="3172"/>
                                </a:lnTo>
                                <a:lnTo>
                                  <a:pt x="4229" y="6353"/>
                                </a:lnTo>
                                <a:lnTo>
                                  <a:pt x="4229" y="3172"/>
                                </a:lnTo>
                                <a:lnTo>
                                  <a:pt x="4229" y="3172"/>
                                </a:lnTo>
                                <a:lnTo>
                                  <a:pt x="4229" y="3172"/>
                                </a:lnTo>
                                <a:lnTo>
                                  <a:pt x="4229" y="3172"/>
                                </a:lnTo>
                                <a:lnTo>
                                  <a:pt x="4229" y="6353"/>
                                </a:lnTo>
                                <a:lnTo>
                                  <a:pt x="4229" y="6353"/>
                                </a:lnTo>
                                <a:lnTo>
                                  <a:pt x="4229" y="6353"/>
                                </a:lnTo>
                                <a:lnTo>
                                  <a:pt x="4229" y="6353"/>
                                </a:lnTo>
                                <a:lnTo>
                                  <a:pt x="4229" y="6353"/>
                                </a:lnTo>
                                <a:lnTo>
                                  <a:pt x="4229" y="3172"/>
                                </a:lnTo>
                                <a:lnTo>
                                  <a:pt x="5296" y="3172"/>
                                </a:lnTo>
                                <a:lnTo>
                                  <a:pt x="5296" y="3172"/>
                                </a:lnTo>
                                <a:lnTo>
                                  <a:pt x="5296" y="3172"/>
                                </a:lnTo>
                                <a:lnTo>
                                  <a:pt x="5296" y="3172"/>
                                </a:lnTo>
                                <a:lnTo>
                                  <a:pt x="5296" y="3172"/>
                                </a:lnTo>
                                <a:lnTo>
                                  <a:pt x="5296" y="3172"/>
                                </a:lnTo>
                                <a:lnTo>
                                  <a:pt x="5296" y="3172"/>
                                </a:lnTo>
                                <a:lnTo>
                                  <a:pt x="5296" y="3172"/>
                                </a:lnTo>
                                <a:lnTo>
                                  <a:pt x="5296" y="6353"/>
                                </a:lnTo>
                                <a:lnTo>
                                  <a:pt x="5296" y="3172"/>
                                </a:lnTo>
                                <a:lnTo>
                                  <a:pt x="5296" y="3172"/>
                                </a:lnTo>
                                <a:lnTo>
                                  <a:pt x="5296" y="3172"/>
                                </a:lnTo>
                                <a:lnTo>
                                  <a:pt x="5296" y="3172"/>
                                </a:lnTo>
                                <a:lnTo>
                                  <a:pt x="5296" y="3172"/>
                                </a:lnTo>
                                <a:lnTo>
                                  <a:pt x="5296" y="3172"/>
                                </a:lnTo>
                                <a:lnTo>
                                  <a:pt x="5296" y="3172"/>
                                </a:lnTo>
                                <a:lnTo>
                                  <a:pt x="5296" y="6353"/>
                                </a:lnTo>
                                <a:lnTo>
                                  <a:pt x="5296" y="6353"/>
                                </a:lnTo>
                                <a:lnTo>
                                  <a:pt x="6353" y="6353"/>
                                </a:lnTo>
                                <a:lnTo>
                                  <a:pt x="6353" y="6353"/>
                                </a:lnTo>
                                <a:lnTo>
                                  <a:pt x="6353" y="6353"/>
                                </a:lnTo>
                                <a:lnTo>
                                  <a:pt x="6353" y="6353"/>
                                </a:lnTo>
                                <a:lnTo>
                                  <a:pt x="6353" y="6353"/>
                                </a:lnTo>
                                <a:lnTo>
                                  <a:pt x="6353" y="3172"/>
                                </a:lnTo>
                                <a:lnTo>
                                  <a:pt x="6353" y="6353"/>
                                </a:lnTo>
                                <a:lnTo>
                                  <a:pt x="6353" y="3172"/>
                                </a:lnTo>
                                <a:lnTo>
                                  <a:pt x="6353" y="3172"/>
                                </a:lnTo>
                                <a:lnTo>
                                  <a:pt x="6353" y="3172"/>
                                </a:lnTo>
                                <a:lnTo>
                                  <a:pt x="6353" y="6353"/>
                                </a:lnTo>
                                <a:lnTo>
                                  <a:pt x="6353" y="3172"/>
                                </a:lnTo>
                                <a:lnTo>
                                  <a:pt x="6353" y="3172"/>
                                </a:lnTo>
                                <a:lnTo>
                                  <a:pt x="6353" y="3172"/>
                                </a:lnTo>
                                <a:lnTo>
                                  <a:pt x="6353" y="3172"/>
                                </a:lnTo>
                                <a:lnTo>
                                  <a:pt x="6353" y="3172"/>
                                </a:lnTo>
                                <a:lnTo>
                                  <a:pt x="6353" y="3172"/>
                                </a:lnTo>
                                <a:lnTo>
                                  <a:pt x="6353" y="3172"/>
                                </a:lnTo>
                                <a:lnTo>
                                  <a:pt x="7411" y="3172"/>
                                </a:lnTo>
                                <a:lnTo>
                                  <a:pt x="7411" y="3172"/>
                                </a:lnTo>
                                <a:lnTo>
                                  <a:pt x="7411" y="6353"/>
                                </a:lnTo>
                                <a:lnTo>
                                  <a:pt x="7411" y="6353"/>
                                </a:lnTo>
                                <a:lnTo>
                                  <a:pt x="7411" y="3172"/>
                                </a:lnTo>
                                <a:lnTo>
                                  <a:pt x="7411" y="3172"/>
                                </a:lnTo>
                                <a:lnTo>
                                  <a:pt x="7411" y="3172"/>
                                </a:lnTo>
                                <a:lnTo>
                                  <a:pt x="7411" y="3172"/>
                                </a:lnTo>
                                <a:lnTo>
                                  <a:pt x="7411" y="3172"/>
                                </a:lnTo>
                                <a:lnTo>
                                  <a:pt x="7411" y="6353"/>
                                </a:lnTo>
                                <a:lnTo>
                                  <a:pt x="7411" y="3172"/>
                                </a:lnTo>
                                <a:lnTo>
                                  <a:pt x="7411" y="3172"/>
                                </a:lnTo>
                                <a:lnTo>
                                  <a:pt x="7411" y="3172"/>
                                </a:lnTo>
                                <a:lnTo>
                                  <a:pt x="7411" y="3172"/>
                                </a:lnTo>
                                <a:lnTo>
                                  <a:pt x="7411" y="6353"/>
                                </a:lnTo>
                                <a:lnTo>
                                  <a:pt x="7411" y="6353"/>
                                </a:lnTo>
                                <a:lnTo>
                                  <a:pt x="7411" y="6353"/>
                                </a:lnTo>
                                <a:lnTo>
                                  <a:pt x="7411" y="6353"/>
                                </a:lnTo>
                                <a:lnTo>
                                  <a:pt x="8468" y="3172"/>
                                </a:lnTo>
                                <a:lnTo>
                                  <a:pt x="8468" y="6353"/>
                                </a:lnTo>
                                <a:lnTo>
                                  <a:pt x="8468" y="6353"/>
                                </a:lnTo>
                                <a:lnTo>
                                  <a:pt x="8468" y="3172"/>
                                </a:lnTo>
                                <a:lnTo>
                                  <a:pt x="8468" y="3172"/>
                                </a:lnTo>
                                <a:lnTo>
                                  <a:pt x="8468" y="3172"/>
                                </a:lnTo>
                                <a:lnTo>
                                  <a:pt x="8468" y="3172"/>
                                </a:lnTo>
                                <a:lnTo>
                                  <a:pt x="8468" y="3172"/>
                                </a:lnTo>
                                <a:lnTo>
                                  <a:pt x="8468" y="3172"/>
                                </a:lnTo>
                                <a:lnTo>
                                  <a:pt x="8468" y="3172"/>
                                </a:lnTo>
                                <a:lnTo>
                                  <a:pt x="8468" y="3172"/>
                                </a:lnTo>
                                <a:lnTo>
                                  <a:pt x="8468" y="3172"/>
                                </a:lnTo>
                                <a:lnTo>
                                  <a:pt x="8468" y="3172"/>
                                </a:lnTo>
                                <a:lnTo>
                                  <a:pt x="8468" y="3172"/>
                                </a:lnTo>
                                <a:lnTo>
                                  <a:pt x="8468" y="3172"/>
                                </a:lnTo>
                                <a:lnTo>
                                  <a:pt x="8468" y="3172"/>
                                </a:lnTo>
                                <a:lnTo>
                                  <a:pt x="8468" y="3172"/>
                                </a:lnTo>
                                <a:lnTo>
                                  <a:pt x="8468" y="3172"/>
                                </a:lnTo>
                                <a:lnTo>
                                  <a:pt x="8468" y="3172"/>
                                </a:lnTo>
                                <a:lnTo>
                                  <a:pt x="8468" y="6353"/>
                                </a:lnTo>
                                <a:lnTo>
                                  <a:pt x="9525" y="6353"/>
                                </a:lnTo>
                                <a:lnTo>
                                  <a:pt x="9525" y="3172"/>
                                </a:lnTo>
                                <a:lnTo>
                                  <a:pt x="9525" y="3172"/>
                                </a:lnTo>
                                <a:lnTo>
                                  <a:pt x="9525" y="3172"/>
                                </a:lnTo>
                                <a:lnTo>
                                  <a:pt x="9525" y="3172"/>
                                </a:lnTo>
                                <a:lnTo>
                                  <a:pt x="9525" y="3172"/>
                                </a:lnTo>
                                <a:lnTo>
                                  <a:pt x="9525" y="3172"/>
                                </a:lnTo>
                                <a:lnTo>
                                  <a:pt x="9525" y="6353"/>
                                </a:lnTo>
                                <a:lnTo>
                                  <a:pt x="9525" y="6353"/>
                                </a:lnTo>
                                <a:lnTo>
                                  <a:pt x="9525" y="6353"/>
                                </a:lnTo>
                                <a:lnTo>
                                  <a:pt x="9525" y="6353"/>
                                </a:lnTo>
                                <a:lnTo>
                                  <a:pt x="9525" y="6353"/>
                                </a:lnTo>
                                <a:lnTo>
                                  <a:pt x="9525" y="6353"/>
                                </a:lnTo>
                                <a:lnTo>
                                  <a:pt x="9525" y="6353"/>
                                </a:lnTo>
                                <a:lnTo>
                                  <a:pt x="9525" y="6353"/>
                                </a:lnTo>
                                <a:lnTo>
                                  <a:pt x="9525" y="3172"/>
                                </a:lnTo>
                                <a:lnTo>
                                  <a:pt x="9525" y="6353"/>
                                </a:lnTo>
                                <a:lnTo>
                                  <a:pt x="9525" y="6353"/>
                                </a:lnTo>
                                <a:lnTo>
                                  <a:pt x="10582" y="6353"/>
                                </a:lnTo>
                                <a:lnTo>
                                  <a:pt x="10582" y="6353"/>
                                </a:lnTo>
                                <a:lnTo>
                                  <a:pt x="10582" y="6353"/>
                                </a:lnTo>
                                <a:lnTo>
                                  <a:pt x="10582" y="6353"/>
                                </a:lnTo>
                                <a:lnTo>
                                  <a:pt x="10582" y="6353"/>
                                </a:lnTo>
                                <a:lnTo>
                                  <a:pt x="10582" y="6353"/>
                                </a:lnTo>
                                <a:lnTo>
                                  <a:pt x="10582" y="3172"/>
                                </a:lnTo>
                                <a:lnTo>
                                  <a:pt x="10582" y="6353"/>
                                </a:lnTo>
                                <a:lnTo>
                                  <a:pt x="10582" y="6353"/>
                                </a:lnTo>
                                <a:lnTo>
                                  <a:pt x="10582" y="6353"/>
                                </a:lnTo>
                                <a:lnTo>
                                  <a:pt x="10582" y="6353"/>
                                </a:lnTo>
                                <a:lnTo>
                                  <a:pt x="10582" y="6353"/>
                                </a:lnTo>
                                <a:lnTo>
                                  <a:pt x="10582" y="6353"/>
                                </a:lnTo>
                                <a:lnTo>
                                  <a:pt x="10582" y="3172"/>
                                </a:lnTo>
                                <a:lnTo>
                                  <a:pt x="10582" y="6353"/>
                                </a:lnTo>
                                <a:lnTo>
                                  <a:pt x="10582" y="6353"/>
                                </a:lnTo>
                                <a:lnTo>
                                  <a:pt x="10582" y="6353"/>
                                </a:lnTo>
                                <a:lnTo>
                                  <a:pt x="10582" y="6353"/>
                                </a:lnTo>
                                <a:lnTo>
                                  <a:pt x="11639" y="6353"/>
                                </a:lnTo>
                                <a:lnTo>
                                  <a:pt x="11639" y="3172"/>
                                </a:lnTo>
                                <a:lnTo>
                                  <a:pt x="11639" y="3172"/>
                                </a:lnTo>
                                <a:lnTo>
                                  <a:pt x="11639" y="3172"/>
                                </a:lnTo>
                                <a:lnTo>
                                  <a:pt x="11639" y="3172"/>
                                </a:lnTo>
                                <a:lnTo>
                                  <a:pt x="11639" y="3172"/>
                                </a:lnTo>
                                <a:lnTo>
                                  <a:pt x="11639" y="3172"/>
                                </a:lnTo>
                                <a:lnTo>
                                  <a:pt x="11639" y="3172"/>
                                </a:lnTo>
                                <a:lnTo>
                                  <a:pt x="11639" y="3172"/>
                                </a:lnTo>
                                <a:lnTo>
                                  <a:pt x="11639" y="6353"/>
                                </a:lnTo>
                                <a:lnTo>
                                  <a:pt x="11639" y="6353"/>
                                </a:lnTo>
                                <a:lnTo>
                                  <a:pt x="11639" y="6353"/>
                                </a:lnTo>
                                <a:lnTo>
                                  <a:pt x="11639" y="6353"/>
                                </a:lnTo>
                                <a:lnTo>
                                  <a:pt x="11639" y="6353"/>
                                </a:lnTo>
                                <a:lnTo>
                                  <a:pt x="11639" y="6353"/>
                                </a:lnTo>
                                <a:lnTo>
                                  <a:pt x="11639" y="6353"/>
                                </a:lnTo>
                                <a:lnTo>
                                  <a:pt x="11639" y="6353"/>
                                </a:lnTo>
                                <a:lnTo>
                                  <a:pt x="11639" y="3172"/>
                                </a:lnTo>
                                <a:lnTo>
                                  <a:pt x="11639" y="3172"/>
                                </a:lnTo>
                                <a:lnTo>
                                  <a:pt x="11639" y="3172"/>
                                </a:lnTo>
                                <a:lnTo>
                                  <a:pt x="11639" y="3172"/>
                                </a:lnTo>
                                <a:lnTo>
                                  <a:pt x="11639" y="6353"/>
                                </a:lnTo>
                                <a:lnTo>
                                  <a:pt x="11639" y="6353"/>
                                </a:lnTo>
                                <a:lnTo>
                                  <a:pt x="11639" y="6353"/>
                                </a:lnTo>
                                <a:lnTo>
                                  <a:pt x="12697" y="6353"/>
                                </a:lnTo>
                                <a:lnTo>
                                  <a:pt x="12697" y="9525"/>
                                </a:lnTo>
                                <a:lnTo>
                                  <a:pt x="12697" y="6353"/>
                                </a:lnTo>
                                <a:lnTo>
                                  <a:pt x="12697" y="6353"/>
                                </a:lnTo>
                                <a:lnTo>
                                  <a:pt x="12697" y="3172"/>
                                </a:lnTo>
                                <a:lnTo>
                                  <a:pt x="12697" y="3172"/>
                                </a:lnTo>
                                <a:lnTo>
                                  <a:pt x="12697" y="6353"/>
                                </a:lnTo>
                                <a:lnTo>
                                  <a:pt x="12697" y="6353"/>
                                </a:lnTo>
                                <a:lnTo>
                                  <a:pt x="12697" y="6353"/>
                                </a:lnTo>
                                <a:lnTo>
                                  <a:pt x="12697" y="6353"/>
                                </a:lnTo>
                                <a:lnTo>
                                  <a:pt x="12697" y="6353"/>
                                </a:lnTo>
                                <a:lnTo>
                                  <a:pt x="12697" y="6353"/>
                                </a:lnTo>
                                <a:lnTo>
                                  <a:pt x="12697" y="3172"/>
                                </a:lnTo>
                                <a:lnTo>
                                  <a:pt x="12697" y="3172"/>
                                </a:lnTo>
                                <a:lnTo>
                                  <a:pt x="12697" y="6353"/>
                                </a:lnTo>
                                <a:lnTo>
                                  <a:pt x="12697" y="3172"/>
                                </a:lnTo>
                                <a:lnTo>
                                  <a:pt x="12697" y="6353"/>
                                </a:lnTo>
                                <a:lnTo>
                                  <a:pt x="12697" y="6353"/>
                                </a:lnTo>
                                <a:lnTo>
                                  <a:pt x="12697" y="6353"/>
                                </a:lnTo>
                                <a:lnTo>
                                  <a:pt x="12697" y="6353"/>
                                </a:lnTo>
                                <a:lnTo>
                                  <a:pt x="13754" y="3172"/>
                                </a:lnTo>
                                <a:lnTo>
                                  <a:pt x="13754" y="3172"/>
                                </a:lnTo>
                                <a:lnTo>
                                  <a:pt x="13754" y="3172"/>
                                </a:lnTo>
                                <a:lnTo>
                                  <a:pt x="13754" y="3172"/>
                                </a:lnTo>
                                <a:lnTo>
                                  <a:pt x="13754" y="3172"/>
                                </a:lnTo>
                                <a:lnTo>
                                  <a:pt x="13754" y="3172"/>
                                </a:lnTo>
                                <a:lnTo>
                                  <a:pt x="13754" y="6353"/>
                                </a:lnTo>
                                <a:lnTo>
                                  <a:pt x="13754" y="6353"/>
                                </a:lnTo>
                                <a:lnTo>
                                  <a:pt x="13754" y="6353"/>
                                </a:lnTo>
                                <a:lnTo>
                                  <a:pt x="13754" y="6353"/>
                                </a:lnTo>
                                <a:lnTo>
                                  <a:pt x="13754" y="3172"/>
                                </a:lnTo>
                                <a:lnTo>
                                  <a:pt x="13754" y="3172"/>
                                </a:lnTo>
                                <a:lnTo>
                                  <a:pt x="13754" y="3172"/>
                                </a:lnTo>
                                <a:lnTo>
                                  <a:pt x="13754" y="3172"/>
                                </a:lnTo>
                                <a:lnTo>
                                  <a:pt x="13754" y="3172"/>
                                </a:lnTo>
                                <a:lnTo>
                                  <a:pt x="13754" y="3172"/>
                                </a:lnTo>
                                <a:lnTo>
                                  <a:pt x="13754" y="6353"/>
                                </a:lnTo>
                                <a:lnTo>
                                  <a:pt x="13754" y="6353"/>
                                </a:lnTo>
                                <a:lnTo>
                                  <a:pt x="14821" y="6353"/>
                                </a:lnTo>
                                <a:lnTo>
                                  <a:pt x="14821" y="6353"/>
                                </a:lnTo>
                                <a:lnTo>
                                  <a:pt x="14821" y="3172"/>
                                </a:lnTo>
                                <a:lnTo>
                                  <a:pt x="14821" y="6353"/>
                                </a:lnTo>
                                <a:lnTo>
                                  <a:pt x="14821" y="6353"/>
                                </a:lnTo>
                                <a:lnTo>
                                  <a:pt x="14821" y="6353"/>
                                </a:lnTo>
                                <a:lnTo>
                                  <a:pt x="14821" y="6353"/>
                                </a:lnTo>
                                <a:lnTo>
                                  <a:pt x="14821" y="6353"/>
                                </a:lnTo>
                                <a:lnTo>
                                  <a:pt x="14821" y="6353"/>
                                </a:lnTo>
                                <a:lnTo>
                                  <a:pt x="14821" y="6353"/>
                                </a:lnTo>
                                <a:lnTo>
                                  <a:pt x="14821" y="6353"/>
                                </a:lnTo>
                                <a:lnTo>
                                  <a:pt x="14821" y="6353"/>
                                </a:lnTo>
                                <a:lnTo>
                                  <a:pt x="14821" y="6353"/>
                                </a:lnTo>
                                <a:lnTo>
                                  <a:pt x="14821" y="3172"/>
                                </a:lnTo>
                                <a:lnTo>
                                  <a:pt x="14821" y="3172"/>
                                </a:lnTo>
                                <a:lnTo>
                                  <a:pt x="14821" y="3172"/>
                                </a:lnTo>
                                <a:lnTo>
                                  <a:pt x="14821" y="3172"/>
                                </a:lnTo>
                                <a:lnTo>
                                  <a:pt x="14821" y="3172"/>
                                </a:lnTo>
                                <a:lnTo>
                                  <a:pt x="15878" y="3172"/>
                                </a:lnTo>
                                <a:lnTo>
                                  <a:pt x="15878" y="3172"/>
                                </a:lnTo>
                                <a:lnTo>
                                  <a:pt x="15878" y="6353"/>
                                </a:lnTo>
                                <a:lnTo>
                                  <a:pt x="15878" y="6353"/>
                                </a:lnTo>
                                <a:lnTo>
                                  <a:pt x="15878" y="3172"/>
                                </a:lnTo>
                                <a:lnTo>
                                  <a:pt x="15878" y="3172"/>
                                </a:lnTo>
                                <a:lnTo>
                                  <a:pt x="15878" y="3172"/>
                                </a:lnTo>
                                <a:lnTo>
                                  <a:pt x="15878" y="3172"/>
                                </a:lnTo>
                                <a:lnTo>
                                  <a:pt x="15878" y="6353"/>
                                </a:lnTo>
                                <a:lnTo>
                                  <a:pt x="15878" y="6353"/>
                                </a:lnTo>
                                <a:lnTo>
                                  <a:pt x="15878" y="6353"/>
                                </a:lnTo>
                                <a:lnTo>
                                  <a:pt x="15878" y="6353"/>
                                </a:lnTo>
                                <a:lnTo>
                                  <a:pt x="15878" y="3172"/>
                                </a:lnTo>
                                <a:lnTo>
                                  <a:pt x="15878" y="3172"/>
                                </a:lnTo>
                                <a:lnTo>
                                  <a:pt x="15878" y="3172"/>
                                </a:lnTo>
                                <a:lnTo>
                                  <a:pt x="15878" y="3172"/>
                                </a:lnTo>
                                <a:lnTo>
                                  <a:pt x="15878" y="3172"/>
                                </a:lnTo>
                                <a:lnTo>
                                  <a:pt x="15878" y="3172"/>
                                </a:lnTo>
                                <a:lnTo>
                                  <a:pt x="16936" y="3172"/>
                                </a:lnTo>
                                <a:lnTo>
                                  <a:pt x="16936" y="3172"/>
                                </a:lnTo>
                                <a:lnTo>
                                  <a:pt x="16936" y="3172"/>
                                </a:lnTo>
                                <a:lnTo>
                                  <a:pt x="16936" y="3172"/>
                                </a:lnTo>
                                <a:lnTo>
                                  <a:pt x="16936" y="3172"/>
                                </a:lnTo>
                                <a:lnTo>
                                  <a:pt x="16936" y="3172"/>
                                </a:lnTo>
                                <a:lnTo>
                                  <a:pt x="16936" y="6353"/>
                                </a:lnTo>
                                <a:lnTo>
                                  <a:pt x="16936" y="6353"/>
                                </a:lnTo>
                                <a:lnTo>
                                  <a:pt x="16936" y="6353"/>
                                </a:lnTo>
                                <a:lnTo>
                                  <a:pt x="16936" y="6353"/>
                                </a:lnTo>
                                <a:lnTo>
                                  <a:pt x="16936" y="3172"/>
                                </a:lnTo>
                                <a:lnTo>
                                  <a:pt x="16936" y="3172"/>
                                </a:lnTo>
                                <a:lnTo>
                                  <a:pt x="16936" y="3172"/>
                                </a:lnTo>
                                <a:lnTo>
                                  <a:pt x="16936" y="3172"/>
                                </a:lnTo>
                                <a:lnTo>
                                  <a:pt x="16936" y="3172"/>
                                </a:lnTo>
                                <a:lnTo>
                                  <a:pt x="16936" y="3172"/>
                                </a:lnTo>
                                <a:lnTo>
                                  <a:pt x="16936" y="3172"/>
                                </a:lnTo>
                                <a:lnTo>
                                  <a:pt x="16936" y="3172"/>
                                </a:lnTo>
                                <a:lnTo>
                                  <a:pt x="16936" y="3172"/>
                                </a:lnTo>
                                <a:lnTo>
                                  <a:pt x="16936" y="3172"/>
                                </a:lnTo>
                                <a:lnTo>
                                  <a:pt x="17993" y="6353"/>
                                </a:lnTo>
                                <a:lnTo>
                                  <a:pt x="17993" y="6353"/>
                                </a:lnTo>
                                <a:lnTo>
                                  <a:pt x="17993" y="6353"/>
                                </a:lnTo>
                                <a:lnTo>
                                  <a:pt x="17993" y="6353"/>
                                </a:lnTo>
                                <a:lnTo>
                                  <a:pt x="17993" y="6353"/>
                                </a:lnTo>
                                <a:lnTo>
                                  <a:pt x="17993" y="6353"/>
                                </a:lnTo>
                                <a:lnTo>
                                  <a:pt x="17993" y="6353"/>
                                </a:lnTo>
                                <a:lnTo>
                                  <a:pt x="17993" y="6353"/>
                                </a:lnTo>
                                <a:lnTo>
                                  <a:pt x="17993" y="3172"/>
                                </a:lnTo>
                                <a:lnTo>
                                  <a:pt x="17993" y="6353"/>
                                </a:lnTo>
                                <a:lnTo>
                                  <a:pt x="17993" y="6353"/>
                                </a:lnTo>
                                <a:lnTo>
                                  <a:pt x="17993" y="6353"/>
                                </a:lnTo>
                                <a:lnTo>
                                  <a:pt x="17993" y="6353"/>
                                </a:lnTo>
                                <a:lnTo>
                                  <a:pt x="17993" y="6353"/>
                                </a:lnTo>
                                <a:lnTo>
                                  <a:pt x="17993" y="6353"/>
                                </a:lnTo>
                                <a:lnTo>
                                  <a:pt x="17993" y="3172"/>
                                </a:lnTo>
                                <a:lnTo>
                                  <a:pt x="17993" y="3172"/>
                                </a:lnTo>
                                <a:lnTo>
                                  <a:pt x="17993" y="6353"/>
                                </a:lnTo>
                                <a:lnTo>
                                  <a:pt x="19050" y="6353"/>
                                </a:lnTo>
                                <a:lnTo>
                                  <a:pt x="19050" y="3172"/>
                                </a:lnTo>
                                <a:lnTo>
                                  <a:pt x="19050" y="3172"/>
                                </a:lnTo>
                                <a:lnTo>
                                  <a:pt x="19050" y="3172"/>
                                </a:lnTo>
                                <a:lnTo>
                                  <a:pt x="19050" y="3172"/>
                                </a:lnTo>
                                <a:lnTo>
                                  <a:pt x="19050" y="3172"/>
                                </a:lnTo>
                                <a:lnTo>
                                  <a:pt x="19050" y="3172"/>
                                </a:lnTo>
                                <a:lnTo>
                                  <a:pt x="19050" y="3172"/>
                                </a:lnTo>
                                <a:lnTo>
                                  <a:pt x="19050" y="3172"/>
                                </a:lnTo>
                                <a:lnTo>
                                  <a:pt x="19050" y="3172"/>
                                </a:lnTo>
                                <a:lnTo>
                                  <a:pt x="19050" y="6353"/>
                                </a:lnTo>
                                <a:lnTo>
                                  <a:pt x="19050" y="6353"/>
                                </a:lnTo>
                                <a:lnTo>
                                  <a:pt x="19050" y="6353"/>
                                </a:lnTo>
                                <a:lnTo>
                                  <a:pt x="19050" y="6353"/>
                                </a:lnTo>
                                <a:lnTo>
                                  <a:pt x="19050" y="6353"/>
                                </a:lnTo>
                                <a:lnTo>
                                  <a:pt x="19050" y="6353"/>
                                </a:lnTo>
                                <a:lnTo>
                                  <a:pt x="19050" y="6353"/>
                                </a:lnTo>
                                <a:lnTo>
                                  <a:pt x="19050" y="3172"/>
                                </a:lnTo>
                                <a:lnTo>
                                  <a:pt x="20107" y="3172"/>
                                </a:lnTo>
                                <a:lnTo>
                                  <a:pt x="20107" y="3172"/>
                                </a:lnTo>
                                <a:lnTo>
                                  <a:pt x="20107" y="3172"/>
                                </a:lnTo>
                                <a:lnTo>
                                  <a:pt x="20107" y="3172"/>
                                </a:lnTo>
                                <a:lnTo>
                                  <a:pt x="20107" y="3172"/>
                                </a:lnTo>
                                <a:lnTo>
                                  <a:pt x="20107" y="3172"/>
                                </a:lnTo>
                                <a:lnTo>
                                  <a:pt x="20107" y="3172"/>
                                </a:lnTo>
                                <a:lnTo>
                                  <a:pt x="20107" y="3172"/>
                                </a:lnTo>
                                <a:lnTo>
                                  <a:pt x="20107" y="6353"/>
                                </a:lnTo>
                                <a:lnTo>
                                  <a:pt x="20107" y="6353"/>
                                </a:lnTo>
                                <a:lnTo>
                                  <a:pt x="20107" y="3172"/>
                                </a:lnTo>
                                <a:lnTo>
                                  <a:pt x="20107" y="3172"/>
                                </a:lnTo>
                                <a:lnTo>
                                  <a:pt x="20107" y="3172"/>
                                </a:lnTo>
                                <a:lnTo>
                                  <a:pt x="20107" y="3172"/>
                                </a:lnTo>
                                <a:lnTo>
                                  <a:pt x="20107" y="3172"/>
                                </a:lnTo>
                                <a:lnTo>
                                  <a:pt x="20107" y="6353"/>
                                </a:lnTo>
                                <a:lnTo>
                                  <a:pt x="20107" y="6353"/>
                                </a:lnTo>
                                <a:lnTo>
                                  <a:pt x="20107" y="6353"/>
                                </a:lnTo>
                                <a:lnTo>
                                  <a:pt x="20107" y="6353"/>
                                </a:lnTo>
                                <a:lnTo>
                                  <a:pt x="20107" y="6353"/>
                                </a:lnTo>
                                <a:lnTo>
                                  <a:pt x="21164" y="6353"/>
                                </a:lnTo>
                                <a:lnTo>
                                  <a:pt x="21164" y="3172"/>
                                </a:lnTo>
                                <a:lnTo>
                                  <a:pt x="21164" y="6353"/>
                                </a:lnTo>
                                <a:lnTo>
                                  <a:pt x="21164" y="6353"/>
                                </a:lnTo>
                                <a:lnTo>
                                  <a:pt x="21164" y="3172"/>
                                </a:lnTo>
                                <a:lnTo>
                                  <a:pt x="21164" y="3172"/>
                                </a:lnTo>
                                <a:lnTo>
                                  <a:pt x="21164" y="3172"/>
                                </a:lnTo>
                                <a:lnTo>
                                  <a:pt x="21164" y="3172"/>
                                </a:lnTo>
                                <a:lnTo>
                                  <a:pt x="21164" y="3172"/>
                                </a:lnTo>
                                <a:lnTo>
                                  <a:pt x="21164" y="3172"/>
                                </a:lnTo>
                                <a:lnTo>
                                  <a:pt x="21164" y="3172"/>
                                </a:lnTo>
                                <a:lnTo>
                                  <a:pt x="21164" y="3172"/>
                                </a:lnTo>
                                <a:lnTo>
                                  <a:pt x="21164" y="6353"/>
                                </a:lnTo>
                                <a:lnTo>
                                  <a:pt x="21164" y="6353"/>
                                </a:lnTo>
                                <a:lnTo>
                                  <a:pt x="21164" y="3172"/>
                                </a:lnTo>
                                <a:lnTo>
                                  <a:pt x="21164" y="3172"/>
                                </a:lnTo>
                                <a:lnTo>
                                  <a:pt x="21164" y="3172"/>
                                </a:lnTo>
                                <a:lnTo>
                                  <a:pt x="21164" y="3172"/>
                                </a:lnTo>
                                <a:lnTo>
                                  <a:pt x="22222" y="3172"/>
                                </a:lnTo>
                                <a:lnTo>
                                  <a:pt x="22222" y="6353"/>
                                </a:lnTo>
                                <a:lnTo>
                                  <a:pt x="22222" y="6353"/>
                                </a:lnTo>
                                <a:lnTo>
                                  <a:pt x="22222" y="6353"/>
                                </a:lnTo>
                                <a:lnTo>
                                  <a:pt x="22222" y="6353"/>
                                </a:lnTo>
                                <a:lnTo>
                                  <a:pt x="22222" y="6353"/>
                                </a:lnTo>
                                <a:lnTo>
                                  <a:pt x="22222" y="3172"/>
                                </a:lnTo>
                                <a:lnTo>
                                  <a:pt x="22222" y="6353"/>
                                </a:lnTo>
                                <a:lnTo>
                                  <a:pt x="22222" y="6353"/>
                                </a:lnTo>
                                <a:lnTo>
                                  <a:pt x="22222" y="3172"/>
                                </a:lnTo>
                                <a:lnTo>
                                  <a:pt x="22222" y="3172"/>
                                </a:lnTo>
                                <a:lnTo>
                                  <a:pt x="22222" y="3172"/>
                                </a:lnTo>
                                <a:lnTo>
                                  <a:pt x="22222" y="3172"/>
                                </a:lnTo>
                                <a:lnTo>
                                  <a:pt x="22222" y="3172"/>
                                </a:lnTo>
                                <a:lnTo>
                                  <a:pt x="22222" y="3172"/>
                                </a:lnTo>
                                <a:lnTo>
                                  <a:pt x="22222" y="3172"/>
                                </a:lnTo>
                                <a:lnTo>
                                  <a:pt x="22222" y="6353"/>
                                </a:lnTo>
                                <a:lnTo>
                                  <a:pt x="22222" y="6353"/>
                                </a:lnTo>
                                <a:lnTo>
                                  <a:pt x="23279" y="6353"/>
                                </a:lnTo>
                                <a:lnTo>
                                  <a:pt x="23279" y="6353"/>
                                </a:lnTo>
                                <a:lnTo>
                                  <a:pt x="23279" y="3172"/>
                                </a:lnTo>
                                <a:lnTo>
                                  <a:pt x="23279" y="3172"/>
                                </a:lnTo>
                                <a:lnTo>
                                  <a:pt x="23279" y="3172"/>
                                </a:lnTo>
                                <a:lnTo>
                                  <a:pt x="23279" y="3172"/>
                                </a:lnTo>
                                <a:lnTo>
                                  <a:pt x="23279" y="3172"/>
                                </a:lnTo>
                                <a:lnTo>
                                  <a:pt x="23279" y="6353"/>
                                </a:lnTo>
                                <a:lnTo>
                                  <a:pt x="23279" y="6353"/>
                                </a:lnTo>
                                <a:lnTo>
                                  <a:pt x="23279" y="6353"/>
                                </a:lnTo>
                                <a:lnTo>
                                  <a:pt x="23279" y="6353"/>
                                </a:lnTo>
                                <a:lnTo>
                                  <a:pt x="23279" y="3172"/>
                                </a:lnTo>
                                <a:lnTo>
                                  <a:pt x="23279" y="3172"/>
                                </a:lnTo>
                                <a:lnTo>
                                  <a:pt x="23279" y="3172"/>
                                </a:lnTo>
                                <a:lnTo>
                                  <a:pt x="23279" y="3172"/>
                                </a:lnTo>
                                <a:lnTo>
                                  <a:pt x="23279" y="6353"/>
                                </a:lnTo>
                                <a:lnTo>
                                  <a:pt x="23279" y="6353"/>
                                </a:lnTo>
                                <a:lnTo>
                                  <a:pt x="23279" y="6353"/>
                                </a:lnTo>
                                <a:lnTo>
                                  <a:pt x="24346" y="3172"/>
                                </a:lnTo>
                                <a:lnTo>
                                  <a:pt x="24346" y="3172"/>
                                </a:lnTo>
                                <a:lnTo>
                                  <a:pt x="24346" y="3172"/>
                                </a:lnTo>
                                <a:lnTo>
                                  <a:pt x="24346" y="3172"/>
                                </a:lnTo>
                                <a:lnTo>
                                  <a:pt x="24346" y="3172"/>
                                </a:lnTo>
                                <a:lnTo>
                                  <a:pt x="24346" y="3172"/>
                                </a:lnTo>
                                <a:lnTo>
                                  <a:pt x="24346" y="3172"/>
                                </a:lnTo>
                                <a:lnTo>
                                  <a:pt x="24346" y="3172"/>
                                </a:lnTo>
                                <a:lnTo>
                                  <a:pt x="24346" y="3172"/>
                                </a:lnTo>
                                <a:lnTo>
                                  <a:pt x="24346" y="6353"/>
                                </a:lnTo>
                                <a:lnTo>
                                  <a:pt x="24346" y="6353"/>
                                </a:lnTo>
                                <a:lnTo>
                                  <a:pt x="24346" y="6353"/>
                                </a:lnTo>
                                <a:lnTo>
                                  <a:pt x="24346" y="6353"/>
                                </a:lnTo>
                                <a:lnTo>
                                  <a:pt x="24346" y="6353"/>
                                </a:lnTo>
                                <a:lnTo>
                                  <a:pt x="24346" y="6353"/>
                                </a:lnTo>
                                <a:lnTo>
                                  <a:pt x="24346" y="6353"/>
                                </a:lnTo>
                                <a:lnTo>
                                  <a:pt x="24346" y="6353"/>
                                </a:lnTo>
                                <a:lnTo>
                                  <a:pt x="24346" y="6353"/>
                                </a:lnTo>
                                <a:lnTo>
                                  <a:pt x="24346" y="6353"/>
                                </a:lnTo>
                                <a:lnTo>
                                  <a:pt x="24346" y="3172"/>
                                </a:lnTo>
                                <a:lnTo>
                                  <a:pt x="24346" y="6353"/>
                                </a:lnTo>
                                <a:lnTo>
                                  <a:pt x="24346" y="6353"/>
                                </a:lnTo>
                                <a:lnTo>
                                  <a:pt x="24346" y="3172"/>
                                </a:lnTo>
                                <a:lnTo>
                                  <a:pt x="24346" y="6353"/>
                                </a:lnTo>
                                <a:lnTo>
                                  <a:pt x="24346" y="6353"/>
                                </a:lnTo>
                                <a:lnTo>
                                  <a:pt x="24346" y="6353"/>
                                </a:lnTo>
                                <a:lnTo>
                                  <a:pt x="25403" y="6353"/>
                                </a:lnTo>
                                <a:lnTo>
                                  <a:pt x="25403" y="6353"/>
                                </a:lnTo>
                                <a:lnTo>
                                  <a:pt x="25403" y="6353"/>
                                </a:lnTo>
                                <a:lnTo>
                                  <a:pt x="25403" y="6353"/>
                                </a:lnTo>
                                <a:lnTo>
                                  <a:pt x="25403" y="6353"/>
                                </a:lnTo>
                                <a:lnTo>
                                  <a:pt x="25403" y="6353"/>
                                </a:lnTo>
                                <a:lnTo>
                                  <a:pt x="25403" y="3172"/>
                                </a:lnTo>
                                <a:lnTo>
                                  <a:pt x="25403" y="6353"/>
                                </a:lnTo>
                                <a:lnTo>
                                  <a:pt x="25403" y="6353"/>
                                </a:lnTo>
                                <a:lnTo>
                                  <a:pt x="25403" y="6353"/>
                                </a:lnTo>
                                <a:lnTo>
                                  <a:pt x="25403" y="3172"/>
                                </a:lnTo>
                                <a:lnTo>
                                  <a:pt x="25403" y="3172"/>
                                </a:lnTo>
                                <a:lnTo>
                                  <a:pt x="25403" y="3172"/>
                                </a:lnTo>
                                <a:lnTo>
                                  <a:pt x="25403" y="3172"/>
                                </a:lnTo>
                                <a:lnTo>
                                  <a:pt x="25403" y="6353"/>
                                </a:lnTo>
                                <a:lnTo>
                                  <a:pt x="25403" y="6353"/>
                                </a:lnTo>
                                <a:lnTo>
                                  <a:pt x="25403" y="6353"/>
                                </a:lnTo>
                                <a:lnTo>
                                  <a:pt x="25403" y="6353"/>
                                </a:lnTo>
                                <a:lnTo>
                                  <a:pt x="26461" y="3172"/>
                                </a:lnTo>
                                <a:lnTo>
                                  <a:pt x="26461" y="6353"/>
                                </a:lnTo>
                                <a:lnTo>
                                  <a:pt x="26461" y="3172"/>
                                </a:lnTo>
                                <a:lnTo>
                                  <a:pt x="26461" y="3172"/>
                                </a:lnTo>
                                <a:lnTo>
                                  <a:pt x="26461" y="6353"/>
                                </a:lnTo>
                                <a:lnTo>
                                  <a:pt x="26461" y="3172"/>
                                </a:lnTo>
                                <a:lnTo>
                                  <a:pt x="26461" y="3172"/>
                                </a:lnTo>
                                <a:lnTo>
                                  <a:pt x="26461" y="3172"/>
                                </a:lnTo>
                                <a:lnTo>
                                  <a:pt x="26461" y="3172"/>
                                </a:lnTo>
                                <a:lnTo>
                                  <a:pt x="26461" y="3172"/>
                                </a:lnTo>
                                <a:lnTo>
                                  <a:pt x="26461" y="6353"/>
                                </a:lnTo>
                                <a:lnTo>
                                  <a:pt x="26461" y="6353"/>
                                </a:lnTo>
                                <a:lnTo>
                                  <a:pt x="26461" y="6353"/>
                                </a:lnTo>
                                <a:lnTo>
                                  <a:pt x="26461" y="6353"/>
                                </a:lnTo>
                                <a:lnTo>
                                  <a:pt x="26461" y="6353"/>
                                </a:lnTo>
                                <a:lnTo>
                                  <a:pt x="26461" y="6353"/>
                                </a:lnTo>
                                <a:lnTo>
                                  <a:pt x="26461" y="3172"/>
                                </a:lnTo>
                                <a:lnTo>
                                  <a:pt x="26461" y="3172"/>
                                </a:lnTo>
                                <a:lnTo>
                                  <a:pt x="27518" y="6353"/>
                                </a:lnTo>
                                <a:lnTo>
                                  <a:pt x="27518" y="6353"/>
                                </a:lnTo>
                                <a:lnTo>
                                  <a:pt x="27518" y="6353"/>
                                </a:lnTo>
                                <a:lnTo>
                                  <a:pt x="27518" y="6353"/>
                                </a:lnTo>
                                <a:lnTo>
                                  <a:pt x="27518" y="6353"/>
                                </a:lnTo>
                                <a:lnTo>
                                  <a:pt x="27518" y="6353"/>
                                </a:lnTo>
                                <a:lnTo>
                                  <a:pt x="27518" y="3172"/>
                                </a:lnTo>
                                <a:lnTo>
                                  <a:pt x="27518" y="3172"/>
                                </a:lnTo>
                                <a:lnTo>
                                  <a:pt x="27518" y="3172"/>
                                </a:lnTo>
                                <a:lnTo>
                                  <a:pt x="27518" y="3172"/>
                                </a:lnTo>
                                <a:lnTo>
                                  <a:pt x="27518" y="6353"/>
                                </a:lnTo>
                                <a:lnTo>
                                  <a:pt x="27518" y="6353"/>
                                </a:lnTo>
                                <a:lnTo>
                                  <a:pt x="27518" y="3172"/>
                                </a:lnTo>
                                <a:lnTo>
                                  <a:pt x="27518" y="6353"/>
                                </a:lnTo>
                                <a:lnTo>
                                  <a:pt x="27518" y="6353"/>
                                </a:lnTo>
                                <a:lnTo>
                                  <a:pt x="27518" y="6353"/>
                                </a:lnTo>
                                <a:lnTo>
                                  <a:pt x="27518" y="6353"/>
                                </a:lnTo>
                                <a:lnTo>
                                  <a:pt x="27518" y="6353"/>
                                </a:lnTo>
                                <a:lnTo>
                                  <a:pt x="28575" y="6353"/>
                                </a:lnTo>
                                <a:lnTo>
                                  <a:pt x="28575" y="3172"/>
                                </a:lnTo>
                                <a:lnTo>
                                  <a:pt x="28575" y="6353"/>
                                </a:lnTo>
                                <a:lnTo>
                                  <a:pt x="28575" y="3172"/>
                                </a:lnTo>
                                <a:lnTo>
                                  <a:pt x="28575" y="3172"/>
                                </a:lnTo>
                                <a:lnTo>
                                  <a:pt x="28575" y="3172"/>
                                </a:lnTo>
                                <a:lnTo>
                                  <a:pt x="28575" y="3172"/>
                                </a:lnTo>
                                <a:lnTo>
                                  <a:pt x="28575" y="6353"/>
                                </a:lnTo>
                                <a:lnTo>
                                  <a:pt x="28575" y="3172"/>
                                </a:lnTo>
                                <a:lnTo>
                                  <a:pt x="28575" y="6353"/>
                                </a:lnTo>
                                <a:lnTo>
                                  <a:pt x="28575" y="6353"/>
                                </a:lnTo>
                                <a:lnTo>
                                  <a:pt x="28575" y="6353"/>
                                </a:lnTo>
                                <a:lnTo>
                                  <a:pt x="28575" y="635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77" name="Freeform: Shape 177"/>
                        <wps:cNvSpPr/>
                        <wps:spPr>
                          <a:xfrm>
                            <a:off x="4205287" y="2900362"/>
                            <a:ext cx="28575" cy="9525"/>
                          </a:xfrm>
                          <a:custGeom>
                            <a:avLst/>
                            <a:gdLst>
                              <a:gd name="connsiteX0" fmla="*/ 0 w 28575"/>
                              <a:gd name="connsiteY0" fmla="*/ 6353 h 9525"/>
                              <a:gd name="connsiteX1" fmla="*/ 0 w 28575"/>
                              <a:gd name="connsiteY1" fmla="*/ 9525 h 9525"/>
                              <a:gd name="connsiteX2" fmla="*/ 0 w 28575"/>
                              <a:gd name="connsiteY2" fmla="*/ 6353 h 9525"/>
                              <a:gd name="connsiteX3" fmla="*/ 0 w 28575"/>
                              <a:gd name="connsiteY3" fmla="*/ 6353 h 9525"/>
                              <a:gd name="connsiteX4" fmla="*/ 0 w 28575"/>
                              <a:gd name="connsiteY4" fmla="*/ 6353 h 9525"/>
                              <a:gd name="connsiteX5" fmla="*/ 0 w 28575"/>
                              <a:gd name="connsiteY5" fmla="*/ 3172 h 9525"/>
                              <a:gd name="connsiteX6" fmla="*/ 0 w 28575"/>
                              <a:gd name="connsiteY6" fmla="*/ 3172 h 9525"/>
                              <a:gd name="connsiteX7" fmla="*/ 0 w 28575"/>
                              <a:gd name="connsiteY7" fmla="*/ 3172 h 9525"/>
                              <a:gd name="connsiteX8" fmla="*/ 1057 w 28575"/>
                              <a:gd name="connsiteY8" fmla="*/ 6353 h 9525"/>
                              <a:gd name="connsiteX9" fmla="*/ 1057 w 28575"/>
                              <a:gd name="connsiteY9" fmla="*/ 6353 h 9525"/>
                              <a:gd name="connsiteX10" fmla="*/ 1057 w 28575"/>
                              <a:gd name="connsiteY10" fmla="*/ 6353 h 9525"/>
                              <a:gd name="connsiteX11" fmla="*/ 1057 w 28575"/>
                              <a:gd name="connsiteY11" fmla="*/ 6353 h 9525"/>
                              <a:gd name="connsiteX12" fmla="*/ 1057 w 28575"/>
                              <a:gd name="connsiteY12" fmla="*/ 6353 h 9525"/>
                              <a:gd name="connsiteX13" fmla="*/ 1057 w 28575"/>
                              <a:gd name="connsiteY13" fmla="*/ 6353 h 9525"/>
                              <a:gd name="connsiteX14" fmla="*/ 1057 w 28575"/>
                              <a:gd name="connsiteY14" fmla="*/ 6353 h 9525"/>
                              <a:gd name="connsiteX15" fmla="*/ 1057 w 28575"/>
                              <a:gd name="connsiteY15" fmla="*/ 6353 h 9525"/>
                              <a:gd name="connsiteX16" fmla="*/ 1057 w 28575"/>
                              <a:gd name="connsiteY16" fmla="*/ 6353 h 9525"/>
                              <a:gd name="connsiteX17" fmla="*/ 1057 w 28575"/>
                              <a:gd name="connsiteY17" fmla="*/ 6353 h 9525"/>
                              <a:gd name="connsiteX18" fmla="*/ 1057 w 28575"/>
                              <a:gd name="connsiteY18" fmla="*/ 3172 h 9525"/>
                              <a:gd name="connsiteX19" fmla="*/ 1057 w 28575"/>
                              <a:gd name="connsiteY19" fmla="*/ 3172 h 9525"/>
                              <a:gd name="connsiteX20" fmla="*/ 1057 w 28575"/>
                              <a:gd name="connsiteY20" fmla="*/ 3172 h 9525"/>
                              <a:gd name="connsiteX21" fmla="*/ 1057 w 28575"/>
                              <a:gd name="connsiteY21" fmla="*/ 3172 h 9525"/>
                              <a:gd name="connsiteX22" fmla="*/ 1057 w 28575"/>
                              <a:gd name="connsiteY22" fmla="*/ 6353 h 9525"/>
                              <a:gd name="connsiteX23" fmla="*/ 1057 w 28575"/>
                              <a:gd name="connsiteY23" fmla="*/ 3172 h 9525"/>
                              <a:gd name="connsiteX24" fmla="*/ 1057 w 28575"/>
                              <a:gd name="connsiteY24" fmla="*/ 3172 h 9525"/>
                              <a:gd name="connsiteX25" fmla="*/ 1057 w 28575"/>
                              <a:gd name="connsiteY25" fmla="*/ 6353 h 9525"/>
                              <a:gd name="connsiteX26" fmla="*/ 2114 w 28575"/>
                              <a:gd name="connsiteY26" fmla="*/ 6353 h 9525"/>
                              <a:gd name="connsiteX27" fmla="*/ 2114 w 28575"/>
                              <a:gd name="connsiteY27" fmla="*/ 6353 h 9525"/>
                              <a:gd name="connsiteX28" fmla="*/ 2114 w 28575"/>
                              <a:gd name="connsiteY28" fmla="*/ 6353 h 9525"/>
                              <a:gd name="connsiteX29" fmla="*/ 2114 w 28575"/>
                              <a:gd name="connsiteY29" fmla="*/ 6353 h 9525"/>
                              <a:gd name="connsiteX30" fmla="*/ 2114 w 28575"/>
                              <a:gd name="connsiteY30" fmla="*/ 6353 h 9525"/>
                              <a:gd name="connsiteX31" fmla="*/ 2114 w 28575"/>
                              <a:gd name="connsiteY31" fmla="*/ 6353 h 9525"/>
                              <a:gd name="connsiteX32" fmla="*/ 2114 w 28575"/>
                              <a:gd name="connsiteY32" fmla="*/ 6353 h 9525"/>
                              <a:gd name="connsiteX33" fmla="*/ 2114 w 28575"/>
                              <a:gd name="connsiteY33" fmla="*/ 6353 h 9525"/>
                              <a:gd name="connsiteX34" fmla="*/ 2114 w 28575"/>
                              <a:gd name="connsiteY34" fmla="*/ 3172 h 9525"/>
                              <a:gd name="connsiteX35" fmla="*/ 2114 w 28575"/>
                              <a:gd name="connsiteY35" fmla="*/ 3172 h 9525"/>
                              <a:gd name="connsiteX36" fmla="*/ 2114 w 28575"/>
                              <a:gd name="connsiteY36" fmla="*/ 3172 h 9525"/>
                              <a:gd name="connsiteX37" fmla="*/ 2114 w 28575"/>
                              <a:gd name="connsiteY37" fmla="*/ 3172 h 9525"/>
                              <a:gd name="connsiteX38" fmla="*/ 2114 w 28575"/>
                              <a:gd name="connsiteY38" fmla="*/ 3172 h 9525"/>
                              <a:gd name="connsiteX39" fmla="*/ 2114 w 28575"/>
                              <a:gd name="connsiteY39" fmla="*/ 6353 h 9525"/>
                              <a:gd name="connsiteX40" fmla="*/ 2114 w 28575"/>
                              <a:gd name="connsiteY40" fmla="*/ 6353 h 9525"/>
                              <a:gd name="connsiteX41" fmla="*/ 2114 w 28575"/>
                              <a:gd name="connsiteY41" fmla="*/ 6353 h 9525"/>
                              <a:gd name="connsiteX42" fmla="*/ 2114 w 28575"/>
                              <a:gd name="connsiteY42" fmla="*/ 6353 h 9525"/>
                              <a:gd name="connsiteX43" fmla="*/ 2114 w 28575"/>
                              <a:gd name="connsiteY43" fmla="*/ 6353 h 9525"/>
                              <a:gd name="connsiteX44" fmla="*/ 3172 w 28575"/>
                              <a:gd name="connsiteY44" fmla="*/ 6353 h 9525"/>
                              <a:gd name="connsiteX45" fmla="*/ 3172 w 28575"/>
                              <a:gd name="connsiteY45" fmla="*/ 3172 h 9525"/>
                              <a:gd name="connsiteX46" fmla="*/ 3172 w 28575"/>
                              <a:gd name="connsiteY46" fmla="*/ 3172 h 9525"/>
                              <a:gd name="connsiteX47" fmla="*/ 3172 w 28575"/>
                              <a:gd name="connsiteY47" fmla="*/ 3172 h 9525"/>
                              <a:gd name="connsiteX48" fmla="*/ 3172 w 28575"/>
                              <a:gd name="connsiteY48" fmla="*/ 6353 h 9525"/>
                              <a:gd name="connsiteX49" fmla="*/ 3172 w 28575"/>
                              <a:gd name="connsiteY49" fmla="*/ 6353 h 9525"/>
                              <a:gd name="connsiteX50" fmla="*/ 3172 w 28575"/>
                              <a:gd name="connsiteY50" fmla="*/ 6353 h 9525"/>
                              <a:gd name="connsiteX51" fmla="*/ 3172 w 28575"/>
                              <a:gd name="connsiteY51" fmla="*/ 6353 h 9525"/>
                              <a:gd name="connsiteX52" fmla="*/ 3172 w 28575"/>
                              <a:gd name="connsiteY52" fmla="*/ 3172 h 9525"/>
                              <a:gd name="connsiteX53" fmla="*/ 3172 w 28575"/>
                              <a:gd name="connsiteY53" fmla="*/ 3172 h 9525"/>
                              <a:gd name="connsiteX54" fmla="*/ 3172 w 28575"/>
                              <a:gd name="connsiteY54" fmla="*/ 3172 h 9525"/>
                              <a:gd name="connsiteX55" fmla="*/ 3172 w 28575"/>
                              <a:gd name="connsiteY55" fmla="*/ 6353 h 9525"/>
                              <a:gd name="connsiteX56" fmla="*/ 3172 w 28575"/>
                              <a:gd name="connsiteY56" fmla="*/ 6353 h 9525"/>
                              <a:gd name="connsiteX57" fmla="*/ 3172 w 28575"/>
                              <a:gd name="connsiteY57" fmla="*/ 6353 h 9525"/>
                              <a:gd name="connsiteX58" fmla="*/ 3172 w 28575"/>
                              <a:gd name="connsiteY58" fmla="*/ 6353 h 9525"/>
                              <a:gd name="connsiteX59" fmla="*/ 3172 w 28575"/>
                              <a:gd name="connsiteY59" fmla="*/ 3172 h 9525"/>
                              <a:gd name="connsiteX60" fmla="*/ 3172 w 28575"/>
                              <a:gd name="connsiteY60" fmla="*/ 6353 h 9525"/>
                              <a:gd name="connsiteX61" fmla="*/ 3172 w 28575"/>
                              <a:gd name="connsiteY61" fmla="*/ 3172 h 9525"/>
                              <a:gd name="connsiteX62" fmla="*/ 4229 w 28575"/>
                              <a:gd name="connsiteY62" fmla="*/ 3172 h 9525"/>
                              <a:gd name="connsiteX63" fmla="*/ 4229 w 28575"/>
                              <a:gd name="connsiteY63" fmla="*/ 6353 h 9525"/>
                              <a:gd name="connsiteX64" fmla="*/ 4229 w 28575"/>
                              <a:gd name="connsiteY64" fmla="*/ 3172 h 9525"/>
                              <a:gd name="connsiteX65" fmla="*/ 4229 w 28575"/>
                              <a:gd name="connsiteY65" fmla="*/ 6353 h 9525"/>
                              <a:gd name="connsiteX66" fmla="*/ 4229 w 28575"/>
                              <a:gd name="connsiteY66" fmla="*/ 3172 h 9525"/>
                              <a:gd name="connsiteX67" fmla="*/ 4229 w 28575"/>
                              <a:gd name="connsiteY67" fmla="*/ 6353 h 9525"/>
                              <a:gd name="connsiteX68" fmla="*/ 4229 w 28575"/>
                              <a:gd name="connsiteY68" fmla="*/ 6353 h 9525"/>
                              <a:gd name="connsiteX69" fmla="*/ 4229 w 28575"/>
                              <a:gd name="connsiteY69" fmla="*/ 3172 h 9525"/>
                              <a:gd name="connsiteX70" fmla="*/ 4229 w 28575"/>
                              <a:gd name="connsiteY70" fmla="*/ 6353 h 9525"/>
                              <a:gd name="connsiteX71" fmla="*/ 4229 w 28575"/>
                              <a:gd name="connsiteY71" fmla="*/ 6353 h 9525"/>
                              <a:gd name="connsiteX72" fmla="*/ 4229 w 28575"/>
                              <a:gd name="connsiteY72" fmla="*/ 3172 h 9525"/>
                              <a:gd name="connsiteX73" fmla="*/ 4229 w 28575"/>
                              <a:gd name="connsiteY73" fmla="*/ 3172 h 9525"/>
                              <a:gd name="connsiteX74" fmla="*/ 4229 w 28575"/>
                              <a:gd name="connsiteY74" fmla="*/ 3172 h 9525"/>
                              <a:gd name="connsiteX75" fmla="*/ 4229 w 28575"/>
                              <a:gd name="connsiteY75" fmla="*/ 3172 h 9525"/>
                              <a:gd name="connsiteX76" fmla="*/ 4229 w 28575"/>
                              <a:gd name="connsiteY76" fmla="*/ 0 h 9525"/>
                              <a:gd name="connsiteX77" fmla="*/ 4229 w 28575"/>
                              <a:gd name="connsiteY77" fmla="*/ 3172 h 9525"/>
                              <a:gd name="connsiteX78" fmla="*/ 4229 w 28575"/>
                              <a:gd name="connsiteY78" fmla="*/ 3172 h 9525"/>
                              <a:gd name="connsiteX79" fmla="*/ 4229 w 28575"/>
                              <a:gd name="connsiteY79" fmla="*/ 3172 h 9525"/>
                              <a:gd name="connsiteX80" fmla="*/ 4229 w 28575"/>
                              <a:gd name="connsiteY80" fmla="*/ 6353 h 9525"/>
                              <a:gd name="connsiteX81" fmla="*/ 4229 w 28575"/>
                              <a:gd name="connsiteY81" fmla="*/ 6353 h 9525"/>
                              <a:gd name="connsiteX82" fmla="*/ 5296 w 28575"/>
                              <a:gd name="connsiteY82" fmla="*/ 6353 h 9525"/>
                              <a:gd name="connsiteX83" fmla="*/ 5296 w 28575"/>
                              <a:gd name="connsiteY83" fmla="*/ 6353 h 9525"/>
                              <a:gd name="connsiteX84" fmla="*/ 5296 w 28575"/>
                              <a:gd name="connsiteY84" fmla="*/ 3172 h 9525"/>
                              <a:gd name="connsiteX85" fmla="*/ 5296 w 28575"/>
                              <a:gd name="connsiteY85" fmla="*/ 3172 h 9525"/>
                              <a:gd name="connsiteX86" fmla="*/ 5296 w 28575"/>
                              <a:gd name="connsiteY86" fmla="*/ 3172 h 9525"/>
                              <a:gd name="connsiteX87" fmla="*/ 5296 w 28575"/>
                              <a:gd name="connsiteY87" fmla="*/ 3172 h 9525"/>
                              <a:gd name="connsiteX88" fmla="*/ 5296 w 28575"/>
                              <a:gd name="connsiteY88" fmla="*/ 3172 h 9525"/>
                              <a:gd name="connsiteX89" fmla="*/ 5296 w 28575"/>
                              <a:gd name="connsiteY89" fmla="*/ 3172 h 9525"/>
                              <a:gd name="connsiteX90" fmla="*/ 5296 w 28575"/>
                              <a:gd name="connsiteY90" fmla="*/ 3172 h 9525"/>
                              <a:gd name="connsiteX91" fmla="*/ 5296 w 28575"/>
                              <a:gd name="connsiteY91" fmla="*/ 6353 h 9525"/>
                              <a:gd name="connsiteX92" fmla="*/ 5296 w 28575"/>
                              <a:gd name="connsiteY92" fmla="*/ 3172 h 9525"/>
                              <a:gd name="connsiteX93" fmla="*/ 5296 w 28575"/>
                              <a:gd name="connsiteY93" fmla="*/ 3172 h 9525"/>
                              <a:gd name="connsiteX94" fmla="*/ 5296 w 28575"/>
                              <a:gd name="connsiteY94" fmla="*/ 3172 h 9525"/>
                              <a:gd name="connsiteX95" fmla="*/ 5296 w 28575"/>
                              <a:gd name="connsiteY95" fmla="*/ 3172 h 9525"/>
                              <a:gd name="connsiteX96" fmla="*/ 5296 w 28575"/>
                              <a:gd name="connsiteY96" fmla="*/ 3172 h 9525"/>
                              <a:gd name="connsiteX97" fmla="*/ 5296 w 28575"/>
                              <a:gd name="connsiteY97" fmla="*/ 3172 h 9525"/>
                              <a:gd name="connsiteX98" fmla="*/ 5296 w 28575"/>
                              <a:gd name="connsiteY98" fmla="*/ 3172 h 9525"/>
                              <a:gd name="connsiteX99" fmla="*/ 5296 w 28575"/>
                              <a:gd name="connsiteY99" fmla="*/ 3172 h 9525"/>
                              <a:gd name="connsiteX100" fmla="*/ 6353 w 28575"/>
                              <a:gd name="connsiteY100" fmla="*/ 3172 h 9525"/>
                              <a:gd name="connsiteX101" fmla="*/ 6353 w 28575"/>
                              <a:gd name="connsiteY101" fmla="*/ 3172 h 9525"/>
                              <a:gd name="connsiteX102" fmla="*/ 6353 w 28575"/>
                              <a:gd name="connsiteY102" fmla="*/ 3172 h 9525"/>
                              <a:gd name="connsiteX103" fmla="*/ 6353 w 28575"/>
                              <a:gd name="connsiteY103" fmla="*/ 3172 h 9525"/>
                              <a:gd name="connsiteX104" fmla="*/ 6353 w 28575"/>
                              <a:gd name="connsiteY104" fmla="*/ 3172 h 9525"/>
                              <a:gd name="connsiteX105" fmla="*/ 6353 w 28575"/>
                              <a:gd name="connsiteY105" fmla="*/ 3172 h 9525"/>
                              <a:gd name="connsiteX106" fmla="*/ 6353 w 28575"/>
                              <a:gd name="connsiteY106" fmla="*/ 3172 h 9525"/>
                              <a:gd name="connsiteX107" fmla="*/ 6353 w 28575"/>
                              <a:gd name="connsiteY107" fmla="*/ 3172 h 9525"/>
                              <a:gd name="connsiteX108" fmla="*/ 6353 w 28575"/>
                              <a:gd name="connsiteY108" fmla="*/ 6353 h 9525"/>
                              <a:gd name="connsiteX109" fmla="*/ 6353 w 28575"/>
                              <a:gd name="connsiteY109" fmla="*/ 6353 h 9525"/>
                              <a:gd name="connsiteX110" fmla="*/ 6353 w 28575"/>
                              <a:gd name="connsiteY110" fmla="*/ 6353 h 9525"/>
                              <a:gd name="connsiteX111" fmla="*/ 6353 w 28575"/>
                              <a:gd name="connsiteY111" fmla="*/ 6353 h 9525"/>
                              <a:gd name="connsiteX112" fmla="*/ 6353 w 28575"/>
                              <a:gd name="connsiteY112" fmla="*/ 6353 h 9525"/>
                              <a:gd name="connsiteX113" fmla="*/ 6353 w 28575"/>
                              <a:gd name="connsiteY113" fmla="*/ 6353 h 9525"/>
                              <a:gd name="connsiteX114" fmla="*/ 6353 w 28575"/>
                              <a:gd name="connsiteY114" fmla="*/ 6353 h 9525"/>
                              <a:gd name="connsiteX115" fmla="*/ 6353 w 28575"/>
                              <a:gd name="connsiteY115" fmla="*/ 3172 h 9525"/>
                              <a:gd name="connsiteX116" fmla="*/ 6353 w 28575"/>
                              <a:gd name="connsiteY116" fmla="*/ 3172 h 9525"/>
                              <a:gd name="connsiteX117" fmla="*/ 6353 w 28575"/>
                              <a:gd name="connsiteY117" fmla="*/ 3172 h 9525"/>
                              <a:gd name="connsiteX118" fmla="*/ 7411 w 28575"/>
                              <a:gd name="connsiteY118" fmla="*/ 3172 h 9525"/>
                              <a:gd name="connsiteX119" fmla="*/ 7411 w 28575"/>
                              <a:gd name="connsiteY119" fmla="*/ 3172 h 9525"/>
                              <a:gd name="connsiteX120" fmla="*/ 7411 w 28575"/>
                              <a:gd name="connsiteY120" fmla="*/ 3172 h 9525"/>
                              <a:gd name="connsiteX121" fmla="*/ 7411 w 28575"/>
                              <a:gd name="connsiteY121" fmla="*/ 3172 h 9525"/>
                              <a:gd name="connsiteX122" fmla="*/ 7411 w 28575"/>
                              <a:gd name="connsiteY122" fmla="*/ 3172 h 9525"/>
                              <a:gd name="connsiteX123" fmla="*/ 7411 w 28575"/>
                              <a:gd name="connsiteY123" fmla="*/ 3172 h 9525"/>
                              <a:gd name="connsiteX124" fmla="*/ 7411 w 28575"/>
                              <a:gd name="connsiteY124" fmla="*/ 3172 h 9525"/>
                              <a:gd name="connsiteX125" fmla="*/ 7411 w 28575"/>
                              <a:gd name="connsiteY125" fmla="*/ 3172 h 9525"/>
                              <a:gd name="connsiteX126" fmla="*/ 7411 w 28575"/>
                              <a:gd name="connsiteY126" fmla="*/ 3172 h 9525"/>
                              <a:gd name="connsiteX127" fmla="*/ 7411 w 28575"/>
                              <a:gd name="connsiteY127" fmla="*/ 3172 h 9525"/>
                              <a:gd name="connsiteX128" fmla="*/ 7411 w 28575"/>
                              <a:gd name="connsiteY128" fmla="*/ 6353 h 9525"/>
                              <a:gd name="connsiteX129" fmla="*/ 7411 w 28575"/>
                              <a:gd name="connsiteY129" fmla="*/ 3172 h 9525"/>
                              <a:gd name="connsiteX130" fmla="*/ 7411 w 28575"/>
                              <a:gd name="connsiteY130" fmla="*/ 3172 h 9525"/>
                              <a:gd name="connsiteX131" fmla="*/ 7411 w 28575"/>
                              <a:gd name="connsiteY131" fmla="*/ 3172 h 9525"/>
                              <a:gd name="connsiteX132" fmla="*/ 7411 w 28575"/>
                              <a:gd name="connsiteY132" fmla="*/ 3172 h 9525"/>
                              <a:gd name="connsiteX133" fmla="*/ 7411 w 28575"/>
                              <a:gd name="connsiteY133" fmla="*/ 6353 h 9525"/>
                              <a:gd name="connsiteX134" fmla="*/ 7411 w 28575"/>
                              <a:gd name="connsiteY134" fmla="*/ 3172 h 9525"/>
                              <a:gd name="connsiteX135" fmla="*/ 7411 w 28575"/>
                              <a:gd name="connsiteY135" fmla="*/ 6353 h 9525"/>
                              <a:gd name="connsiteX136" fmla="*/ 7411 w 28575"/>
                              <a:gd name="connsiteY136" fmla="*/ 6353 h 9525"/>
                              <a:gd name="connsiteX137" fmla="*/ 7411 w 28575"/>
                              <a:gd name="connsiteY137" fmla="*/ 3172 h 9525"/>
                              <a:gd name="connsiteX138" fmla="*/ 7411 w 28575"/>
                              <a:gd name="connsiteY138" fmla="*/ 6353 h 9525"/>
                              <a:gd name="connsiteX139" fmla="*/ 7411 w 28575"/>
                              <a:gd name="connsiteY139" fmla="*/ 6353 h 9525"/>
                              <a:gd name="connsiteX140" fmla="*/ 7411 w 28575"/>
                              <a:gd name="connsiteY140" fmla="*/ 6353 h 9525"/>
                              <a:gd name="connsiteX141" fmla="*/ 7411 w 28575"/>
                              <a:gd name="connsiteY141" fmla="*/ 6353 h 9525"/>
                              <a:gd name="connsiteX142" fmla="*/ 7411 w 28575"/>
                              <a:gd name="connsiteY142" fmla="*/ 6353 h 9525"/>
                              <a:gd name="connsiteX143" fmla="*/ 7411 w 28575"/>
                              <a:gd name="connsiteY143" fmla="*/ 6353 h 9525"/>
                              <a:gd name="connsiteX144" fmla="*/ 8468 w 28575"/>
                              <a:gd name="connsiteY144" fmla="*/ 6353 h 9525"/>
                              <a:gd name="connsiteX145" fmla="*/ 8468 w 28575"/>
                              <a:gd name="connsiteY145" fmla="*/ 6353 h 9525"/>
                              <a:gd name="connsiteX146" fmla="*/ 8468 w 28575"/>
                              <a:gd name="connsiteY146" fmla="*/ 6353 h 9525"/>
                              <a:gd name="connsiteX147" fmla="*/ 8468 w 28575"/>
                              <a:gd name="connsiteY147" fmla="*/ 6353 h 9525"/>
                              <a:gd name="connsiteX148" fmla="*/ 8468 w 28575"/>
                              <a:gd name="connsiteY148" fmla="*/ 6353 h 9525"/>
                              <a:gd name="connsiteX149" fmla="*/ 8468 w 28575"/>
                              <a:gd name="connsiteY149" fmla="*/ 6353 h 9525"/>
                              <a:gd name="connsiteX150" fmla="*/ 8468 w 28575"/>
                              <a:gd name="connsiteY150" fmla="*/ 6353 h 9525"/>
                              <a:gd name="connsiteX151" fmla="*/ 8468 w 28575"/>
                              <a:gd name="connsiteY151" fmla="*/ 3172 h 9525"/>
                              <a:gd name="connsiteX152" fmla="*/ 8468 w 28575"/>
                              <a:gd name="connsiteY152" fmla="*/ 3172 h 9525"/>
                              <a:gd name="connsiteX153" fmla="*/ 8468 w 28575"/>
                              <a:gd name="connsiteY153" fmla="*/ 3172 h 9525"/>
                              <a:gd name="connsiteX154" fmla="*/ 8468 w 28575"/>
                              <a:gd name="connsiteY154" fmla="*/ 3172 h 9525"/>
                              <a:gd name="connsiteX155" fmla="*/ 8468 w 28575"/>
                              <a:gd name="connsiteY155" fmla="*/ 3172 h 9525"/>
                              <a:gd name="connsiteX156" fmla="*/ 8468 w 28575"/>
                              <a:gd name="connsiteY156" fmla="*/ 6353 h 9525"/>
                              <a:gd name="connsiteX157" fmla="*/ 8468 w 28575"/>
                              <a:gd name="connsiteY157" fmla="*/ 6353 h 9525"/>
                              <a:gd name="connsiteX158" fmla="*/ 8468 w 28575"/>
                              <a:gd name="connsiteY158" fmla="*/ 6353 h 9525"/>
                              <a:gd name="connsiteX159" fmla="*/ 8468 w 28575"/>
                              <a:gd name="connsiteY159" fmla="*/ 6353 h 9525"/>
                              <a:gd name="connsiteX160" fmla="*/ 8468 w 28575"/>
                              <a:gd name="connsiteY160" fmla="*/ 6353 h 9525"/>
                              <a:gd name="connsiteX161" fmla="*/ 8468 w 28575"/>
                              <a:gd name="connsiteY161" fmla="*/ 3172 h 9525"/>
                              <a:gd name="connsiteX162" fmla="*/ 9525 w 28575"/>
                              <a:gd name="connsiteY162" fmla="*/ 3172 h 9525"/>
                              <a:gd name="connsiteX163" fmla="*/ 9525 w 28575"/>
                              <a:gd name="connsiteY163" fmla="*/ 6353 h 9525"/>
                              <a:gd name="connsiteX164" fmla="*/ 9525 w 28575"/>
                              <a:gd name="connsiteY164" fmla="*/ 6353 h 9525"/>
                              <a:gd name="connsiteX165" fmla="*/ 9525 w 28575"/>
                              <a:gd name="connsiteY165" fmla="*/ 6353 h 9525"/>
                              <a:gd name="connsiteX166" fmla="*/ 9525 w 28575"/>
                              <a:gd name="connsiteY166" fmla="*/ 6353 h 9525"/>
                              <a:gd name="connsiteX167" fmla="*/ 9525 w 28575"/>
                              <a:gd name="connsiteY167" fmla="*/ 6353 h 9525"/>
                              <a:gd name="connsiteX168" fmla="*/ 9525 w 28575"/>
                              <a:gd name="connsiteY168" fmla="*/ 3172 h 9525"/>
                              <a:gd name="connsiteX169" fmla="*/ 9525 w 28575"/>
                              <a:gd name="connsiteY169" fmla="*/ 3172 h 9525"/>
                              <a:gd name="connsiteX170" fmla="*/ 9525 w 28575"/>
                              <a:gd name="connsiteY170" fmla="*/ 3172 h 9525"/>
                              <a:gd name="connsiteX171" fmla="*/ 9525 w 28575"/>
                              <a:gd name="connsiteY171" fmla="*/ 3172 h 9525"/>
                              <a:gd name="connsiteX172" fmla="*/ 9525 w 28575"/>
                              <a:gd name="connsiteY172" fmla="*/ 3172 h 9525"/>
                              <a:gd name="connsiteX173" fmla="*/ 9525 w 28575"/>
                              <a:gd name="connsiteY173" fmla="*/ 3172 h 9525"/>
                              <a:gd name="connsiteX174" fmla="*/ 9525 w 28575"/>
                              <a:gd name="connsiteY174" fmla="*/ 3172 h 9525"/>
                              <a:gd name="connsiteX175" fmla="*/ 9525 w 28575"/>
                              <a:gd name="connsiteY175" fmla="*/ 3172 h 9525"/>
                              <a:gd name="connsiteX176" fmla="*/ 9525 w 28575"/>
                              <a:gd name="connsiteY176" fmla="*/ 3172 h 9525"/>
                              <a:gd name="connsiteX177" fmla="*/ 9525 w 28575"/>
                              <a:gd name="connsiteY177" fmla="*/ 6353 h 9525"/>
                              <a:gd name="connsiteX178" fmla="*/ 9525 w 28575"/>
                              <a:gd name="connsiteY178" fmla="*/ 3172 h 9525"/>
                              <a:gd name="connsiteX179" fmla="*/ 9525 w 28575"/>
                              <a:gd name="connsiteY179" fmla="*/ 3172 h 9525"/>
                              <a:gd name="connsiteX180" fmla="*/ 10582 w 28575"/>
                              <a:gd name="connsiteY180" fmla="*/ 3172 h 9525"/>
                              <a:gd name="connsiteX181" fmla="*/ 10582 w 28575"/>
                              <a:gd name="connsiteY181" fmla="*/ 3172 h 9525"/>
                              <a:gd name="connsiteX182" fmla="*/ 10582 w 28575"/>
                              <a:gd name="connsiteY182" fmla="*/ 3172 h 9525"/>
                              <a:gd name="connsiteX183" fmla="*/ 10582 w 28575"/>
                              <a:gd name="connsiteY183" fmla="*/ 3172 h 9525"/>
                              <a:gd name="connsiteX184" fmla="*/ 10582 w 28575"/>
                              <a:gd name="connsiteY184" fmla="*/ 3172 h 9525"/>
                              <a:gd name="connsiteX185" fmla="*/ 10582 w 28575"/>
                              <a:gd name="connsiteY185" fmla="*/ 3172 h 9525"/>
                              <a:gd name="connsiteX186" fmla="*/ 10582 w 28575"/>
                              <a:gd name="connsiteY186" fmla="*/ 6353 h 9525"/>
                              <a:gd name="connsiteX187" fmla="*/ 10582 w 28575"/>
                              <a:gd name="connsiteY187" fmla="*/ 6353 h 9525"/>
                              <a:gd name="connsiteX188" fmla="*/ 10582 w 28575"/>
                              <a:gd name="connsiteY188" fmla="*/ 3172 h 9525"/>
                              <a:gd name="connsiteX189" fmla="*/ 10582 w 28575"/>
                              <a:gd name="connsiteY189" fmla="*/ 3172 h 9525"/>
                              <a:gd name="connsiteX190" fmla="*/ 10582 w 28575"/>
                              <a:gd name="connsiteY190" fmla="*/ 3172 h 9525"/>
                              <a:gd name="connsiteX191" fmla="*/ 10582 w 28575"/>
                              <a:gd name="connsiteY191" fmla="*/ 6353 h 9525"/>
                              <a:gd name="connsiteX192" fmla="*/ 10582 w 28575"/>
                              <a:gd name="connsiteY192" fmla="*/ 6353 h 9525"/>
                              <a:gd name="connsiteX193" fmla="*/ 10582 w 28575"/>
                              <a:gd name="connsiteY193" fmla="*/ 6353 h 9525"/>
                              <a:gd name="connsiteX194" fmla="*/ 10582 w 28575"/>
                              <a:gd name="connsiteY194" fmla="*/ 3172 h 9525"/>
                              <a:gd name="connsiteX195" fmla="*/ 10582 w 28575"/>
                              <a:gd name="connsiteY195" fmla="*/ 3172 h 9525"/>
                              <a:gd name="connsiteX196" fmla="*/ 10582 w 28575"/>
                              <a:gd name="connsiteY196" fmla="*/ 6353 h 9525"/>
                              <a:gd name="connsiteX197" fmla="*/ 10582 w 28575"/>
                              <a:gd name="connsiteY197" fmla="*/ 6353 h 9525"/>
                              <a:gd name="connsiteX198" fmla="*/ 11639 w 28575"/>
                              <a:gd name="connsiteY198" fmla="*/ 6353 h 9525"/>
                              <a:gd name="connsiteX199" fmla="*/ 11639 w 28575"/>
                              <a:gd name="connsiteY199" fmla="*/ 6353 h 9525"/>
                              <a:gd name="connsiteX200" fmla="*/ 11639 w 28575"/>
                              <a:gd name="connsiteY200" fmla="*/ 6353 h 9525"/>
                              <a:gd name="connsiteX201" fmla="*/ 11639 w 28575"/>
                              <a:gd name="connsiteY201" fmla="*/ 6353 h 9525"/>
                              <a:gd name="connsiteX202" fmla="*/ 11639 w 28575"/>
                              <a:gd name="connsiteY202" fmla="*/ 6353 h 9525"/>
                              <a:gd name="connsiteX203" fmla="*/ 11639 w 28575"/>
                              <a:gd name="connsiteY203" fmla="*/ 6353 h 9525"/>
                              <a:gd name="connsiteX204" fmla="*/ 11639 w 28575"/>
                              <a:gd name="connsiteY204" fmla="*/ 6353 h 9525"/>
                              <a:gd name="connsiteX205" fmla="*/ 11639 w 28575"/>
                              <a:gd name="connsiteY205" fmla="*/ 3172 h 9525"/>
                              <a:gd name="connsiteX206" fmla="*/ 11639 w 28575"/>
                              <a:gd name="connsiteY206" fmla="*/ 3172 h 9525"/>
                              <a:gd name="connsiteX207" fmla="*/ 11639 w 28575"/>
                              <a:gd name="connsiteY207" fmla="*/ 3172 h 9525"/>
                              <a:gd name="connsiteX208" fmla="*/ 11639 w 28575"/>
                              <a:gd name="connsiteY208" fmla="*/ 6353 h 9525"/>
                              <a:gd name="connsiteX209" fmla="*/ 11639 w 28575"/>
                              <a:gd name="connsiteY209" fmla="*/ 6353 h 9525"/>
                              <a:gd name="connsiteX210" fmla="*/ 11639 w 28575"/>
                              <a:gd name="connsiteY210" fmla="*/ 6353 h 9525"/>
                              <a:gd name="connsiteX211" fmla="*/ 11639 w 28575"/>
                              <a:gd name="connsiteY211" fmla="*/ 6353 h 9525"/>
                              <a:gd name="connsiteX212" fmla="*/ 11639 w 28575"/>
                              <a:gd name="connsiteY212" fmla="*/ 3172 h 9525"/>
                              <a:gd name="connsiteX213" fmla="*/ 11639 w 28575"/>
                              <a:gd name="connsiteY213" fmla="*/ 3172 h 9525"/>
                              <a:gd name="connsiteX214" fmla="*/ 11639 w 28575"/>
                              <a:gd name="connsiteY214" fmla="*/ 3172 h 9525"/>
                              <a:gd name="connsiteX215" fmla="*/ 11639 w 28575"/>
                              <a:gd name="connsiteY215" fmla="*/ 3172 h 9525"/>
                              <a:gd name="connsiteX216" fmla="*/ 11639 w 28575"/>
                              <a:gd name="connsiteY216" fmla="*/ 3172 h 9525"/>
                              <a:gd name="connsiteX217" fmla="*/ 11639 w 28575"/>
                              <a:gd name="connsiteY217" fmla="*/ 3172 h 9525"/>
                              <a:gd name="connsiteX218" fmla="*/ 12697 w 28575"/>
                              <a:gd name="connsiteY218" fmla="*/ 3172 h 9525"/>
                              <a:gd name="connsiteX219" fmla="*/ 12697 w 28575"/>
                              <a:gd name="connsiteY219" fmla="*/ 3172 h 9525"/>
                              <a:gd name="connsiteX220" fmla="*/ 12697 w 28575"/>
                              <a:gd name="connsiteY220" fmla="*/ 3172 h 9525"/>
                              <a:gd name="connsiteX221" fmla="*/ 12697 w 28575"/>
                              <a:gd name="connsiteY221" fmla="*/ 3172 h 9525"/>
                              <a:gd name="connsiteX222" fmla="*/ 12697 w 28575"/>
                              <a:gd name="connsiteY222" fmla="*/ 6353 h 9525"/>
                              <a:gd name="connsiteX223" fmla="*/ 12697 w 28575"/>
                              <a:gd name="connsiteY223" fmla="*/ 6353 h 9525"/>
                              <a:gd name="connsiteX224" fmla="*/ 12697 w 28575"/>
                              <a:gd name="connsiteY224" fmla="*/ 6353 h 9525"/>
                              <a:gd name="connsiteX225" fmla="*/ 12697 w 28575"/>
                              <a:gd name="connsiteY225" fmla="*/ 6353 h 9525"/>
                              <a:gd name="connsiteX226" fmla="*/ 12697 w 28575"/>
                              <a:gd name="connsiteY226" fmla="*/ 6353 h 9525"/>
                              <a:gd name="connsiteX227" fmla="*/ 12697 w 28575"/>
                              <a:gd name="connsiteY227" fmla="*/ 6353 h 9525"/>
                              <a:gd name="connsiteX228" fmla="*/ 12697 w 28575"/>
                              <a:gd name="connsiteY228" fmla="*/ 6353 h 9525"/>
                              <a:gd name="connsiteX229" fmla="*/ 12697 w 28575"/>
                              <a:gd name="connsiteY229" fmla="*/ 6353 h 9525"/>
                              <a:gd name="connsiteX230" fmla="*/ 12697 w 28575"/>
                              <a:gd name="connsiteY230" fmla="*/ 3172 h 9525"/>
                              <a:gd name="connsiteX231" fmla="*/ 12697 w 28575"/>
                              <a:gd name="connsiteY231" fmla="*/ 6353 h 9525"/>
                              <a:gd name="connsiteX232" fmla="*/ 12697 w 28575"/>
                              <a:gd name="connsiteY232" fmla="*/ 6353 h 9525"/>
                              <a:gd name="connsiteX233" fmla="*/ 12697 w 28575"/>
                              <a:gd name="connsiteY233" fmla="*/ 6353 h 9525"/>
                              <a:gd name="connsiteX234" fmla="*/ 12697 w 28575"/>
                              <a:gd name="connsiteY234" fmla="*/ 6353 h 9525"/>
                              <a:gd name="connsiteX235" fmla="*/ 12697 w 28575"/>
                              <a:gd name="connsiteY235" fmla="*/ 6353 h 9525"/>
                              <a:gd name="connsiteX236" fmla="*/ 13754 w 28575"/>
                              <a:gd name="connsiteY236" fmla="*/ 6353 h 9525"/>
                              <a:gd name="connsiteX237" fmla="*/ 13754 w 28575"/>
                              <a:gd name="connsiteY237" fmla="*/ 6353 h 9525"/>
                              <a:gd name="connsiteX238" fmla="*/ 13754 w 28575"/>
                              <a:gd name="connsiteY238" fmla="*/ 6353 h 9525"/>
                              <a:gd name="connsiteX239" fmla="*/ 13754 w 28575"/>
                              <a:gd name="connsiteY239" fmla="*/ 3172 h 9525"/>
                              <a:gd name="connsiteX240" fmla="*/ 13754 w 28575"/>
                              <a:gd name="connsiteY240" fmla="*/ 6353 h 9525"/>
                              <a:gd name="connsiteX241" fmla="*/ 13754 w 28575"/>
                              <a:gd name="connsiteY241" fmla="*/ 6353 h 9525"/>
                              <a:gd name="connsiteX242" fmla="*/ 13754 w 28575"/>
                              <a:gd name="connsiteY242" fmla="*/ 6353 h 9525"/>
                              <a:gd name="connsiteX243" fmla="*/ 13754 w 28575"/>
                              <a:gd name="connsiteY243" fmla="*/ 6353 h 9525"/>
                              <a:gd name="connsiteX244" fmla="*/ 13754 w 28575"/>
                              <a:gd name="connsiteY244" fmla="*/ 6353 h 9525"/>
                              <a:gd name="connsiteX245" fmla="*/ 13754 w 28575"/>
                              <a:gd name="connsiteY245" fmla="*/ 3172 h 9525"/>
                              <a:gd name="connsiteX246" fmla="*/ 13754 w 28575"/>
                              <a:gd name="connsiteY246" fmla="*/ 3172 h 9525"/>
                              <a:gd name="connsiteX247" fmla="*/ 13754 w 28575"/>
                              <a:gd name="connsiteY247" fmla="*/ 3172 h 9525"/>
                              <a:gd name="connsiteX248" fmla="*/ 13754 w 28575"/>
                              <a:gd name="connsiteY248" fmla="*/ 3172 h 9525"/>
                              <a:gd name="connsiteX249" fmla="*/ 13754 w 28575"/>
                              <a:gd name="connsiteY249" fmla="*/ 6353 h 9525"/>
                              <a:gd name="connsiteX250" fmla="*/ 13754 w 28575"/>
                              <a:gd name="connsiteY250" fmla="*/ 6353 h 9525"/>
                              <a:gd name="connsiteX251" fmla="*/ 13754 w 28575"/>
                              <a:gd name="connsiteY251" fmla="*/ 6353 h 9525"/>
                              <a:gd name="connsiteX252" fmla="*/ 13754 w 28575"/>
                              <a:gd name="connsiteY252" fmla="*/ 6353 h 9525"/>
                              <a:gd name="connsiteX253" fmla="*/ 13754 w 28575"/>
                              <a:gd name="connsiteY253" fmla="*/ 3172 h 9525"/>
                              <a:gd name="connsiteX254" fmla="*/ 14821 w 28575"/>
                              <a:gd name="connsiteY254" fmla="*/ 3172 h 9525"/>
                              <a:gd name="connsiteX255" fmla="*/ 14821 w 28575"/>
                              <a:gd name="connsiteY255" fmla="*/ 3172 h 9525"/>
                              <a:gd name="connsiteX256" fmla="*/ 14821 w 28575"/>
                              <a:gd name="connsiteY256" fmla="*/ 6353 h 9525"/>
                              <a:gd name="connsiteX257" fmla="*/ 14821 w 28575"/>
                              <a:gd name="connsiteY257" fmla="*/ 6353 h 9525"/>
                              <a:gd name="connsiteX258" fmla="*/ 14821 w 28575"/>
                              <a:gd name="connsiteY258" fmla="*/ 6353 h 9525"/>
                              <a:gd name="connsiteX259" fmla="*/ 14821 w 28575"/>
                              <a:gd name="connsiteY259" fmla="*/ 6353 h 9525"/>
                              <a:gd name="connsiteX260" fmla="*/ 14821 w 28575"/>
                              <a:gd name="connsiteY260" fmla="*/ 6353 h 9525"/>
                              <a:gd name="connsiteX261" fmla="*/ 14821 w 28575"/>
                              <a:gd name="connsiteY261" fmla="*/ 6353 h 9525"/>
                              <a:gd name="connsiteX262" fmla="*/ 14821 w 28575"/>
                              <a:gd name="connsiteY262" fmla="*/ 6353 h 9525"/>
                              <a:gd name="connsiteX263" fmla="*/ 14821 w 28575"/>
                              <a:gd name="connsiteY263" fmla="*/ 3172 h 9525"/>
                              <a:gd name="connsiteX264" fmla="*/ 14821 w 28575"/>
                              <a:gd name="connsiteY264" fmla="*/ 3172 h 9525"/>
                              <a:gd name="connsiteX265" fmla="*/ 14821 w 28575"/>
                              <a:gd name="connsiteY265" fmla="*/ 3172 h 9525"/>
                              <a:gd name="connsiteX266" fmla="*/ 14821 w 28575"/>
                              <a:gd name="connsiteY266" fmla="*/ 3172 h 9525"/>
                              <a:gd name="connsiteX267" fmla="*/ 14821 w 28575"/>
                              <a:gd name="connsiteY267" fmla="*/ 3172 h 9525"/>
                              <a:gd name="connsiteX268" fmla="*/ 14821 w 28575"/>
                              <a:gd name="connsiteY268" fmla="*/ 3172 h 9525"/>
                              <a:gd name="connsiteX269" fmla="*/ 14821 w 28575"/>
                              <a:gd name="connsiteY269" fmla="*/ 3172 h 9525"/>
                              <a:gd name="connsiteX270" fmla="*/ 14821 w 28575"/>
                              <a:gd name="connsiteY270" fmla="*/ 3172 h 9525"/>
                              <a:gd name="connsiteX271" fmla="*/ 14821 w 28575"/>
                              <a:gd name="connsiteY271" fmla="*/ 3172 h 9525"/>
                              <a:gd name="connsiteX272" fmla="*/ 15878 w 28575"/>
                              <a:gd name="connsiteY272" fmla="*/ 3172 h 9525"/>
                              <a:gd name="connsiteX273" fmla="*/ 15878 w 28575"/>
                              <a:gd name="connsiteY273" fmla="*/ 6353 h 9525"/>
                              <a:gd name="connsiteX274" fmla="*/ 15878 w 28575"/>
                              <a:gd name="connsiteY274" fmla="*/ 6353 h 9525"/>
                              <a:gd name="connsiteX275" fmla="*/ 15878 w 28575"/>
                              <a:gd name="connsiteY275" fmla="*/ 6353 h 9525"/>
                              <a:gd name="connsiteX276" fmla="*/ 15878 w 28575"/>
                              <a:gd name="connsiteY276" fmla="*/ 6353 h 9525"/>
                              <a:gd name="connsiteX277" fmla="*/ 15878 w 28575"/>
                              <a:gd name="connsiteY277" fmla="*/ 3172 h 9525"/>
                              <a:gd name="connsiteX278" fmla="*/ 15878 w 28575"/>
                              <a:gd name="connsiteY278" fmla="*/ 3172 h 9525"/>
                              <a:gd name="connsiteX279" fmla="*/ 15878 w 28575"/>
                              <a:gd name="connsiteY279" fmla="*/ 3172 h 9525"/>
                              <a:gd name="connsiteX280" fmla="*/ 15878 w 28575"/>
                              <a:gd name="connsiteY280" fmla="*/ 3172 h 9525"/>
                              <a:gd name="connsiteX281" fmla="*/ 15878 w 28575"/>
                              <a:gd name="connsiteY281" fmla="*/ 3172 h 9525"/>
                              <a:gd name="connsiteX282" fmla="*/ 15878 w 28575"/>
                              <a:gd name="connsiteY282" fmla="*/ 3172 h 9525"/>
                              <a:gd name="connsiteX283" fmla="*/ 15878 w 28575"/>
                              <a:gd name="connsiteY283" fmla="*/ 3172 h 9525"/>
                              <a:gd name="connsiteX284" fmla="*/ 15878 w 28575"/>
                              <a:gd name="connsiteY284" fmla="*/ 3172 h 9525"/>
                              <a:gd name="connsiteX285" fmla="*/ 15878 w 28575"/>
                              <a:gd name="connsiteY285" fmla="*/ 3172 h 9525"/>
                              <a:gd name="connsiteX286" fmla="*/ 15878 w 28575"/>
                              <a:gd name="connsiteY286" fmla="*/ 3172 h 9525"/>
                              <a:gd name="connsiteX287" fmla="*/ 15878 w 28575"/>
                              <a:gd name="connsiteY287" fmla="*/ 3172 h 9525"/>
                              <a:gd name="connsiteX288" fmla="*/ 15878 w 28575"/>
                              <a:gd name="connsiteY288" fmla="*/ 3172 h 9525"/>
                              <a:gd name="connsiteX289" fmla="*/ 15878 w 28575"/>
                              <a:gd name="connsiteY289" fmla="*/ 3172 h 9525"/>
                              <a:gd name="connsiteX290" fmla="*/ 15878 w 28575"/>
                              <a:gd name="connsiteY290" fmla="*/ 3172 h 9525"/>
                              <a:gd name="connsiteX291" fmla="*/ 15878 w 28575"/>
                              <a:gd name="connsiteY291" fmla="*/ 6353 h 9525"/>
                              <a:gd name="connsiteX292" fmla="*/ 16936 w 28575"/>
                              <a:gd name="connsiteY292" fmla="*/ 3172 h 9525"/>
                              <a:gd name="connsiteX293" fmla="*/ 16936 w 28575"/>
                              <a:gd name="connsiteY293" fmla="*/ 6353 h 9525"/>
                              <a:gd name="connsiteX294" fmla="*/ 16936 w 28575"/>
                              <a:gd name="connsiteY294" fmla="*/ 6353 h 9525"/>
                              <a:gd name="connsiteX295" fmla="*/ 16936 w 28575"/>
                              <a:gd name="connsiteY295" fmla="*/ 6353 h 9525"/>
                              <a:gd name="connsiteX296" fmla="*/ 16936 w 28575"/>
                              <a:gd name="connsiteY296" fmla="*/ 6353 h 9525"/>
                              <a:gd name="connsiteX297" fmla="*/ 16936 w 28575"/>
                              <a:gd name="connsiteY297" fmla="*/ 6353 h 9525"/>
                              <a:gd name="connsiteX298" fmla="*/ 16936 w 28575"/>
                              <a:gd name="connsiteY298" fmla="*/ 6353 h 9525"/>
                              <a:gd name="connsiteX299" fmla="*/ 16936 w 28575"/>
                              <a:gd name="connsiteY299" fmla="*/ 6353 h 9525"/>
                              <a:gd name="connsiteX300" fmla="*/ 16936 w 28575"/>
                              <a:gd name="connsiteY300" fmla="*/ 3172 h 9525"/>
                              <a:gd name="connsiteX301" fmla="*/ 16936 w 28575"/>
                              <a:gd name="connsiteY301" fmla="*/ 3172 h 9525"/>
                              <a:gd name="connsiteX302" fmla="*/ 16936 w 28575"/>
                              <a:gd name="connsiteY302" fmla="*/ 3172 h 9525"/>
                              <a:gd name="connsiteX303" fmla="*/ 16936 w 28575"/>
                              <a:gd name="connsiteY303" fmla="*/ 3172 h 9525"/>
                              <a:gd name="connsiteX304" fmla="*/ 16936 w 28575"/>
                              <a:gd name="connsiteY304" fmla="*/ 3172 h 9525"/>
                              <a:gd name="connsiteX305" fmla="*/ 16936 w 28575"/>
                              <a:gd name="connsiteY305" fmla="*/ 6353 h 9525"/>
                              <a:gd name="connsiteX306" fmla="*/ 16936 w 28575"/>
                              <a:gd name="connsiteY306" fmla="*/ 6353 h 9525"/>
                              <a:gd name="connsiteX307" fmla="*/ 16936 w 28575"/>
                              <a:gd name="connsiteY307" fmla="*/ 3172 h 9525"/>
                              <a:gd name="connsiteX308" fmla="*/ 16936 w 28575"/>
                              <a:gd name="connsiteY308" fmla="*/ 6353 h 9525"/>
                              <a:gd name="connsiteX309" fmla="*/ 16936 w 28575"/>
                              <a:gd name="connsiteY309" fmla="*/ 6353 h 9525"/>
                              <a:gd name="connsiteX310" fmla="*/ 17993 w 28575"/>
                              <a:gd name="connsiteY310" fmla="*/ 6353 h 9525"/>
                              <a:gd name="connsiteX311" fmla="*/ 17993 w 28575"/>
                              <a:gd name="connsiteY311" fmla="*/ 6353 h 9525"/>
                              <a:gd name="connsiteX312" fmla="*/ 17993 w 28575"/>
                              <a:gd name="connsiteY312" fmla="*/ 6353 h 9525"/>
                              <a:gd name="connsiteX313" fmla="*/ 17993 w 28575"/>
                              <a:gd name="connsiteY313" fmla="*/ 3172 h 9525"/>
                              <a:gd name="connsiteX314" fmla="*/ 17993 w 28575"/>
                              <a:gd name="connsiteY314" fmla="*/ 6353 h 9525"/>
                              <a:gd name="connsiteX315" fmla="*/ 17993 w 28575"/>
                              <a:gd name="connsiteY315" fmla="*/ 6353 h 9525"/>
                              <a:gd name="connsiteX316" fmla="*/ 17993 w 28575"/>
                              <a:gd name="connsiteY316" fmla="*/ 6353 h 9525"/>
                              <a:gd name="connsiteX317" fmla="*/ 17993 w 28575"/>
                              <a:gd name="connsiteY317" fmla="*/ 6353 h 9525"/>
                              <a:gd name="connsiteX318" fmla="*/ 17993 w 28575"/>
                              <a:gd name="connsiteY318" fmla="*/ 6353 h 9525"/>
                              <a:gd name="connsiteX319" fmla="*/ 17993 w 28575"/>
                              <a:gd name="connsiteY319" fmla="*/ 6353 h 9525"/>
                              <a:gd name="connsiteX320" fmla="*/ 17993 w 28575"/>
                              <a:gd name="connsiteY320" fmla="*/ 6353 h 9525"/>
                              <a:gd name="connsiteX321" fmla="*/ 17993 w 28575"/>
                              <a:gd name="connsiteY321" fmla="*/ 6353 h 9525"/>
                              <a:gd name="connsiteX322" fmla="*/ 17993 w 28575"/>
                              <a:gd name="connsiteY322" fmla="*/ 3172 h 9525"/>
                              <a:gd name="connsiteX323" fmla="*/ 17993 w 28575"/>
                              <a:gd name="connsiteY323" fmla="*/ 3172 h 9525"/>
                              <a:gd name="connsiteX324" fmla="*/ 17993 w 28575"/>
                              <a:gd name="connsiteY324" fmla="*/ 0 h 9525"/>
                              <a:gd name="connsiteX325" fmla="*/ 17993 w 28575"/>
                              <a:gd name="connsiteY325" fmla="*/ 3172 h 9525"/>
                              <a:gd name="connsiteX326" fmla="*/ 17993 w 28575"/>
                              <a:gd name="connsiteY326" fmla="*/ 3172 h 9525"/>
                              <a:gd name="connsiteX327" fmla="*/ 17993 w 28575"/>
                              <a:gd name="connsiteY327" fmla="*/ 3172 h 9525"/>
                              <a:gd name="connsiteX328" fmla="*/ 19050 w 28575"/>
                              <a:gd name="connsiteY328" fmla="*/ 6353 h 9525"/>
                              <a:gd name="connsiteX329" fmla="*/ 19050 w 28575"/>
                              <a:gd name="connsiteY329" fmla="*/ 6353 h 9525"/>
                              <a:gd name="connsiteX330" fmla="*/ 19050 w 28575"/>
                              <a:gd name="connsiteY330" fmla="*/ 6353 h 9525"/>
                              <a:gd name="connsiteX331" fmla="*/ 19050 w 28575"/>
                              <a:gd name="connsiteY331" fmla="*/ 6353 h 9525"/>
                              <a:gd name="connsiteX332" fmla="*/ 19050 w 28575"/>
                              <a:gd name="connsiteY332" fmla="*/ 6353 h 9525"/>
                              <a:gd name="connsiteX333" fmla="*/ 19050 w 28575"/>
                              <a:gd name="connsiteY333" fmla="*/ 6353 h 9525"/>
                              <a:gd name="connsiteX334" fmla="*/ 19050 w 28575"/>
                              <a:gd name="connsiteY334" fmla="*/ 6353 h 9525"/>
                              <a:gd name="connsiteX335" fmla="*/ 19050 w 28575"/>
                              <a:gd name="connsiteY335" fmla="*/ 3172 h 9525"/>
                              <a:gd name="connsiteX336" fmla="*/ 19050 w 28575"/>
                              <a:gd name="connsiteY336" fmla="*/ 3172 h 9525"/>
                              <a:gd name="connsiteX337" fmla="*/ 19050 w 28575"/>
                              <a:gd name="connsiteY337" fmla="*/ 3172 h 9525"/>
                              <a:gd name="connsiteX338" fmla="*/ 19050 w 28575"/>
                              <a:gd name="connsiteY338" fmla="*/ 3172 h 9525"/>
                              <a:gd name="connsiteX339" fmla="*/ 19050 w 28575"/>
                              <a:gd name="connsiteY339" fmla="*/ 3172 h 9525"/>
                              <a:gd name="connsiteX340" fmla="*/ 19050 w 28575"/>
                              <a:gd name="connsiteY340" fmla="*/ 3172 h 9525"/>
                              <a:gd name="connsiteX341" fmla="*/ 19050 w 28575"/>
                              <a:gd name="connsiteY341" fmla="*/ 3172 h 9525"/>
                              <a:gd name="connsiteX342" fmla="*/ 19050 w 28575"/>
                              <a:gd name="connsiteY342" fmla="*/ 6353 h 9525"/>
                              <a:gd name="connsiteX343" fmla="*/ 19050 w 28575"/>
                              <a:gd name="connsiteY343" fmla="*/ 3172 h 9525"/>
                              <a:gd name="connsiteX344" fmla="*/ 19050 w 28575"/>
                              <a:gd name="connsiteY344" fmla="*/ 6353 h 9525"/>
                              <a:gd name="connsiteX345" fmla="*/ 19050 w 28575"/>
                              <a:gd name="connsiteY345" fmla="*/ 6353 h 9525"/>
                              <a:gd name="connsiteX346" fmla="*/ 20107 w 28575"/>
                              <a:gd name="connsiteY346" fmla="*/ 6353 h 9525"/>
                              <a:gd name="connsiteX347" fmla="*/ 20107 w 28575"/>
                              <a:gd name="connsiteY347" fmla="*/ 6353 h 9525"/>
                              <a:gd name="connsiteX348" fmla="*/ 20107 w 28575"/>
                              <a:gd name="connsiteY348" fmla="*/ 6353 h 9525"/>
                              <a:gd name="connsiteX349" fmla="*/ 20107 w 28575"/>
                              <a:gd name="connsiteY349" fmla="*/ 6353 h 9525"/>
                              <a:gd name="connsiteX350" fmla="*/ 20107 w 28575"/>
                              <a:gd name="connsiteY350" fmla="*/ 6353 h 9525"/>
                              <a:gd name="connsiteX351" fmla="*/ 20107 w 28575"/>
                              <a:gd name="connsiteY351" fmla="*/ 6353 h 9525"/>
                              <a:gd name="connsiteX352" fmla="*/ 20107 w 28575"/>
                              <a:gd name="connsiteY352" fmla="*/ 6353 h 9525"/>
                              <a:gd name="connsiteX353" fmla="*/ 20107 w 28575"/>
                              <a:gd name="connsiteY353" fmla="*/ 6353 h 9525"/>
                              <a:gd name="connsiteX354" fmla="*/ 20107 w 28575"/>
                              <a:gd name="connsiteY354" fmla="*/ 3172 h 9525"/>
                              <a:gd name="connsiteX355" fmla="*/ 20107 w 28575"/>
                              <a:gd name="connsiteY355" fmla="*/ 3172 h 9525"/>
                              <a:gd name="connsiteX356" fmla="*/ 20107 w 28575"/>
                              <a:gd name="connsiteY356" fmla="*/ 3172 h 9525"/>
                              <a:gd name="connsiteX357" fmla="*/ 20107 w 28575"/>
                              <a:gd name="connsiteY357" fmla="*/ 3172 h 9525"/>
                              <a:gd name="connsiteX358" fmla="*/ 20107 w 28575"/>
                              <a:gd name="connsiteY358" fmla="*/ 3172 h 9525"/>
                              <a:gd name="connsiteX359" fmla="*/ 20107 w 28575"/>
                              <a:gd name="connsiteY359" fmla="*/ 6353 h 9525"/>
                              <a:gd name="connsiteX360" fmla="*/ 20107 w 28575"/>
                              <a:gd name="connsiteY360" fmla="*/ 6353 h 9525"/>
                              <a:gd name="connsiteX361" fmla="*/ 20107 w 28575"/>
                              <a:gd name="connsiteY361" fmla="*/ 6353 h 9525"/>
                              <a:gd name="connsiteX362" fmla="*/ 20107 w 28575"/>
                              <a:gd name="connsiteY362" fmla="*/ 6353 h 9525"/>
                              <a:gd name="connsiteX363" fmla="*/ 20107 w 28575"/>
                              <a:gd name="connsiteY363" fmla="*/ 6353 h 9525"/>
                              <a:gd name="connsiteX364" fmla="*/ 20107 w 28575"/>
                              <a:gd name="connsiteY364" fmla="*/ 3172 h 9525"/>
                              <a:gd name="connsiteX365" fmla="*/ 20107 w 28575"/>
                              <a:gd name="connsiteY365" fmla="*/ 3172 h 9525"/>
                              <a:gd name="connsiteX366" fmla="*/ 20107 w 28575"/>
                              <a:gd name="connsiteY366" fmla="*/ 3172 h 9525"/>
                              <a:gd name="connsiteX367" fmla="*/ 20107 w 28575"/>
                              <a:gd name="connsiteY367" fmla="*/ 6353 h 9525"/>
                              <a:gd name="connsiteX368" fmla="*/ 20107 w 28575"/>
                              <a:gd name="connsiteY368" fmla="*/ 6353 h 9525"/>
                              <a:gd name="connsiteX369" fmla="*/ 20107 w 28575"/>
                              <a:gd name="connsiteY369" fmla="*/ 6353 h 9525"/>
                              <a:gd name="connsiteX370" fmla="*/ 20107 w 28575"/>
                              <a:gd name="connsiteY370" fmla="*/ 6353 h 9525"/>
                              <a:gd name="connsiteX371" fmla="*/ 20107 w 28575"/>
                              <a:gd name="connsiteY371" fmla="*/ 6353 h 9525"/>
                              <a:gd name="connsiteX372" fmla="*/ 21164 w 28575"/>
                              <a:gd name="connsiteY372" fmla="*/ 6353 h 9525"/>
                              <a:gd name="connsiteX373" fmla="*/ 21164 w 28575"/>
                              <a:gd name="connsiteY373" fmla="*/ 6353 h 9525"/>
                              <a:gd name="connsiteX374" fmla="*/ 21164 w 28575"/>
                              <a:gd name="connsiteY374" fmla="*/ 6353 h 9525"/>
                              <a:gd name="connsiteX375" fmla="*/ 21164 w 28575"/>
                              <a:gd name="connsiteY375" fmla="*/ 3172 h 9525"/>
                              <a:gd name="connsiteX376" fmla="*/ 21164 w 28575"/>
                              <a:gd name="connsiteY376" fmla="*/ 3172 h 9525"/>
                              <a:gd name="connsiteX377" fmla="*/ 21164 w 28575"/>
                              <a:gd name="connsiteY377" fmla="*/ 3172 h 9525"/>
                              <a:gd name="connsiteX378" fmla="*/ 21164 w 28575"/>
                              <a:gd name="connsiteY378" fmla="*/ 3172 h 9525"/>
                              <a:gd name="connsiteX379" fmla="*/ 21164 w 28575"/>
                              <a:gd name="connsiteY379" fmla="*/ 3172 h 9525"/>
                              <a:gd name="connsiteX380" fmla="*/ 21164 w 28575"/>
                              <a:gd name="connsiteY380" fmla="*/ 6353 h 9525"/>
                              <a:gd name="connsiteX381" fmla="*/ 21164 w 28575"/>
                              <a:gd name="connsiteY381" fmla="*/ 6353 h 9525"/>
                              <a:gd name="connsiteX382" fmla="*/ 21164 w 28575"/>
                              <a:gd name="connsiteY382" fmla="*/ 6353 h 9525"/>
                              <a:gd name="connsiteX383" fmla="*/ 21164 w 28575"/>
                              <a:gd name="connsiteY383" fmla="*/ 3172 h 9525"/>
                              <a:gd name="connsiteX384" fmla="*/ 21164 w 28575"/>
                              <a:gd name="connsiteY384" fmla="*/ 3172 h 9525"/>
                              <a:gd name="connsiteX385" fmla="*/ 21164 w 28575"/>
                              <a:gd name="connsiteY385" fmla="*/ 3172 h 9525"/>
                              <a:gd name="connsiteX386" fmla="*/ 21164 w 28575"/>
                              <a:gd name="connsiteY386" fmla="*/ 3172 h 9525"/>
                              <a:gd name="connsiteX387" fmla="*/ 21164 w 28575"/>
                              <a:gd name="connsiteY387" fmla="*/ 3172 h 9525"/>
                              <a:gd name="connsiteX388" fmla="*/ 21164 w 28575"/>
                              <a:gd name="connsiteY388" fmla="*/ 3172 h 9525"/>
                              <a:gd name="connsiteX389" fmla="*/ 21164 w 28575"/>
                              <a:gd name="connsiteY389" fmla="*/ 3172 h 9525"/>
                              <a:gd name="connsiteX390" fmla="*/ 22222 w 28575"/>
                              <a:gd name="connsiteY390" fmla="*/ 3172 h 9525"/>
                              <a:gd name="connsiteX391" fmla="*/ 22222 w 28575"/>
                              <a:gd name="connsiteY391" fmla="*/ 3172 h 9525"/>
                              <a:gd name="connsiteX392" fmla="*/ 22222 w 28575"/>
                              <a:gd name="connsiteY392" fmla="*/ 3172 h 9525"/>
                              <a:gd name="connsiteX393" fmla="*/ 22222 w 28575"/>
                              <a:gd name="connsiteY393" fmla="*/ 6353 h 9525"/>
                              <a:gd name="connsiteX394" fmla="*/ 22222 w 28575"/>
                              <a:gd name="connsiteY394" fmla="*/ 6353 h 9525"/>
                              <a:gd name="connsiteX395" fmla="*/ 22222 w 28575"/>
                              <a:gd name="connsiteY395" fmla="*/ 6353 h 9525"/>
                              <a:gd name="connsiteX396" fmla="*/ 22222 w 28575"/>
                              <a:gd name="connsiteY396" fmla="*/ 6353 h 9525"/>
                              <a:gd name="connsiteX397" fmla="*/ 22222 w 28575"/>
                              <a:gd name="connsiteY397" fmla="*/ 6353 h 9525"/>
                              <a:gd name="connsiteX398" fmla="*/ 22222 w 28575"/>
                              <a:gd name="connsiteY398" fmla="*/ 6353 h 9525"/>
                              <a:gd name="connsiteX399" fmla="*/ 22222 w 28575"/>
                              <a:gd name="connsiteY399" fmla="*/ 6353 h 9525"/>
                              <a:gd name="connsiteX400" fmla="*/ 22222 w 28575"/>
                              <a:gd name="connsiteY400" fmla="*/ 6353 h 9525"/>
                              <a:gd name="connsiteX401" fmla="*/ 22222 w 28575"/>
                              <a:gd name="connsiteY401" fmla="*/ 6353 h 9525"/>
                              <a:gd name="connsiteX402" fmla="*/ 22222 w 28575"/>
                              <a:gd name="connsiteY402" fmla="*/ 6353 h 9525"/>
                              <a:gd name="connsiteX403" fmla="*/ 22222 w 28575"/>
                              <a:gd name="connsiteY403" fmla="*/ 3172 h 9525"/>
                              <a:gd name="connsiteX404" fmla="*/ 22222 w 28575"/>
                              <a:gd name="connsiteY404" fmla="*/ 3172 h 9525"/>
                              <a:gd name="connsiteX405" fmla="*/ 22222 w 28575"/>
                              <a:gd name="connsiteY405" fmla="*/ 3172 h 9525"/>
                              <a:gd name="connsiteX406" fmla="*/ 22222 w 28575"/>
                              <a:gd name="connsiteY406" fmla="*/ 3172 h 9525"/>
                              <a:gd name="connsiteX407" fmla="*/ 22222 w 28575"/>
                              <a:gd name="connsiteY407" fmla="*/ 3172 h 9525"/>
                              <a:gd name="connsiteX408" fmla="*/ 23279 w 28575"/>
                              <a:gd name="connsiteY408" fmla="*/ 3172 h 9525"/>
                              <a:gd name="connsiteX409" fmla="*/ 23279 w 28575"/>
                              <a:gd name="connsiteY409" fmla="*/ 3172 h 9525"/>
                              <a:gd name="connsiteX410" fmla="*/ 23279 w 28575"/>
                              <a:gd name="connsiteY410" fmla="*/ 3172 h 9525"/>
                              <a:gd name="connsiteX411" fmla="*/ 23279 w 28575"/>
                              <a:gd name="connsiteY411" fmla="*/ 6353 h 9525"/>
                              <a:gd name="connsiteX412" fmla="*/ 23279 w 28575"/>
                              <a:gd name="connsiteY412" fmla="*/ 6353 h 9525"/>
                              <a:gd name="connsiteX413" fmla="*/ 23279 w 28575"/>
                              <a:gd name="connsiteY413" fmla="*/ 6353 h 9525"/>
                              <a:gd name="connsiteX414" fmla="*/ 23279 w 28575"/>
                              <a:gd name="connsiteY414" fmla="*/ 6353 h 9525"/>
                              <a:gd name="connsiteX415" fmla="*/ 23279 w 28575"/>
                              <a:gd name="connsiteY415" fmla="*/ 3172 h 9525"/>
                              <a:gd name="connsiteX416" fmla="*/ 23279 w 28575"/>
                              <a:gd name="connsiteY416" fmla="*/ 6353 h 9525"/>
                              <a:gd name="connsiteX417" fmla="*/ 23279 w 28575"/>
                              <a:gd name="connsiteY417" fmla="*/ 6353 h 9525"/>
                              <a:gd name="connsiteX418" fmla="*/ 23279 w 28575"/>
                              <a:gd name="connsiteY418" fmla="*/ 6353 h 9525"/>
                              <a:gd name="connsiteX419" fmla="*/ 23279 w 28575"/>
                              <a:gd name="connsiteY419" fmla="*/ 6353 h 9525"/>
                              <a:gd name="connsiteX420" fmla="*/ 23279 w 28575"/>
                              <a:gd name="connsiteY420" fmla="*/ 6353 h 9525"/>
                              <a:gd name="connsiteX421" fmla="*/ 23279 w 28575"/>
                              <a:gd name="connsiteY421" fmla="*/ 6353 h 9525"/>
                              <a:gd name="connsiteX422" fmla="*/ 23279 w 28575"/>
                              <a:gd name="connsiteY422" fmla="*/ 6353 h 9525"/>
                              <a:gd name="connsiteX423" fmla="*/ 23279 w 28575"/>
                              <a:gd name="connsiteY423" fmla="*/ 6353 h 9525"/>
                              <a:gd name="connsiteX424" fmla="*/ 23279 w 28575"/>
                              <a:gd name="connsiteY424" fmla="*/ 6353 h 9525"/>
                              <a:gd name="connsiteX425" fmla="*/ 23279 w 28575"/>
                              <a:gd name="connsiteY425" fmla="*/ 6353 h 9525"/>
                              <a:gd name="connsiteX426" fmla="*/ 23279 w 28575"/>
                              <a:gd name="connsiteY426" fmla="*/ 6353 h 9525"/>
                              <a:gd name="connsiteX427" fmla="*/ 23279 w 28575"/>
                              <a:gd name="connsiteY427" fmla="*/ 3172 h 9525"/>
                              <a:gd name="connsiteX428" fmla="*/ 24346 w 28575"/>
                              <a:gd name="connsiteY428" fmla="*/ 3172 h 9525"/>
                              <a:gd name="connsiteX429" fmla="*/ 24346 w 28575"/>
                              <a:gd name="connsiteY429" fmla="*/ 3172 h 9525"/>
                              <a:gd name="connsiteX430" fmla="*/ 24346 w 28575"/>
                              <a:gd name="connsiteY430" fmla="*/ 3172 h 9525"/>
                              <a:gd name="connsiteX431" fmla="*/ 24346 w 28575"/>
                              <a:gd name="connsiteY431" fmla="*/ 3172 h 9525"/>
                              <a:gd name="connsiteX432" fmla="*/ 24346 w 28575"/>
                              <a:gd name="connsiteY432" fmla="*/ 3172 h 9525"/>
                              <a:gd name="connsiteX433" fmla="*/ 24346 w 28575"/>
                              <a:gd name="connsiteY433" fmla="*/ 3172 h 9525"/>
                              <a:gd name="connsiteX434" fmla="*/ 24346 w 28575"/>
                              <a:gd name="connsiteY434" fmla="*/ 3172 h 9525"/>
                              <a:gd name="connsiteX435" fmla="*/ 24346 w 28575"/>
                              <a:gd name="connsiteY435" fmla="*/ 3172 h 9525"/>
                              <a:gd name="connsiteX436" fmla="*/ 24346 w 28575"/>
                              <a:gd name="connsiteY436" fmla="*/ 6353 h 9525"/>
                              <a:gd name="connsiteX437" fmla="*/ 24346 w 28575"/>
                              <a:gd name="connsiteY437" fmla="*/ 6353 h 9525"/>
                              <a:gd name="connsiteX438" fmla="*/ 24346 w 28575"/>
                              <a:gd name="connsiteY438" fmla="*/ 6353 h 9525"/>
                              <a:gd name="connsiteX439" fmla="*/ 24346 w 28575"/>
                              <a:gd name="connsiteY439" fmla="*/ 6353 h 9525"/>
                              <a:gd name="connsiteX440" fmla="*/ 24346 w 28575"/>
                              <a:gd name="connsiteY440" fmla="*/ 3172 h 9525"/>
                              <a:gd name="connsiteX441" fmla="*/ 24346 w 28575"/>
                              <a:gd name="connsiteY441" fmla="*/ 3172 h 9525"/>
                              <a:gd name="connsiteX442" fmla="*/ 24346 w 28575"/>
                              <a:gd name="connsiteY442" fmla="*/ 3172 h 9525"/>
                              <a:gd name="connsiteX443" fmla="*/ 24346 w 28575"/>
                              <a:gd name="connsiteY443" fmla="*/ 3172 h 9525"/>
                              <a:gd name="connsiteX444" fmla="*/ 24346 w 28575"/>
                              <a:gd name="connsiteY444" fmla="*/ 3172 h 9525"/>
                              <a:gd name="connsiteX445" fmla="*/ 24346 w 28575"/>
                              <a:gd name="connsiteY445" fmla="*/ 3172 h 9525"/>
                              <a:gd name="connsiteX446" fmla="*/ 25403 w 28575"/>
                              <a:gd name="connsiteY446" fmla="*/ 3172 h 9525"/>
                              <a:gd name="connsiteX447" fmla="*/ 25403 w 28575"/>
                              <a:gd name="connsiteY447" fmla="*/ 3172 h 9525"/>
                              <a:gd name="connsiteX448" fmla="*/ 25403 w 28575"/>
                              <a:gd name="connsiteY448" fmla="*/ 3172 h 9525"/>
                              <a:gd name="connsiteX449" fmla="*/ 25403 w 28575"/>
                              <a:gd name="connsiteY449" fmla="*/ 6353 h 9525"/>
                              <a:gd name="connsiteX450" fmla="*/ 25403 w 28575"/>
                              <a:gd name="connsiteY450" fmla="*/ 6353 h 9525"/>
                              <a:gd name="connsiteX451" fmla="*/ 25403 w 28575"/>
                              <a:gd name="connsiteY451" fmla="*/ 3172 h 9525"/>
                              <a:gd name="connsiteX452" fmla="*/ 25403 w 28575"/>
                              <a:gd name="connsiteY452" fmla="*/ 3172 h 9525"/>
                              <a:gd name="connsiteX453" fmla="*/ 25403 w 28575"/>
                              <a:gd name="connsiteY453" fmla="*/ 3172 h 9525"/>
                              <a:gd name="connsiteX454" fmla="*/ 25403 w 28575"/>
                              <a:gd name="connsiteY454" fmla="*/ 6353 h 9525"/>
                              <a:gd name="connsiteX455" fmla="*/ 25403 w 28575"/>
                              <a:gd name="connsiteY455" fmla="*/ 6353 h 9525"/>
                              <a:gd name="connsiteX456" fmla="*/ 25403 w 28575"/>
                              <a:gd name="connsiteY456" fmla="*/ 6353 h 9525"/>
                              <a:gd name="connsiteX457" fmla="*/ 25403 w 28575"/>
                              <a:gd name="connsiteY457" fmla="*/ 6353 h 9525"/>
                              <a:gd name="connsiteX458" fmla="*/ 25403 w 28575"/>
                              <a:gd name="connsiteY458" fmla="*/ 6353 h 9525"/>
                              <a:gd name="connsiteX459" fmla="*/ 25403 w 28575"/>
                              <a:gd name="connsiteY459" fmla="*/ 6353 h 9525"/>
                              <a:gd name="connsiteX460" fmla="*/ 25403 w 28575"/>
                              <a:gd name="connsiteY460" fmla="*/ 6353 h 9525"/>
                              <a:gd name="connsiteX461" fmla="*/ 25403 w 28575"/>
                              <a:gd name="connsiteY461" fmla="*/ 3172 h 9525"/>
                              <a:gd name="connsiteX462" fmla="*/ 25403 w 28575"/>
                              <a:gd name="connsiteY462" fmla="*/ 3172 h 9525"/>
                              <a:gd name="connsiteX463" fmla="*/ 25403 w 28575"/>
                              <a:gd name="connsiteY463" fmla="*/ 3172 h 9525"/>
                              <a:gd name="connsiteX464" fmla="*/ 26461 w 28575"/>
                              <a:gd name="connsiteY464" fmla="*/ 6353 h 9525"/>
                              <a:gd name="connsiteX465" fmla="*/ 26461 w 28575"/>
                              <a:gd name="connsiteY465" fmla="*/ 3172 h 9525"/>
                              <a:gd name="connsiteX466" fmla="*/ 26461 w 28575"/>
                              <a:gd name="connsiteY466" fmla="*/ 3172 h 9525"/>
                              <a:gd name="connsiteX467" fmla="*/ 26461 w 28575"/>
                              <a:gd name="connsiteY467" fmla="*/ 3172 h 9525"/>
                              <a:gd name="connsiteX468" fmla="*/ 26461 w 28575"/>
                              <a:gd name="connsiteY468" fmla="*/ 3172 h 9525"/>
                              <a:gd name="connsiteX469" fmla="*/ 26461 w 28575"/>
                              <a:gd name="connsiteY469" fmla="*/ 3172 h 9525"/>
                              <a:gd name="connsiteX470" fmla="*/ 26461 w 28575"/>
                              <a:gd name="connsiteY470" fmla="*/ 3172 h 9525"/>
                              <a:gd name="connsiteX471" fmla="*/ 26461 w 28575"/>
                              <a:gd name="connsiteY471" fmla="*/ 3172 h 9525"/>
                              <a:gd name="connsiteX472" fmla="*/ 26461 w 28575"/>
                              <a:gd name="connsiteY472" fmla="*/ 3172 h 9525"/>
                              <a:gd name="connsiteX473" fmla="*/ 26461 w 28575"/>
                              <a:gd name="connsiteY473" fmla="*/ 3172 h 9525"/>
                              <a:gd name="connsiteX474" fmla="*/ 26461 w 28575"/>
                              <a:gd name="connsiteY474" fmla="*/ 3172 h 9525"/>
                              <a:gd name="connsiteX475" fmla="*/ 26461 w 28575"/>
                              <a:gd name="connsiteY475" fmla="*/ 3172 h 9525"/>
                              <a:gd name="connsiteX476" fmla="*/ 26461 w 28575"/>
                              <a:gd name="connsiteY476" fmla="*/ 3172 h 9525"/>
                              <a:gd name="connsiteX477" fmla="*/ 26461 w 28575"/>
                              <a:gd name="connsiteY477" fmla="*/ 3172 h 9525"/>
                              <a:gd name="connsiteX478" fmla="*/ 26461 w 28575"/>
                              <a:gd name="connsiteY478" fmla="*/ 3172 h 9525"/>
                              <a:gd name="connsiteX479" fmla="*/ 26461 w 28575"/>
                              <a:gd name="connsiteY479" fmla="*/ 3172 h 9525"/>
                              <a:gd name="connsiteX480" fmla="*/ 26461 w 28575"/>
                              <a:gd name="connsiteY480" fmla="*/ 3172 h 9525"/>
                              <a:gd name="connsiteX481" fmla="*/ 26461 w 28575"/>
                              <a:gd name="connsiteY481" fmla="*/ 6353 h 9525"/>
                              <a:gd name="connsiteX482" fmla="*/ 27518 w 28575"/>
                              <a:gd name="connsiteY482" fmla="*/ 6353 h 9525"/>
                              <a:gd name="connsiteX483" fmla="*/ 27518 w 28575"/>
                              <a:gd name="connsiteY483" fmla="*/ 6353 h 9525"/>
                              <a:gd name="connsiteX484" fmla="*/ 27518 w 28575"/>
                              <a:gd name="connsiteY484" fmla="*/ 6353 h 9525"/>
                              <a:gd name="connsiteX485" fmla="*/ 27518 w 28575"/>
                              <a:gd name="connsiteY485" fmla="*/ 3172 h 9525"/>
                              <a:gd name="connsiteX486" fmla="*/ 27518 w 28575"/>
                              <a:gd name="connsiteY486" fmla="*/ 3172 h 9525"/>
                              <a:gd name="connsiteX487" fmla="*/ 27518 w 28575"/>
                              <a:gd name="connsiteY487" fmla="*/ 6353 h 9525"/>
                              <a:gd name="connsiteX488" fmla="*/ 27518 w 28575"/>
                              <a:gd name="connsiteY488" fmla="*/ 6353 h 9525"/>
                              <a:gd name="connsiteX489" fmla="*/ 27518 w 28575"/>
                              <a:gd name="connsiteY489" fmla="*/ 6353 h 9525"/>
                              <a:gd name="connsiteX490" fmla="*/ 27518 w 28575"/>
                              <a:gd name="connsiteY490" fmla="*/ 6353 h 9525"/>
                              <a:gd name="connsiteX491" fmla="*/ 27518 w 28575"/>
                              <a:gd name="connsiteY491" fmla="*/ 6353 h 9525"/>
                              <a:gd name="connsiteX492" fmla="*/ 27518 w 28575"/>
                              <a:gd name="connsiteY492" fmla="*/ 6353 h 9525"/>
                              <a:gd name="connsiteX493" fmla="*/ 27518 w 28575"/>
                              <a:gd name="connsiteY493" fmla="*/ 3172 h 9525"/>
                              <a:gd name="connsiteX494" fmla="*/ 27518 w 28575"/>
                              <a:gd name="connsiteY494" fmla="*/ 3172 h 9525"/>
                              <a:gd name="connsiteX495" fmla="*/ 27518 w 28575"/>
                              <a:gd name="connsiteY495" fmla="*/ 3172 h 9525"/>
                              <a:gd name="connsiteX496" fmla="*/ 27518 w 28575"/>
                              <a:gd name="connsiteY496" fmla="*/ 6353 h 9525"/>
                              <a:gd name="connsiteX497" fmla="*/ 27518 w 28575"/>
                              <a:gd name="connsiteY497" fmla="*/ 6353 h 9525"/>
                              <a:gd name="connsiteX498" fmla="*/ 27518 w 28575"/>
                              <a:gd name="connsiteY498" fmla="*/ 6353 h 9525"/>
                              <a:gd name="connsiteX499" fmla="*/ 27518 w 28575"/>
                              <a:gd name="connsiteY499" fmla="*/ 3172 h 9525"/>
                              <a:gd name="connsiteX500" fmla="*/ 27518 w 28575"/>
                              <a:gd name="connsiteY500" fmla="*/ 3172 h 9525"/>
                              <a:gd name="connsiteX501" fmla="*/ 27518 w 28575"/>
                              <a:gd name="connsiteY501" fmla="*/ 3172 h 9525"/>
                              <a:gd name="connsiteX502" fmla="*/ 28575 w 28575"/>
                              <a:gd name="connsiteY502" fmla="*/ 6353 h 9525"/>
                              <a:gd name="connsiteX503" fmla="*/ 28575 w 28575"/>
                              <a:gd name="connsiteY503" fmla="*/ 6353 h 9525"/>
                              <a:gd name="connsiteX504" fmla="*/ 28575 w 28575"/>
                              <a:gd name="connsiteY504" fmla="*/ 6353 h 9525"/>
                              <a:gd name="connsiteX505" fmla="*/ 28575 w 28575"/>
                              <a:gd name="connsiteY505" fmla="*/ 6353 h 9525"/>
                              <a:gd name="connsiteX506" fmla="*/ 28575 w 28575"/>
                              <a:gd name="connsiteY506" fmla="*/ 6353 h 9525"/>
                              <a:gd name="connsiteX507" fmla="*/ 28575 w 28575"/>
                              <a:gd name="connsiteY507" fmla="*/ 3172 h 9525"/>
                              <a:gd name="connsiteX508" fmla="*/ 28575 w 28575"/>
                              <a:gd name="connsiteY508" fmla="*/ 6353 h 9525"/>
                              <a:gd name="connsiteX509" fmla="*/ 28575 w 28575"/>
                              <a:gd name="connsiteY509" fmla="*/ 6353 h 9525"/>
                              <a:gd name="connsiteX510" fmla="*/ 28575 w 28575"/>
                              <a:gd name="connsiteY510" fmla="*/ 6353 h 9525"/>
                              <a:gd name="connsiteX511" fmla="*/ 28575 w 28575"/>
                              <a:gd name="connsiteY511" fmla="*/ 635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6353"/>
                                </a:moveTo>
                                <a:lnTo>
                                  <a:pt x="0" y="9525"/>
                                </a:lnTo>
                                <a:lnTo>
                                  <a:pt x="0" y="6353"/>
                                </a:lnTo>
                                <a:lnTo>
                                  <a:pt x="0" y="6353"/>
                                </a:lnTo>
                                <a:lnTo>
                                  <a:pt x="0" y="6353"/>
                                </a:lnTo>
                                <a:lnTo>
                                  <a:pt x="0" y="3172"/>
                                </a:lnTo>
                                <a:lnTo>
                                  <a:pt x="0" y="3172"/>
                                </a:lnTo>
                                <a:lnTo>
                                  <a:pt x="0" y="3172"/>
                                </a:lnTo>
                                <a:lnTo>
                                  <a:pt x="1057" y="6353"/>
                                </a:lnTo>
                                <a:lnTo>
                                  <a:pt x="1057" y="6353"/>
                                </a:lnTo>
                                <a:lnTo>
                                  <a:pt x="1057" y="6353"/>
                                </a:lnTo>
                                <a:lnTo>
                                  <a:pt x="1057" y="6353"/>
                                </a:lnTo>
                                <a:lnTo>
                                  <a:pt x="1057" y="6353"/>
                                </a:lnTo>
                                <a:lnTo>
                                  <a:pt x="1057" y="6353"/>
                                </a:lnTo>
                                <a:lnTo>
                                  <a:pt x="1057" y="6353"/>
                                </a:lnTo>
                                <a:lnTo>
                                  <a:pt x="1057" y="6353"/>
                                </a:lnTo>
                                <a:lnTo>
                                  <a:pt x="1057" y="6353"/>
                                </a:lnTo>
                                <a:lnTo>
                                  <a:pt x="1057" y="6353"/>
                                </a:lnTo>
                                <a:lnTo>
                                  <a:pt x="1057" y="3172"/>
                                </a:lnTo>
                                <a:lnTo>
                                  <a:pt x="1057" y="3172"/>
                                </a:lnTo>
                                <a:lnTo>
                                  <a:pt x="1057" y="3172"/>
                                </a:lnTo>
                                <a:lnTo>
                                  <a:pt x="1057" y="3172"/>
                                </a:lnTo>
                                <a:lnTo>
                                  <a:pt x="1057" y="6353"/>
                                </a:lnTo>
                                <a:lnTo>
                                  <a:pt x="1057" y="3172"/>
                                </a:lnTo>
                                <a:lnTo>
                                  <a:pt x="1057" y="3172"/>
                                </a:lnTo>
                                <a:lnTo>
                                  <a:pt x="1057" y="6353"/>
                                </a:lnTo>
                                <a:lnTo>
                                  <a:pt x="2114" y="6353"/>
                                </a:lnTo>
                                <a:lnTo>
                                  <a:pt x="2114" y="6353"/>
                                </a:lnTo>
                                <a:lnTo>
                                  <a:pt x="2114" y="6353"/>
                                </a:lnTo>
                                <a:lnTo>
                                  <a:pt x="2114" y="6353"/>
                                </a:lnTo>
                                <a:lnTo>
                                  <a:pt x="2114" y="6353"/>
                                </a:lnTo>
                                <a:lnTo>
                                  <a:pt x="2114" y="6353"/>
                                </a:lnTo>
                                <a:lnTo>
                                  <a:pt x="2114" y="6353"/>
                                </a:lnTo>
                                <a:lnTo>
                                  <a:pt x="2114" y="6353"/>
                                </a:lnTo>
                                <a:lnTo>
                                  <a:pt x="2114" y="3172"/>
                                </a:lnTo>
                                <a:lnTo>
                                  <a:pt x="2114" y="3172"/>
                                </a:lnTo>
                                <a:lnTo>
                                  <a:pt x="2114" y="3172"/>
                                </a:lnTo>
                                <a:lnTo>
                                  <a:pt x="2114" y="3172"/>
                                </a:lnTo>
                                <a:lnTo>
                                  <a:pt x="2114" y="3172"/>
                                </a:lnTo>
                                <a:lnTo>
                                  <a:pt x="2114" y="6353"/>
                                </a:lnTo>
                                <a:lnTo>
                                  <a:pt x="2114" y="6353"/>
                                </a:lnTo>
                                <a:lnTo>
                                  <a:pt x="2114" y="6353"/>
                                </a:lnTo>
                                <a:lnTo>
                                  <a:pt x="2114" y="6353"/>
                                </a:lnTo>
                                <a:lnTo>
                                  <a:pt x="2114" y="6353"/>
                                </a:lnTo>
                                <a:lnTo>
                                  <a:pt x="3172" y="6353"/>
                                </a:lnTo>
                                <a:lnTo>
                                  <a:pt x="3172" y="3172"/>
                                </a:lnTo>
                                <a:lnTo>
                                  <a:pt x="3172" y="3172"/>
                                </a:lnTo>
                                <a:lnTo>
                                  <a:pt x="3172" y="3172"/>
                                </a:lnTo>
                                <a:lnTo>
                                  <a:pt x="3172" y="6353"/>
                                </a:lnTo>
                                <a:lnTo>
                                  <a:pt x="3172" y="6353"/>
                                </a:lnTo>
                                <a:lnTo>
                                  <a:pt x="3172" y="6353"/>
                                </a:lnTo>
                                <a:lnTo>
                                  <a:pt x="3172" y="6353"/>
                                </a:lnTo>
                                <a:lnTo>
                                  <a:pt x="3172" y="3172"/>
                                </a:lnTo>
                                <a:lnTo>
                                  <a:pt x="3172" y="3172"/>
                                </a:lnTo>
                                <a:lnTo>
                                  <a:pt x="3172" y="3172"/>
                                </a:lnTo>
                                <a:lnTo>
                                  <a:pt x="3172" y="6353"/>
                                </a:lnTo>
                                <a:lnTo>
                                  <a:pt x="3172" y="6353"/>
                                </a:lnTo>
                                <a:lnTo>
                                  <a:pt x="3172" y="6353"/>
                                </a:lnTo>
                                <a:lnTo>
                                  <a:pt x="3172" y="6353"/>
                                </a:lnTo>
                                <a:lnTo>
                                  <a:pt x="3172" y="3172"/>
                                </a:lnTo>
                                <a:lnTo>
                                  <a:pt x="3172" y="6353"/>
                                </a:lnTo>
                                <a:lnTo>
                                  <a:pt x="3172" y="3172"/>
                                </a:lnTo>
                                <a:lnTo>
                                  <a:pt x="4229" y="3172"/>
                                </a:lnTo>
                                <a:lnTo>
                                  <a:pt x="4229" y="6353"/>
                                </a:lnTo>
                                <a:lnTo>
                                  <a:pt x="4229" y="3172"/>
                                </a:lnTo>
                                <a:lnTo>
                                  <a:pt x="4229" y="6353"/>
                                </a:lnTo>
                                <a:lnTo>
                                  <a:pt x="4229" y="3172"/>
                                </a:lnTo>
                                <a:lnTo>
                                  <a:pt x="4229" y="6353"/>
                                </a:lnTo>
                                <a:lnTo>
                                  <a:pt x="4229" y="6353"/>
                                </a:lnTo>
                                <a:lnTo>
                                  <a:pt x="4229" y="3172"/>
                                </a:lnTo>
                                <a:lnTo>
                                  <a:pt x="4229" y="6353"/>
                                </a:lnTo>
                                <a:lnTo>
                                  <a:pt x="4229" y="6353"/>
                                </a:lnTo>
                                <a:lnTo>
                                  <a:pt x="4229" y="3172"/>
                                </a:lnTo>
                                <a:lnTo>
                                  <a:pt x="4229" y="3172"/>
                                </a:lnTo>
                                <a:lnTo>
                                  <a:pt x="4229" y="3172"/>
                                </a:lnTo>
                                <a:lnTo>
                                  <a:pt x="4229" y="3172"/>
                                </a:lnTo>
                                <a:lnTo>
                                  <a:pt x="4229" y="0"/>
                                </a:lnTo>
                                <a:lnTo>
                                  <a:pt x="4229" y="3172"/>
                                </a:lnTo>
                                <a:lnTo>
                                  <a:pt x="4229" y="3172"/>
                                </a:lnTo>
                                <a:lnTo>
                                  <a:pt x="4229" y="3172"/>
                                </a:lnTo>
                                <a:lnTo>
                                  <a:pt x="4229" y="6353"/>
                                </a:lnTo>
                                <a:lnTo>
                                  <a:pt x="4229" y="6353"/>
                                </a:lnTo>
                                <a:lnTo>
                                  <a:pt x="5296" y="6353"/>
                                </a:lnTo>
                                <a:lnTo>
                                  <a:pt x="5296" y="6353"/>
                                </a:lnTo>
                                <a:lnTo>
                                  <a:pt x="5296" y="3172"/>
                                </a:lnTo>
                                <a:lnTo>
                                  <a:pt x="5296" y="3172"/>
                                </a:lnTo>
                                <a:lnTo>
                                  <a:pt x="5296" y="3172"/>
                                </a:lnTo>
                                <a:lnTo>
                                  <a:pt x="5296" y="3172"/>
                                </a:lnTo>
                                <a:lnTo>
                                  <a:pt x="5296" y="3172"/>
                                </a:lnTo>
                                <a:lnTo>
                                  <a:pt x="5296" y="3172"/>
                                </a:lnTo>
                                <a:lnTo>
                                  <a:pt x="5296" y="3172"/>
                                </a:lnTo>
                                <a:lnTo>
                                  <a:pt x="5296" y="6353"/>
                                </a:lnTo>
                                <a:lnTo>
                                  <a:pt x="5296" y="3172"/>
                                </a:lnTo>
                                <a:lnTo>
                                  <a:pt x="5296" y="3172"/>
                                </a:lnTo>
                                <a:lnTo>
                                  <a:pt x="5296" y="3172"/>
                                </a:lnTo>
                                <a:lnTo>
                                  <a:pt x="5296" y="3172"/>
                                </a:lnTo>
                                <a:lnTo>
                                  <a:pt x="5296" y="3172"/>
                                </a:lnTo>
                                <a:lnTo>
                                  <a:pt x="5296" y="3172"/>
                                </a:lnTo>
                                <a:lnTo>
                                  <a:pt x="5296" y="3172"/>
                                </a:lnTo>
                                <a:lnTo>
                                  <a:pt x="5296" y="3172"/>
                                </a:lnTo>
                                <a:lnTo>
                                  <a:pt x="6353" y="3172"/>
                                </a:lnTo>
                                <a:lnTo>
                                  <a:pt x="6353" y="3172"/>
                                </a:lnTo>
                                <a:lnTo>
                                  <a:pt x="6353" y="3172"/>
                                </a:lnTo>
                                <a:lnTo>
                                  <a:pt x="6353" y="3172"/>
                                </a:lnTo>
                                <a:lnTo>
                                  <a:pt x="6353" y="3172"/>
                                </a:lnTo>
                                <a:lnTo>
                                  <a:pt x="6353" y="3172"/>
                                </a:lnTo>
                                <a:lnTo>
                                  <a:pt x="6353" y="3172"/>
                                </a:lnTo>
                                <a:lnTo>
                                  <a:pt x="6353" y="3172"/>
                                </a:lnTo>
                                <a:lnTo>
                                  <a:pt x="6353" y="6353"/>
                                </a:lnTo>
                                <a:lnTo>
                                  <a:pt x="6353" y="6353"/>
                                </a:lnTo>
                                <a:lnTo>
                                  <a:pt x="6353" y="6353"/>
                                </a:lnTo>
                                <a:lnTo>
                                  <a:pt x="6353" y="6353"/>
                                </a:lnTo>
                                <a:lnTo>
                                  <a:pt x="6353" y="6353"/>
                                </a:lnTo>
                                <a:lnTo>
                                  <a:pt x="6353" y="6353"/>
                                </a:lnTo>
                                <a:lnTo>
                                  <a:pt x="6353" y="6353"/>
                                </a:lnTo>
                                <a:lnTo>
                                  <a:pt x="6353" y="3172"/>
                                </a:lnTo>
                                <a:lnTo>
                                  <a:pt x="6353" y="3172"/>
                                </a:lnTo>
                                <a:lnTo>
                                  <a:pt x="6353" y="3172"/>
                                </a:lnTo>
                                <a:lnTo>
                                  <a:pt x="7411" y="3172"/>
                                </a:lnTo>
                                <a:lnTo>
                                  <a:pt x="7411" y="3172"/>
                                </a:lnTo>
                                <a:lnTo>
                                  <a:pt x="7411" y="3172"/>
                                </a:lnTo>
                                <a:lnTo>
                                  <a:pt x="7411" y="3172"/>
                                </a:lnTo>
                                <a:lnTo>
                                  <a:pt x="7411" y="3172"/>
                                </a:lnTo>
                                <a:lnTo>
                                  <a:pt x="7411" y="3172"/>
                                </a:lnTo>
                                <a:lnTo>
                                  <a:pt x="7411" y="3172"/>
                                </a:lnTo>
                                <a:lnTo>
                                  <a:pt x="7411" y="3172"/>
                                </a:lnTo>
                                <a:lnTo>
                                  <a:pt x="7411" y="3172"/>
                                </a:lnTo>
                                <a:lnTo>
                                  <a:pt x="7411" y="3172"/>
                                </a:lnTo>
                                <a:lnTo>
                                  <a:pt x="7411" y="6353"/>
                                </a:lnTo>
                                <a:lnTo>
                                  <a:pt x="7411" y="3172"/>
                                </a:lnTo>
                                <a:lnTo>
                                  <a:pt x="7411" y="3172"/>
                                </a:lnTo>
                                <a:lnTo>
                                  <a:pt x="7411" y="3172"/>
                                </a:lnTo>
                                <a:lnTo>
                                  <a:pt x="7411" y="3172"/>
                                </a:lnTo>
                                <a:lnTo>
                                  <a:pt x="7411" y="6353"/>
                                </a:lnTo>
                                <a:lnTo>
                                  <a:pt x="7411" y="3172"/>
                                </a:lnTo>
                                <a:lnTo>
                                  <a:pt x="7411" y="6353"/>
                                </a:lnTo>
                                <a:lnTo>
                                  <a:pt x="7411" y="6353"/>
                                </a:lnTo>
                                <a:lnTo>
                                  <a:pt x="7411" y="3172"/>
                                </a:lnTo>
                                <a:lnTo>
                                  <a:pt x="7411" y="6353"/>
                                </a:lnTo>
                                <a:lnTo>
                                  <a:pt x="7411" y="6353"/>
                                </a:lnTo>
                                <a:lnTo>
                                  <a:pt x="7411" y="6353"/>
                                </a:lnTo>
                                <a:lnTo>
                                  <a:pt x="7411" y="6353"/>
                                </a:lnTo>
                                <a:lnTo>
                                  <a:pt x="7411" y="6353"/>
                                </a:lnTo>
                                <a:lnTo>
                                  <a:pt x="7411" y="6353"/>
                                </a:lnTo>
                                <a:lnTo>
                                  <a:pt x="8468" y="6353"/>
                                </a:lnTo>
                                <a:lnTo>
                                  <a:pt x="8468" y="6353"/>
                                </a:lnTo>
                                <a:lnTo>
                                  <a:pt x="8468" y="6353"/>
                                </a:lnTo>
                                <a:lnTo>
                                  <a:pt x="8468" y="6353"/>
                                </a:lnTo>
                                <a:lnTo>
                                  <a:pt x="8468" y="6353"/>
                                </a:lnTo>
                                <a:lnTo>
                                  <a:pt x="8468" y="6353"/>
                                </a:lnTo>
                                <a:lnTo>
                                  <a:pt x="8468" y="6353"/>
                                </a:lnTo>
                                <a:lnTo>
                                  <a:pt x="8468" y="3172"/>
                                </a:lnTo>
                                <a:lnTo>
                                  <a:pt x="8468" y="3172"/>
                                </a:lnTo>
                                <a:lnTo>
                                  <a:pt x="8468" y="3172"/>
                                </a:lnTo>
                                <a:lnTo>
                                  <a:pt x="8468" y="3172"/>
                                </a:lnTo>
                                <a:lnTo>
                                  <a:pt x="8468" y="3172"/>
                                </a:lnTo>
                                <a:lnTo>
                                  <a:pt x="8468" y="6353"/>
                                </a:lnTo>
                                <a:lnTo>
                                  <a:pt x="8468" y="6353"/>
                                </a:lnTo>
                                <a:lnTo>
                                  <a:pt x="8468" y="6353"/>
                                </a:lnTo>
                                <a:lnTo>
                                  <a:pt x="8468" y="6353"/>
                                </a:lnTo>
                                <a:lnTo>
                                  <a:pt x="8468" y="6353"/>
                                </a:lnTo>
                                <a:lnTo>
                                  <a:pt x="8468" y="3172"/>
                                </a:lnTo>
                                <a:lnTo>
                                  <a:pt x="9525" y="3172"/>
                                </a:lnTo>
                                <a:lnTo>
                                  <a:pt x="9525" y="6353"/>
                                </a:lnTo>
                                <a:lnTo>
                                  <a:pt x="9525" y="6353"/>
                                </a:lnTo>
                                <a:lnTo>
                                  <a:pt x="9525" y="6353"/>
                                </a:lnTo>
                                <a:lnTo>
                                  <a:pt x="9525" y="6353"/>
                                </a:lnTo>
                                <a:lnTo>
                                  <a:pt x="9525" y="6353"/>
                                </a:lnTo>
                                <a:lnTo>
                                  <a:pt x="9525" y="3172"/>
                                </a:lnTo>
                                <a:lnTo>
                                  <a:pt x="9525" y="3172"/>
                                </a:lnTo>
                                <a:lnTo>
                                  <a:pt x="9525" y="3172"/>
                                </a:lnTo>
                                <a:lnTo>
                                  <a:pt x="9525" y="3172"/>
                                </a:lnTo>
                                <a:lnTo>
                                  <a:pt x="9525" y="3172"/>
                                </a:lnTo>
                                <a:lnTo>
                                  <a:pt x="9525" y="3172"/>
                                </a:lnTo>
                                <a:lnTo>
                                  <a:pt x="9525" y="3172"/>
                                </a:lnTo>
                                <a:lnTo>
                                  <a:pt x="9525" y="3172"/>
                                </a:lnTo>
                                <a:lnTo>
                                  <a:pt x="9525" y="3172"/>
                                </a:lnTo>
                                <a:lnTo>
                                  <a:pt x="9525" y="6353"/>
                                </a:lnTo>
                                <a:lnTo>
                                  <a:pt x="9525" y="3172"/>
                                </a:lnTo>
                                <a:lnTo>
                                  <a:pt x="9525" y="3172"/>
                                </a:lnTo>
                                <a:lnTo>
                                  <a:pt x="10582" y="3172"/>
                                </a:lnTo>
                                <a:lnTo>
                                  <a:pt x="10582" y="3172"/>
                                </a:lnTo>
                                <a:lnTo>
                                  <a:pt x="10582" y="3172"/>
                                </a:lnTo>
                                <a:lnTo>
                                  <a:pt x="10582" y="3172"/>
                                </a:lnTo>
                                <a:lnTo>
                                  <a:pt x="10582" y="3172"/>
                                </a:lnTo>
                                <a:lnTo>
                                  <a:pt x="10582" y="3172"/>
                                </a:lnTo>
                                <a:lnTo>
                                  <a:pt x="10582" y="6353"/>
                                </a:lnTo>
                                <a:lnTo>
                                  <a:pt x="10582" y="6353"/>
                                </a:lnTo>
                                <a:lnTo>
                                  <a:pt x="10582" y="3172"/>
                                </a:lnTo>
                                <a:lnTo>
                                  <a:pt x="10582" y="3172"/>
                                </a:lnTo>
                                <a:lnTo>
                                  <a:pt x="10582" y="3172"/>
                                </a:lnTo>
                                <a:lnTo>
                                  <a:pt x="10582" y="6353"/>
                                </a:lnTo>
                                <a:lnTo>
                                  <a:pt x="10582" y="6353"/>
                                </a:lnTo>
                                <a:lnTo>
                                  <a:pt x="10582" y="6353"/>
                                </a:lnTo>
                                <a:lnTo>
                                  <a:pt x="10582" y="3172"/>
                                </a:lnTo>
                                <a:lnTo>
                                  <a:pt x="10582" y="3172"/>
                                </a:lnTo>
                                <a:lnTo>
                                  <a:pt x="10582" y="6353"/>
                                </a:lnTo>
                                <a:lnTo>
                                  <a:pt x="10582" y="6353"/>
                                </a:lnTo>
                                <a:lnTo>
                                  <a:pt x="11639" y="6353"/>
                                </a:lnTo>
                                <a:lnTo>
                                  <a:pt x="11639" y="6353"/>
                                </a:lnTo>
                                <a:lnTo>
                                  <a:pt x="11639" y="6353"/>
                                </a:lnTo>
                                <a:lnTo>
                                  <a:pt x="11639" y="6353"/>
                                </a:lnTo>
                                <a:lnTo>
                                  <a:pt x="11639" y="6353"/>
                                </a:lnTo>
                                <a:lnTo>
                                  <a:pt x="11639" y="6353"/>
                                </a:lnTo>
                                <a:lnTo>
                                  <a:pt x="11639" y="6353"/>
                                </a:lnTo>
                                <a:lnTo>
                                  <a:pt x="11639" y="3172"/>
                                </a:lnTo>
                                <a:lnTo>
                                  <a:pt x="11639" y="3172"/>
                                </a:lnTo>
                                <a:lnTo>
                                  <a:pt x="11639" y="3172"/>
                                </a:lnTo>
                                <a:lnTo>
                                  <a:pt x="11639" y="6353"/>
                                </a:lnTo>
                                <a:lnTo>
                                  <a:pt x="11639" y="6353"/>
                                </a:lnTo>
                                <a:lnTo>
                                  <a:pt x="11639" y="6353"/>
                                </a:lnTo>
                                <a:lnTo>
                                  <a:pt x="11639" y="6353"/>
                                </a:lnTo>
                                <a:lnTo>
                                  <a:pt x="11639" y="3172"/>
                                </a:lnTo>
                                <a:lnTo>
                                  <a:pt x="11639" y="3172"/>
                                </a:lnTo>
                                <a:lnTo>
                                  <a:pt x="11639" y="3172"/>
                                </a:lnTo>
                                <a:lnTo>
                                  <a:pt x="11639" y="3172"/>
                                </a:lnTo>
                                <a:lnTo>
                                  <a:pt x="11639" y="3172"/>
                                </a:lnTo>
                                <a:lnTo>
                                  <a:pt x="11639" y="3172"/>
                                </a:lnTo>
                                <a:lnTo>
                                  <a:pt x="12697" y="3172"/>
                                </a:lnTo>
                                <a:lnTo>
                                  <a:pt x="12697" y="3172"/>
                                </a:lnTo>
                                <a:lnTo>
                                  <a:pt x="12697" y="3172"/>
                                </a:lnTo>
                                <a:lnTo>
                                  <a:pt x="12697" y="3172"/>
                                </a:lnTo>
                                <a:lnTo>
                                  <a:pt x="12697" y="6353"/>
                                </a:lnTo>
                                <a:lnTo>
                                  <a:pt x="12697" y="6353"/>
                                </a:lnTo>
                                <a:lnTo>
                                  <a:pt x="12697" y="6353"/>
                                </a:lnTo>
                                <a:lnTo>
                                  <a:pt x="12697" y="6353"/>
                                </a:lnTo>
                                <a:lnTo>
                                  <a:pt x="12697" y="6353"/>
                                </a:lnTo>
                                <a:lnTo>
                                  <a:pt x="12697" y="6353"/>
                                </a:lnTo>
                                <a:lnTo>
                                  <a:pt x="12697" y="6353"/>
                                </a:lnTo>
                                <a:lnTo>
                                  <a:pt x="12697" y="6353"/>
                                </a:lnTo>
                                <a:lnTo>
                                  <a:pt x="12697" y="3172"/>
                                </a:lnTo>
                                <a:lnTo>
                                  <a:pt x="12697" y="6353"/>
                                </a:lnTo>
                                <a:lnTo>
                                  <a:pt x="12697" y="6353"/>
                                </a:lnTo>
                                <a:lnTo>
                                  <a:pt x="12697" y="6353"/>
                                </a:lnTo>
                                <a:lnTo>
                                  <a:pt x="12697" y="6353"/>
                                </a:lnTo>
                                <a:lnTo>
                                  <a:pt x="12697" y="6353"/>
                                </a:lnTo>
                                <a:lnTo>
                                  <a:pt x="13754" y="6353"/>
                                </a:lnTo>
                                <a:lnTo>
                                  <a:pt x="13754" y="6353"/>
                                </a:lnTo>
                                <a:lnTo>
                                  <a:pt x="13754" y="6353"/>
                                </a:lnTo>
                                <a:lnTo>
                                  <a:pt x="13754" y="3172"/>
                                </a:lnTo>
                                <a:lnTo>
                                  <a:pt x="13754" y="6353"/>
                                </a:lnTo>
                                <a:lnTo>
                                  <a:pt x="13754" y="6353"/>
                                </a:lnTo>
                                <a:lnTo>
                                  <a:pt x="13754" y="6353"/>
                                </a:lnTo>
                                <a:lnTo>
                                  <a:pt x="13754" y="6353"/>
                                </a:lnTo>
                                <a:lnTo>
                                  <a:pt x="13754" y="6353"/>
                                </a:lnTo>
                                <a:lnTo>
                                  <a:pt x="13754" y="3172"/>
                                </a:lnTo>
                                <a:lnTo>
                                  <a:pt x="13754" y="3172"/>
                                </a:lnTo>
                                <a:lnTo>
                                  <a:pt x="13754" y="3172"/>
                                </a:lnTo>
                                <a:lnTo>
                                  <a:pt x="13754" y="3172"/>
                                </a:lnTo>
                                <a:lnTo>
                                  <a:pt x="13754" y="6353"/>
                                </a:lnTo>
                                <a:lnTo>
                                  <a:pt x="13754" y="6353"/>
                                </a:lnTo>
                                <a:lnTo>
                                  <a:pt x="13754" y="6353"/>
                                </a:lnTo>
                                <a:lnTo>
                                  <a:pt x="13754" y="6353"/>
                                </a:lnTo>
                                <a:lnTo>
                                  <a:pt x="13754" y="3172"/>
                                </a:lnTo>
                                <a:lnTo>
                                  <a:pt x="14821" y="3172"/>
                                </a:lnTo>
                                <a:lnTo>
                                  <a:pt x="14821" y="3172"/>
                                </a:lnTo>
                                <a:lnTo>
                                  <a:pt x="14821" y="6353"/>
                                </a:lnTo>
                                <a:lnTo>
                                  <a:pt x="14821" y="6353"/>
                                </a:lnTo>
                                <a:lnTo>
                                  <a:pt x="14821" y="6353"/>
                                </a:lnTo>
                                <a:lnTo>
                                  <a:pt x="14821" y="6353"/>
                                </a:lnTo>
                                <a:lnTo>
                                  <a:pt x="14821" y="6353"/>
                                </a:lnTo>
                                <a:lnTo>
                                  <a:pt x="14821" y="6353"/>
                                </a:lnTo>
                                <a:lnTo>
                                  <a:pt x="14821" y="6353"/>
                                </a:lnTo>
                                <a:lnTo>
                                  <a:pt x="14821" y="3172"/>
                                </a:lnTo>
                                <a:lnTo>
                                  <a:pt x="14821" y="3172"/>
                                </a:lnTo>
                                <a:lnTo>
                                  <a:pt x="14821" y="3172"/>
                                </a:lnTo>
                                <a:lnTo>
                                  <a:pt x="14821" y="3172"/>
                                </a:lnTo>
                                <a:lnTo>
                                  <a:pt x="14821" y="3172"/>
                                </a:lnTo>
                                <a:lnTo>
                                  <a:pt x="14821" y="3172"/>
                                </a:lnTo>
                                <a:lnTo>
                                  <a:pt x="14821" y="3172"/>
                                </a:lnTo>
                                <a:lnTo>
                                  <a:pt x="14821" y="3172"/>
                                </a:lnTo>
                                <a:lnTo>
                                  <a:pt x="14821" y="3172"/>
                                </a:lnTo>
                                <a:lnTo>
                                  <a:pt x="15878" y="3172"/>
                                </a:lnTo>
                                <a:lnTo>
                                  <a:pt x="15878" y="6353"/>
                                </a:lnTo>
                                <a:lnTo>
                                  <a:pt x="15878" y="6353"/>
                                </a:lnTo>
                                <a:lnTo>
                                  <a:pt x="15878" y="6353"/>
                                </a:lnTo>
                                <a:lnTo>
                                  <a:pt x="15878" y="6353"/>
                                </a:lnTo>
                                <a:lnTo>
                                  <a:pt x="15878" y="3172"/>
                                </a:lnTo>
                                <a:lnTo>
                                  <a:pt x="15878" y="3172"/>
                                </a:lnTo>
                                <a:lnTo>
                                  <a:pt x="15878" y="3172"/>
                                </a:lnTo>
                                <a:lnTo>
                                  <a:pt x="15878" y="3172"/>
                                </a:lnTo>
                                <a:lnTo>
                                  <a:pt x="15878" y="3172"/>
                                </a:lnTo>
                                <a:lnTo>
                                  <a:pt x="15878" y="3172"/>
                                </a:lnTo>
                                <a:lnTo>
                                  <a:pt x="15878" y="3172"/>
                                </a:lnTo>
                                <a:lnTo>
                                  <a:pt x="15878" y="3172"/>
                                </a:lnTo>
                                <a:lnTo>
                                  <a:pt x="15878" y="3172"/>
                                </a:lnTo>
                                <a:lnTo>
                                  <a:pt x="15878" y="3172"/>
                                </a:lnTo>
                                <a:lnTo>
                                  <a:pt x="15878" y="3172"/>
                                </a:lnTo>
                                <a:lnTo>
                                  <a:pt x="15878" y="3172"/>
                                </a:lnTo>
                                <a:lnTo>
                                  <a:pt x="15878" y="3172"/>
                                </a:lnTo>
                                <a:lnTo>
                                  <a:pt x="15878" y="3172"/>
                                </a:lnTo>
                                <a:lnTo>
                                  <a:pt x="15878" y="6353"/>
                                </a:lnTo>
                                <a:lnTo>
                                  <a:pt x="16936" y="3172"/>
                                </a:lnTo>
                                <a:lnTo>
                                  <a:pt x="16936" y="6353"/>
                                </a:lnTo>
                                <a:lnTo>
                                  <a:pt x="16936" y="6353"/>
                                </a:lnTo>
                                <a:lnTo>
                                  <a:pt x="16936" y="6353"/>
                                </a:lnTo>
                                <a:lnTo>
                                  <a:pt x="16936" y="6353"/>
                                </a:lnTo>
                                <a:lnTo>
                                  <a:pt x="16936" y="6353"/>
                                </a:lnTo>
                                <a:lnTo>
                                  <a:pt x="16936" y="6353"/>
                                </a:lnTo>
                                <a:lnTo>
                                  <a:pt x="16936" y="6353"/>
                                </a:lnTo>
                                <a:lnTo>
                                  <a:pt x="16936" y="3172"/>
                                </a:lnTo>
                                <a:lnTo>
                                  <a:pt x="16936" y="3172"/>
                                </a:lnTo>
                                <a:lnTo>
                                  <a:pt x="16936" y="3172"/>
                                </a:lnTo>
                                <a:lnTo>
                                  <a:pt x="16936" y="3172"/>
                                </a:lnTo>
                                <a:lnTo>
                                  <a:pt x="16936" y="3172"/>
                                </a:lnTo>
                                <a:lnTo>
                                  <a:pt x="16936" y="6353"/>
                                </a:lnTo>
                                <a:lnTo>
                                  <a:pt x="16936" y="6353"/>
                                </a:lnTo>
                                <a:lnTo>
                                  <a:pt x="16936" y="3172"/>
                                </a:lnTo>
                                <a:lnTo>
                                  <a:pt x="16936" y="6353"/>
                                </a:lnTo>
                                <a:lnTo>
                                  <a:pt x="16936" y="6353"/>
                                </a:lnTo>
                                <a:lnTo>
                                  <a:pt x="17993" y="6353"/>
                                </a:lnTo>
                                <a:lnTo>
                                  <a:pt x="17993" y="6353"/>
                                </a:lnTo>
                                <a:lnTo>
                                  <a:pt x="17993" y="6353"/>
                                </a:lnTo>
                                <a:lnTo>
                                  <a:pt x="17993" y="3172"/>
                                </a:lnTo>
                                <a:lnTo>
                                  <a:pt x="17993" y="6353"/>
                                </a:lnTo>
                                <a:lnTo>
                                  <a:pt x="17993" y="6353"/>
                                </a:lnTo>
                                <a:lnTo>
                                  <a:pt x="17993" y="6353"/>
                                </a:lnTo>
                                <a:lnTo>
                                  <a:pt x="17993" y="6353"/>
                                </a:lnTo>
                                <a:lnTo>
                                  <a:pt x="17993" y="6353"/>
                                </a:lnTo>
                                <a:lnTo>
                                  <a:pt x="17993" y="6353"/>
                                </a:lnTo>
                                <a:lnTo>
                                  <a:pt x="17993" y="6353"/>
                                </a:lnTo>
                                <a:lnTo>
                                  <a:pt x="17993" y="6353"/>
                                </a:lnTo>
                                <a:lnTo>
                                  <a:pt x="17993" y="3172"/>
                                </a:lnTo>
                                <a:lnTo>
                                  <a:pt x="17993" y="3172"/>
                                </a:lnTo>
                                <a:lnTo>
                                  <a:pt x="17993" y="0"/>
                                </a:lnTo>
                                <a:lnTo>
                                  <a:pt x="17993" y="3172"/>
                                </a:lnTo>
                                <a:lnTo>
                                  <a:pt x="17993" y="3172"/>
                                </a:lnTo>
                                <a:lnTo>
                                  <a:pt x="17993" y="3172"/>
                                </a:lnTo>
                                <a:lnTo>
                                  <a:pt x="19050" y="6353"/>
                                </a:lnTo>
                                <a:lnTo>
                                  <a:pt x="19050" y="6353"/>
                                </a:lnTo>
                                <a:lnTo>
                                  <a:pt x="19050" y="6353"/>
                                </a:lnTo>
                                <a:lnTo>
                                  <a:pt x="19050" y="6353"/>
                                </a:lnTo>
                                <a:lnTo>
                                  <a:pt x="19050" y="6353"/>
                                </a:lnTo>
                                <a:lnTo>
                                  <a:pt x="19050" y="6353"/>
                                </a:lnTo>
                                <a:lnTo>
                                  <a:pt x="19050" y="6353"/>
                                </a:lnTo>
                                <a:lnTo>
                                  <a:pt x="19050" y="3172"/>
                                </a:lnTo>
                                <a:lnTo>
                                  <a:pt x="19050" y="3172"/>
                                </a:lnTo>
                                <a:lnTo>
                                  <a:pt x="19050" y="3172"/>
                                </a:lnTo>
                                <a:lnTo>
                                  <a:pt x="19050" y="3172"/>
                                </a:lnTo>
                                <a:lnTo>
                                  <a:pt x="19050" y="3172"/>
                                </a:lnTo>
                                <a:lnTo>
                                  <a:pt x="19050" y="3172"/>
                                </a:lnTo>
                                <a:lnTo>
                                  <a:pt x="19050" y="3172"/>
                                </a:lnTo>
                                <a:lnTo>
                                  <a:pt x="19050" y="6353"/>
                                </a:lnTo>
                                <a:lnTo>
                                  <a:pt x="19050" y="3172"/>
                                </a:lnTo>
                                <a:lnTo>
                                  <a:pt x="19050" y="6353"/>
                                </a:lnTo>
                                <a:lnTo>
                                  <a:pt x="19050" y="6353"/>
                                </a:lnTo>
                                <a:lnTo>
                                  <a:pt x="20107" y="6353"/>
                                </a:lnTo>
                                <a:lnTo>
                                  <a:pt x="20107" y="6353"/>
                                </a:lnTo>
                                <a:lnTo>
                                  <a:pt x="20107" y="6353"/>
                                </a:lnTo>
                                <a:lnTo>
                                  <a:pt x="20107" y="6353"/>
                                </a:lnTo>
                                <a:lnTo>
                                  <a:pt x="20107" y="6353"/>
                                </a:lnTo>
                                <a:lnTo>
                                  <a:pt x="20107" y="6353"/>
                                </a:lnTo>
                                <a:lnTo>
                                  <a:pt x="20107" y="6353"/>
                                </a:lnTo>
                                <a:lnTo>
                                  <a:pt x="20107" y="6353"/>
                                </a:lnTo>
                                <a:lnTo>
                                  <a:pt x="20107" y="3172"/>
                                </a:lnTo>
                                <a:lnTo>
                                  <a:pt x="20107" y="3172"/>
                                </a:lnTo>
                                <a:lnTo>
                                  <a:pt x="20107" y="3172"/>
                                </a:lnTo>
                                <a:lnTo>
                                  <a:pt x="20107" y="3172"/>
                                </a:lnTo>
                                <a:lnTo>
                                  <a:pt x="20107" y="3172"/>
                                </a:lnTo>
                                <a:lnTo>
                                  <a:pt x="20107" y="6353"/>
                                </a:lnTo>
                                <a:lnTo>
                                  <a:pt x="20107" y="6353"/>
                                </a:lnTo>
                                <a:lnTo>
                                  <a:pt x="20107" y="6353"/>
                                </a:lnTo>
                                <a:lnTo>
                                  <a:pt x="20107" y="6353"/>
                                </a:lnTo>
                                <a:lnTo>
                                  <a:pt x="20107" y="6353"/>
                                </a:lnTo>
                                <a:lnTo>
                                  <a:pt x="20107" y="3172"/>
                                </a:lnTo>
                                <a:lnTo>
                                  <a:pt x="20107" y="3172"/>
                                </a:lnTo>
                                <a:lnTo>
                                  <a:pt x="20107" y="3172"/>
                                </a:lnTo>
                                <a:lnTo>
                                  <a:pt x="20107" y="6353"/>
                                </a:lnTo>
                                <a:lnTo>
                                  <a:pt x="20107" y="6353"/>
                                </a:lnTo>
                                <a:lnTo>
                                  <a:pt x="20107" y="6353"/>
                                </a:lnTo>
                                <a:lnTo>
                                  <a:pt x="20107" y="6353"/>
                                </a:lnTo>
                                <a:lnTo>
                                  <a:pt x="20107" y="6353"/>
                                </a:lnTo>
                                <a:lnTo>
                                  <a:pt x="21164" y="6353"/>
                                </a:lnTo>
                                <a:lnTo>
                                  <a:pt x="21164" y="6353"/>
                                </a:lnTo>
                                <a:lnTo>
                                  <a:pt x="21164" y="6353"/>
                                </a:lnTo>
                                <a:lnTo>
                                  <a:pt x="21164" y="3172"/>
                                </a:lnTo>
                                <a:lnTo>
                                  <a:pt x="21164" y="3172"/>
                                </a:lnTo>
                                <a:lnTo>
                                  <a:pt x="21164" y="3172"/>
                                </a:lnTo>
                                <a:lnTo>
                                  <a:pt x="21164" y="3172"/>
                                </a:lnTo>
                                <a:lnTo>
                                  <a:pt x="21164" y="3172"/>
                                </a:lnTo>
                                <a:lnTo>
                                  <a:pt x="21164" y="6353"/>
                                </a:lnTo>
                                <a:lnTo>
                                  <a:pt x="21164" y="6353"/>
                                </a:lnTo>
                                <a:lnTo>
                                  <a:pt x="21164" y="6353"/>
                                </a:lnTo>
                                <a:lnTo>
                                  <a:pt x="21164" y="3172"/>
                                </a:lnTo>
                                <a:lnTo>
                                  <a:pt x="21164" y="3172"/>
                                </a:lnTo>
                                <a:lnTo>
                                  <a:pt x="21164" y="3172"/>
                                </a:lnTo>
                                <a:lnTo>
                                  <a:pt x="21164" y="3172"/>
                                </a:lnTo>
                                <a:lnTo>
                                  <a:pt x="21164" y="3172"/>
                                </a:lnTo>
                                <a:lnTo>
                                  <a:pt x="21164" y="3172"/>
                                </a:lnTo>
                                <a:lnTo>
                                  <a:pt x="21164" y="3172"/>
                                </a:lnTo>
                                <a:lnTo>
                                  <a:pt x="22222" y="3172"/>
                                </a:lnTo>
                                <a:lnTo>
                                  <a:pt x="22222" y="3172"/>
                                </a:lnTo>
                                <a:lnTo>
                                  <a:pt x="22222" y="3172"/>
                                </a:lnTo>
                                <a:lnTo>
                                  <a:pt x="22222" y="6353"/>
                                </a:lnTo>
                                <a:lnTo>
                                  <a:pt x="22222" y="6353"/>
                                </a:lnTo>
                                <a:lnTo>
                                  <a:pt x="22222" y="6353"/>
                                </a:lnTo>
                                <a:lnTo>
                                  <a:pt x="22222" y="6353"/>
                                </a:lnTo>
                                <a:lnTo>
                                  <a:pt x="22222" y="6353"/>
                                </a:lnTo>
                                <a:lnTo>
                                  <a:pt x="22222" y="6353"/>
                                </a:lnTo>
                                <a:lnTo>
                                  <a:pt x="22222" y="6353"/>
                                </a:lnTo>
                                <a:lnTo>
                                  <a:pt x="22222" y="6353"/>
                                </a:lnTo>
                                <a:lnTo>
                                  <a:pt x="22222" y="6353"/>
                                </a:lnTo>
                                <a:lnTo>
                                  <a:pt x="22222" y="6353"/>
                                </a:lnTo>
                                <a:lnTo>
                                  <a:pt x="22222" y="3172"/>
                                </a:lnTo>
                                <a:lnTo>
                                  <a:pt x="22222" y="3172"/>
                                </a:lnTo>
                                <a:lnTo>
                                  <a:pt x="22222" y="3172"/>
                                </a:lnTo>
                                <a:lnTo>
                                  <a:pt x="22222" y="3172"/>
                                </a:lnTo>
                                <a:lnTo>
                                  <a:pt x="22222" y="3172"/>
                                </a:lnTo>
                                <a:lnTo>
                                  <a:pt x="23279" y="3172"/>
                                </a:lnTo>
                                <a:lnTo>
                                  <a:pt x="23279" y="3172"/>
                                </a:lnTo>
                                <a:lnTo>
                                  <a:pt x="23279" y="3172"/>
                                </a:lnTo>
                                <a:lnTo>
                                  <a:pt x="23279" y="6353"/>
                                </a:lnTo>
                                <a:lnTo>
                                  <a:pt x="23279" y="6353"/>
                                </a:lnTo>
                                <a:lnTo>
                                  <a:pt x="23279" y="6353"/>
                                </a:lnTo>
                                <a:lnTo>
                                  <a:pt x="23279" y="6353"/>
                                </a:lnTo>
                                <a:lnTo>
                                  <a:pt x="23279" y="3172"/>
                                </a:lnTo>
                                <a:lnTo>
                                  <a:pt x="23279" y="6353"/>
                                </a:lnTo>
                                <a:lnTo>
                                  <a:pt x="23279" y="6353"/>
                                </a:lnTo>
                                <a:lnTo>
                                  <a:pt x="23279" y="6353"/>
                                </a:lnTo>
                                <a:lnTo>
                                  <a:pt x="23279" y="6353"/>
                                </a:lnTo>
                                <a:lnTo>
                                  <a:pt x="23279" y="6353"/>
                                </a:lnTo>
                                <a:lnTo>
                                  <a:pt x="23279" y="6353"/>
                                </a:lnTo>
                                <a:lnTo>
                                  <a:pt x="23279" y="6353"/>
                                </a:lnTo>
                                <a:lnTo>
                                  <a:pt x="23279" y="6353"/>
                                </a:lnTo>
                                <a:lnTo>
                                  <a:pt x="23279" y="6353"/>
                                </a:lnTo>
                                <a:lnTo>
                                  <a:pt x="23279" y="6353"/>
                                </a:lnTo>
                                <a:lnTo>
                                  <a:pt x="23279" y="6353"/>
                                </a:lnTo>
                                <a:lnTo>
                                  <a:pt x="23279" y="3172"/>
                                </a:lnTo>
                                <a:lnTo>
                                  <a:pt x="24346" y="3172"/>
                                </a:lnTo>
                                <a:lnTo>
                                  <a:pt x="24346" y="3172"/>
                                </a:lnTo>
                                <a:lnTo>
                                  <a:pt x="24346" y="3172"/>
                                </a:lnTo>
                                <a:lnTo>
                                  <a:pt x="24346" y="3172"/>
                                </a:lnTo>
                                <a:lnTo>
                                  <a:pt x="24346" y="3172"/>
                                </a:lnTo>
                                <a:lnTo>
                                  <a:pt x="24346" y="3172"/>
                                </a:lnTo>
                                <a:lnTo>
                                  <a:pt x="24346" y="3172"/>
                                </a:lnTo>
                                <a:lnTo>
                                  <a:pt x="24346" y="3172"/>
                                </a:lnTo>
                                <a:lnTo>
                                  <a:pt x="24346" y="6353"/>
                                </a:lnTo>
                                <a:lnTo>
                                  <a:pt x="24346" y="6353"/>
                                </a:lnTo>
                                <a:lnTo>
                                  <a:pt x="24346" y="6353"/>
                                </a:lnTo>
                                <a:lnTo>
                                  <a:pt x="24346" y="6353"/>
                                </a:lnTo>
                                <a:lnTo>
                                  <a:pt x="24346" y="3172"/>
                                </a:lnTo>
                                <a:lnTo>
                                  <a:pt x="24346" y="3172"/>
                                </a:lnTo>
                                <a:lnTo>
                                  <a:pt x="24346" y="3172"/>
                                </a:lnTo>
                                <a:lnTo>
                                  <a:pt x="24346" y="3172"/>
                                </a:lnTo>
                                <a:lnTo>
                                  <a:pt x="24346" y="3172"/>
                                </a:lnTo>
                                <a:lnTo>
                                  <a:pt x="24346" y="3172"/>
                                </a:lnTo>
                                <a:lnTo>
                                  <a:pt x="25403" y="3172"/>
                                </a:lnTo>
                                <a:lnTo>
                                  <a:pt x="25403" y="3172"/>
                                </a:lnTo>
                                <a:lnTo>
                                  <a:pt x="25403" y="3172"/>
                                </a:lnTo>
                                <a:lnTo>
                                  <a:pt x="25403" y="6353"/>
                                </a:lnTo>
                                <a:lnTo>
                                  <a:pt x="25403" y="6353"/>
                                </a:lnTo>
                                <a:lnTo>
                                  <a:pt x="25403" y="3172"/>
                                </a:lnTo>
                                <a:lnTo>
                                  <a:pt x="25403" y="3172"/>
                                </a:lnTo>
                                <a:lnTo>
                                  <a:pt x="25403" y="3172"/>
                                </a:lnTo>
                                <a:lnTo>
                                  <a:pt x="25403" y="6353"/>
                                </a:lnTo>
                                <a:lnTo>
                                  <a:pt x="25403" y="6353"/>
                                </a:lnTo>
                                <a:lnTo>
                                  <a:pt x="25403" y="6353"/>
                                </a:lnTo>
                                <a:lnTo>
                                  <a:pt x="25403" y="6353"/>
                                </a:lnTo>
                                <a:lnTo>
                                  <a:pt x="25403" y="6353"/>
                                </a:lnTo>
                                <a:lnTo>
                                  <a:pt x="25403" y="6353"/>
                                </a:lnTo>
                                <a:lnTo>
                                  <a:pt x="25403" y="6353"/>
                                </a:lnTo>
                                <a:lnTo>
                                  <a:pt x="25403" y="3172"/>
                                </a:lnTo>
                                <a:lnTo>
                                  <a:pt x="25403" y="3172"/>
                                </a:lnTo>
                                <a:lnTo>
                                  <a:pt x="25403" y="3172"/>
                                </a:lnTo>
                                <a:lnTo>
                                  <a:pt x="26461" y="6353"/>
                                </a:lnTo>
                                <a:lnTo>
                                  <a:pt x="26461" y="3172"/>
                                </a:lnTo>
                                <a:lnTo>
                                  <a:pt x="26461" y="3172"/>
                                </a:lnTo>
                                <a:lnTo>
                                  <a:pt x="26461" y="3172"/>
                                </a:lnTo>
                                <a:lnTo>
                                  <a:pt x="26461" y="3172"/>
                                </a:lnTo>
                                <a:lnTo>
                                  <a:pt x="26461" y="3172"/>
                                </a:lnTo>
                                <a:lnTo>
                                  <a:pt x="26461" y="3172"/>
                                </a:lnTo>
                                <a:lnTo>
                                  <a:pt x="26461" y="3172"/>
                                </a:lnTo>
                                <a:lnTo>
                                  <a:pt x="26461" y="3172"/>
                                </a:lnTo>
                                <a:lnTo>
                                  <a:pt x="26461" y="3172"/>
                                </a:lnTo>
                                <a:lnTo>
                                  <a:pt x="26461" y="3172"/>
                                </a:lnTo>
                                <a:lnTo>
                                  <a:pt x="26461" y="3172"/>
                                </a:lnTo>
                                <a:lnTo>
                                  <a:pt x="26461" y="3172"/>
                                </a:lnTo>
                                <a:lnTo>
                                  <a:pt x="26461" y="3172"/>
                                </a:lnTo>
                                <a:lnTo>
                                  <a:pt x="26461" y="3172"/>
                                </a:lnTo>
                                <a:lnTo>
                                  <a:pt x="26461" y="3172"/>
                                </a:lnTo>
                                <a:lnTo>
                                  <a:pt x="26461" y="3172"/>
                                </a:lnTo>
                                <a:lnTo>
                                  <a:pt x="26461" y="6353"/>
                                </a:lnTo>
                                <a:lnTo>
                                  <a:pt x="27518" y="6353"/>
                                </a:lnTo>
                                <a:lnTo>
                                  <a:pt x="27518" y="6353"/>
                                </a:lnTo>
                                <a:lnTo>
                                  <a:pt x="27518" y="6353"/>
                                </a:lnTo>
                                <a:lnTo>
                                  <a:pt x="27518" y="3172"/>
                                </a:lnTo>
                                <a:lnTo>
                                  <a:pt x="27518" y="3172"/>
                                </a:lnTo>
                                <a:lnTo>
                                  <a:pt x="27518" y="6353"/>
                                </a:lnTo>
                                <a:lnTo>
                                  <a:pt x="27518" y="6353"/>
                                </a:lnTo>
                                <a:lnTo>
                                  <a:pt x="27518" y="6353"/>
                                </a:lnTo>
                                <a:lnTo>
                                  <a:pt x="27518" y="6353"/>
                                </a:lnTo>
                                <a:lnTo>
                                  <a:pt x="27518" y="6353"/>
                                </a:lnTo>
                                <a:lnTo>
                                  <a:pt x="27518" y="6353"/>
                                </a:lnTo>
                                <a:lnTo>
                                  <a:pt x="27518" y="3172"/>
                                </a:lnTo>
                                <a:lnTo>
                                  <a:pt x="27518" y="3172"/>
                                </a:lnTo>
                                <a:lnTo>
                                  <a:pt x="27518" y="3172"/>
                                </a:lnTo>
                                <a:lnTo>
                                  <a:pt x="27518" y="6353"/>
                                </a:lnTo>
                                <a:lnTo>
                                  <a:pt x="27518" y="6353"/>
                                </a:lnTo>
                                <a:lnTo>
                                  <a:pt x="27518" y="6353"/>
                                </a:lnTo>
                                <a:lnTo>
                                  <a:pt x="27518" y="3172"/>
                                </a:lnTo>
                                <a:lnTo>
                                  <a:pt x="27518" y="3172"/>
                                </a:lnTo>
                                <a:lnTo>
                                  <a:pt x="27518" y="3172"/>
                                </a:lnTo>
                                <a:lnTo>
                                  <a:pt x="28575" y="6353"/>
                                </a:lnTo>
                                <a:lnTo>
                                  <a:pt x="28575" y="6353"/>
                                </a:lnTo>
                                <a:lnTo>
                                  <a:pt x="28575" y="6353"/>
                                </a:lnTo>
                                <a:lnTo>
                                  <a:pt x="28575" y="6353"/>
                                </a:lnTo>
                                <a:lnTo>
                                  <a:pt x="28575" y="6353"/>
                                </a:lnTo>
                                <a:lnTo>
                                  <a:pt x="28575" y="3172"/>
                                </a:lnTo>
                                <a:lnTo>
                                  <a:pt x="28575" y="6353"/>
                                </a:lnTo>
                                <a:lnTo>
                                  <a:pt x="28575" y="6353"/>
                                </a:lnTo>
                                <a:lnTo>
                                  <a:pt x="28575" y="6353"/>
                                </a:lnTo>
                                <a:lnTo>
                                  <a:pt x="28575" y="635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78" name="Freeform: Shape 178"/>
                        <wps:cNvSpPr/>
                        <wps:spPr>
                          <a:xfrm>
                            <a:off x="4233862" y="2900362"/>
                            <a:ext cx="28575" cy="9525"/>
                          </a:xfrm>
                          <a:custGeom>
                            <a:avLst/>
                            <a:gdLst>
                              <a:gd name="connsiteX0" fmla="*/ 0 w 28575"/>
                              <a:gd name="connsiteY0" fmla="*/ 4763 h 9525"/>
                              <a:gd name="connsiteX1" fmla="*/ 0 w 28575"/>
                              <a:gd name="connsiteY1" fmla="*/ 4763 h 9525"/>
                              <a:gd name="connsiteX2" fmla="*/ 0 w 28575"/>
                              <a:gd name="connsiteY2" fmla="*/ 4763 h 9525"/>
                              <a:gd name="connsiteX3" fmla="*/ 0 w 28575"/>
                              <a:gd name="connsiteY3" fmla="*/ 4763 h 9525"/>
                              <a:gd name="connsiteX4" fmla="*/ 0 w 28575"/>
                              <a:gd name="connsiteY4" fmla="*/ 4763 h 9525"/>
                              <a:gd name="connsiteX5" fmla="*/ 0 w 28575"/>
                              <a:gd name="connsiteY5" fmla="*/ 0 h 9525"/>
                              <a:gd name="connsiteX6" fmla="*/ 0 w 28575"/>
                              <a:gd name="connsiteY6" fmla="*/ 0 h 9525"/>
                              <a:gd name="connsiteX7" fmla="*/ 0 w 28575"/>
                              <a:gd name="connsiteY7" fmla="*/ 0 h 9525"/>
                              <a:gd name="connsiteX8" fmla="*/ 0 w 28575"/>
                              <a:gd name="connsiteY8" fmla="*/ 0 h 9525"/>
                              <a:gd name="connsiteX9" fmla="*/ 1057 w 28575"/>
                              <a:gd name="connsiteY9" fmla="*/ 4763 h 9525"/>
                              <a:gd name="connsiteX10" fmla="*/ 1057 w 28575"/>
                              <a:gd name="connsiteY10" fmla="*/ 4763 h 9525"/>
                              <a:gd name="connsiteX11" fmla="*/ 1057 w 28575"/>
                              <a:gd name="connsiteY11" fmla="*/ 4763 h 9525"/>
                              <a:gd name="connsiteX12" fmla="*/ 1057 w 28575"/>
                              <a:gd name="connsiteY12" fmla="*/ 4763 h 9525"/>
                              <a:gd name="connsiteX13" fmla="*/ 1057 w 28575"/>
                              <a:gd name="connsiteY13" fmla="*/ 4763 h 9525"/>
                              <a:gd name="connsiteX14" fmla="*/ 1057 w 28575"/>
                              <a:gd name="connsiteY14" fmla="*/ 4763 h 9525"/>
                              <a:gd name="connsiteX15" fmla="*/ 1057 w 28575"/>
                              <a:gd name="connsiteY15" fmla="*/ 0 h 9525"/>
                              <a:gd name="connsiteX16" fmla="*/ 1057 w 28575"/>
                              <a:gd name="connsiteY16" fmla="*/ 0 h 9525"/>
                              <a:gd name="connsiteX17" fmla="*/ 1057 w 28575"/>
                              <a:gd name="connsiteY17" fmla="*/ 0 h 9525"/>
                              <a:gd name="connsiteX18" fmla="*/ 1057 w 28575"/>
                              <a:gd name="connsiteY18" fmla="*/ 0 h 9525"/>
                              <a:gd name="connsiteX19" fmla="*/ 1057 w 28575"/>
                              <a:gd name="connsiteY19" fmla="*/ 0 h 9525"/>
                              <a:gd name="connsiteX20" fmla="*/ 1057 w 28575"/>
                              <a:gd name="connsiteY20" fmla="*/ 0 h 9525"/>
                              <a:gd name="connsiteX21" fmla="*/ 1057 w 28575"/>
                              <a:gd name="connsiteY21" fmla="*/ 4763 h 9525"/>
                              <a:gd name="connsiteX22" fmla="*/ 1057 w 28575"/>
                              <a:gd name="connsiteY22" fmla="*/ 0 h 9525"/>
                              <a:gd name="connsiteX23" fmla="*/ 1057 w 28575"/>
                              <a:gd name="connsiteY23" fmla="*/ 0 h 9525"/>
                              <a:gd name="connsiteX24" fmla="*/ 1057 w 28575"/>
                              <a:gd name="connsiteY24" fmla="*/ 0 h 9525"/>
                              <a:gd name="connsiteX25" fmla="*/ 1057 w 28575"/>
                              <a:gd name="connsiteY25" fmla="*/ 0 h 9525"/>
                              <a:gd name="connsiteX26" fmla="*/ 1057 w 28575"/>
                              <a:gd name="connsiteY26" fmla="*/ 0 h 9525"/>
                              <a:gd name="connsiteX27" fmla="*/ 2114 w 28575"/>
                              <a:gd name="connsiteY27" fmla="*/ 4763 h 9525"/>
                              <a:gd name="connsiteX28" fmla="*/ 2114 w 28575"/>
                              <a:gd name="connsiteY28" fmla="*/ 4763 h 9525"/>
                              <a:gd name="connsiteX29" fmla="*/ 2114 w 28575"/>
                              <a:gd name="connsiteY29" fmla="*/ 0 h 9525"/>
                              <a:gd name="connsiteX30" fmla="*/ 2114 w 28575"/>
                              <a:gd name="connsiteY30" fmla="*/ 4763 h 9525"/>
                              <a:gd name="connsiteX31" fmla="*/ 2114 w 28575"/>
                              <a:gd name="connsiteY31" fmla="*/ 4763 h 9525"/>
                              <a:gd name="connsiteX32" fmla="*/ 2114 w 28575"/>
                              <a:gd name="connsiteY32" fmla="*/ 4763 h 9525"/>
                              <a:gd name="connsiteX33" fmla="*/ 2114 w 28575"/>
                              <a:gd name="connsiteY33" fmla="*/ 4763 h 9525"/>
                              <a:gd name="connsiteX34" fmla="*/ 2114 w 28575"/>
                              <a:gd name="connsiteY34" fmla="*/ 0 h 9525"/>
                              <a:gd name="connsiteX35" fmla="*/ 2114 w 28575"/>
                              <a:gd name="connsiteY35" fmla="*/ 0 h 9525"/>
                              <a:gd name="connsiteX36" fmla="*/ 2114 w 28575"/>
                              <a:gd name="connsiteY36" fmla="*/ 0 h 9525"/>
                              <a:gd name="connsiteX37" fmla="*/ 2114 w 28575"/>
                              <a:gd name="connsiteY37" fmla="*/ 4763 h 9525"/>
                              <a:gd name="connsiteX38" fmla="*/ 2114 w 28575"/>
                              <a:gd name="connsiteY38" fmla="*/ 4763 h 9525"/>
                              <a:gd name="connsiteX39" fmla="*/ 2114 w 28575"/>
                              <a:gd name="connsiteY39" fmla="*/ 4763 h 9525"/>
                              <a:gd name="connsiteX40" fmla="*/ 2114 w 28575"/>
                              <a:gd name="connsiteY40" fmla="*/ 0 h 9525"/>
                              <a:gd name="connsiteX41" fmla="*/ 2114 w 28575"/>
                              <a:gd name="connsiteY41" fmla="*/ 0 h 9525"/>
                              <a:gd name="connsiteX42" fmla="*/ 2114 w 28575"/>
                              <a:gd name="connsiteY42" fmla="*/ 0 h 9525"/>
                              <a:gd name="connsiteX43" fmla="*/ 2114 w 28575"/>
                              <a:gd name="connsiteY43" fmla="*/ 0 h 9525"/>
                              <a:gd name="connsiteX44" fmla="*/ 2114 w 28575"/>
                              <a:gd name="connsiteY44" fmla="*/ 4763 h 9525"/>
                              <a:gd name="connsiteX45" fmla="*/ 3172 w 28575"/>
                              <a:gd name="connsiteY45" fmla="*/ 0 h 9525"/>
                              <a:gd name="connsiteX46" fmla="*/ 3172 w 28575"/>
                              <a:gd name="connsiteY46" fmla="*/ 4763 h 9525"/>
                              <a:gd name="connsiteX47" fmla="*/ 3172 w 28575"/>
                              <a:gd name="connsiteY47" fmla="*/ 0 h 9525"/>
                              <a:gd name="connsiteX48" fmla="*/ 3172 w 28575"/>
                              <a:gd name="connsiteY48" fmla="*/ 4763 h 9525"/>
                              <a:gd name="connsiteX49" fmla="*/ 3172 w 28575"/>
                              <a:gd name="connsiteY49" fmla="*/ 4763 h 9525"/>
                              <a:gd name="connsiteX50" fmla="*/ 3172 w 28575"/>
                              <a:gd name="connsiteY50" fmla="*/ 4763 h 9525"/>
                              <a:gd name="connsiteX51" fmla="*/ 3172 w 28575"/>
                              <a:gd name="connsiteY51" fmla="*/ 0 h 9525"/>
                              <a:gd name="connsiteX52" fmla="*/ 3172 w 28575"/>
                              <a:gd name="connsiteY52" fmla="*/ 0 h 9525"/>
                              <a:gd name="connsiteX53" fmla="*/ 3172 w 28575"/>
                              <a:gd name="connsiteY53" fmla="*/ 4763 h 9525"/>
                              <a:gd name="connsiteX54" fmla="*/ 3172 w 28575"/>
                              <a:gd name="connsiteY54" fmla="*/ 4763 h 9525"/>
                              <a:gd name="connsiteX55" fmla="*/ 3172 w 28575"/>
                              <a:gd name="connsiteY55" fmla="*/ 4763 h 9525"/>
                              <a:gd name="connsiteX56" fmla="*/ 3172 w 28575"/>
                              <a:gd name="connsiteY56" fmla="*/ 4763 h 9525"/>
                              <a:gd name="connsiteX57" fmla="*/ 3172 w 28575"/>
                              <a:gd name="connsiteY57" fmla="*/ 4763 h 9525"/>
                              <a:gd name="connsiteX58" fmla="*/ 3172 w 28575"/>
                              <a:gd name="connsiteY58" fmla="*/ 0 h 9525"/>
                              <a:gd name="connsiteX59" fmla="*/ 3172 w 28575"/>
                              <a:gd name="connsiteY59" fmla="*/ 4763 h 9525"/>
                              <a:gd name="connsiteX60" fmla="*/ 3172 w 28575"/>
                              <a:gd name="connsiteY60" fmla="*/ 4763 h 9525"/>
                              <a:gd name="connsiteX61" fmla="*/ 3172 w 28575"/>
                              <a:gd name="connsiteY61" fmla="*/ 0 h 9525"/>
                              <a:gd name="connsiteX62" fmla="*/ 3172 w 28575"/>
                              <a:gd name="connsiteY62" fmla="*/ 0 h 9525"/>
                              <a:gd name="connsiteX63" fmla="*/ 3172 w 28575"/>
                              <a:gd name="connsiteY63" fmla="*/ 4763 h 9525"/>
                              <a:gd name="connsiteX64" fmla="*/ 3172 w 28575"/>
                              <a:gd name="connsiteY64" fmla="*/ 0 h 9525"/>
                              <a:gd name="connsiteX65" fmla="*/ 3172 w 28575"/>
                              <a:gd name="connsiteY65" fmla="*/ 4763 h 9525"/>
                              <a:gd name="connsiteX66" fmla="*/ 3172 w 28575"/>
                              <a:gd name="connsiteY66" fmla="*/ 4763 h 9525"/>
                              <a:gd name="connsiteX67" fmla="*/ 3172 w 28575"/>
                              <a:gd name="connsiteY67" fmla="*/ 4763 h 9525"/>
                              <a:gd name="connsiteX68" fmla="*/ 3172 w 28575"/>
                              <a:gd name="connsiteY68" fmla="*/ 4763 h 9525"/>
                              <a:gd name="connsiteX69" fmla="*/ 3172 w 28575"/>
                              <a:gd name="connsiteY69" fmla="*/ 0 h 9525"/>
                              <a:gd name="connsiteX70" fmla="*/ 3172 w 28575"/>
                              <a:gd name="connsiteY70" fmla="*/ 0 h 9525"/>
                              <a:gd name="connsiteX71" fmla="*/ 4229 w 28575"/>
                              <a:gd name="connsiteY71" fmla="*/ 0 h 9525"/>
                              <a:gd name="connsiteX72" fmla="*/ 4229 w 28575"/>
                              <a:gd name="connsiteY72" fmla="*/ 0 h 9525"/>
                              <a:gd name="connsiteX73" fmla="*/ 4229 w 28575"/>
                              <a:gd name="connsiteY73" fmla="*/ 0 h 9525"/>
                              <a:gd name="connsiteX74" fmla="*/ 4229 w 28575"/>
                              <a:gd name="connsiteY74" fmla="*/ 0 h 9525"/>
                              <a:gd name="connsiteX75" fmla="*/ 4229 w 28575"/>
                              <a:gd name="connsiteY75" fmla="*/ 0 h 9525"/>
                              <a:gd name="connsiteX76" fmla="*/ 4229 w 28575"/>
                              <a:gd name="connsiteY76" fmla="*/ 0 h 9525"/>
                              <a:gd name="connsiteX77" fmla="*/ 4229 w 28575"/>
                              <a:gd name="connsiteY77" fmla="*/ 0 h 9525"/>
                              <a:gd name="connsiteX78" fmla="*/ 4229 w 28575"/>
                              <a:gd name="connsiteY78" fmla="*/ 0 h 9525"/>
                              <a:gd name="connsiteX79" fmla="*/ 4229 w 28575"/>
                              <a:gd name="connsiteY79" fmla="*/ 0 h 9525"/>
                              <a:gd name="connsiteX80" fmla="*/ 4229 w 28575"/>
                              <a:gd name="connsiteY80" fmla="*/ 0 h 9525"/>
                              <a:gd name="connsiteX81" fmla="*/ 4229 w 28575"/>
                              <a:gd name="connsiteY81" fmla="*/ 0 h 9525"/>
                              <a:gd name="connsiteX82" fmla="*/ 4229 w 28575"/>
                              <a:gd name="connsiteY82" fmla="*/ 0 h 9525"/>
                              <a:gd name="connsiteX83" fmla="*/ 4229 w 28575"/>
                              <a:gd name="connsiteY83" fmla="*/ 4763 h 9525"/>
                              <a:gd name="connsiteX84" fmla="*/ 4229 w 28575"/>
                              <a:gd name="connsiteY84" fmla="*/ 0 h 9525"/>
                              <a:gd name="connsiteX85" fmla="*/ 4229 w 28575"/>
                              <a:gd name="connsiteY85" fmla="*/ 4763 h 9525"/>
                              <a:gd name="connsiteX86" fmla="*/ 4229 w 28575"/>
                              <a:gd name="connsiteY86" fmla="*/ 0 h 9525"/>
                              <a:gd name="connsiteX87" fmla="*/ 4229 w 28575"/>
                              <a:gd name="connsiteY87" fmla="*/ 0 h 9525"/>
                              <a:gd name="connsiteX88" fmla="*/ 4229 w 28575"/>
                              <a:gd name="connsiteY88" fmla="*/ 0 h 9525"/>
                              <a:gd name="connsiteX89" fmla="*/ 5296 w 28575"/>
                              <a:gd name="connsiteY89" fmla="*/ 0 h 9525"/>
                              <a:gd name="connsiteX90" fmla="*/ 5296 w 28575"/>
                              <a:gd name="connsiteY90" fmla="*/ 0 h 9525"/>
                              <a:gd name="connsiteX91" fmla="*/ 5296 w 28575"/>
                              <a:gd name="connsiteY91" fmla="*/ 0 h 9525"/>
                              <a:gd name="connsiteX92" fmla="*/ 5296 w 28575"/>
                              <a:gd name="connsiteY92" fmla="*/ 0 h 9525"/>
                              <a:gd name="connsiteX93" fmla="*/ 5296 w 28575"/>
                              <a:gd name="connsiteY93" fmla="*/ 0 h 9525"/>
                              <a:gd name="connsiteX94" fmla="*/ 5296 w 28575"/>
                              <a:gd name="connsiteY94" fmla="*/ 0 h 9525"/>
                              <a:gd name="connsiteX95" fmla="*/ 5296 w 28575"/>
                              <a:gd name="connsiteY95" fmla="*/ 0 h 9525"/>
                              <a:gd name="connsiteX96" fmla="*/ 5296 w 28575"/>
                              <a:gd name="connsiteY96" fmla="*/ 4763 h 9525"/>
                              <a:gd name="connsiteX97" fmla="*/ 5296 w 28575"/>
                              <a:gd name="connsiteY97" fmla="*/ 4763 h 9525"/>
                              <a:gd name="connsiteX98" fmla="*/ 5296 w 28575"/>
                              <a:gd name="connsiteY98" fmla="*/ 4763 h 9525"/>
                              <a:gd name="connsiteX99" fmla="*/ 5296 w 28575"/>
                              <a:gd name="connsiteY99" fmla="*/ 4763 h 9525"/>
                              <a:gd name="connsiteX100" fmla="*/ 5296 w 28575"/>
                              <a:gd name="connsiteY100" fmla="*/ 4763 h 9525"/>
                              <a:gd name="connsiteX101" fmla="*/ 5296 w 28575"/>
                              <a:gd name="connsiteY101" fmla="*/ 4763 h 9525"/>
                              <a:gd name="connsiteX102" fmla="*/ 5296 w 28575"/>
                              <a:gd name="connsiteY102" fmla="*/ 4763 h 9525"/>
                              <a:gd name="connsiteX103" fmla="*/ 5296 w 28575"/>
                              <a:gd name="connsiteY103" fmla="*/ 4763 h 9525"/>
                              <a:gd name="connsiteX104" fmla="*/ 5296 w 28575"/>
                              <a:gd name="connsiteY104" fmla="*/ 4763 h 9525"/>
                              <a:gd name="connsiteX105" fmla="*/ 5296 w 28575"/>
                              <a:gd name="connsiteY105" fmla="*/ 0 h 9525"/>
                              <a:gd name="connsiteX106" fmla="*/ 5296 w 28575"/>
                              <a:gd name="connsiteY106" fmla="*/ 4763 h 9525"/>
                              <a:gd name="connsiteX107" fmla="*/ 6353 w 28575"/>
                              <a:gd name="connsiteY107" fmla="*/ 4763 h 9525"/>
                              <a:gd name="connsiteX108" fmla="*/ 6353 w 28575"/>
                              <a:gd name="connsiteY108" fmla="*/ 4763 h 9525"/>
                              <a:gd name="connsiteX109" fmla="*/ 6353 w 28575"/>
                              <a:gd name="connsiteY109" fmla="*/ 4763 h 9525"/>
                              <a:gd name="connsiteX110" fmla="*/ 6353 w 28575"/>
                              <a:gd name="connsiteY110" fmla="*/ 4763 h 9525"/>
                              <a:gd name="connsiteX111" fmla="*/ 6353 w 28575"/>
                              <a:gd name="connsiteY111" fmla="*/ 4763 h 9525"/>
                              <a:gd name="connsiteX112" fmla="*/ 6353 w 28575"/>
                              <a:gd name="connsiteY112" fmla="*/ 0 h 9525"/>
                              <a:gd name="connsiteX113" fmla="*/ 6353 w 28575"/>
                              <a:gd name="connsiteY113" fmla="*/ 0 h 9525"/>
                              <a:gd name="connsiteX114" fmla="*/ 6353 w 28575"/>
                              <a:gd name="connsiteY114" fmla="*/ 0 h 9525"/>
                              <a:gd name="connsiteX115" fmla="*/ 6353 w 28575"/>
                              <a:gd name="connsiteY115" fmla="*/ 4763 h 9525"/>
                              <a:gd name="connsiteX116" fmla="*/ 6353 w 28575"/>
                              <a:gd name="connsiteY116" fmla="*/ 4763 h 9525"/>
                              <a:gd name="connsiteX117" fmla="*/ 6353 w 28575"/>
                              <a:gd name="connsiteY117" fmla="*/ 4763 h 9525"/>
                              <a:gd name="connsiteX118" fmla="*/ 6353 w 28575"/>
                              <a:gd name="connsiteY118" fmla="*/ 4763 h 9525"/>
                              <a:gd name="connsiteX119" fmla="*/ 6353 w 28575"/>
                              <a:gd name="connsiteY119" fmla="*/ 4763 h 9525"/>
                              <a:gd name="connsiteX120" fmla="*/ 6353 w 28575"/>
                              <a:gd name="connsiteY120" fmla="*/ 4763 h 9525"/>
                              <a:gd name="connsiteX121" fmla="*/ 6353 w 28575"/>
                              <a:gd name="connsiteY121" fmla="*/ 4763 h 9525"/>
                              <a:gd name="connsiteX122" fmla="*/ 6353 w 28575"/>
                              <a:gd name="connsiteY122" fmla="*/ 4763 h 9525"/>
                              <a:gd name="connsiteX123" fmla="*/ 6353 w 28575"/>
                              <a:gd name="connsiteY123" fmla="*/ 4763 h 9525"/>
                              <a:gd name="connsiteX124" fmla="*/ 6353 w 28575"/>
                              <a:gd name="connsiteY124" fmla="*/ 4763 h 9525"/>
                              <a:gd name="connsiteX125" fmla="*/ 6353 w 28575"/>
                              <a:gd name="connsiteY125" fmla="*/ 4763 h 9525"/>
                              <a:gd name="connsiteX126" fmla="*/ 6353 w 28575"/>
                              <a:gd name="connsiteY126" fmla="*/ 4763 h 9525"/>
                              <a:gd name="connsiteX127" fmla="*/ 7411 w 28575"/>
                              <a:gd name="connsiteY127" fmla="*/ 4763 h 9525"/>
                              <a:gd name="connsiteX128" fmla="*/ 7411 w 28575"/>
                              <a:gd name="connsiteY128" fmla="*/ 4763 h 9525"/>
                              <a:gd name="connsiteX129" fmla="*/ 7411 w 28575"/>
                              <a:gd name="connsiteY129" fmla="*/ 4763 h 9525"/>
                              <a:gd name="connsiteX130" fmla="*/ 7411 w 28575"/>
                              <a:gd name="connsiteY130" fmla="*/ 4763 h 9525"/>
                              <a:gd name="connsiteX131" fmla="*/ 7411 w 28575"/>
                              <a:gd name="connsiteY131" fmla="*/ 4763 h 9525"/>
                              <a:gd name="connsiteX132" fmla="*/ 7411 w 28575"/>
                              <a:gd name="connsiteY132" fmla="*/ 4763 h 9525"/>
                              <a:gd name="connsiteX133" fmla="*/ 7411 w 28575"/>
                              <a:gd name="connsiteY133" fmla="*/ 4763 h 9525"/>
                              <a:gd name="connsiteX134" fmla="*/ 7411 w 28575"/>
                              <a:gd name="connsiteY134" fmla="*/ 4763 h 9525"/>
                              <a:gd name="connsiteX135" fmla="*/ 7411 w 28575"/>
                              <a:gd name="connsiteY135" fmla="*/ 0 h 9525"/>
                              <a:gd name="connsiteX136" fmla="*/ 7411 w 28575"/>
                              <a:gd name="connsiteY136" fmla="*/ 0 h 9525"/>
                              <a:gd name="connsiteX137" fmla="*/ 7411 w 28575"/>
                              <a:gd name="connsiteY137" fmla="*/ 0 h 9525"/>
                              <a:gd name="connsiteX138" fmla="*/ 7411 w 28575"/>
                              <a:gd name="connsiteY138" fmla="*/ 0 h 9525"/>
                              <a:gd name="connsiteX139" fmla="*/ 7411 w 28575"/>
                              <a:gd name="connsiteY139" fmla="*/ 0 h 9525"/>
                              <a:gd name="connsiteX140" fmla="*/ 7411 w 28575"/>
                              <a:gd name="connsiteY140" fmla="*/ 4763 h 9525"/>
                              <a:gd name="connsiteX141" fmla="*/ 7411 w 28575"/>
                              <a:gd name="connsiteY141" fmla="*/ 4763 h 9525"/>
                              <a:gd name="connsiteX142" fmla="*/ 7411 w 28575"/>
                              <a:gd name="connsiteY142" fmla="*/ 4763 h 9525"/>
                              <a:gd name="connsiteX143" fmla="*/ 7411 w 28575"/>
                              <a:gd name="connsiteY143" fmla="*/ 4763 h 9525"/>
                              <a:gd name="connsiteX144" fmla="*/ 7411 w 28575"/>
                              <a:gd name="connsiteY144" fmla="*/ 0 h 9525"/>
                              <a:gd name="connsiteX145" fmla="*/ 8468 w 28575"/>
                              <a:gd name="connsiteY145" fmla="*/ 4763 h 9525"/>
                              <a:gd name="connsiteX146" fmla="*/ 8468 w 28575"/>
                              <a:gd name="connsiteY146" fmla="*/ 4763 h 9525"/>
                              <a:gd name="connsiteX147" fmla="*/ 8468 w 28575"/>
                              <a:gd name="connsiteY147" fmla="*/ 4763 h 9525"/>
                              <a:gd name="connsiteX148" fmla="*/ 8468 w 28575"/>
                              <a:gd name="connsiteY148" fmla="*/ 4763 h 9525"/>
                              <a:gd name="connsiteX149" fmla="*/ 8468 w 28575"/>
                              <a:gd name="connsiteY149" fmla="*/ 4763 h 9525"/>
                              <a:gd name="connsiteX150" fmla="*/ 8468 w 28575"/>
                              <a:gd name="connsiteY150" fmla="*/ 0 h 9525"/>
                              <a:gd name="connsiteX151" fmla="*/ 8468 w 28575"/>
                              <a:gd name="connsiteY151" fmla="*/ 4763 h 9525"/>
                              <a:gd name="connsiteX152" fmla="*/ 8468 w 28575"/>
                              <a:gd name="connsiteY152" fmla="*/ 4763 h 9525"/>
                              <a:gd name="connsiteX153" fmla="*/ 8468 w 28575"/>
                              <a:gd name="connsiteY153" fmla="*/ 4763 h 9525"/>
                              <a:gd name="connsiteX154" fmla="*/ 8468 w 28575"/>
                              <a:gd name="connsiteY154" fmla="*/ 4763 h 9525"/>
                              <a:gd name="connsiteX155" fmla="*/ 8468 w 28575"/>
                              <a:gd name="connsiteY155" fmla="*/ 4763 h 9525"/>
                              <a:gd name="connsiteX156" fmla="*/ 8468 w 28575"/>
                              <a:gd name="connsiteY156" fmla="*/ 4763 h 9525"/>
                              <a:gd name="connsiteX157" fmla="*/ 8468 w 28575"/>
                              <a:gd name="connsiteY157" fmla="*/ 4763 h 9525"/>
                              <a:gd name="connsiteX158" fmla="*/ 8468 w 28575"/>
                              <a:gd name="connsiteY158" fmla="*/ 0 h 9525"/>
                              <a:gd name="connsiteX159" fmla="*/ 8468 w 28575"/>
                              <a:gd name="connsiteY159" fmla="*/ 4763 h 9525"/>
                              <a:gd name="connsiteX160" fmla="*/ 8468 w 28575"/>
                              <a:gd name="connsiteY160" fmla="*/ 4763 h 9525"/>
                              <a:gd name="connsiteX161" fmla="*/ 8468 w 28575"/>
                              <a:gd name="connsiteY161" fmla="*/ 4763 h 9525"/>
                              <a:gd name="connsiteX162" fmla="*/ 8468 w 28575"/>
                              <a:gd name="connsiteY162" fmla="*/ 4763 h 9525"/>
                              <a:gd name="connsiteX163" fmla="*/ 9525 w 28575"/>
                              <a:gd name="connsiteY163" fmla="*/ 0 h 9525"/>
                              <a:gd name="connsiteX164" fmla="*/ 9525 w 28575"/>
                              <a:gd name="connsiteY164" fmla="*/ 0 h 9525"/>
                              <a:gd name="connsiteX165" fmla="*/ 9525 w 28575"/>
                              <a:gd name="connsiteY165" fmla="*/ 0 h 9525"/>
                              <a:gd name="connsiteX166" fmla="*/ 9525 w 28575"/>
                              <a:gd name="connsiteY166" fmla="*/ 4763 h 9525"/>
                              <a:gd name="connsiteX167" fmla="*/ 9525 w 28575"/>
                              <a:gd name="connsiteY167" fmla="*/ 4763 h 9525"/>
                              <a:gd name="connsiteX168" fmla="*/ 9525 w 28575"/>
                              <a:gd name="connsiteY168" fmla="*/ 4763 h 9525"/>
                              <a:gd name="connsiteX169" fmla="*/ 9525 w 28575"/>
                              <a:gd name="connsiteY169" fmla="*/ 4763 h 9525"/>
                              <a:gd name="connsiteX170" fmla="*/ 9525 w 28575"/>
                              <a:gd name="connsiteY170" fmla="*/ 4763 h 9525"/>
                              <a:gd name="connsiteX171" fmla="*/ 9525 w 28575"/>
                              <a:gd name="connsiteY171" fmla="*/ 4763 h 9525"/>
                              <a:gd name="connsiteX172" fmla="*/ 9525 w 28575"/>
                              <a:gd name="connsiteY172" fmla="*/ 4763 h 9525"/>
                              <a:gd name="connsiteX173" fmla="*/ 9525 w 28575"/>
                              <a:gd name="connsiteY173" fmla="*/ 4763 h 9525"/>
                              <a:gd name="connsiteX174" fmla="*/ 9525 w 28575"/>
                              <a:gd name="connsiteY174" fmla="*/ 4763 h 9525"/>
                              <a:gd name="connsiteX175" fmla="*/ 9525 w 28575"/>
                              <a:gd name="connsiteY175" fmla="*/ 4763 h 9525"/>
                              <a:gd name="connsiteX176" fmla="*/ 9525 w 28575"/>
                              <a:gd name="connsiteY176" fmla="*/ 4763 h 9525"/>
                              <a:gd name="connsiteX177" fmla="*/ 9525 w 28575"/>
                              <a:gd name="connsiteY177" fmla="*/ 4763 h 9525"/>
                              <a:gd name="connsiteX178" fmla="*/ 9525 w 28575"/>
                              <a:gd name="connsiteY178" fmla="*/ 4763 h 9525"/>
                              <a:gd name="connsiteX179" fmla="*/ 9525 w 28575"/>
                              <a:gd name="connsiteY179" fmla="*/ 0 h 9525"/>
                              <a:gd name="connsiteX180" fmla="*/ 9525 w 28575"/>
                              <a:gd name="connsiteY180" fmla="*/ 4763 h 9525"/>
                              <a:gd name="connsiteX181" fmla="*/ 10582 w 28575"/>
                              <a:gd name="connsiteY181" fmla="*/ 4763 h 9525"/>
                              <a:gd name="connsiteX182" fmla="*/ 10582 w 28575"/>
                              <a:gd name="connsiteY182" fmla="*/ 4763 h 9525"/>
                              <a:gd name="connsiteX183" fmla="*/ 10582 w 28575"/>
                              <a:gd name="connsiteY183" fmla="*/ 4763 h 9525"/>
                              <a:gd name="connsiteX184" fmla="*/ 10582 w 28575"/>
                              <a:gd name="connsiteY184" fmla="*/ 4763 h 9525"/>
                              <a:gd name="connsiteX185" fmla="*/ 10582 w 28575"/>
                              <a:gd name="connsiteY185" fmla="*/ 9525 h 9525"/>
                              <a:gd name="connsiteX186" fmla="*/ 10582 w 28575"/>
                              <a:gd name="connsiteY186" fmla="*/ 4763 h 9525"/>
                              <a:gd name="connsiteX187" fmla="*/ 10582 w 28575"/>
                              <a:gd name="connsiteY187" fmla="*/ 4763 h 9525"/>
                              <a:gd name="connsiteX188" fmla="*/ 10582 w 28575"/>
                              <a:gd name="connsiteY188" fmla="*/ 4763 h 9525"/>
                              <a:gd name="connsiteX189" fmla="*/ 10582 w 28575"/>
                              <a:gd name="connsiteY189" fmla="*/ 4763 h 9525"/>
                              <a:gd name="connsiteX190" fmla="*/ 10582 w 28575"/>
                              <a:gd name="connsiteY190" fmla="*/ 4763 h 9525"/>
                              <a:gd name="connsiteX191" fmla="*/ 10582 w 28575"/>
                              <a:gd name="connsiteY191" fmla="*/ 4763 h 9525"/>
                              <a:gd name="connsiteX192" fmla="*/ 10582 w 28575"/>
                              <a:gd name="connsiteY192" fmla="*/ 4763 h 9525"/>
                              <a:gd name="connsiteX193" fmla="*/ 10582 w 28575"/>
                              <a:gd name="connsiteY193" fmla="*/ 4763 h 9525"/>
                              <a:gd name="connsiteX194" fmla="*/ 10582 w 28575"/>
                              <a:gd name="connsiteY194" fmla="*/ 4763 h 9525"/>
                              <a:gd name="connsiteX195" fmla="*/ 10582 w 28575"/>
                              <a:gd name="connsiteY195" fmla="*/ 4763 h 9525"/>
                              <a:gd name="connsiteX196" fmla="*/ 10582 w 28575"/>
                              <a:gd name="connsiteY196" fmla="*/ 4763 h 9525"/>
                              <a:gd name="connsiteX197" fmla="*/ 10582 w 28575"/>
                              <a:gd name="connsiteY197" fmla="*/ 4763 h 9525"/>
                              <a:gd name="connsiteX198" fmla="*/ 10582 w 28575"/>
                              <a:gd name="connsiteY198" fmla="*/ 4763 h 9525"/>
                              <a:gd name="connsiteX199" fmla="*/ 10582 w 28575"/>
                              <a:gd name="connsiteY199" fmla="*/ 4763 h 9525"/>
                              <a:gd name="connsiteX200" fmla="*/ 10582 w 28575"/>
                              <a:gd name="connsiteY200" fmla="*/ 4763 h 9525"/>
                              <a:gd name="connsiteX201" fmla="*/ 11639 w 28575"/>
                              <a:gd name="connsiteY201" fmla="*/ 4763 h 9525"/>
                              <a:gd name="connsiteX202" fmla="*/ 11639 w 28575"/>
                              <a:gd name="connsiteY202" fmla="*/ 0 h 9525"/>
                              <a:gd name="connsiteX203" fmla="*/ 11639 w 28575"/>
                              <a:gd name="connsiteY203" fmla="*/ 0 h 9525"/>
                              <a:gd name="connsiteX204" fmla="*/ 11639 w 28575"/>
                              <a:gd name="connsiteY204" fmla="*/ 0 h 9525"/>
                              <a:gd name="connsiteX205" fmla="*/ 11639 w 28575"/>
                              <a:gd name="connsiteY205" fmla="*/ 0 h 9525"/>
                              <a:gd name="connsiteX206" fmla="*/ 11639 w 28575"/>
                              <a:gd name="connsiteY206" fmla="*/ 0 h 9525"/>
                              <a:gd name="connsiteX207" fmla="*/ 11639 w 28575"/>
                              <a:gd name="connsiteY207" fmla="*/ 4763 h 9525"/>
                              <a:gd name="connsiteX208" fmla="*/ 11639 w 28575"/>
                              <a:gd name="connsiteY208" fmla="*/ 4763 h 9525"/>
                              <a:gd name="connsiteX209" fmla="*/ 11639 w 28575"/>
                              <a:gd name="connsiteY209" fmla="*/ 4763 h 9525"/>
                              <a:gd name="connsiteX210" fmla="*/ 11639 w 28575"/>
                              <a:gd name="connsiteY210" fmla="*/ 0 h 9525"/>
                              <a:gd name="connsiteX211" fmla="*/ 11639 w 28575"/>
                              <a:gd name="connsiteY211" fmla="*/ 0 h 9525"/>
                              <a:gd name="connsiteX212" fmla="*/ 11639 w 28575"/>
                              <a:gd name="connsiteY212" fmla="*/ 0 h 9525"/>
                              <a:gd name="connsiteX213" fmla="*/ 11639 w 28575"/>
                              <a:gd name="connsiteY213" fmla="*/ 0 h 9525"/>
                              <a:gd name="connsiteX214" fmla="*/ 11639 w 28575"/>
                              <a:gd name="connsiteY214" fmla="*/ 4763 h 9525"/>
                              <a:gd name="connsiteX215" fmla="*/ 11639 w 28575"/>
                              <a:gd name="connsiteY215" fmla="*/ 4763 h 9525"/>
                              <a:gd name="connsiteX216" fmla="*/ 11639 w 28575"/>
                              <a:gd name="connsiteY216" fmla="*/ 0 h 9525"/>
                              <a:gd name="connsiteX217" fmla="*/ 11639 w 28575"/>
                              <a:gd name="connsiteY217" fmla="*/ 0 h 9525"/>
                              <a:gd name="connsiteX218" fmla="*/ 11639 w 28575"/>
                              <a:gd name="connsiteY218" fmla="*/ 0 h 9525"/>
                              <a:gd name="connsiteX219" fmla="*/ 12697 w 28575"/>
                              <a:gd name="connsiteY219" fmla="*/ 0 h 9525"/>
                              <a:gd name="connsiteX220" fmla="*/ 12697 w 28575"/>
                              <a:gd name="connsiteY220" fmla="*/ 0 h 9525"/>
                              <a:gd name="connsiteX221" fmla="*/ 12697 w 28575"/>
                              <a:gd name="connsiteY221" fmla="*/ 0 h 9525"/>
                              <a:gd name="connsiteX222" fmla="*/ 12697 w 28575"/>
                              <a:gd name="connsiteY222" fmla="*/ 0 h 9525"/>
                              <a:gd name="connsiteX223" fmla="*/ 12697 w 28575"/>
                              <a:gd name="connsiteY223" fmla="*/ 0 h 9525"/>
                              <a:gd name="connsiteX224" fmla="*/ 12697 w 28575"/>
                              <a:gd name="connsiteY224" fmla="*/ 0 h 9525"/>
                              <a:gd name="connsiteX225" fmla="*/ 12697 w 28575"/>
                              <a:gd name="connsiteY225" fmla="*/ 0 h 9525"/>
                              <a:gd name="connsiteX226" fmla="*/ 12697 w 28575"/>
                              <a:gd name="connsiteY226" fmla="*/ 4763 h 9525"/>
                              <a:gd name="connsiteX227" fmla="*/ 12697 w 28575"/>
                              <a:gd name="connsiteY227" fmla="*/ 0 h 9525"/>
                              <a:gd name="connsiteX228" fmla="*/ 12697 w 28575"/>
                              <a:gd name="connsiteY228" fmla="*/ 0 h 9525"/>
                              <a:gd name="connsiteX229" fmla="*/ 12697 w 28575"/>
                              <a:gd name="connsiteY229" fmla="*/ 0 h 9525"/>
                              <a:gd name="connsiteX230" fmla="*/ 12697 w 28575"/>
                              <a:gd name="connsiteY230" fmla="*/ 0 h 9525"/>
                              <a:gd name="connsiteX231" fmla="*/ 12697 w 28575"/>
                              <a:gd name="connsiteY231" fmla="*/ 0 h 9525"/>
                              <a:gd name="connsiteX232" fmla="*/ 12697 w 28575"/>
                              <a:gd name="connsiteY232" fmla="*/ 0 h 9525"/>
                              <a:gd name="connsiteX233" fmla="*/ 12697 w 28575"/>
                              <a:gd name="connsiteY233" fmla="*/ 0 h 9525"/>
                              <a:gd name="connsiteX234" fmla="*/ 12697 w 28575"/>
                              <a:gd name="connsiteY234" fmla="*/ 0 h 9525"/>
                              <a:gd name="connsiteX235" fmla="*/ 12697 w 28575"/>
                              <a:gd name="connsiteY235" fmla="*/ 0 h 9525"/>
                              <a:gd name="connsiteX236" fmla="*/ 12697 w 28575"/>
                              <a:gd name="connsiteY236" fmla="*/ 0 h 9525"/>
                              <a:gd name="connsiteX237" fmla="*/ 13754 w 28575"/>
                              <a:gd name="connsiteY237" fmla="*/ 0 h 9525"/>
                              <a:gd name="connsiteX238" fmla="*/ 13754 w 28575"/>
                              <a:gd name="connsiteY238" fmla="*/ 0 h 9525"/>
                              <a:gd name="connsiteX239" fmla="*/ 13754 w 28575"/>
                              <a:gd name="connsiteY239" fmla="*/ 0 h 9525"/>
                              <a:gd name="connsiteX240" fmla="*/ 13754 w 28575"/>
                              <a:gd name="connsiteY240" fmla="*/ 0 h 9525"/>
                              <a:gd name="connsiteX241" fmla="*/ 13754 w 28575"/>
                              <a:gd name="connsiteY241" fmla="*/ 4763 h 9525"/>
                              <a:gd name="connsiteX242" fmla="*/ 13754 w 28575"/>
                              <a:gd name="connsiteY242" fmla="*/ 4763 h 9525"/>
                              <a:gd name="connsiteX243" fmla="*/ 13754 w 28575"/>
                              <a:gd name="connsiteY243" fmla="*/ 0 h 9525"/>
                              <a:gd name="connsiteX244" fmla="*/ 13754 w 28575"/>
                              <a:gd name="connsiteY244" fmla="*/ 4763 h 9525"/>
                              <a:gd name="connsiteX245" fmla="*/ 13754 w 28575"/>
                              <a:gd name="connsiteY245" fmla="*/ 4763 h 9525"/>
                              <a:gd name="connsiteX246" fmla="*/ 13754 w 28575"/>
                              <a:gd name="connsiteY246" fmla="*/ 4763 h 9525"/>
                              <a:gd name="connsiteX247" fmla="*/ 13754 w 28575"/>
                              <a:gd name="connsiteY247" fmla="*/ 4763 h 9525"/>
                              <a:gd name="connsiteX248" fmla="*/ 13754 w 28575"/>
                              <a:gd name="connsiteY248" fmla="*/ 4763 h 9525"/>
                              <a:gd name="connsiteX249" fmla="*/ 13754 w 28575"/>
                              <a:gd name="connsiteY249" fmla="*/ 4763 h 9525"/>
                              <a:gd name="connsiteX250" fmla="*/ 13754 w 28575"/>
                              <a:gd name="connsiteY250" fmla="*/ 4763 h 9525"/>
                              <a:gd name="connsiteX251" fmla="*/ 13754 w 28575"/>
                              <a:gd name="connsiteY251" fmla="*/ 0 h 9525"/>
                              <a:gd name="connsiteX252" fmla="*/ 13754 w 28575"/>
                              <a:gd name="connsiteY252" fmla="*/ 4763 h 9525"/>
                              <a:gd name="connsiteX253" fmla="*/ 13754 w 28575"/>
                              <a:gd name="connsiteY253" fmla="*/ 4763 h 9525"/>
                              <a:gd name="connsiteX254" fmla="*/ 13754 w 28575"/>
                              <a:gd name="connsiteY254" fmla="*/ 4763 h 9525"/>
                              <a:gd name="connsiteX255" fmla="*/ 14821 w 28575"/>
                              <a:gd name="connsiteY255" fmla="*/ 4763 h 9525"/>
                              <a:gd name="connsiteX256" fmla="*/ 14821 w 28575"/>
                              <a:gd name="connsiteY256" fmla="*/ 4763 h 9525"/>
                              <a:gd name="connsiteX257" fmla="*/ 14821 w 28575"/>
                              <a:gd name="connsiteY257" fmla="*/ 4763 h 9525"/>
                              <a:gd name="connsiteX258" fmla="*/ 14821 w 28575"/>
                              <a:gd name="connsiteY258" fmla="*/ 0 h 9525"/>
                              <a:gd name="connsiteX259" fmla="*/ 14821 w 28575"/>
                              <a:gd name="connsiteY259" fmla="*/ 0 h 9525"/>
                              <a:gd name="connsiteX260" fmla="*/ 14821 w 28575"/>
                              <a:gd name="connsiteY260" fmla="*/ 4763 h 9525"/>
                              <a:gd name="connsiteX261" fmla="*/ 14821 w 28575"/>
                              <a:gd name="connsiteY261" fmla="*/ 0 h 9525"/>
                              <a:gd name="connsiteX262" fmla="*/ 14821 w 28575"/>
                              <a:gd name="connsiteY262" fmla="*/ 0 h 9525"/>
                              <a:gd name="connsiteX263" fmla="*/ 14821 w 28575"/>
                              <a:gd name="connsiteY263" fmla="*/ 4763 h 9525"/>
                              <a:gd name="connsiteX264" fmla="*/ 14821 w 28575"/>
                              <a:gd name="connsiteY264" fmla="*/ 0 h 9525"/>
                              <a:gd name="connsiteX265" fmla="*/ 14821 w 28575"/>
                              <a:gd name="connsiteY265" fmla="*/ 4763 h 9525"/>
                              <a:gd name="connsiteX266" fmla="*/ 14821 w 28575"/>
                              <a:gd name="connsiteY266" fmla="*/ 4763 h 9525"/>
                              <a:gd name="connsiteX267" fmla="*/ 14821 w 28575"/>
                              <a:gd name="connsiteY267" fmla="*/ 0 h 9525"/>
                              <a:gd name="connsiteX268" fmla="*/ 14821 w 28575"/>
                              <a:gd name="connsiteY268" fmla="*/ 0 h 9525"/>
                              <a:gd name="connsiteX269" fmla="*/ 14821 w 28575"/>
                              <a:gd name="connsiteY269" fmla="*/ 0 h 9525"/>
                              <a:gd name="connsiteX270" fmla="*/ 14821 w 28575"/>
                              <a:gd name="connsiteY270" fmla="*/ 0 h 9525"/>
                              <a:gd name="connsiteX271" fmla="*/ 14821 w 28575"/>
                              <a:gd name="connsiteY271" fmla="*/ 0 h 9525"/>
                              <a:gd name="connsiteX272" fmla="*/ 14821 w 28575"/>
                              <a:gd name="connsiteY272" fmla="*/ 0 h 9525"/>
                              <a:gd name="connsiteX273" fmla="*/ 14821 w 28575"/>
                              <a:gd name="connsiteY273" fmla="*/ 0 h 9525"/>
                              <a:gd name="connsiteX274" fmla="*/ 14821 w 28575"/>
                              <a:gd name="connsiteY274" fmla="*/ 4763 h 9525"/>
                              <a:gd name="connsiteX275" fmla="*/ 15878 w 28575"/>
                              <a:gd name="connsiteY275" fmla="*/ 4763 h 9525"/>
                              <a:gd name="connsiteX276" fmla="*/ 15878 w 28575"/>
                              <a:gd name="connsiteY276" fmla="*/ 4763 h 9525"/>
                              <a:gd name="connsiteX277" fmla="*/ 15878 w 28575"/>
                              <a:gd name="connsiteY277" fmla="*/ 4763 h 9525"/>
                              <a:gd name="connsiteX278" fmla="*/ 15878 w 28575"/>
                              <a:gd name="connsiteY278" fmla="*/ 0 h 9525"/>
                              <a:gd name="connsiteX279" fmla="*/ 15878 w 28575"/>
                              <a:gd name="connsiteY279" fmla="*/ 0 h 9525"/>
                              <a:gd name="connsiteX280" fmla="*/ 15878 w 28575"/>
                              <a:gd name="connsiteY280" fmla="*/ 0 h 9525"/>
                              <a:gd name="connsiteX281" fmla="*/ 15878 w 28575"/>
                              <a:gd name="connsiteY281" fmla="*/ 0 h 9525"/>
                              <a:gd name="connsiteX282" fmla="*/ 15878 w 28575"/>
                              <a:gd name="connsiteY282" fmla="*/ 0 h 9525"/>
                              <a:gd name="connsiteX283" fmla="*/ 15878 w 28575"/>
                              <a:gd name="connsiteY283" fmla="*/ 4763 h 9525"/>
                              <a:gd name="connsiteX284" fmla="*/ 15878 w 28575"/>
                              <a:gd name="connsiteY284" fmla="*/ 4763 h 9525"/>
                              <a:gd name="connsiteX285" fmla="*/ 15878 w 28575"/>
                              <a:gd name="connsiteY285" fmla="*/ 4763 h 9525"/>
                              <a:gd name="connsiteX286" fmla="*/ 15878 w 28575"/>
                              <a:gd name="connsiteY286" fmla="*/ 4763 h 9525"/>
                              <a:gd name="connsiteX287" fmla="*/ 15878 w 28575"/>
                              <a:gd name="connsiteY287" fmla="*/ 4763 h 9525"/>
                              <a:gd name="connsiteX288" fmla="*/ 15878 w 28575"/>
                              <a:gd name="connsiteY288" fmla="*/ 4763 h 9525"/>
                              <a:gd name="connsiteX289" fmla="*/ 15878 w 28575"/>
                              <a:gd name="connsiteY289" fmla="*/ 4763 h 9525"/>
                              <a:gd name="connsiteX290" fmla="*/ 15878 w 28575"/>
                              <a:gd name="connsiteY290" fmla="*/ 4763 h 9525"/>
                              <a:gd name="connsiteX291" fmla="*/ 15878 w 28575"/>
                              <a:gd name="connsiteY291" fmla="*/ 4763 h 9525"/>
                              <a:gd name="connsiteX292" fmla="*/ 15878 w 28575"/>
                              <a:gd name="connsiteY292" fmla="*/ 4763 h 9525"/>
                              <a:gd name="connsiteX293" fmla="*/ 15878 w 28575"/>
                              <a:gd name="connsiteY293" fmla="*/ 4763 h 9525"/>
                              <a:gd name="connsiteX294" fmla="*/ 15878 w 28575"/>
                              <a:gd name="connsiteY294" fmla="*/ 4763 h 9525"/>
                              <a:gd name="connsiteX295" fmla="*/ 15878 w 28575"/>
                              <a:gd name="connsiteY295" fmla="*/ 4763 h 9525"/>
                              <a:gd name="connsiteX296" fmla="*/ 15878 w 28575"/>
                              <a:gd name="connsiteY296" fmla="*/ 4763 h 9525"/>
                              <a:gd name="connsiteX297" fmla="*/ 15878 w 28575"/>
                              <a:gd name="connsiteY297" fmla="*/ 4763 h 9525"/>
                              <a:gd name="connsiteX298" fmla="*/ 15878 w 28575"/>
                              <a:gd name="connsiteY298" fmla="*/ 4763 h 9525"/>
                              <a:gd name="connsiteX299" fmla="*/ 16936 w 28575"/>
                              <a:gd name="connsiteY299" fmla="*/ 4763 h 9525"/>
                              <a:gd name="connsiteX300" fmla="*/ 16936 w 28575"/>
                              <a:gd name="connsiteY300" fmla="*/ 4763 h 9525"/>
                              <a:gd name="connsiteX301" fmla="*/ 16936 w 28575"/>
                              <a:gd name="connsiteY301" fmla="*/ 4763 h 9525"/>
                              <a:gd name="connsiteX302" fmla="*/ 16936 w 28575"/>
                              <a:gd name="connsiteY302" fmla="*/ 4763 h 9525"/>
                              <a:gd name="connsiteX303" fmla="*/ 16936 w 28575"/>
                              <a:gd name="connsiteY303" fmla="*/ 4763 h 9525"/>
                              <a:gd name="connsiteX304" fmla="*/ 16936 w 28575"/>
                              <a:gd name="connsiteY304" fmla="*/ 4763 h 9525"/>
                              <a:gd name="connsiteX305" fmla="*/ 16936 w 28575"/>
                              <a:gd name="connsiteY305" fmla="*/ 4763 h 9525"/>
                              <a:gd name="connsiteX306" fmla="*/ 16936 w 28575"/>
                              <a:gd name="connsiteY306" fmla="*/ 0 h 9525"/>
                              <a:gd name="connsiteX307" fmla="*/ 16936 w 28575"/>
                              <a:gd name="connsiteY307" fmla="*/ 4763 h 9525"/>
                              <a:gd name="connsiteX308" fmla="*/ 16936 w 28575"/>
                              <a:gd name="connsiteY308" fmla="*/ 4763 h 9525"/>
                              <a:gd name="connsiteX309" fmla="*/ 16936 w 28575"/>
                              <a:gd name="connsiteY309" fmla="*/ 4763 h 9525"/>
                              <a:gd name="connsiteX310" fmla="*/ 16936 w 28575"/>
                              <a:gd name="connsiteY310" fmla="*/ 4763 h 9525"/>
                              <a:gd name="connsiteX311" fmla="*/ 16936 w 28575"/>
                              <a:gd name="connsiteY311" fmla="*/ 4763 h 9525"/>
                              <a:gd name="connsiteX312" fmla="*/ 16936 w 28575"/>
                              <a:gd name="connsiteY312" fmla="*/ 4763 h 9525"/>
                              <a:gd name="connsiteX313" fmla="*/ 16936 w 28575"/>
                              <a:gd name="connsiteY313" fmla="*/ 4763 h 9525"/>
                              <a:gd name="connsiteX314" fmla="*/ 16936 w 28575"/>
                              <a:gd name="connsiteY314" fmla="*/ 4763 h 9525"/>
                              <a:gd name="connsiteX315" fmla="*/ 16936 w 28575"/>
                              <a:gd name="connsiteY315" fmla="*/ 4763 h 9525"/>
                              <a:gd name="connsiteX316" fmla="*/ 16936 w 28575"/>
                              <a:gd name="connsiteY316" fmla="*/ 4763 h 9525"/>
                              <a:gd name="connsiteX317" fmla="*/ 17993 w 28575"/>
                              <a:gd name="connsiteY317" fmla="*/ 4763 h 9525"/>
                              <a:gd name="connsiteX318" fmla="*/ 17993 w 28575"/>
                              <a:gd name="connsiteY318" fmla="*/ 4763 h 9525"/>
                              <a:gd name="connsiteX319" fmla="*/ 17993 w 28575"/>
                              <a:gd name="connsiteY319" fmla="*/ 0 h 9525"/>
                              <a:gd name="connsiteX320" fmla="*/ 17993 w 28575"/>
                              <a:gd name="connsiteY320" fmla="*/ 0 h 9525"/>
                              <a:gd name="connsiteX321" fmla="*/ 17993 w 28575"/>
                              <a:gd name="connsiteY321" fmla="*/ 0 h 9525"/>
                              <a:gd name="connsiteX322" fmla="*/ 17993 w 28575"/>
                              <a:gd name="connsiteY322" fmla="*/ 4763 h 9525"/>
                              <a:gd name="connsiteX323" fmla="*/ 17993 w 28575"/>
                              <a:gd name="connsiteY323" fmla="*/ 4763 h 9525"/>
                              <a:gd name="connsiteX324" fmla="*/ 17993 w 28575"/>
                              <a:gd name="connsiteY324" fmla="*/ 4763 h 9525"/>
                              <a:gd name="connsiteX325" fmla="*/ 17993 w 28575"/>
                              <a:gd name="connsiteY325" fmla="*/ 4763 h 9525"/>
                              <a:gd name="connsiteX326" fmla="*/ 17993 w 28575"/>
                              <a:gd name="connsiteY326" fmla="*/ 4763 h 9525"/>
                              <a:gd name="connsiteX327" fmla="*/ 17993 w 28575"/>
                              <a:gd name="connsiteY327" fmla="*/ 4763 h 9525"/>
                              <a:gd name="connsiteX328" fmla="*/ 17993 w 28575"/>
                              <a:gd name="connsiteY328" fmla="*/ 0 h 9525"/>
                              <a:gd name="connsiteX329" fmla="*/ 17993 w 28575"/>
                              <a:gd name="connsiteY329" fmla="*/ 4763 h 9525"/>
                              <a:gd name="connsiteX330" fmla="*/ 17993 w 28575"/>
                              <a:gd name="connsiteY330" fmla="*/ 4763 h 9525"/>
                              <a:gd name="connsiteX331" fmla="*/ 17993 w 28575"/>
                              <a:gd name="connsiteY331" fmla="*/ 4763 h 9525"/>
                              <a:gd name="connsiteX332" fmla="*/ 17993 w 28575"/>
                              <a:gd name="connsiteY332" fmla="*/ 4763 h 9525"/>
                              <a:gd name="connsiteX333" fmla="*/ 17993 w 28575"/>
                              <a:gd name="connsiteY333" fmla="*/ 4763 h 9525"/>
                              <a:gd name="connsiteX334" fmla="*/ 17993 w 28575"/>
                              <a:gd name="connsiteY334" fmla="*/ 0 h 9525"/>
                              <a:gd name="connsiteX335" fmla="*/ 19050 w 28575"/>
                              <a:gd name="connsiteY335" fmla="*/ 4763 h 9525"/>
                              <a:gd name="connsiteX336" fmla="*/ 19050 w 28575"/>
                              <a:gd name="connsiteY336" fmla="*/ 4763 h 9525"/>
                              <a:gd name="connsiteX337" fmla="*/ 19050 w 28575"/>
                              <a:gd name="connsiteY337" fmla="*/ 0 h 9525"/>
                              <a:gd name="connsiteX338" fmla="*/ 19050 w 28575"/>
                              <a:gd name="connsiteY338" fmla="*/ 0 h 9525"/>
                              <a:gd name="connsiteX339" fmla="*/ 19050 w 28575"/>
                              <a:gd name="connsiteY339" fmla="*/ 0 h 9525"/>
                              <a:gd name="connsiteX340" fmla="*/ 19050 w 28575"/>
                              <a:gd name="connsiteY340" fmla="*/ 4763 h 9525"/>
                              <a:gd name="connsiteX341" fmla="*/ 19050 w 28575"/>
                              <a:gd name="connsiteY341" fmla="*/ 4763 h 9525"/>
                              <a:gd name="connsiteX342" fmla="*/ 19050 w 28575"/>
                              <a:gd name="connsiteY342" fmla="*/ 0 h 9525"/>
                              <a:gd name="connsiteX343" fmla="*/ 19050 w 28575"/>
                              <a:gd name="connsiteY343" fmla="*/ 0 h 9525"/>
                              <a:gd name="connsiteX344" fmla="*/ 19050 w 28575"/>
                              <a:gd name="connsiteY344" fmla="*/ 0 h 9525"/>
                              <a:gd name="connsiteX345" fmla="*/ 19050 w 28575"/>
                              <a:gd name="connsiteY345" fmla="*/ 0 h 9525"/>
                              <a:gd name="connsiteX346" fmla="*/ 19050 w 28575"/>
                              <a:gd name="connsiteY346" fmla="*/ 0 h 9525"/>
                              <a:gd name="connsiteX347" fmla="*/ 19050 w 28575"/>
                              <a:gd name="connsiteY347" fmla="*/ 4763 h 9525"/>
                              <a:gd name="connsiteX348" fmla="*/ 19050 w 28575"/>
                              <a:gd name="connsiteY348" fmla="*/ 0 h 9525"/>
                              <a:gd name="connsiteX349" fmla="*/ 19050 w 28575"/>
                              <a:gd name="connsiteY349" fmla="*/ 0 h 9525"/>
                              <a:gd name="connsiteX350" fmla="*/ 19050 w 28575"/>
                              <a:gd name="connsiteY350" fmla="*/ 0 h 9525"/>
                              <a:gd name="connsiteX351" fmla="*/ 19050 w 28575"/>
                              <a:gd name="connsiteY351" fmla="*/ 0 h 9525"/>
                              <a:gd name="connsiteX352" fmla="*/ 19050 w 28575"/>
                              <a:gd name="connsiteY352" fmla="*/ 4763 h 9525"/>
                              <a:gd name="connsiteX353" fmla="*/ 19050 w 28575"/>
                              <a:gd name="connsiteY353" fmla="*/ 4763 h 9525"/>
                              <a:gd name="connsiteX354" fmla="*/ 19050 w 28575"/>
                              <a:gd name="connsiteY354" fmla="*/ 0 h 9525"/>
                              <a:gd name="connsiteX355" fmla="*/ 20107 w 28575"/>
                              <a:gd name="connsiteY355" fmla="*/ 4763 h 9525"/>
                              <a:gd name="connsiteX356" fmla="*/ 20107 w 28575"/>
                              <a:gd name="connsiteY356" fmla="*/ 4763 h 9525"/>
                              <a:gd name="connsiteX357" fmla="*/ 20107 w 28575"/>
                              <a:gd name="connsiteY357" fmla="*/ 4763 h 9525"/>
                              <a:gd name="connsiteX358" fmla="*/ 20107 w 28575"/>
                              <a:gd name="connsiteY358" fmla="*/ 4763 h 9525"/>
                              <a:gd name="connsiteX359" fmla="*/ 20107 w 28575"/>
                              <a:gd name="connsiteY359" fmla="*/ 4763 h 9525"/>
                              <a:gd name="connsiteX360" fmla="*/ 20107 w 28575"/>
                              <a:gd name="connsiteY360" fmla="*/ 4763 h 9525"/>
                              <a:gd name="connsiteX361" fmla="*/ 20107 w 28575"/>
                              <a:gd name="connsiteY361" fmla="*/ 0 h 9525"/>
                              <a:gd name="connsiteX362" fmla="*/ 20107 w 28575"/>
                              <a:gd name="connsiteY362" fmla="*/ 0 h 9525"/>
                              <a:gd name="connsiteX363" fmla="*/ 20107 w 28575"/>
                              <a:gd name="connsiteY363" fmla="*/ 0 h 9525"/>
                              <a:gd name="connsiteX364" fmla="*/ 20107 w 28575"/>
                              <a:gd name="connsiteY364" fmla="*/ 0 h 9525"/>
                              <a:gd name="connsiteX365" fmla="*/ 20107 w 28575"/>
                              <a:gd name="connsiteY365" fmla="*/ 0 h 9525"/>
                              <a:gd name="connsiteX366" fmla="*/ 20107 w 28575"/>
                              <a:gd name="connsiteY366" fmla="*/ 0 h 9525"/>
                              <a:gd name="connsiteX367" fmla="*/ 20107 w 28575"/>
                              <a:gd name="connsiteY367" fmla="*/ 0 h 9525"/>
                              <a:gd name="connsiteX368" fmla="*/ 20107 w 28575"/>
                              <a:gd name="connsiteY368" fmla="*/ 0 h 9525"/>
                              <a:gd name="connsiteX369" fmla="*/ 20107 w 28575"/>
                              <a:gd name="connsiteY369" fmla="*/ 4763 h 9525"/>
                              <a:gd name="connsiteX370" fmla="*/ 20107 w 28575"/>
                              <a:gd name="connsiteY370" fmla="*/ 4763 h 9525"/>
                              <a:gd name="connsiteX371" fmla="*/ 20107 w 28575"/>
                              <a:gd name="connsiteY371" fmla="*/ 0 h 9525"/>
                              <a:gd name="connsiteX372" fmla="*/ 20107 w 28575"/>
                              <a:gd name="connsiteY372" fmla="*/ 0 h 9525"/>
                              <a:gd name="connsiteX373" fmla="*/ 21164 w 28575"/>
                              <a:gd name="connsiteY373" fmla="*/ 0 h 9525"/>
                              <a:gd name="connsiteX374" fmla="*/ 21164 w 28575"/>
                              <a:gd name="connsiteY374" fmla="*/ 4763 h 9525"/>
                              <a:gd name="connsiteX375" fmla="*/ 21164 w 28575"/>
                              <a:gd name="connsiteY375" fmla="*/ 4763 h 9525"/>
                              <a:gd name="connsiteX376" fmla="*/ 21164 w 28575"/>
                              <a:gd name="connsiteY376" fmla="*/ 4763 h 9525"/>
                              <a:gd name="connsiteX377" fmla="*/ 21164 w 28575"/>
                              <a:gd name="connsiteY377" fmla="*/ 4763 h 9525"/>
                              <a:gd name="connsiteX378" fmla="*/ 21164 w 28575"/>
                              <a:gd name="connsiteY378" fmla="*/ 0 h 9525"/>
                              <a:gd name="connsiteX379" fmla="*/ 21164 w 28575"/>
                              <a:gd name="connsiteY379" fmla="*/ 4763 h 9525"/>
                              <a:gd name="connsiteX380" fmla="*/ 21164 w 28575"/>
                              <a:gd name="connsiteY380" fmla="*/ 4763 h 9525"/>
                              <a:gd name="connsiteX381" fmla="*/ 21164 w 28575"/>
                              <a:gd name="connsiteY381" fmla="*/ 4763 h 9525"/>
                              <a:gd name="connsiteX382" fmla="*/ 21164 w 28575"/>
                              <a:gd name="connsiteY382" fmla="*/ 4763 h 9525"/>
                              <a:gd name="connsiteX383" fmla="*/ 21164 w 28575"/>
                              <a:gd name="connsiteY383" fmla="*/ 4763 h 9525"/>
                              <a:gd name="connsiteX384" fmla="*/ 21164 w 28575"/>
                              <a:gd name="connsiteY384" fmla="*/ 4763 h 9525"/>
                              <a:gd name="connsiteX385" fmla="*/ 21164 w 28575"/>
                              <a:gd name="connsiteY385" fmla="*/ 4763 h 9525"/>
                              <a:gd name="connsiteX386" fmla="*/ 21164 w 28575"/>
                              <a:gd name="connsiteY386" fmla="*/ 4763 h 9525"/>
                              <a:gd name="connsiteX387" fmla="*/ 21164 w 28575"/>
                              <a:gd name="connsiteY387" fmla="*/ 4763 h 9525"/>
                              <a:gd name="connsiteX388" fmla="*/ 21164 w 28575"/>
                              <a:gd name="connsiteY388" fmla="*/ 4763 h 9525"/>
                              <a:gd name="connsiteX389" fmla="*/ 21164 w 28575"/>
                              <a:gd name="connsiteY389" fmla="*/ 0 h 9525"/>
                              <a:gd name="connsiteX390" fmla="*/ 21164 w 28575"/>
                              <a:gd name="connsiteY390" fmla="*/ 0 h 9525"/>
                              <a:gd name="connsiteX391" fmla="*/ 22222 w 28575"/>
                              <a:gd name="connsiteY391" fmla="*/ 0 h 9525"/>
                              <a:gd name="connsiteX392" fmla="*/ 22222 w 28575"/>
                              <a:gd name="connsiteY392" fmla="*/ 0 h 9525"/>
                              <a:gd name="connsiteX393" fmla="*/ 22222 w 28575"/>
                              <a:gd name="connsiteY393" fmla="*/ 0 h 9525"/>
                              <a:gd name="connsiteX394" fmla="*/ 22222 w 28575"/>
                              <a:gd name="connsiteY394" fmla="*/ 0 h 9525"/>
                              <a:gd name="connsiteX395" fmla="*/ 22222 w 28575"/>
                              <a:gd name="connsiteY395" fmla="*/ 0 h 9525"/>
                              <a:gd name="connsiteX396" fmla="*/ 22222 w 28575"/>
                              <a:gd name="connsiteY396" fmla="*/ 0 h 9525"/>
                              <a:gd name="connsiteX397" fmla="*/ 22222 w 28575"/>
                              <a:gd name="connsiteY397" fmla="*/ 0 h 9525"/>
                              <a:gd name="connsiteX398" fmla="*/ 22222 w 28575"/>
                              <a:gd name="connsiteY398" fmla="*/ 4763 h 9525"/>
                              <a:gd name="connsiteX399" fmla="*/ 22222 w 28575"/>
                              <a:gd name="connsiteY399" fmla="*/ 0 h 9525"/>
                              <a:gd name="connsiteX400" fmla="*/ 22222 w 28575"/>
                              <a:gd name="connsiteY400" fmla="*/ 4763 h 9525"/>
                              <a:gd name="connsiteX401" fmla="*/ 22222 w 28575"/>
                              <a:gd name="connsiteY401" fmla="*/ 4763 h 9525"/>
                              <a:gd name="connsiteX402" fmla="*/ 22222 w 28575"/>
                              <a:gd name="connsiteY402" fmla="*/ 4763 h 9525"/>
                              <a:gd name="connsiteX403" fmla="*/ 22222 w 28575"/>
                              <a:gd name="connsiteY403" fmla="*/ 4763 h 9525"/>
                              <a:gd name="connsiteX404" fmla="*/ 22222 w 28575"/>
                              <a:gd name="connsiteY404" fmla="*/ 4763 h 9525"/>
                              <a:gd name="connsiteX405" fmla="*/ 22222 w 28575"/>
                              <a:gd name="connsiteY405" fmla="*/ 0 h 9525"/>
                              <a:gd name="connsiteX406" fmla="*/ 22222 w 28575"/>
                              <a:gd name="connsiteY406" fmla="*/ 0 h 9525"/>
                              <a:gd name="connsiteX407" fmla="*/ 22222 w 28575"/>
                              <a:gd name="connsiteY407" fmla="*/ 4763 h 9525"/>
                              <a:gd name="connsiteX408" fmla="*/ 22222 w 28575"/>
                              <a:gd name="connsiteY408" fmla="*/ 4763 h 9525"/>
                              <a:gd name="connsiteX409" fmla="*/ 23279 w 28575"/>
                              <a:gd name="connsiteY409" fmla="*/ 0 h 9525"/>
                              <a:gd name="connsiteX410" fmla="*/ 23279 w 28575"/>
                              <a:gd name="connsiteY410" fmla="*/ 4763 h 9525"/>
                              <a:gd name="connsiteX411" fmla="*/ 23279 w 28575"/>
                              <a:gd name="connsiteY411" fmla="*/ 4763 h 9525"/>
                              <a:gd name="connsiteX412" fmla="*/ 23279 w 28575"/>
                              <a:gd name="connsiteY412" fmla="*/ 0 h 9525"/>
                              <a:gd name="connsiteX413" fmla="*/ 23279 w 28575"/>
                              <a:gd name="connsiteY413" fmla="*/ 4763 h 9525"/>
                              <a:gd name="connsiteX414" fmla="*/ 23279 w 28575"/>
                              <a:gd name="connsiteY414" fmla="*/ 4763 h 9525"/>
                              <a:gd name="connsiteX415" fmla="*/ 23279 w 28575"/>
                              <a:gd name="connsiteY415" fmla="*/ 4763 h 9525"/>
                              <a:gd name="connsiteX416" fmla="*/ 23279 w 28575"/>
                              <a:gd name="connsiteY416" fmla="*/ 0 h 9525"/>
                              <a:gd name="connsiteX417" fmla="*/ 23279 w 28575"/>
                              <a:gd name="connsiteY417" fmla="*/ 4763 h 9525"/>
                              <a:gd name="connsiteX418" fmla="*/ 23279 w 28575"/>
                              <a:gd name="connsiteY418" fmla="*/ 4763 h 9525"/>
                              <a:gd name="connsiteX419" fmla="*/ 23279 w 28575"/>
                              <a:gd name="connsiteY419" fmla="*/ 0 h 9525"/>
                              <a:gd name="connsiteX420" fmla="*/ 23279 w 28575"/>
                              <a:gd name="connsiteY420" fmla="*/ 4763 h 9525"/>
                              <a:gd name="connsiteX421" fmla="*/ 23279 w 28575"/>
                              <a:gd name="connsiteY421" fmla="*/ 4763 h 9525"/>
                              <a:gd name="connsiteX422" fmla="*/ 23279 w 28575"/>
                              <a:gd name="connsiteY422" fmla="*/ 4763 h 9525"/>
                              <a:gd name="connsiteX423" fmla="*/ 23279 w 28575"/>
                              <a:gd name="connsiteY423" fmla="*/ 4763 h 9525"/>
                              <a:gd name="connsiteX424" fmla="*/ 23279 w 28575"/>
                              <a:gd name="connsiteY424" fmla="*/ 4763 h 9525"/>
                              <a:gd name="connsiteX425" fmla="*/ 23279 w 28575"/>
                              <a:gd name="connsiteY425" fmla="*/ 4763 h 9525"/>
                              <a:gd name="connsiteX426" fmla="*/ 23279 w 28575"/>
                              <a:gd name="connsiteY426" fmla="*/ 0 h 9525"/>
                              <a:gd name="connsiteX427" fmla="*/ 23279 w 28575"/>
                              <a:gd name="connsiteY427" fmla="*/ 0 h 9525"/>
                              <a:gd name="connsiteX428" fmla="*/ 23279 w 28575"/>
                              <a:gd name="connsiteY428" fmla="*/ 0 h 9525"/>
                              <a:gd name="connsiteX429" fmla="*/ 24346 w 28575"/>
                              <a:gd name="connsiteY429" fmla="*/ 0 h 9525"/>
                              <a:gd name="connsiteX430" fmla="*/ 24346 w 28575"/>
                              <a:gd name="connsiteY430" fmla="*/ 0 h 9525"/>
                              <a:gd name="connsiteX431" fmla="*/ 24346 w 28575"/>
                              <a:gd name="connsiteY431" fmla="*/ 0 h 9525"/>
                              <a:gd name="connsiteX432" fmla="*/ 24346 w 28575"/>
                              <a:gd name="connsiteY432" fmla="*/ 0 h 9525"/>
                              <a:gd name="connsiteX433" fmla="*/ 24346 w 28575"/>
                              <a:gd name="connsiteY433" fmla="*/ 0 h 9525"/>
                              <a:gd name="connsiteX434" fmla="*/ 24346 w 28575"/>
                              <a:gd name="connsiteY434" fmla="*/ 0 h 9525"/>
                              <a:gd name="connsiteX435" fmla="*/ 24346 w 28575"/>
                              <a:gd name="connsiteY435" fmla="*/ 0 h 9525"/>
                              <a:gd name="connsiteX436" fmla="*/ 24346 w 28575"/>
                              <a:gd name="connsiteY436" fmla="*/ 0 h 9525"/>
                              <a:gd name="connsiteX437" fmla="*/ 24346 w 28575"/>
                              <a:gd name="connsiteY437" fmla="*/ 4763 h 9525"/>
                              <a:gd name="connsiteX438" fmla="*/ 24346 w 28575"/>
                              <a:gd name="connsiteY438" fmla="*/ 4763 h 9525"/>
                              <a:gd name="connsiteX439" fmla="*/ 24346 w 28575"/>
                              <a:gd name="connsiteY439" fmla="*/ 0 h 9525"/>
                              <a:gd name="connsiteX440" fmla="*/ 24346 w 28575"/>
                              <a:gd name="connsiteY440" fmla="*/ 0 h 9525"/>
                              <a:gd name="connsiteX441" fmla="*/ 24346 w 28575"/>
                              <a:gd name="connsiteY441" fmla="*/ 0 h 9525"/>
                              <a:gd name="connsiteX442" fmla="*/ 24346 w 28575"/>
                              <a:gd name="connsiteY442" fmla="*/ 4763 h 9525"/>
                              <a:gd name="connsiteX443" fmla="*/ 24346 w 28575"/>
                              <a:gd name="connsiteY443" fmla="*/ 4763 h 9525"/>
                              <a:gd name="connsiteX444" fmla="*/ 24346 w 28575"/>
                              <a:gd name="connsiteY444" fmla="*/ 4763 h 9525"/>
                              <a:gd name="connsiteX445" fmla="*/ 24346 w 28575"/>
                              <a:gd name="connsiteY445" fmla="*/ 4763 h 9525"/>
                              <a:gd name="connsiteX446" fmla="*/ 24346 w 28575"/>
                              <a:gd name="connsiteY446" fmla="*/ 4763 h 9525"/>
                              <a:gd name="connsiteX447" fmla="*/ 25403 w 28575"/>
                              <a:gd name="connsiteY447" fmla="*/ 4763 h 9525"/>
                              <a:gd name="connsiteX448" fmla="*/ 25403 w 28575"/>
                              <a:gd name="connsiteY448" fmla="*/ 4763 h 9525"/>
                              <a:gd name="connsiteX449" fmla="*/ 25403 w 28575"/>
                              <a:gd name="connsiteY449" fmla="*/ 4763 h 9525"/>
                              <a:gd name="connsiteX450" fmla="*/ 25403 w 28575"/>
                              <a:gd name="connsiteY450" fmla="*/ 4763 h 9525"/>
                              <a:gd name="connsiteX451" fmla="*/ 25403 w 28575"/>
                              <a:gd name="connsiteY451" fmla="*/ 0 h 9525"/>
                              <a:gd name="connsiteX452" fmla="*/ 25403 w 28575"/>
                              <a:gd name="connsiteY452" fmla="*/ 0 h 9525"/>
                              <a:gd name="connsiteX453" fmla="*/ 25403 w 28575"/>
                              <a:gd name="connsiteY453" fmla="*/ 4763 h 9525"/>
                              <a:gd name="connsiteX454" fmla="*/ 25403 w 28575"/>
                              <a:gd name="connsiteY454" fmla="*/ 4763 h 9525"/>
                              <a:gd name="connsiteX455" fmla="*/ 25403 w 28575"/>
                              <a:gd name="connsiteY455" fmla="*/ 4763 h 9525"/>
                              <a:gd name="connsiteX456" fmla="*/ 25403 w 28575"/>
                              <a:gd name="connsiteY456" fmla="*/ 0 h 9525"/>
                              <a:gd name="connsiteX457" fmla="*/ 25403 w 28575"/>
                              <a:gd name="connsiteY457" fmla="*/ 4763 h 9525"/>
                              <a:gd name="connsiteX458" fmla="*/ 25403 w 28575"/>
                              <a:gd name="connsiteY458" fmla="*/ 0 h 9525"/>
                              <a:gd name="connsiteX459" fmla="*/ 25403 w 28575"/>
                              <a:gd name="connsiteY459" fmla="*/ 4763 h 9525"/>
                              <a:gd name="connsiteX460" fmla="*/ 25403 w 28575"/>
                              <a:gd name="connsiteY460" fmla="*/ 4763 h 9525"/>
                              <a:gd name="connsiteX461" fmla="*/ 25403 w 28575"/>
                              <a:gd name="connsiteY461" fmla="*/ 4763 h 9525"/>
                              <a:gd name="connsiteX462" fmla="*/ 25403 w 28575"/>
                              <a:gd name="connsiteY462" fmla="*/ 4763 h 9525"/>
                              <a:gd name="connsiteX463" fmla="*/ 25403 w 28575"/>
                              <a:gd name="connsiteY463" fmla="*/ 4763 h 9525"/>
                              <a:gd name="connsiteX464" fmla="*/ 25403 w 28575"/>
                              <a:gd name="connsiteY464" fmla="*/ 0 h 9525"/>
                              <a:gd name="connsiteX465" fmla="*/ 26461 w 28575"/>
                              <a:gd name="connsiteY465" fmla="*/ 0 h 9525"/>
                              <a:gd name="connsiteX466" fmla="*/ 26461 w 28575"/>
                              <a:gd name="connsiteY466" fmla="*/ 0 h 9525"/>
                              <a:gd name="connsiteX467" fmla="*/ 26461 w 28575"/>
                              <a:gd name="connsiteY467" fmla="*/ 4763 h 9525"/>
                              <a:gd name="connsiteX468" fmla="*/ 26461 w 28575"/>
                              <a:gd name="connsiteY468" fmla="*/ 4763 h 9525"/>
                              <a:gd name="connsiteX469" fmla="*/ 26461 w 28575"/>
                              <a:gd name="connsiteY469" fmla="*/ 4763 h 9525"/>
                              <a:gd name="connsiteX470" fmla="*/ 26461 w 28575"/>
                              <a:gd name="connsiteY470" fmla="*/ 4763 h 9525"/>
                              <a:gd name="connsiteX471" fmla="*/ 26461 w 28575"/>
                              <a:gd name="connsiteY471" fmla="*/ 0 h 9525"/>
                              <a:gd name="connsiteX472" fmla="*/ 26461 w 28575"/>
                              <a:gd name="connsiteY472" fmla="*/ 4763 h 9525"/>
                              <a:gd name="connsiteX473" fmla="*/ 26461 w 28575"/>
                              <a:gd name="connsiteY473" fmla="*/ 4763 h 9525"/>
                              <a:gd name="connsiteX474" fmla="*/ 26461 w 28575"/>
                              <a:gd name="connsiteY474" fmla="*/ 4763 h 9525"/>
                              <a:gd name="connsiteX475" fmla="*/ 26461 w 28575"/>
                              <a:gd name="connsiteY475" fmla="*/ 4763 h 9525"/>
                              <a:gd name="connsiteX476" fmla="*/ 26461 w 28575"/>
                              <a:gd name="connsiteY476" fmla="*/ 4763 h 9525"/>
                              <a:gd name="connsiteX477" fmla="*/ 26461 w 28575"/>
                              <a:gd name="connsiteY477" fmla="*/ 4763 h 9525"/>
                              <a:gd name="connsiteX478" fmla="*/ 26461 w 28575"/>
                              <a:gd name="connsiteY478" fmla="*/ 0 h 9525"/>
                              <a:gd name="connsiteX479" fmla="*/ 26461 w 28575"/>
                              <a:gd name="connsiteY479" fmla="*/ 0 h 9525"/>
                              <a:gd name="connsiteX480" fmla="*/ 26461 w 28575"/>
                              <a:gd name="connsiteY480" fmla="*/ 4763 h 9525"/>
                              <a:gd name="connsiteX481" fmla="*/ 26461 w 28575"/>
                              <a:gd name="connsiteY481" fmla="*/ 4763 h 9525"/>
                              <a:gd name="connsiteX482" fmla="*/ 26461 w 28575"/>
                              <a:gd name="connsiteY482" fmla="*/ 4763 h 9525"/>
                              <a:gd name="connsiteX483" fmla="*/ 26461 w 28575"/>
                              <a:gd name="connsiteY483" fmla="*/ 4763 h 9525"/>
                              <a:gd name="connsiteX484" fmla="*/ 26461 w 28575"/>
                              <a:gd name="connsiteY484" fmla="*/ 4763 h 9525"/>
                              <a:gd name="connsiteX485" fmla="*/ 27518 w 28575"/>
                              <a:gd name="connsiteY485" fmla="*/ 4763 h 9525"/>
                              <a:gd name="connsiteX486" fmla="*/ 27518 w 28575"/>
                              <a:gd name="connsiteY486" fmla="*/ 4763 h 9525"/>
                              <a:gd name="connsiteX487" fmla="*/ 27518 w 28575"/>
                              <a:gd name="connsiteY487" fmla="*/ 0 h 9525"/>
                              <a:gd name="connsiteX488" fmla="*/ 27518 w 28575"/>
                              <a:gd name="connsiteY488" fmla="*/ 4763 h 9525"/>
                              <a:gd name="connsiteX489" fmla="*/ 27518 w 28575"/>
                              <a:gd name="connsiteY489" fmla="*/ 4763 h 9525"/>
                              <a:gd name="connsiteX490" fmla="*/ 27518 w 28575"/>
                              <a:gd name="connsiteY490" fmla="*/ 4763 h 9525"/>
                              <a:gd name="connsiteX491" fmla="*/ 27518 w 28575"/>
                              <a:gd name="connsiteY491" fmla="*/ 4763 h 9525"/>
                              <a:gd name="connsiteX492" fmla="*/ 27518 w 28575"/>
                              <a:gd name="connsiteY492" fmla="*/ 4763 h 9525"/>
                              <a:gd name="connsiteX493" fmla="*/ 27518 w 28575"/>
                              <a:gd name="connsiteY493" fmla="*/ 4763 h 9525"/>
                              <a:gd name="connsiteX494" fmla="*/ 27518 w 28575"/>
                              <a:gd name="connsiteY494" fmla="*/ 4763 h 9525"/>
                              <a:gd name="connsiteX495" fmla="*/ 27518 w 28575"/>
                              <a:gd name="connsiteY495" fmla="*/ 4763 h 9525"/>
                              <a:gd name="connsiteX496" fmla="*/ 27518 w 28575"/>
                              <a:gd name="connsiteY496" fmla="*/ 0 h 9525"/>
                              <a:gd name="connsiteX497" fmla="*/ 27518 w 28575"/>
                              <a:gd name="connsiteY497" fmla="*/ 4763 h 9525"/>
                              <a:gd name="connsiteX498" fmla="*/ 27518 w 28575"/>
                              <a:gd name="connsiteY498" fmla="*/ 4763 h 9525"/>
                              <a:gd name="connsiteX499" fmla="*/ 27518 w 28575"/>
                              <a:gd name="connsiteY499" fmla="*/ 4763 h 9525"/>
                              <a:gd name="connsiteX500" fmla="*/ 27518 w 28575"/>
                              <a:gd name="connsiteY500" fmla="*/ 4763 h 9525"/>
                              <a:gd name="connsiteX501" fmla="*/ 27518 w 28575"/>
                              <a:gd name="connsiteY501" fmla="*/ 4763 h 9525"/>
                              <a:gd name="connsiteX502" fmla="*/ 27518 w 28575"/>
                              <a:gd name="connsiteY502" fmla="*/ 4763 h 9525"/>
                              <a:gd name="connsiteX503" fmla="*/ 28575 w 28575"/>
                              <a:gd name="connsiteY503" fmla="*/ 0 h 9525"/>
                              <a:gd name="connsiteX504" fmla="*/ 28575 w 28575"/>
                              <a:gd name="connsiteY504" fmla="*/ 4763 h 9525"/>
                              <a:gd name="connsiteX505" fmla="*/ 28575 w 28575"/>
                              <a:gd name="connsiteY505" fmla="*/ 0 h 9525"/>
                              <a:gd name="connsiteX506" fmla="*/ 28575 w 28575"/>
                              <a:gd name="connsiteY506" fmla="*/ 4763 h 9525"/>
                              <a:gd name="connsiteX507" fmla="*/ 28575 w 28575"/>
                              <a:gd name="connsiteY507" fmla="*/ 0 h 9525"/>
                              <a:gd name="connsiteX508" fmla="*/ 28575 w 28575"/>
                              <a:gd name="connsiteY508" fmla="*/ 4763 h 9525"/>
                              <a:gd name="connsiteX509" fmla="*/ 28575 w 28575"/>
                              <a:gd name="connsiteY509" fmla="*/ 0 h 9525"/>
                              <a:gd name="connsiteX510" fmla="*/ 28575 w 28575"/>
                              <a:gd name="connsiteY510" fmla="*/ 0 h 9525"/>
                              <a:gd name="connsiteX511" fmla="*/ 28575 w 28575"/>
                              <a:gd name="connsiteY511" fmla="*/ 476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4763"/>
                                </a:moveTo>
                                <a:lnTo>
                                  <a:pt x="0" y="4763"/>
                                </a:lnTo>
                                <a:lnTo>
                                  <a:pt x="0" y="4763"/>
                                </a:lnTo>
                                <a:lnTo>
                                  <a:pt x="0" y="4763"/>
                                </a:lnTo>
                                <a:lnTo>
                                  <a:pt x="0" y="4763"/>
                                </a:lnTo>
                                <a:lnTo>
                                  <a:pt x="0" y="0"/>
                                </a:lnTo>
                                <a:lnTo>
                                  <a:pt x="0" y="0"/>
                                </a:lnTo>
                                <a:lnTo>
                                  <a:pt x="0" y="0"/>
                                </a:lnTo>
                                <a:lnTo>
                                  <a:pt x="0" y="0"/>
                                </a:lnTo>
                                <a:lnTo>
                                  <a:pt x="1057" y="4763"/>
                                </a:lnTo>
                                <a:lnTo>
                                  <a:pt x="1057" y="4763"/>
                                </a:lnTo>
                                <a:lnTo>
                                  <a:pt x="1057" y="4763"/>
                                </a:lnTo>
                                <a:lnTo>
                                  <a:pt x="1057" y="4763"/>
                                </a:lnTo>
                                <a:lnTo>
                                  <a:pt x="1057" y="4763"/>
                                </a:lnTo>
                                <a:lnTo>
                                  <a:pt x="1057" y="4763"/>
                                </a:lnTo>
                                <a:lnTo>
                                  <a:pt x="1057" y="0"/>
                                </a:lnTo>
                                <a:lnTo>
                                  <a:pt x="1057" y="0"/>
                                </a:lnTo>
                                <a:lnTo>
                                  <a:pt x="1057" y="0"/>
                                </a:lnTo>
                                <a:lnTo>
                                  <a:pt x="1057" y="0"/>
                                </a:lnTo>
                                <a:lnTo>
                                  <a:pt x="1057" y="0"/>
                                </a:lnTo>
                                <a:lnTo>
                                  <a:pt x="1057" y="0"/>
                                </a:lnTo>
                                <a:lnTo>
                                  <a:pt x="1057" y="4763"/>
                                </a:lnTo>
                                <a:lnTo>
                                  <a:pt x="1057" y="0"/>
                                </a:lnTo>
                                <a:lnTo>
                                  <a:pt x="1057" y="0"/>
                                </a:lnTo>
                                <a:lnTo>
                                  <a:pt x="1057" y="0"/>
                                </a:lnTo>
                                <a:lnTo>
                                  <a:pt x="1057" y="0"/>
                                </a:lnTo>
                                <a:lnTo>
                                  <a:pt x="1057" y="0"/>
                                </a:lnTo>
                                <a:lnTo>
                                  <a:pt x="2114" y="4763"/>
                                </a:lnTo>
                                <a:lnTo>
                                  <a:pt x="2114" y="4763"/>
                                </a:lnTo>
                                <a:lnTo>
                                  <a:pt x="2114" y="0"/>
                                </a:lnTo>
                                <a:lnTo>
                                  <a:pt x="2114" y="4763"/>
                                </a:lnTo>
                                <a:lnTo>
                                  <a:pt x="2114" y="4763"/>
                                </a:lnTo>
                                <a:lnTo>
                                  <a:pt x="2114" y="4763"/>
                                </a:lnTo>
                                <a:lnTo>
                                  <a:pt x="2114" y="4763"/>
                                </a:lnTo>
                                <a:lnTo>
                                  <a:pt x="2114" y="0"/>
                                </a:lnTo>
                                <a:lnTo>
                                  <a:pt x="2114" y="0"/>
                                </a:lnTo>
                                <a:lnTo>
                                  <a:pt x="2114" y="0"/>
                                </a:lnTo>
                                <a:lnTo>
                                  <a:pt x="2114" y="4763"/>
                                </a:lnTo>
                                <a:lnTo>
                                  <a:pt x="2114" y="4763"/>
                                </a:lnTo>
                                <a:lnTo>
                                  <a:pt x="2114" y="4763"/>
                                </a:lnTo>
                                <a:lnTo>
                                  <a:pt x="2114" y="0"/>
                                </a:lnTo>
                                <a:lnTo>
                                  <a:pt x="2114" y="0"/>
                                </a:lnTo>
                                <a:lnTo>
                                  <a:pt x="2114" y="0"/>
                                </a:lnTo>
                                <a:lnTo>
                                  <a:pt x="2114" y="0"/>
                                </a:lnTo>
                                <a:lnTo>
                                  <a:pt x="2114" y="4763"/>
                                </a:lnTo>
                                <a:lnTo>
                                  <a:pt x="3172" y="0"/>
                                </a:lnTo>
                                <a:lnTo>
                                  <a:pt x="3172" y="4763"/>
                                </a:lnTo>
                                <a:lnTo>
                                  <a:pt x="3172" y="0"/>
                                </a:lnTo>
                                <a:lnTo>
                                  <a:pt x="3172" y="4763"/>
                                </a:lnTo>
                                <a:lnTo>
                                  <a:pt x="3172" y="4763"/>
                                </a:lnTo>
                                <a:lnTo>
                                  <a:pt x="3172" y="4763"/>
                                </a:lnTo>
                                <a:lnTo>
                                  <a:pt x="3172" y="0"/>
                                </a:lnTo>
                                <a:lnTo>
                                  <a:pt x="3172" y="0"/>
                                </a:lnTo>
                                <a:lnTo>
                                  <a:pt x="3172" y="4763"/>
                                </a:lnTo>
                                <a:lnTo>
                                  <a:pt x="3172" y="4763"/>
                                </a:lnTo>
                                <a:lnTo>
                                  <a:pt x="3172" y="4763"/>
                                </a:lnTo>
                                <a:lnTo>
                                  <a:pt x="3172" y="4763"/>
                                </a:lnTo>
                                <a:lnTo>
                                  <a:pt x="3172" y="4763"/>
                                </a:lnTo>
                                <a:lnTo>
                                  <a:pt x="3172" y="0"/>
                                </a:lnTo>
                                <a:lnTo>
                                  <a:pt x="3172" y="4763"/>
                                </a:lnTo>
                                <a:lnTo>
                                  <a:pt x="3172" y="4763"/>
                                </a:lnTo>
                                <a:lnTo>
                                  <a:pt x="3172" y="0"/>
                                </a:lnTo>
                                <a:lnTo>
                                  <a:pt x="3172" y="0"/>
                                </a:lnTo>
                                <a:lnTo>
                                  <a:pt x="3172" y="4763"/>
                                </a:lnTo>
                                <a:lnTo>
                                  <a:pt x="3172" y="0"/>
                                </a:lnTo>
                                <a:lnTo>
                                  <a:pt x="3172" y="4763"/>
                                </a:lnTo>
                                <a:lnTo>
                                  <a:pt x="3172" y="4763"/>
                                </a:lnTo>
                                <a:lnTo>
                                  <a:pt x="3172" y="4763"/>
                                </a:lnTo>
                                <a:lnTo>
                                  <a:pt x="3172" y="4763"/>
                                </a:lnTo>
                                <a:lnTo>
                                  <a:pt x="3172" y="0"/>
                                </a:lnTo>
                                <a:lnTo>
                                  <a:pt x="3172" y="0"/>
                                </a:lnTo>
                                <a:lnTo>
                                  <a:pt x="4229" y="0"/>
                                </a:lnTo>
                                <a:lnTo>
                                  <a:pt x="4229" y="0"/>
                                </a:lnTo>
                                <a:lnTo>
                                  <a:pt x="4229" y="0"/>
                                </a:lnTo>
                                <a:lnTo>
                                  <a:pt x="4229" y="0"/>
                                </a:lnTo>
                                <a:lnTo>
                                  <a:pt x="4229" y="0"/>
                                </a:lnTo>
                                <a:lnTo>
                                  <a:pt x="4229" y="0"/>
                                </a:lnTo>
                                <a:lnTo>
                                  <a:pt x="4229" y="0"/>
                                </a:lnTo>
                                <a:lnTo>
                                  <a:pt x="4229" y="0"/>
                                </a:lnTo>
                                <a:lnTo>
                                  <a:pt x="4229" y="0"/>
                                </a:lnTo>
                                <a:lnTo>
                                  <a:pt x="4229" y="0"/>
                                </a:lnTo>
                                <a:lnTo>
                                  <a:pt x="4229" y="0"/>
                                </a:lnTo>
                                <a:lnTo>
                                  <a:pt x="4229" y="0"/>
                                </a:lnTo>
                                <a:lnTo>
                                  <a:pt x="4229" y="4763"/>
                                </a:lnTo>
                                <a:lnTo>
                                  <a:pt x="4229" y="0"/>
                                </a:lnTo>
                                <a:lnTo>
                                  <a:pt x="4229" y="4763"/>
                                </a:lnTo>
                                <a:lnTo>
                                  <a:pt x="4229" y="0"/>
                                </a:lnTo>
                                <a:lnTo>
                                  <a:pt x="4229" y="0"/>
                                </a:lnTo>
                                <a:lnTo>
                                  <a:pt x="4229" y="0"/>
                                </a:lnTo>
                                <a:lnTo>
                                  <a:pt x="5296" y="0"/>
                                </a:lnTo>
                                <a:lnTo>
                                  <a:pt x="5296" y="0"/>
                                </a:lnTo>
                                <a:lnTo>
                                  <a:pt x="5296" y="0"/>
                                </a:lnTo>
                                <a:lnTo>
                                  <a:pt x="5296" y="0"/>
                                </a:lnTo>
                                <a:lnTo>
                                  <a:pt x="5296" y="0"/>
                                </a:lnTo>
                                <a:lnTo>
                                  <a:pt x="5296" y="0"/>
                                </a:lnTo>
                                <a:lnTo>
                                  <a:pt x="5296" y="0"/>
                                </a:lnTo>
                                <a:lnTo>
                                  <a:pt x="5296" y="4763"/>
                                </a:lnTo>
                                <a:lnTo>
                                  <a:pt x="5296" y="4763"/>
                                </a:lnTo>
                                <a:lnTo>
                                  <a:pt x="5296" y="4763"/>
                                </a:lnTo>
                                <a:lnTo>
                                  <a:pt x="5296" y="4763"/>
                                </a:lnTo>
                                <a:lnTo>
                                  <a:pt x="5296" y="4763"/>
                                </a:lnTo>
                                <a:lnTo>
                                  <a:pt x="5296" y="4763"/>
                                </a:lnTo>
                                <a:lnTo>
                                  <a:pt x="5296" y="4763"/>
                                </a:lnTo>
                                <a:lnTo>
                                  <a:pt x="5296" y="4763"/>
                                </a:lnTo>
                                <a:lnTo>
                                  <a:pt x="5296" y="4763"/>
                                </a:lnTo>
                                <a:lnTo>
                                  <a:pt x="5296" y="0"/>
                                </a:lnTo>
                                <a:lnTo>
                                  <a:pt x="5296" y="4763"/>
                                </a:lnTo>
                                <a:lnTo>
                                  <a:pt x="6353" y="4763"/>
                                </a:lnTo>
                                <a:lnTo>
                                  <a:pt x="6353" y="4763"/>
                                </a:lnTo>
                                <a:lnTo>
                                  <a:pt x="6353" y="4763"/>
                                </a:lnTo>
                                <a:lnTo>
                                  <a:pt x="6353" y="4763"/>
                                </a:lnTo>
                                <a:lnTo>
                                  <a:pt x="6353" y="4763"/>
                                </a:lnTo>
                                <a:lnTo>
                                  <a:pt x="6353" y="0"/>
                                </a:lnTo>
                                <a:lnTo>
                                  <a:pt x="6353" y="0"/>
                                </a:lnTo>
                                <a:lnTo>
                                  <a:pt x="6353" y="0"/>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7411" y="4763"/>
                                </a:lnTo>
                                <a:lnTo>
                                  <a:pt x="7411" y="4763"/>
                                </a:lnTo>
                                <a:lnTo>
                                  <a:pt x="7411" y="4763"/>
                                </a:lnTo>
                                <a:lnTo>
                                  <a:pt x="7411" y="4763"/>
                                </a:lnTo>
                                <a:lnTo>
                                  <a:pt x="7411" y="4763"/>
                                </a:lnTo>
                                <a:lnTo>
                                  <a:pt x="7411" y="4763"/>
                                </a:lnTo>
                                <a:lnTo>
                                  <a:pt x="7411" y="4763"/>
                                </a:lnTo>
                                <a:lnTo>
                                  <a:pt x="7411" y="4763"/>
                                </a:lnTo>
                                <a:lnTo>
                                  <a:pt x="7411" y="0"/>
                                </a:lnTo>
                                <a:lnTo>
                                  <a:pt x="7411" y="0"/>
                                </a:lnTo>
                                <a:lnTo>
                                  <a:pt x="7411" y="0"/>
                                </a:lnTo>
                                <a:lnTo>
                                  <a:pt x="7411" y="0"/>
                                </a:lnTo>
                                <a:lnTo>
                                  <a:pt x="7411" y="0"/>
                                </a:lnTo>
                                <a:lnTo>
                                  <a:pt x="7411" y="4763"/>
                                </a:lnTo>
                                <a:lnTo>
                                  <a:pt x="7411" y="4763"/>
                                </a:lnTo>
                                <a:lnTo>
                                  <a:pt x="7411" y="4763"/>
                                </a:lnTo>
                                <a:lnTo>
                                  <a:pt x="7411" y="4763"/>
                                </a:lnTo>
                                <a:lnTo>
                                  <a:pt x="7411" y="0"/>
                                </a:lnTo>
                                <a:lnTo>
                                  <a:pt x="8468" y="4763"/>
                                </a:lnTo>
                                <a:lnTo>
                                  <a:pt x="8468" y="4763"/>
                                </a:lnTo>
                                <a:lnTo>
                                  <a:pt x="8468" y="4763"/>
                                </a:lnTo>
                                <a:lnTo>
                                  <a:pt x="8468" y="4763"/>
                                </a:lnTo>
                                <a:lnTo>
                                  <a:pt x="8468" y="4763"/>
                                </a:lnTo>
                                <a:lnTo>
                                  <a:pt x="8468" y="0"/>
                                </a:lnTo>
                                <a:lnTo>
                                  <a:pt x="8468" y="4763"/>
                                </a:lnTo>
                                <a:lnTo>
                                  <a:pt x="8468" y="4763"/>
                                </a:lnTo>
                                <a:lnTo>
                                  <a:pt x="8468" y="4763"/>
                                </a:lnTo>
                                <a:lnTo>
                                  <a:pt x="8468" y="4763"/>
                                </a:lnTo>
                                <a:lnTo>
                                  <a:pt x="8468" y="4763"/>
                                </a:lnTo>
                                <a:lnTo>
                                  <a:pt x="8468" y="4763"/>
                                </a:lnTo>
                                <a:lnTo>
                                  <a:pt x="8468" y="4763"/>
                                </a:lnTo>
                                <a:lnTo>
                                  <a:pt x="8468" y="0"/>
                                </a:lnTo>
                                <a:lnTo>
                                  <a:pt x="8468" y="4763"/>
                                </a:lnTo>
                                <a:lnTo>
                                  <a:pt x="8468" y="4763"/>
                                </a:lnTo>
                                <a:lnTo>
                                  <a:pt x="8468" y="4763"/>
                                </a:lnTo>
                                <a:lnTo>
                                  <a:pt x="8468" y="4763"/>
                                </a:lnTo>
                                <a:lnTo>
                                  <a:pt x="9525" y="0"/>
                                </a:lnTo>
                                <a:lnTo>
                                  <a:pt x="9525" y="0"/>
                                </a:lnTo>
                                <a:lnTo>
                                  <a:pt x="9525" y="0"/>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0"/>
                                </a:lnTo>
                                <a:lnTo>
                                  <a:pt x="9525" y="4763"/>
                                </a:lnTo>
                                <a:lnTo>
                                  <a:pt x="10582" y="4763"/>
                                </a:lnTo>
                                <a:lnTo>
                                  <a:pt x="10582" y="4763"/>
                                </a:lnTo>
                                <a:lnTo>
                                  <a:pt x="10582" y="4763"/>
                                </a:lnTo>
                                <a:lnTo>
                                  <a:pt x="10582" y="4763"/>
                                </a:lnTo>
                                <a:lnTo>
                                  <a:pt x="10582" y="9525"/>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1639" y="4763"/>
                                </a:lnTo>
                                <a:lnTo>
                                  <a:pt x="11639" y="0"/>
                                </a:lnTo>
                                <a:lnTo>
                                  <a:pt x="11639" y="0"/>
                                </a:lnTo>
                                <a:lnTo>
                                  <a:pt x="11639" y="0"/>
                                </a:lnTo>
                                <a:lnTo>
                                  <a:pt x="11639" y="0"/>
                                </a:lnTo>
                                <a:lnTo>
                                  <a:pt x="11639" y="0"/>
                                </a:lnTo>
                                <a:lnTo>
                                  <a:pt x="11639" y="4763"/>
                                </a:lnTo>
                                <a:lnTo>
                                  <a:pt x="11639" y="4763"/>
                                </a:lnTo>
                                <a:lnTo>
                                  <a:pt x="11639" y="4763"/>
                                </a:lnTo>
                                <a:lnTo>
                                  <a:pt x="11639" y="0"/>
                                </a:lnTo>
                                <a:lnTo>
                                  <a:pt x="11639" y="0"/>
                                </a:lnTo>
                                <a:lnTo>
                                  <a:pt x="11639" y="0"/>
                                </a:lnTo>
                                <a:lnTo>
                                  <a:pt x="11639" y="0"/>
                                </a:lnTo>
                                <a:lnTo>
                                  <a:pt x="11639" y="4763"/>
                                </a:lnTo>
                                <a:lnTo>
                                  <a:pt x="11639" y="4763"/>
                                </a:lnTo>
                                <a:lnTo>
                                  <a:pt x="11639" y="0"/>
                                </a:lnTo>
                                <a:lnTo>
                                  <a:pt x="11639" y="0"/>
                                </a:lnTo>
                                <a:lnTo>
                                  <a:pt x="11639" y="0"/>
                                </a:lnTo>
                                <a:lnTo>
                                  <a:pt x="12697" y="0"/>
                                </a:lnTo>
                                <a:lnTo>
                                  <a:pt x="12697" y="0"/>
                                </a:lnTo>
                                <a:lnTo>
                                  <a:pt x="12697" y="0"/>
                                </a:lnTo>
                                <a:lnTo>
                                  <a:pt x="12697" y="0"/>
                                </a:lnTo>
                                <a:lnTo>
                                  <a:pt x="12697" y="0"/>
                                </a:lnTo>
                                <a:lnTo>
                                  <a:pt x="12697" y="0"/>
                                </a:lnTo>
                                <a:lnTo>
                                  <a:pt x="12697" y="0"/>
                                </a:lnTo>
                                <a:lnTo>
                                  <a:pt x="12697" y="4763"/>
                                </a:lnTo>
                                <a:lnTo>
                                  <a:pt x="12697" y="0"/>
                                </a:lnTo>
                                <a:lnTo>
                                  <a:pt x="12697" y="0"/>
                                </a:lnTo>
                                <a:lnTo>
                                  <a:pt x="12697" y="0"/>
                                </a:lnTo>
                                <a:lnTo>
                                  <a:pt x="12697" y="0"/>
                                </a:lnTo>
                                <a:lnTo>
                                  <a:pt x="12697" y="0"/>
                                </a:lnTo>
                                <a:lnTo>
                                  <a:pt x="12697" y="0"/>
                                </a:lnTo>
                                <a:lnTo>
                                  <a:pt x="12697" y="0"/>
                                </a:lnTo>
                                <a:lnTo>
                                  <a:pt x="12697" y="0"/>
                                </a:lnTo>
                                <a:lnTo>
                                  <a:pt x="12697" y="0"/>
                                </a:lnTo>
                                <a:lnTo>
                                  <a:pt x="12697" y="0"/>
                                </a:lnTo>
                                <a:lnTo>
                                  <a:pt x="13754" y="0"/>
                                </a:lnTo>
                                <a:lnTo>
                                  <a:pt x="13754" y="0"/>
                                </a:lnTo>
                                <a:lnTo>
                                  <a:pt x="13754" y="0"/>
                                </a:lnTo>
                                <a:lnTo>
                                  <a:pt x="13754" y="0"/>
                                </a:lnTo>
                                <a:lnTo>
                                  <a:pt x="13754" y="4763"/>
                                </a:lnTo>
                                <a:lnTo>
                                  <a:pt x="13754" y="4763"/>
                                </a:lnTo>
                                <a:lnTo>
                                  <a:pt x="13754" y="0"/>
                                </a:lnTo>
                                <a:lnTo>
                                  <a:pt x="13754" y="4763"/>
                                </a:lnTo>
                                <a:lnTo>
                                  <a:pt x="13754" y="4763"/>
                                </a:lnTo>
                                <a:lnTo>
                                  <a:pt x="13754" y="4763"/>
                                </a:lnTo>
                                <a:lnTo>
                                  <a:pt x="13754" y="4763"/>
                                </a:lnTo>
                                <a:lnTo>
                                  <a:pt x="13754" y="4763"/>
                                </a:lnTo>
                                <a:lnTo>
                                  <a:pt x="13754" y="4763"/>
                                </a:lnTo>
                                <a:lnTo>
                                  <a:pt x="13754" y="4763"/>
                                </a:lnTo>
                                <a:lnTo>
                                  <a:pt x="13754" y="0"/>
                                </a:lnTo>
                                <a:lnTo>
                                  <a:pt x="13754" y="4763"/>
                                </a:lnTo>
                                <a:lnTo>
                                  <a:pt x="13754" y="4763"/>
                                </a:lnTo>
                                <a:lnTo>
                                  <a:pt x="13754" y="4763"/>
                                </a:lnTo>
                                <a:lnTo>
                                  <a:pt x="14821" y="4763"/>
                                </a:lnTo>
                                <a:lnTo>
                                  <a:pt x="14821" y="4763"/>
                                </a:lnTo>
                                <a:lnTo>
                                  <a:pt x="14821" y="4763"/>
                                </a:lnTo>
                                <a:lnTo>
                                  <a:pt x="14821" y="0"/>
                                </a:lnTo>
                                <a:lnTo>
                                  <a:pt x="14821" y="0"/>
                                </a:lnTo>
                                <a:lnTo>
                                  <a:pt x="14821" y="4763"/>
                                </a:lnTo>
                                <a:lnTo>
                                  <a:pt x="14821" y="0"/>
                                </a:lnTo>
                                <a:lnTo>
                                  <a:pt x="14821" y="0"/>
                                </a:lnTo>
                                <a:lnTo>
                                  <a:pt x="14821" y="4763"/>
                                </a:lnTo>
                                <a:lnTo>
                                  <a:pt x="14821" y="0"/>
                                </a:lnTo>
                                <a:lnTo>
                                  <a:pt x="14821" y="4763"/>
                                </a:lnTo>
                                <a:lnTo>
                                  <a:pt x="14821" y="4763"/>
                                </a:lnTo>
                                <a:lnTo>
                                  <a:pt x="14821" y="0"/>
                                </a:lnTo>
                                <a:lnTo>
                                  <a:pt x="14821" y="0"/>
                                </a:lnTo>
                                <a:lnTo>
                                  <a:pt x="14821" y="0"/>
                                </a:lnTo>
                                <a:lnTo>
                                  <a:pt x="14821" y="0"/>
                                </a:lnTo>
                                <a:lnTo>
                                  <a:pt x="14821" y="0"/>
                                </a:lnTo>
                                <a:lnTo>
                                  <a:pt x="14821" y="0"/>
                                </a:lnTo>
                                <a:lnTo>
                                  <a:pt x="14821" y="0"/>
                                </a:lnTo>
                                <a:lnTo>
                                  <a:pt x="14821" y="4763"/>
                                </a:lnTo>
                                <a:lnTo>
                                  <a:pt x="15878" y="4763"/>
                                </a:lnTo>
                                <a:lnTo>
                                  <a:pt x="15878" y="4763"/>
                                </a:lnTo>
                                <a:lnTo>
                                  <a:pt x="15878" y="4763"/>
                                </a:lnTo>
                                <a:lnTo>
                                  <a:pt x="15878" y="0"/>
                                </a:lnTo>
                                <a:lnTo>
                                  <a:pt x="15878" y="0"/>
                                </a:lnTo>
                                <a:lnTo>
                                  <a:pt x="15878" y="0"/>
                                </a:lnTo>
                                <a:lnTo>
                                  <a:pt x="15878" y="0"/>
                                </a:lnTo>
                                <a:lnTo>
                                  <a:pt x="15878" y="0"/>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6936" y="4763"/>
                                </a:lnTo>
                                <a:lnTo>
                                  <a:pt x="16936" y="4763"/>
                                </a:lnTo>
                                <a:lnTo>
                                  <a:pt x="16936" y="4763"/>
                                </a:lnTo>
                                <a:lnTo>
                                  <a:pt x="16936" y="4763"/>
                                </a:lnTo>
                                <a:lnTo>
                                  <a:pt x="16936" y="4763"/>
                                </a:lnTo>
                                <a:lnTo>
                                  <a:pt x="16936" y="4763"/>
                                </a:lnTo>
                                <a:lnTo>
                                  <a:pt x="16936" y="4763"/>
                                </a:lnTo>
                                <a:lnTo>
                                  <a:pt x="16936" y="0"/>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6936" y="4763"/>
                                </a:lnTo>
                                <a:lnTo>
                                  <a:pt x="17993" y="4763"/>
                                </a:lnTo>
                                <a:lnTo>
                                  <a:pt x="17993" y="4763"/>
                                </a:lnTo>
                                <a:lnTo>
                                  <a:pt x="17993" y="0"/>
                                </a:lnTo>
                                <a:lnTo>
                                  <a:pt x="17993" y="0"/>
                                </a:lnTo>
                                <a:lnTo>
                                  <a:pt x="17993" y="0"/>
                                </a:lnTo>
                                <a:lnTo>
                                  <a:pt x="17993" y="4763"/>
                                </a:lnTo>
                                <a:lnTo>
                                  <a:pt x="17993" y="4763"/>
                                </a:lnTo>
                                <a:lnTo>
                                  <a:pt x="17993" y="4763"/>
                                </a:lnTo>
                                <a:lnTo>
                                  <a:pt x="17993" y="4763"/>
                                </a:lnTo>
                                <a:lnTo>
                                  <a:pt x="17993" y="4763"/>
                                </a:lnTo>
                                <a:lnTo>
                                  <a:pt x="17993" y="4763"/>
                                </a:lnTo>
                                <a:lnTo>
                                  <a:pt x="17993" y="0"/>
                                </a:lnTo>
                                <a:lnTo>
                                  <a:pt x="17993" y="4763"/>
                                </a:lnTo>
                                <a:lnTo>
                                  <a:pt x="17993" y="4763"/>
                                </a:lnTo>
                                <a:lnTo>
                                  <a:pt x="17993" y="4763"/>
                                </a:lnTo>
                                <a:lnTo>
                                  <a:pt x="17993" y="4763"/>
                                </a:lnTo>
                                <a:lnTo>
                                  <a:pt x="17993" y="4763"/>
                                </a:lnTo>
                                <a:lnTo>
                                  <a:pt x="17993" y="0"/>
                                </a:lnTo>
                                <a:lnTo>
                                  <a:pt x="19050" y="4763"/>
                                </a:lnTo>
                                <a:lnTo>
                                  <a:pt x="19050" y="4763"/>
                                </a:lnTo>
                                <a:lnTo>
                                  <a:pt x="19050" y="0"/>
                                </a:lnTo>
                                <a:lnTo>
                                  <a:pt x="19050" y="0"/>
                                </a:lnTo>
                                <a:lnTo>
                                  <a:pt x="19050" y="0"/>
                                </a:lnTo>
                                <a:lnTo>
                                  <a:pt x="19050" y="4763"/>
                                </a:lnTo>
                                <a:lnTo>
                                  <a:pt x="19050" y="4763"/>
                                </a:lnTo>
                                <a:lnTo>
                                  <a:pt x="19050" y="0"/>
                                </a:lnTo>
                                <a:lnTo>
                                  <a:pt x="19050" y="0"/>
                                </a:lnTo>
                                <a:lnTo>
                                  <a:pt x="19050" y="0"/>
                                </a:lnTo>
                                <a:lnTo>
                                  <a:pt x="19050" y="0"/>
                                </a:lnTo>
                                <a:lnTo>
                                  <a:pt x="19050" y="0"/>
                                </a:lnTo>
                                <a:lnTo>
                                  <a:pt x="19050" y="4763"/>
                                </a:lnTo>
                                <a:lnTo>
                                  <a:pt x="19050" y="0"/>
                                </a:lnTo>
                                <a:lnTo>
                                  <a:pt x="19050" y="0"/>
                                </a:lnTo>
                                <a:lnTo>
                                  <a:pt x="19050" y="0"/>
                                </a:lnTo>
                                <a:lnTo>
                                  <a:pt x="19050" y="0"/>
                                </a:lnTo>
                                <a:lnTo>
                                  <a:pt x="19050" y="4763"/>
                                </a:lnTo>
                                <a:lnTo>
                                  <a:pt x="19050" y="4763"/>
                                </a:lnTo>
                                <a:lnTo>
                                  <a:pt x="19050" y="0"/>
                                </a:lnTo>
                                <a:lnTo>
                                  <a:pt x="20107" y="4763"/>
                                </a:lnTo>
                                <a:lnTo>
                                  <a:pt x="20107" y="4763"/>
                                </a:lnTo>
                                <a:lnTo>
                                  <a:pt x="20107" y="4763"/>
                                </a:lnTo>
                                <a:lnTo>
                                  <a:pt x="20107" y="4763"/>
                                </a:lnTo>
                                <a:lnTo>
                                  <a:pt x="20107" y="4763"/>
                                </a:lnTo>
                                <a:lnTo>
                                  <a:pt x="20107" y="4763"/>
                                </a:lnTo>
                                <a:lnTo>
                                  <a:pt x="20107" y="0"/>
                                </a:lnTo>
                                <a:lnTo>
                                  <a:pt x="20107" y="0"/>
                                </a:lnTo>
                                <a:lnTo>
                                  <a:pt x="20107" y="0"/>
                                </a:lnTo>
                                <a:lnTo>
                                  <a:pt x="20107" y="0"/>
                                </a:lnTo>
                                <a:lnTo>
                                  <a:pt x="20107" y="0"/>
                                </a:lnTo>
                                <a:lnTo>
                                  <a:pt x="20107" y="0"/>
                                </a:lnTo>
                                <a:lnTo>
                                  <a:pt x="20107" y="0"/>
                                </a:lnTo>
                                <a:lnTo>
                                  <a:pt x="20107" y="0"/>
                                </a:lnTo>
                                <a:lnTo>
                                  <a:pt x="20107" y="4763"/>
                                </a:lnTo>
                                <a:lnTo>
                                  <a:pt x="20107" y="4763"/>
                                </a:lnTo>
                                <a:lnTo>
                                  <a:pt x="20107" y="0"/>
                                </a:lnTo>
                                <a:lnTo>
                                  <a:pt x="20107" y="0"/>
                                </a:lnTo>
                                <a:lnTo>
                                  <a:pt x="21164" y="0"/>
                                </a:lnTo>
                                <a:lnTo>
                                  <a:pt x="21164" y="4763"/>
                                </a:lnTo>
                                <a:lnTo>
                                  <a:pt x="21164" y="4763"/>
                                </a:lnTo>
                                <a:lnTo>
                                  <a:pt x="21164" y="4763"/>
                                </a:lnTo>
                                <a:lnTo>
                                  <a:pt x="21164" y="4763"/>
                                </a:lnTo>
                                <a:lnTo>
                                  <a:pt x="21164" y="0"/>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1164" y="0"/>
                                </a:lnTo>
                                <a:lnTo>
                                  <a:pt x="21164" y="0"/>
                                </a:lnTo>
                                <a:lnTo>
                                  <a:pt x="22222" y="0"/>
                                </a:lnTo>
                                <a:lnTo>
                                  <a:pt x="22222" y="0"/>
                                </a:lnTo>
                                <a:lnTo>
                                  <a:pt x="22222" y="0"/>
                                </a:lnTo>
                                <a:lnTo>
                                  <a:pt x="22222" y="0"/>
                                </a:lnTo>
                                <a:lnTo>
                                  <a:pt x="22222" y="0"/>
                                </a:lnTo>
                                <a:lnTo>
                                  <a:pt x="22222" y="0"/>
                                </a:lnTo>
                                <a:lnTo>
                                  <a:pt x="22222" y="0"/>
                                </a:lnTo>
                                <a:lnTo>
                                  <a:pt x="22222" y="4763"/>
                                </a:lnTo>
                                <a:lnTo>
                                  <a:pt x="22222" y="0"/>
                                </a:lnTo>
                                <a:lnTo>
                                  <a:pt x="22222" y="4763"/>
                                </a:lnTo>
                                <a:lnTo>
                                  <a:pt x="22222" y="4763"/>
                                </a:lnTo>
                                <a:lnTo>
                                  <a:pt x="22222" y="4763"/>
                                </a:lnTo>
                                <a:lnTo>
                                  <a:pt x="22222" y="4763"/>
                                </a:lnTo>
                                <a:lnTo>
                                  <a:pt x="22222" y="4763"/>
                                </a:lnTo>
                                <a:lnTo>
                                  <a:pt x="22222" y="0"/>
                                </a:lnTo>
                                <a:lnTo>
                                  <a:pt x="22222" y="0"/>
                                </a:lnTo>
                                <a:lnTo>
                                  <a:pt x="22222" y="4763"/>
                                </a:lnTo>
                                <a:lnTo>
                                  <a:pt x="22222" y="4763"/>
                                </a:lnTo>
                                <a:lnTo>
                                  <a:pt x="23279" y="0"/>
                                </a:lnTo>
                                <a:lnTo>
                                  <a:pt x="23279" y="4763"/>
                                </a:lnTo>
                                <a:lnTo>
                                  <a:pt x="23279" y="4763"/>
                                </a:lnTo>
                                <a:lnTo>
                                  <a:pt x="23279" y="0"/>
                                </a:lnTo>
                                <a:lnTo>
                                  <a:pt x="23279" y="4763"/>
                                </a:lnTo>
                                <a:lnTo>
                                  <a:pt x="23279" y="4763"/>
                                </a:lnTo>
                                <a:lnTo>
                                  <a:pt x="23279" y="4763"/>
                                </a:lnTo>
                                <a:lnTo>
                                  <a:pt x="23279" y="0"/>
                                </a:lnTo>
                                <a:lnTo>
                                  <a:pt x="23279" y="4763"/>
                                </a:lnTo>
                                <a:lnTo>
                                  <a:pt x="23279" y="4763"/>
                                </a:lnTo>
                                <a:lnTo>
                                  <a:pt x="23279" y="0"/>
                                </a:lnTo>
                                <a:lnTo>
                                  <a:pt x="23279" y="4763"/>
                                </a:lnTo>
                                <a:lnTo>
                                  <a:pt x="23279" y="4763"/>
                                </a:lnTo>
                                <a:lnTo>
                                  <a:pt x="23279" y="4763"/>
                                </a:lnTo>
                                <a:lnTo>
                                  <a:pt x="23279" y="4763"/>
                                </a:lnTo>
                                <a:lnTo>
                                  <a:pt x="23279" y="4763"/>
                                </a:lnTo>
                                <a:lnTo>
                                  <a:pt x="23279" y="4763"/>
                                </a:lnTo>
                                <a:lnTo>
                                  <a:pt x="23279" y="0"/>
                                </a:lnTo>
                                <a:lnTo>
                                  <a:pt x="23279" y="0"/>
                                </a:lnTo>
                                <a:lnTo>
                                  <a:pt x="23279" y="0"/>
                                </a:lnTo>
                                <a:lnTo>
                                  <a:pt x="24346" y="0"/>
                                </a:lnTo>
                                <a:lnTo>
                                  <a:pt x="24346" y="0"/>
                                </a:lnTo>
                                <a:lnTo>
                                  <a:pt x="24346" y="0"/>
                                </a:lnTo>
                                <a:lnTo>
                                  <a:pt x="24346" y="0"/>
                                </a:lnTo>
                                <a:lnTo>
                                  <a:pt x="24346" y="0"/>
                                </a:lnTo>
                                <a:lnTo>
                                  <a:pt x="24346" y="0"/>
                                </a:lnTo>
                                <a:lnTo>
                                  <a:pt x="24346" y="0"/>
                                </a:lnTo>
                                <a:lnTo>
                                  <a:pt x="24346" y="0"/>
                                </a:lnTo>
                                <a:lnTo>
                                  <a:pt x="24346" y="4763"/>
                                </a:lnTo>
                                <a:lnTo>
                                  <a:pt x="24346" y="4763"/>
                                </a:lnTo>
                                <a:lnTo>
                                  <a:pt x="24346" y="0"/>
                                </a:lnTo>
                                <a:lnTo>
                                  <a:pt x="24346" y="0"/>
                                </a:lnTo>
                                <a:lnTo>
                                  <a:pt x="24346" y="0"/>
                                </a:lnTo>
                                <a:lnTo>
                                  <a:pt x="24346" y="4763"/>
                                </a:lnTo>
                                <a:lnTo>
                                  <a:pt x="24346" y="4763"/>
                                </a:lnTo>
                                <a:lnTo>
                                  <a:pt x="24346" y="4763"/>
                                </a:lnTo>
                                <a:lnTo>
                                  <a:pt x="24346" y="4763"/>
                                </a:lnTo>
                                <a:lnTo>
                                  <a:pt x="24346" y="4763"/>
                                </a:lnTo>
                                <a:lnTo>
                                  <a:pt x="25403" y="4763"/>
                                </a:lnTo>
                                <a:lnTo>
                                  <a:pt x="25403" y="4763"/>
                                </a:lnTo>
                                <a:lnTo>
                                  <a:pt x="25403" y="4763"/>
                                </a:lnTo>
                                <a:lnTo>
                                  <a:pt x="25403" y="4763"/>
                                </a:lnTo>
                                <a:lnTo>
                                  <a:pt x="25403" y="0"/>
                                </a:lnTo>
                                <a:lnTo>
                                  <a:pt x="25403" y="0"/>
                                </a:lnTo>
                                <a:lnTo>
                                  <a:pt x="25403" y="4763"/>
                                </a:lnTo>
                                <a:lnTo>
                                  <a:pt x="25403" y="4763"/>
                                </a:lnTo>
                                <a:lnTo>
                                  <a:pt x="25403" y="4763"/>
                                </a:lnTo>
                                <a:lnTo>
                                  <a:pt x="25403" y="0"/>
                                </a:lnTo>
                                <a:lnTo>
                                  <a:pt x="25403" y="4763"/>
                                </a:lnTo>
                                <a:lnTo>
                                  <a:pt x="25403" y="0"/>
                                </a:lnTo>
                                <a:lnTo>
                                  <a:pt x="25403" y="4763"/>
                                </a:lnTo>
                                <a:lnTo>
                                  <a:pt x="25403" y="4763"/>
                                </a:lnTo>
                                <a:lnTo>
                                  <a:pt x="25403" y="4763"/>
                                </a:lnTo>
                                <a:lnTo>
                                  <a:pt x="25403" y="4763"/>
                                </a:lnTo>
                                <a:lnTo>
                                  <a:pt x="25403" y="4763"/>
                                </a:lnTo>
                                <a:lnTo>
                                  <a:pt x="25403" y="0"/>
                                </a:lnTo>
                                <a:lnTo>
                                  <a:pt x="26461" y="0"/>
                                </a:lnTo>
                                <a:lnTo>
                                  <a:pt x="26461" y="0"/>
                                </a:lnTo>
                                <a:lnTo>
                                  <a:pt x="26461" y="4763"/>
                                </a:lnTo>
                                <a:lnTo>
                                  <a:pt x="26461" y="4763"/>
                                </a:lnTo>
                                <a:lnTo>
                                  <a:pt x="26461" y="4763"/>
                                </a:lnTo>
                                <a:lnTo>
                                  <a:pt x="26461" y="4763"/>
                                </a:lnTo>
                                <a:lnTo>
                                  <a:pt x="26461" y="0"/>
                                </a:lnTo>
                                <a:lnTo>
                                  <a:pt x="26461" y="4763"/>
                                </a:lnTo>
                                <a:lnTo>
                                  <a:pt x="26461" y="4763"/>
                                </a:lnTo>
                                <a:lnTo>
                                  <a:pt x="26461" y="4763"/>
                                </a:lnTo>
                                <a:lnTo>
                                  <a:pt x="26461" y="4763"/>
                                </a:lnTo>
                                <a:lnTo>
                                  <a:pt x="26461" y="4763"/>
                                </a:lnTo>
                                <a:lnTo>
                                  <a:pt x="26461" y="4763"/>
                                </a:lnTo>
                                <a:lnTo>
                                  <a:pt x="26461" y="0"/>
                                </a:lnTo>
                                <a:lnTo>
                                  <a:pt x="26461" y="0"/>
                                </a:lnTo>
                                <a:lnTo>
                                  <a:pt x="26461" y="4763"/>
                                </a:lnTo>
                                <a:lnTo>
                                  <a:pt x="26461" y="4763"/>
                                </a:lnTo>
                                <a:lnTo>
                                  <a:pt x="26461" y="4763"/>
                                </a:lnTo>
                                <a:lnTo>
                                  <a:pt x="26461" y="4763"/>
                                </a:lnTo>
                                <a:lnTo>
                                  <a:pt x="26461" y="4763"/>
                                </a:lnTo>
                                <a:lnTo>
                                  <a:pt x="27518" y="4763"/>
                                </a:lnTo>
                                <a:lnTo>
                                  <a:pt x="27518" y="4763"/>
                                </a:lnTo>
                                <a:lnTo>
                                  <a:pt x="27518" y="0"/>
                                </a:lnTo>
                                <a:lnTo>
                                  <a:pt x="27518" y="4763"/>
                                </a:lnTo>
                                <a:lnTo>
                                  <a:pt x="27518" y="4763"/>
                                </a:lnTo>
                                <a:lnTo>
                                  <a:pt x="27518" y="4763"/>
                                </a:lnTo>
                                <a:lnTo>
                                  <a:pt x="27518" y="4763"/>
                                </a:lnTo>
                                <a:lnTo>
                                  <a:pt x="27518" y="4763"/>
                                </a:lnTo>
                                <a:lnTo>
                                  <a:pt x="27518" y="4763"/>
                                </a:lnTo>
                                <a:lnTo>
                                  <a:pt x="27518" y="4763"/>
                                </a:lnTo>
                                <a:lnTo>
                                  <a:pt x="27518" y="4763"/>
                                </a:lnTo>
                                <a:lnTo>
                                  <a:pt x="27518" y="0"/>
                                </a:lnTo>
                                <a:lnTo>
                                  <a:pt x="27518" y="4763"/>
                                </a:lnTo>
                                <a:lnTo>
                                  <a:pt x="27518" y="4763"/>
                                </a:lnTo>
                                <a:lnTo>
                                  <a:pt x="27518" y="4763"/>
                                </a:lnTo>
                                <a:lnTo>
                                  <a:pt x="27518" y="4763"/>
                                </a:lnTo>
                                <a:lnTo>
                                  <a:pt x="27518" y="4763"/>
                                </a:lnTo>
                                <a:lnTo>
                                  <a:pt x="27518" y="4763"/>
                                </a:lnTo>
                                <a:lnTo>
                                  <a:pt x="28575" y="0"/>
                                </a:lnTo>
                                <a:lnTo>
                                  <a:pt x="28575" y="4763"/>
                                </a:lnTo>
                                <a:lnTo>
                                  <a:pt x="28575" y="0"/>
                                </a:lnTo>
                                <a:lnTo>
                                  <a:pt x="28575" y="4763"/>
                                </a:lnTo>
                                <a:lnTo>
                                  <a:pt x="28575" y="0"/>
                                </a:lnTo>
                                <a:lnTo>
                                  <a:pt x="28575" y="4763"/>
                                </a:lnTo>
                                <a:lnTo>
                                  <a:pt x="28575" y="0"/>
                                </a:lnTo>
                                <a:lnTo>
                                  <a:pt x="28575" y="0"/>
                                </a:lnTo>
                                <a:lnTo>
                                  <a:pt x="28575" y="476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79" name="Freeform: Shape 179"/>
                        <wps:cNvSpPr/>
                        <wps:spPr>
                          <a:xfrm>
                            <a:off x="4262437" y="2900362"/>
                            <a:ext cx="28575" cy="9525"/>
                          </a:xfrm>
                          <a:custGeom>
                            <a:avLst/>
                            <a:gdLst>
                              <a:gd name="connsiteX0" fmla="*/ 0 w 28575"/>
                              <a:gd name="connsiteY0" fmla="*/ 9525 h 9525"/>
                              <a:gd name="connsiteX1" fmla="*/ 0 w 28575"/>
                              <a:gd name="connsiteY1" fmla="*/ 9525 h 9525"/>
                              <a:gd name="connsiteX2" fmla="*/ 0 w 28575"/>
                              <a:gd name="connsiteY2" fmla="*/ 9525 h 9525"/>
                              <a:gd name="connsiteX3" fmla="*/ 0 w 28575"/>
                              <a:gd name="connsiteY3" fmla="*/ 9525 h 9525"/>
                              <a:gd name="connsiteX4" fmla="*/ 0 w 28575"/>
                              <a:gd name="connsiteY4" fmla="*/ 9525 h 9525"/>
                              <a:gd name="connsiteX5" fmla="*/ 0 w 28575"/>
                              <a:gd name="connsiteY5" fmla="*/ 9525 h 9525"/>
                              <a:gd name="connsiteX6" fmla="*/ 0 w 28575"/>
                              <a:gd name="connsiteY6" fmla="*/ 9525 h 9525"/>
                              <a:gd name="connsiteX7" fmla="*/ 0 w 28575"/>
                              <a:gd name="connsiteY7" fmla="*/ 9525 h 9525"/>
                              <a:gd name="connsiteX8" fmla="*/ 0 w 28575"/>
                              <a:gd name="connsiteY8" fmla="*/ 9525 h 9525"/>
                              <a:gd name="connsiteX9" fmla="*/ 0 w 28575"/>
                              <a:gd name="connsiteY9" fmla="*/ 9525 h 9525"/>
                              <a:gd name="connsiteX10" fmla="*/ 0 w 28575"/>
                              <a:gd name="connsiteY10" fmla="*/ 9525 h 9525"/>
                              <a:gd name="connsiteX11" fmla="*/ 0 w 28575"/>
                              <a:gd name="connsiteY11" fmla="*/ 9525 h 9525"/>
                              <a:gd name="connsiteX12" fmla="*/ 0 w 28575"/>
                              <a:gd name="connsiteY12" fmla="*/ 9525 h 9525"/>
                              <a:gd name="connsiteX13" fmla="*/ 0 w 28575"/>
                              <a:gd name="connsiteY13" fmla="*/ 9525 h 9525"/>
                              <a:gd name="connsiteX14" fmla="*/ 0 w 28575"/>
                              <a:gd name="connsiteY14" fmla="*/ 9525 h 9525"/>
                              <a:gd name="connsiteX15" fmla="*/ 0 w 28575"/>
                              <a:gd name="connsiteY15" fmla="*/ 9525 h 9525"/>
                              <a:gd name="connsiteX16" fmla="*/ 1057 w 28575"/>
                              <a:gd name="connsiteY16" fmla="*/ 0 h 9525"/>
                              <a:gd name="connsiteX17" fmla="*/ 1057 w 28575"/>
                              <a:gd name="connsiteY17" fmla="*/ 9525 h 9525"/>
                              <a:gd name="connsiteX18" fmla="*/ 1057 w 28575"/>
                              <a:gd name="connsiteY18" fmla="*/ 9525 h 9525"/>
                              <a:gd name="connsiteX19" fmla="*/ 1057 w 28575"/>
                              <a:gd name="connsiteY19" fmla="*/ 0 h 9525"/>
                              <a:gd name="connsiteX20" fmla="*/ 1057 w 28575"/>
                              <a:gd name="connsiteY20" fmla="*/ 0 h 9525"/>
                              <a:gd name="connsiteX21" fmla="*/ 1057 w 28575"/>
                              <a:gd name="connsiteY21" fmla="*/ 0 h 9525"/>
                              <a:gd name="connsiteX22" fmla="*/ 1057 w 28575"/>
                              <a:gd name="connsiteY22" fmla="*/ 0 h 9525"/>
                              <a:gd name="connsiteX23" fmla="*/ 1057 w 28575"/>
                              <a:gd name="connsiteY23" fmla="*/ 9525 h 9525"/>
                              <a:gd name="connsiteX24" fmla="*/ 1057 w 28575"/>
                              <a:gd name="connsiteY24" fmla="*/ 9525 h 9525"/>
                              <a:gd name="connsiteX25" fmla="*/ 1057 w 28575"/>
                              <a:gd name="connsiteY25" fmla="*/ 9525 h 9525"/>
                              <a:gd name="connsiteX26" fmla="*/ 1057 w 28575"/>
                              <a:gd name="connsiteY26" fmla="*/ 0 h 9525"/>
                              <a:gd name="connsiteX27" fmla="*/ 1057 w 28575"/>
                              <a:gd name="connsiteY27" fmla="*/ 0 h 9525"/>
                              <a:gd name="connsiteX28" fmla="*/ 1057 w 28575"/>
                              <a:gd name="connsiteY28" fmla="*/ 9525 h 9525"/>
                              <a:gd name="connsiteX29" fmla="*/ 1057 w 28575"/>
                              <a:gd name="connsiteY29" fmla="*/ 9525 h 9525"/>
                              <a:gd name="connsiteX30" fmla="*/ 1057 w 28575"/>
                              <a:gd name="connsiteY30" fmla="*/ 9525 h 9525"/>
                              <a:gd name="connsiteX31" fmla="*/ 1057 w 28575"/>
                              <a:gd name="connsiteY31" fmla="*/ 9525 h 9525"/>
                              <a:gd name="connsiteX32" fmla="*/ 1057 w 28575"/>
                              <a:gd name="connsiteY32" fmla="*/ 9525 h 9525"/>
                              <a:gd name="connsiteX33" fmla="*/ 1057 w 28575"/>
                              <a:gd name="connsiteY33" fmla="*/ 0 h 9525"/>
                              <a:gd name="connsiteX34" fmla="*/ 2114 w 28575"/>
                              <a:gd name="connsiteY34" fmla="*/ 0 h 9525"/>
                              <a:gd name="connsiteX35" fmla="*/ 2114 w 28575"/>
                              <a:gd name="connsiteY35" fmla="*/ 0 h 9525"/>
                              <a:gd name="connsiteX36" fmla="*/ 2114 w 28575"/>
                              <a:gd name="connsiteY36" fmla="*/ 0 h 9525"/>
                              <a:gd name="connsiteX37" fmla="*/ 2114 w 28575"/>
                              <a:gd name="connsiteY37" fmla="*/ 0 h 9525"/>
                              <a:gd name="connsiteX38" fmla="*/ 2114 w 28575"/>
                              <a:gd name="connsiteY38" fmla="*/ 0 h 9525"/>
                              <a:gd name="connsiteX39" fmla="*/ 2114 w 28575"/>
                              <a:gd name="connsiteY39" fmla="*/ 0 h 9525"/>
                              <a:gd name="connsiteX40" fmla="*/ 2114 w 28575"/>
                              <a:gd name="connsiteY40" fmla="*/ 0 h 9525"/>
                              <a:gd name="connsiteX41" fmla="*/ 2114 w 28575"/>
                              <a:gd name="connsiteY41" fmla="*/ 9525 h 9525"/>
                              <a:gd name="connsiteX42" fmla="*/ 2114 w 28575"/>
                              <a:gd name="connsiteY42" fmla="*/ 9525 h 9525"/>
                              <a:gd name="connsiteX43" fmla="*/ 2114 w 28575"/>
                              <a:gd name="connsiteY43" fmla="*/ 9525 h 9525"/>
                              <a:gd name="connsiteX44" fmla="*/ 2114 w 28575"/>
                              <a:gd name="connsiteY44" fmla="*/ 9525 h 9525"/>
                              <a:gd name="connsiteX45" fmla="*/ 2114 w 28575"/>
                              <a:gd name="connsiteY45" fmla="*/ 9525 h 9525"/>
                              <a:gd name="connsiteX46" fmla="*/ 2114 w 28575"/>
                              <a:gd name="connsiteY46" fmla="*/ 9525 h 9525"/>
                              <a:gd name="connsiteX47" fmla="*/ 2114 w 28575"/>
                              <a:gd name="connsiteY47" fmla="*/ 9525 h 9525"/>
                              <a:gd name="connsiteX48" fmla="*/ 2114 w 28575"/>
                              <a:gd name="connsiteY48" fmla="*/ 9525 h 9525"/>
                              <a:gd name="connsiteX49" fmla="*/ 2114 w 28575"/>
                              <a:gd name="connsiteY49" fmla="*/ 0 h 9525"/>
                              <a:gd name="connsiteX50" fmla="*/ 2114 w 28575"/>
                              <a:gd name="connsiteY50" fmla="*/ 0 h 9525"/>
                              <a:gd name="connsiteX51" fmla="*/ 2114 w 28575"/>
                              <a:gd name="connsiteY51" fmla="*/ 0 h 9525"/>
                              <a:gd name="connsiteX52" fmla="*/ 2114 w 28575"/>
                              <a:gd name="connsiteY52" fmla="*/ 0 h 9525"/>
                              <a:gd name="connsiteX53" fmla="*/ 2114 w 28575"/>
                              <a:gd name="connsiteY53" fmla="*/ 9525 h 9525"/>
                              <a:gd name="connsiteX54" fmla="*/ 3172 w 28575"/>
                              <a:gd name="connsiteY54" fmla="*/ 9525 h 9525"/>
                              <a:gd name="connsiteX55" fmla="*/ 3172 w 28575"/>
                              <a:gd name="connsiteY55" fmla="*/ 9525 h 9525"/>
                              <a:gd name="connsiteX56" fmla="*/ 3172 w 28575"/>
                              <a:gd name="connsiteY56" fmla="*/ 9525 h 9525"/>
                              <a:gd name="connsiteX57" fmla="*/ 3172 w 28575"/>
                              <a:gd name="connsiteY57" fmla="*/ 9525 h 9525"/>
                              <a:gd name="connsiteX58" fmla="*/ 3172 w 28575"/>
                              <a:gd name="connsiteY58" fmla="*/ 9525 h 9525"/>
                              <a:gd name="connsiteX59" fmla="*/ 3172 w 28575"/>
                              <a:gd name="connsiteY59" fmla="*/ 9525 h 9525"/>
                              <a:gd name="connsiteX60" fmla="*/ 3172 w 28575"/>
                              <a:gd name="connsiteY60" fmla="*/ 9525 h 9525"/>
                              <a:gd name="connsiteX61" fmla="*/ 3172 w 28575"/>
                              <a:gd name="connsiteY61" fmla="*/ 9525 h 9525"/>
                              <a:gd name="connsiteX62" fmla="*/ 3172 w 28575"/>
                              <a:gd name="connsiteY62" fmla="*/ 9525 h 9525"/>
                              <a:gd name="connsiteX63" fmla="*/ 3172 w 28575"/>
                              <a:gd name="connsiteY63" fmla="*/ 9525 h 9525"/>
                              <a:gd name="connsiteX64" fmla="*/ 3172 w 28575"/>
                              <a:gd name="connsiteY64" fmla="*/ 9525 h 9525"/>
                              <a:gd name="connsiteX65" fmla="*/ 3172 w 28575"/>
                              <a:gd name="connsiteY65" fmla="*/ 9525 h 9525"/>
                              <a:gd name="connsiteX66" fmla="*/ 3172 w 28575"/>
                              <a:gd name="connsiteY66" fmla="*/ 9525 h 9525"/>
                              <a:gd name="connsiteX67" fmla="*/ 3172 w 28575"/>
                              <a:gd name="connsiteY67" fmla="*/ 0 h 9525"/>
                              <a:gd name="connsiteX68" fmla="*/ 3172 w 28575"/>
                              <a:gd name="connsiteY68" fmla="*/ 0 h 9525"/>
                              <a:gd name="connsiteX69" fmla="*/ 3172 w 28575"/>
                              <a:gd name="connsiteY69" fmla="*/ 0 h 9525"/>
                              <a:gd name="connsiteX70" fmla="*/ 3172 w 28575"/>
                              <a:gd name="connsiteY70" fmla="*/ 9525 h 9525"/>
                              <a:gd name="connsiteX71" fmla="*/ 3172 w 28575"/>
                              <a:gd name="connsiteY71" fmla="*/ 9525 h 9525"/>
                              <a:gd name="connsiteX72" fmla="*/ 4229 w 28575"/>
                              <a:gd name="connsiteY72" fmla="*/ 9525 h 9525"/>
                              <a:gd name="connsiteX73" fmla="*/ 4229 w 28575"/>
                              <a:gd name="connsiteY73" fmla="*/ 9525 h 9525"/>
                              <a:gd name="connsiteX74" fmla="*/ 4229 w 28575"/>
                              <a:gd name="connsiteY74" fmla="*/ 9525 h 9525"/>
                              <a:gd name="connsiteX75" fmla="*/ 4229 w 28575"/>
                              <a:gd name="connsiteY75" fmla="*/ 9525 h 9525"/>
                              <a:gd name="connsiteX76" fmla="*/ 4229 w 28575"/>
                              <a:gd name="connsiteY76" fmla="*/ 0 h 9525"/>
                              <a:gd name="connsiteX77" fmla="*/ 4229 w 28575"/>
                              <a:gd name="connsiteY77" fmla="*/ 0 h 9525"/>
                              <a:gd name="connsiteX78" fmla="*/ 4229 w 28575"/>
                              <a:gd name="connsiteY78" fmla="*/ 0 h 9525"/>
                              <a:gd name="connsiteX79" fmla="*/ 4229 w 28575"/>
                              <a:gd name="connsiteY79" fmla="*/ 9525 h 9525"/>
                              <a:gd name="connsiteX80" fmla="*/ 4229 w 28575"/>
                              <a:gd name="connsiteY80" fmla="*/ 0 h 9525"/>
                              <a:gd name="connsiteX81" fmla="*/ 4229 w 28575"/>
                              <a:gd name="connsiteY81" fmla="*/ 0 h 9525"/>
                              <a:gd name="connsiteX82" fmla="*/ 4229 w 28575"/>
                              <a:gd name="connsiteY82" fmla="*/ 0 h 9525"/>
                              <a:gd name="connsiteX83" fmla="*/ 4229 w 28575"/>
                              <a:gd name="connsiteY83" fmla="*/ 0 h 9525"/>
                              <a:gd name="connsiteX84" fmla="*/ 4229 w 28575"/>
                              <a:gd name="connsiteY84" fmla="*/ 0 h 9525"/>
                              <a:gd name="connsiteX85" fmla="*/ 4229 w 28575"/>
                              <a:gd name="connsiteY85" fmla="*/ 9525 h 9525"/>
                              <a:gd name="connsiteX86" fmla="*/ 4229 w 28575"/>
                              <a:gd name="connsiteY86" fmla="*/ 9525 h 9525"/>
                              <a:gd name="connsiteX87" fmla="*/ 4229 w 28575"/>
                              <a:gd name="connsiteY87" fmla="*/ 9525 h 9525"/>
                              <a:gd name="connsiteX88" fmla="*/ 4229 w 28575"/>
                              <a:gd name="connsiteY88" fmla="*/ 0 h 9525"/>
                              <a:gd name="connsiteX89" fmla="*/ 4229 w 28575"/>
                              <a:gd name="connsiteY89" fmla="*/ 0 h 9525"/>
                              <a:gd name="connsiteX90" fmla="*/ 5296 w 28575"/>
                              <a:gd name="connsiteY90" fmla="*/ 0 h 9525"/>
                              <a:gd name="connsiteX91" fmla="*/ 5296 w 28575"/>
                              <a:gd name="connsiteY91" fmla="*/ 0 h 9525"/>
                              <a:gd name="connsiteX92" fmla="*/ 5296 w 28575"/>
                              <a:gd name="connsiteY92" fmla="*/ 0 h 9525"/>
                              <a:gd name="connsiteX93" fmla="*/ 5296 w 28575"/>
                              <a:gd name="connsiteY93" fmla="*/ 0 h 9525"/>
                              <a:gd name="connsiteX94" fmla="*/ 5296 w 28575"/>
                              <a:gd name="connsiteY94" fmla="*/ 0 h 9525"/>
                              <a:gd name="connsiteX95" fmla="*/ 5296 w 28575"/>
                              <a:gd name="connsiteY95" fmla="*/ 0 h 9525"/>
                              <a:gd name="connsiteX96" fmla="*/ 5296 w 28575"/>
                              <a:gd name="connsiteY96" fmla="*/ 9525 h 9525"/>
                              <a:gd name="connsiteX97" fmla="*/ 5296 w 28575"/>
                              <a:gd name="connsiteY97" fmla="*/ 0 h 9525"/>
                              <a:gd name="connsiteX98" fmla="*/ 5296 w 28575"/>
                              <a:gd name="connsiteY98" fmla="*/ 0 h 9525"/>
                              <a:gd name="connsiteX99" fmla="*/ 5296 w 28575"/>
                              <a:gd name="connsiteY99" fmla="*/ 0 h 9525"/>
                              <a:gd name="connsiteX100" fmla="*/ 5296 w 28575"/>
                              <a:gd name="connsiteY100" fmla="*/ 9525 h 9525"/>
                              <a:gd name="connsiteX101" fmla="*/ 5296 w 28575"/>
                              <a:gd name="connsiteY101" fmla="*/ 0 h 9525"/>
                              <a:gd name="connsiteX102" fmla="*/ 5296 w 28575"/>
                              <a:gd name="connsiteY102" fmla="*/ 0 h 9525"/>
                              <a:gd name="connsiteX103" fmla="*/ 5296 w 28575"/>
                              <a:gd name="connsiteY103" fmla="*/ 0 h 9525"/>
                              <a:gd name="connsiteX104" fmla="*/ 5296 w 28575"/>
                              <a:gd name="connsiteY104" fmla="*/ 0 h 9525"/>
                              <a:gd name="connsiteX105" fmla="*/ 5296 w 28575"/>
                              <a:gd name="connsiteY105" fmla="*/ 0 h 9525"/>
                              <a:gd name="connsiteX106" fmla="*/ 5296 w 28575"/>
                              <a:gd name="connsiteY106" fmla="*/ 9525 h 9525"/>
                              <a:gd name="connsiteX107" fmla="*/ 5296 w 28575"/>
                              <a:gd name="connsiteY107" fmla="*/ 0 h 9525"/>
                              <a:gd name="connsiteX108" fmla="*/ 6353 w 28575"/>
                              <a:gd name="connsiteY108" fmla="*/ 0 h 9525"/>
                              <a:gd name="connsiteX109" fmla="*/ 6353 w 28575"/>
                              <a:gd name="connsiteY109" fmla="*/ 0 h 9525"/>
                              <a:gd name="connsiteX110" fmla="*/ 6353 w 28575"/>
                              <a:gd name="connsiteY110" fmla="*/ 0 h 9525"/>
                              <a:gd name="connsiteX111" fmla="*/ 6353 w 28575"/>
                              <a:gd name="connsiteY111" fmla="*/ 9525 h 9525"/>
                              <a:gd name="connsiteX112" fmla="*/ 6353 w 28575"/>
                              <a:gd name="connsiteY112" fmla="*/ 9525 h 9525"/>
                              <a:gd name="connsiteX113" fmla="*/ 6353 w 28575"/>
                              <a:gd name="connsiteY113" fmla="*/ 9525 h 9525"/>
                              <a:gd name="connsiteX114" fmla="*/ 6353 w 28575"/>
                              <a:gd name="connsiteY114" fmla="*/ 9525 h 9525"/>
                              <a:gd name="connsiteX115" fmla="*/ 6353 w 28575"/>
                              <a:gd name="connsiteY115" fmla="*/ 9525 h 9525"/>
                              <a:gd name="connsiteX116" fmla="*/ 6353 w 28575"/>
                              <a:gd name="connsiteY116" fmla="*/ 9525 h 9525"/>
                              <a:gd name="connsiteX117" fmla="*/ 6353 w 28575"/>
                              <a:gd name="connsiteY117" fmla="*/ 9525 h 9525"/>
                              <a:gd name="connsiteX118" fmla="*/ 6353 w 28575"/>
                              <a:gd name="connsiteY118" fmla="*/ 9525 h 9525"/>
                              <a:gd name="connsiteX119" fmla="*/ 6353 w 28575"/>
                              <a:gd name="connsiteY119" fmla="*/ 9525 h 9525"/>
                              <a:gd name="connsiteX120" fmla="*/ 6353 w 28575"/>
                              <a:gd name="connsiteY120" fmla="*/ 9525 h 9525"/>
                              <a:gd name="connsiteX121" fmla="*/ 6353 w 28575"/>
                              <a:gd name="connsiteY121" fmla="*/ 9525 h 9525"/>
                              <a:gd name="connsiteX122" fmla="*/ 6353 w 28575"/>
                              <a:gd name="connsiteY122" fmla="*/ 9525 h 9525"/>
                              <a:gd name="connsiteX123" fmla="*/ 6353 w 28575"/>
                              <a:gd name="connsiteY123" fmla="*/ 9525 h 9525"/>
                              <a:gd name="connsiteX124" fmla="*/ 6353 w 28575"/>
                              <a:gd name="connsiteY124" fmla="*/ 9525 h 9525"/>
                              <a:gd name="connsiteX125" fmla="*/ 6353 w 28575"/>
                              <a:gd name="connsiteY125" fmla="*/ 9525 h 9525"/>
                              <a:gd name="connsiteX126" fmla="*/ 6353 w 28575"/>
                              <a:gd name="connsiteY126" fmla="*/ 9525 h 9525"/>
                              <a:gd name="connsiteX127" fmla="*/ 6353 w 28575"/>
                              <a:gd name="connsiteY127" fmla="*/ 9525 h 9525"/>
                              <a:gd name="connsiteX128" fmla="*/ 7411 w 28575"/>
                              <a:gd name="connsiteY128" fmla="*/ 9525 h 9525"/>
                              <a:gd name="connsiteX129" fmla="*/ 7411 w 28575"/>
                              <a:gd name="connsiteY129" fmla="*/ 9525 h 9525"/>
                              <a:gd name="connsiteX130" fmla="*/ 7411 w 28575"/>
                              <a:gd name="connsiteY130" fmla="*/ 9525 h 9525"/>
                              <a:gd name="connsiteX131" fmla="*/ 7411 w 28575"/>
                              <a:gd name="connsiteY131" fmla="*/ 9525 h 9525"/>
                              <a:gd name="connsiteX132" fmla="*/ 7411 w 28575"/>
                              <a:gd name="connsiteY132" fmla="*/ 9525 h 9525"/>
                              <a:gd name="connsiteX133" fmla="*/ 7411 w 28575"/>
                              <a:gd name="connsiteY133" fmla="*/ 9525 h 9525"/>
                              <a:gd name="connsiteX134" fmla="*/ 7411 w 28575"/>
                              <a:gd name="connsiteY134" fmla="*/ 9525 h 9525"/>
                              <a:gd name="connsiteX135" fmla="*/ 7411 w 28575"/>
                              <a:gd name="connsiteY135" fmla="*/ 9525 h 9525"/>
                              <a:gd name="connsiteX136" fmla="*/ 7411 w 28575"/>
                              <a:gd name="connsiteY136" fmla="*/ 9525 h 9525"/>
                              <a:gd name="connsiteX137" fmla="*/ 7411 w 28575"/>
                              <a:gd name="connsiteY137" fmla="*/ 9525 h 9525"/>
                              <a:gd name="connsiteX138" fmla="*/ 7411 w 28575"/>
                              <a:gd name="connsiteY138" fmla="*/ 9525 h 9525"/>
                              <a:gd name="connsiteX139" fmla="*/ 7411 w 28575"/>
                              <a:gd name="connsiteY139" fmla="*/ 9525 h 9525"/>
                              <a:gd name="connsiteX140" fmla="*/ 7411 w 28575"/>
                              <a:gd name="connsiteY140" fmla="*/ 9525 h 9525"/>
                              <a:gd name="connsiteX141" fmla="*/ 7411 w 28575"/>
                              <a:gd name="connsiteY141" fmla="*/ 0 h 9525"/>
                              <a:gd name="connsiteX142" fmla="*/ 7411 w 28575"/>
                              <a:gd name="connsiteY142" fmla="*/ 0 h 9525"/>
                              <a:gd name="connsiteX143" fmla="*/ 7411 w 28575"/>
                              <a:gd name="connsiteY143" fmla="*/ 0 h 9525"/>
                              <a:gd name="connsiteX144" fmla="*/ 7411 w 28575"/>
                              <a:gd name="connsiteY144" fmla="*/ 0 h 9525"/>
                              <a:gd name="connsiteX145" fmla="*/ 7411 w 28575"/>
                              <a:gd name="connsiteY145" fmla="*/ 9525 h 9525"/>
                              <a:gd name="connsiteX146" fmla="*/ 8468 w 28575"/>
                              <a:gd name="connsiteY146" fmla="*/ 9525 h 9525"/>
                              <a:gd name="connsiteX147" fmla="*/ 8468 w 28575"/>
                              <a:gd name="connsiteY147" fmla="*/ 9525 h 9525"/>
                              <a:gd name="connsiteX148" fmla="*/ 8468 w 28575"/>
                              <a:gd name="connsiteY148" fmla="*/ 9525 h 9525"/>
                              <a:gd name="connsiteX149" fmla="*/ 8468 w 28575"/>
                              <a:gd name="connsiteY149" fmla="*/ 9525 h 9525"/>
                              <a:gd name="connsiteX150" fmla="*/ 8468 w 28575"/>
                              <a:gd name="connsiteY150" fmla="*/ 9525 h 9525"/>
                              <a:gd name="connsiteX151" fmla="*/ 8468 w 28575"/>
                              <a:gd name="connsiteY151" fmla="*/ 9525 h 9525"/>
                              <a:gd name="connsiteX152" fmla="*/ 8468 w 28575"/>
                              <a:gd name="connsiteY152" fmla="*/ 9525 h 9525"/>
                              <a:gd name="connsiteX153" fmla="*/ 8468 w 28575"/>
                              <a:gd name="connsiteY153" fmla="*/ 9525 h 9525"/>
                              <a:gd name="connsiteX154" fmla="*/ 8468 w 28575"/>
                              <a:gd name="connsiteY154" fmla="*/ 0 h 9525"/>
                              <a:gd name="connsiteX155" fmla="*/ 8468 w 28575"/>
                              <a:gd name="connsiteY155" fmla="*/ 9525 h 9525"/>
                              <a:gd name="connsiteX156" fmla="*/ 8468 w 28575"/>
                              <a:gd name="connsiteY156" fmla="*/ 9525 h 9525"/>
                              <a:gd name="connsiteX157" fmla="*/ 8468 w 28575"/>
                              <a:gd name="connsiteY157" fmla="*/ 9525 h 9525"/>
                              <a:gd name="connsiteX158" fmla="*/ 8468 w 28575"/>
                              <a:gd name="connsiteY158" fmla="*/ 0 h 9525"/>
                              <a:gd name="connsiteX159" fmla="*/ 8468 w 28575"/>
                              <a:gd name="connsiteY159" fmla="*/ 0 h 9525"/>
                              <a:gd name="connsiteX160" fmla="*/ 8468 w 28575"/>
                              <a:gd name="connsiteY160" fmla="*/ 0 h 9525"/>
                              <a:gd name="connsiteX161" fmla="*/ 8468 w 28575"/>
                              <a:gd name="connsiteY161" fmla="*/ 0 h 9525"/>
                              <a:gd name="connsiteX162" fmla="*/ 8468 w 28575"/>
                              <a:gd name="connsiteY162" fmla="*/ 0 h 9525"/>
                              <a:gd name="connsiteX163" fmla="*/ 8468 w 28575"/>
                              <a:gd name="connsiteY163" fmla="*/ 9525 h 9525"/>
                              <a:gd name="connsiteX164" fmla="*/ 9525 w 28575"/>
                              <a:gd name="connsiteY164" fmla="*/ 0 h 9525"/>
                              <a:gd name="connsiteX165" fmla="*/ 9525 w 28575"/>
                              <a:gd name="connsiteY165" fmla="*/ 0 h 9525"/>
                              <a:gd name="connsiteX166" fmla="*/ 9525 w 28575"/>
                              <a:gd name="connsiteY166" fmla="*/ 9525 h 9525"/>
                              <a:gd name="connsiteX167" fmla="*/ 9525 w 28575"/>
                              <a:gd name="connsiteY167" fmla="*/ 0 h 9525"/>
                              <a:gd name="connsiteX168" fmla="*/ 9525 w 28575"/>
                              <a:gd name="connsiteY168" fmla="*/ 9525 h 9525"/>
                              <a:gd name="connsiteX169" fmla="*/ 9525 w 28575"/>
                              <a:gd name="connsiteY169" fmla="*/ 9525 h 9525"/>
                              <a:gd name="connsiteX170" fmla="*/ 9525 w 28575"/>
                              <a:gd name="connsiteY170" fmla="*/ 9525 h 9525"/>
                              <a:gd name="connsiteX171" fmla="*/ 9525 w 28575"/>
                              <a:gd name="connsiteY171" fmla="*/ 9525 h 9525"/>
                              <a:gd name="connsiteX172" fmla="*/ 9525 w 28575"/>
                              <a:gd name="connsiteY172" fmla="*/ 9525 h 9525"/>
                              <a:gd name="connsiteX173" fmla="*/ 9525 w 28575"/>
                              <a:gd name="connsiteY173" fmla="*/ 0 h 9525"/>
                              <a:gd name="connsiteX174" fmla="*/ 9525 w 28575"/>
                              <a:gd name="connsiteY174" fmla="*/ 0 h 9525"/>
                              <a:gd name="connsiteX175" fmla="*/ 9525 w 28575"/>
                              <a:gd name="connsiteY175" fmla="*/ 0 h 9525"/>
                              <a:gd name="connsiteX176" fmla="*/ 9525 w 28575"/>
                              <a:gd name="connsiteY176" fmla="*/ 9525 h 9525"/>
                              <a:gd name="connsiteX177" fmla="*/ 9525 w 28575"/>
                              <a:gd name="connsiteY177" fmla="*/ 9525 h 9525"/>
                              <a:gd name="connsiteX178" fmla="*/ 9525 w 28575"/>
                              <a:gd name="connsiteY178" fmla="*/ 0 h 9525"/>
                              <a:gd name="connsiteX179" fmla="*/ 9525 w 28575"/>
                              <a:gd name="connsiteY179" fmla="*/ 9525 h 9525"/>
                              <a:gd name="connsiteX180" fmla="*/ 9525 w 28575"/>
                              <a:gd name="connsiteY180" fmla="*/ 9525 h 9525"/>
                              <a:gd name="connsiteX181" fmla="*/ 9525 w 28575"/>
                              <a:gd name="connsiteY181" fmla="*/ 9525 h 9525"/>
                              <a:gd name="connsiteX182" fmla="*/ 10582 w 28575"/>
                              <a:gd name="connsiteY182" fmla="*/ 9525 h 9525"/>
                              <a:gd name="connsiteX183" fmla="*/ 10582 w 28575"/>
                              <a:gd name="connsiteY183" fmla="*/ 9525 h 9525"/>
                              <a:gd name="connsiteX184" fmla="*/ 10582 w 28575"/>
                              <a:gd name="connsiteY184" fmla="*/ 9525 h 9525"/>
                              <a:gd name="connsiteX185" fmla="*/ 10582 w 28575"/>
                              <a:gd name="connsiteY185" fmla="*/ 9525 h 9525"/>
                              <a:gd name="connsiteX186" fmla="*/ 10582 w 28575"/>
                              <a:gd name="connsiteY186" fmla="*/ 0 h 9525"/>
                              <a:gd name="connsiteX187" fmla="*/ 10582 w 28575"/>
                              <a:gd name="connsiteY187" fmla="*/ 9525 h 9525"/>
                              <a:gd name="connsiteX188" fmla="*/ 10582 w 28575"/>
                              <a:gd name="connsiteY188" fmla="*/ 9525 h 9525"/>
                              <a:gd name="connsiteX189" fmla="*/ 10582 w 28575"/>
                              <a:gd name="connsiteY189" fmla="*/ 9525 h 9525"/>
                              <a:gd name="connsiteX190" fmla="*/ 10582 w 28575"/>
                              <a:gd name="connsiteY190" fmla="*/ 9525 h 9525"/>
                              <a:gd name="connsiteX191" fmla="*/ 10582 w 28575"/>
                              <a:gd name="connsiteY191" fmla="*/ 0 h 9525"/>
                              <a:gd name="connsiteX192" fmla="*/ 10582 w 28575"/>
                              <a:gd name="connsiteY192" fmla="*/ 0 h 9525"/>
                              <a:gd name="connsiteX193" fmla="*/ 10582 w 28575"/>
                              <a:gd name="connsiteY193" fmla="*/ 0 h 9525"/>
                              <a:gd name="connsiteX194" fmla="*/ 10582 w 28575"/>
                              <a:gd name="connsiteY194" fmla="*/ 9525 h 9525"/>
                              <a:gd name="connsiteX195" fmla="*/ 10582 w 28575"/>
                              <a:gd name="connsiteY195" fmla="*/ 9525 h 9525"/>
                              <a:gd name="connsiteX196" fmla="*/ 10582 w 28575"/>
                              <a:gd name="connsiteY196" fmla="*/ 0 h 9525"/>
                              <a:gd name="connsiteX197" fmla="*/ 10582 w 28575"/>
                              <a:gd name="connsiteY197" fmla="*/ 0 h 9525"/>
                              <a:gd name="connsiteX198" fmla="*/ 10582 w 28575"/>
                              <a:gd name="connsiteY198" fmla="*/ 0 h 9525"/>
                              <a:gd name="connsiteX199" fmla="*/ 10582 w 28575"/>
                              <a:gd name="connsiteY199" fmla="*/ 9525 h 9525"/>
                              <a:gd name="connsiteX200" fmla="*/ 10582 w 28575"/>
                              <a:gd name="connsiteY200" fmla="*/ 9525 h 9525"/>
                              <a:gd name="connsiteX201" fmla="*/ 10582 w 28575"/>
                              <a:gd name="connsiteY201" fmla="*/ 9525 h 9525"/>
                              <a:gd name="connsiteX202" fmla="*/ 11639 w 28575"/>
                              <a:gd name="connsiteY202" fmla="*/ 9525 h 9525"/>
                              <a:gd name="connsiteX203" fmla="*/ 11639 w 28575"/>
                              <a:gd name="connsiteY203" fmla="*/ 9525 h 9525"/>
                              <a:gd name="connsiteX204" fmla="*/ 11639 w 28575"/>
                              <a:gd name="connsiteY204" fmla="*/ 9525 h 9525"/>
                              <a:gd name="connsiteX205" fmla="*/ 11639 w 28575"/>
                              <a:gd name="connsiteY205" fmla="*/ 0 h 9525"/>
                              <a:gd name="connsiteX206" fmla="*/ 11639 w 28575"/>
                              <a:gd name="connsiteY206" fmla="*/ 0 h 9525"/>
                              <a:gd name="connsiteX207" fmla="*/ 11639 w 28575"/>
                              <a:gd name="connsiteY207" fmla="*/ 0 h 9525"/>
                              <a:gd name="connsiteX208" fmla="*/ 11639 w 28575"/>
                              <a:gd name="connsiteY208" fmla="*/ 0 h 9525"/>
                              <a:gd name="connsiteX209" fmla="*/ 11639 w 28575"/>
                              <a:gd name="connsiteY209" fmla="*/ 0 h 9525"/>
                              <a:gd name="connsiteX210" fmla="*/ 11639 w 28575"/>
                              <a:gd name="connsiteY210" fmla="*/ 0 h 9525"/>
                              <a:gd name="connsiteX211" fmla="*/ 11639 w 28575"/>
                              <a:gd name="connsiteY211" fmla="*/ 9525 h 9525"/>
                              <a:gd name="connsiteX212" fmla="*/ 11639 w 28575"/>
                              <a:gd name="connsiteY212" fmla="*/ 9525 h 9525"/>
                              <a:gd name="connsiteX213" fmla="*/ 11639 w 28575"/>
                              <a:gd name="connsiteY213" fmla="*/ 0 h 9525"/>
                              <a:gd name="connsiteX214" fmla="*/ 11639 w 28575"/>
                              <a:gd name="connsiteY214" fmla="*/ 9525 h 9525"/>
                              <a:gd name="connsiteX215" fmla="*/ 11639 w 28575"/>
                              <a:gd name="connsiteY215" fmla="*/ 0 h 9525"/>
                              <a:gd name="connsiteX216" fmla="*/ 11639 w 28575"/>
                              <a:gd name="connsiteY216" fmla="*/ 9525 h 9525"/>
                              <a:gd name="connsiteX217" fmla="*/ 11639 w 28575"/>
                              <a:gd name="connsiteY217" fmla="*/ 9525 h 9525"/>
                              <a:gd name="connsiteX218" fmla="*/ 11639 w 28575"/>
                              <a:gd name="connsiteY218" fmla="*/ 9525 h 9525"/>
                              <a:gd name="connsiteX219" fmla="*/ 11639 w 28575"/>
                              <a:gd name="connsiteY219" fmla="*/ 9525 h 9525"/>
                              <a:gd name="connsiteX220" fmla="*/ 11639 w 28575"/>
                              <a:gd name="connsiteY220" fmla="*/ 9525 h 9525"/>
                              <a:gd name="connsiteX221" fmla="*/ 11639 w 28575"/>
                              <a:gd name="connsiteY221" fmla="*/ 9525 h 9525"/>
                              <a:gd name="connsiteX222" fmla="*/ 11639 w 28575"/>
                              <a:gd name="connsiteY222" fmla="*/ 9525 h 9525"/>
                              <a:gd name="connsiteX223" fmla="*/ 11639 w 28575"/>
                              <a:gd name="connsiteY223" fmla="*/ 9525 h 9525"/>
                              <a:gd name="connsiteX224" fmla="*/ 11639 w 28575"/>
                              <a:gd name="connsiteY224" fmla="*/ 9525 h 9525"/>
                              <a:gd name="connsiteX225" fmla="*/ 11639 w 28575"/>
                              <a:gd name="connsiteY225" fmla="*/ 9525 h 9525"/>
                              <a:gd name="connsiteX226" fmla="*/ 12697 w 28575"/>
                              <a:gd name="connsiteY226" fmla="*/ 0 h 9525"/>
                              <a:gd name="connsiteX227" fmla="*/ 12697 w 28575"/>
                              <a:gd name="connsiteY227" fmla="*/ 0 h 9525"/>
                              <a:gd name="connsiteX228" fmla="*/ 12697 w 28575"/>
                              <a:gd name="connsiteY228" fmla="*/ 0 h 9525"/>
                              <a:gd name="connsiteX229" fmla="*/ 12697 w 28575"/>
                              <a:gd name="connsiteY229" fmla="*/ 0 h 9525"/>
                              <a:gd name="connsiteX230" fmla="*/ 12697 w 28575"/>
                              <a:gd name="connsiteY230" fmla="*/ 0 h 9525"/>
                              <a:gd name="connsiteX231" fmla="*/ 12697 w 28575"/>
                              <a:gd name="connsiteY231" fmla="*/ 9525 h 9525"/>
                              <a:gd name="connsiteX232" fmla="*/ 12697 w 28575"/>
                              <a:gd name="connsiteY232" fmla="*/ 0 h 9525"/>
                              <a:gd name="connsiteX233" fmla="*/ 12697 w 28575"/>
                              <a:gd name="connsiteY233" fmla="*/ 0 h 9525"/>
                              <a:gd name="connsiteX234" fmla="*/ 12697 w 28575"/>
                              <a:gd name="connsiteY234" fmla="*/ 9525 h 9525"/>
                              <a:gd name="connsiteX235" fmla="*/ 12697 w 28575"/>
                              <a:gd name="connsiteY235" fmla="*/ 0 h 9525"/>
                              <a:gd name="connsiteX236" fmla="*/ 12697 w 28575"/>
                              <a:gd name="connsiteY236" fmla="*/ 0 h 9525"/>
                              <a:gd name="connsiteX237" fmla="*/ 12697 w 28575"/>
                              <a:gd name="connsiteY237" fmla="*/ 0 h 9525"/>
                              <a:gd name="connsiteX238" fmla="*/ 12697 w 28575"/>
                              <a:gd name="connsiteY238" fmla="*/ 0 h 9525"/>
                              <a:gd name="connsiteX239" fmla="*/ 12697 w 28575"/>
                              <a:gd name="connsiteY239" fmla="*/ 0 h 9525"/>
                              <a:gd name="connsiteX240" fmla="*/ 12697 w 28575"/>
                              <a:gd name="connsiteY240" fmla="*/ 0 h 9525"/>
                              <a:gd name="connsiteX241" fmla="*/ 12697 w 28575"/>
                              <a:gd name="connsiteY241" fmla="*/ 0 h 9525"/>
                              <a:gd name="connsiteX242" fmla="*/ 12697 w 28575"/>
                              <a:gd name="connsiteY242" fmla="*/ 0 h 9525"/>
                              <a:gd name="connsiteX243" fmla="*/ 12697 w 28575"/>
                              <a:gd name="connsiteY243" fmla="*/ 0 h 9525"/>
                              <a:gd name="connsiteX244" fmla="*/ 13754 w 28575"/>
                              <a:gd name="connsiteY244" fmla="*/ 0 h 9525"/>
                              <a:gd name="connsiteX245" fmla="*/ 13754 w 28575"/>
                              <a:gd name="connsiteY245" fmla="*/ 9525 h 9525"/>
                              <a:gd name="connsiteX246" fmla="*/ 13754 w 28575"/>
                              <a:gd name="connsiteY246" fmla="*/ 9525 h 9525"/>
                              <a:gd name="connsiteX247" fmla="*/ 13754 w 28575"/>
                              <a:gd name="connsiteY247" fmla="*/ 9525 h 9525"/>
                              <a:gd name="connsiteX248" fmla="*/ 13754 w 28575"/>
                              <a:gd name="connsiteY248" fmla="*/ 9525 h 9525"/>
                              <a:gd name="connsiteX249" fmla="*/ 13754 w 28575"/>
                              <a:gd name="connsiteY249" fmla="*/ 9525 h 9525"/>
                              <a:gd name="connsiteX250" fmla="*/ 13754 w 28575"/>
                              <a:gd name="connsiteY250" fmla="*/ 9525 h 9525"/>
                              <a:gd name="connsiteX251" fmla="*/ 13754 w 28575"/>
                              <a:gd name="connsiteY251" fmla="*/ 9525 h 9525"/>
                              <a:gd name="connsiteX252" fmla="*/ 13754 w 28575"/>
                              <a:gd name="connsiteY252" fmla="*/ 9525 h 9525"/>
                              <a:gd name="connsiteX253" fmla="*/ 13754 w 28575"/>
                              <a:gd name="connsiteY253" fmla="*/ 9525 h 9525"/>
                              <a:gd name="connsiteX254" fmla="*/ 13754 w 28575"/>
                              <a:gd name="connsiteY254" fmla="*/ 9525 h 9525"/>
                              <a:gd name="connsiteX255" fmla="*/ 13754 w 28575"/>
                              <a:gd name="connsiteY255" fmla="*/ 9525 h 9525"/>
                              <a:gd name="connsiteX256" fmla="*/ 13754 w 28575"/>
                              <a:gd name="connsiteY256" fmla="*/ 9525 h 9525"/>
                              <a:gd name="connsiteX257" fmla="*/ 13754 w 28575"/>
                              <a:gd name="connsiteY257" fmla="*/ 9525 h 9525"/>
                              <a:gd name="connsiteX258" fmla="*/ 13754 w 28575"/>
                              <a:gd name="connsiteY258" fmla="*/ 0 h 9525"/>
                              <a:gd name="connsiteX259" fmla="*/ 13754 w 28575"/>
                              <a:gd name="connsiteY259" fmla="*/ 0 h 9525"/>
                              <a:gd name="connsiteX260" fmla="*/ 13754 w 28575"/>
                              <a:gd name="connsiteY260" fmla="*/ 0 h 9525"/>
                              <a:gd name="connsiteX261" fmla="*/ 13754 w 28575"/>
                              <a:gd name="connsiteY261" fmla="*/ 0 h 9525"/>
                              <a:gd name="connsiteX262" fmla="*/ 13754 w 28575"/>
                              <a:gd name="connsiteY262" fmla="*/ 0 h 9525"/>
                              <a:gd name="connsiteX263" fmla="*/ 13754 w 28575"/>
                              <a:gd name="connsiteY263" fmla="*/ 0 h 9525"/>
                              <a:gd name="connsiteX264" fmla="*/ 14821 w 28575"/>
                              <a:gd name="connsiteY264" fmla="*/ 9525 h 9525"/>
                              <a:gd name="connsiteX265" fmla="*/ 14821 w 28575"/>
                              <a:gd name="connsiteY265" fmla="*/ 9525 h 9525"/>
                              <a:gd name="connsiteX266" fmla="*/ 14821 w 28575"/>
                              <a:gd name="connsiteY266" fmla="*/ 0 h 9525"/>
                              <a:gd name="connsiteX267" fmla="*/ 14821 w 28575"/>
                              <a:gd name="connsiteY267" fmla="*/ 0 h 9525"/>
                              <a:gd name="connsiteX268" fmla="*/ 14821 w 28575"/>
                              <a:gd name="connsiteY268" fmla="*/ 0 h 9525"/>
                              <a:gd name="connsiteX269" fmla="*/ 14821 w 28575"/>
                              <a:gd name="connsiteY269" fmla="*/ 0 h 9525"/>
                              <a:gd name="connsiteX270" fmla="*/ 14821 w 28575"/>
                              <a:gd name="connsiteY270" fmla="*/ 9525 h 9525"/>
                              <a:gd name="connsiteX271" fmla="*/ 14821 w 28575"/>
                              <a:gd name="connsiteY271" fmla="*/ 9525 h 9525"/>
                              <a:gd name="connsiteX272" fmla="*/ 14821 w 28575"/>
                              <a:gd name="connsiteY272" fmla="*/ 9525 h 9525"/>
                              <a:gd name="connsiteX273" fmla="*/ 14821 w 28575"/>
                              <a:gd name="connsiteY273" fmla="*/ 9525 h 9525"/>
                              <a:gd name="connsiteX274" fmla="*/ 14821 w 28575"/>
                              <a:gd name="connsiteY274" fmla="*/ 9525 h 9525"/>
                              <a:gd name="connsiteX275" fmla="*/ 14821 w 28575"/>
                              <a:gd name="connsiteY275" fmla="*/ 0 h 9525"/>
                              <a:gd name="connsiteX276" fmla="*/ 14821 w 28575"/>
                              <a:gd name="connsiteY276" fmla="*/ 0 h 9525"/>
                              <a:gd name="connsiteX277" fmla="*/ 14821 w 28575"/>
                              <a:gd name="connsiteY277" fmla="*/ 0 h 9525"/>
                              <a:gd name="connsiteX278" fmla="*/ 14821 w 28575"/>
                              <a:gd name="connsiteY278" fmla="*/ 0 h 9525"/>
                              <a:gd name="connsiteX279" fmla="*/ 14821 w 28575"/>
                              <a:gd name="connsiteY279" fmla="*/ 0 h 9525"/>
                              <a:gd name="connsiteX280" fmla="*/ 14821 w 28575"/>
                              <a:gd name="connsiteY280" fmla="*/ 9525 h 9525"/>
                              <a:gd name="connsiteX281" fmla="*/ 14821 w 28575"/>
                              <a:gd name="connsiteY281" fmla="*/ 0 h 9525"/>
                              <a:gd name="connsiteX282" fmla="*/ 15878 w 28575"/>
                              <a:gd name="connsiteY282" fmla="*/ 9525 h 9525"/>
                              <a:gd name="connsiteX283" fmla="*/ 15878 w 28575"/>
                              <a:gd name="connsiteY283" fmla="*/ 9525 h 9525"/>
                              <a:gd name="connsiteX284" fmla="*/ 15878 w 28575"/>
                              <a:gd name="connsiteY284" fmla="*/ 0 h 9525"/>
                              <a:gd name="connsiteX285" fmla="*/ 15878 w 28575"/>
                              <a:gd name="connsiteY285" fmla="*/ 0 h 9525"/>
                              <a:gd name="connsiteX286" fmla="*/ 15878 w 28575"/>
                              <a:gd name="connsiteY286" fmla="*/ 9525 h 9525"/>
                              <a:gd name="connsiteX287" fmla="*/ 15878 w 28575"/>
                              <a:gd name="connsiteY287" fmla="*/ 9525 h 9525"/>
                              <a:gd name="connsiteX288" fmla="*/ 15878 w 28575"/>
                              <a:gd name="connsiteY288" fmla="*/ 9525 h 9525"/>
                              <a:gd name="connsiteX289" fmla="*/ 15878 w 28575"/>
                              <a:gd name="connsiteY289" fmla="*/ 9525 h 9525"/>
                              <a:gd name="connsiteX290" fmla="*/ 15878 w 28575"/>
                              <a:gd name="connsiteY290" fmla="*/ 9525 h 9525"/>
                              <a:gd name="connsiteX291" fmla="*/ 15878 w 28575"/>
                              <a:gd name="connsiteY291" fmla="*/ 9525 h 9525"/>
                              <a:gd name="connsiteX292" fmla="*/ 15878 w 28575"/>
                              <a:gd name="connsiteY292" fmla="*/ 9525 h 9525"/>
                              <a:gd name="connsiteX293" fmla="*/ 15878 w 28575"/>
                              <a:gd name="connsiteY293" fmla="*/ 9525 h 9525"/>
                              <a:gd name="connsiteX294" fmla="*/ 15878 w 28575"/>
                              <a:gd name="connsiteY294" fmla="*/ 0 h 9525"/>
                              <a:gd name="connsiteX295" fmla="*/ 15878 w 28575"/>
                              <a:gd name="connsiteY295" fmla="*/ 9525 h 9525"/>
                              <a:gd name="connsiteX296" fmla="*/ 15878 w 28575"/>
                              <a:gd name="connsiteY296" fmla="*/ 9525 h 9525"/>
                              <a:gd name="connsiteX297" fmla="*/ 15878 w 28575"/>
                              <a:gd name="connsiteY297" fmla="*/ 9525 h 9525"/>
                              <a:gd name="connsiteX298" fmla="*/ 15878 w 28575"/>
                              <a:gd name="connsiteY298" fmla="*/ 9525 h 9525"/>
                              <a:gd name="connsiteX299" fmla="*/ 15878 w 28575"/>
                              <a:gd name="connsiteY299" fmla="*/ 9525 h 9525"/>
                              <a:gd name="connsiteX300" fmla="*/ 16936 w 28575"/>
                              <a:gd name="connsiteY300" fmla="*/ 9525 h 9525"/>
                              <a:gd name="connsiteX301" fmla="*/ 16936 w 28575"/>
                              <a:gd name="connsiteY301" fmla="*/ 9525 h 9525"/>
                              <a:gd name="connsiteX302" fmla="*/ 16936 w 28575"/>
                              <a:gd name="connsiteY302" fmla="*/ 9525 h 9525"/>
                              <a:gd name="connsiteX303" fmla="*/ 16936 w 28575"/>
                              <a:gd name="connsiteY303" fmla="*/ 9525 h 9525"/>
                              <a:gd name="connsiteX304" fmla="*/ 16936 w 28575"/>
                              <a:gd name="connsiteY304" fmla="*/ 9525 h 9525"/>
                              <a:gd name="connsiteX305" fmla="*/ 16936 w 28575"/>
                              <a:gd name="connsiteY305" fmla="*/ 9525 h 9525"/>
                              <a:gd name="connsiteX306" fmla="*/ 16936 w 28575"/>
                              <a:gd name="connsiteY306" fmla="*/ 9525 h 9525"/>
                              <a:gd name="connsiteX307" fmla="*/ 16936 w 28575"/>
                              <a:gd name="connsiteY307" fmla="*/ 9525 h 9525"/>
                              <a:gd name="connsiteX308" fmla="*/ 16936 w 28575"/>
                              <a:gd name="connsiteY308" fmla="*/ 9525 h 9525"/>
                              <a:gd name="connsiteX309" fmla="*/ 16936 w 28575"/>
                              <a:gd name="connsiteY309" fmla="*/ 9525 h 9525"/>
                              <a:gd name="connsiteX310" fmla="*/ 16936 w 28575"/>
                              <a:gd name="connsiteY310" fmla="*/ 9525 h 9525"/>
                              <a:gd name="connsiteX311" fmla="*/ 16936 w 28575"/>
                              <a:gd name="connsiteY311" fmla="*/ 0 h 9525"/>
                              <a:gd name="connsiteX312" fmla="*/ 16936 w 28575"/>
                              <a:gd name="connsiteY312" fmla="*/ 0 h 9525"/>
                              <a:gd name="connsiteX313" fmla="*/ 16936 w 28575"/>
                              <a:gd name="connsiteY313" fmla="*/ 0 h 9525"/>
                              <a:gd name="connsiteX314" fmla="*/ 16936 w 28575"/>
                              <a:gd name="connsiteY314" fmla="*/ 9525 h 9525"/>
                              <a:gd name="connsiteX315" fmla="*/ 16936 w 28575"/>
                              <a:gd name="connsiteY315" fmla="*/ 9525 h 9525"/>
                              <a:gd name="connsiteX316" fmla="*/ 16936 w 28575"/>
                              <a:gd name="connsiteY316" fmla="*/ 9525 h 9525"/>
                              <a:gd name="connsiteX317" fmla="*/ 16936 w 28575"/>
                              <a:gd name="connsiteY317" fmla="*/ 9525 h 9525"/>
                              <a:gd name="connsiteX318" fmla="*/ 17993 w 28575"/>
                              <a:gd name="connsiteY318" fmla="*/ 9525 h 9525"/>
                              <a:gd name="connsiteX319" fmla="*/ 17993 w 28575"/>
                              <a:gd name="connsiteY319" fmla="*/ 9525 h 9525"/>
                              <a:gd name="connsiteX320" fmla="*/ 17993 w 28575"/>
                              <a:gd name="connsiteY320" fmla="*/ 9525 h 9525"/>
                              <a:gd name="connsiteX321" fmla="*/ 17993 w 28575"/>
                              <a:gd name="connsiteY321" fmla="*/ 9525 h 9525"/>
                              <a:gd name="connsiteX322" fmla="*/ 17993 w 28575"/>
                              <a:gd name="connsiteY322" fmla="*/ 9525 h 9525"/>
                              <a:gd name="connsiteX323" fmla="*/ 17993 w 28575"/>
                              <a:gd name="connsiteY323" fmla="*/ 9525 h 9525"/>
                              <a:gd name="connsiteX324" fmla="*/ 17993 w 28575"/>
                              <a:gd name="connsiteY324" fmla="*/ 9525 h 9525"/>
                              <a:gd name="connsiteX325" fmla="*/ 17993 w 28575"/>
                              <a:gd name="connsiteY325" fmla="*/ 9525 h 9525"/>
                              <a:gd name="connsiteX326" fmla="*/ 17993 w 28575"/>
                              <a:gd name="connsiteY326" fmla="*/ 9525 h 9525"/>
                              <a:gd name="connsiteX327" fmla="*/ 17993 w 28575"/>
                              <a:gd name="connsiteY327" fmla="*/ 9525 h 9525"/>
                              <a:gd name="connsiteX328" fmla="*/ 17993 w 28575"/>
                              <a:gd name="connsiteY328" fmla="*/ 9525 h 9525"/>
                              <a:gd name="connsiteX329" fmla="*/ 17993 w 28575"/>
                              <a:gd name="connsiteY329" fmla="*/ 9525 h 9525"/>
                              <a:gd name="connsiteX330" fmla="*/ 17993 w 28575"/>
                              <a:gd name="connsiteY330" fmla="*/ 9525 h 9525"/>
                              <a:gd name="connsiteX331" fmla="*/ 17993 w 28575"/>
                              <a:gd name="connsiteY331" fmla="*/ 0 h 9525"/>
                              <a:gd name="connsiteX332" fmla="*/ 17993 w 28575"/>
                              <a:gd name="connsiteY332" fmla="*/ 0 h 9525"/>
                              <a:gd name="connsiteX333" fmla="*/ 17993 w 28575"/>
                              <a:gd name="connsiteY333" fmla="*/ 9525 h 9525"/>
                              <a:gd name="connsiteX334" fmla="*/ 17993 w 28575"/>
                              <a:gd name="connsiteY334" fmla="*/ 9525 h 9525"/>
                              <a:gd name="connsiteX335" fmla="*/ 17993 w 28575"/>
                              <a:gd name="connsiteY335" fmla="*/ 9525 h 9525"/>
                              <a:gd name="connsiteX336" fmla="*/ 17993 w 28575"/>
                              <a:gd name="connsiteY336" fmla="*/ 9525 h 9525"/>
                              <a:gd name="connsiteX337" fmla="*/ 17993 w 28575"/>
                              <a:gd name="connsiteY337" fmla="*/ 9525 h 9525"/>
                              <a:gd name="connsiteX338" fmla="*/ 19050 w 28575"/>
                              <a:gd name="connsiteY338" fmla="*/ 0 h 9525"/>
                              <a:gd name="connsiteX339" fmla="*/ 19050 w 28575"/>
                              <a:gd name="connsiteY339" fmla="*/ 0 h 9525"/>
                              <a:gd name="connsiteX340" fmla="*/ 19050 w 28575"/>
                              <a:gd name="connsiteY340" fmla="*/ 0 h 9525"/>
                              <a:gd name="connsiteX341" fmla="*/ 19050 w 28575"/>
                              <a:gd name="connsiteY341" fmla="*/ 0 h 9525"/>
                              <a:gd name="connsiteX342" fmla="*/ 19050 w 28575"/>
                              <a:gd name="connsiteY342" fmla="*/ 9525 h 9525"/>
                              <a:gd name="connsiteX343" fmla="*/ 19050 w 28575"/>
                              <a:gd name="connsiteY343" fmla="*/ 9525 h 9525"/>
                              <a:gd name="connsiteX344" fmla="*/ 19050 w 28575"/>
                              <a:gd name="connsiteY344" fmla="*/ 0 h 9525"/>
                              <a:gd name="connsiteX345" fmla="*/ 19050 w 28575"/>
                              <a:gd name="connsiteY345" fmla="*/ 0 h 9525"/>
                              <a:gd name="connsiteX346" fmla="*/ 19050 w 28575"/>
                              <a:gd name="connsiteY346" fmla="*/ 0 h 9525"/>
                              <a:gd name="connsiteX347" fmla="*/ 19050 w 28575"/>
                              <a:gd name="connsiteY347" fmla="*/ 0 h 9525"/>
                              <a:gd name="connsiteX348" fmla="*/ 19050 w 28575"/>
                              <a:gd name="connsiteY348" fmla="*/ 9525 h 9525"/>
                              <a:gd name="connsiteX349" fmla="*/ 19050 w 28575"/>
                              <a:gd name="connsiteY349" fmla="*/ 9525 h 9525"/>
                              <a:gd name="connsiteX350" fmla="*/ 19050 w 28575"/>
                              <a:gd name="connsiteY350" fmla="*/ 0 h 9525"/>
                              <a:gd name="connsiteX351" fmla="*/ 19050 w 28575"/>
                              <a:gd name="connsiteY351" fmla="*/ 9525 h 9525"/>
                              <a:gd name="connsiteX352" fmla="*/ 19050 w 28575"/>
                              <a:gd name="connsiteY352" fmla="*/ 9525 h 9525"/>
                              <a:gd name="connsiteX353" fmla="*/ 19050 w 28575"/>
                              <a:gd name="connsiteY353" fmla="*/ 9525 h 9525"/>
                              <a:gd name="connsiteX354" fmla="*/ 19050 w 28575"/>
                              <a:gd name="connsiteY354" fmla="*/ 9525 h 9525"/>
                              <a:gd name="connsiteX355" fmla="*/ 19050 w 28575"/>
                              <a:gd name="connsiteY355" fmla="*/ 9525 h 9525"/>
                              <a:gd name="connsiteX356" fmla="*/ 20107 w 28575"/>
                              <a:gd name="connsiteY356" fmla="*/ 9525 h 9525"/>
                              <a:gd name="connsiteX357" fmla="*/ 20107 w 28575"/>
                              <a:gd name="connsiteY357" fmla="*/ 9525 h 9525"/>
                              <a:gd name="connsiteX358" fmla="*/ 20107 w 28575"/>
                              <a:gd name="connsiteY358" fmla="*/ 9525 h 9525"/>
                              <a:gd name="connsiteX359" fmla="*/ 20107 w 28575"/>
                              <a:gd name="connsiteY359" fmla="*/ 9525 h 9525"/>
                              <a:gd name="connsiteX360" fmla="*/ 20107 w 28575"/>
                              <a:gd name="connsiteY360" fmla="*/ 9525 h 9525"/>
                              <a:gd name="connsiteX361" fmla="*/ 20107 w 28575"/>
                              <a:gd name="connsiteY361" fmla="*/ 9525 h 9525"/>
                              <a:gd name="connsiteX362" fmla="*/ 20107 w 28575"/>
                              <a:gd name="connsiteY362" fmla="*/ 9525 h 9525"/>
                              <a:gd name="connsiteX363" fmla="*/ 20107 w 28575"/>
                              <a:gd name="connsiteY363" fmla="*/ 0 h 9525"/>
                              <a:gd name="connsiteX364" fmla="*/ 20107 w 28575"/>
                              <a:gd name="connsiteY364" fmla="*/ 0 h 9525"/>
                              <a:gd name="connsiteX365" fmla="*/ 20107 w 28575"/>
                              <a:gd name="connsiteY365" fmla="*/ 0 h 9525"/>
                              <a:gd name="connsiteX366" fmla="*/ 20107 w 28575"/>
                              <a:gd name="connsiteY366" fmla="*/ 0 h 9525"/>
                              <a:gd name="connsiteX367" fmla="*/ 20107 w 28575"/>
                              <a:gd name="connsiteY367" fmla="*/ 9525 h 9525"/>
                              <a:gd name="connsiteX368" fmla="*/ 20107 w 28575"/>
                              <a:gd name="connsiteY368" fmla="*/ 9525 h 9525"/>
                              <a:gd name="connsiteX369" fmla="*/ 20107 w 28575"/>
                              <a:gd name="connsiteY369" fmla="*/ 9525 h 9525"/>
                              <a:gd name="connsiteX370" fmla="*/ 20107 w 28575"/>
                              <a:gd name="connsiteY370" fmla="*/ 9525 h 9525"/>
                              <a:gd name="connsiteX371" fmla="*/ 20107 w 28575"/>
                              <a:gd name="connsiteY371" fmla="*/ 9525 h 9525"/>
                              <a:gd name="connsiteX372" fmla="*/ 20107 w 28575"/>
                              <a:gd name="connsiteY372" fmla="*/ 9525 h 9525"/>
                              <a:gd name="connsiteX373" fmla="*/ 20107 w 28575"/>
                              <a:gd name="connsiteY373" fmla="*/ 9525 h 9525"/>
                              <a:gd name="connsiteX374" fmla="*/ 21164 w 28575"/>
                              <a:gd name="connsiteY374" fmla="*/ 0 h 9525"/>
                              <a:gd name="connsiteX375" fmla="*/ 21164 w 28575"/>
                              <a:gd name="connsiteY375" fmla="*/ 0 h 9525"/>
                              <a:gd name="connsiteX376" fmla="*/ 21164 w 28575"/>
                              <a:gd name="connsiteY376" fmla="*/ 9525 h 9525"/>
                              <a:gd name="connsiteX377" fmla="*/ 21164 w 28575"/>
                              <a:gd name="connsiteY377" fmla="*/ 9525 h 9525"/>
                              <a:gd name="connsiteX378" fmla="*/ 21164 w 28575"/>
                              <a:gd name="connsiteY378" fmla="*/ 9525 h 9525"/>
                              <a:gd name="connsiteX379" fmla="*/ 21164 w 28575"/>
                              <a:gd name="connsiteY379" fmla="*/ 9525 h 9525"/>
                              <a:gd name="connsiteX380" fmla="*/ 21164 w 28575"/>
                              <a:gd name="connsiteY380" fmla="*/ 0 h 9525"/>
                              <a:gd name="connsiteX381" fmla="*/ 21164 w 28575"/>
                              <a:gd name="connsiteY381" fmla="*/ 0 h 9525"/>
                              <a:gd name="connsiteX382" fmla="*/ 21164 w 28575"/>
                              <a:gd name="connsiteY382" fmla="*/ 0 h 9525"/>
                              <a:gd name="connsiteX383" fmla="*/ 21164 w 28575"/>
                              <a:gd name="connsiteY383" fmla="*/ 9525 h 9525"/>
                              <a:gd name="connsiteX384" fmla="*/ 21164 w 28575"/>
                              <a:gd name="connsiteY384" fmla="*/ 9525 h 9525"/>
                              <a:gd name="connsiteX385" fmla="*/ 21164 w 28575"/>
                              <a:gd name="connsiteY385" fmla="*/ 9525 h 9525"/>
                              <a:gd name="connsiteX386" fmla="*/ 21164 w 28575"/>
                              <a:gd name="connsiteY386" fmla="*/ 9525 h 9525"/>
                              <a:gd name="connsiteX387" fmla="*/ 21164 w 28575"/>
                              <a:gd name="connsiteY387" fmla="*/ 9525 h 9525"/>
                              <a:gd name="connsiteX388" fmla="*/ 21164 w 28575"/>
                              <a:gd name="connsiteY388" fmla="*/ 0 h 9525"/>
                              <a:gd name="connsiteX389" fmla="*/ 21164 w 28575"/>
                              <a:gd name="connsiteY389" fmla="*/ 0 h 9525"/>
                              <a:gd name="connsiteX390" fmla="*/ 21164 w 28575"/>
                              <a:gd name="connsiteY390" fmla="*/ 9525 h 9525"/>
                              <a:gd name="connsiteX391" fmla="*/ 21164 w 28575"/>
                              <a:gd name="connsiteY391" fmla="*/ 9525 h 9525"/>
                              <a:gd name="connsiteX392" fmla="*/ 22222 w 28575"/>
                              <a:gd name="connsiteY392" fmla="*/ 9525 h 9525"/>
                              <a:gd name="connsiteX393" fmla="*/ 22222 w 28575"/>
                              <a:gd name="connsiteY393" fmla="*/ 9525 h 9525"/>
                              <a:gd name="connsiteX394" fmla="*/ 22222 w 28575"/>
                              <a:gd name="connsiteY394" fmla="*/ 9525 h 9525"/>
                              <a:gd name="connsiteX395" fmla="*/ 22222 w 28575"/>
                              <a:gd name="connsiteY395" fmla="*/ 9525 h 9525"/>
                              <a:gd name="connsiteX396" fmla="*/ 22222 w 28575"/>
                              <a:gd name="connsiteY396" fmla="*/ 9525 h 9525"/>
                              <a:gd name="connsiteX397" fmla="*/ 22222 w 28575"/>
                              <a:gd name="connsiteY397" fmla="*/ 9525 h 9525"/>
                              <a:gd name="connsiteX398" fmla="*/ 22222 w 28575"/>
                              <a:gd name="connsiteY398" fmla="*/ 9525 h 9525"/>
                              <a:gd name="connsiteX399" fmla="*/ 22222 w 28575"/>
                              <a:gd name="connsiteY399" fmla="*/ 9525 h 9525"/>
                              <a:gd name="connsiteX400" fmla="*/ 22222 w 28575"/>
                              <a:gd name="connsiteY400" fmla="*/ 9525 h 9525"/>
                              <a:gd name="connsiteX401" fmla="*/ 22222 w 28575"/>
                              <a:gd name="connsiteY401" fmla="*/ 0 h 9525"/>
                              <a:gd name="connsiteX402" fmla="*/ 22222 w 28575"/>
                              <a:gd name="connsiteY402" fmla="*/ 0 h 9525"/>
                              <a:gd name="connsiteX403" fmla="*/ 22222 w 28575"/>
                              <a:gd name="connsiteY403" fmla="*/ 9525 h 9525"/>
                              <a:gd name="connsiteX404" fmla="*/ 22222 w 28575"/>
                              <a:gd name="connsiteY404" fmla="*/ 9525 h 9525"/>
                              <a:gd name="connsiteX405" fmla="*/ 22222 w 28575"/>
                              <a:gd name="connsiteY405" fmla="*/ 9525 h 9525"/>
                              <a:gd name="connsiteX406" fmla="*/ 22222 w 28575"/>
                              <a:gd name="connsiteY406" fmla="*/ 9525 h 9525"/>
                              <a:gd name="connsiteX407" fmla="*/ 22222 w 28575"/>
                              <a:gd name="connsiteY407" fmla="*/ 9525 h 9525"/>
                              <a:gd name="connsiteX408" fmla="*/ 22222 w 28575"/>
                              <a:gd name="connsiteY408" fmla="*/ 9525 h 9525"/>
                              <a:gd name="connsiteX409" fmla="*/ 22222 w 28575"/>
                              <a:gd name="connsiteY409" fmla="*/ 9525 h 9525"/>
                              <a:gd name="connsiteX410" fmla="*/ 22222 w 28575"/>
                              <a:gd name="connsiteY410" fmla="*/ 9525 h 9525"/>
                              <a:gd name="connsiteX411" fmla="*/ 22222 w 28575"/>
                              <a:gd name="connsiteY411" fmla="*/ 9525 h 9525"/>
                              <a:gd name="connsiteX412" fmla="*/ 23279 w 28575"/>
                              <a:gd name="connsiteY412" fmla="*/ 0 h 9525"/>
                              <a:gd name="connsiteX413" fmla="*/ 23279 w 28575"/>
                              <a:gd name="connsiteY413" fmla="*/ 0 h 9525"/>
                              <a:gd name="connsiteX414" fmla="*/ 23279 w 28575"/>
                              <a:gd name="connsiteY414" fmla="*/ 0 h 9525"/>
                              <a:gd name="connsiteX415" fmla="*/ 23279 w 28575"/>
                              <a:gd name="connsiteY415" fmla="*/ 0 h 9525"/>
                              <a:gd name="connsiteX416" fmla="*/ 23279 w 28575"/>
                              <a:gd name="connsiteY416" fmla="*/ 9525 h 9525"/>
                              <a:gd name="connsiteX417" fmla="*/ 23279 w 28575"/>
                              <a:gd name="connsiteY417" fmla="*/ 9525 h 9525"/>
                              <a:gd name="connsiteX418" fmla="*/ 23279 w 28575"/>
                              <a:gd name="connsiteY418" fmla="*/ 9525 h 9525"/>
                              <a:gd name="connsiteX419" fmla="*/ 23279 w 28575"/>
                              <a:gd name="connsiteY419" fmla="*/ 9525 h 9525"/>
                              <a:gd name="connsiteX420" fmla="*/ 23279 w 28575"/>
                              <a:gd name="connsiteY420" fmla="*/ 9525 h 9525"/>
                              <a:gd name="connsiteX421" fmla="*/ 23279 w 28575"/>
                              <a:gd name="connsiteY421" fmla="*/ 9525 h 9525"/>
                              <a:gd name="connsiteX422" fmla="*/ 23279 w 28575"/>
                              <a:gd name="connsiteY422" fmla="*/ 0 h 9525"/>
                              <a:gd name="connsiteX423" fmla="*/ 23279 w 28575"/>
                              <a:gd name="connsiteY423" fmla="*/ 9525 h 9525"/>
                              <a:gd name="connsiteX424" fmla="*/ 23279 w 28575"/>
                              <a:gd name="connsiteY424" fmla="*/ 0 h 9525"/>
                              <a:gd name="connsiteX425" fmla="*/ 23279 w 28575"/>
                              <a:gd name="connsiteY425" fmla="*/ 0 h 9525"/>
                              <a:gd name="connsiteX426" fmla="*/ 23279 w 28575"/>
                              <a:gd name="connsiteY426" fmla="*/ 0 h 9525"/>
                              <a:gd name="connsiteX427" fmla="*/ 23279 w 28575"/>
                              <a:gd name="connsiteY427" fmla="*/ 0 h 9525"/>
                              <a:gd name="connsiteX428" fmla="*/ 23279 w 28575"/>
                              <a:gd name="connsiteY428" fmla="*/ 9525 h 9525"/>
                              <a:gd name="connsiteX429" fmla="*/ 23279 w 28575"/>
                              <a:gd name="connsiteY429" fmla="*/ 9525 h 9525"/>
                              <a:gd name="connsiteX430" fmla="*/ 24346 w 28575"/>
                              <a:gd name="connsiteY430" fmla="*/ 9525 h 9525"/>
                              <a:gd name="connsiteX431" fmla="*/ 24346 w 28575"/>
                              <a:gd name="connsiteY431" fmla="*/ 9525 h 9525"/>
                              <a:gd name="connsiteX432" fmla="*/ 24346 w 28575"/>
                              <a:gd name="connsiteY432" fmla="*/ 9525 h 9525"/>
                              <a:gd name="connsiteX433" fmla="*/ 24346 w 28575"/>
                              <a:gd name="connsiteY433" fmla="*/ 9525 h 9525"/>
                              <a:gd name="connsiteX434" fmla="*/ 24346 w 28575"/>
                              <a:gd name="connsiteY434" fmla="*/ 9525 h 9525"/>
                              <a:gd name="connsiteX435" fmla="*/ 24346 w 28575"/>
                              <a:gd name="connsiteY435" fmla="*/ 9525 h 9525"/>
                              <a:gd name="connsiteX436" fmla="*/ 24346 w 28575"/>
                              <a:gd name="connsiteY436" fmla="*/ 9525 h 9525"/>
                              <a:gd name="connsiteX437" fmla="*/ 24346 w 28575"/>
                              <a:gd name="connsiteY437" fmla="*/ 9525 h 9525"/>
                              <a:gd name="connsiteX438" fmla="*/ 24346 w 28575"/>
                              <a:gd name="connsiteY438" fmla="*/ 9525 h 9525"/>
                              <a:gd name="connsiteX439" fmla="*/ 24346 w 28575"/>
                              <a:gd name="connsiteY439" fmla="*/ 9525 h 9525"/>
                              <a:gd name="connsiteX440" fmla="*/ 24346 w 28575"/>
                              <a:gd name="connsiteY440" fmla="*/ 9525 h 9525"/>
                              <a:gd name="connsiteX441" fmla="*/ 24346 w 28575"/>
                              <a:gd name="connsiteY441" fmla="*/ 9525 h 9525"/>
                              <a:gd name="connsiteX442" fmla="*/ 24346 w 28575"/>
                              <a:gd name="connsiteY442" fmla="*/ 9525 h 9525"/>
                              <a:gd name="connsiteX443" fmla="*/ 24346 w 28575"/>
                              <a:gd name="connsiteY443" fmla="*/ 9525 h 9525"/>
                              <a:gd name="connsiteX444" fmla="*/ 24346 w 28575"/>
                              <a:gd name="connsiteY444" fmla="*/ 9525 h 9525"/>
                              <a:gd name="connsiteX445" fmla="*/ 24346 w 28575"/>
                              <a:gd name="connsiteY445" fmla="*/ 0 h 9525"/>
                              <a:gd name="connsiteX446" fmla="*/ 24346 w 28575"/>
                              <a:gd name="connsiteY446" fmla="*/ 0 h 9525"/>
                              <a:gd name="connsiteX447" fmla="*/ 24346 w 28575"/>
                              <a:gd name="connsiteY447" fmla="*/ 9525 h 9525"/>
                              <a:gd name="connsiteX448" fmla="*/ 24346 w 28575"/>
                              <a:gd name="connsiteY448" fmla="*/ 0 h 9525"/>
                              <a:gd name="connsiteX449" fmla="*/ 24346 w 28575"/>
                              <a:gd name="connsiteY449" fmla="*/ 0 h 9525"/>
                              <a:gd name="connsiteX450" fmla="*/ 24346 w 28575"/>
                              <a:gd name="connsiteY450" fmla="*/ 9525 h 9525"/>
                              <a:gd name="connsiteX451" fmla="*/ 24346 w 28575"/>
                              <a:gd name="connsiteY451" fmla="*/ 0 h 9525"/>
                              <a:gd name="connsiteX452" fmla="*/ 24346 w 28575"/>
                              <a:gd name="connsiteY452" fmla="*/ 0 h 9525"/>
                              <a:gd name="connsiteX453" fmla="*/ 24346 w 28575"/>
                              <a:gd name="connsiteY453" fmla="*/ 0 h 9525"/>
                              <a:gd name="connsiteX454" fmla="*/ 25403 w 28575"/>
                              <a:gd name="connsiteY454" fmla="*/ 0 h 9525"/>
                              <a:gd name="connsiteX455" fmla="*/ 25403 w 28575"/>
                              <a:gd name="connsiteY455" fmla="*/ 9525 h 9525"/>
                              <a:gd name="connsiteX456" fmla="*/ 25403 w 28575"/>
                              <a:gd name="connsiteY456" fmla="*/ 9525 h 9525"/>
                              <a:gd name="connsiteX457" fmla="*/ 25403 w 28575"/>
                              <a:gd name="connsiteY457" fmla="*/ 9525 h 9525"/>
                              <a:gd name="connsiteX458" fmla="*/ 25403 w 28575"/>
                              <a:gd name="connsiteY458" fmla="*/ 9525 h 9525"/>
                              <a:gd name="connsiteX459" fmla="*/ 25403 w 28575"/>
                              <a:gd name="connsiteY459" fmla="*/ 9525 h 9525"/>
                              <a:gd name="connsiteX460" fmla="*/ 25403 w 28575"/>
                              <a:gd name="connsiteY460" fmla="*/ 0 h 9525"/>
                              <a:gd name="connsiteX461" fmla="*/ 25403 w 28575"/>
                              <a:gd name="connsiteY461" fmla="*/ 9525 h 9525"/>
                              <a:gd name="connsiteX462" fmla="*/ 25403 w 28575"/>
                              <a:gd name="connsiteY462" fmla="*/ 9525 h 9525"/>
                              <a:gd name="connsiteX463" fmla="*/ 25403 w 28575"/>
                              <a:gd name="connsiteY463" fmla="*/ 9525 h 9525"/>
                              <a:gd name="connsiteX464" fmla="*/ 25403 w 28575"/>
                              <a:gd name="connsiteY464" fmla="*/ 9525 h 9525"/>
                              <a:gd name="connsiteX465" fmla="*/ 25403 w 28575"/>
                              <a:gd name="connsiteY465" fmla="*/ 9525 h 9525"/>
                              <a:gd name="connsiteX466" fmla="*/ 25403 w 28575"/>
                              <a:gd name="connsiteY466" fmla="*/ 0 h 9525"/>
                              <a:gd name="connsiteX467" fmla="*/ 25403 w 28575"/>
                              <a:gd name="connsiteY467" fmla="*/ 0 h 9525"/>
                              <a:gd name="connsiteX468" fmla="*/ 25403 w 28575"/>
                              <a:gd name="connsiteY468" fmla="*/ 0 h 9525"/>
                              <a:gd name="connsiteX469" fmla="*/ 25403 w 28575"/>
                              <a:gd name="connsiteY469" fmla="*/ 0 h 9525"/>
                              <a:gd name="connsiteX470" fmla="*/ 25403 w 28575"/>
                              <a:gd name="connsiteY470" fmla="*/ 0 h 9525"/>
                              <a:gd name="connsiteX471" fmla="*/ 25403 w 28575"/>
                              <a:gd name="connsiteY471" fmla="*/ 0 h 9525"/>
                              <a:gd name="connsiteX472" fmla="*/ 25403 w 28575"/>
                              <a:gd name="connsiteY472" fmla="*/ 0 h 9525"/>
                              <a:gd name="connsiteX473" fmla="*/ 25403 w 28575"/>
                              <a:gd name="connsiteY473" fmla="*/ 0 h 9525"/>
                              <a:gd name="connsiteX474" fmla="*/ 26461 w 28575"/>
                              <a:gd name="connsiteY474" fmla="*/ 0 h 9525"/>
                              <a:gd name="connsiteX475" fmla="*/ 26461 w 28575"/>
                              <a:gd name="connsiteY475" fmla="*/ 0 h 9525"/>
                              <a:gd name="connsiteX476" fmla="*/ 26461 w 28575"/>
                              <a:gd name="connsiteY476" fmla="*/ 9525 h 9525"/>
                              <a:gd name="connsiteX477" fmla="*/ 26461 w 28575"/>
                              <a:gd name="connsiteY477" fmla="*/ 9525 h 9525"/>
                              <a:gd name="connsiteX478" fmla="*/ 26461 w 28575"/>
                              <a:gd name="connsiteY478" fmla="*/ 9525 h 9525"/>
                              <a:gd name="connsiteX479" fmla="*/ 26461 w 28575"/>
                              <a:gd name="connsiteY479" fmla="*/ 9525 h 9525"/>
                              <a:gd name="connsiteX480" fmla="*/ 26461 w 28575"/>
                              <a:gd name="connsiteY480" fmla="*/ 0 h 9525"/>
                              <a:gd name="connsiteX481" fmla="*/ 26461 w 28575"/>
                              <a:gd name="connsiteY481" fmla="*/ 0 h 9525"/>
                              <a:gd name="connsiteX482" fmla="*/ 26461 w 28575"/>
                              <a:gd name="connsiteY482" fmla="*/ 0 h 9525"/>
                              <a:gd name="connsiteX483" fmla="*/ 26461 w 28575"/>
                              <a:gd name="connsiteY483" fmla="*/ 0 h 9525"/>
                              <a:gd name="connsiteX484" fmla="*/ 26461 w 28575"/>
                              <a:gd name="connsiteY484" fmla="*/ 9525 h 9525"/>
                              <a:gd name="connsiteX485" fmla="*/ 26461 w 28575"/>
                              <a:gd name="connsiteY485" fmla="*/ 0 h 9525"/>
                              <a:gd name="connsiteX486" fmla="*/ 26461 w 28575"/>
                              <a:gd name="connsiteY486" fmla="*/ 9525 h 9525"/>
                              <a:gd name="connsiteX487" fmla="*/ 26461 w 28575"/>
                              <a:gd name="connsiteY487" fmla="*/ 9525 h 9525"/>
                              <a:gd name="connsiteX488" fmla="*/ 26461 w 28575"/>
                              <a:gd name="connsiteY488" fmla="*/ 0 h 9525"/>
                              <a:gd name="connsiteX489" fmla="*/ 26461 w 28575"/>
                              <a:gd name="connsiteY489" fmla="*/ 9525 h 9525"/>
                              <a:gd name="connsiteX490" fmla="*/ 26461 w 28575"/>
                              <a:gd name="connsiteY490" fmla="*/ 9525 h 9525"/>
                              <a:gd name="connsiteX491" fmla="*/ 26461 w 28575"/>
                              <a:gd name="connsiteY491" fmla="*/ 0 h 9525"/>
                              <a:gd name="connsiteX492" fmla="*/ 27518 w 28575"/>
                              <a:gd name="connsiteY492" fmla="*/ 9525 h 9525"/>
                              <a:gd name="connsiteX493" fmla="*/ 27518 w 28575"/>
                              <a:gd name="connsiteY493" fmla="*/ 9525 h 9525"/>
                              <a:gd name="connsiteX494" fmla="*/ 27518 w 28575"/>
                              <a:gd name="connsiteY494" fmla="*/ 9525 h 9525"/>
                              <a:gd name="connsiteX495" fmla="*/ 27518 w 28575"/>
                              <a:gd name="connsiteY495" fmla="*/ 9525 h 9525"/>
                              <a:gd name="connsiteX496" fmla="*/ 27518 w 28575"/>
                              <a:gd name="connsiteY496" fmla="*/ 9525 h 9525"/>
                              <a:gd name="connsiteX497" fmla="*/ 27518 w 28575"/>
                              <a:gd name="connsiteY497" fmla="*/ 9525 h 9525"/>
                              <a:gd name="connsiteX498" fmla="*/ 27518 w 28575"/>
                              <a:gd name="connsiteY498" fmla="*/ 9525 h 9525"/>
                              <a:gd name="connsiteX499" fmla="*/ 27518 w 28575"/>
                              <a:gd name="connsiteY499" fmla="*/ 9525 h 9525"/>
                              <a:gd name="connsiteX500" fmla="*/ 27518 w 28575"/>
                              <a:gd name="connsiteY500" fmla="*/ 9525 h 9525"/>
                              <a:gd name="connsiteX501" fmla="*/ 27518 w 28575"/>
                              <a:gd name="connsiteY501" fmla="*/ 9525 h 9525"/>
                              <a:gd name="connsiteX502" fmla="*/ 27518 w 28575"/>
                              <a:gd name="connsiteY502" fmla="*/ 9525 h 9525"/>
                              <a:gd name="connsiteX503" fmla="*/ 27518 w 28575"/>
                              <a:gd name="connsiteY503" fmla="*/ 9525 h 9525"/>
                              <a:gd name="connsiteX504" fmla="*/ 27518 w 28575"/>
                              <a:gd name="connsiteY504" fmla="*/ 9525 h 9525"/>
                              <a:gd name="connsiteX505" fmla="*/ 27518 w 28575"/>
                              <a:gd name="connsiteY505" fmla="*/ 9525 h 9525"/>
                              <a:gd name="connsiteX506" fmla="*/ 27518 w 28575"/>
                              <a:gd name="connsiteY506" fmla="*/ 9525 h 9525"/>
                              <a:gd name="connsiteX507" fmla="*/ 27518 w 28575"/>
                              <a:gd name="connsiteY507" fmla="*/ 9525 h 9525"/>
                              <a:gd name="connsiteX508" fmla="*/ 27518 w 28575"/>
                              <a:gd name="connsiteY508" fmla="*/ 9525 h 9525"/>
                              <a:gd name="connsiteX509" fmla="*/ 27518 w 28575"/>
                              <a:gd name="connsiteY509" fmla="*/ 9525 h 9525"/>
                              <a:gd name="connsiteX510" fmla="*/ 28575 w 28575"/>
                              <a:gd name="connsiteY510" fmla="*/ 9525 h 9525"/>
                              <a:gd name="connsiteX511" fmla="*/ 28575 w 28575"/>
                              <a:gd name="connsiteY511" fmla="*/ 9525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9525"/>
                                </a:moveTo>
                                <a:lnTo>
                                  <a:pt x="0" y="9525"/>
                                </a:lnTo>
                                <a:lnTo>
                                  <a:pt x="0" y="9525"/>
                                </a:lnTo>
                                <a:lnTo>
                                  <a:pt x="0" y="9525"/>
                                </a:lnTo>
                                <a:lnTo>
                                  <a:pt x="0" y="9525"/>
                                </a:lnTo>
                                <a:lnTo>
                                  <a:pt x="0" y="9525"/>
                                </a:lnTo>
                                <a:lnTo>
                                  <a:pt x="0" y="9525"/>
                                </a:lnTo>
                                <a:lnTo>
                                  <a:pt x="0" y="9525"/>
                                </a:lnTo>
                                <a:lnTo>
                                  <a:pt x="0" y="9525"/>
                                </a:lnTo>
                                <a:lnTo>
                                  <a:pt x="0" y="9525"/>
                                </a:lnTo>
                                <a:lnTo>
                                  <a:pt x="0" y="9525"/>
                                </a:lnTo>
                                <a:lnTo>
                                  <a:pt x="0" y="9525"/>
                                </a:lnTo>
                                <a:lnTo>
                                  <a:pt x="0" y="9525"/>
                                </a:lnTo>
                                <a:lnTo>
                                  <a:pt x="0" y="9525"/>
                                </a:lnTo>
                                <a:lnTo>
                                  <a:pt x="0" y="9525"/>
                                </a:lnTo>
                                <a:lnTo>
                                  <a:pt x="0" y="9525"/>
                                </a:lnTo>
                                <a:lnTo>
                                  <a:pt x="1057" y="0"/>
                                </a:lnTo>
                                <a:lnTo>
                                  <a:pt x="1057" y="9525"/>
                                </a:lnTo>
                                <a:lnTo>
                                  <a:pt x="1057" y="9525"/>
                                </a:lnTo>
                                <a:lnTo>
                                  <a:pt x="1057" y="0"/>
                                </a:lnTo>
                                <a:lnTo>
                                  <a:pt x="1057" y="0"/>
                                </a:lnTo>
                                <a:lnTo>
                                  <a:pt x="1057" y="0"/>
                                </a:lnTo>
                                <a:lnTo>
                                  <a:pt x="1057" y="0"/>
                                </a:lnTo>
                                <a:lnTo>
                                  <a:pt x="1057" y="9525"/>
                                </a:lnTo>
                                <a:lnTo>
                                  <a:pt x="1057" y="9525"/>
                                </a:lnTo>
                                <a:lnTo>
                                  <a:pt x="1057" y="9525"/>
                                </a:lnTo>
                                <a:lnTo>
                                  <a:pt x="1057" y="0"/>
                                </a:lnTo>
                                <a:lnTo>
                                  <a:pt x="1057" y="0"/>
                                </a:lnTo>
                                <a:lnTo>
                                  <a:pt x="1057" y="9525"/>
                                </a:lnTo>
                                <a:lnTo>
                                  <a:pt x="1057" y="9525"/>
                                </a:lnTo>
                                <a:lnTo>
                                  <a:pt x="1057" y="9525"/>
                                </a:lnTo>
                                <a:lnTo>
                                  <a:pt x="1057" y="9525"/>
                                </a:lnTo>
                                <a:lnTo>
                                  <a:pt x="1057" y="9525"/>
                                </a:lnTo>
                                <a:lnTo>
                                  <a:pt x="1057" y="0"/>
                                </a:lnTo>
                                <a:lnTo>
                                  <a:pt x="2114" y="0"/>
                                </a:lnTo>
                                <a:lnTo>
                                  <a:pt x="2114" y="0"/>
                                </a:lnTo>
                                <a:lnTo>
                                  <a:pt x="2114" y="0"/>
                                </a:lnTo>
                                <a:lnTo>
                                  <a:pt x="2114" y="0"/>
                                </a:lnTo>
                                <a:lnTo>
                                  <a:pt x="2114" y="0"/>
                                </a:lnTo>
                                <a:lnTo>
                                  <a:pt x="2114" y="0"/>
                                </a:lnTo>
                                <a:lnTo>
                                  <a:pt x="2114" y="0"/>
                                </a:lnTo>
                                <a:lnTo>
                                  <a:pt x="2114" y="9525"/>
                                </a:lnTo>
                                <a:lnTo>
                                  <a:pt x="2114" y="9525"/>
                                </a:lnTo>
                                <a:lnTo>
                                  <a:pt x="2114" y="9525"/>
                                </a:lnTo>
                                <a:lnTo>
                                  <a:pt x="2114" y="9525"/>
                                </a:lnTo>
                                <a:lnTo>
                                  <a:pt x="2114" y="9525"/>
                                </a:lnTo>
                                <a:lnTo>
                                  <a:pt x="2114" y="9525"/>
                                </a:lnTo>
                                <a:lnTo>
                                  <a:pt x="2114" y="9525"/>
                                </a:lnTo>
                                <a:lnTo>
                                  <a:pt x="2114" y="9525"/>
                                </a:lnTo>
                                <a:lnTo>
                                  <a:pt x="2114" y="0"/>
                                </a:lnTo>
                                <a:lnTo>
                                  <a:pt x="2114" y="0"/>
                                </a:lnTo>
                                <a:lnTo>
                                  <a:pt x="2114" y="0"/>
                                </a:lnTo>
                                <a:lnTo>
                                  <a:pt x="2114" y="0"/>
                                </a:lnTo>
                                <a:lnTo>
                                  <a:pt x="2114" y="9525"/>
                                </a:lnTo>
                                <a:lnTo>
                                  <a:pt x="3172" y="9525"/>
                                </a:lnTo>
                                <a:lnTo>
                                  <a:pt x="3172" y="9525"/>
                                </a:lnTo>
                                <a:lnTo>
                                  <a:pt x="3172" y="9525"/>
                                </a:lnTo>
                                <a:lnTo>
                                  <a:pt x="3172" y="9525"/>
                                </a:lnTo>
                                <a:lnTo>
                                  <a:pt x="3172" y="9525"/>
                                </a:lnTo>
                                <a:lnTo>
                                  <a:pt x="3172" y="9525"/>
                                </a:lnTo>
                                <a:lnTo>
                                  <a:pt x="3172" y="9525"/>
                                </a:lnTo>
                                <a:lnTo>
                                  <a:pt x="3172" y="9525"/>
                                </a:lnTo>
                                <a:lnTo>
                                  <a:pt x="3172" y="9525"/>
                                </a:lnTo>
                                <a:lnTo>
                                  <a:pt x="3172" y="9525"/>
                                </a:lnTo>
                                <a:lnTo>
                                  <a:pt x="3172" y="9525"/>
                                </a:lnTo>
                                <a:lnTo>
                                  <a:pt x="3172" y="9525"/>
                                </a:lnTo>
                                <a:lnTo>
                                  <a:pt x="3172" y="9525"/>
                                </a:lnTo>
                                <a:lnTo>
                                  <a:pt x="3172" y="0"/>
                                </a:lnTo>
                                <a:lnTo>
                                  <a:pt x="3172" y="0"/>
                                </a:lnTo>
                                <a:lnTo>
                                  <a:pt x="3172" y="0"/>
                                </a:lnTo>
                                <a:lnTo>
                                  <a:pt x="3172" y="9525"/>
                                </a:lnTo>
                                <a:lnTo>
                                  <a:pt x="3172" y="9525"/>
                                </a:lnTo>
                                <a:lnTo>
                                  <a:pt x="4229" y="9525"/>
                                </a:lnTo>
                                <a:lnTo>
                                  <a:pt x="4229" y="9525"/>
                                </a:lnTo>
                                <a:lnTo>
                                  <a:pt x="4229" y="9525"/>
                                </a:lnTo>
                                <a:lnTo>
                                  <a:pt x="4229" y="9525"/>
                                </a:lnTo>
                                <a:lnTo>
                                  <a:pt x="4229" y="0"/>
                                </a:lnTo>
                                <a:lnTo>
                                  <a:pt x="4229" y="0"/>
                                </a:lnTo>
                                <a:lnTo>
                                  <a:pt x="4229" y="0"/>
                                </a:lnTo>
                                <a:lnTo>
                                  <a:pt x="4229" y="9525"/>
                                </a:lnTo>
                                <a:lnTo>
                                  <a:pt x="4229" y="0"/>
                                </a:lnTo>
                                <a:lnTo>
                                  <a:pt x="4229" y="0"/>
                                </a:lnTo>
                                <a:lnTo>
                                  <a:pt x="4229" y="0"/>
                                </a:lnTo>
                                <a:lnTo>
                                  <a:pt x="4229" y="0"/>
                                </a:lnTo>
                                <a:lnTo>
                                  <a:pt x="4229" y="0"/>
                                </a:lnTo>
                                <a:lnTo>
                                  <a:pt x="4229" y="9525"/>
                                </a:lnTo>
                                <a:lnTo>
                                  <a:pt x="4229" y="9525"/>
                                </a:lnTo>
                                <a:lnTo>
                                  <a:pt x="4229" y="9525"/>
                                </a:lnTo>
                                <a:lnTo>
                                  <a:pt x="4229" y="0"/>
                                </a:lnTo>
                                <a:lnTo>
                                  <a:pt x="4229" y="0"/>
                                </a:lnTo>
                                <a:lnTo>
                                  <a:pt x="5296" y="0"/>
                                </a:lnTo>
                                <a:lnTo>
                                  <a:pt x="5296" y="0"/>
                                </a:lnTo>
                                <a:lnTo>
                                  <a:pt x="5296" y="0"/>
                                </a:lnTo>
                                <a:lnTo>
                                  <a:pt x="5296" y="0"/>
                                </a:lnTo>
                                <a:lnTo>
                                  <a:pt x="5296" y="0"/>
                                </a:lnTo>
                                <a:lnTo>
                                  <a:pt x="5296" y="0"/>
                                </a:lnTo>
                                <a:lnTo>
                                  <a:pt x="5296" y="9525"/>
                                </a:lnTo>
                                <a:lnTo>
                                  <a:pt x="5296" y="0"/>
                                </a:lnTo>
                                <a:lnTo>
                                  <a:pt x="5296" y="0"/>
                                </a:lnTo>
                                <a:lnTo>
                                  <a:pt x="5296" y="0"/>
                                </a:lnTo>
                                <a:lnTo>
                                  <a:pt x="5296" y="9525"/>
                                </a:lnTo>
                                <a:lnTo>
                                  <a:pt x="5296" y="0"/>
                                </a:lnTo>
                                <a:lnTo>
                                  <a:pt x="5296" y="0"/>
                                </a:lnTo>
                                <a:lnTo>
                                  <a:pt x="5296" y="0"/>
                                </a:lnTo>
                                <a:lnTo>
                                  <a:pt x="5296" y="0"/>
                                </a:lnTo>
                                <a:lnTo>
                                  <a:pt x="5296" y="0"/>
                                </a:lnTo>
                                <a:lnTo>
                                  <a:pt x="5296" y="9525"/>
                                </a:lnTo>
                                <a:lnTo>
                                  <a:pt x="5296" y="0"/>
                                </a:lnTo>
                                <a:lnTo>
                                  <a:pt x="6353" y="0"/>
                                </a:lnTo>
                                <a:lnTo>
                                  <a:pt x="6353" y="0"/>
                                </a:lnTo>
                                <a:lnTo>
                                  <a:pt x="6353" y="0"/>
                                </a:lnTo>
                                <a:lnTo>
                                  <a:pt x="6353" y="9525"/>
                                </a:lnTo>
                                <a:lnTo>
                                  <a:pt x="6353" y="9525"/>
                                </a:lnTo>
                                <a:lnTo>
                                  <a:pt x="6353" y="9525"/>
                                </a:lnTo>
                                <a:lnTo>
                                  <a:pt x="6353" y="9525"/>
                                </a:lnTo>
                                <a:lnTo>
                                  <a:pt x="6353" y="9525"/>
                                </a:lnTo>
                                <a:lnTo>
                                  <a:pt x="6353" y="9525"/>
                                </a:lnTo>
                                <a:lnTo>
                                  <a:pt x="6353" y="9525"/>
                                </a:lnTo>
                                <a:lnTo>
                                  <a:pt x="6353" y="9525"/>
                                </a:lnTo>
                                <a:lnTo>
                                  <a:pt x="6353" y="9525"/>
                                </a:lnTo>
                                <a:lnTo>
                                  <a:pt x="6353" y="9525"/>
                                </a:lnTo>
                                <a:lnTo>
                                  <a:pt x="6353" y="9525"/>
                                </a:lnTo>
                                <a:lnTo>
                                  <a:pt x="6353" y="9525"/>
                                </a:lnTo>
                                <a:lnTo>
                                  <a:pt x="6353" y="9525"/>
                                </a:lnTo>
                                <a:lnTo>
                                  <a:pt x="6353" y="9525"/>
                                </a:lnTo>
                                <a:lnTo>
                                  <a:pt x="6353" y="9525"/>
                                </a:lnTo>
                                <a:lnTo>
                                  <a:pt x="6353" y="9525"/>
                                </a:lnTo>
                                <a:lnTo>
                                  <a:pt x="6353" y="9525"/>
                                </a:lnTo>
                                <a:lnTo>
                                  <a:pt x="7411" y="9525"/>
                                </a:lnTo>
                                <a:lnTo>
                                  <a:pt x="7411" y="9525"/>
                                </a:lnTo>
                                <a:lnTo>
                                  <a:pt x="7411" y="9525"/>
                                </a:lnTo>
                                <a:lnTo>
                                  <a:pt x="7411" y="9525"/>
                                </a:lnTo>
                                <a:lnTo>
                                  <a:pt x="7411" y="9525"/>
                                </a:lnTo>
                                <a:lnTo>
                                  <a:pt x="7411" y="9525"/>
                                </a:lnTo>
                                <a:lnTo>
                                  <a:pt x="7411" y="9525"/>
                                </a:lnTo>
                                <a:lnTo>
                                  <a:pt x="7411" y="9525"/>
                                </a:lnTo>
                                <a:lnTo>
                                  <a:pt x="7411" y="9525"/>
                                </a:lnTo>
                                <a:lnTo>
                                  <a:pt x="7411" y="9525"/>
                                </a:lnTo>
                                <a:lnTo>
                                  <a:pt x="7411" y="9525"/>
                                </a:lnTo>
                                <a:lnTo>
                                  <a:pt x="7411" y="9525"/>
                                </a:lnTo>
                                <a:lnTo>
                                  <a:pt x="7411" y="9525"/>
                                </a:lnTo>
                                <a:lnTo>
                                  <a:pt x="7411" y="0"/>
                                </a:lnTo>
                                <a:lnTo>
                                  <a:pt x="7411" y="0"/>
                                </a:lnTo>
                                <a:lnTo>
                                  <a:pt x="7411" y="0"/>
                                </a:lnTo>
                                <a:lnTo>
                                  <a:pt x="7411" y="0"/>
                                </a:lnTo>
                                <a:lnTo>
                                  <a:pt x="7411" y="9525"/>
                                </a:lnTo>
                                <a:lnTo>
                                  <a:pt x="8468" y="9525"/>
                                </a:lnTo>
                                <a:lnTo>
                                  <a:pt x="8468" y="9525"/>
                                </a:lnTo>
                                <a:lnTo>
                                  <a:pt x="8468" y="9525"/>
                                </a:lnTo>
                                <a:lnTo>
                                  <a:pt x="8468" y="9525"/>
                                </a:lnTo>
                                <a:lnTo>
                                  <a:pt x="8468" y="9525"/>
                                </a:lnTo>
                                <a:lnTo>
                                  <a:pt x="8468" y="9525"/>
                                </a:lnTo>
                                <a:lnTo>
                                  <a:pt x="8468" y="9525"/>
                                </a:lnTo>
                                <a:lnTo>
                                  <a:pt x="8468" y="9525"/>
                                </a:lnTo>
                                <a:lnTo>
                                  <a:pt x="8468" y="0"/>
                                </a:lnTo>
                                <a:lnTo>
                                  <a:pt x="8468" y="9525"/>
                                </a:lnTo>
                                <a:lnTo>
                                  <a:pt x="8468" y="9525"/>
                                </a:lnTo>
                                <a:lnTo>
                                  <a:pt x="8468" y="9525"/>
                                </a:lnTo>
                                <a:lnTo>
                                  <a:pt x="8468" y="0"/>
                                </a:lnTo>
                                <a:lnTo>
                                  <a:pt x="8468" y="0"/>
                                </a:lnTo>
                                <a:lnTo>
                                  <a:pt x="8468" y="0"/>
                                </a:lnTo>
                                <a:lnTo>
                                  <a:pt x="8468" y="0"/>
                                </a:lnTo>
                                <a:lnTo>
                                  <a:pt x="8468" y="0"/>
                                </a:lnTo>
                                <a:lnTo>
                                  <a:pt x="8468" y="9525"/>
                                </a:lnTo>
                                <a:lnTo>
                                  <a:pt x="9525" y="0"/>
                                </a:lnTo>
                                <a:lnTo>
                                  <a:pt x="9525" y="0"/>
                                </a:lnTo>
                                <a:lnTo>
                                  <a:pt x="9525" y="9525"/>
                                </a:lnTo>
                                <a:lnTo>
                                  <a:pt x="9525" y="0"/>
                                </a:lnTo>
                                <a:lnTo>
                                  <a:pt x="9525" y="9525"/>
                                </a:lnTo>
                                <a:lnTo>
                                  <a:pt x="9525" y="9525"/>
                                </a:lnTo>
                                <a:lnTo>
                                  <a:pt x="9525" y="9525"/>
                                </a:lnTo>
                                <a:lnTo>
                                  <a:pt x="9525" y="9525"/>
                                </a:lnTo>
                                <a:lnTo>
                                  <a:pt x="9525" y="9525"/>
                                </a:lnTo>
                                <a:lnTo>
                                  <a:pt x="9525" y="0"/>
                                </a:lnTo>
                                <a:lnTo>
                                  <a:pt x="9525" y="0"/>
                                </a:lnTo>
                                <a:lnTo>
                                  <a:pt x="9525" y="0"/>
                                </a:lnTo>
                                <a:lnTo>
                                  <a:pt x="9525" y="9525"/>
                                </a:lnTo>
                                <a:lnTo>
                                  <a:pt x="9525" y="9525"/>
                                </a:lnTo>
                                <a:lnTo>
                                  <a:pt x="9525" y="0"/>
                                </a:lnTo>
                                <a:lnTo>
                                  <a:pt x="9525" y="9525"/>
                                </a:lnTo>
                                <a:lnTo>
                                  <a:pt x="9525" y="9525"/>
                                </a:lnTo>
                                <a:lnTo>
                                  <a:pt x="9525" y="9525"/>
                                </a:lnTo>
                                <a:lnTo>
                                  <a:pt x="10582" y="9525"/>
                                </a:lnTo>
                                <a:lnTo>
                                  <a:pt x="10582" y="9525"/>
                                </a:lnTo>
                                <a:lnTo>
                                  <a:pt x="10582" y="9525"/>
                                </a:lnTo>
                                <a:lnTo>
                                  <a:pt x="10582" y="9525"/>
                                </a:lnTo>
                                <a:lnTo>
                                  <a:pt x="10582" y="0"/>
                                </a:lnTo>
                                <a:lnTo>
                                  <a:pt x="10582" y="9525"/>
                                </a:lnTo>
                                <a:lnTo>
                                  <a:pt x="10582" y="9525"/>
                                </a:lnTo>
                                <a:lnTo>
                                  <a:pt x="10582" y="9525"/>
                                </a:lnTo>
                                <a:lnTo>
                                  <a:pt x="10582" y="9525"/>
                                </a:lnTo>
                                <a:lnTo>
                                  <a:pt x="10582" y="0"/>
                                </a:lnTo>
                                <a:lnTo>
                                  <a:pt x="10582" y="0"/>
                                </a:lnTo>
                                <a:lnTo>
                                  <a:pt x="10582" y="0"/>
                                </a:lnTo>
                                <a:lnTo>
                                  <a:pt x="10582" y="9525"/>
                                </a:lnTo>
                                <a:lnTo>
                                  <a:pt x="10582" y="9525"/>
                                </a:lnTo>
                                <a:lnTo>
                                  <a:pt x="10582" y="0"/>
                                </a:lnTo>
                                <a:lnTo>
                                  <a:pt x="10582" y="0"/>
                                </a:lnTo>
                                <a:lnTo>
                                  <a:pt x="10582" y="0"/>
                                </a:lnTo>
                                <a:lnTo>
                                  <a:pt x="10582" y="9525"/>
                                </a:lnTo>
                                <a:lnTo>
                                  <a:pt x="10582" y="9525"/>
                                </a:lnTo>
                                <a:lnTo>
                                  <a:pt x="10582" y="9525"/>
                                </a:lnTo>
                                <a:lnTo>
                                  <a:pt x="11639" y="9525"/>
                                </a:lnTo>
                                <a:lnTo>
                                  <a:pt x="11639" y="9525"/>
                                </a:lnTo>
                                <a:lnTo>
                                  <a:pt x="11639" y="9525"/>
                                </a:lnTo>
                                <a:lnTo>
                                  <a:pt x="11639" y="0"/>
                                </a:lnTo>
                                <a:lnTo>
                                  <a:pt x="11639" y="0"/>
                                </a:lnTo>
                                <a:lnTo>
                                  <a:pt x="11639" y="0"/>
                                </a:lnTo>
                                <a:lnTo>
                                  <a:pt x="11639" y="0"/>
                                </a:lnTo>
                                <a:lnTo>
                                  <a:pt x="11639" y="0"/>
                                </a:lnTo>
                                <a:lnTo>
                                  <a:pt x="11639" y="0"/>
                                </a:lnTo>
                                <a:lnTo>
                                  <a:pt x="11639" y="9525"/>
                                </a:lnTo>
                                <a:lnTo>
                                  <a:pt x="11639" y="9525"/>
                                </a:lnTo>
                                <a:lnTo>
                                  <a:pt x="11639" y="0"/>
                                </a:lnTo>
                                <a:lnTo>
                                  <a:pt x="11639" y="9525"/>
                                </a:lnTo>
                                <a:lnTo>
                                  <a:pt x="11639" y="0"/>
                                </a:lnTo>
                                <a:lnTo>
                                  <a:pt x="11639" y="9525"/>
                                </a:lnTo>
                                <a:lnTo>
                                  <a:pt x="11639" y="9525"/>
                                </a:lnTo>
                                <a:lnTo>
                                  <a:pt x="11639" y="9525"/>
                                </a:lnTo>
                                <a:lnTo>
                                  <a:pt x="11639" y="9525"/>
                                </a:lnTo>
                                <a:lnTo>
                                  <a:pt x="11639" y="9525"/>
                                </a:lnTo>
                                <a:lnTo>
                                  <a:pt x="11639" y="9525"/>
                                </a:lnTo>
                                <a:lnTo>
                                  <a:pt x="11639" y="9525"/>
                                </a:lnTo>
                                <a:lnTo>
                                  <a:pt x="11639" y="9525"/>
                                </a:lnTo>
                                <a:lnTo>
                                  <a:pt x="11639" y="9525"/>
                                </a:lnTo>
                                <a:lnTo>
                                  <a:pt x="11639" y="9525"/>
                                </a:lnTo>
                                <a:lnTo>
                                  <a:pt x="12697" y="0"/>
                                </a:lnTo>
                                <a:lnTo>
                                  <a:pt x="12697" y="0"/>
                                </a:lnTo>
                                <a:lnTo>
                                  <a:pt x="12697" y="0"/>
                                </a:lnTo>
                                <a:lnTo>
                                  <a:pt x="12697" y="0"/>
                                </a:lnTo>
                                <a:lnTo>
                                  <a:pt x="12697" y="0"/>
                                </a:lnTo>
                                <a:lnTo>
                                  <a:pt x="12697" y="9525"/>
                                </a:lnTo>
                                <a:lnTo>
                                  <a:pt x="12697" y="0"/>
                                </a:lnTo>
                                <a:lnTo>
                                  <a:pt x="12697" y="0"/>
                                </a:lnTo>
                                <a:lnTo>
                                  <a:pt x="12697" y="9525"/>
                                </a:lnTo>
                                <a:lnTo>
                                  <a:pt x="12697" y="0"/>
                                </a:lnTo>
                                <a:lnTo>
                                  <a:pt x="12697" y="0"/>
                                </a:lnTo>
                                <a:lnTo>
                                  <a:pt x="12697" y="0"/>
                                </a:lnTo>
                                <a:lnTo>
                                  <a:pt x="12697" y="0"/>
                                </a:lnTo>
                                <a:lnTo>
                                  <a:pt x="12697" y="0"/>
                                </a:lnTo>
                                <a:lnTo>
                                  <a:pt x="12697" y="0"/>
                                </a:lnTo>
                                <a:lnTo>
                                  <a:pt x="12697" y="0"/>
                                </a:lnTo>
                                <a:lnTo>
                                  <a:pt x="12697" y="0"/>
                                </a:lnTo>
                                <a:lnTo>
                                  <a:pt x="12697" y="0"/>
                                </a:lnTo>
                                <a:lnTo>
                                  <a:pt x="13754" y="0"/>
                                </a:lnTo>
                                <a:lnTo>
                                  <a:pt x="13754" y="9525"/>
                                </a:lnTo>
                                <a:lnTo>
                                  <a:pt x="13754" y="9525"/>
                                </a:lnTo>
                                <a:lnTo>
                                  <a:pt x="13754" y="9525"/>
                                </a:lnTo>
                                <a:lnTo>
                                  <a:pt x="13754" y="9525"/>
                                </a:lnTo>
                                <a:lnTo>
                                  <a:pt x="13754" y="9525"/>
                                </a:lnTo>
                                <a:lnTo>
                                  <a:pt x="13754" y="9525"/>
                                </a:lnTo>
                                <a:lnTo>
                                  <a:pt x="13754" y="9525"/>
                                </a:lnTo>
                                <a:lnTo>
                                  <a:pt x="13754" y="9525"/>
                                </a:lnTo>
                                <a:lnTo>
                                  <a:pt x="13754" y="9525"/>
                                </a:lnTo>
                                <a:lnTo>
                                  <a:pt x="13754" y="9525"/>
                                </a:lnTo>
                                <a:lnTo>
                                  <a:pt x="13754" y="9525"/>
                                </a:lnTo>
                                <a:lnTo>
                                  <a:pt x="13754" y="9525"/>
                                </a:lnTo>
                                <a:lnTo>
                                  <a:pt x="13754" y="9525"/>
                                </a:lnTo>
                                <a:lnTo>
                                  <a:pt x="13754" y="0"/>
                                </a:lnTo>
                                <a:lnTo>
                                  <a:pt x="13754" y="0"/>
                                </a:lnTo>
                                <a:lnTo>
                                  <a:pt x="13754" y="0"/>
                                </a:lnTo>
                                <a:lnTo>
                                  <a:pt x="13754" y="0"/>
                                </a:lnTo>
                                <a:lnTo>
                                  <a:pt x="13754" y="0"/>
                                </a:lnTo>
                                <a:lnTo>
                                  <a:pt x="13754" y="0"/>
                                </a:lnTo>
                                <a:lnTo>
                                  <a:pt x="14821" y="9525"/>
                                </a:lnTo>
                                <a:lnTo>
                                  <a:pt x="14821" y="9525"/>
                                </a:lnTo>
                                <a:lnTo>
                                  <a:pt x="14821" y="0"/>
                                </a:lnTo>
                                <a:lnTo>
                                  <a:pt x="14821" y="0"/>
                                </a:lnTo>
                                <a:lnTo>
                                  <a:pt x="14821" y="0"/>
                                </a:lnTo>
                                <a:lnTo>
                                  <a:pt x="14821" y="0"/>
                                </a:lnTo>
                                <a:lnTo>
                                  <a:pt x="14821" y="9525"/>
                                </a:lnTo>
                                <a:lnTo>
                                  <a:pt x="14821" y="9525"/>
                                </a:lnTo>
                                <a:lnTo>
                                  <a:pt x="14821" y="9525"/>
                                </a:lnTo>
                                <a:lnTo>
                                  <a:pt x="14821" y="9525"/>
                                </a:lnTo>
                                <a:lnTo>
                                  <a:pt x="14821" y="9525"/>
                                </a:lnTo>
                                <a:lnTo>
                                  <a:pt x="14821" y="0"/>
                                </a:lnTo>
                                <a:lnTo>
                                  <a:pt x="14821" y="0"/>
                                </a:lnTo>
                                <a:lnTo>
                                  <a:pt x="14821" y="0"/>
                                </a:lnTo>
                                <a:lnTo>
                                  <a:pt x="14821" y="0"/>
                                </a:lnTo>
                                <a:lnTo>
                                  <a:pt x="14821" y="0"/>
                                </a:lnTo>
                                <a:lnTo>
                                  <a:pt x="14821" y="9525"/>
                                </a:lnTo>
                                <a:lnTo>
                                  <a:pt x="14821" y="0"/>
                                </a:lnTo>
                                <a:lnTo>
                                  <a:pt x="15878" y="9525"/>
                                </a:lnTo>
                                <a:lnTo>
                                  <a:pt x="15878" y="9525"/>
                                </a:lnTo>
                                <a:lnTo>
                                  <a:pt x="15878" y="0"/>
                                </a:lnTo>
                                <a:lnTo>
                                  <a:pt x="15878" y="0"/>
                                </a:lnTo>
                                <a:lnTo>
                                  <a:pt x="15878" y="9525"/>
                                </a:lnTo>
                                <a:lnTo>
                                  <a:pt x="15878" y="9525"/>
                                </a:lnTo>
                                <a:lnTo>
                                  <a:pt x="15878" y="9525"/>
                                </a:lnTo>
                                <a:lnTo>
                                  <a:pt x="15878" y="9525"/>
                                </a:lnTo>
                                <a:lnTo>
                                  <a:pt x="15878" y="9525"/>
                                </a:lnTo>
                                <a:lnTo>
                                  <a:pt x="15878" y="9525"/>
                                </a:lnTo>
                                <a:lnTo>
                                  <a:pt x="15878" y="9525"/>
                                </a:lnTo>
                                <a:lnTo>
                                  <a:pt x="15878" y="9525"/>
                                </a:lnTo>
                                <a:lnTo>
                                  <a:pt x="15878" y="0"/>
                                </a:lnTo>
                                <a:lnTo>
                                  <a:pt x="15878" y="9525"/>
                                </a:lnTo>
                                <a:lnTo>
                                  <a:pt x="15878" y="9525"/>
                                </a:lnTo>
                                <a:lnTo>
                                  <a:pt x="15878" y="9525"/>
                                </a:lnTo>
                                <a:lnTo>
                                  <a:pt x="15878" y="9525"/>
                                </a:lnTo>
                                <a:lnTo>
                                  <a:pt x="15878" y="9525"/>
                                </a:lnTo>
                                <a:lnTo>
                                  <a:pt x="16936" y="9525"/>
                                </a:lnTo>
                                <a:lnTo>
                                  <a:pt x="16936" y="9525"/>
                                </a:lnTo>
                                <a:lnTo>
                                  <a:pt x="16936" y="9525"/>
                                </a:lnTo>
                                <a:lnTo>
                                  <a:pt x="16936" y="9525"/>
                                </a:lnTo>
                                <a:lnTo>
                                  <a:pt x="16936" y="9525"/>
                                </a:lnTo>
                                <a:lnTo>
                                  <a:pt x="16936" y="9525"/>
                                </a:lnTo>
                                <a:lnTo>
                                  <a:pt x="16936" y="9525"/>
                                </a:lnTo>
                                <a:lnTo>
                                  <a:pt x="16936" y="9525"/>
                                </a:lnTo>
                                <a:lnTo>
                                  <a:pt x="16936" y="9525"/>
                                </a:lnTo>
                                <a:lnTo>
                                  <a:pt x="16936" y="9525"/>
                                </a:lnTo>
                                <a:lnTo>
                                  <a:pt x="16936" y="9525"/>
                                </a:lnTo>
                                <a:lnTo>
                                  <a:pt x="16936" y="0"/>
                                </a:lnTo>
                                <a:lnTo>
                                  <a:pt x="16936" y="0"/>
                                </a:lnTo>
                                <a:lnTo>
                                  <a:pt x="16936" y="0"/>
                                </a:lnTo>
                                <a:lnTo>
                                  <a:pt x="16936" y="9525"/>
                                </a:lnTo>
                                <a:lnTo>
                                  <a:pt x="16936" y="9525"/>
                                </a:lnTo>
                                <a:lnTo>
                                  <a:pt x="16936" y="9525"/>
                                </a:lnTo>
                                <a:lnTo>
                                  <a:pt x="16936" y="9525"/>
                                </a:lnTo>
                                <a:lnTo>
                                  <a:pt x="17993" y="9525"/>
                                </a:lnTo>
                                <a:lnTo>
                                  <a:pt x="17993" y="9525"/>
                                </a:lnTo>
                                <a:lnTo>
                                  <a:pt x="17993" y="9525"/>
                                </a:lnTo>
                                <a:lnTo>
                                  <a:pt x="17993" y="9525"/>
                                </a:lnTo>
                                <a:lnTo>
                                  <a:pt x="17993" y="9525"/>
                                </a:lnTo>
                                <a:lnTo>
                                  <a:pt x="17993" y="9525"/>
                                </a:lnTo>
                                <a:lnTo>
                                  <a:pt x="17993" y="9525"/>
                                </a:lnTo>
                                <a:lnTo>
                                  <a:pt x="17993" y="9525"/>
                                </a:lnTo>
                                <a:lnTo>
                                  <a:pt x="17993" y="9525"/>
                                </a:lnTo>
                                <a:lnTo>
                                  <a:pt x="17993" y="9525"/>
                                </a:lnTo>
                                <a:lnTo>
                                  <a:pt x="17993" y="9525"/>
                                </a:lnTo>
                                <a:lnTo>
                                  <a:pt x="17993" y="9525"/>
                                </a:lnTo>
                                <a:lnTo>
                                  <a:pt x="17993" y="9525"/>
                                </a:lnTo>
                                <a:lnTo>
                                  <a:pt x="17993" y="0"/>
                                </a:lnTo>
                                <a:lnTo>
                                  <a:pt x="17993" y="0"/>
                                </a:lnTo>
                                <a:lnTo>
                                  <a:pt x="17993" y="9525"/>
                                </a:lnTo>
                                <a:lnTo>
                                  <a:pt x="17993" y="9525"/>
                                </a:lnTo>
                                <a:lnTo>
                                  <a:pt x="17993" y="9525"/>
                                </a:lnTo>
                                <a:lnTo>
                                  <a:pt x="17993" y="9525"/>
                                </a:lnTo>
                                <a:lnTo>
                                  <a:pt x="17993" y="9525"/>
                                </a:lnTo>
                                <a:lnTo>
                                  <a:pt x="19050" y="0"/>
                                </a:lnTo>
                                <a:lnTo>
                                  <a:pt x="19050" y="0"/>
                                </a:lnTo>
                                <a:lnTo>
                                  <a:pt x="19050" y="0"/>
                                </a:lnTo>
                                <a:lnTo>
                                  <a:pt x="19050" y="0"/>
                                </a:lnTo>
                                <a:lnTo>
                                  <a:pt x="19050" y="9525"/>
                                </a:lnTo>
                                <a:lnTo>
                                  <a:pt x="19050" y="9525"/>
                                </a:lnTo>
                                <a:lnTo>
                                  <a:pt x="19050" y="0"/>
                                </a:lnTo>
                                <a:lnTo>
                                  <a:pt x="19050" y="0"/>
                                </a:lnTo>
                                <a:lnTo>
                                  <a:pt x="19050" y="0"/>
                                </a:lnTo>
                                <a:lnTo>
                                  <a:pt x="19050" y="0"/>
                                </a:lnTo>
                                <a:lnTo>
                                  <a:pt x="19050" y="9525"/>
                                </a:lnTo>
                                <a:lnTo>
                                  <a:pt x="19050" y="9525"/>
                                </a:lnTo>
                                <a:lnTo>
                                  <a:pt x="19050" y="0"/>
                                </a:lnTo>
                                <a:lnTo>
                                  <a:pt x="19050" y="9525"/>
                                </a:lnTo>
                                <a:lnTo>
                                  <a:pt x="19050" y="9525"/>
                                </a:lnTo>
                                <a:lnTo>
                                  <a:pt x="19050" y="9525"/>
                                </a:lnTo>
                                <a:lnTo>
                                  <a:pt x="19050" y="9525"/>
                                </a:lnTo>
                                <a:lnTo>
                                  <a:pt x="19050" y="9525"/>
                                </a:lnTo>
                                <a:lnTo>
                                  <a:pt x="20107" y="9525"/>
                                </a:lnTo>
                                <a:lnTo>
                                  <a:pt x="20107" y="9525"/>
                                </a:lnTo>
                                <a:lnTo>
                                  <a:pt x="20107" y="9525"/>
                                </a:lnTo>
                                <a:lnTo>
                                  <a:pt x="20107" y="9525"/>
                                </a:lnTo>
                                <a:lnTo>
                                  <a:pt x="20107" y="9525"/>
                                </a:lnTo>
                                <a:lnTo>
                                  <a:pt x="20107" y="9525"/>
                                </a:lnTo>
                                <a:lnTo>
                                  <a:pt x="20107" y="9525"/>
                                </a:lnTo>
                                <a:lnTo>
                                  <a:pt x="20107" y="0"/>
                                </a:lnTo>
                                <a:lnTo>
                                  <a:pt x="20107" y="0"/>
                                </a:lnTo>
                                <a:lnTo>
                                  <a:pt x="20107" y="0"/>
                                </a:lnTo>
                                <a:lnTo>
                                  <a:pt x="20107" y="0"/>
                                </a:lnTo>
                                <a:lnTo>
                                  <a:pt x="20107" y="9525"/>
                                </a:lnTo>
                                <a:lnTo>
                                  <a:pt x="20107" y="9525"/>
                                </a:lnTo>
                                <a:lnTo>
                                  <a:pt x="20107" y="9525"/>
                                </a:lnTo>
                                <a:lnTo>
                                  <a:pt x="20107" y="9525"/>
                                </a:lnTo>
                                <a:lnTo>
                                  <a:pt x="20107" y="9525"/>
                                </a:lnTo>
                                <a:lnTo>
                                  <a:pt x="20107" y="9525"/>
                                </a:lnTo>
                                <a:lnTo>
                                  <a:pt x="20107" y="9525"/>
                                </a:lnTo>
                                <a:lnTo>
                                  <a:pt x="21164" y="0"/>
                                </a:lnTo>
                                <a:lnTo>
                                  <a:pt x="21164" y="0"/>
                                </a:lnTo>
                                <a:lnTo>
                                  <a:pt x="21164" y="9525"/>
                                </a:lnTo>
                                <a:lnTo>
                                  <a:pt x="21164" y="9525"/>
                                </a:lnTo>
                                <a:lnTo>
                                  <a:pt x="21164" y="9525"/>
                                </a:lnTo>
                                <a:lnTo>
                                  <a:pt x="21164" y="9525"/>
                                </a:lnTo>
                                <a:lnTo>
                                  <a:pt x="21164" y="0"/>
                                </a:lnTo>
                                <a:lnTo>
                                  <a:pt x="21164" y="0"/>
                                </a:lnTo>
                                <a:lnTo>
                                  <a:pt x="21164" y="0"/>
                                </a:lnTo>
                                <a:lnTo>
                                  <a:pt x="21164" y="9525"/>
                                </a:lnTo>
                                <a:lnTo>
                                  <a:pt x="21164" y="9525"/>
                                </a:lnTo>
                                <a:lnTo>
                                  <a:pt x="21164" y="9525"/>
                                </a:lnTo>
                                <a:lnTo>
                                  <a:pt x="21164" y="9525"/>
                                </a:lnTo>
                                <a:lnTo>
                                  <a:pt x="21164" y="9525"/>
                                </a:lnTo>
                                <a:lnTo>
                                  <a:pt x="21164" y="0"/>
                                </a:lnTo>
                                <a:lnTo>
                                  <a:pt x="21164" y="0"/>
                                </a:lnTo>
                                <a:lnTo>
                                  <a:pt x="21164" y="9525"/>
                                </a:lnTo>
                                <a:lnTo>
                                  <a:pt x="21164" y="9525"/>
                                </a:lnTo>
                                <a:lnTo>
                                  <a:pt x="22222" y="9525"/>
                                </a:lnTo>
                                <a:lnTo>
                                  <a:pt x="22222" y="9525"/>
                                </a:lnTo>
                                <a:lnTo>
                                  <a:pt x="22222" y="9525"/>
                                </a:lnTo>
                                <a:lnTo>
                                  <a:pt x="22222" y="9525"/>
                                </a:lnTo>
                                <a:lnTo>
                                  <a:pt x="22222" y="9525"/>
                                </a:lnTo>
                                <a:lnTo>
                                  <a:pt x="22222" y="9525"/>
                                </a:lnTo>
                                <a:lnTo>
                                  <a:pt x="22222" y="9525"/>
                                </a:lnTo>
                                <a:lnTo>
                                  <a:pt x="22222" y="9525"/>
                                </a:lnTo>
                                <a:lnTo>
                                  <a:pt x="22222" y="9525"/>
                                </a:lnTo>
                                <a:lnTo>
                                  <a:pt x="22222" y="0"/>
                                </a:lnTo>
                                <a:lnTo>
                                  <a:pt x="22222" y="0"/>
                                </a:lnTo>
                                <a:lnTo>
                                  <a:pt x="22222" y="9525"/>
                                </a:lnTo>
                                <a:lnTo>
                                  <a:pt x="22222" y="9525"/>
                                </a:lnTo>
                                <a:lnTo>
                                  <a:pt x="22222" y="9525"/>
                                </a:lnTo>
                                <a:lnTo>
                                  <a:pt x="22222" y="9525"/>
                                </a:lnTo>
                                <a:lnTo>
                                  <a:pt x="22222" y="9525"/>
                                </a:lnTo>
                                <a:lnTo>
                                  <a:pt x="22222" y="9525"/>
                                </a:lnTo>
                                <a:lnTo>
                                  <a:pt x="22222" y="9525"/>
                                </a:lnTo>
                                <a:lnTo>
                                  <a:pt x="22222" y="9525"/>
                                </a:lnTo>
                                <a:lnTo>
                                  <a:pt x="22222" y="9525"/>
                                </a:lnTo>
                                <a:lnTo>
                                  <a:pt x="23279" y="0"/>
                                </a:lnTo>
                                <a:lnTo>
                                  <a:pt x="23279" y="0"/>
                                </a:lnTo>
                                <a:lnTo>
                                  <a:pt x="23279" y="0"/>
                                </a:lnTo>
                                <a:lnTo>
                                  <a:pt x="23279" y="0"/>
                                </a:lnTo>
                                <a:lnTo>
                                  <a:pt x="23279" y="9525"/>
                                </a:lnTo>
                                <a:lnTo>
                                  <a:pt x="23279" y="9525"/>
                                </a:lnTo>
                                <a:lnTo>
                                  <a:pt x="23279" y="9525"/>
                                </a:lnTo>
                                <a:lnTo>
                                  <a:pt x="23279" y="9525"/>
                                </a:lnTo>
                                <a:lnTo>
                                  <a:pt x="23279" y="9525"/>
                                </a:lnTo>
                                <a:lnTo>
                                  <a:pt x="23279" y="9525"/>
                                </a:lnTo>
                                <a:lnTo>
                                  <a:pt x="23279" y="0"/>
                                </a:lnTo>
                                <a:lnTo>
                                  <a:pt x="23279" y="9525"/>
                                </a:lnTo>
                                <a:lnTo>
                                  <a:pt x="23279" y="0"/>
                                </a:lnTo>
                                <a:lnTo>
                                  <a:pt x="23279" y="0"/>
                                </a:lnTo>
                                <a:lnTo>
                                  <a:pt x="23279" y="0"/>
                                </a:lnTo>
                                <a:lnTo>
                                  <a:pt x="23279" y="0"/>
                                </a:lnTo>
                                <a:lnTo>
                                  <a:pt x="23279" y="9525"/>
                                </a:lnTo>
                                <a:lnTo>
                                  <a:pt x="23279" y="9525"/>
                                </a:lnTo>
                                <a:lnTo>
                                  <a:pt x="24346" y="9525"/>
                                </a:lnTo>
                                <a:lnTo>
                                  <a:pt x="24346" y="9525"/>
                                </a:lnTo>
                                <a:lnTo>
                                  <a:pt x="24346" y="9525"/>
                                </a:lnTo>
                                <a:lnTo>
                                  <a:pt x="24346" y="9525"/>
                                </a:lnTo>
                                <a:lnTo>
                                  <a:pt x="24346" y="9525"/>
                                </a:lnTo>
                                <a:lnTo>
                                  <a:pt x="24346" y="9525"/>
                                </a:lnTo>
                                <a:lnTo>
                                  <a:pt x="24346" y="9525"/>
                                </a:lnTo>
                                <a:lnTo>
                                  <a:pt x="24346" y="9525"/>
                                </a:lnTo>
                                <a:lnTo>
                                  <a:pt x="24346" y="9525"/>
                                </a:lnTo>
                                <a:lnTo>
                                  <a:pt x="24346" y="9525"/>
                                </a:lnTo>
                                <a:lnTo>
                                  <a:pt x="24346" y="9525"/>
                                </a:lnTo>
                                <a:lnTo>
                                  <a:pt x="24346" y="9525"/>
                                </a:lnTo>
                                <a:lnTo>
                                  <a:pt x="24346" y="9525"/>
                                </a:lnTo>
                                <a:lnTo>
                                  <a:pt x="24346" y="9525"/>
                                </a:lnTo>
                                <a:lnTo>
                                  <a:pt x="24346" y="9525"/>
                                </a:lnTo>
                                <a:lnTo>
                                  <a:pt x="24346" y="0"/>
                                </a:lnTo>
                                <a:lnTo>
                                  <a:pt x="24346" y="0"/>
                                </a:lnTo>
                                <a:lnTo>
                                  <a:pt x="24346" y="9525"/>
                                </a:lnTo>
                                <a:lnTo>
                                  <a:pt x="24346" y="0"/>
                                </a:lnTo>
                                <a:lnTo>
                                  <a:pt x="24346" y="0"/>
                                </a:lnTo>
                                <a:lnTo>
                                  <a:pt x="24346" y="9525"/>
                                </a:lnTo>
                                <a:lnTo>
                                  <a:pt x="24346" y="0"/>
                                </a:lnTo>
                                <a:lnTo>
                                  <a:pt x="24346" y="0"/>
                                </a:lnTo>
                                <a:lnTo>
                                  <a:pt x="24346" y="0"/>
                                </a:lnTo>
                                <a:lnTo>
                                  <a:pt x="25403" y="0"/>
                                </a:lnTo>
                                <a:lnTo>
                                  <a:pt x="25403" y="9525"/>
                                </a:lnTo>
                                <a:lnTo>
                                  <a:pt x="25403" y="9525"/>
                                </a:lnTo>
                                <a:lnTo>
                                  <a:pt x="25403" y="9525"/>
                                </a:lnTo>
                                <a:lnTo>
                                  <a:pt x="25403" y="9525"/>
                                </a:lnTo>
                                <a:lnTo>
                                  <a:pt x="25403" y="9525"/>
                                </a:lnTo>
                                <a:lnTo>
                                  <a:pt x="25403" y="0"/>
                                </a:lnTo>
                                <a:lnTo>
                                  <a:pt x="25403" y="9525"/>
                                </a:lnTo>
                                <a:lnTo>
                                  <a:pt x="25403" y="9525"/>
                                </a:lnTo>
                                <a:lnTo>
                                  <a:pt x="25403" y="9525"/>
                                </a:lnTo>
                                <a:lnTo>
                                  <a:pt x="25403" y="9525"/>
                                </a:lnTo>
                                <a:lnTo>
                                  <a:pt x="25403" y="9525"/>
                                </a:lnTo>
                                <a:lnTo>
                                  <a:pt x="25403" y="0"/>
                                </a:lnTo>
                                <a:lnTo>
                                  <a:pt x="25403" y="0"/>
                                </a:lnTo>
                                <a:lnTo>
                                  <a:pt x="25403" y="0"/>
                                </a:lnTo>
                                <a:lnTo>
                                  <a:pt x="25403" y="0"/>
                                </a:lnTo>
                                <a:lnTo>
                                  <a:pt x="25403" y="0"/>
                                </a:lnTo>
                                <a:lnTo>
                                  <a:pt x="25403" y="0"/>
                                </a:lnTo>
                                <a:lnTo>
                                  <a:pt x="25403" y="0"/>
                                </a:lnTo>
                                <a:lnTo>
                                  <a:pt x="25403" y="0"/>
                                </a:lnTo>
                                <a:lnTo>
                                  <a:pt x="26461" y="0"/>
                                </a:lnTo>
                                <a:lnTo>
                                  <a:pt x="26461" y="0"/>
                                </a:lnTo>
                                <a:lnTo>
                                  <a:pt x="26461" y="9525"/>
                                </a:lnTo>
                                <a:lnTo>
                                  <a:pt x="26461" y="9525"/>
                                </a:lnTo>
                                <a:lnTo>
                                  <a:pt x="26461" y="9525"/>
                                </a:lnTo>
                                <a:lnTo>
                                  <a:pt x="26461" y="9525"/>
                                </a:lnTo>
                                <a:lnTo>
                                  <a:pt x="26461" y="0"/>
                                </a:lnTo>
                                <a:lnTo>
                                  <a:pt x="26461" y="0"/>
                                </a:lnTo>
                                <a:lnTo>
                                  <a:pt x="26461" y="0"/>
                                </a:lnTo>
                                <a:lnTo>
                                  <a:pt x="26461" y="0"/>
                                </a:lnTo>
                                <a:lnTo>
                                  <a:pt x="26461" y="9525"/>
                                </a:lnTo>
                                <a:lnTo>
                                  <a:pt x="26461" y="0"/>
                                </a:lnTo>
                                <a:lnTo>
                                  <a:pt x="26461" y="9525"/>
                                </a:lnTo>
                                <a:lnTo>
                                  <a:pt x="26461" y="9525"/>
                                </a:lnTo>
                                <a:lnTo>
                                  <a:pt x="26461" y="0"/>
                                </a:lnTo>
                                <a:lnTo>
                                  <a:pt x="26461" y="9525"/>
                                </a:lnTo>
                                <a:lnTo>
                                  <a:pt x="26461" y="9525"/>
                                </a:lnTo>
                                <a:lnTo>
                                  <a:pt x="26461" y="0"/>
                                </a:lnTo>
                                <a:lnTo>
                                  <a:pt x="27518" y="9525"/>
                                </a:lnTo>
                                <a:lnTo>
                                  <a:pt x="27518" y="9525"/>
                                </a:lnTo>
                                <a:lnTo>
                                  <a:pt x="27518" y="9525"/>
                                </a:lnTo>
                                <a:lnTo>
                                  <a:pt x="27518" y="9525"/>
                                </a:lnTo>
                                <a:lnTo>
                                  <a:pt x="27518" y="9525"/>
                                </a:lnTo>
                                <a:lnTo>
                                  <a:pt x="27518" y="9525"/>
                                </a:lnTo>
                                <a:lnTo>
                                  <a:pt x="27518" y="9525"/>
                                </a:lnTo>
                                <a:lnTo>
                                  <a:pt x="27518" y="9525"/>
                                </a:lnTo>
                                <a:lnTo>
                                  <a:pt x="27518" y="9525"/>
                                </a:lnTo>
                                <a:lnTo>
                                  <a:pt x="27518" y="9525"/>
                                </a:lnTo>
                                <a:lnTo>
                                  <a:pt x="27518" y="9525"/>
                                </a:lnTo>
                                <a:lnTo>
                                  <a:pt x="27518" y="9525"/>
                                </a:lnTo>
                                <a:lnTo>
                                  <a:pt x="27518" y="9525"/>
                                </a:lnTo>
                                <a:lnTo>
                                  <a:pt x="27518" y="9525"/>
                                </a:lnTo>
                                <a:lnTo>
                                  <a:pt x="27518" y="9525"/>
                                </a:lnTo>
                                <a:lnTo>
                                  <a:pt x="27518" y="9525"/>
                                </a:lnTo>
                                <a:lnTo>
                                  <a:pt x="27518" y="9525"/>
                                </a:lnTo>
                                <a:lnTo>
                                  <a:pt x="27518" y="9525"/>
                                </a:lnTo>
                                <a:lnTo>
                                  <a:pt x="28575" y="9525"/>
                                </a:lnTo>
                                <a:lnTo>
                                  <a:pt x="28575" y="9525"/>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0" name="Freeform: Shape 180"/>
                        <wps:cNvSpPr/>
                        <wps:spPr>
                          <a:xfrm>
                            <a:off x="4291012" y="2900362"/>
                            <a:ext cx="28575" cy="9525"/>
                          </a:xfrm>
                          <a:custGeom>
                            <a:avLst/>
                            <a:gdLst>
                              <a:gd name="connsiteX0" fmla="*/ 0 w 28575"/>
                              <a:gd name="connsiteY0" fmla="*/ 4763 h 9525"/>
                              <a:gd name="connsiteX1" fmla="*/ 0 w 28575"/>
                              <a:gd name="connsiteY1" fmla="*/ 4763 h 9525"/>
                              <a:gd name="connsiteX2" fmla="*/ 0 w 28575"/>
                              <a:gd name="connsiteY2" fmla="*/ 4763 h 9525"/>
                              <a:gd name="connsiteX3" fmla="*/ 0 w 28575"/>
                              <a:gd name="connsiteY3" fmla="*/ 4763 h 9525"/>
                              <a:gd name="connsiteX4" fmla="*/ 0 w 28575"/>
                              <a:gd name="connsiteY4" fmla="*/ 0 h 9525"/>
                              <a:gd name="connsiteX5" fmla="*/ 0 w 28575"/>
                              <a:gd name="connsiteY5" fmla="*/ 0 h 9525"/>
                              <a:gd name="connsiteX6" fmla="*/ 0 w 28575"/>
                              <a:gd name="connsiteY6" fmla="*/ 4763 h 9525"/>
                              <a:gd name="connsiteX7" fmla="*/ 0 w 28575"/>
                              <a:gd name="connsiteY7" fmla="*/ 4763 h 9525"/>
                              <a:gd name="connsiteX8" fmla="*/ 0 w 28575"/>
                              <a:gd name="connsiteY8" fmla="*/ 4763 h 9525"/>
                              <a:gd name="connsiteX9" fmla="*/ 0 w 28575"/>
                              <a:gd name="connsiteY9" fmla="*/ 0 h 9525"/>
                              <a:gd name="connsiteX10" fmla="*/ 0 w 28575"/>
                              <a:gd name="connsiteY10" fmla="*/ 0 h 9525"/>
                              <a:gd name="connsiteX11" fmla="*/ 0 w 28575"/>
                              <a:gd name="connsiteY11" fmla="*/ 0 h 9525"/>
                              <a:gd name="connsiteX12" fmla="*/ 0 w 28575"/>
                              <a:gd name="connsiteY12" fmla="*/ 4763 h 9525"/>
                              <a:gd name="connsiteX13" fmla="*/ 0 w 28575"/>
                              <a:gd name="connsiteY13" fmla="*/ 4763 h 9525"/>
                              <a:gd name="connsiteX14" fmla="*/ 0 w 28575"/>
                              <a:gd name="connsiteY14" fmla="*/ 4763 h 9525"/>
                              <a:gd name="connsiteX15" fmla="*/ 0 w 28575"/>
                              <a:gd name="connsiteY15" fmla="*/ 4763 h 9525"/>
                              <a:gd name="connsiteX16" fmla="*/ 0 w 28575"/>
                              <a:gd name="connsiteY16" fmla="*/ 0 h 9525"/>
                              <a:gd name="connsiteX17" fmla="*/ 1057 w 28575"/>
                              <a:gd name="connsiteY17" fmla="*/ 0 h 9525"/>
                              <a:gd name="connsiteX18" fmla="*/ 1057 w 28575"/>
                              <a:gd name="connsiteY18" fmla="*/ 0 h 9525"/>
                              <a:gd name="connsiteX19" fmla="*/ 1057 w 28575"/>
                              <a:gd name="connsiteY19" fmla="*/ 0 h 9525"/>
                              <a:gd name="connsiteX20" fmla="*/ 1057 w 28575"/>
                              <a:gd name="connsiteY20" fmla="*/ 0 h 9525"/>
                              <a:gd name="connsiteX21" fmla="*/ 1057 w 28575"/>
                              <a:gd name="connsiteY21" fmla="*/ 0 h 9525"/>
                              <a:gd name="connsiteX22" fmla="*/ 1057 w 28575"/>
                              <a:gd name="connsiteY22" fmla="*/ 0 h 9525"/>
                              <a:gd name="connsiteX23" fmla="*/ 1057 w 28575"/>
                              <a:gd name="connsiteY23" fmla="*/ 4763 h 9525"/>
                              <a:gd name="connsiteX24" fmla="*/ 1057 w 28575"/>
                              <a:gd name="connsiteY24" fmla="*/ 4763 h 9525"/>
                              <a:gd name="connsiteX25" fmla="*/ 1057 w 28575"/>
                              <a:gd name="connsiteY25" fmla="*/ 0 h 9525"/>
                              <a:gd name="connsiteX26" fmla="*/ 1057 w 28575"/>
                              <a:gd name="connsiteY26" fmla="*/ 0 h 9525"/>
                              <a:gd name="connsiteX27" fmla="*/ 1057 w 28575"/>
                              <a:gd name="connsiteY27" fmla="*/ 0 h 9525"/>
                              <a:gd name="connsiteX28" fmla="*/ 1057 w 28575"/>
                              <a:gd name="connsiteY28" fmla="*/ 0 h 9525"/>
                              <a:gd name="connsiteX29" fmla="*/ 1057 w 28575"/>
                              <a:gd name="connsiteY29" fmla="*/ 4763 h 9525"/>
                              <a:gd name="connsiteX30" fmla="*/ 1057 w 28575"/>
                              <a:gd name="connsiteY30" fmla="*/ 4763 h 9525"/>
                              <a:gd name="connsiteX31" fmla="*/ 1057 w 28575"/>
                              <a:gd name="connsiteY31" fmla="*/ 4763 h 9525"/>
                              <a:gd name="connsiteX32" fmla="*/ 1057 w 28575"/>
                              <a:gd name="connsiteY32" fmla="*/ 4763 h 9525"/>
                              <a:gd name="connsiteX33" fmla="*/ 1057 w 28575"/>
                              <a:gd name="connsiteY33" fmla="*/ 4763 h 9525"/>
                              <a:gd name="connsiteX34" fmla="*/ 1057 w 28575"/>
                              <a:gd name="connsiteY34" fmla="*/ 4763 h 9525"/>
                              <a:gd name="connsiteX35" fmla="*/ 1057 w 28575"/>
                              <a:gd name="connsiteY35" fmla="*/ 4763 h 9525"/>
                              <a:gd name="connsiteX36" fmla="*/ 1057 w 28575"/>
                              <a:gd name="connsiteY36" fmla="*/ 4763 h 9525"/>
                              <a:gd name="connsiteX37" fmla="*/ 2114 w 28575"/>
                              <a:gd name="connsiteY37" fmla="*/ 4763 h 9525"/>
                              <a:gd name="connsiteX38" fmla="*/ 2114 w 28575"/>
                              <a:gd name="connsiteY38" fmla="*/ 4763 h 9525"/>
                              <a:gd name="connsiteX39" fmla="*/ 2114 w 28575"/>
                              <a:gd name="connsiteY39" fmla="*/ 4763 h 9525"/>
                              <a:gd name="connsiteX40" fmla="*/ 2114 w 28575"/>
                              <a:gd name="connsiteY40" fmla="*/ 4763 h 9525"/>
                              <a:gd name="connsiteX41" fmla="*/ 2114 w 28575"/>
                              <a:gd name="connsiteY41" fmla="*/ 4763 h 9525"/>
                              <a:gd name="connsiteX42" fmla="*/ 2114 w 28575"/>
                              <a:gd name="connsiteY42" fmla="*/ 4763 h 9525"/>
                              <a:gd name="connsiteX43" fmla="*/ 2114 w 28575"/>
                              <a:gd name="connsiteY43" fmla="*/ 4763 h 9525"/>
                              <a:gd name="connsiteX44" fmla="*/ 2114 w 28575"/>
                              <a:gd name="connsiteY44" fmla="*/ 4763 h 9525"/>
                              <a:gd name="connsiteX45" fmla="*/ 2114 w 28575"/>
                              <a:gd name="connsiteY45" fmla="*/ 4763 h 9525"/>
                              <a:gd name="connsiteX46" fmla="*/ 2114 w 28575"/>
                              <a:gd name="connsiteY46" fmla="*/ 4763 h 9525"/>
                              <a:gd name="connsiteX47" fmla="*/ 2114 w 28575"/>
                              <a:gd name="connsiteY47" fmla="*/ 4763 h 9525"/>
                              <a:gd name="connsiteX48" fmla="*/ 2114 w 28575"/>
                              <a:gd name="connsiteY48" fmla="*/ 4763 h 9525"/>
                              <a:gd name="connsiteX49" fmla="*/ 2114 w 28575"/>
                              <a:gd name="connsiteY49" fmla="*/ 4763 h 9525"/>
                              <a:gd name="connsiteX50" fmla="*/ 2114 w 28575"/>
                              <a:gd name="connsiteY50" fmla="*/ 4763 h 9525"/>
                              <a:gd name="connsiteX51" fmla="*/ 2114 w 28575"/>
                              <a:gd name="connsiteY51" fmla="*/ 4763 h 9525"/>
                              <a:gd name="connsiteX52" fmla="*/ 2114 w 28575"/>
                              <a:gd name="connsiteY52" fmla="*/ 4763 h 9525"/>
                              <a:gd name="connsiteX53" fmla="*/ 2114 w 28575"/>
                              <a:gd name="connsiteY53" fmla="*/ 4763 h 9525"/>
                              <a:gd name="connsiteX54" fmla="*/ 2114 w 28575"/>
                              <a:gd name="connsiteY54" fmla="*/ 0 h 9525"/>
                              <a:gd name="connsiteX55" fmla="*/ 3172 w 28575"/>
                              <a:gd name="connsiteY55" fmla="*/ 0 h 9525"/>
                              <a:gd name="connsiteX56" fmla="*/ 3172 w 28575"/>
                              <a:gd name="connsiteY56" fmla="*/ 0 h 9525"/>
                              <a:gd name="connsiteX57" fmla="*/ 3172 w 28575"/>
                              <a:gd name="connsiteY57" fmla="*/ 0 h 9525"/>
                              <a:gd name="connsiteX58" fmla="*/ 3172 w 28575"/>
                              <a:gd name="connsiteY58" fmla="*/ 4763 h 9525"/>
                              <a:gd name="connsiteX59" fmla="*/ 3172 w 28575"/>
                              <a:gd name="connsiteY59" fmla="*/ 4763 h 9525"/>
                              <a:gd name="connsiteX60" fmla="*/ 3172 w 28575"/>
                              <a:gd name="connsiteY60" fmla="*/ 4763 h 9525"/>
                              <a:gd name="connsiteX61" fmla="*/ 3172 w 28575"/>
                              <a:gd name="connsiteY61" fmla="*/ 4763 h 9525"/>
                              <a:gd name="connsiteX62" fmla="*/ 3172 w 28575"/>
                              <a:gd name="connsiteY62" fmla="*/ 0 h 9525"/>
                              <a:gd name="connsiteX63" fmla="*/ 3172 w 28575"/>
                              <a:gd name="connsiteY63" fmla="*/ 0 h 9525"/>
                              <a:gd name="connsiteX64" fmla="*/ 3172 w 28575"/>
                              <a:gd name="connsiteY64" fmla="*/ 4763 h 9525"/>
                              <a:gd name="connsiteX65" fmla="*/ 3172 w 28575"/>
                              <a:gd name="connsiteY65" fmla="*/ 4763 h 9525"/>
                              <a:gd name="connsiteX66" fmla="*/ 3172 w 28575"/>
                              <a:gd name="connsiteY66" fmla="*/ 4763 h 9525"/>
                              <a:gd name="connsiteX67" fmla="*/ 3172 w 28575"/>
                              <a:gd name="connsiteY67" fmla="*/ 4763 h 9525"/>
                              <a:gd name="connsiteX68" fmla="*/ 3172 w 28575"/>
                              <a:gd name="connsiteY68" fmla="*/ 4763 h 9525"/>
                              <a:gd name="connsiteX69" fmla="*/ 3172 w 28575"/>
                              <a:gd name="connsiteY69" fmla="*/ 4763 h 9525"/>
                              <a:gd name="connsiteX70" fmla="*/ 3172 w 28575"/>
                              <a:gd name="connsiteY70" fmla="*/ 4763 h 9525"/>
                              <a:gd name="connsiteX71" fmla="*/ 3172 w 28575"/>
                              <a:gd name="connsiteY71" fmla="*/ 0 h 9525"/>
                              <a:gd name="connsiteX72" fmla="*/ 3172 w 28575"/>
                              <a:gd name="connsiteY72" fmla="*/ 4763 h 9525"/>
                              <a:gd name="connsiteX73" fmla="*/ 4229 w 28575"/>
                              <a:gd name="connsiteY73" fmla="*/ 0 h 9525"/>
                              <a:gd name="connsiteX74" fmla="*/ 4229 w 28575"/>
                              <a:gd name="connsiteY74" fmla="*/ 4763 h 9525"/>
                              <a:gd name="connsiteX75" fmla="*/ 4229 w 28575"/>
                              <a:gd name="connsiteY75" fmla="*/ 0 h 9525"/>
                              <a:gd name="connsiteX76" fmla="*/ 4229 w 28575"/>
                              <a:gd name="connsiteY76" fmla="*/ 4763 h 9525"/>
                              <a:gd name="connsiteX77" fmla="*/ 4229 w 28575"/>
                              <a:gd name="connsiteY77" fmla="*/ 4763 h 9525"/>
                              <a:gd name="connsiteX78" fmla="*/ 4229 w 28575"/>
                              <a:gd name="connsiteY78" fmla="*/ 4763 h 9525"/>
                              <a:gd name="connsiteX79" fmla="*/ 4229 w 28575"/>
                              <a:gd name="connsiteY79" fmla="*/ 4763 h 9525"/>
                              <a:gd name="connsiteX80" fmla="*/ 4229 w 28575"/>
                              <a:gd name="connsiteY80" fmla="*/ 4763 h 9525"/>
                              <a:gd name="connsiteX81" fmla="*/ 4229 w 28575"/>
                              <a:gd name="connsiteY81" fmla="*/ 4763 h 9525"/>
                              <a:gd name="connsiteX82" fmla="*/ 4229 w 28575"/>
                              <a:gd name="connsiteY82" fmla="*/ 4763 h 9525"/>
                              <a:gd name="connsiteX83" fmla="*/ 4229 w 28575"/>
                              <a:gd name="connsiteY83" fmla="*/ 4763 h 9525"/>
                              <a:gd name="connsiteX84" fmla="*/ 4229 w 28575"/>
                              <a:gd name="connsiteY84" fmla="*/ 0 h 9525"/>
                              <a:gd name="connsiteX85" fmla="*/ 4229 w 28575"/>
                              <a:gd name="connsiteY85" fmla="*/ 0 h 9525"/>
                              <a:gd name="connsiteX86" fmla="*/ 4229 w 28575"/>
                              <a:gd name="connsiteY86" fmla="*/ 4763 h 9525"/>
                              <a:gd name="connsiteX87" fmla="*/ 4229 w 28575"/>
                              <a:gd name="connsiteY87" fmla="*/ 0 h 9525"/>
                              <a:gd name="connsiteX88" fmla="*/ 4229 w 28575"/>
                              <a:gd name="connsiteY88" fmla="*/ 4763 h 9525"/>
                              <a:gd name="connsiteX89" fmla="*/ 4229 w 28575"/>
                              <a:gd name="connsiteY89" fmla="*/ 4763 h 9525"/>
                              <a:gd name="connsiteX90" fmla="*/ 4229 w 28575"/>
                              <a:gd name="connsiteY90" fmla="*/ 4763 h 9525"/>
                              <a:gd name="connsiteX91" fmla="*/ 5296 w 28575"/>
                              <a:gd name="connsiteY91" fmla="*/ 4763 h 9525"/>
                              <a:gd name="connsiteX92" fmla="*/ 5296 w 28575"/>
                              <a:gd name="connsiteY92" fmla="*/ 4763 h 9525"/>
                              <a:gd name="connsiteX93" fmla="*/ 5296 w 28575"/>
                              <a:gd name="connsiteY93" fmla="*/ 0 h 9525"/>
                              <a:gd name="connsiteX94" fmla="*/ 5296 w 28575"/>
                              <a:gd name="connsiteY94" fmla="*/ 0 h 9525"/>
                              <a:gd name="connsiteX95" fmla="*/ 5296 w 28575"/>
                              <a:gd name="connsiteY95" fmla="*/ 0 h 9525"/>
                              <a:gd name="connsiteX96" fmla="*/ 5296 w 28575"/>
                              <a:gd name="connsiteY96" fmla="*/ 0 h 9525"/>
                              <a:gd name="connsiteX97" fmla="*/ 5296 w 28575"/>
                              <a:gd name="connsiteY97" fmla="*/ 0 h 9525"/>
                              <a:gd name="connsiteX98" fmla="*/ 5296 w 28575"/>
                              <a:gd name="connsiteY98" fmla="*/ 4763 h 9525"/>
                              <a:gd name="connsiteX99" fmla="*/ 5296 w 28575"/>
                              <a:gd name="connsiteY99" fmla="*/ 4763 h 9525"/>
                              <a:gd name="connsiteX100" fmla="*/ 5296 w 28575"/>
                              <a:gd name="connsiteY100" fmla="*/ 4763 h 9525"/>
                              <a:gd name="connsiteX101" fmla="*/ 5296 w 28575"/>
                              <a:gd name="connsiteY101" fmla="*/ 4763 h 9525"/>
                              <a:gd name="connsiteX102" fmla="*/ 5296 w 28575"/>
                              <a:gd name="connsiteY102" fmla="*/ 4763 h 9525"/>
                              <a:gd name="connsiteX103" fmla="*/ 5296 w 28575"/>
                              <a:gd name="connsiteY103" fmla="*/ 4763 h 9525"/>
                              <a:gd name="connsiteX104" fmla="*/ 5296 w 28575"/>
                              <a:gd name="connsiteY104" fmla="*/ 4763 h 9525"/>
                              <a:gd name="connsiteX105" fmla="*/ 5296 w 28575"/>
                              <a:gd name="connsiteY105" fmla="*/ 4763 h 9525"/>
                              <a:gd name="connsiteX106" fmla="*/ 5296 w 28575"/>
                              <a:gd name="connsiteY106" fmla="*/ 4763 h 9525"/>
                              <a:gd name="connsiteX107" fmla="*/ 5296 w 28575"/>
                              <a:gd name="connsiteY107" fmla="*/ 4763 h 9525"/>
                              <a:gd name="connsiteX108" fmla="*/ 5296 w 28575"/>
                              <a:gd name="connsiteY108" fmla="*/ 0 h 9525"/>
                              <a:gd name="connsiteX109" fmla="*/ 5296 w 28575"/>
                              <a:gd name="connsiteY109" fmla="*/ 0 h 9525"/>
                              <a:gd name="connsiteX110" fmla="*/ 5296 w 28575"/>
                              <a:gd name="connsiteY110" fmla="*/ 4763 h 9525"/>
                              <a:gd name="connsiteX111" fmla="*/ 6353 w 28575"/>
                              <a:gd name="connsiteY111" fmla="*/ 4763 h 9525"/>
                              <a:gd name="connsiteX112" fmla="*/ 6353 w 28575"/>
                              <a:gd name="connsiteY112" fmla="*/ 4763 h 9525"/>
                              <a:gd name="connsiteX113" fmla="*/ 6353 w 28575"/>
                              <a:gd name="connsiteY113" fmla="*/ 9525 h 9525"/>
                              <a:gd name="connsiteX114" fmla="*/ 6353 w 28575"/>
                              <a:gd name="connsiteY114" fmla="*/ 9525 h 9525"/>
                              <a:gd name="connsiteX115" fmla="*/ 6353 w 28575"/>
                              <a:gd name="connsiteY115" fmla="*/ 4763 h 9525"/>
                              <a:gd name="connsiteX116" fmla="*/ 6353 w 28575"/>
                              <a:gd name="connsiteY116" fmla="*/ 4763 h 9525"/>
                              <a:gd name="connsiteX117" fmla="*/ 6353 w 28575"/>
                              <a:gd name="connsiteY117" fmla="*/ 4763 h 9525"/>
                              <a:gd name="connsiteX118" fmla="*/ 6353 w 28575"/>
                              <a:gd name="connsiteY118" fmla="*/ 0 h 9525"/>
                              <a:gd name="connsiteX119" fmla="*/ 6353 w 28575"/>
                              <a:gd name="connsiteY119" fmla="*/ 4763 h 9525"/>
                              <a:gd name="connsiteX120" fmla="*/ 6353 w 28575"/>
                              <a:gd name="connsiteY120" fmla="*/ 4763 h 9525"/>
                              <a:gd name="connsiteX121" fmla="*/ 6353 w 28575"/>
                              <a:gd name="connsiteY121" fmla="*/ 4763 h 9525"/>
                              <a:gd name="connsiteX122" fmla="*/ 6353 w 28575"/>
                              <a:gd name="connsiteY122" fmla="*/ 0 h 9525"/>
                              <a:gd name="connsiteX123" fmla="*/ 6353 w 28575"/>
                              <a:gd name="connsiteY123" fmla="*/ 0 h 9525"/>
                              <a:gd name="connsiteX124" fmla="*/ 6353 w 28575"/>
                              <a:gd name="connsiteY124" fmla="*/ 4763 h 9525"/>
                              <a:gd name="connsiteX125" fmla="*/ 6353 w 28575"/>
                              <a:gd name="connsiteY125" fmla="*/ 4763 h 9525"/>
                              <a:gd name="connsiteX126" fmla="*/ 6353 w 28575"/>
                              <a:gd name="connsiteY126" fmla="*/ 4763 h 9525"/>
                              <a:gd name="connsiteX127" fmla="*/ 6353 w 28575"/>
                              <a:gd name="connsiteY127" fmla="*/ 4763 h 9525"/>
                              <a:gd name="connsiteX128" fmla="*/ 6353 w 28575"/>
                              <a:gd name="connsiteY128" fmla="*/ 4763 h 9525"/>
                              <a:gd name="connsiteX129" fmla="*/ 7411 w 28575"/>
                              <a:gd name="connsiteY129" fmla="*/ 4763 h 9525"/>
                              <a:gd name="connsiteX130" fmla="*/ 7411 w 28575"/>
                              <a:gd name="connsiteY130" fmla="*/ 4763 h 9525"/>
                              <a:gd name="connsiteX131" fmla="*/ 7411 w 28575"/>
                              <a:gd name="connsiteY131" fmla="*/ 4763 h 9525"/>
                              <a:gd name="connsiteX132" fmla="*/ 7411 w 28575"/>
                              <a:gd name="connsiteY132" fmla="*/ 0 h 9525"/>
                              <a:gd name="connsiteX133" fmla="*/ 7411 w 28575"/>
                              <a:gd name="connsiteY133" fmla="*/ 0 h 9525"/>
                              <a:gd name="connsiteX134" fmla="*/ 7411 w 28575"/>
                              <a:gd name="connsiteY134" fmla="*/ 0 h 9525"/>
                              <a:gd name="connsiteX135" fmla="*/ 7411 w 28575"/>
                              <a:gd name="connsiteY135" fmla="*/ 0 h 9525"/>
                              <a:gd name="connsiteX136" fmla="*/ 7411 w 28575"/>
                              <a:gd name="connsiteY136" fmla="*/ 0 h 9525"/>
                              <a:gd name="connsiteX137" fmla="*/ 7411 w 28575"/>
                              <a:gd name="connsiteY137" fmla="*/ 4763 h 9525"/>
                              <a:gd name="connsiteX138" fmla="*/ 7411 w 28575"/>
                              <a:gd name="connsiteY138" fmla="*/ 4763 h 9525"/>
                              <a:gd name="connsiteX139" fmla="*/ 7411 w 28575"/>
                              <a:gd name="connsiteY139" fmla="*/ 0 h 9525"/>
                              <a:gd name="connsiteX140" fmla="*/ 7411 w 28575"/>
                              <a:gd name="connsiteY140" fmla="*/ 0 h 9525"/>
                              <a:gd name="connsiteX141" fmla="*/ 7411 w 28575"/>
                              <a:gd name="connsiteY141" fmla="*/ 0 h 9525"/>
                              <a:gd name="connsiteX142" fmla="*/ 7411 w 28575"/>
                              <a:gd name="connsiteY142" fmla="*/ 4763 h 9525"/>
                              <a:gd name="connsiteX143" fmla="*/ 7411 w 28575"/>
                              <a:gd name="connsiteY143" fmla="*/ 4763 h 9525"/>
                              <a:gd name="connsiteX144" fmla="*/ 7411 w 28575"/>
                              <a:gd name="connsiteY144" fmla="*/ 4763 h 9525"/>
                              <a:gd name="connsiteX145" fmla="*/ 7411 w 28575"/>
                              <a:gd name="connsiteY145" fmla="*/ 4763 h 9525"/>
                              <a:gd name="connsiteX146" fmla="*/ 7411 w 28575"/>
                              <a:gd name="connsiteY146" fmla="*/ 4763 h 9525"/>
                              <a:gd name="connsiteX147" fmla="*/ 7411 w 28575"/>
                              <a:gd name="connsiteY147" fmla="*/ 4763 h 9525"/>
                              <a:gd name="connsiteX148" fmla="*/ 7411 w 28575"/>
                              <a:gd name="connsiteY148" fmla="*/ 4763 h 9525"/>
                              <a:gd name="connsiteX149" fmla="*/ 7411 w 28575"/>
                              <a:gd name="connsiteY149" fmla="*/ 0 h 9525"/>
                              <a:gd name="connsiteX150" fmla="*/ 7411 w 28575"/>
                              <a:gd name="connsiteY150" fmla="*/ 0 h 9525"/>
                              <a:gd name="connsiteX151" fmla="*/ 7411 w 28575"/>
                              <a:gd name="connsiteY151" fmla="*/ 0 h 9525"/>
                              <a:gd name="connsiteX152" fmla="*/ 7411 w 28575"/>
                              <a:gd name="connsiteY152" fmla="*/ 4763 h 9525"/>
                              <a:gd name="connsiteX153" fmla="*/ 8468 w 28575"/>
                              <a:gd name="connsiteY153" fmla="*/ 4763 h 9525"/>
                              <a:gd name="connsiteX154" fmla="*/ 8468 w 28575"/>
                              <a:gd name="connsiteY154" fmla="*/ 4763 h 9525"/>
                              <a:gd name="connsiteX155" fmla="*/ 8468 w 28575"/>
                              <a:gd name="connsiteY155" fmla="*/ 4763 h 9525"/>
                              <a:gd name="connsiteX156" fmla="*/ 8468 w 28575"/>
                              <a:gd name="connsiteY156" fmla="*/ 0 h 9525"/>
                              <a:gd name="connsiteX157" fmla="*/ 8468 w 28575"/>
                              <a:gd name="connsiteY157" fmla="*/ 0 h 9525"/>
                              <a:gd name="connsiteX158" fmla="*/ 8468 w 28575"/>
                              <a:gd name="connsiteY158" fmla="*/ 4763 h 9525"/>
                              <a:gd name="connsiteX159" fmla="*/ 8468 w 28575"/>
                              <a:gd name="connsiteY159" fmla="*/ 0 h 9525"/>
                              <a:gd name="connsiteX160" fmla="*/ 8468 w 28575"/>
                              <a:gd name="connsiteY160" fmla="*/ 4763 h 9525"/>
                              <a:gd name="connsiteX161" fmla="*/ 8468 w 28575"/>
                              <a:gd name="connsiteY161" fmla="*/ 4763 h 9525"/>
                              <a:gd name="connsiteX162" fmla="*/ 8468 w 28575"/>
                              <a:gd name="connsiteY162" fmla="*/ 0 h 9525"/>
                              <a:gd name="connsiteX163" fmla="*/ 8468 w 28575"/>
                              <a:gd name="connsiteY163" fmla="*/ 0 h 9525"/>
                              <a:gd name="connsiteX164" fmla="*/ 8468 w 28575"/>
                              <a:gd name="connsiteY164" fmla="*/ 4763 h 9525"/>
                              <a:gd name="connsiteX165" fmla="*/ 8468 w 28575"/>
                              <a:gd name="connsiteY165" fmla="*/ 4763 h 9525"/>
                              <a:gd name="connsiteX166" fmla="*/ 8468 w 28575"/>
                              <a:gd name="connsiteY166" fmla="*/ 4763 h 9525"/>
                              <a:gd name="connsiteX167" fmla="*/ 8468 w 28575"/>
                              <a:gd name="connsiteY167" fmla="*/ 4763 h 9525"/>
                              <a:gd name="connsiteX168" fmla="*/ 8468 w 28575"/>
                              <a:gd name="connsiteY168" fmla="*/ 4763 h 9525"/>
                              <a:gd name="connsiteX169" fmla="*/ 8468 w 28575"/>
                              <a:gd name="connsiteY169" fmla="*/ 4763 h 9525"/>
                              <a:gd name="connsiteX170" fmla="*/ 8468 w 28575"/>
                              <a:gd name="connsiteY170" fmla="*/ 0 h 9525"/>
                              <a:gd name="connsiteX171" fmla="*/ 9525 w 28575"/>
                              <a:gd name="connsiteY171" fmla="*/ 0 h 9525"/>
                              <a:gd name="connsiteX172" fmla="*/ 9525 w 28575"/>
                              <a:gd name="connsiteY172" fmla="*/ 4763 h 9525"/>
                              <a:gd name="connsiteX173" fmla="*/ 9525 w 28575"/>
                              <a:gd name="connsiteY173" fmla="*/ 4763 h 9525"/>
                              <a:gd name="connsiteX174" fmla="*/ 9525 w 28575"/>
                              <a:gd name="connsiteY174" fmla="*/ 0 h 9525"/>
                              <a:gd name="connsiteX175" fmla="*/ 9525 w 28575"/>
                              <a:gd name="connsiteY175" fmla="*/ 0 h 9525"/>
                              <a:gd name="connsiteX176" fmla="*/ 9525 w 28575"/>
                              <a:gd name="connsiteY176" fmla="*/ 4763 h 9525"/>
                              <a:gd name="connsiteX177" fmla="*/ 9525 w 28575"/>
                              <a:gd name="connsiteY177" fmla="*/ 0 h 9525"/>
                              <a:gd name="connsiteX178" fmla="*/ 9525 w 28575"/>
                              <a:gd name="connsiteY178" fmla="*/ 4763 h 9525"/>
                              <a:gd name="connsiteX179" fmla="*/ 9525 w 28575"/>
                              <a:gd name="connsiteY179" fmla="*/ 4763 h 9525"/>
                              <a:gd name="connsiteX180" fmla="*/ 9525 w 28575"/>
                              <a:gd name="connsiteY180" fmla="*/ 4763 h 9525"/>
                              <a:gd name="connsiteX181" fmla="*/ 9525 w 28575"/>
                              <a:gd name="connsiteY181" fmla="*/ 4763 h 9525"/>
                              <a:gd name="connsiteX182" fmla="*/ 9525 w 28575"/>
                              <a:gd name="connsiteY182" fmla="*/ 4763 h 9525"/>
                              <a:gd name="connsiteX183" fmla="*/ 9525 w 28575"/>
                              <a:gd name="connsiteY183" fmla="*/ 4763 h 9525"/>
                              <a:gd name="connsiteX184" fmla="*/ 9525 w 28575"/>
                              <a:gd name="connsiteY184" fmla="*/ 4763 h 9525"/>
                              <a:gd name="connsiteX185" fmla="*/ 9525 w 28575"/>
                              <a:gd name="connsiteY185" fmla="*/ 4763 h 9525"/>
                              <a:gd name="connsiteX186" fmla="*/ 9525 w 28575"/>
                              <a:gd name="connsiteY186" fmla="*/ 0 h 9525"/>
                              <a:gd name="connsiteX187" fmla="*/ 9525 w 28575"/>
                              <a:gd name="connsiteY187" fmla="*/ 0 h 9525"/>
                              <a:gd name="connsiteX188" fmla="*/ 9525 w 28575"/>
                              <a:gd name="connsiteY188" fmla="*/ 0 h 9525"/>
                              <a:gd name="connsiteX189" fmla="*/ 9525 w 28575"/>
                              <a:gd name="connsiteY189" fmla="*/ 0 h 9525"/>
                              <a:gd name="connsiteX190" fmla="*/ 9525 w 28575"/>
                              <a:gd name="connsiteY190" fmla="*/ 0 h 9525"/>
                              <a:gd name="connsiteX191" fmla="*/ 10582 w 28575"/>
                              <a:gd name="connsiteY191" fmla="*/ 0 h 9525"/>
                              <a:gd name="connsiteX192" fmla="*/ 10582 w 28575"/>
                              <a:gd name="connsiteY192" fmla="*/ 0 h 9525"/>
                              <a:gd name="connsiteX193" fmla="*/ 10582 w 28575"/>
                              <a:gd name="connsiteY193" fmla="*/ 4763 h 9525"/>
                              <a:gd name="connsiteX194" fmla="*/ 10582 w 28575"/>
                              <a:gd name="connsiteY194" fmla="*/ 0 h 9525"/>
                              <a:gd name="connsiteX195" fmla="*/ 10582 w 28575"/>
                              <a:gd name="connsiteY195" fmla="*/ 4763 h 9525"/>
                              <a:gd name="connsiteX196" fmla="*/ 10582 w 28575"/>
                              <a:gd name="connsiteY196" fmla="*/ 4763 h 9525"/>
                              <a:gd name="connsiteX197" fmla="*/ 10582 w 28575"/>
                              <a:gd name="connsiteY197" fmla="*/ 4763 h 9525"/>
                              <a:gd name="connsiteX198" fmla="*/ 10582 w 28575"/>
                              <a:gd name="connsiteY198" fmla="*/ 4763 h 9525"/>
                              <a:gd name="connsiteX199" fmla="*/ 10582 w 28575"/>
                              <a:gd name="connsiteY199" fmla="*/ 0 h 9525"/>
                              <a:gd name="connsiteX200" fmla="*/ 10582 w 28575"/>
                              <a:gd name="connsiteY200" fmla="*/ 0 h 9525"/>
                              <a:gd name="connsiteX201" fmla="*/ 10582 w 28575"/>
                              <a:gd name="connsiteY201" fmla="*/ 4763 h 9525"/>
                              <a:gd name="connsiteX202" fmla="*/ 10582 w 28575"/>
                              <a:gd name="connsiteY202" fmla="*/ 4763 h 9525"/>
                              <a:gd name="connsiteX203" fmla="*/ 10582 w 28575"/>
                              <a:gd name="connsiteY203" fmla="*/ 4763 h 9525"/>
                              <a:gd name="connsiteX204" fmla="*/ 10582 w 28575"/>
                              <a:gd name="connsiteY204" fmla="*/ 4763 h 9525"/>
                              <a:gd name="connsiteX205" fmla="*/ 10582 w 28575"/>
                              <a:gd name="connsiteY205" fmla="*/ 0 h 9525"/>
                              <a:gd name="connsiteX206" fmla="*/ 10582 w 28575"/>
                              <a:gd name="connsiteY206" fmla="*/ 0 h 9525"/>
                              <a:gd name="connsiteX207" fmla="*/ 10582 w 28575"/>
                              <a:gd name="connsiteY207" fmla="*/ 0 h 9525"/>
                              <a:gd name="connsiteX208" fmla="*/ 10582 w 28575"/>
                              <a:gd name="connsiteY208" fmla="*/ 0 h 9525"/>
                              <a:gd name="connsiteX209" fmla="*/ 11639 w 28575"/>
                              <a:gd name="connsiteY209" fmla="*/ 0 h 9525"/>
                              <a:gd name="connsiteX210" fmla="*/ 11639 w 28575"/>
                              <a:gd name="connsiteY210" fmla="*/ 0 h 9525"/>
                              <a:gd name="connsiteX211" fmla="*/ 11639 w 28575"/>
                              <a:gd name="connsiteY211" fmla="*/ 4763 h 9525"/>
                              <a:gd name="connsiteX212" fmla="*/ 11639 w 28575"/>
                              <a:gd name="connsiteY212" fmla="*/ 4763 h 9525"/>
                              <a:gd name="connsiteX213" fmla="*/ 11639 w 28575"/>
                              <a:gd name="connsiteY213" fmla="*/ 4763 h 9525"/>
                              <a:gd name="connsiteX214" fmla="*/ 11639 w 28575"/>
                              <a:gd name="connsiteY214" fmla="*/ 4763 h 9525"/>
                              <a:gd name="connsiteX215" fmla="*/ 11639 w 28575"/>
                              <a:gd name="connsiteY215" fmla="*/ 4763 h 9525"/>
                              <a:gd name="connsiteX216" fmla="*/ 11639 w 28575"/>
                              <a:gd name="connsiteY216" fmla="*/ 0 h 9525"/>
                              <a:gd name="connsiteX217" fmla="*/ 11639 w 28575"/>
                              <a:gd name="connsiteY217" fmla="*/ 0 h 9525"/>
                              <a:gd name="connsiteX218" fmla="*/ 11639 w 28575"/>
                              <a:gd name="connsiteY218" fmla="*/ 0 h 9525"/>
                              <a:gd name="connsiteX219" fmla="*/ 11639 w 28575"/>
                              <a:gd name="connsiteY219" fmla="*/ 4763 h 9525"/>
                              <a:gd name="connsiteX220" fmla="*/ 11639 w 28575"/>
                              <a:gd name="connsiteY220" fmla="*/ 0 h 9525"/>
                              <a:gd name="connsiteX221" fmla="*/ 11639 w 28575"/>
                              <a:gd name="connsiteY221" fmla="*/ 0 h 9525"/>
                              <a:gd name="connsiteX222" fmla="*/ 11639 w 28575"/>
                              <a:gd name="connsiteY222" fmla="*/ 0 h 9525"/>
                              <a:gd name="connsiteX223" fmla="*/ 11639 w 28575"/>
                              <a:gd name="connsiteY223" fmla="*/ 0 h 9525"/>
                              <a:gd name="connsiteX224" fmla="*/ 11639 w 28575"/>
                              <a:gd name="connsiteY224" fmla="*/ 4763 h 9525"/>
                              <a:gd name="connsiteX225" fmla="*/ 11639 w 28575"/>
                              <a:gd name="connsiteY225" fmla="*/ 4763 h 9525"/>
                              <a:gd name="connsiteX226" fmla="*/ 11639 w 28575"/>
                              <a:gd name="connsiteY226" fmla="*/ 4763 h 9525"/>
                              <a:gd name="connsiteX227" fmla="*/ 12697 w 28575"/>
                              <a:gd name="connsiteY227" fmla="*/ 4763 h 9525"/>
                              <a:gd name="connsiteX228" fmla="*/ 12697 w 28575"/>
                              <a:gd name="connsiteY228" fmla="*/ 4763 h 9525"/>
                              <a:gd name="connsiteX229" fmla="*/ 12697 w 28575"/>
                              <a:gd name="connsiteY229" fmla="*/ 0 h 9525"/>
                              <a:gd name="connsiteX230" fmla="*/ 12697 w 28575"/>
                              <a:gd name="connsiteY230" fmla="*/ 4763 h 9525"/>
                              <a:gd name="connsiteX231" fmla="*/ 12697 w 28575"/>
                              <a:gd name="connsiteY231" fmla="*/ 4763 h 9525"/>
                              <a:gd name="connsiteX232" fmla="*/ 12697 w 28575"/>
                              <a:gd name="connsiteY232" fmla="*/ 4763 h 9525"/>
                              <a:gd name="connsiteX233" fmla="*/ 12697 w 28575"/>
                              <a:gd name="connsiteY233" fmla="*/ 4763 h 9525"/>
                              <a:gd name="connsiteX234" fmla="*/ 12697 w 28575"/>
                              <a:gd name="connsiteY234" fmla="*/ 0 h 9525"/>
                              <a:gd name="connsiteX235" fmla="*/ 12697 w 28575"/>
                              <a:gd name="connsiteY235" fmla="*/ 0 h 9525"/>
                              <a:gd name="connsiteX236" fmla="*/ 12697 w 28575"/>
                              <a:gd name="connsiteY236" fmla="*/ 0 h 9525"/>
                              <a:gd name="connsiteX237" fmla="*/ 12697 w 28575"/>
                              <a:gd name="connsiteY237" fmla="*/ 0 h 9525"/>
                              <a:gd name="connsiteX238" fmla="*/ 12697 w 28575"/>
                              <a:gd name="connsiteY238" fmla="*/ 0 h 9525"/>
                              <a:gd name="connsiteX239" fmla="*/ 12697 w 28575"/>
                              <a:gd name="connsiteY239" fmla="*/ 0 h 9525"/>
                              <a:gd name="connsiteX240" fmla="*/ 12697 w 28575"/>
                              <a:gd name="connsiteY240" fmla="*/ 0 h 9525"/>
                              <a:gd name="connsiteX241" fmla="*/ 12697 w 28575"/>
                              <a:gd name="connsiteY241" fmla="*/ 0 h 9525"/>
                              <a:gd name="connsiteX242" fmla="*/ 12697 w 28575"/>
                              <a:gd name="connsiteY242" fmla="*/ 0 h 9525"/>
                              <a:gd name="connsiteX243" fmla="*/ 12697 w 28575"/>
                              <a:gd name="connsiteY243" fmla="*/ 4763 h 9525"/>
                              <a:gd name="connsiteX244" fmla="*/ 12697 w 28575"/>
                              <a:gd name="connsiteY244" fmla="*/ 4763 h 9525"/>
                              <a:gd name="connsiteX245" fmla="*/ 12697 w 28575"/>
                              <a:gd name="connsiteY245" fmla="*/ 4763 h 9525"/>
                              <a:gd name="connsiteX246" fmla="*/ 12697 w 28575"/>
                              <a:gd name="connsiteY246" fmla="*/ 4763 h 9525"/>
                              <a:gd name="connsiteX247" fmla="*/ 13754 w 28575"/>
                              <a:gd name="connsiteY247" fmla="*/ 4763 h 9525"/>
                              <a:gd name="connsiteX248" fmla="*/ 13754 w 28575"/>
                              <a:gd name="connsiteY248" fmla="*/ 4763 h 9525"/>
                              <a:gd name="connsiteX249" fmla="*/ 13754 w 28575"/>
                              <a:gd name="connsiteY249" fmla="*/ 4763 h 9525"/>
                              <a:gd name="connsiteX250" fmla="*/ 13754 w 28575"/>
                              <a:gd name="connsiteY250" fmla="*/ 4763 h 9525"/>
                              <a:gd name="connsiteX251" fmla="*/ 13754 w 28575"/>
                              <a:gd name="connsiteY251" fmla="*/ 4763 h 9525"/>
                              <a:gd name="connsiteX252" fmla="*/ 13754 w 28575"/>
                              <a:gd name="connsiteY252" fmla="*/ 4763 h 9525"/>
                              <a:gd name="connsiteX253" fmla="*/ 13754 w 28575"/>
                              <a:gd name="connsiteY253" fmla="*/ 4763 h 9525"/>
                              <a:gd name="connsiteX254" fmla="*/ 13754 w 28575"/>
                              <a:gd name="connsiteY254" fmla="*/ 4763 h 9525"/>
                              <a:gd name="connsiteX255" fmla="*/ 13754 w 28575"/>
                              <a:gd name="connsiteY255" fmla="*/ 4763 h 9525"/>
                              <a:gd name="connsiteX256" fmla="*/ 13754 w 28575"/>
                              <a:gd name="connsiteY256" fmla="*/ 4763 h 9525"/>
                              <a:gd name="connsiteX257" fmla="*/ 13754 w 28575"/>
                              <a:gd name="connsiteY257" fmla="*/ 4763 h 9525"/>
                              <a:gd name="connsiteX258" fmla="*/ 13754 w 28575"/>
                              <a:gd name="connsiteY258" fmla="*/ 0 h 9525"/>
                              <a:gd name="connsiteX259" fmla="*/ 13754 w 28575"/>
                              <a:gd name="connsiteY259" fmla="*/ 0 h 9525"/>
                              <a:gd name="connsiteX260" fmla="*/ 13754 w 28575"/>
                              <a:gd name="connsiteY260" fmla="*/ 0 h 9525"/>
                              <a:gd name="connsiteX261" fmla="*/ 13754 w 28575"/>
                              <a:gd name="connsiteY261" fmla="*/ 0 h 9525"/>
                              <a:gd name="connsiteX262" fmla="*/ 13754 w 28575"/>
                              <a:gd name="connsiteY262" fmla="*/ 4763 h 9525"/>
                              <a:gd name="connsiteX263" fmla="*/ 13754 w 28575"/>
                              <a:gd name="connsiteY263" fmla="*/ 0 h 9525"/>
                              <a:gd name="connsiteX264" fmla="*/ 13754 w 28575"/>
                              <a:gd name="connsiteY264" fmla="*/ 0 h 9525"/>
                              <a:gd name="connsiteX265" fmla="*/ 14821 w 28575"/>
                              <a:gd name="connsiteY265" fmla="*/ 0 h 9525"/>
                              <a:gd name="connsiteX266" fmla="*/ 14821 w 28575"/>
                              <a:gd name="connsiteY266" fmla="*/ 0 h 9525"/>
                              <a:gd name="connsiteX267" fmla="*/ 14821 w 28575"/>
                              <a:gd name="connsiteY267" fmla="*/ 0 h 9525"/>
                              <a:gd name="connsiteX268" fmla="*/ 14821 w 28575"/>
                              <a:gd name="connsiteY268" fmla="*/ 4763 h 9525"/>
                              <a:gd name="connsiteX269" fmla="*/ 14821 w 28575"/>
                              <a:gd name="connsiteY269" fmla="*/ 4763 h 9525"/>
                              <a:gd name="connsiteX270" fmla="*/ 14821 w 28575"/>
                              <a:gd name="connsiteY270" fmla="*/ 0 h 9525"/>
                              <a:gd name="connsiteX271" fmla="*/ 14821 w 28575"/>
                              <a:gd name="connsiteY271" fmla="*/ 0 h 9525"/>
                              <a:gd name="connsiteX272" fmla="*/ 14821 w 28575"/>
                              <a:gd name="connsiteY272" fmla="*/ 0 h 9525"/>
                              <a:gd name="connsiteX273" fmla="*/ 14821 w 28575"/>
                              <a:gd name="connsiteY273" fmla="*/ 0 h 9525"/>
                              <a:gd name="connsiteX274" fmla="*/ 14821 w 28575"/>
                              <a:gd name="connsiteY274" fmla="*/ 0 h 9525"/>
                              <a:gd name="connsiteX275" fmla="*/ 14821 w 28575"/>
                              <a:gd name="connsiteY275" fmla="*/ 4763 h 9525"/>
                              <a:gd name="connsiteX276" fmla="*/ 14821 w 28575"/>
                              <a:gd name="connsiteY276" fmla="*/ 0 h 9525"/>
                              <a:gd name="connsiteX277" fmla="*/ 14821 w 28575"/>
                              <a:gd name="connsiteY277" fmla="*/ 0 h 9525"/>
                              <a:gd name="connsiteX278" fmla="*/ 14821 w 28575"/>
                              <a:gd name="connsiteY278" fmla="*/ 0 h 9525"/>
                              <a:gd name="connsiteX279" fmla="*/ 14821 w 28575"/>
                              <a:gd name="connsiteY279" fmla="*/ 0 h 9525"/>
                              <a:gd name="connsiteX280" fmla="*/ 14821 w 28575"/>
                              <a:gd name="connsiteY280" fmla="*/ 4763 h 9525"/>
                              <a:gd name="connsiteX281" fmla="*/ 14821 w 28575"/>
                              <a:gd name="connsiteY281" fmla="*/ 4763 h 9525"/>
                              <a:gd name="connsiteX282" fmla="*/ 14821 w 28575"/>
                              <a:gd name="connsiteY282" fmla="*/ 4763 h 9525"/>
                              <a:gd name="connsiteX283" fmla="*/ 15878 w 28575"/>
                              <a:gd name="connsiteY283" fmla="*/ 4763 h 9525"/>
                              <a:gd name="connsiteX284" fmla="*/ 15878 w 28575"/>
                              <a:gd name="connsiteY284" fmla="*/ 4763 h 9525"/>
                              <a:gd name="connsiteX285" fmla="*/ 15878 w 28575"/>
                              <a:gd name="connsiteY285" fmla="*/ 4763 h 9525"/>
                              <a:gd name="connsiteX286" fmla="*/ 15878 w 28575"/>
                              <a:gd name="connsiteY286" fmla="*/ 0 h 9525"/>
                              <a:gd name="connsiteX287" fmla="*/ 15878 w 28575"/>
                              <a:gd name="connsiteY287" fmla="*/ 0 h 9525"/>
                              <a:gd name="connsiteX288" fmla="*/ 15878 w 28575"/>
                              <a:gd name="connsiteY288" fmla="*/ 0 h 9525"/>
                              <a:gd name="connsiteX289" fmla="*/ 15878 w 28575"/>
                              <a:gd name="connsiteY289" fmla="*/ 0 h 9525"/>
                              <a:gd name="connsiteX290" fmla="*/ 15878 w 28575"/>
                              <a:gd name="connsiteY290" fmla="*/ 0 h 9525"/>
                              <a:gd name="connsiteX291" fmla="*/ 15878 w 28575"/>
                              <a:gd name="connsiteY291" fmla="*/ 0 h 9525"/>
                              <a:gd name="connsiteX292" fmla="*/ 15878 w 28575"/>
                              <a:gd name="connsiteY292" fmla="*/ 4763 h 9525"/>
                              <a:gd name="connsiteX293" fmla="*/ 15878 w 28575"/>
                              <a:gd name="connsiteY293" fmla="*/ 4763 h 9525"/>
                              <a:gd name="connsiteX294" fmla="*/ 15878 w 28575"/>
                              <a:gd name="connsiteY294" fmla="*/ 0 h 9525"/>
                              <a:gd name="connsiteX295" fmla="*/ 15878 w 28575"/>
                              <a:gd name="connsiteY295" fmla="*/ 0 h 9525"/>
                              <a:gd name="connsiteX296" fmla="*/ 15878 w 28575"/>
                              <a:gd name="connsiteY296" fmla="*/ 0 h 9525"/>
                              <a:gd name="connsiteX297" fmla="*/ 15878 w 28575"/>
                              <a:gd name="connsiteY297" fmla="*/ 0 h 9525"/>
                              <a:gd name="connsiteX298" fmla="*/ 15878 w 28575"/>
                              <a:gd name="connsiteY298" fmla="*/ 0 h 9525"/>
                              <a:gd name="connsiteX299" fmla="*/ 15878 w 28575"/>
                              <a:gd name="connsiteY299" fmla="*/ 0 h 9525"/>
                              <a:gd name="connsiteX300" fmla="*/ 15878 w 28575"/>
                              <a:gd name="connsiteY300" fmla="*/ 4763 h 9525"/>
                              <a:gd name="connsiteX301" fmla="*/ 16936 w 28575"/>
                              <a:gd name="connsiteY301" fmla="*/ 0 h 9525"/>
                              <a:gd name="connsiteX302" fmla="*/ 16936 w 28575"/>
                              <a:gd name="connsiteY302" fmla="*/ 0 h 9525"/>
                              <a:gd name="connsiteX303" fmla="*/ 16936 w 28575"/>
                              <a:gd name="connsiteY303" fmla="*/ 4763 h 9525"/>
                              <a:gd name="connsiteX304" fmla="*/ 16936 w 28575"/>
                              <a:gd name="connsiteY304" fmla="*/ 4763 h 9525"/>
                              <a:gd name="connsiteX305" fmla="*/ 16936 w 28575"/>
                              <a:gd name="connsiteY305" fmla="*/ 4763 h 9525"/>
                              <a:gd name="connsiteX306" fmla="*/ 16936 w 28575"/>
                              <a:gd name="connsiteY306" fmla="*/ 4763 h 9525"/>
                              <a:gd name="connsiteX307" fmla="*/ 16936 w 28575"/>
                              <a:gd name="connsiteY307" fmla="*/ 4763 h 9525"/>
                              <a:gd name="connsiteX308" fmla="*/ 16936 w 28575"/>
                              <a:gd name="connsiteY308" fmla="*/ 4763 h 9525"/>
                              <a:gd name="connsiteX309" fmla="*/ 16936 w 28575"/>
                              <a:gd name="connsiteY309" fmla="*/ 0 h 9525"/>
                              <a:gd name="connsiteX310" fmla="*/ 16936 w 28575"/>
                              <a:gd name="connsiteY310" fmla="*/ 0 h 9525"/>
                              <a:gd name="connsiteX311" fmla="*/ 16936 w 28575"/>
                              <a:gd name="connsiteY311" fmla="*/ 4763 h 9525"/>
                              <a:gd name="connsiteX312" fmla="*/ 16936 w 28575"/>
                              <a:gd name="connsiteY312" fmla="*/ 0 h 9525"/>
                              <a:gd name="connsiteX313" fmla="*/ 16936 w 28575"/>
                              <a:gd name="connsiteY313" fmla="*/ 0 h 9525"/>
                              <a:gd name="connsiteX314" fmla="*/ 16936 w 28575"/>
                              <a:gd name="connsiteY314" fmla="*/ 0 h 9525"/>
                              <a:gd name="connsiteX315" fmla="*/ 16936 w 28575"/>
                              <a:gd name="connsiteY315" fmla="*/ 0 h 9525"/>
                              <a:gd name="connsiteX316" fmla="*/ 16936 w 28575"/>
                              <a:gd name="connsiteY316" fmla="*/ 0 h 9525"/>
                              <a:gd name="connsiteX317" fmla="*/ 16936 w 28575"/>
                              <a:gd name="connsiteY317" fmla="*/ 0 h 9525"/>
                              <a:gd name="connsiteX318" fmla="*/ 16936 w 28575"/>
                              <a:gd name="connsiteY318" fmla="*/ 4763 h 9525"/>
                              <a:gd name="connsiteX319" fmla="*/ 16936 w 28575"/>
                              <a:gd name="connsiteY319" fmla="*/ 4763 h 9525"/>
                              <a:gd name="connsiteX320" fmla="*/ 16936 w 28575"/>
                              <a:gd name="connsiteY320" fmla="*/ 4763 h 9525"/>
                              <a:gd name="connsiteX321" fmla="*/ 17993 w 28575"/>
                              <a:gd name="connsiteY321" fmla="*/ 9525 h 9525"/>
                              <a:gd name="connsiteX322" fmla="*/ 17993 w 28575"/>
                              <a:gd name="connsiteY322" fmla="*/ 4763 h 9525"/>
                              <a:gd name="connsiteX323" fmla="*/ 17993 w 28575"/>
                              <a:gd name="connsiteY323" fmla="*/ 4763 h 9525"/>
                              <a:gd name="connsiteX324" fmla="*/ 17993 w 28575"/>
                              <a:gd name="connsiteY324" fmla="*/ 4763 h 9525"/>
                              <a:gd name="connsiteX325" fmla="*/ 17993 w 28575"/>
                              <a:gd name="connsiteY325" fmla="*/ 4763 h 9525"/>
                              <a:gd name="connsiteX326" fmla="*/ 17993 w 28575"/>
                              <a:gd name="connsiteY326" fmla="*/ 4763 h 9525"/>
                              <a:gd name="connsiteX327" fmla="*/ 17993 w 28575"/>
                              <a:gd name="connsiteY327" fmla="*/ 4763 h 9525"/>
                              <a:gd name="connsiteX328" fmla="*/ 17993 w 28575"/>
                              <a:gd name="connsiteY328" fmla="*/ 4763 h 9525"/>
                              <a:gd name="connsiteX329" fmla="*/ 17993 w 28575"/>
                              <a:gd name="connsiteY329" fmla="*/ 4763 h 9525"/>
                              <a:gd name="connsiteX330" fmla="*/ 17993 w 28575"/>
                              <a:gd name="connsiteY330" fmla="*/ 4763 h 9525"/>
                              <a:gd name="connsiteX331" fmla="*/ 17993 w 28575"/>
                              <a:gd name="connsiteY331" fmla="*/ 4763 h 9525"/>
                              <a:gd name="connsiteX332" fmla="*/ 17993 w 28575"/>
                              <a:gd name="connsiteY332" fmla="*/ 4763 h 9525"/>
                              <a:gd name="connsiteX333" fmla="*/ 17993 w 28575"/>
                              <a:gd name="connsiteY333" fmla="*/ 4763 h 9525"/>
                              <a:gd name="connsiteX334" fmla="*/ 17993 w 28575"/>
                              <a:gd name="connsiteY334" fmla="*/ 4763 h 9525"/>
                              <a:gd name="connsiteX335" fmla="*/ 17993 w 28575"/>
                              <a:gd name="connsiteY335" fmla="*/ 4763 h 9525"/>
                              <a:gd name="connsiteX336" fmla="*/ 17993 w 28575"/>
                              <a:gd name="connsiteY336" fmla="*/ 4763 h 9525"/>
                              <a:gd name="connsiteX337" fmla="*/ 17993 w 28575"/>
                              <a:gd name="connsiteY337" fmla="*/ 4763 h 9525"/>
                              <a:gd name="connsiteX338" fmla="*/ 17993 w 28575"/>
                              <a:gd name="connsiteY338" fmla="*/ 4763 h 9525"/>
                              <a:gd name="connsiteX339" fmla="*/ 19050 w 28575"/>
                              <a:gd name="connsiteY339" fmla="*/ 0 h 9525"/>
                              <a:gd name="connsiteX340" fmla="*/ 19050 w 28575"/>
                              <a:gd name="connsiteY340" fmla="*/ 4763 h 9525"/>
                              <a:gd name="connsiteX341" fmla="*/ 19050 w 28575"/>
                              <a:gd name="connsiteY341" fmla="*/ 4763 h 9525"/>
                              <a:gd name="connsiteX342" fmla="*/ 19050 w 28575"/>
                              <a:gd name="connsiteY342" fmla="*/ 4763 h 9525"/>
                              <a:gd name="connsiteX343" fmla="*/ 19050 w 28575"/>
                              <a:gd name="connsiteY343" fmla="*/ 4763 h 9525"/>
                              <a:gd name="connsiteX344" fmla="*/ 19050 w 28575"/>
                              <a:gd name="connsiteY344" fmla="*/ 4763 h 9525"/>
                              <a:gd name="connsiteX345" fmla="*/ 19050 w 28575"/>
                              <a:gd name="connsiteY345" fmla="*/ 4763 h 9525"/>
                              <a:gd name="connsiteX346" fmla="*/ 19050 w 28575"/>
                              <a:gd name="connsiteY346" fmla="*/ 4763 h 9525"/>
                              <a:gd name="connsiteX347" fmla="*/ 19050 w 28575"/>
                              <a:gd name="connsiteY347" fmla="*/ 4763 h 9525"/>
                              <a:gd name="connsiteX348" fmla="*/ 19050 w 28575"/>
                              <a:gd name="connsiteY348" fmla="*/ 4763 h 9525"/>
                              <a:gd name="connsiteX349" fmla="*/ 19050 w 28575"/>
                              <a:gd name="connsiteY349" fmla="*/ 4763 h 9525"/>
                              <a:gd name="connsiteX350" fmla="*/ 19050 w 28575"/>
                              <a:gd name="connsiteY350" fmla="*/ 4763 h 9525"/>
                              <a:gd name="connsiteX351" fmla="*/ 19050 w 28575"/>
                              <a:gd name="connsiteY351" fmla="*/ 4763 h 9525"/>
                              <a:gd name="connsiteX352" fmla="*/ 19050 w 28575"/>
                              <a:gd name="connsiteY352" fmla="*/ 4763 h 9525"/>
                              <a:gd name="connsiteX353" fmla="*/ 19050 w 28575"/>
                              <a:gd name="connsiteY353" fmla="*/ 4763 h 9525"/>
                              <a:gd name="connsiteX354" fmla="*/ 19050 w 28575"/>
                              <a:gd name="connsiteY354" fmla="*/ 4763 h 9525"/>
                              <a:gd name="connsiteX355" fmla="*/ 19050 w 28575"/>
                              <a:gd name="connsiteY355" fmla="*/ 4763 h 9525"/>
                              <a:gd name="connsiteX356" fmla="*/ 19050 w 28575"/>
                              <a:gd name="connsiteY356" fmla="*/ 0 h 9525"/>
                              <a:gd name="connsiteX357" fmla="*/ 20107 w 28575"/>
                              <a:gd name="connsiteY357" fmla="*/ 0 h 9525"/>
                              <a:gd name="connsiteX358" fmla="*/ 20107 w 28575"/>
                              <a:gd name="connsiteY358" fmla="*/ 0 h 9525"/>
                              <a:gd name="connsiteX359" fmla="*/ 20107 w 28575"/>
                              <a:gd name="connsiteY359" fmla="*/ 0 h 9525"/>
                              <a:gd name="connsiteX360" fmla="*/ 20107 w 28575"/>
                              <a:gd name="connsiteY360" fmla="*/ 0 h 9525"/>
                              <a:gd name="connsiteX361" fmla="*/ 20107 w 28575"/>
                              <a:gd name="connsiteY361" fmla="*/ 0 h 9525"/>
                              <a:gd name="connsiteX362" fmla="*/ 20107 w 28575"/>
                              <a:gd name="connsiteY362" fmla="*/ 4763 h 9525"/>
                              <a:gd name="connsiteX363" fmla="*/ 20107 w 28575"/>
                              <a:gd name="connsiteY363" fmla="*/ 4763 h 9525"/>
                              <a:gd name="connsiteX364" fmla="*/ 20107 w 28575"/>
                              <a:gd name="connsiteY364" fmla="*/ 4763 h 9525"/>
                              <a:gd name="connsiteX365" fmla="*/ 20107 w 28575"/>
                              <a:gd name="connsiteY365" fmla="*/ 4763 h 9525"/>
                              <a:gd name="connsiteX366" fmla="*/ 20107 w 28575"/>
                              <a:gd name="connsiteY366" fmla="*/ 4763 h 9525"/>
                              <a:gd name="connsiteX367" fmla="*/ 20107 w 28575"/>
                              <a:gd name="connsiteY367" fmla="*/ 4763 h 9525"/>
                              <a:gd name="connsiteX368" fmla="*/ 20107 w 28575"/>
                              <a:gd name="connsiteY368" fmla="*/ 4763 h 9525"/>
                              <a:gd name="connsiteX369" fmla="*/ 20107 w 28575"/>
                              <a:gd name="connsiteY369" fmla="*/ 4763 h 9525"/>
                              <a:gd name="connsiteX370" fmla="*/ 20107 w 28575"/>
                              <a:gd name="connsiteY370" fmla="*/ 4763 h 9525"/>
                              <a:gd name="connsiteX371" fmla="*/ 20107 w 28575"/>
                              <a:gd name="connsiteY371" fmla="*/ 4763 h 9525"/>
                              <a:gd name="connsiteX372" fmla="*/ 20107 w 28575"/>
                              <a:gd name="connsiteY372" fmla="*/ 4763 h 9525"/>
                              <a:gd name="connsiteX373" fmla="*/ 20107 w 28575"/>
                              <a:gd name="connsiteY373" fmla="*/ 4763 h 9525"/>
                              <a:gd name="connsiteX374" fmla="*/ 20107 w 28575"/>
                              <a:gd name="connsiteY374" fmla="*/ 4763 h 9525"/>
                              <a:gd name="connsiteX375" fmla="*/ 20107 w 28575"/>
                              <a:gd name="connsiteY375" fmla="*/ 4763 h 9525"/>
                              <a:gd name="connsiteX376" fmla="*/ 20107 w 28575"/>
                              <a:gd name="connsiteY376" fmla="*/ 4763 h 9525"/>
                              <a:gd name="connsiteX377" fmla="*/ 20107 w 28575"/>
                              <a:gd name="connsiteY377" fmla="*/ 0 h 9525"/>
                              <a:gd name="connsiteX378" fmla="*/ 20107 w 28575"/>
                              <a:gd name="connsiteY378" fmla="*/ 4763 h 9525"/>
                              <a:gd name="connsiteX379" fmla="*/ 20107 w 28575"/>
                              <a:gd name="connsiteY379" fmla="*/ 4763 h 9525"/>
                              <a:gd name="connsiteX380" fmla="*/ 20107 w 28575"/>
                              <a:gd name="connsiteY380" fmla="*/ 4763 h 9525"/>
                              <a:gd name="connsiteX381" fmla="*/ 21164 w 28575"/>
                              <a:gd name="connsiteY381" fmla="*/ 4763 h 9525"/>
                              <a:gd name="connsiteX382" fmla="*/ 21164 w 28575"/>
                              <a:gd name="connsiteY382" fmla="*/ 4763 h 9525"/>
                              <a:gd name="connsiteX383" fmla="*/ 21164 w 28575"/>
                              <a:gd name="connsiteY383" fmla="*/ 0 h 9525"/>
                              <a:gd name="connsiteX384" fmla="*/ 21164 w 28575"/>
                              <a:gd name="connsiteY384" fmla="*/ 0 h 9525"/>
                              <a:gd name="connsiteX385" fmla="*/ 21164 w 28575"/>
                              <a:gd name="connsiteY385" fmla="*/ 0 h 9525"/>
                              <a:gd name="connsiteX386" fmla="*/ 21164 w 28575"/>
                              <a:gd name="connsiteY386" fmla="*/ 0 h 9525"/>
                              <a:gd name="connsiteX387" fmla="*/ 21164 w 28575"/>
                              <a:gd name="connsiteY387" fmla="*/ 0 h 9525"/>
                              <a:gd name="connsiteX388" fmla="*/ 21164 w 28575"/>
                              <a:gd name="connsiteY388" fmla="*/ 0 h 9525"/>
                              <a:gd name="connsiteX389" fmla="*/ 21164 w 28575"/>
                              <a:gd name="connsiteY389" fmla="*/ 0 h 9525"/>
                              <a:gd name="connsiteX390" fmla="*/ 21164 w 28575"/>
                              <a:gd name="connsiteY390" fmla="*/ 0 h 9525"/>
                              <a:gd name="connsiteX391" fmla="*/ 21164 w 28575"/>
                              <a:gd name="connsiteY391" fmla="*/ 0 h 9525"/>
                              <a:gd name="connsiteX392" fmla="*/ 21164 w 28575"/>
                              <a:gd name="connsiteY392" fmla="*/ 0 h 9525"/>
                              <a:gd name="connsiteX393" fmla="*/ 21164 w 28575"/>
                              <a:gd name="connsiteY393" fmla="*/ 0 h 9525"/>
                              <a:gd name="connsiteX394" fmla="*/ 21164 w 28575"/>
                              <a:gd name="connsiteY394" fmla="*/ 4763 h 9525"/>
                              <a:gd name="connsiteX395" fmla="*/ 21164 w 28575"/>
                              <a:gd name="connsiteY395" fmla="*/ 0 h 9525"/>
                              <a:gd name="connsiteX396" fmla="*/ 21164 w 28575"/>
                              <a:gd name="connsiteY396" fmla="*/ 4763 h 9525"/>
                              <a:gd name="connsiteX397" fmla="*/ 21164 w 28575"/>
                              <a:gd name="connsiteY397" fmla="*/ 0 h 9525"/>
                              <a:gd name="connsiteX398" fmla="*/ 21164 w 28575"/>
                              <a:gd name="connsiteY398" fmla="*/ 0 h 9525"/>
                              <a:gd name="connsiteX399" fmla="*/ 21164 w 28575"/>
                              <a:gd name="connsiteY399" fmla="*/ 0 h 9525"/>
                              <a:gd name="connsiteX400" fmla="*/ 21164 w 28575"/>
                              <a:gd name="connsiteY400" fmla="*/ 4763 h 9525"/>
                              <a:gd name="connsiteX401" fmla="*/ 22222 w 28575"/>
                              <a:gd name="connsiteY401" fmla="*/ 4763 h 9525"/>
                              <a:gd name="connsiteX402" fmla="*/ 22222 w 28575"/>
                              <a:gd name="connsiteY402" fmla="*/ 4763 h 9525"/>
                              <a:gd name="connsiteX403" fmla="*/ 22222 w 28575"/>
                              <a:gd name="connsiteY403" fmla="*/ 4763 h 9525"/>
                              <a:gd name="connsiteX404" fmla="*/ 22222 w 28575"/>
                              <a:gd name="connsiteY404" fmla="*/ 0 h 9525"/>
                              <a:gd name="connsiteX405" fmla="*/ 22222 w 28575"/>
                              <a:gd name="connsiteY405" fmla="*/ 0 h 9525"/>
                              <a:gd name="connsiteX406" fmla="*/ 22222 w 28575"/>
                              <a:gd name="connsiteY406" fmla="*/ 0 h 9525"/>
                              <a:gd name="connsiteX407" fmla="*/ 22222 w 28575"/>
                              <a:gd name="connsiteY407" fmla="*/ 4763 h 9525"/>
                              <a:gd name="connsiteX408" fmla="*/ 22222 w 28575"/>
                              <a:gd name="connsiteY408" fmla="*/ 4763 h 9525"/>
                              <a:gd name="connsiteX409" fmla="*/ 22222 w 28575"/>
                              <a:gd name="connsiteY409" fmla="*/ 4763 h 9525"/>
                              <a:gd name="connsiteX410" fmla="*/ 22222 w 28575"/>
                              <a:gd name="connsiteY410" fmla="*/ 4763 h 9525"/>
                              <a:gd name="connsiteX411" fmla="*/ 22222 w 28575"/>
                              <a:gd name="connsiteY411" fmla="*/ 4763 h 9525"/>
                              <a:gd name="connsiteX412" fmla="*/ 22222 w 28575"/>
                              <a:gd name="connsiteY412" fmla="*/ 0 h 9525"/>
                              <a:gd name="connsiteX413" fmla="*/ 22222 w 28575"/>
                              <a:gd name="connsiteY413" fmla="*/ 0 h 9525"/>
                              <a:gd name="connsiteX414" fmla="*/ 22222 w 28575"/>
                              <a:gd name="connsiteY414" fmla="*/ 0 h 9525"/>
                              <a:gd name="connsiteX415" fmla="*/ 22222 w 28575"/>
                              <a:gd name="connsiteY415" fmla="*/ 0 h 9525"/>
                              <a:gd name="connsiteX416" fmla="*/ 22222 w 28575"/>
                              <a:gd name="connsiteY416" fmla="*/ 0 h 9525"/>
                              <a:gd name="connsiteX417" fmla="*/ 22222 w 28575"/>
                              <a:gd name="connsiteY417" fmla="*/ 0 h 9525"/>
                              <a:gd name="connsiteX418" fmla="*/ 22222 w 28575"/>
                              <a:gd name="connsiteY418" fmla="*/ 0 h 9525"/>
                              <a:gd name="connsiteX419" fmla="*/ 23279 w 28575"/>
                              <a:gd name="connsiteY419" fmla="*/ 0 h 9525"/>
                              <a:gd name="connsiteX420" fmla="*/ 23279 w 28575"/>
                              <a:gd name="connsiteY420" fmla="*/ 4763 h 9525"/>
                              <a:gd name="connsiteX421" fmla="*/ 23279 w 28575"/>
                              <a:gd name="connsiteY421" fmla="*/ 4763 h 9525"/>
                              <a:gd name="connsiteX422" fmla="*/ 23279 w 28575"/>
                              <a:gd name="connsiteY422" fmla="*/ 4763 h 9525"/>
                              <a:gd name="connsiteX423" fmla="*/ 23279 w 28575"/>
                              <a:gd name="connsiteY423" fmla="*/ 4763 h 9525"/>
                              <a:gd name="connsiteX424" fmla="*/ 23279 w 28575"/>
                              <a:gd name="connsiteY424" fmla="*/ 0 h 9525"/>
                              <a:gd name="connsiteX425" fmla="*/ 23279 w 28575"/>
                              <a:gd name="connsiteY425" fmla="*/ 4763 h 9525"/>
                              <a:gd name="connsiteX426" fmla="*/ 23279 w 28575"/>
                              <a:gd name="connsiteY426" fmla="*/ 4763 h 9525"/>
                              <a:gd name="connsiteX427" fmla="*/ 23279 w 28575"/>
                              <a:gd name="connsiteY427" fmla="*/ 4763 h 9525"/>
                              <a:gd name="connsiteX428" fmla="*/ 23279 w 28575"/>
                              <a:gd name="connsiteY428" fmla="*/ 4763 h 9525"/>
                              <a:gd name="connsiteX429" fmla="*/ 23279 w 28575"/>
                              <a:gd name="connsiteY429" fmla="*/ 4763 h 9525"/>
                              <a:gd name="connsiteX430" fmla="*/ 23279 w 28575"/>
                              <a:gd name="connsiteY430" fmla="*/ 4763 h 9525"/>
                              <a:gd name="connsiteX431" fmla="*/ 23279 w 28575"/>
                              <a:gd name="connsiteY431" fmla="*/ 0 h 9525"/>
                              <a:gd name="connsiteX432" fmla="*/ 23279 w 28575"/>
                              <a:gd name="connsiteY432" fmla="*/ 0 h 9525"/>
                              <a:gd name="connsiteX433" fmla="*/ 23279 w 28575"/>
                              <a:gd name="connsiteY433" fmla="*/ 0 h 9525"/>
                              <a:gd name="connsiteX434" fmla="*/ 23279 w 28575"/>
                              <a:gd name="connsiteY434" fmla="*/ 0 h 9525"/>
                              <a:gd name="connsiteX435" fmla="*/ 23279 w 28575"/>
                              <a:gd name="connsiteY435" fmla="*/ 4763 h 9525"/>
                              <a:gd name="connsiteX436" fmla="*/ 23279 w 28575"/>
                              <a:gd name="connsiteY436" fmla="*/ 4763 h 9525"/>
                              <a:gd name="connsiteX437" fmla="*/ 24346 w 28575"/>
                              <a:gd name="connsiteY437" fmla="*/ 0 h 9525"/>
                              <a:gd name="connsiteX438" fmla="*/ 24346 w 28575"/>
                              <a:gd name="connsiteY438" fmla="*/ 4763 h 9525"/>
                              <a:gd name="connsiteX439" fmla="*/ 24346 w 28575"/>
                              <a:gd name="connsiteY439" fmla="*/ 4763 h 9525"/>
                              <a:gd name="connsiteX440" fmla="*/ 24346 w 28575"/>
                              <a:gd name="connsiteY440" fmla="*/ 4763 h 9525"/>
                              <a:gd name="connsiteX441" fmla="*/ 24346 w 28575"/>
                              <a:gd name="connsiteY441" fmla="*/ 4763 h 9525"/>
                              <a:gd name="connsiteX442" fmla="*/ 24346 w 28575"/>
                              <a:gd name="connsiteY442" fmla="*/ 4763 h 9525"/>
                              <a:gd name="connsiteX443" fmla="*/ 24346 w 28575"/>
                              <a:gd name="connsiteY443" fmla="*/ 4763 h 9525"/>
                              <a:gd name="connsiteX444" fmla="*/ 24346 w 28575"/>
                              <a:gd name="connsiteY444" fmla="*/ 4763 h 9525"/>
                              <a:gd name="connsiteX445" fmla="*/ 24346 w 28575"/>
                              <a:gd name="connsiteY445" fmla="*/ 4763 h 9525"/>
                              <a:gd name="connsiteX446" fmla="*/ 24346 w 28575"/>
                              <a:gd name="connsiteY446" fmla="*/ 0 h 9525"/>
                              <a:gd name="connsiteX447" fmla="*/ 24346 w 28575"/>
                              <a:gd name="connsiteY447" fmla="*/ 0 h 9525"/>
                              <a:gd name="connsiteX448" fmla="*/ 24346 w 28575"/>
                              <a:gd name="connsiteY448" fmla="*/ 0 h 9525"/>
                              <a:gd name="connsiteX449" fmla="*/ 24346 w 28575"/>
                              <a:gd name="connsiteY449" fmla="*/ 0 h 9525"/>
                              <a:gd name="connsiteX450" fmla="*/ 24346 w 28575"/>
                              <a:gd name="connsiteY450" fmla="*/ 0 h 9525"/>
                              <a:gd name="connsiteX451" fmla="*/ 24346 w 28575"/>
                              <a:gd name="connsiteY451" fmla="*/ 4763 h 9525"/>
                              <a:gd name="connsiteX452" fmla="*/ 24346 w 28575"/>
                              <a:gd name="connsiteY452" fmla="*/ 4763 h 9525"/>
                              <a:gd name="connsiteX453" fmla="*/ 24346 w 28575"/>
                              <a:gd name="connsiteY453" fmla="*/ 0 h 9525"/>
                              <a:gd name="connsiteX454" fmla="*/ 24346 w 28575"/>
                              <a:gd name="connsiteY454" fmla="*/ 0 h 9525"/>
                              <a:gd name="connsiteX455" fmla="*/ 25403 w 28575"/>
                              <a:gd name="connsiteY455" fmla="*/ 4763 h 9525"/>
                              <a:gd name="connsiteX456" fmla="*/ 25403 w 28575"/>
                              <a:gd name="connsiteY456" fmla="*/ 4763 h 9525"/>
                              <a:gd name="connsiteX457" fmla="*/ 25403 w 28575"/>
                              <a:gd name="connsiteY457" fmla="*/ 4763 h 9525"/>
                              <a:gd name="connsiteX458" fmla="*/ 25403 w 28575"/>
                              <a:gd name="connsiteY458" fmla="*/ 4763 h 9525"/>
                              <a:gd name="connsiteX459" fmla="*/ 25403 w 28575"/>
                              <a:gd name="connsiteY459" fmla="*/ 4763 h 9525"/>
                              <a:gd name="connsiteX460" fmla="*/ 25403 w 28575"/>
                              <a:gd name="connsiteY460" fmla="*/ 4763 h 9525"/>
                              <a:gd name="connsiteX461" fmla="*/ 25403 w 28575"/>
                              <a:gd name="connsiteY461" fmla="*/ 4763 h 9525"/>
                              <a:gd name="connsiteX462" fmla="*/ 25403 w 28575"/>
                              <a:gd name="connsiteY462" fmla="*/ 4763 h 9525"/>
                              <a:gd name="connsiteX463" fmla="*/ 25403 w 28575"/>
                              <a:gd name="connsiteY463" fmla="*/ 4763 h 9525"/>
                              <a:gd name="connsiteX464" fmla="*/ 25403 w 28575"/>
                              <a:gd name="connsiteY464" fmla="*/ 4763 h 9525"/>
                              <a:gd name="connsiteX465" fmla="*/ 25403 w 28575"/>
                              <a:gd name="connsiteY465" fmla="*/ 4763 h 9525"/>
                              <a:gd name="connsiteX466" fmla="*/ 25403 w 28575"/>
                              <a:gd name="connsiteY466" fmla="*/ 4763 h 9525"/>
                              <a:gd name="connsiteX467" fmla="*/ 25403 w 28575"/>
                              <a:gd name="connsiteY467" fmla="*/ 0 h 9525"/>
                              <a:gd name="connsiteX468" fmla="*/ 25403 w 28575"/>
                              <a:gd name="connsiteY468" fmla="*/ 4763 h 9525"/>
                              <a:gd name="connsiteX469" fmla="*/ 25403 w 28575"/>
                              <a:gd name="connsiteY469" fmla="*/ 4763 h 9525"/>
                              <a:gd name="connsiteX470" fmla="*/ 25403 w 28575"/>
                              <a:gd name="connsiteY470" fmla="*/ 0 h 9525"/>
                              <a:gd name="connsiteX471" fmla="*/ 25403 w 28575"/>
                              <a:gd name="connsiteY471" fmla="*/ 0 h 9525"/>
                              <a:gd name="connsiteX472" fmla="*/ 25403 w 28575"/>
                              <a:gd name="connsiteY472" fmla="*/ 4763 h 9525"/>
                              <a:gd name="connsiteX473" fmla="*/ 25403 w 28575"/>
                              <a:gd name="connsiteY473" fmla="*/ 4763 h 9525"/>
                              <a:gd name="connsiteX474" fmla="*/ 25403 w 28575"/>
                              <a:gd name="connsiteY474" fmla="*/ 4763 h 9525"/>
                              <a:gd name="connsiteX475" fmla="*/ 26461 w 28575"/>
                              <a:gd name="connsiteY475" fmla="*/ 4763 h 9525"/>
                              <a:gd name="connsiteX476" fmla="*/ 26461 w 28575"/>
                              <a:gd name="connsiteY476" fmla="*/ 4763 h 9525"/>
                              <a:gd name="connsiteX477" fmla="*/ 26461 w 28575"/>
                              <a:gd name="connsiteY477" fmla="*/ 0 h 9525"/>
                              <a:gd name="connsiteX478" fmla="*/ 26461 w 28575"/>
                              <a:gd name="connsiteY478" fmla="*/ 0 h 9525"/>
                              <a:gd name="connsiteX479" fmla="*/ 26461 w 28575"/>
                              <a:gd name="connsiteY479" fmla="*/ 4763 h 9525"/>
                              <a:gd name="connsiteX480" fmla="*/ 26461 w 28575"/>
                              <a:gd name="connsiteY480" fmla="*/ 4763 h 9525"/>
                              <a:gd name="connsiteX481" fmla="*/ 26461 w 28575"/>
                              <a:gd name="connsiteY481" fmla="*/ 4763 h 9525"/>
                              <a:gd name="connsiteX482" fmla="*/ 26461 w 28575"/>
                              <a:gd name="connsiteY482" fmla="*/ 4763 h 9525"/>
                              <a:gd name="connsiteX483" fmla="*/ 26461 w 28575"/>
                              <a:gd name="connsiteY483" fmla="*/ 4763 h 9525"/>
                              <a:gd name="connsiteX484" fmla="*/ 26461 w 28575"/>
                              <a:gd name="connsiteY484" fmla="*/ 4763 h 9525"/>
                              <a:gd name="connsiteX485" fmla="*/ 26461 w 28575"/>
                              <a:gd name="connsiteY485" fmla="*/ 0 h 9525"/>
                              <a:gd name="connsiteX486" fmla="*/ 26461 w 28575"/>
                              <a:gd name="connsiteY486" fmla="*/ 0 h 9525"/>
                              <a:gd name="connsiteX487" fmla="*/ 26461 w 28575"/>
                              <a:gd name="connsiteY487" fmla="*/ 4763 h 9525"/>
                              <a:gd name="connsiteX488" fmla="*/ 26461 w 28575"/>
                              <a:gd name="connsiteY488" fmla="*/ 4763 h 9525"/>
                              <a:gd name="connsiteX489" fmla="*/ 26461 w 28575"/>
                              <a:gd name="connsiteY489" fmla="*/ 4763 h 9525"/>
                              <a:gd name="connsiteX490" fmla="*/ 26461 w 28575"/>
                              <a:gd name="connsiteY490" fmla="*/ 4763 h 9525"/>
                              <a:gd name="connsiteX491" fmla="*/ 26461 w 28575"/>
                              <a:gd name="connsiteY491" fmla="*/ 4763 h 9525"/>
                              <a:gd name="connsiteX492" fmla="*/ 26461 w 28575"/>
                              <a:gd name="connsiteY492" fmla="*/ 4763 h 9525"/>
                              <a:gd name="connsiteX493" fmla="*/ 27518 w 28575"/>
                              <a:gd name="connsiteY493" fmla="*/ 4763 h 9525"/>
                              <a:gd name="connsiteX494" fmla="*/ 27518 w 28575"/>
                              <a:gd name="connsiteY494" fmla="*/ 4763 h 9525"/>
                              <a:gd name="connsiteX495" fmla="*/ 27518 w 28575"/>
                              <a:gd name="connsiteY495" fmla="*/ 4763 h 9525"/>
                              <a:gd name="connsiteX496" fmla="*/ 27518 w 28575"/>
                              <a:gd name="connsiteY496" fmla="*/ 4763 h 9525"/>
                              <a:gd name="connsiteX497" fmla="*/ 27518 w 28575"/>
                              <a:gd name="connsiteY497" fmla="*/ 4763 h 9525"/>
                              <a:gd name="connsiteX498" fmla="*/ 27518 w 28575"/>
                              <a:gd name="connsiteY498" fmla="*/ 4763 h 9525"/>
                              <a:gd name="connsiteX499" fmla="*/ 27518 w 28575"/>
                              <a:gd name="connsiteY499" fmla="*/ 4763 h 9525"/>
                              <a:gd name="connsiteX500" fmla="*/ 27518 w 28575"/>
                              <a:gd name="connsiteY500" fmla="*/ 4763 h 9525"/>
                              <a:gd name="connsiteX501" fmla="*/ 27518 w 28575"/>
                              <a:gd name="connsiteY501" fmla="*/ 4763 h 9525"/>
                              <a:gd name="connsiteX502" fmla="*/ 27518 w 28575"/>
                              <a:gd name="connsiteY502" fmla="*/ 4763 h 9525"/>
                              <a:gd name="connsiteX503" fmla="*/ 27518 w 28575"/>
                              <a:gd name="connsiteY503" fmla="*/ 4763 h 9525"/>
                              <a:gd name="connsiteX504" fmla="*/ 27518 w 28575"/>
                              <a:gd name="connsiteY504" fmla="*/ 4763 h 9525"/>
                              <a:gd name="connsiteX505" fmla="*/ 27518 w 28575"/>
                              <a:gd name="connsiteY505" fmla="*/ 4763 h 9525"/>
                              <a:gd name="connsiteX506" fmla="*/ 27518 w 28575"/>
                              <a:gd name="connsiteY506" fmla="*/ 4763 h 9525"/>
                              <a:gd name="connsiteX507" fmla="*/ 27518 w 28575"/>
                              <a:gd name="connsiteY507" fmla="*/ 4763 h 9525"/>
                              <a:gd name="connsiteX508" fmla="*/ 27518 w 28575"/>
                              <a:gd name="connsiteY508" fmla="*/ 0 h 9525"/>
                              <a:gd name="connsiteX509" fmla="*/ 27518 w 28575"/>
                              <a:gd name="connsiteY509" fmla="*/ 0 h 9525"/>
                              <a:gd name="connsiteX510" fmla="*/ 27518 w 28575"/>
                              <a:gd name="connsiteY510" fmla="*/ 0 h 9525"/>
                              <a:gd name="connsiteX511" fmla="*/ 28575 w 28575"/>
                              <a:gd name="connsiteY511" fmla="*/ 0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4763"/>
                                </a:moveTo>
                                <a:lnTo>
                                  <a:pt x="0" y="4763"/>
                                </a:lnTo>
                                <a:lnTo>
                                  <a:pt x="0" y="4763"/>
                                </a:lnTo>
                                <a:lnTo>
                                  <a:pt x="0" y="4763"/>
                                </a:lnTo>
                                <a:lnTo>
                                  <a:pt x="0" y="0"/>
                                </a:lnTo>
                                <a:lnTo>
                                  <a:pt x="0" y="0"/>
                                </a:lnTo>
                                <a:lnTo>
                                  <a:pt x="0" y="4763"/>
                                </a:lnTo>
                                <a:lnTo>
                                  <a:pt x="0" y="4763"/>
                                </a:lnTo>
                                <a:lnTo>
                                  <a:pt x="0" y="4763"/>
                                </a:lnTo>
                                <a:lnTo>
                                  <a:pt x="0" y="0"/>
                                </a:lnTo>
                                <a:lnTo>
                                  <a:pt x="0" y="0"/>
                                </a:lnTo>
                                <a:lnTo>
                                  <a:pt x="0" y="0"/>
                                </a:lnTo>
                                <a:lnTo>
                                  <a:pt x="0" y="4763"/>
                                </a:lnTo>
                                <a:lnTo>
                                  <a:pt x="0" y="4763"/>
                                </a:lnTo>
                                <a:lnTo>
                                  <a:pt x="0" y="4763"/>
                                </a:lnTo>
                                <a:lnTo>
                                  <a:pt x="0" y="4763"/>
                                </a:lnTo>
                                <a:lnTo>
                                  <a:pt x="0" y="0"/>
                                </a:lnTo>
                                <a:lnTo>
                                  <a:pt x="1057" y="0"/>
                                </a:lnTo>
                                <a:lnTo>
                                  <a:pt x="1057" y="0"/>
                                </a:lnTo>
                                <a:lnTo>
                                  <a:pt x="1057" y="0"/>
                                </a:lnTo>
                                <a:lnTo>
                                  <a:pt x="1057" y="0"/>
                                </a:lnTo>
                                <a:lnTo>
                                  <a:pt x="1057" y="0"/>
                                </a:lnTo>
                                <a:lnTo>
                                  <a:pt x="1057" y="0"/>
                                </a:lnTo>
                                <a:lnTo>
                                  <a:pt x="1057" y="4763"/>
                                </a:lnTo>
                                <a:lnTo>
                                  <a:pt x="1057" y="4763"/>
                                </a:lnTo>
                                <a:lnTo>
                                  <a:pt x="1057" y="0"/>
                                </a:lnTo>
                                <a:lnTo>
                                  <a:pt x="1057" y="0"/>
                                </a:lnTo>
                                <a:lnTo>
                                  <a:pt x="1057" y="0"/>
                                </a:lnTo>
                                <a:lnTo>
                                  <a:pt x="1057" y="0"/>
                                </a:lnTo>
                                <a:lnTo>
                                  <a:pt x="1057" y="4763"/>
                                </a:lnTo>
                                <a:lnTo>
                                  <a:pt x="1057" y="4763"/>
                                </a:lnTo>
                                <a:lnTo>
                                  <a:pt x="1057" y="4763"/>
                                </a:lnTo>
                                <a:lnTo>
                                  <a:pt x="1057" y="4763"/>
                                </a:lnTo>
                                <a:lnTo>
                                  <a:pt x="1057" y="4763"/>
                                </a:lnTo>
                                <a:lnTo>
                                  <a:pt x="1057" y="4763"/>
                                </a:lnTo>
                                <a:lnTo>
                                  <a:pt x="1057" y="4763"/>
                                </a:lnTo>
                                <a:lnTo>
                                  <a:pt x="1057"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0"/>
                                </a:lnTo>
                                <a:lnTo>
                                  <a:pt x="3172" y="0"/>
                                </a:lnTo>
                                <a:lnTo>
                                  <a:pt x="3172" y="0"/>
                                </a:lnTo>
                                <a:lnTo>
                                  <a:pt x="3172" y="0"/>
                                </a:lnTo>
                                <a:lnTo>
                                  <a:pt x="3172" y="4763"/>
                                </a:lnTo>
                                <a:lnTo>
                                  <a:pt x="3172" y="4763"/>
                                </a:lnTo>
                                <a:lnTo>
                                  <a:pt x="3172" y="4763"/>
                                </a:lnTo>
                                <a:lnTo>
                                  <a:pt x="3172" y="4763"/>
                                </a:lnTo>
                                <a:lnTo>
                                  <a:pt x="3172" y="0"/>
                                </a:lnTo>
                                <a:lnTo>
                                  <a:pt x="3172" y="0"/>
                                </a:lnTo>
                                <a:lnTo>
                                  <a:pt x="3172" y="4763"/>
                                </a:lnTo>
                                <a:lnTo>
                                  <a:pt x="3172" y="4763"/>
                                </a:lnTo>
                                <a:lnTo>
                                  <a:pt x="3172" y="4763"/>
                                </a:lnTo>
                                <a:lnTo>
                                  <a:pt x="3172" y="4763"/>
                                </a:lnTo>
                                <a:lnTo>
                                  <a:pt x="3172" y="4763"/>
                                </a:lnTo>
                                <a:lnTo>
                                  <a:pt x="3172" y="4763"/>
                                </a:lnTo>
                                <a:lnTo>
                                  <a:pt x="3172" y="4763"/>
                                </a:lnTo>
                                <a:lnTo>
                                  <a:pt x="3172" y="0"/>
                                </a:lnTo>
                                <a:lnTo>
                                  <a:pt x="3172" y="4763"/>
                                </a:lnTo>
                                <a:lnTo>
                                  <a:pt x="4229" y="0"/>
                                </a:lnTo>
                                <a:lnTo>
                                  <a:pt x="4229" y="4763"/>
                                </a:lnTo>
                                <a:lnTo>
                                  <a:pt x="4229" y="0"/>
                                </a:lnTo>
                                <a:lnTo>
                                  <a:pt x="4229" y="4763"/>
                                </a:lnTo>
                                <a:lnTo>
                                  <a:pt x="4229" y="4763"/>
                                </a:lnTo>
                                <a:lnTo>
                                  <a:pt x="4229" y="4763"/>
                                </a:lnTo>
                                <a:lnTo>
                                  <a:pt x="4229" y="4763"/>
                                </a:lnTo>
                                <a:lnTo>
                                  <a:pt x="4229" y="4763"/>
                                </a:lnTo>
                                <a:lnTo>
                                  <a:pt x="4229" y="4763"/>
                                </a:lnTo>
                                <a:lnTo>
                                  <a:pt x="4229" y="4763"/>
                                </a:lnTo>
                                <a:lnTo>
                                  <a:pt x="4229" y="4763"/>
                                </a:lnTo>
                                <a:lnTo>
                                  <a:pt x="4229" y="0"/>
                                </a:lnTo>
                                <a:lnTo>
                                  <a:pt x="4229" y="0"/>
                                </a:lnTo>
                                <a:lnTo>
                                  <a:pt x="4229" y="4763"/>
                                </a:lnTo>
                                <a:lnTo>
                                  <a:pt x="4229" y="0"/>
                                </a:lnTo>
                                <a:lnTo>
                                  <a:pt x="4229" y="4763"/>
                                </a:lnTo>
                                <a:lnTo>
                                  <a:pt x="4229" y="4763"/>
                                </a:lnTo>
                                <a:lnTo>
                                  <a:pt x="4229" y="4763"/>
                                </a:lnTo>
                                <a:lnTo>
                                  <a:pt x="5296" y="4763"/>
                                </a:lnTo>
                                <a:lnTo>
                                  <a:pt x="5296" y="4763"/>
                                </a:lnTo>
                                <a:lnTo>
                                  <a:pt x="5296" y="0"/>
                                </a:lnTo>
                                <a:lnTo>
                                  <a:pt x="5296" y="0"/>
                                </a:lnTo>
                                <a:lnTo>
                                  <a:pt x="5296" y="0"/>
                                </a:lnTo>
                                <a:lnTo>
                                  <a:pt x="5296" y="0"/>
                                </a:lnTo>
                                <a:lnTo>
                                  <a:pt x="5296" y="0"/>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0"/>
                                </a:lnTo>
                                <a:lnTo>
                                  <a:pt x="5296" y="0"/>
                                </a:lnTo>
                                <a:lnTo>
                                  <a:pt x="5296" y="4763"/>
                                </a:lnTo>
                                <a:lnTo>
                                  <a:pt x="6353" y="4763"/>
                                </a:lnTo>
                                <a:lnTo>
                                  <a:pt x="6353" y="4763"/>
                                </a:lnTo>
                                <a:lnTo>
                                  <a:pt x="6353" y="9525"/>
                                </a:lnTo>
                                <a:lnTo>
                                  <a:pt x="6353" y="9525"/>
                                </a:lnTo>
                                <a:lnTo>
                                  <a:pt x="6353" y="4763"/>
                                </a:lnTo>
                                <a:lnTo>
                                  <a:pt x="6353" y="4763"/>
                                </a:lnTo>
                                <a:lnTo>
                                  <a:pt x="6353" y="4763"/>
                                </a:lnTo>
                                <a:lnTo>
                                  <a:pt x="6353" y="0"/>
                                </a:lnTo>
                                <a:lnTo>
                                  <a:pt x="6353" y="4763"/>
                                </a:lnTo>
                                <a:lnTo>
                                  <a:pt x="6353" y="4763"/>
                                </a:lnTo>
                                <a:lnTo>
                                  <a:pt x="6353" y="4763"/>
                                </a:lnTo>
                                <a:lnTo>
                                  <a:pt x="6353" y="0"/>
                                </a:lnTo>
                                <a:lnTo>
                                  <a:pt x="6353" y="0"/>
                                </a:lnTo>
                                <a:lnTo>
                                  <a:pt x="6353" y="4763"/>
                                </a:lnTo>
                                <a:lnTo>
                                  <a:pt x="6353" y="4763"/>
                                </a:lnTo>
                                <a:lnTo>
                                  <a:pt x="6353" y="4763"/>
                                </a:lnTo>
                                <a:lnTo>
                                  <a:pt x="6353" y="4763"/>
                                </a:lnTo>
                                <a:lnTo>
                                  <a:pt x="6353" y="4763"/>
                                </a:lnTo>
                                <a:lnTo>
                                  <a:pt x="7411" y="4763"/>
                                </a:lnTo>
                                <a:lnTo>
                                  <a:pt x="7411" y="4763"/>
                                </a:lnTo>
                                <a:lnTo>
                                  <a:pt x="7411" y="4763"/>
                                </a:lnTo>
                                <a:lnTo>
                                  <a:pt x="7411" y="0"/>
                                </a:lnTo>
                                <a:lnTo>
                                  <a:pt x="7411" y="0"/>
                                </a:lnTo>
                                <a:lnTo>
                                  <a:pt x="7411" y="0"/>
                                </a:lnTo>
                                <a:lnTo>
                                  <a:pt x="7411" y="0"/>
                                </a:lnTo>
                                <a:lnTo>
                                  <a:pt x="7411" y="0"/>
                                </a:lnTo>
                                <a:lnTo>
                                  <a:pt x="7411" y="4763"/>
                                </a:lnTo>
                                <a:lnTo>
                                  <a:pt x="7411" y="4763"/>
                                </a:lnTo>
                                <a:lnTo>
                                  <a:pt x="7411" y="0"/>
                                </a:lnTo>
                                <a:lnTo>
                                  <a:pt x="7411" y="0"/>
                                </a:lnTo>
                                <a:lnTo>
                                  <a:pt x="7411" y="0"/>
                                </a:lnTo>
                                <a:lnTo>
                                  <a:pt x="7411" y="4763"/>
                                </a:lnTo>
                                <a:lnTo>
                                  <a:pt x="7411" y="4763"/>
                                </a:lnTo>
                                <a:lnTo>
                                  <a:pt x="7411" y="4763"/>
                                </a:lnTo>
                                <a:lnTo>
                                  <a:pt x="7411" y="4763"/>
                                </a:lnTo>
                                <a:lnTo>
                                  <a:pt x="7411" y="4763"/>
                                </a:lnTo>
                                <a:lnTo>
                                  <a:pt x="7411" y="4763"/>
                                </a:lnTo>
                                <a:lnTo>
                                  <a:pt x="7411" y="4763"/>
                                </a:lnTo>
                                <a:lnTo>
                                  <a:pt x="7411" y="0"/>
                                </a:lnTo>
                                <a:lnTo>
                                  <a:pt x="7411" y="0"/>
                                </a:lnTo>
                                <a:lnTo>
                                  <a:pt x="7411" y="0"/>
                                </a:lnTo>
                                <a:lnTo>
                                  <a:pt x="7411" y="4763"/>
                                </a:lnTo>
                                <a:lnTo>
                                  <a:pt x="8468" y="4763"/>
                                </a:lnTo>
                                <a:lnTo>
                                  <a:pt x="8468" y="4763"/>
                                </a:lnTo>
                                <a:lnTo>
                                  <a:pt x="8468" y="4763"/>
                                </a:lnTo>
                                <a:lnTo>
                                  <a:pt x="8468" y="0"/>
                                </a:lnTo>
                                <a:lnTo>
                                  <a:pt x="8468" y="0"/>
                                </a:lnTo>
                                <a:lnTo>
                                  <a:pt x="8468" y="4763"/>
                                </a:lnTo>
                                <a:lnTo>
                                  <a:pt x="8468" y="0"/>
                                </a:lnTo>
                                <a:lnTo>
                                  <a:pt x="8468" y="4763"/>
                                </a:lnTo>
                                <a:lnTo>
                                  <a:pt x="8468" y="4763"/>
                                </a:lnTo>
                                <a:lnTo>
                                  <a:pt x="8468" y="0"/>
                                </a:lnTo>
                                <a:lnTo>
                                  <a:pt x="8468" y="0"/>
                                </a:lnTo>
                                <a:lnTo>
                                  <a:pt x="8468" y="4763"/>
                                </a:lnTo>
                                <a:lnTo>
                                  <a:pt x="8468" y="4763"/>
                                </a:lnTo>
                                <a:lnTo>
                                  <a:pt x="8468" y="4763"/>
                                </a:lnTo>
                                <a:lnTo>
                                  <a:pt x="8468" y="4763"/>
                                </a:lnTo>
                                <a:lnTo>
                                  <a:pt x="8468" y="4763"/>
                                </a:lnTo>
                                <a:lnTo>
                                  <a:pt x="8468" y="4763"/>
                                </a:lnTo>
                                <a:lnTo>
                                  <a:pt x="8468" y="0"/>
                                </a:lnTo>
                                <a:lnTo>
                                  <a:pt x="9525" y="0"/>
                                </a:lnTo>
                                <a:lnTo>
                                  <a:pt x="9525" y="4763"/>
                                </a:lnTo>
                                <a:lnTo>
                                  <a:pt x="9525" y="4763"/>
                                </a:lnTo>
                                <a:lnTo>
                                  <a:pt x="9525" y="0"/>
                                </a:lnTo>
                                <a:lnTo>
                                  <a:pt x="9525" y="0"/>
                                </a:lnTo>
                                <a:lnTo>
                                  <a:pt x="9525" y="4763"/>
                                </a:lnTo>
                                <a:lnTo>
                                  <a:pt x="9525" y="0"/>
                                </a:lnTo>
                                <a:lnTo>
                                  <a:pt x="9525" y="4763"/>
                                </a:lnTo>
                                <a:lnTo>
                                  <a:pt x="9525" y="4763"/>
                                </a:lnTo>
                                <a:lnTo>
                                  <a:pt x="9525" y="4763"/>
                                </a:lnTo>
                                <a:lnTo>
                                  <a:pt x="9525" y="4763"/>
                                </a:lnTo>
                                <a:lnTo>
                                  <a:pt x="9525" y="4763"/>
                                </a:lnTo>
                                <a:lnTo>
                                  <a:pt x="9525" y="4763"/>
                                </a:lnTo>
                                <a:lnTo>
                                  <a:pt x="9525" y="4763"/>
                                </a:lnTo>
                                <a:lnTo>
                                  <a:pt x="9525" y="4763"/>
                                </a:lnTo>
                                <a:lnTo>
                                  <a:pt x="9525" y="0"/>
                                </a:lnTo>
                                <a:lnTo>
                                  <a:pt x="9525" y="0"/>
                                </a:lnTo>
                                <a:lnTo>
                                  <a:pt x="9525" y="0"/>
                                </a:lnTo>
                                <a:lnTo>
                                  <a:pt x="9525" y="0"/>
                                </a:lnTo>
                                <a:lnTo>
                                  <a:pt x="9525" y="0"/>
                                </a:lnTo>
                                <a:lnTo>
                                  <a:pt x="10582" y="0"/>
                                </a:lnTo>
                                <a:lnTo>
                                  <a:pt x="10582" y="0"/>
                                </a:lnTo>
                                <a:lnTo>
                                  <a:pt x="10582" y="4763"/>
                                </a:lnTo>
                                <a:lnTo>
                                  <a:pt x="10582" y="0"/>
                                </a:lnTo>
                                <a:lnTo>
                                  <a:pt x="10582" y="4763"/>
                                </a:lnTo>
                                <a:lnTo>
                                  <a:pt x="10582" y="4763"/>
                                </a:lnTo>
                                <a:lnTo>
                                  <a:pt x="10582" y="4763"/>
                                </a:lnTo>
                                <a:lnTo>
                                  <a:pt x="10582" y="4763"/>
                                </a:lnTo>
                                <a:lnTo>
                                  <a:pt x="10582" y="0"/>
                                </a:lnTo>
                                <a:lnTo>
                                  <a:pt x="10582" y="0"/>
                                </a:lnTo>
                                <a:lnTo>
                                  <a:pt x="10582" y="4763"/>
                                </a:lnTo>
                                <a:lnTo>
                                  <a:pt x="10582" y="4763"/>
                                </a:lnTo>
                                <a:lnTo>
                                  <a:pt x="10582" y="4763"/>
                                </a:lnTo>
                                <a:lnTo>
                                  <a:pt x="10582" y="4763"/>
                                </a:lnTo>
                                <a:lnTo>
                                  <a:pt x="10582" y="0"/>
                                </a:lnTo>
                                <a:lnTo>
                                  <a:pt x="10582" y="0"/>
                                </a:lnTo>
                                <a:lnTo>
                                  <a:pt x="10582" y="0"/>
                                </a:lnTo>
                                <a:lnTo>
                                  <a:pt x="10582" y="0"/>
                                </a:lnTo>
                                <a:lnTo>
                                  <a:pt x="11639" y="0"/>
                                </a:lnTo>
                                <a:lnTo>
                                  <a:pt x="11639" y="0"/>
                                </a:lnTo>
                                <a:lnTo>
                                  <a:pt x="11639" y="4763"/>
                                </a:lnTo>
                                <a:lnTo>
                                  <a:pt x="11639" y="4763"/>
                                </a:lnTo>
                                <a:lnTo>
                                  <a:pt x="11639" y="4763"/>
                                </a:lnTo>
                                <a:lnTo>
                                  <a:pt x="11639" y="4763"/>
                                </a:lnTo>
                                <a:lnTo>
                                  <a:pt x="11639" y="4763"/>
                                </a:lnTo>
                                <a:lnTo>
                                  <a:pt x="11639" y="0"/>
                                </a:lnTo>
                                <a:lnTo>
                                  <a:pt x="11639" y="0"/>
                                </a:lnTo>
                                <a:lnTo>
                                  <a:pt x="11639" y="0"/>
                                </a:lnTo>
                                <a:lnTo>
                                  <a:pt x="11639" y="4763"/>
                                </a:lnTo>
                                <a:lnTo>
                                  <a:pt x="11639" y="0"/>
                                </a:lnTo>
                                <a:lnTo>
                                  <a:pt x="11639" y="0"/>
                                </a:lnTo>
                                <a:lnTo>
                                  <a:pt x="11639" y="0"/>
                                </a:lnTo>
                                <a:lnTo>
                                  <a:pt x="11639" y="0"/>
                                </a:lnTo>
                                <a:lnTo>
                                  <a:pt x="11639" y="4763"/>
                                </a:lnTo>
                                <a:lnTo>
                                  <a:pt x="11639" y="4763"/>
                                </a:lnTo>
                                <a:lnTo>
                                  <a:pt x="11639" y="4763"/>
                                </a:lnTo>
                                <a:lnTo>
                                  <a:pt x="12697" y="4763"/>
                                </a:lnTo>
                                <a:lnTo>
                                  <a:pt x="12697" y="4763"/>
                                </a:lnTo>
                                <a:lnTo>
                                  <a:pt x="12697" y="0"/>
                                </a:lnTo>
                                <a:lnTo>
                                  <a:pt x="12697" y="4763"/>
                                </a:lnTo>
                                <a:lnTo>
                                  <a:pt x="12697" y="4763"/>
                                </a:lnTo>
                                <a:lnTo>
                                  <a:pt x="12697" y="4763"/>
                                </a:lnTo>
                                <a:lnTo>
                                  <a:pt x="12697" y="4763"/>
                                </a:lnTo>
                                <a:lnTo>
                                  <a:pt x="12697" y="0"/>
                                </a:lnTo>
                                <a:lnTo>
                                  <a:pt x="12697" y="0"/>
                                </a:lnTo>
                                <a:lnTo>
                                  <a:pt x="12697" y="0"/>
                                </a:lnTo>
                                <a:lnTo>
                                  <a:pt x="12697" y="0"/>
                                </a:lnTo>
                                <a:lnTo>
                                  <a:pt x="12697" y="0"/>
                                </a:lnTo>
                                <a:lnTo>
                                  <a:pt x="12697" y="0"/>
                                </a:lnTo>
                                <a:lnTo>
                                  <a:pt x="12697" y="0"/>
                                </a:lnTo>
                                <a:lnTo>
                                  <a:pt x="12697" y="0"/>
                                </a:lnTo>
                                <a:lnTo>
                                  <a:pt x="12697" y="0"/>
                                </a:lnTo>
                                <a:lnTo>
                                  <a:pt x="12697" y="4763"/>
                                </a:lnTo>
                                <a:lnTo>
                                  <a:pt x="12697" y="4763"/>
                                </a:lnTo>
                                <a:lnTo>
                                  <a:pt x="12697" y="4763"/>
                                </a:lnTo>
                                <a:lnTo>
                                  <a:pt x="12697"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0"/>
                                </a:lnTo>
                                <a:lnTo>
                                  <a:pt x="13754" y="0"/>
                                </a:lnTo>
                                <a:lnTo>
                                  <a:pt x="13754" y="0"/>
                                </a:lnTo>
                                <a:lnTo>
                                  <a:pt x="13754" y="0"/>
                                </a:lnTo>
                                <a:lnTo>
                                  <a:pt x="13754" y="4763"/>
                                </a:lnTo>
                                <a:lnTo>
                                  <a:pt x="13754" y="0"/>
                                </a:lnTo>
                                <a:lnTo>
                                  <a:pt x="13754" y="0"/>
                                </a:lnTo>
                                <a:lnTo>
                                  <a:pt x="14821" y="0"/>
                                </a:lnTo>
                                <a:lnTo>
                                  <a:pt x="14821" y="0"/>
                                </a:lnTo>
                                <a:lnTo>
                                  <a:pt x="14821" y="0"/>
                                </a:lnTo>
                                <a:lnTo>
                                  <a:pt x="14821" y="4763"/>
                                </a:lnTo>
                                <a:lnTo>
                                  <a:pt x="14821" y="4763"/>
                                </a:lnTo>
                                <a:lnTo>
                                  <a:pt x="14821" y="0"/>
                                </a:lnTo>
                                <a:lnTo>
                                  <a:pt x="14821" y="0"/>
                                </a:lnTo>
                                <a:lnTo>
                                  <a:pt x="14821" y="0"/>
                                </a:lnTo>
                                <a:lnTo>
                                  <a:pt x="14821" y="0"/>
                                </a:lnTo>
                                <a:lnTo>
                                  <a:pt x="14821" y="0"/>
                                </a:lnTo>
                                <a:lnTo>
                                  <a:pt x="14821" y="4763"/>
                                </a:lnTo>
                                <a:lnTo>
                                  <a:pt x="14821" y="0"/>
                                </a:lnTo>
                                <a:lnTo>
                                  <a:pt x="14821" y="0"/>
                                </a:lnTo>
                                <a:lnTo>
                                  <a:pt x="14821" y="0"/>
                                </a:lnTo>
                                <a:lnTo>
                                  <a:pt x="14821" y="0"/>
                                </a:lnTo>
                                <a:lnTo>
                                  <a:pt x="14821" y="4763"/>
                                </a:lnTo>
                                <a:lnTo>
                                  <a:pt x="14821" y="4763"/>
                                </a:lnTo>
                                <a:lnTo>
                                  <a:pt x="14821" y="4763"/>
                                </a:lnTo>
                                <a:lnTo>
                                  <a:pt x="15878" y="4763"/>
                                </a:lnTo>
                                <a:lnTo>
                                  <a:pt x="15878" y="4763"/>
                                </a:lnTo>
                                <a:lnTo>
                                  <a:pt x="15878" y="4763"/>
                                </a:lnTo>
                                <a:lnTo>
                                  <a:pt x="15878" y="0"/>
                                </a:lnTo>
                                <a:lnTo>
                                  <a:pt x="15878" y="0"/>
                                </a:lnTo>
                                <a:lnTo>
                                  <a:pt x="15878" y="0"/>
                                </a:lnTo>
                                <a:lnTo>
                                  <a:pt x="15878" y="0"/>
                                </a:lnTo>
                                <a:lnTo>
                                  <a:pt x="15878" y="0"/>
                                </a:lnTo>
                                <a:lnTo>
                                  <a:pt x="15878" y="0"/>
                                </a:lnTo>
                                <a:lnTo>
                                  <a:pt x="15878" y="4763"/>
                                </a:lnTo>
                                <a:lnTo>
                                  <a:pt x="15878" y="4763"/>
                                </a:lnTo>
                                <a:lnTo>
                                  <a:pt x="15878" y="0"/>
                                </a:lnTo>
                                <a:lnTo>
                                  <a:pt x="15878" y="0"/>
                                </a:lnTo>
                                <a:lnTo>
                                  <a:pt x="15878" y="0"/>
                                </a:lnTo>
                                <a:lnTo>
                                  <a:pt x="15878" y="0"/>
                                </a:lnTo>
                                <a:lnTo>
                                  <a:pt x="15878" y="0"/>
                                </a:lnTo>
                                <a:lnTo>
                                  <a:pt x="15878" y="0"/>
                                </a:lnTo>
                                <a:lnTo>
                                  <a:pt x="15878" y="4763"/>
                                </a:lnTo>
                                <a:lnTo>
                                  <a:pt x="16936" y="0"/>
                                </a:lnTo>
                                <a:lnTo>
                                  <a:pt x="16936" y="0"/>
                                </a:lnTo>
                                <a:lnTo>
                                  <a:pt x="16936" y="4763"/>
                                </a:lnTo>
                                <a:lnTo>
                                  <a:pt x="16936" y="4763"/>
                                </a:lnTo>
                                <a:lnTo>
                                  <a:pt x="16936" y="4763"/>
                                </a:lnTo>
                                <a:lnTo>
                                  <a:pt x="16936" y="4763"/>
                                </a:lnTo>
                                <a:lnTo>
                                  <a:pt x="16936" y="4763"/>
                                </a:lnTo>
                                <a:lnTo>
                                  <a:pt x="16936" y="4763"/>
                                </a:lnTo>
                                <a:lnTo>
                                  <a:pt x="16936" y="0"/>
                                </a:lnTo>
                                <a:lnTo>
                                  <a:pt x="16936" y="0"/>
                                </a:lnTo>
                                <a:lnTo>
                                  <a:pt x="16936" y="4763"/>
                                </a:lnTo>
                                <a:lnTo>
                                  <a:pt x="16936" y="0"/>
                                </a:lnTo>
                                <a:lnTo>
                                  <a:pt x="16936" y="0"/>
                                </a:lnTo>
                                <a:lnTo>
                                  <a:pt x="16936" y="0"/>
                                </a:lnTo>
                                <a:lnTo>
                                  <a:pt x="16936" y="0"/>
                                </a:lnTo>
                                <a:lnTo>
                                  <a:pt x="16936" y="0"/>
                                </a:lnTo>
                                <a:lnTo>
                                  <a:pt x="16936" y="0"/>
                                </a:lnTo>
                                <a:lnTo>
                                  <a:pt x="16936" y="4763"/>
                                </a:lnTo>
                                <a:lnTo>
                                  <a:pt x="16936" y="4763"/>
                                </a:lnTo>
                                <a:lnTo>
                                  <a:pt x="16936" y="4763"/>
                                </a:lnTo>
                                <a:lnTo>
                                  <a:pt x="17993" y="9525"/>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9050" y="0"/>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0"/>
                                </a:lnTo>
                                <a:lnTo>
                                  <a:pt x="20107" y="0"/>
                                </a:lnTo>
                                <a:lnTo>
                                  <a:pt x="20107" y="0"/>
                                </a:lnTo>
                                <a:lnTo>
                                  <a:pt x="20107" y="0"/>
                                </a:lnTo>
                                <a:lnTo>
                                  <a:pt x="20107" y="0"/>
                                </a:lnTo>
                                <a:lnTo>
                                  <a:pt x="20107" y="0"/>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0"/>
                                </a:lnTo>
                                <a:lnTo>
                                  <a:pt x="20107" y="4763"/>
                                </a:lnTo>
                                <a:lnTo>
                                  <a:pt x="20107" y="4763"/>
                                </a:lnTo>
                                <a:lnTo>
                                  <a:pt x="20107" y="4763"/>
                                </a:lnTo>
                                <a:lnTo>
                                  <a:pt x="21164" y="4763"/>
                                </a:lnTo>
                                <a:lnTo>
                                  <a:pt x="21164" y="4763"/>
                                </a:lnTo>
                                <a:lnTo>
                                  <a:pt x="21164" y="0"/>
                                </a:lnTo>
                                <a:lnTo>
                                  <a:pt x="21164" y="0"/>
                                </a:lnTo>
                                <a:lnTo>
                                  <a:pt x="21164" y="0"/>
                                </a:lnTo>
                                <a:lnTo>
                                  <a:pt x="21164" y="0"/>
                                </a:lnTo>
                                <a:lnTo>
                                  <a:pt x="21164" y="0"/>
                                </a:lnTo>
                                <a:lnTo>
                                  <a:pt x="21164" y="0"/>
                                </a:lnTo>
                                <a:lnTo>
                                  <a:pt x="21164" y="0"/>
                                </a:lnTo>
                                <a:lnTo>
                                  <a:pt x="21164" y="0"/>
                                </a:lnTo>
                                <a:lnTo>
                                  <a:pt x="21164" y="0"/>
                                </a:lnTo>
                                <a:lnTo>
                                  <a:pt x="21164" y="0"/>
                                </a:lnTo>
                                <a:lnTo>
                                  <a:pt x="21164" y="0"/>
                                </a:lnTo>
                                <a:lnTo>
                                  <a:pt x="21164" y="4763"/>
                                </a:lnTo>
                                <a:lnTo>
                                  <a:pt x="21164" y="0"/>
                                </a:lnTo>
                                <a:lnTo>
                                  <a:pt x="21164" y="4763"/>
                                </a:lnTo>
                                <a:lnTo>
                                  <a:pt x="21164" y="0"/>
                                </a:lnTo>
                                <a:lnTo>
                                  <a:pt x="21164" y="0"/>
                                </a:lnTo>
                                <a:lnTo>
                                  <a:pt x="21164" y="0"/>
                                </a:lnTo>
                                <a:lnTo>
                                  <a:pt x="21164" y="4763"/>
                                </a:lnTo>
                                <a:lnTo>
                                  <a:pt x="22222" y="4763"/>
                                </a:lnTo>
                                <a:lnTo>
                                  <a:pt x="22222" y="4763"/>
                                </a:lnTo>
                                <a:lnTo>
                                  <a:pt x="22222" y="4763"/>
                                </a:lnTo>
                                <a:lnTo>
                                  <a:pt x="22222" y="0"/>
                                </a:lnTo>
                                <a:lnTo>
                                  <a:pt x="22222" y="0"/>
                                </a:lnTo>
                                <a:lnTo>
                                  <a:pt x="22222" y="0"/>
                                </a:lnTo>
                                <a:lnTo>
                                  <a:pt x="22222" y="4763"/>
                                </a:lnTo>
                                <a:lnTo>
                                  <a:pt x="22222" y="4763"/>
                                </a:lnTo>
                                <a:lnTo>
                                  <a:pt x="22222" y="4763"/>
                                </a:lnTo>
                                <a:lnTo>
                                  <a:pt x="22222" y="4763"/>
                                </a:lnTo>
                                <a:lnTo>
                                  <a:pt x="22222" y="4763"/>
                                </a:lnTo>
                                <a:lnTo>
                                  <a:pt x="22222" y="0"/>
                                </a:lnTo>
                                <a:lnTo>
                                  <a:pt x="22222" y="0"/>
                                </a:lnTo>
                                <a:lnTo>
                                  <a:pt x="22222" y="0"/>
                                </a:lnTo>
                                <a:lnTo>
                                  <a:pt x="22222" y="0"/>
                                </a:lnTo>
                                <a:lnTo>
                                  <a:pt x="22222" y="0"/>
                                </a:lnTo>
                                <a:lnTo>
                                  <a:pt x="22222" y="0"/>
                                </a:lnTo>
                                <a:lnTo>
                                  <a:pt x="22222" y="0"/>
                                </a:lnTo>
                                <a:lnTo>
                                  <a:pt x="23279" y="0"/>
                                </a:lnTo>
                                <a:lnTo>
                                  <a:pt x="23279" y="4763"/>
                                </a:lnTo>
                                <a:lnTo>
                                  <a:pt x="23279" y="4763"/>
                                </a:lnTo>
                                <a:lnTo>
                                  <a:pt x="23279" y="4763"/>
                                </a:lnTo>
                                <a:lnTo>
                                  <a:pt x="23279" y="4763"/>
                                </a:lnTo>
                                <a:lnTo>
                                  <a:pt x="23279" y="0"/>
                                </a:lnTo>
                                <a:lnTo>
                                  <a:pt x="23279" y="4763"/>
                                </a:lnTo>
                                <a:lnTo>
                                  <a:pt x="23279" y="4763"/>
                                </a:lnTo>
                                <a:lnTo>
                                  <a:pt x="23279" y="4763"/>
                                </a:lnTo>
                                <a:lnTo>
                                  <a:pt x="23279" y="4763"/>
                                </a:lnTo>
                                <a:lnTo>
                                  <a:pt x="23279" y="4763"/>
                                </a:lnTo>
                                <a:lnTo>
                                  <a:pt x="23279" y="4763"/>
                                </a:lnTo>
                                <a:lnTo>
                                  <a:pt x="23279" y="0"/>
                                </a:lnTo>
                                <a:lnTo>
                                  <a:pt x="23279" y="0"/>
                                </a:lnTo>
                                <a:lnTo>
                                  <a:pt x="23279" y="0"/>
                                </a:lnTo>
                                <a:lnTo>
                                  <a:pt x="23279" y="0"/>
                                </a:lnTo>
                                <a:lnTo>
                                  <a:pt x="23279" y="4763"/>
                                </a:lnTo>
                                <a:lnTo>
                                  <a:pt x="23279" y="4763"/>
                                </a:lnTo>
                                <a:lnTo>
                                  <a:pt x="24346" y="0"/>
                                </a:lnTo>
                                <a:lnTo>
                                  <a:pt x="24346" y="4763"/>
                                </a:lnTo>
                                <a:lnTo>
                                  <a:pt x="24346" y="4763"/>
                                </a:lnTo>
                                <a:lnTo>
                                  <a:pt x="24346" y="4763"/>
                                </a:lnTo>
                                <a:lnTo>
                                  <a:pt x="24346" y="4763"/>
                                </a:lnTo>
                                <a:lnTo>
                                  <a:pt x="24346" y="4763"/>
                                </a:lnTo>
                                <a:lnTo>
                                  <a:pt x="24346" y="4763"/>
                                </a:lnTo>
                                <a:lnTo>
                                  <a:pt x="24346" y="4763"/>
                                </a:lnTo>
                                <a:lnTo>
                                  <a:pt x="24346" y="4763"/>
                                </a:lnTo>
                                <a:lnTo>
                                  <a:pt x="24346" y="0"/>
                                </a:lnTo>
                                <a:lnTo>
                                  <a:pt x="24346" y="0"/>
                                </a:lnTo>
                                <a:lnTo>
                                  <a:pt x="24346" y="0"/>
                                </a:lnTo>
                                <a:lnTo>
                                  <a:pt x="24346" y="0"/>
                                </a:lnTo>
                                <a:lnTo>
                                  <a:pt x="24346" y="0"/>
                                </a:lnTo>
                                <a:lnTo>
                                  <a:pt x="24346" y="4763"/>
                                </a:lnTo>
                                <a:lnTo>
                                  <a:pt x="24346" y="4763"/>
                                </a:lnTo>
                                <a:lnTo>
                                  <a:pt x="24346" y="0"/>
                                </a:lnTo>
                                <a:lnTo>
                                  <a:pt x="24346" y="0"/>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0"/>
                                </a:lnTo>
                                <a:lnTo>
                                  <a:pt x="25403" y="4763"/>
                                </a:lnTo>
                                <a:lnTo>
                                  <a:pt x="25403" y="4763"/>
                                </a:lnTo>
                                <a:lnTo>
                                  <a:pt x="25403" y="0"/>
                                </a:lnTo>
                                <a:lnTo>
                                  <a:pt x="25403" y="0"/>
                                </a:lnTo>
                                <a:lnTo>
                                  <a:pt x="25403" y="4763"/>
                                </a:lnTo>
                                <a:lnTo>
                                  <a:pt x="25403" y="4763"/>
                                </a:lnTo>
                                <a:lnTo>
                                  <a:pt x="25403" y="4763"/>
                                </a:lnTo>
                                <a:lnTo>
                                  <a:pt x="26461" y="4763"/>
                                </a:lnTo>
                                <a:lnTo>
                                  <a:pt x="26461" y="4763"/>
                                </a:lnTo>
                                <a:lnTo>
                                  <a:pt x="26461" y="0"/>
                                </a:lnTo>
                                <a:lnTo>
                                  <a:pt x="26461" y="0"/>
                                </a:lnTo>
                                <a:lnTo>
                                  <a:pt x="26461" y="4763"/>
                                </a:lnTo>
                                <a:lnTo>
                                  <a:pt x="26461" y="4763"/>
                                </a:lnTo>
                                <a:lnTo>
                                  <a:pt x="26461" y="4763"/>
                                </a:lnTo>
                                <a:lnTo>
                                  <a:pt x="26461" y="4763"/>
                                </a:lnTo>
                                <a:lnTo>
                                  <a:pt x="26461" y="4763"/>
                                </a:lnTo>
                                <a:lnTo>
                                  <a:pt x="26461" y="4763"/>
                                </a:lnTo>
                                <a:lnTo>
                                  <a:pt x="26461" y="0"/>
                                </a:lnTo>
                                <a:lnTo>
                                  <a:pt x="26461" y="0"/>
                                </a:lnTo>
                                <a:lnTo>
                                  <a:pt x="26461" y="4763"/>
                                </a:lnTo>
                                <a:lnTo>
                                  <a:pt x="26461" y="4763"/>
                                </a:lnTo>
                                <a:lnTo>
                                  <a:pt x="26461" y="4763"/>
                                </a:lnTo>
                                <a:lnTo>
                                  <a:pt x="26461" y="4763"/>
                                </a:lnTo>
                                <a:lnTo>
                                  <a:pt x="26461" y="4763"/>
                                </a:lnTo>
                                <a:lnTo>
                                  <a:pt x="26461"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0"/>
                                </a:lnTo>
                                <a:lnTo>
                                  <a:pt x="27518" y="0"/>
                                </a:lnTo>
                                <a:lnTo>
                                  <a:pt x="27518" y="0"/>
                                </a:lnTo>
                                <a:lnTo>
                                  <a:pt x="28575" y="0"/>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1" name="Freeform: Shape 181"/>
                        <wps:cNvSpPr/>
                        <wps:spPr>
                          <a:xfrm>
                            <a:off x="4319587" y="2900362"/>
                            <a:ext cx="19050" cy="9525"/>
                          </a:xfrm>
                          <a:custGeom>
                            <a:avLst/>
                            <a:gdLst>
                              <a:gd name="connsiteX0" fmla="*/ 0 w 19050"/>
                              <a:gd name="connsiteY0" fmla="*/ 0 h 9525"/>
                              <a:gd name="connsiteX1" fmla="*/ 0 w 19050"/>
                              <a:gd name="connsiteY1" fmla="*/ 4763 h 9525"/>
                              <a:gd name="connsiteX2" fmla="*/ 0 w 19050"/>
                              <a:gd name="connsiteY2" fmla="*/ 4763 h 9525"/>
                              <a:gd name="connsiteX3" fmla="*/ 0 w 19050"/>
                              <a:gd name="connsiteY3" fmla="*/ 4763 h 9525"/>
                              <a:gd name="connsiteX4" fmla="*/ 0 w 19050"/>
                              <a:gd name="connsiteY4" fmla="*/ 4763 h 9525"/>
                              <a:gd name="connsiteX5" fmla="*/ 0 w 19050"/>
                              <a:gd name="connsiteY5" fmla="*/ 4763 h 9525"/>
                              <a:gd name="connsiteX6" fmla="*/ 0 w 19050"/>
                              <a:gd name="connsiteY6" fmla="*/ 4763 h 9525"/>
                              <a:gd name="connsiteX7" fmla="*/ 0 w 19050"/>
                              <a:gd name="connsiteY7" fmla="*/ 4763 h 9525"/>
                              <a:gd name="connsiteX8" fmla="*/ 0 w 19050"/>
                              <a:gd name="connsiteY8" fmla="*/ 4763 h 9525"/>
                              <a:gd name="connsiteX9" fmla="*/ 0 w 19050"/>
                              <a:gd name="connsiteY9" fmla="*/ 4763 h 9525"/>
                              <a:gd name="connsiteX10" fmla="*/ 0 w 19050"/>
                              <a:gd name="connsiteY10" fmla="*/ 4763 h 9525"/>
                              <a:gd name="connsiteX11" fmla="*/ 0 w 19050"/>
                              <a:gd name="connsiteY11" fmla="*/ 0 h 9525"/>
                              <a:gd name="connsiteX12" fmla="*/ 0 w 19050"/>
                              <a:gd name="connsiteY12" fmla="*/ 0 h 9525"/>
                              <a:gd name="connsiteX13" fmla="*/ 0 w 19050"/>
                              <a:gd name="connsiteY13" fmla="*/ 0 h 9525"/>
                              <a:gd name="connsiteX14" fmla="*/ 0 w 19050"/>
                              <a:gd name="connsiteY14" fmla="*/ 4763 h 9525"/>
                              <a:gd name="connsiteX15" fmla="*/ 0 w 19050"/>
                              <a:gd name="connsiteY15" fmla="*/ 4763 h 9525"/>
                              <a:gd name="connsiteX16" fmla="*/ 0 w 19050"/>
                              <a:gd name="connsiteY16" fmla="*/ 4763 h 9525"/>
                              <a:gd name="connsiteX17" fmla="*/ 0 w 19050"/>
                              <a:gd name="connsiteY17" fmla="*/ 4763 h 9525"/>
                              <a:gd name="connsiteX18" fmla="*/ 733 w 19050"/>
                              <a:gd name="connsiteY18" fmla="*/ 4763 h 9525"/>
                              <a:gd name="connsiteX19" fmla="*/ 733 w 19050"/>
                              <a:gd name="connsiteY19" fmla="*/ 4763 h 9525"/>
                              <a:gd name="connsiteX20" fmla="*/ 733 w 19050"/>
                              <a:gd name="connsiteY20" fmla="*/ 4763 h 9525"/>
                              <a:gd name="connsiteX21" fmla="*/ 733 w 19050"/>
                              <a:gd name="connsiteY21" fmla="*/ 0 h 9525"/>
                              <a:gd name="connsiteX22" fmla="*/ 733 w 19050"/>
                              <a:gd name="connsiteY22" fmla="*/ 0 h 9525"/>
                              <a:gd name="connsiteX23" fmla="*/ 733 w 19050"/>
                              <a:gd name="connsiteY23" fmla="*/ 0 h 9525"/>
                              <a:gd name="connsiteX24" fmla="*/ 733 w 19050"/>
                              <a:gd name="connsiteY24" fmla="*/ 0 h 9525"/>
                              <a:gd name="connsiteX25" fmla="*/ 733 w 19050"/>
                              <a:gd name="connsiteY25" fmla="*/ 4763 h 9525"/>
                              <a:gd name="connsiteX26" fmla="*/ 733 w 19050"/>
                              <a:gd name="connsiteY26" fmla="*/ 4763 h 9525"/>
                              <a:gd name="connsiteX27" fmla="*/ 733 w 19050"/>
                              <a:gd name="connsiteY27" fmla="*/ 4763 h 9525"/>
                              <a:gd name="connsiteX28" fmla="*/ 733 w 19050"/>
                              <a:gd name="connsiteY28" fmla="*/ 4763 h 9525"/>
                              <a:gd name="connsiteX29" fmla="*/ 733 w 19050"/>
                              <a:gd name="connsiteY29" fmla="*/ 0 h 9525"/>
                              <a:gd name="connsiteX30" fmla="*/ 733 w 19050"/>
                              <a:gd name="connsiteY30" fmla="*/ 4763 h 9525"/>
                              <a:gd name="connsiteX31" fmla="*/ 733 w 19050"/>
                              <a:gd name="connsiteY31" fmla="*/ 4763 h 9525"/>
                              <a:gd name="connsiteX32" fmla="*/ 733 w 19050"/>
                              <a:gd name="connsiteY32" fmla="*/ 4763 h 9525"/>
                              <a:gd name="connsiteX33" fmla="*/ 733 w 19050"/>
                              <a:gd name="connsiteY33" fmla="*/ 4763 h 9525"/>
                              <a:gd name="connsiteX34" fmla="*/ 733 w 19050"/>
                              <a:gd name="connsiteY34" fmla="*/ 0 h 9525"/>
                              <a:gd name="connsiteX35" fmla="*/ 733 w 19050"/>
                              <a:gd name="connsiteY35" fmla="*/ 0 h 9525"/>
                              <a:gd name="connsiteX36" fmla="*/ 733 w 19050"/>
                              <a:gd name="connsiteY36" fmla="*/ 0 h 9525"/>
                              <a:gd name="connsiteX37" fmla="*/ 733 w 19050"/>
                              <a:gd name="connsiteY37" fmla="*/ 0 h 9525"/>
                              <a:gd name="connsiteX38" fmla="*/ 1467 w 19050"/>
                              <a:gd name="connsiteY38" fmla="*/ 0 h 9525"/>
                              <a:gd name="connsiteX39" fmla="*/ 1467 w 19050"/>
                              <a:gd name="connsiteY39" fmla="*/ 0 h 9525"/>
                              <a:gd name="connsiteX40" fmla="*/ 1467 w 19050"/>
                              <a:gd name="connsiteY40" fmla="*/ 4763 h 9525"/>
                              <a:gd name="connsiteX41" fmla="*/ 1467 w 19050"/>
                              <a:gd name="connsiteY41" fmla="*/ 0 h 9525"/>
                              <a:gd name="connsiteX42" fmla="*/ 1467 w 19050"/>
                              <a:gd name="connsiteY42" fmla="*/ 0 h 9525"/>
                              <a:gd name="connsiteX43" fmla="*/ 1467 w 19050"/>
                              <a:gd name="connsiteY43" fmla="*/ 0 h 9525"/>
                              <a:gd name="connsiteX44" fmla="*/ 1467 w 19050"/>
                              <a:gd name="connsiteY44" fmla="*/ 0 h 9525"/>
                              <a:gd name="connsiteX45" fmla="*/ 1467 w 19050"/>
                              <a:gd name="connsiteY45" fmla="*/ 0 h 9525"/>
                              <a:gd name="connsiteX46" fmla="*/ 1467 w 19050"/>
                              <a:gd name="connsiteY46" fmla="*/ 0 h 9525"/>
                              <a:gd name="connsiteX47" fmla="*/ 1467 w 19050"/>
                              <a:gd name="connsiteY47" fmla="*/ 4763 h 9525"/>
                              <a:gd name="connsiteX48" fmla="*/ 1467 w 19050"/>
                              <a:gd name="connsiteY48" fmla="*/ 4763 h 9525"/>
                              <a:gd name="connsiteX49" fmla="*/ 1467 w 19050"/>
                              <a:gd name="connsiteY49" fmla="*/ 4763 h 9525"/>
                              <a:gd name="connsiteX50" fmla="*/ 1467 w 19050"/>
                              <a:gd name="connsiteY50" fmla="*/ 4763 h 9525"/>
                              <a:gd name="connsiteX51" fmla="*/ 1467 w 19050"/>
                              <a:gd name="connsiteY51" fmla="*/ 4763 h 9525"/>
                              <a:gd name="connsiteX52" fmla="*/ 1467 w 19050"/>
                              <a:gd name="connsiteY52" fmla="*/ 4763 h 9525"/>
                              <a:gd name="connsiteX53" fmla="*/ 1467 w 19050"/>
                              <a:gd name="connsiteY53" fmla="*/ 4763 h 9525"/>
                              <a:gd name="connsiteX54" fmla="*/ 1467 w 19050"/>
                              <a:gd name="connsiteY54" fmla="*/ 4763 h 9525"/>
                              <a:gd name="connsiteX55" fmla="*/ 1467 w 19050"/>
                              <a:gd name="connsiteY55" fmla="*/ 4763 h 9525"/>
                              <a:gd name="connsiteX56" fmla="*/ 2200 w 19050"/>
                              <a:gd name="connsiteY56" fmla="*/ 4763 h 9525"/>
                              <a:gd name="connsiteX57" fmla="*/ 2200 w 19050"/>
                              <a:gd name="connsiteY57" fmla="*/ 4763 h 9525"/>
                              <a:gd name="connsiteX58" fmla="*/ 2200 w 19050"/>
                              <a:gd name="connsiteY58" fmla="*/ 4763 h 9525"/>
                              <a:gd name="connsiteX59" fmla="*/ 2200 w 19050"/>
                              <a:gd name="connsiteY59" fmla="*/ 4763 h 9525"/>
                              <a:gd name="connsiteX60" fmla="*/ 2200 w 19050"/>
                              <a:gd name="connsiteY60" fmla="*/ 4763 h 9525"/>
                              <a:gd name="connsiteX61" fmla="*/ 2200 w 19050"/>
                              <a:gd name="connsiteY61" fmla="*/ 0 h 9525"/>
                              <a:gd name="connsiteX62" fmla="*/ 2200 w 19050"/>
                              <a:gd name="connsiteY62" fmla="*/ 0 h 9525"/>
                              <a:gd name="connsiteX63" fmla="*/ 2200 w 19050"/>
                              <a:gd name="connsiteY63" fmla="*/ 0 h 9525"/>
                              <a:gd name="connsiteX64" fmla="*/ 2200 w 19050"/>
                              <a:gd name="connsiteY64" fmla="*/ 4763 h 9525"/>
                              <a:gd name="connsiteX65" fmla="*/ 2200 w 19050"/>
                              <a:gd name="connsiteY65" fmla="*/ 4763 h 9525"/>
                              <a:gd name="connsiteX66" fmla="*/ 2200 w 19050"/>
                              <a:gd name="connsiteY66" fmla="*/ 0 h 9525"/>
                              <a:gd name="connsiteX67" fmla="*/ 2200 w 19050"/>
                              <a:gd name="connsiteY67" fmla="*/ 4763 h 9525"/>
                              <a:gd name="connsiteX68" fmla="*/ 2200 w 19050"/>
                              <a:gd name="connsiteY68" fmla="*/ 0 h 9525"/>
                              <a:gd name="connsiteX69" fmla="*/ 2200 w 19050"/>
                              <a:gd name="connsiteY69" fmla="*/ 4763 h 9525"/>
                              <a:gd name="connsiteX70" fmla="*/ 2200 w 19050"/>
                              <a:gd name="connsiteY70" fmla="*/ 4763 h 9525"/>
                              <a:gd name="connsiteX71" fmla="*/ 2200 w 19050"/>
                              <a:gd name="connsiteY71" fmla="*/ 4763 h 9525"/>
                              <a:gd name="connsiteX72" fmla="*/ 2200 w 19050"/>
                              <a:gd name="connsiteY72" fmla="*/ 4763 h 9525"/>
                              <a:gd name="connsiteX73" fmla="*/ 2200 w 19050"/>
                              <a:gd name="connsiteY73" fmla="*/ 0 h 9525"/>
                              <a:gd name="connsiteX74" fmla="*/ 2934 w 19050"/>
                              <a:gd name="connsiteY74" fmla="*/ 0 h 9525"/>
                              <a:gd name="connsiteX75" fmla="*/ 2934 w 19050"/>
                              <a:gd name="connsiteY75" fmla="*/ 0 h 9525"/>
                              <a:gd name="connsiteX76" fmla="*/ 2934 w 19050"/>
                              <a:gd name="connsiteY76" fmla="*/ 0 h 9525"/>
                              <a:gd name="connsiteX77" fmla="*/ 2934 w 19050"/>
                              <a:gd name="connsiteY77" fmla="*/ 4763 h 9525"/>
                              <a:gd name="connsiteX78" fmla="*/ 2934 w 19050"/>
                              <a:gd name="connsiteY78" fmla="*/ 4763 h 9525"/>
                              <a:gd name="connsiteX79" fmla="*/ 2934 w 19050"/>
                              <a:gd name="connsiteY79" fmla="*/ 4763 h 9525"/>
                              <a:gd name="connsiteX80" fmla="*/ 2934 w 19050"/>
                              <a:gd name="connsiteY80" fmla="*/ 4763 h 9525"/>
                              <a:gd name="connsiteX81" fmla="*/ 2934 w 19050"/>
                              <a:gd name="connsiteY81" fmla="*/ 0 h 9525"/>
                              <a:gd name="connsiteX82" fmla="*/ 2934 w 19050"/>
                              <a:gd name="connsiteY82" fmla="*/ 0 h 9525"/>
                              <a:gd name="connsiteX83" fmla="*/ 2934 w 19050"/>
                              <a:gd name="connsiteY83" fmla="*/ 4763 h 9525"/>
                              <a:gd name="connsiteX84" fmla="*/ 2934 w 19050"/>
                              <a:gd name="connsiteY84" fmla="*/ 4763 h 9525"/>
                              <a:gd name="connsiteX85" fmla="*/ 2934 w 19050"/>
                              <a:gd name="connsiteY85" fmla="*/ 4763 h 9525"/>
                              <a:gd name="connsiteX86" fmla="*/ 2934 w 19050"/>
                              <a:gd name="connsiteY86" fmla="*/ 4763 h 9525"/>
                              <a:gd name="connsiteX87" fmla="*/ 2934 w 19050"/>
                              <a:gd name="connsiteY87" fmla="*/ 4763 h 9525"/>
                              <a:gd name="connsiteX88" fmla="*/ 2934 w 19050"/>
                              <a:gd name="connsiteY88" fmla="*/ 4763 h 9525"/>
                              <a:gd name="connsiteX89" fmla="*/ 2934 w 19050"/>
                              <a:gd name="connsiteY89" fmla="*/ 4763 h 9525"/>
                              <a:gd name="connsiteX90" fmla="*/ 2934 w 19050"/>
                              <a:gd name="connsiteY90" fmla="*/ 4763 h 9525"/>
                              <a:gd name="connsiteX91" fmla="*/ 2934 w 19050"/>
                              <a:gd name="connsiteY91" fmla="*/ 4763 h 9525"/>
                              <a:gd name="connsiteX92" fmla="*/ 2934 w 19050"/>
                              <a:gd name="connsiteY92" fmla="*/ 0 h 9525"/>
                              <a:gd name="connsiteX93" fmla="*/ 2934 w 19050"/>
                              <a:gd name="connsiteY93" fmla="*/ 4763 h 9525"/>
                              <a:gd name="connsiteX94" fmla="*/ 2934 w 19050"/>
                              <a:gd name="connsiteY94" fmla="*/ 4763 h 9525"/>
                              <a:gd name="connsiteX95" fmla="*/ 2934 w 19050"/>
                              <a:gd name="connsiteY95" fmla="*/ 4763 h 9525"/>
                              <a:gd name="connsiteX96" fmla="*/ 2934 w 19050"/>
                              <a:gd name="connsiteY96" fmla="*/ 4763 h 9525"/>
                              <a:gd name="connsiteX97" fmla="*/ 2934 w 19050"/>
                              <a:gd name="connsiteY97" fmla="*/ 0 h 9525"/>
                              <a:gd name="connsiteX98" fmla="*/ 2934 w 19050"/>
                              <a:gd name="connsiteY98" fmla="*/ 0 h 9525"/>
                              <a:gd name="connsiteX99" fmla="*/ 2934 w 19050"/>
                              <a:gd name="connsiteY99" fmla="*/ 4763 h 9525"/>
                              <a:gd name="connsiteX100" fmla="*/ 3667 w 19050"/>
                              <a:gd name="connsiteY100" fmla="*/ 4763 h 9525"/>
                              <a:gd name="connsiteX101" fmla="*/ 3667 w 19050"/>
                              <a:gd name="connsiteY101" fmla="*/ 9525 h 9525"/>
                              <a:gd name="connsiteX102" fmla="*/ 3667 w 19050"/>
                              <a:gd name="connsiteY102" fmla="*/ 9525 h 9525"/>
                              <a:gd name="connsiteX103" fmla="*/ 3667 w 19050"/>
                              <a:gd name="connsiteY103" fmla="*/ 4763 h 9525"/>
                              <a:gd name="connsiteX104" fmla="*/ 3667 w 19050"/>
                              <a:gd name="connsiteY104" fmla="*/ 4763 h 9525"/>
                              <a:gd name="connsiteX105" fmla="*/ 3667 w 19050"/>
                              <a:gd name="connsiteY105" fmla="*/ 4763 h 9525"/>
                              <a:gd name="connsiteX106" fmla="*/ 3667 w 19050"/>
                              <a:gd name="connsiteY106" fmla="*/ 4763 h 9525"/>
                              <a:gd name="connsiteX107" fmla="*/ 3667 w 19050"/>
                              <a:gd name="connsiteY107" fmla="*/ 4763 h 9525"/>
                              <a:gd name="connsiteX108" fmla="*/ 3667 w 19050"/>
                              <a:gd name="connsiteY108" fmla="*/ 4763 h 9525"/>
                              <a:gd name="connsiteX109" fmla="*/ 3667 w 19050"/>
                              <a:gd name="connsiteY109" fmla="*/ 4763 h 9525"/>
                              <a:gd name="connsiteX110" fmla="*/ 3667 w 19050"/>
                              <a:gd name="connsiteY110" fmla="*/ 4763 h 9525"/>
                              <a:gd name="connsiteX111" fmla="*/ 3667 w 19050"/>
                              <a:gd name="connsiteY111" fmla="*/ 4763 h 9525"/>
                              <a:gd name="connsiteX112" fmla="*/ 3667 w 19050"/>
                              <a:gd name="connsiteY112" fmla="*/ 4763 h 9525"/>
                              <a:gd name="connsiteX113" fmla="*/ 3667 w 19050"/>
                              <a:gd name="connsiteY113" fmla="*/ 4763 h 9525"/>
                              <a:gd name="connsiteX114" fmla="*/ 3667 w 19050"/>
                              <a:gd name="connsiteY114" fmla="*/ 4763 h 9525"/>
                              <a:gd name="connsiteX115" fmla="*/ 3667 w 19050"/>
                              <a:gd name="connsiteY115" fmla="*/ 4763 h 9525"/>
                              <a:gd name="connsiteX116" fmla="*/ 3667 w 19050"/>
                              <a:gd name="connsiteY116" fmla="*/ 4763 h 9525"/>
                              <a:gd name="connsiteX117" fmla="*/ 3667 w 19050"/>
                              <a:gd name="connsiteY117" fmla="*/ 4763 h 9525"/>
                              <a:gd name="connsiteX118" fmla="*/ 4401 w 19050"/>
                              <a:gd name="connsiteY118" fmla="*/ 4763 h 9525"/>
                              <a:gd name="connsiteX119" fmla="*/ 4401 w 19050"/>
                              <a:gd name="connsiteY119" fmla="*/ 4763 h 9525"/>
                              <a:gd name="connsiteX120" fmla="*/ 4401 w 19050"/>
                              <a:gd name="connsiteY120" fmla="*/ 4763 h 9525"/>
                              <a:gd name="connsiteX121" fmla="*/ 4401 w 19050"/>
                              <a:gd name="connsiteY121" fmla="*/ 4763 h 9525"/>
                              <a:gd name="connsiteX122" fmla="*/ 4401 w 19050"/>
                              <a:gd name="connsiteY122" fmla="*/ 4763 h 9525"/>
                              <a:gd name="connsiteX123" fmla="*/ 4401 w 19050"/>
                              <a:gd name="connsiteY123" fmla="*/ 4763 h 9525"/>
                              <a:gd name="connsiteX124" fmla="*/ 4401 w 19050"/>
                              <a:gd name="connsiteY124" fmla="*/ 4763 h 9525"/>
                              <a:gd name="connsiteX125" fmla="*/ 4401 w 19050"/>
                              <a:gd name="connsiteY125" fmla="*/ 4763 h 9525"/>
                              <a:gd name="connsiteX126" fmla="*/ 4401 w 19050"/>
                              <a:gd name="connsiteY126" fmla="*/ 4763 h 9525"/>
                              <a:gd name="connsiteX127" fmla="*/ 4401 w 19050"/>
                              <a:gd name="connsiteY127" fmla="*/ 4763 h 9525"/>
                              <a:gd name="connsiteX128" fmla="*/ 4401 w 19050"/>
                              <a:gd name="connsiteY128" fmla="*/ 4763 h 9525"/>
                              <a:gd name="connsiteX129" fmla="*/ 4401 w 19050"/>
                              <a:gd name="connsiteY129" fmla="*/ 0 h 9525"/>
                              <a:gd name="connsiteX130" fmla="*/ 4401 w 19050"/>
                              <a:gd name="connsiteY130" fmla="*/ 0 h 9525"/>
                              <a:gd name="connsiteX131" fmla="*/ 4401 w 19050"/>
                              <a:gd name="connsiteY131" fmla="*/ 4763 h 9525"/>
                              <a:gd name="connsiteX132" fmla="*/ 4401 w 19050"/>
                              <a:gd name="connsiteY132" fmla="*/ 4763 h 9525"/>
                              <a:gd name="connsiteX133" fmla="*/ 4401 w 19050"/>
                              <a:gd name="connsiteY133" fmla="*/ 4763 h 9525"/>
                              <a:gd name="connsiteX134" fmla="*/ 4401 w 19050"/>
                              <a:gd name="connsiteY134" fmla="*/ 4763 h 9525"/>
                              <a:gd name="connsiteX135" fmla="*/ 4401 w 19050"/>
                              <a:gd name="connsiteY135" fmla="*/ 4763 h 9525"/>
                              <a:gd name="connsiteX136" fmla="*/ 5124 w 19050"/>
                              <a:gd name="connsiteY136" fmla="*/ 4763 h 9525"/>
                              <a:gd name="connsiteX137" fmla="*/ 5124 w 19050"/>
                              <a:gd name="connsiteY137" fmla="*/ 4763 h 9525"/>
                              <a:gd name="connsiteX138" fmla="*/ 5124 w 19050"/>
                              <a:gd name="connsiteY138" fmla="*/ 4763 h 9525"/>
                              <a:gd name="connsiteX139" fmla="*/ 5124 w 19050"/>
                              <a:gd name="connsiteY139" fmla="*/ 0 h 9525"/>
                              <a:gd name="connsiteX140" fmla="*/ 5124 w 19050"/>
                              <a:gd name="connsiteY140" fmla="*/ 0 h 9525"/>
                              <a:gd name="connsiteX141" fmla="*/ 5124 w 19050"/>
                              <a:gd name="connsiteY141" fmla="*/ 0 h 9525"/>
                              <a:gd name="connsiteX142" fmla="*/ 5124 w 19050"/>
                              <a:gd name="connsiteY142" fmla="*/ 0 h 9525"/>
                              <a:gd name="connsiteX143" fmla="*/ 5124 w 19050"/>
                              <a:gd name="connsiteY143" fmla="*/ 4763 h 9525"/>
                              <a:gd name="connsiteX144" fmla="*/ 5124 w 19050"/>
                              <a:gd name="connsiteY144" fmla="*/ 4763 h 9525"/>
                              <a:gd name="connsiteX145" fmla="*/ 5124 w 19050"/>
                              <a:gd name="connsiteY145" fmla="*/ 4763 h 9525"/>
                              <a:gd name="connsiteX146" fmla="*/ 5124 w 19050"/>
                              <a:gd name="connsiteY146" fmla="*/ 4763 h 9525"/>
                              <a:gd name="connsiteX147" fmla="*/ 5124 w 19050"/>
                              <a:gd name="connsiteY147" fmla="*/ 4763 h 9525"/>
                              <a:gd name="connsiteX148" fmla="*/ 5124 w 19050"/>
                              <a:gd name="connsiteY148" fmla="*/ 4763 h 9525"/>
                              <a:gd name="connsiteX149" fmla="*/ 5124 w 19050"/>
                              <a:gd name="connsiteY149" fmla="*/ 4763 h 9525"/>
                              <a:gd name="connsiteX150" fmla="*/ 5124 w 19050"/>
                              <a:gd name="connsiteY150" fmla="*/ 0 h 9525"/>
                              <a:gd name="connsiteX151" fmla="*/ 5124 w 19050"/>
                              <a:gd name="connsiteY151" fmla="*/ 4763 h 9525"/>
                              <a:gd name="connsiteX152" fmla="*/ 5124 w 19050"/>
                              <a:gd name="connsiteY152" fmla="*/ 4763 h 9525"/>
                              <a:gd name="connsiteX153" fmla="*/ 5124 w 19050"/>
                              <a:gd name="connsiteY153" fmla="*/ 4763 h 9525"/>
                              <a:gd name="connsiteX154" fmla="*/ 5858 w 19050"/>
                              <a:gd name="connsiteY154" fmla="*/ 0 h 9525"/>
                              <a:gd name="connsiteX155" fmla="*/ 5858 w 19050"/>
                              <a:gd name="connsiteY155" fmla="*/ 0 h 9525"/>
                              <a:gd name="connsiteX156" fmla="*/ 5858 w 19050"/>
                              <a:gd name="connsiteY156" fmla="*/ 0 h 9525"/>
                              <a:gd name="connsiteX157" fmla="*/ 5858 w 19050"/>
                              <a:gd name="connsiteY157" fmla="*/ 0 h 9525"/>
                              <a:gd name="connsiteX158" fmla="*/ 5858 w 19050"/>
                              <a:gd name="connsiteY158" fmla="*/ 0 h 9525"/>
                              <a:gd name="connsiteX159" fmla="*/ 5858 w 19050"/>
                              <a:gd name="connsiteY159" fmla="*/ 0 h 9525"/>
                              <a:gd name="connsiteX160" fmla="*/ 5858 w 19050"/>
                              <a:gd name="connsiteY160" fmla="*/ 0 h 9525"/>
                              <a:gd name="connsiteX161" fmla="*/ 5858 w 19050"/>
                              <a:gd name="connsiteY161" fmla="*/ 0 h 9525"/>
                              <a:gd name="connsiteX162" fmla="*/ 5858 w 19050"/>
                              <a:gd name="connsiteY162" fmla="*/ 0 h 9525"/>
                              <a:gd name="connsiteX163" fmla="*/ 5858 w 19050"/>
                              <a:gd name="connsiteY163" fmla="*/ 0 h 9525"/>
                              <a:gd name="connsiteX164" fmla="*/ 5858 w 19050"/>
                              <a:gd name="connsiteY164" fmla="*/ 0 h 9525"/>
                              <a:gd name="connsiteX165" fmla="*/ 5858 w 19050"/>
                              <a:gd name="connsiteY165" fmla="*/ 0 h 9525"/>
                              <a:gd name="connsiteX166" fmla="*/ 5858 w 19050"/>
                              <a:gd name="connsiteY166" fmla="*/ 4763 h 9525"/>
                              <a:gd name="connsiteX167" fmla="*/ 5858 w 19050"/>
                              <a:gd name="connsiteY167" fmla="*/ 0 h 9525"/>
                              <a:gd name="connsiteX168" fmla="*/ 5858 w 19050"/>
                              <a:gd name="connsiteY168" fmla="*/ 4763 h 9525"/>
                              <a:gd name="connsiteX169" fmla="*/ 5858 w 19050"/>
                              <a:gd name="connsiteY169" fmla="*/ 0 h 9525"/>
                              <a:gd name="connsiteX170" fmla="*/ 5858 w 19050"/>
                              <a:gd name="connsiteY170" fmla="*/ 0 h 9525"/>
                              <a:gd name="connsiteX171" fmla="*/ 5858 w 19050"/>
                              <a:gd name="connsiteY171" fmla="*/ 0 h 9525"/>
                              <a:gd name="connsiteX172" fmla="*/ 5858 w 19050"/>
                              <a:gd name="connsiteY172" fmla="*/ 4763 h 9525"/>
                              <a:gd name="connsiteX173" fmla="*/ 5858 w 19050"/>
                              <a:gd name="connsiteY173" fmla="*/ 4763 h 9525"/>
                              <a:gd name="connsiteX174" fmla="*/ 6591 w 19050"/>
                              <a:gd name="connsiteY174" fmla="*/ 0 h 9525"/>
                              <a:gd name="connsiteX175" fmla="*/ 6591 w 19050"/>
                              <a:gd name="connsiteY175" fmla="*/ 4763 h 9525"/>
                              <a:gd name="connsiteX176" fmla="*/ 6591 w 19050"/>
                              <a:gd name="connsiteY176" fmla="*/ 0 h 9525"/>
                              <a:gd name="connsiteX177" fmla="*/ 6591 w 19050"/>
                              <a:gd name="connsiteY177" fmla="*/ 0 h 9525"/>
                              <a:gd name="connsiteX178" fmla="*/ 6591 w 19050"/>
                              <a:gd name="connsiteY178" fmla="*/ 0 h 9525"/>
                              <a:gd name="connsiteX179" fmla="*/ 6591 w 19050"/>
                              <a:gd name="connsiteY179" fmla="*/ 0 h 9525"/>
                              <a:gd name="connsiteX180" fmla="*/ 6591 w 19050"/>
                              <a:gd name="connsiteY180" fmla="*/ 0 h 9525"/>
                              <a:gd name="connsiteX181" fmla="*/ 6591 w 19050"/>
                              <a:gd name="connsiteY181" fmla="*/ 4763 h 9525"/>
                              <a:gd name="connsiteX182" fmla="*/ 6591 w 19050"/>
                              <a:gd name="connsiteY182" fmla="*/ 4763 h 9525"/>
                              <a:gd name="connsiteX183" fmla="*/ 6591 w 19050"/>
                              <a:gd name="connsiteY183" fmla="*/ 4763 h 9525"/>
                              <a:gd name="connsiteX184" fmla="*/ 6591 w 19050"/>
                              <a:gd name="connsiteY184" fmla="*/ 4763 h 9525"/>
                              <a:gd name="connsiteX185" fmla="*/ 6591 w 19050"/>
                              <a:gd name="connsiteY185" fmla="*/ 4763 h 9525"/>
                              <a:gd name="connsiteX186" fmla="*/ 6591 w 19050"/>
                              <a:gd name="connsiteY186" fmla="*/ 4763 h 9525"/>
                              <a:gd name="connsiteX187" fmla="*/ 6591 w 19050"/>
                              <a:gd name="connsiteY187" fmla="*/ 4763 h 9525"/>
                              <a:gd name="connsiteX188" fmla="*/ 6591 w 19050"/>
                              <a:gd name="connsiteY188" fmla="*/ 4763 h 9525"/>
                              <a:gd name="connsiteX189" fmla="*/ 6591 w 19050"/>
                              <a:gd name="connsiteY189" fmla="*/ 4763 h 9525"/>
                              <a:gd name="connsiteX190" fmla="*/ 6591 w 19050"/>
                              <a:gd name="connsiteY190" fmla="*/ 4763 h 9525"/>
                              <a:gd name="connsiteX191" fmla="*/ 6591 w 19050"/>
                              <a:gd name="connsiteY191" fmla="*/ 4763 h 9525"/>
                              <a:gd name="connsiteX192" fmla="*/ 7325 w 19050"/>
                              <a:gd name="connsiteY192" fmla="*/ 4763 h 9525"/>
                              <a:gd name="connsiteX193" fmla="*/ 7325 w 19050"/>
                              <a:gd name="connsiteY193" fmla="*/ 4763 h 9525"/>
                              <a:gd name="connsiteX194" fmla="*/ 7325 w 19050"/>
                              <a:gd name="connsiteY194" fmla="*/ 4763 h 9525"/>
                              <a:gd name="connsiteX195" fmla="*/ 7325 w 19050"/>
                              <a:gd name="connsiteY195" fmla="*/ 0 h 9525"/>
                              <a:gd name="connsiteX196" fmla="*/ 7325 w 19050"/>
                              <a:gd name="connsiteY196" fmla="*/ 4763 h 9525"/>
                              <a:gd name="connsiteX197" fmla="*/ 7325 w 19050"/>
                              <a:gd name="connsiteY197" fmla="*/ 0 h 9525"/>
                              <a:gd name="connsiteX198" fmla="*/ 7325 w 19050"/>
                              <a:gd name="connsiteY198" fmla="*/ 0 h 9525"/>
                              <a:gd name="connsiteX199" fmla="*/ 7325 w 19050"/>
                              <a:gd name="connsiteY199" fmla="*/ 4763 h 9525"/>
                              <a:gd name="connsiteX200" fmla="*/ 7325 w 19050"/>
                              <a:gd name="connsiteY200" fmla="*/ 4763 h 9525"/>
                              <a:gd name="connsiteX201" fmla="*/ 7325 w 19050"/>
                              <a:gd name="connsiteY201" fmla="*/ 4763 h 9525"/>
                              <a:gd name="connsiteX202" fmla="*/ 7325 w 19050"/>
                              <a:gd name="connsiteY202" fmla="*/ 4763 h 9525"/>
                              <a:gd name="connsiteX203" fmla="*/ 7325 w 19050"/>
                              <a:gd name="connsiteY203" fmla="*/ 4763 h 9525"/>
                              <a:gd name="connsiteX204" fmla="*/ 7325 w 19050"/>
                              <a:gd name="connsiteY204" fmla="*/ 4763 h 9525"/>
                              <a:gd name="connsiteX205" fmla="*/ 7325 w 19050"/>
                              <a:gd name="connsiteY205" fmla="*/ 4763 h 9525"/>
                              <a:gd name="connsiteX206" fmla="*/ 7325 w 19050"/>
                              <a:gd name="connsiteY206" fmla="*/ 4763 h 9525"/>
                              <a:gd name="connsiteX207" fmla="*/ 7325 w 19050"/>
                              <a:gd name="connsiteY207" fmla="*/ 4763 h 9525"/>
                              <a:gd name="connsiteX208" fmla="*/ 7325 w 19050"/>
                              <a:gd name="connsiteY208" fmla="*/ 4763 h 9525"/>
                              <a:gd name="connsiteX209" fmla="*/ 7325 w 19050"/>
                              <a:gd name="connsiteY209" fmla="*/ 4763 h 9525"/>
                              <a:gd name="connsiteX210" fmla="*/ 8058 w 19050"/>
                              <a:gd name="connsiteY210" fmla="*/ 4763 h 9525"/>
                              <a:gd name="connsiteX211" fmla="*/ 8058 w 19050"/>
                              <a:gd name="connsiteY211" fmla="*/ 4763 h 9525"/>
                              <a:gd name="connsiteX212" fmla="*/ 8058 w 19050"/>
                              <a:gd name="connsiteY212" fmla="*/ 4763 h 9525"/>
                              <a:gd name="connsiteX213" fmla="*/ 8058 w 19050"/>
                              <a:gd name="connsiteY213" fmla="*/ 4763 h 9525"/>
                              <a:gd name="connsiteX214" fmla="*/ 8058 w 19050"/>
                              <a:gd name="connsiteY214" fmla="*/ 4763 h 9525"/>
                              <a:gd name="connsiteX215" fmla="*/ 8058 w 19050"/>
                              <a:gd name="connsiteY215" fmla="*/ 4763 h 9525"/>
                              <a:gd name="connsiteX216" fmla="*/ 8058 w 19050"/>
                              <a:gd name="connsiteY216" fmla="*/ 4763 h 9525"/>
                              <a:gd name="connsiteX217" fmla="*/ 8058 w 19050"/>
                              <a:gd name="connsiteY217" fmla="*/ 4763 h 9525"/>
                              <a:gd name="connsiteX218" fmla="*/ 8058 w 19050"/>
                              <a:gd name="connsiteY218" fmla="*/ 4763 h 9525"/>
                              <a:gd name="connsiteX219" fmla="*/ 8058 w 19050"/>
                              <a:gd name="connsiteY219" fmla="*/ 4763 h 9525"/>
                              <a:gd name="connsiteX220" fmla="*/ 8058 w 19050"/>
                              <a:gd name="connsiteY220" fmla="*/ 4763 h 9525"/>
                              <a:gd name="connsiteX221" fmla="*/ 8058 w 19050"/>
                              <a:gd name="connsiteY221" fmla="*/ 4763 h 9525"/>
                              <a:gd name="connsiteX222" fmla="*/ 8058 w 19050"/>
                              <a:gd name="connsiteY222" fmla="*/ 0 h 9525"/>
                              <a:gd name="connsiteX223" fmla="*/ 8058 w 19050"/>
                              <a:gd name="connsiteY223" fmla="*/ 4763 h 9525"/>
                              <a:gd name="connsiteX224" fmla="*/ 8058 w 19050"/>
                              <a:gd name="connsiteY224" fmla="*/ 4763 h 9525"/>
                              <a:gd name="connsiteX225" fmla="*/ 8058 w 19050"/>
                              <a:gd name="connsiteY225" fmla="*/ 4763 h 9525"/>
                              <a:gd name="connsiteX226" fmla="*/ 8058 w 19050"/>
                              <a:gd name="connsiteY226" fmla="*/ 4763 h 9525"/>
                              <a:gd name="connsiteX227" fmla="*/ 8058 w 19050"/>
                              <a:gd name="connsiteY227" fmla="*/ 4763 h 9525"/>
                              <a:gd name="connsiteX228" fmla="*/ 8792 w 19050"/>
                              <a:gd name="connsiteY228" fmla="*/ 0 h 9525"/>
                              <a:gd name="connsiteX229" fmla="*/ 8792 w 19050"/>
                              <a:gd name="connsiteY229" fmla="*/ 4763 h 9525"/>
                              <a:gd name="connsiteX230" fmla="*/ 8792 w 19050"/>
                              <a:gd name="connsiteY230" fmla="*/ 4763 h 9525"/>
                              <a:gd name="connsiteX231" fmla="*/ 8792 w 19050"/>
                              <a:gd name="connsiteY231" fmla="*/ 4763 h 9525"/>
                              <a:gd name="connsiteX232" fmla="*/ 8792 w 19050"/>
                              <a:gd name="connsiteY232" fmla="*/ 0 h 9525"/>
                              <a:gd name="connsiteX233" fmla="*/ 8792 w 19050"/>
                              <a:gd name="connsiteY233" fmla="*/ 0 h 9525"/>
                              <a:gd name="connsiteX234" fmla="*/ 8792 w 19050"/>
                              <a:gd name="connsiteY234" fmla="*/ 4763 h 9525"/>
                              <a:gd name="connsiteX235" fmla="*/ 8792 w 19050"/>
                              <a:gd name="connsiteY235" fmla="*/ 0 h 9525"/>
                              <a:gd name="connsiteX236" fmla="*/ 8792 w 19050"/>
                              <a:gd name="connsiteY236" fmla="*/ 4763 h 9525"/>
                              <a:gd name="connsiteX237" fmla="*/ 8792 w 19050"/>
                              <a:gd name="connsiteY237" fmla="*/ 4763 h 9525"/>
                              <a:gd name="connsiteX238" fmla="*/ 8792 w 19050"/>
                              <a:gd name="connsiteY238" fmla="*/ 0 h 9525"/>
                              <a:gd name="connsiteX239" fmla="*/ 8792 w 19050"/>
                              <a:gd name="connsiteY239" fmla="*/ 0 h 9525"/>
                              <a:gd name="connsiteX240" fmla="*/ 8792 w 19050"/>
                              <a:gd name="connsiteY240" fmla="*/ 4763 h 9525"/>
                              <a:gd name="connsiteX241" fmla="*/ 8792 w 19050"/>
                              <a:gd name="connsiteY241" fmla="*/ 4763 h 9525"/>
                              <a:gd name="connsiteX242" fmla="*/ 8792 w 19050"/>
                              <a:gd name="connsiteY242" fmla="*/ 4763 h 9525"/>
                              <a:gd name="connsiteX243" fmla="*/ 8792 w 19050"/>
                              <a:gd name="connsiteY243" fmla="*/ 4763 h 9525"/>
                              <a:gd name="connsiteX244" fmla="*/ 8792 w 19050"/>
                              <a:gd name="connsiteY244" fmla="*/ 4763 h 9525"/>
                              <a:gd name="connsiteX245" fmla="*/ 8792 w 19050"/>
                              <a:gd name="connsiteY245" fmla="*/ 0 h 9525"/>
                              <a:gd name="connsiteX246" fmla="*/ 8792 w 19050"/>
                              <a:gd name="connsiteY246" fmla="*/ 0 h 9525"/>
                              <a:gd name="connsiteX247" fmla="*/ 8792 w 19050"/>
                              <a:gd name="connsiteY247" fmla="*/ 4763 h 9525"/>
                              <a:gd name="connsiteX248" fmla="*/ 9525 w 19050"/>
                              <a:gd name="connsiteY248" fmla="*/ 0 h 9525"/>
                              <a:gd name="connsiteX249" fmla="*/ 9525 w 19050"/>
                              <a:gd name="connsiteY249" fmla="*/ 4763 h 9525"/>
                              <a:gd name="connsiteX250" fmla="*/ 9525 w 19050"/>
                              <a:gd name="connsiteY250" fmla="*/ 0 h 9525"/>
                              <a:gd name="connsiteX251" fmla="*/ 9525 w 19050"/>
                              <a:gd name="connsiteY251" fmla="*/ 0 h 9525"/>
                              <a:gd name="connsiteX252" fmla="*/ 9525 w 19050"/>
                              <a:gd name="connsiteY252" fmla="*/ 4763 h 9525"/>
                              <a:gd name="connsiteX253" fmla="*/ 9525 w 19050"/>
                              <a:gd name="connsiteY253" fmla="*/ 4763 h 9525"/>
                              <a:gd name="connsiteX254" fmla="*/ 9525 w 19050"/>
                              <a:gd name="connsiteY254" fmla="*/ 4763 h 9525"/>
                              <a:gd name="connsiteX255" fmla="*/ 9525 w 19050"/>
                              <a:gd name="connsiteY255" fmla="*/ 4763 h 9525"/>
                              <a:gd name="connsiteX256" fmla="*/ 9525 w 19050"/>
                              <a:gd name="connsiteY256" fmla="*/ 0 h 9525"/>
                              <a:gd name="connsiteX257" fmla="*/ 9525 w 19050"/>
                              <a:gd name="connsiteY257" fmla="*/ 0 h 9525"/>
                              <a:gd name="connsiteX258" fmla="*/ 9525 w 19050"/>
                              <a:gd name="connsiteY258" fmla="*/ 4763 h 9525"/>
                              <a:gd name="connsiteX259" fmla="*/ 9525 w 19050"/>
                              <a:gd name="connsiteY259" fmla="*/ 4763 h 9525"/>
                              <a:gd name="connsiteX260" fmla="*/ 9525 w 19050"/>
                              <a:gd name="connsiteY260" fmla="*/ 4763 h 9525"/>
                              <a:gd name="connsiteX261" fmla="*/ 9525 w 19050"/>
                              <a:gd name="connsiteY261" fmla="*/ 4763 h 9525"/>
                              <a:gd name="connsiteX262" fmla="*/ 9525 w 19050"/>
                              <a:gd name="connsiteY262" fmla="*/ 4763 h 9525"/>
                              <a:gd name="connsiteX263" fmla="*/ 9525 w 19050"/>
                              <a:gd name="connsiteY263" fmla="*/ 0 h 9525"/>
                              <a:gd name="connsiteX264" fmla="*/ 9525 w 19050"/>
                              <a:gd name="connsiteY264" fmla="*/ 0 h 9525"/>
                              <a:gd name="connsiteX265" fmla="*/ 9525 w 19050"/>
                              <a:gd name="connsiteY265" fmla="*/ 0 h 9525"/>
                              <a:gd name="connsiteX266" fmla="*/ 10258 w 19050"/>
                              <a:gd name="connsiteY266" fmla="*/ 0 h 9525"/>
                              <a:gd name="connsiteX267" fmla="*/ 10258 w 19050"/>
                              <a:gd name="connsiteY267" fmla="*/ 4763 h 9525"/>
                              <a:gd name="connsiteX268" fmla="*/ 10258 w 19050"/>
                              <a:gd name="connsiteY268" fmla="*/ 4763 h 9525"/>
                              <a:gd name="connsiteX269" fmla="*/ 10258 w 19050"/>
                              <a:gd name="connsiteY269" fmla="*/ 4763 h 9525"/>
                              <a:gd name="connsiteX270" fmla="*/ 10258 w 19050"/>
                              <a:gd name="connsiteY270" fmla="*/ 4763 h 9525"/>
                              <a:gd name="connsiteX271" fmla="*/ 10258 w 19050"/>
                              <a:gd name="connsiteY271" fmla="*/ 4763 h 9525"/>
                              <a:gd name="connsiteX272" fmla="*/ 10258 w 19050"/>
                              <a:gd name="connsiteY272" fmla="*/ 4763 h 9525"/>
                              <a:gd name="connsiteX273" fmla="*/ 10258 w 19050"/>
                              <a:gd name="connsiteY273" fmla="*/ 4763 h 9525"/>
                              <a:gd name="connsiteX274" fmla="*/ 10258 w 19050"/>
                              <a:gd name="connsiteY274" fmla="*/ 4763 h 9525"/>
                              <a:gd name="connsiteX275" fmla="*/ 10258 w 19050"/>
                              <a:gd name="connsiteY275" fmla="*/ 4763 h 9525"/>
                              <a:gd name="connsiteX276" fmla="*/ 10258 w 19050"/>
                              <a:gd name="connsiteY276" fmla="*/ 4763 h 9525"/>
                              <a:gd name="connsiteX277" fmla="*/ 10258 w 19050"/>
                              <a:gd name="connsiteY277" fmla="*/ 4763 h 9525"/>
                              <a:gd name="connsiteX278" fmla="*/ 10258 w 19050"/>
                              <a:gd name="connsiteY278" fmla="*/ 4763 h 9525"/>
                              <a:gd name="connsiteX279" fmla="*/ 10258 w 19050"/>
                              <a:gd name="connsiteY279" fmla="*/ 4763 h 9525"/>
                              <a:gd name="connsiteX280" fmla="*/ 10258 w 19050"/>
                              <a:gd name="connsiteY280" fmla="*/ 4763 h 9525"/>
                              <a:gd name="connsiteX281" fmla="*/ 10258 w 19050"/>
                              <a:gd name="connsiteY281" fmla="*/ 0 h 9525"/>
                              <a:gd name="connsiteX282" fmla="*/ 10258 w 19050"/>
                              <a:gd name="connsiteY282" fmla="*/ 0 h 9525"/>
                              <a:gd name="connsiteX283" fmla="*/ 10258 w 19050"/>
                              <a:gd name="connsiteY283" fmla="*/ 0 h 9525"/>
                              <a:gd name="connsiteX284" fmla="*/ 10992 w 19050"/>
                              <a:gd name="connsiteY284" fmla="*/ 0 h 9525"/>
                              <a:gd name="connsiteX285" fmla="*/ 10992 w 19050"/>
                              <a:gd name="connsiteY285" fmla="*/ 4763 h 9525"/>
                              <a:gd name="connsiteX286" fmla="*/ 10992 w 19050"/>
                              <a:gd name="connsiteY286" fmla="*/ 4763 h 9525"/>
                              <a:gd name="connsiteX287" fmla="*/ 10992 w 19050"/>
                              <a:gd name="connsiteY287" fmla="*/ 0 h 9525"/>
                              <a:gd name="connsiteX288" fmla="*/ 10992 w 19050"/>
                              <a:gd name="connsiteY288" fmla="*/ 0 h 9525"/>
                              <a:gd name="connsiteX289" fmla="*/ 10992 w 19050"/>
                              <a:gd name="connsiteY289" fmla="*/ 0 h 9525"/>
                              <a:gd name="connsiteX290" fmla="*/ 10992 w 19050"/>
                              <a:gd name="connsiteY290" fmla="*/ 4763 h 9525"/>
                              <a:gd name="connsiteX291" fmla="*/ 10992 w 19050"/>
                              <a:gd name="connsiteY291" fmla="*/ 4763 h 9525"/>
                              <a:gd name="connsiteX292" fmla="*/ 10992 w 19050"/>
                              <a:gd name="connsiteY292" fmla="*/ 4763 h 9525"/>
                              <a:gd name="connsiteX293" fmla="*/ 10992 w 19050"/>
                              <a:gd name="connsiteY293" fmla="*/ 4763 h 9525"/>
                              <a:gd name="connsiteX294" fmla="*/ 10992 w 19050"/>
                              <a:gd name="connsiteY294" fmla="*/ 4763 h 9525"/>
                              <a:gd name="connsiteX295" fmla="*/ 10992 w 19050"/>
                              <a:gd name="connsiteY295" fmla="*/ 4763 h 9525"/>
                              <a:gd name="connsiteX296" fmla="*/ 10992 w 19050"/>
                              <a:gd name="connsiteY296" fmla="*/ 0 h 9525"/>
                              <a:gd name="connsiteX297" fmla="*/ 10992 w 19050"/>
                              <a:gd name="connsiteY297" fmla="*/ 0 h 9525"/>
                              <a:gd name="connsiteX298" fmla="*/ 10992 w 19050"/>
                              <a:gd name="connsiteY298" fmla="*/ 0 h 9525"/>
                              <a:gd name="connsiteX299" fmla="*/ 10992 w 19050"/>
                              <a:gd name="connsiteY299" fmla="*/ 0 h 9525"/>
                              <a:gd name="connsiteX300" fmla="*/ 10992 w 19050"/>
                              <a:gd name="connsiteY300" fmla="*/ 4763 h 9525"/>
                              <a:gd name="connsiteX301" fmla="*/ 10992 w 19050"/>
                              <a:gd name="connsiteY301" fmla="*/ 4763 h 9525"/>
                              <a:gd name="connsiteX302" fmla="*/ 10992 w 19050"/>
                              <a:gd name="connsiteY302" fmla="*/ 4763 h 9525"/>
                              <a:gd name="connsiteX303" fmla="*/ 10992 w 19050"/>
                              <a:gd name="connsiteY303" fmla="*/ 4763 h 9525"/>
                              <a:gd name="connsiteX304" fmla="*/ 10992 w 19050"/>
                              <a:gd name="connsiteY304" fmla="*/ 0 h 9525"/>
                              <a:gd name="connsiteX305" fmla="*/ 10992 w 19050"/>
                              <a:gd name="connsiteY305" fmla="*/ 4763 h 9525"/>
                              <a:gd name="connsiteX306" fmla="*/ 10992 w 19050"/>
                              <a:gd name="connsiteY306" fmla="*/ 4763 h 9525"/>
                              <a:gd name="connsiteX307" fmla="*/ 10992 w 19050"/>
                              <a:gd name="connsiteY307" fmla="*/ 4763 h 9525"/>
                              <a:gd name="connsiteX308" fmla="*/ 10992 w 19050"/>
                              <a:gd name="connsiteY308" fmla="*/ 4763 h 9525"/>
                              <a:gd name="connsiteX309" fmla="*/ 10992 w 19050"/>
                              <a:gd name="connsiteY309" fmla="*/ 4763 h 9525"/>
                              <a:gd name="connsiteX310" fmla="*/ 11725 w 19050"/>
                              <a:gd name="connsiteY310" fmla="*/ 4763 h 9525"/>
                              <a:gd name="connsiteX311" fmla="*/ 11725 w 19050"/>
                              <a:gd name="connsiteY311" fmla="*/ 4763 h 9525"/>
                              <a:gd name="connsiteX312" fmla="*/ 11725 w 19050"/>
                              <a:gd name="connsiteY312" fmla="*/ 0 h 9525"/>
                              <a:gd name="connsiteX313" fmla="*/ 11725 w 19050"/>
                              <a:gd name="connsiteY313" fmla="*/ 0 h 9525"/>
                              <a:gd name="connsiteX314" fmla="*/ 11725 w 19050"/>
                              <a:gd name="connsiteY314" fmla="*/ 4763 h 9525"/>
                              <a:gd name="connsiteX315" fmla="*/ 11725 w 19050"/>
                              <a:gd name="connsiteY315" fmla="*/ 4763 h 9525"/>
                              <a:gd name="connsiteX316" fmla="*/ 11725 w 19050"/>
                              <a:gd name="connsiteY316" fmla="*/ 4763 h 9525"/>
                              <a:gd name="connsiteX317" fmla="*/ 11725 w 19050"/>
                              <a:gd name="connsiteY317" fmla="*/ 4763 h 9525"/>
                              <a:gd name="connsiteX318" fmla="*/ 11725 w 19050"/>
                              <a:gd name="connsiteY318" fmla="*/ 0 h 9525"/>
                              <a:gd name="connsiteX319" fmla="*/ 11725 w 19050"/>
                              <a:gd name="connsiteY319" fmla="*/ 0 h 9525"/>
                              <a:gd name="connsiteX320" fmla="*/ 11725 w 19050"/>
                              <a:gd name="connsiteY320" fmla="*/ 4763 h 9525"/>
                              <a:gd name="connsiteX321" fmla="*/ 11725 w 19050"/>
                              <a:gd name="connsiteY321" fmla="*/ 4763 h 9525"/>
                              <a:gd name="connsiteX322" fmla="*/ 11725 w 19050"/>
                              <a:gd name="connsiteY322" fmla="*/ 4763 h 9525"/>
                              <a:gd name="connsiteX323" fmla="*/ 11725 w 19050"/>
                              <a:gd name="connsiteY323" fmla="*/ 4763 h 9525"/>
                              <a:gd name="connsiteX324" fmla="*/ 11725 w 19050"/>
                              <a:gd name="connsiteY324" fmla="*/ 4763 h 9525"/>
                              <a:gd name="connsiteX325" fmla="*/ 11725 w 19050"/>
                              <a:gd name="connsiteY325" fmla="*/ 4763 h 9525"/>
                              <a:gd name="connsiteX326" fmla="*/ 11725 w 19050"/>
                              <a:gd name="connsiteY326" fmla="*/ 0 h 9525"/>
                              <a:gd name="connsiteX327" fmla="*/ 11725 w 19050"/>
                              <a:gd name="connsiteY327" fmla="*/ 4763 h 9525"/>
                              <a:gd name="connsiteX328" fmla="*/ 12459 w 19050"/>
                              <a:gd name="connsiteY328" fmla="*/ 0 h 9525"/>
                              <a:gd name="connsiteX329" fmla="*/ 12459 w 19050"/>
                              <a:gd name="connsiteY329" fmla="*/ 0 h 9525"/>
                              <a:gd name="connsiteX330" fmla="*/ 12459 w 19050"/>
                              <a:gd name="connsiteY330" fmla="*/ 4763 h 9525"/>
                              <a:gd name="connsiteX331" fmla="*/ 12459 w 19050"/>
                              <a:gd name="connsiteY331" fmla="*/ 4763 h 9525"/>
                              <a:gd name="connsiteX332" fmla="*/ 12459 w 19050"/>
                              <a:gd name="connsiteY332" fmla="*/ 4763 h 9525"/>
                              <a:gd name="connsiteX333" fmla="*/ 12459 w 19050"/>
                              <a:gd name="connsiteY333" fmla="*/ 4763 h 9525"/>
                              <a:gd name="connsiteX334" fmla="*/ 12459 w 19050"/>
                              <a:gd name="connsiteY334" fmla="*/ 4763 h 9525"/>
                              <a:gd name="connsiteX335" fmla="*/ 12459 w 19050"/>
                              <a:gd name="connsiteY335" fmla="*/ 4763 h 9525"/>
                              <a:gd name="connsiteX336" fmla="*/ 12459 w 19050"/>
                              <a:gd name="connsiteY336" fmla="*/ 4763 h 9525"/>
                              <a:gd name="connsiteX337" fmla="*/ 12459 w 19050"/>
                              <a:gd name="connsiteY337" fmla="*/ 4763 h 9525"/>
                              <a:gd name="connsiteX338" fmla="*/ 12459 w 19050"/>
                              <a:gd name="connsiteY338" fmla="*/ 0 h 9525"/>
                              <a:gd name="connsiteX339" fmla="*/ 12459 w 19050"/>
                              <a:gd name="connsiteY339" fmla="*/ 0 h 9525"/>
                              <a:gd name="connsiteX340" fmla="*/ 12459 w 19050"/>
                              <a:gd name="connsiteY340" fmla="*/ 0 h 9525"/>
                              <a:gd name="connsiteX341" fmla="*/ 12459 w 19050"/>
                              <a:gd name="connsiteY341" fmla="*/ 0 h 9525"/>
                              <a:gd name="connsiteX342" fmla="*/ 12459 w 19050"/>
                              <a:gd name="connsiteY342" fmla="*/ 0 h 9525"/>
                              <a:gd name="connsiteX343" fmla="*/ 12459 w 19050"/>
                              <a:gd name="connsiteY343" fmla="*/ 0 h 9525"/>
                              <a:gd name="connsiteX344" fmla="*/ 12459 w 19050"/>
                              <a:gd name="connsiteY344" fmla="*/ 4763 h 9525"/>
                              <a:gd name="connsiteX345" fmla="*/ 12459 w 19050"/>
                              <a:gd name="connsiteY345" fmla="*/ 4763 h 9525"/>
                              <a:gd name="connsiteX346" fmla="*/ 13192 w 19050"/>
                              <a:gd name="connsiteY346" fmla="*/ 4763 h 9525"/>
                              <a:gd name="connsiteX347" fmla="*/ 13192 w 19050"/>
                              <a:gd name="connsiteY347" fmla="*/ 4763 h 9525"/>
                              <a:gd name="connsiteX348" fmla="*/ 13192 w 19050"/>
                              <a:gd name="connsiteY348" fmla="*/ 4763 h 9525"/>
                              <a:gd name="connsiteX349" fmla="*/ 13192 w 19050"/>
                              <a:gd name="connsiteY349" fmla="*/ 0 h 9525"/>
                              <a:gd name="connsiteX350" fmla="*/ 13192 w 19050"/>
                              <a:gd name="connsiteY350" fmla="*/ 0 h 9525"/>
                              <a:gd name="connsiteX351" fmla="*/ 13192 w 19050"/>
                              <a:gd name="connsiteY351" fmla="*/ 0 h 9525"/>
                              <a:gd name="connsiteX352" fmla="*/ 13192 w 19050"/>
                              <a:gd name="connsiteY352" fmla="*/ 4763 h 9525"/>
                              <a:gd name="connsiteX353" fmla="*/ 13192 w 19050"/>
                              <a:gd name="connsiteY353" fmla="*/ 4763 h 9525"/>
                              <a:gd name="connsiteX354" fmla="*/ 13192 w 19050"/>
                              <a:gd name="connsiteY354" fmla="*/ 4763 h 9525"/>
                              <a:gd name="connsiteX355" fmla="*/ 13192 w 19050"/>
                              <a:gd name="connsiteY355" fmla="*/ 4763 h 9525"/>
                              <a:gd name="connsiteX356" fmla="*/ 13192 w 19050"/>
                              <a:gd name="connsiteY356" fmla="*/ 4763 h 9525"/>
                              <a:gd name="connsiteX357" fmla="*/ 13192 w 19050"/>
                              <a:gd name="connsiteY357" fmla="*/ 4763 h 9525"/>
                              <a:gd name="connsiteX358" fmla="*/ 13192 w 19050"/>
                              <a:gd name="connsiteY358" fmla="*/ 4763 h 9525"/>
                              <a:gd name="connsiteX359" fmla="*/ 13192 w 19050"/>
                              <a:gd name="connsiteY359" fmla="*/ 4763 h 9525"/>
                              <a:gd name="connsiteX360" fmla="*/ 13192 w 19050"/>
                              <a:gd name="connsiteY360" fmla="*/ 4763 h 9525"/>
                              <a:gd name="connsiteX361" fmla="*/ 13192 w 19050"/>
                              <a:gd name="connsiteY361" fmla="*/ 4763 h 9525"/>
                              <a:gd name="connsiteX362" fmla="*/ 13192 w 19050"/>
                              <a:gd name="connsiteY362" fmla="*/ 4763 h 9525"/>
                              <a:gd name="connsiteX363" fmla="*/ 13192 w 19050"/>
                              <a:gd name="connsiteY363" fmla="*/ 4763 h 9525"/>
                              <a:gd name="connsiteX364" fmla="*/ 13926 w 19050"/>
                              <a:gd name="connsiteY364" fmla="*/ 4763 h 9525"/>
                              <a:gd name="connsiteX365" fmla="*/ 13926 w 19050"/>
                              <a:gd name="connsiteY365" fmla="*/ 4763 h 9525"/>
                              <a:gd name="connsiteX366" fmla="*/ 13926 w 19050"/>
                              <a:gd name="connsiteY366" fmla="*/ 4763 h 9525"/>
                              <a:gd name="connsiteX367" fmla="*/ 13926 w 19050"/>
                              <a:gd name="connsiteY367" fmla="*/ 4763 h 9525"/>
                              <a:gd name="connsiteX368" fmla="*/ 13926 w 19050"/>
                              <a:gd name="connsiteY368" fmla="*/ 0 h 9525"/>
                              <a:gd name="connsiteX369" fmla="*/ 13926 w 19050"/>
                              <a:gd name="connsiteY369" fmla="*/ 4763 h 9525"/>
                              <a:gd name="connsiteX370" fmla="*/ 13926 w 19050"/>
                              <a:gd name="connsiteY370" fmla="*/ 4763 h 9525"/>
                              <a:gd name="connsiteX371" fmla="*/ 13926 w 19050"/>
                              <a:gd name="connsiteY371" fmla="*/ 4763 h 9525"/>
                              <a:gd name="connsiteX372" fmla="*/ 13926 w 19050"/>
                              <a:gd name="connsiteY372" fmla="*/ 4763 h 9525"/>
                              <a:gd name="connsiteX373" fmla="*/ 13926 w 19050"/>
                              <a:gd name="connsiteY373" fmla="*/ 4763 h 9525"/>
                              <a:gd name="connsiteX374" fmla="*/ 13926 w 19050"/>
                              <a:gd name="connsiteY374" fmla="*/ 4763 h 9525"/>
                              <a:gd name="connsiteX375" fmla="*/ 13926 w 19050"/>
                              <a:gd name="connsiteY375" fmla="*/ 4763 h 9525"/>
                              <a:gd name="connsiteX376" fmla="*/ 13926 w 19050"/>
                              <a:gd name="connsiteY376" fmla="*/ 4763 h 9525"/>
                              <a:gd name="connsiteX377" fmla="*/ 13926 w 19050"/>
                              <a:gd name="connsiteY377" fmla="*/ 4763 h 9525"/>
                              <a:gd name="connsiteX378" fmla="*/ 13926 w 19050"/>
                              <a:gd name="connsiteY378" fmla="*/ 4763 h 9525"/>
                              <a:gd name="connsiteX379" fmla="*/ 13926 w 19050"/>
                              <a:gd name="connsiteY379" fmla="*/ 0 h 9525"/>
                              <a:gd name="connsiteX380" fmla="*/ 13926 w 19050"/>
                              <a:gd name="connsiteY380" fmla="*/ 0 h 9525"/>
                              <a:gd name="connsiteX381" fmla="*/ 13926 w 19050"/>
                              <a:gd name="connsiteY381" fmla="*/ 0 h 9525"/>
                              <a:gd name="connsiteX382" fmla="*/ 13926 w 19050"/>
                              <a:gd name="connsiteY382" fmla="*/ 0 h 9525"/>
                              <a:gd name="connsiteX383" fmla="*/ 13926 w 19050"/>
                              <a:gd name="connsiteY383" fmla="*/ 4763 h 9525"/>
                              <a:gd name="connsiteX384" fmla="*/ 14649 w 19050"/>
                              <a:gd name="connsiteY384" fmla="*/ 4763 h 9525"/>
                              <a:gd name="connsiteX385" fmla="*/ 14649 w 19050"/>
                              <a:gd name="connsiteY385" fmla="*/ 4763 h 9525"/>
                              <a:gd name="connsiteX386" fmla="*/ 14649 w 19050"/>
                              <a:gd name="connsiteY386" fmla="*/ 4763 h 9525"/>
                              <a:gd name="connsiteX387" fmla="*/ 14649 w 19050"/>
                              <a:gd name="connsiteY387" fmla="*/ 4763 h 9525"/>
                              <a:gd name="connsiteX388" fmla="*/ 14649 w 19050"/>
                              <a:gd name="connsiteY388" fmla="*/ 4763 h 9525"/>
                              <a:gd name="connsiteX389" fmla="*/ 14649 w 19050"/>
                              <a:gd name="connsiteY389" fmla="*/ 4763 h 9525"/>
                              <a:gd name="connsiteX390" fmla="*/ 14649 w 19050"/>
                              <a:gd name="connsiteY390" fmla="*/ 4763 h 9525"/>
                              <a:gd name="connsiteX391" fmla="*/ 14649 w 19050"/>
                              <a:gd name="connsiteY391" fmla="*/ 4763 h 9525"/>
                              <a:gd name="connsiteX392" fmla="*/ 14649 w 19050"/>
                              <a:gd name="connsiteY392" fmla="*/ 4763 h 9525"/>
                              <a:gd name="connsiteX393" fmla="*/ 14649 w 19050"/>
                              <a:gd name="connsiteY393" fmla="*/ 4763 h 9525"/>
                              <a:gd name="connsiteX394" fmla="*/ 14649 w 19050"/>
                              <a:gd name="connsiteY394" fmla="*/ 4763 h 9525"/>
                              <a:gd name="connsiteX395" fmla="*/ 14649 w 19050"/>
                              <a:gd name="connsiteY395" fmla="*/ 4763 h 9525"/>
                              <a:gd name="connsiteX396" fmla="*/ 14649 w 19050"/>
                              <a:gd name="connsiteY396" fmla="*/ 4763 h 9525"/>
                              <a:gd name="connsiteX397" fmla="*/ 14649 w 19050"/>
                              <a:gd name="connsiteY397" fmla="*/ 4763 h 9525"/>
                              <a:gd name="connsiteX398" fmla="*/ 14649 w 19050"/>
                              <a:gd name="connsiteY398" fmla="*/ 4763 h 9525"/>
                              <a:gd name="connsiteX399" fmla="*/ 14649 w 19050"/>
                              <a:gd name="connsiteY399" fmla="*/ 4763 h 9525"/>
                              <a:gd name="connsiteX400" fmla="*/ 14649 w 19050"/>
                              <a:gd name="connsiteY400" fmla="*/ 4763 h 9525"/>
                              <a:gd name="connsiteX401" fmla="*/ 14649 w 19050"/>
                              <a:gd name="connsiteY401" fmla="*/ 4763 h 9525"/>
                              <a:gd name="connsiteX402" fmla="*/ 15383 w 19050"/>
                              <a:gd name="connsiteY402" fmla="*/ 4763 h 9525"/>
                              <a:gd name="connsiteX403" fmla="*/ 15383 w 19050"/>
                              <a:gd name="connsiteY403" fmla="*/ 4763 h 9525"/>
                              <a:gd name="connsiteX404" fmla="*/ 15383 w 19050"/>
                              <a:gd name="connsiteY404" fmla="*/ 0 h 9525"/>
                              <a:gd name="connsiteX405" fmla="*/ 15383 w 19050"/>
                              <a:gd name="connsiteY405" fmla="*/ 0 h 9525"/>
                              <a:gd name="connsiteX406" fmla="*/ 15383 w 19050"/>
                              <a:gd name="connsiteY406" fmla="*/ 0 h 9525"/>
                              <a:gd name="connsiteX407" fmla="*/ 15383 w 19050"/>
                              <a:gd name="connsiteY407" fmla="*/ 0 h 9525"/>
                              <a:gd name="connsiteX408" fmla="*/ 15383 w 19050"/>
                              <a:gd name="connsiteY408" fmla="*/ 4763 h 9525"/>
                              <a:gd name="connsiteX409" fmla="*/ 15383 w 19050"/>
                              <a:gd name="connsiteY409" fmla="*/ 4763 h 9525"/>
                              <a:gd name="connsiteX410" fmla="*/ 15383 w 19050"/>
                              <a:gd name="connsiteY410" fmla="*/ 4763 h 9525"/>
                              <a:gd name="connsiteX411" fmla="*/ 15383 w 19050"/>
                              <a:gd name="connsiteY411" fmla="*/ 4763 h 9525"/>
                              <a:gd name="connsiteX412" fmla="*/ 15383 w 19050"/>
                              <a:gd name="connsiteY412" fmla="*/ 4763 h 9525"/>
                              <a:gd name="connsiteX413" fmla="*/ 15383 w 19050"/>
                              <a:gd name="connsiteY413" fmla="*/ 4763 h 9525"/>
                              <a:gd name="connsiteX414" fmla="*/ 15383 w 19050"/>
                              <a:gd name="connsiteY414" fmla="*/ 4763 h 9525"/>
                              <a:gd name="connsiteX415" fmla="*/ 15383 w 19050"/>
                              <a:gd name="connsiteY415" fmla="*/ 4763 h 9525"/>
                              <a:gd name="connsiteX416" fmla="*/ 15383 w 19050"/>
                              <a:gd name="connsiteY416" fmla="*/ 4763 h 9525"/>
                              <a:gd name="connsiteX417" fmla="*/ 15383 w 19050"/>
                              <a:gd name="connsiteY417" fmla="*/ 4763 h 9525"/>
                              <a:gd name="connsiteX418" fmla="*/ 15383 w 19050"/>
                              <a:gd name="connsiteY418" fmla="*/ 4763 h 9525"/>
                              <a:gd name="connsiteX419" fmla="*/ 15383 w 19050"/>
                              <a:gd name="connsiteY419" fmla="*/ 0 h 9525"/>
                              <a:gd name="connsiteX420" fmla="*/ 16116 w 19050"/>
                              <a:gd name="connsiteY420" fmla="*/ 0 h 9525"/>
                              <a:gd name="connsiteX421" fmla="*/ 16116 w 19050"/>
                              <a:gd name="connsiteY421" fmla="*/ 4763 h 9525"/>
                              <a:gd name="connsiteX422" fmla="*/ 16116 w 19050"/>
                              <a:gd name="connsiteY422" fmla="*/ 4763 h 9525"/>
                              <a:gd name="connsiteX423" fmla="*/ 16116 w 19050"/>
                              <a:gd name="connsiteY423" fmla="*/ 9525 h 9525"/>
                              <a:gd name="connsiteX424" fmla="*/ 16116 w 19050"/>
                              <a:gd name="connsiteY424" fmla="*/ 4763 h 9525"/>
                              <a:gd name="connsiteX425" fmla="*/ 16116 w 19050"/>
                              <a:gd name="connsiteY425" fmla="*/ 4763 h 9525"/>
                              <a:gd name="connsiteX426" fmla="*/ 16116 w 19050"/>
                              <a:gd name="connsiteY426" fmla="*/ 4763 h 9525"/>
                              <a:gd name="connsiteX427" fmla="*/ 16116 w 19050"/>
                              <a:gd name="connsiteY427" fmla="*/ 0 h 9525"/>
                              <a:gd name="connsiteX428" fmla="*/ 16116 w 19050"/>
                              <a:gd name="connsiteY428" fmla="*/ 4763 h 9525"/>
                              <a:gd name="connsiteX429" fmla="*/ 16116 w 19050"/>
                              <a:gd name="connsiteY429" fmla="*/ 0 h 9525"/>
                              <a:gd name="connsiteX430" fmla="*/ 16116 w 19050"/>
                              <a:gd name="connsiteY430" fmla="*/ 0 h 9525"/>
                              <a:gd name="connsiteX431" fmla="*/ 16116 w 19050"/>
                              <a:gd name="connsiteY431" fmla="*/ 4763 h 9525"/>
                              <a:gd name="connsiteX432" fmla="*/ 16116 w 19050"/>
                              <a:gd name="connsiteY432" fmla="*/ 4763 h 9525"/>
                              <a:gd name="connsiteX433" fmla="*/ 16116 w 19050"/>
                              <a:gd name="connsiteY433" fmla="*/ 4763 h 9525"/>
                              <a:gd name="connsiteX434" fmla="*/ 16116 w 19050"/>
                              <a:gd name="connsiteY434" fmla="*/ 4763 h 9525"/>
                              <a:gd name="connsiteX435" fmla="*/ 16116 w 19050"/>
                              <a:gd name="connsiteY435" fmla="*/ 4763 h 9525"/>
                              <a:gd name="connsiteX436" fmla="*/ 16116 w 19050"/>
                              <a:gd name="connsiteY436" fmla="*/ 4763 h 9525"/>
                              <a:gd name="connsiteX437" fmla="*/ 16116 w 19050"/>
                              <a:gd name="connsiteY437" fmla="*/ 4763 h 9525"/>
                              <a:gd name="connsiteX438" fmla="*/ 16850 w 19050"/>
                              <a:gd name="connsiteY438" fmla="*/ 4763 h 9525"/>
                              <a:gd name="connsiteX439" fmla="*/ 16850 w 19050"/>
                              <a:gd name="connsiteY439" fmla="*/ 4763 h 9525"/>
                              <a:gd name="connsiteX440" fmla="*/ 16850 w 19050"/>
                              <a:gd name="connsiteY440" fmla="*/ 4763 h 9525"/>
                              <a:gd name="connsiteX441" fmla="*/ 16850 w 19050"/>
                              <a:gd name="connsiteY441" fmla="*/ 4763 h 9525"/>
                              <a:gd name="connsiteX442" fmla="*/ 16850 w 19050"/>
                              <a:gd name="connsiteY442" fmla="*/ 4763 h 9525"/>
                              <a:gd name="connsiteX443" fmla="*/ 16850 w 19050"/>
                              <a:gd name="connsiteY443" fmla="*/ 4763 h 9525"/>
                              <a:gd name="connsiteX444" fmla="*/ 16850 w 19050"/>
                              <a:gd name="connsiteY444" fmla="*/ 4763 h 9525"/>
                              <a:gd name="connsiteX445" fmla="*/ 16850 w 19050"/>
                              <a:gd name="connsiteY445" fmla="*/ 4763 h 9525"/>
                              <a:gd name="connsiteX446" fmla="*/ 16850 w 19050"/>
                              <a:gd name="connsiteY446" fmla="*/ 4763 h 9525"/>
                              <a:gd name="connsiteX447" fmla="*/ 16850 w 19050"/>
                              <a:gd name="connsiteY447" fmla="*/ 4763 h 9525"/>
                              <a:gd name="connsiteX448" fmla="*/ 16850 w 19050"/>
                              <a:gd name="connsiteY448" fmla="*/ 4763 h 9525"/>
                              <a:gd name="connsiteX449" fmla="*/ 16850 w 19050"/>
                              <a:gd name="connsiteY449" fmla="*/ 4763 h 9525"/>
                              <a:gd name="connsiteX450" fmla="*/ 16850 w 19050"/>
                              <a:gd name="connsiteY450" fmla="*/ 0 h 9525"/>
                              <a:gd name="connsiteX451" fmla="*/ 16850 w 19050"/>
                              <a:gd name="connsiteY451" fmla="*/ 4763 h 9525"/>
                              <a:gd name="connsiteX452" fmla="*/ 16850 w 19050"/>
                              <a:gd name="connsiteY452" fmla="*/ 4763 h 9525"/>
                              <a:gd name="connsiteX453" fmla="*/ 16850 w 19050"/>
                              <a:gd name="connsiteY453" fmla="*/ 4763 h 9525"/>
                              <a:gd name="connsiteX454" fmla="*/ 16850 w 19050"/>
                              <a:gd name="connsiteY454" fmla="*/ 4763 h 9525"/>
                              <a:gd name="connsiteX455" fmla="*/ 16850 w 19050"/>
                              <a:gd name="connsiteY455" fmla="*/ 4763 h 9525"/>
                              <a:gd name="connsiteX456" fmla="*/ 16850 w 19050"/>
                              <a:gd name="connsiteY456" fmla="*/ 4763 h 9525"/>
                              <a:gd name="connsiteX457" fmla="*/ 16850 w 19050"/>
                              <a:gd name="connsiteY457" fmla="*/ 4763 h 9525"/>
                              <a:gd name="connsiteX458" fmla="*/ 17583 w 19050"/>
                              <a:gd name="connsiteY458" fmla="*/ 4763 h 9525"/>
                              <a:gd name="connsiteX459" fmla="*/ 17583 w 19050"/>
                              <a:gd name="connsiteY459" fmla="*/ 4763 h 9525"/>
                              <a:gd name="connsiteX460" fmla="*/ 17583 w 19050"/>
                              <a:gd name="connsiteY460" fmla="*/ 0 h 9525"/>
                              <a:gd name="connsiteX461" fmla="*/ 17583 w 19050"/>
                              <a:gd name="connsiteY461" fmla="*/ 4763 h 9525"/>
                              <a:gd name="connsiteX462" fmla="*/ 17583 w 19050"/>
                              <a:gd name="connsiteY462" fmla="*/ 0 h 9525"/>
                              <a:gd name="connsiteX463" fmla="*/ 17583 w 19050"/>
                              <a:gd name="connsiteY463" fmla="*/ 4763 h 9525"/>
                              <a:gd name="connsiteX464" fmla="*/ 17583 w 19050"/>
                              <a:gd name="connsiteY464" fmla="*/ 0 h 9525"/>
                              <a:gd name="connsiteX465" fmla="*/ 17583 w 19050"/>
                              <a:gd name="connsiteY465" fmla="*/ 0 h 9525"/>
                              <a:gd name="connsiteX466" fmla="*/ 17583 w 19050"/>
                              <a:gd name="connsiteY466" fmla="*/ 4763 h 9525"/>
                              <a:gd name="connsiteX467" fmla="*/ 17583 w 19050"/>
                              <a:gd name="connsiteY467" fmla="*/ 0 h 9525"/>
                              <a:gd name="connsiteX468" fmla="*/ 17583 w 19050"/>
                              <a:gd name="connsiteY468" fmla="*/ 0 h 9525"/>
                              <a:gd name="connsiteX469" fmla="*/ 17583 w 19050"/>
                              <a:gd name="connsiteY469" fmla="*/ 0 h 9525"/>
                              <a:gd name="connsiteX470" fmla="*/ 17583 w 19050"/>
                              <a:gd name="connsiteY470" fmla="*/ 0 h 9525"/>
                              <a:gd name="connsiteX471" fmla="*/ 17583 w 19050"/>
                              <a:gd name="connsiteY471" fmla="*/ 0 h 9525"/>
                              <a:gd name="connsiteX472" fmla="*/ 17583 w 19050"/>
                              <a:gd name="connsiteY472" fmla="*/ 4763 h 9525"/>
                              <a:gd name="connsiteX473" fmla="*/ 17583 w 19050"/>
                              <a:gd name="connsiteY473" fmla="*/ 0 h 9525"/>
                              <a:gd name="connsiteX474" fmla="*/ 17583 w 19050"/>
                              <a:gd name="connsiteY474" fmla="*/ 0 h 9525"/>
                              <a:gd name="connsiteX475" fmla="*/ 17583 w 19050"/>
                              <a:gd name="connsiteY475" fmla="*/ 4763 h 9525"/>
                              <a:gd name="connsiteX476" fmla="*/ 18317 w 19050"/>
                              <a:gd name="connsiteY476" fmla="*/ 4763 h 9525"/>
                              <a:gd name="connsiteX477" fmla="*/ 18317 w 19050"/>
                              <a:gd name="connsiteY477" fmla="*/ 4763 h 9525"/>
                              <a:gd name="connsiteX478" fmla="*/ 18317 w 19050"/>
                              <a:gd name="connsiteY478" fmla="*/ 4763 h 9525"/>
                              <a:gd name="connsiteX479" fmla="*/ 18317 w 19050"/>
                              <a:gd name="connsiteY479" fmla="*/ 4763 h 9525"/>
                              <a:gd name="connsiteX480" fmla="*/ 18317 w 19050"/>
                              <a:gd name="connsiteY480" fmla="*/ 0 h 9525"/>
                              <a:gd name="connsiteX481" fmla="*/ 18317 w 19050"/>
                              <a:gd name="connsiteY481" fmla="*/ 0 h 9525"/>
                              <a:gd name="connsiteX482" fmla="*/ 18317 w 19050"/>
                              <a:gd name="connsiteY482" fmla="*/ 0 h 9525"/>
                              <a:gd name="connsiteX483" fmla="*/ 18317 w 19050"/>
                              <a:gd name="connsiteY483" fmla="*/ 0 h 9525"/>
                              <a:gd name="connsiteX484" fmla="*/ 18317 w 19050"/>
                              <a:gd name="connsiteY484" fmla="*/ 4763 h 9525"/>
                              <a:gd name="connsiteX485" fmla="*/ 18317 w 19050"/>
                              <a:gd name="connsiteY485" fmla="*/ 4763 h 9525"/>
                              <a:gd name="connsiteX486" fmla="*/ 18317 w 19050"/>
                              <a:gd name="connsiteY486" fmla="*/ 4763 h 9525"/>
                              <a:gd name="connsiteX487" fmla="*/ 18317 w 19050"/>
                              <a:gd name="connsiteY487" fmla="*/ 4763 h 9525"/>
                              <a:gd name="connsiteX488" fmla="*/ 18317 w 19050"/>
                              <a:gd name="connsiteY488" fmla="*/ 4763 h 9525"/>
                              <a:gd name="connsiteX489" fmla="*/ 18317 w 19050"/>
                              <a:gd name="connsiteY489" fmla="*/ 4763 h 9525"/>
                              <a:gd name="connsiteX490" fmla="*/ 18317 w 19050"/>
                              <a:gd name="connsiteY490" fmla="*/ 4763 h 9525"/>
                              <a:gd name="connsiteX491" fmla="*/ 18317 w 19050"/>
                              <a:gd name="connsiteY491" fmla="*/ 4763 h 9525"/>
                              <a:gd name="connsiteX492" fmla="*/ 18317 w 19050"/>
                              <a:gd name="connsiteY492" fmla="*/ 4763 h 9525"/>
                              <a:gd name="connsiteX493" fmla="*/ 18317 w 19050"/>
                              <a:gd name="connsiteY493" fmla="*/ 4763 h 9525"/>
                              <a:gd name="connsiteX494" fmla="*/ 19050 w 19050"/>
                              <a:gd name="connsiteY494" fmla="*/ 4763 h 9525"/>
                              <a:gd name="connsiteX495" fmla="*/ 19050 w 19050"/>
                              <a:gd name="connsiteY495" fmla="*/ 4763 h 9525"/>
                              <a:gd name="connsiteX496" fmla="*/ 19050 w 19050"/>
                              <a:gd name="connsiteY496" fmla="*/ 4763 h 9525"/>
                              <a:gd name="connsiteX497" fmla="*/ 19050 w 19050"/>
                              <a:gd name="connsiteY497" fmla="*/ 0 h 9525"/>
                              <a:gd name="connsiteX498" fmla="*/ 19050 w 19050"/>
                              <a:gd name="connsiteY498" fmla="*/ 4763 h 9525"/>
                              <a:gd name="connsiteX499" fmla="*/ 19050 w 19050"/>
                              <a:gd name="connsiteY499" fmla="*/ 4763 h 9525"/>
                              <a:gd name="connsiteX500" fmla="*/ 19050 w 19050"/>
                              <a:gd name="connsiteY500" fmla="*/ 4763 h 9525"/>
                              <a:gd name="connsiteX501" fmla="*/ 19050 w 19050"/>
                              <a:gd name="connsiteY501" fmla="*/ 4763 h 9525"/>
                              <a:gd name="connsiteX502" fmla="*/ 19050 w 19050"/>
                              <a:gd name="connsiteY502" fmla="*/ 4763 h 9525"/>
                              <a:gd name="connsiteX503" fmla="*/ 19050 w 19050"/>
                              <a:gd name="connsiteY503" fmla="*/ 4763 h 9525"/>
                              <a:gd name="connsiteX504" fmla="*/ 19050 w 19050"/>
                              <a:gd name="connsiteY504" fmla="*/ 4763 h 9525"/>
                              <a:gd name="connsiteX505" fmla="*/ 19050 w 19050"/>
                              <a:gd name="connsiteY505" fmla="*/ 4763 h 9525"/>
                              <a:gd name="connsiteX506" fmla="*/ 19050 w 19050"/>
                              <a:gd name="connsiteY506" fmla="*/ 4763 h 9525"/>
                              <a:gd name="connsiteX507" fmla="*/ 19050 w 19050"/>
                              <a:gd name="connsiteY507" fmla="*/ 4763 h 9525"/>
                              <a:gd name="connsiteX508" fmla="*/ 19050 w 19050"/>
                              <a:gd name="connsiteY508" fmla="*/ 4763 h 9525"/>
                              <a:gd name="connsiteX509" fmla="*/ 19050 w 19050"/>
                              <a:gd name="connsiteY509" fmla="*/ 4763 h 9525"/>
                              <a:gd name="connsiteX510" fmla="*/ 19050 w 19050"/>
                              <a:gd name="connsiteY510" fmla="*/ 4763 h 9525"/>
                              <a:gd name="connsiteX511" fmla="*/ 19050 w 19050"/>
                              <a:gd name="connsiteY511" fmla="*/ 476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19050" h="9525">
                                <a:moveTo>
                                  <a:pt x="0" y="0"/>
                                </a:moveTo>
                                <a:lnTo>
                                  <a:pt x="0" y="4763"/>
                                </a:lnTo>
                                <a:lnTo>
                                  <a:pt x="0" y="4763"/>
                                </a:lnTo>
                                <a:lnTo>
                                  <a:pt x="0" y="4763"/>
                                </a:lnTo>
                                <a:lnTo>
                                  <a:pt x="0" y="4763"/>
                                </a:lnTo>
                                <a:lnTo>
                                  <a:pt x="0" y="4763"/>
                                </a:lnTo>
                                <a:lnTo>
                                  <a:pt x="0" y="4763"/>
                                </a:lnTo>
                                <a:lnTo>
                                  <a:pt x="0" y="4763"/>
                                </a:lnTo>
                                <a:lnTo>
                                  <a:pt x="0" y="4763"/>
                                </a:lnTo>
                                <a:lnTo>
                                  <a:pt x="0" y="4763"/>
                                </a:lnTo>
                                <a:lnTo>
                                  <a:pt x="0" y="4763"/>
                                </a:lnTo>
                                <a:lnTo>
                                  <a:pt x="0" y="0"/>
                                </a:lnTo>
                                <a:lnTo>
                                  <a:pt x="0" y="0"/>
                                </a:lnTo>
                                <a:lnTo>
                                  <a:pt x="0" y="0"/>
                                </a:lnTo>
                                <a:lnTo>
                                  <a:pt x="0" y="4763"/>
                                </a:lnTo>
                                <a:lnTo>
                                  <a:pt x="0" y="4763"/>
                                </a:lnTo>
                                <a:lnTo>
                                  <a:pt x="0" y="4763"/>
                                </a:lnTo>
                                <a:lnTo>
                                  <a:pt x="0" y="4763"/>
                                </a:lnTo>
                                <a:lnTo>
                                  <a:pt x="733" y="4763"/>
                                </a:lnTo>
                                <a:lnTo>
                                  <a:pt x="733" y="4763"/>
                                </a:lnTo>
                                <a:lnTo>
                                  <a:pt x="733" y="4763"/>
                                </a:lnTo>
                                <a:lnTo>
                                  <a:pt x="733" y="0"/>
                                </a:lnTo>
                                <a:lnTo>
                                  <a:pt x="733" y="0"/>
                                </a:lnTo>
                                <a:lnTo>
                                  <a:pt x="733" y="0"/>
                                </a:lnTo>
                                <a:lnTo>
                                  <a:pt x="733" y="0"/>
                                </a:lnTo>
                                <a:lnTo>
                                  <a:pt x="733" y="4763"/>
                                </a:lnTo>
                                <a:lnTo>
                                  <a:pt x="733" y="4763"/>
                                </a:lnTo>
                                <a:lnTo>
                                  <a:pt x="733" y="4763"/>
                                </a:lnTo>
                                <a:lnTo>
                                  <a:pt x="733" y="4763"/>
                                </a:lnTo>
                                <a:lnTo>
                                  <a:pt x="733" y="0"/>
                                </a:lnTo>
                                <a:lnTo>
                                  <a:pt x="733" y="4763"/>
                                </a:lnTo>
                                <a:lnTo>
                                  <a:pt x="733" y="4763"/>
                                </a:lnTo>
                                <a:lnTo>
                                  <a:pt x="733" y="4763"/>
                                </a:lnTo>
                                <a:lnTo>
                                  <a:pt x="733" y="4763"/>
                                </a:lnTo>
                                <a:lnTo>
                                  <a:pt x="733" y="0"/>
                                </a:lnTo>
                                <a:lnTo>
                                  <a:pt x="733" y="0"/>
                                </a:lnTo>
                                <a:lnTo>
                                  <a:pt x="733" y="0"/>
                                </a:lnTo>
                                <a:lnTo>
                                  <a:pt x="733" y="0"/>
                                </a:lnTo>
                                <a:lnTo>
                                  <a:pt x="1467" y="0"/>
                                </a:lnTo>
                                <a:lnTo>
                                  <a:pt x="1467" y="0"/>
                                </a:lnTo>
                                <a:lnTo>
                                  <a:pt x="1467" y="4763"/>
                                </a:lnTo>
                                <a:lnTo>
                                  <a:pt x="1467" y="0"/>
                                </a:lnTo>
                                <a:lnTo>
                                  <a:pt x="1467" y="0"/>
                                </a:lnTo>
                                <a:lnTo>
                                  <a:pt x="1467" y="0"/>
                                </a:lnTo>
                                <a:lnTo>
                                  <a:pt x="1467" y="0"/>
                                </a:lnTo>
                                <a:lnTo>
                                  <a:pt x="1467" y="0"/>
                                </a:lnTo>
                                <a:lnTo>
                                  <a:pt x="1467" y="0"/>
                                </a:lnTo>
                                <a:lnTo>
                                  <a:pt x="1467" y="4763"/>
                                </a:lnTo>
                                <a:lnTo>
                                  <a:pt x="1467" y="4763"/>
                                </a:lnTo>
                                <a:lnTo>
                                  <a:pt x="1467" y="4763"/>
                                </a:lnTo>
                                <a:lnTo>
                                  <a:pt x="1467" y="4763"/>
                                </a:lnTo>
                                <a:lnTo>
                                  <a:pt x="1467" y="4763"/>
                                </a:lnTo>
                                <a:lnTo>
                                  <a:pt x="1467" y="4763"/>
                                </a:lnTo>
                                <a:lnTo>
                                  <a:pt x="1467" y="4763"/>
                                </a:lnTo>
                                <a:lnTo>
                                  <a:pt x="1467" y="4763"/>
                                </a:lnTo>
                                <a:lnTo>
                                  <a:pt x="1467" y="4763"/>
                                </a:lnTo>
                                <a:lnTo>
                                  <a:pt x="2200" y="4763"/>
                                </a:lnTo>
                                <a:lnTo>
                                  <a:pt x="2200" y="4763"/>
                                </a:lnTo>
                                <a:lnTo>
                                  <a:pt x="2200" y="4763"/>
                                </a:lnTo>
                                <a:lnTo>
                                  <a:pt x="2200" y="4763"/>
                                </a:lnTo>
                                <a:lnTo>
                                  <a:pt x="2200" y="4763"/>
                                </a:lnTo>
                                <a:lnTo>
                                  <a:pt x="2200" y="0"/>
                                </a:lnTo>
                                <a:lnTo>
                                  <a:pt x="2200" y="0"/>
                                </a:lnTo>
                                <a:lnTo>
                                  <a:pt x="2200" y="0"/>
                                </a:lnTo>
                                <a:lnTo>
                                  <a:pt x="2200" y="4763"/>
                                </a:lnTo>
                                <a:lnTo>
                                  <a:pt x="2200" y="4763"/>
                                </a:lnTo>
                                <a:lnTo>
                                  <a:pt x="2200" y="0"/>
                                </a:lnTo>
                                <a:lnTo>
                                  <a:pt x="2200" y="4763"/>
                                </a:lnTo>
                                <a:lnTo>
                                  <a:pt x="2200" y="0"/>
                                </a:lnTo>
                                <a:lnTo>
                                  <a:pt x="2200" y="4763"/>
                                </a:lnTo>
                                <a:lnTo>
                                  <a:pt x="2200" y="4763"/>
                                </a:lnTo>
                                <a:lnTo>
                                  <a:pt x="2200" y="4763"/>
                                </a:lnTo>
                                <a:lnTo>
                                  <a:pt x="2200" y="4763"/>
                                </a:lnTo>
                                <a:lnTo>
                                  <a:pt x="2200" y="0"/>
                                </a:lnTo>
                                <a:lnTo>
                                  <a:pt x="2934" y="0"/>
                                </a:lnTo>
                                <a:lnTo>
                                  <a:pt x="2934" y="0"/>
                                </a:lnTo>
                                <a:lnTo>
                                  <a:pt x="2934" y="0"/>
                                </a:lnTo>
                                <a:lnTo>
                                  <a:pt x="2934" y="4763"/>
                                </a:lnTo>
                                <a:lnTo>
                                  <a:pt x="2934" y="4763"/>
                                </a:lnTo>
                                <a:lnTo>
                                  <a:pt x="2934" y="4763"/>
                                </a:lnTo>
                                <a:lnTo>
                                  <a:pt x="2934" y="4763"/>
                                </a:lnTo>
                                <a:lnTo>
                                  <a:pt x="2934" y="0"/>
                                </a:lnTo>
                                <a:lnTo>
                                  <a:pt x="2934" y="0"/>
                                </a:lnTo>
                                <a:lnTo>
                                  <a:pt x="2934" y="4763"/>
                                </a:lnTo>
                                <a:lnTo>
                                  <a:pt x="2934" y="4763"/>
                                </a:lnTo>
                                <a:lnTo>
                                  <a:pt x="2934" y="4763"/>
                                </a:lnTo>
                                <a:lnTo>
                                  <a:pt x="2934" y="4763"/>
                                </a:lnTo>
                                <a:lnTo>
                                  <a:pt x="2934" y="4763"/>
                                </a:lnTo>
                                <a:lnTo>
                                  <a:pt x="2934" y="4763"/>
                                </a:lnTo>
                                <a:lnTo>
                                  <a:pt x="2934" y="4763"/>
                                </a:lnTo>
                                <a:lnTo>
                                  <a:pt x="2934" y="4763"/>
                                </a:lnTo>
                                <a:lnTo>
                                  <a:pt x="2934" y="4763"/>
                                </a:lnTo>
                                <a:lnTo>
                                  <a:pt x="2934" y="0"/>
                                </a:lnTo>
                                <a:lnTo>
                                  <a:pt x="2934" y="4763"/>
                                </a:lnTo>
                                <a:lnTo>
                                  <a:pt x="2934" y="4763"/>
                                </a:lnTo>
                                <a:lnTo>
                                  <a:pt x="2934" y="4763"/>
                                </a:lnTo>
                                <a:lnTo>
                                  <a:pt x="2934" y="4763"/>
                                </a:lnTo>
                                <a:lnTo>
                                  <a:pt x="2934" y="0"/>
                                </a:lnTo>
                                <a:lnTo>
                                  <a:pt x="2934" y="0"/>
                                </a:lnTo>
                                <a:lnTo>
                                  <a:pt x="2934" y="4763"/>
                                </a:lnTo>
                                <a:lnTo>
                                  <a:pt x="3667" y="4763"/>
                                </a:lnTo>
                                <a:lnTo>
                                  <a:pt x="3667" y="9525"/>
                                </a:lnTo>
                                <a:lnTo>
                                  <a:pt x="3667" y="9525"/>
                                </a:lnTo>
                                <a:lnTo>
                                  <a:pt x="3667" y="4763"/>
                                </a:lnTo>
                                <a:lnTo>
                                  <a:pt x="3667" y="4763"/>
                                </a:lnTo>
                                <a:lnTo>
                                  <a:pt x="3667" y="4763"/>
                                </a:lnTo>
                                <a:lnTo>
                                  <a:pt x="3667" y="4763"/>
                                </a:lnTo>
                                <a:lnTo>
                                  <a:pt x="3667" y="4763"/>
                                </a:lnTo>
                                <a:lnTo>
                                  <a:pt x="3667" y="4763"/>
                                </a:lnTo>
                                <a:lnTo>
                                  <a:pt x="3667" y="4763"/>
                                </a:lnTo>
                                <a:lnTo>
                                  <a:pt x="3667" y="4763"/>
                                </a:lnTo>
                                <a:lnTo>
                                  <a:pt x="3667" y="4763"/>
                                </a:lnTo>
                                <a:lnTo>
                                  <a:pt x="3667" y="4763"/>
                                </a:lnTo>
                                <a:lnTo>
                                  <a:pt x="3667" y="4763"/>
                                </a:lnTo>
                                <a:lnTo>
                                  <a:pt x="3667" y="4763"/>
                                </a:lnTo>
                                <a:lnTo>
                                  <a:pt x="3667" y="4763"/>
                                </a:lnTo>
                                <a:lnTo>
                                  <a:pt x="3667" y="4763"/>
                                </a:lnTo>
                                <a:lnTo>
                                  <a:pt x="3667" y="4763"/>
                                </a:lnTo>
                                <a:lnTo>
                                  <a:pt x="4401" y="4763"/>
                                </a:lnTo>
                                <a:lnTo>
                                  <a:pt x="4401" y="4763"/>
                                </a:lnTo>
                                <a:lnTo>
                                  <a:pt x="4401" y="4763"/>
                                </a:lnTo>
                                <a:lnTo>
                                  <a:pt x="4401" y="4763"/>
                                </a:lnTo>
                                <a:lnTo>
                                  <a:pt x="4401" y="4763"/>
                                </a:lnTo>
                                <a:lnTo>
                                  <a:pt x="4401" y="4763"/>
                                </a:lnTo>
                                <a:lnTo>
                                  <a:pt x="4401" y="4763"/>
                                </a:lnTo>
                                <a:lnTo>
                                  <a:pt x="4401" y="4763"/>
                                </a:lnTo>
                                <a:lnTo>
                                  <a:pt x="4401" y="4763"/>
                                </a:lnTo>
                                <a:lnTo>
                                  <a:pt x="4401" y="4763"/>
                                </a:lnTo>
                                <a:lnTo>
                                  <a:pt x="4401" y="4763"/>
                                </a:lnTo>
                                <a:lnTo>
                                  <a:pt x="4401" y="0"/>
                                </a:lnTo>
                                <a:lnTo>
                                  <a:pt x="4401" y="0"/>
                                </a:lnTo>
                                <a:lnTo>
                                  <a:pt x="4401" y="4763"/>
                                </a:lnTo>
                                <a:lnTo>
                                  <a:pt x="4401" y="4763"/>
                                </a:lnTo>
                                <a:lnTo>
                                  <a:pt x="4401" y="4763"/>
                                </a:lnTo>
                                <a:lnTo>
                                  <a:pt x="4401" y="4763"/>
                                </a:lnTo>
                                <a:lnTo>
                                  <a:pt x="4401" y="4763"/>
                                </a:lnTo>
                                <a:lnTo>
                                  <a:pt x="5124" y="4763"/>
                                </a:lnTo>
                                <a:lnTo>
                                  <a:pt x="5124" y="4763"/>
                                </a:lnTo>
                                <a:lnTo>
                                  <a:pt x="5124" y="4763"/>
                                </a:lnTo>
                                <a:lnTo>
                                  <a:pt x="5124" y="0"/>
                                </a:lnTo>
                                <a:lnTo>
                                  <a:pt x="5124" y="0"/>
                                </a:lnTo>
                                <a:lnTo>
                                  <a:pt x="5124" y="0"/>
                                </a:lnTo>
                                <a:lnTo>
                                  <a:pt x="5124" y="0"/>
                                </a:lnTo>
                                <a:lnTo>
                                  <a:pt x="5124" y="4763"/>
                                </a:lnTo>
                                <a:lnTo>
                                  <a:pt x="5124" y="4763"/>
                                </a:lnTo>
                                <a:lnTo>
                                  <a:pt x="5124" y="4763"/>
                                </a:lnTo>
                                <a:lnTo>
                                  <a:pt x="5124" y="4763"/>
                                </a:lnTo>
                                <a:lnTo>
                                  <a:pt x="5124" y="4763"/>
                                </a:lnTo>
                                <a:lnTo>
                                  <a:pt x="5124" y="4763"/>
                                </a:lnTo>
                                <a:lnTo>
                                  <a:pt x="5124" y="4763"/>
                                </a:lnTo>
                                <a:lnTo>
                                  <a:pt x="5124" y="0"/>
                                </a:lnTo>
                                <a:lnTo>
                                  <a:pt x="5124" y="4763"/>
                                </a:lnTo>
                                <a:lnTo>
                                  <a:pt x="5124" y="4763"/>
                                </a:lnTo>
                                <a:lnTo>
                                  <a:pt x="5124" y="4763"/>
                                </a:lnTo>
                                <a:lnTo>
                                  <a:pt x="5858" y="0"/>
                                </a:lnTo>
                                <a:lnTo>
                                  <a:pt x="5858" y="0"/>
                                </a:lnTo>
                                <a:lnTo>
                                  <a:pt x="5858" y="0"/>
                                </a:lnTo>
                                <a:lnTo>
                                  <a:pt x="5858" y="0"/>
                                </a:lnTo>
                                <a:lnTo>
                                  <a:pt x="5858" y="0"/>
                                </a:lnTo>
                                <a:lnTo>
                                  <a:pt x="5858" y="0"/>
                                </a:lnTo>
                                <a:lnTo>
                                  <a:pt x="5858" y="0"/>
                                </a:lnTo>
                                <a:lnTo>
                                  <a:pt x="5858" y="0"/>
                                </a:lnTo>
                                <a:lnTo>
                                  <a:pt x="5858" y="0"/>
                                </a:lnTo>
                                <a:lnTo>
                                  <a:pt x="5858" y="0"/>
                                </a:lnTo>
                                <a:lnTo>
                                  <a:pt x="5858" y="0"/>
                                </a:lnTo>
                                <a:lnTo>
                                  <a:pt x="5858" y="0"/>
                                </a:lnTo>
                                <a:lnTo>
                                  <a:pt x="5858" y="4763"/>
                                </a:lnTo>
                                <a:lnTo>
                                  <a:pt x="5858" y="0"/>
                                </a:lnTo>
                                <a:lnTo>
                                  <a:pt x="5858" y="4763"/>
                                </a:lnTo>
                                <a:lnTo>
                                  <a:pt x="5858" y="0"/>
                                </a:lnTo>
                                <a:lnTo>
                                  <a:pt x="5858" y="0"/>
                                </a:lnTo>
                                <a:lnTo>
                                  <a:pt x="5858" y="0"/>
                                </a:lnTo>
                                <a:lnTo>
                                  <a:pt x="5858" y="4763"/>
                                </a:lnTo>
                                <a:lnTo>
                                  <a:pt x="5858" y="4763"/>
                                </a:lnTo>
                                <a:lnTo>
                                  <a:pt x="6591" y="0"/>
                                </a:lnTo>
                                <a:lnTo>
                                  <a:pt x="6591" y="4763"/>
                                </a:lnTo>
                                <a:lnTo>
                                  <a:pt x="6591" y="0"/>
                                </a:lnTo>
                                <a:lnTo>
                                  <a:pt x="6591" y="0"/>
                                </a:lnTo>
                                <a:lnTo>
                                  <a:pt x="6591" y="0"/>
                                </a:lnTo>
                                <a:lnTo>
                                  <a:pt x="6591" y="0"/>
                                </a:lnTo>
                                <a:lnTo>
                                  <a:pt x="6591" y="0"/>
                                </a:lnTo>
                                <a:lnTo>
                                  <a:pt x="6591" y="4763"/>
                                </a:lnTo>
                                <a:lnTo>
                                  <a:pt x="6591" y="4763"/>
                                </a:lnTo>
                                <a:lnTo>
                                  <a:pt x="6591" y="4763"/>
                                </a:lnTo>
                                <a:lnTo>
                                  <a:pt x="6591" y="4763"/>
                                </a:lnTo>
                                <a:lnTo>
                                  <a:pt x="6591" y="4763"/>
                                </a:lnTo>
                                <a:lnTo>
                                  <a:pt x="6591" y="4763"/>
                                </a:lnTo>
                                <a:lnTo>
                                  <a:pt x="6591" y="4763"/>
                                </a:lnTo>
                                <a:lnTo>
                                  <a:pt x="6591" y="4763"/>
                                </a:lnTo>
                                <a:lnTo>
                                  <a:pt x="6591" y="4763"/>
                                </a:lnTo>
                                <a:lnTo>
                                  <a:pt x="6591" y="4763"/>
                                </a:lnTo>
                                <a:lnTo>
                                  <a:pt x="6591" y="4763"/>
                                </a:lnTo>
                                <a:lnTo>
                                  <a:pt x="7325" y="4763"/>
                                </a:lnTo>
                                <a:lnTo>
                                  <a:pt x="7325" y="4763"/>
                                </a:lnTo>
                                <a:lnTo>
                                  <a:pt x="7325" y="4763"/>
                                </a:lnTo>
                                <a:lnTo>
                                  <a:pt x="7325" y="0"/>
                                </a:lnTo>
                                <a:lnTo>
                                  <a:pt x="7325" y="4763"/>
                                </a:lnTo>
                                <a:lnTo>
                                  <a:pt x="7325" y="0"/>
                                </a:lnTo>
                                <a:lnTo>
                                  <a:pt x="7325" y="0"/>
                                </a:lnTo>
                                <a:lnTo>
                                  <a:pt x="7325" y="4763"/>
                                </a:lnTo>
                                <a:lnTo>
                                  <a:pt x="7325" y="4763"/>
                                </a:lnTo>
                                <a:lnTo>
                                  <a:pt x="7325" y="4763"/>
                                </a:lnTo>
                                <a:lnTo>
                                  <a:pt x="7325" y="4763"/>
                                </a:lnTo>
                                <a:lnTo>
                                  <a:pt x="7325" y="4763"/>
                                </a:lnTo>
                                <a:lnTo>
                                  <a:pt x="7325" y="4763"/>
                                </a:lnTo>
                                <a:lnTo>
                                  <a:pt x="7325" y="4763"/>
                                </a:lnTo>
                                <a:lnTo>
                                  <a:pt x="7325" y="4763"/>
                                </a:lnTo>
                                <a:lnTo>
                                  <a:pt x="7325" y="4763"/>
                                </a:lnTo>
                                <a:lnTo>
                                  <a:pt x="7325" y="4763"/>
                                </a:lnTo>
                                <a:lnTo>
                                  <a:pt x="7325" y="4763"/>
                                </a:lnTo>
                                <a:lnTo>
                                  <a:pt x="8058" y="4763"/>
                                </a:lnTo>
                                <a:lnTo>
                                  <a:pt x="8058" y="4763"/>
                                </a:lnTo>
                                <a:lnTo>
                                  <a:pt x="8058" y="4763"/>
                                </a:lnTo>
                                <a:lnTo>
                                  <a:pt x="8058" y="4763"/>
                                </a:lnTo>
                                <a:lnTo>
                                  <a:pt x="8058" y="4763"/>
                                </a:lnTo>
                                <a:lnTo>
                                  <a:pt x="8058" y="4763"/>
                                </a:lnTo>
                                <a:lnTo>
                                  <a:pt x="8058" y="4763"/>
                                </a:lnTo>
                                <a:lnTo>
                                  <a:pt x="8058" y="4763"/>
                                </a:lnTo>
                                <a:lnTo>
                                  <a:pt x="8058" y="4763"/>
                                </a:lnTo>
                                <a:lnTo>
                                  <a:pt x="8058" y="4763"/>
                                </a:lnTo>
                                <a:lnTo>
                                  <a:pt x="8058" y="4763"/>
                                </a:lnTo>
                                <a:lnTo>
                                  <a:pt x="8058" y="4763"/>
                                </a:lnTo>
                                <a:lnTo>
                                  <a:pt x="8058" y="0"/>
                                </a:lnTo>
                                <a:lnTo>
                                  <a:pt x="8058" y="4763"/>
                                </a:lnTo>
                                <a:lnTo>
                                  <a:pt x="8058" y="4763"/>
                                </a:lnTo>
                                <a:lnTo>
                                  <a:pt x="8058" y="4763"/>
                                </a:lnTo>
                                <a:lnTo>
                                  <a:pt x="8058" y="4763"/>
                                </a:lnTo>
                                <a:lnTo>
                                  <a:pt x="8058" y="4763"/>
                                </a:lnTo>
                                <a:lnTo>
                                  <a:pt x="8792" y="0"/>
                                </a:lnTo>
                                <a:lnTo>
                                  <a:pt x="8792" y="4763"/>
                                </a:lnTo>
                                <a:lnTo>
                                  <a:pt x="8792" y="4763"/>
                                </a:lnTo>
                                <a:lnTo>
                                  <a:pt x="8792" y="4763"/>
                                </a:lnTo>
                                <a:lnTo>
                                  <a:pt x="8792" y="0"/>
                                </a:lnTo>
                                <a:lnTo>
                                  <a:pt x="8792" y="0"/>
                                </a:lnTo>
                                <a:lnTo>
                                  <a:pt x="8792" y="4763"/>
                                </a:lnTo>
                                <a:lnTo>
                                  <a:pt x="8792" y="0"/>
                                </a:lnTo>
                                <a:lnTo>
                                  <a:pt x="8792" y="4763"/>
                                </a:lnTo>
                                <a:lnTo>
                                  <a:pt x="8792" y="4763"/>
                                </a:lnTo>
                                <a:lnTo>
                                  <a:pt x="8792" y="0"/>
                                </a:lnTo>
                                <a:lnTo>
                                  <a:pt x="8792" y="0"/>
                                </a:lnTo>
                                <a:lnTo>
                                  <a:pt x="8792" y="4763"/>
                                </a:lnTo>
                                <a:lnTo>
                                  <a:pt x="8792" y="4763"/>
                                </a:lnTo>
                                <a:lnTo>
                                  <a:pt x="8792" y="4763"/>
                                </a:lnTo>
                                <a:lnTo>
                                  <a:pt x="8792" y="4763"/>
                                </a:lnTo>
                                <a:lnTo>
                                  <a:pt x="8792" y="4763"/>
                                </a:lnTo>
                                <a:lnTo>
                                  <a:pt x="8792" y="0"/>
                                </a:lnTo>
                                <a:lnTo>
                                  <a:pt x="8792" y="0"/>
                                </a:lnTo>
                                <a:lnTo>
                                  <a:pt x="8792" y="4763"/>
                                </a:lnTo>
                                <a:lnTo>
                                  <a:pt x="9525" y="0"/>
                                </a:lnTo>
                                <a:lnTo>
                                  <a:pt x="9525" y="4763"/>
                                </a:lnTo>
                                <a:lnTo>
                                  <a:pt x="9525" y="0"/>
                                </a:lnTo>
                                <a:lnTo>
                                  <a:pt x="9525" y="0"/>
                                </a:lnTo>
                                <a:lnTo>
                                  <a:pt x="9525" y="4763"/>
                                </a:lnTo>
                                <a:lnTo>
                                  <a:pt x="9525" y="4763"/>
                                </a:lnTo>
                                <a:lnTo>
                                  <a:pt x="9525" y="4763"/>
                                </a:lnTo>
                                <a:lnTo>
                                  <a:pt x="9525" y="4763"/>
                                </a:lnTo>
                                <a:lnTo>
                                  <a:pt x="9525" y="0"/>
                                </a:lnTo>
                                <a:lnTo>
                                  <a:pt x="9525" y="0"/>
                                </a:lnTo>
                                <a:lnTo>
                                  <a:pt x="9525" y="4763"/>
                                </a:lnTo>
                                <a:lnTo>
                                  <a:pt x="9525" y="4763"/>
                                </a:lnTo>
                                <a:lnTo>
                                  <a:pt x="9525" y="4763"/>
                                </a:lnTo>
                                <a:lnTo>
                                  <a:pt x="9525" y="4763"/>
                                </a:lnTo>
                                <a:lnTo>
                                  <a:pt x="9525" y="4763"/>
                                </a:lnTo>
                                <a:lnTo>
                                  <a:pt x="9525" y="0"/>
                                </a:lnTo>
                                <a:lnTo>
                                  <a:pt x="9525" y="0"/>
                                </a:lnTo>
                                <a:lnTo>
                                  <a:pt x="9525" y="0"/>
                                </a:lnTo>
                                <a:lnTo>
                                  <a:pt x="10258" y="0"/>
                                </a:lnTo>
                                <a:lnTo>
                                  <a:pt x="10258" y="4763"/>
                                </a:lnTo>
                                <a:lnTo>
                                  <a:pt x="10258" y="4763"/>
                                </a:lnTo>
                                <a:lnTo>
                                  <a:pt x="10258" y="4763"/>
                                </a:lnTo>
                                <a:lnTo>
                                  <a:pt x="10258" y="4763"/>
                                </a:lnTo>
                                <a:lnTo>
                                  <a:pt x="10258" y="4763"/>
                                </a:lnTo>
                                <a:lnTo>
                                  <a:pt x="10258" y="4763"/>
                                </a:lnTo>
                                <a:lnTo>
                                  <a:pt x="10258" y="4763"/>
                                </a:lnTo>
                                <a:lnTo>
                                  <a:pt x="10258" y="4763"/>
                                </a:lnTo>
                                <a:lnTo>
                                  <a:pt x="10258" y="4763"/>
                                </a:lnTo>
                                <a:lnTo>
                                  <a:pt x="10258" y="4763"/>
                                </a:lnTo>
                                <a:lnTo>
                                  <a:pt x="10258" y="4763"/>
                                </a:lnTo>
                                <a:lnTo>
                                  <a:pt x="10258" y="4763"/>
                                </a:lnTo>
                                <a:lnTo>
                                  <a:pt x="10258" y="4763"/>
                                </a:lnTo>
                                <a:lnTo>
                                  <a:pt x="10258" y="4763"/>
                                </a:lnTo>
                                <a:lnTo>
                                  <a:pt x="10258" y="0"/>
                                </a:lnTo>
                                <a:lnTo>
                                  <a:pt x="10258" y="0"/>
                                </a:lnTo>
                                <a:lnTo>
                                  <a:pt x="10258" y="0"/>
                                </a:lnTo>
                                <a:lnTo>
                                  <a:pt x="10992" y="0"/>
                                </a:lnTo>
                                <a:lnTo>
                                  <a:pt x="10992" y="4763"/>
                                </a:lnTo>
                                <a:lnTo>
                                  <a:pt x="10992" y="4763"/>
                                </a:lnTo>
                                <a:lnTo>
                                  <a:pt x="10992" y="0"/>
                                </a:lnTo>
                                <a:lnTo>
                                  <a:pt x="10992" y="0"/>
                                </a:lnTo>
                                <a:lnTo>
                                  <a:pt x="10992" y="0"/>
                                </a:lnTo>
                                <a:lnTo>
                                  <a:pt x="10992" y="4763"/>
                                </a:lnTo>
                                <a:lnTo>
                                  <a:pt x="10992" y="4763"/>
                                </a:lnTo>
                                <a:lnTo>
                                  <a:pt x="10992" y="4763"/>
                                </a:lnTo>
                                <a:lnTo>
                                  <a:pt x="10992" y="4763"/>
                                </a:lnTo>
                                <a:lnTo>
                                  <a:pt x="10992" y="4763"/>
                                </a:lnTo>
                                <a:lnTo>
                                  <a:pt x="10992" y="4763"/>
                                </a:lnTo>
                                <a:lnTo>
                                  <a:pt x="10992" y="0"/>
                                </a:lnTo>
                                <a:lnTo>
                                  <a:pt x="10992" y="0"/>
                                </a:lnTo>
                                <a:lnTo>
                                  <a:pt x="10992" y="0"/>
                                </a:lnTo>
                                <a:lnTo>
                                  <a:pt x="10992" y="0"/>
                                </a:lnTo>
                                <a:lnTo>
                                  <a:pt x="10992" y="4763"/>
                                </a:lnTo>
                                <a:lnTo>
                                  <a:pt x="10992" y="4763"/>
                                </a:lnTo>
                                <a:lnTo>
                                  <a:pt x="10992" y="4763"/>
                                </a:lnTo>
                                <a:lnTo>
                                  <a:pt x="10992" y="4763"/>
                                </a:lnTo>
                                <a:lnTo>
                                  <a:pt x="10992" y="0"/>
                                </a:lnTo>
                                <a:lnTo>
                                  <a:pt x="10992" y="4763"/>
                                </a:lnTo>
                                <a:lnTo>
                                  <a:pt x="10992" y="4763"/>
                                </a:lnTo>
                                <a:lnTo>
                                  <a:pt x="10992" y="4763"/>
                                </a:lnTo>
                                <a:lnTo>
                                  <a:pt x="10992" y="4763"/>
                                </a:lnTo>
                                <a:lnTo>
                                  <a:pt x="10992" y="4763"/>
                                </a:lnTo>
                                <a:lnTo>
                                  <a:pt x="11725" y="4763"/>
                                </a:lnTo>
                                <a:lnTo>
                                  <a:pt x="11725" y="4763"/>
                                </a:lnTo>
                                <a:lnTo>
                                  <a:pt x="11725" y="0"/>
                                </a:lnTo>
                                <a:lnTo>
                                  <a:pt x="11725" y="0"/>
                                </a:lnTo>
                                <a:lnTo>
                                  <a:pt x="11725" y="4763"/>
                                </a:lnTo>
                                <a:lnTo>
                                  <a:pt x="11725" y="4763"/>
                                </a:lnTo>
                                <a:lnTo>
                                  <a:pt x="11725" y="4763"/>
                                </a:lnTo>
                                <a:lnTo>
                                  <a:pt x="11725" y="4763"/>
                                </a:lnTo>
                                <a:lnTo>
                                  <a:pt x="11725" y="0"/>
                                </a:lnTo>
                                <a:lnTo>
                                  <a:pt x="11725" y="0"/>
                                </a:lnTo>
                                <a:lnTo>
                                  <a:pt x="11725" y="4763"/>
                                </a:lnTo>
                                <a:lnTo>
                                  <a:pt x="11725" y="4763"/>
                                </a:lnTo>
                                <a:lnTo>
                                  <a:pt x="11725" y="4763"/>
                                </a:lnTo>
                                <a:lnTo>
                                  <a:pt x="11725" y="4763"/>
                                </a:lnTo>
                                <a:lnTo>
                                  <a:pt x="11725" y="4763"/>
                                </a:lnTo>
                                <a:lnTo>
                                  <a:pt x="11725" y="4763"/>
                                </a:lnTo>
                                <a:lnTo>
                                  <a:pt x="11725" y="0"/>
                                </a:lnTo>
                                <a:lnTo>
                                  <a:pt x="11725" y="4763"/>
                                </a:lnTo>
                                <a:lnTo>
                                  <a:pt x="12459" y="0"/>
                                </a:lnTo>
                                <a:lnTo>
                                  <a:pt x="12459" y="0"/>
                                </a:lnTo>
                                <a:lnTo>
                                  <a:pt x="12459" y="4763"/>
                                </a:lnTo>
                                <a:lnTo>
                                  <a:pt x="12459" y="4763"/>
                                </a:lnTo>
                                <a:lnTo>
                                  <a:pt x="12459" y="4763"/>
                                </a:lnTo>
                                <a:lnTo>
                                  <a:pt x="12459" y="4763"/>
                                </a:lnTo>
                                <a:lnTo>
                                  <a:pt x="12459" y="4763"/>
                                </a:lnTo>
                                <a:lnTo>
                                  <a:pt x="12459" y="4763"/>
                                </a:lnTo>
                                <a:lnTo>
                                  <a:pt x="12459" y="4763"/>
                                </a:lnTo>
                                <a:lnTo>
                                  <a:pt x="12459" y="4763"/>
                                </a:lnTo>
                                <a:lnTo>
                                  <a:pt x="12459" y="0"/>
                                </a:lnTo>
                                <a:lnTo>
                                  <a:pt x="12459" y="0"/>
                                </a:lnTo>
                                <a:lnTo>
                                  <a:pt x="12459" y="0"/>
                                </a:lnTo>
                                <a:lnTo>
                                  <a:pt x="12459" y="0"/>
                                </a:lnTo>
                                <a:lnTo>
                                  <a:pt x="12459" y="0"/>
                                </a:lnTo>
                                <a:lnTo>
                                  <a:pt x="12459" y="0"/>
                                </a:lnTo>
                                <a:lnTo>
                                  <a:pt x="12459" y="4763"/>
                                </a:lnTo>
                                <a:lnTo>
                                  <a:pt x="12459" y="4763"/>
                                </a:lnTo>
                                <a:lnTo>
                                  <a:pt x="13192" y="4763"/>
                                </a:lnTo>
                                <a:lnTo>
                                  <a:pt x="13192" y="4763"/>
                                </a:lnTo>
                                <a:lnTo>
                                  <a:pt x="13192" y="4763"/>
                                </a:lnTo>
                                <a:lnTo>
                                  <a:pt x="13192" y="0"/>
                                </a:lnTo>
                                <a:lnTo>
                                  <a:pt x="13192" y="0"/>
                                </a:lnTo>
                                <a:lnTo>
                                  <a:pt x="13192" y="0"/>
                                </a:lnTo>
                                <a:lnTo>
                                  <a:pt x="13192" y="4763"/>
                                </a:lnTo>
                                <a:lnTo>
                                  <a:pt x="13192" y="4763"/>
                                </a:lnTo>
                                <a:lnTo>
                                  <a:pt x="13192" y="4763"/>
                                </a:lnTo>
                                <a:lnTo>
                                  <a:pt x="13192" y="4763"/>
                                </a:lnTo>
                                <a:lnTo>
                                  <a:pt x="13192" y="4763"/>
                                </a:lnTo>
                                <a:lnTo>
                                  <a:pt x="13192" y="4763"/>
                                </a:lnTo>
                                <a:lnTo>
                                  <a:pt x="13192" y="4763"/>
                                </a:lnTo>
                                <a:lnTo>
                                  <a:pt x="13192" y="4763"/>
                                </a:lnTo>
                                <a:lnTo>
                                  <a:pt x="13192" y="4763"/>
                                </a:lnTo>
                                <a:lnTo>
                                  <a:pt x="13192" y="4763"/>
                                </a:lnTo>
                                <a:lnTo>
                                  <a:pt x="13192" y="4763"/>
                                </a:lnTo>
                                <a:lnTo>
                                  <a:pt x="13192" y="4763"/>
                                </a:lnTo>
                                <a:lnTo>
                                  <a:pt x="13926" y="4763"/>
                                </a:lnTo>
                                <a:lnTo>
                                  <a:pt x="13926" y="4763"/>
                                </a:lnTo>
                                <a:lnTo>
                                  <a:pt x="13926" y="4763"/>
                                </a:lnTo>
                                <a:lnTo>
                                  <a:pt x="13926" y="4763"/>
                                </a:lnTo>
                                <a:lnTo>
                                  <a:pt x="13926" y="0"/>
                                </a:lnTo>
                                <a:lnTo>
                                  <a:pt x="13926" y="4763"/>
                                </a:lnTo>
                                <a:lnTo>
                                  <a:pt x="13926" y="4763"/>
                                </a:lnTo>
                                <a:lnTo>
                                  <a:pt x="13926" y="4763"/>
                                </a:lnTo>
                                <a:lnTo>
                                  <a:pt x="13926" y="4763"/>
                                </a:lnTo>
                                <a:lnTo>
                                  <a:pt x="13926" y="4763"/>
                                </a:lnTo>
                                <a:lnTo>
                                  <a:pt x="13926" y="4763"/>
                                </a:lnTo>
                                <a:lnTo>
                                  <a:pt x="13926" y="4763"/>
                                </a:lnTo>
                                <a:lnTo>
                                  <a:pt x="13926" y="4763"/>
                                </a:lnTo>
                                <a:lnTo>
                                  <a:pt x="13926" y="4763"/>
                                </a:lnTo>
                                <a:lnTo>
                                  <a:pt x="13926" y="4763"/>
                                </a:lnTo>
                                <a:lnTo>
                                  <a:pt x="13926" y="0"/>
                                </a:lnTo>
                                <a:lnTo>
                                  <a:pt x="13926" y="0"/>
                                </a:lnTo>
                                <a:lnTo>
                                  <a:pt x="13926" y="0"/>
                                </a:lnTo>
                                <a:lnTo>
                                  <a:pt x="13926" y="0"/>
                                </a:lnTo>
                                <a:lnTo>
                                  <a:pt x="13926" y="4763"/>
                                </a:lnTo>
                                <a:lnTo>
                                  <a:pt x="14649" y="4763"/>
                                </a:lnTo>
                                <a:lnTo>
                                  <a:pt x="14649" y="4763"/>
                                </a:lnTo>
                                <a:lnTo>
                                  <a:pt x="14649" y="4763"/>
                                </a:lnTo>
                                <a:lnTo>
                                  <a:pt x="14649" y="4763"/>
                                </a:lnTo>
                                <a:lnTo>
                                  <a:pt x="14649" y="4763"/>
                                </a:lnTo>
                                <a:lnTo>
                                  <a:pt x="14649" y="4763"/>
                                </a:lnTo>
                                <a:lnTo>
                                  <a:pt x="14649" y="4763"/>
                                </a:lnTo>
                                <a:lnTo>
                                  <a:pt x="14649" y="4763"/>
                                </a:lnTo>
                                <a:lnTo>
                                  <a:pt x="14649" y="4763"/>
                                </a:lnTo>
                                <a:lnTo>
                                  <a:pt x="14649" y="4763"/>
                                </a:lnTo>
                                <a:lnTo>
                                  <a:pt x="14649" y="4763"/>
                                </a:lnTo>
                                <a:lnTo>
                                  <a:pt x="14649" y="4763"/>
                                </a:lnTo>
                                <a:lnTo>
                                  <a:pt x="14649" y="4763"/>
                                </a:lnTo>
                                <a:lnTo>
                                  <a:pt x="14649" y="4763"/>
                                </a:lnTo>
                                <a:lnTo>
                                  <a:pt x="14649" y="4763"/>
                                </a:lnTo>
                                <a:lnTo>
                                  <a:pt x="14649" y="4763"/>
                                </a:lnTo>
                                <a:lnTo>
                                  <a:pt x="14649" y="4763"/>
                                </a:lnTo>
                                <a:lnTo>
                                  <a:pt x="14649" y="4763"/>
                                </a:lnTo>
                                <a:lnTo>
                                  <a:pt x="15383" y="4763"/>
                                </a:lnTo>
                                <a:lnTo>
                                  <a:pt x="15383" y="4763"/>
                                </a:lnTo>
                                <a:lnTo>
                                  <a:pt x="15383" y="0"/>
                                </a:lnTo>
                                <a:lnTo>
                                  <a:pt x="15383" y="0"/>
                                </a:lnTo>
                                <a:lnTo>
                                  <a:pt x="15383" y="0"/>
                                </a:lnTo>
                                <a:lnTo>
                                  <a:pt x="15383" y="0"/>
                                </a:lnTo>
                                <a:lnTo>
                                  <a:pt x="15383" y="4763"/>
                                </a:lnTo>
                                <a:lnTo>
                                  <a:pt x="15383" y="4763"/>
                                </a:lnTo>
                                <a:lnTo>
                                  <a:pt x="15383" y="4763"/>
                                </a:lnTo>
                                <a:lnTo>
                                  <a:pt x="15383" y="4763"/>
                                </a:lnTo>
                                <a:lnTo>
                                  <a:pt x="15383" y="4763"/>
                                </a:lnTo>
                                <a:lnTo>
                                  <a:pt x="15383" y="4763"/>
                                </a:lnTo>
                                <a:lnTo>
                                  <a:pt x="15383" y="4763"/>
                                </a:lnTo>
                                <a:lnTo>
                                  <a:pt x="15383" y="4763"/>
                                </a:lnTo>
                                <a:lnTo>
                                  <a:pt x="15383" y="4763"/>
                                </a:lnTo>
                                <a:lnTo>
                                  <a:pt x="15383" y="4763"/>
                                </a:lnTo>
                                <a:lnTo>
                                  <a:pt x="15383" y="4763"/>
                                </a:lnTo>
                                <a:lnTo>
                                  <a:pt x="15383" y="0"/>
                                </a:lnTo>
                                <a:lnTo>
                                  <a:pt x="16116" y="0"/>
                                </a:lnTo>
                                <a:lnTo>
                                  <a:pt x="16116" y="4763"/>
                                </a:lnTo>
                                <a:lnTo>
                                  <a:pt x="16116" y="4763"/>
                                </a:lnTo>
                                <a:lnTo>
                                  <a:pt x="16116" y="9525"/>
                                </a:lnTo>
                                <a:lnTo>
                                  <a:pt x="16116" y="4763"/>
                                </a:lnTo>
                                <a:lnTo>
                                  <a:pt x="16116" y="4763"/>
                                </a:lnTo>
                                <a:lnTo>
                                  <a:pt x="16116" y="4763"/>
                                </a:lnTo>
                                <a:lnTo>
                                  <a:pt x="16116" y="0"/>
                                </a:lnTo>
                                <a:lnTo>
                                  <a:pt x="16116" y="4763"/>
                                </a:lnTo>
                                <a:lnTo>
                                  <a:pt x="16116" y="0"/>
                                </a:lnTo>
                                <a:lnTo>
                                  <a:pt x="16116" y="0"/>
                                </a:lnTo>
                                <a:lnTo>
                                  <a:pt x="16116" y="4763"/>
                                </a:lnTo>
                                <a:lnTo>
                                  <a:pt x="16116" y="4763"/>
                                </a:lnTo>
                                <a:lnTo>
                                  <a:pt x="16116" y="4763"/>
                                </a:lnTo>
                                <a:lnTo>
                                  <a:pt x="16116" y="4763"/>
                                </a:lnTo>
                                <a:lnTo>
                                  <a:pt x="16116" y="4763"/>
                                </a:lnTo>
                                <a:lnTo>
                                  <a:pt x="16116" y="4763"/>
                                </a:lnTo>
                                <a:lnTo>
                                  <a:pt x="16116" y="4763"/>
                                </a:lnTo>
                                <a:lnTo>
                                  <a:pt x="16850" y="4763"/>
                                </a:lnTo>
                                <a:lnTo>
                                  <a:pt x="16850" y="4763"/>
                                </a:lnTo>
                                <a:lnTo>
                                  <a:pt x="16850" y="4763"/>
                                </a:lnTo>
                                <a:lnTo>
                                  <a:pt x="16850" y="4763"/>
                                </a:lnTo>
                                <a:lnTo>
                                  <a:pt x="16850" y="4763"/>
                                </a:lnTo>
                                <a:lnTo>
                                  <a:pt x="16850" y="4763"/>
                                </a:lnTo>
                                <a:lnTo>
                                  <a:pt x="16850" y="4763"/>
                                </a:lnTo>
                                <a:lnTo>
                                  <a:pt x="16850" y="4763"/>
                                </a:lnTo>
                                <a:lnTo>
                                  <a:pt x="16850" y="4763"/>
                                </a:lnTo>
                                <a:lnTo>
                                  <a:pt x="16850" y="4763"/>
                                </a:lnTo>
                                <a:lnTo>
                                  <a:pt x="16850" y="4763"/>
                                </a:lnTo>
                                <a:lnTo>
                                  <a:pt x="16850" y="4763"/>
                                </a:lnTo>
                                <a:lnTo>
                                  <a:pt x="16850" y="0"/>
                                </a:lnTo>
                                <a:lnTo>
                                  <a:pt x="16850" y="4763"/>
                                </a:lnTo>
                                <a:lnTo>
                                  <a:pt x="16850" y="4763"/>
                                </a:lnTo>
                                <a:lnTo>
                                  <a:pt x="16850" y="4763"/>
                                </a:lnTo>
                                <a:lnTo>
                                  <a:pt x="16850" y="4763"/>
                                </a:lnTo>
                                <a:lnTo>
                                  <a:pt x="16850" y="4763"/>
                                </a:lnTo>
                                <a:lnTo>
                                  <a:pt x="16850" y="4763"/>
                                </a:lnTo>
                                <a:lnTo>
                                  <a:pt x="16850" y="4763"/>
                                </a:lnTo>
                                <a:lnTo>
                                  <a:pt x="17583" y="4763"/>
                                </a:lnTo>
                                <a:lnTo>
                                  <a:pt x="17583" y="4763"/>
                                </a:lnTo>
                                <a:lnTo>
                                  <a:pt x="17583" y="0"/>
                                </a:lnTo>
                                <a:lnTo>
                                  <a:pt x="17583" y="4763"/>
                                </a:lnTo>
                                <a:lnTo>
                                  <a:pt x="17583" y="0"/>
                                </a:lnTo>
                                <a:lnTo>
                                  <a:pt x="17583" y="4763"/>
                                </a:lnTo>
                                <a:lnTo>
                                  <a:pt x="17583" y="0"/>
                                </a:lnTo>
                                <a:lnTo>
                                  <a:pt x="17583" y="0"/>
                                </a:lnTo>
                                <a:lnTo>
                                  <a:pt x="17583" y="4763"/>
                                </a:lnTo>
                                <a:lnTo>
                                  <a:pt x="17583" y="0"/>
                                </a:lnTo>
                                <a:lnTo>
                                  <a:pt x="17583" y="0"/>
                                </a:lnTo>
                                <a:lnTo>
                                  <a:pt x="17583" y="0"/>
                                </a:lnTo>
                                <a:lnTo>
                                  <a:pt x="17583" y="0"/>
                                </a:lnTo>
                                <a:lnTo>
                                  <a:pt x="17583" y="0"/>
                                </a:lnTo>
                                <a:lnTo>
                                  <a:pt x="17583" y="4763"/>
                                </a:lnTo>
                                <a:lnTo>
                                  <a:pt x="17583" y="0"/>
                                </a:lnTo>
                                <a:lnTo>
                                  <a:pt x="17583" y="0"/>
                                </a:lnTo>
                                <a:lnTo>
                                  <a:pt x="17583" y="4763"/>
                                </a:lnTo>
                                <a:lnTo>
                                  <a:pt x="18317" y="4763"/>
                                </a:lnTo>
                                <a:lnTo>
                                  <a:pt x="18317" y="4763"/>
                                </a:lnTo>
                                <a:lnTo>
                                  <a:pt x="18317" y="4763"/>
                                </a:lnTo>
                                <a:lnTo>
                                  <a:pt x="18317" y="4763"/>
                                </a:lnTo>
                                <a:lnTo>
                                  <a:pt x="18317" y="0"/>
                                </a:lnTo>
                                <a:lnTo>
                                  <a:pt x="18317" y="0"/>
                                </a:lnTo>
                                <a:lnTo>
                                  <a:pt x="18317" y="0"/>
                                </a:lnTo>
                                <a:lnTo>
                                  <a:pt x="18317" y="0"/>
                                </a:lnTo>
                                <a:lnTo>
                                  <a:pt x="18317" y="4763"/>
                                </a:lnTo>
                                <a:lnTo>
                                  <a:pt x="18317" y="4763"/>
                                </a:lnTo>
                                <a:lnTo>
                                  <a:pt x="18317" y="4763"/>
                                </a:lnTo>
                                <a:lnTo>
                                  <a:pt x="18317" y="4763"/>
                                </a:lnTo>
                                <a:lnTo>
                                  <a:pt x="18317" y="4763"/>
                                </a:lnTo>
                                <a:lnTo>
                                  <a:pt x="18317" y="4763"/>
                                </a:lnTo>
                                <a:lnTo>
                                  <a:pt x="18317" y="4763"/>
                                </a:lnTo>
                                <a:lnTo>
                                  <a:pt x="18317" y="4763"/>
                                </a:lnTo>
                                <a:lnTo>
                                  <a:pt x="18317" y="4763"/>
                                </a:lnTo>
                                <a:lnTo>
                                  <a:pt x="18317" y="4763"/>
                                </a:lnTo>
                                <a:lnTo>
                                  <a:pt x="19050" y="4763"/>
                                </a:lnTo>
                                <a:lnTo>
                                  <a:pt x="19050" y="4763"/>
                                </a:lnTo>
                                <a:lnTo>
                                  <a:pt x="19050" y="4763"/>
                                </a:lnTo>
                                <a:lnTo>
                                  <a:pt x="19050" y="0"/>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2" name="Freeform: Shape 182"/>
                        <wps:cNvSpPr/>
                        <wps:spPr>
                          <a:xfrm>
                            <a:off x="4338637" y="2900362"/>
                            <a:ext cx="28575" cy="9525"/>
                          </a:xfrm>
                          <a:custGeom>
                            <a:avLst/>
                            <a:gdLst>
                              <a:gd name="connsiteX0" fmla="*/ 0 w 28575"/>
                              <a:gd name="connsiteY0" fmla="*/ 4763 h 9525"/>
                              <a:gd name="connsiteX1" fmla="*/ 1057 w 28575"/>
                              <a:gd name="connsiteY1" fmla="*/ 4763 h 9525"/>
                              <a:gd name="connsiteX2" fmla="*/ 1057 w 28575"/>
                              <a:gd name="connsiteY2" fmla="*/ 4763 h 9525"/>
                              <a:gd name="connsiteX3" fmla="*/ 1057 w 28575"/>
                              <a:gd name="connsiteY3" fmla="*/ 4763 h 9525"/>
                              <a:gd name="connsiteX4" fmla="*/ 1057 w 28575"/>
                              <a:gd name="connsiteY4" fmla="*/ 4763 h 9525"/>
                              <a:gd name="connsiteX5" fmla="*/ 1057 w 28575"/>
                              <a:gd name="connsiteY5" fmla="*/ 4763 h 9525"/>
                              <a:gd name="connsiteX6" fmla="*/ 1057 w 28575"/>
                              <a:gd name="connsiteY6" fmla="*/ 4763 h 9525"/>
                              <a:gd name="connsiteX7" fmla="*/ 1057 w 28575"/>
                              <a:gd name="connsiteY7" fmla="*/ 4763 h 9525"/>
                              <a:gd name="connsiteX8" fmla="*/ 1057 w 28575"/>
                              <a:gd name="connsiteY8" fmla="*/ 4763 h 9525"/>
                              <a:gd name="connsiteX9" fmla="*/ 1057 w 28575"/>
                              <a:gd name="connsiteY9" fmla="*/ 4763 h 9525"/>
                              <a:gd name="connsiteX10" fmla="*/ 1057 w 28575"/>
                              <a:gd name="connsiteY10" fmla="*/ 4763 h 9525"/>
                              <a:gd name="connsiteX11" fmla="*/ 1057 w 28575"/>
                              <a:gd name="connsiteY11" fmla="*/ 4763 h 9525"/>
                              <a:gd name="connsiteX12" fmla="*/ 1057 w 28575"/>
                              <a:gd name="connsiteY12" fmla="*/ 4763 h 9525"/>
                              <a:gd name="connsiteX13" fmla="*/ 1057 w 28575"/>
                              <a:gd name="connsiteY13" fmla="*/ 4763 h 9525"/>
                              <a:gd name="connsiteX14" fmla="*/ 1057 w 28575"/>
                              <a:gd name="connsiteY14" fmla="*/ 4763 h 9525"/>
                              <a:gd name="connsiteX15" fmla="*/ 1057 w 28575"/>
                              <a:gd name="connsiteY15" fmla="*/ 4763 h 9525"/>
                              <a:gd name="connsiteX16" fmla="*/ 1057 w 28575"/>
                              <a:gd name="connsiteY16" fmla="*/ 4763 h 9525"/>
                              <a:gd name="connsiteX17" fmla="*/ 1057 w 28575"/>
                              <a:gd name="connsiteY17" fmla="*/ 4763 h 9525"/>
                              <a:gd name="connsiteX18" fmla="*/ 1057 w 28575"/>
                              <a:gd name="connsiteY18" fmla="*/ 4763 h 9525"/>
                              <a:gd name="connsiteX19" fmla="*/ 1057 w 28575"/>
                              <a:gd name="connsiteY19" fmla="*/ 4763 h 9525"/>
                              <a:gd name="connsiteX20" fmla="*/ 1057 w 28575"/>
                              <a:gd name="connsiteY20" fmla="*/ 4763 h 9525"/>
                              <a:gd name="connsiteX21" fmla="*/ 1057 w 28575"/>
                              <a:gd name="connsiteY21" fmla="*/ 4763 h 9525"/>
                              <a:gd name="connsiteX22" fmla="*/ 1057 w 28575"/>
                              <a:gd name="connsiteY22" fmla="*/ 4763 h 9525"/>
                              <a:gd name="connsiteX23" fmla="*/ 1057 w 28575"/>
                              <a:gd name="connsiteY23" fmla="*/ 4763 h 9525"/>
                              <a:gd name="connsiteX24" fmla="*/ 1057 w 28575"/>
                              <a:gd name="connsiteY24" fmla="*/ 4763 h 9525"/>
                              <a:gd name="connsiteX25" fmla="*/ 1057 w 28575"/>
                              <a:gd name="connsiteY25" fmla="*/ 4763 h 9525"/>
                              <a:gd name="connsiteX26" fmla="*/ 1057 w 28575"/>
                              <a:gd name="connsiteY26" fmla="*/ 0 h 9525"/>
                              <a:gd name="connsiteX27" fmla="*/ 2114 w 28575"/>
                              <a:gd name="connsiteY27" fmla="*/ 4763 h 9525"/>
                              <a:gd name="connsiteX28" fmla="*/ 2114 w 28575"/>
                              <a:gd name="connsiteY28" fmla="*/ 0 h 9525"/>
                              <a:gd name="connsiteX29" fmla="*/ 2114 w 28575"/>
                              <a:gd name="connsiteY29" fmla="*/ 0 h 9525"/>
                              <a:gd name="connsiteX30" fmla="*/ 2114 w 28575"/>
                              <a:gd name="connsiteY30" fmla="*/ 4763 h 9525"/>
                              <a:gd name="connsiteX31" fmla="*/ 2114 w 28575"/>
                              <a:gd name="connsiteY31" fmla="*/ 0 h 9525"/>
                              <a:gd name="connsiteX32" fmla="*/ 2114 w 28575"/>
                              <a:gd name="connsiteY32" fmla="*/ 4763 h 9525"/>
                              <a:gd name="connsiteX33" fmla="*/ 2114 w 28575"/>
                              <a:gd name="connsiteY33" fmla="*/ 4763 h 9525"/>
                              <a:gd name="connsiteX34" fmla="*/ 2114 w 28575"/>
                              <a:gd name="connsiteY34" fmla="*/ 4763 h 9525"/>
                              <a:gd name="connsiteX35" fmla="*/ 2114 w 28575"/>
                              <a:gd name="connsiteY35" fmla="*/ 4763 h 9525"/>
                              <a:gd name="connsiteX36" fmla="*/ 2114 w 28575"/>
                              <a:gd name="connsiteY36" fmla="*/ 4763 h 9525"/>
                              <a:gd name="connsiteX37" fmla="*/ 2114 w 28575"/>
                              <a:gd name="connsiteY37" fmla="*/ 4763 h 9525"/>
                              <a:gd name="connsiteX38" fmla="*/ 2114 w 28575"/>
                              <a:gd name="connsiteY38" fmla="*/ 4763 h 9525"/>
                              <a:gd name="connsiteX39" fmla="*/ 2114 w 28575"/>
                              <a:gd name="connsiteY39" fmla="*/ 4763 h 9525"/>
                              <a:gd name="connsiteX40" fmla="*/ 2114 w 28575"/>
                              <a:gd name="connsiteY40" fmla="*/ 4763 h 9525"/>
                              <a:gd name="connsiteX41" fmla="*/ 2114 w 28575"/>
                              <a:gd name="connsiteY41" fmla="*/ 0 h 9525"/>
                              <a:gd name="connsiteX42" fmla="*/ 2114 w 28575"/>
                              <a:gd name="connsiteY42" fmla="*/ 4763 h 9525"/>
                              <a:gd name="connsiteX43" fmla="*/ 2114 w 28575"/>
                              <a:gd name="connsiteY43" fmla="*/ 4763 h 9525"/>
                              <a:gd name="connsiteX44" fmla="*/ 2114 w 28575"/>
                              <a:gd name="connsiteY44" fmla="*/ 4763 h 9525"/>
                              <a:gd name="connsiteX45" fmla="*/ 3172 w 28575"/>
                              <a:gd name="connsiteY45" fmla="*/ 0 h 9525"/>
                              <a:gd name="connsiteX46" fmla="*/ 3172 w 28575"/>
                              <a:gd name="connsiteY46" fmla="*/ 0 h 9525"/>
                              <a:gd name="connsiteX47" fmla="*/ 3172 w 28575"/>
                              <a:gd name="connsiteY47" fmla="*/ 0 h 9525"/>
                              <a:gd name="connsiteX48" fmla="*/ 3172 w 28575"/>
                              <a:gd name="connsiteY48" fmla="*/ 0 h 9525"/>
                              <a:gd name="connsiteX49" fmla="*/ 3172 w 28575"/>
                              <a:gd name="connsiteY49" fmla="*/ 4763 h 9525"/>
                              <a:gd name="connsiteX50" fmla="*/ 3172 w 28575"/>
                              <a:gd name="connsiteY50" fmla="*/ 4763 h 9525"/>
                              <a:gd name="connsiteX51" fmla="*/ 3172 w 28575"/>
                              <a:gd name="connsiteY51" fmla="*/ 4763 h 9525"/>
                              <a:gd name="connsiteX52" fmla="*/ 3172 w 28575"/>
                              <a:gd name="connsiteY52" fmla="*/ 4763 h 9525"/>
                              <a:gd name="connsiteX53" fmla="*/ 3172 w 28575"/>
                              <a:gd name="connsiteY53" fmla="*/ 4763 h 9525"/>
                              <a:gd name="connsiteX54" fmla="*/ 3172 w 28575"/>
                              <a:gd name="connsiteY54" fmla="*/ 4763 h 9525"/>
                              <a:gd name="connsiteX55" fmla="*/ 3172 w 28575"/>
                              <a:gd name="connsiteY55" fmla="*/ 0 h 9525"/>
                              <a:gd name="connsiteX56" fmla="*/ 3172 w 28575"/>
                              <a:gd name="connsiteY56" fmla="*/ 4763 h 9525"/>
                              <a:gd name="connsiteX57" fmla="*/ 3172 w 28575"/>
                              <a:gd name="connsiteY57" fmla="*/ 4763 h 9525"/>
                              <a:gd name="connsiteX58" fmla="*/ 3172 w 28575"/>
                              <a:gd name="connsiteY58" fmla="*/ 4763 h 9525"/>
                              <a:gd name="connsiteX59" fmla="*/ 3172 w 28575"/>
                              <a:gd name="connsiteY59" fmla="*/ 4763 h 9525"/>
                              <a:gd name="connsiteX60" fmla="*/ 3172 w 28575"/>
                              <a:gd name="connsiteY60" fmla="*/ 4763 h 9525"/>
                              <a:gd name="connsiteX61" fmla="*/ 3172 w 28575"/>
                              <a:gd name="connsiteY61" fmla="*/ 4763 h 9525"/>
                              <a:gd name="connsiteX62" fmla="*/ 3172 w 28575"/>
                              <a:gd name="connsiteY62" fmla="*/ 0 h 9525"/>
                              <a:gd name="connsiteX63" fmla="*/ 4229 w 28575"/>
                              <a:gd name="connsiteY63" fmla="*/ 4763 h 9525"/>
                              <a:gd name="connsiteX64" fmla="*/ 4229 w 28575"/>
                              <a:gd name="connsiteY64" fmla="*/ 4763 h 9525"/>
                              <a:gd name="connsiteX65" fmla="*/ 4229 w 28575"/>
                              <a:gd name="connsiteY65" fmla="*/ 4763 h 9525"/>
                              <a:gd name="connsiteX66" fmla="*/ 4229 w 28575"/>
                              <a:gd name="connsiteY66" fmla="*/ 4763 h 9525"/>
                              <a:gd name="connsiteX67" fmla="*/ 4229 w 28575"/>
                              <a:gd name="connsiteY67" fmla="*/ 4763 h 9525"/>
                              <a:gd name="connsiteX68" fmla="*/ 4229 w 28575"/>
                              <a:gd name="connsiteY68" fmla="*/ 4763 h 9525"/>
                              <a:gd name="connsiteX69" fmla="*/ 4229 w 28575"/>
                              <a:gd name="connsiteY69" fmla="*/ 4763 h 9525"/>
                              <a:gd name="connsiteX70" fmla="*/ 4229 w 28575"/>
                              <a:gd name="connsiteY70" fmla="*/ 4763 h 9525"/>
                              <a:gd name="connsiteX71" fmla="*/ 4229 w 28575"/>
                              <a:gd name="connsiteY71" fmla="*/ 4763 h 9525"/>
                              <a:gd name="connsiteX72" fmla="*/ 4229 w 28575"/>
                              <a:gd name="connsiteY72" fmla="*/ 4763 h 9525"/>
                              <a:gd name="connsiteX73" fmla="*/ 4229 w 28575"/>
                              <a:gd name="connsiteY73" fmla="*/ 4763 h 9525"/>
                              <a:gd name="connsiteX74" fmla="*/ 4229 w 28575"/>
                              <a:gd name="connsiteY74" fmla="*/ 4763 h 9525"/>
                              <a:gd name="connsiteX75" fmla="*/ 4229 w 28575"/>
                              <a:gd name="connsiteY75" fmla="*/ 4763 h 9525"/>
                              <a:gd name="connsiteX76" fmla="*/ 4229 w 28575"/>
                              <a:gd name="connsiteY76" fmla="*/ 4763 h 9525"/>
                              <a:gd name="connsiteX77" fmla="*/ 4229 w 28575"/>
                              <a:gd name="connsiteY77" fmla="*/ 4763 h 9525"/>
                              <a:gd name="connsiteX78" fmla="*/ 4229 w 28575"/>
                              <a:gd name="connsiteY78" fmla="*/ 4763 h 9525"/>
                              <a:gd name="connsiteX79" fmla="*/ 4229 w 28575"/>
                              <a:gd name="connsiteY79" fmla="*/ 4763 h 9525"/>
                              <a:gd name="connsiteX80" fmla="*/ 4229 w 28575"/>
                              <a:gd name="connsiteY80" fmla="*/ 4763 h 9525"/>
                              <a:gd name="connsiteX81" fmla="*/ 4229 w 28575"/>
                              <a:gd name="connsiteY81" fmla="*/ 0 h 9525"/>
                              <a:gd name="connsiteX82" fmla="*/ 4229 w 28575"/>
                              <a:gd name="connsiteY82" fmla="*/ 0 h 9525"/>
                              <a:gd name="connsiteX83" fmla="*/ 5296 w 28575"/>
                              <a:gd name="connsiteY83" fmla="*/ 0 h 9525"/>
                              <a:gd name="connsiteX84" fmla="*/ 5296 w 28575"/>
                              <a:gd name="connsiteY84" fmla="*/ 0 h 9525"/>
                              <a:gd name="connsiteX85" fmla="*/ 5296 w 28575"/>
                              <a:gd name="connsiteY85" fmla="*/ 4763 h 9525"/>
                              <a:gd name="connsiteX86" fmla="*/ 5296 w 28575"/>
                              <a:gd name="connsiteY86" fmla="*/ 0 h 9525"/>
                              <a:gd name="connsiteX87" fmla="*/ 5296 w 28575"/>
                              <a:gd name="connsiteY87" fmla="*/ 4763 h 9525"/>
                              <a:gd name="connsiteX88" fmla="*/ 5296 w 28575"/>
                              <a:gd name="connsiteY88" fmla="*/ 4763 h 9525"/>
                              <a:gd name="connsiteX89" fmla="*/ 5296 w 28575"/>
                              <a:gd name="connsiteY89" fmla="*/ 4763 h 9525"/>
                              <a:gd name="connsiteX90" fmla="*/ 5296 w 28575"/>
                              <a:gd name="connsiteY90" fmla="*/ 4763 h 9525"/>
                              <a:gd name="connsiteX91" fmla="*/ 5296 w 28575"/>
                              <a:gd name="connsiteY91" fmla="*/ 4763 h 9525"/>
                              <a:gd name="connsiteX92" fmla="*/ 5296 w 28575"/>
                              <a:gd name="connsiteY92" fmla="*/ 4763 h 9525"/>
                              <a:gd name="connsiteX93" fmla="*/ 5296 w 28575"/>
                              <a:gd name="connsiteY93" fmla="*/ 4763 h 9525"/>
                              <a:gd name="connsiteX94" fmla="*/ 5296 w 28575"/>
                              <a:gd name="connsiteY94" fmla="*/ 4763 h 9525"/>
                              <a:gd name="connsiteX95" fmla="*/ 5296 w 28575"/>
                              <a:gd name="connsiteY95" fmla="*/ 4763 h 9525"/>
                              <a:gd name="connsiteX96" fmla="*/ 5296 w 28575"/>
                              <a:gd name="connsiteY96" fmla="*/ 9525 h 9525"/>
                              <a:gd name="connsiteX97" fmla="*/ 5296 w 28575"/>
                              <a:gd name="connsiteY97" fmla="*/ 4763 h 9525"/>
                              <a:gd name="connsiteX98" fmla="*/ 5296 w 28575"/>
                              <a:gd name="connsiteY98" fmla="*/ 4763 h 9525"/>
                              <a:gd name="connsiteX99" fmla="*/ 5296 w 28575"/>
                              <a:gd name="connsiteY99" fmla="*/ 4763 h 9525"/>
                              <a:gd name="connsiteX100" fmla="*/ 5296 w 28575"/>
                              <a:gd name="connsiteY100" fmla="*/ 0 h 9525"/>
                              <a:gd name="connsiteX101" fmla="*/ 6353 w 28575"/>
                              <a:gd name="connsiteY101" fmla="*/ 0 h 9525"/>
                              <a:gd name="connsiteX102" fmla="*/ 6353 w 28575"/>
                              <a:gd name="connsiteY102" fmla="*/ 0 h 9525"/>
                              <a:gd name="connsiteX103" fmla="*/ 6353 w 28575"/>
                              <a:gd name="connsiteY103" fmla="*/ 0 h 9525"/>
                              <a:gd name="connsiteX104" fmla="*/ 6353 w 28575"/>
                              <a:gd name="connsiteY104" fmla="*/ 0 h 9525"/>
                              <a:gd name="connsiteX105" fmla="*/ 6353 w 28575"/>
                              <a:gd name="connsiteY105" fmla="*/ 0 h 9525"/>
                              <a:gd name="connsiteX106" fmla="*/ 6353 w 28575"/>
                              <a:gd name="connsiteY106" fmla="*/ 0 h 9525"/>
                              <a:gd name="connsiteX107" fmla="*/ 6353 w 28575"/>
                              <a:gd name="connsiteY107" fmla="*/ 0 h 9525"/>
                              <a:gd name="connsiteX108" fmla="*/ 6353 w 28575"/>
                              <a:gd name="connsiteY108" fmla="*/ 0 h 9525"/>
                              <a:gd name="connsiteX109" fmla="*/ 6353 w 28575"/>
                              <a:gd name="connsiteY109" fmla="*/ 0 h 9525"/>
                              <a:gd name="connsiteX110" fmla="*/ 6353 w 28575"/>
                              <a:gd name="connsiteY110" fmla="*/ 0 h 9525"/>
                              <a:gd name="connsiteX111" fmla="*/ 6353 w 28575"/>
                              <a:gd name="connsiteY111" fmla="*/ 0 h 9525"/>
                              <a:gd name="connsiteX112" fmla="*/ 6353 w 28575"/>
                              <a:gd name="connsiteY112" fmla="*/ 0 h 9525"/>
                              <a:gd name="connsiteX113" fmla="*/ 6353 w 28575"/>
                              <a:gd name="connsiteY113" fmla="*/ 0 h 9525"/>
                              <a:gd name="connsiteX114" fmla="*/ 6353 w 28575"/>
                              <a:gd name="connsiteY114" fmla="*/ 0 h 9525"/>
                              <a:gd name="connsiteX115" fmla="*/ 6353 w 28575"/>
                              <a:gd name="connsiteY115" fmla="*/ 0 h 9525"/>
                              <a:gd name="connsiteX116" fmla="*/ 6353 w 28575"/>
                              <a:gd name="connsiteY116" fmla="*/ 0 h 9525"/>
                              <a:gd name="connsiteX117" fmla="*/ 6353 w 28575"/>
                              <a:gd name="connsiteY117" fmla="*/ 0 h 9525"/>
                              <a:gd name="connsiteX118" fmla="*/ 6353 w 28575"/>
                              <a:gd name="connsiteY118" fmla="*/ 4763 h 9525"/>
                              <a:gd name="connsiteX119" fmla="*/ 7411 w 28575"/>
                              <a:gd name="connsiteY119" fmla="*/ 4763 h 9525"/>
                              <a:gd name="connsiteX120" fmla="*/ 7411 w 28575"/>
                              <a:gd name="connsiteY120" fmla="*/ 9525 h 9525"/>
                              <a:gd name="connsiteX121" fmla="*/ 7411 w 28575"/>
                              <a:gd name="connsiteY121" fmla="*/ 4763 h 9525"/>
                              <a:gd name="connsiteX122" fmla="*/ 7411 w 28575"/>
                              <a:gd name="connsiteY122" fmla="*/ 4763 h 9525"/>
                              <a:gd name="connsiteX123" fmla="*/ 7411 w 28575"/>
                              <a:gd name="connsiteY123" fmla="*/ 4763 h 9525"/>
                              <a:gd name="connsiteX124" fmla="*/ 7411 w 28575"/>
                              <a:gd name="connsiteY124" fmla="*/ 0 h 9525"/>
                              <a:gd name="connsiteX125" fmla="*/ 7411 w 28575"/>
                              <a:gd name="connsiteY125" fmla="*/ 0 h 9525"/>
                              <a:gd name="connsiteX126" fmla="*/ 7411 w 28575"/>
                              <a:gd name="connsiteY126" fmla="*/ 0 h 9525"/>
                              <a:gd name="connsiteX127" fmla="*/ 7411 w 28575"/>
                              <a:gd name="connsiteY127" fmla="*/ 4763 h 9525"/>
                              <a:gd name="connsiteX128" fmla="*/ 7411 w 28575"/>
                              <a:gd name="connsiteY128" fmla="*/ 4763 h 9525"/>
                              <a:gd name="connsiteX129" fmla="*/ 7411 w 28575"/>
                              <a:gd name="connsiteY129" fmla="*/ 4763 h 9525"/>
                              <a:gd name="connsiteX130" fmla="*/ 7411 w 28575"/>
                              <a:gd name="connsiteY130" fmla="*/ 4763 h 9525"/>
                              <a:gd name="connsiteX131" fmla="*/ 7411 w 28575"/>
                              <a:gd name="connsiteY131" fmla="*/ 4763 h 9525"/>
                              <a:gd name="connsiteX132" fmla="*/ 7411 w 28575"/>
                              <a:gd name="connsiteY132" fmla="*/ 4763 h 9525"/>
                              <a:gd name="connsiteX133" fmla="*/ 7411 w 28575"/>
                              <a:gd name="connsiteY133" fmla="*/ 4763 h 9525"/>
                              <a:gd name="connsiteX134" fmla="*/ 7411 w 28575"/>
                              <a:gd name="connsiteY134" fmla="*/ 4763 h 9525"/>
                              <a:gd name="connsiteX135" fmla="*/ 7411 w 28575"/>
                              <a:gd name="connsiteY135" fmla="*/ 4763 h 9525"/>
                              <a:gd name="connsiteX136" fmla="*/ 7411 w 28575"/>
                              <a:gd name="connsiteY136" fmla="*/ 0 h 9525"/>
                              <a:gd name="connsiteX137" fmla="*/ 8468 w 28575"/>
                              <a:gd name="connsiteY137" fmla="*/ 0 h 9525"/>
                              <a:gd name="connsiteX138" fmla="*/ 8468 w 28575"/>
                              <a:gd name="connsiteY138" fmla="*/ 0 h 9525"/>
                              <a:gd name="connsiteX139" fmla="*/ 8468 w 28575"/>
                              <a:gd name="connsiteY139" fmla="*/ 0 h 9525"/>
                              <a:gd name="connsiteX140" fmla="*/ 8468 w 28575"/>
                              <a:gd name="connsiteY140" fmla="*/ 4763 h 9525"/>
                              <a:gd name="connsiteX141" fmla="*/ 8468 w 28575"/>
                              <a:gd name="connsiteY141" fmla="*/ 4763 h 9525"/>
                              <a:gd name="connsiteX142" fmla="*/ 8468 w 28575"/>
                              <a:gd name="connsiteY142" fmla="*/ 4763 h 9525"/>
                              <a:gd name="connsiteX143" fmla="*/ 8468 w 28575"/>
                              <a:gd name="connsiteY143" fmla="*/ 4763 h 9525"/>
                              <a:gd name="connsiteX144" fmla="*/ 8468 w 28575"/>
                              <a:gd name="connsiteY144" fmla="*/ 4763 h 9525"/>
                              <a:gd name="connsiteX145" fmla="*/ 8468 w 28575"/>
                              <a:gd name="connsiteY145" fmla="*/ 0 h 9525"/>
                              <a:gd name="connsiteX146" fmla="*/ 8468 w 28575"/>
                              <a:gd name="connsiteY146" fmla="*/ 4763 h 9525"/>
                              <a:gd name="connsiteX147" fmla="*/ 8468 w 28575"/>
                              <a:gd name="connsiteY147" fmla="*/ 4763 h 9525"/>
                              <a:gd name="connsiteX148" fmla="*/ 8468 w 28575"/>
                              <a:gd name="connsiteY148" fmla="*/ 4763 h 9525"/>
                              <a:gd name="connsiteX149" fmla="*/ 8468 w 28575"/>
                              <a:gd name="connsiteY149" fmla="*/ 4763 h 9525"/>
                              <a:gd name="connsiteX150" fmla="*/ 8468 w 28575"/>
                              <a:gd name="connsiteY150" fmla="*/ 4763 h 9525"/>
                              <a:gd name="connsiteX151" fmla="*/ 8468 w 28575"/>
                              <a:gd name="connsiteY151" fmla="*/ 4763 h 9525"/>
                              <a:gd name="connsiteX152" fmla="*/ 8468 w 28575"/>
                              <a:gd name="connsiteY152" fmla="*/ 4763 h 9525"/>
                              <a:gd name="connsiteX153" fmla="*/ 8468 w 28575"/>
                              <a:gd name="connsiteY153" fmla="*/ 4763 h 9525"/>
                              <a:gd name="connsiteX154" fmla="*/ 8468 w 28575"/>
                              <a:gd name="connsiteY154" fmla="*/ 4763 h 9525"/>
                              <a:gd name="connsiteX155" fmla="*/ 8468 w 28575"/>
                              <a:gd name="connsiteY155" fmla="*/ 4763 h 9525"/>
                              <a:gd name="connsiteX156" fmla="*/ 8468 w 28575"/>
                              <a:gd name="connsiteY156" fmla="*/ 4763 h 9525"/>
                              <a:gd name="connsiteX157" fmla="*/ 9525 w 28575"/>
                              <a:gd name="connsiteY157" fmla="*/ 4763 h 9525"/>
                              <a:gd name="connsiteX158" fmla="*/ 9525 w 28575"/>
                              <a:gd name="connsiteY158" fmla="*/ 4763 h 9525"/>
                              <a:gd name="connsiteX159" fmla="*/ 9525 w 28575"/>
                              <a:gd name="connsiteY159" fmla="*/ 0 h 9525"/>
                              <a:gd name="connsiteX160" fmla="*/ 9525 w 28575"/>
                              <a:gd name="connsiteY160" fmla="*/ 4763 h 9525"/>
                              <a:gd name="connsiteX161" fmla="*/ 9525 w 28575"/>
                              <a:gd name="connsiteY161" fmla="*/ 4763 h 9525"/>
                              <a:gd name="connsiteX162" fmla="*/ 9525 w 28575"/>
                              <a:gd name="connsiteY162" fmla="*/ 4763 h 9525"/>
                              <a:gd name="connsiteX163" fmla="*/ 9525 w 28575"/>
                              <a:gd name="connsiteY163" fmla="*/ 4763 h 9525"/>
                              <a:gd name="connsiteX164" fmla="*/ 9525 w 28575"/>
                              <a:gd name="connsiteY164" fmla="*/ 4763 h 9525"/>
                              <a:gd name="connsiteX165" fmla="*/ 9525 w 28575"/>
                              <a:gd name="connsiteY165" fmla="*/ 0 h 9525"/>
                              <a:gd name="connsiteX166" fmla="*/ 9525 w 28575"/>
                              <a:gd name="connsiteY166" fmla="*/ 4763 h 9525"/>
                              <a:gd name="connsiteX167" fmla="*/ 9525 w 28575"/>
                              <a:gd name="connsiteY167" fmla="*/ 4763 h 9525"/>
                              <a:gd name="connsiteX168" fmla="*/ 9525 w 28575"/>
                              <a:gd name="connsiteY168" fmla="*/ 4763 h 9525"/>
                              <a:gd name="connsiteX169" fmla="*/ 9525 w 28575"/>
                              <a:gd name="connsiteY169" fmla="*/ 4763 h 9525"/>
                              <a:gd name="connsiteX170" fmla="*/ 9525 w 28575"/>
                              <a:gd name="connsiteY170" fmla="*/ 4763 h 9525"/>
                              <a:gd name="connsiteX171" fmla="*/ 9525 w 28575"/>
                              <a:gd name="connsiteY171" fmla="*/ 4763 h 9525"/>
                              <a:gd name="connsiteX172" fmla="*/ 9525 w 28575"/>
                              <a:gd name="connsiteY172" fmla="*/ 4763 h 9525"/>
                              <a:gd name="connsiteX173" fmla="*/ 9525 w 28575"/>
                              <a:gd name="connsiteY173" fmla="*/ 4763 h 9525"/>
                              <a:gd name="connsiteX174" fmla="*/ 9525 w 28575"/>
                              <a:gd name="connsiteY174" fmla="*/ 4763 h 9525"/>
                              <a:gd name="connsiteX175" fmla="*/ 10582 w 28575"/>
                              <a:gd name="connsiteY175" fmla="*/ 4763 h 9525"/>
                              <a:gd name="connsiteX176" fmla="*/ 10582 w 28575"/>
                              <a:gd name="connsiteY176" fmla="*/ 4763 h 9525"/>
                              <a:gd name="connsiteX177" fmla="*/ 10582 w 28575"/>
                              <a:gd name="connsiteY177" fmla="*/ 4763 h 9525"/>
                              <a:gd name="connsiteX178" fmla="*/ 10582 w 28575"/>
                              <a:gd name="connsiteY178" fmla="*/ 4763 h 9525"/>
                              <a:gd name="connsiteX179" fmla="*/ 10582 w 28575"/>
                              <a:gd name="connsiteY179" fmla="*/ 4763 h 9525"/>
                              <a:gd name="connsiteX180" fmla="*/ 10582 w 28575"/>
                              <a:gd name="connsiteY180" fmla="*/ 0 h 9525"/>
                              <a:gd name="connsiteX181" fmla="*/ 10582 w 28575"/>
                              <a:gd name="connsiteY181" fmla="*/ 0 h 9525"/>
                              <a:gd name="connsiteX182" fmla="*/ 10582 w 28575"/>
                              <a:gd name="connsiteY182" fmla="*/ 4763 h 9525"/>
                              <a:gd name="connsiteX183" fmla="*/ 10582 w 28575"/>
                              <a:gd name="connsiteY183" fmla="*/ 4763 h 9525"/>
                              <a:gd name="connsiteX184" fmla="*/ 10582 w 28575"/>
                              <a:gd name="connsiteY184" fmla="*/ 4763 h 9525"/>
                              <a:gd name="connsiteX185" fmla="*/ 10582 w 28575"/>
                              <a:gd name="connsiteY185" fmla="*/ 4763 h 9525"/>
                              <a:gd name="connsiteX186" fmla="*/ 10582 w 28575"/>
                              <a:gd name="connsiteY186" fmla="*/ 4763 h 9525"/>
                              <a:gd name="connsiteX187" fmla="*/ 10582 w 28575"/>
                              <a:gd name="connsiteY187" fmla="*/ 0 h 9525"/>
                              <a:gd name="connsiteX188" fmla="*/ 10582 w 28575"/>
                              <a:gd name="connsiteY188" fmla="*/ 0 h 9525"/>
                              <a:gd name="connsiteX189" fmla="*/ 10582 w 28575"/>
                              <a:gd name="connsiteY189" fmla="*/ 0 h 9525"/>
                              <a:gd name="connsiteX190" fmla="*/ 10582 w 28575"/>
                              <a:gd name="connsiteY190" fmla="*/ 0 h 9525"/>
                              <a:gd name="connsiteX191" fmla="*/ 10582 w 28575"/>
                              <a:gd name="connsiteY191" fmla="*/ 0 h 9525"/>
                              <a:gd name="connsiteX192" fmla="*/ 10582 w 28575"/>
                              <a:gd name="connsiteY192" fmla="*/ 0 h 9525"/>
                              <a:gd name="connsiteX193" fmla="*/ 11639 w 28575"/>
                              <a:gd name="connsiteY193" fmla="*/ 0 h 9525"/>
                              <a:gd name="connsiteX194" fmla="*/ 11639 w 28575"/>
                              <a:gd name="connsiteY194" fmla="*/ 4763 h 9525"/>
                              <a:gd name="connsiteX195" fmla="*/ 11639 w 28575"/>
                              <a:gd name="connsiteY195" fmla="*/ 4763 h 9525"/>
                              <a:gd name="connsiteX196" fmla="*/ 11639 w 28575"/>
                              <a:gd name="connsiteY196" fmla="*/ 4763 h 9525"/>
                              <a:gd name="connsiteX197" fmla="*/ 11639 w 28575"/>
                              <a:gd name="connsiteY197" fmla="*/ 4763 h 9525"/>
                              <a:gd name="connsiteX198" fmla="*/ 11639 w 28575"/>
                              <a:gd name="connsiteY198" fmla="*/ 4763 h 9525"/>
                              <a:gd name="connsiteX199" fmla="*/ 11639 w 28575"/>
                              <a:gd name="connsiteY199" fmla="*/ 4763 h 9525"/>
                              <a:gd name="connsiteX200" fmla="*/ 11639 w 28575"/>
                              <a:gd name="connsiteY200" fmla="*/ 4763 h 9525"/>
                              <a:gd name="connsiteX201" fmla="*/ 11639 w 28575"/>
                              <a:gd name="connsiteY201" fmla="*/ 4763 h 9525"/>
                              <a:gd name="connsiteX202" fmla="*/ 11639 w 28575"/>
                              <a:gd name="connsiteY202" fmla="*/ 4763 h 9525"/>
                              <a:gd name="connsiteX203" fmla="*/ 11639 w 28575"/>
                              <a:gd name="connsiteY203" fmla="*/ 4763 h 9525"/>
                              <a:gd name="connsiteX204" fmla="*/ 11639 w 28575"/>
                              <a:gd name="connsiteY204" fmla="*/ 4763 h 9525"/>
                              <a:gd name="connsiteX205" fmla="*/ 11639 w 28575"/>
                              <a:gd name="connsiteY205" fmla="*/ 4763 h 9525"/>
                              <a:gd name="connsiteX206" fmla="*/ 11639 w 28575"/>
                              <a:gd name="connsiteY206" fmla="*/ 4763 h 9525"/>
                              <a:gd name="connsiteX207" fmla="*/ 11639 w 28575"/>
                              <a:gd name="connsiteY207" fmla="*/ 4763 h 9525"/>
                              <a:gd name="connsiteX208" fmla="*/ 11639 w 28575"/>
                              <a:gd name="connsiteY208" fmla="*/ 4763 h 9525"/>
                              <a:gd name="connsiteX209" fmla="*/ 11639 w 28575"/>
                              <a:gd name="connsiteY209" fmla="*/ 0 h 9525"/>
                              <a:gd name="connsiteX210" fmla="*/ 11639 w 28575"/>
                              <a:gd name="connsiteY210" fmla="*/ 0 h 9525"/>
                              <a:gd name="connsiteX211" fmla="*/ 12697 w 28575"/>
                              <a:gd name="connsiteY211" fmla="*/ 0 h 9525"/>
                              <a:gd name="connsiteX212" fmla="*/ 12697 w 28575"/>
                              <a:gd name="connsiteY212" fmla="*/ 0 h 9525"/>
                              <a:gd name="connsiteX213" fmla="*/ 12697 w 28575"/>
                              <a:gd name="connsiteY213" fmla="*/ 0 h 9525"/>
                              <a:gd name="connsiteX214" fmla="*/ 12697 w 28575"/>
                              <a:gd name="connsiteY214" fmla="*/ 0 h 9525"/>
                              <a:gd name="connsiteX215" fmla="*/ 12697 w 28575"/>
                              <a:gd name="connsiteY215" fmla="*/ 0 h 9525"/>
                              <a:gd name="connsiteX216" fmla="*/ 12697 w 28575"/>
                              <a:gd name="connsiteY216" fmla="*/ 0 h 9525"/>
                              <a:gd name="connsiteX217" fmla="*/ 12697 w 28575"/>
                              <a:gd name="connsiteY217" fmla="*/ 4763 h 9525"/>
                              <a:gd name="connsiteX218" fmla="*/ 12697 w 28575"/>
                              <a:gd name="connsiteY218" fmla="*/ 4763 h 9525"/>
                              <a:gd name="connsiteX219" fmla="*/ 12697 w 28575"/>
                              <a:gd name="connsiteY219" fmla="*/ 4763 h 9525"/>
                              <a:gd name="connsiteX220" fmla="*/ 12697 w 28575"/>
                              <a:gd name="connsiteY220" fmla="*/ 4763 h 9525"/>
                              <a:gd name="connsiteX221" fmla="*/ 12697 w 28575"/>
                              <a:gd name="connsiteY221" fmla="*/ 4763 h 9525"/>
                              <a:gd name="connsiteX222" fmla="*/ 12697 w 28575"/>
                              <a:gd name="connsiteY222" fmla="*/ 4763 h 9525"/>
                              <a:gd name="connsiteX223" fmla="*/ 12697 w 28575"/>
                              <a:gd name="connsiteY223" fmla="*/ 4763 h 9525"/>
                              <a:gd name="connsiteX224" fmla="*/ 12697 w 28575"/>
                              <a:gd name="connsiteY224" fmla="*/ 4763 h 9525"/>
                              <a:gd name="connsiteX225" fmla="*/ 12697 w 28575"/>
                              <a:gd name="connsiteY225" fmla="*/ 0 h 9525"/>
                              <a:gd name="connsiteX226" fmla="*/ 12697 w 28575"/>
                              <a:gd name="connsiteY226" fmla="*/ 0 h 9525"/>
                              <a:gd name="connsiteX227" fmla="*/ 12697 w 28575"/>
                              <a:gd name="connsiteY227" fmla="*/ 4763 h 9525"/>
                              <a:gd name="connsiteX228" fmla="*/ 12697 w 28575"/>
                              <a:gd name="connsiteY228" fmla="*/ 4763 h 9525"/>
                              <a:gd name="connsiteX229" fmla="*/ 12697 w 28575"/>
                              <a:gd name="connsiteY229" fmla="*/ 4763 h 9525"/>
                              <a:gd name="connsiteX230" fmla="*/ 12697 w 28575"/>
                              <a:gd name="connsiteY230" fmla="*/ 4763 h 9525"/>
                              <a:gd name="connsiteX231" fmla="*/ 12697 w 28575"/>
                              <a:gd name="connsiteY231" fmla="*/ 4763 h 9525"/>
                              <a:gd name="connsiteX232" fmla="*/ 12697 w 28575"/>
                              <a:gd name="connsiteY232" fmla="*/ 0 h 9525"/>
                              <a:gd name="connsiteX233" fmla="*/ 12697 w 28575"/>
                              <a:gd name="connsiteY233" fmla="*/ 0 h 9525"/>
                              <a:gd name="connsiteX234" fmla="*/ 12697 w 28575"/>
                              <a:gd name="connsiteY234" fmla="*/ 0 h 9525"/>
                              <a:gd name="connsiteX235" fmla="*/ 12697 w 28575"/>
                              <a:gd name="connsiteY235" fmla="*/ 0 h 9525"/>
                              <a:gd name="connsiteX236" fmla="*/ 12697 w 28575"/>
                              <a:gd name="connsiteY236" fmla="*/ 0 h 9525"/>
                              <a:gd name="connsiteX237" fmla="*/ 13754 w 28575"/>
                              <a:gd name="connsiteY237" fmla="*/ 0 h 9525"/>
                              <a:gd name="connsiteX238" fmla="*/ 13754 w 28575"/>
                              <a:gd name="connsiteY238" fmla="*/ 4763 h 9525"/>
                              <a:gd name="connsiteX239" fmla="*/ 13754 w 28575"/>
                              <a:gd name="connsiteY239" fmla="*/ 0 h 9525"/>
                              <a:gd name="connsiteX240" fmla="*/ 13754 w 28575"/>
                              <a:gd name="connsiteY240" fmla="*/ 0 h 9525"/>
                              <a:gd name="connsiteX241" fmla="*/ 13754 w 28575"/>
                              <a:gd name="connsiteY241" fmla="*/ 0 h 9525"/>
                              <a:gd name="connsiteX242" fmla="*/ 13754 w 28575"/>
                              <a:gd name="connsiteY242" fmla="*/ 0 h 9525"/>
                              <a:gd name="connsiteX243" fmla="*/ 13754 w 28575"/>
                              <a:gd name="connsiteY243" fmla="*/ 4763 h 9525"/>
                              <a:gd name="connsiteX244" fmla="*/ 13754 w 28575"/>
                              <a:gd name="connsiteY244" fmla="*/ 4763 h 9525"/>
                              <a:gd name="connsiteX245" fmla="*/ 13754 w 28575"/>
                              <a:gd name="connsiteY245" fmla="*/ 4763 h 9525"/>
                              <a:gd name="connsiteX246" fmla="*/ 13754 w 28575"/>
                              <a:gd name="connsiteY246" fmla="*/ 4763 h 9525"/>
                              <a:gd name="connsiteX247" fmla="*/ 13754 w 28575"/>
                              <a:gd name="connsiteY247" fmla="*/ 4763 h 9525"/>
                              <a:gd name="connsiteX248" fmla="*/ 13754 w 28575"/>
                              <a:gd name="connsiteY248" fmla="*/ 4763 h 9525"/>
                              <a:gd name="connsiteX249" fmla="*/ 13754 w 28575"/>
                              <a:gd name="connsiteY249" fmla="*/ 4763 h 9525"/>
                              <a:gd name="connsiteX250" fmla="*/ 13754 w 28575"/>
                              <a:gd name="connsiteY250" fmla="*/ 4763 h 9525"/>
                              <a:gd name="connsiteX251" fmla="*/ 13754 w 28575"/>
                              <a:gd name="connsiteY251" fmla="*/ 4763 h 9525"/>
                              <a:gd name="connsiteX252" fmla="*/ 13754 w 28575"/>
                              <a:gd name="connsiteY252" fmla="*/ 4763 h 9525"/>
                              <a:gd name="connsiteX253" fmla="*/ 13754 w 28575"/>
                              <a:gd name="connsiteY253" fmla="*/ 4763 h 9525"/>
                              <a:gd name="connsiteX254" fmla="*/ 13754 w 28575"/>
                              <a:gd name="connsiteY254" fmla="*/ 4763 h 9525"/>
                              <a:gd name="connsiteX255" fmla="*/ 14821 w 28575"/>
                              <a:gd name="connsiteY255" fmla="*/ 4763 h 9525"/>
                              <a:gd name="connsiteX256" fmla="*/ 14821 w 28575"/>
                              <a:gd name="connsiteY256" fmla="*/ 4763 h 9525"/>
                              <a:gd name="connsiteX257" fmla="*/ 14821 w 28575"/>
                              <a:gd name="connsiteY257" fmla="*/ 4763 h 9525"/>
                              <a:gd name="connsiteX258" fmla="*/ 14821 w 28575"/>
                              <a:gd name="connsiteY258" fmla="*/ 4763 h 9525"/>
                              <a:gd name="connsiteX259" fmla="*/ 14821 w 28575"/>
                              <a:gd name="connsiteY259" fmla="*/ 4763 h 9525"/>
                              <a:gd name="connsiteX260" fmla="*/ 14821 w 28575"/>
                              <a:gd name="connsiteY260" fmla="*/ 4763 h 9525"/>
                              <a:gd name="connsiteX261" fmla="*/ 14821 w 28575"/>
                              <a:gd name="connsiteY261" fmla="*/ 4763 h 9525"/>
                              <a:gd name="connsiteX262" fmla="*/ 14821 w 28575"/>
                              <a:gd name="connsiteY262" fmla="*/ 4763 h 9525"/>
                              <a:gd name="connsiteX263" fmla="*/ 14821 w 28575"/>
                              <a:gd name="connsiteY263" fmla="*/ 4763 h 9525"/>
                              <a:gd name="connsiteX264" fmla="*/ 14821 w 28575"/>
                              <a:gd name="connsiteY264" fmla="*/ 4763 h 9525"/>
                              <a:gd name="connsiteX265" fmla="*/ 14821 w 28575"/>
                              <a:gd name="connsiteY265" fmla="*/ 4763 h 9525"/>
                              <a:gd name="connsiteX266" fmla="*/ 14821 w 28575"/>
                              <a:gd name="connsiteY266" fmla="*/ 4763 h 9525"/>
                              <a:gd name="connsiteX267" fmla="*/ 14821 w 28575"/>
                              <a:gd name="connsiteY267" fmla="*/ 4763 h 9525"/>
                              <a:gd name="connsiteX268" fmla="*/ 14821 w 28575"/>
                              <a:gd name="connsiteY268" fmla="*/ 4763 h 9525"/>
                              <a:gd name="connsiteX269" fmla="*/ 14821 w 28575"/>
                              <a:gd name="connsiteY269" fmla="*/ 4763 h 9525"/>
                              <a:gd name="connsiteX270" fmla="*/ 14821 w 28575"/>
                              <a:gd name="connsiteY270" fmla="*/ 4763 h 9525"/>
                              <a:gd name="connsiteX271" fmla="*/ 14821 w 28575"/>
                              <a:gd name="connsiteY271" fmla="*/ 4763 h 9525"/>
                              <a:gd name="connsiteX272" fmla="*/ 14821 w 28575"/>
                              <a:gd name="connsiteY272" fmla="*/ 4763 h 9525"/>
                              <a:gd name="connsiteX273" fmla="*/ 15878 w 28575"/>
                              <a:gd name="connsiteY273" fmla="*/ 4763 h 9525"/>
                              <a:gd name="connsiteX274" fmla="*/ 15878 w 28575"/>
                              <a:gd name="connsiteY274" fmla="*/ 4763 h 9525"/>
                              <a:gd name="connsiteX275" fmla="*/ 15878 w 28575"/>
                              <a:gd name="connsiteY275" fmla="*/ 4763 h 9525"/>
                              <a:gd name="connsiteX276" fmla="*/ 15878 w 28575"/>
                              <a:gd name="connsiteY276" fmla="*/ 4763 h 9525"/>
                              <a:gd name="connsiteX277" fmla="*/ 15878 w 28575"/>
                              <a:gd name="connsiteY277" fmla="*/ 0 h 9525"/>
                              <a:gd name="connsiteX278" fmla="*/ 15878 w 28575"/>
                              <a:gd name="connsiteY278" fmla="*/ 4763 h 9525"/>
                              <a:gd name="connsiteX279" fmla="*/ 15878 w 28575"/>
                              <a:gd name="connsiteY279" fmla="*/ 4763 h 9525"/>
                              <a:gd name="connsiteX280" fmla="*/ 15878 w 28575"/>
                              <a:gd name="connsiteY280" fmla="*/ 4763 h 9525"/>
                              <a:gd name="connsiteX281" fmla="*/ 15878 w 28575"/>
                              <a:gd name="connsiteY281" fmla="*/ 4763 h 9525"/>
                              <a:gd name="connsiteX282" fmla="*/ 15878 w 28575"/>
                              <a:gd name="connsiteY282" fmla="*/ 4763 h 9525"/>
                              <a:gd name="connsiteX283" fmla="*/ 15878 w 28575"/>
                              <a:gd name="connsiteY283" fmla="*/ 4763 h 9525"/>
                              <a:gd name="connsiteX284" fmla="*/ 15878 w 28575"/>
                              <a:gd name="connsiteY284" fmla="*/ 4763 h 9525"/>
                              <a:gd name="connsiteX285" fmla="*/ 15878 w 28575"/>
                              <a:gd name="connsiteY285" fmla="*/ 4763 h 9525"/>
                              <a:gd name="connsiteX286" fmla="*/ 15878 w 28575"/>
                              <a:gd name="connsiteY286" fmla="*/ 4763 h 9525"/>
                              <a:gd name="connsiteX287" fmla="*/ 15878 w 28575"/>
                              <a:gd name="connsiteY287" fmla="*/ 4763 h 9525"/>
                              <a:gd name="connsiteX288" fmla="*/ 15878 w 28575"/>
                              <a:gd name="connsiteY288" fmla="*/ 4763 h 9525"/>
                              <a:gd name="connsiteX289" fmla="*/ 15878 w 28575"/>
                              <a:gd name="connsiteY289" fmla="*/ 4763 h 9525"/>
                              <a:gd name="connsiteX290" fmla="*/ 15878 w 28575"/>
                              <a:gd name="connsiteY290" fmla="*/ 4763 h 9525"/>
                              <a:gd name="connsiteX291" fmla="*/ 16936 w 28575"/>
                              <a:gd name="connsiteY291" fmla="*/ 0 h 9525"/>
                              <a:gd name="connsiteX292" fmla="*/ 16936 w 28575"/>
                              <a:gd name="connsiteY292" fmla="*/ 0 h 9525"/>
                              <a:gd name="connsiteX293" fmla="*/ 16936 w 28575"/>
                              <a:gd name="connsiteY293" fmla="*/ 0 h 9525"/>
                              <a:gd name="connsiteX294" fmla="*/ 16936 w 28575"/>
                              <a:gd name="connsiteY294" fmla="*/ 0 h 9525"/>
                              <a:gd name="connsiteX295" fmla="*/ 16936 w 28575"/>
                              <a:gd name="connsiteY295" fmla="*/ 4763 h 9525"/>
                              <a:gd name="connsiteX296" fmla="*/ 16936 w 28575"/>
                              <a:gd name="connsiteY296" fmla="*/ 4763 h 9525"/>
                              <a:gd name="connsiteX297" fmla="*/ 16936 w 28575"/>
                              <a:gd name="connsiteY297" fmla="*/ 4763 h 9525"/>
                              <a:gd name="connsiteX298" fmla="*/ 16936 w 28575"/>
                              <a:gd name="connsiteY298" fmla="*/ 4763 h 9525"/>
                              <a:gd name="connsiteX299" fmla="*/ 16936 w 28575"/>
                              <a:gd name="connsiteY299" fmla="*/ 0 h 9525"/>
                              <a:gd name="connsiteX300" fmla="*/ 16936 w 28575"/>
                              <a:gd name="connsiteY300" fmla="*/ 0 h 9525"/>
                              <a:gd name="connsiteX301" fmla="*/ 16936 w 28575"/>
                              <a:gd name="connsiteY301" fmla="*/ 0 h 9525"/>
                              <a:gd name="connsiteX302" fmla="*/ 16936 w 28575"/>
                              <a:gd name="connsiteY302" fmla="*/ 4763 h 9525"/>
                              <a:gd name="connsiteX303" fmla="*/ 16936 w 28575"/>
                              <a:gd name="connsiteY303" fmla="*/ 4763 h 9525"/>
                              <a:gd name="connsiteX304" fmla="*/ 16936 w 28575"/>
                              <a:gd name="connsiteY304" fmla="*/ 4763 h 9525"/>
                              <a:gd name="connsiteX305" fmla="*/ 16936 w 28575"/>
                              <a:gd name="connsiteY305" fmla="*/ 4763 h 9525"/>
                              <a:gd name="connsiteX306" fmla="*/ 16936 w 28575"/>
                              <a:gd name="connsiteY306" fmla="*/ 0 h 9525"/>
                              <a:gd name="connsiteX307" fmla="*/ 16936 w 28575"/>
                              <a:gd name="connsiteY307" fmla="*/ 0 h 9525"/>
                              <a:gd name="connsiteX308" fmla="*/ 16936 w 28575"/>
                              <a:gd name="connsiteY308" fmla="*/ 0 h 9525"/>
                              <a:gd name="connsiteX309" fmla="*/ 16936 w 28575"/>
                              <a:gd name="connsiteY309" fmla="*/ 0 h 9525"/>
                              <a:gd name="connsiteX310" fmla="*/ 16936 w 28575"/>
                              <a:gd name="connsiteY310" fmla="*/ 4763 h 9525"/>
                              <a:gd name="connsiteX311" fmla="*/ 17993 w 28575"/>
                              <a:gd name="connsiteY311" fmla="*/ 4763 h 9525"/>
                              <a:gd name="connsiteX312" fmla="*/ 17993 w 28575"/>
                              <a:gd name="connsiteY312" fmla="*/ 4763 h 9525"/>
                              <a:gd name="connsiteX313" fmla="*/ 17993 w 28575"/>
                              <a:gd name="connsiteY313" fmla="*/ 4763 h 9525"/>
                              <a:gd name="connsiteX314" fmla="*/ 17993 w 28575"/>
                              <a:gd name="connsiteY314" fmla="*/ 0 h 9525"/>
                              <a:gd name="connsiteX315" fmla="*/ 17993 w 28575"/>
                              <a:gd name="connsiteY315" fmla="*/ 0 h 9525"/>
                              <a:gd name="connsiteX316" fmla="*/ 17993 w 28575"/>
                              <a:gd name="connsiteY316" fmla="*/ 4763 h 9525"/>
                              <a:gd name="connsiteX317" fmla="*/ 17993 w 28575"/>
                              <a:gd name="connsiteY317" fmla="*/ 4763 h 9525"/>
                              <a:gd name="connsiteX318" fmla="*/ 17993 w 28575"/>
                              <a:gd name="connsiteY318" fmla="*/ 4763 h 9525"/>
                              <a:gd name="connsiteX319" fmla="*/ 17993 w 28575"/>
                              <a:gd name="connsiteY319" fmla="*/ 4763 h 9525"/>
                              <a:gd name="connsiteX320" fmla="*/ 17993 w 28575"/>
                              <a:gd name="connsiteY320" fmla="*/ 4763 h 9525"/>
                              <a:gd name="connsiteX321" fmla="*/ 17993 w 28575"/>
                              <a:gd name="connsiteY321" fmla="*/ 4763 h 9525"/>
                              <a:gd name="connsiteX322" fmla="*/ 17993 w 28575"/>
                              <a:gd name="connsiteY322" fmla="*/ 0 h 9525"/>
                              <a:gd name="connsiteX323" fmla="*/ 17993 w 28575"/>
                              <a:gd name="connsiteY323" fmla="*/ 4763 h 9525"/>
                              <a:gd name="connsiteX324" fmla="*/ 17993 w 28575"/>
                              <a:gd name="connsiteY324" fmla="*/ 4763 h 9525"/>
                              <a:gd name="connsiteX325" fmla="*/ 17993 w 28575"/>
                              <a:gd name="connsiteY325" fmla="*/ 4763 h 9525"/>
                              <a:gd name="connsiteX326" fmla="*/ 17993 w 28575"/>
                              <a:gd name="connsiteY326" fmla="*/ 4763 h 9525"/>
                              <a:gd name="connsiteX327" fmla="*/ 17993 w 28575"/>
                              <a:gd name="connsiteY327" fmla="*/ 4763 h 9525"/>
                              <a:gd name="connsiteX328" fmla="*/ 17993 w 28575"/>
                              <a:gd name="connsiteY328" fmla="*/ 4763 h 9525"/>
                              <a:gd name="connsiteX329" fmla="*/ 19050 w 28575"/>
                              <a:gd name="connsiteY329" fmla="*/ 4763 h 9525"/>
                              <a:gd name="connsiteX330" fmla="*/ 19050 w 28575"/>
                              <a:gd name="connsiteY330" fmla="*/ 4763 h 9525"/>
                              <a:gd name="connsiteX331" fmla="*/ 19050 w 28575"/>
                              <a:gd name="connsiteY331" fmla="*/ 4763 h 9525"/>
                              <a:gd name="connsiteX332" fmla="*/ 19050 w 28575"/>
                              <a:gd name="connsiteY332" fmla="*/ 4763 h 9525"/>
                              <a:gd name="connsiteX333" fmla="*/ 19050 w 28575"/>
                              <a:gd name="connsiteY333" fmla="*/ 4763 h 9525"/>
                              <a:gd name="connsiteX334" fmla="*/ 19050 w 28575"/>
                              <a:gd name="connsiteY334" fmla="*/ 4763 h 9525"/>
                              <a:gd name="connsiteX335" fmla="*/ 19050 w 28575"/>
                              <a:gd name="connsiteY335" fmla="*/ 4763 h 9525"/>
                              <a:gd name="connsiteX336" fmla="*/ 19050 w 28575"/>
                              <a:gd name="connsiteY336" fmla="*/ 0 h 9525"/>
                              <a:gd name="connsiteX337" fmla="*/ 19050 w 28575"/>
                              <a:gd name="connsiteY337" fmla="*/ 0 h 9525"/>
                              <a:gd name="connsiteX338" fmla="*/ 19050 w 28575"/>
                              <a:gd name="connsiteY338" fmla="*/ 0 h 9525"/>
                              <a:gd name="connsiteX339" fmla="*/ 19050 w 28575"/>
                              <a:gd name="connsiteY339" fmla="*/ 0 h 9525"/>
                              <a:gd name="connsiteX340" fmla="*/ 19050 w 28575"/>
                              <a:gd name="connsiteY340" fmla="*/ 0 h 9525"/>
                              <a:gd name="connsiteX341" fmla="*/ 19050 w 28575"/>
                              <a:gd name="connsiteY341" fmla="*/ 4763 h 9525"/>
                              <a:gd name="connsiteX342" fmla="*/ 19050 w 28575"/>
                              <a:gd name="connsiteY342" fmla="*/ 4763 h 9525"/>
                              <a:gd name="connsiteX343" fmla="*/ 19050 w 28575"/>
                              <a:gd name="connsiteY343" fmla="*/ 4763 h 9525"/>
                              <a:gd name="connsiteX344" fmla="*/ 19050 w 28575"/>
                              <a:gd name="connsiteY344" fmla="*/ 4763 h 9525"/>
                              <a:gd name="connsiteX345" fmla="*/ 19050 w 28575"/>
                              <a:gd name="connsiteY345" fmla="*/ 4763 h 9525"/>
                              <a:gd name="connsiteX346" fmla="*/ 19050 w 28575"/>
                              <a:gd name="connsiteY346" fmla="*/ 4763 h 9525"/>
                              <a:gd name="connsiteX347" fmla="*/ 20107 w 28575"/>
                              <a:gd name="connsiteY347" fmla="*/ 4763 h 9525"/>
                              <a:gd name="connsiteX348" fmla="*/ 20107 w 28575"/>
                              <a:gd name="connsiteY348" fmla="*/ 4763 h 9525"/>
                              <a:gd name="connsiteX349" fmla="*/ 20107 w 28575"/>
                              <a:gd name="connsiteY349" fmla="*/ 4763 h 9525"/>
                              <a:gd name="connsiteX350" fmla="*/ 20107 w 28575"/>
                              <a:gd name="connsiteY350" fmla="*/ 4763 h 9525"/>
                              <a:gd name="connsiteX351" fmla="*/ 20107 w 28575"/>
                              <a:gd name="connsiteY351" fmla="*/ 4763 h 9525"/>
                              <a:gd name="connsiteX352" fmla="*/ 20107 w 28575"/>
                              <a:gd name="connsiteY352" fmla="*/ 4763 h 9525"/>
                              <a:gd name="connsiteX353" fmla="*/ 20107 w 28575"/>
                              <a:gd name="connsiteY353" fmla="*/ 0 h 9525"/>
                              <a:gd name="connsiteX354" fmla="*/ 20107 w 28575"/>
                              <a:gd name="connsiteY354" fmla="*/ 0 h 9525"/>
                              <a:gd name="connsiteX355" fmla="*/ 20107 w 28575"/>
                              <a:gd name="connsiteY355" fmla="*/ 0 h 9525"/>
                              <a:gd name="connsiteX356" fmla="*/ 20107 w 28575"/>
                              <a:gd name="connsiteY356" fmla="*/ 0 h 9525"/>
                              <a:gd name="connsiteX357" fmla="*/ 20107 w 28575"/>
                              <a:gd name="connsiteY357" fmla="*/ 4763 h 9525"/>
                              <a:gd name="connsiteX358" fmla="*/ 20107 w 28575"/>
                              <a:gd name="connsiteY358" fmla="*/ 4763 h 9525"/>
                              <a:gd name="connsiteX359" fmla="*/ 20107 w 28575"/>
                              <a:gd name="connsiteY359" fmla="*/ 4763 h 9525"/>
                              <a:gd name="connsiteX360" fmla="*/ 20107 w 28575"/>
                              <a:gd name="connsiteY360" fmla="*/ 4763 h 9525"/>
                              <a:gd name="connsiteX361" fmla="*/ 20107 w 28575"/>
                              <a:gd name="connsiteY361" fmla="*/ 4763 h 9525"/>
                              <a:gd name="connsiteX362" fmla="*/ 20107 w 28575"/>
                              <a:gd name="connsiteY362" fmla="*/ 4763 h 9525"/>
                              <a:gd name="connsiteX363" fmla="*/ 20107 w 28575"/>
                              <a:gd name="connsiteY363" fmla="*/ 4763 h 9525"/>
                              <a:gd name="connsiteX364" fmla="*/ 20107 w 28575"/>
                              <a:gd name="connsiteY364" fmla="*/ 4763 h 9525"/>
                              <a:gd name="connsiteX365" fmla="*/ 20107 w 28575"/>
                              <a:gd name="connsiteY365" fmla="*/ 4763 h 9525"/>
                              <a:gd name="connsiteX366" fmla="*/ 20107 w 28575"/>
                              <a:gd name="connsiteY366" fmla="*/ 4763 h 9525"/>
                              <a:gd name="connsiteX367" fmla="*/ 21164 w 28575"/>
                              <a:gd name="connsiteY367" fmla="*/ 4763 h 9525"/>
                              <a:gd name="connsiteX368" fmla="*/ 21164 w 28575"/>
                              <a:gd name="connsiteY368" fmla="*/ 4763 h 9525"/>
                              <a:gd name="connsiteX369" fmla="*/ 21164 w 28575"/>
                              <a:gd name="connsiteY369" fmla="*/ 0 h 9525"/>
                              <a:gd name="connsiteX370" fmla="*/ 21164 w 28575"/>
                              <a:gd name="connsiteY370" fmla="*/ 4763 h 9525"/>
                              <a:gd name="connsiteX371" fmla="*/ 21164 w 28575"/>
                              <a:gd name="connsiteY371" fmla="*/ 4763 h 9525"/>
                              <a:gd name="connsiteX372" fmla="*/ 21164 w 28575"/>
                              <a:gd name="connsiteY372" fmla="*/ 4763 h 9525"/>
                              <a:gd name="connsiteX373" fmla="*/ 21164 w 28575"/>
                              <a:gd name="connsiteY373" fmla="*/ 4763 h 9525"/>
                              <a:gd name="connsiteX374" fmla="*/ 21164 w 28575"/>
                              <a:gd name="connsiteY374" fmla="*/ 4763 h 9525"/>
                              <a:gd name="connsiteX375" fmla="*/ 21164 w 28575"/>
                              <a:gd name="connsiteY375" fmla="*/ 4763 h 9525"/>
                              <a:gd name="connsiteX376" fmla="*/ 21164 w 28575"/>
                              <a:gd name="connsiteY376" fmla="*/ 4763 h 9525"/>
                              <a:gd name="connsiteX377" fmla="*/ 21164 w 28575"/>
                              <a:gd name="connsiteY377" fmla="*/ 4763 h 9525"/>
                              <a:gd name="connsiteX378" fmla="*/ 21164 w 28575"/>
                              <a:gd name="connsiteY378" fmla="*/ 4763 h 9525"/>
                              <a:gd name="connsiteX379" fmla="*/ 21164 w 28575"/>
                              <a:gd name="connsiteY379" fmla="*/ 4763 h 9525"/>
                              <a:gd name="connsiteX380" fmla="*/ 21164 w 28575"/>
                              <a:gd name="connsiteY380" fmla="*/ 4763 h 9525"/>
                              <a:gd name="connsiteX381" fmla="*/ 21164 w 28575"/>
                              <a:gd name="connsiteY381" fmla="*/ 0 h 9525"/>
                              <a:gd name="connsiteX382" fmla="*/ 21164 w 28575"/>
                              <a:gd name="connsiteY382" fmla="*/ 0 h 9525"/>
                              <a:gd name="connsiteX383" fmla="*/ 21164 w 28575"/>
                              <a:gd name="connsiteY383" fmla="*/ 4763 h 9525"/>
                              <a:gd name="connsiteX384" fmla="*/ 21164 w 28575"/>
                              <a:gd name="connsiteY384" fmla="*/ 4763 h 9525"/>
                              <a:gd name="connsiteX385" fmla="*/ 22222 w 28575"/>
                              <a:gd name="connsiteY385" fmla="*/ 4763 h 9525"/>
                              <a:gd name="connsiteX386" fmla="*/ 22222 w 28575"/>
                              <a:gd name="connsiteY386" fmla="*/ 0 h 9525"/>
                              <a:gd name="connsiteX387" fmla="*/ 22222 w 28575"/>
                              <a:gd name="connsiteY387" fmla="*/ 0 h 9525"/>
                              <a:gd name="connsiteX388" fmla="*/ 22222 w 28575"/>
                              <a:gd name="connsiteY388" fmla="*/ 0 h 9525"/>
                              <a:gd name="connsiteX389" fmla="*/ 22222 w 28575"/>
                              <a:gd name="connsiteY389" fmla="*/ 0 h 9525"/>
                              <a:gd name="connsiteX390" fmla="*/ 22222 w 28575"/>
                              <a:gd name="connsiteY390" fmla="*/ 4763 h 9525"/>
                              <a:gd name="connsiteX391" fmla="*/ 22222 w 28575"/>
                              <a:gd name="connsiteY391" fmla="*/ 4763 h 9525"/>
                              <a:gd name="connsiteX392" fmla="*/ 22222 w 28575"/>
                              <a:gd name="connsiteY392" fmla="*/ 4763 h 9525"/>
                              <a:gd name="connsiteX393" fmla="*/ 22222 w 28575"/>
                              <a:gd name="connsiteY393" fmla="*/ 4763 h 9525"/>
                              <a:gd name="connsiteX394" fmla="*/ 22222 w 28575"/>
                              <a:gd name="connsiteY394" fmla="*/ 4763 h 9525"/>
                              <a:gd name="connsiteX395" fmla="*/ 22222 w 28575"/>
                              <a:gd name="connsiteY395" fmla="*/ 4763 h 9525"/>
                              <a:gd name="connsiteX396" fmla="*/ 22222 w 28575"/>
                              <a:gd name="connsiteY396" fmla="*/ 4763 h 9525"/>
                              <a:gd name="connsiteX397" fmla="*/ 22222 w 28575"/>
                              <a:gd name="connsiteY397" fmla="*/ 4763 h 9525"/>
                              <a:gd name="connsiteX398" fmla="*/ 22222 w 28575"/>
                              <a:gd name="connsiteY398" fmla="*/ 4763 h 9525"/>
                              <a:gd name="connsiteX399" fmla="*/ 22222 w 28575"/>
                              <a:gd name="connsiteY399" fmla="*/ 4763 h 9525"/>
                              <a:gd name="connsiteX400" fmla="*/ 22222 w 28575"/>
                              <a:gd name="connsiteY400" fmla="*/ 0 h 9525"/>
                              <a:gd name="connsiteX401" fmla="*/ 22222 w 28575"/>
                              <a:gd name="connsiteY401" fmla="*/ 0 h 9525"/>
                              <a:gd name="connsiteX402" fmla="*/ 22222 w 28575"/>
                              <a:gd name="connsiteY402" fmla="*/ 0 h 9525"/>
                              <a:gd name="connsiteX403" fmla="*/ 23279 w 28575"/>
                              <a:gd name="connsiteY403" fmla="*/ 0 h 9525"/>
                              <a:gd name="connsiteX404" fmla="*/ 23279 w 28575"/>
                              <a:gd name="connsiteY404" fmla="*/ 4763 h 9525"/>
                              <a:gd name="connsiteX405" fmla="*/ 23279 w 28575"/>
                              <a:gd name="connsiteY405" fmla="*/ 4763 h 9525"/>
                              <a:gd name="connsiteX406" fmla="*/ 23279 w 28575"/>
                              <a:gd name="connsiteY406" fmla="*/ 4763 h 9525"/>
                              <a:gd name="connsiteX407" fmla="*/ 23279 w 28575"/>
                              <a:gd name="connsiteY407" fmla="*/ 4763 h 9525"/>
                              <a:gd name="connsiteX408" fmla="*/ 23279 w 28575"/>
                              <a:gd name="connsiteY408" fmla="*/ 0 h 9525"/>
                              <a:gd name="connsiteX409" fmla="*/ 23279 w 28575"/>
                              <a:gd name="connsiteY409" fmla="*/ 4763 h 9525"/>
                              <a:gd name="connsiteX410" fmla="*/ 23279 w 28575"/>
                              <a:gd name="connsiteY410" fmla="*/ 4763 h 9525"/>
                              <a:gd name="connsiteX411" fmla="*/ 23279 w 28575"/>
                              <a:gd name="connsiteY411" fmla="*/ 4763 h 9525"/>
                              <a:gd name="connsiteX412" fmla="*/ 23279 w 28575"/>
                              <a:gd name="connsiteY412" fmla="*/ 4763 h 9525"/>
                              <a:gd name="connsiteX413" fmla="*/ 23279 w 28575"/>
                              <a:gd name="connsiteY413" fmla="*/ 4763 h 9525"/>
                              <a:gd name="connsiteX414" fmla="*/ 23279 w 28575"/>
                              <a:gd name="connsiteY414" fmla="*/ 4763 h 9525"/>
                              <a:gd name="connsiteX415" fmla="*/ 23279 w 28575"/>
                              <a:gd name="connsiteY415" fmla="*/ 4763 h 9525"/>
                              <a:gd name="connsiteX416" fmla="*/ 23279 w 28575"/>
                              <a:gd name="connsiteY416" fmla="*/ 4763 h 9525"/>
                              <a:gd name="connsiteX417" fmla="*/ 23279 w 28575"/>
                              <a:gd name="connsiteY417" fmla="*/ 4763 h 9525"/>
                              <a:gd name="connsiteX418" fmla="*/ 23279 w 28575"/>
                              <a:gd name="connsiteY418" fmla="*/ 0 h 9525"/>
                              <a:gd name="connsiteX419" fmla="*/ 23279 w 28575"/>
                              <a:gd name="connsiteY419" fmla="*/ 4763 h 9525"/>
                              <a:gd name="connsiteX420" fmla="*/ 23279 w 28575"/>
                              <a:gd name="connsiteY420" fmla="*/ 4763 h 9525"/>
                              <a:gd name="connsiteX421" fmla="*/ 24346 w 28575"/>
                              <a:gd name="connsiteY421" fmla="*/ 0 h 9525"/>
                              <a:gd name="connsiteX422" fmla="*/ 24346 w 28575"/>
                              <a:gd name="connsiteY422" fmla="*/ 4763 h 9525"/>
                              <a:gd name="connsiteX423" fmla="*/ 24346 w 28575"/>
                              <a:gd name="connsiteY423" fmla="*/ 4763 h 9525"/>
                              <a:gd name="connsiteX424" fmla="*/ 24346 w 28575"/>
                              <a:gd name="connsiteY424" fmla="*/ 4763 h 9525"/>
                              <a:gd name="connsiteX425" fmla="*/ 24346 w 28575"/>
                              <a:gd name="connsiteY425" fmla="*/ 4763 h 9525"/>
                              <a:gd name="connsiteX426" fmla="*/ 24346 w 28575"/>
                              <a:gd name="connsiteY426" fmla="*/ 4763 h 9525"/>
                              <a:gd name="connsiteX427" fmla="*/ 24346 w 28575"/>
                              <a:gd name="connsiteY427" fmla="*/ 4763 h 9525"/>
                              <a:gd name="connsiteX428" fmla="*/ 24346 w 28575"/>
                              <a:gd name="connsiteY428" fmla="*/ 4763 h 9525"/>
                              <a:gd name="connsiteX429" fmla="*/ 24346 w 28575"/>
                              <a:gd name="connsiteY429" fmla="*/ 4763 h 9525"/>
                              <a:gd name="connsiteX430" fmla="*/ 24346 w 28575"/>
                              <a:gd name="connsiteY430" fmla="*/ 0 h 9525"/>
                              <a:gd name="connsiteX431" fmla="*/ 24346 w 28575"/>
                              <a:gd name="connsiteY431" fmla="*/ 4763 h 9525"/>
                              <a:gd name="connsiteX432" fmla="*/ 24346 w 28575"/>
                              <a:gd name="connsiteY432" fmla="*/ 0 h 9525"/>
                              <a:gd name="connsiteX433" fmla="*/ 24346 w 28575"/>
                              <a:gd name="connsiteY433" fmla="*/ 4763 h 9525"/>
                              <a:gd name="connsiteX434" fmla="*/ 24346 w 28575"/>
                              <a:gd name="connsiteY434" fmla="*/ 4763 h 9525"/>
                              <a:gd name="connsiteX435" fmla="*/ 24346 w 28575"/>
                              <a:gd name="connsiteY435" fmla="*/ 0 h 9525"/>
                              <a:gd name="connsiteX436" fmla="*/ 24346 w 28575"/>
                              <a:gd name="connsiteY436" fmla="*/ 0 h 9525"/>
                              <a:gd name="connsiteX437" fmla="*/ 24346 w 28575"/>
                              <a:gd name="connsiteY437" fmla="*/ 4763 h 9525"/>
                              <a:gd name="connsiteX438" fmla="*/ 24346 w 28575"/>
                              <a:gd name="connsiteY438" fmla="*/ 0 h 9525"/>
                              <a:gd name="connsiteX439" fmla="*/ 24346 w 28575"/>
                              <a:gd name="connsiteY439" fmla="*/ 0 h 9525"/>
                              <a:gd name="connsiteX440" fmla="*/ 24346 w 28575"/>
                              <a:gd name="connsiteY440" fmla="*/ 0 h 9525"/>
                              <a:gd name="connsiteX441" fmla="*/ 25403 w 28575"/>
                              <a:gd name="connsiteY441" fmla="*/ 0 h 9525"/>
                              <a:gd name="connsiteX442" fmla="*/ 25403 w 28575"/>
                              <a:gd name="connsiteY442" fmla="*/ 0 h 9525"/>
                              <a:gd name="connsiteX443" fmla="*/ 25403 w 28575"/>
                              <a:gd name="connsiteY443" fmla="*/ 0 h 9525"/>
                              <a:gd name="connsiteX444" fmla="*/ 25403 w 28575"/>
                              <a:gd name="connsiteY444" fmla="*/ 4763 h 9525"/>
                              <a:gd name="connsiteX445" fmla="*/ 25403 w 28575"/>
                              <a:gd name="connsiteY445" fmla="*/ 0 h 9525"/>
                              <a:gd name="connsiteX446" fmla="*/ 25403 w 28575"/>
                              <a:gd name="connsiteY446" fmla="*/ 4763 h 9525"/>
                              <a:gd name="connsiteX447" fmla="*/ 25403 w 28575"/>
                              <a:gd name="connsiteY447" fmla="*/ 0 h 9525"/>
                              <a:gd name="connsiteX448" fmla="*/ 25403 w 28575"/>
                              <a:gd name="connsiteY448" fmla="*/ 4763 h 9525"/>
                              <a:gd name="connsiteX449" fmla="*/ 25403 w 28575"/>
                              <a:gd name="connsiteY449" fmla="*/ 4763 h 9525"/>
                              <a:gd name="connsiteX450" fmla="*/ 25403 w 28575"/>
                              <a:gd name="connsiteY450" fmla="*/ 4763 h 9525"/>
                              <a:gd name="connsiteX451" fmla="*/ 25403 w 28575"/>
                              <a:gd name="connsiteY451" fmla="*/ 4763 h 9525"/>
                              <a:gd name="connsiteX452" fmla="*/ 25403 w 28575"/>
                              <a:gd name="connsiteY452" fmla="*/ 0 h 9525"/>
                              <a:gd name="connsiteX453" fmla="*/ 25403 w 28575"/>
                              <a:gd name="connsiteY453" fmla="*/ 4763 h 9525"/>
                              <a:gd name="connsiteX454" fmla="*/ 25403 w 28575"/>
                              <a:gd name="connsiteY454" fmla="*/ 4763 h 9525"/>
                              <a:gd name="connsiteX455" fmla="*/ 25403 w 28575"/>
                              <a:gd name="connsiteY455" fmla="*/ 4763 h 9525"/>
                              <a:gd name="connsiteX456" fmla="*/ 25403 w 28575"/>
                              <a:gd name="connsiteY456" fmla="*/ 4763 h 9525"/>
                              <a:gd name="connsiteX457" fmla="*/ 25403 w 28575"/>
                              <a:gd name="connsiteY457" fmla="*/ 4763 h 9525"/>
                              <a:gd name="connsiteX458" fmla="*/ 25403 w 28575"/>
                              <a:gd name="connsiteY458" fmla="*/ 4763 h 9525"/>
                              <a:gd name="connsiteX459" fmla="*/ 25403 w 28575"/>
                              <a:gd name="connsiteY459" fmla="*/ 4763 h 9525"/>
                              <a:gd name="connsiteX460" fmla="*/ 25403 w 28575"/>
                              <a:gd name="connsiteY460" fmla="*/ 4763 h 9525"/>
                              <a:gd name="connsiteX461" fmla="*/ 25403 w 28575"/>
                              <a:gd name="connsiteY461" fmla="*/ 0 h 9525"/>
                              <a:gd name="connsiteX462" fmla="*/ 25403 w 28575"/>
                              <a:gd name="connsiteY462" fmla="*/ 0 h 9525"/>
                              <a:gd name="connsiteX463" fmla="*/ 25403 w 28575"/>
                              <a:gd name="connsiteY463" fmla="*/ 0 h 9525"/>
                              <a:gd name="connsiteX464" fmla="*/ 25403 w 28575"/>
                              <a:gd name="connsiteY464" fmla="*/ 4763 h 9525"/>
                              <a:gd name="connsiteX465" fmla="*/ 26461 w 28575"/>
                              <a:gd name="connsiteY465" fmla="*/ 4763 h 9525"/>
                              <a:gd name="connsiteX466" fmla="*/ 26461 w 28575"/>
                              <a:gd name="connsiteY466" fmla="*/ 4763 h 9525"/>
                              <a:gd name="connsiteX467" fmla="*/ 26461 w 28575"/>
                              <a:gd name="connsiteY467" fmla="*/ 4763 h 9525"/>
                              <a:gd name="connsiteX468" fmla="*/ 26461 w 28575"/>
                              <a:gd name="connsiteY468" fmla="*/ 4763 h 9525"/>
                              <a:gd name="connsiteX469" fmla="*/ 26461 w 28575"/>
                              <a:gd name="connsiteY469" fmla="*/ 4763 h 9525"/>
                              <a:gd name="connsiteX470" fmla="*/ 26461 w 28575"/>
                              <a:gd name="connsiteY470" fmla="*/ 4763 h 9525"/>
                              <a:gd name="connsiteX471" fmla="*/ 26461 w 28575"/>
                              <a:gd name="connsiteY471" fmla="*/ 4763 h 9525"/>
                              <a:gd name="connsiteX472" fmla="*/ 26461 w 28575"/>
                              <a:gd name="connsiteY472" fmla="*/ 4763 h 9525"/>
                              <a:gd name="connsiteX473" fmla="*/ 26461 w 28575"/>
                              <a:gd name="connsiteY473" fmla="*/ 4763 h 9525"/>
                              <a:gd name="connsiteX474" fmla="*/ 26461 w 28575"/>
                              <a:gd name="connsiteY474" fmla="*/ 0 h 9525"/>
                              <a:gd name="connsiteX475" fmla="*/ 26461 w 28575"/>
                              <a:gd name="connsiteY475" fmla="*/ 0 h 9525"/>
                              <a:gd name="connsiteX476" fmla="*/ 26461 w 28575"/>
                              <a:gd name="connsiteY476" fmla="*/ 0 h 9525"/>
                              <a:gd name="connsiteX477" fmla="*/ 26461 w 28575"/>
                              <a:gd name="connsiteY477" fmla="*/ 0 h 9525"/>
                              <a:gd name="connsiteX478" fmla="*/ 26461 w 28575"/>
                              <a:gd name="connsiteY478" fmla="*/ 0 h 9525"/>
                              <a:gd name="connsiteX479" fmla="*/ 26461 w 28575"/>
                              <a:gd name="connsiteY479" fmla="*/ 4763 h 9525"/>
                              <a:gd name="connsiteX480" fmla="*/ 26461 w 28575"/>
                              <a:gd name="connsiteY480" fmla="*/ 0 h 9525"/>
                              <a:gd name="connsiteX481" fmla="*/ 26461 w 28575"/>
                              <a:gd name="connsiteY481" fmla="*/ 4763 h 9525"/>
                              <a:gd name="connsiteX482" fmla="*/ 26461 w 28575"/>
                              <a:gd name="connsiteY482" fmla="*/ 4763 h 9525"/>
                              <a:gd name="connsiteX483" fmla="*/ 27518 w 28575"/>
                              <a:gd name="connsiteY483" fmla="*/ 0 h 9525"/>
                              <a:gd name="connsiteX484" fmla="*/ 27518 w 28575"/>
                              <a:gd name="connsiteY484" fmla="*/ 4763 h 9525"/>
                              <a:gd name="connsiteX485" fmla="*/ 27518 w 28575"/>
                              <a:gd name="connsiteY485" fmla="*/ 0 h 9525"/>
                              <a:gd name="connsiteX486" fmla="*/ 27518 w 28575"/>
                              <a:gd name="connsiteY486" fmla="*/ 4763 h 9525"/>
                              <a:gd name="connsiteX487" fmla="*/ 27518 w 28575"/>
                              <a:gd name="connsiteY487" fmla="*/ 4763 h 9525"/>
                              <a:gd name="connsiteX488" fmla="*/ 27518 w 28575"/>
                              <a:gd name="connsiteY488" fmla="*/ 4763 h 9525"/>
                              <a:gd name="connsiteX489" fmla="*/ 27518 w 28575"/>
                              <a:gd name="connsiteY489" fmla="*/ 4763 h 9525"/>
                              <a:gd name="connsiteX490" fmla="*/ 27518 w 28575"/>
                              <a:gd name="connsiteY490" fmla="*/ 4763 h 9525"/>
                              <a:gd name="connsiteX491" fmla="*/ 27518 w 28575"/>
                              <a:gd name="connsiteY491" fmla="*/ 0 h 9525"/>
                              <a:gd name="connsiteX492" fmla="*/ 27518 w 28575"/>
                              <a:gd name="connsiteY492" fmla="*/ 0 h 9525"/>
                              <a:gd name="connsiteX493" fmla="*/ 27518 w 28575"/>
                              <a:gd name="connsiteY493" fmla="*/ 4763 h 9525"/>
                              <a:gd name="connsiteX494" fmla="*/ 27518 w 28575"/>
                              <a:gd name="connsiteY494" fmla="*/ 0 h 9525"/>
                              <a:gd name="connsiteX495" fmla="*/ 27518 w 28575"/>
                              <a:gd name="connsiteY495" fmla="*/ 4763 h 9525"/>
                              <a:gd name="connsiteX496" fmla="*/ 27518 w 28575"/>
                              <a:gd name="connsiteY496" fmla="*/ 4763 h 9525"/>
                              <a:gd name="connsiteX497" fmla="*/ 27518 w 28575"/>
                              <a:gd name="connsiteY497" fmla="*/ 0 h 9525"/>
                              <a:gd name="connsiteX498" fmla="*/ 27518 w 28575"/>
                              <a:gd name="connsiteY498" fmla="*/ 0 h 9525"/>
                              <a:gd name="connsiteX499" fmla="*/ 27518 w 28575"/>
                              <a:gd name="connsiteY499" fmla="*/ 0 h 9525"/>
                              <a:gd name="connsiteX500" fmla="*/ 27518 w 28575"/>
                              <a:gd name="connsiteY500" fmla="*/ 0 h 9525"/>
                              <a:gd name="connsiteX501" fmla="*/ 28575 w 28575"/>
                              <a:gd name="connsiteY501" fmla="*/ 0 h 9525"/>
                              <a:gd name="connsiteX502" fmla="*/ 28575 w 28575"/>
                              <a:gd name="connsiteY502" fmla="*/ 4763 h 9525"/>
                              <a:gd name="connsiteX503" fmla="*/ 28575 w 28575"/>
                              <a:gd name="connsiteY503" fmla="*/ 4763 h 9525"/>
                              <a:gd name="connsiteX504" fmla="*/ 28575 w 28575"/>
                              <a:gd name="connsiteY504" fmla="*/ 4763 h 9525"/>
                              <a:gd name="connsiteX505" fmla="*/ 28575 w 28575"/>
                              <a:gd name="connsiteY505" fmla="*/ 4763 h 9525"/>
                              <a:gd name="connsiteX506" fmla="*/ 28575 w 28575"/>
                              <a:gd name="connsiteY506" fmla="*/ 4763 h 9525"/>
                              <a:gd name="connsiteX507" fmla="*/ 28575 w 28575"/>
                              <a:gd name="connsiteY507" fmla="*/ 4763 h 9525"/>
                              <a:gd name="connsiteX508" fmla="*/ 28575 w 28575"/>
                              <a:gd name="connsiteY508" fmla="*/ 4763 h 9525"/>
                              <a:gd name="connsiteX509" fmla="*/ 28575 w 28575"/>
                              <a:gd name="connsiteY509" fmla="*/ 4763 h 9525"/>
                              <a:gd name="connsiteX510" fmla="*/ 28575 w 28575"/>
                              <a:gd name="connsiteY510" fmla="*/ 4763 h 9525"/>
                              <a:gd name="connsiteX511" fmla="*/ 28575 w 28575"/>
                              <a:gd name="connsiteY511" fmla="*/ 476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4763"/>
                                </a:move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0"/>
                                </a:lnTo>
                                <a:lnTo>
                                  <a:pt x="2114" y="4763"/>
                                </a:lnTo>
                                <a:lnTo>
                                  <a:pt x="2114" y="0"/>
                                </a:lnTo>
                                <a:lnTo>
                                  <a:pt x="2114" y="0"/>
                                </a:lnTo>
                                <a:lnTo>
                                  <a:pt x="2114" y="4763"/>
                                </a:lnTo>
                                <a:lnTo>
                                  <a:pt x="2114" y="0"/>
                                </a:lnTo>
                                <a:lnTo>
                                  <a:pt x="2114" y="4763"/>
                                </a:lnTo>
                                <a:lnTo>
                                  <a:pt x="2114" y="4763"/>
                                </a:lnTo>
                                <a:lnTo>
                                  <a:pt x="2114" y="4763"/>
                                </a:lnTo>
                                <a:lnTo>
                                  <a:pt x="2114" y="4763"/>
                                </a:lnTo>
                                <a:lnTo>
                                  <a:pt x="2114" y="4763"/>
                                </a:lnTo>
                                <a:lnTo>
                                  <a:pt x="2114" y="4763"/>
                                </a:lnTo>
                                <a:lnTo>
                                  <a:pt x="2114" y="4763"/>
                                </a:lnTo>
                                <a:lnTo>
                                  <a:pt x="2114" y="4763"/>
                                </a:lnTo>
                                <a:lnTo>
                                  <a:pt x="2114" y="4763"/>
                                </a:lnTo>
                                <a:lnTo>
                                  <a:pt x="2114" y="0"/>
                                </a:lnTo>
                                <a:lnTo>
                                  <a:pt x="2114" y="4763"/>
                                </a:lnTo>
                                <a:lnTo>
                                  <a:pt x="2114" y="4763"/>
                                </a:lnTo>
                                <a:lnTo>
                                  <a:pt x="2114" y="4763"/>
                                </a:lnTo>
                                <a:lnTo>
                                  <a:pt x="3172" y="0"/>
                                </a:lnTo>
                                <a:lnTo>
                                  <a:pt x="3172" y="0"/>
                                </a:lnTo>
                                <a:lnTo>
                                  <a:pt x="3172" y="0"/>
                                </a:lnTo>
                                <a:lnTo>
                                  <a:pt x="3172" y="0"/>
                                </a:lnTo>
                                <a:lnTo>
                                  <a:pt x="3172" y="4763"/>
                                </a:lnTo>
                                <a:lnTo>
                                  <a:pt x="3172" y="4763"/>
                                </a:lnTo>
                                <a:lnTo>
                                  <a:pt x="3172" y="4763"/>
                                </a:lnTo>
                                <a:lnTo>
                                  <a:pt x="3172" y="4763"/>
                                </a:lnTo>
                                <a:lnTo>
                                  <a:pt x="3172" y="4763"/>
                                </a:lnTo>
                                <a:lnTo>
                                  <a:pt x="3172" y="4763"/>
                                </a:lnTo>
                                <a:lnTo>
                                  <a:pt x="3172" y="0"/>
                                </a:lnTo>
                                <a:lnTo>
                                  <a:pt x="3172" y="4763"/>
                                </a:lnTo>
                                <a:lnTo>
                                  <a:pt x="3172" y="4763"/>
                                </a:lnTo>
                                <a:lnTo>
                                  <a:pt x="3172" y="4763"/>
                                </a:lnTo>
                                <a:lnTo>
                                  <a:pt x="3172" y="4763"/>
                                </a:lnTo>
                                <a:lnTo>
                                  <a:pt x="3172" y="4763"/>
                                </a:lnTo>
                                <a:lnTo>
                                  <a:pt x="3172" y="4763"/>
                                </a:lnTo>
                                <a:lnTo>
                                  <a:pt x="3172" y="0"/>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0"/>
                                </a:lnTo>
                                <a:lnTo>
                                  <a:pt x="4229" y="0"/>
                                </a:lnTo>
                                <a:lnTo>
                                  <a:pt x="5296" y="0"/>
                                </a:lnTo>
                                <a:lnTo>
                                  <a:pt x="5296" y="0"/>
                                </a:lnTo>
                                <a:lnTo>
                                  <a:pt x="5296" y="4763"/>
                                </a:lnTo>
                                <a:lnTo>
                                  <a:pt x="5296" y="0"/>
                                </a:lnTo>
                                <a:lnTo>
                                  <a:pt x="5296" y="4763"/>
                                </a:lnTo>
                                <a:lnTo>
                                  <a:pt x="5296" y="4763"/>
                                </a:lnTo>
                                <a:lnTo>
                                  <a:pt x="5296" y="4763"/>
                                </a:lnTo>
                                <a:lnTo>
                                  <a:pt x="5296" y="4763"/>
                                </a:lnTo>
                                <a:lnTo>
                                  <a:pt x="5296" y="4763"/>
                                </a:lnTo>
                                <a:lnTo>
                                  <a:pt x="5296" y="4763"/>
                                </a:lnTo>
                                <a:lnTo>
                                  <a:pt x="5296" y="4763"/>
                                </a:lnTo>
                                <a:lnTo>
                                  <a:pt x="5296" y="4763"/>
                                </a:lnTo>
                                <a:lnTo>
                                  <a:pt x="5296" y="4763"/>
                                </a:lnTo>
                                <a:lnTo>
                                  <a:pt x="5296" y="9525"/>
                                </a:lnTo>
                                <a:lnTo>
                                  <a:pt x="5296" y="4763"/>
                                </a:lnTo>
                                <a:lnTo>
                                  <a:pt x="5296" y="4763"/>
                                </a:lnTo>
                                <a:lnTo>
                                  <a:pt x="5296" y="4763"/>
                                </a:lnTo>
                                <a:lnTo>
                                  <a:pt x="5296" y="0"/>
                                </a:lnTo>
                                <a:lnTo>
                                  <a:pt x="6353" y="0"/>
                                </a:lnTo>
                                <a:lnTo>
                                  <a:pt x="6353" y="0"/>
                                </a:lnTo>
                                <a:lnTo>
                                  <a:pt x="6353" y="0"/>
                                </a:lnTo>
                                <a:lnTo>
                                  <a:pt x="6353" y="0"/>
                                </a:lnTo>
                                <a:lnTo>
                                  <a:pt x="6353" y="0"/>
                                </a:lnTo>
                                <a:lnTo>
                                  <a:pt x="6353" y="0"/>
                                </a:lnTo>
                                <a:lnTo>
                                  <a:pt x="6353" y="0"/>
                                </a:lnTo>
                                <a:lnTo>
                                  <a:pt x="6353" y="0"/>
                                </a:lnTo>
                                <a:lnTo>
                                  <a:pt x="6353" y="0"/>
                                </a:lnTo>
                                <a:lnTo>
                                  <a:pt x="6353" y="0"/>
                                </a:lnTo>
                                <a:lnTo>
                                  <a:pt x="6353" y="0"/>
                                </a:lnTo>
                                <a:lnTo>
                                  <a:pt x="6353" y="0"/>
                                </a:lnTo>
                                <a:lnTo>
                                  <a:pt x="6353" y="0"/>
                                </a:lnTo>
                                <a:lnTo>
                                  <a:pt x="6353" y="0"/>
                                </a:lnTo>
                                <a:lnTo>
                                  <a:pt x="6353" y="0"/>
                                </a:lnTo>
                                <a:lnTo>
                                  <a:pt x="6353" y="0"/>
                                </a:lnTo>
                                <a:lnTo>
                                  <a:pt x="6353" y="0"/>
                                </a:lnTo>
                                <a:lnTo>
                                  <a:pt x="6353" y="4763"/>
                                </a:lnTo>
                                <a:lnTo>
                                  <a:pt x="7411" y="4763"/>
                                </a:lnTo>
                                <a:lnTo>
                                  <a:pt x="7411" y="9525"/>
                                </a:lnTo>
                                <a:lnTo>
                                  <a:pt x="7411" y="4763"/>
                                </a:lnTo>
                                <a:lnTo>
                                  <a:pt x="7411" y="4763"/>
                                </a:lnTo>
                                <a:lnTo>
                                  <a:pt x="7411" y="4763"/>
                                </a:lnTo>
                                <a:lnTo>
                                  <a:pt x="7411" y="0"/>
                                </a:lnTo>
                                <a:lnTo>
                                  <a:pt x="7411" y="0"/>
                                </a:lnTo>
                                <a:lnTo>
                                  <a:pt x="7411" y="0"/>
                                </a:lnTo>
                                <a:lnTo>
                                  <a:pt x="7411" y="4763"/>
                                </a:lnTo>
                                <a:lnTo>
                                  <a:pt x="7411" y="4763"/>
                                </a:lnTo>
                                <a:lnTo>
                                  <a:pt x="7411" y="4763"/>
                                </a:lnTo>
                                <a:lnTo>
                                  <a:pt x="7411" y="4763"/>
                                </a:lnTo>
                                <a:lnTo>
                                  <a:pt x="7411" y="4763"/>
                                </a:lnTo>
                                <a:lnTo>
                                  <a:pt x="7411" y="4763"/>
                                </a:lnTo>
                                <a:lnTo>
                                  <a:pt x="7411" y="4763"/>
                                </a:lnTo>
                                <a:lnTo>
                                  <a:pt x="7411" y="4763"/>
                                </a:lnTo>
                                <a:lnTo>
                                  <a:pt x="7411" y="4763"/>
                                </a:lnTo>
                                <a:lnTo>
                                  <a:pt x="7411" y="0"/>
                                </a:lnTo>
                                <a:lnTo>
                                  <a:pt x="8468" y="0"/>
                                </a:lnTo>
                                <a:lnTo>
                                  <a:pt x="8468" y="0"/>
                                </a:lnTo>
                                <a:lnTo>
                                  <a:pt x="8468" y="0"/>
                                </a:lnTo>
                                <a:lnTo>
                                  <a:pt x="8468" y="4763"/>
                                </a:lnTo>
                                <a:lnTo>
                                  <a:pt x="8468" y="4763"/>
                                </a:lnTo>
                                <a:lnTo>
                                  <a:pt x="8468" y="4763"/>
                                </a:lnTo>
                                <a:lnTo>
                                  <a:pt x="8468" y="4763"/>
                                </a:lnTo>
                                <a:lnTo>
                                  <a:pt x="8468" y="4763"/>
                                </a:lnTo>
                                <a:lnTo>
                                  <a:pt x="8468" y="0"/>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9525" y="4763"/>
                                </a:lnTo>
                                <a:lnTo>
                                  <a:pt x="9525" y="4763"/>
                                </a:lnTo>
                                <a:lnTo>
                                  <a:pt x="9525" y="0"/>
                                </a:lnTo>
                                <a:lnTo>
                                  <a:pt x="9525" y="4763"/>
                                </a:lnTo>
                                <a:lnTo>
                                  <a:pt x="9525" y="4763"/>
                                </a:lnTo>
                                <a:lnTo>
                                  <a:pt x="9525" y="4763"/>
                                </a:lnTo>
                                <a:lnTo>
                                  <a:pt x="9525" y="4763"/>
                                </a:lnTo>
                                <a:lnTo>
                                  <a:pt x="9525" y="4763"/>
                                </a:lnTo>
                                <a:lnTo>
                                  <a:pt x="9525" y="0"/>
                                </a:lnTo>
                                <a:lnTo>
                                  <a:pt x="9525" y="4763"/>
                                </a:lnTo>
                                <a:lnTo>
                                  <a:pt x="9525" y="4763"/>
                                </a:lnTo>
                                <a:lnTo>
                                  <a:pt x="9525" y="4763"/>
                                </a:lnTo>
                                <a:lnTo>
                                  <a:pt x="9525" y="4763"/>
                                </a:lnTo>
                                <a:lnTo>
                                  <a:pt x="9525" y="4763"/>
                                </a:lnTo>
                                <a:lnTo>
                                  <a:pt x="9525" y="4763"/>
                                </a:lnTo>
                                <a:lnTo>
                                  <a:pt x="9525" y="4763"/>
                                </a:lnTo>
                                <a:lnTo>
                                  <a:pt x="9525" y="4763"/>
                                </a:lnTo>
                                <a:lnTo>
                                  <a:pt x="9525" y="4763"/>
                                </a:lnTo>
                                <a:lnTo>
                                  <a:pt x="10582" y="4763"/>
                                </a:lnTo>
                                <a:lnTo>
                                  <a:pt x="10582" y="4763"/>
                                </a:lnTo>
                                <a:lnTo>
                                  <a:pt x="10582" y="4763"/>
                                </a:lnTo>
                                <a:lnTo>
                                  <a:pt x="10582" y="4763"/>
                                </a:lnTo>
                                <a:lnTo>
                                  <a:pt x="10582" y="4763"/>
                                </a:lnTo>
                                <a:lnTo>
                                  <a:pt x="10582" y="0"/>
                                </a:lnTo>
                                <a:lnTo>
                                  <a:pt x="10582" y="0"/>
                                </a:lnTo>
                                <a:lnTo>
                                  <a:pt x="10582" y="4763"/>
                                </a:lnTo>
                                <a:lnTo>
                                  <a:pt x="10582" y="4763"/>
                                </a:lnTo>
                                <a:lnTo>
                                  <a:pt x="10582" y="4763"/>
                                </a:lnTo>
                                <a:lnTo>
                                  <a:pt x="10582" y="4763"/>
                                </a:lnTo>
                                <a:lnTo>
                                  <a:pt x="10582" y="4763"/>
                                </a:lnTo>
                                <a:lnTo>
                                  <a:pt x="10582" y="0"/>
                                </a:lnTo>
                                <a:lnTo>
                                  <a:pt x="10582" y="0"/>
                                </a:lnTo>
                                <a:lnTo>
                                  <a:pt x="10582" y="0"/>
                                </a:lnTo>
                                <a:lnTo>
                                  <a:pt x="10582" y="0"/>
                                </a:lnTo>
                                <a:lnTo>
                                  <a:pt x="10582" y="0"/>
                                </a:lnTo>
                                <a:lnTo>
                                  <a:pt x="10582" y="0"/>
                                </a:lnTo>
                                <a:lnTo>
                                  <a:pt x="11639" y="0"/>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0"/>
                                </a:lnTo>
                                <a:lnTo>
                                  <a:pt x="11639" y="0"/>
                                </a:lnTo>
                                <a:lnTo>
                                  <a:pt x="12697" y="0"/>
                                </a:lnTo>
                                <a:lnTo>
                                  <a:pt x="12697" y="0"/>
                                </a:lnTo>
                                <a:lnTo>
                                  <a:pt x="12697" y="0"/>
                                </a:lnTo>
                                <a:lnTo>
                                  <a:pt x="12697" y="0"/>
                                </a:lnTo>
                                <a:lnTo>
                                  <a:pt x="12697" y="0"/>
                                </a:lnTo>
                                <a:lnTo>
                                  <a:pt x="12697" y="0"/>
                                </a:lnTo>
                                <a:lnTo>
                                  <a:pt x="12697" y="4763"/>
                                </a:lnTo>
                                <a:lnTo>
                                  <a:pt x="12697" y="4763"/>
                                </a:lnTo>
                                <a:lnTo>
                                  <a:pt x="12697" y="4763"/>
                                </a:lnTo>
                                <a:lnTo>
                                  <a:pt x="12697" y="4763"/>
                                </a:lnTo>
                                <a:lnTo>
                                  <a:pt x="12697" y="4763"/>
                                </a:lnTo>
                                <a:lnTo>
                                  <a:pt x="12697" y="4763"/>
                                </a:lnTo>
                                <a:lnTo>
                                  <a:pt x="12697" y="4763"/>
                                </a:lnTo>
                                <a:lnTo>
                                  <a:pt x="12697" y="4763"/>
                                </a:lnTo>
                                <a:lnTo>
                                  <a:pt x="12697" y="0"/>
                                </a:lnTo>
                                <a:lnTo>
                                  <a:pt x="12697" y="0"/>
                                </a:lnTo>
                                <a:lnTo>
                                  <a:pt x="12697" y="4763"/>
                                </a:lnTo>
                                <a:lnTo>
                                  <a:pt x="12697" y="4763"/>
                                </a:lnTo>
                                <a:lnTo>
                                  <a:pt x="12697" y="4763"/>
                                </a:lnTo>
                                <a:lnTo>
                                  <a:pt x="12697" y="4763"/>
                                </a:lnTo>
                                <a:lnTo>
                                  <a:pt x="12697" y="4763"/>
                                </a:lnTo>
                                <a:lnTo>
                                  <a:pt x="12697" y="0"/>
                                </a:lnTo>
                                <a:lnTo>
                                  <a:pt x="12697" y="0"/>
                                </a:lnTo>
                                <a:lnTo>
                                  <a:pt x="12697" y="0"/>
                                </a:lnTo>
                                <a:lnTo>
                                  <a:pt x="12697" y="0"/>
                                </a:lnTo>
                                <a:lnTo>
                                  <a:pt x="12697" y="0"/>
                                </a:lnTo>
                                <a:lnTo>
                                  <a:pt x="13754" y="0"/>
                                </a:lnTo>
                                <a:lnTo>
                                  <a:pt x="13754" y="4763"/>
                                </a:lnTo>
                                <a:lnTo>
                                  <a:pt x="13754" y="0"/>
                                </a:lnTo>
                                <a:lnTo>
                                  <a:pt x="13754" y="0"/>
                                </a:lnTo>
                                <a:lnTo>
                                  <a:pt x="13754" y="0"/>
                                </a:lnTo>
                                <a:lnTo>
                                  <a:pt x="13754" y="0"/>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5878" y="4763"/>
                                </a:lnTo>
                                <a:lnTo>
                                  <a:pt x="15878" y="4763"/>
                                </a:lnTo>
                                <a:lnTo>
                                  <a:pt x="15878" y="4763"/>
                                </a:lnTo>
                                <a:lnTo>
                                  <a:pt x="15878" y="4763"/>
                                </a:lnTo>
                                <a:lnTo>
                                  <a:pt x="15878" y="0"/>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6936" y="0"/>
                                </a:lnTo>
                                <a:lnTo>
                                  <a:pt x="16936" y="0"/>
                                </a:lnTo>
                                <a:lnTo>
                                  <a:pt x="16936" y="0"/>
                                </a:lnTo>
                                <a:lnTo>
                                  <a:pt x="16936" y="0"/>
                                </a:lnTo>
                                <a:lnTo>
                                  <a:pt x="16936" y="4763"/>
                                </a:lnTo>
                                <a:lnTo>
                                  <a:pt x="16936" y="4763"/>
                                </a:lnTo>
                                <a:lnTo>
                                  <a:pt x="16936" y="4763"/>
                                </a:lnTo>
                                <a:lnTo>
                                  <a:pt x="16936" y="4763"/>
                                </a:lnTo>
                                <a:lnTo>
                                  <a:pt x="16936" y="0"/>
                                </a:lnTo>
                                <a:lnTo>
                                  <a:pt x="16936" y="0"/>
                                </a:lnTo>
                                <a:lnTo>
                                  <a:pt x="16936" y="0"/>
                                </a:lnTo>
                                <a:lnTo>
                                  <a:pt x="16936" y="4763"/>
                                </a:lnTo>
                                <a:lnTo>
                                  <a:pt x="16936" y="4763"/>
                                </a:lnTo>
                                <a:lnTo>
                                  <a:pt x="16936" y="4763"/>
                                </a:lnTo>
                                <a:lnTo>
                                  <a:pt x="16936" y="4763"/>
                                </a:lnTo>
                                <a:lnTo>
                                  <a:pt x="16936" y="0"/>
                                </a:lnTo>
                                <a:lnTo>
                                  <a:pt x="16936" y="0"/>
                                </a:lnTo>
                                <a:lnTo>
                                  <a:pt x="16936" y="0"/>
                                </a:lnTo>
                                <a:lnTo>
                                  <a:pt x="16936" y="0"/>
                                </a:lnTo>
                                <a:lnTo>
                                  <a:pt x="16936" y="4763"/>
                                </a:lnTo>
                                <a:lnTo>
                                  <a:pt x="17993" y="4763"/>
                                </a:lnTo>
                                <a:lnTo>
                                  <a:pt x="17993" y="4763"/>
                                </a:lnTo>
                                <a:lnTo>
                                  <a:pt x="17993" y="4763"/>
                                </a:lnTo>
                                <a:lnTo>
                                  <a:pt x="17993" y="0"/>
                                </a:lnTo>
                                <a:lnTo>
                                  <a:pt x="17993" y="0"/>
                                </a:lnTo>
                                <a:lnTo>
                                  <a:pt x="17993" y="4763"/>
                                </a:lnTo>
                                <a:lnTo>
                                  <a:pt x="17993" y="4763"/>
                                </a:lnTo>
                                <a:lnTo>
                                  <a:pt x="17993" y="4763"/>
                                </a:lnTo>
                                <a:lnTo>
                                  <a:pt x="17993" y="4763"/>
                                </a:lnTo>
                                <a:lnTo>
                                  <a:pt x="17993" y="4763"/>
                                </a:lnTo>
                                <a:lnTo>
                                  <a:pt x="17993" y="4763"/>
                                </a:lnTo>
                                <a:lnTo>
                                  <a:pt x="17993" y="0"/>
                                </a:lnTo>
                                <a:lnTo>
                                  <a:pt x="17993" y="4763"/>
                                </a:lnTo>
                                <a:lnTo>
                                  <a:pt x="17993" y="4763"/>
                                </a:lnTo>
                                <a:lnTo>
                                  <a:pt x="17993" y="4763"/>
                                </a:lnTo>
                                <a:lnTo>
                                  <a:pt x="17993" y="4763"/>
                                </a:lnTo>
                                <a:lnTo>
                                  <a:pt x="17993" y="4763"/>
                                </a:lnTo>
                                <a:lnTo>
                                  <a:pt x="17993" y="4763"/>
                                </a:lnTo>
                                <a:lnTo>
                                  <a:pt x="19050" y="4763"/>
                                </a:lnTo>
                                <a:lnTo>
                                  <a:pt x="19050" y="4763"/>
                                </a:lnTo>
                                <a:lnTo>
                                  <a:pt x="19050" y="4763"/>
                                </a:lnTo>
                                <a:lnTo>
                                  <a:pt x="19050" y="4763"/>
                                </a:lnTo>
                                <a:lnTo>
                                  <a:pt x="19050" y="4763"/>
                                </a:lnTo>
                                <a:lnTo>
                                  <a:pt x="19050" y="4763"/>
                                </a:lnTo>
                                <a:lnTo>
                                  <a:pt x="19050" y="4763"/>
                                </a:lnTo>
                                <a:lnTo>
                                  <a:pt x="19050" y="0"/>
                                </a:lnTo>
                                <a:lnTo>
                                  <a:pt x="19050" y="0"/>
                                </a:lnTo>
                                <a:lnTo>
                                  <a:pt x="19050" y="0"/>
                                </a:lnTo>
                                <a:lnTo>
                                  <a:pt x="19050" y="0"/>
                                </a:lnTo>
                                <a:lnTo>
                                  <a:pt x="19050" y="0"/>
                                </a:lnTo>
                                <a:lnTo>
                                  <a:pt x="19050" y="4763"/>
                                </a:lnTo>
                                <a:lnTo>
                                  <a:pt x="19050" y="4763"/>
                                </a:lnTo>
                                <a:lnTo>
                                  <a:pt x="19050" y="4763"/>
                                </a:lnTo>
                                <a:lnTo>
                                  <a:pt x="19050" y="4763"/>
                                </a:lnTo>
                                <a:lnTo>
                                  <a:pt x="19050" y="4763"/>
                                </a:lnTo>
                                <a:lnTo>
                                  <a:pt x="19050" y="4763"/>
                                </a:lnTo>
                                <a:lnTo>
                                  <a:pt x="20107" y="4763"/>
                                </a:lnTo>
                                <a:lnTo>
                                  <a:pt x="20107" y="4763"/>
                                </a:lnTo>
                                <a:lnTo>
                                  <a:pt x="20107" y="4763"/>
                                </a:lnTo>
                                <a:lnTo>
                                  <a:pt x="20107" y="4763"/>
                                </a:lnTo>
                                <a:lnTo>
                                  <a:pt x="20107" y="4763"/>
                                </a:lnTo>
                                <a:lnTo>
                                  <a:pt x="20107" y="4763"/>
                                </a:lnTo>
                                <a:lnTo>
                                  <a:pt x="20107" y="0"/>
                                </a:lnTo>
                                <a:lnTo>
                                  <a:pt x="20107" y="0"/>
                                </a:lnTo>
                                <a:lnTo>
                                  <a:pt x="20107" y="0"/>
                                </a:lnTo>
                                <a:lnTo>
                                  <a:pt x="20107" y="0"/>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1164" y="4763"/>
                                </a:lnTo>
                                <a:lnTo>
                                  <a:pt x="21164" y="4763"/>
                                </a:lnTo>
                                <a:lnTo>
                                  <a:pt x="21164" y="0"/>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1164" y="0"/>
                                </a:lnTo>
                                <a:lnTo>
                                  <a:pt x="21164" y="0"/>
                                </a:lnTo>
                                <a:lnTo>
                                  <a:pt x="21164" y="4763"/>
                                </a:lnTo>
                                <a:lnTo>
                                  <a:pt x="21164" y="4763"/>
                                </a:lnTo>
                                <a:lnTo>
                                  <a:pt x="22222" y="4763"/>
                                </a:lnTo>
                                <a:lnTo>
                                  <a:pt x="22222" y="0"/>
                                </a:lnTo>
                                <a:lnTo>
                                  <a:pt x="22222" y="0"/>
                                </a:lnTo>
                                <a:lnTo>
                                  <a:pt x="22222" y="0"/>
                                </a:lnTo>
                                <a:lnTo>
                                  <a:pt x="22222" y="0"/>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0"/>
                                </a:lnTo>
                                <a:lnTo>
                                  <a:pt x="22222" y="0"/>
                                </a:lnTo>
                                <a:lnTo>
                                  <a:pt x="22222" y="0"/>
                                </a:lnTo>
                                <a:lnTo>
                                  <a:pt x="23279" y="0"/>
                                </a:lnTo>
                                <a:lnTo>
                                  <a:pt x="23279" y="4763"/>
                                </a:lnTo>
                                <a:lnTo>
                                  <a:pt x="23279" y="4763"/>
                                </a:lnTo>
                                <a:lnTo>
                                  <a:pt x="23279" y="4763"/>
                                </a:lnTo>
                                <a:lnTo>
                                  <a:pt x="23279" y="4763"/>
                                </a:lnTo>
                                <a:lnTo>
                                  <a:pt x="23279" y="0"/>
                                </a:lnTo>
                                <a:lnTo>
                                  <a:pt x="23279" y="4763"/>
                                </a:lnTo>
                                <a:lnTo>
                                  <a:pt x="23279" y="4763"/>
                                </a:lnTo>
                                <a:lnTo>
                                  <a:pt x="23279" y="4763"/>
                                </a:lnTo>
                                <a:lnTo>
                                  <a:pt x="23279" y="4763"/>
                                </a:lnTo>
                                <a:lnTo>
                                  <a:pt x="23279" y="4763"/>
                                </a:lnTo>
                                <a:lnTo>
                                  <a:pt x="23279" y="4763"/>
                                </a:lnTo>
                                <a:lnTo>
                                  <a:pt x="23279" y="4763"/>
                                </a:lnTo>
                                <a:lnTo>
                                  <a:pt x="23279" y="4763"/>
                                </a:lnTo>
                                <a:lnTo>
                                  <a:pt x="23279" y="4763"/>
                                </a:lnTo>
                                <a:lnTo>
                                  <a:pt x="23279" y="0"/>
                                </a:lnTo>
                                <a:lnTo>
                                  <a:pt x="23279" y="4763"/>
                                </a:lnTo>
                                <a:lnTo>
                                  <a:pt x="23279" y="4763"/>
                                </a:lnTo>
                                <a:lnTo>
                                  <a:pt x="24346" y="0"/>
                                </a:lnTo>
                                <a:lnTo>
                                  <a:pt x="24346" y="4763"/>
                                </a:lnTo>
                                <a:lnTo>
                                  <a:pt x="24346" y="4763"/>
                                </a:lnTo>
                                <a:lnTo>
                                  <a:pt x="24346" y="4763"/>
                                </a:lnTo>
                                <a:lnTo>
                                  <a:pt x="24346" y="4763"/>
                                </a:lnTo>
                                <a:lnTo>
                                  <a:pt x="24346" y="4763"/>
                                </a:lnTo>
                                <a:lnTo>
                                  <a:pt x="24346" y="4763"/>
                                </a:lnTo>
                                <a:lnTo>
                                  <a:pt x="24346" y="4763"/>
                                </a:lnTo>
                                <a:lnTo>
                                  <a:pt x="24346" y="4763"/>
                                </a:lnTo>
                                <a:lnTo>
                                  <a:pt x="24346" y="0"/>
                                </a:lnTo>
                                <a:lnTo>
                                  <a:pt x="24346" y="4763"/>
                                </a:lnTo>
                                <a:lnTo>
                                  <a:pt x="24346" y="0"/>
                                </a:lnTo>
                                <a:lnTo>
                                  <a:pt x="24346" y="4763"/>
                                </a:lnTo>
                                <a:lnTo>
                                  <a:pt x="24346" y="4763"/>
                                </a:lnTo>
                                <a:lnTo>
                                  <a:pt x="24346" y="0"/>
                                </a:lnTo>
                                <a:lnTo>
                                  <a:pt x="24346" y="0"/>
                                </a:lnTo>
                                <a:lnTo>
                                  <a:pt x="24346" y="4763"/>
                                </a:lnTo>
                                <a:lnTo>
                                  <a:pt x="24346" y="0"/>
                                </a:lnTo>
                                <a:lnTo>
                                  <a:pt x="24346" y="0"/>
                                </a:lnTo>
                                <a:lnTo>
                                  <a:pt x="24346" y="0"/>
                                </a:lnTo>
                                <a:lnTo>
                                  <a:pt x="25403" y="0"/>
                                </a:lnTo>
                                <a:lnTo>
                                  <a:pt x="25403" y="0"/>
                                </a:lnTo>
                                <a:lnTo>
                                  <a:pt x="25403" y="0"/>
                                </a:lnTo>
                                <a:lnTo>
                                  <a:pt x="25403" y="4763"/>
                                </a:lnTo>
                                <a:lnTo>
                                  <a:pt x="25403" y="0"/>
                                </a:lnTo>
                                <a:lnTo>
                                  <a:pt x="25403" y="4763"/>
                                </a:lnTo>
                                <a:lnTo>
                                  <a:pt x="25403" y="0"/>
                                </a:lnTo>
                                <a:lnTo>
                                  <a:pt x="25403" y="4763"/>
                                </a:lnTo>
                                <a:lnTo>
                                  <a:pt x="25403" y="4763"/>
                                </a:lnTo>
                                <a:lnTo>
                                  <a:pt x="25403" y="4763"/>
                                </a:lnTo>
                                <a:lnTo>
                                  <a:pt x="25403" y="4763"/>
                                </a:lnTo>
                                <a:lnTo>
                                  <a:pt x="25403" y="0"/>
                                </a:lnTo>
                                <a:lnTo>
                                  <a:pt x="25403" y="4763"/>
                                </a:lnTo>
                                <a:lnTo>
                                  <a:pt x="25403" y="4763"/>
                                </a:lnTo>
                                <a:lnTo>
                                  <a:pt x="25403" y="4763"/>
                                </a:lnTo>
                                <a:lnTo>
                                  <a:pt x="25403" y="4763"/>
                                </a:lnTo>
                                <a:lnTo>
                                  <a:pt x="25403" y="4763"/>
                                </a:lnTo>
                                <a:lnTo>
                                  <a:pt x="25403" y="4763"/>
                                </a:lnTo>
                                <a:lnTo>
                                  <a:pt x="25403" y="4763"/>
                                </a:lnTo>
                                <a:lnTo>
                                  <a:pt x="25403" y="4763"/>
                                </a:lnTo>
                                <a:lnTo>
                                  <a:pt x="25403" y="0"/>
                                </a:lnTo>
                                <a:lnTo>
                                  <a:pt x="25403" y="0"/>
                                </a:lnTo>
                                <a:lnTo>
                                  <a:pt x="25403" y="0"/>
                                </a:lnTo>
                                <a:lnTo>
                                  <a:pt x="25403"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0"/>
                                </a:lnTo>
                                <a:lnTo>
                                  <a:pt x="26461" y="0"/>
                                </a:lnTo>
                                <a:lnTo>
                                  <a:pt x="26461" y="0"/>
                                </a:lnTo>
                                <a:lnTo>
                                  <a:pt x="26461" y="0"/>
                                </a:lnTo>
                                <a:lnTo>
                                  <a:pt x="26461" y="0"/>
                                </a:lnTo>
                                <a:lnTo>
                                  <a:pt x="26461" y="4763"/>
                                </a:lnTo>
                                <a:lnTo>
                                  <a:pt x="26461" y="0"/>
                                </a:lnTo>
                                <a:lnTo>
                                  <a:pt x="26461" y="4763"/>
                                </a:lnTo>
                                <a:lnTo>
                                  <a:pt x="26461" y="4763"/>
                                </a:lnTo>
                                <a:lnTo>
                                  <a:pt x="27518" y="0"/>
                                </a:lnTo>
                                <a:lnTo>
                                  <a:pt x="27518" y="4763"/>
                                </a:lnTo>
                                <a:lnTo>
                                  <a:pt x="27518" y="0"/>
                                </a:lnTo>
                                <a:lnTo>
                                  <a:pt x="27518" y="4763"/>
                                </a:lnTo>
                                <a:lnTo>
                                  <a:pt x="27518" y="4763"/>
                                </a:lnTo>
                                <a:lnTo>
                                  <a:pt x="27518" y="4763"/>
                                </a:lnTo>
                                <a:lnTo>
                                  <a:pt x="27518" y="4763"/>
                                </a:lnTo>
                                <a:lnTo>
                                  <a:pt x="27518" y="4763"/>
                                </a:lnTo>
                                <a:lnTo>
                                  <a:pt x="27518" y="0"/>
                                </a:lnTo>
                                <a:lnTo>
                                  <a:pt x="27518" y="0"/>
                                </a:lnTo>
                                <a:lnTo>
                                  <a:pt x="27518" y="4763"/>
                                </a:lnTo>
                                <a:lnTo>
                                  <a:pt x="27518" y="0"/>
                                </a:lnTo>
                                <a:lnTo>
                                  <a:pt x="27518" y="4763"/>
                                </a:lnTo>
                                <a:lnTo>
                                  <a:pt x="27518" y="4763"/>
                                </a:lnTo>
                                <a:lnTo>
                                  <a:pt x="27518" y="0"/>
                                </a:lnTo>
                                <a:lnTo>
                                  <a:pt x="27518" y="0"/>
                                </a:lnTo>
                                <a:lnTo>
                                  <a:pt x="27518" y="0"/>
                                </a:lnTo>
                                <a:lnTo>
                                  <a:pt x="27518" y="0"/>
                                </a:lnTo>
                                <a:lnTo>
                                  <a:pt x="28575" y="0"/>
                                </a:lnTo>
                                <a:lnTo>
                                  <a:pt x="28575" y="4763"/>
                                </a:lnTo>
                                <a:lnTo>
                                  <a:pt x="28575" y="4763"/>
                                </a:lnTo>
                                <a:lnTo>
                                  <a:pt x="28575" y="4763"/>
                                </a:lnTo>
                                <a:lnTo>
                                  <a:pt x="28575" y="4763"/>
                                </a:lnTo>
                                <a:lnTo>
                                  <a:pt x="28575" y="4763"/>
                                </a:lnTo>
                                <a:lnTo>
                                  <a:pt x="28575" y="4763"/>
                                </a:lnTo>
                                <a:lnTo>
                                  <a:pt x="28575" y="4763"/>
                                </a:lnTo>
                                <a:lnTo>
                                  <a:pt x="28575" y="4763"/>
                                </a:lnTo>
                                <a:lnTo>
                                  <a:pt x="28575" y="4763"/>
                                </a:lnTo>
                                <a:lnTo>
                                  <a:pt x="28575" y="476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3" name="Freeform: Shape 183"/>
                        <wps:cNvSpPr/>
                        <wps:spPr>
                          <a:xfrm>
                            <a:off x="4367212" y="2900362"/>
                            <a:ext cx="28575" cy="9525"/>
                          </a:xfrm>
                          <a:custGeom>
                            <a:avLst/>
                            <a:gdLst>
                              <a:gd name="connsiteX0" fmla="*/ 0 w 28575"/>
                              <a:gd name="connsiteY0" fmla="*/ 9525 h 9525"/>
                              <a:gd name="connsiteX1" fmla="*/ 0 w 28575"/>
                              <a:gd name="connsiteY1" fmla="*/ 9525 h 9525"/>
                              <a:gd name="connsiteX2" fmla="*/ 0 w 28575"/>
                              <a:gd name="connsiteY2" fmla="*/ 0 h 9525"/>
                              <a:gd name="connsiteX3" fmla="*/ 0 w 28575"/>
                              <a:gd name="connsiteY3" fmla="*/ 0 h 9525"/>
                              <a:gd name="connsiteX4" fmla="*/ 0 w 28575"/>
                              <a:gd name="connsiteY4" fmla="*/ 0 h 9525"/>
                              <a:gd name="connsiteX5" fmla="*/ 0 w 28575"/>
                              <a:gd name="connsiteY5" fmla="*/ 9525 h 9525"/>
                              <a:gd name="connsiteX6" fmla="*/ 0 w 28575"/>
                              <a:gd name="connsiteY6" fmla="*/ 9525 h 9525"/>
                              <a:gd name="connsiteX7" fmla="*/ 0 w 28575"/>
                              <a:gd name="connsiteY7" fmla="*/ 9525 h 9525"/>
                              <a:gd name="connsiteX8" fmla="*/ 0 w 28575"/>
                              <a:gd name="connsiteY8" fmla="*/ 9525 h 9525"/>
                              <a:gd name="connsiteX9" fmla="*/ 0 w 28575"/>
                              <a:gd name="connsiteY9" fmla="*/ 9525 h 9525"/>
                              <a:gd name="connsiteX10" fmla="*/ 1057 w 28575"/>
                              <a:gd name="connsiteY10" fmla="*/ 9525 h 9525"/>
                              <a:gd name="connsiteX11" fmla="*/ 1057 w 28575"/>
                              <a:gd name="connsiteY11" fmla="*/ 9525 h 9525"/>
                              <a:gd name="connsiteX12" fmla="*/ 1057 w 28575"/>
                              <a:gd name="connsiteY12" fmla="*/ 0 h 9525"/>
                              <a:gd name="connsiteX13" fmla="*/ 1057 w 28575"/>
                              <a:gd name="connsiteY13" fmla="*/ 0 h 9525"/>
                              <a:gd name="connsiteX14" fmla="*/ 1057 w 28575"/>
                              <a:gd name="connsiteY14" fmla="*/ 0 h 9525"/>
                              <a:gd name="connsiteX15" fmla="*/ 1057 w 28575"/>
                              <a:gd name="connsiteY15" fmla="*/ 0 h 9525"/>
                              <a:gd name="connsiteX16" fmla="*/ 1057 w 28575"/>
                              <a:gd name="connsiteY16" fmla="*/ 0 h 9525"/>
                              <a:gd name="connsiteX17" fmla="*/ 1057 w 28575"/>
                              <a:gd name="connsiteY17" fmla="*/ 9525 h 9525"/>
                              <a:gd name="connsiteX18" fmla="*/ 1057 w 28575"/>
                              <a:gd name="connsiteY18" fmla="*/ 9525 h 9525"/>
                              <a:gd name="connsiteX19" fmla="*/ 1057 w 28575"/>
                              <a:gd name="connsiteY19" fmla="*/ 9525 h 9525"/>
                              <a:gd name="connsiteX20" fmla="*/ 1057 w 28575"/>
                              <a:gd name="connsiteY20" fmla="*/ 9525 h 9525"/>
                              <a:gd name="connsiteX21" fmla="*/ 1057 w 28575"/>
                              <a:gd name="connsiteY21" fmla="*/ 9525 h 9525"/>
                              <a:gd name="connsiteX22" fmla="*/ 1057 w 28575"/>
                              <a:gd name="connsiteY22" fmla="*/ 9525 h 9525"/>
                              <a:gd name="connsiteX23" fmla="*/ 1057 w 28575"/>
                              <a:gd name="connsiteY23" fmla="*/ 9525 h 9525"/>
                              <a:gd name="connsiteX24" fmla="*/ 1057 w 28575"/>
                              <a:gd name="connsiteY24" fmla="*/ 9525 h 9525"/>
                              <a:gd name="connsiteX25" fmla="*/ 1057 w 28575"/>
                              <a:gd name="connsiteY25" fmla="*/ 9525 h 9525"/>
                              <a:gd name="connsiteX26" fmla="*/ 1057 w 28575"/>
                              <a:gd name="connsiteY26" fmla="*/ 9525 h 9525"/>
                              <a:gd name="connsiteX27" fmla="*/ 1057 w 28575"/>
                              <a:gd name="connsiteY27" fmla="*/ 9525 h 9525"/>
                              <a:gd name="connsiteX28" fmla="*/ 2114 w 28575"/>
                              <a:gd name="connsiteY28" fmla="*/ 0 h 9525"/>
                              <a:gd name="connsiteX29" fmla="*/ 2114 w 28575"/>
                              <a:gd name="connsiteY29" fmla="*/ 9525 h 9525"/>
                              <a:gd name="connsiteX30" fmla="*/ 2114 w 28575"/>
                              <a:gd name="connsiteY30" fmla="*/ 9525 h 9525"/>
                              <a:gd name="connsiteX31" fmla="*/ 2114 w 28575"/>
                              <a:gd name="connsiteY31" fmla="*/ 9525 h 9525"/>
                              <a:gd name="connsiteX32" fmla="*/ 2114 w 28575"/>
                              <a:gd name="connsiteY32" fmla="*/ 9525 h 9525"/>
                              <a:gd name="connsiteX33" fmla="*/ 2114 w 28575"/>
                              <a:gd name="connsiteY33" fmla="*/ 9525 h 9525"/>
                              <a:gd name="connsiteX34" fmla="*/ 2114 w 28575"/>
                              <a:gd name="connsiteY34" fmla="*/ 9525 h 9525"/>
                              <a:gd name="connsiteX35" fmla="*/ 2114 w 28575"/>
                              <a:gd name="connsiteY35" fmla="*/ 9525 h 9525"/>
                              <a:gd name="connsiteX36" fmla="*/ 2114 w 28575"/>
                              <a:gd name="connsiteY36" fmla="*/ 9525 h 9525"/>
                              <a:gd name="connsiteX37" fmla="*/ 2114 w 28575"/>
                              <a:gd name="connsiteY37" fmla="*/ 9525 h 9525"/>
                              <a:gd name="connsiteX38" fmla="*/ 2114 w 28575"/>
                              <a:gd name="connsiteY38" fmla="*/ 0 h 9525"/>
                              <a:gd name="connsiteX39" fmla="*/ 2114 w 28575"/>
                              <a:gd name="connsiteY39" fmla="*/ 0 h 9525"/>
                              <a:gd name="connsiteX40" fmla="*/ 2114 w 28575"/>
                              <a:gd name="connsiteY40" fmla="*/ 0 h 9525"/>
                              <a:gd name="connsiteX41" fmla="*/ 2114 w 28575"/>
                              <a:gd name="connsiteY41" fmla="*/ 0 h 9525"/>
                              <a:gd name="connsiteX42" fmla="*/ 2114 w 28575"/>
                              <a:gd name="connsiteY42" fmla="*/ 9525 h 9525"/>
                              <a:gd name="connsiteX43" fmla="*/ 2114 w 28575"/>
                              <a:gd name="connsiteY43" fmla="*/ 9525 h 9525"/>
                              <a:gd name="connsiteX44" fmla="*/ 2114 w 28575"/>
                              <a:gd name="connsiteY44" fmla="*/ 9525 h 9525"/>
                              <a:gd name="connsiteX45" fmla="*/ 2114 w 28575"/>
                              <a:gd name="connsiteY45" fmla="*/ 0 h 9525"/>
                              <a:gd name="connsiteX46" fmla="*/ 3172 w 28575"/>
                              <a:gd name="connsiteY46" fmla="*/ 0 h 9525"/>
                              <a:gd name="connsiteX47" fmla="*/ 3172 w 28575"/>
                              <a:gd name="connsiteY47" fmla="*/ 0 h 9525"/>
                              <a:gd name="connsiteX48" fmla="*/ 3172 w 28575"/>
                              <a:gd name="connsiteY48" fmla="*/ 9525 h 9525"/>
                              <a:gd name="connsiteX49" fmla="*/ 3172 w 28575"/>
                              <a:gd name="connsiteY49" fmla="*/ 9525 h 9525"/>
                              <a:gd name="connsiteX50" fmla="*/ 3172 w 28575"/>
                              <a:gd name="connsiteY50" fmla="*/ 9525 h 9525"/>
                              <a:gd name="connsiteX51" fmla="*/ 3172 w 28575"/>
                              <a:gd name="connsiteY51" fmla="*/ 9525 h 9525"/>
                              <a:gd name="connsiteX52" fmla="*/ 3172 w 28575"/>
                              <a:gd name="connsiteY52" fmla="*/ 0 h 9525"/>
                              <a:gd name="connsiteX53" fmla="*/ 3172 w 28575"/>
                              <a:gd name="connsiteY53" fmla="*/ 9525 h 9525"/>
                              <a:gd name="connsiteX54" fmla="*/ 3172 w 28575"/>
                              <a:gd name="connsiteY54" fmla="*/ 9525 h 9525"/>
                              <a:gd name="connsiteX55" fmla="*/ 3172 w 28575"/>
                              <a:gd name="connsiteY55" fmla="*/ 9525 h 9525"/>
                              <a:gd name="connsiteX56" fmla="*/ 3172 w 28575"/>
                              <a:gd name="connsiteY56" fmla="*/ 9525 h 9525"/>
                              <a:gd name="connsiteX57" fmla="*/ 3172 w 28575"/>
                              <a:gd name="connsiteY57" fmla="*/ 9525 h 9525"/>
                              <a:gd name="connsiteX58" fmla="*/ 3172 w 28575"/>
                              <a:gd name="connsiteY58" fmla="*/ 9525 h 9525"/>
                              <a:gd name="connsiteX59" fmla="*/ 3172 w 28575"/>
                              <a:gd name="connsiteY59" fmla="*/ 0 h 9525"/>
                              <a:gd name="connsiteX60" fmla="*/ 3172 w 28575"/>
                              <a:gd name="connsiteY60" fmla="*/ 9525 h 9525"/>
                              <a:gd name="connsiteX61" fmla="*/ 3172 w 28575"/>
                              <a:gd name="connsiteY61" fmla="*/ 9525 h 9525"/>
                              <a:gd name="connsiteX62" fmla="*/ 3172 w 28575"/>
                              <a:gd name="connsiteY62" fmla="*/ 9525 h 9525"/>
                              <a:gd name="connsiteX63" fmla="*/ 3172 w 28575"/>
                              <a:gd name="connsiteY63" fmla="*/ 0 h 9525"/>
                              <a:gd name="connsiteX64" fmla="*/ 4229 w 28575"/>
                              <a:gd name="connsiteY64" fmla="*/ 0 h 9525"/>
                              <a:gd name="connsiteX65" fmla="*/ 4229 w 28575"/>
                              <a:gd name="connsiteY65" fmla="*/ 0 h 9525"/>
                              <a:gd name="connsiteX66" fmla="*/ 4229 w 28575"/>
                              <a:gd name="connsiteY66" fmla="*/ 0 h 9525"/>
                              <a:gd name="connsiteX67" fmla="*/ 4229 w 28575"/>
                              <a:gd name="connsiteY67" fmla="*/ 9525 h 9525"/>
                              <a:gd name="connsiteX68" fmla="*/ 4229 w 28575"/>
                              <a:gd name="connsiteY68" fmla="*/ 9525 h 9525"/>
                              <a:gd name="connsiteX69" fmla="*/ 4229 w 28575"/>
                              <a:gd name="connsiteY69" fmla="*/ 9525 h 9525"/>
                              <a:gd name="connsiteX70" fmla="*/ 4229 w 28575"/>
                              <a:gd name="connsiteY70" fmla="*/ 9525 h 9525"/>
                              <a:gd name="connsiteX71" fmla="*/ 4229 w 28575"/>
                              <a:gd name="connsiteY71" fmla="*/ 9525 h 9525"/>
                              <a:gd name="connsiteX72" fmla="*/ 4229 w 28575"/>
                              <a:gd name="connsiteY72" fmla="*/ 9525 h 9525"/>
                              <a:gd name="connsiteX73" fmla="*/ 4229 w 28575"/>
                              <a:gd name="connsiteY73" fmla="*/ 9525 h 9525"/>
                              <a:gd name="connsiteX74" fmla="*/ 4229 w 28575"/>
                              <a:gd name="connsiteY74" fmla="*/ 9525 h 9525"/>
                              <a:gd name="connsiteX75" fmla="*/ 4229 w 28575"/>
                              <a:gd name="connsiteY75" fmla="*/ 9525 h 9525"/>
                              <a:gd name="connsiteX76" fmla="*/ 4229 w 28575"/>
                              <a:gd name="connsiteY76" fmla="*/ 9525 h 9525"/>
                              <a:gd name="connsiteX77" fmla="*/ 4229 w 28575"/>
                              <a:gd name="connsiteY77" fmla="*/ 9525 h 9525"/>
                              <a:gd name="connsiteX78" fmla="*/ 4229 w 28575"/>
                              <a:gd name="connsiteY78" fmla="*/ 9525 h 9525"/>
                              <a:gd name="connsiteX79" fmla="*/ 4229 w 28575"/>
                              <a:gd name="connsiteY79" fmla="*/ 0 h 9525"/>
                              <a:gd name="connsiteX80" fmla="*/ 4229 w 28575"/>
                              <a:gd name="connsiteY80" fmla="*/ 0 h 9525"/>
                              <a:gd name="connsiteX81" fmla="*/ 4229 w 28575"/>
                              <a:gd name="connsiteY81" fmla="*/ 0 h 9525"/>
                              <a:gd name="connsiteX82" fmla="*/ 4229 w 28575"/>
                              <a:gd name="connsiteY82" fmla="*/ 0 h 9525"/>
                              <a:gd name="connsiteX83" fmla="*/ 4229 w 28575"/>
                              <a:gd name="connsiteY83" fmla="*/ 0 h 9525"/>
                              <a:gd name="connsiteX84" fmla="*/ 5296 w 28575"/>
                              <a:gd name="connsiteY84" fmla="*/ 9525 h 9525"/>
                              <a:gd name="connsiteX85" fmla="*/ 5296 w 28575"/>
                              <a:gd name="connsiteY85" fmla="*/ 9525 h 9525"/>
                              <a:gd name="connsiteX86" fmla="*/ 5296 w 28575"/>
                              <a:gd name="connsiteY86" fmla="*/ 9525 h 9525"/>
                              <a:gd name="connsiteX87" fmla="*/ 5296 w 28575"/>
                              <a:gd name="connsiteY87" fmla="*/ 9525 h 9525"/>
                              <a:gd name="connsiteX88" fmla="*/ 5296 w 28575"/>
                              <a:gd name="connsiteY88" fmla="*/ 9525 h 9525"/>
                              <a:gd name="connsiteX89" fmla="*/ 5296 w 28575"/>
                              <a:gd name="connsiteY89" fmla="*/ 9525 h 9525"/>
                              <a:gd name="connsiteX90" fmla="*/ 5296 w 28575"/>
                              <a:gd name="connsiteY90" fmla="*/ 9525 h 9525"/>
                              <a:gd name="connsiteX91" fmla="*/ 5296 w 28575"/>
                              <a:gd name="connsiteY91" fmla="*/ 9525 h 9525"/>
                              <a:gd name="connsiteX92" fmla="*/ 5296 w 28575"/>
                              <a:gd name="connsiteY92" fmla="*/ 9525 h 9525"/>
                              <a:gd name="connsiteX93" fmla="*/ 5296 w 28575"/>
                              <a:gd name="connsiteY93" fmla="*/ 9525 h 9525"/>
                              <a:gd name="connsiteX94" fmla="*/ 5296 w 28575"/>
                              <a:gd name="connsiteY94" fmla="*/ 9525 h 9525"/>
                              <a:gd name="connsiteX95" fmla="*/ 5296 w 28575"/>
                              <a:gd name="connsiteY95" fmla="*/ 9525 h 9525"/>
                              <a:gd name="connsiteX96" fmla="*/ 5296 w 28575"/>
                              <a:gd name="connsiteY96" fmla="*/ 9525 h 9525"/>
                              <a:gd name="connsiteX97" fmla="*/ 5296 w 28575"/>
                              <a:gd name="connsiteY97" fmla="*/ 0 h 9525"/>
                              <a:gd name="connsiteX98" fmla="*/ 5296 w 28575"/>
                              <a:gd name="connsiteY98" fmla="*/ 0 h 9525"/>
                              <a:gd name="connsiteX99" fmla="*/ 5296 w 28575"/>
                              <a:gd name="connsiteY99" fmla="*/ 0 h 9525"/>
                              <a:gd name="connsiteX100" fmla="*/ 5296 w 28575"/>
                              <a:gd name="connsiteY100" fmla="*/ 9525 h 9525"/>
                              <a:gd name="connsiteX101" fmla="*/ 5296 w 28575"/>
                              <a:gd name="connsiteY101" fmla="*/ 9525 h 9525"/>
                              <a:gd name="connsiteX102" fmla="*/ 6353 w 28575"/>
                              <a:gd name="connsiteY102" fmla="*/ 9525 h 9525"/>
                              <a:gd name="connsiteX103" fmla="*/ 6353 w 28575"/>
                              <a:gd name="connsiteY103" fmla="*/ 9525 h 9525"/>
                              <a:gd name="connsiteX104" fmla="*/ 6353 w 28575"/>
                              <a:gd name="connsiteY104" fmla="*/ 9525 h 9525"/>
                              <a:gd name="connsiteX105" fmla="*/ 6353 w 28575"/>
                              <a:gd name="connsiteY105" fmla="*/ 9525 h 9525"/>
                              <a:gd name="connsiteX106" fmla="*/ 6353 w 28575"/>
                              <a:gd name="connsiteY106" fmla="*/ 9525 h 9525"/>
                              <a:gd name="connsiteX107" fmla="*/ 6353 w 28575"/>
                              <a:gd name="connsiteY107" fmla="*/ 9525 h 9525"/>
                              <a:gd name="connsiteX108" fmla="*/ 6353 w 28575"/>
                              <a:gd name="connsiteY108" fmla="*/ 9525 h 9525"/>
                              <a:gd name="connsiteX109" fmla="*/ 6353 w 28575"/>
                              <a:gd name="connsiteY109" fmla="*/ 9525 h 9525"/>
                              <a:gd name="connsiteX110" fmla="*/ 6353 w 28575"/>
                              <a:gd name="connsiteY110" fmla="*/ 0 h 9525"/>
                              <a:gd name="connsiteX111" fmla="*/ 6353 w 28575"/>
                              <a:gd name="connsiteY111" fmla="*/ 9525 h 9525"/>
                              <a:gd name="connsiteX112" fmla="*/ 6353 w 28575"/>
                              <a:gd name="connsiteY112" fmla="*/ 9525 h 9525"/>
                              <a:gd name="connsiteX113" fmla="*/ 6353 w 28575"/>
                              <a:gd name="connsiteY113" fmla="*/ 9525 h 9525"/>
                              <a:gd name="connsiteX114" fmla="*/ 6353 w 28575"/>
                              <a:gd name="connsiteY114" fmla="*/ 9525 h 9525"/>
                              <a:gd name="connsiteX115" fmla="*/ 6353 w 28575"/>
                              <a:gd name="connsiteY115" fmla="*/ 9525 h 9525"/>
                              <a:gd name="connsiteX116" fmla="*/ 6353 w 28575"/>
                              <a:gd name="connsiteY116" fmla="*/ 9525 h 9525"/>
                              <a:gd name="connsiteX117" fmla="*/ 6353 w 28575"/>
                              <a:gd name="connsiteY117" fmla="*/ 9525 h 9525"/>
                              <a:gd name="connsiteX118" fmla="*/ 6353 w 28575"/>
                              <a:gd name="connsiteY118" fmla="*/ 9525 h 9525"/>
                              <a:gd name="connsiteX119" fmla="*/ 6353 w 28575"/>
                              <a:gd name="connsiteY119" fmla="*/ 9525 h 9525"/>
                              <a:gd name="connsiteX120" fmla="*/ 7411 w 28575"/>
                              <a:gd name="connsiteY120" fmla="*/ 9525 h 9525"/>
                              <a:gd name="connsiteX121" fmla="*/ 7411 w 28575"/>
                              <a:gd name="connsiteY121" fmla="*/ 9525 h 9525"/>
                              <a:gd name="connsiteX122" fmla="*/ 7411 w 28575"/>
                              <a:gd name="connsiteY122" fmla="*/ 9525 h 9525"/>
                              <a:gd name="connsiteX123" fmla="*/ 7411 w 28575"/>
                              <a:gd name="connsiteY123" fmla="*/ 9525 h 9525"/>
                              <a:gd name="connsiteX124" fmla="*/ 7411 w 28575"/>
                              <a:gd name="connsiteY124" fmla="*/ 9525 h 9525"/>
                              <a:gd name="connsiteX125" fmla="*/ 7411 w 28575"/>
                              <a:gd name="connsiteY125" fmla="*/ 9525 h 9525"/>
                              <a:gd name="connsiteX126" fmla="*/ 7411 w 28575"/>
                              <a:gd name="connsiteY126" fmla="*/ 9525 h 9525"/>
                              <a:gd name="connsiteX127" fmla="*/ 7411 w 28575"/>
                              <a:gd name="connsiteY127" fmla="*/ 9525 h 9525"/>
                              <a:gd name="connsiteX128" fmla="*/ 7411 w 28575"/>
                              <a:gd name="connsiteY128" fmla="*/ 9525 h 9525"/>
                              <a:gd name="connsiteX129" fmla="*/ 7411 w 28575"/>
                              <a:gd name="connsiteY129" fmla="*/ 9525 h 9525"/>
                              <a:gd name="connsiteX130" fmla="*/ 7411 w 28575"/>
                              <a:gd name="connsiteY130" fmla="*/ 9525 h 9525"/>
                              <a:gd name="connsiteX131" fmla="*/ 7411 w 28575"/>
                              <a:gd name="connsiteY131" fmla="*/ 0 h 9525"/>
                              <a:gd name="connsiteX132" fmla="*/ 7411 w 28575"/>
                              <a:gd name="connsiteY132" fmla="*/ 0 h 9525"/>
                              <a:gd name="connsiteX133" fmla="*/ 7411 w 28575"/>
                              <a:gd name="connsiteY133" fmla="*/ 0 h 9525"/>
                              <a:gd name="connsiteX134" fmla="*/ 7411 w 28575"/>
                              <a:gd name="connsiteY134" fmla="*/ 0 h 9525"/>
                              <a:gd name="connsiteX135" fmla="*/ 7411 w 28575"/>
                              <a:gd name="connsiteY135" fmla="*/ 0 h 9525"/>
                              <a:gd name="connsiteX136" fmla="*/ 7411 w 28575"/>
                              <a:gd name="connsiteY136" fmla="*/ 0 h 9525"/>
                              <a:gd name="connsiteX137" fmla="*/ 7411 w 28575"/>
                              <a:gd name="connsiteY137" fmla="*/ 0 h 9525"/>
                              <a:gd name="connsiteX138" fmla="*/ 8468 w 28575"/>
                              <a:gd name="connsiteY138" fmla="*/ 0 h 9525"/>
                              <a:gd name="connsiteX139" fmla="*/ 8468 w 28575"/>
                              <a:gd name="connsiteY139" fmla="*/ 0 h 9525"/>
                              <a:gd name="connsiteX140" fmla="*/ 8468 w 28575"/>
                              <a:gd name="connsiteY140" fmla="*/ 0 h 9525"/>
                              <a:gd name="connsiteX141" fmla="*/ 8468 w 28575"/>
                              <a:gd name="connsiteY141" fmla="*/ 0 h 9525"/>
                              <a:gd name="connsiteX142" fmla="*/ 8468 w 28575"/>
                              <a:gd name="connsiteY142" fmla="*/ 0 h 9525"/>
                              <a:gd name="connsiteX143" fmla="*/ 8468 w 28575"/>
                              <a:gd name="connsiteY143" fmla="*/ 0 h 9525"/>
                              <a:gd name="connsiteX144" fmla="*/ 8468 w 28575"/>
                              <a:gd name="connsiteY144" fmla="*/ 9525 h 9525"/>
                              <a:gd name="connsiteX145" fmla="*/ 8468 w 28575"/>
                              <a:gd name="connsiteY145" fmla="*/ 9525 h 9525"/>
                              <a:gd name="connsiteX146" fmla="*/ 8468 w 28575"/>
                              <a:gd name="connsiteY146" fmla="*/ 9525 h 9525"/>
                              <a:gd name="connsiteX147" fmla="*/ 8468 w 28575"/>
                              <a:gd name="connsiteY147" fmla="*/ 9525 h 9525"/>
                              <a:gd name="connsiteX148" fmla="*/ 8468 w 28575"/>
                              <a:gd name="connsiteY148" fmla="*/ 0 h 9525"/>
                              <a:gd name="connsiteX149" fmla="*/ 8468 w 28575"/>
                              <a:gd name="connsiteY149" fmla="*/ 9525 h 9525"/>
                              <a:gd name="connsiteX150" fmla="*/ 8468 w 28575"/>
                              <a:gd name="connsiteY150" fmla="*/ 9525 h 9525"/>
                              <a:gd name="connsiteX151" fmla="*/ 8468 w 28575"/>
                              <a:gd name="connsiteY151" fmla="*/ 9525 h 9525"/>
                              <a:gd name="connsiteX152" fmla="*/ 8468 w 28575"/>
                              <a:gd name="connsiteY152" fmla="*/ 9525 h 9525"/>
                              <a:gd name="connsiteX153" fmla="*/ 8468 w 28575"/>
                              <a:gd name="connsiteY153" fmla="*/ 9525 h 9525"/>
                              <a:gd name="connsiteX154" fmla="*/ 8468 w 28575"/>
                              <a:gd name="connsiteY154" fmla="*/ 9525 h 9525"/>
                              <a:gd name="connsiteX155" fmla="*/ 8468 w 28575"/>
                              <a:gd name="connsiteY155" fmla="*/ 0 h 9525"/>
                              <a:gd name="connsiteX156" fmla="*/ 8468 w 28575"/>
                              <a:gd name="connsiteY156" fmla="*/ 0 h 9525"/>
                              <a:gd name="connsiteX157" fmla="*/ 8468 w 28575"/>
                              <a:gd name="connsiteY157" fmla="*/ 0 h 9525"/>
                              <a:gd name="connsiteX158" fmla="*/ 9525 w 28575"/>
                              <a:gd name="connsiteY158" fmla="*/ 0 h 9525"/>
                              <a:gd name="connsiteX159" fmla="*/ 9525 w 28575"/>
                              <a:gd name="connsiteY159" fmla="*/ 0 h 9525"/>
                              <a:gd name="connsiteX160" fmla="*/ 9525 w 28575"/>
                              <a:gd name="connsiteY160" fmla="*/ 0 h 9525"/>
                              <a:gd name="connsiteX161" fmla="*/ 9525 w 28575"/>
                              <a:gd name="connsiteY161" fmla="*/ 9525 h 9525"/>
                              <a:gd name="connsiteX162" fmla="*/ 9525 w 28575"/>
                              <a:gd name="connsiteY162" fmla="*/ 9525 h 9525"/>
                              <a:gd name="connsiteX163" fmla="*/ 9525 w 28575"/>
                              <a:gd name="connsiteY163" fmla="*/ 9525 h 9525"/>
                              <a:gd name="connsiteX164" fmla="*/ 9525 w 28575"/>
                              <a:gd name="connsiteY164" fmla="*/ 9525 h 9525"/>
                              <a:gd name="connsiteX165" fmla="*/ 9525 w 28575"/>
                              <a:gd name="connsiteY165" fmla="*/ 9525 h 9525"/>
                              <a:gd name="connsiteX166" fmla="*/ 9525 w 28575"/>
                              <a:gd name="connsiteY166" fmla="*/ 0 h 9525"/>
                              <a:gd name="connsiteX167" fmla="*/ 9525 w 28575"/>
                              <a:gd name="connsiteY167" fmla="*/ 0 h 9525"/>
                              <a:gd name="connsiteX168" fmla="*/ 9525 w 28575"/>
                              <a:gd name="connsiteY168" fmla="*/ 9525 h 9525"/>
                              <a:gd name="connsiteX169" fmla="*/ 9525 w 28575"/>
                              <a:gd name="connsiteY169" fmla="*/ 9525 h 9525"/>
                              <a:gd name="connsiteX170" fmla="*/ 9525 w 28575"/>
                              <a:gd name="connsiteY170" fmla="*/ 9525 h 9525"/>
                              <a:gd name="connsiteX171" fmla="*/ 9525 w 28575"/>
                              <a:gd name="connsiteY171" fmla="*/ 9525 h 9525"/>
                              <a:gd name="connsiteX172" fmla="*/ 9525 w 28575"/>
                              <a:gd name="connsiteY172" fmla="*/ 9525 h 9525"/>
                              <a:gd name="connsiteX173" fmla="*/ 9525 w 28575"/>
                              <a:gd name="connsiteY173" fmla="*/ 9525 h 9525"/>
                              <a:gd name="connsiteX174" fmla="*/ 9525 w 28575"/>
                              <a:gd name="connsiteY174" fmla="*/ 9525 h 9525"/>
                              <a:gd name="connsiteX175" fmla="*/ 9525 w 28575"/>
                              <a:gd name="connsiteY175" fmla="*/ 9525 h 9525"/>
                              <a:gd name="connsiteX176" fmla="*/ 9525 w 28575"/>
                              <a:gd name="connsiteY176" fmla="*/ 9525 h 9525"/>
                              <a:gd name="connsiteX177" fmla="*/ 9525 w 28575"/>
                              <a:gd name="connsiteY177" fmla="*/ 9525 h 9525"/>
                              <a:gd name="connsiteX178" fmla="*/ 9525 w 28575"/>
                              <a:gd name="connsiteY178" fmla="*/ 9525 h 9525"/>
                              <a:gd name="connsiteX179" fmla="*/ 9525 w 28575"/>
                              <a:gd name="connsiteY179" fmla="*/ 0 h 9525"/>
                              <a:gd name="connsiteX180" fmla="*/ 9525 w 28575"/>
                              <a:gd name="connsiteY180" fmla="*/ 0 h 9525"/>
                              <a:gd name="connsiteX181" fmla="*/ 9525 w 28575"/>
                              <a:gd name="connsiteY181" fmla="*/ 0 h 9525"/>
                              <a:gd name="connsiteX182" fmla="*/ 10582 w 28575"/>
                              <a:gd name="connsiteY182" fmla="*/ 0 h 9525"/>
                              <a:gd name="connsiteX183" fmla="*/ 10582 w 28575"/>
                              <a:gd name="connsiteY183" fmla="*/ 9525 h 9525"/>
                              <a:gd name="connsiteX184" fmla="*/ 10582 w 28575"/>
                              <a:gd name="connsiteY184" fmla="*/ 0 h 9525"/>
                              <a:gd name="connsiteX185" fmla="*/ 10582 w 28575"/>
                              <a:gd name="connsiteY185" fmla="*/ 0 h 9525"/>
                              <a:gd name="connsiteX186" fmla="*/ 10582 w 28575"/>
                              <a:gd name="connsiteY186" fmla="*/ 9525 h 9525"/>
                              <a:gd name="connsiteX187" fmla="*/ 10582 w 28575"/>
                              <a:gd name="connsiteY187" fmla="*/ 9525 h 9525"/>
                              <a:gd name="connsiteX188" fmla="*/ 10582 w 28575"/>
                              <a:gd name="connsiteY188" fmla="*/ 9525 h 9525"/>
                              <a:gd name="connsiteX189" fmla="*/ 10582 w 28575"/>
                              <a:gd name="connsiteY189" fmla="*/ 9525 h 9525"/>
                              <a:gd name="connsiteX190" fmla="*/ 10582 w 28575"/>
                              <a:gd name="connsiteY190" fmla="*/ 9525 h 9525"/>
                              <a:gd name="connsiteX191" fmla="*/ 10582 w 28575"/>
                              <a:gd name="connsiteY191" fmla="*/ 0 h 9525"/>
                              <a:gd name="connsiteX192" fmla="*/ 10582 w 28575"/>
                              <a:gd name="connsiteY192" fmla="*/ 0 h 9525"/>
                              <a:gd name="connsiteX193" fmla="*/ 10582 w 28575"/>
                              <a:gd name="connsiteY193" fmla="*/ 0 h 9525"/>
                              <a:gd name="connsiteX194" fmla="*/ 10582 w 28575"/>
                              <a:gd name="connsiteY194" fmla="*/ 0 h 9525"/>
                              <a:gd name="connsiteX195" fmla="*/ 10582 w 28575"/>
                              <a:gd name="connsiteY195" fmla="*/ 0 h 9525"/>
                              <a:gd name="connsiteX196" fmla="*/ 10582 w 28575"/>
                              <a:gd name="connsiteY196" fmla="*/ 9525 h 9525"/>
                              <a:gd name="connsiteX197" fmla="*/ 10582 w 28575"/>
                              <a:gd name="connsiteY197" fmla="*/ 9525 h 9525"/>
                              <a:gd name="connsiteX198" fmla="*/ 10582 w 28575"/>
                              <a:gd name="connsiteY198" fmla="*/ 9525 h 9525"/>
                              <a:gd name="connsiteX199" fmla="*/ 10582 w 28575"/>
                              <a:gd name="connsiteY199" fmla="*/ 9525 h 9525"/>
                              <a:gd name="connsiteX200" fmla="*/ 11639 w 28575"/>
                              <a:gd name="connsiteY200" fmla="*/ 9525 h 9525"/>
                              <a:gd name="connsiteX201" fmla="*/ 11639 w 28575"/>
                              <a:gd name="connsiteY201" fmla="*/ 9525 h 9525"/>
                              <a:gd name="connsiteX202" fmla="*/ 11639 w 28575"/>
                              <a:gd name="connsiteY202" fmla="*/ 9525 h 9525"/>
                              <a:gd name="connsiteX203" fmla="*/ 11639 w 28575"/>
                              <a:gd name="connsiteY203" fmla="*/ 9525 h 9525"/>
                              <a:gd name="connsiteX204" fmla="*/ 11639 w 28575"/>
                              <a:gd name="connsiteY204" fmla="*/ 0 h 9525"/>
                              <a:gd name="connsiteX205" fmla="*/ 11639 w 28575"/>
                              <a:gd name="connsiteY205" fmla="*/ 9525 h 9525"/>
                              <a:gd name="connsiteX206" fmla="*/ 11639 w 28575"/>
                              <a:gd name="connsiteY206" fmla="*/ 0 h 9525"/>
                              <a:gd name="connsiteX207" fmla="*/ 11639 w 28575"/>
                              <a:gd name="connsiteY207" fmla="*/ 0 h 9525"/>
                              <a:gd name="connsiteX208" fmla="*/ 11639 w 28575"/>
                              <a:gd name="connsiteY208" fmla="*/ 0 h 9525"/>
                              <a:gd name="connsiteX209" fmla="*/ 11639 w 28575"/>
                              <a:gd name="connsiteY209" fmla="*/ 9525 h 9525"/>
                              <a:gd name="connsiteX210" fmla="*/ 11639 w 28575"/>
                              <a:gd name="connsiteY210" fmla="*/ 9525 h 9525"/>
                              <a:gd name="connsiteX211" fmla="*/ 11639 w 28575"/>
                              <a:gd name="connsiteY211" fmla="*/ 9525 h 9525"/>
                              <a:gd name="connsiteX212" fmla="*/ 11639 w 28575"/>
                              <a:gd name="connsiteY212" fmla="*/ 9525 h 9525"/>
                              <a:gd name="connsiteX213" fmla="*/ 11639 w 28575"/>
                              <a:gd name="connsiteY213" fmla="*/ 9525 h 9525"/>
                              <a:gd name="connsiteX214" fmla="*/ 11639 w 28575"/>
                              <a:gd name="connsiteY214" fmla="*/ 9525 h 9525"/>
                              <a:gd name="connsiteX215" fmla="*/ 11639 w 28575"/>
                              <a:gd name="connsiteY215" fmla="*/ 9525 h 9525"/>
                              <a:gd name="connsiteX216" fmla="*/ 11639 w 28575"/>
                              <a:gd name="connsiteY216" fmla="*/ 9525 h 9525"/>
                              <a:gd name="connsiteX217" fmla="*/ 11639 w 28575"/>
                              <a:gd name="connsiteY217" fmla="*/ 9525 h 9525"/>
                              <a:gd name="connsiteX218" fmla="*/ 11639 w 28575"/>
                              <a:gd name="connsiteY218" fmla="*/ 9525 h 9525"/>
                              <a:gd name="connsiteX219" fmla="*/ 11639 w 28575"/>
                              <a:gd name="connsiteY219" fmla="*/ 9525 h 9525"/>
                              <a:gd name="connsiteX220" fmla="*/ 12697 w 28575"/>
                              <a:gd name="connsiteY220" fmla="*/ 9525 h 9525"/>
                              <a:gd name="connsiteX221" fmla="*/ 12697 w 28575"/>
                              <a:gd name="connsiteY221" fmla="*/ 9525 h 9525"/>
                              <a:gd name="connsiteX222" fmla="*/ 12697 w 28575"/>
                              <a:gd name="connsiteY222" fmla="*/ 9525 h 9525"/>
                              <a:gd name="connsiteX223" fmla="*/ 12697 w 28575"/>
                              <a:gd name="connsiteY223" fmla="*/ 9525 h 9525"/>
                              <a:gd name="connsiteX224" fmla="*/ 12697 w 28575"/>
                              <a:gd name="connsiteY224" fmla="*/ 9525 h 9525"/>
                              <a:gd name="connsiteX225" fmla="*/ 12697 w 28575"/>
                              <a:gd name="connsiteY225" fmla="*/ 0 h 9525"/>
                              <a:gd name="connsiteX226" fmla="*/ 12697 w 28575"/>
                              <a:gd name="connsiteY226" fmla="*/ 0 h 9525"/>
                              <a:gd name="connsiteX227" fmla="*/ 12697 w 28575"/>
                              <a:gd name="connsiteY227" fmla="*/ 0 h 9525"/>
                              <a:gd name="connsiteX228" fmla="*/ 12697 w 28575"/>
                              <a:gd name="connsiteY228" fmla="*/ 9525 h 9525"/>
                              <a:gd name="connsiteX229" fmla="*/ 12697 w 28575"/>
                              <a:gd name="connsiteY229" fmla="*/ 9525 h 9525"/>
                              <a:gd name="connsiteX230" fmla="*/ 12697 w 28575"/>
                              <a:gd name="connsiteY230" fmla="*/ 9525 h 9525"/>
                              <a:gd name="connsiteX231" fmla="*/ 12697 w 28575"/>
                              <a:gd name="connsiteY231" fmla="*/ 9525 h 9525"/>
                              <a:gd name="connsiteX232" fmla="*/ 12697 w 28575"/>
                              <a:gd name="connsiteY232" fmla="*/ 9525 h 9525"/>
                              <a:gd name="connsiteX233" fmla="*/ 12697 w 28575"/>
                              <a:gd name="connsiteY233" fmla="*/ 9525 h 9525"/>
                              <a:gd name="connsiteX234" fmla="*/ 12697 w 28575"/>
                              <a:gd name="connsiteY234" fmla="*/ 9525 h 9525"/>
                              <a:gd name="connsiteX235" fmla="*/ 12697 w 28575"/>
                              <a:gd name="connsiteY235" fmla="*/ 0 h 9525"/>
                              <a:gd name="connsiteX236" fmla="*/ 12697 w 28575"/>
                              <a:gd name="connsiteY236" fmla="*/ 0 h 9525"/>
                              <a:gd name="connsiteX237" fmla="*/ 12697 w 28575"/>
                              <a:gd name="connsiteY237" fmla="*/ 9525 h 9525"/>
                              <a:gd name="connsiteX238" fmla="*/ 13754 w 28575"/>
                              <a:gd name="connsiteY238" fmla="*/ 9525 h 9525"/>
                              <a:gd name="connsiteX239" fmla="*/ 13754 w 28575"/>
                              <a:gd name="connsiteY239" fmla="*/ 9525 h 9525"/>
                              <a:gd name="connsiteX240" fmla="*/ 13754 w 28575"/>
                              <a:gd name="connsiteY240" fmla="*/ 9525 h 9525"/>
                              <a:gd name="connsiteX241" fmla="*/ 13754 w 28575"/>
                              <a:gd name="connsiteY241" fmla="*/ 9525 h 9525"/>
                              <a:gd name="connsiteX242" fmla="*/ 13754 w 28575"/>
                              <a:gd name="connsiteY242" fmla="*/ 0 h 9525"/>
                              <a:gd name="connsiteX243" fmla="*/ 13754 w 28575"/>
                              <a:gd name="connsiteY243" fmla="*/ 9525 h 9525"/>
                              <a:gd name="connsiteX244" fmla="*/ 13754 w 28575"/>
                              <a:gd name="connsiteY244" fmla="*/ 0 h 9525"/>
                              <a:gd name="connsiteX245" fmla="*/ 13754 w 28575"/>
                              <a:gd name="connsiteY245" fmla="*/ 0 h 9525"/>
                              <a:gd name="connsiteX246" fmla="*/ 13754 w 28575"/>
                              <a:gd name="connsiteY246" fmla="*/ 0 h 9525"/>
                              <a:gd name="connsiteX247" fmla="*/ 13754 w 28575"/>
                              <a:gd name="connsiteY247" fmla="*/ 9525 h 9525"/>
                              <a:gd name="connsiteX248" fmla="*/ 13754 w 28575"/>
                              <a:gd name="connsiteY248" fmla="*/ 9525 h 9525"/>
                              <a:gd name="connsiteX249" fmla="*/ 13754 w 28575"/>
                              <a:gd name="connsiteY249" fmla="*/ 9525 h 9525"/>
                              <a:gd name="connsiteX250" fmla="*/ 13754 w 28575"/>
                              <a:gd name="connsiteY250" fmla="*/ 9525 h 9525"/>
                              <a:gd name="connsiteX251" fmla="*/ 13754 w 28575"/>
                              <a:gd name="connsiteY251" fmla="*/ 9525 h 9525"/>
                              <a:gd name="connsiteX252" fmla="*/ 13754 w 28575"/>
                              <a:gd name="connsiteY252" fmla="*/ 9525 h 9525"/>
                              <a:gd name="connsiteX253" fmla="*/ 13754 w 28575"/>
                              <a:gd name="connsiteY253" fmla="*/ 9525 h 9525"/>
                              <a:gd name="connsiteX254" fmla="*/ 13754 w 28575"/>
                              <a:gd name="connsiteY254" fmla="*/ 9525 h 9525"/>
                              <a:gd name="connsiteX255" fmla="*/ 13754 w 28575"/>
                              <a:gd name="connsiteY255" fmla="*/ 0 h 9525"/>
                              <a:gd name="connsiteX256" fmla="*/ 14821 w 28575"/>
                              <a:gd name="connsiteY256" fmla="*/ 0 h 9525"/>
                              <a:gd name="connsiteX257" fmla="*/ 14821 w 28575"/>
                              <a:gd name="connsiteY257" fmla="*/ 9525 h 9525"/>
                              <a:gd name="connsiteX258" fmla="*/ 14821 w 28575"/>
                              <a:gd name="connsiteY258" fmla="*/ 9525 h 9525"/>
                              <a:gd name="connsiteX259" fmla="*/ 14821 w 28575"/>
                              <a:gd name="connsiteY259" fmla="*/ 9525 h 9525"/>
                              <a:gd name="connsiteX260" fmla="*/ 14821 w 28575"/>
                              <a:gd name="connsiteY260" fmla="*/ 9525 h 9525"/>
                              <a:gd name="connsiteX261" fmla="*/ 14821 w 28575"/>
                              <a:gd name="connsiteY261" fmla="*/ 9525 h 9525"/>
                              <a:gd name="connsiteX262" fmla="*/ 14821 w 28575"/>
                              <a:gd name="connsiteY262" fmla="*/ 0 h 9525"/>
                              <a:gd name="connsiteX263" fmla="*/ 14821 w 28575"/>
                              <a:gd name="connsiteY263" fmla="*/ 0 h 9525"/>
                              <a:gd name="connsiteX264" fmla="*/ 14821 w 28575"/>
                              <a:gd name="connsiteY264" fmla="*/ 0 h 9525"/>
                              <a:gd name="connsiteX265" fmla="*/ 14821 w 28575"/>
                              <a:gd name="connsiteY265" fmla="*/ 0 h 9525"/>
                              <a:gd name="connsiteX266" fmla="*/ 14821 w 28575"/>
                              <a:gd name="connsiteY266" fmla="*/ 9525 h 9525"/>
                              <a:gd name="connsiteX267" fmla="*/ 14821 w 28575"/>
                              <a:gd name="connsiteY267" fmla="*/ 9525 h 9525"/>
                              <a:gd name="connsiteX268" fmla="*/ 14821 w 28575"/>
                              <a:gd name="connsiteY268" fmla="*/ 9525 h 9525"/>
                              <a:gd name="connsiteX269" fmla="*/ 14821 w 28575"/>
                              <a:gd name="connsiteY269" fmla="*/ 9525 h 9525"/>
                              <a:gd name="connsiteX270" fmla="*/ 14821 w 28575"/>
                              <a:gd name="connsiteY270" fmla="*/ 9525 h 9525"/>
                              <a:gd name="connsiteX271" fmla="*/ 14821 w 28575"/>
                              <a:gd name="connsiteY271" fmla="*/ 9525 h 9525"/>
                              <a:gd name="connsiteX272" fmla="*/ 14821 w 28575"/>
                              <a:gd name="connsiteY272" fmla="*/ 9525 h 9525"/>
                              <a:gd name="connsiteX273" fmla="*/ 14821 w 28575"/>
                              <a:gd name="connsiteY273" fmla="*/ 9525 h 9525"/>
                              <a:gd name="connsiteX274" fmla="*/ 15878 w 28575"/>
                              <a:gd name="connsiteY274" fmla="*/ 9525 h 9525"/>
                              <a:gd name="connsiteX275" fmla="*/ 15878 w 28575"/>
                              <a:gd name="connsiteY275" fmla="*/ 9525 h 9525"/>
                              <a:gd name="connsiteX276" fmla="*/ 15878 w 28575"/>
                              <a:gd name="connsiteY276" fmla="*/ 9525 h 9525"/>
                              <a:gd name="connsiteX277" fmla="*/ 15878 w 28575"/>
                              <a:gd name="connsiteY277" fmla="*/ 9525 h 9525"/>
                              <a:gd name="connsiteX278" fmla="*/ 15878 w 28575"/>
                              <a:gd name="connsiteY278" fmla="*/ 9525 h 9525"/>
                              <a:gd name="connsiteX279" fmla="*/ 15878 w 28575"/>
                              <a:gd name="connsiteY279" fmla="*/ 9525 h 9525"/>
                              <a:gd name="connsiteX280" fmla="*/ 15878 w 28575"/>
                              <a:gd name="connsiteY280" fmla="*/ 9525 h 9525"/>
                              <a:gd name="connsiteX281" fmla="*/ 15878 w 28575"/>
                              <a:gd name="connsiteY281" fmla="*/ 9525 h 9525"/>
                              <a:gd name="connsiteX282" fmla="*/ 15878 w 28575"/>
                              <a:gd name="connsiteY282" fmla="*/ 9525 h 9525"/>
                              <a:gd name="connsiteX283" fmla="*/ 15878 w 28575"/>
                              <a:gd name="connsiteY283" fmla="*/ 0 h 9525"/>
                              <a:gd name="connsiteX284" fmla="*/ 15878 w 28575"/>
                              <a:gd name="connsiteY284" fmla="*/ 9525 h 9525"/>
                              <a:gd name="connsiteX285" fmla="*/ 15878 w 28575"/>
                              <a:gd name="connsiteY285" fmla="*/ 9525 h 9525"/>
                              <a:gd name="connsiteX286" fmla="*/ 15878 w 28575"/>
                              <a:gd name="connsiteY286" fmla="*/ 9525 h 9525"/>
                              <a:gd name="connsiteX287" fmla="*/ 15878 w 28575"/>
                              <a:gd name="connsiteY287" fmla="*/ 0 h 9525"/>
                              <a:gd name="connsiteX288" fmla="*/ 15878 w 28575"/>
                              <a:gd name="connsiteY288" fmla="*/ 0 h 9525"/>
                              <a:gd name="connsiteX289" fmla="*/ 15878 w 28575"/>
                              <a:gd name="connsiteY289" fmla="*/ 9525 h 9525"/>
                              <a:gd name="connsiteX290" fmla="*/ 15878 w 28575"/>
                              <a:gd name="connsiteY290" fmla="*/ 0 h 9525"/>
                              <a:gd name="connsiteX291" fmla="*/ 15878 w 28575"/>
                              <a:gd name="connsiteY291" fmla="*/ 0 h 9525"/>
                              <a:gd name="connsiteX292" fmla="*/ 15878 w 28575"/>
                              <a:gd name="connsiteY292" fmla="*/ 0 h 9525"/>
                              <a:gd name="connsiteX293" fmla="*/ 15878 w 28575"/>
                              <a:gd name="connsiteY293" fmla="*/ 9525 h 9525"/>
                              <a:gd name="connsiteX294" fmla="*/ 16936 w 28575"/>
                              <a:gd name="connsiteY294" fmla="*/ 9525 h 9525"/>
                              <a:gd name="connsiteX295" fmla="*/ 16936 w 28575"/>
                              <a:gd name="connsiteY295" fmla="*/ 9525 h 9525"/>
                              <a:gd name="connsiteX296" fmla="*/ 16936 w 28575"/>
                              <a:gd name="connsiteY296" fmla="*/ 9525 h 9525"/>
                              <a:gd name="connsiteX297" fmla="*/ 16936 w 28575"/>
                              <a:gd name="connsiteY297" fmla="*/ 9525 h 9525"/>
                              <a:gd name="connsiteX298" fmla="*/ 16936 w 28575"/>
                              <a:gd name="connsiteY298" fmla="*/ 9525 h 9525"/>
                              <a:gd name="connsiteX299" fmla="*/ 16936 w 28575"/>
                              <a:gd name="connsiteY299" fmla="*/ 9525 h 9525"/>
                              <a:gd name="connsiteX300" fmla="*/ 16936 w 28575"/>
                              <a:gd name="connsiteY300" fmla="*/ 9525 h 9525"/>
                              <a:gd name="connsiteX301" fmla="*/ 16936 w 28575"/>
                              <a:gd name="connsiteY301" fmla="*/ 9525 h 9525"/>
                              <a:gd name="connsiteX302" fmla="*/ 16936 w 28575"/>
                              <a:gd name="connsiteY302" fmla="*/ 9525 h 9525"/>
                              <a:gd name="connsiteX303" fmla="*/ 16936 w 28575"/>
                              <a:gd name="connsiteY303" fmla="*/ 9525 h 9525"/>
                              <a:gd name="connsiteX304" fmla="*/ 16936 w 28575"/>
                              <a:gd name="connsiteY304" fmla="*/ 0 h 9525"/>
                              <a:gd name="connsiteX305" fmla="*/ 16936 w 28575"/>
                              <a:gd name="connsiteY305" fmla="*/ 9525 h 9525"/>
                              <a:gd name="connsiteX306" fmla="*/ 16936 w 28575"/>
                              <a:gd name="connsiteY306" fmla="*/ 9525 h 9525"/>
                              <a:gd name="connsiteX307" fmla="*/ 16936 w 28575"/>
                              <a:gd name="connsiteY307" fmla="*/ 0 h 9525"/>
                              <a:gd name="connsiteX308" fmla="*/ 16936 w 28575"/>
                              <a:gd name="connsiteY308" fmla="*/ 9525 h 9525"/>
                              <a:gd name="connsiteX309" fmla="*/ 16936 w 28575"/>
                              <a:gd name="connsiteY309" fmla="*/ 0 h 9525"/>
                              <a:gd name="connsiteX310" fmla="*/ 16936 w 28575"/>
                              <a:gd name="connsiteY310" fmla="*/ 0 h 9525"/>
                              <a:gd name="connsiteX311" fmla="*/ 16936 w 28575"/>
                              <a:gd name="connsiteY311" fmla="*/ 9525 h 9525"/>
                              <a:gd name="connsiteX312" fmla="*/ 17993 w 28575"/>
                              <a:gd name="connsiteY312" fmla="*/ 9525 h 9525"/>
                              <a:gd name="connsiteX313" fmla="*/ 17993 w 28575"/>
                              <a:gd name="connsiteY313" fmla="*/ 0 h 9525"/>
                              <a:gd name="connsiteX314" fmla="*/ 17993 w 28575"/>
                              <a:gd name="connsiteY314" fmla="*/ 0 h 9525"/>
                              <a:gd name="connsiteX315" fmla="*/ 17993 w 28575"/>
                              <a:gd name="connsiteY315" fmla="*/ 0 h 9525"/>
                              <a:gd name="connsiteX316" fmla="*/ 17993 w 28575"/>
                              <a:gd name="connsiteY316" fmla="*/ 0 h 9525"/>
                              <a:gd name="connsiteX317" fmla="*/ 17993 w 28575"/>
                              <a:gd name="connsiteY317" fmla="*/ 0 h 9525"/>
                              <a:gd name="connsiteX318" fmla="*/ 17993 w 28575"/>
                              <a:gd name="connsiteY318" fmla="*/ 0 h 9525"/>
                              <a:gd name="connsiteX319" fmla="*/ 17993 w 28575"/>
                              <a:gd name="connsiteY319" fmla="*/ 9525 h 9525"/>
                              <a:gd name="connsiteX320" fmla="*/ 17993 w 28575"/>
                              <a:gd name="connsiteY320" fmla="*/ 9525 h 9525"/>
                              <a:gd name="connsiteX321" fmla="*/ 17993 w 28575"/>
                              <a:gd name="connsiteY321" fmla="*/ 9525 h 9525"/>
                              <a:gd name="connsiteX322" fmla="*/ 17993 w 28575"/>
                              <a:gd name="connsiteY322" fmla="*/ 9525 h 9525"/>
                              <a:gd name="connsiteX323" fmla="*/ 17993 w 28575"/>
                              <a:gd name="connsiteY323" fmla="*/ 9525 h 9525"/>
                              <a:gd name="connsiteX324" fmla="*/ 17993 w 28575"/>
                              <a:gd name="connsiteY324" fmla="*/ 9525 h 9525"/>
                              <a:gd name="connsiteX325" fmla="*/ 17993 w 28575"/>
                              <a:gd name="connsiteY325" fmla="*/ 9525 h 9525"/>
                              <a:gd name="connsiteX326" fmla="*/ 17993 w 28575"/>
                              <a:gd name="connsiteY326" fmla="*/ 9525 h 9525"/>
                              <a:gd name="connsiteX327" fmla="*/ 17993 w 28575"/>
                              <a:gd name="connsiteY327" fmla="*/ 9525 h 9525"/>
                              <a:gd name="connsiteX328" fmla="*/ 17993 w 28575"/>
                              <a:gd name="connsiteY328" fmla="*/ 9525 h 9525"/>
                              <a:gd name="connsiteX329" fmla="*/ 17993 w 28575"/>
                              <a:gd name="connsiteY329" fmla="*/ 9525 h 9525"/>
                              <a:gd name="connsiteX330" fmla="*/ 19050 w 28575"/>
                              <a:gd name="connsiteY330" fmla="*/ 9525 h 9525"/>
                              <a:gd name="connsiteX331" fmla="*/ 19050 w 28575"/>
                              <a:gd name="connsiteY331" fmla="*/ 0 h 9525"/>
                              <a:gd name="connsiteX332" fmla="*/ 19050 w 28575"/>
                              <a:gd name="connsiteY332" fmla="*/ 0 h 9525"/>
                              <a:gd name="connsiteX333" fmla="*/ 19050 w 28575"/>
                              <a:gd name="connsiteY333" fmla="*/ 0 h 9525"/>
                              <a:gd name="connsiteX334" fmla="*/ 19050 w 28575"/>
                              <a:gd name="connsiteY334" fmla="*/ 0 h 9525"/>
                              <a:gd name="connsiteX335" fmla="*/ 19050 w 28575"/>
                              <a:gd name="connsiteY335" fmla="*/ 9525 h 9525"/>
                              <a:gd name="connsiteX336" fmla="*/ 19050 w 28575"/>
                              <a:gd name="connsiteY336" fmla="*/ 9525 h 9525"/>
                              <a:gd name="connsiteX337" fmla="*/ 19050 w 28575"/>
                              <a:gd name="connsiteY337" fmla="*/ 9525 h 9525"/>
                              <a:gd name="connsiteX338" fmla="*/ 19050 w 28575"/>
                              <a:gd name="connsiteY338" fmla="*/ 9525 h 9525"/>
                              <a:gd name="connsiteX339" fmla="*/ 19050 w 28575"/>
                              <a:gd name="connsiteY339" fmla="*/ 9525 h 9525"/>
                              <a:gd name="connsiteX340" fmla="*/ 19050 w 28575"/>
                              <a:gd name="connsiteY340" fmla="*/ 9525 h 9525"/>
                              <a:gd name="connsiteX341" fmla="*/ 19050 w 28575"/>
                              <a:gd name="connsiteY341" fmla="*/ 9525 h 9525"/>
                              <a:gd name="connsiteX342" fmla="*/ 19050 w 28575"/>
                              <a:gd name="connsiteY342" fmla="*/ 9525 h 9525"/>
                              <a:gd name="connsiteX343" fmla="*/ 19050 w 28575"/>
                              <a:gd name="connsiteY343" fmla="*/ 9525 h 9525"/>
                              <a:gd name="connsiteX344" fmla="*/ 19050 w 28575"/>
                              <a:gd name="connsiteY344" fmla="*/ 9525 h 9525"/>
                              <a:gd name="connsiteX345" fmla="*/ 19050 w 28575"/>
                              <a:gd name="connsiteY345" fmla="*/ 9525 h 9525"/>
                              <a:gd name="connsiteX346" fmla="*/ 19050 w 28575"/>
                              <a:gd name="connsiteY346" fmla="*/ 9525 h 9525"/>
                              <a:gd name="connsiteX347" fmla="*/ 19050 w 28575"/>
                              <a:gd name="connsiteY347" fmla="*/ 9525 h 9525"/>
                              <a:gd name="connsiteX348" fmla="*/ 20107 w 28575"/>
                              <a:gd name="connsiteY348" fmla="*/ 9525 h 9525"/>
                              <a:gd name="connsiteX349" fmla="*/ 20107 w 28575"/>
                              <a:gd name="connsiteY349" fmla="*/ 9525 h 9525"/>
                              <a:gd name="connsiteX350" fmla="*/ 20107 w 28575"/>
                              <a:gd name="connsiteY350" fmla="*/ 9525 h 9525"/>
                              <a:gd name="connsiteX351" fmla="*/ 20107 w 28575"/>
                              <a:gd name="connsiteY351" fmla="*/ 9525 h 9525"/>
                              <a:gd name="connsiteX352" fmla="*/ 20107 w 28575"/>
                              <a:gd name="connsiteY352" fmla="*/ 9525 h 9525"/>
                              <a:gd name="connsiteX353" fmla="*/ 20107 w 28575"/>
                              <a:gd name="connsiteY353" fmla="*/ 9525 h 9525"/>
                              <a:gd name="connsiteX354" fmla="*/ 20107 w 28575"/>
                              <a:gd name="connsiteY354" fmla="*/ 0 h 9525"/>
                              <a:gd name="connsiteX355" fmla="*/ 20107 w 28575"/>
                              <a:gd name="connsiteY355" fmla="*/ 0 h 9525"/>
                              <a:gd name="connsiteX356" fmla="*/ 20107 w 28575"/>
                              <a:gd name="connsiteY356" fmla="*/ 0 h 9525"/>
                              <a:gd name="connsiteX357" fmla="*/ 20107 w 28575"/>
                              <a:gd name="connsiteY357" fmla="*/ 0 h 9525"/>
                              <a:gd name="connsiteX358" fmla="*/ 20107 w 28575"/>
                              <a:gd name="connsiteY358" fmla="*/ 0 h 9525"/>
                              <a:gd name="connsiteX359" fmla="*/ 20107 w 28575"/>
                              <a:gd name="connsiteY359" fmla="*/ 9525 h 9525"/>
                              <a:gd name="connsiteX360" fmla="*/ 20107 w 28575"/>
                              <a:gd name="connsiteY360" fmla="*/ 9525 h 9525"/>
                              <a:gd name="connsiteX361" fmla="*/ 20107 w 28575"/>
                              <a:gd name="connsiteY361" fmla="*/ 9525 h 9525"/>
                              <a:gd name="connsiteX362" fmla="*/ 20107 w 28575"/>
                              <a:gd name="connsiteY362" fmla="*/ 9525 h 9525"/>
                              <a:gd name="connsiteX363" fmla="*/ 20107 w 28575"/>
                              <a:gd name="connsiteY363" fmla="*/ 9525 h 9525"/>
                              <a:gd name="connsiteX364" fmla="*/ 20107 w 28575"/>
                              <a:gd name="connsiteY364" fmla="*/ 9525 h 9525"/>
                              <a:gd name="connsiteX365" fmla="*/ 20107 w 28575"/>
                              <a:gd name="connsiteY365" fmla="*/ 9525 h 9525"/>
                              <a:gd name="connsiteX366" fmla="*/ 20107 w 28575"/>
                              <a:gd name="connsiteY366" fmla="*/ 9525 h 9525"/>
                              <a:gd name="connsiteX367" fmla="*/ 20107 w 28575"/>
                              <a:gd name="connsiteY367" fmla="*/ 9525 h 9525"/>
                              <a:gd name="connsiteX368" fmla="*/ 21164 w 28575"/>
                              <a:gd name="connsiteY368" fmla="*/ 9525 h 9525"/>
                              <a:gd name="connsiteX369" fmla="*/ 21164 w 28575"/>
                              <a:gd name="connsiteY369" fmla="*/ 9525 h 9525"/>
                              <a:gd name="connsiteX370" fmla="*/ 21164 w 28575"/>
                              <a:gd name="connsiteY370" fmla="*/ 9525 h 9525"/>
                              <a:gd name="connsiteX371" fmla="*/ 21164 w 28575"/>
                              <a:gd name="connsiteY371" fmla="*/ 9525 h 9525"/>
                              <a:gd name="connsiteX372" fmla="*/ 21164 w 28575"/>
                              <a:gd name="connsiteY372" fmla="*/ 9525 h 9525"/>
                              <a:gd name="connsiteX373" fmla="*/ 21164 w 28575"/>
                              <a:gd name="connsiteY373" fmla="*/ 9525 h 9525"/>
                              <a:gd name="connsiteX374" fmla="*/ 21164 w 28575"/>
                              <a:gd name="connsiteY374" fmla="*/ 9525 h 9525"/>
                              <a:gd name="connsiteX375" fmla="*/ 21164 w 28575"/>
                              <a:gd name="connsiteY375" fmla="*/ 9525 h 9525"/>
                              <a:gd name="connsiteX376" fmla="*/ 21164 w 28575"/>
                              <a:gd name="connsiteY376" fmla="*/ 9525 h 9525"/>
                              <a:gd name="connsiteX377" fmla="*/ 21164 w 28575"/>
                              <a:gd name="connsiteY377" fmla="*/ 0 h 9525"/>
                              <a:gd name="connsiteX378" fmla="*/ 21164 w 28575"/>
                              <a:gd name="connsiteY378" fmla="*/ 9525 h 9525"/>
                              <a:gd name="connsiteX379" fmla="*/ 21164 w 28575"/>
                              <a:gd name="connsiteY379" fmla="*/ 9525 h 9525"/>
                              <a:gd name="connsiteX380" fmla="*/ 21164 w 28575"/>
                              <a:gd name="connsiteY380" fmla="*/ 9525 h 9525"/>
                              <a:gd name="connsiteX381" fmla="*/ 21164 w 28575"/>
                              <a:gd name="connsiteY381" fmla="*/ 9525 h 9525"/>
                              <a:gd name="connsiteX382" fmla="*/ 21164 w 28575"/>
                              <a:gd name="connsiteY382" fmla="*/ 9525 h 9525"/>
                              <a:gd name="connsiteX383" fmla="*/ 21164 w 28575"/>
                              <a:gd name="connsiteY383" fmla="*/ 9525 h 9525"/>
                              <a:gd name="connsiteX384" fmla="*/ 21164 w 28575"/>
                              <a:gd name="connsiteY384" fmla="*/ 9525 h 9525"/>
                              <a:gd name="connsiteX385" fmla="*/ 21164 w 28575"/>
                              <a:gd name="connsiteY385" fmla="*/ 9525 h 9525"/>
                              <a:gd name="connsiteX386" fmla="*/ 21164 w 28575"/>
                              <a:gd name="connsiteY386" fmla="*/ 9525 h 9525"/>
                              <a:gd name="connsiteX387" fmla="*/ 21164 w 28575"/>
                              <a:gd name="connsiteY387" fmla="*/ 9525 h 9525"/>
                              <a:gd name="connsiteX388" fmla="*/ 21164 w 28575"/>
                              <a:gd name="connsiteY388" fmla="*/ 9525 h 9525"/>
                              <a:gd name="connsiteX389" fmla="*/ 21164 w 28575"/>
                              <a:gd name="connsiteY389" fmla="*/ 9525 h 9525"/>
                              <a:gd name="connsiteX390" fmla="*/ 21164 w 28575"/>
                              <a:gd name="connsiteY390" fmla="*/ 9525 h 9525"/>
                              <a:gd name="connsiteX391" fmla="*/ 21164 w 28575"/>
                              <a:gd name="connsiteY391" fmla="*/ 9525 h 9525"/>
                              <a:gd name="connsiteX392" fmla="*/ 22222 w 28575"/>
                              <a:gd name="connsiteY392" fmla="*/ 9525 h 9525"/>
                              <a:gd name="connsiteX393" fmla="*/ 22222 w 28575"/>
                              <a:gd name="connsiteY393" fmla="*/ 9525 h 9525"/>
                              <a:gd name="connsiteX394" fmla="*/ 22222 w 28575"/>
                              <a:gd name="connsiteY394" fmla="*/ 9525 h 9525"/>
                              <a:gd name="connsiteX395" fmla="*/ 22222 w 28575"/>
                              <a:gd name="connsiteY395" fmla="*/ 9525 h 9525"/>
                              <a:gd name="connsiteX396" fmla="*/ 22222 w 28575"/>
                              <a:gd name="connsiteY396" fmla="*/ 9525 h 9525"/>
                              <a:gd name="connsiteX397" fmla="*/ 22222 w 28575"/>
                              <a:gd name="connsiteY397" fmla="*/ 9525 h 9525"/>
                              <a:gd name="connsiteX398" fmla="*/ 22222 w 28575"/>
                              <a:gd name="connsiteY398" fmla="*/ 9525 h 9525"/>
                              <a:gd name="connsiteX399" fmla="*/ 22222 w 28575"/>
                              <a:gd name="connsiteY399" fmla="*/ 9525 h 9525"/>
                              <a:gd name="connsiteX400" fmla="*/ 22222 w 28575"/>
                              <a:gd name="connsiteY400" fmla="*/ 9525 h 9525"/>
                              <a:gd name="connsiteX401" fmla="*/ 22222 w 28575"/>
                              <a:gd name="connsiteY401" fmla="*/ 9525 h 9525"/>
                              <a:gd name="connsiteX402" fmla="*/ 22222 w 28575"/>
                              <a:gd name="connsiteY402" fmla="*/ 9525 h 9525"/>
                              <a:gd name="connsiteX403" fmla="*/ 22222 w 28575"/>
                              <a:gd name="connsiteY403" fmla="*/ 9525 h 9525"/>
                              <a:gd name="connsiteX404" fmla="*/ 22222 w 28575"/>
                              <a:gd name="connsiteY404" fmla="*/ 9525 h 9525"/>
                              <a:gd name="connsiteX405" fmla="*/ 22222 w 28575"/>
                              <a:gd name="connsiteY405" fmla="*/ 9525 h 9525"/>
                              <a:gd name="connsiteX406" fmla="*/ 22222 w 28575"/>
                              <a:gd name="connsiteY406" fmla="*/ 9525 h 9525"/>
                              <a:gd name="connsiteX407" fmla="*/ 22222 w 28575"/>
                              <a:gd name="connsiteY407" fmla="*/ 9525 h 9525"/>
                              <a:gd name="connsiteX408" fmla="*/ 22222 w 28575"/>
                              <a:gd name="connsiteY408" fmla="*/ 9525 h 9525"/>
                              <a:gd name="connsiteX409" fmla="*/ 22222 w 28575"/>
                              <a:gd name="connsiteY409" fmla="*/ 9525 h 9525"/>
                              <a:gd name="connsiteX410" fmla="*/ 23279 w 28575"/>
                              <a:gd name="connsiteY410" fmla="*/ 9525 h 9525"/>
                              <a:gd name="connsiteX411" fmla="*/ 23279 w 28575"/>
                              <a:gd name="connsiteY411" fmla="*/ 9525 h 9525"/>
                              <a:gd name="connsiteX412" fmla="*/ 23279 w 28575"/>
                              <a:gd name="connsiteY412" fmla="*/ 9525 h 9525"/>
                              <a:gd name="connsiteX413" fmla="*/ 23279 w 28575"/>
                              <a:gd name="connsiteY413" fmla="*/ 0 h 9525"/>
                              <a:gd name="connsiteX414" fmla="*/ 23279 w 28575"/>
                              <a:gd name="connsiteY414" fmla="*/ 0 h 9525"/>
                              <a:gd name="connsiteX415" fmla="*/ 23279 w 28575"/>
                              <a:gd name="connsiteY415" fmla="*/ 0 h 9525"/>
                              <a:gd name="connsiteX416" fmla="*/ 23279 w 28575"/>
                              <a:gd name="connsiteY416" fmla="*/ 0 h 9525"/>
                              <a:gd name="connsiteX417" fmla="*/ 23279 w 28575"/>
                              <a:gd name="connsiteY417" fmla="*/ 9525 h 9525"/>
                              <a:gd name="connsiteX418" fmla="*/ 23279 w 28575"/>
                              <a:gd name="connsiteY418" fmla="*/ 9525 h 9525"/>
                              <a:gd name="connsiteX419" fmla="*/ 23279 w 28575"/>
                              <a:gd name="connsiteY419" fmla="*/ 9525 h 9525"/>
                              <a:gd name="connsiteX420" fmla="*/ 23279 w 28575"/>
                              <a:gd name="connsiteY420" fmla="*/ 9525 h 9525"/>
                              <a:gd name="connsiteX421" fmla="*/ 23279 w 28575"/>
                              <a:gd name="connsiteY421" fmla="*/ 0 h 9525"/>
                              <a:gd name="connsiteX422" fmla="*/ 23279 w 28575"/>
                              <a:gd name="connsiteY422" fmla="*/ 0 h 9525"/>
                              <a:gd name="connsiteX423" fmla="*/ 23279 w 28575"/>
                              <a:gd name="connsiteY423" fmla="*/ 9525 h 9525"/>
                              <a:gd name="connsiteX424" fmla="*/ 23279 w 28575"/>
                              <a:gd name="connsiteY424" fmla="*/ 9525 h 9525"/>
                              <a:gd name="connsiteX425" fmla="*/ 23279 w 28575"/>
                              <a:gd name="connsiteY425" fmla="*/ 9525 h 9525"/>
                              <a:gd name="connsiteX426" fmla="*/ 23279 w 28575"/>
                              <a:gd name="connsiteY426" fmla="*/ 9525 h 9525"/>
                              <a:gd name="connsiteX427" fmla="*/ 23279 w 28575"/>
                              <a:gd name="connsiteY427" fmla="*/ 9525 h 9525"/>
                              <a:gd name="connsiteX428" fmla="*/ 23279 w 28575"/>
                              <a:gd name="connsiteY428" fmla="*/ 9525 h 9525"/>
                              <a:gd name="connsiteX429" fmla="*/ 23279 w 28575"/>
                              <a:gd name="connsiteY429" fmla="*/ 0 h 9525"/>
                              <a:gd name="connsiteX430" fmla="*/ 24346 w 28575"/>
                              <a:gd name="connsiteY430" fmla="*/ 0 h 9525"/>
                              <a:gd name="connsiteX431" fmla="*/ 24346 w 28575"/>
                              <a:gd name="connsiteY431" fmla="*/ 0 h 9525"/>
                              <a:gd name="connsiteX432" fmla="*/ 24346 w 28575"/>
                              <a:gd name="connsiteY432" fmla="*/ 0 h 9525"/>
                              <a:gd name="connsiteX433" fmla="*/ 24346 w 28575"/>
                              <a:gd name="connsiteY433" fmla="*/ 0 h 9525"/>
                              <a:gd name="connsiteX434" fmla="*/ 24346 w 28575"/>
                              <a:gd name="connsiteY434" fmla="*/ 9525 h 9525"/>
                              <a:gd name="connsiteX435" fmla="*/ 24346 w 28575"/>
                              <a:gd name="connsiteY435" fmla="*/ 9525 h 9525"/>
                              <a:gd name="connsiteX436" fmla="*/ 24346 w 28575"/>
                              <a:gd name="connsiteY436" fmla="*/ 9525 h 9525"/>
                              <a:gd name="connsiteX437" fmla="*/ 24346 w 28575"/>
                              <a:gd name="connsiteY437" fmla="*/ 9525 h 9525"/>
                              <a:gd name="connsiteX438" fmla="*/ 24346 w 28575"/>
                              <a:gd name="connsiteY438" fmla="*/ 9525 h 9525"/>
                              <a:gd name="connsiteX439" fmla="*/ 24346 w 28575"/>
                              <a:gd name="connsiteY439" fmla="*/ 9525 h 9525"/>
                              <a:gd name="connsiteX440" fmla="*/ 24346 w 28575"/>
                              <a:gd name="connsiteY440" fmla="*/ 0 h 9525"/>
                              <a:gd name="connsiteX441" fmla="*/ 24346 w 28575"/>
                              <a:gd name="connsiteY441" fmla="*/ 0 h 9525"/>
                              <a:gd name="connsiteX442" fmla="*/ 24346 w 28575"/>
                              <a:gd name="connsiteY442" fmla="*/ 0 h 9525"/>
                              <a:gd name="connsiteX443" fmla="*/ 24346 w 28575"/>
                              <a:gd name="connsiteY443" fmla="*/ 0 h 9525"/>
                              <a:gd name="connsiteX444" fmla="*/ 24346 w 28575"/>
                              <a:gd name="connsiteY444" fmla="*/ 0 h 9525"/>
                              <a:gd name="connsiteX445" fmla="*/ 24346 w 28575"/>
                              <a:gd name="connsiteY445" fmla="*/ 9525 h 9525"/>
                              <a:gd name="connsiteX446" fmla="*/ 24346 w 28575"/>
                              <a:gd name="connsiteY446" fmla="*/ 9525 h 9525"/>
                              <a:gd name="connsiteX447" fmla="*/ 24346 w 28575"/>
                              <a:gd name="connsiteY447" fmla="*/ 9525 h 9525"/>
                              <a:gd name="connsiteX448" fmla="*/ 25403 w 28575"/>
                              <a:gd name="connsiteY448" fmla="*/ 9525 h 9525"/>
                              <a:gd name="connsiteX449" fmla="*/ 25403 w 28575"/>
                              <a:gd name="connsiteY449" fmla="*/ 9525 h 9525"/>
                              <a:gd name="connsiteX450" fmla="*/ 25403 w 28575"/>
                              <a:gd name="connsiteY450" fmla="*/ 9525 h 9525"/>
                              <a:gd name="connsiteX451" fmla="*/ 25403 w 28575"/>
                              <a:gd name="connsiteY451" fmla="*/ 9525 h 9525"/>
                              <a:gd name="connsiteX452" fmla="*/ 25403 w 28575"/>
                              <a:gd name="connsiteY452" fmla="*/ 9525 h 9525"/>
                              <a:gd name="connsiteX453" fmla="*/ 25403 w 28575"/>
                              <a:gd name="connsiteY453" fmla="*/ 9525 h 9525"/>
                              <a:gd name="connsiteX454" fmla="*/ 25403 w 28575"/>
                              <a:gd name="connsiteY454" fmla="*/ 0 h 9525"/>
                              <a:gd name="connsiteX455" fmla="*/ 25403 w 28575"/>
                              <a:gd name="connsiteY455" fmla="*/ 9525 h 9525"/>
                              <a:gd name="connsiteX456" fmla="*/ 25403 w 28575"/>
                              <a:gd name="connsiteY456" fmla="*/ 9525 h 9525"/>
                              <a:gd name="connsiteX457" fmla="*/ 25403 w 28575"/>
                              <a:gd name="connsiteY457" fmla="*/ 9525 h 9525"/>
                              <a:gd name="connsiteX458" fmla="*/ 25403 w 28575"/>
                              <a:gd name="connsiteY458" fmla="*/ 9525 h 9525"/>
                              <a:gd name="connsiteX459" fmla="*/ 25403 w 28575"/>
                              <a:gd name="connsiteY459" fmla="*/ 0 h 9525"/>
                              <a:gd name="connsiteX460" fmla="*/ 25403 w 28575"/>
                              <a:gd name="connsiteY460" fmla="*/ 0 h 9525"/>
                              <a:gd name="connsiteX461" fmla="*/ 25403 w 28575"/>
                              <a:gd name="connsiteY461" fmla="*/ 0 h 9525"/>
                              <a:gd name="connsiteX462" fmla="*/ 25403 w 28575"/>
                              <a:gd name="connsiteY462" fmla="*/ 0 h 9525"/>
                              <a:gd name="connsiteX463" fmla="*/ 25403 w 28575"/>
                              <a:gd name="connsiteY463" fmla="*/ 0 h 9525"/>
                              <a:gd name="connsiteX464" fmla="*/ 25403 w 28575"/>
                              <a:gd name="connsiteY464" fmla="*/ 9525 h 9525"/>
                              <a:gd name="connsiteX465" fmla="*/ 25403 w 28575"/>
                              <a:gd name="connsiteY465" fmla="*/ 9525 h 9525"/>
                              <a:gd name="connsiteX466" fmla="*/ 26461 w 28575"/>
                              <a:gd name="connsiteY466" fmla="*/ 9525 h 9525"/>
                              <a:gd name="connsiteX467" fmla="*/ 26461 w 28575"/>
                              <a:gd name="connsiteY467" fmla="*/ 9525 h 9525"/>
                              <a:gd name="connsiteX468" fmla="*/ 26461 w 28575"/>
                              <a:gd name="connsiteY468" fmla="*/ 0 h 9525"/>
                              <a:gd name="connsiteX469" fmla="*/ 26461 w 28575"/>
                              <a:gd name="connsiteY469" fmla="*/ 0 h 9525"/>
                              <a:gd name="connsiteX470" fmla="*/ 26461 w 28575"/>
                              <a:gd name="connsiteY470" fmla="*/ 0 h 9525"/>
                              <a:gd name="connsiteX471" fmla="*/ 26461 w 28575"/>
                              <a:gd name="connsiteY471" fmla="*/ 9525 h 9525"/>
                              <a:gd name="connsiteX472" fmla="*/ 26461 w 28575"/>
                              <a:gd name="connsiteY472" fmla="*/ 9525 h 9525"/>
                              <a:gd name="connsiteX473" fmla="*/ 26461 w 28575"/>
                              <a:gd name="connsiteY473" fmla="*/ 9525 h 9525"/>
                              <a:gd name="connsiteX474" fmla="*/ 26461 w 28575"/>
                              <a:gd name="connsiteY474" fmla="*/ 9525 h 9525"/>
                              <a:gd name="connsiteX475" fmla="*/ 26461 w 28575"/>
                              <a:gd name="connsiteY475" fmla="*/ 9525 h 9525"/>
                              <a:gd name="connsiteX476" fmla="*/ 26461 w 28575"/>
                              <a:gd name="connsiteY476" fmla="*/ 9525 h 9525"/>
                              <a:gd name="connsiteX477" fmla="*/ 26461 w 28575"/>
                              <a:gd name="connsiteY477" fmla="*/ 9525 h 9525"/>
                              <a:gd name="connsiteX478" fmla="*/ 26461 w 28575"/>
                              <a:gd name="connsiteY478" fmla="*/ 0 h 9525"/>
                              <a:gd name="connsiteX479" fmla="*/ 26461 w 28575"/>
                              <a:gd name="connsiteY479" fmla="*/ 0 h 9525"/>
                              <a:gd name="connsiteX480" fmla="*/ 26461 w 28575"/>
                              <a:gd name="connsiteY480" fmla="*/ 0 h 9525"/>
                              <a:gd name="connsiteX481" fmla="*/ 26461 w 28575"/>
                              <a:gd name="connsiteY481" fmla="*/ 9525 h 9525"/>
                              <a:gd name="connsiteX482" fmla="*/ 26461 w 28575"/>
                              <a:gd name="connsiteY482" fmla="*/ 9525 h 9525"/>
                              <a:gd name="connsiteX483" fmla="*/ 26461 w 28575"/>
                              <a:gd name="connsiteY483" fmla="*/ 9525 h 9525"/>
                              <a:gd name="connsiteX484" fmla="*/ 27518 w 28575"/>
                              <a:gd name="connsiteY484" fmla="*/ 9525 h 9525"/>
                              <a:gd name="connsiteX485" fmla="*/ 27518 w 28575"/>
                              <a:gd name="connsiteY485" fmla="*/ 9525 h 9525"/>
                              <a:gd name="connsiteX486" fmla="*/ 27518 w 28575"/>
                              <a:gd name="connsiteY486" fmla="*/ 9525 h 9525"/>
                              <a:gd name="connsiteX487" fmla="*/ 27518 w 28575"/>
                              <a:gd name="connsiteY487" fmla="*/ 0 h 9525"/>
                              <a:gd name="connsiteX488" fmla="*/ 27518 w 28575"/>
                              <a:gd name="connsiteY488" fmla="*/ 0 h 9525"/>
                              <a:gd name="connsiteX489" fmla="*/ 27518 w 28575"/>
                              <a:gd name="connsiteY489" fmla="*/ 0 h 9525"/>
                              <a:gd name="connsiteX490" fmla="*/ 27518 w 28575"/>
                              <a:gd name="connsiteY490" fmla="*/ 9525 h 9525"/>
                              <a:gd name="connsiteX491" fmla="*/ 27518 w 28575"/>
                              <a:gd name="connsiteY491" fmla="*/ 9525 h 9525"/>
                              <a:gd name="connsiteX492" fmla="*/ 27518 w 28575"/>
                              <a:gd name="connsiteY492" fmla="*/ 9525 h 9525"/>
                              <a:gd name="connsiteX493" fmla="*/ 27518 w 28575"/>
                              <a:gd name="connsiteY493" fmla="*/ 9525 h 9525"/>
                              <a:gd name="connsiteX494" fmla="*/ 27518 w 28575"/>
                              <a:gd name="connsiteY494" fmla="*/ 9525 h 9525"/>
                              <a:gd name="connsiteX495" fmla="*/ 27518 w 28575"/>
                              <a:gd name="connsiteY495" fmla="*/ 0 h 9525"/>
                              <a:gd name="connsiteX496" fmla="*/ 27518 w 28575"/>
                              <a:gd name="connsiteY496" fmla="*/ 9525 h 9525"/>
                              <a:gd name="connsiteX497" fmla="*/ 27518 w 28575"/>
                              <a:gd name="connsiteY497" fmla="*/ 9525 h 9525"/>
                              <a:gd name="connsiteX498" fmla="*/ 27518 w 28575"/>
                              <a:gd name="connsiteY498" fmla="*/ 9525 h 9525"/>
                              <a:gd name="connsiteX499" fmla="*/ 27518 w 28575"/>
                              <a:gd name="connsiteY499" fmla="*/ 9525 h 9525"/>
                              <a:gd name="connsiteX500" fmla="*/ 27518 w 28575"/>
                              <a:gd name="connsiteY500" fmla="*/ 0 h 9525"/>
                              <a:gd name="connsiteX501" fmla="*/ 27518 w 28575"/>
                              <a:gd name="connsiteY501" fmla="*/ 9525 h 9525"/>
                              <a:gd name="connsiteX502" fmla="*/ 27518 w 28575"/>
                              <a:gd name="connsiteY502" fmla="*/ 0 h 9525"/>
                              <a:gd name="connsiteX503" fmla="*/ 27518 w 28575"/>
                              <a:gd name="connsiteY503" fmla="*/ 9525 h 9525"/>
                              <a:gd name="connsiteX504" fmla="*/ 28575 w 28575"/>
                              <a:gd name="connsiteY504" fmla="*/ 9525 h 9525"/>
                              <a:gd name="connsiteX505" fmla="*/ 28575 w 28575"/>
                              <a:gd name="connsiteY505" fmla="*/ 0 h 9525"/>
                              <a:gd name="connsiteX506" fmla="*/ 28575 w 28575"/>
                              <a:gd name="connsiteY506" fmla="*/ 9525 h 9525"/>
                              <a:gd name="connsiteX507" fmla="*/ 28575 w 28575"/>
                              <a:gd name="connsiteY507" fmla="*/ 0 h 9525"/>
                              <a:gd name="connsiteX508" fmla="*/ 28575 w 28575"/>
                              <a:gd name="connsiteY508" fmla="*/ 0 h 9525"/>
                              <a:gd name="connsiteX509" fmla="*/ 28575 w 28575"/>
                              <a:gd name="connsiteY509" fmla="*/ 0 h 9525"/>
                              <a:gd name="connsiteX510" fmla="*/ 28575 w 28575"/>
                              <a:gd name="connsiteY510" fmla="*/ 0 h 9525"/>
                              <a:gd name="connsiteX511" fmla="*/ 28575 w 28575"/>
                              <a:gd name="connsiteY511" fmla="*/ 0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9525"/>
                                </a:moveTo>
                                <a:lnTo>
                                  <a:pt x="0" y="9525"/>
                                </a:lnTo>
                                <a:lnTo>
                                  <a:pt x="0" y="0"/>
                                </a:lnTo>
                                <a:lnTo>
                                  <a:pt x="0" y="0"/>
                                </a:lnTo>
                                <a:lnTo>
                                  <a:pt x="0" y="0"/>
                                </a:lnTo>
                                <a:lnTo>
                                  <a:pt x="0" y="9525"/>
                                </a:lnTo>
                                <a:lnTo>
                                  <a:pt x="0" y="9525"/>
                                </a:lnTo>
                                <a:lnTo>
                                  <a:pt x="0" y="9525"/>
                                </a:lnTo>
                                <a:lnTo>
                                  <a:pt x="0" y="9525"/>
                                </a:lnTo>
                                <a:lnTo>
                                  <a:pt x="0" y="9525"/>
                                </a:lnTo>
                                <a:lnTo>
                                  <a:pt x="1057" y="9525"/>
                                </a:lnTo>
                                <a:lnTo>
                                  <a:pt x="1057" y="9525"/>
                                </a:lnTo>
                                <a:lnTo>
                                  <a:pt x="1057" y="0"/>
                                </a:lnTo>
                                <a:lnTo>
                                  <a:pt x="1057" y="0"/>
                                </a:lnTo>
                                <a:lnTo>
                                  <a:pt x="1057" y="0"/>
                                </a:lnTo>
                                <a:lnTo>
                                  <a:pt x="1057" y="0"/>
                                </a:lnTo>
                                <a:lnTo>
                                  <a:pt x="1057" y="0"/>
                                </a:lnTo>
                                <a:lnTo>
                                  <a:pt x="1057" y="9525"/>
                                </a:lnTo>
                                <a:lnTo>
                                  <a:pt x="1057" y="9525"/>
                                </a:lnTo>
                                <a:lnTo>
                                  <a:pt x="1057" y="9525"/>
                                </a:lnTo>
                                <a:lnTo>
                                  <a:pt x="1057" y="9525"/>
                                </a:lnTo>
                                <a:lnTo>
                                  <a:pt x="1057" y="9525"/>
                                </a:lnTo>
                                <a:lnTo>
                                  <a:pt x="1057" y="9525"/>
                                </a:lnTo>
                                <a:lnTo>
                                  <a:pt x="1057" y="9525"/>
                                </a:lnTo>
                                <a:lnTo>
                                  <a:pt x="1057" y="9525"/>
                                </a:lnTo>
                                <a:lnTo>
                                  <a:pt x="1057" y="9525"/>
                                </a:lnTo>
                                <a:lnTo>
                                  <a:pt x="1057" y="9525"/>
                                </a:lnTo>
                                <a:lnTo>
                                  <a:pt x="1057" y="9525"/>
                                </a:lnTo>
                                <a:lnTo>
                                  <a:pt x="2114" y="0"/>
                                </a:lnTo>
                                <a:lnTo>
                                  <a:pt x="2114" y="9525"/>
                                </a:lnTo>
                                <a:lnTo>
                                  <a:pt x="2114" y="9525"/>
                                </a:lnTo>
                                <a:lnTo>
                                  <a:pt x="2114" y="9525"/>
                                </a:lnTo>
                                <a:lnTo>
                                  <a:pt x="2114" y="9525"/>
                                </a:lnTo>
                                <a:lnTo>
                                  <a:pt x="2114" y="9525"/>
                                </a:lnTo>
                                <a:lnTo>
                                  <a:pt x="2114" y="9525"/>
                                </a:lnTo>
                                <a:lnTo>
                                  <a:pt x="2114" y="9525"/>
                                </a:lnTo>
                                <a:lnTo>
                                  <a:pt x="2114" y="9525"/>
                                </a:lnTo>
                                <a:lnTo>
                                  <a:pt x="2114" y="9525"/>
                                </a:lnTo>
                                <a:lnTo>
                                  <a:pt x="2114" y="0"/>
                                </a:lnTo>
                                <a:lnTo>
                                  <a:pt x="2114" y="0"/>
                                </a:lnTo>
                                <a:lnTo>
                                  <a:pt x="2114" y="0"/>
                                </a:lnTo>
                                <a:lnTo>
                                  <a:pt x="2114" y="0"/>
                                </a:lnTo>
                                <a:lnTo>
                                  <a:pt x="2114" y="9525"/>
                                </a:lnTo>
                                <a:lnTo>
                                  <a:pt x="2114" y="9525"/>
                                </a:lnTo>
                                <a:lnTo>
                                  <a:pt x="2114" y="9525"/>
                                </a:lnTo>
                                <a:lnTo>
                                  <a:pt x="2114" y="0"/>
                                </a:lnTo>
                                <a:lnTo>
                                  <a:pt x="3172" y="0"/>
                                </a:lnTo>
                                <a:lnTo>
                                  <a:pt x="3172" y="0"/>
                                </a:lnTo>
                                <a:lnTo>
                                  <a:pt x="3172" y="9525"/>
                                </a:lnTo>
                                <a:lnTo>
                                  <a:pt x="3172" y="9525"/>
                                </a:lnTo>
                                <a:lnTo>
                                  <a:pt x="3172" y="9525"/>
                                </a:lnTo>
                                <a:lnTo>
                                  <a:pt x="3172" y="9525"/>
                                </a:lnTo>
                                <a:lnTo>
                                  <a:pt x="3172" y="0"/>
                                </a:lnTo>
                                <a:lnTo>
                                  <a:pt x="3172" y="9525"/>
                                </a:lnTo>
                                <a:lnTo>
                                  <a:pt x="3172" y="9525"/>
                                </a:lnTo>
                                <a:lnTo>
                                  <a:pt x="3172" y="9525"/>
                                </a:lnTo>
                                <a:lnTo>
                                  <a:pt x="3172" y="9525"/>
                                </a:lnTo>
                                <a:lnTo>
                                  <a:pt x="3172" y="9525"/>
                                </a:lnTo>
                                <a:lnTo>
                                  <a:pt x="3172" y="9525"/>
                                </a:lnTo>
                                <a:lnTo>
                                  <a:pt x="3172" y="0"/>
                                </a:lnTo>
                                <a:lnTo>
                                  <a:pt x="3172" y="9525"/>
                                </a:lnTo>
                                <a:lnTo>
                                  <a:pt x="3172" y="9525"/>
                                </a:lnTo>
                                <a:lnTo>
                                  <a:pt x="3172" y="9525"/>
                                </a:lnTo>
                                <a:lnTo>
                                  <a:pt x="3172" y="0"/>
                                </a:lnTo>
                                <a:lnTo>
                                  <a:pt x="4229" y="0"/>
                                </a:lnTo>
                                <a:lnTo>
                                  <a:pt x="4229" y="0"/>
                                </a:lnTo>
                                <a:lnTo>
                                  <a:pt x="4229" y="0"/>
                                </a:lnTo>
                                <a:lnTo>
                                  <a:pt x="4229" y="9525"/>
                                </a:lnTo>
                                <a:lnTo>
                                  <a:pt x="4229" y="9525"/>
                                </a:lnTo>
                                <a:lnTo>
                                  <a:pt x="4229" y="9525"/>
                                </a:lnTo>
                                <a:lnTo>
                                  <a:pt x="4229" y="9525"/>
                                </a:lnTo>
                                <a:lnTo>
                                  <a:pt x="4229" y="9525"/>
                                </a:lnTo>
                                <a:lnTo>
                                  <a:pt x="4229" y="9525"/>
                                </a:lnTo>
                                <a:lnTo>
                                  <a:pt x="4229" y="9525"/>
                                </a:lnTo>
                                <a:lnTo>
                                  <a:pt x="4229" y="9525"/>
                                </a:lnTo>
                                <a:lnTo>
                                  <a:pt x="4229" y="9525"/>
                                </a:lnTo>
                                <a:lnTo>
                                  <a:pt x="4229" y="9525"/>
                                </a:lnTo>
                                <a:lnTo>
                                  <a:pt x="4229" y="9525"/>
                                </a:lnTo>
                                <a:lnTo>
                                  <a:pt x="4229" y="9525"/>
                                </a:lnTo>
                                <a:lnTo>
                                  <a:pt x="4229" y="0"/>
                                </a:lnTo>
                                <a:lnTo>
                                  <a:pt x="4229" y="0"/>
                                </a:lnTo>
                                <a:lnTo>
                                  <a:pt x="4229" y="0"/>
                                </a:lnTo>
                                <a:lnTo>
                                  <a:pt x="4229" y="0"/>
                                </a:lnTo>
                                <a:lnTo>
                                  <a:pt x="4229" y="0"/>
                                </a:lnTo>
                                <a:lnTo>
                                  <a:pt x="5296" y="9525"/>
                                </a:lnTo>
                                <a:lnTo>
                                  <a:pt x="5296" y="9525"/>
                                </a:lnTo>
                                <a:lnTo>
                                  <a:pt x="5296" y="9525"/>
                                </a:lnTo>
                                <a:lnTo>
                                  <a:pt x="5296" y="9525"/>
                                </a:lnTo>
                                <a:lnTo>
                                  <a:pt x="5296" y="9525"/>
                                </a:lnTo>
                                <a:lnTo>
                                  <a:pt x="5296" y="9525"/>
                                </a:lnTo>
                                <a:lnTo>
                                  <a:pt x="5296" y="9525"/>
                                </a:lnTo>
                                <a:lnTo>
                                  <a:pt x="5296" y="9525"/>
                                </a:lnTo>
                                <a:lnTo>
                                  <a:pt x="5296" y="9525"/>
                                </a:lnTo>
                                <a:lnTo>
                                  <a:pt x="5296" y="9525"/>
                                </a:lnTo>
                                <a:lnTo>
                                  <a:pt x="5296" y="9525"/>
                                </a:lnTo>
                                <a:lnTo>
                                  <a:pt x="5296" y="9525"/>
                                </a:lnTo>
                                <a:lnTo>
                                  <a:pt x="5296" y="9525"/>
                                </a:lnTo>
                                <a:lnTo>
                                  <a:pt x="5296" y="0"/>
                                </a:lnTo>
                                <a:lnTo>
                                  <a:pt x="5296" y="0"/>
                                </a:lnTo>
                                <a:lnTo>
                                  <a:pt x="5296" y="0"/>
                                </a:lnTo>
                                <a:lnTo>
                                  <a:pt x="5296" y="9525"/>
                                </a:lnTo>
                                <a:lnTo>
                                  <a:pt x="5296" y="9525"/>
                                </a:lnTo>
                                <a:lnTo>
                                  <a:pt x="6353" y="9525"/>
                                </a:lnTo>
                                <a:lnTo>
                                  <a:pt x="6353" y="9525"/>
                                </a:lnTo>
                                <a:lnTo>
                                  <a:pt x="6353" y="9525"/>
                                </a:lnTo>
                                <a:lnTo>
                                  <a:pt x="6353" y="9525"/>
                                </a:lnTo>
                                <a:lnTo>
                                  <a:pt x="6353" y="9525"/>
                                </a:lnTo>
                                <a:lnTo>
                                  <a:pt x="6353" y="9525"/>
                                </a:lnTo>
                                <a:lnTo>
                                  <a:pt x="6353" y="9525"/>
                                </a:lnTo>
                                <a:lnTo>
                                  <a:pt x="6353" y="9525"/>
                                </a:lnTo>
                                <a:lnTo>
                                  <a:pt x="6353" y="0"/>
                                </a:lnTo>
                                <a:lnTo>
                                  <a:pt x="6353" y="9525"/>
                                </a:lnTo>
                                <a:lnTo>
                                  <a:pt x="6353" y="9525"/>
                                </a:lnTo>
                                <a:lnTo>
                                  <a:pt x="6353" y="9525"/>
                                </a:lnTo>
                                <a:lnTo>
                                  <a:pt x="6353" y="9525"/>
                                </a:lnTo>
                                <a:lnTo>
                                  <a:pt x="6353" y="9525"/>
                                </a:lnTo>
                                <a:lnTo>
                                  <a:pt x="6353" y="9525"/>
                                </a:lnTo>
                                <a:lnTo>
                                  <a:pt x="6353" y="9525"/>
                                </a:lnTo>
                                <a:lnTo>
                                  <a:pt x="6353" y="9525"/>
                                </a:lnTo>
                                <a:lnTo>
                                  <a:pt x="6353" y="9525"/>
                                </a:lnTo>
                                <a:lnTo>
                                  <a:pt x="7411" y="9525"/>
                                </a:lnTo>
                                <a:lnTo>
                                  <a:pt x="7411" y="9525"/>
                                </a:lnTo>
                                <a:lnTo>
                                  <a:pt x="7411" y="9525"/>
                                </a:lnTo>
                                <a:lnTo>
                                  <a:pt x="7411" y="9525"/>
                                </a:lnTo>
                                <a:lnTo>
                                  <a:pt x="7411" y="9525"/>
                                </a:lnTo>
                                <a:lnTo>
                                  <a:pt x="7411" y="9525"/>
                                </a:lnTo>
                                <a:lnTo>
                                  <a:pt x="7411" y="9525"/>
                                </a:lnTo>
                                <a:lnTo>
                                  <a:pt x="7411" y="9525"/>
                                </a:lnTo>
                                <a:lnTo>
                                  <a:pt x="7411" y="9525"/>
                                </a:lnTo>
                                <a:lnTo>
                                  <a:pt x="7411" y="9525"/>
                                </a:lnTo>
                                <a:lnTo>
                                  <a:pt x="7411" y="9525"/>
                                </a:lnTo>
                                <a:lnTo>
                                  <a:pt x="7411" y="0"/>
                                </a:lnTo>
                                <a:lnTo>
                                  <a:pt x="7411" y="0"/>
                                </a:lnTo>
                                <a:lnTo>
                                  <a:pt x="7411" y="0"/>
                                </a:lnTo>
                                <a:lnTo>
                                  <a:pt x="7411" y="0"/>
                                </a:lnTo>
                                <a:lnTo>
                                  <a:pt x="7411" y="0"/>
                                </a:lnTo>
                                <a:lnTo>
                                  <a:pt x="7411" y="0"/>
                                </a:lnTo>
                                <a:lnTo>
                                  <a:pt x="7411" y="0"/>
                                </a:lnTo>
                                <a:lnTo>
                                  <a:pt x="8468" y="0"/>
                                </a:lnTo>
                                <a:lnTo>
                                  <a:pt x="8468" y="0"/>
                                </a:lnTo>
                                <a:lnTo>
                                  <a:pt x="8468" y="0"/>
                                </a:lnTo>
                                <a:lnTo>
                                  <a:pt x="8468" y="0"/>
                                </a:lnTo>
                                <a:lnTo>
                                  <a:pt x="8468" y="0"/>
                                </a:lnTo>
                                <a:lnTo>
                                  <a:pt x="8468" y="0"/>
                                </a:lnTo>
                                <a:lnTo>
                                  <a:pt x="8468" y="9525"/>
                                </a:lnTo>
                                <a:lnTo>
                                  <a:pt x="8468" y="9525"/>
                                </a:lnTo>
                                <a:lnTo>
                                  <a:pt x="8468" y="9525"/>
                                </a:lnTo>
                                <a:lnTo>
                                  <a:pt x="8468" y="9525"/>
                                </a:lnTo>
                                <a:lnTo>
                                  <a:pt x="8468" y="0"/>
                                </a:lnTo>
                                <a:lnTo>
                                  <a:pt x="8468" y="9525"/>
                                </a:lnTo>
                                <a:lnTo>
                                  <a:pt x="8468" y="9525"/>
                                </a:lnTo>
                                <a:lnTo>
                                  <a:pt x="8468" y="9525"/>
                                </a:lnTo>
                                <a:lnTo>
                                  <a:pt x="8468" y="9525"/>
                                </a:lnTo>
                                <a:lnTo>
                                  <a:pt x="8468" y="9525"/>
                                </a:lnTo>
                                <a:lnTo>
                                  <a:pt x="8468" y="9525"/>
                                </a:lnTo>
                                <a:lnTo>
                                  <a:pt x="8468" y="0"/>
                                </a:lnTo>
                                <a:lnTo>
                                  <a:pt x="8468" y="0"/>
                                </a:lnTo>
                                <a:lnTo>
                                  <a:pt x="8468" y="0"/>
                                </a:lnTo>
                                <a:lnTo>
                                  <a:pt x="9525" y="0"/>
                                </a:lnTo>
                                <a:lnTo>
                                  <a:pt x="9525" y="0"/>
                                </a:lnTo>
                                <a:lnTo>
                                  <a:pt x="9525" y="0"/>
                                </a:lnTo>
                                <a:lnTo>
                                  <a:pt x="9525" y="9525"/>
                                </a:lnTo>
                                <a:lnTo>
                                  <a:pt x="9525" y="9525"/>
                                </a:lnTo>
                                <a:lnTo>
                                  <a:pt x="9525" y="9525"/>
                                </a:lnTo>
                                <a:lnTo>
                                  <a:pt x="9525" y="9525"/>
                                </a:lnTo>
                                <a:lnTo>
                                  <a:pt x="9525" y="9525"/>
                                </a:lnTo>
                                <a:lnTo>
                                  <a:pt x="9525" y="0"/>
                                </a:lnTo>
                                <a:lnTo>
                                  <a:pt x="9525" y="0"/>
                                </a:lnTo>
                                <a:lnTo>
                                  <a:pt x="9525" y="9525"/>
                                </a:lnTo>
                                <a:lnTo>
                                  <a:pt x="9525" y="9525"/>
                                </a:lnTo>
                                <a:lnTo>
                                  <a:pt x="9525" y="9525"/>
                                </a:lnTo>
                                <a:lnTo>
                                  <a:pt x="9525" y="9525"/>
                                </a:lnTo>
                                <a:lnTo>
                                  <a:pt x="9525" y="9525"/>
                                </a:lnTo>
                                <a:lnTo>
                                  <a:pt x="9525" y="9525"/>
                                </a:lnTo>
                                <a:lnTo>
                                  <a:pt x="9525" y="9525"/>
                                </a:lnTo>
                                <a:lnTo>
                                  <a:pt x="9525" y="9525"/>
                                </a:lnTo>
                                <a:lnTo>
                                  <a:pt x="9525" y="9525"/>
                                </a:lnTo>
                                <a:lnTo>
                                  <a:pt x="9525" y="9525"/>
                                </a:lnTo>
                                <a:lnTo>
                                  <a:pt x="9525" y="9525"/>
                                </a:lnTo>
                                <a:lnTo>
                                  <a:pt x="9525" y="0"/>
                                </a:lnTo>
                                <a:lnTo>
                                  <a:pt x="9525" y="0"/>
                                </a:lnTo>
                                <a:lnTo>
                                  <a:pt x="9525" y="0"/>
                                </a:lnTo>
                                <a:lnTo>
                                  <a:pt x="10582" y="0"/>
                                </a:lnTo>
                                <a:lnTo>
                                  <a:pt x="10582" y="9525"/>
                                </a:lnTo>
                                <a:lnTo>
                                  <a:pt x="10582" y="0"/>
                                </a:lnTo>
                                <a:lnTo>
                                  <a:pt x="10582" y="0"/>
                                </a:lnTo>
                                <a:lnTo>
                                  <a:pt x="10582" y="9525"/>
                                </a:lnTo>
                                <a:lnTo>
                                  <a:pt x="10582" y="9525"/>
                                </a:lnTo>
                                <a:lnTo>
                                  <a:pt x="10582" y="9525"/>
                                </a:lnTo>
                                <a:lnTo>
                                  <a:pt x="10582" y="9525"/>
                                </a:lnTo>
                                <a:lnTo>
                                  <a:pt x="10582" y="9525"/>
                                </a:lnTo>
                                <a:lnTo>
                                  <a:pt x="10582" y="0"/>
                                </a:lnTo>
                                <a:lnTo>
                                  <a:pt x="10582" y="0"/>
                                </a:lnTo>
                                <a:lnTo>
                                  <a:pt x="10582" y="0"/>
                                </a:lnTo>
                                <a:lnTo>
                                  <a:pt x="10582" y="0"/>
                                </a:lnTo>
                                <a:lnTo>
                                  <a:pt x="10582" y="0"/>
                                </a:lnTo>
                                <a:lnTo>
                                  <a:pt x="10582" y="9525"/>
                                </a:lnTo>
                                <a:lnTo>
                                  <a:pt x="10582" y="9525"/>
                                </a:lnTo>
                                <a:lnTo>
                                  <a:pt x="10582" y="9525"/>
                                </a:lnTo>
                                <a:lnTo>
                                  <a:pt x="10582" y="9525"/>
                                </a:lnTo>
                                <a:lnTo>
                                  <a:pt x="11639" y="9525"/>
                                </a:lnTo>
                                <a:lnTo>
                                  <a:pt x="11639" y="9525"/>
                                </a:lnTo>
                                <a:lnTo>
                                  <a:pt x="11639" y="9525"/>
                                </a:lnTo>
                                <a:lnTo>
                                  <a:pt x="11639" y="9525"/>
                                </a:lnTo>
                                <a:lnTo>
                                  <a:pt x="11639" y="0"/>
                                </a:lnTo>
                                <a:lnTo>
                                  <a:pt x="11639" y="9525"/>
                                </a:lnTo>
                                <a:lnTo>
                                  <a:pt x="11639" y="0"/>
                                </a:lnTo>
                                <a:lnTo>
                                  <a:pt x="11639" y="0"/>
                                </a:lnTo>
                                <a:lnTo>
                                  <a:pt x="11639" y="0"/>
                                </a:lnTo>
                                <a:lnTo>
                                  <a:pt x="11639" y="9525"/>
                                </a:lnTo>
                                <a:lnTo>
                                  <a:pt x="11639" y="9525"/>
                                </a:lnTo>
                                <a:lnTo>
                                  <a:pt x="11639" y="9525"/>
                                </a:lnTo>
                                <a:lnTo>
                                  <a:pt x="11639" y="9525"/>
                                </a:lnTo>
                                <a:lnTo>
                                  <a:pt x="11639" y="9525"/>
                                </a:lnTo>
                                <a:lnTo>
                                  <a:pt x="11639" y="9525"/>
                                </a:lnTo>
                                <a:lnTo>
                                  <a:pt x="11639" y="9525"/>
                                </a:lnTo>
                                <a:lnTo>
                                  <a:pt x="11639" y="9525"/>
                                </a:lnTo>
                                <a:lnTo>
                                  <a:pt x="11639" y="9525"/>
                                </a:lnTo>
                                <a:lnTo>
                                  <a:pt x="11639" y="9525"/>
                                </a:lnTo>
                                <a:lnTo>
                                  <a:pt x="11639" y="9525"/>
                                </a:lnTo>
                                <a:lnTo>
                                  <a:pt x="12697" y="9525"/>
                                </a:lnTo>
                                <a:lnTo>
                                  <a:pt x="12697" y="9525"/>
                                </a:lnTo>
                                <a:lnTo>
                                  <a:pt x="12697" y="9525"/>
                                </a:lnTo>
                                <a:lnTo>
                                  <a:pt x="12697" y="9525"/>
                                </a:lnTo>
                                <a:lnTo>
                                  <a:pt x="12697" y="9525"/>
                                </a:lnTo>
                                <a:lnTo>
                                  <a:pt x="12697" y="0"/>
                                </a:lnTo>
                                <a:lnTo>
                                  <a:pt x="12697" y="0"/>
                                </a:lnTo>
                                <a:lnTo>
                                  <a:pt x="12697" y="0"/>
                                </a:lnTo>
                                <a:lnTo>
                                  <a:pt x="12697" y="9525"/>
                                </a:lnTo>
                                <a:lnTo>
                                  <a:pt x="12697" y="9525"/>
                                </a:lnTo>
                                <a:lnTo>
                                  <a:pt x="12697" y="9525"/>
                                </a:lnTo>
                                <a:lnTo>
                                  <a:pt x="12697" y="9525"/>
                                </a:lnTo>
                                <a:lnTo>
                                  <a:pt x="12697" y="9525"/>
                                </a:lnTo>
                                <a:lnTo>
                                  <a:pt x="12697" y="9525"/>
                                </a:lnTo>
                                <a:lnTo>
                                  <a:pt x="12697" y="9525"/>
                                </a:lnTo>
                                <a:lnTo>
                                  <a:pt x="12697" y="0"/>
                                </a:lnTo>
                                <a:lnTo>
                                  <a:pt x="12697" y="0"/>
                                </a:lnTo>
                                <a:lnTo>
                                  <a:pt x="12697" y="9525"/>
                                </a:lnTo>
                                <a:lnTo>
                                  <a:pt x="13754" y="9525"/>
                                </a:lnTo>
                                <a:lnTo>
                                  <a:pt x="13754" y="9525"/>
                                </a:lnTo>
                                <a:lnTo>
                                  <a:pt x="13754" y="9525"/>
                                </a:lnTo>
                                <a:lnTo>
                                  <a:pt x="13754" y="9525"/>
                                </a:lnTo>
                                <a:lnTo>
                                  <a:pt x="13754" y="0"/>
                                </a:lnTo>
                                <a:lnTo>
                                  <a:pt x="13754" y="9525"/>
                                </a:lnTo>
                                <a:lnTo>
                                  <a:pt x="13754" y="0"/>
                                </a:lnTo>
                                <a:lnTo>
                                  <a:pt x="13754" y="0"/>
                                </a:lnTo>
                                <a:lnTo>
                                  <a:pt x="13754" y="0"/>
                                </a:lnTo>
                                <a:lnTo>
                                  <a:pt x="13754" y="9525"/>
                                </a:lnTo>
                                <a:lnTo>
                                  <a:pt x="13754" y="9525"/>
                                </a:lnTo>
                                <a:lnTo>
                                  <a:pt x="13754" y="9525"/>
                                </a:lnTo>
                                <a:lnTo>
                                  <a:pt x="13754" y="9525"/>
                                </a:lnTo>
                                <a:lnTo>
                                  <a:pt x="13754" y="9525"/>
                                </a:lnTo>
                                <a:lnTo>
                                  <a:pt x="13754" y="9525"/>
                                </a:lnTo>
                                <a:lnTo>
                                  <a:pt x="13754" y="9525"/>
                                </a:lnTo>
                                <a:lnTo>
                                  <a:pt x="13754" y="9525"/>
                                </a:lnTo>
                                <a:lnTo>
                                  <a:pt x="13754" y="0"/>
                                </a:lnTo>
                                <a:lnTo>
                                  <a:pt x="14821" y="0"/>
                                </a:lnTo>
                                <a:lnTo>
                                  <a:pt x="14821" y="9525"/>
                                </a:lnTo>
                                <a:lnTo>
                                  <a:pt x="14821" y="9525"/>
                                </a:lnTo>
                                <a:lnTo>
                                  <a:pt x="14821" y="9525"/>
                                </a:lnTo>
                                <a:lnTo>
                                  <a:pt x="14821" y="9525"/>
                                </a:lnTo>
                                <a:lnTo>
                                  <a:pt x="14821" y="9525"/>
                                </a:lnTo>
                                <a:lnTo>
                                  <a:pt x="14821" y="0"/>
                                </a:lnTo>
                                <a:lnTo>
                                  <a:pt x="14821" y="0"/>
                                </a:lnTo>
                                <a:lnTo>
                                  <a:pt x="14821" y="0"/>
                                </a:lnTo>
                                <a:lnTo>
                                  <a:pt x="14821" y="0"/>
                                </a:lnTo>
                                <a:lnTo>
                                  <a:pt x="14821" y="9525"/>
                                </a:lnTo>
                                <a:lnTo>
                                  <a:pt x="14821" y="9525"/>
                                </a:lnTo>
                                <a:lnTo>
                                  <a:pt x="14821" y="9525"/>
                                </a:lnTo>
                                <a:lnTo>
                                  <a:pt x="14821" y="9525"/>
                                </a:lnTo>
                                <a:lnTo>
                                  <a:pt x="14821" y="9525"/>
                                </a:lnTo>
                                <a:lnTo>
                                  <a:pt x="14821" y="9525"/>
                                </a:lnTo>
                                <a:lnTo>
                                  <a:pt x="14821" y="9525"/>
                                </a:lnTo>
                                <a:lnTo>
                                  <a:pt x="14821" y="9525"/>
                                </a:lnTo>
                                <a:lnTo>
                                  <a:pt x="15878" y="9525"/>
                                </a:lnTo>
                                <a:lnTo>
                                  <a:pt x="15878" y="9525"/>
                                </a:lnTo>
                                <a:lnTo>
                                  <a:pt x="15878" y="9525"/>
                                </a:lnTo>
                                <a:lnTo>
                                  <a:pt x="15878" y="9525"/>
                                </a:lnTo>
                                <a:lnTo>
                                  <a:pt x="15878" y="9525"/>
                                </a:lnTo>
                                <a:lnTo>
                                  <a:pt x="15878" y="9525"/>
                                </a:lnTo>
                                <a:lnTo>
                                  <a:pt x="15878" y="9525"/>
                                </a:lnTo>
                                <a:lnTo>
                                  <a:pt x="15878" y="9525"/>
                                </a:lnTo>
                                <a:lnTo>
                                  <a:pt x="15878" y="9525"/>
                                </a:lnTo>
                                <a:lnTo>
                                  <a:pt x="15878" y="0"/>
                                </a:lnTo>
                                <a:lnTo>
                                  <a:pt x="15878" y="9525"/>
                                </a:lnTo>
                                <a:lnTo>
                                  <a:pt x="15878" y="9525"/>
                                </a:lnTo>
                                <a:lnTo>
                                  <a:pt x="15878" y="9525"/>
                                </a:lnTo>
                                <a:lnTo>
                                  <a:pt x="15878" y="0"/>
                                </a:lnTo>
                                <a:lnTo>
                                  <a:pt x="15878" y="0"/>
                                </a:lnTo>
                                <a:lnTo>
                                  <a:pt x="15878" y="9525"/>
                                </a:lnTo>
                                <a:lnTo>
                                  <a:pt x="15878" y="0"/>
                                </a:lnTo>
                                <a:lnTo>
                                  <a:pt x="15878" y="0"/>
                                </a:lnTo>
                                <a:lnTo>
                                  <a:pt x="15878" y="0"/>
                                </a:lnTo>
                                <a:lnTo>
                                  <a:pt x="15878" y="9525"/>
                                </a:lnTo>
                                <a:lnTo>
                                  <a:pt x="16936" y="9525"/>
                                </a:lnTo>
                                <a:lnTo>
                                  <a:pt x="16936" y="9525"/>
                                </a:lnTo>
                                <a:lnTo>
                                  <a:pt x="16936" y="9525"/>
                                </a:lnTo>
                                <a:lnTo>
                                  <a:pt x="16936" y="9525"/>
                                </a:lnTo>
                                <a:lnTo>
                                  <a:pt x="16936" y="9525"/>
                                </a:lnTo>
                                <a:lnTo>
                                  <a:pt x="16936" y="9525"/>
                                </a:lnTo>
                                <a:lnTo>
                                  <a:pt x="16936" y="9525"/>
                                </a:lnTo>
                                <a:lnTo>
                                  <a:pt x="16936" y="9525"/>
                                </a:lnTo>
                                <a:lnTo>
                                  <a:pt x="16936" y="9525"/>
                                </a:lnTo>
                                <a:lnTo>
                                  <a:pt x="16936" y="9525"/>
                                </a:lnTo>
                                <a:lnTo>
                                  <a:pt x="16936" y="0"/>
                                </a:lnTo>
                                <a:lnTo>
                                  <a:pt x="16936" y="9525"/>
                                </a:lnTo>
                                <a:lnTo>
                                  <a:pt x="16936" y="9525"/>
                                </a:lnTo>
                                <a:lnTo>
                                  <a:pt x="16936" y="0"/>
                                </a:lnTo>
                                <a:lnTo>
                                  <a:pt x="16936" y="9525"/>
                                </a:lnTo>
                                <a:lnTo>
                                  <a:pt x="16936" y="0"/>
                                </a:lnTo>
                                <a:lnTo>
                                  <a:pt x="16936" y="0"/>
                                </a:lnTo>
                                <a:lnTo>
                                  <a:pt x="16936" y="9525"/>
                                </a:lnTo>
                                <a:lnTo>
                                  <a:pt x="17993" y="9525"/>
                                </a:lnTo>
                                <a:lnTo>
                                  <a:pt x="17993" y="0"/>
                                </a:lnTo>
                                <a:lnTo>
                                  <a:pt x="17993" y="0"/>
                                </a:lnTo>
                                <a:lnTo>
                                  <a:pt x="17993" y="0"/>
                                </a:lnTo>
                                <a:lnTo>
                                  <a:pt x="17993" y="0"/>
                                </a:lnTo>
                                <a:lnTo>
                                  <a:pt x="17993" y="0"/>
                                </a:lnTo>
                                <a:lnTo>
                                  <a:pt x="17993" y="0"/>
                                </a:lnTo>
                                <a:lnTo>
                                  <a:pt x="17993" y="9525"/>
                                </a:lnTo>
                                <a:lnTo>
                                  <a:pt x="17993" y="9525"/>
                                </a:lnTo>
                                <a:lnTo>
                                  <a:pt x="17993" y="9525"/>
                                </a:lnTo>
                                <a:lnTo>
                                  <a:pt x="17993" y="9525"/>
                                </a:lnTo>
                                <a:lnTo>
                                  <a:pt x="17993" y="9525"/>
                                </a:lnTo>
                                <a:lnTo>
                                  <a:pt x="17993" y="9525"/>
                                </a:lnTo>
                                <a:lnTo>
                                  <a:pt x="17993" y="9525"/>
                                </a:lnTo>
                                <a:lnTo>
                                  <a:pt x="17993" y="9525"/>
                                </a:lnTo>
                                <a:lnTo>
                                  <a:pt x="17993" y="9525"/>
                                </a:lnTo>
                                <a:lnTo>
                                  <a:pt x="17993" y="9525"/>
                                </a:lnTo>
                                <a:lnTo>
                                  <a:pt x="17993" y="9525"/>
                                </a:lnTo>
                                <a:lnTo>
                                  <a:pt x="19050" y="9525"/>
                                </a:lnTo>
                                <a:lnTo>
                                  <a:pt x="19050" y="0"/>
                                </a:lnTo>
                                <a:lnTo>
                                  <a:pt x="19050" y="0"/>
                                </a:lnTo>
                                <a:lnTo>
                                  <a:pt x="19050" y="0"/>
                                </a:lnTo>
                                <a:lnTo>
                                  <a:pt x="19050" y="0"/>
                                </a:lnTo>
                                <a:lnTo>
                                  <a:pt x="19050" y="9525"/>
                                </a:lnTo>
                                <a:lnTo>
                                  <a:pt x="19050" y="9525"/>
                                </a:lnTo>
                                <a:lnTo>
                                  <a:pt x="19050" y="9525"/>
                                </a:lnTo>
                                <a:lnTo>
                                  <a:pt x="19050" y="9525"/>
                                </a:lnTo>
                                <a:lnTo>
                                  <a:pt x="19050" y="9525"/>
                                </a:lnTo>
                                <a:lnTo>
                                  <a:pt x="19050" y="9525"/>
                                </a:lnTo>
                                <a:lnTo>
                                  <a:pt x="19050" y="9525"/>
                                </a:lnTo>
                                <a:lnTo>
                                  <a:pt x="19050" y="9525"/>
                                </a:lnTo>
                                <a:lnTo>
                                  <a:pt x="19050" y="9525"/>
                                </a:lnTo>
                                <a:lnTo>
                                  <a:pt x="19050" y="9525"/>
                                </a:lnTo>
                                <a:lnTo>
                                  <a:pt x="19050" y="9525"/>
                                </a:lnTo>
                                <a:lnTo>
                                  <a:pt x="19050" y="9525"/>
                                </a:lnTo>
                                <a:lnTo>
                                  <a:pt x="19050" y="9525"/>
                                </a:lnTo>
                                <a:lnTo>
                                  <a:pt x="20107" y="9525"/>
                                </a:lnTo>
                                <a:lnTo>
                                  <a:pt x="20107" y="9525"/>
                                </a:lnTo>
                                <a:lnTo>
                                  <a:pt x="20107" y="9525"/>
                                </a:lnTo>
                                <a:lnTo>
                                  <a:pt x="20107" y="9525"/>
                                </a:lnTo>
                                <a:lnTo>
                                  <a:pt x="20107" y="9525"/>
                                </a:lnTo>
                                <a:lnTo>
                                  <a:pt x="20107" y="9525"/>
                                </a:lnTo>
                                <a:lnTo>
                                  <a:pt x="20107" y="0"/>
                                </a:lnTo>
                                <a:lnTo>
                                  <a:pt x="20107" y="0"/>
                                </a:lnTo>
                                <a:lnTo>
                                  <a:pt x="20107" y="0"/>
                                </a:lnTo>
                                <a:lnTo>
                                  <a:pt x="20107" y="0"/>
                                </a:lnTo>
                                <a:lnTo>
                                  <a:pt x="20107" y="0"/>
                                </a:lnTo>
                                <a:lnTo>
                                  <a:pt x="20107" y="9525"/>
                                </a:lnTo>
                                <a:lnTo>
                                  <a:pt x="20107" y="9525"/>
                                </a:lnTo>
                                <a:lnTo>
                                  <a:pt x="20107" y="9525"/>
                                </a:lnTo>
                                <a:lnTo>
                                  <a:pt x="20107" y="9525"/>
                                </a:lnTo>
                                <a:lnTo>
                                  <a:pt x="20107" y="9525"/>
                                </a:lnTo>
                                <a:lnTo>
                                  <a:pt x="20107" y="9525"/>
                                </a:lnTo>
                                <a:lnTo>
                                  <a:pt x="20107" y="9525"/>
                                </a:lnTo>
                                <a:lnTo>
                                  <a:pt x="20107" y="9525"/>
                                </a:lnTo>
                                <a:lnTo>
                                  <a:pt x="20107" y="9525"/>
                                </a:lnTo>
                                <a:lnTo>
                                  <a:pt x="21164" y="9525"/>
                                </a:lnTo>
                                <a:lnTo>
                                  <a:pt x="21164" y="9525"/>
                                </a:lnTo>
                                <a:lnTo>
                                  <a:pt x="21164" y="9525"/>
                                </a:lnTo>
                                <a:lnTo>
                                  <a:pt x="21164" y="9525"/>
                                </a:lnTo>
                                <a:lnTo>
                                  <a:pt x="21164" y="9525"/>
                                </a:lnTo>
                                <a:lnTo>
                                  <a:pt x="21164" y="9525"/>
                                </a:lnTo>
                                <a:lnTo>
                                  <a:pt x="21164" y="9525"/>
                                </a:lnTo>
                                <a:lnTo>
                                  <a:pt x="21164" y="9525"/>
                                </a:lnTo>
                                <a:lnTo>
                                  <a:pt x="21164" y="9525"/>
                                </a:lnTo>
                                <a:lnTo>
                                  <a:pt x="21164" y="0"/>
                                </a:lnTo>
                                <a:lnTo>
                                  <a:pt x="21164" y="9525"/>
                                </a:lnTo>
                                <a:lnTo>
                                  <a:pt x="21164" y="9525"/>
                                </a:lnTo>
                                <a:lnTo>
                                  <a:pt x="21164" y="9525"/>
                                </a:lnTo>
                                <a:lnTo>
                                  <a:pt x="21164" y="9525"/>
                                </a:lnTo>
                                <a:lnTo>
                                  <a:pt x="21164" y="9525"/>
                                </a:lnTo>
                                <a:lnTo>
                                  <a:pt x="21164" y="9525"/>
                                </a:lnTo>
                                <a:lnTo>
                                  <a:pt x="21164" y="9525"/>
                                </a:lnTo>
                                <a:lnTo>
                                  <a:pt x="21164" y="9525"/>
                                </a:lnTo>
                                <a:lnTo>
                                  <a:pt x="21164" y="9525"/>
                                </a:lnTo>
                                <a:lnTo>
                                  <a:pt x="21164" y="9525"/>
                                </a:lnTo>
                                <a:lnTo>
                                  <a:pt x="21164" y="9525"/>
                                </a:lnTo>
                                <a:lnTo>
                                  <a:pt x="21164" y="9525"/>
                                </a:lnTo>
                                <a:lnTo>
                                  <a:pt x="21164" y="9525"/>
                                </a:lnTo>
                                <a:lnTo>
                                  <a:pt x="21164" y="9525"/>
                                </a:lnTo>
                                <a:lnTo>
                                  <a:pt x="22222" y="9525"/>
                                </a:lnTo>
                                <a:lnTo>
                                  <a:pt x="22222" y="9525"/>
                                </a:lnTo>
                                <a:lnTo>
                                  <a:pt x="22222" y="9525"/>
                                </a:lnTo>
                                <a:lnTo>
                                  <a:pt x="22222" y="9525"/>
                                </a:lnTo>
                                <a:lnTo>
                                  <a:pt x="22222" y="9525"/>
                                </a:lnTo>
                                <a:lnTo>
                                  <a:pt x="22222" y="9525"/>
                                </a:lnTo>
                                <a:lnTo>
                                  <a:pt x="22222" y="9525"/>
                                </a:lnTo>
                                <a:lnTo>
                                  <a:pt x="22222" y="9525"/>
                                </a:lnTo>
                                <a:lnTo>
                                  <a:pt x="22222" y="9525"/>
                                </a:lnTo>
                                <a:lnTo>
                                  <a:pt x="22222" y="9525"/>
                                </a:lnTo>
                                <a:lnTo>
                                  <a:pt x="22222" y="9525"/>
                                </a:lnTo>
                                <a:lnTo>
                                  <a:pt x="22222" y="9525"/>
                                </a:lnTo>
                                <a:lnTo>
                                  <a:pt x="22222" y="9525"/>
                                </a:lnTo>
                                <a:lnTo>
                                  <a:pt x="22222" y="9525"/>
                                </a:lnTo>
                                <a:lnTo>
                                  <a:pt x="22222" y="9525"/>
                                </a:lnTo>
                                <a:lnTo>
                                  <a:pt x="22222" y="9525"/>
                                </a:lnTo>
                                <a:lnTo>
                                  <a:pt x="22222" y="9525"/>
                                </a:lnTo>
                                <a:lnTo>
                                  <a:pt x="22222" y="9525"/>
                                </a:lnTo>
                                <a:lnTo>
                                  <a:pt x="23279" y="9525"/>
                                </a:lnTo>
                                <a:lnTo>
                                  <a:pt x="23279" y="9525"/>
                                </a:lnTo>
                                <a:lnTo>
                                  <a:pt x="23279" y="9525"/>
                                </a:lnTo>
                                <a:lnTo>
                                  <a:pt x="23279" y="0"/>
                                </a:lnTo>
                                <a:lnTo>
                                  <a:pt x="23279" y="0"/>
                                </a:lnTo>
                                <a:lnTo>
                                  <a:pt x="23279" y="0"/>
                                </a:lnTo>
                                <a:lnTo>
                                  <a:pt x="23279" y="0"/>
                                </a:lnTo>
                                <a:lnTo>
                                  <a:pt x="23279" y="9525"/>
                                </a:lnTo>
                                <a:lnTo>
                                  <a:pt x="23279" y="9525"/>
                                </a:lnTo>
                                <a:lnTo>
                                  <a:pt x="23279" y="9525"/>
                                </a:lnTo>
                                <a:lnTo>
                                  <a:pt x="23279" y="9525"/>
                                </a:lnTo>
                                <a:lnTo>
                                  <a:pt x="23279" y="0"/>
                                </a:lnTo>
                                <a:lnTo>
                                  <a:pt x="23279" y="0"/>
                                </a:lnTo>
                                <a:lnTo>
                                  <a:pt x="23279" y="9525"/>
                                </a:lnTo>
                                <a:lnTo>
                                  <a:pt x="23279" y="9525"/>
                                </a:lnTo>
                                <a:lnTo>
                                  <a:pt x="23279" y="9525"/>
                                </a:lnTo>
                                <a:lnTo>
                                  <a:pt x="23279" y="9525"/>
                                </a:lnTo>
                                <a:lnTo>
                                  <a:pt x="23279" y="9525"/>
                                </a:lnTo>
                                <a:lnTo>
                                  <a:pt x="23279" y="9525"/>
                                </a:lnTo>
                                <a:lnTo>
                                  <a:pt x="23279" y="0"/>
                                </a:lnTo>
                                <a:lnTo>
                                  <a:pt x="24346" y="0"/>
                                </a:lnTo>
                                <a:lnTo>
                                  <a:pt x="24346" y="0"/>
                                </a:lnTo>
                                <a:lnTo>
                                  <a:pt x="24346" y="0"/>
                                </a:lnTo>
                                <a:lnTo>
                                  <a:pt x="24346" y="0"/>
                                </a:lnTo>
                                <a:lnTo>
                                  <a:pt x="24346" y="9525"/>
                                </a:lnTo>
                                <a:lnTo>
                                  <a:pt x="24346" y="9525"/>
                                </a:lnTo>
                                <a:lnTo>
                                  <a:pt x="24346" y="9525"/>
                                </a:lnTo>
                                <a:lnTo>
                                  <a:pt x="24346" y="9525"/>
                                </a:lnTo>
                                <a:lnTo>
                                  <a:pt x="24346" y="9525"/>
                                </a:lnTo>
                                <a:lnTo>
                                  <a:pt x="24346" y="9525"/>
                                </a:lnTo>
                                <a:lnTo>
                                  <a:pt x="24346" y="0"/>
                                </a:lnTo>
                                <a:lnTo>
                                  <a:pt x="24346" y="0"/>
                                </a:lnTo>
                                <a:lnTo>
                                  <a:pt x="24346" y="0"/>
                                </a:lnTo>
                                <a:lnTo>
                                  <a:pt x="24346" y="0"/>
                                </a:lnTo>
                                <a:lnTo>
                                  <a:pt x="24346" y="0"/>
                                </a:lnTo>
                                <a:lnTo>
                                  <a:pt x="24346" y="9525"/>
                                </a:lnTo>
                                <a:lnTo>
                                  <a:pt x="24346" y="9525"/>
                                </a:lnTo>
                                <a:lnTo>
                                  <a:pt x="24346" y="9525"/>
                                </a:lnTo>
                                <a:lnTo>
                                  <a:pt x="25403" y="9525"/>
                                </a:lnTo>
                                <a:lnTo>
                                  <a:pt x="25403" y="9525"/>
                                </a:lnTo>
                                <a:lnTo>
                                  <a:pt x="25403" y="9525"/>
                                </a:lnTo>
                                <a:lnTo>
                                  <a:pt x="25403" y="9525"/>
                                </a:lnTo>
                                <a:lnTo>
                                  <a:pt x="25403" y="9525"/>
                                </a:lnTo>
                                <a:lnTo>
                                  <a:pt x="25403" y="9525"/>
                                </a:lnTo>
                                <a:lnTo>
                                  <a:pt x="25403" y="0"/>
                                </a:lnTo>
                                <a:lnTo>
                                  <a:pt x="25403" y="9525"/>
                                </a:lnTo>
                                <a:lnTo>
                                  <a:pt x="25403" y="9525"/>
                                </a:lnTo>
                                <a:lnTo>
                                  <a:pt x="25403" y="9525"/>
                                </a:lnTo>
                                <a:lnTo>
                                  <a:pt x="25403" y="9525"/>
                                </a:lnTo>
                                <a:lnTo>
                                  <a:pt x="25403" y="0"/>
                                </a:lnTo>
                                <a:lnTo>
                                  <a:pt x="25403" y="0"/>
                                </a:lnTo>
                                <a:lnTo>
                                  <a:pt x="25403" y="0"/>
                                </a:lnTo>
                                <a:lnTo>
                                  <a:pt x="25403" y="0"/>
                                </a:lnTo>
                                <a:lnTo>
                                  <a:pt x="25403" y="0"/>
                                </a:lnTo>
                                <a:lnTo>
                                  <a:pt x="25403" y="9525"/>
                                </a:lnTo>
                                <a:lnTo>
                                  <a:pt x="25403" y="9525"/>
                                </a:lnTo>
                                <a:lnTo>
                                  <a:pt x="26461" y="9525"/>
                                </a:lnTo>
                                <a:lnTo>
                                  <a:pt x="26461" y="9525"/>
                                </a:lnTo>
                                <a:lnTo>
                                  <a:pt x="26461" y="0"/>
                                </a:lnTo>
                                <a:lnTo>
                                  <a:pt x="26461" y="0"/>
                                </a:lnTo>
                                <a:lnTo>
                                  <a:pt x="26461" y="0"/>
                                </a:lnTo>
                                <a:lnTo>
                                  <a:pt x="26461" y="9525"/>
                                </a:lnTo>
                                <a:lnTo>
                                  <a:pt x="26461" y="9525"/>
                                </a:lnTo>
                                <a:lnTo>
                                  <a:pt x="26461" y="9525"/>
                                </a:lnTo>
                                <a:lnTo>
                                  <a:pt x="26461" y="9525"/>
                                </a:lnTo>
                                <a:lnTo>
                                  <a:pt x="26461" y="9525"/>
                                </a:lnTo>
                                <a:lnTo>
                                  <a:pt x="26461" y="9525"/>
                                </a:lnTo>
                                <a:lnTo>
                                  <a:pt x="26461" y="9525"/>
                                </a:lnTo>
                                <a:lnTo>
                                  <a:pt x="26461" y="0"/>
                                </a:lnTo>
                                <a:lnTo>
                                  <a:pt x="26461" y="0"/>
                                </a:lnTo>
                                <a:lnTo>
                                  <a:pt x="26461" y="0"/>
                                </a:lnTo>
                                <a:lnTo>
                                  <a:pt x="26461" y="9525"/>
                                </a:lnTo>
                                <a:lnTo>
                                  <a:pt x="26461" y="9525"/>
                                </a:lnTo>
                                <a:lnTo>
                                  <a:pt x="26461" y="9525"/>
                                </a:lnTo>
                                <a:lnTo>
                                  <a:pt x="27518" y="9525"/>
                                </a:lnTo>
                                <a:lnTo>
                                  <a:pt x="27518" y="9525"/>
                                </a:lnTo>
                                <a:lnTo>
                                  <a:pt x="27518" y="9525"/>
                                </a:lnTo>
                                <a:lnTo>
                                  <a:pt x="27518" y="0"/>
                                </a:lnTo>
                                <a:lnTo>
                                  <a:pt x="27518" y="0"/>
                                </a:lnTo>
                                <a:lnTo>
                                  <a:pt x="27518" y="0"/>
                                </a:lnTo>
                                <a:lnTo>
                                  <a:pt x="27518" y="9525"/>
                                </a:lnTo>
                                <a:lnTo>
                                  <a:pt x="27518" y="9525"/>
                                </a:lnTo>
                                <a:lnTo>
                                  <a:pt x="27518" y="9525"/>
                                </a:lnTo>
                                <a:lnTo>
                                  <a:pt x="27518" y="9525"/>
                                </a:lnTo>
                                <a:lnTo>
                                  <a:pt x="27518" y="9525"/>
                                </a:lnTo>
                                <a:lnTo>
                                  <a:pt x="27518" y="0"/>
                                </a:lnTo>
                                <a:lnTo>
                                  <a:pt x="27518" y="9525"/>
                                </a:lnTo>
                                <a:lnTo>
                                  <a:pt x="27518" y="9525"/>
                                </a:lnTo>
                                <a:lnTo>
                                  <a:pt x="27518" y="9525"/>
                                </a:lnTo>
                                <a:lnTo>
                                  <a:pt x="27518" y="9525"/>
                                </a:lnTo>
                                <a:lnTo>
                                  <a:pt x="27518" y="0"/>
                                </a:lnTo>
                                <a:lnTo>
                                  <a:pt x="27518" y="9525"/>
                                </a:lnTo>
                                <a:lnTo>
                                  <a:pt x="27518" y="0"/>
                                </a:lnTo>
                                <a:lnTo>
                                  <a:pt x="27518" y="9525"/>
                                </a:lnTo>
                                <a:lnTo>
                                  <a:pt x="28575" y="9525"/>
                                </a:lnTo>
                                <a:lnTo>
                                  <a:pt x="28575" y="0"/>
                                </a:lnTo>
                                <a:lnTo>
                                  <a:pt x="28575" y="9525"/>
                                </a:lnTo>
                                <a:lnTo>
                                  <a:pt x="28575" y="0"/>
                                </a:lnTo>
                                <a:lnTo>
                                  <a:pt x="28575" y="0"/>
                                </a:lnTo>
                                <a:lnTo>
                                  <a:pt x="28575" y="0"/>
                                </a:lnTo>
                                <a:lnTo>
                                  <a:pt x="28575" y="0"/>
                                </a:lnTo>
                                <a:lnTo>
                                  <a:pt x="28575" y="0"/>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4" name="Freeform: Shape 184"/>
                        <wps:cNvSpPr/>
                        <wps:spPr>
                          <a:xfrm>
                            <a:off x="4395787" y="2900362"/>
                            <a:ext cx="28575" cy="9525"/>
                          </a:xfrm>
                          <a:custGeom>
                            <a:avLst/>
                            <a:gdLst>
                              <a:gd name="connsiteX0" fmla="*/ 0 w 28575"/>
                              <a:gd name="connsiteY0" fmla="*/ 0 h 9525"/>
                              <a:gd name="connsiteX1" fmla="*/ 0 w 28575"/>
                              <a:gd name="connsiteY1" fmla="*/ 4763 h 9525"/>
                              <a:gd name="connsiteX2" fmla="*/ 0 w 28575"/>
                              <a:gd name="connsiteY2" fmla="*/ 4763 h 9525"/>
                              <a:gd name="connsiteX3" fmla="*/ 0 w 28575"/>
                              <a:gd name="connsiteY3" fmla="*/ 4763 h 9525"/>
                              <a:gd name="connsiteX4" fmla="*/ 0 w 28575"/>
                              <a:gd name="connsiteY4" fmla="*/ 4763 h 9525"/>
                              <a:gd name="connsiteX5" fmla="*/ 0 w 28575"/>
                              <a:gd name="connsiteY5" fmla="*/ 4763 h 9525"/>
                              <a:gd name="connsiteX6" fmla="*/ 0 w 28575"/>
                              <a:gd name="connsiteY6" fmla="*/ 0 h 9525"/>
                              <a:gd name="connsiteX7" fmla="*/ 0 w 28575"/>
                              <a:gd name="connsiteY7" fmla="*/ 0 h 9525"/>
                              <a:gd name="connsiteX8" fmla="*/ 0 w 28575"/>
                              <a:gd name="connsiteY8" fmla="*/ 0 h 9525"/>
                              <a:gd name="connsiteX9" fmla="*/ 0 w 28575"/>
                              <a:gd name="connsiteY9" fmla="*/ 0 h 9525"/>
                              <a:gd name="connsiteX10" fmla="*/ 0 w 28575"/>
                              <a:gd name="connsiteY10" fmla="*/ 4763 h 9525"/>
                              <a:gd name="connsiteX11" fmla="*/ 1057 w 28575"/>
                              <a:gd name="connsiteY11" fmla="*/ 4763 h 9525"/>
                              <a:gd name="connsiteX12" fmla="*/ 1057 w 28575"/>
                              <a:gd name="connsiteY12" fmla="*/ 4763 h 9525"/>
                              <a:gd name="connsiteX13" fmla="*/ 1057 w 28575"/>
                              <a:gd name="connsiteY13" fmla="*/ 4763 h 9525"/>
                              <a:gd name="connsiteX14" fmla="*/ 1057 w 28575"/>
                              <a:gd name="connsiteY14" fmla="*/ 0 h 9525"/>
                              <a:gd name="connsiteX15" fmla="*/ 1057 w 28575"/>
                              <a:gd name="connsiteY15" fmla="*/ 0 h 9525"/>
                              <a:gd name="connsiteX16" fmla="*/ 1057 w 28575"/>
                              <a:gd name="connsiteY16" fmla="*/ 0 h 9525"/>
                              <a:gd name="connsiteX17" fmla="*/ 1057 w 28575"/>
                              <a:gd name="connsiteY17" fmla="*/ 4763 h 9525"/>
                              <a:gd name="connsiteX18" fmla="*/ 1057 w 28575"/>
                              <a:gd name="connsiteY18" fmla="*/ 4763 h 9525"/>
                              <a:gd name="connsiteX19" fmla="*/ 1057 w 28575"/>
                              <a:gd name="connsiteY19" fmla="*/ 4763 h 9525"/>
                              <a:gd name="connsiteX20" fmla="*/ 1057 w 28575"/>
                              <a:gd name="connsiteY20" fmla="*/ 4763 h 9525"/>
                              <a:gd name="connsiteX21" fmla="*/ 1057 w 28575"/>
                              <a:gd name="connsiteY21" fmla="*/ 4763 h 9525"/>
                              <a:gd name="connsiteX22" fmla="*/ 1057 w 28575"/>
                              <a:gd name="connsiteY22" fmla="*/ 4763 h 9525"/>
                              <a:gd name="connsiteX23" fmla="*/ 1057 w 28575"/>
                              <a:gd name="connsiteY23" fmla="*/ 4763 h 9525"/>
                              <a:gd name="connsiteX24" fmla="*/ 1057 w 28575"/>
                              <a:gd name="connsiteY24" fmla="*/ 4763 h 9525"/>
                              <a:gd name="connsiteX25" fmla="*/ 1057 w 28575"/>
                              <a:gd name="connsiteY25" fmla="*/ 4763 h 9525"/>
                              <a:gd name="connsiteX26" fmla="*/ 1057 w 28575"/>
                              <a:gd name="connsiteY26" fmla="*/ 4763 h 9525"/>
                              <a:gd name="connsiteX27" fmla="*/ 1057 w 28575"/>
                              <a:gd name="connsiteY27" fmla="*/ 4763 h 9525"/>
                              <a:gd name="connsiteX28" fmla="*/ 1057 w 28575"/>
                              <a:gd name="connsiteY28" fmla="*/ 4763 h 9525"/>
                              <a:gd name="connsiteX29" fmla="*/ 2114 w 28575"/>
                              <a:gd name="connsiteY29" fmla="*/ 4763 h 9525"/>
                              <a:gd name="connsiteX30" fmla="*/ 2114 w 28575"/>
                              <a:gd name="connsiteY30" fmla="*/ 4763 h 9525"/>
                              <a:gd name="connsiteX31" fmla="*/ 2114 w 28575"/>
                              <a:gd name="connsiteY31" fmla="*/ 4763 h 9525"/>
                              <a:gd name="connsiteX32" fmla="*/ 2114 w 28575"/>
                              <a:gd name="connsiteY32" fmla="*/ 4763 h 9525"/>
                              <a:gd name="connsiteX33" fmla="*/ 2114 w 28575"/>
                              <a:gd name="connsiteY33" fmla="*/ 4763 h 9525"/>
                              <a:gd name="connsiteX34" fmla="*/ 2114 w 28575"/>
                              <a:gd name="connsiteY34" fmla="*/ 4763 h 9525"/>
                              <a:gd name="connsiteX35" fmla="*/ 2114 w 28575"/>
                              <a:gd name="connsiteY35" fmla="*/ 4763 h 9525"/>
                              <a:gd name="connsiteX36" fmla="*/ 2114 w 28575"/>
                              <a:gd name="connsiteY36" fmla="*/ 4763 h 9525"/>
                              <a:gd name="connsiteX37" fmla="*/ 2114 w 28575"/>
                              <a:gd name="connsiteY37" fmla="*/ 4763 h 9525"/>
                              <a:gd name="connsiteX38" fmla="*/ 2114 w 28575"/>
                              <a:gd name="connsiteY38" fmla="*/ 4763 h 9525"/>
                              <a:gd name="connsiteX39" fmla="*/ 2114 w 28575"/>
                              <a:gd name="connsiteY39" fmla="*/ 4763 h 9525"/>
                              <a:gd name="connsiteX40" fmla="*/ 2114 w 28575"/>
                              <a:gd name="connsiteY40" fmla="*/ 4763 h 9525"/>
                              <a:gd name="connsiteX41" fmla="*/ 2114 w 28575"/>
                              <a:gd name="connsiteY41" fmla="*/ 4763 h 9525"/>
                              <a:gd name="connsiteX42" fmla="*/ 2114 w 28575"/>
                              <a:gd name="connsiteY42" fmla="*/ 4763 h 9525"/>
                              <a:gd name="connsiteX43" fmla="*/ 2114 w 28575"/>
                              <a:gd name="connsiteY43" fmla="*/ 4763 h 9525"/>
                              <a:gd name="connsiteX44" fmla="*/ 2114 w 28575"/>
                              <a:gd name="connsiteY44" fmla="*/ 4763 h 9525"/>
                              <a:gd name="connsiteX45" fmla="*/ 2114 w 28575"/>
                              <a:gd name="connsiteY45" fmla="*/ 4763 h 9525"/>
                              <a:gd name="connsiteX46" fmla="*/ 2114 w 28575"/>
                              <a:gd name="connsiteY46" fmla="*/ 4763 h 9525"/>
                              <a:gd name="connsiteX47" fmla="*/ 3172 w 28575"/>
                              <a:gd name="connsiteY47" fmla="*/ 4763 h 9525"/>
                              <a:gd name="connsiteX48" fmla="*/ 3172 w 28575"/>
                              <a:gd name="connsiteY48" fmla="*/ 4763 h 9525"/>
                              <a:gd name="connsiteX49" fmla="*/ 3172 w 28575"/>
                              <a:gd name="connsiteY49" fmla="*/ 4763 h 9525"/>
                              <a:gd name="connsiteX50" fmla="*/ 3172 w 28575"/>
                              <a:gd name="connsiteY50" fmla="*/ 4763 h 9525"/>
                              <a:gd name="connsiteX51" fmla="*/ 3172 w 28575"/>
                              <a:gd name="connsiteY51" fmla="*/ 4763 h 9525"/>
                              <a:gd name="connsiteX52" fmla="*/ 3172 w 28575"/>
                              <a:gd name="connsiteY52" fmla="*/ 4763 h 9525"/>
                              <a:gd name="connsiteX53" fmla="*/ 3172 w 28575"/>
                              <a:gd name="connsiteY53" fmla="*/ 4763 h 9525"/>
                              <a:gd name="connsiteX54" fmla="*/ 3172 w 28575"/>
                              <a:gd name="connsiteY54" fmla="*/ 4763 h 9525"/>
                              <a:gd name="connsiteX55" fmla="*/ 3172 w 28575"/>
                              <a:gd name="connsiteY55" fmla="*/ 4763 h 9525"/>
                              <a:gd name="connsiteX56" fmla="*/ 3172 w 28575"/>
                              <a:gd name="connsiteY56" fmla="*/ 4763 h 9525"/>
                              <a:gd name="connsiteX57" fmla="*/ 3172 w 28575"/>
                              <a:gd name="connsiteY57" fmla="*/ 4763 h 9525"/>
                              <a:gd name="connsiteX58" fmla="*/ 3172 w 28575"/>
                              <a:gd name="connsiteY58" fmla="*/ 4763 h 9525"/>
                              <a:gd name="connsiteX59" fmla="*/ 3172 w 28575"/>
                              <a:gd name="connsiteY59" fmla="*/ 4763 h 9525"/>
                              <a:gd name="connsiteX60" fmla="*/ 3172 w 28575"/>
                              <a:gd name="connsiteY60" fmla="*/ 4763 h 9525"/>
                              <a:gd name="connsiteX61" fmla="*/ 3172 w 28575"/>
                              <a:gd name="connsiteY61" fmla="*/ 0 h 9525"/>
                              <a:gd name="connsiteX62" fmla="*/ 3172 w 28575"/>
                              <a:gd name="connsiteY62" fmla="*/ 0 h 9525"/>
                              <a:gd name="connsiteX63" fmla="*/ 3172 w 28575"/>
                              <a:gd name="connsiteY63" fmla="*/ 4763 h 9525"/>
                              <a:gd name="connsiteX64" fmla="*/ 3172 w 28575"/>
                              <a:gd name="connsiteY64" fmla="*/ 4763 h 9525"/>
                              <a:gd name="connsiteX65" fmla="*/ 3172 w 28575"/>
                              <a:gd name="connsiteY65" fmla="*/ 4763 h 9525"/>
                              <a:gd name="connsiteX66" fmla="*/ 3172 w 28575"/>
                              <a:gd name="connsiteY66" fmla="*/ 4763 h 9525"/>
                              <a:gd name="connsiteX67" fmla="*/ 4229 w 28575"/>
                              <a:gd name="connsiteY67" fmla="*/ 4763 h 9525"/>
                              <a:gd name="connsiteX68" fmla="*/ 4229 w 28575"/>
                              <a:gd name="connsiteY68" fmla="*/ 4763 h 9525"/>
                              <a:gd name="connsiteX69" fmla="*/ 4229 w 28575"/>
                              <a:gd name="connsiteY69" fmla="*/ 4763 h 9525"/>
                              <a:gd name="connsiteX70" fmla="*/ 4229 w 28575"/>
                              <a:gd name="connsiteY70" fmla="*/ 4763 h 9525"/>
                              <a:gd name="connsiteX71" fmla="*/ 4229 w 28575"/>
                              <a:gd name="connsiteY71" fmla="*/ 4763 h 9525"/>
                              <a:gd name="connsiteX72" fmla="*/ 4229 w 28575"/>
                              <a:gd name="connsiteY72" fmla="*/ 4763 h 9525"/>
                              <a:gd name="connsiteX73" fmla="*/ 4229 w 28575"/>
                              <a:gd name="connsiteY73" fmla="*/ 4763 h 9525"/>
                              <a:gd name="connsiteX74" fmla="*/ 4229 w 28575"/>
                              <a:gd name="connsiteY74" fmla="*/ 4763 h 9525"/>
                              <a:gd name="connsiteX75" fmla="*/ 4229 w 28575"/>
                              <a:gd name="connsiteY75" fmla="*/ 4763 h 9525"/>
                              <a:gd name="connsiteX76" fmla="*/ 4229 w 28575"/>
                              <a:gd name="connsiteY76" fmla="*/ 4763 h 9525"/>
                              <a:gd name="connsiteX77" fmla="*/ 4229 w 28575"/>
                              <a:gd name="connsiteY77" fmla="*/ 4763 h 9525"/>
                              <a:gd name="connsiteX78" fmla="*/ 4229 w 28575"/>
                              <a:gd name="connsiteY78" fmla="*/ 4763 h 9525"/>
                              <a:gd name="connsiteX79" fmla="*/ 4229 w 28575"/>
                              <a:gd name="connsiteY79" fmla="*/ 4763 h 9525"/>
                              <a:gd name="connsiteX80" fmla="*/ 4229 w 28575"/>
                              <a:gd name="connsiteY80" fmla="*/ 4763 h 9525"/>
                              <a:gd name="connsiteX81" fmla="*/ 4229 w 28575"/>
                              <a:gd name="connsiteY81" fmla="*/ 4763 h 9525"/>
                              <a:gd name="connsiteX82" fmla="*/ 4229 w 28575"/>
                              <a:gd name="connsiteY82" fmla="*/ 0 h 9525"/>
                              <a:gd name="connsiteX83" fmla="*/ 4229 w 28575"/>
                              <a:gd name="connsiteY83" fmla="*/ 0 h 9525"/>
                              <a:gd name="connsiteX84" fmla="*/ 4229 w 28575"/>
                              <a:gd name="connsiteY84" fmla="*/ 0 h 9525"/>
                              <a:gd name="connsiteX85" fmla="*/ 5296 w 28575"/>
                              <a:gd name="connsiteY85" fmla="*/ 0 h 9525"/>
                              <a:gd name="connsiteX86" fmla="*/ 5296 w 28575"/>
                              <a:gd name="connsiteY86" fmla="*/ 0 h 9525"/>
                              <a:gd name="connsiteX87" fmla="*/ 5296 w 28575"/>
                              <a:gd name="connsiteY87" fmla="*/ 0 h 9525"/>
                              <a:gd name="connsiteX88" fmla="*/ 5296 w 28575"/>
                              <a:gd name="connsiteY88" fmla="*/ 0 h 9525"/>
                              <a:gd name="connsiteX89" fmla="*/ 5296 w 28575"/>
                              <a:gd name="connsiteY89" fmla="*/ 4763 h 9525"/>
                              <a:gd name="connsiteX90" fmla="*/ 5296 w 28575"/>
                              <a:gd name="connsiteY90" fmla="*/ 4763 h 9525"/>
                              <a:gd name="connsiteX91" fmla="*/ 5296 w 28575"/>
                              <a:gd name="connsiteY91" fmla="*/ 4763 h 9525"/>
                              <a:gd name="connsiteX92" fmla="*/ 5296 w 28575"/>
                              <a:gd name="connsiteY92" fmla="*/ 4763 h 9525"/>
                              <a:gd name="connsiteX93" fmla="*/ 5296 w 28575"/>
                              <a:gd name="connsiteY93" fmla="*/ 4763 h 9525"/>
                              <a:gd name="connsiteX94" fmla="*/ 5296 w 28575"/>
                              <a:gd name="connsiteY94" fmla="*/ 4763 h 9525"/>
                              <a:gd name="connsiteX95" fmla="*/ 5296 w 28575"/>
                              <a:gd name="connsiteY95" fmla="*/ 4763 h 9525"/>
                              <a:gd name="connsiteX96" fmla="*/ 5296 w 28575"/>
                              <a:gd name="connsiteY96" fmla="*/ 4763 h 9525"/>
                              <a:gd name="connsiteX97" fmla="*/ 5296 w 28575"/>
                              <a:gd name="connsiteY97" fmla="*/ 4763 h 9525"/>
                              <a:gd name="connsiteX98" fmla="*/ 5296 w 28575"/>
                              <a:gd name="connsiteY98" fmla="*/ 4763 h 9525"/>
                              <a:gd name="connsiteX99" fmla="*/ 5296 w 28575"/>
                              <a:gd name="connsiteY99" fmla="*/ 4763 h 9525"/>
                              <a:gd name="connsiteX100" fmla="*/ 5296 w 28575"/>
                              <a:gd name="connsiteY100" fmla="*/ 4763 h 9525"/>
                              <a:gd name="connsiteX101" fmla="*/ 5296 w 28575"/>
                              <a:gd name="connsiteY101" fmla="*/ 4763 h 9525"/>
                              <a:gd name="connsiteX102" fmla="*/ 5296 w 28575"/>
                              <a:gd name="connsiteY102" fmla="*/ 0 h 9525"/>
                              <a:gd name="connsiteX103" fmla="*/ 5296 w 28575"/>
                              <a:gd name="connsiteY103" fmla="*/ 0 h 9525"/>
                              <a:gd name="connsiteX104" fmla="*/ 5296 w 28575"/>
                              <a:gd name="connsiteY104" fmla="*/ 0 h 9525"/>
                              <a:gd name="connsiteX105" fmla="*/ 5296 w 28575"/>
                              <a:gd name="connsiteY105" fmla="*/ 0 h 9525"/>
                              <a:gd name="connsiteX106" fmla="*/ 5296 w 28575"/>
                              <a:gd name="connsiteY106" fmla="*/ 0 h 9525"/>
                              <a:gd name="connsiteX107" fmla="*/ 5296 w 28575"/>
                              <a:gd name="connsiteY107" fmla="*/ 0 h 9525"/>
                              <a:gd name="connsiteX108" fmla="*/ 5296 w 28575"/>
                              <a:gd name="connsiteY108" fmla="*/ 4763 h 9525"/>
                              <a:gd name="connsiteX109" fmla="*/ 6353 w 28575"/>
                              <a:gd name="connsiteY109" fmla="*/ 4763 h 9525"/>
                              <a:gd name="connsiteX110" fmla="*/ 6353 w 28575"/>
                              <a:gd name="connsiteY110" fmla="*/ 4763 h 9525"/>
                              <a:gd name="connsiteX111" fmla="*/ 6353 w 28575"/>
                              <a:gd name="connsiteY111" fmla="*/ 4763 h 9525"/>
                              <a:gd name="connsiteX112" fmla="*/ 6353 w 28575"/>
                              <a:gd name="connsiteY112" fmla="*/ 4763 h 9525"/>
                              <a:gd name="connsiteX113" fmla="*/ 6353 w 28575"/>
                              <a:gd name="connsiteY113" fmla="*/ 4763 h 9525"/>
                              <a:gd name="connsiteX114" fmla="*/ 6353 w 28575"/>
                              <a:gd name="connsiteY114" fmla="*/ 0 h 9525"/>
                              <a:gd name="connsiteX115" fmla="*/ 6353 w 28575"/>
                              <a:gd name="connsiteY115" fmla="*/ 4763 h 9525"/>
                              <a:gd name="connsiteX116" fmla="*/ 6353 w 28575"/>
                              <a:gd name="connsiteY116" fmla="*/ 0 h 9525"/>
                              <a:gd name="connsiteX117" fmla="*/ 6353 w 28575"/>
                              <a:gd name="connsiteY117" fmla="*/ 0 h 9525"/>
                              <a:gd name="connsiteX118" fmla="*/ 6353 w 28575"/>
                              <a:gd name="connsiteY118" fmla="*/ 4763 h 9525"/>
                              <a:gd name="connsiteX119" fmla="*/ 6353 w 28575"/>
                              <a:gd name="connsiteY119" fmla="*/ 4763 h 9525"/>
                              <a:gd name="connsiteX120" fmla="*/ 6353 w 28575"/>
                              <a:gd name="connsiteY120" fmla="*/ 4763 h 9525"/>
                              <a:gd name="connsiteX121" fmla="*/ 6353 w 28575"/>
                              <a:gd name="connsiteY121" fmla="*/ 4763 h 9525"/>
                              <a:gd name="connsiteX122" fmla="*/ 6353 w 28575"/>
                              <a:gd name="connsiteY122" fmla="*/ 4763 h 9525"/>
                              <a:gd name="connsiteX123" fmla="*/ 6353 w 28575"/>
                              <a:gd name="connsiteY123" fmla="*/ 4763 h 9525"/>
                              <a:gd name="connsiteX124" fmla="*/ 6353 w 28575"/>
                              <a:gd name="connsiteY124" fmla="*/ 4763 h 9525"/>
                              <a:gd name="connsiteX125" fmla="*/ 6353 w 28575"/>
                              <a:gd name="connsiteY125" fmla="*/ 4763 h 9525"/>
                              <a:gd name="connsiteX126" fmla="*/ 6353 w 28575"/>
                              <a:gd name="connsiteY126" fmla="*/ 4763 h 9525"/>
                              <a:gd name="connsiteX127" fmla="*/ 6353 w 28575"/>
                              <a:gd name="connsiteY127" fmla="*/ 4763 h 9525"/>
                              <a:gd name="connsiteX128" fmla="*/ 6353 w 28575"/>
                              <a:gd name="connsiteY128" fmla="*/ 4763 h 9525"/>
                              <a:gd name="connsiteX129" fmla="*/ 7411 w 28575"/>
                              <a:gd name="connsiteY129" fmla="*/ 4763 h 9525"/>
                              <a:gd name="connsiteX130" fmla="*/ 7411 w 28575"/>
                              <a:gd name="connsiteY130" fmla="*/ 4763 h 9525"/>
                              <a:gd name="connsiteX131" fmla="*/ 7411 w 28575"/>
                              <a:gd name="connsiteY131" fmla="*/ 4763 h 9525"/>
                              <a:gd name="connsiteX132" fmla="*/ 7411 w 28575"/>
                              <a:gd name="connsiteY132" fmla="*/ 4763 h 9525"/>
                              <a:gd name="connsiteX133" fmla="*/ 7411 w 28575"/>
                              <a:gd name="connsiteY133" fmla="*/ 4763 h 9525"/>
                              <a:gd name="connsiteX134" fmla="*/ 7411 w 28575"/>
                              <a:gd name="connsiteY134" fmla="*/ 4763 h 9525"/>
                              <a:gd name="connsiteX135" fmla="*/ 7411 w 28575"/>
                              <a:gd name="connsiteY135" fmla="*/ 4763 h 9525"/>
                              <a:gd name="connsiteX136" fmla="*/ 7411 w 28575"/>
                              <a:gd name="connsiteY136" fmla="*/ 4763 h 9525"/>
                              <a:gd name="connsiteX137" fmla="*/ 7411 w 28575"/>
                              <a:gd name="connsiteY137" fmla="*/ 0 h 9525"/>
                              <a:gd name="connsiteX138" fmla="*/ 7411 w 28575"/>
                              <a:gd name="connsiteY138" fmla="*/ 0 h 9525"/>
                              <a:gd name="connsiteX139" fmla="*/ 7411 w 28575"/>
                              <a:gd name="connsiteY139" fmla="*/ 0 h 9525"/>
                              <a:gd name="connsiteX140" fmla="*/ 7411 w 28575"/>
                              <a:gd name="connsiteY140" fmla="*/ 0 h 9525"/>
                              <a:gd name="connsiteX141" fmla="*/ 7411 w 28575"/>
                              <a:gd name="connsiteY141" fmla="*/ 0 h 9525"/>
                              <a:gd name="connsiteX142" fmla="*/ 7411 w 28575"/>
                              <a:gd name="connsiteY142" fmla="*/ 0 h 9525"/>
                              <a:gd name="connsiteX143" fmla="*/ 7411 w 28575"/>
                              <a:gd name="connsiteY143" fmla="*/ 4763 h 9525"/>
                              <a:gd name="connsiteX144" fmla="*/ 7411 w 28575"/>
                              <a:gd name="connsiteY144" fmla="*/ 0 h 9525"/>
                              <a:gd name="connsiteX145" fmla="*/ 7411 w 28575"/>
                              <a:gd name="connsiteY145" fmla="*/ 0 h 9525"/>
                              <a:gd name="connsiteX146" fmla="*/ 7411 w 28575"/>
                              <a:gd name="connsiteY146" fmla="*/ 0 h 9525"/>
                              <a:gd name="connsiteX147" fmla="*/ 8468 w 28575"/>
                              <a:gd name="connsiteY147" fmla="*/ 0 h 9525"/>
                              <a:gd name="connsiteX148" fmla="*/ 8468 w 28575"/>
                              <a:gd name="connsiteY148" fmla="*/ 4763 h 9525"/>
                              <a:gd name="connsiteX149" fmla="*/ 8468 w 28575"/>
                              <a:gd name="connsiteY149" fmla="*/ 4763 h 9525"/>
                              <a:gd name="connsiteX150" fmla="*/ 8468 w 28575"/>
                              <a:gd name="connsiteY150" fmla="*/ 0 h 9525"/>
                              <a:gd name="connsiteX151" fmla="*/ 8468 w 28575"/>
                              <a:gd name="connsiteY151" fmla="*/ 0 h 9525"/>
                              <a:gd name="connsiteX152" fmla="*/ 8468 w 28575"/>
                              <a:gd name="connsiteY152" fmla="*/ 4763 h 9525"/>
                              <a:gd name="connsiteX153" fmla="*/ 8468 w 28575"/>
                              <a:gd name="connsiteY153" fmla="*/ 4763 h 9525"/>
                              <a:gd name="connsiteX154" fmla="*/ 8468 w 28575"/>
                              <a:gd name="connsiteY154" fmla="*/ 4763 h 9525"/>
                              <a:gd name="connsiteX155" fmla="*/ 8468 w 28575"/>
                              <a:gd name="connsiteY155" fmla="*/ 4763 h 9525"/>
                              <a:gd name="connsiteX156" fmla="*/ 8468 w 28575"/>
                              <a:gd name="connsiteY156" fmla="*/ 4763 h 9525"/>
                              <a:gd name="connsiteX157" fmla="*/ 8468 w 28575"/>
                              <a:gd name="connsiteY157" fmla="*/ 4763 h 9525"/>
                              <a:gd name="connsiteX158" fmla="*/ 8468 w 28575"/>
                              <a:gd name="connsiteY158" fmla="*/ 4763 h 9525"/>
                              <a:gd name="connsiteX159" fmla="*/ 8468 w 28575"/>
                              <a:gd name="connsiteY159" fmla="*/ 4763 h 9525"/>
                              <a:gd name="connsiteX160" fmla="*/ 8468 w 28575"/>
                              <a:gd name="connsiteY160" fmla="*/ 4763 h 9525"/>
                              <a:gd name="connsiteX161" fmla="*/ 8468 w 28575"/>
                              <a:gd name="connsiteY161" fmla="*/ 4763 h 9525"/>
                              <a:gd name="connsiteX162" fmla="*/ 8468 w 28575"/>
                              <a:gd name="connsiteY162" fmla="*/ 4763 h 9525"/>
                              <a:gd name="connsiteX163" fmla="*/ 8468 w 28575"/>
                              <a:gd name="connsiteY163" fmla="*/ 4763 h 9525"/>
                              <a:gd name="connsiteX164" fmla="*/ 8468 w 28575"/>
                              <a:gd name="connsiteY164" fmla="*/ 4763 h 9525"/>
                              <a:gd name="connsiteX165" fmla="*/ 9525 w 28575"/>
                              <a:gd name="connsiteY165" fmla="*/ 4763 h 9525"/>
                              <a:gd name="connsiteX166" fmla="*/ 9525 w 28575"/>
                              <a:gd name="connsiteY166" fmla="*/ 4763 h 9525"/>
                              <a:gd name="connsiteX167" fmla="*/ 9525 w 28575"/>
                              <a:gd name="connsiteY167" fmla="*/ 4763 h 9525"/>
                              <a:gd name="connsiteX168" fmla="*/ 9525 w 28575"/>
                              <a:gd name="connsiteY168" fmla="*/ 4763 h 9525"/>
                              <a:gd name="connsiteX169" fmla="*/ 9525 w 28575"/>
                              <a:gd name="connsiteY169" fmla="*/ 4763 h 9525"/>
                              <a:gd name="connsiteX170" fmla="*/ 9525 w 28575"/>
                              <a:gd name="connsiteY170" fmla="*/ 4763 h 9525"/>
                              <a:gd name="connsiteX171" fmla="*/ 9525 w 28575"/>
                              <a:gd name="connsiteY171" fmla="*/ 4763 h 9525"/>
                              <a:gd name="connsiteX172" fmla="*/ 9525 w 28575"/>
                              <a:gd name="connsiteY172" fmla="*/ 4763 h 9525"/>
                              <a:gd name="connsiteX173" fmla="*/ 9525 w 28575"/>
                              <a:gd name="connsiteY173" fmla="*/ 4763 h 9525"/>
                              <a:gd name="connsiteX174" fmla="*/ 9525 w 28575"/>
                              <a:gd name="connsiteY174" fmla="*/ 4763 h 9525"/>
                              <a:gd name="connsiteX175" fmla="*/ 9525 w 28575"/>
                              <a:gd name="connsiteY175" fmla="*/ 4763 h 9525"/>
                              <a:gd name="connsiteX176" fmla="*/ 9525 w 28575"/>
                              <a:gd name="connsiteY176" fmla="*/ 4763 h 9525"/>
                              <a:gd name="connsiteX177" fmla="*/ 9525 w 28575"/>
                              <a:gd name="connsiteY177" fmla="*/ 4763 h 9525"/>
                              <a:gd name="connsiteX178" fmla="*/ 9525 w 28575"/>
                              <a:gd name="connsiteY178" fmla="*/ 4763 h 9525"/>
                              <a:gd name="connsiteX179" fmla="*/ 9525 w 28575"/>
                              <a:gd name="connsiteY179" fmla="*/ 0 h 9525"/>
                              <a:gd name="connsiteX180" fmla="*/ 9525 w 28575"/>
                              <a:gd name="connsiteY180" fmla="*/ 0 h 9525"/>
                              <a:gd name="connsiteX181" fmla="*/ 9525 w 28575"/>
                              <a:gd name="connsiteY181" fmla="*/ 4763 h 9525"/>
                              <a:gd name="connsiteX182" fmla="*/ 9525 w 28575"/>
                              <a:gd name="connsiteY182" fmla="*/ 0 h 9525"/>
                              <a:gd name="connsiteX183" fmla="*/ 10582 w 28575"/>
                              <a:gd name="connsiteY183" fmla="*/ 0 h 9525"/>
                              <a:gd name="connsiteX184" fmla="*/ 10582 w 28575"/>
                              <a:gd name="connsiteY184" fmla="*/ 0 h 9525"/>
                              <a:gd name="connsiteX185" fmla="*/ 10582 w 28575"/>
                              <a:gd name="connsiteY185" fmla="*/ 0 h 9525"/>
                              <a:gd name="connsiteX186" fmla="*/ 10582 w 28575"/>
                              <a:gd name="connsiteY186" fmla="*/ 0 h 9525"/>
                              <a:gd name="connsiteX187" fmla="*/ 10582 w 28575"/>
                              <a:gd name="connsiteY187" fmla="*/ 0 h 9525"/>
                              <a:gd name="connsiteX188" fmla="*/ 10582 w 28575"/>
                              <a:gd name="connsiteY188" fmla="*/ 0 h 9525"/>
                              <a:gd name="connsiteX189" fmla="*/ 10582 w 28575"/>
                              <a:gd name="connsiteY189" fmla="*/ 0 h 9525"/>
                              <a:gd name="connsiteX190" fmla="*/ 10582 w 28575"/>
                              <a:gd name="connsiteY190" fmla="*/ 0 h 9525"/>
                              <a:gd name="connsiteX191" fmla="*/ 10582 w 28575"/>
                              <a:gd name="connsiteY191" fmla="*/ 4763 h 9525"/>
                              <a:gd name="connsiteX192" fmla="*/ 10582 w 28575"/>
                              <a:gd name="connsiteY192" fmla="*/ 4763 h 9525"/>
                              <a:gd name="connsiteX193" fmla="*/ 10582 w 28575"/>
                              <a:gd name="connsiteY193" fmla="*/ 0 h 9525"/>
                              <a:gd name="connsiteX194" fmla="*/ 10582 w 28575"/>
                              <a:gd name="connsiteY194" fmla="*/ 4763 h 9525"/>
                              <a:gd name="connsiteX195" fmla="*/ 10582 w 28575"/>
                              <a:gd name="connsiteY195" fmla="*/ 0 h 9525"/>
                              <a:gd name="connsiteX196" fmla="*/ 10582 w 28575"/>
                              <a:gd name="connsiteY196" fmla="*/ 0 h 9525"/>
                              <a:gd name="connsiteX197" fmla="*/ 10582 w 28575"/>
                              <a:gd name="connsiteY197" fmla="*/ 0 h 9525"/>
                              <a:gd name="connsiteX198" fmla="*/ 10582 w 28575"/>
                              <a:gd name="connsiteY198" fmla="*/ 4763 h 9525"/>
                              <a:gd name="connsiteX199" fmla="*/ 10582 w 28575"/>
                              <a:gd name="connsiteY199" fmla="*/ 4763 h 9525"/>
                              <a:gd name="connsiteX200" fmla="*/ 10582 w 28575"/>
                              <a:gd name="connsiteY200" fmla="*/ 0 h 9525"/>
                              <a:gd name="connsiteX201" fmla="*/ 10582 w 28575"/>
                              <a:gd name="connsiteY201" fmla="*/ 4763 h 9525"/>
                              <a:gd name="connsiteX202" fmla="*/ 10582 w 28575"/>
                              <a:gd name="connsiteY202" fmla="*/ 4763 h 9525"/>
                              <a:gd name="connsiteX203" fmla="*/ 11639 w 28575"/>
                              <a:gd name="connsiteY203" fmla="*/ 0 h 9525"/>
                              <a:gd name="connsiteX204" fmla="*/ 11639 w 28575"/>
                              <a:gd name="connsiteY204" fmla="*/ 4763 h 9525"/>
                              <a:gd name="connsiteX205" fmla="*/ 11639 w 28575"/>
                              <a:gd name="connsiteY205" fmla="*/ 4763 h 9525"/>
                              <a:gd name="connsiteX206" fmla="*/ 11639 w 28575"/>
                              <a:gd name="connsiteY206" fmla="*/ 0 h 9525"/>
                              <a:gd name="connsiteX207" fmla="*/ 11639 w 28575"/>
                              <a:gd name="connsiteY207" fmla="*/ 0 h 9525"/>
                              <a:gd name="connsiteX208" fmla="*/ 11639 w 28575"/>
                              <a:gd name="connsiteY208" fmla="*/ 4763 h 9525"/>
                              <a:gd name="connsiteX209" fmla="*/ 11639 w 28575"/>
                              <a:gd name="connsiteY209" fmla="*/ 4763 h 9525"/>
                              <a:gd name="connsiteX210" fmla="*/ 11639 w 28575"/>
                              <a:gd name="connsiteY210" fmla="*/ 4763 h 9525"/>
                              <a:gd name="connsiteX211" fmla="*/ 11639 w 28575"/>
                              <a:gd name="connsiteY211" fmla="*/ 4763 h 9525"/>
                              <a:gd name="connsiteX212" fmla="*/ 11639 w 28575"/>
                              <a:gd name="connsiteY212" fmla="*/ 4763 h 9525"/>
                              <a:gd name="connsiteX213" fmla="*/ 11639 w 28575"/>
                              <a:gd name="connsiteY213" fmla="*/ 4763 h 9525"/>
                              <a:gd name="connsiteX214" fmla="*/ 11639 w 28575"/>
                              <a:gd name="connsiteY214" fmla="*/ 0 h 9525"/>
                              <a:gd name="connsiteX215" fmla="*/ 11639 w 28575"/>
                              <a:gd name="connsiteY215" fmla="*/ 4763 h 9525"/>
                              <a:gd name="connsiteX216" fmla="*/ 11639 w 28575"/>
                              <a:gd name="connsiteY216" fmla="*/ 4763 h 9525"/>
                              <a:gd name="connsiteX217" fmla="*/ 11639 w 28575"/>
                              <a:gd name="connsiteY217" fmla="*/ 4763 h 9525"/>
                              <a:gd name="connsiteX218" fmla="*/ 11639 w 28575"/>
                              <a:gd name="connsiteY218" fmla="*/ 4763 h 9525"/>
                              <a:gd name="connsiteX219" fmla="*/ 11639 w 28575"/>
                              <a:gd name="connsiteY219" fmla="*/ 4763 h 9525"/>
                              <a:gd name="connsiteX220" fmla="*/ 11639 w 28575"/>
                              <a:gd name="connsiteY220" fmla="*/ 0 h 9525"/>
                              <a:gd name="connsiteX221" fmla="*/ 12697 w 28575"/>
                              <a:gd name="connsiteY221" fmla="*/ 0 h 9525"/>
                              <a:gd name="connsiteX222" fmla="*/ 12697 w 28575"/>
                              <a:gd name="connsiteY222" fmla="*/ 4763 h 9525"/>
                              <a:gd name="connsiteX223" fmla="*/ 12697 w 28575"/>
                              <a:gd name="connsiteY223" fmla="*/ 4763 h 9525"/>
                              <a:gd name="connsiteX224" fmla="*/ 12697 w 28575"/>
                              <a:gd name="connsiteY224" fmla="*/ 4763 h 9525"/>
                              <a:gd name="connsiteX225" fmla="*/ 12697 w 28575"/>
                              <a:gd name="connsiteY225" fmla="*/ 4763 h 9525"/>
                              <a:gd name="connsiteX226" fmla="*/ 12697 w 28575"/>
                              <a:gd name="connsiteY226" fmla="*/ 4763 h 9525"/>
                              <a:gd name="connsiteX227" fmla="*/ 12697 w 28575"/>
                              <a:gd name="connsiteY227" fmla="*/ 0 h 9525"/>
                              <a:gd name="connsiteX228" fmla="*/ 12697 w 28575"/>
                              <a:gd name="connsiteY228" fmla="*/ 0 h 9525"/>
                              <a:gd name="connsiteX229" fmla="*/ 12697 w 28575"/>
                              <a:gd name="connsiteY229" fmla="*/ 4763 h 9525"/>
                              <a:gd name="connsiteX230" fmla="*/ 12697 w 28575"/>
                              <a:gd name="connsiteY230" fmla="*/ 4763 h 9525"/>
                              <a:gd name="connsiteX231" fmla="*/ 12697 w 28575"/>
                              <a:gd name="connsiteY231" fmla="*/ 4763 h 9525"/>
                              <a:gd name="connsiteX232" fmla="*/ 12697 w 28575"/>
                              <a:gd name="connsiteY232" fmla="*/ 4763 h 9525"/>
                              <a:gd name="connsiteX233" fmla="*/ 12697 w 28575"/>
                              <a:gd name="connsiteY233" fmla="*/ 4763 h 9525"/>
                              <a:gd name="connsiteX234" fmla="*/ 12697 w 28575"/>
                              <a:gd name="connsiteY234" fmla="*/ 4763 h 9525"/>
                              <a:gd name="connsiteX235" fmla="*/ 12697 w 28575"/>
                              <a:gd name="connsiteY235" fmla="*/ 4763 h 9525"/>
                              <a:gd name="connsiteX236" fmla="*/ 12697 w 28575"/>
                              <a:gd name="connsiteY236" fmla="*/ 4763 h 9525"/>
                              <a:gd name="connsiteX237" fmla="*/ 12697 w 28575"/>
                              <a:gd name="connsiteY237" fmla="*/ 4763 h 9525"/>
                              <a:gd name="connsiteX238" fmla="*/ 12697 w 28575"/>
                              <a:gd name="connsiteY238" fmla="*/ 4763 h 9525"/>
                              <a:gd name="connsiteX239" fmla="*/ 13754 w 28575"/>
                              <a:gd name="connsiteY239" fmla="*/ 4763 h 9525"/>
                              <a:gd name="connsiteX240" fmla="*/ 13754 w 28575"/>
                              <a:gd name="connsiteY240" fmla="*/ 4763 h 9525"/>
                              <a:gd name="connsiteX241" fmla="*/ 13754 w 28575"/>
                              <a:gd name="connsiteY241" fmla="*/ 4763 h 9525"/>
                              <a:gd name="connsiteX242" fmla="*/ 13754 w 28575"/>
                              <a:gd name="connsiteY242" fmla="*/ 4763 h 9525"/>
                              <a:gd name="connsiteX243" fmla="*/ 13754 w 28575"/>
                              <a:gd name="connsiteY243" fmla="*/ 0 h 9525"/>
                              <a:gd name="connsiteX244" fmla="*/ 13754 w 28575"/>
                              <a:gd name="connsiteY244" fmla="*/ 0 h 9525"/>
                              <a:gd name="connsiteX245" fmla="*/ 13754 w 28575"/>
                              <a:gd name="connsiteY245" fmla="*/ 0 h 9525"/>
                              <a:gd name="connsiteX246" fmla="*/ 13754 w 28575"/>
                              <a:gd name="connsiteY246" fmla="*/ 4763 h 9525"/>
                              <a:gd name="connsiteX247" fmla="*/ 13754 w 28575"/>
                              <a:gd name="connsiteY247" fmla="*/ 4763 h 9525"/>
                              <a:gd name="connsiteX248" fmla="*/ 13754 w 28575"/>
                              <a:gd name="connsiteY248" fmla="*/ 4763 h 9525"/>
                              <a:gd name="connsiteX249" fmla="*/ 13754 w 28575"/>
                              <a:gd name="connsiteY249" fmla="*/ 4763 h 9525"/>
                              <a:gd name="connsiteX250" fmla="*/ 13754 w 28575"/>
                              <a:gd name="connsiteY250" fmla="*/ 0 h 9525"/>
                              <a:gd name="connsiteX251" fmla="*/ 13754 w 28575"/>
                              <a:gd name="connsiteY251" fmla="*/ 0 h 9525"/>
                              <a:gd name="connsiteX252" fmla="*/ 13754 w 28575"/>
                              <a:gd name="connsiteY252" fmla="*/ 4763 h 9525"/>
                              <a:gd name="connsiteX253" fmla="*/ 13754 w 28575"/>
                              <a:gd name="connsiteY253" fmla="*/ 4763 h 9525"/>
                              <a:gd name="connsiteX254" fmla="*/ 13754 w 28575"/>
                              <a:gd name="connsiteY254" fmla="*/ 4763 h 9525"/>
                              <a:gd name="connsiteX255" fmla="*/ 13754 w 28575"/>
                              <a:gd name="connsiteY255" fmla="*/ 4763 h 9525"/>
                              <a:gd name="connsiteX256" fmla="*/ 13754 w 28575"/>
                              <a:gd name="connsiteY256" fmla="*/ 0 h 9525"/>
                              <a:gd name="connsiteX257" fmla="*/ 14821 w 28575"/>
                              <a:gd name="connsiteY257" fmla="*/ 4763 h 9525"/>
                              <a:gd name="connsiteX258" fmla="*/ 14821 w 28575"/>
                              <a:gd name="connsiteY258" fmla="*/ 4763 h 9525"/>
                              <a:gd name="connsiteX259" fmla="*/ 14821 w 28575"/>
                              <a:gd name="connsiteY259" fmla="*/ 4763 h 9525"/>
                              <a:gd name="connsiteX260" fmla="*/ 14821 w 28575"/>
                              <a:gd name="connsiteY260" fmla="*/ 4763 h 9525"/>
                              <a:gd name="connsiteX261" fmla="*/ 14821 w 28575"/>
                              <a:gd name="connsiteY261" fmla="*/ 4763 h 9525"/>
                              <a:gd name="connsiteX262" fmla="*/ 14821 w 28575"/>
                              <a:gd name="connsiteY262" fmla="*/ 4763 h 9525"/>
                              <a:gd name="connsiteX263" fmla="*/ 14821 w 28575"/>
                              <a:gd name="connsiteY263" fmla="*/ 4763 h 9525"/>
                              <a:gd name="connsiteX264" fmla="*/ 14821 w 28575"/>
                              <a:gd name="connsiteY264" fmla="*/ 4763 h 9525"/>
                              <a:gd name="connsiteX265" fmla="*/ 14821 w 28575"/>
                              <a:gd name="connsiteY265" fmla="*/ 4763 h 9525"/>
                              <a:gd name="connsiteX266" fmla="*/ 14821 w 28575"/>
                              <a:gd name="connsiteY266" fmla="*/ 4763 h 9525"/>
                              <a:gd name="connsiteX267" fmla="*/ 14821 w 28575"/>
                              <a:gd name="connsiteY267" fmla="*/ 4763 h 9525"/>
                              <a:gd name="connsiteX268" fmla="*/ 14821 w 28575"/>
                              <a:gd name="connsiteY268" fmla="*/ 4763 h 9525"/>
                              <a:gd name="connsiteX269" fmla="*/ 14821 w 28575"/>
                              <a:gd name="connsiteY269" fmla="*/ 4763 h 9525"/>
                              <a:gd name="connsiteX270" fmla="*/ 14821 w 28575"/>
                              <a:gd name="connsiteY270" fmla="*/ 4763 h 9525"/>
                              <a:gd name="connsiteX271" fmla="*/ 14821 w 28575"/>
                              <a:gd name="connsiteY271" fmla="*/ 4763 h 9525"/>
                              <a:gd name="connsiteX272" fmla="*/ 14821 w 28575"/>
                              <a:gd name="connsiteY272" fmla="*/ 4763 h 9525"/>
                              <a:gd name="connsiteX273" fmla="*/ 14821 w 28575"/>
                              <a:gd name="connsiteY273" fmla="*/ 4763 h 9525"/>
                              <a:gd name="connsiteX274" fmla="*/ 14821 w 28575"/>
                              <a:gd name="connsiteY274" fmla="*/ 4763 h 9525"/>
                              <a:gd name="connsiteX275" fmla="*/ 14821 w 28575"/>
                              <a:gd name="connsiteY275" fmla="*/ 4763 h 9525"/>
                              <a:gd name="connsiteX276" fmla="*/ 14821 w 28575"/>
                              <a:gd name="connsiteY276" fmla="*/ 4763 h 9525"/>
                              <a:gd name="connsiteX277" fmla="*/ 15878 w 28575"/>
                              <a:gd name="connsiteY277" fmla="*/ 4763 h 9525"/>
                              <a:gd name="connsiteX278" fmla="*/ 15878 w 28575"/>
                              <a:gd name="connsiteY278" fmla="*/ 4763 h 9525"/>
                              <a:gd name="connsiteX279" fmla="*/ 15878 w 28575"/>
                              <a:gd name="connsiteY279" fmla="*/ 4763 h 9525"/>
                              <a:gd name="connsiteX280" fmla="*/ 15878 w 28575"/>
                              <a:gd name="connsiteY280" fmla="*/ 4763 h 9525"/>
                              <a:gd name="connsiteX281" fmla="*/ 15878 w 28575"/>
                              <a:gd name="connsiteY281" fmla="*/ 4763 h 9525"/>
                              <a:gd name="connsiteX282" fmla="*/ 15878 w 28575"/>
                              <a:gd name="connsiteY282" fmla="*/ 4763 h 9525"/>
                              <a:gd name="connsiteX283" fmla="*/ 15878 w 28575"/>
                              <a:gd name="connsiteY283" fmla="*/ 0 h 9525"/>
                              <a:gd name="connsiteX284" fmla="*/ 15878 w 28575"/>
                              <a:gd name="connsiteY284" fmla="*/ 4763 h 9525"/>
                              <a:gd name="connsiteX285" fmla="*/ 15878 w 28575"/>
                              <a:gd name="connsiteY285" fmla="*/ 0 h 9525"/>
                              <a:gd name="connsiteX286" fmla="*/ 15878 w 28575"/>
                              <a:gd name="connsiteY286" fmla="*/ 0 h 9525"/>
                              <a:gd name="connsiteX287" fmla="*/ 15878 w 28575"/>
                              <a:gd name="connsiteY287" fmla="*/ 4763 h 9525"/>
                              <a:gd name="connsiteX288" fmla="*/ 15878 w 28575"/>
                              <a:gd name="connsiteY288" fmla="*/ 0 h 9525"/>
                              <a:gd name="connsiteX289" fmla="*/ 15878 w 28575"/>
                              <a:gd name="connsiteY289" fmla="*/ 4763 h 9525"/>
                              <a:gd name="connsiteX290" fmla="*/ 15878 w 28575"/>
                              <a:gd name="connsiteY290" fmla="*/ 4763 h 9525"/>
                              <a:gd name="connsiteX291" fmla="*/ 15878 w 28575"/>
                              <a:gd name="connsiteY291" fmla="*/ 4763 h 9525"/>
                              <a:gd name="connsiteX292" fmla="*/ 15878 w 28575"/>
                              <a:gd name="connsiteY292" fmla="*/ 4763 h 9525"/>
                              <a:gd name="connsiteX293" fmla="*/ 15878 w 28575"/>
                              <a:gd name="connsiteY293" fmla="*/ 4763 h 9525"/>
                              <a:gd name="connsiteX294" fmla="*/ 15878 w 28575"/>
                              <a:gd name="connsiteY294" fmla="*/ 4763 h 9525"/>
                              <a:gd name="connsiteX295" fmla="*/ 16936 w 28575"/>
                              <a:gd name="connsiteY295" fmla="*/ 4763 h 9525"/>
                              <a:gd name="connsiteX296" fmla="*/ 16936 w 28575"/>
                              <a:gd name="connsiteY296" fmla="*/ 4763 h 9525"/>
                              <a:gd name="connsiteX297" fmla="*/ 16936 w 28575"/>
                              <a:gd name="connsiteY297" fmla="*/ 4763 h 9525"/>
                              <a:gd name="connsiteX298" fmla="*/ 16936 w 28575"/>
                              <a:gd name="connsiteY298" fmla="*/ 4763 h 9525"/>
                              <a:gd name="connsiteX299" fmla="*/ 16936 w 28575"/>
                              <a:gd name="connsiteY299" fmla="*/ 4763 h 9525"/>
                              <a:gd name="connsiteX300" fmla="*/ 16936 w 28575"/>
                              <a:gd name="connsiteY300" fmla="*/ 4763 h 9525"/>
                              <a:gd name="connsiteX301" fmla="*/ 16936 w 28575"/>
                              <a:gd name="connsiteY301" fmla="*/ 0 h 9525"/>
                              <a:gd name="connsiteX302" fmla="*/ 16936 w 28575"/>
                              <a:gd name="connsiteY302" fmla="*/ 0 h 9525"/>
                              <a:gd name="connsiteX303" fmla="*/ 16936 w 28575"/>
                              <a:gd name="connsiteY303" fmla="*/ 0 h 9525"/>
                              <a:gd name="connsiteX304" fmla="*/ 16936 w 28575"/>
                              <a:gd name="connsiteY304" fmla="*/ 4763 h 9525"/>
                              <a:gd name="connsiteX305" fmla="*/ 16936 w 28575"/>
                              <a:gd name="connsiteY305" fmla="*/ 4763 h 9525"/>
                              <a:gd name="connsiteX306" fmla="*/ 16936 w 28575"/>
                              <a:gd name="connsiteY306" fmla="*/ 0 h 9525"/>
                              <a:gd name="connsiteX307" fmla="*/ 16936 w 28575"/>
                              <a:gd name="connsiteY307" fmla="*/ 0 h 9525"/>
                              <a:gd name="connsiteX308" fmla="*/ 16936 w 28575"/>
                              <a:gd name="connsiteY308" fmla="*/ 0 h 9525"/>
                              <a:gd name="connsiteX309" fmla="*/ 16936 w 28575"/>
                              <a:gd name="connsiteY309" fmla="*/ 0 h 9525"/>
                              <a:gd name="connsiteX310" fmla="*/ 16936 w 28575"/>
                              <a:gd name="connsiteY310" fmla="*/ 0 h 9525"/>
                              <a:gd name="connsiteX311" fmla="*/ 16936 w 28575"/>
                              <a:gd name="connsiteY311" fmla="*/ 4763 h 9525"/>
                              <a:gd name="connsiteX312" fmla="*/ 16936 w 28575"/>
                              <a:gd name="connsiteY312" fmla="*/ 4763 h 9525"/>
                              <a:gd name="connsiteX313" fmla="*/ 16936 w 28575"/>
                              <a:gd name="connsiteY313" fmla="*/ 4763 h 9525"/>
                              <a:gd name="connsiteX314" fmla="*/ 16936 w 28575"/>
                              <a:gd name="connsiteY314" fmla="*/ 4763 h 9525"/>
                              <a:gd name="connsiteX315" fmla="*/ 16936 w 28575"/>
                              <a:gd name="connsiteY315" fmla="*/ 4763 h 9525"/>
                              <a:gd name="connsiteX316" fmla="*/ 16936 w 28575"/>
                              <a:gd name="connsiteY316" fmla="*/ 4763 h 9525"/>
                              <a:gd name="connsiteX317" fmla="*/ 16936 w 28575"/>
                              <a:gd name="connsiteY317" fmla="*/ 4763 h 9525"/>
                              <a:gd name="connsiteX318" fmla="*/ 16936 w 28575"/>
                              <a:gd name="connsiteY318" fmla="*/ 4763 h 9525"/>
                              <a:gd name="connsiteX319" fmla="*/ 17993 w 28575"/>
                              <a:gd name="connsiteY319" fmla="*/ 4763 h 9525"/>
                              <a:gd name="connsiteX320" fmla="*/ 17993 w 28575"/>
                              <a:gd name="connsiteY320" fmla="*/ 4763 h 9525"/>
                              <a:gd name="connsiteX321" fmla="*/ 17993 w 28575"/>
                              <a:gd name="connsiteY321" fmla="*/ 0 h 9525"/>
                              <a:gd name="connsiteX322" fmla="*/ 17993 w 28575"/>
                              <a:gd name="connsiteY322" fmla="*/ 0 h 9525"/>
                              <a:gd name="connsiteX323" fmla="*/ 17993 w 28575"/>
                              <a:gd name="connsiteY323" fmla="*/ 4763 h 9525"/>
                              <a:gd name="connsiteX324" fmla="*/ 17993 w 28575"/>
                              <a:gd name="connsiteY324" fmla="*/ 4763 h 9525"/>
                              <a:gd name="connsiteX325" fmla="*/ 17993 w 28575"/>
                              <a:gd name="connsiteY325" fmla="*/ 4763 h 9525"/>
                              <a:gd name="connsiteX326" fmla="*/ 17993 w 28575"/>
                              <a:gd name="connsiteY326" fmla="*/ 4763 h 9525"/>
                              <a:gd name="connsiteX327" fmla="*/ 17993 w 28575"/>
                              <a:gd name="connsiteY327" fmla="*/ 4763 h 9525"/>
                              <a:gd name="connsiteX328" fmla="*/ 17993 w 28575"/>
                              <a:gd name="connsiteY328" fmla="*/ 4763 h 9525"/>
                              <a:gd name="connsiteX329" fmla="*/ 17993 w 28575"/>
                              <a:gd name="connsiteY329" fmla="*/ 4763 h 9525"/>
                              <a:gd name="connsiteX330" fmla="*/ 17993 w 28575"/>
                              <a:gd name="connsiteY330" fmla="*/ 4763 h 9525"/>
                              <a:gd name="connsiteX331" fmla="*/ 17993 w 28575"/>
                              <a:gd name="connsiteY331" fmla="*/ 4763 h 9525"/>
                              <a:gd name="connsiteX332" fmla="*/ 17993 w 28575"/>
                              <a:gd name="connsiteY332" fmla="*/ 4763 h 9525"/>
                              <a:gd name="connsiteX333" fmla="*/ 17993 w 28575"/>
                              <a:gd name="connsiteY333" fmla="*/ 4763 h 9525"/>
                              <a:gd name="connsiteX334" fmla="*/ 17993 w 28575"/>
                              <a:gd name="connsiteY334" fmla="*/ 4763 h 9525"/>
                              <a:gd name="connsiteX335" fmla="*/ 17993 w 28575"/>
                              <a:gd name="connsiteY335" fmla="*/ 0 h 9525"/>
                              <a:gd name="connsiteX336" fmla="*/ 17993 w 28575"/>
                              <a:gd name="connsiteY336" fmla="*/ 4763 h 9525"/>
                              <a:gd name="connsiteX337" fmla="*/ 19050 w 28575"/>
                              <a:gd name="connsiteY337" fmla="*/ 4763 h 9525"/>
                              <a:gd name="connsiteX338" fmla="*/ 19050 w 28575"/>
                              <a:gd name="connsiteY338" fmla="*/ 4763 h 9525"/>
                              <a:gd name="connsiteX339" fmla="*/ 19050 w 28575"/>
                              <a:gd name="connsiteY339" fmla="*/ 4763 h 9525"/>
                              <a:gd name="connsiteX340" fmla="*/ 19050 w 28575"/>
                              <a:gd name="connsiteY340" fmla="*/ 4763 h 9525"/>
                              <a:gd name="connsiteX341" fmla="*/ 19050 w 28575"/>
                              <a:gd name="connsiteY341" fmla="*/ 4763 h 9525"/>
                              <a:gd name="connsiteX342" fmla="*/ 19050 w 28575"/>
                              <a:gd name="connsiteY342" fmla="*/ 4763 h 9525"/>
                              <a:gd name="connsiteX343" fmla="*/ 19050 w 28575"/>
                              <a:gd name="connsiteY343" fmla="*/ 0 h 9525"/>
                              <a:gd name="connsiteX344" fmla="*/ 19050 w 28575"/>
                              <a:gd name="connsiteY344" fmla="*/ 4763 h 9525"/>
                              <a:gd name="connsiteX345" fmla="*/ 19050 w 28575"/>
                              <a:gd name="connsiteY345" fmla="*/ 4763 h 9525"/>
                              <a:gd name="connsiteX346" fmla="*/ 19050 w 28575"/>
                              <a:gd name="connsiteY346" fmla="*/ 4763 h 9525"/>
                              <a:gd name="connsiteX347" fmla="*/ 19050 w 28575"/>
                              <a:gd name="connsiteY347" fmla="*/ 4763 h 9525"/>
                              <a:gd name="connsiteX348" fmla="*/ 19050 w 28575"/>
                              <a:gd name="connsiteY348" fmla="*/ 4763 h 9525"/>
                              <a:gd name="connsiteX349" fmla="*/ 19050 w 28575"/>
                              <a:gd name="connsiteY349" fmla="*/ 4763 h 9525"/>
                              <a:gd name="connsiteX350" fmla="*/ 19050 w 28575"/>
                              <a:gd name="connsiteY350" fmla="*/ 4763 h 9525"/>
                              <a:gd name="connsiteX351" fmla="*/ 19050 w 28575"/>
                              <a:gd name="connsiteY351" fmla="*/ 4763 h 9525"/>
                              <a:gd name="connsiteX352" fmla="*/ 19050 w 28575"/>
                              <a:gd name="connsiteY352" fmla="*/ 0 h 9525"/>
                              <a:gd name="connsiteX353" fmla="*/ 19050 w 28575"/>
                              <a:gd name="connsiteY353" fmla="*/ 0 h 9525"/>
                              <a:gd name="connsiteX354" fmla="*/ 19050 w 28575"/>
                              <a:gd name="connsiteY354" fmla="*/ 0 h 9525"/>
                              <a:gd name="connsiteX355" fmla="*/ 19050 w 28575"/>
                              <a:gd name="connsiteY355" fmla="*/ 0 h 9525"/>
                              <a:gd name="connsiteX356" fmla="*/ 19050 w 28575"/>
                              <a:gd name="connsiteY356" fmla="*/ 4763 h 9525"/>
                              <a:gd name="connsiteX357" fmla="*/ 20107 w 28575"/>
                              <a:gd name="connsiteY357" fmla="*/ 4763 h 9525"/>
                              <a:gd name="connsiteX358" fmla="*/ 20107 w 28575"/>
                              <a:gd name="connsiteY358" fmla="*/ 4763 h 9525"/>
                              <a:gd name="connsiteX359" fmla="*/ 20107 w 28575"/>
                              <a:gd name="connsiteY359" fmla="*/ 4763 h 9525"/>
                              <a:gd name="connsiteX360" fmla="*/ 20107 w 28575"/>
                              <a:gd name="connsiteY360" fmla="*/ 4763 h 9525"/>
                              <a:gd name="connsiteX361" fmla="*/ 20107 w 28575"/>
                              <a:gd name="connsiteY361" fmla="*/ 4763 h 9525"/>
                              <a:gd name="connsiteX362" fmla="*/ 20107 w 28575"/>
                              <a:gd name="connsiteY362" fmla="*/ 4763 h 9525"/>
                              <a:gd name="connsiteX363" fmla="*/ 20107 w 28575"/>
                              <a:gd name="connsiteY363" fmla="*/ 0 h 9525"/>
                              <a:gd name="connsiteX364" fmla="*/ 20107 w 28575"/>
                              <a:gd name="connsiteY364" fmla="*/ 4763 h 9525"/>
                              <a:gd name="connsiteX365" fmla="*/ 20107 w 28575"/>
                              <a:gd name="connsiteY365" fmla="*/ 0 h 9525"/>
                              <a:gd name="connsiteX366" fmla="*/ 20107 w 28575"/>
                              <a:gd name="connsiteY366" fmla="*/ 4763 h 9525"/>
                              <a:gd name="connsiteX367" fmla="*/ 20107 w 28575"/>
                              <a:gd name="connsiteY367" fmla="*/ 4763 h 9525"/>
                              <a:gd name="connsiteX368" fmla="*/ 20107 w 28575"/>
                              <a:gd name="connsiteY368" fmla="*/ 4763 h 9525"/>
                              <a:gd name="connsiteX369" fmla="*/ 20107 w 28575"/>
                              <a:gd name="connsiteY369" fmla="*/ 4763 h 9525"/>
                              <a:gd name="connsiteX370" fmla="*/ 20107 w 28575"/>
                              <a:gd name="connsiteY370" fmla="*/ 4763 h 9525"/>
                              <a:gd name="connsiteX371" fmla="*/ 20107 w 28575"/>
                              <a:gd name="connsiteY371" fmla="*/ 4763 h 9525"/>
                              <a:gd name="connsiteX372" fmla="*/ 20107 w 28575"/>
                              <a:gd name="connsiteY372" fmla="*/ 4763 h 9525"/>
                              <a:gd name="connsiteX373" fmla="*/ 20107 w 28575"/>
                              <a:gd name="connsiteY373" fmla="*/ 4763 h 9525"/>
                              <a:gd name="connsiteX374" fmla="*/ 20107 w 28575"/>
                              <a:gd name="connsiteY374" fmla="*/ 4763 h 9525"/>
                              <a:gd name="connsiteX375" fmla="*/ 21164 w 28575"/>
                              <a:gd name="connsiteY375" fmla="*/ 4763 h 9525"/>
                              <a:gd name="connsiteX376" fmla="*/ 21164 w 28575"/>
                              <a:gd name="connsiteY376" fmla="*/ 4763 h 9525"/>
                              <a:gd name="connsiteX377" fmla="*/ 21164 w 28575"/>
                              <a:gd name="connsiteY377" fmla="*/ 0 h 9525"/>
                              <a:gd name="connsiteX378" fmla="*/ 21164 w 28575"/>
                              <a:gd name="connsiteY378" fmla="*/ 4763 h 9525"/>
                              <a:gd name="connsiteX379" fmla="*/ 21164 w 28575"/>
                              <a:gd name="connsiteY379" fmla="*/ 4763 h 9525"/>
                              <a:gd name="connsiteX380" fmla="*/ 21164 w 28575"/>
                              <a:gd name="connsiteY380" fmla="*/ 4763 h 9525"/>
                              <a:gd name="connsiteX381" fmla="*/ 21164 w 28575"/>
                              <a:gd name="connsiteY381" fmla="*/ 4763 h 9525"/>
                              <a:gd name="connsiteX382" fmla="*/ 21164 w 28575"/>
                              <a:gd name="connsiteY382" fmla="*/ 4763 h 9525"/>
                              <a:gd name="connsiteX383" fmla="*/ 21164 w 28575"/>
                              <a:gd name="connsiteY383" fmla="*/ 4763 h 9525"/>
                              <a:gd name="connsiteX384" fmla="*/ 21164 w 28575"/>
                              <a:gd name="connsiteY384" fmla="*/ 4763 h 9525"/>
                              <a:gd name="connsiteX385" fmla="*/ 21164 w 28575"/>
                              <a:gd name="connsiteY385" fmla="*/ 4763 h 9525"/>
                              <a:gd name="connsiteX386" fmla="*/ 21164 w 28575"/>
                              <a:gd name="connsiteY386" fmla="*/ 0 h 9525"/>
                              <a:gd name="connsiteX387" fmla="*/ 21164 w 28575"/>
                              <a:gd name="connsiteY387" fmla="*/ 0 h 9525"/>
                              <a:gd name="connsiteX388" fmla="*/ 21164 w 28575"/>
                              <a:gd name="connsiteY388" fmla="*/ 0 h 9525"/>
                              <a:gd name="connsiteX389" fmla="*/ 21164 w 28575"/>
                              <a:gd name="connsiteY389" fmla="*/ 0 h 9525"/>
                              <a:gd name="connsiteX390" fmla="*/ 21164 w 28575"/>
                              <a:gd name="connsiteY390" fmla="*/ 0 h 9525"/>
                              <a:gd name="connsiteX391" fmla="*/ 21164 w 28575"/>
                              <a:gd name="connsiteY391" fmla="*/ 0 h 9525"/>
                              <a:gd name="connsiteX392" fmla="*/ 21164 w 28575"/>
                              <a:gd name="connsiteY392" fmla="*/ 0 h 9525"/>
                              <a:gd name="connsiteX393" fmla="*/ 22222 w 28575"/>
                              <a:gd name="connsiteY393" fmla="*/ 0 h 9525"/>
                              <a:gd name="connsiteX394" fmla="*/ 22222 w 28575"/>
                              <a:gd name="connsiteY394" fmla="*/ 4763 h 9525"/>
                              <a:gd name="connsiteX395" fmla="*/ 22222 w 28575"/>
                              <a:gd name="connsiteY395" fmla="*/ 4763 h 9525"/>
                              <a:gd name="connsiteX396" fmla="*/ 22222 w 28575"/>
                              <a:gd name="connsiteY396" fmla="*/ 4763 h 9525"/>
                              <a:gd name="connsiteX397" fmla="*/ 22222 w 28575"/>
                              <a:gd name="connsiteY397" fmla="*/ 0 h 9525"/>
                              <a:gd name="connsiteX398" fmla="*/ 22222 w 28575"/>
                              <a:gd name="connsiteY398" fmla="*/ 4763 h 9525"/>
                              <a:gd name="connsiteX399" fmla="*/ 22222 w 28575"/>
                              <a:gd name="connsiteY399" fmla="*/ 4763 h 9525"/>
                              <a:gd name="connsiteX400" fmla="*/ 22222 w 28575"/>
                              <a:gd name="connsiteY400" fmla="*/ 0 h 9525"/>
                              <a:gd name="connsiteX401" fmla="*/ 22222 w 28575"/>
                              <a:gd name="connsiteY401" fmla="*/ 4763 h 9525"/>
                              <a:gd name="connsiteX402" fmla="*/ 22222 w 28575"/>
                              <a:gd name="connsiteY402" fmla="*/ 4763 h 9525"/>
                              <a:gd name="connsiteX403" fmla="*/ 22222 w 28575"/>
                              <a:gd name="connsiteY403" fmla="*/ 4763 h 9525"/>
                              <a:gd name="connsiteX404" fmla="*/ 22222 w 28575"/>
                              <a:gd name="connsiteY404" fmla="*/ 4763 h 9525"/>
                              <a:gd name="connsiteX405" fmla="*/ 22222 w 28575"/>
                              <a:gd name="connsiteY405" fmla="*/ 4763 h 9525"/>
                              <a:gd name="connsiteX406" fmla="*/ 22222 w 28575"/>
                              <a:gd name="connsiteY406" fmla="*/ 4763 h 9525"/>
                              <a:gd name="connsiteX407" fmla="*/ 22222 w 28575"/>
                              <a:gd name="connsiteY407" fmla="*/ 4763 h 9525"/>
                              <a:gd name="connsiteX408" fmla="*/ 22222 w 28575"/>
                              <a:gd name="connsiteY408" fmla="*/ 4763 h 9525"/>
                              <a:gd name="connsiteX409" fmla="*/ 22222 w 28575"/>
                              <a:gd name="connsiteY409" fmla="*/ 4763 h 9525"/>
                              <a:gd name="connsiteX410" fmla="*/ 22222 w 28575"/>
                              <a:gd name="connsiteY410" fmla="*/ 0 h 9525"/>
                              <a:gd name="connsiteX411" fmla="*/ 23279 w 28575"/>
                              <a:gd name="connsiteY411" fmla="*/ 0 h 9525"/>
                              <a:gd name="connsiteX412" fmla="*/ 23279 w 28575"/>
                              <a:gd name="connsiteY412" fmla="*/ 0 h 9525"/>
                              <a:gd name="connsiteX413" fmla="*/ 23279 w 28575"/>
                              <a:gd name="connsiteY413" fmla="*/ 4763 h 9525"/>
                              <a:gd name="connsiteX414" fmla="*/ 23279 w 28575"/>
                              <a:gd name="connsiteY414" fmla="*/ 0 h 9525"/>
                              <a:gd name="connsiteX415" fmla="*/ 23279 w 28575"/>
                              <a:gd name="connsiteY415" fmla="*/ 4763 h 9525"/>
                              <a:gd name="connsiteX416" fmla="*/ 23279 w 28575"/>
                              <a:gd name="connsiteY416" fmla="*/ 0 h 9525"/>
                              <a:gd name="connsiteX417" fmla="*/ 23279 w 28575"/>
                              <a:gd name="connsiteY417" fmla="*/ 0 h 9525"/>
                              <a:gd name="connsiteX418" fmla="*/ 23279 w 28575"/>
                              <a:gd name="connsiteY418" fmla="*/ 4763 h 9525"/>
                              <a:gd name="connsiteX419" fmla="*/ 23279 w 28575"/>
                              <a:gd name="connsiteY419" fmla="*/ 4763 h 9525"/>
                              <a:gd name="connsiteX420" fmla="*/ 23279 w 28575"/>
                              <a:gd name="connsiteY420" fmla="*/ 4763 h 9525"/>
                              <a:gd name="connsiteX421" fmla="*/ 23279 w 28575"/>
                              <a:gd name="connsiteY421" fmla="*/ 4763 h 9525"/>
                              <a:gd name="connsiteX422" fmla="*/ 23279 w 28575"/>
                              <a:gd name="connsiteY422" fmla="*/ 4763 h 9525"/>
                              <a:gd name="connsiteX423" fmla="*/ 23279 w 28575"/>
                              <a:gd name="connsiteY423" fmla="*/ 4763 h 9525"/>
                              <a:gd name="connsiteX424" fmla="*/ 23279 w 28575"/>
                              <a:gd name="connsiteY424" fmla="*/ 4763 h 9525"/>
                              <a:gd name="connsiteX425" fmla="*/ 23279 w 28575"/>
                              <a:gd name="connsiteY425" fmla="*/ 0 h 9525"/>
                              <a:gd name="connsiteX426" fmla="*/ 23279 w 28575"/>
                              <a:gd name="connsiteY426" fmla="*/ 0 h 9525"/>
                              <a:gd name="connsiteX427" fmla="*/ 23279 w 28575"/>
                              <a:gd name="connsiteY427" fmla="*/ 0 h 9525"/>
                              <a:gd name="connsiteX428" fmla="*/ 23279 w 28575"/>
                              <a:gd name="connsiteY428" fmla="*/ 0 h 9525"/>
                              <a:gd name="connsiteX429" fmla="*/ 23279 w 28575"/>
                              <a:gd name="connsiteY429" fmla="*/ 4763 h 9525"/>
                              <a:gd name="connsiteX430" fmla="*/ 23279 w 28575"/>
                              <a:gd name="connsiteY430" fmla="*/ 4763 h 9525"/>
                              <a:gd name="connsiteX431" fmla="*/ 24346 w 28575"/>
                              <a:gd name="connsiteY431" fmla="*/ 4763 h 9525"/>
                              <a:gd name="connsiteX432" fmla="*/ 24346 w 28575"/>
                              <a:gd name="connsiteY432" fmla="*/ 4763 h 9525"/>
                              <a:gd name="connsiteX433" fmla="*/ 24346 w 28575"/>
                              <a:gd name="connsiteY433" fmla="*/ 4763 h 9525"/>
                              <a:gd name="connsiteX434" fmla="*/ 24346 w 28575"/>
                              <a:gd name="connsiteY434" fmla="*/ 4763 h 9525"/>
                              <a:gd name="connsiteX435" fmla="*/ 24346 w 28575"/>
                              <a:gd name="connsiteY435" fmla="*/ 0 h 9525"/>
                              <a:gd name="connsiteX436" fmla="*/ 24346 w 28575"/>
                              <a:gd name="connsiteY436" fmla="*/ 0 h 9525"/>
                              <a:gd name="connsiteX437" fmla="*/ 24346 w 28575"/>
                              <a:gd name="connsiteY437" fmla="*/ 0 h 9525"/>
                              <a:gd name="connsiteX438" fmla="*/ 24346 w 28575"/>
                              <a:gd name="connsiteY438" fmla="*/ 0 h 9525"/>
                              <a:gd name="connsiteX439" fmla="*/ 24346 w 28575"/>
                              <a:gd name="connsiteY439" fmla="*/ 4763 h 9525"/>
                              <a:gd name="connsiteX440" fmla="*/ 24346 w 28575"/>
                              <a:gd name="connsiteY440" fmla="*/ 4763 h 9525"/>
                              <a:gd name="connsiteX441" fmla="*/ 24346 w 28575"/>
                              <a:gd name="connsiteY441" fmla="*/ 4763 h 9525"/>
                              <a:gd name="connsiteX442" fmla="*/ 24346 w 28575"/>
                              <a:gd name="connsiteY442" fmla="*/ 4763 h 9525"/>
                              <a:gd name="connsiteX443" fmla="*/ 24346 w 28575"/>
                              <a:gd name="connsiteY443" fmla="*/ 0 h 9525"/>
                              <a:gd name="connsiteX444" fmla="*/ 24346 w 28575"/>
                              <a:gd name="connsiteY444" fmla="*/ 4763 h 9525"/>
                              <a:gd name="connsiteX445" fmla="*/ 24346 w 28575"/>
                              <a:gd name="connsiteY445" fmla="*/ 0 h 9525"/>
                              <a:gd name="connsiteX446" fmla="*/ 24346 w 28575"/>
                              <a:gd name="connsiteY446" fmla="*/ 4763 h 9525"/>
                              <a:gd name="connsiteX447" fmla="*/ 24346 w 28575"/>
                              <a:gd name="connsiteY447" fmla="*/ 4763 h 9525"/>
                              <a:gd name="connsiteX448" fmla="*/ 24346 w 28575"/>
                              <a:gd name="connsiteY448" fmla="*/ 4763 h 9525"/>
                              <a:gd name="connsiteX449" fmla="*/ 25403 w 28575"/>
                              <a:gd name="connsiteY449" fmla="*/ 4763 h 9525"/>
                              <a:gd name="connsiteX450" fmla="*/ 25403 w 28575"/>
                              <a:gd name="connsiteY450" fmla="*/ 4763 h 9525"/>
                              <a:gd name="connsiteX451" fmla="*/ 25403 w 28575"/>
                              <a:gd name="connsiteY451" fmla="*/ 4763 h 9525"/>
                              <a:gd name="connsiteX452" fmla="*/ 25403 w 28575"/>
                              <a:gd name="connsiteY452" fmla="*/ 4763 h 9525"/>
                              <a:gd name="connsiteX453" fmla="*/ 25403 w 28575"/>
                              <a:gd name="connsiteY453" fmla="*/ 4763 h 9525"/>
                              <a:gd name="connsiteX454" fmla="*/ 25403 w 28575"/>
                              <a:gd name="connsiteY454" fmla="*/ 4763 h 9525"/>
                              <a:gd name="connsiteX455" fmla="*/ 25403 w 28575"/>
                              <a:gd name="connsiteY455" fmla="*/ 4763 h 9525"/>
                              <a:gd name="connsiteX456" fmla="*/ 25403 w 28575"/>
                              <a:gd name="connsiteY456" fmla="*/ 0 h 9525"/>
                              <a:gd name="connsiteX457" fmla="*/ 25403 w 28575"/>
                              <a:gd name="connsiteY457" fmla="*/ 0 h 9525"/>
                              <a:gd name="connsiteX458" fmla="*/ 25403 w 28575"/>
                              <a:gd name="connsiteY458" fmla="*/ 0 h 9525"/>
                              <a:gd name="connsiteX459" fmla="*/ 25403 w 28575"/>
                              <a:gd name="connsiteY459" fmla="*/ 4763 h 9525"/>
                              <a:gd name="connsiteX460" fmla="*/ 25403 w 28575"/>
                              <a:gd name="connsiteY460" fmla="*/ 4763 h 9525"/>
                              <a:gd name="connsiteX461" fmla="*/ 25403 w 28575"/>
                              <a:gd name="connsiteY461" fmla="*/ 4763 h 9525"/>
                              <a:gd name="connsiteX462" fmla="*/ 25403 w 28575"/>
                              <a:gd name="connsiteY462" fmla="*/ 4763 h 9525"/>
                              <a:gd name="connsiteX463" fmla="*/ 25403 w 28575"/>
                              <a:gd name="connsiteY463" fmla="*/ 4763 h 9525"/>
                              <a:gd name="connsiteX464" fmla="*/ 25403 w 28575"/>
                              <a:gd name="connsiteY464" fmla="*/ 4763 h 9525"/>
                              <a:gd name="connsiteX465" fmla="*/ 25403 w 28575"/>
                              <a:gd name="connsiteY465" fmla="*/ 4763 h 9525"/>
                              <a:gd name="connsiteX466" fmla="*/ 25403 w 28575"/>
                              <a:gd name="connsiteY466" fmla="*/ 4763 h 9525"/>
                              <a:gd name="connsiteX467" fmla="*/ 26461 w 28575"/>
                              <a:gd name="connsiteY467" fmla="*/ 4763 h 9525"/>
                              <a:gd name="connsiteX468" fmla="*/ 26461 w 28575"/>
                              <a:gd name="connsiteY468" fmla="*/ 4763 h 9525"/>
                              <a:gd name="connsiteX469" fmla="*/ 26461 w 28575"/>
                              <a:gd name="connsiteY469" fmla="*/ 4763 h 9525"/>
                              <a:gd name="connsiteX470" fmla="*/ 26461 w 28575"/>
                              <a:gd name="connsiteY470" fmla="*/ 4763 h 9525"/>
                              <a:gd name="connsiteX471" fmla="*/ 26461 w 28575"/>
                              <a:gd name="connsiteY471" fmla="*/ 4763 h 9525"/>
                              <a:gd name="connsiteX472" fmla="*/ 26461 w 28575"/>
                              <a:gd name="connsiteY472" fmla="*/ 4763 h 9525"/>
                              <a:gd name="connsiteX473" fmla="*/ 26461 w 28575"/>
                              <a:gd name="connsiteY473" fmla="*/ 4763 h 9525"/>
                              <a:gd name="connsiteX474" fmla="*/ 26461 w 28575"/>
                              <a:gd name="connsiteY474" fmla="*/ 4763 h 9525"/>
                              <a:gd name="connsiteX475" fmla="*/ 26461 w 28575"/>
                              <a:gd name="connsiteY475" fmla="*/ 4763 h 9525"/>
                              <a:gd name="connsiteX476" fmla="*/ 26461 w 28575"/>
                              <a:gd name="connsiteY476" fmla="*/ 4763 h 9525"/>
                              <a:gd name="connsiteX477" fmla="*/ 26461 w 28575"/>
                              <a:gd name="connsiteY477" fmla="*/ 4763 h 9525"/>
                              <a:gd name="connsiteX478" fmla="*/ 26461 w 28575"/>
                              <a:gd name="connsiteY478" fmla="*/ 4763 h 9525"/>
                              <a:gd name="connsiteX479" fmla="*/ 26461 w 28575"/>
                              <a:gd name="connsiteY479" fmla="*/ 4763 h 9525"/>
                              <a:gd name="connsiteX480" fmla="*/ 26461 w 28575"/>
                              <a:gd name="connsiteY480" fmla="*/ 4763 h 9525"/>
                              <a:gd name="connsiteX481" fmla="*/ 26461 w 28575"/>
                              <a:gd name="connsiteY481" fmla="*/ 9525 h 9525"/>
                              <a:gd name="connsiteX482" fmla="*/ 26461 w 28575"/>
                              <a:gd name="connsiteY482" fmla="*/ 4763 h 9525"/>
                              <a:gd name="connsiteX483" fmla="*/ 26461 w 28575"/>
                              <a:gd name="connsiteY483" fmla="*/ 4763 h 9525"/>
                              <a:gd name="connsiteX484" fmla="*/ 26461 w 28575"/>
                              <a:gd name="connsiteY484" fmla="*/ 4763 h 9525"/>
                              <a:gd name="connsiteX485" fmla="*/ 26461 w 28575"/>
                              <a:gd name="connsiteY485" fmla="*/ 4763 h 9525"/>
                              <a:gd name="connsiteX486" fmla="*/ 26461 w 28575"/>
                              <a:gd name="connsiteY486" fmla="*/ 4763 h 9525"/>
                              <a:gd name="connsiteX487" fmla="*/ 27518 w 28575"/>
                              <a:gd name="connsiteY487" fmla="*/ 4763 h 9525"/>
                              <a:gd name="connsiteX488" fmla="*/ 27518 w 28575"/>
                              <a:gd name="connsiteY488" fmla="*/ 4763 h 9525"/>
                              <a:gd name="connsiteX489" fmla="*/ 27518 w 28575"/>
                              <a:gd name="connsiteY489" fmla="*/ 4763 h 9525"/>
                              <a:gd name="connsiteX490" fmla="*/ 27518 w 28575"/>
                              <a:gd name="connsiteY490" fmla="*/ 4763 h 9525"/>
                              <a:gd name="connsiteX491" fmla="*/ 27518 w 28575"/>
                              <a:gd name="connsiteY491" fmla="*/ 4763 h 9525"/>
                              <a:gd name="connsiteX492" fmla="*/ 27518 w 28575"/>
                              <a:gd name="connsiteY492" fmla="*/ 4763 h 9525"/>
                              <a:gd name="connsiteX493" fmla="*/ 27518 w 28575"/>
                              <a:gd name="connsiteY493" fmla="*/ 4763 h 9525"/>
                              <a:gd name="connsiteX494" fmla="*/ 27518 w 28575"/>
                              <a:gd name="connsiteY494" fmla="*/ 4763 h 9525"/>
                              <a:gd name="connsiteX495" fmla="*/ 27518 w 28575"/>
                              <a:gd name="connsiteY495" fmla="*/ 4763 h 9525"/>
                              <a:gd name="connsiteX496" fmla="*/ 27518 w 28575"/>
                              <a:gd name="connsiteY496" fmla="*/ 4763 h 9525"/>
                              <a:gd name="connsiteX497" fmla="*/ 27518 w 28575"/>
                              <a:gd name="connsiteY497" fmla="*/ 0 h 9525"/>
                              <a:gd name="connsiteX498" fmla="*/ 27518 w 28575"/>
                              <a:gd name="connsiteY498" fmla="*/ 0 h 9525"/>
                              <a:gd name="connsiteX499" fmla="*/ 27518 w 28575"/>
                              <a:gd name="connsiteY499" fmla="*/ 4763 h 9525"/>
                              <a:gd name="connsiteX500" fmla="*/ 27518 w 28575"/>
                              <a:gd name="connsiteY500" fmla="*/ 4763 h 9525"/>
                              <a:gd name="connsiteX501" fmla="*/ 27518 w 28575"/>
                              <a:gd name="connsiteY501" fmla="*/ 0 h 9525"/>
                              <a:gd name="connsiteX502" fmla="*/ 27518 w 28575"/>
                              <a:gd name="connsiteY502" fmla="*/ 0 h 9525"/>
                              <a:gd name="connsiteX503" fmla="*/ 27518 w 28575"/>
                              <a:gd name="connsiteY503" fmla="*/ 4763 h 9525"/>
                              <a:gd name="connsiteX504" fmla="*/ 27518 w 28575"/>
                              <a:gd name="connsiteY504" fmla="*/ 4763 h 9525"/>
                              <a:gd name="connsiteX505" fmla="*/ 28575 w 28575"/>
                              <a:gd name="connsiteY505" fmla="*/ 4763 h 9525"/>
                              <a:gd name="connsiteX506" fmla="*/ 28575 w 28575"/>
                              <a:gd name="connsiteY506" fmla="*/ 4763 h 9525"/>
                              <a:gd name="connsiteX507" fmla="*/ 28575 w 28575"/>
                              <a:gd name="connsiteY507" fmla="*/ 4763 h 9525"/>
                              <a:gd name="connsiteX508" fmla="*/ 28575 w 28575"/>
                              <a:gd name="connsiteY508" fmla="*/ 4763 h 9525"/>
                              <a:gd name="connsiteX509" fmla="*/ 28575 w 28575"/>
                              <a:gd name="connsiteY509" fmla="*/ 4763 h 9525"/>
                              <a:gd name="connsiteX510" fmla="*/ 28575 w 28575"/>
                              <a:gd name="connsiteY510" fmla="*/ 0 h 9525"/>
                              <a:gd name="connsiteX511" fmla="*/ 28575 w 28575"/>
                              <a:gd name="connsiteY511" fmla="*/ 0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0"/>
                                </a:moveTo>
                                <a:lnTo>
                                  <a:pt x="0" y="4763"/>
                                </a:lnTo>
                                <a:lnTo>
                                  <a:pt x="0" y="4763"/>
                                </a:lnTo>
                                <a:lnTo>
                                  <a:pt x="0" y="4763"/>
                                </a:lnTo>
                                <a:lnTo>
                                  <a:pt x="0" y="4763"/>
                                </a:lnTo>
                                <a:lnTo>
                                  <a:pt x="0" y="4763"/>
                                </a:lnTo>
                                <a:lnTo>
                                  <a:pt x="0" y="0"/>
                                </a:lnTo>
                                <a:lnTo>
                                  <a:pt x="0" y="0"/>
                                </a:lnTo>
                                <a:lnTo>
                                  <a:pt x="0" y="0"/>
                                </a:lnTo>
                                <a:lnTo>
                                  <a:pt x="0" y="0"/>
                                </a:lnTo>
                                <a:lnTo>
                                  <a:pt x="0" y="4763"/>
                                </a:lnTo>
                                <a:lnTo>
                                  <a:pt x="1057" y="4763"/>
                                </a:lnTo>
                                <a:lnTo>
                                  <a:pt x="1057" y="4763"/>
                                </a:lnTo>
                                <a:lnTo>
                                  <a:pt x="1057" y="4763"/>
                                </a:lnTo>
                                <a:lnTo>
                                  <a:pt x="1057" y="0"/>
                                </a:lnTo>
                                <a:lnTo>
                                  <a:pt x="1057" y="0"/>
                                </a:lnTo>
                                <a:lnTo>
                                  <a:pt x="1057" y="0"/>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4763"/>
                                </a:lnTo>
                                <a:lnTo>
                                  <a:pt x="3172" y="0"/>
                                </a:lnTo>
                                <a:lnTo>
                                  <a:pt x="3172" y="0"/>
                                </a:lnTo>
                                <a:lnTo>
                                  <a:pt x="3172" y="4763"/>
                                </a:lnTo>
                                <a:lnTo>
                                  <a:pt x="3172" y="4763"/>
                                </a:lnTo>
                                <a:lnTo>
                                  <a:pt x="3172" y="4763"/>
                                </a:lnTo>
                                <a:lnTo>
                                  <a:pt x="3172"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0"/>
                                </a:lnTo>
                                <a:lnTo>
                                  <a:pt x="4229" y="0"/>
                                </a:lnTo>
                                <a:lnTo>
                                  <a:pt x="4229" y="0"/>
                                </a:lnTo>
                                <a:lnTo>
                                  <a:pt x="5296" y="0"/>
                                </a:lnTo>
                                <a:lnTo>
                                  <a:pt x="5296" y="0"/>
                                </a:lnTo>
                                <a:lnTo>
                                  <a:pt x="5296" y="0"/>
                                </a:lnTo>
                                <a:lnTo>
                                  <a:pt x="5296" y="0"/>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0"/>
                                </a:lnTo>
                                <a:lnTo>
                                  <a:pt x="5296" y="0"/>
                                </a:lnTo>
                                <a:lnTo>
                                  <a:pt x="5296" y="0"/>
                                </a:lnTo>
                                <a:lnTo>
                                  <a:pt x="5296" y="0"/>
                                </a:lnTo>
                                <a:lnTo>
                                  <a:pt x="5296" y="0"/>
                                </a:lnTo>
                                <a:lnTo>
                                  <a:pt x="5296" y="0"/>
                                </a:lnTo>
                                <a:lnTo>
                                  <a:pt x="5296" y="4763"/>
                                </a:lnTo>
                                <a:lnTo>
                                  <a:pt x="6353" y="4763"/>
                                </a:lnTo>
                                <a:lnTo>
                                  <a:pt x="6353" y="4763"/>
                                </a:lnTo>
                                <a:lnTo>
                                  <a:pt x="6353" y="4763"/>
                                </a:lnTo>
                                <a:lnTo>
                                  <a:pt x="6353" y="4763"/>
                                </a:lnTo>
                                <a:lnTo>
                                  <a:pt x="6353" y="4763"/>
                                </a:lnTo>
                                <a:lnTo>
                                  <a:pt x="6353" y="0"/>
                                </a:lnTo>
                                <a:lnTo>
                                  <a:pt x="6353" y="4763"/>
                                </a:lnTo>
                                <a:lnTo>
                                  <a:pt x="6353" y="0"/>
                                </a:lnTo>
                                <a:lnTo>
                                  <a:pt x="6353" y="0"/>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6353" y="4763"/>
                                </a:lnTo>
                                <a:lnTo>
                                  <a:pt x="7411" y="4763"/>
                                </a:lnTo>
                                <a:lnTo>
                                  <a:pt x="7411" y="4763"/>
                                </a:lnTo>
                                <a:lnTo>
                                  <a:pt x="7411" y="4763"/>
                                </a:lnTo>
                                <a:lnTo>
                                  <a:pt x="7411" y="4763"/>
                                </a:lnTo>
                                <a:lnTo>
                                  <a:pt x="7411" y="4763"/>
                                </a:lnTo>
                                <a:lnTo>
                                  <a:pt x="7411" y="4763"/>
                                </a:lnTo>
                                <a:lnTo>
                                  <a:pt x="7411" y="4763"/>
                                </a:lnTo>
                                <a:lnTo>
                                  <a:pt x="7411" y="4763"/>
                                </a:lnTo>
                                <a:lnTo>
                                  <a:pt x="7411" y="0"/>
                                </a:lnTo>
                                <a:lnTo>
                                  <a:pt x="7411" y="0"/>
                                </a:lnTo>
                                <a:lnTo>
                                  <a:pt x="7411" y="0"/>
                                </a:lnTo>
                                <a:lnTo>
                                  <a:pt x="7411" y="0"/>
                                </a:lnTo>
                                <a:lnTo>
                                  <a:pt x="7411" y="0"/>
                                </a:lnTo>
                                <a:lnTo>
                                  <a:pt x="7411" y="0"/>
                                </a:lnTo>
                                <a:lnTo>
                                  <a:pt x="7411" y="4763"/>
                                </a:lnTo>
                                <a:lnTo>
                                  <a:pt x="7411" y="0"/>
                                </a:lnTo>
                                <a:lnTo>
                                  <a:pt x="7411" y="0"/>
                                </a:lnTo>
                                <a:lnTo>
                                  <a:pt x="7411" y="0"/>
                                </a:lnTo>
                                <a:lnTo>
                                  <a:pt x="8468" y="0"/>
                                </a:lnTo>
                                <a:lnTo>
                                  <a:pt x="8468" y="4763"/>
                                </a:lnTo>
                                <a:lnTo>
                                  <a:pt x="8468" y="4763"/>
                                </a:lnTo>
                                <a:lnTo>
                                  <a:pt x="8468" y="0"/>
                                </a:lnTo>
                                <a:lnTo>
                                  <a:pt x="8468" y="0"/>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0"/>
                                </a:lnTo>
                                <a:lnTo>
                                  <a:pt x="9525" y="0"/>
                                </a:lnTo>
                                <a:lnTo>
                                  <a:pt x="9525" y="4763"/>
                                </a:lnTo>
                                <a:lnTo>
                                  <a:pt x="9525" y="0"/>
                                </a:lnTo>
                                <a:lnTo>
                                  <a:pt x="10582" y="0"/>
                                </a:lnTo>
                                <a:lnTo>
                                  <a:pt x="10582" y="0"/>
                                </a:lnTo>
                                <a:lnTo>
                                  <a:pt x="10582" y="0"/>
                                </a:lnTo>
                                <a:lnTo>
                                  <a:pt x="10582" y="0"/>
                                </a:lnTo>
                                <a:lnTo>
                                  <a:pt x="10582" y="0"/>
                                </a:lnTo>
                                <a:lnTo>
                                  <a:pt x="10582" y="0"/>
                                </a:lnTo>
                                <a:lnTo>
                                  <a:pt x="10582" y="0"/>
                                </a:lnTo>
                                <a:lnTo>
                                  <a:pt x="10582" y="0"/>
                                </a:lnTo>
                                <a:lnTo>
                                  <a:pt x="10582" y="4763"/>
                                </a:lnTo>
                                <a:lnTo>
                                  <a:pt x="10582" y="4763"/>
                                </a:lnTo>
                                <a:lnTo>
                                  <a:pt x="10582" y="0"/>
                                </a:lnTo>
                                <a:lnTo>
                                  <a:pt x="10582" y="4763"/>
                                </a:lnTo>
                                <a:lnTo>
                                  <a:pt x="10582" y="0"/>
                                </a:lnTo>
                                <a:lnTo>
                                  <a:pt x="10582" y="0"/>
                                </a:lnTo>
                                <a:lnTo>
                                  <a:pt x="10582" y="0"/>
                                </a:lnTo>
                                <a:lnTo>
                                  <a:pt x="10582" y="4763"/>
                                </a:lnTo>
                                <a:lnTo>
                                  <a:pt x="10582" y="4763"/>
                                </a:lnTo>
                                <a:lnTo>
                                  <a:pt x="10582" y="0"/>
                                </a:lnTo>
                                <a:lnTo>
                                  <a:pt x="10582" y="4763"/>
                                </a:lnTo>
                                <a:lnTo>
                                  <a:pt x="10582" y="4763"/>
                                </a:lnTo>
                                <a:lnTo>
                                  <a:pt x="11639" y="0"/>
                                </a:lnTo>
                                <a:lnTo>
                                  <a:pt x="11639" y="4763"/>
                                </a:lnTo>
                                <a:lnTo>
                                  <a:pt x="11639" y="4763"/>
                                </a:lnTo>
                                <a:lnTo>
                                  <a:pt x="11639" y="0"/>
                                </a:lnTo>
                                <a:lnTo>
                                  <a:pt x="11639" y="0"/>
                                </a:lnTo>
                                <a:lnTo>
                                  <a:pt x="11639" y="4763"/>
                                </a:lnTo>
                                <a:lnTo>
                                  <a:pt x="11639" y="4763"/>
                                </a:lnTo>
                                <a:lnTo>
                                  <a:pt x="11639" y="4763"/>
                                </a:lnTo>
                                <a:lnTo>
                                  <a:pt x="11639" y="4763"/>
                                </a:lnTo>
                                <a:lnTo>
                                  <a:pt x="11639" y="4763"/>
                                </a:lnTo>
                                <a:lnTo>
                                  <a:pt x="11639" y="4763"/>
                                </a:lnTo>
                                <a:lnTo>
                                  <a:pt x="11639" y="0"/>
                                </a:lnTo>
                                <a:lnTo>
                                  <a:pt x="11639" y="4763"/>
                                </a:lnTo>
                                <a:lnTo>
                                  <a:pt x="11639" y="4763"/>
                                </a:lnTo>
                                <a:lnTo>
                                  <a:pt x="11639" y="4763"/>
                                </a:lnTo>
                                <a:lnTo>
                                  <a:pt x="11639" y="4763"/>
                                </a:lnTo>
                                <a:lnTo>
                                  <a:pt x="11639" y="4763"/>
                                </a:lnTo>
                                <a:lnTo>
                                  <a:pt x="11639" y="0"/>
                                </a:lnTo>
                                <a:lnTo>
                                  <a:pt x="12697" y="0"/>
                                </a:lnTo>
                                <a:lnTo>
                                  <a:pt x="12697" y="4763"/>
                                </a:lnTo>
                                <a:lnTo>
                                  <a:pt x="12697" y="4763"/>
                                </a:lnTo>
                                <a:lnTo>
                                  <a:pt x="12697" y="4763"/>
                                </a:lnTo>
                                <a:lnTo>
                                  <a:pt x="12697" y="4763"/>
                                </a:lnTo>
                                <a:lnTo>
                                  <a:pt x="12697" y="4763"/>
                                </a:lnTo>
                                <a:lnTo>
                                  <a:pt x="12697" y="0"/>
                                </a:lnTo>
                                <a:lnTo>
                                  <a:pt x="12697" y="0"/>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3754" y="4763"/>
                                </a:lnTo>
                                <a:lnTo>
                                  <a:pt x="13754" y="4763"/>
                                </a:lnTo>
                                <a:lnTo>
                                  <a:pt x="13754" y="4763"/>
                                </a:lnTo>
                                <a:lnTo>
                                  <a:pt x="13754" y="4763"/>
                                </a:lnTo>
                                <a:lnTo>
                                  <a:pt x="13754" y="0"/>
                                </a:lnTo>
                                <a:lnTo>
                                  <a:pt x="13754" y="0"/>
                                </a:lnTo>
                                <a:lnTo>
                                  <a:pt x="13754" y="0"/>
                                </a:lnTo>
                                <a:lnTo>
                                  <a:pt x="13754" y="4763"/>
                                </a:lnTo>
                                <a:lnTo>
                                  <a:pt x="13754" y="4763"/>
                                </a:lnTo>
                                <a:lnTo>
                                  <a:pt x="13754" y="4763"/>
                                </a:lnTo>
                                <a:lnTo>
                                  <a:pt x="13754" y="4763"/>
                                </a:lnTo>
                                <a:lnTo>
                                  <a:pt x="13754" y="0"/>
                                </a:lnTo>
                                <a:lnTo>
                                  <a:pt x="13754" y="0"/>
                                </a:lnTo>
                                <a:lnTo>
                                  <a:pt x="13754" y="4763"/>
                                </a:lnTo>
                                <a:lnTo>
                                  <a:pt x="13754" y="4763"/>
                                </a:lnTo>
                                <a:lnTo>
                                  <a:pt x="13754" y="4763"/>
                                </a:lnTo>
                                <a:lnTo>
                                  <a:pt x="13754" y="4763"/>
                                </a:lnTo>
                                <a:lnTo>
                                  <a:pt x="13754" y="0"/>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5878" y="4763"/>
                                </a:lnTo>
                                <a:lnTo>
                                  <a:pt x="15878" y="4763"/>
                                </a:lnTo>
                                <a:lnTo>
                                  <a:pt x="15878" y="4763"/>
                                </a:lnTo>
                                <a:lnTo>
                                  <a:pt x="15878" y="4763"/>
                                </a:lnTo>
                                <a:lnTo>
                                  <a:pt x="15878" y="4763"/>
                                </a:lnTo>
                                <a:lnTo>
                                  <a:pt x="15878" y="4763"/>
                                </a:lnTo>
                                <a:lnTo>
                                  <a:pt x="15878" y="0"/>
                                </a:lnTo>
                                <a:lnTo>
                                  <a:pt x="15878" y="4763"/>
                                </a:lnTo>
                                <a:lnTo>
                                  <a:pt x="15878" y="0"/>
                                </a:lnTo>
                                <a:lnTo>
                                  <a:pt x="15878" y="0"/>
                                </a:lnTo>
                                <a:lnTo>
                                  <a:pt x="15878" y="4763"/>
                                </a:lnTo>
                                <a:lnTo>
                                  <a:pt x="15878" y="0"/>
                                </a:lnTo>
                                <a:lnTo>
                                  <a:pt x="15878" y="4763"/>
                                </a:lnTo>
                                <a:lnTo>
                                  <a:pt x="15878" y="4763"/>
                                </a:lnTo>
                                <a:lnTo>
                                  <a:pt x="15878" y="4763"/>
                                </a:lnTo>
                                <a:lnTo>
                                  <a:pt x="15878" y="4763"/>
                                </a:lnTo>
                                <a:lnTo>
                                  <a:pt x="15878" y="4763"/>
                                </a:lnTo>
                                <a:lnTo>
                                  <a:pt x="15878" y="4763"/>
                                </a:lnTo>
                                <a:lnTo>
                                  <a:pt x="16936" y="4763"/>
                                </a:lnTo>
                                <a:lnTo>
                                  <a:pt x="16936" y="4763"/>
                                </a:lnTo>
                                <a:lnTo>
                                  <a:pt x="16936" y="4763"/>
                                </a:lnTo>
                                <a:lnTo>
                                  <a:pt x="16936" y="4763"/>
                                </a:lnTo>
                                <a:lnTo>
                                  <a:pt x="16936" y="4763"/>
                                </a:lnTo>
                                <a:lnTo>
                                  <a:pt x="16936" y="4763"/>
                                </a:lnTo>
                                <a:lnTo>
                                  <a:pt x="16936" y="0"/>
                                </a:lnTo>
                                <a:lnTo>
                                  <a:pt x="16936" y="0"/>
                                </a:lnTo>
                                <a:lnTo>
                                  <a:pt x="16936" y="0"/>
                                </a:lnTo>
                                <a:lnTo>
                                  <a:pt x="16936" y="4763"/>
                                </a:lnTo>
                                <a:lnTo>
                                  <a:pt x="16936" y="4763"/>
                                </a:lnTo>
                                <a:lnTo>
                                  <a:pt x="16936" y="0"/>
                                </a:lnTo>
                                <a:lnTo>
                                  <a:pt x="16936" y="0"/>
                                </a:lnTo>
                                <a:lnTo>
                                  <a:pt x="16936" y="0"/>
                                </a:lnTo>
                                <a:lnTo>
                                  <a:pt x="16936" y="0"/>
                                </a:lnTo>
                                <a:lnTo>
                                  <a:pt x="16936" y="0"/>
                                </a:lnTo>
                                <a:lnTo>
                                  <a:pt x="16936" y="4763"/>
                                </a:lnTo>
                                <a:lnTo>
                                  <a:pt x="16936" y="4763"/>
                                </a:lnTo>
                                <a:lnTo>
                                  <a:pt x="16936" y="4763"/>
                                </a:lnTo>
                                <a:lnTo>
                                  <a:pt x="16936" y="4763"/>
                                </a:lnTo>
                                <a:lnTo>
                                  <a:pt x="16936" y="4763"/>
                                </a:lnTo>
                                <a:lnTo>
                                  <a:pt x="16936" y="4763"/>
                                </a:lnTo>
                                <a:lnTo>
                                  <a:pt x="16936" y="4763"/>
                                </a:lnTo>
                                <a:lnTo>
                                  <a:pt x="16936" y="4763"/>
                                </a:lnTo>
                                <a:lnTo>
                                  <a:pt x="17993" y="4763"/>
                                </a:lnTo>
                                <a:lnTo>
                                  <a:pt x="17993" y="4763"/>
                                </a:lnTo>
                                <a:lnTo>
                                  <a:pt x="17993" y="0"/>
                                </a:lnTo>
                                <a:lnTo>
                                  <a:pt x="17993" y="0"/>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0"/>
                                </a:lnTo>
                                <a:lnTo>
                                  <a:pt x="17993" y="4763"/>
                                </a:lnTo>
                                <a:lnTo>
                                  <a:pt x="19050" y="4763"/>
                                </a:lnTo>
                                <a:lnTo>
                                  <a:pt x="19050" y="4763"/>
                                </a:lnTo>
                                <a:lnTo>
                                  <a:pt x="19050" y="4763"/>
                                </a:lnTo>
                                <a:lnTo>
                                  <a:pt x="19050" y="4763"/>
                                </a:lnTo>
                                <a:lnTo>
                                  <a:pt x="19050" y="4763"/>
                                </a:lnTo>
                                <a:lnTo>
                                  <a:pt x="19050" y="4763"/>
                                </a:lnTo>
                                <a:lnTo>
                                  <a:pt x="19050" y="0"/>
                                </a:lnTo>
                                <a:lnTo>
                                  <a:pt x="19050" y="4763"/>
                                </a:lnTo>
                                <a:lnTo>
                                  <a:pt x="19050" y="4763"/>
                                </a:lnTo>
                                <a:lnTo>
                                  <a:pt x="19050" y="4763"/>
                                </a:lnTo>
                                <a:lnTo>
                                  <a:pt x="19050" y="4763"/>
                                </a:lnTo>
                                <a:lnTo>
                                  <a:pt x="19050" y="4763"/>
                                </a:lnTo>
                                <a:lnTo>
                                  <a:pt x="19050" y="4763"/>
                                </a:lnTo>
                                <a:lnTo>
                                  <a:pt x="19050" y="4763"/>
                                </a:lnTo>
                                <a:lnTo>
                                  <a:pt x="19050" y="4763"/>
                                </a:lnTo>
                                <a:lnTo>
                                  <a:pt x="19050" y="0"/>
                                </a:lnTo>
                                <a:lnTo>
                                  <a:pt x="19050" y="0"/>
                                </a:lnTo>
                                <a:lnTo>
                                  <a:pt x="19050" y="0"/>
                                </a:lnTo>
                                <a:lnTo>
                                  <a:pt x="19050" y="0"/>
                                </a:lnTo>
                                <a:lnTo>
                                  <a:pt x="19050" y="4763"/>
                                </a:lnTo>
                                <a:lnTo>
                                  <a:pt x="20107" y="4763"/>
                                </a:lnTo>
                                <a:lnTo>
                                  <a:pt x="20107" y="4763"/>
                                </a:lnTo>
                                <a:lnTo>
                                  <a:pt x="20107" y="4763"/>
                                </a:lnTo>
                                <a:lnTo>
                                  <a:pt x="20107" y="4763"/>
                                </a:lnTo>
                                <a:lnTo>
                                  <a:pt x="20107" y="4763"/>
                                </a:lnTo>
                                <a:lnTo>
                                  <a:pt x="20107" y="4763"/>
                                </a:lnTo>
                                <a:lnTo>
                                  <a:pt x="20107" y="0"/>
                                </a:lnTo>
                                <a:lnTo>
                                  <a:pt x="20107" y="4763"/>
                                </a:lnTo>
                                <a:lnTo>
                                  <a:pt x="20107" y="0"/>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1164" y="4763"/>
                                </a:lnTo>
                                <a:lnTo>
                                  <a:pt x="21164" y="4763"/>
                                </a:lnTo>
                                <a:lnTo>
                                  <a:pt x="21164" y="0"/>
                                </a:lnTo>
                                <a:lnTo>
                                  <a:pt x="21164" y="4763"/>
                                </a:lnTo>
                                <a:lnTo>
                                  <a:pt x="21164" y="4763"/>
                                </a:lnTo>
                                <a:lnTo>
                                  <a:pt x="21164" y="4763"/>
                                </a:lnTo>
                                <a:lnTo>
                                  <a:pt x="21164" y="4763"/>
                                </a:lnTo>
                                <a:lnTo>
                                  <a:pt x="21164" y="4763"/>
                                </a:lnTo>
                                <a:lnTo>
                                  <a:pt x="21164" y="4763"/>
                                </a:lnTo>
                                <a:lnTo>
                                  <a:pt x="21164" y="4763"/>
                                </a:lnTo>
                                <a:lnTo>
                                  <a:pt x="21164" y="4763"/>
                                </a:lnTo>
                                <a:lnTo>
                                  <a:pt x="21164" y="0"/>
                                </a:lnTo>
                                <a:lnTo>
                                  <a:pt x="21164" y="0"/>
                                </a:lnTo>
                                <a:lnTo>
                                  <a:pt x="21164" y="0"/>
                                </a:lnTo>
                                <a:lnTo>
                                  <a:pt x="21164" y="0"/>
                                </a:lnTo>
                                <a:lnTo>
                                  <a:pt x="21164" y="0"/>
                                </a:lnTo>
                                <a:lnTo>
                                  <a:pt x="21164" y="0"/>
                                </a:lnTo>
                                <a:lnTo>
                                  <a:pt x="21164" y="0"/>
                                </a:lnTo>
                                <a:lnTo>
                                  <a:pt x="22222" y="0"/>
                                </a:lnTo>
                                <a:lnTo>
                                  <a:pt x="22222" y="4763"/>
                                </a:lnTo>
                                <a:lnTo>
                                  <a:pt x="22222" y="4763"/>
                                </a:lnTo>
                                <a:lnTo>
                                  <a:pt x="22222" y="4763"/>
                                </a:lnTo>
                                <a:lnTo>
                                  <a:pt x="22222" y="0"/>
                                </a:lnTo>
                                <a:lnTo>
                                  <a:pt x="22222" y="4763"/>
                                </a:lnTo>
                                <a:lnTo>
                                  <a:pt x="22222" y="4763"/>
                                </a:lnTo>
                                <a:lnTo>
                                  <a:pt x="22222" y="0"/>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0"/>
                                </a:lnTo>
                                <a:lnTo>
                                  <a:pt x="23279" y="0"/>
                                </a:lnTo>
                                <a:lnTo>
                                  <a:pt x="23279" y="0"/>
                                </a:lnTo>
                                <a:lnTo>
                                  <a:pt x="23279" y="4763"/>
                                </a:lnTo>
                                <a:lnTo>
                                  <a:pt x="23279" y="0"/>
                                </a:lnTo>
                                <a:lnTo>
                                  <a:pt x="23279" y="4763"/>
                                </a:lnTo>
                                <a:lnTo>
                                  <a:pt x="23279" y="0"/>
                                </a:lnTo>
                                <a:lnTo>
                                  <a:pt x="23279" y="0"/>
                                </a:lnTo>
                                <a:lnTo>
                                  <a:pt x="23279" y="4763"/>
                                </a:lnTo>
                                <a:lnTo>
                                  <a:pt x="23279" y="4763"/>
                                </a:lnTo>
                                <a:lnTo>
                                  <a:pt x="23279" y="4763"/>
                                </a:lnTo>
                                <a:lnTo>
                                  <a:pt x="23279" y="4763"/>
                                </a:lnTo>
                                <a:lnTo>
                                  <a:pt x="23279" y="4763"/>
                                </a:lnTo>
                                <a:lnTo>
                                  <a:pt x="23279" y="4763"/>
                                </a:lnTo>
                                <a:lnTo>
                                  <a:pt x="23279" y="4763"/>
                                </a:lnTo>
                                <a:lnTo>
                                  <a:pt x="23279" y="0"/>
                                </a:lnTo>
                                <a:lnTo>
                                  <a:pt x="23279" y="0"/>
                                </a:lnTo>
                                <a:lnTo>
                                  <a:pt x="23279" y="0"/>
                                </a:lnTo>
                                <a:lnTo>
                                  <a:pt x="23279" y="0"/>
                                </a:lnTo>
                                <a:lnTo>
                                  <a:pt x="23279" y="4763"/>
                                </a:lnTo>
                                <a:lnTo>
                                  <a:pt x="23279" y="4763"/>
                                </a:lnTo>
                                <a:lnTo>
                                  <a:pt x="24346" y="4763"/>
                                </a:lnTo>
                                <a:lnTo>
                                  <a:pt x="24346" y="4763"/>
                                </a:lnTo>
                                <a:lnTo>
                                  <a:pt x="24346" y="4763"/>
                                </a:lnTo>
                                <a:lnTo>
                                  <a:pt x="24346" y="4763"/>
                                </a:lnTo>
                                <a:lnTo>
                                  <a:pt x="24346" y="0"/>
                                </a:lnTo>
                                <a:lnTo>
                                  <a:pt x="24346" y="0"/>
                                </a:lnTo>
                                <a:lnTo>
                                  <a:pt x="24346" y="0"/>
                                </a:lnTo>
                                <a:lnTo>
                                  <a:pt x="24346" y="0"/>
                                </a:lnTo>
                                <a:lnTo>
                                  <a:pt x="24346" y="4763"/>
                                </a:lnTo>
                                <a:lnTo>
                                  <a:pt x="24346" y="4763"/>
                                </a:lnTo>
                                <a:lnTo>
                                  <a:pt x="24346" y="4763"/>
                                </a:lnTo>
                                <a:lnTo>
                                  <a:pt x="24346" y="4763"/>
                                </a:lnTo>
                                <a:lnTo>
                                  <a:pt x="24346" y="0"/>
                                </a:lnTo>
                                <a:lnTo>
                                  <a:pt x="24346" y="4763"/>
                                </a:lnTo>
                                <a:lnTo>
                                  <a:pt x="24346" y="0"/>
                                </a:lnTo>
                                <a:lnTo>
                                  <a:pt x="24346" y="4763"/>
                                </a:lnTo>
                                <a:lnTo>
                                  <a:pt x="24346" y="4763"/>
                                </a:lnTo>
                                <a:lnTo>
                                  <a:pt x="24346" y="4763"/>
                                </a:lnTo>
                                <a:lnTo>
                                  <a:pt x="25403" y="4763"/>
                                </a:lnTo>
                                <a:lnTo>
                                  <a:pt x="25403" y="4763"/>
                                </a:lnTo>
                                <a:lnTo>
                                  <a:pt x="25403" y="4763"/>
                                </a:lnTo>
                                <a:lnTo>
                                  <a:pt x="25403" y="4763"/>
                                </a:lnTo>
                                <a:lnTo>
                                  <a:pt x="25403" y="4763"/>
                                </a:lnTo>
                                <a:lnTo>
                                  <a:pt x="25403" y="4763"/>
                                </a:lnTo>
                                <a:lnTo>
                                  <a:pt x="25403" y="4763"/>
                                </a:lnTo>
                                <a:lnTo>
                                  <a:pt x="25403" y="0"/>
                                </a:lnTo>
                                <a:lnTo>
                                  <a:pt x="25403" y="0"/>
                                </a:lnTo>
                                <a:lnTo>
                                  <a:pt x="25403" y="0"/>
                                </a:lnTo>
                                <a:lnTo>
                                  <a:pt x="25403" y="4763"/>
                                </a:lnTo>
                                <a:lnTo>
                                  <a:pt x="25403" y="4763"/>
                                </a:lnTo>
                                <a:lnTo>
                                  <a:pt x="25403" y="4763"/>
                                </a:lnTo>
                                <a:lnTo>
                                  <a:pt x="25403" y="4763"/>
                                </a:lnTo>
                                <a:lnTo>
                                  <a:pt x="25403" y="4763"/>
                                </a:lnTo>
                                <a:lnTo>
                                  <a:pt x="25403" y="4763"/>
                                </a:lnTo>
                                <a:lnTo>
                                  <a:pt x="25403" y="4763"/>
                                </a:lnTo>
                                <a:lnTo>
                                  <a:pt x="25403"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9525"/>
                                </a:lnTo>
                                <a:lnTo>
                                  <a:pt x="26461" y="4763"/>
                                </a:lnTo>
                                <a:lnTo>
                                  <a:pt x="26461" y="4763"/>
                                </a:lnTo>
                                <a:lnTo>
                                  <a:pt x="26461" y="4763"/>
                                </a:lnTo>
                                <a:lnTo>
                                  <a:pt x="26461" y="4763"/>
                                </a:lnTo>
                                <a:lnTo>
                                  <a:pt x="26461"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0"/>
                                </a:lnTo>
                                <a:lnTo>
                                  <a:pt x="27518" y="0"/>
                                </a:lnTo>
                                <a:lnTo>
                                  <a:pt x="27518" y="4763"/>
                                </a:lnTo>
                                <a:lnTo>
                                  <a:pt x="27518" y="4763"/>
                                </a:lnTo>
                                <a:lnTo>
                                  <a:pt x="27518" y="0"/>
                                </a:lnTo>
                                <a:lnTo>
                                  <a:pt x="27518" y="0"/>
                                </a:lnTo>
                                <a:lnTo>
                                  <a:pt x="27518" y="4763"/>
                                </a:lnTo>
                                <a:lnTo>
                                  <a:pt x="27518" y="4763"/>
                                </a:lnTo>
                                <a:lnTo>
                                  <a:pt x="28575" y="4763"/>
                                </a:lnTo>
                                <a:lnTo>
                                  <a:pt x="28575" y="4763"/>
                                </a:lnTo>
                                <a:lnTo>
                                  <a:pt x="28575" y="4763"/>
                                </a:lnTo>
                                <a:lnTo>
                                  <a:pt x="28575" y="4763"/>
                                </a:lnTo>
                                <a:lnTo>
                                  <a:pt x="28575" y="4763"/>
                                </a:lnTo>
                                <a:lnTo>
                                  <a:pt x="28575" y="0"/>
                                </a:lnTo>
                                <a:lnTo>
                                  <a:pt x="28575" y="0"/>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5" name="Freeform: Shape 185"/>
                        <wps:cNvSpPr/>
                        <wps:spPr>
                          <a:xfrm>
                            <a:off x="4424362" y="2900362"/>
                            <a:ext cx="28575" cy="9525"/>
                          </a:xfrm>
                          <a:custGeom>
                            <a:avLst/>
                            <a:gdLst>
                              <a:gd name="connsiteX0" fmla="*/ 0 w 28575"/>
                              <a:gd name="connsiteY0" fmla="*/ 0 h 9525"/>
                              <a:gd name="connsiteX1" fmla="*/ 0 w 28575"/>
                              <a:gd name="connsiteY1" fmla="*/ 0 h 9525"/>
                              <a:gd name="connsiteX2" fmla="*/ 0 w 28575"/>
                              <a:gd name="connsiteY2" fmla="*/ 0 h 9525"/>
                              <a:gd name="connsiteX3" fmla="*/ 0 w 28575"/>
                              <a:gd name="connsiteY3" fmla="*/ 0 h 9525"/>
                              <a:gd name="connsiteX4" fmla="*/ 0 w 28575"/>
                              <a:gd name="connsiteY4" fmla="*/ 4763 h 9525"/>
                              <a:gd name="connsiteX5" fmla="*/ 0 w 28575"/>
                              <a:gd name="connsiteY5" fmla="*/ 4763 h 9525"/>
                              <a:gd name="connsiteX6" fmla="*/ 0 w 28575"/>
                              <a:gd name="connsiteY6" fmla="*/ 4763 h 9525"/>
                              <a:gd name="connsiteX7" fmla="*/ 0 w 28575"/>
                              <a:gd name="connsiteY7" fmla="*/ 4763 h 9525"/>
                              <a:gd name="connsiteX8" fmla="*/ 0 w 28575"/>
                              <a:gd name="connsiteY8" fmla="*/ 0 h 9525"/>
                              <a:gd name="connsiteX9" fmla="*/ 0 w 28575"/>
                              <a:gd name="connsiteY9" fmla="*/ 0 h 9525"/>
                              <a:gd name="connsiteX10" fmla="*/ 0 w 28575"/>
                              <a:gd name="connsiteY10" fmla="*/ 0 h 9525"/>
                              <a:gd name="connsiteX11" fmla="*/ 0 w 28575"/>
                              <a:gd name="connsiteY11" fmla="*/ 4763 h 9525"/>
                              <a:gd name="connsiteX12" fmla="*/ 1095 w 28575"/>
                              <a:gd name="connsiteY12" fmla="*/ 4763 h 9525"/>
                              <a:gd name="connsiteX13" fmla="*/ 1095 w 28575"/>
                              <a:gd name="connsiteY13" fmla="*/ 0 h 9525"/>
                              <a:gd name="connsiteX14" fmla="*/ 1095 w 28575"/>
                              <a:gd name="connsiteY14" fmla="*/ 4763 h 9525"/>
                              <a:gd name="connsiteX15" fmla="*/ 1095 w 28575"/>
                              <a:gd name="connsiteY15" fmla="*/ 4763 h 9525"/>
                              <a:gd name="connsiteX16" fmla="*/ 1095 w 28575"/>
                              <a:gd name="connsiteY16" fmla="*/ 4763 h 9525"/>
                              <a:gd name="connsiteX17" fmla="*/ 1095 w 28575"/>
                              <a:gd name="connsiteY17" fmla="*/ 4763 h 9525"/>
                              <a:gd name="connsiteX18" fmla="*/ 1095 w 28575"/>
                              <a:gd name="connsiteY18" fmla="*/ 4763 h 9525"/>
                              <a:gd name="connsiteX19" fmla="*/ 1095 w 28575"/>
                              <a:gd name="connsiteY19" fmla="*/ 4763 h 9525"/>
                              <a:gd name="connsiteX20" fmla="*/ 1095 w 28575"/>
                              <a:gd name="connsiteY20" fmla="*/ 4763 h 9525"/>
                              <a:gd name="connsiteX21" fmla="*/ 1095 w 28575"/>
                              <a:gd name="connsiteY21" fmla="*/ 4763 h 9525"/>
                              <a:gd name="connsiteX22" fmla="*/ 1095 w 28575"/>
                              <a:gd name="connsiteY22" fmla="*/ 4763 h 9525"/>
                              <a:gd name="connsiteX23" fmla="*/ 1095 w 28575"/>
                              <a:gd name="connsiteY23" fmla="*/ 4763 h 9525"/>
                              <a:gd name="connsiteX24" fmla="*/ 1095 w 28575"/>
                              <a:gd name="connsiteY24" fmla="*/ 4763 h 9525"/>
                              <a:gd name="connsiteX25" fmla="*/ 1095 w 28575"/>
                              <a:gd name="connsiteY25" fmla="*/ 4763 h 9525"/>
                              <a:gd name="connsiteX26" fmla="*/ 1095 w 28575"/>
                              <a:gd name="connsiteY26" fmla="*/ 0 h 9525"/>
                              <a:gd name="connsiteX27" fmla="*/ 1095 w 28575"/>
                              <a:gd name="connsiteY27" fmla="*/ 4763 h 9525"/>
                              <a:gd name="connsiteX28" fmla="*/ 1095 w 28575"/>
                              <a:gd name="connsiteY28" fmla="*/ 4763 h 9525"/>
                              <a:gd name="connsiteX29" fmla="*/ 1095 w 28575"/>
                              <a:gd name="connsiteY29" fmla="*/ 4763 h 9525"/>
                              <a:gd name="connsiteX30" fmla="*/ 1095 w 28575"/>
                              <a:gd name="connsiteY30" fmla="*/ 0 h 9525"/>
                              <a:gd name="connsiteX31" fmla="*/ 1095 w 28575"/>
                              <a:gd name="connsiteY31" fmla="*/ 4763 h 9525"/>
                              <a:gd name="connsiteX32" fmla="*/ 1095 w 28575"/>
                              <a:gd name="connsiteY32" fmla="*/ 4763 h 9525"/>
                              <a:gd name="connsiteX33" fmla="*/ 1095 w 28575"/>
                              <a:gd name="connsiteY33" fmla="*/ 0 h 9525"/>
                              <a:gd name="connsiteX34" fmla="*/ 1095 w 28575"/>
                              <a:gd name="connsiteY34" fmla="*/ 0 h 9525"/>
                              <a:gd name="connsiteX35" fmla="*/ 1095 w 28575"/>
                              <a:gd name="connsiteY35" fmla="*/ 0 h 9525"/>
                              <a:gd name="connsiteX36" fmla="*/ 2200 w 28575"/>
                              <a:gd name="connsiteY36" fmla="*/ 0 h 9525"/>
                              <a:gd name="connsiteX37" fmla="*/ 2200 w 28575"/>
                              <a:gd name="connsiteY37" fmla="*/ 4763 h 9525"/>
                              <a:gd name="connsiteX38" fmla="*/ 2200 w 28575"/>
                              <a:gd name="connsiteY38" fmla="*/ 4763 h 9525"/>
                              <a:gd name="connsiteX39" fmla="*/ 2200 w 28575"/>
                              <a:gd name="connsiteY39" fmla="*/ 4763 h 9525"/>
                              <a:gd name="connsiteX40" fmla="*/ 2200 w 28575"/>
                              <a:gd name="connsiteY40" fmla="*/ 4763 h 9525"/>
                              <a:gd name="connsiteX41" fmla="*/ 2200 w 28575"/>
                              <a:gd name="connsiteY41" fmla="*/ 4763 h 9525"/>
                              <a:gd name="connsiteX42" fmla="*/ 2200 w 28575"/>
                              <a:gd name="connsiteY42" fmla="*/ 4763 h 9525"/>
                              <a:gd name="connsiteX43" fmla="*/ 2200 w 28575"/>
                              <a:gd name="connsiteY43" fmla="*/ 4763 h 9525"/>
                              <a:gd name="connsiteX44" fmla="*/ 2200 w 28575"/>
                              <a:gd name="connsiteY44" fmla="*/ 4763 h 9525"/>
                              <a:gd name="connsiteX45" fmla="*/ 2200 w 28575"/>
                              <a:gd name="connsiteY45" fmla="*/ 4763 h 9525"/>
                              <a:gd name="connsiteX46" fmla="*/ 2200 w 28575"/>
                              <a:gd name="connsiteY46" fmla="*/ 4763 h 9525"/>
                              <a:gd name="connsiteX47" fmla="*/ 2200 w 28575"/>
                              <a:gd name="connsiteY47" fmla="*/ 4763 h 9525"/>
                              <a:gd name="connsiteX48" fmla="*/ 2200 w 28575"/>
                              <a:gd name="connsiteY48" fmla="*/ 4763 h 9525"/>
                              <a:gd name="connsiteX49" fmla="*/ 2200 w 28575"/>
                              <a:gd name="connsiteY49" fmla="*/ 4763 h 9525"/>
                              <a:gd name="connsiteX50" fmla="*/ 2200 w 28575"/>
                              <a:gd name="connsiteY50" fmla="*/ 4763 h 9525"/>
                              <a:gd name="connsiteX51" fmla="*/ 2200 w 28575"/>
                              <a:gd name="connsiteY51" fmla="*/ 4763 h 9525"/>
                              <a:gd name="connsiteX52" fmla="*/ 2200 w 28575"/>
                              <a:gd name="connsiteY52" fmla="*/ 4763 h 9525"/>
                              <a:gd name="connsiteX53" fmla="*/ 2200 w 28575"/>
                              <a:gd name="connsiteY53" fmla="*/ 4763 h 9525"/>
                              <a:gd name="connsiteX54" fmla="*/ 2200 w 28575"/>
                              <a:gd name="connsiteY54" fmla="*/ 4763 h 9525"/>
                              <a:gd name="connsiteX55" fmla="*/ 2200 w 28575"/>
                              <a:gd name="connsiteY55" fmla="*/ 4763 h 9525"/>
                              <a:gd name="connsiteX56" fmla="*/ 3296 w 28575"/>
                              <a:gd name="connsiteY56" fmla="*/ 4763 h 9525"/>
                              <a:gd name="connsiteX57" fmla="*/ 3296 w 28575"/>
                              <a:gd name="connsiteY57" fmla="*/ 4763 h 9525"/>
                              <a:gd name="connsiteX58" fmla="*/ 3296 w 28575"/>
                              <a:gd name="connsiteY58" fmla="*/ 4763 h 9525"/>
                              <a:gd name="connsiteX59" fmla="*/ 3296 w 28575"/>
                              <a:gd name="connsiteY59" fmla="*/ 4763 h 9525"/>
                              <a:gd name="connsiteX60" fmla="*/ 3296 w 28575"/>
                              <a:gd name="connsiteY60" fmla="*/ 0 h 9525"/>
                              <a:gd name="connsiteX61" fmla="*/ 3296 w 28575"/>
                              <a:gd name="connsiteY61" fmla="*/ 0 h 9525"/>
                              <a:gd name="connsiteX62" fmla="*/ 3296 w 28575"/>
                              <a:gd name="connsiteY62" fmla="*/ 0 h 9525"/>
                              <a:gd name="connsiteX63" fmla="*/ 3296 w 28575"/>
                              <a:gd name="connsiteY63" fmla="*/ 0 h 9525"/>
                              <a:gd name="connsiteX64" fmla="*/ 3296 w 28575"/>
                              <a:gd name="connsiteY64" fmla="*/ 0 h 9525"/>
                              <a:gd name="connsiteX65" fmla="*/ 3296 w 28575"/>
                              <a:gd name="connsiteY65" fmla="*/ 0 h 9525"/>
                              <a:gd name="connsiteX66" fmla="*/ 3296 w 28575"/>
                              <a:gd name="connsiteY66" fmla="*/ 4763 h 9525"/>
                              <a:gd name="connsiteX67" fmla="*/ 3296 w 28575"/>
                              <a:gd name="connsiteY67" fmla="*/ 4763 h 9525"/>
                              <a:gd name="connsiteX68" fmla="*/ 3296 w 28575"/>
                              <a:gd name="connsiteY68" fmla="*/ 4763 h 9525"/>
                              <a:gd name="connsiteX69" fmla="*/ 3296 w 28575"/>
                              <a:gd name="connsiteY69" fmla="*/ 4763 h 9525"/>
                              <a:gd name="connsiteX70" fmla="*/ 3296 w 28575"/>
                              <a:gd name="connsiteY70" fmla="*/ 4763 h 9525"/>
                              <a:gd name="connsiteX71" fmla="*/ 3296 w 28575"/>
                              <a:gd name="connsiteY71" fmla="*/ 0 h 9525"/>
                              <a:gd name="connsiteX72" fmla="*/ 3296 w 28575"/>
                              <a:gd name="connsiteY72" fmla="*/ 0 h 9525"/>
                              <a:gd name="connsiteX73" fmla="*/ 3296 w 28575"/>
                              <a:gd name="connsiteY73" fmla="*/ 4763 h 9525"/>
                              <a:gd name="connsiteX74" fmla="*/ 4401 w 28575"/>
                              <a:gd name="connsiteY74" fmla="*/ 4763 h 9525"/>
                              <a:gd name="connsiteX75" fmla="*/ 4401 w 28575"/>
                              <a:gd name="connsiteY75" fmla="*/ 4763 h 9525"/>
                              <a:gd name="connsiteX76" fmla="*/ 4401 w 28575"/>
                              <a:gd name="connsiteY76" fmla="*/ 4763 h 9525"/>
                              <a:gd name="connsiteX77" fmla="*/ 4401 w 28575"/>
                              <a:gd name="connsiteY77" fmla="*/ 4763 h 9525"/>
                              <a:gd name="connsiteX78" fmla="*/ 4401 w 28575"/>
                              <a:gd name="connsiteY78" fmla="*/ 0 h 9525"/>
                              <a:gd name="connsiteX79" fmla="*/ 4401 w 28575"/>
                              <a:gd name="connsiteY79" fmla="*/ 0 h 9525"/>
                              <a:gd name="connsiteX80" fmla="*/ 4401 w 28575"/>
                              <a:gd name="connsiteY80" fmla="*/ 4763 h 9525"/>
                              <a:gd name="connsiteX81" fmla="*/ 4401 w 28575"/>
                              <a:gd name="connsiteY81" fmla="*/ 4763 h 9525"/>
                              <a:gd name="connsiteX82" fmla="*/ 4401 w 28575"/>
                              <a:gd name="connsiteY82" fmla="*/ 4763 h 9525"/>
                              <a:gd name="connsiteX83" fmla="*/ 4401 w 28575"/>
                              <a:gd name="connsiteY83" fmla="*/ 4763 h 9525"/>
                              <a:gd name="connsiteX84" fmla="*/ 4401 w 28575"/>
                              <a:gd name="connsiteY84" fmla="*/ 4763 h 9525"/>
                              <a:gd name="connsiteX85" fmla="*/ 4401 w 28575"/>
                              <a:gd name="connsiteY85" fmla="*/ 4763 h 9525"/>
                              <a:gd name="connsiteX86" fmla="*/ 4401 w 28575"/>
                              <a:gd name="connsiteY86" fmla="*/ 4763 h 9525"/>
                              <a:gd name="connsiteX87" fmla="*/ 4401 w 28575"/>
                              <a:gd name="connsiteY87" fmla="*/ 4763 h 9525"/>
                              <a:gd name="connsiteX88" fmla="*/ 4401 w 28575"/>
                              <a:gd name="connsiteY88" fmla="*/ 4763 h 9525"/>
                              <a:gd name="connsiteX89" fmla="*/ 4401 w 28575"/>
                              <a:gd name="connsiteY89" fmla="*/ 4763 h 9525"/>
                              <a:gd name="connsiteX90" fmla="*/ 4401 w 28575"/>
                              <a:gd name="connsiteY90" fmla="*/ 4763 h 9525"/>
                              <a:gd name="connsiteX91" fmla="*/ 4401 w 28575"/>
                              <a:gd name="connsiteY91" fmla="*/ 4763 h 9525"/>
                              <a:gd name="connsiteX92" fmla="*/ 5496 w 28575"/>
                              <a:gd name="connsiteY92" fmla="*/ 4763 h 9525"/>
                              <a:gd name="connsiteX93" fmla="*/ 5496 w 28575"/>
                              <a:gd name="connsiteY93" fmla="*/ 4763 h 9525"/>
                              <a:gd name="connsiteX94" fmla="*/ 5496 w 28575"/>
                              <a:gd name="connsiteY94" fmla="*/ 4763 h 9525"/>
                              <a:gd name="connsiteX95" fmla="*/ 5496 w 28575"/>
                              <a:gd name="connsiteY95" fmla="*/ 0 h 9525"/>
                              <a:gd name="connsiteX96" fmla="*/ 5496 w 28575"/>
                              <a:gd name="connsiteY96" fmla="*/ 4763 h 9525"/>
                              <a:gd name="connsiteX97" fmla="*/ 5496 w 28575"/>
                              <a:gd name="connsiteY97" fmla="*/ 4763 h 9525"/>
                              <a:gd name="connsiteX98" fmla="*/ 5496 w 28575"/>
                              <a:gd name="connsiteY98" fmla="*/ 4763 h 9525"/>
                              <a:gd name="connsiteX99" fmla="*/ 5496 w 28575"/>
                              <a:gd name="connsiteY99" fmla="*/ 4763 h 9525"/>
                              <a:gd name="connsiteX100" fmla="*/ 5496 w 28575"/>
                              <a:gd name="connsiteY100" fmla="*/ 4763 h 9525"/>
                              <a:gd name="connsiteX101" fmla="*/ 5496 w 28575"/>
                              <a:gd name="connsiteY101" fmla="*/ 4763 h 9525"/>
                              <a:gd name="connsiteX102" fmla="*/ 5496 w 28575"/>
                              <a:gd name="connsiteY102" fmla="*/ 4763 h 9525"/>
                              <a:gd name="connsiteX103" fmla="*/ 5496 w 28575"/>
                              <a:gd name="connsiteY103" fmla="*/ 4763 h 9525"/>
                              <a:gd name="connsiteX104" fmla="*/ 5496 w 28575"/>
                              <a:gd name="connsiteY104" fmla="*/ 4763 h 9525"/>
                              <a:gd name="connsiteX105" fmla="*/ 5496 w 28575"/>
                              <a:gd name="connsiteY105" fmla="*/ 4763 h 9525"/>
                              <a:gd name="connsiteX106" fmla="*/ 5496 w 28575"/>
                              <a:gd name="connsiteY106" fmla="*/ 4763 h 9525"/>
                              <a:gd name="connsiteX107" fmla="*/ 5496 w 28575"/>
                              <a:gd name="connsiteY107" fmla="*/ 4763 h 9525"/>
                              <a:gd name="connsiteX108" fmla="*/ 5496 w 28575"/>
                              <a:gd name="connsiteY108" fmla="*/ 4763 h 9525"/>
                              <a:gd name="connsiteX109" fmla="*/ 5496 w 28575"/>
                              <a:gd name="connsiteY109" fmla="*/ 4763 h 9525"/>
                              <a:gd name="connsiteX110" fmla="*/ 6591 w 28575"/>
                              <a:gd name="connsiteY110" fmla="*/ 4763 h 9525"/>
                              <a:gd name="connsiteX111" fmla="*/ 6591 w 28575"/>
                              <a:gd name="connsiteY111" fmla="*/ 4763 h 9525"/>
                              <a:gd name="connsiteX112" fmla="*/ 6591 w 28575"/>
                              <a:gd name="connsiteY112" fmla="*/ 4763 h 9525"/>
                              <a:gd name="connsiteX113" fmla="*/ 6591 w 28575"/>
                              <a:gd name="connsiteY113" fmla="*/ 4763 h 9525"/>
                              <a:gd name="connsiteX114" fmla="*/ 6591 w 28575"/>
                              <a:gd name="connsiteY114" fmla="*/ 4763 h 9525"/>
                              <a:gd name="connsiteX115" fmla="*/ 6591 w 28575"/>
                              <a:gd name="connsiteY115" fmla="*/ 4763 h 9525"/>
                              <a:gd name="connsiteX116" fmla="*/ 6591 w 28575"/>
                              <a:gd name="connsiteY116" fmla="*/ 0 h 9525"/>
                              <a:gd name="connsiteX117" fmla="*/ 6591 w 28575"/>
                              <a:gd name="connsiteY117" fmla="*/ 0 h 9525"/>
                              <a:gd name="connsiteX118" fmla="*/ 6591 w 28575"/>
                              <a:gd name="connsiteY118" fmla="*/ 0 h 9525"/>
                              <a:gd name="connsiteX119" fmla="*/ 6591 w 28575"/>
                              <a:gd name="connsiteY119" fmla="*/ 0 h 9525"/>
                              <a:gd name="connsiteX120" fmla="*/ 6591 w 28575"/>
                              <a:gd name="connsiteY120" fmla="*/ 4763 h 9525"/>
                              <a:gd name="connsiteX121" fmla="*/ 6591 w 28575"/>
                              <a:gd name="connsiteY121" fmla="*/ 4763 h 9525"/>
                              <a:gd name="connsiteX122" fmla="*/ 6591 w 28575"/>
                              <a:gd name="connsiteY122" fmla="*/ 4763 h 9525"/>
                              <a:gd name="connsiteX123" fmla="*/ 6591 w 28575"/>
                              <a:gd name="connsiteY123" fmla="*/ 4763 h 9525"/>
                              <a:gd name="connsiteX124" fmla="*/ 6591 w 28575"/>
                              <a:gd name="connsiteY124" fmla="*/ 4763 h 9525"/>
                              <a:gd name="connsiteX125" fmla="*/ 6591 w 28575"/>
                              <a:gd name="connsiteY125" fmla="*/ 4763 h 9525"/>
                              <a:gd name="connsiteX126" fmla="*/ 6591 w 28575"/>
                              <a:gd name="connsiteY126" fmla="*/ 0 h 9525"/>
                              <a:gd name="connsiteX127" fmla="*/ 6591 w 28575"/>
                              <a:gd name="connsiteY127" fmla="*/ 0 h 9525"/>
                              <a:gd name="connsiteX128" fmla="*/ 6591 w 28575"/>
                              <a:gd name="connsiteY128" fmla="*/ 0 h 9525"/>
                              <a:gd name="connsiteX129" fmla="*/ 6591 w 28575"/>
                              <a:gd name="connsiteY129" fmla="*/ 0 h 9525"/>
                              <a:gd name="connsiteX130" fmla="*/ 7696 w 28575"/>
                              <a:gd name="connsiteY130" fmla="*/ 4763 h 9525"/>
                              <a:gd name="connsiteX131" fmla="*/ 7696 w 28575"/>
                              <a:gd name="connsiteY131" fmla="*/ 4763 h 9525"/>
                              <a:gd name="connsiteX132" fmla="*/ 7696 w 28575"/>
                              <a:gd name="connsiteY132" fmla="*/ 4763 h 9525"/>
                              <a:gd name="connsiteX133" fmla="*/ 7696 w 28575"/>
                              <a:gd name="connsiteY133" fmla="*/ 4763 h 9525"/>
                              <a:gd name="connsiteX134" fmla="*/ 7696 w 28575"/>
                              <a:gd name="connsiteY134" fmla="*/ 4763 h 9525"/>
                              <a:gd name="connsiteX135" fmla="*/ 7696 w 28575"/>
                              <a:gd name="connsiteY135" fmla="*/ 4763 h 9525"/>
                              <a:gd name="connsiteX136" fmla="*/ 7696 w 28575"/>
                              <a:gd name="connsiteY136" fmla="*/ 4763 h 9525"/>
                              <a:gd name="connsiteX137" fmla="*/ 7696 w 28575"/>
                              <a:gd name="connsiteY137" fmla="*/ 4763 h 9525"/>
                              <a:gd name="connsiteX138" fmla="*/ 7696 w 28575"/>
                              <a:gd name="connsiteY138" fmla="*/ 4763 h 9525"/>
                              <a:gd name="connsiteX139" fmla="*/ 7696 w 28575"/>
                              <a:gd name="connsiteY139" fmla="*/ 4763 h 9525"/>
                              <a:gd name="connsiteX140" fmla="*/ 7696 w 28575"/>
                              <a:gd name="connsiteY140" fmla="*/ 4763 h 9525"/>
                              <a:gd name="connsiteX141" fmla="*/ 7696 w 28575"/>
                              <a:gd name="connsiteY141" fmla="*/ 4763 h 9525"/>
                              <a:gd name="connsiteX142" fmla="*/ 7696 w 28575"/>
                              <a:gd name="connsiteY142" fmla="*/ 4763 h 9525"/>
                              <a:gd name="connsiteX143" fmla="*/ 7696 w 28575"/>
                              <a:gd name="connsiteY143" fmla="*/ 4763 h 9525"/>
                              <a:gd name="connsiteX144" fmla="*/ 7696 w 28575"/>
                              <a:gd name="connsiteY144" fmla="*/ 4763 h 9525"/>
                              <a:gd name="connsiteX145" fmla="*/ 7696 w 28575"/>
                              <a:gd name="connsiteY145" fmla="*/ 4763 h 9525"/>
                              <a:gd name="connsiteX146" fmla="*/ 7696 w 28575"/>
                              <a:gd name="connsiteY146" fmla="*/ 4763 h 9525"/>
                              <a:gd name="connsiteX147" fmla="*/ 7696 w 28575"/>
                              <a:gd name="connsiteY147" fmla="*/ 4763 h 9525"/>
                              <a:gd name="connsiteX148" fmla="*/ 8792 w 28575"/>
                              <a:gd name="connsiteY148" fmla="*/ 4763 h 9525"/>
                              <a:gd name="connsiteX149" fmla="*/ 8792 w 28575"/>
                              <a:gd name="connsiteY149" fmla="*/ 4763 h 9525"/>
                              <a:gd name="connsiteX150" fmla="*/ 8792 w 28575"/>
                              <a:gd name="connsiteY150" fmla="*/ 4763 h 9525"/>
                              <a:gd name="connsiteX151" fmla="*/ 8792 w 28575"/>
                              <a:gd name="connsiteY151" fmla="*/ 4763 h 9525"/>
                              <a:gd name="connsiteX152" fmla="*/ 8792 w 28575"/>
                              <a:gd name="connsiteY152" fmla="*/ 4763 h 9525"/>
                              <a:gd name="connsiteX153" fmla="*/ 8792 w 28575"/>
                              <a:gd name="connsiteY153" fmla="*/ 4763 h 9525"/>
                              <a:gd name="connsiteX154" fmla="*/ 8792 w 28575"/>
                              <a:gd name="connsiteY154" fmla="*/ 4763 h 9525"/>
                              <a:gd name="connsiteX155" fmla="*/ 8792 w 28575"/>
                              <a:gd name="connsiteY155" fmla="*/ 4763 h 9525"/>
                              <a:gd name="connsiteX156" fmla="*/ 8792 w 28575"/>
                              <a:gd name="connsiteY156" fmla="*/ 4763 h 9525"/>
                              <a:gd name="connsiteX157" fmla="*/ 8792 w 28575"/>
                              <a:gd name="connsiteY157" fmla="*/ 4763 h 9525"/>
                              <a:gd name="connsiteX158" fmla="*/ 8792 w 28575"/>
                              <a:gd name="connsiteY158" fmla="*/ 4763 h 9525"/>
                              <a:gd name="connsiteX159" fmla="*/ 8792 w 28575"/>
                              <a:gd name="connsiteY159" fmla="*/ 4763 h 9525"/>
                              <a:gd name="connsiteX160" fmla="*/ 8792 w 28575"/>
                              <a:gd name="connsiteY160" fmla="*/ 4763 h 9525"/>
                              <a:gd name="connsiteX161" fmla="*/ 8792 w 28575"/>
                              <a:gd name="connsiteY161" fmla="*/ 4763 h 9525"/>
                              <a:gd name="connsiteX162" fmla="*/ 8792 w 28575"/>
                              <a:gd name="connsiteY162" fmla="*/ 4763 h 9525"/>
                              <a:gd name="connsiteX163" fmla="*/ 8792 w 28575"/>
                              <a:gd name="connsiteY163" fmla="*/ 4763 h 9525"/>
                              <a:gd name="connsiteX164" fmla="*/ 8792 w 28575"/>
                              <a:gd name="connsiteY164" fmla="*/ 4763 h 9525"/>
                              <a:gd name="connsiteX165" fmla="*/ 8792 w 28575"/>
                              <a:gd name="connsiteY165" fmla="*/ 0 h 9525"/>
                              <a:gd name="connsiteX166" fmla="*/ 9887 w 28575"/>
                              <a:gd name="connsiteY166" fmla="*/ 0 h 9525"/>
                              <a:gd name="connsiteX167" fmla="*/ 9887 w 28575"/>
                              <a:gd name="connsiteY167" fmla="*/ 0 h 9525"/>
                              <a:gd name="connsiteX168" fmla="*/ 9887 w 28575"/>
                              <a:gd name="connsiteY168" fmla="*/ 4763 h 9525"/>
                              <a:gd name="connsiteX169" fmla="*/ 9887 w 28575"/>
                              <a:gd name="connsiteY169" fmla="*/ 4763 h 9525"/>
                              <a:gd name="connsiteX170" fmla="*/ 9887 w 28575"/>
                              <a:gd name="connsiteY170" fmla="*/ 4763 h 9525"/>
                              <a:gd name="connsiteX171" fmla="*/ 9887 w 28575"/>
                              <a:gd name="connsiteY171" fmla="*/ 4763 h 9525"/>
                              <a:gd name="connsiteX172" fmla="*/ 9887 w 28575"/>
                              <a:gd name="connsiteY172" fmla="*/ 4763 h 9525"/>
                              <a:gd name="connsiteX173" fmla="*/ 9887 w 28575"/>
                              <a:gd name="connsiteY173" fmla="*/ 4763 h 9525"/>
                              <a:gd name="connsiteX174" fmla="*/ 9887 w 28575"/>
                              <a:gd name="connsiteY174" fmla="*/ 4763 h 9525"/>
                              <a:gd name="connsiteX175" fmla="*/ 9887 w 28575"/>
                              <a:gd name="connsiteY175" fmla="*/ 4763 h 9525"/>
                              <a:gd name="connsiteX176" fmla="*/ 9887 w 28575"/>
                              <a:gd name="connsiteY176" fmla="*/ 4763 h 9525"/>
                              <a:gd name="connsiteX177" fmla="*/ 9887 w 28575"/>
                              <a:gd name="connsiteY177" fmla="*/ 4763 h 9525"/>
                              <a:gd name="connsiteX178" fmla="*/ 9887 w 28575"/>
                              <a:gd name="connsiteY178" fmla="*/ 4763 h 9525"/>
                              <a:gd name="connsiteX179" fmla="*/ 9887 w 28575"/>
                              <a:gd name="connsiteY179" fmla="*/ 4763 h 9525"/>
                              <a:gd name="connsiteX180" fmla="*/ 9887 w 28575"/>
                              <a:gd name="connsiteY180" fmla="*/ 4763 h 9525"/>
                              <a:gd name="connsiteX181" fmla="*/ 9887 w 28575"/>
                              <a:gd name="connsiteY181" fmla="*/ 4763 h 9525"/>
                              <a:gd name="connsiteX182" fmla="*/ 9887 w 28575"/>
                              <a:gd name="connsiteY182" fmla="*/ 4763 h 9525"/>
                              <a:gd name="connsiteX183" fmla="*/ 9887 w 28575"/>
                              <a:gd name="connsiteY183" fmla="*/ 4763 h 9525"/>
                              <a:gd name="connsiteX184" fmla="*/ 10992 w 28575"/>
                              <a:gd name="connsiteY184" fmla="*/ 4763 h 9525"/>
                              <a:gd name="connsiteX185" fmla="*/ 10992 w 28575"/>
                              <a:gd name="connsiteY185" fmla="*/ 4763 h 9525"/>
                              <a:gd name="connsiteX186" fmla="*/ 10992 w 28575"/>
                              <a:gd name="connsiteY186" fmla="*/ 4763 h 9525"/>
                              <a:gd name="connsiteX187" fmla="*/ 10992 w 28575"/>
                              <a:gd name="connsiteY187" fmla="*/ 4763 h 9525"/>
                              <a:gd name="connsiteX188" fmla="*/ 10992 w 28575"/>
                              <a:gd name="connsiteY188" fmla="*/ 4763 h 9525"/>
                              <a:gd name="connsiteX189" fmla="*/ 10992 w 28575"/>
                              <a:gd name="connsiteY189" fmla="*/ 4763 h 9525"/>
                              <a:gd name="connsiteX190" fmla="*/ 10992 w 28575"/>
                              <a:gd name="connsiteY190" fmla="*/ 4763 h 9525"/>
                              <a:gd name="connsiteX191" fmla="*/ 10992 w 28575"/>
                              <a:gd name="connsiteY191" fmla="*/ 0 h 9525"/>
                              <a:gd name="connsiteX192" fmla="*/ 10992 w 28575"/>
                              <a:gd name="connsiteY192" fmla="*/ 0 h 9525"/>
                              <a:gd name="connsiteX193" fmla="*/ 10992 w 28575"/>
                              <a:gd name="connsiteY193" fmla="*/ 0 h 9525"/>
                              <a:gd name="connsiteX194" fmla="*/ 10992 w 28575"/>
                              <a:gd name="connsiteY194" fmla="*/ 4763 h 9525"/>
                              <a:gd name="connsiteX195" fmla="*/ 10992 w 28575"/>
                              <a:gd name="connsiteY195" fmla="*/ 4763 h 9525"/>
                              <a:gd name="connsiteX196" fmla="*/ 10992 w 28575"/>
                              <a:gd name="connsiteY196" fmla="*/ 4763 h 9525"/>
                              <a:gd name="connsiteX197" fmla="*/ 10992 w 28575"/>
                              <a:gd name="connsiteY197" fmla="*/ 4763 h 9525"/>
                              <a:gd name="connsiteX198" fmla="*/ 10992 w 28575"/>
                              <a:gd name="connsiteY198" fmla="*/ 0 h 9525"/>
                              <a:gd name="connsiteX199" fmla="*/ 10992 w 28575"/>
                              <a:gd name="connsiteY199" fmla="*/ 4763 h 9525"/>
                              <a:gd name="connsiteX200" fmla="*/ 10992 w 28575"/>
                              <a:gd name="connsiteY200" fmla="*/ 4763 h 9525"/>
                              <a:gd name="connsiteX201" fmla="*/ 10992 w 28575"/>
                              <a:gd name="connsiteY201" fmla="*/ 4763 h 9525"/>
                              <a:gd name="connsiteX202" fmla="*/ 10992 w 28575"/>
                              <a:gd name="connsiteY202" fmla="*/ 4763 h 9525"/>
                              <a:gd name="connsiteX203" fmla="*/ 10992 w 28575"/>
                              <a:gd name="connsiteY203" fmla="*/ 4763 h 9525"/>
                              <a:gd name="connsiteX204" fmla="*/ 12087 w 28575"/>
                              <a:gd name="connsiteY204" fmla="*/ 4763 h 9525"/>
                              <a:gd name="connsiteX205" fmla="*/ 12087 w 28575"/>
                              <a:gd name="connsiteY205" fmla="*/ 4763 h 9525"/>
                              <a:gd name="connsiteX206" fmla="*/ 12087 w 28575"/>
                              <a:gd name="connsiteY206" fmla="*/ 4763 h 9525"/>
                              <a:gd name="connsiteX207" fmla="*/ 12087 w 28575"/>
                              <a:gd name="connsiteY207" fmla="*/ 4763 h 9525"/>
                              <a:gd name="connsiteX208" fmla="*/ 12087 w 28575"/>
                              <a:gd name="connsiteY208" fmla="*/ 4763 h 9525"/>
                              <a:gd name="connsiteX209" fmla="*/ 12087 w 28575"/>
                              <a:gd name="connsiteY209" fmla="*/ 4763 h 9525"/>
                              <a:gd name="connsiteX210" fmla="*/ 12087 w 28575"/>
                              <a:gd name="connsiteY210" fmla="*/ 4763 h 9525"/>
                              <a:gd name="connsiteX211" fmla="*/ 12087 w 28575"/>
                              <a:gd name="connsiteY211" fmla="*/ 0 h 9525"/>
                              <a:gd name="connsiteX212" fmla="*/ 12087 w 28575"/>
                              <a:gd name="connsiteY212" fmla="*/ 4763 h 9525"/>
                              <a:gd name="connsiteX213" fmla="*/ 12087 w 28575"/>
                              <a:gd name="connsiteY213" fmla="*/ 0 h 9525"/>
                              <a:gd name="connsiteX214" fmla="*/ 12087 w 28575"/>
                              <a:gd name="connsiteY214" fmla="*/ 4763 h 9525"/>
                              <a:gd name="connsiteX215" fmla="*/ 12087 w 28575"/>
                              <a:gd name="connsiteY215" fmla="*/ 4763 h 9525"/>
                              <a:gd name="connsiteX216" fmla="*/ 12087 w 28575"/>
                              <a:gd name="connsiteY216" fmla="*/ 4763 h 9525"/>
                              <a:gd name="connsiteX217" fmla="*/ 12087 w 28575"/>
                              <a:gd name="connsiteY217" fmla="*/ 4763 h 9525"/>
                              <a:gd name="connsiteX218" fmla="*/ 12087 w 28575"/>
                              <a:gd name="connsiteY218" fmla="*/ 4763 h 9525"/>
                              <a:gd name="connsiteX219" fmla="*/ 12087 w 28575"/>
                              <a:gd name="connsiteY219" fmla="*/ 4763 h 9525"/>
                              <a:gd name="connsiteX220" fmla="*/ 12087 w 28575"/>
                              <a:gd name="connsiteY220" fmla="*/ 4763 h 9525"/>
                              <a:gd name="connsiteX221" fmla="*/ 12087 w 28575"/>
                              <a:gd name="connsiteY221" fmla="*/ 4763 h 9525"/>
                              <a:gd name="connsiteX222" fmla="*/ 13192 w 28575"/>
                              <a:gd name="connsiteY222" fmla="*/ 4763 h 9525"/>
                              <a:gd name="connsiteX223" fmla="*/ 13192 w 28575"/>
                              <a:gd name="connsiteY223" fmla="*/ 4763 h 9525"/>
                              <a:gd name="connsiteX224" fmla="*/ 13192 w 28575"/>
                              <a:gd name="connsiteY224" fmla="*/ 4763 h 9525"/>
                              <a:gd name="connsiteX225" fmla="*/ 13192 w 28575"/>
                              <a:gd name="connsiteY225" fmla="*/ 4763 h 9525"/>
                              <a:gd name="connsiteX226" fmla="*/ 13192 w 28575"/>
                              <a:gd name="connsiteY226" fmla="*/ 4763 h 9525"/>
                              <a:gd name="connsiteX227" fmla="*/ 13192 w 28575"/>
                              <a:gd name="connsiteY227" fmla="*/ 4763 h 9525"/>
                              <a:gd name="connsiteX228" fmla="*/ 13192 w 28575"/>
                              <a:gd name="connsiteY228" fmla="*/ 9525 h 9525"/>
                              <a:gd name="connsiteX229" fmla="*/ 13192 w 28575"/>
                              <a:gd name="connsiteY229" fmla="*/ 9525 h 9525"/>
                              <a:gd name="connsiteX230" fmla="*/ 13192 w 28575"/>
                              <a:gd name="connsiteY230" fmla="*/ 4763 h 9525"/>
                              <a:gd name="connsiteX231" fmla="*/ 13192 w 28575"/>
                              <a:gd name="connsiteY231" fmla="*/ 4763 h 9525"/>
                              <a:gd name="connsiteX232" fmla="*/ 13192 w 28575"/>
                              <a:gd name="connsiteY232" fmla="*/ 4763 h 9525"/>
                              <a:gd name="connsiteX233" fmla="*/ 13192 w 28575"/>
                              <a:gd name="connsiteY233" fmla="*/ 0 h 9525"/>
                              <a:gd name="connsiteX234" fmla="*/ 13192 w 28575"/>
                              <a:gd name="connsiteY234" fmla="*/ 4763 h 9525"/>
                              <a:gd name="connsiteX235" fmla="*/ 13192 w 28575"/>
                              <a:gd name="connsiteY235" fmla="*/ 4763 h 9525"/>
                              <a:gd name="connsiteX236" fmla="*/ 13192 w 28575"/>
                              <a:gd name="connsiteY236" fmla="*/ 4763 h 9525"/>
                              <a:gd name="connsiteX237" fmla="*/ 13192 w 28575"/>
                              <a:gd name="connsiteY237" fmla="*/ 4763 h 9525"/>
                              <a:gd name="connsiteX238" fmla="*/ 13192 w 28575"/>
                              <a:gd name="connsiteY238" fmla="*/ 4763 h 9525"/>
                              <a:gd name="connsiteX239" fmla="*/ 13192 w 28575"/>
                              <a:gd name="connsiteY239" fmla="*/ 4763 h 9525"/>
                              <a:gd name="connsiteX240" fmla="*/ 14288 w 28575"/>
                              <a:gd name="connsiteY240" fmla="*/ 4763 h 9525"/>
                              <a:gd name="connsiteX241" fmla="*/ 14288 w 28575"/>
                              <a:gd name="connsiteY241" fmla="*/ 4763 h 9525"/>
                              <a:gd name="connsiteX242" fmla="*/ 14288 w 28575"/>
                              <a:gd name="connsiteY242" fmla="*/ 4763 h 9525"/>
                              <a:gd name="connsiteX243" fmla="*/ 14288 w 28575"/>
                              <a:gd name="connsiteY243" fmla="*/ 4763 h 9525"/>
                              <a:gd name="connsiteX244" fmla="*/ 14288 w 28575"/>
                              <a:gd name="connsiteY244" fmla="*/ 4763 h 9525"/>
                              <a:gd name="connsiteX245" fmla="*/ 14288 w 28575"/>
                              <a:gd name="connsiteY245" fmla="*/ 4763 h 9525"/>
                              <a:gd name="connsiteX246" fmla="*/ 14288 w 28575"/>
                              <a:gd name="connsiteY246" fmla="*/ 0 h 9525"/>
                              <a:gd name="connsiteX247" fmla="*/ 14288 w 28575"/>
                              <a:gd name="connsiteY247" fmla="*/ 0 h 9525"/>
                              <a:gd name="connsiteX248" fmla="*/ 14288 w 28575"/>
                              <a:gd name="connsiteY248" fmla="*/ 0 h 9525"/>
                              <a:gd name="connsiteX249" fmla="*/ 14288 w 28575"/>
                              <a:gd name="connsiteY249" fmla="*/ 4763 h 9525"/>
                              <a:gd name="connsiteX250" fmla="*/ 14288 w 28575"/>
                              <a:gd name="connsiteY250" fmla="*/ 4763 h 9525"/>
                              <a:gd name="connsiteX251" fmla="*/ 14288 w 28575"/>
                              <a:gd name="connsiteY251" fmla="*/ 4763 h 9525"/>
                              <a:gd name="connsiteX252" fmla="*/ 14288 w 28575"/>
                              <a:gd name="connsiteY252" fmla="*/ 4763 h 9525"/>
                              <a:gd name="connsiteX253" fmla="*/ 14288 w 28575"/>
                              <a:gd name="connsiteY253" fmla="*/ 4763 h 9525"/>
                              <a:gd name="connsiteX254" fmla="*/ 14288 w 28575"/>
                              <a:gd name="connsiteY254" fmla="*/ 4763 h 9525"/>
                              <a:gd name="connsiteX255" fmla="*/ 14288 w 28575"/>
                              <a:gd name="connsiteY255" fmla="*/ 4763 h 9525"/>
                              <a:gd name="connsiteX256" fmla="*/ 14288 w 28575"/>
                              <a:gd name="connsiteY256" fmla="*/ 4763 h 9525"/>
                              <a:gd name="connsiteX257" fmla="*/ 14288 w 28575"/>
                              <a:gd name="connsiteY257" fmla="*/ 4763 h 9525"/>
                              <a:gd name="connsiteX258" fmla="*/ 14288 w 28575"/>
                              <a:gd name="connsiteY258" fmla="*/ 4763 h 9525"/>
                              <a:gd name="connsiteX259" fmla="*/ 14288 w 28575"/>
                              <a:gd name="connsiteY259" fmla="*/ 4763 h 9525"/>
                              <a:gd name="connsiteX260" fmla="*/ 14288 w 28575"/>
                              <a:gd name="connsiteY260" fmla="*/ 4763 h 9525"/>
                              <a:gd name="connsiteX261" fmla="*/ 14288 w 28575"/>
                              <a:gd name="connsiteY261" fmla="*/ 4763 h 9525"/>
                              <a:gd name="connsiteX262" fmla="*/ 14288 w 28575"/>
                              <a:gd name="connsiteY262" fmla="*/ 4763 h 9525"/>
                              <a:gd name="connsiteX263" fmla="*/ 14288 w 28575"/>
                              <a:gd name="connsiteY263" fmla="*/ 4763 h 9525"/>
                              <a:gd name="connsiteX264" fmla="*/ 14288 w 28575"/>
                              <a:gd name="connsiteY264" fmla="*/ 4763 h 9525"/>
                              <a:gd name="connsiteX265" fmla="*/ 14288 w 28575"/>
                              <a:gd name="connsiteY265" fmla="*/ 0 h 9525"/>
                              <a:gd name="connsiteX266" fmla="*/ 15383 w 28575"/>
                              <a:gd name="connsiteY266" fmla="*/ 0 h 9525"/>
                              <a:gd name="connsiteX267" fmla="*/ 15383 w 28575"/>
                              <a:gd name="connsiteY267" fmla="*/ 0 h 9525"/>
                              <a:gd name="connsiteX268" fmla="*/ 15383 w 28575"/>
                              <a:gd name="connsiteY268" fmla="*/ 0 h 9525"/>
                              <a:gd name="connsiteX269" fmla="*/ 15383 w 28575"/>
                              <a:gd name="connsiteY269" fmla="*/ 0 h 9525"/>
                              <a:gd name="connsiteX270" fmla="*/ 15383 w 28575"/>
                              <a:gd name="connsiteY270" fmla="*/ 0 h 9525"/>
                              <a:gd name="connsiteX271" fmla="*/ 15383 w 28575"/>
                              <a:gd name="connsiteY271" fmla="*/ 4763 h 9525"/>
                              <a:gd name="connsiteX272" fmla="*/ 15383 w 28575"/>
                              <a:gd name="connsiteY272" fmla="*/ 4763 h 9525"/>
                              <a:gd name="connsiteX273" fmla="*/ 15383 w 28575"/>
                              <a:gd name="connsiteY273" fmla="*/ 4763 h 9525"/>
                              <a:gd name="connsiteX274" fmla="*/ 15383 w 28575"/>
                              <a:gd name="connsiteY274" fmla="*/ 4763 h 9525"/>
                              <a:gd name="connsiteX275" fmla="*/ 15383 w 28575"/>
                              <a:gd name="connsiteY275" fmla="*/ 4763 h 9525"/>
                              <a:gd name="connsiteX276" fmla="*/ 15383 w 28575"/>
                              <a:gd name="connsiteY276" fmla="*/ 4763 h 9525"/>
                              <a:gd name="connsiteX277" fmla="*/ 15383 w 28575"/>
                              <a:gd name="connsiteY277" fmla="*/ 0 h 9525"/>
                              <a:gd name="connsiteX278" fmla="*/ 15383 w 28575"/>
                              <a:gd name="connsiteY278" fmla="*/ 0 h 9525"/>
                              <a:gd name="connsiteX279" fmla="*/ 15383 w 28575"/>
                              <a:gd name="connsiteY279" fmla="*/ 0 h 9525"/>
                              <a:gd name="connsiteX280" fmla="*/ 15383 w 28575"/>
                              <a:gd name="connsiteY280" fmla="*/ 0 h 9525"/>
                              <a:gd name="connsiteX281" fmla="*/ 15383 w 28575"/>
                              <a:gd name="connsiteY281" fmla="*/ 4763 h 9525"/>
                              <a:gd name="connsiteX282" fmla="*/ 15383 w 28575"/>
                              <a:gd name="connsiteY282" fmla="*/ 0 h 9525"/>
                              <a:gd name="connsiteX283" fmla="*/ 15383 w 28575"/>
                              <a:gd name="connsiteY283" fmla="*/ 0 h 9525"/>
                              <a:gd name="connsiteX284" fmla="*/ 16488 w 28575"/>
                              <a:gd name="connsiteY284" fmla="*/ 4763 h 9525"/>
                              <a:gd name="connsiteX285" fmla="*/ 16488 w 28575"/>
                              <a:gd name="connsiteY285" fmla="*/ 4763 h 9525"/>
                              <a:gd name="connsiteX286" fmla="*/ 16488 w 28575"/>
                              <a:gd name="connsiteY286" fmla="*/ 4763 h 9525"/>
                              <a:gd name="connsiteX287" fmla="*/ 16488 w 28575"/>
                              <a:gd name="connsiteY287" fmla="*/ 4763 h 9525"/>
                              <a:gd name="connsiteX288" fmla="*/ 16488 w 28575"/>
                              <a:gd name="connsiteY288" fmla="*/ 4763 h 9525"/>
                              <a:gd name="connsiteX289" fmla="*/ 16488 w 28575"/>
                              <a:gd name="connsiteY289" fmla="*/ 4763 h 9525"/>
                              <a:gd name="connsiteX290" fmla="*/ 16488 w 28575"/>
                              <a:gd name="connsiteY290" fmla="*/ 9525 h 9525"/>
                              <a:gd name="connsiteX291" fmla="*/ 16488 w 28575"/>
                              <a:gd name="connsiteY291" fmla="*/ 4763 h 9525"/>
                              <a:gd name="connsiteX292" fmla="*/ 16488 w 28575"/>
                              <a:gd name="connsiteY292" fmla="*/ 4763 h 9525"/>
                              <a:gd name="connsiteX293" fmla="*/ 16488 w 28575"/>
                              <a:gd name="connsiteY293" fmla="*/ 4763 h 9525"/>
                              <a:gd name="connsiteX294" fmla="*/ 16488 w 28575"/>
                              <a:gd name="connsiteY294" fmla="*/ 0 h 9525"/>
                              <a:gd name="connsiteX295" fmla="*/ 16488 w 28575"/>
                              <a:gd name="connsiteY295" fmla="*/ 4763 h 9525"/>
                              <a:gd name="connsiteX296" fmla="*/ 16488 w 28575"/>
                              <a:gd name="connsiteY296" fmla="*/ 4763 h 9525"/>
                              <a:gd name="connsiteX297" fmla="*/ 16488 w 28575"/>
                              <a:gd name="connsiteY297" fmla="*/ 4763 h 9525"/>
                              <a:gd name="connsiteX298" fmla="*/ 16488 w 28575"/>
                              <a:gd name="connsiteY298" fmla="*/ 4763 h 9525"/>
                              <a:gd name="connsiteX299" fmla="*/ 16488 w 28575"/>
                              <a:gd name="connsiteY299" fmla="*/ 4763 h 9525"/>
                              <a:gd name="connsiteX300" fmla="*/ 16488 w 28575"/>
                              <a:gd name="connsiteY300" fmla="*/ 4763 h 9525"/>
                              <a:gd name="connsiteX301" fmla="*/ 16488 w 28575"/>
                              <a:gd name="connsiteY301" fmla="*/ 4763 h 9525"/>
                              <a:gd name="connsiteX302" fmla="*/ 17583 w 28575"/>
                              <a:gd name="connsiteY302" fmla="*/ 4763 h 9525"/>
                              <a:gd name="connsiteX303" fmla="*/ 17583 w 28575"/>
                              <a:gd name="connsiteY303" fmla="*/ 0 h 9525"/>
                              <a:gd name="connsiteX304" fmla="*/ 17583 w 28575"/>
                              <a:gd name="connsiteY304" fmla="*/ 4763 h 9525"/>
                              <a:gd name="connsiteX305" fmla="*/ 17583 w 28575"/>
                              <a:gd name="connsiteY305" fmla="*/ 4763 h 9525"/>
                              <a:gd name="connsiteX306" fmla="*/ 17583 w 28575"/>
                              <a:gd name="connsiteY306" fmla="*/ 4763 h 9525"/>
                              <a:gd name="connsiteX307" fmla="*/ 17583 w 28575"/>
                              <a:gd name="connsiteY307" fmla="*/ 4763 h 9525"/>
                              <a:gd name="connsiteX308" fmla="*/ 17583 w 28575"/>
                              <a:gd name="connsiteY308" fmla="*/ 4763 h 9525"/>
                              <a:gd name="connsiteX309" fmla="*/ 17583 w 28575"/>
                              <a:gd name="connsiteY309" fmla="*/ 4763 h 9525"/>
                              <a:gd name="connsiteX310" fmla="*/ 17583 w 28575"/>
                              <a:gd name="connsiteY310" fmla="*/ 4763 h 9525"/>
                              <a:gd name="connsiteX311" fmla="*/ 17583 w 28575"/>
                              <a:gd name="connsiteY311" fmla="*/ 4763 h 9525"/>
                              <a:gd name="connsiteX312" fmla="*/ 17583 w 28575"/>
                              <a:gd name="connsiteY312" fmla="*/ 4763 h 9525"/>
                              <a:gd name="connsiteX313" fmla="*/ 17583 w 28575"/>
                              <a:gd name="connsiteY313" fmla="*/ 4763 h 9525"/>
                              <a:gd name="connsiteX314" fmla="*/ 17583 w 28575"/>
                              <a:gd name="connsiteY314" fmla="*/ 4763 h 9525"/>
                              <a:gd name="connsiteX315" fmla="*/ 17583 w 28575"/>
                              <a:gd name="connsiteY315" fmla="*/ 4763 h 9525"/>
                              <a:gd name="connsiteX316" fmla="*/ 17583 w 28575"/>
                              <a:gd name="connsiteY316" fmla="*/ 4763 h 9525"/>
                              <a:gd name="connsiteX317" fmla="*/ 17583 w 28575"/>
                              <a:gd name="connsiteY317" fmla="*/ 4763 h 9525"/>
                              <a:gd name="connsiteX318" fmla="*/ 17583 w 28575"/>
                              <a:gd name="connsiteY318" fmla="*/ 4763 h 9525"/>
                              <a:gd name="connsiteX319" fmla="*/ 17583 w 28575"/>
                              <a:gd name="connsiteY319" fmla="*/ 4763 h 9525"/>
                              <a:gd name="connsiteX320" fmla="*/ 18688 w 28575"/>
                              <a:gd name="connsiteY320" fmla="*/ 0 h 9525"/>
                              <a:gd name="connsiteX321" fmla="*/ 18688 w 28575"/>
                              <a:gd name="connsiteY321" fmla="*/ 0 h 9525"/>
                              <a:gd name="connsiteX322" fmla="*/ 18688 w 28575"/>
                              <a:gd name="connsiteY322" fmla="*/ 4763 h 9525"/>
                              <a:gd name="connsiteX323" fmla="*/ 18688 w 28575"/>
                              <a:gd name="connsiteY323" fmla="*/ 0 h 9525"/>
                              <a:gd name="connsiteX324" fmla="*/ 18688 w 28575"/>
                              <a:gd name="connsiteY324" fmla="*/ 0 h 9525"/>
                              <a:gd name="connsiteX325" fmla="*/ 18688 w 28575"/>
                              <a:gd name="connsiteY325" fmla="*/ 4763 h 9525"/>
                              <a:gd name="connsiteX326" fmla="*/ 18688 w 28575"/>
                              <a:gd name="connsiteY326" fmla="*/ 4763 h 9525"/>
                              <a:gd name="connsiteX327" fmla="*/ 18688 w 28575"/>
                              <a:gd name="connsiteY327" fmla="*/ 4763 h 9525"/>
                              <a:gd name="connsiteX328" fmla="*/ 18688 w 28575"/>
                              <a:gd name="connsiteY328" fmla="*/ 4763 h 9525"/>
                              <a:gd name="connsiteX329" fmla="*/ 18688 w 28575"/>
                              <a:gd name="connsiteY329" fmla="*/ 4763 h 9525"/>
                              <a:gd name="connsiteX330" fmla="*/ 18688 w 28575"/>
                              <a:gd name="connsiteY330" fmla="*/ 4763 h 9525"/>
                              <a:gd name="connsiteX331" fmla="*/ 18688 w 28575"/>
                              <a:gd name="connsiteY331" fmla="*/ 4763 h 9525"/>
                              <a:gd name="connsiteX332" fmla="*/ 18688 w 28575"/>
                              <a:gd name="connsiteY332" fmla="*/ 4763 h 9525"/>
                              <a:gd name="connsiteX333" fmla="*/ 18688 w 28575"/>
                              <a:gd name="connsiteY333" fmla="*/ 4763 h 9525"/>
                              <a:gd name="connsiteX334" fmla="*/ 18688 w 28575"/>
                              <a:gd name="connsiteY334" fmla="*/ 4763 h 9525"/>
                              <a:gd name="connsiteX335" fmla="*/ 18688 w 28575"/>
                              <a:gd name="connsiteY335" fmla="*/ 4763 h 9525"/>
                              <a:gd name="connsiteX336" fmla="*/ 18688 w 28575"/>
                              <a:gd name="connsiteY336" fmla="*/ 4763 h 9525"/>
                              <a:gd name="connsiteX337" fmla="*/ 18688 w 28575"/>
                              <a:gd name="connsiteY337" fmla="*/ 4763 h 9525"/>
                              <a:gd name="connsiteX338" fmla="*/ 18688 w 28575"/>
                              <a:gd name="connsiteY338" fmla="*/ 4763 h 9525"/>
                              <a:gd name="connsiteX339" fmla="*/ 18688 w 28575"/>
                              <a:gd name="connsiteY339" fmla="*/ 4763 h 9525"/>
                              <a:gd name="connsiteX340" fmla="*/ 19783 w 28575"/>
                              <a:gd name="connsiteY340" fmla="*/ 4763 h 9525"/>
                              <a:gd name="connsiteX341" fmla="*/ 19783 w 28575"/>
                              <a:gd name="connsiteY341" fmla="*/ 4763 h 9525"/>
                              <a:gd name="connsiteX342" fmla="*/ 19783 w 28575"/>
                              <a:gd name="connsiteY342" fmla="*/ 4763 h 9525"/>
                              <a:gd name="connsiteX343" fmla="*/ 19783 w 28575"/>
                              <a:gd name="connsiteY343" fmla="*/ 4763 h 9525"/>
                              <a:gd name="connsiteX344" fmla="*/ 19783 w 28575"/>
                              <a:gd name="connsiteY344" fmla="*/ 4763 h 9525"/>
                              <a:gd name="connsiteX345" fmla="*/ 19783 w 28575"/>
                              <a:gd name="connsiteY345" fmla="*/ 4763 h 9525"/>
                              <a:gd name="connsiteX346" fmla="*/ 19783 w 28575"/>
                              <a:gd name="connsiteY346" fmla="*/ 4763 h 9525"/>
                              <a:gd name="connsiteX347" fmla="*/ 19783 w 28575"/>
                              <a:gd name="connsiteY347" fmla="*/ 0 h 9525"/>
                              <a:gd name="connsiteX348" fmla="*/ 19783 w 28575"/>
                              <a:gd name="connsiteY348" fmla="*/ 0 h 9525"/>
                              <a:gd name="connsiteX349" fmla="*/ 19783 w 28575"/>
                              <a:gd name="connsiteY349" fmla="*/ 0 h 9525"/>
                              <a:gd name="connsiteX350" fmla="*/ 19783 w 28575"/>
                              <a:gd name="connsiteY350" fmla="*/ 0 h 9525"/>
                              <a:gd name="connsiteX351" fmla="*/ 19783 w 28575"/>
                              <a:gd name="connsiteY351" fmla="*/ 4763 h 9525"/>
                              <a:gd name="connsiteX352" fmla="*/ 19783 w 28575"/>
                              <a:gd name="connsiteY352" fmla="*/ 4763 h 9525"/>
                              <a:gd name="connsiteX353" fmla="*/ 19783 w 28575"/>
                              <a:gd name="connsiteY353" fmla="*/ 4763 h 9525"/>
                              <a:gd name="connsiteX354" fmla="*/ 19783 w 28575"/>
                              <a:gd name="connsiteY354" fmla="*/ 9525 h 9525"/>
                              <a:gd name="connsiteX355" fmla="*/ 19783 w 28575"/>
                              <a:gd name="connsiteY355" fmla="*/ 4763 h 9525"/>
                              <a:gd name="connsiteX356" fmla="*/ 19783 w 28575"/>
                              <a:gd name="connsiteY356" fmla="*/ 4763 h 9525"/>
                              <a:gd name="connsiteX357" fmla="*/ 19783 w 28575"/>
                              <a:gd name="connsiteY357" fmla="*/ 4763 h 9525"/>
                              <a:gd name="connsiteX358" fmla="*/ 20879 w 28575"/>
                              <a:gd name="connsiteY358" fmla="*/ 4763 h 9525"/>
                              <a:gd name="connsiteX359" fmla="*/ 20879 w 28575"/>
                              <a:gd name="connsiteY359" fmla="*/ 4763 h 9525"/>
                              <a:gd name="connsiteX360" fmla="*/ 20879 w 28575"/>
                              <a:gd name="connsiteY360" fmla="*/ 4763 h 9525"/>
                              <a:gd name="connsiteX361" fmla="*/ 20879 w 28575"/>
                              <a:gd name="connsiteY361" fmla="*/ 0 h 9525"/>
                              <a:gd name="connsiteX362" fmla="*/ 20879 w 28575"/>
                              <a:gd name="connsiteY362" fmla="*/ 0 h 9525"/>
                              <a:gd name="connsiteX363" fmla="*/ 20879 w 28575"/>
                              <a:gd name="connsiteY363" fmla="*/ 4763 h 9525"/>
                              <a:gd name="connsiteX364" fmla="*/ 20879 w 28575"/>
                              <a:gd name="connsiteY364" fmla="*/ 4763 h 9525"/>
                              <a:gd name="connsiteX365" fmla="*/ 20879 w 28575"/>
                              <a:gd name="connsiteY365" fmla="*/ 0 h 9525"/>
                              <a:gd name="connsiteX366" fmla="*/ 20879 w 28575"/>
                              <a:gd name="connsiteY366" fmla="*/ 0 h 9525"/>
                              <a:gd name="connsiteX367" fmla="*/ 20879 w 28575"/>
                              <a:gd name="connsiteY367" fmla="*/ 0 h 9525"/>
                              <a:gd name="connsiteX368" fmla="*/ 20879 w 28575"/>
                              <a:gd name="connsiteY368" fmla="*/ 0 h 9525"/>
                              <a:gd name="connsiteX369" fmla="*/ 20879 w 28575"/>
                              <a:gd name="connsiteY369" fmla="*/ 0 h 9525"/>
                              <a:gd name="connsiteX370" fmla="*/ 20879 w 28575"/>
                              <a:gd name="connsiteY370" fmla="*/ 0 h 9525"/>
                              <a:gd name="connsiteX371" fmla="*/ 20879 w 28575"/>
                              <a:gd name="connsiteY371" fmla="*/ 0 h 9525"/>
                              <a:gd name="connsiteX372" fmla="*/ 20879 w 28575"/>
                              <a:gd name="connsiteY372" fmla="*/ 4763 h 9525"/>
                              <a:gd name="connsiteX373" fmla="*/ 20879 w 28575"/>
                              <a:gd name="connsiteY373" fmla="*/ 4763 h 9525"/>
                              <a:gd name="connsiteX374" fmla="*/ 20879 w 28575"/>
                              <a:gd name="connsiteY374" fmla="*/ 4763 h 9525"/>
                              <a:gd name="connsiteX375" fmla="*/ 20879 w 28575"/>
                              <a:gd name="connsiteY375" fmla="*/ 4763 h 9525"/>
                              <a:gd name="connsiteX376" fmla="*/ 21984 w 28575"/>
                              <a:gd name="connsiteY376" fmla="*/ 4763 h 9525"/>
                              <a:gd name="connsiteX377" fmla="*/ 21984 w 28575"/>
                              <a:gd name="connsiteY377" fmla="*/ 4763 h 9525"/>
                              <a:gd name="connsiteX378" fmla="*/ 21984 w 28575"/>
                              <a:gd name="connsiteY378" fmla="*/ 4763 h 9525"/>
                              <a:gd name="connsiteX379" fmla="*/ 21984 w 28575"/>
                              <a:gd name="connsiteY379" fmla="*/ 4763 h 9525"/>
                              <a:gd name="connsiteX380" fmla="*/ 21984 w 28575"/>
                              <a:gd name="connsiteY380" fmla="*/ 4763 h 9525"/>
                              <a:gd name="connsiteX381" fmla="*/ 21984 w 28575"/>
                              <a:gd name="connsiteY381" fmla="*/ 4763 h 9525"/>
                              <a:gd name="connsiteX382" fmla="*/ 21984 w 28575"/>
                              <a:gd name="connsiteY382" fmla="*/ 4763 h 9525"/>
                              <a:gd name="connsiteX383" fmla="*/ 21984 w 28575"/>
                              <a:gd name="connsiteY383" fmla="*/ 4763 h 9525"/>
                              <a:gd name="connsiteX384" fmla="*/ 21984 w 28575"/>
                              <a:gd name="connsiteY384" fmla="*/ 4763 h 9525"/>
                              <a:gd name="connsiteX385" fmla="*/ 21984 w 28575"/>
                              <a:gd name="connsiteY385" fmla="*/ 4763 h 9525"/>
                              <a:gd name="connsiteX386" fmla="*/ 21984 w 28575"/>
                              <a:gd name="connsiteY386" fmla="*/ 4763 h 9525"/>
                              <a:gd name="connsiteX387" fmla="*/ 21984 w 28575"/>
                              <a:gd name="connsiteY387" fmla="*/ 4763 h 9525"/>
                              <a:gd name="connsiteX388" fmla="*/ 21984 w 28575"/>
                              <a:gd name="connsiteY388" fmla="*/ 4763 h 9525"/>
                              <a:gd name="connsiteX389" fmla="*/ 21984 w 28575"/>
                              <a:gd name="connsiteY389" fmla="*/ 4763 h 9525"/>
                              <a:gd name="connsiteX390" fmla="*/ 21984 w 28575"/>
                              <a:gd name="connsiteY390" fmla="*/ 4763 h 9525"/>
                              <a:gd name="connsiteX391" fmla="*/ 21984 w 28575"/>
                              <a:gd name="connsiteY391" fmla="*/ 0 h 9525"/>
                              <a:gd name="connsiteX392" fmla="*/ 21984 w 28575"/>
                              <a:gd name="connsiteY392" fmla="*/ 4763 h 9525"/>
                              <a:gd name="connsiteX393" fmla="*/ 21984 w 28575"/>
                              <a:gd name="connsiteY393" fmla="*/ 4763 h 9525"/>
                              <a:gd name="connsiteX394" fmla="*/ 23079 w 28575"/>
                              <a:gd name="connsiteY394" fmla="*/ 4763 h 9525"/>
                              <a:gd name="connsiteX395" fmla="*/ 23079 w 28575"/>
                              <a:gd name="connsiteY395" fmla="*/ 4763 h 9525"/>
                              <a:gd name="connsiteX396" fmla="*/ 23079 w 28575"/>
                              <a:gd name="connsiteY396" fmla="*/ 4763 h 9525"/>
                              <a:gd name="connsiteX397" fmla="*/ 23079 w 28575"/>
                              <a:gd name="connsiteY397" fmla="*/ 4763 h 9525"/>
                              <a:gd name="connsiteX398" fmla="*/ 23079 w 28575"/>
                              <a:gd name="connsiteY398" fmla="*/ 4763 h 9525"/>
                              <a:gd name="connsiteX399" fmla="*/ 23079 w 28575"/>
                              <a:gd name="connsiteY399" fmla="*/ 4763 h 9525"/>
                              <a:gd name="connsiteX400" fmla="*/ 23079 w 28575"/>
                              <a:gd name="connsiteY400" fmla="*/ 4763 h 9525"/>
                              <a:gd name="connsiteX401" fmla="*/ 23079 w 28575"/>
                              <a:gd name="connsiteY401" fmla="*/ 4763 h 9525"/>
                              <a:gd name="connsiteX402" fmla="*/ 23079 w 28575"/>
                              <a:gd name="connsiteY402" fmla="*/ 4763 h 9525"/>
                              <a:gd name="connsiteX403" fmla="*/ 23079 w 28575"/>
                              <a:gd name="connsiteY403" fmla="*/ 4763 h 9525"/>
                              <a:gd name="connsiteX404" fmla="*/ 23079 w 28575"/>
                              <a:gd name="connsiteY404" fmla="*/ 4763 h 9525"/>
                              <a:gd name="connsiteX405" fmla="*/ 23079 w 28575"/>
                              <a:gd name="connsiteY405" fmla="*/ 0 h 9525"/>
                              <a:gd name="connsiteX406" fmla="*/ 23079 w 28575"/>
                              <a:gd name="connsiteY406" fmla="*/ 0 h 9525"/>
                              <a:gd name="connsiteX407" fmla="*/ 23079 w 28575"/>
                              <a:gd name="connsiteY407" fmla="*/ 0 h 9525"/>
                              <a:gd name="connsiteX408" fmla="*/ 23079 w 28575"/>
                              <a:gd name="connsiteY408" fmla="*/ 0 h 9525"/>
                              <a:gd name="connsiteX409" fmla="*/ 23079 w 28575"/>
                              <a:gd name="connsiteY409" fmla="*/ 4763 h 9525"/>
                              <a:gd name="connsiteX410" fmla="*/ 23079 w 28575"/>
                              <a:gd name="connsiteY410" fmla="*/ 4763 h 9525"/>
                              <a:gd name="connsiteX411" fmla="*/ 23079 w 28575"/>
                              <a:gd name="connsiteY411" fmla="*/ 4763 h 9525"/>
                              <a:gd name="connsiteX412" fmla="*/ 23079 w 28575"/>
                              <a:gd name="connsiteY412" fmla="*/ 4763 h 9525"/>
                              <a:gd name="connsiteX413" fmla="*/ 23079 w 28575"/>
                              <a:gd name="connsiteY413" fmla="*/ 0 h 9525"/>
                              <a:gd name="connsiteX414" fmla="*/ 24174 w 28575"/>
                              <a:gd name="connsiteY414" fmla="*/ 4763 h 9525"/>
                              <a:gd name="connsiteX415" fmla="*/ 24174 w 28575"/>
                              <a:gd name="connsiteY415" fmla="*/ 4763 h 9525"/>
                              <a:gd name="connsiteX416" fmla="*/ 24174 w 28575"/>
                              <a:gd name="connsiteY416" fmla="*/ 4763 h 9525"/>
                              <a:gd name="connsiteX417" fmla="*/ 24174 w 28575"/>
                              <a:gd name="connsiteY417" fmla="*/ 4763 h 9525"/>
                              <a:gd name="connsiteX418" fmla="*/ 24174 w 28575"/>
                              <a:gd name="connsiteY418" fmla="*/ 4763 h 9525"/>
                              <a:gd name="connsiteX419" fmla="*/ 24174 w 28575"/>
                              <a:gd name="connsiteY419" fmla="*/ 4763 h 9525"/>
                              <a:gd name="connsiteX420" fmla="*/ 24174 w 28575"/>
                              <a:gd name="connsiteY420" fmla="*/ 4763 h 9525"/>
                              <a:gd name="connsiteX421" fmla="*/ 24174 w 28575"/>
                              <a:gd name="connsiteY421" fmla="*/ 4763 h 9525"/>
                              <a:gd name="connsiteX422" fmla="*/ 24174 w 28575"/>
                              <a:gd name="connsiteY422" fmla="*/ 4763 h 9525"/>
                              <a:gd name="connsiteX423" fmla="*/ 24174 w 28575"/>
                              <a:gd name="connsiteY423" fmla="*/ 4763 h 9525"/>
                              <a:gd name="connsiteX424" fmla="*/ 24174 w 28575"/>
                              <a:gd name="connsiteY424" fmla="*/ 4763 h 9525"/>
                              <a:gd name="connsiteX425" fmla="*/ 24174 w 28575"/>
                              <a:gd name="connsiteY425" fmla="*/ 4763 h 9525"/>
                              <a:gd name="connsiteX426" fmla="*/ 24174 w 28575"/>
                              <a:gd name="connsiteY426" fmla="*/ 4763 h 9525"/>
                              <a:gd name="connsiteX427" fmla="*/ 24174 w 28575"/>
                              <a:gd name="connsiteY427" fmla="*/ 4763 h 9525"/>
                              <a:gd name="connsiteX428" fmla="*/ 24174 w 28575"/>
                              <a:gd name="connsiteY428" fmla="*/ 9525 h 9525"/>
                              <a:gd name="connsiteX429" fmla="*/ 24174 w 28575"/>
                              <a:gd name="connsiteY429" fmla="*/ 4763 h 9525"/>
                              <a:gd name="connsiteX430" fmla="*/ 24174 w 28575"/>
                              <a:gd name="connsiteY430" fmla="*/ 4763 h 9525"/>
                              <a:gd name="connsiteX431" fmla="*/ 24174 w 28575"/>
                              <a:gd name="connsiteY431" fmla="*/ 4763 h 9525"/>
                              <a:gd name="connsiteX432" fmla="*/ 25279 w 28575"/>
                              <a:gd name="connsiteY432" fmla="*/ 4763 h 9525"/>
                              <a:gd name="connsiteX433" fmla="*/ 25279 w 28575"/>
                              <a:gd name="connsiteY433" fmla="*/ 4763 h 9525"/>
                              <a:gd name="connsiteX434" fmla="*/ 25279 w 28575"/>
                              <a:gd name="connsiteY434" fmla="*/ 4763 h 9525"/>
                              <a:gd name="connsiteX435" fmla="*/ 25279 w 28575"/>
                              <a:gd name="connsiteY435" fmla="*/ 4763 h 9525"/>
                              <a:gd name="connsiteX436" fmla="*/ 25279 w 28575"/>
                              <a:gd name="connsiteY436" fmla="*/ 4763 h 9525"/>
                              <a:gd name="connsiteX437" fmla="*/ 25279 w 28575"/>
                              <a:gd name="connsiteY437" fmla="*/ 4763 h 9525"/>
                              <a:gd name="connsiteX438" fmla="*/ 25279 w 28575"/>
                              <a:gd name="connsiteY438" fmla="*/ 4763 h 9525"/>
                              <a:gd name="connsiteX439" fmla="*/ 25279 w 28575"/>
                              <a:gd name="connsiteY439" fmla="*/ 0 h 9525"/>
                              <a:gd name="connsiteX440" fmla="*/ 25279 w 28575"/>
                              <a:gd name="connsiteY440" fmla="*/ 4763 h 9525"/>
                              <a:gd name="connsiteX441" fmla="*/ 25279 w 28575"/>
                              <a:gd name="connsiteY441" fmla="*/ 4763 h 9525"/>
                              <a:gd name="connsiteX442" fmla="*/ 25279 w 28575"/>
                              <a:gd name="connsiteY442" fmla="*/ 4763 h 9525"/>
                              <a:gd name="connsiteX443" fmla="*/ 25279 w 28575"/>
                              <a:gd name="connsiteY443" fmla="*/ 4763 h 9525"/>
                              <a:gd name="connsiteX444" fmla="*/ 25279 w 28575"/>
                              <a:gd name="connsiteY444" fmla="*/ 4763 h 9525"/>
                              <a:gd name="connsiteX445" fmla="*/ 25279 w 28575"/>
                              <a:gd name="connsiteY445" fmla="*/ 4763 h 9525"/>
                              <a:gd name="connsiteX446" fmla="*/ 25279 w 28575"/>
                              <a:gd name="connsiteY446" fmla="*/ 4763 h 9525"/>
                              <a:gd name="connsiteX447" fmla="*/ 25279 w 28575"/>
                              <a:gd name="connsiteY447" fmla="*/ 4763 h 9525"/>
                              <a:gd name="connsiteX448" fmla="*/ 25279 w 28575"/>
                              <a:gd name="connsiteY448" fmla="*/ 4763 h 9525"/>
                              <a:gd name="connsiteX449" fmla="*/ 25279 w 28575"/>
                              <a:gd name="connsiteY449" fmla="*/ 4763 h 9525"/>
                              <a:gd name="connsiteX450" fmla="*/ 26375 w 28575"/>
                              <a:gd name="connsiteY450" fmla="*/ 4763 h 9525"/>
                              <a:gd name="connsiteX451" fmla="*/ 26375 w 28575"/>
                              <a:gd name="connsiteY451" fmla="*/ 4763 h 9525"/>
                              <a:gd name="connsiteX452" fmla="*/ 26375 w 28575"/>
                              <a:gd name="connsiteY452" fmla="*/ 4763 h 9525"/>
                              <a:gd name="connsiteX453" fmla="*/ 26375 w 28575"/>
                              <a:gd name="connsiteY453" fmla="*/ 4763 h 9525"/>
                              <a:gd name="connsiteX454" fmla="*/ 26375 w 28575"/>
                              <a:gd name="connsiteY454" fmla="*/ 4763 h 9525"/>
                              <a:gd name="connsiteX455" fmla="*/ 26375 w 28575"/>
                              <a:gd name="connsiteY455" fmla="*/ 4763 h 9525"/>
                              <a:gd name="connsiteX456" fmla="*/ 26375 w 28575"/>
                              <a:gd name="connsiteY456" fmla="*/ 4763 h 9525"/>
                              <a:gd name="connsiteX457" fmla="*/ 26375 w 28575"/>
                              <a:gd name="connsiteY457" fmla="*/ 4763 h 9525"/>
                              <a:gd name="connsiteX458" fmla="*/ 26375 w 28575"/>
                              <a:gd name="connsiteY458" fmla="*/ 4763 h 9525"/>
                              <a:gd name="connsiteX459" fmla="*/ 26375 w 28575"/>
                              <a:gd name="connsiteY459" fmla="*/ 4763 h 9525"/>
                              <a:gd name="connsiteX460" fmla="*/ 26375 w 28575"/>
                              <a:gd name="connsiteY460" fmla="*/ 4763 h 9525"/>
                              <a:gd name="connsiteX461" fmla="*/ 26375 w 28575"/>
                              <a:gd name="connsiteY461" fmla="*/ 4763 h 9525"/>
                              <a:gd name="connsiteX462" fmla="*/ 26375 w 28575"/>
                              <a:gd name="connsiteY462" fmla="*/ 0 h 9525"/>
                              <a:gd name="connsiteX463" fmla="*/ 26375 w 28575"/>
                              <a:gd name="connsiteY463" fmla="*/ 4763 h 9525"/>
                              <a:gd name="connsiteX464" fmla="*/ 26375 w 28575"/>
                              <a:gd name="connsiteY464" fmla="*/ 4763 h 9525"/>
                              <a:gd name="connsiteX465" fmla="*/ 26375 w 28575"/>
                              <a:gd name="connsiteY465" fmla="*/ 4763 h 9525"/>
                              <a:gd name="connsiteX466" fmla="*/ 26375 w 28575"/>
                              <a:gd name="connsiteY466" fmla="*/ 4763 h 9525"/>
                              <a:gd name="connsiteX467" fmla="*/ 26375 w 28575"/>
                              <a:gd name="connsiteY467" fmla="*/ 4763 h 9525"/>
                              <a:gd name="connsiteX468" fmla="*/ 26375 w 28575"/>
                              <a:gd name="connsiteY468" fmla="*/ 0 h 9525"/>
                              <a:gd name="connsiteX469" fmla="*/ 26375 w 28575"/>
                              <a:gd name="connsiteY469" fmla="*/ 0 h 9525"/>
                              <a:gd name="connsiteX470" fmla="*/ 26375 w 28575"/>
                              <a:gd name="connsiteY470" fmla="*/ 4763 h 9525"/>
                              <a:gd name="connsiteX471" fmla="*/ 26375 w 28575"/>
                              <a:gd name="connsiteY471" fmla="*/ 4763 h 9525"/>
                              <a:gd name="connsiteX472" fmla="*/ 26375 w 28575"/>
                              <a:gd name="connsiteY472" fmla="*/ 4763 h 9525"/>
                              <a:gd name="connsiteX473" fmla="*/ 26375 w 28575"/>
                              <a:gd name="connsiteY473" fmla="*/ 4763 h 9525"/>
                              <a:gd name="connsiteX474" fmla="*/ 26375 w 28575"/>
                              <a:gd name="connsiteY474" fmla="*/ 4763 h 9525"/>
                              <a:gd name="connsiteX475" fmla="*/ 26375 w 28575"/>
                              <a:gd name="connsiteY475" fmla="*/ 4763 h 9525"/>
                              <a:gd name="connsiteX476" fmla="*/ 27480 w 28575"/>
                              <a:gd name="connsiteY476" fmla="*/ 4763 h 9525"/>
                              <a:gd name="connsiteX477" fmla="*/ 27480 w 28575"/>
                              <a:gd name="connsiteY477" fmla="*/ 4763 h 9525"/>
                              <a:gd name="connsiteX478" fmla="*/ 27480 w 28575"/>
                              <a:gd name="connsiteY478" fmla="*/ 0 h 9525"/>
                              <a:gd name="connsiteX479" fmla="*/ 27480 w 28575"/>
                              <a:gd name="connsiteY479" fmla="*/ 0 h 9525"/>
                              <a:gd name="connsiteX480" fmla="*/ 27480 w 28575"/>
                              <a:gd name="connsiteY480" fmla="*/ 4763 h 9525"/>
                              <a:gd name="connsiteX481" fmla="*/ 27480 w 28575"/>
                              <a:gd name="connsiteY481" fmla="*/ 4763 h 9525"/>
                              <a:gd name="connsiteX482" fmla="*/ 27480 w 28575"/>
                              <a:gd name="connsiteY482" fmla="*/ 4763 h 9525"/>
                              <a:gd name="connsiteX483" fmla="*/ 27480 w 28575"/>
                              <a:gd name="connsiteY483" fmla="*/ 4763 h 9525"/>
                              <a:gd name="connsiteX484" fmla="*/ 27480 w 28575"/>
                              <a:gd name="connsiteY484" fmla="*/ 0 h 9525"/>
                              <a:gd name="connsiteX485" fmla="*/ 27480 w 28575"/>
                              <a:gd name="connsiteY485" fmla="*/ 4763 h 9525"/>
                              <a:gd name="connsiteX486" fmla="*/ 27480 w 28575"/>
                              <a:gd name="connsiteY486" fmla="*/ 4763 h 9525"/>
                              <a:gd name="connsiteX487" fmla="*/ 27480 w 28575"/>
                              <a:gd name="connsiteY487" fmla="*/ 4763 h 9525"/>
                              <a:gd name="connsiteX488" fmla="*/ 27480 w 28575"/>
                              <a:gd name="connsiteY488" fmla="*/ 4763 h 9525"/>
                              <a:gd name="connsiteX489" fmla="*/ 27480 w 28575"/>
                              <a:gd name="connsiteY489" fmla="*/ 0 h 9525"/>
                              <a:gd name="connsiteX490" fmla="*/ 27480 w 28575"/>
                              <a:gd name="connsiteY490" fmla="*/ 0 h 9525"/>
                              <a:gd name="connsiteX491" fmla="*/ 27480 w 28575"/>
                              <a:gd name="connsiteY491" fmla="*/ 0 h 9525"/>
                              <a:gd name="connsiteX492" fmla="*/ 27480 w 28575"/>
                              <a:gd name="connsiteY492" fmla="*/ 0 h 9525"/>
                              <a:gd name="connsiteX493" fmla="*/ 27480 w 28575"/>
                              <a:gd name="connsiteY493" fmla="*/ 4763 h 9525"/>
                              <a:gd name="connsiteX494" fmla="*/ 28575 w 28575"/>
                              <a:gd name="connsiteY494" fmla="*/ 0 h 9525"/>
                              <a:gd name="connsiteX495" fmla="*/ 28575 w 28575"/>
                              <a:gd name="connsiteY495" fmla="*/ 4763 h 9525"/>
                              <a:gd name="connsiteX496" fmla="*/ 28575 w 28575"/>
                              <a:gd name="connsiteY496" fmla="*/ 4763 h 9525"/>
                              <a:gd name="connsiteX497" fmla="*/ 28575 w 28575"/>
                              <a:gd name="connsiteY497" fmla="*/ 4763 h 9525"/>
                              <a:gd name="connsiteX498" fmla="*/ 28575 w 28575"/>
                              <a:gd name="connsiteY498" fmla="*/ 4763 h 9525"/>
                              <a:gd name="connsiteX499" fmla="*/ 28575 w 28575"/>
                              <a:gd name="connsiteY499" fmla="*/ 4763 h 9525"/>
                              <a:gd name="connsiteX500" fmla="*/ 28575 w 28575"/>
                              <a:gd name="connsiteY500" fmla="*/ 4763 h 9525"/>
                              <a:gd name="connsiteX501" fmla="*/ 28575 w 28575"/>
                              <a:gd name="connsiteY501" fmla="*/ 4763 h 9525"/>
                              <a:gd name="connsiteX502" fmla="*/ 28575 w 28575"/>
                              <a:gd name="connsiteY502" fmla="*/ 4763 h 9525"/>
                              <a:gd name="connsiteX503" fmla="*/ 28575 w 28575"/>
                              <a:gd name="connsiteY503" fmla="*/ 4763 h 9525"/>
                              <a:gd name="connsiteX504" fmla="*/ 28575 w 28575"/>
                              <a:gd name="connsiteY504" fmla="*/ 4763 h 9525"/>
                              <a:gd name="connsiteX505" fmla="*/ 28575 w 28575"/>
                              <a:gd name="connsiteY505" fmla="*/ 4763 h 9525"/>
                              <a:gd name="connsiteX506" fmla="*/ 28575 w 28575"/>
                              <a:gd name="connsiteY506" fmla="*/ 4763 h 9525"/>
                              <a:gd name="connsiteX507" fmla="*/ 28575 w 28575"/>
                              <a:gd name="connsiteY507" fmla="*/ 4763 h 9525"/>
                              <a:gd name="connsiteX508" fmla="*/ 28575 w 28575"/>
                              <a:gd name="connsiteY508" fmla="*/ 4763 h 9525"/>
                              <a:gd name="connsiteX509" fmla="*/ 28575 w 28575"/>
                              <a:gd name="connsiteY509" fmla="*/ 4763 h 9525"/>
                              <a:gd name="connsiteX510" fmla="*/ 28575 w 28575"/>
                              <a:gd name="connsiteY510" fmla="*/ 4763 h 9525"/>
                              <a:gd name="connsiteX511" fmla="*/ 28575 w 28575"/>
                              <a:gd name="connsiteY511" fmla="*/ 476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0"/>
                                </a:moveTo>
                                <a:lnTo>
                                  <a:pt x="0" y="0"/>
                                </a:lnTo>
                                <a:lnTo>
                                  <a:pt x="0" y="0"/>
                                </a:lnTo>
                                <a:lnTo>
                                  <a:pt x="0" y="0"/>
                                </a:lnTo>
                                <a:lnTo>
                                  <a:pt x="0" y="4763"/>
                                </a:lnTo>
                                <a:lnTo>
                                  <a:pt x="0" y="4763"/>
                                </a:lnTo>
                                <a:lnTo>
                                  <a:pt x="0" y="4763"/>
                                </a:lnTo>
                                <a:lnTo>
                                  <a:pt x="0" y="4763"/>
                                </a:lnTo>
                                <a:lnTo>
                                  <a:pt x="0" y="0"/>
                                </a:lnTo>
                                <a:lnTo>
                                  <a:pt x="0" y="0"/>
                                </a:lnTo>
                                <a:lnTo>
                                  <a:pt x="0" y="0"/>
                                </a:lnTo>
                                <a:lnTo>
                                  <a:pt x="0" y="4763"/>
                                </a:lnTo>
                                <a:lnTo>
                                  <a:pt x="1095" y="4763"/>
                                </a:lnTo>
                                <a:lnTo>
                                  <a:pt x="1095" y="0"/>
                                </a:lnTo>
                                <a:lnTo>
                                  <a:pt x="1095" y="4763"/>
                                </a:lnTo>
                                <a:lnTo>
                                  <a:pt x="1095" y="4763"/>
                                </a:lnTo>
                                <a:lnTo>
                                  <a:pt x="1095" y="4763"/>
                                </a:lnTo>
                                <a:lnTo>
                                  <a:pt x="1095" y="4763"/>
                                </a:lnTo>
                                <a:lnTo>
                                  <a:pt x="1095" y="4763"/>
                                </a:lnTo>
                                <a:lnTo>
                                  <a:pt x="1095" y="4763"/>
                                </a:lnTo>
                                <a:lnTo>
                                  <a:pt x="1095" y="4763"/>
                                </a:lnTo>
                                <a:lnTo>
                                  <a:pt x="1095" y="4763"/>
                                </a:lnTo>
                                <a:lnTo>
                                  <a:pt x="1095" y="4763"/>
                                </a:lnTo>
                                <a:lnTo>
                                  <a:pt x="1095" y="4763"/>
                                </a:lnTo>
                                <a:lnTo>
                                  <a:pt x="1095" y="4763"/>
                                </a:lnTo>
                                <a:lnTo>
                                  <a:pt x="1095" y="4763"/>
                                </a:lnTo>
                                <a:lnTo>
                                  <a:pt x="1095" y="0"/>
                                </a:lnTo>
                                <a:lnTo>
                                  <a:pt x="1095" y="4763"/>
                                </a:lnTo>
                                <a:lnTo>
                                  <a:pt x="1095" y="4763"/>
                                </a:lnTo>
                                <a:lnTo>
                                  <a:pt x="1095" y="4763"/>
                                </a:lnTo>
                                <a:lnTo>
                                  <a:pt x="1095" y="0"/>
                                </a:lnTo>
                                <a:lnTo>
                                  <a:pt x="1095" y="4763"/>
                                </a:lnTo>
                                <a:lnTo>
                                  <a:pt x="1095" y="4763"/>
                                </a:lnTo>
                                <a:lnTo>
                                  <a:pt x="1095" y="0"/>
                                </a:lnTo>
                                <a:lnTo>
                                  <a:pt x="1095" y="0"/>
                                </a:lnTo>
                                <a:lnTo>
                                  <a:pt x="1095" y="0"/>
                                </a:lnTo>
                                <a:lnTo>
                                  <a:pt x="2200" y="0"/>
                                </a:lnTo>
                                <a:lnTo>
                                  <a:pt x="2200" y="4763"/>
                                </a:lnTo>
                                <a:lnTo>
                                  <a:pt x="2200" y="4763"/>
                                </a:lnTo>
                                <a:lnTo>
                                  <a:pt x="2200" y="4763"/>
                                </a:lnTo>
                                <a:lnTo>
                                  <a:pt x="2200" y="4763"/>
                                </a:lnTo>
                                <a:lnTo>
                                  <a:pt x="2200" y="4763"/>
                                </a:lnTo>
                                <a:lnTo>
                                  <a:pt x="2200" y="4763"/>
                                </a:lnTo>
                                <a:lnTo>
                                  <a:pt x="2200" y="4763"/>
                                </a:lnTo>
                                <a:lnTo>
                                  <a:pt x="2200" y="4763"/>
                                </a:lnTo>
                                <a:lnTo>
                                  <a:pt x="2200" y="4763"/>
                                </a:lnTo>
                                <a:lnTo>
                                  <a:pt x="2200" y="4763"/>
                                </a:lnTo>
                                <a:lnTo>
                                  <a:pt x="2200" y="4763"/>
                                </a:lnTo>
                                <a:lnTo>
                                  <a:pt x="2200" y="4763"/>
                                </a:lnTo>
                                <a:lnTo>
                                  <a:pt x="2200" y="4763"/>
                                </a:lnTo>
                                <a:lnTo>
                                  <a:pt x="2200" y="4763"/>
                                </a:lnTo>
                                <a:lnTo>
                                  <a:pt x="2200" y="4763"/>
                                </a:lnTo>
                                <a:lnTo>
                                  <a:pt x="2200" y="4763"/>
                                </a:lnTo>
                                <a:lnTo>
                                  <a:pt x="2200" y="4763"/>
                                </a:lnTo>
                                <a:lnTo>
                                  <a:pt x="2200" y="4763"/>
                                </a:lnTo>
                                <a:lnTo>
                                  <a:pt x="2200" y="4763"/>
                                </a:lnTo>
                                <a:lnTo>
                                  <a:pt x="3296" y="4763"/>
                                </a:lnTo>
                                <a:lnTo>
                                  <a:pt x="3296" y="4763"/>
                                </a:lnTo>
                                <a:lnTo>
                                  <a:pt x="3296" y="4763"/>
                                </a:lnTo>
                                <a:lnTo>
                                  <a:pt x="3296" y="4763"/>
                                </a:lnTo>
                                <a:lnTo>
                                  <a:pt x="3296" y="0"/>
                                </a:lnTo>
                                <a:lnTo>
                                  <a:pt x="3296" y="0"/>
                                </a:lnTo>
                                <a:lnTo>
                                  <a:pt x="3296" y="0"/>
                                </a:lnTo>
                                <a:lnTo>
                                  <a:pt x="3296" y="0"/>
                                </a:lnTo>
                                <a:lnTo>
                                  <a:pt x="3296" y="0"/>
                                </a:lnTo>
                                <a:lnTo>
                                  <a:pt x="3296" y="0"/>
                                </a:lnTo>
                                <a:lnTo>
                                  <a:pt x="3296" y="4763"/>
                                </a:lnTo>
                                <a:lnTo>
                                  <a:pt x="3296" y="4763"/>
                                </a:lnTo>
                                <a:lnTo>
                                  <a:pt x="3296" y="4763"/>
                                </a:lnTo>
                                <a:lnTo>
                                  <a:pt x="3296" y="4763"/>
                                </a:lnTo>
                                <a:lnTo>
                                  <a:pt x="3296" y="4763"/>
                                </a:lnTo>
                                <a:lnTo>
                                  <a:pt x="3296" y="0"/>
                                </a:lnTo>
                                <a:lnTo>
                                  <a:pt x="3296" y="0"/>
                                </a:lnTo>
                                <a:lnTo>
                                  <a:pt x="3296" y="4763"/>
                                </a:lnTo>
                                <a:lnTo>
                                  <a:pt x="4401" y="4763"/>
                                </a:lnTo>
                                <a:lnTo>
                                  <a:pt x="4401" y="4763"/>
                                </a:lnTo>
                                <a:lnTo>
                                  <a:pt x="4401" y="4763"/>
                                </a:lnTo>
                                <a:lnTo>
                                  <a:pt x="4401" y="4763"/>
                                </a:lnTo>
                                <a:lnTo>
                                  <a:pt x="4401" y="0"/>
                                </a:lnTo>
                                <a:lnTo>
                                  <a:pt x="4401" y="0"/>
                                </a:lnTo>
                                <a:lnTo>
                                  <a:pt x="4401" y="4763"/>
                                </a:lnTo>
                                <a:lnTo>
                                  <a:pt x="4401" y="4763"/>
                                </a:lnTo>
                                <a:lnTo>
                                  <a:pt x="4401" y="4763"/>
                                </a:lnTo>
                                <a:lnTo>
                                  <a:pt x="4401" y="4763"/>
                                </a:lnTo>
                                <a:lnTo>
                                  <a:pt x="4401" y="4763"/>
                                </a:lnTo>
                                <a:lnTo>
                                  <a:pt x="4401" y="4763"/>
                                </a:lnTo>
                                <a:lnTo>
                                  <a:pt x="4401" y="4763"/>
                                </a:lnTo>
                                <a:lnTo>
                                  <a:pt x="4401" y="4763"/>
                                </a:lnTo>
                                <a:lnTo>
                                  <a:pt x="4401" y="4763"/>
                                </a:lnTo>
                                <a:lnTo>
                                  <a:pt x="4401" y="4763"/>
                                </a:lnTo>
                                <a:lnTo>
                                  <a:pt x="4401" y="4763"/>
                                </a:lnTo>
                                <a:lnTo>
                                  <a:pt x="4401" y="4763"/>
                                </a:lnTo>
                                <a:lnTo>
                                  <a:pt x="5496" y="4763"/>
                                </a:lnTo>
                                <a:lnTo>
                                  <a:pt x="5496" y="4763"/>
                                </a:lnTo>
                                <a:lnTo>
                                  <a:pt x="5496" y="4763"/>
                                </a:lnTo>
                                <a:lnTo>
                                  <a:pt x="5496" y="0"/>
                                </a:lnTo>
                                <a:lnTo>
                                  <a:pt x="5496" y="4763"/>
                                </a:lnTo>
                                <a:lnTo>
                                  <a:pt x="5496" y="4763"/>
                                </a:lnTo>
                                <a:lnTo>
                                  <a:pt x="5496" y="4763"/>
                                </a:lnTo>
                                <a:lnTo>
                                  <a:pt x="5496" y="4763"/>
                                </a:lnTo>
                                <a:lnTo>
                                  <a:pt x="5496" y="4763"/>
                                </a:lnTo>
                                <a:lnTo>
                                  <a:pt x="5496" y="4763"/>
                                </a:lnTo>
                                <a:lnTo>
                                  <a:pt x="5496" y="4763"/>
                                </a:lnTo>
                                <a:lnTo>
                                  <a:pt x="5496" y="4763"/>
                                </a:lnTo>
                                <a:lnTo>
                                  <a:pt x="5496" y="4763"/>
                                </a:lnTo>
                                <a:lnTo>
                                  <a:pt x="5496" y="4763"/>
                                </a:lnTo>
                                <a:lnTo>
                                  <a:pt x="5496" y="4763"/>
                                </a:lnTo>
                                <a:lnTo>
                                  <a:pt x="5496" y="4763"/>
                                </a:lnTo>
                                <a:lnTo>
                                  <a:pt x="5496" y="4763"/>
                                </a:lnTo>
                                <a:lnTo>
                                  <a:pt x="5496" y="4763"/>
                                </a:lnTo>
                                <a:lnTo>
                                  <a:pt x="6591" y="4763"/>
                                </a:lnTo>
                                <a:lnTo>
                                  <a:pt x="6591" y="4763"/>
                                </a:lnTo>
                                <a:lnTo>
                                  <a:pt x="6591" y="4763"/>
                                </a:lnTo>
                                <a:lnTo>
                                  <a:pt x="6591" y="4763"/>
                                </a:lnTo>
                                <a:lnTo>
                                  <a:pt x="6591" y="4763"/>
                                </a:lnTo>
                                <a:lnTo>
                                  <a:pt x="6591" y="4763"/>
                                </a:lnTo>
                                <a:lnTo>
                                  <a:pt x="6591" y="0"/>
                                </a:lnTo>
                                <a:lnTo>
                                  <a:pt x="6591" y="0"/>
                                </a:lnTo>
                                <a:lnTo>
                                  <a:pt x="6591" y="0"/>
                                </a:lnTo>
                                <a:lnTo>
                                  <a:pt x="6591" y="0"/>
                                </a:lnTo>
                                <a:lnTo>
                                  <a:pt x="6591" y="4763"/>
                                </a:lnTo>
                                <a:lnTo>
                                  <a:pt x="6591" y="4763"/>
                                </a:lnTo>
                                <a:lnTo>
                                  <a:pt x="6591" y="4763"/>
                                </a:lnTo>
                                <a:lnTo>
                                  <a:pt x="6591" y="4763"/>
                                </a:lnTo>
                                <a:lnTo>
                                  <a:pt x="6591" y="4763"/>
                                </a:lnTo>
                                <a:lnTo>
                                  <a:pt x="6591" y="4763"/>
                                </a:lnTo>
                                <a:lnTo>
                                  <a:pt x="6591" y="0"/>
                                </a:lnTo>
                                <a:lnTo>
                                  <a:pt x="6591" y="0"/>
                                </a:lnTo>
                                <a:lnTo>
                                  <a:pt x="6591" y="0"/>
                                </a:lnTo>
                                <a:lnTo>
                                  <a:pt x="6591" y="0"/>
                                </a:lnTo>
                                <a:lnTo>
                                  <a:pt x="7696" y="4763"/>
                                </a:lnTo>
                                <a:lnTo>
                                  <a:pt x="7696" y="4763"/>
                                </a:lnTo>
                                <a:lnTo>
                                  <a:pt x="7696" y="4763"/>
                                </a:lnTo>
                                <a:lnTo>
                                  <a:pt x="7696" y="4763"/>
                                </a:lnTo>
                                <a:lnTo>
                                  <a:pt x="7696" y="4763"/>
                                </a:lnTo>
                                <a:lnTo>
                                  <a:pt x="7696" y="4763"/>
                                </a:lnTo>
                                <a:lnTo>
                                  <a:pt x="7696" y="4763"/>
                                </a:lnTo>
                                <a:lnTo>
                                  <a:pt x="7696" y="4763"/>
                                </a:lnTo>
                                <a:lnTo>
                                  <a:pt x="7696" y="4763"/>
                                </a:lnTo>
                                <a:lnTo>
                                  <a:pt x="7696" y="4763"/>
                                </a:lnTo>
                                <a:lnTo>
                                  <a:pt x="7696" y="4763"/>
                                </a:lnTo>
                                <a:lnTo>
                                  <a:pt x="7696" y="4763"/>
                                </a:lnTo>
                                <a:lnTo>
                                  <a:pt x="7696" y="4763"/>
                                </a:lnTo>
                                <a:lnTo>
                                  <a:pt x="7696" y="4763"/>
                                </a:lnTo>
                                <a:lnTo>
                                  <a:pt x="7696" y="4763"/>
                                </a:lnTo>
                                <a:lnTo>
                                  <a:pt x="7696" y="4763"/>
                                </a:lnTo>
                                <a:lnTo>
                                  <a:pt x="7696" y="4763"/>
                                </a:lnTo>
                                <a:lnTo>
                                  <a:pt x="7696" y="4763"/>
                                </a:lnTo>
                                <a:lnTo>
                                  <a:pt x="8792" y="4763"/>
                                </a:lnTo>
                                <a:lnTo>
                                  <a:pt x="8792" y="4763"/>
                                </a:lnTo>
                                <a:lnTo>
                                  <a:pt x="8792" y="4763"/>
                                </a:lnTo>
                                <a:lnTo>
                                  <a:pt x="8792" y="4763"/>
                                </a:lnTo>
                                <a:lnTo>
                                  <a:pt x="8792" y="4763"/>
                                </a:lnTo>
                                <a:lnTo>
                                  <a:pt x="8792" y="4763"/>
                                </a:lnTo>
                                <a:lnTo>
                                  <a:pt x="8792" y="4763"/>
                                </a:lnTo>
                                <a:lnTo>
                                  <a:pt x="8792" y="4763"/>
                                </a:lnTo>
                                <a:lnTo>
                                  <a:pt x="8792" y="4763"/>
                                </a:lnTo>
                                <a:lnTo>
                                  <a:pt x="8792" y="4763"/>
                                </a:lnTo>
                                <a:lnTo>
                                  <a:pt x="8792" y="4763"/>
                                </a:lnTo>
                                <a:lnTo>
                                  <a:pt x="8792" y="4763"/>
                                </a:lnTo>
                                <a:lnTo>
                                  <a:pt x="8792" y="4763"/>
                                </a:lnTo>
                                <a:lnTo>
                                  <a:pt x="8792" y="4763"/>
                                </a:lnTo>
                                <a:lnTo>
                                  <a:pt x="8792" y="4763"/>
                                </a:lnTo>
                                <a:lnTo>
                                  <a:pt x="8792" y="4763"/>
                                </a:lnTo>
                                <a:lnTo>
                                  <a:pt x="8792" y="4763"/>
                                </a:lnTo>
                                <a:lnTo>
                                  <a:pt x="8792" y="0"/>
                                </a:lnTo>
                                <a:lnTo>
                                  <a:pt x="9887" y="0"/>
                                </a:lnTo>
                                <a:lnTo>
                                  <a:pt x="9887" y="0"/>
                                </a:lnTo>
                                <a:lnTo>
                                  <a:pt x="9887" y="4763"/>
                                </a:lnTo>
                                <a:lnTo>
                                  <a:pt x="9887" y="4763"/>
                                </a:lnTo>
                                <a:lnTo>
                                  <a:pt x="9887" y="4763"/>
                                </a:lnTo>
                                <a:lnTo>
                                  <a:pt x="9887" y="4763"/>
                                </a:lnTo>
                                <a:lnTo>
                                  <a:pt x="9887" y="4763"/>
                                </a:lnTo>
                                <a:lnTo>
                                  <a:pt x="9887" y="4763"/>
                                </a:lnTo>
                                <a:lnTo>
                                  <a:pt x="9887" y="4763"/>
                                </a:lnTo>
                                <a:lnTo>
                                  <a:pt x="9887" y="4763"/>
                                </a:lnTo>
                                <a:lnTo>
                                  <a:pt x="9887" y="4763"/>
                                </a:lnTo>
                                <a:lnTo>
                                  <a:pt x="9887" y="4763"/>
                                </a:lnTo>
                                <a:lnTo>
                                  <a:pt x="9887" y="4763"/>
                                </a:lnTo>
                                <a:lnTo>
                                  <a:pt x="9887" y="4763"/>
                                </a:lnTo>
                                <a:lnTo>
                                  <a:pt x="9887" y="4763"/>
                                </a:lnTo>
                                <a:lnTo>
                                  <a:pt x="9887" y="4763"/>
                                </a:lnTo>
                                <a:lnTo>
                                  <a:pt x="9887" y="4763"/>
                                </a:lnTo>
                                <a:lnTo>
                                  <a:pt x="9887" y="4763"/>
                                </a:lnTo>
                                <a:lnTo>
                                  <a:pt x="10992" y="4763"/>
                                </a:lnTo>
                                <a:lnTo>
                                  <a:pt x="10992" y="4763"/>
                                </a:lnTo>
                                <a:lnTo>
                                  <a:pt x="10992" y="4763"/>
                                </a:lnTo>
                                <a:lnTo>
                                  <a:pt x="10992" y="4763"/>
                                </a:lnTo>
                                <a:lnTo>
                                  <a:pt x="10992" y="4763"/>
                                </a:lnTo>
                                <a:lnTo>
                                  <a:pt x="10992" y="4763"/>
                                </a:lnTo>
                                <a:lnTo>
                                  <a:pt x="10992" y="4763"/>
                                </a:lnTo>
                                <a:lnTo>
                                  <a:pt x="10992" y="0"/>
                                </a:lnTo>
                                <a:lnTo>
                                  <a:pt x="10992" y="0"/>
                                </a:lnTo>
                                <a:lnTo>
                                  <a:pt x="10992" y="0"/>
                                </a:lnTo>
                                <a:lnTo>
                                  <a:pt x="10992" y="4763"/>
                                </a:lnTo>
                                <a:lnTo>
                                  <a:pt x="10992" y="4763"/>
                                </a:lnTo>
                                <a:lnTo>
                                  <a:pt x="10992" y="4763"/>
                                </a:lnTo>
                                <a:lnTo>
                                  <a:pt x="10992" y="4763"/>
                                </a:lnTo>
                                <a:lnTo>
                                  <a:pt x="10992" y="0"/>
                                </a:lnTo>
                                <a:lnTo>
                                  <a:pt x="10992" y="4763"/>
                                </a:lnTo>
                                <a:lnTo>
                                  <a:pt x="10992" y="4763"/>
                                </a:lnTo>
                                <a:lnTo>
                                  <a:pt x="10992" y="4763"/>
                                </a:lnTo>
                                <a:lnTo>
                                  <a:pt x="10992" y="4763"/>
                                </a:lnTo>
                                <a:lnTo>
                                  <a:pt x="10992" y="4763"/>
                                </a:lnTo>
                                <a:lnTo>
                                  <a:pt x="12087" y="4763"/>
                                </a:lnTo>
                                <a:lnTo>
                                  <a:pt x="12087" y="4763"/>
                                </a:lnTo>
                                <a:lnTo>
                                  <a:pt x="12087" y="4763"/>
                                </a:lnTo>
                                <a:lnTo>
                                  <a:pt x="12087" y="4763"/>
                                </a:lnTo>
                                <a:lnTo>
                                  <a:pt x="12087" y="4763"/>
                                </a:lnTo>
                                <a:lnTo>
                                  <a:pt x="12087" y="4763"/>
                                </a:lnTo>
                                <a:lnTo>
                                  <a:pt x="12087" y="4763"/>
                                </a:lnTo>
                                <a:lnTo>
                                  <a:pt x="12087" y="0"/>
                                </a:lnTo>
                                <a:lnTo>
                                  <a:pt x="12087" y="4763"/>
                                </a:lnTo>
                                <a:lnTo>
                                  <a:pt x="12087" y="0"/>
                                </a:lnTo>
                                <a:lnTo>
                                  <a:pt x="12087" y="4763"/>
                                </a:lnTo>
                                <a:lnTo>
                                  <a:pt x="12087" y="4763"/>
                                </a:lnTo>
                                <a:lnTo>
                                  <a:pt x="12087" y="4763"/>
                                </a:lnTo>
                                <a:lnTo>
                                  <a:pt x="12087" y="4763"/>
                                </a:lnTo>
                                <a:lnTo>
                                  <a:pt x="12087" y="4763"/>
                                </a:lnTo>
                                <a:lnTo>
                                  <a:pt x="12087" y="4763"/>
                                </a:lnTo>
                                <a:lnTo>
                                  <a:pt x="12087" y="4763"/>
                                </a:lnTo>
                                <a:lnTo>
                                  <a:pt x="12087" y="4763"/>
                                </a:lnTo>
                                <a:lnTo>
                                  <a:pt x="13192" y="4763"/>
                                </a:lnTo>
                                <a:lnTo>
                                  <a:pt x="13192" y="4763"/>
                                </a:lnTo>
                                <a:lnTo>
                                  <a:pt x="13192" y="4763"/>
                                </a:lnTo>
                                <a:lnTo>
                                  <a:pt x="13192" y="4763"/>
                                </a:lnTo>
                                <a:lnTo>
                                  <a:pt x="13192" y="4763"/>
                                </a:lnTo>
                                <a:lnTo>
                                  <a:pt x="13192" y="4763"/>
                                </a:lnTo>
                                <a:lnTo>
                                  <a:pt x="13192" y="9525"/>
                                </a:lnTo>
                                <a:lnTo>
                                  <a:pt x="13192" y="9525"/>
                                </a:lnTo>
                                <a:lnTo>
                                  <a:pt x="13192" y="4763"/>
                                </a:lnTo>
                                <a:lnTo>
                                  <a:pt x="13192" y="4763"/>
                                </a:lnTo>
                                <a:lnTo>
                                  <a:pt x="13192" y="4763"/>
                                </a:lnTo>
                                <a:lnTo>
                                  <a:pt x="13192" y="0"/>
                                </a:lnTo>
                                <a:lnTo>
                                  <a:pt x="13192" y="4763"/>
                                </a:lnTo>
                                <a:lnTo>
                                  <a:pt x="13192" y="4763"/>
                                </a:lnTo>
                                <a:lnTo>
                                  <a:pt x="13192" y="4763"/>
                                </a:lnTo>
                                <a:lnTo>
                                  <a:pt x="13192" y="4763"/>
                                </a:lnTo>
                                <a:lnTo>
                                  <a:pt x="13192" y="4763"/>
                                </a:lnTo>
                                <a:lnTo>
                                  <a:pt x="13192" y="4763"/>
                                </a:lnTo>
                                <a:lnTo>
                                  <a:pt x="14288" y="4763"/>
                                </a:lnTo>
                                <a:lnTo>
                                  <a:pt x="14288" y="4763"/>
                                </a:lnTo>
                                <a:lnTo>
                                  <a:pt x="14288" y="4763"/>
                                </a:lnTo>
                                <a:lnTo>
                                  <a:pt x="14288" y="4763"/>
                                </a:lnTo>
                                <a:lnTo>
                                  <a:pt x="14288" y="4763"/>
                                </a:lnTo>
                                <a:lnTo>
                                  <a:pt x="14288" y="4763"/>
                                </a:lnTo>
                                <a:lnTo>
                                  <a:pt x="14288" y="0"/>
                                </a:lnTo>
                                <a:lnTo>
                                  <a:pt x="14288" y="0"/>
                                </a:lnTo>
                                <a:lnTo>
                                  <a:pt x="14288" y="0"/>
                                </a:lnTo>
                                <a:lnTo>
                                  <a:pt x="14288" y="4763"/>
                                </a:lnTo>
                                <a:lnTo>
                                  <a:pt x="14288" y="4763"/>
                                </a:lnTo>
                                <a:lnTo>
                                  <a:pt x="14288" y="4763"/>
                                </a:lnTo>
                                <a:lnTo>
                                  <a:pt x="14288" y="4763"/>
                                </a:lnTo>
                                <a:lnTo>
                                  <a:pt x="14288" y="4763"/>
                                </a:lnTo>
                                <a:lnTo>
                                  <a:pt x="14288" y="4763"/>
                                </a:lnTo>
                                <a:lnTo>
                                  <a:pt x="14288" y="4763"/>
                                </a:lnTo>
                                <a:lnTo>
                                  <a:pt x="14288" y="4763"/>
                                </a:lnTo>
                                <a:lnTo>
                                  <a:pt x="14288" y="4763"/>
                                </a:lnTo>
                                <a:lnTo>
                                  <a:pt x="14288" y="4763"/>
                                </a:lnTo>
                                <a:lnTo>
                                  <a:pt x="14288" y="4763"/>
                                </a:lnTo>
                                <a:lnTo>
                                  <a:pt x="14288" y="4763"/>
                                </a:lnTo>
                                <a:lnTo>
                                  <a:pt x="14288" y="4763"/>
                                </a:lnTo>
                                <a:lnTo>
                                  <a:pt x="14288" y="4763"/>
                                </a:lnTo>
                                <a:lnTo>
                                  <a:pt x="14288" y="4763"/>
                                </a:lnTo>
                                <a:lnTo>
                                  <a:pt x="14288" y="4763"/>
                                </a:lnTo>
                                <a:lnTo>
                                  <a:pt x="14288" y="0"/>
                                </a:lnTo>
                                <a:lnTo>
                                  <a:pt x="15383" y="0"/>
                                </a:lnTo>
                                <a:lnTo>
                                  <a:pt x="15383" y="0"/>
                                </a:lnTo>
                                <a:lnTo>
                                  <a:pt x="15383" y="0"/>
                                </a:lnTo>
                                <a:lnTo>
                                  <a:pt x="15383" y="0"/>
                                </a:lnTo>
                                <a:lnTo>
                                  <a:pt x="15383" y="0"/>
                                </a:lnTo>
                                <a:lnTo>
                                  <a:pt x="15383" y="4763"/>
                                </a:lnTo>
                                <a:lnTo>
                                  <a:pt x="15383" y="4763"/>
                                </a:lnTo>
                                <a:lnTo>
                                  <a:pt x="15383" y="4763"/>
                                </a:lnTo>
                                <a:lnTo>
                                  <a:pt x="15383" y="4763"/>
                                </a:lnTo>
                                <a:lnTo>
                                  <a:pt x="15383" y="4763"/>
                                </a:lnTo>
                                <a:lnTo>
                                  <a:pt x="15383" y="4763"/>
                                </a:lnTo>
                                <a:lnTo>
                                  <a:pt x="15383" y="0"/>
                                </a:lnTo>
                                <a:lnTo>
                                  <a:pt x="15383" y="0"/>
                                </a:lnTo>
                                <a:lnTo>
                                  <a:pt x="15383" y="0"/>
                                </a:lnTo>
                                <a:lnTo>
                                  <a:pt x="15383" y="0"/>
                                </a:lnTo>
                                <a:lnTo>
                                  <a:pt x="15383" y="4763"/>
                                </a:lnTo>
                                <a:lnTo>
                                  <a:pt x="15383" y="0"/>
                                </a:lnTo>
                                <a:lnTo>
                                  <a:pt x="15383" y="0"/>
                                </a:lnTo>
                                <a:lnTo>
                                  <a:pt x="16488" y="4763"/>
                                </a:lnTo>
                                <a:lnTo>
                                  <a:pt x="16488" y="4763"/>
                                </a:lnTo>
                                <a:lnTo>
                                  <a:pt x="16488" y="4763"/>
                                </a:lnTo>
                                <a:lnTo>
                                  <a:pt x="16488" y="4763"/>
                                </a:lnTo>
                                <a:lnTo>
                                  <a:pt x="16488" y="4763"/>
                                </a:lnTo>
                                <a:lnTo>
                                  <a:pt x="16488" y="4763"/>
                                </a:lnTo>
                                <a:lnTo>
                                  <a:pt x="16488" y="9525"/>
                                </a:lnTo>
                                <a:lnTo>
                                  <a:pt x="16488" y="4763"/>
                                </a:lnTo>
                                <a:lnTo>
                                  <a:pt x="16488" y="4763"/>
                                </a:lnTo>
                                <a:lnTo>
                                  <a:pt x="16488" y="4763"/>
                                </a:lnTo>
                                <a:lnTo>
                                  <a:pt x="16488" y="0"/>
                                </a:lnTo>
                                <a:lnTo>
                                  <a:pt x="16488" y="4763"/>
                                </a:lnTo>
                                <a:lnTo>
                                  <a:pt x="16488" y="4763"/>
                                </a:lnTo>
                                <a:lnTo>
                                  <a:pt x="16488" y="4763"/>
                                </a:lnTo>
                                <a:lnTo>
                                  <a:pt x="16488" y="4763"/>
                                </a:lnTo>
                                <a:lnTo>
                                  <a:pt x="16488" y="4763"/>
                                </a:lnTo>
                                <a:lnTo>
                                  <a:pt x="16488" y="4763"/>
                                </a:lnTo>
                                <a:lnTo>
                                  <a:pt x="16488" y="4763"/>
                                </a:lnTo>
                                <a:lnTo>
                                  <a:pt x="17583" y="4763"/>
                                </a:lnTo>
                                <a:lnTo>
                                  <a:pt x="17583" y="0"/>
                                </a:lnTo>
                                <a:lnTo>
                                  <a:pt x="17583" y="4763"/>
                                </a:lnTo>
                                <a:lnTo>
                                  <a:pt x="17583" y="4763"/>
                                </a:lnTo>
                                <a:lnTo>
                                  <a:pt x="17583" y="4763"/>
                                </a:lnTo>
                                <a:lnTo>
                                  <a:pt x="17583" y="4763"/>
                                </a:lnTo>
                                <a:lnTo>
                                  <a:pt x="17583" y="4763"/>
                                </a:lnTo>
                                <a:lnTo>
                                  <a:pt x="17583" y="4763"/>
                                </a:lnTo>
                                <a:lnTo>
                                  <a:pt x="17583" y="4763"/>
                                </a:lnTo>
                                <a:lnTo>
                                  <a:pt x="17583" y="4763"/>
                                </a:lnTo>
                                <a:lnTo>
                                  <a:pt x="17583" y="4763"/>
                                </a:lnTo>
                                <a:lnTo>
                                  <a:pt x="17583" y="4763"/>
                                </a:lnTo>
                                <a:lnTo>
                                  <a:pt x="17583" y="4763"/>
                                </a:lnTo>
                                <a:lnTo>
                                  <a:pt x="17583" y="4763"/>
                                </a:lnTo>
                                <a:lnTo>
                                  <a:pt x="17583" y="4763"/>
                                </a:lnTo>
                                <a:lnTo>
                                  <a:pt x="17583" y="4763"/>
                                </a:lnTo>
                                <a:lnTo>
                                  <a:pt x="17583" y="4763"/>
                                </a:lnTo>
                                <a:lnTo>
                                  <a:pt x="17583" y="4763"/>
                                </a:lnTo>
                                <a:lnTo>
                                  <a:pt x="18688" y="0"/>
                                </a:lnTo>
                                <a:lnTo>
                                  <a:pt x="18688" y="0"/>
                                </a:lnTo>
                                <a:lnTo>
                                  <a:pt x="18688" y="4763"/>
                                </a:lnTo>
                                <a:lnTo>
                                  <a:pt x="18688" y="0"/>
                                </a:lnTo>
                                <a:lnTo>
                                  <a:pt x="18688" y="0"/>
                                </a:lnTo>
                                <a:lnTo>
                                  <a:pt x="18688" y="4763"/>
                                </a:lnTo>
                                <a:lnTo>
                                  <a:pt x="18688" y="4763"/>
                                </a:lnTo>
                                <a:lnTo>
                                  <a:pt x="18688" y="4763"/>
                                </a:lnTo>
                                <a:lnTo>
                                  <a:pt x="18688" y="4763"/>
                                </a:lnTo>
                                <a:lnTo>
                                  <a:pt x="18688" y="4763"/>
                                </a:lnTo>
                                <a:lnTo>
                                  <a:pt x="18688" y="4763"/>
                                </a:lnTo>
                                <a:lnTo>
                                  <a:pt x="18688" y="4763"/>
                                </a:lnTo>
                                <a:lnTo>
                                  <a:pt x="18688" y="4763"/>
                                </a:lnTo>
                                <a:lnTo>
                                  <a:pt x="18688" y="4763"/>
                                </a:lnTo>
                                <a:lnTo>
                                  <a:pt x="18688" y="4763"/>
                                </a:lnTo>
                                <a:lnTo>
                                  <a:pt x="18688" y="4763"/>
                                </a:lnTo>
                                <a:lnTo>
                                  <a:pt x="18688" y="4763"/>
                                </a:lnTo>
                                <a:lnTo>
                                  <a:pt x="18688" y="4763"/>
                                </a:lnTo>
                                <a:lnTo>
                                  <a:pt x="18688" y="4763"/>
                                </a:lnTo>
                                <a:lnTo>
                                  <a:pt x="18688" y="4763"/>
                                </a:lnTo>
                                <a:lnTo>
                                  <a:pt x="19783" y="4763"/>
                                </a:lnTo>
                                <a:lnTo>
                                  <a:pt x="19783" y="4763"/>
                                </a:lnTo>
                                <a:lnTo>
                                  <a:pt x="19783" y="4763"/>
                                </a:lnTo>
                                <a:lnTo>
                                  <a:pt x="19783" y="4763"/>
                                </a:lnTo>
                                <a:lnTo>
                                  <a:pt x="19783" y="4763"/>
                                </a:lnTo>
                                <a:lnTo>
                                  <a:pt x="19783" y="4763"/>
                                </a:lnTo>
                                <a:lnTo>
                                  <a:pt x="19783" y="4763"/>
                                </a:lnTo>
                                <a:lnTo>
                                  <a:pt x="19783" y="0"/>
                                </a:lnTo>
                                <a:lnTo>
                                  <a:pt x="19783" y="0"/>
                                </a:lnTo>
                                <a:lnTo>
                                  <a:pt x="19783" y="0"/>
                                </a:lnTo>
                                <a:lnTo>
                                  <a:pt x="19783" y="0"/>
                                </a:lnTo>
                                <a:lnTo>
                                  <a:pt x="19783" y="4763"/>
                                </a:lnTo>
                                <a:lnTo>
                                  <a:pt x="19783" y="4763"/>
                                </a:lnTo>
                                <a:lnTo>
                                  <a:pt x="19783" y="4763"/>
                                </a:lnTo>
                                <a:lnTo>
                                  <a:pt x="19783" y="9525"/>
                                </a:lnTo>
                                <a:lnTo>
                                  <a:pt x="19783" y="4763"/>
                                </a:lnTo>
                                <a:lnTo>
                                  <a:pt x="19783" y="4763"/>
                                </a:lnTo>
                                <a:lnTo>
                                  <a:pt x="19783" y="4763"/>
                                </a:lnTo>
                                <a:lnTo>
                                  <a:pt x="20879" y="4763"/>
                                </a:lnTo>
                                <a:lnTo>
                                  <a:pt x="20879" y="4763"/>
                                </a:lnTo>
                                <a:lnTo>
                                  <a:pt x="20879" y="4763"/>
                                </a:lnTo>
                                <a:lnTo>
                                  <a:pt x="20879" y="0"/>
                                </a:lnTo>
                                <a:lnTo>
                                  <a:pt x="20879" y="0"/>
                                </a:lnTo>
                                <a:lnTo>
                                  <a:pt x="20879" y="4763"/>
                                </a:lnTo>
                                <a:lnTo>
                                  <a:pt x="20879" y="4763"/>
                                </a:lnTo>
                                <a:lnTo>
                                  <a:pt x="20879" y="0"/>
                                </a:lnTo>
                                <a:lnTo>
                                  <a:pt x="20879" y="0"/>
                                </a:lnTo>
                                <a:lnTo>
                                  <a:pt x="20879" y="0"/>
                                </a:lnTo>
                                <a:lnTo>
                                  <a:pt x="20879" y="0"/>
                                </a:lnTo>
                                <a:lnTo>
                                  <a:pt x="20879" y="0"/>
                                </a:lnTo>
                                <a:lnTo>
                                  <a:pt x="20879" y="0"/>
                                </a:lnTo>
                                <a:lnTo>
                                  <a:pt x="20879" y="0"/>
                                </a:lnTo>
                                <a:lnTo>
                                  <a:pt x="20879" y="4763"/>
                                </a:lnTo>
                                <a:lnTo>
                                  <a:pt x="20879" y="4763"/>
                                </a:lnTo>
                                <a:lnTo>
                                  <a:pt x="20879" y="4763"/>
                                </a:lnTo>
                                <a:lnTo>
                                  <a:pt x="20879" y="4763"/>
                                </a:lnTo>
                                <a:lnTo>
                                  <a:pt x="21984" y="4763"/>
                                </a:lnTo>
                                <a:lnTo>
                                  <a:pt x="21984" y="4763"/>
                                </a:lnTo>
                                <a:lnTo>
                                  <a:pt x="21984" y="4763"/>
                                </a:lnTo>
                                <a:lnTo>
                                  <a:pt x="21984" y="4763"/>
                                </a:lnTo>
                                <a:lnTo>
                                  <a:pt x="21984" y="4763"/>
                                </a:lnTo>
                                <a:lnTo>
                                  <a:pt x="21984" y="4763"/>
                                </a:lnTo>
                                <a:lnTo>
                                  <a:pt x="21984" y="4763"/>
                                </a:lnTo>
                                <a:lnTo>
                                  <a:pt x="21984" y="4763"/>
                                </a:lnTo>
                                <a:lnTo>
                                  <a:pt x="21984" y="4763"/>
                                </a:lnTo>
                                <a:lnTo>
                                  <a:pt x="21984" y="4763"/>
                                </a:lnTo>
                                <a:lnTo>
                                  <a:pt x="21984" y="4763"/>
                                </a:lnTo>
                                <a:lnTo>
                                  <a:pt x="21984" y="4763"/>
                                </a:lnTo>
                                <a:lnTo>
                                  <a:pt x="21984" y="4763"/>
                                </a:lnTo>
                                <a:lnTo>
                                  <a:pt x="21984" y="4763"/>
                                </a:lnTo>
                                <a:lnTo>
                                  <a:pt x="21984" y="4763"/>
                                </a:lnTo>
                                <a:lnTo>
                                  <a:pt x="21984" y="0"/>
                                </a:lnTo>
                                <a:lnTo>
                                  <a:pt x="21984" y="4763"/>
                                </a:lnTo>
                                <a:lnTo>
                                  <a:pt x="21984" y="4763"/>
                                </a:lnTo>
                                <a:lnTo>
                                  <a:pt x="23079" y="4763"/>
                                </a:lnTo>
                                <a:lnTo>
                                  <a:pt x="23079" y="4763"/>
                                </a:lnTo>
                                <a:lnTo>
                                  <a:pt x="23079" y="4763"/>
                                </a:lnTo>
                                <a:lnTo>
                                  <a:pt x="23079" y="4763"/>
                                </a:lnTo>
                                <a:lnTo>
                                  <a:pt x="23079" y="4763"/>
                                </a:lnTo>
                                <a:lnTo>
                                  <a:pt x="23079" y="4763"/>
                                </a:lnTo>
                                <a:lnTo>
                                  <a:pt x="23079" y="4763"/>
                                </a:lnTo>
                                <a:lnTo>
                                  <a:pt x="23079" y="4763"/>
                                </a:lnTo>
                                <a:lnTo>
                                  <a:pt x="23079" y="4763"/>
                                </a:lnTo>
                                <a:lnTo>
                                  <a:pt x="23079" y="4763"/>
                                </a:lnTo>
                                <a:lnTo>
                                  <a:pt x="23079" y="4763"/>
                                </a:lnTo>
                                <a:lnTo>
                                  <a:pt x="23079" y="0"/>
                                </a:lnTo>
                                <a:lnTo>
                                  <a:pt x="23079" y="0"/>
                                </a:lnTo>
                                <a:lnTo>
                                  <a:pt x="23079" y="0"/>
                                </a:lnTo>
                                <a:lnTo>
                                  <a:pt x="23079" y="0"/>
                                </a:lnTo>
                                <a:lnTo>
                                  <a:pt x="23079" y="4763"/>
                                </a:lnTo>
                                <a:lnTo>
                                  <a:pt x="23079" y="4763"/>
                                </a:lnTo>
                                <a:lnTo>
                                  <a:pt x="23079" y="4763"/>
                                </a:lnTo>
                                <a:lnTo>
                                  <a:pt x="23079" y="4763"/>
                                </a:lnTo>
                                <a:lnTo>
                                  <a:pt x="23079" y="0"/>
                                </a:lnTo>
                                <a:lnTo>
                                  <a:pt x="24174" y="4763"/>
                                </a:lnTo>
                                <a:lnTo>
                                  <a:pt x="24174" y="4763"/>
                                </a:lnTo>
                                <a:lnTo>
                                  <a:pt x="24174" y="4763"/>
                                </a:lnTo>
                                <a:lnTo>
                                  <a:pt x="24174" y="4763"/>
                                </a:lnTo>
                                <a:lnTo>
                                  <a:pt x="24174" y="4763"/>
                                </a:lnTo>
                                <a:lnTo>
                                  <a:pt x="24174" y="4763"/>
                                </a:lnTo>
                                <a:lnTo>
                                  <a:pt x="24174" y="4763"/>
                                </a:lnTo>
                                <a:lnTo>
                                  <a:pt x="24174" y="4763"/>
                                </a:lnTo>
                                <a:lnTo>
                                  <a:pt x="24174" y="4763"/>
                                </a:lnTo>
                                <a:lnTo>
                                  <a:pt x="24174" y="4763"/>
                                </a:lnTo>
                                <a:lnTo>
                                  <a:pt x="24174" y="4763"/>
                                </a:lnTo>
                                <a:lnTo>
                                  <a:pt x="24174" y="4763"/>
                                </a:lnTo>
                                <a:lnTo>
                                  <a:pt x="24174" y="4763"/>
                                </a:lnTo>
                                <a:lnTo>
                                  <a:pt x="24174" y="4763"/>
                                </a:lnTo>
                                <a:lnTo>
                                  <a:pt x="24174" y="9525"/>
                                </a:lnTo>
                                <a:lnTo>
                                  <a:pt x="24174" y="4763"/>
                                </a:lnTo>
                                <a:lnTo>
                                  <a:pt x="24174" y="4763"/>
                                </a:lnTo>
                                <a:lnTo>
                                  <a:pt x="24174" y="4763"/>
                                </a:lnTo>
                                <a:lnTo>
                                  <a:pt x="25279" y="4763"/>
                                </a:lnTo>
                                <a:lnTo>
                                  <a:pt x="25279" y="4763"/>
                                </a:lnTo>
                                <a:lnTo>
                                  <a:pt x="25279" y="4763"/>
                                </a:lnTo>
                                <a:lnTo>
                                  <a:pt x="25279" y="4763"/>
                                </a:lnTo>
                                <a:lnTo>
                                  <a:pt x="25279" y="4763"/>
                                </a:lnTo>
                                <a:lnTo>
                                  <a:pt x="25279" y="4763"/>
                                </a:lnTo>
                                <a:lnTo>
                                  <a:pt x="25279" y="4763"/>
                                </a:lnTo>
                                <a:lnTo>
                                  <a:pt x="25279" y="0"/>
                                </a:lnTo>
                                <a:lnTo>
                                  <a:pt x="25279" y="4763"/>
                                </a:lnTo>
                                <a:lnTo>
                                  <a:pt x="25279" y="4763"/>
                                </a:lnTo>
                                <a:lnTo>
                                  <a:pt x="25279" y="4763"/>
                                </a:lnTo>
                                <a:lnTo>
                                  <a:pt x="25279" y="4763"/>
                                </a:lnTo>
                                <a:lnTo>
                                  <a:pt x="25279" y="4763"/>
                                </a:lnTo>
                                <a:lnTo>
                                  <a:pt x="25279" y="4763"/>
                                </a:lnTo>
                                <a:lnTo>
                                  <a:pt x="25279" y="4763"/>
                                </a:lnTo>
                                <a:lnTo>
                                  <a:pt x="25279" y="4763"/>
                                </a:lnTo>
                                <a:lnTo>
                                  <a:pt x="25279" y="4763"/>
                                </a:lnTo>
                                <a:lnTo>
                                  <a:pt x="25279" y="4763"/>
                                </a:lnTo>
                                <a:lnTo>
                                  <a:pt x="26375" y="4763"/>
                                </a:lnTo>
                                <a:lnTo>
                                  <a:pt x="26375" y="4763"/>
                                </a:lnTo>
                                <a:lnTo>
                                  <a:pt x="26375" y="4763"/>
                                </a:lnTo>
                                <a:lnTo>
                                  <a:pt x="26375" y="4763"/>
                                </a:lnTo>
                                <a:lnTo>
                                  <a:pt x="26375" y="4763"/>
                                </a:lnTo>
                                <a:lnTo>
                                  <a:pt x="26375" y="4763"/>
                                </a:lnTo>
                                <a:lnTo>
                                  <a:pt x="26375" y="4763"/>
                                </a:lnTo>
                                <a:lnTo>
                                  <a:pt x="26375" y="4763"/>
                                </a:lnTo>
                                <a:lnTo>
                                  <a:pt x="26375" y="4763"/>
                                </a:lnTo>
                                <a:lnTo>
                                  <a:pt x="26375" y="4763"/>
                                </a:lnTo>
                                <a:lnTo>
                                  <a:pt x="26375" y="4763"/>
                                </a:lnTo>
                                <a:lnTo>
                                  <a:pt x="26375" y="4763"/>
                                </a:lnTo>
                                <a:lnTo>
                                  <a:pt x="26375" y="0"/>
                                </a:lnTo>
                                <a:lnTo>
                                  <a:pt x="26375" y="4763"/>
                                </a:lnTo>
                                <a:lnTo>
                                  <a:pt x="26375" y="4763"/>
                                </a:lnTo>
                                <a:lnTo>
                                  <a:pt x="26375" y="4763"/>
                                </a:lnTo>
                                <a:lnTo>
                                  <a:pt x="26375" y="4763"/>
                                </a:lnTo>
                                <a:lnTo>
                                  <a:pt x="26375" y="4763"/>
                                </a:lnTo>
                                <a:lnTo>
                                  <a:pt x="26375" y="0"/>
                                </a:lnTo>
                                <a:lnTo>
                                  <a:pt x="26375" y="0"/>
                                </a:lnTo>
                                <a:lnTo>
                                  <a:pt x="26375" y="4763"/>
                                </a:lnTo>
                                <a:lnTo>
                                  <a:pt x="26375" y="4763"/>
                                </a:lnTo>
                                <a:lnTo>
                                  <a:pt x="26375" y="4763"/>
                                </a:lnTo>
                                <a:lnTo>
                                  <a:pt x="26375" y="4763"/>
                                </a:lnTo>
                                <a:lnTo>
                                  <a:pt x="26375" y="4763"/>
                                </a:lnTo>
                                <a:lnTo>
                                  <a:pt x="26375" y="4763"/>
                                </a:lnTo>
                                <a:lnTo>
                                  <a:pt x="27480" y="4763"/>
                                </a:lnTo>
                                <a:lnTo>
                                  <a:pt x="27480" y="4763"/>
                                </a:lnTo>
                                <a:lnTo>
                                  <a:pt x="27480" y="0"/>
                                </a:lnTo>
                                <a:lnTo>
                                  <a:pt x="27480" y="0"/>
                                </a:lnTo>
                                <a:lnTo>
                                  <a:pt x="27480" y="4763"/>
                                </a:lnTo>
                                <a:lnTo>
                                  <a:pt x="27480" y="4763"/>
                                </a:lnTo>
                                <a:lnTo>
                                  <a:pt x="27480" y="4763"/>
                                </a:lnTo>
                                <a:lnTo>
                                  <a:pt x="27480" y="4763"/>
                                </a:lnTo>
                                <a:lnTo>
                                  <a:pt x="27480" y="0"/>
                                </a:lnTo>
                                <a:lnTo>
                                  <a:pt x="27480" y="4763"/>
                                </a:lnTo>
                                <a:lnTo>
                                  <a:pt x="27480" y="4763"/>
                                </a:lnTo>
                                <a:lnTo>
                                  <a:pt x="27480" y="4763"/>
                                </a:lnTo>
                                <a:lnTo>
                                  <a:pt x="27480" y="4763"/>
                                </a:lnTo>
                                <a:lnTo>
                                  <a:pt x="27480" y="0"/>
                                </a:lnTo>
                                <a:lnTo>
                                  <a:pt x="27480" y="0"/>
                                </a:lnTo>
                                <a:lnTo>
                                  <a:pt x="27480" y="0"/>
                                </a:lnTo>
                                <a:lnTo>
                                  <a:pt x="27480" y="0"/>
                                </a:lnTo>
                                <a:lnTo>
                                  <a:pt x="27480" y="4763"/>
                                </a:lnTo>
                                <a:lnTo>
                                  <a:pt x="28575" y="0"/>
                                </a:lnTo>
                                <a:lnTo>
                                  <a:pt x="28575" y="4763"/>
                                </a:lnTo>
                                <a:lnTo>
                                  <a:pt x="28575" y="4763"/>
                                </a:lnTo>
                                <a:lnTo>
                                  <a:pt x="28575" y="4763"/>
                                </a:lnTo>
                                <a:lnTo>
                                  <a:pt x="28575" y="4763"/>
                                </a:lnTo>
                                <a:lnTo>
                                  <a:pt x="28575" y="4763"/>
                                </a:lnTo>
                                <a:lnTo>
                                  <a:pt x="28575" y="4763"/>
                                </a:lnTo>
                                <a:lnTo>
                                  <a:pt x="28575" y="4763"/>
                                </a:lnTo>
                                <a:lnTo>
                                  <a:pt x="28575" y="4763"/>
                                </a:lnTo>
                                <a:lnTo>
                                  <a:pt x="28575" y="4763"/>
                                </a:lnTo>
                                <a:lnTo>
                                  <a:pt x="28575" y="4763"/>
                                </a:lnTo>
                                <a:lnTo>
                                  <a:pt x="28575" y="4763"/>
                                </a:lnTo>
                                <a:lnTo>
                                  <a:pt x="28575" y="4763"/>
                                </a:lnTo>
                                <a:lnTo>
                                  <a:pt x="28575" y="4763"/>
                                </a:lnTo>
                                <a:lnTo>
                                  <a:pt x="28575" y="4763"/>
                                </a:lnTo>
                                <a:lnTo>
                                  <a:pt x="28575" y="4763"/>
                                </a:lnTo>
                                <a:lnTo>
                                  <a:pt x="28575" y="4763"/>
                                </a:lnTo>
                                <a:lnTo>
                                  <a:pt x="28575" y="476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6" name="Freeform: Shape 186"/>
                        <wps:cNvSpPr/>
                        <wps:spPr>
                          <a:xfrm>
                            <a:off x="4452937" y="2900362"/>
                            <a:ext cx="28575" cy="9525"/>
                          </a:xfrm>
                          <a:custGeom>
                            <a:avLst/>
                            <a:gdLst>
                              <a:gd name="connsiteX0" fmla="*/ 0 w 28575"/>
                              <a:gd name="connsiteY0" fmla="*/ 4763 h 9525"/>
                              <a:gd name="connsiteX1" fmla="*/ 1057 w 28575"/>
                              <a:gd name="connsiteY1" fmla="*/ 4763 h 9525"/>
                              <a:gd name="connsiteX2" fmla="*/ 1057 w 28575"/>
                              <a:gd name="connsiteY2" fmla="*/ 4763 h 9525"/>
                              <a:gd name="connsiteX3" fmla="*/ 1057 w 28575"/>
                              <a:gd name="connsiteY3" fmla="*/ 4763 h 9525"/>
                              <a:gd name="connsiteX4" fmla="*/ 1057 w 28575"/>
                              <a:gd name="connsiteY4" fmla="*/ 4763 h 9525"/>
                              <a:gd name="connsiteX5" fmla="*/ 1057 w 28575"/>
                              <a:gd name="connsiteY5" fmla="*/ 4763 h 9525"/>
                              <a:gd name="connsiteX6" fmla="*/ 1057 w 28575"/>
                              <a:gd name="connsiteY6" fmla="*/ 4763 h 9525"/>
                              <a:gd name="connsiteX7" fmla="*/ 1057 w 28575"/>
                              <a:gd name="connsiteY7" fmla="*/ 4763 h 9525"/>
                              <a:gd name="connsiteX8" fmla="*/ 1057 w 28575"/>
                              <a:gd name="connsiteY8" fmla="*/ 4763 h 9525"/>
                              <a:gd name="connsiteX9" fmla="*/ 1057 w 28575"/>
                              <a:gd name="connsiteY9" fmla="*/ 4763 h 9525"/>
                              <a:gd name="connsiteX10" fmla="*/ 1057 w 28575"/>
                              <a:gd name="connsiteY10" fmla="*/ 4763 h 9525"/>
                              <a:gd name="connsiteX11" fmla="*/ 1057 w 28575"/>
                              <a:gd name="connsiteY11" fmla="*/ 4763 h 9525"/>
                              <a:gd name="connsiteX12" fmla="*/ 1057 w 28575"/>
                              <a:gd name="connsiteY12" fmla="*/ 4763 h 9525"/>
                              <a:gd name="connsiteX13" fmla="*/ 1057 w 28575"/>
                              <a:gd name="connsiteY13" fmla="*/ 4763 h 9525"/>
                              <a:gd name="connsiteX14" fmla="*/ 1057 w 28575"/>
                              <a:gd name="connsiteY14" fmla="*/ 4763 h 9525"/>
                              <a:gd name="connsiteX15" fmla="*/ 1057 w 28575"/>
                              <a:gd name="connsiteY15" fmla="*/ 4763 h 9525"/>
                              <a:gd name="connsiteX16" fmla="*/ 1057 w 28575"/>
                              <a:gd name="connsiteY16" fmla="*/ 0 h 9525"/>
                              <a:gd name="connsiteX17" fmla="*/ 1057 w 28575"/>
                              <a:gd name="connsiteY17" fmla="*/ 0 h 9525"/>
                              <a:gd name="connsiteX18" fmla="*/ 1057 w 28575"/>
                              <a:gd name="connsiteY18" fmla="*/ 0 h 9525"/>
                              <a:gd name="connsiteX19" fmla="*/ 2114 w 28575"/>
                              <a:gd name="connsiteY19" fmla="*/ 0 h 9525"/>
                              <a:gd name="connsiteX20" fmla="*/ 2114 w 28575"/>
                              <a:gd name="connsiteY20" fmla="*/ 0 h 9525"/>
                              <a:gd name="connsiteX21" fmla="*/ 2114 w 28575"/>
                              <a:gd name="connsiteY21" fmla="*/ 0 h 9525"/>
                              <a:gd name="connsiteX22" fmla="*/ 2114 w 28575"/>
                              <a:gd name="connsiteY22" fmla="*/ 0 h 9525"/>
                              <a:gd name="connsiteX23" fmla="*/ 2114 w 28575"/>
                              <a:gd name="connsiteY23" fmla="*/ 4763 h 9525"/>
                              <a:gd name="connsiteX24" fmla="*/ 2114 w 28575"/>
                              <a:gd name="connsiteY24" fmla="*/ 4763 h 9525"/>
                              <a:gd name="connsiteX25" fmla="*/ 2114 w 28575"/>
                              <a:gd name="connsiteY25" fmla="*/ 4763 h 9525"/>
                              <a:gd name="connsiteX26" fmla="*/ 2114 w 28575"/>
                              <a:gd name="connsiteY26" fmla="*/ 4763 h 9525"/>
                              <a:gd name="connsiteX27" fmla="*/ 2114 w 28575"/>
                              <a:gd name="connsiteY27" fmla="*/ 4763 h 9525"/>
                              <a:gd name="connsiteX28" fmla="*/ 2114 w 28575"/>
                              <a:gd name="connsiteY28" fmla="*/ 4763 h 9525"/>
                              <a:gd name="connsiteX29" fmla="*/ 2114 w 28575"/>
                              <a:gd name="connsiteY29" fmla="*/ 4763 h 9525"/>
                              <a:gd name="connsiteX30" fmla="*/ 2114 w 28575"/>
                              <a:gd name="connsiteY30" fmla="*/ 4763 h 9525"/>
                              <a:gd name="connsiteX31" fmla="*/ 2114 w 28575"/>
                              <a:gd name="connsiteY31" fmla="*/ 4763 h 9525"/>
                              <a:gd name="connsiteX32" fmla="*/ 2114 w 28575"/>
                              <a:gd name="connsiteY32" fmla="*/ 4763 h 9525"/>
                              <a:gd name="connsiteX33" fmla="*/ 2114 w 28575"/>
                              <a:gd name="connsiteY33" fmla="*/ 4763 h 9525"/>
                              <a:gd name="connsiteX34" fmla="*/ 2114 w 28575"/>
                              <a:gd name="connsiteY34" fmla="*/ 4763 h 9525"/>
                              <a:gd name="connsiteX35" fmla="*/ 2114 w 28575"/>
                              <a:gd name="connsiteY35" fmla="*/ 4763 h 9525"/>
                              <a:gd name="connsiteX36" fmla="*/ 2114 w 28575"/>
                              <a:gd name="connsiteY36" fmla="*/ 4763 h 9525"/>
                              <a:gd name="connsiteX37" fmla="*/ 2114 w 28575"/>
                              <a:gd name="connsiteY37" fmla="*/ 4763 h 9525"/>
                              <a:gd name="connsiteX38" fmla="*/ 2114 w 28575"/>
                              <a:gd name="connsiteY38" fmla="*/ 4763 h 9525"/>
                              <a:gd name="connsiteX39" fmla="*/ 3172 w 28575"/>
                              <a:gd name="connsiteY39" fmla="*/ 4763 h 9525"/>
                              <a:gd name="connsiteX40" fmla="*/ 3172 w 28575"/>
                              <a:gd name="connsiteY40" fmla="*/ 4763 h 9525"/>
                              <a:gd name="connsiteX41" fmla="*/ 3172 w 28575"/>
                              <a:gd name="connsiteY41" fmla="*/ 4763 h 9525"/>
                              <a:gd name="connsiteX42" fmla="*/ 3172 w 28575"/>
                              <a:gd name="connsiteY42" fmla="*/ 4763 h 9525"/>
                              <a:gd name="connsiteX43" fmla="*/ 3172 w 28575"/>
                              <a:gd name="connsiteY43" fmla="*/ 0 h 9525"/>
                              <a:gd name="connsiteX44" fmla="*/ 3172 w 28575"/>
                              <a:gd name="connsiteY44" fmla="*/ 0 h 9525"/>
                              <a:gd name="connsiteX45" fmla="*/ 3172 w 28575"/>
                              <a:gd name="connsiteY45" fmla="*/ 4763 h 9525"/>
                              <a:gd name="connsiteX46" fmla="*/ 3172 w 28575"/>
                              <a:gd name="connsiteY46" fmla="*/ 4763 h 9525"/>
                              <a:gd name="connsiteX47" fmla="*/ 3172 w 28575"/>
                              <a:gd name="connsiteY47" fmla="*/ 4763 h 9525"/>
                              <a:gd name="connsiteX48" fmla="*/ 3172 w 28575"/>
                              <a:gd name="connsiteY48" fmla="*/ 4763 h 9525"/>
                              <a:gd name="connsiteX49" fmla="*/ 3172 w 28575"/>
                              <a:gd name="connsiteY49" fmla="*/ 4763 h 9525"/>
                              <a:gd name="connsiteX50" fmla="*/ 3172 w 28575"/>
                              <a:gd name="connsiteY50" fmla="*/ 0 h 9525"/>
                              <a:gd name="connsiteX51" fmla="*/ 3172 w 28575"/>
                              <a:gd name="connsiteY51" fmla="*/ 4763 h 9525"/>
                              <a:gd name="connsiteX52" fmla="*/ 3172 w 28575"/>
                              <a:gd name="connsiteY52" fmla="*/ 0 h 9525"/>
                              <a:gd name="connsiteX53" fmla="*/ 3172 w 28575"/>
                              <a:gd name="connsiteY53" fmla="*/ 0 h 9525"/>
                              <a:gd name="connsiteX54" fmla="*/ 3172 w 28575"/>
                              <a:gd name="connsiteY54" fmla="*/ 4763 h 9525"/>
                              <a:gd name="connsiteX55" fmla="*/ 3172 w 28575"/>
                              <a:gd name="connsiteY55" fmla="*/ 4763 h 9525"/>
                              <a:gd name="connsiteX56" fmla="*/ 3172 w 28575"/>
                              <a:gd name="connsiteY56" fmla="*/ 4763 h 9525"/>
                              <a:gd name="connsiteX57" fmla="*/ 4229 w 28575"/>
                              <a:gd name="connsiteY57" fmla="*/ 4763 h 9525"/>
                              <a:gd name="connsiteX58" fmla="*/ 4229 w 28575"/>
                              <a:gd name="connsiteY58" fmla="*/ 4763 h 9525"/>
                              <a:gd name="connsiteX59" fmla="*/ 4229 w 28575"/>
                              <a:gd name="connsiteY59" fmla="*/ 0 h 9525"/>
                              <a:gd name="connsiteX60" fmla="*/ 4229 w 28575"/>
                              <a:gd name="connsiteY60" fmla="*/ 0 h 9525"/>
                              <a:gd name="connsiteX61" fmla="*/ 4229 w 28575"/>
                              <a:gd name="connsiteY61" fmla="*/ 4763 h 9525"/>
                              <a:gd name="connsiteX62" fmla="*/ 4229 w 28575"/>
                              <a:gd name="connsiteY62" fmla="*/ 4763 h 9525"/>
                              <a:gd name="connsiteX63" fmla="*/ 4229 w 28575"/>
                              <a:gd name="connsiteY63" fmla="*/ 4763 h 9525"/>
                              <a:gd name="connsiteX64" fmla="*/ 4229 w 28575"/>
                              <a:gd name="connsiteY64" fmla="*/ 4763 h 9525"/>
                              <a:gd name="connsiteX65" fmla="*/ 4229 w 28575"/>
                              <a:gd name="connsiteY65" fmla="*/ 0 h 9525"/>
                              <a:gd name="connsiteX66" fmla="*/ 4229 w 28575"/>
                              <a:gd name="connsiteY66" fmla="*/ 4763 h 9525"/>
                              <a:gd name="connsiteX67" fmla="*/ 4229 w 28575"/>
                              <a:gd name="connsiteY67" fmla="*/ 4763 h 9525"/>
                              <a:gd name="connsiteX68" fmla="*/ 4229 w 28575"/>
                              <a:gd name="connsiteY68" fmla="*/ 4763 h 9525"/>
                              <a:gd name="connsiteX69" fmla="*/ 4229 w 28575"/>
                              <a:gd name="connsiteY69" fmla="*/ 4763 h 9525"/>
                              <a:gd name="connsiteX70" fmla="*/ 4229 w 28575"/>
                              <a:gd name="connsiteY70" fmla="*/ 4763 h 9525"/>
                              <a:gd name="connsiteX71" fmla="*/ 4229 w 28575"/>
                              <a:gd name="connsiteY71" fmla="*/ 4763 h 9525"/>
                              <a:gd name="connsiteX72" fmla="*/ 4229 w 28575"/>
                              <a:gd name="connsiteY72" fmla="*/ 4763 h 9525"/>
                              <a:gd name="connsiteX73" fmla="*/ 4229 w 28575"/>
                              <a:gd name="connsiteY73" fmla="*/ 4763 h 9525"/>
                              <a:gd name="connsiteX74" fmla="*/ 4229 w 28575"/>
                              <a:gd name="connsiteY74" fmla="*/ 4763 h 9525"/>
                              <a:gd name="connsiteX75" fmla="*/ 5296 w 28575"/>
                              <a:gd name="connsiteY75" fmla="*/ 4763 h 9525"/>
                              <a:gd name="connsiteX76" fmla="*/ 5296 w 28575"/>
                              <a:gd name="connsiteY76" fmla="*/ 4763 h 9525"/>
                              <a:gd name="connsiteX77" fmla="*/ 5296 w 28575"/>
                              <a:gd name="connsiteY77" fmla="*/ 4763 h 9525"/>
                              <a:gd name="connsiteX78" fmla="*/ 5296 w 28575"/>
                              <a:gd name="connsiteY78" fmla="*/ 4763 h 9525"/>
                              <a:gd name="connsiteX79" fmla="*/ 5296 w 28575"/>
                              <a:gd name="connsiteY79" fmla="*/ 4763 h 9525"/>
                              <a:gd name="connsiteX80" fmla="*/ 5296 w 28575"/>
                              <a:gd name="connsiteY80" fmla="*/ 4763 h 9525"/>
                              <a:gd name="connsiteX81" fmla="*/ 5296 w 28575"/>
                              <a:gd name="connsiteY81" fmla="*/ 4763 h 9525"/>
                              <a:gd name="connsiteX82" fmla="*/ 5296 w 28575"/>
                              <a:gd name="connsiteY82" fmla="*/ 4763 h 9525"/>
                              <a:gd name="connsiteX83" fmla="*/ 5296 w 28575"/>
                              <a:gd name="connsiteY83" fmla="*/ 4763 h 9525"/>
                              <a:gd name="connsiteX84" fmla="*/ 5296 w 28575"/>
                              <a:gd name="connsiteY84" fmla="*/ 4763 h 9525"/>
                              <a:gd name="connsiteX85" fmla="*/ 5296 w 28575"/>
                              <a:gd name="connsiteY85" fmla="*/ 4763 h 9525"/>
                              <a:gd name="connsiteX86" fmla="*/ 5296 w 28575"/>
                              <a:gd name="connsiteY86" fmla="*/ 4763 h 9525"/>
                              <a:gd name="connsiteX87" fmla="*/ 5296 w 28575"/>
                              <a:gd name="connsiteY87" fmla="*/ 4763 h 9525"/>
                              <a:gd name="connsiteX88" fmla="*/ 5296 w 28575"/>
                              <a:gd name="connsiteY88" fmla="*/ 4763 h 9525"/>
                              <a:gd name="connsiteX89" fmla="*/ 5296 w 28575"/>
                              <a:gd name="connsiteY89" fmla="*/ 4763 h 9525"/>
                              <a:gd name="connsiteX90" fmla="*/ 5296 w 28575"/>
                              <a:gd name="connsiteY90" fmla="*/ 4763 h 9525"/>
                              <a:gd name="connsiteX91" fmla="*/ 5296 w 28575"/>
                              <a:gd name="connsiteY91" fmla="*/ 4763 h 9525"/>
                              <a:gd name="connsiteX92" fmla="*/ 5296 w 28575"/>
                              <a:gd name="connsiteY92" fmla="*/ 4763 h 9525"/>
                              <a:gd name="connsiteX93" fmla="*/ 6353 w 28575"/>
                              <a:gd name="connsiteY93" fmla="*/ 4763 h 9525"/>
                              <a:gd name="connsiteX94" fmla="*/ 6353 w 28575"/>
                              <a:gd name="connsiteY94" fmla="*/ 4763 h 9525"/>
                              <a:gd name="connsiteX95" fmla="*/ 6353 w 28575"/>
                              <a:gd name="connsiteY95" fmla="*/ 4763 h 9525"/>
                              <a:gd name="connsiteX96" fmla="*/ 6353 w 28575"/>
                              <a:gd name="connsiteY96" fmla="*/ 4763 h 9525"/>
                              <a:gd name="connsiteX97" fmla="*/ 6353 w 28575"/>
                              <a:gd name="connsiteY97" fmla="*/ 4763 h 9525"/>
                              <a:gd name="connsiteX98" fmla="*/ 6353 w 28575"/>
                              <a:gd name="connsiteY98" fmla="*/ 4763 h 9525"/>
                              <a:gd name="connsiteX99" fmla="*/ 6353 w 28575"/>
                              <a:gd name="connsiteY99" fmla="*/ 4763 h 9525"/>
                              <a:gd name="connsiteX100" fmla="*/ 6353 w 28575"/>
                              <a:gd name="connsiteY100" fmla="*/ 0 h 9525"/>
                              <a:gd name="connsiteX101" fmla="*/ 6353 w 28575"/>
                              <a:gd name="connsiteY101" fmla="*/ 4763 h 9525"/>
                              <a:gd name="connsiteX102" fmla="*/ 6353 w 28575"/>
                              <a:gd name="connsiteY102" fmla="*/ 4763 h 9525"/>
                              <a:gd name="connsiteX103" fmla="*/ 6353 w 28575"/>
                              <a:gd name="connsiteY103" fmla="*/ 4763 h 9525"/>
                              <a:gd name="connsiteX104" fmla="*/ 6353 w 28575"/>
                              <a:gd name="connsiteY104" fmla="*/ 4763 h 9525"/>
                              <a:gd name="connsiteX105" fmla="*/ 6353 w 28575"/>
                              <a:gd name="connsiteY105" fmla="*/ 4763 h 9525"/>
                              <a:gd name="connsiteX106" fmla="*/ 6353 w 28575"/>
                              <a:gd name="connsiteY106" fmla="*/ 4763 h 9525"/>
                              <a:gd name="connsiteX107" fmla="*/ 6353 w 28575"/>
                              <a:gd name="connsiteY107" fmla="*/ 0 h 9525"/>
                              <a:gd name="connsiteX108" fmla="*/ 6353 w 28575"/>
                              <a:gd name="connsiteY108" fmla="*/ 0 h 9525"/>
                              <a:gd name="connsiteX109" fmla="*/ 6353 w 28575"/>
                              <a:gd name="connsiteY109" fmla="*/ 0 h 9525"/>
                              <a:gd name="connsiteX110" fmla="*/ 6353 w 28575"/>
                              <a:gd name="connsiteY110" fmla="*/ 4763 h 9525"/>
                              <a:gd name="connsiteX111" fmla="*/ 6353 w 28575"/>
                              <a:gd name="connsiteY111" fmla="*/ 4763 h 9525"/>
                              <a:gd name="connsiteX112" fmla="*/ 6353 w 28575"/>
                              <a:gd name="connsiteY112" fmla="*/ 4763 h 9525"/>
                              <a:gd name="connsiteX113" fmla="*/ 7411 w 28575"/>
                              <a:gd name="connsiteY113" fmla="*/ 0 h 9525"/>
                              <a:gd name="connsiteX114" fmla="*/ 7411 w 28575"/>
                              <a:gd name="connsiteY114" fmla="*/ 0 h 9525"/>
                              <a:gd name="connsiteX115" fmla="*/ 7411 w 28575"/>
                              <a:gd name="connsiteY115" fmla="*/ 0 h 9525"/>
                              <a:gd name="connsiteX116" fmla="*/ 7411 w 28575"/>
                              <a:gd name="connsiteY116" fmla="*/ 4763 h 9525"/>
                              <a:gd name="connsiteX117" fmla="*/ 7411 w 28575"/>
                              <a:gd name="connsiteY117" fmla="*/ 4763 h 9525"/>
                              <a:gd name="connsiteX118" fmla="*/ 7411 w 28575"/>
                              <a:gd name="connsiteY118" fmla="*/ 4763 h 9525"/>
                              <a:gd name="connsiteX119" fmla="*/ 7411 w 28575"/>
                              <a:gd name="connsiteY119" fmla="*/ 4763 h 9525"/>
                              <a:gd name="connsiteX120" fmla="*/ 7411 w 28575"/>
                              <a:gd name="connsiteY120" fmla="*/ 4763 h 9525"/>
                              <a:gd name="connsiteX121" fmla="*/ 7411 w 28575"/>
                              <a:gd name="connsiteY121" fmla="*/ 4763 h 9525"/>
                              <a:gd name="connsiteX122" fmla="*/ 7411 w 28575"/>
                              <a:gd name="connsiteY122" fmla="*/ 4763 h 9525"/>
                              <a:gd name="connsiteX123" fmla="*/ 7411 w 28575"/>
                              <a:gd name="connsiteY123" fmla="*/ 4763 h 9525"/>
                              <a:gd name="connsiteX124" fmla="*/ 7411 w 28575"/>
                              <a:gd name="connsiteY124" fmla="*/ 4763 h 9525"/>
                              <a:gd name="connsiteX125" fmla="*/ 7411 w 28575"/>
                              <a:gd name="connsiteY125" fmla="*/ 4763 h 9525"/>
                              <a:gd name="connsiteX126" fmla="*/ 7411 w 28575"/>
                              <a:gd name="connsiteY126" fmla="*/ 4763 h 9525"/>
                              <a:gd name="connsiteX127" fmla="*/ 7411 w 28575"/>
                              <a:gd name="connsiteY127" fmla="*/ 4763 h 9525"/>
                              <a:gd name="connsiteX128" fmla="*/ 7411 w 28575"/>
                              <a:gd name="connsiteY128" fmla="*/ 4763 h 9525"/>
                              <a:gd name="connsiteX129" fmla="*/ 7411 w 28575"/>
                              <a:gd name="connsiteY129" fmla="*/ 4763 h 9525"/>
                              <a:gd name="connsiteX130" fmla="*/ 7411 w 28575"/>
                              <a:gd name="connsiteY130" fmla="*/ 4763 h 9525"/>
                              <a:gd name="connsiteX131" fmla="*/ 8468 w 28575"/>
                              <a:gd name="connsiteY131" fmla="*/ 4763 h 9525"/>
                              <a:gd name="connsiteX132" fmla="*/ 8468 w 28575"/>
                              <a:gd name="connsiteY132" fmla="*/ 4763 h 9525"/>
                              <a:gd name="connsiteX133" fmla="*/ 8468 w 28575"/>
                              <a:gd name="connsiteY133" fmla="*/ 4763 h 9525"/>
                              <a:gd name="connsiteX134" fmla="*/ 8468 w 28575"/>
                              <a:gd name="connsiteY134" fmla="*/ 4763 h 9525"/>
                              <a:gd name="connsiteX135" fmla="*/ 8468 w 28575"/>
                              <a:gd name="connsiteY135" fmla="*/ 4763 h 9525"/>
                              <a:gd name="connsiteX136" fmla="*/ 8468 w 28575"/>
                              <a:gd name="connsiteY136" fmla="*/ 0 h 9525"/>
                              <a:gd name="connsiteX137" fmla="*/ 8468 w 28575"/>
                              <a:gd name="connsiteY137" fmla="*/ 0 h 9525"/>
                              <a:gd name="connsiteX138" fmla="*/ 8468 w 28575"/>
                              <a:gd name="connsiteY138" fmla="*/ 0 h 9525"/>
                              <a:gd name="connsiteX139" fmla="*/ 8468 w 28575"/>
                              <a:gd name="connsiteY139" fmla="*/ 0 h 9525"/>
                              <a:gd name="connsiteX140" fmla="*/ 8468 w 28575"/>
                              <a:gd name="connsiteY140" fmla="*/ 4763 h 9525"/>
                              <a:gd name="connsiteX141" fmla="*/ 8468 w 28575"/>
                              <a:gd name="connsiteY141" fmla="*/ 4763 h 9525"/>
                              <a:gd name="connsiteX142" fmla="*/ 8468 w 28575"/>
                              <a:gd name="connsiteY142" fmla="*/ 4763 h 9525"/>
                              <a:gd name="connsiteX143" fmla="*/ 8468 w 28575"/>
                              <a:gd name="connsiteY143" fmla="*/ 4763 h 9525"/>
                              <a:gd name="connsiteX144" fmla="*/ 8468 w 28575"/>
                              <a:gd name="connsiteY144" fmla="*/ 4763 h 9525"/>
                              <a:gd name="connsiteX145" fmla="*/ 8468 w 28575"/>
                              <a:gd name="connsiteY145" fmla="*/ 4763 h 9525"/>
                              <a:gd name="connsiteX146" fmla="*/ 8468 w 28575"/>
                              <a:gd name="connsiteY146" fmla="*/ 4763 h 9525"/>
                              <a:gd name="connsiteX147" fmla="*/ 8468 w 28575"/>
                              <a:gd name="connsiteY147" fmla="*/ 4763 h 9525"/>
                              <a:gd name="connsiteX148" fmla="*/ 8468 w 28575"/>
                              <a:gd name="connsiteY148" fmla="*/ 4763 h 9525"/>
                              <a:gd name="connsiteX149" fmla="*/ 9525 w 28575"/>
                              <a:gd name="connsiteY149" fmla="*/ 4763 h 9525"/>
                              <a:gd name="connsiteX150" fmla="*/ 9525 w 28575"/>
                              <a:gd name="connsiteY150" fmla="*/ 4763 h 9525"/>
                              <a:gd name="connsiteX151" fmla="*/ 9525 w 28575"/>
                              <a:gd name="connsiteY151" fmla="*/ 4763 h 9525"/>
                              <a:gd name="connsiteX152" fmla="*/ 9525 w 28575"/>
                              <a:gd name="connsiteY152" fmla="*/ 4763 h 9525"/>
                              <a:gd name="connsiteX153" fmla="*/ 9525 w 28575"/>
                              <a:gd name="connsiteY153" fmla="*/ 4763 h 9525"/>
                              <a:gd name="connsiteX154" fmla="*/ 9525 w 28575"/>
                              <a:gd name="connsiteY154" fmla="*/ 4763 h 9525"/>
                              <a:gd name="connsiteX155" fmla="*/ 9525 w 28575"/>
                              <a:gd name="connsiteY155" fmla="*/ 0 h 9525"/>
                              <a:gd name="connsiteX156" fmla="*/ 9525 w 28575"/>
                              <a:gd name="connsiteY156" fmla="*/ 4763 h 9525"/>
                              <a:gd name="connsiteX157" fmla="*/ 9525 w 28575"/>
                              <a:gd name="connsiteY157" fmla="*/ 0 h 9525"/>
                              <a:gd name="connsiteX158" fmla="*/ 9525 w 28575"/>
                              <a:gd name="connsiteY158" fmla="*/ 4763 h 9525"/>
                              <a:gd name="connsiteX159" fmla="*/ 9525 w 28575"/>
                              <a:gd name="connsiteY159" fmla="*/ 4763 h 9525"/>
                              <a:gd name="connsiteX160" fmla="*/ 9525 w 28575"/>
                              <a:gd name="connsiteY160" fmla="*/ 4763 h 9525"/>
                              <a:gd name="connsiteX161" fmla="*/ 9525 w 28575"/>
                              <a:gd name="connsiteY161" fmla="*/ 4763 h 9525"/>
                              <a:gd name="connsiteX162" fmla="*/ 9525 w 28575"/>
                              <a:gd name="connsiteY162" fmla="*/ 4763 h 9525"/>
                              <a:gd name="connsiteX163" fmla="*/ 9525 w 28575"/>
                              <a:gd name="connsiteY163" fmla="*/ 4763 h 9525"/>
                              <a:gd name="connsiteX164" fmla="*/ 9525 w 28575"/>
                              <a:gd name="connsiteY164" fmla="*/ 4763 h 9525"/>
                              <a:gd name="connsiteX165" fmla="*/ 9525 w 28575"/>
                              <a:gd name="connsiteY165" fmla="*/ 4763 h 9525"/>
                              <a:gd name="connsiteX166" fmla="*/ 9525 w 28575"/>
                              <a:gd name="connsiteY166" fmla="*/ 4763 h 9525"/>
                              <a:gd name="connsiteX167" fmla="*/ 10582 w 28575"/>
                              <a:gd name="connsiteY167" fmla="*/ 0 h 9525"/>
                              <a:gd name="connsiteX168" fmla="*/ 10582 w 28575"/>
                              <a:gd name="connsiteY168" fmla="*/ 4763 h 9525"/>
                              <a:gd name="connsiteX169" fmla="*/ 10582 w 28575"/>
                              <a:gd name="connsiteY169" fmla="*/ 4763 h 9525"/>
                              <a:gd name="connsiteX170" fmla="*/ 10582 w 28575"/>
                              <a:gd name="connsiteY170" fmla="*/ 4763 h 9525"/>
                              <a:gd name="connsiteX171" fmla="*/ 10582 w 28575"/>
                              <a:gd name="connsiteY171" fmla="*/ 4763 h 9525"/>
                              <a:gd name="connsiteX172" fmla="*/ 10582 w 28575"/>
                              <a:gd name="connsiteY172" fmla="*/ 4763 h 9525"/>
                              <a:gd name="connsiteX173" fmla="*/ 10582 w 28575"/>
                              <a:gd name="connsiteY173" fmla="*/ 4763 h 9525"/>
                              <a:gd name="connsiteX174" fmla="*/ 10582 w 28575"/>
                              <a:gd name="connsiteY174" fmla="*/ 4763 h 9525"/>
                              <a:gd name="connsiteX175" fmla="*/ 10582 w 28575"/>
                              <a:gd name="connsiteY175" fmla="*/ 4763 h 9525"/>
                              <a:gd name="connsiteX176" fmla="*/ 10582 w 28575"/>
                              <a:gd name="connsiteY176" fmla="*/ 4763 h 9525"/>
                              <a:gd name="connsiteX177" fmla="*/ 10582 w 28575"/>
                              <a:gd name="connsiteY177" fmla="*/ 4763 h 9525"/>
                              <a:gd name="connsiteX178" fmla="*/ 10582 w 28575"/>
                              <a:gd name="connsiteY178" fmla="*/ 4763 h 9525"/>
                              <a:gd name="connsiteX179" fmla="*/ 10582 w 28575"/>
                              <a:gd name="connsiteY179" fmla="*/ 4763 h 9525"/>
                              <a:gd name="connsiteX180" fmla="*/ 10582 w 28575"/>
                              <a:gd name="connsiteY180" fmla="*/ 4763 h 9525"/>
                              <a:gd name="connsiteX181" fmla="*/ 10582 w 28575"/>
                              <a:gd name="connsiteY181" fmla="*/ 0 h 9525"/>
                              <a:gd name="connsiteX182" fmla="*/ 10582 w 28575"/>
                              <a:gd name="connsiteY182" fmla="*/ 0 h 9525"/>
                              <a:gd name="connsiteX183" fmla="*/ 10582 w 28575"/>
                              <a:gd name="connsiteY183" fmla="*/ 0 h 9525"/>
                              <a:gd name="connsiteX184" fmla="*/ 10582 w 28575"/>
                              <a:gd name="connsiteY184" fmla="*/ 0 h 9525"/>
                              <a:gd name="connsiteX185" fmla="*/ 10582 w 28575"/>
                              <a:gd name="connsiteY185" fmla="*/ 0 h 9525"/>
                              <a:gd name="connsiteX186" fmla="*/ 10582 w 28575"/>
                              <a:gd name="connsiteY186" fmla="*/ 4763 h 9525"/>
                              <a:gd name="connsiteX187" fmla="*/ 10582 w 28575"/>
                              <a:gd name="connsiteY187" fmla="*/ 4763 h 9525"/>
                              <a:gd name="connsiteX188" fmla="*/ 10582 w 28575"/>
                              <a:gd name="connsiteY188" fmla="*/ 4763 h 9525"/>
                              <a:gd name="connsiteX189" fmla="*/ 10582 w 28575"/>
                              <a:gd name="connsiteY189" fmla="*/ 4763 h 9525"/>
                              <a:gd name="connsiteX190" fmla="*/ 10582 w 28575"/>
                              <a:gd name="connsiteY190" fmla="*/ 4763 h 9525"/>
                              <a:gd name="connsiteX191" fmla="*/ 10582 w 28575"/>
                              <a:gd name="connsiteY191" fmla="*/ 4763 h 9525"/>
                              <a:gd name="connsiteX192" fmla="*/ 10582 w 28575"/>
                              <a:gd name="connsiteY192" fmla="*/ 4763 h 9525"/>
                              <a:gd name="connsiteX193" fmla="*/ 11639 w 28575"/>
                              <a:gd name="connsiteY193" fmla="*/ 4763 h 9525"/>
                              <a:gd name="connsiteX194" fmla="*/ 11639 w 28575"/>
                              <a:gd name="connsiteY194" fmla="*/ 4763 h 9525"/>
                              <a:gd name="connsiteX195" fmla="*/ 11639 w 28575"/>
                              <a:gd name="connsiteY195" fmla="*/ 4763 h 9525"/>
                              <a:gd name="connsiteX196" fmla="*/ 11639 w 28575"/>
                              <a:gd name="connsiteY196" fmla="*/ 4763 h 9525"/>
                              <a:gd name="connsiteX197" fmla="*/ 11639 w 28575"/>
                              <a:gd name="connsiteY197" fmla="*/ 0 h 9525"/>
                              <a:gd name="connsiteX198" fmla="*/ 11639 w 28575"/>
                              <a:gd name="connsiteY198" fmla="*/ 0 h 9525"/>
                              <a:gd name="connsiteX199" fmla="*/ 11639 w 28575"/>
                              <a:gd name="connsiteY199" fmla="*/ 0 h 9525"/>
                              <a:gd name="connsiteX200" fmla="*/ 11639 w 28575"/>
                              <a:gd name="connsiteY200" fmla="*/ 4763 h 9525"/>
                              <a:gd name="connsiteX201" fmla="*/ 11639 w 28575"/>
                              <a:gd name="connsiteY201" fmla="*/ 4763 h 9525"/>
                              <a:gd name="connsiteX202" fmla="*/ 11639 w 28575"/>
                              <a:gd name="connsiteY202" fmla="*/ 4763 h 9525"/>
                              <a:gd name="connsiteX203" fmla="*/ 11639 w 28575"/>
                              <a:gd name="connsiteY203" fmla="*/ 4763 h 9525"/>
                              <a:gd name="connsiteX204" fmla="*/ 11639 w 28575"/>
                              <a:gd name="connsiteY204" fmla="*/ 4763 h 9525"/>
                              <a:gd name="connsiteX205" fmla="*/ 11639 w 28575"/>
                              <a:gd name="connsiteY205" fmla="*/ 4763 h 9525"/>
                              <a:gd name="connsiteX206" fmla="*/ 11639 w 28575"/>
                              <a:gd name="connsiteY206" fmla="*/ 4763 h 9525"/>
                              <a:gd name="connsiteX207" fmla="*/ 11639 w 28575"/>
                              <a:gd name="connsiteY207" fmla="*/ 4763 h 9525"/>
                              <a:gd name="connsiteX208" fmla="*/ 11639 w 28575"/>
                              <a:gd name="connsiteY208" fmla="*/ 4763 h 9525"/>
                              <a:gd name="connsiteX209" fmla="*/ 11639 w 28575"/>
                              <a:gd name="connsiteY209" fmla="*/ 4763 h 9525"/>
                              <a:gd name="connsiteX210" fmla="*/ 11639 w 28575"/>
                              <a:gd name="connsiteY210" fmla="*/ 4763 h 9525"/>
                              <a:gd name="connsiteX211" fmla="*/ 12697 w 28575"/>
                              <a:gd name="connsiteY211" fmla="*/ 4763 h 9525"/>
                              <a:gd name="connsiteX212" fmla="*/ 12697 w 28575"/>
                              <a:gd name="connsiteY212" fmla="*/ 4763 h 9525"/>
                              <a:gd name="connsiteX213" fmla="*/ 12697 w 28575"/>
                              <a:gd name="connsiteY213" fmla="*/ 4763 h 9525"/>
                              <a:gd name="connsiteX214" fmla="*/ 12697 w 28575"/>
                              <a:gd name="connsiteY214" fmla="*/ 4763 h 9525"/>
                              <a:gd name="connsiteX215" fmla="*/ 12697 w 28575"/>
                              <a:gd name="connsiteY215" fmla="*/ 9525 h 9525"/>
                              <a:gd name="connsiteX216" fmla="*/ 12697 w 28575"/>
                              <a:gd name="connsiteY216" fmla="*/ 4763 h 9525"/>
                              <a:gd name="connsiteX217" fmla="*/ 12697 w 28575"/>
                              <a:gd name="connsiteY217" fmla="*/ 4763 h 9525"/>
                              <a:gd name="connsiteX218" fmla="*/ 12697 w 28575"/>
                              <a:gd name="connsiteY218" fmla="*/ 4763 h 9525"/>
                              <a:gd name="connsiteX219" fmla="*/ 12697 w 28575"/>
                              <a:gd name="connsiteY219" fmla="*/ 4763 h 9525"/>
                              <a:gd name="connsiteX220" fmla="*/ 12697 w 28575"/>
                              <a:gd name="connsiteY220" fmla="*/ 4763 h 9525"/>
                              <a:gd name="connsiteX221" fmla="*/ 12697 w 28575"/>
                              <a:gd name="connsiteY221" fmla="*/ 4763 h 9525"/>
                              <a:gd name="connsiteX222" fmla="*/ 12697 w 28575"/>
                              <a:gd name="connsiteY222" fmla="*/ 4763 h 9525"/>
                              <a:gd name="connsiteX223" fmla="*/ 12697 w 28575"/>
                              <a:gd name="connsiteY223" fmla="*/ 4763 h 9525"/>
                              <a:gd name="connsiteX224" fmla="*/ 12697 w 28575"/>
                              <a:gd name="connsiteY224" fmla="*/ 4763 h 9525"/>
                              <a:gd name="connsiteX225" fmla="*/ 12697 w 28575"/>
                              <a:gd name="connsiteY225" fmla="*/ 4763 h 9525"/>
                              <a:gd name="connsiteX226" fmla="*/ 12697 w 28575"/>
                              <a:gd name="connsiteY226" fmla="*/ 0 h 9525"/>
                              <a:gd name="connsiteX227" fmla="*/ 12697 w 28575"/>
                              <a:gd name="connsiteY227" fmla="*/ 0 h 9525"/>
                              <a:gd name="connsiteX228" fmla="*/ 12697 w 28575"/>
                              <a:gd name="connsiteY228" fmla="*/ 0 h 9525"/>
                              <a:gd name="connsiteX229" fmla="*/ 13754 w 28575"/>
                              <a:gd name="connsiteY229" fmla="*/ 4763 h 9525"/>
                              <a:gd name="connsiteX230" fmla="*/ 13754 w 28575"/>
                              <a:gd name="connsiteY230" fmla="*/ 4763 h 9525"/>
                              <a:gd name="connsiteX231" fmla="*/ 13754 w 28575"/>
                              <a:gd name="connsiteY231" fmla="*/ 4763 h 9525"/>
                              <a:gd name="connsiteX232" fmla="*/ 13754 w 28575"/>
                              <a:gd name="connsiteY232" fmla="*/ 4763 h 9525"/>
                              <a:gd name="connsiteX233" fmla="*/ 13754 w 28575"/>
                              <a:gd name="connsiteY233" fmla="*/ 4763 h 9525"/>
                              <a:gd name="connsiteX234" fmla="*/ 13754 w 28575"/>
                              <a:gd name="connsiteY234" fmla="*/ 4763 h 9525"/>
                              <a:gd name="connsiteX235" fmla="*/ 13754 w 28575"/>
                              <a:gd name="connsiteY235" fmla="*/ 4763 h 9525"/>
                              <a:gd name="connsiteX236" fmla="*/ 13754 w 28575"/>
                              <a:gd name="connsiteY236" fmla="*/ 4763 h 9525"/>
                              <a:gd name="connsiteX237" fmla="*/ 13754 w 28575"/>
                              <a:gd name="connsiteY237" fmla="*/ 4763 h 9525"/>
                              <a:gd name="connsiteX238" fmla="*/ 13754 w 28575"/>
                              <a:gd name="connsiteY238" fmla="*/ 4763 h 9525"/>
                              <a:gd name="connsiteX239" fmla="*/ 13754 w 28575"/>
                              <a:gd name="connsiteY239" fmla="*/ 4763 h 9525"/>
                              <a:gd name="connsiteX240" fmla="*/ 13754 w 28575"/>
                              <a:gd name="connsiteY240" fmla="*/ 4763 h 9525"/>
                              <a:gd name="connsiteX241" fmla="*/ 13754 w 28575"/>
                              <a:gd name="connsiteY241" fmla="*/ 4763 h 9525"/>
                              <a:gd name="connsiteX242" fmla="*/ 13754 w 28575"/>
                              <a:gd name="connsiteY242" fmla="*/ 4763 h 9525"/>
                              <a:gd name="connsiteX243" fmla="*/ 13754 w 28575"/>
                              <a:gd name="connsiteY243" fmla="*/ 0 h 9525"/>
                              <a:gd name="connsiteX244" fmla="*/ 13754 w 28575"/>
                              <a:gd name="connsiteY244" fmla="*/ 0 h 9525"/>
                              <a:gd name="connsiteX245" fmla="*/ 13754 w 28575"/>
                              <a:gd name="connsiteY245" fmla="*/ 0 h 9525"/>
                              <a:gd name="connsiteX246" fmla="*/ 13754 w 28575"/>
                              <a:gd name="connsiteY246" fmla="*/ 4763 h 9525"/>
                              <a:gd name="connsiteX247" fmla="*/ 13754 w 28575"/>
                              <a:gd name="connsiteY247" fmla="*/ 4763 h 9525"/>
                              <a:gd name="connsiteX248" fmla="*/ 13754 w 28575"/>
                              <a:gd name="connsiteY248" fmla="*/ 4763 h 9525"/>
                              <a:gd name="connsiteX249" fmla="*/ 14821 w 28575"/>
                              <a:gd name="connsiteY249" fmla="*/ 4763 h 9525"/>
                              <a:gd name="connsiteX250" fmla="*/ 14821 w 28575"/>
                              <a:gd name="connsiteY250" fmla="*/ 0 h 9525"/>
                              <a:gd name="connsiteX251" fmla="*/ 14821 w 28575"/>
                              <a:gd name="connsiteY251" fmla="*/ 0 h 9525"/>
                              <a:gd name="connsiteX252" fmla="*/ 14821 w 28575"/>
                              <a:gd name="connsiteY252" fmla="*/ 4763 h 9525"/>
                              <a:gd name="connsiteX253" fmla="*/ 14821 w 28575"/>
                              <a:gd name="connsiteY253" fmla="*/ 4763 h 9525"/>
                              <a:gd name="connsiteX254" fmla="*/ 14821 w 28575"/>
                              <a:gd name="connsiteY254" fmla="*/ 4763 h 9525"/>
                              <a:gd name="connsiteX255" fmla="*/ 14821 w 28575"/>
                              <a:gd name="connsiteY255" fmla="*/ 4763 h 9525"/>
                              <a:gd name="connsiteX256" fmla="*/ 14821 w 28575"/>
                              <a:gd name="connsiteY256" fmla="*/ 4763 h 9525"/>
                              <a:gd name="connsiteX257" fmla="*/ 14821 w 28575"/>
                              <a:gd name="connsiteY257" fmla="*/ 0 h 9525"/>
                              <a:gd name="connsiteX258" fmla="*/ 14821 w 28575"/>
                              <a:gd name="connsiteY258" fmla="*/ 0 h 9525"/>
                              <a:gd name="connsiteX259" fmla="*/ 14821 w 28575"/>
                              <a:gd name="connsiteY259" fmla="*/ 0 h 9525"/>
                              <a:gd name="connsiteX260" fmla="*/ 14821 w 28575"/>
                              <a:gd name="connsiteY260" fmla="*/ 4763 h 9525"/>
                              <a:gd name="connsiteX261" fmla="*/ 14821 w 28575"/>
                              <a:gd name="connsiteY261" fmla="*/ 0 h 9525"/>
                              <a:gd name="connsiteX262" fmla="*/ 14821 w 28575"/>
                              <a:gd name="connsiteY262" fmla="*/ 4763 h 9525"/>
                              <a:gd name="connsiteX263" fmla="*/ 14821 w 28575"/>
                              <a:gd name="connsiteY263" fmla="*/ 4763 h 9525"/>
                              <a:gd name="connsiteX264" fmla="*/ 14821 w 28575"/>
                              <a:gd name="connsiteY264" fmla="*/ 4763 h 9525"/>
                              <a:gd name="connsiteX265" fmla="*/ 14821 w 28575"/>
                              <a:gd name="connsiteY265" fmla="*/ 4763 h 9525"/>
                              <a:gd name="connsiteX266" fmla="*/ 14821 w 28575"/>
                              <a:gd name="connsiteY266" fmla="*/ 4763 h 9525"/>
                              <a:gd name="connsiteX267" fmla="*/ 15878 w 28575"/>
                              <a:gd name="connsiteY267" fmla="*/ 4763 h 9525"/>
                              <a:gd name="connsiteX268" fmla="*/ 15878 w 28575"/>
                              <a:gd name="connsiteY268" fmla="*/ 4763 h 9525"/>
                              <a:gd name="connsiteX269" fmla="*/ 15878 w 28575"/>
                              <a:gd name="connsiteY269" fmla="*/ 4763 h 9525"/>
                              <a:gd name="connsiteX270" fmla="*/ 15878 w 28575"/>
                              <a:gd name="connsiteY270" fmla="*/ 4763 h 9525"/>
                              <a:gd name="connsiteX271" fmla="*/ 15878 w 28575"/>
                              <a:gd name="connsiteY271" fmla="*/ 4763 h 9525"/>
                              <a:gd name="connsiteX272" fmla="*/ 15878 w 28575"/>
                              <a:gd name="connsiteY272" fmla="*/ 4763 h 9525"/>
                              <a:gd name="connsiteX273" fmla="*/ 15878 w 28575"/>
                              <a:gd name="connsiteY273" fmla="*/ 4763 h 9525"/>
                              <a:gd name="connsiteX274" fmla="*/ 15878 w 28575"/>
                              <a:gd name="connsiteY274" fmla="*/ 4763 h 9525"/>
                              <a:gd name="connsiteX275" fmla="*/ 15878 w 28575"/>
                              <a:gd name="connsiteY275" fmla="*/ 4763 h 9525"/>
                              <a:gd name="connsiteX276" fmla="*/ 15878 w 28575"/>
                              <a:gd name="connsiteY276" fmla="*/ 4763 h 9525"/>
                              <a:gd name="connsiteX277" fmla="*/ 15878 w 28575"/>
                              <a:gd name="connsiteY277" fmla="*/ 4763 h 9525"/>
                              <a:gd name="connsiteX278" fmla="*/ 15878 w 28575"/>
                              <a:gd name="connsiteY278" fmla="*/ 4763 h 9525"/>
                              <a:gd name="connsiteX279" fmla="*/ 15878 w 28575"/>
                              <a:gd name="connsiteY279" fmla="*/ 4763 h 9525"/>
                              <a:gd name="connsiteX280" fmla="*/ 15878 w 28575"/>
                              <a:gd name="connsiteY280" fmla="*/ 4763 h 9525"/>
                              <a:gd name="connsiteX281" fmla="*/ 15878 w 28575"/>
                              <a:gd name="connsiteY281" fmla="*/ 4763 h 9525"/>
                              <a:gd name="connsiteX282" fmla="*/ 15878 w 28575"/>
                              <a:gd name="connsiteY282" fmla="*/ 0 h 9525"/>
                              <a:gd name="connsiteX283" fmla="*/ 15878 w 28575"/>
                              <a:gd name="connsiteY283" fmla="*/ 0 h 9525"/>
                              <a:gd name="connsiteX284" fmla="*/ 15878 w 28575"/>
                              <a:gd name="connsiteY284" fmla="*/ 0 h 9525"/>
                              <a:gd name="connsiteX285" fmla="*/ 16936 w 28575"/>
                              <a:gd name="connsiteY285" fmla="*/ 0 h 9525"/>
                              <a:gd name="connsiteX286" fmla="*/ 16936 w 28575"/>
                              <a:gd name="connsiteY286" fmla="*/ 4763 h 9525"/>
                              <a:gd name="connsiteX287" fmla="*/ 16936 w 28575"/>
                              <a:gd name="connsiteY287" fmla="*/ 4763 h 9525"/>
                              <a:gd name="connsiteX288" fmla="*/ 16936 w 28575"/>
                              <a:gd name="connsiteY288" fmla="*/ 4763 h 9525"/>
                              <a:gd name="connsiteX289" fmla="*/ 16936 w 28575"/>
                              <a:gd name="connsiteY289" fmla="*/ 0 h 9525"/>
                              <a:gd name="connsiteX290" fmla="*/ 16936 w 28575"/>
                              <a:gd name="connsiteY290" fmla="*/ 0 h 9525"/>
                              <a:gd name="connsiteX291" fmla="*/ 16936 w 28575"/>
                              <a:gd name="connsiteY291" fmla="*/ 0 h 9525"/>
                              <a:gd name="connsiteX292" fmla="*/ 16936 w 28575"/>
                              <a:gd name="connsiteY292" fmla="*/ 4763 h 9525"/>
                              <a:gd name="connsiteX293" fmla="*/ 16936 w 28575"/>
                              <a:gd name="connsiteY293" fmla="*/ 4763 h 9525"/>
                              <a:gd name="connsiteX294" fmla="*/ 16936 w 28575"/>
                              <a:gd name="connsiteY294" fmla="*/ 9525 h 9525"/>
                              <a:gd name="connsiteX295" fmla="*/ 16936 w 28575"/>
                              <a:gd name="connsiteY295" fmla="*/ 4763 h 9525"/>
                              <a:gd name="connsiteX296" fmla="*/ 16936 w 28575"/>
                              <a:gd name="connsiteY296" fmla="*/ 4763 h 9525"/>
                              <a:gd name="connsiteX297" fmla="*/ 16936 w 28575"/>
                              <a:gd name="connsiteY297" fmla="*/ 4763 h 9525"/>
                              <a:gd name="connsiteX298" fmla="*/ 16936 w 28575"/>
                              <a:gd name="connsiteY298" fmla="*/ 4763 h 9525"/>
                              <a:gd name="connsiteX299" fmla="*/ 16936 w 28575"/>
                              <a:gd name="connsiteY299" fmla="*/ 4763 h 9525"/>
                              <a:gd name="connsiteX300" fmla="*/ 16936 w 28575"/>
                              <a:gd name="connsiteY300" fmla="*/ 4763 h 9525"/>
                              <a:gd name="connsiteX301" fmla="*/ 16936 w 28575"/>
                              <a:gd name="connsiteY301" fmla="*/ 4763 h 9525"/>
                              <a:gd name="connsiteX302" fmla="*/ 16936 w 28575"/>
                              <a:gd name="connsiteY302" fmla="*/ 4763 h 9525"/>
                              <a:gd name="connsiteX303" fmla="*/ 17993 w 28575"/>
                              <a:gd name="connsiteY303" fmla="*/ 4763 h 9525"/>
                              <a:gd name="connsiteX304" fmla="*/ 17993 w 28575"/>
                              <a:gd name="connsiteY304" fmla="*/ 4763 h 9525"/>
                              <a:gd name="connsiteX305" fmla="*/ 17993 w 28575"/>
                              <a:gd name="connsiteY305" fmla="*/ 4763 h 9525"/>
                              <a:gd name="connsiteX306" fmla="*/ 17993 w 28575"/>
                              <a:gd name="connsiteY306" fmla="*/ 4763 h 9525"/>
                              <a:gd name="connsiteX307" fmla="*/ 17993 w 28575"/>
                              <a:gd name="connsiteY307" fmla="*/ 4763 h 9525"/>
                              <a:gd name="connsiteX308" fmla="*/ 17993 w 28575"/>
                              <a:gd name="connsiteY308" fmla="*/ 4763 h 9525"/>
                              <a:gd name="connsiteX309" fmla="*/ 17993 w 28575"/>
                              <a:gd name="connsiteY309" fmla="*/ 4763 h 9525"/>
                              <a:gd name="connsiteX310" fmla="*/ 17993 w 28575"/>
                              <a:gd name="connsiteY310" fmla="*/ 4763 h 9525"/>
                              <a:gd name="connsiteX311" fmla="*/ 17993 w 28575"/>
                              <a:gd name="connsiteY311" fmla="*/ 4763 h 9525"/>
                              <a:gd name="connsiteX312" fmla="*/ 17993 w 28575"/>
                              <a:gd name="connsiteY312" fmla="*/ 0 h 9525"/>
                              <a:gd name="connsiteX313" fmla="*/ 17993 w 28575"/>
                              <a:gd name="connsiteY313" fmla="*/ 4763 h 9525"/>
                              <a:gd name="connsiteX314" fmla="*/ 17993 w 28575"/>
                              <a:gd name="connsiteY314" fmla="*/ 4763 h 9525"/>
                              <a:gd name="connsiteX315" fmla="*/ 17993 w 28575"/>
                              <a:gd name="connsiteY315" fmla="*/ 4763 h 9525"/>
                              <a:gd name="connsiteX316" fmla="*/ 17993 w 28575"/>
                              <a:gd name="connsiteY316" fmla="*/ 4763 h 9525"/>
                              <a:gd name="connsiteX317" fmla="*/ 17993 w 28575"/>
                              <a:gd name="connsiteY317" fmla="*/ 4763 h 9525"/>
                              <a:gd name="connsiteX318" fmla="*/ 17993 w 28575"/>
                              <a:gd name="connsiteY318" fmla="*/ 4763 h 9525"/>
                              <a:gd name="connsiteX319" fmla="*/ 17993 w 28575"/>
                              <a:gd name="connsiteY319" fmla="*/ 4763 h 9525"/>
                              <a:gd name="connsiteX320" fmla="*/ 17993 w 28575"/>
                              <a:gd name="connsiteY320" fmla="*/ 4763 h 9525"/>
                              <a:gd name="connsiteX321" fmla="*/ 17993 w 28575"/>
                              <a:gd name="connsiteY321" fmla="*/ 4763 h 9525"/>
                              <a:gd name="connsiteX322" fmla="*/ 17993 w 28575"/>
                              <a:gd name="connsiteY322" fmla="*/ 4763 h 9525"/>
                              <a:gd name="connsiteX323" fmla="*/ 19050 w 28575"/>
                              <a:gd name="connsiteY323" fmla="*/ 4763 h 9525"/>
                              <a:gd name="connsiteX324" fmla="*/ 19050 w 28575"/>
                              <a:gd name="connsiteY324" fmla="*/ 4763 h 9525"/>
                              <a:gd name="connsiteX325" fmla="*/ 19050 w 28575"/>
                              <a:gd name="connsiteY325" fmla="*/ 4763 h 9525"/>
                              <a:gd name="connsiteX326" fmla="*/ 19050 w 28575"/>
                              <a:gd name="connsiteY326" fmla="*/ 4763 h 9525"/>
                              <a:gd name="connsiteX327" fmla="*/ 19050 w 28575"/>
                              <a:gd name="connsiteY327" fmla="*/ 4763 h 9525"/>
                              <a:gd name="connsiteX328" fmla="*/ 19050 w 28575"/>
                              <a:gd name="connsiteY328" fmla="*/ 4763 h 9525"/>
                              <a:gd name="connsiteX329" fmla="*/ 19050 w 28575"/>
                              <a:gd name="connsiteY329" fmla="*/ 4763 h 9525"/>
                              <a:gd name="connsiteX330" fmla="*/ 19050 w 28575"/>
                              <a:gd name="connsiteY330" fmla="*/ 4763 h 9525"/>
                              <a:gd name="connsiteX331" fmla="*/ 19050 w 28575"/>
                              <a:gd name="connsiteY331" fmla="*/ 4763 h 9525"/>
                              <a:gd name="connsiteX332" fmla="*/ 19050 w 28575"/>
                              <a:gd name="connsiteY332" fmla="*/ 4763 h 9525"/>
                              <a:gd name="connsiteX333" fmla="*/ 19050 w 28575"/>
                              <a:gd name="connsiteY333" fmla="*/ 4763 h 9525"/>
                              <a:gd name="connsiteX334" fmla="*/ 19050 w 28575"/>
                              <a:gd name="connsiteY334" fmla="*/ 4763 h 9525"/>
                              <a:gd name="connsiteX335" fmla="*/ 19050 w 28575"/>
                              <a:gd name="connsiteY335" fmla="*/ 4763 h 9525"/>
                              <a:gd name="connsiteX336" fmla="*/ 19050 w 28575"/>
                              <a:gd name="connsiteY336" fmla="*/ 0 h 9525"/>
                              <a:gd name="connsiteX337" fmla="*/ 19050 w 28575"/>
                              <a:gd name="connsiteY337" fmla="*/ 0 h 9525"/>
                              <a:gd name="connsiteX338" fmla="*/ 19050 w 28575"/>
                              <a:gd name="connsiteY338" fmla="*/ 4763 h 9525"/>
                              <a:gd name="connsiteX339" fmla="*/ 19050 w 28575"/>
                              <a:gd name="connsiteY339" fmla="*/ 4763 h 9525"/>
                              <a:gd name="connsiteX340" fmla="*/ 19050 w 28575"/>
                              <a:gd name="connsiteY340" fmla="*/ 4763 h 9525"/>
                              <a:gd name="connsiteX341" fmla="*/ 20107 w 28575"/>
                              <a:gd name="connsiteY341" fmla="*/ 4763 h 9525"/>
                              <a:gd name="connsiteX342" fmla="*/ 20107 w 28575"/>
                              <a:gd name="connsiteY342" fmla="*/ 4763 h 9525"/>
                              <a:gd name="connsiteX343" fmla="*/ 20107 w 28575"/>
                              <a:gd name="connsiteY343" fmla="*/ 4763 h 9525"/>
                              <a:gd name="connsiteX344" fmla="*/ 20107 w 28575"/>
                              <a:gd name="connsiteY344" fmla="*/ 4763 h 9525"/>
                              <a:gd name="connsiteX345" fmla="*/ 20107 w 28575"/>
                              <a:gd name="connsiteY345" fmla="*/ 4763 h 9525"/>
                              <a:gd name="connsiteX346" fmla="*/ 20107 w 28575"/>
                              <a:gd name="connsiteY346" fmla="*/ 4763 h 9525"/>
                              <a:gd name="connsiteX347" fmla="*/ 20107 w 28575"/>
                              <a:gd name="connsiteY347" fmla="*/ 4763 h 9525"/>
                              <a:gd name="connsiteX348" fmla="*/ 20107 w 28575"/>
                              <a:gd name="connsiteY348" fmla="*/ 4763 h 9525"/>
                              <a:gd name="connsiteX349" fmla="*/ 20107 w 28575"/>
                              <a:gd name="connsiteY349" fmla="*/ 4763 h 9525"/>
                              <a:gd name="connsiteX350" fmla="*/ 20107 w 28575"/>
                              <a:gd name="connsiteY350" fmla="*/ 4763 h 9525"/>
                              <a:gd name="connsiteX351" fmla="*/ 20107 w 28575"/>
                              <a:gd name="connsiteY351" fmla="*/ 4763 h 9525"/>
                              <a:gd name="connsiteX352" fmla="*/ 20107 w 28575"/>
                              <a:gd name="connsiteY352" fmla="*/ 4763 h 9525"/>
                              <a:gd name="connsiteX353" fmla="*/ 20107 w 28575"/>
                              <a:gd name="connsiteY353" fmla="*/ 4763 h 9525"/>
                              <a:gd name="connsiteX354" fmla="*/ 20107 w 28575"/>
                              <a:gd name="connsiteY354" fmla="*/ 4763 h 9525"/>
                              <a:gd name="connsiteX355" fmla="*/ 20107 w 28575"/>
                              <a:gd name="connsiteY355" fmla="*/ 4763 h 9525"/>
                              <a:gd name="connsiteX356" fmla="*/ 20107 w 28575"/>
                              <a:gd name="connsiteY356" fmla="*/ 0 h 9525"/>
                              <a:gd name="connsiteX357" fmla="*/ 20107 w 28575"/>
                              <a:gd name="connsiteY357" fmla="*/ 0 h 9525"/>
                              <a:gd name="connsiteX358" fmla="*/ 20107 w 28575"/>
                              <a:gd name="connsiteY358" fmla="*/ 0 h 9525"/>
                              <a:gd name="connsiteX359" fmla="*/ 21164 w 28575"/>
                              <a:gd name="connsiteY359" fmla="*/ 4763 h 9525"/>
                              <a:gd name="connsiteX360" fmla="*/ 21164 w 28575"/>
                              <a:gd name="connsiteY360" fmla="*/ 4763 h 9525"/>
                              <a:gd name="connsiteX361" fmla="*/ 21164 w 28575"/>
                              <a:gd name="connsiteY361" fmla="*/ 4763 h 9525"/>
                              <a:gd name="connsiteX362" fmla="*/ 21164 w 28575"/>
                              <a:gd name="connsiteY362" fmla="*/ 4763 h 9525"/>
                              <a:gd name="connsiteX363" fmla="*/ 21164 w 28575"/>
                              <a:gd name="connsiteY363" fmla="*/ 4763 h 9525"/>
                              <a:gd name="connsiteX364" fmla="*/ 21164 w 28575"/>
                              <a:gd name="connsiteY364" fmla="*/ 4763 h 9525"/>
                              <a:gd name="connsiteX365" fmla="*/ 21164 w 28575"/>
                              <a:gd name="connsiteY365" fmla="*/ 4763 h 9525"/>
                              <a:gd name="connsiteX366" fmla="*/ 21164 w 28575"/>
                              <a:gd name="connsiteY366" fmla="*/ 4763 h 9525"/>
                              <a:gd name="connsiteX367" fmla="*/ 21164 w 28575"/>
                              <a:gd name="connsiteY367" fmla="*/ 4763 h 9525"/>
                              <a:gd name="connsiteX368" fmla="*/ 21164 w 28575"/>
                              <a:gd name="connsiteY368" fmla="*/ 4763 h 9525"/>
                              <a:gd name="connsiteX369" fmla="*/ 21164 w 28575"/>
                              <a:gd name="connsiteY369" fmla="*/ 4763 h 9525"/>
                              <a:gd name="connsiteX370" fmla="*/ 21164 w 28575"/>
                              <a:gd name="connsiteY370" fmla="*/ 4763 h 9525"/>
                              <a:gd name="connsiteX371" fmla="*/ 21164 w 28575"/>
                              <a:gd name="connsiteY371" fmla="*/ 4763 h 9525"/>
                              <a:gd name="connsiteX372" fmla="*/ 21164 w 28575"/>
                              <a:gd name="connsiteY372" fmla="*/ 4763 h 9525"/>
                              <a:gd name="connsiteX373" fmla="*/ 21164 w 28575"/>
                              <a:gd name="connsiteY373" fmla="*/ 4763 h 9525"/>
                              <a:gd name="connsiteX374" fmla="*/ 21164 w 28575"/>
                              <a:gd name="connsiteY374" fmla="*/ 4763 h 9525"/>
                              <a:gd name="connsiteX375" fmla="*/ 21164 w 28575"/>
                              <a:gd name="connsiteY375" fmla="*/ 4763 h 9525"/>
                              <a:gd name="connsiteX376" fmla="*/ 21164 w 28575"/>
                              <a:gd name="connsiteY376" fmla="*/ 4763 h 9525"/>
                              <a:gd name="connsiteX377" fmla="*/ 22222 w 28575"/>
                              <a:gd name="connsiteY377" fmla="*/ 4763 h 9525"/>
                              <a:gd name="connsiteX378" fmla="*/ 22222 w 28575"/>
                              <a:gd name="connsiteY378" fmla="*/ 4763 h 9525"/>
                              <a:gd name="connsiteX379" fmla="*/ 22222 w 28575"/>
                              <a:gd name="connsiteY379" fmla="*/ 4763 h 9525"/>
                              <a:gd name="connsiteX380" fmla="*/ 22222 w 28575"/>
                              <a:gd name="connsiteY380" fmla="*/ 4763 h 9525"/>
                              <a:gd name="connsiteX381" fmla="*/ 22222 w 28575"/>
                              <a:gd name="connsiteY381" fmla="*/ 0 h 9525"/>
                              <a:gd name="connsiteX382" fmla="*/ 22222 w 28575"/>
                              <a:gd name="connsiteY382" fmla="*/ 0 h 9525"/>
                              <a:gd name="connsiteX383" fmla="*/ 22222 w 28575"/>
                              <a:gd name="connsiteY383" fmla="*/ 4763 h 9525"/>
                              <a:gd name="connsiteX384" fmla="*/ 22222 w 28575"/>
                              <a:gd name="connsiteY384" fmla="*/ 0 h 9525"/>
                              <a:gd name="connsiteX385" fmla="*/ 22222 w 28575"/>
                              <a:gd name="connsiteY385" fmla="*/ 4763 h 9525"/>
                              <a:gd name="connsiteX386" fmla="*/ 22222 w 28575"/>
                              <a:gd name="connsiteY386" fmla="*/ 4763 h 9525"/>
                              <a:gd name="connsiteX387" fmla="*/ 22222 w 28575"/>
                              <a:gd name="connsiteY387" fmla="*/ 4763 h 9525"/>
                              <a:gd name="connsiteX388" fmla="*/ 22222 w 28575"/>
                              <a:gd name="connsiteY388" fmla="*/ 4763 h 9525"/>
                              <a:gd name="connsiteX389" fmla="*/ 22222 w 28575"/>
                              <a:gd name="connsiteY389" fmla="*/ 4763 h 9525"/>
                              <a:gd name="connsiteX390" fmla="*/ 22222 w 28575"/>
                              <a:gd name="connsiteY390" fmla="*/ 4763 h 9525"/>
                              <a:gd name="connsiteX391" fmla="*/ 22222 w 28575"/>
                              <a:gd name="connsiteY391" fmla="*/ 4763 h 9525"/>
                              <a:gd name="connsiteX392" fmla="*/ 22222 w 28575"/>
                              <a:gd name="connsiteY392" fmla="*/ 0 h 9525"/>
                              <a:gd name="connsiteX393" fmla="*/ 22222 w 28575"/>
                              <a:gd name="connsiteY393" fmla="*/ 0 h 9525"/>
                              <a:gd name="connsiteX394" fmla="*/ 22222 w 28575"/>
                              <a:gd name="connsiteY394" fmla="*/ 0 h 9525"/>
                              <a:gd name="connsiteX395" fmla="*/ 22222 w 28575"/>
                              <a:gd name="connsiteY395" fmla="*/ 4763 h 9525"/>
                              <a:gd name="connsiteX396" fmla="*/ 22222 w 28575"/>
                              <a:gd name="connsiteY396" fmla="*/ 4763 h 9525"/>
                              <a:gd name="connsiteX397" fmla="*/ 22222 w 28575"/>
                              <a:gd name="connsiteY397" fmla="*/ 9525 h 9525"/>
                              <a:gd name="connsiteX398" fmla="*/ 22222 w 28575"/>
                              <a:gd name="connsiteY398" fmla="*/ 9525 h 9525"/>
                              <a:gd name="connsiteX399" fmla="*/ 22222 w 28575"/>
                              <a:gd name="connsiteY399" fmla="*/ 4763 h 9525"/>
                              <a:gd name="connsiteX400" fmla="*/ 22222 w 28575"/>
                              <a:gd name="connsiteY400" fmla="*/ 9525 h 9525"/>
                              <a:gd name="connsiteX401" fmla="*/ 22222 w 28575"/>
                              <a:gd name="connsiteY401" fmla="*/ 4763 h 9525"/>
                              <a:gd name="connsiteX402" fmla="*/ 22222 w 28575"/>
                              <a:gd name="connsiteY402" fmla="*/ 4763 h 9525"/>
                              <a:gd name="connsiteX403" fmla="*/ 23279 w 28575"/>
                              <a:gd name="connsiteY403" fmla="*/ 4763 h 9525"/>
                              <a:gd name="connsiteX404" fmla="*/ 23279 w 28575"/>
                              <a:gd name="connsiteY404" fmla="*/ 0 h 9525"/>
                              <a:gd name="connsiteX405" fmla="*/ 23279 w 28575"/>
                              <a:gd name="connsiteY405" fmla="*/ 0 h 9525"/>
                              <a:gd name="connsiteX406" fmla="*/ 23279 w 28575"/>
                              <a:gd name="connsiteY406" fmla="*/ 0 h 9525"/>
                              <a:gd name="connsiteX407" fmla="*/ 23279 w 28575"/>
                              <a:gd name="connsiteY407" fmla="*/ 0 h 9525"/>
                              <a:gd name="connsiteX408" fmla="*/ 23279 w 28575"/>
                              <a:gd name="connsiteY408" fmla="*/ 4763 h 9525"/>
                              <a:gd name="connsiteX409" fmla="*/ 23279 w 28575"/>
                              <a:gd name="connsiteY409" fmla="*/ 4763 h 9525"/>
                              <a:gd name="connsiteX410" fmla="*/ 23279 w 28575"/>
                              <a:gd name="connsiteY410" fmla="*/ 4763 h 9525"/>
                              <a:gd name="connsiteX411" fmla="*/ 23279 w 28575"/>
                              <a:gd name="connsiteY411" fmla="*/ 4763 h 9525"/>
                              <a:gd name="connsiteX412" fmla="*/ 23279 w 28575"/>
                              <a:gd name="connsiteY412" fmla="*/ 0 h 9525"/>
                              <a:gd name="connsiteX413" fmla="*/ 23279 w 28575"/>
                              <a:gd name="connsiteY413" fmla="*/ 0 h 9525"/>
                              <a:gd name="connsiteX414" fmla="*/ 23279 w 28575"/>
                              <a:gd name="connsiteY414" fmla="*/ 0 h 9525"/>
                              <a:gd name="connsiteX415" fmla="*/ 23279 w 28575"/>
                              <a:gd name="connsiteY415" fmla="*/ 0 h 9525"/>
                              <a:gd name="connsiteX416" fmla="*/ 23279 w 28575"/>
                              <a:gd name="connsiteY416" fmla="*/ 0 h 9525"/>
                              <a:gd name="connsiteX417" fmla="*/ 23279 w 28575"/>
                              <a:gd name="connsiteY417" fmla="*/ 4763 h 9525"/>
                              <a:gd name="connsiteX418" fmla="*/ 23279 w 28575"/>
                              <a:gd name="connsiteY418" fmla="*/ 4763 h 9525"/>
                              <a:gd name="connsiteX419" fmla="*/ 23279 w 28575"/>
                              <a:gd name="connsiteY419" fmla="*/ 0 h 9525"/>
                              <a:gd name="connsiteX420" fmla="*/ 23279 w 28575"/>
                              <a:gd name="connsiteY420" fmla="*/ 0 h 9525"/>
                              <a:gd name="connsiteX421" fmla="*/ 24346 w 28575"/>
                              <a:gd name="connsiteY421" fmla="*/ 4763 h 9525"/>
                              <a:gd name="connsiteX422" fmla="*/ 24346 w 28575"/>
                              <a:gd name="connsiteY422" fmla="*/ 4763 h 9525"/>
                              <a:gd name="connsiteX423" fmla="*/ 24346 w 28575"/>
                              <a:gd name="connsiteY423" fmla="*/ 4763 h 9525"/>
                              <a:gd name="connsiteX424" fmla="*/ 24346 w 28575"/>
                              <a:gd name="connsiteY424" fmla="*/ 4763 h 9525"/>
                              <a:gd name="connsiteX425" fmla="*/ 24346 w 28575"/>
                              <a:gd name="connsiteY425" fmla="*/ 4763 h 9525"/>
                              <a:gd name="connsiteX426" fmla="*/ 24346 w 28575"/>
                              <a:gd name="connsiteY426" fmla="*/ 4763 h 9525"/>
                              <a:gd name="connsiteX427" fmla="*/ 24346 w 28575"/>
                              <a:gd name="connsiteY427" fmla="*/ 4763 h 9525"/>
                              <a:gd name="connsiteX428" fmla="*/ 24346 w 28575"/>
                              <a:gd name="connsiteY428" fmla="*/ 4763 h 9525"/>
                              <a:gd name="connsiteX429" fmla="*/ 24346 w 28575"/>
                              <a:gd name="connsiteY429" fmla="*/ 4763 h 9525"/>
                              <a:gd name="connsiteX430" fmla="*/ 24346 w 28575"/>
                              <a:gd name="connsiteY430" fmla="*/ 4763 h 9525"/>
                              <a:gd name="connsiteX431" fmla="*/ 24346 w 28575"/>
                              <a:gd name="connsiteY431" fmla="*/ 4763 h 9525"/>
                              <a:gd name="connsiteX432" fmla="*/ 24346 w 28575"/>
                              <a:gd name="connsiteY432" fmla="*/ 4763 h 9525"/>
                              <a:gd name="connsiteX433" fmla="*/ 24346 w 28575"/>
                              <a:gd name="connsiteY433" fmla="*/ 4763 h 9525"/>
                              <a:gd name="connsiteX434" fmla="*/ 24346 w 28575"/>
                              <a:gd name="connsiteY434" fmla="*/ 4763 h 9525"/>
                              <a:gd name="connsiteX435" fmla="*/ 24346 w 28575"/>
                              <a:gd name="connsiteY435" fmla="*/ 4763 h 9525"/>
                              <a:gd name="connsiteX436" fmla="*/ 24346 w 28575"/>
                              <a:gd name="connsiteY436" fmla="*/ 4763 h 9525"/>
                              <a:gd name="connsiteX437" fmla="*/ 24346 w 28575"/>
                              <a:gd name="connsiteY437" fmla="*/ 4763 h 9525"/>
                              <a:gd name="connsiteX438" fmla="*/ 24346 w 28575"/>
                              <a:gd name="connsiteY438" fmla="*/ 4763 h 9525"/>
                              <a:gd name="connsiteX439" fmla="*/ 25403 w 28575"/>
                              <a:gd name="connsiteY439" fmla="*/ 4763 h 9525"/>
                              <a:gd name="connsiteX440" fmla="*/ 25403 w 28575"/>
                              <a:gd name="connsiteY440" fmla="*/ 0 h 9525"/>
                              <a:gd name="connsiteX441" fmla="*/ 25403 w 28575"/>
                              <a:gd name="connsiteY441" fmla="*/ 4763 h 9525"/>
                              <a:gd name="connsiteX442" fmla="*/ 25403 w 28575"/>
                              <a:gd name="connsiteY442" fmla="*/ 4763 h 9525"/>
                              <a:gd name="connsiteX443" fmla="*/ 25403 w 28575"/>
                              <a:gd name="connsiteY443" fmla="*/ 0 h 9525"/>
                              <a:gd name="connsiteX444" fmla="*/ 25403 w 28575"/>
                              <a:gd name="connsiteY444" fmla="*/ 4763 h 9525"/>
                              <a:gd name="connsiteX445" fmla="*/ 25403 w 28575"/>
                              <a:gd name="connsiteY445" fmla="*/ 4763 h 9525"/>
                              <a:gd name="connsiteX446" fmla="*/ 25403 w 28575"/>
                              <a:gd name="connsiteY446" fmla="*/ 4763 h 9525"/>
                              <a:gd name="connsiteX447" fmla="*/ 25403 w 28575"/>
                              <a:gd name="connsiteY447" fmla="*/ 4763 h 9525"/>
                              <a:gd name="connsiteX448" fmla="*/ 25403 w 28575"/>
                              <a:gd name="connsiteY448" fmla="*/ 4763 h 9525"/>
                              <a:gd name="connsiteX449" fmla="*/ 25403 w 28575"/>
                              <a:gd name="connsiteY449" fmla="*/ 4763 h 9525"/>
                              <a:gd name="connsiteX450" fmla="*/ 25403 w 28575"/>
                              <a:gd name="connsiteY450" fmla="*/ 4763 h 9525"/>
                              <a:gd name="connsiteX451" fmla="*/ 25403 w 28575"/>
                              <a:gd name="connsiteY451" fmla="*/ 4763 h 9525"/>
                              <a:gd name="connsiteX452" fmla="*/ 25403 w 28575"/>
                              <a:gd name="connsiteY452" fmla="*/ 4763 h 9525"/>
                              <a:gd name="connsiteX453" fmla="*/ 25403 w 28575"/>
                              <a:gd name="connsiteY453" fmla="*/ 4763 h 9525"/>
                              <a:gd name="connsiteX454" fmla="*/ 25403 w 28575"/>
                              <a:gd name="connsiteY454" fmla="*/ 4763 h 9525"/>
                              <a:gd name="connsiteX455" fmla="*/ 25403 w 28575"/>
                              <a:gd name="connsiteY455" fmla="*/ 4763 h 9525"/>
                              <a:gd name="connsiteX456" fmla="*/ 25403 w 28575"/>
                              <a:gd name="connsiteY456" fmla="*/ 4763 h 9525"/>
                              <a:gd name="connsiteX457" fmla="*/ 26461 w 28575"/>
                              <a:gd name="connsiteY457" fmla="*/ 4763 h 9525"/>
                              <a:gd name="connsiteX458" fmla="*/ 26461 w 28575"/>
                              <a:gd name="connsiteY458" fmla="*/ 4763 h 9525"/>
                              <a:gd name="connsiteX459" fmla="*/ 26461 w 28575"/>
                              <a:gd name="connsiteY459" fmla="*/ 4763 h 9525"/>
                              <a:gd name="connsiteX460" fmla="*/ 26461 w 28575"/>
                              <a:gd name="connsiteY460" fmla="*/ 4763 h 9525"/>
                              <a:gd name="connsiteX461" fmla="*/ 26461 w 28575"/>
                              <a:gd name="connsiteY461" fmla="*/ 4763 h 9525"/>
                              <a:gd name="connsiteX462" fmla="*/ 26461 w 28575"/>
                              <a:gd name="connsiteY462" fmla="*/ 4763 h 9525"/>
                              <a:gd name="connsiteX463" fmla="*/ 26461 w 28575"/>
                              <a:gd name="connsiteY463" fmla="*/ 4763 h 9525"/>
                              <a:gd name="connsiteX464" fmla="*/ 26461 w 28575"/>
                              <a:gd name="connsiteY464" fmla="*/ 4763 h 9525"/>
                              <a:gd name="connsiteX465" fmla="*/ 26461 w 28575"/>
                              <a:gd name="connsiteY465" fmla="*/ 4763 h 9525"/>
                              <a:gd name="connsiteX466" fmla="*/ 26461 w 28575"/>
                              <a:gd name="connsiteY466" fmla="*/ 4763 h 9525"/>
                              <a:gd name="connsiteX467" fmla="*/ 26461 w 28575"/>
                              <a:gd name="connsiteY467" fmla="*/ 4763 h 9525"/>
                              <a:gd name="connsiteX468" fmla="*/ 26461 w 28575"/>
                              <a:gd name="connsiteY468" fmla="*/ 4763 h 9525"/>
                              <a:gd name="connsiteX469" fmla="*/ 26461 w 28575"/>
                              <a:gd name="connsiteY469" fmla="*/ 4763 h 9525"/>
                              <a:gd name="connsiteX470" fmla="*/ 26461 w 28575"/>
                              <a:gd name="connsiteY470" fmla="*/ 4763 h 9525"/>
                              <a:gd name="connsiteX471" fmla="*/ 26461 w 28575"/>
                              <a:gd name="connsiteY471" fmla="*/ 4763 h 9525"/>
                              <a:gd name="connsiteX472" fmla="*/ 26461 w 28575"/>
                              <a:gd name="connsiteY472" fmla="*/ 4763 h 9525"/>
                              <a:gd name="connsiteX473" fmla="*/ 26461 w 28575"/>
                              <a:gd name="connsiteY473" fmla="*/ 4763 h 9525"/>
                              <a:gd name="connsiteX474" fmla="*/ 26461 w 28575"/>
                              <a:gd name="connsiteY474" fmla="*/ 4763 h 9525"/>
                              <a:gd name="connsiteX475" fmla="*/ 26461 w 28575"/>
                              <a:gd name="connsiteY475" fmla="*/ 4763 h 9525"/>
                              <a:gd name="connsiteX476" fmla="*/ 26461 w 28575"/>
                              <a:gd name="connsiteY476" fmla="*/ 4763 h 9525"/>
                              <a:gd name="connsiteX477" fmla="*/ 27518 w 28575"/>
                              <a:gd name="connsiteY477" fmla="*/ 4763 h 9525"/>
                              <a:gd name="connsiteX478" fmla="*/ 27518 w 28575"/>
                              <a:gd name="connsiteY478" fmla="*/ 4763 h 9525"/>
                              <a:gd name="connsiteX479" fmla="*/ 27518 w 28575"/>
                              <a:gd name="connsiteY479" fmla="*/ 4763 h 9525"/>
                              <a:gd name="connsiteX480" fmla="*/ 27518 w 28575"/>
                              <a:gd name="connsiteY480" fmla="*/ 4763 h 9525"/>
                              <a:gd name="connsiteX481" fmla="*/ 27518 w 28575"/>
                              <a:gd name="connsiteY481" fmla="*/ 4763 h 9525"/>
                              <a:gd name="connsiteX482" fmla="*/ 27518 w 28575"/>
                              <a:gd name="connsiteY482" fmla="*/ 4763 h 9525"/>
                              <a:gd name="connsiteX483" fmla="*/ 27518 w 28575"/>
                              <a:gd name="connsiteY483" fmla="*/ 4763 h 9525"/>
                              <a:gd name="connsiteX484" fmla="*/ 27518 w 28575"/>
                              <a:gd name="connsiteY484" fmla="*/ 4763 h 9525"/>
                              <a:gd name="connsiteX485" fmla="*/ 27518 w 28575"/>
                              <a:gd name="connsiteY485" fmla="*/ 4763 h 9525"/>
                              <a:gd name="connsiteX486" fmla="*/ 27518 w 28575"/>
                              <a:gd name="connsiteY486" fmla="*/ 4763 h 9525"/>
                              <a:gd name="connsiteX487" fmla="*/ 27518 w 28575"/>
                              <a:gd name="connsiteY487" fmla="*/ 4763 h 9525"/>
                              <a:gd name="connsiteX488" fmla="*/ 27518 w 28575"/>
                              <a:gd name="connsiteY488" fmla="*/ 4763 h 9525"/>
                              <a:gd name="connsiteX489" fmla="*/ 27518 w 28575"/>
                              <a:gd name="connsiteY489" fmla="*/ 4763 h 9525"/>
                              <a:gd name="connsiteX490" fmla="*/ 27518 w 28575"/>
                              <a:gd name="connsiteY490" fmla="*/ 4763 h 9525"/>
                              <a:gd name="connsiteX491" fmla="*/ 27518 w 28575"/>
                              <a:gd name="connsiteY491" fmla="*/ 4763 h 9525"/>
                              <a:gd name="connsiteX492" fmla="*/ 27518 w 28575"/>
                              <a:gd name="connsiteY492" fmla="*/ 4763 h 9525"/>
                              <a:gd name="connsiteX493" fmla="*/ 27518 w 28575"/>
                              <a:gd name="connsiteY493" fmla="*/ 4763 h 9525"/>
                              <a:gd name="connsiteX494" fmla="*/ 27518 w 28575"/>
                              <a:gd name="connsiteY494" fmla="*/ 4763 h 9525"/>
                              <a:gd name="connsiteX495" fmla="*/ 28575 w 28575"/>
                              <a:gd name="connsiteY495" fmla="*/ 4763 h 9525"/>
                              <a:gd name="connsiteX496" fmla="*/ 28575 w 28575"/>
                              <a:gd name="connsiteY496" fmla="*/ 0 h 9525"/>
                              <a:gd name="connsiteX497" fmla="*/ 28575 w 28575"/>
                              <a:gd name="connsiteY497" fmla="*/ 0 h 9525"/>
                              <a:gd name="connsiteX498" fmla="*/ 28575 w 28575"/>
                              <a:gd name="connsiteY498" fmla="*/ 0 h 9525"/>
                              <a:gd name="connsiteX499" fmla="*/ 28575 w 28575"/>
                              <a:gd name="connsiteY499" fmla="*/ 0 h 9525"/>
                              <a:gd name="connsiteX500" fmla="*/ 28575 w 28575"/>
                              <a:gd name="connsiteY500" fmla="*/ 4763 h 9525"/>
                              <a:gd name="connsiteX501" fmla="*/ 28575 w 28575"/>
                              <a:gd name="connsiteY501" fmla="*/ 4763 h 9525"/>
                              <a:gd name="connsiteX502" fmla="*/ 28575 w 28575"/>
                              <a:gd name="connsiteY502" fmla="*/ 4763 h 9525"/>
                              <a:gd name="connsiteX503" fmla="*/ 28575 w 28575"/>
                              <a:gd name="connsiteY503" fmla="*/ 4763 h 9525"/>
                              <a:gd name="connsiteX504" fmla="*/ 28575 w 28575"/>
                              <a:gd name="connsiteY504" fmla="*/ 0 h 9525"/>
                              <a:gd name="connsiteX505" fmla="*/ 28575 w 28575"/>
                              <a:gd name="connsiteY505" fmla="*/ 0 h 9525"/>
                              <a:gd name="connsiteX506" fmla="*/ 28575 w 28575"/>
                              <a:gd name="connsiteY506" fmla="*/ 0 h 9525"/>
                              <a:gd name="connsiteX507" fmla="*/ 28575 w 28575"/>
                              <a:gd name="connsiteY507" fmla="*/ 0 h 9525"/>
                              <a:gd name="connsiteX508" fmla="*/ 28575 w 28575"/>
                              <a:gd name="connsiteY508" fmla="*/ 4763 h 9525"/>
                              <a:gd name="connsiteX509" fmla="*/ 28575 w 28575"/>
                              <a:gd name="connsiteY509" fmla="*/ 4763 h 9525"/>
                              <a:gd name="connsiteX510" fmla="*/ 28575 w 28575"/>
                              <a:gd name="connsiteY510" fmla="*/ 4763 h 9525"/>
                              <a:gd name="connsiteX511" fmla="*/ 28575 w 28575"/>
                              <a:gd name="connsiteY511" fmla="*/ 476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4763"/>
                                </a:move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1057" y="0"/>
                                </a:lnTo>
                                <a:lnTo>
                                  <a:pt x="1057" y="0"/>
                                </a:lnTo>
                                <a:lnTo>
                                  <a:pt x="1057" y="0"/>
                                </a:lnTo>
                                <a:lnTo>
                                  <a:pt x="2114" y="0"/>
                                </a:lnTo>
                                <a:lnTo>
                                  <a:pt x="2114" y="0"/>
                                </a:lnTo>
                                <a:lnTo>
                                  <a:pt x="2114" y="0"/>
                                </a:lnTo>
                                <a:lnTo>
                                  <a:pt x="2114" y="0"/>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3172" y="4763"/>
                                </a:lnTo>
                                <a:lnTo>
                                  <a:pt x="3172" y="4763"/>
                                </a:lnTo>
                                <a:lnTo>
                                  <a:pt x="3172" y="4763"/>
                                </a:lnTo>
                                <a:lnTo>
                                  <a:pt x="3172" y="4763"/>
                                </a:lnTo>
                                <a:lnTo>
                                  <a:pt x="3172" y="0"/>
                                </a:lnTo>
                                <a:lnTo>
                                  <a:pt x="3172" y="0"/>
                                </a:lnTo>
                                <a:lnTo>
                                  <a:pt x="3172" y="4763"/>
                                </a:lnTo>
                                <a:lnTo>
                                  <a:pt x="3172" y="4763"/>
                                </a:lnTo>
                                <a:lnTo>
                                  <a:pt x="3172" y="4763"/>
                                </a:lnTo>
                                <a:lnTo>
                                  <a:pt x="3172" y="4763"/>
                                </a:lnTo>
                                <a:lnTo>
                                  <a:pt x="3172" y="4763"/>
                                </a:lnTo>
                                <a:lnTo>
                                  <a:pt x="3172" y="0"/>
                                </a:lnTo>
                                <a:lnTo>
                                  <a:pt x="3172" y="4763"/>
                                </a:lnTo>
                                <a:lnTo>
                                  <a:pt x="3172" y="0"/>
                                </a:lnTo>
                                <a:lnTo>
                                  <a:pt x="3172" y="0"/>
                                </a:lnTo>
                                <a:lnTo>
                                  <a:pt x="3172" y="4763"/>
                                </a:lnTo>
                                <a:lnTo>
                                  <a:pt x="3172" y="4763"/>
                                </a:lnTo>
                                <a:lnTo>
                                  <a:pt x="3172" y="4763"/>
                                </a:lnTo>
                                <a:lnTo>
                                  <a:pt x="4229" y="4763"/>
                                </a:lnTo>
                                <a:lnTo>
                                  <a:pt x="4229" y="4763"/>
                                </a:lnTo>
                                <a:lnTo>
                                  <a:pt x="4229" y="0"/>
                                </a:lnTo>
                                <a:lnTo>
                                  <a:pt x="4229" y="0"/>
                                </a:lnTo>
                                <a:lnTo>
                                  <a:pt x="4229" y="4763"/>
                                </a:lnTo>
                                <a:lnTo>
                                  <a:pt x="4229" y="4763"/>
                                </a:lnTo>
                                <a:lnTo>
                                  <a:pt x="4229" y="4763"/>
                                </a:lnTo>
                                <a:lnTo>
                                  <a:pt x="4229" y="4763"/>
                                </a:lnTo>
                                <a:lnTo>
                                  <a:pt x="4229" y="0"/>
                                </a:lnTo>
                                <a:lnTo>
                                  <a:pt x="4229" y="4763"/>
                                </a:lnTo>
                                <a:lnTo>
                                  <a:pt x="4229" y="4763"/>
                                </a:lnTo>
                                <a:lnTo>
                                  <a:pt x="4229" y="4763"/>
                                </a:lnTo>
                                <a:lnTo>
                                  <a:pt x="4229" y="4763"/>
                                </a:lnTo>
                                <a:lnTo>
                                  <a:pt x="4229" y="4763"/>
                                </a:lnTo>
                                <a:lnTo>
                                  <a:pt x="4229" y="4763"/>
                                </a:lnTo>
                                <a:lnTo>
                                  <a:pt x="4229" y="4763"/>
                                </a:lnTo>
                                <a:lnTo>
                                  <a:pt x="4229" y="4763"/>
                                </a:lnTo>
                                <a:lnTo>
                                  <a:pt x="4229"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6353" y="4763"/>
                                </a:lnTo>
                                <a:lnTo>
                                  <a:pt x="6353" y="4763"/>
                                </a:lnTo>
                                <a:lnTo>
                                  <a:pt x="6353" y="4763"/>
                                </a:lnTo>
                                <a:lnTo>
                                  <a:pt x="6353" y="4763"/>
                                </a:lnTo>
                                <a:lnTo>
                                  <a:pt x="6353" y="4763"/>
                                </a:lnTo>
                                <a:lnTo>
                                  <a:pt x="6353" y="4763"/>
                                </a:lnTo>
                                <a:lnTo>
                                  <a:pt x="6353" y="4763"/>
                                </a:lnTo>
                                <a:lnTo>
                                  <a:pt x="6353" y="0"/>
                                </a:lnTo>
                                <a:lnTo>
                                  <a:pt x="6353" y="4763"/>
                                </a:lnTo>
                                <a:lnTo>
                                  <a:pt x="6353" y="4763"/>
                                </a:lnTo>
                                <a:lnTo>
                                  <a:pt x="6353" y="4763"/>
                                </a:lnTo>
                                <a:lnTo>
                                  <a:pt x="6353" y="4763"/>
                                </a:lnTo>
                                <a:lnTo>
                                  <a:pt x="6353" y="4763"/>
                                </a:lnTo>
                                <a:lnTo>
                                  <a:pt x="6353" y="4763"/>
                                </a:lnTo>
                                <a:lnTo>
                                  <a:pt x="6353" y="0"/>
                                </a:lnTo>
                                <a:lnTo>
                                  <a:pt x="6353" y="0"/>
                                </a:lnTo>
                                <a:lnTo>
                                  <a:pt x="6353" y="0"/>
                                </a:lnTo>
                                <a:lnTo>
                                  <a:pt x="6353" y="4763"/>
                                </a:lnTo>
                                <a:lnTo>
                                  <a:pt x="6353" y="4763"/>
                                </a:lnTo>
                                <a:lnTo>
                                  <a:pt x="6353" y="4763"/>
                                </a:lnTo>
                                <a:lnTo>
                                  <a:pt x="7411" y="0"/>
                                </a:lnTo>
                                <a:lnTo>
                                  <a:pt x="7411" y="0"/>
                                </a:lnTo>
                                <a:lnTo>
                                  <a:pt x="7411" y="0"/>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8468" y="4763"/>
                                </a:lnTo>
                                <a:lnTo>
                                  <a:pt x="8468" y="4763"/>
                                </a:lnTo>
                                <a:lnTo>
                                  <a:pt x="8468" y="4763"/>
                                </a:lnTo>
                                <a:lnTo>
                                  <a:pt x="8468" y="4763"/>
                                </a:lnTo>
                                <a:lnTo>
                                  <a:pt x="8468" y="4763"/>
                                </a:lnTo>
                                <a:lnTo>
                                  <a:pt x="8468" y="0"/>
                                </a:lnTo>
                                <a:lnTo>
                                  <a:pt x="8468" y="0"/>
                                </a:lnTo>
                                <a:lnTo>
                                  <a:pt x="8468" y="0"/>
                                </a:lnTo>
                                <a:lnTo>
                                  <a:pt x="8468" y="0"/>
                                </a:lnTo>
                                <a:lnTo>
                                  <a:pt x="8468" y="4763"/>
                                </a:lnTo>
                                <a:lnTo>
                                  <a:pt x="8468" y="4763"/>
                                </a:lnTo>
                                <a:lnTo>
                                  <a:pt x="8468" y="4763"/>
                                </a:lnTo>
                                <a:lnTo>
                                  <a:pt x="8468" y="4763"/>
                                </a:lnTo>
                                <a:lnTo>
                                  <a:pt x="8468" y="4763"/>
                                </a:lnTo>
                                <a:lnTo>
                                  <a:pt x="8468" y="4763"/>
                                </a:lnTo>
                                <a:lnTo>
                                  <a:pt x="8468" y="4763"/>
                                </a:lnTo>
                                <a:lnTo>
                                  <a:pt x="8468" y="4763"/>
                                </a:lnTo>
                                <a:lnTo>
                                  <a:pt x="8468" y="4763"/>
                                </a:lnTo>
                                <a:lnTo>
                                  <a:pt x="9525" y="4763"/>
                                </a:lnTo>
                                <a:lnTo>
                                  <a:pt x="9525" y="4763"/>
                                </a:lnTo>
                                <a:lnTo>
                                  <a:pt x="9525" y="4763"/>
                                </a:lnTo>
                                <a:lnTo>
                                  <a:pt x="9525" y="4763"/>
                                </a:lnTo>
                                <a:lnTo>
                                  <a:pt x="9525" y="4763"/>
                                </a:lnTo>
                                <a:lnTo>
                                  <a:pt x="9525" y="4763"/>
                                </a:lnTo>
                                <a:lnTo>
                                  <a:pt x="9525" y="0"/>
                                </a:lnTo>
                                <a:lnTo>
                                  <a:pt x="9525" y="4763"/>
                                </a:lnTo>
                                <a:lnTo>
                                  <a:pt x="9525" y="0"/>
                                </a:lnTo>
                                <a:lnTo>
                                  <a:pt x="9525" y="4763"/>
                                </a:lnTo>
                                <a:lnTo>
                                  <a:pt x="9525" y="4763"/>
                                </a:lnTo>
                                <a:lnTo>
                                  <a:pt x="9525" y="4763"/>
                                </a:lnTo>
                                <a:lnTo>
                                  <a:pt x="9525" y="4763"/>
                                </a:lnTo>
                                <a:lnTo>
                                  <a:pt x="9525" y="4763"/>
                                </a:lnTo>
                                <a:lnTo>
                                  <a:pt x="9525" y="4763"/>
                                </a:lnTo>
                                <a:lnTo>
                                  <a:pt x="9525" y="4763"/>
                                </a:lnTo>
                                <a:lnTo>
                                  <a:pt x="9525" y="4763"/>
                                </a:lnTo>
                                <a:lnTo>
                                  <a:pt x="9525" y="4763"/>
                                </a:lnTo>
                                <a:lnTo>
                                  <a:pt x="10582" y="0"/>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0"/>
                                </a:lnTo>
                                <a:lnTo>
                                  <a:pt x="10582" y="0"/>
                                </a:lnTo>
                                <a:lnTo>
                                  <a:pt x="10582" y="0"/>
                                </a:lnTo>
                                <a:lnTo>
                                  <a:pt x="10582" y="0"/>
                                </a:lnTo>
                                <a:lnTo>
                                  <a:pt x="10582" y="0"/>
                                </a:lnTo>
                                <a:lnTo>
                                  <a:pt x="10582" y="4763"/>
                                </a:lnTo>
                                <a:lnTo>
                                  <a:pt x="10582" y="4763"/>
                                </a:lnTo>
                                <a:lnTo>
                                  <a:pt x="10582" y="4763"/>
                                </a:lnTo>
                                <a:lnTo>
                                  <a:pt x="10582" y="4763"/>
                                </a:lnTo>
                                <a:lnTo>
                                  <a:pt x="10582" y="4763"/>
                                </a:lnTo>
                                <a:lnTo>
                                  <a:pt x="10582" y="4763"/>
                                </a:lnTo>
                                <a:lnTo>
                                  <a:pt x="10582" y="4763"/>
                                </a:lnTo>
                                <a:lnTo>
                                  <a:pt x="11639" y="4763"/>
                                </a:lnTo>
                                <a:lnTo>
                                  <a:pt x="11639" y="4763"/>
                                </a:lnTo>
                                <a:lnTo>
                                  <a:pt x="11639" y="4763"/>
                                </a:lnTo>
                                <a:lnTo>
                                  <a:pt x="11639" y="4763"/>
                                </a:lnTo>
                                <a:lnTo>
                                  <a:pt x="11639" y="0"/>
                                </a:lnTo>
                                <a:lnTo>
                                  <a:pt x="11639" y="0"/>
                                </a:lnTo>
                                <a:lnTo>
                                  <a:pt x="11639" y="0"/>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2697" y="4763"/>
                                </a:lnTo>
                                <a:lnTo>
                                  <a:pt x="12697" y="4763"/>
                                </a:lnTo>
                                <a:lnTo>
                                  <a:pt x="12697" y="4763"/>
                                </a:lnTo>
                                <a:lnTo>
                                  <a:pt x="12697" y="4763"/>
                                </a:lnTo>
                                <a:lnTo>
                                  <a:pt x="12697" y="9525"/>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0"/>
                                </a:lnTo>
                                <a:lnTo>
                                  <a:pt x="12697" y="0"/>
                                </a:lnTo>
                                <a:lnTo>
                                  <a:pt x="12697" y="0"/>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4763"/>
                                </a:lnTo>
                                <a:lnTo>
                                  <a:pt x="13754" y="0"/>
                                </a:lnTo>
                                <a:lnTo>
                                  <a:pt x="13754" y="0"/>
                                </a:lnTo>
                                <a:lnTo>
                                  <a:pt x="13754" y="0"/>
                                </a:lnTo>
                                <a:lnTo>
                                  <a:pt x="13754" y="4763"/>
                                </a:lnTo>
                                <a:lnTo>
                                  <a:pt x="13754" y="4763"/>
                                </a:lnTo>
                                <a:lnTo>
                                  <a:pt x="13754" y="4763"/>
                                </a:lnTo>
                                <a:lnTo>
                                  <a:pt x="14821" y="4763"/>
                                </a:lnTo>
                                <a:lnTo>
                                  <a:pt x="14821" y="0"/>
                                </a:lnTo>
                                <a:lnTo>
                                  <a:pt x="14821" y="0"/>
                                </a:lnTo>
                                <a:lnTo>
                                  <a:pt x="14821" y="4763"/>
                                </a:lnTo>
                                <a:lnTo>
                                  <a:pt x="14821" y="4763"/>
                                </a:lnTo>
                                <a:lnTo>
                                  <a:pt x="14821" y="4763"/>
                                </a:lnTo>
                                <a:lnTo>
                                  <a:pt x="14821" y="4763"/>
                                </a:lnTo>
                                <a:lnTo>
                                  <a:pt x="14821" y="4763"/>
                                </a:lnTo>
                                <a:lnTo>
                                  <a:pt x="14821" y="0"/>
                                </a:lnTo>
                                <a:lnTo>
                                  <a:pt x="14821" y="0"/>
                                </a:lnTo>
                                <a:lnTo>
                                  <a:pt x="14821" y="0"/>
                                </a:lnTo>
                                <a:lnTo>
                                  <a:pt x="14821" y="4763"/>
                                </a:lnTo>
                                <a:lnTo>
                                  <a:pt x="14821" y="0"/>
                                </a:lnTo>
                                <a:lnTo>
                                  <a:pt x="14821" y="4763"/>
                                </a:lnTo>
                                <a:lnTo>
                                  <a:pt x="14821" y="4763"/>
                                </a:lnTo>
                                <a:lnTo>
                                  <a:pt x="14821" y="4763"/>
                                </a:lnTo>
                                <a:lnTo>
                                  <a:pt x="14821" y="4763"/>
                                </a:lnTo>
                                <a:lnTo>
                                  <a:pt x="14821"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0"/>
                                </a:lnTo>
                                <a:lnTo>
                                  <a:pt x="15878" y="0"/>
                                </a:lnTo>
                                <a:lnTo>
                                  <a:pt x="15878" y="0"/>
                                </a:lnTo>
                                <a:lnTo>
                                  <a:pt x="16936" y="0"/>
                                </a:lnTo>
                                <a:lnTo>
                                  <a:pt x="16936" y="4763"/>
                                </a:lnTo>
                                <a:lnTo>
                                  <a:pt x="16936" y="4763"/>
                                </a:lnTo>
                                <a:lnTo>
                                  <a:pt x="16936" y="4763"/>
                                </a:lnTo>
                                <a:lnTo>
                                  <a:pt x="16936" y="0"/>
                                </a:lnTo>
                                <a:lnTo>
                                  <a:pt x="16936" y="0"/>
                                </a:lnTo>
                                <a:lnTo>
                                  <a:pt x="16936" y="0"/>
                                </a:lnTo>
                                <a:lnTo>
                                  <a:pt x="16936" y="4763"/>
                                </a:lnTo>
                                <a:lnTo>
                                  <a:pt x="16936" y="4763"/>
                                </a:lnTo>
                                <a:lnTo>
                                  <a:pt x="16936" y="9525"/>
                                </a:lnTo>
                                <a:lnTo>
                                  <a:pt x="16936" y="4763"/>
                                </a:lnTo>
                                <a:lnTo>
                                  <a:pt x="16936" y="4763"/>
                                </a:lnTo>
                                <a:lnTo>
                                  <a:pt x="16936" y="4763"/>
                                </a:lnTo>
                                <a:lnTo>
                                  <a:pt x="16936" y="4763"/>
                                </a:lnTo>
                                <a:lnTo>
                                  <a:pt x="16936" y="4763"/>
                                </a:lnTo>
                                <a:lnTo>
                                  <a:pt x="16936" y="4763"/>
                                </a:lnTo>
                                <a:lnTo>
                                  <a:pt x="16936" y="4763"/>
                                </a:lnTo>
                                <a:lnTo>
                                  <a:pt x="16936"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0"/>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7993"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0"/>
                                </a:lnTo>
                                <a:lnTo>
                                  <a:pt x="19050" y="0"/>
                                </a:lnTo>
                                <a:lnTo>
                                  <a:pt x="19050" y="4763"/>
                                </a:lnTo>
                                <a:lnTo>
                                  <a:pt x="19050" y="4763"/>
                                </a:lnTo>
                                <a:lnTo>
                                  <a:pt x="19050"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4763"/>
                                </a:lnTo>
                                <a:lnTo>
                                  <a:pt x="20107" y="0"/>
                                </a:lnTo>
                                <a:lnTo>
                                  <a:pt x="20107" y="0"/>
                                </a:lnTo>
                                <a:lnTo>
                                  <a:pt x="20107" y="0"/>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2222" y="4763"/>
                                </a:lnTo>
                                <a:lnTo>
                                  <a:pt x="22222" y="4763"/>
                                </a:lnTo>
                                <a:lnTo>
                                  <a:pt x="22222" y="4763"/>
                                </a:lnTo>
                                <a:lnTo>
                                  <a:pt x="22222" y="4763"/>
                                </a:lnTo>
                                <a:lnTo>
                                  <a:pt x="22222" y="0"/>
                                </a:lnTo>
                                <a:lnTo>
                                  <a:pt x="22222" y="0"/>
                                </a:lnTo>
                                <a:lnTo>
                                  <a:pt x="22222" y="4763"/>
                                </a:lnTo>
                                <a:lnTo>
                                  <a:pt x="22222" y="0"/>
                                </a:lnTo>
                                <a:lnTo>
                                  <a:pt x="22222" y="4763"/>
                                </a:lnTo>
                                <a:lnTo>
                                  <a:pt x="22222" y="4763"/>
                                </a:lnTo>
                                <a:lnTo>
                                  <a:pt x="22222" y="4763"/>
                                </a:lnTo>
                                <a:lnTo>
                                  <a:pt x="22222" y="4763"/>
                                </a:lnTo>
                                <a:lnTo>
                                  <a:pt x="22222" y="4763"/>
                                </a:lnTo>
                                <a:lnTo>
                                  <a:pt x="22222" y="4763"/>
                                </a:lnTo>
                                <a:lnTo>
                                  <a:pt x="22222" y="4763"/>
                                </a:lnTo>
                                <a:lnTo>
                                  <a:pt x="22222" y="0"/>
                                </a:lnTo>
                                <a:lnTo>
                                  <a:pt x="22222" y="0"/>
                                </a:lnTo>
                                <a:lnTo>
                                  <a:pt x="22222" y="0"/>
                                </a:lnTo>
                                <a:lnTo>
                                  <a:pt x="22222" y="4763"/>
                                </a:lnTo>
                                <a:lnTo>
                                  <a:pt x="22222" y="4763"/>
                                </a:lnTo>
                                <a:lnTo>
                                  <a:pt x="22222" y="9525"/>
                                </a:lnTo>
                                <a:lnTo>
                                  <a:pt x="22222" y="9525"/>
                                </a:lnTo>
                                <a:lnTo>
                                  <a:pt x="22222" y="4763"/>
                                </a:lnTo>
                                <a:lnTo>
                                  <a:pt x="22222" y="9525"/>
                                </a:lnTo>
                                <a:lnTo>
                                  <a:pt x="22222" y="4763"/>
                                </a:lnTo>
                                <a:lnTo>
                                  <a:pt x="22222" y="4763"/>
                                </a:lnTo>
                                <a:lnTo>
                                  <a:pt x="23279" y="4763"/>
                                </a:lnTo>
                                <a:lnTo>
                                  <a:pt x="23279" y="0"/>
                                </a:lnTo>
                                <a:lnTo>
                                  <a:pt x="23279" y="0"/>
                                </a:lnTo>
                                <a:lnTo>
                                  <a:pt x="23279" y="0"/>
                                </a:lnTo>
                                <a:lnTo>
                                  <a:pt x="23279" y="0"/>
                                </a:lnTo>
                                <a:lnTo>
                                  <a:pt x="23279" y="4763"/>
                                </a:lnTo>
                                <a:lnTo>
                                  <a:pt x="23279" y="4763"/>
                                </a:lnTo>
                                <a:lnTo>
                                  <a:pt x="23279" y="4763"/>
                                </a:lnTo>
                                <a:lnTo>
                                  <a:pt x="23279" y="4763"/>
                                </a:lnTo>
                                <a:lnTo>
                                  <a:pt x="23279" y="0"/>
                                </a:lnTo>
                                <a:lnTo>
                                  <a:pt x="23279" y="0"/>
                                </a:lnTo>
                                <a:lnTo>
                                  <a:pt x="23279" y="0"/>
                                </a:lnTo>
                                <a:lnTo>
                                  <a:pt x="23279" y="0"/>
                                </a:lnTo>
                                <a:lnTo>
                                  <a:pt x="23279" y="0"/>
                                </a:lnTo>
                                <a:lnTo>
                                  <a:pt x="23279" y="4763"/>
                                </a:lnTo>
                                <a:lnTo>
                                  <a:pt x="23279" y="4763"/>
                                </a:lnTo>
                                <a:lnTo>
                                  <a:pt x="23279" y="0"/>
                                </a:lnTo>
                                <a:lnTo>
                                  <a:pt x="23279" y="0"/>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5403" y="4763"/>
                                </a:lnTo>
                                <a:lnTo>
                                  <a:pt x="25403" y="0"/>
                                </a:lnTo>
                                <a:lnTo>
                                  <a:pt x="25403" y="4763"/>
                                </a:lnTo>
                                <a:lnTo>
                                  <a:pt x="25403" y="4763"/>
                                </a:lnTo>
                                <a:lnTo>
                                  <a:pt x="25403" y="0"/>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5403"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7518" y="4763"/>
                                </a:lnTo>
                                <a:lnTo>
                                  <a:pt x="28575" y="4763"/>
                                </a:lnTo>
                                <a:lnTo>
                                  <a:pt x="28575" y="0"/>
                                </a:lnTo>
                                <a:lnTo>
                                  <a:pt x="28575" y="0"/>
                                </a:lnTo>
                                <a:lnTo>
                                  <a:pt x="28575" y="0"/>
                                </a:lnTo>
                                <a:lnTo>
                                  <a:pt x="28575" y="0"/>
                                </a:lnTo>
                                <a:lnTo>
                                  <a:pt x="28575" y="4763"/>
                                </a:lnTo>
                                <a:lnTo>
                                  <a:pt x="28575" y="4763"/>
                                </a:lnTo>
                                <a:lnTo>
                                  <a:pt x="28575" y="4763"/>
                                </a:lnTo>
                                <a:lnTo>
                                  <a:pt x="28575" y="4763"/>
                                </a:lnTo>
                                <a:lnTo>
                                  <a:pt x="28575" y="0"/>
                                </a:lnTo>
                                <a:lnTo>
                                  <a:pt x="28575" y="0"/>
                                </a:lnTo>
                                <a:lnTo>
                                  <a:pt x="28575" y="0"/>
                                </a:lnTo>
                                <a:lnTo>
                                  <a:pt x="28575" y="0"/>
                                </a:lnTo>
                                <a:lnTo>
                                  <a:pt x="28575" y="4763"/>
                                </a:lnTo>
                                <a:lnTo>
                                  <a:pt x="28575" y="4763"/>
                                </a:lnTo>
                                <a:lnTo>
                                  <a:pt x="28575" y="4763"/>
                                </a:lnTo>
                                <a:lnTo>
                                  <a:pt x="28575" y="476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7" name="Freeform: Shape 187"/>
                        <wps:cNvSpPr/>
                        <wps:spPr>
                          <a:xfrm>
                            <a:off x="4481512" y="2900362"/>
                            <a:ext cx="28575" cy="9525"/>
                          </a:xfrm>
                          <a:custGeom>
                            <a:avLst/>
                            <a:gdLst>
                              <a:gd name="connsiteX0" fmla="*/ 0 w 28575"/>
                              <a:gd name="connsiteY0" fmla="*/ 4763 h 9525"/>
                              <a:gd name="connsiteX1" fmla="*/ 0 w 28575"/>
                              <a:gd name="connsiteY1" fmla="*/ 4763 h 9525"/>
                              <a:gd name="connsiteX2" fmla="*/ 1057 w 28575"/>
                              <a:gd name="connsiteY2" fmla="*/ 0 h 9525"/>
                              <a:gd name="connsiteX3" fmla="*/ 1057 w 28575"/>
                              <a:gd name="connsiteY3" fmla="*/ 4763 h 9525"/>
                              <a:gd name="connsiteX4" fmla="*/ 1057 w 28575"/>
                              <a:gd name="connsiteY4" fmla="*/ 4763 h 9525"/>
                              <a:gd name="connsiteX5" fmla="*/ 1057 w 28575"/>
                              <a:gd name="connsiteY5" fmla="*/ 0 h 9525"/>
                              <a:gd name="connsiteX6" fmla="*/ 1057 w 28575"/>
                              <a:gd name="connsiteY6" fmla="*/ 4763 h 9525"/>
                              <a:gd name="connsiteX7" fmla="*/ 1057 w 28575"/>
                              <a:gd name="connsiteY7" fmla="*/ 0 h 9525"/>
                              <a:gd name="connsiteX8" fmla="*/ 1057 w 28575"/>
                              <a:gd name="connsiteY8" fmla="*/ 0 h 9525"/>
                              <a:gd name="connsiteX9" fmla="*/ 1057 w 28575"/>
                              <a:gd name="connsiteY9" fmla="*/ 0 h 9525"/>
                              <a:gd name="connsiteX10" fmla="*/ 1057 w 28575"/>
                              <a:gd name="connsiteY10" fmla="*/ 4763 h 9525"/>
                              <a:gd name="connsiteX11" fmla="*/ 1057 w 28575"/>
                              <a:gd name="connsiteY11" fmla="*/ 4763 h 9525"/>
                              <a:gd name="connsiteX12" fmla="*/ 1057 w 28575"/>
                              <a:gd name="connsiteY12" fmla="*/ 4763 h 9525"/>
                              <a:gd name="connsiteX13" fmla="*/ 1057 w 28575"/>
                              <a:gd name="connsiteY13" fmla="*/ 4763 h 9525"/>
                              <a:gd name="connsiteX14" fmla="*/ 1057 w 28575"/>
                              <a:gd name="connsiteY14" fmla="*/ 4763 h 9525"/>
                              <a:gd name="connsiteX15" fmla="*/ 1057 w 28575"/>
                              <a:gd name="connsiteY15" fmla="*/ 4763 h 9525"/>
                              <a:gd name="connsiteX16" fmla="*/ 1057 w 28575"/>
                              <a:gd name="connsiteY16" fmla="*/ 4763 h 9525"/>
                              <a:gd name="connsiteX17" fmla="*/ 1057 w 28575"/>
                              <a:gd name="connsiteY17" fmla="*/ 4763 h 9525"/>
                              <a:gd name="connsiteX18" fmla="*/ 1057 w 28575"/>
                              <a:gd name="connsiteY18" fmla="*/ 4763 h 9525"/>
                              <a:gd name="connsiteX19" fmla="*/ 1057 w 28575"/>
                              <a:gd name="connsiteY19" fmla="*/ 4763 h 9525"/>
                              <a:gd name="connsiteX20" fmla="*/ 2114 w 28575"/>
                              <a:gd name="connsiteY20" fmla="*/ 4763 h 9525"/>
                              <a:gd name="connsiteX21" fmla="*/ 2114 w 28575"/>
                              <a:gd name="connsiteY21" fmla="*/ 4763 h 9525"/>
                              <a:gd name="connsiteX22" fmla="*/ 2114 w 28575"/>
                              <a:gd name="connsiteY22" fmla="*/ 4763 h 9525"/>
                              <a:gd name="connsiteX23" fmla="*/ 2114 w 28575"/>
                              <a:gd name="connsiteY23" fmla="*/ 4763 h 9525"/>
                              <a:gd name="connsiteX24" fmla="*/ 2114 w 28575"/>
                              <a:gd name="connsiteY24" fmla="*/ 4763 h 9525"/>
                              <a:gd name="connsiteX25" fmla="*/ 2114 w 28575"/>
                              <a:gd name="connsiteY25" fmla="*/ 4763 h 9525"/>
                              <a:gd name="connsiteX26" fmla="*/ 2114 w 28575"/>
                              <a:gd name="connsiteY26" fmla="*/ 0 h 9525"/>
                              <a:gd name="connsiteX27" fmla="*/ 2114 w 28575"/>
                              <a:gd name="connsiteY27" fmla="*/ 4763 h 9525"/>
                              <a:gd name="connsiteX28" fmla="*/ 2114 w 28575"/>
                              <a:gd name="connsiteY28" fmla="*/ 4763 h 9525"/>
                              <a:gd name="connsiteX29" fmla="*/ 2114 w 28575"/>
                              <a:gd name="connsiteY29" fmla="*/ 4763 h 9525"/>
                              <a:gd name="connsiteX30" fmla="*/ 2114 w 28575"/>
                              <a:gd name="connsiteY30" fmla="*/ 4763 h 9525"/>
                              <a:gd name="connsiteX31" fmla="*/ 2114 w 28575"/>
                              <a:gd name="connsiteY31" fmla="*/ 4763 h 9525"/>
                              <a:gd name="connsiteX32" fmla="*/ 2114 w 28575"/>
                              <a:gd name="connsiteY32" fmla="*/ 4763 h 9525"/>
                              <a:gd name="connsiteX33" fmla="*/ 2114 w 28575"/>
                              <a:gd name="connsiteY33" fmla="*/ 4763 h 9525"/>
                              <a:gd name="connsiteX34" fmla="*/ 2114 w 28575"/>
                              <a:gd name="connsiteY34" fmla="*/ 4763 h 9525"/>
                              <a:gd name="connsiteX35" fmla="*/ 2114 w 28575"/>
                              <a:gd name="connsiteY35" fmla="*/ 4763 h 9525"/>
                              <a:gd name="connsiteX36" fmla="*/ 2114 w 28575"/>
                              <a:gd name="connsiteY36" fmla="*/ 4763 h 9525"/>
                              <a:gd name="connsiteX37" fmla="*/ 2114 w 28575"/>
                              <a:gd name="connsiteY37" fmla="*/ 4763 h 9525"/>
                              <a:gd name="connsiteX38" fmla="*/ 2114 w 28575"/>
                              <a:gd name="connsiteY38" fmla="*/ 0 h 9525"/>
                              <a:gd name="connsiteX39" fmla="*/ 2114 w 28575"/>
                              <a:gd name="connsiteY39" fmla="*/ 4763 h 9525"/>
                              <a:gd name="connsiteX40" fmla="*/ 3172 w 28575"/>
                              <a:gd name="connsiteY40" fmla="*/ 0 h 9525"/>
                              <a:gd name="connsiteX41" fmla="*/ 3172 w 28575"/>
                              <a:gd name="connsiteY41" fmla="*/ 0 h 9525"/>
                              <a:gd name="connsiteX42" fmla="*/ 3172 w 28575"/>
                              <a:gd name="connsiteY42" fmla="*/ 4763 h 9525"/>
                              <a:gd name="connsiteX43" fmla="*/ 3172 w 28575"/>
                              <a:gd name="connsiteY43" fmla="*/ 0 h 9525"/>
                              <a:gd name="connsiteX44" fmla="*/ 3172 w 28575"/>
                              <a:gd name="connsiteY44" fmla="*/ 4763 h 9525"/>
                              <a:gd name="connsiteX45" fmla="*/ 3172 w 28575"/>
                              <a:gd name="connsiteY45" fmla="*/ 4763 h 9525"/>
                              <a:gd name="connsiteX46" fmla="*/ 3172 w 28575"/>
                              <a:gd name="connsiteY46" fmla="*/ 4763 h 9525"/>
                              <a:gd name="connsiteX47" fmla="*/ 3172 w 28575"/>
                              <a:gd name="connsiteY47" fmla="*/ 4763 h 9525"/>
                              <a:gd name="connsiteX48" fmla="*/ 3172 w 28575"/>
                              <a:gd name="connsiteY48" fmla="*/ 4763 h 9525"/>
                              <a:gd name="connsiteX49" fmla="*/ 3172 w 28575"/>
                              <a:gd name="connsiteY49" fmla="*/ 4763 h 9525"/>
                              <a:gd name="connsiteX50" fmla="*/ 3172 w 28575"/>
                              <a:gd name="connsiteY50" fmla="*/ 0 h 9525"/>
                              <a:gd name="connsiteX51" fmla="*/ 3172 w 28575"/>
                              <a:gd name="connsiteY51" fmla="*/ 0 h 9525"/>
                              <a:gd name="connsiteX52" fmla="*/ 3172 w 28575"/>
                              <a:gd name="connsiteY52" fmla="*/ 4763 h 9525"/>
                              <a:gd name="connsiteX53" fmla="*/ 3172 w 28575"/>
                              <a:gd name="connsiteY53" fmla="*/ 4763 h 9525"/>
                              <a:gd name="connsiteX54" fmla="*/ 3172 w 28575"/>
                              <a:gd name="connsiteY54" fmla="*/ 4763 h 9525"/>
                              <a:gd name="connsiteX55" fmla="*/ 3172 w 28575"/>
                              <a:gd name="connsiteY55" fmla="*/ 4763 h 9525"/>
                              <a:gd name="connsiteX56" fmla="*/ 3172 w 28575"/>
                              <a:gd name="connsiteY56" fmla="*/ 4763 h 9525"/>
                              <a:gd name="connsiteX57" fmla="*/ 3172 w 28575"/>
                              <a:gd name="connsiteY57" fmla="*/ 4763 h 9525"/>
                              <a:gd name="connsiteX58" fmla="*/ 4229 w 28575"/>
                              <a:gd name="connsiteY58" fmla="*/ 4763 h 9525"/>
                              <a:gd name="connsiteX59" fmla="*/ 4229 w 28575"/>
                              <a:gd name="connsiteY59" fmla="*/ 4763 h 9525"/>
                              <a:gd name="connsiteX60" fmla="*/ 4229 w 28575"/>
                              <a:gd name="connsiteY60" fmla="*/ 4763 h 9525"/>
                              <a:gd name="connsiteX61" fmla="*/ 4229 w 28575"/>
                              <a:gd name="connsiteY61" fmla="*/ 4763 h 9525"/>
                              <a:gd name="connsiteX62" fmla="*/ 4229 w 28575"/>
                              <a:gd name="connsiteY62" fmla="*/ 4763 h 9525"/>
                              <a:gd name="connsiteX63" fmla="*/ 4229 w 28575"/>
                              <a:gd name="connsiteY63" fmla="*/ 4763 h 9525"/>
                              <a:gd name="connsiteX64" fmla="*/ 4229 w 28575"/>
                              <a:gd name="connsiteY64" fmla="*/ 4763 h 9525"/>
                              <a:gd name="connsiteX65" fmla="*/ 4229 w 28575"/>
                              <a:gd name="connsiteY65" fmla="*/ 4763 h 9525"/>
                              <a:gd name="connsiteX66" fmla="*/ 4229 w 28575"/>
                              <a:gd name="connsiteY66" fmla="*/ 4763 h 9525"/>
                              <a:gd name="connsiteX67" fmla="*/ 4229 w 28575"/>
                              <a:gd name="connsiteY67" fmla="*/ 4763 h 9525"/>
                              <a:gd name="connsiteX68" fmla="*/ 4229 w 28575"/>
                              <a:gd name="connsiteY68" fmla="*/ 4763 h 9525"/>
                              <a:gd name="connsiteX69" fmla="*/ 4229 w 28575"/>
                              <a:gd name="connsiteY69" fmla="*/ 4763 h 9525"/>
                              <a:gd name="connsiteX70" fmla="*/ 4229 w 28575"/>
                              <a:gd name="connsiteY70" fmla="*/ 4763 h 9525"/>
                              <a:gd name="connsiteX71" fmla="*/ 4229 w 28575"/>
                              <a:gd name="connsiteY71" fmla="*/ 4763 h 9525"/>
                              <a:gd name="connsiteX72" fmla="*/ 4229 w 28575"/>
                              <a:gd name="connsiteY72" fmla="*/ 4763 h 9525"/>
                              <a:gd name="connsiteX73" fmla="*/ 4229 w 28575"/>
                              <a:gd name="connsiteY73" fmla="*/ 4763 h 9525"/>
                              <a:gd name="connsiteX74" fmla="*/ 4229 w 28575"/>
                              <a:gd name="connsiteY74" fmla="*/ 4763 h 9525"/>
                              <a:gd name="connsiteX75" fmla="*/ 4229 w 28575"/>
                              <a:gd name="connsiteY75" fmla="*/ 4763 h 9525"/>
                              <a:gd name="connsiteX76" fmla="*/ 5296 w 28575"/>
                              <a:gd name="connsiteY76" fmla="*/ 4763 h 9525"/>
                              <a:gd name="connsiteX77" fmla="*/ 5296 w 28575"/>
                              <a:gd name="connsiteY77" fmla="*/ 4763 h 9525"/>
                              <a:gd name="connsiteX78" fmla="*/ 5296 w 28575"/>
                              <a:gd name="connsiteY78" fmla="*/ 4763 h 9525"/>
                              <a:gd name="connsiteX79" fmla="*/ 5296 w 28575"/>
                              <a:gd name="connsiteY79" fmla="*/ 4763 h 9525"/>
                              <a:gd name="connsiteX80" fmla="*/ 5296 w 28575"/>
                              <a:gd name="connsiteY80" fmla="*/ 4763 h 9525"/>
                              <a:gd name="connsiteX81" fmla="*/ 5296 w 28575"/>
                              <a:gd name="connsiteY81" fmla="*/ 4763 h 9525"/>
                              <a:gd name="connsiteX82" fmla="*/ 5296 w 28575"/>
                              <a:gd name="connsiteY82" fmla="*/ 4763 h 9525"/>
                              <a:gd name="connsiteX83" fmla="*/ 5296 w 28575"/>
                              <a:gd name="connsiteY83" fmla="*/ 4763 h 9525"/>
                              <a:gd name="connsiteX84" fmla="*/ 5296 w 28575"/>
                              <a:gd name="connsiteY84" fmla="*/ 4763 h 9525"/>
                              <a:gd name="connsiteX85" fmla="*/ 5296 w 28575"/>
                              <a:gd name="connsiteY85" fmla="*/ 4763 h 9525"/>
                              <a:gd name="connsiteX86" fmla="*/ 5296 w 28575"/>
                              <a:gd name="connsiteY86" fmla="*/ 4763 h 9525"/>
                              <a:gd name="connsiteX87" fmla="*/ 5296 w 28575"/>
                              <a:gd name="connsiteY87" fmla="*/ 4763 h 9525"/>
                              <a:gd name="connsiteX88" fmla="*/ 5296 w 28575"/>
                              <a:gd name="connsiteY88" fmla="*/ 0 h 9525"/>
                              <a:gd name="connsiteX89" fmla="*/ 5296 w 28575"/>
                              <a:gd name="connsiteY89" fmla="*/ 4763 h 9525"/>
                              <a:gd name="connsiteX90" fmla="*/ 5296 w 28575"/>
                              <a:gd name="connsiteY90" fmla="*/ 4763 h 9525"/>
                              <a:gd name="connsiteX91" fmla="*/ 5296 w 28575"/>
                              <a:gd name="connsiteY91" fmla="*/ 4763 h 9525"/>
                              <a:gd name="connsiteX92" fmla="*/ 5296 w 28575"/>
                              <a:gd name="connsiteY92" fmla="*/ 4763 h 9525"/>
                              <a:gd name="connsiteX93" fmla="*/ 5296 w 28575"/>
                              <a:gd name="connsiteY93" fmla="*/ 4763 h 9525"/>
                              <a:gd name="connsiteX94" fmla="*/ 5296 w 28575"/>
                              <a:gd name="connsiteY94" fmla="*/ 4763 h 9525"/>
                              <a:gd name="connsiteX95" fmla="*/ 5296 w 28575"/>
                              <a:gd name="connsiteY95" fmla="*/ 4763 h 9525"/>
                              <a:gd name="connsiteX96" fmla="*/ 6353 w 28575"/>
                              <a:gd name="connsiteY96" fmla="*/ 0 h 9525"/>
                              <a:gd name="connsiteX97" fmla="*/ 6353 w 28575"/>
                              <a:gd name="connsiteY97" fmla="*/ 4763 h 9525"/>
                              <a:gd name="connsiteX98" fmla="*/ 6353 w 28575"/>
                              <a:gd name="connsiteY98" fmla="*/ 4763 h 9525"/>
                              <a:gd name="connsiteX99" fmla="*/ 6353 w 28575"/>
                              <a:gd name="connsiteY99" fmla="*/ 4763 h 9525"/>
                              <a:gd name="connsiteX100" fmla="*/ 6353 w 28575"/>
                              <a:gd name="connsiteY100" fmla="*/ 4763 h 9525"/>
                              <a:gd name="connsiteX101" fmla="*/ 6353 w 28575"/>
                              <a:gd name="connsiteY101" fmla="*/ 4763 h 9525"/>
                              <a:gd name="connsiteX102" fmla="*/ 6353 w 28575"/>
                              <a:gd name="connsiteY102" fmla="*/ 4763 h 9525"/>
                              <a:gd name="connsiteX103" fmla="*/ 6353 w 28575"/>
                              <a:gd name="connsiteY103" fmla="*/ 4763 h 9525"/>
                              <a:gd name="connsiteX104" fmla="*/ 6353 w 28575"/>
                              <a:gd name="connsiteY104" fmla="*/ 4763 h 9525"/>
                              <a:gd name="connsiteX105" fmla="*/ 6353 w 28575"/>
                              <a:gd name="connsiteY105" fmla="*/ 4763 h 9525"/>
                              <a:gd name="connsiteX106" fmla="*/ 6353 w 28575"/>
                              <a:gd name="connsiteY106" fmla="*/ 0 h 9525"/>
                              <a:gd name="connsiteX107" fmla="*/ 6353 w 28575"/>
                              <a:gd name="connsiteY107" fmla="*/ 0 h 9525"/>
                              <a:gd name="connsiteX108" fmla="*/ 6353 w 28575"/>
                              <a:gd name="connsiteY108" fmla="*/ 0 h 9525"/>
                              <a:gd name="connsiteX109" fmla="*/ 6353 w 28575"/>
                              <a:gd name="connsiteY109" fmla="*/ 4763 h 9525"/>
                              <a:gd name="connsiteX110" fmla="*/ 6353 w 28575"/>
                              <a:gd name="connsiteY110" fmla="*/ 4763 h 9525"/>
                              <a:gd name="connsiteX111" fmla="*/ 6353 w 28575"/>
                              <a:gd name="connsiteY111" fmla="*/ 4763 h 9525"/>
                              <a:gd name="connsiteX112" fmla="*/ 6353 w 28575"/>
                              <a:gd name="connsiteY112" fmla="*/ 4763 h 9525"/>
                              <a:gd name="connsiteX113" fmla="*/ 6353 w 28575"/>
                              <a:gd name="connsiteY113" fmla="*/ 4763 h 9525"/>
                              <a:gd name="connsiteX114" fmla="*/ 6353 w 28575"/>
                              <a:gd name="connsiteY114" fmla="*/ 4763 h 9525"/>
                              <a:gd name="connsiteX115" fmla="*/ 6353 w 28575"/>
                              <a:gd name="connsiteY115" fmla="*/ 4763 h 9525"/>
                              <a:gd name="connsiteX116" fmla="*/ 6353 w 28575"/>
                              <a:gd name="connsiteY116" fmla="*/ 4763 h 9525"/>
                              <a:gd name="connsiteX117" fmla="*/ 6353 w 28575"/>
                              <a:gd name="connsiteY117" fmla="*/ 4763 h 9525"/>
                              <a:gd name="connsiteX118" fmla="*/ 6353 w 28575"/>
                              <a:gd name="connsiteY118" fmla="*/ 0 h 9525"/>
                              <a:gd name="connsiteX119" fmla="*/ 6353 w 28575"/>
                              <a:gd name="connsiteY119" fmla="*/ 0 h 9525"/>
                              <a:gd name="connsiteX120" fmla="*/ 7411 w 28575"/>
                              <a:gd name="connsiteY120" fmla="*/ 4763 h 9525"/>
                              <a:gd name="connsiteX121" fmla="*/ 7411 w 28575"/>
                              <a:gd name="connsiteY121" fmla="*/ 4763 h 9525"/>
                              <a:gd name="connsiteX122" fmla="*/ 7411 w 28575"/>
                              <a:gd name="connsiteY122" fmla="*/ 4763 h 9525"/>
                              <a:gd name="connsiteX123" fmla="*/ 7411 w 28575"/>
                              <a:gd name="connsiteY123" fmla="*/ 4763 h 9525"/>
                              <a:gd name="connsiteX124" fmla="*/ 7411 w 28575"/>
                              <a:gd name="connsiteY124" fmla="*/ 4763 h 9525"/>
                              <a:gd name="connsiteX125" fmla="*/ 7411 w 28575"/>
                              <a:gd name="connsiteY125" fmla="*/ 4763 h 9525"/>
                              <a:gd name="connsiteX126" fmla="*/ 7411 w 28575"/>
                              <a:gd name="connsiteY126" fmla="*/ 4763 h 9525"/>
                              <a:gd name="connsiteX127" fmla="*/ 7411 w 28575"/>
                              <a:gd name="connsiteY127" fmla="*/ 4763 h 9525"/>
                              <a:gd name="connsiteX128" fmla="*/ 7411 w 28575"/>
                              <a:gd name="connsiteY128" fmla="*/ 4763 h 9525"/>
                              <a:gd name="connsiteX129" fmla="*/ 7411 w 28575"/>
                              <a:gd name="connsiteY129" fmla="*/ 4763 h 9525"/>
                              <a:gd name="connsiteX130" fmla="*/ 7411 w 28575"/>
                              <a:gd name="connsiteY130" fmla="*/ 4763 h 9525"/>
                              <a:gd name="connsiteX131" fmla="*/ 7411 w 28575"/>
                              <a:gd name="connsiteY131" fmla="*/ 4763 h 9525"/>
                              <a:gd name="connsiteX132" fmla="*/ 7411 w 28575"/>
                              <a:gd name="connsiteY132" fmla="*/ 4763 h 9525"/>
                              <a:gd name="connsiteX133" fmla="*/ 7411 w 28575"/>
                              <a:gd name="connsiteY133" fmla="*/ 4763 h 9525"/>
                              <a:gd name="connsiteX134" fmla="*/ 7411 w 28575"/>
                              <a:gd name="connsiteY134" fmla="*/ 4763 h 9525"/>
                              <a:gd name="connsiteX135" fmla="*/ 7411 w 28575"/>
                              <a:gd name="connsiteY135" fmla="*/ 4763 h 9525"/>
                              <a:gd name="connsiteX136" fmla="*/ 7411 w 28575"/>
                              <a:gd name="connsiteY136" fmla="*/ 4763 h 9525"/>
                              <a:gd name="connsiteX137" fmla="*/ 7411 w 28575"/>
                              <a:gd name="connsiteY137" fmla="*/ 4763 h 9525"/>
                              <a:gd name="connsiteX138" fmla="*/ 8468 w 28575"/>
                              <a:gd name="connsiteY138" fmla="*/ 4763 h 9525"/>
                              <a:gd name="connsiteX139" fmla="*/ 8468 w 28575"/>
                              <a:gd name="connsiteY139" fmla="*/ 4763 h 9525"/>
                              <a:gd name="connsiteX140" fmla="*/ 8468 w 28575"/>
                              <a:gd name="connsiteY140" fmla="*/ 4763 h 9525"/>
                              <a:gd name="connsiteX141" fmla="*/ 8468 w 28575"/>
                              <a:gd name="connsiteY141" fmla="*/ 4763 h 9525"/>
                              <a:gd name="connsiteX142" fmla="*/ 8468 w 28575"/>
                              <a:gd name="connsiteY142" fmla="*/ 4763 h 9525"/>
                              <a:gd name="connsiteX143" fmla="*/ 8468 w 28575"/>
                              <a:gd name="connsiteY143" fmla="*/ 4763 h 9525"/>
                              <a:gd name="connsiteX144" fmla="*/ 8468 w 28575"/>
                              <a:gd name="connsiteY144" fmla="*/ 4763 h 9525"/>
                              <a:gd name="connsiteX145" fmla="*/ 8468 w 28575"/>
                              <a:gd name="connsiteY145" fmla="*/ 4763 h 9525"/>
                              <a:gd name="connsiteX146" fmla="*/ 8468 w 28575"/>
                              <a:gd name="connsiteY146" fmla="*/ 4763 h 9525"/>
                              <a:gd name="connsiteX147" fmla="*/ 8468 w 28575"/>
                              <a:gd name="connsiteY147" fmla="*/ 4763 h 9525"/>
                              <a:gd name="connsiteX148" fmla="*/ 8468 w 28575"/>
                              <a:gd name="connsiteY148" fmla="*/ 4763 h 9525"/>
                              <a:gd name="connsiteX149" fmla="*/ 8468 w 28575"/>
                              <a:gd name="connsiteY149" fmla="*/ 4763 h 9525"/>
                              <a:gd name="connsiteX150" fmla="*/ 8468 w 28575"/>
                              <a:gd name="connsiteY150" fmla="*/ 4763 h 9525"/>
                              <a:gd name="connsiteX151" fmla="*/ 8468 w 28575"/>
                              <a:gd name="connsiteY151" fmla="*/ 4763 h 9525"/>
                              <a:gd name="connsiteX152" fmla="*/ 8468 w 28575"/>
                              <a:gd name="connsiteY152" fmla="*/ 4763 h 9525"/>
                              <a:gd name="connsiteX153" fmla="*/ 8468 w 28575"/>
                              <a:gd name="connsiteY153" fmla="*/ 0 h 9525"/>
                              <a:gd name="connsiteX154" fmla="*/ 8468 w 28575"/>
                              <a:gd name="connsiteY154" fmla="*/ 0 h 9525"/>
                              <a:gd name="connsiteX155" fmla="*/ 8468 w 28575"/>
                              <a:gd name="connsiteY155" fmla="*/ 0 h 9525"/>
                              <a:gd name="connsiteX156" fmla="*/ 9525 w 28575"/>
                              <a:gd name="connsiteY156" fmla="*/ 0 h 9525"/>
                              <a:gd name="connsiteX157" fmla="*/ 9525 w 28575"/>
                              <a:gd name="connsiteY157" fmla="*/ 0 h 9525"/>
                              <a:gd name="connsiteX158" fmla="*/ 9525 w 28575"/>
                              <a:gd name="connsiteY158" fmla="*/ 4763 h 9525"/>
                              <a:gd name="connsiteX159" fmla="*/ 9525 w 28575"/>
                              <a:gd name="connsiteY159" fmla="*/ 4763 h 9525"/>
                              <a:gd name="connsiteX160" fmla="*/ 9525 w 28575"/>
                              <a:gd name="connsiteY160" fmla="*/ 4763 h 9525"/>
                              <a:gd name="connsiteX161" fmla="*/ 9525 w 28575"/>
                              <a:gd name="connsiteY161" fmla="*/ 4763 h 9525"/>
                              <a:gd name="connsiteX162" fmla="*/ 9525 w 28575"/>
                              <a:gd name="connsiteY162" fmla="*/ 4763 h 9525"/>
                              <a:gd name="connsiteX163" fmla="*/ 9525 w 28575"/>
                              <a:gd name="connsiteY163" fmla="*/ 4763 h 9525"/>
                              <a:gd name="connsiteX164" fmla="*/ 9525 w 28575"/>
                              <a:gd name="connsiteY164" fmla="*/ 4763 h 9525"/>
                              <a:gd name="connsiteX165" fmla="*/ 9525 w 28575"/>
                              <a:gd name="connsiteY165" fmla="*/ 4763 h 9525"/>
                              <a:gd name="connsiteX166" fmla="*/ 9525 w 28575"/>
                              <a:gd name="connsiteY166" fmla="*/ 4763 h 9525"/>
                              <a:gd name="connsiteX167" fmla="*/ 9525 w 28575"/>
                              <a:gd name="connsiteY167" fmla="*/ 4763 h 9525"/>
                              <a:gd name="connsiteX168" fmla="*/ 9525 w 28575"/>
                              <a:gd name="connsiteY168" fmla="*/ 4763 h 9525"/>
                              <a:gd name="connsiteX169" fmla="*/ 9525 w 28575"/>
                              <a:gd name="connsiteY169" fmla="*/ 4763 h 9525"/>
                              <a:gd name="connsiteX170" fmla="*/ 9525 w 28575"/>
                              <a:gd name="connsiteY170" fmla="*/ 0 h 9525"/>
                              <a:gd name="connsiteX171" fmla="*/ 9525 w 28575"/>
                              <a:gd name="connsiteY171" fmla="*/ 0 h 9525"/>
                              <a:gd name="connsiteX172" fmla="*/ 9525 w 28575"/>
                              <a:gd name="connsiteY172" fmla="*/ 0 h 9525"/>
                              <a:gd name="connsiteX173" fmla="*/ 9525 w 28575"/>
                              <a:gd name="connsiteY173" fmla="*/ 4763 h 9525"/>
                              <a:gd name="connsiteX174" fmla="*/ 9525 w 28575"/>
                              <a:gd name="connsiteY174" fmla="*/ 4763 h 9525"/>
                              <a:gd name="connsiteX175" fmla="*/ 9525 w 28575"/>
                              <a:gd name="connsiteY175" fmla="*/ 4763 h 9525"/>
                              <a:gd name="connsiteX176" fmla="*/ 10582 w 28575"/>
                              <a:gd name="connsiteY176" fmla="*/ 4763 h 9525"/>
                              <a:gd name="connsiteX177" fmla="*/ 10582 w 28575"/>
                              <a:gd name="connsiteY177" fmla="*/ 4763 h 9525"/>
                              <a:gd name="connsiteX178" fmla="*/ 10582 w 28575"/>
                              <a:gd name="connsiteY178" fmla="*/ 4763 h 9525"/>
                              <a:gd name="connsiteX179" fmla="*/ 10582 w 28575"/>
                              <a:gd name="connsiteY179" fmla="*/ 4763 h 9525"/>
                              <a:gd name="connsiteX180" fmla="*/ 10582 w 28575"/>
                              <a:gd name="connsiteY180" fmla="*/ 4763 h 9525"/>
                              <a:gd name="connsiteX181" fmla="*/ 10582 w 28575"/>
                              <a:gd name="connsiteY181" fmla="*/ 4763 h 9525"/>
                              <a:gd name="connsiteX182" fmla="*/ 10582 w 28575"/>
                              <a:gd name="connsiteY182" fmla="*/ 4763 h 9525"/>
                              <a:gd name="connsiteX183" fmla="*/ 10582 w 28575"/>
                              <a:gd name="connsiteY183" fmla="*/ 4763 h 9525"/>
                              <a:gd name="connsiteX184" fmla="*/ 10582 w 28575"/>
                              <a:gd name="connsiteY184" fmla="*/ 4763 h 9525"/>
                              <a:gd name="connsiteX185" fmla="*/ 10582 w 28575"/>
                              <a:gd name="connsiteY185" fmla="*/ 4763 h 9525"/>
                              <a:gd name="connsiteX186" fmla="*/ 10582 w 28575"/>
                              <a:gd name="connsiteY186" fmla="*/ 4763 h 9525"/>
                              <a:gd name="connsiteX187" fmla="*/ 10582 w 28575"/>
                              <a:gd name="connsiteY187" fmla="*/ 4763 h 9525"/>
                              <a:gd name="connsiteX188" fmla="*/ 10582 w 28575"/>
                              <a:gd name="connsiteY188" fmla="*/ 4763 h 9525"/>
                              <a:gd name="connsiteX189" fmla="*/ 10582 w 28575"/>
                              <a:gd name="connsiteY189" fmla="*/ 4763 h 9525"/>
                              <a:gd name="connsiteX190" fmla="*/ 10582 w 28575"/>
                              <a:gd name="connsiteY190" fmla="*/ 0 h 9525"/>
                              <a:gd name="connsiteX191" fmla="*/ 10582 w 28575"/>
                              <a:gd name="connsiteY191" fmla="*/ 0 h 9525"/>
                              <a:gd name="connsiteX192" fmla="*/ 10582 w 28575"/>
                              <a:gd name="connsiteY192" fmla="*/ 0 h 9525"/>
                              <a:gd name="connsiteX193" fmla="*/ 10582 w 28575"/>
                              <a:gd name="connsiteY193" fmla="*/ 4763 h 9525"/>
                              <a:gd name="connsiteX194" fmla="*/ 11639 w 28575"/>
                              <a:gd name="connsiteY194" fmla="*/ 0 h 9525"/>
                              <a:gd name="connsiteX195" fmla="*/ 11639 w 28575"/>
                              <a:gd name="connsiteY195" fmla="*/ 0 h 9525"/>
                              <a:gd name="connsiteX196" fmla="*/ 11639 w 28575"/>
                              <a:gd name="connsiteY196" fmla="*/ 4763 h 9525"/>
                              <a:gd name="connsiteX197" fmla="*/ 11639 w 28575"/>
                              <a:gd name="connsiteY197" fmla="*/ 4763 h 9525"/>
                              <a:gd name="connsiteX198" fmla="*/ 11639 w 28575"/>
                              <a:gd name="connsiteY198" fmla="*/ 4763 h 9525"/>
                              <a:gd name="connsiteX199" fmla="*/ 11639 w 28575"/>
                              <a:gd name="connsiteY199" fmla="*/ 4763 h 9525"/>
                              <a:gd name="connsiteX200" fmla="*/ 11639 w 28575"/>
                              <a:gd name="connsiteY200" fmla="*/ 4763 h 9525"/>
                              <a:gd name="connsiteX201" fmla="*/ 11639 w 28575"/>
                              <a:gd name="connsiteY201" fmla="*/ 4763 h 9525"/>
                              <a:gd name="connsiteX202" fmla="*/ 11639 w 28575"/>
                              <a:gd name="connsiteY202" fmla="*/ 4763 h 9525"/>
                              <a:gd name="connsiteX203" fmla="*/ 11639 w 28575"/>
                              <a:gd name="connsiteY203" fmla="*/ 4763 h 9525"/>
                              <a:gd name="connsiteX204" fmla="*/ 11639 w 28575"/>
                              <a:gd name="connsiteY204" fmla="*/ 4763 h 9525"/>
                              <a:gd name="connsiteX205" fmla="*/ 11639 w 28575"/>
                              <a:gd name="connsiteY205" fmla="*/ 4763 h 9525"/>
                              <a:gd name="connsiteX206" fmla="*/ 11639 w 28575"/>
                              <a:gd name="connsiteY206" fmla="*/ 4763 h 9525"/>
                              <a:gd name="connsiteX207" fmla="*/ 11639 w 28575"/>
                              <a:gd name="connsiteY207" fmla="*/ 4763 h 9525"/>
                              <a:gd name="connsiteX208" fmla="*/ 11639 w 28575"/>
                              <a:gd name="connsiteY208" fmla="*/ 4763 h 9525"/>
                              <a:gd name="connsiteX209" fmla="*/ 11639 w 28575"/>
                              <a:gd name="connsiteY209" fmla="*/ 4763 h 9525"/>
                              <a:gd name="connsiteX210" fmla="*/ 11639 w 28575"/>
                              <a:gd name="connsiteY210" fmla="*/ 4763 h 9525"/>
                              <a:gd name="connsiteX211" fmla="*/ 11639 w 28575"/>
                              <a:gd name="connsiteY211" fmla="*/ 4763 h 9525"/>
                              <a:gd name="connsiteX212" fmla="*/ 12697 w 28575"/>
                              <a:gd name="connsiteY212" fmla="*/ 4763 h 9525"/>
                              <a:gd name="connsiteX213" fmla="*/ 12697 w 28575"/>
                              <a:gd name="connsiteY213" fmla="*/ 4763 h 9525"/>
                              <a:gd name="connsiteX214" fmla="*/ 12697 w 28575"/>
                              <a:gd name="connsiteY214" fmla="*/ 4763 h 9525"/>
                              <a:gd name="connsiteX215" fmla="*/ 12697 w 28575"/>
                              <a:gd name="connsiteY215" fmla="*/ 4763 h 9525"/>
                              <a:gd name="connsiteX216" fmla="*/ 12697 w 28575"/>
                              <a:gd name="connsiteY216" fmla="*/ 4763 h 9525"/>
                              <a:gd name="connsiteX217" fmla="*/ 12697 w 28575"/>
                              <a:gd name="connsiteY217" fmla="*/ 4763 h 9525"/>
                              <a:gd name="connsiteX218" fmla="*/ 12697 w 28575"/>
                              <a:gd name="connsiteY218" fmla="*/ 0 h 9525"/>
                              <a:gd name="connsiteX219" fmla="*/ 12697 w 28575"/>
                              <a:gd name="connsiteY219" fmla="*/ 4763 h 9525"/>
                              <a:gd name="connsiteX220" fmla="*/ 12697 w 28575"/>
                              <a:gd name="connsiteY220" fmla="*/ 4763 h 9525"/>
                              <a:gd name="connsiteX221" fmla="*/ 12697 w 28575"/>
                              <a:gd name="connsiteY221" fmla="*/ 4763 h 9525"/>
                              <a:gd name="connsiteX222" fmla="*/ 12697 w 28575"/>
                              <a:gd name="connsiteY222" fmla="*/ 4763 h 9525"/>
                              <a:gd name="connsiteX223" fmla="*/ 12697 w 28575"/>
                              <a:gd name="connsiteY223" fmla="*/ 4763 h 9525"/>
                              <a:gd name="connsiteX224" fmla="*/ 12697 w 28575"/>
                              <a:gd name="connsiteY224" fmla="*/ 4763 h 9525"/>
                              <a:gd name="connsiteX225" fmla="*/ 12697 w 28575"/>
                              <a:gd name="connsiteY225" fmla="*/ 4763 h 9525"/>
                              <a:gd name="connsiteX226" fmla="*/ 12697 w 28575"/>
                              <a:gd name="connsiteY226" fmla="*/ 4763 h 9525"/>
                              <a:gd name="connsiteX227" fmla="*/ 12697 w 28575"/>
                              <a:gd name="connsiteY227" fmla="*/ 4763 h 9525"/>
                              <a:gd name="connsiteX228" fmla="*/ 12697 w 28575"/>
                              <a:gd name="connsiteY228" fmla="*/ 4763 h 9525"/>
                              <a:gd name="connsiteX229" fmla="*/ 12697 w 28575"/>
                              <a:gd name="connsiteY229" fmla="*/ 4763 h 9525"/>
                              <a:gd name="connsiteX230" fmla="*/ 13754 w 28575"/>
                              <a:gd name="connsiteY230" fmla="*/ 4763 h 9525"/>
                              <a:gd name="connsiteX231" fmla="*/ 13754 w 28575"/>
                              <a:gd name="connsiteY231" fmla="*/ 4763 h 9525"/>
                              <a:gd name="connsiteX232" fmla="*/ 13754 w 28575"/>
                              <a:gd name="connsiteY232" fmla="*/ 4763 h 9525"/>
                              <a:gd name="connsiteX233" fmla="*/ 13754 w 28575"/>
                              <a:gd name="connsiteY233" fmla="*/ 4763 h 9525"/>
                              <a:gd name="connsiteX234" fmla="*/ 13754 w 28575"/>
                              <a:gd name="connsiteY234" fmla="*/ 4763 h 9525"/>
                              <a:gd name="connsiteX235" fmla="*/ 13754 w 28575"/>
                              <a:gd name="connsiteY235" fmla="*/ 4763 h 9525"/>
                              <a:gd name="connsiteX236" fmla="*/ 13754 w 28575"/>
                              <a:gd name="connsiteY236" fmla="*/ 0 h 9525"/>
                              <a:gd name="connsiteX237" fmla="*/ 13754 w 28575"/>
                              <a:gd name="connsiteY237" fmla="*/ 0 h 9525"/>
                              <a:gd name="connsiteX238" fmla="*/ 13754 w 28575"/>
                              <a:gd name="connsiteY238" fmla="*/ 4763 h 9525"/>
                              <a:gd name="connsiteX239" fmla="*/ 13754 w 28575"/>
                              <a:gd name="connsiteY239" fmla="*/ 4763 h 9525"/>
                              <a:gd name="connsiteX240" fmla="*/ 13754 w 28575"/>
                              <a:gd name="connsiteY240" fmla="*/ 4763 h 9525"/>
                              <a:gd name="connsiteX241" fmla="*/ 13754 w 28575"/>
                              <a:gd name="connsiteY241" fmla="*/ 4763 h 9525"/>
                              <a:gd name="connsiteX242" fmla="*/ 13754 w 28575"/>
                              <a:gd name="connsiteY242" fmla="*/ 4763 h 9525"/>
                              <a:gd name="connsiteX243" fmla="*/ 13754 w 28575"/>
                              <a:gd name="connsiteY243" fmla="*/ 0 h 9525"/>
                              <a:gd name="connsiteX244" fmla="*/ 13754 w 28575"/>
                              <a:gd name="connsiteY244" fmla="*/ 0 h 9525"/>
                              <a:gd name="connsiteX245" fmla="*/ 13754 w 28575"/>
                              <a:gd name="connsiteY245" fmla="*/ 4763 h 9525"/>
                              <a:gd name="connsiteX246" fmla="*/ 13754 w 28575"/>
                              <a:gd name="connsiteY246" fmla="*/ 0 h 9525"/>
                              <a:gd name="connsiteX247" fmla="*/ 13754 w 28575"/>
                              <a:gd name="connsiteY247" fmla="*/ 4763 h 9525"/>
                              <a:gd name="connsiteX248" fmla="*/ 13754 w 28575"/>
                              <a:gd name="connsiteY248" fmla="*/ 4763 h 9525"/>
                              <a:gd name="connsiteX249" fmla="*/ 13754 w 28575"/>
                              <a:gd name="connsiteY249" fmla="*/ 4763 h 9525"/>
                              <a:gd name="connsiteX250" fmla="*/ 14821 w 28575"/>
                              <a:gd name="connsiteY250" fmla="*/ 4763 h 9525"/>
                              <a:gd name="connsiteX251" fmla="*/ 14821 w 28575"/>
                              <a:gd name="connsiteY251" fmla="*/ 4763 h 9525"/>
                              <a:gd name="connsiteX252" fmla="*/ 14821 w 28575"/>
                              <a:gd name="connsiteY252" fmla="*/ 4763 h 9525"/>
                              <a:gd name="connsiteX253" fmla="*/ 14821 w 28575"/>
                              <a:gd name="connsiteY253" fmla="*/ 4763 h 9525"/>
                              <a:gd name="connsiteX254" fmla="*/ 14821 w 28575"/>
                              <a:gd name="connsiteY254" fmla="*/ 4763 h 9525"/>
                              <a:gd name="connsiteX255" fmla="*/ 14821 w 28575"/>
                              <a:gd name="connsiteY255" fmla="*/ 4763 h 9525"/>
                              <a:gd name="connsiteX256" fmla="*/ 14821 w 28575"/>
                              <a:gd name="connsiteY256" fmla="*/ 4763 h 9525"/>
                              <a:gd name="connsiteX257" fmla="*/ 14821 w 28575"/>
                              <a:gd name="connsiteY257" fmla="*/ 4763 h 9525"/>
                              <a:gd name="connsiteX258" fmla="*/ 14821 w 28575"/>
                              <a:gd name="connsiteY258" fmla="*/ 4763 h 9525"/>
                              <a:gd name="connsiteX259" fmla="*/ 14821 w 28575"/>
                              <a:gd name="connsiteY259" fmla="*/ 4763 h 9525"/>
                              <a:gd name="connsiteX260" fmla="*/ 14821 w 28575"/>
                              <a:gd name="connsiteY260" fmla="*/ 4763 h 9525"/>
                              <a:gd name="connsiteX261" fmla="*/ 14821 w 28575"/>
                              <a:gd name="connsiteY261" fmla="*/ 4763 h 9525"/>
                              <a:gd name="connsiteX262" fmla="*/ 14821 w 28575"/>
                              <a:gd name="connsiteY262" fmla="*/ 0 h 9525"/>
                              <a:gd name="connsiteX263" fmla="*/ 14821 w 28575"/>
                              <a:gd name="connsiteY263" fmla="*/ 0 h 9525"/>
                              <a:gd name="connsiteX264" fmla="*/ 14821 w 28575"/>
                              <a:gd name="connsiteY264" fmla="*/ 0 h 9525"/>
                              <a:gd name="connsiteX265" fmla="*/ 14821 w 28575"/>
                              <a:gd name="connsiteY265" fmla="*/ 4763 h 9525"/>
                              <a:gd name="connsiteX266" fmla="*/ 14821 w 28575"/>
                              <a:gd name="connsiteY266" fmla="*/ 4763 h 9525"/>
                              <a:gd name="connsiteX267" fmla="*/ 14821 w 28575"/>
                              <a:gd name="connsiteY267" fmla="*/ 4763 h 9525"/>
                              <a:gd name="connsiteX268" fmla="*/ 15878 w 28575"/>
                              <a:gd name="connsiteY268" fmla="*/ 4763 h 9525"/>
                              <a:gd name="connsiteX269" fmla="*/ 15878 w 28575"/>
                              <a:gd name="connsiteY269" fmla="*/ 4763 h 9525"/>
                              <a:gd name="connsiteX270" fmla="*/ 15878 w 28575"/>
                              <a:gd name="connsiteY270" fmla="*/ 4763 h 9525"/>
                              <a:gd name="connsiteX271" fmla="*/ 15878 w 28575"/>
                              <a:gd name="connsiteY271" fmla="*/ 4763 h 9525"/>
                              <a:gd name="connsiteX272" fmla="*/ 15878 w 28575"/>
                              <a:gd name="connsiteY272" fmla="*/ 4763 h 9525"/>
                              <a:gd name="connsiteX273" fmla="*/ 15878 w 28575"/>
                              <a:gd name="connsiteY273" fmla="*/ 9525 h 9525"/>
                              <a:gd name="connsiteX274" fmla="*/ 15878 w 28575"/>
                              <a:gd name="connsiteY274" fmla="*/ 4763 h 9525"/>
                              <a:gd name="connsiteX275" fmla="*/ 15878 w 28575"/>
                              <a:gd name="connsiteY275" fmla="*/ 9525 h 9525"/>
                              <a:gd name="connsiteX276" fmla="*/ 15878 w 28575"/>
                              <a:gd name="connsiteY276" fmla="*/ 4763 h 9525"/>
                              <a:gd name="connsiteX277" fmla="*/ 15878 w 28575"/>
                              <a:gd name="connsiteY277" fmla="*/ 4763 h 9525"/>
                              <a:gd name="connsiteX278" fmla="*/ 15878 w 28575"/>
                              <a:gd name="connsiteY278" fmla="*/ 4763 h 9525"/>
                              <a:gd name="connsiteX279" fmla="*/ 15878 w 28575"/>
                              <a:gd name="connsiteY279" fmla="*/ 4763 h 9525"/>
                              <a:gd name="connsiteX280" fmla="*/ 15878 w 28575"/>
                              <a:gd name="connsiteY280" fmla="*/ 4763 h 9525"/>
                              <a:gd name="connsiteX281" fmla="*/ 15878 w 28575"/>
                              <a:gd name="connsiteY281" fmla="*/ 4763 h 9525"/>
                              <a:gd name="connsiteX282" fmla="*/ 15878 w 28575"/>
                              <a:gd name="connsiteY282" fmla="*/ 4763 h 9525"/>
                              <a:gd name="connsiteX283" fmla="*/ 15878 w 28575"/>
                              <a:gd name="connsiteY283" fmla="*/ 4763 h 9525"/>
                              <a:gd name="connsiteX284" fmla="*/ 15878 w 28575"/>
                              <a:gd name="connsiteY284" fmla="*/ 4763 h 9525"/>
                              <a:gd name="connsiteX285" fmla="*/ 15878 w 28575"/>
                              <a:gd name="connsiteY285" fmla="*/ 4763 h 9525"/>
                              <a:gd name="connsiteX286" fmla="*/ 16936 w 28575"/>
                              <a:gd name="connsiteY286" fmla="*/ 4763 h 9525"/>
                              <a:gd name="connsiteX287" fmla="*/ 16936 w 28575"/>
                              <a:gd name="connsiteY287" fmla="*/ 4763 h 9525"/>
                              <a:gd name="connsiteX288" fmla="*/ 16936 w 28575"/>
                              <a:gd name="connsiteY288" fmla="*/ 4763 h 9525"/>
                              <a:gd name="connsiteX289" fmla="*/ 16936 w 28575"/>
                              <a:gd name="connsiteY289" fmla="*/ 0 h 9525"/>
                              <a:gd name="connsiteX290" fmla="*/ 16936 w 28575"/>
                              <a:gd name="connsiteY290" fmla="*/ 0 h 9525"/>
                              <a:gd name="connsiteX291" fmla="*/ 16936 w 28575"/>
                              <a:gd name="connsiteY291" fmla="*/ 0 h 9525"/>
                              <a:gd name="connsiteX292" fmla="*/ 16936 w 28575"/>
                              <a:gd name="connsiteY292" fmla="*/ 4763 h 9525"/>
                              <a:gd name="connsiteX293" fmla="*/ 16936 w 28575"/>
                              <a:gd name="connsiteY293" fmla="*/ 4763 h 9525"/>
                              <a:gd name="connsiteX294" fmla="*/ 16936 w 28575"/>
                              <a:gd name="connsiteY294" fmla="*/ 0 h 9525"/>
                              <a:gd name="connsiteX295" fmla="*/ 16936 w 28575"/>
                              <a:gd name="connsiteY295" fmla="*/ 4763 h 9525"/>
                              <a:gd name="connsiteX296" fmla="*/ 16936 w 28575"/>
                              <a:gd name="connsiteY296" fmla="*/ 0 h 9525"/>
                              <a:gd name="connsiteX297" fmla="*/ 16936 w 28575"/>
                              <a:gd name="connsiteY297" fmla="*/ 0 h 9525"/>
                              <a:gd name="connsiteX298" fmla="*/ 16936 w 28575"/>
                              <a:gd name="connsiteY298" fmla="*/ 4763 h 9525"/>
                              <a:gd name="connsiteX299" fmla="*/ 16936 w 28575"/>
                              <a:gd name="connsiteY299" fmla="*/ 4763 h 9525"/>
                              <a:gd name="connsiteX300" fmla="*/ 16936 w 28575"/>
                              <a:gd name="connsiteY300" fmla="*/ 4763 h 9525"/>
                              <a:gd name="connsiteX301" fmla="*/ 16936 w 28575"/>
                              <a:gd name="connsiteY301" fmla="*/ 4763 h 9525"/>
                              <a:gd name="connsiteX302" fmla="*/ 16936 w 28575"/>
                              <a:gd name="connsiteY302" fmla="*/ 4763 h 9525"/>
                              <a:gd name="connsiteX303" fmla="*/ 16936 w 28575"/>
                              <a:gd name="connsiteY303" fmla="*/ 0 h 9525"/>
                              <a:gd name="connsiteX304" fmla="*/ 17993 w 28575"/>
                              <a:gd name="connsiteY304" fmla="*/ 4763 h 9525"/>
                              <a:gd name="connsiteX305" fmla="*/ 17993 w 28575"/>
                              <a:gd name="connsiteY305" fmla="*/ 4763 h 9525"/>
                              <a:gd name="connsiteX306" fmla="*/ 17993 w 28575"/>
                              <a:gd name="connsiteY306" fmla="*/ 4763 h 9525"/>
                              <a:gd name="connsiteX307" fmla="*/ 17993 w 28575"/>
                              <a:gd name="connsiteY307" fmla="*/ 9525 h 9525"/>
                              <a:gd name="connsiteX308" fmla="*/ 17993 w 28575"/>
                              <a:gd name="connsiteY308" fmla="*/ 4763 h 9525"/>
                              <a:gd name="connsiteX309" fmla="*/ 17993 w 28575"/>
                              <a:gd name="connsiteY309" fmla="*/ 4763 h 9525"/>
                              <a:gd name="connsiteX310" fmla="*/ 17993 w 28575"/>
                              <a:gd name="connsiteY310" fmla="*/ 4763 h 9525"/>
                              <a:gd name="connsiteX311" fmla="*/ 17993 w 28575"/>
                              <a:gd name="connsiteY311" fmla="*/ 4763 h 9525"/>
                              <a:gd name="connsiteX312" fmla="*/ 17993 w 28575"/>
                              <a:gd name="connsiteY312" fmla="*/ 4763 h 9525"/>
                              <a:gd name="connsiteX313" fmla="*/ 17993 w 28575"/>
                              <a:gd name="connsiteY313" fmla="*/ 4763 h 9525"/>
                              <a:gd name="connsiteX314" fmla="*/ 17993 w 28575"/>
                              <a:gd name="connsiteY314" fmla="*/ 4763 h 9525"/>
                              <a:gd name="connsiteX315" fmla="*/ 17993 w 28575"/>
                              <a:gd name="connsiteY315" fmla="*/ 4763 h 9525"/>
                              <a:gd name="connsiteX316" fmla="*/ 17993 w 28575"/>
                              <a:gd name="connsiteY316" fmla="*/ 0 h 9525"/>
                              <a:gd name="connsiteX317" fmla="*/ 17993 w 28575"/>
                              <a:gd name="connsiteY317" fmla="*/ 4763 h 9525"/>
                              <a:gd name="connsiteX318" fmla="*/ 17993 w 28575"/>
                              <a:gd name="connsiteY318" fmla="*/ 4763 h 9525"/>
                              <a:gd name="connsiteX319" fmla="*/ 17993 w 28575"/>
                              <a:gd name="connsiteY319" fmla="*/ 4763 h 9525"/>
                              <a:gd name="connsiteX320" fmla="*/ 17993 w 28575"/>
                              <a:gd name="connsiteY320" fmla="*/ 4763 h 9525"/>
                              <a:gd name="connsiteX321" fmla="*/ 17993 w 28575"/>
                              <a:gd name="connsiteY321" fmla="*/ 0 h 9525"/>
                              <a:gd name="connsiteX322" fmla="*/ 17993 w 28575"/>
                              <a:gd name="connsiteY322" fmla="*/ 0 h 9525"/>
                              <a:gd name="connsiteX323" fmla="*/ 17993 w 28575"/>
                              <a:gd name="connsiteY323" fmla="*/ 0 h 9525"/>
                              <a:gd name="connsiteX324" fmla="*/ 19050 w 28575"/>
                              <a:gd name="connsiteY324" fmla="*/ 4763 h 9525"/>
                              <a:gd name="connsiteX325" fmla="*/ 19050 w 28575"/>
                              <a:gd name="connsiteY325" fmla="*/ 4763 h 9525"/>
                              <a:gd name="connsiteX326" fmla="*/ 19050 w 28575"/>
                              <a:gd name="connsiteY326" fmla="*/ 4763 h 9525"/>
                              <a:gd name="connsiteX327" fmla="*/ 19050 w 28575"/>
                              <a:gd name="connsiteY327" fmla="*/ 4763 h 9525"/>
                              <a:gd name="connsiteX328" fmla="*/ 19050 w 28575"/>
                              <a:gd name="connsiteY328" fmla="*/ 4763 h 9525"/>
                              <a:gd name="connsiteX329" fmla="*/ 19050 w 28575"/>
                              <a:gd name="connsiteY329" fmla="*/ 4763 h 9525"/>
                              <a:gd name="connsiteX330" fmla="*/ 19050 w 28575"/>
                              <a:gd name="connsiteY330" fmla="*/ 4763 h 9525"/>
                              <a:gd name="connsiteX331" fmla="*/ 19050 w 28575"/>
                              <a:gd name="connsiteY331" fmla="*/ 4763 h 9525"/>
                              <a:gd name="connsiteX332" fmla="*/ 19050 w 28575"/>
                              <a:gd name="connsiteY332" fmla="*/ 4763 h 9525"/>
                              <a:gd name="connsiteX333" fmla="*/ 19050 w 28575"/>
                              <a:gd name="connsiteY333" fmla="*/ 4763 h 9525"/>
                              <a:gd name="connsiteX334" fmla="*/ 19050 w 28575"/>
                              <a:gd name="connsiteY334" fmla="*/ 4763 h 9525"/>
                              <a:gd name="connsiteX335" fmla="*/ 19050 w 28575"/>
                              <a:gd name="connsiteY335" fmla="*/ 4763 h 9525"/>
                              <a:gd name="connsiteX336" fmla="*/ 19050 w 28575"/>
                              <a:gd name="connsiteY336" fmla="*/ 4763 h 9525"/>
                              <a:gd name="connsiteX337" fmla="*/ 19050 w 28575"/>
                              <a:gd name="connsiteY337" fmla="*/ 4763 h 9525"/>
                              <a:gd name="connsiteX338" fmla="*/ 19050 w 28575"/>
                              <a:gd name="connsiteY338" fmla="*/ 4763 h 9525"/>
                              <a:gd name="connsiteX339" fmla="*/ 19050 w 28575"/>
                              <a:gd name="connsiteY339" fmla="*/ 4763 h 9525"/>
                              <a:gd name="connsiteX340" fmla="*/ 19050 w 28575"/>
                              <a:gd name="connsiteY340" fmla="*/ 4763 h 9525"/>
                              <a:gd name="connsiteX341" fmla="*/ 19050 w 28575"/>
                              <a:gd name="connsiteY341" fmla="*/ 4763 h 9525"/>
                              <a:gd name="connsiteX342" fmla="*/ 19050 w 28575"/>
                              <a:gd name="connsiteY342" fmla="*/ 4763 h 9525"/>
                              <a:gd name="connsiteX343" fmla="*/ 19050 w 28575"/>
                              <a:gd name="connsiteY343" fmla="*/ 4763 h 9525"/>
                              <a:gd name="connsiteX344" fmla="*/ 19050 w 28575"/>
                              <a:gd name="connsiteY344" fmla="*/ 4763 h 9525"/>
                              <a:gd name="connsiteX345" fmla="*/ 19050 w 28575"/>
                              <a:gd name="connsiteY345" fmla="*/ 4763 h 9525"/>
                              <a:gd name="connsiteX346" fmla="*/ 19050 w 28575"/>
                              <a:gd name="connsiteY346" fmla="*/ 4763 h 9525"/>
                              <a:gd name="connsiteX347" fmla="*/ 19050 w 28575"/>
                              <a:gd name="connsiteY347" fmla="*/ 4763 h 9525"/>
                              <a:gd name="connsiteX348" fmla="*/ 20107 w 28575"/>
                              <a:gd name="connsiteY348" fmla="*/ 4763 h 9525"/>
                              <a:gd name="connsiteX349" fmla="*/ 20107 w 28575"/>
                              <a:gd name="connsiteY349" fmla="*/ 4763 h 9525"/>
                              <a:gd name="connsiteX350" fmla="*/ 20107 w 28575"/>
                              <a:gd name="connsiteY350" fmla="*/ 0 h 9525"/>
                              <a:gd name="connsiteX351" fmla="*/ 20107 w 28575"/>
                              <a:gd name="connsiteY351" fmla="*/ 0 h 9525"/>
                              <a:gd name="connsiteX352" fmla="*/ 20107 w 28575"/>
                              <a:gd name="connsiteY352" fmla="*/ 4763 h 9525"/>
                              <a:gd name="connsiteX353" fmla="*/ 20107 w 28575"/>
                              <a:gd name="connsiteY353" fmla="*/ 4763 h 9525"/>
                              <a:gd name="connsiteX354" fmla="*/ 20107 w 28575"/>
                              <a:gd name="connsiteY354" fmla="*/ 4763 h 9525"/>
                              <a:gd name="connsiteX355" fmla="*/ 20107 w 28575"/>
                              <a:gd name="connsiteY355" fmla="*/ 4763 h 9525"/>
                              <a:gd name="connsiteX356" fmla="*/ 20107 w 28575"/>
                              <a:gd name="connsiteY356" fmla="*/ 0 h 9525"/>
                              <a:gd name="connsiteX357" fmla="*/ 20107 w 28575"/>
                              <a:gd name="connsiteY357" fmla="*/ 0 h 9525"/>
                              <a:gd name="connsiteX358" fmla="*/ 20107 w 28575"/>
                              <a:gd name="connsiteY358" fmla="*/ 4763 h 9525"/>
                              <a:gd name="connsiteX359" fmla="*/ 20107 w 28575"/>
                              <a:gd name="connsiteY359" fmla="*/ 4763 h 9525"/>
                              <a:gd name="connsiteX360" fmla="*/ 20107 w 28575"/>
                              <a:gd name="connsiteY360" fmla="*/ 4763 h 9525"/>
                              <a:gd name="connsiteX361" fmla="*/ 20107 w 28575"/>
                              <a:gd name="connsiteY361" fmla="*/ 4763 h 9525"/>
                              <a:gd name="connsiteX362" fmla="*/ 20107 w 28575"/>
                              <a:gd name="connsiteY362" fmla="*/ 4763 h 9525"/>
                              <a:gd name="connsiteX363" fmla="*/ 20107 w 28575"/>
                              <a:gd name="connsiteY363" fmla="*/ 0 h 9525"/>
                              <a:gd name="connsiteX364" fmla="*/ 20107 w 28575"/>
                              <a:gd name="connsiteY364" fmla="*/ 0 h 9525"/>
                              <a:gd name="connsiteX365" fmla="*/ 20107 w 28575"/>
                              <a:gd name="connsiteY365" fmla="*/ 0 h 9525"/>
                              <a:gd name="connsiteX366" fmla="*/ 21164 w 28575"/>
                              <a:gd name="connsiteY366" fmla="*/ 4763 h 9525"/>
                              <a:gd name="connsiteX367" fmla="*/ 21164 w 28575"/>
                              <a:gd name="connsiteY367" fmla="*/ 4763 h 9525"/>
                              <a:gd name="connsiteX368" fmla="*/ 21164 w 28575"/>
                              <a:gd name="connsiteY368" fmla="*/ 4763 h 9525"/>
                              <a:gd name="connsiteX369" fmla="*/ 21164 w 28575"/>
                              <a:gd name="connsiteY369" fmla="*/ 4763 h 9525"/>
                              <a:gd name="connsiteX370" fmla="*/ 21164 w 28575"/>
                              <a:gd name="connsiteY370" fmla="*/ 4763 h 9525"/>
                              <a:gd name="connsiteX371" fmla="*/ 21164 w 28575"/>
                              <a:gd name="connsiteY371" fmla="*/ 4763 h 9525"/>
                              <a:gd name="connsiteX372" fmla="*/ 21164 w 28575"/>
                              <a:gd name="connsiteY372" fmla="*/ 4763 h 9525"/>
                              <a:gd name="connsiteX373" fmla="*/ 21164 w 28575"/>
                              <a:gd name="connsiteY373" fmla="*/ 4763 h 9525"/>
                              <a:gd name="connsiteX374" fmla="*/ 21164 w 28575"/>
                              <a:gd name="connsiteY374" fmla="*/ 4763 h 9525"/>
                              <a:gd name="connsiteX375" fmla="*/ 21164 w 28575"/>
                              <a:gd name="connsiteY375" fmla="*/ 4763 h 9525"/>
                              <a:gd name="connsiteX376" fmla="*/ 21164 w 28575"/>
                              <a:gd name="connsiteY376" fmla="*/ 0 h 9525"/>
                              <a:gd name="connsiteX377" fmla="*/ 21164 w 28575"/>
                              <a:gd name="connsiteY377" fmla="*/ 4763 h 9525"/>
                              <a:gd name="connsiteX378" fmla="*/ 21164 w 28575"/>
                              <a:gd name="connsiteY378" fmla="*/ 4763 h 9525"/>
                              <a:gd name="connsiteX379" fmla="*/ 21164 w 28575"/>
                              <a:gd name="connsiteY379" fmla="*/ 4763 h 9525"/>
                              <a:gd name="connsiteX380" fmla="*/ 21164 w 28575"/>
                              <a:gd name="connsiteY380" fmla="*/ 4763 h 9525"/>
                              <a:gd name="connsiteX381" fmla="*/ 21164 w 28575"/>
                              <a:gd name="connsiteY381" fmla="*/ 4763 h 9525"/>
                              <a:gd name="connsiteX382" fmla="*/ 21164 w 28575"/>
                              <a:gd name="connsiteY382" fmla="*/ 4763 h 9525"/>
                              <a:gd name="connsiteX383" fmla="*/ 21164 w 28575"/>
                              <a:gd name="connsiteY383" fmla="*/ 4763 h 9525"/>
                              <a:gd name="connsiteX384" fmla="*/ 21164 w 28575"/>
                              <a:gd name="connsiteY384" fmla="*/ 4763 h 9525"/>
                              <a:gd name="connsiteX385" fmla="*/ 21164 w 28575"/>
                              <a:gd name="connsiteY385" fmla="*/ 4763 h 9525"/>
                              <a:gd name="connsiteX386" fmla="*/ 22222 w 28575"/>
                              <a:gd name="connsiteY386" fmla="*/ 4763 h 9525"/>
                              <a:gd name="connsiteX387" fmla="*/ 22222 w 28575"/>
                              <a:gd name="connsiteY387" fmla="*/ 4763 h 9525"/>
                              <a:gd name="connsiteX388" fmla="*/ 22222 w 28575"/>
                              <a:gd name="connsiteY388" fmla="*/ 4763 h 9525"/>
                              <a:gd name="connsiteX389" fmla="*/ 22222 w 28575"/>
                              <a:gd name="connsiteY389" fmla="*/ 4763 h 9525"/>
                              <a:gd name="connsiteX390" fmla="*/ 22222 w 28575"/>
                              <a:gd name="connsiteY390" fmla="*/ 4763 h 9525"/>
                              <a:gd name="connsiteX391" fmla="*/ 22222 w 28575"/>
                              <a:gd name="connsiteY391" fmla="*/ 4763 h 9525"/>
                              <a:gd name="connsiteX392" fmla="*/ 22222 w 28575"/>
                              <a:gd name="connsiteY392" fmla="*/ 4763 h 9525"/>
                              <a:gd name="connsiteX393" fmla="*/ 22222 w 28575"/>
                              <a:gd name="connsiteY393" fmla="*/ 4763 h 9525"/>
                              <a:gd name="connsiteX394" fmla="*/ 22222 w 28575"/>
                              <a:gd name="connsiteY394" fmla="*/ 4763 h 9525"/>
                              <a:gd name="connsiteX395" fmla="*/ 22222 w 28575"/>
                              <a:gd name="connsiteY395" fmla="*/ 4763 h 9525"/>
                              <a:gd name="connsiteX396" fmla="*/ 22222 w 28575"/>
                              <a:gd name="connsiteY396" fmla="*/ 4763 h 9525"/>
                              <a:gd name="connsiteX397" fmla="*/ 22222 w 28575"/>
                              <a:gd name="connsiteY397" fmla="*/ 4763 h 9525"/>
                              <a:gd name="connsiteX398" fmla="*/ 22222 w 28575"/>
                              <a:gd name="connsiteY398" fmla="*/ 4763 h 9525"/>
                              <a:gd name="connsiteX399" fmla="*/ 22222 w 28575"/>
                              <a:gd name="connsiteY399" fmla="*/ 4763 h 9525"/>
                              <a:gd name="connsiteX400" fmla="*/ 22222 w 28575"/>
                              <a:gd name="connsiteY400" fmla="*/ 4763 h 9525"/>
                              <a:gd name="connsiteX401" fmla="*/ 22222 w 28575"/>
                              <a:gd name="connsiteY401" fmla="*/ 4763 h 9525"/>
                              <a:gd name="connsiteX402" fmla="*/ 22222 w 28575"/>
                              <a:gd name="connsiteY402" fmla="*/ 4763 h 9525"/>
                              <a:gd name="connsiteX403" fmla="*/ 22222 w 28575"/>
                              <a:gd name="connsiteY403" fmla="*/ 4763 h 9525"/>
                              <a:gd name="connsiteX404" fmla="*/ 23279 w 28575"/>
                              <a:gd name="connsiteY404" fmla="*/ 0 h 9525"/>
                              <a:gd name="connsiteX405" fmla="*/ 23279 w 28575"/>
                              <a:gd name="connsiteY405" fmla="*/ 4763 h 9525"/>
                              <a:gd name="connsiteX406" fmla="*/ 23279 w 28575"/>
                              <a:gd name="connsiteY406" fmla="*/ 4763 h 9525"/>
                              <a:gd name="connsiteX407" fmla="*/ 23279 w 28575"/>
                              <a:gd name="connsiteY407" fmla="*/ 4763 h 9525"/>
                              <a:gd name="connsiteX408" fmla="*/ 23279 w 28575"/>
                              <a:gd name="connsiteY408" fmla="*/ 4763 h 9525"/>
                              <a:gd name="connsiteX409" fmla="*/ 23279 w 28575"/>
                              <a:gd name="connsiteY409" fmla="*/ 0 h 9525"/>
                              <a:gd name="connsiteX410" fmla="*/ 23279 w 28575"/>
                              <a:gd name="connsiteY410" fmla="*/ 4763 h 9525"/>
                              <a:gd name="connsiteX411" fmla="*/ 23279 w 28575"/>
                              <a:gd name="connsiteY411" fmla="*/ 4763 h 9525"/>
                              <a:gd name="connsiteX412" fmla="*/ 23279 w 28575"/>
                              <a:gd name="connsiteY412" fmla="*/ 4763 h 9525"/>
                              <a:gd name="connsiteX413" fmla="*/ 23279 w 28575"/>
                              <a:gd name="connsiteY413" fmla="*/ 4763 h 9525"/>
                              <a:gd name="connsiteX414" fmla="*/ 23279 w 28575"/>
                              <a:gd name="connsiteY414" fmla="*/ 0 h 9525"/>
                              <a:gd name="connsiteX415" fmla="*/ 23279 w 28575"/>
                              <a:gd name="connsiteY415" fmla="*/ 0 h 9525"/>
                              <a:gd name="connsiteX416" fmla="*/ 23279 w 28575"/>
                              <a:gd name="connsiteY416" fmla="*/ 0 h 9525"/>
                              <a:gd name="connsiteX417" fmla="*/ 23279 w 28575"/>
                              <a:gd name="connsiteY417" fmla="*/ 0 h 9525"/>
                              <a:gd name="connsiteX418" fmla="*/ 23279 w 28575"/>
                              <a:gd name="connsiteY418" fmla="*/ 4763 h 9525"/>
                              <a:gd name="connsiteX419" fmla="*/ 23279 w 28575"/>
                              <a:gd name="connsiteY419" fmla="*/ 4763 h 9525"/>
                              <a:gd name="connsiteX420" fmla="*/ 23279 w 28575"/>
                              <a:gd name="connsiteY420" fmla="*/ 4763 h 9525"/>
                              <a:gd name="connsiteX421" fmla="*/ 23279 w 28575"/>
                              <a:gd name="connsiteY421" fmla="*/ 4763 h 9525"/>
                              <a:gd name="connsiteX422" fmla="*/ 24346 w 28575"/>
                              <a:gd name="connsiteY422" fmla="*/ 4763 h 9525"/>
                              <a:gd name="connsiteX423" fmla="*/ 24346 w 28575"/>
                              <a:gd name="connsiteY423" fmla="*/ 4763 h 9525"/>
                              <a:gd name="connsiteX424" fmla="*/ 24346 w 28575"/>
                              <a:gd name="connsiteY424" fmla="*/ 4763 h 9525"/>
                              <a:gd name="connsiteX425" fmla="*/ 24346 w 28575"/>
                              <a:gd name="connsiteY425" fmla="*/ 4763 h 9525"/>
                              <a:gd name="connsiteX426" fmla="*/ 24346 w 28575"/>
                              <a:gd name="connsiteY426" fmla="*/ 4763 h 9525"/>
                              <a:gd name="connsiteX427" fmla="*/ 24346 w 28575"/>
                              <a:gd name="connsiteY427" fmla="*/ 4763 h 9525"/>
                              <a:gd name="connsiteX428" fmla="*/ 24346 w 28575"/>
                              <a:gd name="connsiteY428" fmla="*/ 4763 h 9525"/>
                              <a:gd name="connsiteX429" fmla="*/ 24346 w 28575"/>
                              <a:gd name="connsiteY429" fmla="*/ 4763 h 9525"/>
                              <a:gd name="connsiteX430" fmla="*/ 24346 w 28575"/>
                              <a:gd name="connsiteY430" fmla="*/ 4763 h 9525"/>
                              <a:gd name="connsiteX431" fmla="*/ 24346 w 28575"/>
                              <a:gd name="connsiteY431" fmla="*/ 4763 h 9525"/>
                              <a:gd name="connsiteX432" fmla="*/ 24346 w 28575"/>
                              <a:gd name="connsiteY432" fmla="*/ 4763 h 9525"/>
                              <a:gd name="connsiteX433" fmla="*/ 24346 w 28575"/>
                              <a:gd name="connsiteY433" fmla="*/ 4763 h 9525"/>
                              <a:gd name="connsiteX434" fmla="*/ 24346 w 28575"/>
                              <a:gd name="connsiteY434" fmla="*/ 4763 h 9525"/>
                              <a:gd name="connsiteX435" fmla="*/ 24346 w 28575"/>
                              <a:gd name="connsiteY435" fmla="*/ 4763 h 9525"/>
                              <a:gd name="connsiteX436" fmla="*/ 24346 w 28575"/>
                              <a:gd name="connsiteY436" fmla="*/ 4763 h 9525"/>
                              <a:gd name="connsiteX437" fmla="*/ 24346 w 28575"/>
                              <a:gd name="connsiteY437" fmla="*/ 4763 h 9525"/>
                              <a:gd name="connsiteX438" fmla="*/ 24346 w 28575"/>
                              <a:gd name="connsiteY438" fmla="*/ 4763 h 9525"/>
                              <a:gd name="connsiteX439" fmla="*/ 24346 w 28575"/>
                              <a:gd name="connsiteY439" fmla="*/ 4763 h 9525"/>
                              <a:gd name="connsiteX440" fmla="*/ 25403 w 28575"/>
                              <a:gd name="connsiteY440" fmla="*/ 4763 h 9525"/>
                              <a:gd name="connsiteX441" fmla="*/ 25403 w 28575"/>
                              <a:gd name="connsiteY441" fmla="*/ 4763 h 9525"/>
                              <a:gd name="connsiteX442" fmla="*/ 25403 w 28575"/>
                              <a:gd name="connsiteY442" fmla="*/ 9525 h 9525"/>
                              <a:gd name="connsiteX443" fmla="*/ 25403 w 28575"/>
                              <a:gd name="connsiteY443" fmla="*/ 4763 h 9525"/>
                              <a:gd name="connsiteX444" fmla="*/ 25403 w 28575"/>
                              <a:gd name="connsiteY444" fmla="*/ 4763 h 9525"/>
                              <a:gd name="connsiteX445" fmla="*/ 25403 w 28575"/>
                              <a:gd name="connsiteY445" fmla="*/ 4763 h 9525"/>
                              <a:gd name="connsiteX446" fmla="*/ 25403 w 28575"/>
                              <a:gd name="connsiteY446" fmla="*/ 4763 h 9525"/>
                              <a:gd name="connsiteX447" fmla="*/ 25403 w 28575"/>
                              <a:gd name="connsiteY447" fmla="*/ 4763 h 9525"/>
                              <a:gd name="connsiteX448" fmla="*/ 25403 w 28575"/>
                              <a:gd name="connsiteY448" fmla="*/ 4763 h 9525"/>
                              <a:gd name="connsiteX449" fmla="*/ 25403 w 28575"/>
                              <a:gd name="connsiteY449" fmla="*/ 4763 h 9525"/>
                              <a:gd name="connsiteX450" fmla="*/ 25403 w 28575"/>
                              <a:gd name="connsiteY450" fmla="*/ 0 h 9525"/>
                              <a:gd name="connsiteX451" fmla="*/ 25403 w 28575"/>
                              <a:gd name="connsiteY451" fmla="*/ 0 h 9525"/>
                              <a:gd name="connsiteX452" fmla="*/ 25403 w 28575"/>
                              <a:gd name="connsiteY452" fmla="*/ 0 h 9525"/>
                              <a:gd name="connsiteX453" fmla="*/ 25403 w 28575"/>
                              <a:gd name="connsiteY453" fmla="*/ 0 h 9525"/>
                              <a:gd name="connsiteX454" fmla="*/ 25403 w 28575"/>
                              <a:gd name="connsiteY454" fmla="*/ 4763 h 9525"/>
                              <a:gd name="connsiteX455" fmla="*/ 25403 w 28575"/>
                              <a:gd name="connsiteY455" fmla="*/ 4763 h 9525"/>
                              <a:gd name="connsiteX456" fmla="*/ 25403 w 28575"/>
                              <a:gd name="connsiteY456" fmla="*/ 4763 h 9525"/>
                              <a:gd name="connsiteX457" fmla="*/ 25403 w 28575"/>
                              <a:gd name="connsiteY457" fmla="*/ 4763 h 9525"/>
                              <a:gd name="connsiteX458" fmla="*/ 25403 w 28575"/>
                              <a:gd name="connsiteY458" fmla="*/ 4763 h 9525"/>
                              <a:gd name="connsiteX459" fmla="*/ 25403 w 28575"/>
                              <a:gd name="connsiteY459" fmla="*/ 4763 h 9525"/>
                              <a:gd name="connsiteX460" fmla="*/ 26461 w 28575"/>
                              <a:gd name="connsiteY460" fmla="*/ 4763 h 9525"/>
                              <a:gd name="connsiteX461" fmla="*/ 26461 w 28575"/>
                              <a:gd name="connsiteY461" fmla="*/ 4763 h 9525"/>
                              <a:gd name="connsiteX462" fmla="*/ 26461 w 28575"/>
                              <a:gd name="connsiteY462" fmla="*/ 4763 h 9525"/>
                              <a:gd name="connsiteX463" fmla="*/ 26461 w 28575"/>
                              <a:gd name="connsiteY463" fmla="*/ 4763 h 9525"/>
                              <a:gd name="connsiteX464" fmla="*/ 26461 w 28575"/>
                              <a:gd name="connsiteY464" fmla="*/ 4763 h 9525"/>
                              <a:gd name="connsiteX465" fmla="*/ 26461 w 28575"/>
                              <a:gd name="connsiteY465" fmla="*/ 4763 h 9525"/>
                              <a:gd name="connsiteX466" fmla="*/ 26461 w 28575"/>
                              <a:gd name="connsiteY466" fmla="*/ 4763 h 9525"/>
                              <a:gd name="connsiteX467" fmla="*/ 26461 w 28575"/>
                              <a:gd name="connsiteY467" fmla="*/ 4763 h 9525"/>
                              <a:gd name="connsiteX468" fmla="*/ 26461 w 28575"/>
                              <a:gd name="connsiteY468" fmla="*/ 4763 h 9525"/>
                              <a:gd name="connsiteX469" fmla="*/ 26461 w 28575"/>
                              <a:gd name="connsiteY469" fmla="*/ 4763 h 9525"/>
                              <a:gd name="connsiteX470" fmla="*/ 26461 w 28575"/>
                              <a:gd name="connsiteY470" fmla="*/ 4763 h 9525"/>
                              <a:gd name="connsiteX471" fmla="*/ 26461 w 28575"/>
                              <a:gd name="connsiteY471" fmla="*/ 4763 h 9525"/>
                              <a:gd name="connsiteX472" fmla="*/ 26461 w 28575"/>
                              <a:gd name="connsiteY472" fmla="*/ 4763 h 9525"/>
                              <a:gd name="connsiteX473" fmla="*/ 26461 w 28575"/>
                              <a:gd name="connsiteY473" fmla="*/ 4763 h 9525"/>
                              <a:gd name="connsiteX474" fmla="*/ 26461 w 28575"/>
                              <a:gd name="connsiteY474" fmla="*/ 0 h 9525"/>
                              <a:gd name="connsiteX475" fmla="*/ 26461 w 28575"/>
                              <a:gd name="connsiteY475" fmla="*/ 0 h 9525"/>
                              <a:gd name="connsiteX476" fmla="*/ 26461 w 28575"/>
                              <a:gd name="connsiteY476" fmla="*/ 4763 h 9525"/>
                              <a:gd name="connsiteX477" fmla="*/ 26461 w 28575"/>
                              <a:gd name="connsiteY477" fmla="*/ 0 h 9525"/>
                              <a:gd name="connsiteX478" fmla="*/ 27518 w 28575"/>
                              <a:gd name="connsiteY478" fmla="*/ 4763 h 9525"/>
                              <a:gd name="connsiteX479" fmla="*/ 27518 w 28575"/>
                              <a:gd name="connsiteY479" fmla="*/ 4763 h 9525"/>
                              <a:gd name="connsiteX480" fmla="*/ 27518 w 28575"/>
                              <a:gd name="connsiteY480" fmla="*/ 4763 h 9525"/>
                              <a:gd name="connsiteX481" fmla="*/ 27518 w 28575"/>
                              <a:gd name="connsiteY481" fmla="*/ 4763 h 9525"/>
                              <a:gd name="connsiteX482" fmla="*/ 27518 w 28575"/>
                              <a:gd name="connsiteY482" fmla="*/ 4763 h 9525"/>
                              <a:gd name="connsiteX483" fmla="*/ 27518 w 28575"/>
                              <a:gd name="connsiteY483" fmla="*/ 9525 h 9525"/>
                              <a:gd name="connsiteX484" fmla="*/ 27518 w 28575"/>
                              <a:gd name="connsiteY484" fmla="*/ 4763 h 9525"/>
                              <a:gd name="connsiteX485" fmla="*/ 27518 w 28575"/>
                              <a:gd name="connsiteY485" fmla="*/ 4763 h 9525"/>
                              <a:gd name="connsiteX486" fmla="*/ 27518 w 28575"/>
                              <a:gd name="connsiteY486" fmla="*/ 4763 h 9525"/>
                              <a:gd name="connsiteX487" fmla="*/ 27518 w 28575"/>
                              <a:gd name="connsiteY487" fmla="*/ 4763 h 9525"/>
                              <a:gd name="connsiteX488" fmla="*/ 27518 w 28575"/>
                              <a:gd name="connsiteY488" fmla="*/ 0 h 9525"/>
                              <a:gd name="connsiteX489" fmla="*/ 27518 w 28575"/>
                              <a:gd name="connsiteY489" fmla="*/ 0 h 9525"/>
                              <a:gd name="connsiteX490" fmla="*/ 27518 w 28575"/>
                              <a:gd name="connsiteY490" fmla="*/ 0 h 9525"/>
                              <a:gd name="connsiteX491" fmla="*/ 27518 w 28575"/>
                              <a:gd name="connsiteY491" fmla="*/ 0 h 9525"/>
                              <a:gd name="connsiteX492" fmla="*/ 27518 w 28575"/>
                              <a:gd name="connsiteY492" fmla="*/ 4763 h 9525"/>
                              <a:gd name="connsiteX493" fmla="*/ 27518 w 28575"/>
                              <a:gd name="connsiteY493" fmla="*/ 0 h 9525"/>
                              <a:gd name="connsiteX494" fmla="*/ 27518 w 28575"/>
                              <a:gd name="connsiteY494" fmla="*/ 0 h 9525"/>
                              <a:gd name="connsiteX495" fmla="*/ 27518 w 28575"/>
                              <a:gd name="connsiteY495" fmla="*/ 0 h 9525"/>
                              <a:gd name="connsiteX496" fmla="*/ 28575 w 28575"/>
                              <a:gd name="connsiteY496" fmla="*/ 0 h 9525"/>
                              <a:gd name="connsiteX497" fmla="*/ 28575 w 28575"/>
                              <a:gd name="connsiteY497" fmla="*/ 4763 h 9525"/>
                              <a:gd name="connsiteX498" fmla="*/ 28575 w 28575"/>
                              <a:gd name="connsiteY498" fmla="*/ 0 h 9525"/>
                              <a:gd name="connsiteX499" fmla="*/ 28575 w 28575"/>
                              <a:gd name="connsiteY499" fmla="*/ 4763 h 9525"/>
                              <a:gd name="connsiteX500" fmla="*/ 28575 w 28575"/>
                              <a:gd name="connsiteY500" fmla="*/ 4763 h 9525"/>
                              <a:gd name="connsiteX501" fmla="*/ 28575 w 28575"/>
                              <a:gd name="connsiteY501" fmla="*/ 4763 h 9525"/>
                              <a:gd name="connsiteX502" fmla="*/ 28575 w 28575"/>
                              <a:gd name="connsiteY502" fmla="*/ 4763 h 9525"/>
                              <a:gd name="connsiteX503" fmla="*/ 28575 w 28575"/>
                              <a:gd name="connsiteY503" fmla="*/ 4763 h 9525"/>
                              <a:gd name="connsiteX504" fmla="*/ 28575 w 28575"/>
                              <a:gd name="connsiteY504" fmla="*/ 4763 h 9525"/>
                              <a:gd name="connsiteX505" fmla="*/ 28575 w 28575"/>
                              <a:gd name="connsiteY505" fmla="*/ 4763 h 9525"/>
                              <a:gd name="connsiteX506" fmla="*/ 28575 w 28575"/>
                              <a:gd name="connsiteY506" fmla="*/ 4763 h 9525"/>
                              <a:gd name="connsiteX507" fmla="*/ 28575 w 28575"/>
                              <a:gd name="connsiteY507" fmla="*/ 4763 h 9525"/>
                              <a:gd name="connsiteX508" fmla="*/ 28575 w 28575"/>
                              <a:gd name="connsiteY508" fmla="*/ 4763 h 9525"/>
                              <a:gd name="connsiteX509" fmla="*/ 28575 w 28575"/>
                              <a:gd name="connsiteY509" fmla="*/ 4763 h 9525"/>
                              <a:gd name="connsiteX510" fmla="*/ 28575 w 28575"/>
                              <a:gd name="connsiteY510" fmla="*/ 4763 h 9525"/>
                              <a:gd name="connsiteX511" fmla="*/ 28575 w 28575"/>
                              <a:gd name="connsiteY511" fmla="*/ 476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Lst>
                            <a:rect l="l" t="t" r="r" b="b"/>
                            <a:pathLst>
                              <a:path w="28575" h="9525">
                                <a:moveTo>
                                  <a:pt x="0" y="4763"/>
                                </a:moveTo>
                                <a:lnTo>
                                  <a:pt x="0" y="4763"/>
                                </a:lnTo>
                                <a:lnTo>
                                  <a:pt x="1057" y="0"/>
                                </a:lnTo>
                                <a:lnTo>
                                  <a:pt x="1057" y="4763"/>
                                </a:lnTo>
                                <a:lnTo>
                                  <a:pt x="1057" y="4763"/>
                                </a:lnTo>
                                <a:lnTo>
                                  <a:pt x="1057" y="0"/>
                                </a:lnTo>
                                <a:lnTo>
                                  <a:pt x="1057" y="4763"/>
                                </a:lnTo>
                                <a:lnTo>
                                  <a:pt x="1057" y="0"/>
                                </a:lnTo>
                                <a:lnTo>
                                  <a:pt x="1057" y="0"/>
                                </a:lnTo>
                                <a:lnTo>
                                  <a:pt x="1057" y="0"/>
                                </a:lnTo>
                                <a:lnTo>
                                  <a:pt x="1057" y="4763"/>
                                </a:lnTo>
                                <a:lnTo>
                                  <a:pt x="1057" y="4763"/>
                                </a:lnTo>
                                <a:lnTo>
                                  <a:pt x="1057" y="4763"/>
                                </a:lnTo>
                                <a:lnTo>
                                  <a:pt x="1057" y="4763"/>
                                </a:lnTo>
                                <a:lnTo>
                                  <a:pt x="1057" y="4763"/>
                                </a:lnTo>
                                <a:lnTo>
                                  <a:pt x="1057" y="4763"/>
                                </a:lnTo>
                                <a:lnTo>
                                  <a:pt x="1057" y="4763"/>
                                </a:lnTo>
                                <a:lnTo>
                                  <a:pt x="1057" y="4763"/>
                                </a:lnTo>
                                <a:lnTo>
                                  <a:pt x="1057" y="4763"/>
                                </a:lnTo>
                                <a:lnTo>
                                  <a:pt x="1057" y="4763"/>
                                </a:lnTo>
                                <a:lnTo>
                                  <a:pt x="2114" y="4763"/>
                                </a:lnTo>
                                <a:lnTo>
                                  <a:pt x="2114" y="4763"/>
                                </a:lnTo>
                                <a:lnTo>
                                  <a:pt x="2114" y="4763"/>
                                </a:lnTo>
                                <a:lnTo>
                                  <a:pt x="2114" y="4763"/>
                                </a:lnTo>
                                <a:lnTo>
                                  <a:pt x="2114" y="4763"/>
                                </a:lnTo>
                                <a:lnTo>
                                  <a:pt x="2114" y="4763"/>
                                </a:lnTo>
                                <a:lnTo>
                                  <a:pt x="2114" y="0"/>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4763"/>
                                </a:lnTo>
                                <a:lnTo>
                                  <a:pt x="2114" y="0"/>
                                </a:lnTo>
                                <a:lnTo>
                                  <a:pt x="2114" y="4763"/>
                                </a:lnTo>
                                <a:lnTo>
                                  <a:pt x="3172" y="0"/>
                                </a:lnTo>
                                <a:lnTo>
                                  <a:pt x="3172" y="0"/>
                                </a:lnTo>
                                <a:lnTo>
                                  <a:pt x="3172" y="4763"/>
                                </a:lnTo>
                                <a:lnTo>
                                  <a:pt x="3172" y="0"/>
                                </a:lnTo>
                                <a:lnTo>
                                  <a:pt x="3172" y="4763"/>
                                </a:lnTo>
                                <a:lnTo>
                                  <a:pt x="3172" y="4763"/>
                                </a:lnTo>
                                <a:lnTo>
                                  <a:pt x="3172" y="4763"/>
                                </a:lnTo>
                                <a:lnTo>
                                  <a:pt x="3172" y="4763"/>
                                </a:lnTo>
                                <a:lnTo>
                                  <a:pt x="3172" y="4763"/>
                                </a:lnTo>
                                <a:lnTo>
                                  <a:pt x="3172" y="4763"/>
                                </a:lnTo>
                                <a:lnTo>
                                  <a:pt x="3172" y="0"/>
                                </a:lnTo>
                                <a:lnTo>
                                  <a:pt x="3172" y="0"/>
                                </a:lnTo>
                                <a:lnTo>
                                  <a:pt x="3172" y="4763"/>
                                </a:lnTo>
                                <a:lnTo>
                                  <a:pt x="3172" y="4763"/>
                                </a:lnTo>
                                <a:lnTo>
                                  <a:pt x="3172" y="4763"/>
                                </a:lnTo>
                                <a:lnTo>
                                  <a:pt x="3172" y="4763"/>
                                </a:lnTo>
                                <a:lnTo>
                                  <a:pt x="3172" y="4763"/>
                                </a:lnTo>
                                <a:lnTo>
                                  <a:pt x="3172"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4229"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4763"/>
                                </a:lnTo>
                                <a:lnTo>
                                  <a:pt x="5296" y="0"/>
                                </a:lnTo>
                                <a:lnTo>
                                  <a:pt x="5296" y="4763"/>
                                </a:lnTo>
                                <a:lnTo>
                                  <a:pt x="5296" y="4763"/>
                                </a:lnTo>
                                <a:lnTo>
                                  <a:pt x="5296" y="4763"/>
                                </a:lnTo>
                                <a:lnTo>
                                  <a:pt x="5296" y="4763"/>
                                </a:lnTo>
                                <a:lnTo>
                                  <a:pt x="5296" y="4763"/>
                                </a:lnTo>
                                <a:lnTo>
                                  <a:pt x="5296" y="4763"/>
                                </a:lnTo>
                                <a:lnTo>
                                  <a:pt x="5296" y="4763"/>
                                </a:lnTo>
                                <a:lnTo>
                                  <a:pt x="6353" y="0"/>
                                </a:lnTo>
                                <a:lnTo>
                                  <a:pt x="6353" y="4763"/>
                                </a:lnTo>
                                <a:lnTo>
                                  <a:pt x="6353" y="4763"/>
                                </a:lnTo>
                                <a:lnTo>
                                  <a:pt x="6353" y="4763"/>
                                </a:lnTo>
                                <a:lnTo>
                                  <a:pt x="6353" y="4763"/>
                                </a:lnTo>
                                <a:lnTo>
                                  <a:pt x="6353" y="4763"/>
                                </a:lnTo>
                                <a:lnTo>
                                  <a:pt x="6353" y="4763"/>
                                </a:lnTo>
                                <a:lnTo>
                                  <a:pt x="6353" y="4763"/>
                                </a:lnTo>
                                <a:lnTo>
                                  <a:pt x="6353" y="4763"/>
                                </a:lnTo>
                                <a:lnTo>
                                  <a:pt x="6353" y="4763"/>
                                </a:lnTo>
                                <a:lnTo>
                                  <a:pt x="6353" y="0"/>
                                </a:lnTo>
                                <a:lnTo>
                                  <a:pt x="6353" y="0"/>
                                </a:lnTo>
                                <a:lnTo>
                                  <a:pt x="6353" y="0"/>
                                </a:lnTo>
                                <a:lnTo>
                                  <a:pt x="6353" y="4763"/>
                                </a:lnTo>
                                <a:lnTo>
                                  <a:pt x="6353" y="4763"/>
                                </a:lnTo>
                                <a:lnTo>
                                  <a:pt x="6353" y="4763"/>
                                </a:lnTo>
                                <a:lnTo>
                                  <a:pt x="6353" y="4763"/>
                                </a:lnTo>
                                <a:lnTo>
                                  <a:pt x="6353" y="4763"/>
                                </a:lnTo>
                                <a:lnTo>
                                  <a:pt x="6353" y="4763"/>
                                </a:lnTo>
                                <a:lnTo>
                                  <a:pt x="6353" y="4763"/>
                                </a:lnTo>
                                <a:lnTo>
                                  <a:pt x="6353" y="4763"/>
                                </a:lnTo>
                                <a:lnTo>
                                  <a:pt x="6353" y="4763"/>
                                </a:lnTo>
                                <a:lnTo>
                                  <a:pt x="6353" y="0"/>
                                </a:lnTo>
                                <a:lnTo>
                                  <a:pt x="6353" y="0"/>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7411"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4763"/>
                                </a:lnTo>
                                <a:lnTo>
                                  <a:pt x="8468" y="0"/>
                                </a:lnTo>
                                <a:lnTo>
                                  <a:pt x="8468" y="0"/>
                                </a:lnTo>
                                <a:lnTo>
                                  <a:pt x="8468" y="0"/>
                                </a:lnTo>
                                <a:lnTo>
                                  <a:pt x="9525" y="0"/>
                                </a:lnTo>
                                <a:lnTo>
                                  <a:pt x="9525" y="0"/>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4763"/>
                                </a:lnTo>
                                <a:lnTo>
                                  <a:pt x="9525" y="0"/>
                                </a:lnTo>
                                <a:lnTo>
                                  <a:pt x="9525" y="0"/>
                                </a:lnTo>
                                <a:lnTo>
                                  <a:pt x="9525" y="0"/>
                                </a:lnTo>
                                <a:lnTo>
                                  <a:pt x="9525" y="4763"/>
                                </a:lnTo>
                                <a:lnTo>
                                  <a:pt x="9525" y="4763"/>
                                </a:lnTo>
                                <a:lnTo>
                                  <a:pt x="9525"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4763"/>
                                </a:lnTo>
                                <a:lnTo>
                                  <a:pt x="10582" y="0"/>
                                </a:lnTo>
                                <a:lnTo>
                                  <a:pt x="10582" y="0"/>
                                </a:lnTo>
                                <a:lnTo>
                                  <a:pt x="10582" y="0"/>
                                </a:lnTo>
                                <a:lnTo>
                                  <a:pt x="10582" y="4763"/>
                                </a:lnTo>
                                <a:lnTo>
                                  <a:pt x="11639" y="0"/>
                                </a:lnTo>
                                <a:lnTo>
                                  <a:pt x="11639" y="0"/>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1639" y="4763"/>
                                </a:lnTo>
                                <a:lnTo>
                                  <a:pt x="12697" y="4763"/>
                                </a:lnTo>
                                <a:lnTo>
                                  <a:pt x="12697" y="4763"/>
                                </a:lnTo>
                                <a:lnTo>
                                  <a:pt x="12697" y="4763"/>
                                </a:lnTo>
                                <a:lnTo>
                                  <a:pt x="12697" y="4763"/>
                                </a:lnTo>
                                <a:lnTo>
                                  <a:pt x="12697" y="4763"/>
                                </a:lnTo>
                                <a:lnTo>
                                  <a:pt x="12697" y="4763"/>
                                </a:lnTo>
                                <a:lnTo>
                                  <a:pt x="12697" y="0"/>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2697" y="4763"/>
                                </a:lnTo>
                                <a:lnTo>
                                  <a:pt x="13754" y="4763"/>
                                </a:lnTo>
                                <a:lnTo>
                                  <a:pt x="13754" y="4763"/>
                                </a:lnTo>
                                <a:lnTo>
                                  <a:pt x="13754" y="4763"/>
                                </a:lnTo>
                                <a:lnTo>
                                  <a:pt x="13754" y="4763"/>
                                </a:lnTo>
                                <a:lnTo>
                                  <a:pt x="13754" y="4763"/>
                                </a:lnTo>
                                <a:lnTo>
                                  <a:pt x="13754" y="4763"/>
                                </a:lnTo>
                                <a:lnTo>
                                  <a:pt x="13754" y="0"/>
                                </a:lnTo>
                                <a:lnTo>
                                  <a:pt x="13754" y="0"/>
                                </a:lnTo>
                                <a:lnTo>
                                  <a:pt x="13754" y="4763"/>
                                </a:lnTo>
                                <a:lnTo>
                                  <a:pt x="13754" y="4763"/>
                                </a:lnTo>
                                <a:lnTo>
                                  <a:pt x="13754" y="4763"/>
                                </a:lnTo>
                                <a:lnTo>
                                  <a:pt x="13754" y="4763"/>
                                </a:lnTo>
                                <a:lnTo>
                                  <a:pt x="13754" y="4763"/>
                                </a:lnTo>
                                <a:lnTo>
                                  <a:pt x="13754" y="0"/>
                                </a:lnTo>
                                <a:lnTo>
                                  <a:pt x="13754" y="0"/>
                                </a:lnTo>
                                <a:lnTo>
                                  <a:pt x="13754" y="4763"/>
                                </a:lnTo>
                                <a:lnTo>
                                  <a:pt x="13754" y="0"/>
                                </a:lnTo>
                                <a:lnTo>
                                  <a:pt x="13754" y="4763"/>
                                </a:lnTo>
                                <a:lnTo>
                                  <a:pt x="13754" y="4763"/>
                                </a:lnTo>
                                <a:lnTo>
                                  <a:pt x="13754"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4763"/>
                                </a:lnTo>
                                <a:lnTo>
                                  <a:pt x="14821" y="0"/>
                                </a:lnTo>
                                <a:lnTo>
                                  <a:pt x="14821" y="0"/>
                                </a:lnTo>
                                <a:lnTo>
                                  <a:pt x="14821" y="0"/>
                                </a:lnTo>
                                <a:lnTo>
                                  <a:pt x="14821" y="4763"/>
                                </a:lnTo>
                                <a:lnTo>
                                  <a:pt x="14821" y="4763"/>
                                </a:lnTo>
                                <a:lnTo>
                                  <a:pt x="14821" y="4763"/>
                                </a:lnTo>
                                <a:lnTo>
                                  <a:pt x="15878" y="4763"/>
                                </a:lnTo>
                                <a:lnTo>
                                  <a:pt x="15878" y="4763"/>
                                </a:lnTo>
                                <a:lnTo>
                                  <a:pt x="15878" y="4763"/>
                                </a:lnTo>
                                <a:lnTo>
                                  <a:pt x="15878" y="4763"/>
                                </a:lnTo>
                                <a:lnTo>
                                  <a:pt x="15878" y="4763"/>
                                </a:lnTo>
                                <a:lnTo>
                                  <a:pt x="15878" y="9525"/>
                                </a:lnTo>
                                <a:lnTo>
                                  <a:pt x="15878" y="4763"/>
                                </a:lnTo>
                                <a:lnTo>
                                  <a:pt x="15878" y="9525"/>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5878" y="4763"/>
                                </a:lnTo>
                                <a:lnTo>
                                  <a:pt x="16936" y="4763"/>
                                </a:lnTo>
                                <a:lnTo>
                                  <a:pt x="16936" y="4763"/>
                                </a:lnTo>
                                <a:lnTo>
                                  <a:pt x="16936" y="4763"/>
                                </a:lnTo>
                                <a:lnTo>
                                  <a:pt x="16936" y="0"/>
                                </a:lnTo>
                                <a:lnTo>
                                  <a:pt x="16936" y="0"/>
                                </a:lnTo>
                                <a:lnTo>
                                  <a:pt x="16936" y="0"/>
                                </a:lnTo>
                                <a:lnTo>
                                  <a:pt x="16936" y="4763"/>
                                </a:lnTo>
                                <a:lnTo>
                                  <a:pt x="16936" y="4763"/>
                                </a:lnTo>
                                <a:lnTo>
                                  <a:pt x="16936" y="0"/>
                                </a:lnTo>
                                <a:lnTo>
                                  <a:pt x="16936" y="4763"/>
                                </a:lnTo>
                                <a:lnTo>
                                  <a:pt x="16936" y="0"/>
                                </a:lnTo>
                                <a:lnTo>
                                  <a:pt x="16936" y="0"/>
                                </a:lnTo>
                                <a:lnTo>
                                  <a:pt x="16936" y="4763"/>
                                </a:lnTo>
                                <a:lnTo>
                                  <a:pt x="16936" y="4763"/>
                                </a:lnTo>
                                <a:lnTo>
                                  <a:pt x="16936" y="4763"/>
                                </a:lnTo>
                                <a:lnTo>
                                  <a:pt x="16936" y="4763"/>
                                </a:lnTo>
                                <a:lnTo>
                                  <a:pt x="16936" y="4763"/>
                                </a:lnTo>
                                <a:lnTo>
                                  <a:pt x="16936" y="0"/>
                                </a:lnTo>
                                <a:lnTo>
                                  <a:pt x="17993" y="4763"/>
                                </a:lnTo>
                                <a:lnTo>
                                  <a:pt x="17993" y="4763"/>
                                </a:lnTo>
                                <a:lnTo>
                                  <a:pt x="17993" y="4763"/>
                                </a:lnTo>
                                <a:lnTo>
                                  <a:pt x="17993" y="9525"/>
                                </a:lnTo>
                                <a:lnTo>
                                  <a:pt x="17993" y="4763"/>
                                </a:lnTo>
                                <a:lnTo>
                                  <a:pt x="17993" y="4763"/>
                                </a:lnTo>
                                <a:lnTo>
                                  <a:pt x="17993" y="4763"/>
                                </a:lnTo>
                                <a:lnTo>
                                  <a:pt x="17993" y="4763"/>
                                </a:lnTo>
                                <a:lnTo>
                                  <a:pt x="17993" y="4763"/>
                                </a:lnTo>
                                <a:lnTo>
                                  <a:pt x="17993" y="4763"/>
                                </a:lnTo>
                                <a:lnTo>
                                  <a:pt x="17993" y="4763"/>
                                </a:lnTo>
                                <a:lnTo>
                                  <a:pt x="17993" y="4763"/>
                                </a:lnTo>
                                <a:lnTo>
                                  <a:pt x="17993" y="0"/>
                                </a:lnTo>
                                <a:lnTo>
                                  <a:pt x="17993" y="4763"/>
                                </a:lnTo>
                                <a:lnTo>
                                  <a:pt x="17993" y="4763"/>
                                </a:lnTo>
                                <a:lnTo>
                                  <a:pt x="17993" y="4763"/>
                                </a:lnTo>
                                <a:lnTo>
                                  <a:pt x="17993" y="4763"/>
                                </a:lnTo>
                                <a:lnTo>
                                  <a:pt x="17993" y="0"/>
                                </a:lnTo>
                                <a:lnTo>
                                  <a:pt x="17993" y="0"/>
                                </a:lnTo>
                                <a:lnTo>
                                  <a:pt x="17993" y="0"/>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19050" y="4763"/>
                                </a:lnTo>
                                <a:lnTo>
                                  <a:pt x="20107" y="4763"/>
                                </a:lnTo>
                                <a:lnTo>
                                  <a:pt x="20107" y="4763"/>
                                </a:lnTo>
                                <a:lnTo>
                                  <a:pt x="20107" y="0"/>
                                </a:lnTo>
                                <a:lnTo>
                                  <a:pt x="20107" y="0"/>
                                </a:lnTo>
                                <a:lnTo>
                                  <a:pt x="20107" y="4763"/>
                                </a:lnTo>
                                <a:lnTo>
                                  <a:pt x="20107" y="4763"/>
                                </a:lnTo>
                                <a:lnTo>
                                  <a:pt x="20107" y="4763"/>
                                </a:lnTo>
                                <a:lnTo>
                                  <a:pt x="20107" y="4763"/>
                                </a:lnTo>
                                <a:lnTo>
                                  <a:pt x="20107" y="0"/>
                                </a:lnTo>
                                <a:lnTo>
                                  <a:pt x="20107" y="0"/>
                                </a:lnTo>
                                <a:lnTo>
                                  <a:pt x="20107" y="4763"/>
                                </a:lnTo>
                                <a:lnTo>
                                  <a:pt x="20107" y="4763"/>
                                </a:lnTo>
                                <a:lnTo>
                                  <a:pt x="20107" y="4763"/>
                                </a:lnTo>
                                <a:lnTo>
                                  <a:pt x="20107" y="4763"/>
                                </a:lnTo>
                                <a:lnTo>
                                  <a:pt x="20107" y="4763"/>
                                </a:lnTo>
                                <a:lnTo>
                                  <a:pt x="20107" y="0"/>
                                </a:lnTo>
                                <a:lnTo>
                                  <a:pt x="20107" y="0"/>
                                </a:lnTo>
                                <a:lnTo>
                                  <a:pt x="20107" y="0"/>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1164" y="0"/>
                                </a:lnTo>
                                <a:lnTo>
                                  <a:pt x="21164" y="4763"/>
                                </a:lnTo>
                                <a:lnTo>
                                  <a:pt x="21164" y="4763"/>
                                </a:lnTo>
                                <a:lnTo>
                                  <a:pt x="21164" y="4763"/>
                                </a:lnTo>
                                <a:lnTo>
                                  <a:pt x="21164" y="4763"/>
                                </a:lnTo>
                                <a:lnTo>
                                  <a:pt x="21164" y="4763"/>
                                </a:lnTo>
                                <a:lnTo>
                                  <a:pt x="21164" y="4763"/>
                                </a:lnTo>
                                <a:lnTo>
                                  <a:pt x="21164" y="4763"/>
                                </a:lnTo>
                                <a:lnTo>
                                  <a:pt x="21164" y="4763"/>
                                </a:lnTo>
                                <a:lnTo>
                                  <a:pt x="21164"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2222" y="4763"/>
                                </a:lnTo>
                                <a:lnTo>
                                  <a:pt x="23279" y="0"/>
                                </a:lnTo>
                                <a:lnTo>
                                  <a:pt x="23279" y="4763"/>
                                </a:lnTo>
                                <a:lnTo>
                                  <a:pt x="23279" y="4763"/>
                                </a:lnTo>
                                <a:lnTo>
                                  <a:pt x="23279" y="4763"/>
                                </a:lnTo>
                                <a:lnTo>
                                  <a:pt x="23279" y="4763"/>
                                </a:lnTo>
                                <a:lnTo>
                                  <a:pt x="23279" y="0"/>
                                </a:lnTo>
                                <a:lnTo>
                                  <a:pt x="23279" y="4763"/>
                                </a:lnTo>
                                <a:lnTo>
                                  <a:pt x="23279" y="4763"/>
                                </a:lnTo>
                                <a:lnTo>
                                  <a:pt x="23279" y="4763"/>
                                </a:lnTo>
                                <a:lnTo>
                                  <a:pt x="23279" y="4763"/>
                                </a:lnTo>
                                <a:lnTo>
                                  <a:pt x="23279" y="0"/>
                                </a:lnTo>
                                <a:lnTo>
                                  <a:pt x="23279" y="0"/>
                                </a:lnTo>
                                <a:lnTo>
                                  <a:pt x="23279" y="0"/>
                                </a:lnTo>
                                <a:lnTo>
                                  <a:pt x="23279" y="0"/>
                                </a:lnTo>
                                <a:lnTo>
                                  <a:pt x="23279" y="4763"/>
                                </a:lnTo>
                                <a:lnTo>
                                  <a:pt x="23279" y="4763"/>
                                </a:lnTo>
                                <a:lnTo>
                                  <a:pt x="23279" y="4763"/>
                                </a:lnTo>
                                <a:lnTo>
                                  <a:pt x="23279"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4346" y="4763"/>
                                </a:lnTo>
                                <a:lnTo>
                                  <a:pt x="25403" y="4763"/>
                                </a:lnTo>
                                <a:lnTo>
                                  <a:pt x="25403" y="4763"/>
                                </a:lnTo>
                                <a:lnTo>
                                  <a:pt x="25403" y="9525"/>
                                </a:lnTo>
                                <a:lnTo>
                                  <a:pt x="25403" y="4763"/>
                                </a:lnTo>
                                <a:lnTo>
                                  <a:pt x="25403" y="4763"/>
                                </a:lnTo>
                                <a:lnTo>
                                  <a:pt x="25403" y="4763"/>
                                </a:lnTo>
                                <a:lnTo>
                                  <a:pt x="25403" y="4763"/>
                                </a:lnTo>
                                <a:lnTo>
                                  <a:pt x="25403" y="4763"/>
                                </a:lnTo>
                                <a:lnTo>
                                  <a:pt x="25403" y="4763"/>
                                </a:lnTo>
                                <a:lnTo>
                                  <a:pt x="25403" y="4763"/>
                                </a:lnTo>
                                <a:lnTo>
                                  <a:pt x="25403" y="0"/>
                                </a:lnTo>
                                <a:lnTo>
                                  <a:pt x="25403" y="0"/>
                                </a:lnTo>
                                <a:lnTo>
                                  <a:pt x="25403" y="0"/>
                                </a:lnTo>
                                <a:lnTo>
                                  <a:pt x="25403" y="0"/>
                                </a:lnTo>
                                <a:lnTo>
                                  <a:pt x="25403" y="4763"/>
                                </a:lnTo>
                                <a:lnTo>
                                  <a:pt x="25403" y="4763"/>
                                </a:lnTo>
                                <a:lnTo>
                                  <a:pt x="25403" y="4763"/>
                                </a:lnTo>
                                <a:lnTo>
                                  <a:pt x="25403" y="4763"/>
                                </a:lnTo>
                                <a:lnTo>
                                  <a:pt x="25403" y="4763"/>
                                </a:lnTo>
                                <a:lnTo>
                                  <a:pt x="25403"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4763"/>
                                </a:lnTo>
                                <a:lnTo>
                                  <a:pt x="26461" y="0"/>
                                </a:lnTo>
                                <a:lnTo>
                                  <a:pt x="26461" y="0"/>
                                </a:lnTo>
                                <a:lnTo>
                                  <a:pt x="26461" y="4763"/>
                                </a:lnTo>
                                <a:lnTo>
                                  <a:pt x="26461" y="0"/>
                                </a:lnTo>
                                <a:lnTo>
                                  <a:pt x="27518" y="4763"/>
                                </a:lnTo>
                                <a:lnTo>
                                  <a:pt x="27518" y="4763"/>
                                </a:lnTo>
                                <a:lnTo>
                                  <a:pt x="27518" y="4763"/>
                                </a:lnTo>
                                <a:lnTo>
                                  <a:pt x="27518" y="4763"/>
                                </a:lnTo>
                                <a:lnTo>
                                  <a:pt x="27518" y="4763"/>
                                </a:lnTo>
                                <a:lnTo>
                                  <a:pt x="27518" y="9525"/>
                                </a:lnTo>
                                <a:lnTo>
                                  <a:pt x="27518" y="4763"/>
                                </a:lnTo>
                                <a:lnTo>
                                  <a:pt x="27518" y="4763"/>
                                </a:lnTo>
                                <a:lnTo>
                                  <a:pt x="27518" y="4763"/>
                                </a:lnTo>
                                <a:lnTo>
                                  <a:pt x="27518" y="4763"/>
                                </a:lnTo>
                                <a:lnTo>
                                  <a:pt x="27518" y="0"/>
                                </a:lnTo>
                                <a:lnTo>
                                  <a:pt x="27518" y="0"/>
                                </a:lnTo>
                                <a:lnTo>
                                  <a:pt x="27518" y="0"/>
                                </a:lnTo>
                                <a:lnTo>
                                  <a:pt x="27518" y="0"/>
                                </a:lnTo>
                                <a:lnTo>
                                  <a:pt x="27518" y="4763"/>
                                </a:lnTo>
                                <a:lnTo>
                                  <a:pt x="27518" y="0"/>
                                </a:lnTo>
                                <a:lnTo>
                                  <a:pt x="27518" y="0"/>
                                </a:lnTo>
                                <a:lnTo>
                                  <a:pt x="27518" y="0"/>
                                </a:lnTo>
                                <a:lnTo>
                                  <a:pt x="28575" y="0"/>
                                </a:lnTo>
                                <a:lnTo>
                                  <a:pt x="28575" y="4763"/>
                                </a:lnTo>
                                <a:lnTo>
                                  <a:pt x="28575" y="0"/>
                                </a:lnTo>
                                <a:lnTo>
                                  <a:pt x="28575" y="4763"/>
                                </a:lnTo>
                                <a:lnTo>
                                  <a:pt x="28575" y="4763"/>
                                </a:lnTo>
                                <a:lnTo>
                                  <a:pt x="28575" y="4763"/>
                                </a:lnTo>
                                <a:lnTo>
                                  <a:pt x="28575" y="4763"/>
                                </a:lnTo>
                                <a:lnTo>
                                  <a:pt x="28575" y="4763"/>
                                </a:lnTo>
                                <a:lnTo>
                                  <a:pt x="28575" y="4763"/>
                                </a:lnTo>
                                <a:lnTo>
                                  <a:pt x="28575" y="4763"/>
                                </a:lnTo>
                                <a:lnTo>
                                  <a:pt x="28575" y="4763"/>
                                </a:lnTo>
                                <a:lnTo>
                                  <a:pt x="28575" y="4763"/>
                                </a:lnTo>
                                <a:lnTo>
                                  <a:pt x="28575" y="4763"/>
                                </a:lnTo>
                                <a:lnTo>
                                  <a:pt x="28575" y="4763"/>
                                </a:lnTo>
                                <a:lnTo>
                                  <a:pt x="28575" y="4763"/>
                                </a:lnTo>
                                <a:lnTo>
                                  <a:pt x="28575" y="476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8" name="Freeform: Shape 188"/>
                        <wps:cNvSpPr/>
                        <wps:spPr>
                          <a:xfrm>
                            <a:off x="4510087" y="2900362"/>
                            <a:ext cx="19050" cy="9525"/>
                          </a:xfrm>
                          <a:custGeom>
                            <a:avLst/>
                            <a:gdLst>
                              <a:gd name="connsiteX0" fmla="*/ 0 w 19050"/>
                              <a:gd name="connsiteY0" fmla="*/ 4763 h 9525"/>
                              <a:gd name="connsiteX1" fmla="*/ 0 w 19050"/>
                              <a:gd name="connsiteY1" fmla="*/ 4763 h 9525"/>
                              <a:gd name="connsiteX2" fmla="*/ 0 w 19050"/>
                              <a:gd name="connsiteY2" fmla="*/ 4763 h 9525"/>
                              <a:gd name="connsiteX3" fmla="*/ 953 w 19050"/>
                              <a:gd name="connsiteY3" fmla="*/ 4763 h 9525"/>
                              <a:gd name="connsiteX4" fmla="*/ 953 w 19050"/>
                              <a:gd name="connsiteY4" fmla="*/ 4763 h 9525"/>
                              <a:gd name="connsiteX5" fmla="*/ 953 w 19050"/>
                              <a:gd name="connsiteY5" fmla="*/ 4763 h 9525"/>
                              <a:gd name="connsiteX6" fmla="*/ 953 w 19050"/>
                              <a:gd name="connsiteY6" fmla="*/ 4763 h 9525"/>
                              <a:gd name="connsiteX7" fmla="*/ 953 w 19050"/>
                              <a:gd name="connsiteY7" fmla="*/ 4763 h 9525"/>
                              <a:gd name="connsiteX8" fmla="*/ 953 w 19050"/>
                              <a:gd name="connsiteY8" fmla="*/ 0 h 9525"/>
                              <a:gd name="connsiteX9" fmla="*/ 953 w 19050"/>
                              <a:gd name="connsiteY9" fmla="*/ 0 h 9525"/>
                              <a:gd name="connsiteX10" fmla="*/ 953 w 19050"/>
                              <a:gd name="connsiteY10" fmla="*/ 4763 h 9525"/>
                              <a:gd name="connsiteX11" fmla="*/ 953 w 19050"/>
                              <a:gd name="connsiteY11" fmla="*/ 4763 h 9525"/>
                              <a:gd name="connsiteX12" fmla="*/ 953 w 19050"/>
                              <a:gd name="connsiteY12" fmla="*/ 4763 h 9525"/>
                              <a:gd name="connsiteX13" fmla="*/ 953 w 19050"/>
                              <a:gd name="connsiteY13" fmla="*/ 4763 h 9525"/>
                              <a:gd name="connsiteX14" fmla="*/ 953 w 19050"/>
                              <a:gd name="connsiteY14" fmla="*/ 4763 h 9525"/>
                              <a:gd name="connsiteX15" fmla="*/ 953 w 19050"/>
                              <a:gd name="connsiteY15" fmla="*/ 4763 h 9525"/>
                              <a:gd name="connsiteX16" fmla="*/ 953 w 19050"/>
                              <a:gd name="connsiteY16" fmla="*/ 4763 h 9525"/>
                              <a:gd name="connsiteX17" fmla="*/ 953 w 19050"/>
                              <a:gd name="connsiteY17" fmla="*/ 4763 h 9525"/>
                              <a:gd name="connsiteX18" fmla="*/ 953 w 19050"/>
                              <a:gd name="connsiteY18" fmla="*/ 4763 h 9525"/>
                              <a:gd name="connsiteX19" fmla="*/ 953 w 19050"/>
                              <a:gd name="connsiteY19" fmla="*/ 4763 h 9525"/>
                              <a:gd name="connsiteX20" fmla="*/ 953 w 19050"/>
                              <a:gd name="connsiteY20" fmla="*/ 4763 h 9525"/>
                              <a:gd name="connsiteX21" fmla="*/ 953 w 19050"/>
                              <a:gd name="connsiteY21" fmla="*/ 0 h 9525"/>
                              <a:gd name="connsiteX22" fmla="*/ 953 w 19050"/>
                              <a:gd name="connsiteY22" fmla="*/ 4763 h 9525"/>
                              <a:gd name="connsiteX23" fmla="*/ 1905 w 19050"/>
                              <a:gd name="connsiteY23" fmla="*/ 4763 h 9525"/>
                              <a:gd name="connsiteX24" fmla="*/ 1905 w 19050"/>
                              <a:gd name="connsiteY24" fmla="*/ 4763 h 9525"/>
                              <a:gd name="connsiteX25" fmla="*/ 1905 w 19050"/>
                              <a:gd name="connsiteY25" fmla="*/ 4763 h 9525"/>
                              <a:gd name="connsiteX26" fmla="*/ 1905 w 19050"/>
                              <a:gd name="connsiteY26" fmla="*/ 4763 h 9525"/>
                              <a:gd name="connsiteX27" fmla="*/ 1905 w 19050"/>
                              <a:gd name="connsiteY27" fmla="*/ 4763 h 9525"/>
                              <a:gd name="connsiteX28" fmla="*/ 1905 w 19050"/>
                              <a:gd name="connsiteY28" fmla="*/ 4763 h 9525"/>
                              <a:gd name="connsiteX29" fmla="*/ 1905 w 19050"/>
                              <a:gd name="connsiteY29" fmla="*/ 4763 h 9525"/>
                              <a:gd name="connsiteX30" fmla="*/ 1905 w 19050"/>
                              <a:gd name="connsiteY30" fmla="*/ 4763 h 9525"/>
                              <a:gd name="connsiteX31" fmla="*/ 1905 w 19050"/>
                              <a:gd name="connsiteY31" fmla="*/ 4763 h 9525"/>
                              <a:gd name="connsiteX32" fmla="*/ 1905 w 19050"/>
                              <a:gd name="connsiteY32" fmla="*/ 0 h 9525"/>
                              <a:gd name="connsiteX33" fmla="*/ 1905 w 19050"/>
                              <a:gd name="connsiteY33" fmla="*/ 4763 h 9525"/>
                              <a:gd name="connsiteX34" fmla="*/ 1905 w 19050"/>
                              <a:gd name="connsiteY34" fmla="*/ 4763 h 9525"/>
                              <a:gd name="connsiteX35" fmla="*/ 1905 w 19050"/>
                              <a:gd name="connsiteY35" fmla="*/ 4763 h 9525"/>
                              <a:gd name="connsiteX36" fmla="*/ 1905 w 19050"/>
                              <a:gd name="connsiteY36" fmla="*/ 4763 h 9525"/>
                              <a:gd name="connsiteX37" fmla="*/ 1905 w 19050"/>
                              <a:gd name="connsiteY37" fmla="*/ 4763 h 9525"/>
                              <a:gd name="connsiteX38" fmla="*/ 1905 w 19050"/>
                              <a:gd name="connsiteY38" fmla="*/ 4763 h 9525"/>
                              <a:gd name="connsiteX39" fmla="*/ 1905 w 19050"/>
                              <a:gd name="connsiteY39" fmla="*/ 4763 h 9525"/>
                              <a:gd name="connsiteX40" fmla="*/ 1905 w 19050"/>
                              <a:gd name="connsiteY40" fmla="*/ 4763 h 9525"/>
                              <a:gd name="connsiteX41" fmla="*/ 1905 w 19050"/>
                              <a:gd name="connsiteY41" fmla="*/ 4763 h 9525"/>
                              <a:gd name="connsiteX42" fmla="*/ 1905 w 19050"/>
                              <a:gd name="connsiteY42" fmla="*/ 4763 h 9525"/>
                              <a:gd name="connsiteX43" fmla="*/ 1905 w 19050"/>
                              <a:gd name="connsiteY43" fmla="*/ 4763 h 9525"/>
                              <a:gd name="connsiteX44" fmla="*/ 1905 w 19050"/>
                              <a:gd name="connsiteY44" fmla="*/ 4763 h 9525"/>
                              <a:gd name="connsiteX45" fmla="*/ 1905 w 19050"/>
                              <a:gd name="connsiteY45" fmla="*/ 4763 h 9525"/>
                              <a:gd name="connsiteX46" fmla="*/ 1905 w 19050"/>
                              <a:gd name="connsiteY46" fmla="*/ 4763 h 9525"/>
                              <a:gd name="connsiteX47" fmla="*/ 2857 w 19050"/>
                              <a:gd name="connsiteY47" fmla="*/ 4763 h 9525"/>
                              <a:gd name="connsiteX48" fmla="*/ 2857 w 19050"/>
                              <a:gd name="connsiteY48" fmla="*/ 0 h 9525"/>
                              <a:gd name="connsiteX49" fmla="*/ 2857 w 19050"/>
                              <a:gd name="connsiteY49" fmla="*/ 0 h 9525"/>
                              <a:gd name="connsiteX50" fmla="*/ 2857 w 19050"/>
                              <a:gd name="connsiteY50" fmla="*/ 0 h 9525"/>
                              <a:gd name="connsiteX51" fmla="*/ 2857 w 19050"/>
                              <a:gd name="connsiteY51" fmla="*/ 4763 h 9525"/>
                              <a:gd name="connsiteX52" fmla="*/ 2857 w 19050"/>
                              <a:gd name="connsiteY52" fmla="*/ 4763 h 9525"/>
                              <a:gd name="connsiteX53" fmla="*/ 2857 w 19050"/>
                              <a:gd name="connsiteY53" fmla="*/ 4763 h 9525"/>
                              <a:gd name="connsiteX54" fmla="*/ 2857 w 19050"/>
                              <a:gd name="connsiteY54" fmla="*/ 4763 h 9525"/>
                              <a:gd name="connsiteX55" fmla="*/ 2857 w 19050"/>
                              <a:gd name="connsiteY55" fmla="*/ 0 h 9525"/>
                              <a:gd name="connsiteX56" fmla="*/ 2857 w 19050"/>
                              <a:gd name="connsiteY56" fmla="*/ 4763 h 9525"/>
                              <a:gd name="connsiteX57" fmla="*/ 2857 w 19050"/>
                              <a:gd name="connsiteY57" fmla="*/ 4763 h 9525"/>
                              <a:gd name="connsiteX58" fmla="*/ 2857 w 19050"/>
                              <a:gd name="connsiteY58" fmla="*/ 4763 h 9525"/>
                              <a:gd name="connsiteX59" fmla="*/ 2857 w 19050"/>
                              <a:gd name="connsiteY59" fmla="*/ 4763 h 9525"/>
                              <a:gd name="connsiteX60" fmla="*/ 2857 w 19050"/>
                              <a:gd name="connsiteY60" fmla="*/ 4763 h 9525"/>
                              <a:gd name="connsiteX61" fmla="*/ 2857 w 19050"/>
                              <a:gd name="connsiteY61" fmla="*/ 4763 h 9525"/>
                              <a:gd name="connsiteX62" fmla="*/ 2857 w 19050"/>
                              <a:gd name="connsiteY62" fmla="*/ 4763 h 9525"/>
                              <a:gd name="connsiteX63" fmla="*/ 2857 w 19050"/>
                              <a:gd name="connsiteY63" fmla="*/ 4763 h 9525"/>
                              <a:gd name="connsiteX64" fmla="*/ 2857 w 19050"/>
                              <a:gd name="connsiteY64" fmla="*/ 4763 h 9525"/>
                              <a:gd name="connsiteX65" fmla="*/ 3810 w 19050"/>
                              <a:gd name="connsiteY65" fmla="*/ 4763 h 9525"/>
                              <a:gd name="connsiteX66" fmla="*/ 3810 w 19050"/>
                              <a:gd name="connsiteY66" fmla="*/ 4763 h 9525"/>
                              <a:gd name="connsiteX67" fmla="*/ 3810 w 19050"/>
                              <a:gd name="connsiteY67" fmla="*/ 4763 h 9525"/>
                              <a:gd name="connsiteX68" fmla="*/ 3810 w 19050"/>
                              <a:gd name="connsiteY68" fmla="*/ 4763 h 9525"/>
                              <a:gd name="connsiteX69" fmla="*/ 3810 w 19050"/>
                              <a:gd name="connsiteY69" fmla="*/ 4763 h 9525"/>
                              <a:gd name="connsiteX70" fmla="*/ 3810 w 19050"/>
                              <a:gd name="connsiteY70" fmla="*/ 4763 h 9525"/>
                              <a:gd name="connsiteX71" fmla="*/ 3810 w 19050"/>
                              <a:gd name="connsiteY71" fmla="*/ 9525 h 9525"/>
                              <a:gd name="connsiteX72" fmla="*/ 3810 w 19050"/>
                              <a:gd name="connsiteY72" fmla="*/ 9525 h 9525"/>
                              <a:gd name="connsiteX73" fmla="*/ 3810 w 19050"/>
                              <a:gd name="connsiteY73" fmla="*/ 9525 h 9525"/>
                              <a:gd name="connsiteX74" fmla="*/ 3810 w 19050"/>
                              <a:gd name="connsiteY74" fmla="*/ 9525 h 9525"/>
                              <a:gd name="connsiteX75" fmla="*/ 3810 w 19050"/>
                              <a:gd name="connsiteY75" fmla="*/ 4763 h 9525"/>
                              <a:gd name="connsiteX76" fmla="*/ 3810 w 19050"/>
                              <a:gd name="connsiteY76" fmla="*/ 4763 h 9525"/>
                              <a:gd name="connsiteX77" fmla="*/ 3810 w 19050"/>
                              <a:gd name="connsiteY77" fmla="*/ 4763 h 9525"/>
                              <a:gd name="connsiteX78" fmla="*/ 3810 w 19050"/>
                              <a:gd name="connsiteY78" fmla="*/ 4763 h 9525"/>
                              <a:gd name="connsiteX79" fmla="*/ 3810 w 19050"/>
                              <a:gd name="connsiteY79" fmla="*/ 4763 h 9525"/>
                              <a:gd name="connsiteX80" fmla="*/ 3810 w 19050"/>
                              <a:gd name="connsiteY80" fmla="*/ 4763 h 9525"/>
                              <a:gd name="connsiteX81" fmla="*/ 3810 w 19050"/>
                              <a:gd name="connsiteY81" fmla="*/ 4763 h 9525"/>
                              <a:gd name="connsiteX82" fmla="*/ 3810 w 19050"/>
                              <a:gd name="connsiteY82" fmla="*/ 4763 h 9525"/>
                              <a:gd name="connsiteX83" fmla="*/ 3810 w 19050"/>
                              <a:gd name="connsiteY83" fmla="*/ 4763 h 9525"/>
                              <a:gd name="connsiteX84" fmla="*/ 3810 w 19050"/>
                              <a:gd name="connsiteY84" fmla="*/ 4763 h 9525"/>
                              <a:gd name="connsiteX85" fmla="*/ 4763 w 19050"/>
                              <a:gd name="connsiteY85" fmla="*/ 4763 h 9525"/>
                              <a:gd name="connsiteX86" fmla="*/ 4763 w 19050"/>
                              <a:gd name="connsiteY86" fmla="*/ 4763 h 9525"/>
                              <a:gd name="connsiteX87" fmla="*/ 4763 w 19050"/>
                              <a:gd name="connsiteY87" fmla="*/ 4763 h 9525"/>
                              <a:gd name="connsiteX88" fmla="*/ 4763 w 19050"/>
                              <a:gd name="connsiteY88" fmla="*/ 4763 h 9525"/>
                              <a:gd name="connsiteX89" fmla="*/ 4763 w 19050"/>
                              <a:gd name="connsiteY89" fmla="*/ 0 h 9525"/>
                              <a:gd name="connsiteX90" fmla="*/ 4763 w 19050"/>
                              <a:gd name="connsiteY90" fmla="*/ 0 h 9525"/>
                              <a:gd name="connsiteX91" fmla="*/ 4763 w 19050"/>
                              <a:gd name="connsiteY91" fmla="*/ 0 h 9525"/>
                              <a:gd name="connsiteX92" fmla="*/ 4763 w 19050"/>
                              <a:gd name="connsiteY92" fmla="*/ 0 h 9525"/>
                              <a:gd name="connsiteX93" fmla="*/ 4763 w 19050"/>
                              <a:gd name="connsiteY93" fmla="*/ 4763 h 9525"/>
                              <a:gd name="connsiteX94" fmla="*/ 4763 w 19050"/>
                              <a:gd name="connsiteY94" fmla="*/ 4763 h 9525"/>
                              <a:gd name="connsiteX95" fmla="*/ 4763 w 19050"/>
                              <a:gd name="connsiteY95" fmla="*/ 4763 h 9525"/>
                              <a:gd name="connsiteX96" fmla="*/ 4763 w 19050"/>
                              <a:gd name="connsiteY96" fmla="*/ 4763 h 9525"/>
                              <a:gd name="connsiteX97" fmla="*/ 4763 w 19050"/>
                              <a:gd name="connsiteY97" fmla="*/ 4763 h 9525"/>
                              <a:gd name="connsiteX98" fmla="*/ 4763 w 19050"/>
                              <a:gd name="connsiteY98" fmla="*/ 4763 h 9525"/>
                              <a:gd name="connsiteX99" fmla="*/ 4763 w 19050"/>
                              <a:gd name="connsiteY99" fmla="*/ 4763 h 9525"/>
                              <a:gd name="connsiteX100" fmla="*/ 4763 w 19050"/>
                              <a:gd name="connsiteY100" fmla="*/ 4763 h 9525"/>
                              <a:gd name="connsiteX101" fmla="*/ 4763 w 19050"/>
                              <a:gd name="connsiteY101" fmla="*/ 4763 h 9525"/>
                              <a:gd name="connsiteX102" fmla="*/ 4763 w 19050"/>
                              <a:gd name="connsiteY102" fmla="*/ 4763 h 9525"/>
                              <a:gd name="connsiteX103" fmla="*/ 5715 w 19050"/>
                              <a:gd name="connsiteY103" fmla="*/ 4763 h 9525"/>
                              <a:gd name="connsiteX104" fmla="*/ 5715 w 19050"/>
                              <a:gd name="connsiteY104" fmla="*/ 4763 h 9525"/>
                              <a:gd name="connsiteX105" fmla="*/ 5715 w 19050"/>
                              <a:gd name="connsiteY105" fmla="*/ 0 h 9525"/>
                              <a:gd name="connsiteX106" fmla="*/ 5715 w 19050"/>
                              <a:gd name="connsiteY106" fmla="*/ 4763 h 9525"/>
                              <a:gd name="connsiteX107" fmla="*/ 5715 w 19050"/>
                              <a:gd name="connsiteY107" fmla="*/ 4763 h 9525"/>
                              <a:gd name="connsiteX108" fmla="*/ 5715 w 19050"/>
                              <a:gd name="connsiteY108" fmla="*/ 4763 h 9525"/>
                              <a:gd name="connsiteX109" fmla="*/ 5715 w 19050"/>
                              <a:gd name="connsiteY109" fmla="*/ 4763 h 9525"/>
                              <a:gd name="connsiteX110" fmla="*/ 5715 w 19050"/>
                              <a:gd name="connsiteY110" fmla="*/ 4763 h 9525"/>
                              <a:gd name="connsiteX111" fmla="*/ 5715 w 19050"/>
                              <a:gd name="connsiteY111" fmla="*/ 4763 h 9525"/>
                              <a:gd name="connsiteX112" fmla="*/ 5715 w 19050"/>
                              <a:gd name="connsiteY112" fmla="*/ 4763 h 9525"/>
                              <a:gd name="connsiteX113" fmla="*/ 5715 w 19050"/>
                              <a:gd name="connsiteY113" fmla="*/ 4763 h 9525"/>
                              <a:gd name="connsiteX114" fmla="*/ 5715 w 19050"/>
                              <a:gd name="connsiteY114" fmla="*/ 4763 h 9525"/>
                              <a:gd name="connsiteX115" fmla="*/ 5715 w 19050"/>
                              <a:gd name="connsiteY115" fmla="*/ 0 h 9525"/>
                              <a:gd name="connsiteX116" fmla="*/ 5715 w 19050"/>
                              <a:gd name="connsiteY116" fmla="*/ 4763 h 9525"/>
                              <a:gd name="connsiteX117" fmla="*/ 5715 w 19050"/>
                              <a:gd name="connsiteY117" fmla="*/ 4763 h 9525"/>
                              <a:gd name="connsiteX118" fmla="*/ 5715 w 19050"/>
                              <a:gd name="connsiteY118" fmla="*/ 4763 h 9525"/>
                              <a:gd name="connsiteX119" fmla="*/ 5715 w 19050"/>
                              <a:gd name="connsiteY119" fmla="*/ 4763 h 9525"/>
                              <a:gd name="connsiteX120" fmla="*/ 5715 w 19050"/>
                              <a:gd name="connsiteY120" fmla="*/ 4763 h 9525"/>
                              <a:gd name="connsiteX121" fmla="*/ 6668 w 19050"/>
                              <a:gd name="connsiteY121" fmla="*/ 4763 h 9525"/>
                              <a:gd name="connsiteX122" fmla="*/ 6668 w 19050"/>
                              <a:gd name="connsiteY122" fmla="*/ 4763 h 9525"/>
                              <a:gd name="connsiteX123" fmla="*/ 6668 w 19050"/>
                              <a:gd name="connsiteY123" fmla="*/ 4763 h 9525"/>
                              <a:gd name="connsiteX124" fmla="*/ 6668 w 19050"/>
                              <a:gd name="connsiteY124" fmla="*/ 4763 h 9525"/>
                              <a:gd name="connsiteX125" fmla="*/ 6668 w 19050"/>
                              <a:gd name="connsiteY125" fmla="*/ 4763 h 9525"/>
                              <a:gd name="connsiteX126" fmla="*/ 6668 w 19050"/>
                              <a:gd name="connsiteY126" fmla="*/ 4763 h 9525"/>
                              <a:gd name="connsiteX127" fmla="*/ 6668 w 19050"/>
                              <a:gd name="connsiteY127" fmla="*/ 4763 h 9525"/>
                              <a:gd name="connsiteX128" fmla="*/ 6668 w 19050"/>
                              <a:gd name="connsiteY128" fmla="*/ 4763 h 9525"/>
                              <a:gd name="connsiteX129" fmla="*/ 6668 w 19050"/>
                              <a:gd name="connsiteY129" fmla="*/ 4763 h 9525"/>
                              <a:gd name="connsiteX130" fmla="*/ 6668 w 19050"/>
                              <a:gd name="connsiteY130" fmla="*/ 4763 h 9525"/>
                              <a:gd name="connsiteX131" fmla="*/ 6668 w 19050"/>
                              <a:gd name="connsiteY131" fmla="*/ 4763 h 9525"/>
                              <a:gd name="connsiteX132" fmla="*/ 6668 w 19050"/>
                              <a:gd name="connsiteY132" fmla="*/ 4763 h 9525"/>
                              <a:gd name="connsiteX133" fmla="*/ 6668 w 19050"/>
                              <a:gd name="connsiteY133" fmla="*/ 0 h 9525"/>
                              <a:gd name="connsiteX134" fmla="*/ 6668 w 19050"/>
                              <a:gd name="connsiteY134" fmla="*/ 4763 h 9525"/>
                              <a:gd name="connsiteX135" fmla="*/ 6668 w 19050"/>
                              <a:gd name="connsiteY135" fmla="*/ 0 h 9525"/>
                              <a:gd name="connsiteX136" fmla="*/ 6668 w 19050"/>
                              <a:gd name="connsiteY136" fmla="*/ 0 h 9525"/>
                              <a:gd name="connsiteX137" fmla="*/ 6668 w 19050"/>
                              <a:gd name="connsiteY137" fmla="*/ 0 h 9525"/>
                              <a:gd name="connsiteX138" fmla="*/ 6668 w 19050"/>
                              <a:gd name="connsiteY138" fmla="*/ 0 h 9525"/>
                              <a:gd name="connsiteX139" fmla="*/ 7620 w 19050"/>
                              <a:gd name="connsiteY139" fmla="*/ 4763 h 9525"/>
                              <a:gd name="connsiteX140" fmla="*/ 7620 w 19050"/>
                              <a:gd name="connsiteY140" fmla="*/ 4763 h 9525"/>
                              <a:gd name="connsiteX141" fmla="*/ 7620 w 19050"/>
                              <a:gd name="connsiteY141" fmla="*/ 4763 h 9525"/>
                              <a:gd name="connsiteX142" fmla="*/ 7620 w 19050"/>
                              <a:gd name="connsiteY142" fmla="*/ 4763 h 9525"/>
                              <a:gd name="connsiteX143" fmla="*/ 7620 w 19050"/>
                              <a:gd name="connsiteY143" fmla="*/ 4763 h 9525"/>
                              <a:gd name="connsiteX144" fmla="*/ 7620 w 19050"/>
                              <a:gd name="connsiteY144" fmla="*/ 4763 h 9525"/>
                              <a:gd name="connsiteX145" fmla="*/ 7620 w 19050"/>
                              <a:gd name="connsiteY145" fmla="*/ 4763 h 9525"/>
                              <a:gd name="connsiteX146" fmla="*/ 7620 w 19050"/>
                              <a:gd name="connsiteY146" fmla="*/ 4763 h 9525"/>
                              <a:gd name="connsiteX147" fmla="*/ 7620 w 19050"/>
                              <a:gd name="connsiteY147" fmla="*/ 4763 h 9525"/>
                              <a:gd name="connsiteX148" fmla="*/ 7620 w 19050"/>
                              <a:gd name="connsiteY148" fmla="*/ 4763 h 9525"/>
                              <a:gd name="connsiteX149" fmla="*/ 7620 w 19050"/>
                              <a:gd name="connsiteY149" fmla="*/ 4763 h 9525"/>
                              <a:gd name="connsiteX150" fmla="*/ 7620 w 19050"/>
                              <a:gd name="connsiteY150" fmla="*/ 4763 h 9525"/>
                              <a:gd name="connsiteX151" fmla="*/ 7620 w 19050"/>
                              <a:gd name="connsiteY151" fmla="*/ 4763 h 9525"/>
                              <a:gd name="connsiteX152" fmla="*/ 7620 w 19050"/>
                              <a:gd name="connsiteY152" fmla="*/ 4763 h 9525"/>
                              <a:gd name="connsiteX153" fmla="*/ 7620 w 19050"/>
                              <a:gd name="connsiteY153" fmla="*/ 0 h 9525"/>
                              <a:gd name="connsiteX154" fmla="*/ 7620 w 19050"/>
                              <a:gd name="connsiteY154" fmla="*/ 4763 h 9525"/>
                              <a:gd name="connsiteX155" fmla="*/ 7620 w 19050"/>
                              <a:gd name="connsiteY155" fmla="*/ 4763 h 9525"/>
                              <a:gd name="connsiteX156" fmla="*/ 7620 w 19050"/>
                              <a:gd name="connsiteY156" fmla="*/ 4763 h 9525"/>
                              <a:gd name="connsiteX157" fmla="*/ 7620 w 19050"/>
                              <a:gd name="connsiteY157" fmla="*/ 4763 h 9525"/>
                              <a:gd name="connsiteX158" fmla="*/ 7620 w 19050"/>
                              <a:gd name="connsiteY158" fmla="*/ 4763 h 9525"/>
                              <a:gd name="connsiteX159" fmla="*/ 8572 w 19050"/>
                              <a:gd name="connsiteY159" fmla="*/ 0 h 9525"/>
                              <a:gd name="connsiteX160" fmla="*/ 8572 w 19050"/>
                              <a:gd name="connsiteY160" fmla="*/ 4763 h 9525"/>
                              <a:gd name="connsiteX161" fmla="*/ 8572 w 19050"/>
                              <a:gd name="connsiteY161" fmla="*/ 4763 h 9525"/>
                              <a:gd name="connsiteX162" fmla="*/ 8572 w 19050"/>
                              <a:gd name="connsiteY162" fmla="*/ 0 h 9525"/>
                              <a:gd name="connsiteX163" fmla="*/ 8572 w 19050"/>
                              <a:gd name="connsiteY163" fmla="*/ 4763 h 9525"/>
                              <a:gd name="connsiteX164" fmla="*/ 8572 w 19050"/>
                              <a:gd name="connsiteY164" fmla="*/ 4763 h 9525"/>
                              <a:gd name="connsiteX165" fmla="*/ 8572 w 19050"/>
                              <a:gd name="connsiteY165" fmla="*/ 4763 h 9525"/>
                              <a:gd name="connsiteX166" fmla="*/ 8572 w 19050"/>
                              <a:gd name="connsiteY166" fmla="*/ 4763 h 9525"/>
                              <a:gd name="connsiteX167" fmla="*/ 8572 w 19050"/>
                              <a:gd name="connsiteY167" fmla="*/ 4763 h 9525"/>
                              <a:gd name="connsiteX168" fmla="*/ 8572 w 19050"/>
                              <a:gd name="connsiteY168" fmla="*/ 4763 h 9525"/>
                              <a:gd name="connsiteX169" fmla="*/ 8572 w 19050"/>
                              <a:gd name="connsiteY169" fmla="*/ 4763 h 9525"/>
                              <a:gd name="connsiteX170" fmla="*/ 8572 w 19050"/>
                              <a:gd name="connsiteY170" fmla="*/ 4763 h 9525"/>
                              <a:gd name="connsiteX171" fmla="*/ 8572 w 19050"/>
                              <a:gd name="connsiteY171" fmla="*/ 4763 h 9525"/>
                              <a:gd name="connsiteX172" fmla="*/ 8572 w 19050"/>
                              <a:gd name="connsiteY172" fmla="*/ 4763 h 9525"/>
                              <a:gd name="connsiteX173" fmla="*/ 8572 w 19050"/>
                              <a:gd name="connsiteY173" fmla="*/ 4763 h 9525"/>
                              <a:gd name="connsiteX174" fmla="*/ 8572 w 19050"/>
                              <a:gd name="connsiteY174" fmla="*/ 0 h 9525"/>
                              <a:gd name="connsiteX175" fmla="*/ 8572 w 19050"/>
                              <a:gd name="connsiteY175" fmla="*/ 0 h 9525"/>
                              <a:gd name="connsiteX176" fmla="*/ 8572 w 19050"/>
                              <a:gd name="connsiteY176" fmla="*/ 0 h 9525"/>
                              <a:gd name="connsiteX177" fmla="*/ 9525 w 19050"/>
                              <a:gd name="connsiteY177" fmla="*/ 0 h 9525"/>
                              <a:gd name="connsiteX178" fmla="*/ 9525 w 19050"/>
                              <a:gd name="connsiteY178" fmla="*/ 4763 h 9525"/>
                              <a:gd name="connsiteX179" fmla="*/ 9525 w 19050"/>
                              <a:gd name="connsiteY179" fmla="*/ 4763 h 9525"/>
                              <a:gd name="connsiteX180" fmla="*/ 9525 w 19050"/>
                              <a:gd name="connsiteY180" fmla="*/ 4763 h 9525"/>
                              <a:gd name="connsiteX181" fmla="*/ 9525 w 19050"/>
                              <a:gd name="connsiteY181" fmla="*/ 4763 h 9525"/>
                              <a:gd name="connsiteX182" fmla="*/ 9525 w 19050"/>
                              <a:gd name="connsiteY182" fmla="*/ 4763 h 9525"/>
                              <a:gd name="connsiteX183" fmla="*/ 9525 w 19050"/>
                              <a:gd name="connsiteY183" fmla="*/ 0 h 9525"/>
                              <a:gd name="connsiteX184" fmla="*/ 9525 w 19050"/>
                              <a:gd name="connsiteY184" fmla="*/ 4763 h 9525"/>
                              <a:gd name="connsiteX185" fmla="*/ 9525 w 19050"/>
                              <a:gd name="connsiteY185" fmla="*/ 4763 h 9525"/>
                              <a:gd name="connsiteX186" fmla="*/ 9525 w 19050"/>
                              <a:gd name="connsiteY186" fmla="*/ 4763 h 9525"/>
                              <a:gd name="connsiteX187" fmla="*/ 9525 w 19050"/>
                              <a:gd name="connsiteY187" fmla="*/ 4763 h 9525"/>
                              <a:gd name="connsiteX188" fmla="*/ 9525 w 19050"/>
                              <a:gd name="connsiteY188" fmla="*/ 4763 h 9525"/>
                              <a:gd name="connsiteX189" fmla="*/ 9525 w 19050"/>
                              <a:gd name="connsiteY189" fmla="*/ 4763 h 9525"/>
                              <a:gd name="connsiteX190" fmla="*/ 9525 w 19050"/>
                              <a:gd name="connsiteY190" fmla="*/ 0 h 9525"/>
                              <a:gd name="connsiteX191" fmla="*/ 9525 w 19050"/>
                              <a:gd name="connsiteY191" fmla="*/ 0 h 9525"/>
                              <a:gd name="connsiteX192" fmla="*/ 9525 w 19050"/>
                              <a:gd name="connsiteY192" fmla="*/ 4763 h 9525"/>
                              <a:gd name="connsiteX193" fmla="*/ 9525 w 19050"/>
                              <a:gd name="connsiteY193" fmla="*/ 0 h 9525"/>
                              <a:gd name="connsiteX194" fmla="*/ 9525 w 19050"/>
                              <a:gd name="connsiteY194" fmla="*/ 0 h 9525"/>
                              <a:gd name="connsiteX195" fmla="*/ 10478 w 19050"/>
                              <a:gd name="connsiteY195" fmla="*/ 0 h 9525"/>
                              <a:gd name="connsiteX196" fmla="*/ 10478 w 19050"/>
                              <a:gd name="connsiteY196" fmla="*/ 0 h 9525"/>
                              <a:gd name="connsiteX197" fmla="*/ 10478 w 19050"/>
                              <a:gd name="connsiteY197" fmla="*/ 4763 h 9525"/>
                              <a:gd name="connsiteX198" fmla="*/ 10478 w 19050"/>
                              <a:gd name="connsiteY198" fmla="*/ 4763 h 9525"/>
                              <a:gd name="connsiteX199" fmla="*/ 10478 w 19050"/>
                              <a:gd name="connsiteY199" fmla="*/ 4763 h 9525"/>
                              <a:gd name="connsiteX200" fmla="*/ 10478 w 19050"/>
                              <a:gd name="connsiteY200" fmla="*/ 4763 h 9525"/>
                              <a:gd name="connsiteX201" fmla="*/ 10478 w 19050"/>
                              <a:gd name="connsiteY201" fmla="*/ 4763 h 9525"/>
                              <a:gd name="connsiteX202" fmla="*/ 10478 w 19050"/>
                              <a:gd name="connsiteY202" fmla="*/ 4763 h 9525"/>
                              <a:gd name="connsiteX203" fmla="*/ 10478 w 19050"/>
                              <a:gd name="connsiteY203" fmla="*/ 4763 h 9525"/>
                              <a:gd name="connsiteX204" fmla="*/ 10478 w 19050"/>
                              <a:gd name="connsiteY204" fmla="*/ 4763 h 9525"/>
                              <a:gd name="connsiteX205" fmla="*/ 10478 w 19050"/>
                              <a:gd name="connsiteY205" fmla="*/ 4763 h 9525"/>
                              <a:gd name="connsiteX206" fmla="*/ 10478 w 19050"/>
                              <a:gd name="connsiteY206" fmla="*/ 0 h 9525"/>
                              <a:gd name="connsiteX207" fmla="*/ 10478 w 19050"/>
                              <a:gd name="connsiteY207" fmla="*/ 4763 h 9525"/>
                              <a:gd name="connsiteX208" fmla="*/ 10478 w 19050"/>
                              <a:gd name="connsiteY208" fmla="*/ 4763 h 9525"/>
                              <a:gd name="connsiteX209" fmla="*/ 10478 w 19050"/>
                              <a:gd name="connsiteY209" fmla="*/ 4763 h 9525"/>
                              <a:gd name="connsiteX210" fmla="*/ 10478 w 19050"/>
                              <a:gd name="connsiteY210" fmla="*/ 4763 h 9525"/>
                              <a:gd name="connsiteX211" fmla="*/ 10478 w 19050"/>
                              <a:gd name="connsiteY211" fmla="*/ 4763 h 9525"/>
                              <a:gd name="connsiteX212" fmla="*/ 10478 w 19050"/>
                              <a:gd name="connsiteY212" fmla="*/ 4763 h 9525"/>
                              <a:gd name="connsiteX213" fmla="*/ 11430 w 19050"/>
                              <a:gd name="connsiteY213" fmla="*/ 4763 h 9525"/>
                              <a:gd name="connsiteX214" fmla="*/ 11430 w 19050"/>
                              <a:gd name="connsiteY214" fmla="*/ 4763 h 9525"/>
                              <a:gd name="connsiteX215" fmla="*/ 11430 w 19050"/>
                              <a:gd name="connsiteY215" fmla="*/ 4763 h 9525"/>
                              <a:gd name="connsiteX216" fmla="*/ 11430 w 19050"/>
                              <a:gd name="connsiteY216" fmla="*/ 4763 h 9525"/>
                              <a:gd name="connsiteX217" fmla="*/ 11430 w 19050"/>
                              <a:gd name="connsiteY217" fmla="*/ 4763 h 9525"/>
                              <a:gd name="connsiteX218" fmla="*/ 11430 w 19050"/>
                              <a:gd name="connsiteY218" fmla="*/ 4763 h 9525"/>
                              <a:gd name="connsiteX219" fmla="*/ 11430 w 19050"/>
                              <a:gd name="connsiteY219" fmla="*/ 4763 h 9525"/>
                              <a:gd name="connsiteX220" fmla="*/ 11430 w 19050"/>
                              <a:gd name="connsiteY220" fmla="*/ 4763 h 9525"/>
                              <a:gd name="connsiteX221" fmla="*/ 11430 w 19050"/>
                              <a:gd name="connsiteY221" fmla="*/ 4763 h 9525"/>
                              <a:gd name="connsiteX222" fmla="*/ 11430 w 19050"/>
                              <a:gd name="connsiteY222" fmla="*/ 4763 h 9525"/>
                              <a:gd name="connsiteX223" fmla="*/ 11430 w 19050"/>
                              <a:gd name="connsiteY223" fmla="*/ 4763 h 9525"/>
                              <a:gd name="connsiteX224" fmla="*/ 11430 w 19050"/>
                              <a:gd name="connsiteY224" fmla="*/ 4763 h 9525"/>
                              <a:gd name="connsiteX225" fmla="*/ 11430 w 19050"/>
                              <a:gd name="connsiteY225" fmla="*/ 4763 h 9525"/>
                              <a:gd name="connsiteX226" fmla="*/ 11430 w 19050"/>
                              <a:gd name="connsiteY226" fmla="*/ 4763 h 9525"/>
                              <a:gd name="connsiteX227" fmla="*/ 11430 w 19050"/>
                              <a:gd name="connsiteY227" fmla="*/ 4763 h 9525"/>
                              <a:gd name="connsiteX228" fmla="*/ 11430 w 19050"/>
                              <a:gd name="connsiteY228" fmla="*/ 4763 h 9525"/>
                              <a:gd name="connsiteX229" fmla="*/ 11430 w 19050"/>
                              <a:gd name="connsiteY229" fmla="*/ 4763 h 9525"/>
                              <a:gd name="connsiteX230" fmla="*/ 11430 w 19050"/>
                              <a:gd name="connsiteY230" fmla="*/ 4763 h 9525"/>
                              <a:gd name="connsiteX231" fmla="*/ 11430 w 19050"/>
                              <a:gd name="connsiteY231" fmla="*/ 4763 h 9525"/>
                              <a:gd name="connsiteX232" fmla="*/ 11430 w 19050"/>
                              <a:gd name="connsiteY232" fmla="*/ 4763 h 9525"/>
                              <a:gd name="connsiteX233" fmla="*/ 12382 w 19050"/>
                              <a:gd name="connsiteY233" fmla="*/ 4763 h 9525"/>
                              <a:gd name="connsiteX234" fmla="*/ 12382 w 19050"/>
                              <a:gd name="connsiteY234" fmla="*/ 4763 h 9525"/>
                              <a:gd name="connsiteX235" fmla="*/ 12382 w 19050"/>
                              <a:gd name="connsiteY235" fmla="*/ 0 h 9525"/>
                              <a:gd name="connsiteX236" fmla="*/ 12382 w 19050"/>
                              <a:gd name="connsiteY236" fmla="*/ 0 h 9525"/>
                              <a:gd name="connsiteX237" fmla="*/ 12382 w 19050"/>
                              <a:gd name="connsiteY237" fmla="*/ 4763 h 9525"/>
                              <a:gd name="connsiteX238" fmla="*/ 12382 w 19050"/>
                              <a:gd name="connsiteY238" fmla="*/ 4763 h 9525"/>
                              <a:gd name="connsiteX239" fmla="*/ 12382 w 19050"/>
                              <a:gd name="connsiteY239" fmla="*/ 4763 h 9525"/>
                              <a:gd name="connsiteX240" fmla="*/ 12382 w 19050"/>
                              <a:gd name="connsiteY240" fmla="*/ 4763 h 9525"/>
                              <a:gd name="connsiteX241" fmla="*/ 12382 w 19050"/>
                              <a:gd name="connsiteY241" fmla="*/ 4763 h 9525"/>
                              <a:gd name="connsiteX242" fmla="*/ 12382 w 19050"/>
                              <a:gd name="connsiteY242" fmla="*/ 4763 h 9525"/>
                              <a:gd name="connsiteX243" fmla="*/ 12382 w 19050"/>
                              <a:gd name="connsiteY243" fmla="*/ 4763 h 9525"/>
                              <a:gd name="connsiteX244" fmla="*/ 12382 w 19050"/>
                              <a:gd name="connsiteY244" fmla="*/ 4763 h 9525"/>
                              <a:gd name="connsiteX245" fmla="*/ 12382 w 19050"/>
                              <a:gd name="connsiteY245" fmla="*/ 4763 h 9525"/>
                              <a:gd name="connsiteX246" fmla="*/ 12382 w 19050"/>
                              <a:gd name="connsiteY246" fmla="*/ 4763 h 9525"/>
                              <a:gd name="connsiteX247" fmla="*/ 12382 w 19050"/>
                              <a:gd name="connsiteY247" fmla="*/ 4763 h 9525"/>
                              <a:gd name="connsiteX248" fmla="*/ 12382 w 19050"/>
                              <a:gd name="connsiteY248" fmla="*/ 4763 h 9525"/>
                              <a:gd name="connsiteX249" fmla="*/ 12382 w 19050"/>
                              <a:gd name="connsiteY249" fmla="*/ 4763 h 9525"/>
                              <a:gd name="connsiteX250" fmla="*/ 12382 w 19050"/>
                              <a:gd name="connsiteY250" fmla="*/ 4763 h 9525"/>
                              <a:gd name="connsiteX251" fmla="*/ 13335 w 19050"/>
                              <a:gd name="connsiteY251" fmla="*/ 0 h 9525"/>
                              <a:gd name="connsiteX252" fmla="*/ 13335 w 19050"/>
                              <a:gd name="connsiteY252" fmla="*/ 0 h 9525"/>
                              <a:gd name="connsiteX253" fmla="*/ 13335 w 19050"/>
                              <a:gd name="connsiteY253" fmla="*/ 0 h 9525"/>
                              <a:gd name="connsiteX254" fmla="*/ 13335 w 19050"/>
                              <a:gd name="connsiteY254" fmla="*/ 4763 h 9525"/>
                              <a:gd name="connsiteX255" fmla="*/ 13335 w 19050"/>
                              <a:gd name="connsiteY255" fmla="*/ 4763 h 9525"/>
                              <a:gd name="connsiteX256" fmla="*/ 13335 w 19050"/>
                              <a:gd name="connsiteY256" fmla="*/ 4763 h 9525"/>
                              <a:gd name="connsiteX257" fmla="*/ 13335 w 19050"/>
                              <a:gd name="connsiteY257" fmla="*/ 4763 h 9525"/>
                              <a:gd name="connsiteX258" fmla="*/ 13335 w 19050"/>
                              <a:gd name="connsiteY258" fmla="*/ 4763 h 9525"/>
                              <a:gd name="connsiteX259" fmla="*/ 13335 w 19050"/>
                              <a:gd name="connsiteY259" fmla="*/ 4763 h 9525"/>
                              <a:gd name="connsiteX260" fmla="*/ 13335 w 19050"/>
                              <a:gd name="connsiteY260" fmla="*/ 4763 h 9525"/>
                              <a:gd name="connsiteX261" fmla="*/ 13335 w 19050"/>
                              <a:gd name="connsiteY261" fmla="*/ 4763 h 9525"/>
                              <a:gd name="connsiteX262" fmla="*/ 13335 w 19050"/>
                              <a:gd name="connsiteY262" fmla="*/ 4763 h 9525"/>
                              <a:gd name="connsiteX263" fmla="*/ 13335 w 19050"/>
                              <a:gd name="connsiteY263" fmla="*/ 4763 h 9525"/>
                              <a:gd name="connsiteX264" fmla="*/ 13335 w 19050"/>
                              <a:gd name="connsiteY264" fmla="*/ 4763 h 9525"/>
                              <a:gd name="connsiteX265" fmla="*/ 13335 w 19050"/>
                              <a:gd name="connsiteY265" fmla="*/ 4763 h 9525"/>
                              <a:gd name="connsiteX266" fmla="*/ 13335 w 19050"/>
                              <a:gd name="connsiteY266" fmla="*/ 4763 h 9525"/>
                              <a:gd name="connsiteX267" fmla="*/ 13335 w 19050"/>
                              <a:gd name="connsiteY267" fmla="*/ 4763 h 9525"/>
                              <a:gd name="connsiteX268" fmla="*/ 13335 w 19050"/>
                              <a:gd name="connsiteY268" fmla="*/ 4763 h 9525"/>
                              <a:gd name="connsiteX269" fmla="*/ 13335 w 19050"/>
                              <a:gd name="connsiteY269" fmla="*/ 4763 h 9525"/>
                              <a:gd name="connsiteX270" fmla="*/ 13335 w 19050"/>
                              <a:gd name="connsiteY270" fmla="*/ 4763 h 9525"/>
                              <a:gd name="connsiteX271" fmla="*/ 13335 w 19050"/>
                              <a:gd name="connsiteY271" fmla="*/ 4763 h 9525"/>
                              <a:gd name="connsiteX272" fmla="*/ 13335 w 19050"/>
                              <a:gd name="connsiteY272" fmla="*/ 4763 h 9525"/>
                              <a:gd name="connsiteX273" fmla="*/ 13335 w 19050"/>
                              <a:gd name="connsiteY273" fmla="*/ 4763 h 9525"/>
                              <a:gd name="connsiteX274" fmla="*/ 13335 w 19050"/>
                              <a:gd name="connsiteY274" fmla="*/ 4763 h 9525"/>
                              <a:gd name="connsiteX275" fmla="*/ 14288 w 19050"/>
                              <a:gd name="connsiteY275" fmla="*/ 4763 h 9525"/>
                              <a:gd name="connsiteX276" fmla="*/ 14288 w 19050"/>
                              <a:gd name="connsiteY276" fmla="*/ 4763 h 9525"/>
                              <a:gd name="connsiteX277" fmla="*/ 14288 w 19050"/>
                              <a:gd name="connsiteY277" fmla="*/ 4763 h 9525"/>
                              <a:gd name="connsiteX278" fmla="*/ 14288 w 19050"/>
                              <a:gd name="connsiteY278" fmla="*/ 4763 h 9525"/>
                              <a:gd name="connsiteX279" fmla="*/ 14288 w 19050"/>
                              <a:gd name="connsiteY279" fmla="*/ 4763 h 9525"/>
                              <a:gd name="connsiteX280" fmla="*/ 14288 w 19050"/>
                              <a:gd name="connsiteY280" fmla="*/ 4763 h 9525"/>
                              <a:gd name="connsiteX281" fmla="*/ 14288 w 19050"/>
                              <a:gd name="connsiteY281" fmla="*/ 4763 h 9525"/>
                              <a:gd name="connsiteX282" fmla="*/ 14288 w 19050"/>
                              <a:gd name="connsiteY282" fmla="*/ 9525 h 9525"/>
                              <a:gd name="connsiteX283" fmla="*/ 14288 w 19050"/>
                              <a:gd name="connsiteY283" fmla="*/ 9525 h 9525"/>
                              <a:gd name="connsiteX284" fmla="*/ 14288 w 19050"/>
                              <a:gd name="connsiteY284" fmla="*/ 4763 h 9525"/>
                              <a:gd name="connsiteX285" fmla="*/ 14288 w 19050"/>
                              <a:gd name="connsiteY285" fmla="*/ 4763 h 9525"/>
                              <a:gd name="connsiteX286" fmla="*/ 14288 w 19050"/>
                              <a:gd name="connsiteY286" fmla="*/ 4763 h 9525"/>
                              <a:gd name="connsiteX287" fmla="*/ 14288 w 19050"/>
                              <a:gd name="connsiteY287" fmla="*/ 0 h 9525"/>
                              <a:gd name="connsiteX288" fmla="*/ 14288 w 19050"/>
                              <a:gd name="connsiteY288" fmla="*/ 4763 h 9525"/>
                              <a:gd name="connsiteX289" fmla="*/ 14288 w 19050"/>
                              <a:gd name="connsiteY289" fmla="*/ 0 h 9525"/>
                              <a:gd name="connsiteX290" fmla="*/ 14288 w 19050"/>
                              <a:gd name="connsiteY290" fmla="*/ 0 h 9525"/>
                              <a:gd name="connsiteX291" fmla="*/ 14288 w 19050"/>
                              <a:gd name="connsiteY291" fmla="*/ 4763 h 9525"/>
                              <a:gd name="connsiteX292" fmla="*/ 14288 w 19050"/>
                              <a:gd name="connsiteY292" fmla="*/ 4763 h 9525"/>
                              <a:gd name="connsiteX293" fmla="*/ 15240 w 19050"/>
                              <a:gd name="connsiteY293" fmla="*/ 4763 h 9525"/>
                              <a:gd name="connsiteX294" fmla="*/ 15240 w 19050"/>
                              <a:gd name="connsiteY294" fmla="*/ 4763 h 9525"/>
                              <a:gd name="connsiteX295" fmla="*/ 15240 w 19050"/>
                              <a:gd name="connsiteY295" fmla="*/ 4763 h 9525"/>
                              <a:gd name="connsiteX296" fmla="*/ 15240 w 19050"/>
                              <a:gd name="connsiteY296" fmla="*/ 4763 h 9525"/>
                              <a:gd name="connsiteX297" fmla="*/ 15240 w 19050"/>
                              <a:gd name="connsiteY297" fmla="*/ 0 h 9525"/>
                              <a:gd name="connsiteX298" fmla="*/ 15240 w 19050"/>
                              <a:gd name="connsiteY298" fmla="*/ 0 h 9525"/>
                              <a:gd name="connsiteX299" fmla="*/ 15240 w 19050"/>
                              <a:gd name="connsiteY299" fmla="*/ 0 h 9525"/>
                              <a:gd name="connsiteX300" fmla="*/ 15240 w 19050"/>
                              <a:gd name="connsiteY300" fmla="*/ 4763 h 9525"/>
                              <a:gd name="connsiteX301" fmla="*/ 15240 w 19050"/>
                              <a:gd name="connsiteY301" fmla="*/ 4763 h 9525"/>
                              <a:gd name="connsiteX302" fmla="*/ 15240 w 19050"/>
                              <a:gd name="connsiteY302" fmla="*/ 0 h 9525"/>
                              <a:gd name="connsiteX303" fmla="*/ 15240 w 19050"/>
                              <a:gd name="connsiteY303" fmla="*/ 0 h 9525"/>
                              <a:gd name="connsiteX304" fmla="*/ 15240 w 19050"/>
                              <a:gd name="connsiteY304" fmla="*/ 0 h 9525"/>
                              <a:gd name="connsiteX305" fmla="*/ 15240 w 19050"/>
                              <a:gd name="connsiteY305" fmla="*/ 0 h 9525"/>
                              <a:gd name="connsiteX306" fmla="*/ 15240 w 19050"/>
                              <a:gd name="connsiteY306" fmla="*/ 4763 h 9525"/>
                              <a:gd name="connsiteX307" fmla="*/ 15240 w 19050"/>
                              <a:gd name="connsiteY307" fmla="*/ 4763 h 9525"/>
                              <a:gd name="connsiteX308" fmla="*/ 15240 w 19050"/>
                              <a:gd name="connsiteY308" fmla="*/ 4763 h 9525"/>
                              <a:gd name="connsiteX309" fmla="*/ 15240 w 19050"/>
                              <a:gd name="connsiteY309" fmla="*/ 4763 h 9525"/>
                              <a:gd name="connsiteX310" fmla="*/ 15240 w 19050"/>
                              <a:gd name="connsiteY310" fmla="*/ 4763 h 9525"/>
                              <a:gd name="connsiteX311" fmla="*/ 15240 w 19050"/>
                              <a:gd name="connsiteY311" fmla="*/ 4763 h 9525"/>
                              <a:gd name="connsiteX312" fmla="*/ 15240 w 19050"/>
                              <a:gd name="connsiteY312" fmla="*/ 4763 h 9525"/>
                              <a:gd name="connsiteX313" fmla="*/ 16193 w 19050"/>
                              <a:gd name="connsiteY313" fmla="*/ 4763 h 9525"/>
                              <a:gd name="connsiteX314" fmla="*/ 16193 w 19050"/>
                              <a:gd name="connsiteY314" fmla="*/ 4763 h 9525"/>
                              <a:gd name="connsiteX315" fmla="*/ 16193 w 19050"/>
                              <a:gd name="connsiteY315" fmla="*/ 4763 h 9525"/>
                              <a:gd name="connsiteX316" fmla="*/ 16193 w 19050"/>
                              <a:gd name="connsiteY316" fmla="*/ 4763 h 9525"/>
                              <a:gd name="connsiteX317" fmla="*/ 16193 w 19050"/>
                              <a:gd name="connsiteY317" fmla="*/ 4763 h 9525"/>
                              <a:gd name="connsiteX318" fmla="*/ 16193 w 19050"/>
                              <a:gd name="connsiteY318" fmla="*/ 4763 h 9525"/>
                              <a:gd name="connsiteX319" fmla="*/ 16193 w 19050"/>
                              <a:gd name="connsiteY319" fmla="*/ 4763 h 9525"/>
                              <a:gd name="connsiteX320" fmla="*/ 16193 w 19050"/>
                              <a:gd name="connsiteY320" fmla="*/ 4763 h 9525"/>
                              <a:gd name="connsiteX321" fmla="*/ 16193 w 19050"/>
                              <a:gd name="connsiteY321" fmla="*/ 4763 h 9525"/>
                              <a:gd name="connsiteX322" fmla="*/ 16193 w 19050"/>
                              <a:gd name="connsiteY322" fmla="*/ 4763 h 9525"/>
                              <a:gd name="connsiteX323" fmla="*/ 16193 w 19050"/>
                              <a:gd name="connsiteY323" fmla="*/ 4763 h 9525"/>
                              <a:gd name="connsiteX324" fmla="*/ 16193 w 19050"/>
                              <a:gd name="connsiteY324" fmla="*/ 4763 h 9525"/>
                              <a:gd name="connsiteX325" fmla="*/ 16193 w 19050"/>
                              <a:gd name="connsiteY325" fmla="*/ 4763 h 9525"/>
                              <a:gd name="connsiteX326" fmla="*/ 16193 w 19050"/>
                              <a:gd name="connsiteY326" fmla="*/ 4763 h 9525"/>
                              <a:gd name="connsiteX327" fmla="*/ 16193 w 19050"/>
                              <a:gd name="connsiteY327" fmla="*/ 4763 h 9525"/>
                              <a:gd name="connsiteX328" fmla="*/ 16193 w 19050"/>
                              <a:gd name="connsiteY328" fmla="*/ 0 h 9525"/>
                              <a:gd name="connsiteX329" fmla="*/ 16193 w 19050"/>
                              <a:gd name="connsiteY329" fmla="*/ 0 h 9525"/>
                              <a:gd name="connsiteX330" fmla="*/ 16193 w 19050"/>
                              <a:gd name="connsiteY330" fmla="*/ 4763 h 9525"/>
                              <a:gd name="connsiteX331" fmla="*/ 17145 w 19050"/>
                              <a:gd name="connsiteY331" fmla="*/ 4763 h 9525"/>
                              <a:gd name="connsiteX332" fmla="*/ 17145 w 19050"/>
                              <a:gd name="connsiteY332" fmla="*/ 4763 h 9525"/>
                              <a:gd name="connsiteX333" fmla="*/ 17145 w 19050"/>
                              <a:gd name="connsiteY333" fmla="*/ 4763 h 9525"/>
                              <a:gd name="connsiteX334" fmla="*/ 17145 w 19050"/>
                              <a:gd name="connsiteY334" fmla="*/ 4763 h 9525"/>
                              <a:gd name="connsiteX335" fmla="*/ 17145 w 19050"/>
                              <a:gd name="connsiteY335" fmla="*/ 4763 h 9525"/>
                              <a:gd name="connsiteX336" fmla="*/ 17145 w 19050"/>
                              <a:gd name="connsiteY336" fmla="*/ 4763 h 9525"/>
                              <a:gd name="connsiteX337" fmla="*/ 17145 w 19050"/>
                              <a:gd name="connsiteY337" fmla="*/ 4763 h 9525"/>
                              <a:gd name="connsiteX338" fmla="*/ 17145 w 19050"/>
                              <a:gd name="connsiteY338" fmla="*/ 4763 h 9525"/>
                              <a:gd name="connsiteX339" fmla="*/ 17145 w 19050"/>
                              <a:gd name="connsiteY339" fmla="*/ 4763 h 9525"/>
                              <a:gd name="connsiteX340" fmla="*/ 17145 w 19050"/>
                              <a:gd name="connsiteY340" fmla="*/ 4763 h 9525"/>
                              <a:gd name="connsiteX341" fmla="*/ 17145 w 19050"/>
                              <a:gd name="connsiteY341" fmla="*/ 4763 h 9525"/>
                              <a:gd name="connsiteX342" fmla="*/ 17145 w 19050"/>
                              <a:gd name="connsiteY342" fmla="*/ 4763 h 9525"/>
                              <a:gd name="connsiteX343" fmla="*/ 17145 w 19050"/>
                              <a:gd name="connsiteY343" fmla="*/ 4763 h 9525"/>
                              <a:gd name="connsiteX344" fmla="*/ 17145 w 19050"/>
                              <a:gd name="connsiteY344" fmla="*/ 4763 h 9525"/>
                              <a:gd name="connsiteX345" fmla="*/ 17145 w 19050"/>
                              <a:gd name="connsiteY345" fmla="*/ 4763 h 9525"/>
                              <a:gd name="connsiteX346" fmla="*/ 17145 w 19050"/>
                              <a:gd name="connsiteY346" fmla="*/ 4763 h 9525"/>
                              <a:gd name="connsiteX347" fmla="*/ 17145 w 19050"/>
                              <a:gd name="connsiteY347" fmla="*/ 0 h 9525"/>
                              <a:gd name="connsiteX348" fmla="*/ 17145 w 19050"/>
                              <a:gd name="connsiteY348" fmla="*/ 4763 h 9525"/>
                              <a:gd name="connsiteX349" fmla="*/ 18097 w 19050"/>
                              <a:gd name="connsiteY349" fmla="*/ 4763 h 9525"/>
                              <a:gd name="connsiteX350" fmla="*/ 18097 w 19050"/>
                              <a:gd name="connsiteY350" fmla="*/ 4763 h 9525"/>
                              <a:gd name="connsiteX351" fmla="*/ 18097 w 19050"/>
                              <a:gd name="connsiteY351" fmla="*/ 4763 h 9525"/>
                              <a:gd name="connsiteX352" fmla="*/ 18097 w 19050"/>
                              <a:gd name="connsiteY352" fmla="*/ 4763 h 9525"/>
                              <a:gd name="connsiteX353" fmla="*/ 18097 w 19050"/>
                              <a:gd name="connsiteY353" fmla="*/ 4763 h 9525"/>
                              <a:gd name="connsiteX354" fmla="*/ 18097 w 19050"/>
                              <a:gd name="connsiteY354" fmla="*/ 4763 h 9525"/>
                              <a:gd name="connsiteX355" fmla="*/ 18097 w 19050"/>
                              <a:gd name="connsiteY355" fmla="*/ 4763 h 9525"/>
                              <a:gd name="connsiteX356" fmla="*/ 18097 w 19050"/>
                              <a:gd name="connsiteY356" fmla="*/ 4763 h 9525"/>
                              <a:gd name="connsiteX357" fmla="*/ 18097 w 19050"/>
                              <a:gd name="connsiteY357" fmla="*/ 4763 h 9525"/>
                              <a:gd name="connsiteX358" fmla="*/ 18097 w 19050"/>
                              <a:gd name="connsiteY358" fmla="*/ 4763 h 9525"/>
                              <a:gd name="connsiteX359" fmla="*/ 18097 w 19050"/>
                              <a:gd name="connsiteY359" fmla="*/ 4763 h 9525"/>
                              <a:gd name="connsiteX360" fmla="*/ 18097 w 19050"/>
                              <a:gd name="connsiteY360" fmla="*/ 4763 h 9525"/>
                              <a:gd name="connsiteX361" fmla="*/ 18097 w 19050"/>
                              <a:gd name="connsiteY361" fmla="*/ 4763 h 9525"/>
                              <a:gd name="connsiteX362" fmla="*/ 18097 w 19050"/>
                              <a:gd name="connsiteY362" fmla="*/ 4763 h 9525"/>
                              <a:gd name="connsiteX363" fmla="*/ 18097 w 19050"/>
                              <a:gd name="connsiteY363" fmla="*/ 4763 h 9525"/>
                              <a:gd name="connsiteX364" fmla="*/ 18097 w 19050"/>
                              <a:gd name="connsiteY364" fmla="*/ 4763 h 9525"/>
                              <a:gd name="connsiteX365" fmla="*/ 18097 w 19050"/>
                              <a:gd name="connsiteY365" fmla="*/ 0 h 9525"/>
                              <a:gd name="connsiteX366" fmla="*/ 18097 w 19050"/>
                              <a:gd name="connsiteY366" fmla="*/ 4763 h 9525"/>
                              <a:gd name="connsiteX367" fmla="*/ 19050 w 19050"/>
                              <a:gd name="connsiteY367" fmla="*/ 0 h 9525"/>
                              <a:gd name="connsiteX368" fmla="*/ 19050 w 19050"/>
                              <a:gd name="connsiteY368" fmla="*/ 4763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Lst>
                            <a:rect l="l" t="t" r="r" b="b"/>
                            <a:pathLst>
                              <a:path w="19050" h="9525">
                                <a:moveTo>
                                  <a:pt x="0" y="4763"/>
                                </a:moveTo>
                                <a:lnTo>
                                  <a:pt x="0" y="4763"/>
                                </a:lnTo>
                                <a:lnTo>
                                  <a:pt x="0" y="4763"/>
                                </a:lnTo>
                                <a:lnTo>
                                  <a:pt x="953" y="4763"/>
                                </a:lnTo>
                                <a:lnTo>
                                  <a:pt x="953" y="4763"/>
                                </a:lnTo>
                                <a:lnTo>
                                  <a:pt x="953" y="4763"/>
                                </a:lnTo>
                                <a:lnTo>
                                  <a:pt x="953" y="4763"/>
                                </a:lnTo>
                                <a:lnTo>
                                  <a:pt x="953" y="4763"/>
                                </a:lnTo>
                                <a:lnTo>
                                  <a:pt x="953" y="0"/>
                                </a:lnTo>
                                <a:lnTo>
                                  <a:pt x="953" y="0"/>
                                </a:lnTo>
                                <a:lnTo>
                                  <a:pt x="953" y="4763"/>
                                </a:lnTo>
                                <a:lnTo>
                                  <a:pt x="953" y="4763"/>
                                </a:lnTo>
                                <a:lnTo>
                                  <a:pt x="953" y="4763"/>
                                </a:lnTo>
                                <a:lnTo>
                                  <a:pt x="953" y="4763"/>
                                </a:lnTo>
                                <a:lnTo>
                                  <a:pt x="953" y="4763"/>
                                </a:lnTo>
                                <a:lnTo>
                                  <a:pt x="953" y="4763"/>
                                </a:lnTo>
                                <a:lnTo>
                                  <a:pt x="953" y="4763"/>
                                </a:lnTo>
                                <a:lnTo>
                                  <a:pt x="953" y="4763"/>
                                </a:lnTo>
                                <a:lnTo>
                                  <a:pt x="953" y="4763"/>
                                </a:lnTo>
                                <a:lnTo>
                                  <a:pt x="953" y="4763"/>
                                </a:lnTo>
                                <a:lnTo>
                                  <a:pt x="953" y="4763"/>
                                </a:lnTo>
                                <a:lnTo>
                                  <a:pt x="953" y="0"/>
                                </a:lnTo>
                                <a:lnTo>
                                  <a:pt x="953" y="4763"/>
                                </a:lnTo>
                                <a:lnTo>
                                  <a:pt x="1905" y="4763"/>
                                </a:lnTo>
                                <a:lnTo>
                                  <a:pt x="1905" y="4763"/>
                                </a:lnTo>
                                <a:lnTo>
                                  <a:pt x="1905" y="4763"/>
                                </a:lnTo>
                                <a:lnTo>
                                  <a:pt x="1905" y="4763"/>
                                </a:lnTo>
                                <a:lnTo>
                                  <a:pt x="1905" y="4763"/>
                                </a:lnTo>
                                <a:lnTo>
                                  <a:pt x="1905" y="4763"/>
                                </a:lnTo>
                                <a:lnTo>
                                  <a:pt x="1905" y="4763"/>
                                </a:lnTo>
                                <a:lnTo>
                                  <a:pt x="1905" y="4763"/>
                                </a:lnTo>
                                <a:lnTo>
                                  <a:pt x="1905" y="4763"/>
                                </a:lnTo>
                                <a:lnTo>
                                  <a:pt x="1905" y="0"/>
                                </a:lnTo>
                                <a:lnTo>
                                  <a:pt x="1905" y="4763"/>
                                </a:lnTo>
                                <a:lnTo>
                                  <a:pt x="1905" y="4763"/>
                                </a:lnTo>
                                <a:lnTo>
                                  <a:pt x="1905" y="4763"/>
                                </a:lnTo>
                                <a:lnTo>
                                  <a:pt x="1905" y="4763"/>
                                </a:lnTo>
                                <a:lnTo>
                                  <a:pt x="1905" y="4763"/>
                                </a:lnTo>
                                <a:lnTo>
                                  <a:pt x="1905" y="4763"/>
                                </a:lnTo>
                                <a:lnTo>
                                  <a:pt x="1905" y="4763"/>
                                </a:lnTo>
                                <a:lnTo>
                                  <a:pt x="1905" y="4763"/>
                                </a:lnTo>
                                <a:lnTo>
                                  <a:pt x="1905" y="4763"/>
                                </a:lnTo>
                                <a:lnTo>
                                  <a:pt x="1905" y="4763"/>
                                </a:lnTo>
                                <a:lnTo>
                                  <a:pt x="1905" y="4763"/>
                                </a:lnTo>
                                <a:lnTo>
                                  <a:pt x="1905" y="4763"/>
                                </a:lnTo>
                                <a:lnTo>
                                  <a:pt x="1905" y="4763"/>
                                </a:lnTo>
                                <a:lnTo>
                                  <a:pt x="1905" y="4763"/>
                                </a:lnTo>
                                <a:lnTo>
                                  <a:pt x="2857" y="4763"/>
                                </a:lnTo>
                                <a:lnTo>
                                  <a:pt x="2857" y="0"/>
                                </a:lnTo>
                                <a:lnTo>
                                  <a:pt x="2857" y="0"/>
                                </a:lnTo>
                                <a:lnTo>
                                  <a:pt x="2857" y="0"/>
                                </a:lnTo>
                                <a:lnTo>
                                  <a:pt x="2857" y="4763"/>
                                </a:lnTo>
                                <a:lnTo>
                                  <a:pt x="2857" y="4763"/>
                                </a:lnTo>
                                <a:lnTo>
                                  <a:pt x="2857" y="4763"/>
                                </a:lnTo>
                                <a:lnTo>
                                  <a:pt x="2857" y="4763"/>
                                </a:lnTo>
                                <a:lnTo>
                                  <a:pt x="2857" y="0"/>
                                </a:lnTo>
                                <a:lnTo>
                                  <a:pt x="2857" y="4763"/>
                                </a:lnTo>
                                <a:lnTo>
                                  <a:pt x="2857" y="4763"/>
                                </a:lnTo>
                                <a:lnTo>
                                  <a:pt x="2857" y="4763"/>
                                </a:lnTo>
                                <a:lnTo>
                                  <a:pt x="2857" y="4763"/>
                                </a:lnTo>
                                <a:lnTo>
                                  <a:pt x="2857" y="4763"/>
                                </a:lnTo>
                                <a:lnTo>
                                  <a:pt x="2857" y="4763"/>
                                </a:lnTo>
                                <a:lnTo>
                                  <a:pt x="2857" y="4763"/>
                                </a:lnTo>
                                <a:lnTo>
                                  <a:pt x="2857" y="4763"/>
                                </a:lnTo>
                                <a:lnTo>
                                  <a:pt x="2857" y="4763"/>
                                </a:lnTo>
                                <a:lnTo>
                                  <a:pt x="3810" y="4763"/>
                                </a:lnTo>
                                <a:lnTo>
                                  <a:pt x="3810" y="4763"/>
                                </a:lnTo>
                                <a:lnTo>
                                  <a:pt x="3810" y="4763"/>
                                </a:lnTo>
                                <a:lnTo>
                                  <a:pt x="3810" y="4763"/>
                                </a:lnTo>
                                <a:lnTo>
                                  <a:pt x="3810" y="4763"/>
                                </a:lnTo>
                                <a:lnTo>
                                  <a:pt x="3810" y="4763"/>
                                </a:lnTo>
                                <a:lnTo>
                                  <a:pt x="3810" y="9525"/>
                                </a:lnTo>
                                <a:lnTo>
                                  <a:pt x="3810" y="9525"/>
                                </a:lnTo>
                                <a:lnTo>
                                  <a:pt x="3810" y="9525"/>
                                </a:lnTo>
                                <a:lnTo>
                                  <a:pt x="3810" y="9525"/>
                                </a:lnTo>
                                <a:lnTo>
                                  <a:pt x="3810" y="4763"/>
                                </a:lnTo>
                                <a:lnTo>
                                  <a:pt x="3810" y="4763"/>
                                </a:lnTo>
                                <a:lnTo>
                                  <a:pt x="3810" y="4763"/>
                                </a:lnTo>
                                <a:lnTo>
                                  <a:pt x="3810" y="4763"/>
                                </a:lnTo>
                                <a:lnTo>
                                  <a:pt x="3810" y="4763"/>
                                </a:lnTo>
                                <a:lnTo>
                                  <a:pt x="3810" y="4763"/>
                                </a:lnTo>
                                <a:lnTo>
                                  <a:pt x="3810" y="4763"/>
                                </a:lnTo>
                                <a:lnTo>
                                  <a:pt x="3810" y="4763"/>
                                </a:lnTo>
                                <a:lnTo>
                                  <a:pt x="3810" y="4763"/>
                                </a:lnTo>
                                <a:lnTo>
                                  <a:pt x="3810" y="4763"/>
                                </a:lnTo>
                                <a:lnTo>
                                  <a:pt x="4763" y="4763"/>
                                </a:lnTo>
                                <a:lnTo>
                                  <a:pt x="4763" y="4763"/>
                                </a:lnTo>
                                <a:lnTo>
                                  <a:pt x="4763" y="4763"/>
                                </a:lnTo>
                                <a:lnTo>
                                  <a:pt x="4763" y="4763"/>
                                </a:lnTo>
                                <a:lnTo>
                                  <a:pt x="4763" y="0"/>
                                </a:lnTo>
                                <a:lnTo>
                                  <a:pt x="4763" y="0"/>
                                </a:lnTo>
                                <a:lnTo>
                                  <a:pt x="4763" y="0"/>
                                </a:lnTo>
                                <a:lnTo>
                                  <a:pt x="4763" y="0"/>
                                </a:lnTo>
                                <a:lnTo>
                                  <a:pt x="4763" y="4763"/>
                                </a:lnTo>
                                <a:lnTo>
                                  <a:pt x="4763" y="4763"/>
                                </a:lnTo>
                                <a:lnTo>
                                  <a:pt x="4763" y="4763"/>
                                </a:lnTo>
                                <a:lnTo>
                                  <a:pt x="4763" y="4763"/>
                                </a:lnTo>
                                <a:lnTo>
                                  <a:pt x="4763" y="4763"/>
                                </a:lnTo>
                                <a:lnTo>
                                  <a:pt x="4763" y="4763"/>
                                </a:lnTo>
                                <a:lnTo>
                                  <a:pt x="4763" y="4763"/>
                                </a:lnTo>
                                <a:lnTo>
                                  <a:pt x="4763" y="4763"/>
                                </a:lnTo>
                                <a:lnTo>
                                  <a:pt x="4763" y="4763"/>
                                </a:lnTo>
                                <a:lnTo>
                                  <a:pt x="4763" y="4763"/>
                                </a:lnTo>
                                <a:lnTo>
                                  <a:pt x="5715" y="4763"/>
                                </a:lnTo>
                                <a:lnTo>
                                  <a:pt x="5715" y="4763"/>
                                </a:lnTo>
                                <a:lnTo>
                                  <a:pt x="5715" y="0"/>
                                </a:lnTo>
                                <a:lnTo>
                                  <a:pt x="5715" y="4763"/>
                                </a:lnTo>
                                <a:lnTo>
                                  <a:pt x="5715" y="4763"/>
                                </a:lnTo>
                                <a:lnTo>
                                  <a:pt x="5715" y="4763"/>
                                </a:lnTo>
                                <a:lnTo>
                                  <a:pt x="5715" y="4763"/>
                                </a:lnTo>
                                <a:lnTo>
                                  <a:pt x="5715" y="4763"/>
                                </a:lnTo>
                                <a:lnTo>
                                  <a:pt x="5715" y="4763"/>
                                </a:lnTo>
                                <a:lnTo>
                                  <a:pt x="5715" y="4763"/>
                                </a:lnTo>
                                <a:lnTo>
                                  <a:pt x="5715" y="4763"/>
                                </a:lnTo>
                                <a:lnTo>
                                  <a:pt x="5715" y="4763"/>
                                </a:lnTo>
                                <a:lnTo>
                                  <a:pt x="5715" y="0"/>
                                </a:lnTo>
                                <a:lnTo>
                                  <a:pt x="5715" y="4763"/>
                                </a:lnTo>
                                <a:lnTo>
                                  <a:pt x="5715" y="4763"/>
                                </a:lnTo>
                                <a:lnTo>
                                  <a:pt x="5715" y="4763"/>
                                </a:lnTo>
                                <a:lnTo>
                                  <a:pt x="5715" y="4763"/>
                                </a:lnTo>
                                <a:lnTo>
                                  <a:pt x="5715" y="4763"/>
                                </a:lnTo>
                                <a:lnTo>
                                  <a:pt x="6668" y="4763"/>
                                </a:lnTo>
                                <a:lnTo>
                                  <a:pt x="6668" y="4763"/>
                                </a:lnTo>
                                <a:lnTo>
                                  <a:pt x="6668" y="4763"/>
                                </a:lnTo>
                                <a:lnTo>
                                  <a:pt x="6668" y="4763"/>
                                </a:lnTo>
                                <a:lnTo>
                                  <a:pt x="6668" y="4763"/>
                                </a:lnTo>
                                <a:lnTo>
                                  <a:pt x="6668" y="4763"/>
                                </a:lnTo>
                                <a:lnTo>
                                  <a:pt x="6668" y="4763"/>
                                </a:lnTo>
                                <a:lnTo>
                                  <a:pt x="6668" y="4763"/>
                                </a:lnTo>
                                <a:lnTo>
                                  <a:pt x="6668" y="4763"/>
                                </a:lnTo>
                                <a:lnTo>
                                  <a:pt x="6668" y="4763"/>
                                </a:lnTo>
                                <a:lnTo>
                                  <a:pt x="6668" y="4763"/>
                                </a:lnTo>
                                <a:lnTo>
                                  <a:pt x="6668" y="4763"/>
                                </a:lnTo>
                                <a:lnTo>
                                  <a:pt x="6668" y="0"/>
                                </a:lnTo>
                                <a:lnTo>
                                  <a:pt x="6668" y="4763"/>
                                </a:lnTo>
                                <a:lnTo>
                                  <a:pt x="6668" y="0"/>
                                </a:lnTo>
                                <a:lnTo>
                                  <a:pt x="6668" y="0"/>
                                </a:lnTo>
                                <a:lnTo>
                                  <a:pt x="6668" y="0"/>
                                </a:lnTo>
                                <a:lnTo>
                                  <a:pt x="6668" y="0"/>
                                </a:lnTo>
                                <a:lnTo>
                                  <a:pt x="7620" y="4763"/>
                                </a:lnTo>
                                <a:lnTo>
                                  <a:pt x="7620" y="4763"/>
                                </a:lnTo>
                                <a:lnTo>
                                  <a:pt x="7620" y="4763"/>
                                </a:lnTo>
                                <a:lnTo>
                                  <a:pt x="7620" y="4763"/>
                                </a:lnTo>
                                <a:lnTo>
                                  <a:pt x="7620" y="4763"/>
                                </a:lnTo>
                                <a:lnTo>
                                  <a:pt x="7620" y="4763"/>
                                </a:lnTo>
                                <a:lnTo>
                                  <a:pt x="7620" y="4763"/>
                                </a:lnTo>
                                <a:lnTo>
                                  <a:pt x="7620" y="4763"/>
                                </a:lnTo>
                                <a:lnTo>
                                  <a:pt x="7620" y="4763"/>
                                </a:lnTo>
                                <a:lnTo>
                                  <a:pt x="7620" y="4763"/>
                                </a:lnTo>
                                <a:lnTo>
                                  <a:pt x="7620" y="4763"/>
                                </a:lnTo>
                                <a:lnTo>
                                  <a:pt x="7620" y="4763"/>
                                </a:lnTo>
                                <a:lnTo>
                                  <a:pt x="7620" y="4763"/>
                                </a:lnTo>
                                <a:lnTo>
                                  <a:pt x="7620" y="4763"/>
                                </a:lnTo>
                                <a:lnTo>
                                  <a:pt x="7620" y="0"/>
                                </a:lnTo>
                                <a:lnTo>
                                  <a:pt x="7620" y="4763"/>
                                </a:lnTo>
                                <a:lnTo>
                                  <a:pt x="7620" y="4763"/>
                                </a:lnTo>
                                <a:lnTo>
                                  <a:pt x="7620" y="4763"/>
                                </a:lnTo>
                                <a:lnTo>
                                  <a:pt x="7620" y="4763"/>
                                </a:lnTo>
                                <a:lnTo>
                                  <a:pt x="7620" y="4763"/>
                                </a:lnTo>
                                <a:lnTo>
                                  <a:pt x="8572" y="0"/>
                                </a:lnTo>
                                <a:lnTo>
                                  <a:pt x="8572" y="4763"/>
                                </a:lnTo>
                                <a:lnTo>
                                  <a:pt x="8572" y="4763"/>
                                </a:lnTo>
                                <a:lnTo>
                                  <a:pt x="8572" y="0"/>
                                </a:lnTo>
                                <a:lnTo>
                                  <a:pt x="8572" y="4763"/>
                                </a:lnTo>
                                <a:lnTo>
                                  <a:pt x="8572" y="4763"/>
                                </a:lnTo>
                                <a:lnTo>
                                  <a:pt x="8572" y="4763"/>
                                </a:lnTo>
                                <a:lnTo>
                                  <a:pt x="8572" y="4763"/>
                                </a:lnTo>
                                <a:lnTo>
                                  <a:pt x="8572" y="4763"/>
                                </a:lnTo>
                                <a:lnTo>
                                  <a:pt x="8572" y="4763"/>
                                </a:lnTo>
                                <a:lnTo>
                                  <a:pt x="8572" y="4763"/>
                                </a:lnTo>
                                <a:lnTo>
                                  <a:pt x="8572" y="4763"/>
                                </a:lnTo>
                                <a:lnTo>
                                  <a:pt x="8572" y="4763"/>
                                </a:lnTo>
                                <a:lnTo>
                                  <a:pt x="8572" y="4763"/>
                                </a:lnTo>
                                <a:lnTo>
                                  <a:pt x="8572" y="4763"/>
                                </a:lnTo>
                                <a:lnTo>
                                  <a:pt x="8572" y="0"/>
                                </a:lnTo>
                                <a:lnTo>
                                  <a:pt x="8572" y="0"/>
                                </a:lnTo>
                                <a:lnTo>
                                  <a:pt x="8572" y="0"/>
                                </a:lnTo>
                                <a:lnTo>
                                  <a:pt x="9525" y="0"/>
                                </a:lnTo>
                                <a:lnTo>
                                  <a:pt x="9525" y="4763"/>
                                </a:lnTo>
                                <a:lnTo>
                                  <a:pt x="9525" y="4763"/>
                                </a:lnTo>
                                <a:lnTo>
                                  <a:pt x="9525" y="4763"/>
                                </a:lnTo>
                                <a:lnTo>
                                  <a:pt x="9525" y="4763"/>
                                </a:lnTo>
                                <a:lnTo>
                                  <a:pt x="9525" y="4763"/>
                                </a:lnTo>
                                <a:lnTo>
                                  <a:pt x="9525" y="0"/>
                                </a:lnTo>
                                <a:lnTo>
                                  <a:pt x="9525" y="4763"/>
                                </a:lnTo>
                                <a:lnTo>
                                  <a:pt x="9525" y="4763"/>
                                </a:lnTo>
                                <a:lnTo>
                                  <a:pt x="9525" y="4763"/>
                                </a:lnTo>
                                <a:lnTo>
                                  <a:pt x="9525" y="4763"/>
                                </a:lnTo>
                                <a:lnTo>
                                  <a:pt x="9525" y="4763"/>
                                </a:lnTo>
                                <a:lnTo>
                                  <a:pt x="9525" y="4763"/>
                                </a:lnTo>
                                <a:lnTo>
                                  <a:pt x="9525" y="0"/>
                                </a:lnTo>
                                <a:lnTo>
                                  <a:pt x="9525" y="0"/>
                                </a:lnTo>
                                <a:lnTo>
                                  <a:pt x="9525" y="4763"/>
                                </a:lnTo>
                                <a:lnTo>
                                  <a:pt x="9525" y="0"/>
                                </a:lnTo>
                                <a:lnTo>
                                  <a:pt x="9525" y="0"/>
                                </a:lnTo>
                                <a:lnTo>
                                  <a:pt x="10478" y="0"/>
                                </a:lnTo>
                                <a:lnTo>
                                  <a:pt x="10478" y="0"/>
                                </a:lnTo>
                                <a:lnTo>
                                  <a:pt x="10478" y="4763"/>
                                </a:lnTo>
                                <a:lnTo>
                                  <a:pt x="10478" y="4763"/>
                                </a:lnTo>
                                <a:lnTo>
                                  <a:pt x="10478" y="4763"/>
                                </a:lnTo>
                                <a:lnTo>
                                  <a:pt x="10478" y="4763"/>
                                </a:lnTo>
                                <a:lnTo>
                                  <a:pt x="10478" y="4763"/>
                                </a:lnTo>
                                <a:lnTo>
                                  <a:pt x="10478" y="4763"/>
                                </a:lnTo>
                                <a:lnTo>
                                  <a:pt x="10478" y="4763"/>
                                </a:lnTo>
                                <a:lnTo>
                                  <a:pt x="10478" y="4763"/>
                                </a:lnTo>
                                <a:lnTo>
                                  <a:pt x="10478" y="4763"/>
                                </a:lnTo>
                                <a:lnTo>
                                  <a:pt x="10478" y="0"/>
                                </a:lnTo>
                                <a:lnTo>
                                  <a:pt x="10478" y="4763"/>
                                </a:lnTo>
                                <a:lnTo>
                                  <a:pt x="10478" y="4763"/>
                                </a:lnTo>
                                <a:lnTo>
                                  <a:pt x="10478" y="4763"/>
                                </a:lnTo>
                                <a:lnTo>
                                  <a:pt x="10478" y="4763"/>
                                </a:lnTo>
                                <a:lnTo>
                                  <a:pt x="10478" y="4763"/>
                                </a:lnTo>
                                <a:lnTo>
                                  <a:pt x="10478" y="4763"/>
                                </a:lnTo>
                                <a:lnTo>
                                  <a:pt x="11430" y="4763"/>
                                </a:lnTo>
                                <a:lnTo>
                                  <a:pt x="11430" y="4763"/>
                                </a:lnTo>
                                <a:lnTo>
                                  <a:pt x="11430" y="4763"/>
                                </a:lnTo>
                                <a:lnTo>
                                  <a:pt x="11430" y="4763"/>
                                </a:lnTo>
                                <a:lnTo>
                                  <a:pt x="11430" y="4763"/>
                                </a:lnTo>
                                <a:lnTo>
                                  <a:pt x="11430" y="4763"/>
                                </a:lnTo>
                                <a:lnTo>
                                  <a:pt x="11430" y="4763"/>
                                </a:lnTo>
                                <a:lnTo>
                                  <a:pt x="11430" y="4763"/>
                                </a:lnTo>
                                <a:lnTo>
                                  <a:pt x="11430" y="4763"/>
                                </a:lnTo>
                                <a:lnTo>
                                  <a:pt x="11430" y="4763"/>
                                </a:lnTo>
                                <a:lnTo>
                                  <a:pt x="11430" y="4763"/>
                                </a:lnTo>
                                <a:lnTo>
                                  <a:pt x="11430" y="4763"/>
                                </a:lnTo>
                                <a:lnTo>
                                  <a:pt x="11430" y="4763"/>
                                </a:lnTo>
                                <a:lnTo>
                                  <a:pt x="11430" y="4763"/>
                                </a:lnTo>
                                <a:lnTo>
                                  <a:pt x="11430" y="4763"/>
                                </a:lnTo>
                                <a:lnTo>
                                  <a:pt x="11430" y="4763"/>
                                </a:lnTo>
                                <a:lnTo>
                                  <a:pt x="11430" y="4763"/>
                                </a:lnTo>
                                <a:lnTo>
                                  <a:pt x="11430" y="4763"/>
                                </a:lnTo>
                                <a:lnTo>
                                  <a:pt x="11430" y="4763"/>
                                </a:lnTo>
                                <a:lnTo>
                                  <a:pt x="11430" y="4763"/>
                                </a:lnTo>
                                <a:lnTo>
                                  <a:pt x="12382" y="4763"/>
                                </a:lnTo>
                                <a:lnTo>
                                  <a:pt x="12382" y="4763"/>
                                </a:lnTo>
                                <a:lnTo>
                                  <a:pt x="12382" y="0"/>
                                </a:lnTo>
                                <a:lnTo>
                                  <a:pt x="12382" y="0"/>
                                </a:lnTo>
                                <a:lnTo>
                                  <a:pt x="12382" y="4763"/>
                                </a:lnTo>
                                <a:lnTo>
                                  <a:pt x="12382" y="4763"/>
                                </a:lnTo>
                                <a:lnTo>
                                  <a:pt x="12382" y="4763"/>
                                </a:lnTo>
                                <a:lnTo>
                                  <a:pt x="12382" y="4763"/>
                                </a:lnTo>
                                <a:lnTo>
                                  <a:pt x="12382" y="4763"/>
                                </a:lnTo>
                                <a:lnTo>
                                  <a:pt x="12382" y="4763"/>
                                </a:lnTo>
                                <a:lnTo>
                                  <a:pt x="12382" y="4763"/>
                                </a:lnTo>
                                <a:lnTo>
                                  <a:pt x="12382" y="4763"/>
                                </a:lnTo>
                                <a:lnTo>
                                  <a:pt x="12382" y="4763"/>
                                </a:lnTo>
                                <a:lnTo>
                                  <a:pt x="12382" y="4763"/>
                                </a:lnTo>
                                <a:lnTo>
                                  <a:pt x="12382" y="4763"/>
                                </a:lnTo>
                                <a:lnTo>
                                  <a:pt x="12382" y="4763"/>
                                </a:lnTo>
                                <a:lnTo>
                                  <a:pt x="12382" y="4763"/>
                                </a:lnTo>
                                <a:lnTo>
                                  <a:pt x="12382" y="4763"/>
                                </a:lnTo>
                                <a:lnTo>
                                  <a:pt x="13335" y="0"/>
                                </a:lnTo>
                                <a:lnTo>
                                  <a:pt x="13335" y="0"/>
                                </a:lnTo>
                                <a:lnTo>
                                  <a:pt x="13335" y="0"/>
                                </a:lnTo>
                                <a:lnTo>
                                  <a:pt x="13335" y="4763"/>
                                </a:lnTo>
                                <a:lnTo>
                                  <a:pt x="13335" y="4763"/>
                                </a:lnTo>
                                <a:lnTo>
                                  <a:pt x="13335" y="4763"/>
                                </a:lnTo>
                                <a:lnTo>
                                  <a:pt x="13335" y="4763"/>
                                </a:lnTo>
                                <a:lnTo>
                                  <a:pt x="13335" y="4763"/>
                                </a:lnTo>
                                <a:lnTo>
                                  <a:pt x="13335" y="4763"/>
                                </a:lnTo>
                                <a:lnTo>
                                  <a:pt x="13335" y="4763"/>
                                </a:lnTo>
                                <a:lnTo>
                                  <a:pt x="13335" y="4763"/>
                                </a:lnTo>
                                <a:lnTo>
                                  <a:pt x="13335" y="4763"/>
                                </a:lnTo>
                                <a:lnTo>
                                  <a:pt x="13335" y="4763"/>
                                </a:lnTo>
                                <a:lnTo>
                                  <a:pt x="13335" y="4763"/>
                                </a:lnTo>
                                <a:lnTo>
                                  <a:pt x="13335" y="4763"/>
                                </a:lnTo>
                                <a:lnTo>
                                  <a:pt x="13335" y="4763"/>
                                </a:lnTo>
                                <a:lnTo>
                                  <a:pt x="13335" y="4763"/>
                                </a:lnTo>
                                <a:lnTo>
                                  <a:pt x="13335" y="4763"/>
                                </a:lnTo>
                                <a:lnTo>
                                  <a:pt x="13335" y="4763"/>
                                </a:lnTo>
                                <a:lnTo>
                                  <a:pt x="13335" y="4763"/>
                                </a:lnTo>
                                <a:lnTo>
                                  <a:pt x="13335" y="4763"/>
                                </a:lnTo>
                                <a:lnTo>
                                  <a:pt x="13335" y="4763"/>
                                </a:lnTo>
                                <a:lnTo>
                                  <a:pt x="13335" y="4763"/>
                                </a:lnTo>
                                <a:lnTo>
                                  <a:pt x="13335" y="4763"/>
                                </a:lnTo>
                                <a:lnTo>
                                  <a:pt x="14288" y="4763"/>
                                </a:lnTo>
                                <a:lnTo>
                                  <a:pt x="14288" y="4763"/>
                                </a:lnTo>
                                <a:lnTo>
                                  <a:pt x="14288" y="4763"/>
                                </a:lnTo>
                                <a:lnTo>
                                  <a:pt x="14288" y="4763"/>
                                </a:lnTo>
                                <a:lnTo>
                                  <a:pt x="14288" y="4763"/>
                                </a:lnTo>
                                <a:lnTo>
                                  <a:pt x="14288" y="4763"/>
                                </a:lnTo>
                                <a:lnTo>
                                  <a:pt x="14288" y="4763"/>
                                </a:lnTo>
                                <a:lnTo>
                                  <a:pt x="14288" y="9525"/>
                                </a:lnTo>
                                <a:lnTo>
                                  <a:pt x="14288" y="9525"/>
                                </a:lnTo>
                                <a:lnTo>
                                  <a:pt x="14288" y="4763"/>
                                </a:lnTo>
                                <a:lnTo>
                                  <a:pt x="14288" y="4763"/>
                                </a:lnTo>
                                <a:lnTo>
                                  <a:pt x="14288" y="4763"/>
                                </a:lnTo>
                                <a:lnTo>
                                  <a:pt x="14288" y="0"/>
                                </a:lnTo>
                                <a:lnTo>
                                  <a:pt x="14288" y="4763"/>
                                </a:lnTo>
                                <a:lnTo>
                                  <a:pt x="14288" y="0"/>
                                </a:lnTo>
                                <a:lnTo>
                                  <a:pt x="14288" y="0"/>
                                </a:lnTo>
                                <a:lnTo>
                                  <a:pt x="14288" y="4763"/>
                                </a:lnTo>
                                <a:lnTo>
                                  <a:pt x="14288" y="4763"/>
                                </a:lnTo>
                                <a:lnTo>
                                  <a:pt x="15240" y="4763"/>
                                </a:lnTo>
                                <a:lnTo>
                                  <a:pt x="15240" y="4763"/>
                                </a:lnTo>
                                <a:lnTo>
                                  <a:pt x="15240" y="4763"/>
                                </a:lnTo>
                                <a:lnTo>
                                  <a:pt x="15240" y="4763"/>
                                </a:lnTo>
                                <a:lnTo>
                                  <a:pt x="15240" y="0"/>
                                </a:lnTo>
                                <a:lnTo>
                                  <a:pt x="15240" y="0"/>
                                </a:lnTo>
                                <a:lnTo>
                                  <a:pt x="15240" y="0"/>
                                </a:lnTo>
                                <a:lnTo>
                                  <a:pt x="15240" y="4763"/>
                                </a:lnTo>
                                <a:lnTo>
                                  <a:pt x="15240" y="4763"/>
                                </a:lnTo>
                                <a:lnTo>
                                  <a:pt x="15240" y="0"/>
                                </a:lnTo>
                                <a:lnTo>
                                  <a:pt x="15240" y="0"/>
                                </a:lnTo>
                                <a:lnTo>
                                  <a:pt x="15240" y="0"/>
                                </a:lnTo>
                                <a:lnTo>
                                  <a:pt x="15240" y="0"/>
                                </a:lnTo>
                                <a:lnTo>
                                  <a:pt x="15240" y="4763"/>
                                </a:lnTo>
                                <a:lnTo>
                                  <a:pt x="15240" y="4763"/>
                                </a:lnTo>
                                <a:lnTo>
                                  <a:pt x="15240" y="4763"/>
                                </a:lnTo>
                                <a:lnTo>
                                  <a:pt x="15240" y="4763"/>
                                </a:lnTo>
                                <a:lnTo>
                                  <a:pt x="15240" y="4763"/>
                                </a:lnTo>
                                <a:lnTo>
                                  <a:pt x="15240" y="4763"/>
                                </a:lnTo>
                                <a:lnTo>
                                  <a:pt x="15240" y="4763"/>
                                </a:lnTo>
                                <a:lnTo>
                                  <a:pt x="16193" y="4763"/>
                                </a:lnTo>
                                <a:lnTo>
                                  <a:pt x="16193" y="4763"/>
                                </a:lnTo>
                                <a:lnTo>
                                  <a:pt x="16193" y="4763"/>
                                </a:lnTo>
                                <a:lnTo>
                                  <a:pt x="16193" y="4763"/>
                                </a:lnTo>
                                <a:lnTo>
                                  <a:pt x="16193" y="4763"/>
                                </a:lnTo>
                                <a:lnTo>
                                  <a:pt x="16193" y="4763"/>
                                </a:lnTo>
                                <a:lnTo>
                                  <a:pt x="16193" y="4763"/>
                                </a:lnTo>
                                <a:lnTo>
                                  <a:pt x="16193" y="4763"/>
                                </a:lnTo>
                                <a:lnTo>
                                  <a:pt x="16193" y="4763"/>
                                </a:lnTo>
                                <a:lnTo>
                                  <a:pt x="16193" y="4763"/>
                                </a:lnTo>
                                <a:lnTo>
                                  <a:pt x="16193" y="4763"/>
                                </a:lnTo>
                                <a:lnTo>
                                  <a:pt x="16193" y="4763"/>
                                </a:lnTo>
                                <a:lnTo>
                                  <a:pt x="16193" y="4763"/>
                                </a:lnTo>
                                <a:lnTo>
                                  <a:pt x="16193" y="4763"/>
                                </a:lnTo>
                                <a:lnTo>
                                  <a:pt x="16193" y="4763"/>
                                </a:lnTo>
                                <a:lnTo>
                                  <a:pt x="16193" y="0"/>
                                </a:lnTo>
                                <a:lnTo>
                                  <a:pt x="16193" y="0"/>
                                </a:lnTo>
                                <a:lnTo>
                                  <a:pt x="16193" y="4763"/>
                                </a:lnTo>
                                <a:lnTo>
                                  <a:pt x="17145" y="4763"/>
                                </a:lnTo>
                                <a:lnTo>
                                  <a:pt x="17145" y="4763"/>
                                </a:lnTo>
                                <a:lnTo>
                                  <a:pt x="17145" y="4763"/>
                                </a:lnTo>
                                <a:lnTo>
                                  <a:pt x="17145" y="4763"/>
                                </a:lnTo>
                                <a:lnTo>
                                  <a:pt x="17145" y="4763"/>
                                </a:lnTo>
                                <a:lnTo>
                                  <a:pt x="17145" y="4763"/>
                                </a:lnTo>
                                <a:lnTo>
                                  <a:pt x="17145" y="4763"/>
                                </a:lnTo>
                                <a:lnTo>
                                  <a:pt x="17145" y="4763"/>
                                </a:lnTo>
                                <a:lnTo>
                                  <a:pt x="17145" y="4763"/>
                                </a:lnTo>
                                <a:lnTo>
                                  <a:pt x="17145" y="4763"/>
                                </a:lnTo>
                                <a:lnTo>
                                  <a:pt x="17145" y="4763"/>
                                </a:lnTo>
                                <a:lnTo>
                                  <a:pt x="17145" y="4763"/>
                                </a:lnTo>
                                <a:lnTo>
                                  <a:pt x="17145" y="4763"/>
                                </a:lnTo>
                                <a:lnTo>
                                  <a:pt x="17145" y="4763"/>
                                </a:lnTo>
                                <a:lnTo>
                                  <a:pt x="17145" y="4763"/>
                                </a:lnTo>
                                <a:lnTo>
                                  <a:pt x="17145" y="4763"/>
                                </a:lnTo>
                                <a:lnTo>
                                  <a:pt x="17145" y="0"/>
                                </a:lnTo>
                                <a:lnTo>
                                  <a:pt x="17145" y="4763"/>
                                </a:lnTo>
                                <a:lnTo>
                                  <a:pt x="18097" y="4763"/>
                                </a:lnTo>
                                <a:lnTo>
                                  <a:pt x="18097" y="4763"/>
                                </a:lnTo>
                                <a:lnTo>
                                  <a:pt x="18097" y="4763"/>
                                </a:lnTo>
                                <a:lnTo>
                                  <a:pt x="18097" y="4763"/>
                                </a:lnTo>
                                <a:lnTo>
                                  <a:pt x="18097" y="4763"/>
                                </a:lnTo>
                                <a:lnTo>
                                  <a:pt x="18097" y="4763"/>
                                </a:lnTo>
                                <a:lnTo>
                                  <a:pt x="18097" y="4763"/>
                                </a:lnTo>
                                <a:lnTo>
                                  <a:pt x="18097" y="4763"/>
                                </a:lnTo>
                                <a:lnTo>
                                  <a:pt x="18097" y="4763"/>
                                </a:lnTo>
                                <a:lnTo>
                                  <a:pt x="18097" y="4763"/>
                                </a:lnTo>
                                <a:lnTo>
                                  <a:pt x="18097" y="4763"/>
                                </a:lnTo>
                                <a:lnTo>
                                  <a:pt x="18097" y="4763"/>
                                </a:lnTo>
                                <a:lnTo>
                                  <a:pt x="18097" y="4763"/>
                                </a:lnTo>
                                <a:lnTo>
                                  <a:pt x="18097" y="4763"/>
                                </a:lnTo>
                                <a:lnTo>
                                  <a:pt x="18097" y="4763"/>
                                </a:lnTo>
                                <a:lnTo>
                                  <a:pt x="18097" y="4763"/>
                                </a:lnTo>
                                <a:lnTo>
                                  <a:pt x="18097" y="0"/>
                                </a:lnTo>
                                <a:lnTo>
                                  <a:pt x="18097" y="4763"/>
                                </a:lnTo>
                                <a:lnTo>
                                  <a:pt x="19050" y="0"/>
                                </a:lnTo>
                                <a:lnTo>
                                  <a:pt x="19050" y="4763"/>
                                </a:lnTo>
                              </a:path>
                            </a:pathLst>
                          </a:custGeom>
                          <a:noFill/>
                          <a:ln w="7937" cap="flat">
                            <a:solidFill>
                              <a:srgbClr val="000000"/>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9" name="Text Box 178"/>
                        <wps:cNvSpPr txBox="1"/>
                        <wps:spPr>
                          <a:xfrm>
                            <a:off x="1814217" y="1325880"/>
                            <a:ext cx="257175" cy="423545"/>
                          </a:xfrm>
                          <a:prstGeom prst="rect">
                            <a:avLst/>
                          </a:prstGeom>
                          <a:noFill/>
                        </wps:spPr>
                        <wps:txbx>
                          <w:txbxContent>
                            <w:p w14:paraId="632F56A4" w14:textId="77777777" w:rsidR="007D5C1D" w:rsidRDefault="007D5C1D" w:rsidP="008A5A16">
                              <w:pPr>
                                <w:textAlignment w:val="baseline"/>
                                <w:rPr>
                                  <w:rFonts w:ascii="Calibri" w:hAnsi="Calibri" w:cs="Calibri"/>
                                  <w:color w:val="000000"/>
                                  <w:sz w:val="23"/>
                                  <w:szCs w:val="23"/>
                                </w:rPr>
                              </w:pPr>
                              <w:r>
                                <w:rPr>
                                  <w:rFonts w:ascii="Calibri" w:hAnsi="Calibri" w:cs="Calibri"/>
                                  <w:color w:val="000000"/>
                                  <w:sz w:val="23"/>
                                  <w:szCs w:val="23"/>
                                </w:rPr>
                                <w:t>1</w:t>
                              </w:r>
                            </w:p>
                          </w:txbxContent>
                        </wps:txbx>
                        <wps:bodyPr rot="0" spcFirstLastPara="0" vert="horz" wrap="none" lIns="91440" tIns="45720" rIns="91440" bIns="45720" numCol="1" spcCol="0" rtlCol="0" fromWordArt="0" anchor="t" anchorCtr="0" forceAA="0" compatLnSpc="1">
                          <a:prstTxWarp prst="textNoShape">
                            <a:avLst/>
                          </a:prstTxWarp>
                          <a:spAutoFit/>
                        </wps:bodyPr>
                      </wps:wsp>
                      <wps:wsp>
                        <wps:cNvPr id="190" name="Text Box 179"/>
                        <wps:cNvSpPr txBox="1"/>
                        <wps:spPr>
                          <a:xfrm>
                            <a:off x="2148134" y="2259330"/>
                            <a:ext cx="257175" cy="423545"/>
                          </a:xfrm>
                          <a:prstGeom prst="rect">
                            <a:avLst/>
                          </a:prstGeom>
                          <a:noFill/>
                        </wps:spPr>
                        <wps:txbx>
                          <w:txbxContent>
                            <w:p w14:paraId="05B974F3" w14:textId="77777777" w:rsidR="007D5C1D" w:rsidRDefault="007D5C1D" w:rsidP="008A5A16">
                              <w:pPr>
                                <w:textAlignment w:val="baseline"/>
                                <w:rPr>
                                  <w:rFonts w:ascii="Calibri" w:hAnsi="Calibri" w:cs="Calibri"/>
                                  <w:color w:val="000000"/>
                                  <w:sz w:val="23"/>
                                  <w:szCs w:val="23"/>
                                </w:rPr>
                              </w:pPr>
                              <w:r>
                                <w:rPr>
                                  <w:rFonts w:ascii="Calibri" w:hAnsi="Calibri" w:cs="Calibri"/>
                                  <w:color w:val="000000"/>
                                  <w:sz w:val="23"/>
                                  <w:szCs w:val="23"/>
                                </w:rPr>
                                <w:t>2</w:t>
                              </w:r>
                            </w:p>
                          </w:txbxContent>
                        </wps:txbx>
                        <wps:bodyPr rot="0" spcFirstLastPara="0" vert="horz" wrap="none" lIns="91440" tIns="45720" rIns="91440" bIns="45720" numCol="1" spcCol="0" rtlCol="0" fromWordArt="0" anchor="t" anchorCtr="0" forceAA="0" compatLnSpc="1">
                          <a:prstTxWarp prst="textNoShape">
                            <a:avLst/>
                          </a:prstTxWarp>
                          <a:spAutoFit/>
                        </wps:bodyPr>
                      </wps:wsp>
                      <wps:wsp>
                        <wps:cNvPr id="191" name="Text Box 180"/>
                        <wps:cNvSpPr txBox="1"/>
                        <wps:spPr>
                          <a:xfrm>
                            <a:off x="2598184" y="2573655"/>
                            <a:ext cx="257175" cy="423545"/>
                          </a:xfrm>
                          <a:prstGeom prst="rect">
                            <a:avLst/>
                          </a:prstGeom>
                          <a:noFill/>
                        </wps:spPr>
                        <wps:txbx>
                          <w:txbxContent>
                            <w:p w14:paraId="3930D613" w14:textId="77777777" w:rsidR="007D5C1D" w:rsidRDefault="007D5C1D" w:rsidP="008A5A16">
                              <w:pPr>
                                <w:textAlignment w:val="baseline"/>
                                <w:rPr>
                                  <w:rFonts w:ascii="Calibri" w:hAnsi="Calibri" w:cs="Calibri"/>
                                  <w:color w:val="000000"/>
                                  <w:sz w:val="23"/>
                                  <w:szCs w:val="23"/>
                                </w:rPr>
                              </w:pPr>
                              <w:r>
                                <w:rPr>
                                  <w:rFonts w:ascii="Calibri" w:hAnsi="Calibri" w:cs="Calibri"/>
                                  <w:color w:val="000000"/>
                                  <w:sz w:val="23"/>
                                  <w:szCs w:val="23"/>
                                </w:rPr>
                                <w:t>3</w:t>
                              </w:r>
                            </w:p>
                          </w:txbxContent>
                        </wps:txbx>
                        <wps:bodyPr rot="0" spcFirstLastPara="0" vert="horz" wrap="none" lIns="91440" tIns="45720" rIns="91440" bIns="45720" numCol="1" spcCol="0" rtlCol="0" fromWordArt="0" anchor="t" anchorCtr="0" forceAA="0" compatLnSpc="1">
                          <a:prstTxWarp prst="textNoShape">
                            <a:avLst/>
                          </a:prstTxWarp>
                          <a:spAutoFit/>
                        </wps:bodyPr>
                      </wps:wsp>
                      <wps:wsp>
                        <wps:cNvPr id="192" name="Text Box 181"/>
                        <wps:cNvSpPr txBox="1"/>
                        <wps:spPr>
                          <a:xfrm>
                            <a:off x="3363268" y="2621280"/>
                            <a:ext cx="257175" cy="423545"/>
                          </a:xfrm>
                          <a:prstGeom prst="rect">
                            <a:avLst/>
                          </a:prstGeom>
                          <a:noFill/>
                        </wps:spPr>
                        <wps:txbx>
                          <w:txbxContent>
                            <w:p w14:paraId="61A23196" w14:textId="77777777" w:rsidR="007D5C1D" w:rsidRDefault="007D5C1D" w:rsidP="008A5A16">
                              <w:pPr>
                                <w:textAlignment w:val="baseline"/>
                                <w:rPr>
                                  <w:rFonts w:ascii="Calibri" w:hAnsi="Calibri" w:cs="Calibri"/>
                                  <w:color w:val="000000"/>
                                  <w:sz w:val="23"/>
                                  <w:szCs w:val="23"/>
                                </w:rPr>
                              </w:pPr>
                              <w:r>
                                <w:rPr>
                                  <w:rFonts w:ascii="Calibri" w:hAnsi="Calibri" w:cs="Calibri"/>
                                  <w:color w:val="000000"/>
                                  <w:sz w:val="23"/>
                                  <w:szCs w:val="23"/>
                                </w:rPr>
                                <w:t>4</w:t>
                              </w:r>
                            </w:p>
                          </w:txbxContent>
                        </wps:txbx>
                        <wps:bodyPr rot="0" spcFirstLastPara="0" vert="horz" wrap="none" lIns="91440" tIns="45720" rIns="91440" bIns="45720" numCol="1" spcCol="0" rtlCol="0" fromWordArt="0" anchor="t" anchorCtr="0" forceAA="0" compatLnSpc="1">
                          <a:prstTxWarp prst="textNoShape">
                            <a:avLst/>
                          </a:prstTxWarp>
                          <a:spAutoFit/>
                        </wps:bodyPr>
                      </wps:wsp>
                      <wps:wsp>
                        <wps:cNvPr id="193" name="Text Box 182"/>
                        <wps:cNvSpPr txBox="1"/>
                        <wps:spPr>
                          <a:xfrm>
                            <a:off x="1293038" y="3021330"/>
                            <a:ext cx="4717237" cy="423545"/>
                          </a:xfrm>
                          <a:prstGeom prst="rect">
                            <a:avLst/>
                          </a:prstGeom>
                          <a:noFill/>
                        </wps:spPr>
                        <wps:txbx>
                          <w:txbxContent>
                            <w:p w14:paraId="2AEF6B6C" w14:textId="4419C942" w:rsidR="007D5C1D" w:rsidRDefault="007D5C1D" w:rsidP="008A5A16">
                              <w:pPr>
                                <w:textAlignment w:val="baseline"/>
                                <w:rPr>
                                  <w:rFonts w:ascii="Calibri" w:hAnsi="Calibri" w:cs="Calibri"/>
                                  <w:color w:val="000000"/>
                                  <w:sz w:val="23"/>
                                  <w:szCs w:val="23"/>
                                </w:rPr>
                              </w:pPr>
                              <w:r>
                                <w:rPr>
                                  <w:rFonts w:ascii="Calibri" w:hAnsi="Calibri" w:cs="Calibri"/>
                                  <w:color w:val="000000"/>
                                  <w:sz w:val="23"/>
                                  <w:szCs w:val="23"/>
                                </w:rPr>
                                <w:t xml:space="preserve">0                                                                                            6 min </w:t>
                              </w:r>
                            </w:p>
                          </w:txbxContent>
                        </wps:txbx>
                        <wps:bodyPr rot="0" spcFirstLastPara="0" vert="horz" wrap="square" lIns="91440" tIns="45720" rIns="91440" bIns="45720" numCol="1" spcCol="0" rtlCol="0" fromWordArt="0" anchor="t" anchorCtr="0" forceAA="0" compatLnSpc="1">
                          <a:prstTxWarp prst="textNoShape">
                            <a:avLst/>
                          </a:prstTxWarp>
                          <a:spAutoFit/>
                        </wps:bodyPr>
                      </wps:wsp>
                      <wps:wsp>
                        <wps:cNvPr id="194" name="Text Box 183"/>
                        <wps:cNvSpPr txBox="1"/>
                        <wps:spPr>
                          <a:xfrm>
                            <a:off x="1113020" y="2306955"/>
                            <a:ext cx="331470" cy="423545"/>
                          </a:xfrm>
                          <a:prstGeom prst="rect">
                            <a:avLst/>
                          </a:prstGeom>
                          <a:noFill/>
                        </wps:spPr>
                        <wps:txbx>
                          <w:txbxContent>
                            <w:p w14:paraId="103C9A77" w14:textId="77777777" w:rsidR="007D5C1D" w:rsidRDefault="007D5C1D" w:rsidP="008A5A16">
                              <w:pPr>
                                <w:textAlignment w:val="baseline"/>
                                <w:rPr>
                                  <w:rFonts w:ascii="Calibri" w:hAnsi="Calibri" w:cs="Calibri"/>
                                  <w:color w:val="000000"/>
                                  <w:sz w:val="23"/>
                                  <w:szCs w:val="23"/>
                                </w:rPr>
                              </w:pPr>
                              <w:r>
                                <w:rPr>
                                  <w:rFonts w:ascii="Calibri" w:hAnsi="Calibri" w:cs="Calibri"/>
                                  <w:color w:val="000000"/>
                                  <w:sz w:val="23"/>
                                  <w:szCs w:val="23"/>
                                </w:rPr>
                                <w:t>40</w:t>
                              </w:r>
                            </w:p>
                          </w:txbxContent>
                        </wps:txbx>
                        <wps:bodyPr rot="0" spcFirstLastPara="0" vert="horz" wrap="none" lIns="91440" tIns="45720" rIns="91440" bIns="45720" numCol="1" spcCol="0" rtlCol="0" fromWordArt="0" anchor="t" anchorCtr="0" forceAA="0" compatLnSpc="1">
                          <a:prstTxWarp prst="textNoShape">
                            <a:avLst/>
                          </a:prstTxWarp>
                          <a:spAutoFit/>
                        </wps:bodyPr>
                      </wps:wsp>
                      <wps:wsp>
                        <wps:cNvPr id="195" name="Text Box 184"/>
                        <wps:cNvSpPr txBox="1"/>
                        <wps:spPr>
                          <a:xfrm>
                            <a:off x="1113020" y="1811655"/>
                            <a:ext cx="331470" cy="423545"/>
                          </a:xfrm>
                          <a:prstGeom prst="rect">
                            <a:avLst/>
                          </a:prstGeom>
                          <a:noFill/>
                        </wps:spPr>
                        <wps:txbx>
                          <w:txbxContent>
                            <w:p w14:paraId="63D27F9A" w14:textId="77777777" w:rsidR="007D5C1D" w:rsidRDefault="007D5C1D" w:rsidP="008A5A16">
                              <w:pPr>
                                <w:textAlignment w:val="baseline"/>
                                <w:rPr>
                                  <w:rFonts w:ascii="Calibri" w:hAnsi="Calibri" w:cs="Calibri"/>
                                  <w:color w:val="000000"/>
                                  <w:sz w:val="23"/>
                                  <w:szCs w:val="23"/>
                                </w:rPr>
                              </w:pPr>
                              <w:r>
                                <w:rPr>
                                  <w:rFonts w:ascii="Calibri" w:hAnsi="Calibri" w:cs="Calibri"/>
                                  <w:color w:val="000000"/>
                                  <w:sz w:val="23"/>
                                  <w:szCs w:val="23"/>
                                </w:rPr>
                                <w:t>80</w:t>
                              </w:r>
                            </w:p>
                          </w:txbxContent>
                        </wps:txbx>
                        <wps:bodyPr rot="0" spcFirstLastPara="0" vert="horz" wrap="none" lIns="91440" tIns="45720" rIns="91440" bIns="45720" numCol="1" spcCol="0" rtlCol="0" fromWordArt="0" anchor="t" anchorCtr="0" forceAA="0" compatLnSpc="1">
                          <a:prstTxWarp prst="textNoShape">
                            <a:avLst/>
                          </a:prstTxWarp>
                          <a:spAutoFit/>
                        </wps:bodyPr>
                      </wps:wsp>
                      <wps:wsp>
                        <wps:cNvPr id="196" name="Text Box 185"/>
                        <wps:cNvSpPr txBox="1"/>
                        <wps:spPr>
                          <a:xfrm>
                            <a:off x="1068014" y="1363980"/>
                            <a:ext cx="405130" cy="423545"/>
                          </a:xfrm>
                          <a:prstGeom prst="rect">
                            <a:avLst/>
                          </a:prstGeom>
                          <a:noFill/>
                        </wps:spPr>
                        <wps:txbx>
                          <w:txbxContent>
                            <w:p w14:paraId="56C7B12C" w14:textId="77777777" w:rsidR="007D5C1D" w:rsidRDefault="007D5C1D" w:rsidP="008A5A16">
                              <w:pPr>
                                <w:textAlignment w:val="baseline"/>
                                <w:rPr>
                                  <w:rFonts w:ascii="Calibri" w:hAnsi="Calibri" w:cs="Calibri"/>
                                  <w:color w:val="000000"/>
                                  <w:sz w:val="23"/>
                                  <w:szCs w:val="23"/>
                                </w:rPr>
                              </w:pPr>
                              <w:r>
                                <w:rPr>
                                  <w:rFonts w:ascii="Calibri" w:hAnsi="Calibri" w:cs="Calibri"/>
                                  <w:color w:val="000000"/>
                                  <w:sz w:val="23"/>
                                  <w:szCs w:val="23"/>
                                </w:rPr>
                                <w:t>120</w:t>
                              </w:r>
                            </w:p>
                          </w:txbxContent>
                        </wps:txbx>
                        <wps:bodyPr rot="0" spcFirstLastPara="0" vert="horz" wrap="none" lIns="91440" tIns="45720" rIns="91440" bIns="45720" numCol="1" spcCol="0" rtlCol="0" fromWordArt="0" anchor="t" anchorCtr="0" forceAA="0" compatLnSpc="1">
                          <a:prstTxWarp prst="textNoShape">
                            <a:avLst/>
                          </a:prstTxWarp>
                          <a:spAutoFit/>
                        </wps:bodyPr>
                      </wps:wsp>
                      <wps:wsp>
                        <wps:cNvPr id="197" name="Text Box 186"/>
                        <wps:cNvSpPr txBox="1"/>
                        <wps:spPr>
                          <a:xfrm>
                            <a:off x="1023009" y="1135380"/>
                            <a:ext cx="478155" cy="423545"/>
                          </a:xfrm>
                          <a:prstGeom prst="rect">
                            <a:avLst/>
                          </a:prstGeom>
                          <a:noFill/>
                        </wps:spPr>
                        <wps:txbx>
                          <w:txbxContent>
                            <w:p w14:paraId="74092FDB" w14:textId="77777777" w:rsidR="007D5C1D" w:rsidRDefault="007D5C1D" w:rsidP="008A5A16">
                              <w:pPr>
                                <w:textAlignment w:val="baseline"/>
                                <w:rPr>
                                  <w:rFonts w:ascii="Calibri" w:hAnsi="Calibri" w:cs="Calibri"/>
                                  <w:color w:val="000000"/>
                                  <w:sz w:val="23"/>
                                  <w:szCs w:val="23"/>
                                </w:rPr>
                              </w:pPr>
                              <w:proofErr w:type="spellStart"/>
                              <w:r>
                                <w:rPr>
                                  <w:rFonts w:ascii="Calibri" w:hAnsi="Calibri" w:cs="Calibri"/>
                                  <w:color w:val="000000"/>
                                  <w:sz w:val="23"/>
                                  <w:szCs w:val="23"/>
                                </w:rPr>
                                <w:t>mAU</w:t>
                              </w:r>
                              <w:proofErr w:type="spellEnd"/>
                            </w:p>
                          </w:txbxContent>
                        </wps:txbx>
                        <wps:bodyPr rot="0" spcFirstLastPara="0" vert="horz" wrap="none" lIns="91440" tIns="45720" rIns="91440" bIns="45720" numCol="1" spcCol="0" rtlCol="0" fromWordArt="0" anchor="t" anchorCtr="0" forceAA="0" compatLnSpc="1">
                          <a:prstTxWarp prst="textNoShape">
                            <a:avLst/>
                          </a:prstTxWarp>
                          <a:spAutoFit/>
                        </wps:bodyPr>
                      </wps:wsp>
                      <wps:wsp>
                        <wps:cNvPr id="198" name="Text Box 187"/>
                        <wps:cNvSpPr txBox="1"/>
                        <wps:spPr>
                          <a:xfrm>
                            <a:off x="347938" y="1811655"/>
                            <a:ext cx="344170" cy="423545"/>
                          </a:xfrm>
                          <a:prstGeom prst="rect">
                            <a:avLst/>
                          </a:prstGeom>
                          <a:noFill/>
                        </wps:spPr>
                        <wps:txbx>
                          <w:txbxContent>
                            <w:p w14:paraId="398A77EF" w14:textId="77777777" w:rsidR="007D5C1D" w:rsidRDefault="007D5C1D" w:rsidP="008A5A16">
                              <w:pPr>
                                <w:textAlignment w:val="baseline"/>
                                <w:rPr>
                                  <w:rFonts w:ascii="Calibri" w:hAnsi="Calibri" w:cs="Calibri"/>
                                  <w:color w:val="000000"/>
                                  <w:sz w:val="23"/>
                                  <w:szCs w:val="23"/>
                                </w:rPr>
                              </w:pPr>
                              <w:r>
                                <w:rPr>
                                  <w:rFonts w:ascii="Calibri" w:hAnsi="Calibri" w:cs="Calibri"/>
                                  <w:color w:val="000000"/>
                                  <w:sz w:val="23"/>
                                  <w:szCs w:val="23"/>
                                </w:rPr>
                                <w:t>(e)</w:t>
                              </w:r>
                            </w:p>
                          </w:txbxContent>
                        </wps:txbx>
                        <wps:bodyPr rot="0" spcFirstLastPara="0" vert="horz" wrap="none" lIns="91440" tIns="45720" rIns="91440" bIns="45720" numCol="1" spcCol="0" rtlCol="0" fromWordArt="0" anchor="t" anchorCtr="0" forceAA="0" compatLnSpc="1">
                          <a:prstTxWarp prst="textNoShape">
                            <a:avLst/>
                          </a:prstTxWarp>
                          <a:spAutoFit/>
                        </wps:bodyPr>
                      </wps:wsp>
                      <wps:wsp>
                        <wps:cNvPr id="199" name="Text Box 188"/>
                        <wps:cNvSpPr txBox="1"/>
                        <wps:spPr>
                          <a:xfrm>
                            <a:off x="1152342" y="2754630"/>
                            <a:ext cx="257175" cy="423545"/>
                          </a:xfrm>
                          <a:prstGeom prst="rect">
                            <a:avLst/>
                          </a:prstGeom>
                          <a:noFill/>
                        </wps:spPr>
                        <wps:txbx>
                          <w:txbxContent>
                            <w:p w14:paraId="66ED0D8E" w14:textId="77777777" w:rsidR="007D5C1D" w:rsidRDefault="007D5C1D" w:rsidP="008A5A16">
                              <w:pPr>
                                <w:textAlignment w:val="baseline"/>
                                <w:rPr>
                                  <w:rFonts w:ascii="Calibri" w:hAnsi="Calibri" w:cs="Calibri"/>
                                  <w:color w:val="000000"/>
                                  <w:sz w:val="23"/>
                                  <w:szCs w:val="23"/>
                                </w:rPr>
                              </w:pPr>
                              <w:r>
                                <w:rPr>
                                  <w:rFonts w:ascii="Calibri" w:hAnsi="Calibri" w:cs="Calibri"/>
                                  <w:color w:val="000000"/>
                                  <w:sz w:val="23"/>
                                  <w:szCs w:val="23"/>
                                </w:rPr>
                                <w:t>0</w:t>
                              </w:r>
                            </w:p>
                          </w:txbxContent>
                        </wps:txbx>
                        <wps:bodyPr rot="0" spcFirstLastPara="0" vert="horz" wrap="none" lIns="91440" tIns="45720" rIns="91440" bIns="45720" numCol="1" spcCol="0" rtlCol="0" fromWordArt="0" anchor="t" anchorCtr="0" forceAA="0" compatLnSpc="1">
                          <a:prstTxWarp prst="textNoShape">
                            <a:avLst/>
                          </a:prstTxWarp>
                          <a:spAutoFit/>
                        </wps:bodyPr>
                      </wps:wsp>
                    </wpg:wgp>
                  </a:graphicData>
                </a:graphic>
              </wp:inline>
            </w:drawing>
          </mc:Choice>
          <mc:Fallback>
            <w:pict>
              <v:group w14:anchorId="52CEF3EC" id="Graphic 6" o:spid="_x0000_s1922" style="width:473.25pt;height:337.5pt;mso-position-horizontal-relative:char;mso-position-vertical-relative:line" coordsize="60102,428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">
                <v:shape id="Freeform: Shape 14" o:spid="_x0000_s1923" style="position:absolute;width:57150;height:42862;visibility:visible;mso-wrap-style:square;v-text-anchor:middle" coordsize="5715000,4286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" path="m,l5715000,r,4286250l,4286250,,xe" stroked="f">
                  <v:stroke joinstyle="miter"/>
                  <v:path arrowok="t" o:connecttype="custom" o:connectlocs="0,0;5715000,0;5715000,4286250;0,4286250" o:connectangles="0,0,0,0"/>
                </v:shape>
                <v:shape id="Freeform: Shape 15" o:spid="_x0000_s1924" style="position:absolute;left:14239;top:30241;width:31052;height:96;visibility:visible;mso-wrap-style:square;v-text-anchor:middle" coordsize="310515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" path="m,l3105150,e" filled="f" strokeweight=".22047mm">
                  <v:path arrowok="t" o:connecttype="custom" o:connectlocs="0,0;3105150,0" o:connectangles="0,0"/>
                </v:shape>
                <v:shape id="Freeform: Shape 16" o:spid="_x0000_s1925" style="position:absolute;left:14239;top:30241;width:96;height:191;visibility:visible;mso-wrap-style:square;v-text-anchor:middle" coordsize="9525,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" path="m,l,19050e" filled="f" strokeweight=".22047mm">
                  <v:path arrowok="t" o:connecttype="custom" o:connectlocs="0,0;0,19050" o:connectangles="0,0"/>
                </v:shape>
                <v:shape id="Freeform: Shape 17" o:spid="_x0000_s1926" style="position:absolute;left:15287;top:30241;width:95;height:96;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" path="m,l,9525e" filled="f" strokeweight=".22047mm">
                  <v:path arrowok="t" o:connecttype="custom" o:connectlocs="0,0;0,9525" o:connectangles="0,0"/>
                </v:shape>
                <v:shape id="Freeform: Shape 18" o:spid="_x0000_s1927" style="position:absolute;left:16335;top:30241;width:95;height:96;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" path="m,l,9525e" filled="f" strokeweight=".22047mm">
                  <v:path arrowok="t" o:connecttype="custom" o:connectlocs="0,0;0,9525" o:connectangles="0,0"/>
                </v:shape>
                <v:shape id="Freeform: Shape 19" o:spid="_x0000_s1928" style="position:absolute;left:17287;top:30241;width:96;height:96;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" path="m,l,9525e" filled="f" strokeweight=".22047mm">
                  <v:path arrowok="t" o:connecttype="custom" o:connectlocs="0,0;0,9525" o:connectangles="0,0"/>
                </v:shape>
                <v:shape id="Freeform: Shape 20" o:spid="_x0000_s1929" style="position:absolute;left:18335;top:30241;width:95;height:96;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" path="m,l,9525e" filled="f" strokeweight=".22047mm">
                  <v:path arrowok="t" o:connecttype="custom" o:connectlocs="0,0;0,9525" o:connectangles="0,0"/>
                </v:shape>
                <v:shape id="Freeform: Shape 21" o:spid="_x0000_s1930" style="position:absolute;left:19383;top:30241;width:95;height:191;visibility:visible;mso-wrap-style:square;v-text-anchor:middle" coordsize="9525,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" path="m,l,19050e" filled="f" strokeweight=".22047mm">
                  <v:path arrowok="t" o:connecttype="custom" o:connectlocs="0,0;0,19050" o:connectangles="0,0"/>
                </v:shape>
                <v:shape id="Freeform: Shape 22" o:spid="_x0000_s1931" style="position:absolute;left:20431;top:30241;width:95;height:96;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" path="m,l,9525e" filled="f" strokeweight=".22047mm">
                  <v:path arrowok="t" o:connecttype="custom" o:connectlocs="0,0;0,9525" o:connectangles="0,0"/>
                </v:shape>
                <v:shape id="Freeform: Shape 23" o:spid="_x0000_s1932" style="position:absolute;left:21478;top:30241;width:96;height:96;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" path="m,l,9525e" filled="f" strokeweight=".22047mm">
                  <v:path arrowok="t" o:connecttype="custom" o:connectlocs="0,0;0,9525" o:connectangles="0,0"/>
                </v:shape>
                <v:shape id="Freeform: Shape 24" o:spid="_x0000_s1933" style="position:absolute;left:22526;top:30241;width:95;height:96;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" path="m,l,9525e" filled="f" strokeweight=".22047mm">
                  <v:path arrowok="t" o:connecttype="custom" o:connectlocs="0,0;0,9525" o:connectangles="0,0"/>
                </v:shape>
                <v:shape id="Freeform: Shape 25" o:spid="_x0000_s1934" style="position:absolute;left:23574;top:30241;width:95;height:96;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" path="m,l,9525e" filled="f" strokeweight=".22047mm">
                  <v:path arrowok="t" o:connecttype="custom" o:connectlocs="0,0;0,9525" o:connectangles="0,0"/>
                </v:shape>
                <v:shape id="Freeform: Shape 26" o:spid="_x0000_s1935" style="position:absolute;left:24526;top:30241;width:96;height:191;visibility:visible;mso-wrap-style:square;v-text-anchor:middle" coordsize="9525,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" path="m,l,19050e" filled="f" strokeweight=".22047mm">
                  <v:path arrowok="t" o:connecttype="custom" o:connectlocs="0,0;0,19050" o:connectangles="0,0"/>
                </v:shape>
                <v:shape id="Freeform: Shape 27" o:spid="_x0000_s1936" style="position:absolute;left:25574;top:30241;width:95;height:96;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" path="m,l,9525e" filled="f" strokeweight=".22047mm">
                  <v:path arrowok="t" o:connecttype="custom" o:connectlocs="0,0;0,9525" o:connectangles="0,0"/>
                </v:shape>
                <v:shape id="Freeform: Shape 28" o:spid="_x0000_s1937" style="position:absolute;left:26622;top:30241;width:95;height:96;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" path="m,l,9525e" filled="f" strokeweight=".22047mm">
                  <v:path arrowok="t" o:connecttype="custom" o:connectlocs="0,0;0,9525" o:connectangles="0,0"/>
                </v:shape>
                <v:shape id="Freeform: Shape 29" o:spid="_x0000_s1938" style="position:absolute;left:27670;top:30241;width:95;height:96;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" path="m,l,9525e" filled="f" strokeweight=".22047mm">
                  <v:path arrowok="t" o:connecttype="custom" o:connectlocs="0,0;0,9525" o:connectangles="0,0"/>
                </v:shape>
                <v:shape id="Freeform: Shape 30" o:spid="_x0000_s1939" style="position:absolute;left:28717;top:30241;width:96;height:96;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" path="m,l,9525e" filled="f" strokeweight=".22047mm">
                  <v:path arrowok="t" o:connecttype="custom" o:connectlocs="0,0;0,9525" o:connectangles="0,0"/>
                </v:shape>
                <v:shape id="Freeform: Shape 31" o:spid="_x0000_s1940" style="position:absolute;left:29765;top:30241;width:95;height:191;visibility:visible;mso-wrap-style:square;v-text-anchor:middle" coordsize="9525,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" path="m,l,19050e" filled="f" strokeweight=".22047mm">
                  <v:path arrowok="t" o:connecttype="custom" o:connectlocs="0,0;0,19050" o:connectangles="0,0"/>
                </v:shape>
                <v:shape id="Freeform: Shape 32" o:spid="_x0000_s1941" style="position:absolute;left:30813;top:30241;width:95;height:96;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" path="m,l,9525e" filled="f" strokeweight=".22047mm">
                  <v:path arrowok="t" o:connecttype="custom" o:connectlocs="0,0;0,9525" o:connectangles="0,0"/>
                </v:shape>
                <v:shape id="Freeform: Shape 33" o:spid="_x0000_s1942" style="position:absolute;left:31861;top:30241;width:95;height:96;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" path="m,l,9525e" filled="f" strokeweight=".22047mm">
                  <v:path arrowok="t" o:connecttype="custom" o:connectlocs="0,0;0,9525" o:connectangles="0,0"/>
                </v:shape>
                <v:shape id="Freeform: Shape 34" o:spid="_x0000_s1943" style="position:absolute;left:32813;top:30241;width:95;height:96;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" path="m,l,9525e" filled="f" strokeweight=".22047mm">
                  <v:path arrowok="t" o:connecttype="custom" o:connectlocs="0,0;0,9525" o:connectangles="0,0"/>
                </v:shape>
                <v:shape id="Freeform: Shape 35" o:spid="_x0000_s1944" style="position:absolute;left:33861;top:30241;width:95;height:96;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" path="m,l,9525e" filled="f" strokeweight=".22047mm">
                  <v:path arrowok="t" o:connecttype="custom" o:connectlocs="0,0;0,9525" o:connectangles="0,0"/>
                </v:shape>
                <v:shape id="Freeform: Shape 36" o:spid="_x0000_s1945" style="position:absolute;left:34909;top:30241;width:95;height:191;visibility:visible;mso-wrap-style:square;v-text-anchor:middle" coordsize="9525,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" path="m,l,19050e" filled="f" strokeweight=".22047mm">
                  <v:path arrowok="t" o:connecttype="custom" o:connectlocs="0,0;0,19050" o:connectangles="0,0"/>
                </v:shape>
                <v:shape id="Freeform: Shape 37" o:spid="_x0000_s1946" style="position:absolute;left:35956;top:30241;width:96;height:96;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" path="m,l,9525e" filled="f" strokeweight=".22047mm">
                  <v:path arrowok="t" o:connecttype="custom" o:connectlocs="0,0;0,9525" o:connectangles="0,0"/>
                </v:shape>
                <v:shape id="Freeform: Shape 38" o:spid="_x0000_s1947" style="position:absolute;left:37004;top:30241;width:95;height:96;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" path="m,l,9525e" filled="f" strokeweight=".22047mm">
                  <v:path arrowok="t" o:connecttype="custom" o:connectlocs="0,0;0,9525" o:connectangles="0,0"/>
                </v:shape>
                <v:shape id="Freeform: Shape 39" o:spid="_x0000_s1948" style="position:absolute;left:38052;top:30241;width:95;height:96;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" path="m,l,9525e" filled="f" strokeweight=".22047mm">
                  <v:path arrowok="t" o:connecttype="custom" o:connectlocs="0,0;0,9525" o:connectangles="0,0"/>
                </v:shape>
                <v:shape id="Freeform: Shape 40" o:spid="_x0000_s1949" style="position:absolute;left:39100;top:30241;width:95;height:96;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" path="m,l,9525e" filled="f" strokeweight=".22047mm">
                  <v:path arrowok="t" o:connecttype="custom" o:connectlocs="0,0;0,9525" o:connectangles="0,0"/>
                </v:shape>
                <v:shape id="Freeform: Shape 41" o:spid="_x0000_s1950" style="position:absolute;left:40052;top:30241;width:95;height:191;visibility:visible;mso-wrap-style:square;v-text-anchor:middle" coordsize="9525,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" path="m,l,19050e" filled="f" strokeweight=".22047mm">
                  <v:path arrowok="t" o:connecttype="custom" o:connectlocs="0,0;0,19050" o:connectangles="0,0"/>
                </v:shape>
                <v:shape id="Freeform: Shape 42" o:spid="_x0000_s1951" style="position:absolute;left:41100;top:30241;width:95;height:96;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" path="m,l,9525e" filled="f" strokeweight=".22047mm">
                  <v:path arrowok="t" o:connecttype="custom" o:connectlocs="0,0;0,9525" o:connectangles="0,0"/>
                </v:shape>
                <v:shape id="Freeform: Shape 43" o:spid="_x0000_s1952" style="position:absolute;left:42148;top:30241;width:95;height:96;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" path="m,l,9525e" filled="f" strokeweight=".22047mm">
                  <v:path arrowok="t" o:connecttype="custom" o:connectlocs="0,0;0,9525" o:connectangles="0,0"/>
                </v:shape>
                <v:shape id="Freeform: Shape 44" o:spid="_x0000_s1953" style="position:absolute;left:43195;top:30241;width:96;height:96;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" path="m,l,9525e" filled="f" strokeweight=".22047mm">
                  <v:path arrowok="t" o:connecttype="custom" o:connectlocs="0,0;0,9525" o:connectangles="0,0"/>
                </v:shape>
                <v:shape id="Freeform: Shape 45" o:spid="_x0000_s1954" style="position:absolute;left:44243;top:30241;width:95;height:96;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" path="m,l,9525e" filled="f" strokeweight=".22047mm">
                  <v:path arrowok="t" o:connecttype="custom" o:connectlocs="0,0;0,9525" o:connectangles="0,0"/>
                </v:shape>
                <v:shape id="Freeform: Shape 46" o:spid="_x0000_s1955" style="position:absolute;left:45291;top:30241;width:95;height:191;visibility:visible;mso-wrap-style:square;v-text-anchor:middle" coordsize="9525,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" path="m,l,19050e" filled="f" strokeweight=".22047mm">
                  <v:path arrowok="t" o:connecttype="custom" o:connectlocs="0,0;0,19050" o:connectangles="0,0"/>
                </v:shape>
                <v:shape id="Freeform: Shape 47" o:spid="_x0000_s1956" style="position:absolute;left:14239;top:13573;width:0;height:16668;flip:y;visibility:visible;mso-wrap-style:square;v-text-anchor:middle" coordsize="0,1666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" path="m150,143r,1666875e" filled="f" strokeweight=".22047mm">
                  <v:path arrowok="t" o:connecttype="custom" o:connectlocs="150,143;150,1667018" o:connectangles="0,0"/>
                </v:shape>
                <v:shape id="Freeform: Shape 48" o:spid="_x0000_s1957" style="position:absolute;left:14144;top:30241;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" path="m149,318r9525,e" filled="f" strokeweight=".22047mm">
                  <v:path arrowok="t" o:connecttype="custom" o:connectlocs="149,318;9674,318" o:connectangles="0,0"/>
                </v:shape>
                <v:shape id="Freeform: Shape 49" o:spid="_x0000_s1958" style="position:absolute;left:14144;top:29670;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" path="m149,312r9525,e" filled="f" strokeweight=".22047mm">
                  <v:path arrowok="t" o:connecttype="custom" o:connectlocs="149,312;9674,312" o:connectangles="0,0"/>
                </v:shape>
                <v:shape id="Freeform: Shape 50" o:spid="_x0000_s1959" style="position:absolute;left:14144;top:29098;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" path="m149,306r9525,e" filled="f" strokeweight=".22047mm">
                  <v:path arrowok="t" o:connecttype="custom" o:connectlocs="149,306;9674,306" o:connectangles="0,0"/>
                </v:shape>
                <v:shape id="Freeform: Shape 51" o:spid="_x0000_s1960" style="position:absolute;left:14144;top:28527;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" path="m149,300r9525,e" filled="f" strokeweight=".22047mm">
                  <v:path arrowok="t" o:connecttype="custom" o:connectlocs="149,300;9674,300" o:connectangles="0,0"/>
                </v:shape>
                <v:shape id="Freeform: Shape 52" o:spid="_x0000_s1961" style="position:absolute;left:14144;top:27860;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" path="m149,293r9525,e" filled="f" strokeweight=".22047mm">
                  <v:path arrowok="t" o:connecttype="custom" o:connectlocs="149,293;9674,293" o:connectangles="0,0"/>
                </v:shape>
                <v:shape id="Freeform: Shape 53" o:spid="_x0000_s1962" style="position:absolute;left:14144;top:27289;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" path="m149,287r9525,e" filled="f" strokeweight=".22047mm">
                  <v:path arrowok="t" o:connecttype="custom" o:connectlocs="149,287;9674,287" o:connectangles="0,0"/>
                </v:shape>
                <v:shape id="Freeform: Shape 54" o:spid="_x0000_s1963" style="position:absolute;left:14144;top:26717;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" path="m149,281r9525,e" filled="f" strokeweight=".22047mm">
                  <v:path arrowok="t" o:connecttype="custom" o:connectlocs="149,281;9674,281" o:connectangles="0,0"/>
                </v:shape>
                <v:shape id="Freeform: Shape 55" o:spid="_x0000_s1964" style="position:absolute;left:14144;top:26050;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" path="m149,274r9525,e" filled="f" strokeweight=".22047mm">
                  <v:path arrowok="t" o:connecttype="custom" o:connectlocs="149,274;9674,274" o:connectangles="0,0"/>
                </v:shape>
                <v:shape id="Freeform: Shape 56" o:spid="_x0000_s1965" style="position:absolute;left:14144;top:25479;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" path="m149,268r9525,e" filled="f" strokeweight=".22047mm">
                  <v:path arrowok="t" o:connecttype="custom" o:connectlocs="149,268;9674,268" o:connectangles="0,0"/>
                </v:shape>
                <v:shape id="Freeform: Shape 57" o:spid="_x0000_s1966" style="position:absolute;left:14144;top:24907;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" path="m149,262r9525,e" filled="f" strokeweight=".22047mm">
                  <v:path arrowok="t" o:connecttype="custom" o:connectlocs="149,262;9674,262" o:connectangles="0,0"/>
                </v:shape>
                <v:shape id="Freeform: Shape 58" o:spid="_x0000_s1967" style="position:absolute;left:14144;top:24336;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" path="m149,256r9525,e" filled="f" strokeweight=".22047mm">
                  <v:path arrowok="t" o:connecttype="custom" o:connectlocs="149,256;9674,256" o:connectangles="0,0"/>
                </v:shape>
                <v:shape id="Freeform: Shape 59" o:spid="_x0000_s1968" style="position:absolute;left:14144;top:23669;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" path="m149,249r9525,e" filled="f" strokeweight=".22047mm">
                  <v:path arrowok="t" o:connecttype="custom" o:connectlocs="149,249;9674,249" o:connectangles="0,0"/>
                </v:shape>
                <v:shape id="Freeform: Shape 60" o:spid="_x0000_s1969" style="position:absolute;left:14144;top:23098;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" path="m149,243r9525,e" filled="f" strokeweight=".22047mm">
                  <v:path arrowok="t" o:connecttype="custom" o:connectlocs="149,243;9674,243" o:connectangles="0,0"/>
                </v:shape>
                <v:shape id="Freeform: Shape 61" o:spid="_x0000_s1970" style="position:absolute;left:14144;top:22526;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" path="m149,237r9525,e" filled="f" strokeweight=".22047mm">
                  <v:path arrowok="t" o:connecttype="custom" o:connectlocs="149,237;9674,237" o:connectangles="0,0"/>
                </v:shape>
                <v:shape id="Freeform: Shape 62" o:spid="_x0000_s1971" style="position:absolute;left:14144;top:21955;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" path="m149,231r9525,e" filled="f" strokeweight=".22047mm">
                  <v:path arrowok="t" o:connecttype="custom" o:connectlocs="149,231;9674,231" o:connectangles="0,0"/>
                </v:shape>
                <v:shape id="Freeform: Shape 63" o:spid="_x0000_s1972" style="position:absolute;left:14144;top:21288;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" path="m149,224r9525,e" filled="f" strokeweight=".22047mm">
                  <v:path arrowok="t" o:connecttype="custom" o:connectlocs="149,224;9674,224" o:connectangles="0,0"/>
                </v:shape>
                <v:shape id="Freeform: Shape 64" o:spid="_x0000_s1973" style="position:absolute;left:14144;top:20716;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" path="m149,218r9525,e" filled="f" strokeweight=".22047mm">
                  <v:path arrowok="t" o:connecttype="custom" o:connectlocs="149,218;9674,218" o:connectangles="0,0"/>
                </v:shape>
                <v:shape id="Freeform: Shape 65" o:spid="_x0000_s1974" style="position:absolute;left:14144;top:20145;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" path="m149,212r9525,e" filled="f" strokeweight=".22047mm">
                  <v:path arrowok="t" o:connecttype="custom" o:connectlocs="149,212;9674,212" o:connectangles="0,0"/>
                </v:shape>
                <v:shape id="Freeform: Shape 66" o:spid="_x0000_s1975" style="position:absolute;left:14144;top:19573;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" path="m149,206r9525,e" filled="f" strokeweight=".22047mm">
                  <v:path arrowok="t" o:connecttype="custom" o:connectlocs="149,206;9674,206" o:connectangles="0,0"/>
                </v:shape>
                <v:shape id="Freeform: Shape 67" o:spid="_x0000_s1976" style="position:absolute;left:14144;top:19002;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" path="m149,200r9525,e" filled="f" strokeweight=".22047mm">
                  <v:path arrowok="t" o:connecttype="custom" o:connectlocs="149,200;9674,200" o:connectangles="0,0"/>
                </v:shape>
                <v:shape id="Freeform: Shape 68" o:spid="_x0000_s1977" style="position:absolute;left:14144;top:18335;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" path="m149,193r9525,e" filled="f" strokeweight=".22047mm">
                  <v:path arrowok="t" o:connecttype="custom" o:connectlocs="149,193;9674,193" o:connectangles="0,0"/>
                </v:shape>
                <v:shape id="Freeform: Shape 69" o:spid="_x0000_s1978" style="position:absolute;left:14144;top:17764;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" path="m149,187r9525,e" filled="f" strokeweight=".22047mm">
                  <v:path arrowok="t" o:connecttype="custom" o:connectlocs="149,187;9674,187" o:connectangles="0,0"/>
                </v:shape>
                <v:shape id="Freeform: Shape 70" o:spid="_x0000_s1979" style="position:absolute;left:14144;top:17192;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" path="m149,181r9525,e" filled="f" strokeweight=".22047mm">
                  <v:path arrowok="t" o:connecttype="custom" o:connectlocs="149,181;9674,181" o:connectangles="0,0"/>
                </v:shape>
                <v:shape id="Freeform: Shape 71" o:spid="_x0000_s1980" style="position:absolute;left:14144;top:15954;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" path="m149,168r9525,e" filled="f" strokeweight=".22047mm">
                  <v:path arrowok="t" o:connecttype="custom" o:connectlocs="149,168;9674,168" o:connectangles="0,0"/>
                </v:shape>
                <v:shape id="Freeform: Shape 72" o:spid="_x0000_s1981" style="position:absolute;left:14144;top:15382;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" path="m149,162r9525,e" filled="f" strokeweight=".22047mm">
                  <v:path arrowok="t" o:connecttype="custom" o:connectlocs="149,162;9674,162" o:connectangles="0,0"/>
                </v:shape>
                <v:shape id="Freeform: Shape 73" o:spid="_x0000_s1982" style="position:absolute;left:14144;top:14811;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" path="m149,156r9525,e" filled="f" strokeweight=".22047mm">
                  <v:path arrowok="t" o:connecttype="custom" o:connectlocs="149,156;9674,156" o:connectangles="0,0"/>
                </v:shape>
                <v:shape id="Freeform: Shape 74" o:spid="_x0000_s1983" style="position:absolute;left:14144;top:14239;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" path="m149,150r9525,e" filled="f" strokeweight=".22047mm">
                  <v:path arrowok="t" o:connecttype="custom" o:connectlocs="149,150;9674,150" o:connectangles="0,0"/>
                </v:shape>
                <v:shape id="Freeform: Shape 75" o:spid="_x0000_s1984" style="position:absolute;left:14144;top:13573;width:95;height:0;rotation:180;flip:y;visibility:visible;mso-wrap-style:square;v-text-anchor:middle" coordsize="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" path="m149,143r9525,e" filled="f" strokeweight=".22047mm">
                  <v:path arrowok="t" o:connecttype="custom" o:connectlocs="149,143;9674,143" o:connectangles="0,0"/>
                </v:shape>
                <v:shape id="Freeform: Shape 76" o:spid="_x0000_s1985" style="position:absolute;left:14239;top:29098;width:286;height:96;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" path="m,l,,,4763r,l,4763r,l,4763r1057,l1057,4763r,l1057,4763r,l1057,4763r,l1057,4763r,l1057,r,4763l1057,4763r,l1057,r,l1057,r,l1057,4763r1058,l2115,4763r,l2115,4763r,l2115,4763,2115,r,4763l2115,r,l2115,4763r,l2115,4763r,l2115,4763r,l2115,4763r,l2115,4763r,l2115,4763r,l2115,4763r,l3172,4763r,l3172,4763r,l3172,4763,3172,r,l3172,4763,3172,r,4763l3172,4763r,l3172,4763,3172,r,l3172,r,4763l3172,4763r1057,l4229,4763r,l4229,r,l4229,4763r,l4229,4763r,l4229,4763r,l4229,4763r,l4229,4763,4229,r,l4229,r,l4229,r,l5296,4763r,l5296,4763r,l5296,4763r,l5296,4763r,l5296,4763,5296,r,l5296,r,l5296,r,l5296,4763r,l5296,4763r1057,l6353,r,l6353,r,l6353,4763r,l6353,4763r,l6353,r,l6353,r,l6353,r,4763l6353,4763r,l6353,4763r1057,l7410,4763r,l7410,4763r,l7410,4763r,l7410,4763,7410,r,4763l7410,4763r,l7410,4763r,l7410,r,4763l7410,9525r,-4762l8468,4763r,l8468,r,l8468,r,l8468,r,l8468,4763r,l8468,4763r,l8468,4763,8468,r,l8468,r,l8468,r,4763l8468,4763r1057,l9525,4763r,l9525,4763r,l9525,4763r,l9525,4763r,l9525,r,l9525,r,4763l9525,4763r,l9525,4763r,l9525,4763r1057,l10582,4763r,l10582,4763,10582,r,4763l10582,4763r,l10582,4763r,l10582,r,l10582,r,4763l10582,r,l10582,4763,10582,r1058,4763l11640,4763,11640,r,l11640,r,l11640,r,l11640,r,l11640,r,l11640,r,4763l11640,4763r,l11640,4763r,l11640,4763r,l12697,4763,12697,r,4763l12697,4763r,l12697,4763r,l12697,4763,12697,r,l12697,r,l12697,4763,12697,r,4763l12697,4763r,l12697,4763r1057,l13754,4763r,l13754,4763r,l13754,4763,13754,r,l13754,r,l13754,r,l13754,r,l13754,r,l13754,r,l14821,r,l14821,r,l14821,r,l14821,4763r,l14821,4763r,l14821,4763,14821,r,l14821,r,l14821,r,4763l14821,4763r,l14821,4763r,l14821,4763r,l14821,4763r1057,l15878,4763r,l15878,4763r,l15878,r,l15878,r,4763l15878,4763r,l15878,4763r,l15878,r,4763l15878,4763r,l15878,r,4763l15878,r1057,4763l16935,4763r,l16935,4763r,l16935,4763,16935,r,4763l16935,r,l16935,r,l16935,4763r,l16935,4763r,l16935,4763r,l17993,4763r,l17993,4763r,l17993,4763r,l17993,4763r,l17993,4763r,l17993,4763r,l17993,r,l17993,r,l17993,r,4763l19050,4763,19050,r,l19050,4763r,l19050,4763r,l19050,4763r,l19050,4763r,l19050,4763,19050,r,l19050,r,l19050,r,l20107,r,l20107,4763r,l20107,4763r,l20107,4763,20107,r,l20107,4763r,l20107,4763r,l20107,4763r,l20107,4763r,l20107,4763r,l20107,4763r1058,l21165,4763r,l21165,r,l21165,r,l21165,r,4763l21165,4763r,l21165,4763r,l21165,4763r,l21165,4763r,l21165,4763r1057,l22222,4763,22222,r,4763l22222,4763,22222,r,4763l22222,r,l22222,4763,22222,r,4763l22222,4763r,l22222,r,l22222,r,l23279,4763r,l23279,4763r,l23279,4763r,l23279,r,4763l23279,4763r,l23279,4763r,l23279,9525r,-4762l23279,4763r,l23279,4763r,l24346,4763r,l24346,r,l24346,r,l24346,4763r,l24346,4763,24346,r,l24346,r,l24346,r,4763l24346,4763r,l24346,4763r,l24346,r1057,l25403,r,l25403,r,l25403,r,l25403,4763r,l25403,r,4763l25403,4763r,l25403,4763,25403,r,l25403,4763,25403,r1057,l26460,r,l26460,4763r,l26460,r,4763l26460,4763r,l26460,4763,26460,r,4763l26460,r,l26460,4763r,l26460,4763r,l26460,4763,26460,r,l26460,r,l26460,4763r1058,l27518,4763r,l27518,4763r,l27518,4763r,l27518,4763r,l27518,4763,27518,r,4763l27518,4763r,l27518,r,l27518,r,l27518,r,l28575,r,l28575,r,l28575,4763e" filled="f" strokeweight=".22047mm">
                  <v:path arrowok="t" o:connecttype="custom" o:connectlocs="0,0;0,0;0,4763;0,4763;0,4763;0,4763;0,4763;1057,4763;1057,4763;1057,4763;1057,4763;1057,4763;1057,4763;1057,4763;1057,4763;1057,4763;1057,0;1057,4763;1057,4763;1057,4763;1057,0;1057,0;1057,0;1057,0;1057,4763;2115,4763;2115,4763;2115,4763;2115,4763;2115,4763;2115,4763;2115,0;2115,4763;2115,0;2115,0;2115,4763;2115,4763;2115,4763;2115,4763;2115,4763;2115,4763;2115,4763;2115,4763;2115,4763;2115,4763;2115,4763;2115,4763;2115,4763;2115,4763;3172,4763;3172,4763;3172,4763;3172,4763;3172,4763;3172,0;3172,0;3172,4763;3172,0;3172,4763;3172,4763;3172,4763;3172,4763;3172,0;3172,0;3172,0;3172,4763;3172,4763;4229,4763;4229,4763;4229,4763;4229,0;4229,0;4229,4763;4229,4763;4229,4763;4229,4763;4229,4763;4229,4763;4229,4763;4229,4763;4229,4763;4229,0;4229,0;4229,0;4229,0;4229,0;4229,0;5296,4763;5296,4763;5296,4763;5296,4763;5296,4763;5296,4763;5296,4763;5296,4763;5296,4763;5296,0;5296,0;5296,0;5296,0;5296,0;5296,0;5296,4763;5296,4763;5296,4763;6353,4763;6353,0;6353,0;6353,0;6353,0;6353,4763;6353,4763;6353,4763;6353,4763;6353,0;6353,0;6353,0;6353,0;6353,0;6353,4763;6353,4763;6353,4763;6353,4763;7410,4763;7410,4763;7410,4763;7410,4763;7410,4763;7410,4763;7410,4763;7410,4763;7410,0;7410,4763;7410,4763;7410,4763;7410,4763;7410,4763;7410,0;7410,4763;7410,9525;7410,4763;8468,4763;8468,4763;8468,0;8468,0;8468,0;8468,0;8468,0;8468,0;8468,4763;8468,4763;8468,4763;8468,4763;8468,4763;8468,0;8468,0;8468,0;8468,0;8468,0;8468,4763;8468,4763;9525,4763;9525,4763;9525,4763;9525,4763;9525,4763;9525,4763;9525,4763;9525,4763;9525,4763;9525,0;9525,0;9525,0;9525,4763;9525,4763;9525,4763;9525,4763;9525,4763;9525,4763;10582,4763;10582,4763;10582,4763;10582,4763;10582,0;10582,4763;10582,4763;10582,4763;10582,4763;10582,4763;10582,0;10582,0;10582,0;10582,4763;10582,0;10582,0;10582,4763;10582,0;11640,4763;11640,4763;11640,0;11640,0;11640,0;11640,0;11640,0;11640,0;11640,0;11640,0;11640,0;11640,0;11640,0;11640,4763;11640,4763;11640,4763;11640,4763;11640,4763;11640,4763;11640,4763;12697,4763;12697,0;12697,4763;12697,4763;12697,4763;12697,4763;12697,4763;12697,4763;12697,0;12697,0;12697,0;12697,0;12697,4763;12697,0;12697,4763;12697,4763;12697,4763;12697,4763;13754,4763;13754,4763;13754,4763;13754,4763;13754,4763;13754,4763;13754,0;13754,0;13754,0;13754,0;13754,0;13754,0;13754,0;13754,0;13754,0;13754,0;13754,0;13754,0;14821,0;14821,0;14821,0;14821,0;14821,0;14821,0;14821,4763;14821,4763;14821,4763;14821,4763;14821,4763;14821,0;14821,0;14821,0;14821,0;14821,0;14821,4763;14821,4763;14821,4763;14821,4763;14821,4763;14821,4763;14821,4763;14821,4763;15878,4763;15878,4763;15878,4763;15878,4763;15878,4763;15878,0;15878,0;15878,0;15878,4763;15878,4763;15878,4763;15878,4763;15878,4763;15878,0;15878,4763;15878,4763;15878,4763;15878,0;15878,4763;15878,0;16935,4763;16935,4763;16935,4763;16935,4763;16935,4763;16935,4763;16935,0;16935,4763;16935,0;16935,0;16935,0;16935,0;16935,4763;16935,4763;16935,4763;16935,4763;16935,4763;16935,4763;17993,4763;17993,4763;17993,4763;17993,4763;17993,4763;17993,4763;17993,4763;17993,4763;17993,4763;17993,4763;17993,4763;17993,4763;17993,0;17993,0;17993,0;17993,0;17993,0;17993,4763;19050,4763;19050,0;19050,0;19050,4763;19050,4763;19050,4763;19050,4763;19050,4763;19050,4763;19050,4763;19050,4763;19050,4763;19050,0;19050,0;19050,0;19050,0;19050,0;19050,0;20107,0;20107,0;20107,4763;20107,4763;20107,4763;20107,4763;20107,4763;20107,0;20107,0;20107,4763;20107,4763;20107,4763;20107,4763;20107,4763;20107,4763;20107,4763;20107,4763;20107,4763;20107,4763;20107,4763;21165,4763;21165,4763;21165,4763;21165,0;21165,0;21165,0;21165,0;21165,0;21165,4763;21165,4763;21165,4763;21165,4763;21165,4763;21165,4763;21165,4763;21165,4763;21165,4763;21165,4763;22222,4763;22222,4763;22222,0;22222,4763;22222,4763;22222,0;22222,4763;22222,0;22222,0;22222,4763;22222,0;22222,4763;22222,4763;22222,4763;22222,0;22222,0;22222,0;22222,0;23279,4763;23279,4763;23279,4763;23279,4763;23279,4763;23279,4763;23279,0;23279,4763;23279,4763;23279,4763;23279,4763;23279,4763;23279,9525;23279,4763;23279,4763;23279,4763;23279,4763;23279,4763;24346,4763;24346,4763;24346,0;24346,0;24346,0;24346,0;24346,4763;24346,4763;24346,4763;24346,0;24346,0;24346,0;24346,0;24346,0;24346,4763;24346,4763;24346,4763;24346,4763;24346,4763;24346,0;25403,0;25403,0;25403,0;25403,0;25403,0;25403,0;25403,0;25403,4763;25403,4763;25403,0;25403,4763;25403,4763;25403,4763;25403,4763;25403,0;25403,0;25403,4763;25403,0;26460,0;26460,0;26460,0;26460,4763;26460,4763;26460,0;26460,4763;26460,4763;26460,4763;26460,4763;26460,0;26460,4763;26460,0;26460,0;26460,4763;26460,4763;26460,4763;26460,4763;26460,4763;26460,0;26460,0;26460,0;26460,0;26460,4763;27518,4763;27518,4763;27518,4763;27518,4763;27518,4763;27518,4763;27518,4763;27518,4763;27518,4763;27518,4763;27518,0;27518,4763;27518,4763;27518,4763;27518,0;27518,0;27518,0;27518,0;27518,0;27518,0;28575,0;28575,0;28575,0;28575,0;28575,476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77" o:spid="_x0000_s1986" style="position:absolute;left:14525;top:29098;width:286;height:96;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" path="m,9525r,l,9525r,l,9525r,l,9525r,l,9525r,l,9525r,l,,,,1057,r,l1057,r,l1057,9525,1057,r,l1057,r,l1057,r,l1057,9525r,l1057,9525r,l1057,r,9525l1057,9525r1058,l2115,9525r,l2115,9525r,l2115,9525r,l2115,9525r,l2115,9525r,l2115,9525r,l2115,9525r,l2115,9525,2115,r,l3172,r,l3172,r,l3172,r,l3172,r,l3172,9525,3172,r,l3172,r,l3172,9525r,l3172,r,9525l3172,9525r,l3172,9525r1057,l4229,r,l4229,r,l4229,9525r,l4229,9525r,l4229,r,9525l4229,9525r,l4229,r,l4229,r,l4229,9525,5296,r,9525l5296,r,l5296,r,l5296,r,l5296,r,9525l5296,9525r,l5296,9525r,l5296,r,9525l5296,9525r,l6353,9525r,l6353,9525r,l6353,9525,6353,r,l6353,r,l6353,r,l6353,r,l6353,r,l6353,r,l6353,,7410,r,l7410,r,9525l7410,r,l7410,r,l7410,r,l7410,r,l7410,r,l7410,r,l7410,r,l7410,r,9525l8468,9525,8468,r,l8468,r,l8468,r,l8468,r,l8468,r,l8468,r,9525l8468,9525r,l8468,9525r,l8468,,9525,r,l9525,r,l9525,r,l9525,r,l9525,r,l9525,r,9525l9525,9525r,l9525,r,l9525,r,l10582,9525r,l10582,9525r,l10582,9525,10582,r,l10582,r,l10582,r,l10582,r,l10582,r,l10582,r,l10582,9525r,l10582,9525r,l10582,r,l10582,9525r,l10582,9525,11640,r,l11640,r,l11640,r,l11640,r,9525l11640,9525r,l11640,9525,11640,r,l11640,9525,11640,r,l11640,r,l12697,r,l12697,r,9525l12697,9525r,l12697,9525r,l12697,9525r,l12697,9525,12697,r,9525l12697,9525r,l12697,9525,12697,r,l13754,9525r,l13754,9525r,l13754,r,l13754,9525r,l13754,9525r,l13754,9525r,l13754,r,l13754,r,9525l13754,r,9525l14821,9525r,l14821,9525r,l14821,9525r,l14821,9525r,l14821,9525r,l14821,9525,14821,r,9525l14821,r,l14821,r,l14821,r,l14821,r1057,9525l15878,9525r,l15878,9525,15878,r,l15878,9525r,l15878,9525r,l15878,9525r,l15878,r,l15878,r,l15878,9525,15878,r1057,l16935,r,l16935,r,l16935,9525r,l16935,9525,16935,r,9525l16935,9525,16935,r,l16935,r,l16935,r,l16935,r1058,9525l17993,9525r,l17993,9525r,l17993,9525r,l17993,r,l17993,r,l17993,9525r,l17993,9525r,l17993,r,9525l17993,9525r1057,l19050,9525r,l19050,r,9525l19050,r,l19050,r,l19050,r,9525l19050,9525r,l19050,r,l19050,r,l19050,r,l19050,r1057,l20107,r,9525l20107,9525,20107,r,l20107,r,l20107,r,l20107,r,9525l20107,9525r,l20107,r,l20107,r,l21165,r,l21165,r,l21165,r,9525l21165,9525,21165,r,9525l21165,9525,21165,r,l21165,r,l21165,r,l21165,9525r,l22222,r,l22222,r,l22222,9525r,l22222,9525,22222,r,l22222,r,l22222,r,l22222,r,l22222,r,9525l22222,9525,22222,r,9525l22222,9525r,l22222,9525r,l23279,9525r,l23279,9525r,l23279,9525r,l23279,r,l23279,r,l23279,r,l23279,9525r,l23279,9525r,l23279,9525,23279,r,l23279,r1067,l24346,r,l24346,r,l24346,r,l24346,r,9525l24346,9525r,l24346,9525,24346,r,l24346,r,l24346,r,l25403,r,l25403,r,l25403,9525,25403,r,l25403,9525r,l25403,9525r,l25403,9525r,l25403,9525r,l25403,9525,25403,r,l26460,r,l26460,r,l26460,9525r,l26460,9525r,l26460,9525r,l26460,r,l26460,9525,26460,r,9525l26460,9525r,l26460,9525r,l26460,9525r1058,l27518,9525r,l27518,r,l27518,r,l27518,r,l27518,r,l27518,r,l27518,r,9525l27518,9525r,l27518,9525r1057,l28575,r,l28575,e" filled="f" strokeweight=".22047mm">
                  <v:path arrowok="t" o:connecttype="custom" o:connectlocs="0,9525;0,9525;0,9525;0,9525;0,9525;0,9525;0,9525;0,9525;0,9525;0,9525;0,9525;0,9525;0,0;0,0;1057,0;1057,0;1057,0;1057,0;1057,9525;1057,0;1057,0;1057,0;1057,0;1057,0;1057,0;1057,9525;1057,9525;1057,9525;1057,9525;1057,0;1057,9525;1057,9525;2115,9525;2115,9525;2115,9525;2115,9525;2115,9525;2115,9525;2115,9525;2115,9525;2115,9525;2115,9525;2115,9525;2115,9525;2115,9525;2115,9525;2115,9525;2115,9525;2115,0;2115,0;3172,0;3172,0;3172,0;3172,0;3172,0;3172,0;3172,0;3172,0;3172,9525;3172,0;3172,0;3172,0;3172,0;3172,9525;3172,9525;3172,0;3172,9525;3172,9525;3172,9525;3172,9525;4229,9525;4229,0;4229,0;4229,0;4229,0;4229,9525;4229,9525;4229,9525;4229,9525;4229,0;4229,9525;4229,9525;4229,9525;4229,0;4229,0;4229,0;4229,0;4229,9525;5296,0;5296,9525;5296,0;5296,0;5296,0;5296,0;5296,0;5296,0;5296,0;5296,9525;5296,9525;5296,9525;5296,9525;5296,9525;5296,0;5296,9525;5296,9525;5296,9525;6353,9525;6353,9525;6353,9525;6353,9525;6353,9525;6353,0;6353,0;6353,0;6353,0;6353,0;6353,0;6353,0;6353,0;6353,0;6353,0;6353,0;6353,0;6353,0;7410,0;7410,0;7410,0;7410,9525;7410,0;7410,0;7410,0;7410,0;7410,0;7410,0;7410,0;7410,0;7410,0;7410,0;7410,0;7410,0;7410,0;7410,0;7410,0;7410,9525;8468,9525;8468,0;8468,0;8468,0;8468,0;8468,0;8468,0;8468,0;8468,0;8468,0;8468,0;8468,0;8468,9525;8468,9525;8468,9525;8468,9525;8468,9525;8468,0;9525,0;9525,0;9525,0;9525,0;9525,0;9525,0;9525,0;9525,0;9525,0;9525,0;9525,0;9525,9525;9525,9525;9525,9525;9525,0;9525,0;9525,0;9525,0;10582,9525;10582,9525;10582,9525;10582,9525;10582,9525;10582,0;10582,0;10582,0;10582,0;10582,0;10582,0;10582,0;10582,0;10582,0;10582,0;10582,0;10582,0;10582,9525;10582,9525;10582,9525;10582,9525;10582,0;10582,0;10582,9525;10582,9525;10582,9525;11640,0;11640,0;11640,0;11640,0;11640,0;11640,0;11640,0;11640,9525;11640,9525;11640,9525;11640,9525;11640,0;11640,0;11640,9525;11640,0;11640,0;11640,0;11640,0;12697,0;12697,0;12697,0;12697,9525;12697,9525;12697,9525;12697,9525;12697,9525;12697,9525;12697,9525;12697,9525;12697,0;12697,9525;12697,9525;12697,9525;12697,9525;12697,0;12697,0;13754,9525;13754,9525;13754,9525;13754,9525;13754,0;13754,0;13754,9525;13754,9525;13754,9525;13754,9525;13754,9525;13754,9525;13754,0;13754,0;13754,0;13754,9525;13754,0;13754,9525;14821,9525;14821,9525;14821,9525;14821,9525;14821,9525;14821,9525;14821,9525;14821,9525;14821,9525;14821,9525;14821,9525;14821,0;14821,9525;14821,0;14821,0;14821,0;14821,0;14821,0;14821,0;14821,0;15878,9525;15878,9525;15878,9525;15878,9525;15878,0;15878,0;15878,9525;15878,9525;15878,9525;15878,9525;15878,9525;15878,9525;15878,0;15878,0;15878,0;15878,0;15878,9525;15878,0;16935,0;16935,0;16935,0;16935,0;16935,0;16935,9525;16935,9525;16935,9525;16935,0;16935,9525;16935,9525;16935,0;16935,0;16935,0;16935,0;16935,0;16935,0;16935,0;17993,9525;17993,9525;17993,9525;17993,9525;17993,9525;17993,9525;17993,9525;17993,0;17993,0;17993,0;17993,0;17993,9525;17993,9525;17993,9525;17993,9525;17993,0;17993,9525;17993,9525;19050,9525;19050,9525;19050,9525;19050,0;19050,9525;19050,0;19050,0;19050,0;19050,0;19050,0;19050,9525;19050,9525;19050,9525;19050,0;19050,0;19050,0;19050,0;19050,0;19050,0;19050,0;20107,0;20107,0;20107,9525;20107,9525;20107,0;20107,0;20107,0;20107,0;20107,0;20107,0;20107,0;20107,9525;20107,9525;20107,9525;20107,0;20107,0;20107,0;20107,0;21165,0;21165,0;21165,0;21165,0;21165,0;21165,9525;21165,9525;21165,0;21165,9525;21165,9525;21165,0;21165,0;21165,0;21165,0;21165,0;21165,0;21165,9525;21165,9525;22222,0;22222,0;22222,0;22222,0;22222,9525;22222,9525;22222,9525;22222,0;22222,0;22222,0;22222,0;22222,0;22222,0;22222,0;22222,0;22222,0;22222,9525;22222,9525;22222,0;22222,9525;22222,9525;22222,9525;22222,9525;22222,9525;23279,9525;23279,9525;23279,9525;23279,9525;23279,9525;23279,9525;23279,0;23279,0;23279,0;23279,0;23279,0;23279,0;23279,9525;23279,9525;23279,9525;23279,9525;23279,9525;23279,0;23279,0;23279,0;24346,0;24346,0;24346,0;24346,0;24346,0;24346,0;24346,0;24346,0;24346,9525;24346,9525;24346,9525;24346,9525;24346,0;24346,0;24346,0;24346,0;24346,0;24346,0;25403,0;25403,0;25403,0;25403,0;25403,9525;25403,0;25403,0;25403,9525;25403,9525;25403,9525;25403,9525;25403,9525;25403,9525;25403,9525;25403,9525;25403,9525;25403,0;25403,0;26460,0;26460,0;26460,0;26460,0;26460,9525;26460,9525;26460,9525;26460,9525;26460,9525;26460,9525;26460,0;26460,0;26460,9525;26460,0;26460,9525;26460,9525;26460,9525;26460,9525;26460,9525;26460,9525;27518,9525;27518,9525;27518,9525;27518,0;27518,0;27518,0;27518,0;27518,0;27518,0;27518,0;27518,0;27518,0;27518,0;27518,0;27518,9525;27518,9525;27518,9525;27518,9525;28575,9525;28575,0;28575,0;28575,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78" o:spid="_x0000_s1987" style="position:absolute;left:14811;top:29003;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" path="m,4763r,l,4763r,l,4763r,l,9525r,l,9525,,4763r,l,9525r,l,9525r,l1057,4763r,l1057,4763r,4762l1057,9525r,l1057,9525r,-4762l1057,4763r,l1057,9525r,l1057,9525r,l1057,9525r,l1057,9525r,l2115,4763r,l2115,9525r,l2115,9525r,l2115,4763r,l2115,4763r,l2115,4763r,4762l2115,9525r,l2115,9525r,l2115,9525r,l2115,9525r,l3172,9525r,l3172,4763r,4762l3172,4763r,l3172,4763r,l3172,4763r,l3172,9525r,-4762l3172,4763r,l3172,4763r,l3172,4763r,4762l4229,9525r,-4762l4229,9525r,-4762l4229,9525r,l4229,4763r,l4229,4763r,l4229,4763r,l4229,9525r,-4762l4229,4763r,l4229,4763r,4762l5296,9525r,l5296,9525r,-4762l5296,9525r,-4762l5296,4763r,l5296,9525r,l5296,4763r,4762l5296,4763r,4762l5296,9525r,l5296,4763r,l6353,9525r,l6353,4763r,l6353,4763r,l6353,4763r,l6353,4763r,l6353,4763r,4762l6353,4763r,l6353,4763r,l6353,4763r,l6353,4763r,l6353,4763r,l6353,4763r,4762l6353,9525r,l7410,9525r,l7410,4763r,l7410,4763r,4762l7410,9525r,l7410,9525r,-4762l7410,4763r,l7410,4763r,4762l7410,4763r,4762l7410,4763r,l8468,4763r,l8468,9525r,-4762l8468,4763r,l8468,4763r,l8468,4763r,l8468,9525r,l8468,9525r,-4762l8468,4763r,l8468,4763r,l9525,4763r,l9525,4763r,l9525,4763r,l9525,4763r,l9525,4763r,4762l9525,9525r,l9525,9525r,l9525,9525r,l9525,9525r,l10582,9525r,l10582,9525r,l10582,9525r,l10582,9525r,l10582,9525r,l10582,9525r,l10582,4763r,l10582,4763r,l10582,4763r,l10582,4763r,l11640,4763r,l11640,9525r,l11640,9525r,-4762l11640,4763r,l11640,4763r,l11640,4763r,4762l11640,9525r,l11640,9525r,l11640,4763r,l12697,4763r,4762l12697,9525r,l12697,9525r,-4762l12697,4763r,l12697,4763r,l12697,4763r,l12697,4763r,l12697,4763r,l12697,4763r,l13754,4763r,l13754,4763r,l13754,4763r,l13754,9525r,l13754,9525r,l13754,4763r,l13754,4763r,l13754,4763r,l13754,9525r,l14821,9525r,l14821,9525r,-4762l14821,4763r,l14821,4763r,l14821,4763r,l14821,4763r,l14821,4763r,l14821,4763r,l14821,4763r,l14821,4763r,l15878,4763r,l15878,4763r,l15878,4763r,l15878,4763r,l15878,r,4763l15878,4763r,4762l15878,9525r,-4762l15878,4763r,l15878,4763r,l16935,4763r,l16935,9525r,l16935,9525r,l16935,4763r,l16935,4763r,l16935,4763r,l16935,4763r,l16935,9525r,l16935,9525r,l17993,9525r,l17993,9525r,l17993,9525r,l17993,4763r,l17993,4763r,l17993,9525r,l17993,9525r,l17993,9525r,-4762l17993,4763r,l17993,4763r,l19050,9525r,l19050,9525r,l19050,4763r,l19050,4763r,l19050,4763r,l19050,4763r,4762l19050,4763r,l19050,4763r,l19050,4763r,l19050,4763r,4762l19050,9525r,-4762l19050,4763r,l20107,4763r,l20107,9525r,l20107,9525r,l20107,4763r,l20107,4763r,l20107,9525r,-4762l20107,9525r,-4762l20107,4763r,l20107,9525r,l21165,9525r,-4762l21165,4763r,l21165,4763r,4762l21165,9525r,l21165,9525r,l21165,9525r,l21165,4763r,l21165,9525r,l21165,9525r,l22222,4763r,l22222,4763r,l22222,4763r,l22222,4763r,l22222,4763r,l22222,4763r,l22222,9525r,l22222,9525r,-4762l22222,4763r,l22222,9525r,l23279,9525r,l23279,9525r,-4762l23279,4763r,4762l23279,4763r,4762l23279,9525r,-4762l23279,9525r,-4762l23279,4763r,4762l23279,4763r,l23279,9525r,l24346,9525r,l24346,4763r,l24346,4763r,l24346,4763r,l24346,4763r,l24346,4763r,l24346,4763r,l24346,4763r,l24346,4763r,l25403,4763r,l25403,4763r,l25403,4763r,l25403,4763r,l25403,4763r,l25403,4763r,l25403,9525r,l25403,4763r,l25403,4763r,4762l26460,4763r,4762l26460,9525r,-4762l26460,9525r,l26460,9525r,l26460,4763r,l26460,4763r,l26460,4763r,l26460,4763r,l26460,9525r,l26460,9525r,l27518,9525r,l27518,9525r,l27518,9525r,-4762l27518,4763r,l27518,4763r,4762l27518,4763r,4762l27518,9525r,-4762l27518,9525r,l27518,9525r,l28575,9525r,l28575,9525e" filled="f" strokeweight=".22047mm">
                  <v:path arrowok="t" o:connecttype="custom" o:connectlocs="0,4763;0,4763;0,4763;0,4763;0,4763;0,4763;0,9525;0,9525;0,9525;0,4763;0,4763;0,9525;0,9525;0,9525;0,9525;1057,4763;1057,4763;1057,4763;1057,9525;1057,9525;1057,9525;1057,9525;1057,4763;1057,4763;1057,4763;1057,9525;1057,9525;1057,9525;1057,9525;1057,9525;1057,9525;1057,9525;1057,9525;2115,4763;2115,4763;2115,9525;2115,9525;2115,9525;2115,9525;2115,4763;2115,4763;2115,4763;2115,4763;2115,4763;2115,9525;2115,9525;2115,9525;2115,9525;2115,9525;2115,9525;2115,9525;2115,9525;2115,9525;3172,9525;3172,9525;3172,4763;3172,9525;3172,4763;3172,4763;3172,4763;3172,4763;3172,4763;3172,4763;3172,9525;3172,4763;3172,4763;3172,4763;3172,4763;3172,4763;3172,4763;3172,9525;4229,9525;4229,4763;4229,9525;4229,4763;4229,9525;4229,9525;4229,4763;4229,4763;4229,4763;4229,4763;4229,4763;4229,4763;4229,9525;4229,4763;4229,4763;4229,4763;4229,4763;4229,9525;5296,9525;5296,9525;5296,9525;5296,4763;5296,9525;5296,4763;5296,4763;5296,4763;5296,9525;5296,9525;5296,4763;5296,9525;5296,4763;5296,9525;5296,9525;5296,9525;5296,4763;5296,4763;6353,9525;6353,9525;6353,4763;6353,4763;6353,4763;6353,4763;6353,4763;6353,4763;6353,4763;6353,4763;6353,4763;6353,9525;6353,4763;6353,4763;6353,4763;6353,4763;6353,4763;6353,4763;6353,4763;6353,4763;6353,4763;6353,4763;6353,4763;6353,9525;6353,9525;6353,9525;7410,9525;7410,9525;7410,4763;7410,4763;7410,4763;7410,9525;7410,9525;7410,9525;7410,9525;7410,4763;7410,4763;7410,4763;7410,4763;7410,9525;7410,4763;7410,9525;7410,4763;7410,4763;8468,4763;8468,4763;8468,9525;8468,4763;8468,4763;8468,4763;8468,4763;8468,4763;8468,4763;8468,4763;8468,9525;8468,9525;8468,9525;8468,4763;8468,4763;8468,4763;8468,4763;8468,4763;9525,4763;9525,4763;9525,4763;9525,4763;9525,4763;9525,4763;9525,4763;9525,4763;9525,4763;9525,9525;9525,9525;9525,9525;9525,9525;9525,9525;9525,9525;9525,9525;9525,9525;9525,9525;10582,9525;10582,9525;10582,9525;10582,9525;10582,9525;10582,9525;10582,9525;10582,9525;10582,9525;10582,9525;10582,9525;10582,9525;10582,4763;10582,4763;10582,4763;10582,4763;10582,4763;10582,4763;10582,4763;10582,4763;11640,4763;11640,4763;11640,9525;11640,9525;11640,9525;11640,4763;11640,4763;11640,4763;11640,4763;11640,4763;11640,4763;11640,9525;11640,9525;11640,9525;11640,9525;11640,9525;11640,4763;11640,4763;12697,4763;12697,9525;12697,9525;12697,9525;12697,9525;12697,4763;12697,4763;12697,4763;12697,4763;12697,4763;12697,4763;12697,4763;12697,4763;12697,4763;12697,4763;12697,4763;12697,4763;12697,4763;13754,4763;13754,4763;13754,4763;13754,4763;13754,4763;13754,4763;13754,9525;13754,9525;13754,9525;13754,9525;13754,4763;13754,4763;13754,4763;13754,4763;13754,4763;13754,4763;13754,9525;13754,9525;14821,9525;14821,9525;14821,9525;14821,4763;14821,4763;14821,4763;14821,4763;14821,4763;14821,4763;14821,4763;14821,4763;14821,4763;14821,4763;14821,4763;14821,4763;14821,4763;14821,4763;14821,4763;14821,4763;14821,4763;15878,4763;15878,4763;15878,4763;15878,4763;15878,4763;15878,4763;15878,4763;15878,4763;15878,0;15878,4763;15878,4763;15878,9525;15878,9525;15878,4763;15878,4763;15878,4763;15878,4763;15878,4763;16935,4763;16935,4763;16935,9525;16935,9525;16935,9525;16935,9525;16935,4763;16935,4763;16935,4763;16935,4763;16935,4763;16935,4763;16935,4763;16935,4763;16935,9525;16935,9525;16935,9525;16935,9525;17993,9525;17993,9525;17993,9525;17993,9525;17993,9525;17993,9525;17993,4763;17993,4763;17993,4763;17993,4763;17993,9525;17993,9525;17993,9525;17993,9525;17993,9525;17993,4763;17993,4763;17993,4763;17993,4763;17993,4763;19050,9525;19050,9525;19050,9525;19050,9525;19050,4763;19050,4763;19050,4763;19050,4763;19050,4763;19050,4763;19050,4763;19050,9525;19050,4763;19050,4763;19050,4763;19050,4763;19050,4763;19050,4763;19050,4763;19050,9525;19050,9525;19050,4763;19050,4763;19050,4763;20107,4763;20107,4763;20107,9525;20107,9525;20107,9525;20107,9525;20107,4763;20107,4763;20107,4763;20107,4763;20107,9525;20107,4763;20107,9525;20107,4763;20107,4763;20107,4763;20107,9525;20107,9525;21165,9525;21165,4763;21165,4763;21165,4763;21165,4763;21165,9525;21165,9525;21165,9525;21165,9525;21165,9525;21165,9525;21165,9525;21165,4763;21165,4763;21165,9525;21165,9525;21165,9525;21165,9525;22222,4763;22222,4763;22222,4763;22222,4763;22222,4763;22222,4763;22222,4763;22222,4763;22222,4763;22222,4763;22222,4763;22222,4763;22222,9525;22222,9525;22222,9525;22222,4763;22222,4763;22222,4763;22222,9525;22222,9525;23279,9525;23279,9525;23279,9525;23279,4763;23279,4763;23279,9525;23279,4763;23279,9525;23279,9525;23279,4763;23279,9525;23279,4763;23279,4763;23279,9525;23279,4763;23279,4763;23279,9525;23279,9525;24346,9525;24346,9525;24346,4763;24346,4763;24346,4763;24346,4763;24346,4763;24346,4763;24346,4763;24346,4763;24346,4763;24346,4763;24346,4763;24346,4763;24346,4763;24346,4763;24346,4763;24346,4763;25403,4763;25403,4763;25403,4763;25403,4763;25403,4763;25403,4763;25403,4763;25403,4763;25403,4763;25403,4763;25403,4763;25403,4763;25403,9525;25403,9525;25403,4763;25403,4763;25403,4763;25403,9525;26460,4763;26460,9525;26460,9525;26460,4763;26460,9525;26460,9525;26460,9525;26460,9525;26460,4763;26460,4763;26460,4763;26460,4763;26460,4763;26460,4763;26460,4763;26460,4763;26460,9525;26460,9525;26460,9525;26460,9525;27518,9525;27518,9525;27518,9525;27518,9525;27518,9525;27518,4763;27518,4763;27518,4763;27518,4763;27518,9525;27518,4763;27518,9525;27518,9525;27518,4763;27518,9525;27518,9525;27518,9525;27518,9525;28575,9525;28575,9525;28575,9525"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79" o:spid="_x0000_s1988" style="position:absolute;left:15097;top:29003;width:190;height:95;visibility:visible;mso-wrap-style:square;v-text-anchor:middle" coordsize="1905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" path="m,6353r,l,3172r,l,3172r,l,3172,,6353r,l,3172r,l,3172r,l,3172r,l,3172,733,6353r,l733,3172r,l733,3172r,l733,6353r,-3181l733,3172r,l733,3172r,l733,6353r,l733,6353r,l733,6353r,-3181l1467,6353r,-3181l1467,3172r,l1467,3172r,l1467,3172r,l1467,3172r,l1467,3172r,l1467,6353r,l1467,6353r,l1467,6353r,l1467,6353r,l1467,3172r,l1467,3172r,l1467,6353r,-3181l2200,3172r,l2200,3172r,l2200,3172r,l2200,6353r,l2200,6353r,-3181l2200,3172r,l2200,3172r,l2200,3172r,l2200,3172r,l2934,3172r,l2934,3172r,l2934,3172r,l2934,3172r,l2934,3172r,l2934,3172r,l2934,3172r,3181l2934,6353r,l2934,6353r,-3181l3667,3172r,l3667,3172r,l3667,3172r,l3667,3172r,l3667,3172r,l3667,6353r,l3667,6353r,-3181l3667,3172r,l3667,3172r,l3667,3172r,l4401,3172r,l4401,6353r,-3181l4401,3172r,l4401,3172r,l4401,6353r,l4401,6353r,3172l4401,6353r,l4401,6353r,-3181l4401,3172r,l5124,3172r,l5124,3172r,l5124,3172r,l5124,3172r,l5124,3172r,l5124,3172r,l5124,3172r,l5124,3172r,l5124,3172r,l5858,3172r,l5858,3172r,l5858,6353r,l5858,6353r,l5858,3172r,l5858,3172r,l5858,6353r,l5858,6353r,l5858,6353r,l6591,6353r,l6591,6353r,-3181l6591,3172r,3181l6591,6353r,l6591,6353r,l6591,6353r,l6591,6353r,l6591,6353r,l6591,6353r,l6591,6353r,l7325,6353r,l7325,6353r,l7325,6353r,l7325,3172r,l7325,3172r,l7325,3172r,l7325,3172r,l7325,3172r,l7325,6353r,l8058,3172r,l8058,3172r,l8058,3172r,3181l8058,3172r,3181l8058,3172r,l8058,3172r,l8058,3172r,l8058,3172r,l8058,3172r,l8792,3172r,l8792,3172r,l8792,6353r,l8792,6353r,l8792,6353r,l8792,6353r,l8792,6353r,-3181l8792,3172r,l8792,3172r,l9525,3172r,l9525,3172r,l9525,6353r,-3181l9525,3172r,3181l9525,6353r,l9525,6353r,l9525,6353r,l9525,3172r,l9525,3172r,l9525,3172r,3181l10258,6353r,l10258,3172r,3181l10258,6353r,l10258,6353r,l10258,3172r,l10258,3172r,l10258,3172r,l10258,3172r,l10258,3172r,l10258,6353r,l10258,6353r,l10258,3172r,l10992,3172r,l10992,3172r,l10992,3172r,l10992,3172r,l10992,3172r,l10992,3172r,l10992,3172r,l10992,3172r,l10992,3172r,l11725,3172r,l11725,6353r,-3181l11725,6353r,-3181l11725,3172r,l11725,3172r,l11725,3172r,l11725,3172r,l11725,6353r,l11725,6353r,-3181l11725,3172r,l12459,3172r,3181l12459,3172r,l12459,3172r,l12459,3172r,l12459,3172r,3181l12459,6353r,l12459,3172r,l12459,3172r,3181l12459,3172r,l13192,3172r,3181l13192,6353r,l13192,6353r,l13192,3172r,l13192,3172r,l13192,3172r,l13192,3172r,l13192,3172r,l13192,3172r,3181l13926,6353r,l13926,3172r,l13926,3172,13926,r,3172l13926,3172r,l13926,6353r,l13926,6353r,l13926,6353r,l13926,6353r,l13926,6353r723,-3181l14649,3172r,l14649,3172r,l14649,3172r,l14649,3172r,l14649,3172r,l14649,3172r,l14649,6353r,l14649,6353r,l14649,6353r,l14649,3172r734,l15383,3172r,3181l15383,6353r,l15383,6353r,-3181l15383,3172r,l15383,3172r,l15383,3172r,l15383,3172r,l15383,3172r,3181l15383,6353r733,l16116,6353r,l16116,6353r,-3181l16116,3172r,l16116,3172r,l16116,3172r,l16116,3172r,l16116,3172r,l16116,3172r,l16116,3172r734,l16850,3172r,l16850,3172r,l16850,6353r,l16850,6353r,l16850,6353r,-3181l16850,3172r,l16850,3172r,l16850,3172r,l16850,3172r733,l17583,3172r,l17583,6353r,l17583,6353r,-3181l17583,3172r,l17583,3172r,3181l17583,6353r,l17583,6353r,l17583,3172r,l17583,3172r,l17583,3172r734,l18317,3172r,3181l18317,6353r,l18317,6353r,l18317,3172r,l18317,3172r,l18317,3172r,l18317,3172r,l18317,3172r,l18317,3172r,l18317,3172r,l18317,3172r,l18317,3172r733,l19050,3172r,l19050,3172r,l19050,3172r,l19050,3172r,3181l19050,3172r,l19050,3172r,l19050,3172e" filled="f" strokeweight=".22047mm">
                  <v:path arrowok="t" o:connecttype="custom" o:connectlocs="0,6353;0,6353;0,3172;0,3172;0,3172;0,3172;0,3172;0,6353;0,6353;0,3172;0,3172;0,3172;0,3172;0,3172;0,3172;0,3172;733,6353;733,6353;733,3172;733,3172;733,3172;733,3172;733,6353;733,3172;733,3172;733,3172;733,3172;733,3172;733,6353;733,6353;733,6353;733,6353;733,6353;733,3172;1467,6353;1467,3172;1467,3172;1467,3172;1467,3172;1467,3172;1467,3172;1467,3172;1467,3172;1467,3172;1467,3172;1467,3172;1467,6353;1467,6353;1467,6353;1467,6353;1467,6353;1467,6353;1467,6353;1467,6353;1467,3172;1467,3172;1467,3172;1467,3172;1467,6353;1467,3172;2200,3172;2200,3172;2200,3172;2200,3172;2200,3172;2200,3172;2200,6353;2200,6353;2200,6353;2200,3172;2200,3172;2200,3172;2200,3172;2200,3172;2200,3172;2200,3172;2200,3172;2200,3172;2934,3172;2934,3172;2934,3172;2934,3172;2934,3172;2934,3172;2934,3172;2934,3172;2934,3172;2934,3172;2934,3172;2934,3172;2934,3172;2934,6353;2934,6353;2934,6353;2934,6353;2934,3172;3667,3172;3667,3172;3667,3172;3667,3172;3667,3172;3667,3172;3667,3172;3667,3172;3667,3172;3667,3172;3667,6353;3667,6353;3667,6353;3667,3172;3667,3172;3667,3172;3667,3172;3667,3172;3667,3172;3667,3172;4401,3172;4401,3172;4401,6353;4401,3172;4401,3172;4401,3172;4401,3172;4401,3172;4401,6353;4401,6353;4401,6353;4401,9525;4401,6353;4401,6353;4401,6353;4401,3172;4401,3172;4401,3172;5124,3172;5124,3172;5124,3172;5124,3172;5124,3172;5124,3172;5124,3172;5124,3172;5124,3172;5124,3172;5124,3172;5124,3172;5124,3172;5124,3172;5124,3172;5124,3172;5124,3172;5124,3172;5858,3172;5858,3172;5858,3172;5858,3172;5858,6353;5858,6353;5858,6353;5858,6353;5858,3172;5858,3172;5858,3172;5858,3172;5858,6353;5858,6353;5858,6353;5858,6353;5858,6353;5858,6353;6591,6353;6591,6353;6591,6353;6591,3172;6591,3172;6591,6353;6591,6353;6591,6353;6591,6353;6591,6353;6591,6353;6591,6353;6591,6353;6591,6353;6591,6353;6591,6353;6591,6353;6591,6353;6591,6353;6591,6353;7325,6353;7325,6353;7325,6353;7325,6353;7325,6353;7325,6353;7325,3172;7325,3172;7325,3172;7325,3172;7325,3172;7325,3172;7325,3172;7325,3172;7325,3172;7325,3172;7325,6353;7325,6353;8058,3172;8058,3172;8058,3172;8058,3172;8058,3172;8058,6353;8058,3172;8058,6353;8058,3172;8058,3172;8058,3172;8058,3172;8058,3172;8058,3172;8058,3172;8058,3172;8058,3172;8058,3172;8792,3172;8792,3172;8792,3172;8792,3172;8792,6353;8792,6353;8792,6353;8792,6353;8792,6353;8792,6353;8792,6353;8792,6353;8792,6353;8792,3172;8792,3172;8792,3172;8792,3172;8792,3172;9525,3172;9525,3172;9525,3172;9525,3172;9525,6353;9525,3172;9525,3172;9525,6353;9525,6353;9525,6353;9525,6353;9525,6353;9525,6353;9525,6353;9525,3172;9525,3172;9525,3172;9525,3172;9525,3172;9525,6353;10258,6353;10258,6353;10258,3172;10258,6353;10258,6353;10258,6353;10258,6353;10258,6353;10258,3172;10258,3172;10258,3172;10258,3172;10258,3172;10258,3172;10258,3172;10258,3172;10258,3172;10258,3172;10258,6353;10258,6353;10258,6353;10258,6353;10258,3172;10258,3172;10992,3172;10992,3172;10992,3172;10992,3172;10992,3172;10992,3172;10992,3172;10992,3172;10992,3172;10992,3172;10992,3172;10992,3172;10992,3172;10992,3172;10992,3172;10992,3172;10992,3172;10992,3172;11725,3172;11725,3172;11725,6353;11725,3172;11725,6353;11725,3172;11725,3172;11725,3172;11725,3172;11725,3172;11725,3172;11725,3172;11725,3172;11725,3172;11725,6353;11725,6353;11725,6353;11725,3172;11725,3172;11725,3172;12459,3172;12459,6353;12459,3172;12459,3172;12459,3172;12459,3172;12459,3172;12459,3172;12459,3172;12459,6353;12459,6353;12459,6353;12459,3172;12459,3172;12459,3172;12459,6353;12459,3172;12459,3172;13192,3172;13192,6353;13192,6353;13192,6353;13192,6353;13192,6353;13192,3172;13192,3172;13192,3172;13192,3172;13192,3172;13192,3172;13192,3172;13192,3172;13192,3172;13192,3172;13192,3172;13192,6353;13926,6353;13926,6353;13926,3172;13926,3172;13926,3172;13926,0;13926,3172;13926,3172;13926,3172;13926,6353;13926,6353;13926,6353;13926,6353;13926,6353;13926,6353;13926,6353;13926,6353;13926,6353;14649,3172;14649,3172;14649,3172;14649,3172;14649,3172;14649,3172;14649,3172;14649,3172;14649,3172;14649,3172;14649,3172;14649,3172;14649,3172;14649,6353;14649,6353;14649,6353;14649,6353;14649,6353;14649,6353;14649,3172;15383,3172;15383,3172;15383,6353;15383,6353;15383,6353;15383,6353;15383,3172;15383,3172;15383,3172;15383,3172;15383,3172;15383,3172;15383,3172;15383,3172;15383,3172;15383,3172;15383,6353;15383,6353;16116,6353;16116,6353;16116,6353;16116,6353;16116,3172;16116,3172;16116,3172;16116,3172;16116,3172;16116,3172;16116,3172;16116,3172;16116,3172;16116,3172;16116,3172;16116,3172;16116,3172;16116,3172;16850,3172;16850,3172;16850,3172;16850,3172;16850,3172;16850,6353;16850,6353;16850,6353;16850,6353;16850,6353;16850,3172;16850,3172;16850,3172;16850,3172;16850,3172;16850,3172;16850,3172;16850,3172;17583,3172;17583,3172;17583,3172;17583,6353;17583,6353;17583,6353;17583,3172;17583,3172;17583,3172;17583,3172;17583,6353;17583,6353;17583,6353;17583,6353;17583,6353;17583,3172;17583,3172;17583,3172;17583,3172;17583,3172;18317,3172;18317,3172;18317,6353;18317,6353;18317,6353;18317,6353;18317,6353;18317,3172;18317,3172;18317,3172;18317,3172;18317,3172;18317,3172;18317,3172;18317,3172;18317,3172;18317,3172;18317,3172;18317,3172;18317,3172;18317,3172;18317,3172;18317,3172;18317,3172;19050,3172;19050,3172;19050,3172;19050,3172;19050,3172;19050,3172;19050,3172;19050,3172;19050,6353;19050,3172;19050,3172;19050,3172;19050,3172;19050,3172"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80" o:spid="_x0000_s1989" style="position:absolute;left:15287;top:29003;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" path="m,4763r,l,4763r,l,4763r1057,l1057,4763r,l1057,4763r,4762l1057,9525r,l1057,4763r,l1057,4763r,l1057,4763r,l1057,9525r,l1057,9525r,l1057,4763r1058,l2115,4763r,l2115,4763r,l2115,4763r,l2115,4763r,4762l2115,9525r,l2115,9525r,-4762l2115,4763r,4762l2115,4763r,4762l2115,9525r,l2115,9525r1057,l3172,4763r,l3172,4763r,l3172,4763r,l3172,4763r,l3172,4763r,l3172,4763r,l3172,4763r,l3172,4763r,l3172,4763r1057,l4229,4763r,l4229,4763r,l4229,4763r,l4229,4763r,l4229,4763r,l4229,4763r,l4229,4763r,l4229,4763r,l4229,4763,5296,9525r,l5296,9525r,l5296,4763r,l5296,4763,5296,r,4763l5296,4763r,l5296,4763r,l5296,4763r,l5296,4763r,l5296,4763r,l5296,4763r1057,l6353,4763r,l6353,4763r,4762l6353,9525r,l6353,4763r,l6353,4763r,l6353,9525r,l6353,9525r,-4762l6353,4763r,l6353,4763r1057,l7410,4763r,l7410,4763r,l7410,4763r,l7410,4763r,l7410,4763r,l7410,4763r,l7410,4763r,l7410,4763r,l7410,4763r1058,l8468,4763r,l8468,4763r,l8468,4763r,l8468,4763r,l8468,4763r,l8468,4763r,l8468,4763r,l8468,4763r,l8468,4763r1057,l9525,4763r,l9525,4763r,l9525,4763r,l9525,4763r,l9525,4763r,l9525,4763r,4762l9525,9525r,l9525,4763r,l9525,4763r,l9525,4763r1057,l10582,4763r,l10582,r,4763l10582,4763r,l10582,4763r,4762l10582,9525r,-4762l10582,9525r,l10582,4763r,l10582,4763r,l10582,4763r1058,l11640,4763r,l11640,4763r,l11640,4763r,l11640,4763r,l11640,4763r,l11640,9525r,l11640,4763r,l11640,4763r,l11640,4763r,4762l11640,9525r,l11640,4763r,l11640,4763r1057,l12697,4763r,l12697,4763r,l12697,4763r,l12697,4763r,4762l12697,4763r,l12697,4763r,l12697,4763r,l12697,4763r,l12697,4763r1057,l13754,4763r,4762l13754,9525r,l13754,9525r,l13754,9525r,-4762l13754,4763r,l13754,4763r,l13754,4763r,4762l13754,9525r,l13754,9525r,l13754,9525r1067,l14821,4763r,l14821,4763r,l14821,4763r,l14821,4763r,l14821,4763r,l14821,4763r,l14821,4763r,l14821,4763r,l14821,4763r1057,l15878,4763r,l15878,4763r,l15878,4763r,l15878,4763r,l15878,9525r,-4762l15878,9525r,l15878,4763r,l15878,4763r,l15878,r1057,4763l16935,4763r,l16935,4763r,l16935,4763r,l16935,4763r,l16935,4763r,l16935,r,4763l16935,4763r,l16935,4763r,l16935,4763r1058,l17993,r,4763l17993,4763r,l17993,4763r,l17993,4763r,l17993,4763r,l17993,4763r,l17993,4763r,l17993,4763r,4762l17993,9525r,l17993,9525r1057,l19050,4763r,l19050,4763r,l19050,4763r,l19050,4763r,l19050,4763r,l19050,4763r,l19050,4763r,4762l19050,9525r,-4762l19050,9525,20107,4763r,l20107,4763r,l20107,4763r,4762l20107,4763r,l20107,4763r,l20107,4763r,l20107,4763r,l20107,4763r,l20107,4763,20107,r1058,4763l21165,4763r,l21165,4763r,l21165,4763r,l21165,4763r,l21165,4763r,l21165,4763r,l21165,4763r,l21165,4763r,l21165,4763r1057,l22222,4763r,l22222,4763r,l22222,4763r,l22222,4763r,4762l22222,9525r,l22222,9525r,-4762l22222,4763r,l22222,4763r,4762l22222,4763r,l22222,4763r1057,l23279,4763r,l23279,4763r,4762l23279,9525r,-4762l23279,4763r,l23279,4763r,l23279,4763r,4762l23279,9525r,-4762l23279,4763r,l23279,4763r1067,l24346,4763r,l24346,4763r,l24346,4763r,l24346,4763r,l24346,4763r,l24346,4763r,l24346,4763r,l24346,4763r,l24346,4763r,l24346,4763r,l24346,4763r,l24346,4763r1057,l25403,4763r,l25403,4763r,l25403,4763r,l25403,4763r,l25403,4763r,l25403,4763r,l25403,4763r,l25403,4763r,l25403,4763r,l25403,4763r1057,l26460,4763r,l26460,r,l26460,4763,26460,r,4763l26460,4763r,l26460,4763r,l26460,4763r,l26460,4763r,l26460,4763r,l27518,9525r,l27518,9525r,l27518,4763r,l27518,4763r,l27518,4763r,l27518,4763r,l27518,4763r,l27518,4763r,l27518,9525r,-4762l28575,4763r,l28575,4763r,l28575,4763r,l28575,4763r,l28575,4763r,l28575,4763r,l28575,4763e" filled="f" strokeweight=".22047mm">
                  <v:path arrowok="t" o:connecttype="custom" o:connectlocs="0,4763;0,4763;0,4763;0,4763;0,4763;1057,4763;1057,4763;1057,4763;1057,4763;1057,9525;1057,9525;1057,9525;1057,4763;1057,4763;1057,4763;1057,4763;1057,4763;1057,4763;1057,9525;1057,9525;1057,9525;1057,9525;1057,4763;2115,4763;2115,4763;2115,4763;2115,4763;2115,4763;2115,4763;2115,4763;2115,4763;2115,9525;2115,9525;2115,9525;2115,9525;2115,4763;2115,4763;2115,9525;2115,4763;2115,9525;2115,9525;2115,9525;2115,9525;3172,9525;3172,4763;3172,4763;3172,4763;3172,4763;3172,4763;3172,4763;3172,4763;3172,4763;3172,4763;3172,4763;3172,4763;3172,4763;3172,4763;3172,4763;3172,4763;3172,4763;3172,4763;4229,4763;4229,4763;4229,4763;4229,4763;4229,4763;4229,4763;4229,4763;4229,4763;4229,4763;4229,4763;4229,4763;4229,4763;4229,4763;4229,4763;4229,4763;4229,4763;4229,4763;4229,4763;5296,9525;5296,9525;5296,9525;5296,9525;5296,4763;5296,4763;5296,4763;5296,0;5296,4763;5296,4763;5296,4763;5296,4763;5296,4763;5296,4763;5296,4763;5296,4763;5296,4763;5296,4763;5296,4763;5296,4763;6353,4763;6353,4763;6353,4763;6353,4763;6353,9525;6353,9525;6353,9525;6353,4763;6353,4763;6353,4763;6353,4763;6353,9525;6353,9525;6353,9525;6353,4763;6353,4763;6353,4763;6353,4763;7410,4763;7410,4763;7410,4763;7410,4763;7410,4763;7410,4763;7410,4763;7410,4763;7410,4763;7410,4763;7410,4763;7410,4763;7410,4763;7410,4763;7410,4763;7410,4763;7410,4763;7410,4763;8468,4763;8468,4763;8468,4763;8468,4763;8468,4763;8468,4763;8468,4763;8468,4763;8468,4763;8468,4763;8468,4763;8468,4763;8468,4763;8468,4763;8468,4763;8468,4763;8468,4763;8468,4763;9525,4763;9525,4763;9525,4763;9525,4763;9525,4763;9525,4763;9525,4763;9525,4763;9525,4763;9525,4763;9525,4763;9525,4763;9525,9525;9525,9525;9525,9525;9525,4763;9525,4763;9525,4763;9525,4763;9525,4763;10582,4763;10582,4763;10582,4763;10582,0;10582,4763;10582,4763;10582,4763;10582,4763;10582,9525;10582,9525;10582,4763;10582,9525;10582,9525;10582,4763;10582,4763;10582,4763;10582,4763;10582,4763;11640,4763;11640,4763;11640,4763;11640,4763;11640,4763;11640,4763;11640,4763;11640,4763;11640,4763;11640,4763;11640,4763;11640,9525;11640,9525;11640,4763;11640,4763;11640,4763;11640,4763;11640,4763;11640,9525;11640,9525;11640,9525;11640,4763;11640,4763;11640,4763;12697,4763;12697,4763;12697,4763;12697,4763;12697,4763;12697,4763;12697,4763;12697,4763;12697,9525;12697,4763;12697,4763;12697,4763;12697,4763;12697,4763;12697,4763;12697,4763;12697,4763;12697,4763;13754,4763;13754,4763;13754,9525;13754,9525;13754,9525;13754,9525;13754,9525;13754,9525;13754,4763;13754,4763;13754,4763;13754,4763;13754,4763;13754,4763;13754,9525;13754,9525;13754,9525;13754,9525;13754,9525;13754,9525;14821,9525;14821,4763;14821,4763;14821,4763;14821,4763;14821,4763;14821,4763;14821,4763;14821,4763;14821,4763;14821,4763;14821,4763;14821,4763;14821,4763;14821,4763;14821,4763;14821,4763;14821,4763;15878,4763;15878,4763;15878,4763;15878,4763;15878,4763;15878,4763;15878,4763;15878,4763;15878,4763;15878,9525;15878,4763;15878,9525;15878,9525;15878,4763;15878,4763;15878,4763;15878,4763;15878,0;16935,4763;16935,4763;16935,4763;16935,4763;16935,4763;16935,4763;16935,4763;16935,4763;16935,4763;16935,4763;16935,4763;16935,0;16935,4763;16935,4763;16935,4763;16935,4763;16935,4763;16935,4763;17993,4763;17993,0;17993,4763;17993,4763;17993,4763;17993,4763;17993,4763;17993,4763;17993,4763;17993,4763;17993,4763;17993,4763;17993,4763;17993,4763;17993,4763;17993,4763;17993,9525;17993,9525;17993,9525;17993,9525;19050,9525;19050,4763;19050,4763;19050,4763;19050,4763;19050,4763;19050,4763;19050,4763;19050,4763;19050,4763;19050,4763;19050,4763;19050,4763;19050,4763;19050,9525;19050,9525;19050,4763;19050,9525;20107,4763;20107,4763;20107,4763;20107,4763;20107,4763;20107,9525;20107,4763;20107,4763;20107,4763;20107,4763;20107,4763;20107,4763;20107,4763;20107,4763;20107,4763;20107,4763;20107,4763;20107,0;21165,4763;21165,4763;21165,4763;21165,4763;21165,4763;21165,4763;21165,4763;21165,4763;21165,4763;21165,4763;21165,4763;21165,4763;21165,4763;21165,4763;21165,4763;21165,4763;21165,4763;21165,4763;22222,4763;22222,4763;22222,4763;22222,4763;22222,4763;22222,4763;22222,4763;22222,4763;22222,9525;22222,9525;22222,9525;22222,9525;22222,4763;22222,4763;22222,4763;22222,4763;22222,9525;22222,4763;22222,4763;22222,4763;23279,4763;23279,4763;23279,4763;23279,4763;23279,9525;23279,9525;23279,4763;23279,4763;23279,4763;23279,4763;23279,4763;23279,4763;23279,9525;23279,9525;23279,4763;23279,4763;23279,4763;23279,4763;24346,4763;24346,4763;24346,4763;24346,4763;24346,4763;24346,4763;24346,4763;24346,4763;24346,4763;24346,4763;24346,4763;24346,4763;24346,4763;24346,4763;24346,4763;24346,4763;24346,4763;24346,4763;24346,4763;24346,4763;24346,4763;24346,4763;24346,4763;24346,4763;25403,4763;25403,4763;25403,4763;25403,4763;25403,4763;25403,4763;25403,4763;25403,4763;25403,4763;25403,4763;25403,4763;25403,4763;25403,4763;25403,4763;25403,4763;25403,4763;25403,4763;25403,4763;25403,4763;25403,4763;26460,4763;26460,4763;26460,4763;26460,0;26460,0;26460,4763;26460,0;26460,4763;26460,4763;26460,4763;26460,4763;26460,4763;26460,4763;26460,4763;26460,4763;26460,4763;26460,4763;26460,4763;27518,9525;27518,9525;27518,9525;27518,9525;27518,4763;27518,4763;27518,4763;27518,4763;27518,4763;27518,4763;27518,4763;27518,4763;27518,4763;27518,4763;27518,4763;27518,4763;27518,9525;27518,4763;28575,4763;28575,4763;28575,4763;28575,4763;28575,4763;28575,4763;28575,4763;28575,4763;28575,4763;28575,4763;28575,4763;28575,4763;28575,476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81" o:spid="_x0000_s1990" style="position:absolute;left:15573;top:29003;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" path="m,4763r,l,9525,,4763r,l,9525,1057,4763r,4762l1057,4763r,4762l1057,4763r,l1057,4763r,l1057,4763r,l1057,9525r,l1057,9525r,-4762l1057,4763r,l1057,4763r,l1057,4763r,l2115,4763r,l2115,4763r,l2115,4763r,l2115,4763r,l2115,4763r,l2115,9525r,-4762l2115,4763r,l2115,4763r,l2115,4763r,l3172,4763r,l3172,4763r,l3172,4763r,l3172,4763r,l3172,4763r,l3172,4763r,l3172,4763r,l3172,4763r,l3172,4763r,l4229,4763r,l4229,4763r,l4229,4763r,l4229,4763r,l4229,4763r,l4229,4763r,l4229,4763r,l4229,9525r,l4229,9525r,l5296,4763r,l5296,4763r,l5296,4763r,l5296,4763r,l5296,4763r,l5296,4763r,l5296,4763r,l5296,4763r,l5296,4763r,l5296,4763r,l6353,4763r,l6353,4763r,l6353,4763r,4762l6353,9525r,l6353,9525r,-4762l6353,4763r,l6353,4763r,4762l6353,4763r,l6353,4763r,l7410,4763r,l7410,4763r,l7410,4763r,l7410,4763r,l7410,4763r,l7410,4763r,l7410,4763r,l7410,4763r,l7410,4763,7410,r,4763l7410,4763r,l7410,4763r,l7410,4763r1058,l8468,4763r,4762l8468,4763r,l8468,4763r,l8468,4763r,l8468,4763r,l8468,4763r,l8468,4763r,l8468,4763r,l8468,4763r,l8468,4763r1057,l9525,4763r,l9525,4763r,l9525,4763r,l9525,4763r,l9525,9525r,-4762l9525,4763r,l9525,4763r,l9525,4763r,l9525,4763r1057,l10582,4763r,l10582,r,4763l10582,4763r,l10582,4763r,l10582,4763r,l10582,9525r,-4762l10582,4763r,l10582,4763r,l10582,4763r1058,l11640,4763r,l11640,4763r,l11640,4763r,l11640,4763r,l11640,4763r,l11640,9525r,-4762l11640,4763r,l11640,4763r,l11640,4763r1057,l12697,4763r,l12697,4763r,l12697,4763r,l12697,4763r,l12697,4763r,l12697,4763r,l12697,4763r,l12697,4763r,4762l12697,9525r,-4762l12697,4763r1057,l13754,4763r,l13754,9525r,-4762l13754,4763r,l13754,4763r,l13754,4763r,l13754,4763r,l13754,4763r,l13754,4763r,l13754,4763r1067,l14821,4763r,l14821,4763r,l14821,4763r,l14821,4763r,l14821,4763r,4762l14821,9525r,-4762l14821,9525r,l14821,9525r,-4762l14821,4763r1057,l15878,4763r,l15878,4763r,l15878,4763r,l15878,4763r,l15878,4763r,l15878,4763r,4762l15878,9525r,-4762l15878,4763r,l15878,4763r1057,l16935,4763r,l16935,4763r,l16935,4763r,l16935,4763r,4762l16935,4763r,l16935,4763r,l16935,4763r,l16935,4763r,l16935,4763r,l16935,4763r1058,l17993,4763r,l17993,4763r,l17993,4763r,l17993,4763r,l17993,4763r,l17993,4763r,l17993,4763r,l17993,4763r,l17993,4763r1057,l19050,4763r,l19050,4763r,l19050,4763r,l19050,4763r,4762l19050,9525r,l19050,9525r,l19050,4763r,l19050,4763r,l19050,9525,20107,4763r,l20107,4763r,l20107,4763r,l20107,4763r,4762l20107,4763r,l20107,4763r,l20107,4763r,l20107,4763r,l20107,4763r,l20107,4763r,l20107,4763r,4762l20107,9525r,-4762l21165,4763r,l21165,4763r,l21165,4763r,l21165,4763r,l21165,4763r,l21165,4763r,l21165,4763r,4762l21165,9525r,l21165,9525r,-4762l21165,4763r,l22222,4763r,l22222,4763r,l22222,4763r,l22222,4763r,l22222,4763r,l22222,4763r,l22222,4763r,l22222,4763r,l22222,4763r,l23279,4763r,l23279,4763r,l23279,4763r,l23279,4763r,l23279,4763r,l23279,4763r,l23279,4763r,l23279,4763r,l23279,4763r,l24346,9525r,l24346,9525r,-4762l24346,4763r,l24346,4763r,4762l24346,4763r,l24346,4763r,l24346,4763r,l24346,4763r,l24346,4763r,l24346,4763r,l25403,4763r,l25403,4763r,l25403,4763r,l25403,4763r,4762l25403,4763r,l25403,4763r,l25403,4763r,l25403,4763r,l25403,4763r,l26460,4763r,l26460,4763r,4762l26460,4763r,l26460,4763r,l26460,4763r,l26460,4763r,l26460,4763r,l26460,4763r,l26460,4763r,l27518,4763r,l27518,4763r,l27518,4763r,l27518,4763r,l27518,4763r,l27518,4763r,l27518,4763r,l27518,4763r,4762l27518,9525r,-4762l28575,4763r,l28575,4763r,l28575,4763r,l28575,4763r,l28575,4763r,l28575,4763,28575,e" filled="f" strokeweight=".22047mm">
                  <v:path arrowok="t" o:connecttype="custom" o:connectlocs="0,4763;0,4763;0,9525;0,4763;0,4763;0,9525;1057,4763;1057,9525;1057,4763;1057,9525;1057,4763;1057,4763;1057,4763;1057,4763;1057,4763;1057,4763;1057,9525;1057,9525;1057,9525;1057,4763;1057,4763;1057,4763;1057,4763;1057,4763;1057,4763;1057,4763;2115,4763;2115,4763;2115,4763;2115,4763;2115,4763;2115,4763;2115,4763;2115,4763;2115,4763;2115,4763;2115,9525;2115,4763;2115,4763;2115,4763;2115,4763;2115,4763;2115,4763;2115,4763;3172,4763;3172,4763;3172,4763;3172,4763;3172,4763;3172,4763;3172,4763;3172,4763;3172,4763;3172,4763;3172,4763;3172,4763;3172,4763;3172,4763;3172,4763;3172,4763;3172,4763;3172,4763;4229,4763;4229,4763;4229,4763;4229,4763;4229,4763;4229,4763;4229,4763;4229,4763;4229,4763;4229,4763;4229,4763;4229,4763;4229,4763;4229,4763;4229,9525;4229,9525;4229,9525;4229,9525;5296,4763;5296,4763;5296,4763;5296,4763;5296,4763;5296,4763;5296,4763;5296,4763;5296,4763;5296,4763;5296,4763;5296,4763;5296,4763;5296,4763;5296,4763;5296,4763;5296,4763;5296,4763;5296,4763;5296,4763;6353,4763;6353,4763;6353,4763;6353,4763;6353,4763;6353,9525;6353,9525;6353,9525;6353,9525;6353,4763;6353,4763;6353,4763;6353,4763;6353,9525;6353,4763;6353,4763;6353,4763;6353,4763;7410,4763;7410,4763;7410,4763;7410,4763;7410,4763;7410,4763;7410,4763;7410,4763;7410,4763;7410,4763;7410,4763;7410,4763;7410,4763;7410,4763;7410,4763;7410,4763;7410,4763;7410,0;7410,4763;7410,4763;7410,4763;7410,4763;7410,4763;7410,4763;8468,4763;8468,4763;8468,9525;8468,4763;8468,4763;8468,4763;8468,4763;8468,4763;8468,4763;8468,4763;8468,4763;8468,4763;8468,4763;8468,4763;8468,4763;8468,4763;8468,4763;8468,4763;8468,4763;8468,4763;9525,4763;9525,4763;9525,4763;9525,4763;9525,4763;9525,4763;9525,4763;9525,4763;9525,4763;9525,9525;9525,4763;9525,4763;9525,4763;9525,4763;9525,4763;9525,4763;9525,4763;9525,4763;10582,4763;10582,4763;10582,4763;10582,0;10582,4763;10582,4763;10582,4763;10582,4763;10582,4763;10582,4763;10582,4763;10582,9525;10582,4763;10582,4763;10582,4763;10582,4763;10582,4763;10582,4763;11640,4763;11640,4763;11640,4763;11640,4763;11640,4763;11640,4763;11640,4763;11640,4763;11640,4763;11640,4763;11640,4763;11640,9525;11640,4763;11640,4763;11640,4763;11640,4763;11640,4763;11640,4763;12697,4763;12697,4763;12697,4763;12697,4763;12697,4763;12697,4763;12697,4763;12697,4763;12697,4763;12697,4763;12697,4763;12697,4763;12697,4763;12697,4763;12697,4763;12697,4763;12697,9525;12697,9525;12697,4763;12697,4763;13754,4763;13754,4763;13754,4763;13754,9525;13754,4763;13754,4763;13754,4763;13754,4763;13754,4763;13754,4763;13754,4763;13754,4763;13754,4763;13754,4763;13754,4763;13754,4763;13754,4763;13754,4763;14821,4763;14821,4763;14821,4763;14821,4763;14821,4763;14821,4763;14821,4763;14821,4763;14821,4763;14821,4763;14821,9525;14821,9525;14821,4763;14821,9525;14821,9525;14821,9525;14821,4763;14821,4763;15878,4763;15878,4763;15878,4763;15878,4763;15878,4763;15878,4763;15878,4763;15878,4763;15878,4763;15878,4763;15878,4763;15878,4763;15878,9525;15878,9525;15878,4763;15878,4763;15878,4763;15878,4763;16935,4763;16935,4763;16935,4763;16935,4763;16935,4763;16935,4763;16935,4763;16935,4763;16935,9525;16935,4763;16935,4763;16935,4763;16935,4763;16935,4763;16935,4763;16935,4763;16935,4763;16935,4763;16935,4763;16935,4763;17993,4763;17993,4763;17993,4763;17993,4763;17993,4763;17993,4763;17993,4763;17993,4763;17993,4763;17993,4763;17993,4763;17993,4763;17993,4763;17993,4763;17993,4763;17993,4763;17993,4763;17993,4763;19050,4763;19050,4763;19050,4763;19050,4763;19050,4763;19050,4763;19050,4763;19050,4763;19050,9525;19050,9525;19050,9525;19050,9525;19050,9525;19050,4763;19050,4763;19050,4763;19050,4763;19050,9525;20107,4763;20107,4763;20107,4763;20107,4763;20107,4763;20107,4763;20107,4763;20107,9525;20107,4763;20107,4763;20107,4763;20107,4763;20107,4763;20107,4763;20107,4763;20107,4763;20107,4763;20107,4763;20107,4763;20107,4763;20107,4763;20107,9525;20107,9525;20107,4763;21165,4763;21165,4763;21165,4763;21165,4763;21165,4763;21165,4763;21165,4763;21165,4763;21165,4763;21165,4763;21165,4763;21165,4763;21165,4763;21165,9525;21165,9525;21165,9525;21165,9525;21165,4763;21165,4763;21165,4763;22222,4763;22222,4763;22222,4763;22222,4763;22222,4763;22222,4763;22222,4763;22222,4763;22222,4763;22222,4763;22222,4763;22222,4763;22222,4763;22222,4763;22222,4763;22222,4763;22222,4763;22222,4763;23279,4763;23279,4763;23279,4763;23279,4763;23279,4763;23279,4763;23279,4763;23279,4763;23279,4763;23279,4763;23279,4763;23279,4763;23279,4763;23279,4763;23279,4763;23279,4763;23279,4763;23279,4763;24346,9525;24346,9525;24346,9525;24346,4763;24346,4763;24346,4763;24346,4763;24346,9525;24346,4763;24346,4763;24346,4763;24346,4763;24346,4763;24346,4763;24346,4763;24346,4763;24346,4763;24346,4763;24346,4763;24346,4763;25403,4763;25403,4763;25403,4763;25403,4763;25403,4763;25403,4763;25403,4763;25403,9525;25403,4763;25403,4763;25403,4763;25403,4763;25403,4763;25403,4763;25403,4763;25403,4763;25403,4763;25403,4763;26460,4763;26460,4763;26460,4763;26460,9525;26460,4763;26460,4763;26460,4763;26460,4763;26460,4763;26460,4763;26460,4763;26460,4763;26460,4763;26460,4763;26460,4763;26460,4763;26460,4763;26460,4763;27518,4763;27518,4763;27518,4763;27518,4763;27518,4763;27518,4763;27518,4763;27518,4763;27518,4763;27518,4763;27518,4763;27518,4763;27518,4763;27518,4763;27518,4763;27518,9525;27518,9525;27518,4763;28575,4763;28575,4763;28575,4763;28575,4763;28575,4763;28575,4763;28575,4763;28575,4763;28575,4763;28575,4763;28575,4763;28575,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82" o:spid="_x0000_s1991" style="position:absolute;left:15859;top:29003;width:285;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" path="m,l,,,4763r,l,4763r,l,4763r,l,4763r1057,l1057,4763r,l1057,4763r,l1057,4763r,l1057,4763r,l1057,4763r,l1057,4763r,l1057,4763r,l1057,4763r,l1057,4763,2115,9525r,-4762l2115,4763r,l2115,4763r,l2115,4763r,l2115,4763r,l2115,4763r,l2115,4763r,l2115,4763r,l2115,4763r,l3172,4763r,l3172,4763r,l3172,4763r,l3172,4763r,l3172,4763r,l3172,4763r,l3172,4763r,l3172,4763r,l3172,4763r,l3172,4763r,l3172,4763r,l3172,4763r,l4229,4763r,l4229,4763r,l4229,4763r,l4229,4763r,4762l4229,4763r,l4229,4763r,l4229,4763r,l4229,4763r,l4229,4763r,l4229,4763r,l5296,4763r,l5296,4763r,l5296,4763r,l5296,9525r,-4762l5296,4763r,l5296,r,l5296,4763r,l5296,4763r,l5296,4763r,l6353,4763r,l6353,4763r,l6353,4763r,l6353,4763r,l6353,4763r,l6353,4763r,l6353,4763r,l6353,4763r,l6353,9525r,-4762l7410,4763r,l7410,4763r,l7410,4763r,l7410,4763r,l7410,4763r,l7410,4763r,l7410,4763r,l7410,4763r,l7410,4763r,l8468,4763r,l8468,4763r,l8468,9525r,l8468,9525r,l8468,9525r,l8468,9525r,-4762l8468,9525r,l8468,9525r,l8468,4763r,l8468,4763r,l9525,4763r,l9525,4763r,l9525,4763r,l9525,4763r,l9525,4763r,l9525,9525r,l9525,4763r,l9525,4763r,l9525,9525r,l10582,4763r,l10582,4763r,l10582,4763r,l10582,9525r,l10582,4763r,l10582,4763r,l10582,4763r,l10582,4763r,l10582,4763r,l11640,4763r,l11640,4763r,l11640,4763r,l11640,4763r,l11640,4763r,l11640,4763r,l11640,9525r,-4762l11640,4763r,l11640,4763r,4762l11640,4763r,l12697,4763r,l12697,4763r,l12697,4763r,l12697,9525r,l12697,4763r,l12697,4763r,l12697,4763r,l12697,4763r,l12697,4763r,l13754,4763r,l13754,4763r,l13754,4763r,l13754,4763r,l13754,4763r,l13754,4763r,l13754,4763r,l13754,4763r,l13754,4763r,l14821,9525r,l14821,9525r,l14821,4763r,l14821,4763r,l14821,4763r,l14821,4763r,l14821,4763r,l14821,4763r,l14821,4763r,l15878,4763r,l15878,4763r,l15878,4763r,l15878,4763r,l15878,4763r,l15878,4763r,l15878,4763r,l15878,4763r,l15878,4763r,l15878,4763r,l15878,4763r,l15878,4763r,l15878,4763r,l16935,r,l16935,4763r,l16935,4763r,l16935,4763r,l16935,4763r,l16935,4763r,l16935,4763r,l16935,4763r,l16935,4763r,l17993,4763r,4762l17993,4763r,l17993,r,l17993,r,l17993,r,l17993,4763r,l17993,4763r,l17993,4763r,l17993,4763r,l19050,4763r,l19050,4763r,4762l19050,4763r,l19050,4763r,l19050,4763r,4762l19050,9525r,l19050,9525r,-4762l19050,4763r,l19050,4763r,l20107,4763r,l20107,4763r,l20107,4763r,l20107,4763r,l20107,4763r,l20107,9525r,-4762l20107,4763r,l20107,4763r,l20107,4763r,l20107,4763r,l21165,4763r,l21165,4763r,l21165,4763r,l21165,4763r,4762l21165,9525r,-4762l21165,4763r,4762l21165,4763r,l21165,4763r,l21165,4763r,l22222,4763r,l22222,4763r,l22222,4763r,l22222,4763r,l22222,4763r,l22222,4763r,4762l22222,9525r,l22222,9525r,-4762l22222,4763r,l23279,4763r,l23279,4763r,l23279,4763r,l23279,4763r,l23279,4763r,l23279,9525r,l23279,9525r,l23279,4763r,l23279,4763r,l24346,4763r,l24346,4763r,4762l24346,4763r,l24346,4763r,l24346,4763r,l24346,4763r,l24346,4763r,4762l24346,4763r,l24346,4763r,l24346,4763r,l25403,9525r,-4762l25403,4763r,l25403,4763r,l25403,4763r,l25403,4763r,l25403,4763r,l25403,4763r,l25403,4763r,l25403,9525r,-4762l26460,9525r,-4762l26460,9525r,-4762l26460,4763r,l26460,4763r,l26460,4763r,l26460,4763r,l26460,4763r,l26460,4763r,l26460,4763r,l27518,4763r,l27518,4763r,l27518,4763r,4762l27518,9525r,-4762l27518,4763r,l27518,4763r,4762l27518,9525r,l27518,9525r,l27518,9525r,l28575,9525r,l28575,9525r,l28575,4763r,l28575,4763,28575,r,4763l28575,4763r,e" filled="f" strokeweight=".22047mm">
                  <v:path arrowok="t" o:connecttype="custom" o:connectlocs="0,0;0,0;0,4763;0,4763;0,4763;0,4763;0,4763;0,4763;0,4763;1057,4763;1057,4763;1057,4763;1057,4763;1057,4763;1057,4763;1057,4763;1057,4763;1057,4763;1057,4763;1057,4763;1057,4763;1057,4763;1057,4763;1057,4763;1057,4763;1057,4763;1057,4763;2115,9525;2115,4763;2115,4763;2115,4763;2115,4763;2115,4763;2115,4763;2115,4763;2115,4763;2115,4763;2115,4763;2115,4763;2115,4763;2115,4763;2115,4763;2115,4763;2115,4763;2115,4763;3172,4763;3172,4763;3172,4763;3172,4763;3172,4763;3172,4763;3172,4763;3172,4763;3172,4763;3172,4763;3172,4763;3172,4763;3172,4763;3172,4763;3172,4763;3172,4763;3172,4763;3172,4763;3172,4763;3172,4763;3172,4763;3172,4763;3172,4763;3172,4763;4229,4763;4229,4763;4229,4763;4229,4763;4229,4763;4229,4763;4229,4763;4229,9525;4229,4763;4229,4763;4229,4763;4229,4763;4229,4763;4229,4763;4229,4763;4229,4763;4229,4763;4229,4763;4229,4763;4229,4763;5296,4763;5296,4763;5296,4763;5296,4763;5296,4763;5296,4763;5296,9525;5296,4763;5296,4763;5296,4763;5296,0;5296,0;5296,4763;5296,4763;5296,4763;5296,4763;5296,4763;5296,4763;6353,4763;6353,4763;6353,4763;6353,4763;6353,4763;6353,4763;6353,4763;6353,4763;6353,4763;6353,4763;6353,4763;6353,4763;6353,4763;6353,4763;6353,4763;6353,4763;6353,9525;6353,4763;7410,4763;7410,4763;7410,4763;7410,4763;7410,4763;7410,4763;7410,4763;7410,4763;7410,4763;7410,4763;7410,4763;7410,4763;7410,4763;7410,4763;7410,4763;7410,4763;7410,4763;7410,4763;8468,4763;8468,4763;8468,4763;8468,4763;8468,9525;8468,9525;8468,9525;8468,9525;8468,9525;8468,9525;8468,9525;8468,4763;8468,9525;8468,9525;8468,9525;8468,9525;8468,4763;8468,4763;8468,4763;8468,4763;9525,4763;9525,4763;9525,4763;9525,4763;9525,4763;9525,4763;9525,4763;9525,4763;9525,4763;9525,4763;9525,9525;9525,9525;9525,4763;9525,4763;9525,4763;9525,4763;9525,9525;9525,9525;10582,4763;10582,4763;10582,4763;10582,4763;10582,4763;10582,4763;10582,9525;10582,9525;10582,4763;10582,4763;10582,4763;10582,4763;10582,4763;10582,4763;10582,4763;10582,4763;10582,4763;10582,4763;11640,4763;11640,4763;11640,4763;11640,4763;11640,4763;11640,4763;11640,4763;11640,4763;11640,4763;11640,4763;11640,4763;11640,4763;11640,9525;11640,4763;11640,4763;11640,4763;11640,4763;11640,9525;11640,4763;11640,4763;12697,4763;12697,4763;12697,4763;12697,4763;12697,4763;12697,4763;12697,9525;12697,9525;12697,4763;12697,4763;12697,4763;12697,4763;12697,4763;12697,4763;12697,4763;12697,4763;12697,4763;12697,4763;13754,4763;13754,4763;13754,4763;13754,4763;13754,4763;13754,4763;13754,4763;13754,4763;13754,4763;13754,4763;13754,4763;13754,4763;13754,4763;13754,4763;13754,4763;13754,4763;13754,4763;13754,4763;14821,9525;14821,9525;14821,9525;14821,9525;14821,4763;14821,4763;14821,4763;14821,4763;14821,4763;14821,4763;14821,4763;14821,4763;14821,4763;14821,4763;14821,4763;14821,4763;14821,4763;14821,4763;15878,4763;15878,4763;15878,4763;15878,4763;15878,4763;15878,4763;15878,4763;15878,4763;15878,4763;15878,4763;15878,4763;15878,4763;15878,4763;15878,4763;15878,4763;15878,4763;15878,4763;15878,4763;15878,4763;15878,4763;15878,4763;15878,4763;15878,4763;15878,4763;15878,4763;15878,4763;16935,0;16935,0;16935,4763;16935,4763;16935,4763;16935,4763;16935,4763;16935,4763;16935,4763;16935,4763;16935,4763;16935,4763;16935,4763;16935,4763;16935,4763;16935,4763;16935,4763;16935,4763;17993,4763;17993,9525;17993,4763;17993,4763;17993,0;17993,0;17993,0;17993,0;17993,0;17993,0;17993,4763;17993,4763;17993,4763;17993,4763;17993,4763;17993,4763;17993,4763;17993,4763;19050,4763;19050,4763;19050,4763;19050,9525;19050,4763;19050,4763;19050,4763;19050,4763;19050,4763;19050,9525;19050,9525;19050,9525;19050,9525;19050,4763;19050,4763;19050,4763;19050,4763;19050,4763;20107,4763;20107,4763;20107,4763;20107,4763;20107,4763;20107,4763;20107,4763;20107,4763;20107,4763;20107,4763;20107,9525;20107,4763;20107,4763;20107,4763;20107,4763;20107,4763;20107,4763;20107,4763;20107,4763;20107,4763;21165,4763;21165,4763;21165,4763;21165,4763;21165,4763;21165,4763;21165,4763;21165,9525;21165,9525;21165,4763;21165,4763;21165,9525;21165,4763;21165,4763;21165,4763;21165,4763;21165,4763;21165,4763;22222,4763;22222,4763;22222,4763;22222,4763;22222,4763;22222,4763;22222,4763;22222,4763;22222,4763;22222,4763;22222,4763;22222,9525;22222,9525;22222,9525;22222,9525;22222,4763;22222,4763;22222,4763;23279,4763;23279,4763;23279,4763;23279,4763;23279,4763;23279,4763;23279,4763;23279,4763;23279,4763;23279,4763;23279,9525;23279,9525;23279,9525;23279,9525;23279,4763;23279,4763;23279,4763;23279,4763;24346,4763;24346,4763;24346,4763;24346,9525;24346,4763;24346,4763;24346,4763;24346,4763;24346,4763;24346,4763;24346,4763;24346,4763;24346,4763;24346,9525;24346,4763;24346,4763;24346,4763;24346,4763;24346,4763;24346,4763;25403,9525;25403,4763;25403,4763;25403,4763;25403,4763;25403,4763;25403,4763;25403,4763;25403,4763;25403,4763;25403,4763;25403,4763;25403,4763;25403,4763;25403,4763;25403,4763;25403,9525;25403,4763;26460,9525;26460,4763;26460,9525;26460,4763;26460,4763;26460,4763;26460,4763;26460,4763;26460,4763;26460,4763;26460,4763;26460,4763;26460,4763;26460,4763;26460,4763;26460,4763;26460,4763;26460,4763;27518,4763;27518,4763;27518,4763;27518,4763;27518,4763;27518,9525;27518,9525;27518,4763;27518,4763;27518,4763;27518,4763;27518,9525;27518,9525;27518,9525;27518,9525;27518,9525;27518,9525;27518,9525;28575,9525;28575,9525;28575,9525;28575,9525;28575,4763;28575,4763;28575,4763;28575,0;28575,4763;28575,4763;28575,476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83" o:spid="_x0000_s1992" style="position:absolute;left:16144;top:29003;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" path="m,4763r,l,4763r,l,4763,,9525r,l,4763r,l,4763r,l,9525,,4763r,l,4763r,l1057,4763r,l1057,4763r,l1057,9525r,l1057,9525r,-4762l1057,4763r,l1057,4763r,l1057,9525r,l1057,9525r,l1057,4763r,l2115,4763r,l2115,4763r,l2115,4763r,l2115,4763r,4762l2115,9525r,l2115,4763r,l2115,4763,2115,r,4763l2115,4763r,l2115,4763r1057,l3172,4763r,l3172,4763r,l3172,4763r,l3172,4763r,l3172,4763r,l3172,4763r,l3172,4763r,l3172,4763r,l3172,4763r,l3172,4763r1057,l4229,4763r,l4229,4763r,l4229,4763r,4762l4229,4763r,4762l4229,9525r,-4762l4229,9525r,-4762l4229,4763r,l4229,4763r,l4229,4763r1067,l5296,4763r,l5296,4763r,l5296,4763r,l5296,4763r,l5296,4763r,l5296,4763r,l5296,4763r,l5296,4763r,l5296,4763r1057,l6353,4763r,l6353,4763r,l6353,4763r,4762l6353,9525r,l6353,4763r,l6353,4763r,l6353,4763r,l6353,4763r,l6353,4763r1057,l7410,9525r,-4762l7410,4763r,l7410,4763r,l7410,4763r,l7410,4763r,l7410,4763r,l7410,9525r,l7410,4763r,l7410,4763r,l7410,4763r1058,l8468,9525r,l8468,9525r,l8468,4763r,l8468,4763r,l8468,4763r,l8468,4763r,l8468,4763r,l8468,4763r,l8468,4763r1057,l9525,4763r,l9525,4763r,l9525,4763r,4762l9525,4763r,l9525,4763r,l9525,4763r,l9525,9525r,l9525,9525r,-4762l9525,4763,10582,r,4763l10582,4763r,l10582,4763r,l10582,4763r,l10582,4763r,l10582,9525r,-4762l10582,4763r,l10582,4763r,l10582,4763r,l11640,4763r,l11640,4763r,l11640,4763,11640,r,4763l11640,4763r,l11640,4763r,l11640,4763r,l11640,4763r,l11640,4763r,l11640,4763r,l11640,4763r,l11640,4763r,4762l11640,4763r,4762l11640,4763r1057,l12697,4763r,l12697,9525r,l12697,9525r,l12697,9525r,l12697,4763r,l12697,4763r,l12697,9525r,-4762l12697,4763r,l12697,4763r1057,l13754,4763r,l13754,4763r,l13754,9525r,-4762l13754,4763r,l13754,4763r,4762l13754,4763r,4762l13754,4763r,l13754,4763r,l13754,4763r1067,l14821,4763r,l14821,4763r,l14821,9525r,l14821,9525r,l14821,9525r,l14821,4763r,l14821,r,4763l14821,4763r,4762l14821,9525r,-4762l14821,4763r1057,l15878,4763r,l15878,4763r,l15878,4763r,l15878,4763r,l15878,9525r,-4762l15878,4763r,4762l15878,4763r,l15878,4763r,l15878,4763r1057,l16935,9525r,l16935,9525r,-4762l16935,4763r,l16935,4763r,4762l16935,4763r,l16935,4763r,l16935,r,4763l16935,4763r,l16935,4763r1058,l17993,4763r,l17993,4763r,l17993,4763r,l17993,4763r,l17993,4763r,4762l17993,4763r,4762l17993,4763r,l17993,4763r,l17993,9525r1057,l19050,4763r,l19050,9525r,-4762l19050,4763r,l19050,4763r,l19050,9525r,l19050,9525r,-4762l19050,4763r,l19050,4763r,l19050,4763r,l19050,4763r1057,l20107,4763r,4762l20107,9525r,l20107,9525r,-4762l20107,4763r,l20107,4763r,4762l20107,9525r,l20107,4763r,l20107,4763r,l20107,4763r1058,l21165,4763r,4762l21165,9525r,-4762l21165,9525r,l21165,4763r,l21165,4763r,l21165,9525r,l21165,9525r,-4762l21165,4763r,4762l21165,9525r1057,l22222,4763r,l22222,9525r,l22222,4763r,4762l22222,4763r,l22222,4763r,l22222,9525r,-4762l22222,4763r,l22222,4763r,l22222,4763r1057,l23279,4763r,l23279,4763r,l23279,4763r,l23279,4763r,l23279,4763r,4762l23279,9525r,l23279,9525r,l23279,9525r,-4762l23279,4763r,l23279,4763r1067,4762l24346,9525r,l24346,4763r,l24346,4763r,l24346,4763r,l24346,4763r,l24346,4763r,l24346,4763r,l24346,4763r,l24346,4763r,4762l24346,9525r,-4762l24346,9525r,l24346,4763r1057,4762l25403,4763r,l25403,4763r,l25403,9525r,l25403,9525r,l25403,4763r,4762l25403,9525r,-4762l25403,4763r,l25403,4763r,l25403,4763r1057,l26460,4763r,l26460,4763r,l26460,4763r,l26460,4763r,l26460,r,4763l26460,4763r,l26460,9525r,l26460,9525r,-4762l26460,4763r1058,l27518,4763r,l27518,4763r,l27518,4763r,4762l27518,9525r,l27518,9525r,l27518,9525r,l27518,9525r,l27518,4763r,l27518,4763r,l27518,9525r1057,l28575,9525e" filled="f" strokeweight=".22047mm">
                  <v:path arrowok="t" o:connecttype="custom" o:connectlocs="0,4763;0,4763;0,4763;0,4763;0,4763;0,9525;0,9525;0,4763;0,4763;0,4763;0,4763;0,9525;0,4763;0,4763;0,4763;0,4763;1057,4763;1057,4763;1057,4763;1057,4763;1057,9525;1057,9525;1057,9525;1057,4763;1057,4763;1057,4763;1057,4763;1057,4763;1057,9525;1057,9525;1057,9525;1057,9525;1057,4763;1057,4763;2115,4763;2115,4763;2115,4763;2115,4763;2115,4763;2115,4763;2115,4763;2115,9525;2115,9525;2115,9525;2115,4763;2115,4763;2115,4763;2115,0;2115,4763;2115,4763;2115,4763;2115,4763;3172,4763;3172,4763;3172,4763;3172,4763;3172,4763;3172,4763;3172,4763;3172,4763;3172,4763;3172,4763;3172,4763;3172,4763;3172,4763;3172,4763;3172,4763;3172,4763;3172,4763;3172,4763;3172,4763;3172,4763;4229,4763;4229,4763;4229,4763;4229,4763;4229,4763;4229,4763;4229,9525;4229,4763;4229,9525;4229,9525;4229,4763;4229,9525;4229,4763;4229,4763;4229,4763;4229,4763;4229,4763;4229,4763;5296,4763;5296,4763;5296,4763;5296,4763;5296,4763;5296,4763;5296,4763;5296,4763;5296,4763;5296,4763;5296,4763;5296,4763;5296,4763;5296,4763;5296,4763;5296,4763;5296,4763;5296,4763;6353,4763;6353,4763;6353,4763;6353,4763;6353,4763;6353,4763;6353,9525;6353,9525;6353,9525;6353,4763;6353,4763;6353,4763;6353,4763;6353,4763;6353,4763;6353,4763;6353,4763;6353,4763;7410,4763;7410,9525;7410,4763;7410,4763;7410,4763;7410,4763;7410,4763;7410,4763;7410,4763;7410,4763;7410,4763;7410,4763;7410,4763;7410,9525;7410,9525;7410,4763;7410,4763;7410,4763;7410,4763;7410,4763;8468,4763;8468,9525;8468,9525;8468,9525;8468,9525;8468,4763;8468,4763;8468,4763;8468,4763;8468,4763;8468,4763;8468,4763;8468,4763;8468,4763;8468,4763;8468,4763;8468,4763;8468,4763;9525,4763;9525,4763;9525,4763;9525,4763;9525,4763;9525,4763;9525,9525;9525,4763;9525,4763;9525,4763;9525,4763;9525,4763;9525,4763;9525,9525;9525,9525;9525,9525;9525,4763;9525,4763;10582,0;10582,4763;10582,4763;10582,4763;10582,4763;10582,4763;10582,4763;10582,4763;10582,4763;10582,4763;10582,9525;10582,4763;10582,4763;10582,4763;10582,4763;10582,4763;10582,4763;10582,4763;11640,4763;11640,4763;11640,4763;11640,4763;11640,4763;11640,0;11640,4763;11640,4763;11640,4763;11640,4763;11640,4763;11640,4763;11640,4763;11640,4763;11640,4763;11640,4763;11640,4763;11640,4763;11640,4763;11640,4763;11640,4763;11640,4763;11640,9525;11640,4763;11640,9525;11640,4763;12697,4763;12697,4763;12697,4763;12697,9525;12697,9525;12697,9525;12697,9525;12697,9525;12697,9525;12697,4763;12697,4763;12697,4763;12697,4763;12697,9525;12697,4763;12697,4763;12697,4763;12697,4763;13754,4763;13754,4763;13754,4763;13754,4763;13754,4763;13754,9525;13754,4763;13754,4763;13754,4763;13754,4763;13754,9525;13754,4763;13754,9525;13754,4763;13754,4763;13754,4763;13754,4763;13754,4763;14821,4763;14821,4763;14821,4763;14821,4763;14821,4763;14821,9525;14821,9525;14821,9525;14821,9525;14821,9525;14821,9525;14821,4763;14821,4763;14821,0;14821,4763;14821,4763;14821,9525;14821,9525;14821,4763;14821,4763;15878,4763;15878,4763;15878,4763;15878,4763;15878,4763;15878,4763;15878,4763;15878,4763;15878,4763;15878,9525;15878,4763;15878,4763;15878,9525;15878,4763;15878,4763;15878,4763;15878,4763;15878,4763;16935,4763;16935,9525;16935,9525;16935,9525;16935,4763;16935,4763;16935,4763;16935,4763;16935,9525;16935,4763;16935,4763;16935,4763;16935,4763;16935,0;16935,4763;16935,4763;16935,4763;16935,4763;17993,4763;17993,4763;17993,4763;17993,4763;17993,4763;17993,4763;17993,4763;17993,4763;17993,4763;17993,4763;17993,9525;17993,4763;17993,9525;17993,4763;17993,4763;17993,4763;17993,4763;17993,9525;19050,9525;19050,4763;19050,4763;19050,9525;19050,4763;19050,4763;19050,4763;19050,4763;19050,4763;19050,9525;19050,9525;19050,9525;19050,4763;19050,4763;19050,4763;19050,4763;19050,4763;19050,4763;19050,4763;19050,4763;20107,4763;20107,4763;20107,9525;20107,9525;20107,9525;20107,9525;20107,4763;20107,4763;20107,4763;20107,4763;20107,9525;20107,9525;20107,9525;20107,4763;20107,4763;20107,4763;20107,4763;20107,4763;21165,4763;21165,4763;21165,9525;21165,9525;21165,4763;21165,9525;21165,9525;21165,4763;21165,4763;21165,4763;21165,4763;21165,9525;21165,9525;21165,9525;21165,4763;21165,4763;21165,9525;21165,9525;22222,9525;22222,4763;22222,4763;22222,9525;22222,9525;22222,4763;22222,9525;22222,4763;22222,4763;22222,4763;22222,4763;22222,9525;22222,4763;22222,4763;22222,4763;22222,4763;22222,4763;22222,4763;23279,4763;23279,4763;23279,4763;23279,4763;23279,4763;23279,4763;23279,4763;23279,4763;23279,4763;23279,4763;23279,9525;23279,9525;23279,9525;23279,9525;23279,9525;23279,9525;23279,4763;23279,4763;23279,4763;23279,4763;24346,9525;24346,9525;24346,9525;24346,4763;24346,4763;24346,4763;24346,4763;24346,4763;24346,4763;24346,4763;24346,4763;24346,4763;24346,4763;24346,4763;24346,4763;24346,4763;24346,4763;24346,4763;24346,9525;24346,9525;24346,4763;24346,9525;24346,9525;24346,4763;25403,9525;25403,4763;25403,4763;25403,4763;25403,4763;25403,9525;25403,9525;25403,9525;25403,9525;25403,4763;25403,9525;25403,9525;25403,4763;25403,4763;25403,4763;25403,4763;25403,4763;25403,4763;26460,4763;26460,4763;26460,4763;26460,4763;26460,4763;26460,4763;26460,4763;26460,4763;26460,4763;26460,0;26460,4763;26460,4763;26460,4763;26460,9525;26460,9525;26460,9525;26460,4763;26460,4763;27518,4763;27518,4763;27518,4763;27518,4763;27518,4763;27518,4763;27518,9525;27518,9525;27518,9525;27518,9525;27518,9525;27518,9525;27518,9525;27518,9525;27518,9525;27518,4763;27518,4763;27518,4763;27518,4763;27518,9525;28575,9525;28575,9525"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84" o:spid="_x0000_s1993" style="position:absolute;left:16430;top:29003;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" path="m,9525l,4763r,l,4763r,l,4763r,l,4763r,l,4763r,l,4763r,l,4763r,l,4763r,l1057,4763r,l1057,4763r,l1057,4763r,l1057,4763r,l1057,4763r,l1057,4763r,4762l1057,4763r,l1057,4763r,l1057,4763r,l2115,4763r,l2115,4763r,4762l2115,9525r,l2115,9525r,-4762l2115,4763r,l2115,4763r,l2115,4763r,l2115,4763r,l2115,4763r,l2115,4763r,l3172,4763r,l3172,4763r,l3172,4763r,l3172,4763r,4762l3172,9525r,-4762l3172,4763r,l3172,4763r,l3172,4763,3172,r,l3172,4763r1057,l4229,4763r,l4229,4763r,l4229,4763r,l4229,4763r,l4229,4763r,4762l4229,4763r,l4229,4763r,l4229,4763r,l4229,4763,5296,9525r,-4762l5296,4763r,l5296,4763r,l5296,9525r,-4762l5296,4763r,4762l5296,4763r,4762l5296,4763r,l5296,4763r,l5296,4763r,l6353,4763r,l6353,4763r,l6353,9525r,l6353,9525r,l6353,9525r,-4762l6353,4763r,l6353,4763r,l6353,9525r,l6353,4763r,l6353,9525r,-4762l7410,4763r,l7410,4763,7410,r,4763l7410,4763r,l7410,9525r,l7410,9525r,l7410,4763r,l7410,9525r,-4762l7410,4763r,l7410,4763r,l7410,4763r,l7410,4763r,l7410,4763r1058,l8468,4763r,l8468,4763r,l8468,4763r,l8468,4763r,l8468,4763r,l8468,4763r,l8468,4763r,l8468,4763r,l8468,4763r1057,l9525,4763r,l9525,4763r,l9525,4763r,l9525,4763r,l9525,4763r,l9525,4763r,l9525,4763r,l9525,4763r,l9525,4763r1057,l10582,4763r,l10582,4763r,4762l10582,4763r,l10582,4763r,l10582,4763r,l10582,9525r,l10582,4763r,l10582,4763r,l10582,4763r,4762l10582,4763r1058,l11640,4763r,l11640,4763r,4762l11640,9525r,-4762l11640,4763r,l11640,4763r,l11640,4763r,l11640,4763r,l11640,9525r,-4762l11640,9525r1057,l12697,9525r,l12697,9525r,-4762l12697,9525r,-4762l12697,9525r,l12697,9525r,l12697,9525r,-4762l12697,4763r,4762l12697,4763r,l12697,4763r1057,l13754,9525r,-4762l13754,4763r,l13754,4763r,l13754,4763r,l13754,4763r,l13754,4763r,l13754,4763r,l13754,4763r,l13754,4763r1067,l14821,4763r,l14821,4763r,l14821,4763r,l14821,4763r,l14821,9525r,l14821,9525r,l14821,9525r,-4762l14821,4763r,l14821,4763r,l14821,4763r1057,l15878,4763r,l15878,9525r,-4762l15878,4763r,l15878,4763r,l15878,4763r,4762l15878,4763r,l15878,4763r,l15878,4763r,l15878,4763r1057,l16935,4763r,l16935,4763r,4762l16935,9525r,-4762l16935,4763r,l16935,4763r,4762l16935,4763r,l16935,4763r,l16935,4763r,l16935,4763r1058,4762l17993,4763r,l17993,4763r,l17993,4763r,l17993,4763r,l17993,4763r,l17993,4763r,l17993,4763r,l17993,4763r,l17993,4763r,l17993,4763r1057,l19050,4763r,l19050,4763r,l19050,9525r,-4762l19050,4763r,l19050,9525r,l19050,9525r,l19050,9525r,l19050,4763r,l19050,4763r1057,l20107,4763r,l20107,9525r,l20107,9525r,l20107,9525r,l20107,4763r,l20107,4763r,l20107,4763r,l20107,4763r,l20107,4763r,l20107,4763r,l20107,4763r,l20107,4763r1058,l21165,4763r,l21165,4763r,l21165,4763r,l21165,4763r,l21165,4763r,l21165,4763r,l21165,4763r,l21165,4763r,l21165,4763r1057,l22222,4763r,l22222,4763r,l22222,4763r,l22222,9525r,-4762l22222,4763r,l22222,4763r,l22222,4763r,4762l22222,9525r,-4762l22222,4763r,l22222,4763r1057,l23279,4763r,l23279,4763r,l23279,4763r,l23279,r,l23279,4763r,l23279,4763r,l23279,4763r,l23279,4763r,l23279,9525r1067,l24346,4763r,l24346,4763r,l24346,4763r,l24346,4763r,l24346,4763r,l24346,4763r,l24346,9525r,l24346,4763r,l24346,4763r1057,l25403,9525r,l25403,9525r,l25403,4763r,l25403,4763r,l25403,4763r,l25403,4763r,l25403,4763r,l25403,4763r,l25403,4763r1057,l26460,4763r,l26460,4763r,l26460,4763r,l26460,4763r,l26460,4763r,4762l26460,4763r,l26460,4763r,l26460,4763r,l26460,4763r,l26460,4763r1058,l27518,4763r,l27518,4763r,l27518,r,4763l27518,4763r,l27518,4763r,l27518,4763r,l27518,4763r,l27518,4763r,l27518,4763r1057,e" filled="f" strokeweight=".22047mm">
                  <v:path arrowok="t" o:connecttype="custom" o:connectlocs="0,9525;0,4763;0,4763;0,4763;0,4763;0,4763;0,4763;0,4763;0,4763;0,4763;0,4763;0,4763;0,4763;0,4763;0,4763;0,4763;0,4763;1057,4763;1057,4763;1057,4763;1057,4763;1057,4763;1057,4763;1057,4763;1057,4763;1057,4763;1057,4763;1057,4763;1057,9525;1057,4763;1057,4763;1057,4763;1057,4763;1057,4763;1057,4763;2115,4763;2115,4763;2115,4763;2115,9525;2115,9525;2115,9525;2115,9525;2115,4763;2115,4763;2115,4763;2115,4763;2115,4763;2115,4763;2115,4763;2115,4763;2115,4763;2115,4763;2115,4763;2115,4763;2115,4763;3172,4763;3172,4763;3172,4763;3172,4763;3172,4763;3172,4763;3172,4763;3172,9525;3172,9525;3172,4763;3172,4763;3172,4763;3172,4763;3172,4763;3172,4763;3172,0;3172,0;3172,4763;4229,4763;4229,4763;4229,4763;4229,4763;4229,4763;4229,4763;4229,4763;4229,4763;4229,4763;4229,4763;4229,9525;4229,4763;4229,4763;4229,4763;4229,4763;4229,4763;4229,4763;4229,4763;5296,9525;5296,4763;5296,4763;5296,4763;5296,4763;5296,4763;5296,9525;5296,4763;5296,4763;5296,9525;5296,4763;5296,9525;5296,4763;5296,4763;5296,4763;5296,4763;5296,4763;5296,4763;6353,4763;6353,4763;6353,4763;6353,4763;6353,9525;6353,9525;6353,9525;6353,9525;6353,9525;6353,4763;6353,4763;6353,4763;6353,4763;6353,4763;6353,9525;6353,9525;6353,4763;6353,4763;6353,9525;6353,4763;7410,4763;7410,4763;7410,4763;7410,0;7410,4763;7410,4763;7410,4763;7410,9525;7410,9525;7410,9525;7410,9525;7410,4763;7410,4763;7410,9525;7410,4763;7410,4763;7410,4763;7410,4763;7410,4763;7410,4763;7410,4763;7410,4763;7410,4763;7410,4763;8468,4763;8468,4763;8468,4763;8468,4763;8468,4763;8468,4763;8468,4763;8468,4763;8468,4763;8468,4763;8468,4763;8468,4763;8468,4763;8468,4763;8468,4763;8468,4763;8468,4763;8468,4763;9525,4763;9525,4763;9525,4763;9525,4763;9525,4763;9525,4763;9525,4763;9525,4763;9525,4763;9525,4763;9525,4763;9525,4763;9525,4763;9525,4763;9525,4763;9525,4763;9525,4763;9525,4763;10582,4763;10582,4763;10582,4763;10582,4763;10582,9525;10582,4763;10582,4763;10582,4763;10582,4763;10582,4763;10582,4763;10582,9525;10582,9525;10582,4763;10582,4763;10582,4763;10582,4763;10582,4763;10582,9525;10582,4763;11640,4763;11640,4763;11640,4763;11640,4763;11640,9525;11640,9525;11640,4763;11640,4763;11640,4763;11640,4763;11640,4763;11640,4763;11640,4763;11640,4763;11640,4763;11640,9525;11640,4763;11640,9525;12697,9525;12697,9525;12697,9525;12697,9525;12697,4763;12697,9525;12697,4763;12697,9525;12697,9525;12697,9525;12697,9525;12697,9525;12697,4763;12697,4763;12697,9525;12697,4763;12697,4763;12697,4763;13754,4763;13754,9525;13754,4763;13754,4763;13754,4763;13754,4763;13754,4763;13754,4763;13754,4763;13754,4763;13754,4763;13754,4763;13754,4763;13754,4763;13754,4763;13754,4763;13754,4763;13754,4763;14821,4763;14821,4763;14821,4763;14821,4763;14821,4763;14821,4763;14821,4763;14821,4763;14821,4763;14821,9525;14821,9525;14821,9525;14821,9525;14821,9525;14821,4763;14821,4763;14821,4763;14821,4763;14821,4763;14821,4763;15878,4763;15878,4763;15878,4763;15878,9525;15878,4763;15878,4763;15878,4763;15878,4763;15878,4763;15878,4763;15878,9525;15878,4763;15878,4763;15878,4763;15878,4763;15878,4763;15878,4763;15878,4763;16935,4763;16935,4763;16935,4763;16935,4763;16935,9525;16935,9525;16935,4763;16935,4763;16935,4763;16935,4763;16935,9525;16935,4763;16935,4763;16935,4763;16935,4763;16935,4763;16935,4763;16935,4763;17993,9525;17993,4763;17993,4763;17993,4763;17993,4763;17993,4763;17993,4763;17993,4763;17993,4763;17993,4763;17993,4763;17993,4763;17993,4763;17993,4763;17993,4763;17993,4763;17993,4763;17993,4763;17993,4763;17993,4763;19050,4763;19050,4763;19050,4763;19050,4763;19050,4763;19050,9525;19050,4763;19050,4763;19050,4763;19050,9525;19050,9525;19050,9525;19050,9525;19050,9525;19050,9525;19050,4763;19050,4763;19050,4763;20107,4763;20107,4763;20107,4763;20107,9525;20107,9525;20107,9525;20107,9525;20107,9525;20107,9525;20107,4763;20107,4763;20107,4763;20107,4763;20107,4763;20107,4763;20107,4763;20107,4763;20107,4763;20107,4763;20107,4763;20107,4763;20107,4763;20107,4763;20107,4763;21165,4763;21165,4763;21165,4763;21165,4763;21165,4763;21165,4763;21165,4763;21165,4763;21165,4763;21165,4763;21165,4763;21165,4763;21165,4763;21165,4763;21165,4763;21165,4763;21165,4763;21165,4763;22222,4763;22222,4763;22222,4763;22222,4763;22222,4763;22222,4763;22222,4763;22222,9525;22222,4763;22222,4763;22222,4763;22222,4763;22222,4763;22222,4763;22222,9525;22222,9525;22222,4763;22222,4763;22222,4763;22222,4763;23279,4763;23279,4763;23279,4763;23279,4763;23279,4763;23279,4763;23279,4763;23279,0;23279,0;23279,4763;23279,4763;23279,4763;23279,4763;23279,4763;23279,4763;23279,4763;23279,4763;23279,9525;24346,9525;24346,4763;24346,4763;24346,4763;24346,4763;24346,4763;24346,4763;24346,4763;24346,4763;24346,4763;24346,4763;24346,4763;24346,4763;24346,9525;24346,9525;24346,4763;24346,4763;24346,4763;25403,4763;25403,9525;25403,9525;25403,9525;25403,9525;25403,4763;25403,4763;25403,4763;25403,4763;25403,4763;25403,4763;25403,4763;25403,4763;25403,4763;25403,4763;25403,4763;25403,4763;25403,4763;26460,4763;26460,4763;26460,4763;26460,4763;26460,4763;26460,4763;26460,4763;26460,4763;26460,4763;26460,4763;26460,9525;26460,4763;26460,4763;26460,4763;26460,4763;26460,4763;26460,4763;26460,4763;26460,4763;26460,4763;27518,4763;27518,4763;27518,4763;27518,4763;27518,4763;27518,0;27518,4763;27518,4763;27518,4763;27518,4763;27518,4763;27518,4763;27518,4763;27518,4763;27518,4763;27518,4763;27518,4763;27518,4763;28575,476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85" o:spid="_x0000_s1994" style="position:absolute;left:16716;top:29003;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" path="m,4763r,l,4763r,l,4763r,l,4763r,l,4763r,l,4763r,l,4763r,l,4763r,l,4763r,l1095,4763r,l1095,r,l1095,4763r,l1095,4763r,l1095,4763r,l1095,4763r,l1095,4763r,l1095,4763r,l1095,4763r,l2200,4763r,l2200,4763r,l2200,4763r,l2200,4763r,l2200,4763r,l2200,r,l2200,r,4763l2200,4763r,l2200,4763r,l2200,4763r,l3296,4763r,l3296,4763,3296,r,4763l3296,4763r,l3296,4763r,l3296,4763r,l3296,4763r,l3296,4763r,l3296,4763r,l3296,4763r1105,l4401,4763r,4762l4401,4763r,l4401,4763r,l4401,4763r,l4401,4763r,l4401,4763r,l4401,4763r,l4401,r,l4401,r,l4401,r,4763l4401,4763r,l4401,4763r1095,l5496,4763r,l5496,4763r,l5496,4763r,l5496,4763r,l5496,4763r,l5496,4763r,l5496,4763r,l5496,9525r,l5496,4763r,l5496,4763,6591,r,4763l6591,4763r,l6591,4763r,4762l6591,9525r,l6591,9525r,-4762l6591,4763r,l6591,4763r,l6591,4763,6591,r,l6591,4763,7696,r,4763l7696,4763r,l7696,4763r,l7696,4763,7696,r,l7696,4763r,l7696,4763r,l7696,4763r,l7696,4763r,l7696,,8792,r,l8792,r,4763l8792,4763r,l8792,4763r,l8792,4763r,l8792,4763r,l8792,4763r,l8792,4763r,l8792,4763r,l9887,4763r,l9887,4763r,l9887,4763r,l9887,4763r,l9887,9525r,-4762l9887,4763r,l9887,4763r,l9887,4763r,l9887,4763r,l9887,4763,9887,r1105,l10992,4763r,l10992,4763r,l10992,4763r,l10992,4763r,l10992,r,4763l10992,4763r,l10992,4763r,l10992,4763r,l10992,4763r1095,l12087,4763r,l12087,4763r,l12087,4763r,l12087,4763r,l12087,4763r,l12087,4763r,l12087,4763,12087,r,l12087,r,4763l13192,r,l13192,4763,13192,r,4763l13192,4763,13192,r,4763l13192,4763r,l13192,4763r,l13192,r,l13192,r,l13192,r,l14288,r,l14288,4763r,l14288,4763r,l14288,4763r,l14288,4763r,l14288,4763r,l14288,4763,14288,r,l14288,r,4763l14288,4763r,l14288,4763r1095,l15383,4763r,l15383,4763r,l15383,r,l15383,r,l15383,4763r,l15383,4763r,l15383,4763r,l15383,r,l15383,4763r1105,l16488,4763r,l16488,4763,16488,r,l16488,r,l16488,4763r,l16488,4763r,l16488,4763r,l16488,4763r,l16488,4763r,l16488,4763r,l16488,4763r,l16488,4763r,l17583,4763r,l17583,4763r,l17583,4763r,l17583,4763r,l17583,4763r,l17583,4763r,l17583,4763r,l17583,4763r,l17583,4763r,l17583,r,4763l18688,4763r,l18688,4763r,l18688,4763r,l18688,4763r,l18688,4763r,l18688,4763r,l18688,4763r,l18688,4763r,l18688,4763r,l19783,4763r,4762l19783,4763r,l19783,4763r,l19783,4763r,l19783,4763r,l19783,4763r,l19783,4763,19783,r,l19783,4763r,l19783,4763r1096,l20879,r,l20879,r,l20879,r,l20879,4763,20879,r,4763l20879,4763r,l20879,4763r,l20879,4763r,l20879,4763r,l21984,4763r,l21984,r,l21984,r,4763l21984,4763r,l21984,4763r,l21984,9525r,l21984,4763r,l21984,4763r,l21984,4763r,l21984,4763r,l23079,4763r,l23079,4763r,l23079,4763r,l23079,4763r,l23079,4763r,l23079,4763r,l23079,4763r,l23079,4763r,l23079,4763r,l24174,4763r,l24174,4763r,l24174,4763r,l24174,4763,24174,r,l24174,4763r,l24174,4763r,l24174,r,l24174,r,l24174,4763r1105,l25279,4763r,l25279,4763,25279,r,4763l25279,4763r,l25279,4763r,l25279,4763r,l25279,r,l25279,r,l25279,4763r,l26375,4763r,l26375,4763r,l26375,4763r,l26375,4763r,l26375,4763r,l26375,4763r,l26375,4763r,l26375,4763r,l26375,4763r,l26375,4763r,l27480,4763r,l27480,4763r,l27480,4763,27480,r,4763l27480,4763r,l27480,4763r,l27480,4763r,l27480,4763r,l27480,4763r,l27480,4763r1095,l28575,4763r,l28575,r,l28575,4763r,l28575,4763r,l28575,4763,28575,r,l28575,r,4763l28575,4763r,l28575,4763r,e" filled="f" strokeweight=".22047mm">
                  <v:path arrowok="t" o:connecttype="custom" o:connectlocs="0,4763;0,4763;0,4763;0,4763;0,4763;0,4763;0,4763;0,4763;0,4763;0,4763;0,4763;0,4763;0,4763;0,4763;0,4763;0,4763;0,4763;0,4763;1095,4763;1095,4763;1095,0;1095,0;1095,4763;1095,4763;1095,4763;1095,4763;1095,4763;1095,4763;1095,4763;1095,4763;1095,4763;1095,4763;1095,4763;1095,4763;1095,4763;1095,4763;2200,4763;2200,4763;2200,4763;2200,4763;2200,4763;2200,4763;2200,4763;2200,4763;2200,4763;2200,4763;2200,0;2200,0;2200,0;2200,4763;2200,4763;2200,4763;2200,4763;2200,4763;2200,4763;2200,4763;3296,4763;3296,4763;3296,4763;3296,0;3296,4763;3296,4763;3296,4763;3296,4763;3296,4763;3296,4763;3296,4763;3296,4763;3296,4763;3296,4763;3296,4763;3296,4763;3296,4763;3296,4763;4401,4763;4401,4763;4401,9525;4401,4763;4401,4763;4401,4763;4401,4763;4401,4763;4401,4763;4401,4763;4401,4763;4401,4763;4401,4763;4401,4763;4401,4763;4401,0;4401,0;4401,0;4401,0;4401,0;4401,4763;4401,4763;4401,4763;4401,4763;5496,4763;5496,4763;5496,4763;5496,4763;5496,4763;5496,4763;5496,4763;5496,4763;5496,4763;5496,4763;5496,4763;5496,4763;5496,4763;5496,4763;5496,4763;5496,9525;5496,9525;5496,4763;5496,4763;5496,4763;6591,0;6591,4763;6591,4763;6591,4763;6591,4763;6591,9525;6591,9525;6591,9525;6591,9525;6591,4763;6591,4763;6591,4763;6591,4763;6591,4763;6591,4763;6591,0;6591,0;6591,4763;7696,0;7696,4763;7696,4763;7696,4763;7696,4763;7696,4763;7696,4763;7696,0;7696,0;7696,4763;7696,4763;7696,4763;7696,4763;7696,4763;7696,4763;7696,4763;7696,4763;7696,0;8792,0;8792,0;8792,0;8792,4763;8792,4763;8792,4763;8792,4763;8792,4763;8792,4763;8792,4763;8792,4763;8792,4763;8792,4763;8792,4763;8792,4763;8792,4763;8792,4763;8792,4763;9887,4763;9887,4763;9887,4763;9887,4763;9887,4763;9887,4763;9887,4763;9887,4763;9887,9525;9887,4763;9887,4763;9887,4763;9887,4763;9887,4763;9887,4763;9887,4763;9887,4763;9887,4763;9887,4763;9887,0;10992,0;10992,4763;10992,4763;10992,4763;10992,4763;10992,4763;10992,4763;10992,4763;10992,4763;10992,0;10992,4763;10992,4763;10992,4763;10992,4763;10992,4763;10992,4763;10992,4763;10992,4763;12087,4763;12087,4763;12087,4763;12087,4763;12087,4763;12087,4763;12087,4763;12087,4763;12087,4763;12087,4763;12087,4763;12087,4763;12087,4763;12087,4763;12087,0;12087,0;12087,0;12087,4763;13192,0;13192,0;13192,4763;13192,0;13192,4763;13192,4763;13192,0;13192,4763;13192,4763;13192,4763;13192,4763;13192,4763;13192,0;13192,0;13192,0;13192,0;13192,0;13192,0;14288,0;14288,0;14288,4763;14288,4763;14288,4763;14288,4763;14288,4763;14288,4763;14288,4763;14288,4763;14288,4763;14288,4763;14288,4763;14288,0;14288,0;14288,0;14288,4763;14288,4763;14288,4763;14288,4763;15383,4763;15383,4763;15383,4763;15383,4763;15383,4763;15383,0;15383,0;15383,0;15383,0;15383,4763;15383,4763;15383,4763;15383,4763;15383,4763;15383,4763;15383,0;15383,0;15383,4763;16488,4763;16488,4763;16488,4763;16488,4763;16488,0;16488,0;16488,0;16488,0;16488,4763;16488,4763;16488,4763;16488,4763;16488,4763;16488,4763;16488,4763;16488,4763;16488,4763;16488,4763;16488,4763;16488,4763;16488,4763;16488,4763;16488,4763;16488,4763;17583,4763;17583,4763;17583,4763;17583,4763;17583,4763;17583,4763;17583,4763;17583,4763;17583,4763;17583,4763;17583,4763;17583,4763;17583,4763;17583,4763;17583,4763;17583,4763;17583,4763;17583,4763;17583,0;17583,4763;18688,4763;18688,4763;18688,4763;18688,4763;18688,4763;18688,4763;18688,4763;18688,4763;18688,4763;18688,4763;18688,4763;18688,4763;18688,4763;18688,4763;18688,4763;18688,4763;18688,4763;18688,4763;19783,4763;19783,9525;19783,4763;19783,4763;19783,4763;19783,4763;19783,4763;19783,4763;19783,4763;19783,4763;19783,4763;19783,4763;19783,4763;19783,0;19783,0;19783,4763;19783,4763;19783,4763;20879,4763;20879,0;20879,0;20879,0;20879,0;20879,0;20879,0;20879,4763;20879,0;20879,4763;20879,4763;20879,4763;20879,4763;20879,4763;20879,4763;20879,4763;20879,4763;20879,4763;21984,4763;21984,4763;21984,0;21984,0;21984,0;21984,4763;21984,4763;21984,4763;21984,4763;21984,4763;21984,9525;21984,9525;21984,4763;21984,4763;21984,4763;21984,4763;21984,4763;21984,4763;21984,4763;21984,4763;23079,4763;23079,4763;23079,4763;23079,4763;23079,4763;23079,4763;23079,4763;23079,4763;23079,4763;23079,4763;23079,4763;23079,4763;23079,4763;23079,4763;23079,4763;23079,4763;23079,4763;23079,4763;24174,4763;24174,4763;24174,4763;24174,4763;24174,4763;24174,4763;24174,4763;24174,0;24174,0;24174,4763;24174,4763;24174,4763;24174,4763;24174,0;24174,0;24174,0;24174,0;24174,4763;25279,4763;25279,4763;25279,4763;25279,4763;25279,0;25279,4763;25279,4763;25279,4763;25279,4763;25279,4763;25279,4763;25279,4763;25279,0;25279,0;25279,0;25279,0;25279,4763;25279,4763;26375,4763;26375,4763;26375,4763;26375,4763;26375,4763;26375,4763;26375,4763;26375,4763;26375,4763;26375,4763;26375,4763;26375,4763;26375,4763;26375,4763;26375,4763;26375,4763;26375,4763;26375,4763;26375,4763;26375,4763;27480,4763;27480,4763;27480,4763;27480,4763;27480,4763;27480,0;27480,4763;27480,4763;27480,4763;27480,4763;27480,4763;27480,4763;27480,4763;27480,4763;27480,4763;27480,4763;27480,4763;27480,4763;28575,4763;28575,4763;28575,4763;28575,0;28575,0;28575,4763;28575,4763;28575,4763;28575,4763;28575,4763;28575,0;28575,0;28575,0;28575,4763;28575,4763;28575,4763;28575,4763;28575,476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86" o:spid="_x0000_s1995" style="position:absolute;left:17002;top:29003;width:285;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" path="m,4763r1057,l1057,4763,1057,r,l1057,r,l1057,4763r,l1057,4763r,l1057,4763r,l1057,4763r,l1057,4763r,l1057,4763,1057,r,4763l1057,4763r,l1057,4763r,l1057,4763r1058,l2115,4763r,l2115,4763r,l2115,4763r,l2115,4763r,4762l2115,4763r,l2115,4763,2115,r,l2115,4763r,l2115,4763r,l2115,4763r,l3172,r,4763l3172,4763,3172,r,l3172,r,l3172,4763r,l3172,4763r,l3172,4763r,l3172,4763r,l3172,4763r,l3172,4763r1057,l4229,4763r,l4229,r,4763l4229,4763r,l4229,4763r,l4229,4763r,l4229,4763r,l4229,4763r,l4229,4763r,l4229,4763r1067,l5296,4763r,l5296,4763r,l5296,4763r,l5296,r,l5296,r,l5296,4763r,l5296,4763r,l5296,4763r,l5296,4763r1057,l6353,4763r,l6353,4763r,l6353,4763r,l6353,4763,6353,r,4763l6353,4763r,l6353,4763r,l6353,4763r,4762l6353,4763r,l6353,4763r,l7410,4763r,l7410,4763r,l7410,4763r,l7410,4763r,l7410,4763,7410,r,l7410,4763r,l7410,4763r,l7410,4763r,l7410,4763r1058,l8468,4763r,l8468,4763,8468,r,l8468,4763,8468,r,4763l8468,4763r,l8468,4763r,l8468,r,l8468,4763r,l8468,4763r1057,l9525,4763r,l9525,4763r,l9525,4763r,l9525,4763r,l9525,4763r,l9525,r,4763l9525,4763r,l9525,4763r,l9525,r,l9525,r1057,l10582,4763r,l10582,4763r,l10582,r,l10582,4763r,l10582,4763r,l10582,r,l10582,r,4763l10582,4763r,l10582,4763r1058,l11640,r,l11640,r,l11640,4763r,l11640,4763r,l11640,4763r,l11640,4763r,l11640,4763r,l11640,4763r,l11640,4763r1057,l12697,4763r,l12697,4763r,l12697,4763r,l12697,r,l12697,r,l12697,4763r,l12697,4763,12697,r,4763l12697,4763r,l12697,4763r,l12697,4763r,l12697,4763,12697,r1057,l13754,r,l13754,4763r,l13754,4763r,l13754,r,l13754,4763r,l13754,4763r,l13754,4763r,l13754,4763r,l13754,4763r,l13754,4763r1067,l14821,4763r,l14821,4763r,l14821,4763r,l14821,4763r,l14821,r,l14821,r,l14821,r,l14821,r,l14821,4763r1057,l15878,4763r,l15878,4763r,l15878,4763r,l15878,r,4763l15878,4763r,l15878,4763,15878,r,l15878,r,4763l15878,r,l16935,r,l16935,r,4763l16935,4763r,l16935,4763r,l16935,4763r,l16935,4763,16935,r,l16935,r,l16935,r,4763l16935,4763r1058,l17993,4763r,l17993,4763r,l17993,4763r,l17993,4763r,l17993,4763r,l17993,r,l17993,4763r,l17993,4763r,l17993,4763,17993,r,l19050,r,4763l19050,4763r,l19050,4763r,l19050,4763r,l19050,4763r,l19050,r,l19050,r,l19050,r,4763l19050,4763,19050,r1057,l20107,r,l20107,r,l20107,r,l20107,r,l20107,r,4763l20107,r,l20107,r,l20107,r,l20107,r1058,l21165,r,l21165,r,l21165,r,4763l21165,4763r,l21165,4763r,l21165,r,l21165,r,l21165,r,l21165,4763r1057,l22222,4763r,l22222,4763,22222,r,4763l22222,r,l22222,r,l22222,r,l22222,r,l22222,r,l22222,r,l22222,r,l23279,4763r,l23279,4763r,l23279,4763r,l23279,4763,23279,r,l23279,r,l23279,r,l23279,r,l23279,4763r,l23279,4763r1067,l24346,4763r,l24346,4763r,l24346,4763r,l24346,4763r,l24346,4763r,l24346,4763r,l24346,4763,24346,r,l24346,r,l25403,r,l25403,r,l25403,r,4763l25403,4763r,l25403,r,l25403,r,l25403,4763r,l25403,4763,25403,r,l25403,r,l25403,r,l25403,4763,25403,r,l25403,r,l26460,r,l26460,r,l26460,4763r,l26460,4763r,l26460,r,l26460,r,l26460,r,l26460,r,l26460,r,l27518,4763r,l27518,r,l27518,4763r,l27518,4763r,l27518,4763r,l27518,r,l27518,r,l27518,r,l27518,r,l28575,r,l28575,r,l28575,4763r,l28575,4763r,l28575,r,l28575,e" filled="f" strokeweight=".22047mm">
                  <v:path arrowok="t" o:connecttype="custom" o:connectlocs="0,4763;1057,4763;1057,4763;1057,0;1057,0;1057,0;1057,0;1057,4763;1057,4763;1057,4763;1057,4763;1057,4763;1057,4763;1057,4763;1057,4763;1057,4763;1057,4763;1057,4763;1057,0;1057,4763;1057,4763;1057,4763;1057,4763;1057,4763;1057,4763;2115,4763;2115,4763;2115,4763;2115,4763;2115,4763;2115,4763;2115,4763;2115,4763;2115,9525;2115,4763;2115,4763;2115,4763;2115,0;2115,0;2115,4763;2115,4763;2115,4763;2115,4763;2115,4763;2115,4763;3172,0;3172,4763;3172,4763;3172,0;3172,0;3172,0;3172,0;3172,4763;3172,4763;3172,4763;3172,4763;3172,4763;3172,4763;3172,4763;3172,4763;3172,4763;3172,4763;3172,4763;4229,4763;4229,4763;4229,4763;4229,0;4229,4763;4229,4763;4229,4763;4229,4763;4229,4763;4229,4763;4229,4763;4229,4763;4229,4763;4229,4763;4229,4763;4229,4763;4229,4763;4229,4763;5296,4763;5296,4763;5296,4763;5296,4763;5296,4763;5296,4763;5296,4763;5296,0;5296,0;5296,0;5296,0;5296,4763;5296,4763;5296,4763;5296,4763;5296,4763;5296,4763;5296,4763;6353,4763;6353,4763;6353,4763;6353,4763;6353,4763;6353,4763;6353,4763;6353,4763;6353,0;6353,4763;6353,4763;6353,4763;6353,4763;6353,4763;6353,4763;6353,9525;6353,4763;6353,4763;6353,4763;6353,4763;7410,4763;7410,4763;7410,4763;7410,4763;7410,4763;7410,4763;7410,4763;7410,4763;7410,4763;7410,0;7410,0;7410,4763;7410,4763;7410,4763;7410,4763;7410,4763;7410,4763;7410,4763;8468,4763;8468,4763;8468,4763;8468,4763;8468,0;8468,0;8468,4763;8468,0;8468,4763;8468,4763;8468,4763;8468,4763;8468,4763;8468,0;8468,0;8468,4763;8468,4763;8468,4763;9525,4763;9525,4763;9525,4763;9525,4763;9525,4763;9525,4763;9525,4763;9525,4763;9525,4763;9525,4763;9525,4763;9525,0;9525,4763;9525,4763;9525,4763;9525,4763;9525,4763;9525,0;9525,0;9525,0;10582,0;10582,4763;10582,4763;10582,4763;10582,4763;10582,0;10582,0;10582,4763;10582,4763;10582,4763;10582,4763;10582,0;10582,0;10582,0;10582,4763;10582,4763;10582,4763;10582,4763;11640,4763;11640,0;11640,0;11640,0;11640,0;11640,4763;11640,4763;11640,4763;11640,4763;11640,4763;11640,4763;11640,4763;11640,4763;11640,4763;11640,4763;11640,4763;11640,4763;11640,4763;12697,4763;12697,4763;12697,4763;12697,4763;12697,4763;12697,4763;12697,4763;12697,0;12697,0;12697,0;12697,0;12697,4763;12697,4763;12697,4763;12697,0;12697,4763;12697,4763;12697,4763;12697,4763;12697,4763;12697,4763;12697,4763;12697,4763;12697,0;13754,0;13754,0;13754,0;13754,4763;13754,4763;13754,4763;13754,4763;13754,0;13754,0;13754,4763;13754,4763;13754,4763;13754,4763;13754,4763;13754,4763;13754,4763;13754,4763;13754,4763;13754,4763;13754,4763;14821,4763;14821,4763;14821,4763;14821,4763;14821,4763;14821,4763;14821,4763;14821,4763;14821,4763;14821,0;14821,0;14821,0;14821,0;14821,0;14821,0;14821,0;14821,0;14821,4763;15878,4763;15878,4763;15878,4763;15878,4763;15878,4763;15878,4763;15878,4763;15878,0;15878,4763;15878,4763;15878,4763;15878,4763;15878,0;15878,0;15878,0;15878,4763;15878,0;15878,0;16935,0;16935,0;16935,0;16935,4763;16935,4763;16935,4763;16935,4763;16935,4763;16935,4763;16935,4763;16935,4763;16935,0;16935,0;16935,0;16935,0;16935,0;16935,4763;16935,4763;17993,4763;17993,4763;17993,4763;17993,4763;17993,4763;17993,4763;17993,4763;17993,4763;17993,4763;17993,4763;17993,4763;17993,0;17993,0;17993,4763;17993,4763;17993,4763;17993,4763;17993,4763;17993,0;17993,0;19050,0;19050,4763;19050,4763;19050,4763;19050,4763;19050,4763;19050,4763;19050,4763;19050,4763;19050,4763;19050,0;19050,0;19050,0;19050,0;19050,0;19050,4763;19050,4763;19050,0;20107,0;20107,0;20107,0;20107,0;20107,0;20107,0;20107,0;20107,0;20107,0;20107,0;20107,4763;20107,0;20107,0;20107,0;20107,0;20107,0;20107,0;20107,0;21165,0;21165,0;21165,0;21165,0;21165,0;21165,0;21165,4763;21165,4763;21165,4763;21165,4763;21165,4763;21165,0;21165,0;21165,0;21165,0;21165,0;21165,0;21165,4763;22222,4763;22222,4763;22222,4763;22222,4763;22222,0;22222,4763;22222,0;22222,0;22222,0;22222,0;22222,0;22222,0;22222,0;22222,0;22222,0;22222,0;22222,0;22222,0;22222,0;22222,0;23279,4763;23279,4763;23279,4763;23279,4763;23279,4763;23279,4763;23279,4763;23279,0;23279,0;23279,0;23279,0;23279,0;23279,0;23279,0;23279,0;23279,4763;23279,4763;23279,4763;24346,4763;24346,4763;24346,4763;24346,4763;24346,4763;24346,4763;24346,4763;24346,4763;24346,4763;24346,4763;24346,4763;24346,4763;24346,4763;24346,4763;24346,0;24346,0;24346,0;24346,0;25403,0;25403,0;25403,0;25403,0;25403,0;25403,4763;25403,4763;25403,4763;25403,0;25403,0;25403,0;25403,0;25403,4763;25403,4763;25403,4763;25403,0;25403,0;25403,0;25403,0;25403,0;25403,0;25403,4763;25403,0;25403,0;25403,0;25403,0;26460,0;26460,0;26460,0;26460,0;26460,4763;26460,4763;26460,4763;26460,4763;26460,0;26460,0;26460,0;26460,0;26460,0;26460,0;26460,0;26460,0;26460,0;26460,0;27518,4763;27518,4763;27518,0;27518,0;27518,4763;27518,4763;27518,4763;27518,4763;27518,4763;27518,4763;27518,0;27518,0;27518,0;27518,0;27518,0;27518,0;27518,0;27518,0;28575,0;28575,0;28575,0;28575,0;28575,4763;28575,4763;28575,4763;28575,4763;28575,0;28575,0;28575,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87" o:spid="_x0000_s1996" style="position:absolute;left:17287;top:29003;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" path="m,4763r,l,4763r,l,4763r,l,4763,,9525r1057,l1057,9525r,l1057,9525r,l1057,9525r,l1057,9525r,-4762l1057,4763r,l1057,4763r,l1057,9525r,l1057,4763r,l1057,4763r,l1057,4763r1058,l2115,4763r,l2115,4763r,l2115,4763r,l2115,4763r,l2115,4763r,l2115,4763r,4762l2115,9525r,l2115,9525r,l2115,9525r1057,l3172,4763r,l3172,4763r,l3172,4763r,l3172,4763r,l3172,4763r,l3172,4763r,4762l3172,9525r,l3172,9525r,l3172,9525r1057,l4229,9525r,l4229,9525r,-4762l4229,4763r,l4229,4763r,l4229,9525r,l4229,4763r,l4229,4763r,l4229,4763r,4762l4229,9525,5296,4763r,l5296,4763r,l5296,4763r,l5296,4763r,l5296,4763r,l5296,4763r,l5296,9525r,l5296,9525r,l5296,9525r,l5296,4763r,l6353,4763r,l6353,9525r,l6353,9525r,-4762l6353,4763r,l6353,4763r,l6353,4763r,l6353,4763r,4762l6353,9525r,l6353,9525r,-4762l7410,4763r,l7410,4763r,l7410,9525r,l7410,9525r,l7410,9525r,-4762l7410,4763r,l7410,4763r,l7410,4763r,l7410,4763r,l8468,4763r,l8468,4763r,l8468,4763r,4762l8468,9525r,l8468,4763r,l8468,4763r,l8468,9525r,l8468,4763r,l8468,4763r,l9525,9525r,l9525,4763r,l9525,4763r,l9525,4763r,l9525,4763r,l9525,4763r,l9525,4763r,4762l9525,4763r,l9525,4763r,l9525,9525r,l9525,9525r,-4762l9525,4763r,l9525,4763r,l10582,4763r,4762l10582,9525r,-4762l10582,4763r,l10582,4763r,l10582,4763r,l10582,4763r,l10582,4763r,4762l10582,4763r,l10582,4763r,l11640,4763r,l11640,9525r,l11640,9525r,l11640,4763r,l11640,4763r,l11640,4763,11640,r,4763l11640,4763,11640,r,4763l11640,r,4763l12697,4763r,l12697,4763,12697,r,l12697,r,4763l12697,4763r,l12697,4763r,l12697,4763r,l12697,4763r,l12697,4763r,l12697,4763r,l12697,4763r1057,l13754,4763r,l13754,4763r,l13754,4763r,4762l13754,4763r,l13754,4763r,l13754,4763r,l13754,4763r,l13754,4763r,l13754,4763r1067,l14821,4763r,l14821,4763r,l14821,4763r,l14821,4763r,l14821,4763r,l14821,4763r,l14821,4763r,l14821,4763r,l14821,4763r1057,l15878,4763r,l15878,4763r,l15878,4763r,l15878,4763r,l15878,r,l15878,r,l15878,r,l15878,r,l15878,4763r1057,l16935,4763r,l16935,4763r,l16935,4763r,l16935,4763r,l16935,4763r,l16935,4763r,l16935,4763r,l16935,4763r,l16935,4763r,l16935,4763r1058,l17993,4763r,l17993,4763r,l17993,4763r,l17993,4763r,l17993,4763r,l17993,4763r,l17993,4763r,l17993,4763r,l17993,4763r1057,l19050,4763r,4762l19050,9525r,l19050,9525r,l19050,9525r,l19050,9525r,-4762l19050,4763r,l19050,4763r,l19050,4763r,l19050,r1057,l20107,r,4763l20107,4763,20107,r,4763l20107,r,l20107,r,4763l20107,4763r,l20107,4763r,l20107,4763r,l20107,4763r,l21165,4763r,l21165,4763r,l21165,4763r,l21165,4763r,l21165,9525r,l21165,4763r,l21165,4763r,l21165,4763r,l21165,4763r,l21165,4763,21165,r,4763l21165,4763r,l21165,4763r,l21165,4763r1057,l22222,r,l22222,r,4763l22222,4763r,l22222,4763,22222,r,l22222,4763r,l22222,4763r,l22222,4763r,l22222,4763r,l23279,4763r,l23279,4763r,l23279,4763r,l23279,4763r,l23279,4763r,l23279,4763r,l23279,4763r,l23279,4763r,l23279,4763r,l24346,4763r,l24346,4763r,l24346,4763r,l24346,4763r,l24346,r,l24346,4763r,l24346,4763r,l24346,4763r,l24346,4763r,l24346,4763r,l25403,4763r,l25403,4763r,l25403,4763r,l25403,4763r,l25403,4763r,l25403,4763r,l25403,4763r,l25403,4763r,l25403,4763r,l26460,4763r,l26460,r,l26460,r,4763l26460,4763r,l26460,4763r,l26460,4763r,l26460,4763r,l26460,4763r,l26460,4763r,l27518,4763r,l27518,4763r,l27518,r,l27518,4763r,l27518,4763r,l27518,4763r,l27518,4763r,l27518,4763,27518,r,l27518,r1057,l28575,r,4763l28575,4763r,l28575,4763r,l28575,r,l28575,4763e" filled="f" strokeweight=".22047mm">
                  <v:path arrowok="t" o:connecttype="custom" o:connectlocs="0,4763;0,4763;0,4763;0,4763;0,4763;0,4763;0,4763;0,9525;1057,9525;1057,9525;1057,9525;1057,9525;1057,9525;1057,9525;1057,9525;1057,9525;1057,4763;1057,4763;1057,4763;1057,4763;1057,4763;1057,9525;1057,9525;1057,4763;1057,4763;1057,4763;1057,4763;1057,4763;2115,4763;2115,4763;2115,4763;2115,4763;2115,4763;2115,4763;2115,4763;2115,4763;2115,4763;2115,4763;2115,4763;2115,4763;2115,9525;2115,9525;2115,9525;2115,9525;2115,9525;2115,9525;3172,9525;3172,4763;3172,4763;3172,4763;3172,4763;3172,4763;3172,4763;3172,4763;3172,4763;3172,4763;3172,4763;3172,4763;3172,9525;3172,9525;3172,9525;3172,9525;3172,9525;3172,9525;4229,9525;4229,9525;4229,9525;4229,9525;4229,4763;4229,4763;4229,4763;4229,4763;4229,4763;4229,9525;4229,9525;4229,4763;4229,4763;4229,4763;4229,4763;4229,4763;4229,9525;4229,9525;5296,4763;5296,4763;5296,4763;5296,4763;5296,4763;5296,4763;5296,4763;5296,4763;5296,4763;5296,4763;5296,4763;5296,4763;5296,9525;5296,9525;5296,9525;5296,9525;5296,9525;5296,9525;5296,4763;5296,4763;6353,4763;6353,4763;6353,9525;6353,9525;6353,9525;6353,4763;6353,4763;6353,4763;6353,4763;6353,4763;6353,4763;6353,4763;6353,4763;6353,9525;6353,9525;6353,9525;6353,9525;6353,4763;7410,4763;7410,4763;7410,4763;7410,4763;7410,9525;7410,9525;7410,9525;7410,9525;7410,9525;7410,4763;7410,4763;7410,4763;7410,4763;7410,4763;7410,4763;7410,4763;7410,4763;7410,4763;8468,4763;8468,4763;8468,4763;8468,4763;8468,4763;8468,9525;8468,9525;8468,9525;8468,4763;8468,4763;8468,4763;8468,4763;8468,9525;8468,9525;8468,4763;8468,4763;8468,4763;8468,4763;9525,9525;9525,9525;9525,4763;9525,4763;9525,4763;9525,4763;9525,4763;9525,4763;9525,4763;9525,4763;9525,4763;9525,4763;9525,4763;9525,9525;9525,4763;9525,4763;9525,4763;9525,4763;9525,9525;9525,9525;9525,9525;9525,4763;9525,4763;9525,4763;9525,4763;9525,4763;10582,4763;10582,9525;10582,9525;10582,4763;10582,4763;10582,4763;10582,4763;10582,4763;10582,4763;10582,4763;10582,4763;10582,4763;10582,4763;10582,9525;10582,4763;10582,4763;10582,4763;10582,4763;11640,4763;11640,4763;11640,9525;11640,9525;11640,9525;11640,9525;11640,4763;11640,4763;11640,4763;11640,4763;11640,4763;11640,0;11640,4763;11640,4763;11640,0;11640,4763;11640,0;11640,4763;12697,4763;12697,4763;12697,4763;12697,0;12697,0;12697,0;12697,4763;12697,4763;12697,4763;12697,4763;12697,4763;12697,4763;12697,4763;12697,4763;12697,4763;12697,4763;12697,4763;12697,4763;12697,4763;12697,4763;13754,4763;13754,4763;13754,4763;13754,4763;13754,4763;13754,4763;13754,9525;13754,4763;13754,4763;13754,4763;13754,4763;13754,4763;13754,4763;13754,4763;13754,4763;13754,4763;13754,4763;13754,4763;14821,4763;14821,4763;14821,4763;14821,4763;14821,4763;14821,4763;14821,4763;14821,4763;14821,4763;14821,4763;14821,4763;14821,4763;14821,4763;14821,4763;14821,4763;14821,4763;14821,4763;14821,4763;15878,4763;15878,4763;15878,4763;15878,4763;15878,4763;15878,4763;15878,4763;15878,4763;15878,4763;15878,0;15878,0;15878,0;15878,0;15878,0;15878,0;15878,0;15878,0;15878,4763;16935,4763;16935,4763;16935,4763;16935,4763;16935,4763;16935,4763;16935,4763;16935,4763;16935,4763;16935,4763;16935,4763;16935,4763;16935,4763;16935,4763;16935,4763;16935,4763;16935,4763;16935,4763;16935,4763;16935,4763;17993,4763;17993,4763;17993,4763;17993,4763;17993,4763;17993,4763;17993,4763;17993,4763;17993,4763;17993,4763;17993,4763;17993,4763;17993,4763;17993,4763;17993,4763;17993,4763;17993,4763;17993,4763;19050,4763;19050,4763;19050,9525;19050,9525;19050,9525;19050,9525;19050,9525;19050,9525;19050,9525;19050,9525;19050,4763;19050,4763;19050,4763;19050,4763;19050,4763;19050,4763;19050,4763;19050,0;20107,0;20107,0;20107,4763;20107,4763;20107,0;20107,4763;20107,0;20107,0;20107,0;20107,4763;20107,4763;20107,4763;20107,4763;20107,4763;20107,4763;20107,4763;20107,4763;20107,4763;21165,4763;21165,4763;21165,4763;21165,4763;21165,4763;21165,4763;21165,4763;21165,4763;21165,9525;21165,9525;21165,4763;21165,4763;21165,4763;21165,4763;21165,4763;21165,4763;21165,4763;21165,4763;21165,4763;21165,0;21165,4763;21165,4763;21165,4763;21165,4763;21165,4763;21165,4763;22222,4763;22222,0;22222,0;22222,0;22222,4763;22222,4763;22222,4763;22222,4763;22222,0;22222,0;22222,4763;22222,4763;22222,4763;22222,4763;22222,4763;22222,4763;22222,4763;22222,4763;23279,4763;23279,4763;23279,4763;23279,4763;23279,4763;23279,4763;23279,4763;23279,4763;23279,4763;23279,4763;23279,4763;23279,4763;23279,4763;23279,4763;23279,4763;23279,4763;23279,4763;23279,4763;24346,4763;24346,4763;24346,4763;24346,4763;24346,4763;24346,4763;24346,4763;24346,4763;24346,0;24346,0;24346,4763;24346,4763;24346,4763;24346,4763;24346,4763;24346,4763;24346,4763;24346,4763;24346,4763;24346,4763;25403,4763;25403,4763;25403,4763;25403,4763;25403,4763;25403,4763;25403,4763;25403,4763;25403,4763;25403,4763;25403,4763;25403,4763;25403,4763;25403,4763;25403,4763;25403,4763;25403,4763;25403,4763;26460,4763;26460,4763;26460,0;26460,0;26460,0;26460,4763;26460,4763;26460,4763;26460,4763;26460,4763;26460,4763;26460,4763;26460,4763;26460,4763;26460,4763;26460,4763;26460,4763;26460,4763;27518,4763;27518,4763;27518,4763;27518,4763;27518,0;27518,0;27518,4763;27518,4763;27518,4763;27518,4763;27518,4763;27518,4763;27518,4763;27518,4763;27518,4763;27518,0;27518,0;27518,0;28575,0;28575,0;28575,4763;28575,4763;28575,4763;28575,4763;28575,4763;28575,0;28575,0;28575,476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88" o:spid="_x0000_s1997" style="position:absolute;left:17573;top:29003;width:191;height:95;visibility:visible;mso-wrap-style:square;v-text-anchor:middle" coordsize="1905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" path="m,4763r,l,4763r,l,4763r,l,4763r,l,4763r,l,4763r705,l705,r,l705,4763r,l705,4763r,l705,4763r,l705,4763r,l705,4763r,l705,4763r,l705,4763r,l705,4763r705,l1410,4763r,l1410,4763r,l1410,r,4763l1410,4763r,l1410,r,4763l1410,r,4763l1410,4763r,l1410,4763r,l1410,4763r705,l2115,4763r,l2115,4763,2115,r,4763l2115,4763r,l2115,4763r,l2115,4763r,l2115,4763r,l2115,4763r,4762l2115,4763r,l2819,4763r,l2819,4763r,l2819,4763r,l2819,4763r,l2819,4763,2819,r,l2819,4763r,l2819,r,l2819,r,l2819,r,4763l2819,4763r705,l3524,4763r,l3524,r,l3524,4763r,l3524,4763r,l3524,4763r,l3524,4763r,l3524,r,l3524,r,l3524,r,l3524,r,l3524,4763r,l3524,4763r705,l4229,4763r,l4229,r,l4229,r,4763l4229,4763,4229,r,l4229,r,l4229,4763r,l4229,4763r,l4229,4763r,l4943,r,l4943,r,l4943,r,l4943,r,l4943,r,l4943,4763,4943,r,4763l4943,r,l4943,4763r,l4943,4763r705,l5648,4763r,l5648,4763r,l5648,r,l5648,r,l5648,r,4763l5648,4763r,l5648,4763r,l5648,4763r,l5648,4763r,l5648,4763r705,l6353,4763,6353,r,l6353,r,l6353,r,l6353,4763,6353,r,4763l6353,4763r,l6353,r,l6353,r,l6353,r705,l7058,4763r,l7058,4763r,l7058,4763r,l7058,4763r,l7058,4763r,l7058,4763r,l7058,r,l7058,r,l7058,4763r705,l7763,4763r,l7763,4763r,l7763,4763r,l7763,4763r,l7763,4763r,l7763,4763r,l7763,4763,7763,r,l7763,r,4763l8468,4763r,l8468,4763,8468,r,4763l8468,4763r,l8468,4763r,l8468,4763r,l8468,4763r,l8468,r,l8468,4763r,l8468,4763r,l8468,4763r705,l9173,4763r,l9173,4763r,l9173,4763r,l9173,r,l9173,r,l9173,r,l9173,4763,9173,r,l9173,r,l9877,4763r,l9877,4763r,l9877,4763r,l9877,4763r,l9877,4763r,l9877,4763r,l9877,4763,9877,r,l9877,4763r,l9877,4763,10582,r,4763l10582,r,4763l10582,4763,10582,r,l10582,r,l10582,4763,10582,r,l10582,r,l10582,4763r,l10582,4763r,l10582,4763r,l11287,4763r,l11287,4763,11287,r,l11287,r,l11287,r,4763l11287,4763r,l11287,4763r,l11287,r,l11287,4763r,l11287,4763r,l11287,r,l11287,r,l11287,4763r705,l11992,4763r,l11992,4763,11992,r,4763l11992,r,l11992,r,l11992,r,4763l11992,4763r,l11992,4763r,l11992,4763r,l12697,r,l12697,r,l12697,4763r,l12697,4763r,l12697,4763r,l12697,r,l12697,r,4763l12697,r,4763l12697,4763r,l13402,4763r,l13402,4763r,l13402,4763r,l13402,4763,13402,r,4763l13402,r,l13402,4763,13402,r,l13402,4763,13402,r,4763l13402,r,l13402,r705,l14107,4763r,l14107,4763r,l14107,4763r,l14107,4763r,l14107,4763r,l14107,4763r,l14107,4763,14107,r,l14107,r,l14821,r,l14821,r,l14821,4763r,l14821,r,4763l14821,4763r,l14821,4763r,l14821,4763r,l14821,4763,14821,r,l14821,4763r705,l15526,4763,15526,r,l15526,4763r,l15526,4763r,l15526,r,l15526,r,l15526,r,4763l15526,4763r,l15526,4763r,l16231,4763,16231,r,4763l16231,4763r,l16231,4763r,l16231,r,l16231,r,4763l16231,4763r,l16231,4763r,l16231,4763r,l16231,4763r,l16231,4763r704,l16935,4763,16935,r,4763l16935,4763r,l16935,4763r,l16935,4763r,l16935,4763r,l16935,r,4763l16935,4763r,l16935,4763r,l17640,4763r,l17640,4763r,l17640,9525r,l17640,4763r,l17640,4763r,l17640,4763r,l17640,4763r,l17640,4763r,l17640,4763r,l18345,4763r,l18345,4763r,l18345,4763r,l18345,4763r,l18345,4763r,l18345,4763,18345,r,l18345,r,l18345,4763r,l18345,4763r705,l19050,4763r,l19050,4763r,l19050,r,4763l19050,4763r,e" filled="f" strokeweight=".22047mm">
                  <v:path arrowok="t" o:connecttype="custom" o:connectlocs="0,4763;0,4763;0,4763;0,4763;0,4763;0,4763;0,4763;0,4763;0,4763;0,4763;0,4763;705,4763;705,0;705,0;705,4763;705,4763;705,4763;705,4763;705,4763;705,4763;705,4763;705,4763;705,4763;705,4763;705,4763;705,4763;705,4763;705,4763;705,4763;1410,4763;1410,4763;1410,4763;1410,4763;1410,4763;1410,0;1410,4763;1410,4763;1410,4763;1410,0;1410,4763;1410,0;1410,4763;1410,4763;1410,4763;1410,4763;1410,4763;1410,4763;2115,4763;2115,4763;2115,4763;2115,4763;2115,0;2115,4763;2115,4763;2115,4763;2115,4763;2115,4763;2115,4763;2115,4763;2115,4763;2115,4763;2115,4763;2115,9525;2115,4763;2115,4763;2819,4763;2819,4763;2819,4763;2819,4763;2819,4763;2819,4763;2819,4763;2819,4763;2819,4763;2819,0;2819,0;2819,4763;2819,4763;2819,0;2819,0;2819,0;2819,0;2819,0;2819,4763;2819,4763;3524,4763;3524,4763;3524,4763;3524,0;3524,0;3524,4763;3524,4763;3524,4763;3524,4763;3524,4763;3524,4763;3524,4763;3524,4763;3524,0;3524,0;3524,0;3524,0;3524,0;3524,0;3524,0;3524,0;3524,4763;3524,4763;3524,4763;4229,4763;4229,4763;4229,4763;4229,0;4229,0;4229,0;4229,4763;4229,4763;4229,0;4229,0;4229,0;4229,0;4229,4763;4229,4763;4229,4763;4229,4763;4229,4763;4229,4763;4943,0;4943,0;4943,0;4943,0;4943,0;4943,0;4943,0;4943,0;4943,0;4943,0;4943,4763;4943,0;4943,4763;4943,0;4943,0;4943,4763;4943,4763;4943,4763;5648,4763;5648,4763;5648,4763;5648,4763;5648,4763;5648,0;5648,0;5648,0;5648,0;5648,0;5648,4763;5648,4763;5648,4763;5648,4763;5648,4763;5648,4763;5648,4763;5648,4763;5648,4763;5648,4763;6353,4763;6353,4763;6353,0;6353,0;6353,0;6353,0;6353,0;6353,0;6353,4763;6353,0;6353,4763;6353,4763;6353,4763;6353,0;6353,0;6353,0;6353,0;6353,0;7058,0;7058,4763;7058,4763;7058,4763;7058,4763;7058,4763;7058,4763;7058,4763;7058,4763;7058,4763;7058,4763;7058,4763;7058,4763;7058,0;7058,0;7058,0;7058,0;7058,4763;7763,4763;7763,4763;7763,4763;7763,4763;7763,4763;7763,4763;7763,4763;7763,4763;7763,4763;7763,4763;7763,4763;7763,4763;7763,4763;7763,4763;7763,0;7763,0;7763,0;7763,4763;8468,4763;8468,4763;8468,4763;8468,0;8468,4763;8468,4763;8468,4763;8468,4763;8468,4763;8468,4763;8468,4763;8468,4763;8468,4763;8468,0;8468,0;8468,4763;8468,4763;8468,4763;8468,4763;8468,4763;9173,4763;9173,4763;9173,4763;9173,4763;9173,4763;9173,4763;9173,4763;9173,0;9173,0;9173,0;9173,0;9173,0;9173,0;9173,4763;9173,0;9173,0;9173,0;9173,0;9877,4763;9877,4763;9877,4763;9877,4763;9877,4763;9877,4763;9877,4763;9877,4763;9877,4763;9877,4763;9877,4763;9877,4763;9877,4763;9877,0;9877,0;9877,4763;9877,4763;9877,4763;10582,0;10582,4763;10582,0;10582,4763;10582,4763;10582,0;10582,0;10582,0;10582,0;10582,4763;10582,0;10582,0;10582,0;10582,0;10582,4763;10582,4763;10582,4763;10582,4763;10582,4763;10582,4763;11287,4763;11287,4763;11287,4763;11287,0;11287,0;11287,0;11287,0;11287,0;11287,4763;11287,4763;11287,4763;11287,4763;11287,4763;11287,0;11287,0;11287,4763;11287,4763;11287,4763;11287,4763;11287,0;11287,0;11287,0;11287,0;11287,4763;11992,4763;11992,4763;11992,4763;11992,4763;11992,0;11992,4763;11992,0;11992,0;11992,0;11992,0;11992,0;11992,4763;11992,4763;11992,4763;11992,4763;11992,4763;11992,4763;11992,4763;12697,0;12697,0;12697,0;12697,0;12697,4763;12697,4763;12697,4763;12697,4763;12697,4763;12697,4763;12697,0;12697,0;12697,0;12697,4763;12697,0;12697,4763;12697,4763;12697,4763;13402,4763;13402,4763;13402,4763;13402,4763;13402,4763;13402,4763;13402,4763;13402,0;13402,4763;13402,0;13402,0;13402,4763;13402,0;13402,0;13402,4763;13402,0;13402,4763;13402,0;13402,0;13402,0;14107,0;14107,4763;14107,4763;14107,4763;14107,4763;14107,4763;14107,4763;14107,4763;14107,4763;14107,4763;14107,4763;14107,4763;14107,4763;14107,4763;14107,0;14107,0;14107,0;14107,0;14821,0;14821,0;14821,0;14821,0;14821,4763;14821,4763;14821,0;14821,4763;14821,4763;14821,4763;14821,4763;14821,4763;14821,4763;14821,4763;14821,4763;14821,0;14821,0;14821,4763;15526,4763;15526,4763;15526,0;15526,0;15526,4763;15526,4763;15526,4763;15526,4763;15526,0;15526,0;15526,0;15526,0;15526,0;15526,4763;15526,4763;15526,4763;15526,4763;15526,4763;16231,4763;16231,0;16231,4763;16231,4763;16231,4763;16231,4763;16231,4763;16231,0;16231,0;16231,0;16231,4763;16231,4763;16231,4763;16231,4763;16231,4763;16231,4763;16231,4763;16231,4763;16231,4763;16231,4763;16935,4763;16935,4763;16935,0;16935,4763;16935,4763;16935,4763;16935,4763;16935,4763;16935,4763;16935,4763;16935,4763;16935,4763;16935,0;16935,4763;16935,4763;16935,4763;16935,4763;16935,4763;17640,4763;17640,4763;17640,4763;17640,4763;17640,9525;17640,9525;17640,4763;17640,4763;17640,4763;17640,4763;17640,4763;17640,4763;17640,4763;17640,4763;17640,4763;17640,4763;17640,4763;17640,4763;18345,4763;18345,4763;18345,4763;18345,4763;18345,4763;18345,4763;18345,4763;18345,4763;18345,4763;18345,4763;18345,4763;18345,0;18345,0;18345,0;18345,0;18345,4763;18345,4763;18345,4763;19050,4763;19050,4763;19050,4763;19050,4763;19050,4763;19050,0;19050,4763;19050,4763;19050,476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89" o:spid="_x0000_s1998" style="position:absolute;left:17764;top:29003;width:285;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" path="m,6353r,l,6353r,l,6353r,l,6353r,l,6353r,l,6353r,l1095,6353r,3172l1095,9525r,-3172l1095,6353r,l1095,6353r,l1095,6353r,l1095,6353r,l1095,6353r,l1095,6353r,l1095,6353r,l1095,6353r,l1095,6353r,l1095,6353r,l2200,6353r,l2200,9525r,-3172l2200,6353r,l2200,6353r,l2200,6353r,l2200,6353r,-3181l2200,6353r,l2200,6353r,l2200,6353r,l3296,6353r,l3296,3172r,3181l3296,6353r,l3296,6353r,l3296,6353r,l3296,6353r,l3296,6353r,l3296,6353r,l3296,6353r,l3296,6353r,l4401,6353r,l4401,6353r,l4401,6353r,l4401,6353r,l4401,6353r,l4401,9525r,-3172l4401,6353r,l4401,6353r,l4401,6353r,l5496,6353r,l5496,6353r,l5496,6353r,l5496,6353r,l5496,6353r,l5496,6353r,l5496,6353r,l5496,6353r,l5496,6353r,l6591,6353r,3172l6591,6353r,l6591,6353r,l6591,6353r,l6591,6353r,l6591,6353r,l6591,3172r,l6591,3172r,l6591,6353r,l7696,6353r,l7696,6353r,l7696,6353r,l7696,3172r,3181l7696,6353r,l7696,6353r,-3181l7696,3172r,l7696,3172r,3181l7696,6353r,l7696,6353r,l8792,6353r,l8792,6353r,l8792,6353r,l8792,6353r,l8792,6353r,l8792,6353r,l8792,6353r,l8792,6353r,-3181l8792,6353r,l9887,6353r,l9887,6353r,l9887,6353r,-3181l9887,6353r,l9887,6353r,l9887,6353r,l9887,6353r,l9887,6353r,l9887,6353r,l10992,6353r,l10992,6353r,l10992,6353r,l10992,6353r,l10992,6353r,l10992,6353r,l10992,6353r,l10992,6353r,l10992,6353r,l12087,6353r,l12087,3172r,l12087,6353r,l12087,6353r,l12087,6353r,l12087,6353r,l12087,9525r,-3172l12087,6353r,l12087,6353r,l12087,6353r,l13192,3172r,3181l13192,6353r,-3181l13192,3172r,l13192,3172r,3181l13192,6353r,l13192,6353r,l13192,6353r,l13192,6353r,l13192,6353r,l14288,6353r,l14288,6353r,l14288,6353r,l14288,3172r,3181l14288,6353r,l14288,6353r,l14288,6353r,-3181l14288,3172r,l14288,3172r,l14288,6353r,l14288,6353r,l14288,6353r,l15383,3172r,l15383,3172r,l15383,6353r,l15383,6353r,l15383,6353r,l15383,6353r,l15383,6353r,l15383,6353r,-3181l15383,3172r,l15383,3172r,l16488,3172r,l16488,3172r,l16488,3172r,l16488,3172r,l16488,3172r,l16488,3172r,l16488,3172r,l16488,3172r,l16488,3172r,l17583,3172r,l17583,3172r,l17583,3172r,l17583,3172r,l17583,3172r,l17583,3172r,l17583,3172r,l17583,3172r,l17583,3172r,l18688,3172r,l18688,3172r,l18688,3172r,l18688,r,3172l18688,r,l18688,3172r,l18688,3172r,l18688,r,l18688,3172r,l19783,3172r,l19783,3172r,3181l19783,6353r,-3181l19783,6353r,-3181l19783,r,l19783,r,3172l19783,3172r,l19783,3172,19783,r,3172l19783,3172,19783,r,l20879,3172r,l20879,3172r,l20879,3172r,l20879,3172r,l20879,3172r,l20879,3172r,l20879,3172r,l20879,3172r,l20879,3172r,l21984,3172r,l21984,3172r,l21984,3172r,l21984,3172r,l21984,3172r,l21984,3172r,l21984,3172r,3181l21984,3172r,l21984,3172r,l23079,3172r,l23079,3172r,l23079,3172r,l23079,3172r,l23079,3172r,l23079,3172r,l23079,3172r,l23079,3172r,3181l23079,3172r,l24174,3172r,l24174,3172r,l24174,3172r,l24174,6353r,-3181l24174,3172r,l24174,3172r,3181l24174,6353r,l24174,6353r,l24174,6353r,l24174,6353r,-3181l25279,3172r,l25279,3172r,l25279,3172r,l25279,6353r,l25279,6353r,l25279,6353r,-3181l25279,3172r,l25279,6353r,l25279,6353r,-3181l26375,3172r,l26375,3172r,l26375,3172r,l26375,3172r,l26375,3172r,3181l26375,6353r,-3181l26375,6353r,l26375,6353r,l26375,3172r,l26375,3172r,l26375,3172r,l26375,3172r,l27480,6353r,l27480,6353r,l27480,6353r,l27480,3172r,l27480,6353r,l27480,6353r,l27480,6353r,l27480,3172r,l27480,3172r,l28575,3172r,l28575,3172r,3181l28575,6353r,l28575,6353r,l28575,6353r,-3181l28575,3172r,l28575,3172r,3181l28575,6353r,l28575,6353r,l28575,6353r,e" filled="f" strokeweight=".22047mm">
                  <v:path arrowok="t" o:connecttype="custom" o:connectlocs="0,6353;0,6353;0,6353;0,6353;0,6353;0,6353;0,6353;0,6353;0,6353;0,6353;0,6353;0,6353;1095,6353;1095,9525;1095,9525;1095,6353;1095,6353;1095,6353;1095,6353;1095,6353;1095,6353;1095,6353;1095,6353;1095,6353;1095,6353;1095,6353;1095,6353;1095,6353;1095,6353;1095,6353;1095,6353;1095,6353;1095,6353;1095,6353;1095,6353;1095,6353;2200,6353;2200,6353;2200,9525;2200,6353;2200,6353;2200,6353;2200,6353;2200,6353;2200,6353;2200,6353;2200,6353;2200,3172;2200,6353;2200,6353;2200,6353;2200,6353;2200,6353;2200,6353;3296,6353;3296,6353;3296,3172;3296,6353;3296,6353;3296,6353;3296,6353;3296,6353;3296,6353;3296,6353;3296,6353;3296,6353;3296,6353;3296,6353;3296,6353;3296,6353;3296,6353;3296,6353;3296,6353;3296,6353;4401,6353;4401,6353;4401,6353;4401,6353;4401,6353;4401,6353;4401,6353;4401,6353;4401,6353;4401,6353;4401,9525;4401,6353;4401,6353;4401,6353;4401,6353;4401,6353;4401,6353;4401,6353;5496,6353;5496,6353;5496,6353;5496,6353;5496,6353;5496,6353;5496,6353;5496,6353;5496,6353;5496,6353;5496,6353;5496,6353;5496,6353;5496,6353;5496,6353;5496,6353;5496,6353;5496,6353;6591,6353;6591,9525;6591,6353;6591,6353;6591,6353;6591,6353;6591,6353;6591,6353;6591,6353;6591,6353;6591,6353;6591,6353;6591,3172;6591,3172;6591,3172;6591,3172;6591,6353;6591,6353;7696,6353;7696,6353;7696,6353;7696,6353;7696,6353;7696,6353;7696,3172;7696,6353;7696,6353;7696,6353;7696,6353;7696,3172;7696,3172;7696,3172;7696,3172;7696,6353;7696,6353;7696,6353;7696,6353;7696,6353;8792,6353;8792,6353;8792,6353;8792,6353;8792,6353;8792,6353;8792,6353;8792,6353;8792,6353;8792,6353;8792,6353;8792,6353;8792,6353;8792,6353;8792,6353;8792,3172;8792,6353;8792,6353;9887,6353;9887,6353;9887,6353;9887,6353;9887,6353;9887,3172;9887,6353;9887,6353;9887,6353;9887,6353;9887,6353;9887,6353;9887,6353;9887,6353;9887,6353;9887,6353;9887,6353;9887,6353;10992,6353;10992,6353;10992,6353;10992,6353;10992,6353;10992,6353;10992,6353;10992,6353;10992,6353;10992,6353;10992,6353;10992,6353;10992,6353;10992,6353;10992,6353;10992,6353;10992,6353;10992,6353;12087,6353;12087,6353;12087,3172;12087,3172;12087,6353;12087,6353;12087,6353;12087,6353;12087,6353;12087,6353;12087,6353;12087,6353;12087,9525;12087,6353;12087,6353;12087,6353;12087,6353;12087,6353;12087,6353;12087,6353;13192,3172;13192,6353;13192,6353;13192,3172;13192,3172;13192,3172;13192,3172;13192,6353;13192,6353;13192,6353;13192,6353;13192,6353;13192,6353;13192,6353;13192,6353;13192,6353;13192,6353;13192,6353;14288,6353;14288,6353;14288,6353;14288,6353;14288,6353;14288,6353;14288,3172;14288,6353;14288,6353;14288,6353;14288,6353;14288,6353;14288,6353;14288,3172;14288,3172;14288,3172;14288,3172;14288,3172;14288,6353;14288,6353;14288,6353;14288,6353;14288,6353;14288,6353;15383,3172;15383,3172;15383,3172;15383,3172;15383,6353;15383,6353;15383,6353;15383,6353;15383,6353;15383,6353;15383,6353;15383,6353;15383,6353;15383,6353;15383,6353;15383,3172;15383,3172;15383,3172;15383,3172;15383,3172;16488,3172;16488,3172;16488,3172;16488,3172;16488,3172;16488,3172;16488,3172;16488,3172;16488,3172;16488,3172;16488,3172;16488,3172;16488,3172;16488,3172;16488,3172;16488,3172;16488,3172;16488,3172;17583,3172;17583,3172;17583,3172;17583,3172;17583,3172;17583,3172;17583,3172;17583,3172;17583,3172;17583,3172;17583,3172;17583,3172;17583,3172;17583,3172;17583,3172;17583,3172;17583,3172;17583,3172;18688,3172;18688,3172;18688,3172;18688,3172;18688,3172;18688,3172;18688,0;18688,3172;18688,0;18688,0;18688,3172;18688,3172;18688,3172;18688,3172;18688,0;18688,0;18688,3172;18688,3172;19783,3172;19783,3172;19783,3172;19783,6353;19783,6353;19783,3172;19783,6353;19783,3172;19783,0;19783,0;19783,0;19783,3172;19783,3172;19783,3172;19783,3172;19783,0;19783,3172;19783,3172;19783,0;19783,0;20879,3172;20879,3172;20879,3172;20879,3172;20879,3172;20879,3172;20879,3172;20879,3172;20879,3172;20879,3172;20879,3172;20879,3172;20879,3172;20879,3172;20879,3172;20879,3172;20879,3172;20879,3172;21984,3172;21984,3172;21984,3172;21984,3172;21984,3172;21984,3172;21984,3172;21984,3172;21984,3172;21984,3172;21984,3172;21984,3172;21984,3172;21984,6353;21984,3172;21984,3172;21984,3172;21984,3172;23079,3172;23079,3172;23079,3172;23079,3172;23079,3172;23079,3172;23079,3172;23079,3172;23079,3172;23079,3172;23079,3172;23079,3172;23079,3172;23079,3172;23079,3172;23079,6353;23079,3172;23079,3172;24174,3172;24174,3172;24174,3172;24174,3172;24174,3172;24174,3172;24174,6353;24174,3172;24174,3172;24174,3172;24174,3172;24174,6353;24174,6353;24174,6353;24174,6353;24174,6353;24174,6353;24174,6353;24174,6353;24174,3172;25279,3172;25279,3172;25279,3172;25279,3172;25279,3172;25279,3172;25279,6353;25279,6353;25279,6353;25279,6353;25279,6353;25279,3172;25279,3172;25279,3172;25279,6353;25279,6353;25279,6353;25279,3172;26375,3172;26375,3172;26375,3172;26375,3172;26375,3172;26375,3172;26375,3172;26375,3172;26375,3172;26375,6353;26375,6353;26375,3172;26375,6353;26375,6353;26375,6353;26375,6353;26375,3172;26375,3172;26375,3172;26375,3172;26375,3172;26375,3172;26375,3172;26375,3172;27480,6353;27480,6353;27480,6353;27480,6353;27480,6353;27480,6353;27480,3172;27480,3172;27480,6353;27480,6353;27480,6353;27480,6353;27480,6353;27480,6353;27480,3172;27480,3172;27480,3172;27480,3172;28575,3172;28575,3172;28575,3172;28575,6353;28575,6353;28575,6353;28575,6353;28575,6353;28575,6353;28575,3172;28575,3172;28575,3172;28575,3172;28575,6353;28575,6353;28575,6353;28575,6353;28575,6353;28575,6353;28575,635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90" o:spid="_x0000_s1999" style="position:absolute;left:18049;top:29003;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" path="m,4763r1057,l1057,4763r,l1057,r,l1057,4763r,l1057,4763r,l1057,4763,1057,r,4763l1057,4763r,l1057,4763r,l1057,4763r,l2115,4763r,l2115,4763,2115,r,4763l2115,4763r,l2115,4763r,l2115,4763r,l2115,4763r,l2115,4763r,l2115,4763r,l2115,4763r1057,l3172,4763r,l3172,4763r,4762l3172,4763r,4762l3172,9525r,-4762l3172,4763r,l3172,4763r,l3172,4763r,l3172,r,l3172,4763r,l3172,4763r1057,l4229,4763r,l4229,4763r,l4229,4763r,l4229,4763r,l4229,4763r,l4229,4763r,l4229,4763r,l4229,4763,4229,r,l5296,4763r,l5296,4763r,l5296,4763,5296,r,4763l5296,4763r,l5296,4763r,l5296,4763r,l5296,4763r,l5296,4763r,l5296,4763r1057,l6353,4763r,l6353,4763r,l6353,4763r,l6353,4763r,l6353,4763r,l6353,4763r,l6353,4763r,l6353,4763r,l6353,4763r1057,l7410,4763r,l7410,r,l7410,4763r,l7410,4763r,l7410,4763r,l7410,4763r,4762l7410,4763r,l7410,4763r,l7410,4763r,l7410,4763r1058,l8468,4763r,l8468,4763r,l8468,4763r,l8468,4763r,l8468,4763r,l8468,4763r,l8468,4763r,l8468,4763r,l8468,4763r1057,l9525,4763r,l9525,4763r,l9525,4763r,l9525,4763r,l9525,4763r,l9525,4763r,l9525,4763r,l9525,4763r,l9525,9525,10582,4763r,l10582,4763r,l10582,9525r,l10582,4763r,l10582,4763r,l10582,4763r,l10582,4763r,l10582,4763r,l10582,4763r,l10582,4763r,l10582,4763r,l10582,4763r,l11640,4763r,l11640,4763r,l11640,4763r,l11640,4763r,l11640,4763r,l11640,4763r,l11640,4763r,l11640,4763r,l11640,4763r,l11640,4763r,l12697,4763r,l12697,4763r,l12697,4763r,l12697,4763r,4762l12697,4763r,l12697,4763,12697,r,4763l12697,4763r,l12697,4763r,l12697,4763r1057,l13754,4763r,l13754,4763r,4762l13754,9525r,-4762l13754,4763r,l13754,4763r,l13754,9525r,l13754,9525r,-4762l13754,4763r,l13754,9525r1067,l14821,9525r,l14821,9525r,l14821,4763r,l14821,4763r,l14821,9525r,l14821,4763r,l14821,4763r,l14821,9525r,l14821,4763r1057,l15878,4763r,l15878,4763r,l15878,4763r,l15878,4763r,l15878,4763r,l15878,4763r,l15878,4763r,l15878,4763r,l15878,9525r,l15878,9525,16935,4763r,4762l16935,4763r,l16935,9525r,-4762l16935,4763r,l16935,4763r,l16935,r,4763l16935,4763r,l16935,9525r,-4762l16935,4763r,l17993,4763r,l17993,4763r,l17993,4763r,l17993,4763r,l17993,4763r,l17993,4763r,l17993,4763r,l17993,4763r,4762l17993,9525r,l19050,4763r,l19050,4763r,l19050,9525r,-4762l19050,4763r,l19050,4763r,l19050,4763r,l19050,4763r,l19050,4763r,l19050,9525r,-4762l20107,4763r,4762l20107,4763r,4762l20107,4763r,l20107,4763r,l20107,4763r,4762l20107,9525r,l20107,9525r,-4762l20107,4763r,4762l20107,9525r,l20107,9525r,l21165,9525r,-4762l21165,9525r,-4762l21165,4763r,l21165,4763r,l21165,4763r,l21165,9525r,l21165,9525r,l21165,9525r,l21165,9525r,l22222,9525r,l22222,9525r,l22222,9525r,l22222,4763r,l22222,4763r,4762l22222,9525r,l22222,4763r,l22222,4763r,l22222,4763r,l22222,4763r,l22222,4763r,l22222,4763r,l23279,4763r,4762l23279,9525r,l23279,9525r,l23279,9525r,-4762l23279,9525r,-4762l23279,4763r,4762l23279,4763r,4762l23279,4763r,l23279,4763r,l23279,4763r,l24346,4763r,4762l24346,9525r,-4762l24346,4763r,l24346,4763r,l24346,4763r,l24346,4763r,l24346,9525r,-4762l24346,4763r,l24346,4763r,l25403,4763r,4762l25403,9525r,l25403,9525r,-4762l25403,4763r,l25403,4763r,l25403,4763r,l25403,4763r,l25403,4763r,l25403,9525r,l26460,4763r,l26460,4763r,l26460,4763r,l26460,4763r,l26460,4763r,l26460,4763r,l26460,4763r,l26460,4763r,4762l26460,9525r,l27518,9525r,-4762l27518,4763r,l27518,4763r,l27518,4763r,l27518,4763r,l27518,9525r,l27518,9525r,l27518,4763r,l27518,4763r,4762l27518,9525r,l28575,4763r,l28575,4763r,l28575,4763r,l28575,4763r,l28575,4763r,l28575,4763r,l28575,4763r,l28575,9525r,-4762l28575,4763e" filled="f" strokeweight=".22047mm">
                  <v:path arrowok="t" o:connecttype="custom" o:connectlocs="0,4763;1057,4763;1057,4763;1057,4763;1057,0;1057,0;1057,4763;1057,4763;1057,4763;1057,4763;1057,4763;1057,0;1057,4763;1057,4763;1057,4763;1057,4763;1057,4763;1057,4763;1057,4763;2115,4763;2115,4763;2115,4763;2115,0;2115,4763;2115,4763;2115,4763;2115,4763;2115,4763;2115,4763;2115,4763;2115,4763;2115,4763;2115,4763;2115,4763;2115,4763;2115,4763;2115,4763;3172,4763;3172,4763;3172,4763;3172,4763;3172,9525;3172,4763;3172,9525;3172,9525;3172,4763;3172,4763;3172,4763;3172,4763;3172,4763;3172,4763;3172,4763;3172,0;3172,0;3172,4763;3172,4763;3172,4763;4229,4763;4229,4763;4229,4763;4229,4763;4229,4763;4229,4763;4229,4763;4229,4763;4229,4763;4229,4763;4229,4763;4229,4763;4229,4763;4229,4763;4229,4763;4229,4763;4229,0;4229,0;5296,4763;5296,4763;5296,4763;5296,4763;5296,4763;5296,0;5296,4763;5296,4763;5296,4763;5296,4763;5296,4763;5296,4763;5296,4763;5296,4763;5296,4763;5296,4763;5296,4763;5296,4763;6353,4763;6353,4763;6353,4763;6353,4763;6353,4763;6353,4763;6353,4763;6353,4763;6353,4763;6353,4763;6353,4763;6353,4763;6353,4763;6353,4763;6353,4763;6353,4763;6353,4763;6353,4763;7410,4763;7410,4763;7410,4763;7410,0;7410,0;7410,4763;7410,4763;7410,4763;7410,4763;7410,4763;7410,4763;7410,4763;7410,9525;7410,4763;7410,4763;7410,4763;7410,4763;7410,4763;7410,4763;7410,4763;8468,4763;8468,4763;8468,4763;8468,4763;8468,4763;8468,4763;8468,4763;8468,4763;8468,4763;8468,4763;8468,4763;8468,4763;8468,4763;8468,4763;8468,4763;8468,4763;8468,4763;8468,4763;9525,4763;9525,4763;9525,4763;9525,4763;9525,4763;9525,4763;9525,4763;9525,4763;9525,4763;9525,4763;9525,4763;9525,4763;9525,4763;9525,4763;9525,4763;9525,4763;9525,4763;9525,9525;10582,4763;10582,4763;10582,4763;10582,4763;10582,9525;10582,9525;10582,4763;10582,4763;10582,4763;10582,4763;10582,4763;10582,4763;10582,4763;10582,4763;10582,4763;10582,4763;10582,4763;10582,4763;10582,4763;10582,4763;10582,4763;10582,4763;10582,4763;10582,4763;11640,4763;11640,4763;11640,4763;11640,4763;11640,4763;11640,4763;11640,4763;11640,4763;11640,4763;11640,4763;11640,4763;11640,4763;11640,4763;11640,4763;11640,4763;11640,4763;11640,4763;11640,4763;11640,4763;11640,4763;12697,4763;12697,4763;12697,4763;12697,4763;12697,4763;12697,4763;12697,4763;12697,9525;12697,4763;12697,4763;12697,4763;12697,0;12697,4763;12697,4763;12697,4763;12697,4763;12697,4763;12697,4763;13754,4763;13754,4763;13754,4763;13754,4763;13754,9525;13754,9525;13754,4763;13754,4763;13754,4763;13754,4763;13754,4763;13754,9525;13754,9525;13754,9525;13754,4763;13754,4763;13754,4763;13754,9525;14821,9525;14821,9525;14821,9525;14821,9525;14821,9525;14821,4763;14821,4763;14821,4763;14821,4763;14821,9525;14821,9525;14821,4763;14821,4763;14821,4763;14821,4763;14821,9525;14821,9525;14821,4763;15878,4763;15878,4763;15878,4763;15878,4763;15878,4763;15878,4763;15878,4763;15878,4763;15878,4763;15878,4763;15878,4763;15878,4763;15878,4763;15878,4763;15878,4763;15878,4763;15878,4763;15878,9525;15878,9525;15878,9525;16935,4763;16935,9525;16935,4763;16935,4763;16935,9525;16935,4763;16935,4763;16935,4763;16935,4763;16935,4763;16935,0;16935,4763;16935,4763;16935,4763;16935,9525;16935,4763;16935,4763;16935,4763;17993,4763;17993,4763;17993,4763;17993,4763;17993,4763;17993,4763;17993,4763;17993,4763;17993,4763;17993,4763;17993,4763;17993,4763;17993,4763;17993,4763;17993,4763;17993,9525;17993,9525;17993,9525;19050,4763;19050,4763;19050,4763;19050,4763;19050,9525;19050,4763;19050,4763;19050,4763;19050,4763;19050,4763;19050,4763;19050,4763;19050,4763;19050,4763;19050,4763;19050,4763;19050,9525;19050,4763;20107,4763;20107,9525;20107,4763;20107,9525;20107,4763;20107,4763;20107,4763;20107,4763;20107,4763;20107,9525;20107,9525;20107,9525;20107,9525;20107,4763;20107,4763;20107,9525;20107,9525;20107,9525;20107,9525;20107,9525;21165,9525;21165,4763;21165,9525;21165,4763;21165,4763;21165,4763;21165,4763;21165,4763;21165,4763;21165,4763;21165,9525;21165,9525;21165,9525;21165,9525;21165,9525;21165,9525;21165,9525;21165,9525;22222,9525;22222,9525;22222,9525;22222,9525;22222,9525;22222,9525;22222,4763;22222,4763;22222,4763;22222,9525;22222,9525;22222,9525;22222,4763;22222,4763;22222,4763;22222,4763;22222,4763;22222,4763;22222,4763;22222,4763;22222,4763;22222,4763;22222,4763;22222,4763;23279,4763;23279,9525;23279,9525;23279,9525;23279,9525;23279,9525;23279,9525;23279,4763;23279,9525;23279,4763;23279,4763;23279,9525;23279,4763;23279,9525;23279,4763;23279,4763;23279,4763;23279,4763;23279,4763;23279,4763;24346,4763;24346,9525;24346,9525;24346,4763;24346,4763;24346,4763;24346,4763;24346,4763;24346,4763;24346,4763;24346,4763;24346,4763;24346,9525;24346,4763;24346,4763;24346,4763;24346,4763;24346,4763;25403,4763;25403,9525;25403,9525;25403,9525;25403,9525;25403,4763;25403,4763;25403,4763;25403,4763;25403,4763;25403,4763;25403,4763;25403,4763;25403,4763;25403,4763;25403,4763;25403,9525;25403,9525;26460,4763;26460,4763;26460,4763;26460,4763;26460,4763;26460,4763;26460,4763;26460,4763;26460,4763;26460,4763;26460,4763;26460,4763;26460,4763;26460,4763;26460,4763;26460,9525;26460,9525;26460,9525;27518,9525;27518,4763;27518,4763;27518,4763;27518,4763;27518,4763;27518,4763;27518,4763;27518,4763;27518,4763;27518,9525;27518,9525;27518,9525;27518,9525;27518,4763;27518,4763;27518,4763;27518,9525;27518,9525;27518,9525;28575,4763;28575,4763;28575,4763;28575,4763;28575,4763;28575,4763;28575,4763;28575,4763;28575,4763;28575,4763;28575,4763;28575,4763;28575,4763;28575,4763;28575,9525;28575,4763;28575,476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91" o:spid="_x0000_s2000" style="position:absolute;left:18335;top:29003;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" path="m,4763r,l1057,4763r,l1057,4763r,l1057,4763r,l1057,4763r,l1057,4763r,l1057,4763r,l1057,4763r,l1057,4763r,l1057,4763r,l2115,4763r,l2115,4763,2115,r,l2115,r,l2115,4763r,l2115,4763r,l2115,4763r,l2115,4763r,l2115,4763r,4762l2115,9525,3172,4763r,l3172,4763r,l3172,9525r,l3172,9525r,-4762l3172,4763r,l3172,4763r,l3172,4763r,l3172,4763r,l3172,4763r,l3172,4763r,l4229,4763r,l4229,4763r,l4229,4763r,l4229,4763r,l4229,4763r,l4229,4763r,l4229,4763r,l4229,4763r,l4229,4763r,l5296,4763r,l5296,4763r,l5296,4763r,l5296,4763r,l5296,4763r,l5296,4763,5296,r,4763l5296,4763r,l5296,4763r,l5296,4763r1057,l6353,4763r,l6353,4763r,l6353,4763r,l6353,4763,6353,r,l6353,r,l6353,r,4763l6353,4763r,l6353,4763r,l6353,4763r,l6353,4763r,l6353,4763r,l6353,4763r,l7410,4763r,l7410,4763r,l7410,4763r,l7410,4763r,l7410,4763r,l7410,4763r,l7410,4763r,l7410,4763r,l7410,4763r,l8468,r,4763l8468,4763r,l8468,4763r,l8468,4763r,l8468,4763r,l8468,r,l8468,4763r,l8468,9525r,l8468,4763r,l9525,4763r,l9525,4763r,l9525,4763r,l9525,4763r,l9525,4763r,l9525,4763r,l9525,4763r,l9525,4763r,l9525,4763r,l10582,4763r,4762l10582,9525r,l10582,4763r,l10582,r,l10582,4763r,l10582,4763r,l10582,4763r,4762l10582,9525r,l10582,9525r,l10582,9525r,-4762l11640,4763r,l11640,4763r,l11640,4763r,l11640,r,4763l11640,4763r,l11640,4763r,l11640,9525r,l11640,9525r,l11640,9525r,-4762l12697,9525r,l12697,9525r,l12697,9525r,l12697,4763r,l12697,4763r,l12697,9525r,-4762l12697,9525r,-4762l12697,4763r,l12697,4763r,l13754,4763r,l13754,4763r,l13754,4763r,4762l13754,9525r,-4762l13754,4763r,l13754,4763r,l13754,4763r,l13754,4763r,l13754,4763r,l14821,4763r,4762l14821,9525r,l14821,9525r,l14821,9525r,l14821,9525r,l14821,9525r,l14821,9525r,-4762l14821,4763r,l14821,9525r,l14821,4763r,l15878,4763r,l15878,4763r,l15878,4763r,l15878,4763r,l15878,4763r,l15878,9525r,l15878,9525r,l15878,9525r,-4762l15878,4763r,4762l16935,4763r,4762l16935,9525r,l16935,9525r,l16935,9525r,l16935,9525r,l16935,9525r,l16935,9525r,l16935,9525r,-4762l16935,4763r,l17993,4763r,l17993,9525r,l17993,9525r,l17993,9525r,-4762l17993,9525r,l17993,9525r,l17993,9525r,-4762l17993,4763r,l17993,4763r,l19050,4763r,4762l19050,9525r,l19050,9525r,-4762l19050,9525r,-4762l19050,4763r,l19050,4763r,4762l19050,9525r,l19050,9525r,l19050,4763r,4762l19050,9525r,-4762l19050,9525r,-4762l19050,9525r,l19050,9525r,l20107,4763r,l20107,4763r,l20107,4763,20107,r,4763l20107,4763r,l20107,4763r,l20107,9525r,-4762l20107,9525r,-4762l20107,9525r,l20107,9525r1058,l21165,9525r,l21165,9525r,l21165,9525r,-4762l21165,4763r,4762l21165,9525r,-4762l21165,4763r,l21165,4763r,4762l21165,9525r,l21165,9525r1057,l22222,9525r,l22222,9525r,l22222,9525r,l22222,9525r,l22222,4763r,l22222,4763r,l22222,9525r,l22222,9525r,l22222,9525r,l22222,9525r1057,l23279,9525r,l23279,9525r,l23279,9525r,-4762l23279,4763r,4762l23279,4763r,4762l23279,9525r,-4762l23279,4763r,l23279,9525r,l23279,9525,24346,4763r,l24346,4763r,l24346,9525r,l24346,9525r,l24346,9525r,l24346,4763r,l24346,4763r,l24346,9525r,l24346,9525r,-4762l25403,4763r,l25403,4763r,l25403,4763r,l25403,4763r,l25403,4763r,l25403,4763r,l25403,4763r,l25403,9525r,l25403,9525r,l26460,9525r,-4762l26460,4763r,l26460,4763r,l26460,9525r,l26460,9525r,l26460,9525r,l26460,4763r,l26460,4763r,l26460,4763r,4762l26460,9525r,l27518,4763r,l27518,4763r,l27518,4763r,l27518,9525r,l27518,9525r,l27518,4763r,l27518,4763r,l27518,4763r,l27518,4763r,l28575,9525r,l28575,9525r,l28575,4763r,l28575,4763r,l28575,4763r,4762l28575,9525r,l28575,9525r,-4762l28575,4763r,e" filled="f" strokeweight=".22047mm">
                  <v:path arrowok="t" o:connecttype="custom" o:connectlocs="0,4763;0,4763;1057,4763;1057,4763;1057,4763;1057,4763;1057,4763;1057,4763;1057,4763;1057,4763;1057,4763;1057,4763;1057,4763;1057,4763;1057,4763;1057,4763;1057,4763;1057,4763;1057,4763;1057,4763;2115,4763;2115,4763;2115,4763;2115,0;2115,0;2115,0;2115,0;2115,4763;2115,4763;2115,4763;2115,4763;2115,4763;2115,4763;2115,4763;2115,4763;2115,4763;2115,9525;2115,9525;3172,4763;3172,4763;3172,4763;3172,4763;3172,9525;3172,9525;3172,9525;3172,4763;3172,4763;3172,4763;3172,4763;3172,4763;3172,4763;3172,4763;3172,4763;3172,4763;3172,4763;3172,4763;3172,4763;3172,4763;4229,4763;4229,4763;4229,4763;4229,4763;4229,4763;4229,4763;4229,4763;4229,4763;4229,4763;4229,4763;4229,4763;4229,4763;4229,4763;4229,4763;4229,4763;4229,4763;4229,4763;4229,4763;5296,4763;5296,4763;5296,4763;5296,4763;5296,4763;5296,4763;5296,4763;5296,4763;5296,4763;5296,4763;5296,4763;5296,0;5296,4763;5296,4763;5296,4763;5296,4763;5296,4763;5296,4763;6353,4763;6353,4763;6353,4763;6353,4763;6353,4763;6353,4763;6353,4763;6353,4763;6353,0;6353,0;6353,0;6353,0;6353,0;6353,4763;6353,4763;6353,4763;6353,4763;6353,4763;6353,4763;6353,4763;6353,4763;6353,4763;6353,4763;6353,4763;6353,4763;6353,4763;7410,4763;7410,4763;7410,4763;7410,4763;7410,4763;7410,4763;7410,4763;7410,4763;7410,4763;7410,4763;7410,4763;7410,4763;7410,4763;7410,4763;7410,4763;7410,4763;7410,4763;7410,4763;8468,0;8468,4763;8468,4763;8468,4763;8468,4763;8468,4763;8468,4763;8468,4763;8468,4763;8468,4763;8468,0;8468,0;8468,4763;8468,4763;8468,9525;8468,9525;8468,4763;8468,4763;9525,4763;9525,4763;9525,4763;9525,4763;9525,4763;9525,4763;9525,4763;9525,4763;9525,4763;9525,4763;9525,4763;9525,4763;9525,4763;9525,4763;9525,4763;9525,4763;9525,4763;9525,4763;10582,4763;10582,9525;10582,9525;10582,9525;10582,4763;10582,4763;10582,0;10582,0;10582,4763;10582,4763;10582,4763;10582,4763;10582,4763;10582,9525;10582,9525;10582,9525;10582,9525;10582,9525;10582,9525;10582,4763;11640,4763;11640,4763;11640,4763;11640,4763;11640,4763;11640,4763;11640,0;11640,4763;11640,4763;11640,4763;11640,4763;11640,4763;11640,9525;11640,9525;11640,9525;11640,9525;11640,9525;11640,4763;12697,9525;12697,9525;12697,9525;12697,9525;12697,9525;12697,9525;12697,4763;12697,4763;12697,4763;12697,4763;12697,9525;12697,4763;12697,9525;12697,4763;12697,4763;12697,4763;12697,4763;12697,4763;13754,4763;13754,4763;13754,4763;13754,4763;13754,4763;13754,9525;13754,9525;13754,4763;13754,4763;13754,4763;13754,4763;13754,4763;13754,4763;13754,4763;13754,4763;13754,4763;13754,4763;13754,4763;14821,4763;14821,9525;14821,9525;14821,9525;14821,9525;14821,9525;14821,9525;14821,9525;14821,9525;14821,9525;14821,9525;14821,9525;14821,9525;14821,4763;14821,4763;14821,4763;14821,9525;14821,9525;14821,4763;14821,4763;15878,4763;15878,4763;15878,4763;15878,4763;15878,4763;15878,4763;15878,4763;15878,4763;15878,4763;15878,4763;15878,9525;15878,9525;15878,9525;15878,9525;15878,9525;15878,4763;15878,4763;15878,9525;16935,4763;16935,9525;16935,9525;16935,9525;16935,9525;16935,9525;16935,9525;16935,9525;16935,9525;16935,9525;16935,9525;16935,9525;16935,9525;16935,9525;16935,9525;16935,4763;16935,4763;16935,4763;17993,4763;17993,4763;17993,9525;17993,9525;17993,9525;17993,9525;17993,9525;17993,4763;17993,9525;17993,9525;17993,9525;17993,9525;17993,9525;17993,4763;17993,4763;17993,4763;17993,4763;17993,4763;19050,4763;19050,9525;19050,9525;19050,9525;19050,9525;19050,4763;19050,9525;19050,4763;19050,4763;19050,4763;19050,4763;19050,9525;19050,9525;19050,9525;19050,9525;19050,9525;19050,4763;19050,9525;19050,9525;19050,4763;19050,9525;19050,4763;19050,9525;19050,9525;19050,9525;19050,9525;20107,4763;20107,4763;20107,4763;20107,4763;20107,4763;20107,0;20107,4763;20107,4763;20107,4763;20107,4763;20107,4763;20107,9525;20107,4763;20107,9525;20107,4763;20107,9525;20107,9525;20107,9525;21165,9525;21165,9525;21165,9525;21165,9525;21165,9525;21165,9525;21165,4763;21165,4763;21165,9525;21165,9525;21165,4763;21165,4763;21165,4763;21165,4763;21165,9525;21165,9525;21165,9525;21165,9525;22222,9525;22222,9525;22222,9525;22222,9525;22222,9525;22222,9525;22222,9525;22222,9525;22222,9525;22222,4763;22222,4763;22222,4763;22222,4763;22222,9525;22222,9525;22222,9525;22222,9525;22222,9525;22222,9525;22222,9525;23279,9525;23279,9525;23279,9525;23279,9525;23279,9525;23279,9525;23279,4763;23279,4763;23279,9525;23279,4763;23279,9525;23279,9525;23279,4763;23279,4763;23279,4763;23279,9525;23279,9525;23279,9525;24346,4763;24346,4763;24346,4763;24346,4763;24346,9525;24346,9525;24346,9525;24346,9525;24346,9525;24346,9525;24346,4763;24346,4763;24346,4763;24346,4763;24346,9525;24346,9525;24346,9525;24346,4763;25403,4763;25403,4763;25403,4763;25403,4763;25403,4763;25403,4763;25403,4763;25403,4763;25403,4763;25403,4763;25403,4763;25403,4763;25403,4763;25403,4763;25403,9525;25403,9525;25403,9525;25403,9525;26460,9525;26460,4763;26460,4763;26460,4763;26460,4763;26460,4763;26460,9525;26460,9525;26460,9525;26460,9525;26460,9525;26460,9525;26460,4763;26460,4763;26460,4763;26460,4763;26460,4763;26460,9525;26460,9525;26460,9525;27518,4763;27518,4763;27518,4763;27518,4763;27518,4763;27518,4763;27518,9525;27518,9525;27518,9525;27518,9525;27518,4763;27518,4763;27518,4763;27518,4763;27518,4763;27518,4763;27518,4763;27518,4763;28575,9525;28575,9525;28575,9525;28575,9525;28575,4763;28575,4763;28575,4763;28575,4763;28575,4763;28575,9525;28575,9525;28575,9525;28575,9525;28575,4763;28575,4763;28575,476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92" o:spid="_x0000_s2001" style="position:absolute;left:18621;top:15478;width:286;height:13620;visibility:visible;mso-wrap-style:square;v-text-anchor:middle" coordsize="28575,13620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" path="m,1361027r,l,1362075r1057,l1057,1362075r,-1048l1057,1361027r,l1057,1361027r,l1057,1361027r,l1057,1361027r,l1057,1361027r,l1057,1361027r,1048l1057,1362075r,l1057,1361027r1058,l2115,1361027r,l2115,1361027r,1048l2115,1361027r,-1057l2115,1359970r,l2115,1361027r,l2115,1361027r,l2115,1361027r,l2115,1361027r,l2115,1359970r,l2115,1359970r,l2115,1359970r,l2115,1358922r,l2115,1359970r1057,l3172,1358922r,l3172,1357874r,l3172,1356827r,1047l3172,1357874r,l3172,1357874r,l3172,1357874r,-1047l3172,1356827r,-1057l3172,1355770r,l3172,1354722r1057,l4229,1354722r,-1048l4229,1353674r,l4229,1353674r,-1048l4229,1352626r,-1057l4229,1350521r,l4229,1349474r,l4229,1348426r,l4229,1347368r,-1047l4229,1345273r1067,-1048l5296,1344225r,-1057l5296,1342120r,l5296,1341073r,-2106l5296,1337920r,-1048l5296,1335824r,-1057l5296,1332671r,-1047l5296,1330566r,-2095l5296,1327423r,-2105l5296,1324270r1057,-2105l6353,1321118r,-2096l6353,1316917r,-2095l6353,1312716r,-2095l6353,1308516r,-2105l6353,1303268r,-2105l6353,1298010r,-2096l6353,1293809r,-3143l6353,1288561r,-3153l6353,1282265r,-3153l6353,1274912r1057,-3153l7410,1268606r,-3143l7410,1262310r,-4200l7410,1253909r,-4200l7410,1245508r,-4200l7410,1237107r,-4201l7410,1228706r,-5258l7410,1219248r,-5248l7410,1208751r,-4200l7410,1199302r1058,-5257l8468,1188796r,-6305l8468,1176195r,-6306l8468,1164641r,-6296l8468,1152039r,-6296l8468,1138390r,-7353l8468,1124731r,-7344l8468,1110034r,-6305l8468,1096385r,-8401l8468,1080630r1057,-8401l9525,1064876r,-8401l9525,1048074r,-8401l9525,1030224r,-8401l9525,1012365r,-8401l9525,995563r,-10497l9525,976665r,-10506l9525,956710r,-10506l9525,935707r,-9458l9525,915753r,-9449l9525,895798r1057,-11554l10582,874795r,-11554l10582,852745r,-10506l10582,830685r,-11554l10582,808634r,-11553l10582,784479r,-11554l10582,761371r,-11544l10582,738273r,-12601l10582,714118r,-11554l10582,689962r1058,-11553l11640,666864r,-12601l11640,641652r,-11545l11640,617506r,-11554l11640,593350r,-12601l11640,568147r,-12601l11640,542944r,-11554l11640,518789r,-11554l11640,493586r,-11554l11640,470478r1057,-12602l12697,446322r,-12601l12697,422167r,-11554l12697,399069r,-11554l12697,375961r,-11554l12697,352854r,-11545l12697,330803r,-11554l12697,307705r,-10506l12697,286693r,-10497l12697,265690r1057,-10496l13754,244688r,-9449l13754,224733r,-9449l13754,205835r,-9449l13754,187985r,-9458l13754,170126r,-9449l13754,152276r,-7353l13754,136522r,-7353l13754,121825r,-8411l13754,106070r,-7353l13754,92412r1067,-6296l14821,79810r,-5248l14821,68266r,-5258l14821,57760r,-6306l14821,46206r,-4201l14821,37805r,-4201l14821,30451r,-4200l14821,24155r,-4200l14821,16802r,-3153l14821,11554r,-3153l14821,7353r,-2105l14821,4200r,-1047l14821,2105,15878,1048r,l15878,r,l15878,r,1048l15878,1048r,1057l15878,3153r,1047l15878,6306r,2095l15878,9449r,3153l15878,13649r,3153l15878,19955r,3153l16935,26251r,3153l16935,33604r,4201l16935,42005r,4201l16935,50406r,5249l16935,59865r,5248l16935,70361r,5248l16935,80867r,6296l16935,93469r,5248l16935,105013r,5258l17993,116567r,7353l17993,131274r,6296l17993,144923r,6305l17993,158572r,7353l17993,173279r,7353l17993,187985r,8401l17993,204788r,7343l17993,220532r,7354l17993,236287r,8401l17993,253089r,8401l19050,269891r,8401l19050,286693r,7353l19050,303505r,8401l19050,321355r,8400l19050,338157r,9448l19050,356006r,9459l19050,374913r,8402l19050,392763r,8401l19050,410613r,8411l20107,428473r,9448l20107,446322r,9449l20107,465230r,8401l20107,482032r,9448l20107,499882r,9448l20107,517731r,9459l20107,535591r,8401l20107,552393r,9449l20107,571290r,8402l21165,589150r,8401l21165,607000r,8401l21165,623802r,8401l21165,640604r,8401l21165,657406r,8401l21165,673160r,8401l21165,688915r,8401l21165,705717r,7353l21165,721471r,8401l22222,738273r,7354l22222,754028r,6296l22222,767677r,7353l22222,782384r,8401l22222,798128r,7354l22222,812835r,6296l22222,826484r,7354l22222,841191r,6296l22222,854840r,6306l22222,867442r,7353l23279,881091r,6306l23279,893702r,7344l23279,906304r,6296l23279,918905r,6296l23279,931507r,6296l23279,944108r,5249l23279,954605r,6306l23279,966159r,5248l23279,977713r,5248l24346,988209r,5258l24346,999763r,5248l24346,1009221r,5249l24346,1019718r,5248l24346,1030224r,4201l24346,1039673r,5248l24346,1049122r,4200l24346,1058570r,4201l24346,1066972r,4209l25403,1075382r,4201l25403,1083783r,5249l25403,1092184r,4201l25403,1100585r,4201l25403,1107929r,4201l25403,1115282r,4201l25403,1123683r,3153l25403,1131037r,3153l25403,1138390r,3153l26460,1145743r,3144l26460,1152039r,3153l26460,1158345r,3143l26460,1163593r,3153l26460,1169889r,3153l26460,1176195r,2095l26460,1181443r,3153l26460,1187748r,3153l26460,1192997r,3152l26460,1198245r,3153l26460,1202446r,3152l26460,1207703r,2096l26460,1212952r,2095l27518,1217152r,2096l27518,1221353r,2095l27518,1225553r,2096l27518,1229754r,3152l27518,1235002r,2105l27518,1239203r,2105l27518,1242355r,2096l27518,1246556r,1048l27518,1249709r,2095l28575,1252861r,1048l28575,1256005r,2105l28575,1259158r,2104l28575,1262310r,2096l28575,1265463e" filled="f" strokeweight=".22047mm">
                  <v:path arrowok="t" o:connecttype="custom" o:connectlocs="0,1361027;0,1361027;0,1362075;1057,1362075;1057,1362075;1057,1361027;1057,1361027;1057,1361027;1057,1361027;1057,1361027;1057,1361027;1057,1361027;1057,1361027;1057,1361027;1057,1361027;1057,1361027;1057,1361027;1057,1362075;1057,1362075;1057,1362075;1057,1361027;2115,1361027;2115,1361027;2115,1361027;2115,1361027;2115,1362075;2115,1361027;2115,1359970;2115,1359970;2115,1359970;2115,1361027;2115,1361027;2115,1361027;2115,1361027;2115,1361027;2115,1361027;2115,1361027;2115,1361027;2115,1359970;2115,1359970;2115,1359970;2115,1359970;2115,1359970;2115,1359970;2115,1358922;2115,1358922;2115,1359970;3172,1359970;3172,1358922;3172,1358922;3172,1357874;3172,1357874;3172,1356827;3172,1357874;3172,1357874;3172,1357874;3172,1357874;3172,1357874;3172,1357874;3172,1356827;3172,1356827;3172,1355770;3172,1355770;3172,1355770;3172,1354722;4229,1354722;4229,1354722;4229,1353674;4229,1353674;4229,1353674;4229,1353674;4229,1352626;4229,1352626;4229,1351569;4229,1350521;4229,1350521;4229,1349474;4229,1349474;4229,1348426;4229,1348426;4229,1347368;4229,1346321;4229,1345273;5296,1344225;5296,1344225;5296,1343168;5296,1342120;5296,1342120;5296,1341073;5296,1338967;5296,1337920;5296,1336872;5296,1335824;5296,1334767;5296,1332671;5296,1331624;5296,1330566;5296,1328471;5296,1327423;5296,1325318;5296,1324270;6353,1322165;6353,1321118;6353,1319022;6353,1316917;6353,1314822;6353,1312716;6353,1310621;6353,1308516;6353,1306411;6353,1303268;6353,1301163;6353,1298010;6353,1295914;6353,1293809;6353,1290666;6353,1288561;6353,1285408;6353,1282265;6353,1279112;6353,1274912;7410,1271759;7410,1268606;7410,1265463;7410,1262310;7410,1258110;7410,1253909;7410,1249709;7410,1245508;7410,1241308;7410,1237107;7410,1232906;7410,1228706;7410,1223448;7410,1219248;7410,1214000;7410,1208751;7410,1204551;7410,1199302;8468,1194045;8468,1188796;8468,1182491;8468,1176195;8468,1169889;8468,1164641;8468,1158345;8468,1152039;8468,1145743;8468,1138390;8468,1131037;8468,1124731;8468,1117387;8468,1110034;8468,1103729;8468,1096385;8468,1087984;8468,1080630;9525,1072229;9525,1064876;9525,1056475;9525,1048074;9525,1039673;9525,1030224;9525,1021823;9525,1012365;9525,1003964;9525,995563;9525,985066;9525,976665;9525,966159;9525,956710;9525,946204;9525,935707;9525,926249;9525,915753;9525,906304;9525,895798;10582,884244;10582,874795;10582,863241;10582,852745;10582,842239;10582,830685;10582,819131;10582,808634;10582,797081;10582,784479;10582,772925;10582,761371;10582,749827;10582,738273;10582,725672;10582,714118;10582,702564;10582,689962;11640,678409;11640,666864;11640,654263;11640,641652;11640,630107;11640,617506;11640,605952;11640,593350;11640,580749;11640,568147;11640,555546;11640,542944;11640,531390;11640,518789;11640,507235;11640,493586;11640,482032;11640,470478;12697,457876;12697,446322;12697,433721;12697,422167;12697,410613;12697,399069;12697,387515;12697,375961;12697,364407;12697,352854;12697,341309;12697,330803;12697,319249;12697,307705;12697,297199;12697,286693;12697,276196;12697,265690;13754,255194;13754,244688;13754,235239;13754,224733;13754,215284;13754,205835;13754,196386;13754,187985;13754,178527;13754,170126;13754,160677;13754,152276;13754,144923;13754,136522;13754,129169;13754,121825;13754,113414;13754,106070;13754,98717;13754,92412;14821,86116;14821,79810;14821,74562;14821,68266;14821,63008;14821,57760;14821,51454;14821,46206;14821,42005;14821,37805;14821,33604;14821,30451;14821,26251;14821,24155;14821,19955;14821,16802;14821,13649;14821,11554;14821,8401;14821,7353;14821,5248;14821,4200;14821,3153;14821,2105;15878,1048;15878,1048;15878,0;15878,0;15878,0;15878,1048;15878,1048;15878,2105;15878,3153;15878,4200;15878,6306;15878,8401;15878,9449;15878,12602;15878,13649;15878,16802;15878,19955;15878,23108;16935,26251;16935,29404;16935,33604;16935,37805;16935,42005;16935,46206;16935,50406;16935,55655;16935,59865;16935,65113;16935,70361;16935,75609;16935,80867;16935,87163;16935,93469;16935,98717;16935,105013;16935,110271;17993,116567;17993,123920;17993,131274;17993,137570;17993,144923;17993,151228;17993,158572;17993,165925;17993,173279;17993,180632;17993,187985;17993,196386;17993,204788;17993,212131;17993,220532;17993,227886;17993,236287;17993,244688;17993,253089;17993,261490;19050,269891;19050,278292;19050,286693;19050,294046;19050,303505;19050,311906;19050,321355;19050,329755;19050,338157;19050,347605;19050,356006;19050,365465;19050,374913;19050,383315;19050,392763;19050,401164;19050,410613;19050,419024;20107,428473;20107,437921;20107,446322;20107,455771;20107,465230;20107,473631;20107,482032;20107,491480;20107,499882;20107,509330;20107,517731;20107,527190;20107,535591;20107,543992;20107,552393;20107,561842;20107,571290;20107,579692;21165,589150;21165,597551;21165,607000;21165,615401;21165,623802;21165,632203;21165,640604;21165,649005;21165,657406;21165,665807;21165,673160;21165,681561;21165,688915;21165,697316;21165,705717;21165,713070;21165,721471;21165,729872;22222,738273;22222,745627;22222,754028;22222,760324;22222,767677;22222,775030;22222,782384;22222,790785;22222,798128;22222,805482;22222,812835;22222,819131;22222,826484;22222,833838;22222,841191;22222,847487;22222,854840;22222,861146;22222,867442;22222,874795;23279,881091;23279,887397;23279,893702;23279,901046;23279,906304;23279,912600;23279,918905;23279,925201;23279,931507;23279,937803;23279,944108;23279,949357;23279,954605;23279,960911;23279,966159;23279,971407;23279,977713;23279,982961;24346,988209;24346,993467;24346,999763;24346,1005011;24346,1009221;24346,1014470;24346,1019718;24346,1024966;24346,1030224;24346,1034425;24346,1039673;24346,1044921;24346,1049122;24346,1053322;24346,1058570;24346,1062771;24346,1066972;24346,1071181;25403,1075382;25403,1079583;25403,1083783;25403,1089032;25403,1092184;25403,1096385;25403,1100585;25403,1104786;25403,1107929;25403,1112130;25403,1115282;25403,1119483;25403,1123683;25403,1126836;25403,1131037;25403,1134190;25403,1138390;25403,1141543;26460,1145743;26460,1148887;26460,1152039;26460,1155192;26460,1158345;26460,1161488;26460,1163593;26460,1166746;26460,1169889;26460,1173042;26460,1176195;26460,1178290;26460,1181443;26460,1184596;26460,1187748;26460,1190901;26460,1192997;26460,1196149;26460,1198245;26460,1201398;26460,1202446;26460,1205598;26460,1207703;26460,1209799;26460,1212952;26460,1215047;27518,1217152;27518,1219248;27518,1221353;27518,1223448;27518,1225553;27518,1227649;27518,1229754;27518,1232906;27518,1235002;27518,1237107;27518,1239203;27518,1241308;27518,1242355;27518,1244451;27518,1246556;27518,1247604;27518,1249709;27518,1251804;28575,1252861;28575,1253909;28575,1256005;28575,1258110;28575,1259158;28575,1261262;28575,1262310;28575,1264406;28575,126546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93" o:spid="_x0000_s2002" style="position:absolute;left:18907;top:28051;width:285;height:952;visibility:visible;mso-wrap-style:square;v-text-anchor:middle" coordsize="28575,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" path="m,l,2114,,3172,,5296,,7411,,8468,,9525r,1057l,11639r,1058l1057,13754r,2124l1057,17993r,1057l1057,20107r,1057l1057,22222r,1057l1057,24346r,1057l1057,26461r,1057l1057,28575r,2114l1057,31747r,1057l1057,33871r,1057l1057,34928r,1058l2115,37043r,l2115,38100r,1057l2115,40214r,1058l2115,42329r,1067l2115,43396r,1057l2115,45511r,1057l2115,46568r,1057l2115,48682r,l2115,49739r,1058l3172,51854r,l3172,52921r,l3172,53978r,l3172,55036r,l3172,56093r,1057l3172,57150r,1057l3172,58207r,l3172,59264r,1058l3172,60322r,1057l4229,61379r,1067l4229,62446r,1057l4229,63503r,l4229,64561r,1057l4229,65618r,1057l4229,67732r,l4229,67732r,l4229,67732r,1057l4229,68789r,l5296,69847r,l5296,69847r,1057l5296,70904r,1067l5296,71971r,l5296,71971r,l5296,71971r,1057l5296,73028r,1058l5296,74086r,1057l5296,75143r,1057l5296,76200r,l6353,76200r,l6353,76200r,l6353,77257r,l6353,77257r,1057l6353,78314r,l6353,78314r,l6353,78314r,1058l6353,79372r,l6353,80429r,-1057l7410,79372r,1057l7410,80429r,l7410,80429r,l7410,81496r,l7410,81496r,l7410,81496r,l7410,82553r,l7410,82553r,l7410,82553r,l8468,82553r,l8468,82553r,1058l8468,83611r,l8468,83611r,l8468,83611r,l8468,84668r,l8468,84668r,l8468,84668r,l8468,84668r,1057l9525,85725r,l9525,85725r,l9525,85725r,l9525,86782r,-1057l9525,85725r,l9525,85725r,1057l9525,86782r,l9525,86782r,l9525,86782r,l9525,86782r,l10582,86782r,l10582,87839r,l10582,86782r,l10582,86782r,l10582,87839r,l10582,88897r,-1058l10582,87839r,1058l10582,87839r,1058l10582,88897r,l10582,87839r,1058l10582,88897r,-1058l10582,88897r,l11640,88897r,l11640,88897r,l11640,88897r,l11640,88897r,l11640,89954r,l11640,89954r,l11640,89954r,l11640,89954r,l11640,89954r,l12697,89954r,l12697,89954r,l12697,89954r,l12697,89954r,l12697,89954r,1067l12697,89954r,l12697,89954r,l12697,91021r,l12697,91021r,l12697,89954r,1067l13754,91021r,-1067l13754,91021r,l13754,91021r,l13754,91021r,l13754,91021r,l13754,91021r,-1067l13754,91021r,l13754,91021r,l13754,92078r,l14821,92078r,l14821,92078r,-1057l14821,91021r,l14821,91021r,l14821,91021r,l14821,91021r,1057l14821,92078r,l14821,92078r,-1057l14821,91021r,l15878,91021r,l15878,91021r,l15878,92078r,l15878,92078r,l15878,92078r,l15878,92078r,l15878,92078r,l15878,92078r,l15878,92078r,l16935,92078r,l16935,92078r,1058l16935,93136r,l16935,93136r,l16935,92078r,1058l16935,92078r,l16935,92078r,l16935,92078r,l16935,93136r,l16935,93136r,l17993,93136r,l17993,93136r,-1058l17993,93136r,l17993,93136r,l17993,93136r,l17993,93136r,-1058l17993,92078r,l17993,93136r,l17993,93136r,l19050,93136r,l19050,93136r,l19050,93136r,l19050,93136r,l19050,93136r,l19050,93136r,-1058l19050,92078r,l19050,93136r,l19050,93136r,l20107,93136r,l20107,93136r,l20107,93136r,l20107,94193r,l20107,94193r,-1057l20107,94193r,l20107,94193r,l20107,94193r,l20107,94193r,l21165,94193r,l21165,94193r,-1057l21165,93136r,l21165,93136r,l21165,93136r,1057l21165,94193r,l21165,94193r,l21165,93136r,1057l21165,93136r,l21165,93136r,1057l22222,94193r,l22222,94193r,l22222,94193r,l22222,94193r,l22222,94193r,l22222,94193r,l22222,94193r,l22222,93136r,l22222,93136r,l23279,93136r,1057l23279,94193r,l23279,94193r,l23279,94193r,-1057l23279,94193r,l23279,94193r,l23279,94193r,l23279,93136r,1057l23279,94193r,l23279,94193r,l23279,94193r,l23279,94193r,l24346,94193r,l24346,94193r,l24346,94193r,l24346,94193r,l24346,94193r,l24346,94193r,l24346,94193r,l24346,94193r,l24346,94193r,l25403,94193r,l25403,94193r,l25403,94193r,l25403,94193r,l25403,94193r,l25403,94193r,1057l25403,94193r,l25403,94193r,l25403,94193r,l25403,94193r,1057l26460,95250r,-1057l26460,94193r,l26460,94193r,l26460,94193r,l26460,94193r,l26460,94193r,l26460,94193r,l26460,94193r,l26460,94193r,l27518,94193r,1057l27518,95250r,-1057l27518,95250r,l27518,94193r,1057l27518,94193r,l27518,94193r,l27518,94193r,l27518,94193r,l27518,95250r,l28575,94193r,l28575,94193r,l28575,94193r,l28575,94193r,e" filled="f" strokeweight=".22047mm">
                  <v:path arrowok="t" o:connecttype="custom" o:connectlocs="0,0;0,2114;0,3172;0,5296;0,7411;0,8468;0,9525;0,10582;0,11639;0,12697;1057,13754;1057,15878;1057,17993;1057,19050;1057,20107;1057,21164;1057,22222;1057,23279;1057,24346;1057,25403;1057,26461;1057,27518;1057,28575;1057,30689;1057,31747;1057,32804;1057,33871;1057,34928;1057,34928;1057,35986;2115,37043;2115,37043;2115,38100;2115,39157;2115,40214;2115,41272;2115,42329;2115,43396;2115,43396;2115,44453;2115,45511;2115,46568;2115,46568;2115,47625;2115,48682;2115,48682;2115,49739;2115,50797;3172,51854;3172,51854;3172,52921;3172,52921;3172,53978;3172,53978;3172,55036;3172,55036;3172,56093;3172,57150;3172,57150;3172,58207;3172,58207;3172,58207;3172,59264;3172,60322;3172,60322;3172,61379;4229,61379;4229,62446;4229,62446;4229,63503;4229,63503;4229,63503;4229,64561;4229,65618;4229,65618;4229,66675;4229,67732;4229,67732;4229,67732;4229,67732;4229,67732;4229,68789;4229,68789;4229,68789;5296,69847;5296,69847;5296,69847;5296,70904;5296,70904;5296,71971;5296,71971;5296,71971;5296,71971;5296,71971;5296,71971;5296,73028;5296,73028;5296,74086;5296,74086;5296,75143;5296,75143;5296,76200;5296,76200;5296,76200;6353,76200;6353,76200;6353,76200;6353,76200;6353,77257;6353,77257;6353,77257;6353,78314;6353,78314;6353,78314;6353,78314;6353,78314;6353,78314;6353,79372;6353,79372;6353,79372;6353,80429;6353,79372;7410,79372;7410,80429;7410,80429;7410,80429;7410,80429;7410,80429;7410,81496;7410,81496;7410,81496;7410,81496;7410,81496;7410,81496;7410,82553;7410,82553;7410,82553;7410,82553;7410,82553;7410,82553;8468,82553;8468,82553;8468,82553;8468,83611;8468,83611;8468,83611;8468,83611;8468,83611;8468,83611;8468,83611;8468,84668;8468,84668;8468,84668;8468,84668;8468,84668;8468,84668;8468,84668;8468,85725;9525,85725;9525,85725;9525,85725;9525,85725;9525,85725;9525,85725;9525,86782;9525,85725;9525,85725;9525,85725;9525,85725;9525,86782;9525,86782;9525,86782;9525,86782;9525,86782;9525,86782;9525,86782;9525,86782;9525,86782;10582,86782;10582,86782;10582,87839;10582,87839;10582,86782;10582,86782;10582,86782;10582,86782;10582,87839;10582,87839;10582,88897;10582,87839;10582,87839;10582,88897;10582,87839;10582,88897;10582,88897;10582,88897;10582,87839;10582,88897;10582,88897;10582,87839;10582,88897;10582,88897;11640,88897;11640,88897;11640,88897;11640,88897;11640,88897;11640,88897;11640,88897;11640,88897;11640,89954;11640,89954;11640,89954;11640,89954;11640,89954;11640,89954;11640,89954;11640,89954;11640,89954;11640,89954;12697,89954;12697,89954;12697,89954;12697,89954;12697,89954;12697,89954;12697,89954;12697,89954;12697,89954;12697,91021;12697,89954;12697,89954;12697,89954;12697,89954;12697,91021;12697,91021;12697,91021;12697,91021;12697,89954;12697,91021;13754,91021;13754,89954;13754,91021;13754,91021;13754,91021;13754,91021;13754,91021;13754,91021;13754,91021;13754,91021;13754,91021;13754,89954;13754,91021;13754,91021;13754,91021;13754,91021;13754,92078;13754,92078;14821,92078;14821,92078;14821,92078;14821,91021;14821,91021;14821,91021;14821,91021;14821,91021;14821,91021;14821,91021;14821,91021;14821,92078;14821,92078;14821,92078;14821,92078;14821,91021;14821,91021;14821,91021;15878,91021;15878,91021;15878,91021;15878,91021;15878,92078;15878,92078;15878,92078;15878,92078;15878,92078;15878,92078;15878,92078;15878,92078;15878,92078;15878,92078;15878,92078;15878,92078;15878,92078;15878,92078;16935,92078;16935,92078;16935,92078;16935,93136;16935,93136;16935,93136;16935,93136;16935,93136;16935,92078;16935,93136;16935,92078;16935,92078;16935,92078;16935,92078;16935,92078;16935,92078;16935,93136;16935,93136;16935,93136;16935,93136;17993,93136;17993,93136;17993,93136;17993,92078;17993,93136;17993,93136;17993,93136;17993,93136;17993,93136;17993,93136;17993,93136;17993,92078;17993,92078;17993,92078;17993,93136;17993,93136;17993,93136;17993,93136;19050,93136;19050,93136;19050,93136;19050,93136;19050,93136;19050,93136;19050,93136;19050,93136;19050,93136;19050,93136;19050,93136;19050,92078;19050,92078;19050,92078;19050,93136;19050,93136;19050,93136;19050,93136;20107,93136;20107,93136;20107,93136;20107,93136;20107,93136;20107,93136;20107,94193;20107,94193;20107,94193;20107,93136;20107,94193;20107,94193;20107,94193;20107,94193;20107,94193;20107,94193;20107,94193;20107,94193;21165,94193;21165,94193;21165,94193;21165,93136;21165,93136;21165,93136;21165,93136;21165,93136;21165,93136;21165,94193;21165,94193;21165,94193;21165,94193;21165,94193;21165,93136;21165,94193;21165,93136;21165,93136;21165,93136;21165,94193;22222,94193;22222,94193;22222,94193;22222,94193;22222,94193;22222,94193;22222,94193;22222,94193;22222,94193;22222,94193;22222,94193;22222,94193;22222,94193;22222,94193;22222,93136;22222,93136;22222,93136;22222,93136;23279,93136;23279,94193;23279,94193;23279,94193;23279,94193;23279,94193;23279,94193;23279,93136;23279,94193;23279,94193;23279,94193;23279,94193;23279,94193;23279,94193;23279,93136;23279,94193;23279,94193;23279,94193;23279,94193;23279,94193;23279,94193;23279,94193;23279,94193;23279,94193;24346,94193;24346,94193;24346,94193;24346,94193;24346,94193;24346,94193;24346,94193;24346,94193;24346,94193;24346,94193;24346,94193;24346,94193;24346,94193;24346,94193;24346,94193;24346,94193;24346,94193;24346,94193;25403,94193;25403,94193;25403,94193;25403,94193;25403,94193;25403,94193;25403,94193;25403,94193;25403,94193;25403,94193;25403,94193;25403,95250;25403,94193;25403,94193;25403,94193;25403,94193;25403,94193;25403,94193;25403,94193;25403,95250;26460,95250;26460,94193;26460,94193;26460,94193;26460,94193;26460,94193;26460,94193;26460,94193;26460,94193;26460,94193;26460,94193;26460,94193;26460,94193;26460,94193;26460,94193;26460,94193;26460,94193;26460,94193;27518,94193;27518,95250;27518,95250;27518,94193;27518,95250;27518,95250;27518,94193;27518,95250;27518,94193;27518,94193;27518,94193;27518,94193;27518,94193;27518,94193;27518,94193;27518,94193;27518,95250;27518,95250;28575,94193;28575,94193;28575,94193;28575,94193;28575,94193;28575,94193;28575,94193;28575,9419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94" o:spid="_x0000_s2003" style="position:absolute;left:19192;top:29003;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" path="m,l,,,3172r,l,,,,,,,,,3172r,l,3172,,,,,1057,r,l1057,r,l1057,r,3172l1057,r,l1057,r,l1057,r,l1057,r,3172l1057,r,3172l1057,r,3172l2115,3172r,l2115,3172r,l2115,3172r,l2115,3172r,l2115,3172r,l2115,3172r,l2115,r,3172l2115,3172r,l2115,3172r,l3172,3172r,l3172,3172r,l3172,3172,3172,r,3172l3172,3172r,l3172,3172r,l3172,r,3172l3172,3172r,l3172,3172r,l3172,3172r1057,l4229,3172r,l4229,3172r,l4229,3172r,l4229,3172r,l4229,3172r,l4229,3172r,l4229,3172r,l4229,3172,4229,r,l4229,r,3172l5296,r,3172l5296,3172r,l5296,3172r,l5296,3172r,l5296,3172r,l5296,3172,5296,r,l5296,r,l5296,r,l5296,,6353,r,3172l6353,3172r,l6353,3172r,l6353,3172r,l6353,3172r,l6353,3172r,l6353,3172r,l6353,3172r,l6353,3172,6353,r,l6353,r,3172l6353,3172r,l6353,3172r1057,l7410,3172r,3181l7410,6353r,l7410,3172r,l7410,3172r,l7410,3172r,l7410,3172r,l7410,3172r,l7410,6353r,l7410,3172r1058,l8468,3172r,l8468,3172r,l8468,3172r,l8468,3172r,l8468,3172r,l8468,3172r,l8468,3172r,l8468,3172r,l8468,3172r,l8468,6353,9525,3172r,l9525,3172r,l9525,3172r,l9525,3172r,l9525,3172,9525,r,3172l9525,r,3172l9525,3172r,l9525,3172r,l9525,3172r1057,l10582,3172r,l10582,3172r,l10582,3172r,l10582,3172r,3181l10582,6353r,l10582,3172r,3181l10582,3172r,l10582,6353r,l10582,6353,11640,3172r,3181l11640,3172r,l11640,3172r,l11640,3172r,3181l11640,6353r,l11640,6353r,l11640,6353r,-3181l11640,3172r,l11640,3172r,l12697,6353r,l12697,6353r,l12697,3172r,l12697,3172r,l12697,3172r,l12697,6353r,l12697,6353r,l12697,6353r,-3181l12697,3172r,l12697,3172r,l13754,3172r,l13754,3172r,l13754,6353r,l13754,3172r,3181l13754,6353r,l13754,6353r,l13754,6353r,l13754,6353r,-3181l13754,3172r,l14821,6353r,-3181l14821,6353r,l14821,6353r,l14821,6353r,l14821,6353r,l14821,6353r,l14821,6353r,l14821,6353r,l14821,6353r,l15878,3172r,l15878,6353r,l15878,6353r,l15878,6353r,-3181l15878,3172r,3181l15878,3172r,l15878,6353r,-3181l15878,3172r,l15878,6353r,l15878,3172r,l16935,3172r,l16935,3172r,3181l16935,6353r,l16935,3172r,l16935,3172r,l16935,3172r,l16935,3172r,l16935,3172r,l16935,6353r,l17993,6353r,l17993,6353r,l17993,6353r,l17993,6353r,l17993,6353r,l17993,6353r,l17993,6353r,l17993,6353r,l17993,6353r,l19050,6353r,l19050,6353r,l19050,6353r,l19050,6353r,l19050,6353r,l19050,6353r,l19050,6353r,l19050,6353r,l19050,6353r,l19050,6353r,l19050,6353r,l19050,6353r,l20107,6353r,l20107,6353r,l20107,6353r,l20107,6353r,l20107,6353r,l20107,6353r,l20107,6353r,l20107,6353r,l20107,6353r,l20107,6353r,l21165,6353r,l21165,6353r,l21165,6353r,l21165,6353r,l21165,6353r,l21165,6353r,l21165,6353r,l21165,6353r,l21165,6353r,l22222,6353r,l22222,6353r,l22222,6353r,l22222,6353r,l22222,6353r,l22222,6353r,l22222,6353r,l22222,6353r,3172l22222,9525r,l23279,6353r,l23279,6353r,l23279,6353r,l23279,6353r,l23279,6353r,l23279,6353r,l23279,6353r,l23279,6353r,l23279,6353r,l24346,6353r,l24346,6353r,3172l24346,9525r,-3172l24346,6353r,l24346,6353r,l24346,6353r,l24346,3172r,3181l24346,6353r,l24346,6353r,l24346,6353r,l25403,6353r,l25403,6353r,l25403,6353r,l25403,6353r,l25403,6353r,l25403,6353r,l25403,6353r,l25403,6353r,l25403,6353r,l26460,6353r,l26460,6353r,l26460,6353r,l26460,6353r,l26460,6353r,l26460,6353r,l26460,9525r,-3172l26460,6353r,l26460,3172r,3181l27518,6353r,l27518,6353r,l27518,6353r,l27518,9525r,-3172l27518,6353r,l27518,6353r,l27518,6353r,l27518,6353r,l27518,6353r,l28575,6353r,l28575,6353r,l28575,6353r,l28575,6353e" filled="f" strokeweight=".22047mm">
                  <v:path arrowok="t" o:connecttype="custom" o:connectlocs="0,0;0,0;0,3172;0,3172;0,0;0,0;0,0;0,0;0,3172;0,3172;0,3172;0,0;0,0;1057,0;1057,0;1057,0;1057,0;1057,0;1057,3172;1057,0;1057,0;1057,0;1057,0;1057,0;1057,0;1057,0;1057,3172;1057,0;1057,3172;1057,0;1057,3172;2115,3172;2115,3172;2115,3172;2115,3172;2115,3172;2115,3172;2115,3172;2115,3172;2115,3172;2115,3172;2115,3172;2115,3172;2115,0;2115,3172;2115,3172;2115,3172;2115,3172;2115,3172;3172,3172;3172,3172;3172,3172;3172,3172;3172,3172;3172,0;3172,3172;3172,3172;3172,3172;3172,3172;3172,3172;3172,0;3172,3172;3172,3172;3172,3172;3172,3172;3172,3172;3172,3172;4229,3172;4229,3172;4229,3172;4229,3172;4229,3172;4229,3172;4229,3172;4229,3172;4229,3172;4229,3172;4229,3172;4229,3172;4229,3172;4229,3172;4229,3172;4229,3172;4229,0;4229,0;4229,0;4229,3172;5296,0;5296,3172;5296,3172;5296,3172;5296,3172;5296,3172;5296,3172;5296,3172;5296,3172;5296,3172;5296,3172;5296,0;5296,0;5296,0;5296,0;5296,0;5296,0;5296,0;6353,0;6353,3172;6353,3172;6353,3172;6353,3172;6353,3172;6353,3172;6353,3172;6353,3172;6353,3172;6353,3172;6353,3172;6353,3172;6353,3172;6353,3172;6353,3172;6353,3172;6353,0;6353,0;6353,0;6353,3172;6353,3172;6353,3172;6353,3172;7410,3172;7410,3172;7410,6353;7410,6353;7410,6353;7410,3172;7410,3172;7410,3172;7410,3172;7410,3172;7410,3172;7410,3172;7410,3172;7410,3172;7410,3172;7410,6353;7410,6353;7410,3172;8468,3172;8468,3172;8468,3172;8468,3172;8468,3172;8468,3172;8468,3172;8468,3172;8468,3172;8468,3172;8468,3172;8468,3172;8468,3172;8468,3172;8468,3172;8468,3172;8468,3172;8468,3172;8468,3172;8468,6353;9525,3172;9525,3172;9525,3172;9525,3172;9525,3172;9525,3172;9525,3172;9525,3172;9525,3172;9525,0;9525,3172;9525,0;9525,3172;9525,3172;9525,3172;9525,3172;9525,3172;9525,3172;10582,3172;10582,3172;10582,3172;10582,3172;10582,3172;10582,3172;10582,3172;10582,3172;10582,6353;10582,6353;10582,6353;10582,3172;10582,6353;10582,3172;10582,3172;10582,6353;10582,6353;10582,6353;11640,3172;11640,6353;11640,3172;11640,3172;11640,3172;11640,3172;11640,3172;11640,6353;11640,6353;11640,6353;11640,6353;11640,6353;11640,6353;11640,3172;11640,3172;11640,3172;11640,3172;11640,3172;12697,6353;12697,6353;12697,6353;12697,6353;12697,3172;12697,3172;12697,3172;12697,3172;12697,3172;12697,3172;12697,6353;12697,6353;12697,6353;12697,6353;12697,6353;12697,3172;12697,3172;12697,3172;12697,3172;12697,3172;13754,3172;13754,3172;13754,3172;13754,3172;13754,6353;13754,6353;13754,3172;13754,6353;13754,6353;13754,6353;13754,6353;13754,6353;13754,6353;13754,6353;13754,6353;13754,3172;13754,3172;13754,3172;14821,6353;14821,3172;14821,6353;14821,6353;14821,6353;14821,6353;14821,6353;14821,6353;14821,6353;14821,6353;14821,6353;14821,6353;14821,6353;14821,6353;14821,6353;14821,6353;14821,6353;14821,6353;15878,3172;15878,3172;15878,6353;15878,6353;15878,6353;15878,6353;15878,6353;15878,3172;15878,3172;15878,6353;15878,3172;15878,3172;15878,6353;15878,3172;15878,3172;15878,3172;15878,6353;15878,6353;15878,3172;15878,3172;16935,3172;16935,3172;16935,3172;16935,6353;16935,6353;16935,6353;16935,3172;16935,3172;16935,3172;16935,3172;16935,3172;16935,3172;16935,3172;16935,3172;16935,3172;16935,3172;16935,6353;16935,6353;17993,6353;17993,6353;17993,6353;17993,6353;17993,6353;17993,6353;17993,6353;17993,6353;17993,6353;17993,6353;17993,6353;17993,6353;17993,6353;17993,6353;17993,6353;17993,6353;17993,6353;17993,6353;19050,6353;19050,6353;19050,6353;19050,6353;19050,6353;19050,6353;19050,6353;19050,6353;19050,6353;19050,6353;19050,6353;19050,6353;19050,6353;19050,6353;19050,6353;19050,6353;19050,6353;19050,6353;19050,6353;19050,6353;19050,6353;19050,6353;19050,6353;19050,6353;20107,6353;20107,6353;20107,6353;20107,6353;20107,6353;20107,6353;20107,6353;20107,6353;20107,6353;20107,6353;20107,6353;20107,6353;20107,6353;20107,6353;20107,6353;20107,6353;20107,6353;20107,6353;20107,6353;20107,6353;21165,6353;21165,6353;21165,6353;21165,6353;21165,6353;21165,6353;21165,6353;21165,6353;21165,6353;21165,6353;21165,6353;21165,6353;21165,6353;21165,6353;21165,6353;21165,6353;21165,6353;21165,6353;22222,6353;22222,6353;22222,6353;22222,6353;22222,6353;22222,6353;22222,6353;22222,6353;22222,6353;22222,6353;22222,6353;22222,6353;22222,6353;22222,6353;22222,6353;22222,9525;22222,9525;22222,9525;23279,6353;23279,6353;23279,6353;23279,6353;23279,6353;23279,6353;23279,6353;23279,6353;23279,6353;23279,6353;23279,6353;23279,6353;23279,6353;23279,6353;23279,6353;23279,6353;23279,6353;23279,6353;24346,6353;24346,6353;24346,6353;24346,9525;24346,9525;24346,6353;24346,6353;24346,6353;24346,6353;24346,6353;24346,6353;24346,6353;24346,3172;24346,6353;24346,6353;24346,6353;24346,6353;24346,6353;24346,6353;24346,6353;25403,6353;25403,6353;25403,6353;25403,6353;25403,6353;25403,6353;25403,6353;25403,6353;25403,6353;25403,6353;25403,6353;25403,6353;25403,6353;25403,6353;25403,6353;25403,6353;25403,6353;25403,6353;26460,6353;26460,6353;26460,6353;26460,6353;26460,6353;26460,6353;26460,6353;26460,6353;26460,6353;26460,6353;26460,6353;26460,6353;26460,9525;26460,6353;26460,6353;26460,6353;26460,3172;26460,6353;27518,6353;27518,6353;27518,6353;27518,6353;27518,6353;27518,6353;27518,9525;27518,6353;27518,6353;27518,6353;27518,6353;27518,6353;27518,6353;27518,6353;27518,6353;27518,6353;27518,6353;27518,6353;28575,6353;28575,6353;28575,6353;28575,6353;28575,6353;28575,6353;28575,635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95" o:spid="_x0000_s2004" style="position:absolute;left:19478;top:29003;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" path="m,l,,,,,,,,,,,,,,,,,,,,,,,,,,1095,r,l1095,r,l1095,r,l1095,r,l1095,r,l1095,r,l1095,r,l1095,r,l1095,r,l2200,r,l2200,r,l2200,r,l2200,r,l2200,r,l2200,r,l2200,r,l2200,r,l2200,r,l2200,r,l2200,r,l2200,r,9525l3296,9525r,l3296,r,l3296,r,l3296,r,l3296,r,l3296,r,l3296,r,l3296,r,9525l3296,r,l3296,r,l4401,r,l4401,r,l4401,r,l4401,r,l4401,r,l4401,r,l4401,r,l4401,r,l4401,r,l5496,r,l5496,r,l5496,r,l5496,r,l5496,r,l5496,r,l5496,r,l5496,r,l5496,r,l6591,r,l6591,r,l6591,r,l6591,r,9525l6591,r,l6591,r,l6591,9525,6591,r,9525l6591,9525r,l6591,,7696,r,l7696,r,l7696,r,l7696,r,l7696,r,l7696,r,l7696,r,l7696,r,9525l7696,9525,7696,r,l7696,,8792,r,l8792,r,l8792,r,9525l8792,9525r,l8792,9525,8792,r,l8792,r,l8792,r,l8792,r,l8792,,9887,9525r,l9887,9525r,l9887,9525,9887,r,l9887,r,l9887,9525r,l9887,r,l9887,r,l9887,r,l9887,9525r1105,l10992,9525,10992,r,l10992,9525,10992,r,9525l10992,r,l10992,r,l10992,r,l10992,r,l10992,r,l10992,r1095,l12087,9525r,l12087,9525,12087,r,l12087,r,l12087,r,l12087,r,l12087,r,l12087,r,l12087,9525,12087,r,9525l12087,r1105,l13192,r,l13192,r,l13192,r,l13192,9525r,l13192,9525r,l13192,r,l13192,r,l13192,r,l13192,r1096,l14288,9525,14288,r,9525l14288,r,l14288,r,l14288,r,l14288,r,l14288,r,9525l14288,9525r,l14288,9525,14288,r1095,l15383,r,l15383,9525r,l15383,9525,15383,r,l15383,r,9525l15383,9525r,l15383,9525,15383,r,l15383,r,9525l15383,9525,15383,r,l15383,r,l15383,r,l15383,r,9525l16488,9525r,l16488,r,l16488,r,l16488,9525r,l16488,9525r,l16488,9525,16488,r,l16488,r,l16488,r,l16488,r1095,l17583,r,9525l17583,r,9525l17583,r,l17583,r,l17583,r,l17583,9525r,l17583,9525r,l17583,9525r,l17583,9525r1105,l18688,r,l18688,r,l18688,r,l18688,r,l18688,r,l18688,r,l18688,r,9525l18688,r,l18688,r1095,l19783,r,l19783,9525r,l19783,r,l19783,r,l19783,r,l19783,r,l19783,9525r,l19783,9525r,l19783,9525r,l19783,9525,20879,r,l20879,r,l20879,r,l20879,r,l20879,r,9525l20879,9525r,l20879,9525,20879,r,l20879,9525,20879,r,l21984,9525,21984,r,l21984,r,l21984,r,l21984,9525,21984,r,l21984,r,l21984,r,l21984,r,l21984,r,l23079,r,l23079,9525r,l23079,r,l23079,r,9525l23079,9525r,l23079,r,l23079,9525r,l23079,9525,23079,r,l23079,r1095,l24174,r,l24174,r,l24174,r,l24174,r,l24174,r,l24174,r,l24174,9525,24174,r,9525l24174,9525r,l24174,r,l25279,r,9525l25279,9525r,l25279,9525,25279,r,l25279,9525r,l25279,9525r,l25279,9525r,l25279,9525r,l25279,9525r,l25279,9525r1096,l26375,9525r,l26375,9525r,l26375,r,l26375,r,l26375,r,9525l26375,9525r,l26375,9525,26375,r,l26375,r,l27480,9525,27480,r,l27480,r,l27480,9525r,l27480,r,9525l27480,9525r,l27480,9525r,l27480,9525r,l27480,9525r,l27480,r1095,l28575,r,l28575,r,9525l28575,9525r,l28575,9525r,l28575,r,l28575,r,l28575,r,l28575,9525,28575,r,l28575,9525r,l28575,9525r,l28575,9525r,e" filled="f" strokeweight=".22047mm">
                  <v:path arrowok="t" o:connecttype="custom" o:connectlocs="0,0;0,0;0,0;0,0;0,0;0,0;0,0;0,0;0,0;0,0;0,0;0,0;0,0;0,0;1095,0;1095,0;1095,0;1095,0;1095,0;1095,0;1095,0;1095,0;1095,0;1095,0;1095,0;1095,0;1095,0;1095,0;1095,0;1095,0;1095,0;1095,0;2200,0;2200,0;2200,0;2200,0;2200,0;2200,0;2200,0;2200,0;2200,0;2200,0;2200,0;2200,0;2200,0;2200,0;2200,0;2200,0;2200,0;2200,0;2200,0;2200,0;2200,0;2200,0;2200,0;2200,9525;3296,9525;3296,9525;3296,0;3296,0;3296,0;3296,0;3296,0;3296,0;3296,0;3296,0;3296,0;3296,0;3296,0;3296,0;3296,0;3296,9525;3296,0;3296,0;3296,0;3296,0;4401,0;4401,0;4401,0;4401,0;4401,0;4401,0;4401,0;4401,0;4401,0;4401,0;4401,0;4401,0;4401,0;4401,0;4401,0;4401,0;4401,0;4401,0;5496,0;5496,0;5496,0;5496,0;5496,0;5496,0;5496,0;5496,0;5496,0;5496,0;5496,0;5496,0;5496,0;5496,0;5496,0;5496,0;5496,0;5496,0;6591,0;6591,0;6591,0;6591,0;6591,0;6591,0;6591,0;6591,9525;6591,0;6591,0;6591,0;6591,0;6591,9525;6591,0;6591,9525;6591,9525;6591,9525;6591,0;7696,0;7696,0;7696,0;7696,0;7696,0;7696,0;7696,0;7696,0;7696,0;7696,0;7696,0;7696,0;7696,0;7696,0;7696,0;7696,9525;7696,9525;7696,0;7696,0;7696,0;8792,0;8792,0;8792,0;8792,0;8792,0;8792,9525;8792,9525;8792,9525;8792,9525;8792,0;8792,0;8792,0;8792,0;8792,0;8792,0;8792,0;8792,0;8792,0;9887,9525;9887,9525;9887,9525;9887,9525;9887,9525;9887,0;9887,0;9887,0;9887,0;9887,9525;9887,9525;9887,0;9887,0;9887,0;9887,0;9887,0;9887,0;9887,9525;10992,9525;10992,9525;10992,0;10992,0;10992,9525;10992,0;10992,9525;10992,0;10992,0;10992,0;10992,0;10992,0;10992,0;10992,0;10992,0;10992,0;10992,0;10992,0;12087,0;12087,9525;12087,9525;12087,9525;12087,0;12087,0;12087,0;12087,0;12087,0;12087,0;12087,0;12087,0;12087,0;12087,0;12087,0;12087,0;12087,9525;12087,0;12087,9525;12087,0;13192,0;13192,0;13192,0;13192,0;13192,0;13192,0;13192,0;13192,9525;13192,9525;13192,9525;13192,9525;13192,0;13192,0;13192,0;13192,0;13192,0;13192,0;13192,0;14288,0;14288,9525;14288,0;14288,9525;14288,0;14288,0;14288,0;14288,0;14288,0;14288,0;14288,0;14288,0;14288,0;14288,9525;14288,9525;14288,9525;14288,9525;14288,0;15383,0;15383,0;15383,0;15383,9525;15383,9525;15383,9525;15383,0;15383,0;15383,0;15383,9525;15383,9525;15383,9525;15383,9525;15383,0;15383,0;15383,0;15383,9525;15383,9525;15383,0;15383,0;15383,0;15383,0;15383,0;15383,0;15383,0;15383,9525;16488,9525;16488,9525;16488,0;16488,0;16488,0;16488,0;16488,9525;16488,9525;16488,9525;16488,9525;16488,9525;16488,0;16488,0;16488,0;16488,0;16488,0;16488,0;16488,0;17583,0;17583,0;17583,9525;17583,0;17583,9525;17583,0;17583,0;17583,0;17583,0;17583,0;17583,0;17583,9525;17583,9525;17583,9525;17583,9525;17583,9525;17583,9525;17583,9525;18688,9525;18688,0;18688,0;18688,0;18688,0;18688,0;18688,0;18688,0;18688,0;18688,0;18688,0;18688,0;18688,0;18688,0;18688,9525;18688,0;18688,0;18688,0;19783,0;19783,0;19783,0;19783,9525;19783,9525;19783,0;19783,0;19783,0;19783,0;19783,0;19783,0;19783,0;19783,0;19783,9525;19783,9525;19783,9525;19783,9525;19783,9525;19783,9525;19783,9525;20879,0;20879,0;20879,0;20879,0;20879,0;20879,0;20879,0;20879,0;20879,0;20879,9525;20879,9525;20879,9525;20879,9525;20879,0;20879,0;20879,9525;20879,0;20879,0;21984,9525;21984,0;21984,0;21984,0;21984,0;21984,0;21984,0;21984,9525;21984,0;21984,0;21984,0;21984,0;21984,0;21984,0;21984,0;21984,0;21984,0;21984,0;23079,0;23079,0;23079,9525;23079,9525;23079,0;23079,0;23079,0;23079,9525;23079,9525;23079,9525;23079,0;23079,0;23079,9525;23079,9525;23079,9525;23079,0;23079,0;23079,0;24174,0;24174,0;24174,0;24174,0;24174,0;24174,0;24174,0;24174,0;24174,0;24174,0;24174,0;24174,0;24174,0;24174,9525;24174,0;24174,9525;24174,9525;24174,9525;24174,0;24174,0;25279,0;25279,9525;25279,9525;25279,9525;25279,9525;25279,0;25279,0;25279,9525;25279,9525;25279,9525;25279,9525;25279,9525;25279,9525;25279,9525;25279,9525;25279,9525;25279,9525;25279,9525;26375,9525;26375,9525;26375,9525;26375,9525;26375,9525;26375,0;26375,0;26375,0;26375,0;26375,0;26375,9525;26375,9525;26375,9525;26375,9525;26375,0;26375,0;26375,0;26375,0;27480,9525;27480,0;27480,0;27480,0;27480,0;27480,9525;27480,9525;27480,0;27480,9525;27480,9525;27480,9525;27480,9525;27480,9525;27480,9525;27480,9525;27480,9525;27480,9525;27480,0;28575,0;28575,0;28575,0;28575,0;28575,9525;28575,9525;28575,9525;28575,9525;28575,9525;28575,0;28575,0;28575,0;28575,0;28575,0;28575,0;28575,9525;28575,0;28575,0;28575,9525;28575,9525;28575,9525;28575,9525;28575,9525;28575,9525"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96" o:spid="_x0000_s2005" style="position:absolute;left:19764;top:29003;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" path="m,4763r,l,4763,1057,r,l1057,r,4763l1057,r,l1057,r,l1057,4763r,l1057,4763r,l1057,4763,1057,r,l1057,r,l1057,,2115,r,4763l2115,4763r,l2115,4763r,l2115,4763r,l2115,r,4763l2115,r,l2115,4763r,l2115,4763,2115,r,l2115,,3172,r,l3172,r,l3172,r,4763l3172,4763r,l3172,4763,3172,r,l3172,r,l3172,r,4763l3172,r,l3172,,4229,r,4763l4229,4763,4229,r,4763l4229,r,l4229,r,l4229,4763r,l4229,4763r,l4229,4763,4229,r,l4229,4763r,l4229,4763r,l5296,4763r,l5296,r,l5296,r,4763l5296,4763r,l5296,4763,5296,r,l5296,r,l5296,r,4763l5296,4763r,l5296,4763r1057,l6353,4763r,l6353,4763r,l6353,4763,6353,r,l6353,4763r,l6353,4763r,l6353,r,l6353,r,l6353,4763r,l7410,4763r,l7410,r,4763l7410,r,4763l7410,r,l7410,r,l7410,r,l7410,r,l7410,r,l7410,r,4763l7410,r,l8468,r,l8468,r,l8468,r,l8468,r,l8468,r,l8468,r,l8468,r,l8468,4763,8468,r,l8468,,9525,r,4763l9525,4763r,l9525,r,4763l9525,4763,9525,r,4763l9525,r,l9525,4763r,l9525,4763r,l9525,r,4763l9525,4763,10582,r,l10582,r,l10582,4763r,l10582,4763r,l10582,r,l10582,r,l10582,r,l10582,r,4763l10582,r,l11640,r,4763l11640,4763r,l11640,4763,11640,r,l11640,r,l11640,4763r,l11640,4763r,l11640,r,4763l11640,r,l11640,r,l11640,4763,11640,r,l11640,r,l11640,r,l12697,4763r,l12697,4763r,l12697,4763,12697,r,l12697,r,l12697,r,l12697,r,4763l12697,4763r,l12697,4763,12697,r,l13754,r,4763l13754,4763r,l13754,4763r,l13754,4763,13754,r,l13754,r,l13754,r,4763l13754,r,4763l13754,4763r,l13754,4763r1067,l14821,4763r,l14821,4763,14821,r,l14821,4763r,l14821,4763r,l14821,4763r,l14821,4763,14821,r,l14821,r,l14821,r1057,l15878,r,l15878,r,4763l15878,4763r,l15878,4763r,l15878,4763r,l15878,4763r,l15878,4763,15878,r,l15878,4763r,l15878,4763r,l16935,4763r,l16935,4763,16935,r,l16935,r,l16935,r,4763l16935,r,l16935,r,l16935,4763r,l16935,4763r,l16935,4763r1058,l17993,4763r,l17993,4763r,l17993,4763r,l17993,4763r,l17993,4763r,l17993,4763r,l17993,r,l17993,r,4763l17993,4763r1057,l19050,4763r,l19050,4763r,l19050,4763r,l19050,4763r,l19050,4763r,l19050,4763r,l19050,4763r,l19050,4763r,l19050,4763r1057,l20107,r,4763l20107,r,4763l20107,4763r,l20107,r,l20107,r,4763l20107,4763r,l20107,4763r,l20107,4763r,l20107,4763r,l20107,4763,21165,r,l21165,r,4763l21165,4763r,l21165,4763r,l21165,4763r,l21165,4763r,l21165,4763r,l21165,4763r,l21165,r,l22222,r,l22222,r,l22222,r,4763l22222,4763r,l22222,4763r,l22222,4763r,l22222,4763,22222,r,l22222,r,l22222,r1057,l23279,r,4763l23279,4763r,l23279,4763r,l23279,4763r,4762l23279,9525r,-4762l23279,4763r,l23279,r,4763l23279,4763r,l23279,4763r,l23279,4763r1067,l24346,4763r,l24346,4763r,l24346,4763r,l24346,r,l24346,r,l24346,4763r,l24346,4763,24346,r,l24346,r,l24346,r,4763l24346,r,4763l24346,4763r,l25403,4763r,l25403,4763r,l25403,4763r,l25403,4763r,l25403,4763r,l25403,r,l25403,r,l25403,r,l25403,r,4763l26460,4763r,l26460,4763,26460,r,l26460,4763r,l26460,4763r,l26460,4763r,l26460,4763r,l26460,4763,26460,r,4763l26460,4763r,l27518,4763r,l27518,4763,27518,r,l27518,r,l27518,r,4763l27518,r,l27518,4763r,l27518,4763r,l27518,4763r,l27518,r,l27518,r1057,l28575,4763r,l28575,4763,28575,r,4763l28575,r,l28575,r,l28575,r,l28575,4763,28575,r,4763e" filled="f" strokeweight=".22047mm">
                  <v:path arrowok="t" o:connecttype="custom" o:connectlocs="0,4763;0,4763;0,4763;1057,0;1057,0;1057,0;1057,4763;1057,0;1057,0;1057,0;1057,0;1057,4763;1057,4763;1057,4763;1057,4763;1057,4763;1057,0;1057,0;1057,0;1057,0;1057,0;2115,0;2115,4763;2115,4763;2115,4763;2115,4763;2115,4763;2115,4763;2115,4763;2115,0;2115,4763;2115,0;2115,0;2115,4763;2115,4763;2115,4763;2115,0;2115,0;2115,0;3172,0;3172,0;3172,0;3172,0;3172,0;3172,4763;3172,4763;3172,4763;3172,4763;3172,0;3172,0;3172,0;3172,0;3172,0;3172,4763;3172,0;3172,0;3172,0;4229,0;4229,4763;4229,4763;4229,0;4229,4763;4229,0;4229,0;4229,0;4229,0;4229,4763;4229,4763;4229,4763;4229,4763;4229,4763;4229,0;4229,0;4229,4763;4229,4763;4229,4763;4229,4763;5296,4763;5296,4763;5296,0;5296,0;5296,0;5296,4763;5296,4763;5296,4763;5296,4763;5296,0;5296,0;5296,0;5296,0;5296,0;5296,4763;5296,4763;5296,4763;5296,4763;6353,4763;6353,4763;6353,4763;6353,4763;6353,4763;6353,4763;6353,0;6353,0;6353,4763;6353,4763;6353,4763;6353,4763;6353,0;6353,0;6353,0;6353,0;6353,4763;6353,4763;7410,4763;7410,4763;7410,0;7410,4763;7410,0;7410,4763;7410,0;7410,0;7410,0;7410,0;7410,0;7410,0;7410,0;7410,0;7410,0;7410,0;7410,0;7410,4763;7410,0;7410,0;8468,0;8468,0;8468,0;8468,0;8468,0;8468,0;8468,0;8468,0;8468,0;8468,0;8468,0;8468,0;8468,0;8468,0;8468,4763;8468,0;8468,0;8468,0;9525,0;9525,4763;9525,4763;9525,4763;9525,0;9525,4763;9525,4763;9525,0;9525,4763;9525,0;9525,0;9525,4763;9525,4763;9525,4763;9525,4763;9525,0;9525,4763;9525,4763;10582,0;10582,0;10582,0;10582,0;10582,4763;10582,4763;10582,4763;10582,4763;10582,0;10582,0;10582,0;10582,0;10582,0;10582,0;10582,0;10582,4763;10582,0;10582,0;11640,0;11640,4763;11640,4763;11640,4763;11640,4763;11640,0;11640,0;11640,0;11640,0;11640,4763;11640,4763;11640,4763;11640,4763;11640,0;11640,4763;11640,0;11640,0;11640,0;11640,0;11640,4763;11640,0;11640,0;11640,0;11640,0;11640,0;11640,0;12697,4763;12697,4763;12697,4763;12697,4763;12697,4763;12697,0;12697,0;12697,0;12697,0;12697,0;12697,0;12697,0;12697,4763;12697,4763;12697,4763;12697,4763;12697,0;12697,0;13754,0;13754,4763;13754,4763;13754,4763;13754,4763;13754,4763;13754,4763;13754,0;13754,0;13754,0;13754,0;13754,0;13754,4763;13754,0;13754,4763;13754,4763;13754,4763;13754,4763;14821,4763;14821,4763;14821,4763;14821,4763;14821,0;14821,0;14821,4763;14821,4763;14821,4763;14821,4763;14821,4763;14821,4763;14821,4763;14821,0;14821,0;14821,0;14821,0;14821,0;15878,0;15878,0;15878,0;15878,0;15878,4763;15878,4763;15878,4763;15878,4763;15878,4763;15878,4763;15878,4763;15878,4763;15878,4763;15878,4763;15878,0;15878,0;15878,4763;15878,4763;15878,4763;15878,4763;16935,4763;16935,4763;16935,4763;16935,0;16935,0;16935,0;16935,0;16935,0;16935,4763;16935,0;16935,0;16935,0;16935,0;16935,4763;16935,4763;16935,4763;16935,4763;16935,4763;17993,4763;17993,4763;17993,4763;17993,4763;17993,4763;17993,4763;17993,4763;17993,4763;17993,4763;17993,4763;17993,4763;17993,4763;17993,4763;17993,0;17993,0;17993,0;17993,4763;17993,4763;19050,4763;19050,4763;19050,4763;19050,4763;19050,4763;19050,4763;19050,4763;19050,4763;19050,4763;19050,4763;19050,4763;19050,4763;19050,4763;19050,4763;19050,4763;19050,4763;19050,4763;19050,4763;20107,4763;20107,0;20107,4763;20107,0;20107,4763;20107,4763;20107,4763;20107,0;20107,0;20107,0;20107,4763;20107,4763;20107,4763;20107,4763;20107,4763;20107,4763;20107,4763;20107,4763;20107,4763;20107,4763;21165,0;21165,0;21165,0;21165,4763;21165,4763;21165,4763;21165,4763;21165,4763;21165,4763;21165,4763;21165,4763;21165,4763;21165,4763;21165,4763;21165,4763;21165,4763;21165,0;21165,0;22222,0;22222,0;22222,0;22222,0;22222,0;22222,4763;22222,4763;22222,4763;22222,4763;22222,4763;22222,4763;22222,4763;22222,4763;22222,0;22222,0;22222,0;22222,0;22222,0;23279,0;23279,0;23279,4763;23279,4763;23279,4763;23279,4763;23279,4763;23279,4763;23279,9525;23279,9525;23279,4763;23279,4763;23279,4763;23279,0;23279,4763;23279,4763;23279,4763;23279,4763;23279,4763;23279,4763;24346,4763;24346,4763;24346,4763;24346,4763;24346,4763;24346,4763;24346,4763;24346,0;24346,0;24346,0;24346,0;24346,4763;24346,4763;24346,4763;24346,0;24346,0;24346,0;24346,0;24346,0;24346,4763;24346,0;24346,4763;24346,4763;24346,4763;25403,4763;25403,4763;25403,4763;25403,4763;25403,4763;25403,4763;25403,4763;25403,4763;25403,4763;25403,4763;25403,0;25403,0;25403,0;25403,0;25403,0;25403,0;25403,0;25403,4763;26460,4763;26460,4763;26460,4763;26460,0;26460,0;26460,4763;26460,4763;26460,4763;26460,4763;26460,4763;26460,4763;26460,4763;26460,4763;26460,4763;26460,0;26460,4763;26460,4763;26460,4763;27518,4763;27518,4763;27518,4763;27518,0;27518,0;27518,0;27518,0;27518,0;27518,4763;27518,0;27518,0;27518,4763;27518,4763;27518,4763;27518,4763;27518,4763;27518,4763;27518,0;27518,0;27518,0;28575,0;28575,4763;28575,4763;28575,4763;28575,0;28575,4763;28575,0;28575,0;28575,0;28575,0;28575,0;28575,0;28575,4763;28575,0;28575,476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97" o:spid="_x0000_s2006" style="position:absolute;left:20050;top:29003;width:190;height:95;visibility:visible;mso-wrap-style:square;v-text-anchor:middle" coordsize="1905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" path="m,9525l,,,9525r,l705,r,9525l705,r,9525l705,9525r,l705,9525r,l705,9525r,l705,9525r,l705,9525r,l705,9525r,l705,9525r,l1410,9525r,l1410,9525r,l1410,9525r,l1410,9525r,l1410,9525r,l1410,9525r,l1410,9525r,l1410,r,l1410,r,l2115,9525,2115,r,9525l2115,9525,2115,r,9525l2115,9525,2115,r,9525l2115,9525,2115,r,9525l2115,9525r,l2115,9525r,l2115,9525r,l2115,9525r,l2819,r,l2819,r,l2819,9525r,l2819,9525r,l2819,r,9525l2819,9525r,l2819,9525,2819,r,9525l2819,9525r,l2819,9525r705,l3524,r,9525l3524,r,l3524,r,l3524,r,9525l3524,9525r,l3524,9525r,l3524,9525r,l3524,9525r,l3524,9525r705,l4229,9525r,l4229,r,l4229,9525r,l4229,9525r,l4229,9525,4229,r,l4229,9525r,l4229,r,l4229,r,l4943,r,l4943,r,l4943,9525r,l4943,9525r,l4943,9525r,l4943,9525r,l4943,9525r,l4943,9525r,l4943,9525,4943,r,9525l4943,9525r,l4943,9525r,l4943,9525r,l4943,9525r705,l5648,9525r,l5648,9525r,l5648,9525r,l5648,9525r,l5648,9525r,l5648,9525r,l5648,9525r,l5648,9525r,l5648,9525r705,l6353,9525r,l6353,9525r,l6353,9525r,l6353,9525r,l6353,9525,6353,r,l6353,9525,6353,r,9525l6353,9525r,l6353,9525r705,l7058,9525r,l7058,9525r,l7058,9525r,l7058,9525r,l7058,9525r,l7058,9525r,l7058,9525r,l7058,9525r,l7058,r,9525l7058,9525r705,l7763,9525r,l7763,9525r,l7763,9525r,l7763,9525r,l7763,9525r,l7763,9525r,l7763,r,l7763,r,l7763,r705,l8468,9525r,l8468,9525r,l8468,9525r,l8468,9525,8468,r,9525l8468,9525r,l8468,9525r,l8468,r,l8468,r,9525l9173,9525r,l9173,9525r,l9173,r,9525l9173,r,9525l9173,9525r,l9173,9525r,l9173,r,l9173,9525,9173,r,9525l9173,9525r704,l9877,9525r,l9877,9525,9877,r,l9877,r,l9877,r,l9877,9525r,l9877,9525r,l9877,9525r,l9877,r,9525l9877,9525,9877,r705,l10582,r,l10582,9525r,l10582,9525,10582,r,9525l10582,9525,10582,r,l10582,r,l10582,9525r,l10582,9525r,l10582,9525r705,l11287,9525r,l11287,9525r,l11287,9525r,l11287,9525,11287,r,l11287,r,l11287,r,9525l11287,9525r,l11287,9525r,l11992,9525r,l11992,9525r,l11992,r,9525l11992,r,l11992,9525r,l11992,9525r,l11992,9525r,l11992,9525r,l11992,9525r,l12697,9525r,l12697,9525r,l12697,9525r,l12697,r,9525l12697,r,9525l12697,9525r,l12697,9525r,l12697,9525r,l12697,9525r,l12697,9525r,l13402,9525r,l13402,9525r,l13402,9525r,l13402,9525r,l13402,9525r,l13402,9525r,l13402,9525r,l13402,9525r,l13402,9525r,l13402,9525r,l13402,9525r,l13402,9525r,l14107,9525r,l14107,9525r,l14107,r,l14107,r,9525l14107,9525,14107,r,l14107,r,l14107,r,l14107,9525r,l14107,9525r714,l14821,9525r,l14821,9525r,l14821,9525r,l14821,9525r,l14821,9525,14821,r,9525l14821,9525,14821,r,l14821,9525r,l14821,9525r,l14821,9525r705,l15526,r,l15526,r,l15526,r,l15526,r,l15526,9525r,l15526,9525r,l15526,9525r,l15526,9525,15526,r,l16231,9525r,l16231,9525r,l16231,9525r,l16231,9525,16231,r,9525l16231,9525r,l16231,9525r,l16231,9525r,l16231,9525r,l16231,9525r704,l16935,9525r,l16935,9525r,l16935,9525r,l16935,9525r,l16935,r,l16935,9525r,l16935,9525r,l16935,9525,16935,r,l17640,r,9525l17640,9525r,l17640,r,l17640,r,9525l17640,9525r,l17640,9525r,l17640,r,9525l17640,r,l17640,r,l17640,9525r,l18345,9525r,l18345,9525r,l18345,9525r,l18345,9525r,l18345,9525r,l18345,9525r,l18345,9525r,l18345,9525r,l18345,9525r,l19050,9525r,l19050,9525r,l19050,9525r,l19050,9525r,l19050,9525r,l19050,9525r,l19050,9525r,e" filled="f" strokeweight=".22047mm">
                  <v:path arrowok="t" o:connecttype="custom" o:connectlocs="0,9525;0,0;0,9525;0,9525;705,0;705,9525;705,0;705,9525;705,9525;705,9525;705,9525;705,9525;705,9525;705,9525;705,9525;705,9525;705,9525;705,9525;705,9525;705,9525;705,9525;705,9525;1410,9525;1410,9525;1410,9525;1410,9525;1410,9525;1410,9525;1410,9525;1410,9525;1410,9525;1410,9525;1410,9525;1410,9525;1410,9525;1410,9525;1410,0;1410,0;1410,0;1410,0;2115,9525;2115,0;2115,9525;2115,9525;2115,0;2115,9525;2115,9525;2115,0;2115,9525;2115,9525;2115,0;2115,9525;2115,9525;2115,9525;2115,9525;2115,9525;2115,9525;2115,9525;2115,9525;2115,9525;2819,0;2819,0;2819,0;2819,0;2819,9525;2819,9525;2819,9525;2819,9525;2819,0;2819,9525;2819,9525;2819,9525;2819,9525;2819,0;2819,9525;2819,9525;2819,9525;2819,9525;3524,9525;3524,0;3524,9525;3524,0;3524,0;3524,0;3524,0;3524,0;3524,9525;3524,9525;3524,9525;3524,9525;3524,9525;3524,9525;3524,9525;3524,9525;3524,9525;3524,9525;4229,9525;4229,9525;4229,9525;4229,0;4229,0;4229,9525;4229,9525;4229,9525;4229,9525;4229,9525;4229,0;4229,0;4229,9525;4229,9525;4229,0;4229,0;4229,0;4229,0;4943,0;4943,0;4943,0;4943,0;4943,9525;4943,9525;4943,9525;4943,9525;4943,9525;4943,9525;4943,9525;4943,9525;4943,9525;4943,9525;4943,9525;4943,9525;4943,9525;4943,0;4943,9525;4943,9525;4943,9525;4943,9525;4943,9525;4943,9525;4943,9525;4943,9525;5648,9525;5648,9525;5648,9525;5648,9525;5648,9525;5648,9525;5648,9525;5648,9525;5648,9525;5648,9525;5648,9525;5648,9525;5648,9525;5648,9525;5648,9525;5648,9525;5648,9525;5648,9525;6353,9525;6353,9525;6353,9525;6353,9525;6353,9525;6353,9525;6353,9525;6353,9525;6353,9525;6353,9525;6353,0;6353,0;6353,9525;6353,0;6353,9525;6353,9525;6353,9525;6353,9525;7058,9525;7058,9525;7058,9525;7058,9525;7058,9525;7058,9525;7058,9525;7058,9525;7058,9525;7058,9525;7058,9525;7058,9525;7058,9525;7058,9525;7058,9525;7058,9525;7058,9525;7058,0;7058,9525;7058,9525;7763,9525;7763,9525;7763,9525;7763,9525;7763,9525;7763,9525;7763,9525;7763,9525;7763,9525;7763,9525;7763,9525;7763,9525;7763,9525;7763,0;7763,0;7763,0;7763,0;7763,0;8468,0;8468,9525;8468,9525;8468,9525;8468,9525;8468,9525;8468,9525;8468,9525;8468,0;8468,9525;8468,9525;8468,9525;8468,9525;8468,9525;8468,0;8468,0;8468,0;8468,9525;9173,9525;9173,9525;9173,9525;9173,9525;9173,0;9173,9525;9173,0;9173,9525;9173,9525;9173,9525;9173,9525;9173,9525;9173,0;9173,0;9173,9525;9173,0;9173,9525;9173,9525;9877,9525;9877,9525;9877,9525;9877,9525;9877,0;9877,0;9877,0;9877,0;9877,0;9877,0;9877,9525;9877,9525;9877,9525;9877,9525;9877,9525;9877,9525;9877,0;9877,9525;9877,9525;9877,0;10582,0;10582,0;10582,0;10582,9525;10582,9525;10582,9525;10582,0;10582,9525;10582,9525;10582,0;10582,0;10582,0;10582,0;10582,9525;10582,9525;10582,9525;10582,9525;10582,9525;11287,9525;11287,9525;11287,9525;11287,9525;11287,9525;11287,9525;11287,9525;11287,9525;11287,0;11287,0;11287,0;11287,0;11287,0;11287,9525;11287,9525;11287,9525;11287,9525;11287,9525;11992,9525;11992,9525;11992,9525;11992,9525;11992,0;11992,9525;11992,0;11992,0;11992,9525;11992,9525;11992,9525;11992,9525;11992,9525;11992,9525;11992,9525;11992,9525;11992,9525;11992,9525;12697,9525;12697,9525;12697,9525;12697,9525;12697,9525;12697,9525;12697,0;12697,9525;12697,0;12697,9525;12697,9525;12697,9525;12697,9525;12697,9525;12697,9525;12697,9525;12697,9525;12697,9525;12697,9525;12697,9525;13402,9525;13402,9525;13402,9525;13402,9525;13402,9525;13402,9525;13402,9525;13402,9525;13402,9525;13402,9525;13402,9525;13402,9525;13402,9525;13402,9525;13402,9525;13402,9525;13402,9525;13402,9525;13402,9525;13402,9525;13402,9525;13402,9525;13402,9525;13402,9525;14107,9525;14107,9525;14107,9525;14107,9525;14107,0;14107,0;14107,0;14107,9525;14107,9525;14107,0;14107,0;14107,0;14107,0;14107,0;14107,0;14107,9525;14107,9525;14107,9525;14821,9525;14821,9525;14821,9525;14821,9525;14821,9525;14821,9525;14821,9525;14821,9525;14821,9525;14821,9525;14821,0;14821,9525;14821,9525;14821,0;14821,0;14821,9525;14821,9525;14821,9525;14821,9525;14821,9525;15526,9525;15526,0;15526,0;15526,0;15526,0;15526,0;15526,0;15526,0;15526,0;15526,9525;15526,9525;15526,9525;15526,9525;15526,9525;15526,9525;15526,9525;15526,0;15526,0;16231,9525;16231,9525;16231,9525;16231,9525;16231,9525;16231,9525;16231,9525;16231,0;16231,9525;16231,9525;16231,9525;16231,9525;16231,9525;16231,9525;16231,9525;16231,9525;16231,9525;16231,9525;16935,9525;16935,9525;16935,9525;16935,9525;16935,9525;16935,9525;16935,9525;16935,9525;16935,9525;16935,0;16935,0;16935,9525;16935,9525;16935,9525;16935,9525;16935,9525;16935,0;16935,0;17640,0;17640,9525;17640,9525;17640,9525;17640,0;17640,0;17640,0;17640,9525;17640,9525;17640,9525;17640,9525;17640,9525;17640,0;17640,9525;17640,0;17640,0;17640,0;17640,0;17640,9525;17640,9525;18345,9525;18345,9525;18345,9525;18345,9525;18345,9525;18345,9525;18345,9525;18345,9525;18345,9525;18345,9525;18345,9525;18345,9525;18345,9525;18345,9525;18345,9525;18345,9525;18345,9525;18345,9525;19050,9525;19050,9525;19050,9525;19050,9525;19050,9525;19050,9525;19050,9525;19050,9525;19050,9525;19050,9525;19050,9525;19050,9525;19050,9525;19050,9525"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98" o:spid="_x0000_s2007" style="position:absolute;left:20240;top:29003;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" path="m,4763l,9525,,4763r,l,9525,1057,4763r,l1057,4763r,l1057,4763r,l1057,4763r,4762l1057,4763r,l1057,9525r,-4762l1057,9525r,l1057,4763r,l1057,4763r,l2115,4763r,l2115,4763,2115,r,l2115,4763r,l2115,4763r,l2115,r,l2115,r,l2115,r,l2115,r,l2115,4763r,l2115,4763r1057,l3172,4763r,4762l3172,4763r,l3172,4763r,l3172,4763,3172,r,l3172,r,4763l3172,4763r,l3172,4763,3172,r,l3172,4763r1057,l4229,4763r,l4229,r,l4229,4763r,l4229,4763r,l4229,4763,4229,r,l4229,r,4763l4229,4763r,l4229,4763r,l4229,4763r,l4229,4763r,l4229,4763r,l5296,4763r,l5296,4763r,l5296,r,4763l5296,r,l5296,r,l5296,4763r,l5296,4763r,l5296,4763r,l5296,4763,5296,,6353,4763r,l6353,4763r,l6353,4763r,l6353,4763r,l6353,4763,6353,r,l6353,r,l6353,r,l6353,4763r,l6353,4763r,l6353,,7410,r,l7410,r,l7410,r,l7410,4763,7410,r,4763l7410,4763r,l7410,4763r,l7410,4763r,l7410,4763r,l7410,4763,8468,r,4763l8468,r,4763l8468,4763r,l8468,4763r,l8468,4763,8468,r,l8468,r,4763l8468,4763r,l8468,4763r,l8468,4763r1057,l9525,4763r,l9525,4763r,l9525,4763,9525,r,l9525,r,l9525,4763r,l9525,4763r,4762l9525,4763r,l9525,4763r,l10582,4763r,l10582,4763r,l10582,4763r,l10582,4763r,l10582,4763r,l10582,4763,10582,r,l10582,r,l10582,r,l10582,r,l10582,r1058,4763l11640,4763r,l11640,4763r,l11640,4763r,l11640,4763r,l11640,r,l11640,4763,11640,r,4763l11640,r,l11640,r,l12697,4763r,l12697,4763r,l12697,r,l12697,r,l12697,r,4763l12697,4763,12697,r,4763l12697,4763r,l12697,4763r,l12697,4763r1057,l13754,r,4763l13754,4763r,l13754,4763r,l13754,4763r,l13754,4763r,l13754,4763r,l13754,4763r,l13754,r,4763l13754,4763r,l13754,4763r1067,l14821,4763r,l14821,4763,14821,r,4763l14821,r,4763l14821,4763r,l14821,4763r,l14821,4763r,l14821,4763r,l14821,4763r,l15878,4763r,l15878,4763r,l15878,4763r,4762l15878,9525r,-4762l15878,4763r,l15878,4763r,l15878,4763r,l15878,4763r,l15878,4763,15878,r,l15878,4763r,l15878,4763r,l15878,4763r1057,l16935,r,4763l16935,4763r,l16935,4763r,l16935,4763r,l16935,4763r,l16935,4763r,l16935,4763r,l16935,4763r,l16935,4763,17993,r,l17993,r,l17993,r,l17993,r,4763l17993,4763r,l17993,r,l17993,4763r,l17993,4763r,l17993,4763r,l17993,4763,17993,r1057,l19050,r,l19050,r,4763l19050,4763r,l19050,4763r,l19050,4763r,l19050,4763r,l19050,4763r,l19050,4763r,l19050,r1057,4763l20107,4763r,l20107,4763r,l20107,4763r,l20107,r,4763l20107,4763r,l20107,4763r,l20107,4763r,l20107,4763r,l20107,4763r1058,l21165,9525r,-4762l21165,4763r,l21165,r,4763l21165,4763r,l21165,4763r,l21165,4763r,l21165,4763r,l21165,4763r,l21165,4763r1057,l22222,4763,22222,r,4763l22222,r,l22222,4763,22222,r,l22222,r,4763l22222,4763r,l22222,9525r,l22222,4763r,l22222,9525r,-4762l22222,4763r1057,l23279,4763r,l23279,r,4763l23279,r,l23279,4763r,l23279,4763r,l23279,r,4763l23279,4763r,l23279,4763r,l23279,4763r1067,l24346,4763,24346,r,4763l24346,4763r,l24346,4763r,l24346,4763r,l24346,4763r,l24346,4763r,l24346,4763r,l24346,4763r,l25403,4763,25403,r,4763l25403,r,l25403,4763r,l25403,4763r,l25403,4763r,l25403,4763r,l25403,4763r,l25403,4763r,l25403,4763r1057,l26460,4763r,l26460,4763r,l26460,4763r,l26460,4763r,l26460,4763r,l26460,4763r,l26460,4763r,l26460,4763,26460,r,4763l26460,4763r,l27518,9525r,-4762l27518,4763r,l27518,4763r,l27518,4763r,l27518,4763r,l27518,4763r,l27518,4763r,l27518,r,l27518,4763r,l28575,4763r,l28575,4763r,l28575,4763r,l28575,4763r,l28575,4763r,l28575,9525r,l28575,9525e" filled="f" strokeweight=".22047mm">
                  <v:path arrowok="t" o:connecttype="custom" o:connectlocs="0,4763;0,9525;0,4763;0,4763;0,9525;1057,4763;1057,4763;1057,4763;1057,4763;1057,4763;1057,4763;1057,4763;1057,9525;1057,4763;1057,4763;1057,9525;1057,4763;1057,9525;1057,9525;1057,4763;1057,4763;1057,4763;1057,4763;2115,4763;2115,4763;2115,4763;2115,0;2115,0;2115,4763;2115,4763;2115,4763;2115,4763;2115,0;2115,0;2115,0;2115,0;2115,0;2115,0;2115,0;2115,0;2115,4763;2115,4763;2115,4763;3172,4763;3172,4763;3172,9525;3172,4763;3172,4763;3172,4763;3172,4763;3172,4763;3172,0;3172,0;3172,0;3172,4763;3172,4763;3172,4763;3172,4763;3172,0;3172,0;3172,4763;4229,4763;4229,4763;4229,4763;4229,0;4229,0;4229,4763;4229,4763;4229,4763;4229,4763;4229,4763;4229,0;4229,0;4229,0;4229,4763;4229,4763;4229,4763;4229,4763;4229,4763;4229,4763;4229,4763;4229,4763;4229,4763;4229,4763;4229,4763;5296,4763;5296,4763;5296,4763;5296,4763;5296,0;5296,4763;5296,0;5296,0;5296,0;5296,0;5296,4763;5296,4763;5296,4763;5296,4763;5296,4763;5296,4763;5296,4763;5296,0;6353,4763;6353,4763;6353,4763;6353,4763;6353,4763;6353,4763;6353,4763;6353,4763;6353,4763;6353,0;6353,0;6353,0;6353,0;6353,0;6353,0;6353,4763;6353,4763;6353,4763;6353,4763;6353,0;7410,0;7410,0;7410,0;7410,0;7410,0;7410,0;7410,4763;7410,0;7410,4763;7410,4763;7410,4763;7410,4763;7410,4763;7410,4763;7410,4763;7410,4763;7410,4763;7410,4763;8468,0;8468,4763;8468,0;8468,4763;8468,4763;8468,4763;8468,4763;8468,4763;8468,4763;8468,0;8468,0;8468,0;8468,4763;8468,4763;8468,4763;8468,4763;8468,4763;8468,4763;9525,4763;9525,4763;9525,4763;9525,4763;9525,4763;9525,4763;9525,0;9525,0;9525,0;9525,0;9525,4763;9525,4763;9525,4763;9525,9525;9525,4763;9525,4763;9525,4763;9525,4763;10582,4763;10582,4763;10582,4763;10582,4763;10582,4763;10582,4763;10582,4763;10582,4763;10582,4763;10582,4763;10582,4763;10582,0;10582,0;10582,0;10582,0;10582,0;10582,0;10582,0;10582,0;10582,0;11640,4763;11640,4763;11640,4763;11640,4763;11640,4763;11640,4763;11640,4763;11640,4763;11640,4763;11640,0;11640,0;11640,4763;11640,0;11640,4763;11640,0;11640,0;11640,0;11640,0;12697,4763;12697,4763;12697,4763;12697,4763;12697,0;12697,0;12697,0;12697,0;12697,0;12697,4763;12697,4763;12697,0;12697,4763;12697,4763;12697,4763;12697,4763;12697,4763;12697,4763;13754,4763;13754,0;13754,4763;13754,4763;13754,4763;13754,4763;13754,4763;13754,4763;13754,4763;13754,4763;13754,4763;13754,4763;13754,4763;13754,4763;13754,4763;13754,0;13754,4763;13754,4763;13754,4763;13754,4763;14821,4763;14821,4763;14821,4763;14821,4763;14821,0;14821,4763;14821,0;14821,4763;14821,4763;14821,4763;14821,4763;14821,4763;14821,4763;14821,4763;14821,4763;14821,4763;14821,4763;14821,4763;15878,4763;15878,4763;15878,4763;15878,4763;15878,4763;15878,9525;15878,9525;15878,4763;15878,4763;15878,4763;15878,4763;15878,4763;15878,4763;15878,4763;15878,4763;15878,4763;15878,4763;15878,0;15878,0;15878,4763;15878,4763;15878,4763;15878,4763;15878,4763;16935,4763;16935,0;16935,4763;16935,4763;16935,4763;16935,4763;16935,4763;16935,4763;16935,4763;16935,4763;16935,4763;16935,4763;16935,4763;16935,4763;16935,4763;16935,4763;16935,4763;16935,4763;17993,0;17993,0;17993,0;17993,0;17993,0;17993,0;17993,0;17993,4763;17993,4763;17993,4763;17993,0;17993,0;17993,4763;17993,4763;17993,4763;17993,4763;17993,4763;17993,4763;17993,4763;17993,0;19050,0;19050,0;19050,0;19050,0;19050,4763;19050,4763;19050,4763;19050,4763;19050,4763;19050,4763;19050,4763;19050,4763;19050,4763;19050,4763;19050,4763;19050,4763;19050,4763;19050,0;20107,4763;20107,4763;20107,4763;20107,4763;20107,4763;20107,4763;20107,4763;20107,0;20107,4763;20107,4763;20107,4763;20107,4763;20107,4763;20107,4763;20107,4763;20107,4763;20107,4763;20107,4763;21165,4763;21165,9525;21165,4763;21165,4763;21165,4763;21165,0;21165,4763;21165,4763;21165,4763;21165,4763;21165,4763;21165,4763;21165,4763;21165,4763;21165,4763;21165,4763;21165,4763;21165,4763;22222,4763;22222,4763;22222,0;22222,4763;22222,0;22222,0;22222,4763;22222,0;22222,0;22222,0;22222,4763;22222,4763;22222,4763;22222,9525;22222,9525;22222,4763;22222,4763;22222,9525;22222,4763;22222,4763;23279,4763;23279,4763;23279,4763;23279,0;23279,4763;23279,0;23279,0;23279,4763;23279,4763;23279,4763;23279,4763;23279,0;23279,4763;23279,4763;23279,4763;23279,4763;23279,4763;23279,4763;24346,4763;24346,4763;24346,0;24346,4763;24346,4763;24346,4763;24346,4763;24346,4763;24346,4763;24346,4763;24346,4763;24346,4763;24346,4763;24346,4763;24346,4763;24346,4763;24346,4763;24346,4763;25403,4763;25403,0;25403,4763;25403,0;25403,0;25403,4763;25403,4763;25403,4763;25403,4763;25403,4763;25403,4763;25403,4763;25403,4763;25403,4763;25403,4763;25403,4763;25403,4763;25403,4763;26460,4763;26460,4763;26460,4763;26460,4763;26460,4763;26460,4763;26460,4763;26460,4763;26460,4763;26460,4763;26460,4763;26460,4763;26460,4763;26460,4763;26460,4763;26460,4763;26460,0;26460,4763;26460,4763;26460,4763;27518,9525;27518,4763;27518,4763;27518,4763;27518,4763;27518,4763;27518,4763;27518,4763;27518,4763;27518,4763;27518,4763;27518,4763;27518,4763;27518,4763;27518,0;27518,0;27518,4763;27518,4763;28575,4763;28575,4763;28575,4763;28575,4763;28575,4763;28575,4763;28575,4763;28575,4763;28575,4763;28575,4763;28575,9525;28575,9525;28575,9525"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99" o:spid="_x0000_s2008" style="position:absolute;left:20526;top:29003;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" path="m,9525l,4763r,l,4763r,l,4763r,l,4763,,,,4763r,l,4763,1057,r,4763l1057,4763r,l1057,4763r,l1057,4763r,l1057,4763r,l1057,4763r,l1057,4763r,l1057,4763r,l1057,4763r,l1057,r,l2115,r,l2115,r,l2115,r,l2115,4763r,l2115,4763r,l2115,4763r,l2115,4763r,l2115,4763r,l2115,4763r,l3172,r,4763l3172,4763r,l3172,4763r,l3172,4763r,l3172,4763r,l3172,4763r,l3172,4763r,l3172,4763r,l3172,4763r,l4229,4763r,l4229,4763,4229,r,4763l4229,4763r,l4229,4763r,l4229,r,l4229,4763r,l4229,4763r,l4229,r,l4229,,5296,4763r,l5296,4763r,l5296,4763r,l5296,4763r,l5296,4763,5296,r,l5296,4763r,l5296,4763r,l5296,4763r,l5296,4763r,l5296,4763r1057,l6353,4763r,l6353,r,4763l6353,4763r,l6353,4763r,l6353,4763r,l6353,4763r,l6353,4763r,l6353,4763r,l6353,4763r1057,l7410,4763r,l7410,9525r,-4762l7410,4763r,l7410,4763r,l7410,4763r,l7410,4763r,l7410,4763r,l7410,4763r,l7410,4763r1058,l8468,r,4763l8468,r,l8468,4763r,l8468,4763r,l8468,4763r,l8468,4763r,l8468,4763r,l8468,r,l8468,4763r1057,l9525,4763r,4762l9525,9525r,-4762l9525,4763r,l9525,4763r,l9525,4763r,l9525,4763r,l9525,4763r,l9525,4763r,l9525,r,4763l9525,4763r1057,l10582,4763r,l10582,4763r,l10582,4763r,l10582,4763r,l10582,4763r,l10582,4763r,l10582,4763,10582,r,4763l10582,4763r,l11640,4763r,l11640,4763r,l11640,4763r,l11640,4763r,l11640,9525r,-4762l11640,4763r,l11640,r,4763l11640,4763r,l11640,4763r,l11640,4763r,l11640,4763r,l11640,4763r,l12697,4763r,l12697,4763r,l12697,4763r,l12697,4763r,l12697,4763r,l12697,4763r,l12697,4763r,l12697,4763r,l12697,r,l12697,r,4763l13754,4763r,l13754,4763r,l13754,4763r,l13754,4763r,l13754,r,l13754,r,l13754,r,l13754,r,4763l13754,4763r,l14821,4763,14821,r,l14821,4763r,l14821,4763r,l14821,4763,14821,r,4763l14821,4763r,l14821,4763r,l14821,4763r,l14821,r,l15878,r,4763l15878,4763r,l15878,4763r,l15878,r,4763l15878,4763r,l15878,4763r,l15878,4763r,l15878,4763r,l15878,4763r,l16935,4763r,l16935,4763,16935,r,4763l16935,r,4763l16935,4763r,l16935,4763r,l16935,4763r,l16935,4763r,l16935,4763r,l16935,4763r,l16935,4763,17993,r,4763l17993,4763r,l17993,4763r,l17993,4763r,l17993,4763,17993,r,l17993,4763,17993,r,4763l17993,4763r,l17993,4763r,l19050,4763,19050,r,4763l19050,r,l19050,r,4763l19050,4763r,l19050,4763r,l19050,4763r,l19050,4763r,l19050,4763r,l19050,4763r1057,l20107,4763r,l20107,4763,20107,r,l20107,4763r,l20107,4763r,l20107,4763r,l20107,4763r,l20107,4763r,l20107,4763r,l21165,4763r,l21165,4763r,l21165,4763r,l21165,4763r,l21165,4763r,l21165,4763r,l21165,4763r,l21165,4763r,l21165,4763r,l21165,4763r,l22222,4763r,l22222,4763r,l22222,r,l22222,4763r,l22222,4763r,l22222,4763r,l22222,4763r,l22222,4763r,4762l22222,9525r,l23279,4763r,l23279,4763r,l23279,4763r,l23279,4763r,l23279,4763r,l23279,4763,23279,r,4763l23279,4763r,l23279,4763r,l23279,r1067,4763l24346,4763r,l24346,4763r,l24346,4763r,l24346,4763r,l24346,4763r,l24346,4763r,l24346,4763r,l24346,4763,24346,r,l24346,r,l24346,r,l24346,4763r,l25403,4763r,l25403,4763r,l25403,9525r,l25403,4763r,l25403,4763r,l25403,4763r,l25403,4763,25403,r,4763l25403,4763r,l25403,4763r,l25403,4763r1057,l26460,4763r,l26460,4763r,l26460,4763r,l26460,r,l26460,4763r,l26460,4763r,l26460,4763r,l26460,4763r,l26460,4763r1058,l27518,4763r,l27518,4763r,l27518,4763r,l27518,4763r,l27518,4763r,l27518,r,l27518,4763r,l27518,4763r,l27518,4763,28575,r,l28575,4763r,l28575,4763r,e" filled="f" strokeweight=".22047mm">
                  <v:path arrowok="t" o:connecttype="custom" o:connectlocs="0,9525;0,4763;0,4763;0,4763;0,4763;0,4763;0,4763;0,4763;0,0;0,4763;0,4763;0,4763;1057,0;1057,4763;1057,4763;1057,4763;1057,4763;1057,4763;1057,4763;1057,4763;1057,4763;1057,4763;1057,4763;1057,4763;1057,4763;1057,4763;1057,4763;1057,4763;1057,4763;1057,4763;1057,0;1057,0;2115,0;2115,0;2115,0;2115,0;2115,0;2115,0;2115,4763;2115,4763;2115,4763;2115,4763;2115,4763;2115,4763;2115,4763;2115,4763;2115,4763;2115,4763;2115,4763;2115,4763;3172,0;3172,4763;3172,4763;3172,4763;3172,4763;3172,4763;3172,4763;3172,4763;3172,4763;3172,4763;3172,4763;3172,4763;3172,4763;3172,4763;3172,4763;3172,4763;3172,4763;3172,4763;4229,4763;4229,4763;4229,4763;4229,0;4229,4763;4229,4763;4229,4763;4229,4763;4229,4763;4229,0;4229,0;4229,4763;4229,4763;4229,4763;4229,4763;4229,0;4229,0;4229,0;5296,4763;5296,4763;5296,4763;5296,4763;5296,4763;5296,4763;5296,4763;5296,4763;5296,4763;5296,0;5296,0;5296,4763;5296,4763;5296,4763;5296,4763;5296,4763;5296,4763;5296,4763;5296,4763;5296,4763;6353,4763;6353,4763;6353,4763;6353,0;6353,4763;6353,4763;6353,4763;6353,4763;6353,4763;6353,4763;6353,4763;6353,4763;6353,4763;6353,4763;6353,4763;6353,4763;6353,4763;6353,4763;7410,4763;7410,4763;7410,4763;7410,9525;7410,4763;7410,4763;7410,4763;7410,4763;7410,4763;7410,4763;7410,4763;7410,4763;7410,4763;7410,4763;7410,4763;7410,4763;7410,4763;7410,4763;8468,4763;8468,0;8468,4763;8468,0;8468,0;8468,4763;8468,4763;8468,4763;8468,4763;8468,4763;8468,4763;8468,4763;8468,4763;8468,4763;8468,4763;8468,0;8468,0;8468,4763;9525,4763;9525,4763;9525,9525;9525,9525;9525,4763;9525,4763;9525,4763;9525,4763;9525,4763;9525,4763;9525,4763;9525,4763;9525,4763;9525,4763;9525,4763;9525,4763;9525,4763;9525,0;9525,4763;9525,4763;10582,4763;10582,4763;10582,4763;10582,4763;10582,4763;10582,4763;10582,4763;10582,4763;10582,4763;10582,4763;10582,4763;10582,4763;10582,4763;10582,4763;10582,0;10582,4763;10582,4763;10582,4763;11640,4763;11640,4763;11640,4763;11640,4763;11640,4763;11640,4763;11640,4763;11640,4763;11640,9525;11640,4763;11640,4763;11640,4763;11640,0;11640,4763;11640,4763;11640,4763;11640,4763;11640,4763;11640,4763;11640,4763;11640,4763;11640,4763;11640,4763;11640,4763;12697,4763;12697,4763;12697,4763;12697,4763;12697,4763;12697,4763;12697,4763;12697,4763;12697,4763;12697,4763;12697,4763;12697,4763;12697,4763;12697,4763;12697,4763;12697,4763;12697,0;12697,0;12697,0;12697,4763;13754,4763;13754,4763;13754,4763;13754,4763;13754,4763;13754,4763;13754,4763;13754,4763;13754,0;13754,0;13754,0;13754,0;13754,0;13754,0;13754,0;13754,4763;13754,4763;13754,4763;14821,4763;14821,0;14821,0;14821,4763;14821,4763;14821,4763;14821,4763;14821,4763;14821,0;14821,4763;14821,4763;14821,4763;14821,4763;14821,4763;14821,4763;14821,4763;14821,0;14821,0;15878,0;15878,4763;15878,4763;15878,4763;15878,4763;15878,4763;15878,0;15878,4763;15878,4763;15878,4763;15878,4763;15878,4763;15878,4763;15878,4763;15878,4763;15878,4763;15878,4763;15878,4763;16935,4763;16935,4763;16935,4763;16935,0;16935,4763;16935,0;16935,4763;16935,4763;16935,4763;16935,4763;16935,4763;16935,4763;16935,4763;16935,4763;16935,4763;16935,4763;16935,4763;16935,4763;16935,4763;16935,4763;17993,0;17993,4763;17993,4763;17993,4763;17993,4763;17993,4763;17993,4763;17993,4763;17993,4763;17993,0;17993,0;17993,4763;17993,0;17993,4763;17993,4763;17993,4763;17993,4763;17993,4763;19050,4763;19050,0;19050,4763;19050,0;19050,0;19050,0;19050,4763;19050,4763;19050,4763;19050,4763;19050,4763;19050,4763;19050,4763;19050,4763;19050,4763;19050,4763;19050,4763;19050,4763;20107,4763;20107,4763;20107,4763;20107,4763;20107,0;20107,0;20107,4763;20107,4763;20107,4763;20107,4763;20107,4763;20107,4763;20107,4763;20107,4763;20107,4763;20107,4763;20107,4763;20107,4763;21165,4763;21165,4763;21165,4763;21165,4763;21165,4763;21165,4763;21165,4763;21165,4763;21165,4763;21165,4763;21165,4763;21165,4763;21165,4763;21165,4763;21165,4763;21165,4763;21165,4763;21165,4763;21165,4763;21165,4763;22222,4763;22222,4763;22222,4763;22222,4763;22222,0;22222,0;22222,4763;22222,4763;22222,4763;22222,4763;22222,4763;22222,4763;22222,4763;22222,4763;22222,4763;22222,9525;22222,9525;22222,9525;23279,4763;23279,4763;23279,4763;23279,4763;23279,4763;23279,4763;23279,4763;23279,4763;23279,4763;23279,4763;23279,4763;23279,0;23279,4763;23279,4763;23279,4763;23279,4763;23279,4763;23279,0;24346,4763;24346,4763;24346,4763;24346,4763;24346,4763;24346,4763;24346,4763;24346,4763;24346,4763;24346,4763;24346,4763;24346,4763;24346,4763;24346,4763;24346,4763;24346,4763;24346,0;24346,0;24346,0;24346,0;24346,0;24346,0;24346,4763;24346,4763;25403,4763;25403,4763;25403,4763;25403,4763;25403,9525;25403,9525;25403,4763;25403,4763;25403,4763;25403,4763;25403,4763;25403,4763;25403,4763;25403,0;25403,4763;25403,4763;25403,4763;25403,4763;25403,4763;25403,4763;26460,4763;26460,4763;26460,4763;26460,4763;26460,4763;26460,4763;26460,4763;26460,0;26460,0;26460,4763;26460,4763;26460,4763;26460,4763;26460,4763;26460,4763;26460,4763;26460,4763;26460,4763;27518,4763;27518,4763;27518,4763;27518,4763;27518,4763;27518,4763;27518,4763;27518,4763;27518,4763;27518,4763;27518,4763;27518,0;27518,0;27518,4763;27518,4763;27518,4763;27518,4763;27518,4763;28575,0;28575,0;28575,4763;28575,4763;28575,4763;28575,476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00" o:spid="_x0000_s2009" style="position:absolute;left:20812;top:29003;width:285;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" path="m,4763r,l,,,4763r,l,4763r,l,4763r,l,9525,,4763r,l,4763r,l,4763,1057,r,4763l1057,4763r,l1057,4763r,l1057,4763,1057,r,l1057,4763r,l1057,4763r,l1057,4763r,l1057,r,l1057,,2115,r,l2115,r,l2115,4763r,l2115,4763r,l2115,4763r,l2115,4763r,l2115,4763r,l2115,4763r,l2115,4763r,l3172,4763r,l3172,r,4763l3172,4763r,l3172,4763r,l3172,4763r,l3172,4763r,l3172,4763r,l3172,4763,3172,r,l3172,4763r1057,l4229,4763,4229,r,l4229,r,l4229,4763r,l4229,4763r,l4229,4763r,l4229,r,4763l4229,r,l4229,4763r,l4229,4763r,l5296,r,l5296,r,l5296,r,l5296,r,4763l5296,4763r,l5296,4763r,l5296,4763r,l5296,4763r,l5296,4763r,l6353,4763r,l6353,4763r,l6353,4763r,l6353,r,l6353,r,4763l6353,4763r,l6353,4763r,l6353,4763r,l6353,4763,6353,,7410,4763r,l7410,4763r,l7410,4763r,l7410,4763r,l7410,4763r,l7410,4763r,l7410,4763r,l7410,4763r,l7410,4763r,l8468,4763r,l8468,r,l8468,4763r,l8468,4763r,l8468,4763r,l8468,4763r,l8468,4763r,l8468,4763r,4762l8468,4763r,l8468,4763r,l8468,4763r,l8468,4763r,l8468,4763r,l9525,4763r,l9525,4763r,l9525,4763r,l9525,4763r,l9525,4763r,l9525,4763r,l9525,9525r,-4762l9525,4763r,l9525,4763r,l10582,4763,10582,r,4763l10582,4763r,l10582,4763r,l10582,4763r,l10582,4763r,l10582,4763r,l10582,4763r,l10582,4763r,l10582,4763r1058,l11640,4763r,l11640,4763r,l11640,4763r,l11640,4763r,l11640,4763r,l11640,4763r,l11640,4763r,l11640,4763r,l11640,4763r1057,l12697,4763r,l12697,4763r,l12697,4763,12697,r,4763l12697,4763r,l12697,4763r,l12697,r,l12697,r,l12697,r,4763l12697,4763r,l13754,4763r,l13754,4763r,l13754,4763r,l13754,4763r,l13754,4763r,l13754,r,4763l13754,4763r,l13754,4763r,l13754,4763r,l14821,4763r,l14821,4763r,l14821,4763r,l14821,4763r,l14821,4763r,l14821,4763r,l14821,4763r,l14821,4763r,l14821,4763,14821,r1057,l15878,4763r,l15878,4763r,l15878,4763r,l15878,4763r,l15878,4763r,l15878,4763r,l15878,4763r,l15878,4763r,l15878,4763,16935,r,l16935,r,4763l16935,4763r,l16935,4763r,l16935,4763r,l16935,4763,16935,r,4763l16935,4763r,l16935,4763r,l16935,r,l16935,4763,17993,r,4763l17993,4763r,l17993,4763r,l17993,4763r,l17993,4763,17993,r,l17993,r,4763l17993,4763r,l17993,4763r,l17993,4763r1057,l19050,4763r,l19050,4763,19050,r,4763l19050,4763r,l19050,4763r,l19050,r,l19050,r,l19050,r,4763l19050,4763r,l20107,4763r,l20107,4763r,l20107,4763r,l20107,4763r,l20107,4763r,l20107,4763r,l20107,4763r,l20107,4763r,l20107,r,l20107,4763r,l20107,r,4763l20107,4763r,l20107,4763r,l21165,4763r,l21165,4763,21165,r,l21165,r,4763l21165,4763r,l21165,4763r,l21165,4763,21165,r,4763l21165,4763r,l21165,4763r,l22222,4763r,l22222,4763r,l22222,4763r,l22222,9525r,-4762l22222,4763r,l22222,4763,22222,r,l22222,r,l22222,4763r,l22222,4763r1057,l23279,4763r,l23279,4763r,l23279,4763r,l23279,4763r,l23279,4763r,l23279,4763r,l23279,4763r,l23279,4763r,l23279,4763r1067,l24346,4763r,l24346,4763r,l24346,4763r,l24346,4763r,l24346,r,4763l24346,4763,24346,r,4763l24346,4763r,l24346,4763r,l24346,r,l25403,4763r,l25403,4763r,l25403,4763r,l25403,4763r,l25403,4763r,l25403,4763r,l25403,4763r,l25403,4763r,l25403,4763r,l26460,4763r,l26460,4763r,l26460,4763r,l26460,4763r,l26460,4763r,l26460,r,4763l26460,r,4763l26460,4763r,l26460,4763r,l27518,4763r,l27518,4763r,l27518,4763r,l27518,4763r,l27518,4763r,l27518,r,4763l27518,4763r,l27518,4763r,l27518,4763r,l28575,4763,28575,r,l28575,r,e" filled="f" strokeweight=".22047mm">
                  <v:path arrowok="t" o:connecttype="custom" o:connectlocs="0,4763;0,4763;0,0;0,4763;0,4763;0,4763;0,4763;0,4763;0,4763;0,9525;0,4763;0,4763;0,4763;0,4763;0,4763;1057,0;1057,4763;1057,4763;1057,4763;1057,4763;1057,4763;1057,4763;1057,0;1057,0;1057,4763;1057,4763;1057,4763;1057,4763;1057,4763;1057,4763;1057,0;1057,0;1057,0;2115,0;2115,0;2115,0;2115,0;2115,4763;2115,4763;2115,4763;2115,4763;2115,4763;2115,4763;2115,4763;2115,4763;2115,4763;2115,4763;2115,4763;2115,4763;2115,4763;2115,4763;3172,4763;3172,4763;3172,0;3172,4763;3172,4763;3172,4763;3172,4763;3172,4763;3172,4763;3172,4763;3172,4763;3172,4763;3172,4763;3172,4763;3172,4763;3172,0;3172,0;3172,4763;4229,4763;4229,4763;4229,0;4229,0;4229,0;4229,0;4229,4763;4229,4763;4229,4763;4229,4763;4229,4763;4229,4763;4229,0;4229,4763;4229,0;4229,0;4229,4763;4229,4763;4229,4763;4229,4763;5296,0;5296,0;5296,0;5296,0;5296,0;5296,0;5296,0;5296,4763;5296,4763;5296,4763;5296,4763;5296,4763;5296,4763;5296,4763;5296,4763;5296,4763;5296,4763;5296,4763;6353,4763;6353,4763;6353,4763;6353,4763;6353,4763;6353,4763;6353,0;6353,0;6353,0;6353,4763;6353,4763;6353,4763;6353,4763;6353,4763;6353,4763;6353,4763;6353,4763;6353,0;7410,4763;7410,4763;7410,4763;7410,4763;7410,4763;7410,4763;7410,4763;7410,4763;7410,4763;7410,4763;7410,4763;7410,4763;7410,4763;7410,4763;7410,4763;7410,4763;7410,4763;7410,4763;8468,4763;8468,4763;8468,0;8468,0;8468,4763;8468,4763;8468,4763;8468,4763;8468,4763;8468,4763;8468,4763;8468,4763;8468,4763;8468,4763;8468,4763;8468,9525;8468,4763;8468,4763;8468,4763;8468,4763;8468,4763;8468,4763;8468,4763;8468,4763;8468,4763;8468,4763;9525,4763;9525,4763;9525,4763;9525,4763;9525,4763;9525,4763;9525,4763;9525,4763;9525,4763;9525,4763;9525,4763;9525,4763;9525,9525;9525,4763;9525,4763;9525,4763;9525,4763;9525,4763;10582,4763;10582,0;10582,4763;10582,4763;10582,4763;10582,4763;10582,4763;10582,4763;10582,4763;10582,4763;10582,4763;10582,4763;10582,4763;10582,4763;10582,4763;10582,4763;10582,4763;10582,4763;11640,4763;11640,4763;11640,4763;11640,4763;11640,4763;11640,4763;11640,4763;11640,4763;11640,4763;11640,4763;11640,4763;11640,4763;11640,4763;11640,4763;11640,4763;11640,4763;11640,4763;11640,4763;12697,4763;12697,4763;12697,4763;12697,4763;12697,4763;12697,4763;12697,0;12697,4763;12697,4763;12697,4763;12697,4763;12697,4763;12697,0;12697,0;12697,0;12697,0;12697,0;12697,4763;12697,4763;12697,4763;13754,4763;13754,4763;13754,4763;13754,4763;13754,4763;13754,4763;13754,4763;13754,4763;13754,4763;13754,4763;13754,0;13754,4763;13754,4763;13754,4763;13754,4763;13754,4763;13754,4763;13754,4763;14821,4763;14821,4763;14821,4763;14821,4763;14821,4763;14821,4763;14821,4763;14821,4763;14821,4763;14821,4763;14821,4763;14821,4763;14821,4763;14821,4763;14821,4763;14821,4763;14821,4763;14821,0;15878,0;15878,4763;15878,4763;15878,4763;15878,4763;15878,4763;15878,4763;15878,4763;15878,4763;15878,4763;15878,4763;15878,4763;15878,4763;15878,4763;15878,4763;15878,4763;15878,4763;15878,4763;16935,0;16935,0;16935,0;16935,4763;16935,4763;16935,4763;16935,4763;16935,4763;16935,4763;16935,4763;16935,4763;16935,0;16935,4763;16935,4763;16935,4763;16935,4763;16935,4763;16935,0;16935,0;16935,4763;17993,0;17993,4763;17993,4763;17993,4763;17993,4763;17993,4763;17993,4763;17993,4763;17993,4763;17993,0;17993,0;17993,0;17993,4763;17993,4763;17993,4763;17993,4763;17993,4763;17993,4763;19050,4763;19050,4763;19050,4763;19050,4763;19050,0;19050,4763;19050,4763;19050,4763;19050,4763;19050,4763;19050,0;19050,0;19050,0;19050,0;19050,0;19050,4763;19050,4763;19050,4763;20107,4763;20107,4763;20107,4763;20107,4763;20107,4763;20107,4763;20107,4763;20107,4763;20107,4763;20107,4763;20107,4763;20107,4763;20107,4763;20107,4763;20107,4763;20107,4763;20107,0;20107,0;20107,4763;20107,4763;20107,0;20107,4763;20107,4763;20107,4763;20107,4763;20107,4763;21165,4763;21165,4763;21165,4763;21165,0;21165,0;21165,0;21165,4763;21165,4763;21165,4763;21165,4763;21165,4763;21165,4763;21165,0;21165,4763;21165,4763;21165,4763;21165,4763;21165,4763;22222,4763;22222,4763;22222,4763;22222,4763;22222,4763;22222,4763;22222,9525;22222,4763;22222,4763;22222,4763;22222,4763;22222,0;22222,0;22222,0;22222,0;22222,4763;22222,4763;22222,4763;23279,4763;23279,4763;23279,4763;23279,4763;23279,4763;23279,4763;23279,4763;23279,4763;23279,4763;23279,4763;23279,4763;23279,4763;23279,4763;23279,4763;23279,4763;23279,4763;23279,4763;23279,4763;24346,4763;24346,4763;24346,4763;24346,4763;24346,4763;24346,4763;24346,4763;24346,4763;24346,4763;24346,0;24346,4763;24346,4763;24346,0;24346,4763;24346,4763;24346,4763;24346,4763;24346,4763;24346,0;24346,0;25403,4763;25403,4763;25403,4763;25403,4763;25403,4763;25403,4763;25403,4763;25403,4763;25403,4763;25403,4763;25403,4763;25403,4763;25403,4763;25403,4763;25403,4763;25403,4763;25403,4763;25403,4763;26460,4763;26460,4763;26460,4763;26460,4763;26460,4763;26460,4763;26460,4763;26460,4763;26460,4763;26460,4763;26460,0;26460,4763;26460,0;26460,4763;26460,4763;26460,4763;26460,4763;26460,4763;27518,4763;27518,4763;27518,4763;27518,4763;27518,4763;27518,4763;27518,4763;27518,4763;27518,4763;27518,4763;27518,0;27518,4763;27518,4763;27518,4763;27518,4763;27518,4763;27518,4763;27518,4763;28575,4763;28575,0;28575,0;28575,0;28575,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01" o:spid="_x0000_s2010" style="position:absolute;left:21097;top:29003;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" path="m,3172l,6353r,l,3172r,l,3172,,6353r,l,6353r,l,3172,,6353r,l,6353r,l,6353r1057,l1057,6353r,l1057,6353r,l1057,6353r,l1057,3172r,l1057,6353r,l1057,6353r,l1057,6353r,l1057,6353r,l1057,6353r1058,l2115,6353r,l2115,6353r,l2115,3172r,3181l2115,6353r,l2115,6353r,l2115,6353r,l2115,6353r,l2115,6353r,l2115,6353r1057,l3172,9525r,-3172l3172,6353r,l3172,6353r,l3172,6353r,l3172,6353r,-3181l3172,6353r,l3172,6353r,l3172,6353r,l3172,6353r1057,l4229,6353r,-3181l4229,3172r,l4229,6353r,l4229,3172r,3181l4229,3172r,3181l4229,6353r,l4229,6353r,l4229,6353r,l4229,6353r,l4229,6353r,l4229,6353r,l4229,6353r,l4229,6353r1067,l5296,6353r,l5296,6353r,l5296,6353r,l5296,6353r,l5296,6353r,l5296,6353r,l5296,6353r,l5296,6353r,l5296,6353r1057,l6353,3172r,3181l6353,6353r,l6353,6353r,l6353,6353r,l6353,6353r,l6353,6353r,l6353,6353r,l6353,6353r,l6353,6353r1057,l7410,6353r,l7410,6353r,l7410,6353r,l7410,6353r,l7410,6353r,l7410,6353r,l7410,6353r,l7410,6353r,l7410,6353r,l7410,6353r1058,l8468,6353r,l8468,6353r,l8468,6353r,l8468,6353r,l8468,6353r,l8468,6353r,3172l8468,6353r,l8468,6353r,l8468,6353r1057,l9525,3172r,l9525,3172r,3181l9525,6353r,l9525,6353r,l9525,6353r,-3181l9525,3172r,3181l9525,6353r,l9525,6353r,-3181l9525,6353r1057,l10582,6353r,l10582,6353r,l10582,6353r,l10582,6353r,l10582,6353r,l10582,6353r,l10582,6353r,l10582,6353r,l10582,6353,11640,3172r,3181l11640,6353r,-3181l11640,6353r,l11640,6353r,l11640,6353r,l11640,6353r,-3181l11640,3172r,l11640,3172r,l11640,3172r,3181l11640,6353r,l12697,6353r,l12697,3172r,l12697,6353r,l12697,6353r,l12697,3172r,l12697,3172r,l12697,6353r,l12697,6353r,l12697,6353r,l13754,6353r,l13754,6353r,l13754,3172r,l13754,6353r,l13754,6353r,l13754,6353r,l13754,6353r,l13754,6353r,l13754,6353r,l14821,6353r,l14821,6353r,l14821,6353r,l14821,6353r,l14821,6353r,l14821,6353r,l14821,6353r,l14821,6353r,l14821,6353r,l15878,6353r,l15878,9525r,l15878,9525r,l15878,6353r,l15878,6353r,l15878,6353r,l15878,6353r,l15878,6353r,l15878,6353r,l15878,6353r,l15878,6353r,l15878,6353r,l15878,6353r,l16935,6353r,l16935,6353r,l16935,6353r,-3181l16935,3172r,3181l16935,6353r,l16935,6353r,l16935,6353r,l16935,6353r,l16935,6353r,l17993,6353r,l17993,6353r,-3181l17993,3172r,3181l17993,6353r,l17993,6353r,l17993,6353r,-3181l17993,6353r,l17993,6353r,l17993,6353r,l19050,6353r,l19050,6353r,l19050,6353r,l19050,6353r,l19050,3172r,l19050,3172r,l19050,6353r,-3181l19050,6353r,l19050,6353r,l19050,3172r,l20107,3172r,l20107,6353r,l20107,6353r,l20107,6353r,-3181l20107,3172r,l20107,6353r,-3181l20107,6353r,l20107,6353r,l20107,3172r,l21165,3172r,l21165,3172r,3181l21165,6353r,l21165,6353r,l21165,3172r,l21165,3172r,l21165,6353r,-3181l21165,6353r,-3181l21165,3172r,l22222,6353r,l22222,3172r,3181l22222,3172r,l22222,6353r,l22222,6353r,l22222,6353r,-3181l22222,3172r,l22222,3172r,l22222,3172r,l23279,3172r,l23279,3172r,l23279,3172r,l23279,3172r,3181l23279,6353r,l23279,6353r,-3181l23279,3172r,l23279,3172r,3181l23279,3172r,l23279,3172r,l24346,6353r,l24346,6353r,l24346,6353r,-3181l24346,3172r,l24346,3172r,l24346,3172r,l24346,3172r,l24346,3172r,l24346,3172r,l25403,3172r,l25403,3172r,l25403,3172r,l25403,3172r,l25403,6353r,l25403,6353r,l25403,3172r,l25403,3172r,l25403,3172r,l26460,3172r,l26460,6353r,l26460,6353r,l26460,6353r,-3181l26460,3172r,3181l26460,6353r,l26460,6353r,l26460,6353r,-3181l26460,3172r,l27518,3172r,l27518,3172r,l27518,3172r,l27518,3172r,l27518,3172r,l27518,3172r,l27518,3172r,l27518,3172r,l27518,3172,27518,r,l27518,3172r1057,l28575,3172e" filled="f" strokeweight=".22047mm">
                  <v:path arrowok="t" o:connecttype="custom" o:connectlocs="0,3172;0,6353;0,6353;0,3172;0,3172;0,3172;0,6353;0,6353;0,6353;0,6353;0,3172;0,6353;0,6353;0,6353;0,6353;0,6353;1057,6353;1057,6353;1057,6353;1057,6353;1057,6353;1057,6353;1057,6353;1057,3172;1057,3172;1057,6353;1057,6353;1057,6353;1057,6353;1057,6353;1057,6353;1057,6353;1057,6353;1057,6353;2115,6353;2115,6353;2115,6353;2115,6353;2115,6353;2115,3172;2115,6353;2115,6353;2115,6353;2115,6353;2115,6353;2115,6353;2115,6353;2115,6353;2115,6353;2115,6353;2115,6353;2115,6353;3172,6353;3172,9525;3172,6353;3172,6353;3172,6353;3172,6353;3172,6353;3172,6353;3172,6353;3172,6353;3172,3172;3172,6353;3172,6353;3172,6353;3172,6353;3172,6353;3172,6353;3172,6353;4229,6353;4229,6353;4229,3172;4229,3172;4229,3172;4229,6353;4229,6353;4229,3172;4229,6353;4229,3172;4229,6353;4229,6353;4229,6353;4229,6353;4229,6353;4229,6353;4229,6353;4229,6353;4229,6353;4229,6353;4229,6353;4229,6353;4229,6353;4229,6353;4229,6353;4229,6353;5296,6353;5296,6353;5296,6353;5296,6353;5296,6353;5296,6353;5296,6353;5296,6353;5296,6353;5296,6353;5296,6353;5296,6353;5296,6353;5296,6353;5296,6353;5296,6353;5296,6353;5296,6353;6353,6353;6353,3172;6353,6353;6353,6353;6353,6353;6353,6353;6353,6353;6353,6353;6353,6353;6353,6353;6353,6353;6353,6353;6353,6353;6353,6353;6353,6353;6353,6353;6353,6353;6353,6353;7410,6353;7410,6353;7410,6353;7410,6353;7410,6353;7410,6353;7410,6353;7410,6353;7410,6353;7410,6353;7410,6353;7410,6353;7410,6353;7410,6353;7410,6353;7410,6353;7410,6353;7410,6353;7410,6353;7410,6353;8468,6353;8468,6353;8468,6353;8468,6353;8468,6353;8468,6353;8468,6353;8468,6353;8468,6353;8468,6353;8468,6353;8468,6353;8468,9525;8468,6353;8468,6353;8468,6353;8468,6353;8468,6353;9525,6353;9525,3172;9525,3172;9525,3172;9525,6353;9525,6353;9525,6353;9525,6353;9525,6353;9525,6353;9525,3172;9525,3172;9525,6353;9525,6353;9525,6353;9525,6353;9525,3172;9525,6353;10582,6353;10582,6353;10582,6353;10582,6353;10582,6353;10582,6353;10582,6353;10582,6353;10582,6353;10582,6353;10582,6353;10582,6353;10582,6353;10582,6353;10582,6353;10582,6353;10582,6353;10582,6353;11640,3172;11640,6353;11640,6353;11640,3172;11640,6353;11640,6353;11640,6353;11640,6353;11640,6353;11640,6353;11640,6353;11640,3172;11640,3172;11640,3172;11640,3172;11640,3172;11640,3172;11640,6353;11640,6353;11640,6353;12697,6353;12697,6353;12697,3172;12697,3172;12697,6353;12697,6353;12697,6353;12697,6353;12697,3172;12697,3172;12697,3172;12697,3172;12697,6353;12697,6353;12697,6353;12697,6353;12697,6353;12697,6353;13754,6353;13754,6353;13754,6353;13754,6353;13754,3172;13754,3172;13754,6353;13754,6353;13754,6353;13754,6353;13754,6353;13754,6353;13754,6353;13754,6353;13754,6353;13754,6353;13754,6353;13754,6353;14821,6353;14821,6353;14821,6353;14821,6353;14821,6353;14821,6353;14821,6353;14821,6353;14821,6353;14821,6353;14821,6353;14821,6353;14821,6353;14821,6353;14821,6353;14821,6353;14821,6353;14821,6353;15878,6353;15878,6353;15878,9525;15878,9525;15878,9525;15878,9525;15878,6353;15878,6353;15878,6353;15878,6353;15878,6353;15878,6353;15878,6353;15878,6353;15878,6353;15878,6353;15878,6353;15878,6353;15878,6353;15878,6353;15878,6353;15878,6353;15878,6353;15878,6353;15878,6353;15878,6353;16935,6353;16935,6353;16935,6353;16935,6353;16935,6353;16935,3172;16935,3172;16935,6353;16935,6353;16935,6353;16935,6353;16935,6353;16935,6353;16935,6353;16935,6353;16935,6353;16935,6353;16935,6353;17993,6353;17993,6353;17993,6353;17993,3172;17993,3172;17993,6353;17993,6353;17993,6353;17993,6353;17993,6353;17993,6353;17993,3172;17993,6353;17993,6353;17993,6353;17993,6353;17993,6353;17993,6353;19050,6353;19050,6353;19050,6353;19050,6353;19050,6353;19050,6353;19050,6353;19050,6353;19050,3172;19050,3172;19050,3172;19050,3172;19050,6353;19050,3172;19050,6353;19050,6353;19050,6353;19050,6353;19050,3172;19050,3172;20107,3172;20107,3172;20107,6353;20107,6353;20107,6353;20107,6353;20107,6353;20107,3172;20107,3172;20107,3172;20107,6353;20107,3172;20107,6353;20107,6353;20107,6353;20107,6353;20107,3172;20107,3172;21165,3172;21165,3172;21165,3172;21165,6353;21165,6353;21165,6353;21165,6353;21165,6353;21165,3172;21165,3172;21165,3172;21165,3172;21165,6353;21165,3172;21165,6353;21165,3172;21165,3172;21165,3172;22222,6353;22222,6353;22222,3172;22222,6353;22222,3172;22222,3172;22222,6353;22222,6353;22222,6353;22222,6353;22222,6353;22222,3172;22222,3172;22222,3172;22222,3172;22222,3172;22222,3172;22222,3172;23279,3172;23279,3172;23279,3172;23279,3172;23279,3172;23279,3172;23279,3172;23279,6353;23279,6353;23279,6353;23279,6353;23279,3172;23279,3172;23279,3172;23279,3172;23279,6353;23279,3172;23279,3172;23279,3172;23279,3172;24346,6353;24346,6353;24346,6353;24346,6353;24346,6353;24346,3172;24346,3172;24346,3172;24346,3172;24346,3172;24346,3172;24346,3172;24346,3172;24346,3172;24346,3172;24346,3172;24346,3172;24346,3172;25403,3172;25403,3172;25403,3172;25403,3172;25403,3172;25403,3172;25403,3172;25403,3172;25403,6353;25403,6353;25403,6353;25403,6353;25403,3172;25403,3172;25403,3172;25403,3172;25403,3172;25403,3172;26460,3172;26460,3172;26460,6353;26460,6353;26460,6353;26460,6353;26460,6353;26460,3172;26460,3172;26460,6353;26460,6353;26460,6353;26460,6353;26460,6353;26460,6353;26460,3172;26460,3172;26460,3172;27518,3172;27518,3172;27518,3172;27518,3172;27518,3172;27518,3172;27518,3172;27518,3172;27518,3172;27518,3172;27518,3172;27518,3172;27518,3172;27518,3172;27518,3172;27518,3172;27518,3172;27518,0;27518,0;27518,3172;28575,3172;28575,3172"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02" o:spid="_x0000_s2011" style="position:absolute;left:21383;top:29003;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" path="m,4763r,l,4763,,9525,,4763r,l,4763r,l,4763r,l,4763r,l,4763r,l,4763r,l,4763r,l,4763r,l,4763r,l,4763,1095,r,4763l1095,4763r,l1095,4763r,l1095,4763r,l1095,4763,1095,r,l1095,4763r,l1095,4763r,l1095,4763r,l1095,4763r1105,l2200,4763r,l2200,4763r,l2200,4763r,l2200,4763r,l2200,r,4763l2200,4763r,l2200,4763r,l2200,4763r,l2200,4763r1096,l3296,4763r,l3296,4763r,l3296,4763r,l3296,4763r,l3296,4763,3296,r,4763l3296,4763r,l3296,9525r,l3296,4763r,l3296,4763r,l4401,4763r,l4401,4763r,l4401,4763r,l4401,4763r,l4401,4763r,l4401,4763r,l4401,4763r,l4401,4763r,l4401,4763r,l5496,4763r,l5496,4763r,l5496,9525r,-4762l5496,4763r,l5496,4763r,l5496,4763r,l5496,4763r,l5496,4763r,l5496,r,l6591,4763,6591,r,l6591,4763r,l6591,4763r,l6591,4763r,l6591,4763r,l6591,r,4763l6591,r,l6591,r,l6591,4763,6591,r,4763l7696,4763r,l7696,4763r,l7696,4763r,l7696,4763r,l7696,4763r,l7696,4763r,l7696,r,l7696,4763r,l7696,4763r,l8792,4763r,l8792,4763r,l8792,4763r,l8792,4763r,l8792,4763r,l8792,4763r,l8792,4763r,4762l8792,9525r,-4762l8792,4763r,l9887,4763,9887,r,4763l9887,4763r,l9887,4763r,l9887,4763r,l9887,9525r,l9887,9525r,-4762l9887,4763r,l9887,4763r,l9887,4763r1105,4762l10992,9525r,l10992,9525r,-4762l10992,4763r,l10992,4763r,l10992,9525r,l10992,9525r,l10992,9525r,-4762l10992,4763r,l10992,4763r,l10992,9525r1095,l12087,9525r,l12087,9525r,l12087,4763r,l12087,4763r,l12087,4763r,l12087,4763r,l12087,4763r,l12087,4763r,l12087,4763r1105,l13192,4763r,4762l13192,4763r,l13192,4763r,l13192,4763r,4762l13192,4763r,l13192,4763r,l13192,4763r,l13192,9525r,l13192,9525r,l13192,9525r,l13192,4763r,4762l13192,4763r1096,l14288,4763r,l14288,4763r,l14288,4763r,l14288,4763r,l14288,4763r,4762l14288,4763r,l14288,4763r,l14288,9525r,l14288,4763r1095,l15383,9525r,l15383,4763r,l15383,9525r,-4762l15383,4763r,l15383,4763r,l15383,9525r,l15383,9525r,l15383,9525r,-4762l15383,4763r,l15383,4763r1105,l16488,4763r,l16488,4763r,l16488,4763r,l16488,9525r,l16488,9525r,l16488,9525r,l16488,4763r,l16488,4763r,l16488,4763r1095,l17583,4763r,l17583,4763r,4762l17583,9525r,-4762l17583,4763r,l17583,4763r,l17583,4763r,l17583,4763r,l17583,9525r,-4762l17583,9525r1105,l18688,9525r,l18688,9525r,l18688,9525r,-4762l18688,9525r,l18688,9525r,l18688,9525r,-4762l18688,4763r,4762l18688,4763r,4762l18688,9525,19783,4763r,l19783,4763r,l19783,4763r,l19783,4763r,4762l19783,4763r,l19783,9525r,-4762l19783,9525r,l19783,9525r,l19783,9525r,l19783,9525r,-4762l20879,4763r,l20879,9525r,l20879,9525r,l20879,9525r,l20879,9525r,l20879,9525r,l20879,4763r,l20879,9525r,l20879,9525r,l21984,9525r,l21984,9525r,l21984,9525r,-4762l21984,9525r,l21984,9525r,l21984,4763r,l21984,4763r,l21984,4763r,l21984,4763r,4762l23079,9525r,l23079,9525r,l23079,9525r,l23079,9525r,-4762l23079,4763r,l23079,4763r,4762l23079,9525r,l23079,9525r,l23079,9525r,l24174,9525r,l24174,9525r,l24174,9525r,l24174,9525r,l24174,9525r,l24174,9525r,l24174,4763r,l24174,9525r,l24174,9525r,l24174,9525r,l25279,9525r,l25279,9525r,l25279,9525r,l25279,9525r,l25279,9525r,l25279,9525r,l25279,9525r,l25279,9525r,l25279,9525r,l25279,9525r,l25279,9525r,l25279,9525r,l26375,9525r,l26375,9525r,l26375,9525r,-4762l26375,9525r,-4762l26375,4763r,4762l26375,4763r,l26375,9525r,l26375,9525r,l26375,4763r,4762l27480,9525r,l27480,9525r,l27480,9525r,l27480,9525r,l27480,9525r,l27480,9525r,l27480,4763r,l27480,4763r,4762l27480,9525r,l27480,9525r,l28575,4763r,4762l28575,9525r,l28575,9525r,l28575,4763r,l28575,4763r,l28575,9525r,l28575,9525e" filled="f" strokeweight=".22047mm">
                  <v:path arrowok="t" o:connecttype="custom" o:connectlocs="0,4763;0,4763;0,4763;0,9525;0,4763;0,4763;0,4763;0,4763;0,4763;0,4763;0,4763;0,4763;0,4763;0,4763;0,4763;0,4763;0,4763;0,4763;0,4763;0,4763;0,4763;0,4763;0,4763;1095,0;1095,4763;1095,4763;1095,4763;1095,4763;1095,4763;1095,4763;1095,4763;1095,4763;1095,0;1095,0;1095,4763;1095,4763;1095,4763;1095,4763;1095,4763;1095,4763;1095,4763;2200,4763;2200,4763;2200,4763;2200,4763;2200,4763;2200,4763;2200,4763;2200,4763;2200,4763;2200,0;2200,4763;2200,4763;2200,4763;2200,4763;2200,4763;2200,4763;2200,4763;2200,4763;3296,4763;3296,4763;3296,4763;3296,4763;3296,4763;3296,4763;3296,4763;3296,4763;3296,4763;3296,4763;3296,0;3296,4763;3296,4763;3296,4763;3296,9525;3296,9525;3296,4763;3296,4763;3296,4763;3296,4763;4401,4763;4401,4763;4401,4763;4401,4763;4401,4763;4401,4763;4401,4763;4401,4763;4401,4763;4401,4763;4401,4763;4401,4763;4401,4763;4401,4763;4401,4763;4401,4763;4401,4763;4401,4763;5496,4763;5496,4763;5496,4763;5496,4763;5496,9525;5496,4763;5496,4763;5496,4763;5496,4763;5496,4763;5496,4763;5496,4763;5496,4763;5496,4763;5496,4763;5496,4763;5496,0;5496,0;6591,4763;6591,0;6591,0;6591,4763;6591,4763;6591,4763;6591,4763;6591,4763;6591,4763;6591,4763;6591,4763;6591,0;6591,4763;6591,0;6591,0;6591,0;6591,0;6591,4763;6591,0;6591,4763;7696,4763;7696,4763;7696,4763;7696,4763;7696,4763;7696,4763;7696,4763;7696,4763;7696,4763;7696,4763;7696,4763;7696,4763;7696,0;7696,0;7696,4763;7696,4763;7696,4763;7696,4763;8792,4763;8792,4763;8792,4763;8792,4763;8792,4763;8792,4763;8792,4763;8792,4763;8792,4763;8792,4763;8792,4763;8792,4763;8792,4763;8792,9525;8792,9525;8792,4763;8792,4763;8792,4763;9887,4763;9887,0;9887,4763;9887,4763;9887,4763;9887,4763;9887,4763;9887,4763;9887,4763;9887,9525;9887,9525;9887,9525;9887,4763;9887,4763;9887,4763;9887,4763;9887,4763;9887,4763;10992,9525;10992,9525;10992,9525;10992,9525;10992,4763;10992,4763;10992,4763;10992,4763;10992,4763;10992,9525;10992,9525;10992,9525;10992,9525;10992,9525;10992,4763;10992,4763;10992,4763;10992,4763;10992,4763;10992,9525;12087,9525;12087,9525;12087,9525;12087,9525;12087,9525;12087,4763;12087,4763;12087,4763;12087,4763;12087,4763;12087,4763;12087,4763;12087,4763;12087,4763;12087,4763;12087,4763;12087,4763;12087,4763;13192,4763;13192,4763;13192,9525;13192,4763;13192,4763;13192,4763;13192,4763;13192,4763;13192,9525;13192,4763;13192,4763;13192,4763;13192,4763;13192,4763;13192,4763;13192,9525;13192,9525;13192,9525;13192,9525;13192,9525;13192,9525;13192,4763;13192,9525;13192,4763;14288,4763;14288,4763;14288,4763;14288,4763;14288,4763;14288,4763;14288,4763;14288,4763;14288,4763;14288,4763;14288,9525;14288,4763;14288,4763;14288,4763;14288,4763;14288,9525;14288,9525;14288,4763;15383,4763;15383,9525;15383,9525;15383,4763;15383,4763;15383,9525;15383,4763;15383,4763;15383,4763;15383,4763;15383,4763;15383,9525;15383,9525;15383,9525;15383,9525;15383,9525;15383,4763;15383,4763;15383,4763;15383,4763;16488,4763;16488,4763;16488,4763;16488,4763;16488,4763;16488,4763;16488,4763;16488,9525;16488,9525;16488,9525;16488,9525;16488,9525;16488,9525;16488,4763;16488,4763;16488,4763;16488,4763;16488,4763;17583,4763;17583,4763;17583,4763;17583,4763;17583,9525;17583,9525;17583,4763;17583,4763;17583,4763;17583,4763;17583,4763;17583,4763;17583,4763;17583,4763;17583,4763;17583,9525;17583,4763;17583,9525;18688,9525;18688,9525;18688,9525;18688,9525;18688,9525;18688,9525;18688,4763;18688,9525;18688,9525;18688,9525;18688,9525;18688,9525;18688,4763;18688,4763;18688,9525;18688,4763;18688,9525;18688,9525;19783,4763;19783,4763;19783,4763;19783,4763;19783,4763;19783,4763;19783,4763;19783,9525;19783,4763;19783,4763;19783,9525;19783,4763;19783,9525;19783,9525;19783,9525;19783,9525;19783,9525;19783,9525;19783,9525;19783,4763;20879,4763;20879,4763;20879,9525;20879,9525;20879,9525;20879,9525;20879,9525;20879,9525;20879,9525;20879,9525;20879,9525;20879,9525;20879,4763;20879,4763;20879,9525;20879,9525;20879,9525;20879,9525;21984,9525;21984,9525;21984,9525;21984,9525;21984,9525;21984,4763;21984,9525;21984,9525;21984,9525;21984,9525;21984,4763;21984,4763;21984,4763;21984,4763;21984,4763;21984,4763;21984,4763;21984,9525;23079,9525;23079,9525;23079,9525;23079,9525;23079,9525;23079,9525;23079,9525;23079,4763;23079,4763;23079,4763;23079,4763;23079,9525;23079,9525;23079,9525;23079,9525;23079,9525;23079,9525;23079,9525;24174,9525;24174,9525;24174,9525;24174,9525;24174,9525;24174,9525;24174,9525;24174,9525;24174,9525;24174,9525;24174,9525;24174,9525;24174,4763;24174,4763;24174,9525;24174,9525;24174,9525;24174,9525;24174,9525;24174,9525;25279,9525;25279,9525;25279,9525;25279,9525;25279,9525;25279,9525;25279,9525;25279,9525;25279,9525;25279,9525;25279,9525;25279,9525;25279,9525;25279,9525;25279,9525;25279,9525;25279,9525;25279,9525;25279,9525;25279,9525;25279,9525;25279,9525;25279,9525;25279,9525;26375,9525;26375,9525;26375,9525;26375,9525;26375,9525;26375,4763;26375,9525;26375,4763;26375,4763;26375,9525;26375,4763;26375,4763;26375,9525;26375,9525;26375,9525;26375,9525;26375,4763;26375,9525;27480,9525;27480,9525;27480,9525;27480,9525;27480,9525;27480,9525;27480,9525;27480,9525;27480,9525;27480,9525;27480,9525;27480,9525;27480,4763;27480,4763;27480,4763;27480,9525;27480,9525;27480,9525;27480,9525;27480,9525;28575,4763;28575,9525;28575,9525;28575,9525;28575,9525;28575,9525;28575,4763;28575,4763;28575,4763;28575,4763;28575,9525;28575,9525;28575,9525"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03" o:spid="_x0000_s2012" style="position:absolute;left:21669;top:29003;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" path="m,4763r,l,4763r,l,4763r,l1057,4763r,l1057,4763r,4762l1057,4763r,l1057,4763r,l1057,4763r,l1057,4763r,l1057,4763r,l1057,4763,1057,r,l1057,,2115,r,4763l2115,4763r,l2115,4763r,l2115,4763r,l2115,4763r,l2115,4763r,l2115,4763r,l2115,4763r,l2115,4763r,l3172,4763,3172,r,l3172,r,4763l3172,4763r,l3172,4763r,l3172,r,l3172,4763r,l3172,4763r,l3172,4763r,l3172,r,4763l3172,,4229,4763r,l4229,r,4763l4229,4763r,l4229,4763r,l4229,4763r,l4229,4763r,l4229,r,l4229,r,l4229,r,4763l5296,4763r,l5296,4763r,l5296,4763r,l5296,4763r,l5296,4763r,l5296,4763r,l5296,4763r,l5296,4763,5296,r,l5296,4763r1057,l6353,4763r,l6353,4763r,l6353,9525r,-4762l6353,4763r,l6353,4763r,l6353,4763r,l6353,4763r,l6353,4763r,l6353,,7410,r,4763l7410,r,4763l7410,r,4763l7410,4763r,l7410,4763r,l7410,4763r,l7410,4763r,l7410,r,4763l7410,4763,7410,r,4763l7410,,8468,4763r,l8468,4763r,l8468,4763r,l8468,4763r,l8468,4763r,l8468,4763r,l8468,4763r,l8468,4763r,l8468,4763r,l9525,r,l9525,4763r,l9525,4763r,l9525,4763r,l9525,4763r,l9525,r,l9525,r,4763l9525,4763r,l9525,4763r,l9525,4763r,l9525,4763r,l9525,4763r,l10582,4763r,l10582,4763,10582,r,l10582,4763r,l10582,4763r,l10582,4763r,l10582,4763r,l10582,4763r,l10582,4763r,l10582,4763r,l10582,4763r1058,l11640,4763r,l11640,4763,11640,r,4763l11640,r,l11640,4763,11640,r,l11640,r,l11640,4763,11640,r,4763l11640,4763r,l12697,4763r,l12697,4763r,l12697,4763r,l12697,4763r,l12697,4763r,l12697,4763r,l12697,4763r,l12697,4763r,l12697,4763r,l13754,9525r,-4762l13754,4763r,l13754,4763r,l13754,4763r,l13754,4763r,l13754,4763r,l13754,r,4763l13754,4763r,l13754,4763r,l14821,4763r,l14821,4763r,l14821,4763,14821,r,l14821,4763r,l14821,4763r,l14821,4763,14821,r,l14821,4763r,l14821,4763r,l14821,4763r,l15878,4763r,l15878,r,l15878,4763r,l15878,4763,15878,r,4763l15878,4763r,l15878,4763r,l15878,r,l15878,4763r,l15878,4763r1057,l16935,4763r,l16935,4763r,l16935,4763,16935,r,l16935,r,l16935,4763r,l16935,r,4763l16935,r,l16935,4763r,l17993,4763r,l17993,4763r,l17993,4763r,l17993,4763r,l17993,4763r,l17993,4763r,l17993,4763r,l17993,4763r,l17993,4763r,l19050,4763r,l19050,4763,19050,r,l19050,4763,19050,r,4763l19050,4763r,l19050,4763r,l19050,4763r,l19050,4763r,l19050,4763,19050,r,l19050,r1057,l20107,4763r,l20107,4763r,l20107,4763r,4762l20107,9525r,-4762l20107,4763r,l20107,4763r,l20107,4763r,l20107,r,4763l20107,4763r1058,l21165,4763r,l21165,4763r,l21165,4763r,l21165,4763r,l21165,4763r,l21165,4763r,l21165,4763r,l21165,4763r,l21165,4763r,l21165,4763r,l21165,4763r,l21165,4763,22222,r,4763l22222,4763r,l22222,4763r,l22222,4763,22222,r,l22222,r,4763l22222,4763r,l22222,4763r,l22222,4763r,l22222,4763r,l22222,4763r1057,l23279,4763r,l23279,4763r,l23279,4763r,l23279,4763r,l23279,4763r,l23279,r,l23279,r,l23279,4763r,l23279,4763r1067,l24346,4763r,l24346,4763r,l24346,4763r,l24346,4763r,l24346,4763r,l24346,4763r,l24346,4763r,l24346,4763r,l24346,4763r1057,l25403,4763r,l25403,4763r,l25403,4763r,l25403,4763r,l25403,r,l25403,r,l25403,4763r,l25403,4763r,l25403,4763r1057,l26460,4763r,l26460,4763r,l26460,4763r,l26460,4763r,l26460,4763r,l26460,r,l26460,r,4763l26460,4763r,l26460,4763r,l26460,4763r1058,l27518,4763r,l27518,4763r,l27518,r,l27518,4763r,l27518,4763r,l27518,4763r,l27518,r,l27518,r,l27518,4763r1057,l28575,9525r,-4762l28575,4763r,l28575,4763r,l28575,4763r,l28575,4763r,l28575,4763e" filled="f" strokeweight=".22047mm">
                  <v:path arrowok="t" o:connecttype="custom" o:connectlocs="0,4763;0,4763;0,4763;0,4763;0,4763;0,4763;1057,4763;1057,4763;1057,4763;1057,9525;1057,4763;1057,4763;1057,4763;1057,4763;1057,4763;1057,4763;1057,4763;1057,4763;1057,4763;1057,4763;1057,4763;1057,0;1057,0;1057,0;2115,0;2115,4763;2115,4763;2115,4763;2115,4763;2115,4763;2115,4763;2115,4763;2115,4763;2115,4763;2115,4763;2115,4763;2115,4763;2115,4763;2115,4763;2115,4763;2115,4763;2115,4763;3172,4763;3172,0;3172,0;3172,0;3172,4763;3172,4763;3172,4763;3172,4763;3172,4763;3172,0;3172,0;3172,4763;3172,4763;3172,4763;3172,4763;3172,4763;3172,4763;3172,0;3172,4763;3172,0;4229,4763;4229,4763;4229,0;4229,4763;4229,4763;4229,4763;4229,4763;4229,4763;4229,4763;4229,4763;4229,4763;4229,4763;4229,0;4229,0;4229,0;4229,0;4229,0;4229,4763;5296,4763;5296,4763;5296,4763;5296,4763;5296,4763;5296,4763;5296,4763;5296,4763;5296,4763;5296,4763;5296,4763;5296,4763;5296,4763;5296,4763;5296,4763;5296,0;5296,0;5296,4763;6353,4763;6353,4763;6353,4763;6353,4763;6353,4763;6353,9525;6353,4763;6353,4763;6353,4763;6353,4763;6353,4763;6353,4763;6353,4763;6353,4763;6353,4763;6353,4763;6353,4763;6353,0;7410,0;7410,4763;7410,0;7410,4763;7410,0;7410,4763;7410,4763;7410,4763;7410,4763;7410,4763;7410,4763;7410,4763;7410,4763;7410,4763;7410,0;7410,4763;7410,4763;7410,0;7410,4763;7410,0;8468,4763;8468,4763;8468,4763;8468,4763;8468,4763;8468,4763;8468,4763;8468,4763;8468,4763;8468,4763;8468,4763;8468,4763;8468,4763;8468,4763;8468,4763;8468,4763;8468,4763;8468,4763;9525,0;9525,0;9525,4763;9525,4763;9525,4763;9525,4763;9525,4763;9525,4763;9525,4763;9525,4763;9525,0;9525,0;9525,0;9525,4763;9525,4763;9525,4763;9525,4763;9525,4763;9525,4763;9525,4763;9525,4763;9525,4763;9525,4763;9525,4763;10582,4763;10582,4763;10582,4763;10582,0;10582,0;10582,4763;10582,4763;10582,4763;10582,4763;10582,4763;10582,4763;10582,4763;10582,4763;10582,4763;10582,4763;10582,4763;10582,4763;10582,4763;10582,4763;10582,4763;11640,4763;11640,4763;11640,4763;11640,4763;11640,0;11640,4763;11640,0;11640,0;11640,4763;11640,0;11640,0;11640,0;11640,0;11640,4763;11640,0;11640,4763;11640,4763;11640,4763;12697,4763;12697,4763;12697,4763;12697,4763;12697,4763;12697,4763;12697,4763;12697,4763;12697,4763;12697,4763;12697,4763;12697,4763;12697,4763;12697,4763;12697,4763;12697,4763;12697,4763;12697,4763;13754,9525;13754,4763;13754,4763;13754,4763;13754,4763;13754,4763;13754,4763;13754,4763;13754,4763;13754,4763;13754,4763;13754,4763;13754,0;13754,4763;13754,4763;13754,4763;13754,4763;13754,4763;14821,4763;14821,4763;14821,4763;14821,4763;14821,4763;14821,0;14821,0;14821,4763;14821,4763;14821,4763;14821,4763;14821,4763;14821,0;14821,0;14821,4763;14821,4763;14821,4763;14821,4763;14821,4763;14821,4763;15878,4763;15878,4763;15878,0;15878,0;15878,4763;15878,4763;15878,4763;15878,0;15878,4763;15878,4763;15878,4763;15878,4763;15878,4763;15878,0;15878,0;15878,4763;15878,4763;15878,4763;16935,4763;16935,4763;16935,4763;16935,4763;16935,4763;16935,4763;16935,0;16935,0;16935,0;16935,0;16935,4763;16935,4763;16935,0;16935,4763;16935,0;16935,0;16935,4763;16935,4763;17993,4763;17993,4763;17993,4763;17993,4763;17993,4763;17993,4763;17993,4763;17993,4763;17993,4763;17993,4763;17993,4763;17993,4763;17993,4763;17993,4763;17993,4763;17993,4763;17993,4763;17993,4763;19050,4763;19050,4763;19050,4763;19050,0;19050,0;19050,4763;19050,0;19050,4763;19050,4763;19050,4763;19050,4763;19050,4763;19050,4763;19050,4763;19050,4763;19050,4763;19050,4763;19050,0;19050,0;19050,0;20107,0;20107,4763;20107,4763;20107,4763;20107,4763;20107,4763;20107,9525;20107,9525;20107,4763;20107,4763;20107,4763;20107,4763;20107,4763;20107,4763;20107,4763;20107,0;20107,4763;20107,4763;21165,4763;21165,4763;21165,4763;21165,4763;21165,4763;21165,4763;21165,4763;21165,4763;21165,4763;21165,4763;21165,4763;21165,4763;21165,4763;21165,4763;21165,4763;21165,4763;21165,4763;21165,4763;21165,4763;21165,4763;21165,4763;21165,4763;21165,4763;21165,4763;22222,0;22222,4763;22222,4763;22222,4763;22222,4763;22222,4763;22222,4763;22222,0;22222,0;22222,0;22222,4763;22222,4763;22222,4763;22222,4763;22222,4763;22222,4763;22222,4763;22222,4763;22222,4763;22222,4763;23279,4763;23279,4763;23279,4763;23279,4763;23279,4763;23279,4763;23279,4763;23279,4763;23279,4763;23279,4763;23279,4763;23279,0;23279,0;23279,0;23279,0;23279,4763;23279,4763;23279,4763;24346,4763;24346,4763;24346,4763;24346,4763;24346,4763;24346,4763;24346,4763;24346,4763;24346,4763;24346,4763;24346,4763;24346,4763;24346,4763;24346,4763;24346,4763;24346,4763;24346,4763;24346,4763;25403,4763;25403,4763;25403,4763;25403,4763;25403,4763;25403,4763;25403,4763;25403,4763;25403,4763;25403,0;25403,0;25403,0;25403,0;25403,4763;25403,4763;25403,4763;25403,4763;25403,4763;26460,4763;26460,4763;26460,4763;26460,4763;26460,4763;26460,4763;26460,4763;26460,4763;26460,4763;26460,4763;26460,4763;26460,0;26460,0;26460,0;26460,4763;26460,4763;26460,4763;26460,4763;26460,4763;26460,4763;27518,4763;27518,4763;27518,4763;27518,4763;27518,4763;27518,0;27518,0;27518,4763;27518,4763;27518,4763;27518,4763;27518,4763;27518,4763;27518,0;27518,0;27518,0;27518,0;27518,4763;28575,4763;28575,9525;28575,4763;28575,4763;28575,4763;28575,4763;28575,4763;28575,4763;28575,4763;28575,4763;28575,4763;28575,476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04" o:spid="_x0000_s2013" style="position:absolute;left:21955;top:29003;width:285;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" path="m,4763r,l,4763r,l,4763r,l,4763r1057,l1057,4763,1057,r,4763l1057,4763r,l1057,4763r,l1057,4763r,l1057,4763r,l1057,4763r,l1057,4763,1057,r,4763l1057,,2115,4763r,l2115,4763r,l2115,4763r,l2115,4763r,l2115,4763r,l2115,4763r,l2115,4763r,l2115,4763r,l2115,4763r,l2115,4763r,l3172,4763r,l3172,4763r,l3172,4763r,l3172,4763r,l3172,4763r,l3172,4763r,l3172,4763,3172,r,l3172,r,l3172,4763r1057,l4229,r,l4229,4763r,l4229,4763r,l4229,4763r,l4229,4763r,l4229,4763r,l4229,9525r,-4762l4229,4763r,l4229,4763r1067,l5296,4763r,l5296,r,4763l5296,r,4763l5296,4763r,l5296,4763r,l5296,4763r,l5296,r,4763l5296,4763r,l5296,4763r,l5296,4763r,l5296,4763r,l5296,4763r1057,l6353,4763r,l6353,4763r,l6353,4763r,l6353,4763r,l6353,4763r,l6353,4763r,l6353,4763r,l6353,4763r,l6353,4763,6353,r,l7410,r,l7410,4763,7410,r,l7410,4763r,l7410,4763r,l7410,4763r,l7410,4763r,l7410,4763r,l7410,4763r,l7410,4763r1058,l8468,4763,8468,r,l8468,r,4763l8468,4763r,l8468,4763r,l8468,4763r,l8468,4763r,l8468,4763r,l8468,4763,8468,,9525,r,l9525,r,l9525,r,l9525,r,l9525,4763r,l9525,r,l9525,r,l9525,4763r,l9525,4763r,l10582,4763r,l10582,4763r,l10582,4763,10582,r,l10582,r,4763l10582,4763r,l10582,4763r,l10582,4763r,l10582,4763r,l10582,4763r,l10582,4763r1058,l11640,4763r,l11640,4763r,l11640,4763r,l11640,4763r,l11640,4763r,l11640,4763r,l11640,r,4763l11640,4763r,l11640,4763r1057,l12697,4763r,l12697,4763r,l12697,4763r,l12697,4763,12697,r,4763l12697,4763r,l12697,4763r,l12697,4763r,l12697,r,l13754,4763r,l13754,4763r,l13754,4763,13754,r,4763l13754,4763r,l13754,4763r,l13754,r,l13754,4763r,l13754,4763r,l13754,4763r,l13754,r1067,l14821,r,l14821,r,4763l14821,r,l14821,4763r,l14821,4763r,l14821,4763r,l14821,4763r,l14821,4763r,l14821,4763r1057,l15878,4763r,l15878,4763,15878,r,l15878,r,4763l15878,4763r,l15878,4763r,l15878,r,l15878,r,l15878,4763r,l16935,4763r,l16935,4763r,l16935,4763r,l16935,4763r,l16935,r,l16935,r,l16935,4763r,l16935,4763,16935,r,l16935,4763r1058,l17993,4763r,l17993,4763r,l17993,4763r,l17993,4763r,l17993,4763,17993,r,l17993,4763r,l17993,4763r,l17993,4763r,l17993,4763r,l17993,r,4763l17993,r,l17993,r,l19050,4763r,l19050,4763r,l19050,4763r,l19050,4763r,l19050,4763r,l19050,4763r,l19050,r,4763l19050,r,4763l19050,4763,19050,r1057,l20107,r,4763l20107,4763r,l20107,4763r,l20107,4763r,l20107,4763r,l20107,4763,20107,r,l20107,4763r,l20107,4763r,l21165,4763r,l21165,4763r,l21165,4763,21165,r,4763l21165,4763r,l21165,4763r,l21165,4763r,l21165,4763r,l21165,4763r,l21165,4763r1057,l22222,4763r,l22222,r,l22222,r,4763l22222,4763r,l22222,4763r,l22222,4763r,l22222,4763r,l22222,4763r,l22222,r,4763l22222,r1057,4763l23279,4763r,l23279,4763r,l23279,4763r,l23279,4763,23279,r,l23279,r,4763l23279,4763r,4762l23279,4763r,l23279,4763r,l24346,4763r,l24346,4763r,l24346,4763r,l24346,4763r,l24346,4763r,l24346,4763r,l24346,4763r,l24346,4763r,l24346,4763r,l25403,4763r,l25403,4763r,l25403,4763,25403,r,l25403,r,l25403,r,l25403,r,l25403,4763r,l25403,r,4763l25403,4763r1057,l26460,4763r,l26460,4763r,l26460,4763r,l26460,4763r,l26460,4763r,l26460,4763r,l26460,4763,26460,r,4763l26460,4763r,l26460,4763r,l27518,4763r,l27518,4763r,4762l27518,4763r,l27518,4763r,l27518,4763r,l27518,4763r,l27518,4763r,l27518,4763r,l27518,4763r,l28575,4763r,l28575,r,4763l28575,r,l28575,4763r,l28575,4763r,l28575,4763e" filled="f" strokeweight=".22047mm">
                  <v:path arrowok="t" o:connecttype="custom" o:connectlocs="0,4763;0,4763;0,4763;0,4763;0,4763;0,4763;0,4763;1057,4763;1057,4763;1057,0;1057,4763;1057,4763;1057,4763;1057,4763;1057,4763;1057,4763;1057,4763;1057,4763;1057,4763;1057,4763;1057,4763;1057,4763;1057,0;1057,4763;1057,0;2115,4763;2115,4763;2115,4763;2115,4763;2115,4763;2115,4763;2115,4763;2115,4763;2115,4763;2115,4763;2115,4763;2115,4763;2115,4763;2115,4763;2115,4763;2115,4763;2115,4763;2115,4763;2115,4763;2115,4763;3172,4763;3172,4763;3172,4763;3172,4763;3172,4763;3172,4763;3172,4763;3172,4763;3172,4763;3172,4763;3172,4763;3172,4763;3172,4763;3172,0;3172,0;3172,0;3172,0;3172,4763;4229,4763;4229,0;4229,0;4229,4763;4229,4763;4229,4763;4229,4763;4229,4763;4229,4763;4229,4763;4229,4763;4229,4763;4229,4763;4229,9525;4229,4763;4229,4763;4229,4763;4229,4763;5296,4763;5296,4763;5296,4763;5296,0;5296,4763;5296,0;5296,4763;5296,4763;5296,4763;5296,4763;5296,4763;5296,4763;5296,4763;5296,0;5296,4763;5296,4763;5296,4763;5296,4763;5296,4763;5296,4763;5296,4763;5296,4763;5296,4763;5296,4763;6353,4763;6353,4763;6353,4763;6353,4763;6353,4763;6353,4763;6353,4763;6353,4763;6353,4763;6353,4763;6353,4763;6353,4763;6353,4763;6353,4763;6353,4763;6353,4763;6353,4763;6353,4763;6353,0;6353,0;7410,0;7410,0;7410,4763;7410,0;7410,0;7410,4763;7410,4763;7410,4763;7410,4763;7410,4763;7410,4763;7410,4763;7410,4763;7410,4763;7410,4763;7410,4763;7410,4763;7410,4763;8468,4763;8468,4763;8468,0;8468,0;8468,0;8468,4763;8468,4763;8468,4763;8468,4763;8468,4763;8468,4763;8468,4763;8468,4763;8468,4763;8468,4763;8468,4763;8468,4763;8468,0;9525,0;9525,0;9525,0;9525,0;9525,0;9525,0;9525,0;9525,0;9525,4763;9525,4763;9525,0;9525,0;9525,0;9525,0;9525,4763;9525,4763;9525,4763;9525,4763;10582,4763;10582,4763;10582,4763;10582,4763;10582,4763;10582,0;10582,0;10582,0;10582,4763;10582,4763;10582,4763;10582,4763;10582,4763;10582,4763;10582,4763;10582,4763;10582,4763;10582,4763;10582,4763;10582,4763;11640,4763;11640,4763;11640,4763;11640,4763;11640,4763;11640,4763;11640,4763;11640,4763;11640,4763;11640,4763;11640,4763;11640,4763;11640,4763;11640,0;11640,4763;11640,4763;11640,4763;11640,4763;12697,4763;12697,4763;12697,4763;12697,4763;12697,4763;12697,4763;12697,4763;12697,4763;12697,0;12697,4763;12697,4763;12697,4763;12697,4763;12697,4763;12697,4763;12697,4763;12697,0;12697,0;13754,4763;13754,4763;13754,4763;13754,4763;13754,4763;13754,0;13754,4763;13754,4763;13754,4763;13754,4763;13754,4763;13754,0;13754,0;13754,4763;13754,4763;13754,4763;13754,4763;13754,4763;13754,4763;13754,0;14821,0;14821,0;14821,0;14821,0;14821,4763;14821,0;14821,0;14821,4763;14821,4763;14821,4763;14821,4763;14821,4763;14821,4763;14821,4763;14821,4763;14821,4763;14821,4763;14821,4763;15878,4763;15878,4763;15878,4763;15878,4763;15878,0;15878,0;15878,0;15878,4763;15878,4763;15878,4763;15878,4763;15878,4763;15878,0;15878,0;15878,0;15878,0;15878,4763;15878,4763;16935,4763;16935,4763;16935,4763;16935,4763;16935,4763;16935,4763;16935,4763;16935,4763;16935,0;16935,0;16935,0;16935,0;16935,4763;16935,4763;16935,4763;16935,0;16935,0;16935,4763;17993,4763;17993,4763;17993,4763;17993,4763;17993,4763;17993,4763;17993,4763;17993,4763;17993,4763;17993,4763;17993,0;17993,0;17993,4763;17993,4763;17993,4763;17993,4763;17993,4763;17993,4763;17993,4763;17993,4763;17993,0;17993,4763;17993,0;17993,0;17993,0;17993,0;19050,4763;19050,4763;19050,4763;19050,4763;19050,4763;19050,4763;19050,4763;19050,4763;19050,4763;19050,4763;19050,4763;19050,4763;19050,0;19050,4763;19050,0;19050,4763;19050,4763;19050,0;20107,0;20107,0;20107,4763;20107,4763;20107,4763;20107,4763;20107,4763;20107,4763;20107,4763;20107,4763;20107,4763;20107,4763;20107,0;20107,0;20107,4763;20107,4763;20107,4763;20107,4763;21165,4763;21165,4763;21165,4763;21165,4763;21165,4763;21165,0;21165,4763;21165,4763;21165,4763;21165,4763;21165,4763;21165,4763;21165,4763;21165,4763;21165,4763;21165,4763;21165,4763;21165,4763;22222,4763;22222,4763;22222,4763;22222,0;22222,0;22222,0;22222,4763;22222,4763;22222,4763;22222,4763;22222,4763;22222,4763;22222,4763;22222,4763;22222,4763;22222,4763;22222,4763;22222,0;22222,4763;22222,0;23279,4763;23279,4763;23279,4763;23279,4763;23279,4763;23279,4763;23279,4763;23279,4763;23279,0;23279,0;23279,0;23279,4763;23279,4763;23279,9525;23279,4763;23279,4763;23279,4763;23279,4763;24346,4763;24346,4763;24346,4763;24346,4763;24346,4763;24346,4763;24346,4763;24346,4763;24346,4763;24346,4763;24346,4763;24346,4763;24346,4763;24346,4763;24346,4763;24346,4763;24346,4763;24346,4763;25403,4763;25403,4763;25403,4763;25403,4763;25403,4763;25403,0;25403,0;25403,0;25403,0;25403,0;25403,0;25403,0;25403,0;25403,4763;25403,4763;25403,0;25403,4763;25403,4763;26460,4763;26460,4763;26460,4763;26460,4763;26460,4763;26460,4763;26460,4763;26460,4763;26460,4763;26460,4763;26460,4763;26460,4763;26460,4763;26460,4763;26460,0;26460,4763;26460,4763;26460,4763;26460,4763;26460,4763;27518,4763;27518,4763;27518,4763;27518,9525;27518,4763;27518,4763;27518,4763;27518,4763;27518,4763;27518,4763;27518,4763;27518,4763;27518,4763;27518,4763;27518,4763;27518,4763;27518,4763;27518,4763;28575,4763;28575,4763;28575,0;28575,4763;28575,0;28575,0;28575,4763;28575,4763;28575,4763;28575,4763;28575,476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05" o:spid="_x0000_s2014" style="position:absolute;left:22240;top:28908;width:286;height:190;visibility:visible;mso-wrap-style:square;v-text-anchor:middle" coordsize="28575,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" path="m,17583r,l,17583,,16116r,1467l,16116r,1467l,17583r1057,l1057,17583r,l1057,17583r,l1057,17583r,l1057,17583r,l1057,17583r,l1057,17583r,l1057,16116r,l1057,16116r,1467l1057,17583r,-1467l1057,17583r,l1057,17583r,l1057,17583r,l1057,17583r1058,l2115,17583r,l2115,17583r,-1467l2115,16116r,1467l2115,17583r,l2115,17583r,l2115,17583r,l2115,17583r,l2115,17583r,l2115,17583,3172,16116r,l3172,17583r,l3172,17583r,l3172,17583r,l3172,16116r,1467l3172,17583r,l3172,17583r,l3172,17583r,l3172,17583r,l4229,17583r,l4229,17583r,l4229,17583r,l4229,17583r,l4229,19050r,l4229,17583r,l4229,17583r,l4229,17583r,l4229,17583r,l5296,17583r,l5296,17583r,l5296,17583r,l5296,17583r,l5296,17583r,l5296,17583r,l5296,17583r,l5296,17583r,l5296,17583r,l5296,17583r,l6353,17583r,l6353,17583r,l6353,17583r,l6353,17583r,l6353,17583r,l6353,17583r,l6353,17583r,l6353,17583r,l6353,17583r,l7410,17583r,l7410,17583r,l7410,17583r,-1467l7410,16116r,1467l7410,17583r,l7410,16116r,l7410,16116r,l7410,17583r,l7410,17583r,l8468,17583r,l8468,17583r,l8468,17583r,l8468,17583r,-1467l8468,17583r,-1467l8468,17583r,l8468,17583r,l8468,17583r,l8468,17583r,l9525,17583r,l9525,17583r,l9525,16116r,l9525,16116r,1467l9525,17583r,l9525,17583r,-1467l9525,17583r,l9525,17583r,l9525,17583r,l9525,17583r,l10582,16116r,l10582,17583r,l10582,17583r,l10582,17583r,l10582,17583r,l10582,17583r,l10582,16116r,1467l10582,16116r,1467l10582,17583r,l11640,17583r,-1467l11640,17583r,l11640,17583r,l11640,17583r,l11640,17583r,l11640,17583r,l11640,17583r,l11640,17583r,l11640,17583r,l12697,19050r,-1467l12697,17583r,l12697,17583r,l12697,16116r,l12697,16116r,1467l12697,17583r,l12697,17583r,l12697,17583r,l12697,17583r,l13754,17583r,l13754,17583r,l13754,17583r,l13754,17583r,l13754,17583r,l13754,17583r,l13754,17583r,l13754,17583r,l13754,17583r,l13754,17583r,l13754,17583r,l13754,17583r,l13754,17583r,l14821,17583r,l14821,17583r,-1467l14821,17583r,l14821,17583r,l14821,17583r,l14821,17583r,l14821,16116r,l14821,16116r,l14821,16116r,1467l15878,17583r,l15878,17583r,l15878,17583r,l15878,16116r,l15878,16116r,l15878,16116r,l15878,16116r,l15878,16116r,1467l15878,17583r,-1467l16935,16116r,l16935,17583r,l16935,17583r,l16935,17583r,l16935,17583r,l16935,17583r,l16935,17583r,l16935,16116r,l16935,16116r,l16935,17583r,l17993,16116r,1467l17993,16116r,l17993,16116r,l17993,16116r,l17993,16116r,1467l17993,17583r,l17993,17583r,l17993,17583r,l17993,17583r,l19050,17583r,l19050,16116r,l19050,16116r,l19050,16116r,l19050,16116r,l19050,16116r,l19050,17583r,l19050,17583r,-1467l19050,16116r,l20107,16116r,1467l20107,17583r,-1467l20107,17583r,-1467l20107,16116r,1467l20107,17583r,l20107,17583r,l20107,17583r,-1467l20107,16116r,1467l20107,17583r,l21165,17583r,l21165,17583r,l21165,16116r,l21165,16116r,l21165,16116r,l21165,16116r,l21165,16116r,l21165,16116r,l21165,17583r,l21165,16116r,l22222,16116r,l22222,16116r,l22222,16116r,l22222,16116r,l22222,16116r,l22222,16116r,-1467l22222,14649r,1467l22222,16116r,l22222,16116r,l23279,16116r,l23279,16116r,l23279,16116r,l23279,16116r,-1467l23279,14649r,l23279,14649r,l23279,14649r,l23279,14649r,l23279,14649r,l24346,14649r,l24346,14649r,l24346,14649r,l24346,13192r,1457l24346,14649r,-1457l24346,14649r,-1457l24346,14649r,l24346,13192r,l24346,13192r,l25403,13192r,l25403,13192r,l25403,13192r,l25403,11725r,l25403,11725r,l25403,11725r,l25403,11725r,l25403,11725r,l25403,11725r,l25403,11725r,l25403,11725r,-1467l25403,10258r,l25403,8792r,1466l26460,10258r,-1466l26460,8792r,l26460,8792r,l26460,8792r,l26460,8792r,-1467l26460,7325r,l26460,7325r,l26460,7325r,l26460,7325r,l27518,7325r,-1467l27518,5858r,l27518,5858r,l27518,5858r,-1457l27518,4401r,l27518,2934r,l27518,2934r,l27518,2934r,l27518,2934r,l28575,1467r,l28575,r,e" filled="f" strokeweight=".22047mm">
                  <v:path arrowok="t" o:connecttype="custom" o:connectlocs="0,17583;0,17583;0,17583;0,16116;0,17583;0,16116;0,17583;0,17583;1057,17583;1057,17583;1057,17583;1057,17583;1057,17583;1057,17583;1057,17583;1057,17583;1057,17583;1057,17583;1057,17583;1057,17583;1057,17583;1057,16116;1057,16116;1057,16116;1057,17583;1057,17583;1057,16116;1057,17583;1057,17583;1057,17583;1057,17583;1057,17583;1057,17583;1057,17583;2115,17583;2115,17583;2115,17583;2115,17583;2115,16116;2115,16116;2115,17583;2115,17583;2115,17583;2115,17583;2115,17583;2115,17583;2115,17583;2115,17583;2115,17583;2115,17583;2115,17583;2115,17583;3172,16116;3172,16116;3172,17583;3172,17583;3172,17583;3172,17583;3172,17583;3172,17583;3172,16116;3172,17583;3172,17583;3172,17583;3172,17583;3172,17583;3172,17583;3172,17583;3172,17583;3172,17583;4229,17583;4229,17583;4229,17583;4229,17583;4229,17583;4229,17583;4229,17583;4229,17583;4229,19050;4229,19050;4229,17583;4229,17583;4229,17583;4229,17583;4229,17583;4229,17583;4229,17583;4229,17583;5296,17583;5296,17583;5296,17583;5296,17583;5296,17583;5296,17583;5296,17583;5296,17583;5296,17583;5296,17583;5296,17583;5296,17583;5296,17583;5296,17583;5296,17583;5296,17583;5296,17583;5296,17583;5296,17583;5296,17583;6353,17583;6353,17583;6353,17583;6353,17583;6353,17583;6353,17583;6353,17583;6353,17583;6353,17583;6353,17583;6353,17583;6353,17583;6353,17583;6353,17583;6353,17583;6353,17583;6353,17583;6353,17583;7410,17583;7410,17583;7410,17583;7410,17583;7410,17583;7410,16116;7410,16116;7410,17583;7410,17583;7410,17583;7410,16116;7410,16116;7410,16116;7410,16116;7410,17583;7410,17583;7410,17583;7410,17583;8468,17583;8468,17583;8468,17583;8468,17583;8468,17583;8468,17583;8468,17583;8468,16116;8468,17583;8468,16116;8468,17583;8468,17583;8468,17583;8468,17583;8468,17583;8468,17583;8468,17583;8468,17583;9525,17583;9525,17583;9525,17583;9525,17583;9525,16116;9525,16116;9525,16116;9525,17583;9525,17583;9525,17583;9525,17583;9525,16116;9525,17583;9525,17583;9525,17583;9525,17583;9525,17583;9525,17583;9525,17583;9525,17583;10582,16116;10582,16116;10582,17583;10582,17583;10582,17583;10582,17583;10582,17583;10582,17583;10582,17583;10582,17583;10582,17583;10582,17583;10582,16116;10582,17583;10582,16116;10582,17583;10582,17583;10582,17583;11640,17583;11640,16116;11640,17583;11640,17583;11640,17583;11640,17583;11640,17583;11640,17583;11640,17583;11640,17583;11640,17583;11640,17583;11640,17583;11640,17583;11640,17583;11640,17583;11640,17583;11640,17583;12697,19050;12697,17583;12697,17583;12697,17583;12697,17583;12697,17583;12697,16116;12697,16116;12697,16116;12697,17583;12697,17583;12697,17583;12697,17583;12697,17583;12697,17583;12697,17583;12697,17583;12697,17583;13754,17583;13754,17583;13754,17583;13754,17583;13754,17583;13754,17583;13754,17583;13754,17583;13754,17583;13754,17583;13754,17583;13754,17583;13754,17583;13754,17583;13754,17583;13754,17583;13754,17583;13754,17583;13754,17583;13754,17583;13754,17583;13754,17583;13754,17583;13754,17583;13754,17583;13754,17583;14821,17583;14821,17583;14821,17583;14821,16116;14821,17583;14821,17583;14821,17583;14821,17583;14821,17583;14821,17583;14821,17583;14821,17583;14821,16116;14821,16116;14821,16116;14821,16116;14821,16116;14821,17583;15878,17583;15878,17583;15878,17583;15878,17583;15878,17583;15878,17583;15878,16116;15878,16116;15878,16116;15878,16116;15878,16116;15878,16116;15878,16116;15878,16116;15878,16116;15878,17583;15878,17583;15878,16116;16935,16116;16935,16116;16935,17583;16935,17583;16935,17583;16935,17583;16935,17583;16935,17583;16935,17583;16935,17583;16935,17583;16935,17583;16935,17583;16935,17583;16935,16116;16935,16116;16935,16116;16935,16116;16935,17583;16935,17583;17993,16116;17993,17583;17993,16116;17993,16116;17993,16116;17993,16116;17993,16116;17993,16116;17993,16116;17993,17583;17993,17583;17993,17583;17993,17583;17993,17583;17993,17583;17993,17583;17993,17583;17993,17583;19050,17583;19050,17583;19050,16116;19050,16116;19050,16116;19050,16116;19050,16116;19050,16116;19050,16116;19050,16116;19050,16116;19050,16116;19050,17583;19050,17583;19050,17583;19050,16116;19050,16116;19050,16116;20107,16116;20107,17583;20107,17583;20107,16116;20107,17583;20107,16116;20107,16116;20107,17583;20107,17583;20107,17583;20107,17583;20107,17583;20107,17583;20107,16116;20107,16116;20107,17583;20107,17583;20107,17583;21165,17583;21165,17583;21165,17583;21165,17583;21165,16116;21165,16116;21165,16116;21165,16116;21165,16116;21165,16116;21165,16116;21165,16116;21165,16116;21165,16116;21165,16116;21165,16116;21165,17583;21165,17583;21165,16116;21165,16116;22222,16116;22222,16116;22222,16116;22222,16116;22222,16116;22222,16116;22222,16116;22222,16116;22222,16116;22222,16116;22222,16116;22222,14649;22222,14649;22222,16116;22222,16116;22222,16116;22222,16116;22222,16116;23279,16116;23279,16116;23279,16116;23279,16116;23279,16116;23279,16116;23279,16116;23279,14649;23279,14649;23279,14649;23279,14649;23279,14649;23279,14649;23279,14649;23279,14649;23279,14649;23279,14649;23279,14649;24346,14649;24346,14649;24346,14649;24346,14649;24346,14649;24346,14649;24346,13192;24346,14649;24346,14649;24346,13192;24346,14649;24346,13192;24346,14649;24346,14649;24346,13192;24346,13192;24346,13192;24346,13192;25403,13192;25403,13192;25403,13192;25403,13192;25403,13192;25403,13192;25403,11725;25403,11725;25403,11725;25403,11725;25403,11725;25403,11725;25403,11725;25403,11725;25403,11725;25403,11725;25403,11725;25403,11725;25403,11725;25403,11725;25403,11725;25403,10258;25403,10258;25403,10258;25403,8792;25403,10258;26460,10258;26460,8792;26460,8792;26460,8792;26460,8792;26460,8792;26460,8792;26460,8792;26460,8792;26460,7325;26460,7325;26460,7325;26460,7325;26460,7325;26460,7325;26460,7325;26460,7325;26460,7325;27518,7325;27518,5858;27518,5858;27518,5858;27518,5858;27518,5858;27518,5858;27518,4401;27518,4401;27518,4401;27518,2934;27518,2934;27518,2934;27518,2934;27518,2934;27518,2934;27518,2934;27518,2934;28575,1467;28575,1467;28575,0;28575,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06" o:spid="_x0000_s2015" style="position:absolute;left:22526;top:25860;width:286;height:3048;visibility:visible;mso-wrap-style:square;v-text-anchor:middle" coordsize="28575,304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" path="m,304800r,l,304800r,l,304800r,l,304800r,l,303752r,l,302705r,l,302705r,-1048l,301657r,-1048l,300609r1057,l1057,301657r,-1048l1057,300609r,-1048l1057,299561r,l1057,298513r,l1057,297466r,l1057,296418r,l1057,296418r,l1057,296418r,-1048l1057,294322r1058,l2115,293275r,l2115,293275r,l2115,292227r,l2115,291179r,-1048l2115,290131r,-1038l2115,289093r,l2115,288046r,l2115,286998r,-1048l2115,285950r1057,l3172,285950r,-2096l3172,283854r,-1047l3172,282807r,-1048l3172,281759r,-1048l3172,280711r,-1048l3172,279663r,-1047l3172,277568r,-1048l3172,275472r,l3172,275472r1057,l4229,274425r,-1048l4229,272329r,l4229,272329r,-1048l4229,270234r,-1048l4229,268138r,l4229,267090r,-1047l4229,266043r,-1048l4229,263947r,-1047l4229,261852r,l4229,260804r1067,-1048l5296,259756r,-1047l5296,257670r,-1048l5296,255575r,l5296,254527r,l5296,253479r,-1047l5296,251384r,-1048l5296,249288r,-1047l5296,247193r,l5296,246145r1057,-1048l6353,243002r,l6353,241954r,-1048l6353,239859r,-1048l6353,237763r,-2095l6353,234620r,-1048l6353,232524r,-1047l6353,230429r,-1048l6353,228343r,-1048l6353,226247r1057,-1047l7410,224152r,-1048l7410,222056r,-1047l7410,219961r,-1048l7410,217865r,-1047l7410,215770r,-1048l7410,212627r,l7410,211579r,-2096l7410,208436r,-1048l7410,205292r1058,-1047l8468,203197r,-1048l8468,200053r,l8468,199006r,-1038l8468,196920r,-2096l8468,193777r,-1048l8468,191681r,-2095l8468,188538r,-2096l8468,185395r,-1048l8468,182251r,-1048l8468,180156r1057,-2096l9525,177013r,-1048l9525,174917r,-1048l9525,172822r,-2096l9525,169678r,-1047l9525,166544r,-1047l9525,163401r,-1047l9525,161306r,-2096l9525,158163r,-1048l9525,155019r,-1047l9525,152924r,-1048l9525,150828r,-2095l9525,147685r1057,-2095l10582,144542r,-1048l10582,141399r,-2096l10582,138256r,-2087l10582,136169r,-2095l10582,133026r,-1048l10582,129883r,-1048l10582,126740r,-1048l10582,124644r,-2095l10582,121501r1058,-2095l11640,118358r,-1048l11640,116262r,-1048l11640,113119r,-1048l11640,111023r,-2095l11640,108928r,-2096l11640,105794r,-2095l11640,102651r,-1048l11640,100555r,-1047l11640,97412r1057,-1048l12697,94269r,-1048l12697,91126r,-1048l12697,89030r,-1048l12697,86935r,-2096l12697,83791r,-2095l12697,80648r,-1048l12697,77505r,-1048l12697,75419r,-1048l12697,73323r,-1047l12697,71228r1057,-1048l13754,69132r,-2095l13754,65989r,-2095l13754,63894r,-1048l13754,60750r,-1047l13754,58655r,-1048l13754,56559r,-1047l13754,54464r,-1048l13754,52368r,l13754,51321r1067,-2096l14821,48178r,-1048l14821,46091r,-1047l14821,43996r,-2096l14821,40853r,-1048l14821,38757r,l14821,37710r,-1048l14821,35614r,-1048l14821,33519r,-1048l14821,31423r1057,l15878,30375r,-1047l15878,29328r,-1048l15878,27232r,-1048l15878,25137r,l15878,24089r,-1048l15878,21993r,-1047l15878,20946r,l15878,18850r,-1048l15878,17802r1057,-1047l16935,16755r,l16935,15707r,-1038l16935,13621r,l16935,12573r,l16935,11525r,l16935,10478r,l16935,10478r,-1048l16935,9430r,l16935,8382r,l16935,7334,17993,6287r,-1048l17993,5239r,l17993,5239r,-1048l17993,4191r,l17993,3143r,l17993,3143r,l17993,3143r,-1047l17993,2096r,l17993,2096r,l19050,2096r,-1048l19050,1048r,l19050,1048r,l19050,1048r,l19050,1048r,l19050,1048r,l19050,1048r,l19050,1048r,l19050,1048r,l20107,r,l20107,1048r,l20107,1048r,1048l20107,1048r,l20107,2096r,-1048l20107,2096r,l20107,2096r,1047l20107,3143r,l20107,3143r,l20107,4191r,l21165,4191r,1048l21165,5239r,l21165,5239r,1048l21165,6287r,l21165,6287r,1047l21165,8382r,-1048l21165,8382r,1048l21165,9430r,1048l21165,10478r,1047l22222,11525r,l22222,12573r,l22222,13621r,l22222,14669r,l22222,15707r,l22222,16755r,l22222,17802r,1048l22222,18850r,1048l22222,19898r,l22222,20946r,1047l22222,21993r,1048l22222,23041r,1048l23279,25137r,1047l23279,27232r,1048l23279,28280r,1048l23279,30375r,l23279,31423r,1048l23279,32471r,1048l23279,34566r,l23279,34566r,1048l23279,36662r,1048l24346,37710r,1047l24346,39805r,1048l24346,41900r,1048l24346,42948r,1048l24346,45044r,1047l24346,47130r,1048l24346,48178r,1047l24346,49225r,1048l24346,51321r,1047l24346,53416r,1048l25403,55512r,1047l25403,56559r,1048l25403,58655r,1048l25403,60750r,1048l25403,61798r,1048l25403,63894r,1047l25403,65989r,1048l25403,67037r,1048l25403,69132r,1048l26460,70180r,1048l26460,72276r,1047l26460,74371r,1048l26460,76457r,1048l26460,78553r,1047l26460,79600r,1048l26460,80648r,1048l26460,83791r,1048l26460,85887r,l27518,87982r,l27518,89030r,1048l27518,90078r,1048l27518,92173r,2096l27518,95317r,1047l27518,97412r,l27518,98460r,1048l27518,100555r,l27518,101603r,1048l28575,103699r,1048l28575,105794e" filled="f" strokeweight=".22047mm">
                  <v:path arrowok="t" o:connecttype="custom" o:connectlocs="0,304800;0,304800;0,304800;0,304800;0,304800;0,304800;0,304800;0,304800;0,303752;0,303752;0,302705;0,302705;0,302705;0,301657;0,301657;0,300609;0,300609;1057,300609;1057,301657;1057,300609;1057,300609;1057,299561;1057,299561;1057,299561;1057,298513;1057,298513;1057,297466;1057,297466;1057,296418;1057,296418;1057,296418;1057,296418;1057,296418;1057,295370;1057,294322;2115,294322;2115,293275;2115,293275;2115,293275;2115,293275;2115,292227;2115,292227;2115,291179;2115,290131;2115,290131;2115,289093;2115,289093;2115,289093;2115,288046;2115,288046;2115,286998;2115,285950;2115,285950;3172,285950;3172,285950;3172,283854;3172,283854;3172,282807;3172,282807;3172,281759;3172,281759;3172,280711;3172,280711;3172,279663;3172,279663;3172,278616;3172,277568;3172,276520;3172,275472;3172,275472;3172,275472;4229,275472;4229,274425;4229,273377;4229,272329;4229,272329;4229,272329;4229,271281;4229,270234;4229,269186;4229,268138;4229,268138;4229,267090;4229,266043;4229,266043;4229,264995;4229,263947;4229,262900;4229,261852;4229,261852;4229,260804;5296,259756;5296,259756;5296,258709;5296,257670;5296,256622;5296,255575;5296,255575;5296,254527;5296,254527;5296,253479;5296,252432;5296,251384;5296,250336;5296,249288;5296,248241;5296,247193;5296,247193;5296,246145;6353,245097;6353,243002;6353,243002;6353,241954;6353,240906;6353,239859;6353,238811;6353,237763;6353,235668;6353,234620;6353,233572;6353,232524;6353,231477;6353,230429;6353,229381;6353,228343;6353,227295;6353,226247;7410,225200;7410,224152;7410,223104;7410,222056;7410,221009;7410,219961;7410,218913;7410,217865;7410,216818;7410,215770;7410,214722;7410,212627;7410,212627;7410,211579;7410,209483;7410,208436;7410,207388;7410,205292;8468,204245;8468,203197;8468,202149;8468,200053;8468,200053;8468,199006;8468,197968;8468,196920;8468,194824;8468,193777;8468,192729;8468,191681;8468,189586;8468,188538;8468,186442;8468,185395;8468,184347;8468,182251;8468,181203;8468,180156;9525,178060;9525,177013;9525,175965;9525,174917;9525,173869;9525,172822;9525,170726;9525,169678;9525,168631;9525,166544;9525,165497;9525,163401;9525,162354;9525,161306;9525,159210;9525,158163;9525,157115;9525,155019;9525,153972;9525,152924;9525,151876;9525,150828;9525,148733;9525,147685;10582,145590;10582,144542;10582,143494;10582,141399;10582,139303;10582,138256;10582,136169;10582,136169;10582,134074;10582,133026;10582,131978;10582,129883;10582,128835;10582,126740;10582,125692;10582,124644;10582,122549;10582,121501;11640,119406;11640,118358;11640,117310;11640,116262;11640,115214;11640,113119;11640,112071;11640,111023;11640,108928;11640,108928;11640,106832;11640,105794;11640,103699;11640,102651;11640,101603;11640,100555;11640,99508;11640,97412;12697,96364;12697,94269;12697,93221;12697,91126;12697,90078;12697,89030;12697,87982;12697,86935;12697,84839;12697,83791;12697,81696;12697,80648;12697,79600;12697,77505;12697,76457;12697,75419;12697,74371;12697,73323;12697,72276;12697,71228;13754,70180;13754,69132;13754,67037;13754,65989;13754,63894;13754,63894;13754,62846;13754,60750;13754,59703;13754,58655;13754,57607;13754,56559;13754,55512;13754,54464;13754,53416;13754,52368;13754,52368;13754,51321;14821,49225;14821,48178;14821,47130;14821,46091;14821,45044;14821,43996;14821,41900;14821,40853;14821,39805;14821,38757;14821,38757;14821,37710;14821,36662;14821,35614;14821,34566;14821,33519;14821,32471;14821,31423;15878,31423;15878,30375;15878,29328;15878,29328;15878,28280;15878,27232;15878,26184;15878,25137;15878,25137;15878,24089;15878,23041;15878,21993;15878,20946;15878,20946;15878,20946;15878,18850;15878,17802;15878,17802;16935,16755;16935,16755;16935,16755;16935,15707;16935,14669;16935,13621;16935,13621;16935,12573;16935,12573;16935,11525;16935,11525;16935,10478;16935,10478;16935,10478;16935,9430;16935,9430;16935,9430;16935,8382;16935,8382;16935,7334;17993,6287;17993,5239;17993,5239;17993,5239;17993,5239;17993,4191;17993,4191;17993,4191;17993,3143;17993,3143;17993,3143;17993,3143;17993,3143;17993,2096;17993,2096;17993,2096;17993,2096;17993,2096;19050,2096;19050,1048;19050,1048;19050,1048;19050,1048;19050,1048;19050,1048;19050,1048;19050,1048;19050,1048;19050,1048;19050,1048;19050,1048;19050,1048;19050,1048;19050,1048;19050,1048;19050,1048;20107,0;20107,0;20107,1048;20107,1048;20107,1048;20107,2096;20107,1048;20107,1048;20107,2096;20107,1048;20107,2096;20107,2096;20107,2096;20107,3143;20107,3143;20107,3143;20107,3143;20107,3143;20107,4191;20107,4191;21165,4191;21165,5239;21165,5239;21165,5239;21165,5239;21165,6287;21165,6287;21165,6287;21165,6287;21165,7334;21165,8382;21165,7334;21165,8382;21165,9430;21165,9430;21165,10478;21165,10478;21165,11525;22222,11525;22222,11525;22222,12573;22222,12573;22222,13621;22222,13621;22222,14669;22222,14669;22222,15707;22222,15707;22222,16755;22222,16755;22222,17802;22222,18850;22222,18850;22222,19898;22222,19898;22222,19898;22222,20946;22222,21993;22222,21993;22222,23041;22222,23041;22222,24089;23279,25137;23279,26184;23279,27232;23279,28280;23279,28280;23279,29328;23279,30375;23279,30375;23279,31423;23279,32471;23279,32471;23279,33519;23279,34566;23279,34566;23279,34566;23279,35614;23279,36662;23279,37710;24346,37710;24346,38757;24346,39805;24346,40853;24346,41900;24346,42948;24346,42948;24346,43996;24346,45044;24346,46091;24346,47130;24346,48178;24346,48178;24346,49225;24346,49225;24346,50273;24346,51321;24346,52368;24346,53416;24346,54464;25403,55512;25403,56559;25403,56559;25403,57607;25403,58655;25403,59703;25403,60750;25403,61798;25403,61798;25403,62846;25403,63894;25403,64941;25403,65989;25403,67037;25403,67037;25403,68085;25403,69132;25403,70180;26460,70180;26460,71228;26460,72276;26460,73323;26460,74371;26460,75419;26460,76457;26460,77505;26460,78553;26460,79600;26460,79600;26460,80648;26460,80648;26460,81696;26460,83791;26460,84839;26460,85887;26460,85887;27518,87982;27518,87982;27518,89030;27518,90078;27518,90078;27518,91126;27518,92173;27518,94269;27518,95317;27518,96364;27518,97412;27518,97412;27518,98460;27518,99508;27518,100555;27518,100555;27518,101603;27518,102651;28575,103699;28575,104747;28575,105794"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07" o:spid="_x0000_s2016" style="position:absolute;left:22812;top:26908;width:190;height:1905;visibility:visible;mso-wrap-style:square;v-text-anchor:middle" coordsize="19050,190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" path="m,l,,,1038,,2086,,3124,,4163,,5201,,6248,,7287r,l,8325,,9373r,1038l,11449r,1038l,13535r,1038l,15612r733,l733,16659r,1038l733,18736r,1047l733,19783r,1039l733,21860r,1038l733,23946r,1038l733,24984r,1038l733,27070r,1038l733,29146r,l733,30185r734,1047l1467,32271r,1038l1467,34357r,1038l1467,36433r,1038l1467,38519r,l1467,39557r,1038l1467,40595r,1048l1467,41643r,1038l1467,43720r,1038l1467,45806r733,1038l2200,47882r,1048l2200,48930r,1038l2200,49968r,1038l2200,51006r,1038l2200,53092r,1039l2200,55169r,1048l2200,56217r,1038l2200,58293r,1048l2200,60379r734,l2934,61417r,1038l2934,62455r,1048l2934,64541r,1039l2934,66627r,l2934,67666r,l2934,68704r,l2934,69742r,l2934,70790r,1038l2934,72866r,l2934,73914r733,l3667,74952r,1038l3667,77029r,l3667,78076r,1039l3667,79115r,1038l3667,81201r,1038l3667,83277r,l3667,84315r,1048l3667,85363r,1038l3667,86401r,1038l3667,87439r,1048l3667,89525r,l3667,89525r734,1039l4401,90564r,1038l4401,92650r,l4401,93688r,l4401,94726r,1048l4401,95774r,1038l4401,97850r,l4401,98898r,l4401,99936r,l4401,100975r723,l5124,100975r,1038l5124,102013r,1048l5124,103061r,1038l5124,104099r,1038l5124,105137r,1048l5124,106185r,1038l5124,108261r,l5124,109299r,l5124,110347r,l5124,111385r734,l5858,112424r,1047l5858,113471r,1039l5858,114510r,l5858,115548r,l5858,115548r,1038l5858,116586r,1048l5858,117634r,1038l5858,118672r,1038l5858,119710r733,l6591,120758r,1038l6591,121796r,1038l6591,122834r,l6591,123873r,l6591,124920r,1039l6591,125959r,l6591,125959r,l6591,125959r,1038l6591,126997r734,1048l7325,128045r,1038l7325,129083r,1038l7325,131159r,l7325,131159r,1048l7325,132207r,l7325,133245r,l7325,134283r,1048l7325,134283r,1048l7325,135331r733,1038l8058,136369r,l8058,137408r,l8058,137408r,1048l8058,138456r,l8058,139494r,l8058,139494r,1038l8058,140532r,1038l8058,141570r,l8058,141570r,l8058,142618r734,l8792,142618r,1038l8792,143656r,1038l8792,144694r,l8792,145742r,l8792,145742r,l8792,146780r,l8792,146780r,l8792,147819r,l8792,147819r733,1038l9525,148857r,1048l9525,149905r,l9525,149905r,1038l9525,150943r,l9525,150943r,l9525,151981r,l9525,151981r,1048l9525,153029r,l9525,153029r733,1038l10258,154067r,1038l10258,155105r,l10258,155105r,l10258,155105r,l10258,156143r,l10258,156143r,l10258,156143r,1048l10258,157191r,1038l10258,158229r734,1039l10992,159268r,l10992,159268r,l10992,159268r,l10992,160315r,l10992,160315r,l10992,160315r,1039l10992,161354r,1038l10992,162392r,l10992,162392r,l10992,162392r733,l11725,162392r,1038l11725,163430r,1048l11725,164478r,l11725,164478r,l11725,164478r,l11725,165516r,l11725,165516r,l11725,165516r,l11725,166554r734,l12459,166554r,1048l12459,167602r,l12459,167602r,l12459,167602r,1038l12459,168640r,l12459,168640r,1038l12459,169678r,l12459,169678r,l12459,169678r,l12459,170717r,l12459,170717r,l12459,170717r733,l13192,170717r,l13192,170717r,1047l13192,171764r,l13192,171764r,l13192,171764r,1039l13192,172803r,l13192,172803r,l13192,172803r,1038l13192,173841r,l13192,173841r734,l13926,173841r,1047l13926,174888r,l13926,174888r,l13926,174888r,l13926,174888r,1039l13926,174888r,l13926,174888r,l13926,175927r,l13926,176965r723,l14649,175927r,1038l14649,176965r,l14649,176965r,1048l14649,178013r,1038l14649,179051r,l14649,179051r,-1038l14649,178013r,1038l14649,179051r,l14649,179051r734,1038l15383,180089r,l15383,180089r,l15383,179051r,1038l15383,180089r,l15383,180089r,l15383,180089r,l15383,181127r,l15383,181127r,l15383,181127r733,l16116,182175r,l16116,182175r,l16116,182175r,l16116,182175r,l16116,183213r,l16116,183213r,l16116,182175r,l16116,183213r,l16116,183213r,l16116,183213r734,l16850,183213r,1039l16850,184252r,l16850,184252r,l16850,184252r,l16850,184252r,1047l16850,185299r,l16850,185299r,l16850,185299r,l16850,185299r733,l17583,185299r,l17583,185299r,1038l17583,186337r,l17583,186337r,l17583,186337r,l17583,187376r,l17583,186337r,l17583,186337r,l17583,186337r734,l18317,186337r,l18317,186337r,l18317,187376r,l18317,187376r,l18317,188414r,l18317,188414r,-1038l18317,187376r,l18317,187376r,l18317,188414r733,l19050,188414r,l19050,188414r,l19050,188414r,1048l19050,188414r,l19050,188414r,1048l19050,189462r,1038l19050,190500r,-1038l19050,189462r,l19050,189462r,l19050,189462e" filled="f" strokeweight=".22047mm">
                  <v:path arrowok="t" o:connecttype="custom" o:connectlocs="0,0;0,0;0,1038;0,2086;0,3124;0,4163;0,5201;0,6248;0,7287;0,7287;0,8325;0,9373;0,10411;0,11449;0,12487;0,13535;0,14573;0,15612;733,15612;733,16659;733,17697;733,18736;733,19783;733,19783;733,20822;733,21860;733,22898;733,23946;733,24984;733,24984;733,26022;733,27070;733,28108;733,29146;733,29146;733,30185;1467,31232;1467,32271;1467,33309;1467,34357;1467,35395;1467,36433;1467,37471;1467,38519;1467,38519;1467,39557;1467,40595;1467,40595;1467,41643;1467,41643;1467,42681;1467,43720;1467,44758;1467,45806;2200,46844;2200,47882;2200,48930;2200,48930;2200,49968;2200,49968;2200,51006;2200,51006;2200,52044;2200,53092;2200,54131;2200,55169;2200,56217;2200,56217;2200,57255;2200,58293;2200,59341;2200,60379;2934,60379;2934,61417;2934,62455;2934,62455;2934,63503;2934,64541;2934,65580;2934,66627;2934,66627;2934,67666;2934,67666;2934,68704;2934,68704;2934,69742;2934,69742;2934,70790;2934,71828;2934,72866;2934,72866;2934,73914;3667,73914;3667,74952;3667,75990;3667,77029;3667,77029;3667,78076;3667,79115;3667,79115;3667,80153;3667,81201;3667,82239;3667,83277;3667,83277;3667,84315;3667,85363;3667,85363;3667,86401;3667,86401;3667,87439;3667,87439;3667,88487;3667,89525;3667,89525;3667,89525;4401,90564;4401,90564;4401,91602;4401,92650;4401,92650;4401,93688;4401,93688;4401,94726;4401,95774;4401,95774;4401,96812;4401,97850;4401,97850;4401,98898;4401,98898;4401,99936;4401,99936;4401,100975;5124,100975;5124,100975;5124,102013;5124,102013;5124,103061;5124,103061;5124,104099;5124,104099;5124,105137;5124,105137;5124,106185;5124,106185;5124,107223;5124,108261;5124,108261;5124,109299;5124,109299;5124,110347;5124,110347;5124,111385;5858,111385;5858,112424;5858,113471;5858,113471;5858,114510;5858,114510;5858,114510;5858,115548;5858,115548;5858,115548;5858,116586;5858,116586;5858,117634;5858,117634;5858,118672;5858,118672;5858,119710;5858,119710;6591,119710;6591,120758;6591,121796;6591,121796;6591,122834;6591,122834;6591,122834;6591,123873;6591,123873;6591,124920;6591,125959;6591,125959;6591,125959;6591,125959;6591,125959;6591,125959;6591,126997;6591,126997;7325,128045;7325,128045;7325,129083;7325,129083;7325,130121;7325,131159;7325,131159;7325,131159;7325,132207;7325,132207;7325,132207;7325,133245;7325,133245;7325,134283;7325,135331;7325,134283;7325,135331;7325,135331;8058,136369;8058,136369;8058,136369;8058,137408;8058,137408;8058,137408;8058,138456;8058,138456;8058,138456;8058,139494;8058,139494;8058,139494;8058,140532;8058,140532;8058,141570;8058,141570;8058,141570;8058,141570;8058,141570;8058,142618;8792,142618;8792,142618;8792,143656;8792,143656;8792,144694;8792,144694;8792,144694;8792,145742;8792,145742;8792,145742;8792,145742;8792,146780;8792,146780;8792,146780;8792,146780;8792,147819;8792,147819;8792,147819;9525,148857;9525,148857;9525,149905;9525,149905;9525,149905;9525,149905;9525,150943;9525,150943;9525,150943;9525,150943;9525,150943;9525,151981;9525,151981;9525,151981;9525,153029;9525,153029;9525,153029;9525,153029;10258,154067;10258,154067;10258,155105;10258,155105;10258,155105;10258,155105;10258,155105;10258,155105;10258,155105;10258,156143;10258,156143;10258,156143;10258,156143;10258,156143;10258,157191;10258,157191;10258,158229;10258,158229;10992,159268;10992,159268;10992,159268;10992,159268;10992,159268;10992,159268;10992,159268;10992,160315;10992,160315;10992,160315;10992,160315;10992,160315;10992,161354;10992,161354;10992,162392;10992,162392;10992,162392;10992,162392;10992,162392;10992,162392;11725,162392;11725,162392;11725,163430;11725,163430;11725,164478;11725,164478;11725,164478;11725,164478;11725,164478;11725,164478;11725,164478;11725,165516;11725,165516;11725,165516;11725,165516;11725,165516;11725,165516;11725,166554;12459,166554;12459,166554;12459,167602;12459,167602;12459,167602;12459,167602;12459,167602;12459,167602;12459,168640;12459,168640;12459,168640;12459,168640;12459,169678;12459,169678;12459,169678;12459,169678;12459,169678;12459,169678;12459,169678;12459,170717;12459,170717;12459,170717;12459,170717;12459,170717;13192,170717;13192,170717;13192,170717;13192,170717;13192,171764;13192,171764;13192,171764;13192,171764;13192,171764;13192,171764;13192,172803;13192,172803;13192,172803;13192,172803;13192,172803;13192,172803;13192,173841;13192,173841;13192,173841;13192,173841;13926,173841;13926,173841;13926,174888;13926,174888;13926,174888;13926,174888;13926,174888;13926,174888;13926,174888;13926,174888;13926,175927;13926,174888;13926,174888;13926,174888;13926,174888;13926,175927;13926,175927;13926,176965;14649,176965;14649,175927;14649,176965;14649,176965;14649,176965;14649,176965;14649,178013;14649,178013;14649,179051;14649,179051;14649,179051;14649,179051;14649,178013;14649,178013;14649,179051;14649,179051;14649,179051;14649,179051;15383,180089;15383,180089;15383,180089;15383,180089;15383,180089;15383,179051;15383,180089;15383,180089;15383,180089;15383,180089;15383,180089;15383,180089;15383,180089;15383,181127;15383,181127;15383,181127;15383,181127;15383,181127;16116,181127;16116,182175;16116,182175;16116,182175;16116,182175;16116,182175;16116,182175;16116,182175;16116,182175;16116,183213;16116,183213;16116,183213;16116,183213;16116,182175;16116,182175;16116,183213;16116,183213;16116,183213;16116,183213;16116,183213;16850,183213;16850,183213;16850,184252;16850,184252;16850,184252;16850,184252;16850,184252;16850,184252;16850,184252;16850,184252;16850,185299;16850,185299;16850,185299;16850,185299;16850,185299;16850,185299;16850,185299;16850,185299;17583,185299;17583,185299;17583,185299;17583,185299;17583,186337;17583,186337;17583,186337;17583,186337;17583,186337;17583,186337;17583,186337;17583,187376;17583,187376;17583,186337;17583,186337;17583,186337;17583,186337;17583,186337;18317,186337;18317,186337;18317,186337;18317,186337;18317,186337;18317,187376;18317,187376;18317,187376;18317,187376;18317,188414;18317,188414;18317,188414;18317,187376;18317,187376;18317,187376;18317,187376;18317,187376;18317,188414;19050,188414;19050,188414;19050,188414;19050,188414;19050,188414;19050,188414;19050,189462;19050,188414;19050,188414;19050,188414;19050,189462;19050,189462;19050,190500;19050,190500;19050,189462;19050,189462;19050,189462;19050,189462;19050,189462;19050,189462"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08" o:spid="_x0000_s2017" style="position:absolute;left:23002;top:28813;width:286;height:190;visibility:visible;mso-wrap-style:square;v-text-anchor:middle" coordsize="28575,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" path="m,l1057,r,l1057,r,l1057,r,l1057,r,l1057,1362r,l1057,1362r,l1057,1362r,l1057,1362r,l1057,1362r,l2115,1362r,l2115,2724r,l2115,2724r,l2115,2724r,-1362l2115,1362r,1362l2115,2724r,l2115,2724r,l2115,2724r,l2115,2724r,l2115,2724r,1362l2115,4086r,l2115,4086r,l3172,4086r,l3172,5439r,-1353l3172,4086r,l3172,4086r,l3172,4086r,l3172,4086r,l3172,4086r,l3172,4086r,1353l3172,5439r,l4229,4086r,l4229,4086r,1353l4229,5439r,l4229,5439r,l4229,5439r,l4229,5439r,l4229,5439r,l4229,5439r,l4229,5439r,l4229,5439r,l5296,5439r,1362l5296,6801r,l5296,6801r,l5296,6801r,l5296,6801r,l5296,6801r,l5296,8163r,-1362l5296,6801r,l5296,6801r,l6353,6801r,l6353,6801r,1362l6353,8163r,l6353,8163r,l6353,8163r,l6353,8163r,l6353,8163r,l6353,8163r,l6353,8163r,l7410,9525r,-1362l7410,8163r,1362l7410,9525r,l7410,9525r,l7410,9525r,l7410,8163r,1362l7410,9525r,l7410,9525r,l7410,9525r,l7410,9525r,l8468,8163r,1362l8468,9525r,-1362l8468,9525r,-1362l8468,8163r,1362l8468,9525r,l8468,9525r,l8468,9525r,l8468,9525r,l8468,9525r,1362l9525,10887r,l9525,10887r,l9525,10887r,l9525,10887r,l9525,10887r,l9525,10887r,l9525,10887r,l9525,10887r,l9525,10887r,l10582,10887r,l10582,9525r,l10582,9525r,1362l10582,10887r,l10582,10887r,l10582,10887r,l10582,10887r,1362l10582,12249r,-1362l10582,12249r,l11640,12249r,l11640,12249r,l11640,12249r,l11640,12249r,l11640,12249r,l11640,12249r,l11640,12249r,l11640,12249r,l11640,13611r,l11640,13611r,l12697,12249r,l12697,12249r,l12697,12249r,l12697,12249r,l12697,12249r,l12697,12249r,l12697,12249r,l12697,13611r,l12697,12249r,l13754,12249r,l13754,12249r,l13754,13611r,l13754,13611r,-1362l13754,12249r,l13754,12249r,l13754,12249r,1362l13754,13611r,l13754,13611r,l14821,13611r,l14821,13611r,l14821,13611r,l14821,12249r,1362l14821,13611r,l14821,13611r,l14821,13611r,l14821,13611r,l14821,13611r,l14821,14964r,l14821,14964r,l14821,14964r,-1353l15878,13611r,l15878,13611r,l15878,13611r,1353l15878,14964r,l15878,14964r,l15878,14964r,l15878,14964r,-1353l15878,14964r,l15878,14964r,l15878,14964r,l16935,13611r,1353l16935,14964r,l16935,14964r,l16935,16326r,-1362l16935,16326r,l16935,16326r,-1362l16935,14964r,l16935,14964r,l16935,14964r,l17993,14964r,l17993,14964r,1362l17993,14964r,l17993,14964r,l17993,16326r,l17993,16326r,l17993,14964r,l17993,16326r,l17993,16326r,l19050,14964r,l19050,14964r,l19050,14964r,1362l19050,16326r,l19050,16326r,l19050,16326r,l19050,16326r,l19050,16326r,-1362l19050,14964r,l20107,16326r,l20107,16326r,l20107,16326r,l20107,16326r,l20107,16326r,l20107,16326r,l20107,16326r,l20107,16326r,l20107,16326r,1362l20107,17688r,l21165,17688r,-1362l21165,16326r,l21165,16326r,l21165,16326r,l21165,16326r,l21165,16326r,1362l21165,17688r,l21165,17688r,l21165,16326r,l22222,16326r,l22222,17688r,l22222,17688r,l22222,17688r,l22222,17688r,l22222,17688r,-1362l22222,16326r,l22222,16326r,l22222,16326r,l23279,17688r,l23279,17688r,l23279,17688r,l23279,17688r,l23279,17688r,l23279,17688r,l23279,17688r,l23279,17688r,l23279,17688r,l24346,17688r,l24346,17688r,l24346,17688r,1362l24346,17688r,1362l24346,17688r,l24346,17688r,l24346,17688r,l24346,17688r,l24346,17688r,l24346,17688r,l25403,17688r,l25403,17688r,l25403,17688r,l25403,17688r,l25403,17688r,l25403,17688r,l25403,17688r,1362l25403,19050r,l25403,19050r,l26460,19050r,l26460,17688r,l26460,17688r,1362l26460,19050r,l26460,19050r,l26460,17688r,l26460,19050r,l26460,19050r,l26460,19050r,l27518,19050r,l27518,19050r,l27518,17688r,1362l27518,17688r,l27518,19050r,l27518,19050r,l27518,19050r,l27518,19050r,l27518,19050r,l27518,19050r,-1362l27518,17688r,l27518,17688r,1362l27518,19050r,l28575,19050r,l28575,19050r,l28575,19050r,l28575,19050r,l28575,19050r,l28575,19050e" filled="f" strokeweight=".22047mm">
                  <v:path arrowok="t" o:connecttype="custom" o:connectlocs="0,0;1057,0;1057,0;1057,0;1057,0;1057,0;1057,0;1057,0;1057,0;1057,1362;1057,1362;1057,1362;1057,1362;1057,1362;1057,1362;1057,1362;1057,1362;1057,1362;1057,1362;2115,1362;2115,1362;2115,2724;2115,2724;2115,2724;2115,2724;2115,2724;2115,1362;2115,1362;2115,2724;2115,2724;2115,2724;2115,2724;2115,2724;2115,2724;2115,2724;2115,2724;2115,2724;2115,2724;2115,4086;2115,4086;2115,4086;2115,4086;2115,4086;3172,4086;3172,4086;3172,5439;3172,4086;3172,4086;3172,4086;3172,4086;3172,4086;3172,4086;3172,4086;3172,4086;3172,4086;3172,4086;3172,4086;3172,4086;3172,5439;3172,5439;3172,5439;4229,4086;4229,4086;4229,4086;4229,5439;4229,5439;4229,5439;4229,5439;4229,5439;4229,5439;4229,5439;4229,5439;4229,5439;4229,5439;4229,5439;4229,5439;4229,5439;4229,5439;4229,5439;4229,5439;4229,5439;5296,5439;5296,6801;5296,6801;5296,6801;5296,6801;5296,6801;5296,6801;5296,6801;5296,6801;5296,6801;5296,6801;5296,6801;5296,8163;5296,6801;5296,6801;5296,6801;5296,6801;5296,6801;6353,6801;6353,6801;6353,6801;6353,8163;6353,8163;6353,8163;6353,8163;6353,8163;6353,8163;6353,8163;6353,8163;6353,8163;6353,8163;6353,8163;6353,8163;6353,8163;6353,8163;6353,8163;7410,9525;7410,8163;7410,8163;7410,9525;7410,9525;7410,9525;7410,9525;7410,9525;7410,9525;7410,9525;7410,8163;7410,9525;7410,9525;7410,9525;7410,9525;7410,9525;7410,9525;7410,9525;7410,9525;7410,9525;8468,8163;8468,9525;8468,9525;8468,8163;8468,9525;8468,8163;8468,8163;8468,9525;8468,9525;8468,9525;8468,9525;8468,9525;8468,9525;8468,9525;8468,9525;8468,9525;8468,9525;8468,10887;9525,10887;9525,10887;9525,10887;9525,10887;9525,10887;9525,10887;9525,10887;9525,10887;9525,10887;9525,10887;9525,10887;9525,10887;9525,10887;9525,10887;9525,10887;9525,10887;9525,10887;9525,10887;10582,10887;10582,10887;10582,9525;10582,9525;10582,9525;10582,10887;10582,10887;10582,10887;10582,10887;10582,10887;10582,10887;10582,10887;10582,10887;10582,12249;10582,12249;10582,10887;10582,12249;10582,12249;11640,12249;11640,12249;11640,12249;11640,12249;11640,12249;11640,12249;11640,12249;11640,12249;11640,12249;11640,12249;11640,12249;11640,12249;11640,12249;11640,12249;11640,12249;11640,12249;11640,13611;11640,13611;11640,13611;11640,13611;12697,12249;12697,12249;12697,12249;12697,12249;12697,12249;12697,12249;12697,12249;12697,12249;12697,12249;12697,12249;12697,12249;12697,12249;12697,12249;12697,12249;12697,13611;12697,13611;12697,12249;12697,12249;13754,12249;13754,12249;13754,12249;13754,12249;13754,13611;13754,13611;13754,13611;13754,12249;13754,12249;13754,12249;13754,12249;13754,12249;13754,12249;13754,13611;13754,13611;13754,13611;13754,13611;13754,13611;14821,13611;14821,13611;14821,13611;14821,13611;14821,13611;14821,13611;14821,12249;14821,13611;14821,13611;14821,13611;14821,13611;14821,13611;14821,13611;14821,13611;14821,13611;14821,13611;14821,13611;14821,13611;14821,14964;14821,14964;14821,14964;14821,14964;14821,14964;14821,13611;15878,13611;15878,13611;15878,13611;15878,13611;15878,13611;15878,14964;15878,14964;15878,14964;15878,14964;15878,14964;15878,14964;15878,14964;15878,14964;15878,13611;15878,14964;15878,14964;15878,14964;15878,14964;15878,14964;15878,14964;16935,13611;16935,14964;16935,14964;16935,14964;16935,14964;16935,14964;16935,16326;16935,14964;16935,16326;16935,16326;16935,16326;16935,14964;16935,14964;16935,14964;16935,14964;16935,14964;16935,14964;16935,14964;17993,14964;17993,14964;17993,14964;17993,16326;17993,14964;17993,14964;17993,14964;17993,14964;17993,16326;17993,16326;17993,16326;17993,16326;17993,14964;17993,14964;17993,16326;17993,16326;17993,16326;17993,16326;19050,14964;19050,14964;19050,14964;19050,14964;19050,14964;19050,16326;19050,16326;19050,16326;19050,16326;19050,16326;19050,16326;19050,16326;19050,16326;19050,16326;19050,16326;19050,14964;19050,14964;19050,14964;20107,16326;20107,16326;20107,16326;20107,16326;20107,16326;20107,16326;20107,16326;20107,16326;20107,16326;20107,16326;20107,16326;20107,16326;20107,16326;20107,16326;20107,16326;20107,16326;20107,16326;20107,17688;20107,17688;20107,17688;21165,17688;21165,16326;21165,16326;21165,16326;21165,16326;21165,16326;21165,16326;21165,16326;21165,16326;21165,16326;21165,16326;21165,17688;21165,17688;21165,17688;21165,17688;21165,17688;21165,16326;21165,16326;22222,16326;22222,16326;22222,17688;22222,17688;22222,17688;22222,17688;22222,17688;22222,17688;22222,17688;22222,17688;22222,17688;22222,16326;22222,16326;22222,16326;22222,16326;22222,16326;22222,16326;22222,16326;23279,17688;23279,17688;23279,17688;23279,17688;23279,17688;23279,17688;23279,17688;23279,17688;23279,17688;23279,17688;23279,17688;23279,17688;23279,17688;23279,17688;23279,17688;23279,17688;23279,17688;23279,17688;24346,17688;24346,17688;24346,17688;24346,17688;24346,17688;24346,19050;24346,17688;24346,19050;24346,17688;24346,17688;24346,17688;24346,17688;24346,17688;24346,17688;24346,17688;24346,17688;24346,17688;24346,17688;24346,17688;24346,17688;25403,17688;25403,17688;25403,17688;25403,17688;25403,17688;25403,17688;25403,17688;25403,17688;25403,17688;25403,17688;25403,17688;25403,17688;25403,17688;25403,19050;25403,19050;25403,19050;25403,19050;25403,19050;26460,19050;26460,19050;26460,17688;26460,17688;26460,17688;26460,19050;26460,19050;26460,19050;26460,19050;26460,19050;26460,17688;26460,17688;26460,19050;26460,19050;26460,19050;26460,19050;26460,19050;26460,19050;27518,19050;27518,19050;27518,19050;27518,19050;27518,17688;27518,19050;27518,17688;27518,17688;27518,19050;27518,19050;27518,19050;27518,19050;27518,19050;27518,19050;27518,19050;27518,19050;27518,19050;27518,19050;27518,19050;27518,17688;27518,17688;27518,17688;27518,17688;27518,19050;27518,19050;27518,19050;28575,19050;28575,19050;28575,19050;28575,19050;28575,19050;28575,19050;28575,19050;28575,19050;28575,19050;28575,19050;28575,1905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09" o:spid="_x0000_s2018" style="position:absolute;left:23288;top:29003;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" path="m,l,,,,,,,,,,,,,,1057,r,l1057,r,l1057,r,l1057,r,l1057,r,l1057,r,l1057,r,l1057,r,l1057,r,l2115,r,l2115,r,l2115,r,l2115,r,l2115,r,2381l2115,r,2381l2115,r,l2115,2381r,l2115,2381r,l3172,2381r,l3172,2381,3172,r,l3172,r,l3172,r,2381l3172,2381r,l3172,2381r,l3172,2381r,2382l3172,2381r,l3172,2381r,l3172,2381r1057,l4229,2381r,l4229,2381r,l4229,r,l4229,r,l4229,r,l4229,2381r,l4229,2381r,2382l4229,2381r,l4229,2381r1067,l5296,2381r,l5296,2381r,l5296,r,2381l5296,2381r,l5296,2381r,l5296,2381r,l5296,2381r,l5296,2381r,l5296,2381r1057,l6353,2381r,l6353,2381r,l6353,2381r,l6353,2381r,l6353,2381r,l6353,2381r,l6353,2381r,l6353,2381r,l6353,2381r1057,l7410,2381r,l7410,2381r,2382l7410,4763r,l7410,2381r,l7410,2381r,l7410,4763r,l7410,4763r,l7410,2381r,l7410,2381r,l7410,2381r1058,l8468,2381r,l8468,2381r,l8468,2381r,l8468,4763r,l8468,4763r,l8468,2381r,l8468,2381r,l8468,2381r,l8468,4763,9525,2381r,l9525,4763r,-2382l9525,2381r,l9525,2381r,l9525,2381r,l9525,4763r,l9525,4763r,l9525,4763r,l9525,4763r,l10582,2381r,2382l10582,4763r,l10582,4763r,l10582,4763r,l10582,4763r,l10582,4763r,l10582,4763r,l10582,4763r,l10582,4763r,-2382l10582,2381r,l10582,2381r,l10582,2381r,2382l10582,2381r,2382l11640,4763r,l11640,4763r,l11640,7144r,-2381l11640,4763r,l11640,4763r,l11640,2381r,l11640,4763r,-2382l11640,4763r,l11640,4763r,2381l12697,4763r,l12697,4763r,l12697,4763r,l12697,4763r,l12697,4763r,l12697,4763r,l12697,4763r,l12697,4763r,l12697,4763r,l13754,4763r,l13754,4763r,l13754,2381r,2382l13754,4763r,l13754,4763r,l13754,4763r,l13754,2381r,2382l13754,4763r,l13754,4763r,l14821,4763r,l14821,4763r,l14821,4763r,l14821,4763r,l14821,4763r,l14821,4763r,l14821,4763r,l14821,4763r,l14821,4763r,l14821,4763r,l15878,4763r,l15878,4763r,l15878,4763r,l15878,4763r,l15878,4763r,l15878,7144r,l15878,7144r,-2381l15878,4763r,l15878,4763r,l16935,7144r,l16935,7144r,l16935,4763r,l16935,4763r,l16935,7144r,l16935,4763r,l16935,4763r,l16935,4763r,l16935,4763r,2381l17993,7144r,l17993,7144r,-2381l17993,4763r,l17993,7144r,l17993,4763r,l17993,4763r,l17993,4763r,l17993,4763r,l17993,7144r,l19050,7144r,-2381l19050,4763r,l19050,4763r,2381l19050,7144r,l19050,7144r,-2381l19050,4763r,l19050,4763r,l19050,7144r,l19050,7144r,l19050,7144r,l20107,4763r,l20107,7144r,l20107,7144r,-2381l20107,4763r,l20107,7144r,l20107,7144r,l20107,7144r,l20107,4763r,l20107,4763r,l21165,7144r,l21165,7144r,l21165,7144r,l21165,7144r,-2381l21165,4763r,l21165,4763r,2381l21165,7144r,l21165,7144r,-2381l21165,7144r,l22222,9525r,l22222,9525r,-2381l22222,7144r,-2381l22222,4763r,l22222,4763r,l22222,4763r,l22222,7144r,l22222,7144r,l22222,7144r,l23279,4763r,2381l23279,7144r,l23279,7144r,l23279,7144r,l23279,7144r,-2381l23279,7144r,l23279,7144r,l23279,7144r,l23279,7144r,l23279,7144r,l23279,7144r,l23279,7144r,l23279,7144r,l24346,7144r,l24346,7144r,l24346,7144r,l24346,7144r,l24346,7144r,l24346,7144r,l24346,7144r,l24346,4763r,l24346,7144r,l25403,7144r,l25403,7144r,l25403,7144r,l25403,7144r,-2381l25403,4763r,2381l25403,7144r,l25403,7144r,l25403,7144r,l25403,7144r,l26460,7144r,l26460,7144r,l26460,7144r,l26460,7144r,l26460,7144r,l26460,7144r,l26460,7144r,l26460,7144r,2381l26460,7144r,l26460,7144r,l27518,7144r,l27518,7144r,l27518,7144r,l27518,7144r,l27518,7144r,l27518,7144r,l27518,7144r,l27518,7144r,l27518,7144r,l28575,7144r,l28575,7144r,l28575,7144r,2381l28575,7144r,l28575,7144r,e" filled="f" strokeweight=".22047mm">
                  <v:path arrowok="t" o:connecttype="custom" o:connectlocs="0,0;0,0;0,0;0,0;0,0;0,0;0,0;0,0;1057,0;1057,0;1057,0;1057,0;1057,0;1057,0;1057,0;1057,0;1057,0;1057,0;1057,0;1057,0;1057,0;1057,0;1057,0;1057,0;1057,0;1057,0;2115,0;2115,0;2115,0;2115,0;2115,0;2115,0;2115,0;2115,0;2115,0;2115,2381;2115,0;2115,2381;2115,0;2115,0;2115,2381;2115,2381;2115,2381;2115,2381;3172,2381;3172,2381;3172,2381;3172,0;3172,0;3172,0;3172,0;3172,0;3172,2381;3172,2381;3172,2381;3172,2381;3172,2381;3172,2381;3172,4763;3172,2381;3172,2381;3172,2381;3172,2381;3172,2381;4229,2381;4229,2381;4229,2381;4229,2381;4229,2381;4229,0;4229,0;4229,0;4229,0;4229,0;4229,0;4229,2381;4229,2381;4229,2381;4229,4763;4229,2381;4229,2381;4229,2381;5296,2381;5296,2381;5296,2381;5296,2381;5296,2381;5296,0;5296,2381;5296,2381;5296,2381;5296,2381;5296,2381;5296,2381;5296,2381;5296,2381;5296,2381;5296,2381;5296,2381;5296,2381;6353,2381;6353,2381;6353,2381;6353,2381;6353,2381;6353,2381;6353,2381;6353,2381;6353,2381;6353,2381;6353,2381;6353,2381;6353,2381;6353,2381;6353,2381;6353,2381;6353,2381;6353,2381;7410,2381;7410,2381;7410,2381;7410,2381;7410,4763;7410,4763;7410,4763;7410,2381;7410,2381;7410,2381;7410,2381;7410,4763;7410,4763;7410,4763;7410,4763;7410,2381;7410,2381;7410,2381;7410,2381;7410,2381;8468,2381;8468,2381;8468,2381;8468,2381;8468,2381;8468,2381;8468,2381;8468,4763;8468,4763;8468,4763;8468,4763;8468,2381;8468,2381;8468,2381;8468,2381;8468,2381;8468,2381;8468,4763;9525,2381;9525,2381;9525,4763;9525,2381;9525,2381;9525,2381;9525,2381;9525,2381;9525,2381;9525,2381;9525,4763;9525,4763;9525,4763;9525,4763;9525,4763;9525,4763;9525,4763;9525,4763;10582,2381;10582,4763;10582,4763;10582,4763;10582,4763;10582,4763;10582,4763;10582,4763;10582,4763;10582,4763;10582,4763;10582,4763;10582,4763;10582,4763;10582,4763;10582,4763;10582,4763;10582,2381;10582,2381;10582,2381;10582,2381;10582,2381;10582,2381;10582,4763;10582,2381;10582,4763;11640,4763;11640,4763;11640,4763;11640,4763;11640,7144;11640,4763;11640,4763;11640,4763;11640,4763;11640,4763;11640,2381;11640,2381;11640,4763;11640,2381;11640,4763;11640,4763;11640,4763;11640,7144;12697,4763;12697,4763;12697,4763;12697,4763;12697,4763;12697,4763;12697,4763;12697,4763;12697,4763;12697,4763;12697,4763;12697,4763;12697,4763;12697,4763;12697,4763;12697,4763;12697,4763;12697,4763;13754,4763;13754,4763;13754,4763;13754,4763;13754,2381;13754,4763;13754,4763;13754,4763;13754,4763;13754,4763;13754,4763;13754,4763;13754,2381;13754,4763;13754,4763;13754,4763;13754,4763;13754,4763;14821,4763;14821,4763;14821,4763;14821,4763;14821,4763;14821,4763;14821,4763;14821,4763;14821,4763;14821,4763;14821,4763;14821,4763;14821,4763;14821,4763;14821,4763;14821,4763;14821,4763;14821,4763;14821,4763;14821,4763;15878,4763;15878,4763;15878,4763;15878,4763;15878,4763;15878,4763;15878,4763;15878,4763;15878,4763;15878,4763;15878,7144;15878,7144;15878,7144;15878,4763;15878,4763;15878,4763;15878,4763;15878,4763;16935,7144;16935,7144;16935,7144;16935,7144;16935,4763;16935,4763;16935,4763;16935,4763;16935,7144;16935,7144;16935,4763;16935,4763;16935,4763;16935,4763;16935,4763;16935,4763;16935,4763;16935,7144;17993,7144;17993,7144;17993,7144;17993,4763;17993,4763;17993,4763;17993,7144;17993,7144;17993,4763;17993,4763;17993,4763;17993,4763;17993,4763;17993,4763;17993,4763;17993,4763;17993,7144;17993,7144;19050,7144;19050,4763;19050,4763;19050,4763;19050,4763;19050,7144;19050,7144;19050,7144;19050,7144;19050,4763;19050,4763;19050,4763;19050,4763;19050,4763;19050,7144;19050,7144;19050,7144;19050,7144;19050,7144;19050,7144;20107,4763;20107,4763;20107,7144;20107,7144;20107,7144;20107,4763;20107,4763;20107,4763;20107,7144;20107,7144;20107,7144;20107,7144;20107,7144;20107,7144;20107,4763;20107,4763;20107,4763;20107,4763;21165,7144;21165,7144;21165,7144;21165,7144;21165,7144;21165,7144;21165,7144;21165,4763;21165,4763;21165,4763;21165,4763;21165,7144;21165,7144;21165,7144;21165,7144;21165,4763;21165,7144;21165,7144;22222,9525;22222,9525;22222,9525;22222,7144;22222,7144;22222,4763;22222,4763;22222,4763;22222,4763;22222,4763;22222,4763;22222,4763;22222,7144;22222,7144;22222,7144;22222,7144;22222,7144;22222,7144;23279,4763;23279,7144;23279,7144;23279,7144;23279,7144;23279,7144;23279,7144;23279,7144;23279,7144;23279,4763;23279,7144;23279,7144;23279,7144;23279,7144;23279,7144;23279,7144;23279,7144;23279,7144;23279,7144;23279,7144;23279,7144;23279,7144;23279,7144;23279,7144;23279,7144;23279,7144;24346,7144;24346,7144;24346,7144;24346,7144;24346,7144;24346,7144;24346,7144;24346,7144;24346,7144;24346,7144;24346,7144;24346,7144;24346,7144;24346,7144;24346,4763;24346,4763;24346,7144;24346,7144;25403,7144;25403,7144;25403,7144;25403,7144;25403,7144;25403,7144;25403,7144;25403,4763;25403,4763;25403,7144;25403,7144;25403,7144;25403,7144;25403,7144;25403,7144;25403,7144;25403,7144;25403,7144;26460,7144;26460,7144;26460,7144;26460,7144;26460,7144;26460,7144;26460,7144;26460,7144;26460,7144;26460,7144;26460,7144;26460,7144;26460,7144;26460,7144;26460,7144;26460,9525;26460,7144;26460,7144;26460,7144;26460,7144;27518,7144;27518,7144;27518,7144;27518,7144;27518,7144;27518,7144;27518,7144;27518,7144;27518,7144;27518,7144;27518,7144;27518,7144;27518,7144;27518,7144;27518,7144;27518,7144;27518,7144;27518,7144;28575,7144;28575,7144;28575,7144;28575,7144;28575,7144;28575,9525;28575,7144;28575,7144;28575,7144;28575,7144"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10" o:spid="_x0000_s2019" style="position:absolute;left:23574;top:29003;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" path="m,l,,,,,,,4763r,l,4763,,,,,1057,r,l1057,r,l1057,r,l1057,r,l1057,r,l1057,r,l1057,r,l1057,r,l1057,r,l2115,r,l2115,r,l2115,r,l2115,4763r,l2115,4763r,l2115,r,l2115,r,l2115,4763r,l2115,4763r,l2115,r,l3172,r,l3172,r,l3172,r,l3172,r,l3172,r,l3172,r,l3172,r,4763l3172,r,l3172,r,l4229,r,l4229,r,4763l4229,r,4763l4229,4763,4229,r,l4229,r,l4229,r,l4229,4763r,l4229,4763,4229,r,l5296,r,l5296,r,4763l5296,r,l5296,4763,5296,r,l5296,r,l5296,r,l5296,r,4763l5296,4763,5296,r,l6353,r,l6353,r,l6353,4763,6353,r,4763l6353,4763r,l6353,4763r,l6353,4763,6353,r,l6353,r,l6353,r,l6353,r,4763l6353,4763r,l6353,4763r,l6353,4763,6353,,7410,r,l7410,r,4763l7410,r,l7410,r,l7410,r,l7410,r,l7410,r,l7410,4763r,l7410,r,l8468,r,l8468,4763r,l8468,4763r,l8468,4763,8468,r,l8468,r,l8468,4763r,l8468,4763r,l8468,4763r,l8468,,9525,r,4763l9525,4763r,l9525,4763r,l9525,4763r,l9525,4763r,l9525,4763r,l9525,4763r,l9525,4763r,l9525,r,4763l10582,4763,10582,r,l10582,r,l10582,4763r,l10582,4763r,l10582,4763r,l10582,4763,10582,r,l10582,4763r,l10582,4763r,l10582,4763r,l11640,4763r,l11640,4763,11640,r,l11640,r,l11640,4763r,l11640,4763r,l11640,4763r,l11640,4763,11640,r,l11640,r,l12697,4763r,l12697,4763r,l12697,4763r,l12697,4763r,l12697,4763r,l12697,4763r,l12697,4763r,l12697,r,4763l12697,4763r,l13754,4763r,l13754,4763r,l13754,4763,13754,r,l13754,r,l13754,4763r,l13754,4763r,l13754,4763,13754,r,l13754,r,l13754,4763r,l14821,4763r,l14821,4763r,l14821,4763r,l14821,4763r,l14821,4763r,l14821,4763r,l14821,r,l14821,4763r,l14821,4763r,l15878,4763r,l15878,r,l15878,r,4763l15878,4763r,l15878,4763r,l15878,4763,15878,r,4763l15878,4763r,l15878,4763r,l15878,4763r1057,l16935,4763r,l16935,4763r,l16935,4763r,4762l16935,9525r,-4762l16935,4763r,l16935,4763,16935,r,4763l16935,4763r,l16935,4763r,l17993,4763r,l17993,4763r,l17993,4763r,l17993,4763r,l17993,4763r,l17993,4763r,l17993,4763r,l17993,r,4763l17993,r,4763l17993,4763r,l19050,4763r,l19050,r,l19050,4763r,l19050,4763r,l19050,4763r,l19050,4763r,l19050,4763r,l19050,4763r,l19050,4763r,l19050,4763r,l19050,4763r,l19050,4763r,l20107,4763r,l20107,4763r,l20107,4763r,l20107,4763r,l20107,4763r,l20107,4763r,l20107,4763r,l20107,4763r,l20107,4763r,l21165,4763r,l21165,4763r,l21165,4763r,l21165,4763r,l21165,4763r,l21165,4763r,l21165,4763r,l21165,4763r,l21165,4763r,l22222,r,l22222,r,l22222,4763r,l22222,4763r,l22222,4763r,l22222,9525r,-4762l22222,9525r,l22222,4763r,l22222,4763r,l22222,4763r,l23279,4763r,l23279,4763r,l23279,4763r,l23279,9525r,-4762l23279,4763r,l23279,4763r,l23279,4763r,4762l23279,4763r,4762l23279,4763r,l24346,4763r,l24346,4763r,l24346,4763r,l24346,4763r,l24346,4763r,l24346,4763r,l24346,4763r,l24346,4763,24346,r,l24346,4763r1057,l25403,4763r,l25403,9525r,-4762l25403,4763r,l25403,4763r,l25403,4763r,l25403,4763r,l25403,4763r,l25403,4763r,l25403,4763r1057,l26460,4763r,l26460,4763r,l26460,4763r,l26460,4763r,l26460,4763r,l26460,4763r,l26460,4763r,l26460,4763r,l26460,9525r,l26460,9525r1058,l27518,9525r,-4762l27518,9525r,-4762l27518,4763r,l27518,4763r,l27518,4763r,l27518,4763r,l27518,9525r,l27518,9525r,l27518,4763r1057,4762l28575,9525r,l28575,9525r,l28575,9525r,l28575,9525r,e" filled="f" strokeweight=".22047mm">
                  <v:path arrowok="t" o:connecttype="custom" o:connectlocs="0,0;0,0;0,0;0,0;0,4763;0,4763;0,4763;0,0;0,0;1057,0;1057,0;1057,0;1057,0;1057,0;1057,0;1057,0;1057,0;1057,0;1057,0;1057,0;1057,0;1057,0;1057,0;1057,0;1057,0;1057,0;1057,0;2115,0;2115,0;2115,0;2115,0;2115,0;2115,0;2115,4763;2115,4763;2115,4763;2115,4763;2115,0;2115,0;2115,0;2115,0;2115,4763;2115,4763;2115,4763;2115,4763;2115,0;2115,0;3172,0;3172,0;3172,0;3172,0;3172,0;3172,0;3172,0;3172,0;3172,0;3172,0;3172,0;3172,0;3172,0;3172,4763;3172,0;3172,0;3172,0;3172,0;4229,0;4229,0;4229,0;4229,4763;4229,0;4229,4763;4229,4763;4229,0;4229,0;4229,0;4229,0;4229,0;4229,0;4229,4763;4229,4763;4229,4763;4229,0;4229,0;5296,0;5296,0;5296,0;5296,4763;5296,0;5296,0;5296,4763;5296,0;5296,0;5296,0;5296,0;5296,0;5296,0;5296,0;5296,4763;5296,4763;5296,0;5296,0;6353,0;6353,0;6353,0;6353,0;6353,4763;6353,0;6353,4763;6353,4763;6353,4763;6353,4763;6353,4763;6353,4763;6353,0;6353,0;6353,0;6353,0;6353,0;6353,0;6353,0;6353,4763;6353,4763;6353,4763;6353,4763;6353,4763;6353,4763;6353,0;7410,0;7410,0;7410,0;7410,4763;7410,0;7410,0;7410,0;7410,0;7410,0;7410,0;7410,0;7410,0;7410,0;7410,0;7410,4763;7410,4763;7410,0;7410,0;8468,0;8468,0;8468,4763;8468,4763;8468,4763;8468,4763;8468,4763;8468,0;8468,0;8468,0;8468,0;8468,4763;8468,4763;8468,4763;8468,4763;8468,4763;8468,4763;8468,0;9525,0;9525,4763;9525,4763;9525,4763;9525,4763;9525,4763;9525,4763;9525,4763;9525,4763;9525,4763;9525,4763;9525,4763;9525,4763;9525,4763;9525,4763;9525,4763;9525,0;9525,4763;10582,4763;10582,0;10582,0;10582,0;10582,0;10582,4763;10582,4763;10582,4763;10582,4763;10582,4763;10582,4763;10582,4763;10582,0;10582,0;10582,4763;10582,4763;10582,4763;10582,4763;10582,4763;10582,4763;11640,4763;11640,4763;11640,4763;11640,0;11640,0;11640,0;11640,0;11640,4763;11640,4763;11640,4763;11640,4763;11640,4763;11640,4763;11640,4763;11640,0;11640,0;11640,0;11640,0;12697,4763;12697,4763;12697,4763;12697,4763;12697,4763;12697,4763;12697,4763;12697,4763;12697,4763;12697,4763;12697,4763;12697,4763;12697,4763;12697,4763;12697,0;12697,4763;12697,4763;12697,4763;13754,4763;13754,4763;13754,4763;13754,4763;13754,4763;13754,0;13754,0;13754,0;13754,0;13754,4763;13754,4763;13754,4763;13754,4763;13754,4763;13754,0;13754,0;13754,0;13754,0;13754,4763;13754,4763;14821,4763;14821,4763;14821,4763;14821,4763;14821,4763;14821,4763;14821,4763;14821,4763;14821,4763;14821,4763;14821,4763;14821,4763;14821,0;14821,0;14821,4763;14821,4763;14821,4763;14821,4763;15878,4763;15878,4763;15878,0;15878,0;15878,0;15878,4763;15878,4763;15878,4763;15878,4763;15878,4763;15878,4763;15878,0;15878,4763;15878,4763;15878,4763;15878,4763;15878,4763;15878,4763;16935,4763;16935,4763;16935,4763;16935,4763;16935,4763;16935,4763;16935,9525;16935,9525;16935,4763;16935,4763;16935,4763;16935,4763;16935,0;16935,4763;16935,4763;16935,4763;16935,4763;16935,4763;17993,4763;17993,4763;17993,4763;17993,4763;17993,4763;17993,4763;17993,4763;17993,4763;17993,4763;17993,4763;17993,4763;17993,4763;17993,4763;17993,4763;17993,0;17993,4763;17993,0;17993,4763;17993,4763;17993,4763;19050,4763;19050,4763;19050,0;19050,0;19050,4763;19050,4763;19050,4763;19050,4763;19050,4763;19050,4763;19050,4763;19050,4763;19050,4763;19050,4763;19050,4763;19050,4763;19050,4763;19050,4763;19050,4763;19050,4763;19050,4763;19050,4763;19050,4763;19050,4763;20107,4763;20107,4763;20107,4763;20107,4763;20107,4763;20107,4763;20107,4763;20107,4763;20107,4763;20107,4763;20107,4763;20107,4763;20107,4763;20107,4763;20107,4763;20107,4763;20107,4763;20107,4763;21165,4763;21165,4763;21165,4763;21165,4763;21165,4763;21165,4763;21165,4763;21165,4763;21165,4763;21165,4763;21165,4763;21165,4763;21165,4763;21165,4763;21165,4763;21165,4763;21165,4763;21165,4763;22222,0;22222,0;22222,0;22222,0;22222,4763;22222,4763;22222,4763;22222,4763;22222,4763;22222,4763;22222,9525;22222,4763;22222,9525;22222,9525;22222,4763;22222,4763;22222,4763;22222,4763;22222,4763;22222,4763;23279,4763;23279,4763;23279,4763;23279,4763;23279,4763;23279,4763;23279,9525;23279,4763;23279,4763;23279,4763;23279,4763;23279,4763;23279,4763;23279,9525;23279,4763;23279,9525;23279,4763;23279,4763;24346,4763;24346,4763;24346,4763;24346,4763;24346,4763;24346,4763;24346,4763;24346,4763;24346,4763;24346,4763;24346,4763;24346,4763;24346,4763;24346,4763;24346,4763;24346,0;24346,0;24346,4763;25403,4763;25403,4763;25403,4763;25403,9525;25403,4763;25403,4763;25403,4763;25403,4763;25403,4763;25403,4763;25403,4763;25403,4763;25403,4763;25403,4763;25403,4763;25403,4763;25403,4763;25403,4763;26460,4763;26460,4763;26460,4763;26460,4763;26460,4763;26460,4763;26460,4763;26460,4763;26460,4763;26460,4763;26460,4763;26460,4763;26460,4763;26460,4763;26460,4763;26460,4763;26460,4763;26460,9525;26460,9525;26460,9525;27518,9525;27518,9525;27518,4763;27518,9525;27518,4763;27518,4763;27518,4763;27518,4763;27518,4763;27518,4763;27518,4763;27518,4763;27518,4763;27518,9525;27518,9525;27518,9525;27518,9525;27518,4763;28575,9525;28575,9525;28575,9525;28575,9525;28575,9525;28575,9525;28575,9525;28575,9525;28575,9525"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11" o:spid="_x0000_s2020" style="position:absolute;left:23860;top:29003;width:285;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" path="m,6353r,l,3172r,l,3172r,l,6353r,l,6353r,l1057,6353r,l1057,3172r,l1057,3172r,l1057,3172r,3181l1057,3172r,l1057,3172r,l1057,3172r,3181l1057,6353r,-3181l1057,3172r,l2115,3172r,l2115,6353r,-3181l2115,6353r,l2115,6353r,l2115,6353r,-3181l2115,3172r,l2115,3172r,l2115,3172r,l2115,3172r,3181l2115,6353r,l3172,3172r,l3172,3172r,l3172,3172r,l3172,3172r,3181l3172,6353r,l3172,6353r,l3172,3172r,l3172,3172r,l3172,3172r,l3172,3172r,l3172,6353r,l3172,6353r,3172l4229,6353r,l4229,6353r,l4229,6353r,-3181l4229,3172r,l4229,3172r,3181l4229,3172r,3181l4229,6353r,l4229,6353r,-3181l4229,3172r,l5296,3172r,3181l5296,6353r,l5296,6353r,l5296,6353r,-3181l5296,3172r,l5296,3172r,l5296,3172r,l5296,3172r,l5296,3172r,l5296,3172r,l6353,3172r,l6353,3172r,l6353,3172r,l6353,3172r,l6353,3172r,3181l6353,3172r,l6353,3172r,l6353,3172r,l6353,3172r,l7410,r,3172l7410,3172r,3181l7410,6353r,l7410,6353r,l7410,6353r,l7410,6353r,l7410,6353r,l7410,3172r,l7410,3172r,l8468,6353r,-3181l8468,6353r,l8468,3172r,l8468,3172r,l8468,3172r,l8468,3172r,l8468,3172r,l8468,3172r,l8468,3172r,l9525,6353r,l9525,6353r,l9525,6353r,l9525,6353r,l9525,6353r,l9525,6353r,l9525,6353r,l9525,6353r,l9525,6353r,l9525,6353r,-3181l10582,3172r,l10582,3172r,l10582,6353r,-3181l10582,3172r,l10582,3172r,3181l10582,6353r,l10582,3172r,l10582,6353r,l10582,6353r,l11640,6353r,l11640,6353r,-3181l11640,6353r,l11640,6353r,l11640,6353r,-3181l11640,3172r,3181l11640,6353r,l11640,6353r,l11640,6353r,l12697,6353r,l12697,6353r,l12697,6353r,l12697,6353r,l12697,6353r,-3181l12697,3172r,l12697,3172r,3181l12697,3172r,l12697,6353r,l13754,3172r,l13754,3172r,l13754,6353r,-3181l13754,3172r,l13754,3172r,l13754,3172r,3181l13754,6353r,l13754,6353r,l13754,6353r,l13754,6353r,l14821,6353r,-3181l14821,3172r,3181l14821,6353r,l14821,6353r,l14821,6353r,l14821,3172r,l14821,3172r,3181l14821,6353r,l14821,6353r,l14821,6353r,l14821,6353r,l14821,6353r,l15878,3172r,l15878,6353r,l15878,6353r,l15878,3172r,l15878,3172r,3181l15878,6353r,l15878,6353r,l15878,6353r,l15878,6353r,l16935,6353r,l16935,6353r,l16935,6353r,l16935,6353r,l16935,6353r,l16935,6353r,l16935,6353r,l16935,6353r,l16935,6353r,l16935,6353r,l17993,6353r,l17993,6353r,l17993,6353r,l17993,6353r,l17993,6353r,l17993,6353r,l17993,6353r,l17993,6353r,l17993,6353r,l19050,3172r,3181l19050,6353r,l19050,6353r,l19050,6353r,-3181l19050,6353r,-3181l19050,6353r,l19050,6353r,l19050,6353r,l19050,6353r,-3181l20107,3172r,3181l20107,6353r,l20107,6353r,l20107,6353r,l20107,6353r,l20107,6353r,l20107,6353r,l20107,6353r,l20107,6353r,l21165,6353r,l21165,6353r,l21165,6353r,l21165,6353r,l21165,6353r,l21165,6353r,l21165,6353r,-3181l21165,6353r,l21165,6353r,l21165,6353r,l22222,6353r,l22222,6353r,l22222,6353r,l22222,6353r,l22222,6353r,l22222,3172r,l22222,6353r,-3181l22222,3172r,l22222,3172r,l23279,6353r,l23279,6353r,l23279,6353r,l23279,6353r,l23279,6353r,l23279,6353r,l23279,6353r,l23279,6353r,l23279,6353r,3172l24346,6353r,l24346,6353r,l24346,6353r,l24346,3172r,l24346,3172r,l24346,6353r,-3181l24346,6353r,l24346,6353r,l24346,6353r,l25403,6353r,l25403,3172r,l25403,3172r,3181l25403,6353r,l25403,6353r,l25403,6353r,l25403,6353r,l25403,6353r,l25403,6353r,l25403,6353r,l26460,6353r,l26460,6353r,l26460,6353r,l26460,6353r,l26460,6353r,l26460,6353r,l26460,6353r,l26460,6353r,l26460,6353r,l27518,6353r,l27518,6353r,l27518,3172r,l27518,3172r,3181l27518,6353r,l27518,6353r,-3181l27518,3172r,l27518,6353r,l27518,6353r,l27518,6353r,l27518,6353r,l27518,6353r,l28575,6353r,-3181e" filled="f" strokeweight=".22047mm">
                  <v:path arrowok="t" o:connecttype="custom" o:connectlocs="0,6353;0,6353;0,3172;0,3172;0,3172;0,3172;0,6353;0,6353;0,6353;0,6353;1057,6353;1057,6353;1057,3172;1057,3172;1057,3172;1057,3172;1057,3172;1057,6353;1057,3172;1057,3172;1057,3172;1057,3172;1057,3172;1057,6353;1057,6353;1057,3172;1057,3172;1057,3172;2115,3172;2115,3172;2115,6353;2115,3172;2115,6353;2115,6353;2115,6353;2115,6353;2115,6353;2115,3172;2115,3172;2115,3172;2115,3172;2115,3172;2115,3172;2115,3172;2115,3172;2115,6353;2115,6353;2115,6353;3172,3172;3172,3172;3172,3172;3172,3172;3172,3172;3172,3172;3172,3172;3172,6353;3172,6353;3172,6353;3172,6353;3172,6353;3172,3172;3172,3172;3172,3172;3172,3172;3172,3172;3172,3172;3172,3172;3172,3172;3172,6353;3172,6353;3172,6353;3172,9525;4229,6353;4229,6353;4229,6353;4229,6353;4229,6353;4229,3172;4229,3172;4229,3172;4229,3172;4229,6353;4229,3172;4229,6353;4229,6353;4229,6353;4229,6353;4229,3172;4229,3172;4229,3172;5296,3172;5296,6353;5296,6353;5296,6353;5296,6353;5296,6353;5296,6353;5296,3172;5296,3172;5296,3172;5296,3172;5296,3172;5296,3172;5296,3172;5296,3172;5296,3172;5296,3172;5296,3172;5296,3172;5296,3172;6353,3172;6353,3172;6353,3172;6353,3172;6353,3172;6353,3172;6353,3172;6353,3172;6353,3172;6353,6353;6353,3172;6353,3172;6353,3172;6353,3172;6353,3172;6353,3172;6353,3172;6353,3172;7410,0;7410,3172;7410,3172;7410,6353;7410,6353;7410,6353;7410,6353;7410,6353;7410,6353;7410,6353;7410,6353;7410,6353;7410,6353;7410,6353;7410,3172;7410,3172;7410,3172;7410,3172;8468,6353;8468,3172;8468,6353;8468,6353;8468,3172;8468,3172;8468,3172;8468,3172;8468,3172;8468,3172;8468,3172;8468,3172;8468,3172;8468,3172;8468,3172;8468,3172;8468,3172;8468,3172;9525,6353;9525,6353;9525,6353;9525,6353;9525,6353;9525,6353;9525,6353;9525,6353;9525,6353;9525,6353;9525,6353;9525,6353;9525,6353;9525,6353;9525,6353;9525,6353;9525,6353;9525,6353;9525,6353;9525,3172;10582,3172;10582,3172;10582,3172;10582,3172;10582,6353;10582,3172;10582,3172;10582,3172;10582,3172;10582,6353;10582,6353;10582,6353;10582,3172;10582,3172;10582,6353;10582,6353;10582,6353;10582,6353;11640,6353;11640,6353;11640,6353;11640,3172;11640,6353;11640,6353;11640,6353;11640,6353;11640,6353;11640,3172;11640,3172;11640,6353;11640,6353;11640,6353;11640,6353;11640,6353;11640,6353;11640,6353;12697,6353;12697,6353;12697,6353;12697,6353;12697,6353;12697,6353;12697,6353;12697,6353;12697,6353;12697,3172;12697,3172;12697,3172;12697,3172;12697,6353;12697,3172;12697,3172;12697,6353;12697,6353;13754,3172;13754,3172;13754,3172;13754,3172;13754,6353;13754,3172;13754,3172;13754,3172;13754,3172;13754,3172;13754,3172;13754,6353;13754,6353;13754,6353;13754,6353;13754,6353;13754,6353;13754,6353;13754,6353;13754,6353;14821,6353;14821,3172;14821,3172;14821,6353;14821,6353;14821,6353;14821,6353;14821,6353;14821,6353;14821,6353;14821,3172;14821,3172;14821,3172;14821,6353;14821,6353;14821,6353;14821,6353;14821,6353;14821,6353;14821,6353;14821,6353;14821,6353;14821,6353;14821,6353;15878,3172;15878,3172;15878,6353;15878,6353;15878,6353;15878,6353;15878,3172;15878,3172;15878,3172;15878,6353;15878,6353;15878,6353;15878,6353;15878,6353;15878,6353;15878,6353;15878,6353;15878,6353;16935,6353;16935,6353;16935,6353;16935,6353;16935,6353;16935,6353;16935,6353;16935,6353;16935,6353;16935,6353;16935,6353;16935,6353;16935,6353;16935,6353;16935,6353;16935,6353;16935,6353;16935,6353;16935,6353;16935,6353;17993,6353;17993,6353;17993,6353;17993,6353;17993,6353;17993,6353;17993,6353;17993,6353;17993,6353;17993,6353;17993,6353;17993,6353;17993,6353;17993,6353;17993,6353;17993,6353;17993,6353;17993,6353;19050,3172;19050,6353;19050,6353;19050,6353;19050,6353;19050,6353;19050,6353;19050,3172;19050,6353;19050,3172;19050,6353;19050,6353;19050,6353;19050,6353;19050,6353;19050,6353;19050,6353;19050,3172;20107,3172;20107,6353;20107,6353;20107,6353;20107,6353;20107,6353;20107,6353;20107,6353;20107,6353;20107,6353;20107,6353;20107,6353;20107,6353;20107,6353;20107,6353;20107,6353;20107,6353;20107,6353;21165,6353;21165,6353;21165,6353;21165,6353;21165,6353;21165,6353;21165,6353;21165,6353;21165,6353;21165,6353;21165,6353;21165,6353;21165,6353;21165,3172;21165,6353;21165,6353;21165,6353;21165,6353;21165,6353;21165,6353;22222,6353;22222,6353;22222,6353;22222,6353;22222,6353;22222,6353;22222,6353;22222,6353;22222,6353;22222,6353;22222,3172;22222,3172;22222,6353;22222,3172;22222,3172;22222,3172;22222,3172;22222,3172;23279,6353;23279,6353;23279,6353;23279,6353;23279,6353;23279,6353;23279,6353;23279,6353;23279,6353;23279,6353;23279,6353;23279,6353;23279,6353;23279,6353;23279,6353;23279,6353;23279,6353;23279,9525;24346,6353;24346,6353;24346,6353;24346,6353;24346,6353;24346,6353;24346,3172;24346,3172;24346,3172;24346,3172;24346,6353;24346,3172;24346,6353;24346,6353;24346,6353;24346,6353;24346,6353;24346,6353;25403,6353;25403,6353;25403,3172;25403,3172;25403,3172;25403,6353;25403,6353;25403,6353;25403,6353;25403,6353;25403,6353;25403,6353;25403,6353;25403,6353;25403,6353;25403,6353;25403,6353;25403,6353;25403,6353;25403,6353;26460,6353;26460,6353;26460,6353;26460,6353;26460,6353;26460,6353;26460,6353;26460,6353;26460,6353;26460,6353;26460,6353;26460,6353;26460,6353;26460,6353;26460,6353;26460,6353;26460,6353;26460,6353;27518,6353;27518,6353;27518,6353;27518,6353;27518,3172;27518,3172;27518,3172;27518,6353;27518,6353;27518,6353;27518,6353;27518,3172;27518,3172;27518,3172;27518,6353;27518,6353;27518,6353;27518,6353;27518,6353;27518,6353;27518,6353;27518,6353;27518,6353;27518,6353;28575,6353;28575,3172"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12" o:spid="_x0000_s2021" style="position:absolute;left:24145;top:29003;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" path="m,l,4763,,,,,,4763r,l,4763r,l,4763r,l,4763r,l,4763r,l,4763r,l,4763r1057,l1057,4763r,4762l1057,4763r,l1057,4763r,l1057,4763r,l1057,4763r,l1057,4763r,l1057,4763r,l1057,4763r,l1057,4763r,l1057,4763r1058,l2115,4763r,l2115,4763r,l2115,4763r,l2115,4763r,l2115,4763,2115,r,4763l2115,r,l2115,r,l2115,4763,2115,,3172,4763r,l3172,4763r,l3172,4763r,l3172,4763r,l3172,9525r,-4762l3172,4763r,l3172,4763r,l3172,4763r,l3172,4763r,l4229,4763r,l4229,4763r,l4229,4763r,l4229,4763r,l4229,r,l4229,r,l4229,4763r,l4229,4763r,l4229,r,4763l4229,4763r,l5296,4763r,l5296,4763r,l5296,4763r,l5296,4763r,l5296,4763r,l5296,r,4763l5296,4763,5296,r,l5296,r,l5296,4763r1057,l6353,4763r,l6353,4763r,l6353,4763r,l6353,4763r,l6353,4763r,l6353,4763r,l6353,4763r,l6353,4763r,l6353,4763r1057,l7410,4763r,l7410,4763r,l7410,4763r,l7410,4763r,l7410,4763r,l7410,r,l7410,r,4763l7410,4763r,l7410,4763r1058,l8468,4763r,l8468,9525r,l8468,9525r,l8468,4763r,l8468,4763r,l8468,4763r,l8468,4763r,l8468,4763r,l8468,4763r,l8468,4763r1057,l9525,9525r,l9525,4763r,l9525,4763r,l9525,4763r,l9525,4763r,l9525,4763r,l9525,4763r,l9525,4763r,l9525,r1057,4763l10582,4763r,l10582,4763r,l10582,4763r,l10582,4763r,l10582,4763r,l10582,4763r,l10582,4763r,l10582,4763r,l10582,4763r,l10582,4763r,l10582,4763r,l10582,4763r1058,4762l11640,4763r,l11640,4763r,l11640,4763r,l11640,4763r,l11640,4763r,l11640,4763r,l11640,4763r,l11640,4763r,l11640,4763r1057,l12697,4763r,l12697,4763r,l12697,4763r,l12697,4763r,l12697,4763r,l12697,4763r,l12697,4763r,l12697,4763r,l12697,4763r,l12697,4763r1057,l13754,4763r,l13754,4763r,4762l13754,9525r,l13754,4763r,l13754,4763r,l13754,4763r,l13754,4763r,l13754,4763r,l13754,4763r1067,l14821,4763r,l14821,4763r,l14821,4763r,l14821,4763r,l14821,4763r,l14821,9525r,l14821,4763r,l14821,4763r,l14821,4763r1057,l15878,4763r,l15878,4763r,l15878,4763r,l15878,4763r,l15878,4763r,l15878,4763r,l15878,4763r,l15878,4763r,l15878,r1057,4763l16935,4763r,l16935,4763r,l16935,4763r,l16935,4763r,l16935,4763r,l16935,4763r,l16935,4763r,l16935,4763r,l16935,4763r,l16935,4763r1058,l17993,4763r,l17993,4763r,l17993,4763r,l17993,4763r,l17993,4763r,4762l17993,9525r,l17993,9525r,-4762l17993,4763r,l17993,4763r1057,l19050,4763r,l19050,4763r,l19050,4763r,l19050,9525r,-4762l19050,4763r,l19050,9525r,l19050,9525r,l19050,4763r,l19050,4763r1057,l20107,4763r,l20107,4763r,l20107,4763r,l20107,4763r,l20107,4763r,l20107,4763r,l20107,4763r,l20107,4763r,l20107,4763r,l20107,4763r1058,l21165,4763r,l21165,4763r,l21165,9525r,-4762l21165,4763r,l21165,4763r,4762l21165,9525r,l21165,9525r,-4762l21165,4763r,l21165,4763r1057,l22222,4763r,l22222,4763,22222,r,4763l22222,r,4763l22222,4763r,l22222,4763r,l22222,4763r,l22222,4763,22222,r,4763l22222,r1057,l23279,4763r,l23279,4763r,l23279,4763r,l23279,4763r,l23279,4763r,l23279,9525r,-4762l23279,4763r,l23279,4763r,l23279,4763r,l23279,4763r,l23279,4763r,l23279,4763r1067,l24346,9525r,-4762l24346,4763r,l24346,4763r,l24346,4763r,l24346,4763r,l24346,4763r,l24346,4763r,l24346,4763r,l24346,4763r,l24346,4763r1057,l25403,4763r,l25403,4763r,l25403,4763r,4762l25403,9525r,-4762l25403,4763r,l25403,4763r,4762l25403,9525r,-4762l25403,4763r,4762l25403,9525r1058,l26461,9525r,l26461,4763r,l26461,9525r,l26461,9525r,-4762l26461,4763r,l26461,4763r,l26461,4763r,l26461,4763r,l26461,4763r1057,l27518,4763r,l27518,9525r,l27518,9525r,l27518,9525r,l27518,4763r,l27518,4763r,4762l27518,9525r,-4762l27518,4763r,l27518,4763r1057,e" filled="f" strokeweight=".22047mm">
                  <v:path arrowok="t" o:connecttype="custom" o:connectlocs="0,0;0,4763;0,0;0,0;0,4763;0,4763;0,4763;0,4763;0,4763;0,4763;0,4763;0,4763;0,4763;0,4763;0,4763;0,4763;0,4763;1057,4763;1057,4763;1057,9525;1057,4763;1057,4763;1057,4763;1057,4763;1057,4763;1057,4763;1057,4763;1057,4763;1057,4763;1057,4763;1057,4763;1057,4763;1057,4763;1057,4763;1057,4763;1057,4763;1057,4763;2115,4763;2115,4763;2115,4763;2115,4763;2115,4763;2115,4763;2115,4763;2115,4763;2115,4763;2115,4763;2115,0;2115,4763;2115,0;2115,0;2115,0;2115,0;2115,4763;2115,0;3172,4763;3172,4763;3172,4763;3172,4763;3172,4763;3172,4763;3172,4763;3172,4763;3172,9525;3172,4763;3172,4763;3172,4763;3172,4763;3172,4763;3172,4763;3172,4763;3172,4763;3172,4763;4229,4763;4229,4763;4229,4763;4229,4763;4229,4763;4229,4763;4229,4763;4229,4763;4229,0;4229,0;4229,0;4229,0;4229,4763;4229,4763;4229,4763;4229,4763;4229,0;4229,4763;4229,4763;4229,4763;5296,4763;5296,4763;5296,4763;5296,4763;5296,4763;5296,4763;5296,4763;5296,4763;5296,4763;5296,4763;5296,0;5296,4763;5296,4763;5296,0;5296,0;5296,0;5296,0;5296,4763;6353,4763;6353,4763;6353,4763;6353,4763;6353,4763;6353,4763;6353,4763;6353,4763;6353,4763;6353,4763;6353,4763;6353,4763;6353,4763;6353,4763;6353,4763;6353,4763;6353,4763;6353,4763;7410,4763;7410,4763;7410,4763;7410,4763;7410,4763;7410,4763;7410,4763;7410,4763;7410,4763;7410,4763;7410,4763;7410,0;7410,0;7410,0;7410,4763;7410,4763;7410,4763;7410,4763;8468,4763;8468,4763;8468,4763;8468,9525;8468,9525;8468,9525;8468,9525;8468,4763;8468,4763;8468,4763;8468,4763;8468,4763;8468,4763;8468,4763;8468,4763;8468,4763;8468,4763;8468,4763;8468,4763;8468,4763;9525,4763;9525,9525;9525,9525;9525,4763;9525,4763;9525,4763;9525,4763;9525,4763;9525,4763;9525,4763;9525,4763;9525,4763;9525,4763;9525,4763;9525,4763;9525,4763;9525,4763;9525,0;10582,4763;10582,4763;10582,4763;10582,4763;10582,4763;10582,4763;10582,4763;10582,4763;10582,4763;10582,4763;10582,4763;10582,4763;10582,4763;10582,4763;10582,4763;10582,4763;10582,4763;10582,4763;10582,4763;10582,4763;10582,4763;10582,4763;10582,4763;10582,4763;11640,9525;11640,4763;11640,4763;11640,4763;11640,4763;11640,4763;11640,4763;11640,4763;11640,4763;11640,4763;11640,4763;11640,4763;11640,4763;11640,4763;11640,4763;11640,4763;11640,4763;11640,4763;12697,4763;12697,4763;12697,4763;12697,4763;12697,4763;12697,4763;12697,4763;12697,4763;12697,4763;12697,4763;12697,4763;12697,4763;12697,4763;12697,4763;12697,4763;12697,4763;12697,4763;12697,4763;12697,4763;12697,4763;13754,4763;13754,4763;13754,4763;13754,4763;13754,9525;13754,9525;13754,9525;13754,4763;13754,4763;13754,4763;13754,4763;13754,4763;13754,4763;13754,4763;13754,4763;13754,4763;13754,4763;13754,4763;14821,4763;14821,4763;14821,4763;14821,4763;14821,4763;14821,4763;14821,4763;14821,4763;14821,4763;14821,4763;14821,4763;14821,9525;14821,9525;14821,4763;14821,4763;14821,4763;14821,4763;14821,4763;15878,4763;15878,4763;15878,4763;15878,4763;15878,4763;15878,4763;15878,4763;15878,4763;15878,4763;15878,4763;15878,4763;15878,4763;15878,4763;15878,4763;15878,4763;15878,4763;15878,4763;15878,0;16935,4763;16935,4763;16935,4763;16935,4763;16935,4763;16935,4763;16935,4763;16935,4763;16935,4763;16935,4763;16935,4763;16935,4763;16935,4763;16935,4763;16935,4763;16935,4763;16935,4763;16935,4763;16935,4763;16935,4763;17993,4763;17993,4763;17993,4763;17993,4763;17993,4763;17993,4763;17993,4763;17993,4763;17993,4763;17993,4763;17993,9525;17993,9525;17993,9525;17993,9525;17993,4763;17993,4763;17993,4763;17993,4763;19050,4763;19050,4763;19050,4763;19050,4763;19050,4763;19050,4763;19050,4763;19050,9525;19050,4763;19050,4763;19050,4763;19050,9525;19050,9525;19050,9525;19050,9525;19050,4763;19050,4763;19050,4763;20107,4763;20107,4763;20107,4763;20107,4763;20107,4763;20107,4763;20107,4763;20107,4763;20107,4763;20107,4763;20107,4763;20107,4763;20107,4763;20107,4763;20107,4763;20107,4763;20107,4763;20107,4763;20107,4763;20107,4763;21165,4763;21165,4763;21165,4763;21165,4763;21165,4763;21165,9525;21165,4763;21165,4763;21165,4763;21165,4763;21165,9525;21165,9525;21165,9525;21165,9525;21165,4763;21165,4763;21165,4763;21165,4763;22222,4763;22222,4763;22222,4763;22222,4763;22222,0;22222,4763;22222,0;22222,4763;22222,4763;22222,4763;22222,4763;22222,4763;22222,4763;22222,4763;22222,4763;22222,0;22222,4763;22222,0;23279,0;23279,4763;23279,4763;23279,4763;23279,4763;23279,4763;23279,4763;23279,4763;23279,4763;23279,4763;23279,4763;23279,9525;23279,4763;23279,4763;23279,4763;23279,4763;23279,4763;23279,4763;23279,4763;23279,4763;23279,4763;23279,4763;23279,4763;23279,4763;24346,4763;24346,9525;24346,4763;24346,4763;24346,4763;24346,4763;24346,4763;24346,4763;24346,4763;24346,4763;24346,4763;24346,4763;24346,4763;24346,4763;24346,4763;24346,4763;24346,4763;24346,4763;24346,4763;24346,4763;25403,4763;25403,4763;25403,4763;25403,4763;25403,4763;25403,4763;25403,9525;25403,9525;25403,4763;25403,4763;25403,4763;25403,4763;25403,9525;25403,9525;25403,4763;25403,4763;25403,9525;25403,9525;26461,9525;26461,9525;26461,9525;26461,4763;26461,4763;26461,9525;26461,9525;26461,9525;26461,4763;26461,4763;26461,4763;26461,4763;26461,4763;26461,4763;26461,4763;26461,4763;26461,4763;26461,4763;27518,4763;27518,4763;27518,4763;27518,9525;27518,9525;27518,9525;27518,9525;27518,9525;27518,9525;27518,4763;27518,4763;27518,4763;27518,9525;27518,9525;27518,4763;27518,4763;27518,4763;27518,4763;28575,476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13" o:spid="_x0000_s2022" style="position:absolute;left:24431;top:29003;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" path="m,4763r,l,4763r,l,4763r,l,4763r,l,4763r,l,9525r,l,9525,,4763r,l,4763r,l,9525r,l,9525,1095,4763r,l1095,4763,1095,r,4763l1095,4763r,l1095,9525r,-4762l1095,4763r,l1095,4763r,l1095,9525r,-4762l1095,9525r,-4762l1095,4763r1105,l2200,4763r,l2200,4763r,l2200,4763r,l2200,4763r,l2200,4763r,4762l2200,9525r,l2200,9525r,-4762l2200,4763r,l2200,4763r1096,l3296,4763r,l3296,4763r,l3296,4763r,l3296,4763r,l3296,4763r,l3296,4763r,4762l3296,9525r,l3296,4763r,l3296,4763r1105,l4401,4763r,l4401,9525r,l4401,9525r,l4401,9525r,-4762l4401,9525r,-4762l4401,9525r,l4401,9525r,-4762l4401,4763r,l4401,4763r,l4401,4763r1095,l5496,4763r,l5496,4763r,l5496,4763r,l5496,4763r,l5496,4763r,4762l5496,9525r,l5496,4763r,l5496,4763r,l5496,9525r1095,l6591,9525r,-4762l6591,4763r,l6591,4763r,l6591,4763r,4762l6591,4763r,l6591,4763r,l6591,4763r,l6591,4763r,l6591,4763r1105,l7696,4763r,l7696,4763r,l7696,4763r,l7696,4763r,l7696,4763r,l7696,4763r,l7696,4763r,l7696,9525r,l7696,4763r,4762l7696,9525r,-4762l7696,4763r,l7696,4763r,l7696,4763r1096,l8792,4763r,l8792,4763r,l8792,4763r,l8792,9525r,l8792,9525r,l8792,9525r,l8792,4763r,l8792,4763r,l8792,4763r1095,l9887,4763r,4762l9887,9525r,l9887,9525r,l9887,9525r,-4762l9887,4763r,l9887,4763r,l9887,4763r,l9887,4763r,l9887,4763r1105,l10992,9525r,l10992,9525r,-4762l10992,4763r,l10992,4763r,l10992,4763r,l10992,4763r,l10992,4763r,l10992,4763r,l10992,4763r1095,l12087,4763r,l12087,4763r,l12087,4763r,l12087,4763r,l12087,4763r,4762l12087,9525r,l12087,9525r,l12087,9525r,l12087,9525r,-4762l12087,4763r1105,4762l13192,9525r,l13192,9525r,-4762l13192,4763r,l13192,4763r,4762l13192,4763r,l13192,9525r,l13192,9525r,l13192,9525r,l13192,9525r1096,l14288,4763r,l14288,4763r,l14288,4763r,l14288,9525r,l14288,9525r,l14288,4763r,l14288,4763r,l14288,4763r,l14288,4763r1095,l15383,4763r,4762l15383,4763r,l15383,4763r,l15383,4763r,l15383,4763r,l15383,9525r,-4762l15383,9525r,-4762l15383,4763r,l15383,4763r1105,l16488,4763r,l16488,4763,16488,r,4763l16488,4763r,l16488,4763r,l16488,4763r,l16488,9525r,l16488,9525r,l16488,9525r,-4762l16488,9525r,-4762l17583,4763r,l17583,4763r,l17583,4763r,l17583,4763r,l17583,4763r,l17583,4763r,l17583,4763r,l17583,4763r,l17583,4763r,l18688,4763r,4762l18688,4763r,l18688,4763r,l18688,4763r,l18688,9525r,l18688,9525r,l18688,4763r,4762l18688,9525r,l18688,9525r,l19783,4763r,l19783,4763r,4762l19783,9525r,l19783,9525r,-4762l19783,9525r,l19783,9525r,l19783,4763r,l19783,4763r,4762l19783,9525r,l19783,9525r,-4762l19783,4763r,l19783,4763r,l19783,4763r,l20879,4763r,l20879,4763r,l20879,4763r,l20879,9525r,l20879,4763r,l20879,4763r,l20879,4763r,l20879,4763r,l20879,4763r,l21984,4763r,l21984,4763r,l21984,4763r,4762l21984,9525r,-4762l21984,4763r,4762l21984,4763r,l21984,4763r,l21984,4763r,4762l21984,9525r,-4762l23079,4763r,l23079,4763r,l23079,4763r,l23079,4763r,l23079,4763r,l23079,4763r,l23079,4763r,l23079,4763r,l23079,4763r,4762l24174,9525r,l24174,9525r,l24174,9525r,l24174,9525r,l24174,9525r,-4762l24174,4763r,l24174,4763r,4762l24174,9525r,l24174,9525r,l24174,9525r,l25279,9525r,l25279,9525r,l25279,4763r,l25279,4763r,l25279,4763r,l25279,4763r,l25279,4763r,l25279,4763r,l25279,4763r,l26375,4763r,l26375,4763r,4762l26375,4763r,l26375,4763r,l26375,4763r,l26375,9525r,l26375,9525r,l26375,9525r,l26375,9525r,l27480,9525r,-4762l27480,9525r,l27480,4763r,l27480,4763r,l27480,4763r,4762l27480,9525r,l27480,9525r,l27480,9525r,-4762l27480,4763r,l28575,4763r,l28575,4763r,l28575,4763r,l28575,4763r,4762l28575,9525r,l28575,9525r,l28575,4763r,l28575,4763r,l28575,4763r,e" filled="f" strokeweight=".22047mm">
                  <v:path arrowok="t" o:connecttype="custom" o:connectlocs="0,4763;0,4763;0,4763;0,4763;0,4763;0,4763;0,4763;0,4763;0,4763;0,4763;0,9525;0,9525;0,9525;0,4763;0,4763;0,4763;0,4763;0,9525;0,9525;0,9525;1095,4763;1095,4763;1095,4763;1095,0;1095,4763;1095,4763;1095,4763;1095,9525;1095,4763;1095,4763;1095,4763;1095,4763;1095,4763;1095,9525;1095,4763;1095,9525;1095,4763;1095,4763;2200,4763;2200,4763;2200,4763;2200,4763;2200,4763;2200,4763;2200,4763;2200,4763;2200,4763;2200,4763;2200,9525;2200,9525;2200,9525;2200,9525;2200,4763;2200,4763;2200,4763;2200,4763;3296,4763;3296,4763;3296,4763;3296,4763;3296,4763;3296,4763;3296,4763;3296,4763;3296,4763;3296,4763;3296,4763;3296,4763;3296,9525;3296,9525;3296,9525;3296,4763;3296,4763;3296,4763;4401,4763;4401,4763;4401,4763;4401,9525;4401,9525;4401,9525;4401,9525;4401,9525;4401,4763;4401,9525;4401,4763;4401,9525;4401,9525;4401,9525;4401,4763;4401,4763;4401,4763;4401,4763;4401,4763;4401,4763;5496,4763;5496,4763;5496,4763;5496,4763;5496,4763;5496,4763;5496,4763;5496,4763;5496,4763;5496,4763;5496,9525;5496,9525;5496,9525;5496,4763;5496,4763;5496,4763;5496,4763;5496,9525;6591,9525;6591,9525;6591,4763;6591,4763;6591,4763;6591,4763;6591,4763;6591,4763;6591,9525;6591,4763;6591,4763;6591,4763;6591,4763;6591,4763;6591,4763;6591,4763;6591,4763;6591,4763;7696,4763;7696,4763;7696,4763;7696,4763;7696,4763;7696,4763;7696,4763;7696,4763;7696,4763;7696,4763;7696,4763;7696,4763;7696,4763;7696,4763;7696,4763;7696,9525;7696,9525;7696,4763;7696,9525;7696,9525;7696,4763;7696,4763;7696,4763;7696,4763;7696,4763;7696,4763;8792,4763;8792,4763;8792,4763;8792,4763;8792,4763;8792,4763;8792,4763;8792,9525;8792,9525;8792,9525;8792,9525;8792,9525;8792,9525;8792,4763;8792,4763;8792,4763;8792,4763;8792,4763;9887,4763;9887,4763;9887,9525;9887,9525;9887,9525;9887,9525;9887,9525;9887,9525;9887,4763;9887,4763;9887,4763;9887,4763;9887,4763;9887,4763;9887,4763;9887,4763;9887,4763;9887,4763;10992,4763;10992,9525;10992,9525;10992,9525;10992,4763;10992,4763;10992,4763;10992,4763;10992,4763;10992,4763;10992,4763;10992,4763;10992,4763;10992,4763;10992,4763;10992,4763;10992,4763;10992,4763;12087,4763;12087,4763;12087,4763;12087,4763;12087,4763;12087,4763;12087,4763;12087,4763;12087,4763;12087,4763;12087,9525;12087,9525;12087,9525;12087,9525;12087,9525;12087,9525;12087,9525;12087,9525;12087,4763;12087,4763;13192,9525;13192,9525;13192,9525;13192,9525;13192,4763;13192,4763;13192,4763;13192,4763;13192,9525;13192,4763;13192,4763;13192,9525;13192,9525;13192,9525;13192,9525;13192,9525;13192,9525;13192,9525;14288,9525;14288,4763;14288,4763;14288,4763;14288,4763;14288,4763;14288,4763;14288,9525;14288,9525;14288,9525;14288,9525;14288,4763;14288,4763;14288,4763;14288,4763;14288,4763;14288,4763;14288,4763;15383,4763;15383,4763;15383,9525;15383,4763;15383,4763;15383,4763;15383,4763;15383,4763;15383,4763;15383,4763;15383,4763;15383,9525;15383,4763;15383,9525;15383,4763;15383,4763;15383,4763;15383,4763;16488,4763;16488,4763;16488,4763;16488,4763;16488,0;16488,4763;16488,4763;16488,4763;16488,4763;16488,4763;16488,4763;16488,4763;16488,9525;16488,9525;16488,9525;16488,9525;16488,9525;16488,4763;16488,9525;16488,4763;17583,4763;17583,4763;17583,4763;17583,4763;17583,4763;17583,4763;17583,4763;17583,4763;17583,4763;17583,4763;17583,4763;17583,4763;17583,4763;17583,4763;17583,4763;17583,4763;17583,4763;17583,4763;18688,4763;18688,9525;18688,4763;18688,4763;18688,4763;18688,4763;18688,4763;18688,4763;18688,9525;18688,9525;18688,9525;18688,9525;18688,4763;18688,9525;18688,9525;18688,9525;18688,9525;18688,9525;19783,4763;19783,4763;19783,4763;19783,9525;19783,9525;19783,9525;19783,9525;19783,4763;19783,9525;19783,9525;19783,9525;19783,9525;19783,4763;19783,4763;19783,4763;19783,9525;19783,9525;19783,9525;19783,9525;19783,4763;19783,4763;19783,4763;19783,4763;19783,4763;19783,4763;19783,4763;20879,4763;20879,4763;20879,4763;20879,4763;20879,4763;20879,4763;20879,9525;20879,9525;20879,4763;20879,4763;20879,4763;20879,4763;20879,4763;20879,4763;20879,4763;20879,4763;20879,4763;20879,4763;21984,4763;21984,4763;21984,4763;21984,4763;21984,4763;21984,9525;21984,9525;21984,4763;21984,4763;21984,9525;21984,4763;21984,4763;21984,4763;21984,4763;21984,4763;21984,9525;21984,9525;21984,4763;23079,4763;23079,4763;23079,4763;23079,4763;23079,4763;23079,4763;23079,4763;23079,4763;23079,4763;23079,4763;23079,4763;23079,4763;23079,4763;23079,4763;23079,4763;23079,4763;23079,4763;23079,9525;24174,9525;24174,9525;24174,9525;24174,9525;24174,9525;24174,9525;24174,9525;24174,9525;24174,9525;24174,4763;24174,4763;24174,4763;24174,4763;24174,9525;24174,9525;24174,9525;24174,9525;24174,9525;24174,9525;24174,9525;25279,9525;25279,9525;25279,9525;25279,9525;25279,4763;25279,4763;25279,4763;25279,4763;25279,4763;25279,4763;25279,4763;25279,4763;25279,4763;25279,4763;25279,4763;25279,4763;25279,4763;25279,4763;26375,4763;26375,4763;26375,4763;26375,9525;26375,4763;26375,4763;26375,4763;26375,4763;26375,4763;26375,4763;26375,9525;26375,9525;26375,9525;26375,9525;26375,9525;26375,9525;26375,9525;26375,9525;27480,9525;27480,4763;27480,9525;27480,9525;27480,4763;27480,4763;27480,4763;27480,4763;27480,4763;27480,9525;27480,9525;27480,9525;27480,9525;27480,9525;27480,9525;27480,4763;27480,4763;27480,4763;28575,4763;28575,4763;28575,4763;28575,4763;28575,4763;28575,4763;28575,4763;28575,9525;28575,9525;28575,9525;28575,9525;28575,9525;28575,4763;28575,4763;28575,4763;28575,4763;28575,4763;28575,476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14" o:spid="_x0000_s2023" style="position:absolute;left:24717;top:29003;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" path="m,l,,,,1057,r,9525l1057,9525r,l1057,9525r,l1057,9525r,l1057,9525,1057,r,l1057,r,l1057,r,9525l1057,r,l1057,,2114,r,l2114,r,l2114,r,9525l2114,9525r,l2114,9525r,l2114,r,l2114,r,9525l2114,9525r,l2114,9525r,l3172,r,l3172,r,l3172,r,l3172,9525,3172,r,l3172,r,l3172,r,l3172,r,l3172,r,l3172,,4229,r,l4229,9525r,l4229,9525r,l4229,r,9525l4229,9525,4229,r,l4229,r,l4229,r,9525l4229,9525,4229,r,l4229,9525r,l4229,9525,4229,r,l4229,r,l4229,,5296,9525,5296,r,l5296,r,l5296,r,l5296,r,l5296,r,l5296,r,l5296,r,l5296,r,l5296,,6353,r,l6353,r,l6353,r,l6353,r,9525l6353,9525r,l6353,9525r,l6353,9525r,l6353,9525r,l6353,9525r,l7411,9525r,l7411,9525r,l7411,9525r,l7411,9525r,l7411,9525r,l7411,9525r,l7411,r,l7411,r,l7411,r,l8468,r,l8468,r,l8468,r,l8468,r,l8468,9525,8468,r,9525l8468,9525r,l8468,9525r,l8468,9525r,l8468,9525,8468,r,9525l9525,r,l9525,r,l9525,9525r,l9525,9525r,l9525,9525,9525,r,l9525,r,l9525,r,l9525,r,l9525,r1057,l10582,r,l10582,r,l10582,r,l10582,r,l10582,r,l10582,r,l10582,r,l10582,9525r,l10582,9525,11639,r,l11639,r,l11639,r,9525l11639,9525r,l11639,9525,11639,r,9525l11639,9525r,l11639,9525,11639,r,l11639,r,l11639,9525r,l12697,r,l12697,r,9525l12697,9525r,l12697,9525,12697,r,9525l12697,9525r,l12697,9525,12697,r,l12697,r,9525l12697,9525r,l13754,r,l13754,r,l13754,r,l13754,r,l13754,r,l13754,9525r,l13754,9525r,l13754,9525r,l13754,r,l14821,r,l14821,9525,14821,r,l14821,r,l14821,r,l14821,r,l14821,r,l14821,r,l14821,r,l14821,r1057,l15878,r,l15878,r,l15878,r,l15878,9525r,l15878,9525,15878,r,l15878,r,l15878,r,9525l15878,9525r,l15878,9525r,l15878,9525,15878,r,l15878,r,l15878,r1058,l16936,r,l16936,r,l16936,9525r,l16936,9525r,l16936,r,9525l16936,r,9525l16936,9525r,l16936,9525r,l16936,9525r1057,l17993,r,l17993,r,l17993,r,9525l17993,9525r,l17993,9525r,l17993,9525r,l17993,r,l17993,r,l17993,r1057,l19050,r,l19050,r,l19050,9525r,l19050,r,9525l19050,9525,19050,r,9525l19050,9525r,l19050,9525r,l19050,9525r,l20107,9525r,l20107,9525,20107,r,l20107,r,l20107,9525r,l20107,r,l20107,r,l20107,r,l20107,r,l20107,r,l20107,9525r1057,l21164,9525r,l21164,r,9525l21164,9525,21164,r,l21164,r,l21164,9525r,l21164,9525r,l21164,9525r,l21164,9525,21164,r1058,9525l22222,r,l22222,9525r,l22222,9525r,l22222,9525r,l22222,9525r,l22222,9525,22222,r,l22222,r,l22222,r,l23279,r,9525l23279,9525r,l23279,9525,23279,r,l23279,r,l23279,r,9525l23279,9525r,l23279,r,9525l23279,9525r,l23279,9525r1067,l24346,r,l24346,r,l24346,r,l24346,r,l24346,r,l24346,r,l24346,r,l24346,r,9525l24346,9525r,l24346,9525r1057,l25403,r,l25403,r,l25403,r,9525l25403,9525,25403,r,l25403,r,l25403,r,l25403,9525r,l25403,r,l26461,r,l26461,r,l26461,r,9525l26461,9525r,l26461,9525r,l26461,9525r,l26461,9525r,l26461,r,l26461,r,l27518,r,9525l27518,9525,27518,r,9525l27518,9525r,l27518,9525,27518,r,l27518,r,l27518,9525,27518,r,l27518,r,l27518,r,l27518,r1057,l28575,r,9525l28575,9525,28575,r,l28575,r,9525l28575,9525r,l28575,9525r,l28575,r,9525l28575,e" filled="f" strokeweight=".22047mm">
                  <v:path arrowok="t" o:connecttype="custom" o:connectlocs="0,0;0,0;0,0;1057,0;1057,9525;1057,9525;1057,9525;1057,9525;1057,9525;1057,9525;1057,9525;1057,9525;1057,0;1057,0;1057,0;1057,0;1057,0;1057,9525;1057,0;1057,0;1057,0;2114,0;2114,0;2114,0;2114,0;2114,0;2114,9525;2114,9525;2114,9525;2114,9525;2114,9525;2114,0;2114,0;2114,0;2114,9525;2114,9525;2114,9525;2114,9525;2114,9525;3172,0;3172,0;3172,0;3172,0;3172,0;3172,0;3172,9525;3172,0;3172,0;3172,0;3172,0;3172,0;3172,0;3172,0;3172,0;3172,0;3172,0;3172,0;4229,0;4229,0;4229,9525;4229,9525;4229,9525;4229,9525;4229,0;4229,9525;4229,9525;4229,0;4229,0;4229,0;4229,0;4229,0;4229,9525;4229,9525;4229,0;4229,0;4229,9525;4229,9525;4229,9525;4229,0;4229,0;4229,0;4229,0;4229,0;5296,9525;5296,0;5296,0;5296,0;5296,0;5296,0;5296,0;5296,0;5296,0;5296,0;5296,0;5296,0;5296,0;5296,0;5296,0;5296,0;5296,0;5296,0;6353,0;6353,0;6353,0;6353,0;6353,0;6353,0;6353,0;6353,9525;6353,9525;6353,9525;6353,9525;6353,9525;6353,9525;6353,9525;6353,9525;6353,9525;6353,9525;6353,9525;7411,9525;7411,9525;7411,9525;7411,9525;7411,9525;7411,9525;7411,9525;7411,9525;7411,9525;7411,9525;7411,9525;7411,9525;7411,0;7411,0;7411,0;7411,0;7411,0;7411,0;8468,0;8468,0;8468,0;8468,0;8468,0;8468,0;8468,0;8468,0;8468,9525;8468,0;8468,9525;8468,9525;8468,9525;8468,9525;8468,9525;8468,9525;8468,9525;8468,9525;8468,0;8468,9525;9525,0;9525,0;9525,0;9525,0;9525,9525;9525,9525;9525,9525;9525,9525;9525,9525;9525,0;9525,0;9525,0;9525,0;9525,0;9525,0;9525,0;9525,0;9525,0;10582,0;10582,0;10582,0;10582,0;10582,0;10582,0;10582,0;10582,0;10582,0;10582,0;10582,0;10582,0;10582,0;10582,0;10582,0;10582,9525;10582,9525;10582,9525;11639,0;11639,0;11639,0;11639,0;11639,0;11639,9525;11639,9525;11639,9525;11639,9525;11639,0;11639,9525;11639,9525;11639,9525;11639,9525;11639,0;11639,0;11639,0;11639,0;11639,9525;11639,9525;12697,0;12697,0;12697,0;12697,9525;12697,9525;12697,9525;12697,9525;12697,0;12697,9525;12697,9525;12697,9525;12697,9525;12697,0;12697,0;12697,0;12697,9525;12697,9525;12697,9525;13754,0;13754,0;13754,0;13754,0;13754,0;13754,0;13754,0;13754,0;13754,0;13754,0;13754,9525;13754,9525;13754,9525;13754,9525;13754,9525;13754,9525;13754,0;13754,0;14821,0;14821,0;14821,9525;14821,0;14821,0;14821,0;14821,0;14821,0;14821,0;14821,0;14821,0;14821,0;14821,0;14821,0;14821,0;14821,0;14821,0;14821,0;15878,0;15878,0;15878,0;15878,0;15878,0;15878,0;15878,0;15878,9525;15878,9525;15878,9525;15878,0;15878,0;15878,0;15878,0;15878,0;15878,9525;15878,9525;15878,9525;15878,9525;15878,9525;15878,9525;15878,0;15878,0;15878,0;15878,0;15878,0;16936,0;16936,0;16936,0;16936,0;16936,0;16936,9525;16936,9525;16936,9525;16936,9525;16936,0;16936,9525;16936,0;16936,9525;16936,9525;16936,9525;16936,9525;16936,9525;16936,9525;17993,9525;17993,0;17993,0;17993,0;17993,0;17993,0;17993,9525;17993,9525;17993,9525;17993,9525;17993,9525;17993,9525;17993,9525;17993,0;17993,0;17993,0;17993,0;17993,0;19050,0;19050,0;19050,0;19050,0;19050,0;19050,9525;19050,9525;19050,0;19050,9525;19050,9525;19050,0;19050,9525;19050,9525;19050,9525;19050,9525;19050,9525;19050,9525;19050,9525;20107,9525;20107,9525;20107,9525;20107,0;20107,0;20107,0;20107,0;20107,9525;20107,9525;20107,0;20107,0;20107,0;20107,0;20107,0;20107,0;20107,0;20107,0;20107,0;20107,0;20107,9525;21164,9525;21164,9525;21164,9525;21164,0;21164,9525;21164,9525;21164,0;21164,0;21164,0;21164,0;21164,9525;21164,9525;21164,9525;21164,9525;21164,9525;21164,9525;21164,9525;21164,0;22222,9525;22222,0;22222,0;22222,9525;22222,9525;22222,9525;22222,9525;22222,9525;22222,9525;22222,9525;22222,9525;22222,9525;22222,0;22222,0;22222,0;22222,0;22222,0;22222,0;23279,0;23279,9525;23279,9525;23279,9525;23279,9525;23279,0;23279,0;23279,0;23279,0;23279,0;23279,9525;23279,9525;23279,9525;23279,0;23279,9525;23279,9525;23279,9525;23279,9525;24346,9525;24346,0;24346,0;24346,0;24346,0;24346,0;24346,0;24346,0;24346,0;24346,0;24346,0;24346,0;24346,0;24346,0;24346,0;24346,0;24346,9525;24346,9525;24346,9525;24346,9525;25403,9525;25403,0;25403,0;25403,0;25403,0;25403,0;25403,9525;25403,9525;25403,0;25403,0;25403,0;25403,0;25403,0;25403,0;25403,9525;25403,9525;25403,0;25403,0;26461,0;26461,0;26461,0;26461,0;26461,0;26461,9525;26461,9525;26461,9525;26461,9525;26461,9525;26461,9525;26461,9525;26461,9525;26461,9525;26461,0;26461,0;26461,0;26461,0;27518,0;27518,9525;27518,9525;27518,0;27518,9525;27518,9525;27518,9525;27518,9525;27518,0;27518,0;27518,0;27518,0;27518,9525;27518,0;27518,0;27518,0;27518,0;27518,0;27518,0;27518,0;28575,0;28575,0;28575,9525;28575,9525;28575,0;28575,0;28575,0;28575,9525;28575,9525;28575,9525;28575,9525;28575,9525;28575,0;28575,9525;28575,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15" o:spid="_x0000_s2024" style="position:absolute;left:25003;top:29003;width:285;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" path="m,l,,,,,,,,,4763r,l,,,4763r,l1057,r,l1057,r,l1057,4763,1057,r,l1057,r,l1057,4763r,4762l1057,4763r,l1057,4763r,l1057,4763,1057,r,l2114,r,4763l2114,4763r,l2114,r,4763l2114,4763r,l2114,4763r,l2114,r,l2114,r,l2114,r,l2114,r,l3172,r,4763l3172,4763r,l3172,4763r,l3172,4763r,l3172,4763r,l3172,4763r,l3172,4763,3172,r,4763l3172,4763r,l3172,4763r,l3172,4763,4229,r,l4229,r,l4229,r,4763l4229,4763,4229,r,4763l4229,4763,4229,r,4763l4229,4763r,l4229,4763r,l4229,4763,4229,,5296,r,l5296,r,4763l5296,4763r,l5296,4763r,l5296,r,l5296,r,l5296,4763r,l5296,4763r,l5296,r,4763l6353,4763r,l6353,4763r,l6353,4763r,l6353,r,l6353,r,l6353,4763r,l6353,4763r,l6353,4763r,l6353,4763r,l7411,4763r,l7411,r,l7411,r,l7411,4763r,l7411,4763r,l7411,4763r,l7411,4763r,l7411,4763r,l7411,4763r,l7411,r,l8468,r,4763l8468,4763r,l8468,4763,8468,r,l8468,r,4763l8468,4763r,l8468,4763r,l8468,r,l8468,r,l8468,,9525,r,l9525,r,4763l9525,4763,9525,r,l9525,r,l9525,r,l9525,r,l9525,4763r,l9525,4763r,l9525,r1057,l10582,r,l10582,r,4763l10582,4763r,l10582,r,l10582,r,l10582,r,4763l10582,r,l10582,4763r,l10582,4763r1057,l11639,r,l11639,r,l11639,4763r,l11639,4763r,l11639,4763r,l11639,4763r,l11639,4763r,l11639,4763r,l11639,r,l11639,r1058,l12697,r,l12697,r,4763l12697,4763r,l12697,4763r,l12697,4763r,l12697,4763r,l12697,4763,12697,r,l12697,r,l12697,r,l12697,r,l12697,r,l13754,r,l13754,4763r,l13754,4763r,l13754,4763r,l13754,4763r,l13754,4763r,l13754,4763r,l13754,4763r,l13754,4763,13754,r1067,4763l14821,4763r,l14821,4763r,l14821,4763r,l14821,4763r,l14821,4763,14821,r,l14821,r,l14821,r,4763l14821,4763,14821,r,4763l14821,r1057,l15878,r,l15878,r,l15878,r,l15878,r,4763l15878,4763r,l15878,4763,15878,r,l15878,4763r,l15878,4763r,l16936,r,l16936,r,l16936,r,l16936,r,l16936,4763,16936,r,l16936,4763,16936,r,l16936,r,4763l16936,4763r,l17993,4763r,l17993,4763,17993,r,4763l17993,4763r,l17993,4763r,l17993,4763r,l17993,4763r,l17993,r,l17993,4763r,l17993,4763r1057,l19050,4763r,l19050,4763r,l19050,r,4763l19050,4763r,l19050,4763r,l19050,r,l19050,4763,19050,r,l19050,r,l19050,r,l20107,r,4763l20107,r,l20107,r,l20107,r,l20107,r,l20107,4763r,l20107,r,4763l20107,r,l20107,r,l21164,r,l21164,r,4763l21164,r,l21164,r,l21164,r,l21164,r,l21164,r,l21164,4763r,l21164,4763r,l22222,4763r,l22222,4763,22222,r,4763l22222,r,l22222,r,l22222,4763,22222,r,4763l22222,4763r,l22222,4763r,l22222,4763r,l23279,4763r,l23279,4763r,l23279,4763r,l23279,4763r,l23279,4763r,l23279,4763,23279,r,l23279,r,l23279,r,l23279,r,l23279,r1067,l24346,r,l24346,4763r,l24346,4763r,l24346,r,l24346,4763r,l24346,4763,24346,r,l24346,r,l24346,4763,24346,r,l24346,4763r,l24346,4763r,l24346,4763r1057,l25403,4763r,l25403,4763r,l25403,4763r,l25403,r,4763l25403,r,4763l25403,r,l25403,r,l25403,r,l25403,r1058,l26461,r,l26461,r,l26461,r,4763l26461,r,l26461,4763,26461,r,l26461,r,l26461,r,l26461,r,l26461,r,l27518,r,l27518,r,l27518,r,l27518,4763r,l27518,4763r,l27518,r,4763l27518,4763r,l27518,4763,27518,r,4763l27518,r1057,l28575,r,l28575,r,l28575,r,l28575,e" filled="f" strokeweight=".22047mm">
                  <v:path arrowok="t" o:connecttype="custom" o:connectlocs="0,0;0,0;0,0;0,0;0,0;0,4763;0,4763;0,0;0,4763;0,4763;1057,0;1057,0;1057,0;1057,0;1057,4763;1057,0;1057,0;1057,0;1057,0;1057,4763;1057,9525;1057,4763;1057,4763;1057,4763;1057,4763;1057,4763;1057,0;1057,0;2114,0;2114,4763;2114,4763;2114,4763;2114,0;2114,4763;2114,4763;2114,4763;2114,4763;2114,4763;2114,0;2114,0;2114,0;2114,0;2114,0;2114,0;2114,0;2114,0;3172,0;3172,4763;3172,4763;3172,4763;3172,4763;3172,4763;3172,4763;3172,4763;3172,4763;3172,4763;3172,4763;3172,4763;3172,4763;3172,0;3172,4763;3172,4763;3172,4763;3172,4763;3172,4763;3172,4763;4229,0;4229,0;4229,0;4229,0;4229,0;4229,4763;4229,4763;4229,0;4229,4763;4229,4763;4229,0;4229,4763;4229,4763;4229,4763;4229,4763;4229,4763;4229,4763;4229,0;5296,0;5296,0;5296,0;5296,4763;5296,4763;5296,4763;5296,4763;5296,4763;5296,0;5296,0;5296,0;5296,0;5296,4763;5296,4763;5296,4763;5296,4763;5296,0;5296,4763;6353,4763;6353,4763;6353,4763;6353,4763;6353,4763;6353,4763;6353,0;6353,0;6353,0;6353,0;6353,4763;6353,4763;6353,4763;6353,4763;6353,4763;6353,4763;6353,4763;6353,4763;7411,4763;7411,4763;7411,0;7411,0;7411,0;7411,0;7411,4763;7411,4763;7411,4763;7411,4763;7411,4763;7411,4763;7411,4763;7411,4763;7411,4763;7411,4763;7411,4763;7411,4763;7411,0;7411,0;8468,0;8468,4763;8468,4763;8468,4763;8468,4763;8468,0;8468,0;8468,0;8468,4763;8468,4763;8468,4763;8468,4763;8468,4763;8468,0;8468,0;8468,0;8468,0;8468,0;9525,0;9525,0;9525,0;9525,4763;9525,4763;9525,0;9525,0;9525,0;9525,0;9525,0;9525,0;9525,0;9525,0;9525,4763;9525,4763;9525,4763;9525,4763;9525,0;10582,0;10582,0;10582,0;10582,0;10582,4763;10582,4763;10582,4763;10582,0;10582,0;10582,0;10582,0;10582,0;10582,4763;10582,0;10582,0;10582,4763;10582,4763;10582,4763;11639,4763;11639,0;11639,0;11639,0;11639,0;11639,4763;11639,4763;11639,4763;11639,4763;11639,4763;11639,4763;11639,4763;11639,4763;11639,4763;11639,4763;11639,4763;11639,4763;11639,0;11639,0;11639,0;12697,0;12697,0;12697,0;12697,0;12697,4763;12697,4763;12697,4763;12697,4763;12697,4763;12697,4763;12697,4763;12697,4763;12697,4763;12697,4763;12697,0;12697,0;12697,0;12697,0;12697,0;12697,0;12697,0;12697,0;12697,0;12697,0;13754,0;13754,0;13754,4763;13754,4763;13754,4763;13754,4763;13754,4763;13754,4763;13754,4763;13754,4763;13754,4763;13754,4763;13754,4763;13754,4763;13754,4763;13754,4763;13754,4763;13754,0;14821,4763;14821,4763;14821,4763;14821,4763;14821,4763;14821,4763;14821,4763;14821,4763;14821,4763;14821,4763;14821,0;14821,0;14821,0;14821,0;14821,0;14821,4763;14821,4763;14821,0;14821,4763;14821,0;15878,0;15878,0;15878,0;15878,0;15878,0;15878,0;15878,0;15878,0;15878,4763;15878,4763;15878,4763;15878,4763;15878,0;15878,0;15878,4763;15878,4763;15878,4763;15878,4763;16936,0;16936,0;16936,0;16936,0;16936,0;16936,0;16936,0;16936,0;16936,4763;16936,0;16936,0;16936,4763;16936,0;16936,0;16936,0;16936,4763;16936,4763;16936,4763;17993,4763;17993,4763;17993,4763;17993,0;17993,4763;17993,4763;17993,4763;17993,4763;17993,4763;17993,4763;17993,4763;17993,4763;17993,4763;17993,0;17993,0;17993,4763;17993,4763;17993,4763;19050,4763;19050,4763;19050,4763;19050,4763;19050,4763;19050,0;19050,4763;19050,4763;19050,4763;19050,4763;19050,4763;19050,0;19050,0;19050,4763;19050,0;19050,0;19050,0;19050,0;19050,0;19050,0;20107,0;20107,4763;20107,0;20107,0;20107,0;20107,0;20107,0;20107,0;20107,0;20107,0;20107,4763;20107,4763;20107,0;20107,4763;20107,0;20107,0;20107,0;20107,0;21164,0;21164,0;21164,0;21164,4763;21164,0;21164,0;21164,0;21164,0;21164,0;21164,0;21164,0;21164,0;21164,0;21164,0;21164,4763;21164,4763;21164,4763;21164,4763;22222,4763;22222,4763;22222,4763;22222,0;22222,4763;22222,0;22222,0;22222,0;22222,0;22222,4763;22222,0;22222,4763;22222,4763;22222,4763;22222,4763;22222,4763;22222,4763;22222,4763;23279,4763;23279,4763;23279,4763;23279,4763;23279,4763;23279,4763;23279,4763;23279,4763;23279,4763;23279,4763;23279,4763;23279,0;23279,0;23279,0;23279,0;23279,0;23279,0;23279,0;23279,0;23279,0;24346,0;24346,0;24346,0;24346,4763;24346,4763;24346,4763;24346,4763;24346,0;24346,0;24346,4763;24346,4763;24346,4763;24346,0;24346,0;24346,0;24346,0;24346,4763;24346,0;24346,0;24346,4763;24346,4763;24346,4763;24346,4763;24346,4763;25403,4763;25403,4763;25403,4763;25403,4763;25403,4763;25403,4763;25403,4763;25403,0;25403,4763;25403,0;25403,4763;25403,0;25403,0;25403,0;25403,0;25403,0;25403,0;25403,0;26461,0;26461,0;26461,0;26461,0;26461,0;26461,0;26461,4763;26461,0;26461,0;26461,4763;26461,0;26461,0;26461,0;26461,0;26461,0;26461,0;26461,0;26461,0;26461,0;26461,0;27518,0;27518,0;27518,0;27518,0;27518,0;27518,0;27518,4763;27518,4763;27518,4763;27518,4763;27518,0;27518,4763;27518,4763;27518,4763;27518,4763;27518,0;27518,4763;27518,0;28575,0;28575,0;28575,0;28575,0;28575,0;28575,0;28575,0;28575,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16" o:spid="_x0000_s2025" style="position:absolute;left:25288;top:29003;width:191;height:95;visibility:visible;mso-wrap-style:square;v-text-anchor:middle" coordsize="1905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" path="m,3172l,6353r,l,3172r,l,3172r,l,3172r,l,3172r,l705,3172r,l705,3172r,l705,6353r,l705,6353r,l705,6353r,l705,6353r,-3181l705,3172r,3181l705,6353r,l705,3172r,l1410,3172r,l1410,6353r,-3181l1410,3172r,l1410,3172r,3181l1410,6353r,l1410,6353r,-3181l1410,6353r,-3181l1410,3172r,l1410,3172r,l1410,6353r,l2114,6353r,l2114,3172r,l2114,3172r,l2114,3172r,l2114,3172r,3181l2114,3172r,3181l2114,6353r,l2114,6353r,-3181l2114,3172r,l2819,6353r,l2819,3172r,l2819,3172r,l2819,3172r,l2819,3172r,l2819,3172r,l2819,6353r,l2819,3172r,l2819,3172r,3181l3524,6353r,l3524,6353r,l3524,6353r,l3524,6353r,l3524,3172r,3181l3524,6353r,l3524,6353r,l3524,6353r,l3524,6353r,l4229,6353r,l4229,6353r,l4229,6353r,l4229,6353r,-3181l4229,3172r,l4229,3172r,l4229,6353r,l4229,6353r,l4229,6353r,l4229,3172r,l4944,3172r,l4944,3172r,l4944,3172r,3181l4944,6353r,l4944,6353r,l4944,6353r,-3181l4944,3172r,3181l4944,6353r,-3181l4944,6353r,l5648,6353r,l5648,3172r,l5648,3172r,3181l5648,6353r,l5648,3172r,l5648,3172r,l5648,6353r,l5648,6353r,l5648,6353r,l5648,3172r,3181l5648,6353r,l5648,6353r,l6353,6353r,l6353,3172r,l6353,3172r,l6353,6353r,-3181l6353,3172r,l6353,3172r,3181l6353,6353r,l6353,6353r,l6353,6353r,l7058,6353r,l7058,6353r,l7058,6353r,l7058,3172r,l7058,3172r,l7058,6353r,l7058,6353r,l7058,6353r,l7058,6353r,l7058,6353r,l7763,6353r,l7763,6353r,l7763,6353r,l7763,3172r,l7763,3172r,l7763,6353r,l7763,6353r,l7763,6353r,l7763,6353r,l8468,6353r,l8468,6353r,l8468,6353r,l8468,3172r,l8468,3172r,3181l8468,6353r,l8468,6353r,l8468,6353r,-3181l8468,3172r,l9173,3172r,3181l9173,6353r,-3181l9173,3172r,l9173,3172r,l9173,3172r,l9173,3172r,l9173,3172r,l9173,6353r,l9173,6353r,l9877,6353r,l9877,6353r,l9877,6353r,l9877,3172r,l9877,6353r,l9877,6353r,l9877,3172r,l9877,3172r,3181l9877,6353r,l9877,3172r,3181l10582,6353r,l10582,6353r,l10582,6353r,-3181l10582,3172r,l10582,3172r,l10582,3172r,l10582,3172r,l10582,3172r,l10582,3172r,3181l11287,6353r,l11287,6353r,l11287,3172r,l11287,3172r,l11287,3172r,l11287,6353r,l11287,3172r,3181l11287,6353r,l11287,6353r,l11992,6353r,-3181l11992,3172r,l11992,6353r,l11992,6353r,l11992,6353r,l11992,6353r,l11992,6353r,l11992,6353r,l11992,6353r,-3181l11992,3172r,l12697,3172r,3181l12697,6353r,l12697,6353r,l12697,3172r,l12697,3172r,l12697,3172r,l12697,6353r,l12697,6353r,l12697,3172r,l13402,3172r,l13402,3172r,l13402,3172r,l13402,3172r,l13402,6353r,l13402,6353r,l13402,6353r,l13402,3172r,l13402,3172r,l13402,3172r,l13402,3172r,l13402,3172r,l14106,3172r,l14106,6353r,l14106,6353r,-3181l14106,3172r,l14106,3172r,3181l14106,6353r,l14106,6353r,l14106,3172r,l14106,6353r,-3181l14821,6353r,l14821,6353r,l14821,6353r,l14821,6353r,-3181l14821,3172r,3181l14821,6353r,l14821,9525r,-3172l14821,6353r,l14821,6353r,l14821,6353r,l15526,6353r,l15526,6353r,l15526,6353r,l15526,6353r,-3181l15526,6353r,l15526,6353r,l15526,6353r,l15526,6353r,l15526,6353r,-3181l16231,3172r,3181l16231,6353r,l16231,6353r,-3181l16231,3172r,3181l16231,6353r,l16231,6353r,l16231,6353r,l16231,3172r,l16231,3172r,3181l16936,6353r,l16936,6353r,l16936,6353r,l16936,6353r,l16936,6353r,l16936,6353r,-3181l16936,3172r,3181l16936,6353r,l16936,6353r,-3181l17640,6353r,l17640,6353r,l17640,6353r,l17640,3172r,l17640,3172r,l17640,3172r,l17640,3172r,l17640,3172r,l17640,3172r,l17640,3172r,3181l18345,6353r,l18345,6353r,l18345,6353r,-3181l18345,3172r,l18345,3172r,l18345,6353r,l18345,3172r,l18345,6353r,l18345,6353r,l19050,3172,19050,r,3172l19050,3172r,l19050,6353r,e" filled="f" strokeweight=".22047mm">
                  <v:path arrowok="t" o:connecttype="custom" o:connectlocs="0,3172;0,6353;0,6353;0,3172;0,3172;0,3172;0,3172;0,3172;0,3172;0,3172;0,3172;705,3172;705,3172;705,3172;705,3172;705,6353;705,6353;705,6353;705,6353;705,6353;705,6353;705,6353;705,3172;705,3172;705,6353;705,6353;705,6353;705,3172;705,3172;1410,3172;1410,3172;1410,6353;1410,3172;1410,3172;1410,3172;1410,3172;1410,6353;1410,6353;1410,6353;1410,6353;1410,3172;1410,6353;1410,3172;1410,3172;1410,3172;1410,3172;1410,3172;1410,6353;1410,6353;2114,6353;2114,6353;2114,3172;2114,3172;2114,3172;2114,3172;2114,3172;2114,3172;2114,3172;2114,6353;2114,3172;2114,6353;2114,6353;2114,6353;2114,6353;2114,3172;2114,3172;2114,3172;2819,6353;2819,6353;2819,3172;2819,3172;2819,3172;2819,3172;2819,3172;2819,3172;2819,3172;2819,3172;2819,3172;2819,3172;2819,6353;2819,6353;2819,3172;2819,3172;2819,3172;2819,6353;3524,6353;3524,6353;3524,6353;3524,6353;3524,6353;3524,6353;3524,6353;3524,6353;3524,3172;3524,6353;3524,6353;3524,6353;3524,6353;3524,6353;3524,6353;3524,6353;3524,6353;3524,6353;4229,6353;4229,6353;4229,6353;4229,6353;4229,6353;4229,6353;4229,6353;4229,3172;4229,3172;4229,3172;4229,3172;4229,3172;4229,6353;4229,6353;4229,6353;4229,6353;4229,6353;4229,6353;4229,3172;4229,3172;4944,3172;4944,3172;4944,3172;4944,3172;4944,3172;4944,6353;4944,6353;4944,6353;4944,6353;4944,6353;4944,6353;4944,3172;4944,3172;4944,6353;4944,6353;4944,3172;4944,6353;4944,6353;5648,6353;5648,6353;5648,3172;5648,3172;5648,3172;5648,6353;5648,6353;5648,6353;5648,3172;5648,3172;5648,3172;5648,3172;5648,6353;5648,6353;5648,6353;5648,6353;5648,6353;5648,6353;5648,3172;5648,6353;5648,6353;5648,6353;5648,6353;5648,6353;6353,6353;6353,6353;6353,3172;6353,3172;6353,3172;6353,3172;6353,6353;6353,3172;6353,3172;6353,3172;6353,3172;6353,6353;6353,6353;6353,6353;6353,6353;6353,6353;6353,6353;6353,6353;7058,6353;7058,6353;7058,6353;7058,6353;7058,6353;7058,6353;7058,3172;7058,3172;7058,3172;7058,3172;7058,6353;7058,6353;7058,6353;7058,6353;7058,6353;7058,6353;7058,6353;7058,6353;7058,6353;7058,6353;7763,6353;7763,6353;7763,6353;7763,6353;7763,6353;7763,6353;7763,3172;7763,3172;7763,3172;7763,3172;7763,6353;7763,6353;7763,6353;7763,6353;7763,6353;7763,6353;7763,6353;7763,6353;8468,6353;8468,6353;8468,6353;8468,6353;8468,6353;8468,6353;8468,3172;8468,3172;8468,3172;8468,6353;8468,6353;8468,6353;8468,6353;8468,6353;8468,6353;8468,3172;8468,3172;8468,3172;9173,3172;9173,6353;9173,6353;9173,3172;9173,3172;9173,3172;9173,3172;9173,3172;9173,3172;9173,3172;9173,3172;9173,3172;9173,3172;9173,3172;9173,6353;9173,6353;9173,6353;9173,6353;9877,6353;9877,6353;9877,6353;9877,6353;9877,6353;9877,6353;9877,3172;9877,3172;9877,6353;9877,6353;9877,6353;9877,6353;9877,3172;9877,3172;9877,3172;9877,6353;9877,6353;9877,6353;9877,3172;9877,6353;10582,6353;10582,6353;10582,6353;10582,6353;10582,6353;10582,3172;10582,3172;10582,3172;10582,3172;10582,3172;10582,3172;10582,3172;10582,3172;10582,3172;10582,3172;10582,3172;10582,3172;10582,6353;11287,6353;11287,6353;11287,6353;11287,6353;11287,3172;11287,3172;11287,3172;11287,3172;11287,3172;11287,3172;11287,6353;11287,6353;11287,3172;11287,6353;11287,6353;11287,6353;11287,6353;11287,6353;11992,6353;11992,3172;11992,3172;11992,3172;11992,6353;11992,6353;11992,6353;11992,6353;11992,6353;11992,6353;11992,6353;11992,6353;11992,6353;11992,6353;11992,6353;11992,6353;11992,6353;11992,3172;11992,3172;11992,3172;12697,3172;12697,6353;12697,6353;12697,6353;12697,6353;12697,6353;12697,3172;12697,3172;12697,3172;12697,3172;12697,3172;12697,3172;12697,6353;12697,6353;12697,6353;12697,6353;12697,3172;12697,3172;13402,3172;13402,3172;13402,3172;13402,3172;13402,3172;13402,3172;13402,3172;13402,3172;13402,6353;13402,6353;13402,6353;13402,6353;13402,6353;13402,6353;13402,3172;13402,3172;13402,3172;13402,3172;13402,3172;13402,3172;13402,3172;13402,3172;13402,3172;13402,3172;14106,3172;14106,3172;14106,6353;14106,6353;14106,6353;14106,3172;14106,3172;14106,3172;14106,3172;14106,6353;14106,6353;14106,6353;14106,6353;14106,6353;14106,3172;14106,3172;14106,6353;14106,3172;14821,6353;14821,6353;14821,6353;14821,6353;14821,6353;14821,6353;14821,6353;14821,3172;14821,3172;14821,6353;14821,6353;14821,6353;14821,9525;14821,6353;14821,6353;14821,6353;14821,6353;14821,6353;14821,6353;14821,6353;15526,6353;15526,6353;15526,6353;15526,6353;15526,6353;15526,6353;15526,6353;15526,3172;15526,6353;15526,6353;15526,6353;15526,6353;15526,6353;15526,6353;15526,6353;15526,6353;15526,6353;15526,3172;16231,3172;16231,6353;16231,6353;16231,6353;16231,6353;16231,3172;16231,3172;16231,6353;16231,6353;16231,6353;16231,6353;16231,6353;16231,6353;16231,6353;16231,3172;16231,3172;16231,3172;16231,6353;16936,6353;16936,6353;16936,6353;16936,6353;16936,6353;16936,6353;16936,6353;16936,6353;16936,6353;16936,6353;16936,6353;16936,3172;16936,3172;16936,6353;16936,6353;16936,6353;16936,6353;16936,3172;17640,6353;17640,6353;17640,6353;17640,6353;17640,6353;17640,6353;17640,3172;17640,3172;17640,3172;17640,3172;17640,3172;17640,3172;17640,3172;17640,3172;17640,3172;17640,3172;17640,3172;17640,3172;17640,3172;17640,6353;18345,6353;18345,6353;18345,6353;18345,6353;18345,6353;18345,3172;18345,3172;18345,3172;18345,3172;18345,3172;18345,6353;18345,6353;18345,3172;18345,3172;18345,6353;18345,6353;18345,6353;18345,6353;19050,3172;19050,0;19050,3172;19050,3172;19050,3172;19050,6353;19050,635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17" o:spid="_x0000_s2026" style="position:absolute;left:25479;top:29003;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" path="m,4763l,,,,,,,4763r,l,4763r,l,4763r,l,4763,,,1057,r,l1057,4763r,l1057,4763r,l1057,4763,1057,r,l1057,r,l1057,r,l1057,4763,1057,r,l1057,r,l2114,r,l2114,4763r,l2114,4763,2114,r,l2114,r,4763l2114,4763r,l2114,4763r,l2114,4763,2114,r,4763l2114,4763r,l2114,4763r,l3172,4763r,l3172,4763,3172,r,l3172,r,l3172,4763r,l3172,4763r,l3172,r,4763l3172,4763,3172,r,4763l3172,4763r,l4229,4763r,l4229,r,l4229,r,l4229,r,l4229,4763r,l4229,4763r,l4229,4763r,l4229,r,4763l4229,4763r,l4229,4763r,l4229,4763,4229,r,l4229,,5296,r,l5296,r,l5296,r,4763l5296,4763r,l5296,4763r,l5296,r,4763l5296,4763,5296,r,4763l5296,4763r,l5296,4763,5296,r,4763l6353,4763,6353,r,4763l6353,r,l6353,4763,6353,r,4763l6353,4763r,l6353,4763r,l6353,4763r,l6353,4763r,l6353,4763r,l7411,4763r,l7411,4763,7411,r,4763l7411,4763r,l7411,4763r,l7411,4763r,l7411,4763r,l7411,4763r,l7411,4763r,l7411,,8468,r,l8468,r,l8468,r,l8468,r,l8468,4763,8468,r,4763l8468,4763r,l8468,9525r,-4762l8468,4763r,l8468,,9525,4763,9525,r,l9525,r,4763l9525,4763r,l9525,4763r,l9525,4763r,l9525,4763,9525,r,l9525,r,4763l9525,4763r,l9525,4763r,l10582,4763r,l10582,4763r,l10582,4763r,l10582,4763,10582,r,l10582,r,l10582,r,4763l10582,4763r,l10582,4763r,l10582,4763r1057,l11639,4763r,l11639,r,4763l11639,r,l11639,r,l11639,r,4763l11639,4763r,l11639,r,l11639,r,4763l11639,4763r1058,l12697,4763r,l12697,4763r,l12697,4763r,l12697,4763r,l12697,4763r,l12697,4763r,l12697,4763r,l12697,4763r,l12697,4763r1057,l13754,4763r,l13754,4763r,l13754,4763r,l13754,4763r,l13754,4763,13754,r,4763l13754,4763r,l13754,4763r,l13754,4763r,l13754,4763r,l14821,4763r,l14821,4763r,4762l14821,4763r,l14821,4763,14821,r,l14821,r,l14821,4763,14821,r,l14821,4763,14821,r,l14821,4763r1057,l15878,4763r,l15878,4763r,l15878,4763r,l15878,4763r,l15878,r,4763l15878,4763r,l15878,4763r,l15878,4763r,l15878,4763r1058,l16936,4763r,l16936,4763,16936,r,4763l16936,4763r,l16936,4763r,l16936,4763r,l16936,4763,16936,r,l16936,4763r,l16936,4763r,l16936,4763r,l16936,4763r,l16936,4763r,l16936,4763,17993,r,l17993,4763r,l17993,r,l17993,r,l17993,4763r,l17993,4763r,l17993,4763r,l17993,4763r,l17993,4763r,l19050,4763r,l19050,4763r,l19050,r,l19050,r,l19050,4763,19050,r,4763l19050,4763r,l19050,4763r,l19050,r,l19050,r1057,l20107,4763r,l20107,r,4763l20107,4763r,l20107,4763r,l20107,4763,20107,r,4763l20107,4763r,l20107,4763r,l20107,4763r,l21164,r,4763l21164,4763r,l21164,4763,21164,r,l21164,r,4763l21164,4763r,l21164,4763r,l21164,4763r,l21164,4763r,l21164,4763r,l21164,4763r1058,l22222,4763r,l22222,r,4763l22222,4763,22222,r,4763l22222,r,4763l22222,4763,22222,r,4763l22222,r,l22222,4763r,l22222,4763r1057,4762l23279,4763r,l23279,4763,23279,r,l23279,4763r,l23279,4763r,l23279,4763r,l23279,r,l23279,4763,23279,r,4763l23279,4763r1067,l24346,4763r,l24346,4763r,l24346,4763r,l24346,4763r,l24346,4763r,l24346,r,l24346,r,4763l24346,4763r,l24346,r1057,l25403,r,l25403,4763r,l25403,r,l25403,r,4763l25403,4763r,l25403,4763r,l25403,4763r,l25403,4763r,l25403,4763r,l25403,4763r1058,4762l26461,4763r,4762l26461,4763r,l26461,4763r,l26461,4763r,l26461,4763r,l26461,r,4763l26461,4763r,l26461,4763r,l26461,4763,27518,r,l27518,r,l27518,4763r,l27518,4763r,l27518,4763r,l27518,4763r,l27518,4763r,l27518,4763r,l27518,4763,27518,r1057,4763l28575,r,l28575,4763r,l28575,4763e" filled="f" strokeweight=".22047mm">
                  <v:path arrowok="t" o:connecttype="custom" o:connectlocs="0,4763;0,0;0,0;0,0;0,4763;0,4763;0,4763;0,4763;0,4763;0,4763;0,4763;0,0;1057,0;1057,0;1057,4763;1057,4763;1057,4763;1057,4763;1057,4763;1057,0;1057,0;1057,0;1057,0;1057,0;1057,0;1057,4763;1057,0;1057,0;1057,0;1057,0;2114,0;2114,0;2114,4763;2114,4763;2114,4763;2114,0;2114,0;2114,0;2114,4763;2114,4763;2114,4763;2114,4763;2114,4763;2114,4763;2114,0;2114,4763;2114,4763;2114,4763;2114,4763;2114,4763;3172,4763;3172,4763;3172,4763;3172,0;3172,0;3172,0;3172,0;3172,4763;3172,4763;3172,4763;3172,4763;3172,0;3172,4763;3172,4763;3172,0;3172,4763;3172,4763;3172,4763;4229,4763;4229,4763;4229,0;4229,0;4229,0;4229,0;4229,0;4229,0;4229,4763;4229,4763;4229,4763;4229,4763;4229,4763;4229,4763;4229,0;4229,4763;4229,4763;4229,4763;4229,4763;4229,4763;4229,4763;4229,0;4229,0;4229,0;5296,0;5296,0;5296,0;5296,0;5296,0;5296,4763;5296,4763;5296,4763;5296,4763;5296,4763;5296,0;5296,4763;5296,4763;5296,0;5296,4763;5296,4763;5296,4763;5296,4763;5296,0;5296,4763;6353,4763;6353,0;6353,4763;6353,0;6353,0;6353,4763;6353,0;6353,4763;6353,4763;6353,4763;6353,4763;6353,4763;6353,4763;6353,4763;6353,4763;6353,4763;6353,4763;6353,4763;7411,4763;7411,4763;7411,4763;7411,0;7411,4763;7411,4763;7411,4763;7411,4763;7411,4763;7411,4763;7411,4763;7411,4763;7411,4763;7411,4763;7411,4763;7411,4763;7411,4763;7411,0;8468,0;8468,0;8468,0;8468,0;8468,0;8468,0;8468,0;8468,0;8468,4763;8468,0;8468,4763;8468,4763;8468,4763;8468,9525;8468,4763;8468,4763;8468,4763;8468,0;9525,4763;9525,0;9525,0;9525,0;9525,4763;9525,4763;9525,4763;9525,4763;9525,4763;9525,4763;9525,4763;9525,4763;9525,0;9525,0;9525,0;9525,4763;9525,4763;9525,4763;9525,4763;9525,4763;10582,4763;10582,4763;10582,4763;10582,4763;10582,4763;10582,4763;10582,4763;10582,0;10582,0;10582,0;10582,0;10582,0;10582,4763;10582,4763;10582,4763;10582,4763;10582,4763;10582,4763;11639,4763;11639,4763;11639,4763;11639,0;11639,4763;11639,0;11639,0;11639,0;11639,0;11639,0;11639,4763;11639,4763;11639,4763;11639,0;11639,0;11639,0;11639,4763;11639,4763;12697,4763;12697,4763;12697,4763;12697,4763;12697,4763;12697,4763;12697,4763;12697,4763;12697,4763;12697,4763;12697,4763;12697,4763;12697,4763;12697,4763;12697,4763;12697,4763;12697,4763;12697,4763;13754,4763;13754,4763;13754,4763;13754,4763;13754,4763;13754,4763;13754,4763;13754,4763;13754,4763;13754,4763;13754,0;13754,4763;13754,4763;13754,4763;13754,4763;13754,4763;13754,4763;13754,4763;13754,4763;13754,4763;14821,4763;14821,4763;14821,4763;14821,9525;14821,4763;14821,4763;14821,4763;14821,0;14821,0;14821,0;14821,0;14821,4763;14821,0;14821,0;14821,4763;14821,0;14821,0;14821,4763;15878,4763;15878,4763;15878,4763;15878,4763;15878,4763;15878,4763;15878,4763;15878,4763;15878,4763;15878,0;15878,4763;15878,4763;15878,4763;15878,4763;15878,4763;15878,4763;15878,4763;15878,4763;16936,4763;16936,4763;16936,4763;16936,4763;16936,0;16936,4763;16936,4763;16936,4763;16936,4763;16936,4763;16936,4763;16936,4763;16936,4763;16936,0;16936,0;16936,4763;16936,4763;16936,4763;16936,4763;16936,4763;16936,4763;16936,4763;16936,4763;16936,4763;16936,4763;16936,4763;17993,0;17993,0;17993,4763;17993,4763;17993,0;17993,0;17993,0;17993,0;17993,4763;17993,4763;17993,4763;17993,4763;17993,4763;17993,4763;17993,4763;17993,4763;17993,4763;17993,4763;19050,4763;19050,4763;19050,4763;19050,4763;19050,0;19050,0;19050,0;19050,0;19050,4763;19050,0;19050,4763;19050,4763;19050,4763;19050,4763;19050,4763;19050,0;19050,0;19050,0;20107,0;20107,4763;20107,4763;20107,0;20107,4763;20107,4763;20107,4763;20107,4763;20107,4763;20107,4763;20107,0;20107,4763;20107,4763;20107,4763;20107,4763;20107,4763;20107,4763;20107,4763;21164,0;21164,4763;21164,4763;21164,4763;21164,4763;21164,0;21164,0;21164,0;21164,4763;21164,4763;21164,4763;21164,4763;21164,4763;21164,4763;21164,4763;21164,4763;21164,4763;21164,4763;21164,4763;21164,4763;22222,4763;22222,4763;22222,4763;22222,0;22222,4763;22222,4763;22222,0;22222,4763;22222,0;22222,4763;22222,4763;22222,0;22222,4763;22222,0;22222,0;22222,4763;22222,4763;22222,4763;23279,9525;23279,4763;23279,4763;23279,4763;23279,0;23279,0;23279,4763;23279,4763;23279,4763;23279,4763;23279,4763;23279,4763;23279,0;23279,0;23279,4763;23279,0;23279,4763;23279,4763;24346,4763;24346,4763;24346,4763;24346,4763;24346,4763;24346,4763;24346,4763;24346,4763;24346,4763;24346,4763;24346,4763;24346,0;24346,0;24346,0;24346,4763;24346,4763;24346,4763;24346,0;25403,0;25403,0;25403,0;25403,4763;25403,4763;25403,0;25403,0;25403,0;25403,4763;25403,4763;25403,4763;25403,4763;25403,4763;25403,4763;25403,4763;25403,4763;25403,4763;25403,4763;25403,4763;25403,4763;26461,9525;26461,4763;26461,9525;26461,4763;26461,4763;26461,4763;26461,4763;26461,4763;26461,4763;26461,4763;26461,4763;26461,0;26461,4763;26461,4763;26461,4763;26461,4763;26461,4763;26461,4763;27518,0;27518,0;27518,0;27518,0;27518,4763;27518,4763;27518,4763;27518,4763;27518,4763;27518,4763;27518,4763;27518,4763;27518,4763;27518,4763;27518,4763;27518,4763;27518,4763;27518,0;28575,4763;28575,0;28575,0;28575,4763;28575,4763;28575,476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18" o:spid="_x0000_s2027" style="position:absolute;left:25765;top:29003;width:285;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" path="m,4763r,l,4763r,l,4763,,,,4763r,l,4763r,l,4763,,,,4763,,,,4763r,l,4763r,l,4763r1095,l1095,4763r,l1095,4763r,l1095,4763r,l1095,4763r,4762l1095,4763r,l1095,4763,1095,r,l1095,r,4763l1095,4763r,4762l1095,9525r,-4762l2200,4763r,l2200,4763,2200,r,4763l2200,4763,2200,r,4763l2200,r,4763l2200,4763r,l2200,4763r,l2200,4763r,l2200,4763r,l3296,4763r,l3296,4763r,l3296,4763r,l3296,4763r,l3296,4763r,l3296,4763r,l3296,r,l3296,4763r,l3296,4763r,l4401,4763r,l4401,4763r,l4401,4763r,l4401,4763r,l4401,4763r,l4401,4763r,l4401,4763,4401,r,4763l4401,r,4763l4401,4763r,l4401,4763,5496,r,l5496,r,4763l5496,4763r,l5496,4763r,l5496,4763r,l5496,4763r,l5496,4763,5496,r,l5496,r,4763l5496,4763r1095,l6591,4763r,l6591,4763r,l6591,4763r,l6591,4763r,l6591,4763r,l6591,4763,6591,r,l6591,4763,6591,r,4763l6591,4763,7696,r,4763l7696,r,l7696,4763,7696,r,4763l7696,4763r,l7696,4763r,l7696,4763r,l7696,4763r,l7696,4763r,l7696,4763r1096,l8792,4763r,l8792,4763r,l8792,r,4763l8792,4763r,l8792,4763r,l8792,4763r,l8792,4763,8792,r,l8792,4763r,l8792,4763r,l9887,4763r,l9887,4763,9887,r,l9887,4763,9887,r,4763l9887,4763r,l9887,4763r,l9887,4763r,l9887,4763r,l9887,4763r,l10992,4763r,l10992,4763r,l10992,4763r,l10992,4763r,l10992,4763r,l10992,4763r,l10992,4763r,l10992,4763r,l10992,4763r,l12087,r,l12087,r,l12087,r,l12087,4763r,l12087,4763,12087,r,l12087,r,4763l12087,4763r,l12087,4763r,l12087,4763r1105,l13192,r,l13192,r,4763l13192,4763r,l13192,4763,13192,r,4763l13192,r,4763l13192,4763r,l13192,4763r,l13192,4763r,l13192,4763r,l13192,4763,13192,r,l13192,r,l13192,r1096,l14288,r,l14288,r,l14288,4763r,l14288,4763r,l14288,4763r,l14288,4763r,l14288,4763r,l14288,4763r,l14288,4763r1095,l15383,4763r,l15383,4763r,l15383,4763r,l15383,r,4763l15383,4763r,l15383,4763r,l15383,4763r,l15383,4763r,l15383,4763r1105,l16488,4763r,l16488,4763r,l16488,4763r,l16488,4763r,l16488,4763,16488,r,l16488,r,l16488,4763r,l16488,r,l17583,r,l17583,4763r,l17583,4763r,l17583,4763r,l17583,4763r,l17583,4763r,l17583,r,l17583,4763r,l17583,4763r,l17583,4763r,l18688,r,l18688,r,l18688,4763r,l18688,4763r,l18688,4763r,l18688,r,l18688,r,4763l18688,r,4763l18688,4763r,l19783,4763r,l19783,4763r,l19783,4763r,l19783,r,4763l19783,4763r,l19783,4763r,l19783,r,l19783,4763r,l19783,4763r,l20879,4763r,l20879,4763r,l20879,4763r,l20879,4763r,l20879,4763r,l20879,4763r,l20879,4763r,l20879,4763,20879,r,4763l20879,r1105,l21984,4763r,l21984,4763r,l21984,4763,21984,r,4763l21984,4763r,l21984,4763r,l21984,4763r,l21984,4763r,l21984,4763r,l21984,4763r,l23079,4763r,l23079,4763r,l23079,4763,23079,r,4763l23079,4763,23079,r,4763l23079,4763r,l23079,4763r,l23079,4763r,l23079,4763r,l24174,4763r,l24174,4763r,l24174,4763r,l24174,4763r,l24174,4763r,l24174,4763r,l24174,4763r,l24174,4763r,l24174,4763r,l25279,4763r,l25279,4763r,l25279,4763,25279,r,l25279,r,4763l25279,4763r,l25279,4763r,l25279,r,l25279,r,l25279,4763r,l25279,4763r,l25279,r,l25279,4763r,l25279,4763r1096,l26375,4763r,l26375,4763r,l26375,4763r,l26375,4763r,l26375,4763r,l26375,4763,26375,r,4763l26375,4763,26375,r,4763l26375,4763r1105,l27480,4763r,l27480,4763r,l27480,4763r,l27480,4763,27480,r,l27480,r,l27480,4763r,l27480,r,l27480,r,l28575,r,l28575,4763r,l28575,4763r,l28575,4763r,l28575,4763r,l28575,4763r,l28575,4763r,l28575,4763r,l28575,4763e" filled="f" strokeweight=".22047mm">
                  <v:path arrowok="t" o:connecttype="custom" o:connectlocs="0,4763;0,4763;0,4763;0,4763;0,4763;0,0;0,4763;0,4763;0,4763;0,4763;0,4763;0,0;0,4763;0,0;0,4763;0,4763;0,4763;0,4763;0,4763;1095,4763;1095,4763;1095,4763;1095,4763;1095,4763;1095,4763;1095,4763;1095,4763;1095,9525;1095,4763;1095,4763;1095,4763;1095,0;1095,0;1095,0;1095,4763;1095,4763;1095,9525;1095,9525;1095,4763;2200,4763;2200,4763;2200,4763;2200,0;2200,4763;2200,4763;2200,0;2200,4763;2200,0;2200,4763;2200,4763;2200,4763;2200,4763;2200,4763;2200,4763;2200,4763;2200,4763;2200,4763;3296,4763;3296,4763;3296,4763;3296,4763;3296,4763;3296,4763;3296,4763;3296,4763;3296,4763;3296,4763;3296,4763;3296,4763;3296,0;3296,0;3296,4763;3296,4763;3296,4763;3296,4763;4401,4763;4401,4763;4401,4763;4401,4763;4401,4763;4401,4763;4401,4763;4401,4763;4401,4763;4401,4763;4401,4763;4401,4763;4401,4763;4401,0;4401,4763;4401,0;4401,4763;4401,4763;4401,4763;4401,4763;5496,0;5496,0;5496,0;5496,4763;5496,4763;5496,4763;5496,4763;5496,4763;5496,4763;5496,4763;5496,4763;5496,4763;5496,4763;5496,0;5496,0;5496,0;5496,4763;5496,4763;6591,4763;6591,4763;6591,4763;6591,4763;6591,4763;6591,4763;6591,4763;6591,4763;6591,4763;6591,4763;6591,4763;6591,4763;6591,0;6591,0;6591,4763;6591,0;6591,4763;6591,4763;7696,0;7696,4763;7696,0;7696,0;7696,4763;7696,0;7696,4763;7696,4763;7696,4763;7696,4763;7696,4763;7696,4763;7696,4763;7696,4763;7696,4763;7696,4763;7696,4763;7696,4763;8792,4763;8792,4763;8792,4763;8792,4763;8792,4763;8792,0;8792,4763;8792,4763;8792,4763;8792,4763;8792,4763;8792,4763;8792,4763;8792,4763;8792,0;8792,0;8792,4763;8792,4763;8792,4763;8792,4763;9887,4763;9887,4763;9887,4763;9887,0;9887,0;9887,4763;9887,0;9887,4763;9887,4763;9887,4763;9887,4763;9887,4763;9887,4763;9887,4763;9887,4763;9887,4763;9887,4763;9887,4763;10992,4763;10992,4763;10992,4763;10992,4763;10992,4763;10992,4763;10992,4763;10992,4763;10992,4763;10992,4763;10992,4763;10992,4763;10992,4763;10992,4763;10992,4763;10992,4763;10992,4763;10992,4763;12087,0;12087,0;12087,0;12087,0;12087,0;12087,0;12087,4763;12087,4763;12087,4763;12087,0;12087,0;12087,0;12087,4763;12087,4763;12087,4763;12087,4763;12087,4763;12087,4763;13192,4763;13192,0;13192,0;13192,0;13192,4763;13192,4763;13192,4763;13192,4763;13192,0;13192,4763;13192,0;13192,4763;13192,4763;13192,4763;13192,4763;13192,4763;13192,4763;13192,4763;13192,4763;13192,4763;13192,4763;13192,0;13192,0;13192,0;13192,0;13192,0;14288,0;14288,0;14288,0;14288,0;14288,0;14288,4763;14288,4763;14288,4763;14288,4763;14288,4763;14288,4763;14288,4763;14288,4763;14288,4763;14288,4763;14288,4763;14288,4763;14288,4763;15383,4763;15383,4763;15383,4763;15383,4763;15383,4763;15383,4763;15383,4763;15383,0;15383,4763;15383,4763;15383,4763;15383,4763;15383,4763;15383,4763;15383,4763;15383,4763;15383,4763;15383,4763;16488,4763;16488,4763;16488,4763;16488,4763;16488,4763;16488,4763;16488,4763;16488,4763;16488,4763;16488,4763;16488,0;16488,0;16488,0;16488,0;16488,4763;16488,4763;16488,0;16488,0;17583,0;17583,0;17583,4763;17583,4763;17583,4763;17583,4763;17583,4763;17583,4763;17583,4763;17583,4763;17583,4763;17583,4763;17583,0;17583,0;17583,4763;17583,4763;17583,4763;17583,4763;17583,4763;17583,4763;18688,0;18688,0;18688,0;18688,0;18688,4763;18688,4763;18688,4763;18688,4763;18688,4763;18688,4763;18688,0;18688,0;18688,0;18688,4763;18688,0;18688,4763;18688,4763;18688,4763;19783,4763;19783,4763;19783,4763;19783,4763;19783,4763;19783,4763;19783,0;19783,4763;19783,4763;19783,4763;19783,4763;19783,4763;19783,0;19783,0;19783,4763;19783,4763;19783,4763;19783,4763;20879,4763;20879,4763;20879,4763;20879,4763;20879,4763;20879,4763;20879,4763;20879,4763;20879,4763;20879,4763;20879,4763;20879,4763;20879,4763;20879,4763;20879,4763;20879,0;20879,4763;20879,0;21984,0;21984,4763;21984,4763;21984,4763;21984,4763;21984,4763;21984,0;21984,4763;21984,4763;21984,4763;21984,4763;21984,4763;21984,4763;21984,4763;21984,4763;21984,4763;21984,4763;21984,4763;21984,4763;21984,4763;23079,4763;23079,4763;23079,4763;23079,4763;23079,4763;23079,0;23079,4763;23079,4763;23079,0;23079,4763;23079,4763;23079,4763;23079,4763;23079,4763;23079,4763;23079,4763;23079,4763;23079,4763;24174,4763;24174,4763;24174,4763;24174,4763;24174,4763;24174,4763;24174,4763;24174,4763;24174,4763;24174,4763;24174,4763;24174,4763;24174,4763;24174,4763;24174,4763;24174,4763;24174,4763;24174,4763;25279,4763;25279,4763;25279,4763;25279,4763;25279,4763;25279,0;25279,0;25279,0;25279,4763;25279,4763;25279,4763;25279,4763;25279,4763;25279,0;25279,0;25279,0;25279,0;25279,4763;25279,4763;25279,4763;25279,4763;25279,0;25279,0;25279,4763;25279,4763;25279,4763;26375,4763;26375,4763;26375,4763;26375,4763;26375,4763;26375,4763;26375,4763;26375,4763;26375,4763;26375,4763;26375,4763;26375,4763;26375,0;26375,4763;26375,4763;26375,0;26375,4763;26375,4763;27480,4763;27480,4763;27480,4763;27480,4763;27480,4763;27480,4763;27480,4763;27480,4763;27480,0;27480,0;27480,0;27480,0;27480,4763;27480,4763;27480,0;27480,0;27480,0;27480,0;28575,0;28575,0;28575,4763;28575,4763;28575,4763;28575,4763;28575,4763;28575,4763;28575,4763;28575,4763;28575,4763;28575,4763;28575,4763;28575,4763;28575,4763;28575,4763;28575,476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19" o:spid="_x0000_s2028" style="position:absolute;left:26050;top:29003;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" path="m,4763r,l1057,4763,1057,r,4763l1057,4763r,l1057,4763r,l1057,4763,1057,r,l1057,4763r,l1057,4763r,l1057,4763r,l1057,4763r,l1057,4763,1057,,2114,4763r,l2114,4763r,l2114,4763r,l2114,r,l2114,r,l2114,r,l2114,4763r,l2114,4763r,l2114,4763r,l3172,4763r,l3172,4763r,l3172,4763r,l3172,4763r,l3172,4763,3172,r,l3172,r,l3172,r,l3172,r,l3172,,4229,4763,4229,r,l4229,r,l4229,r,4763l4229,4763r,l4229,4763r,l4229,4763r,l4229,4763r,l4229,4763r,l4229,4763r1067,l5296,4763r,l5296,4763r,l5296,4763r,l5296,4763r,l5296,4763r,l5296,r,l5296,4763r,l5296,4763r,l5296,4763,5296,r,l6353,4763,6353,r,l6353,4763r,l6353,4763r,l6353,r,l6353,r,l6353,r,l6353,r,4763l6353,4763r,l6353,4763r1058,l7411,4763r,l7411,4763r,l7411,4763r,l7411,4763r,l7411,4763r,4762l7411,4763r,l7411,4763,7411,r,l7411,4763r,l8468,4763r,l8468,4763r,l8468,4763r,l8468,4763r,l8468,4763,8468,r,l8468,r,l8468,4763r,l8468,4763r,l8468,4763,9525,9525r,l9525,9525r,-4762l9525,4763r,l9525,4763r,l9525,4763r,l9525,4763r,l9525,4763,9525,r,4763l9525,r,4763l9525,4763r,l9525,4763r,l9525,4763r,l9525,4763r,l9525,4763r1057,l10582,4763r,l10582,4763r,l10582,4763r,l10582,4763r,l10582,4763r,l10582,9525r,-4762l10582,4763r,l10582,4763r,l10582,4763r1057,l11639,4763r,l11639,4763r,l11639,4763r,l11639,r,l11639,r,l11639,r,l11639,r,l11639,r,l11639,r1058,l12697,4763r,l12697,4763r,l12697,9525r,-4762l12697,4763r,l12697,r,l12697,r,l12697,4763r,l12697,4763r,l12697,r,l12697,r1057,l13754,4763r,l13754,4763r,l13754,4763r,l13754,4763r,l13754,4763r,l13754,4763,13754,r,4763l13754,4763r,l13754,4763r,l14821,4763,14821,r,4763l14821,4763r,l14821,4763r,l14821,r,l14821,r,l14821,r,l14821,r,4763l14821,4763r,l14821,4763,15878,r,4763l15878,4763r,l15878,4763r,l15878,4763r,l15878,4763r,l15878,4763r,l15878,r,4763l15878,4763r,l15878,4763r,l16936,4763r,l16936,4763r,l16936,r,4763l16936,4763r,l16936,4763r,l16936,4763,16936,r,l16936,r,l16936,4763r,l16936,4763r,l16936,4763r1057,l17993,4763r,l17993,4763r,l17993,4763,17993,r,l17993,r,4763l17993,4763r,4762l17993,4763r,l17993,4763r,l17993,4763r,l19050,4763r,l19050,4763r,l19050,4763r,l19050,4763r,l19050,4763r,l19050,4763,19050,r,l19050,r,l19050,r,4763l19050,4763r1057,l20107,4763r,l20107,4763r,l20107,4763r,l20107,4763r,l20107,4763r,l20107,4763r,l20107,4763r,l20107,4763r,l20107,4763r1057,l21164,4763,21164,r,4763l21164,4763r,l21164,4763r,l21164,r,l21164,4763r,l21164,4763,21164,r,4763l21164,4763r,l21164,4763r,l21164,4763r1058,l22222,r,l22222,r,l22222,4763r,l22222,4763r,l22222,r,l22222,4763r,l22222,4763r,l22222,4763r,l22222,4763r,l22222,4763r,l22222,4763r,l22222,r1057,4763l23279,r,4763l23279,4763r,l23279,4763,23279,r,l23279,r,4763l23279,4763r,l23279,4763r,l23279,4763r,l23279,4763r,l24346,4763r,4762l24346,4763r,l24346,4763r,l24346,4763r,l24346,4763r,l24346,4763r,l24346,4763r,l24346,4763r,l24346,4763r,l24346,4763r,l25403,r,l25403,r,4763l25403,4763r,l25403,9525r,-4762l25403,4763r,l25403,4763r,l25403,4763r,l25403,4763r,l25403,4763r,l26461,r,4763l26461,4763r,l26461,4763r,l26461,4763r,l26461,4763r,l26461,4763r,l26461,4763r,l26461,4763r,l26461,4763r,l27518,4763r,l27518,4763r,l27518,4763r,l27518,4763r,l27518,4763r,l27518,4763r,l27518,4763r,l27518,4763r,l27518,4763r,l28575,r,l28575,r,l28575,4763r,l28575,4763r,l28575,4763r,l28575,4763r,l28575,4763r,l28575,4763,28575,e" filled="f" strokeweight=".22047mm">
                  <v:path arrowok="t" o:connecttype="custom" o:connectlocs="0,4763;0,4763;1057,4763;1057,0;1057,4763;1057,4763;1057,4763;1057,4763;1057,4763;1057,4763;1057,0;1057,0;1057,4763;1057,4763;1057,4763;1057,4763;1057,4763;1057,4763;1057,4763;1057,4763;1057,4763;1057,0;2114,4763;2114,4763;2114,4763;2114,4763;2114,4763;2114,4763;2114,0;2114,0;2114,0;2114,0;2114,0;2114,0;2114,4763;2114,4763;2114,4763;2114,4763;2114,4763;2114,4763;3172,4763;3172,4763;3172,4763;3172,4763;3172,4763;3172,4763;3172,4763;3172,4763;3172,4763;3172,0;3172,0;3172,0;3172,0;3172,0;3172,0;3172,0;3172,0;3172,0;4229,4763;4229,0;4229,0;4229,0;4229,0;4229,0;4229,4763;4229,4763;4229,4763;4229,4763;4229,4763;4229,4763;4229,4763;4229,4763;4229,4763;4229,4763;4229,4763;4229,4763;5296,4763;5296,4763;5296,4763;5296,4763;5296,4763;5296,4763;5296,4763;5296,4763;5296,4763;5296,4763;5296,4763;5296,0;5296,0;5296,4763;5296,4763;5296,4763;5296,4763;5296,4763;5296,0;5296,0;6353,4763;6353,0;6353,0;6353,4763;6353,4763;6353,4763;6353,4763;6353,0;6353,0;6353,0;6353,0;6353,0;6353,0;6353,0;6353,4763;6353,4763;6353,4763;6353,4763;7411,4763;7411,4763;7411,4763;7411,4763;7411,4763;7411,4763;7411,4763;7411,4763;7411,4763;7411,4763;7411,9525;7411,4763;7411,4763;7411,4763;7411,0;7411,0;7411,4763;7411,4763;8468,4763;8468,4763;8468,4763;8468,4763;8468,4763;8468,4763;8468,4763;8468,4763;8468,4763;8468,0;8468,0;8468,0;8468,0;8468,4763;8468,4763;8468,4763;8468,4763;8468,4763;9525,9525;9525,9525;9525,9525;9525,4763;9525,4763;9525,4763;9525,4763;9525,4763;9525,4763;9525,4763;9525,4763;9525,4763;9525,4763;9525,0;9525,4763;9525,0;9525,4763;9525,4763;9525,4763;9525,4763;9525,4763;9525,4763;9525,4763;9525,4763;9525,4763;9525,4763;10582,4763;10582,4763;10582,4763;10582,4763;10582,4763;10582,4763;10582,4763;10582,4763;10582,4763;10582,4763;10582,4763;10582,9525;10582,4763;10582,4763;10582,4763;10582,4763;10582,4763;10582,4763;11639,4763;11639,4763;11639,4763;11639,4763;11639,4763;11639,4763;11639,4763;11639,0;11639,0;11639,0;11639,0;11639,0;11639,0;11639,0;11639,0;11639,0;11639,0;11639,0;12697,0;12697,4763;12697,4763;12697,4763;12697,4763;12697,9525;12697,4763;12697,4763;12697,4763;12697,0;12697,0;12697,0;12697,0;12697,4763;12697,4763;12697,4763;12697,4763;12697,0;12697,0;12697,0;13754,0;13754,4763;13754,4763;13754,4763;13754,4763;13754,4763;13754,4763;13754,4763;13754,4763;13754,4763;13754,4763;13754,4763;13754,0;13754,4763;13754,4763;13754,4763;13754,4763;13754,4763;14821,4763;14821,0;14821,4763;14821,4763;14821,4763;14821,4763;14821,4763;14821,0;14821,0;14821,0;14821,0;14821,0;14821,0;14821,0;14821,4763;14821,4763;14821,4763;14821,4763;15878,0;15878,4763;15878,4763;15878,4763;15878,4763;15878,4763;15878,4763;15878,4763;15878,4763;15878,4763;15878,4763;15878,4763;15878,0;15878,4763;15878,4763;15878,4763;15878,4763;15878,4763;16936,4763;16936,4763;16936,4763;16936,4763;16936,0;16936,4763;16936,4763;16936,4763;16936,4763;16936,4763;16936,4763;16936,0;16936,0;16936,0;16936,0;16936,4763;16936,4763;16936,4763;16936,4763;16936,4763;17993,4763;17993,4763;17993,4763;17993,4763;17993,4763;17993,4763;17993,0;17993,0;17993,0;17993,4763;17993,4763;17993,9525;17993,4763;17993,4763;17993,4763;17993,4763;17993,4763;17993,4763;19050,4763;19050,4763;19050,4763;19050,4763;19050,4763;19050,4763;19050,4763;19050,4763;19050,4763;19050,4763;19050,4763;19050,0;19050,0;19050,0;19050,0;19050,0;19050,4763;19050,4763;20107,4763;20107,4763;20107,4763;20107,4763;20107,4763;20107,4763;20107,4763;20107,4763;20107,4763;20107,4763;20107,4763;20107,4763;20107,4763;20107,4763;20107,4763;20107,4763;20107,4763;20107,4763;21164,4763;21164,4763;21164,0;21164,4763;21164,4763;21164,4763;21164,4763;21164,4763;21164,0;21164,0;21164,4763;21164,4763;21164,4763;21164,0;21164,4763;21164,4763;21164,4763;21164,4763;21164,4763;21164,4763;22222,4763;22222,0;22222,0;22222,0;22222,0;22222,4763;22222,4763;22222,4763;22222,4763;22222,0;22222,0;22222,4763;22222,4763;22222,4763;22222,4763;22222,4763;22222,4763;22222,4763;22222,4763;22222,4763;22222,4763;22222,4763;22222,4763;22222,0;23279,4763;23279,0;23279,4763;23279,4763;23279,4763;23279,4763;23279,0;23279,0;23279,0;23279,4763;23279,4763;23279,4763;23279,4763;23279,4763;23279,4763;23279,4763;23279,4763;23279,4763;24346,4763;24346,9525;24346,4763;24346,4763;24346,4763;24346,4763;24346,4763;24346,4763;24346,4763;24346,4763;24346,4763;24346,4763;24346,4763;24346,4763;24346,4763;24346,4763;24346,4763;24346,4763;24346,4763;24346,4763;25403,0;25403,0;25403,0;25403,4763;25403,4763;25403,4763;25403,9525;25403,4763;25403,4763;25403,4763;25403,4763;25403,4763;25403,4763;25403,4763;25403,4763;25403,4763;25403,4763;25403,4763;26461,0;26461,4763;26461,4763;26461,4763;26461,4763;26461,4763;26461,4763;26461,4763;26461,4763;26461,4763;26461,4763;26461,4763;26461,4763;26461,4763;26461,4763;26461,4763;26461,4763;26461,4763;27518,4763;27518,4763;27518,4763;27518,4763;27518,4763;27518,4763;27518,4763;27518,4763;27518,4763;27518,4763;27518,4763;27518,4763;27518,4763;27518,4763;27518,4763;27518,4763;27518,4763;27518,4763;28575,0;28575,0;28575,0;28575,0;28575,4763;28575,4763;28575,4763;28575,4763;28575,4763;28575,4763;28575,4763;28575,4763;28575,4763;28575,4763;28575,4763;28575,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20" o:spid="_x0000_s2029" style="position:absolute;left:26336;top:29003;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" path="m,l,,,4763r,l,4763r1057,l1057,4763r,l1057,4763r,l1057,4763r,l1057,4763,1057,r,4763l1057,4763r,l1057,r,l1057,r,l1057,r,l2114,r,l2114,4763r,l2114,4763r,l2114,4763r,l2114,4763r,l2114,4763r,l2114,4763r,l2114,4763r,l2114,4763r,l3172,4763r,l3172,r,l3172,r,l3172,4763r,l3172,4763r,l3172,4763r,l3172,4763,3172,r,l3172,4763r,l3172,4763r1057,l4229,4763r,l4229,4763r,l4229,4763r,l4229,4763r,l4229,4763r,l4229,4763r,l4229,4763r,l4229,4763r,l4229,4763,4229,r,4763l5296,4763,5296,r,4763l5296,4763,5296,r,4763l5296,4763r,l5296,4763r,l5296,4763r,l5296,4763r,l5296,4763,5296,r,l5296,4763r,l5296,4763r,l5296,r,4763l5296,,6353,4763,6353,r,l6353,r,l6353,r,l6353,r,4763l6353,4763r,l6353,9525r,-4762l6353,4763r,l6353,r,l6353,4763,7411,r,4763l7411,4763,7411,r,l7411,r,l7411,r,l7411,r,l7411,4763,7411,r,l7411,r,l7411,r,4763l8468,4763r,l8468,4763r,l8468,4763r,l8468,4763r,l8468,4763,8468,r,l8468,4763r,l8468,4763r,l8468,4763r,l8468,r,l8468,,9525,r,4763l9525,4763r,l9525,r,l9525,r,4763l9525,4763r,l9525,4763r,l9525,4763r,l9525,4763r,l9525,4763r,l10582,4763r,l10582,r,4763l10582,4763r,l10582,4763r,l10582,4763r,l10582,r,4763l10582,4763r,l10582,4763r,l10582,r,4763l11639,4763r,l11639,4763r,l11639,4763r,l11639,4763,11639,r,l11639,r,l11639,4763,11639,r,4763l11639,4763r,l11639,4763r,l11639,4763r,l12697,4763r,l12697,r,4763l12697,4763r,l12697,4763,12697,r,4763l12697,4763r,l12697,4763r,l12697,r,4763l12697,4763r,l12697,4763r1057,l13754,4763r,l13754,4763r,l13754,4763r,l13754,4763r,l13754,4763r,l13754,4763r,l13754,4763r,l13754,r,l13754,r1067,l14821,4763r,l14821,4763r,l14821,r,l14821,r,4763l14821,4763r,l14821,4763r,l14821,4763r,l14821,4763r,l14821,4763r1057,l15878,4763r,l15878,r,4763l15878,4763r,l15878,4763,15878,r,l15878,r,4763l15878,4763r,l15878,4763r,l15878,4763r,l15878,r,l16936,r,4763l16936,4763r,l16936,4763,16936,r,l16936,4763r,l16936,4763r,l16936,4763r,l16936,4763r,l16936,4763r,l16936,4763r1057,l17993,4763r,l17993,4763r,l17993,4763,17993,r,4763l17993,4763r,l17993,4763r,l17993,4763r,l17993,4763,17993,r,4763l17993,4763,17993,r,4763l17993,4763r,l17993,4763r,l19050,4763r,l19050,4763r,l19050,4763r,l19050,4763r,l19050,4763r,l19050,4763r,l19050,4763r,l19050,4763r,l19050,4763r,l20107,4763r,l20107,4763r,l20107,4763r,l20107,4763r,l20107,4763r,l20107,4763r,l20107,4763r,l20107,r,4763l20107,4763r,l20107,4763r,l21164,4763r,l21164,4763r,l21164,4763r,l21164,4763r,l21164,r,l21164,r,4763l21164,4763r,l21164,4763r,l21164,4763r,l22222,4763r,l22222,4763r,l22222,4763r,l22222,4763r,l22222,r,4763l22222,4763r,l22222,4763r,l22222,4763r,l22222,4763r,l23279,r,4763l23279,4763,23279,r,4763l23279,r,l23279,4763r,l23279,r,4763l23279,4763r,l23279,4763r,l23279,4763r,l23279,4763r1067,l24346,r,l24346,r,l24346,r,l24346,r,l24346,4763r,l24346,4763r,l24346,4763r,l24346,4763r,l24346,4763r,l24346,r1057,4763l25403,r,l25403,4763r,l25403,4763r,l25403,4763r,l25403,4763r,l25403,4763,25403,r,l25403,r,4763l25403,4763r,l26461,4763r,l26461,4763r,l26461,4763r,l26461,4763r,l26461,4763r,l26461,4763r,l26461,4763r,l26461,4763r,l26461,4763r,l27518,4763r,l27518,4763r,l27518,4763r,l27518,4763r,l27518,4763r,l27518,4763r,l27518,4763r,l27518,4763r,l27518,4763r,l28575,4763r,l28575,r,l28575,r,4763l28575,4763r,l28575,4763r,l28575,4763,28575,r,4763l28575,4763r,e" filled="f" strokeweight=".22047mm">
                  <v:path arrowok="t" o:connecttype="custom" o:connectlocs="0,0;0,0;0,4763;0,4763;0,4763;1057,4763;1057,4763;1057,4763;1057,4763;1057,4763;1057,4763;1057,4763;1057,4763;1057,0;1057,4763;1057,4763;1057,4763;1057,0;1057,0;1057,0;1057,0;1057,0;1057,0;2114,0;2114,0;2114,4763;2114,4763;2114,4763;2114,4763;2114,4763;2114,4763;2114,4763;2114,4763;2114,4763;2114,4763;2114,4763;2114,4763;2114,4763;2114,4763;2114,4763;2114,4763;3172,4763;3172,4763;3172,0;3172,0;3172,0;3172,0;3172,4763;3172,4763;3172,4763;3172,4763;3172,4763;3172,4763;3172,4763;3172,0;3172,0;3172,4763;3172,4763;3172,4763;4229,4763;4229,4763;4229,4763;4229,4763;4229,4763;4229,4763;4229,4763;4229,4763;4229,4763;4229,4763;4229,4763;4229,4763;4229,4763;4229,4763;4229,4763;4229,4763;4229,4763;4229,4763;4229,0;4229,4763;5296,4763;5296,0;5296,4763;5296,4763;5296,0;5296,4763;5296,4763;5296,4763;5296,4763;5296,4763;5296,4763;5296,4763;5296,4763;5296,4763;5296,4763;5296,0;5296,0;5296,4763;5296,4763;5296,4763;5296,4763;5296,0;5296,4763;5296,0;6353,4763;6353,0;6353,0;6353,0;6353,0;6353,0;6353,0;6353,0;6353,4763;6353,4763;6353,4763;6353,9525;6353,4763;6353,4763;6353,4763;6353,0;6353,0;6353,4763;7411,0;7411,4763;7411,4763;7411,0;7411,0;7411,0;7411,0;7411,0;7411,0;7411,0;7411,0;7411,4763;7411,0;7411,0;7411,0;7411,0;7411,0;7411,4763;8468,4763;8468,4763;8468,4763;8468,4763;8468,4763;8468,4763;8468,4763;8468,4763;8468,4763;8468,0;8468,0;8468,4763;8468,4763;8468,4763;8468,4763;8468,4763;8468,4763;8468,0;8468,0;8468,0;9525,0;9525,4763;9525,4763;9525,4763;9525,0;9525,0;9525,0;9525,4763;9525,4763;9525,4763;9525,4763;9525,4763;9525,4763;9525,4763;9525,4763;9525,4763;9525,4763;9525,4763;10582,4763;10582,4763;10582,0;10582,4763;10582,4763;10582,4763;10582,4763;10582,4763;10582,4763;10582,4763;10582,0;10582,4763;10582,4763;10582,4763;10582,4763;10582,4763;10582,0;10582,4763;11639,4763;11639,4763;11639,4763;11639,4763;11639,4763;11639,4763;11639,4763;11639,0;11639,0;11639,0;11639,0;11639,4763;11639,0;11639,4763;11639,4763;11639,4763;11639,4763;11639,4763;11639,4763;11639,4763;12697,4763;12697,4763;12697,0;12697,4763;12697,4763;12697,4763;12697,4763;12697,0;12697,4763;12697,4763;12697,4763;12697,4763;12697,4763;12697,0;12697,4763;12697,4763;12697,4763;12697,4763;13754,4763;13754,4763;13754,4763;13754,4763;13754,4763;13754,4763;13754,4763;13754,4763;13754,4763;13754,4763;13754,4763;13754,4763;13754,4763;13754,4763;13754,4763;13754,0;13754,0;13754,0;14821,0;14821,4763;14821,4763;14821,4763;14821,4763;14821,0;14821,0;14821,0;14821,4763;14821,4763;14821,4763;14821,4763;14821,4763;14821,4763;14821,4763;14821,4763;14821,4763;14821,4763;15878,4763;15878,4763;15878,4763;15878,0;15878,4763;15878,4763;15878,4763;15878,4763;15878,0;15878,0;15878,0;15878,4763;15878,4763;15878,4763;15878,4763;15878,4763;15878,4763;15878,4763;15878,0;15878,0;16936,0;16936,4763;16936,4763;16936,4763;16936,4763;16936,0;16936,0;16936,4763;16936,4763;16936,4763;16936,4763;16936,4763;16936,4763;16936,4763;16936,4763;16936,4763;16936,4763;16936,4763;17993,4763;17993,4763;17993,4763;17993,4763;17993,4763;17993,4763;17993,0;17993,4763;17993,4763;17993,4763;17993,4763;17993,4763;17993,4763;17993,4763;17993,4763;17993,0;17993,4763;17993,4763;17993,0;17993,4763;17993,4763;17993,4763;17993,4763;17993,4763;19050,4763;19050,4763;19050,4763;19050,4763;19050,4763;19050,4763;19050,4763;19050,4763;19050,4763;19050,4763;19050,4763;19050,4763;19050,4763;19050,4763;19050,4763;19050,4763;19050,4763;19050,4763;20107,4763;20107,4763;20107,4763;20107,4763;20107,4763;20107,4763;20107,4763;20107,4763;20107,4763;20107,4763;20107,4763;20107,4763;20107,4763;20107,4763;20107,0;20107,4763;20107,4763;20107,4763;20107,4763;20107,4763;21164,4763;21164,4763;21164,4763;21164,4763;21164,4763;21164,4763;21164,4763;21164,4763;21164,0;21164,0;21164,0;21164,4763;21164,4763;21164,4763;21164,4763;21164,4763;21164,4763;21164,4763;22222,4763;22222,4763;22222,4763;22222,4763;22222,4763;22222,4763;22222,4763;22222,4763;22222,0;22222,4763;22222,4763;22222,4763;22222,4763;22222,4763;22222,4763;22222,4763;22222,4763;22222,4763;23279,0;23279,4763;23279,4763;23279,0;23279,4763;23279,0;23279,0;23279,4763;23279,4763;23279,0;23279,4763;23279,4763;23279,4763;23279,4763;23279,4763;23279,4763;23279,4763;23279,4763;24346,4763;24346,0;24346,0;24346,0;24346,0;24346,0;24346,0;24346,0;24346,0;24346,4763;24346,4763;24346,4763;24346,4763;24346,4763;24346,4763;24346,4763;24346,4763;24346,4763;24346,4763;24346,0;25403,4763;25403,0;25403,0;25403,4763;25403,4763;25403,4763;25403,4763;25403,4763;25403,4763;25403,4763;25403,4763;25403,4763;25403,0;25403,0;25403,0;25403,4763;25403,4763;25403,4763;26461,4763;26461,4763;26461,4763;26461,4763;26461,4763;26461,4763;26461,4763;26461,4763;26461,4763;26461,4763;26461,4763;26461,4763;26461,4763;26461,4763;26461,4763;26461,4763;26461,4763;26461,4763;27518,4763;27518,4763;27518,4763;27518,4763;27518,4763;27518,4763;27518,4763;27518,4763;27518,4763;27518,4763;27518,4763;27518,4763;27518,4763;27518,4763;27518,4763;27518,4763;27518,4763;27518,4763;28575,4763;28575,4763;28575,0;28575,0;28575,0;28575,4763;28575,4763;28575,4763;28575,4763;28575,4763;28575,4763;28575,0;28575,4763;28575,4763;28575,476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21" o:spid="_x0000_s2030" style="position:absolute;left:26622;top:28908;width:286;height:190;visibility:visible;mso-wrap-style:square;v-text-anchor:middle" coordsize="28575,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" path="m,18050r,l,18050r,l,18050r,l1057,18050r,l1057,18050r,l1057,18050r,l1057,18050r,l1057,18050r,1000l1057,19050r,l1057,18050r,l1057,18050r,l1057,18050r,-1010l1057,17040r,1010l1057,18050r,l1057,18050r,l2114,18050r,l2114,18050r,l2114,18050r,l2114,18050r,l2114,18050r,l2114,17040r,l2114,18050r,l2114,18050r,l2114,17040r,l3172,18050r,-1010l3172,18050r,-1010l3172,17040r,l3172,18050r,l3172,18050r,l3172,18050r,l3172,18050r,l3172,18050r,l3172,18050r,l3172,18050r,l4229,18050r,l4229,18050r,l4229,18050r,l4229,18050r,l4229,17040r,l4229,18050r,-1010l4229,18050r,l4229,18050r,l4229,18050r,l5296,18050r,l5296,18050r,-1010l5296,18050r,l5296,18050r,l5296,18050r,l5296,18050r,l5296,18050r,l5296,17040r,l5296,17040r,l6353,17040r,l6353,17040r,1010l6353,18050r,l6353,18050r,l6353,18050r,l6353,17040r,1010l6353,18050r,l6353,18050r,l6353,18050r,l7411,18050r,l7411,18050r,l7411,18050r,l7411,17040r,1010l7411,18050r,l7411,19050r,-1000l7411,18050r,l7411,18050r,l7411,18050r,l7411,18050r,-1010l8468,17040r,1010l8468,18050r,l8468,18050r,l8468,18050r,-1010l8468,18050r,l8468,18050r,l8468,18050r,l8468,17040r,1010l8468,17040r,l9525,18050r,-1010l9525,17040r,l9525,18050r,l9525,18050r,l9525,18050r,l9525,18050r,-1010l9525,18050r,l9525,17040r,l9525,17040r,l10582,17040r,l10582,17040r,1010l10582,17040r,l10582,18050r,-1010l10582,18050r,-1010l10582,17040r,l10582,17040r,1010l10582,18050r,l10582,18050r,l11639,18050r,-1010l11639,17040r,l11639,17040r,l11639,17040r,l11639,17040r,l11639,17040r,l11639,17040r,l11639,18050r,-1010l11639,17040r,l11639,17040r,l12697,18050r,l12697,17040r,l12697,17040r,l12697,17040r,l12697,18050r,l12697,18050r,l12697,17040r,1010l12697,18050r,l12697,18050r,-1010l13754,17040r,l13754,17040r,l13754,17040r,l13754,17040r,l13754,17040r,l13754,17040r,l13754,17040r,l13754,17040r,l13754,17040r,l13754,17040r,l13754,17040r,l13754,17040r,l14821,17040r,l14821,17040r,l14821,17040r,l14821,17040r,l14821,17040r,l14821,17040r,l14821,17040r,l14821,17040r,-1000l14821,17040r,-1000l14821,17040r,l15878,17040r,-1000l15878,16040r,l15878,17040r,l15878,17040r,l15878,16040r,l15878,16040r,l15878,16040r,l15878,16040r,l15878,16040r,l16936,16040r,l16936,17040r,-1000l16936,16040r,l16936,16040r,l16936,16040r,l16936,16040r,l16936,17040r,l16936,16040r,l16936,16040r,-1000l17993,15040r,l17993,16040r,l17993,16040r,l17993,15040r,1000l17993,15040r,l17993,15040r,l17993,16040r,l17993,16040r,l17993,16040r,-1000l19050,16040r,-1000l19050,15040r,l19050,15040r,l19050,15040r,1000l19050,15040r,l19050,15040r,l19050,15040r,l19050,15040r,l19050,15040r,l19050,15040r,-1000l20107,14040r,l20107,14040r,l20107,14040r,l20107,14040r,l20107,14040r,l20107,14040r,l20107,14040r,l20107,14040r,l20107,14040r,l21164,14040r,l21164,13030r,l21164,14040r,-1010l21164,13030r,1010l21164,13030r,l21164,14040r,-1010l21164,13030r,l21164,13030r,l21164,13030r,l22222,12030r,1000l22222,13030r,l22222,13030r,l22222,13030r,-1000l22222,12030r,l22222,12030r,l22222,12030r,l22222,12030r,l22222,12030r,l23279,11030r,l23279,11030r,l23279,11030r,1000l23279,11030r,l23279,11030r,l23279,11030r,l23279,11030r,l23279,11030r,-1000l23279,10030r,l23279,10030r,l24346,10030r,l24346,10030r,l24346,10030r,l24346,11030r,-1000l24346,10030r,l24346,9020r,l24346,9020r,l24346,9020r,l24346,9020r,-1000l25403,8020r,l25403,8020r,l25403,8020r,l25403,8020r,l25403,8020r,l25403,8020r,l25403,8020r,l25403,7020r,l25403,7020r,l26461,7020r,l26461,7020r,l26461,6020r,l26461,6020r,l26461,6020r,l26461,6020r,l26461,6020r,l26461,6020r,-1010l26461,5010r,l26461,5010r,l26461,5010r,l26461,5010r,-1000l27518,4010r,l27518,4010r,-1000l27518,3010r,l27518,3010r,l27518,3010r,l27518,2010r,1000l27518,2010r,l27518,2010r,l27518,2010r,l27518,2010r,l28575,1000r,l28575,1000,28575,r,l28575,e" filled="f" strokeweight=".22047mm">
                  <v:path arrowok="t" o:connecttype="custom" o:connectlocs="0,18050;0,18050;0,18050;0,18050;0,18050;0,18050;1057,18050;1057,18050;1057,18050;1057,18050;1057,18050;1057,18050;1057,18050;1057,18050;1057,18050;1057,19050;1057,19050;1057,19050;1057,18050;1057,18050;1057,18050;1057,18050;1057,18050;1057,17040;1057,17040;1057,18050;1057,18050;1057,18050;1057,18050;1057,18050;2114,18050;2114,18050;2114,18050;2114,18050;2114,18050;2114,18050;2114,18050;2114,18050;2114,18050;2114,18050;2114,17040;2114,17040;2114,18050;2114,18050;2114,18050;2114,18050;2114,17040;2114,17040;3172,18050;3172,17040;3172,18050;3172,17040;3172,17040;3172,17040;3172,18050;3172,18050;3172,18050;3172,18050;3172,18050;3172,18050;3172,18050;3172,18050;3172,18050;3172,18050;3172,18050;3172,18050;3172,18050;3172,18050;4229,18050;4229,18050;4229,18050;4229,18050;4229,18050;4229,18050;4229,18050;4229,18050;4229,17040;4229,17040;4229,18050;4229,17040;4229,18050;4229,18050;4229,18050;4229,18050;4229,18050;4229,18050;5296,18050;5296,18050;5296,18050;5296,17040;5296,18050;5296,18050;5296,18050;5296,18050;5296,18050;5296,18050;5296,18050;5296,18050;5296,18050;5296,18050;5296,17040;5296,17040;5296,17040;5296,17040;6353,17040;6353,17040;6353,17040;6353,18050;6353,18050;6353,18050;6353,18050;6353,18050;6353,18050;6353,18050;6353,17040;6353,18050;6353,18050;6353,18050;6353,18050;6353,18050;6353,18050;6353,18050;7411,18050;7411,18050;7411,18050;7411,18050;7411,18050;7411,18050;7411,17040;7411,18050;7411,18050;7411,18050;7411,19050;7411,18050;7411,18050;7411,18050;7411,18050;7411,18050;7411,18050;7411,18050;7411,18050;7411,17040;8468,17040;8468,18050;8468,18050;8468,18050;8468,18050;8468,18050;8468,18050;8468,17040;8468,18050;8468,18050;8468,18050;8468,18050;8468,18050;8468,18050;8468,17040;8468,18050;8468,17040;8468,17040;9525,18050;9525,17040;9525,17040;9525,17040;9525,18050;9525,18050;9525,18050;9525,18050;9525,18050;9525,18050;9525,18050;9525,17040;9525,18050;9525,18050;9525,17040;9525,17040;9525,17040;9525,17040;10582,17040;10582,17040;10582,17040;10582,18050;10582,17040;10582,17040;10582,18050;10582,17040;10582,18050;10582,17040;10582,17040;10582,17040;10582,17040;10582,18050;10582,18050;10582,18050;10582,18050;10582,18050;11639,18050;11639,17040;11639,17040;11639,17040;11639,17040;11639,17040;11639,17040;11639,17040;11639,17040;11639,17040;11639,17040;11639,17040;11639,17040;11639,17040;11639,18050;11639,17040;11639,17040;11639,17040;11639,17040;11639,17040;12697,18050;12697,18050;12697,17040;12697,17040;12697,17040;12697,17040;12697,17040;12697,17040;12697,18050;12697,18050;12697,18050;12697,18050;12697,17040;12697,18050;12697,18050;12697,18050;12697,18050;12697,17040;13754,17040;13754,17040;13754,17040;13754,17040;13754,17040;13754,17040;13754,17040;13754,17040;13754,17040;13754,17040;13754,17040;13754,17040;13754,17040;13754,17040;13754,17040;13754,17040;13754,17040;13754,17040;13754,17040;13754,17040;13754,17040;13754,17040;13754,17040;13754,17040;14821,17040;14821,17040;14821,17040;14821,17040;14821,17040;14821,17040;14821,17040;14821,17040;14821,17040;14821,17040;14821,17040;14821,17040;14821,17040;14821,17040;14821,17040;14821,16040;14821,17040;14821,16040;14821,17040;14821,17040;15878,17040;15878,16040;15878,16040;15878,16040;15878,17040;15878,17040;15878,17040;15878,17040;15878,16040;15878,16040;15878,16040;15878,16040;15878,16040;15878,16040;15878,16040;15878,16040;15878,16040;15878,16040;16936,16040;16936,16040;16936,17040;16936,16040;16936,16040;16936,16040;16936,16040;16936,16040;16936,16040;16936,16040;16936,16040;16936,16040;16936,17040;16936,17040;16936,16040;16936,16040;16936,16040;16936,15040;17993,15040;17993,15040;17993,16040;17993,16040;17993,16040;17993,16040;17993,15040;17993,16040;17993,15040;17993,15040;17993,15040;17993,15040;17993,16040;17993,16040;17993,16040;17993,16040;17993,16040;17993,15040;19050,16040;19050,15040;19050,15040;19050,15040;19050,15040;19050,15040;19050,15040;19050,16040;19050,15040;19050,15040;19050,15040;19050,15040;19050,15040;19050,15040;19050,15040;19050,15040;19050,15040;19050,15040;19050,15040;19050,14040;20107,14040;20107,14040;20107,14040;20107,14040;20107,14040;20107,14040;20107,14040;20107,14040;20107,14040;20107,14040;20107,14040;20107,14040;20107,14040;20107,14040;20107,14040;20107,14040;20107,14040;20107,14040;21164,14040;21164,14040;21164,13030;21164,13030;21164,14040;21164,13030;21164,13030;21164,14040;21164,13030;21164,13030;21164,14040;21164,13030;21164,13030;21164,13030;21164,13030;21164,13030;21164,13030;21164,13030;22222,12030;22222,13030;22222,13030;22222,13030;22222,13030;22222,13030;22222,13030;22222,12030;22222,12030;22222,12030;22222,12030;22222,12030;22222,12030;22222,12030;22222,12030;22222,12030;22222,12030;22222,12030;23279,11030;23279,11030;23279,11030;23279,11030;23279,11030;23279,12030;23279,11030;23279,11030;23279,11030;23279,11030;23279,11030;23279,11030;23279,11030;23279,11030;23279,11030;23279,10030;23279,10030;23279,10030;23279,10030;23279,10030;24346,10030;24346,10030;24346,10030;24346,10030;24346,10030;24346,10030;24346,11030;24346,10030;24346,10030;24346,10030;24346,9020;24346,9020;24346,9020;24346,9020;24346,9020;24346,9020;24346,9020;24346,8020;25403,8020;25403,8020;25403,8020;25403,8020;25403,8020;25403,8020;25403,8020;25403,8020;25403,8020;25403,8020;25403,8020;25403,8020;25403,8020;25403,8020;25403,7020;25403,7020;25403,7020;25403,7020;26461,7020;26461,7020;26461,7020;26461,7020;26461,6020;26461,6020;26461,6020;26461,6020;26461,6020;26461,6020;26461,6020;26461,6020;26461,6020;26461,6020;26461,6020;26461,5010;26461,5010;26461,5010;26461,5010;26461,5010;26461,5010;26461,5010;26461,5010;26461,4010;27518,4010;27518,4010;27518,4010;27518,3010;27518,3010;27518,3010;27518,3010;27518,3010;27518,3010;27518,3010;27518,2010;27518,3010;27518,2010;27518,2010;27518,2010;27518,2010;27518,2010;27518,2010;27518,2010;27518,2010;28575,1000;28575,1000;28575,1000;28575,0;28575,0;28575,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22" o:spid="_x0000_s2031" style="position:absolute;left:26908;top:28527;width:285;height:381;visibility:visible;mso-wrap-style:square;v-text-anchor:middle" coordsize="28575,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" path="m,38100r,l,38100r,l,38100r,l,38100r,l,38100,,37014r,l,37014r,l1057,37014r,l1057,37014r,l1057,37014r,-1095l1057,35919r,l1057,35919r,l1057,35919r,-1086l1057,34833r,l1057,33747r,1086l1057,33747r,l2114,33747r,l2114,33747r,l2114,33747r,l2114,33747r,l2114,32661r,l2114,31566r,l2114,31566r,l2114,31566r,l2114,31566r,l2114,31566r,l3172,30480r,l3172,29394r,l3172,30480r,l3172,30480r,-1086l3172,29394r,l3172,29394r,l3172,29394r,-1095l3172,28299r,l3172,28299r,l4229,27213r,l4229,27213r,l4229,27213r,l4229,27213r,-1086l4229,26127r,l4229,26127r,l4229,26127r,-1086l4229,25041r,l4229,25041r,l5296,25041r,l5296,23946r,l5296,23946r,-1086l5296,23946r,l5296,22860r,l5296,22860r,l5296,22860r,l5296,22860r,-1086l5296,21774r,l6353,21774r,l6353,21774r,-1095l6353,20679r,l6353,20679r,l6353,20679r,l6353,20679r,-1086l6353,19593r,l6353,18507r,l6353,18507r,l6353,18507r,l7411,18507r,l7411,17421r,l7411,17421r,l7411,17421r,-1095l7411,16326r,l7411,16326r,1095l7411,17421r,-1095l7411,16326r,l7411,15240r,l8468,15240r,l8468,15240r,l8468,15240r,-1086l8468,15240r,-1086l8468,14154r,l8468,14154r,l8468,14154r,-1095l8468,13059r,l8468,13059r,1095l9525,13059r,l9525,13059r,-1086l9525,11973r,l9525,11973r,l9525,11973r,-1086l9525,10887r,l9525,10887r,l9525,10887r,l9525,10887r,l9525,9801r,1086l9525,10887r,l9525,10887r,l10582,9801r,l10582,9801r,l10582,9801r,l10582,9801r,-1095l10582,8706r,l10582,8706r,l10582,8706r,l10582,8706r,l10582,8706r,-1086l10582,7620r,l11639,7620r,l11639,7620r,l11639,7620r,l11639,7620r,l11639,7620r,-1086l11639,6534r,l11639,6534r,l11639,7620r,l11639,6534r,l12697,6534r,l12697,6534r,-1095l12697,5439r,l12697,5439r,l12697,5439r,l12697,4353r,l12697,5439r,l12697,5439r,l12697,5439r,-1086l13754,4353r,l13754,4353r,l13754,4353r,1086l13754,4353r,l13754,4353r,l13754,4353r,l13754,4353r,-1086l13754,4353r,l13754,4353r,l14821,3267r,l14821,3267r,l14821,3267r,l14821,3267r,l14821,3267r,l14821,3267r,l14821,2181r,l14821,2181r,l14821,2181r,l14821,2181r,l15878,3267r,l15878,3267r,-1086l15878,2181r,l15878,2181r,l15878,2181r,l15878,2181r,l15878,2181r,l15878,2181r,l15878,2181r,l16936,2181r,l16936,2181r,l16936,2181r,l16936,2181r,-1095l16936,2181r,l16936,1086r,l16936,1086r,l16936,1086r,l16936,1086r,1095l17993,2181r,-1095l17993,1086r,l17993,1086,17993,r,1086l17993,1086r,l17993,1086r,l17993,1086r,l17993,1086r,1095l17993,2181r,-1095l17993,1086r,l17993,1086r1057,l19050,1086r,l19050,1086r,l19050,1086r,l19050,2181r,l19050,2181r,-1095l19050,1086r,l19050,1086r,l19050,1086r,l19050,1086r1057,l20107,1086r,l20107,1086r,l20107,1086r,l20107,1086r,1095l20107,1086r,l20107,1086r,l20107,1086r,l20107,1086r,l20107,1086r1057,l21164,1086r,1095l21164,2181r,-1095l21164,1086r,1095l21164,2181r,l21164,2181r,l21164,2181r,-1095l21164,2181r,-1095l21164,1086r,1095l21164,2181r1058,l22222,2181r,l22222,2181r,l22222,2181r,l22222,2181r,l22222,2181r,l22222,2181r,l22222,2181r,l22222,2181r,l22222,2181r,l22222,2181r,l22222,2181r,l22222,3267r,l22222,3267r1057,l23279,3267r,l23279,3267r,l23279,3267r,-1086l23279,2181r,l23279,3267r,l23279,3267r,-1086l23279,2181r,1086l23279,2181r,1086l23279,3267r1067,l24346,3267r,l24346,3267r,l24346,3267r,l24346,3267r,l24346,3267r,1086l24346,4353r,l24346,4353r,-1086l24346,3267r,l24346,3267r1057,l25403,3267r,1086l25403,4353r,l25403,4353r,l25403,4353r,l25403,4353r,1086l25403,5439r,-1086l25403,4353r,l25403,4353r,l25403,4353r1058,l26461,5439r,l26461,5439r,l26461,5439r,l26461,5439r,l26461,5439r,l26461,5439r,l26461,5439r,l26461,5439r,1095l26461,6534r,-1095l26461,5439r1057,l27518,5439r,l27518,5439r,1095l27518,6534r,l27518,5439r,l27518,6534r,-1095l27518,6534r,l27518,6534r,l27518,6534r,l27518,6534r1057,1086l28575,6534r,l28575,6534r,e" filled="f" strokeweight=".22047mm">
                  <v:path arrowok="t" o:connecttype="custom" o:connectlocs="0,38100;0,38100;0,38100;0,38100;0,38100;0,38100;0,38100;0,38100;0,38100;0,37014;0,37014;0,37014;0,37014;1057,37014;1057,37014;1057,37014;1057,37014;1057,37014;1057,35919;1057,35919;1057,35919;1057,35919;1057,35919;1057,35919;1057,34833;1057,34833;1057,34833;1057,33747;1057,34833;1057,33747;1057,33747;2114,33747;2114,33747;2114,33747;2114,33747;2114,33747;2114,33747;2114,33747;2114,33747;2114,32661;2114,32661;2114,31566;2114,31566;2114,31566;2114,31566;2114,31566;2114,31566;2114,31566;2114,31566;2114,31566;2114,31566;3172,30480;3172,30480;3172,29394;3172,29394;3172,30480;3172,30480;3172,30480;3172,29394;3172,29394;3172,29394;3172,29394;3172,29394;3172,29394;3172,28299;3172,28299;3172,28299;3172,28299;3172,28299;4229,27213;4229,27213;4229,27213;4229,27213;4229,27213;4229,27213;4229,27213;4229,26127;4229,26127;4229,26127;4229,26127;4229,26127;4229,26127;4229,25041;4229,25041;4229,25041;4229,25041;4229,25041;5296,25041;5296,25041;5296,23946;5296,23946;5296,23946;5296,22860;5296,23946;5296,23946;5296,22860;5296,22860;5296,22860;5296,22860;5296,22860;5296,22860;5296,22860;5296,21774;5296,21774;5296,21774;6353,21774;6353,21774;6353,21774;6353,20679;6353,20679;6353,20679;6353,20679;6353,20679;6353,20679;6353,20679;6353,20679;6353,19593;6353,19593;6353,19593;6353,18507;6353,18507;6353,18507;6353,18507;6353,18507;6353,18507;7411,18507;7411,18507;7411,17421;7411,17421;7411,17421;7411,17421;7411,17421;7411,16326;7411,16326;7411,16326;7411,16326;7411,17421;7411,17421;7411,16326;7411,16326;7411,16326;7411,15240;7411,15240;8468,15240;8468,15240;8468,15240;8468,15240;8468,15240;8468,14154;8468,15240;8468,14154;8468,14154;8468,14154;8468,14154;8468,14154;8468,14154;8468,13059;8468,13059;8468,13059;8468,13059;8468,14154;9525,13059;9525,13059;9525,13059;9525,11973;9525,11973;9525,11973;9525,11973;9525,11973;9525,11973;9525,10887;9525,10887;9525,10887;9525,10887;9525,10887;9525,10887;9525,10887;9525,10887;9525,10887;9525,9801;9525,10887;9525,10887;9525,10887;9525,10887;9525,10887;10582,9801;10582,9801;10582,9801;10582,9801;10582,9801;10582,9801;10582,9801;10582,8706;10582,8706;10582,8706;10582,8706;10582,8706;10582,8706;10582,8706;10582,8706;10582,8706;10582,8706;10582,7620;10582,7620;10582,7620;11639,7620;11639,7620;11639,7620;11639,7620;11639,7620;11639,7620;11639,7620;11639,7620;11639,7620;11639,6534;11639,6534;11639,6534;11639,6534;11639,6534;11639,7620;11639,7620;11639,6534;11639,6534;12697,6534;12697,6534;12697,6534;12697,5439;12697,5439;12697,5439;12697,5439;12697,5439;12697,5439;12697,5439;12697,4353;12697,4353;12697,5439;12697,5439;12697,5439;12697,5439;12697,5439;12697,4353;13754,4353;13754,4353;13754,4353;13754,4353;13754,4353;13754,5439;13754,4353;13754,4353;13754,4353;13754,4353;13754,4353;13754,4353;13754,4353;13754,3267;13754,4353;13754,4353;13754,4353;13754,4353;14821,3267;14821,3267;14821,3267;14821,3267;14821,3267;14821,3267;14821,3267;14821,3267;14821,3267;14821,3267;14821,3267;14821,3267;14821,2181;14821,2181;14821,2181;14821,2181;14821,2181;14821,2181;14821,2181;14821,2181;15878,3267;15878,3267;15878,3267;15878,2181;15878,2181;15878,2181;15878,2181;15878,2181;15878,2181;15878,2181;15878,2181;15878,2181;15878,2181;15878,2181;15878,2181;15878,2181;15878,2181;15878,2181;16936,2181;16936,2181;16936,2181;16936,2181;16936,2181;16936,2181;16936,2181;16936,1086;16936,2181;16936,2181;16936,1086;16936,1086;16936,1086;16936,1086;16936,1086;16936,1086;16936,1086;16936,2181;17993,2181;17993,1086;17993,1086;17993,1086;17993,1086;17993,0;17993,1086;17993,1086;17993,1086;17993,1086;17993,1086;17993,1086;17993,1086;17993,1086;17993,2181;17993,2181;17993,1086;17993,1086;17993,1086;17993,1086;19050,1086;19050,1086;19050,1086;19050,1086;19050,1086;19050,1086;19050,1086;19050,2181;19050,2181;19050,2181;19050,1086;19050,1086;19050,1086;19050,1086;19050,1086;19050,1086;19050,1086;19050,1086;20107,1086;20107,1086;20107,1086;20107,1086;20107,1086;20107,1086;20107,1086;20107,1086;20107,2181;20107,1086;20107,1086;20107,1086;20107,1086;20107,1086;20107,1086;20107,1086;20107,1086;20107,1086;21164,1086;21164,1086;21164,2181;21164,2181;21164,1086;21164,1086;21164,2181;21164,2181;21164,2181;21164,2181;21164,2181;21164,2181;21164,1086;21164,2181;21164,1086;21164,1086;21164,2181;21164,2181;22222,2181;22222,2181;22222,2181;22222,2181;22222,2181;22222,2181;22222,2181;22222,2181;22222,2181;22222,2181;22222,2181;22222,2181;22222,2181;22222,2181;22222,2181;22222,2181;22222,2181;22222,2181;22222,2181;22222,2181;22222,2181;22222,2181;22222,2181;22222,3267;22222,3267;22222,3267;23279,3267;23279,3267;23279,3267;23279,3267;23279,3267;23279,3267;23279,2181;23279,2181;23279,2181;23279,3267;23279,3267;23279,3267;23279,2181;23279,2181;23279,3267;23279,2181;23279,3267;23279,3267;24346,3267;24346,3267;24346,3267;24346,3267;24346,3267;24346,3267;24346,3267;24346,3267;24346,3267;24346,3267;24346,4353;24346,4353;24346,4353;24346,4353;24346,3267;24346,3267;24346,3267;24346,3267;25403,3267;25403,3267;25403,4353;25403,4353;25403,4353;25403,4353;25403,4353;25403,4353;25403,4353;25403,4353;25403,5439;25403,5439;25403,4353;25403,4353;25403,4353;25403,4353;25403,4353;25403,4353;26461,4353;26461,5439;26461,5439;26461,5439;26461,5439;26461,5439;26461,5439;26461,5439;26461,5439;26461,5439;26461,5439;26461,5439;26461,5439;26461,5439;26461,5439;26461,5439;26461,6534;26461,6534;26461,5439;26461,5439;27518,5439;27518,5439;27518,5439;27518,5439;27518,6534;27518,6534;27518,6534;27518,5439;27518,5439;27518,6534;27518,5439;27518,6534;27518,6534;27518,6534;27518,6534;27518,6534;27518,6534;27518,6534;28575,7620;28575,6534;28575,6534;28575,6534;28575,6534"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23" o:spid="_x0000_s2032" style="position:absolute;left:27193;top:28527;width:286;height:286;visibility:visible;mso-wrap-style:square;v-text-anchor:middle" coordsize="28575,285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" path="m,l,,,,,,,1295r,l,1295r,l,1295r,l,1295r,l,1295r,l1057,1295r,l1057,2600r,l1057,2600r,l1057,2600r,l1057,2600r,l1057,2600r,l1057,2600r,l1057,2600r,l1057,2600r,l2114,2600r,l2114,2600r,l2114,2600r,l2114,2600r,l2114,2600r,1296l2114,2600r,1296l2114,3896r,-1296l2114,3896r,l2114,3896r,l2114,3896r,l3172,3896r,l3172,3896r,l3172,3896r,1295l3172,5191r,-1295l3172,3896r,1295l3172,3896r,1295l3172,5191r,-1295l3172,5191r,-1295l3172,5191r,l4229,5191r,l4229,5191r,l4229,5191r,l4229,5191r,l4229,5191r,l4229,6496r,l4229,6496r,l4229,5191r,l4229,5191r,l5296,5191r,1305l5296,6496r,1295l5296,6496r,l5296,6496r,l5296,7791r,l5296,6496r,l5296,6496r,l5296,6496r,l5296,6496r,1295l5296,7791r,l5296,7791r,l5296,7791r,-1295l5296,7791r,l6353,7791r,l6353,7791r,l6353,9096r,l6353,9096r,l6353,9096r,l6353,9096r,l6353,9096r,l6353,9096r,1296l6353,10392r,l7411,9096r,-1305l7411,9096r,l7411,10392r,l7411,9096r,l7411,9096r,l7411,9096r,1296l7411,10392r,l7411,10392r,-1296l7411,10392r,l8468,10392r,l8468,10392r,l8468,10392r,l8468,10392r,l8468,10392r,l8468,10392r,l8468,10392r,l8468,10392r,l8468,10392r,l9525,10392r,l9525,11687r,l9525,11687r,1305l9525,12992r,-1305l9525,11687r,l9525,11687r,l9525,12992r,l9525,12992r,l9525,12992r,-1305l9525,11687r,l10582,12992r,l10582,12992r,l10582,12992r,l10582,12992r,l10582,14288r,-1296l10582,12992r,l10582,12992r,1296l10582,14288r,l10582,14288r,l11639,14288r,l11639,14288r,l11639,14288r,l11639,12992r,1296l11639,12992r,1296l11639,14288r,l11639,14288r,l11639,15583r,l11639,15583r,l12697,15583r,l12697,15583r,l12697,15583r,l12697,15583r,l12697,15583r,l12697,15583r,l12697,15583r,l12697,16888r,-1305l12697,16888r,l13754,15583r,l13754,15583r,l13754,15583r,1305l13754,15583r,l13754,15583r,l13754,15583r,l13754,16888r,l13754,16888r,l13754,16888r,l13754,16888r,l14821,16888r,l14821,16888r,l14821,16888r,l14821,16888r,1295l14821,18183r,-1295l14821,18183r,l14821,18183r,l14821,18183r,l14821,18183r,l15878,18183r,l15878,18183r,l15878,18183r,l15878,18183r,l15878,19479r,-1296l15878,18183r,l15878,18183r,l15878,18183r,l15878,18183r,l16936,19479r,l16936,19479r,l16936,19479r,l16936,19479r,l16936,19479r,l16936,19479r,l16936,19479r,l16936,18183r,l16936,18183r,1296l17993,19479r,1305l17993,20784r,-1305l17993,19479r,l17993,19479r,l17993,19479r,l17993,19479r,1305l17993,22079r,l17993,20784r,l17993,19479r,1305l17993,20784r,-1305l17993,20784r,l17993,22079r,l17993,20784r,1295l19050,22079r,l19050,22079r,-1295l19050,22079r,l19050,22079r,l19050,20784r,l19050,20784r,l19050,22079r,l19050,22079r,l19050,22079r,l20107,22079r,l20107,22079r,l20107,22079r,l20107,23384r,l20107,23384r,l20107,23384r,l20107,23384r,l20107,23384r,-1305l20107,23384r,-1305l21164,23384r,l21164,23384r,l21164,23384r,l21164,23384r,1295l21164,23384r,l21164,24679r,-1295l21164,24679r,-1295l21164,23384r,1295l21164,23384r,l21164,23384r,1295l22222,24679r,l22222,24679r,l22222,24679r,l22222,24679r,l22222,24679r,l22222,24679r,l22222,24679r,l22222,24679r,1296l22222,25975r,-1296l23279,24679r,l23279,24679r,l23279,24679r,l23279,25975r,-1296l23279,25975r,-1296l23279,24679r,1296l23279,25975r,l23279,25975r,l23279,24679r,l24346,24679r,l24346,25975r,l24346,25975r,1305l24346,25975r,l24346,25975r,l24346,25975r,l24346,25975r,l24346,25975r,1305l24346,27280r,l25403,27280r,-1305l25403,25975r,l25403,24679r,1296l25403,25975r,l25403,25975r,l25403,25975r,1305l25403,27280r,l25403,27280r,l25403,27280r,l25403,27280r,l26461,27280r,l26461,27280r,l26461,27280r,l26461,25975r,1305l26461,25975r,l26461,27280r,l26461,27280r,l26461,27280r,l26461,27280r,1295l27518,28575r,l27518,28575r,-1295l27518,27280r,l27518,27280r,1295l27518,28575r,l27518,28575r,l27518,28575r,l27518,28575r,l27518,28575r,l28575,28575r,l28575,28575r,e" filled="f" strokeweight=".22047mm">
                  <v:path arrowok="t" o:connecttype="custom" o:connectlocs="0,0;0,0;0,0;0,0;0,1295;0,1295;0,1295;0,1295;0,1295;0,1295;0,1295;0,1295;0,1295;0,1295;1057,1295;1057,1295;1057,2600;1057,2600;1057,2600;1057,2600;1057,2600;1057,2600;1057,2600;1057,2600;1057,2600;1057,2600;1057,2600;1057,2600;1057,2600;1057,2600;1057,2600;1057,2600;2114,2600;2114,2600;2114,2600;2114,2600;2114,2600;2114,2600;2114,2600;2114,2600;2114,2600;2114,3896;2114,2600;2114,3896;2114,3896;2114,2600;2114,3896;2114,3896;2114,3896;2114,3896;2114,3896;2114,3896;3172,3896;3172,3896;3172,3896;3172,3896;3172,3896;3172,5191;3172,5191;3172,3896;3172,3896;3172,5191;3172,3896;3172,5191;3172,5191;3172,3896;3172,5191;3172,3896;3172,5191;3172,5191;4229,5191;4229,5191;4229,5191;4229,5191;4229,5191;4229,5191;4229,5191;4229,5191;4229,5191;4229,5191;4229,6496;4229,6496;4229,6496;4229,6496;4229,5191;4229,5191;4229,5191;4229,5191;5296,5191;5296,6496;5296,6496;5296,7791;5296,6496;5296,6496;5296,6496;5296,6496;5296,7791;5296,7791;5296,6496;5296,6496;5296,6496;5296,6496;5296,6496;5296,6496;5296,6496;5296,7791;5296,7791;5296,7791;5296,7791;5296,7791;5296,7791;5296,6496;5296,7791;5296,7791;6353,7791;6353,7791;6353,7791;6353,7791;6353,9096;6353,9096;6353,9096;6353,9096;6353,9096;6353,9096;6353,9096;6353,9096;6353,9096;6353,9096;6353,9096;6353,10392;6353,10392;6353,10392;7411,9096;7411,7791;7411,9096;7411,9096;7411,10392;7411,10392;7411,9096;7411,9096;7411,9096;7411,9096;7411,9096;7411,10392;7411,10392;7411,10392;7411,10392;7411,9096;7411,10392;7411,10392;8468,10392;8468,10392;8468,10392;8468,10392;8468,10392;8468,10392;8468,10392;8468,10392;8468,10392;8468,10392;8468,10392;8468,10392;8468,10392;8468,10392;8468,10392;8468,10392;8468,10392;8468,10392;9525,10392;9525,10392;9525,11687;9525,11687;9525,11687;9525,12992;9525,12992;9525,11687;9525,11687;9525,11687;9525,11687;9525,11687;9525,12992;9525,12992;9525,12992;9525,12992;9525,12992;9525,11687;9525,11687;9525,11687;10582,12992;10582,12992;10582,12992;10582,12992;10582,12992;10582,12992;10582,12992;10582,12992;10582,14288;10582,12992;10582,12992;10582,12992;10582,12992;10582,14288;10582,14288;10582,14288;10582,14288;10582,14288;11639,14288;11639,14288;11639,14288;11639,14288;11639,14288;11639,14288;11639,12992;11639,14288;11639,12992;11639,14288;11639,14288;11639,14288;11639,14288;11639,14288;11639,15583;11639,15583;11639,15583;11639,15583;12697,15583;12697,15583;12697,15583;12697,15583;12697,15583;12697,15583;12697,15583;12697,15583;12697,15583;12697,15583;12697,15583;12697,15583;12697,15583;12697,15583;12697,16888;12697,15583;12697,16888;12697,16888;13754,15583;13754,15583;13754,15583;13754,15583;13754,15583;13754,16888;13754,15583;13754,15583;13754,15583;13754,15583;13754,15583;13754,15583;13754,16888;13754,16888;13754,16888;13754,16888;13754,16888;13754,16888;13754,16888;13754,16888;14821,16888;14821,16888;14821,16888;14821,16888;14821,16888;14821,16888;14821,16888;14821,18183;14821,18183;14821,16888;14821,18183;14821,18183;14821,18183;14821,18183;14821,18183;14821,18183;14821,18183;14821,18183;15878,18183;15878,18183;15878,18183;15878,18183;15878,18183;15878,18183;15878,18183;15878,18183;15878,19479;15878,18183;15878,18183;15878,18183;15878,18183;15878,18183;15878,18183;15878,18183;15878,18183;15878,18183;16936,19479;16936,19479;16936,19479;16936,19479;16936,19479;16936,19479;16936,19479;16936,19479;16936,19479;16936,19479;16936,19479;16936,19479;16936,19479;16936,19479;16936,18183;16936,18183;16936,18183;16936,19479;17993,19479;17993,20784;17993,20784;17993,19479;17993,19479;17993,19479;17993,19479;17993,19479;17993,19479;17993,19479;17993,19479;17993,20784;17993,22079;17993,22079;17993,20784;17993,20784;17993,19479;17993,20784;17993,20784;17993,19479;17993,20784;17993,20784;17993,22079;17993,22079;17993,20784;17993,22079;19050,22079;19050,22079;19050,22079;19050,20784;19050,22079;19050,22079;19050,22079;19050,22079;19050,20784;19050,20784;19050,20784;19050,20784;19050,22079;19050,22079;19050,22079;19050,22079;19050,22079;19050,22079;20107,22079;20107,22079;20107,22079;20107,22079;20107,22079;20107,22079;20107,23384;20107,23384;20107,23384;20107,23384;20107,23384;20107,23384;20107,23384;20107,23384;20107,23384;20107,22079;20107,23384;20107,22079;21164,23384;21164,23384;21164,23384;21164,23384;21164,23384;21164,23384;21164,23384;21164,24679;21164,23384;21164,23384;21164,24679;21164,23384;21164,24679;21164,23384;21164,23384;21164,24679;21164,23384;21164,23384;21164,23384;21164,24679;22222,24679;22222,24679;22222,24679;22222,24679;22222,24679;22222,24679;22222,24679;22222,24679;22222,24679;22222,24679;22222,24679;22222,24679;22222,24679;22222,24679;22222,24679;22222,25975;22222,25975;22222,24679;23279,24679;23279,24679;23279,24679;23279,24679;23279,24679;23279,24679;23279,25975;23279,24679;23279,25975;23279,24679;23279,24679;23279,25975;23279,25975;23279,25975;23279,25975;23279,25975;23279,24679;23279,24679;24346,24679;24346,24679;24346,25975;24346,25975;24346,25975;24346,27280;24346,25975;24346,25975;24346,25975;24346,25975;24346,25975;24346,25975;24346,25975;24346,25975;24346,25975;24346,27280;24346,27280;24346,27280;25403,27280;25403,25975;25403,25975;25403,25975;25403,24679;25403,25975;25403,25975;25403,25975;25403,25975;25403,25975;25403,25975;25403,27280;25403,27280;25403,27280;25403,27280;25403,27280;25403,27280;25403,27280;25403,27280;25403,27280;26461,27280;26461,27280;26461,27280;26461,27280;26461,27280;26461,27280;26461,25975;26461,27280;26461,25975;26461,25975;26461,27280;26461,27280;26461,27280;26461,27280;26461,27280;26461,27280;26461,27280;26461,28575;27518,28575;27518,28575;27518,28575;27518,27280;27518,27280;27518,27280;27518,27280;27518,28575;27518,28575;27518,28575;27518,28575;27518,28575;27518,28575;27518,28575;27518,28575;27518,28575;27518,28575;27518,28575;28575,28575;28575,28575;28575,28575;28575,28575"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24" o:spid="_x0000_s2033" style="position:absolute;left:27479;top:28813;width:191;height:95;visibility:visible;mso-wrap-style:square;v-text-anchor:middle" coordsize="1905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" path="m,l,,,,,,,,,,,,,,,,,,,1057,,,,1057,,,,,733,r,l733,r,l733,r,1057l733,1057r,l733,1057,733,r,1057l733,r,l733,r,l733,r,l733,r,l733,1057r734,l1467,1057r,l1467,1057r,l1467,1057r,l1467,1057r,l1467,1057r,l1467,1057r,l1467,1057r,l1467,1057r,l1467,1057r,l1467,1057r,l1467,1057r,l1467,1057r733,l2200,2114r,l2200,1057r,1057l2200,1057r,1057l2200,2114r,l2200,2114r,l2200,2114r,l2200,2114r,l2200,2114r,l2200,2114r734,l2934,2114r,l2934,2114r,l2934,2114r,l2934,2114r,l2934,2114r,l2934,3172r,l2934,2114r,1058l2934,3172r,l2934,2114r733,l3667,2114r,l3667,2114r,l3667,2114r,l3667,2114r,l3667,2114r,l3667,2114r,l3667,2114r,l3667,2114r,l3667,2114r,1058l3667,3172r734,l4401,3172r,l4401,3172r,l4401,3172r,-1058l4401,2114r,1058l4401,3172r,l4401,3172r,l4401,3172r,l4401,3172r,l4401,3172r723,l5124,3172r,l5124,3172r,l5124,3172r,l5124,3172r,l5124,3172r,l5124,3172r,l5124,3172r,l5124,3172r,l5124,3172r734,l5858,3172r,l5858,3172r,l5858,3172r,l5858,3172r,l5858,3172r,l5858,3172r,l5858,3172r,l5858,4229r,l5858,4229r,l5858,3172r733,1057l6591,4229r,l6591,4229r,l6591,4229r,l6591,4229r,l6591,4229r,1067l6591,4229r,l6591,4229r,l6591,4229r,l6591,4229r734,l7325,4229r,l7325,4229r,l7325,4229r,l7325,4229r,l7325,4229r,l7325,4229r,1067l7325,5296r,l7325,5296r,-1067l7325,5296,8058,4229r,1067l8058,5296r,l8058,5296r,l8058,5296r,-1067l8058,4229r,1067l8058,5296r,l8058,5296r,l8058,5296r,l8058,4229r,1067l8792,5296r,l8792,5296r,l8792,4229r,l8792,5296r,-1067l8792,5296r,-1067l8792,4229r,l8792,4229r,l8792,5296r,l8792,5296r,l8792,5296r,l9525,5296r,l9525,5296r,l9525,4229r,l9525,5296r,l9525,5296r,l9525,5296r,l9525,5296r,l9525,5296r,l9525,6353r,l9525,6353r,l9525,6353r,l9525,5296r,l10258,5296r,l10258,5296r,1057l10258,6353r,l10258,6353r,l10258,6353r,l10258,6353r,-1057l10258,5296r,l10258,5296r,1057l10258,6353r,l10992,6353r,-1057l10992,6353r,-1057l10992,5296r,1057l10992,6353r,l10992,6353r,-1057l10992,5296r,l10992,5296r,1057l10992,6353r,l10992,6353r,l11725,6353r,l11725,6353r,l11725,6353r,l11725,6353r,l11725,6353r,l11725,6353r,l11725,6353r,l11725,7411r,l11725,7411r,-1058l11725,7411r,l12459,6353r,l12459,6353r,l12459,6353r,l12459,6353r,l12459,6353r,l12459,6353r,l12459,6353r,l12459,6353r,l12459,6353r,l13192,6353r,l13192,6353r,1058l13192,7411r,l13192,7411r,l13192,7411r,l13192,7411r,l13192,7411r,l13192,7411r,l13192,7411r,l13926,7411r,l13926,7411r,1057l13926,8468r,-1057l13926,7411r,l13926,7411r,l13926,7411r,l13926,7411r,l13926,7411r,l13926,7411r,l14649,7411r,l14649,7411r,l14649,7411r,l14649,7411r,l14649,7411r,l14649,7411r,l14649,7411r,l14649,7411r,l14649,7411r,l14649,7411r,l15383,7411r,l15383,7411r,l15383,8468r,-1057l15383,8468r,l15383,7411r,l15383,7411r,l15383,7411r,l15383,7411r,l15383,8468r,l16116,8468r,l16116,7411r,l16116,7411r,l16116,7411r,l16116,7411r,l16116,8468r,-1057l16116,8468r,l16116,8468r,l16116,7411r,l16850,7411r,l16850,8468r,l16850,8468r,l16850,8468r,l16850,8468r,l16850,8468r,l16850,8468r,l16850,8468r,l16850,7411r,l16850,7411r,1057l17583,8468r,l17583,9525r,l17583,9525r,l17583,9525r,-1057l17583,8468r,l17583,8468r,l17583,8468r,l17583,8468r,l17583,8468r,l18317,8468r,l18317,8468r,1057l18317,8468r,l18317,9525r,l18317,9525r,l18317,9525r,l18317,9525r,l18317,9525r,l18317,9525r,l18317,9525r,l18317,8468r,l18317,8468r,l19050,9525r,l19050,9525r,-1057l19050,8468r,1057l19050,9525r,l19050,9525r,l19050,9525r,l19050,9525r,l19050,9525e" filled="f" strokeweight=".22047mm">
                  <v:path arrowok="t" o:connecttype="custom" o:connectlocs="0,0;0,0;0,0;0,0;0,0;0,0;0,0;0,0;0,0;0,0;0,1057;0,0;0,1057;0,0;0,0;733,0;733,0;733,0;733,0;733,0;733,1057;733,1057;733,1057;733,1057;733,0;733,1057;733,0;733,0;733,0;733,0;733,0;733,0;733,0;733,0;733,1057;1467,1057;1467,1057;1467,1057;1467,1057;1467,1057;1467,1057;1467,1057;1467,1057;1467,1057;1467,1057;1467,1057;1467,1057;1467,1057;1467,1057;1467,1057;1467,1057;1467,1057;1467,1057;1467,1057;1467,1057;1467,1057;1467,1057;1467,1057;1467,1057;2200,1057;2200,2114;2200,2114;2200,1057;2200,2114;2200,1057;2200,2114;2200,2114;2200,2114;2200,2114;2200,2114;2200,2114;2200,2114;2200,2114;2200,2114;2200,2114;2200,2114;2200,2114;2934,2114;2934,2114;2934,2114;2934,2114;2934,2114;2934,2114;2934,2114;2934,2114;2934,2114;2934,2114;2934,2114;2934,3172;2934,3172;2934,2114;2934,3172;2934,3172;2934,3172;2934,2114;3667,2114;3667,2114;3667,2114;3667,2114;3667,2114;3667,2114;3667,2114;3667,2114;3667,2114;3667,2114;3667,2114;3667,2114;3667,2114;3667,2114;3667,2114;3667,2114;3667,2114;3667,2114;3667,3172;3667,3172;4401,3172;4401,3172;4401,3172;4401,3172;4401,3172;4401,3172;4401,2114;4401,2114;4401,3172;4401,3172;4401,3172;4401,3172;4401,3172;4401,3172;4401,3172;4401,3172;4401,3172;4401,3172;5124,3172;5124,3172;5124,3172;5124,3172;5124,3172;5124,3172;5124,3172;5124,3172;5124,3172;5124,3172;5124,3172;5124,3172;5124,3172;5124,3172;5124,3172;5124,3172;5124,3172;5124,3172;5858,3172;5858,3172;5858,3172;5858,3172;5858,3172;5858,3172;5858,3172;5858,3172;5858,3172;5858,3172;5858,3172;5858,3172;5858,3172;5858,3172;5858,3172;5858,4229;5858,4229;5858,4229;5858,4229;5858,3172;6591,4229;6591,4229;6591,4229;6591,4229;6591,4229;6591,4229;6591,4229;6591,4229;6591,4229;6591,4229;6591,5296;6591,4229;6591,4229;6591,4229;6591,4229;6591,4229;6591,4229;6591,4229;7325,4229;7325,4229;7325,4229;7325,4229;7325,4229;7325,4229;7325,4229;7325,4229;7325,4229;7325,4229;7325,4229;7325,4229;7325,5296;7325,5296;7325,5296;7325,5296;7325,4229;7325,5296;8058,4229;8058,5296;8058,5296;8058,5296;8058,5296;8058,5296;8058,5296;8058,4229;8058,4229;8058,5296;8058,5296;8058,5296;8058,5296;8058,5296;8058,5296;8058,5296;8058,4229;8058,5296;8792,5296;8792,5296;8792,5296;8792,5296;8792,4229;8792,4229;8792,5296;8792,4229;8792,5296;8792,4229;8792,4229;8792,4229;8792,4229;8792,4229;8792,5296;8792,5296;8792,5296;8792,5296;8792,5296;8792,5296;9525,5296;9525,5296;9525,5296;9525,5296;9525,4229;9525,4229;9525,5296;9525,5296;9525,5296;9525,5296;9525,5296;9525,5296;9525,5296;9525,5296;9525,5296;9525,5296;9525,6353;9525,6353;9525,6353;9525,6353;9525,6353;9525,6353;9525,5296;9525,5296;10258,5296;10258,5296;10258,5296;10258,6353;10258,6353;10258,6353;10258,6353;10258,6353;10258,6353;10258,6353;10258,6353;10258,5296;10258,5296;10258,5296;10258,5296;10258,6353;10258,6353;10258,6353;10992,6353;10992,5296;10992,6353;10992,5296;10992,5296;10992,6353;10992,6353;10992,6353;10992,6353;10992,5296;10992,5296;10992,5296;10992,5296;10992,6353;10992,6353;10992,6353;10992,6353;10992,6353;11725,6353;11725,6353;11725,6353;11725,6353;11725,6353;11725,6353;11725,6353;11725,6353;11725,6353;11725,6353;11725,6353;11725,6353;11725,6353;11725,6353;11725,7411;11725,7411;11725,7411;11725,6353;11725,7411;11725,7411;12459,6353;12459,6353;12459,6353;12459,6353;12459,6353;12459,6353;12459,6353;12459,6353;12459,6353;12459,6353;12459,6353;12459,6353;12459,6353;12459,6353;12459,6353;12459,6353;12459,6353;12459,6353;13192,6353;13192,6353;13192,6353;13192,7411;13192,7411;13192,7411;13192,7411;13192,7411;13192,7411;13192,7411;13192,7411;13192,7411;13192,7411;13192,7411;13192,7411;13192,7411;13192,7411;13192,7411;13926,7411;13926,7411;13926,7411;13926,8468;13926,8468;13926,7411;13926,7411;13926,7411;13926,7411;13926,7411;13926,7411;13926,7411;13926,7411;13926,7411;13926,7411;13926,7411;13926,7411;13926,7411;14649,7411;14649,7411;14649,7411;14649,7411;14649,7411;14649,7411;14649,7411;14649,7411;14649,7411;14649,7411;14649,7411;14649,7411;14649,7411;14649,7411;14649,7411;14649,7411;14649,7411;14649,7411;14649,7411;14649,7411;15383,7411;15383,7411;15383,7411;15383,7411;15383,8468;15383,7411;15383,8468;15383,8468;15383,7411;15383,7411;15383,7411;15383,7411;15383,7411;15383,7411;15383,7411;15383,7411;15383,8468;15383,8468;16116,8468;16116,8468;16116,7411;16116,7411;16116,7411;16116,7411;16116,7411;16116,7411;16116,7411;16116,7411;16116,8468;16116,7411;16116,8468;16116,8468;16116,8468;16116,8468;16116,7411;16116,7411;16850,7411;16850,7411;16850,8468;16850,8468;16850,8468;16850,8468;16850,8468;16850,8468;16850,8468;16850,8468;16850,8468;16850,8468;16850,8468;16850,8468;16850,8468;16850,8468;16850,7411;16850,7411;16850,7411;16850,8468;17583,8468;17583,8468;17583,9525;17583,9525;17583,9525;17583,9525;17583,9525;17583,8468;17583,8468;17583,8468;17583,8468;17583,8468;17583,8468;17583,8468;17583,8468;17583,8468;17583,8468;17583,8468;18317,8468;18317,8468;18317,8468;18317,9525;18317,8468;18317,8468;18317,9525;18317,9525;18317,9525;18317,9525;18317,9525;18317,9525;18317,9525;18317,9525;18317,9525;18317,9525;18317,9525;18317,9525;18317,9525;18317,9525;18317,8468;18317,8468;18317,8468;18317,8468;19050,9525;19050,9525;19050,9525;19050,8468;19050,8468;19050,9525;19050,9525;19050,9525;19050,9525;19050,9525;19050,9525;19050,9525;19050,9525;19050,9525;19050,9525"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25" o:spid="_x0000_s2034" style="position:absolute;left:27670;top:28908;width:285;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" path="m,1905r,l,1905,,,1057,1905r,l1057,1905r,1905l1057,1905r,1905l1057,1905r,l1057,1905r,l1057,1905r,l1057,1905r,l1057,1905r,l1057,1905r,l1057,1905r,l2114,1905r,l2114,1905r,l2114,1905r,l2114,1905r,l2114,1905r,l2114,1905r,l2114,1905r,l2114,1905r,l2114,1905r,l3172,1905r,l3172,1905r,l3172,1905r,1905l3172,1905r,l3172,1905r,l3172,1905r,l3172,3810r,-1905l3172,1905r,l3172,1905r,l4229,3810r,-1905l4229,1905r,l4229,1905r,l4229,1905r,1905l4229,3810r,l4229,3810r,-1905l4229,1905r,l4229,1905r,1905l4229,3810r,l5296,3810r,-1905l5296,1905r,1905l5296,3810r,l5296,3810r,-1905l5296,1905r,l5296,1905r,1905l5296,3810r,l5296,3810r,l5296,1905r,1905l5296,3810r,-1905l6353,3810r,l6353,3810r,l6353,3810r,-1905l6353,1905r,1905l6353,3810r,l6353,3810r,l6353,3810r,l6353,3810r,l6353,3810r,l7411,3810r,l7411,3810r,l7411,3810r,l7411,3810r,l7411,3810r,l7411,3810r,l7411,3810r,l7411,3810r,l7411,3810r,l8468,3810r,l8468,3810r,l8468,3810r,l8468,3810r,l8468,5715r,l8468,5715r,-1905l8468,3810r,l8468,3810r,l8468,3810r,l9525,3810r,l9525,3810r,l9525,3810r,l9525,3810r,l9525,3810r,l9525,3810r,l9525,3810r,l9525,3810r,1905l9525,5715r,l9525,3810r,l10582,3810r,l10582,5715r,l10582,3810r,l10582,3810r,1905l10582,5715r,l10582,5715r,-1905l10582,3810r,l10582,3810r,l10582,5715r,l10582,5715r,-1905l10582,3810r,l10582,5715r,l11639,5715r,l11639,5715r,l11639,3810r,1905l11639,5715r,l11639,5715r,l11639,5715r,l11639,5715r,l11639,5715r,l11639,5715r,l12697,5715r,l12697,5715r,l12697,5715r,l12697,5715r,l12697,5715r,l12697,3810r,1905l12697,5715r,l12697,5715r,l12697,5715r,l12697,5715r,l13754,5715r,l13754,5715r,l13754,5715r,l13754,5715r,l13754,5715r,l13754,5715r,l13754,5715r,1905l13754,7620r,l13754,7620r,l14821,5715r,l14821,5715r,l14821,5715r,l14821,5715r,l14821,5715r,1905l14821,7620r,-1905l14821,7620r,-1905l14821,5715r,1905l14821,7620r,l15878,7620r,l15878,7620r,-1905l15878,7620r,-1905l15878,5715r,1905l15878,5715r,1905l15878,5715r,l15878,5715r,l15878,5715r,l15878,7620r,l16936,7620r,l16936,7620r,-1905l16936,5715r,l16936,5715r,l16936,5715r,l16936,5715r,l16936,5715r,l16936,5715r,l16936,5715r,l16936,5715r,l17993,5715r,1905l17993,7620r,l17993,7620r,l17993,7620r,-1905l17993,7620r,l17993,5715r,1905l17993,5715r,l17993,7620r,l17993,7620r,-1905l19050,5715r,l19050,5715r,1905l19050,7620r,l19050,7620r,-1905l19050,7620r,l19050,7620r,l19050,7620r,l19050,5715r,1905l19050,7620r,l20107,7620r,l20107,7620r,l20107,7620r,l20107,7620r,l20107,7620r,-1905l20107,5715r,l20107,5715r,1905l20107,7620r,l20107,7620r,l21164,7620r,l21164,7620r,l21164,7620r,l21164,7620r,l21164,5715r,1905l21164,7620r,l21164,7620r,l21164,7620r,l21164,7620r,l21164,7620r,1905l22222,7620r,l22222,7620r,l22222,7620r,l22222,7620r,l22222,7620r,l22222,7620r,l22222,7620r,l22222,7620r,l22222,7620r,1905l23279,7620r,l23279,7620r,l23279,7620r,l23279,7620r,l23279,7620r,l23279,7620r,l23279,7620r,l23279,7620r,l23279,9525r,-1905l23279,9525r,l23279,7620r,l23279,7620r,1905l24346,7620r,1905l24346,9525r,l24346,9525r,l24346,9525r,l24346,9525r,l24346,9525r,l24346,9525r,l24346,9525r,l24346,9525r,l24346,9525r,l25403,7620r,1905l25403,7620r,l25403,7620r,l25403,9525r,-1905l25403,7620r,l25403,7620r,l25403,7620r,1905l25403,9525r,l25403,9525r,l26461,9525r,l26461,9525r,-1905l26461,9525r,l26461,9525r,l26461,9525r,l26461,9525r,-1905l26461,9525r,l26461,9525r,l26461,9525r,l27518,7620r,1905l27518,9525r,l27518,9525r,l27518,9525r,l27518,9525r,l27518,7620r,1905l27518,9525r,l27518,9525r,l27518,9525r,l28575,9525r,l28575,9525r,l28575,9525r,-1905l28575,7620r,1905l28575,9525r,l28575,9525r,l28575,9525r,e" filled="f" strokeweight=".22047mm">
                  <v:path arrowok="t" o:connecttype="custom" o:connectlocs="0,1905;0,1905;0,1905;0,0;1057,1905;1057,1905;1057,1905;1057,3810;1057,1905;1057,3810;1057,1905;1057,1905;1057,1905;1057,1905;1057,1905;1057,1905;1057,1905;1057,1905;1057,1905;1057,1905;1057,1905;1057,1905;1057,1905;1057,1905;2114,1905;2114,1905;2114,1905;2114,1905;2114,1905;2114,1905;2114,1905;2114,1905;2114,1905;2114,1905;2114,1905;2114,1905;2114,1905;2114,1905;2114,1905;2114,1905;2114,1905;2114,1905;3172,1905;3172,1905;3172,1905;3172,1905;3172,1905;3172,3810;3172,1905;3172,1905;3172,1905;3172,1905;3172,1905;3172,1905;3172,3810;3172,1905;3172,1905;3172,1905;3172,1905;3172,1905;4229,3810;4229,1905;4229,1905;4229,1905;4229,1905;4229,1905;4229,1905;4229,3810;4229,3810;4229,3810;4229,3810;4229,1905;4229,1905;4229,1905;4229,1905;4229,3810;4229,3810;4229,3810;5296,3810;5296,1905;5296,1905;5296,3810;5296,3810;5296,3810;5296,3810;5296,1905;5296,1905;5296,1905;5296,1905;5296,3810;5296,3810;5296,3810;5296,3810;5296,3810;5296,1905;5296,3810;5296,3810;5296,1905;6353,3810;6353,3810;6353,3810;6353,3810;6353,3810;6353,1905;6353,1905;6353,3810;6353,3810;6353,3810;6353,3810;6353,3810;6353,3810;6353,3810;6353,3810;6353,3810;6353,3810;6353,3810;7411,3810;7411,3810;7411,3810;7411,3810;7411,3810;7411,3810;7411,3810;7411,3810;7411,3810;7411,3810;7411,3810;7411,3810;7411,3810;7411,3810;7411,3810;7411,3810;7411,3810;7411,3810;8468,3810;8468,3810;8468,3810;8468,3810;8468,3810;8468,3810;8468,3810;8468,3810;8468,5715;8468,5715;8468,5715;8468,3810;8468,3810;8468,3810;8468,3810;8468,3810;8468,3810;8468,3810;9525,3810;9525,3810;9525,3810;9525,3810;9525,3810;9525,3810;9525,3810;9525,3810;9525,3810;9525,3810;9525,3810;9525,3810;9525,3810;9525,3810;9525,3810;9525,5715;9525,5715;9525,5715;9525,3810;9525,3810;10582,3810;10582,3810;10582,5715;10582,5715;10582,3810;10582,3810;10582,3810;10582,5715;10582,5715;10582,5715;10582,5715;10582,3810;10582,3810;10582,3810;10582,3810;10582,3810;10582,5715;10582,5715;10582,5715;10582,3810;10582,3810;10582,3810;10582,5715;10582,5715;11639,5715;11639,5715;11639,5715;11639,5715;11639,3810;11639,5715;11639,5715;11639,5715;11639,5715;11639,5715;11639,5715;11639,5715;11639,5715;11639,5715;11639,5715;11639,5715;11639,5715;11639,5715;12697,5715;12697,5715;12697,5715;12697,5715;12697,5715;12697,5715;12697,5715;12697,5715;12697,5715;12697,5715;12697,3810;12697,5715;12697,5715;12697,5715;12697,5715;12697,5715;12697,5715;12697,5715;12697,5715;12697,5715;13754,5715;13754,5715;13754,5715;13754,5715;13754,5715;13754,5715;13754,5715;13754,5715;13754,5715;13754,5715;13754,5715;13754,5715;13754,5715;13754,7620;13754,7620;13754,7620;13754,7620;13754,7620;14821,5715;14821,5715;14821,5715;14821,5715;14821,5715;14821,5715;14821,5715;14821,5715;14821,5715;14821,7620;14821,7620;14821,5715;14821,7620;14821,5715;14821,5715;14821,7620;14821,7620;14821,7620;15878,7620;15878,7620;15878,7620;15878,5715;15878,7620;15878,5715;15878,5715;15878,7620;15878,5715;15878,7620;15878,5715;15878,5715;15878,5715;15878,5715;15878,5715;15878,5715;15878,7620;15878,7620;16936,7620;16936,7620;16936,7620;16936,5715;16936,5715;16936,5715;16936,5715;16936,5715;16936,5715;16936,5715;16936,5715;16936,5715;16936,5715;16936,5715;16936,5715;16936,5715;16936,5715;16936,5715;16936,5715;16936,5715;17993,5715;17993,7620;17993,7620;17993,7620;17993,7620;17993,7620;17993,7620;17993,5715;17993,7620;17993,7620;17993,5715;17993,7620;17993,5715;17993,5715;17993,7620;17993,7620;17993,7620;17993,5715;19050,5715;19050,5715;19050,5715;19050,7620;19050,7620;19050,7620;19050,7620;19050,5715;19050,7620;19050,7620;19050,7620;19050,7620;19050,7620;19050,7620;19050,5715;19050,7620;19050,7620;19050,7620;20107,7620;20107,7620;20107,7620;20107,7620;20107,7620;20107,7620;20107,7620;20107,7620;20107,7620;20107,5715;20107,5715;20107,5715;20107,5715;20107,7620;20107,7620;20107,7620;20107,7620;20107,7620;21164,7620;21164,7620;21164,7620;21164,7620;21164,7620;21164,7620;21164,7620;21164,7620;21164,5715;21164,7620;21164,7620;21164,7620;21164,7620;21164,7620;21164,7620;21164,7620;21164,7620;21164,7620;21164,7620;21164,9525;22222,7620;22222,7620;22222,7620;22222,7620;22222,7620;22222,7620;22222,7620;22222,7620;22222,7620;22222,7620;22222,7620;22222,7620;22222,7620;22222,7620;22222,7620;22222,7620;22222,7620;22222,9525;23279,7620;23279,7620;23279,7620;23279,7620;23279,7620;23279,7620;23279,7620;23279,7620;23279,7620;23279,7620;23279,7620;23279,7620;23279,7620;23279,7620;23279,7620;23279,7620;23279,9525;23279,7620;23279,9525;23279,9525;23279,7620;23279,7620;23279,7620;23279,9525;24346,7620;24346,9525;24346,9525;24346,9525;24346,9525;24346,9525;24346,9525;24346,9525;24346,9525;24346,9525;24346,9525;24346,9525;24346,9525;24346,9525;24346,9525;24346,9525;24346,9525;24346,9525;24346,9525;24346,9525;25403,7620;25403,9525;25403,7620;25403,7620;25403,7620;25403,7620;25403,9525;25403,7620;25403,7620;25403,7620;25403,7620;25403,7620;25403,7620;25403,9525;25403,9525;25403,9525;25403,9525;25403,9525;26461,9525;26461,9525;26461,9525;26461,7620;26461,9525;26461,9525;26461,9525;26461,9525;26461,9525;26461,9525;26461,9525;26461,7620;26461,9525;26461,9525;26461,9525;26461,9525;26461,9525;26461,9525;27518,7620;27518,9525;27518,9525;27518,9525;27518,9525;27518,9525;27518,9525;27518,9525;27518,9525;27518,9525;27518,7620;27518,9525;27518,9525;27518,9525;27518,9525;27518,9525;27518,9525;27518,9525;28575,9525;28575,9525;28575,9525;28575,9525;28575,9525;28575,7620;28575,7620;28575,9525;28575,9525;28575,9525;28575,9525;28575,9525;28575,9525;28575,9525"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26" o:spid="_x0000_s2035" style="position:absolute;left:27955;top:28908;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" path="m,2381r,l,2381,,,,2381r,l,2381r1057,l1057,2381r,l1057,2381r,l1057,2381r,l1057,2381r,l1057,2381r,2382l1057,4763r,l1057,2381r,l1057,2381r,l1057,2381r1057,l2114,2381r,l2114,2381r,2382l2114,2381r,l2114,4763r,-2382l2114,2381r,l2114,2381r,l2114,2381r,l2114,2381r,l2114,2381r1058,l3172,2381r,l3172,2381r,l3172,2381r,2382l3172,2381r,l3172,2381r,l3172,2381r,l3172,2381r,l3172,2381r,l3172,4763,4229,2381r,l4229,2381r,l4229,2381r,l4229,2381r,l4229,2381r,l4229,2381r,l4229,4763r,l4229,4763r,-2382l4229,2381r,l4229,2381r,2382l5296,2381r,2382l5296,2381r,l5296,2381r,l5296,4763r,l5296,2381r,2382l5296,4763r,-2382l5296,4763r,l5296,2381r,2382l5296,2381r,l6353,2381r,l6353,2381r,l6353,2381r,2382l6353,4763r,l6353,4763r,l6353,4763r,l6353,2381r,2382l6353,2381r,2382l6353,2381r,l7411,4763r,l7411,4763r,-2382l7411,2381r,l7411,4763r,l7411,4763r,l7411,4763r,l7411,4763r,l7411,2381r,2382l7411,4763r,l7411,4763r,l7411,2381r,2382l7411,2381r,l8468,2381r,l8468,4763r,l8468,4763r,l8468,4763r,l8468,7144r,l8468,7144r,-2381l8468,4763r,l8468,4763r,l8468,4763r,l8468,4763r,l9525,4763r,l9525,4763r,l9525,4763r,l9525,4763r,l9525,4763r,l9525,4763r,-2382l9525,2381r,2382l9525,4763r,l9525,4763r,l10582,4763r,l10582,2381r,2382l10582,4763r,l10582,4763r,l10582,4763r,2381l10582,7144r,-2381l10582,4763r,l10582,4763r,l10582,4763r,l11639,4763r,l11639,4763r,l11639,4763r,l11639,4763r,l11639,4763r,l11639,4763r,l11639,4763r,2381l11639,7144r,-2381l11639,4763r,l12697,4763r,l12697,4763r,l12697,4763r,l12697,4763r,l12697,4763r,l12697,4763r,l12697,4763r,2381l12697,7144r,-2381l12697,4763r,l12697,4763r,l13754,4763r,l13754,4763r,2381l13754,7144r,l13754,7144r,-2381l13754,4763r,l13754,4763r,l13754,4763r,l13754,7144r,l13754,7144r,l14821,7144r,l14821,4763r,l14821,7144r,l14821,7144r,l14821,7144r,-2381l14821,4763r,2381l14821,4763r,l14821,4763r,l14821,4763r,l15878,7144r,-2381l15878,4763r,l15878,4763r,l15878,4763r,l15878,4763r,l15878,4763r,l15878,4763r,l15878,4763r,l15878,7144r,l15878,7144r,-2381l16936,7144r,l16936,4763r,2381l16936,7144r,l16936,7144r,l16936,4763r,2381l16936,7144r,-2381l16936,7144r,l16936,7144r,l16936,7144r,l17993,7144r,l17993,4763r,l17993,4763r,2381l17993,7144r,l17993,7144r,-2381l17993,7144r,-2381l17993,4763r,2381l17993,4763r,l17993,7144r,l19050,7144r,-2381l19050,4763r,l19050,4763r,l19050,7144r,l19050,4763r,l19050,4763r,l19050,4763r,l19050,7144r,l19050,7144r,l19050,7144r,l19050,7144r,l19050,4763r,l20107,4763r,l20107,7144r,-2381l20107,7144r,l20107,7144r,l20107,7144r,l20107,7144r,l20107,7144r,l20107,7144r,l20107,7144r,l20107,4763r,2381l21164,7144r,l21164,7144r,l21164,7144r,l21164,7144r,-2381l21164,7144r,l21164,7144r,l21164,7144r,l21164,7144r,l21164,7144r,l22222,7144r,-2381l22222,4763r,l22222,4763r,2381l22222,7144r,l22222,7144r,l22222,7144r,l22222,4763r,2381l22222,7144r,l22222,7144r,l23279,7144r,l23279,7144r,l23279,7144r,l23279,7144r,l23279,7144r,l23279,7144r,l23279,7144r,l23279,7144r,-2381l23279,7144r,l24346,7144r,2381l24346,7144r,l24346,7144r,-2381l24346,4763r,l24346,7144r,l24346,7144r,l24346,7144r,l24346,7144r,l24346,7144r,l24346,7144r,2381l25403,7144r,l25403,7144r,l25403,7144r,l25403,7144r,l25403,7144r,-2381l25403,7144r,l25403,7144r,l25403,7144r,l25403,7144r,l26461,7144r,l26461,7144r,l26461,7144r,l26461,7144r,l26461,7144r,l26461,7144r,l26461,9525r,l26461,9525r,-2381l26461,7144r,l27518,7144r,l27518,7144r,l27518,7144r,l27518,9525r,l27518,7144r,l27518,7144r,l27518,9525r,l27518,9525r,l27518,9525r,l28575,9525r,-2381l28575,9525r,-2381l28575,7144r,l28575,7144r,l28575,7144r,2381l28575,9525r,l28575,9525e" filled="f" strokeweight=".22047mm">
                  <v:path arrowok="t" o:connecttype="custom" o:connectlocs="0,2381;0,2381;0,2381;0,0;0,2381;0,2381;0,2381;1057,2381;1057,2381;1057,2381;1057,2381;1057,2381;1057,2381;1057,2381;1057,2381;1057,2381;1057,2381;1057,4763;1057,4763;1057,4763;1057,2381;1057,2381;1057,2381;1057,2381;1057,2381;2114,2381;2114,2381;2114,2381;2114,2381;2114,4763;2114,2381;2114,2381;2114,4763;2114,2381;2114,2381;2114,2381;2114,2381;2114,2381;2114,2381;2114,2381;2114,2381;2114,2381;2114,2381;3172,2381;3172,2381;3172,2381;3172,2381;3172,2381;3172,2381;3172,4763;3172,2381;3172,2381;3172,2381;3172,2381;3172,2381;3172,2381;3172,2381;3172,2381;3172,2381;3172,2381;3172,4763;4229,2381;4229,2381;4229,2381;4229,2381;4229,2381;4229,2381;4229,2381;4229,2381;4229,2381;4229,2381;4229,2381;4229,2381;4229,4763;4229,4763;4229,4763;4229,2381;4229,2381;4229,2381;4229,2381;4229,4763;5296,2381;5296,4763;5296,2381;5296,2381;5296,2381;5296,2381;5296,4763;5296,4763;5296,2381;5296,4763;5296,4763;5296,2381;5296,4763;5296,4763;5296,2381;5296,4763;5296,2381;5296,2381;6353,2381;6353,2381;6353,2381;6353,2381;6353,2381;6353,4763;6353,4763;6353,4763;6353,4763;6353,4763;6353,4763;6353,4763;6353,2381;6353,4763;6353,2381;6353,4763;6353,2381;6353,2381;7411,4763;7411,4763;7411,4763;7411,2381;7411,2381;7411,2381;7411,4763;7411,4763;7411,4763;7411,4763;7411,4763;7411,4763;7411,4763;7411,4763;7411,2381;7411,4763;7411,4763;7411,4763;7411,4763;7411,4763;7411,2381;7411,4763;7411,2381;7411,2381;8468,2381;8468,2381;8468,4763;8468,4763;8468,4763;8468,4763;8468,4763;8468,4763;8468,7144;8468,7144;8468,7144;8468,4763;8468,4763;8468,4763;8468,4763;8468,4763;8468,4763;8468,4763;8468,4763;8468,4763;9525,4763;9525,4763;9525,4763;9525,4763;9525,4763;9525,4763;9525,4763;9525,4763;9525,4763;9525,4763;9525,4763;9525,2381;9525,2381;9525,4763;9525,4763;9525,4763;9525,4763;9525,4763;10582,4763;10582,4763;10582,2381;10582,4763;10582,4763;10582,4763;10582,4763;10582,4763;10582,4763;10582,7144;10582,7144;10582,4763;10582,4763;10582,4763;10582,4763;10582,4763;10582,4763;10582,4763;11639,4763;11639,4763;11639,4763;11639,4763;11639,4763;11639,4763;11639,4763;11639,4763;11639,4763;11639,4763;11639,4763;11639,4763;11639,4763;11639,7144;11639,7144;11639,4763;11639,4763;11639,4763;12697,4763;12697,4763;12697,4763;12697,4763;12697,4763;12697,4763;12697,4763;12697,4763;12697,4763;12697,4763;12697,4763;12697,4763;12697,4763;12697,7144;12697,7144;12697,4763;12697,4763;12697,4763;12697,4763;12697,4763;13754,4763;13754,4763;13754,4763;13754,7144;13754,7144;13754,7144;13754,7144;13754,4763;13754,4763;13754,4763;13754,4763;13754,4763;13754,4763;13754,4763;13754,7144;13754,7144;13754,7144;13754,7144;14821,7144;14821,7144;14821,4763;14821,4763;14821,7144;14821,7144;14821,7144;14821,7144;14821,7144;14821,4763;14821,4763;14821,7144;14821,4763;14821,4763;14821,4763;14821,4763;14821,4763;14821,4763;15878,7144;15878,4763;15878,4763;15878,4763;15878,4763;15878,4763;15878,4763;15878,4763;15878,4763;15878,4763;15878,4763;15878,4763;15878,4763;15878,4763;15878,4763;15878,4763;15878,7144;15878,7144;15878,7144;15878,4763;16936,7144;16936,7144;16936,4763;16936,7144;16936,7144;16936,7144;16936,7144;16936,7144;16936,4763;16936,7144;16936,7144;16936,4763;16936,7144;16936,7144;16936,7144;16936,7144;16936,7144;16936,7144;17993,7144;17993,7144;17993,4763;17993,4763;17993,4763;17993,7144;17993,7144;17993,7144;17993,7144;17993,4763;17993,7144;17993,4763;17993,4763;17993,7144;17993,4763;17993,4763;17993,7144;17993,7144;19050,7144;19050,4763;19050,4763;19050,4763;19050,4763;19050,4763;19050,7144;19050,7144;19050,4763;19050,4763;19050,4763;19050,4763;19050,4763;19050,4763;19050,7144;19050,7144;19050,7144;19050,7144;19050,7144;19050,7144;19050,7144;19050,7144;19050,4763;19050,4763;20107,4763;20107,4763;20107,7144;20107,4763;20107,7144;20107,7144;20107,7144;20107,7144;20107,7144;20107,7144;20107,7144;20107,7144;20107,7144;20107,7144;20107,7144;20107,7144;20107,7144;20107,7144;20107,4763;20107,7144;21164,7144;21164,7144;21164,7144;21164,7144;21164,7144;21164,7144;21164,7144;21164,4763;21164,7144;21164,7144;21164,7144;21164,7144;21164,7144;21164,7144;21164,7144;21164,7144;21164,7144;21164,7144;22222,7144;22222,4763;22222,4763;22222,4763;22222,4763;22222,7144;22222,7144;22222,7144;22222,7144;22222,7144;22222,7144;22222,7144;22222,4763;22222,7144;22222,7144;22222,7144;22222,7144;22222,7144;23279,7144;23279,7144;23279,7144;23279,7144;23279,7144;23279,7144;23279,7144;23279,7144;23279,7144;23279,7144;23279,7144;23279,7144;23279,7144;23279,7144;23279,7144;23279,4763;23279,7144;23279,7144;24346,7144;24346,9525;24346,7144;24346,7144;24346,7144;24346,4763;24346,4763;24346,4763;24346,7144;24346,7144;24346,7144;24346,7144;24346,7144;24346,7144;24346,7144;24346,7144;24346,7144;24346,7144;24346,7144;24346,9525;25403,7144;25403,7144;25403,7144;25403,7144;25403,7144;25403,7144;25403,7144;25403,7144;25403,7144;25403,4763;25403,7144;25403,7144;25403,7144;25403,7144;25403,7144;25403,7144;25403,7144;25403,7144;26461,7144;26461,7144;26461,7144;26461,7144;26461,7144;26461,7144;26461,7144;26461,7144;26461,7144;26461,7144;26461,7144;26461,7144;26461,9525;26461,9525;26461,9525;26461,7144;26461,7144;26461,7144;27518,7144;27518,7144;27518,7144;27518,7144;27518,7144;27518,7144;27518,9525;27518,9525;27518,7144;27518,7144;27518,7144;27518,7144;27518,9525;27518,9525;27518,9525;27518,9525;27518,9525;27518,9525;28575,9525;28575,7144;28575,9525;28575,7144;28575,7144;28575,7144;28575,7144;28575,7144;28575,7144;28575,9525;28575,9525;28575,9525;28575,9525"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27" o:spid="_x0000_s2036" style="position:absolute;left:28241;top:28908;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" path="m,3172l,,,,,,,,,,,,,,1057,r,3172l1057,3172,1057,r,l1057,r,l1057,r,l1057,r,l1057,3172r,l1057,3172r,l1057,r,l1057,,2114,r,l2114,r,l2114,r,l2114,r,l2114,3172,2114,r,l2114,r,l2114,r,l2114,r,l2114,,3172,r,l3172,3172r,l3172,3172r,l3172,3172,3172,r,3172l3172,3172r,l3172,3172,3172,r,l3172,r,3172l3172,3172,3172,r,3172l3172,3172r,l3172,3172r,l3172,3172,3172,r,l4229,r,l4229,3172r,l4229,r,l4229,r,l4229,r,l4229,3172r,l4229,3172r,l4229,r,l4229,r,l5296,r,l5296,3172r,l5296,3172r,l5296,3172r,l5296,3172r,l5296,3172r,l5296,3172r,l5296,3172r,l5296,3172r,l6353,r,l6353,3172r,l6353,3172,6353,r,l6353,r,3172l6353,3172r,l6353,3172r,l6353,r,3172l6353,3172r,l6353,3172r1058,l7411,3172r,l7411,3172r,l7411,3172r,3181l7411,6353r,-3181l7411,3172r,l7411,3172r,l7411,3172r,l7411,3172r,l7411,3172r,l7411,3172,8468,r,l8468,r,3172l8468,3172r,l8468,3172r,l8468,3172r,l8468,3172r,l8468,3172r,l8468,3172r,l8468,3172r,l9525,3172r,l9525,3172r,l9525,3172r,l9525,3172r,l9525,3172r,l9525,3172r,l9525,3172r,l9525,3172,9525,r,l9525,r1057,3172l10582,3172r,l10582,6353r,-3181l10582,3172r,l10582,3172r,l10582,3172r,l10582,3172r,l10582,3172r,l10582,3172r,l10582,3172r1057,l11639,3172r,l11639,3172r,l11639,3172r,l11639,3172r,l11639,6353r,-3181l11639,3172r,l11639,3172r,l11639,3172r,l11639,3172r,l11639,3172r1058,l12697,3172r,l12697,3172r,l12697,3172r,l12697,3172r,l12697,3172r,l12697,3172r,l12697,3172r,l12697,3172r,l12697,3172r1057,l13754,3172r,l13754,3172r,l13754,3172r,l13754,3172r,l13754,3172r,3181l13754,6353r,-3181l13754,6353r,-3181l13754,3172r,3181l13754,3172r1067,l14821,3172r,l14821,3172r,l14821,3172r,l14821,3172r,3181l14821,3172r,l14821,6353r,l14821,6353r,-3181l14821,3172r,l14821,3172r,l14821,3172r,l14821,3172r,l14821,3172r,l14821,6353r1057,l15878,3172r,l15878,3172,15878,r,3172l15878,3172r,l15878,3172r,l15878,3172r,l15878,3172r,l15878,3172r,l15878,3172r,l16936,3172r,l16936,3172r,l16936,3172r,l16936,3172r,l16936,3172r,l16936,3172r,3181l16936,6353r,l16936,3172r,l16936,3172r,l17993,3172r,l17993,3172r,l17993,3172r,l17993,3172r,l17993,3172r,l17993,3172r,3181l17993,6353r,l17993,3172r,3181l17993,3172r,l19050,6353r,l19050,6353r,-3181l19050,3172r,l19050,3172r,3181l19050,6353r,-3181l19050,3172r,l19050,6353r,l19050,6353r,-3181l19050,3172r,l19050,3172r,l20107,3172r,3181l20107,3172r,l20107,3172r,l20107,3172r,l20107,3172r,l20107,3172r,l20107,3172r,l20107,3172r,l20107,3172r,l21164,3172r,l21164,3172r,l21164,3172r,l21164,6353r,l21164,6353r,l21164,3172r,l21164,3172r,3181l21164,6353r,l21164,6353r,l22222,6353r,-3181l22222,3172r,l22222,3172r,l22222,3172r,l22222,3172r,l22222,6353r,l22222,6353r,l22222,6353r,-3181l22222,6353r,l23279,6353r,l23279,3172r,l23279,3172r,l23279,3172r,l23279,3172r,3181l23279,6353r,l23279,6353r,l23279,3172r,l23279,3172r,l23279,3172r,l24346,3172r,l24346,6353r,l24346,6353r,l24346,6353r,l24346,3172r,l24346,3172r,l24346,3172r,3181l24346,6353r,l24346,6353r,l25403,6353r,l25403,6353r,l25403,3172r,l25403,3172r,l25403,3172r,3181l25403,3172r,l25403,3172r,l25403,6353r,l25403,6353r,l26461,3172r,l26461,6353r,l26461,6353r,l26461,6353r,l26461,3172r,l26461,3172r,l26461,3172r,3181l26461,6353r,l26461,6353r,l27518,6353r,l27518,6353r,l27518,6353r,-3181l27518,3172r,3181l27518,6353r,l27518,3172r,3181l27518,6353r,l27518,6353r,l27518,6353r,l27518,6353r,3172l27518,6353r,l27518,6353r,l27518,6353r,l28575,3172r,l28575,3172r,e" filled="f" strokeweight=".22047mm">
                  <v:path arrowok="t" o:connecttype="custom" o:connectlocs="0,3172;0,0;0,0;0,0;0,0;0,0;0,0;0,0;1057,0;1057,3172;1057,3172;1057,0;1057,0;1057,0;1057,0;1057,0;1057,0;1057,0;1057,0;1057,3172;1057,3172;1057,3172;1057,3172;1057,0;1057,0;1057,0;2114,0;2114,0;2114,0;2114,0;2114,0;2114,0;2114,0;2114,0;2114,3172;2114,0;2114,0;2114,0;2114,0;2114,0;2114,0;2114,0;2114,0;2114,0;3172,0;3172,0;3172,3172;3172,3172;3172,3172;3172,3172;3172,3172;3172,0;3172,3172;3172,3172;3172,3172;3172,3172;3172,0;3172,0;3172,0;3172,3172;3172,3172;3172,0;3172,3172;3172,3172;3172,3172;3172,3172;3172,3172;3172,3172;3172,0;3172,0;4229,0;4229,0;4229,3172;4229,3172;4229,0;4229,0;4229,0;4229,0;4229,0;4229,0;4229,3172;4229,3172;4229,3172;4229,3172;4229,0;4229,0;4229,0;4229,0;5296,0;5296,0;5296,3172;5296,3172;5296,3172;5296,3172;5296,3172;5296,3172;5296,3172;5296,3172;5296,3172;5296,3172;5296,3172;5296,3172;5296,3172;5296,3172;5296,3172;5296,3172;6353,0;6353,0;6353,3172;6353,3172;6353,3172;6353,0;6353,0;6353,0;6353,3172;6353,3172;6353,3172;6353,3172;6353,3172;6353,0;6353,3172;6353,3172;6353,3172;6353,3172;7411,3172;7411,3172;7411,3172;7411,3172;7411,3172;7411,3172;7411,6353;7411,6353;7411,3172;7411,3172;7411,3172;7411,3172;7411,3172;7411,3172;7411,3172;7411,3172;7411,3172;7411,3172;7411,3172;7411,3172;8468,0;8468,0;8468,0;8468,3172;8468,3172;8468,3172;8468,3172;8468,3172;8468,3172;8468,3172;8468,3172;8468,3172;8468,3172;8468,3172;8468,3172;8468,3172;8468,3172;8468,3172;9525,3172;9525,3172;9525,3172;9525,3172;9525,3172;9525,3172;9525,3172;9525,3172;9525,3172;9525,3172;9525,3172;9525,3172;9525,3172;9525,3172;9525,3172;9525,0;9525,0;9525,0;10582,3172;10582,3172;10582,3172;10582,6353;10582,3172;10582,3172;10582,3172;10582,3172;10582,3172;10582,3172;10582,3172;10582,3172;10582,3172;10582,3172;10582,3172;10582,3172;10582,3172;10582,3172;11639,3172;11639,3172;11639,3172;11639,3172;11639,3172;11639,3172;11639,3172;11639,3172;11639,3172;11639,6353;11639,3172;11639,3172;11639,3172;11639,3172;11639,3172;11639,3172;11639,3172;11639,3172;11639,3172;11639,3172;12697,3172;12697,3172;12697,3172;12697,3172;12697,3172;12697,3172;12697,3172;12697,3172;12697,3172;12697,3172;12697,3172;12697,3172;12697,3172;12697,3172;12697,3172;12697,3172;12697,3172;12697,3172;13754,3172;13754,3172;13754,3172;13754,3172;13754,3172;13754,3172;13754,3172;13754,3172;13754,3172;13754,3172;13754,6353;13754,6353;13754,3172;13754,6353;13754,3172;13754,3172;13754,6353;13754,3172;14821,3172;14821,3172;14821,3172;14821,3172;14821,3172;14821,3172;14821,3172;14821,3172;14821,6353;14821,3172;14821,3172;14821,6353;14821,6353;14821,6353;14821,3172;14821,3172;14821,3172;14821,3172;14821,3172;14821,3172;14821,3172;14821,3172;14821,3172;14821,3172;14821,3172;14821,6353;15878,6353;15878,3172;15878,3172;15878,3172;15878,0;15878,3172;15878,3172;15878,3172;15878,3172;15878,3172;15878,3172;15878,3172;15878,3172;15878,3172;15878,3172;15878,3172;15878,3172;15878,3172;16936,3172;16936,3172;16936,3172;16936,3172;16936,3172;16936,3172;16936,3172;16936,3172;16936,3172;16936,3172;16936,3172;16936,6353;16936,6353;16936,6353;16936,3172;16936,3172;16936,3172;16936,3172;17993,3172;17993,3172;17993,3172;17993,3172;17993,3172;17993,3172;17993,3172;17993,3172;17993,3172;17993,3172;17993,3172;17993,6353;17993,6353;17993,6353;17993,3172;17993,6353;17993,3172;17993,3172;19050,6353;19050,6353;19050,6353;19050,3172;19050,3172;19050,3172;19050,3172;19050,6353;19050,6353;19050,3172;19050,3172;19050,3172;19050,6353;19050,6353;19050,6353;19050,3172;19050,3172;19050,3172;19050,3172;19050,3172;20107,3172;20107,6353;20107,3172;20107,3172;20107,3172;20107,3172;20107,3172;20107,3172;20107,3172;20107,3172;20107,3172;20107,3172;20107,3172;20107,3172;20107,3172;20107,3172;20107,3172;20107,3172;21164,3172;21164,3172;21164,3172;21164,3172;21164,3172;21164,3172;21164,6353;21164,6353;21164,6353;21164,6353;21164,3172;21164,3172;21164,3172;21164,6353;21164,6353;21164,6353;21164,6353;21164,6353;22222,6353;22222,3172;22222,3172;22222,3172;22222,3172;22222,3172;22222,3172;22222,3172;22222,3172;22222,3172;22222,6353;22222,6353;22222,6353;22222,6353;22222,6353;22222,3172;22222,6353;22222,6353;23279,6353;23279,6353;23279,3172;23279,3172;23279,3172;23279,3172;23279,3172;23279,3172;23279,3172;23279,6353;23279,6353;23279,6353;23279,6353;23279,6353;23279,3172;23279,3172;23279,3172;23279,3172;23279,3172;23279,3172;24346,3172;24346,3172;24346,6353;24346,6353;24346,6353;24346,6353;24346,6353;24346,6353;24346,3172;24346,3172;24346,3172;24346,3172;24346,3172;24346,6353;24346,6353;24346,6353;24346,6353;24346,6353;25403,6353;25403,6353;25403,6353;25403,6353;25403,3172;25403,3172;25403,3172;25403,3172;25403,3172;25403,6353;25403,3172;25403,3172;25403,3172;25403,3172;25403,6353;25403,6353;25403,6353;25403,6353;26461,3172;26461,3172;26461,6353;26461,6353;26461,6353;26461,6353;26461,6353;26461,6353;26461,3172;26461,3172;26461,3172;26461,3172;26461,3172;26461,6353;26461,6353;26461,6353;26461,6353;26461,6353;27518,6353;27518,6353;27518,6353;27518,6353;27518,6353;27518,3172;27518,3172;27518,6353;27518,6353;27518,6353;27518,3172;27518,6353;27518,6353;27518,6353;27518,6353;27518,6353;27518,6353;27518,6353;27518,6353;27518,9525;27518,6353;27518,6353;27518,6353;27518,6353;27518,6353;27518,6353;28575,3172;28575,3172;28575,3172;28575,3172"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28" o:spid="_x0000_s2037" style="position:absolute;left:28527;top:29003;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" path="m,l,,,,,,,3172r,l,3172r,l,3172,,,,,,3172,,,,,,3172r1057,l1057,3172r,l1057,3172r,l1057,3172r,l1057,3172r,l1057,3172r,l1057,3172r,l1057,3172r,l1057,3172r,l1057,3172r1057,l2114,3172r,l2114,3172r,l2114,3172r,l2114,3172r,l2114,3172r,l2114,3172r,l2114,3172r,l2114,3172,2114,r,3172l2114,3172r,l3172,3172r,l3172,3172r,l3172,3172r,l3172,3172r,l3172,3172r,l3172,r,l3172,3172,3172,r,l3172,3172r,l3172,3172r1057,l4229,3172r,l4229,3172r,l4229,3172r,l4229,3172r,l4229,3172r,l4229,3172r,l4229,3172r,l4229,3172r,l4229,3172r1067,l5296,3172r,l5296,3172r,l5296,3172r,l5296,3172r,l5296,3172r,l5296,3172r,l5296,3172r,l5296,3172r,l5296,3172r1057,l6353,3172r,l6353,3172r,l6353,3172r,l6353,3172r,l6353,3172r,l6353,3172r,l6353,3172r,l6353,3172r,3181l6353,6353r,-3181l6353,3172r1058,l7411,r,3172l7411,3172r,l7411,3172r,l7411,3172r,l7411,3172r,l7411,3172r,l7411,3172r,l7411,6353r,-3181l7411,3172r1057,l8468,3172r,l8468,3172r,l8468,r,l8468,3172r,l8468,3172r,l8468,3172r,l8468,3172r,l8468,3172r,3181l8468,6353,9525,3172r,l9525,3172r,l9525,6353r,-3181l9525,6353r,l9525,3172r,l9525,3172r,l9525,3172r,l9525,3172r,l9525,3172r,l10582,6353r,-3181l10582,3172r,l10582,3172r,l10582,3172r,l10582,3172r,l10582,3172r,l10582,3172r,l10582,3172r,3181l10582,6353r,l10582,6353r,l11639,3172r,l11639,3172r,l11639,3172r,l11639,3172r,l11639,3172r,l11639,3172r,l11639,3172r,l11639,3172r,l11639,3172r,l11639,3172r,l11639,6353r,l11639,6353r,-3181l12697,3172r,l12697,3172r,l12697,3172r,l12697,3172r,l12697,3172r,l12697,3172r,l12697,3172r,l12697,6353r,-3181l12697,6353r,-3181l13754,3172r,3181l13754,6353r,l13754,3172r,l13754,3172r,l13754,3172r,3181l13754,6353r,l13754,6353r,l13754,3172r,l13754,6353r,l14821,6353r,l14821,3172r,l14821,3172r,l14821,3172r,3181l14821,3172r,3181l14821,3172r,l14821,3172r,l14821,6353r,-3181l14821,3172r,l14821,3172r,l15878,3172r,l15878,3172r,l15878,3172r,l15878,3172r,l15878,3172r,l15878,3172r,l15878,3172r,l15878,3172r,l15878,3172r,l16936,6353r,l16936,6353r,l16936,6353r,-3181l16936,3172r,3181l16936,3172r,3181l16936,6353r,l16936,6353r,l16936,6353r,l16936,6353r,-3181l17993,6353r,l17993,6353r,l17993,9525r,-3172l17993,3172r,l17993,3172r,l17993,3172r,l17993,3172r,3181l17993,6353r,l17993,6353r,l19050,6353r,l19050,6353r,l19050,6353r,l19050,6353r,l19050,6353r,l19050,3172r,l19050,3172r,l19050,3172r,3181l19050,6353r,l19050,6353r,l20107,6353r,l20107,3172r,l20107,6353r,l20107,6353r,l20107,6353r,l20107,3172r,l20107,3172r,l20107,6353r,l20107,6353r,l21164,3172r,l21164,3172r,3181l21164,6353r,l21164,6353r,l21164,6353r,l21164,6353r,-3181l21164,3172r,l21164,3172r,l21164,6353r,l22222,3172r,3181l22222,3172r,l22222,6353r,l22222,6353r,l22222,6353r,l22222,6353r,l22222,6353r,l22222,6353r,-3181l22222,6353r,l22222,6353r,l23279,3172r,3181l23279,6353r,l23279,6353r,l23279,6353r,l23279,6353r,l23279,6353r,3172l23279,9525r,l23279,6353r,l23279,6353r,l23279,6353r,l23279,6353r,l23279,6353r,l24346,6353r,l24346,6353r,l24346,6353r,l24346,6353r,l24346,6353r,l24346,6353r,l24346,6353r,l24346,3172r,3181l24346,6353r,l25403,6353r,l25403,6353r,l25403,6353r,l25403,6353r,l25403,6353r,l25403,6353r,l25403,6353r,-3181l25403,6353r,l25403,9525r,l26461,9525r,l26461,6353r,l26461,6353r,l26461,3172r,l26461,3172r,l26461,6353r,l26461,6353r,l26461,6353r,l26461,6353r,l26461,6353r,l27518,6353r,l27518,6353r,l27518,3172r,l27518,6353r,l27518,6353r,l27518,6353r,l27518,6353r,l27518,6353r,l27518,6353r,-3181l28575,6353r,l28575,6353e" filled="f" strokeweight=".22047mm">
                  <v:path arrowok="t" o:connecttype="custom" o:connectlocs="0,0;0,0;0,0;0,0;0,3172;0,3172;0,3172;0,3172;0,3172;0,0;0,0;0,3172;0,0;0,0;0,3172;1057,3172;1057,3172;1057,3172;1057,3172;1057,3172;1057,3172;1057,3172;1057,3172;1057,3172;1057,3172;1057,3172;1057,3172;1057,3172;1057,3172;1057,3172;1057,3172;1057,3172;1057,3172;2114,3172;2114,3172;2114,3172;2114,3172;2114,3172;2114,3172;2114,3172;2114,3172;2114,3172;2114,3172;2114,3172;2114,3172;2114,3172;2114,3172;2114,3172;2114,3172;2114,0;2114,3172;2114,3172;2114,3172;3172,3172;3172,3172;3172,3172;3172,3172;3172,3172;3172,3172;3172,3172;3172,3172;3172,3172;3172,3172;3172,0;3172,0;3172,3172;3172,0;3172,0;3172,3172;3172,3172;3172,3172;4229,3172;4229,3172;4229,3172;4229,3172;4229,3172;4229,3172;4229,3172;4229,3172;4229,3172;4229,3172;4229,3172;4229,3172;4229,3172;4229,3172;4229,3172;4229,3172;4229,3172;4229,3172;5296,3172;5296,3172;5296,3172;5296,3172;5296,3172;5296,3172;5296,3172;5296,3172;5296,3172;5296,3172;5296,3172;5296,3172;5296,3172;5296,3172;5296,3172;5296,3172;5296,3172;5296,3172;6353,3172;6353,3172;6353,3172;6353,3172;6353,3172;6353,3172;6353,3172;6353,3172;6353,3172;6353,3172;6353,3172;6353,3172;6353,3172;6353,3172;6353,3172;6353,3172;6353,6353;6353,6353;6353,3172;6353,3172;7411,3172;7411,0;7411,3172;7411,3172;7411,3172;7411,3172;7411,3172;7411,3172;7411,3172;7411,3172;7411,3172;7411,3172;7411,3172;7411,3172;7411,3172;7411,6353;7411,3172;7411,3172;8468,3172;8468,3172;8468,3172;8468,3172;8468,3172;8468,0;8468,0;8468,3172;8468,3172;8468,3172;8468,3172;8468,3172;8468,3172;8468,3172;8468,3172;8468,3172;8468,6353;8468,6353;9525,3172;9525,3172;9525,3172;9525,3172;9525,6353;9525,3172;9525,6353;9525,6353;9525,3172;9525,3172;9525,3172;9525,3172;9525,3172;9525,3172;9525,3172;9525,3172;9525,3172;9525,3172;10582,6353;10582,3172;10582,3172;10582,3172;10582,3172;10582,3172;10582,3172;10582,3172;10582,3172;10582,3172;10582,3172;10582,3172;10582,3172;10582,3172;10582,3172;10582,6353;10582,6353;10582,6353;10582,6353;10582,6353;11639,3172;11639,3172;11639,3172;11639,3172;11639,3172;11639,3172;11639,3172;11639,3172;11639,3172;11639,3172;11639,3172;11639,3172;11639,3172;11639,3172;11639,3172;11639,3172;11639,3172;11639,3172;11639,3172;11639,3172;11639,6353;11639,6353;11639,6353;11639,3172;12697,3172;12697,3172;12697,3172;12697,3172;12697,3172;12697,3172;12697,3172;12697,3172;12697,3172;12697,3172;12697,3172;12697,3172;12697,3172;12697,3172;12697,6353;12697,3172;12697,6353;12697,3172;13754,3172;13754,6353;13754,6353;13754,6353;13754,3172;13754,3172;13754,3172;13754,3172;13754,3172;13754,6353;13754,6353;13754,6353;13754,6353;13754,6353;13754,3172;13754,3172;13754,6353;13754,6353;14821,6353;14821,6353;14821,3172;14821,3172;14821,3172;14821,3172;14821,3172;14821,6353;14821,3172;14821,6353;14821,3172;14821,3172;14821,3172;14821,3172;14821,6353;14821,3172;14821,3172;14821,3172;14821,3172;14821,3172;15878,3172;15878,3172;15878,3172;15878,3172;15878,3172;15878,3172;15878,3172;15878,3172;15878,3172;15878,3172;15878,3172;15878,3172;15878,3172;15878,3172;15878,3172;15878,3172;15878,3172;15878,3172;16936,6353;16936,6353;16936,6353;16936,6353;16936,6353;16936,3172;16936,3172;16936,6353;16936,3172;16936,6353;16936,6353;16936,6353;16936,6353;16936,6353;16936,6353;16936,6353;16936,6353;16936,3172;17993,6353;17993,6353;17993,6353;17993,6353;17993,9525;17993,6353;17993,3172;17993,3172;17993,3172;17993,3172;17993,3172;17993,3172;17993,3172;17993,6353;17993,6353;17993,6353;17993,6353;17993,6353;19050,6353;19050,6353;19050,6353;19050,6353;19050,6353;19050,6353;19050,6353;19050,6353;19050,6353;19050,6353;19050,3172;19050,3172;19050,3172;19050,3172;19050,3172;19050,6353;19050,6353;19050,6353;19050,6353;19050,6353;20107,6353;20107,6353;20107,3172;20107,3172;20107,6353;20107,6353;20107,6353;20107,6353;20107,6353;20107,6353;20107,3172;20107,3172;20107,3172;20107,3172;20107,6353;20107,6353;20107,6353;20107,6353;21164,3172;21164,3172;21164,3172;21164,6353;21164,6353;21164,6353;21164,6353;21164,6353;21164,6353;21164,6353;21164,6353;21164,3172;21164,3172;21164,3172;21164,3172;21164,3172;21164,6353;21164,6353;22222,3172;22222,6353;22222,3172;22222,3172;22222,6353;22222,6353;22222,6353;22222,6353;22222,6353;22222,6353;22222,6353;22222,6353;22222,6353;22222,6353;22222,6353;22222,3172;22222,6353;22222,6353;22222,6353;22222,6353;23279,3172;23279,6353;23279,6353;23279,6353;23279,6353;23279,6353;23279,6353;23279,6353;23279,6353;23279,6353;23279,6353;23279,9525;23279,9525;23279,9525;23279,6353;23279,6353;23279,6353;23279,6353;23279,6353;23279,6353;23279,6353;23279,6353;23279,6353;23279,6353;24346,6353;24346,6353;24346,6353;24346,6353;24346,6353;24346,6353;24346,6353;24346,6353;24346,6353;24346,6353;24346,6353;24346,6353;24346,6353;24346,6353;24346,3172;24346,6353;24346,6353;24346,6353;25403,6353;25403,6353;25403,6353;25403,6353;25403,6353;25403,6353;25403,6353;25403,6353;25403,6353;25403,6353;25403,6353;25403,6353;25403,6353;25403,3172;25403,6353;25403,6353;25403,9525;25403,9525;26461,9525;26461,9525;26461,6353;26461,6353;26461,6353;26461,6353;26461,3172;26461,3172;26461,3172;26461,3172;26461,6353;26461,6353;26461,6353;26461,6353;26461,6353;26461,6353;26461,6353;26461,6353;26461,6353;26461,6353;27518,6353;27518,6353;27518,6353;27518,6353;27518,3172;27518,3172;27518,6353;27518,6353;27518,6353;27518,6353;27518,6353;27518,6353;27518,6353;27518,6353;27518,6353;27518,6353;27518,6353;27518,3172;28575,6353;28575,6353;28575,635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29" o:spid="_x0000_s2038" style="position:absolute;left:28813;top:29003;width:285;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" path="m,4763r,l,4763r,l,4763r,l,4763r,l,4763r,l,4763r,l,4763,,9525r,l,9525r1057,l1057,9525r,-4762l1057,9525r,-4762l1057,4763r,l1057,4763r,l1057,4763r,l1057,4763r,l1057,r,l1057,4763r,l1057,4763r1057,l2114,4763r,l2114,4763r,l2114,4763r,l2114,4763,2114,r,4763l2114,4763r,l2114,4763r,l2114,4763r,l2114,4763r,l2114,4763r,l3172,4763r,l3172,4763r,l3172,4763r,l3172,4763,3172,r,l3172,r,l3172,4763r,l3172,4763r,4762l3172,9525r,-4762l3172,4763r1057,l4229,4763r,l4229,4763r,l4229,4763r,l4229,4763r,l4229,9525r,l4229,9525r,l4229,4763r,l4229,4763r,l4229,4763r1067,l5296,4763r,l5296,4763r,l5296,4763r,l5296,4763r,l5296,4763r,l5296,4763r,l5296,4763r,l5296,4763r,l5296,4763r1057,l6353,4763r,l6353,4763r,l6353,4763r,l6353,4763r,l6353,4763r,l6353,4763r,l6353,4763r,l6353,4763r,l6353,4763r,l6353,4763r1058,l7411,4763r,l7411,4763r,l7411,4763r,l7411,4763r,l7411,4763r,l7411,4763r,l7411,4763r,l7411,9525r,-4762l7411,4763r,4762l7411,9525r,l7411,9525r,l7411,4763r1057,l8468,4763r,l8468,4763r,l8468,4763r,l8468,r,4763l8468,4763r,l8468,4763r,4762l8468,9525r,l8468,9525r,l8468,4763r1057,l9525,4763r,l9525,4763r,l9525,9525r,-4762l9525,4763r,l9525,4763r,l9525,4763r,4762l9525,9525r,-4762l9525,9525r,l9525,4763r,l9525,4763r1057,l10582,4763r,l10582,4763r,l10582,4763r,l10582,4763r,l10582,4763r,l10582,4763r,4762l10582,9525r,-4762l10582,4763r,l10582,4763r1057,l11639,4763r,l11639,4763r,l11639,4763r,l11639,4763r,4762l11639,9525r,-4762l11639,9525r,l11639,9525r,l11639,9525r,-4762l11639,4763r1058,l12697,4763r,l12697,4763r,l12697,9525r,l12697,9525r,l12697,9525r,l12697,4763r,l12697,4763r,l12697,4763r,l12697,4763r1057,4762l13754,4763r,l13754,4763r,l13754,4763r,l13754,4763r,l13754,4763r,l13754,4763r,l13754,4763r,l13754,9525r,l13754,9525r,-4762l13754,4763r1067,l14821,4763r,l14821,4763r,l14821,4763r,l14821,4763r,4762l14821,9525r,l14821,9525r,-4762l14821,4763r,l14821,4763r,l14821,9525r1057,l15878,9525r,l15878,9525r,l15878,4763r,4762l15878,9525r,l15878,9525r,-4762l15878,9525r,l15878,9525r,l15878,9525r,-4762l15878,4763r1058,l16936,4763r,4762l16936,9525r,l16936,9525r,l16936,9525r,l16936,9525r,l16936,9525r,l16936,9525r,l16936,9525r,-4762l16936,4763r1057,l17993,4763r,l17993,4763r,l17993,9525r,l17993,9525r,l17993,9525r,-4762l17993,4763r,l17993,4763r,l17993,4763r,l17993,9525r,-4762l17993,9525,19050,4763r,l19050,4763r,4762l19050,4763r,l19050,9525r,-4762l19050,4763r,l19050,4763r,4762l19050,9525r,l19050,9525r,l19050,4763r,l19050,4763r,l19050,9525r,-4762l19050,4763r,4762l20107,4763r,l20107,4763r,l20107,4763r,l20107,9525r,l20107,9525r,l20107,9525r,l20107,9525r,l20107,9525r,l20107,9525r,l21164,9525r,l21164,9525r,l21164,9525r,l21164,9525r,l21164,4763r,l21164,9525r,-4762l21164,4763r,l21164,4763r,l21164,9525r,l21164,9525r,l22222,4763r,l22222,4763r,l22222,9525r,l22222,9525r,l22222,9525r,-4762l22222,4763r,4762l22222,9525r,l22222,9525r,l22222,9525r,l23279,9525r,l23279,9525r,l23279,4763r,4762l23279,9525r,l23279,9525r,l23279,9525r,l23279,9525r,l23279,4763r,4762l23279,4763r,l24346,9525r,l24346,9525r,l24346,9525r,l24346,9525r,l24346,9525r,-4762l24346,9525r,l24346,9525r,l24346,9525r,l24346,9525r,l25403,9525r,l25403,9525r,l25403,9525r,l25403,9525r,l25403,9525r,-4762l25403,9525r,-4762l25403,4763r,4762l25403,9525r,l25403,4763r,l25403,9525r,-4762l26461,9525r,l26461,9525r,l26461,9525r,-4762l26461,4763r,l26461,4763r,4762l26461,9525r,l26461,9525r,-4762l26461,9525r,l26461,9525r,l27518,9525r,-4762l27518,4763r,l27518,4763r,4762l27518,9525r,l27518,9525r,l27518,9525r,l27518,9525r,l27518,9525r,l27518,4763r,l28575,9525r,e" filled="f" strokeweight=".22047mm">
                  <v:path arrowok="t" o:connecttype="custom" o:connectlocs="0,4763;0,4763;0,4763;0,4763;0,4763;0,4763;0,4763;0,4763;0,4763;0,4763;0,4763;0,4763;0,4763;0,9525;0,9525;0,9525;1057,9525;1057,9525;1057,4763;1057,9525;1057,4763;1057,4763;1057,4763;1057,4763;1057,4763;1057,4763;1057,4763;1057,4763;1057,4763;1057,0;1057,0;1057,4763;1057,4763;1057,4763;2114,4763;2114,4763;2114,4763;2114,4763;2114,4763;2114,4763;2114,4763;2114,4763;2114,0;2114,4763;2114,4763;2114,4763;2114,4763;2114,4763;2114,4763;2114,4763;2114,4763;2114,4763;2114,4763;2114,4763;3172,4763;3172,4763;3172,4763;3172,4763;3172,4763;3172,4763;3172,4763;3172,0;3172,0;3172,0;3172,0;3172,4763;3172,4763;3172,4763;3172,9525;3172,9525;3172,4763;3172,4763;4229,4763;4229,4763;4229,4763;4229,4763;4229,4763;4229,4763;4229,4763;4229,4763;4229,4763;4229,9525;4229,9525;4229,9525;4229,9525;4229,4763;4229,4763;4229,4763;4229,4763;4229,4763;5296,4763;5296,4763;5296,4763;5296,4763;5296,4763;5296,4763;5296,4763;5296,4763;5296,4763;5296,4763;5296,4763;5296,4763;5296,4763;5296,4763;5296,4763;5296,4763;5296,4763;5296,4763;6353,4763;6353,4763;6353,4763;6353,4763;6353,4763;6353,4763;6353,4763;6353,4763;6353,4763;6353,4763;6353,4763;6353,4763;6353,4763;6353,4763;6353,4763;6353,4763;6353,4763;6353,4763;6353,4763;6353,4763;7411,4763;7411,4763;7411,4763;7411,4763;7411,4763;7411,4763;7411,4763;7411,4763;7411,4763;7411,4763;7411,4763;7411,4763;7411,4763;7411,4763;7411,4763;7411,9525;7411,4763;7411,4763;7411,9525;7411,9525;7411,9525;7411,9525;7411,9525;7411,4763;8468,4763;8468,4763;8468,4763;8468,4763;8468,4763;8468,4763;8468,4763;8468,0;8468,4763;8468,4763;8468,4763;8468,4763;8468,9525;8468,9525;8468,9525;8468,9525;8468,9525;8468,4763;9525,4763;9525,4763;9525,4763;9525,4763;9525,4763;9525,9525;9525,4763;9525,4763;9525,4763;9525,4763;9525,4763;9525,4763;9525,9525;9525,9525;9525,4763;9525,9525;9525,9525;9525,4763;9525,4763;9525,4763;10582,4763;10582,4763;10582,4763;10582,4763;10582,4763;10582,4763;10582,4763;10582,4763;10582,4763;10582,4763;10582,4763;10582,4763;10582,9525;10582,9525;10582,4763;10582,4763;10582,4763;10582,4763;11639,4763;11639,4763;11639,4763;11639,4763;11639,4763;11639,4763;11639,4763;11639,4763;11639,9525;11639,9525;11639,4763;11639,9525;11639,9525;11639,9525;11639,9525;11639,9525;11639,4763;11639,4763;12697,4763;12697,4763;12697,4763;12697,4763;12697,4763;12697,9525;12697,9525;12697,9525;12697,9525;12697,9525;12697,9525;12697,4763;12697,4763;12697,4763;12697,4763;12697,4763;12697,4763;12697,4763;13754,9525;13754,4763;13754,4763;13754,4763;13754,4763;13754,4763;13754,4763;13754,4763;13754,4763;13754,4763;13754,4763;13754,4763;13754,4763;13754,4763;13754,4763;13754,9525;13754,9525;13754,9525;13754,4763;13754,4763;14821,4763;14821,4763;14821,4763;14821,4763;14821,4763;14821,4763;14821,4763;14821,4763;14821,9525;14821,9525;14821,9525;14821,9525;14821,4763;14821,4763;14821,4763;14821,4763;14821,4763;14821,9525;15878,9525;15878,9525;15878,9525;15878,9525;15878,9525;15878,4763;15878,9525;15878,9525;15878,9525;15878,9525;15878,4763;15878,9525;15878,9525;15878,9525;15878,9525;15878,9525;15878,4763;15878,4763;16936,4763;16936,4763;16936,9525;16936,9525;16936,9525;16936,9525;16936,9525;16936,9525;16936,9525;16936,9525;16936,9525;16936,9525;16936,9525;16936,9525;16936,9525;16936,9525;16936,4763;16936,4763;17993,4763;17993,4763;17993,4763;17993,4763;17993,4763;17993,9525;17993,9525;17993,9525;17993,9525;17993,9525;17993,4763;17993,4763;17993,4763;17993,4763;17993,4763;17993,4763;17993,4763;17993,9525;17993,4763;17993,9525;19050,4763;19050,4763;19050,4763;19050,9525;19050,4763;19050,4763;19050,9525;19050,4763;19050,4763;19050,4763;19050,4763;19050,9525;19050,9525;19050,9525;19050,9525;19050,9525;19050,4763;19050,4763;19050,4763;19050,4763;19050,9525;19050,4763;19050,4763;19050,9525;20107,4763;20107,4763;20107,4763;20107,4763;20107,4763;20107,4763;20107,9525;20107,9525;20107,9525;20107,9525;20107,9525;20107,9525;20107,9525;20107,9525;20107,9525;20107,9525;20107,9525;20107,9525;21164,9525;21164,9525;21164,9525;21164,9525;21164,9525;21164,9525;21164,9525;21164,9525;21164,4763;21164,4763;21164,9525;21164,4763;21164,4763;21164,4763;21164,4763;21164,4763;21164,9525;21164,9525;21164,9525;21164,9525;22222,4763;22222,4763;22222,4763;22222,4763;22222,9525;22222,9525;22222,9525;22222,9525;22222,9525;22222,4763;22222,4763;22222,9525;22222,9525;22222,9525;22222,9525;22222,9525;22222,9525;22222,9525;23279,9525;23279,9525;23279,9525;23279,9525;23279,4763;23279,9525;23279,9525;23279,9525;23279,9525;23279,9525;23279,9525;23279,9525;23279,9525;23279,9525;23279,4763;23279,9525;23279,4763;23279,4763;24346,9525;24346,9525;24346,9525;24346,9525;24346,9525;24346,9525;24346,9525;24346,9525;24346,9525;24346,4763;24346,9525;24346,9525;24346,9525;24346,9525;24346,9525;24346,9525;24346,9525;24346,9525;25403,9525;25403,9525;25403,9525;25403,9525;25403,9525;25403,9525;25403,9525;25403,9525;25403,9525;25403,4763;25403,9525;25403,4763;25403,4763;25403,9525;25403,9525;25403,9525;25403,4763;25403,4763;25403,9525;25403,4763;26461,9525;26461,9525;26461,9525;26461,9525;26461,9525;26461,4763;26461,4763;26461,4763;26461,4763;26461,9525;26461,9525;26461,9525;26461,9525;26461,4763;26461,9525;26461,9525;26461,9525;26461,9525;27518,9525;27518,4763;27518,4763;27518,4763;27518,4763;27518,9525;27518,9525;27518,9525;27518,9525;27518,9525;27518,9525;27518,9525;27518,9525;27518,9525;27518,9525;27518,9525;27518,4763;27518,4763;28575,9525;28575,9525"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30" o:spid="_x0000_s2039" style="position:absolute;left:29098;top:29003;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" path="m,3172r,l,,,3172,,,,,,,,,,3172r,l,3172r,l,3172,,,,3172r,l,6353,1095,3172r,3181l1095,3172r,l1095,3172r,l1095,3172r,l1095,3172r,l1095,3172r,l1095,3172r,l1095,3172r,l1095,3172r,l1095,3172r,l2200,r,3172l2200,3172r,l2200,3172r,l2200,3172r,l2200,r,l2200,3172r,l2200,3172r,l2200,3172r,l2200,3172r,l3296,3172r,l3296,3172r,l3296,3172r,l3296,6353r,l3296,6353r,l3296,3172r,l3296,3172r,l3296,3172r,l3296,3172r,l3296,3172r,l3296,3172r,l3296,3172r,l4401,3172r,l4401,6353r,l4401,3172r,3181l4401,3172r,l4401,3172r,l4401,3172r,l4401,3172r,l4401,3172r,l4401,3172r,l5496,3172r,l5496,3172r,l5496,3172r,l5496,3172r,l5496,3172r,l5496,3172r,l5496,3172r,l5496,3172r,l5496,3172r,l5496,3172r,l6591,3172r,l6591,3172r,l6591,3172r,l6591,3172r,l6591,3172r,l6591,3172r,l6591,3172r,3181l6591,6353r,l6591,3172r,l7696,r,3172l7696,3172r,l7696,3172r,l7696,3172r,l7696,3172r,l7696,3172r,l7696,3172r,l7696,3172r,3181l7696,3172r,3181l8792,3172r,l8792,3172r,l8792,3172r,l8792,3172r,l8792,3172r,l8792,3172r,l8792,3172r,l8792,6353r,-3181l8792,3172r,l8792,3172r,l9887,3172r,l9887,3172r,l9887,3172r,l9887,3172r,l9887,3172r,l9887,3172r,l9887,3172,9887,r,3172l9887,r,3172l9887,3172r1105,l10992,3172r,l10992,3172r,l10992,3172r,3181l10992,3172r,l10992,3172r,l10992,3172r,l10992,6353r,l10992,3172r,l10992,3172r1095,l12087,6353r,l12087,3172r,l12087,3172,12087,r,3172l12087,3172r,l12087,3172r,l12087,3172r,l12087,3172r,l12087,3172r,l13192,3172r,l13192,3172r,l13192,3172r,l13192,3172r,l13192,3172r,l13192,3172r,3181l13192,6353r,l13192,3172r,l13192,3172r,l13192,3172r,l14288,3172r,l14288,3172r,l14288,3172r,l14288,3172r,l14288,3172r,l14288,6353r,-3181l14288,3172r,l14288,3172r,l14288,3172r,l15383,3172r,l15383,3172r,l15383,6353r,l15383,3172r,l15383,3172r,l15383,3172r,l15383,3172r,l15383,3172r,l15383,3172r,l16488,3172r,l16488,3172r,l16488,3172r,l16488,3172r,l16488,3172r,l16488,6353r,l16488,6353r,l16488,3172r,l16488,3172r,l16488,6353r,l16488,6353r,l16488,3172r,l17583,3172r,l17583,6353r,l17583,6353r,-3181l17583,3172r,l17583,3172r,l17583,3172r,l17583,3172r,l17583,3172r,l17583,3172r,l17583,6353r,l18688,6353r,l18688,3172r,l18688,3172r,l18688,3172r,l18688,3172r,3181l18688,3172r,l18688,3172r,l18688,3172r,l18688,3172r,l19783,3172r,l19783,3172r,l19783,3172r,3181l19783,6353r,-3181l19783,3172r,l19783,3172r,l19783,3172r,l19783,3172r,l19783,3172r,l20879,3172r,l20879,3172r,3181l20879,3172r,l20879,3172r,l20879,3172r,l20879,3172r,l20879,3172r,l20879,3172r,l20879,6353r,l21984,6353r,l21984,6353r,l21984,3172r,l21984,3172r,l21984,3172r,l21984,3172r,l21984,3172r,l21984,3172r,l21984,3172r,l21984,3172r,l23079,3172r,l23079,3172r,l23079,3172r,l23079,6353r,l23079,6353r,l23079,6353r,3172l23079,6353r,l23079,6353r,-3181l23079,3172r,l24174,3172r,l24174,3172r,l24174,3172r,l24174,3172r,l24174,6353r,-3181l24174,3172r,l24174,3172r,3181l24174,6353r,l24174,3172r,l25279,3172r,l25279,3172r,l25279,3172r,3181l25279,6353r,l25279,6353r,l25279,6353r,-3181l25279,6353r,l25279,6353r,l25279,6353r,l26375,3172r,l26375,3172r,l26375,6353r,l26375,3172r,l26375,3172r,l26375,3172r,l26375,3172r,l26375,3172r,l26375,3172r,l26375,3172r,3181l27480,6353r,l27480,6353r,l27480,3172r,3181l27480,3172r,l27480,3172r,l27480,3172r,l27480,3172r,l27480,3172r,l27480,3172r,l28575,6353r,l28575,3172r,l28575,3172r,l28575,3172r,l28575,6353r,l28575,6353r,l28575,6353r,l28575,6353r,l28575,6353r,-3181l28575,3172e" filled="f" strokeweight=".22047mm">
                  <v:path arrowok="t" o:connecttype="custom" o:connectlocs="0,3172;0,3172;0,0;0,3172;0,0;0,0;0,0;0,0;0,3172;0,3172;0,3172;0,3172;0,3172;0,0;0,3172;0,3172;0,6353;1095,3172;1095,6353;1095,3172;1095,3172;1095,3172;1095,3172;1095,3172;1095,3172;1095,3172;1095,3172;1095,3172;1095,3172;1095,3172;1095,3172;1095,3172;1095,3172;1095,3172;1095,3172;1095,3172;1095,3172;2200,0;2200,3172;2200,3172;2200,3172;2200,3172;2200,3172;2200,3172;2200,3172;2200,0;2200,0;2200,3172;2200,3172;2200,3172;2200,3172;2200,3172;2200,3172;2200,3172;2200,3172;3296,3172;3296,3172;3296,3172;3296,3172;3296,3172;3296,3172;3296,6353;3296,6353;3296,6353;3296,6353;3296,3172;3296,3172;3296,3172;3296,3172;3296,3172;3296,3172;3296,3172;3296,3172;3296,3172;3296,3172;3296,3172;3296,3172;3296,3172;3296,3172;4401,3172;4401,3172;4401,6353;4401,6353;4401,3172;4401,6353;4401,3172;4401,3172;4401,3172;4401,3172;4401,3172;4401,3172;4401,3172;4401,3172;4401,3172;4401,3172;4401,3172;4401,3172;5496,3172;5496,3172;5496,3172;5496,3172;5496,3172;5496,3172;5496,3172;5496,3172;5496,3172;5496,3172;5496,3172;5496,3172;5496,3172;5496,3172;5496,3172;5496,3172;5496,3172;5496,3172;5496,3172;5496,3172;6591,3172;6591,3172;6591,3172;6591,3172;6591,3172;6591,3172;6591,3172;6591,3172;6591,3172;6591,3172;6591,3172;6591,3172;6591,3172;6591,6353;6591,6353;6591,6353;6591,3172;6591,3172;7696,0;7696,3172;7696,3172;7696,3172;7696,3172;7696,3172;7696,3172;7696,3172;7696,3172;7696,3172;7696,3172;7696,3172;7696,3172;7696,3172;7696,3172;7696,6353;7696,3172;7696,6353;8792,3172;8792,3172;8792,3172;8792,3172;8792,3172;8792,3172;8792,3172;8792,3172;8792,3172;8792,3172;8792,3172;8792,3172;8792,3172;8792,3172;8792,6353;8792,3172;8792,3172;8792,3172;8792,3172;8792,3172;9887,3172;9887,3172;9887,3172;9887,3172;9887,3172;9887,3172;9887,3172;9887,3172;9887,3172;9887,3172;9887,3172;9887,3172;9887,3172;9887,0;9887,3172;9887,0;9887,3172;9887,3172;10992,3172;10992,3172;10992,3172;10992,3172;10992,3172;10992,3172;10992,6353;10992,3172;10992,3172;10992,3172;10992,3172;10992,3172;10992,3172;10992,6353;10992,6353;10992,3172;10992,3172;10992,3172;12087,3172;12087,6353;12087,6353;12087,3172;12087,3172;12087,3172;12087,0;12087,3172;12087,3172;12087,3172;12087,3172;12087,3172;12087,3172;12087,3172;12087,3172;12087,3172;12087,3172;12087,3172;13192,3172;13192,3172;13192,3172;13192,3172;13192,3172;13192,3172;13192,3172;13192,3172;13192,3172;13192,3172;13192,3172;13192,6353;13192,6353;13192,6353;13192,3172;13192,3172;13192,3172;13192,3172;13192,3172;13192,3172;14288,3172;14288,3172;14288,3172;14288,3172;14288,3172;14288,3172;14288,3172;14288,3172;14288,3172;14288,3172;14288,6353;14288,3172;14288,3172;14288,3172;14288,3172;14288,3172;14288,3172;14288,3172;15383,3172;15383,3172;15383,3172;15383,3172;15383,6353;15383,6353;15383,3172;15383,3172;15383,3172;15383,3172;15383,3172;15383,3172;15383,3172;15383,3172;15383,3172;15383,3172;15383,3172;15383,3172;16488,3172;16488,3172;16488,3172;16488,3172;16488,3172;16488,3172;16488,3172;16488,3172;16488,3172;16488,3172;16488,6353;16488,6353;16488,6353;16488,6353;16488,3172;16488,3172;16488,3172;16488,3172;16488,6353;16488,6353;16488,6353;16488,6353;16488,3172;16488,3172;17583,3172;17583,3172;17583,6353;17583,6353;17583,6353;17583,3172;17583,3172;17583,3172;17583,3172;17583,3172;17583,3172;17583,3172;17583,3172;17583,3172;17583,3172;17583,3172;17583,3172;17583,3172;17583,6353;17583,6353;18688,6353;18688,6353;18688,3172;18688,3172;18688,3172;18688,3172;18688,3172;18688,3172;18688,3172;18688,6353;18688,3172;18688,3172;18688,3172;18688,3172;18688,3172;18688,3172;18688,3172;18688,3172;19783,3172;19783,3172;19783,3172;19783,3172;19783,3172;19783,6353;19783,6353;19783,3172;19783,3172;19783,3172;19783,3172;19783,3172;19783,3172;19783,3172;19783,3172;19783,3172;19783,3172;19783,3172;20879,3172;20879,3172;20879,3172;20879,6353;20879,3172;20879,3172;20879,3172;20879,3172;20879,3172;20879,3172;20879,3172;20879,3172;20879,3172;20879,3172;20879,3172;20879,3172;20879,6353;20879,6353;21984,6353;21984,6353;21984,6353;21984,6353;21984,3172;21984,3172;21984,3172;21984,3172;21984,3172;21984,3172;21984,3172;21984,3172;21984,3172;21984,3172;21984,3172;21984,3172;21984,3172;21984,3172;21984,3172;21984,3172;23079,3172;23079,3172;23079,3172;23079,3172;23079,3172;23079,3172;23079,6353;23079,6353;23079,6353;23079,6353;23079,6353;23079,9525;23079,6353;23079,6353;23079,6353;23079,3172;23079,3172;23079,3172;24174,3172;24174,3172;24174,3172;24174,3172;24174,3172;24174,3172;24174,3172;24174,3172;24174,6353;24174,3172;24174,3172;24174,3172;24174,3172;24174,6353;24174,6353;24174,6353;24174,3172;24174,3172;25279,3172;25279,3172;25279,3172;25279,3172;25279,3172;25279,6353;25279,6353;25279,6353;25279,6353;25279,6353;25279,6353;25279,3172;25279,6353;25279,6353;25279,6353;25279,6353;25279,6353;25279,6353;26375,3172;26375,3172;26375,3172;26375,3172;26375,6353;26375,6353;26375,3172;26375,3172;26375,3172;26375,3172;26375,3172;26375,3172;26375,3172;26375,3172;26375,3172;26375,3172;26375,3172;26375,3172;26375,3172;26375,6353;27480,6353;27480,6353;27480,6353;27480,6353;27480,3172;27480,6353;27480,3172;27480,3172;27480,3172;27480,3172;27480,3172;27480,3172;27480,3172;27480,3172;27480,3172;27480,3172;27480,3172;27480,3172;28575,6353;28575,6353;28575,3172;28575,3172;28575,3172;28575,3172;28575,3172;28575,3172;28575,6353;28575,6353;28575,6353;28575,6353;28575,6353;28575,6353;28575,6353;28575,6353;28575,6353;28575,3172;28575,3172"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31" o:spid="_x0000_s2040" style="position:absolute;left:29384;top:29003;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" path="m,l,4763r,l,4763,,9525,,4763r1057,l1057,4763r,l1057,4763r,l1057,4763r,l1057,r,l1057,4763r,l1057,4763r,l1057,r,l1057,4763r,l1057,4763r,l1057,,2114,r,l2114,4763r,l2114,4763r,l2114,4763r,l2114,4763r,l2114,r,l2114,4763,2114,r,l2114,r,l2114,4763r1058,l3172,4763r,l3172,4763,3172,r,4763l3172,4763r,l3172,4763r,l3172,4763r,l3172,r,l3172,r,4763l3172,4763r,l4229,4763r,l4229,4763r,l4229,4763r,l4229,4763r,l4229,4763,4229,r,l4229,4763,4229,r,l4229,r,l4229,r,4763l5296,4763r,l5296,4763r,l5296,4763r,l5296,4763r,l5296,4763r,l5296,4763,5296,r,l5296,r,l5296,4763r,l5296,4763r,l5296,,6353,4763r,l6353,r,l6353,r,l6353,r,4763l6353,4763r,l6353,r,l6353,r,l6353,r,l6353,4763r,l7411,4763r,l7411,4763r,l7411,4763r,l7411,4763r,l7411,4763r,l7411,4763r,l7411,4763r,l7411,4763,7411,r,l7411,4763r1057,l8468,4763r,l8468,4763r,l8468,4763r,l8468,4763r,l8468,4763r,l8468,4763r,l8468,4763r,l8468,4763r,l8468,4763,9525,r,l9525,r,l9525,4763r,l9525,4763,9525,r,4763l9525,4763r,l9525,4763r,l9525,r,l9525,r,4763l9525,4763r,l9525,4763r1057,l10582,4763r,l10582,4763r,l10582,4763r,l10582,4763,10582,r,4763l10582,4763,10582,r,4763l10582,4763r,l10582,4763r,l10582,4763r1057,l11639,4763r,l11639,4763r,l11639,4763r,l11639,r,l11639,r,l11639,4763r,l11639,4763r,l11639,4763r,l11639,4763r1058,l12697,4763r,l12697,4763r,l12697,4763r,l12697,4763r,l12697,4763,12697,r,4763l12697,4763r,l12697,4763,12697,r,l12697,4763r,l12697,4763r,l12697,4763,12697,r,4763l12697,4763r,l13754,4763r,l13754,4763r,l13754,4763r,l13754,4763r,l13754,4763r,l13754,4763r,l13754,4763r,l13754,4763r,l13754,4763r,l14821,4763r,4762l14821,9525r,-4762l14821,4763r,l14821,4763r,l14821,4763r,l14821,4763r,l14821,4763r,l14821,4763r,l14821,4763r,l15878,4763r,l15878,4763r,l15878,4763r,l15878,4763r,l15878,4763r,l15878,4763r,l15878,4763r,l15878,4763r,l15878,r,4763l16936,4763,16936,r,4763l16936,4763r,l16936,4763r,l16936,4763r,l16936,4763r,l16936,4763,16936,r,l16936,r,l16936,r,l16936,4763r,l17993,4763r,l17993,4763r,l17993,4763r,l17993,4763r,l17993,4763r,l17993,9525r,l17993,4763r,l17993,4763r,l17993,4763r,l19050,4763r,l19050,4763r,l19050,4763r,l19050,4763r,l19050,4763r,l19050,4763,19050,r,4763l19050,4763r,l19050,4763r,l19050,4763r1057,l20107,4763r,l20107,4763r,l20107,4763r,l20107,4763r,l20107,4763r,4762l20107,4763r,l20107,4763r,l20107,4763r,l20107,4763r1057,l21164,4763r,l21164,9525r,l21164,9525r,l21164,4763r,l21164,9525r,l21164,9525r,l21164,4763r,l21164,4763r,l21164,4763r,l21164,9525,22222,4763r,l22222,9525r,l22222,4763r,l22222,4763r,l22222,4763r,l22222,4763r,l22222,4763r,l22222,4763r,l22222,4763r,l23279,4763r,l23279,4763r,l23279,4763r,l23279,4763r,l23279,9525r,l23279,4763r,l23279,4763r,l23279,4763r,4762l23279,9525r,-4762l24346,4763r,l24346,4763,24346,r,4763l24346,4763r,l24346,4763r,l24346,4763r,l24346,4763r,l24346,4763r,l24346,4763r,l24346,4763r,l24346,4763r,l24346,r,4763l24346,4763r1057,l25403,9525r,l25403,4763r,l25403,4763r,l25403,4763r,l25403,4763r,l25403,9525r,l25403,4763r,l25403,4763r,l25403,4763r,l25403,4763r1058,l26461,4763r,4762l26461,9525r,-4762l26461,4763r,l26461,4763r,l26461,4763r,l26461,4763r,4762l26461,4763r,l26461,4763r,l26461,4763r1057,l27518,4763r,l27518,r,l27518,r,l27518,r,4763l27518,4763r,l27518,4763r,l27518,4763r,l27518,4763r,l27518,4763r1057,l28575,9525r,-4762l28575,4763r,l28575,4763r,l28575,4763r,l28575,4763r,l28575,4763e" filled="f" strokeweight=".22047mm">
                  <v:path arrowok="t" o:connecttype="custom" o:connectlocs="0,0;0,4763;0,4763;0,4763;0,9525;0,4763;1057,4763;1057,4763;1057,4763;1057,4763;1057,4763;1057,4763;1057,4763;1057,0;1057,0;1057,4763;1057,4763;1057,4763;1057,4763;1057,0;1057,0;1057,4763;1057,4763;1057,4763;1057,4763;1057,0;2114,0;2114,0;2114,4763;2114,4763;2114,4763;2114,4763;2114,4763;2114,4763;2114,4763;2114,4763;2114,0;2114,0;2114,4763;2114,0;2114,0;2114,0;2114,0;2114,4763;3172,4763;3172,4763;3172,4763;3172,4763;3172,0;3172,4763;3172,4763;3172,4763;3172,4763;3172,4763;3172,4763;3172,4763;3172,0;3172,0;3172,0;3172,4763;3172,4763;3172,4763;4229,4763;4229,4763;4229,4763;4229,4763;4229,4763;4229,4763;4229,4763;4229,4763;4229,4763;4229,0;4229,0;4229,4763;4229,0;4229,0;4229,0;4229,0;4229,0;4229,4763;5296,4763;5296,4763;5296,4763;5296,4763;5296,4763;5296,4763;5296,4763;5296,4763;5296,4763;5296,4763;5296,4763;5296,0;5296,0;5296,0;5296,0;5296,4763;5296,4763;5296,4763;5296,4763;5296,0;6353,4763;6353,4763;6353,0;6353,0;6353,0;6353,0;6353,0;6353,4763;6353,4763;6353,4763;6353,0;6353,0;6353,0;6353,0;6353,0;6353,0;6353,4763;6353,4763;7411,4763;7411,4763;7411,4763;7411,4763;7411,4763;7411,4763;7411,4763;7411,4763;7411,4763;7411,4763;7411,4763;7411,4763;7411,4763;7411,4763;7411,4763;7411,0;7411,0;7411,4763;8468,4763;8468,4763;8468,4763;8468,4763;8468,4763;8468,4763;8468,4763;8468,4763;8468,4763;8468,4763;8468,4763;8468,4763;8468,4763;8468,4763;8468,4763;8468,4763;8468,4763;8468,4763;9525,0;9525,0;9525,0;9525,0;9525,4763;9525,4763;9525,4763;9525,0;9525,4763;9525,4763;9525,4763;9525,4763;9525,4763;9525,0;9525,0;9525,0;9525,4763;9525,4763;9525,4763;9525,4763;10582,4763;10582,4763;10582,4763;10582,4763;10582,4763;10582,4763;10582,4763;10582,4763;10582,0;10582,4763;10582,4763;10582,0;10582,4763;10582,4763;10582,4763;10582,4763;10582,4763;10582,4763;11639,4763;11639,4763;11639,4763;11639,4763;11639,4763;11639,4763;11639,4763;11639,0;11639,0;11639,0;11639,0;11639,4763;11639,4763;11639,4763;11639,4763;11639,4763;11639,4763;11639,4763;12697,4763;12697,4763;12697,4763;12697,4763;12697,4763;12697,4763;12697,4763;12697,4763;12697,4763;12697,4763;12697,0;12697,4763;12697,4763;12697,4763;12697,4763;12697,0;12697,0;12697,4763;12697,4763;12697,4763;12697,4763;12697,4763;12697,0;12697,4763;12697,4763;12697,4763;13754,4763;13754,4763;13754,4763;13754,4763;13754,4763;13754,4763;13754,4763;13754,4763;13754,4763;13754,4763;13754,4763;13754,4763;13754,4763;13754,4763;13754,4763;13754,4763;13754,4763;13754,4763;14821,4763;14821,9525;14821,9525;14821,4763;14821,4763;14821,4763;14821,4763;14821,4763;14821,4763;14821,4763;14821,4763;14821,4763;14821,4763;14821,4763;14821,4763;14821,4763;14821,4763;14821,4763;15878,4763;15878,4763;15878,4763;15878,4763;15878,4763;15878,4763;15878,4763;15878,4763;15878,4763;15878,4763;15878,4763;15878,4763;15878,4763;15878,4763;15878,4763;15878,4763;15878,0;15878,4763;16936,4763;16936,0;16936,4763;16936,4763;16936,4763;16936,4763;16936,4763;16936,4763;16936,4763;16936,4763;16936,4763;16936,4763;16936,0;16936,0;16936,0;16936,0;16936,0;16936,0;16936,4763;16936,4763;17993,4763;17993,4763;17993,4763;17993,4763;17993,4763;17993,4763;17993,4763;17993,4763;17993,4763;17993,4763;17993,9525;17993,9525;17993,4763;17993,4763;17993,4763;17993,4763;17993,4763;17993,4763;19050,4763;19050,4763;19050,4763;19050,4763;19050,4763;19050,4763;19050,4763;19050,4763;19050,4763;19050,4763;19050,4763;19050,0;19050,4763;19050,4763;19050,4763;19050,4763;19050,4763;19050,4763;20107,4763;20107,4763;20107,4763;20107,4763;20107,4763;20107,4763;20107,4763;20107,4763;20107,4763;20107,4763;20107,9525;20107,4763;20107,4763;20107,4763;20107,4763;20107,4763;20107,4763;20107,4763;21164,4763;21164,4763;21164,4763;21164,9525;21164,9525;21164,9525;21164,9525;21164,4763;21164,4763;21164,9525;21164,9525;21164,9525;21164,9525;21164,4763;21164,4763;21164,4763;21164,4763;21164,4763;21164,4763;21164,9525;22222,4763;22222,4763;22222,9525;22222,9525;22222,4763;22222,4763;22222,4763;22222,4763;22222,4763;22222,4763;22222,4763;22222,4763;22222,4763;22222,4763;22222,4763;22222,4763;22222,4763;22222,4763;23279,4763;23279,4763;23279,4763;23279,4763;23279,4763;23279,4763;23279,4763;23279,4763;23279,9525;23279,9525;23279,4763;23279,4763;23279,4763;23279,4763;23279,4763;23279,9525;23279,9525;23279,4763;24346,4763;24346,4763;24346,4763;24346,0;24346,4763;24346,4763;24346,4763;24346,4763;24346,4763;24346,4763;24346,4763;24346,4763;24346,4763;24346,4763;24346,4763;24346,4763;24346,4763;24346,4763;24346,4763;24346,4763;24346,4763;24346,0;24346,4763;24346,4763;25403,4763;25403,9525;25403,9525;25403,4763;25403,4763;25403,4763;25403,4763;25403,4763;25403,4763;25403,4763;25403,4763;25403,9525;25403,9525;25403,4763;25403,4763;25403,4763;25403,4763;25403,4763;25403,4763;25403,4763;26461,4763;26461,4763;26461,9525;26461,9525;26461,4763;26461,4763;26461,4763;26461,4763;26461,4763;26461,4763;26461,4763;26461,4763;26461,9525;26461,4763;26461,4763;26461,4763;26461,4763;26461,4763;27518,4763;27518,4763;27518,4763;27518,0;27518,0;27518,0;27518,0;27518,0;27518,4763;27518,4763;27518,4763;27518,4763;27518,4763;27518,4763;27518,4763;27518,4763;27518,4763;27518,4763;28575,4763;28575,9525;28575,4763;28575,4763;28575,4763;28575,4763;28575,4763;28575,4763;28575,4763;28575,4763;28575,4763;28575,476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32" o:spid="_x0000_s2041" style="position:absolute;left:29670;top:29003;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" path="m,4763r,l,4763r,l,4763,,9525r,l,9525r,l1057,9525r,-4762l1057,4763r,l1057,4763r,l1057,4763r,l1057,r,l1057,r,4763l1057,4763r,l1057,9525r,l1057,4763r,l2114,4763r,l2114,4763r,4762l2114,9525r,l2114,9525r,l2114,9525r,-4762l2114,9525r,l2114,9525r,-4762l2114,4763r,l2114,4763r,l3172,9525r,-4762l3172,4763r,l3172,4763r,l3172,4763r,l3172,4763r,l3172,4763r,l3172,4763r,l3172,4763r,l3172,4763r,l4229,4763r,l4229,4763r,l4229,4763r,4762l4229,9525r,-4762l4229,4763r,l4229,r,l4229,4763r,l4229,9525r,l4229,9525r,l4229,9525r,l5296,4763r,l5296,4763r,l5296,4763r,l5296,4763r,l5296,4763r,l5296,4763r,l5296,4763r,4762l5296,9525r,l5296,9525r,l6353,9525r,-4762l6353,4763r,l6353,4763r,4762l6353,9525r,l6353,4763r,l6353,4763r,l6353,4763r,l6353,9525r,-4762l6353,4763r,l7411,r,4763l7411,4763r,l7411,4763r,l7411,4763r,l7411,4763r,l7411,4763r,l7411,4763r,4762l7411,9525r,l7411,9525r,l8468,4763r,l8468,4763r,l8468,9525r,-4762l8468,4763r,l8468,r,4763l8468,4763r,4762l8468,9525r,l8468,9525r,l8468,9525r,l8468,4763r,l8468,9525r,-4762l8468,4763r,4762l8468,4763r,4762l9525,4763r,l9525,4763r,l9525,4763r,4762l9525,9525r,-4762l9525,4763r,l9525,4763r,l9525,9525r,l9525,9525r,l9525,9525r,-4762l10582,4763r,l10582,4763r,l10582,4763r,l10582,4763r,l10582,4763r,l10582,4763r,4762l10582,9525r,-4762l10582,4763r,l10582,4763r,l11639,4763r,l11639,9525r,l11639,4763r,4762l11639,9525r,l11639,9525r,l11639,9525r,l11639,4763r,l11639,9525r,l11639,9525r,l12697,9525r,l12697,9525r,l12697,9525r,l12697,4763r,l12697,4763r,l12697,4763r,l12697,4763r,l12697,4763r,l12697,4763r,l12697,4763r,l13754,9525r,-4762l13754,4763r,l13754,4763r,l13754,4763r,l13754,4763r,l13754,4763r,l13754,4763r,l13754,4763r,l13754,9525r,l14821,4763r,l14821,4763r,l14821,4763r,l14821,4763r,4762l14821,4763r,l14821,4763r,l14821,9525r,l14821,9525r,-4762l14821,4763r,l15878,4763r,l15878,9525r,-4762l15878,9525r,l15878,4763r,l15878,4763r,l15878,9525r,l15878,9525r,l15878,4763r,l15878,4763r,l15878,4763r,4762l16936,9525r,l16936,9525r,l16936,9525r,l16936,9525r,l16936,9525r,l16936,9525r,-4762l16936,4763r,4762l16936,9525r,l16936,9525r,l17993,9525r,l17993,9525r,l17993,9525r,l17993,4763r,l17993,4763r,l17993,4763r,l17993,9525r,-4762l17993,4763r,l17993,9525r,l19050,9525r,l19050,9525r,l19050,4763r,l19050,4763r,l19050,9525r,-4762l19050,9525r,l19050,9525r,l19050,9525r,l19050,4763r,4762l20107,9525r,l20107,9525r,l20107,9525r,l20107,9525r,l20107,9525r,-4762l20107,4763r,l20107,4763r,4762l20107,9525r,l20107,9525r,l20107,4763r,4762l21164,4763r,l21164,4763r,l21164,4763r,l21164,4763r,l21164,9525r,l21164,9525r,l21164,9525r,l21164,9525r,l21164,9525r,l21164,9525r,l21164,9525r,l21164,9525r,-4762l22222,4763r,l22222,4763r,l22222,4763r,l22222,4763r,l22222,9525r,l22222,9525r,l22222,9525r,-4762l22222,4763r,4762l22222,9525r,l23279,9525r,l23279,4763r,l23279,9525r,-4762l23279,4763r,l23279,4763r,l23279,4763r,l23279,9525r,l23279,9525r,-4762l23279,4763r,l24346,4763r,l24346,4763r,4762l24346,9525r,l24346,9525r,l24346,9525r,l24346,9525r,l24346,4763r,l24346,4763r,l24346,9525r,-4762l24346,9525r,l25403,4763r,l25403,4763r,4762l25403,9525r,l25403,9525r,l25403,9525r,l25403,4763r,4762l25403,9525r,-4762l25403,4763r,l25403,4763r,4762l26461,9525r,l26461,9525r,l26461,9525r,l26461,4763r,4762l26461,9525r,l26461,9525r,l26461,9525r,l26461,9525r,-4762l26461,4763r,l27518,4763r,4762l27518,9525r,l27518,9525r,-4762l27518,4763r,4762l27518,9525r,l27518,9525r,l27518,9525r,l27518,9525r,l27518,9525r,l28575,4763r,4762l28575,9525r,-4762l28575,9525r,-4762l28575,4763r,4762l28575,9525r,l28575,9525e" filled="f" strokeweight=".22047mm">
                  <v:path arrowok="t" o:connecttype="custom" o:connectlocs="0,4763;0,4763;0,4763;0,4763;0,4763;0,9525;0,9525;0,9525;0,9525;1057,9525;1057,4763;1057,4763;1057,4763;1057,4763;1057,4763;1057,4763;1057,4763;1057,0;1057,0;1057,0;1057,4763;1057,4763;1057,4763;1057,9525;1057,9525;1057,4763;1057,4763;2114,4763;2114,4763;2114,4763;2114,9525;2114,9525;2114,9525;2114,9525;2114,9525;2114,9525;2114,4763;2114,9525;2114,9525;2114,9525;2114,4763;2114,4763;2114,4763;2114,4763;2114,4763;3172,9525;3172,4763;3172,4763;3172,4763;3172,4763;3172,4763;3172,4763;3172,4763;3172,4763;3172,4763;3172,4763;3172,4763;3172,4763;3172,4763;3172,4763;3172,4763;3172,4763;3172,4763;4229,4763;4229,4763;4229,4763;4229,4763;4229,4763;4229,9525;4229,9525;4229,4763;4229,4763;4229,4763;4229,0;4229,0;4229,4763;4229,4763;4229,9525;4229,9525;4229,9525;4229,9525;4229,9525;4229,9525;5296,4763;5296,4763;5296,4763;5296,4763;5296,4763;5296,4763;5296,4763;5296,4763;5296,4763;5296,4763;5296,4763;5296,4763;5296,4763;5296,9525;5296,9525;5296,9525;5296,9525;5296,9525;6353,9525;6353,4763;6353,4763;6353,4763;6353,4763;6353,9525;6353,9525;6353,9525;6353,4763;6353,4763;6353,4763;6353,4763;6353,4763;6353,4763;6353,9525;6353,4763;6353,4763;6353,4763;7411,0;7411,4763;7411,4763;7411,4763;7411,4763;7411,4763;7411,4763;7411,4763;7411,4763;7411,4763;7411,4763;7411,4763;7411,4763;7411,9525;7411,9525;7411,9525;7411,9525;7411,9525;8468,4763;8468,4763;8468,4763;8468,4763;8468,9525;8468,4763;8468,4763;8468,4763;8468,0;8468,4763;8468,4763;8468,9525;8468,9525;8468,9525;8468,9525;8468,9525;8468,9525;8468,9525;8468,4763;8468,4763;8468,9525;8468,4763;8468,4763;8468,9525;8468,4763;8468,9525;9525,4763;9525,4763;9525,4763;9525,4763;9525,4763;9525,9525;9525,9525;9525,4763;9525,4763;9525,4763;9525,4763;9525,4763;9525,9525;9525,9525;9525,9525;9525,9525;9525,9525;9525,4763;10582,4763;10582,4763;10582,4763;10582,4763;10582,4763;10582,4763;10582,4763;10582,4763;10582,4763;10582,4763;10582,4763;10582,9525;10582,9525;10582,4763;10582,4763;10582,4763;10582,4763;10582,4763;11639,4763;11639,4763;11639,9525;11639,9525;11639,4763;11639,9525;11639,9525;11639,9525;11639,9525;11639,9525;11639,9525;11639,9525;11639,4763;11639,4763;11639,9525;11639,9525;11639,9525;11639,9525;12697,9525;12697,9525;12697,9525;12697,9525;12697,9525;12697,9525;12697,4763;12697,4763;12697,4763;12697,4763;12697,4763;12697,4763;12697,4763;12697,4763;12697,4763;12697,4763;12697,4763;12697,4763;12697,4763;12697,4763;13754,9525;13754,4763;13754,4763;13754,4763;13754,4763;13754,4763;13754,4763;13754,4763;13754,4763;13754,4763;13754,4763;13754,4763;13754,4763;13754,4763;13754,4763;13754,4763;13754,9525;13754,9525;14821,4763;14821,4763;14821,4763;14821,4763;14821,4763;14821,4763;14821,4763;14821,9525;14821,4763;14821,4763;14821,4763;14821,4763;14821,9525;14821,9525;14821,9525;14821,4763;14821,4763;14821,4763;15878,4763;15878,4763;15878,9525;15878,4763;15878,9525;15878,9525;15878,4763;15878,4763;15878,4763;15878,4763;15878,9525;15878,9525;15878,9525;15878,9525;15878,4763;15878,4763;15878,4763;15878,4763;15878,4763;15878,9525;16936,9525;16936,9525;16936,9525;16936,9525;16936,9525;16936,9525;16936,9525;16936,9525;16936,9525;16936,9525;16936,9525;16936,4763;16936,4763;16936,9525;16936,9525;16936,9525;16936,9525;16936,9525;17993,9525;17993,9525;17993,9525;17993,9525;17993,9525;17993,9525;17993,4763;17993,4763;17993,4763;17993,4763;17993,4763;17993,4763;17993,9525;17993,4763;17993,4763;17993,4763;17993,9525;17993,9525;19050,9525;19050,9525;19050,9525;19050,9525;19050,4763;19050,4763;19050,4763;19050,4763;19050,9525;19050,4763;19050,9525;19050,9525;19050,9525;19050,9525;19050,9525;19050,9525;19050,4763;19050,9525;20107,9525;20107,9525;20107,9525;20107,9525;20107,9525;20107,9525;20107,9525;20107,9525;20107,9525;20107,4763;20107,4763;20107,4763;20107,4763;20107,9525;20107,9525;20107,9525;20107,9525;20107,9525;20107,4763;20107,9525;21164,4763;21164,4763;21164,4763;21164,4763;21164,4763;21164,4763;21164,4763;21164,4763;21164,9525;21164,9525;21164,9525;21164,9525;21164,9525;21164,9525;21164,9525;21164,9525;21164,9525;21164,9525;21164,9525;21164,9525;21164,9525;21164,9525;21164,9525;21164,4763;22222,4763;22222,4763;22222,4763;22222,4763;22222,4763;22222,4763;22222,4763;22222,4763;22222,9525;22222,9525;22222,9525;22222,9525;22222,9525;22222,4763;22222,4763;22222,9525;22222,9525;22222,9525;23279,9525;23279,9525;23279,4763;23279,4763;23279,9525;23279,4763;23279,4763;23279,4763;23279,4763;23279,4763;23279,4763;23279,4763;23279,9525;23279,9525;23279,9525;23279,4763;23279,4763;23279,4763;24346,4763;24346,4763;24346,4763;24346,9525;24346,9525;24346,9525;24346,9525;24346,9525;24346,9525;24346,9525;24346,9525;24346,9525;24346,4763;24346,4763;24346,4763;24346,4763;24346,9525;24346,4763;24346,9525;24346,9525;25403,4763;25403,4763;25403,4763;25403,9525;25403,9525;25403,9525;25403,9525;25403,9525;25403,9525;25403,9525;25403,4763;25403,9525;25403,9525;25403,4763;25403,4763;25403,4763;25403,4763;25403,9525;26461,9525;26461,9525;26461,9525;26461,9525;26461,9525;26461,9525;26461,4763;26461,9525;26461,9525;26461,9525;26461,9525;26461,9525;26461,9525;26461,9525;26461,9525;26461,4763;26461,4763;26461,4763;27518,4763;27518,9525;27518,9525;27518,9525;27518,9525;27518,4763;27518,4763;27518,9525;27518,9525;27518,9525;27518,9525;27518,9525;27518,9525;27518,9525;27518,9525;27518,9525;27518,9525;27518,9525;28575,4763;28575,9525;28575,9525;28575,4763;28575,9525;28575,4763;28575,4763;28575,9525;28575,9525;28575,9525;28575,9525"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33" o:spid="_x0000_s2042" style="position:absolute;left:29956;top:29003;width:285;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" path="m,4763r,l,4763r,l,4763r,l,4763r,l,4763r,l1057,4763r,l1057,4763r,l1057,r,4763l1057,4763,1057,r,4763l1057,4763r,l1057,4763r,l1057,4763r,l1057,4763r,l1057,,2114,r,l2114,r,l2114,r,l2114,r,l2114,4763r,l2114,r,4763l2114,4763r,l2114,4763r,l2114,4763r,l3172,4763r,l3172,4763r,l3172,4763r,l3172,4763r,l3172,4763r,l3172,4763r,l3172,4763r,l3172,4763r,l3172,4763r,l4229,4763r,l4229,4763r,l4229,4763r,l4229,4763r,l4229,4763r,l4229,4763r,l4229,4763r,l4229,4763r,l4229,4763r,l4229,4763,4229,r,l4229,r,l4229,r,4763l4229,4763r1067,l5296,4763r,l5296,4763r,l5296,4763r,l5296,4763,5296,r,l5296,r,4763l5296,4763r,l5296,4763r,l5296,4763,5296,,6353,r,l6353,r,4763l6353,4763r,l6353,4763r,l6353,4763r,l6353,4763r,l6353,4763r,l6353,4763r,l6353,4763r,l7411,4763r,l7411,r,4763l7411,4763r,l7411,4763r,l7411,4763r,l7411,4763r,l7411,4763r,l7411,4763r,l7411,4763r,l7411,4763r,l8468,4763r,l8468,4763r,l8468,4763r,l8468,r,4763l8468,4763r,l8468,4763r,l8468,4763r,l8468,r,4763l8468,4763r,l9525,4763r,l9525,4763r,l9525,4763r,l9525,4763r,l9525,4763r,l9525,4763r,l9525,r,l9525,4763,9525,r,4763l9525,4763r1057,l10582,4763r,l10582,4763r,l10582,4763,10582,r,4763l10582,4763r,l10582,4763r,l10582,4763r,l10582,4763r,l10582,4763r,l11639,4763r,l11639,4763r,l11639,4763r,l11639,4763r,l11639,4763r,l11639,4763r,l11639,4763r,l11639,r,4763l11639,4763r,l11639,4763r,l12697,4763r,l12697,4763r,l12697,4763r,l12697,4763r,l12697,4763r,l12697,4763r,l12697,4763r,l12697,4763r,l12697,4763r,4762l13754,4763r,l13754,4763r,l13754,4763r,l13754,4763r,l13754,4763r,l13754,4763r,l13754,4763r,l13754,4763r,l13754,4763r,l14821,4763r,l14821,9525r,-4762l14821,4763r,l14821,4763r,l14821,4763r,l14821,4763r,l14821,4763r,l14821,4763,14821,r,4763l14821,4763r1057,l15878,4763r,l15878,4763r,l15878,r,4763l15878,4763r,l15878,4763r,l15878,4763,15878,r,l15878,r,4763l15878,4763r,l15878,4763r,l16936,4763r,l16936,4763r,l16936,4763r,l16936,4763r,l16936,4763r,l16936,4763r,l16936,4763r,l16936,4763r,l16936,4763r,l16936,r,l16936,r,l16936,r,4763l17993,r,l17993,4763r,l17993,4763r,l17993,4763r,l17993,4763r,l17993,4763r,l17993,4763r,l17993,4763r,l17993,4763r,l19050,4763r,l19050,9525r,l19050,4763r,l19050,4763r,l19050,4763r,l19050,r,4763l19050,4763r,l19050,4763r,l19050,4763r,4762l19050,4763r,l20107,4763r,l20107,4763r,l20107,4763r,l20107,4763,20107,r,4763l20107,4763r,l20107,4763r,l20107,r,l20107,4763r,l20107,4763r1057,l21164,4763r,l21164,4763r,l21164,4763r,l21164,4763r,l21164,4763r,l21164,4763r,l21164,4763r,l21164,4763r,l21164,4763r1058,l22222,4763r,l22222,9525r,-4762l22222,4763r,l22222,4763r,l22222,4763r,l22222,4763r,l22222,4763r,l22222,4763r,l22222,4763r1057,l23279,4763,23279,r,4763l23279,4763r,l23279,4763r,l23279,4763r,l23279,4763r,l23279,4763r,l23279,4763r,l23279,4763r,l23279,4763r,l24346,4763r,l24346,4763r,l24346,4763r,l24346,4763r,l24346,4763r,l24346,4763r,l24346,4763r,l24346,4763r,l24346,4763r,l25403,4763r,l25403,4763r,l25403,4763r,l25403,4763r,l25403,4763r,l25403,4763r,l25403,4763r,l25403,4763r,4762l25403,9525r,-4762l26461,9525r,-4762l26461,4763r,l26461,4763r,4762l26461,9525r,-4762l26461,4763r,l26461,4763r,l26461,4763r,l26461,4763r,l26461,4763r,l27518,r,4763l27518,4763r,l27518,4763r,l27518,4763r,l27518,4763r,l27518,4763r,l27518,4763r,l27518,4763r,l27518,4763r,l27518,4763r,l28575,4763r,l28575,4763r,l28575,4763r,l28575,4763r,e" filled="f" strokeweight=".22047mm">
                  <v:path arrowok="t" o:connecttype="custom" o:connectlocs="0,4763;0,4763;0,4763;0,4763;0,4763;0,4763;0,4763;0,4763;0,4763;0,4763;1057,4763;1057,4763;1057,4763;1057,4763;1057,0;1057,4763;1057,4763;1057,0;1057,4763;1057,4763;1057,4763;1057,4763;1057,4763;1057,4763;1057,4763;1057,4763;1057,4763;1057,0;2114,0;2114,0;2114,0;2114,0;2114,0;2114,0;2114,0;2114,0;2114,4763;2114,4763;2114,0;2114,4763;2114,4763;2114,4763;2114,4763;2114,4763;2114,4763;2114,4763;3172,4763;3172,4763;3172,4763;3172,4763;3172,4763;3172,4763;3172,4763;3172,4763;3172,4763;3172,4763;3172,4763;3172,4763;3172,4763;3172,4763;3172,4763;3172,4763;3172,4763;3172,4763;4229,4763;4229,4763;4229,4763;4229,4763;4229,4763;4229,4763;4229,4763;4229,4763;4229,4763;4229,4763;4229,4763;4229,4763;4229,4763;4229,4763;4229,4763;4229,4763;4229,4763;4229,4763;4229,4763;4229,0;4229,0;4229,0;4229,0;4229,0;4229,4763;4229,4763;5296,4763;5296,4763;5296,4763;5296,4763;5296,4763;5296,4763;5296,4763;5296,4763;5296,0;5296,0;5296,0;5296,4763;5296,4763;5296,4763;5296,4763;5296,4763;5296,4763;5296,0;6353,0;6353,0;6353,0;6353,4763;6353,4763;6353,4763;6353,4763;6353,4763;6353,4763;6353,4763;6353,4763;6353,4763;6353,4763;6353,4763;6353,4763;6353,4763;6353,4763;6353,4763;7411,4763;7411,4763;7411,0;7411,4763;7411,4763;7411,4763;7411,4763;7411,4763;7411,4763;7411,4763;7411,4763;7411,4763;7411,4763;7411,4763;7411,4763;7411,4763;7411,4763;7411,4763;7411,4763;7411,4763;8468,4763;8468,4763;8468,4763;8468,4763;8468,4763;8468,4763;8468,0;8468,4763;8468,4763;8468,4763;8468,4763;8468,4763;8468,4763;8468,4763;8468,0;8468,4763;8468,4763;8468,4763;9525,4763;9525,4763;9525,4763;9525,4763;9525,4763;9525,4763;9525,4763;9525,4763;9525,4763;9525,4763;9525,4763;9525,4763;9525,0;9525,0;9525,4763;9525,0;9525,4763;9525,4763;10582,4763;10582,4763;10582,4763;10582,4763;10582,4763;10582,4763;10582,0;10582,4763;10582,4763;10582,4763;10582,4763;10582,4763;10582,4763;10582,4763;10582,4763;10582,4763;10582,4763;10582,4763;11639,4763;11639,4763;11639,4763;11639,4763;11639,4763;11639,4763;11639,4763;11639,4763;11639,4763;11639,4763;11639,4763;11639,4763;11639,4763;11639,4763;11639,0;11639,4763;11639,4763;11639,4763;11639,4763;11639,4763;12697,4763;12697,4763;12697,4763;12697,4763;12697,4763;12697,4763;12697,4763;12697,4763;12697,4763;12697,4763;12697,4763;12697,4763;12697,4763;12697,4763;12697,4763;12697,4763;12697,4763;12697,9525;13754,4763;13754,4763;13754,4763;13754,4763;13754,4763;13754,4763;13754,4763;13754,4763;13754,4763;13754,4763;13754,4763;13754,4763;13754,4763;13754,4763;13754,4763;13754,4763;13754,4763;13754,4763;14821,4763;14821,4763;14821,9525;14821,4763;14821,4763;14821,4763;14821,4763;14821,4763;14821,4763;14821,4763;14821,4763;14821,4763;14821,4763;14821,4763;14821,4763;14821,0;14821,4763;14821,4763;15878,4763;15878,4763;15878,4763;15878,4763;15878,4763;15878,0;15878,4763;15878,4763;15878,4763;15878,4763;15878,4763;15878,4763;15878,0;15878,0;15878,0;15878,4763;15878,4763;15878,4763;15878,4763;15878,4763;16936,4763;16936,4763;16936,4763;16936,4763;16936,4763;16936,4763;16936,4763;16936,4763;16936,4763;16936,4763;16936,4763;16936,4763;16936,4763;16936,4763;16936,4763;16936,4763;16936,4763;16936,4763;16936,0;16936,0;16936,0;16936,0;16936,0;16936,4763;17993,0;17993,0;17993,4763;17993,4763;17993,4763;17993,4763;17993,4763;17993,4763;17993,4763;17993,4763;17993,4763;17993,4763;17993,4763;17993,4763;17993,4763;17993,4763;17993,4763;17993,4763;19050,4763;19050,4763;19050,9525;19050,9525;19050,4763;19050,4763;19050,4763;19050,4763;19050,4763;19050,4763;19050,0;19050,4763;19050,4763;19050,4763;19050,4763;19050,4763;19050,4763;19050,9525;19050,4763;19050,4763;20107,4763;20107,4763;20107,4763;20107,4763;20107,4763;20107,4763;20107,4763;20107,0;20107,4763;20107,4763;20107,4763;20107,4763;20107,4763;20107,0;20107,0;20107,4763;20107,4763;20107,4763;21164,4763;21164,4763;21164,4763;21164,4763;21164,4763;21164,4763;21164,4763;21164,4763;21164,4763;21164,4763;21164,4763;21164,4763;21164,4763;21164,4763;21164,4763;21164,4763;21164,4763;21164,4763;22222,4763;22222,4763;22222,4763;22222,9525;22222,4763;22222,4763;22222,4763;22222,4763;22222,4763;22222,4763;22222,4763;22222,4763;22222,4763;22222,4763;22222,4763;22222,4763;22222,4763;22222,4763;23279,4763;23279,4763;23279,0;23279,4763;23279,4763;23279,4763;23279,4763;23279,4763;23279,4763;23279,4763;23279,4763;23279,4763;23279,4763;23279,4763;23279,4763;23279,4763;23279,4763;23279,4763;23279,4763;23279,4763;24346,4763;24346,4763;24346,4763;24346,4763;24346,4763;24346,4763;24346,4763;24346,4763;24346,4763;24346,4763;24346,4763;24346,4763;24346,4763;24346,4763;24346,4763;24346,4763;24346,4763;24346,4763;25403,4763;25403,4763;25403,4763;25403,4763;25403,4763;25403,4763;25403,4763;25403,4763;25403,4763;25403,4763;25403,4763;25403,4763;25403,4763;25403,4763;25403,4763;25403,9525;25403,9525;25403,4763;26461,9525;26461,4763;26461,4763;26461,4763;26461,4763;26461,9525;26461,9525;26461,4763;26461,4763;26461,4763;26461,4763;26461,4763;26461,4763;26461,4763;26461,4763;26461,4763;26461,4763;26461,4763;27518,0;27518,4763;27518,4763;27518,4763;27518,4763;27518,4763;27518,4763;27518,4763;27518,4763;27518,4763;27518,4763;27518,4763;27518,4763;27518,4763;27518,4763;27518,4763;27518,4763;27518,4763;27518,4763;27518,4763;28575,4763;28575,4763;28575,4763;28575,4763;28575,4763;28575,4763;28575,4763;28575,476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34" o:spid="_x0000_s2043" style="position:absolute;left:30241;top:29003;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" path="m,4763r,l,4763r,l,4763r,l,4763r,l,4763r,l,4763r,l,4763,,9525,,4763,,9525,,4763r1057,l1057,r,l1057,r,4763l1057,4763r,4762l1057,4763r,l1057,4763r,l1057,4763r,l1057,4763r,l1057,4763r,4762l1057,4763r1057,l2114,9525r,l2114,9525r,l2114,9525r,-4762l2114,4763r,l2114,4763r,l2114,4763r,l2114,4763r,l2114,4763r,l2114,4763r1058,l3172,4763r,l3172,4763r,l3172,4763r,l3172,4763r,4762l3172,9525r,-4762l3172,4763r,l3172,4763r,4762l3172,9525r,l3172,9525r,-4762l3172,4763r1057,l4229,4763r,l4229,4763r,l4229,4763r,l4229,4763r,l4229,4763r,l4229,4763r,l4229,4763r,l4229,4763r,l4229,,5296,4763r,l5296,9525r,l5296,9525r,-4762l5296,4763r,4762l5296,9525r,-4762l5296,4763r,l5296,4763r,l5296,4763r,l5296,4763r,l6353,4763r,l6353,9525r,l6353,9525r,-4762l6353,9525r,l6353,4763r,4762l6353,9525r,l6353,9525r,-4762l6353,4763r,l6353,4763r,l6353,4763r,l7411,4763r,l7411,9525r,-4762l7411,4763r,l7411,4763r,l7411,4763r,4762l7411,4763r,4762l7411,4763r,l7411,4763r,l7411,4763r,l8468,9525r,l8468,9525r,-4762l8468,4763r,l8468,4763r,l8468,4763r,l8468,4763r,l8468,4763r,l8468,4763r,l8468,4763r,l9525,4763r,l9525,4763r,l9525,9525r,l9525,9525r,l9525,4763r,l9525,4763r,l9525,4763r,l9525,4763r,l9525,4763r,l10582,r,4763l10582,4763r,l10582,4763r,l10582,4763r,l10582,4763r,l10582,4763r,l10582,4763r,l10582,4763r,l10582,4763r,l10582,4763r,l11639,4763r,l11639,4763r,l11639,4763r,l11639,4763r,l11639,4763r,4762l11639,9525r,-4762l11639,4763r,l11639,4763r,l11639,4763r,l12697,4763r,l12697,r,4763l12697,4763r,l12697,4763r,l12697,4763r,l12697,9525r,l12697,9525r,l12697,4763r,l12697,4763r,l12697,4763r,l12697,4763r,l12697,4763r,l13754,9525r,l13754,9525r,l13754,4763r,l13754,4763r,l13754,4763r,l13754,4763r,l13754,4763r,l13754,4763r,l13754,9525r,-4762l14821,4763r,l14821,4763r,l14821,4763r,l14821,4763r,l14821,4763r,l14821,4763r,l14821,4763r,l14821,4763r,l14821,r,4763l14821,4763r,l15878,4763r,l15878,4763r,l15878,9525r,l15878,9525r,l15878,9525r,l15878,9525r,-4762l15878,4763r,l15878,4763r,l15878,4763r,4762l16936,4763r,l16936,4763r,l16936,9525r,l16936,9525r,l16936,4763r,l16936,4763r,4762l16936,9525r,l16936,4763r,l16936,4763r,l17993,4763r,l17993,4763r,l17993,4763r,l17993,4763r,l17993,4763r,l17993,4763r,l17993,4763r,l17993,4763r,l17993,4763r,l19050,9525r,l19050,9525r,l19050,4763r,l19050,9525r,-4762l19050,4763r,l19050,4763r,l19050,4763r,4762l19050,4763r,4762l19050,4763r,l19050,4763r,l20107,4763r,l20107,4763r,l20107,4763r,l20107,4763r,4762l20107,9525r,l20107,9525r,l20107,9525r,-4762l20107,4763r,l20107,4763r,l21164,4763r,l21164,4763r,4762l21164,4763r,l21164,9525r,-4762l21164,4763r,l21164,4763r,l21164,9525r,l21164,4763r,l21164,4763r,4762l22222,9525r,l22222,9525r,-4762l22222,4763r,l22222,4763r,l22222,4763r,l22222,4763r,l22222,9525r,-4762l22222,4763r,l22222,4763r,l22222,9525r,l23279,4763r,l23279,4763r,l23279,4763r,l23279,4763r,l23279,4763r,l23279,4763r,l23279,4763r,4762l23279,4763r,4762l23279,9525r,l24346,9525r,-4762l24346,4763r,l24346,4763r,l24346,4763r,l24346,4763r,4762l24346,4763r,l24346,4763r,4762l24346,9525r,l24346,9525r,l25403,9525r,l25403,9525r,-4762l25403,4763r,l25403,4763r,l25403,r,l25403,4763r,l25403,4763r,l25403,4763r,l25403,4763r,4762l25403,9525r,l25403,9525r,l25403,9525r,l26461,9525r,l26461,4763r,l26461,9525r,l26461,9525r,l26461,9525r,l26461,4763r,4762l26461,9525r,l26461,4763r,4762l26461,4763r,4762l26461,9525r,l27518,9525r,l27518,9525r,l27518,9525r,l27518,9525r,l27518,9525r,l27518,9525r,l27518,9525r,l27518,9525r,l27518,9525r,-4762l28575,4763e" filled="f" strokeweight=".22047mm">
                  <v:path arrowok="t" o:connecttype="custom" o:connectlocs="0,4763;0,4763;0,4763;0,4763;0,4763;0,4763;0,4763;0,4763;0,4763;0,4763;0,4763;0,4763;0,4763;0,9525;0,4763;0,9525;0,4763;1057,4763;1057,0;1057,0;1057,0;1057,4763;1057,4763;1057,9525;1057,4763;1057,4763;1057,4763;1057,4763;1057,4763;1057,4763;1057,4763;1057,4763;1057,4763;1057,9525;1057,4763;2114,4763;2114,9525;2114,9525;2114,9525;2114,9525;2114,9525;2114,4763;2114,4763;2114,4763;2114,4763;2114,4763;2114,4763;2114,4763;2114,4763;2114,4763;2114,4763;2114,4763;2114,4763;3172,4763;3172,4763;3172,4763;3172,4763;3172,4763;3172,4763;3172,4763;3172,4763;3172,9525;3172,9525;3172,4763;3172,4763;3172,4763;3172,4763;3172,9525;3172,9525;3172,9525;3172,9525;3172,4763;3172,4763;4229,4763;4229,4763;4229,4763;4229,4763;4229,4763;4229,4763;4229,4763;4229,4763;4229,4763;4229,4763;4229,4763;4229,4763;4229,4763;4229,4763;4229,4763;4229,4763;4229,4763;4229,0;5296,4763;5296,4763;5296,9525;5296,9525;5296,9525;5296,4763;5296,4763;5296,9525;5296,9525;5296,4763;5296,4763;5296,4763;5296,4763;5296,4763;5296,4763;5296,4763;5296,4763;5296,4763;6353,4763;6353,4763;6353,9525;6353,9525;6353,9525;6353,4763;6353,9525;6353,9525;6353,4763;6353,9525;6353,9525;6353,9525;6353,9525;6353,4763;6353,4763;6353,4763;6353,4763;6353,4763;6353,4763;6353,4763;7411,4763;7411,4763;7411,9525;7411,4763;7411,4763;7411,4763;7411,4763;7411,4763;7411,4763;7411,9525;7411,4763;7411,9525;7411,4763;7411,4763;7411,4763;7411,4763;7411,4763;7411,4763;8468,9525;8468,9525;8468,9525;8468,4763;8468,4763;8468,4763;8468,4763;8468,4763;8468,4763;8468,4763;8468,4763;8468,4763;8468,4763;8468,4763;8468,4763;8468,4763;8468,4763;8468,4763;9525,4763;9525,4763;9525,4763;9525,4763;9525,9525;9525,9525;9525,9525;9525,9525;9525,4763;9525,4763;9525,4763;9525,4763;9525,4763;9525,4763;9525,4763;9525,4763;9525,4763;9525,4763;10582,0;10582,4763;10582,4763;10582,4763;10582,4763;10582,4763;10582,4763;10582,4763;10582,4763;10582,4763;10582,4763;10582,4763;10582,4763;10582,4763;10582,4763;10582,4763;10582,4763;10582,4763;10582,4763;10582,4763;11639,4763;11639,4763;11639,4763;11639,4763;11639,4763;11639,4763;11639,4763;11639,4763;11639,4763;11639,9525;11639,9525;11639,4763;11639,4763;11639,4763;11639,4763;11639,4763;11639,4763;11639,4763;12697,4763;12697,4763;12697,0;12697,4763;12697,4763;12697,4763;12697,4763;12697,4763;12697,4763;12697,4763;12697,9525;12697,9525;12697,9525;12697,9525;12697,4763;12697,4763;12697,4763;12697,4763;12697,4763;12697,4763;12697,4763;12697,4763;12697,4763;12697,4763;13754,9525;13754,9525;13754,9525;13754,9525;13754,4763;13754,4763;13754,4763;13754,4763;13754,4763;13754,4763;13754,4763;13754,4763;13754,4763;13754,4763;13754,4763;13754,4763;13754,9525;13754,4763;14821,4763;14821,4763;14821,4763;14821,4763;14821,4763;14821,4763;14821,4763;14821,4763;14821,4763;14821,4763;14821,4763;14821,4763;14821,4763;14821,4763;14821,4763;14821,4763;14821,0;14821,4763;14821,4763;14821,4763;15878,4763;15878,4763;15878,4763;15878,4763;15878,9525;15878,9525;15878,9525;15878,9525;15878,9525;15878,9525;15878,9525;15878,4763;15878,4763;15878,4763;15878,4763;15878,4763;15878,4763;15878,9525;16936,4763;16936,4763;16936,4763;16936,4763;16936,9525;16936,9525;16936,9525;16936,9525;16936,4763;16936,4763;16936,4763;16936,9525;16936,9525;16936,9525;16936,4763;16936,4763;16936,4763;16936,4763;17993,4763;17993,4763;17993,4763;17993,4763;17993,4763;17993,4763;17993,4763;17993,4763;17993,4763;17993,4763;17993,4763;17993,4763;17993,4763;17993,4763;17993,4763;17993,4763;17993,4763;17993,4763;19050,9525;19050,9525;19050,9525;19050,9525;19050,4763;19050,4763;19050,9525;19050,4763;19050,4763;19050,4763;19050,4763;19050,4763;19050,4763;19050,9525;19050,4763;19050,9525;19050,4763;19050,4763;19050,4763;19050,4763;20107,4763;20107,4763;20107,4763;20107,4763;20107,4763;20107,4763;20107,4763;20107,9525;20107,9525;20107,9525;20107,9525;20107,9525;20107,9525;20107,4763;20107,4763;20107,4763;20107,4763;20107,4763;21164,4763;21164,4763;21164,4763;21164,9525;21164,4763;21164,4763;21164,9525;21164,4763;21164,4763;21164,4763;21164,4763;21164,4763;21164,9525;21164,9525;21164,4763;21164,4763;21164,4763;21164,9525;22222,9525;22222,9525;22222,9525;22222,4763;22222,4763;22222,4763;22222,4763;22222,4763;22222,4763;22222,4763;22222,4763;22222,4763;22222,9525;22222,4763;22222,4763;22222,4763;22222,4763;22222,4763;22222,9525;22222,9525;23279,4763;23279,4763;23279,4763;23279,4763;23279,4763;23279,4763;23279,4763;23279,4763;23279,4763;23279,4763;23279,4763;23279,4763;23279,4763;23279,9525;23279,4763;23279,9525;23279,9525;23279,9525;24346,9525;24346,4763;24346,4763;24346,4763;24346,4763;24346,4763;24346,4763;24346,4763;24346,4763;24346,9525;24346,4763;24346,4763;24346,4763;24346,9525;24346,9525;24346,9525;24346,9525;24346,9525;25403,9525;25403,9525;25403,9525;25403,4763;25403,4763;25403,4763;25403,4763;25403,4763;25403,0;25403,0;25403,4763;25403,4763;25403,4763;25403,4763;25403,4763;25403,4763;25403,4763;25403,9525;25403,9525;25403,9525;25403,9525;25403,9525;25403,9525;25403,9525;26461,9525;26461,9525;26461,4763;26461,4763;26461,9525;26461,9525;26461,9525;26461,9525;26461,9525;26461,9525;26461,4763;26461,9525;26461,9525;26461,9525;26461,4763;26461,9525;26461,4763;26461,9525;26461,9525;26461,9525;27518,9525;27518,9525;27518,9525;27518,9525;27518,9525;27518,9525;27518,9525;27518,9525;27518,9525;27518,9525;27518,9525;27518,9525;27518,9525;27518,9525;27518,9525;27518,9525;27518,9525;27518,4763;28575,476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35" o:spid="_x0000_s2044" style="position:absolute;left:30527;top:29003;width:191;height:95;visibility:visible;mso-wrap-style:square;v-text-anchor:middle" coordsize="1905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" path="m,l,,,,,,,,,,,,,,,,,,,,,4763r,l,4763r,l,,,,,,733,r,4763l733,4763r,l733,4763r,l733,r,l733,r,l733,r,4763l733,4763,733,r,l733,r,l733,r734,l1467,r,l1467,r,l1467,r,l1467,4763,1467,r,4763l1467,4763,1467,r,l1467,r,4763l1467,4763,1467,r,4763l1467,r,4763l2200,4763r,l2200,4763r,l2200,4763r,l2200,4763r,l2200,4763r,l2200,4763r,l2200,4763r,l2200,4763r,l2200,r,l2934,r,l2934,r,l2934,r,l2934,4763,2934,r,l2934,r,l2934,r,l2934,r,l2934,r,l2934,r733,4763l3667,4763r,l3667,4763r,l3667,4763r,l3667,4763r,l3667,4763r,l3667,4763r,l3667,4763r,l3667,4763r,l3667,4763r734,l4401,4763r,l4401,r,l4401,r,l4401,4763r,l4401,4763r,l4401,4763,4401,r,4763l4401,r,4763l4401,4763r,l4401,4763r,l5124,4763r,l5124,4763r,l5124,4763r,l5124,4763r,l5124,4763,5124,r,l5124,r,l5124,4763,5124,r,l5124,4763,5124,r734,4763l5858,4763,5858,r,4763l5858,4763r,l5858,4763,5858,r,l5858,r,l5858,4763r,l5858,4763r,l5858,4763,5858,r,4763l5858,4763r,l5858,4763r,l5858,4763r,l6591,r,l6591,4763r,l6591,4763r,l6591,4763,6591,r,l6591,r,l6591,r,4763l6591,r,l6591,4763r,l6591,4763r,l6591,4763r734,l7325,4763r,l7325,4763r,l7325,4763r,l7325,r,l7325,r,l7325,4763r,l7325,4763r,l7325,r,l7325,r733,l8058,4763r,l8058,4763r,l8058,4763r,l8058,4763r,l8058,4763r,l8058,4763r,l8058,r,l8058,4763,8058,r,4763l8792,4763r,l8792,4763r,l8792,4763r,l8792,4763r,l8792,4763r,l8792,4763r,l8792,4763r,l8792,4763r,l8792,4763r,l9525,4763,9525,r,l9525,r,4763l9525,r,l9525,r,l9525,r,l9525,r,4763l9525,4763r,l9525,4763r,l9525,4763,9525,r,4763l10258,4763r,l10258,4763,10258,r,l10258,r,l10258,4763r,l10258,4763,10258,r,l10258,r,l10258,r,l10258,r,l10992,r,l10992,r,l10992,r,l10992,4763r,l10992,4763r,l10992,4763r,l10992,r,4763l10992,4763r,l10992,4763r,l11725,r,l11725,r,4763l11725,4763r,l11725,9525r,-4762l11725,4763r,l11725,4763,11725,r,4763l11725,r,l11725,r,l11725,r734,l12459,r,4763l12459,4763,12459,r,4763l12459,r,l12459,r,l12459,r,l12459,r,l12459,r,4763l12459,4763r,l12459,4763r,l13192,4763r,l13192,4763r,l13192,4763r,l13192,9525r,-4762l13192,4763r,l13192,4763r,l13192,r,l13192,r,l13192,r,4763l13926,4763,13926,r,l13926,r,l13926,r,l13926,r,l13926,r,4763l13926,4763r,l13926,4763,13926,r,l13926,r,l14649,4763r,l14649,4763,14649,r,4763l14649,4763,14649,r,4763l14649,r,l14649,r,4763l14649,4763r,l14649,r,l14649,r,l14649,r,l14649,4763r,l14649,4763r,l14649,4763r,l15383,r,l15383,r,4763l15383,4763r,l15383,4763r,l15383,4763r,l15383,4763r,l15383,4763r,l15383,4763r,l15383,r,4763l16116,r,l16116,r,l16116,r,l16116,4763r,l16116,4763r,l16116,4763r,l16116,4763r,l16116,4763r,l16116,4763,16116,r734,l16850,4763,16850,r,4763l16850,4763r,l16850,4763r,l16850,4763r,l16850,4763,16850,r,l16850,r,4763l16850,4763r,l16850,4763r733,l17583,4763r,l17583,4763r,l17583,r,l17583,r,l17583,r,l17583,r,l17583,r,l17583,r,4763l17583,4763r,l17583,r734,l18317,r,l18317,r,4763l18317,4763r,l18317,4763r,l18317,4763r,l18317,9525r,l18317,9525r,l18317,4763r,l18317,4763r733,l19050,4763,19050,r,4763l19050,4763r,l19050,4763r,l19050,r,4763l19050,4763r,l19050,4763r,l19050,4763r,l19050,4763r,4762e" filled="f" strokeweight=".22047mm">
                  <v:path arrowok="t" o:connecttype="custom" o:connectlocs="0,0;0,0;0,0;0,0;0,0;0,0;0,0;0,0;0,0;0,0;0,0;0,4763;0,4763;0,4763;0,4763;0,0;0,0;0,0;733,0;733,4763;733,4763;733,4763;733,4763;733,4763;733,0;733,0;733,0;733,0;733,0;733,4763;733,4763;733,0;733,0;733,0;733,0;733,0;1467,0;1467,0;1467,0;1467,0;1467,0;1467,0;1467,0;1467,4763;1467,0;1467,4763;1467,4763;1467,0;1467,0;1467,0;1467,4763;1467,4763;1467,0;1467,4763;1467,0;1467,4763;2200,4763;2200,4763;2200,4763;2200,4763;2200,4763;2200,4763;2200,4763;2200,4763;2200,4763;2200,4763;2200,4763;2200,4763;2200,4763;2200,4763;2200,4763;2200,4763;2200,0;2200,0;2934,0;2934,0;2934,0;2934,0;2934,0;2934,0;2934,4763;2934,0;2934,0;2934,0;2934,0;2934,0;2934,0;2934,0;2934,0;2934,0;2934,0;2934,0;3667,4763;3667,4763;3667,4763;3667,4763;3667,4763;3667,4763;3667,4763;3667,4763;3667,4763;3667,4763;3667,4763;3667,4763;3667,4763;3667,4763;3667,4763;3667,4763;3667,4763;3667,4763;4401,4763;4401,4763;4401,4763;4401,0;4401,0;4401,0;4401,0;4401,4763;4401,4763;4401,4763;4401,4763;4401,4763;4401,0;4401,4763;4401,0;4401,4763;4401,4763;4401,4763;4401,4763;4401,4763;5124,4763;5124,4763;5124,4763;5124,4763;5124,4763;5124,4763;5124,4763;5124,4763;5124,4763;5124,0;5124,0;5124,0;5124,0;5124,4763;5124,0;5124,0;5124,4763;5124,0;5858,4763;5858,4763;5858,0;5858,4763;5858,4763;5858,4763;5858,4763;5858,0;5858,0;5858,0;5858,0;5858,4763;5858,4763;5858,4763;5858,4763;5858,4763;5858,0;5858,4763;5858,4763;5858,4763;5858,4763;5858,4763;5858,4763;5858,4763;6591,0;6591,0;6591,4763;6591,4763;6591,4763;6591,4763;6591,4763;6591,0;6591,0;6591,0;6591,0;6591,0;6591,4763;6591,0;6591,0;6591,4763;6591,4763;6591,4763;6591,4763;6591,4763;7325,4763;7325,4763;7325,4763;7325,4763;7325,4763;7325,4763;7325,4763;7325,0;7325,0;7325,0;7325,0;7325,4763;7325,4763;7325,4763;7325,4763;7325,0;7325,0;7325,0;8058,0;8058,4763;8058,4763;8058,4763;8058,4763;8058,4763;8058,4763;8058,4763;8058,4763;8058,4763;8058,4763;8058,4763;8058,4763;8058,0;8058,0;8058,4763;8058,0;8058,4763;8792,4763;8792,4763;8792,4763;8792,4763;8792,4763;8792,4763;8792,4763;8792,4763;8792,4763;8792,4763;8792,4763;8792,4763;8792,4763;8792,4763;8792,4763;8792,4763;8792,4763;8792,4763;9525,4763;9525,0;9525,0;9525,0;9525,4763;9525,0;9525,0;9525,0;9525,0;9525,0;9525,0;9525,0;9525,4763;9525,4763;9525,4763;9525,4763;9525,4763;9525,4763;9525,0;9525,4763;10258,4763;10258,4763;10258,4763;10258,0;10258,0;10258,0;10258,0;10258,4763;10258,4763;10258,4763;10258,0;10258,0;10258,0;10258,0;10258,0;10258,0;10258,0;10258,0;10992,0;10992,0;10992,0;10992,0;10992,0;10992,0;10992,4763;10992,4763;10992,4763;10992,4763;10992,4763;10992,4763;10992,0;10992,4763;10992,4763;10992,4763;10992,4763;10992,4763;11725,0;11725,0;11725,0;11725,4763;11725,4763;11725,4763;11725,9525;11725,4763;11725,4763;11725,4763;11725,4763;11725,0;11725,4763;11725,0;11725,0;11725,0;11725,0;11725,0;12459,0;12459,0;12459,4763;12459,4763;12459,0;12459,4763;12459,0;12459,0;12459,0;12459,0;12459,0;12459,0;12459,0;12459,0;12459,0;12459,4763;12459,4763;12459,4763;12459,4763;12459,4763;13192,4763;13192,4763;13192,4763;13192,4763;13192,4763;13192,4763;13192,9525;13192,4763;13192,4763;13192,4763;13192,4763;13192,4763;13192,0;13192,0;13192,0;13192,0;13192,0;13192,4763;13926,4763;13926,0;13926,0;13926,0;13926,0;13926,0;13926,0;13926,0;13926,0;13926,0;13926,4763;13926,4763;13926,4763;13926,4763;13926,0;13926,0;13926,0;13926,0;14649,4763;14649,4763;14649,4763;14649,0;14649,4763;14649,4763;14649,0;14649,4763;14649,0;14649,0;14649,0;14649,4763;14649,4763;14649,4763;14649,0;14649,0;14649,0;14649,0;14649,0;14649,0;14649,4763;14649,4763;14649,4763;14649,4763;14649,4763;14649,4763;15383,0;15383,0;15383,0;15383,4763;15383,4763;15383,4763;15383,4763;15383,4763;15383,4763;15383,4763;15383,4763;15383,4763;15383,4763;15383,4763;15383,4763;15383,4763;15383,0;15383,4763;16116,0;16116,0;16116,0;16116,0;16116,0;16116,0;16116,4763;16116,4763;16116,4763;16116,4763;16116,4763;16116,4763;16116,4763;16116,4763;16116,4763;16116,4763;16116,4763;16116,0;16850,0;16850,4763;16850,0;16850,4763;16850,4763;16850,4763;16850,4763;16850,4763;16850,4763;16850,4763;16850,4763;16850,0;16850,0;16850,0;16850,4763;16850,4763;16850,4763;16850,4763;17583,4763;17583,4763;17583,4763;17583,4763;17583,4763;17583,0;17583,0;17583,0;17583,0;17583,0;17583,0;17583,0;17583,0;17583,0;17583,0;17583,0;17583,4763;17583,4763;17583,4763;17583,0;18317,0;18317,0;18317,0;18317,0;18317,4763;18317,4763;18317,4763;18317,4763;18317,4763;18317,4763;18317,4763;18317,9525;18317,9525;18317,9525;18317,9525;18317,4763;18317,4763;18317,4763;19050,4763;19050,4763;19050,0;19050,4763;19050,4763;19050,4763;19050,4763;19050,4763;19050,0;19050,4763;19050,4763;19050,4763;19050,4763;19050,4763;19050,4763;19050,4763;19050,4763;19050,9525"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36" o:spid="_x0000_s2045" style="position:absolute;left:30718;top:29003;width:285;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" path="m,9525l1057,4763r,l1057,4763,1057,r,l1057,r,4763l1057,4763r,l1057,4763r,l1057,4763r,l1057,4763r,l1057,4763r,l1057,4763r1057,l2114,4763r,l2114,r,l2114,r,l2114,r,l2114,r,l2114,r,4763l2114,4763r,l2114,4763r,l2114,4763r,l2114,4763r1058,l3172,4763r,l3172,4763r,l3172,4763r,l3172,4763r,l3172,4763r,l3172,4763r,l3172,4763r,l3172,4763r,l3172,4763,4229,r,l4229,r,l4229,4763r,l4229,4763r,l4229,4763r,l4229,4763r,l4229,4763r,l4229,4763r,l4229,4763r,l5296,4763r,l5296,4763r,l5296,4763r,l5296,4763r,l5296,4763r,l5296,4763r,l5296,9525r,-4762l5296,4763r,l5296,4763r,l5296,4763r,l5296,4763r,l5296,4763r,l6353,4763r,l6353,4763r,l6353,4763r,l6353,4763r,l6353,4763r,l6353,4763r,l6353,4763,6353,r,l6353,r,4763l6353,4763r,l6353,4763r1058,l7411,r,4763l7411,4763r,l7411,4763r,l7411,4763r,l7411,4763r,l7411,4763,7411,r,4763l7411,r,4763l7411,4763r,l8468,4763r,l8468,4763r,l8468,4763r,l8468,r,4763l8468,4763r,l8468,4763r,l8468,4763r,l8468,4763r,l8468,4763r,l9525,4763r,l9525,4763r,l9525,4763r,l9525,r,4763l9525,4763r,l9525,4763r,l9525,4763r,l9525,4763r,l9525,4763,9525,r1057,l10582,r,l10582,4763r,l10582,4763r,l10582,4763r,l10582,4763r,l10582,4763r,l10582,4763r,l10582,4763r,l10582,4763r,l10582,4763r1057,4762l11639,4763r,l11639,4763r,l11639,4763r,l11639,4763,11639,r,l11639,4763r,l11639,4763r,l11639,4763r,l11639,4763r,l12697,4763r,l12697,4763r,l12697,9525r,l12697,9525r,-4762l12697,4763r,l12697,4763r,l12697,4763r,l12697,4763r,l12697,r,4763l13754,4763r,l13754,4763,13754,r,l13754,r,l13754,r,l13754,4763r,l13754,4763r,l13754,4763r,l13754,4763r,l13754,4763r,l13754,4763r1067,l14821,4763,14821,r,4763l14821,4763r,l14821,9525r,-4762l14821,4763r,l14821,4763r,l14821,4763r,l14821,4763r,l14821,4763r,l15878,r,l15878,4763r,l15878,4763r,l15878,4763r,l15878,4763r,4762l15878,4763r,l15878,4763r,l15878,r,l15878,4763,15878,r1058,4763l16936,4763r,l16936,4763r,l16936,4763r,l16936,4763r,l16936,4763r,l16936,4763r,l16936,4763r,l16936,4763r,l16936,4763r1057,l17993,4763r,l17993,4763,17993,r,4763l17993,4763r,l17993,4763r,l17993,4763r,l17993,4763r,l17993,4763r,l17993,4763r,l17993,9525r,l17993,9525r,-4762l17993,4763r,l17993,4763r,l19050,4763r,l19050,4763r,l19050,r,l19050,r,l19050,r,4763l19050,4763r,l19050,4763r,l19050,4763r,l19050,4763r,l20107,4763r,l20107,4763r,l20107,4763r,l20107,4763r,l20107,4763r,l20107,4763r,l20107,4763r,l20107,4763r,l20107,4763r,l21164,4763r,l21164,4763r,l21164,4763r,l21164,4763r,l21164,4763r,l21164,4763r,l21164,4763r,l21164,4763r,l21164,r,4763l22222,4763r,l22222,4763r,l22222,4763r,l22222,4763r,l22222,4763r,l22222,4763r,l22222,4763r,l22222,4763r,l22222,4763r,l22222,4763r,l23279,4763r,l23279,4763r,l23279,4763r,l23279,4763r,l23279,4763r,l23279,4763r,l23279,4763r,l23279,4763r,l23279,4763r,l24346,4763r,l24346,4763r,4762l24346,9525r,-4762l24346,4763r,l24346,r,4763l24346,4763r,l24346,4763r,l24346,4763r,l24346,4763r,l25403,4763r,l25403,4763r,l25403,4763r,l25403,4763r,l25403,4763r,l25403,4763,25403,r,4763l25403,4763r,l25403,4763r,l25403,4763r1058,l26461,4763r,l26461,4763r,l26461,9525r,l26461,9525r,l26461,4763r,l26461,4763r,l26461,4763r,l26461,4763r,l26461,4763r,l26461,4763r1057,l27518,4763r,l27518,4763r,l27518,4763r,l27518,4763r,l27518,4763r,l27518,4763r,l27518,4763r,l27518,4763r,l27518,4763r1057,l28575,4763r,l28575,4763r,l28575,4763r,l28575,4763r,l28575,4763r,l28575,4763r,l28575,4763r,l28575,4763r,e" filled="f" strokeweight=".22047mm">
                  <v:path arrowok="t" o:connecttype="custom" o:connectlocs="0,9525;1057,4763;1057,4763;1057,4763;1057,0;1057,0;1057,0;1057,4763;1057,4763;1057,4763;1057,4763;1057,4763;1057,4763;1057,4763;1057,4763;1057,4763;1057,4763;1057,4763;1057,4763;2114,4763;2114,4763;2114,4763;2114,0;2114,0;2114,0;2114,0;2114,0;2114,0;2114,0;2114,0;2114,0;2114,4763;2114,4763;2114,4763;2114,4763;2114,4763;2114,4763;2114,4763;2114,4763;3172,4763;3172,4763;3172,4763;3172,4763;3172,4763;3172,4763;3172,4763;3172,4763;3172,4763;3172,4763;3172,4763;3172,4763;3172,4763;3172,4763;3172,4763;3172,4763;3172,4763;3172,4763;4229,0;4229,0;4229,0;4229,0;4229,4763;4229,4763;4229,4763;4229,4763;4229,4763;4229,4763;4229,4763;4229,4763;4229,4763;4229,4763;4229,4763;4229,4763;4229,4763;4229,4763;5296,4763;5296,4763;5296,4763;5296,4763;5296,4763;5296,4763;5296,4763;5296,4763;5296,4763;5296,4763;5296,4763;5296,4763;5296,9525;5296,4763;5296,4763;5296,4763;5296,4763;5296,4763;5296,4763;5296,4763;5296,4763;5296,4763;5296,4763;5296,4763;6353,4763;6353,4763;6353,4763;6353,4763;6353,4763;6353,4763;6353,4763;6353,4763;6353,4763;6353,4763;6353,4763;6353,4763;6353,4763;6353,0;6353,0;6353,0;6353,4763;6353,4763;6353,4763;6353,4763;7411,4763;7411,0;7411,4763;7411,4763;7411,4763;7411,4763;7411,4763;7411,4763;7411,4763;7411,4763;7411,4763;7411,4763;7411,0;7411,4763;7411,0;7411,4763;7411,4763;7411,4763;8468,4763;8468,4763;8468,4763;8468,4763;8468,4763;8468,4763;8468,0;8468,4763;8468,4763;8468,4763;8468,4763;8468,4763;8468,4763;8468,4763;8468,4763;8468,4763;8468,4763;8468,4763;9525,4763;9525,4763;9525,4763;9525,4763;9525,4763;9525,4763;9525,0;9525,4763;9525,4763;9525,4763;9525,4763;9525,4763;9525,4763;9525,4763;9525,4763;9525,4763;9525,4763;9525,0;10582,0;10582,0;10582,0;10582,4763;10582,4763;10582,4763;10582,4763;10582,4763;10582,4763;10582,4763;10582,4763;10582,4763;10582,4763;10582,4763;10582,4763;10582,4763;10582,4763;10582,4763;10582,4763;10582,4763;11639,9525;11639,4763;11639,4763;11639,4763;11639,4763;11639,4763;11639,4763;11639,4763;11639,0;11639,0;11639,4763;11639,4763;11639,4763;11639,4763;11639,4763;11639,4763;11639,4763;11639,4763;12697,4763;12697,4763;12697,4763;12697,4763;12697,9525;12697,9525;12697,9525;12697,4763;12697,4763;12697,4763;12697,4763;12697,4763;12697,4763;12697,4763;12697,4763;12697,4763;12697,0;12697,4763;13754,4763;13754,4763;13754,4763;13754,0;13754,0;13754,0;13754,0;13754,0;13754,0;13754,4763;13754,4763;13754,4763;13754,4763;13754,4763;13754,4763;13754,4763;13754,4763;13754,4763;13754,4763;13754,4763;14821,4763;14821,4763;14821,0;14821,4763;14821,4763;14821,4763;14821,9525;14821,4763;14821,4763;14821,4763;14821,4763;14821,4763;14821,4763;14821,4763;14821,4763;14821,4763;14821,4763;14821,4763;15878,0;15878,0;15878,4763;15878,4763;15878,4763;15878,4763;15878,4763;15878,4763;15878,4763;15878,9525;15878,4763;15878,4763;15878,4763;15878,4763;15878,0;15878,0;15878,4763;15878,0;16936,4763;16936,4763;16936,4763;16936,4763;16936,4763;16936,4763;16936,4763;16936,4763;16936,4763;16936,4763;16936,4763;16936,4763;16936,4763;16936,4763;16936,4763;16936,4763;16936,4763;16936,4763;17993,4763;17993,4763;17993,4763;17993,4763;17993,0;17993,4763;17993,4763;17993,4763;17993,4763;17993,4763;17993,4763;17993,4763;17993,4763;17993,4763;17993,4763;17993,4763;17993,4763;17993,4763;17993,9525;17993,9525;17993,9525;17993,4763;17993,4763;17993,4763;17993,4763;17993,4763;19050,4763;19050,4763;19050,4763;19050,4763;19050,0;19050,0;19050,0;19050,0;19050,0;19050,4763;19050,4763;19050,4763;19050,4763;19050,4763;19050,4763;19050,4763;19050,4763;19050,4763;20107,4763;20107,4763;20107,4763;20107,4763;20107,4763;20107,4763;20107,4763;20107,4763;20107,4763;20107,4763;20107,4763;20107,4763;20107,4763;20107,4763;20107,4763;20107,4763;20107,4763;20107,4763;21164,4763;21164,4763;21164,4763;21164,4763;21164,4763;21164,4763;21164,4763;21164,4763;21164,4763;21164,4763;21164,4763;21164,4763;21164,4763;21164,4763;21164,4763;21164,4763;21164,0;21164,4763;22222,4763;22222,4763;22222,4763;22222,4763;22222,4763;22222,4763;22222,4763;22222,4763;22222,4763;22222,4763;22222,4763;22222,4763;22222,4763;22222,4763;22222,4763;22222,4763;22222,4763;22222,4763;22222,4763;22222,4763;23279,4763;23279,4763;23279,4763;23279,4763;23279,4763;23279,4763;23279,4763;23279,4763;23279,4763;23279,4763;23279,4763;23279,4763;23279,4763;23279,4763;23279,4763;23279,4763;23279,4763;23279,4763;24346,4763;24346,4763;24346,4763;24346,9525;24346,9525;24346,4763;24346,4763;24346,4763;24346,0;24346,4763;24346,4763;24346,4763;24346,4763;24346,4763;24346,4763;24346,4763;24346,4763;24346,4763;25403,4763;25403,4763;25403,4763;25403,4763;25403,4763;25403,4763;25403,4763;25403,4763;25403,4763;25403,4763;25403,4763;25403,0;25403,4763;25403,4763;25403,4763;25403,4763;25403,4763;25403,4763;26461,4763;26461,4763;26461,4763;26461,4763;26461,4763;26461,9525;26461,9525;26461,9525;26461,9525;26461,4763;26461,4763;26461,4763;26461,4763;26461,4763;26461,4763;26461,4763;26461,4763;26461,4763;26461,4763;26461,4763;27518,4763;27518,4763;27518,4763;27518,4763;27518,4763;27518,4763;27518,4763;27518,4763;27518,4763;27518,4763;27518,4763;27518,4763;27518,4763;27518,4763;27518,4763;27518,4763;27518,4763;27518,4763;28575,4763;28575,4763;28575,4763;28575,4763;28575,4763;28575,4763;28575,4763;28575,4763;28575,4763;28575,4763;28575,4763;28575,4763;28575,4763;28575,4763;28575,4763;28575,4763;28575,476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37" o:spid="_x0000_s2046" style="position:absolute;left:31003;top:29003;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" path="m,4763l,9525,1057,4763r,l1057,4763r,l1057,4763r,l1057,4763r,l1057,4763r,l1057,4763r,l1057,4763r,l1057,4763r,l1057,4763r,l1057,4763r,l2114,4763r,l2114,4763r,l2114,4763r,l2114,4763r,l2114,4763r,4762l2114,4763r,l2114,4763r,l2114,4763r,l2114,4763r,l2114,4763r,l2114,4763r,l2114,4763r,l3172,4763r,l3172,4763r,l3172,4763r,l3172,4763r,l3172,4763r,l3172,4763r,l3172,4763r,l3172,4763r,l3172,4763r,l4229,4763r,l4229,r,l4229,r,l4229,r,4763l4229,4763r,l4229,4763r,l4229,4763r,l4229,4763r,l4229,4763r,l5296,4763,5296,r,4763l5296,4763r,l5296,4763r,l5296,4763r,l5296,4763r,l5296,r,4763l5296,4763r,l5296,4763r,l5296,4763r,l5296,4763r1057,l6353,4763r,l6353,4763r,l6353,4763r,4762l6353,9525r,l6353,9525r,-4762l6353,9525r,l6353,4763r,l6353,4763,6353,r,4763l7411,4763r,l7411,4763r,l7411,4763,7411,r,4763l7411,4763r,l7411,4763r,l7411,4763r,l7411,r,4763l7411,4763r,l7411,4763r1057,l8468,4763r,l8468,4763r,l8468,4763r,l8468,4763r,l8468,4763r,l8468,4763r,l8468,4763r,4762l8468,9525r,-4762l8468,4763r1057,l9525,4763r,l9525,4763r,l9525,4763r,l9525,4763r,l9525,4763r,l9525,4763r,l9525,4763r,l9525,4763r,l9525,4763r,4762l9525,9525r1057,l10582,4763r,l10582,4763r,l10582,9525r,l10582,4763r,l10582,4763r,l10582,4763r,l10582,4763r,l10582,4763r,l10582,4763r1057,l11639,4763r,l11639,4763r,l11639,4763r,l11639,4763r,4762l11639,9525r,l11639,9525r,l11639,9525r,-4762l11639,4763r,l11639,r1058,4763l12697,4763r,l12697,4763r,l12697,4763,12697,r,l12697,r,4763l12697,4763r,l12697,4763r,l12697,4763r,l12697,4763r,l13754,4763r,l13754,4763r,l13754,4763r,l13754,4763r,l13754,4763r,l13754,4763r,4762l13754,9525r,l13754,9525r,l13754,9525r,-4762l13754,4763,13754,r,l13754,r,4763l13754,4763r,l13754,4763r1067,l14821,4763r,l14821,4763r,l14821,4763r,l14821,4763r,l14821,4763r,l14821,4763r,l14821,4763r,l14821,4763r,l14821,4763r1057,l15878,4763r,l15878,4763r,l15878,4763r,l15878,4763r,l15878,4763r,l15878,4763r,l15878,4763r,l15878,4763r,4762l15878,4763r1058,l16936,4763,16936,r,4763l16936,4763r,l16936,4763r,l16936,4763r,l16936,r,4763l16936,4763r,l16936,4763r,l16936,4763r,l16936,4763r,l17993,4763r,l17993,4763r,l17993,4763r,l17993,4763r,l17993,4763r,l17993,4763r,l17993,4763r,l17993,4763r,l17993,9525r,l19050,4763r,l19050,4763r,l19050,4763r,l19050,4763r,l19050,4763r,l19050,4763r,4762l19050,9525r,l19050,9525r,-4762l19050,4763r,l20107,4763r,l20107,4763r,l20107,4763r,l20107,4763r,l20107,4763r,l20107,4763r,l20107,4763r,l20107,4763r,l20107,4763r,l21164,4763r,l21164,4763r,l21164,4763r,l21164,4763r,l21164,4763r,l21164,9525r,l21164,4763r,l21164,r,4763l21164,4763r,l21164,4763r,l22222,4763r,l22222,4763r,l22222,9525r,l22222,4763r,l22222,4763r,l22222,9525r,l22222,4763r,l22222,4763r,l22222,4763r,l23279,4763r,l23279,4763r,l23279,4763r,l23279,4763r,l23279,4763r,l23279,4763r,l23279,9525r,l23279,9525r,-4762l23279,4763r,l24346,4763r,l24346,9525r,l24346,4763r,l24346,4763r,l24346,4763r,l24346,4763r,l24346,4763,24346,r,l24346,r,4763l24346,4763r1057,l25403,4763r,l25403,4763r,l25403,4763r,4762l25403,4763r,l25403,4763r,l25403,4763r,l25403,4763r,l25403,4763,25403,r,4763l25403,4763r,l26461,4763r,l26461,4763r,l26461,4763r,l26461,9525r,-4762l26461,4763r,l26461,4763r,l26461,4763r,l26461,4763r,l26461,4763r,l26461,4763r,l26461,4763r,l26461,4763r,4762l27518,4763r,l27518,9525r,-4762l27518,4763r,4762l27518,9525r,l27518,9525r,-4762l27518,4763r,l27518,4763r,4762l27518,4763r,l27518,4763r,l28575,4763r,4762l28575,4763r,l28575,4763r,l28575,4763r,l28575,4763r,e" filled="f" strokeweight=".22047mm">
                  <v:path arrowok="t" o:connecttype="custom" o:connectlocs="0,4763;0,9525;1057,4763;1057,4763;1057,4763;1057,4763;1057,4763;1057,4763;1057,4763;1057,4763;1057,4763;1057,4763;1057,4763;1057,4763;1057,4763;1057,4763;1057,4763;1057,4763;1057,4763;1057,4763;1057,4763;1057,4763;2114,4763;2114,4763;2114,4763;2114,4763;2114,4763;2114,4763;2114,4763;2114,4763;2114,4763;2114,9525;2114,4763;2114,4763;2114,4763;2114,4763;2114,4763;2114,4763;2114,4763;2114,4763;2114,4763;2114,4763;2114,4763;2114,4763;2114,4763;2114,4763;3172,4763;3172,4763;3172,4763;3172,4763;3172,4763;3172,4763;3172,4763;3172,4763;3172,4763;3172,4763;3172,4763;3172,4763;3172,4763;3172,4763;3172,4763;3172,4763;3172,4763;3172,4763;4229,4763;4229,4763;4229,0;4229,0;4229,0;4229,0;4229,0;4229,4763;4229,4763;4229,4763;4229,4763;4229,4763;4229,4763;4229,4763;4229,4763;4229,4763;4229,4763;4229,4763;5296,4763;5296,0;5296,4763;5296,4763;5296,4763;5296,4763;5296,4763;5296,4763;5296,4763;5296,4763;5296,4763;5296,0;5296,4763;5296,4763;5296,4763;5296,4763;5296,4763;5296,4763;5296,4763;5296,4763;6353,4763;6353,4763;6353,4763;6353,4763;6353,4763;6353,4763;6353,9525;6353,9525;6353,9525;6353,9525;6353,4763;6353,9525;6353,9525;6353,4763;6353,4763;6353,4763;6353,0;6353,4763;7411,4763;7411,4763;7411,4763;7411,4763;7411,4763;7411,0;7411,4763;7411,4763;7411,4763;7411,4763;7411,4763;7411,4763;7411,4763;7411,0;7411,4763;7411,4763;7411,4763;7411,4763;8468,4763;8468,4763;8468,4763;8468,4763;8468,4763;8468,4763;8468,4763;8468,4763;8468,4763;8468,4763;8468,4763;8468,4763;8468,4763;8468,4763;8468,9525;8468,9525;8468,4763;8468,4763;9525,4763;9525,4763;9525,4763;9525,4763;9525,4763;9525,4763;9525,4763;9525,4763;9525,4763;9525,4763;9525,4763;9525,4763;9525,4763;9525,4763;9525,4763;9525,4763;9525,4763;9525,4763;9525,9525;9525,9525;10582,9525;10582,4763;10582,4763;10582,4763;10582,4763;10582,9525;10582,9525;10582,4763;10582,4763;10582,4763;10582,4763;10582,4763;10582,4763;10582,4763;10582,4763;10582,4763;10582,4763;10582,4763;11639,4763;11639,4763;11639,4763;11639,4763;11639,4763;11639,4763;11639,4763;11639,4763;11639,9525;11639,9525;11639,9525;11639,9525;11639,9525;11639,9525;11639,4763;11639,4763;11639,4763;11639,0;12697,4763;12697,4763;12697,4763;12697,4763;12697,4763;12697,4763;12697,0;12697,0;12697,0;12697,4763;12697,4763;12697,4763;12697,4763;12697,4763;12697,4763;12697,4763;12697,4763;12697,4763;13754,4763;13754,4763;13754,4763;13754,4763;13754,4763;13754,4763;13754,4763;13754,4763;13754,4763;13754,4763;13754,4763;13754,9525;13754,9525;13754,9525;13754,9525;13754,9525;13754,9525;13754,4763;13754,4763;13754,0;13754,0;13754,0;13754,4763;13754,4763;13754,4763;13754,4763;14821,4763;14821,4763;14821,4763;14821,4763;14821,4763;14821,4763;14821,4763;14821,4763;14821,4763;14821,4763;14821,4763;14821,4763;14821,4763;14821,4763;14821,4763;14821,4763;14821,4763;14821,4763;15878,4763;15878,4763;15878,4763;15878,4763;15878,4763;15878,4763;15878,4763;15878,4763;15878,4763;15878,4763;15878,4763;15878,4763;15878,4763;15878,4763;15878,4763;15878,4763;15878,9525;15878,4763;16936,4763;16936,4763;16936,0;16936,4763;16936,4763;16936,4763;16936,4763;16936,4763;16936,4763;16936,4763;16936,0;16936,4763;16936,4763;16936,4763;16936,4763;16936,4763;16936,4763;16936,4763;16936,4763;16936,4763;17993,4763;17993,4763;17993,4763;17993,4763;17993,4763;17993,4763;17993,4763;17993,4763;17993,4763;17993,4763;17993,4763;17993,4763;17993,4763;17993,4763;17993,4763;17993,4763;17993,9525;17993,9525;19050,4763;19050,4763;19050,4763;19050,4763;19050,4763;19050,4763;19050,4763;19050,4763;19050,4763;19050,4763;19050,4763;19050,9525;19050,9525;19050,9525;19050,9525;19050,4763;19050,4763;19050,4763;20107,4763;20107,4763;20107,4763;20107,4763;20107,4763;20107,4763;20107,4763;20107,4763;20107,4763;20107,4763;20107,4763;20107,4763;20107,4763;20107,4763;20107,4763;20107,4763;20107,4763;20107,4763;21164,4763;21164,4763;21164,4763;21164,4763;21164,4763;21164,4763;21164,4763;21164,4763;21164,4763;21164,4763;21164,9525;21164,9525;21164,4763;21164,4763;21164,0;21164,4763;21164,4763;21164,4763;21164,4763;21164,4763;22222,4763;22222,4763;22222,4763;22222,4763;22222,9525;22222,9525;22222,4763;22222,4763;22222,4763;22222,4763;22222,9525;22222,9525;22222,4763;22222,4763;22222,4763;22222,4763;22222,4763;22222,4763;23279,4763;23279,4763;23279,4763;23279,4763;23279,4763;23279,4763;23279,4763;23279,4763;23279,4763;23279,4763;23279,4763;23279,4763;23279,9525;23279,9525;23279,9525;23279,4763;23279,4763;23279,4763;24346,4763;24346,4763;24346,9525;24346,9525;24346,4763;24346,4763;24346,4763;24346,4763;24346,4763;24346,4763;24346,4763;24346,4763;24346,4763;24346,0;24346,0;24346,0;24346,4763;24346,4763;25403,4763;25403,4763;25403,4763;25403,4763;25403,4763;25403,4763;25403,9525;25403,4763;25403,4763;25403,4763;25403,4763;25403,4763;25403,4763;25403,4763;25403,4763;25403,4763;25403,0;25403,4763;25403,4763;25403,4763;26461,4763;26461,4763;26461,4763;26461,4763;26461,4763;26461,4763;26461,9525;26461,4763;26461,4763;26461,4763;26461,4763;26461,4763;26461,4763;26461,4763;26461,4763;26461,4763;26461,4763;26461,4763;26461,4763;26461,4763;26461,4763;26461,4763;26461,4763;26461,9525;27518,4763;27518,4763;27518,9525;27518,4763;27518,4763;27518,9525;27518,9525;27518,9525;27518,9525;27518,4763;27518,4763;27518,4763;27518,4763;27518,9525;27518,4763;27518,4763;27518,4763;27518,4763;28575,4763;28575,9525;28575,4763;28575,4763;28575,4763;28575,4763;28575,4763;28575,4763;28575,4763;28575,476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38" o:spid="_x0000_s2047" style="position:absolute;left:31289;top:29003;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" path="m,4763r,l,4763r,l,4763r,l,4763r,l,4763r,l,4763r1057,l1057,4763r,l1057,4763r,l1057,4763r,l1057,4763r,l1057,4763r,l1057,4763r,l1057,4763r,l1057,4763r,l1057,,2114,4763r,l2114,4763r,l2114,4763r,4762l2114,9525r,l2114,4763r,l2114,4763r,l2114,9525r,l2114,4763r,l2114,4763r,l3172,4763r,l3172,4763r,l3172,4763r,l3172,4763r,l3172,4763r,l3172,4763r,4762l3172,9525r,l3172,4763r,l3172,4763r,l4229,4763r,l4229,4763r,l4229,4763r,l4229,4763r,l4229,4763r,l4229,4763r,l4229,4763r,l4229,4763r,l4229,4763r,l4229,4763r,l5296,4763r,4762l5296,9525r,l5296,9525r,-4762l5296,4763r,l5296,4763r,l5296,4763r,l5296,4763r,l5296,4763r,l5296,4763r,l6353,4763r,l6353,4763r,l6353,4763r,l6353,4763r,l6353,4763r,l6353,4763r,l6353,4763r,l6353,4763r,l6353,4763r,l7411,4763r,l7411,9525r,l7411,4763r,l7411,4763r,l7411,4763r,4762l7411,9525r,-4762l7411,4763r,l7411,4763r,l7411,4763r,l8468,9525r,l8468,4763r,l8468,4763r,l8468,4763r,l8468,4763r,l8468,4763r,l8468,4763r,l8468,4763r,l8468,4763r,l8468,4763r,4762l9525,4763r,l9525,4763r,l9525,4763r,l9525,4763r,4762l9525,9525r,l9525,4763r,l9525,4763r,l9525,4763r,l9525,4763r,l9525,9525r,l9525,4763r,4762l9525,9525r,l10582,4763r,l10582,4763r,l10582,9525r,-4762l10582,4763r,l10582,4763r,l10582,4763r,l10582,4763r,l10582,4763r,l10582,4763r,l11639,4763r,l11639,4763r,l11639,4763r,4762l11639,4763r,l11639,4763r,l11639,4763r,l11639,9525r,-4762l11639,4763r,l11639,9525r,-4762l12697,4763r,l12697,r,l12697,4763r,l12697,4763r,l12697,4763r,l12697,4763r,l12697,4763r,l12697,4763r,l12697,4763r,l12697,4763r,l13754,4763r,l13754,4763r,4762l13754,9525r,-4762l13754,4763r,l13754,4763r,l13754,4763r,l13754,4763r,l13754,4763r,l13754,4763r,l14821,4763r,l14821,4763r,l14821,4763r,4762l14821,4763r,4762l14821,4763r,l14821,4763r,l14821,4763r,l14821,4763r,l14821,4763r,l15878,9525r,l15878,4763r,l15878,9525r,-4762l15878,4763r,4762l15878,4763r,l15878,9525r,-4762l15878,4763r,l15878,9525r,l15878,4763r,l16936,4763r,l16936,4763r,l16936,4763r,l16936,4763r,l16936,4763r,l16936,4763r,l16936,4763r,l16936,4763r,l16936,4763r,l16936,4763r,l17993,4763r,4762l17993,4763r,l17993,4763r,l17993,4763r,l17993,4763r,l17993,4763r,l17993,9525r,l17993,9525r,l17993,9525r,-4762l19050,4763r,l19050,4763r,l19050,4763r,l19050,4763r,l19050,4763r,l19050,4763r,l19050,4763r,l19050,4763r,l19050,4763r,l20107,4763r,l20107,4763r,l20107,4763r,l20107,4763r,l20107,9525r,l20107,9525r,l20107,9525r,l20107,4763r,l20107,4763r,l20107,4763r,l21164,4763r,l21164,4763r,l21164,4763r,l21164,4763r,l21164,4763r,l21164,4763r,4762l21164,9525r,l21164,9525r,-4762l21164,4763r,l22222,4763r,l22222,9525r,-4762l22222,4763r,l22222,4763r,4762l22222,9525r,-4762l22222,4763r,l22222,4763r,l22222,4763r,l22222,4763r,l22222,4763r,4762l22222,9525r,l22222,9525r,l23279,9525r,l23279,9525r,l23279,9525r,-4762l23279,4763r,l23279,4763r,l23279,4763r,l23279,4763r,4762l23279,9525r,l23279,9525r,l24346,9525r,l24346,9525r,l24346,4763r,l24346,4763r,l24346,4763r,l24346,4763r,l24346,4763r,l24346,4763r,4762l24346,4763r,4762l24346,9525r,l25403,9525r,-4762l25403,9525r,-4762l25403,4763r,l25403,4763r,l25403,4763r,l25403,4763r,l25403,4763r,l25403,4763r,4762l25403,4763r,l26461,9525r,-4762l26461,4763r,l26461,4763r,l26461,9525r,l26461,4763r,l26461,4763r,l26461,4763r,4762l26461,9525r,l26461,4763r,l27518,4763r,l27518,4763r,4762l27518,9525r,-4762l27518,4763r,l27518,4763r,l27518,4763r,l27518,4763r,l27518,4763r,l27518,4763r,l28575,4763r,l28575,4763r,l28575,4763r,l28575,4763r,4762l28575,9525e" filled="f" strokeweight=".22047mm">
                  <v:path arrowok="t" o:connecttype="custom" o:connectlocs="0,4763;0,4763;0,4763;0,4763;0,4763;0,4763;0,4763;0,4763;0,4763;0,4763;0,4763;1057,4763;1057,4763;1057,4763;1057,4763;1057,4763;1057,4763;1057,4763;1057,4763;1057,4763;1057,4763;1057,4763;1057,4763;1057,4763;1057,4763;1057,4763;1057,4763;1057,4763;1057,0;2114,4763;2114,4763;2114,4763;2114,4763;2114,4763;2114,9525;2114,9525;2114,9525;2114,4763;2114,4763;2114,4763;2114,4763;2114,9525;2114,9525;2114,4763;2114,4763;2114,4763;2114,4763;3172,4763;3172,4763;3172,4763;3172,4763;3172,4763;3172,4763;3172,4763;3172,4763;3172,4763;3172,4763;3172,4763;3172,9525;3172,9525;3172,9525;3172,4763;3172,4763;3172,4763;3172,4763;4229,4763;4229,4763;4229,4763;4229,4763;4229,4763;4229,4763;4229,4763;4229,4763;4229,4763;4229,4763;4229,4763;4229,4763;4229,4763;4229,4763;4229,4763;4229,4763;4229,4763;4229,4763;4229,4763;4229,4763;5296,4763;5296,9525;5296,9525;5296,9525;5296,9525;5296,4763;5296,4763;5296,4763;5296,4763;5296,4763;5296,4763;5296,4763;5296,4763;5296,4763;5296,4763;5296,4763;5296,4763;5296,4763;6353,4763;6353,4763;6353,4763;6353,4763;6353,4763;6353,4763;6353,4763;6353,4763;6353,4763;6353,4763;6353,4763;6353,4763;6353,4763;6353,4763;6353,4763;6353,4763;6353,4763;6353,4763;7411,4763;7411,4763;7411,9525;7411,9525;7411,4763;7411,4763;7411,4763;7411,4763;7411,4763;7411,9525;7411,9525;7411,4763;7411,4763;7411,4763;7411,4763;7411,4763;7411,4763;7411,4763;8468,9525;8468,9525;8468,4763;8468,4763;8468,4763;8468,4763;8468,4763;8468,4763;8468,4763;8468,4763;8468,4763;8468,4763;8468,4763;8468,4763;8468,4763;8468,4763;8468,4763;8468,4763;8468,4763;8468,9525;9525,4763;9525,4763;9525,4763;9525,4763;9525,4763;9525,4763;9525,4763;9525,9525;9525,9525;9525,9525;9525,4763;9525,4763;9525,4763;9525,4763;9525,4763;9525,4763;9525,4763;9525,4763;9525,9525;9525,9525;9525,4763;9525,9525;9525,9525;9525,9525;10582,4763;10582,4763;10582,4763;10582,4763;10582,9525;10582,4763;10582,4763;10582,4763;10582,4763;10582,4763;10582,4763;10582,4763;10582,4763;10582,4763;10582,4763;10582,4763;10582,4763;10582,4763;11639,4763;11639,4763;11639,4763;11639,4763;11639,4763;11639,9525;11639,4763;11639,4763;11639,4763;11639,4763;11639,4763;11639,4763;11639,9525;11639,4763;11639,4763;11639,4763;11639,9525;11639,4763;12697,4763;12697,4763;12697,0;12697,0;12697,4763;12697,4763;12697,4763;12697,4763;12697,4763;12697,4763;12697,4763;12697,4763;12697,4763;12697,4763;12697,4763;12697,4763;12697,4763;12697,4763;12697,4763;12697,4763;13754,4763;13754,4763;13754,4763;13754,9525;13754,9525;13754,4763;13754,4763;13754,4763;13754,4763;13754,4763;13754,4763;13754,4763;13754,4763;13754,4763;13754,4763;13754,4763;13754,4763;13754,4763;14821,4763;14821,4763;14821,4763;14821,4763;14821,4763;14821,9525;14821,4763;14821,9525;14821,4763;14821,4763;14821,4763;14821,4763;14821,4763;14821,4763;14821,4763;14821,4763;14821,4763;14821,4763;15878,9525;15878,9525;15878,4763;15878,4763;15878,9525;15878,4763;15878,4763;15878,9525;15878,4763;15878,4763;15878,9525;15878,4763;15878,4763;15878,4763;15878,9525;15878,9525;15878,4763;15878,4763;16936,4763;16936,4763;16936,4763;16936,4763;16936,4763;16936,4763;16936,4763;16936,4763;16936,4763;16936,4763;16936,4763;16936,4763;16936,4763;16936,4763;16936,4763;16936,4763;16936,4763;16936,4763;16936,4763;16936,4763;17993,4763;17993,9525;17993,4763;17993,4763;17993,4763;17993,4763;17993,4763;17993,4763;17993,4763;17993,4763;17993,4763;17993,4763;17993,9525;17993,9525;17993,9525;17993,9525;17993,9525;17993,4763;19050,4763;19050,4763;19050,4763;19050,4763;19050,4763;19050,4763;19050,4763;19050,4763;19050,4763;19050,4763;19050,4763;19050,4763;19050,4763;19050,4763;19050,4763;19050,4763;19050,4763;19050,4763;20107,4763;20107,4763;20107,4763;20107,4763;20107,4763;20107,4763;20107,4763;20107,4763;20107,9525;20107,9525;20107,9525;20107,9525;20107,9525;20107,9525;20107,4763;20107,4763;20107,4763;20107,4763;20107,4763;20107,4763;21164,4763;21164,4763;21164,4763;21164,4763;21164,4763;21164,4763;21164,4763;21164,4763;21164,4763;21164,4763;21164,4763;21164,9525;21164,9525;21164,9525;21164,9525;21164,4763;21164,4763;21164,4763;22222,4763;22222,4763;22222,9525;22222,4763;22222,4763;22222,4763;22222,4763;22222,9525;22222,9525;22222,4763;22222,4763;22222,4763;22222,4763;22222,4763;22222,4763;22222,4763;22222,4763;22222,4763;22222,4763;22222,9525;22222,9525;22222,9525;22222,9525;22222,9525;23279,9525;23279,9525;23279,9525;23279,9525;23279,9525;23279,4763;23279,4763;23279,4763;23279,4763;23279,4763;23279,4763;23279,4763;23279,4763;23279,9525;23279,9525;23279,9525;23279,9525;23279,9525;24346,9525;24346,9525;24346,9525;24346,9525;24346,4763;24346,4763;24346,4763;24346,4763;24346,4763;24346,4763;24346,4763;24346,4763;24346,4763;24346,4763;24346,4763;24346,9525;24346,4763;24346,9525;24346,9525;24346,9525;25403,9525;25403,4763;25403,9525;25403,4763;25403,4763;25403,4763;25403,4763;25403,4763;25403,4763;25403,4763;25403,4763;25403,4763;25403,4763;25403,4763;25403,4763;25403,9525;25403,4763;25403,4763;26461,9525;26461,4763;26461,4763;26461,4763;26461,4763;26461,4763;26461,9525;26461,9525;26461,4763;26461,4763;26461,4763;26461,4763;26461,4763;26461,9525;26461,9525;26461,9525;26461,4763;26461,4763;27518,4763;27518,4763;27518,4763;27518,9525;27518,9525;27518,4763;27518,4763;27518,4763;27518,4763;27518,4763;27518,4763;27518,4763;27518,4763;27518,4763;27518,4763;27518,4763;27518,4763;27518,4763;28575,4763;28575,4763;28575,4763;28575,4763;28575,4763;28575,4763;28575,4763;28575,9525;28575,9525"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39" o:spid="_x0000_s2048" style="position:absolute;left:31575;top:29003;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" path="m,9525l,4763r,l,4763r,l,4763r,l,4763r,l,4763r,l,4763r1057,l1057,4763r,l1057,9525r,-4762l1057,4763r,l1057,4763r,l1057,4763r,l1057,4763r,l1057,4763r,l1057,4763r,l1057,4763r1057,l2114,4763r,l2114,4763r,l2114,4763r,l2114,4763r,l2114,4763r,l2114,4763r,l2114,4763r,l2114,4763r,4762l2114,9525r1058,l3172,9525r,l3172,4763r,l3172,4763r,l3172,4763r,l3172,4763r,l3172,4763r,l3172,4763r,l3172,4763r,l3172,4763r1057,l4229,9525r,-4762l4229,9525r,l4229,4763r,4762l4229,4763r,l4229,4763r,l4229,4763r,4762l4229,4763r,l4229,4763r,l4229,4763r,4762l4229,9525r1067,l5296,4763r,l5296,4763r,l5296,4763r,l5296,4763r,l5296,4763r,l5296,4763r,l5296,9525r,-4762l5296,9525r,-4762l5296,4763r1057,l6353,4763r,l6353,4763r,4762l6353,9525r,l6353,9525r,l6353,4763r,l6353,4763r,l6353,4763r,l6353,4763r,l6353,4763r,l6353,4763r,l6353,4763r,4762l6353,4763r1058,l7411,4763r,l7411,4763r,l7411,4763r,l7411,4763r,4762l7411,9525r,-4762l7411,4763r,l7411,4763r,l7411,4763r,l7411,4763r,l7411,4763r1057,l8468,4763r,l8468,4763r,l8468,4763r,4762l8468,4763r,l8468,4763,8468,r,4763l8468,4763r,l8468,4763r,4762l8468,4763r,l9525,4763r,l9525,9525r,l9525,9525r,l9525,9525r,-4762l9525,9525r,-4762l9525,4763r,l9525,4763r,l9525,4763r,l9525,4763r,l10582,4763r,l10582,4763r,l10582,9525r,-4762l10582,4763r,l10582,9525r,l10582,9525r,l10582,4763r,l10582,4763r,l10582,4763r,l11639,4763r,l11639,4763r,l11639,4763r,l11639,4763r,4762l11639,4763r,l11639,4763r,l11639,4763r,4762l11639,9525r,-4762l11639,4763r,l11639,4763r,4762l12697,9525r,l12697,9525r,l12697,9525r,l12697,4763r,l12697,9525r,l12697,9525r,l12697,4763r,l12697,4763r,l12697,4763r,l13754,4763r,4762l13754,9525r,-4762l13754,4763r,l13754,4763r,l13754,4763r,l13754,4763r,l13754,4763r,l13754,4763r,l13754,4763r,4762l14821,4763r,l14821,9525r,-4762l14821,9525r,l14821,9525r,l14821,9525r,l14821,4763r,l14821,4763r,l14821,4763r,l14821,4763r,l15878,4763r,l15878,4763r,l15878,9525r,l15878,9525r,l15878,4763r,l15878,4763r,l15878,9525r,-4762l15878,4763r,l15878,4763r,l15878,4763r,l16936,4763r,l16936,9525r,l16936,4763r,l16936,4763r,l16936,4763r,l16936,4763r,l16936,4763r,l16936,4763r,l16936,4763r,l17993,9525r,l17993,9525r,l17993,9525r,l17993,9525r,-4762l17993,4763r,l17993,4763r,l17993,9525r,-4762l17993,9525r,-4762l17993,4763r,4762l17993,4763r,4762l17993,4763r,l17993,4763r,4762l19050,9525r,l19050,9525r,l19050,4763r,l19050,4763r,l19050,9525r,-4762l19050,4763r,l19050,4763r,4762l19050,9525r,l19050,9525r,l19050,9525r,-4762l20107,4763r,l20107,4763r,l20107,4763r,4762l20107,9525r,l20107,9525r,l20107,9525r,-4762l20107,4763r,l20107,4763r,l20107,4763r,l21164,4763r,l21164,4763r,l21164,4763r,4762l21164,9525r,l21164,9525r,l21164,9525r,l21164,9525r,l21164,9525r,l21164,9525r,l22222,4763r,4762l22222,4763r,4762l22222,9525r,-4762l22222,9525r,l22222,4763r,l22222,4763r,l22222,4763r,l22222,4763r,4762l22222,9525r,l23279,9525r,l23279,4763r,l23279,4763r,l23279,4763r,4762l23279,4763r,l23279,4763r,l23279,4763r,l23279,4763r,l23279,4763r,4762l23279,9525r,l24346,9525r,l24346,9525r,l24346,9525r,l24346,9525r,l24346,9525r,-4762l24346,4763r,l24346,4763r,l24346,9525r,l24346,9525r,l25403,9525r,l25403,9525r,l25403,9525r,l25403,4763r,l25403,4763r,l25403,9525r,l25403,9525r,l25403,9525r,-4762l25403,4763r,4762l26461,9525r,l26461,9525r,l26461,9525r,l26461,9525r,-4762l26461,4763r,4762l26461,9525r,l26461,9525r,l26461,4763r,l26461,4763r,4762l27518,4763r,4762l27518,9525r,-4762l27518,4763r,l27518,4763r,l27518,4763r,4762l27518,9525r,l27518,9525r,l27518,9525r,l27518,9525r,l27518,4763r,l28575,4763r,l28575,4763r,l28575,9525r,-4762e" filled="f" strokeweight=".22047mm">
                  <v:path arrowok="t" o:connecttype="custom" o:connectlocs="0,9525;0,4763;0,4763;0,4763;0,4763;0,4763;0,4763;0,4763;0,4763;0,4763;0,4763;0,4763;1057,4763;1057,4763;1057,4763;1057,9525;1057,4763;1057,4763;1057,4763;1057,4763;1057,4763;1057,4763;1057,4763;1057,4763;1057,4763;1057,4763;1057,4763;1057,4763;1057,4763;1057,4763;2114,4763;2114,4763;2114,4763;2114,4763;2114,4763;2114,4763;2114,4763;2114,4763;2114,4763;2114,4763;2114,4763;2114,4763;2114,4763;2114,4763;2114,4763;2114,4763;2114,9525;2114,9525;3172,9525;3172,9525;3172,9525;3172,4763;3172,4763;3172,4763;3172,4763;3172,4763;3172,4763;3172,4763;3172,4763;3172,4763;3172,4763;3172,4763;3172,4763;3172,4763;3172,4763;3172,4763;4229,4763;4229,9525;4229,4763;4229,9525;4229,9525;4229,4763;4229,9525;4229,4763;4229,4763;4229,4763;4229,4763;4229,4763;4229,9525;4229,4763;4229,4763;4229,4763;4229,4763;4229,4763;4229,9525;4229,9525;5296,9525;5296,4763;5296,4763;5296,4763;5296,4763;5296,4763;5296,4763;5296,4763;5296,4763;5296,4763;5296,4763;5296,4763;5296,4763;5296,9525;5296,4763;5296,9525;5296,4763;5296,4763;6353,4763;6353,4763;6353,4763;6353,4763;6353,9525;6353,9525;6353,9525;6353,9525;6353,9525;6353,4763;6353,4763;6353,4763;6353,4763;6353,4763;6353,4763;6353,4763;6353,4763;6353,4763;6353,4763;6353,4763;6353,4763;6353,4763;6353,9525;6353,4763;7411,4763;7411,4763;7411,4763;7411,4763;7411,4763;7411,4763;7411,4763;7411,4763;7411,9525;7411,9525;7411,4763;7411,4763;7411,4763;7411,4763;7411,4763;7411,4763;7411,4763;7411,4763;7411,4763;7411,4763;8468,4763;8468,4763;8468,4763;8468,4763;8468,4763;8468,4763;8468,9525;8468,4763;8468,4763;8468,4763;8468,0;8468,4763;8468,4763;8468,4763;8468,4763;8468,9525;8468,4763;8468,4763;9525,4763;9525,4763;9525,9525;9525,9525;9525,9525;9525,9525;9525,9525;9525,4763;9525,9525;9525,4763;9525,4763;9525,4763;9525,4763;9525,4763;9525,4763;9525,4763;9525,4763;9525,4763;10582,4763;10582,4763;10582,4763;10582,4763;10582,9525;10582,4763;10582,4763;10582,4763;10582,9525;10582,9525;10582,9525;10582,9525;10582,4763;10582,4763;10582,4763;10582,4763;10582,4763;10582,4763;11639,4763;11639,4763;11639,4763;11639,4763;11639,4763;11639,4763;11639,4763;11639,9525;11639,4763;11639,4763;11639,4763;11639,4763;11639,4763;11639,9525;11639,9525;11639,4763;11639,4763;11639,4763;11639,4763;11639,9525;12697,9525;12697,9525;12697,9525;12697,9525;12697,9525;12697,9525;12697,4763;12697,4763;12697,9525;12697,9525;12697,9525;12697,9525;12697,4763;12697,4763;12697,4763;12697,4763;12697,4763;12697,4763;13754,4763;13754,9525;13754,9525;13754,4763;13754,4763;13754,4763;13754,4763;13754,4763;13754,4763;13754,4763;13754,4763;13754,4763;13754,4763;13754,4763;13754,4763;13754,4763;13754,4763;13754,9525;14821,4763;14821,4763;14821,9525;14821,4763;14821,9525;14821,9525;14821,9525;14821,9525;14821,9525;14821,9525;14821,4763;14821,4763;14821,4763;14821,4763;14821,4763;14821,4763;14821,4763;14821,4763;15878,4763;15878,4763;15878,4763;15878,4763;15878,9525;15878,9525;15878,9525;15878,9525;15878,4763;15878,4763;15878,4763;15878,4763;15878,9525;15878,4763;15878,4763;15878,4763;15878,4763;15878,4763;15878,4763;15878,4763;16936,4763;16936,4763;16936,9525;16936,9525;16936,4763;16936,4763;16936,4763;16936,4763;16936,4763;16936,4763;16936,4763;16936,4763;16936,4763;16936,4763;16936,4763;16936,4763;16936,4763;16936,4763;17993,9525;17993,9525;17993,9525;17993,9525;17993,9525;17993,9525;17993,9525;17993,4763;17993,4763;17993,4763;17993,4763;17993,4763;17993,9525;17993,4763;17993,9525;17993,4763;17993,4763;17993,9525;17993,4763;17993,9525;17993,4763;17993,4763;17993,4763;17993,9525;19050,9525;19050,9525;19050,9525;19050,9525;19050,4763;19050,4763;19050,4763;19050,4763;19050,9525;19050,4763;19050,4763;19050,4763;19050,4763;19050,9525;19050,9525;19050,9525;19050,9525;19050,9525;19050,9525;19050,4763;20107,4763;20107,4763;20107,4763;20107,4763;20107,4763;20107,9525;20107,9525;20107,9525;20107,9525;20107,9525;20107,9525;20107,4763;20107,4763;20107,4763;20107,4763;20107,4763;20107,4763;20107,4763;21164,4763;21164,4763;21164,4763;21164,4763;21164,4763;21164,9525;21164,9525;21164,9525;21164,9525;21164,9525;21164,9525;21164,9525;21164,9525;21164,9525;21164,9525;21164,9525;21164,9525;21164,9525;22222,4763;22222,9525;22222,4763;22222,9525;22222,9525;22222,4763;22222,9525;22222,9525;22222,4763;22222,4763;22222,4763;22222,4763;22222,4763;22222,4763;22222,4763;22222,9525;22222,9525;22222,9525;23279,9525;23279,9525;23279,4763;23279,4763;23279,4763;23279,4763;23279,4763;23279,9525;23279,4763;23279,4763;23279,4763;23279,4763;23279,4763;23279,4763;23279,4763;23279,4763;23279,4763;23279,9525;23279,9525;23279,9525;24346,9525;24346,9525;24346,9525;24346,9525;24346,9525;24346,9525;24346,9525;24346,9525;24346,9525;24346,4763;24346,4763;24346,4763;24346,4763;24346,4763;24346,9525;24346,9525;24346,9525;24346,9525;25403,9525;25403,9525;25403,9525;25403,9525;25403,9525;25403,9525;25403,4763;25403,4763;25403,4763;25403,4763;25403,9525;25403,9525;25403,9525;25403,9525;25403,9525;25403,4763;25403,4763;25403,9525;26461,9525;26461,9525;26461,9525;26461,9525;26461,9525;26461,9525;26461,9525;26461,4763;26461,4763;26461,9525;26461,9525;26461,9525;26461,9525;26461,9525;26461,4763;26461,4763;26461,4763;26461,9525;27518,4763;27518,9525;27518,9525;27518,4763;27518,4763;27518,4763;27518,4763;27518,4763;27518,4763;27518,9525;27518,9525;27518,9525;27518,9525;27518,9525;27518,9525;27518,9525;27518,9525;27518,9525;27518,4763;27518,4763;28575,4763;28575,4763;28575,4763;28575,4763;28575,9525;28575,476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40" o:spid="_x0000_s2049" style="position:absolute;left:31861;top:29003;width:285;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" path="m,l,,,,,,,,,,,,,4763r,l,4763r,l,4763,,,1095,4763r,l1095,4763r,l1095,4763,1095,r,l1095,4763r,l1095,4763r,l1095,4763,1095,r,l1095,r,l1095,4763r,l2200,4763r,l2200,4763r,l2200,4763r,l2200,r,l2200,r,l2200,r,4763l2200,r,l2200,r,l2200,r,l2200,4763,2200,r,l2200,r,l2200,,3296,r,4763l3296,4763r,l3296,4763r,l3296,r,4763l3296,4763,3296,r,4763l3296,r,l3296,r,l3296,r,l3296,r,l3296,,4401,r,l4401,r,4763l4401,r,4763l4401,4763r,l4401,4763r,l4401,4763r,l4401,4763,4401,r,4763l4401,4763r,l4401,4763,5496,r,l5496,r,l5496,r,l5496,r,l5496,r,l5496,4763r,l5496,4763r,l5496,r,4763l5496,4763r,l6591,4763r,l6591,4763r,l6591,4763r,l6591,4763r,l6591,4763r,l6591,4763r,l6591,r,4763l6591,4763r,l6591,4763r,l6591,4763,6591,,7696,r,l7696,r,l7696,4763r,l7696,4763r,l7696,4763r,l7696,4763r,l7696,4763r,l7696,r,l7696,4763r,l8792,4763r,l8792,r,l8792,r,l8792,r,4763l8792,4763r,l8792,r,l8792,r,l8792,4763r,l8792,4763,8792,,9887,r,l9887,r,l9887,r,l9887,r,l9887,r,l9887,4763r,l9887,4763r,l9887,4763r,l9887,r,l10992,r,l10992,r,l10992,r,4763l10992,4763r,l10992,4763r,l10992,4763r,l10992,4763r,l10992,4763r,l10992,4763r,l10992,4763r,l12087,4763,12087,r,4763l12087,4763r,l12087,4763r,l12087,4763r,l12087,4763r,l12087,4763r,l12087,4763r,l12087,4763r,l12087,4763r1105,l13192,4763r,l13192,4763r,l13192,4763,13192,r,4763l13192,r,4763l13192,4763,13192,r,l13192,r,l13192,r,l13192,r1096,l14288,4763r,l14288,4763r,l14288,4763r,l14288,4763r,l14288,9525r,-4762l14288,4763r,l14288,4763r,l14288,4763r,l14288,4763r,l14288,4763,14288,r,l14288,r,l15383,r,l15383,4763,15383,r,4763l15383,4763r,l15383,4763r,l15383,4763r,l15383,4763r,l15383,4763r,l15383,4763r,l15383,r,l15383,4763r1105,l16488,r,l16488,r,l16488,r,l16488,r,l16488,4763r,l16488,4763r,l16488,4763,16488,r,4763l16488,4763r,l17583,4763r,l17583,4763r,l17583,4763r,l17583,4763r,l17583,4763r,l17583,4763,17583,r,4763l17583,r,l17583,4763r,l17583,4763r1105,l18688,r,l18688,r,l18688,r,l18688,4763r,l18688,4763,18688,r,l18688,r,l18688,4763r,l18688,4763r,l19783,4763r,l19783,4763r,l19783,4763,19783,r,l19783,r,l19783,4763r,l19783,4763r,l19783,4763r,l19783,4763r,l19783,4763r,l19783,4763r1096,l20879,4763,20879,r,l20879,r,l20879,r,4763l20879,4763r,l20879,4763r,l20879,r,4763l20879,4763r,l20879,4763,20879,r1105,4763l21984,r,l21984,4763r,l21984,4763r,l21984,4763r,l21984,4763r,l21984,4763,21984,r,l21984,r,l21984,r,l23079,r,l23079,r,4763l23079,4763r,l23079,4763,23079,r,l23079,4763r,l23079,4763,23079,r,l23079,r,4763l23079,4763r,l24174,4763r,l24174,4763,24174,r,4763l24174,r,4763l24174,4763r,l24174,4763r,l24174,4763r,l24174,4763,24174,r,l24174,r,l24174,r,l25279,r,l25279,4763r,l25279,4763r,l25279,4763r,l25279,4763r,l25279,r,l25279,r,l25279,4763,25279,r,l25279,r1096,l26375,r,l26375,4763r,l26375,4763r,l26375,4763r,l26375,4763r,l26375,r,l26375,r,l26375,r,l26375,4763r1105,l27480,4763r,l27480,4763r,l27480,r,l27480,r,4763l27480,4763r,l27480,4763r,l27480,4763,27480,r,l27480,r,4763l27480,4763r,l27480,4763r,l27480,4763,27480,r,l27480,r1095,4763l28575,4763r,l28575,4763r,l28575,4763r,l28575,r,l28575,4763,28575,r,l28575,4763r,l28575,4763r,l28575,4763e" filled="f" strokeweight=".22047mm">
                  <v:path arrowok="t" o:connecttype="custom" o:connectlocs="0,0;0,0;0,0;0,0;0,0;0,0;0,0;0,4763;0,4763;0,4763;0,4763;0,4763;0,0;1095,4763;1095,4763;1095,4763;1095,4763;1095,4763;1095,0;1095,0;1095,4763;1095,4763;1095,4763;1095,4763;1095,4763;1095,0;1095,0;1095,0;1095,0;1095,4763;1095,4763;2200,4763;2200,4763;2200,4763;2200,4763;2200,4763;2200,4763;2200,0;2200,0;2200,0;2200,0;2200,0;2200,4763;2200,0;2200,0;2200,0;2200,0;2200,0;2200,0;2200,4763;2200,0;2200,0;2200,0;2200,0;2200,0;3296,0;3296,4763;3296,4763;3296,4763;3296,4763;3296,4763;3296,0;3296,4763;3296,4763;3296,0;3296,4763;3296,0;3296,0;3296,0;3296,0;3296,0;3296,0;3296,0;3296,0;3296,0;4401,0;4401,0;4401,0;4401,4763;4401,0;4401,4763;4401,4763;4401,4763;4401,4763;4401,4763;4401,4763;4401,4763;4401,4763;4401,0;4401,4763;4401,4763;4401,4763;4401,4763;5496,0;5496,0;5496,0;5496,0;5496,0;5496,0;5496,0;5496,0;5496,0;5496,0;5496,4763;5496,4763;5496,4763;5496,4763;5496,0;5496,4763;5496,4763;5496,4763;6591,4763;6591,4763;6591,4763;6591,4763;6591,4763;6591,4763;6591,4763;6591,4763;6591,4763;6591,4763;6591,4763;6591,4763;6591,0;6591,4763;6591,4763;6591,4763;6591,4763;6591,4763;6591,4763;6591,0;7696,0;7696,0;7696,0;7696,0;7696,4763;7696,4763;7696,4763;7696,4763;7696,4763;7696,4763;7696,4763;7696,4763;7696,4763;7696,4763;7696,0;7696,0;7696,4763;7696,4763;8792,4763;8792,4763;8792,0;8792,0;8792,0;8792,0;8792,0;8792,4763;8792,4763;8792,4763;8792,0;8792,0;8792,0;8792,0;8792,4763;8792,4763;8792,4763;8792,0;9887,0;9887,0;9887,0;9887,0;9887,0;9887,0;9887,0;9887,0;9887,0;9887,0;9887,4763;9887,4763;9887,4763;9887,4763;9887,4763;9887,4763;9887,0;9887,0;10992,0;10992,0;10992,0;10992,0;10992,0;10992,4763;10992,4763;10992,4763;10992,4763;10992,4763;10992,4763;10992,4763;10992,4763;10992,4763;10992,4763;10992,4763;10992,4763;10992,4763;10992,4763;10992,4763;12087,4763;12087,0;12087,4763;12087,4763;12087,4763;12087,4763;12087,4763;12087,4763;12087,4763;12087,4763;12087,4763;12087,4763;12087,4763;12087,4763;12087,4763;12087,4763;12087,4763;12087,4763;13192,4763;13192,4763;13192,4763;13192,4763;13192,4763;13192,4763;13192,0;13192,4763;13192,0;13192,4763;13192,4763;13192,0;13192,0;13192,0;13192,0;13192,0;13192,0;13192,0;14288,0;14288,4763;14288,4763;14288,4763;14288,4763;14288,4763;14288,4763;14288,4763;14288,4763;14288,9525;14288,4763;14288,4763;14288,4763;14288,4763;14288,4763;14288,4763;14288,4763;14288,4763;14288,4763;14288,4763;14288,0;14288,0;14288,0;14288,0;15383,0;15383,0;15383,4763;15383,0;15383,4763;15383,4763;15383,4763;15383,4763;15383,4763;15383,4763;15383,4763;15383,4763;15383,4763;15383,4763;15383,4763;15383,4763;15383,4763;15383,0;15383,0;15383,4763;16488,4763;16488,0;16488,0;16488,0;16488,0;16488,0;16488,0;16488,0;16488,0;16488,4763;16488,4763;16488,4763;16488,4763;16488,4763;16488,0;16488,4763;16488,4763;16488,4763;17583,4763;17583,4763;17583,4763;17583,4763;17583,4763;17583,4763;17583,4763;17583,4763;17583,4763;17583,4763;17583,4763;17583,0;17583,4763;17583,0;17583,0;17583,4763;17583,4763;17583,4763;18688,4763;18688,0;18688,0;18688,0;18688,0;18688,0;18688,0;18688,4763;18688,4763;18688,4763;18688,0;18688,0;18688,0;18688,0;18688,4763;18688,4763;18688,4763;18688,4763;19783,4763;19783,4763;19783,4763;19783,4763;19783,4763;19783,0;19783,0;19783,0;19783,0;19783,4763;19783,4763;19783,4763;19783,4763;19783,4763;19783,4763;19783,4763;19783,4763;19783,4763;19783,4763;19783,4763;20879,4763;20879,4763;20879,0;20879,0;20879,0;20879,0;20879,0;20879,4763;20879,4763;20879,4763;20879,4763;20879,4763;20879,0;20879,4763;20879,4763;20879,4763;20879,4763;20879,0;21984,4763;21984,0;21984,0;21984,4763;21984,4763;21984,4763;21984,4763;21984,4763;21984,4763;21984,4763;21984,4763;21984,4763;21984,0;21984,0;21984,0;21984,0;21984,0;21984,0;23079,0;23079,0;23079,0;23079,4763;23079,4763;23079,4763;23079,4763;23079,0;23079,0;23079,4763;23079,4763;23079,4763;23079,0;23079,0;23079,0;23079,4763;23079,4763;23079,4763;24174,4763;24174,4763;24174,4763;24174,0;24174,4763;24174,0;24174,4763;24174,4763;24174,4763;24174,4763;24174,4763;24174,4763;24174,4763;24174,4763;24174,0;24174,0;24174,0;24174,0;24174,0;24174,0;25279,0;25279,0;25279,4763;25279,4763;25279,4763;25279,4763;25279,4763;25279,4763;25279,4763;25279,4763;25279,0;25279,0;25279,0;25279,0;25279,4763;25279,0;25279,0;25279,0;26375,0;26375,0;26375,0;26375,4763;26375,4763;26375,4763;26375,4763;26375,4763;26375,4763;26375,4763;26375,4763;26375,0;26375,0;26375,0;26375,0;26375,0;26375,0;26375,4763;27480,4763;27480,4763;27480,4763;27480,4763;27480,4763;27480,0;27480,0;27480,0;27480,4763;27480,4763;27480,4763;27480,4763;27480,4763;27480,4763;27480,0;27480,0;27480,0;27480,4763;27480,4763;27480,4763;27480,4763;27480,4763;27480,4763;27480,0;27480,0;27480,0;28575,4763;28575,4763;28575,4763;28575,4763;28575,4763;28575,4763;28575,4763;28575,0;28575,0;28575,4763;28575,0;28575,0;28575,4763;28575,4763;28575,4763;28575,4763;28575,476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41" o:spid="_x0000_s2050" style="position:absolute;left:32146;top:29003;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" path="m,4763r,l1057,r,4763l1057,4763r,l1057,4763r,l1057,4763r,l1057,4763r,l1057,4763r,l1057,4763r,l1057,4763r,l1057,4763r,l2114,4763,2114,r,4763l2114,r,4763l2114,4763,2114,r,l2114,r,l2114,4763r,l2114,4763r,l2114,4763r,l2114,4763r,l3172,4763r,l3172,4763r,l3172,4763r,l3172,4763r,l3172,4763r,l3172,4763,3172,r,l3172,r,l3172,4763r,l3172,r,4763l3172,4763r1057,l4229,4763r,l4229,r,4763l4229,r,l4229,r,l4229,4763r,l4229,4763r,l4229,4763r,l4229,4763r,l4229,4763r1067,l5296,4763r,l5296,r,l5296,r,l5296,r,l5296,4763r,l5296,r,4763l5296,4763r,l5296,4763r,l5296,4763r1057,l6353,r,4763l6353,4763r,l6353,4763r,l6353,4763r,l6353,4763r,l6353,4763r,l6353,4763r,l6353,4763r,l6353,,7411,r,l7411,4763r,l7411,4763r,l7411,4763r,l7411,4763r,l7411,4763,7411,r,4763l7411,4763r,l7411,4763r,l7411,4763,7411,r,l8468,r,l8468,r,l8468,r,l8468,r,4763l8468,4763r,l8468,4763,8468,r,l8468,r,l8468,4763r,l8468,4763r1057,l9525,4763r,l9525,4763r,l9525,4763r,l9525,4763r,l9525,4763r,l9525,4763r,l9525,4763,9525,r,l9525,r,l10582,r,4763l10582,4763r,l10582,4763r,l10582,4763r,l10582,4763,10582,r,l10582,r,4763l10582,r,l10582,r,l10582,4763r1057,l11639,4763,11639,r,4763l11639,4763r,l11639,4763r,l11639,4763r,l11639,4763r,l11639,4763r,l11639,4763r,l11639,4763r,l11639,4763r,l11639,4763r,l11639,4763r,l11639,4763r,l12697,4763r,l12697,4763r,l12697,r,4763l12697,4763r,l12697,4763r,l12697,4763r,l12697,4763,12697,r,l12697,r,l12697,4763,13754,r,l13754,r,l13754,4763r,l13754,4763r,l13754,4763r,l13754,r,l13754,r,l13754,4763,13754,r,4763l13754,r1067,l14821,4763,14821,r,4763l14821,4763r,4762l14821,9525r,l14821,9525r,-4762l14821,4763r,l14821,r,l14821,4763r,l14821,4763r,l14821,4763r,l15878,4763r,l15878,4763r,l15878,4763,15878,r,l15878,4763r,l15878,4763r,l15878,4763r,l15878,4763r,l15878,4763r,l15878,4763,16936,r,l16936,r,l16936,r,l16936,r,4763l16936,4763r,l16936,4763r,l16936,4763r,l16936,4763r,l16936,4763r,l17993,4763r,l17993,4763r,l17993,4763,17993,r,l17993,r,l17993,4763,17993,r,l17993,r,l17993,4763r,l17993,4763r,l19050,4763r,l19050,4763r,l19050,r,4763l19050,4763r,l19050,4763r,l19050,4763r,l19050,4763r,l19050,4763r,l19050,4763r,l19050,4763r,l20107,4763r,l20107,4763r,l20107,4763r,l20107,4763r,l20107,4763r,l20107,4763r,l20107,4763r,l20107,4763,20107,r,4763l20107,r1057,l21164,r,l21164,r,l21164,r,l21164,4763r,l21164,9525r,l21164,4763r,l21164,4763r,l21164,4763r,l21164,4763r1058,l22222,4763r,l22222,4763r,l22222,4763r,l22222,4763r,l22222,4763r,l22222,r,4763l22222,4763r,l22222,4763r,l22222,4763r1057,l23279,4763r,l23279,4763r,l23279,4763r,l23279,4763r,l23279,4763r,l23279,4763r,l23279,4763r,l23279,4763r,l23279,4763r,l23279,4763,23279,r,l23279,r,l23279,r,4763l24346,4763r,l24346,4763r,l24346,r,l24346,r,l24346,r,l24346,4763r,l24346,4763r,l24346,4763r,l24346,4763r,l25403,4763r,l25403,4763r,l25403,4763r,l25403,9525r,l25403,4763,25403,r,l25403,r,l25403,4763,25403,r,l25403,r,l26461,r,l26461,r,l26461,r,4763l26461,4763r,l26461,4763r,l26461,4763r,l26461,4763r,l26461,4763r,l26461,4763,26461,r,l26461,r1057,l27518,r,l27518,r,l27518,r,4763l27518,r,4763l27518,4763,27518,r,l27518,r,4763l27518,4763r,l27518,4763r,l28575,4763r,l28575,4763r,l28575,4763r,l28575,4763r,l28575,4763,28575,r,4763l28575,4763r,l28575,4763r,l28575,4763e" filled="f" strokeweight=".22047mm">
                  <v:path arrowok="t" o:connecttype="custom" o:connectlocs="0,4763;0,4763;1057,0;1057,4763;1057,4763;1057,4763;1057,4763;1057,4763;1057,4763;1057,4763;1057,4763;1057,4763;1057,4763;1057,4763;1057,4763;1057,4763;1057,4763;1057,4763;1057,4763;1057,4763;2114,4763;2114,0;2114,4763;2114,0;2114,4763;2114,4763;2114,0;2114,0;2114,0;2114,0;2114,4763;2114,4763;2114,4763;2114,4763;2114,4763;2114,4763;2114,4763;2114,4763;3172,4763;3172,4763;3172,4763;3172,4763;3172,4763;3172,4763;3172,4763;3172,4763;3172,4763;3172,4763;3172,4763;3172,0;3172,0;3172,0;3172,0;3172,4763;3172,4763;3172,0;3172,4763;3172,4763;4229,4763;4229,4763;4229,4763;4229,0;4229,4763;4229,0;4229,0;4229,0;4229,0;4229,4763;4229,4763;4229,4763;4229,4763;4229,4763;4229,4763;4229,4763;4229,4763;4229,4763;5296,4763;5296,4763;5296,4763;5296,0;5296,0;5296,0;5296,0;5296,0;5296,0;5296,4763;5296,4763;5296,0;5296,4763;5296,4763;5296,4763;5296,4763;5296,4763;5296,4763;6353,4763;6353,0;6353,4763;6353,4763;6353,4763;6353,4763;6353,4763;6353,4763;6353,4763;6353,4763;6353,4763;6353,4763;6353,4763;6353,4763;6353,4763;6353,4763;6353,4763;6353,0;7411,0;7411,0;7411,4763;7411,4763;7411,4763;7411,4763;7411,4763;7411,4763;7411,4763;7411,4763;7411,4763;7411,0;7411,4763;7411,4763;7411,4763;7411,4763;7411,4763;7411,4763;7411,0;7411,0;8468,0;8468,0;8468,0;8468,0;8468,0;8468,0;8468,0;8468,4763;8468,4763;8468,4763;8468,4763;8468,0;8468,0;8468,0;8468,0;8468,4763;8468,4763;8468,4763;9525,4763;9525,4763;9525,4763;9525,4763;9525,4763;9525,4763;9525,4763;9525,4763;9525,4763;9525,4763;9525,4763;9525,4763;9525,4763;9525,4763;9525,0;9525,0;9525,0;9525,0;10582,0;10582,4763;10582,4763;10582,4763;10582,4763;10582,4763;10582,4763;10582,4763;10582,4763;10582,0;10582,0;10582,0;10582,4763;10582,0;10582,0;10582,0;10582,0;10582,4763;11639,4763;11639,4763;11639,0;11639,4763;11639,4763;11639,4763;11639,4763;11639,4763;11639,4763;11639,4763;11639,4763;11639,4763;11639,4763;11639,4763;11639,4763;11639,4763;11639,4763;11639,4763;11639,4763;11639,4763;11639,4763;11639,4763;11639,4763;11639,4763;11639,4763;11639,4763;12697,4763;12697,4763;12697,4763;12697,4763;12697,0;12697,4763;12697,4763;12697,4763;12697,4763;12697,4763;12697,4763;12697,4763;12697,4763;12697,0;12697,0;12697,0;12697,0;12697,4763;13754,0;13754,0;13754,0;13754,0;13754,4763;13754,4763;13754,4763;13754,4763;13754,4763;13754,4763;13754,0;13754,0;13754,0;13754,0;13754,4763;13754,0;13754,4763;13754,0;14821,0;14821,4763;14821,0;14821,4763;14821,4763;14821,9525;14821,9525;14821,9525;14821,9525;14821,4763;14821,4763;14821,4763;14821,0;14821,0;14821,4763;14821,4763;14821,4763;14821,4763;14821,4763;14821,4763;15878,4763;15878,4763;15878,4763;15878,4763;15878,4763;15878,0;15878,0;15878,4763;15878,4763;15878,4763;15878,4763;15878,4763;15878,4763;15878,4763;15878,4763;15878,4763;15878,4763;15878,4763;16936,0;16936,0;16936,0;16936,0;16936,0;16936,0;16936,0;16936,4763;16936,4763;16936,4763;16936,4763;16936,4763;16936,4763;16936,4763;16936,4763;16936,4763;16936,4763;16936,4763;17993,4763;17993,4763;17993,4763;17993,4763;17993,4763;17993,0;17993,0;17993,0;17993,0;17993,4763;17993,0;17993,0;17993,0;17993,0;17993,4763;17993,4763;17993,4763;17993,4763;19050,4763;19050,4763;19050,4763;19050,4763;19050,0;19050,4763;19050,4763;19050,4763;19050,4763;19050,4763;19050,4763;19050,4763;19050,4763;19050,4763;19050,4763;19050,4763;19050,4763;19050,4763;19050,4763;19050,4763;20107,4763;20107,4763;20107,4763;20107,4763;20107,4763;20107,4763;20107,4763;20107,4763;20107,4763;20107,4763;20107,4763;20107,4763;20107,4763;20107,4763;20107,4763;20107,0;20107,4763;20107,0;21164,0;21164,0;21164,0;21164,0;21164,0;21164,0;21164,0;21164,4763;21164,4763;21164,9525;21164,9525;21164,4763;21164,4763;21164,4763;21164,4763;21164,4763;21164,4763;21164,4763;22222,4763;22222,4763;22222,4763;22222,4763;22222,4763;22222,4763;22222,4763;22222,4763;22222,4763;22222,4763;22222,4763;22222,0;22222,4763;22222,4763;22222,4763;22222,4763;22222,4763;22222,4763;23279,4763;23279,4763;23279,4763;23279,4763;23279,4763;23279,4763;23279,4763;23279,4763;23279,4763;23279,4763;23279,4763;23279,4763;23279,4763;23279,4763;23279,4763;23279,4763;23279,4763;23279,4763;23279,4763;23279,4763;23279,0;23279,0;23279,0;23279,0;23279,0;23279,4763;24346,4763;24346,4763;24346,4763;24346,4763;24346,0;24346,0;24346,0;24346,0;24346,0;24346,0;24346,4763;24346,4763;24346,4763;24346,4763;24346,4763;24346,4763;24346,4763;24346,4763;25403,4763;25403,4763;25403,4763;25403,4763;25403,4763;25403,4763;25403,9525;25403,9525;25403,4763;25403,0;25403,0;25403,0;25403,0;25403,4763;25403,0;25403,0;25403,0;25403,0;26461,0;26461,0;26461,0;26461,0;26461,0;26461,4763;26461,4763;26461,4763;26461,4763;26461,4763;26461,4763;26461,4763;26461,4763;26461,4763;26461,4763;26461,4763;26461,4763;26461,0;26461,0;26461,0;27518,0;27518,0;27518,0;27518,0;27518,0;27518,0;27518,4763;27518,0;27518,4763;27518,4763;27518,0;27518,0;27518,0;27518,4763;27518,4763;27518,4763;27518,4763;27518,4763;28575,4763;28575,4763;28575,4763;28575,4763;28575,4763;28575,4763;28575,4763;28575,4763;28575,4763;28575,0;28575,4763;28575,4763;28575,4763;28575,4763;28575,4763;28575,476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42" o:spid="_x0000_s2051" style="position:absolute;left:32432;top:29003;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" path="m,4763r,l,4763r1057,l1057,4763r,l1057,4763r,l1057,4763r,l1057,4763r,l1057,4763r,l1057,4763r,l1057,r,l1057,4763r,l1057,4763r1057,l2114,4763r,l2114,4763r,l2114,4763r,l2114,9525r,-4762l2114,4763r,l2114,4763r,l2114,4763r,l2114,4763r,l2114,4763r,l2114,4763r1058,l3172,4763r,l3172,4763r,l3172,4763r,l3172,4763r,l3172,4763r,l3172,r,l3172,4763r,l3172,4763,3172,r,l4229,4763r,l4229,4763r,l4229,4763,4229,r,l4229,r,l4229,4763r,l4229,4763r,l4229,4763r,l4229,4763r,l4229,4763,5296,r,4763l5296,4763r,l5296,4763r,l5296,4763r,l5296,4763r,l5296,4763r,l5296,4763r,l5296,4763r,l5296,4763r,l6353,4763r,l6353,4763r,l6353,4763r,l6353,r,l6353,4763,6353,r,4763l6353,4763,6353,r,4763l6353,4763r,l6353,4763r,l6353,4763r,l7411,4763r,l7411,4763r,l7411,4763r,l7411,4763r,l7411,4763r,l7411,4763r,l7411,4763r,l7411,r,l7411,r,l7411,4763r,l7411,4763r,l7411,r,4763l8468,r,l8468,4763,8468,r,4763l8468,4763r,l8468,4763r,l8468,4763r,l8468,4763r,l8468,r,l8468,r,4763l8468,4763r1057,l9525,4763r,l9525,4763r,l9525,4763r,l9525,4763r,l9525,4763,9525,r,l9525,r,4763l9525,4763r,l9525,4763r,l10582,4763r,l10582,4763r,l10582,4763r,l10582,4763r,l10582,4763r,l10582,4763r,l10582,4763r,l10582,4763r,l10582,4763r,l10582,r,l11639,r,l11639,4763,11639,r,4763l11639,4763r,l11639,4763r,l11639,4763r,l11639,4763r,l11639,4763r,l11639,4763r,l11639,4763r1058,l12697,4763r,l12697,4763r,l12697,4763r,l12697,4763r,l12697,4763,12697,r,l12697,r,l12697,r,l12697,4763r,l13754,4763r,l13754,4763r,l13754,4763r,l13754,4763r,l13754,4763r,l13754,4763r,l13754,4763r,l13754,4763r,l13754,4763r,l13754,4763r,l14821,4763r,l14821,4763r,l14821,4763r,l14821,4763r,l14821,4763r,l14821,r,l14821,4763r,l14821,9525r,-4762l14821,4763r,l15878,4763r,l15878,4763r,l15878,4763r,l15878,4763r,l15878,4763r,l15878,4763r,l15878,4763r,l15878,r,l15878,r,4763l16936,4763r,l16936,4763r,l16936,4763r,l16936,4763r,l16936,r,l16936,r,l16936,4763r,l16936,4763r,l16936,4763r,l17993,4763,17993,r,4763l17993,4763r,l17993,4763r,l17993,4763r,l17993,r,l17993,r,l17993,r,l17993,r,l17993,r,4763l17993,4763r1057,l19050,4763r,l19050,4763,19050,r,4763l19050,4763r,l19050,4763r,l19050,4763r,l19050,4763r,l19050,4763r,l19050,4763r,l19050,r,4763l19050,4763,19050,r,l19050,4763r1057,l20107,4763r,l20107,4763r,l20107,9525r,l20107,4763r,l20107,4763r,l20107,4763r,l20107,4763r,l20107,4763r,l20107,4763r1057,l21164,4763r,l21164,4763r,l21164,4763,21164,r,l21164,r,l21164,4763r,l21164,4763r,l21164,r,l21164,r,l22222,r,4763l22222,4763r,l22222,4763r,l22222,4763,22222,r,4763l22222,4763r,l22222,4763,22222,r,l22222,r,4763l22222,4763,22222,r,l22222,r1057,l23279,4763r,l23279,4763r,l23279,4763r,l23279,4763r,l23279,4763r,l23279,4763r,l23279,9525r,l23279,4763r,l23279,r1067,l24346,4763r,l24346,4763r,l24346,4763r,l24346,4763r,4762l24346,9525r,l24346,9525r,l24346,4763r,l24346,4763r,l24346,4763r1057,l25403,4763r,l25403,4763r,l25403,4763r,l25403,4763r,l25403,4763r,l25403,4763r,l25403,4763r,l25403,4763r,l25403,9525r1058,l26461,4763r,l26461,4763r,l26461,4763r,l26461,4763r,l26461,r,l26461,r,4763l26461,4763r,l26461,4763r,l26461,4763,26461,r,4763l27518,4763r,4762l27518,9525r,l27518,4763,27518,r,l27518,r,4763l27518,4763r,l27518,4763,27518,r,l27518,r,l27518,4763r,l28575,4763r,l28575,4763r,l28575,4763r,l28575,4763r,l28575,4763r,l28575,4763r,l28575,4763r,l28575,4763e" filled="f" strokeweight=".22047mm">
                  <v:path arrowok="t" o:connecttype="custom" o:connectlocs="0,4763;0,4763;0,4763;1057,4763;1057,4763;1057,4763;1057,4763;1057,4763;1057,4763;1057,4763;1057,4763;1057,4763;1057,4763;1057,4763;1057,4763;1057,4763;1057,0;1057,0;1057,4763;1057,4763;1057,4763;2114,4763;2114,4763;2114,4763;2114,4763;2114,4763;2114,4763;2114,4763;2114,9525;2114,4763;2114,4763;2114,4763;2114,4763;2114,4763;2114,4763;2114,4763;2114,4763;2114,4763;2114,4763;2114,4763;2114,4763;3172,4763;3172,4763;3172,4763;3172,4763;3172,4763;3172,4763;3172,4763;3172,4763;3172,4763;3172,4763;3172,4763;3172,0;3172,0;3172,4763;3172,4763;3172,4763;3172,0;3172,0;4229,4763;4229,4763;4229,4763;4229,4763;4229,4763;4229,0;4229,0;4229,0;4229,0;4229,4763;4229,4763;4229,4763;4229,4763;4229,4763;4229,4763;4229,4763;4229,4763;4229,4763;5296,0;5296,4763;5296,4763;5296,4763;5296,4763;5296,4763;5296,4763;5296,4763;5296,4763;5296,4763;5296,4763;5296,4763;5296,4763;5296,4763;5296,4763;5296,4763;5296,4763;5296,4763;6353,4763;6353,4763;6353,4763;6353,4763;6353,4763;6353,4763;6353,0;6353,0;6353,4763;6353,0;6353,4763;6353,4763;6353,0;6353,4763;6353,4763;6353,4763;6353,4763;6353,4763;6353,4763;6353,4763;7411,4763;7411,4763;7411,4763;7411,4763;7411,4763;7411,4763;7411,4763;7411,4763;7411,4763;7411,4763;7411,4763;7411,4763;7411,4763;7411,4763;7411,0;7411,0;7411,0;7411,0;7411,4763;7411,4763;7411,4763;7411,4763;7411,0;7411,4763;8468,0;8468,0;8468,4763;8468,0;8468,4763;8468,4763;8468,4763;8468,4763;8468,4763;8468,4763;8468,4763;8468,4763;8468,4763;8468,0;8468,0;8468,0;8468,4763;8468,4763;9525,4763;9525,4763;9525,4763;9525,4763;9525,4763;9525,4763;9525,4763;9525,4763;9525,4763;9525,4763;9525,0;9525,0;9525,0;9525,4763;9525,4763;9525,4763;9525,4763;9525,4763;10582,4763;10582,4763;10582,4763;10582,4763;10582,4763;10582,4763;10582,4763;10582,4763;10582,4763;10582,4763;10582,4763;10582,4763;10582,4763;10582,4763;10582,4763;10582,4763;10582,4763;10582,4763;10582,0;10582,0;11639,0;11639,0;11639,4763;11639,0;11639,4763;11639,4763;11639,4763;11639,4763;11639,4763;11639,4763;11639,4763;11639,4763;11639,4763;11639,4763;11639,4763;11639,4763;11639,4763;11639,4763;12697,4763;12697,4763;12697,4763;12697,4763;12697,4763;12697,4763;12697,4763;12697,4763;12697,4763;12697,4763;12697,0;12697,0;12697,0;12697,0;12697,0;12697,0;12697,4763;12697,4763;13754,4763;13754,4763;13754,4763;13754,4763;13754,4763;13754,4763;13754,4763;13754,4763;13754,4763;13754,4763;13754,4763;13754,4763;13754,4763;13754,4763;13754,4763;13754,4763;13754,4763;13754,4763;13754,4763;13754,4763;14821,4763;14821,4763;14821,4763;14821,4763;14821,4763;14821,4763;14821,4763;14821,4763;14821,4763;14821,4763;14821,0;14821,0;14821,4763;14821,4763;14821,9525;14821,4763;14821,4763;14821,4763;15878,4763;15878,4763;15878,4763;15878,4763;15878,4763;15878,4763;15878,4763;15878,4763;15878,4763;15878,4763;15878,4763;15878,4763;15878,4763;15878,4763;15878,0;15878,0;15878,0;15878,4763;16936,4763;16936,4763;16936,4763;16936,4763;16936,4763;16936,4763;16936,4763;16936,4763;16936,0;16936,0;16936,0;16936,0;16936,4763;16936,4763;16936,4763;16936,4763;16936,4763;16936,4763;17993,4763;17993,0;17993,4763;17993,4763;17993,4763;17993,4763;17993,4763;17993,4763;17993,4763;17993,0;17993,0;17993,0;17993,0;17993,0;17993,0;17993,0;17993,0;17993,0;17993,4763;17993,4763;19050,4763;19050,4763;19050,4763;19050,4763;19050,0;19050,4763;19050,4763;19050,4763;19050,4763;19050,4763;19050,4763;19050,4763;19050,4763;19050,4763;19050,4763;19050,4763;19050,4763;19050,4763;19050,0;19050,4763;19050,4763;19050,0;19050,0;19050,4763;20107,4763;20107,4763;20107,4763;20107,4763;20107,4763;20107,9525;20107,9525;20107,4763;20107,4763;20107,4763;20107,4763;20107,4763;20107,4763;20107,4763;20107,4763;20107,4763;20107,4763;20107,4763;21164,4763;21164,4763;21164,4763;21164,4763;21164,4763;21164,4763;21164,0;21164,0;21164,0;21164,0;21164,4763;21164,4763;21164,4763;21164,4763;21164,0;21164,0;21164,0;21164,0;22222,0;22222,4763;22222,4763;22222,4763;22222,4763;22222,4763;22222,4763;22222,0;22222,4763;22222,4763;22222,4763;22222,4763;22222,0;22222,0;22222,0;22222,4763;22222,4763;22222,0;22222,0;22222,0;23279,0;23279,4763;23279,4763;23279,4763;23279,4763;23279,4763;23279,4763;23279,4763;23279,4763;23279,4763;23279,4763;23279,4763;23279,4763;23279,9525;23279,9525;23279,4763;23279,4763;23279,0;24346,0;24346,4763;24346,4763;24346,4763;24346,4763;24346,4763;24346,4763;24346,4763;24346,9525;24346,9525;24346,9525;24346,9525;24346,9525;24346,4763;24346,4763;24346,4763;24346,4763;24346,4763;25403,4763;25403,4763;25403,4763;25403,4763;25403,4763;25403,4763;25403,4763;25403,4763;25403,4763;25403,4763;25403,4763;25403,4763;25403,4763;25403,4763;25403,4763;25403,4763;25403,4763;25403,9525;26461,9525;26461,4763;26461,4763;26461,4763;26461,4763;26461,4763;26461,4763;26461,4763;26461,4763;26461,0;26461,0;26461,0;26461,4763;26461,4763;26461,4763;26461,4763;26461,4763;26461,4763;26461,0;26461,4763;27518,4763;27518,9525;27518,9525;27518,9525;27518,4763;27518,0;27518,0;27518,0;27518,4763;27518,4763;27518,4763;27518,4763;27518,0;27518,0;27518,0;27518,0;27518,4763;27518,4763;28575,4763;28575,4763;28575,4763;28575,4763;28575,4763;28575,4763;28575,4763;28575,4763;28575,4763;28575,4763;28575,4763;28575,4763;28575,4763;28575,4763;28575,476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43" o:spid="_x0000_s2052" style="position:absolute;left:32718;top:29003;width:190;height:95;visibility:visible;mso-wrap-style:square;v-text-anchor:middle" coordsize="1905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" path="m,4763r,l,4763r,l705,4763r,l705,4763r,l705,4763r,l705,4763r,l705,4763r,l705,4763r,l705,4763r,l705,4763r,l705,4763r,l1410,4763r,l1410,4763r,l1410,4763r,l1410,4763r,l1410,4763r,l1410,4763r,l1410,4763r,l1410,4763r,l1410,4763r,l1410,4763r,l2114,9525r,-4762l2114,4763r,l2114,4763r,l2114,4763r,l2114,4763r,l2114,4763r,l2114,9525r,-4762l2114,4763r,l2114,4763r,l2114,4763r,l2114,4763r,l2114,4763r,l2819,4763r,l2819,9525r,l2819,9525r,l2819,4763r,l2819,r,l2819,4763r,l2819,4763r,l2819,4763r,l2819,4763r,l3524,9525r,-4762l3524,4763r,l3524,4763r,4762l3524,9525r,-4762l3524,4763r,l3524,4763r,l3524,4763r,l3524,4763r,l3524,4763r,l3524,4763r,l4229,r,4763l4229,4763r,l4229,4763r,l4229,4763r,l4229,4763r,l4229,4763r,l4229,4763r,l4229,4763r,l4229,4763r,l4944,4763r,l4944,4763r,l4944,4763r,l4944,4763r,l4944,4763r,l4944,4763r,l4944,4763r,l4944,4763r,l4944,4763r,l5648,4763r,l5648,4763r,l5648,r,l5648,r,4763l5648,4763r,l5648,4763r,l5648,4763r,l5648,4763r,l5648,4763r,l6353,4763r,l6353,4763r,4762l6353,9525r,-4762l6353,4763r,l6353,4763r,l6353,4763r,l6353,4763r,l6353,4763r,l6353,4763r,l6353,4763r,l7058,4763,7058,r,l7058,r,4763l7058,4763r,l7058,4763r,l7058,4763r,l7058,4763r,l7058,4763r,l7058,9525r,-4762l7058,4763r705,l7763,4763r,l7763,4763r,l7763,4763r,l7763,r,l7763,4763r,l7763,4763r,l7763,4763r,l7763,4763,7763,r,l8468,r,l8468,r,4763l8468,4763r,l8468,4763r,l8468,4763r,l8468,4763r,l8468,4763r,l8468,4763r,l8468,4763r,l9173,4763r,l9173,4763r,l9173,4763r,l9173,4763r,l9173,4763r,l9173,4763r,l9173,4763r,l9173,4763r,l9173,4763r,l9173,4763r,l9877,4763r,l9877,4763r,4762l9877,4763r,l9877,4763r,l9877,4763r,l9877,4763r,l9877,4763r,l9877,4763r,l9877,9525r,l10582,4763r,l10582,4763r,l10582,4763r,l10582,4763r,l10582,4763r,l10582,r,l10582,r,l10582,r,4763l10582,4763r,l10582,4763r,l10582,4763r,l10582,9525r,-4762l11287,4763r,l11287,9525r,-4762l11287,4763r,l11287,4763,11287,r,l11287,r,l11287,4763r,l11287,4763r,l11287,4763r,l11287,4763r,l11287,4763r705,l11992,r,4763l11992,4763r,l11992,4763r,l11992,4763r,l11992,4763r,4762l11992,9525r,-4762l11992,4763r,l11992,4763,11992,r,l12697,r,4763l12697,4763r,l12697,4763r,l12697,4763r,l12697,4763r,l12697,4763r,l12697,4763r,l12697,r,4763l12697,4763r,l13402,4763r,l13402,4763,13402,r,4763l13402,4763r,l13402,4763r,l13402,4763,13402,r,4763l13402,4763r,l13402,9525r,l13402,4763r,l14106,4763r,l14106,4763r,l14106,4763r,l14106,4763r,l14106,4763r,l14106,4763r,l14106,4763r,l14106,4763r,l14106,4763r,l14106,4763r,l14821,4763,14821,r,4763l14821,4763r,l14821,4763r,l14821,4763r,l14821,4763r,l14821,4763r,l14821,4763r,l14821,4763r,l14821,4763r705,l15526,4763r,l15526,4763r,l15526,r,l15526,4763r,l15526,4763r,l15526,4763r,l15526,4763r,4762l15526,4763r,l15526,4763r705,l16231,4763r,l16231,4763r,l16231,4763r,l16231,4763r,l16231,4763r,4762l16231,4763r,4762l16231,9525r,l16231,9525r,l16231,4763r705,l16936,4763r,l16936,9525r,-4762l16936,4763r,l16936,r,4763l16936,4763r,l16936,9525r,l16936,4763r,l16936,4763r,l16936,4763r,l16936,4763r704,l17640,4763r,l17640,4763,17640,r,4763l17640,4763r,4762l17640,9525r,-4762l17640,4763,17640,r,l17640,4763r,l17640,4763r,l17640,4763r705,l18345,r,4763l18345,r,l18345,r,l18345,r,l18345,r,l18345,r,4763l18345,4763,18345,r,4763l18345,4763r,l18345,4763r,l18345,4763r,l18345,4763r,l19050,4763r,l19050,4763r,l19050,4763r,4762l19050,4763r,e" filled="f" strokeweight=".22047mm">
                  <v:path arrowok="t" o:connecttype="custom" o:connectlocs="0,4763;0,4763;0,4763;0,4763;705,4763;705,4763;705,4763;705,4763;705,4763;705,4763;705,4763;705,4763;705,4763;705,4763;705,4763;705,4763;705,4763;705,4763;705,4763;705,4763;705,4763;705,4763;1410,4763;1410,4763;1410,4763;1410,4763;1410,4763;1410,4763;1410,4763;1410,4763;1410,4763;1410,4763;1410,4763;1410,4763;1410,4763;1410,4763;1410,4763;1410,4763;1410,4763;1410,4763;1410,4763;1410,4763;2114,9525;2114,4763;2114,4763;2114,4763;2114,4763;2114,4763;2114,4763;2114,4763;2114,4763;2114,4763;2114,4763;2114,4763;2114,9525;2114,4763;2114,4763;2114,4763;2114,4763;2114,4763;2114,4763;2114,4763;2114,4763;2114,4763;2114,4763;2114,4763;2819,4763;2819,4763;2819,9525;2819,9525;2819,9525;2819,9525;2819,4763;2819,4763;2819,0;2819,0;2819,4763;2819,4763;2819,4763;2819,4763;2819,4763;2819,4763;2819,4763;2819,4763;3524,9525;3524,4763;3524,4763;3524,4763;3524,4763;3524,9525;3524,9525;3524,4763;3524,4763;3524,4763;3524,4763;3524,4763;3524,4763;3524,4763;3524,4763;3524,4763;3524,4763;3524,4763;3524,4763;3524,4763;4229,0;4229,4763;4229,4763;4229,4763;4229,4763;4229,4763;4229,4763;4229,4763;4229,4763;4229,4763;4229,4763;4229,4763;4229,4763;4229,4763;4229,4763;4229,4763;4229,4763;4229,4763;4944,4763;4944,4763;4944,4763;4944,4763;4944,4763;4944,4763;4944,4763;4944,4763;4944,4763;4944,4763;4944,4763;4944,4763;4944,4763;4944,4763;4944,4763;4944,4763;4944,4763;4944,4763;5648,4763;5648,4763;5648,4763;5648,4763;5648,0;5648,0;5648,0;5648,4763;5648,4763;5648,4763;5648,4763;5648,4763;5648,4763;5648,4763;5648,4763;5648,4763;5648,4763;5648,4763;6353,4763;6353,4763;6353,4763;6353,9525;6353,9525;6353,4763;6353,4763;6353,4763;6353,4763;6353,4763;6353,4763;6353,4763;6353,4763;6353,4763;6353,4763;6353,4763;6353,4763;6353,4763;6353,4763;6353,4763;7058,4763;7058,0;7058,0;7058,0;7058,4763;7058,4763;7058,4763;7058,4763;7058,4763;7058,4763;7058,4763;7058,4763;7058,4763;7058,4763;7058,4763;7058,9525;7058,4763;7058,4763;7763,4763;7763,4763;7763,4763;7763,4763;7763,4763;7763,4763;7763,4763;7763,0;7763,0;7763,4763;7763,4763;7763,4763;7763,4763;7763,4763;7763,4763;7763,4763;7763,0;7763,0;8468,0;8468,0;8468,0;8468,4763;8468,4763;8468,4763;8468,4763;8468,4763;8468,4763;8468,4763;8468,4763;8468,4763;8468,4763;8468,4763;8468,4763;8468,4763;8468,4763;8468,4763;9173,4763;9173,4763;9173,4763;9173,4763;9173,4763;9173,4763;9173,4763;9173,4763;9173,4763;9173,4763;9173,4763;9173,4763;9173,4763;9173,4763;9173,4763;9173,4763;9173,4763;9173,4763;9173,4763;9173,4763;9877,4763;9877,4763;9877,4763;9877,9525;9877,4763;9877,4763;9877,4763;9877,4763;9877,4763;9877,4763;9877,4763;9877,4763;9877,4763;9877,4763;9877,4763;9877,4763;9877,9525;9877,9525;10582,4763;10582,4763;10582,4763;10582,4763;10582,4763;10582,4763;10582,4763;10582,4763;10582,4763;10582,4763;10582,0;10582,0;10582,0;10582,0;10582,0;10582,4763;10582,4763;10582,4763;10582,4763;10582,4763;10582,4763;10582,4763;10582,9525;10582,4763;11287,4763;11287,4763;11287,9525;11287,4763;11287,4763;11287,4763;11287,4763;11287,0;11287,0;11287,0;11287,0;11287,4763;11287,4763;11287,4763;11287,4763;11287,4763;11287,4763;11287,4763;11287,4763;11287,4763;11992,4763;11992,0;11992,4763;11992,4763;11992,4763;11992,4763;11992,4763;11992,4763;11992,4763;11992,4763;11992,9525;11992,9525;11992,4763;11992,4763;11992,4763;11992,4763;11992,0;11992,0;12697,0;12697,4763;12697,4763;12697,4763;12697,4763;12697,4763;12697,4763;12697,4763;12697,4763;12697,4763;12697,4763;12697,4763;12697,4763;12697,4763;12697,0;12697,4763;12697,4763;12697,4763;13402,4763;13402,4763;13402,4763;13402,0;13402,4763;13402,4763;13402,4763;13402,4763;13402,4763;13402,4763;13402,0;13402,4763;13402,4763;13402,4763;13402,9525;13402,9525;13402,4763;13402,4763;14106,4763;14106,4763;14106,4763;14106,4763;14106,4763;14106,4763;14106,4763;14106,4763;14106,4763;14106,4763;14106,4763;14106,4763;14106,4763;14106,4763;14106,4763;14106,4763;14106,4763;14106,4763;14106,4763;14106,4763;14821,4763;14821,0;14821,4763;14821,4763;14821,4763;14821,4763;14821,4763;14821,4763;14821,4763;14821,4763;14821,4763;14821,4763;14821,4763;14821,4763;14821,4763;14821,4763;14821,4763;14821,4763;15526,4763;15526,4763;15526,4763;15526,4763;15526,4763;15526,0;15526,0;15526,4763;15526,4763;15526,4763;15526,4763;15526,4763;15526,4763;15526,4763;15526,9525;15526,4763;15526,4763;15526,4763;16231,4763;16231,4763;16231,4763;16231,4763;16231,4763;16231,4763;16231,4763;16231,4763;16231,4763;16231,4763;16231,9525;16231,4763;16231,9525;16231,9525;16231,9525;16231,9525;16231,9525;16231,4763;16936,4763;16936,4763;16936,4763;16936,9525;16936,4763;16936,4763;16936,4763;16936,0;16936,4763;16936,4763;16936,4763;16936,9525;16936,9525;16936,4763;16936,4763;16936,4763;16936,4763;16936,4763;16936,4763;16936,4763;17640,4763;17640,4763;17640,4763;17640,4763;17640,0;17640,4763;17640,4763;17640,9525;17640,9525;17640,4763;17640,4763;17640,0;17640,0;17640,4763;17640,4763;17640,4763;17640,4763;17640,4763;18345,4763;18345,0;18345,4763;18345,0;18345,0;18345,0;18345,0;18345,0;18345,0;18345,0;18345,0;18345,0;18345,4763;18345,4763;18345,0;18345,4763;18345,4763;18345,4763;18345,4763;18345,4763;18345,4763;18345,4763;18345,4763;18345,4763;19050,4763;19050,4763;19050,4763;19050,4763;19050,4763;19050,9525;19050,4763;19050,476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44" o:spid="_x0000_s2053" style="position:absolute;left:32908;top:29003;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" path="m,4763r,l,4763r,l,4763r,l,9525,,4763r,l,4763r,l,4763r,l1057,4763r,l1057,4763r,l1057,4763r,l1057,r,4763l1057,4763r,l1057,4763r,l1057,4763r,l1057,4763r,l1057,4763r,l2114,4763r,l2114,4763r,l2114,4763r,l2114,4763r,l2114,4763r,l2114,4763r,l2114,4763r,l2114,4763r,l2114,4763r,l3172,4763r,l3172,4763,3172,r,4763l3172,4763r,l3172,4763r,l3172,r,4763l3172,4763,3172,r,4763l3172,4763r,l3172,4763r,l4229,4763r,l4229,4763r,l4229,4763r,l4229,4763r,l4229,4763r,l4229,4763r,l4229,4763r,l4229,4763r,l4229,4763r,l4229,4763r,l5296,r,4763l5296,4763,5296,r,4763l5296,4763r,l5296,4763r,l5296,4763r,l5296,4763r,l5296,4763r,l5296,4763r,4762l5296,9525,6353,4763r,l6353,4763r,l6353,4763r,l6353,4763r,l6353,4763r,l6353,9525r,-4762l6353,4763r,l6353,4763r,l6353,4763r,l7411,4763,7411,r,l7411,4763r,l7411,4763r,l7411,4763r,l7411,4763r,l7411,4763r,l7411,4763r,l7411,4763r,l7411,4763r1057,l8468,4763r,l8468,9525r,-4762l8468,4763r,4762l8468,4763r,4762l8468,4763r,l8468,4763,8468,r,4763l8468,4763r,l8468,4763r,l8468,4763r,4762l9525,9525r,l9525,9525r,-4762l9525,4763r,l9525,4763r,4762l9525,4763r,4762l9525,9525r,l9525,4763r,l9525,4763r,l9525,4763r,l10582,9525r,l10582,4763r,l10582,4763r,l10582,4763r,l10582,4763r,l10582,4763r,l10582,4763r,l10582,4763r,l10582,4763r,l11639,4763r,l11639,4763r,l11639,4763r,l11639,4763r,l11639,4763r,l11639,4763r,l11639,4763r,l11639,4763r,l11639,4763r,l11639,r,4763l11639,4763r,l11639,4763r,l12697,4763r,l12697,4763r,l12697,4763r,l12697,4763r,l12697,4763r,l12697,4763r,l12697,4763r,l12697,4763,12697,r,4763l12697,4763r,l12697,4763r1057,l13754,4763r,l13754,r,4763l13754,4763r,l13754,4763r,l13754,4763r,l13754,4763r,l13754,4763r,l13754,4763r,l13754,4763r1067,l14821,4763r,l14821,4763r,l14821,4763r,l14821,4763r,l14821,4763r,l14821,4763r,l14821,4763r,l14821,9525r,-4762l14821,9525r1057,l15878,9525r,l15878,4763r,l15878,9525r,l15878,9525r,l15878,4763r,l15878,4763r,4762l15878,4763r,l15878,4763r,l15878,4763r1058,l16936,4763r,l16936,4763r,l16936,4763r,l16936,4763r,l16936,4763,16936,r,l16936,r,4763l16936,4763r,l16936,4763r,l16936,4763r,l17993,4763r,l17993,4763r,l17993,4763r,l17993,4763r,l17993,4763,17993,r,l17993,4763r,l17993,4763r,l17993,r,l17993,r1057,l19050,4763r,l19050,4763r,l19050,4763r,l19050,9525r,-4762l19050,4763r,l19050,4763r,l19050,4763r,l19050,4763r,l19050,4763r1057,l20107,4763r,l20107,4763r,l20107,4763r,l20107,4763r,l20107,4763r,l20107,4763r,l20107,4763r,l20107,4763r,l20107,4763r,l20107,4763r1057,l21164,4763r,l21164,4763r,l21164,4763r,4762l21164,9525r,l21164,4763r,l21164,4763r,l21164,4763r,l21164,4763r,l21164,4763r1058,l22222,4763r,l22222,4763r,l22222,r,4763l22222,4763r,l22222,9525r,-4762l22222,4763r,l22222,4763r,l22222,4763r,l22222,9525,23279,4763r,l23279,4763,23279,r,4763l23279,4763r,l23279,9525r,-4762l23279,4763r,l23279,4763r,l23279,4763r,4762l23279,9525r,l23279,4763,23279,r,l23279,r,4763l23279,4763r,l24346,4763r,l24346,4763r,l24346,4763r,l24346,4763r,l24346,4763r,l24346,4763r,l24346,4763r,l24346,4763r,l24346,4763r,l24346,4763r,l25403,4763r,l25403,4763r,l25403,4763r,l25403,4763r,l25403,4763r,l25403,9525r,-4762l25403,4763r,l25403,r,l25403,4763r,l26461,4763r,4762l26461,4763r,l26461,4763r,l26461,4763r,l26461,4763r,l26461,4763r,l26461,9525r,l26461,4763r,l26461,4763r,l27518,4763r,l27518,4763r,l27518,4763r,l27518,r,4763l27518,4763r,l27518,4763r,l27518,4763r,l27518,4763r,l27518,4763r,l28575,4763,28575,r,l28575,r,4763l28575,4763r,e" filled="f" strokeweight=".22047mm">
                  <v:path arrowok="t" o:connecttype="custom" o:connectlocs="0,4763;0,4763;0,4763;0,4763;0,4763;0,4763;0,9525;0,4763;0,4763;0,4763;0,4763;0,4763;0,4763;1057,4763;1057,4763;1057,4763;1057,4763;1057,4763;1057,4763;1057,0;1057,4763;1057,4763;1057,4763;1057,4763;1057,4763;1057,4763;1057,4763;1057,4763;1057,4763;1057,4763;1057,4763;2114,4763;2114,4763;2114,4763;2114,4763;2114,4763;2114,4763;2114,4763;2114,4763;2114,4763;2114,4763;2114,4763;2114,4763;2114,4763;2114,4763;2114,4763;2114,4763;2114,4763;2114,4763;3172,4763;3172,4763;3172,4763;3172,0;3172,4763;3172,4763;3172,4763;3172,4763;3172,4763;3172,0;3172,4763;3172,4763;3172,0;3172,4763;3172,4763;3172,4763;3172,4763;3172,4763;4229,4763;4229,4763;4229,4763;4229,4763;4229,4763;4229,4763;4229,4763;4229,4763;4229,4763;4229,4763;4229,4763;4229,4763;4229,4763;4229,4763;4229,4763;4229,4763;4229,4763;4229,4763;4229,4763;4229,4763;5296,0;5296,4763;5296,4763;5296,0;5296,4763;5296,4763;5296,4763;5296,4763;5296,4763;5296,4763;5296,4763;5296,4763;5296,4763;5296,4763;5296,4763;5296,4763;5296,9525;5296,9525;6353,4763;6353,4763;6353,4763;6353,4763;6353,4763;6353,4763;6353,4763;6353,4763;6353,4763;6353,4763;6353,9525;6353,4763;6353,4763;6353,4763;6353,4763;6353,4763;6353,4763;6353,4763;7411,4763;7411,0;7411,0;7411,4763;7411,4763;7411,4763;7411,4763;7411,4763;7411,4763;7411,4763;7411,4763;7411,4763;7411,4763;7411,4763;7411,4763;7411,4763;7411,4763;7411,4763;8468,4763;8468,4763;8468,4763;8468,9525;8468,4763;8468,4763;8468,9525;8468,4763;8468,9525;8468,4763;8468,4763;8468,4763;8468,0;8468,4763;8468,4763;8468,4763;8468,4763;8468,4763;8468,4763;8468,9525;9525,9525;9525,9525;9525,9525;9525,4763;9525,4763;9525,4763;9525,4763;9525,9525;9525,4763;9525,9525;9525,9525;9525,9525;9525,4763;9525,4763;9525,4763;9525,4763;9525,4763;9525,4763;10582,9525;10582,9525;10582,4763;10582,4763;10582,4763;10582,4763;10582,4763;10582,4763;10582,4763;10582,4763;10582,4763;10582,4763;10582,4763;10582,4763;10582,4763;10582,4763;10582,4763;10582,4763;11639,4763;11639,4763;11639,4763;11639,4763;11639,4763;11639,4763;11639,4763;11639,4763;11639,4763;11639,4763;11639,4763;11639,4763;11639,4763;11639,4763;11639,4763;11639,4763;11639,4763;11639,4763;11639,0;11639,4763;11639,4763;11639,4763;11639,4763;11639,4763;12697,4763;12697,4763;12697,4763;12697,4763;12697,4763;12697,4763;12697,4763;12697,4763;12697,4763;12697,4763;12697,4763;12697,4763;12697,4763;12697,4763;12697,4763;12697,0;12697,4763;12697,4763;12697,4763;12697,4763;13754,4763;13754,4763;13754,4763;13754,0;13754,4763;13754,4763;13754,4763;13754,4763;13754,4763;13754,4763;13754,4763;13754,4763;13754,4763;13754,4763;13754,4763;13754,4763;13754,4763;13754,4763;14821,4763;14821,4763;14821,4763;14821,4763;14821,4763;14821,4763;14821,4763;14821,4763;14821,4763;14821,4763;14821,4763;14821,4763;14821,4763;14821,4763;14821,4763;14821,9525;14821,4763;14821,9525;15878,9525;15878,9525;15878,9525;15878,4763;15878,4763;15878,9525;15878,9525;15878,9525;15878,9525;15878,4763;15878,4763;15878,4763;15878,9525;15878,4763;15878,4763;15878,4763;15878,4763;15878,4763;16936,4763;16936,4763;16936,4763;16936,4763;16936,4763;16936,4763;16936,4763;16936,4763;16936,4763;16936,4763;16936,0;16936,0;16936,0;16936,4763;16936,4763;16936,4763;16936,4763;16936,4763;16936,4763;16936,4763;17993,4763;17993,4763;17993,4763;17993,4763;17993,4763;17993,4763;17993,4763;17993,4763;17993,4763;17993,0;17993,0;17993,4763;17993,4763;17993,4763;17993,4763;17993,0;17993,0;17993,0;19050,0;19050,4763;19050,4763;19050,4763;19050,4763;19050,4763;19050,4763;19050,9525;19050,4763;19050,4763;19050,4763;19050,4763;19050,4763;19050,4763;19050,4763;19050,4763;19050,4763;19050,4763;20107,4763;20107,4763;20107,4763;20107,4763;20107,4763;20107,4763;20107,4763;20107,4763;20107,4763;20107,4763;20107,4763;20107,4763;20107,4763;20107,4763;20107,4763;20107,4763;20107,4763;20107,4763;20107,4763;20107,4763;21164,4763;21164,4763;21164,4763;21164,4763;21164,4763;21164,4763;21164,9525;21164,9525;21164,9525;21164,4763;21164,4763;21164,4763;21164,4763;21164,4763;21164,4763;21164,4763;21164,4763;21164,4763;22222,4763;22222,4763;22222,4763;22222,4763;22222,4763;22222,0;22222,4763;22222,4763;22222,4763;22222,9525;22222,4763;22222,4763;22222,4763;22222,4763;22222,4763;22222,4763;22222,4763;22222,9525;23279,4763;23279,4763;23279,4763;23279,0;23279,4763;23279,4763;23279,4763;23279,9525;23279,4763;23279,4763;23279,4763;23279,4763;23279,4763;23279,4763;23279,9525;23279,9525;23279,9525;23279,4763;23279,0;23279,0;23279,0;23279,4763;23279,4763;23279,4763;24346,4763;24346,4763;24346,4763;24346,4763;24346,4763;24346,4763;24346,4763;24346,4763;24346,4763;24346,4763;24346,4763;24346,4763;24346,4763;24346,4763;24346,4763;24346,4763;24346,4763;24346,4763;24346,4763;24346,4763;25403,4763;25403,4763;25403,4763;25403,4763;25403,4763;25403,4763;25403,4763;25403,4763;25403,4763;25403,4763;25403,9525;25403,4763;25403,4763;25403,4763;25403,0;25403,0;25403,4763;25403,4763;26461,4763;26461,9525;26461,4763;26461,4763;26461,4763;26461,4763;26461,4763;26461,4763;26461,4763;26461,4763;26461,4763;26461,4763;26461,9525;26461,9525;26461,4763;26461,4763;26461,4763;26461,4763;27518,4763;27518,4763;27518,4763;27518,4763;27518,4763;27518,4763;27518,0;27518,4763;27518,4763;27518,4763;27518,4763;27518,4763;27518,4763;27518,4763;27518,4763;27518,4763;27518,4763;27518,4763;28575,4763;28575,0;28575,0;28575,0;28575,4763;28575,4763;28575,476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45" o:spid="_x0000_s2054" style="position:absolute;left:33194;top:29003;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" path="m,4763r,l,4763r,l,4763r,l,4763r,l,4763r,l,4763r,l,4763r,l1057,4763r,l1057,4763r,l1057,4763r,l1057,4763r,l1057,4763r,l1057,4763r,l1057,4763r,l1057,4763r,l1057,9525r,l2114,9525r,l2114,9525r,l2114,4763r,l2114,4763r,l2114,4763r,l2114,4763r,l2114,4763r,l2114,4763r,l2114,4763r,l3172,4763,3172,r,l3172,4763r,l3172,4763r,l3172,4763r,l3172,r,4763l3172,4763r,l3172,4763r,4762l3172,4763r,l3172,4763r1057,l4229,4763r,l4229,9525r,-4762l4229,4763r,l4229,4763r,l4229,4763r,4762l4229,4763r,4762l4229,9525r,-4762l4229,4763r,l4229,4763r,l4229,4763r1067,l5296,4763,5296,r,4763l5296,4763r,l5296,4763r,l5296,4763r,l5296,4763r,l5296,4763r,l5296,4763r,l5296,4763r,l6353,4763r,l6353,4763r,l6353,4763r,l6353,4763r,l6353,4763r,4762l6353,9525r,-4762l6353,4763r,l6353,4763r,l6353,4763r,l7411,4763r,l7411,4763r,l7411,4763r,l7411,4763r,l7411,4763r,l7411,4763r,l7411,4763r,l7411,4763r,l7411,4763r,l7411,4763r,l7411,4763r,l7411,4763r,l7411,4763r,l8468,4763r,l8468,4763r,4762l8468,9525r,l8468,4763r,l8468,4763r,l8468,4763r,4762l8468,9525r,l8468,4763r,l8468,4763r,l9525,4763r,l9525,4763r,l9525,4763r,l9525,4763r,l9525,4763r,4762l9525,9525r,-4762l9525,4763r,l9525,4763r,4762l9525,9525r,l10582,4763r,l10582,4763r,l10582,4763r,l10582,9525r,-4762l10582,4763r,l10582,r,4763l10582,9525r,l10582,9525r,-4762l10582,4763r,l11639,4763r,l11639,4763r,l11639,4763r,l11639,4763r,l11639,4763r,l11639,4763r,l11639,9525r,-4762l11639,4763r,4762l11639,4763r,4762l11639,9525r,l12697,9525r,l12697,9525r,-4762l12697,4763r,4762l12697,4763r,l12697,4763r,l12697,9525r,-4762l12697,4763r,l12697,4763r,l12697,9525r,l13754,9525r,-4762l13754,4763r,l13754,4763r,l13754,4763,13754,r,4763l13754,4763r,l13754,9525r,l13754,4763r,l13754,4763r,l13754,4763r1067,l14821,4763r,l14821,4763r,l14821,4763r,l14821,4763r,l14821,4763r,l14821,9525r,l14821,9525r,l14821,4763r,l14821,4763r1057,l15878,4763r,l15878,9525r,-4762l15878,4763r,l15878,4763r,l15878,4763r,l15878,4763r,l15878,4763r,l15878,4763r,l15878,4763r,l15878,4763r1058,l16936,4763r,l16936,4763r,l16936,4763r,l16936,4763r,l16936,4763r,l16936,4763r,l16936,4763r,l16936,4763r,l16936,4763r1057,l17993,4763r,l17993,4763r,l17993,4763r,l17993,4763r,l17993,4763r,l17993,4763r,l17993,4763r,l17993,9525r,l17993,9525,19050,4763r,l19050,4763r,l19050,4763r,l19050,4763,19050,r,4763l19050,4763,19050,r,4763l19050,4763r,l19050,4763r,l19050,4763r,l20107,4763r,l20107,4763r,l20107,4763r,l20107,4763r,l20107,4763r,l20107,4763r,4762l20107,9525r,l20107,4763r,l20107,4763r,l20107,9525r,l20107,4763r,l20107,4763r,l20107,4763r,4762l21164,4763r,l21164,4763r,l21164,4763r,l21164,4763r,l21164,4763r,l21164,4763r,l21164,4763r,l21164,4763r,4762l21164,9525r,l22222,9525r,l22222,4763r,4762l22222,9525r,l22222,4763r,l22222,4763r,l22222,4763r,l22222,4763r,l22222,4763r,l22222,4763r,l23279,4763r,l23279,4763r,l23279,4763r,l23279,4763r,l23279,4763r,l23279,4763r,l23279,4763r,l23279,4763r,l23279,4763r,l23279,9525r,-4762l24346,4763r,l24346,r,4763l24346,r,4763l24346,4763r,l24346,4763r,l24346,4763r,l24346,4763r,l24346,4763r,l24346,4763r,l25403,4763r,l25403,r,l25403,r,4763l25403,4763r,l25403,9525r,-4762l25403,4763,25403,r,4763l25403,r,l25403,r,l25403,4763r1058,l26461,4763r,l26461,4763r,l26461,4763r,l26461,4763r,l26461,4763r,l26461,4763r,l26461,4763r,l26461,4763r,l26461,4763r1057,l27518,4763r,l27518,4763r,l27518,4763r,l27518,4763r,l27518,4763r,l27518,4763r,l27518,4763r,l27518,4763r,4762l27518,9525r,l27518,9525,28575,4763r,l28575,4763r,e" filled="f" strokeweight=".22047mm">
                  <v:path arrowok="t" o:connecttype="custom" o:connectlocs="0,4763;0,4763;0,4763;0,4763;0,4763;0,4763;0,4763;0,4763;0,4763;0,4763;0,4763;0,4763;0,4763;0,4763;1057,4763;1057,4763;1057,4763;1057,4763;1057,4763;1057,4763;1057,4763;1057,4763;1057,4763;1057,4763;1057,4763;1057,4763;1057,4763;1057,4763;1057,4763;1057,4763;1057,9525;1057,9525;2114,9525;2114,9525;2114,9525;2114,9525;2114,4763;2114,4763;2114,4763;2114,4763;2114,4763;2114,4763;2114,4763;2114,4763;2114,4763;2114,4763;2114,4763;2114,4763;2114,4763;2114,4763;3172,4763;3172,0;3172,0;3172,4763;3172,4763;3172,4763;3172,4763;3172,4763;3172,4763;3172,0;3172,4763;3172,4763;3172,4763;3172,4763;3172,9525;3172,4763;3172,4763;3172,4763;4229,4763;4229,4763;4229,4763;4229,9525;4229,4763;4229,4763;4229,4763;4229,4763;4229,4763;4229,4763;4229,9525;4229,4763;4229,9525;4229,9525;4229,4763;4229,4763;4229,4763;4229,4763;4229,4763;4229,4763;5296,4763;5296,4763;5296,0;5296,4763;5296,4763;5296,4763;5296,4763;5296,4763;5296,4763;5296,4763;5296,4763;5296,4763;5296,4763;5296,4763;5296,4763;5296,4763;5296,4763;5296,4763;6353,4763;6353,4763;6353,4763;6353,4763;6353,4763;6353,4763;6353,4763;6353,4763;6353,4763;6353,9525;6353,9525;6353,4763;6353,4763;6353,4763;6353,4763;6353,4763;6353,4763;6353,4763;7411,4763;7411,4763;7411,4763;7411,4763;7411,4763;7411,4763;7411,4763;7411,4763;7411,4763;7411,4763;7411,4763;7411,4763;7411,4763;7411,4763;7411,4763;7411,4763;7411,4763;7411,4763;7411,4763;7411,4763;7411,4763;7411,4763;7411,4763;7411,4763;7411,4763;7411,4763;8468,4763;8468,4763;8468,4763;8468,9525;8468,9525;8468,9525;8468,4763;8468,4763;8468,4763;8468,4763;8468,4763;8468,9525;8468,9525;8468,9525;8468,4763;8468,4763;8468,4763;8468,4763;9525,4763;9525,4763;9525,4763;9525,4763;9525,4763;9525,4763;9525,4763;9525,4763;9525,4763;9525,9525;9525,9525;9525,4763;9525,4763;9525,4763;9525,4763;9525,9525;9525,9525;9525,9525;10582,4763;10582,4763;10582,4763;10582,4763;10582,4763;10582,4763;10582,9525;10582,4763;10582,4763;10582,4763;10582,0;10582,4763;10582,9525;10582,9525;10582,9525;10582,4763;10582,4763;10582,4763;11639,4763;11639,4763;11639,4763;11639,4763;11639,4763;11639,4763;11639,4763;11639,4763;11639,4763;11639,4763;11639,4763;11639,4763;11639,9525;11639,4763;11639,4763;11639,9525;11639,4763;11639,9525;11639,9525;11639,9525;12697,9525;12697,9525;12697,9525;12697,4763;12697,4763;12697,9525;12697,4763;12697,4763;12697,4763;12697,4763;12697,9525;12697,4763;12697,4763;12697,4763;12697,4763;12697,4763;12697,9525;12697,9525;13754,9525;13754,4763;13754,4763;13754,4763;13754,4763;13754,4763;13754,4763;13754,0;13754,4763;13754,4763;13754,4763;13754,9525;13754,9525;13754,4763;13754,4763;13754,4763;13754,4763;13754,4763;14821,4763;14821,4763;14821,4763;14821,4763;14821,4763;14821,4763;14821,4763;14821,4763;14821,4763;14821,4763;14821,4763;14821,9525;14821,9525;14821,9525;14821,9525;14821,4763;14821,4763;14821,4763;15878,4763;15878,4763;15878,4763;15878,9525;15878,4763;15878,4763;15878,4763;15878,4763;15878,4763;15878,4763;15878,4763;15878,4763;15878,4763;15878,4763;15878,4763;15878,4763;15878,4763;15878,4763;15878,4763;15878,4763;16936,4763;16936,4763;16936,4763;16936,4763;16936,4763;16936,4763;16936,4763;16936,4763;16936,4763;16936,4763;16936,4763;16936,4763;16936,4763;16936,4763;16936,4763;16936,4763;16936,4763;16936,4763;17993,4763;17993,4763;17993,4763;17993,4763;17993,4763;17993,4763;17993,4763;17993,4763;17993,4763;17993,4763;17993,4763;17993,4763;17993,4763;17993,4763;17993,4763;17993,9525;17993,9525;17993,9525;19050,4763;19050,4763;19050,4763;19050,4763;19050,4763;19050,4763;19050,4763;19050,0;19050,4763;19050,4763;19050,0;19050,4763;19050,4763;19050,4763;19050,4763;19050,4763;19050,4763;19050,4763;20107,4763;20107,4763;20107,4763;20107,4763;20107,4763;20107,4763;20107,4763;20107,4763;20107,4763;20107,4763;20107,4763;20107,9525;20107,9525;20107,9525;20107,4763;20107,4763;20107,4763;20107,4763;20107,9525;20107,9525;20107,4763;20107,4763;20107,4763;20107,4763;20107,4763;20107,9525;21164,4763;21164,4763;21164,4763;21164,4763;21164,4763;21164,4763;21164,4763;21164,4763;21164,4763;21164,4763;21164,4763;21164,4763;21164,4763;21164,4763;21164,4763;21164,9525;21164,9525;21164,9525;22222,9525;22222,9525;22222,4763;22222,9525;22222,9525;22222,9525;22222,4763;22222,4763;22222,4763;22222,4763;22222,4763;22222,4763;22222,4763;22222,4763;22222,4763;22222,4763;22222,4763;22222,4763;23279,4763;23279,4763;23279,4763;23279,4763;23279,4763;23279,4763;23279,4763;23279,4763;23279,4763;23279,4763;23279,4763;23279,4763;23279,4763;23279,4763;23279,4763;23279,4763;23279,4763;23279,4763;23279,9525;23279,4763;24346,4763;24346,4763;24346,0;24346,4763;24346,0;24346,4763;24346,4763;24346,4763;24346,4763;24346,4763;24346,4763;24346,4763;24346,4763;24346,4763;24346,4763;24346,4763;24346,4763;24346,4763;25403,4763;25403,4763;25403,0;25403,0;25403,0;25403,4763;25403,4763;25403,4763;25403,9525;25403,4763;25403,4763;25403,0;25403,4763;25403,0;25403,0;25403,0;25403,0;25403,4763;26461,4763;26461,4763;26461,4763;26461,4763;26461,4763;26461,4763;26461,4763;26461,4763;26461,4763;26461,4763;26461,4763;26461,4763;26461,4763;26461,4763;26461,4763;26461,4763;26461,4763;26461,4763;27518,4763;27518,4763;27518,4763;27518,4763;27518,4763;27518,4763;27518,4763;27518,4763;27518,4763;27518,4763;27518,4763;27518,4763;27518,4763;27518,4763;27518,4763;27518,4763;27518,9525;27518,9525;27518,9525;27518,9525;28575,4763;28575,4763;28575,4763;28575,476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46" o:spid="_x0000_s2055" style="position:absolute;left:33480;top:29003;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" path="m,4763r,l,4763r,l,4763r,l,4763r,l,4763r,l,4763r,l,4763,,9525r,l1095,9525r,l1095,4763r,4762l1095,4763r,l1095,9525r,l1095,4763r,l1095,4763r,l1095,4763r,l1095,4763r,l1095,4763r,l2200,4763r,l2200,4763r,l2200,4763r,l2200,4763r,l2200,4763r,4762l2200,4763r,l2200,9525r,l2200,9525r,-4762l2200,4763r,l3296,4763r,l3296,4763r,l3296,4763r,l3296,4763r,l3296,4763r,l3296,4763r,l3296,4763r,l3296,4763r,l3296,4763r,l3296,4763r,l3296,4763r,l3296,4763r,l3296,4763r,l4401,4763r,l4401,4763r,l4401,4763r,l4401,4763r,4762l4401,9525r,l4401,9525r,l4401,9525r,-4762l4401,4763r,l4401,4763r,4762l5496,9525r,-4762l5496,4763r,l5496,4763r,l5496,4763r,l5496,4763r,l5496,4763r,l5496,4763r,l5496,4763r,4762l5496,9525r,-4762l6591,4763r,l6591,4763r,l6591,4763r,l6591,9525r,l6591,9525r,l6591,4763r,l6591,9525r,l6591,4763r,l6591,4763r,l6591,4763r,l7696,4763r,l7696,9525r,l7696,9525r,-4762l7696,4763r,l7696,r,4763l7696,4763r,l7696,4763r,l7696,4763r,l7696,4763r,l8792,4763r,l8792,4763r,l8792,4763r,l8792,4763r,l8792,4763r,l8792,4763r,l8792,4763r,l8792,4763r,l8792,4763r,l9887,9525r,l9887,4763r,l9887,4763,9887,r,4763l9887,4763r,l9887,4763r,l9887,4763r,l9887,4763r,l9887,9525r,-4762l9887,4763r1105,l10992,4763r,l10992,4763r,l10992,4763r,l10992,4763r,l10992,4763r,l10992,4763r,l10992,9525r,l10992,4763r,l10992,9525r,-4762l10992,4763r1095,l12087,4763r,l12087,4763r,l12087,4763r,l12087,4763r,l12087,4763r,l12087,4763r,l12087,4763r,l12087,9525r,-4762l12087,4763r1105,l13192,4763r,l13192,4763r,l13192,4763r,l13192,4763,13192,r,4763l13192,4763r,l13192,4763r,l13192,4763r,l13192,4763r,l14288,4763r,l14288,4763r,l14288,4763r,l14288,4763r,4762l14288,4763r,l14288,4763r,l14288,4763r,l14288,4763,14288,r,l14288,4763r1095,l15383,4763r,l15383,9525r,-4762l15383,9525r,l15383,4763r,l15383,4763r,l15383,4763r,l15383,4763r,l15383,4763r,l15383,4763r,4762l15383,9525r1105,l16488,9525r,l16488,9525r,l16488,9525r,l16488,9525r,-4762l16488,4763r,l16488,r,4763l16488,4763r,l16488,4763r,l16488,4763r,l16488,4763r,l16488,4763r,l16488,9525,17583,4763r,l17583,4763r,l17583,4763r,l17583,4763r,l17583,4763r,4762l17583,9525r,-4762l17583,4763r,l17583,4763r,l17583,4763r,l18688,4763r,l18688,9525r,-4762l18688,4763r,4762l18688,4763r,l18688,4763r,l18688,4763r,l18688,9525r,l18688,9525r,l18688,4763r,l19783,4763r,l19783,4763r,l19783,4763r,4762l19783,9525r,l19783,9525r,-4762l19783,4763r,l19783,4763r,4762l19783,9525r,-4762l19783,4763r,l19783,r,4763l20879,4763r,l20879,4763r,l20879,4763r,l20879,4763r,4762l20879,4763r,4762l20879,4763r,l20879,4763r,l20879,4763r,4762l20879,9525r,l21984,4763r,l21984,4763r,l21984,9525r,l21984,4763r,l21984,4763r,l21984,r,4763l21984,4763r,l21984,4763r,l21984,4763r,l23079,4763r,l23079,4763r,l23079,4763r,l23079,4763r,l23079,4763r,l23079,4763r,l23079,4763r,l23079,4763r,l23079,4763r,l24174,4763r,l24174,4763r,l24174,4763r,l24174,4763r,l24174,4763r,l24174,4763r,l24174,4763r,l24174,4763r,l24174,4763r,l24174,4763r,l25279,9525r,-4762l25279,4763r,l25279,4763r,l25279,4763r,4762l25279,4763r,l25279,4763r,l25279,4763r,l25279,9525r,-4762l25279,4763r,l26375,4763r,l26375,4763r,l26375,4763r,l26375,9525r,l26375,9525r,-4762l26375,4763r,l26375,4763r,l26375,4763r,l26375,4763r,l27480,4763r,l27480,4763r,l27480,4763r,l27480,4763r,l27480,4763r,l27480,4763r,l27480,4763r,l27480,4763r,l27480,4763r,l27480,4763r,l28575,4763r,l28575,4763r,l28575,4763r,4762l28575,9525r,l28575,4763,28575,r,l28575,r,l28575,4763r,l28575,4763r,l28575,9525r,l28575,4763r,4762e" filled="f" strokeweight=".22047mm">
                  <v:path arrowok="t" o:connecttype="custom" o:connectlocs="0,4763;0,4763;0,4763;0,4763;0,4763;0,4763;0,4763;0,4763;0,4763;0,4763;0,4763;0,4763;0,4763;0,9525;0,9525;1095,9525;1095,9525;1095,4763;1095,9525;1095,4763;1095,4763;1095,9525;1095,9525;1095,4763;1095,4763;1095,4763;1095,4763;1095,4763;1095,4763;1095,4763;1095,4763;1095,4763;1095,4763;2200,4763;2200,4763;2200,4763;2200,4763;2200,4763;2200,4763;2200,4763;2200,4763;2200,4763;2200,9525;2200,4763;2200,4763;2200,9525;2200,9525;2200,9525;2200,4763;2200,4763;2200,4763;3296,4763;3296,4763;3296,4763;3296,4763;3296,4763;3296,4763;3296,4763;3296,4763;3296,4763;3296,4763;3296,4763;3296,4763;3296,4763;3296,4763;3296,4763;3296,4763;3296,4763;3296,4763;3296,4763;3296,4763;3296,4763;3296,4763;3296,4763;3296,4763;3296,4763;3296,4763;4401,4763;4401,4763;4401,4763;4401,4763;4401,4763;4401,4763;4401,4763;4401,9525;4401,9525;4401,9525;4401,9525;4401,9525;4401,9525;4401,4763;4401,4763;4401,4763;4401,4763;4401,9525;5496,9525;5496,4763;5496,4763;5496,4763;5496,4763;5496,4763;5496,4763;5496,4763;5496,4763;5496,4763;5496,4763;5496,4763;5496,4763;5496,4763;5496,4763;5496,9525;5496,9525;5496,4763;6591,4763;6591,4763;6591,4763;6591,4763;6591,4763;6591,4763;6591,9525;6591,9525;6591,9525;6591,9525;6591,4763;6591,4763;6591,9525;6591,9525;6591,4763;6591,4763;6591,4763;6591,4763;6591,4763;6591,4763;7696,4763;7696,4763;7696,9525;7696,9525;7696,9525;7696,4763;7696,4763;7696,4763;7696,0;7696,4763;7696,4763;7696,4763;7696,4763;7696,4763;7696,4763;7696,4763;7696,4763;7696,4763;8792,4763;8792,4763;8792,4763;8792,4763;8792,4763;8792,4763;8792,4763;8792,4763;8792,4763;8792,4763;8792,4763;8792,4763;8792,4763;8792,4763;8792,4763;8792,4763;8792,4763;8792,4763;9887,9525;9887,9525;9887,4763;9887,4763;9887,4763;9887,0;9887,4763;9887,4763;9887,4763;9887,4763;9887,4763;9887,4763;9887,4763;9887,4763;9887,4763;9887,9525;9887,4763;9887,4763;10992,4763;10992,4763;10992,4763;10992,4763;10992,4763;10992,4763;10992,4763;10992,4763;10992,4763;10992,4763;10992,4763;10992,4763;10992,4763;10992,9525;10992,9525;10992,4763;10992,4763;10992,9525;10992,4763;10992,4763;12087,4763;12087,4763;12087,4763;12087,4763;12087,4763;12087,4763;12087,4763;12087,4763;12087,4763;12087,4763;12087,4763;12087,4763;12087,4763;12087,4763;12087,4763;12087,9525;12087,4763;12087,4763;13192,4763;13192,4763;13192,4763;13192,4763;13192,4763;13192,4763;13192,4763;13192,4763;13192,0;13192,4763;13192,4763;13192,4763;13192,4763;13192,4763;13192,4763;13192,4763;13192,4763;13192,4763;14288,4763;14288,4763;14288,4763;14288,4763;14288,4763;14288,4763;14288,4763;14288,9525;14288,4763;14288,4763;14288,4763;14288,4763;14288,4763;14288,4763;14288,4763;14288,0;14288,0;14288,4763;15383,4763;15383,4763;15383,4763;15383,9525;15383,4763;15383,9525;15383,9525;15383,4763;15383,4763;15383,4763;15383,4763;15383,4763;15383,4763;15383,4763;15383,4763;15383,4763;15383,4763;15383,4763;15383,9525;15383,9525;16488,9525;16488,9525;16488,9525;16488,9525;16488,9525;16488,9525;16488,9525;16488,9525;16488,4763;16488,4763;16488,4763;16488,0;16488,4763;16488,4763;16488,4763;16488,4763;16488,4763;16488,4763;16488,4763;16488,4763;16488,4763;16488,4763;16488,4763;16488,9525;17583,4763;17583,4763;17583,4763;17583,4763;17583,4763;17583,4763;17583,4763;17583,4763;17583,4763;17583,9525;17583,9525;17583,4763;17583,4763;17583,4763;17583,4763;17583,4763;17583,4763;17583,4763;18688,4763;18688,4763;18688,9525;18688,4763;18688,4763;18688,9525;18688,4763;18688,4763;18688,4763;18688,4763;18688,4763;18688,4763;18688,9525;18688,9525;18688,9525;18688,9525;18688,4763;18688,4763;19783,4763;19783,4763;19783,4763;19783,4763;19783,4763;19783,9525;19783,9525;19783,9525;19783,9525;19783,4763;19783,4763;19783,4763;19783,4763;19783,9525;19783,9525;19783,4763;19783,4763;19783,4763;19783,0;19783,4763;20879,4763;20879,4763;20879,4763;20879,4763;20879,4763;20879,4763;20879,4763;20879,9525;20879,4763;20879,9525;20879,4763;20879,4763;20879,4763;20879,4763;20879,4763;20879,9525;20879,9525;20879,9525;21984,4763;21984,4763;21984,4763;21984,4763;21984,9525;21984,9525;21984,4763;21984,4763;21984,4763;21984,4763;21984,0;21984,4763;21984,4763;21984,4763;21984,4763;21984,4763;21984,4763;21984,4763;23079,4763;23079,4763;23079,4763;23079,4763;23079,4763;23079,4763;23079,4763;23079,4763;23079,4763;23079,4763;23079,4763;23079,4763;23079,4763;23079,4763;23079,4763;23079,4763;23079,4763;23079,4763;24174,4763;24174,4763;24174,4763;24174,4763;24174,4763;24174,4763;24174,4763;24174,4763;24174,4763;24174,4763;24174,4763;24174,4763;24174,4763;24174,4763;24174,4763;24174,4763;24174,4763;24174,4763;24174,4763;24174,4763;25279,9525;25279,4763;25279,4763;25279,4763;25279,4763;25279,4763;25279,4763;25279,9525;25279,4763;25279,4763;25279,4763;25279,4763;25279,4763;25279,4763;25279,9525;25279,4763;25279,4763;25279,4763;26375,4763;26375,4763;26375,4763;26375,4763;26375,4763;26375,4763;26375,9525;26375,9525;26375,9525;26375,4763;26375,4763;26375,4763;26375,4763;26375,4763;26375,4763;26375,4763;26375,4763;26375,4763;27480,4763;27480,4763;27480,4763;27480,4763;27480,4763;27480,4763;27480,4763;27480,4763;27480,4763;27480,4763;27480,4763;27480,4763;27480,4763;27480,4763;27480,4763;27480,4763;27480,4763;27480,4763;27480,4763;27480,4763;28575,4763;28575,4763;28575,4763;28575,4763;28575,4763;28575,9525;28575,9525;28575,9525;28575,4763;28575,0;28575,0;28575,0;28575,0;28575,4763;28575,4763;28575,4763;28575,4763;28575,9525;28575,9525;28575,4763;28575,9525"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47" o:spid="_x0000_s2056" style="position:absolute;left:33766;top:29003;width:285;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" path="m,9525l,4763,,,,4763,1057,r,l1057,4763r,l1057,4763r,l1057,4763r,l1057,4763r,l1057,4763r,l1057,4763r,l1057,9525r,l1057,4763r,l2114,4763r,l2114,4763r,l2114,4763r,l2114,4763r,l2114,4763r,l2114,9525r,l2114,9525r,l2114,9525r,l2114,4763r,l3172,4763r,l3172,4763r,4762l3172,9525r,l3172,9525r,-4762l3172,9525r,-4762l3172,4763r,l3172,4763r,l3172,4763r,l3172,4763r,l3172,4763r,l4229,4763r,l4229,4763r,l4229,4763r,4762l4229,9525r,l4229,9525r,-4762l4229,4763r,l4229,4763r,l4229,4763r,4762l4229,9525r,l5296,4763r,l5296,4763r,l5296,4763r,l5296,4763r,l5296,4763r,l5296,4763r,l5296,4763r,l5296,4763r,l5296,4763r,4762l6353,9525r,l6353,9525r,-4762l6353,4763r,l6353,4763r,l6353,4763r,4762l6353,9525r,-4762l6353,4763r,l6353,4763r,l6353,4763r,l7411,4763,7411,r,l7411,r,4763l7411,9525r,l7411,9525r,-4762l7411,4763r,l7411,4763r,l7411,4763r,l7411,4763r,l7411,4763r,l7411,4763r1057,l8468,4763r,l8468,4763r,l8468,4763r,l8468,4763r,l8468,4763r,l8468,4763r,l8468,4763r,l8468,4763r,l8468,4763r1057,l9525,r,4763l9525,4763r,l9525,4763r,l9525,4763r,l9525,9525r,l9525,4763r,l9525,4763r,l9525,4763r,l9525,4763r1057,l10582,4763r,l10582,4763r,l10582,4763r,l10582,4763r,4762l10582,9525r,l10582,9525r,l10582,9525r,-4762l10582,4763r,l10582,4763r1057,4762l11639,4763r,l11639,4763,11639,r,4763l11639,4763r,l11639,4763r,l11639,4763r,l11639,4763r,l11639,4763r,l11639,4763r,l11639,4763r,l12697,4763r,l12697,4763r,l12697,4763r,l12697,4763r,l12697,4763r,l12697,4763r,l12697,4763r,l12697,r,l12697,4763r,l12697,4763r,4762l12697,9525r,l12697,9525r,l13754,9525r,l13754,9525r,-4762l13754,4763r,l13754,4763r,l13754,4763r,l13754,9525r,l13754,9525r,l13754,4763r,l13754,4763r,l14821,4763r,l14821,9525r,-4762l14821,4763r,l14821,4763r,l14821,4763r,l14821,4763r,l14821,4763r,l14821,4763r,l14821,4763r,l14821,4763r,l15878,4763r,l15878,4763r,l15878,9525r,l15878,4763r,l15878,4763r,l15878,4763r,l15878,4763r,l15878,4763r,l15878,4763r,l16936,4763r,4762l16936,9525r,l16936,9525r,-4762l16936,4763r,l16936,4763r,l16936,4763r,l16936,4763r,l16936,4763r,l16936,4763r,l17993,4763r,4762l17993,4763r,l17993,4763r,l17993,4763r,l17993,4763r,l17993,4763r,l17993,4763r,l17993,9525r,-4762l17993,9525r,l19050,9525r,l19050,9525r,-4762l19050,4763r,l19050,4763r,l19050,4763r,l19050,4763r,4762l19050,4763r,l19050,4763r,l19050,4763r,l19050,4763r,l20107,4763r,l20107,4763r,l20107,4763r,l20107,4763r,l20107,4763r,l20107,4763r,l20107,4763r,4762l20107,9525r,l20107,4763r,l21164,4763r,l21164,4763r,4762l21164,9525r,-4762l21164,4763r,l21164,4763r,l21164,4763r,l21164,4763r,l21164,4763r,l21164,4763r,l22222,4763r,l22222,4763r,l22222,4763r,l22222,4763r,l22222,9525r,-4762l22222,4763r,4762l22222,9525r,-4762l22222,4763r,l22222,4763r,l23279,4763r,l23279,4763r,4762l23279,4763r,l23279,4763r,l23279,4763r,l23279,9525r,-4762l23279,4763r,l23279,4763r,l23279,4763r,l23279,4763r,l24346,4763r,l24346,4763r,4762l24346,4763r,4762l24346,9525r,-4762l24346,4763r,l24346,4763r,l24346,4763r,l24346,4763r,l24346,4763r,4762l25403,9525r,l25403,4763r,l25403,4763r,4762l25403,9525r,l25403,9525r,-4762l25403,4763r,l25403,4763r,l25403,4763r,l25403,9525r,l25403,9525r,l25403,9525r,l25403,9525r,l26461,9525r,-4762l26461,4763r,4762l26461,9525r,l26461,9525r,l26461,9525r,l26461,4763r,l26461,4763r,l26461,9525r,l26461,9525r,l26461,9525r,-4762l27518,9525r,-4762l27518,4763r,l27518,4763r,l27518,4763r,l27518,4763r,l27518,4763r,l27518,4763r,l27518,4763r,l27518,4763r,4762l28575,9525r,l28575,9525r,l28575,9525r,l28575,4763r,4762l28575,9525r,-4762l28575,9525r,-4762l28575,4763r,4762e" filled="f" strokeweight=".22047mm">
                  <v:path arrowok="t" o:connecttype="custom" o:connectlocs="0,9525;0,4763;0,0;0,4763;1057,0;1057,0;1057,4763;1057,4763;1057,4763;1057,4763;1057,4763;1057,4763;1057,4763;1057,4763;1057,4763;1057,4763;1057,4763;1057,4763;1057,9525;1057,9525;1057,4763;1057,4763;2114,4763;2114,4763;2114,4763;2114,4763;2114,4763;2114,4763;2114,4763;2114,4763;2114,4763;2114,4763;2114,9525;2114,9525;2114,9525;2114,9525;2114,9525;2114,9525;2114,4763;2114,4763;3172,4763;3172,4763;3172,4763;3172,9525;3172,9525;3172,9525;3172,9525;3172,4763;3172,9525;3172,4763;3172,4763;3172,4763;3172,4763;3172,4763;3172,4763;3172,4763;3172,4763;3172,4763;3172,4763;3172,4763;4229,4763;4229,4763;4229,4763;4229,4763;4229,4763;4229,9525;4229,9525;4229,9525;4229,9525;4229,4763;4229,4763;4229,4763;4229,4763;4229,4763;4229,4763;4229,9525;4229,9525;4229,9525;5296,4763;5296,4763;5296,4763;5296,4763;5296,4763;5296,4763;5296,4763;5296,4763;5296,4763;5296,4763;5296,4763;5296,4763;5296,4763;5296,4763;5296,4763;5296,4763;5296,4763;5296,9525;6353,9525;6353,9525;6353,9525;6353,4763;6353,4763;6353,4763;6353,4763;6353,4763;6353,4763;6353,9525;6353,9525;6353,4763;6353,4763;6353,4763;6353,4763;6353,4763;6353,4763;6353,4763;7411,4763;7411,0;7411,0;7411,0;7411,4763;7411,9525;7411,9525;7411,9525;7411,4763;7411,4763;7411,4763;7411,4763;7411,4763;7411,4763;7411,4763;7411,4763;7411,4763;7411,4763;7411,4763;7411,4763;8468,4763;8468,4763;8468,4763;8468,4763;8468,4763;8468,4763;8468,4763;8468,4763;8468,4763;8468,4763;8468,4763;8468,4763;8468,4763;8468,4763;8468,4763;8468,4763;8468,4763;8468,4763;9525,4763;9525,0;9525,4763;9525,4763;9525,4763;9525,4763;9525,4763;9525,4763;9525,4763;9525,9525;9525,9525;9525,4763;9525,4763;9525,4763;9525,4763;9525,4763;9525,4763;9525,4763;10582,4763;10582,4763;10582,4763;10582,4763;10582,4763;10582,4763;10582,4763;10582,4763;10582,9525;10582,9525;10582,9525;10582,9525;10582,9525;10582,9525;10582,4763;10582,4763;10582,4763;10582,4763;11639,9525;11639,4763;11639,4763;11639,4763;11639,0;11639,4763;11639,4763;11639,4763;11639,4763;11639,4763;11639,4763;11639,4763;11639,4763;11639,4763;11639,4763;11639,4763;11639,4763;11639,4763;11639,4763;11639,4763;12697,4763;12697,4763;12697,4763;12697,4763;12697,4763;12697,4763;12697,4763;12697,4763;12697,4763;12697,4763;12697,4763;12697,4763;12697,4763;12697,4763;12697,0;12697,0;12697,4763;12697,4763;12697,4763;12697,9525;12697,9525;12697,9525;12697,9525;12697,9525;13754,9525;13754,9525;13754,9525;13754,4763;13754,4763;13754,4763;13754,4763;13754,4763;13754,4763;13754,4763;13754,9525;13754,9525;13754,9525;13754,9525;13754,4763;13754,4763;13754,4763;13754,4763;14821,4763;14821,4763;14821,9525;14821,4763;14821,4763;14821,4763;14821,4763;14821,4763;14821,4763;14821,4763;14821,4763;14821,4763;14821,4763;14821,4763;14821,4763;14821,4763;14821,4763;14821,4763;14821,4763;14821,4763;15878,4763;15878,4763;15878,4763;15878,4763;15878,9525;15878,9525;15878,4763;15878,4763;15878,4763;15878,4763;15878,4763;15878,4763;15878,4763;15878,4763;15878,4763;15878,4763;15878,4763;15878,4763;16936,4763;16936,9525;16936,9525;16936,9525;16936,9525;16936,4763;16936,4763;16936,4763;16936,4763;16936,4763;16936,4763;16936,4763;16936,4763;16936,4763;16936,4763;16936,4763;16936,4763;16936,4763;17993,4763;17993,9525;17993,4763;17993,4763;17993,4763;17993,4763;17993,4763;17993,4763;17993,4763;17993,4763;17993,4763;17993,4763;17993,4763;17993,4763;17993,9525;17993,4763;17993,9525;17993,9525;19050,9525;19050,9525;19050,9525;19050,4763;19050,4763;19050,4763;19050,4763;19050,4763;19050,4763;19050,4763;19050,4763;19050,9525;19050,4763;19050,4763;19050,4763;19050,4763;19050,4763;19050,4763;19050,4763;19050,4763;20107,4763;20107,4763;20107,4763;20107,4763;20107,4763;20107,4763;20107,4763;20107,4763;20107,4763;20107,4763;20107,4763;20107,4763;20107,4763;20107,9525;20107,9525;20107,9525;20107,4763;20107,4763;21164,4763;21164,4763;21164,4763;21164,9525;21164,9525;21164,4763;21164,4763;21164,4763;21164,4763;21164,4763;21164,4763;21164,4763;21164,4763;21164,4763;21164,4763;21164,4763;21164,4763;21164,4763;22222,4763;22222,4763;22222,4763;22222,4763;22222,4763;22222,4763;22222,4763;22222,4763;22222,9525;22222,4763;22222,4763;22222,9525;22222,9525;22222,4763;22222,4763;22222,4763;22222,4763;22222,4763;23279,4763;23279,4763;23279,4763;23279,9525;23279,4763;23279,4763;23279,4763;23279,4763;23279,4763;23279,4763;23279,9525;23279,4763;23279,4763;23279,4763;23279,4763;23279,4763;23279,4763;23279,4763;23279,4763;23279,4763;24346,4763;24346,4763;24346,4763;24346,9525;24346,4763;24346,9525;24346,9525;24346,4763;24346,4763;24346,4763;24346,4763;24346,4763;24346,4763;24346,4763;24346,4763;24346,4763;24346,4763;24346,9525;25403,9525;25403,9525;25403,4763;25403,4763;25403,4763;25403,9525;25403,9525;25403,9525;25403,9525;25403,4763;25403,4763;25403,4763;25403,4763;25403,4763;25403,4763;25403,4763;25403,9525;25403,9525;25403,9525;25403,9525;25403,9525;25403,9525;25403,9525;25403,9525;26461,9525;26461,4763;26461,4763;26461,9525;26461,9525;26461,9525;26461,9525;26461,9525;26461,9525;26461,9525;26461,4763;26461,4763;26461,4763;26461,4763;26461,9525;26461,9525;26461,9525;26461,9525;26461,9525;26461,4763;27518,9525;27518,4763;27518,4763;27518,4763;27518,4763;27518,4763;27518,4763;27518,4763;27518,4763;27518,4763;27518,4763;27518,4763;27518,4763;27518,4763;27518,4763;27518,4763;27518,4763;27518,9525;28575,9525;28575,9525;28575,9525;28575,9525;28575,9525;28575,9525;28575,4763;28575,9525;28575,9525;28575,4763;28575,9525;28575,4763;28575,4763;28575,9525"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48" o:spid="_x0000_s2057" style="position:absolute;left:34051;top:29003;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" path="m,9525r,l,4763r,l,4763r1057,l1057,4763r,4762l1057,9525r,l1057,9525r,-4762l1057,9525r,-4762l1057,4763r,l1057,4763r,l1057,4763r,l1057,4763r,l1057,4763r1057,l2114,4763r,l2114,4763r,l2114,4763r,l2114,4763r,l2114,4763r,l2114,4763r,l2114,4763r,4762l2114,9525r,l2114,9525r,l2114,4763r1058,l3172,4763r,l3172,4763r,l3172,4763r,l3172,4763r,l3172,4763r,l3172,4763r,l3172,4763r,l3172,4763r,l3172,4763r1057,l4229,4763r,l4229,4763r,l4229,4763r,l4229,4763r,l4229,4763r,l4229,4763r,l4229,9525r,l4229,9525r,l4229,4763r1067,l5296,4763r,l5296,9525r,-4762l5296,4763r,l5296,4763r,l5296,4763r,l5296,9525r,-4762l5296,9525r,l5296,9525r,l5296,4763r1057,l6353,4763r,l6353,4763r,l6353,4763r,l6353,4763r,l6353,9525r,l6353,4763r,l6353,4763r,l6353,4763r,4762l6353,9525r,l6353,9525,7411,4763r,l7411,4763r,l7411,4763r,4762l7411,9525r,l7411,4763r,l7411,r,l7411,4763r,l7411,4763r,l7411,4763r,l8468,4763r,l8468,4763r,l8468,4763r,l8468,4763r,l8468,4763r,4762l8468,9525r,l8468,9525r,l8468,4763r,4762l8468,9525r,-4762l8468,4763r,l8468,4763r,l8468,4763r,l9525,4763r,l9525,4763r,l9525,4763r,l9525,4763r,l9525,4763r,l9525,4763r,l9525,4763,9525,r,l9525,4763r,l9525,4763r1057,l10582,4763r,l10582,4763r,l10582,4763r,4762l10582,4763r,4762l10582,9525r,-4762l10582,4763r,4762l10582,4763r,l10582,4763r,l10582,4763r,l10582,4763r1057,4762l11639,9525r,-4762l11639,4763r,l11639,4763r,l11639,4763r,l11639,9525r,-4762l11639,4763r,l11639,4763r,l11639,4763r,l11639,4763r1058,l12697,9525r,l12697,4763r,4762l12697,9525r,l12697,4763r,l12697,4763r,l12697,4763r,l12697,4763r,l12697,4763r,l12697,4763r1057,l13754,9525r,-4762l13754,9525r,l13754,4763r,l13754,4763r,l13754,4763r,l13754,4763r,l13754,4763r,l13754,4763r,l13754,4763r,l13754,9525r1067,l14821,4763r,l14821,4763r,l14821,4763r,l14821,4763r,l14821,4763r,l14821,4763r,l14821,4763r,4762l14821,9525r,l14821,9525,15878,4763r,l15878,9525r,-4762l15878,9525r,-4762l15878,4763r,l15878,4763r,l15878,4763r,l15878,4763r,l15878,4763r,l15878,4763r,l16936,9525r,-4762l16936,4763r,4762l16936,4763r,4762l16936,9525r,l16936,9525r,l16936,9525r,-4762l16936,4763r,l16936,9525r,-4762l16936,4763r,4762l17993,4763r,4762l17993,4763r,l17993,4763r,l17993,4763r,l17993,4763r,l17993,4763r,l17993,4763r,l17993,4763r,l17993,9525r,l17993,9525r,-4762l19050,4763r,l19050,4763r,4762l19050,9525r,-4762l19050,4763r,4762l19050,4763r,l19050,4763r,4762l19050,9525r,l19050,9525r,-4762l19050,4763r,l20107,4763r,l20107,4763r,l20107,4763r,l20107,4763r,4762l20107,9525r,l20107,4763r,l20107,4763r,l20107,4763r,l20107,4763r,4762l21164,9525r,l21164,9525r,-4762l21164,4763r,4762l21164,4763r,l21164,4763r,l21164,4763r,l21164,4763r,l21164,4763r,l21164,9525r,-4762l21164,4763r,l21164,4763r,l21164,4763r,l22222,4763r,l22222,4763r,l22222,4763r,l22222,9525r,l22222,4763r,l22222,4763r,l22222,4763r,l22222,4763r,l22222,4763r,l22222,4763r,l23279,9525r,l23279,9525r,-4762l23279,4763r,l23279,9525r,l23279,9525r,l23279,4763r,l23279,r,4763l23279,4763r,l23279,4763r,l24346,4763r,l24346,4763r,l24346,4763r,4762l24346,9525r,l24346,9525r,l24346,4763r,l24346,4763,24346,r,4763l24346,4763r,l24346,4763r1057,l25403,9525r,l25403,4763r,4762l25403,4763r,l25403,4763r,l25403,4763r,l25403,9525r,l25403,9525r,-4762l25403,4763r,l25403,4763r1058,l26461,4763r,l26461,4763r,4762l26461,9525r,l26461,9525r,l26461,9525r,l26461,9525r,-4762l26461,4763r,l26461,4763r,l26461,9525r,l26461,9525r1057,l27518,9525r,l27518,9525r,l27518,9525r,l27518,9525r,l27518,9525r,-4762l27518,4763r,l27518,4763r,l27518,9525r,l27518,9525r1057,l28575,4763r,l28575,4763r,l28575,9525r,l28575,9525r,l28575,9525r,-4762l28575,4763r,e" filled="f" strokeweight=".22047mm">
                  <v:path arrowok="t" o:connecttype="custom" o:connectlocs="0,9525;0,9525;0,4763;0,4763;0,4763;1057,4763;1057,4763;1057,9525;1057,9525;1057,9525;1057,9525;1057,4763;1057,9525;1057,4763;1057,4763;1057,4763;1057,4763;1057,4763;1057,4763;1057,4763;1057,4763;1057,4763;1057,4763;2114,4763;2114,4763;2114,4763;2114,4763;2114,4763;2114,4763;2114,4763;2114,4763;2114,4763;2114,4763;2114,4763;2114,4763;2114,4763;2114,4763;2114,9525;2114,9525;2114,9525;2114,9525;2114,9525;2114,4763;3172,4763;3172,4763;3172,4763;3172,4763;3172,4763;3172,4763;3172,4763;3172,4763;3172,4763;3172,4763;3172,4763;3172,4763;3172,4763;3172,4763;3172,4763;3172,4763;3172,4763;3172,4763;4229,4763;4229,4763;4229,4763;4229,4763;4229,4763;4229,4763;4229,4763;4229,4763;4229,4763;4229,4763;4229,4763;4229,4763;4229,4763;4229,9525;4229,9525;4229,9525;4229,9525;4229,4763;5296,4763;5296,4763;5296,4763;5296,9525;5296,4763;5296,4763;5296,4763;5296,4763;5296,4763;5296,4763;5296,4763;5296,9525;5296,4763;5296,9525;5296,9525;5296,9525;5296,9525;5296,4763;6353,4763;6353,4763;6353,4763;6353,4763;6353,4763;6353,4763;6353,4763;6353,4763;6353,4763;6353,9525;6353,9525;6353,4763;6353,4763;6353,4763;6353,4763;6353,4763;6353,9525;6353,9525;6353,9525;6353,9525;7411,4763;7411,4763;7411,4763;7411,4763;7411,4763;7411,9525;7411,9525;7411,9525;7411,4763;7411,4763;7411,0;7411,0;7411,4763;7411,4763;7411,4763;7411,4763;7411,4763;7411,4763;8468,4763;8468,4763;8468,4763;8468,4763;8468,4763;8468,4763;8468,4763;8468,4763;8468,4763;8468,9525;8468,9525;8468,9525;8468,9525;8468,9525;8468,4763;8468,9525;8468,9525;8468,4763;8468,4763;8468,4763;8468,4763;8468,4763;8468,4763;8468,4763;9525,4763;9525,4763;9525,4763;9525,4763;9525,4763;9525,4763;9525,4763;9525,4763;9525,4763;9525,4763;9525,4763;9525,4763;9525,4763;9525,0;9525,0;9525,4763;9525,4763;9525,4763;10582,4763;10582,4763;10582,4763;10582,4763;10582,4763;10582,4763;10582,9525;10582,4763;10582,9525;10582,9525;10582,4763;10582,4763;10582,9525;10582,4763;10582,4763;10582,4763;10582,4763;10582,4763;10582,4763;10582,4763;11639,9525;11639,9525;11639,4763;11639,4763;11639,4763;11639,4763;11639,4763;11639,4763;11639,4763;11639,9525;11639,4763;11639,4763;11639,4763;11639,4763;11639,4763;11639,4763;11639,4763;11639,4763;12697,4763;12697,9525;12697,9525;12697,4763;12697,9525;12697,9525;12697,9525;12697,4763;12697,4763;12697,4763;12697,4763;12697,4763;12697,4763;12697,4763;12697,4763;12697,4763;12697,4763;12697,4763;13754,4763;13754,9525;13754,4763;13754,9525;13754,9525;13754,4763;13754,4763;13754,4763;13754,4763;13754,4763;13754,4763;13754,4763;13754,4763;13754,4763;13754,4763;13754,4763;13754,4763;13754,4763;13754,4763;13754,9525;14821,9525;14821,4763;14821,4763;14821,4763;14821,4763;14821,4763;14821,4763;14821,4763;14821,4763;14821,4763;14821,4763;14821,4763;14821,4763;14821,4763;14821,9525;14821,9525;14821,9525;14821,9525;15878,4763;15878,4763;15878,9525;15878,4763;15878,9525;15878,4763;15878,4763;15878,4763;15878,4763;15878,4763;15878,4763;15878,4763;15878,4763;15878,4763;15878,4763;15878,4763;15878,4763;15878,4763;16936,9525;16936,4763;16936,4763;16936,9525;16936,4763;16936,9525;16936,9525;16936,9525;16936,9525;16936,9525;16936,9525;16936,4763;16936,4763;16936,4763;16936,9525;16936,4763;16936,4763;16936,9525;17993,4763;17993,9525;17993,4763;17993,4763;17993,4763;17993,4763;17993,4763;17993,4763;17993,4763;17993,4763;17993,4763;17993,4763;17993,4763;17993,4763;17993,4763;17993,4763;17993,9525;17993,9525;17993,9525;17993,4763;19050,4763;19050,4763;19050,4763;19050,9525;19050,9525;19050,4763;19050,4763;19050,9525;19050,4763;19050,4763;19050,4763;19050,9525;19050,9525;19050,9525;19050,9525;19050,4763;19050,4763;19050,4763;20107,4763;20107,4763;20107,4763;20107,4763;20107,4763;20107,4763;20107,4763;20107,9525;20107,9525;20107,9525;20107,4763;20107,4763;20107,4763;20107,4763;20107,4763;20107,4763;20107,4763;20107,9525;21164,9525;21164,9525;21164,9525;21164,4763;21164,4763;21164,9525;21164,4763;21164,4763;21164,4763;21164,4763;21164,4763;21164,4763;21164,4763;21164,4763;21164,4763;21164,4763;21164,9525;21164,4763;21164,4763;21164,4763;21164,4763;21164,4763;21164,4763;21164,4763;22222,4763;22222,4763;22222,4763;22222,4763;22222,4763;22222,4763;22222,9525;22222,9525;22222,4763;22222,4763;22222,4763;22222,4763;22222,4763;22222,4763;22222,4763;22222,4763;22222,4763;22222,4763;22222,4763;22222,4763;23279,9525;23279,9525;23279,9525;23279,4763;23279,4763;23279,4763;23279,9525;23279,9525;23279,9525;23279,9525;23279,4763;23279,4763;23279,0;23279,4763;23279,4763;23279,4763;23279,4763;23279,4763;24346,4763;24346,4763;24346,4763;24346,4763;24346,4763;24346,9525;24346,9525;24346,9525;24346,9525;24346,9525;24346,4763;24346,4763;24346,4763;24346,0;24346,4763;24346,4763;24346,4763;24346,4763;25403,4763;25403,9525;25403,9525;25403,4763;25403,9525;25403,4763;25403,4763;25403,4763;25403,4763;25403,4763;25403,4763;25403,9525;25403,9525;25403,9525;25403,4763;25403,4763;25403,4763;25403,4763;26461,4763;26461,4763;26461,4763;26461,4763;26461,9525;26461,9525;26461,9525;26461,9525;26461,9525;26461,9525;26461,9525;26461,9525;26461,4763;26461,4763;26461,4763;26461,4763;26461,4763;26461,9525;26461,9525;26461,9525;27518,9525;27518,9525;27518,9525;27518,9525;27518,9525;27518,9525;27518,9525;27518,9525;27518,9525;27518,9525;27518,4763;27518,4763;27518,4763;27518,4763;27518,4763;27518,9525;27518,9525;27518,9525;28575,9525;28575,4763;28575,4763;28575,4763;28575,4763;28575,9525;28575,9525;28575,9525;28575,9525;28575,9525;28575,4763;28575,4763;28575,476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49" o:spid="_x0000_s2058" style="position:absolute;left:34337;top:29003;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" path="m,8334r,l,9525r,l,8334r,l1057,8334r,l1057,8334r,1191l1057,8334r,l1057,9525r,l1057,9525r,-1191l1057,8334r,l1057,8334r,1191l1057,9525r,l1057,9525r,l2114,8334r,l2114,8334r,l2114,9525r,-1191l2114,8334r,l2114,8334r,1191l2114,8334r,1191l2114,9525r,l2114,9525r,-1191l2114,9525r,l2114,8334r,l3172,8334r,l3172,8334r,l3172,8334r,l3172,8334r,1191l3172,8334r,l3172,8334r,l3172,8334r,l3172,8334r,l3172,8334r,l4229,8334r,l4229,8334r,l4229,8334r,1191l4229,9525r,l4229,9525r,l4229,8334r,l4229,8334r,l4229,8334r,l4229,8334r,l4229,8334r,l4229,8334r,l4229,8334r,l5296,8334r,l5296,8334r,1191l5296,9525r,l5296,9525r,l5296,8334r,l5296,8334r,l5296,8334r,l5296,8334r,1191l5296,8334r,1191l5296,8334r,1191l6353,9525r,-1191l6353,8334r,l6353,8334r,l6353,8334r,l6353,8334r,l6353,7144r,l6353,8334r,l6353,9525r,l6353,8334r,l7411,8334r,l7411,8334r,l7411,8334r,l7411,8334r,l7411,8334r,l7411,8334r,l7411,8334r,l7411,8334r,l7411,8334r,1191l8468,9525r,-1191l8468,8334r,l8468,8334r,l8468,8334r,l8468,8334r,l8468,8334r,l8468,8334r,l8468,8334r,l8468,8334r,l9525,8334r,l9525,8334r,l9525,9525r,-1191l9525,8334r,l9525,8334r,l9525,7144r,l9525,7144r,1190l9525,8334r,l9525,8334r,l9525,8334r,l10582,8334r,l10582,8334r,l10582,7144r,1190l10582,8334r,l10582,8334r,l10582,8334r,l10582,8334r,l10582,8334r,-1190l10582,8334r,l11639,8334r,l11639,7144r,1190l11639,8334r,l11639,8334r,l11639,8334r,l11639,7144r,l11639,8334r,l11639,7144r,1190l11639,7144r,l12697,8334r,l12697,8334r,l12697,8334r,l12697,8334r,l12697,8334r,l12697,8334r,l12697,8334r,l12697,8334r,l12697,7144r,l13754,7144r,l13754,7144r,l13754,7144r,l13754,7144r,l13754,7144r,l13754,7144r,l13754,7144r,l13754,7144r,l13754,7144r,l13754,8334r,-1190l14821,7144r,l14821,7144r,l14821,7144r,l14821,7144r,l14821,7144r,l14821,7144r,l14821,7144r,l14821,7144r,l14821,7144r,l15878,7144r,l15878,7144r,l15878,7144r,l15878,7144r,l15878,7144r,l15878,7144r,-1191l15878,7144r,-1191l15878,5953r,l15878,5953r,l16936,7144r,-1191l16936,7144r,l16936,7144r,l16936,7144r,l16936,5953r,l16936,5953r,l16936,5953r,l16936,5953r,l16936,5953r,l16936,5953r,l16936,5953r,l16936,5953r,l16936,5953r,l17993,5953r,l17993,5953r,l17993,5953r,l17993,5953r,l17993,5953r,-1190l17993,4763r,l17993,4763r,l17993,4763r,1190l17993,4763r,l19050,4763r,1190l19050,5953r,l19050,5953r,-1190l19050,4763r,l19050,4763r,1190l19050,4763r,l19050,4763r,l19050,4763r,l19050,4763r,l20107,4763r,l20107,4763r,l20107,4763r,1190l20107,4763r,l20107,4763r,l20107,4763r,l20107,4763r,l20107,4763r,l20107,3572r,l21164,3572r,l21164,3572r,1191l21164,4763r,l21164,3572r,l21164,4763r,-1191l21164,4763r,l21164,3572r,l21164,3572r,1191l21164,4763r,l21164,4763r,-1191l22222,3572r,l22222,3572r,l22222,3572r,l22222,3572r,l22222,3572r,l22222,3572r,1191l22222,4763r,l22222,4763r,-1191l22222,3572r,l23279,3572r,l23279,3572r,l23279,3572r,-1191l23279,2381r,1191l23279,2381r,1191l23279,3572r,-1191l23279,2381r,l23279,2381r,l23279,2381r,l24346,3572r,-1191l24346,2381r,1191l24346,2381r,l24346,2381r,l24346,2381r,l24346,2381r,l24346,2381r,l24346,2381r,l24346,2381r,l25403,2381r,l25403,2381r,l25403,2381r,l25403,2381r,1191l25403,2381r,l25403,2381r,l25403,2381r,l25403,2381r,l25403,2381r,l25403,2381r,l26461,2381r,l26461,2381r,l26461,2381r,l26461,2381r,-1190l26461,1191r,l26461,2381r,l26461,2381r,-1190l26461,1191r,l26461,1191r,l27518,1191r,l27518,1191r,l27518,1191r,l27518,1191r,l27518,1191r,l27518,1191r,l27518,1191r,l27518,1191r,l27518,1191r,l28575,1191r,l28575,1191r,l28575,1191r,l28575,1191r,l28575,1191r,l28575,1191,28575,e" filled="f" strokeweight=".22047mm">
                  <v:path arrowok="t" o:connecttype="custom" o:connectlocs="0,8334;0,8334;0,9525;0,9525;0,8334;0,8334;1057,8334;1057,8334;1057,8334;1057,9525;1057,8334;1057,8334;1057,9525;1057,9525;1057,9525;1057,8334;1057,8334;1057,8334;1057,8334;1057,9525;1057,9525;1057,9525;1057,9525;1057,9525;2114,8334;2114,8334;2114,8334;2114,8334;2114,9525;2114,8334;2114,8334;2114,8334;2114,8334;2114,9525;2114,8334;2114,9525;2114,9525;2114,9525;2114,9525;2114,8334;2114,9525;2114,9525;2114,8334;2114,8334;3172,8334;3172,8334;3172,8334;3172,8334;3172,8334;3172,8334;3172,8334;3172,9525;3172,8334;3172,8334;3172,8334;3172,8334;3172,8334;3172,8334;3172,8334;3172,8334;3172,8334;3172,8334;4229,8334;4229,8334;4229,8334;4229,8334;4229,8334;4229,9525;4229,9525;4229,9525;4229,9525;4229,9525;4229,8334;4229,8334;4229,8334;4229,8334;4229,8334;4229,8334;4229,8334;4229,8334;4229,8334;4229,8334;4229,8334;4229,8334;4229,8334;4229,8334;5296,8334;5296,8334;5296,8334;5296,9525;5296,9525;5296,9525;5296,9525;5296,9525;5296,8334;5296,8334;5296,8334;5296,8334;5296,8334;5296,8334;5296,8334;5296,9525;5296,8334;5296,9525;5296,8334;5296,9525;6353,9525;6353,8334;6353,8334;6353,8334;6353,8334;6353,8334;6353,8334;6353,8334;6353,8334;6353,8334;6353,7144;6353,7144;6353,8334;6353,8334;6353,9525;6353,9525;6353,8334;6353,8334;7411,8334;7411,8334;7411,8334;7411,8334;7411,8334;7411,8334;7411,8334;7411,8334;7411,8334;7411,8334;7411,8334;7411,8334;7411,8334;7411,8334;7411,8334;7411,8334;7411,8334;7411,9525;8468,9525;8468,8334;8468,8334;8468,8334;8468,8334;8468,8334;8468,8334;8468,8334;8468,8334;8468,8334;8468,8334;8468,8334;8468,8334;8468,8334;8468,8334;8468,8334;8468,8334;8468,8334;9525,8334;9525,8334;9525,8334;9525,8334;9525,9525;9525,8334;9525,8334;9525,8334;9525,8334;9525,8334;9525,7144;9525,7144;9525,7144;9525,8334;9525,8334;9525,8334;9525,8334;9525,8334;9525,8334;9525,8334;10582,8334;10582,8334;10582,8334;10582,8334;10582,7144;10582,8334;10582,8334;10582,8334;10582,8334;10582,8334;10582,8334;10582,8334;10582,8334;10582,8334;10582,8334;10582,7144;10582,8334;10582,8334;11639,8334;11639,8334;11639,7144;11639,8334;11639,8334;11639,8334;11639,8334;11639,8334;11639,8334;11639,8334;11639,7144;11639,7144;11639,8334;11639,8334;11639,7144;11639,8334;11639,7144;11639,7144;12697,8334;12697,8334;12697,8334;12697,8334;12697,8334;12697,8334;12697,8334;12697,8334;12697,8334;12697,8334;12697,8334;12697,8334;12697,8334;12697,8334;12697,8334;12697,8334;12697,7144;12697,7144;13754,7144;13754,7144;13754,7144;13754,7144;13754,7144;13754,7144;13754,7144;13754,7144;13754,7144;13754,7144;13754,7144;13754,7144;13754,7144;13754,7144;13754,7144;13754,7144;13754,7144;13754,7144;13754,8334;13754,7144;14821,7144;14821,7144;14821,7144;14821,7144;14821,7144;14821,7144;14821,7144;14821,7144;14821,7144;14821,7144;14821,7144;14821,7144;14821,7144;14821,7144;14821,7144;14821,7144;14821,7144;14821,7144;15878,7144;15878,7144;15878,7144;15878,7144;15878,7144;15878,7144;15878,7144;15878,7144;15878,7144;15878,7144;15878,7144;15878,5953;15878,7144;15878,5953;15878,5953;15878,5953;15878,5953;15878,5953;16936,7144;16936,5953;16936,7144;16936,7144;16936,7144;16936,7144;16936,7144;16936,7144;16936,5953;16936,5953;16936,5953;16936,5953;16936,5953;16936,5953;16936,5953;16936,5953;16936,5953;16936,5953;16936,5953;16936,5953;16936,5953;16936,5953;16936,5953;16936,5953;16936,5953;16936,5953;17993,5953;17993,5953;17993,5953;17993,5953;17993,5953;17993,5953;17993,5953;17993,5953;17993,5953;17993,4763;17993,4763;17993,4763;17993,4763;17993,4763;17993,4763;17993,5953;17993,4763;17993,4763;19050,4763;19050,5953;19050,5953;19050,5953;19050,5953;19050,4763;19050,4763;19050,4763;19050,4763;19050,5953;19050,4763;19050,4763;19050,4763;19050,4763;19050,4763;19050,4763;19050,4763;19050,4763;20107,4763;20107,4763;20107,4763;20107,4763;20107,4763;20107,5953;20107,4763;20107,4763;20107,4763;20107,4763;20107,4763;20107,4763;20107,4763;20107,4763;20107,4763;20107,4763;20107,3572;20107,3572;21164,3572;21164,3572;21164,3572;21164,4763;21164,4763;21164,4763;21164,3572;21164,3572;21164,4763;21164,3572;21164,4763;21164,4763;21164,3572;21164,3572;21164,3572;21164,4763;21164,4763;21164,4763;21164,4763;21164,3572;22222,3572;22222,3572;22222,3572;22222,3572;22222,3572;22222,3572;22222,3572;22222,3572;22222,3572;22222,3572;22222,3572;22222,4763;22222,4763;22222,4763;22222,4763;22222,3572;22222,3572;22222,3572;23279,3572;23279,3572;23279,3572;23279,3572;23279,3572;23279,2381;23279,2381;23279,3572;23279,2381;23279,3572;23279,3572;23279,2381;23279,2381;23279,2381;23279,2381;23279,2381;23279,2381;23279,2381;24346,3572;24346,2381;24346,2381;24346,3572;24346,2381;24346,2381;24346,2381;24346,2381;24346,2381;24346,2381;24346,2381;24346,2381;24346,2381;24346,2381;24346,2381;24346,2381;24346,2381;24346,2381;25403,2381;25403,2381;25403,2381;25403,2381;25403,2381;25403,2381;25403,2381;25403,3572;25403,2381;25403,2381;25403,2381;25403,2381;25403,2381;25403,2381;25403,2381;25403,2381;25403,2381;25403,2381;25403,2381;25403,2381;26461,2381;26461,2381;26461,2381;26461,2381;26461,2381;26461,2381;26461,2381;26461,1191;26461,1191;26461,1191;26461,2381;26461,2381;26461,2381;26461,1191;26461,1191;26461,1191;26461,1191;26461,1191;27518,1191;27518,1191;27518,1191;27518,1191;27518,1191;27518,1191;27518,1191;27518,1191;27518,1191;27518,1191;27518,1191;27518,1191;27518,1191;27518,1191;27518,1191;27518,1191;27518,1191;27518,1191;28575,1191;28575,1191;28575,1191;28575,1191;28575,1191;28575,1191;28575,1191;28575,1191;28575,1191;28575,1191;28575,1191;28575,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50" o:spid="_x0000_s2059" style="position:absolute;left:34623;top:28908;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" path="m,8163r,l,8163r,l,8163,,9525r,l1057,9525r,-1362l1057,9525r,l1057,9525r,l1057,8163r,l1057,8163r,l1057,8163r,l1057,8163r,l1057,8163r,l1057,8163r,l1057,8163r,l1057,8163r,l1057,8163r,l1057,8163r,l2114,8163r,l2114,8163r,l2114,8163r,l2114,8163r,l2114,8163r,l2114,6801r,l2114,6801r,l2114,6801r,l2114,6801r,l3172,6801r,l3172,6801r,l3172,6801r,l3172,6801r,l3172,6801r,l3172,6801r,1362l3172,8163r,-1362l3172,8163r,-1362l3172,8163r,l4229,6801r,l4229,6801r,l4229,6801r,l4229,6801r,l4229,6801r,1362l4229,6801r,l4229,6801r,l4229,5439r,1362l4229,5439r,1362l4229,5439r,1362l5296,6801r,l5296,6801r,l5296,6801r,l5296,6801r,l5296,6801r,l5296,6801r,l5296,6801r,l5296,6801r,l5296,5439r,1362l6353,6801r,l6353,6801r,l6353,6801r,l6353,6801r,-1362l6353,5439r,l6353,5439r,l6353,5439r,l6353,5439r,l6353,6801r,l7411,6801r,-1362l7411,5439r,l7411,5439r,l7411,5439r,l7411,5439r,l7411,5439r,l7411,5439r,l7411,5439r,l7411,5439r,l8468,5439r,l8468,5439r,-1353l8468,5439r,l8468,5439r,l8468,5439r,l8468,5439r,l8468,5439r,l8468,5439r,l8468,5439r,l8468,5439r,l9525,5439r,l9525,4086r,1353l9525,5439r,l9525,5439r,l9525,5439r,-1353l9525,4086r,l9525,4086r,l9525,4086r,1353l9525,5439r,l10582,5439r,-1353l10582,5439r,l10582,5439r,l10582,5439r,-1353l10582,4086r,l10582,4086r,l10582,4086r,l10582,4086r,l10582,4086r,1353l11639,5439r,l11639,5439r,-1353l11639,4086r,l11639,4086r,l11639,4086r,l11639,4086r,l11639,4086r,l11639,4086r,l11639,4086r,l12697,4086r,-1362l12697,4086r,l12697,4086r,1353l12697,4086r,l12697,4086r,l12697,4086r,l12697,4086r,l12697,4086r,l12697,4086r,l12697,4086r,l12697,4086r,-1362l12697,4086r,l12697,4086r,l13754,4086r,l13754,4086r,l13754,4086r,l13754,4086r,l13754,2724r,1362l13754,4086r,l13754,4086r,l13754,4086r,-1362l13754,4086r,l14821,4086r,l14821,4086r,l14821,4086r,l14821,4086r,l14821,4086r,l14821,4086r,l14821,4086r,-1362l14821,2724r,l14821,2724r,l15878,2724r,l15878,2724r,l15878,2724r,l15878,2724r,l15878,2724r,l15878,2724r,l15878,2724r,l15878,2724r,l15878,1362r,l16936,2724r,l16936,4086r,l16936,2724r,l16936,2724r,l16936,2724r,l16936,2724r,l16936,2724r,l16936,2724r,l16936,2724r,l16936,2724r,l17993,2724r,l17993,2724r,l17993,2724r,l17993,2724r,l17993,2724r,l17993,2724r,l17993,2724r,l17993,2724r,l17993,2724r,l19050,2724r,l19050,2724r,l19050,2724r,l19050,2724r,l19050,2724r,l19050,2724r,l19050,2724r,-1362l19050,1362r,1362l19050,2724r,l20107,2724r,l20107,2724r,l20107,2724r,l20107,2724r,-1362l20107,2724r,-1362l20107,1362r,l20107,1362r,l20107,1362r,1362l20107,2724r,l20107,2724r,l21164,2724r,-1362l21164,1362r,l21164,1362r,1362l21164,2724r,l21164,2724r,l21164,1362r,l21164,1362r,l21164,2724r,l21164,2724r,l22222,2724r,-1362l22222,1362r,l22222,2724r,l22222,2724r,-1362l22222,1362r,l22222,1362r,1362l22222,2724r,l22222,1362r,l22222,1362r,1362l23279,2724r,l23279,1362r,l23279,1362r,l23279,1362r,l23279,1362r,l23279,2724r,-1362l23279,1362r,1362l23279,2724r,l23279,2724r,l24346,1362r,l24346,1362r,l24346,1362r,1362l24346,1362r,l24346,1362r,l24346,1362r,l24346,1362r,l24346,1362r,l24346,1362r,l24346,1362r,l25403,2724r,l25403,2724r,l25403,1362r,l25403,1362r,l25403,2724r,-1362l25403,2724r,-1362l25403,1362r,l25403,1362r,l25403,1362r,l25403,1362r,l25403,1362r,l25403,1362r,l26461,1362r,l26461,1362r,l26461,1362r,l26461,1362r,l26461,1362r,l26461,1362r,l26461,1362r,l26461,1362r,l26461,1362r,l27518,1362r,l27518,1362r,l27518,1362r,l27518,1362r,l27518,1362r,l27518,r,1362l27518,1362r,l27518,1362,27518,r,l27518,1362r1057,l28575,1362r,1362l28575,1362r,e" filled="f" strokeweight=".22047mm">
                  <v:path arrowok="t" o:connecttype="custom" o:connectlocs="0,8163;0,8163;0,8163;0,8163;0,8163;0,9525;0,9525;1057,9525;1057,8163;1057,9525;1057,9525;1057,9525;1057,9525;1057,8163;1057,8163;1057,8163;1057,8163;1057,8163;1057,8163;1057,8163;1057,8163;1057,8163;1057,8163;1057,8163;1057,8163;1057,8163;1057,8163;1057,8163;1057,8163;1057,8163;1057,8163;1057,8163;1057,8163;2114,8163;2114,8163;2114,8163;2114,8163;2114,8163;2114,8163;2114,8163;2114,8163;2114,8163;2114,8163;2114,6801;2114,6801;2114,6801;2114,6801;2114,6801;2114,6801;2114,6801;2114,6801;3172,6801;3172,6801;3172,6801;3172,6801;3172,6801;3172,6801;3172,6801;3172,6801;3172,6801;3172,6801;3172,6801;3172,8163;3172,8163;3172,6801;3172,8163;3172,6801;3172,8163;3172,8163;4229,6801;4229,6801;4229,6801;4229,6801;4229,6801;4229,6801;4229,6801;4229,6801;4229,6801;4229,8163;4229,6801;4229,6801;4229,6801;4229,6801;4229,5439;4229,6801;4229,5439;4229,6801;4229,5439;4229,6801;5296,6801;5296,6801;5296,6801;5296,6801;5296,6801;5296,6801;5296,6801;5296,6801;5296,6801;5296,6801;5296,6801;5296,6801;5296,6801;5296,6801;5296,6801;5296,6801;5296,5439;5296,6801;6353,6801;6353,6801;6353,6801;6353,6801;6353,6801;6353,6801;6353,6801;6353,5439;6353,5439;6353,5439;6353,5439;6353,5439;6353,5439;6353,5439;6353,5439;6353,5439;6353,6801;6353,6801;7411,6801;7411,5439;7411,5439;7411,5439;7411,5439;7411,5439;7411,5439;7411,5439;7411,5439;7411,5439;7411,5439;7411,5439;7411,5439;7411,5439;7411,5439;7411,5439;7411,5439;7411,5439;8468,5439;8468,5439;8468,5439;8468,4086;8468,5439;8468,5439;8468,5439;8468,5439;8468,5439;8468,5439;8468,5439;8468,5439;8468,5439;8468,5439;8468,5439;8468,5439;8468,5439;8468,5439;8468,5439;8468,5439;9525,5439;9525,5439;9525,4086;9525,5439;9525,5439;9525,5439;9525,5439;9525,5439;9525,5439;9525,4086;9525,4086;9525,4086;9525,4086;9525,4086;9525,4086;9525,5439;9525,5439;9525,5439;10582,5439;10582,4086;10582,5439;10582,5439;10582,5439;10582,5439;10582,5439;10582,4086;10582,4086;10582,4086;10582,4086;10582,4086;10582,4086;10582,4086;10582,4086;10582,4086;10582,4086;10582,5439;11639,5439;11639,5439;11639,5439;11639,4086;11639,4086;11639,4086;11639,4086;11639,4086;11639,4086;11639,4086;11639,4086;11639,4086;11639,4086;11639,4086;11639,4086;11639,4086;11639,4086;11639,4086;12697,4086;12697,2724;12697,4086;12697,4086;12697,4086;12697,5439;12697,4086;12697,4086;12697,4086;12697,4086;12697,4086;12697,4086;12697,4086;12697,4086;12697,4086;12697,4086;12697,4086;12697,4086;12697,4086;12697,4086;12697,4086;12697,2724;12697,4086;12697,4086;12697,4086;12697,4086;13754,4086;13754,4086;13754,4086;13754,4086;13754,4086;13754,4086;13754,4086;13754,4086;13754,2724;13754,4086;13754,4086;13754,4086;13754,4086;13754,4086;13754,4086;13754,2724;13754,4086;13754,4086;14821,4086;14821,4086;14821,4086;14821,4086;14821,4086;14821,4086;14821,4086;14821,4086;14821,4086;14821,4086;14821,4086;14821,4086;14821,4086;14821,2724;14821,2724;14821,2724;14821,2724;14821,2724;15878,2724;15878,2724;15878,2724;15878,2724;15878,2724;15878,2724;15878,2724;15878,2724;15878,2724;15878,2724;15878,2724;15878,2724;15878,2724;15878,2724;15878,2724;15878,2724;15878,1362;15878,1362;16936,2724;16936,2724;16936,4086;16936,4086;16936,2724;16936,2724;16936,2724;16936,2724;16936,2724;16936,2724;16936,2724;16936,2724;16936,2724;16936,2724;16936,2724;16936,2724;16936,2724;16936,2724;16936,2724;16936,2724;17993,2724;17993,2724;17993,2724;17993,2724;17993,2724;17993,2724;17993,2724;17993,2724;17993,2724;17993,2724;17993,2724;17993,2724;17993,2724;17993,2724;17993,2724;17993,2724;17993,2724;17993,2724;19050,2724;19050,2724;19050,2724;19050,2724;19050,2724;19050,2724;19050,2724;19050,2724;19050,2724;19050,2724;19050,2724;19050,2724;19050,2724;19050,1362;19050,1362;19050,2724;19050,2724;19050,2724;20107,2724;20107,2724;20107,2724;20107,2724;20107,2724;20107,2724;20107,2724;20107,1362;20107,2724;20107,1362;20107,1362;20107,1362;20107,1362;20107,1362;20107,1362;20107,2724;20107,2724;20107,2724;20107,2724;20107,2724;21164,2724;21164,1362;21164,1362;21164,1362;21164,1362;21164,2724;21164,2724;21164,2724;21164,2724;21164,2724;21164,1362;21164,1362;21164,1362;21164,1362;21164,2724;21164,2724;21164,2724;21164,2724;22222,2724;22222,1362;22222,1362;22222,1362;22222,2724;22222,2724;22222,2724;22222,1362;22222,1362;22222,1362;22222,1362;22222,2724;22222,2724;22222,2724;22222,1362;22222,1362;22222,1362;22222,2724;23279,2724;23279,2724;23279,1362;23279,1362;23279,1362;23279,1362;23279,1362;23279,1362;23279,1362;23279,1362;23279,2724;23279,1362;23279,1362;23279,2724;23279,2724;23279,2724;23279,2724;23279,2724;24346,1362;24346,1362;24346,1362;24346,1362;24346,1362;24346,2724;24346,1362;24346,1362;24346,1362;24346,1362;24346,1362;24346,1362;24346,1362;24346,1362;24346,1362;24346,1362;24346,1362;24346,1362;24346,1362;24346,1362;25403,2724;25403,2724;25403,2724;25403,2724;25403,1362;25403,1362;25403,1362;25403,1362;25403,2724;25403,1362;25403,2724;25403,1362;25403,1362;25403,1362;25403,1362;25403,1362;25403,1362;25403,1362;25403,1362;25403,1362;25403,1362;25403,1362;25403,1362;25403,1362;26461,1362;26461,1362;26461,1362;26461,1362;26461,1362;26461,1362;26461,1362;26461,1362;26461,1362;26461,1362;26461,1362;26461,1362;26461,1362;26461,1362;26461,1362;26461,1362;26461,1362;26461,1362;27518,1362;27518,1362;27518,1362;27518,1362;27518,1362;27518,1362;27518,1362;27518,1362;27518,1362;27518,1362;27518,0;27518,1362;27518,1362;27518,1362;27518,1362;27518,0;27518,0;27518,1362;28575,1362;28575,1362;28575,2724;28575,1362;28575,1362"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51" o:spid="_x0000_s2060" style="position:absolute;left:34909;top:28908;width:285;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" path="m,4763r,l,4763r,l,4763r,l,4763r,l,4763r,l,,,,,,,4763r,l,4763r1057,l1057,4763r,l1057,4763r,l1057,4763r,l1057,4763r,l1057,4763r,l1057,4763r,l1057,4763r,l1057,4763,1057,r,4763l2114,r,4763l2114,4763r,l2114,9525r,l2114,4763r,l2114,r,l2114,4763r,l2114,4763r,l2114,4763r,l2114,4763,2114,,3172,r,l3172,4763r,l3172,4763r,l3172,4763r,l3172,4763r,l3172,4763r,l3172,r,l3172,r,l3172,4763r,l4229,4763r,l4229,4763r,l4229,4763r,l4229,4763r,l4229,4763r,l4229,4763r,l4229,4763r,l4229,4763r,l4229,4763r,l4229,4763r,l5296,4763r,l5296,4763r,l5296,4763r,l5296,4763r,l5296,4763r,l5296,4763r,l5296,4763r,l5296,4763r,l5296,4763r,l6353,4763,6353,r,4763l6353,4763r,l6353,4763r,l6353,4763r,l6353,r,4763l6353,4763r,l6353,4763r,l6353,4763r,l6353,4763r1058,l7411,r,4763l7411,4763r,l7411,r,l7411,4763r,l7411,4763r,4762l7411,4763r,l7411,4763,7411,r,4763l7411,4763r,l8468,4763r,l8468,4763r,l8468,4763r,l8468,4763r,l8468,4763,8468,r,l8468,r,l8468,r,l8468,4763,8468,r,l8468,4763r,l8468,4763r,l8468,4763r,l8468,r,l9525,4763r,l9525,4763r,l9525,4763r,l9525,4763,9525,r,l9525,r,4763l9525,4763r,l9525,4763r,l9525,4763r,l9525,4763r1057,l10582,4763r,l10582,r,l10582,4763r,l10582,4763r,l10582,4763r,l10582,4763r,l10582,4763r,l10582,4763r,l10582,4763r1057,l11639,4763r,l11639,4763r,l11639,4763r,l11639,4763r,l11639,4763r,l11639,4763r,l11639,4763r,l11639,4763r,l11639,4763r,l11639,4763r1058,l12697,4763r,l12697,r,4763l12697,4763r,l12697,4763r,l12697,4763r,l12697,4763r,l12697,4763r,l12697,4763r,l12697,4763r1057,l13754,9525r,l13754,9525r,l13754,4763r,l13754,4763r,l13754,4763r,l13754,4763r,l13754,r,4763l13754,4763r,l13754,9525,14821,4763r,4762l14821,4763r,l14821,4763r,l14821,4763r,l14821,4763r,l14821,4763r,l14821,4763r,l14821,4763r,l14821,4763r,l15878,4763r,l15878,4763r,l15878,4763r,l15878,4763r,l15878,4763,15878,r,l15878,r,4763l15878,4763r,l15878,4763r,l15878,9525r,-4762l15878,4763r1058,l16936,4763r,l16936,4763r,l16936,4763r,l16936,4763r,l16936,4763r,l16936,4763r,l16936,4763r,l16936,4763r,l16936,4763r1057,l17993,4763r,l17993,4763r,4762l17993,4763r,l17993,4763r,l17993,4763r,4762l17993,9525r,-4762l17993,4763r,l17993,4763r,l17993,4763r1057,l19050,4763r,l19050,4763r,l19050,4763r,l19050,4763r,l19050,4763r,4762l19050,4763r,l19050,9525r,l19050,9525r,-4762l19050,4763r1057,l20107,4763r,l20107,r,l20107,4763r,l20107,4763r,4762l20107,4763r,l20107,4763r,l20107,4763r,l20107,4763r,l20107,4763r,l20107,4763r1057,l21164,4763r,l21164,4763r,l21164,r,4763l21164,4763r,l21164,4763r,4762l21164,9525r,l21164,9525r,-4762l21164,4763r,l21164,4763r,4762l21164,4763r,l21164,4763r,l21164,4763r1058,l22222,4763r,l22222,4763r,l22222,4763r,l22222,4763r,l22222,4763r,l22222,4763r,l22222,4763r,l22222,4763r,4762l22222,9525r1057,l23279,4763r,l23279,4763r,4762l23279,9525r,l23279,9525r,-4762l23279,4763r,l23279,4763r,4762l23279,9525r,-4762l23279,4763r,l23279,4763r,l23279,4763r1067,l24346,4763r,l24346,4763r,l24346,4763r,l24346,4763r,l24346,4763r,l24346,4763r,l24346,4763r,l24346,4763r,l24346,4763r1057,l25403,4763r,l25403,9525r,-4762l25403,4763r,4762l25403,9525r,l25403,4763r,4762l25403,4763r,4762l25403,9525r,l25403,9525r,-4762l25403,4763r1058,4762l26461,9525r,l26461,9525r,-4762l26461,9525r,l26461,9525r,l26461,9525r,l26461,9525r,l26461,9525r,l26461,9525r,l26461,4763r1057,4762l27518,4763r,4762l27518,9525r,l27518,9525r,l27518,9525r,l27518,9525r,l27518,9525r,l27518,4763r,l27518,9525r,-4762l27518,4763r,4762l27518,9525r1057,l28575,9525e" filled="f" strokeweight=".22047mm">
                  <v:path arrowok="t" o:connecttype="custom" o:connectlocs="0,4763;0,4763;0,4763;0,4763;0,4763;0,4763;0,4763;0,4763;0,4763;0,4763;0,0;0,0;0,0;0,4763;0,4763;0,4763;1057,4763;1057,4763;1057,4763;1057,4763;1057,4763;1057,4763;1057,4763;1057,4763;1057,4763;1057,4763;1057,4763;1057,4763;1057,4763;1057,4763;1057,4763;1057,4763;1057,0;1057,4763;2114,0;2114,4763;2114,4763;2114,4763;2114,9525;2114,9525;2114,4763;2114,4763;2114,0;2114,0;2114,4763;2114,4763;2114,4763;2114,4763;2114,4763;2114,4763;2114,4763;2114,0;3172,0;3172,0;3172,4763;3172,4763;3172,4763;3172,4763;3172,4763;3172,4763;3172,4763;3172,4763;3172,4763;3172,4763;3172,0;3172,0;3172,0;3172,0;3172,4763;3172,4763;4229,4763;4229,4763;4229,4763;4229,4763;4229,4763;4229,4763;4229,4763;4229,4763;4229,4763;4229,4763;4229,4763;4229,4763;4229,4763;4229,4763;4229,4763;4229,4763;4229,4763;4229,4763;4229,4763;4229,4763;5296,4763;5296,4763;5296,4763;5296,4763;5296,4763;5296,4763;5296,4763;5296,4763;5296,4763;5296,4763;5296,4763;5296,4763;5296,4763;5296,4763;5296,4763;5296,4763;5296,4763;5296,4763;6353,4763;6353,0;6353,4763;6353,4763;6353,4763;6353,4763;6353,4763;6353,4763;6353,4763;6353,0;6353,4763;6353,4763;6353,4763;6353,4763;6353,4763;6353,4763;6353,4763;6353,4763;7411,4763;7411,0;7411,4763;7411,4763;7411,4763;7411,0;7411,0;7411,4763;7411,4763;7411,4763;7411,9525;7411,4763;7411,4763;7411,4763;7411,0;7411,4763;7411,4763;7411,4763;8468,4763;8468,4763;8468,4763;8468,4763;8468,4763;8468,4763;8468,4763;8468,4763;8468,4763;8468,0;8468,0;8468,0;8468,0;8468,0;8468,0;8468,4763;8468,0;8468,0;8468,4763;8468,4763;8468,4763;8468,4763;8468,4763;8468,4763;8468,0;8468,0;9525,4763;9525,4763;9525,4763;9525,4763;9525,4763;9525,4763;9525,4763;9525,0;9525,0;9525,0;9525,4763;9525,4763;9525,4763;9525,4763;9525,4763;9525,4763;9525,4763;9525,4763;10582,4763;10582,4763;10582,4763;10582,0;10582,0;10582,4763;10582,4763;10582,4763;10582,4763;10582,4763;10582,4763;10582,4763;10582,4763;10582,4763;10582,4763;10582,4763;10582,4763;10582,4763;11639,4763;11639,4763;11639,4763;11639,4763;11639,4763;11639,4763;11639,4763;11639,4763;11639,4763;11639,4763;11639,4763;11639,4763;11639,4763;11639,4763;11639,4763;11639,4763;11639,4763;11639,4763;11639,4763;11639,4763;12697,4763;12697,4763;12697,4763;12697,0;12697,4763;12697,4763;12697,4763;12697,4763;12697,4763;12697,4763;12697,4763;12697,4763;12697,4763;12697,4763;12697,4763;12697,4763;12697,4763;12697,4763;13754,4763;13754,9525;13754,9525;13754,9525;13754,9525;13754,4763;13754,4763;13754,4763;13754,4763;13754,4763;13754,4763;13754,4763;13754,4763;13754,0;13754,4763;13754,4763;13754,4763;13754,9525;14821,4763;14821,9525;14821,4763;14821,4763;14821,4763;14821,4763;14821,4763;14821,4763;14821,4763;14821,4763;14821,4763;14821,4763;14821,4763;14821,4763;14821,4763;14821,4763;14821,4763;14821,4763;15878,4763;15878,4763;15878,4763;15878,4763;15878,4763;15878,4763;15878,4763;15878,4763;15878,4763;15878,0;15878,0;15878,0;15878,4763;15878,4763;15878,4763;15878,4763;15878,4763;15878,9525;15878,4763;15878,4763;16936,4763;16936,4763;16936,4763;16936,4763;16936,4763;16936,4763;16936,4763;16936,4763;16936,4763;16936,4763;16936,4763;16936,4763;16936,4763;16936,4763;16936,4763;16936,4763;16936,4763;16936,4763;17993,4763;17993,4763;17993,4763;17993,4763;17993,9525;17993,4763;17993,4763;17993,4763;17993,4763;17993,4763;17993,9525;17993,9525;17993,4763;17993,4763;17993,4763;17993,4763;17993,4763;17993,4763;19050,4763;19050,4763;19050,4763;19050,4763;19050,4763;19050,4763;19050,4763;19050,4763;19050,4763;19050,4763;19050,9525;19050,4763;19050,4763;19050,9525;19050,9525;19050,9525;19050,4763;19050,4763;20107,4763;20107,4763;20107,4763;20107,0;20107,0;20107,4763;20107,4763;20107,4763;20107,9525;20107,4763;20107,4763;20107,4763;20107,4763;20107,4763;20107,4763;20107,4763;20107,4763;20107,4763;20107,4763;20107,4763;21164,4763;21164,4763;21164,4763;21164,4763;21164,4763;21164,0;21164,4763;21164,4763;21164,4763;21164,4763;21164,9525;21164,9525;21164,9525;21164,9525;21164,4763;21164,4763;21164,4763;21164,4763;21164,9525;21164,4763;21164,4763;21164,4763;21164,4763;21164,4763;22222,4763;22222,4763;22222,4763;22222,4763;22222,4763;22222,4763;22222,4763;22222,4763;22222,4763;22222,4763;22222,4763;22222,4763;22222,4763;22222,4763;22222,4763;22222,4763;22222,9525;22222,9525;23279,9525;23279,4763;23279,4763;23279,4763;23279,9525;23279,9525;23279,9525;23279,9525;23279,4763;23279,4763;23279,4763;23279,4763;23279,9525;23279,9525;23279,4763;23279,4763;23279,4763;23279,4763;23279,4763;23279,4763;24346,4763;24346,4763;24346,4763;24346,4763;24346,4763;24346,4763;24346,4763;24346,4763;24346,4763;24346,4763;24346,4763;24346,4763;24346,4763;24346,4763;24346,4763;24346,4763;24346,4763;24346,4763;25403,4763;25403,4763;25403,4763;25403,9525;25403,4763;25403,4763;25403,9525;25403,9525;25403,9525;25403,4763;25403,9525;25403,4763;25403,9525;25403,9525;25403,9525;25403,9525;25403,4763;25403,4763;26461,9525;26461,9525;26461,9525;26461,9525;26461,4763;26461,9525;26461,9525;26461,9525;26461,9525;26461,9525;26461,9525;26461,9525;26461,9525;26461,9525;26461,9525;26461,9525;26461,9525;26461,4763;27518,9525;27518,4763;27518,9525;27518,9525;27518,9525;27518,9525;27518,9525;27518,9525;27518,9525;27518,9525;27518,9525;27518,9525;27518,9525;27518,4763;27518,4763;27518,9525;27518,4763;27518,4763;27518,9525;27518,9525;28575,9525;28575,9525"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52" o:spid="_x0000_s2061" style="position:absolute;left:35194;top:28908;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" path="m,2381r,l,2381r,l,2381r,l,2381r,l,2381r,l,2381r,l,,,2381r,l,2381r,l1057,2381r,l1057,2381r,l1057,2381r,l1057,2381r,l1057,2381r,l1057,r,l1057,r,2381l1057,2381r,l1057,2381r,l2114,r,l2114,r,2381l2114,2381r,l2114,2381r,l2114,2381r,l2114,2381r,l2114,2381r,l2114,2381r,l2114,2381r,l3172,2381r,l3172,2381r,2382l3172,4763r,l3172,2381r,l3172,2381r,l3172,2381r,l3172,2381r,l3172,r,l3172,2381r,l3172,2381r,l4229,2381r,l4229,2381r,l4229,2381r,l4229,2381r,l4229,2381r,l4229,2381r,l4229,2381r,l4229,2381r,2382l4229,4763r,-2382l5296,2381r,l5296,2381r,l5296,2381r,l5296,2381r,l5296,2381r,l5296,2381r,l5296,2381r,l5296,r,l5296,2381r,l5296,2381r,l5296,2381r,l5296,2381r,l6353,2381r,l6353,2381r,l6353,2381r,l6353,4763r,-2382l6353,2381r,l6353,2381r,l6353,2381r,l6353,2381r,l6353,2381r,l7411,2381r,l7411,2381r,l7411,2381r,l7411,2381r,l7411,2381r,l7411,2381r,2382l7411,4763r,l7411,4763r,l7411,2381r,2382l7411,2381r,l8468,2381r,l8468,2381r,l8468,2381r,l8468,2381r,l8468,4763r,l8468,4763r,l8468,2381r,l8468,2381r,l8468,2381r,l9525,2381r,l9525,4763r,l9525,4763r,-2382l9525,2381r,l9525,2381r,l9525,2381r,l9525,2381r,l9525,2381r,l9525,2381,9525,r1057,l10582,2381r,l10582,2381r,l10582,2381r,l10582,2381r,l10582,4763r,-2382l10582,2381r,l10582,2381r,l10582,2381r,l10582,2381r,2382l10582,2381r1057,l11639,2381r,l11639,4763r,l11639,4763r,l11639,2381r,l11639,4763r,l11639,4763r,l11639,2381r,l11639,4763r,l11639,4763r1058,l12697,2381r,l12697,2381r,l12697,2381r,2382l12697,4763r,l12697,4763r,-2382l12697,4763r,l12697,2381r,2382l12697,4763r,-2382l12697,4763r1057,l13754,4763r,l13754,4763r,l13754,4763r,l13754,4763r,l13754,4763r,l13754,2381r,l13754,2381r,l13754,2381r,l13754,4763r1067,l14821,4763r,2381l14821,7144r,-2381l14821,4763r,l14821,4763r,l14821,4763r,2381l14821,4763r,l14821,4763r,l14821,4763r,l14821,4763r,l14821,4763r1057,l15878,4763r,2381l15878,4763r,l15878,4763r,l15878,4763r,l15878,4763r,l15878,4763r,l15878,4763r,l15878,4763r,l15878,4763r1058,l16936,4763r,l16936,4763r,l16936,4763r,l16936,4763r,l16936,4763r,-2382l16936,2381r,l16936,4763r,l16936,4763r,l16936,4763r,l16936,4763r,l16936,4763r,l16936,7144,17993,4763r,l17993,4763r,l17993,4763r,l17993,2381r,l17993,4763r,l17993,4763r,l17993,4763r,l17993,4763r,l17993,4763r,l19050,4763r,l19050,4763r,l19050,4763r,l19050,4763r,l19050,4763r,l19050,4763r,l19050,4763r,2381l19050,4763r,l19050,4763r,l19050,4763r,l20107,4763r,l20107,4763r,l20107,4763r,l20107,4763r,l20107,4763r,l20107,4763r,l20107,4763r,l20107,4763r,l20107,4763r,l21164,4763r,l21164,4763r,l21164,4763r,l21164,4763r,2381l21164,7144r,l21164,4763r,l21164,4763r,l21164,7144r,l21164,7144r,l22222,4763r,l22222,4763r,l22222,4763r,2381l22222,7144r,l22222,7144r,-2381l22222,4763r,l22222,7144r,-2381l22222,7144r,l22222,4763r,l23279,7144r,l23279,7144r,l23279,7144r,l23279,7144r,l23279,4763r,l23279,4763r,l23279,4763r,l23279,4763r,2381l23279,7144r,l23279,7144r,-2381l24346,4763r,l24346,4763r,l24346,4763r,l24346,4763r,l24346,4763r,l24346,7144r,l24346,7144r,l24346,4763r,l24346,4763r,l25403,4763r,2381l25403,4763r,l25403,4763r,l25403,4763r,l25403,4763r,2381l25403,7144r,l25403,7144r,-2381l25403,4763r,l25403,7144r,l26461,7144r,-2381l26461,4763r,2381l26461,7144r,l26461,7144r,l26461,7144r,l26461,7144r,-2381l26461,4763r,l26461,7144r,l26461,7144r,l26461,7144r,l27518,7144r,l27518,4763r,l27518,7144r,l27518,7144r,l27518,4763r,2381l27518,7144r,l27518,7144r,l27518,9525r,-2381l27518,7144r,l28575,7144e" filled="f" strokeweight=".22047mm">
                  <v:path arrowok="t" o:connecttype="custom" o:connectlocs="0,2381;0,2381;0,2381;0,2381;0,2381;0,2381;0,2381;0,2381;0,2381;0,2381;0,2381;0,2381;0,0;0,2381;0,2381;0,2381;0,2381;1057,2381;1057,2381;1057,2381;1057,2381;1057,2381;1057,2381;1057,2381;1057,2381;1057,2381;1057,2381;1057,0;1057,0;1057,0;1057,2381;1057,2381;1057,2381;1057,2381;1057,2381;2114,0;2114,0;2114,0;2114,2381;2114,2381;2114,2381;2114,2381;2114,2381;2114,2381;2114,2381;2114,2381;2114,2381;2114,2381;2114,2381;2114,2381;2114,2381;2114,2381;2114,2381;3172,2381;3172,2381;3172,2381;3172,4763;3172,4763;3172,4763;3172,2381;3172,2381;3172,2381;3172,2381;3172,2381;3172,2381;3172,2381;3172,2381;3172,0;3172,0;3172,2381;3172,2381;3172,2381;3172,2381;4229,2381;4229,2381;4229,2381;4229,2381;4229,2381;4229,2381;4229,2381;4229,2381;4229,2381;4229,2381;4229,2381;4229,2381;4229,2381;4229,2381;4229,2381;4229,4763;4229,4763;4229,2381;5296,2381;5296,2381;5296,2381;5296,2381;5296,2381;5296,2381;5296,2381;5296,2381;5296,2381;5296,2381;5296,2381;5296,2381;5296,2381;5296,2381;5296,0;5296,0;5296,2381;5296,2381;5296,2381;5296,2381;5296,2381;5296,2381;5296,2381;5296,2381;6353,2381;6353,2381;6353,2381;6353,2381;6353,2381;6353,2381;6353,4763;6353,2381;6353,2381;6353,2381;6353,2381;6353,2381;6353,2381;6353,2381;6353,2381;6353,2381;6353,2381;6353,2381;7411,2381;7411,2381;7411,2381;7411,2381;7411,2381;7411,2381;7411,2381;7411,2381;7411,2381;7411,2381;7411,2381;7411,4763;7411,4763;7411,4763;7411,4763;7411,4763;7411,2381;7411,4763;7411,2381;7411,2381;8468,2381;8468,2381;8468,2381;8468,2381;8468,2381;8468,2381;8468,2381;8468,2381;8468,4763;8468,4763;8468,4763;8468,4763;8468,2381;8468,2381;8468,2381;8468,2381;8468,2381;8468,2381;9525,2381;9525,2381;9525,4763;9525,4763;9525,4763;9525,2381;9525,2381;9525,2381;9525,2381;9525,2381;9525,2381;9525,2381;9525,2381;9525,2381;9525,2381;9525,2381;9525,2381;9525,0;10582,0;10582,2381;10582,2381;10582,2381;10582,2381;10582,2381;10582,2381;10582,2381;10582,2381;10582,4763;10582,2381;10582,2381;10582,2381;10582,2381;10582,2381;10582,2381;10582,2381;10582,2381;10582,4763;10582,2381;11639,2381;11639,2381;11639,2381;11639,4763;11639,4763;11639,4763;11639,4763;11639,2381;11639,2381;11639,4763;11639,4763;11639,4763;11639,4763;11639,2381;11639,2381;11639,4763;11639,4763;11639,4763;12697,4763;12697,2381;12697,2381;12697,2381;12697,2381;12697,2381;12697,4763;12697,4763;12697,4763;12697,4763;12697,2381;12697,4763;12697,4763;12697,2381;12697,4763;12697,4763;12697,2381;12697,4763;13754,4763;13754,4763;13754,4763;13754,4763;13754,4763;13754,4763;13754,4763;13754,4763;13754,4763;13754,4763;13754,4763;13754,2381;13754,2381;13754,2381;13754,2381;13754,2381;13754,2381;13754,4763;14821,4763;14821,4763;14821,7144;14821,7144;14821,4763;14821,4763;14821,4763;14821,4763;14821,4763;14821,4763;14821,7144;14821,4763;14821,4763;14821,4763;14821,4763;14821,4763;14821,4763;14821,4763;14821,4763;14821,4763;15878,4763;15878,4763;15878,7144;15878,4763;15878,4763;15878,4763;15878,4763;15878,4763;15878,4763;15878,4763;15878,4763;15878,4763;15878,4763;15878,4763;15878,4763;15878,4763;15878,4763;15878,4763;16936,4763;16936,4763;16936,4763;16936,4763;16936,4763;16936,4763;16936,4763;16936,4763;16936,4763;16936,4763;16936,2381;16936,2381;16936,2381;16936,4763;16936,4763;16936,4763;16936,4763;16936,4763;16936,4763;16936,4763;16936,4763;16936,4763;16936,4763;16936,7144;17993,4763;17993,4763;17993,4763;17993,4763;17993,4763;17993,4763;17993,2381;17993,2381;17993,4763;17993,4763;17993,4763;17993,4763;17993,4763;17993,4763;17993,4763;17993,4763;17993,4763;17993,4763;19050,4763;19050,4763;19050,4763;19050,4763;19050,4763;19050,4763;19050,4763;19050,4763;19050,4763;19050,4763;19050,4763;19050,4763;19050,4763;19050,7144;19050,4763;19050,4763;19050,4763;19050,4763;19050,4763;19050,4763;20107,4763;20107,4763;20107,4763;20107,4763;20107,4763;20107,4763;20107,4763;20107,4763;20107,4763;20107,4763;20107,4763;20107,4763;20107,4763;20107,4763;20107,4763;20107,4763;20107,4763;20107,4763;21164,4763;21164,4763;21164,4763;21164,4763;21164,4763;21164,4763;21164,4763;21164,7144;21164,7144;21164,7144;21164,4763;21164,4763;21164,4763;21164,4763;21164,7144;21164,7144;21164,7144;21164,7144;22222,4763;22222,4763;22222,4763;22222,4763;22222,4763;22222,7144;22222,7144;22222,7144;22222,7144;22222,4763;22222,4763;22222,4763;22222,7144;22222,4763;22222,7144;22222,7144;22222,4763;22222,4763;23279,7144;23279,7144;23279,7144;23279,7144;23279,7144;23279,7144;23279,7144;23279,7144;23279,4763;23279,4763;23279,4763;23279,4763;23279,4763;23279,4763;23279,4763;23279,7144;23279,7144;23279,7144;23279,7144;23279,4763;24346,4763;24346,4763;24346,4763;24346,4763;24346,4763;24346,4763;24346,4763;24346,4763;24346,4763;24346,4763;24346,7144;24346,7144;24346,7144;24346,7144;24346,4763;24346,4763;24346,4763;24346,4763;25403,4763;25403,7144;25403,4763;25403,4763;25403,4763;25403,4763;25403,4763;25403,4763;25403,4763;25403,7144;25403,7144;25403,7144;25403,7144;25403,4763;25403,4763;25403,4763;25403,7144;25403,7144;26461,7144;26461,4763;26461,4763;26461,7144;26461,7144;26461,7144;26461,7144;26461,7144;26461,7144;26461,7144;26461,7144;26461,4763;26461,4763;26461,4763;26461,7144;26461,7144;26461,7144;26461,7144;26461,7144;26461,7144;27518,7144;27518,7144;27518,4763;27518,4763;27518,7144;27518,7144;27518,7144;27518,7144;27518,4763;27518,7144;27518,7144;27518,7144;27518,7144;27518,7144;27518,9525;27518,7144;27518,7144;27518,7144;28575,7144"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53" o:spid="_x0000_s2062" style="position:absolute;left:35480;top:28908;width:191;height:95;visibility:visible;mso-wrap-style:square;v-text-anchor:middle" coordsize="1905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" path="m,2381r,l,2381r,l,2381r,l,2381r,l,2381r,l,2381r,l,2381r,l,2381,,4763,,2381r,l733,2381r,l733,2381,733,r,2381l733,2381r,l733,2381r,l733,2381r,l733,2381r,l733,2381r,l733,r,2381l733,2381r,l733,2381r,l733,2381r,l733,2381r734,l1467,2381r,2382l1467,2381r,l1467,2381r,l1467,2381r,l1467,4763r,-2382l1467,2381r,l1467,2381r,l1467,2381r,l1467,2381r,l1467,2381r733,l2200,2381r,l2200,2381r,l2200,2381r,l2200,2381r,l2200,2381r,l2200,2381r,l2200,2381r,l2200,2381r,l2200,2381r734,l2934,2381r,l2934,4763r,-2382l2934,2381r,l2934,r,l2934,r,2381l2934,2381r,l2934,4763r,-2382l2934,2381r,2382l2934,4763r733,l3667,4763r,l3667,4763r,l3667,2381r,l3667,2381r,l3667,2381r,l3667,2381r,l3667,2381r,l3667,4763r,l3667,4763r734,l4401,4763r,l4401,2381r,l4401,2381r,l4401,2381r,l4401,2381r,l4401,2381r,l4401,4763r,l4401,4763r,-2382l4401,2381r,l4401,2381r723,l5124,2381r,2382l5124,2381r,l5124,2381r,l5124,2381r,l5124,4763r,l5124,4763r,l5124,4763r,-2382l5124,2381r,l5124,2381r734,l5858,4763r,l5858,4763r,l5858,2381r,l5858,2381r,l5858,2381r,l5858,2381r,l5858,2381r,2382l5858,4763r,l5858,4763r733,l6591,4763r,-2382l6591,4763r,l6591,2381r,2382l6591,4763r,l6591,4763r,l6591,4763r,l6591,4763r,l6591,4763r,l6591,4763r734,l7325,4763r,l7325,4763r,l7325,4763r,l7325,4763r,l7325,4763r,l7325,4763r,l7325,4763r,l7325,4763r,l7325,4763r,l7325,4763r733,l8058,4763r,l8058,4763r,2381l8058,4763r,l8058,4763r,l8058,4763r,l8058,4763r,l8058,4763r,2381l8058,4763r,l8058,4763r734,l8792,4763r,l8792,4763r,l8792,4763r,l8792,4763r,2381l8792,4763r,2381l8792,4763r,l8792,4763r,l8792,4763r,l8792,4763r,l8792,4763r,l8792,4763r,l8792,4763r733,l9525,2381r,l9525,4763r,l9525,4763r,l9525,7144r,-2381l9525,4763r,l9525,4763r,l9525,4763r,l9525,4763r,-2382l9525,4763r,l9525,4763r733,l10258,4763r,l10258,2381r,l10258,2381r,2382l10258,4763r,2381l10258,4763r,l10258,4763r,l10258,4763r,2381l10258,4763r,l10258,4763r734,l10992,4763r,l10992,4763r,l10992,4763r,l10992,4763r,2381l10992,7144r,-2381l10992,4763r,l10992,4763r,l10992,4763r,l10992,4763r733,l11725,4763r,l11725,4763r,l11725,7144r,l11725,4763r,l11725,7144r,-2381l11725,7144r,l11725,4763r,l11725,4763r,2381l11725,4763r734,l12459,7144r,-2381l12459,7144r,-2381l12459,4763r,l12459,4763r,l12459,7144r,l12459,4763r,l12459,4763r,l12459,7144r,l12459,7144r,l12459,4763r733,l13192,4763r,l13192,4763r,l13192,4763r,l13192,4763r,l13192,4763r,l13192,4763r,l13192,4763r,2381l13192,7144r,l13192,4763r734,l13926,4763r,l13926,4763r,l13926,4763r,l13926,4763r,2381l13926,7144r,l13926,4763r,l13926,4763r,l13926,4763r,l13926,4763r723,2381l14649,7144r,l14649,7144r,l14649,7144r,l14649,7144r,l14649,4763r,l14649,4763r,l14649,4763r,l14649,4763r,2381l14649,7144r734,l15383,7144r,-2381l15383,4763r,2381l15383,7144r,l15383,7144r,l15383,4763r,l15383,4763r,l15383,7144r,-2381l15383,7144r,l15383,7144r,l15383,7144r733,l16116,7144r,l16116,7144r,-2381l16116,7144r,l16116,4763r,2381l16116,4763r,2381l16116,7144r,-2381l16116,4763r,l16116,7144r,l16116,7144r734,l16850,4763r,l16850,7144r,l16850,7144r,l16850,7144r,-2381l16850,4763r,l16850,4763r,2381l16850,7144r,l16850,7144r,l16850,7144r733,-2381l17583,4763r,l17583,7144r,l17583,7144r,l17583,7144r,l17583,7144r,l17583,7144r,l17583,4763r,2381l17583,7144r,l17583,7144r,l17583,7144r,l17583,4763r,l17583,7144r,l17583,7144r734,l18317,9525r,-2381l18317,7144r,l18317,7144r,l18317,7144r,l18317,7144r,l18317,7144r,-2381l18317,4763r,l18317,4763r,l18317,7144r733,l19050,4763r,l19050,7144r,l19050,7144r,l19050,7144r,l19050,7144r,l19050,7144e" filled="f" strokeweight=".22047mm">
                  <v:path arrowok="t" o:connecttype="custom" o:connectlocs="0,2381;0,2381;0,2381;0,2381;0,2381;0,2381;0,2381;0,2381;0,2381;0,2381;0,2381;0,2381;0,2381;0,2381;0,2381;0,4763;0,2381;0,2381;733,2381;733,2381;733,2381;733,0;733,2381;733,2381;733,2381;733,2381;733,2381;733,2381;733,2381;733,2381;733,2381;733,2381;733,2381;733,0;733,2381;733,2381;733,2381;733,2381;733,2381;733,2381;733,2381;733,2381;1467,2381;1467,2381;1467,4763;1467,2381;1467,2381;1467,2381;1467,2381;1467,2381;1467,2381;1467,4763;1467,2381;1467,2381;1467,2381;1467,2381;1467,2381;1467,2381;1467,2381;1467,2381;1467,2381;1467,2381;2200,2381;2200,2381;2200,2381;2200,2381;2200,2381;2200,2381;2200,2381;2200,2381;2200,2381;2200,2381;2200,2381;2200,2381;2200,2381;2200,2381;2200,2381;2200,2381;2200,2381;2200,2381;2934,2381;2934,2381;2934,2381;2934,4763;2934,2381;2934,2381;2934,2381;2934,0;2934,0;2934,0;2934,2381;2934,2381;2934,2381;2934,4763;2934,2381;2934,2381;2934,4763;2934,4763;3667,4763;3667,4763;3667,4763;3667,4763;3667,4763;3667,2381;3667,2381;3667,2381;3667,2381;3667,2381;3667,2381;3667,2381;3667,2381;3667,2381;3667,2381;3667,4763;3667,4763;3667,4763;4401,4763;4401,4763;4401,4763;4401,2381;4401,2381;4401,2381;4401,2381;4401,2381;4401,2381;4401,2381;4401,2381;4401,2381;4401,2381;4401,4763;4401,4763;4401,4763;4401,2381;4401,2381;4401,2381;4401,2381;5124,2381;5124,2381;5124,4763;5124,2381;5124,2381;5124,2381;5124,2381;5124,2381;5124,2381;5124,4763;5124,4763;5124,4763;5124,4763;5124,4763;5124,2381;5124,2381;5124,2381;5124,2381;5858,2381;5858,4763;5858,4763;5858,4763;5858,4763;5858,2381;5858,2381;5858,2381;5858,2381;5858,2381;5858,2381;5858,2381;5858,2381;5858,2381;5858,4763;5858,4763;5858,4763;5858,4763;6591,4763;6591,4763;6591,2381;6591,4763;6591,4763;6591,2381;6591,4763;6591,4763;6591,4763;6591,4763;6591,4763;6591,4763;6591,4763;6591,4763;6591,4763;6591,4763;6591,4763;6591,4763;7325,4763;7325,4763;7325,4763;7325,4763;7325,4763;7325,4763;7325,4763;7325,4763;7325,4763;7325,4763;7325,4763;7325,4763;7325,4763;7325,4763;7325,4763;7325,4763;7325,4763;7325,4763;7325,4763;7325,4763;8058,4763;8058,4763;8058,4763;8058,4763;8058,7144;8058,4763;8058,4763;8058,4763;8058,4763;8058,4763;8058,4763;8058,4763;8058,4763;8058,4763;8058,7144;8058,4763;8058,4763;8058,4763;8792,4763;8792,4763;8792,4763;8792,4763;8792,4763;8792,4763;8792,4763;8792,4763;8792,7144;8792,4763;8792,7144;8792,4763;8792,4763;8792,4763;8792,4763;8792,4763;8792,4763;8792,4763;8792,4763;8792,4763;8792,4763;8792,4763;8792,4763;8792,4763;9525,4763;9525,2381;9525,2381;9525,4763;9525,4763;9525,4763;9525,4763;9525,7144;9525,4763;9525,4763;9525,4763;9525,4763;9525,4763;9525,4763;9525,4763;9525,4763;9525,2381;9525,4763;9525,4763;9525,4763;10258,4763;10258,4763;10258,4763;10258,2381;10258,2381;10258,2381;10258,4763;10258,4763;10258,7144;10258,4763;10258,4763;10258,4763;10258,4763;10258,4763;10258,7144;10258,4763;10258,4763;10258,4763;10992,4763;10992,4763;10992,4763;10992,4763;10992,4763;10992,4763;10992,4763;10992,4763;10992,7144;10992,7144;10992,4763;10992,4763;10992,4763;10992,4763;10992,4763;10992,4763;10992,4763;10992,4763;11725,4763;11725,4763;11725,4763;11725,4763;11725,4763;11725,7144;11725,7144;11725,4763;11725,4763;11725,7144;11725,4763;11725,7144;11725,7144;11725,4763;11725,4763;11725,4763;11725,7144;11725,4763;12459,4763;12459,7144;12459,4763;12459,7144;12459,4763;12459,4763;12459,4763;12459,4763;12459,4763;12459,7144;12459,7144;12459,4763;12459,4763;12459,4763;12459,4763;12459,7144;12459,7144;12459,7144;12459,7144;12459,4763;13192,4763;13192,4763;13192,4763;13192,4763;13192,4763;13192,4763;13192,4763;13192,4763;13192,4763;13192,4763;13192,4763;13192,4763;13192,4763;13192,4763;13192,7144;13192,7144;13192,7144;13192,4763;13926,4763;13926,4763;13926,4763;13926,4763;13926,4763;13926,4763;13926,4763;13926,4763;13926,7144;13926,7144;13926,7144;13926,4763;13926,4763;13926,4763;13926,4763;13926,4763;13926,4763;13926,4763;14649,7144;14649,7144;14649,7144;14649,7144;14649,7144;14649,7144;14649,7144;14649,7144;14649,7144;14649,4763;14649,4763;14649,4763;14649,4763;14649,4763;14649,4763;14649,4763;14649,7144;14649,7144;15383,7144;15383,7144;15383,4763;15383,4763;15383,7144;15383,7144;15383,7144;15383,7144;15383,7144;15383,4763;15383,4763;15383,4763;15383,4763;15383,7144;15383,4763;15383,7144;15383,7144;15383,7144;15383,7144;15383,7144;16116,7144;16116,7144;16116,7144;16116,7144;16116,4763;16116,7144;16116,7144;16116,4763;16116,7144;16116,4763;16116,7144;16116,7144;16116,4763;16116,4763;16116,4763;16116,7144;16116,7144;16116,7144;16850,7144;16850,4763;16850,4763;16850,7144;16850,7144;16850,7144;16850,7144;16850,7144;16850,4763;16850,4763;16850,4763;16850,4763;16850,7144;16850,7144;16850,7144;16850,7144;16850,7144;16850,7144;17583,4763;17583,4763;17583,4763;17583,7144;17583,7144;17583,7144;17583,7144;17583,7144;17583,7144;17583,7144;17583,7144;17583,7144;17583,7144;17583,4763;17583,7144;17583,7144;17583,7144;17583,7144;17583,7144;17583,7144;17583,7144;17583,4763;17583,4763;17583,7144;17583,7144;17583,7144;18317,7144;18317,9525;18317,7144;18317,7144;18317,7144;18317,7144;18317,7144;18317,7144;18317,7144;18317,7144;18317,7144;18317,7144;18317,4763;18317,4763;18317,4763;18317,4763;18317,4763;18317,7144;19050,7144;19050,4763;19050,4763;19050,7144;19050,7144;19050,7144;19050,7144;19050,7144;19050,7144;19050,7144;19050,7144;19050,7144"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54" o:spid="_x0000_s2063" style="position:absolute;left:35671;top:28908;width:285;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" path="m,2381r,l,2381r,l,,,,,,1057,r,2381l1057,2381r,l1057,2381r,l1057,2381,1057,r,2381l1057,2381r,l1057,2381r,l1057,2381r,l1057,2381r,l1057,2381r1057,l2114,r,l2114,2381r,l2114,2381r,l2114,2381r,l2114,2381r,l2114,2381r,2382l2114,2381r,l2114,2381r,l2114,2381r,l2114,2381r1058,l3172,2381r,l3172,2381r,l3172,2381r,l3172,2381r,l3172,2381r,l3172,2381r,l3172,2381r,l3172,2381r,l3172,2381r1057,l4229,2381r,l4229,2381r,l4229,2381r,l4229,2381r,l4229,2381r,l4229,2381r,l4229,2381r,l4229,2381r,2382l4229,2381r1067,l5296,2381r,l5296,2381r,2382l5296,4763r,l5296,4763r,l5296,4763r,-2382l5296,4763r,-2382l5296,2381r,l5296,4763r,-2382l5296,2381,6353,4763r,-2382l6353,2381r,2382l6353,2381r,l6353,2381r,l6353,2381r,2382l6353,4763r,l6353,2381r,l6353,2381r,l6353,4763r,-2382l6353,4763r,-2382l7411,2381r,l7411,2381r,l7411,4763r,l7411,2381r,l7411,2381r,l7411,2381r,l7411,2381r,l7411,2381r,2382l7411,2381r,2382l8468,2381r,l8468,2381r,l8468,2381r,l8468,2381r,2382l8468,2381r,l8468,4763r,l8468,4763r,-2382l8468,2381r,l8468,4763r,l9525,4763r,l9525,2381r,l9525,2381r,l9525,4763r,l9525,4763r,l9525,4763r,l9525,4763r,l9525,2381r,2382l9525,4763r,l10582,4763r,l10582,4763r,l10582,2381r,l10582,4763r,-2382l10582,2381r,l10582,r,2381l10582,2381r,2382l10582,4763r,-2382l10582,2381r,l10582,2381r,l10582,r,2381l10582,2381r,l10582,2381r,l11639,4763r,-2382l11639,2381r,l11639,4763r,-2382l11639,4763r,l11639,4763r,l11639,4763r,l11639,4763r,-2382l11639,4763r,l11639,4763r,l12697,4763r,l12697,4763r,l12697,4763r,l12697,4763r,l12697,4763r,l12697,4763r,-2382l12697,2381r,2382l12697,4763r,l12697,4763r,l13754,4763r,l13754,2381r,2382l13754,4763r,l13754,4763r,l13754,4763r,l13754,4763r,-2382l13754,4763r,-2382l13754,2381r,2382l13754,4763r,l14821,4763r,l14821,2381r,2382l14821,2381r,l14821,2381r,l14821,2381r,l14821,4763r,-2382l14821,4763r,l14821,4763r,l14821,4763r,l14821,4763r,l15878,2381r,2382l15878,2381r,2382l15878,4763r,l15878,4763r,l15878,4763r,l15878,4763r,l15878,4763r,l15878,4763r,l15878,4763r,l16936,4763r,l16936,4763r,l16936,4763r,l16936,4763r,-2382l16936,4763r,l16936,4763r,l16936,4763r,l16936,4763r,l16936,4763r,l17993,4763r,l17993,4763r,l17993,4763r,l17993,4763r,2381l17993,4763r,l17993,4763r,l17993,4763r,l17993,4763r,l17993,4763r,l17993,4763r,-2382l19050,4763r,l19050,7144r,l19050,7144r,l19050,4763r,l19050,4763r,l19050,4763r,2381l19050,7144r,l19050,4763r,l19050,4763r,l20107,4763r,l20107,4763r,l20107,4763r,l20107,4763r,l20107,4763r,l20107,4763r,-2382l20107,2381r,l20107,2381r,2382l20107,4763r,l21164,4763r,l21164,4763r,l21164,4763r,l21164,4763r,l21164,4763r,l21164,4763r,l21164,4763r,l21164,4763r,l21164,4763r,l22222,4763r,l22222,4763r,l22222,4763r,l22222,4763r,l22222,4763r,l22222,4763r,l22222,4763r,l22222,4763r,l22222,4763r,l22222,4763r,l22222,4763r,l22222,4763r,l22222,4763r,l23279,4763r,l23279,4763r,l23279,4763r,l23279,4763r,l23279,7144r,-2381l23279,7144r,-2381l23279,4763r,l23279,7144r,l23279,7144r,l24346,4763r,l24346,4763r,l24346,7144r,l24346,7144r,l24346,4763r,l24346,4763r,l24346,4763r,2381l24346,7144r,l24346,7144r,2381l25403,7144r,l25403,4763r,l25403,7144r,l25403,7144r,l25403,7144r,l25403,4763r,l25403,4763r,l25403,4763r,l25403,4763r,l26461,4763r,l26461,4763r,l26461,4763r,l26461,4763r,2381l26461,7144r,l26461,7144r,l26461,7144r,-2381l26461,4763r,2381l26461,7144r,l26461,7144r,l27518,7144r,l27518,7144r,l27518,7144r,-2381l27518,4763r,l27518,4763r,l27518,4763r,l27518,7144r,l27518,7144r,l27518,7144r,l28575,4763r,l28575,4763r,l28575,4763r,2381l28575,7144r,l28575,7144r,l28575,7144e" filled="f" strokeweight=".22047mm">
                  <v:path arrowok="t" o:connecttype="custom" o:connectlocs="0,2381;0,2381;0,2381;0,2381;0,0;0,0;0,0;1057,0;1057,2381;1057,2381;1057,2381;1057,2381;1057,2381;1057,2381;1057,0;1057,2381;1057,2381;1057,2381;1057,2381;1057,2381;1057,2381;1057,2381;1057,2381;1057,2381;1057,2381;2114,2381;2114,0;2114,0;2114,2381;2114,2381;2114,2381;2114,2381;2114,2381;2114,2381;2114,2381;2114,2381;2114,2381;2114,4763;2114,2381;2114,2381;2114,2381;2114,2381;2114,2381;2114,2381;2114,2381;3172,2381;3172,2381;3172,2381;3172,2381;3172,2381;3172,2381;3172,2381;3172,2381;3172,2381;3172,2381;3172,2381;3172,2381;3172,2381;3172,2381;3172,2381;3172,2381;3172,2381;3172,2381;4229,2381;4229,2381;4229,2381;4229,2381;4229,2381;4229,2381;4229,2381;4229,2381;4229,2381;4229,2381;4229,2381;4229,2381;4229,2381;4229,2381;4229,2381;4229,2381;4229,4763;4229,2381;5296,2381;5296,2381;5296,2381;5296,2381;5296,4763;5296,4763;5296,4763;5296,4763;5296,4763;5296,4763;5296,2381;5296,4763;5296,2381;5296,2381;5296,2381;5296,4763;5296,2381;5296,2381;6353,4763;6353,2381;6353,2381;6353,4763;6353,2381;6353,2381;6353,2381;6353,2381;6353,2381;6353,4763;6353,4763;6353,4763;6353,2381;6353,2381;6353,2381;6353,2381;6353,4763;6353,2381;6353,4763;6353,2381;7411,2381;7411,2381;7411,2381;7411,2381;7411,4763;7411,4763;7411,2381;7411,2381;7411,2381;7411,2381;7411,2381;7411,2381;7411,2381;7411,2381;7411,2381;7411,4763;7411,2381;7411,4763;8468,2381;8468,2381;8468,2381;8468,2381;8468,2381;8468,2381;8468,2381;8468,4763;8468,2381;8468,2381;8468,4763;8468,4763;8468,4763;8468,2381;8468,2381;8468,2381;8468,4763;8468,4763;9525,4763;9525,4763;9525,2381;9525,2381;9525,2381;9525,2381;9525,4763;9525,4763;9525,4763;9525,4763;9525,4763;9525,4763;9525,4763;9525,4763;9525,2381;9525,4763;9525,4763;9525,4763;10582,4763;10582,4763;10582,4763;10582,4763;10582,2381;10582,2381;10582,4763;10582,2381;10582,2381;10582,2381;10582,0;10582,2381;10582,2381;10582,4763;10582,4763;10582,2381;10582,2381;10582,2381;10582,2381;10582,2381;10582,0;10582,2381;10582,2381;10582,2381;10582,2381;10582,2381;11639,4763;11639,2381;11639,2381;11639,2381;11639,4763;11639,2381;11639,4763;11639,4763;11639,4763;11639,4763;11639,4763;11639,4763;11639,4763;11639,2381;11639,4763;11639,4763;11639,4763;11639,4763;12697,4763;12697,4763;12697,4763;12697,4763;12697,4763;12697,4763;12697,4763;12697,4763;12697,4763;12697,4763;12697,4763;12697,2381;12697,2381;12697,4763;12697,4763;12697,4763;12697,4763;12697,4763;13754,4763;13754,4763;13754,2381;13754,4763;13754,4763;13754,4763;13754,4763;13754,4763;13754,4763;13754,4763;13754,4763;13754,2381;13754,4763;13754,2381;13754,2381;13754,4763;13754,4763;13754,4763;14821,4763;14821,4763;14821,2381;14821,4763;14821,2381;14821,2381;14821,2381;14821,2381;14821,2381;14821,2381;14821,4763;14821,2381;14821,4763;14821,4763;14821,4763;14821,4763;14821,4763;14821,4763;14821,4763;14821,4763;15878,2381;15878,4763;15878,2381;15878,4763;15878,4763;15878,4763;15878,4763;15878,4763;15878,4763;15878,4763;15878,4763;15878,4763;15878,4763;15878,4763;15878,4763;15878,4763;15878,4763;15878,4763;16936,4763;16936,4763;16936,4763;16936,4763;16936,4763;16936,4763;16936,4763;16936,2381;16936,4763;16936,4763;16936,4763;16936,4763;16936,4763;16936,4763;16936,4763;16936,4763;16936,4763;16936,4763;17993,4763;17993,4763;17993,4763;17993,4763;17993,4763;17993,4763;17993,4763;17993,7144;17993,4763;17993,4763;17993,4763;17993,4763;17993,4763;17993,4763;17993,4763;17993,4763;17993,4763;17993,4763;17993,4763;17993,2381;19050,4763;19050,4763;19050,7144;19050,7144;19050,7144;19050,7144;19050,4763;19050,4763;19050,4763;19050,4763;19050,4763;19050,7144;19050,7144;19050,7144;19050,4763;19050,4763;19050,4763;19050,4763;20107,4763;20107,4763;20107,4763;20107,4763;20107,4763;20107,4763;20107,4763;20107,4763;20107,4763;20107,4763;20107,4763;20107,2381;20107,2381;20107,2381;20107,2381;20107,4763;20107,4763;20107,4763;21164,4763;21164,4763;21164,4763;21164,4763;21164,4763;21164,4763;21164,4763;21164,4763;21164,4763;21164,4763;21164,4763;21164,4763;21164,4763;21164,4763;21164,4763;21164,4763;21164,4763;21164,4763;22222,4763;22222,4763;22222,4763;22222,4763;22222,4763;22222,4763;22222,4763;22222,4763;22222,4763;22222,4763;22222,4763;22222,4763;22222,4763;22222,4763;22222,4763;22222,4763;22222,4763;22222,4763;22222,4763;22222,4763;22222,4763;22222,4763;22222,4763;22222,4763;22222,4763;22222,4763;23279,4763;23279,4763;23279,4763;23279,4763;23279,4763;23279,4763;23279,4763;23279,4763;23279,7144;23279,4763;23279,7144;23279,4763;23279,4763;23279,4763;23279,7144;23279,7144;23279,7144;23279,7144;24346,4763;24346,4763;24346,4763;24346,4763;24346,7144;24346,7144;24346,7144;24346,7144;24346,4763;24346,4763;24346,4763;24346,4763;24346,4763;24346,7144;24346,7144;24346,7144;24346,7144;24346,9525;25403,7144;25403,7144;25403,4763;25403,4763;25403,7144;25403,7144;25403,7144;25403,7144;25403,7144;25403,7144;25403,4763;25403,4763;25403,4763;25403,4763;25403,4763;25403,4763;25403,4763;25403,4763;26461,4763;26461,4763;26461,4763;26461,4763;26461,4763;26461,4763;26461,4763;26461,7144;26461,7144;26461,7144;26461,7144;26461,7144;26461,7144;26461,4763;26461,4763;26461,7144;26461,7144;26461,7144;26461,7144;26461,7144;27518,7144;27518,7144;27518,7144;27518,7144;27518,7144;27518,4763;27518,4763;27518,4763;27518,4763;27518,4763;27518,4763;27518,4763;27518,7144;27518,7144;27518,7144;27518,7144;27518,7144;27518,7144;28575,4763;28575,4763;28575,4763;28575,4763;28575,4763;28575,7144;28575,7144;28575,7144;28575,7144;28575,7144;28575,7144"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55" o:spid="_x0000_s2064" style="position:absolute;left:35956;top:29003;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" path="m,4763l,,,4763,,,,,,4763r,l,4763r1057,l1057,4763r,l1057,4763r,l1057,4763r,l1057,4763r,l1057,4763,1057,r,l1057,r,l1057,4763r,l1057,4763r,l2114,4763r,l2114,r,l2114,r,4763l2114,4763r,l2114,4763r,l2114,4763r,l2114,4763r,l2114,4763r,l2114,4763r,l2114,4763r,l3172,4763r,l3172,r,l3172,4763,3172,r,l3172,4763r,l3172,4763r,4762l3172,4763r,l3172,r,l3172,4763r,l3172,4763r1057,l4229,4763r,l4229,4763r,l4229,4763r,l4229,4763,4229,r,l4229,4763r,l4229,4763r,l4229,4763r,l4229,4763r,l5296,r,4763l5296,r,4763l5296,4763r,l5296,4763r,l5296,4763r,l5296,r,4763l5296,r,4763l5296,4763r,l5296,4763r,l5296,4763r,l6353,r,4763l6353,4763r,l6353,4763,6353,r,4763l6353,4763,6353,r,l6353,r,4763l6353,4763r,l6353,4763r,l6353,4763r,l6353,4763r,l6353,4763r,l6353,r,l7411,r,4763l7411,4763r,l7411,4763r,l7411,4763r,l7411,4763r,l7411,4763r,l7411,4763r,l7411,4763r,l7411,4763r,l8468,4763r,l8468,4763r,l8468,4763r,l8468,4763r,l8468,4763r,l8468,4763r,l8468,4763r,l8468,4763r,l8468,r,l9525,r,4763l9525,4763r,l9525,4763r,l9525,4763r,l9525,4763r,l9525,4763r,l9525,4763r,4762l9525,4763r,l9525,4763r,l9525,r,4763l10582,4763r,l10582,4763r,l10582,4763r,l10582,4763r,l10582,9525r,l10582,4763r,l10582,4763,10582,r,4763l10582,4763r,4762l10582,9525,11639,4763r,l11639,4763r,l11639,4763r,l11639,4763r,l11639,4763r,l11639,4763r,l11639,4763r,l11639,4763r,l11639,4763r,l12697,4763r,l12697,4763r,l12697,4763r,l12697,r,4763l12697,4763r,4762l12697,9525r,-4762l12697,4763,12697,r,l12697,4763r,l12697,4763r1057,l13754,4763r,l13754,4763r,l13754,4763r,l13754,9525r,l13754,9525r,l13754,4763r,l13754,4763r,l13754,4763r,l13754,4763r,l13754,4763r1067,l14821,4763r,l14821,4763r,l14821,4763r,4762l14821,4763r,l14821,4763r,l14821,4763r,l14821,4763,14821,r,4763l14821,4763r,l15878,4763r,l15878,4763r,l15878,4763r,l15878,4763r,l15878,4763r,4762l15878,9525r,l15878,9525r,-4762l15878,4763r,l15878,4763r,l16936,4763r,l16936,4763r,l16936,9525r,-4762l16936,9525r,l16936,9525r,l16936,9525r,l16936,4763r,l16936,4763r,l16936,4763r,l17993,9525r,l17993,9525r,l17993,9525r,l17993,9525r,l17993,4763r,4762l17993,4763r,l17993,4763r,l17993,4763r,l17993,4763r,4762l17993,4763r,l17993,4763r,l17993,4763r,4762l17993,9525r,l19050,9525r,l19050,4763r,l19050,4763r,l19050,4763r,4762l19050,9525r,l19050,9525r,-4762l19050,9525r,-4762l19050,4763r,4762l19050,9525r,l20107,9525r,-4762l20107,4763r,l20107,9525r,l20107,9525r,l20107,4763r,l20107,4763r,l20107,4763r,l20107,9525r,l20107,9525r,l21164,9525r,l21164,9525r,l21164,4763r,l21164,9525r,l21164,9525r,l21164,9525r,-4762l21164,9525r,l21164,4763r,l21164,4763r,l21164,4763r,4762l22222,9525r,l22222,4763r,l22222,4763r,l22222,4763r,l22222,4763r,l22222,4763r,l22222,4763r,4762l22222,9525r,l22222,4763r,4762l23279,9525r,l23279,9525r,l23279,9525r,-4762l23279,4763r,l23279,4763r,4762l23279,9525r,l23279,9525r,l23279,9525r,l23279,9525r,l24346,9525r,-4762l24346,9525r,-4762l24346,4763r,4762l24346,4763r,l24346,9525r,-4762l24346,4763r,l24346,4763r,4762l24346,4763r,l24346,9525r,-4762l25403,4763r,4762l25403,9525r,l25403,9525r,l25403,9525r,l25403,4763r,l25403,4763r,l25403,4763r,4762l25403,4763r,4762l25403,4763r,l25403,9525r,l26461,9525r,l26461,9525r,l26461,9525r,l26461,4763r,l26461,4763r,l26461,4763r,l26461,4763r,4762l26461,9525r,l26461,9525r,l27518,9525r,l27518,9525r,l27518,9525r,l27518,9525r,l27518,9525r,l27518,9525r,l27518,9525r,l27518,9525r,l27518,9525r,-4762l28575,9525r,l28575,9525r,l28575,4763r,l28575,4763r,l28575,9525r,e" filled="f" strokeweight=".22047mm">
                  <v:path arrowok="t" o:connecttype="custom" o:connectlocs="0,4763;0,0;0,4763;0,0;0,0;0,4763;0,4763;0,4763;1057,4763;1057,4763;1057,4763;1057,4763;1057,4763;1057,4763;1057,4763;1057,4763;1057,4763;1057,4763;1057,0;1057,0;1057,0;1057,0;1057,4763;1057,4763;1057,4763;1057,4763;2114,4763;2114,4763;2114,0;2114,0;2114,0;2114,4763;2114,4763;2114,4763;2114,4763;2114,4763;2114,4763;2114,4763;2114,4763;2114,4763;2114,4763;2114,4763;2114,4763;2114,4763;2114,4763;2114,4763;3172,4763;3172,4763;3172,0;3172,0;3172,4763;3172,0;3172,0;3172,4763;3172,4763;3172,4763;3172,9525;3172,4763;3172,4763;3172,0;3172,0;3172,4763;3172,4763;3172,4763;4229,4763;4229,4763;4229,4763;4229,4763;4229,4763;4229,4763;4229,4763;4229,4763;4229,0;4229,0;4229,4763;4229,4763;4229,4763;4229,4763;4229,4763;4229,4763;4229,4763;4229,4763;5296,0;5296,4763;5296,0;5296,4763;5296,4763;5296,4763;5296,4763;5296,4763;5296,4763;5296,4763;5296,0;5296,4763;5296,0;5296,4763;5296,4763;5296,4763;5296,4763;5296,4763;5296,4763;5296,4763;6353,0;6353,4763;6353,4763;6353,4763;6353,4763;6353,0;6353,4763;6353,4763;6353,0;6353,0;6353,0;6353,4763;6353,4763;6353,4763;6353,4763;6353,4763;6353,4763;6353,4763;6353,4763;6353,4763;6353,4763;6353,4763;6353,0;6353,0;7411,0;7411,4763;7411,4763;7411,4763;7411,4763;7411,4763;7411,4763;7411,4763;7411,4763;7411,4763;7411,4763;7411,4763;7411,4763;7411,4763;7411,4763;7411,4763;7411,4763;7411,4763;8468,4763;8468,4763;8468,4763;8468,4763;8468,4763;8468,4763;8468,4763;8468,4763;8468,4763;8468,4763;8468,4763;8468,4763;8468,4763;8468,4763;8468,4763;8468,4763;8468,0;8468,0;9525,0;9525,4763;9525,4763;9525,4763;9525,4763;9525,4763;9525,4763;9525,4763;9525,4763;9525,4763;9525,4763;9525,4763;9525,4763;9525,9525;9525,4763;9525,4763;9525,4763;9525,4763;9525,0;9525,4763;10582,4763;10582,4763;10582,4763;10582,4763;10582,4763;10582,4763;10582,4763;10582,4763;10582,9525;10582,9525;10582,4763;10582,4763;10582,4763;10582,0;10582,4763;10582,4763;10582,9525;10582,9525;11639,4763;11639,4763;11639,4763;11639,4763;11639,4763;11639,4763;11639,4763;11639,4763;11639,4763;11639,4763;11639,4763;11639,4763;11639,4763;11639,4763;11639,4763;11639,4763;11639,4763;11639,4763;12697,4763;12697,4763;12697,4763;12697,4763;12697,4763;12697,4763;12697,0;12697,4763;12697,4763;12697,9525;12697,9525;12697,4763;12697,4763;12697,0;12697,0;12697,4763;12697,4763;12697,4763;13754,4763;13754,4763;13754,4763;13754,4763;13754,4763;13754,4763;13754,4763;13754,9525;13754,9525;13754,9525;13754,9525;13754,4763;13754,4763;13754,4763;13754,4763;13754,4763;13754,4763;13754,4763;13754,4763;13754,4763;14821,4763;14821,4763;14821,4763;14821,4763;14821,4763;14821,4763;14821,9525;14821,4763;14821,4763;14821,4763;14821,4763;14821,4763;14821,4763;14821,4763;14821,0;14821,4763;14821,4763;14821,4763;15878,4763;15878,4763;15878,4763;15878,4763;15878,4763;15878,4763;15878,4763;15878,4763;15878,4763;15878,9525;15878,9525;15878,9525;15878,9525;15878,4763;15878,4763;15878,4763;15878,4763;15878,4763;16936,4763;16936,4763;16936,4763;16936,4763;16936,9525;16936,4763;16936,9525;16936,9525;16936,9525;16936,9525;16936,9525;16936,9525;16936,4763;16936,4763;16936,4763;16936,4763;16936,4763;16936,4763;17993,9525;17993,9525;17993,9525;17993,9525;17993,9525;17993,9525;17993,9525;17993,9525;17993,4763;17993,9525;17993,4763;17993,4763;17993,4763;17993,4763;17993,4763;17993,4763;17993,4763;17993,9525;17993,4763;17993,4763;17993,4763;17993,4763;17993,4763;17993,9525;17993,9525;17993,9525;19050,9525;19050,9525;19050,4763;19050,4763;19050,4763;19050,4763;19050,4763;19050,9525;19050,9525;19050,9525;19050,9525;19050,4763;19050,9525;19050,4763;19050,4763;19050,9525;19050,9525;19050,9525;20107,9525;20107,4763;20107,4763;20107,4763;20107,9525;20107,9525;20107,9525;20107,9525;20107,4763;20107,4763;20107,4763;20107,4763;20107,4763;20107,4763;20107,9525;20107,9525;20107,9525;20107,9525;21164,9525;21164,9525;21164,9525;21164,9525;21164,4763;21164,4763;21164,9525;21164,9525;21164,9525;21164,9525;21164,9525;21164,4763;21164,9525;21164,9525;21164,4763;21164,4763;21164,4763;21164,4763;21164,4763;21164,9525;22222,9525;22222,9525;22222,4763;22222,4763;22222,4763;22222,4763;22222,4763;22222,4763;22222,4763;22222,4763;22222,4763;22222,4763;22222,4763;22222,9525;22222,9525;22222,9525;22222,4763;22222,9525;23279,9525;23279,9525;23279,9525;23279,9525;23279,9525;23279,4763;23279,4763;23279,4763;23279,4763;23279,9525;23279,9525;23279,9525;23279,9525;23279,9525;23279,9525;23279,9525;23279,9525;23279,9525;24346,9525;24346,4763;24346,9525;24346,4763;24346,4763;24346,9525;24346,4763;24346,4763;24346,9525;24346,4763;24346,4763;24346,4763;24346,4763;24346,9525;24346,4763;24346,4763;24346,9525;24346,4763;25403,4763;25403,9525;25403,9525;25403,9525;25403,9525;25403,9525;25403,9525;25403,9525;25403,4763;25403,4763;25403,4763;25403,4763;25403,4763;25403,9525;25403,4763;25403,9525;25403,4763;25403,4763;25403,9525;25403,9525;26461,9525;26461,9525;26461,9525;26461,9525;26461,9525;26461,9525;26461,4763;26461,4763;26461,4763;26461,4763;26461,4763;26461,4763;26461,4763;26461,9525;26461,9525;26461,9525;26461,9525;26461,9525;27518,9525;27518,9525;27518,9525;27518,9525;27518,9525;27518,9525;27518,9525;27518,9525;27518,9525;27518,9525;27518,9525;27518,9525;27518,9525;27518,9525;27518,9525;27518,9525;27518,9525;27518,4763;28575,9525;28575,9525;28575,9525;28575,9525;28575,4763;28575,4763;28575,4763;28575,4763;28575,9525;28575,9525"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56" o:spid="_x0000_s2065" style="position:absolute;left:36242;top:29003;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" path="m,4763r,l,4763r,l,,,,,,,,,4763r1057,l1057,4763r,l1057,4763r,l1057,4763r,l1057,r,4763l1057,4763r,l1057,4763r,l1057,4763r,l1057,4763r,l1057,4763r,l1057,4763r1057,l2114,4763,2114,r,4763l2114,4763r,l2114,r,l2114,4763,2114,r,4763l2114,4763r,l2114,4763r,l2114,r,4763l2114,4763r,l2114,4763r,l2114,4763r,l2114,4763r1058,l3172,4763,3172,r,l3172,r,l3172,4763r,l3172,4763r,l3172,r,l3172,r,l3172,4763r,l3172,r,l4229,4763r,l4229,4763r,l4229,4763r,l4229,4763r,l4229,4763r,l4229,4763r,l4229,4763r,l4229,4763r,l4229,4763,4229,r,l4229,,5296,r,4763l5296,4763r,l5296,4763r,l5296,4763r,l5296,4763r,l5296,4763r,l5296,4763r,l5296,r,4763l5296,4763r,l6353,4763,6353,r,4763l6353,4763r,l6353,4763r,l6353,4763r,l6353,4763r,l6353,4763r,l6353,r,4763l6353,4763r,l6353,4763r1058,l7411,4763r,l7411,4763r,l7411,4763r,l7411,4763r,l7411,4763r,l7411,4763r,l7411,4763r,l7411,4763r,l7411,4763r1057,l8468,4763r,l8468,4763r,l8468,r,l8468,r,4763l8468,4763r,l8468,4763r,l8468,4763r,l8468,4763r,l8468,4763r,l8468,4763r1057,l9525,4763r,l9525,4763r,l9525,4763r,l9525,4763r,l9525,4763r,l9525,4763r,l9525,4763r,l9525,4763r,l9525,4763r1057,l10582,4763r,l10582,4763r,l10582,4763r,l10582,4763r,l10582,4763r,l10582,4763r,l10582,4763r,l10582,4763r,l10582,4763r1057,l11639,4763r,l11639,4763r,l11639,4763r,l11639,4763r,l11639,4763r,l11639,4763r,l11639,4763r,l11639,4763r,l11639,4763r1058,l12697,4763r,l12697,4763r,l12697,9525r,-4762l12697,4763r,l12697,4763r,l12697,4763r,l12697,4763r,l12697,4763r,l12697,4763r,l12697,9525r1057,l13754,9525r,l13754,4763r,4762l13754,4763r,l13754,4763r,l13754,4763r,l13754,4763,13754,r,l13754,r,4763l13754,4763r,l14821,4763,14821,r,l14821,r,4763l14821,4763r,l14821,4763r,l14821,4763r,l14821,4763r,4762l14821,4763r,l14821,4763r,l14821,4763r,l14821,4763r,l14821,9525r,-4762l14821,9525r1057,l15878,9525r,l15878,9525r,-4762l15878,4763r,l15878,4763r,l15878,9525r,-4762l15878,4763r,4762l15878,4763r,l15878,4763r,l15878,4763r1058,l16936,4763r,l16936,4763r,l16936,9525r,l16936,9525r,l16936,9525r,l16936,9525r,l16936,9525r,-4762l16936,4763r,l16936,4763r,l16936,4763r1057,l17993,4763r,4762l17993,9525r,l17993,4763r,l17993,4763r,l17993,4763r,l17993,9525r,l17993,9525r,l17993,9525r,-4762l17993,9525,19050,4763r,l19050,9525r,-4762l19050,4763r,l19050,4763r,l19050,4763r,4762l19050,4763r,l19050,4763r,l19050,4763r,l19050,4763r,l20107,9525r,l20107,9525r,-4762l20107,4763r,l20107,4763r,l20107,4763r,l20107,4763r,l20107,4763r,4762l20107,9525r,l20107,4763r,l21164,4763r,l21164,4763r,l21164,4763r,4762l21164,4763r,l21164,4763r,l21164,4763r,l21164,4763r,l21164,4763r,l21164,4763r,l21164,9525r,-4762l22222,9525r,-4762l22222,4763r,l22222,4763r,l22222,4763r,l22222,4763r,l22222,4763r,4762l22222,9525r,l22222,9525r,l22222,9525r,l23279,4763r,l23279,4763,23279,r,4763l23279,4763r,l23279,4763r,l23279,4763r,l23279,4763r,l23279,9525r,l23279,9525r,l23279,9525r1067,l24346,4763r,l24346,4763r,l24346,4763r,l24346,9525r,l24346,9525r,l24346,9525r,l24346,4763r,l24346,4763r,l24346,9525r,l24346,4763r1057,4762l25403,9525r,-4762l25403,4763r,l25403,4763r,4762l25403,9525r,l25403,4763r,l25403,4763r,l25403,9525r,l25403,9525r,-4762l25403,9525,26461,4763r,4762l26461,9525r,l26461,9525r,-4762l26461,4763r,l26461,4763r,l26461,4763r,4762l26461,9525r,l26461,9525r,l26461,4763r,l26461,4763r,l26461,4763r,4762l26461,9525r,l27518,4763r,l27518,4763r,l27518,9525r,l27518,4763r,l27518,4763r,l27518,4763r,l27518,9525r,-4762l27518,9525r,l27518,9525r,l28575,9525r,l28575,9525e" filled="f" strokeweight=".22047mm">
                  <v:path arrowok="t" o:connecttype="custom" o:connectlocs="0,4763;0,4763;0,4763;0,4763;0,0;0,0;0,0;0,0;0,4763;1057,4763;1057,4763;1057,4763;1057,4763;1057,4763;1057,4763;1057,4763;1057,0;1057,4763;1057,4763;1057,4763;1057,4763;1057,4763;1057,4763;1057,4763;1057,4763;1057,4763;1057,4763;1057,4763;1057,4763;2114,4763;2114,4763;2114,0;2114,4763;2114,4763;2114,4763;2114,0;2114,0;2114,4763;2114,0;2114,4763;2114,4763;2114,4763;2114,4763;2114,4763;2114,0;2114,4763;2114,4763;2114,4763;2114,4763;2114,4763;2114,4763;2114,4763;2114,4763;3172,4763;3172,4763;3172,0;3172,0;3172,0;3172,0;3172,4763;3172,4763;3172,4763;3172,4763;3172,0;3172,0;3172,0;3172,0;3172,4763;3172,4763;3172,0;3172,0;4229,4763;4229,4763;4229,4763;4229,4763;4229,4763;4229,4763;4229,4763;4229,4763;4229,4763;4229,4763;4229,4763;4229,4763;4229,4763;4229,4763;4229,4763;4229,4763;4229,4763;4229,0;4229,0;4229,0;5296,0;5296,4763;5296,4763;5296,4763;5296,4763;5296,4763;5296,4763;5296,4763;5296,4763;5296,4763;5296,4763;5296,4763;5296,4763;5296,4763;5296,0;5296,4763;5296,4763;5296,4763;6353,4763;6353,0;6353,4763;6353,4763;6353,4763;6353,4763;6353,4763;6353,4763;6353,4763;6353,4763;6353,4763;6353,4763;6353,4763;6353,0;6353,4763;6353,4763;6353,4763;6353,4763;7411,4763;7411,4763;7411,4763;7411,4763;7411,4763;7411,4763;7411,4763;7411,4763;7411,4763;7411,4763;7411,4763;7411,4763;7411,4763;7411,4763;7411,4763;7411,4763;7411,4763;7411,4763;8468,4763;8468,4763;8468,4763;8468,4763;8468,4763;8468,0;8468,0;8468,0;8468,4763;8468,4763;8468,4763;8468,4763;8468,4763;8468,4763;8468,4763;8468,4763;8468,4763;8468,4763;8468,4763;8468,4763;9525,4763;9525,4763;9525,4763;9525,4763;9525,4763;9525,4763;9525,4763;9525,4763;9525,4763;9525,4763;9525,4763;9525,4763;9525,4763;9525,4763;9525,4763;9525,4763;9525,4763;9525,4763;10582,4763;10582,4763;10582,4763;10582,4763;10582,4763;10582,4763;10582,4763;10582,4763;10582,4763;10582,4763;10582,4763;10582,4763;10582,4763;10582,4763;10582,4763;10582,4763;10582,4763;10582,4763;11639,4763;11639,4763;11639,4763;11639,4763;11639,4763;11639,4763;11639,4763;11639,4763;11639,4763;11639,4763;11639,4763;11639,4763;11639,4763;11639,4763;11639,4763;11639,4763;11639,4763;11639,4763;12697,4763;12697,4763;12697,4763;12697,4763;12697,4763;12697,9525;12697,4763;12697,4763;12697,4763;12697,4763;12697,4763;12697,4763;12697,4763;12697,4763;12697,4763;12697,4763;12697,4763;12697,4763;12697,4763;12697,9525;13754,9525;13754,9525;13754,9525;13754,4763;13754,9525;13754,4763;13754,4763;13754,4763;13754,4763;13754,4763;13754,4763;13754,4763;13754,0;13754,0;13754,0;13754,4763;13754,4763;13754,4763;14821,4763;14821,0;14821,0;14821,0;14821,4763;14821,4763;14821,4763;14821,4763;14821,4763;14821,4763;14821,4763;14821,4763;14821,9525;14821,4763;14821,4763;14821,4763;14821,4763;14821,4763;14821,4763;14821,4763;14821,4763;14821,9525;14821,4763;14821,9525;15878,9525;15878,9525;15878,9525;15878,9525;15878,4763;15878,4763;15878,4763;15878,4763;15878,4763;15878,9525;15878,4763;15878,4763;15878,9525;15878,4763;15878,4763;15878,4763;15878,4763;15878,4763;16936,4763;16936,4763;16936,4763;16936,4763;16936,4763;16936,9525;16936,9525;16936,9525;16936,9525;16936,9525;16936,9525;16936,9525;16936,9525;16936,9525;16936,4763;16936,4763;16936,4763;16936,4763;16936,4763;16936,4763;17993,4763;17993,4763;17993,9525;17993,9525;17993,9525;17993,4763;17993,4763;17993,4763;17993,4763;17993,4763;17993,4763;17993,9525;17993,9525;17993,9525;17993,9525;17993,9525;17993,4763;17993,9525;19050,4763;19050,4763;19050,9525;19050,4763;19050,4763;19050,4763;19050,4763;19050,4763;19050,4763;19050,9525;19050,4763;19050,4763;19050,4763;19050,4763;19050,4763;19050,4763;19050,4763;19050,4763;20107,9525;20107,9525;20107,9525;20107,4763;20107,4763;20107,4763;20107,4763;20107,4763;20107,4763;20107,4763;20107,4763;20107,4763;20107,4763;20107,9525;20107,9525;20107,9525;20107,4763;20107,4763;21164,4763;21164,4763;21164,4763;21164,4763;21164,4763;21164,9525;21164,4763;21164,4763;21164,4763;21164,4763;21164,4763;21164,4763;21164,4763;21164,4763;21164,4763;21164,4763;21164,4763;21164,4763;21164,9525;21164,4763;22222,9525;22222,4763;22222,4763;22222,4763;22222,4763;22222,4763;22222,4763;22222,4763;22222,4763;22222,4763;22222,4763;22222,9525;22222,9525;22222,9525;22222,9525;22222,9525;22222,9525;22222,9525;23279,4763;23279,4763;23279,4763;23279,0;23279,4763;23279,4763;23279,4763;23279,4763;23279,4763;23279,4763;23279,4763;23279,4763;23279,4763;23279,9525;23279,9525;23279,9525;23279,9525;23279,9525;24346,9525;24346,4763;24346,4763;24346,4763;24346,4763;24346,4763;24346,4763;24346,9525;24346,9525;24346,9525;24346,9525;24346,9525;24346,9525;24346,4763;24346,4763;24346,4763;24346,4763;24346,9525;24346,9525;24346,4763;25403,9525;25403,9525;25403,4763;25403,4763;25403,4763;25403,4763;25403,9525;25403,9525;25403,9525;25403,4763;25403,4763;25403,4763;25403,4763;25403,9525;25403,9525;25403,9525;25403,4763;25403,9525;26461,4763;26461,9525;26461,9525;26461,9525;26461,9525;26461,4763;26461,4763;26461,4763;26461,4763;26461,4763;26461,4763;26461,9525;26461,9525;26461,9525;26461,9525;26461,9525;26461,4763;26461,4763;26461,4763;26461,4763;26461,4763;26461,9525;26461,9525;26461,9525;27518,4763;27518,4763;27518,4763;27518,4763;27518,9525;27518,9525;27518,4763;27518,4763;27518,4763;27518,4763;27518,4763;27518,4763;27518,9525;27518,4763;27518,9525;27518,9525;27518,9525;27518,9525;28575,9525;28575,9525;28575,9525"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57" o:spid="_x0000_s2066" style="position:absolute;left:36528;top:29003;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" path="m,4763r,l,4763r,l,4763r,l,,,4763r,l,,,,,,,,,,,,,,,,,,1095,r,4763l1095,r,l1095,r,l1095,r,l1095,4763r,l1095,4763r,l1095,4763r,l1095,4763r,l1095,r,4763l2200,4763r,l2200,4763,2200,r,l2200,r,l2200,r,l2200,r,l2200,r,l2200,4763r,l2200,4763r,l2200,,3296,4763,3296,r,l3296,4763r,l3296,4763r,l3296,4763r,l3296,r,l3296,r,4763l3296,4763r,l3296,4763,3296,r,l4401,r,l4401,4763r,l4401,4763r,l4401,4763r,l4401,4763r,l4401,4763r,l4401,4763r,l4401,4763r,l4401,4763,4401,r,4763l4401,,5496,r,l5496,r,4763l5496,r,l5496,4763r,l5496,4763r,l5496,r,l5496,r,4763l5496,4763r,l5496,4763,5496,,6591,r,4763l6591,4763r,l6591,4763r,l6591,4763r,l6591,4763r,l6591,4763,6591,r,4763l6591,r,4763l6591,4763r,l6591,4763r1105,l7696,4763r,l7696,4763r,l7696,4763r,l7696,4763r,l7696,4763r,l7696,4763r,l7696,4763r,l7696,4763r,l7696,4763,8792,r,l8792,r,4763l8792,4763r,l8792,4763r,l8792,4763r,l8792,4763r,l8792,4763r,l8792,4763r,l8792,4763r,l8792,4763,8792,,9887,r,4763l9887,4763r,l9887,4763r,l9887,4763r,l9887,4763,9887,r,l9887,4763r,l9887,4763r,l9887,4763r,l9887,4763r1105,l10992,r,4763l10992,4763r,l10992,4763r,l10992,4763r,l10992,r,4763l10992,r,4763l10992,4763r,l10992,4763r,l10992,4763r,l10992,4763r,l10992,4763r,l10992,r1095,4763l12087,4763r,l12087,4763r,l12087,4763r,l12087,4763r,l12087,4763r,l12087,4763r,l12087,4763r,l12087,4763r,l12087,4763r,l12087,4763r1105,l13192,4763r,l13192,4763r,l13192,4763r,l13192,4763r,l13192,r,4763l13192,4763r,l13192,4763r,l13192,4763r,l13192,4763r1096,l14288,4763r,l14288,4763r,l14288,4763,14288,r,l14288,r,l14288,4763r,l14288,4763r,l14288,4763r,l14288,4763r,l15383,4763r,l15383,4763,15383,r,l15383,r,4763l15383,4763r,l15383,4763r,l15383,4763r,l15383,4763,15383,r,l15383,4763r,l16488,4763r,l16488,4763r,l16488,4763r,l16488,r,4763l16488,4763r,l16488,4763r,l16488,4763r,l16488,4763r,l16488,r,l16488,r,4763l17583,4763r,l17583,4763r,l17583,4763r,l17583,4763r,l17583,4763r,l17583,4763r,l17583,r,l17583,r,4763l17583,4763r,l18688,9525r,-4762l18688,9525r,l18688,9525r,-4762l18688,4763r,l18688,r,4763l18688,4763r,l18688,4763r,l18688,r,4763l18688,4763,18688,r1095,4763l19783,r,4763l19783,4763r,l19783,4763r,l19783,r,l19783,r,l19783,4763r,l19783,4763r,l19783,4763r,l19783,4763r1096,l20879,4763r,l20879,4763r,l20879,4763r,l20879,4763r,l20879,9525r,l20879,9525r,-4762l20879,4763r,l20879,4763r,l20879,4763r,l20879,4763r1105,l21984,9525r,-4762l21984,4763r,l21984,4763r,l21984,r,4763l21984,4763r,l21984,4763r,l21984,4763r,l21984,4763r,l21984,4763,23079,r,4763l23079,4763r,l23079,9525r,-4762l23079,9525r,-4762l23079,9525r,-4762l23079,4763r,l23079,4763r,l23079,4763r,l23079,4763r,l23079,4763r,l23079,4763r,l23079,4763r,l24174,4763r,l24174,4763r,l24174,4763r,l24174,4763r,l24174,9525r,l24174,9525r,l24174,4763r,l24174,4763r,l24174,4763r,l24174,4763r,l25279,4763r,l25279,4763r,l25279,4763r,4762l25279,9525r,l25279,4763r,l25279,4763r,l25279,4763r,l25279,4763,25279,r,4763l25279,4763r1096,l26375,4763r,l26375,4763r,l26375,4763r,l26375,4763r,4762l26375,9525r,-4762l26375,4763r,l26375,r,4763l26375,4763r,l26375,4763r1105,l27480,4763r,l27480,4763r,l27480,9525r,l27480,9525r,l27480,4763r,l27480,4763r,l27480,9525r,l27480,9525r,l27480,4763r1095,l28575,4763r,l28575,4763r,l28575,4763r,4762l28575,4763r,l28575,4763,28575,r,4763l28575,4763r,l28575,4763r,l28575,4763r,l28575,4763r,e" filled="f" strokeweight=".22047mm">
                  <v:path arrowok="t" o:connecttype="custom" o:connectlocs="0,4763;0,4763;0,4763;0,4763;0,4763;0,4763;0,0;0,4763;0,4763;0,0;0,0;0,0;0,0;0,0;0,0;0,0;0,0;0,0;1095,0;1095,4763;1095,0;1095,0;1095,0;1095,0;1095,0;1095,0;1095,4763;1095,4763;1095,4763;1095,4763;1095,4763;1095,4763;1095,4763;1095,4763;1095,0;1095,4763;2200,4763;2200,4763;2200,4763;2200,0;2200,0;2200,0;2200,0;2200,0;2200,0;2200,0;2200,0;2200,0;2200,0;2200,4763;2200,4763;2200,4763;2200,4763;2200,0;3296,4763;3296,0;3296,0;3296,4763;3296,4763;3296,4763;3296,4763;3296,4763;3296,4763;3296,0;3296,0;3296,0;3296,4763;3296,4763;3296,4763;3296,4763;3296,0;3296,0;4401,0;4401,0;4401,4763;4401,4763;4401,4763;4401,4763;4401,4763;4401,4763;4401,4763;4401,4763;4401,4763;4401,4763;4401,4763;4401,4763;4401,4763;4401,4763;4401,4763;4401,0;4401,4763;4401,0;5496,0;5496,0;5496,0;5496,4763;5496,0;5496,0;5496,4763;5496,4763;5496,4763;5496,4763;5496,0;5496,0;5496,0;5496,4763;5496,4763;5496,4763;5496,4763;5496,0;6591,0;6591,4763;6591,4763;6591,4763;6591,4763;6591,4763;6591,4763;6591,4763;6591,4763;6591,4763;6591,4763;6591,0;6591,4763;6591,0;6591,4763;6591,4763;6591,4763;6591,4763;7696,4763;7696,4763;7696,4763;7696,4763;7696,4763;7696,4763;7696,4763;7696,4763;7696,4763;7696,4763;7696,4763;7696,4763;7696,4763;7696,4763;7696,4763;7696,4763;7696,4763;7696,4763;8792,0;8792,0;8792,0;8792,4763;8792,4763;8792,4763;8792,4763;8792,4763;8792,4763;8792,4763;8792,4763;8792,4763;8792,4763;8792,4763;8792,4763;8792,4763;8792,4763;8792,4763;8792,4763;8792,0;9887,0;9887,4763;9887,4763;9887,4763;9887,4763;9887,4763;9887,4763;9887,4763;9887,4763;9887,0;9887,0;9887,4763;9887,4763;9887,4763;9887,4763;9887,4763;9887,4763;9887,4763;10992,4763;10992,0;10992,4763;10992,4763;10992,4763;10992,4763;10992,4763;10992,4763;10992,4763;10992,0;10992,4763;10992,0;10992,4763;10992,4763;10992,4763;10992,4763;10992,4763;10992,4763;10992,4763;10992,4763;10992,4763;10992,4763;10992,4763;10992,0;12087,4763;12087,4763;12087,4763;12087,4763;12087,4763;12087,4763;12087,4763;12087,4763;12087,4763;12087,4763;12087,4763;12087,4763;12087,4763;12087,4763;12087,4763;12087,4763;12087,4763;12087,4763;12087,4763;12087,4763;13192,4763;13192,4763;13192,4763;13192,4763;13192,4763;13192,4763;13192,4763;13192,4763;13192,4763;13192,0;13192,4763;13192,4763;13192,4763;13192,4763;13192,4763;13192,4763;13192,4763;13192,4763;14288,4763;14288,4763;14288,4763;14288,4763;14288,4763;14288,4763;14288,0;14288,0;14288,0;14288,0;14288,4763;14288,4763;14288,4763;14288,4763;14288,4763;14288,4763;14288,4763;14288,4763;15383,4763;15383,4763;15383,4763;15383,0;15383,0;15383,0;15383,4763;15383,4763;15383,4763;15383,4763;15383,4763;15383,4763;15383,4763;15383,4763;15383,0;15383,0;15383,4763;15383,4763;16488,4763;16488,4763;16488,4763;16488,4763;16488,4763;16488,4763;16488,0;16488,4763;16488,4763;16488,4763;16488,4763;16488,4763;16488,4763;16488,4763;16488,4763;16488,4763;16488,0;16488,0;16488,0;16488,4763;17583,4763;17583,4763;17583,4763;17583,4763;17583,4763;17583,4763;17583,4763;17583,4763;17583,4763;17583,4763;17583,4763;17583,4763;17583,0;17583,0;17583,0;17583,4763;17583,4763;17583,4763;18688,9525;18688,4763;18688,9525;18688,9525;18688,9525;18688,4763;18688,4763;18688,4763;18688,0;18688,4763;18688,4763;18688,4763;18688,4763;18688,4763;18688,0;18688,4763;18688,4763;18688,0;19783,4763;19783,0;19783,4763;19783,4763;19783,4763;19783,4763;19783,4763;19783,0;19783,0;19783,0;19783,0;19783,4763;19783,4763;19783,4763;19783,4763;19783,4763;19783,4763;19783,4763;20879,4763;20879,4763;20879,4763;20879,4763;20879,4763;20879,4763;20879,4763;20879,4763;20879,4763;20879,9525;20879,9525;20879,9525;20879,4763;20879,4763;20879,4763;20879,4763;20879,4763;20879,4763;20879,4763;20879,4763;21984,4763;21984,9525;21984,4763;21984,4763;21984,4763;21984,4763;21984,4763;21984,0;21984,4763;21984,4763;21984,4763;21984,4763;21984,4763;21984,4763;21984,4763;21984,4763;21984,4763;21984,4763;23079,0;23079,4763;23079,4763;23079,4763;23079,9525;23079,4763;23079,9525;23079,4763;23079,9525;23079,4763;23079,4763;23079,4763;23079,4763;23079,4763;23079,4763;23079,4763;23079,4763;23079,4763;23079,4763;23079,4763;23079,4763;23079,4763;23079,4763;23079,4763;24174,4763;24174,4763;24174,4763;24174,4763;24174,4763;24174,4763;24174,4763;24174,4763;24174,9525;24174,9525;24174,9525;24174,9525;24174,4763;24174,4763;24174,4763;24174,4763;24174,4763;24174,4763;24174,4763;24174,4763;25279,4763;25279,4763;25279,4763;25279,4763;25279,4763;25279,9525;25279,9525;25279,9525;25279,4763;25279,4763;25279,4763;25279,4763;25279,4763;25279,4763;25279,4763;25279,0;25279,4763;25279,4763;26375,4763;26375,4763;26375,4763;26375,4763;26375,4763;26375,4763;26375,4763;26375,4763;26375,9525;26375,9525;26375,4763;26375,4763;26375,4763;26375,0;26375,4763;26375,4763;26375,4763;26375,4763;27480,4763;27480,4763;27480,4763;27480,4763;27480,4763;27480,9525;27480,9525;27480,9525;27480,9525;27480,4763;27480,4763;27480,4763;27480,4763;27480,9525;27480,9525;27480,9525;27480,9525;27480,4763;28575,4763;28575,4763;28575,4763;28575,4763;28575,4763;28575,4763;28575,9525;28575,4763;28575,4763;28575,4763;28575,0;28575,4763;28575,4763;28575,4763;28575,4763;28575,4763;28575,4763;28575,4763;28575,4763;28575,476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58" o:spid="_x0000_s2067" style="position:absolute;left:36814;top:29003;width:285;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" path="m,4763r1057,l1057,4763r,l1057,4763r,l1057,4763r,l1057,4763r,l1057,4763r,l1057,4763r,l1057,4763r,l1057,4763r,l1057,4763r1057,l2114,4763r,l2114,4763r,l2114,4763r,l2114,4763r,l2114,4763r,4762l2114,9525r,l2114,9525r,-4762l2114,4763r,l2114,,3172,r,4763l3172,4763r,l3172,4763r,4762l3172,9525r,l3172,9525r,-4762l3172,9525r,-4762l3172,4763r,l3172,4763r,l3172,4763r,l4229,4763r,l4229,4763r,l4229,4763r,l4229,4763r,l4229,4763r,4762l4229,4763r,4762l4229,9525r,l4229,4763r,l4229,4763r,l4229,4763r,4762l5296,9525r,l5296,9525r,l5296,9525r,-4762l5296,4763r,l5296,9525r,l5296,9525r,l5296,4763r,l5296,4763r,l5296,4763r,l6353,4763r,4762l6353,9525r,l6353,4763r,l6353,4763r,4762l6353,9525r,-4762l6353,4763r,l6353,4763r,l6353,4763r,l6353,4763r,l7411,9525r,-4762l7411,4763r,l7411,4763r,l7411,4763r,l7411,4763r,l7411,4763r,l7411,4763r,l7411,9525r,l7411,9525r,l7411,9525r,-4762l7411,4763r,4762l7411,4763r,l8468,4763r,l8468,4763r,l8468,9525r,l8468,9525r,l8468,4763r,l8468,r,4763l8468,4763r,l8468,4763r,l8468,9525r,l8468,9525r,l9525,9525r,-4762l9525,4763r,l9525,4763r,l9525,9525r,l9525,4763r,4762l9525,4763r,l9525,9525r,l9525,9525r,l9525,9525r,l10582,4763r,l10582,4763r,l10582,4763r,l10582,4763r,l10582,4763r,4762l10582,9525r,-4762l10582,4763r,l10582,4763r,l10582,4763r,l11639,4763r,l11639,4763r,l11639,4763r,l11639,9525r,-4762l11639,9525r,l11639,4763r,l11639,4763r,l11639,4763r,l11639,9525r,l11639,9525r,l12697,9525r,-4762l12697,4763r,l12697,4763r,l12697,9525r,l12697,9525r,l12697,9525r,-4762l12697,4763r,l12697,9525r,-4762l12697,4763r,l13754,4763r,l13754,4763r,l13754,9525r,l13754,4763r,l13754,4763r,l13754,9525r,l13754,9525r,l13754,4763r,l13754,4763r,l14821,9525r,l14821,9525r,l14821,4763r,l14821,9525r,-4762l14821,4763r,l14821,4763r,l14821,9525r,-4762l14821,4763r,l14821,4763r,l15878,4763r,l15878,9525r,-4762l15878,4763r,4762l15878,9525r,l15878,9525r,-4762l15878,4763r,4762l15878,9525r,l15878,9525r,-4762l15878,4763r,l15878,9525r,l16936,4763r,l16936,4763r,l16936,4763r,4762l16936,9525r,-4762l16936,4763r,l16936,4763r,l16936,9525r,l16936,9525r,l16936,9525r,l17993,9525r,l17993,9525r,l17993,9525r,l17993,9525r,l17993,9525r,l17993,9525r,-4762l17993,9525r,l17993,4763r,4762l17993,4763r,l19050,4763r,l19050,9525r,l19050,4763r,l19050,4763r,l19050,4763r,4762l19050,9525r,l19050,9525r,l19050,9525r,l19050,9525r,l20107,4763r,l20107,4763r,4762l20107,9525r,l20107,9525r,-4762l20107,4763r,l20107,4763r,4762l20107,9525r,l20107,9525r,l20107,9525r,l20107,9525r,-4762l20107,4763r,4762l20107,9525r,l20107,9525r,l21164,4763r,4762l21164,9525r,l21164,9525r,l21164,9525r,-4762l21164,9525r,l21164,4763r,4762l21164,9525r,l21164,9525r,l21164,9525r,-4762l22222,4763r,4762l22222,9525r,l22222,9525r,l22222,9525r,l22222,9525r,l22222,9525r,l22222,4763r,l22222,9525r,l22222,9525r,l23279,9525r,l23279,9525r,l23279,4763r,l23279,9525r,l23279,9525r,l23279,4763r,l23279,4763r,l23279,9525r,l23279,9525r,l24346,9525r,l24346,4763r,4762l24346,4763r,l24346,4763r,l24346,9525r,l24346,4763r,l24346,4763r,4762l24346,9525r,-4762l24346,9525r,l24346,9525r,l25403,9525r,l25403,9525r,l25403,9525r,l25403,9525r,l25403,9525r,l25403,4763r,l25403,4763r,l25403,4763r,l25403,4763r,l26461,4763r,l26461,9525r,l26461,9525r,l26461,9525r,l26461,9525r,l26461,9525r,l26461,9525r,l26461,9525r,l26461,4763r,l27518,4763r,l27518,9525r,l27518,9525r,l27518,9525r,-4762l27518,4763r,4762l27518,9525r,l27518,9525r,l27518,9525r,l27518,9525r,l28575,9525r,l28575,9525r,l28575,9525r,l28575,9525r,l28575,9525r,l28575,4763r,l28575,4763r,4762l28575,9525r,l28575,9525r,l28575,9525e" filled="f" strokeweight=".22047mm">
                  <v:path arrowok="t" o:connecttype="custom" o:connectlocs="0,4763;1057,4763;1057,4763;1057,4763;1057,4763;1057,4763;1057,4763;1057,4763;1057,4763;1057,4763;1057,4763;1057,4763;1057,4763;1057,4763;1057,4763;1057,4763;1057,4763;1057,4763;1057,4763;2114,4763;2114,4763;2114,4763;2114,4763;2114,4763;2114,4763;2114,4763;2114,4763;2114,4763;2114,4763;2114,9525;2114,9525;2114,9525;2114,9525;2114,4763;2114,4763;2114,4763;2114,0;3172,0;3172,4763;3172,4763;3172,4763;3172,4763;3172,9525;3172,9525;3172,9525;3172,9525;3172,4763;3172,9525;3172,4763;3172,4763;3172,4763;3172,4763;3172,4763;3172,4763;3172,4763;4229,4763;4229,4763;4229,4763;4229,4763;4229,4763;4229,4763;4229,4763;4229,4763;4229,4763;4229,9525;4229,4763;4229,9525;4229,9525;4229,9525;4229,4763;4229,4763;4229,4763;4229,4763;4229,4763;4229,9525;5296,9525;5296,9525;5296,9525;5296,9525;5296,9525;5296,4763;5296,4763;5296,4763;5296,9525;5296,9525;5296,9525;5296,9525;5296,4763;5296,4763;5296,4763;5296,4763;5296,4763;5296,4763;6353,4763;6353,9525;6353,9525;6353,9525;6353,4763;6353,4763;6353,4763;6353,9525;6353,9525;6353,4763;6353,4763;6353,4763;6353,4763;6353,4763;6353,4763;6353,4763;6353,4763;6353,4763;7411,9525;7411,4763;7411,4763;7411,4763;7411,4763;7411,4763;7411,4763;7411,4763;7411,4763;7411,4763;7411,4763;7411,4763;7411,4763;7411,4763;7411,9525;7411,9525;7411,9525;7411,9525;7411,9525;7411,4763;7411,4763;7411,9525;7411,4763;7411,4763;8468,4763;8468,4763;8468,4763;8468,4763;8468,9525;8468,9525;8468,9525;8468,9525;8468,4763;8468,4763;8468,0;8468,4763;8468,4763;8468,4763;8468,4763;8468,4763;8468,9525;8468,9525;8468,9525;8468,9525;9525,9525;9525,4763;9525,4763;9525,4763;9525,4763;9525,4763;9525,9525;9525,9525;9525,4763;9525,9525;9525,4763;9525,4763;9525,9525;9525,9525;9525,9525;9525,9525;9525,9525;9525,9525;10582,4763;10582,4763;10582,4763;10582,4763;10582,4763;10582,4763;10582,4763;10582,4763;10582,4763;10582,9525;10582,9525;10582,4763;10582,4763;10582,4763;10582,4763;10582,4763;10582,4763;10582,4763;11639,4763;11639,4763;11639,4763;11639,4763;11639,4763;11639,4763;11639,9525;11639,4763;11639,9525;11639,9525;11639,4763;11639,4763;11639,4763;11639,4763;11639,4763;11639,4763;11639,9525;11639,9525;11639,9525;11639,9525;12697,9525;12697,4763;12697,4763;12697,4763;12697,4763;12697,4763;12697,9525;12697,9525;12697,9525;12697,9525;12697,9525;12697,4763;12697,4763;12697,4763;12697,9525;12697,4763;12697,4763;12697,4763;13754,4763;13754,4763;13754,4763;13754,4763;13754,9525;13754,9525;13754,4763;13754,4763;13754,4763;13754,4763;13754,9525;13754,9525;13754,9525;13754,9525;13754,4763;13754,4763;13754,4763;13754,4763;14821,9525;14821,9525;14821,9525;14821,9525;14821,4763;14821,4763;14821,9525;14821,4763;14821,4763;14821,4763;14821,4763;14821,4763;14821,9525;14821,4763;14821,4763;14821,4763;14821,4763;14821,4763;15878,4763;15878,4763;15878,9525;15878,4763;15878,4763;15878,9525;15878,9525;15878,9525;15878,9525;15878,4763;15878,4763;15878,9525;15878,9525;15878,9525;15878,9525;15878,4763;15878,4763;15878,4763;15878,9525;15878,9525;16936,4763;16936,4763;16936,4763;16936,4763;16936,4763;16936,9525;16936,9525;16936,4763;16936,4763;16936,4763;16936,4763;16936,4763;16936,9525;16936,9525;16936,9525;16936,9525;16936,9525;16936,9525;17993,9525;17993,9525;17993,9525;17993,9525;17993,9525;17993,9525;17993,9525;17993,9525;17993,9525;17993,9525;17993,9525;17993,4763;17993,9525;17993,9525;17993,4763;17993,9525;17993,4763;17993,4763;19050,4763;19050,4763;19050,9525;19050,9525;19050,4763;19050,4763;19050,4763;19050,4763;19050,4763;19050,9525;19050,9525;19050,9525;19050,9525;19050,9525;19050,9525;19050,9525;19050,9525;19050,9525;20107,4763;20107,4763;20107,4763;20107,9525;20107,9525;20107,9525;20107,9525;20107,4763;20107,4763;20107,4763;20107,4763;20107,9525;20107,9525;20107,9525;20107,9525;20107,9525;20107,9525;20107,9525;20107,9525;20107,4763;20107,4763;20107,9525;20107,9525;20107,9525;20107,9525;20107,9525;21164,4763;21164,9525;21164,9525;21164,9525;21164,9525;21164,9525;21164,9525;21164,4763;21164,9525;21164,9525;21164,4763;21164,9525;21164,9525;21164,9525;21164,9525;21164,9525;21164,9525;21164,4763;22222,4763;22222,9525;22222,9525;22222,9525;22222,9525;22222,9525;22222,9525;22222,9525;22222,9525;22222,9525;22222,9525;22222,9525;22222,4763;22222,4763;22222,9525;22222,9525;22222,9525;22222,9525;23279,9525;23279,9525;23279,9525;23279,9525;23279,4763;23279,4763;23279,9525;23279,9525;23279,9525;23279,9525;23279,4763;23279,4763;23279,4763;23279,4763;23279,9525;23279,9525;23279,9525;23279,9525;24346,9525;24346,9525;24346,4763;24346,9525;24346,4763;24346,4763;24346,4763;24346,4763;24346,9525;24346,9525;24346,4763;24346,4763;24346,4763;24346,9525;24346,9525;24346,4763;24346,9525;24346,9525;24346,9525;24346,9525;25403,9525;25403,9525;25403,9525;25403,9525;25403,9525;25403,9525;25403,9525;25403,9525;25403,9525;25403,9525;25403,4763;25403,4763;25403,4763;25403,4763;25403,4763;25403,4763;25403,4763;25403,4763;26461,4763;26461,4763;26461,9525;26461,9525;26461,9525;26461,9525;26461,9525;26461,9525;26461,9525;26461,9525;26461,9525;26461,9525;26461,9525;26461,9525;26461,9525;26461,9525;26461,4763;26461,4763;27518,4763;27518,4763;27518,9525;27518,9525;27518,9525;27518,9525;27518,9525;27518,4763;27518,4763;27518,9525;27518,9525;27518,9525;27518,9525;27518,9525;27518,9525;27518,9525;27518,9525;27518,9525;28575,9525;28575,9525;28575,9525;28575,9525;28575,9525;28575,9525;28575,9525;28575,9525;28575,9525;28575,9525;28575,4763;28575,4763;28575,4763;28575,9525;28575,9525;28575,9525;28575,9525;28575,9525;28575,9525"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59" o:spid="_x0000_s2068" style="position:absolute;left:37099;top:29003;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" path="m,4763r,l1057,4763r,l1057,4763r,l1057,4763r,l1057,4763r,l1057,4763r,l1057,r,l1057,4763r,l1057,4763r,l1057,4763r,l2114,4763r,l2114,4763r,l2114,4763,2114,r,4763l2114,4763r,l2114,4763,2114,r,l2114,r,l2114,r,l2114,4763r,l3172,4763r,l3172,4763,3172,r,4763l3172,4763r,l3172,4763r,l3172,4763r,l3172,4763r,l3172,4763r,l3172,4763r,l3172,4763r,l3172,4763r,l3172,4763r,l3172,4763r,l3172,4763r1057,l4229,4763r,l4229,4763r,l4229,4763r,l4229,4763,4229,r,l4229,4763r,l4229,4763r,l4229,4763r,l4229,4763r,l5296,4763r,l5296,r,l5296,4763r,l5296,4763r,l5296,4763r,l5296,4763r,l5296,4763r,l5296,4763r,l5296,4763r,l6353,4763r,l6353,4763r,l6353,4763r,l6353,4763r,l6353,4763r,l6353,9525r,l6353,9525r,l6353,4763r,l6353,4763r,l7411,4763r,l7411,4763r,l7411,4763,7411,r,4763l7411,4763r,l7411,4763,7411,r,l7411,4763r,l7411,4763r,l7411,4763r,l7411,4763r,l8468,4763r,l8468,4763r,l8468,4763r,l8468,4763r,l8468,4763,8468,r,4763l8468,4763r,l8468,4763r,l8468,4763r,l8468,4763r1057,l9525,4763r,l9525,4763r,l9525,4763r,l9525,4763,9525,r,l9525,r,l9525,4763r,l9525,4763r,l9525,4763r,l10582,4763r,l10582,4763,10582,r,4763l10582,4763r,l10582,4763r,l10582,4763r,l10582,4763r,l10582,4763r,l10582,4763r,l10582,4763r1057,l11639,4763r,l11639,4763r,l11639,4763r,l11639,4763r,l11639,4763r,l11639,4763r,l11639,r,4763l11639,4763r,l11639,4763r,l11639,4763r1058,l12697,4763r,l12697,4763r,l12697,4763r,l12697,4763r,l12697,4763r,l12697,4763r,l12697,4763r,l12697,4763r,l12697,4763r1057,l13754,4763r,l13754,4763r,l13754,4763r,4762l13754,4763r,l13754,4763r,l13754,4763r,l13754,4763r,l13754,4763r,l13754,4763r1067,l14821,4763r,l14821,4763r,l14821,r,l14821,4763r,l14821,4763r,l14821,4763r,l14821,4763r,l14821,4763r,l14821,4763r1057,l15878,4763r,l15878,4763r,l15878,4763r,4762l15878,9525r,l15878,4763r,l15878,4763r,l15878,4763r,l15878,4763r,l15878,4763r,l15878,4763r,4762l15878,4763r,l15878,4763r,l15878,4763r1058,l16936,r,4763l16936,4763r,l16936,4763r,l16936,4763,16936,r,l16936,4763r,l16936,4763r,l16936,4763r,l16936,4763r,l17993,9525r,l17993,4763r,l17993,4763r,l17993,4763r,l17993,4763r,l17993,4763r,l17993,4763r,l17993,4763r,l17993,4763r,l19050,4763r,4762l19050,4763r,l19050,4763,19050,r,l19050,r,l19050,r,4763l19050,r,4763l19050,4763r,l19050,4763,19050,r,4763l19050,4763r,l20107,4763r,l20107,4763r,l20107,4763r,l20107,4763r,l20107,4763,20107,r,4763l20107,4763r,l20107,4763,20107,r,l20107,r,4763l21164,4763r,l21164,4763r,l21164,4763r,l21164,4763r,l21164,4763r,l21164,4763r,l21164,4763r,l21164,4763r,l21164,4763r,l22222,4763r,l22222,4763r,l22222,r,4763l22222,4763r,l22222,4763r,l22222,4763r,l22222,4763r,l22222,4763r,l22222,4763r,l23279,4763r,l23279,4763r,l23279,4763r,l23279,4763r,l23279,4763r,l23279,4763,23279,r,4763l23279,r,4763l23279,4763r,l23279,4763r,l23279,4763r1067,l24346,4763r,l24346,4763r,l24346,4763r,l24346,4763r,l24346,4763r,l24346,4763r,l24346,4763r,l24346,r,4763l24346,4763r1057,l25403,4763r,l25403,9525r,l25403,9525r,l25403,4763r,4762l25403,4763r,l25403,4763r,l25403,4763r,l25403,4763r,l25403,4763r1058,l26461,4763r,l26461,4763r,l26461,4763r,4762l26461,4763r,l26461,4763r,l26461,4763r,l26461,4763r,l26461,4763r,4762l26461,9525r1057,l27518,4763r,l27518,4763r,l27518,4763r,l27518,4763r,l27518,4763r,l27518,4763r,l27518,4763,27518,r,4763l27518,4763r,l27518,9525r,l27518,9525r,-4762l27518,4763r,l27518,4763r,l28575,4763r,l28575,4763r,l28575,4763r,l28575,4763r,4762l28575,4763r,4762e" filled="f" strokeweight=".22047mm">
                  <v:path arrowok="t" o:connecttype="custom" o:connectlocs="0,4763;0,4763;1057,4763;1057,4763;1057,4763;1057,4763;1057,4763;1057,4763;1057,4763;1057,4763;1057,4763;1057,4763;1057,0;1057,0;1057,4763;1057,4763;1057,4763;1057,4763;1057,4763;1057,4763;2114,4763;2114,4763;2114,4763;2114,4763;2114,4763;2114,0;2114,4763;2114,4763;2114,4763;2114,4763;2114,0;2114,0;2114,0;2114,0;2114,0;2114,0;2114,4763;2114,4763;3172,4763;3172,4763;3172,4763;3172,0;3172,4763;3172,4763;3172,4763;3172,4763;3172,4763;3172,4763;3172,4763;3172,4763;3172,4763;3172,4763;3172,4763;3172,4763;3172,4763;3172,4763;3172,4763;3172,4763;3172,4763;3172,4763;3172,4763;3172,4763;3172,4763;3172,4763;4229,4763;4229,4763;4229,4763;4229,4763;4229,4763;4229,4763;4229,4763;4229,4763;4229,0;4229,0;4229,4763;4229,4763;4229,4763;4229,4763;4229,4763;4229,4763;4229,4763;4229,4763;5296,4763;5296,4763;5296,0;5296,0;5296,4763;5296,4763;5296,4763;5296,4763;5296,4763;5296,4763;5296,4763;5296,4763;5296,4763;5296,4763;5296,4763;5296,4763;5296,4763;5296,4763;6353,4763;6353,4763;6353,4763;6353,4763;6353,4763;6353,4763;6353,4763;6353,4763;6353,4763;6353,4763;6353,9525;6353,9525;6353,9525;6353,9525;6353,4763;6353,4763;6353,4763;6353,4763;7411,4763;7411,4763;7411,4763;7411,4763;7411,4763;7411,0;7411,4763;7411,4763;7411,4763;7411,4763;7411,0;7411,0;7411,4763;7411,4763;7411,4763;7411,4763;7411,4763;7411,4763;7411,4763;7411,4763;8468,4763;8468,4763;8468,4763;8468,4763;8468,4763;8468,4763;8468,4763;8468,4763;8468,4763;8468,0;8468,4763;8468,4763;8468,4763;8468,4763;8468,4763;8468,4763;8468,4763;8468,4763;9525,4763;9525,4763;9525,4763;9525,4763;9525,4763;9525,4763;9525,4763;9525,4763;9525,0;9525,0;9525,0;9525,0;9525,4763;9525,4763;9525,4763;9525,4763;9525,4763;9525,4763;10582,4763;10582,4763;10582,4763;10582,0;10582,4763;10582,4763;10582,4763;10582,4763;10582,4763;10582,4763;10582,4763;10582,4763;10582,4763;10582,4763;10582,4763;10582,4763;10582,4763;10582,4763;11639,4763;11639,4763;11639,4763;11639,4763;11639,4763;11639,4763;11639,4763;11639,4763;11639,4763;11639,4763;11639,4763;11639,4763;11639,4763;11639,0;11639,4763;11639,4763;11639,4763;11639,4763;11639,4763;11639,4763;12697,4763;12697,4763;12697,4763;12697,4763;12697,4763;12697,4763;12697,4763;12697,4763;12697,4763;12697,4763;12697,4763;12697,4763;12697,4763;12697,4763;12697,4763;12697,4763;12697,4763;12697,4763;13754,4763;13754,4763;13754,4763;13754,4763;13754,4763;13754,4763;13754,9525;13754,4763;13754,4763;13754,4763;13754,4763;13754,4763;13754,4763;13754,4763;13754,4763;13754,4763;13754,4763;13754,4763;14821,4763;14821,4763;14821,4763;14821,4763;14821,4763;14821,0;14821,0;14821,4763;14821,4763;14821,4763;14821,4763;14821,4763;14821,4763;14821,4763;14821,4763;14821,4763;14821,4763;14821,4763;15878,4763;15878,4763;15878,4763;15878,4763;15878,4763;15878,4763;15878,9525;15878,9525;15878,9525;15878,4763;15878,4763;15878,4763;15878,4763;15878,4763;15878,4763;15878,4763;15878,4763;15878,4763;15878,4763;15878,4763;15878,9525;15878,4763;15878,4763;15878,4763;15878,4763;15878,4763;16936,4763;16936,0;16936,4763;16936,4763;16936,4763;16936,4763;16936,4763;16936,4763;16936,0;16936,0;16936,4763;16936,4763;16936,4763;16936,4763;16936,4763;16936,4763;16936,4763;16936,4763;17993,9525;17993,9525;17993,4763;17993,4763;17993,4763;17993,4763;17993,4763;17993,4763;17993,4763;17993,4763;17993,4763;17993,4763;17993,4763;17993,4763;17993,4763;17993,4763;17993,4763;17993,4763;19050,4763;19050,9525;19050,4763;19050,4763;19050,4763;19050,0;19050,0;19050,0;19050,0;19050,0;19050,4763;19050,0;19050,4763;19050,4763;19050,4763;19050,4763;19050,0;19050,4763;19050,4763;19050,4763;20107,4763;20107,4763;20107,4763;20107,4763;20107,4763;20107,4763;20107,4763;20107,4763;20107,4763;20107,0;20107,4763;20107,4763;20107,4763;20107,4763;20107,0;20107,0;20107,0;20107,4763;21164,4763;21164,4763;21164,4763;21164,4763;21164,4763;21164,4763;21164,4763;21164,4763;21164,4763;21164,4763;21164,4763;21164,4763;21164,4763;21164,4763;21164,4763;21164,4763;21164,4763;21164,4763;22222,4763;22222,4763;22222,4763;22222,4763;22222,0;22222,4763;22222,4763;22222,4763;22222,4763;22222,4763;22222,4763;22222,4763;22222,4763;22222,4763;22222,4763;22222,4763;22222,4763;22222,4763;23279,4763;23279,4763;23279,4763;23279,4763;23279,4763;23279,4763;23279,4763;23279,4763;23279,4763;23279,4763;23279,4763;23279,0;23279,4763;23279,0;23279,4763;23279,4763;23279,4763;23279,4763;23279,4763;23279,4763;24346,4763;24346,4763;24346,4763;24346,4763;24346,4763;24346,4763;24346,4763;24346,4763;24346,4763;24346,4763;24346,4763;24346,4763;24346,4763;24346,4763;24346,4763;24346,0;24346,4763;24346,4763;25403,4763;25403,4763;25403,4763;25403,9525;25403,9525;25403,9525;25403,9525;25403,4763;25403,9525;25403,4763;25403,4763;25403,4763;25403,4763;25403,4763;25403,4763;25403,4763;25403,4763;25403,4763;26461,4763;26461,4763;26461,4763;26461,4763;26461,4763;26461,4763;26461,9525;26461,4763;26461,4763;26461,4763;26461,4763;26461,4763;26461,4763;26461,4763;26461,4763;26461,4763;26461,9525;26461,9525;27518,9525;27518,4763;27518,4763;27518,4763;27518,4763;27518,4763;27518,4763;27518,4763;27518,4763;27518,4763;27518,4763;27518,4763;27518,4763;27518,4763;27518,0;27518,4763;27518,4763;27518,4763;27518,9525;27518,9525;27518,9525;27518,4763;27518,4763;27518,4763;27518,4763;27518,4763;28575,4763;28575,4763;28575,4763;28575,4763;28575,4763;28575,4763;28575,4763;28575,9525;28575,4763;28575,9525"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60" o:spid="_x0000_s2069" style="position:absolute;left:37385;top:29003;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" path="m,9525l,,,,,,,,,,,,,,,,1057,r,l1057,r,9525l1057,9525,1057,r,9525l1057,r,9525l1057,9525r,l1057,9525r,l1057,9525,1057,r,9525l1057,r,l2114,r,l2114,r,l2114,9525r,l2114,r,l2114,r,l2114,r,l2114,r,l2114,r,l2114,r,l2114,r,l3172,r,l3172,r,l3172,9525r,l3172,9525r,l3172,9525,3172,r,l3172,r,l3172,r,l3172,r,l3172,,4229,r,l4229,r,l4229,r,l4229,r,l4229,r,l4229,r,l4229,r,l4229,r,l4229,r,l5296,r,l5296,r,l5296,r,l5296,r,l5296,r,l5296,r,l5296,r,l5296,r,l5296,r,l6353,r,l6353,r,l6353,r,l6353,r,l6353,r,9525l6353,9525r,l6353,9525,6353,r,l6353,r,l6353,r,l6353,,7411,r,l7411,r,l7411,r,l7411,r,l7411,r,l7411,r,l7411,9525r,l7411,9525r,l7411,r,9525l8468,r,l8468,r,l8468,r,l8468,r,l8468,r,l8468,r,l8468,r,l8468,r,9525l8468,r,l9525,r,l9525,r,l9525,r,l9525,9525,9525,r,l9525,r,l9525,r,l9525,r,l9525,r,l9525,r1057,l10582,r,l10582,r,l10582,r,9525l10582,9525r,l10582,r,l10582,r,l10582,r,l10582,r,l10582,r,l10582,r1057,l11639,r,l11639,r,l11639,r,9525l11639,9525r,l11639,r,l11639,r,l11639,r,l11639,9525r,l11639,r,l11639,r,l11639,r,l11639,r1058,l12697,r,l12697,r,9525l12697,9525r,l12697,9525,12697,r,l12697,9525r,l12697,9525r,l12697,9525,12697,r,l12697,r1057,l13754,r,l13754,9525,13754,r,l13754,r,l13754,r,l13754,9525,13754,r,l13754,r,l13754,r,l13754,9525r1067,l14821,9525r,l14821,9525r,l14821,r,l14821,r,9525l14821,9525r,l14821,9525,14821,r,l14821,r,l14821,r,l14821,r,l15878,r,l15878,r,l15878,r,l15878,r,l15878,r,l15878,r,9525l15878,r,l15878,r,l15878,r,l16936,9525r,l16936,9525r,l16936,9525r,l16936,9525r,l16936,9525r,l16936,9525,16936,r,l16936,r,l16936,9525r,l16936,9525,17993,r,l17993,r,l17993,r,l17993,9525r,l17993,r,l17993,r,l17993,9525r,l17993,9525r,l17993,9525,17993,r,9525l17993,r1057,l19050,r,l19050,r,l19050,9525r,l19050,9525,19050,r,l19050,r,l19050,r,l19050,9525r,l19050,9525r,l20107,r,l20107,r,l20107,r,l20107,r,l20107,r,l20107,r,l20107,9525r,l20107,r,l20107,r,l21164,r,9525l21164,9525,21164,r,l21164,r,l21164,9525,21164,r,9525l21164,r,l21164,9525r,l21164,9525,21164,r,l21164,r1058,l22222,9525,22222,r,l22222,r,l22222,r,9525l22222,9525r,l22222,9525,22222,r,l22222,r,l22222,r,l22222,r,l22222,r1057,l23279,r,l23279,r,9525l23279,9525,23279,r,l23279,r,l23279,r,l23279,r,l23279,r,l23279,r,l24346,r,l24346,r,l24346,9525r,l24346,r,l24346,r,9525l24346,9525r,l24346,r,l24346,r,l24346,r,l24346,9525r,l24346,r,l24346,r,l25403,r,l25403,9525,25403,r,9525l25403,9525r,l25403,9525r,l25403,r,9525l25403,r,l25403,r,l25403,r,l25403,r1058,l26461,r,l26461,9525r,l26461,9525r,l26461,r,l26461,r,l26461,9525r,l26461,9525r,l26461,r,l26461,r,l26461,r1057,l27518,9525r,l27518,9525r,l27518,r,l27518,r,l27518,r,l27518,r,l27518,r,l27518,r,l27518,9525r1057,l28575,9525r,l28575,9525r,l28575,9525,28575,r,l28575,e" filled="f" strokeweight=".22047mm">
                  <v:path arrowok="t" o:connecttype="custom" o:connectlocs="0,9525;0,0;0,0;0,0;0,0;0,0;0,0;0,0;0,0;1057,0;1057,0;1057,0;1057,9525;1057,9525;1057,0;1057,9525;1057,0;1057,9525;1057,9525;1057,9525;1057,9525;1057,9525;1057,9525;1057,0;1057,9525;1057,0;1057,0;2114,0;2114,0;2114,0;2114,0;2114,9525;2114,9525;2114,0;2114,0;2114,0;2114,0;2114,0;2114,0;2114,0;2114,0;2114,0;2114,0;2114,0;2114,0;2114,0;2114,0;3172,0;3172,0;3172,0;3172,0;3172,9525;3172,9525;3172,9525;3172,9525;3172,9525;3172,0;3172,0;3172,0;3172,0;3172,0;3172,0;3172,0;3172,0;3172,0;4229,0;4229,0;4229,0;4229,0;4229,0;4229,0;4229,0;4229,0;4229,0;4229,0;4229,0;4229,0;4229,0;4229,0;4229,0;4229,0;4229,0;4229,0;5296,0;5296,0;5296,0;5296,0;5296,0;5296,0;5296,0;5296,0;5296,0;5296,0;5296,0;5296,0;5296,0;5296,0;5296,0;5296,0;5296,0;5296,0;6353,0;6353,0;6353,0;6353,0;6353,0;6353,0;6353,0;6353,0;6353,0;6353,9525;6353,9525;6353,9525;6353,9525;6353,0;6353,0;6353,0;6353,0;6353,0;6353,0;6353,0;7411,0;7411,0;7411,0;7411,0;7411,0;7411,0;7411,0;7411,0;7411,0;7411,0;7411,0;7411,0;7411,9525;7411,9525;7411,9525;7411,9525;7411,0;7411,9525;8468,0;8468,0;8468,0;8468,0;8468,0;8468,0;8468,0;8468,0;8468,0;8468,0;8468,0;8468,0;8468,0;8468,0;8468,0;8468,9525;8468,0;8468,0;9525,0;9525,0;9525,0;9525,0;9525,0;9525,0;9525,9525;9525,0;9525,0;9525,0;9525,0;9525,0;9525,0;9525,0;9525,0;9525,0;9525,0;9525,0;10582,0;10582,0;10582,0;10582,0;10582,0;10582,0;10582,9525;10582,9525;10582,9525;10582,0;10582,0;10582,0;10582,0;10582,0;10582,0;10582,0;10582,0;10582,0;10582,0;10582,0;11639,0;11639,0;11639,0;11639,0;11639,0;11639,0;11639,9525;11639,9525;11639,9525;11639,0;11639,0;11639,0;11639,0;11639,0;11639,0;11639,9525;11639,9525;11639,0;11639,0;11639,0;11639,0;11639,0;11639,0;11639,0;12697,0;12697,0;12697,0;12697,0;12697,9525;12697,9525;12697,9525;12697,9525;12697,0;12697,0;12697,9525;12697,9525;12697,9525;12697,9525;12697,9525;12697,0;12697,0;12697,0;13754,0;13754,0;13754,0;13754,9525;13754,0;13754,0;13754,0;13754,0;13754,0;13754,0;13754,9525;13754,0;13754,0;13754,0;13754,0;13754,0;13754,0;13754,9525;14821,9525;14821,9525;14821,9525;14821,9525;14821,9525;14821,0;14821,0;14821,0;14821,9525;14821,9525;14821,9525;14821,9525;14821,0;14821,0;14821,0;14821,0;14821,0;14821,0;14821,0;14821,0;15878,0;15878,0;15878,0;15878,0;15878,0;15878,0;15878,0;15878,0;15878,0;15878,0;15878,0;15878,9525;15878,0;15878,0;15878,0;15878,0;15878,0;15878,0;16936,9525;16936,9525;16936,9525;16936,9525;16936,9525;16936,9525;16936,9525;16936,9525;16936,9525;16936,9525;16936,9525;16936,0;16936,0;16936,0;16936,0;16936,9525;16936,9525;16936,9525;17993,0;17993,0;17993,0;17993,0;17993,0;17993,0;17993,9525;17993,9525;17993,0;17993,0;17993,0;17993,0;17993,9525;17993,9525;17993,9525;17993,9525;17993,9525;17993,0;17993,9525;17993,0;19050,0;19050,0;19050,0;19050,0;19050,0;19050,9525;19050,9525;19050,9525;19050,0;19050,0;19050,0;19050,0;19050,0;19050,0;19050,9525;19050,9525;19050,9525;19050,9525;20107,0;20107,0;20107,0;20107,0;20107,0;20107,0;20107,0;20107,0;20107,0;20107,0;20107,0;20107,0;20107,9525;20107,9525;20107,0;20107,0;20107,0;20107,0;21164,0;21164,9525;21164,9525;21164,0;21164,0;21164,0;21164,0;21164,9525;21164,0;21164,9525;21164,0;21164,0;21164,9525;21164,9525;21164,9525;21164,0;21164,0;21164,0;22222,0;22222,9525;22222,0;22222,0;22222,0;22222,0;22222,0;22222,9525;22222,9525;22222,9525;22222,9525;22222,0;22222,0;22222,0;22222,0;22222,0;22222,0;22222,0;22222,0;22222,0;23279,0;23279,0;23279,0;23279,0;23279,9525;23279,9525;23279,0;23279,0;23279,0;23279,0;23279,0;23279,0;23279,0;23279,0;23279,0;23279,0;23279,0;23279,0;24346,0;24346,0;24346,0;24346,0;24346,9525;24346,9525;24346,0;24346,0;24346,0;24346,9525;24346,9525;24346,9525;24346,0;24346,0;24346,0;24346,0;24346,0;24346,0;24346,9525;24346,9525;24346,0;24346,0;24346,0;24346,0;25403,0;25403,0;25403,9525;25403,0;25403,9525;25403,9525;25403,9525;25403,9525;25403,9525;25403,0;25403,9525;25403,0;25403,0;25403,0;25403,0;25403,0;25403,0;25403,0;26461,0;26461,0;26461,0;26461,9525;26461,9525;26461,9525;26461,9525;26461,0;26461,0;26461,0;26461,0;26461,9525;26461,9525;26461,9525;26461,9525;26461,0;26461,0;26461,0;26461,0;26461,0;27518,0;27518,9525;27518,9525;27518,9525;27518,9525;27518,0;27518,0;27518,0;27518,0;27518,0;27518,0;27518,0;27518,0;27518,0;27518,0;27518,0;27518,0;27518,9525;28575,9525;28575,9525;28575,9525;28575,9525;28575,9525;28575,9525;28575,0;28575,0;28575,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61" o:spid="_x0000_s2070" style="position:absolute;left:37671;top:29003;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" path="m,l,,,,,,,,,,,,,,,,,,1057,r,l1057,9525r,l1057,9525r,l1057,9525,1057,r,l1057,r,l1057,r,l1057,r,9525l1057,9525r,l1057,9525r1057,l2114,9525r,l2114,9525r,l2114,9525,2114,r,l2114,r,l2114,r,l2114,9525,2114,r,l2114,9525r,l2114,9525,2114,r,l3172,r,9525l3172,9525r,l3172,9525,3172,r,l3172,r,l3172,r,l3172,r,l3172,r,l3172,r,l3172,,4229,r,l4229,r,l4229,r,9525l4229,9525r,l4229,9525r,l4229,9525r,l4229,r,l4229,r,l4229,r,9525l5296,9525r,l5296,9525r,l5296,9525r,l5296,9525r,l5296,9525r,l5296,9525r,l5296,9525r,l5296,9525r,l5296,9525r,l6353,r,l6353,r,l6353,r,l6353,r,l6353,r,9525l6353,9525r,l6353,9525,6353,r,l6353,r,l6353,9525r,l6353,9525r1058,l7411,r,l7411,r,l7411,r,9525l7411,9525r,l7411,9525,7411,r,l7411,r,l7411,r,l7411,r,l7411,r,l7411,r,9525l7411,9525,7411,,8468,r,l8468,r,l8468,r,9525l8468,r,l8468,r,l8468,9525r,l8468,9525r,l8468,r,l8468,r,l9525,r,9525l9525,9525r,l9525,9525,9525,r,l9525,9525r,l9525,9525r,l9525,r,9525l9525,9525r,l9525,9525r,l9525,9525,9525,r,9525l10582,9525r,l10582,9525,10582,r,l10582,r,l10582,r,l10582,r,l10582,r,l10582,r,l10582,r,l10582,r1057,l11639,r,9525l11639,9525r,l11639,r,l11639,9525,11639,r,l11639,r,l11639,r,l11639,r,l11639,r,l12697,r,l12697,r,l12697,r,l12697,9525r,l12697,r,9525l12697,9525,12697,r,l12697,r,l12697,9525,12697,r,9525l13754,r,l13754,9525r,l13754,r,9525l13754,9525,13754,r,l13754,r,l13754,r,l13754,r,l13754,r,l13754,r,l13754,9525r1067,l14821,9525r,l14821,9525,14821,r,l14821,r,l14821,9525r,l14821,9525r,l14821,r,l14821,9525r,l14821,9525r,l15878,9525,15878,r,l15878,r,l15878,r,l15878,r,l15878,9525,15878,r,9525l15878,9525r,l15878,9525,15878,r,l15878,r1058,l16936,9525,16936,r,l16936,9525r,l16936,9525,16936,r,l16936,r,l16936,r,l16936,r,l16936,r,9525l16936,9525r1057,l17993,9525,17993,r,9525l17993,9525,17993,r,l17993,r,9525l17993,9525r,l17993,r,l17993,r,l17993,9525,17993,r,9525l17993,9525r,l19050,9525r,l19050,9525r,l19050,9525r,l19050,r,l19050,r,l19050,r,l19050,9525,19050,r,l19050,9525r,l19050,9525r1057,l20107,9525r,l20107,9525r,l20107,9525,20107,r,9525l20107,r,l20107,r,l20107,r,l20107,9525r,l20107,9525r,l20107,9525r,l20107,9525,20107,r,9525l20107,r1057,9525l21164,9525r,l21164,9525r,l21164,9525,21164,r,l21164,r,l21164,r,9525l21164,r,l21164,r,9525l21164,9525r,l21164,9525r,l22222,r,9525l22222,9525r,l22222,9525r,l22222,r,l22222,9525,22222,r,9525l22222,r,l22222,9525r,l22222,r,l22222,r1057,9525l23279,9525r,l23279,9525r,l23279,9525r,l23279,9525r,l23279,9525r,l23279,9525r,l23279,r,l23279,r,l23279,r1067,9525l24346,9525r,l24346,9525r,l24346,9525r,l24346,9525r,l24346,r,9525l24346,9525r,l24346,9525r,l24346,r,l24346,r1057,l25403,r,l25403,r,l25403,r,l25403,r,9525l25403,9525r,l25403,9525,25403,r,l25403,r,l25403,r,l25403,9525r,l26461,9525,26461,r,l26461,r,l26461,9525,26461,r,l26461,r,l26461,r,l26461,r,l26461,r,l26461,r,l27518,9525r,l27518,9525r,l27518,9525r,l27518,9525,27518,r,l27518,9525,27518,r,l27518,r,l27518,r,l27518,r,l28575,r,l28575,9525r,l28575,9525r,l28575,r,9525e" filled="f" strokeweight=".22047mm">
                  <v:path arrowok="t" o:connecttype="custom" o:connectlocs="0,0;0,0;0,0;0,0;0,0;0,0;0,0;0,0;0,0;0,0;1057,0;1057,0;1057,9525;1057,9525;1057,9525;1057,9525;1057,9525;1057,0;1057,0;1057,0;1057,0;1057,0;1057,0;1057,0;1057,9525;1057,9525;1057,9525;1057,9525;2114,9525;2114,9525;2114,9525;2114,9525;2114,9525;2114,9525;2114,0;2114,0;2114,0;2114,0;2114,0;2114,0;2114,9525;2114,0;2114,0;2114,9525;2114,9525;2114,9525;2114,0;2114,0;3172,0;3172,9525;3172,9525;3172,9525;3172,9525;3172,0;3172,0;3172,0;3172,0;3172,0;3172,0;3172,0;3172,0;3172,0;3172,0;3172,0;3172,0;3172,0;4229,0;4229,0;4229,0;4229,0;4229,0;4229,9525;4229,9525;4229,9525;4229,9525;4229,9525;4229,9525;4229,9525;4229,0;4229,0;4229,0;4229,0;4229,0;4229,9525;5296,9525;5296,9525;5296,9525;5296,9525;5296,9525;5296,9525;5296,9525;5296,9525;5296,9525;5296,9525;5296,9525;5296,9525;5296,9525;5296,9525;5296,9525;5296,9525;5296,9525;5296,9525;6353,0;6353,0;6353,0;6353,0;6353,0;6353,0;6353,0;6353,0;6353,0;6353,9525;6353,9525;6353,9525;6353,9525;6353,0;6353,0;6353,0;6353,0;6353,9525;6353,9525;6353,9525;7411,9525;7411,0;7411,0;7411,0;7411,0;7411,0;7411,9525;7411,9525;7411,9525;7411,9525;7411,0;7411,0;7411,0;7411,0;7411,0;7411,0;7411,0;7411,0;7411,0;7411,0;7411,0;7411,9525;7411,9525;7411,0;8468,0;8468,0;8468,0;8468,0;8468,0;8468,9525;8468,0;8468,0;8468,0;8468,0;8468,9525;8468,9525;8468,9525;8468,9525;8468,0;8468,0;8468,0;8468,0;9525,0;9525,9525;9525,9525;9525,9525;9525,9525;9525,0;9525,0;9525,9525;9525,9525;9525,9525;9525,9525;9525,0;9525,9525;9525,9525;9525,9525;9525,9525;9525,9525;9525,9525;9525,0;9525,9525;10582,9525;10582,9525;10582,9525;10582,0;10582,0;10582,0;10582,0;10582,0;10582,0;10582,0;10582,0;10582,0;10582,0;10582,0;10582,0;10582,0;10582,0;10582,0;11639,0;11639,0;11639,9525;11639,9525;11639,9525;11639,0;11639,0;11639,9525;11639,0;11639,0;11639,0;11639,0;11639,0;11639,0;11639,0;11639,0;11639,0;11639,0;12697,0;12697,0;12697,0;12697,0;12697,0;12697,0;12697,9525;12697,9525;12697,0;12697,9525;12697,9525;12697,0;12697,0;12697,0;12697,0;12697,9525;12697,0;12697,9525;13754,0;13754,0;13754,9525;13754,9525;13754,0;13754,9525;13754,9525;13754,0;13754,0;13754,0;13754,0;13754,0;13754,0;13754,0;13754,0;13754,0;13754,0;13754,0;13754,0;13754,9525;14821,9525;14821,9525;14821,9525;14821,9525;14821,0;14821,0;14821,0;14821,0;14821,9525;14821,9525;14821,9525;14821,9525;14821,0;14821,0;14821,9525;14821,9525;14821,9525;14821,9525;15878,9525;15878,0;15878,0;15878,0;15878,0;15878,0;15878,0;15878,0;15878,0;15878,9525;15878,0;15878,9525;15878,9525;15878,9525;15878,9525;15878,0;15878,0;15878,0;16936,0;16936,9525;16936,0;16936,0;16936,9525;16936,9525;16936,9525;16936,0;16936,0;16936,0;16936,0;16936,0;16936,0;16936,0;16936,0;16936,0;16936,9525;16936,9525;17993,9525;17993,9525;17993,0;17993,9525;17993,9525;17993,0;17993,0;17993,0;17993,9525;17993,9525;17993,9525;17993,0;17993,0;17993,0;17993,0;17993,9525;17993,0;17993,9525;17993,9525;17993,9525;19050,9525;19050,9525;19050,9525;19050,9525;19050,9525;19050,9525;19050,0;19050,0;19050,0;19050,0;19050,0;19050,0;19050,9525;19050,0;19050,0;19050,9525;19050,9525;19050,9525;20107,9525;20107,9525;20107,9525;20107,9525;20107,9525;20107,9525;20107,0;20107,9525;20107,0;20107,0;20107,0;20107,0;20107,0;20107,0;20107,9525;20107,9525;20107,9525;20107,9525;20107,9525;20107,9525;20107,9525;20107,0;20107,9525;20107,0;21164,9525;21164,9525;21164,9525;21164,9525;21164,9525;21164,9525;21164,0;21164,0;21164,0;21164,0;21164,0;21164,9525;21164,0;21164,0;21164,0;21164,9525;21164,9525;21164,9525;21164,9525;21164,9525;22222,0;22222,9525;22222,9525;22222,9525;22222,9525;22222,9525;22222,0;22222,0;22222,9525;22222,0;22222,9525;22222,0;22222,0;22222,9525;22222,9525;22222,0;22222,0;22222,0;23279,9525;23279,9525;23279,9525;23279,9525;23279,9525;23279,9525;23279,9525;23279,9525;23279,9525;23279,9525;23279,9525;23279,9525;23279,9525;23279,0;23279,0;23279,0;23279,0;23279,0;24346,9525;24346,9525;24346,9525;24346,9525;24346,9525;24346,9525;24346,9525;24346,9525;24346,9525;24346,0;24346,9525;24346,9525;24346,9525;24346,9525;24346,9525;24346,0;24346,0;24346,0;25403,0;25403,0;25403,0;25403,0;25403,0;25403,0;25403,0;25403,0;25403,9525;25403,9525;25403,9525;25403,9525;25403,0;25403,0;25403,0;25403,0;25403,0;25403,0;25403,9525;25403,9525;26461,9525;26461,0;26461,0;26461,0;26461,0;26461,9525;26461,0;26461,0;26461,0;26461,0;26461,0;26461,0;26461,0;26461,0;26461,0;26461,0;26461,0;26461,0;27518,9525;27518,9525;27518,9525;27518,9525;27518,9525;27518,9525;27518,9525;27518,0;27518,0;27518,9525;27518,0;27518,0;27518,0;27518,0;27518,0;27518,0;27518,0;27518,0;28575,0;28575,0;28575,9525;28575,9525;28575,9525;28575,9525;28575,0;28575,9525"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62" o:spid="_x0000_s2071" style="position:absolute;left:37957;top:29003;width:190;height:95;visibility:visible;mso-wrap-style:square;v-text-anchor:middle" coordsize="1905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" path="m,4763r,l,4763r,l,4763r,l,,,4763r,l,4763r,l705,4763r,l705,4763r,l705,4763r,l705,4763,705,r,l705,r,l705,4763r,l705,4763r,l705,4763,705,r,l705,r,l1410,r,4763l1410,4763r,l1410,4763r,l1410,r,l1410,4763r,l1410,4763,1410,r,l1410,r,l1410,4763r,l1410,4763r704,l2114,4763r,l2114,4763,2114,r,l2114,r,4763l2114,4763,2114,r,l2114,r,l2114,4763,2114,r,l2114,r,l2114,r,4763l2114,4763r,l2114,4763r,l2819,4763r,l2819,4763r,l2819,4763r,l2819,4763r,l2819,4763,2819,r,l2819,r,4763l2819,r,4763l2819,4763r,l2819,4763r705,l3524,4763r,l3524,4763r,l3524,4763r,l3524,4763r,l3524,4763r,l3524,4763r,l3524,4763r,l3524,4763r,l3524,4763r,l3524,4763r705,l4229,4763r,l4229,4763,4229,r,l4229,4763r,l4229,4763r,l4229,4763r,l4229,4763r,l4229,r,l4229,r,l4944,4763r,l4944,4763r,l4944,4763r,l4944,4763r,l4944,4763r,l4944,4763r,l4944,4763r,l4944,4763,4944,r,l4944,4763r704,l5648,4763r,l5648,4763,5648,r,l5648,r,4763l5648,4763r,l5648,4763r,l5648,4763r,l5648,4763r,l5648,4763r,l5648,4763r,l6353,4763r,l6353,4763r,l6353,4763r,l6353,4763r,l6353,4763,6353,r,4763l6353,9525r,l6353,9525r,l6353,4763r,l6353,4763,7058,r,l7058,4763r,l7058,4763r,l7058,4763r,l7058,4763r,l7058,4763,7058,r,l7058,r,l7058,r,4763l7058,4763r705,l7763,r,l7763,4763r,l7763,4763r,l7763,4763r,l7763,r,l7763,r,l7763,4763r,l7763,4763r,l7763,4763,8468,r,l8468,r,4763l8468,4763r,l8468,4763r,l8468,4763r,l8468,4763r,l8468,4763r,l8468,r,l8468,r,4763l8468,4763r,4762l9173,4763r,l9173,4763,9173,r,l9173,r,4763l9173,4763r,l9173,4763,9173,r,4763l9173,4763r,l9173,4763r,l9173,4763r,l9877,4763r,l9877,4763r,l9877,4763,9877,r,l9877,r,l9877,4763r,l9877,4763r,l9877,4763,9877,r,l9877,4763,9877,r705,4763l10582,4763r,l10582,4763r,l10582,4763r,l10582,4763r,l10582,4763r,l10582,4763r,l10582,4763r,l10582,4763r,l10582,4763r,l10582,r,4763l10582,4763,10582,r,l11287,r,l11287,r,l11287,4763r,l11287,4763r,l11287,4763r,l11287,r,4763l11287,r,4763l11287,r,4763l11287,4763r,l11287,4763,11287,r705,4763l11992,r,4763l11992,4763r,l11992,4763r,l11992,4763r,l11992,4763r,l11992,4763r,l11992,4763r,l11992,4763,11992,r,4763l12697,r,4763l12697,4763r,l12697,4763,12697,r,l12697,r,4763l12697,4763r,l12697,4763r,l12697,4763r,l12697,4763r,l12697,4763r705,l13402,4763r,l13402,4763r,l13402,r,l13402,4763r,l13402,4763r,l13402,4763r,l13402,4763r,l13402,4763r,l13402,4763r704,l14106,4763r,l14106,4763r,l14106,4763r,l14106,4763r,l14106,4763r,l14106,r,l14106,4763r,l14106,4763,14106,r,l14106,4763r,l14821,4763r,l14821,4763r,l14821,4763r,l14821,4763,14821,r,l14821,4763r,l14821,4763r,l14821,4763r,l14821,4763r,l14821,4763r705,l15526,4763r,l15526,4763r,l15526,4763r,l15526,4763r,l15526,4763r,l15526,4763r,l15526,4763r,l15526,4763r,l15526,4763r705,l16231,4763r,l16231,r,l16231,r,l16231,4763r,l16231,4763r,l16231,4763r,l16231,4763r,l16231,4763r,l16231,4763r,l16231,4763r705,l16936,4763r,l16936,4763r,l16936,4763r,l16936,4763r,l16936,4763r,l16936,4763,16936,r,l16936,r,4763l16936,4763r,l17640,4763r,l17640,4763r,l17640,4763r,l17640,4763r,l17640,4763r,l17640,4763r,l17640,4763r,l17640,9525r,-4762l17640,9525r,-4762l18345,4763r,l18345,4763r,l18345,4763r,l18345,4763r,l18345,r,l18345,r,4763l18345,4763r,l18345,4763r,l18345,4763r,l19050,4763r,l19050,4763r,l19050,4763,19050,r,e" filled="f" strokeweight=".22047mm">
                  <v:path arrowok="t" o:connecttype="custom" o:connectlocs="0,4763;0,4763;0,4763;0,4763;0,4763;0,4763;0,0;0,4763;0,4763;0,4763;0,4763;705,4763;705,4763;705,4763;705,4763;705,4763;705,4763;705,4763;705,0;705,0;705,0;705,0;705,4763;705,4763;705,4763;705,4763;705,4763;705,0;705,0;705,0;705,0;1410,0;1410,4763;1410,4763;1410,4763;1410,4763;1410,4763;1410,0;1410,0;1410,4763;1410,4763;1410,4763;1410,0;1410,0;1410,0;1410,0;1410,4763;1410,4763;1410,4763;2114,4763;2114,4763;2114,4763;2114,4763;2114,0;2114,0;2114,0;2114,4763;2114,4763;2114,0;2114,0;2114,0;2114,0;2114,4763;2114,0;2114,0;2114,0;2114,0;2114,0;2114,4763;2114,4763;2114,4763;2114,4763;2114,4763;2819,4763;2819,4763;2819,4763;2819,4763;2819,4763;2819,4763;2819,4763;2819,4763;2819,4763;2819,0;2819,0;2819,0;2819,4763;2819,0;2819,4763;2819,4763;2819,4763;2819,4763;3524,4763;3524,4763;3524,4763;3524,4763;3524,4763;3524,4763;3524,4763;3524,4763;3524,4763;3524,4763;3524,4763;3524,4763;3524,4763;3524,4763;3524,4763;3524,4763;3524,4763;3524,4763;3524,4763;3524,4763;4229,4763;4229,4763;4229,4763;4229,4763;4229,0;4229,0;4229,4763;4229,4763;4229,4763;4229,4763;4229,4763;4229,4763;4229,4763;4229,4763;4229,0;4229,0;4229,0;4229,0;4944,4763;4944,4763;4944,4763;4944,4763;4944,4763;4944,4763;4944,4763;4944,4763;4944,4763;4944,4763;4944,4763;4944,4763;4944,4763;4944,4763;4944,4763;4944,0;4944,0;4944,4763;5648,4763;5648,4763;5648,4763;5648,4763;5648,0;5648,0;5648,0;5648,4763;5648,4763;5648,4763;5648,4763;5648,4763;5648,4763;5648,4763;5648,4763;5648,4763;5648,4763;5648,4763;5648,4763;5648,4763;6353,4763;6353,4763;6353,4763;6353,4763;6353,4763;6353,4763;6353,4763;6353,4763;6353,4763;6353,0;6353,4763;6353,9525;6353,9525;6353,9525;6353,9525;6353,4763;6353,4763;6353,4763;7058,0;7058,0;7058,4763;7058,4763;7058,4763;7058,4763;7058,4763;7058,4763;7058,4763;7058,4763;7058,4763;7058,0;7058,0;7058,0;7058,0;7058,0;7058,4763;7058,4763;7763,4763;7763,0;7763,0;7763,4763;7763,4763;7763,4763;7763,4763;7763,4763;7763,4763;7763,0;7763,0;7763,0;7763,0;7763,4763;7763,4763;7763,4763;7763,4763;7763,4763;8468,0;8468,0;8468,0;8468,4763;8468,4763;8468,4763;8468,4763;8468,4763;8468,4763;8468,4763;8468,4763;8468,4763;8468,4763;8468,4763;8468,0;8468,0;8468,0;8468,4763;8468,4763;8468,9525;9173,4763;9173,4763;9173,4763;9173,0;9173,0;9173,0;9173,4763;9173,4763;9173,4763;9173,4763;9173,0;9173,4763;9173,4763;9173,4763;9173,4763;9173,4763;9173,4763;9173,4763;9877,4763;9877,4763;9877,4763;9877,4763;9877,4763;9877,0;9877,0;9877,0;9877,0;9877,4763;9877,4763;9877,4763;9877,4763;9877,4763;9877,0;9877,0;9877,4763;9877,0;10582,4763;10582,4763;10582,4763;10582,4763;10582,4763;10582,4763;10582,4763;10582,4763;10582,4763;10582,4763;10582,4763;10582,4763;10582,4763;10582,4763;10582,4763;10582,4763;10582,4763;10582,4763;10582,4763;10582,0;10582,4763;10582,4763;10582,0;10582,0;11287,0;11287,0;11287,0;11287,0;11287,4763;11287,4763;11287,4763;11287,4763;11287,4763;11287,4763;11287,0;11287,4763;11287,0;11287,4763;11287,0;11287,4763;11287,4763;11287,4763;11287,4763;11287,0;11992,4763;11992,0;11992,4763;11992,4763;11992,4763;11992,4763;11992,4763;11992,4763;11992,4763;11992,4763;11992,4763;11992,4763;11992,4763;11992,4763;11992,4763;11992,4763;11992,0;11992,4763;12697,0;12697,4763;12697,4763;12697,4763;12697,4763;12697,0;12697,0;12697,0;12697,4763;12697,4763;12697,4763;12697,4763;12697,4763;12697,4763;12697,4763;12697,4763;12697,4763;12697,4763;13402,4763;13402,4763;13402,4763;13402,4763;13402,4763;13402,0;13402,0;13402,4763;13402,4763;13402,4763;13402,4763;13402,4763;13402,4763;13402,4763;13402,4763;13402,4763;13402,4763;13402,4763;14106,4763;14106,4763;14106,4763;14106,4763;14106,4763;14106,4763;14106,4763;14106,4763;14106,4763;14106,4763;14106,4763;14106,0;14106,0;14106,4763;14106,4763;14106,4763;14106,0;14106,0;14106,4763;14106,4763;14821,4763;14821,4763;14821,4763;14821,4763;14821,4763;14821,4763;14821,4763;14821,0;14821,0;14821,4763;14821,4763;14821,4763;14821,4763;14821,4763;14821,4763;14821,4763;14821,4763;14821,4763;15526,4763;15526,4763;15526,4763;15526,4763;15526,4763;15526,4763;15526,4763;15526,4763;15526,4763;15526,4763;15526,4763;15526,4763;15526,4763;15526,4763;15526,4763;15526,4763;15526,4763;15526,4763;16231,4763;16231,4763;16231,4763;16231,0;16231,0;16231,0;16231,0;16231,4763;16231,4763;16231,4763;16231,4763;16231,4763;16231,4763;16231,4763;16231,4763;16231,4763;16231,4763;16231,4763;16231,4763;16231,4763;16936,4763;16936,4763;16936,4763;16936,4763;16936,4763;16936,4763;16936,4763;16936,4763;16936,4763;16936,4763;16936,4763;16936,4763;16936,0;16936,0;16936,0;16936,4763;16936,4763;16936,4763;17640,4763;17640,4763;17640,4763;17640,4763;17640,4763;17640,4763;17640,4763;17640,4763;17640,4763;17640,4763;17640,4763;17640,4763;17640,4763;17640,4763;17640,9525;17640,4763;17640,9525;17640,4763;18345,4763;18345,4763;18345,4763;18345,4763;18345,4763;18345,4763;18345,4763;18345,4763;18345,0;18345,0;18345,0;18345,4763;18345,4763;18345,4763;18345,4763;18345,4763;18345,4763;18345,4763;19050,4763;19050,4763;19050,4763;19050,4763;19050,4763;19050,0;19050,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63" o:spid="_x0000_s2072" style="position:absolute;left:38147;top:29003;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" path="m,l,4763,,,,4763r,l,4763r,l,4763r,l,4763r,l,4763r,l,4763r,l,4763,,9525r,l,4763,,9525,1095,4763r,l1095,4763r,l1095,4763r,l1095,r,4763l1095,r,l1095,r,4763l1095,4763r,l1095,4763r,l1095,4763r,l2200,4763r,l2200,4763r,l2200,4763r,l2200,4763r,l2200,4763r,l2200,4763r,l2200,4763r,l2200,r,4763l2200,r,4763l3296,4763r,l3296,4763r,l3296,4763r,l3296,4763r,l3296,4763r,l3296,4763r,l3296,4763r,l3296,4763r,l3296,4763r,l4401,4763r,l4401,4763r,l4401,4763r,l4401,4763r,l4401,4763r,l4401,4763r,l4401,4763r,l4401,4763r,l4401,4763r,l4401,4763r,l5496,4763r,l5496,4763r,l5496,4763r,l5496,4763r,l5496,4763r,l5496,4763r,l5496,4763r,l5496,4763r,l5496,4763r,l6591,4763r,l6591,4763r,l6591,4763r,l6591,4763,6591,r,l6591,4763,6591,r,l6591,r,l6591,4763r,l6591,r,4763l7696,4763r,l7696,9525r,-4762l7696,4763r,l7696,4763r,l7696,r,l7696,4763r,l7696,4763r,l7696,4763r,l7696,4763r,l8792,4763r,l8792,4763r,l8792,4763r,l8792,4763r,l8792,4763r,l8792,4763r,l8792,4763r,l8792,4763r,l8792,4763r,l8792,r,l9887,r,4763l9887,4763r,l9887,4763r,l9887,4763r,l9887,4763r,l9887,4763r,l9887,4763r,l9887,4763r,l9887,4763r,l10992,4763r,l10992,4763r,l10992,4763r,l10992,4763r,l10992,4763,10992,r,l10992,r,l10992,4763r,l10992,4763r,l10992,4763r1095,l12087,4763r,l12087,4763r,l12087,4763r,4762l12087,4763r,l12087,4763r,l12087,4763r,l12087,4763r,l12087,4763r,l12087,4763r,l12087,4763r,l12087,9525r,-4762l12087,4763r,l12087,4763r1105,l13192,4763r,l13192,r,4763l13192,4763r,l13192,4763r,l13192,4763r,l13192,4763r,l13192,4763,13192,r,4763l13192,4763r,l14288,4763r,l14288,4763r,l14288,4763r,l14288,4763r,l14288,4763r,4762l14288,4763r,l14288,4763r,l14288,4763r,l14288,4763r,l15383,9525r,-4762l15383,4763r,l15383,4763r,l15383,4763r,l15383,4763r,l15383,4763r,l15383,4763r,l15383,4763r,l15383,4763r,l16488,4763,16488,r,4763l16488,r,4763l16488,4763r,l16488,4763,16488,r,4763l16488,4763r,4762l16488,9525r,-4762l16488,4763r,l16488,4763r,l16488,4763r,l17583,r,4763l17583,4763r,l17583,4763r,l17583,4763r,l17583,4763r,l17583,4763r,l17583,4763r,l17583,4763r,l17583,4763r,l18688,4763r,l18688,4763r,l18688,4763r,l18688,4763r,l18688,r,4763l18688,4763r,l18688,4763r,l18688,4763r,l18688,4763r,l19783,4763r,l19783,4763r,l19783,r,4763l19783,4763r,l19783,9525r,l19783,4763r,l19783,4763r,l19783,r,l19783,4763r,l20879,4763r,l20879,4763r,l20879,4763r,4762l20879,9525r,l20879,4763r,l20879,4763,20879,r,l20879,4763r,l20879,4763r,l20879,9525r,-4762l20879,4763r1105,l21984,4763r,l21984,4763r,l21984,r,4763l21984,4763r,l21984,4763r,l21984,4763r,l21984,4763r,l21984,4763r,l21984,4763r1095,l23079,4763r,l23079,4763r,l23079,4763r,l23079,4763r,l23079,4763r,l23079,4763r,l23079,4763r,l23079,4763r,l23079,4763r1095,l24174,4763r,l24174,4763r,l24174,4763r,l24174,4763r,l24174,4763r,l24174,9525r,-4762l24174,9525r,l24174,4763r,l24174,4763r1105,l25279,4763r,l25279,4763r,l25279,4763r,l25279,4763r,l25279,4763r,l25279,4763r,l25279,4763r,l25279,4763r,l25279,4763r,l25279,4763r,l25279,r,4763l25279,4763r,l25279,4763r1096,l26375,4763r,l26375,4763r,l26375,4763r,l26375,4763r,l26375,r,l26375,4763r,l26375,4763r,4762l26375,4763r,l26375,r1105,l27480,r,4763l27480,4763r,l27480,4763r,l27480,4763r,l27480,4763r,l27480,4763r,l27480,4763r,l27480,4763r,l27480,4763r1095,l28575,4763r,l28575,4763r,l28575,4763r,l28575,4763r,4762l28575,9525r,-4762l28575,4763r,l28575,4763r,l28575,4763r,l28575,9525e" filled="f" strokeweight=".22047mm">
                  <v:path arrowok="t" o:connecttype="custom" o:connectlocs="0,0;0,4763;0,0;0,4763;0,4763;0,4763;0,4763;0,4763;0,4763;0,4763;0,4763;0,4763;0,4763;0,4763;0,4763;0,4763;0,9525;0,9525;0,4763;0,9525;1095,4763;1095,4763;1095,4763;1095,4763;1095,4763;1095,4763;1095,0;1095,4763;1095,0;1095,0;1095,0;1095,4763;1095,4763;1095,4763;1095,4763;1095,4763;1095,4763;1095,4763;2200,4763;2200,4763;2200,4763;2200,4763;2200,4763;2200,4763;2200,4763;2200,4763;2200,4763;2200,4763;2200,4763;2200,4763;2200,4763;2200,4763;2200,0;2200,4763;2200,0;2200,4763;3296,4763;3296,4763;3296,4763;3296,4763;3296,4763;3296,4763;3296,4763;3296,4763;3296,4763;3296,4763;3296,4763;3296,4763;3296,4763;3296,4763;3296,4763;3296,4763;3296,4763;3296,4763;4401,4763;4401,4763;4401,4763;4401,4763;4401,4763;4401,4763;4401,4763;4401,4763;4401,4763;4401,4763;4401,4763;4401,4763;4401,4763;4401,4763;4401,4763;4401,4763;4401,4763;4401,4763;4401,4763;4401,4763;5496,4763;5496,4763;5496,4763;5496,4763;5496,4763;5496,4763;5496,4763;5496,4763;5496,4763;5496,4763;5496,4763;5496,4763;5496,4763;5496,4763;5496,4763;5496,4763;5496,4763;5496,4763;6591,4763;6591,4763;6591,4763;6591,4763;6591,4763;6591,4763;6591,4763;6591,0;6591,0;6591,4763;6591,0;6591,0;6591,0;6591,0;6591,4763;6591,4763;6591,0;6591,4763;7696,4763;7696,4763;7696,9525;7696,4763;7696,4763;7696,4763;7696,4763;7696,4763;7696,0;7696,0;7696,4763;7696,4763;7696,4763;7696,4763;7696,4763;7696,4763;7696,4763;7696,4763;8792,4763;8792,4763;8792,4763;8792,4763;8792,4763;8792,4763;8792,4763;8792,4763;8792,4763;8792,4763;8792,4763;8792,4763;8792,4763;8792,4763;8792,4763;8792,4763;8792,4763;8792,4763;8792,0;8792,0;9887,0;9887,4763;9887,4763;9887,4763;9887,4763;9887,4763;9887,4763;9887,4763;9887,4763;9887,4763;9887,4763;9887,4763;9887,4763;9887,4763;9887,4763;9887,4763;9887,4763;9887,4763;10992,4763;10992,4763;10992,4763;10992,4763;10992,4763;10992,4763;10992,4763;10992,4763;10992,4763;10992,0;10992,0;10992,0;10992,0;10992,4763;10992,4763;10992,4763;10992,4763;10992,4763;12087,4763;12087,4763;12087,4763;12087,4763;12087,4763;12087,4763;12087,9525;12087,4763;12087,4763;12087,4763;12087,4763;12087,4763;12087,4763;12087,4763;12087,4763;12087,4763;12087,4763;12087,4763;12087,4763;12087,4763;12087,4763;12087,9525;12087,4763;12087,4763;12087,4763;12087,4763;13192,4763;13192,4763;13192,4763;13192,0;13192,4763;13192,4763;13192,4763;13192,4763;13192,4763;13192,4763;13192,4763;13192,4763;13192,4763;13192,4763;13192,0;13192,4763;13192,4763;13192,4763;14288,4763;14288,4763;14288,4763;14288,4763;14288,4763;14288,4763;14288,4763;14288,4763;14288,4763;14288,9525;14288,4763;14288,4763;14288,4763;14288,4763;14288,4763;14288,4763;14288,4763;14288,4763;15383,9525;15383,4763;15383,4763;15383,4763;15383,4763;15383,4763;15383,4763;15383,4763;15383,4763;15383,4763;15383,4763;15383,4763;15383,4763;15383,4763;15383,4763;15383,4763;15383,4763;15383,4763;16488,4763;16488,0;16488,4763;16488,0;16488,4763;16488,4763;16488,4763;16488,4763;16488,0;16488,4763;16488,4763;16488,9525;16488,9525;16488,4763;16488,4763;16488,4763;16488,4763;16488,4763;16488,4763;16488,4763;17583,0;17583,4763;17583,4763;17583,4763;17583,4763;17583,4763;17583,4763;17583,4763;17583,4763;17583,4763;17583,4763;17583,4763;17583,4763;17583,4763;17583,4763;17583,4763;17583,4763;17583,4763;18688,4763;18688,4763;18688,4763;18688,4763;18688,4763;18688,4763;18688,4763;18688,4763;18688,0;18688,4763;18688,4763;18688,4763;18688,4763;18688,4763;18688,4763;18688,4763;18688,4763;18688,4763;19783,4763;19783,4763;19783,4763;19783,4763;19783,0;19783,4763;19783,4763;19783,4763;19783,9525;19783,9525;19783,4763;19783,4763;19783,4763;19783,4763;19783,0;19783,0;19783,4763;19783,4763;20879,4763;20879,4763;20879,4763;20879,4763;20879,4763;20879,9525;20879,9525;20879,9525;20879,4763;20879,4763;20879,4763;20879,0;20879,0;20879,4763;20879,4763;20879,4763;20879,4763;20879,9525;20879,4763;20879,4763;21984,4763;21984,4763;21984,4763;21984,4763;21984,4763;21984,0;21984,4763;21984,4763;21984,4763;21984,4763;21984,4763;21984,4763;21984,4763;21984,4763;21984,4763;21984,4763;21984,4763;21984,4763;23079,4763;23079,4763;23079,4763;23079,4763;23079,4763;23079,4763;23079,4763;23079,4763;23079,4763;23079,4763;23079,4763;23079,4763;23079,4763;23079,4763;23079,4763;23079,4763;23079,4763;23079,4763;24174,4763;24174,4763;24174,4763;24174,4763;24174,4763;24174,4763;24174,4763;24174,4763;24174,4763;24174,4763;24174,4763;24174,9525;24174,4763;24174,9525;24174,9525;24174,4763;24174,4763;24174,4763;25279,4763;25279,4763;25279,4763;25279,4763;25279,4763;25279,4763;25279,4763;25279,4763;25279,4763;25279,4763;25279,4763;25279,4763;25279,4763;25279,4763;25279,4763;25279,4763;25279,4763;25279,4763;25279,4763;25279,4763;25279,4763;25279,0;25279,4763;25279,4763;25279,4763;25279,4763;26375,4763;26375,4763;26375,4763;26375,4763;26375,4763;26375,4763;26375,4763;26375,4763;26375,4763;26375,0;26375,0;26375,4763;26375,4763;26375,4763;26375,9525;26375,4763;26375,4763;26375,0;27480,0;27480,0;27480,4763;27480,4763;27480,4763;27480,4763;27480,4763;27480,4763;27480,4763;27480,4763;27480,4763;27480,4763;27480,4763;27480,4763;27480,4763;27480,4763;27480,4763;27480,4763;28575,4763;28575,4763;28575,4763;28575,4763;28575,4763;28575,4763;28575,4763;28575,4763;28575,9525;28575,9525;28575,4763;28575,4763;28575,4763;28575,4763;28575,4763;28575,4763;28575,4763;28575,9525"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64" o:spid="_x0000_s2073" style="position:absolute;left:38433;top:29003;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" path="m,9525l,4763r,l1057,4763r,l1057,4763r,l1057,4763r,l1057,4763,1057,r,l1057,4763r,l1057,4763r,l1057,4763r,l1057,4763r,l1057,4763r1057,l2114,4763r,l2114,4763r,l2114,4763,2114,r,4763l2114,4763r,l2114,4763r,l2114,4763r,l2114,4763r,l2114,4763r,l3172,4763r,l3172,4763r,l3172,4763r,l3172,4763r,l3172,4763r,l3172,4763r,l3172,4763r,4762l3172,9525r,l3172,9525r,l4229,9525r,l4229,4763r,l4229,4763r,l4229,4763r,l4229,4763r,l4229,4763r,l4229,4763r,l4229,4763r,l4229,4763r,l4229,4763r,l5296,9525r,l5296,4763r,l5296,4763r,l5296,4763r,l5296,4763r,l5296,4763r,l5296,4763r,l5296,4763r,l5296,4763r,l6353,r,4763l6353,4763r,l6353,9525r,-4762l6353,4763r,l6353,4763r,l6353,4763r,l6353,4763r,l6353,4763r,l6353,4763r,l7411,4763r,4762l7411,9525r,-4762l7411,4763r,l7411,4763r,l7411,4763r,l7411,4763r,l7411,9525r,l7411,4763r,l7411,4763r,l8468,4763r,l8468,4763r,l8468,4763r,l8468,4763r,l8468,4763r,l8468,4763r,l8468,4763r,l8468,4763r,l8468,4763r,l8468,4763r,l8468,4763r,4762l8468,4763r,l8468,4763r,l9525,4763r,l9525,4763r,l9525,4763r,l9525,4763r,l9525,4763r,l9525,4763r,l9525,4763r,l9525,4763r,l9525,4763r,l10582,4763r,l10582,4763,10582,r,4763l10582,4763r,l10582,9525r,l10582,9525r,-4762l10582,4763r,l10582,4763r,l10582,4763r,4762l10582,9525r1057,l11639,9525r,-4762l11639,4763r,l11639,4763r,l11639,4763r,l11639,4763r,l11639,4763r,l11639,4763r,l11639,4763r,l11639,4763r1058,l12697,4763r,l12697,9525r,l12697,9525r,l12697,9525r,l12697,9525r,-4762l12697,4763r,l12697,4763r,l12697,4763r,l12697,4763r,l12697,4763r1057,l13754,9525r,l13754,4763r,l13754,4763r,l13754,9525r,l13754,4763r,l13754,4763r,l13754,4763r,l13754,9525r,-4762l13754,4763r1067,l14821,4763r,l14821,4763r,l14821,4763r,l14821,4763r,l14821,4763r,l14821,4763r,l14821,4763r,4762l14821,9525r,l14821,9525,15878,4763r,l15878,4763r,l15878,4763r,l15878,4763r,l15878,4763r,l15878,4763r,l15878,4763r,l15878,4763r,4762l15878,9525r,-4762l15878,4763r,l16936,4763r,l16936,4763r,l16936,4763r,l16936,9525r,l16936,9525r,l16936,9525r,l16936,4763r,l16936,4763r,l16936,4763r,4762l17993,4763r,l17993,4763r,l17993,4763r,l17993,4763r,4762l17993,9525r,-4762l17993,4763r,l17993,4763r,l17993,4763r,l17993,9525r,l19050,4763r,l19050,4763r,l19050,4763r,l19050,4763r,l19050,4763r,l19050,4763r,l19050,4763r,l19050,4763r,l19050,4763r,l20107,4763r,l20107,4763r,l20107,4763r,l20107,4763r,l20107,4763r,4762l20107,9525r,l20107,9525r,-4762l20107,4763r,l20107,4763r,l20107,4763r,l21164,4763r,l21164,4763r,l21164,4763r,l21164,4763r,l21164,4763r,l21164,4763r,l21164,4763r,l21164,4763r,l21164,4763r,l21164,4763r,l21164,9525r,-4762l21164,4763r,l22222,4763r,l22222,9525r,l22222,9525r,l22222,9525r,l22222,9525r,l22222,9525r,l22222,9525r,-4762l22222,4763r,l22222,4763r,l23279,4763r,l23279,4763r,l23279,4763r,l23279,4763r,l23279,4763r,l23279,4763r,l23279,4763r,l23279,9525r,-4762l23279,4763r,l24346,4763r,l24346,4763r,4762l24346,4763r,l24346,4763r,l24346,4763r,l24346,4763r,l24346,r,4763l24346,4763r,l24346,4763r,l24346,4763r,l25403,4763r,l25403,4763r,l25403,4763r,l25403,4763r,l25403,4763r,l25403,4763r,l25403,4763r,4762l25403,9525r,l25403,4763r,l26461,4763r,l26461,4763r,l26461,4763r,l26461,9525r,l26461,9525r,l26461,9525r,-4762l26461,4763r,l26461,4763r,l26461,9525r,-4762l27518,4763r,l27518,4763r,l27518,4763r,l27518,4763r,4762l27518,9525r,l27518,9525r,l27518,4763r,l27518,4763r,4762l27518,9525r,l28575,4763r,l28575,4763r,l28575,4763r,l28575,4763r,l28575,4763r,4762l28575,9525r,l28575,9525r,l28575,4763r,l28575,4763e" filled="f" strokeweight=".22047mm">
                  <v:path arrowok="t" o:connecttype="custom" o:connectlocs="0,9525;0,4763;0,4763;1057,4763;1057,4763;1057,4763;1057,4763;1057,4763;1057,4763;1057,4763;1057,0;1057,0;1057,4763;1057,4763;1057,4763;1057,4763;1057,4763;1057,4763;1057,4763;1057,4763;1057,4763;2114,4763;2114,4763;2114,4763;2114,4763;2114,4763;2114,4763;2114,0;2114,4763;2114,4763;2114,4763;2114,4763;2114,4763;2114,4763;2114,4763;2114,4763;2114,4763;2114,4763;2114,4763;3172,4763;3172,4763;3172,4763;3172,4763;3172,4763;3172,4763;3172,4763;3172,4763;3172,4763;3172,4763;3172,4763;3172,4763;3172,4763;3172,9525;3172,9525;3172,9525;3172,9525;3172,9525;4229,9525;4229,9525;4229,4763;4229,4763;4229,4763;4229,4763;4229,4763;4229,4763;4229,4763;4229,4763;4229,4763;4229,4763;4229,4763;4229,4763;4229,4763;4229,4763;4229,4763;4229,4763;4229,4763;4229,4763;5296,9525;5296,9525;5296,4763;5296,4763;5296,4763;5296,4763;5296,4763;5296,4763;5296,4763;5296,4763;5296,4763;5296,4763;5296,4763;5296,4763;5296,4763;5296,4763;5296,4763;5296,4763;6353,0;6353,4763;6353,4763;6353,4763;6353,9525;6353,4763;6353,4763;6353,4763;6353,4763;6353,4763;6353,4763;6353,4763;6353,4763;6353,4763;6353,4763;6353,4763;6353,4763;6353,4763;7411,4763;7411,9525;7411,9525;7411,4763;7411,4763;7411,4763;7411,4763;7411,4763;7411,4763;7411,4763;7411,4763;7411,4763;7411,9525;7411,9525;7411,4763;7411,4763;7411,4763;7411,4763;8468,4763;8468,4763;8468,4763;8468,4763;8468,4763;8468,4763;8468,4763;8468,4763;8468,4763;8468,4763;8468,4763;8468,4763;8468,4763;8468,4763;8468,4763;8468,4763;8468,4763;8468,4763;8468,4763;8468,4763;8468,4763;8468,9525;8468,4763;8468,4763;8468,4763;8468,4763;9525,4763;9525,4763;9525,4763;9525,4763;9525,4763;9525,4763;9525,4763;9525,4763;9525,4763;9525,4763;9525,4763;9525,4763;9525,4763;9525,4763;9525,4763;9525,4763;9525,4763;9525,4763;10582,4763;10582,4763;10582,4763;10582,0;10582,4763;10582,4763;10582,4763;10582,9525;10582,9525;10582,9525;10582,4763;10582,4763;10582,4763;10582,4763;10582,4763;10582,4763;10582,9525;10582,9525;11639,9525;11639,9525;11639,4763;11639,4763;11639,4763;11639,4763;11639,4763;11639,4763;11639,4763;11639,4763;11639,4763;11639,4763;11639,4763;11639,4763;11639,4763;11639,4763;11639,4763;11639,4763;12697,4763;12697,4763;12697,4763;12697,9525;12697,9525;12697,9525;12697,9525;12697,9525;12697,9525;12697,9525;12697,4763;12697,4763;12697,4763;12697,4763;12697,4763;12697,4763;12697,4763;12697,4763;12697,4763;12697,4763;13754,4763;13754,9525;13754,9525;13754,4763;13754,4763;13754,4763;13754,4763;13754,9525;13754,9525;13754,4763;13754,4763;13754,4763;13754,4763;13754,4763;13754,4763;13754,9525;13754,4763;13754,4763;14821,4763;14821,4763;14821,4763;14821,4763;14821,4763;14821,4763;14821,4763;14821,4763;14821,4763;14821,4763;14821,4763;14821,4763;14821,4763;14821,4763;14821,9525;14821,9525;14821,9525;14821,9525;15878,4763;15878,4763;15878,4763;15878,4763;15878,4763;15878,4763;15878,4763;15878,4763;15878,4763;15878,4763;15878,4763;15878,4763;15878,4763;15878,4763;15878,4763;15878,9525;15878,9525;15878,4763;15878,4763;15878,4763;16936,4763;16936,4763;16936,4763;16936,4763;16936,4763;16936,4763;16936,9525;16936,9525;16936,9525;16936,9525;16936,9525;16936,9525;16936,4763;16936,4763;16936,4763;16936,4763;16936,4763;16936,9525;17993,4763;17993,4763;17993,4763;17993,4763;17993,4763;17993,4763;17993,4763;17993,9525;17993,9525;17993,4763;17993,4763;17993,4763;17993,4763;17993,4763;17993,4763;17993,4763;17993,9525;17993,9525;19050,4763;19050,4763;19050,4763;19050,4763;19050,4763;19050,4763;19050,4763;19050,4763;19050,4763;19050,4763;19050,4763;19050,4763;19050,4763;19050,4763;19050,4763;19050,4763;19050,4763;19050,4763;20107,4763;20107,4763;20107,4763;20107,4763;20107,4763;20107,4763;20107,4763;20107,4763;20107,4763;20107,9525;20107,9525;20107,9525;20107,9525;20107,4763;20107,4763;20107,4763;20107,4763;20107,4763;20107,4763;20107,4763;21164,4763;21164,4763;21164,4763;21164,4763;21164,4763;21164,4763;21164,4763;21164,4763;21164,4763;21164,4763;21164,4763;21164,4763;21164,4763;21164,4763;21164,4763;21164,4763;21164,4763;21164,4763;21164,4763;21164,4763;21164,9525;21164,4763;21164,4763;21164,4763;22222,4763;22222,4763;22222,9525;22222,9525;22222,9525;22222,9525;22222,9525;22222,9525;22222,9525;22222,9525;22222,9525;22222,9525;22222,9525;22222,4763;22222,4763;22222,4763;22222,4763;22222,4763;23279,4763;23279,4763;23279,4763;23279,4763;23279,4763;23279,4763;23279,4763;23279,4763;23279,4763;23279,4763;23279,4763;23279,4763;23279,4763;23279,4763;23279,9525;23279,4763;23279,4763;23279,4763;24346,4763;24346,4763;24346,4763;24346,9525;24346,4763;24346,4763;24346,4763;24346,4763;24346,4763;24346,4763;24346,4763;24346,4763;24346,0;24346,4763;24346,4763;24346,4763;24346,4763;24346,4763;24346,4763;24346,4763;25403,4763;25403,4763;25403,4763;25403,4763;25403,4763;25403,4763;25403,4763;25403,4763;25403,4763;25403,4763;25403,4763;25403,4763;25403,4763;25403,9525;25403,9525;25403,9525;25403,4763;25403,4763;26461,4763;26461,4763;26461,4763;26461,4763;26461,4763;26461,4763;26461,9525;26461,9525;26461,9525;26461,9525;26461,9525;26461,4763;26461,4763;26461,4763;26461,4763;26461,4763;26461,9525;26461,4763;27518,4763;27518,4763;27518,4763;27518,4763;27518,4763;27518,4763;27518,4763;27518,9525;27518,9525;27518,9525;27518,9525;27518,9525;27518,4763;27518,4763;27518,4763;27518,9525;27518,9525;27518,9525;28575,4763;28575,4763;28575,4763;28575,4763;28575,4763;28575,4763;28575,4763;28575,4763;28575,4763;28575,9525;28575,9525;28575,9525;28575,9525;28575,9525;28575,4763;28575,4763;28575,476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65" o:spid="_x0000_s2074" style="position:absolute;left:38719;top:29003;width:285;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" path="m,4763r,l,4763r,l1057,9525r,-4762l1057,9525r,-4762l1057,4763r,l1057,4763r,l1057,4763r,l1057,9525r,-4762l1057,4763r,4762l1057,9525r,l1057,4763r,4762l2114,4763r,l2114,9525r,l2114,4763r,l2114,4763r,l2114,4763r,l2114,4763r,4762l2114,4763r,l2114,4763r,l2114,4763r,l3172,4763r,4762l3172,9525r,-4762l3172,4763r,l3172,4763r,l3172,4763r,4762l3172,9525r,l3172,9525r,-4762l3172,4763r,4762l3172,9525r,l3172,9525r,l4229,4763r,l4229,4763r,l4229,4763r,l4229,4763r,l4229,9525r,l4229,9525r,l4229,4763r,l4229,4763r,l4229,4763r,l5296,9525r,l5296,9525r,-4762l5296,4763r,l5296,4763r,l5296,4763r,4762l5296,4763r,l5296,4763r,l5296,4763r,l5296,9525r,-4762l5296,4763r,l5296,4763r,l5296,9525r,l6353,4763r,4762l6353,9525r,-4762l6353,4763r,l6353,4763r,l6353,4763r,4762l6353,4763r,l6353,9525r,l6353,9525r,l6353,9525r,-4762l7411,4763r,l7411,4763r,l7411,4763r,l7411,4763r,l7411,4763,7411,r,l7411,r,4763l7411,4763r,l7411,4763r,4762l7411,4763r,4762l7411,4763r1057,l8468,4763r,l8468,4763r,l8468,4763r,l8468,4763r,4762l8468,9525r,l8468,9525r,-4762l8468,4763r,l8468,9525r,l8468,9525,9525,4763r,l9525,4763r,l9525,4763r,l9525,4763r,l9525,4763r,l9525,4763r,l9525,4763r,l9525,4763r,l9525,4763r,l10582,4763r,l10582,4763r,l10582,9525r,l10582,9525r,l10582,4763r,4762l10582,9525r,l10582,4763r,l10582,4763r,l10582,4763r,l11639,4763r,l11639,4763r,l11639,4763r,l11639,4763r,l11639,9525r,l11639,9525r,l11639,4763r,4762l11639,4763r,l11639,9525r,l11639,9525r,-4762l12697,4763r,l12697,4763r,l12697,9525r,-4762l12697,9525r,l12697,9525r,-4762l12697,4763r,l12697,4763r,4762l12697,9525r,-4762l12697,4763r,l13754,4763r,l13754,9525r,-4762l13754,4763r,l13754,4763r,l13754,4763r,4762l13754,9525r,l13754,4763r,l13754,4763r,4762l13754,9525r,l14821,4763r,l14821,4763r,4762l14821,9525r,l14821,9525r,-4762l14821,4763r,l14821,4763r,l14821,9525r,l14821,4763r,l14821,4763r,l15878,4763r,4762l15878,9525r,l15878,9525r,l15878,9525r,l15878,9525r,l15878,9525r,l15878,9525r,l15878,9525r,l15878,9525r,-4762l15878,9525r,l16936,9525r,l16936,9525r,-4762l16936,9525r,l16936,9525r,-4762l16936,4763r,l16936,4763r,4762l16936,9525r,l16936,9525r,l16936,9525r,-4762l16936,4763r,l16936,4763r,4762l16936,9525r,l17993,4763r,4762l17993,9525r,-4762l17993,4763r,l17993,9525r,-4762l17993,9525r,l17993,9525r,-4762l17993,4763r,l17993,4763r,l17993,4763r,l19050,4763r,l19050,9525r,l19050,9525r,-4762l19050,4763r,l19050,4763r,l19050,4763r,l19050,4763r,l19050,4763r,l19050,9525r,-4762l19050,4763r,l20107,4763r,l20107,9525r,l20107,4763r,4762l20107,9525r,l20107,9525r,l20107,4763r,l20107,4763r,l20107,4763r,l20107,4763r,l21164,4763r,4762l21164,9525r,-4762l21164,4763r,l21164,4763r,l21164,4763r,l21164,4763r,4762l21164,9525r,l21164,4763r,l21164,4763r,l22222,9525r,l22222,9525r,l22222,9525r,-4762l22222,4763r,4762l22222,4763r,l22222,4763r,l22222,4763r,l22222,4763r,l22222,4763r,l23279,4763r,l23279,4763r,4762l23279,4763r,4762l23279,4763r,l23279,4763r,l23279,9525r,l23279,9525r,l23279,9525r,-4762l23279,4763r,l23279,4763r,l24346,4763r,l24346,4763r,l24346,4763r,l24346,4763r,l24346,4763r,l24346,4763r,4762l24346,9525r,l24346,4763r,l24346,4763r,l25403,4763r,l25403,4763r,l25403,4763r,l25403,4763r,4762l25403,9525r,-4762l25403,9525r,l25403,4763r,4762l25403,9525r,-4762l25403,4763r,l26461,4763r,l26461,4763r,l26461,4763r,l26461,9525r,l26461,9525r,l26461,4763r,l26461,4763r,l26461,4763r,l26461,4763r,l27518,4763r,4762l27518,9525r,l27518,9525r,l27518,9525r,-4762l27518,9525r,l27518,4763r,l27518,4763r,l27518,4763r,4762l27518,9525r,l27518,4763r,l28575,4763r,l28575,4763r,l28575,4763r,l28575,4763r,l28575,4763r,l28575,4763r,l28575,4763r,e" filled="f" strokeweight=".22047mm">
                  <v:path arrowok="t" o:connecttype="custom" o:connectlocs="0,4763;0,4763;0,4763;0,4763;1057,9525;1057,4763;1057,9525;1057,4763;1057,4763;1057,4763;1057,4763;1057,4763;1057,4763;1057,4763;1057,9525;1057,4763;1057,4763;1057,9525;1057,9525;1057,9525;1057,4763;1057,9525;2114,4763;2114,4763;2114,9525;2114,9525;2114,4763;2114,4763;2114,4763;2114,4763;2114,4763;2114,4763;2114,4763;2114,9525;2114,4763;2114,4763;2114,4763;2114,4763;2114,4763;2114,4763;3172,4763;3172,9525;3172,9525;3172,4763;3172,4763;3172,4763;3172,4763;3172,4763;3172,4763;3172,9525;3172,9525;3172,9525;3172,9525;3172,4763;3172,4763;3172,9525;3172,9525;3172,9525;3172,9525;3172,9525;4229,4763;4229,4763;4229,4763;4229,4763;4229,4763;4229,4763;4229,4763;4229,4763;4229,9525;4229,9525;4229,9525;4229,9525;4229,4763;4229,4763;4229,4763;4229,4763;4229,4763;4229,4763;5296,9525;5296,9525;5296,9525;5296,4763;5296,4763;5296,4763;5296,4763;5296,4763;5296,4763;5296,9525;5296,4763;5296,4763;5296,4763;5296,4763;5296,4763;5296,4763;5296,9525;5296,4763;5296,4763;5296,4763;5296,4763;5296,4763;5296,9525;5296,9525;6353,4763;6353,9525;6353,9525;6353,4763;6353,4763;6353,4763;6353,4763;6353,4763;6353,4763;6353,9525;6353,4763;6353,4763;6353,9525;6353,9525;6353,9525;6353,9525;6353,9525;6353,4763;7411,4763;7411,4763;7411,4763;7411,4763;7411,4763;7411,4763;7411,4763;7411,4763;7411,4763;7411,0;7411,0;7411,0;7411,4763;7411,4763;7411,4763;7411,4763;7411,9525;7411,4763;7411,9525;7411,4763;8468,4763;8468,4763;8468,4763;8468,4763;8468,4763;8468,4763;8468,4763;8468,4763;8468,9525;8468,9525;8468,9525;8468,9525;8468,4763;8468,4763;8468,4763;8468,9525;8468,9525;8468,9525;9525,4763;9525,4763;9525,4763;9525,4763;9525,4763;9525,4763;9525,4763;9525,4763;9525,4763;9525,4763;9525,4763;9525,4763;9525,4763;9525,4763;9525,4763;9525,4763;9525,4763;9525,4763;10582,4763;10582,4763;10582,4763;10582,4763;10582,9525;10582,9525;10582,9525;10582,9525;10582,4763;10582,9525;10582,9525;10582,9525;10582,4763;10582,4763;10582,4763;10582,4763;10582,4763;10582,4763;11639,4763;11639,4763;11639,4763;11639,4763;11639,4763;11639,4763;11639,4763;11639,4763;11639,9525;11639,9525;11639,9525;11639,9525;11639,4763;11639,9525;11639,4763;11639,4763;11639,9525;11639,9525;11639,9525;11639,4763;12697,4763;12697,4763;12697,4763;12697,4763;12697,9525;12697,4763;12697,9525;12697,9525;12697,9525;12697,4763;12697,4763;12697,4763;12697,4763;12697,9525;12697,9525;12697,4763;12697,4763;12697,4763;13754,4763;13754,4763;13754,9525;13754,4763;13754,4763;13754,4763;13754,4763;13754,4763;13754,4763;13754,9525;13754,9525;13754,9525;13754,4763;13754,4763;13754,4763;13754,9525;13754,9525;13754,9525;14821,4763;14821,4763;14821,4763;14821,9525;14821,9525;14821,9525;14821,9525;14821,4763;14821,4763;14821,4763;14821,4763;14821,4763;14821,9525;14821,9525;14821,4763;14821,4763;14821,4763;14821,4763;15878,4763;15878,9525;15878,9525;15878,9525;15878,9525;15878,9525;15878,9525;15878,9525;15878,9525;15878,9525;15878,9525;15878,9525;15878,9525;15878,9525;15878,9525;15878,9525;15878,9525;15878,4763;15878,9525;15878,9525;16936,9525;16936,9525;16936,9525;16936,4763;16936,9525;16936,9525;16936,9525;16936,4763;16936,4763;16936,4763;16936,4763;16936,9525;16936,9525;16936,9525;16936,9525;16936,9525;16936,9525;16936,4763;16936,4763;16936,4763;16936,4763;16936,9525;16936,9525;16936,9525;17993,4763;17993,9525;17993,9525;17993,4763;17993,4763;17993,4763;17993,9525;17993,4763;17993,9525;17993,9525;17993,9525;17993,4763;17993,4763;17993,4763;17993,4763;17993,4763;17993,4763;17993,4763;19050,4763;19050,4763;19050,9525;19050,9525;19050,9525;19050,4763;19050,4763;19050,4763;19050,4763;19050,4763;19050,4763;19050,4763;19050,4763;19050,4763;19050,4763;19050,4763;19050,9525;19050,4763;19050,4763;19050,4763;20107,4763;20107,4763;20107,9525;20107,9525;20107,4763;20107,9525;20107,9525;20107,9525;20107,9525;20107,9525;20107,4763;20107,4763;20107,4763;20107,4763;20107,4763;20107,4763;20107,4763;20107,4763;21164,4763;21164,9525;21164,9525;21164,4763;21164,4763;21164,4763;21164,4763;21164,4763;21164,4763;21164,4763;21164,4763;21164,9525;21164,9525;21164,9525;21164,4763;21164,4763;21164,4763;21164,4763;22222,9525;22222,9525;22222,9525;22222,9525;22222,9525;22222,4763;22222,4763;22222,9525;22222,4763;22222,4763;22222,4763;22222,4763;22222,4763;22222,4763;22222,4763;22222,4763;22222,4763;22222,4763;23279,4763;23279,4763;23279,4763;23279,9525;23279,4763;23279,9525;23279,4763;23279,4763;23279,4763;23279,4763;23279,9525;23279,9525;23279,9525;23279,9525;23279,9525;23279,4763;23279,4763;23279,4763;23279,4763;23279,4763;24346,4763;24346,4763;24346,4763;24346,4763;24346,4763;24346,4763;24346,4763;24346,4763;24346,4763;24346,4763;24346,4763;24346,9525;24346,9525;24346,9525;24346,4763;24346,4763;24346,4763;24346,4763;25403,4763;25403,4763;25403,4763;25403,4763;25403,4763;25403,4763;25403,4763;25403,9525;25403,9525;25403,4763;25403,9525;25403,9525;25403,4763;25403,9525;25403,9525;25403,4763;25403,4763;25403,4763;26461,4763;26461,4763;26461,4763;26461,4763;26461,4763;26461,4763;26461,9525;26461,9525;26461,9525;26461,9525;26461,4763;26461,4763;26461,4763;26461,4763;26461,4763;26461,4763;26461,4763;26461,4763;27518,4763;27518,9525;27518,9525;27518,9525;27518,9525;27518,9525;27518,9525;27518,4763;27518,9525;27518,9525;27518,4763;27518,4763;27518,4763;27518,4763;27518,4763;27518,9525;27518,9525;27518,9525;27518,4763;27518,4763;28575,4763;28575,4763;28575,4763;28575,4763;28575,4763;28575,4763;28575,4763;28575,4763;28575,4763;28575,4763;28575,4763;28575,4763;28575,4763;28575,476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66" o:spid="_x0000_s2075" style="position:absolute;left:39004;top:29003;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" path="m,l,,,,,,,4763r1057,l1057,4763,1057,r,l1057,r,l1057,r,l1057,r,l1057,r,l1057,r,l1057,r,l1057,r,l1057,4763r,l1057,4763r,l1057,4763r,l2114,4763r,l2114,4763,2114,r,4763l2114,4763r,l2114,4763r,l2114,r,l2114,r,l2114,4763r,l2114,4763,2114,r,l2114,r,l3172,r,l3172,r,l3172,r,4763l3172,4763r,l3172,4763,3172,r,4763l3172,r,l3172,4763,3172,r,l3172,r,l4229,4763r,l4229,4763,4229,r,l4229,r,l4229,r,4763l4229,r,l4229,4763r,l4229,4763r,l4229,4763r,l4229,,5296,4763,5296,r,l5296,r,l5296,r,4763l5296,4763r,l5296,4763r,l5296,4763r,l5296,4763r,l5296,4763r,l5296,4763r1057,l6353,4763r,l6353,4763r,l6353,4763,6353,r,l6353,4763r,l6353,4763r,l6353,r,l6353,r,l6353,r,l6353,r,l7411,4763,7411,r,l7411,4763r,l7411,4763r,l7411,r,l7411,4763,7411,r,4763l7411,r,l7411,r,l7411,r,l8468,r,4763l8468,4763r,l8468,4763r,l8468,r,4763l8468,4763r,l8468,4763r,l8468,r,4763l8468,4763r,l8468,4763r,l9525,r,l9525,r,l9525,r,l9525,4763r,l9525,4763,9525,r,l9525,r,l9525,r,l9525,r,l9525,4763,10582,r,l10582,r,l10582,4763r,l10582,4763r,l10582,4763r,l10582,r,l10582,r,l10582,4763r,l10582,4763r,l10582,4763r,l11639,4763r,l11639,4763r,l11639,r,4763l11639,4763r,l11639,4763r,l11639,4763r,l11639,4763r,l11639,4763r,l11639,r,l12697,r,l12697,r,l12697,r,4763l12697,4763r,l12697,4763r,l12697,r,l12697,4763r,l12697,4763r,l12697,4763,12697,r,l12697,r,4763l12697,4763,12697,r,4763l13754,4763r,l13754,4763r,l13754,r,l13754,r,l13754,r,4763l13754,4763r,l13754,4763r,l13754,r,l13754,r,l14821,4763r,l14821,4763r,l14821,4763r,l14821,4763,14821,r,l14821,r,4763l14821,4763r,l14821,4763r,l14821,r,l14821,4763r,l14821,4763r1057,l15878,4763,15878,r,l15878,r,l15878,r,4763l15878,4763r,l15878,4763,15878,r,l15878,r,l15878,r,l15878,r1058,4763l16936,4763r,l16936,4763r,l16936,4763,16936,r,l16936,r,l16936,r,4763l16936,4763,16936,r,l16936,r,l16936,r1057,4763l17993,4763r,l17993,4763r,l17993,4763r,l17993,4763r,l17993,4763,17993,r,4763l17993,r,l17993,4763,17993,r,4763l17993,r1057,4763l19050,r,l19050,r,l19050,r,l19050,r,4763l19050,4763r,l19050,4763r,l19050,4763r,l19050,4763r,l19050,4763r,l19050,4763r1057,l20107,4763,20107,r,l20107,4763r,l20107,4763r,l20107,4763r,l20107,4763,20107,r,4763l20107,r,l20107,r,l20107,4763,21164,r,l21164,r,4763l21164,4763r,l21164,4763r,l21164,4763r,l21164,4763,21164,r,l21164,r,4763l21164,4763r,l21164,4763r1058,l22222,4763r,l22222,4763r,l22222,4763,22222,r,l22222,r,l22222,r,l22222,r,l22222,r,4763l22222,4763,22222,r,l22222,r1057,l23279,r,l23279,r,l23279,4763r,l23279,4763r,l23279,4763r,l23279,4763r,l23279,4763r,4762l23279,4763r,l23279,4763,24346,r,4763l24346,4763r,l24346,4763r,l24346,r,l24346,r,l24346,r,l24346,r,l24346,r,4763l24346,4763r,l25403,4763r,l25403,r,l25403,r,4763l25403,4763,25403,r,4763l25403,4763,25403,r,4763l25403,r,l25403,r,l25403,4763r,l25403,4763r,l25403,4763r,l25403,4763,25403,r1058,l26461,r,l26461,r,4763l26461,4763r,l26461,4763r,l26461,4763r,l26461,4763r,l26461,r,l26461,4763r,l26461,4763r,l26461,4763r1057,l27518,r,l27518,r,l27518,r,4763l27518,r,l27518,r,l27518,4763r,l27518,4763,27518,r,l27518,4763r,l28575,4763r,l28575,r,l28575,r,4763l28575,4763e" filled="f" strokeweight=".22047mm">
                  <v:path arrowok="t" o:connecttype="custom" o:connectlocs="0,0;0,0;0,0;0,0;0,4763;1057,4763;1057,4763;1057,0;1057,0;1057,0;1057,0;1057,0;1057,0;1057,0;1057,0;1057,0;1057,0;1057,0;1057,0;1057,0;1057,0;1057,0;1057,0;1057,4763;1057,4763;1057,4763;1057,4763;1057,4763;1057,4763;2114,4763;2114,4763;2114,4763;2114,0;2114,4763;2114,4763;2114,4763;2114,4763;2114,4763;2114,0;2114,0;2114,0;2114,0;2114,4763;2114,4763;2114,4763;2114,0;2114,0;2114,0;2114,0;3172,0;3172,0;3172,0;3172,0;3172,0;3172,4763;3172,4763;3172,4763;3172,4763;3172,0;3172,4763;3172,0;3172,0;3172,4763;3172,0;3172,0;3172,0;3172,0;4229,4763;4229,4763;4229,4763;4229,0;4229,0;4229,0;4229,0;4229,0;4229,4763;4229,0;4229,0;4229,4763;4229,4763;4229,4763;4229,4763;4229,4763;4229,4763;4229,0;5296,4763;5296,0;5296,0;5296,0;5296,0;5296,0;5296,4763;5296,4763;5296,4763;5296,4763;5296,4763;5296,4763;5296,4763;5296,4763;5296,4763;5296,4763;5296,4763;5296,4763;6353,4763;6353,4763;6353,4763;6353,4763;6353,4763;6353,4763;6353,0;6353,0;6353,4763;6353,4763;6353,4763;6353,4763;6353,0;6353,0;6353,0;6353,0;6353,0;6353,0;6353,0;6353,0;7411,4763;7411,0;7411,0;7411,4763;7411,4763;7411,4763;7411,4763;7411,0;7411,0;7411,4763;7411,0;7411,4763;7411,0;7411,0;7411,0;7411,0;7411,0;7411,0;8468,0;8468,4763;8468,4763;8468,4763;8468,4763;8468,4763;8468,0;8468,4763;8468,4763;8468,4763;8468,4763;8468,4763;8468,0;8468,4763;8468,4763;8468,4763;8468,4763;8468,4763;9525,0;9525,0;9525,0;9525,0;9525,0;9525,0;9525,4763;9525,4763;9525,4763;9525,0;9525,0;9525,0;9525,0;9525,0;9525,0;9525,0;9525,0;9525,4763;10582,0;10582,0;10582,0;10582,0;10582,4763;10582,4763;10582,4763;10582,4763;10582,4763;10582,4763;10582,0;10582,0;10582,0;10582,0;10582,4763;10582,4763;10582,4763;10582,4763;10582,4763;10582,4763;11639,4763;11639,4763;11639,4763;11639,4763;11639,0;11639,4763;11639,4763;11639,4763;11639,4763;11639,4763;11639,4763;11639,4763;11639,4763;11639,4763;11639,4763;11639,4763;11639,0;11639,0;12697,0;12697,0;12697,0;12697,0;12697,0;12697,4763;12697,4763;12697,4763;12697,4763;12697,4763;12697,0;12697,0;12697,4763;12697,4763;12697,4763;12697,4763;12697,4763;12697,0;12697,0;12697,0;12697,4763;12697,4763;12697,0;12697,4763;13754,4763;13754,4763;13754,4763;13754,4763;13754,0;13754,0;13754,0;13754,0;13754,0;13754,4763;13754,4763;13754,4763;13754,4763;13754,4763;13754,0;13754,0;13754,0;13754,0;14821,4763;14821,4763;14821,4763;14821,4763;14821,4763;14821,4763;14821,4763;14821,0;14821,0;14821,0;14821,4763;14821,4763;14821,4763;14821,4763;14821,4763;14821,0;14821,0;14821,4763;14821,4763;14821,4763;15878,4763;15878,4763;15878,0;15878,0;15878,0;15878,0;15878,0;15878,4763;15878,4763;15878,4763;15878,4763;15878,0;15878,0;15878,0;15878,0;15878,0;15878,0;15878,0;16936,4763;16936,4763;16936,4763;16936,4763;16936,4763;16936,4763;16936,0;16936,0;16936,0;16936,0;16936,0;16936,4763;16936,4763;16936,0;16936,0;16936,0;16936,0;16936,0;17993,4763;17993,4763;17993,4763;17993,4763;17993,4763;17993,4763;17993,4763;17993,4763;17993,4763;17993,4763;17993,0;17993,4763;17993,0;17993,0;17993,4763;17993,0;17993,4763;17993,0;19050,4763;19050,0;19050,0;19050,0;19050,0;19050,0;19050,0;19050,0;19050,4763;19050,4763;19050,4763;19050,4763;19050,4763;19050,4763;19050,4763;19050,4763;19050,4763;19050,4763;19050,4763;19050,4763;20107,4763;20107,4763;20107,0;20107,0;20107,4763;20107,4763;20107,4763;20107,4763;20107,4763;20107,4763;20107,4763;20107,0;20107,4763;20107,0;20107,0;20107,0;20107,0;20107,4763;21164,0;21164,0;21164,0;21164,4763;21164,4763;21164,4763;21164,4763;21164,4763;21164,4763;21164,4763;21164,4763;21164,0;21164,0;21164,0;21164,4763;21164,4763;21164,4763;21164,4763;22222,4763;22222,4763;22222,4763;22222,4763;22222,4763;22222,4763;22222,0;22222,0;22222,0;22222,0;22222,0;22222,0;22222,0;22222,0;22222,0;22222,4763;22222,4763;22222,0;22222,0;22222,0;23279,0;23279,0;23279,0;23279,0;23279,0;23279,4763;23279,4763;23279,4763;23279,4763;23279,4763;23279,4763;23279,4763;23279,4763;23279,4763;23279,9525;23279,4763;23279,4763;23279,4763;24346,0;24346,4763;24346,4763;24346,4763;24346,4763;24346,4763;24346,0;24346,0;24346,0;24346,0;24346,0;24346,0;24346,0;24346,0;24346,0;24346,4763;24346,4763;24346,4763;25403,4763;25403,4763;25403,0;25403,0;25403,0;25403,4763;25403,4763;25403,0;25403,4763;25403,4763;25403,0;25403,4763;25403,0;25403,0;25403,0;25403,0;25403,4763;25403,4763;25403,4763;25403,4763;25403,4763;25403,4763;25403,4763;25403,0;26461,0;26461,0;26461,0;26461,0;26461,4763;26461,4763;26461,4763;26461,4763;26461,4763;26461,4763;26461,4763;26461,4763;26461,4763;26461,0;26461,0;26461,4763;26461,4763;26461,4763;26461,4763;26461,4763;27518,4763;27518,0;27518,0;27518,0;27518,0;27518,0;27518,4763;27518,0;27518,0;27518,0;27518,0;27518,4763;27518,4763;27518,4763;27518,0;27518,0;27518,4763;27518,4763;28575,4763;28575,4763;28575,0;28575,0;28575,0;28575,4763;28575,476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67" o:spid="_x0000_s2076" style="position:absolute;left:39290;top:29003;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" path="m,9525l,,,9525,,,,,,,,,,,,,,9525r,l,,1057,9525r,l1057,9525r,l1057,9525r,l1057,9525r,l1057,9525,1057,r,9525l1057,9525r,l1057,9525r,l1057,9525r,l1057,9525r1057,l2114,9525r,l2114,9525,2114,r,l2114,r,9525l2114,r,9525l2114,9525r,l2114,9525,2114,r,9525l2114,9525r,l2114,9525r,l2114,9525r1058,l3172,r,9525l3172,9525r,l3172,9525,3172,r,l3172,r,l3172,r,l3172,r,l3172,r,9525l3172,r,9525l4229,9525r,l4229,9525r,l4229,r,9525l4229,r,l4229,r,l4229,9525r,l4229,9525r,l4229,9525r,l4229,9525r,l5296,r,l5296,r,l5296,9525,5296,r,l5296,9525r,l5296,9525r,l5296,9525r,l5296,9525r,l5296,9525r,l5296,9525r1057,l6353,9525r,l6353,r,9525l6353,9525r,l6353,9525r,l6353,9525r,l6353,9525r,l6353,9525,6353,r,9525l6353,9525,6353,r,l6353,,7411,r,l7411,r,l7411,r,l7411,r,l7411,r,9525l7411,9525,7411,r,9525l7411,9525r,l7411,r,9525l7411,,8468,r,l8468,r,l8468,r,l8468,r,l8468,r,9525l8468,9525,8468,r,l8468,9525,8468,r,l8468,9525,8468,r,l8468,r,l8468,9525r,l8468,9525,9525,r,l9525,9525r,l9525,9525r,l9525,9525r,l9525,r,l9525,r,l9525,9525r,l9525,9525r,l9525,9525r,l9525,9525r,l10582,9525r,l10582,9525r,l10582,r,l10582,r,9525l10582,9525r,l10582,9525,10582,r,l10582,r,l10582,9525r,l10582,9525r1057,l11639,9525r,l11639,9525r,l11639,9525r,l11639,9525r,l11639,9525r,l11639,r,9525l11639,r,l11639,r,l11639,r1058,l12697,9525r,l12697,9525r,l12697,9525r,l12697,9525r,l12697,9525r,l12697,9525r,l12697,9525r,l12697,9525r,l12697,9525r1057,l13754,9525r,l13754,r,l13754,r,l13754,r,l13754,r,l13754,r,9525l13754,9525r,l13754,9525,13754,r,l13754,r,l14821,r,l14821,r,l14821,9525,14821,r,l14821,r,9525l14821,9525,14821,r,l14821,r,l14821,r,l14821,r,l15878,r,9525l15878,9525r,l15878,9525,15878,r,l15878,r,l15878,r,l15878,r,9525l15878,9525r,l15878,9525r,l15878,9525r1058,l16936,r,l16936,r,l16936,r,l16936,r,l16936,9525,16936,r,9525l16936,9525r,l16936,9525r,l16936,9525r,l17993,9525r,l17993,9525r,l17993,9525r,l17993,r,l17993,r,l17993,9525r,l17993,9525r,l17993,9525r,l17993,9525r,l17993,9525r,l19050,r,l19050,r,9525l19050,9525r,l19050,9525r,l19050,9525r,l19050,9525,19050,r,l19050,9525r,l19050,9525r,l19050,9525,20107,r,9525l20107,9525r,l20107,9525r,l20107,r,9525l20107,9525r,l20107,9525r,l20107,r,l20107,r,l20107,9525,20107,r1057,l21164,r,l21164,r,l21164,r,9525l21164,9525r,l21164,9525,21164,r,l21164,r,l21164,r,9525l21164,9525r,l21164,9525r,l21164,r,l21164,9525r,l21164,r,l22222,9525r,l22222,9525r,l22222,9525r,l22222,9525r,l22222,9525,22222,r,l22222,r,l22222,9525,22222,r,9525l22222,r,l23279,9525r,l23279,9525r,l23279,9525r,l23279,9525r,l23279,9525r,l23279,9525r,l23279,9525r,l23279,r,9525l23279,9525r,l24346,9525r,l24346,9525r,l24346,9525r,l24346,r,l24346,r,l24346,9525r,l24346,9525,24346,r,l24346,r,l24346,9525r1057,l25403,r,l25403,r,l25403,9525r,l25403,9525r,l25403,r,9525l25403,9525r,l25403,9525r,l25403,9525r,l25403,9525r,l25403,9525r1058,l26461,9525,26461,r,l26461,r,l26461,9525r,l26461,9525r,l26461,9525r,l26461,9525r,l26461,9525r,l26461,9525r,l27518,9525r,l27518,9525,27518,r,9525l27518,9525r,l27518,9525,27518,r,l27518,r,l27518,9525r,l27518,9525,27518,r,l27518,r1057,9525l28575,9525r,l28575,9525r,l28575,9525e" filled="f" strokeweight=".22047mm">
                  <v:path arrowok="t" o:connecttype="custom" o:connectlocs="0,9525;0,0;0,9525;0,0;0,0;0,0;0,0;0,0;0,0;0,9525;0,9525;0,0;1057,9525;1057,9525;1057,9525;1057,9525;1057,9525;1057,9525;1057,9525;1057,9525;1057,9525;1057,0;1057,9525;1057,9525;1057,9525;1057,9525;1057,9525;1057,9525;1057,9525;1057,9525;2114,9525;2114,9525;2114,9525;2114,9525;2114,0;2114,0;2114,0;2114,9525;2114,0;2114,9525;2114,9525;2114,9525;2114,9525;2114,0;2114,9525;2114,9525;2114,9525;2114,9525;2114,9525;2114,9525;3172,9525;3172,0;3172,9525;3172,9525;3172,9525;3172,9525;3172,0;3172,0;3172,0;3172,0;3172,0;3172,0;3172,0;3172,0;3172,0;3172,9525;3172,0;3172,9525;4229,9525;4229,9525;4229,9525;4229,9525;4229,0;4229,9525;4229,0;4229,0;4229,0;4229,0;4229,9525;4229,9525;4229,9525;4229,9525;4229,9525;4229,9525;4229,9525;4229,9525;5296,0;5296,0;5296,0;5296,0;5296,9525;5296,0;5296,0;5296,9525;5296,9525;5296,9525;5296,9525;5296,9525;5296,9525;5296,9525;5296,9525;5296,9525;5296,9525;5296,9525;6353,9525;6353,9525;6353,9525;6353,0;6353,9525;6353,9525;6353,9525;6353,9525;6353,9525;6353,9525;6353,9525;6353,9525;6353,9525;6353,9525;6353,0;6353,9525;6353,9525;6353,0;6353,0;6353,0;7411,0;7411,0;7411,0;7411,0;7411,0;7411,0;7411,0;7411,0;7411,0;7411,9525;7411,9525;7411,0;7411,9525;7411,9525;7411,9525;7411,0;7411,9525;7411,0;8468,0;8468,0;8468,0;8468,0;8468,0;8468,0;8468,0;8468,0;8468,0;8468,9525;8468,9525;8468,0;8468,0;8468,9525;8468,0;8468,0;8468,9525;8468,0;8468,0;8468,0;8468,0;8468,9525;8468,9525;8468,9525;9525,0;9525,0;9525,9525;9525,9525;9525,9525;9525,9525;9525,9525;9525,9525;9525,0;9525,0;9525,0;9525,0;9525,9525;9525,9525;9525,9525;9525,9525;9525,9525;9525,9525;9525,9525;9525,9525;10582,9525;10582,9525;10582,9525;10582,9525;10582,0;10582,0;10582,0;10582,9525;10582,9525;10582,9525;10582,9525;10582,0;10582,0;10582,0;10582,0;10582,9525;10582,9525;10582,9525;11639,9525;11639,9525;11639,9525;11639,9525;11639,9525;11639,9525;11639,9525;11639,9525;11639,9525;11639,9525;11639,9525;11639,0;11639,9525;11639,0;11639,0;11639,0;11639,0;11639,0;12697,0;12697,9525;12697,9525;12697,9525;12697,9525;12697,9525;12697,9525;12697,9525;12697,9525;12697,9525;12697,9525;12697,9525;12697,9525;12697,9525;12697,9525;12697,9525;12697,9525;12697,9525;13754,9525;13754,9525;13754,9525;13754,0;13754,0;13754,0;13754,0;13754,0;13754,0;13754,0;13754,0;13754,0;13754,9525;13754,9525;13754,9525;13754,9525;13754,0;13754,0;13754,0;13754,0;14821,0;14821,0;14821,0;14821,0;14821,9525;14821,0;14821,0;14821,0;14821,9525;14821,9525;14821,0;14821,0;14821,0;14821,0;14821,0;14821,0;14821,0;14821,0;15878,0;15878,9525;15878,9525;15878,9525;15878,9525;15878,0;15878,0;15878,0;15878,0;15878,0;15878,0;15878,0;15878,9525;15878,9525;15878,9525;15878,9525;15878,9525;15878,9525;16936,9525;16936,0;16936,0;16936,0;16936,0;16936,0;16936,0;16936,0;16936,0;16936,9525;16936,0;16936,9525;16936,9525;16936,9525;16936,9525;16936,9525;16936,9525;16936,9525;17993,9525;17993,9525;17993,9525;17993,9525;17993,9525;17993,9525;17993,0;17993,0;17993,0;17993,0;17993,9525;17993,9525;17993,9525;17993,9525;17993,9525;17993,9525;17993,9525;17993,9525;17993,9525;17993,9525;19050,0;19050,0;19050,0;19050,9525;19050,9525;19050,9525;19050,9525;19050,9525;19050,9525;19050,9525;19050,9525;19050,0;19050,0;19050,9525;19050,9525;19050,9525;19050,9525;19050,9525;20107,0;20107,9525;20107,9525;20107,9525;20107,9525;20107,9525;20107,0;20107,9525;20107,9525;20107,9525;20107,9525;20107,9525;20107,0;20107,0;20107,0;20107,0;20107,9525;20107,0;21164,0;21164,0;21164,0;21164,0;21164,0;21164,0;21164,9525;21164,9525;21164,9525;21164,9525;21164,0;21164,0;21164,0;21164,0;21164,0;21164,9525;21164,9525;21164,9525;21164,9525;21164,9525;21164,0;21164,0;21164,9525;21164,9525;21164,0;21164,0;22222,9525;22222,9525;22222,9525;22222,9525;22222,9525;22222,9525;22222,9525;22222,9525;22222,9525;22222,0;22222,0;22222,0;22222,0;22222,9525;22222,0;22222,9525;22222,0;22222,0;23279,9525;23279,9525;23279,9525;23279,9525;23279,9525;23279,9525;23279,9525;23279,9525;23279,9525;23279,9525;23279,9525;23279,9525;23279,9525;23279,9525;23279,0;23279,9525;23279,9525;23279,9525;24346,9525;24346,9525;24346,9525;24346,9525;24346,9525;24346,9525;24346,0;24346,0;24346,0;24346,0;24346,9525;24346,9525;24346,9525;24346,0;24346,0;24346,0;24346,0;24346,9525;25403,9525;25403,0;25403,0;25403,0;25403,0;25403,9525;25403,9525;25403,9525;25403,9525;25403,0;25403,9525;25403,9525;25403,9525;25403,9525;25403,9525;25403,9525;25403,9525;25403,9525;25403,9525;25403,9525;26461,9525;26461,9525;26461,0;26461,0;26461,0;26461,0;26461,9525;26461,9525;26461,9525;26461,9525;26461,9525;26461,9525;26461,9525;26461,9525;26461,9525;26461,9525;26461,9525;26461,9525;27518,9525;27518,9525;27518,9525;27518,0;27518,9525;27518,9525;27518,9525;27518,9525;27518,0;27518,0;27518,0;27518,0;27518,9525;27518,9525;27518,9525;27518,0;27518,0;27518,0;28575,9525;28575,9525;28575,9525;28575,9525;28575,9525;28575,9525"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68" o:spid="_x0000_s2077" style="position:absolute;left:39576;top:29003;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" path="m,4763r,l,4763r,l,4763r,l,4763r,l,,,4763r,l,4763r,l1057,4763r,l1057,4763r,l1057,4763r,l1057,4763r,l1057,r,l1057,4763r,l1057,4763r,l1057,4763r,l1057,4763r,l1057,r,l2114,r,4763l2114,4763r,l2114,4763r,l2114,4763r,l2114,4763r,l2114,4763,2114,r,l2114,4763r,l2114,4763r,l2114,,3172,4763r,l3172,4763r,l3172,r,4763l3172,4763r,l3172,4763r,l3172,4763r,l3172,4763r,l3172,4763r,l3172,4763r,l4229,4763r,l4229,4763,4229,r,4763l4229,4763r,l4229,4763r,l4229,r,l4229,r,l4229,4763,4229,r,l4229,4763,4229,,5296,r,l5296,r,4763l5296,4763r,l5296,r,l5296,r,4763l5296,r,l5296,r,l5296,4763,5296,r,4763l5296,4763r,l5296,4763r,l5296,4763,5296,r,l5296,r,l6353,4763r,l6353,4763r,l6353,4763r,l6353,4763r,l6353,4763,6353,r,4763l6353,r,4763l6353,4763r,l6353,4763r,l6353,4763r1058,l7411,4763r,l7411,4763r,l7411,4763r,l7411,r,4763l7411,r,l7411,r,l7411,r,l7411,4763,7411,r,4763l8468,4763r,l8468,4763r,l8468,4763r,l8468,4763r,l8468,4763r,l8468,4763r,l8468,r,4763l8468,4763r,l8468,4763r,l8468,4763r,l9525,4763r,l9525,4763r,l9525,4763r,l9525,4763r,l9525,4763r,l9525,4763r,l9525,4763r,l9525,4763r,l9525,4763r,l10582,4763r,l10582,4763r,l10582,4763r,l10582,4763,10582,r,4763l10582,4763r,l10582,4763r,l10582,r,l10582,r,4763l10582,4763r1057,l11639,4763r,l11639,4763,11639,r,l11639,r,l11639,4763,11639,r,4763l11639,4763,11639,r,4763l11639,4763r,l11639,4763r,l12697,4763,12697,r,4763l12697,r,4763l12697,4763,12697,r,4763l12697,r,l12697,4763r,l12697,4763r,l12697,4763r,l12697,4763r,l12697,4763r,l13754,4763,13754,r,l13754,r,4763l13754,r,l13754,r,l13754,r,l13754,r,l13754,r,4763l13754,4763r,l13754,4763r1067,l14821,4763r,l14821,4763r,l14821,r,l14821,4763r,l14821,4763r,l14821,4763r,l14821,r,4763l14821,r,l14821,4763r1057,l15878,4763,15878,r,l15878,r,l15878,r,l15878,r,l15878,4763r,l15878,4763r,l15878,4763r,l15878,4763r,l16936,4763,16936,r,l16936,r,l16936,r,4763l16936,4763,16936,r,4763l16936,r,l16936,r,l16936,r,l16936,r,l16936,r,l16936,4763r,l16936,4763r,4762l16936,4763r,4762l17993,9525r,-4762l17993,4763r,l17993,r,l17993,4763r,l17993,4763,17993,r,l17993,r,l17993,r,4763l17993,4763r,l17993,4763r1057,l19050,4763r,l19050,4763r,l19050,4763r,l19050,r,l19050,4763,19050,r,l19050,r,l19050,r,l19050,r,l20107,r,l20107,r,l20107,r,l20107,4763r,l20107,4763,20107,r,4763l20107,4763r,l20107,4763r,l20107,4763,20107,r,l21164,r,l21164,r,l21164,4763r,l21164,r,l21164,r,l21164,r,l21164,4763r,l21164,4763r,l21164,r,l21164,r,l22222,r,l22222,4763r,l22222,r,l22222,r,4763l22222,4763r,l22222,4763,22222,r,4763l22222,4763,22222,r,l22222,r,l23279,r,4763l23279,4763r,l23279,4763r,l23279,4763r,l23279,r,l23279,r,l23279,4763r,l23279,4763r,l23279,4763,23279,r1067,l24346,4763r,l24346,4763,24346,r,l24346,r,4763l24346,9525r,l24346,4763r,l24346,4763r,l24346,4763r,l24346,4763r,l25403,4763r,l25403,4763r,l25403,r,4763l25403,4763r,l25403,4763,25403,r,l25403,r,l25403,r,l25403,4763r,l25403,4763r,l25403,4763r1058,l26461,4763r,l26461,4763r,l26461,r,4763l26461,4763r,l26461,9525r,-4762l26461,4763r,l26461,4763r,l26461,4763r,l26461,4763r1057,l27518,4763r,l27518,r,l27518,r,l27518,4763r,l27518,r,4763l27518,r,4763l27518,4763r,l27518,4763r,l27518,4763r1057,l28575,r,l28575,r,e" filled="f" strokeweight=".22047mm">
                  <v:path arrowok="t" o:connecttype="custom" o:connectlocs="0,4763;0,4763;0,4763;0,4763;0,4763;0,4763;0,4763;0,4763;0,0;0,4763;0,4763;0,4763;0,4763;1057,4763;1057,4763;1057,4763;1057,4763;1057,4763;1057,4763;1057,4763;1057,4763;1057,0;1057,0;1057,4763;1057,4763;1057,4763;1057,4763;1057,4763;1057,4763;1057,4763;1057,4763;1057,0;1057,0;2114,0;2114,4763;2114,4763;2114,4763;2114,4763;2114,4763;2114,4763;2114,4763;2114,4763;2114,4763;2114,4763;2114,0;2114,0;2114,4763;2114,4763;2114,4763;2114,4763;2114,0;3172,4763;3172,4763;3172,4763;3172,4763;3172,0;3172,4763;3172,4763;3172,4763;3172,4763;3172,4763;3172,4763;3172,4763;3172,4763;3172,4763;3172,4763;3172,4763;3172,4763;3172,4763;4229,4763;4229,4763;4229,4763;4229,0;4229,4763;4229,4763;4229,4763;4229,4763;4229,4763;4229,0;4229,0;4229,0;4229,0;4229,4763;4229,0;4229,0;4229,4763;4229,0;5296,0;5296,0;5296,0;5296,4763;5296,4763;5296,4763;5296,0;5296,0;5296,0;5296,4763;5296,0;5296,0;5296,0;5296,0;5296,4763;5296,0;5296,4763;5296,4763;5296,4763;5296,4763;5296,4763;5296,4763;5296,0;5296,0;5296,0;5296,0;6353,4763;6353,4763;6353,4763;6353,4763;6353,4763;6353,4763;6353,4763;6353,4763;6353,4763;6353,0;6353,4763;6353,0;6353,4763;6353,4763;6353,4763;6353,4763;6353,4763;6353,4763;7411,4763;7411,4763;7411,4763;7411,4763;7411,4763;7411,4763;7411,4763;7411,0;7411,4763;7411,0;7411,0;7411,0;7411,0;7411,0;7411,0;7411,4763;7411,0;7411,4763;8468,4763;8468,4763;8468,4763;8468,4763;8468,4763;8468,4763;8468,4763;8468,4763;8468,4763;8468,4763;8468,4763;8468,4763;8468,0;8468,4763;8468,4763;8468,4763;8468,4763;8468,4763;8468,4763;8468,4763;9525,4763;9525,4763;9525,4763;9525,4763;9525,4763;9525,4763;9525,4763;9525,4763;9525,4763;9525,4763;9525,4763;9525,4763;9525,4763;9525,4763;9525,4763;9525,4763;9525,4763;9525,4763;10582,4763;10582,4763;10582,4763;10582,4763;10582,4763;10582,4763;10582,4763;10582,0;10582,4763;10582,4763;10582,4763;10582,4763;10582,4763;10582,0;10582,0;10582,0;10582,4763;10582,4763;11639,4763;11639,4763;11639,4763;11639,4763;11639,0;11639,0;11639,0;11639,0;11639,4763;11639,0;11639,4763;11639,4763;11639,0;11639,4763;11639,4763;11639,4763;11639,4763;11639,4763;12697,4763;12697,0;12697,4763;12697,0;12697,4763;12697,4763;12697,0;12697,4763;12697,0;12697,0;12697,4763;12697,4763;12697,4763;12697,4763;12697,4763;12697,4763;12697,4763;12697,4763;12697,4763;12697,4763;13754,4763;13754,0;13754,0;13754,0;13754,4763;13754,0;13754,0;13754,0;13754,0;13754,0;13754,0;13754,0;13754,0;13754,0;13754,4763;13754,4763;13754,4763;13754,4763;14821,4763;14821,4763;14821,4763;14821,4763;14821,4763;14821,0;14821,0;14821,4763;14821,4763;14821,4763;14821,4763;14821,4763;14821,4763;14821,0;14821,4763;14821,0;14821,0;14821,4763;15878,4763;15878,4763;15878,0;15878,0;15878,0;15878,0;15878,0;15878,0;15878,0;15878,0;15878,4763;15878,4763;15878,4763;15878,4763;15878,4763;15878,4763;15878,4763;15878,4763;16936,4763;16936,0;16936,0;16936,0;16936,0;16936,0;16936,4763;16936,4763;16936,0;16936,4763;16936,0;16936,0;16936,0;16936,0;16936,0;16936,0;16936,0;16936,0;16936,0;16936,0;16936,4763;16936,4763;16936,4763;16936,9525;16936,4763;16936,9525;17993,9525;17993,4763;17993,4763;17993,4763;17993,0;17993,0;17993,4763;17993,4763;17993,4763;17993,0;17993,0;17993,0;17993,0;17993,0;17993,4763;17993,4763;17993,4763;17993,4763;19050,4763;19050,4763;19050,4763;19050,4763;19050,4763;19050,4763;19050,4763;19050,0;19050,0;19050,4763;19050,0;19050,0;19050,0;19050,0;19050,0;19050,0;19050,0;19050,0;20107,0;20107,0;20107,0;20107,0;20107,0;20107,0;20107,4763;20107,4763;20107,4763;20107,0;20107,4763;20107,4763;20107,4763;20107,4763;20107,4763;20107,4763;20107,0;20107,0;21164,0;21164,0;21164,0;21164,0;21164,4763;21164,4763;21164,0;21164,0;21164,0;21164,0;21164,0;21164,0;21164,4763;21164,4763;21164,4763;21164,4763;21164,0;21164,0;21164,0;21164,0;22222,0;22222,0;22222,4763;22222,4763;22222,0;22222,0;22222,0;22222,4763;22222,4763;22222,4763;22222,4763;22222,0;22222,4763;22222,4763;22222,0;22222,0;22222,0;22222,0;23279,0;23279,4763;23279,4763;23279,4763;23279,4763;23279,4763;23279,4763;23279,4763;23279,0;23279,0;23279,0;23279,0;23279,4763;23279,4763;23279,4763;23279,4763;23279,4763;23279,0;24346,0;24346,4763;24346,4763;24346,4763;24346,0;24346,0;24346,0;24346,4763;24346,9525;24346,9525;24346,4763;24346,4763;24346,4763;24346,4763;24346,4763;24346,4763;24346,4763;24346,4763;25403,4763;25403,4763;25403,4763;25403,4763;25403,0;25403,4763;25403,4763;25403,4763;25403,4763;25403,0;25403,0;25403,0;25403,0;25403,0;25403,0;25403,4763;25403,4763;25403,4763;25403,4763;25403,4763;26461,4763;26461,4763;26461,4763;26461,4763;26461,4763;26461,0;26461,4763;26461,4763;26461,4763;26461,9525;26461,4763;26461,4763;26461,4763;26461,4763;26461,4763;26461,4763;26461,4763;26461,4763;27518,4763;27518,4763;27518,4763;27518,0;27518,0;27518,0;27518,0;27518,4763;27518,4763;27518,0;27518,4763;27518,0;27518,4763;27518,4763;27518,4763;27518,4763;27518,4763;27518,4763;28575,4763;28575,0;28575,0;28575,0;28575,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69" o:spid="_x0000_s2078" style="position:absolute;left:39862;top:29003;width:285;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" path="m,l,4763r,l,4763,,,,4763r,l,4763r,l,,,,,,,,,,,,,,1095,r,l1095,r,4763l1095,r,4763l1095,4763,1095,r,l1095,4763r,l1095,4763r,l1095,4763r,l1095,4763r,l1095,4763r,l1095,4763r,l1095,r,l1095,4763r1105,l2200,4763r,l2200,4763r,l2200,4763r,l2200,4763r,l2200,4763r,l2200,4763r,l2200,4763r,l2200,4763r,l2200,4763r1096,l3296,4763r,l3296,4763r,l3296,4763r,l3296,4763r,l3296,4763r,l3296,4763r,l3296,r,4763l3296,4763r,l3296,4763r1105,l4401,r,4763l4401,4763r,l4401,4763r,l4401,4763r,l4401,4763r,l4401,4763r,l4401,4763r,l4401,4763r,l4401,4763r,l4401,4763,5496,r,4763l5496,4763r,l5496,4763r,l5496,4763r,l5496,4763r,l5496,4763r,l5496,4763r,l5496,4763r,l5496,4763,5496,,6591,r,4763l6591,4763,6591,r,4763l6591,4763r,l6591,4763r,l6591,4763r,l6591,4763r,l6591,4763r,l6591,4763r,l6591,4763r1105,l7696,4763r,l7696,r,l7696,r,l7696,4763r,l7696,4763r,l7696,4763r,l7696,4763r,l7696,4763r,l7696,4763,8792,r,l8792,r,l8792,r,4763l8792,4763r,l8792,4763r,l8792,4763r,l8792,4763r,l8792,4763r,l8792,4763r,l8792,r,4763l9887,4763r,l9887,r,l9887,r,l9887,4763r,l9887,4763r,l9887,4763r,l9887,4763r,l9887,4763r,l9887,4763r,l10992,4763r,l10992,4763r,l10992,4763r,l10992,4763r,l10992,4763r,l10992,4763r,l10992,4763r,l10992,4763r,l10992,4763r,l12087,4763r,l12087,4763r,l12087,4763r,l12087,r,l12087,r,l12087,r,4763l12087,4763r,l12087,r,4763l12087,4763r,l13192,4763r,l13192,4763,13192,r,l13192,r,4763l13192,4763r,l13192,4763r,l13192,r,4763l13192,4763r,l13192,4763r,l13192,4763,13192,r,l13192,r,4763l13192,4763r,l13192,4763r,l14288,4763r,l14288,4763r,l14288,4763r,l14288,4763r,l14288,4763r,l14288,4763r,l14288,4763r,l14288,4763r,l14288,4763r,l15383,4763r,l15383,4763r,l15383,4763r,l15383,4763r,l15383,4763r,l15383,4763r,l15383,4763r,l15383,4763,15383,r,4763l15383,9525,16488,4763r,4762l16488,4763r,l16488,4763r,l16488,4763r,l16488,4763r,l16488,4763r,l16488,4763r,l16488,4763r,l16488,4763r,l16488,4763r,l17583,4763r,l17583,4763r,l17583,4763r,l17583,4763r,l17583,4763r,l17583,4763r,l17583,4763r,l17583,4763r,l17583,4763r,l18688,4763r,l18688,4763r,l18688,4763r,l18688,9525r,l18688,9525r,-4762l18688,4763r,l18688,4763r,l18688,4763r,l18688,4763r,l19783,4763r,l19783,4763r,l19783,4763r,l19783,4763r,l19783,4763r,l19783,4763,19783,r,l19783,4763r,l19783,r,l19783,r1096,4763l20879,4763r,l20879,4763r,l20879,4763r,l20879,4763,20879,r,4763l20879,4763r,l20879,4763,20879,r,l20879,r,l20879,4763r,l20879,r1105,4763l21984,4763r,l21984,4763r,l21984,4763r,l21984,4763r,l21984,4763r,l21984,4763r,l21984,4763r,l21984,4763r,l21984,4763r1095,l23079,4763r,l23079,4763r,l23079,4763r,l23079,4763r,l23079,4763r,l23079,4763r,l23079,4763r,l23079,4763r,l23079,4763r1095,l24174,4763r,l24174,9525r,-4762l24174,4763r,l24174,4763r,l24174,4763r,l24174,4763r,l24174,4763r,l24174,4763r,l24174,4763r1105,l25279,4763r,l25279,4763r,l25279,4763r,l25279,4763r,l25279,4763r,l25279,4763r,4762l25279,4763r,l25279,4763r,l25279,4763r,l25279,4763r1096,l26375,4763,26375,r,4763l26375,4763r,l26375,4763r,l26375,4763,26375,r,l26375,r,l26375,4763r,l26375,r,4763l26375,4763r,l26375,4763r,l26375,4763r,l26375,4763r1105,l27480,4763r,l27480,4763r,l27480,4763r,l27480,4763r,l27480,4763r,l27480,4763r,l27480,4763r,l27480,4763r,l27480,4763r1095,l28575,4763r,l28575,4763r,l28575,4763r,l28575,4763r,l28575,4763r,l28575,4763r,l28575,4763,28575,r,e" filled="f" strokeweight=".22047mm">
                  <v:path arrowok="t" o:connecttype="custom" o:connectlocs="0,0;0,4763;0,4763;0,4763;0,0;0,4763;0,4763;0,4763;0,4763;0,0;0,0;0,0;0,0;0,0;0,0;0,0;1095,0;1095,0;1095,0;1095,4763;1095,0;1095,4763;1095,4763;1095,0;1095,0;1095,4763;1095,4763;1095,4763;1095,4763;1095,4763;1095,4763;1095,4763;1095,4763;1095,4763;1095,4763;1095,4763;1095,4763;1095,0;1095,0;1095,4763;2200,4763;2200,4763;2200,4763;2200,4763;2200,4763;2200,4763;2200,4763;2200,4763;2200,4763;2200,4763;2200,4763;2200,4763;2200,4763;2200,4763;2200,4763;2200,4763;2200,4763;2200,4763;3296,4763;3296,4763;3296,4763;3296,4763;3296,4763;3296,4763;3296,4763;3296,4763;3296,4763;3296,4763;3296,4763;3296,4763;3296,4763;3296,0;3296,4763;3296,4763;3296,4763;3296,4763;4401,4763;4401,0;4401,4763;4401,4763;4401,4763;4401,4763;4401,4763;4401,4763;4401,4763;4401,4763;4401,4763;4401,4763;4401,4763;4401,4763;4401,4763;4401,4763;4401,4763;4401,4763;4401,4763;4401,4763;5496,0;5496,4763;5496,4763;5496,4763;5496,4763;5496,4763;5496,4763;5496,4763;5496,4763;5496,4763;5496,4763;5496,4763;5496,4763;5496,4763;5496,4763;5496,4763;5496,4763;5496,0;6591,0;6591,4763;6591,4763;6591,0;6591,4763;6591,4763;6591,4763;6591,4763;6591,4763;6591,4763;6591,4763;6591,4763;6591,4763;6591,4763;6591,4763;6591,4763;6591,4763;6591,4763;7696,4763;7696,4763;7696,4763;7696,0;7696,0;7696,0;7696,0;7696,4763;7696,4763;7696,4763;7696,4763;7696,4763;7696,4763;7696,4763;7696,4763;7696,4763;7696,4763;7696,4763;8792,0;8792,0;8792,0;8792,0;8792,0;8792,4763;8792,4763;8792,4763;8792,4763;8792,4763;8792,4763;8792,4763;8792,4763;8792,4763;8792,4763;8792,4763;8792,4763;8792,4763;8792,0;8792,4763;9887,4763;9887,4763;9887,0;9887,0;9887,0;9887,0;9887,4763;9887,4763;9887,4763;9887,4763;9887,4763;9887,4763;9887,4763;9887,4763;9887,4763;9887,4763;9887,4763;9887,4763;10992,4763;10992,4763;10992,4763;10992,4763;10992,4763;10992,4763;10992,4763;10992,4763;10992,4763;10992,4763;10992,4763;10992,4763;10992,4763;10992,4763;10992,4763;10992,4763;10992,4763;10992,4763;12087,4763;12087,4763;12087,4763;12087,4763;12087,4763;12087,4763;12087,0;12087,0;12087,0;12087,0;12087,0;12087,4763;12087,4763;12087,4763;12087,0;12087,4763;12087,4763;12087,4763;13192,4763;13192,4763;13192,4763;13192,0;13192,0;13192,0;13192,4763;13192,4763;13192,4763;13192,4763;13192,4763;13192,0;13192,4763;13192,4763;13192,4763;13192,4763;13192,4763;13192,4763;13192,0;13192,0;13192,0;13192,4763;13192,4763;13192,4763;13192,4763;13192,4763;14288,4763;14288,4763;14288,4763;14288,4763;14288,4763;14288,4763;14288,4763;14288,4763;14288,4763;14288,4763;14288,4763;14288,4763;14288,4763;14288,4763;14288,4763;14288,4763;14288,4763;14288,4763;15383,4763;15383,4763;15383,4763;15383,4763;15383,4763;15383,4763;15383,4763;15383,4763;15383,4763;15383,4763;15383,4763;15383,4763;15383,4763;15383,4763;15383,4763;15383,0;15383,4763;15383,9525;16488,4763;16488,9525;16488,4763;16488,4763;16488,4763;16488,4763;16488,4763;16488,4763;16488,4763;16488,4763;16488,4763;16488,4763;16488,4763;16488,4763;16488,4763;16488,4763;16488,4763;16488,4763;16488,4763;16488,4763;17583,4763;17583,4763;17583,4763;17583,4763;17583,4763;17583,4763;17583,4763;17583,4763;17583,4763;17583,4763;17583,4763;17583,4763;17583,4763;17583,4763;17583,4763;17583,4763;17583,4763;17583,4763;18688,4763;18688,4763;18688,4763;18688,4763;18688,4763;18688,4763;18688,9525;18688,9525;18688,9525;18688,4763;18688,4763;18688,4763;18688,4763;18688,4763;18688,4763;18688,4763;18688,4763;18688,4763;19783,4763;19783,4763;19783,4763;19783,4763;19783,4763;19783,4763;19783,4763;19783,4763;19783,4763;19783,4763;19783,4763;19783,0;19783,0;19783,4763;19783,4763;19783,0;19783,0;19783,0;20879,4763;20879,4763;20879,4763;20879,4763;20879,4763;20879,4763;20879,4763;20879,4763;20879,0;20879,4763;20879,4763;20879,4763;20879,4763;20879,0;20879,0;20879,0;20879,0;20879,4763;20879,4763;20879,0;21984,4763;21984,4763;21984,4763;21984,4763;21984,4763;21984,4763;21984,4763;21984,4763;21984,4763;21984,4763;21984,4763;21984,4763;21984,4763;21984,4763;21984,4763;21984,4763;21984,4763;21984,4763;23079,4763;23079,4763;23079,4763;23079,4763;23079,4763;23079,4763;23079,4763;23079,4763;23079,4763;23079,4763;23079,4763;23079,4763;23079,4763;23079,4763;23079,4763;23079,4763;23079,4763;23079,4763;24174,4763;24174,4763;24174,4763;24174,9525;24174,4763;24174,4763;24174,4763;24174,4763;24174,4763;24174,4763;24174,4763;24174,4763;24174,4763;24174,4763;24174,4763;24174,4763;24174,4763;24174,4763;25279,4763;25279,4763;25279,4763;25279,4763;25279,4763;25279,4763;25279,4763;25279,4763;25279,4763;25279,4763;25279,4763;25279,4763;25279,9525;25279,4763;25279,4763;25279,4763;25279,4763;25279,4763;25279,4763;25279,4763;26375,4763;26375,4763;26375,0;26375,4763;26375,4763;26375,4763;26375,4763;26375,4763;26375,4763;26375,0;26375,0;26375,0;26375,0;26375,4763;26375,4763;26375,0;26375,4763;26375,4763;26375,4763;26375,4763;26375,4763;26375,4763;26375,4763;26375,4763;27480,4763;27480,4763;27480,4763;27480,4763;27480,4763;27480,4763;27480,4763;27480,4763;27480,4763;27480,4763;27480,4763;27480,4763;27480,4763;27480,4763;27480,4763;27480,4763;27480,4763;27480,4763;28575,4763;28575,4763;28575,4763;28575,4763;28575,4763;28575,4763;28575,4763;28575,4763;28575,4763;28575,4763;28575,4763;28575,4763;28575,4763;28575,4763;28575,0;28575,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70" o:spid="_x0000_s2079" style="position:absolute;left:40147;top:29003;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" path="m,l,4763r,l,4763r,l1057,4763r,l1057,4763r,l1057,4763r,l1057,4763r,l1057,4763r,l1057,4763r,l1057,4763r,l1057,4763r,l1057,4763r,l2114,4763r,l2114,4763r,l2114,4763r,l2114,4763r,l2114,4763r,l2114,4763r,l2114,4763r,l2114,r,l2114,r,4763l3172,4763r,l3172,4763r,l3172,4763r,4762l3172,4763r,l3172,9525r,l3172,4763r,l3172,4763r,l3172,4763r,l3172,4763r,l4229,4763r,l4229,4763r,l4229,4763r,l4229,4763r,l4229,4763r,l4229,4763r,l4229,4763r,l4229,4763r,l4229,4763,4229,r,4763l4229,4763r1067,l5296,4763r,l5296,4763r,l5296,4763r,l5296,4763r,l5296,4763r,l5296,r,4763l5296,r,l5296,4763r,l5296,4763r1057,l6353,4763r,l6353,4763,6353,r,4763l6353,4763r,l6353,4763,6353,r,l6353,r,l6353,r,l6353,r,l6353,4763r1058,l7411,4763r,l7411,4763r,l7411,4763r,l7411,4763r,l7411,4763,7411,r,4763l7411,4763r,l7411,9525r,l7411,4763r,l8468,4763r,l8468,4763r,l8468,4763r,l8468,4763r,l8468,4763r,l8468,4763r,l8468,4763r,l8468,4763r,l8468,4763,8468,r,l8468,4763r1057,l9525,4763r,l9525,4763r,l9525,4763r,l9525,4763r,l9525,4763r,l9525,r,4763l9525,4763r,l9525,4763r,l9525,4763r1057,l10582,4763r,l10582,4763r,l10582,r,l10582,4763,10582,r,4763l10582,4763r,l10582,4763r,l10582,4763r,l10582,4763r,l10582,4763r,l10582,4763r,l10582,4763r,l11639,4763r,l11639,r,4763l11639,4763r,l11639,4763,11639,r,4763l11639,4763r,l11639,4763r,l11639,4763r,l11639,4763,11639,r,l12697,r,l12697,4763r,l12697,4763,12697,r,4763l12697,r,l12697,4763,12697,r,4763l12697,4763r,l12697,4763r,4762l12697,4763r,l12697,r,l13754,r,l13754,4763r,l13754,4763r,l13754,r,l13754,r,4763l13754,4763r,l13754,4763r,l13754,4763r,l13754,4763r,l14821,4763r,l14821,4763r,l14821,4763r,l14821,4763r,l14821,4763r,l14821,4763r,l14821,4763r,l14821,4763r,l14821,4763r,l15878,4763r,4762l15878,9525r,l15878,4763r,l15878,4763r,l15878,4763r,l15878,4763r,l15878,4763r,l15878,4763r,l15878,4763r,l15878,4763r,l16936,4763r,l16936,4763r,l16936,4763r,l16936,4763r,l16936,4763r,l16936,4763r,l16936,4763r,l16936,4763r,l16936,4763r,l17993,4763,17993,r,l17993,4763r,l17993,4763r,l17993,4763r,l17993,4763r,l17993,4763r,l17993,4763r,l17993,4763r,l17993,4763r1057,4762l19050,9525r,-4762l19050,4763r,l19050,4763r,l19050,4763r,4762l19050,4763r,l19050,4763r,l19050,4763r,l19050,4763r,l19050,4763r1057,l20107,4763r,l20107,4763r,l20107,4763r,l20107,4763r,l20107,4763r,l20107,4763r,l20107,4763r,l20107,4763r,l20107,4763r,l20107,4763r1057,l21164,4763r,l21164,4763r,l21164,4763r,l21164,4763r,l21164,4763r,l21164,4763r,l21164,4763r,l21164,r,l21164,4763r1058,l22222,4763r,l22222,4763r,l22222,4763r,l22222,4763r,l22222,4763r,l22222,4763,22222,r,4763l22222,4763r,l22222,4763r,l22222,4763r,l22222,9525r,l22222,9525r,-4762l23279,4763r,l23279,4763r,4762l23279,9525r,-4762l23279,4763r,l23279,4763r,l23279,4763r,l23279,4763r,l23279,4763r,l23279,4763r,l24346,r,l24346,4763r,l24346,4763r,l24346,4763r,l24346,4763r,l24346,4763r,l24346,4763r,l24346,4763r,l24346,4763,24346,r,4763l24346,4763r1057,l25403,4763r,l25403,4763r,l25403,4763r,l25403,9525r,l25403,4763r,l25403,4763r,l25403,4763r,l25403,4763r,l25403,4763r1058,l26461,4763r,l26461,4763r,l26461,4763,26461,r,4763l26461,4763r,l26461,4763r,l26461,4763r,l26461,4763,26461,r,4763l26461,4763r1057,l27518,4763r,l27518,4763r,l27518,4763r,l27518,4763r,l27518,9525r,-4762l27518,4763r,l27518,4763r,l27518,4763r,4762l27518,4763r1057,l28575,4763,28575,r,l28575,4763r,l28575,4763r,l28575,4763r,l28575,4763r,l28575,4763r,4762l28575,9525e" filled="f" strokeweight=".22047mm">
                  <v:path arrowok="t" o:connecttype="custom" o:connectlocs="0,0;0,4763;0,4763;0,4763;0,4763;1057,4763;1057,4763;1057,4763;1057,4763;1057,4763;1057,4763;1057,4763;1057,4763;1057,4763;1057,4763;1057,4763;1057,4763;1057,4763;1057,4763;1057,4763;1057,4763;1057,4763;1057,4763;2114,4763;2114,4763;2114,4763;2114,4763;2114,4763;2114,4763;2114,4763;2114,4763;2114,4763;2114,4763;2114,4763;2114,4763;2114,4763;2114,4763;2114,0;2114,0;2114,0;2114,4763;3172,4763;3172,4763;3172,4763;3172,4763;3172,4763;3172,9525;3172,4763;3172,4763;3172,9525;3172,9525;3172,4763;3172,4763;3172,4763;3172,4763;3172,4763;3172,4763;3172,4763;3172,4763;4229,4763;4229,4763;4229,4763;4229,4763;4229,4763;4229,4763;4229,4763;4229,4763;4229,4763;4229,4763;4229,4763;4229,4763;4229,4763;4229,4763;4229,4763;4229,4763;4229,4763;4229,0;4229,4763;4229,4763;5296,4763;5296,4763;5296,4763;5296,4763;5296,4763;5296,4763;5296,4763;5296,4763;5296,4763;5296,4763;5296,4763;5296,0;5296,4763;5296,0;5296,0;5296,4763;5296,4763;5296,4763;6353,4763;6353,4763;6353,4763;6353,4763;6353,0;6353,4763;6353,4763;6353,4763;6353,4763;6353,0;6353,0;6353,0;6353,0;6353,0;6353,0;6353,0;6353,0;6353,4763;7411,4763;7411,4763;7411,4763;7411,4763;7411,4763;7411,4763;7411,4763;7411,4763;7411,4763;7411,4763;7411,0;7411,4763;7411,4763;7411,4763;7411,9525;7411,9525;7411,4763;7411,4763;8468,4763;8468,4763;8468,4763;8468,4763;8468,4763;8468,4763;8468,4763;8468,4763;8468,4763;8468,4763;8468,4763;8468,4763;8468,4763;8468,4763;8468,4763;8468,4763;8468,4763;8468,0;8468,0;8468,4763;9525,4763;9525,4763;9525,4763;9525,4763;9525,4763;9525,4763;9525,4763;9525,4763;9525,4763;9525,4763;9525,4763;9525,0;9525,4763;9525,4763;9525,4763;9525,4763;9525,4763;9525,4763;10582,4763;10582,4763;10582,4763;10582,4763;10582,4763;10582,0;10582,0;10582,4763;10582,0;10582,4763;10582,4763;10582,4763;10582,4763;10582,4763;10582,4763;10582,4763;10582,4763;10582,4763;10582,4763;10582,4763;10582,4763;10582,4763;10582,4763;10582,4763;11639,4763;11639,4763;11639,0;11639,4763;11639,4763;11639,4763;11639,4763;11639,0;11639,4763;11639,4763;11639,4763;11639,4763;11639,4763;11639,4763;11639,4763;11639,4763;11639,0;11639,0;12697,0;12697,0;12697,4763;12697,4763;12697,4763;12697,0;12697,4763;12697,0;12697,0;12697,4763;12697,0;12697,4763;12697,4763;12697,4763;12697,4763;12697,9525;12697,4763;12697,4763;12697,0;12697,0;13754,0;13754,0;13754,4763;13754,4763;13754,4763;13754,4763;13754,0;13754,0;13754,0;13754,4763;13754,4763;13754,4763;13754,4763;13754,4763;13754,4763;13754,4763;13754,4763;13754,4763;14821,4763;14821,4763;14821,4763;14821,4763;14821,4763;14821,4763;14821,4763;14821,4763;14821,4763;14821,4763;14821,4763;14821,4763;14821,4763;14821,4763;14821,4763;14821,4763;14821,4763;14821,4763;15878,4763;15878,9525;15878,9525;15878,9525;15878,4763;15878,4763;15878,4763;15878,4763;15878,4763;15878,4763;15878,4763;15878,4763;15878,4763;15878,4763;15878,4763;15878,4763;15878,4763;15878,4763;15878,4763;15878,4763;16936,4763;16936,4763;16936,4763;16936,4763;16936,4763;16936,4763;16936,4763;16936,4763;16936,4763;16936,4763;16936,4763;16936,4763;16936,4763;16936,4763;16936,4763;16936,4763;16936,4763;16936,4763;17993,4763;17993,0;17993,0;17993,4763;17993,4763;17993,4763;17993,4763;17993,4763;17993,4763;17993,4763;17993,4763;17993,4763;17993,4763;17993,4763;17993,4763;17993,4763;17993,4763;17993,4763;19050,9525;19050,9525;19050,4763;19050,4763;19050,4763;19050,4763;19050,4763;19050,4763;19050,9525;19050,4763;19050,4763;19050,4763;19050,4763;19050,4763;19050,4763;19050,4763;19050,4763;19050,4763;20107,4763;20107,4763;20107,4763;20107,4763;20107,4763;20107,4763;20107,4763;20107,4763;20107,4763;20107,4763;20107,4763;20107,4763;20107,4763;20107,4763;20107,4763;20107,4763;20107,4763;20107,4763;20107,4763;20107,4763;21164,4763;21164,4763;21164,4763;21164,4763;21164,4763;21164,4763;21164,4763;21164,4763;21164,4763;21164,4763;21164,4763;21164,4763;21164,4763;21164,4763;21164,4763;21164,0;21164,0;21164,4763;22222,4763;22222,4763;22222,4763;22222,4763;22222,4763;22222,4763;22222,4763;22222,4763;22222,4763;22222,4763;22222,4763;22222,4763;22222,0;22222,4763;22222,4763;22222,4763;22222,4763;22222,4763;22222,4763;22222,4763;22222,9525;22222,9525;22222,9525;22222,4763;23279,4763;23279,4763;23279,4763;23279,9525;23279,9525;23279,4763;23279,4763;23279,4763;23279,4763;23279,4763;23279,4763;23279,4763;23279,4763;23279,4763;23279,4763;23279,4763;23279,4763;23279,4763;24346,0;24346,0;24346,4763;24346,4763;24346,4763;24346,4763;24346,4763;24346,4763;24346,4763;24346,4763;24346,4763;24346,4763;24346,4763;24346,4763;24346,4763;24346,4763;24346,4763;24346,0;24346,4763;24346,4763;25403,4763;25403,4763;25403,4763;25403,4763;25403,4763;25403,4763;25403,4763;25403,9525;25403,9525;25403,4763;25403,4763;25403,4763;25403,4763;25403,4763;25403,4763;25403,4763;25403,4763;25403,4763;26461,4763;26461,4763;26461,4763;26461,4763;26461,4763;26461,4763;26461,0;26461,4763;26461,4763;26461,4763;26461,4763;26461,4763;26461,4763;26461,4763;26461,4763;26461,0;26461,4763;26461,4763;27518,4763;27518,4763;27518,4763;27518,4763;27518,4763;27518,4763;27518,4763;27518,4763;27518,4763;27518,9525;27518,4763;27518,4763;27518,4763;27518,4763;27518,4763;27518,4763;27518,9525;27518,4763;28575,4763;28575,4763;28575,0;28575,0;28575,4763;28575,4763;28575,4763;28575,4763;28575,4763;28575,4763;28575,4763;28575,4763;28575,4763;28575,9525;28575,9525"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71" o:spid="_x0000_s2080" style="position:absolute;left:40433;top:29003;width:191;height:95;visibility:visible;mso-wrap-style:square;v-text-anchor:middle" coordsize="1905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" path="m,9525l,4763r,l,4763r,l,9525,705,4763r,4762l705,9525r,-4762l705,4763r,l705,4763r,l705,4763r,l705,4763r,4762l705,9525r,l705,4763r,l705,4763r,l1410,4763r,4762l1410,4763r,l1410,4763r,l1410,4763r,l1410,4763r,l1410,4763r,l1410,4763r,l1410,4763r,l1410,4763r,l2114,4763r,l2114,4763r,l2114,4763r,l2114,4763r,l2114,4763r,l2114,4763r,l2114,4763r,l2114,4763r,l2114,4763r,l2819,4763r,l2819,4763r,l2819,4763r,l2819,4763r,l2819,4763r,l2819,4763r,l2819,4763r,l2819,4763r,l2819,4763r,l2819,4763r,l3524,4763r,l3524,r,l3524,4763r,l3524,4763r,l3524,4763,3524,r,4763l3524,4763r,l3524,4763r,l3524,4763r,l3524,4763r705,l4229,4763r,4762l4229,9525r,-4762l4229,4763r,l4229,4763r,l4229,4763r,l4229,4763r,l4229,4763,4229,r,4763l4229,4763r,l4229,9525r,l4229,9525r,-4762l4229,4763r,l4944,4763r,l4944,4763r,l4944,4763r,l4944,4763r,l4944,4763r,l4944,4763r,l4944,4763r,l4944,4763r,l4944,4763r,l4944,4763r,l5648,4763r,l5648,4763r,l5648,4763r,l5648,4763r,l5648,4763r,l5648,4763r,4762l5648,4763r,4762l5648,4763r,l5648,4763r,l6353,4763r,l6353,4763r,l6353,4763r,l6353,4763r,l6353,4763r,l6353,4763r,l6353,4763r,l6353,4763r,l6353,4763r,l7058,4763,7058,r,4763l7058,r,4763l7058,4763r,l7058,4763r,l7058,4763r,l7058,4763r,l7058,9525r,-4762l7058,4763r,l7058,4763r705,l7763,9525r,-4762l7763,4763r,l7763,4763r,l7763,4763r,l7763,4763r,l7763,4763r,l7763,4763r,l7763,9525r,l7763,4763r,l7763,4763r705,l8468,4763r,l8468,4763r,l8468,4763r,l8468,9525r,l8468,4763r,l8468,4763r,l8468,9525r,-4762l8468,4763r,l8468,4763r705,l9173,4763r,l9173,4763r,4762l9173,4763r,l9173,4763r,l9173,4763r,l9173,9525r,-4762l9173,4763r,4762l9173,9525r,-4762l9173,4763r704,l9877,4763r,l9877,9525r,-4762l9877,4763r,l9877,4763r,l9877,4763r,l9877,4763r,l9877,4763r,l9877,4763r,l9877,4763r705,l10582,4763r,l10582,4763r,l10582,4763r,l10582,4763r,l10582,4763r,l10582,9525r,l10582,9525r,-4762l10582,4763r,l10582,4763r,l10582,4763r705,l11287,4763r,l11287,4763r,l11287,4763r,l11287,4763r,l11287,4763r,l11287,4763r,l11287,4763r,l11287,9525r,-4762l11287,4763r705,l11992,4763r,4762l11992,9525r,-4762l11992,4763r,l11992,4763r,l11992,4763r,l11992,4763r,l11992,9525r,-4762l11992,4763r,l11992,4763r,l11992,4763r,4762l11992,9525r,l11992,4763r705,l12697,4763r,l12697,4763r,l12697,4763r,l12697,9525r,l12697,4763r,4762l12697,4763r,l12697,4763r,l12697,r,l12697,4763r,l12697,4763r705,l13402,4763r,l13402,4763r,l13402,4763r,l13402,4763r,4762l13402,4763r,l13402,4763r,l13402,4763r,4762l13402,4763r,l13402,4763r704,l14106,4763r,l14106,r,4763l14106,4763r,l14106,4763r,l14106,4763r,l14106,4763r,l14106,4763,14106,r,l14106,r,4763l14821,4763r,l14821,9525r,l14821,4763r,l14821,4763r,l14821,4763r,l14821,4763r,l14821,4763r,l14821,4763r,l14821,4763r,l15526,4763,15526,r,4763l15526,4763r,l15526,4763r,l15526,4763r,l15526,4763r,l15526,4763r,l15526,4763r,l15526,4763r,l15526,4763r,l15526,4763r705,l16231,4763r,l16231,4763r,l16231,4763r,l16231,4763r,l16231,4763r,4762l16231,9525r,l16231,4763r,l16231,4763r,l16231,4763r705,l16936,4763r,4762l16936,4763r,l16936,4763r,l16936,4763r,4762l16936,4763r,l16936,4763r,l16936,4763r,l16936,4763r,l16936,4763r704,l17640,4763r,l17640,4763r,4762l17640,4763r,l17640,4763r,l17640,4763r,l17640,4763r,l17640,4763r,l17640,4763r,l17640,4763r705,4762l18345,9525r,l18345,9525r,l18345,9525r,-4762l18345,4763r,l18345,4763r,l18345,4763r,4762l18345,9525r,-4762l18345,4763r,l18345,4763r,l18345,4763r705,l19050,4763r,l19050,4763r,4762l19050,9525r,-4762l19050,4763r,l19050,4763r,l19050,4763e" filled="f" strokeweight=".22047mm">
                  <v:path arrowok="t" o:connecttype="custom" o:connectlocs="0,9525;0,4763;0,4763;0,4763;0,4763;0,9525;705,4763;705,9525;705,9525;705,4763;705,4763;705,4763;705,4763;705,4763;705,4763;705,4763;705,4763;705,9525;705,9525;705,9525;705,4763;705,4763;705,4763;705,4763;1410,4763;1410,9525;1410,4763;1410,4763;1410,4763;1410,4763;1410,4763;1410,4763;1410,4763;1410,4763;1410,4763;1410,4763;1410,4763;1410,4763;1410,4763;1410,4763;1410,4763;1410,4763;2114,4763;2114,4763;2114,4763;2114,4763;2114,4763;2114,4763;2114,4763;2114,4763;2114,4763;2114,4763;2114,4763;2114,4763;2114,4763;2114,4763;2114,4763;2114,4763;2114,4763;2114,4763;2819,4763;2819,4763;2819,4763;2819,4763;2819,4763;2819,4763;2819,4763;2819,4763;2819,4763;2819,4763;2819,4763;2819,4763;2819,4763;2819,4763;2819,4763;2819,4763;2819,4763;2819,4763;2819,4763;2819,4763;3524,4763;3524,4763;3524,0;3524,0;3524,4763;3524,4763;3524,4763;3524,4763;3524,4763;3524,0;3524,4763;3524,4763;3524,4763;3524,4763;3524,4763;3524,4763;3524,4763;3524,4763;4229,4763;4229,4763;4229,9525;4229,9525;4229,4763;4229,4763;4229,4763;4229,4763;4229,4763;4229,4763;4229,4763;4229,4763;4229,4763;4229,4763;4229,0;4229,4763;4229,4763;4229,4763;4229,9525;4229,9525;4229,9525;4229,4763;4229,4763;4229,4763;4944,4763;4944,4763;4944,4763;4944,4763;4944,4763;4944,4763;4944,4763;4944,4763;4944,4763;4944,4763;4944,4763;4944,4763;4944,4763;4944,4763;4944,4763;4944,4763;4944,4763;4944,4763;4944,4763;4944,4763;5648,4763;5648,4763;5648,4763;5648,4763;5648,4763;5648,4763;5648,4763;5648,4763;5648,4763;5648,4763;5648,4763;5648,9525;5648,4763;5648,9525;5648,4763;5648,4763;5648,4763;5648,4763;6353,4763;6353,4763;6353,4763;6353,4763;6353,4763;6353,4763;6353,4763;6353,4763;6353,4763;6353,4763;6353,4763;6353,4763;6353,4763;6353,4763;6353,4763;6353,4763;6353,4763;6353,4763;7058,4763;7058,0;7058,4763;7058,0;7058,4763;7058,4763;7058,4763;7058,4763;7058,4763;7058,4763;7058,4763;7058,4763;7058,4763;7058,9525;7058,4763;7058,4763;7058,4763;7058,4763;7763,4763;7763,9525;7763,4763;7763,4763;7763,4763;7763,4763;7763,4763;7763,4763;7763,4763;7763,4763;7763,4763;7763,4763;7763,4763;7763,4763;7763,4763;7763,9525;7763,9525;7763,4763;7763,4763;7763,4763;8468,4763;8468,4763;8468,4763;8468,4763;8468,4763;8468,4763;8468,4763;8468,9525;8468,9525;8468,4763;8468,4763;8468,4763;8468,4763;8468,9525;8468,4763;8468,4763;8468,4763;8468,4763;9173,4763;9173,4763;9173,4763;9173,4763;9173,9525;9173,4763;9173,4763;9173,4763;9173,4763;9173,4763;9173,4763;9173,9525;9173,4763;9173,4763;9173,9525;9173,9525;9173,4763;9173,4763;9877,4763;9877,4763;9877,4763;9877,9525;9877,4763;9877,4763;9877,4763;9877,4763;9877,4763;9877,4763;9877,4763;9877,4763;9877,4763;9877,4763;9877,4763;9877,4763;9877,4763;9877,4763;10582,4763;10582,4763;10582,4763;10582,4763;10582,4763;10582,4763;10582,4763;10582,4763;10582,4763;10582,4763;10582,4763;10582,9525;10582,9525;10582,9525;10582,4763;10582,4763;10582,4763;10582,4763;10582,4763;10582,4763;11287,4763;11287,4763;11287,4763;11287,4763;11287,4763;11287,4763;11287,4763;11287,4763;11287,4763;11287,4763;11287,4763;11287,4763;11287,4763;11287,4763;11287,4763;11287,9525;11287,4763;11287,4763;11992,4763;11992,4763;11992,9525;11992,9525;11992,4763;11992,4763;11992,4763;11992,4763;11992,4763;11992,4763;11992,4763;11992,4763;11992,4763;11992,9525;11992,4763;11992,4763;11992,4763;11992,4763;11992,4763;11992,4763;11992,9525;11992,9525;11992,9525;11992,4763;12697,4763;12697,4763;12697,4763;12697,4763;12697,4763;12697,4763;12697,4763;12697,9525;12697,9525;12697,4763;12697,9525;12697,4763;12697,4763;12697,4763;12697,4763;12697,0;12697,0;12697,4763;12697,4763;12697,4763;13402,4763;13402,4763;13402,4763;13402,4763;13402,4763;13402,4763;13402,4763;13402,4763;13402,9525;13402,4763;13402,4763;13402,4763;13402,4763;13402,4763;13402,9525;13402,4763;13402,4763;13402,4763;14106,4763;14106,4763;14106,4763;14106,0;14106,4763;14106,4763;14106,4763;14106,4763;14106,4763;14106,4763;14106,4763;14106,4763;14106,4763;14106,4763;14106,0;14106,0;14106,0;14106,4763;14821,4763;14821,4763;14821,9525;14821,9525;14821,4763;14821,4763;14821,4763;14821,4763;14821,4763;14821,4763;14821,4763;14821,4763;14821,4763;14821,4763;14821,4763;14821,4763;14821,4763;14821,4763;15526,4763;15526,0;15526,4763;15526,4763;15526,4763;15526,4763;15526,4763;15526,4763;15526,4763;15526,4763;15526,4763;15526,4763;15526,4763;15526,4763;15526,4763;15526,4763;15526,4763;15526,4763;15526,4763;15526,4763;16231,4763;16231,4763;16231,4763;16231,4763;16231,4763;16231,4763;16231,4763;16231,4763;16231,4763;16231,4763;16231,9525;16231,9525;16231,9525;16231,4763;16231,4763;16231,4763;16231,4763;16231,4763;16936,4763;16936,4763;16936,9525;16936,4763;16936,4763;16936,4763;16936,4763;16936,4763;16936,9525;16936,4763;16936,4763;16936,4763;16936,4763;16936,4763;16936,4763;16936,4763;16936,4763;16936,4763;17640,4763;17640,4763;17640,4763;17640,4763;17640,9525;17640,4763;17640,4763;17640,4763;17640,4763;17640,4763;17640,4763;17640,4763;17640,4763;17640,4763;17640,4763;17640,4763;17640,4763;17640,4763;18345,9525;18345,9525;18345,9525;18345,9525;18345,9525;18345,9525;18345,4763;18345,4763;18345,4763;18345,4763;18345,4763;18345,4763;18345,9525;18345,9525;18345,4763;18345,4763;18345,4763;18345,4763;18345,4763;18345,4763;19050,4763;19050,4763;19050,4763;19050,4763;19050,9525;19050,9525;19050,4763;19050,4763;19050,4763;19050,4763;19050,4763;19050,476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72" o:spid="_x0000_s2081" style="position:absolute;left:40624;top:29003;width:285;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" path="m,4763l,9525r,l,9525r,l,4763,,,1057,4763r,l1057,r,4763l1057,4763,1057,r,4763l1057,4763r,4762l1057,4763r,l1057,4763r,l1057,4763r,l1057,4763r,l1057,4763r1057,l2114,4763r,l2114,4763r,l2114,4763r,l2114,4763r,l2114,4763r,l2114,4763r,l2114,9525r,l2114,9525r,l2114,9525r,l2114,9525r,l2114,4763r,l2114,4763r1058,l3172,4763r,l3172,9525r,l3172,9525r,l3172,4763r,l3172,9525r,l3172,9525r,-4762l3172,4763r,l3172,4763r,l3172,9525r,-4762l3172,4763r1057,l4229,4763r,l4229,4763r,l4229,9525r,l4229,9525r,l4229,4763r,l4229,4763r,l4229,4763r,l4229,4763r,l4229,4763,5296,9525r,-4762l5296,4763r,l5296,4763r,l5296,9525r,l5296,9525r,-4762l5296,4763r,l5296,4763r,4762l5296,4763r,l5296,4763r,l6353,4763r,l6353,4763r,4762l6353,4763r,l6353,4763r,l6353,4763r,l6353,4763r,l6353,4763r,l6353,4763r,l6353,9525r,l6353,4763r,l7411,4763r,l7411,4763r,l7411,4763r,l7411,4763r,l7411,4763r,l7411,4763r,l7411,4763r,l7411,9525r,l7411,4763r,l8468,4763r,l8468,9525r,l8468,4763r,l8468,4763,8468,r,l8468,4763r,l8468,4763r,l8468,4763r,l8468,4763r,4762l8468,9525r1057,l9525,9525r,-4762l9525,4763r,l9525,4763r,l9525,4763r,l9525,4763r,l9525,4763r,4762l9525,4763r,l9525,4763r,l9525,4763r1057,4762l10582,9525r,-4762l10582,4763r,l10582,4763r,l10582,4763r,l10582,9525r,-4762l10582,4763r,l10582,4763r,l10582,4763r,l10582,4763r,l10582,4763r1057,l11639,4763r,4762l11639,4763r,l11639,4763r,l11639,4763r,4762l11639,9525r,l11639,4763r,l11639,4763r,l11639,4763r,l11639,4763r1058,4762l12697,9525r,l12697,9525r,-4762l12697,4763r,l12697,4763r,l12697,4763,12697,r,4763l12697,4763r,4762l12697,9525r,l12697,4763r,l13754,4763r,l13754,4763r,l13754,9525r,l13754,4763r,l13754,4763,13754,r,l13754,4763r,l13754,4763r,l13754,4763r,l13754,9525r1067,l14821,9525r,l14821,9525r,-4762l14821,4763r,l14821,4763r,l14821,9525r,-4762l14821,4763r,l14821,4763r,l14821,4763r,4762l14821,9525r,l14821,9525r,l14821,9525r,l14821,4763r,l14821,4763r1057,l15878,4763r,l15878,4763r,l15878,4763r,4762l15878,9525r,-4762l15878,4763r,l15878,4763r,l15878,4763r,4762l15878,9525r,-4762l15878,4763r1058,l16936,9525r,l16936,9525r,l16936,4763r,l16936,4763r,l16936,4763r,l16936,4763r,l16936,4763r,l16936,4763r,l16936,4763r1057,l17993,4763r,4762l17993,9525r,l17993,4763r,l17993,4763r,l17993,4763r,l17993,4763r,l17993,4763r,l17993,4763r,l17993,4763r1057,l19050,4763r,l19050,4763r,l19050,9525r,l19050,9525r,l19050,9525r,l19050,9525r,l19050,9525r,l19050,9525r,-4762l19050,4763r,l19050,4763r1057,l20107,4763r,l20107,4763r,l20107,4763r,l20107,4763r,l20107,4763r,l20107,4763r,l20107,4763r,l20107,4763r,l20107,4763r1057,l21164,4763r,l21164,9525r,l21164,9525r,l21164,4763r,4762l21164,9525r,-4762l21164,4763r,l21164,4763r,4762l21164,4763r,4762l21164,4763r1058,l22222,9525r,-4762l22222,4763r,l22222,4763r,l22222,9525r,l22222,9525r,-4762l22222,4763r,l22222,4763r,l22222,4763r,l22222,4763r,l22222,4763r1057,l23279,4763r,l23279,4763r,l23279,4763r,l23279,9525r,l23279,9525r,-4762l23279,4763r,l23279,9525r,l23279,9525r,-4762l23279,4763r1067,l24346,4763r,l24346,4763r,l24346,9525r,-4762l24346,4763r,4762l24346,4763r,l24346,9525r,-4762l24346,4763r,l24346,4763r,4762l24346,9525r1057,l25403,9525r,l25403,9525r,l25403,9525r,l25403,9525r,l25403,9525r,-4762l25403,4763r,l25403,4763r,l25403,4763r,l25403,4763r1058,l26461,4763r,l26461,4763r,l26461,4763r,l26461,4763r,l26461,4763r,l26461,4763r,l26461,9525r,l26461,4763r,l26461,4763r,l26461,4763r,4762l26461,9525r,l26461,9525r,l26461,9525r1057,l27518,4763r,l27518,4763r,l27518,9525r,l27518,4763r,l27518,4763r,l27518,4763r,l27518,4763r,4762l27518,9525r,l27518,9525r1057,l28575,9525r,l28575,4763r,4762e" filled="f" strokeweight=".22047mm">
                  <v:path arrowok="t" o:connecttype="custom" o:connectlocs="0,4763;0,9525;0,9525;0,9525;0,9525;0,4763;0,0;1057,4763;1057,4763;1057,0;1057,4763;1057,4763;1057,0;1057,4763;1057,4763;1057,9525;1057,4763;1057,4763;1057,4763;1057,4763;1057,4763;1057,4763;1057,4763;1057,4763;1057,4763;2114,4763;2114,4763;2114,4763;2114,4763;2114,4763;2114,4763;2114,4763;2114,4763;2114,4763;2114,4763;2114,4763;2114,4763;2114,4763;2114,9525;2114,9525;2114,9525;2114,9525;2114,9525;2114,9525;2114,9525;2114,9525;2114,4763;2114,4763;2114,4763;3172,4763;3172,4763;3172,4763;3172,9525;3172,9525;3172,9525;3172,9525;3172,4763;3172,4763;3172,9525;3172,9525;3172,9525;3172,4763;3172,4763;3172,4763;3172,4763;3172,4763;3172,9525;3172,4763;3172,4763;4229,4763;4229,4763;4229,4763;4229,4763;4229,4763;4229,9525;4229,9525;4229,9525;4229,9525;4229,4763;4229,4763;4229,4763;4229,4763;4229,4763;4229,4763;4229,4763;4229,4763;4229,4763;5296,9525;5296,4763;5296,4763;5296,4763;5296,4763;5296,4763;5296,9525;5296,9525;5296,9525;5296,4763;5296,4763;5296,4763;5296,4763;5296,9525;5296,4763;5296,4763;5296,4763;5296,4763;6353,4763;6353,4763;6353,4763;6353,9525;6353,4763;6353,4763;6353,4763;6353,4763;6353,4763;6353,4763;6353,4763;6353,4763;6353,4763;6353,4763;6353,4763;6353,4763;6353,9525;6353,9525;6353,4763;6353,4763;7411,4763;7411,4763;7411,4763;7411,4763;7411,4763;7411,4763;7411,4763;7411,4763;7411,4763;7411,4763;7411,4763;7411,4763;7411,4763;7411,4763;7411,9525;7411,9525;7411,4763;7411,4763;8468,4763;8468,4763;8468,9525;8468,9525;8468,4763;8468,4763;8468,4763;8468,0;8468,0;8468,4763;8468,4763;8468,4763;8468,4763;8468,4763;8468,4763;8468,4763;8468,9525;8468,9525;9525,9525;9525,9525;9525,4763;9525,4763;9525,4763;9525,4763;9525,4763;9525,4763;9525,4763;9525,4763;9525,4763;9525,4763;9525,9525;9525,4763;9525,4763;9525,4763;9525,4763;9525,4763;10582,9525;10582,9525;10582,4763;10582,4763;10582,4763;10582,4763;10582,4763;10582,4763;10582,4763;10582,9525;10582,4763;10582,4763;10582,4763;10582,4763;10582,4763;10582,4763;10582,4763;10582,4763;10582,4763;10582,4763;11639,4763;11639,4763;11639,9525;11639,4763;11639,4763;11639,4763;11639,4763;11639,4763;11639,9525;11639,9525;11639,9525;11639,4763;11639,4763;11639,4763;11639,4763;11639,4763;11639,4763;11639,4763;12697,9525;12697,9525;12697,9525;12697,9525;12697,4763;12697,4763;12697,4763;12697,4763;12697,4763;12697,4763;12697,0;12697,4763;12697,4763;12697,9525;12697,9525;12697,9525;12697,4763;12697,4763;13754,4763;13754,4763;13754,4763;13754,4763;13754,9525;13754,9525;13754,4763;13754,4763;13754,4763;13754,0;13754,0;13754,4763;13754,4763;13754,4763;13754,4763;13754,4763;13754,4763;13754,9525;14821,9525;14821,9525;14821,9525;14821,9525;14821,4763;14821,4763;14821,4763;14821,4763;14821,4763;14821,9525;14821,4763;14821,4763;14821,4763;14821,4763;14821,4763;14821,4763;14821,9525;14821,9525;14821,9525;14821,9525;14821,9525;14821,9525;14821,9525;14821,4763;14821,4763;14821,4763;15878,4763;15878,4763;15878,4763;15878,4763;15878,4763;15878,4763;15878,9525;15878,9525;15878,4763;15878,4763;15878,4763;15878,4763;15878,4763;15878,4763;15878,9525;15878,9525;15878,4763;15878,4763;16936,4763;16936,9525;16936,9525;16936,9525;16936,9525;16936,4763;16936,4763;16936,4763;16936,4763;16936,4763;16936,4763;16936,4763;16936,4763;16936,4763;16936,4763;16936,4763;16936,4763;16936,4763;17993,4763;17993,4763;17993,9525;17993,9525;17993,9525;17993,4763;17993,4763;17993,4763;17993,4763;17993,4763;17993,4763;17993,4763;17993,4763;17993,4763;17993,4763;17993,4763;17993,4763;17993,4763;19050,4763;19050,4763;19050,4763;19050,4763;19050,4763;19050,9525;19050,9525;19050,9525;19050,9525;19050,9525;19050,9525;19050,9525;19050,9525;19050,9525;19050,9525;19050,9525;19050,4763;19050,4763;19050,4763;19050,4763;20107,4763;20107,4763;20107,4763;20107,4763;20107,4763;20107,4763;20107,4763;20107,4763;20107,4763;20107,4763;20107,4763;20107,4763;20107,4763;20107,4763;20107,4763;20107,4763;20107,4763;20107,4763;21164,4763;21164,4763;21164,4763;21164,9525;21164,9525;21164,9525;21164,9525;21164,4763;21164,9525;21164,9525;21164,4763;21164,4763;21164,4763;21164,4763;21164,9525;21164,4763;21164,9525;21164,4763;22222,4763;22222,9525;22222,4763;22222,4763;22222,4763;22222,4763;22222,4763;22222,9525;22222,9525;22222,9525;22222,4763;22222,4763;22222,4763;22222,4763;22222,4763;22222,4763;22222,4763;22222,4763;22222,4763;22222,4763;23279,4763;23279,4763;23279,4763;23279,4763;23279,4763;23279,4763;23279,4763;23279,9525;23279,9525;23279,9525;23279,4763;23279,4763;23279,4763;23279,9525;23279,9525;23279,9525;23279,4763;23279,4763;24346,4763;24346,4763;24346,4763;24346,4763;24346,4763;24346,9525;24346,4763;24346,4763;24346,9525;24346,4763;24346,4763;24346,9525;24346,4763;24346,4763;24346,4763;24346,4763;24346,9525;24346,9525;25403,9525;25403,9525;25403,9525;25403,9525;25403,9525;25403,9525;25403,9525;25403,9525;25403,9525;25403,9525;25403,4763;25403,4763;25403,4763;25403,4763;25403,4763;25403,4763;25403,4763;25403,4763;26461,4763;26461,4763;26461,4763;26461,4763;26461,4763;26461,4763;26461,4763;26461,4763;26461,4763;26461,4763;26461,4763;26461,4763;26461,4763;26461,9525;26461,9525;26461,4763;26461,4763;26461,4763;26461,4763;26461,4763;26461,9525;26461,9525;26461,9525;26461,9525;26461,9525;26461,9525;27518,9525;27518,4763;27518,4763;27518,4763;27518,4763;27518,9525;27518,9525;27518,4763;27518,4763;27518,4763;27518,4763;27518,4763;27518,4763;27518,4763;27518,9525;27518,9525;27518,9525;27518,9525;28575,9525;28575,9525;28575,9525;28575,4763;28575,9525"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73" o:spid="_x0000_s2082" style="position:absolute;left:40909;top:29003;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" path="m,9525r,l,4763r,l,4763r,l,9525r,l,4763r,l,4763r,l,4763,,9525,1057,4763r,l1057,4763r,l1057,4763r,l1057,9525r,l1057,4763r,l1057,4763r,l1057,4763r,l1057,4763r,l1057,4763r,l2114,4763r,l2114,9525r,-4762l2114,4763r,l2114,9525r,l2114,9525r,l2114,9525r,-4762l2114,4763r,l2114,4763r,l2114,4763r,l2114,4763r,l3172,4763r,l3172,4763r,l3172,4763r,l3172,4763r,l3172,4763r,l3172,9525r,l3172,9525r,-4762l3172,4763r,l3172,4763r,l4229,9525r,l4229,9525r,-4762l4229,4763r,l4229,4763r,4762l4229,9525r,l4229,4763r,l4229,4763r,l4229,4763r,l4229,4763r,l5296,4763r,l5296,4763r,4762l5296,9525r,l5296,4763r,l5296,4763r,l5296,4763r,l5296,4763r,l5296,9525r,l5296,9525r,-4762l6353,4763r,l6353,4763r,l6353,4763r,4762l6353,9525r,l6353,9525r,-4762l6353,4763r,l6353,4763r,l6353,4763r,l6353,4763r,l6353,4763r,l7411,4763r,l7411,4763r,l7411,4763r,l7411,9525r,l7411,9525r,l7411,4763r,l7411,4763r,l7411,4763r,4762l7411,9525r,l8468,9525r,l8468,4763r,l8468,4763r,4762l8468,9525r,l8468,9525r,l8468,9525r,l8468,9525r,l8468,9525r,l8468,9525r,-4762l9525,9525r,-4762l9525,4763r,l9525,9525r,l9525,4763r,l9525,9525r,l9525,9525r,l9525,4763r,l9525,4763r,l9525,9525r,l10582,9525r,l10582,9525r,l10582,9525r,l10582,9525r,-4762l10582,4763r,4762l10582,9525r,l10582,9525r,-4762l10582,4763r,l10582,4763r,l10582,4763r,l10582,4763r,l10582,4763r,l10582,4763r,l11639,4763r,l11639,9525r,l11639,9525r,l11639,4763r,l11639,4763r,l11639,4763r,l11639,4763r,l11639,4763r,4762l11639,9525r,l12697,4763r,4762l12697,4763r,l12697,4763r,l12697,4763r,l12697,9525r,l12697,9525r,l12697,9525r,-4762l12697,9525r,-4762l12697,4763r,l13754,4763r,l13754,4763r,l13754,9525r,-4762l13754,4763r,l13754,4763r,4762l13754,9525r,-4762l13754,9525r,l13754,9525r,l13754,4763r,l13754,r,4763l14821,4763r,l14821,9525r,l14821,4763r,l14821,4763r,l14821,4763r,4762l14821,9525r,l14821,4763r,l14821,9525r,l14821,9525r,l15878,9525r,-4762l15878,4763r,l15878,4763r,l15878,9525r,l15878,4763r,4762l15878,9525r,-4762l15878,4763r,l15878,4763r,l15878,4763r,l16936,4763r,l16936,4763r,4762l16936,9525r,-4762l16936,9525r,-4762l16936,9525r,l16936,9525r,l16936,9525r,l16936,9525r,l16936,9525r,l17993,9525r,l17993,9525r,l17993,9525r,l17993,4763r,l17993,4763r,l17993,4763r,l17993,4763r,l17993,9525r,l17993,9525r,l17993,9525r,-4762l19050,4763r,l19050,4763r,l19050,9525r,l19050,9525r,l19050,9525r,-4762l19050,4763r,l19050,9525r,-4762l19050,4763r,l19050,4763r,l20107,9525r,l20107,9525r,l20107,4763r,l20107,9525r,-4762l20107,9525r,-4762l20107,4763r,l20107,4763r,l20107,4763r,l20107,4763r,l21164,9525r,l21164,4763r,l21164,4763r,l21164,4763r,l21164,9525r,l21164,9525r,l21164,9525r,l21164,9525r,l21164,9525r,-4762l22222,4763r,l22222,4763r,l22222,9525r,-4762l22222,4763r,4762l22222,4763r,l22222,4763r,4762l22222,9525r,l22222,9525r,l22222,9525r,l22222,9525r,l22222,9525r,l22222,4763r,l22222,4763r,l23279,4763r,l23279,9525r,l23279,9525r,l23279,4763r,4762l23279,9525r,l23279,9525r,-4762l23279,4763r,l23279,4763r,l23279,4763r,l24346,4763r,l24346,4763r,l24346,9525r,l24346,4763r,l24346,9525r,l24346,9525r,l24346,4763r,l24346,4763r,l24346,9525r,-4762l25403,4763r,l25403,4763r,l25403,4763r,l25403,4763r,l25403,4763r,4762l25403,9525r,l25403,9525r,l25403,9525r,l25403,9525r,l25403,9525r,l26461,9525r,l26461,4763r,l26461,4763r,l26461,4763r,l26461,4763r,l26461,4763r,l26461,4763r,l26461,4763r,l26461,4763r,4762l27518,4763r,l27518,4763r,l27518,4763r,4762l27518,9525r,-4762l27518,4763r,l27518,4763r,l27518,4763r,l27518,4763r,4762l27518,9525r,l28575,9525r,-4762l28575,4763r,e" filled="f" strokeweight=".22047mm">
                  <v:path arrowok="t" o:connecttype="custom" o:connectlocs="0,9525;0,9525;0,4763;0,4763;0,4763;0,4763;0,9525;0,9525;0,4763;0,4763;0,4763;0,4763;0,4763;0,9525;1057,4763;1057,4763;1057,4763;1057,4763;1057,4763;1057,4763;1057,9525;1057,9525;1057,4763;1057,4763;1057,4763;1057,4763;1057,4763;1057,4763;1057,4763;1057,4763;1057,4763;1057,4763;2114,4763;2114,4763;2114,9525;2114,4763;2114,4763;2114,4763;2114,9525;2114,9525;2114,9525;2114,9525;2114,9525;2114,4763;2114,4763;2114,4763;2114,4763;2114,4763;2114,4763;2114,4763;2114,4763;2114,4763;3172,4763;3172,4763;3172,4763;3172,4763;3172,4763;3172,4763;3172,4763;3172,4763;3172,4763;3172,4763;3172,9525;3172,9525;3172,9525;3172,4763;3172,4763;3172,4763;3172,4763;3172,4763;4229,9525;4229,9525;4229,9525;4229,4763;4229,4763;4229,4763;4229,4763;4229,9525;4229,9525;4229,9525;4229,4763;4229,4763;4229,4763;4229,4763;4229,4763;4229,4763;4229,4763;4229,4763;5296,4763;5296,4763;5296,4763;5296,9525;5296,9525;5296,9525;5296,4763;5296,4763;5296,4763;5296,4763;5296,4763;5296,4763;5296,4763;5296,4763;5296,9525;5296,9525;5296,9525;5296,4763;6353,4763;6353,4763;6353,4763;6353,4763;6353,4763;6353,9525;6353,9525;6353,9525;6353,9525;6353,4763;6353,4763;6353,4763;6353,4763;6353,4763;6353,4763;6353,4763;6353,4763;6353,4763;6353,4763;6353,4763;7411,4763;7411,4763;7411,4763;7411,4763;7411,4763;7411,4763;7411,9525;7411,9525;7411,9525;7411,9525;7411,4763;7411,4763;7411,4763;7411,4763;7411,4763;7411,9525;7411,9525;7411,9525;8468,9525;8468,9525;8468,4763;8468,4763;8468,4763;8468,9525;8468,9525;8468,9525;8468,9525;8468,9525;8468,9525;8468,9525;8468,9525;8468,9525;8468,9525;8468,9525;8468,9525;8468,4763;9525,9525;9525,4763;9525,4763;9525,4763;9525,9525;9525,9525;9525,4763;9525,4763;9525,9525;9525,9525;9525,9525;9525,9525;9525,4763;9525,4763;9525,4763;9525,4763;9525,9525;9525,9525;10582,9525;10582,9525;10582,9525;10582,9525;10582,9525;10582,9525;10582,9525;10582,4763;10582,4763;10582,9525;10582,9525;10582,9525;10582,9525;10582,4763;10582,4763;10582,4763;10582,4763;10582,4763;10582,4763;10582,4763;10582,4763;10582,4763;10582,4763;10582,4763;10582,4763;10582,4763;11639,4763;11639,4763;11639,9525;11639,9525;11639,9525;11639,9525;11639,4763;11639,4763;11639,4763;11639,4763;11639,4763;11639,4763;11639,4763;11639,4763;11639,4763;11639,9525;11639,9525;11639,9525;12697,4763;12697,9525;12697,4763;12697,4763;12697,4763;12697,4763;12697,4763;12697,4763;12697,9525;12697,9525;12697,9525;12697,9525;12697,9525;12697,4763;12697,9525;12697,4763;12697,4763;12697,4763;13754,4763;13754,4763;13754,4763;13754,4763;13754,9525;13754,4763;13754,4763;13754,4763;13754,4763;13754,9525;13754,9525;13754,4763;13754,9525;13754,9525;13754,9525;13754,9525;13754,4763;13754,4763;13754,0;13754,4763;14821,4763;14821,4763;14821,9525;14821,9525;14821,4763;14821,4763;14821,4763;14821,4763;14821,4763;14821,9525;14821,9525;14821,9525;14821,4763;14821,4763;14821,9525;14821,9525;14821,9525;14821,9525;15878,9525;15878,4763;15878,4763;15878,4763;15878,4763;15878,4763;15878,9525;15878,9525;15878,4763;15878,9525;15878,9525;15878,4763;15878,4763;15878,4763;15878,4763;15878,4763;15878,4763;15878,4763;16936,4763;16936,4763;16936,4763;16936,9525;16936,9525;16936,4763;16936,9525;16936,4763;16936,9525;16936,9525;16936,9525;16936,9525;16936,9525;16936,9525;16936,9525;16936,9525;16936,9525;16936,9525;17993,9525;17993,9525;17993,9525;17993,9525;17993,9525;17993,9525;17993,4763;17993,4763;17993,4763;17993,4763;17993,4763;17993,4763;17993,4763;17993,4763;17993,9525;17993,9525;17993,9525;17993,9525;17993,9525;17993,4763;19050,4763;19050,4763;19050,4763;19050,4763;19050,9525;19050,9525;19050,9525;19050,9525;19050,9525;19050,4763;19050,4763;19050,4763;19050,9525;19050,4763;19050,4763;19050,4763;19050,4763;19050,4763;20107,9525;20107,9525;20107,9525;20107,9525;20107,4763;20107,4763;20107,9525;20107,4763;20107,9525;20107,4763;20107,4763;20107,4763;20107,4763;20107,4763;20107,4763;20107,4763;20107,4763;20107,4763;21164,9525;21164,9525;21164,4763;21164,4763;21164,4763;21164,4763;21164,4763;21164,4763;21164,9525;21164,9525;21164,9525;21164,9525;21164,9525;21164,9525;21164,9525;21164,9525;21164,9525;21164,4763;22222,4763;22222,4763;22222,4763;22222,4763;22222,9525;22222,4763;22222,4763;22222,9525;22222,4763;22222,4763;22222,4763;22222,9525;22222,9525;22222,9525;22222,9525;22222,9525;22222,9525;22222,9525;22222,9525;22222,9525;22222,9525;22222,9525;22222,4763;22222,4763;22222,4763;22222,4763;23279,4763;23279,4763;23279,9525;23279,9525;23279,9525;23279,9525;23279,4763;23279,9525;23279,9525;23279,9525;23279,9525;23279,4763;23279,4763;23279,4763;23279,4763;23279,4763;23279,4763;23279,4763;24346,4763;24346,4763;24346,4763;24346,4763;24346,9525;24346,9525;24346,4763;24346,4763;24346,9525;24346,9525;24346,9525;24346,9525;24346,4763;24346,4763;24346,4763;24346,4763;24346,9525;24346,4763;25403,4763;25403,4763;25403,4763;25403,4763;25403,4763;25403,4763;25403,4763;25403,4763;25403,4763;25403,9525;25403,9525;25403,9525;25403,9525;25403,9525;25403,9525;25403,9525;25403,9525;25403,9525;25403,9525;25403,9525;26461,9525;26461,9525;26461,4763;26461,4763;26461,4763;26461,4763;26461,4763;26461,4763;26461,4763;26461,4763;26461,4763;26461,4763;26461,4763;26461,4763;26461,4763;26461,4763;26461,4763;26461,9525;27518,4763;27518,4763;27518,4763;27518,4763;27518,4763;27518,9525;27518,9525;27518,4763;27518,4763;27518,4763;27518,4763;27518,4763;27518,4763;27518,4763;27518,4763;27518,9525;27518,9525;27518,9525;28575,9525;28575,4763;28575,4763;28575,476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74" o:spid="_x0000_s2083" style="position:absolute;left:41195;top:29003;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" path="m,4763r,l,4763r,l,4763r,l,4763r,l,4763r,l,4763r,l,4763r,l,4763r1057,l1057,9525r,-4762l1057,4763r,l1057,4763r,l1057,4763r,l1057,4763r,l1057,4763r,l1057,4763r,4762l1057,9525r,l1057,4763r,l1057,4763,2114,9525r,-4762l2114,9525r,l2114,4763r,l2114,4763r,l2114,4763r,l2114,4763r,l2114,9525r,-4762l2114,4763r,l2114,4763r,l3172,4763r,l3172,4763r,l3172,4763r,4762l3172,9525r,l3172,9525r,l3172,4763r,l3172,4763r,l3172,4763r,l3172,4763r,l4229,4763r,l4229,4763r,l4229,4763r,l4229,4763r,4762l4229,4763r,l4229,4763r,l4229,4763r,4762l4229,9525r,l4229,9525r,-4762l5296,4763r,l5296,r,4763l5296,r,4763l5296,4763r,l5296,9525r,-4762l5296,4763r,4762l5296,9525r,-4762l5296,9525r,-4762l5296,9525r,l5296,9525r,l6353,4763r,l6353,4763r,l6353,4763r,l6353,4763r,l6353,9525r,-4762l6353,4763r,l6353,4763r,4762l6353,4763r,l6353,4763r,l6353,4763r,l6353,4763r,l6353,9525r,-4762l7411,4763r,l7411,4763r,l7411,4763r,l7411,4763r,l7411,4763r,l7411,4763r,l7411,9525r,l7411,9525r,l7411,4763r,4762l8468,4763r,l8468,4763r,l8468,4763r,l8468,4763r,l8468,4763r,l8468,9525r,-4762l8468,4763r,l8468,9525r,-4762l8468,4763r,l9525,4763r,l9525,4763r,4762l9525,4763r,l9525,9525r,-4762l9525,4763r,l9525,4763r,l9525,4763r,l9525,4763r,l9525,9525r,-4762l9525,4763r,l10582,4763r,l10582,9525r,-4762l10582,4763r,l10582,4763r,4762l10582,9525r,l10582,9525r,l10582,9525r,-4762l10582,4763r,l10582,9525r,l11639,4763r,l11639,4763r,l11639,4763r,l11639,4763r,l11639,4763r,l11639,4763r,l11639,4763r,l11639,4763r,l11639,4763r,l12697,4763r,l12697,4763r,l12697,4763r,l12697,9525r,l12697,9525r,l12697,9525r,l12697,9525r,l12697,4763r,l12697,4763r,l12697,9525r,l13754,9525r,l13754,9525r,l13754,9525r,-4762l13754,4763r,l13754,9525r,l13754,9525r,l13754,9525r,l13754,9525r,-4762l13754,4763r,l14821,4763r,l14821,4763r,l14821,4763r,l14821,4763r,l14821,4763r,l14821,4763r,l14821,4763r,l14821,4763r,4762l14821,9525r,l15878,9525r,l15878,9525r,l15878,4763r,l15878,4763r,l15878,4763r,l15878,4763r,l15878,4763r,l15878,9525r,l15878,9525r,-4762l16936,4763r,l16936,4763r,4762l16936,9525r,l16936,9525r,-4762l16936,4763r,l16936,4763r,l16936,4763r,l16936,4763r,l16936,4763r,l16936,4763r,l17993,4763r,l17993,4763r,l17993,9525r,l17993,9525r,l17993,9525r,-4762l17993,4763r,l17993,9525r,l17993,4763r,l17993,4763r,l19050,9525r,l19050,9525r,l19050,9525r,-4762l19050,4763r,l19050,4763r,l19050,4763r,l19050,4763r,l19050,9525r,l19050,4763r,l19050,4763r,l19050,4763r,l19050,4763r,l20107,4763r,4762l20107,9525r,l20107,9525r,l20107,9525r,l20107,9525r,-4762l20107,4763r,l20107,4763r,4762l20107,9525r,l20107,9525r,l21164,4763r,l21164,9525r,l21164,9525r,l21164,4763r,l21164,4763r,l21164,9525r,-4762l21164,4763r,l21164,4763r,l21164,4763r,4762l21164,9525r,l22222,9525r,-4762l22222,4763r,l22222,4763r,4762l22222,9525r,l22222,9525r,l22222,4763r,l22222,4763r,l22222,4763r,l22222,4763r,l23279,4763r,l23279,4763r,l23279,4763r,l23279,9525r,l23279,4763r,l23279,4763r,l23279,4763r,4762l23279,9525r,-4762l23279,4763r,l24346,4763r,l24346,9525r,-4762l24346,4763r,l24346,4763r,4762l24346,4763r,4762l24346,4763r,l24346,9525r,l24346,9525r,l24346,4763r,4762l25403,9525r,l25403,9525r,-4762l25403,4763r,4762l25403,9525r,l25403,9525r,l25403,4763r,l25403,4763r,4762l25403,4763r,l25403,4763r,l25403,9525r,l26461,9525r,-4762l26461,4763r,l26461,4763r,l26461,4763r,l26461,4763r,l26461,4763r,4762l26461,9525r,l26461,9525r,l26461,9525r,l27518,9525r,l27518,4763r,l27518,4763r,l27518,4763,27518,r,4763l27518,4763r,l27518,4763r,l27518,4763r,4762l27518,4763r,4762l27518,4763r1057,l28575,4763r,e" filled="f" strokeweight=".22047mm">
                  <v:path arrowok="t" o:connecttype="custom" o:connectlocs="0,4763;0,4763;0,4763;0,4763;0,4763;0,4763;0,4763;0,4763;0,4763;0,4763;0,4763;0,4763;0,4763;0,4763;0,4763;1057,4763;1057,9525;1057,4763;1057,4763;1057,4763;1057,4763;1057,4763;1057,4763;1057,4763;1057,4763;1057,4763;1057,4763;1057,4763;1057,4763;1057,9525;1057,9525;1057,9525;1057,4763;1057,4763;1057,4763;2114,9525;2114,4763;2114,9525;2114,9525;2114,4763;2114,4763;2114,4763;2114,4763;2114,4763;2114,4763;2114,4763;2114,4763;2114,9525;2114,4763;2114,4763;2114,4763;2114,4763;2114,4763;3172,4763;3172,4763;3172,4763;3172,4763;3172,4763;3172,9525;3172,9525;3172,9525;3172,9525;3172,9525;3172,4763;3172,4763;3172,4763;3172,4763;3172,4763;3172,4763;3172,4763;3172,4763;4229,4763;4229,4763;4229,4763;4229,4763;4229,4763;4229,4763;4229,4763;4229,9525;4229,4763;4229,4763;4229,4763;4229,4763;4229,4763;4229,9525;4229,9525;4229,9525;4229,9525;4229,4763;5296,4763;5296,4763;5296,0;5296,4763;5296,0;5296,4763;5296,4763;5296,4763;5296,9525;5296,4763;5296,4763;5296,9525;5296,9525;5296,4763;5296,9525;5296,4763;5296,9525;5296,9525;5296,9525;5296,9525;6353,4763;6353,4763;6353,4763;6353,4763;6353,4763;6353,4763;6353,4763;6353,4763;6353,9525;6353,4763;6353,4763;6353,4763;6353,4763;6353,9525;6353,4763;6353,4763;6353,4763;6353,4763;6353,4763;6353,4763;6353,4763;6353,4763;6353,9525;6353,4763;7411,4763;7411,4763;7411,4763;7411,4763;7411,4763;7411,4763;7411,4763;7411,4763;7411,4763;7411,4763;7411,4763;7411,4763;7411,9525;7411,9525;7411,9525;7411,9525;7411,4763;7411,9525;8468,4763;8468,4763;8468,4763;8468,4763;8468,4763;8468,4763;8468,4763;8468,4763;8468,4763;8468,4763;8468,9525;8468,4763;8468,4763;8468,4763;8468,9525;8468,4763;8468,4763;8468,4763;9525,4763;9525,4763;9525,4763;9525,9525;9525,4763;9525,4763;9525,9525;9525,4763;9525,4763;9525,4763;9525,4763;9525,4763;9525,4763;9525,4763;9525,4763;9525,4763;9525,9525;9525,4763;9525,4763;9525,4763;10582,4763;10582,4763;10582,9525;10582,4763;10582,4763;10582,4763;10582,4763;10582,9525;10582,9525;10582,9525;10582,9525;10582,9525;10582,9525;10582,4763;10582,4763;10582,4763;10582,9525;10582,9525;11639,4763;11639,4763;11639,4763;11639,4763;11639,4763;11639,4763;11639,4763;11639,4763;11639,4763;11639,4763;11639,4763;11639,4763;11639,4763;11639,4763;11639,4763;11639,4763;11639,4763;11639,4763;12697,4763;12697,4763;12697,4763;12697,4763;12697,4763;12697,4763;12697,9525;12697,9525;12697,9525;12697,9525;12697,9525;12697,9525;12697,9525;12697,9525;12697,4763;12697,4763;12697,4763;12697,4763;12697,9525;12697,9525;13754,9525;13754,9525;13754,9525;13754,9525;13754,9525;13754,4763;13754,4763;13754,4763;13754,9525;13754,9525;13754,9525;13754,9525;13754,9525;13754,9525;13754,9525;13754,4763;13754,4763;13754,4763;14821,4763;14821,4763;14821,4763;14821,4763;14821,4763;14821,4763;14821,4763;14821,4763;14821,4763;14821,4763;14821,4763;14821,4763;14821,4763;14821,4763;14821,4763;14821,9525;14821,9525;14821,9525;15878,9525;15878,9525;15878,9525;15878,9525;15878,4763;15878,4763;15878,4763;15878,4763;15878,4763;15878,4763;15878,4763;15878,4763;15878,4763;15878,4763;15878,9525;15878,9525;15878,9525;15878,4763;16936,4763;16936,4763;16936,4763;16936,9525;16936,9525;16936,9525;16936,9525;16936,4763;16936,4763;16936,4763;16936,4763;16936,4763;16936,4763;16936,4763;16936,4763;16936,4763;16936,4763;16936,4763;16936,4763;16936,4763;17993,4763;17993,4763;17993,4763;17993,4763;17993,9525;17993,9525;17993,9525;17993,9525;17993,9525;17993,4763;17993,4763;17993,4763;17993,9525;17993,9525;17993,4763;17993,4763;17993,4763;17993,4763;19050,9525;19050,9525;19050,9525;19050,9525;19050,9525;19050,4763;19050,4763;19050,4763;19050,4763;19050,4763;19050,4763;19050,4763;19050,4763;19050,4763;19050,9525;19050,9525;19050,4763;19050,4763;19050,4763;19050,4763;19050,4763;19050,4763;19050,4763;19050,4763;20107,4763;20107,9525;20107,9525;20107,9525;20107,9525;20107,9525;20107,9525;20107,9525;20107,9525;20107,4763;20107,4763;20107,4763;20107,4763;20107,9525;20107,9525;20107,9525;20107,9525;20107,9525;21164,4763;21164,4763;21164,9525;21164,9525;21164,9525;21164,9525;21164,4763;21164,4763;21164,4763;21164,4763;21164,9525;21164,4763;21164,4763;21164,4763;21164,4763;21164,4763;21164,4763;21164,9525;21164,9525;21164,9525;22222,9525;22222,4763;22222,4763;22222,4763;22222,4763;22222,9525;22222,9525;22222,9525;22222,9525;22222,9525;22222,4763;22222,4763;22222,4763;22222,4763;22222,4763;22222,4763;22222,4763;22222,4763;23279,4763;23279,4763;23279,4763;23279,4763;23279,4763;23279,4763;23279,9525;23279,9525;23279,4763;23279,4763;23279,4763;23279,4763;23279,4763;23279,9525;23279,9525;23279,4763;23279,4763;23279,4763;24346,4763;24346,4763;24346,9525;24346,4763;24346,4763;24346,4763;24346,4763;24346,9525;24346,4763;24346,9525;24346,4763;24346,4763;24346,9525;24346,9525;24346,9525;24346,9525;24346,4763;24346,9525;25403,9525;25403,9525;25403,9525;25403,4763;25403,4763;25403,9525;25403,9525;25403,9525;25403,9525;25403,9525;25403,4763;25403,4763;25403,4763;25403,9525;25403,4763;25403,4763;25403,4763;25403,4763;25403,9525;25403,9525;26461,9525;26461,4763;26461,4763;26461,4763;26461,4763;26461,4763;26461,4763;26461,4763;26461,4763;26461,4763;26461,4763;26461,9525;26461,9525;26461,9525;26461,9525;26461,9525;26461,9525;26461,9525;27518,9525;27518,9525;27518,4763;27518,4763;27518,4763;27518,4763;27518,4763;27518,0;27518,4763;27518,4763;27518,4763;27518,4763;27518,4763;27518,4763;27518,9525;27518,4763;27518,9525;27518,4763;28575,4763;28575,4763;28575,476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75" o:spid="_x0000_s2084" style="position:absolute;left:41481;top:29003;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" path="m,4763l,9525r,l,9525,,4763r,l,4763r,l,4763r,l,9525r,l,9525r,l,4763r,l,4763r,l1095,r,4763l1095,4763r,l1095,9525r,l1095,9525r,l1095,9525r,l1095,9525r,-4762l1095,4763,1095,r,4763l1095,4763r,l1095,4763,2200,9525r,l2200,9525r,-4762l2200,4763r,l2200,4763r,l2200,4763r,l2200,4763r,l2200,9525r,l2200,9525r,-4762l2200,4763r,l2200,4763r,4762l2200,9525r,l2200,9525r,l3296,4763r,4762l3296,4763r,l3296,9525r,l3296,9525r,l3296,9525r,-4762l3296,4763r,l3296,4763r,l3296,4763r,l3296,4763r,l4401,4763r,4762l4401,9525r,l4401,9525r,l4401,9525r,l4401,9525r,-4762l4401,4763r,l4401,4763r,l4401,9525r,-4762l4401,4763r,l4401,4763r,l5496,9525r,l5496,9525r,l5496,9525r,l5496,9525r,-4762l5496,4763r,l5496,4763r,l5496,4763r,l5496,4763r,l5496,4763r,4762l6591,4763r,l6591,4763r,l6591,4763r,l6591,4763r,l6591,4763r,4762l6591,9525r,l6591,9525r,l6591,9525r,-4762l6591,4763r,l7696,4763r,l7696,4763r,l7696,4763r,4762l7696,9525r,l7696,9525r,-4762l7696,9525r,l7696,9525r,l7696,4763r,l7696,4763r,l8792,4763r,l8792,9525r,l8792,4763r,l8792,4763r,l8792,4763r,4762l8792,9525r,l8792,9525r,l8792,9525r,l8792,9525r,-4762l8792,4763r,l9887,4763r,4762l9887,9525r,l9887,9525r,l9887,4763r,l9887,4763r,l9887,4763r,l9887,r,4763l9887,4763r,l9887,4763r,l10992,9525r,l10992,9525r,l10992,9525r,l10992,9525r,-4762l10992,9525r,l10992,4763r,l10992,9525r,l10992,9525r,l10992,9525r,-4762l12087,4763r,l12087,4763r,l12087,4763r,4762l12087,4763r,l12087,4763r,l12087,4763r,l12087,9525r,-4762l12087,4763r,4762l12087,4763r,4762l13192,9525r,l13192,9525r,l13192,9525r,-4762l13192,9525r,l13192,9525r,l13192,4763r,l13192,4763r,l13192,9525r,l13192,9525r,l13192,9525r,-4762l14288,4763r,l14288,9525r,l14288,9525r,l14288,4763r,l14288,4763r,l14288,4763r,l14288,9525r,-4762l14288,4763r,l14288,4763r,4762l15383,9525r,l15383,9525r,-4762l15383,4763r,l15383,4763r,l15383,4763r,l15383,4763r,4762l15383,9525r,l15383,9525r,l15383,9525r,l15383,9525r,l15383,4763r,l15383,4763r,4762l16488,9525r,l16488,9525r,l16488,9525r,l16488,9525r,l16488,9525r,l16488,9525r,l16488,9525r,l16488,9525r,-4762l16488,9525r,-4762l16488,4763r,l17583,4763r,4762l17583,9525r,l17583,9525r,-4762l17583,9525r,-4762l17583,4763r,l17583,4763r,4762l17583,4763r,l17583,4763r,l17583,4763r,l18688,4763r,4762l18688,9525r,l18688,9525r,l18688,9525r,l18688,9525r,l18688,9525r,l18688,4763r,l18688,4763r,l18688,4763r,l19783,4763r,l19783,4763r,l19783,4763r,4762l19783,4763r,4762l19783,9525r,-4762l19783,9525r,-4762l19783,4763r,l19783,4763r,l19783,4763r,4762l20879,9525r,-4762l20879,9525r,l20879,9525r,l20879,9525r,-4762l20879,4763r,l20879,4763r,l20879,4763r,l20879,4763r,l20879,4763r,l20879,4763r,l21984,4763r,l21984,9525r,l21984,9525r,l21984,9525r,l21984,4763r,l21984,4763r,l21984,4763r,4762l21984,9525r,l21984,9525r,-4762l23079,4763r,l23079,9525r,l23079,9525r,-4762l23079,4763,23079,r,4763l23079,4763r,l23079,4763r,4762l23079,9525r,l23079,9525r,-4762l23079,4763r1095,l24174,4763r,l24174,4763r,l24174,4763r,l24174,4763r,l24174,4763r,l24174,4763r,l24174,4763r,l24174,4763r,l24174,4763r1105,l25279,4763r,l25279,4763r,l25279,4763r,l25279,9525r,-4762l25279,4763r,l25279,4763r,l25279,4763r,l25279,4763r,l25279,4763r,4762l25279,9525,26375,4763r,4762l26375,9525r,-4762l26375,9525r,l26375,4763r,4762l26375,4763r,l26375,4763r,l26375,4763r,l26375,4763r,4762l26375,9525r,l27480,9525r,l27480,9525r,l27480,9525r,l27480,9525r,-4762l27480,4763r,l27480,4763r,l27480,4763r,l27480,4763r,l27480,4763r,l27480,r,4763l27480,4763r,l27480,4763r,l28575,4763r,4762l28575,9525r,l28575,9525r,l28575,4763r,l28575,4763r,l28575,4763r,l28575,9525r,e" filled="f" strokeweight=".22047mm">
                  <v:path arrowok="t" o:connecttype="custom" o:connectlocs="0,4763;0,9525;0,9525;0,9525;0,4763;0,4763;0,4763;0,4763;0,4763;0,4763;0,9525;0,9525;0,9525;0,9525;0,4763;0,4763;0,4763;0,4763;1095,0;1095,4763;1095,4763;1095,4763;1095,9525;1095,9525;1095,9525;1095,9525;1095,9525;1095,9525;1095,9525;1095,4763;1095,4763;1095,0;1095,4763;1095,4763;1095,4763;1095,4763;2200,9525;2200,9525;2200,9525;2200,4763;2200,4763;2200,4763;2200,4763;2200,4763;2200,4763;2200,4763;2200,4763;2200,4763;2200,9525;2200,9525;2200,9525;2200,4763;2200,4763;2200,4763;2200,4763;2200,9525;2200,9525;2200,9525;2200,9525;2200,9525;3296,4763;3296,9525;3296,4763;3296,4763;3296,9525;3296,9525;3296,9525;3296,9525;3296,9525;3296,4763;3296,4763;3296,4763;3296,4763;3296,4763;3296,4763;3296,4763;3296,4763;3296,4763;4401,4763;4401,9525;4401,9525;4401,9525;4401,9525;4401,9525;4401,9525;4401,9525;4401,9525;4401,4763;4401,4763;4401,4763;4401,4763;4401,4763;4401,9525;4401,4763;4401,4763;4401,4763;4401,4763;4401,4763;5496,9525;5496,9525;5496,9525;5496,9525;5496,9525;5496,9525;5496,9525;5496,4763;5496,4763;5496,4763;5496,4763;5496,4763;5496,4763;5496,4763;5496,4763;5496,4763;5496,4763;5496,9525;6591,4763;6591,4763;6591,4763;6591,4763;6591,4763;6591,4763;6591,4763;6591,4763;6591,4763;6591,9525;6591,9525;6591,9525;6591,9525;6591,9525;6591,9525;6591,4763;6591,4763;6591,4763;7696,4763;7696,4763;7696,4763;7696,4763;7696,4763;7696,9525;7696,9525;7696,9525;7696,9525;7696,4763;7696,9525;7696,9525;7696,9525;7696,9525;7696,4763;7696,4763;7696,4763;7696,4763;8792,4763;8792,4763;8792,9525;8792,9525;8792,4763;8792,4763;8792,4763;8792,4763;8792,4763;8792,9525;8792,9525;8792,9525;8792,9525;8792,9525;8792,9525;8792,9525;8792,9525;8792,4763;8792,4763;8792,4763;9887,4763;9887,9525;9887,9525;9887,9525;9887,9525;9887,9525;9887,4763;9887,4763;9887,4763;9887,4763;9887,4763;9887,4763;9887,0;9887,4763;9887,4763;9887,4763;9887,4763;9887,4763;10992,9525;10992,9525;10992,9525;10992,9525;10992,9525;10992,9525;10992,9525;10992,4763;10992,9525;10992,9525;10992,4763;10992,4763;10992,9525;10992,9525;10992,9525;10992,9525;10992,9525;10992,4763;12087,4763;12087,4763;12087,4763;12087,4763;12087,4763;12087,9525;12087,4763;12087,4763;12087,4763;12087,4763;12087,4763;12087,4763;12087,9525;12087,4763;12087,4763;12087,9525;12087,4763;12087,9525;13192,9525;13192,9525;13192,9525;13192,9525;13192,9525;13192,4763;13192,9525;13192,9525;13192,9525;13192,9525;13192,4763;13192,4763;13192,4763;13192,4763;13192,9525;13192,9525;13192,9525;13192,9525;13192,9525;13192,4763;14288,4763;14288,4763;14288,9525;14288,9525;14288,9525;14288,9525;14288,4763;14288,4763;14288,4763;14288,4763;14288,4763;14288,4763;14288,9525;14288,4763;14288,4763;14288,4763;14288,4763;14288,9525;15383,9525;15383,9525;15383,9525;15383,4763;15383,4763;15383,4763;15383,4763;15383,4763;15383,4763;15383,4763;15383,4763;15383,9525;15383,9525;15383,9525;15383,9525;15383,9525;15383,9525;15383,9525;15383,9525;15383,9525;15383,4763;15383,4763;15383,4763;15383,9525;16488,9525;16488,9525;16488,9525;16488,9525;16488,9525;16488,9525;16488,9525;16488,9525;16488,9525;16488,9525;16488,9525;16488,9525;16488,9525;16488,9525;16488,9525;16488,4763;16488,9525;16488,4763;16488,4763;16488,4763;17583,4763;17583,9525;17583,9525;17583,9525;17583,9525;17583,4763;17583,9525;17583,4763;17583,4763;17583,4763;17583,4763;17583,9525;17583,4763;17583,4763;17583,4763;17583,4763;17583,4763;17583,4763;18688,4763;18688,9525;18688,9525;18688,9525;18688,9525;18688,9525;18688,9525;18688,9525;18688,9525;18688,9525;18688,9525;18688,9525;18688,4763;18688,4763;18688,4763;18688,4763;18688,4763;18688,4763;19783,4763;19783,4763;19783,4763;19783,4763;19783,4763;19783,9525;19783,4763;19783,9525;19783,9525;19783,4763;19783,9525;19783,4763;19783,4763;19783,4763;19783,4763;19783,4763;19783,4763;19783,9525;20879,9525;20879,4763;20879,9525;20879,9525;20879,9525;20879,9525;20879,9525;20879,4763;20879,4763;20879,4763;20879,4763;20879,4763;20879,4763;20879,4763;20879,4763;20879,4763;20879,4763;20879,4763;20879,4763;20879,4763;21984,4763;21984,4763;21984,9525;21984,9525;21984,9525;21984,9525;21984,9525;21984,9525;21984,4763;21984,4763;21984,4763;21984,4763;21984,4763;21984,9525;21984,9525;21984,9525;21984,9525;21984,4763;23079,4763;23079,4763;23079,9525;23079,9525;23079,9525;23079,4763;23079,4763;23079,0;23079,4763;23079,4763;23079,4763;23079,4763;23079,9525;23079,9525;23079,9525;23079,9525;23079,4763;23079,4763;24174,4763;24174,4763;24174,4763;24174,4763;24174,4763;24174,4763;24174,4763;24174,4763;24174,4763;24174,4763;24174,4763;24174,4763;24174,4763;24174,4763;24174,4763;24174,4763;24174,4763;24174,4763;25279,4763;25279,4763;25279,4763;25279,4763;25279,4763;25279,4763;25279,4763;25279,9525;25279,4763;25279,4763;25279,4763;25279,4763;25279,4763;25279,4763;25279,4763;25279,4763;25279,4763;25279,4763;25279,9525;25279,9525;26375,4763;26375,9525;26375,9525;26375,4763;26375,9525;26375,9525;26375,4763;26375,9525;26375,4763;26375,4763;26375,4763;26375,4763;26375,4763;26375,4763;26375,4763;26375,9525;26375,9525;26375,9525;27480,9525;27480,9525;27480,9525;27480,9525;27480,9525;27480,9525;27480,9525;27480,4763;27480,4763;27480,4763;27480,4763;27480,4763;27480,4763;27480,4763;27480,4763;27480,4763;27480,4763;27480,4763;27480,0;27480,4763;27480,4763;27480,4763;27480,4763;27480,4763;28575,4763;28575,9525;28575,9525;28575,9525;28575,9525;28575,9525;28575,4763;28575,4763;28575,4763;28575,4763;28575,4763;28575,4763;28575,9525;28575,9525"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76" o:spid="_x0000_s2085" style="position:absolute;left:41767;top:29003;width:285;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" path="m,6353l,3172r,l,,,3172r,l,6353r1057,l1057,3172r,l1057,3172r,l1057,3172r,l1057,3172r,l1057,3172r,l1057,3172r,l1057,3172r,l1057,6353r,l1057,3172r1057,l2114,3172r,l2114,3172r,l2114,3172r,l2114,3172r,l2114,3172r,l2114,3172r,l2114,6353r,-3181l2114,3172r,l2114,3172,3172,6353r,-3181l3172,3172r,l3172,3172r,3181l3172,6353r,l3172,6353r,-3181l3172,3172r,l3172,3172r,l3172,3172r,3181l3172,6353r,l4229,6353r,-3181l4229,3172r,l4229,3172r,l4229,3172r,l4229,3172r,3181l4229,3172r,l4229,3172r,l4229,6353r,l4229,6353r,l4229,6353r,-3181l5296,3172r,l5296,3172r,l5296,3172r,l5296,3172r,l5296,6353r,-3181l5296,3172r,l5296,3172r,l5296,3172r,l5296,6353r,l6353,6353r,l6353,6353r,l6353,6353r,-3181l6353,6353r,-3181l6353,3172r,l6353,6353r,-3181l6353,3172r,l6353,3172r,l6353,3172r,l7411,3172r,l7411,6353r,l7411,3172r,l7411,3172r,l7411,3172r,3181l7411,3172r,l7411,3172r,l7411,6353r,l7411,6353r,l8468,3172r,3181l8468,6353r,-3181l8468,3172r,l8468,3172r,l8468,3172r,l8468,3172r,l8468,3172r,l8468,3172r,l8468,3172r,l8468,3172r,3181l9525,6353r,-3181l9525,3172r,l9525,3172r,l9525,3172r,3181l9525,6353r,l9525,6353r,l9525,6353r,l9525,6353r,-3181l9525,6353r,l10582,6353r,l10582,6353r,l10582,6353r,l10582,3172r,3181l10582,6353r,l10582,6353r,l10582,6353r,-3181l10582,6353r,l10582,6353r,l11639,6353r,-3181l11639,3172r,l11639,3172r,l11639,3172r,l11639,3172r,3181l11639,6353r,l11639,6353r,l11639,6353r,l11639,6353r,-3181l11639,3172r,l11639,3172r,3181l11639,6353r,l12697,6353r,3172l12697,6353r,l12697,3172r,l12697,6353r,l12697,6353r,l12697,6353r,l12697,3172r,l12697,6353r,-3181l12697,6353r,l12697,6353r,l13754,3172r,l13754,3172r,l13754,3172r,l13754,6353r,l13754,6353r,l13754,3172r,l13754,3172r,l13754,3172r,l13754,6353r,l14821,6353r,l14821,3172r,3181l14821,6353r,l14821,6353r,l14821,6353r,l14821,6353r,l14821,6353r,-3181l14821,3172r,l14821,3172r,l15878,3172r,l15878,6353r,l15878,3172r,l15878,3172r,l15878,6353r,l15878,6353r,l15878,3172r,l15878,3172r,l15878,3172r,l16936,3172r,l16936,3172r,l16936,3172r,l16936,6353r,l16936,6353r,l16936,3172r,l16936,3172r,l16936,3172r,l16936,3172r,l16936,3172r,l17993,6353r,l17993,6353r,l17993,6353r,l17993,6353r,l17993,3172r,3181l17993,6353r,l17993,6353r,l17993,6353r,-3181l17993,3172r,3181l19050,6353r,-3181l19050,3172r,l19050,3172r,l19050,3172r,l19050,3172r,l19050,6353r,l19050,6353r,l19050,6353r,l19050,6353r,-3181l20107,3172r,l20107,3172r,l20107,3172r,l20107,3172r,l20107,6353r,l20107,3172r,l20107,3172r,l20107,3172r,3181l20107,6353r,l20107,6353r,l21164,6353r,-3181l21164,6353r,l21164,3172r,l21164,3172r,l21164,3172r,l21164,3172r,l21164,6353r,l21164,3172r,l21164,3172r,l22222,3172r,3181l22222,6353r,l22222,6353r,l22222,3172r,3181l22222,6353r,-3181l22222,3172r,l22222,3172r,l22222,3172r,l22222,6353r,l23279,6353r,l23279,3172r,l23279,3172r,l23279,3172r,3181l23279,6353r,l23279,6353r,-3181l23279,3172r,l23279,3172r,3181l23279,6353r,l24346,3172r,l24346,3172r,l24346,3172r,l24346,3172r,l24346,3172r,3181l24346,6353r,l24346,6353r,l24346,6353r,l24346,6353r,l24346,6353r,-3181l24346,6353r,l24346,3172r,3181l24346,6353r,l25403,6353r,l25403,6353r,l25403,6353r,l25403,3172r,3181l25403,6353r,l25403,3172r,l25403,3172r,l25403,6353r,l25403,6353r,l26461,3172r,3181l26461,3172r,l26461,6353r,-3181l26461,3172r,l26461,3172r,l26461,6353r,l26461,6353r,l26461,6353r,l26461,3172r,l27518,6353r,l27518,6353r,l27518,6353r,l27518,3172r,l27518,3172r,l27518,6353r,l27518,3172r,3181l27518,6353r,l27518,6353r,l28575,6353r,-3181l28575,6353r,-3181l28575,3172r,l28575,3172r,3181l28575,3172r,3181l28575,6353r,l28575,6353e" filled="f" strokeweight=".22047mm">
                  <v:path arrowok="t" o:connecttype="custom" o:connectlocs="0,6353;0,3172;0,3172;0,0;0,3172;0,3172;0,6353;1057,6353;1057,3172;1057,3172;1057,3172;1057,3172;1057,3172;1057,3172;1057,3172;1057,3172;1057,3172;1057,3172;1057,3172;1057,3172;1057,3172;1057,3172;1057,6353;1057,6353;1057,3172;2114,3172;2114,3172;2114,3172;2114,3172;2114,3172;2114,3172;2114,3172;2114,3172;2114,3172;2114,3172;2114,3172;2114,3172;2114,3172;2114,6353;2114,3172;2114,3172;2114,3172;2114,3172;3172,6353;3172,3172;3172,3172;3172,3172;3172,3172;3172,6353;3172,6353;3172,6353;3172,6353;3172,3172;3172,3172;3172,3172;3172,3172;3172,3172;3172,3172;3172,6353;3172,6353;3172,6353;4229,6353;4229,3172;4229,3172;4229,3172;4229,3172;4229,3172;4229,3172;4229,3172;4229,3172;4229,6353;4229,3172;4229,3172;4229,3172;4229,3172;4229,6353;4229,6353;4229,6353;4229,6353;4229,6353;4229,3172;5296,3172;5296,3172;5296,3172;5296,3172;5296,3172;5296,3172;5296,3172;5296,3172;5296,6353;5296,3172;5296,3172;5296,3172;5296,3172;5296,3172;5296,3172;5296,3172;5296,6353;5296,6353;6353,6353;6353,6353;6353,6353;6353,6353;6353,6353;6353,3172;6353,6353;6353,3172;6353,3172;6353,3172;6353,6353;6353,3172;6353,3172;6353,3172;6353,3172;6353,3172;6353,3172;6353,3172;7411,3172;7411,3172;7411,6353;7411,6353;7411,3172;7411,3172;7411,3172;7411,3172;7411,3172;7411,6353;7411,3172;7411,3172;7411,3172;7411,3172;7411,6353;7411,6353;7411,6353;7411,6353;8468,3172;8468,6353;8468,6353;8468,3172;8468,3172;8468,3172;8468,3172;8468,3172;8468,3172;8468,3172;8468,3172;8468,3172;8468,3172;8468,3172;8468,3172;8468,3172;8468,3172;8468,3172;8468,3172;8468,6353;9525,6353;9525,3172;9525,3172;9525,3172;9525,3172;9525,3172;9525,3172;9525,6353;9525,6353;9525,6353;9525,6353;9525,6353;9525,6353;9525,6353;9525,6353;9525,3172;9525,6353;9525,6353;10582,6353;10582,6353;10582,6353;10582,6353;10582,6353;10582,6353;10582,3172;10582,6353;10582,6353;10582,6353;10582,6353;10582,6353;10582,6353;10582,3172;10582,6353;10582,6353;10582,6353;10582,6353;11639,6353;11639,3172;11639,3172;11639,3172;11639,3172;11639,3172;11639,3172;11639,3172;11639,3172;11639,6353;11639,6353;11639,6353;11639,6353;11639,6353;11639,6353;11639,6353;11639,6353;11639,3172;11639,3172;11639,3172;11639,3172;11639,6353;11639,6353;11639,6353;12697,6353;12697,9525;12697,6353;12697,6353;12697,3172;12697,3172;12697,6353;12697,6353;12697,6353;12697,6353;12697,6353;12697,6353;12697,3172;12697,3172;12697,6353;12697,3172;12697,6353;12697,6353;12697,6353;12697,6353;13754,3172;13754,3172;13754,3172;13754,3172;13754,3172;13754,3172;13754,6353;13754,6353;13754,6353;13754,6353;13754,3172;13754,3172;13754,3172;13754,3172;13754,3172;13754,3172;13754,6353;13754,6353;14821,6353;14821,6353;14821,3172;14821,6353;14821,6353;14821,6353;14821,6353;14821,6353;14821,6353;14821,6353;14821,6353;14821,6353;14821,6353;14821,3172;14821,3172;14821,3172;14821,3172;14821,3172;15878,3172;15878,3172;15878,6353;15878,6353;15878,3172;15878,3172;15878,3172;15878,3172;15878,6353;15878,6353;15878,6353;15878,6353;15878,3172;15878,3172;15878,3172;15878,3172;15878,3172;15878,3172;16936,3172;16936,3172;16936,3172;16936,3172;16936,3172;16936,3172;16936,6353;16936,6353;16936,6353;16936,6353;16936,3172;16936,3172;16936,3172;16936,3172;16936,3172;16936,3172;16936,3172;16936,3172;16936,3172;16936,3172;17993,6353;17993,6353;17993,6353;17993,6353;17993,6353;17993,6353;17993,6353;17993,6353;17993,3172;17993,6353;17993,6353;17993,6353;17993,6353;17993,6353;17993,6353;17993,3172;17993,3172;17993,6353;19050,6353;19050,3172;19050,3172;19050,3172;19050,3172;19050,3172;19050,3172;19050,3172;19050,3172;19050,3172;19050,6353;19050,6353;19050,6353;19050,6353;19050,6353;19050,6353;19050,6353;19050,3172;20107,3172;20107,3172;20107,3172;20107,3172;20107,3172;20107,3172;20107,3172;20107,3172;20107,6353;20107,6353;20107,3172;20107,3172;20107,3172;20107,3172;20107,3172;20107,6353;20107,6353;20107,6353;20107,6353;20107,6353;21164,6353;21164,3172;21164,6353;21164,6353;21164,3172;21164,3172;21164,3172;21164,3172;21164,3172;21164,3172;21164,3172;21164,3172;21164,6353;21164,6353;21164,3172;21164,3172;21164,3172;21164,3172;22222,3172;22222,6353;22222,6353;22222,6353;22222,6353;22222,6353;22222,3172;22222,6353;22222,6353;22222,3172;22222,3172;22222,3172;22222,3172;22222,3172;22222,3172;22222,3172;22222,6353;22222,6353;23279,6353;23279,6353;23279,3172;23279,3172;23279,3172;23279,3172;23279,3172;23279,6353;23279,6353;23279,6353;23279,6353;23279,3172;23279,3172;23279,3172;23279,3172;23279,6353;23279,6353;23279,6353;24346,3172;24346,3172;24346,3172;24346,3172;24346,3172;24346,3172;24346,3172;24346,3172;24346,3172;24346,6353;24346,6353;24346,6353;24346,6353;24346,6353;24346,6353;24346,6353;24346,6353;24346,6353;24346,6353;24346,3172;24346,6353;24346,6353;24346,3172;24346,6353;24346,6353;24346,6353;25403,6353;25403,6353;25403,6353;25403,6353;25403,6353;25403,6353;25403,3172;25403,6353;25403,6353;25403,6353;25403,3172;25403,3172;25403,3172;25403,3172;25403,6353;25403,6353;25403,6353;25403,6353;26461,3172;26461,6353;26461,3172;26461,3172;26461,6353;26461,3172;26461,3172;26461,3172;26461,3172;26461,3172;26461,6353;26461,6353;26461,6353;26461,6353;26461,6353;26461,6353;26461,3172;26461,3172;27518,6353;27518,6353;27518,6353;27518,6353;27518,6353;27518,6353;27518,3172;27518,3172;27518,3172;27518,3172;27518,6353;27518,6353;27518,3172;27518,6353;27518,6353;27518,6353;27518,6353;27518,6353;28575,6353;28575,3172;28575,6353;28575,3172;28575,3172;28575,3172;28575,3172;28575,6353;28575,3172;28575,6353;28575,6353;28575,6353;28575,635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77" o:spid="_x0000_s2086" style="position:absolute;left:42052;top:29003;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" path="m,6353l,9525,,6353r,l,6353,,3172r,l,3172,1057,6353r,l1057,6353r,l1057,6353r,l1057,6353r,l1057,6353r,l1057,3172r,l1057,3172r,l1057,6353r,-3181l1057,3172r,3181l2114,6353r,l2114,6353r,l2114,6353r,l2114,6353r,l2114,3172r,l2114,3172r,l2114,3172r,3181l2114,6353r,l2114,6353r,l3172,6353r,-3181l3172,3172r,l3172,6353r,l3172,6353r,l3172,3172r,l3172,3172r,3181l3172,6353r,l3172,6353r,-3181l3172,6353r,-3181l4229,3172r,3181l4229,3172r,3181l4229,3172r,3181l4229,6353r,-3181l4229,6353r,l4229,3172r,l4229,3172r,l4229,r,3172l4229,3172r,l4229,6353r,l5296,6353r,l5296,3172r,l5296,3172r,l5296,3172r,l5296,3172r,3181l5296,3172r,l5296,3172r,l5296,3172r,l5296,3172r,l6353,3172r,l6353,3172r,l6353,3172r,l6353,3172r,l6353,6353r,l6353,6353r,l6353,6353r,l6353,6353r,-3181l6353,3172r,l7411,3172r,l7411,3172r,l7411,3172r,l7411,3172r,l7411,3172r,l7411,6353r,-3181l7411,3172r,l7411,3172r,3181l7411,3172r,3181l7411,6353r,-3181l7411,6353r,l7411,6353r,l7411,6353r,l8468,6353r,l8468,6353r,l8468,6353r,l8468,6353r,-3181l8468,3172r,l8468,3172r,l8468,6353r,l8468,6353r,l8468,6353r,-3181l9525,3172r,3181l9525,6353r,l9525,6353r,l9525,3172r,l9525,3172r,l9525,3172r,l9525,3172r,l9525,3172r,3181l9525,3172r,l10582,3172r,l10582,3172r,l10582,3172r,l10582,6353r,l10582,3172r,l10582,3172r,3181l10582,6353r,l10582,3172r,l10582,6353r,l11639,6353r,l11639,6353r,l11639,6353r,l11639,6353r,-3181l11639,3172r,l11639,6353r,l11639,6353r,l11639,3172r,l11639,3172r,l11639,3172r,l12697,3172r,l12697,3172r,l12697,6353r,l12697,6353r,l12697,6353r,l12697,6353r,l12697,3172r,3181l12697,6353r,l12697,6353r,l13754,6353r,l13754,6353r,-3181l13754,6353r,l13754,6353r,l13754,6353r,-3181l13754,3172r,l13754,3172r,3181l13754,6353r,l13754,6353r,-3181l14821,3172r,l14821,6353r,l14821,6353r,l14821,6353r,l14821,6353r,-3181l14821,3172r,l14821,3172r,l14821,3172r,l14821,3172r,l15878,3172r,3181l15878,6353r,l15878,6353r,-3181l15878,3172r,l15878,3172r,l15878,3172r,l15878,3172r,l15878,3172r,l15878,3172r,l15878,3172r,3181l16936,3172r,3181l16936,6353r,l16936,6353r,l16936,6353r,l16936,3172r,l16936,3172r,l16936,3172r,3181l16936,6353r,-3181l16936,6353r,l17993,6353r,l17993,6353r,-3181l17993,6353r,l17993,6353r,l17993,6353r,l17993,6353r,l17993,3172r,l17993,r,3172l17993,3172r,l19050,6353r,l19050,6353r,l19050,6353r,l19050,6353r,-3181l19050,3172r,l19050,3172r,l19050,3172r,l19050,6353r,-3181l19050,6353r,l20107,6353r,l20107,6353r,l20107,6353r,l20107,6353r,l20107,3172r,l20107,3172r,l20107,3172r,3181l20107,6353r,l20107,6353r,l20107,3172r,l20107,3172r,3181l20107,6353r,l20107,6353r,l21164,6353r,l21164,6353r,-3181l21164,3172r,l21164,3172r,l21164,6353r,l21164,6353r,-3181l21164,3172r,l21164,3172r,l21164,3172r,l22222,3172r,l22222,3172r,3181l22222,6353r,l22222,6353r,l22222,6353r,l22222,6353r,l22222,6353r,-3181l22222,3172r,l22222,3172r,l23279,3172r,l23279,3172r,3181l23279,6353r,l23279,6353r,-3181l23279,6353r,l23279,6353r,l23279,6353r,l23279,6353r,l23279,6353r,l23279,6353r,-3181l24346,3172r,l24346,3172r,l24346,3172r,l24346,3172r,l24346,6353r,l24346,6353r,l24346,3172r,l24346,3172r,l24346,3172r,l25403,3172r,l25403,3172r,3181l25403,6353r,-3181l25403,3172r,l25403,6353r,l25403,6353r,l25403,6353r,l25403,6353r,-3181l25403,3172r,l26461,6353r,-3181l26461,3172r,l26461,3172r,l26461,3172r,l26461,3172r,l26461,3172r,l26461,3172r,l26461,3172r,l26461,3172r,3181l27518,6353r,l27518,6353r,-3181l27518,3172r,3181l27518,6353r,l27518,6353r,l27518,6353r,-3181l27518,3172r,l27518,6353r,l27518,6353r,-3181l27518,3172r,l28575,6353r,l28575,6353r,l28575,6353r,-3181l28575,6353r,l28575,6353r,e" filled="f" strokeweight=".22047mm">
                  <v:path arrowok="t" o:connecttype="custom" o:connectlocs="0,6353;0,9525;0,6353;0,6353;0,6353;0,3172;0,3172;0,3172;1057,6353;1057,6353;1057,6353;1057,6353;1057,6353;1057,6353;1057,6353;1057,6353;1057,6353;1057,6353;1057,3172;1057,3172;1057,3172;1057,3172;1057,6353;1057,3172;1057,3172;1057,6353;2114,6353;2114,6353;2114,6353;2114,6353;2114,6353;2114,6353;2114,6353;2114,6353;2114,3172;2114,3172;2114,3172;2114,3172;2114,3172;2114,6353;2114,6353;2114,6353;2114,6353;2114,6353;3172,6353;3172,3172;3172,3172;3172,3172;3172,6353;3172,6353;3172,6353;3172,6353;3172,3172;3172,3172;3172,3172;3172,6353;3172,6353;3172,6353;3172,6353;3172,3172;3172,6353;3172,3172;4229,3172;4229,6353;4229,3172;4229,6353;4229,3172;4229,6353;4229,6353;4229,3172;4229,6353;4229,6353;4229,3172;4229,3172;4229,3172;4229,3172;4229,0;4229,3172;4229,3172;4229,3172;4229,6353;4229,6353;5296,6353;5296,6353;5296,3172;5296,3172;5296,3172;5296,3172;5296,3172;5296,3172;5296,3172;5296,6353;5296,3172;5296,3172;5296,3172;5296,3172;5296,3172;5296,3172;5296,3172;5296,3172;6353,3172;6353,3172;6353,3172;6353,3172;6353,3172;6353,3172;6353,3172;6353,3172;6353,6353;6353,6353;6353,6353;6353,6353;6353,6353;6353,6353;6353,6353;6353,3172;6353,3172;6353,3172;7411,3172;7411,3172;7411,3172;7411,3172;7411,3172;7411,3172;7411,3172;7411,3172;7411,3172;7411,3172;7411,6353;7411,3172;7411,3172;7411,3172;7411,3172;7411,6353;7411,3172;7411,6353;7411,6353;7411,3172;7411,6353;7411,6353;7411,6353;7411,6353;7411,6353;7411,6353;8468,6353;8468,6353;8468,6353;8468,6353;8468,6353;8468,6353;8468,6353;8468,3172;8468,3172;8468,3172;8468,3172;8468,3172;8468,6353;8468,6353;8468,6353;8468,6353;8468,6353;8468,3172;9525,3172;9525,6353;9525,6353;9525,6353;9525,6353;9525,6353;9525,3172;9525,3172;9525,3172;9525,3172;9525,3172;9525,3172;9525,3172;9525,3172;9525,3172;9525,6353;9525,3172;9525,3172;10582,3172;10582,3172;10582,3172;10582,3172;10582,3172;10582,3172;10582,6353;10582,6353;10582,3172;10582,3172;10582,3172;10582,6353;10582,6353;10582,6353;10582,3172;10582,3172;10582,6353;10582,6353;11639,6353;11639,6353;11639,6353;11639,6353;11639,6353;11639,6353;11639,6353;11639,3172;11639,3172;11639,3172;11639,6353;11639,6353;11639,6353;11639,6353;11639,3172;11639,3172;11639,3172;11639,3172;11639,3172;11639,3172;12697,3172;12697,3172;12697,3172;12697,3172;12697,6353;12697,6353;12697,6353;12697,6353;12697,6353;12697,6353;12697,6353;12697,6353;12697,3172;12697,6353;12697,6353;12697,6353;12697,6353;12697,6353;13754,6353;13754,6353;13754,6353;13754,3172;13754,6353;13754,6353;13754,6353;13754,6353;13754,6353;13754,3172;13754,3172;13754,3172;13754,3172;13754,6353;13754,6353;13754,6353;13754,6353;13754,3172;14821,3172;14821,3172;14821,6353;14821,6353;14821,6353;14821,6353;14821,6353;14821,6353;14821,6353;14821,3172;14821,3172;14821,3172;14821,3172;14821,3172;14821,3172;14821,3172;14821,3172;14821,3172;15878,3172;15878,6353;15878,6353;15878,6353;15878,6353;15878,3172;15878,3172;15878,3172;15878,3172;15878,3172;15878,3172;15878,3172;15878,3172;15878,3172;15878,3172;15878,3172;15878,3172;15878,3172;15878,3172;15878,6353;16936,3172;16936,6353;16936,6353;16936,6353;16936,6353;16936,6353;16936,6353;16936,6353;16936,3172;16936,3172;16936,3172;16936,3172;16936,3172;16936,6353;16936,6353;16936,3172;16936,6353;16936,6353;17993,6353;17993,6353;17993,6353;17993,3172;17993,6353;17993,6353;17993,6353;17993,6353;17993,6353;17993,6353;17993,6353;17993,6353;17993,3172;17993,3172;17993,0;17993,3172;17993,3172;17993,3172;19050,6353;19050,6353;19050,6353;19050,6353;19050,6353;19050,6353;19050,6353;19050,3172;19050,3172;19050,3172;19050,3172;19050,3172;19050,3172;19050,3172;19050,6353;19050,3172;19050,6353;19050,6353;20107,6353;20107,6353;20107,6353;20107,6353;20107,6353;20107,6353;20107,6353;20107,6353;20107,3172;20107,3172;20107,3172;20107,3172;20107,3172;20107,6353;20107,6353;20107,6353;20107,6353;20107,6353;20107,3172;20107,3172;20107,3172;20107,6353;20107,6353;20107,6353;20107,6353;20107,6353;21164,6353;21164,6353;21164,6353;21164,3172;21164,3172;21164,3172;21164,3172;21164,3172;21164,6353;21164,6353;21164,6353;21164,3172;21164,3172;21164,3172;21164,3172;21164,3172;21164,3172;21164,3172;22222,3172;22222,3172;22222,3172;22222,6353;22222,6353;22222,6353;22222,6353;22222,6353;22222,6353;22222,6353;22222,6353;22222,6353;22222,6353;22222,3172;22222,3172;22222,3172;22222,3172;22222,3172;23279,3172;23279,3172;23279,3172;23279,6353;23279,6353;23279,6353;23279,6353;23279,3172;23279,6353;23279,6353;23279,6353;23279,6353;23279,6353;23279,6353;23279,6353;23279,6353;23279,6353;23279,6353;23279,6353;23279,3172;24346,3172;24346,3172;24346,3172;24346,3172;24346,3172;24346,3172;24346,3172;24346,3172;24346,6353;24346,6353;24346,6353;24346,6353;24346,3172;24346,3172;24346,3172;24346,3172;24346,3172;24346,3172;25403,3172;25403,3172;25403,3172;25403,6353;25403,6353;25403,3172;25403,3172;25403,3172;25403,6353;25403,6353;25403,6353;25403,6353;25403,6353;25403,6353;25403,6353;25403,3172;25403,3172;25403,3172;26461,6353;26461,3172;26461,3172;26461,3172;26461,3172;26461,3172;26461,3172;26461,3172;26461,3172;26461,3172;26461,3172;26461,3172;26461,3172;26461,3172;26461,3172;26461,3172;26461,3172;26461,6353;27518,6353;27518,6353;27518,6353;27518,3172;27518,3172;27518,6353;27518,6353;27518,6353;27518,6353;27518,6353;27518,6353;27518,3172;27518,3172;27518,3172;27518,6353;27518,6353;27518,6353;27518,3172;27518,3172;27518,3172;28575,6353;28575,6353;28575,6353;28575,6353;28575,6353;28575,3172;28575,6353;28575,6353;28575,6353;28575,635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78" o:spid="_x0000_s2087" style="position:absolute;left:42338;top:29003;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" path="m,4763r,l,4763r,l,4763,,,,,,,,,1057,4763r,l1057,4763r,l1057,4763r,l1057,r,l1057,r,l1057,r,l1057,4763,1057,r,l1057,r,l1057,,2114,4763r,l2114,r,4763l2114,4763r,l2114,4763,2114,r,l2114,r,4763l2114,4763r,l2114,r,l2114,r,l2114,4763,3172,r,4763l3172,r,4763l3172,4763r,l3172,r,l3172,4763r,l3172,4763r,l3172,4763,3172,r,4763l3172,4763,3172,r,l3172,4763,3172,r,4763l3172,4763r,l3172,4763,3172,r,l4229,r,l4229,r,l4229,r,l4229,r,l4229,r,l4229,r,l4229,4763,4229,r,4763l4229,r,l4229,,5296,r,l5296,r,l5296,r,l5296,r,4763l5296,4763r,l5296,4763r,l5296,4763r,l5296,4763r,l5296,r,4763l6353,4763r,l6353,4763r,l6353,4763,6353,r,l6353,r,4763l6353,4763r,l6353,4763r,l6353,4763r,l6353,4763r,l6353,4763r,l6353,4763r1058,l7411,4763r,l7411,4763r,l7411,4763r,l7411,4763,7411,r,l7411,r,l7411,r,4763l7411,4763r,l7411,4763,7411,,8468,4763r,l8468,4763r,l8468,4763,8468,r,4763l8468,4763r,l8468,4763r,l8468,4763r,l8468,r,4763l8468,4763r,l8468,4763,9525,r,l9525,r,4763l9525,4763r,l9525,4763r,l9525,4763r,l9525,4763r,l9525,4763r,l9525,4763r,l9525,r,4763l10582,4763r,l10582,4763r,l10582,9525r,-4762l10582,4763r,l10582,4763r,l10582,4763r,l10582,4763r,l10582,4763r,l10582,4763r,l10582,4763r,l11639,4763,11639,r,l11639,r,l11639,r,4763l11639,4763r,l11639,r,l11639,r,l11639,4763r,l11639,r,l11639,r1058,l12697,r,l12697,r,l12697,r,l12697,4763,12697,r,l12697,r,l12697,r,l12697,r,l12697,r,l13754,r,l13754,r,l13754,4763r,l13754,r,4763l13754,4763r,l13754,4763r,l13754,4763r,l13754,r,4763l13754,4763r,l14821,4763r,l14821,4763,14821,r,l14821,4763,14821,r,l14821,4763,14821,r,4763l14821,4763,14821,r,l14821,r,l14821,r,l14821,r,4763l15878,4763r,l15878,4763,15878,r,l15878,r,l15878,r,4763l15878,4763r,l15878,4763r,l15878,4763r,l15878,4763r,l15878,4763r,l15878,4763r,l15878,4763r,l15878,4763r1058,l16936,4763r,l16936,4763r,l16936,4763r,l16936,r,4763l16936,4763r,l16936,4763r,l16936,4763r,l16936,4763r,l16936,4763r1057,l17993,4763,17993,r,l17993,r,4763l17993,4763r,l17993,4763r,l17993,4763,17993,r,4763l17993,4763r,l17993,4763r,l17993,r1057,4763l19050,4763,19050,r,l19050,r,4763l19050,4763,19050,r,l19050,r,l19050,r,4763l19050,r,l19050,r,l19050,4763r,l19050,r1057,4763l20107,4763r,l20107,4763r,l20107,4763,20107,r,l20107,r,l20107,r,l20107,r,l20107,4763r,l20107,r,l21164,r,4763l21164,4763r,l21164,4763,21164,r,4763l21164,4763r,l21164,4763r,l21164,4763r,l21164,4763r,l21164,4763,21164,r,l22222,r,l22222,r,l22222,r,l22222,r,4763l22222,r,4763l22222,4763r,l22222,4763r,l22222,r,l22222,4763r,l23279,r,4763l23279,4763,23279,r,4763l23279,4763r,l23279,r,4763l23279,4763,23279,r,4763l23279,4763r,l23279,4763r,l23279,4763,23279,r,l23279,r1067,l24346,r,l24346,r,l24346,r,l24346,r,4763l24346,4763,24346,r,l24346,r,4763l24346,4763r,l24346,4763r,l25403,4763r,l25403,4763r,l25403,r,l25403,4763r,l25403,4763,25403,r,4763l25403,r,4763l25403,4763r,l25403,4763r,l25403,r1058,l26461,r,4763l26461,4763r,l26461,4763,26461,r,4763l26461,4763r,l26461,4763r,l26461,4763,26461,r,l26461,4763r,l26461,4763r,l26461,4763r1057,l27518,4763,27518,r,4763l27518,4763r,l27518,4763r,l27518,4763r,l27518,4763,27518,r,4763l27518,4763r,l27518,4763r,l27518,4763,28575,r,4763l28575,r,4763l28575,r,4763l28575,r,l28575,4763e" filled="f" strokeweight=".22047mm">
                  <v:path arrowok="t" o:connecttype="custom" o:connectlocs="0,4763;0,4763;0,4763;0,4763;0,4763;0,0;0,0;0,0;0,0;1057,4763;1057,4763;1057,4763;1057,4763;1057,4763;1057,4763;1057,0;1057,0;1057,0;1057,0;1057,0;1057,0;1057,4763;1057,0;1057,0;1057,0;1057,0;1057,0;2114,4763;2114,4763;2114,0;2114,4763;2114,4763;2114,4763;2114,4763;2114,0;2114,0;2114,0;2114,4763;2114,4763;2114,4763;2114,0;2114,0;2114,0;2114,0;2114,4763;3172,0;3172,4763;3172,0;3172,4763;3172,4763;3172,4763;3172,0;3172,0;3172,4763;3172,4763;3172,4763;3172,4763;3172,4763;3172,0;3172,4763;3172,4763;3172,0;3172,0;3172,4763;3172,0;3172,4763;3172,4763;3172,4763;3172,4763;3172,0;3172,0;4229,0;4229,0;4229,0;4229,0;4229,0;4229,0;4229,0;4229,0;4229,0;4229,0;4229,0;4229,0;4229,4763;4229,0;4229,4763;4229,0;4229,0;4229,0;5296,0;5296,0;5296,0;5296,0;5296,0;5296,0;5296,0;5296,4763;5296,4763;5296,4763;5296,4763;5296,4763;5296,4763;5296,4763;5296,4763;5296,4763;5296,0;5296,4763;6353,4763;6353,4763;6353,4763;6353,4763;6353,4763;6353,0;6353,0;6353,0;6353,4763;6353,4763;6353,4763;6353,4763;6353,4763;6353,4763;6353,4763;6353,4763;6353,4763;6353,4763;6353,4763;6353,4763;7411,4763;7411,4763;7411,4763;7411,4763;7411,4763;7411,4763;7411,4763;7411,4763;7411,0;7411,0;7411,0;7411,0;7411,0;7411,4763;7411,4763;7411,4763;7411,4763;7411,0;8468,4763;8468,4763;8468,4763;8468,4763;8468,4763;8468,0;8468,4763;8468,4763;8468,4763;8468,4763;8468,4763;8468,4763;8468,4763;8468,0;8468,4763;8468,4763;8468,4763;8468,4763;9525,0;9525,0;9525,0;9525,4763;9525,4763;9525,4763;9525,4763;9525,4763;9525,4763;9525,4763;9525,4763;9525,4763;9525,4763;9525,4763;9525,4763;9525,4763;9525,0;9525,4763;10582,4763;10582,4763;10582,4763;10582,4763;10582,9525;10582,4763;10582,4763;10582,4763;10582,4763;10582,4763;10582,4763;10582,4763;10582,4763;10582,4763;10582,4763;10582,4763;10582,4763;10582,4763;10582,4763;10582,4763;11639,4763;11639,0;11639,0;11639,0;11639,0;11639,0;11639,4763;11639,4763;11639,4763;11639,0;11639,0;11639,0;11639,0;11639,4763;11639,4763;11639,0;11639,0;11639,0;12697,0;12697,0;12697,0;12697,0;12697,0;12697,0;12697,0;12697,4763;12697,0;12697,0;12697,0;12697,0;12697,0;12697,0;12697,0;12697,0;12697,0;12697,0;13754,0;13754,0;13754,0;13754,0;13754,4763;13754,4763;13754,0;13754,4763;13754,4763;13754,4763;13754,4763;13754,4763;13754,4763;13754,4763;13754,0;13754,4763;13754,4763;13754,4763;14821,4763;14821,4763;14821,4763;14821,0;14821,0;14821,4763;14821,0;14821,0;14821,4763;14821,0;14821,4763;14821,4763;14821,0;14821,0;14821,0;14821,0;14821,0;14821,0;14821,0;14821,4763;15878,4763;15878,4763;15878,4763;15878,0;15878,0;15878,0;15878,0;15878,0;15878,4763;15878,4763;15878,4763;15878,4763;15878,4763;15878,4763;15878,4763;15878,4763;15878,4763;15878,4763;15878,4763;15878,4763;15878,4763;15878,4763;15878,4763;15878,4763;16936,4763;16936,4763;16936,4763;16936,4763;16936,4763;16936,4763;16936,4763;16936,0;16936,4763;16936,4763;16936,4763;16936,4763;16936,4763;16936,4763;16936,4763;16936,4763;16936,4763;16936,4763;17993,4763;17993,4763;17993,0;17993,0;17993,0;17993,4763;17993,4763;17993,4763;17993,4763;17993,4763;17993,4763;17993,0;17993,4763;17993,4763;17993,4763;17993,4763;17993,4763;17993,0;19050,4763;19050,4763;19050,0;19050,0;19050,0;19050,4763;19050,4763;19050,0;19050,0;19050,0;19050,0;19050,0;19050,4763;19050,0;19050,0;19050,0;19050,0;19050,4763;19050,4763;19050,0;20107,4763;20107,4763;20107,4763;20107,4763;20107,4763;20107,4763;20107,0;20107,0;20107,0;20107,0;20107,0;20107,0;20107,0;20107,0;20107,4763;20107,4763;20107,0;20107,0;21164,0;21164,4763;21164,4763;21164,4763;21164,4763;21164,0;21164,4763;21164,4763;21164,4763;21164,4763;21164,4763;21164,4763;21164,4763;21164,4763;21164,4763;21164,4763;21164,0;21164,0;22222,0;22222,0;22222,0;22222,0;22222,0;22222,0;22222,0;22222,4763;22222,0;22222,4763;22222,4763;22222,4763;22222,4763;22222,4763;22222,0;22222,0;22222,4763;22222,4763;23279,0;23279,4763;23279,4763;23279,0;23279,4763;23279,4763;23279,4763;23279,0;23279,4763;23279,4763;23279,0;23279,4763;23279,4763;23279,4763;23279,4763;23279,4763;23279,4763;23279,0;23279,0;23279,0;24346,0;24346,0;24346,0;24346,0;24346,0;24346,0;24346,0;24346,0;24346,4763;24346,4763;24346,0;24346,0;24346,0;24346,4763;24346,4763;24346,4763;24346,4763;24346,4763;25403,4763;25403,4763;25403,4763;25403,4763;25403,0;25403,0;25403,4763;25403,4763;25403,4763;25403,0;25403,4763;25403,0;25403,4763;25403,4763;25403,4763;25403,4763;25403,4763;25403,0;26461,0;26461,0;26461,4763;26461,4763;26461,4763;26461,4763;26461,0;26461,4763;26461,4763;26461,4763;26461,4763;26461,4763;26461,4763;26461,0;26461,0;26461,4763;26461,4763;26461,4763;26461,4763;26461,4763;27518,4763;27518,4763;27518,0;27518,4763;27518,4763;27518,4763;27518,4763;27518,4763;27518,4763;27518,4763;27518,4763;27518,0;27518,4763;27518,4763;27518,4763;27518,4763;27518,4763;27518,4763;28575,0;28575,4763;28575,0;28575,4763;28575,0;28575,4763;28575,0;28575,0;28575,476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79" o:spid="_x0000_s2088" style="position:absolute;left:42624;top:29003;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" path="m,9525r,l,9525r,l,9525r,l,9525r,l,9525r,l,9525r,l,9525r,l,9525r,l1057,r,9525l1057,9525,1057,r,l1057,r,l1057,9525r,l1057,9525,1057,r,l1057,9525r,l1057,9525r,l1057,9525,1057,,2114,r,l2114,r,l2114,r,l2114,r,9525l2114,9525r,l2114,9525r,l2114,9525r,l2114,9525,2114,r,l2114,r,l2114,9525r1058,l3172,9525r,l3172,9525r,l3172,9525r,l3172,9525r,l3172,9525r,l3172,9525r,l3172,r,l3172,r,9525l3172,9525r1057,l4229,9525r,l4229,9525,4229,r,l4229,r,9525l4229,r,l4229,r,l4229,r,9525l4229,9525r,l4229,r,l5296,r,l5296,r,l5296,r,l5296,9525,5296,r,l5296,r,9525l5296,r,l5296,r,l5296,r,9525l5296,,6353,r,l6353,r,9525l6353,9525r,l6353,9525r,l6353,9525r,l6353,9525r,l6353,9525r,l6353,9525r,l6353,9525r,l6353,9525r,l7411,9525r,l7411,9525r,l7411,9525r,l7411,9525r,l7411,9525r,l7411,9525r,l7411,9525,7411,r,l7411,r,l7411,9525r1057,l8468,9525r,l8468,9525r,l8468,9525r,l8468,9525,8468,r,9525l8468,9525r,l8468,r,l8468,r,l8468,r,9525l9525,r,l9525,9525,9525,r,9525l9525,9525r,l9525,9525r,l9525,r,l9525,r,9525l9525,9525,9525,r,9525l9525,9525r,l10582,9525r,l10582,9525r,l10582,r,9525l10582,9525r,l10582,9525,10582,r,l10582,r,9525l10582,9525,10582,r,l10582,r,9525l10582,9525r,l11639,9525r,l11639,9525,11639,r,l11639,r,l11639,r,l11639,9525r,l11639,r,9525l11639,r,9525l11639,9525r,l11639,9525r,l11639,9525r,l11639,9525r,l11639,9525,12697,r,l12697,r,l12697,r,9525l12697,r,l12697,9525,12697,r,l12697,r,l12697,r,l12697,r,l12697,r1057,l13754,9525r,l13754,9525r,l13754,9525r,l13754,9525r,l13754,9525r,l13754,9525r,l13754,9525,13754,r,l13754,r,l13754,r,l14821,9525r,l14821,r,l14821,r,l14821,9525r,l14821,9525r,l14821,9525,14821,r,l14821,r,l14821,r,9525l14821,r1057,9525l15878,9525,15878,r,l15878,9525r,l15878,9525r,l15878,9525r,l15878,9525r,l15878,r,9525l15878,9525r,l15878,9525r,l16936,9525r,l16936,9525r,l16936,9525r,l16936,9525r,l16936,9525r,l16936,9525,16936,r,l16936,r,9525l16936,9525r,l16936,9525r1057,l17993,9525r,l17993,9525r,l17993,9525r,l17993,9525r,l17993,9525r,l17993,9525r,l17993,r,l17993,9525r,l17993,9525r,l17993,9525,19050,r,l19050,r,l19050,9525r,l19050,r,l19050,r,l19050,9525r,l19050,r,9525l19050,9525r,l19050,9525r,l20107,9525r,l20107,9525r,l20107,9525r,l20107,9525,20107,r,l20107,r,l20107,9525r,l20107,9525r,l20107,9525r,l20107,9525,21164,r,l21164,9525r,l21164,9525r,l21164,r,l21164,r,9525l21164,9525r,l21164,9525r,l21164,r,l21164,9525r,l22222,9525r,l22222,9525r,l22222,9525r,l22222,9525r,l22222,9525,22222,r,l22222,9525r,l22222,9525r,l22222,9525r,l22222,9525r,l22222,9525,23279,r,l23279,r,l23279,9525r,l23279,9525r,l23279,9525r,l23279,r,9525l23279,r,l23279,r,l23279,9525r,l24346,9525r,l24346,9525r,l24346,9525r,l24346,9525r,l24346,9525r,l24346,9525r,l24346,9525r,l24346,9525,24346,r,l24346,9525,24346,r,l24346,9525,24346,r,l24346,r1057,l25403,9525r,l25403,9525r,l25403,9525,25403,r,9525l25403,9525r,l25403,9525r,l25403,r,l25403,r,l25403,r,l25403,r,l26461,r,l26461,9525r,l26461,9525r,l26461,r,l26461,r,l26461,9525,26461,r,9525l26461,9525,26461,r,9525l26461,9525,26461,r1057,9525l27518,9525r,l27518,9525r,l27518,9525r,l27518,9525r,l27518,9525r,l27518,9525r,l27518,9525r,l27518,9525r,l27518,9525r1057,l28575,9525e" filled="f" strokeweight=".22047mm">
                  <v:path arrowok="t" o:connecttype="custom" o:connectlocs="0,9525;0,9525;0,9525;0,9525;0,9525;0,9525;0,9525;0,9525;0,9525;0,9525;0,9525;0,9525;0,9525;0,9525;0,9525;0,9525;1057,0;1057,9525;1057,9525;1057,0;1057,0;1057,0;1057,0;1057,9525;1057,9525;1057,9525;1057,0;1057,0;1057,9525;1057,9525;1057,9525;1057,9525;1057,9525;1057,0;2114,0;2114,0;2114,0;2114,0;2114,0;2114,0;2114,0;2114,9525;2114,9525;2114,9525;2114,9525;2114,9525;2114,9525;2114,9525;2114,9525;2114,0;2114,0;2114,0;2114,0;2114,9525;3172,9525;3172,9525;3172,9525;3172,9525;3172,9525;3172,9525;3172,9525;3172,9525;3172,9525;3172,9525;3172,9525;3172,9525;3172,9525;3172,0;3172,0;3172,0;3172,9525;3172,9525;4229,9525;4229,9525;4229,9525;4229,9525;4229,0;4229,0;4229,0;4229,9525;4229,0;4229,0;4229,0;4229,0;4229,0;4229,9525;4229,9525;4229,9525;4229,0;4229,0;5296,0;5296,0;5296,0;5296,0;5296,0;5296,0;5296,9525;5296,0;5296,0;5296,0;5296,9525;5296,0;5296,0;5296,0;5296,0;5296,0;5296,9525;5296,0;6353,0;6353,0;6353,0;6353,9525;6353,9525;6353,9525;6353,9525;6353,9525;6353,9525;6353,9525;6353,9525;6353,9525;6353,9525;6353,9525;6353,9525;6353,9525;6353,9525;6353,9525;6353,9525;6353,9525;7411,9525;7411,9525;7411,9525;7411,9525;7411,9525;7411,9525;7411,9525;7411,9525;7411,9525;7411,9525;7411,9525;7411,9525;7411,9525;7411,0;7411,0;7411,0;7411,0;7411,9525;8468,9525;8468,9525;8468,9525;8468,9525;8468,9525;8468,9525;8468,9525;8468,9525;8468,0;8468,9525;8468,9525;8468,9525;8468,0;8468,0;8468,0;8468,0;8468,0;8468,9525;9525,0;9525,0;9525,9525;9525,0;9525,9525;9525,9525;9525,9525;9525,9525;9525,9525;9525,0;9525,0;9525,0;9525,9525;9525,9525;9525,0;9525,9525;9525,9525;9525,9525;10582,9525;10582,9525;10582,9525;10582,9525;10582,0;10582,9525;10582,9525;10582,9525;10582,9525;10582,0;10582,0;10582,0;10582,9525;10582,9525;10582,0;10582,0;10582,0;10582,9525;10582,9525;10582,9525;11639,9525;11639,9525;11639,9525;11639,0;11639,0;11639,0;11639,0;11639,0;11639,0;11639,9525;11639,9525;11639,0;11639,9525;11639,0;11639,9525;11639,9525;11639,9525;11639,9525;11639,9525;11639,9525;11639,9525;11639,9525;11639,9525;11639,9525;12697,0;12697,0;12697,0;12697,0;12697,0;12697,9525;12697,0;12697,0;12697,9525;12697,0;12697,0;12697,0;12697,0;12697,0;12697,0;12697,0;12697,0;12697,0;13754,0;13754,9525;13754,9525;13754,9525;13754,9525;13754,9525;13754,9525;13754,9525;13754,9525;13754,9525;13754,9525;13754,9525;13754,9525;13754,9525;13754,0;13754,0;13754,0;13754,0;13754,0;13754,0;14821,9525;14821,9525;14821,0;14821,0;14821,0;14821,0;14821,9525;14821,9525;14821,9525;14821,9525;14821,9525;14821,0;14821,0;14821,0;14821,0;14821,0;14821,9525;14821,0;15878,9525;15878,9525;15878,0;15878,0;15878,9525;15878,9525;15878,9525;15878,9525;15878,9525;15878,9525;15878,9525;15878,9525;15878,0;15878,9525;15878,9525;15878,9525;15878,9525;15878,9525;16936,9525;16936,9525;16936,9525;16936,9525;16936,9525;16936,9525;16936,9525;16936,9525;16936,9525;16936,9525;16936,9525;16936,0;16936,0;16936,0;16936,9525;16936,9525;16936,9525;16936,9525;17993,9525;17993,9525;17993,9525;17993,9525;17993,9525;17993,9525;17993,9525;17993,9525;17993,9525;17993,9525;17993,9525;17993,9525;17993,9525;17993,0;17993,0;17993,9525;17993,9525;17993,9525;17993,9525;17993,9525;19050,0;19050,0;19050,0;19050,0;19050,9525;19050,9525;19050,0;19050,0;19050,0;19050,0;19050,9525;19050,9525;19050,0;19050,9525;19050,9525;19050,9525;19050,9525;19050,9525;20107,9525;20107,9525;20107,9525;20107,9525;20107,9525;20107,9525;20107,9525;20107,0;20107,0;20107,0;20107,0;20107,9525;20107,9525;20107,9525;20107,9525;20107,9525;20107,9525;20107,9525;21164,0;21164,0;21164,9525;21164,9525;21164,9525;21164,9525;21164,0;21164,0;21164,0;21164,9525;21164,9525;21164,9525;21164,9525;21164,9525;21164,0;21164,0;21164,9525;21164,9525;22222,9525;22222,9525;22222,9525;22222,9525;22222,9525;22222,9525;22222,9525;22222,9525;22222,9525;22222,0;22222,0;22222,9525;22222,9525;22222,9525;22222,9525;22222,9525;22222,9525;22222,9525;22222,9525;22222,9525;23279,0;23279,0;23279,0;23279,0;23279,9525;23279,9525;23279,9525;23279,9525;23279,9525;23279,9525;23279,0;23279,9525;23279,0;23279,0;23279,0;23279,0;23279,9525;23279,9525;24346,9525;24346,9525;24346,9525;24346,9525;24346,9525;24346,9525;24346,9525;24346,9525;24346,9525;24346,9525;24346,9525;24346,9525;24346,9525;24346,9525;24346,9525;24346,0;24346,0;24346,9525;24346,0;24346,0;24346,9525;24346,0;24346,0;24346,0;25403,0;25403,9525;25403,9525;25403,9525;25403,9525;25403,9525;25403,0;25403,9525;25403,9525;25403,9525;25403,9525;25403,9525;25403,0;25403,0;25403,0;25403,0;25403,0;25403,0;25403,0;25403,0;26461,0;26461,0;26461,9525;26461,9525;26461,9525;26461,9525;26461,0;26461,0;26461,0;26461,0;26461,9525;26461,0;26461,9525;26461,9525;26461,0;26461,9525;26461,9525;26461,0;27518,9525;27518,9525;27518,9525;27518,9525;27518,9525;27518,9525;27518,9525;27518,9525;27518,9525;27518,9525;27518,9525;27518,9525;27518,9525;27518,9525;27518,9525;27518,9525;27518,9525;27518,9525;28575,9525;28575,9525"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80" o:spid="_x0000_s2089" style="position:absolute;left:42910;top:29003;width:285;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" path="m,4763r,l,4763r,l,,,,,4763r,l,4763,,,,,,,,4763r,l,4763r,l,,1057,r,l1057,r,l1057,r,l1057,4763r,l1057,r,l1057,r,l1057,4763r,l1057,4763r,l1057,4763r,l1057,4763r,l2114,4763r,l2114,4763r,l2114,4763r,l2114,4763r,l2114,4763r,l2114,4763r,l2114,4763r,l2114,4763r,l2114,4763,2114,,3172,r,l3172,r,4763l3172,4763r,l3172,4763,3172,r,l3172,4763r,l3172,4763r,l3172,4763r,l3172,4763,3172,r,4763l4229,r,4763l4229,r,4763l4229,4763r,l4229,4763r,l4229,4763r,l4229,4763,4229,r,l4229,4763,4229,r,4763l4229,4763r,l5296,4763r,l5296,r,l5296,r,l5296,r,4763l5296,4763r,l5296,4763r,l5296,4763r,l5296,4763r,l5296,4763,5296,r,l5296,4763r1057,l6353,4763r,4762l6353,9525r,-4762l6353,4763r,l6353,r,4763l6353,4763r,l6353,r,l6353,4763r,l6353,4763r,l6353,4763r1058,l7411,4763r,l7411,r,l7411,r,l7411,r,4763l7411,4763,7411,r,l7411,r,4763l7411,4763r,l7411,4763r,l7411,4763r,l7411,r,l7411,r,4763l8468,4763r,l8468,4763,8468,r,l8468,4763,8468,r,4763l8468,4763,8468,r,l8468,4763r,l8468,4763r,l8468,4763r,l8468,,9525,r,4763l9525,4763,9525,r,l9525,4763,9525,r,4763l9525,4763r,l9525,4763r,l9525,4763r,l9525,4763,9525,r,l9525,r,l9525,r1057,l10582,r,4763l10582,r,4763l10582,4763r,l10582,4763,10582,r,l10582,4763r,l10582,4763r,l10582,r,l10582,r,l11639,r,l11639,4763r,l11639,4763r,l11639,4763,11639,r,l11639,r,4763l11639,r,l11639,r,l11639,4763r,l11639,4763r1058,l12697,4763,12697,r,4763l12697,4763r,l12697,4763,12697,r,l12697,r,l12697,r,l12697,r,l12697,r,4763l12697,4763r,l12697,4763r1057,l13754,4763r,l13754,4763r,l13754,4763r,l13754,4763r,l13754,4763r,l13754,r,l13754,r,l13754,4763,13754,r,l14821,r,l14821,r,4763l14821,4763,14821,r,l14821,r,l14821,r,4763l14821,r,l14821,r,l14821,4763r,l14821,4763r1057,l15878,4763r,l15878,r,l15878,r,l15878,r,l15878,4763r,l15878,r,l15878,r,l15878,r,l15878,4763,16936,r,l16936,4763r,l16936,4763r,l16936,4763r,l16936,r,l16936,4763,16936,r,l16936,r,l16936,r,l16936,4763r,l16936,4763r1057,4762l17993,4763r,l17993,4763r,l17993,4763r,l17993,4763r,l17993,4763r,l17993,4763r,l17993,4763r,l17993,4763r,l17993,4763,19050,r,4763l19050,4763r,l19050,4763r,l19050,4763r,l19050,4763r,l19050,4763r,l19050,4763r,l19050,4763r,l19050,4763,19050,r1057,l20107,r,l20107,r,l20107,4763r,l20107,4763r,l20107,4763r,l20107,4763r,l20107,4763r,l20107,4763r,l20107,4763r,l20107,4763,20107,r,4763l20107,4763r,l21164,4763r,l21164,r,l21164,r,l21164,r,l21164,r,l21164,r,l21164,r,4763l21164,r,4763l21164,r,l21164,r,4763l22222,4763r,l22222,4763,22222,r,l22222,r,4763l22222,4763r,l22222,4763r,l22222,r,l22222,r,l22222,r,l22222,r1057,l23279,4763r,l23279,4763r,l23279,r,4763l23279,4763r,l23279,4763r,l23279,4763,23279,r,l23279,r,l23279,4763r,l24346,r,4763l24346,4763r,l24346,4763r,l24346,4763r,l24346,4763,24346,r,l24346,r,l24346,r,4763l24346,4763,24346,r,l25403,4763r,l25403,4763r,l25403,4763r,l25403,4763r,l25403,4763r,l25403,4763r,l25403,r,4763l25403,4763,25403,r,l25403,4763r,l25403,4763r1058,l26461,4763,26461,r,l26461,4763r,l26461,4763r,l26461,4763r,l26461,r,l26461,4763r,l26461,4763r,l26461,4763r,l27518,4763r,l27518,4763r,l27518,4763r,l27518,4763r,l27518,4763r,l27518,4763r,l27518,4763r,l27518,4763,27518,r,l27518,r1057,e" filled="f" strokeweight=".22047mm">
                  <v:path arrowok="t" o:connecttype="custom" o:connectlocs="0,4763;0,4763;0,4763;0,4763;0,0;0,0;0,4763;0,4763;0,4763;0,0;0,0;0,0;0,4763;0,4763;0,4763;0,4763;0,0;1057,0;1057,0;1057,0;1057,0;1057,0;1057,0;1057,4763;1057,4763;1057,0;1057,0;1057,0;1057,0;1057,4763;1057,4763;1057,4763;1057,4763;1057,4763;1057,4763;1057,4763;1057,4763;2114,4763;2114,4763;2114,4763;2114,4763;2114,4763;2114,4763;2114,4763;2114,4763;2114,4763;2114,4763;2114,4763;2114,4763;2114,4763;2114,4763;2114,4763;2114,4763;2114,4763;2114,0;3172,0;3172,0;3172,0;3172,4763;3172,4763;3172,4763;3172,4763;3172,0;3172,0;3172,4763;3172,4763;3172,4763;3172,4763;3172,4763;3172,4763;3172,4763;3172,0;3172,4763;4229,0;4229,4763;4229,0;4229,4763;4229,4763;4229,4763;4229,4763;4229,4763;4229,4763;4229,4763;4229,4763;4229,0;4229,0;4229,4763;4229,0;4229,4763;4229,4763;4229,4763;5296,4763;5296,4763;5296,0;5296,0;5296,0;5296,0;5296,0;5296,4763;5296,4763;5296,4763;5296,4763;5296,4763;5296,4763;5296,4763;5296,4763;5296,4763;5296,4763;5296,0;5296,0;5296,4763;6353,4763;6353,4763;6353,9525;6353,9525;6353,4763;6353,4763;6353,4763;6353,0;6353,4763;6353,4763;6353,4763;6353,0;6353,0;6353,4763;6353,4763;6353,4763;6353,4763;6353,4763;7411,4763;7411,4763;7411,4763;7411,0;7411,0;7411,0;7411,0;7411,0;7411,4763;7411,4763;7411,0;7411,0;7411,0;7411,4763;7411,4763;7411,4763;7411,4763;7411,4763;7411,4763;7411,4763;7411,0;7411,0;7411,0;7411,4763;8468,4763;8468,4763;8468,4763;8468,0;8468,0;8468,4763;8468,0;8468,4763;8468,4763;8468,0;8468,0;8468,4763;8468,4763;8468,4763;8468,4763;8468,4763;8468,4763;8468,0;9525,0;9525,4763;9525,4763;9525,0;9525,0;9525,4763;9525,0;9525,4763;9525,4763;9525,4763;9525,4763;9525,4763;9525,4763;9525,4763;9525,4763;9525,0;9525,0;9525,0;9525,0;9525,0;10582,0;10582,0;10582,4763;10582,0;10582,4763;10582,4763;10582,4763;10582,4763;10582,0;10582,0;10582,4763;10582,4763;10582,4763;10582,4763;10582,0;10582,0;10582,0;10582,0;11639,0;11639,0;11639,4763;11639,4763;11639,4763;11639,4763;11639,4763;11639,0;11639,0;11639,0;11639,4763;11639,0;11639,0;11639,0;11639,0;11639,4763;11639,4763;11639,4763;12697,4763;12697,4763;12697,0;12697,4763;12697,4763;12697,4763;12697,4763;12697,0;12697,0;12697,0;12697,0;12697,0;12697,0;12697,0;12697,0;12697,0;12697,4763;12697,4763;12697,4763;12697,4763;13754,4763;13754,4763;13754,4763;13754,4763;13754,4763;13754,4763;13754,4763;13754,4763;13754,4763;13754,4763;13754,4763;13754,0;13754,0;13754,0;13754,0;13754,4763;13754,0;13754,0;14821,0;14821,0;14821,0;14821,4763;14821,4763;14821,0;14821,0;14821,0;14821,0;14821,0;14821,4763;14821,0;14821,0;14821,0;14821,0;14821,4763;14821,4763;14821,4763;15878,4763;15878,4763;15878,4763;15878,0;15878,0;15878,0;15878,0;15878,0;15878,0;15878,4763;15878,4763;15878,0;15878,0;15878,0;15878,0;15878,0;15878,0;15878,4763;16936,0;16936,0;16936,4763;16936,4763;16936,4763;16936,4763;16936,4763;16936,4763;16936,0;16936,0;16936,4763;16936,0;16936,0;16936,0;16936,0;16936,0;16936,0;16936,4763;16936,4763;16936,4763;17993,9525;17993,4763;17993,4763;17993,4763;17993,4763;17993,4763;17993,4763;17993,4763;17993,4763;17993,4763;17993,4763;17993,4763;17993,4763;17993,4763;17993,4763;17993,4763;17993,4763;17993,4763;19050,0;19050,4763;19050,4763;19050,4763;19050,4763;19050,4763;19050,4763;19050,4763;19050,4763;19050,4763;19050,4763;19050,4763;19050,4763;19050,4763;19050,4763;19050,4763;19050,4763;19050,0;20107,0;20107,0;20107,0;20107,0;20107,0;20107,4763;20107,4763;20107,4763;20107,4763;20107,4763;20107,4763;20107,4763;20107,4763;20107,4763;20107,4763;20107,4763;20107,4763;20107,4763;20107,4763;20107,4763;20107,0;20107,4763;20107,4763;20107,4763;21164,4763;21164,4763;21164,0;21164,0;21164,0;21164,0;21164,0;21164,0;21164,0;21164,0;21164,0;21164,0;21164,0;21164,4763;21164,0;21164,4763;21164,0;21164,0;21164,0;21164,4763;22222,4763;22222,4763;22222,4763;22222,0;22222,0;22222,0;22222,4763;22222,4763;22222,4763;22222,4763;22222,4763;22222,0;22222,0;22222,0;22222,0;22222,0;22222,0;22222,0;23279,0;23279,4763;23279,4763;23279,4763;23279,4763;23279,0;23279,4763;23279,4763;23279,4763;23279,4763;23279,4763;23279,4763;23279,0;23279,0;23279,0;23279,0;23279,4763;23279,4763;24346,0;24346,4763;24346,4763;24346,4763;24346,4763;24346,4763;24346,4763;24346,4763;24346,4763;24346,0;24346,0;24346,0;24346,0;24346,0;24346,4763;24346,4763;24346,0;24346,0;25403,4763;25403,4763;25403,4763;25403,4763;25403,4763;25403,4763;25403,4763;25403,4763;25403,4763;25403,4763;25403,4763;25403,4763;25403,0;25403,4763;25403,4763;25403,0;25403,0;25403,4763;25403,4763;25403,4763;26461,4763;26461,4763;26461,0;26461,0;26461,4763;26461,4763;26461,4763;26461,4763;26461,4763;26461,4763;26461,0;26461,0;26461,4763;26461,4763;26461,4763;26461,4763;26461,4763;26461,4763;27518,4763;27518,4763;27518,4763;27518,4763;27518,4763;27518,4763;27518,4763;27518,4763;27518,4763;27518,4763;27518,4763;27518,4763;27518,4763;27518,4763;27518,4763;27518,0;27518,0;27518,0;28575,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81" o:spid="_x0000_s2090" style="position:absolute;left:43195;top:29003;width:191;height:95;visibility:visible;mso-wrap-style:square;v-text-anchor:middle" coordsize="1905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" path="m,l,4763r,l,4763r,l,4763r,l,4763r,l,4763r,l,,,,,,,4763r,l,4763r,l733,4763r,l733,4763,733,r,l733,r,l733,4763r,l733,4763r,l733,r,4763l733,4763r,l733,4763,733,r,l733,r,l1467,r,l1467,4763,1467,r,l1467,r,l1467,r,l1467,4763r,l1467,4763r,l1467,4763r,l1467,4763r,l1467,4763r733,l2200,4763r,l2200,4763r,l2200,r,l2200,r,4763l2200,4763,2200,r,4763l2200,r,4763l2200,4763r,l2200,4763,2200,r734,l2934,r,l2934,4763r,l2934,4763r,l2934,r,l2934,4763r,l2934,4763r,l2934,4763r,l2934,4763r,l2934,4763,2934,r,4763l2934,4763r,l2934,4763,2934,r,l2934,4763r733,l3667,9525r,l3667,4763r,l3667,4763r,l3667,4763r,l3667,4763r,l3667,4763r,l3667,4763r,l3667,4763r,l3667,4763r734,l4401,4763r,l4401,4763r,l4401,4763r,l4401,4763r,l4401,4763r,l4401,r,l4401,4763r,l4401,4763r,l4401,4763r723,l5124,4763r,l5124,r,l5124,r,l5124,4763r,l5124,4763r,l5124,4763r,l5124,4763,5124,r,4763l5124,4763r,l5858,r,l5858,r,l5858,r,l5858,r,l5858,r,l5858,r,l5858,4763,5858,r,4763l5858,r,l5858,r,4763l5858,4763,6591,r,4763l6591,r,l6591,r,l6591,r,4763l6591,4763r,l6591,4763r,l6591,4763r,l6591,4763r,l6591,4763r,l7325,4763r,l7325,4763,7325,r,4763l7325,r,l7325,4763r,l7325,4763r,l7325,4763r,l7325,4763r,l7325,4763r,l7325,4763r733,l8058,4763r,l8058,4763r,l8058,4763r,l8058,4763r,l8058,4763r,l8058,4763,8058,r,4763l8058,4763r,l8058,4763r,l8792,r,4763l8792,4763r,l8792,r,l8792,4763,8792,r,4763l8792,4763,8792,r,l8792,4763r,l8792,4763r,l8792,4763,8792,r,l8792,4763,9525,r,4763l9525,r,l9525,4763r,l9525,4763r,l9525,r,l9525,4763r,l9525,4763r,l9525,4763,9525,r,l9525,r733,l10258,4763r,l10258,4763r,l10258,4763r,l10258,4763r,l10258,4763r,l10258,4763r,l10258,4763r,l10258,r,l10258,r734,l10992,4763r,l10992,r,l10992,r,4763l10992,4763r,l10992,4763r,l10992,4763,10992,r,l10992,r,l10992,4763r,l10992,4763r,l10992,r,4763l10992,4763r,l10992,4763r,l11725,4763r,l11725,r,l11725,4763r,l11725,4763r,l11725,r,l11725,4763r,l11725,4763r,l11725,4763r,l11725,r,4763l12459,r,l12459,4763r,l12459,4763r,l12459,4763r,l12459,4763r,l12459,r,l12459,r,l12459,r,l12459,4763r,l13192,4763r,l13192,4763,13192,r,l13192,r,4763l13192,4763r,l13192,4763r,l13192,4763r,l13192,4763r,l13192,4763r,l13192,4763r734,l13926,4763r,l13926,4763,13926,r,4763l13926,4763r,l13926,4763r,l13926,4763r,l13926,4763r,l13926,4763,13926,r,l13926,r,l13926,4763r723,l14649,4763r,l14649,4763r,l14649,4763r,l14649,4763r,l14649,4763r,l14649,4763r,l14649,4763r,l14649,4763r,l14649,4763r734,l15383,4763,15383,r,l15383,r,l15383,4763r,l15383,4763r,l15383,4763r,l15383,4763r,l15383,4763r,l15383,4763,15383,r733,l16116,4763r,l16116,9525r,-4762l16116,4763r,l16116,r,4763l16116,r,l16116,4763r,l16116,4763r,l16116,4763r,l16116,4763r734,l16850,4763r,l16850,4763r,l16850,4763r,l16850,4763r,l16850,4763r,l16850,4763,16850,r,4763l16850,4763r,l16850,4763r,l16850,4763r,l17583,4763r,l17583,r,4763l17583,r,4763l17583,r,l17583,4763,17583,r,l17583,r,l17583,r,4763l17583,r,l17583,4763r734,l18317,4763r,l18317,4763,18317,r,l18317,r,l18317,4763r,l18317,4763r,l18317,4763r,l18317,4763r,l18317,4763r,l19050,4763r,l19050,4763,19050,r,4763l19050,4763r,l19050,4763r,l19050,4763r,l19050,4763r,l19050,4763r,l19050,4763r,l19050,4763e" filled="f" strokeweight=".22047mm">
                  <v:path arrowok="t" o:connecttype="custom" o:connectlocs="0,0;0,4763;0,4763;0,4763;0,4763;0,4763;0,4763;0,4763;0,4763;0,4763;0,4763;0,0;0,0;0,0;0,4763;0,4763;0,4763;0,4763;733,4763;733,4763;733,4763;733,0;733,0;733,0;733,0;733,4763;733,4763;733,4763;733,4763;733,0;733,4763;733,4763;733,4763;733,4763;733,0;733,0;733,0;733,0;1467,0;1467,0;1467,4763;1467,0;1467,0;1467,0;1467,0;1467,0;1467,0;1467,4763;1467,4763;1467,4763;1467,4763;1467,4763;1467,4763;1467,4763;1467,4763;1467,4763;2200,4763;2200,4763;2200,4763;2200,4763;2200,4763;2200,0;2200,0;2200,0;2200,4763;2200,4763;2200,0;2200,4763;2200,0;2200,4763;2200,4763;2200,4763;2200,4763;2200,0;2934,0;2934,0;2934,0;2934,4763;2934,4763;2934,4763;2934,4763;2934,0;2934,0;2934,4763;2934,4763;2934,4763;2934,4763;2934,4763;2934,4763;2934,4763;2934,4763;2934,4763;2934,0;2934,4763;2934,4763;2934,4763;2934,4763;2934,0;2934,0;2934,4763;3667,4763;3667,9525;3667,9525;3667,4763;3667,4763;3667,4763;3667,4763;3667,4763;3667,4763;3667,4763;3667,4763;3667,4763;3667,4763;3667,4763;3667,4763;3667,4763;3667,4763;3667,4763;4401,4763;4401,4763;4401,4763;4401,4763;4401,4763;4401,4763;4401,4763;4401,4763;4401,4763;4401,4763;4401,4763;4401,0;4401,0;4401,4763;4401,4763;4401,4763;4401,4763;4401,4763;5124,4763;5124,4763;5124,4763;5124,0;5124,0;5124,0;5124,0;5124,4763;5124,4763;5124,4763;5124,4763;5124,4763;5124,4763;5124,4763;5124,0;5124,4763;5124,4763;5124,4763;5858,0;5858,0;5858,0;5858,0;5858,0;5858,0;5858,0;5858,0;5858,0;5858,0;5858,0;5858,0;5858,4763;5858,0;5858,4763;5858,0;5858,0;5858,0;5858,4763;5858,4763;6591,0;6591,4763;6591,0;6591,0;6591,0;6591,0;6591,0;6591,4763;6591,4763;6591,4763;6591,4763;6591,4763;6591,4763;6591,4763;6591,4763;6591,4763;6591,4763;6591,4763;7325,4763;7325,4763;7325,4763;7325,0;7325,4763;7325,0;7325,0;7325,4763;7325,4763;7325,4763;7325,4763;7325,4763;7325,4763;7325,4763;7325,4763;7325,4763;7325,4763;7325,4763;8058,4763;8058,4763;8058,4763;8058,4763;8058,4763;8058,4763;8058,4763;8058,4763;8058,4763;8058,4763;8058,4763;8058,4763;8058,0;8058,4763;8058,4763;8058,4763;8058,4763;8058,4763;8792,0;8792,4763;8792,4763;8792,4763;8792,0;8792,0;8792,4763;8792,0;8792,4763;8792,4763;8792,0;8792,0;8792,4763;8792,4763;8792,4763;8792,4763;8792,4763;8792,0;8792,0;8792,4763;9525,0;9525,4763;9525,0;9525,0;9525,4763;9525,4763;9525,4763;9525,4763;9525,0;9525,0;9525,4763;9525,4763;9525,4763;9525,4763;9525,4763;9525,0;9525,0;9525,0;10258,0;10258,4763;10258,4763;10258,4763;10258,4763;10258,4763;10258,4763;10258,4763;10258,4763;10258,4763;10258,4763;10258,4763;10258,4763;10258,4763;10258,4763;10258,0;10258,0;10258,0;10992,0;10992,4763;10992,4763;10992,0;10992,0;10992,0;10992,4763;10992,4763;10992,4763;10992,4763;10992,4763;10992,4763;10992,0;10992,0;10992,0;10992,0;10992,4763;10992,4763;10992,4763;10992,4763;10992,0;10992,4763;10992,4763;10992,4763;10992,4763;10992,4763;11725,4763;11725,4763;11725,0;11725,0;11725,4763;11725,4763;11725,4763;11725,4763;11725,0;11725,0;11725,4763;11725,4763;11725,4763;11725,4763;11725,4763;11725,4763;11725,0;11725,4763;12459,0;12459,0;12459,4763;12459,4763;12459,4763;12459,4763;12459,4763;12459,4763;12459,4763;12459,4763;12459,0;12459,0;12459,0;12459,0;12459,0;12459,0;12459,4763;12459,4763;13192,4763;13192,4763;13192,4763;13192,0;13192,0;13192,0;13192,4763;13192,4763;13192,4763;13192,4763;13192,4763;13192,4763;13192,4763;13192,4763;13192,4763;13192,4763;13192,4763;13192,4763;13926,4763;13926,4763;13926,4763;13926,4763;13926,0;13926,4763;13926,4763;13926,4763;13926,4763;13926,4763;13926,4763;13926,4763;13926,4763;13926,4763;13926,4763;13926,0;13926,0;13926,0;13926,0;13926,4763;14649,4763;14649,4763;14649,4763;14649,4763;14649,4763;14649,4763;14649,4763;14649,4763;14649,4763;14649,4763;14649,4763;14649,4763;14649,4763;14649,4763;14649,4763;14649,4763;14649,4763;14649,4763;15383,4763;15383,4763;15383,0;15383,0;15383,0;15383,0;15383,4763;15383,4763;15383,4763;15383,4763;15383,4763;15383,4763;15383,4763;15383,4763;15383,4763;15383,4763;15383,4763;15383,0;16116,0;16116,4763;16116,4763;16116,9525;16116,4763;16116,4763;16116,4763;16116,0;16116,4763;16116,0;16116,0;16116,4763;16116,4763;16116,4763;16116,4763;16116,4763;16116,4763;16116,4763;16850,4763;16850,4763;16850,4763;16850,4763;16850,4763;16850,4763;16850,4763;16850,4763;16850,4763;16850,4763;16850,4763;16850,4763;16850,0;16850,4763;16850,4763;16850,4763;16850,4763;16850,4763;16850,4763;16850,4763;17583,4763;17583,4763;17583,0;17583,4763;17583,0;17583,4763;17583,0;17583,0;17583,4763;17583,0;17583,0;17583,0;17583,0;17583,0;17583,4763;17583,0;17583,0;17583,4763;18317,4763;18317,4763;18317,4763;18317,4763;18317,0;18317,0;18317,0;18317,0;18317,4763;18317,4763;18317,4763;18317,4763;18317,4763;18317,4763;18317,4763;18317,4763;18317,4763;18317,4763;19050,4763;19050,4763;19050,4763;19050,0;19050,4763;19050,4763;19050,4763;19050,4763;19050,4763;19050,4763;19050,4763;19050,4763;19050,4763;19050,4763;19050,4763;19050,4763;19050,4763;19050,476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82" o:spid="_x0000_s2091" style="position:absolute;left:43386;top:29003;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" path="m,4763r1057,l1057,4763r,l1057,4763r,l1057,4763r,l1057,4763r,l1057,4763r,l1057,4763r,l1057,4763r,l1057,4763r,l1057,4763r,l1057,4763r,l1057,4763r,l1057,4763r,l1057,,2114,4763,2114,r,l2114,4763,2114,r,4763l2114,4763r,l2114,4763r,l2114,4763r,l2114,4763r,l2114,r,4763l2114,4763r,l3172,r,l3172,r,l3172,4763r,l3172,4763r,l3172,4763r,l3172,r,4763l3172,4763r,l3172,4763r,l3172,4763,3172,,4229,4763r,l4229,4763r,l4229,4763r,l4229,4763r,l4229,4763r,l4229,4763r,l4229,4763r,l4229,4763r,l4229,4763r,l4229,r,l5296,r,l5296,4763,5296,r,4763l5296,4763r,l5296,4763r,l5296,4763r,l5296,4763r,l5296,9525r,-4762l5296,4763r,l5296,,6353,r,l6353,r,l6353,r,l6353,r,l6353,r,l6353,r,l6353,r,l6353,r,l6353,r,4763l7411,4763r,4762l7411,4763r,l7411,4763,7411,r,l7411,r,4763l7411,4763r,l7411,4763r,l7411,4763r,l7411,4763r,l7411,,8468,r,l8468,r,4763l8468,4763r,l8468,4763r,l8468,r,4763l8468,4763r,l8468,4763r,l8468,4763r,l8468,4763r,l8468,4763r,l9525,4763r,l9525,r,4763l9525,4763r,l9525,4763r,l9525,r,4763l9525,4763r,l9525,4763r,l9525,4763r,l9525,4763r,l10582,4763r,l10582,4763r,l10582,4763,10582,r,l10582,4763r,l10582,4763r,l10582,4763,10582,r,l10582,r,l10582,r,l11639,r,4763l11639,4763r,l11639,4763r,l11639,4763r,l11639,4763r,l11639,4763r,l11639,4763r,l11639,4763r,l11639,r,l12697,r,l12697,r,l12697,r,l12697,4763r,l12697,4763r,l12697,4763r,l12697,4763r,l12697,r,l12697,4763r,l12697,4763r,l12697,4763,12697,r,l12697,r,l12697,r1057,l13754,4763,13754,r,l13754,r,l13754,4763r,l13754,4763r,l13754,4763r,l13754,4763r,l13754,4763r,l13754,4763r,l14821,4763r,l14821,4763r,l14821,4763r,l14821,4763r,l14821,4763r,l14821,4763r,l14821,4763r,l14821,4763r,l14821,4763r,l15878,4763r,l15878,4763r,l15878,r,4763l15878,4763r,l15878,4763r,l15878,4763r,l15878,4763r,l15878,4763r,l15878,4763r,l16936,r,l16936,r,l16936,4763r,l16936,4763r,l16936,r,l16936,r,4763l16936,4763r,l16936,4763,16936,r,l16936,r,l16936,4763r1057,l17993,4763r,l17993,r,l17993,4763r,l17993,4763r,l17993,4763r,l17993,r,4763l17993,4763r,l17993,4763r,l17993,4763r1057,l19050,4763r,l19050,4763r,l19050,4763r,l19050,r,l19050,r,l19050,r,4763l19050,4763r,l19050,4763r,l19050,4763r1057,l20107,4763r,l20107,4763r,l20107,4763,20107,r,l20107,r,l20107,4763r,l20107,4763r,l20107,4763r,l20107,4763r,l20107,4763r,l21164,4763r,l21164,r,4763l21164,4763r,l21164,4763r,l21164,4763r,l21164,4763r,l21164,4763r,l21164,r,l21164,4763r,l22222,4763,22222,r,l22222,r,l22222,4763r,l22222,4763r,l22222,4763r,l22222,4763r,l22222,4763r,l22222,r,l22222,r1057,l23279,4763r,l23279,4763r,l23279,r,4763l23279,4763r,l23279,4763r,l23279,4763r,l23279,4763r,l23279,r,4763l23279,4763,24346,r,4763l24346,4763r,l24346,4763r,l24346,4763r,l24346,4763,24346,r,4763l24346,r,4763l24346,4763,24346,r,l24346,4763,24346,r,l24346,r1057,l25403,r,l25403,4763,25403,r,4763l25403,r,4763l25403,4763r,l25403,4763,25403,r,4763l25403,4763r,l25403,4763r,l25403,4763r,l25403,4763,25403,r,l25403,r,4763l26461,4763r,l26461,4763r,l26461,4763r,l26461,4763r,l26461,4763,26461,r,l26461,r,l26461,r,4763l26461,r,4763l26461,4763,27518,r,4763l27518,r,4763l27518,4763r,l27518,4763r,l27518,r,l27518,4763,27518,r,4763l27518,4763,27518,r,l27518,r,l28575,r,4763l28575,4763r,l28575,4763r,l28575,4763r,l28575,4763r,l28575,4763e" filled="f" strokeweight=".22047mm">
                  <v:path arrowok="t" o:connecttype="custom" o:connectlocs="0,4763;1057,4763;1057,4763;1057,4763;1057,4763;1057,4763;1057,4763;1057,4763;1057,4763;1057,4763;1057,4763;1057,4763;1057,4763;1057,4763;1057,4763;1057,4763;1057,4763;1057,4763;1057,4763;1057,4763;1057,4763;1057,4763;1057,4763;1057,4763;1057,4763;1057,4763;1057,0;2114,4763;2114,0;2114,0;2114,4763;2114,0;2114,4763;2114,4763;2114,4763;2114,4763;2114,4763;2114,4763;2114,4763;2114,4763;2114,4763;2114,0;2114,4763;2114,4763;2114,4763;3172,0;3172,0;3172,0;3172,0;3172,4763;3172,4763;3172,4763;3172,4763;3172,4763;3172,4763;3172,0;3172,4763;3172,4763;3172,4763;3172,4763;3172,4763;3172,4763;3172,0;4229,4763;4229,4763;4229,4763;4229,4763;4229,4763;4229,4763;4229,4763;4229,4763;4229,4763;4229,4763;4229,4763;4229,4763;4229,4763;4229,4763;4229,4763;4229,4763;4229,4763;4229,4763;4229,0;4229,0;5296,0;5296,0;5296,4763;5296,0;5296,4763;5296,4763;5296,4763;5296,4763;5296,4763;5296,4763;5296,4763;5296,4763;5296,4763;5296,9525;5296,4763;5296,4763;5296,4763;5296,0;6353,0;6353,0;6353,0;6353,0;6353,0;6353,0;6353,0;6353,0;6353,0;6353,0;6353,0;6353,0;6353,0;6353,0;6353,0;6353,0;6353,0;6353,4763;7411,4763;7411,9525;7411,4763;7411,4763;7411,4763;7411,0;7411,0;7411,0;7411,4763;7411,4763;7411,4763;7411,4763;7411,4763;7411,4763;7411,4763;7411,4763;7411,4763;7411,0;8468,0;8468,0;8468,0;8468,4763;8468,4763;8468,4763;8468,4763;8468,4763;8468,0;8468,4763;8468,4763;8468,4763;8468,4763;8468,4763;8468,4763;8468,4763;8468,4763;8468,4763;8468,4763;8468,4763;9525,4763;9525,4763;9525,0;9525,4763;9525,4763;9525,4763;9525,4763;9525,4763;9525,0;9525,4763;9525,4763;9525,4763;9525,4763;9525,4763;9525,4763;9525,4763;9525,4763;9525,4763;10582,4763;10582,4763;10582,4763;10582,4763;10582,4763;10582,0;10582,0;10582,4763;10582,4763;10582,4763;10582,4763;10582,4763;10582,0;10582,0;10582,0;10582,0;10582,0;10582,0;11639,0;11639,4763;11639,4763;11639,4763;11639,4763;11639,4763;11639,4763;11639,4763;11639,4763;11639,4763;11639,4763;11639,4763;11639,4763;11639,4763;11639,4763;11639,4763;11639,0;11639,0;12697,0;12697,0;12697,0;12697,0;12697,0;12697,0;12697,4763;12697,4763;12697,4763;12697,4763;12697,4763;12697,4763;12697,4763;12697,4763;12697,0;12697,0;12697,4763;12697,4763;12697,4763;12697,4763;12697,4763;12697,0;12697,0;12697,0;12697,0;12697,0;13754,0;13754,4763;13754,0;13754,0;13754,0;13754,0;13754,4763;13754,4763;13754,4763;13754,4763;13754,4763;13754,4763;13754,4763;13754,4763;13754,4763;13754,4763;13754,4763;13754,4763;14821,4763;14821,4763;14821,4763;14821,4763;14821,4763;14821,4763;14821,4763;14821,4763;14821,4763;14821,4763;14821,4763;14821,4763;14821,4763;14821,4763;14821,4763;14821,4763;14821,4763;14821,4763;15878,4763;15878,4763;15878,4763;15878,4763;15878,0;15878,4763;15878,4763;15878,4763;15878,4763;15878,4763;15878,4763;15878,4763;15878,4763;15878,4763;15878,4763;15878,4763;15878,4763;15878,4763;16936,0;16936,0;16936,0;16936,0;16936,4763;16936,4763;16936,4763;16936,4763;16936,0;16936,0;16936,0;16936,4763;16936,4763;16936,4763;16936,4763;16936,0;16936,0;16936,0;16936,0;16936,4763;17993,4763;17993,4763;17993,4763;17993,0;17993,0;17993,4763;17993,4763;17993,4763;17993,4763;17993,4763;17993,4763;17993,0;17993,4763;17993,4763;17993,4763;17993,4763;17993,4763;17993,4763;19050,4763;19050,4763;19050,4763;19050,4763;19050,4763;19050,4763;19050,4763;19050,0;19050,0;19050,0;19050,0;19050,0;19050,4763;19050,4763;19050,4763;19050,4763;19050,4763;19050,4763;20107,4763;20107,4763;20107,4763;20107,4763;20107,4763;20107,4763;20107,0;20107,0;20107,0;20107,0;20107,4763;20107,4763;20107,4763;20107,4763;20107,4763;20107,4763;20107,4763;20107,4763;20107,4763;20107,4763;21164,4763;21164,4763;21164,0;21164,4763;21164,4763;21164,4763;21164,4763;21164,4763;21164,4763;21164,4763;21164,4763;21164,4763;21164,4763;21164,4763;21164,0;21164,0;21164,4763;21164,4763;22222,4763;22222,0;22222,0;22222,0;22222,0;22222,4763;22222,4763;22222,4763;22222,4763;22222,4763;22222,4763;22222,4763;22222,4763;22222,4763;22222,4763;22222,0;22222,0;22222,0;23279,0;23279,4763;23279,4763;23279,4763;23279,4763;23279,0;23279,4763;23279,4763;23279,4763;23279,4763;23279,4763;23279,4763;23279,4763;23279,4763;23279,4763;23279,0;23279,4763;23279,4763;24346,0;24346,4763;24346,4763;24346,4763;24346,4763;24346,4763;24346,4763;24346,4763;24346,4763;24346,0;24346,4763;24346,0;24346,4763;24346,4763;24346,0;24346,0;24346,4763;24346,0;24346,0;24346,0;25403,0;25403,0;25403,0;25403,4763;25403,0;25403,4763;25403,0;25403,4763;25403,4763;25403,4763;25403,4763;25403,0;25403,4763;25403,4763;25403,4763;25403,4763;25403,4763;25403,4763;25403,4763;25403,4763;25403,0;25403,0;25403,0;25403,4763;26461,4763;26461,4763;26461,4763;26461,4763;26461,4763;26461,4763;26461,4763;26461,4763;26461,4763;26461,0;26461,0;26461,0;26461,0;26461,0;26461,4763;26461,0;26461,4763;26461,4763;27518,0;27518,4763;27518,0;27518,4763;27518,4763;27518,4763;27518,4763;27518,4763;27518,0;27518,0;27518,4763;27518,0;27518,4763;27518,4763;27518,0;27518,0;27518,0;27518,0;28575,0;28575,4763;28575,4763;28575,4763;28575,4763;28575,4763;28575,4763;28575,4763;28575,4763;28575,4763;28575,476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83" o:spid="_x0000_s2092" style="position:absolute;left:43672;top:29003;width:285;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" path="m,9525r,l,,,,,,,9525r,l,9525r,l,9525r1057,l1057,9525,1057,r,l1057,r,l1057,r,9525l1057,9525r,l1057,9525r,l1057,9525r,l1057,9525r,l1057,9525r,l2114,r,9525l2114,9525r,l2114,9525r,l2114,9525r,l2114,9525r,l2114,r,l2114,r,l2114,9525r,l2114,9525,2114,,3172,r,l3172,9525r,l3172,9525r,l3172,r,9525l3172,9525r,l3172,9525r,l3172,9525,3172,r,9525l3172,9525r,l3172,,4229,r,l4229,r,9525l4229,9525r,l4229,9525r,l4229,9525r,l4229,9525r,l4229,9525r,l4229,9525,4229,r,l4229,r,l4229,,5296,9525r,l5296,9525r,l5296,9525r,l5296,9525r,l5296,9525r,l5296,9525r,l5296,9525,5296,r,l5296,r,9525l5296,9525r1057,l6353,9525r,l6353,9525r,l6353,9525r,l6353,9525,6353,r,9525l6353,9525r,l6353,9525r,l6353,9525r,l6353,9525r,l7411,9525r,l7411,9525r,l7411,9525r,l7411,9525r,l7411,9525r,l7411,9525,7411,r,l7411,r,l7411,r,l7411,,8468,r,l8468,r,l8468,r,l8468,9525r,l8468,9525r,l8468,r,9525l8468,9525r,l8468,9525r,l8468,9525,8468,r,l8468,,9525,r,l9525,r,9525l9525,9525r,l9525,9525r,l9525,r,l9525,9525r,l9525,9525r,l9525,9525r,l9525,9525r,l9525,9525r,l9525,9525,9525,r,l9525,r1057,l10582,9525,10582,r,l10582,9525r,l10582,9525r,l10582,9525,10582,r,l10582,r,l10582,r,9525l10582,9525r,l10582,9525r1057,l11639,9525r,l11639,9525,11639,r,9525l11639,r,l11639,r,9525l11639,9525r,l11639,9525r,l11639,9525r,l11639,9525r,l11639,9525r,l12697,9525r,l12697,9525r,l12697,9525,12697,r,l12697,r,9525l12697,9525r,l12697,9525r,l12697,9525r,l12697,r,l12697,9525r1057,l13754,9525r,l13754,9525,13754,r,9525l13754,r,l13754,r,9525l13754,9525r,l13754,9525r,l13754,9525r,l13754,9525,13754,r1067,l14821,9525r,l14821,9525r,l14821,9525,14821,r,l14821,r,l14821,9525r,l14821,9525r,l14821,9525r,l14821,9525r,l15878,9525r,l15878,9525r,l15878,9525r,l15878,9525r,l15878,9525,15878,r,9525l15878,9525r,l15878,r,l15878,9525,15878,r,l15878,r,9525l16936,9525r,l16936,9525r,l16936,9525r,l16936,9525r,l16936,9525r,l16936,r,9525l16936,9525,16936,r,9525l16936,r,l16936,9525r1057,l17993,r,l17993,r,l17993,r,l17993,9525r,l17993,9525r,l17993,9525r,l17993,9525r,l17993,9525r,l17993,9525r1057,l19050,r,l19050,r,l19050,9525r,l19050,9525r,l19050,9525r,l19050,9525r,l19050,9525r,l19050,9525r,l19050,9525r1057,l20107,9525r,l20107,9525r,l20107,9525,20107,r,l20107,r,l20107,r,9525l20107,9525r,l20107,9525r,l20107,9525r,l20107,9525r,l21164,9525r,l21164,9525r,l21164,9525r,l21164,9525r,l21164,9525,21164,r,9525l21164,9525r,l21164,9525r,l21164,9525r,l21164,9525r,l21164,9525r,l21164,9525r,l21164,9525r1058,l22222,9525r,l22222,9525r,l22222,9525r,l22222,9525r,l22222,9525r,l22222,9525r,l22222,9525r,l22222,9525r,l22222,9525r1057,l23279,9525r,l23279,r,l23279,r,l23279,9525r,l23279,9525r,l23279,r,l23279,9525r,l23279,9525r,l23279,9525r,l23279,r1067,l24346,r,l24346,r,9525l24346,9525r,l24346,9525r,l24346,9525,24346,r,l24346,r,l24346,r,9525l24346,9525r,l25403,9525r,l25403,9525r,l25403,9525r,l25403,r,9525l25403,9525r,l25403,9525,25403,r,l25403,r,l25403,r,9525l25403,9525r1058,l26461,9525,26461,r,l26461,r,9525l26461,9525r,l26461,9525r,l26461,9525r,l26461,r,l26461,r,9525l26461,9525r,l27518,9525r,l27518,9525,27518,r,l27518,r,9525l27518,9525r,l27518,9525r,l27518,r,9525l27518,9525r,l27518,9525,27518,r,9525l27518,r,9525l28575,9525,28575,r,9525l28575,r,l28575,r,l28575,e" filled="f" strokeweight=".22047mm">
                  <v:path arrowok="t" o:connecttype="custom" o:connectlocs="0,9525;0,9525;0,0;0,0;0,0;0,9525;0,9525;0,9525;0,9525;0,9525;1057,9525;1057,9525;1057,0;1057,0;1057,0;1057,0;1057,0;1057,9525;1057,9525;1057,9525;1057,9525;1057,9525;1057,9525;1057,9525;1057,9525;1057,9525;1057,9525;1057,9525;2114,0;2114,9525;2114,9525;2114,9525;2114,9525;2114,9525;2114,9525;2114,9525;2114,9525;2114,9525;2114,0;2114,0;2114,0;2114,0;2114,9525;2114,9525;2114,9525;2114,0;3172,0;3172,0;3172,9525;3172,9525;3172,9525;3172,9525;3172,0;3172,9525;3172,9525;3172,9525;3172,9525;3172,9525;3172,9525;3172,0;3172,9525;3172,9525;3172,9525;3172,0;4229,0;4229,0;4229,0;4229,9525;4229,9525;4229,9525;4229,9525;4229,9525;4229,9525;4229,9525;4229,9525;4229,9525;4229,9525;4229,9525;4229,9525;4229,0;4229,0;4229,0;4229,0;4229,0;5296,9525;5296,9525;5296,9525;5296,9525;5296,9525;5296,9525;5296,9525;5296,9525;5296,9525;5296,9525;5296,9525;5296,9525;5296,9525;5296,0;5296,0;5296,0;5296,9525;5296,9525;6353,9525;6353,9525;6353,9525;6353,9525;6353,9525;6353,9525;6353,9525;6353,9525;6353,0;6353,9525;6353,9525;6353,9525;6353,9525;6353,9525;6353,9525;6353,9525;6353,9525;6353,9525;7411,9525;7411,9525;7411,9525;7411,9525;7411,9525;7411,9525;7411,9525;7411,9525;7411,9525;7411,9525;7411,9525;7411,0;7411,0;7411,0;7411,0;7411,0;7411,0;7411,0;8468,0;8468,0;8468,0;8468,0;8468,0;8468,0;8468,9525;8468,9525;8468,9525;8468,9525;8468,0;8468,9525;8468,9525;8468,9525;8468,9525;8468,9525;8468,9525;8468,0;8468,0;8468,0;9525,0;9525,0;9525,0;9525,9525;9525,9525;9525,9525;9525,9525;9525,9525;9525,0;9525,0;9525,9525;9525,9525;9525,9525;9525,9525;9525,9525;9525,9525;9525,9525;9525,9525;9525,9525;9525,9525;9525,9525;9525,0;9525,0;9525,0;10582,0;10582,9525;10582,0;10582,0;10582,9525;10582,9525;10582,9525;10582,9525;10582,9525;10582,0;10582,0;10582,0;10582,0;10582,0;10582,9525;10582,9525;10582,9525;10582,9525;11639,9525;11639,9525;11639,9525;11639,9525;11639,0;11639,9525;11639,0;11639,0;11639,0;11639,9525;11639,9525;11639,9525;11639,9525;11639,9525;11639,9525;11639,9525;11639,9525;11639,9525;11639,9525;11639,9525;12697,9525;12697,9525;12697,9525;12697,9525;12697,9525;12697,0;12697,0;12697,0;12697,9525;12697,9525;12697,9525;12697,9525;12697,9525;12697,9525;12697,9525;12697,0;12697,0;12697,9525;13754,9525;13754,9525;13754,9525;13754,9525;13754,0;13754,9525;13754,0;13754,0;13754,0;13754,9525;13754,9525;13754,9525;13754,9525;13754,9525;13754,9525;13754,9525;13754,9525;13754,0;14821,0;14821,9525;14821,9525;14821,9525;14821,9525;14821,9525;14821,0;14821,0;14821,0;14821,0;14821,9525;14821,9525;14821,9525;14821,9525;14821,9525;14821,9525;14821,9525;14821,9525;15878,9525;15878,9525;15878,9525;15878,9525;15878,9525;15878,9525;15878,9525;15878,9525;15878,9525;15878,0;15878,9525;15878,9525;15878,9525;15878,0;15878,0;15878,9525;15878,0;15878,0;15878,0;15878,9525;16936,9525;16936,9525;16936,9525;16936,9525;16936,9525;16936,9525;16936,9525;16936,9525;16936,9525;16936,9525;16936,0;16936,9525;16936,9525;16936,0;16936,9525;16936,0;16936,0;16936,9525;17993,9525;17993,0;17993,0;17993,0;17993,0;17993,0;17993,0;17993,9525;17993,9525;17993,9525;17993,9525;17993,9525;17993,9525;17993,9525;17993,9525;17993,9525;17993,9525;17993,9525;19050,9525;19050,0;19050,0;19050,0;19050,0;19050,9525;19050,9525;19050,9525;19050,9525;19050,9525;19050,9525;19050,9525;19050,9525;19050,9525;19050,9525;19050,9525;19050,9525;19050,9525;20107,9525;20107,9525;20107,9525;20107,9525;20107,9525;20107,9525;20107,0;20107,0;20107,0;20107,0;20107,0;20107,9525;20107,9525;20107,9525;20107,9525;20107,9525;20107,9525;20107,9525;20107,9525;20107,9525;21164,9525;21164,9525;21164,9525;21164,9525;21164,9525;21164,9525;21164,9525;21164,9525;21164,9525;21164,0;21164,9525;21164,9525;21164,9525;21164,9525;21164,9525;21164,9525;21164,9525;21164,9525;21164,9525;21164,9525;21164,9525;21164,9525;21164,9525;21164,9525;22222,9525;22222,9525;22222,9525;22222,9525;22222,9525;22222,9525;22222,9525;22222,9525;22222,9525;22222,9525;22222,9525;22222,9525;22222,9525;22222,9525;22222,9525;22222,9525;22222,9525;22222,9525;23279,9525;23279,9525;23279,9525;23279,0;23279,0;23279,0;23279,0;23279,9525;23279,9525;23279,9525;23279,9525;23279,0;23279,0;23279,9525;23279,9525;23279,9525;23279,9525;23279,9525;23279,9525;23279,0;24346,0;24346,0;24346,0;24346,0;24346,9525;24346,9525;24346,9525;24346,9525;24346,9525;24346,9525;24346,0;24346,0;24346,0;24346,0;24346,0;24346,9525;24346,9525;24346,9525;25403,9525;25403,9525;25403,9525;25403,9525;25403,9525;25403,9525;25403,0;25403,9525;25403,9525;25403,9525;25403,9525;25403,0;25403,0;25403,0;25403,0;25403,0;25403,9525;25403,9525;26461,9525;26461,9525;26461,0;26461,0;26461,0;26461,9525;26461,9525;26461,9525;26461,9525;26461,9525;26461,9525;26461,9525;26461,0;26461,0;26461,0;26461,9525;26461,9525;26461,9525;27518,9525;27518,9525;27518,9525;27518,0;27518,0;27518,0;27518,9525;27518,9525;27518,9525;27518,9525;27518,9525;27518,0;27518,9525;27518,9525;27518,9525;27518,9525;27518,0;27518,9525;27518,0;27518,9525;28575,9525;28575,0;28575,9525;28575,0;28575,0;28575,0;28575,0;28575,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84" o:spid="_x0000_s2093" style="position:absolute;left:43957;top:29003;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" path="m,l,4763r,l,4763r,l,4763,,,,,,,,,,4763r1057,l1057,4763r,l1057,r,l1057,r,4763l1057,4763r,l1057,4763r,l1057,4763r,l1057,4763r,l1057,4763r,l1057,4763r1057,l2114,4763r,l2114,4763r,l2114,4763r,l2114,4763r,l2114,4763r,l2114,4763r,l2114,4763r,l2114,4763r,l2114,4763r1058,l3172,4763r,l3172,4763r,l3172,4763r,l3172,4763r,l3172,4763r,l3172,4763r,l3172,4763,3172,r,l3172,4763r,l3172,4763r,l4229,4763r,l4229,4763r,l4229,4763r,l4229,4763r,l4229,4763r,l4229,4763r,l4229,4763r,l4229,4763,4229,r,l4229,,5296,r,l5296,r,l5296,4763r,l5296,4763r,l5296,4763r,l5296,4763r,l5296,4763r,l5296,4763r,l5296,4763,5296,r,l5296,r,l5296,r,l5296,4763r1057,l6353,4763r,l6353,4763r,l6353,r,4763l6353,r,l6353,4763r,l6353,4763r,l6353,4763r,l6353,4763r,l6353,4763r,l6353,4763r1058,l7411,4763r,l7411,4763r,l7411,4763r,l7411,4763,7411,r,l7411,r,l7411,r,l7411,4763,7411,r,l7411,,8468,r,4763l8468,4763,8468,r,l8468,4763r,l8468,4763r,l8468,4763r,l8468,4763r,l8468,4763r,l8468,4763r,l8468,4763r1057,l9525,4763r,l9525,4763r,l9525,4763r,l9525,4763r,l9525,4763r,l9525,4763r,l9525,4763,9525,r,l9525,4763,9525,r1057,l10582,r,l10582,r,l10582,r,l10582,r,4763l10582,4763,10582,r,4763l10582,r,l10582,r,4763l10582,4763,10582,r,4763l10582,4763,11639,r,4763l11639,4763,11639,r,l11639,4763r,l11639,4763r,l11639,4763r,l11639,r,4763l11639,4763r,l11639,4763r,l11639,r1058,l12697,4763r,l12697,4763r,l12697,4763,12697,r,l12697,4763r,l12697,4763r,l12697,4763r,l12697,4763r,l12697,4763r,l13754,4763r,l13754,4763r,l13754,r,l13754,r,4763l13754,4763r,l13754,4763,13754,r,l13754,4763r,l13754,4763r,l13754,r1067,4763l14821,4763r,l14821,4763r,l14821,4763r,l14821,4763r,l14821,4763r,l14821,4763r,l14821,4763r,l14821,4763r,l14821,4763r,l14821,4763r1057,l15878,4763r,l15878,4763r,l15878,4763,15878,r,4763l15878,r,l15878,4763,15878,r,4763l15878,4763r,l15878,4763r,l15878,4763r1058,l16936,4763r,l16936,4763r,l16936,4763,16936,r,l16936,r,4763l16936,4763,16936,r,l16936,r,l16936,r,4763l16936,4763r,l16936,4763r,l16936,4763r,l16936,4763r1057,l17993,4763,17993,r,l17993,4763r,l17993,4763r,l17993,4763r,l17993,4763r,l17993,4763r,l17993,4763r,l17993,r,4763l19050,4763r,l19050,4763r,l19050,4763r,l19050,r,4763l19050,4763r,l19050,4763r,l19050,4763r,l19050,4763,19050,r,l19050,r,l19050,4763r1057,l20107,4763r,l20107,4763r,l20107,4763,20107,r,4763l20107,r,4763l20107,4763r,l20107,4763r,l20107,4763r,l20107,4763r,l21164,4763r,l21164,r,4763l21164,4763r,l21164,4763r,l21164,4763r,l21164,4763,21164,r,l21164,r,l21164,r,l21164,r1058,l22222,4763r,l22222,4763,22222,r,4763l22222,4763,22222,r,4763l22222,4763r,l22222,4763r,l22222,4763r,l22222,4763r,l22222,r1057,l23279,r,4763l23279,r,4763l23279,r,l23279,4763r,l23279,4763r,l23279,4763r,l23279,4763,23279,r,l23279,r,l23279,4763r,l24346,4763r,l24346,4763r,l24346,r,l24346,r,l24346,4763r,l24346,4763r,l24346,r,4763l24346,r,4763l24346,4763r,l25403,4763r,l25403,4763r,l25403,4763r,l25403,4763,25403,r,l25403,r,4763l25403,4763r,l25403,4763r,l25403,4763r,l25403,4763r1058,l26461,4763r,l26461,4763r,l26461,4763r,l26461,4763r,l26461,4763r,l26461,4763r,l26461,4763r,4762l26461,4763r,l26461,4763r,l26461,4763r1057,l27518,4763r,l27518,4763r,l27518,4763r,l27518,4763r,l27518,4763,27518,r,l27518,4763r,l27518,r,l27518,4763r,l28575,4763r,l28575,4763r,l28575,4763,28575,r,e" filled="f" strokeweight=".22047mm">
                  <v:path arrowok="t" o:connecttype="custom" o:connectlocs="0,0;0,4763;0,4763;0,4763;0,4763;0,4763;0,0;0,0;0,0;0,0;0,4763;1057,4763;1057,4763;1057,4763;1057,0;1057,0;1057,0;1057,4763;1057,4763;1057,4763;1057,4763;1057,4763;1057,4763;1057,4763;1057,4763;1057,4763;1057,4763;1057,4763;1057,4763;2114,4763;2114,4763;2114,4763;2114,4763;2114,4763;2114,4763;2114,4763;2114,4763;2114,4763;2114,4763;2114,4763;2114,4763;2114,4763;2114,4763;2114,4763;2114,4763;2114,4763;2114,4763;3172,4763;3172,4763;3172,4763;3172,4763;3172,4763;3172,4763;3172,4763;3172,4763;3172,4763;3172,4763;3172,4763;3172,4763;3172,4763;3172,4763;3172,0;3172,0;3172,4763;3172,4763;3172,4763;3172,4763;4229,4763;4229,4763;4229,4763;4229,4763;4229,4763;4229,4763;4229,4763;4229,4763;4229,4763;4229,4763;4229,4763;4229,4763;4229,4763;4229,4763;4229,4763;4229,0;4229,0;4229,0;5296,0;5296,0;5296,0;5296,0;5296,4763;5296,4763;5296,4763;5296,4763;5296,4763;5296,4763;5296,4763;5296,4763;5296,4763;5296,4763;5296,4763;5296,4763;5296,4763;5296,0;5296,0;5296,0;5296,0;5296,0;5296,0;5296,4763;6353,4763;6353,4763;6353,4763;6353,4763;6353,4763;6353,0;6353,4763;6353,0;6353,0;6353,4763;6353,4763;6353,4763;6353,4763;6353,4763;6353,4763;6353,4763;6353,4763;6353,4763;6353,4763;6353,4763;7411,4763;7411,4763;7411,4763;7411,4763;7411,4763;7411,4763;7411,4763;7411,4763;7411,0;7411,0;7411,0;7411,0;7411,0;7411,0;7411,4763;7411,0;7411,0;7411,0;8468,0;8468,4763;8468,4763;8468,0;8468,0;8468,4763;8468,4763;8468,4763;8468,4763;8468,4763;8468,4763;8468,4763;8468,4763;8468,4763;8468,4763;8468,4763;8468,4763;8468,4763;9525,4763;9525,4763;9525,4763;9525,4763;9525,4763;9525,4763;9525,4763;9525,4763;9525,4763;9525,4763;9525,4763;9525,4763;9525,4763;9525,4763;9525,0;9525,0;9525,4763;9525,0;10582,0;10582,0;10582,0;10582,0;10582,0;10582,0;10582,0;10582,0;10582,4763;10582,4763;10582,0;10582,4763;10582,0;10582,0;10582,0;10582,4763;10582,4763;10582,0;10582,4763;10582,4763;11639,0;11639,4763;11639,4763;11639,0;11639,0;11639,4763;11639,4763;11639,4763;11639,4763;11639,4763;11639,4763;11639,0;11639,4763;11639,4763;11639,4763;11639,4763;11639,4763;11639,0;12697,0;12697,4763;12697,4763;12697,4763;12697,4763;12697,4763;12697,0;12697,0;12697,4763;12697,4763;12697,4763;12697,4763;12697,4763;12697,4763;12697,4763;12697,4763;12697,4763;12697,4763;13754,4763;13754,4763;13754,4763;13754,4763;13754,0;13754,0;13754,0;13754,4763;13754,4763;13754,4763;13754,4763;13754,0;13754,0;13754,4763;13754,4763;13754,4763;13754,4763;13754,0;14821,4763;14821,4763;14821,4763;14821,4763;14821,4763;14821,4763;14821,4763;14821,4763;14821,4763;14821,4763;14821,4763;14821,4763;14821,4763;14821,4763;14821,4763;14821,4763;14821,4763;14821,4763;14821,4763;14821,4763;15878,4763;15878,4763;15878,4763;15878,4763;15878,4763;15878,4763;15878,0;15878,4763;15878,0;15878,0;15878,4763;15878,0;15878,4763;15878,4763;15878,4763;15878,4763;15878,4763;15878,4763;16936,4763;16936,4763;16936,4763;16936,4763;16936,4763;16936,4763;16936,0;16936,0;16936,0;16936,4763;16936,4763;16936,0;16936,0;16936,0;16936,0;16936,0;16936,4763;16936,4763;16936,4763;16936,4763;16936,4763;16936,4763;16936,4763;16936,4763;17993,4763;17993,4763;17993,0;17993,0;17993,4763;17993,4763;17993,4763;17993,4763;17993,4763;17993,4763;17993,4763;17993,4763;17993,4763;17993,4763;17993,4763;17993,4763;17993,0;17993,4763;19050,4763;19050,4763;19050,4763;19050,4763;19050,4763;19050,4763;19050,0;19050,4763;19050,4763;19050,4763;19050,4763;19050,4763;19050,4763;19050,4763;19050,4763;19050,0;19050,0;19050,0;19050,0;19050,4763;20107,4763;20107,4763;20107,4763;20107,4763;20107,4763;20107,4763;20107,0;20107,4763;20107,0;20107,4763;20107,4763;20107,4763;20107,4763;20107,4763;20107,4763;20107,4763;20107,4763;20107,4763;21164,4763;21164,4763;21164,0;21164,4763;21164,4763;21164,4763;21164,4763;21164,4763;21164,4763;21164,4763;21164,4763;21164,0;21164,0;21164,0;21164,0;21164,0;21164,0;21164,0;22222,0;22222,4763;22222,4763;22222,4763;22222,0;22222,4763;22222,4763;22222,0;22222,4763;22222,4763;22222,4763;22222,4763;22222,4763;22222,4763;22222,4763;22222,4763;22222,4763;22222,0;23279,0;23279,0;23279,4763;23279,0;23279,4763;23279,0;23279,0;23279,4763;23279,4763;23279,4763;23279,4763;23279,4763;23279,4763;23279,4763;23279,0;23279,0;23279,0;23279,0;23279,4763;23279,4763;24346,4763;24346,4763;24346,4763;24346,4763;24346,0;24346,0;24346,0;24346,0;24346,4763;24346,4763;24346,4763;24346,4763;24346,0;24346,4763;24346,0;24346,4763;24346,4763;24346,4763;25403,4763;25403,4763;25403,4763;25403,4763;25403,4763;25403,4763;25403,4763;25403,0;25403,0;25403,0;25403,4763;25403,4763;25403,4763;25403,4763;25403,4763;25403,4763;25403,4763;25403,4763;26461,4763;26461,4763;26461,4763;26461,4763;26461,4763;26461,4763;26461,4763;26461,4763;26461,4763;26461,4763;26461,4763;26461,4763;26461,4763;26461,4763;26461,9525;26461,4763;26461,4763;26461,4763;26461,4763;26461,4763;27518,4763;27518,4763;27518,4763;27518,4763;27518,4763;27518,4763;27518,4763;27518,4763;27518,4763;27518,4763;27518,0;27518,0;27518,4763;27518,4763;27518,0;27518,0;27518,4763;27518,4763;28575,4763;28575,4763;28575,4763;28575,4763;28575,4763;28575,0;28575,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85" o:spid="_x0000_s2094" style="position:absolute;left:44243;top:29003;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" path="m,l,,,,,,,4763r,l,4763r,l,,,,,,,4763r1095,l1095,r,4763l1095,4763r,l1095,4763r,l1095,4763r,l1095,4763r,l1095,4763r,l1095,4763,1095,r,4763l1095,4763r,l1095,r,4763l1095,4763,1095,r,l1095,,2200,r,4763l2200,4763r,l2200,4763r,l2200,4763r,l2200,4763r,l2200,4763r,l2200,4763r,l2200,4763r,l2200,4763r,l2200,4763r,l3296,4763r,l3296,4763r,l3296,r,l3296,r,l3296,r,l3296,4763r,l3296,4763r,l3296,4763,3296,r,l3296,4763r1105,l4401,4763r,l4401,4763,4401,r,l4401,4763r,l4401,4763r,l4401,4763r,l4401,4763r,l4401,4763r,l4401,4763r,l5496,4763r,l5496,4763,5496,r,4763l5496,4763r,l5496,4763r,l5496,4763r,l5496,4763r,l5496,4763r,l5496,4763r,l5496,4763r1095,l6591,4763r,l6591,4763r,l6591,4763,6591,r,l6591,r,l6591,4763r,l6591,4763r,l6591,4763r,l6591,r,l6591,r,l7696,4763r,l7696,4763r,l7696,4763r,l7696,4763r,l7696,4763r,l7696,4763r,l7696,4763r,l7696,4763r,l7696,4763r,l8792,4763r,l8792,4763r,l8792,4763r,l8792,4763r,l8792,4763r,l8792,4763r,l8792,4763r,l8792,4763r,l8792,4763,8792,,9887,r,l9887,4763r,l9887,4763r,l9887,4763r,l9887,4763r,l9887,4763r,l9887,4763r,l9887,4763r,l9887,4763r,l10992,4763r,l10992,4763r,l10992,4763r,l10992,4763,10992,r,l10992,r,4763l10992,4763r,l10992,4763,10992,r,4763l10992,4763r,l10992,4763r,l12087,4763r,l12087,4763r,l12087,4763r,l12087,4763,12087,r,4763l12087,r,4763l12087,4763r,l12087,4763r,l12087,4763r,l12087,4763r1105,l13192,4763r,l13192,4763r,l13192,4763r,4762l13192,9525r,-4762l13192,4763r,l13192,r,4763l13192,4763r,l13192,4763r,l13192,4763r1096,l14288,4763r,l14288,4763r,l14288,4763,14288,r,l14288,r,4763l14288,4763r,l14288,4763r,l14288,4763r,l14288,4763r,l14288,4763r,l14288,4763r,l14288,4763r,l14288,4763,14288,r1095,l15383,r,l15383,r,l15383,4763r,l15383,4763r,l15383,4763r,l15383,r,l15383,r,l15383,4763,15383,r,l16488,4763r,l16488,4763r,l16488,4763r,l16488,9525r,-4762l16488,4763r,l16488,r,4763l16488,4763r,l16488,4763r,l16488,4763r,l17583,4763,17583,r,4763l17583,4763r,l17583,4763r,l17583,4763r,l17583,4763r,l17583,4763r,l17583,4763r,l17583,4763r,l17583,4763,18688,r,l18688,4763,18688,r,l18688,4763r,l18688,4763r,l18688,4763r,l18688,4763r,l18688,4763r,l18688,4763r,l18688,4763r,l18688,4763r1095,l19783,4763r,l19783,4763r,l19783,4763r,l19783,r,l19783,r,l19783,4763r,l19783,4763r,4762l19783,4763r,l19783,4763r1096,l20879,4763r,l20879,r,l20879,4763r,l20879,r,l20879,r,l20879,r,l20879,r,4763l20879,4763r,l20879,4763r1105,l21984,4763r,l21984,4763r,l21984,4763r,l21984,4763r,l21984,4763r,l21984,4763r,l21984,4763r,l21984,r,4763l21984,4763r1095,l23079,4763r,l23079,4763r,l23079,4763r,l23079,4763r,l23079,4763r,l23079,r,l23079,r,l23079,4763r,l23079,4763r,l23079,r1095,4763l24174,4763r,l24174,4763r,l24174,4763r,l24174,4763r,l24174,4763r,l24174,4763r,l24174,4763r,4762l24174,4763r,l24174,4763r1105,l25279,4763r,l25279,4763r,l25279,4763r,l25279,r,4763l25279,4763r,l25279,4763r,l25279,4763r,l25279,4763r,l25279,4763r1096,l26375,4763r,l26375,4763r,l26375,4763r,l26375,4763r,l26375,4763r,l26375,4763,26375,r,4763l26375,4763r,l26375,4763r,l26375,r,l26375,4763r,l26375,4763r,l26375,4763r,l27480,4763r,l27480,r,l27480,4763r,l27480,4763r,l27480,r,4763l27480,4763r,l27480,4763,27480,r,l27480,r,l27480,4763,28575,r,4763l28575,4763r,l28575,4763r,l28575,4763r,l28575,4763r,l28575,4763r,l28575,4763r,l28575,4763r,l28575,4763r,e" filled="f" strokeweight=".22047mm">
                  <v:path arrowok="t" o:connecttype="custom" o:connectlocs="0,0;0,0;0,0;0,0;0,4763;0,4763;0,4763;0,4763;0,0;0,0;0,0;0,4763;1095,4763;1095,0;1095,4763;1095,4763;1095,4763;1095,4763;1095,4763;1095,4763;1095,4763;1095,4763;1095,4763;1095,4763;1095,4763;1095,4763;1095,0;1095,4763;1095,4763;1095,4763;1095,0;1095,4763;1095,4763;1095,0;1095,0;1095,0;2200,0;2200,4763;2200,4763;2200,4763;2200,4763;2200,4763;2200,4763;2200,4763;2200,4763;2200,4763;2200,4763;2200,4763;2200,4763;2200,4763;2200,4763;2200,4763;2200,4763;2200,4763;2200,4763;2200,4763;3296,4763;3296,4763;3296,4763;3296,4763;3296,0;3296,0;3296,0;3296,0;3296,0;3296,0;3296,4763;3296,4763;3296,4763;3296,4763;3296,4763;3296,0;3296,0;3296,4763;4401,4763;4401,4763;4401,4763;4401,4763;4401,0;4401,0;4401,4763;4401,4763;4401,4763;4401,4763;4401,4763;4401,4763;4401,4763;4401,4763;4401,4763;4401,4763;4401,4763;4401,4763;5496,4763;5496,4763;5496,4763;5496,0;5496,4763;5496,4763;5496,4763;5496,4763;5496,4763;5496,4763;5496,4763;5496,4763;5496,4763;5496,4763;5496,4763;5496,4763;5496,4763;5496,4763;6591,4763;6591,4763;6591,4763;6591,4763;6591,4763;6591,4763;6591,0;6591,0;6591,0;6591,0;6591,4763;6591,4763;6591,4763;6591,4763;6591,4763;6591,4763;6591,0;6591,0;6591,0;6591,0;7696,4763;7696,4763;7696,4763;7696,4763;7696,4763;7696,4763;7696,4763;7696,4763;7696,4763;7696,4763;7696,4763;7696,4763;7696,4763;7696,4763;7696,4763;7696,4763;7696,4763;7696,4763;8792,4763;8792,4763;8792,4763;8792,4763;8792,4763;8792,4763;8792,4763;8792,4763;8792,4763;8792,4763;8792,4763;8792,4763;8792,4763;8792,4763;8792,4763;8792,4763;8792,4763;8792,0;9887,0;9887,0;9887,4763;9887,4763;9887,4763;9887,4763;9887,4763;9887,4763;9887,4763;9887,4763;9887,4763;9887,4763;9887,4763;9887,4763;9887,4763;9887,4763;9887,4763;9887,4763;10992,4763;10992,4763;10992,4763;10992,4763;10992,4763;10992,4763;10992,4763;10992,0;10992,0;10992,0;10992,4763;10992,4763;10992,4763;10992,4763;10992,0;10992,4763;10992,4763;10992,4763;10992,4763;10992,4763;12087,4763;12087,4763;12087,4763;12087,4763;12087,4763;12087,4763;12087,4763;12087,0;12087,4763;12087,0;12087,4763;12087,4763;12087,4763;12087,4763;12087,4763;12087,4763;12087,4763;12087,4763;13192,4763;13192,4763;13192,4763;13192,4763;13192,4763;13192,4763;13192,9525;13192,9525;13192,4763;13192,4763;13192,4763;13192,0;13192,4763;13192,4763;13192,4763;13192,4763;13192,4763;13192,4763;14288,4763;14288,4763;14288,4763;14288,4763;14288,4763;14288,4763;14288,0;14288,0;14288,0;14288,4763;14288,4763;14288,4763;14288,4763;14288,4763;14288,4763;14288,4763;14288,4763;14288,4763;14288,4763;14288,4763;14288,4763;14288,4763;14288,4763;14288,4763;14288,4763;14288,0;15383,0;15383,0;15383,0;15383,0;15383,0;15383,4763;15383,4763;15383,4763;15383,4763;15383,4763;15383,4763;15383,0;15383,0;15383,0;15383,0;15383,4763;15383,0;15383,0;16488,4763;16488,4763;16488,4763;16488,4763;16488,4763;16488,4763;16488,9525;16488,4763;16488,4763;16488,4763;16488,0;16488,4763;16488,4763;16488,4763;16488,4763;16488,4763;16488,4763;16488,4763;17583,4763;17583,0;17583,4763;17583,4763;17583,4763;17583,4763;17583,4763;17583,4763;17583,4763;17583,4763;17583,4763;17583,4763;17583,4763;17583,4763;17583,4763;17583,4763;17583,4763;17583,4763;18688,0;18688,0;18688,4763;18688,0;18688,0;18688,4763;18688,4763;18688,4763;18688,4763;18688,4763;18688,4763;18688,4763;18688,4763;18688,4763;18688,4763;18688,4763;18688,4763;18688,4763;18688,4763;18688,4763;19783,4763;19783,4763;19783,4763;19783,4763;19783,4763;19783,4763;19783,4763;19783,0;19783,0;19783,0;19783,0;19783,4763;19783,4763;19783,4763;19783,9525;19783,4763;19783,4763;19783,4763;20879,4763;20879,4763;20879,4763;20879,0;20879,0;20879,4763;20879,4763;20879,0;20879,0;20879,0;20879,0;20879,0;20879,0;20879,0;20879,4763;20879,4763;20879,4763;20879,4763;21984,4763;21984,4763;21984,4763;21984,4763;21984,4763;21984,4763;21984,4763;21984,4763;21984,4763;21984,4763;21984,4763;21984,4763;21984,4763;21984,4763;21984,4763;21984,0;21984,4763;21984,4763;23079,4763;23079,4763;23079,4763;23079,4763;23079,4763;23079,4763;23079,4763;23079,4763;23079,4763;23079,4763;23079,4763;23079,0;23079,0;23079,0;23079,0;23079,4763;23079,4763;23079,4763;23079,4763;23079,0;24174,4763;24174,4763;24174,4763;24174,4763;24174,4763;24174,4763;24174,4763;24174,4763;24174,4763;24174,4763;24174,4763;24174,4763;24174,4763;24174,4763;24174,9525;24174,4763;24174,4763;24174,4763;25279,4763;25279,4763;25279,4763;25279,4763;25279,4763;25279,4763;25279,4763;25279,0;25279,4763;25279,4763;25279,4763;25279,4763;25279,4763;25279,4763;25279,4763;25279,4763;25279,4763;25279,4763;26375,4763;26375,4763;26375,4763;26375,4763;26375,4763;26375,4763;26375,4763;26375,4763;26375,4763;26375,4763;26375,4763;26375,4763;26375,0;26375,4763;26375,4763;26375,4763;26375,4763;26375,4763;26375,0;26375,0;26375,4763;26375,4763;26375,4763;26375,4763;26375,4763;26375,4763;27480,4763;27480,4763;27480,0;27480,0;27480,4763;27480,4763;27480,4763;27480,4763;27480,0;27480,4763;27480,4763;27480,4763;27480,4763;27480,0;27480,0;27480,0;27480,0;27480,4763;28575,0;28575,4763;28575,4763;28575,4763;28575,4763;28575,4763;28575,4763;28575,4763;28575,4763;28575,4763;28575,4763;28575,4763;28575,4763;28575,4763;28575,4763;28575,4763;28575,4763;28575,476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86" o:spid="_x0000_s2095" style="position:absolute;left:44529;top:29003;width:286;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" path="m,4763r1057,l1057,4763r,l1057,4763r,l1057,4763r,l1057,4763r,l1057,4763r,l1057,4763r,l1057,4763r,l1057,r,l1057,,2114,r,l2114,r,l2114,4763r,l2114,4763r,l2114,4763r,l2114,4763r,l2114,4763r,l2114,4763r,l2114,4763r,l2114,4763r,l3172,4763r,l3172,4763r,l3172,r,l3172,4763r,l3172,4763r,l3172,4763,3172,r,4763l3172,r,l3172,4763r,l3172,4763r1057,l4229,4763,4229,r,l4229,4763r,l4229,4763r,l4229,r,4763l4229,4763r,l4229,4763r,l4229,4763r,l4229,4763r,l5296,4763r,l5296,4763r,l5296,4763r,l5296,4763r,l5296,4763r,l5296,4763r,l5296,4763r,l5296,4763r,l5296,4763r,l6353,4763r,l6353,4763r,l6353,4763r,l6353,4763,6353,r,4763l6353,4763r,l6353,4763r,l6353,4763,6353,r,l6353,r,4763l6353,4763r,l7411,r,l7411,r,4763l7411,4763r,l7411,4763r,l7411,4763r,l7411,4763r,l7411,4763r,l7411,4763r,l7411,4763r,l8468,4763r,l8468,4763r,l8468,4763,8468,r,l8468,r,l8468,4763r,l8468,4763r,l8468,4763r,l8468,4763r,l8468,4763r1057,l9525,4763r,l9525,4763r,l9525,4763,9525,r,4763l9525,r,4763l9525,4763r,l9525,4763r,l9525,4763r,l9525,4763r,l10582,r,4763l10582,4763r,l10582,4763r,l10582,4763r,l10582,4763r,l10582,4763r,l10582,4763r,l10582,r,l10582,r,l10582,r,4763l10582,4763r,l10582,4763r,l10582,4763r,l11639,4763r,l11639,4763r,l11639,r,l11639,r,4763l11639,4763r,l11639,4763r,l11639,4763r,l11639,4763r,l11639,4763r,l12697,4763r,l12697,4763r,l12697,9525r,-4762l12697,4763r,l12697,4763r,l12697,4763r,l12697,4763r,l12697,4763,12697,r,l12697,r1057,4763l13754,4763r,l13754,4763r,l13754,4763r,l13754,4763r,l13754,4763r,l13754,4763r,l13754,4763,13754,r,l13754,r,4763l13754,4763r,l14821,4763,14821,r,l14821,4763r,l14821,4763r,l14821,4763,14821,r,l14821,r,4763l14821,r,4763l14821,4763r,l14821,4763r,l15878,4763r,l15878,4763r,l15878,4763r,l15878,4763r,l15878,4763r,l15878,4763r,l15878,4763r,l15878,4763,15878,r,l15878,r1058,l16936,4763r,l16936,4763,16936,r,l16936,r,4763l16936,4763r,4762l16936,4763r,l16936,4763r,l16936,4763r,l16936,4763r,l17993,4763r,l17993,4763r,l17993,4763r,l17993,4763r,l17993,4763,17993,r,4763l17993,4763r,l17993,4763r,l17993,4763r,l17993,4763r,l17993,4763r1057,l19050,4763r,l19050,4763r,l19050,4763r,l19050,4763r,l19050,4763r,l19050,4763r,l19050,r,l19050,4763r,l19050,4763r1057,l20107,4763r,l20107,4763r,l20107,4763r,l20107,4763r,l20107,4763r,l20107,4763r,l20107,4763r,l20107,r,l20107,r1057,4763l21164,4763r,l21164,4763r,l21164,4763r,l21164,4763r,l21164,4763r,l21164,4763r,l21164,4763r,l21164,4763r,l21164,4763r1058,l22222,4763r,l22222,4763,22222,r,l22222,4763,22222,r,4763l22222,4763r,l22222,4763r,l22222,4763r,l22222,r,l22222,r,4763l22222,4763r,4762l22222,9525r,-4762l22222,9525r,-4762l22222,4763r1057,l23279,r,l23279,r,l23279,4763r,l23279,4763r,l23279,r,l23279,r,l23279,r,4763l23279,4763,23279,r,l24346,4763r,l24346,4763r,l24346,4763r,l24346,4763r,l24346,4763r,l24346,4763r,l24346,4763r,l24346,4763r,l24346,4763r,l25403,4763,25403,r,4763l25403,4763,25403,r,4763l25403,4763r,l25403,4763r,l25403,4763r,l25403,4763r,l25403,4763r,l25403,4763r,l26461,4763r,l26461,4763r,l26461,4763r,l26461,4763r,l26461,4763r,l26461,4763r,l26461,4763r,l26461,4763r,l26461,4763r,l26461,4763r,l27518,4763r,l27518,4763r,l27518,4763r,l27518,4763r,l27518,4763r,l27518,4763r,l27518,4763r,l27518,4763r,l27518,4763r,l28575,4763,28575,r,l28575,r,l28575,4763r,l28575,4763r,l28575,r,l28575,r,l28575,4763r,l28575,4763r,e" filled="f" strokeweight=".22047mm">
                  <v:path arrowok="t" o:connecttype="custom" o:connectlocs="0,4763;1057,4763;1057,4763;1057,4763;1057,4763;1057,4763;1057,4763;1057,4763;1057,4763;1057,4763;1057,4763;1057,4763;1057,4763;1057,4763;1057,4763;1057,4763;1057,0;1057,0;1057,0;2114,0;2114,0;2114,0;2114,0;2114,4763;2114,4763;2114,4763;2114,4763;2114,4763;2114,4763;2114,4763;2114,4763;2114,4763;2114,4763;2114,4763;2114,4763;2114,4763;2114,4763;2114,4763;2114,4763;3172,4763;3172,4763;3172,4763;3172,4763;3172,0;3172,0;3172,4763;3172,4763;3172,4763;3172,4763;3172,4763;3172,0;3172,4763;3172,0;3172,0;3172,4763;3172,4763;3172,4763;4229,4763;4229,4763;4229,0;4229,0;4229,4763;4229,4763;4229,4763;4229,4763;4229,0;4229,4763;4229,4763;4229,4763;4229,4763;4229,4763;4229,4763;4229,4763;4229,4763;4229,4763;5296,4763;5296,4763;5296,4763;5296,4763;5296,4763;5296,4763;5296,4763;5296,4763;5296,4763;5296,4763;5296,4763;5296,4763;5296,4763;5296,4763;5296,4763;5296,4763;5296,4763;5296,4763;6353,4763;6353,4763;6353,4763;6353,4763;6353,4763;6353,4763;6353,4763;6353,0;6353,4763;6353,4763;6353,4763;6353,4763;6353,4763;6353,4763;6353,0;6353,0;6353,0;6353,4763;6353,4763;6353,4763;7411,0;7411,0;7411,0;7411,4763;7411,4763;7411,4763;7411,4763;7411,4763;7411,4763;7411,4763;7411,4763;7411,4763;7411,4763;7411,4763;7411,4763;7411,4763;7411,4763;7411,4763;8468,4763;8468,4763;8468,4763;8468,4763;8468,4763;8468,0;8468,0;8468,0;8468,0;8468,4763;8468,4763;8468,4763;8468,4763;8468,4763;8468,4763;8468,4763;8468,4763;8468,4763;9525,4763;9525,4763;9525,4763;9525,4763;9525,4763;9525,4763;9525,0;9525,4763;9525,0;9525,4763;9525,4763;9525,4763;9525,4763;9525,4763;9525,4763;9525,4763;9525,4763;9525,4763;10582,0;10582,4763;10582,4763;10582,4763;10582,4763;10582,4763;10582,4763;10582,4763;10582,4763;10582,4763;10582,4763;10582,4763;10582,4763;10582,4763;10582,0;10582,0;10582,0;10582,0;10582,0;10582,4763;10582,4763;10582,4763;10582,4763;10582,4763;10582,4763;10582,4763;11639,4763;11639,4763;11639,4763;11639,4763;11639,0;11639,0;11639,0;11639,4763;11639,4763;11639,4763;11639,4763;11639,4763;11639,4763;11639,4763;11639,4763;11639,4763;11639,4763;11639,4763;12697,4763;12697,4763;12697,4763;12697,4763;12697,9525;12697,4763;12697,4763;12697,4763;12697,4763;12697,4763;12697,4763;12697,4763;12697,4763;12697,4763;12697,4763;12697,0;12697,0;12697,0;13754,4763;13754,4763;13754,4763;13754,4763;13754,4763;13754,4763;13754,4763;13754,4763;13754,4763;13754,4763;13754,4763;13754,4763;13754,4763;13754,4763;13754,0;13754,0;13754,0;13754,4763;13754,4763;13754,4763;14821,4763;14821,0;14821,0;14821,4763;14821,4763;14821,4763;14821,4763;14821,4763;14821,0;14821,0;14821,0;14821,4763;14821,0;14821,4763;14821,4763;14821,4763;14821,4763;14821,4763;15878,4763;15878,4763;15878,4763;15878,4763;15878,4763;15878,4763;15878,4763;15878,4763;15878,4763;15878,4763;15878,4763;15878,4763;15878,4763;15878,4763;15878,4763;15878,0;15878,0;15878,0;16936,0;16936,4763;16936,4763;16936,4763;16936,0;16936,0;16936,0;16936,4763;16936,4763;16936,9525;16936,4763;16936,4763;16936,4763;16936,4763;16936,4763;16936,4763;16936,4763;16936,4763;17993,4763;17993,4763;17993,4763;17993,4763;17993,4763;17993,4763;17993,4763;17993,4763;17993,4763;17993,0;17993,4763;17993,4763;17993,4763;17993,4763;17993,4763;17993,4763;17993,4763;17993,4763;17993,4763;17993,4763;19050,4763;19050,4763;19050,4763;19050,4763;19050,4763;19050,4763;19050,4763;19050,4763;19050,4763;19050,4763;19050,4763;19050,4763;19050,4763;19050,0;19050,0;19050,4763;19050,4763;19050,4763;20107,4763;20107,4763;20107,4763;20107,4763;20107,4763;20107,4763;20107,4763;20107,4763;20107,4763;20107,4763;20107,4763;20107,4763;20107,4763;20107,4763;20107,4763;20107,0;20107,0;20107,0;21164,4763;21164,4763;21164,4763;21164,4763;21164,4763;21164,4763;21164,4763;21164,4763;21164,4763;21164,4763;21164,4763;21164,4763;21164,4763;21164,4763;21164,4763;21164,4763;21164,4763;21164,4763;22222,4763;22222,4763;22222,4763;22222,4763;22222,0;22222,0;22222,4763;22222,0;22222,4763;22222,4763;22222,4763;22222,4763;22222,4763;22222,4763;22222,4763;22222,0;22222,0;22222,0;22222,4763;22222,4763;22222,9525;22222,9525;22222,4763;22222,9525;22222,4763;22222,4763;23279,4763;23279,0;23279,0;23279,0;23279,0;23279,4763;23279,4763;23279,4763;23279,4763;23279,0;23279,0;23279,0;23279,0;23279,0;23279,4763;23279,4763;23279,0;23279,0;24346,4763;24346,4763;24346,4763;24346,4763;24346,4763;24346,4763;24346,4763;24346,4763;24346,4763;24346,4763;24346,4763;24346,4763;24346,4763;24346,4763;24346,4763;24346,4763;24346,4763;24346,4763;25403,4763;25403,0;25403,4763;25403,4763;25403,0;25403,4763;25403,4763;25403,4763;25403,4763;25403,4763;25403,4763;25403,4763;25403,4763;25403,4763;25403,4763;25403,4763;25403,4763;25403,4763;26461,4763;26461,4763;26461,4763;26461,4763;26461,4763;26461,4763;26461,4763;26461,4763;26461,4763;26461,4763;26461,4763;26461,4763;26461,4763;26461,4763;26461,4763;26461,4763;26461,4763;26461,4763;26461,4763;26461,4763;27518,4763;27518,4763;27518,4763;27518,4763;27518,4763;27518,4763;27518,4763;27518,4763;27518,4763;27518,4763;27518,4763;27518,4763;27518,4763;27518,4763;27518,4763;27518,4763;27518,4763;27518,4763;28575,4763;28575,0;28575,0;28575,0;28575,0;28575,4763;28575,4763;28575,4763;28575,4763;28575,0;28575,0;28575,0;28575,0;28575,4763;28575,4763;28575,4763;28575,476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87" o:spid="_x0000_s2096" style="position:absolute;left:44815;top:29003;width:285;height:95;visibility:visible;mso-wrap-style:square;v-text-anchor:middle" coordsize="2857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" path="m,4763r,l1057,r,4763l1057,4763,1057,r,4763l1057,r,l1057,r,4763l1057,4763r,l1057,4763r,l1057,4763r,l1057,4763r,l1057,4763r1057,l2114,4763r,l2114,4763r,l2114,4763,2114,r,4763l2114,4763r,l2114,4763r,l2114,4763r,l2114,4763r,l2114,4763r,l2114,r,4763l3172,r,l3172,4763,3172,r,4763l3172,4763r,l3172,4763r,l3172,4763,3172,r,l3172,4763r,l3172,4763r,l3172,4763r,l4229,4763r,l4229,4763r,l4229,4763r,l4229,4763r,l4229,4763r,l4229,4763r,l4229,4763r,l4229,4763r,l4229,4763r,l5296,4763r,l5296,4763r,l5296,4763r,l5296,4763r,l5296,4763r,l5296,4763r,l5296,r,4763l5296,4763r,l5296,4763r,l5296,4763r,l6353,r,4763l6353,4763r,l6353,4763r,l6353,4763r,l6353,4763r,l6353,r,l6353,r,4763l6353,4763r,l6353,4763r,l6353,4763r,l6353,4763r,l6353,r,l7411,4763r,l7411,4763r,l7411,4763r,l7411,4763r,l7411,4763r,l7411,4763r,l7411,4763r,l7411,4763r,l7411,4763r,l8468,4763r,l8468,4763r,l8468,4763r,l8468,4763r,l8468,4763r,l8468,4763r,l8468,4763r,l8468,4763,8468,r,l8468,,9525,r,l9525,4763r,l9525,4763r,l9525,4763r,l9525,4763r,l9525,4763r,l9525,4763r,l9525,r,l9525,r,4763l9525,4763r,l10582,4763r,l10582,4763r,l10582,4763r,l10582,4763r,l10582,4763r,l10582,4763r,l10582,4763r,l10582,r,l10582,r,4763l11639,r,l11639,4763r,l11639,4763r,l11639,4763r,l11639,4763r,l11639,4763r,l11639,4763r,l11639,4763r,l11639,4763r,l12697,4763r,l12697,4763r,l12697,4763r,l12697,r,4763l12697,4763r,l12697,4763r,l12697,4763r,l12697,4763r,l12697,4763r,l13754,4763r,l13754,4763r,l13754,4763r,l13754,r,l13754,4763r,l13754,4763r,l13754,4763,13754,r,l13754,4763,13754,r,4763l13754,4763r,l14821,4763r,l14821,4763r,l14821,4763r,l14821,4763r,l14821,4763r,l14821,4763r,l14821,r,l14821,r,4763l14821,4763r,l15878,4763r,l15878,4763r,l15878,4763r,4762l15878,4763r,4762l15878,4763r,l15878,4763r,l15878,4763r,l15878,4763r,l15878,4763r,l16936,4763r,l16936,4763,16936,r,l16936,r,4763l16936,4763,16936,r,4763l16936,r,l16936,4763r,l16936,4763r,l16936,4763,16936,r1057,4763l17993,4763r,l17993,9525r,-4762l17993,4763r,l17993,4763r,l17993,4763r,l17993,4763,17993,r,4763l17993,4763r,l17993,4763,17993,r,l17993,r1057,4763l19050,4763r,l19050,4763r,l19050,4763r,l19050,4763r,l19050,4763r,l19050,4763r,l19050,4763r,l19050,4763r,l19050,4763r,l19050,4763r,l19050,4763r,l19050,4763r1057,l20107,4763,20107,r,l20107,4763r,l20107,4763r,l20107,r,l20107,4763r,l20107,4763r,l20107,4763,20107,r,l20107,r1057,4763l21164,4763r,l21164,4763r,l21164,4763r,l21164,4763r,l21164,4763,21164,r,4763l21164,4763r,l21164,4763r,l21164,4763r,l21164,4763r,l22222,4763r,l22222,4763r,l22222,4763r,l22222,4763r,l22222,4763r,l22222,4763r,l22222,4763r,l22222,4763r,l22222,4763r,l23279,r,4763l23279,4763r,l23279,4763,23279,r,4763l23279,4763r,l23279,4763,23279,r,l23279,r,l23279,4763r,l23279,4763r,l24346,4763r,l24346,4763r,l24346,4763r,l24346,4763r,l24346,4763r,l24346,4763r,l24346,4763r,l24346,4763r,l24346,4763r,l25403,4763r,l25403,9525r,-4762l25403,4763r,l25403,4763r,l25403,4763r,l25403,r,l25403,r,l25403,4763r,l25403,4763r,l25403,4763r,l26461,4763r,l26461,4763r,l26461,4763r,l26461,4763r,l26461,4763r,l26461,4763r,l26461,4763r,l26461,r,l26461,4763,26461,r1057,4763l27518,4763r,l27518,4763r,l27518,9525r,-4762l27518,4763r,l27518,4763,27518,r,l27518,r,l27518,4763,27518,r,l27518,r1057,l28575,4763,28575,r,4763l28575,4763r,l28575,4763r,l28575,4763r,l28575,4763r,l28575,4763r,l28575,4763r,e" filled="f" strokeweight=".22047mm">
                  <v:path arrowok="t" o:connecttype="custom" o:connectlocs="0,4763;0,4763;1057,0;1057,4763;1057,4763;1057,0;1057,4763;1057,0;1057,0;1057,0;1057,4763;1057,4763;1057,4763;1057,4763;1057,4763;1057,4763;1057,4763;1057,4763;1057,4763;1057,4763;2114,4763;2114,4763;2114,4763;2114,4763;2114,4763;2114,4763;2114,0;2114,4763;2114,4763;2114,4763;2114,4763;2114,4763;2114,4763;2114,4763;2114,4763;2114,4763;2114,4763;2114,4763;2114,0;2114,4763;3172,0;3172,0;3172,4763;3172,0;3172,4763;3172,4763;3172,4763;3172,4763;3172,4763;3172,4763;3172,0;3172,0;3172,4763;3172,4763;3172,4763;3172,4763;3172,4763;3172,4763;4229,4763;4229,4763;4229,4763;4229,4763;4229,4763;4229,4763;4229,4763;4229,4763;4229,4763;4229,4763;4229,4763;4229,4763;4229,4763;4229,4763;4229,4763;4229,4763;4229,4763;4229,4763;5296,4763;5296,4763;5296,4763;5296,4763;5296,4763;5296,4763;5296,4763;5296,4763;5296,4763;5296,4763;5296,4763;5296,4763;5296,0;5296,4763;5296,4763;5296,4763;5296,4763;5296,4763;5296,4763;5296,4763;6353,0;6353,4763;6353,4763;6353,4763;6353,4763;6353,4763;6353,4763;6353,4763;6353,4763;6353,4763;6353,0;6353,0;6353,0;6353,4763;6353,4763;6353,4763;6353,4763;6353,4763;6353,4763;6353,4763;6353,4763;6353,4763;6353,0;6353,0;7411,4763;7411,4763;7411,4763;7411,4763;7411,4763;7411,4763;7411,4763;7411,4763;7411,4763;7411,4763;7411,4763;7411,4763;7411,4763;7411,4763;7411,4763;7411,4763;7411,4763;7411,4763;8468,4763;8468,4763;8468,4763;8468,4763;8468,4763;8468,4763;8468,4763;8468,4763;8468,4763;8468,4763;8468,4763;8468,4763;8468,4763;8468,4763;8468,4763;8468,0;8468,0;8468,0;9525,0;9525,0;9525,4763;9525,4763;9525,4763;9525,4763;9525,4763;9525,4763;9525,4763;9525,4763;9525,4763;9525,4763;9525,4763;9525,4763;9525,0;9525,0;9525,0;9525,4763;9525,4763;9525,4763;10582,4763;10582,4763;10582,4763;10582,4763;10582,4763;10582,4763;10582,4763;10582,4763;10582,4763;10582,4763;10582,4763;10582,4763;10582,4763;10582,4763;10582,0;10582,0;10582,0;10582,4763;11639,0;11639,0;11639,4763;11639,4763;11639,4763;11639,4763;11639,4763;11639,4763;11639,4763;11639,4763;11639,4763;11639,4763;11639,4763;11639,4763;11639,4763;11639,4763;11639,4763;11639,4763;12697,4763;12697,4763;12697,4763;12697,4763;12697,4763;12697,4763;12697,0;12697,4763;12697,4763;12697,4763;12697,4763;12697,4763;12697,4763;12697,4763;12697,4763;12697,4763;12697,4763;12697,4763;13754,4763;13754,4763;13754,4763;13754,4763;13754,4763;13754,4763;13754,0;13754,0;13754,4763;13754,4763;13754,4763;13754,4763;13754,4763;13754,0;13754,0;13754,4763;13754,0;13754,4763;13754,4763;13754,4763;14821,4763;14821,4763;14821,4763;14821,4763;14821,4763;14821,4763;14821,4763;14821,4763;14821,4763;14821,4763;14821,4763;14821,4763;14821,0;14821,0;14821,0;14821,4763;14821,4763;14821,4763;15878,4763;15878,4763;15878,4763;15878,4763;15878,4763;15878,9525;15878,4763;15878,9525;15878,4763;15878,4763;15878,4763;15878,4763;15878,4763;15878,4763;15878,4763;15878,4763;15878,4763;15878,4763;16936,4763;16936,4763;16936,4763;16936,0;16936,0;16936,0;16936,4763;16936,4763;16936,0;16936,4763;16936,0;16936,0;16936,4763;16936,4763;16936,4763;16936,4763;16936,4763;16936,0;17993,4763;17993,4763;17993,4763;17993,9525;17993,4763;17993,4763;17993,4763;17993,4763;17993,4763;17993,4763;17993,4763;17993,4763;17993,0;17993,4763;17993,4763;17993,4763;17993,4763;17993,0;17993,0;17993,0;19050,4763;19050,4763;19050,4763;19050,4763;19050,4763;19050,4763;19050,4763;19050,4763;19050,4763;19050,4763;19050,4763;19050,4763;19050,4763;19050,4763;19050,4763;19050,4763;19050,4763;19050,4763;19050,4763;19050,4763;19050,4763;19050,4763;19050,4763;19050,4763;20107,4763;20107,4763;20107,0;20107,0;20107,4763;20107,4763;20107,4763;20107,4763;20107,0;20107,0;20107,4763;20107,4763;20107,4763;20107,4763;20107,4763;20107,0;20107,0;20107,0;21164,4763;21164,4763;21164,4763;21164,4763;21164,4763;21164,4763;21164,4763;21164,4763;21164,4763;21164,4763;21164,0;21164,4763;21164,4763;21164,4763;21164,4763;21164,4763;21164,4763;21164,4763;21164,4763;21164,4763;22222,4763;22222,4763;22222,4763;22222,4763;22222,4763;22222,4763;22222,4763;22222,4763;22222,4763;22222,4763;22222,4763;22222,4763;22222,4763;22222,4763;22222,4763;22222,4763;22222,4763;22222,4763;23279,0;23279,4763;23279,4763;23279,4763;23279,4763;23279,0;23279,4763;23279,4763;23279,4763;23279,4763;23279,0;23279,0;23279,0;23279,0;23279,4763;23279,4763;23279,4763;23279,4763;24346,4763;24346,4763;24346,4763;24346,4763;24346,4763;24346,4763;24346,4763;24346,4763;24346,4763;24346,4763;24346,4763;24346,4763;24346,4763;24346,4763;24346,4763;24346,4763;24346,4763;24346,4763;25403,4763;25403,4763;25403,9525;25403,4763;25403,4763;25403,4763;25403,4763;25403,4763;25403,4763;25403,4763;25403,0;25403,0;25403,0;25403,0;25403,4763;25403,4763;25403,4763;25403,4763;25403,4763;25403,4763;26461,4763;26461,4763;26461,4763;26461,4763;26461,4763;26461,4763;26461,4763;26461,4763;26461,4763;26461,4763;26461,4763;26461,4763;26461,4763;26461,4763;26461,0;26461,0;26461,4763;26461,0;27518,4763;27518,4763;27518,4763;27518,4763;27518,4763;27518,9525;27518,4763;27518,4763;27518,4763;27518,4763;27518,0;27518,0;27518,0;27518,0;27518,4763;27518,0;27518,0;27518,0;28575,0;28575,4763;28575,0;28575,4763;28575,4763;28575,4763;28575,4763;28575,4763;28575,4763;28575,4763;28575,4763;28575,4763;28575,4763;28575,4763;28575,4763;28575,476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88" o:spid="_x0000_s2097" style="position:absolute;left:45100;top:29003;width:191;height:95;visibility:visible;mso-wrap-style:square;v-text-anchor:middle" coordsize="1905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" path="m,4763r,l,4763r953,l953,4763r,l953,4763r,l953,r,l953,4763r,l953,4763r,l953,4763r,l953,4763r,l953,4763r,l953,4763,953,r,4763l1905,4763r,l1905,4763r,l1905,4763r,l1905,4763r,l1905,4763,1905,r,4763l1905,4763r,l1905,4763r,l1905,4763r,l1905,4763r,l1905,4763r,l1905,4763r,l1905,4763r952,l2857,r,l2857,r,4763l2857,4763r,l2857,4763,2857,r,4763l2857,4763r,l2857,4763r,l2857,4763r,l2857,4763r,l3810,4763r,l3810,4763r,l3810,4763r,l3810,9525r,l3810,9525r,l3810,4763r,l3810,4763r,l3810,4763r,l3810,4763r,l3810,4763r,l4763,4763r,l4763,4763r,l4763,r,l4763,r,l4763,4763r,l4763,4763r,l4763,4763r,l4763,4763r,l4763,4763r,l5715,4763r,l5715,r,4763l5715,4763r,l5715,4763r,l5715,4763r,l5715,4763r,l5715,r,4763l5715,4763r,l5715,4763r,l6668,4763r,l6668,4763r,l6668,4763r,l6668,4763r,l6668,4763r,l6668,4763r,l6668,r,4763l6668,r,l6668,r,l7620,4763r,l7620,4763r,l7620,4763r,l7620,4763r,l7620,4763r,l7620,4763r,l7620,4763r,l7620,r,4763l7620,4763r,l7620,4763r,l8572,r,4763l8572,4763,8572,r,4763l8572,4763r,l8572,4763r,l8572,4763r,l8572,4763r,l8572,4763r,l8572,r,l8572,r953,l9525,4763r,l9525,4763r,l9525,4763,9525,r,4763l9525,4763r,l9525,4763r,l9525,4763,9525,r,l9525,4763,9525,r,l10478,r,l10478,4763r,l10478,4763r,l10478,4763r,l10478,4763r,l10478,4763,10478,r,4763l10478,4763r,l10478,4763r,l10478,4763r952,l11430,4763r,l11430,4763r,l11430,4763r,l11430,4763r,l11430,4763r,l11430,4763r,l11430,4763r,l11430,4763r,l11430,4763r,l11430,4763r952,l12382,4763,12382,r,l12382,4763r,l12382,4763r,l12382,4763r,l12382,4763r,l12382,4763r,l12382,4763r,l12382,4763r,l13335,r,l13335,r,4763l13335,4763r,l13335,4763r,l13335,4763r,l13335,4763r,l13335,4763r,l13335,4763r,l13335,4763r,l13335,4763r,l13335,4763r,l13335,4763r,l14288,4763r,l14288,4763r,l14288,4763r,l14288,4763r,4762l14288,9525r,-4762l14288,4763r,l14288,r,4763l14288,r,l14288,4763r,l15240,4763r,l15240,4763r,l15240,r,l15240,r,4763l15240,4763,15240,r,l15240,r,l15240,4763r,l15240,4763r,l15240,4763r,l15240,4763r953,l16193,4763r,l16193,4763r,l16193,4763r,l16193,4763r,l16193,4763r,l16193,4763r,l16193,4763r,l16193,r,l16193,4763r952,l17145,4763r,l17145,4763r,l17145,4763r,l17145,4763r,l17145,4763r,l17145,4763r,l17145,4763r,l17145,4763,17145,r,4763l18097,4763r,l18097,4763r,l18097,4763r,l18097,4763r,l18097,4763r,l18097,4763r,l18097,4763r,l18097,4763r,l18097,r,4763l19050,r,4763e" filled="f" strokeweight=".22047mm">
                  <v:path arrowok="t" o:connecttype="custom" o:connectlocs="0,4763;0,4763;0,4763;953,4763;953,4763;953,4763;953,4763;953,4763;953,0;953,0;953,4763;953,4763;953,4763;953,4763;953,4763;953,4763;953,4763;953,4763;953,4763;953,4763;953,4763;953,0;953,4763;1905,4763;1905,4763;1905,4763;1905,4763;1905,4763;1905,4763;1905,4763;1905,4763;1905,4763;1905,0;1905,4763;1905,4763;1905,4763;1905,4763;1905,4763;1905,4763;1905,4763;1905,4763;1905,4763;1905,4763;1905,4763;1905,4763;1905,4763;1905,4763;2857,4763;2857,0;2857,0;2857,0;2857,4763;2857,4763;2857,4763;2857,4763;2857,0;2857,4763;2857,4763;2857,4763;2857,4763;2857,4763;2857,4763;2857,4763;2857,4763;2857,4763;3810,4763;3810,4763;3810,4763;3810,4763;3810,4763;3810,4763;3810,9525;3810,9525;3810,9525;3810,9525;3810,4763;3810,4763;3810,4763;3810,4763;3810,4763;3810,4763;3810,4763;3810,4763;3810,4763;3810,4763;4763,4763;4763,4763;4763,4763;4763,4763;4763,0;4763,0;4763,0;4763,0;4763,4763;4763,4763;4763,4763;4763,4763;4763,4763;4763,4763;4763,4763;4763,4763;4763,4763;4763,4763;5715,4763;5715,4763;5715,0;5715,4763;5715,4763;5715,4763;5715,4763;5715,4763;5715,4763;5715,4763;5715,4763;5715,4763;5715,0;5715,4763;5715,4763;5715,4763;5715,4763;5715,4763;6668,4763;6668,4763;6668,4763;6668,4763;6668,4763;6668,4763;6668,4763;6668,4763;6668,4763;6668,4763;6668,4763;6668,4763;6668,0;6668,4763;6668,0;6668,0;6668,0;6668,0;7620,4763;7620,4763;7620,4763;7620,4763;7620,4763;7620,4763;7620,4763;7620,4763;7620,4763;7620,4763;7620,4763;7620,4763;7620,4763;7620,4763;7620,0;7620,4763;7620,4763;7620,4763;7620,4763;7620,4763;8572,0;8572,4763;8572,4763;8572,0;8572,4763;8572,4763;8572,4763;8572,4763;8572,4763;8572,4763;8572,4763;8572,4763;8572,4763;8572,4763;8572,4763;8572,0;8572,0;8572,0;9525,0;9525,4763;9525,4763;9525,4763;9525,4763;9525,4763;9525,0;9525,4763;9525,4763;9525,4763;9525,4763;9525,4763;9525,4763;9525,0;9525,0;9525,4763;9525,0;9525,0;10478,0;10478,0;10478,4763;10478,4763;10478,4763;10478,4763;10478,4763;10478,4763;10478,4763;10478,4763;10478,4763;10478,0;10478,4763;10478,4763;10478,4763;10478,4763;10478,4763;10478,4763;11430,4763;11430,4763;11430,4763;11430,4763;11430,4763;11430,4763;11430,4763;11430,4763;11430,4763;11430,4763;11430,4763;11430,4763;11430,4763;11430,4763;11430,4763;11430,4763;11430,4763;11430,4763;11430,4763;11430,4763;12382,4763;12382,4763;12382,0;12382,0;12382,4763;12382,4763;12382,4763;12382,4763;12382,4763;12382,4763;12382,4763;12382,4763;12382,4763;12382,4763;12382,4763;12382,4763;12382,4763;12382,4763;13335,0;13335,0;13335,0;13335,4763;13335,4763;13335,4763;13335,4763;13335,4763;13335,4763;13335,4763;13335,4763;13335,4763;13335,4763;13335,4763;13335,4763;13335,4763;13335,4763;13335,4763;13335,4763;13335,4763;13335,4763;13335,4763;13335,4763;13335,4763;14288,4763;14288,4763;14288,4763;14288,4763;14288,4763;14288,4763;14288,4763;14288,9525;14288,9525;14288,4763;14288,4763;14288,4763;14288,0;14288,4763;14288,0;14288,0;14288,4763;14288,4763;15240,4763;15240,4763;15240,4763;15240,4763;15240,0;15240,0;15240,0;15240,4763;15240,4763;15240,0;15240,0;15240,0;15240,0;15240,4763;15240,4763;15240,4763;15240,4763;15240,4763;15240,4763;15240,4763;16193,4763;16193,4763;16193,4763;16193,4763;16193,4763;16193,4763;16193,4763;16193,4763;16193,4763;16193,4763;16193,4763;16193,4763;16193,4763;16193,4763;16193,4763;16193,0;16193,0;16193,4763;17145,4763;17145,4763;17145,4763;17145,4763;17145,4763;17145,4763;17145,4763;17145,4763;17145,4763;17145,4763;17145,4763;17145,4763;17145,4763;17145,4763;17145,4763;17145,4763;17145,0;17145,4763;18097,4763;18097,4763;18097,4763;18097,4763;18097,4763;18097,4763;18097,4763;18097,4763;18097,4763;18097,4763;18097,4763;18097,4763;18097,4763;18097,4763;18097,4763;18097,4763;18097,0;18097,4763;19050,0;19050,476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Text Box 178" o:spid="_x0000_s2098" type="#_x0000_t202" style="position:absolute;left:18142;top:13258;width:2571;height:423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" filled="f" stroked="f">
                  <v:textbox style="mso-fit-shape-to-text:t">
                    <w:txbxContent>
                      <w:p w14:paraId="632F56A4" w14:textId="77777777" w:rsidR="007D5C1D" w:rsidRDefault="007D5C1D" w:rsidP="008A5A16">
                        <w:pPr>
                          <w:textAlignment w:val="baseline"/>
                          <w:rPr>
                            <w:rFonts w:ascii="Calibri" w:hAnsi="Calibri" w:cs="Calibri"/>
                            <w:color w:val="000000"/>
                            <w:sz w:val="23"/>
                            <w:szCs w:val="23"/>
                          </w:rPr>
                        </w:pPr>
                        <w:r>
                          <w:rPr>
                            <w:rFonts w:ascii="Calibri" w:hAnsi="Calibri" w:cs="Calibri"/>
                            <w:color w:val="000000"/>
                            <w:sz w:val="23"/>
                            <w:szCs w:val="23"/>
                          </w:rPr>
                          <w:t>1</w:t>
                        </w:r>
                      </w:p>
                    </w:txbxContent>
                  </v:textbox>
                </v:shape>
                <v:shape id="Text Box 179" o:spid="_x0000_s2099" type="#_x0000_t202" style="position:absolute;left:21481;top:22593;width:2572;height:423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" filled="f" stroked="f">
                  <v:textbox style="mso-fit-shape-to-text:t">
                    <w:txbxContent>
                      <w:p w14:paraId="05B974F3" w14:textId="77777777" w:rsidR="007D5C1D" w:rsidRDefault="007D5C1D" w:rsidP="008A5A16">
                        <w:pPr>
                          <w:textAlignment w:val="baseline"/>
                          <w:rPr>
                            <w:rFonts w:ascii="Calibri" w:hAnsi="Calibri" w:cs="Calibri"/>
                            <w:color w:val="000000"/>
                            <w:sz w:val="23"/>
                            <w:szCs w:val="23"/>
                          </w:rPr>
                        </w:pPr>
                        <w:r>
                          <w:rPr>
                            <w:rFonts w:ascii="Calibri" w:hAnsi="Calibri" w:cs="Calibri"/>
                            <w:color w:val="000000"/>
                            <w:sz w:val="23"/>
                            <w:szCs w:val="23"/>
                          </w:rPr>
                          <w:t>2</w:t>
                        </w:r>
                      </w:p>
                    </w:txbxContent>
                  </v:textbox>
                </v:shape>
                <v:shape id="Text Box 180" o:spid="_x0000_s2100" type="#_x0000_t202" style="position:absolute;left:25981;top:25736;width:2572;height:423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" filled="f" stroked="f">
                  <v:textbox style="mso-fit-shape-to-text:t">
                    <w:txbxContent>
                      <w:p w14:paraId="3930D613" w14:textId="77777777" w:rsidR="007D5C1D" w:rsidRDefault="007D5C1D" w:rsidP="008A5A16">
                        <w:pPr>
                          <w:textAlignment w:val="baseline"/>
                          <w:rPr>
                            <w:rFonts w:ascii="Calibri" w:hAnsi="Calibri" w:cs="Calibri"/>
                            <w:color w:val="000000"/>
                            <w:sz w:val="23"/>
                            <w:szCs w:val="23"/>
                          </w:rPr>
                        </w:pPr>
                        <w:r>
                          <w:rPr>
                            <w:rFonts w:ascii="Calibri" w:hAnsi="Calibri" w:cs="Calibri"/>
                            <w:color w:val="000000"/>
                            <w:sz w:val="23"/>
                            <w:szCs w:val="23"/>
                          </w:rPr>
                          <w:t>3</w:t>
                        </w:r>
                      </w:p>
                    </w:txbxContent>
                  </v:textbox>
                </v:shape>
                <v:shape id="Text Box 181" o:spid="_x0000_s2101" type="#_x0000_t202" style="position:absolute;left:33632;top:26212;width:2572;height:423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" filled="f" stroked="f">
                  <v:textbox style="mso-fit-shape-to-text:t">
                    <w:txbxContent>
                      <w:p w14:paraId="61A23196" w14:textId="77777777" w:rsidR="007D5C1D" w:rsidRDefault="007D5C1D" w:rsidP="008A5A16">
                        <w:pPr>
                          <w:textAlignment w:val="baseline"/>
                          <w:rPr>
                            <w:rFonts w:ascii="Calibri" w:hAnsi="Calibri" w:cs="Calibri"/>
                            <w:color w:val="000000"/>
                            <w:sz w:val="23"/>
                            <w:szCs w:val="23"/>
                          </w:rPr>
                        </w:pPr>
                        <w:r>
                          <w:rPr>
                            <w:rFonts w:ascii="Calibri" w:hAnsi="Calibri" w:cs="Calibri"/>
                            <w:color w:val="000000"/>
                            <w:sz w:val="23"/>
                            <w:szCs w:val="23"/>
                          </w:rPr>
                          <w:t>4</w:t>
                        </w:r>
                      </w:p>
                    </w:txbxContent>
                  </v:textbox>
                </v:shape>
                <v:shape id="Text Box 182" o:spid="_x0000_s2102" type="#_x0000_t202" style="position:absolute;left:12930;top:30213;width:47172;height:42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" filled="f" stroked="f">
                  <v:textbox style="mso-fit-shape-to-text:t">
                    <w:txbxContent>
                      <w:p w14:paraId="2AEF6B6C" w14:textId="4419C942" w:rsidR="007D5C1D" w:rsidRDefault="007D5C1D" w:rsidP="008A5A16">
                        <w:pPr>
                          <w:textAlignment w:val="baseline"/>
                          <w:rPr>
                            <w:rFonts w:ascii="Calibri" w:hAnsi="Calibri" w:cs="Calibri"/>
                            <w:color w:val="000000"/>
                            <w:sz w:val="23"/>
                            <w:szCs w:val="23"/>
                          </w:rPr>
                        </w:pPr>
                        <w:r>
                          <w:rPr>
                            <w:rFonts w:ascii="Calibri" w:hAnsi="Calibri" w:cs="Calibri"/>
                            <w:color w:val="000000"/>
                            <w:sz w:val="23"/>
                            <w:szCs w:val="23"/>
                          </w:rPr>
                          <w:t xml:space="preserve">0                                                                                            6 min </w:t>
                        </w:r>
                      </w:p>
                    </w:txbxContent>
                  </v:textbox>
                </v:shape>
                <v:shape id="Text Box 183" o:spid="_x0000_s2103" type="#_x0000_t202" style="position:absolute;left:11130;top:23069;width:3314;height:423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" filled="f" stroked="f">
                  <v:textbox style="mso-fit-shape-to-text:t">
                    <w:txbxContent>
                      <w:p w14:paraId="103C9A77" w14:textId="77777777" w:rsidR="007D5C1D" w:rsidRDefault="007D5C1D" w:rsidP="008A5A16">
                        <w:pPr>
                          <w:textAlignment w:val="baseline"/>
                          <w:rPr>
                            <w:rFonts w:ascii="Calibri" w:hAnsi="Calibri" w:cs="Calibri"/>
                            <w:color w:val="000000"/>
                            <w:sz w:val="23"/>
                            <w:szCs w:val="23"/>
                          </w:rPr>
                        </w:pPr>
                        <w:r>
                          <w:rPr>
                            <w:rFonts w:ascii="Calibri" w:hAnsi="Calibri" w:cs="Calibri"/>
                            <w:color w:val="000000"/>
                            <w:sz w:val="23"/>
                            <w:szCs w:val="23"/>
                          </w:rPr>
                          <w:t>40</w:t>
                        </w:r>
                      </w:p>
                    </w:txbxContent>
                  </v:textbox>
                </v:shape>
                <v:shape id="Text Box 184" o:spid="_x0000_s2104" type="#_x0000_t202" style="position:absolute;left:11130;top:18116;width:3314;height:423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" filled="f" stroked="f">
                  <v:textbox style="mso-fit-shape-to-text:t">
                    <w:txbxContent>
                      <w:p w14:paraId="63D27F9A" w14:textId="77777777" w:rsidR="007D5C1D" w:rsidRDefault="007D5C1D" w:rsidP="008A5A16">
                        <w:pPr>
                          <w:textAlignment w:val="baseline"/>
                          <w:rPr>
                            <w:rFonts w:ascii="Calibri" w:hAnsi="Calibri" w:cs="Calibri"/>
                            <w:color w:val="000000"/>
                            <w:sz w:val="23"/>
                            <w:szCs w:val="23"/>
                          </w:rPr>
                        </w:pPr>
                        <w:r>
                          <w:rPr>
                            <w:rFonts w:ascii="Calibri" w:hAnsi="Calibri" w:cs="Calibri"/>
                            <w:color w:val="000000"/>
                            <w:sz w:val="23"/>
                            <w:szCs w:val="23"/>
                          </w:rPr>
                          <w:t>80</w:t>
                        </w:r>
                      </w:p>
                    </w:txbxContent>
                  </v:textbox>
                </v:shape>
                <v:shape id="Text Box 185" o:spid="_x0000_s2105" type="#_x0000_t202" style="position:absolute;left:10680;top:13639;width:4051;height:423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" filled="f" stroked="f">
                  <v:textbox style="mso-fit-shape-to-text:t">
                    <w:txbxContent>
                      <w:p w14:paraId="56C7B12C" w14:textId="77777777" w:rsidR="007D5C1D" w:rsidRDefault="007D5C1D" w:rsidP="008A5A16">
                        <w:pPr>
                          <w:textAlignment w:val="baseline"/>
                          <w:rPr>
                            <w:rFonts w:ascii="Calibri" w:hAnsi="Calibri" w:cs="Calibri"/>
                            <w:color w:val="000000"/>
                            <w:sz w:val="23"/>
                            <w:szCs w:val="23"/>
                          </w:rPr>
                        </w:pPr>
                        <w:r>
                          <w:rPr>
                            <w:rFonts w:ascii="Calibri" w:hAnsi="Calibri" w:cs="Calibri"/>
                            <w:color w:val="000000"/>
                            <w:sz w:val="23"/>
                            <w:szCs w:val="23"/>
                          </w:rPr>
                          <w:t>120</w:t>
                        </w:r>
                      </w:p>
                    </w:txbxContent>
                  </v:textbox>
                </v:shape>
                <v:shape id="Text Box 186" o:spid="_x0000_s2106" type="#_x0000_t202" style="position:absolute;left:10230;top:11353;width:4781;height:423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" filled="f" stroked="f">
                  <v:textbox style="mso-fit-shape-to-text:t">
                    <w:txbxContent>
                      <w:p w14:paraId="74092FDB" w14:textId="77777777" w:rsidR="007D5C1D" w:rsidRDefault="007D5C1D" w:rsidP="008A5A16">
                        <w:pPr>
                          <w:textAlignment w:val="baseline"/>
                          <w:rPr>
                            <w:rFonts w:ascii="Calibri" w:hAnsi="Calibri" w:cs="Calibri"/>
                            <w:color w:val="000000"/>
                            <w:sz w:val="23"/>
                            <w:szCs w:val="23"/>
                          </w:rPr>
                        </w:pPr>
                        <w:proofErr w:type="spellStart"/>
                        <w:r>
                          <w:rPr>
                            <w:rFonts w:ascii="Calibri" w:hAnsi="Calibri" w:cs="Calibri"/>
                            <w:color w:val="000000"/>
                            <w:sz w:val="23"/>
                            <w:szCs w:val="23"/>
                          </w:rPr>
                          <w:t>mAU</w:t>
                        </w:r>
                        <w:proofErr w:type="spellEnd"/>
                      </w:p>
                    </w:txbxContent>
                  </v:textbox>
                </v:shape>
                <v:shape id="Text Box 187" o:spid="_x0000_s2107" type="#_x0000_t202" style="position:absolute;left:3479;top:18116;width:3442;height:423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" filled="f" stroked="f">
                  <v:textbox style="mso-fit-shape-to-text:t">
                    <w:txbxContent>
                      <w:p w14:paraId="398A77EF" w14:textId="77777777" w:rsidR="007D5C1D" w:rsidRDefault="007D5C1D" w:rsidP="008A5A16">
                        <w:pPr>
                          <w:textAlignment w:val="baseline"/>
                          <w:rPr>
                            <w:rFonts w:ascii="Calibri" w:hAnsi="Calibri" w:cs="Calibri"/>
                            <w:color w:val="000000"/>
                            <w:sz w:val="23"/>
                            <w:szCs w:val="23"/>
                          </w:rPr>
                        </w:pPr>
                        <w:r>
                          <w:rPr>
                            <w:rFonts w:ascii="Calibri" w:hAnsi="Calibri" w:cs="Calibri"/>
                            <w:color w:val="000000"/>
                            <w:sz w:val="23"/>
                            <w:szCs w:val="23"/>
                          </w:rPr>
                          <w:t>(e)</w:t>
                        </w:r>
                      </w:p>
                    </w:txbxContent>
                  </v:textbox>
                </v:shape>
                <v:shape id="Text Box 188" o:spid="_x0000_s2108" type="#_x0000_t202" style="position:absolute;left:11523;top:27546;width:2572;height:423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" filled="f" stroked="f">
                  <v:textbox style="mso-fit-shape-to-text:t">
                    <w:txbxContent>
                      <w:p w14:paraId="66ED0D8E" w14:textId="77777777" w:rsidR="007D5C1D" w:rsidRDefault="007D5C1D" w:rsidP="008A5A16">
                        <w:pPr>
                          <w:textAlignment w:val="baseline"/>
                          <w:rPr>
                            <w:rFonts w:ascii="Calibri" w:hAnsi="Calibri" w:cs="Calibri"/>
                            <w:color w:val="000000"/>
                            <w:sz w:val="23"/>
                            <w:szCs w:val="23"/>
                          </w:rPr>
                        </w:pPr>
                        <w:r>
                          <w:rPr>
                            <w:rFonts w:ascii="Calibri" w:hAnsi="Calibri" w:cs="Calibri"/>
                            <w:color w:val="000000"/>
                            <w:sz w:val="23"/>
                            <w:szCs w:val="23"/>
                          </w:rPr>
                          <w:t>0</w:t>
                        </w:r>
                      </w:p>
                    </w:txbxContent>
                  </v:textbox>
                </v:shape>
                <w10:anchorlock/>
              </v:group>
            </w:pict>
          </mc:Fallback>
        </mc:AlternateContent>
      </w:r>
    </w:p>
    <w:p w14:paraId="0349D5CA" w14:textId="54CB65B0" w:rsidR="00D23C52" w:rsidRDefault="00D23C52" w:rsidP="00E32883">
      <w:pPr>
        <w:rPr>
          <w:rFonts w:ascii="Arial" w:hAnsi="Arial" w:cs="Arial"/>
          <w:sz w:val="24"/>
          <w:szCs w:val="24"/>
        </w:rPr>
      </w:pPr>
      <w:r>
        <w:rPr>
          <w:noProof/>
        </w:rPr>
        <w:lastRenderedPageBreak/>
        <w:drawing>
          <wp:inline distT="0" distB="0" distL="0" distR="0" wp14:anchorId="1183B2CE" wp14:editId="046F4A54">
            <wp:extent cx="5715000" cy="4286250"/>
            <wp:effectExtent l="0" t="0" r="0" b="0"/>
            <wp:docPr id="7"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96DAC541-7B7A-43D3-8B79-37D633B846F1}">
                          <asvg:svgBlip xmlns:asvg="http://schemas.microsoft.com/office/drawing/2016/SVG/main" r:embed="rId16"/>
                        </a:ext>
                      </a:extLst>
                    </a:blip>
                    <a:stretch>
                      <a:fillRect/>
                    </a:stretch>
                  </pic:blipFill>
                  <pic:spPr>
                    <a:xfrm>
                      <a:off x="0" y="0"/>
                      <a:ext cx="5715000" cy="4286250"/>
                    </a:xfrm>
                    <a:prstGeom prst="rect">
                      <a:avLst/>
                    </a:prstGeom>
                  </pic:spPr>
                </pic:pic>
              </a:graphicData>
            </a:graphic>
          </wp:inline>
        </w:drawing>
      </w:r>
    </w:p>
    <w:p w14:paraId="1A08F173" w14:textId="0BE8DEC4" w:rsidR="00D23C52" w:rsidRDefault="00D23C52" w:rsidP="00E32883">
      <w:pPr>
        <w:rPr>
          <w:rFonts w:ascii="Arial" w:hAnsi="Arial" w:cs="Arial"/>
          <w:sz w:val="24"/>
          <w:szCs w:val="24"/>
        </w:rPr>
      </w:pPr>
      <w:r>
        <w:rPr>
          <w:noProof/>
        </w:rPr>
        <w:drawing>
          <wp:inline distT="0" distB="0" distL="0" distR="0" wp14:anchorId="39735E1B" wp14:editId="19EE1504">
            <wp:extent cx="5715000" cy="4286250"/>
            <wp:effectExtent l="0" t="0" r="0" b="0"/>
            <wp:docPr id="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5715000" cy="4286250"/>
                    </a:xfrm>
                    <a:prstGeom prst="rect">
                      <a:avLst/>
                    </a:prstGeom>
                  </pic:spPr>
                </pic:pic>
              </a:graphicData>
            </a:graphic>
          </wp:inline>
        </w:drawing>
      </w:r>
    </w:p>
    <w:p w14:paraId="7FB6CB68" w14:textId="79DE319F" w:rsidR="00D23C52" w:rsidRDefault="00D23C52" w:rsidP="00E32883">
      <w:pPr>
        <w:rPr>
          <w:rFonts w:ascii="Arial" w:hAnsi="Arial" w:cs="Arial"/>
          <w:sz w:val="24"/>
          <w:szCs w:val="24"/>
        </w:rPr>
      </w:pPr>
      <w:r>
        <w:rPr>
          <w:noProof/>
        </w:rPr>
        <w:lastRenderedPageBreak/>
        <w:drawing>
          <wp:inline distT="0" distB="0" distL="0" distR="0" wp14:anchorId="70567DC3" wp14:editId="4123A1D1">
            <wp:extent cx="5715000" cy="4286250"/>
            <wp:effectExtent l="0" t="0" r="0" b="0"/>
            <wp:docPr id="9" name="Graphic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96DAC541-7B7A-43D3-8B79-37D633B846F1}">
                          <asvg:svgBlip xmlns:asvg="http://schemas.microsoft.com/office/drawing/2016/SVG/main" r:embed="rId20"/>
                        </a:ext>
                      </a:extLst>
                    </a:blip>
                    <a:stretch>
                      <a:fillRect/>
                    </a:stretch>
                  </pic:blipFill>
                  <pic:spPr>
                    <a:xfrm>
                      <a:off x="0" y="0"/>
                      <a:ext cx="5715000" cy="4286250"/>
                    </a:xfrm>
                    <a:prstGeom prst="rect">
                      <a:avLst/>
                    </a:prstGeom>
                  </pic:spPr>
                </pic:pic>
              </a:graphicData>
            </a:graphic>
          </wp:inline>
        </w:drawing>
      </w:r>
    </w:p>
    <w:p w14:paraId="5C22AAEE" w14:textId="27A878CB" w:rsidR="00D23C52" w:rsidRDefault="00D23C52" w:rsidP="00E32883">
      <w:pPr>
        <w:rPr>
          <w:rFonts w:ascii="Arial" w:hAnsi="Arial" w:cs="Arial"/>
          <w:sz w:val="24"/>
          <w:szCs w:val="24"/>
        </w:rPr>
      </w:pPr>
      <w:r>
        <w:rPr>
          <w:noProof/>
        </w:rPr>
        <w:drawing>
          <wp:inline distT="0" distB="0" distL="0" distR="0" wp14:anchorId="6BCDBBAC" wp14:editId="4EA5B862">
            <wp:extent cx="5715000" cy="4286250"/>
            <wp:effectExtent l="0" t="0" r="0" b="0"/>
            <wp:docPr id="10"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96DAC541-7B7A-43D3-8B79-37D633B846F1}">
                          <asvg:svgBlip xmlns:asvg="http://schemas.microsoft.com/office/drawing/2016/SVG/main" r:embed="rId22"/>
                        </a:ext>
                      </a:extLst>
                    </a:blip>
                    <a:stretch>
                      <a:fillRect/>
                    </a:stretch>
                  </pic:blipFill>
                  <pic:spPr>
                    <a:xfrm>
                      <a:off x="0" y="0"/>
                      <a:ext cx="5715000" cy="4286250"/>
                    </a:xfrm>
                    <a:prstGeom prst="rect">
                      <a:avLst/>
                    </a:prstGeom>
                  </pic:spPr>
                </pic:pic>
              </a:graphicData>
            </a:graphic>
          </wp:inline>
        </w:drawing>
      </w:r>
    </w:p>
    <w:p w14:paraId="7A413A3C" w14:textId="77777777" w:rsidR="00D23C52" w:rsidRPr="00D23C52" w:rsidRDefault="00D23C52" w:rsidP="00D23C52">
      <w:pPr>
        <w:spacing w:after="0" w:line="240" w:lineRule="auto"/>
        <w:rPr>
          <w:rFonts w:ascii="Calibri" w:eastAsia="Times New Roman" w:hAnsi="Calibri" w:cs="Calibri"/>
          <w:color w:val="000000"/>
          <w:lang w:eastAsia="en-GB"/>
        </w:rPr>
      </w:pPr>
      <w:r w:rsidRPr="00D23C52">
        <w:rPr>
          <w:rFonts w:ascii="Calibri" w:eastAsia="Times New Roman" w:hAnsi="Calibri" w:cs="Calibri"/>
          <w:color w:val="000000"/>
          <w:lang w:eastAsia="en-GB"/>
        </w:rPr>
        <w:t>887</w:t>
      </w:r>
    </w:p>
    <w:tbl>
      <w:tblPr>
        <w:tblW w:w="15620" w:type="dxa"/>
        <w:tblLook w:val="04A0" w:firstRow="1" w:lastRow="0" w:firstColumn="1" w:lastColumn="0" w:noHBand="0" w:noVBand="1"/>
      </w:tblPr>
      <w:tblGrid>
        <w:gridCol w:w="960"/>
        <w:gridCol w:w="1400"/>
        <w:gridCol w:w="1620"/>
        <w:gridCol w:w="740"/>
        <w:gridCol w:w="1620"/>
        <w:gridCol w:w="1180"/>
        <w:gridCol w:w="1620"/>
        <w:gridCol w:w="1620"/>
        <w:gridCol w:w="1620"/>
        <w:gridCol w:w="1620"/>
        <w:gridCol w:w="1620"/>
      </w:tblGrid>
      <w:tr w:rsidR="00D23C52" w:rsidRPr="00D23C52" w14:paraId="167DF1BD" w14:textId="77777777" w:rsidTr="00D23C52">
        <w:trPr>
          <w:trHeight w:val="295"/>
        </w:trPr>
        <w:tc>
          <w:tcPr>
            <w:tcW w:w="960" w:type="dxa"/>
            <w:tcBorders>
              <w:top w:val="nil"/>
              <w:left w:val="nil"/>
              <w:bottom w:val="nil"/>
              <w:right w:val="nil"/>
            </w:tcBorders>
            <w:shd w:val="clear" w:color="auto" w:fill="auto"/>
            <w:noWrap/>
            <w:vAlign w:val="bottom"/>
            <w:hideMark/>
          </w:tcPr>
          <w:p w14:paraId="3AAC686D" w14:textId="77777777" w:rsidR="00D23C52" w:rsidRPr="00D23C52" w:rsidRDefault="00D23C52" w:rsidP="00D23C52">
            <w:pPr>
              <w:spacing w:after="0" w:line="240" w:lineRule="auto"/>
              <w:rPr>
                <w:rFonts w:ascii="Times New Roman" w:eastAsia="Times New Roman" w:hAnsi="Times New Roman" w:cs="Times New Roman"/>
                <w:sz w:val="24"/>
                <w:szCs w:val="24"/>
                <w:lang w:eastAsia="en-GB"/>
              </w:rPr>
            </w:pPr>
          </w:p>
        </w:tc>
        <w:tc>
          <w:tcPr>
            <w:tcW w:w="1400" w:type="dxa"/>
            <w:tcBorders>
              <w:top w:val="nil"/>
              <w:left w:val="nil"/>
              <w:bottom w:val="nil"/>
              <w:right w:val="nil"/>
            </w:tcBorders>
            <w:shd w:val="clear" w:color="auto" w:fill="auto"/>
            <w:noWrap/>
            <w:vAlign w:val="bottom"/>
            <w:hideMark/>
          </w:tcPr>
          <w:p w14:paraId="032F0394" w14:textId="77777777" w:rsidR="00D23C52" w:rsidRPr="00D23C52" w:rsidRDefault="00D23C52" w:rsidP="00D23C52">
            <w:pPr>
              <w:spacing w:after="0" w:line="240" w:lineRule="auto"/>
              <w:rPr>
                <w:rFonts w:ascii="Times New Roman" w:eastAsia="Times New Roman" w:hAnsi="Times New Roman" w:cs="Times New Roman"/>
                <w:sz w:val="20"/>
                <w:szCs w:val="20"/>
                <w:lang w:eastAsia="en-GB"/>
              </w:rPr>
            </w:pPr>
          </w:p>
        </w:tc>
        <w:tc>
          <w:tcPr>
            <w:tcW w:w="1620" w:type="dxa"/>
            <w:tcBorders>
              <w:top w:val="nil"/>
              <w:left w:val="nil"/>
              <w:bottom w:val="nil"/>
              <w:right w:val="nil"/>
            </w:tcBorders>
            <w:shd w:val="clear" w:color="auto" w:fill="auto"/>
            <w:noWrap/>
            <w:vAlign w:val="bottom"/>
            <w:hideMark/>
          </w:tcPr>
          <w:p w14:paraId="3DA90069" w14:textId="77777777" w:rsidR="00D23C52" w:rsidRPr="00D23C52" w:rsidRDefault="00D23C52" w:rsidP="00D23C52">
            <w:pPr>
              <w:spacing w:after="0" w:line="240" w:lineRule="auto"/>
              <w:rPr>
                <w:rFonts w:ascii="Times New Roman" w:eastAsia="Times New Roman" w:hAnsi="Times New Roman" w:cs="Times New Roman"/>
                <w:sz w:val="20"/>
                <w:szCs w:val="20"/>
                <w:lang w:eastAsia="en-GB"/>
              </w:rPr>
            </w:pPr>
          </w:p>
        </w:tc>
        <w:tc>
          <w:tcPr>
            <w:tcW w:w="740" w:type="dxa"/>
            <w:tcBorders>
              <w:top w:val="nil"/>
              <w:left w:val="nil"/>
              <w:bottom w:val="nil"/>
              <w:right w:val="nil"/>
            </w:tcBorders>
            <w:shd w:val="clear" w:color="auto" w:fill="auto"/>
            <w:noWrap/>
            <w:vAlign w:val="bottom"/>
            <w:hideMark/>
          </w:tcPr>
          <w:p w14:paraId="1781861B" w14:textId="77777777" w:rsidR="00D23C52" w:rsidRPr="00D23C52" w:rsidRDefault="00D23C52" w:rsidP="00D23C52">
            <w:pPr>
              <w:spacing w:after="0" w:line="240" w:lineRule="auto"/>
              <w:rPr>
                <w:rFonts w:ascii="Times New Roman" w:eastAsia="Times New Roman" w:hAnsi="Times New Roman" w:cs="Times New Roman"/>
                <w:sz w:val="20"/>
                <w:szCs w:val="20"/>
                <w:lang w:eastAsia="en-GB"/>
              </w:rPr>
            </w:pPr>
          </w:p>
        </w:tc>
        <w:tc>
          <w:tcPr>
            <w:tcW w:w="1620" w:type="dxa"/>
            <w:tcBorders>
              <w:top w:val="nil"/>
              <w:left w:val="nil"/>
              <w:bottom w:val="nil"/>
              <w:right w:val="nil"/>
            </w:tcBorders>
            <w:shd w:val="clear" w:color="auto" w:fill="auto"/>
            <w:noWrap/>
            <w:vAlign w:val="bottom"/>
            <w:hideMark/>
          </w:tcPr>
          <w:p w14:paraId="5F0268A3" w14:textId="77777777" w:rsidR="00D23C52" w:rsidRPr="00D23C52" w:rsidRDefault="00D23C52" w:rsidP="00D23C52">
            <w:pPr>
              <w:spacing w:after="0" w:line="240" w:lineRule="auto"/>
              <w:rPr>
                <w:rFonts w:ascii="Times New Roman" w:eastAsia="Times New Roman" w:hAnsi="Times New Roman" w:cs="Times New Roman"/>
                <w:sz w:val="20"/>
                <w:szCs w:val="20"/>
                <w:lang w:eastAsia="en-GB"/>
              </w:rPr>
            </w:pPr>
          </w:p>
        </w:tc>
        <w:tc>
          <w:tcPr>
            <w:tcW w:w="1180" w:type="dxa"/>
            <w:tcBorders>
              <w:top w:val="nil"/>
              <w:left w:val="nil"/>
              <w:bottom w:val="nil"/>
              <w:right w:val="nil"/>
            </w:tcBorders>
            <w:shd w:val="clear" w:color="auto" w:fill="auto"/>
            <w:noWrap/>
            <w:vAlign w:val="bottom"/>
            <w:hideMark/>
          </w:tcPr>
          <w:p w14:paraId="7A752335" w14:textId="77777777" w:rsidR="00D23C52" w:rsidRPr="00D23C52" w:rsidRDefault="00D23C52" w:rsidP="00D23C52">
            <w:pPr>
              <w:spacing w:after="0" w:line="240" w:lineRule="auto"/>
              <w:rPr>
                <w:rFonts w:ascii="Times New Roman" w:eastAsia="Times New Roman" w:hAnsi="Times New Roman" w:cs="Times New Roman"/>
                <w:sz w:val="20"/>
                <w:szCs w:val="20"/>
                <w:lang w:eastAsia="en-GB"/>
              </w:rPr>
            </w:pPr>
          </w:p>
        </w:tc>
        <w:tc>
          <w:tcPr>
            <w:tcW w:w="1620" w:type="dxa"/>
            <w:tcBorders>
              <w:top w:val="nil"/>
              <w:left w:val="nil"/>
              <w:bottom w:val="nil"/>
              <w:right w:val="nil"/>
            </w:tcBorders>
            <w:shd w:val="clear" w:color="auto" w:fill="auto"/>
            <w:noWrap/>
            <w:vAlign w:val="bottom"/>
            <w:hideMark/>
          </w:tcPr>
          <w:p w14:paraId="7AD49AF7" w14:textId="77777777" w:rsidR="00D23C52" w:rsidRPr="00D23C52" w:rsidRDefault="00D23C52" w:rsidP="00D23C52">
            <w:pPr>
              <w:spacing w:after="0" w:line="240" w:lineRule="auto"/>
              <w:rPr>
                <w:rFonts w:ascii="Times New Roman" w:eastAsia="Times New Roman" w:hAnsi="Times New Roman" w:cs="Times New Roman"/>
                <w:sz w:val="20"/>
                <w:szCs w:val="20"/>
                <w:lang w:eastAsia="en-GB"/>
              </w:rPr>
            </w:pPr>
          </w:p>
        </w:tc>
        <w:tc>
          <w:tcPr>
            <w:tcW w:w="1620" w:type="dxa"/>
            <w:tcBorders>
              <w:top w:val="nil"/>
              <w:left w:val="nil"/>
              <w:bottom w:val="nil"/>
              <w:right w:val="nil"/>
            </w:tcBorders>
            <w:shd w:val="clear" w:color="auto" w:fill="auto"/>
            <w:noWrap/>
            <w:vAlign w:val="bottom"/>
            <w:hideMark/>
          </w:tcPr>
          <w:p w14:paraId="4949F987" w14:textId="77777777" w:rsidR="00D23C52" w:rsidRPr="00D23C52" w:rsidRDefault="00D23C52" w:rsidP="00D23C52">
            <w:pPr>
              <w:spacing w:after="0" w:line="240" w:lineRule="auto"/>
              <w:rPr>
                <w:rFonts w:ascii="Times New Roman" w:eastAsia="Times New Roman" w:hAnsi="Times New Roman" w:cs="Times New Roman"/>
                <w:sz w:val="20"/>
                <w:szCs w:val="20"/>
                <w:lang w:eastAsia="en-GB"/>
              </w:rPr>
            </w:pPr>
          </w:p>
        </w:tc>
        <w:tc>
          <w:tcPr>
            <w:tcW w:w="1620" w:type="dxa"/>
            <w:tcBorders>
              <w:top w:val="nil"/>
              <w:left w:val="nil"/>
              <w:bottom w:val="nil"/>
              <w:right w:val="nil"/>
            </w:tcBorders>
            <w:shd w:val="clear" w:color="auto" w:fill="auto"/>
            <w:noWrap/>
            <w:vAlign w:val="bottom"/>
            <w:hideMark/>
          </w:tcPr>
          <w:p w14:paraId="35F69D5D" w14:textId="77777777" w:rsidR="00D23C52" w:rsidRPr="00D23C52" w:rsidRDefault="00D23C52" w:rsidP="00D23C52">
            <w:pPr>
              <w:spacing w:after="0" w:line="240" w:lineRule="auto"/>
              <w:rPr>
                <w:rFonts w:ascii="Times New Roman" w:eastAsia="Times New Roman" w:hAnsi="Times New Roman" w:cs="Times New Roman"/>
                <w:sz w:val="20"/>
                <w:szCs w:val="20"/>
                <w:lang w:eastAsia="en-GB"/>
              </w:rPr>
            </w:pPr>
          </w:p>
        </w:tc>
        <w:tc>
          <w:tcPr>
            <w:tcW w:w="1620" w:type="dxa"/>
            <w:tcBorders>
              <w:top w:val="nil"/>
              <w:left w:val="nil"/>
              <w:bottom w:val="nil"/>
              <w:right w:val="nil"/>
            </w:tcBorders>
            <w:shd w:val="clear" w:color="auto" w:fill="auto"/>
            <w:noWrap/>
            <w:vAlign w:val="bottom"/>
            <w:hideMark/>
          </w:tcPr>
          <w:p w14:paraId="50FFD326" w14:textId="77777777" w:rsidR="00D23C52" w:rsidRPr="00D23C52" w:rsidRDefault="00D23C52" w:rsidP="00D23C52">
            <w:pPr>
              <w:spacing w:after="0" w:line="240" w:lineRule="auto"/>
              <w:rPr>
                <w:rFonts w:ascii="Times New Roman" w:eastAsia="Times New Roman" w:hAnsi="Times New Roman" w:cs="Times New Roman"/>
                <w:sz w:val="20"/>
                <w:szCs w:val="20"/>
                <w:lang w:eastAsia="en-GB"/>
              </w:rPr>
            </w:pPr>
          </w:p>
        </w:tc>
        <w:tc>
          <w:tcPr>
            <w:tcW w:w="1620" w:type="dxa"/>
            <w:tcBorders>
              <w:top w:val="nil"/>
              <w:left w:val="nil"/>
              <w:bottom w:val="nil"/>
              <w:right w:val="nil"/>
            </w:tcBorders>
            <w:shd w:val="clear" w:color="auto" w:fill="auto"/>
            <w:noWrap/>
            <w:vAlign w:val="bottom"/>
            <w:hideMark/>
          </w:tcPr>
          <w:p w14:paraId="015434E5" w14:textId="77777777" w:rsidR="00D23C52" w:rsidRPr="00D23C52" w:rsidRDefault="00D23C52" w:rsidP="00D23C52">
            <w:pPr>
              <w:spacing w:after="0" w:line="240" w:lineRule="auto"/>
              <w:rPr>
                <w:rFonts w:ascii="Times New Roman" w:eastAsia="Times New Roman" w:hAnsi="Times New Roman" w:cs="Times New Roman"/>
                <w:sz w:val="20"/>
                <w:szCs w:val="20"/>
                <w:lang w:eastAsia="en-GB"/>
              </w:rPr>
            </w:pPr>
          </w:p>
        </w:tc>
      </w:tr>
    </w:tbl>
    <w:p w14:paraId="052ED1E6" w14:textId="64868D78" w:rsidR="00D23C52" w:rsidRDefault="000E43EC" w:rsidP="00E32883">
      <w:pPr>
        <w:rPr>
          <w:rFonts w:ascii="Arial" w:hAnsi="Arial" w:cs="Arial"/>
          <w:sz w:val="24"/>
          <w:szCs w:val="24"/>
        </w:rPr>
      </w:pPr>
      <w:r w:rsidRPr="000E43EC">
        <w:rPr>
          <w:noProof/>
        </w:rPr>
        <w:drawing>
          <wp:inline distT="0" distB="0" distL="0" distR="0" wp14:anchorId="6FF21748" wp14:editId="039233AF">
            <wp:extent cx="6120130" cy="4488180"/>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120130" cy="4488180"/>
                    </a:xfrm>
                    <a:prstGeom prst="rect">
                      <a:avLst/>
                    </a:prstGeom>
                    <a:noFill/>
                    <a:ln>
                      <a:noFill/>
                    </a:ln>
                  </pic:spPr>
                </pic:pic>
              </a:graphicData>
            </a:graphic>
          </wp:inline>
        </w:drawing>
      </w:r>
    </w:p>
    <w:p w14:paraId="18EE26B6" w14:textId="36C0D0C9" w:rsidR="000E43EC" w:rsidRDefault="000E43EC" w:rsidP="00E32883">
      <w:pPr>
        <w:rPr>
          <w:rFonts w:ascii="Arial" w:hAnsi="Arial" w:cs="Arial"/>
          <w:sz w:val="24"/>
          <w:szCs w:val="24"/>
        </w:rPr>
      </w:pPr>
    </w:p>
    <w:p w14:paraId="1E167E5F" w14:textId="173C707D" w:rsidR="000E43EC" w:rsidRPr="00AA43A6" w:rsidRDefault="000E43EC" w:rsidP="00E32883">
      <w:pPr>
        <w:rPr>
          <w:rFonts w:ascii="Arial" w:hAnsi="Arial" w:cs="Arial"/>
          <w:sz w:val="24"/>
          <w:szCs w:val="24"/>
        </w:rPr>
      </w:pPr>
      <w:r w:rsidRPr="000E43EC">
        <w:rPr>
          <w:noProof/>
        </w:rPr>
        <w:lastRenderedPageBreak/>
        <w:drawing>
          <wp:inline distT="0" distB="0" distL="0" distR="0" wp14:anchorId="4A8B5530" wp14:editId="546DE6CF">
            <wp:extent cx="4403725" cy="4130675"/>
            <wp:effectExtent l="0" t="0" r="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403725" cy="4130675"/>
                    </a:xfrm>
                    <a:prstGeom prst="rect">
                      <a:avLst/>
                    </a:prstGeom>
                    <a:noFill/>
                    <a:ln>
                      <a:noFill/>
                    </a:ln>
                  </pic:spPr>
                </pic:pic>
              </a:graphicData>
            </a:graphic>
          </wp:inline>
        </w:drawing>
      </w:r>
    </w:p>
    <w:sectPr w:rsidR="000E43EC" w:rsidRPr="00AA43A6" w:rsidSect="005B35F6">
      <w:footerReference w:type="default" r:id="rId25"/>
      <w:pgSz w:w="11906" w:h="16838"/>
      <w:pgMar w:top="1134" w:right="1134" w:bottom="1134" w:left="1134" w:header="709" w:footer="709"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F31D40" w14:textId="77777777" w:rsidR="00221627" w:rsidRDefault="00221627" w:rsidP="00ED7725">
      <w:pPr>
        <w:spacing w:after="0" w:line="240" w:lineRule="auto"/>
      </w:pPr>
      <w:r>
        <w:separator/>
      </w:r>
    </w:p>
  </w:endnote>
  <w:endnote w:type="continuationSeparator" w:id="0">
    <w:p w14:paraId="40311710" w14:textId="77777777" w:rsidR="00221627" w:rsidRDefault="00221627" w:rsidP="00ED77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22953653"/>
      <w:docPartObj>
        <w:docPartGallery w:val="Page Numbers (Bottom of Page)"/>
        <w:docPartUnique/>
      </w:docPartObj>
    </w:sdtPr>
    <w:sdtEndPr>
      <w:rPr>
        <w:noProof/>
      </w:rPr>
    </w:sdtEndPr>
    <w:sdtContent>
      <w:p w14:paraId="4EEEAF8C" w14:textId="77777777" w:rsidR="003C2934" w:rsidRDefault="003C2934">
        <w:pPr>
          <w:pStyle w:val="Footer"/>
          <w:jc w:val="right"/>
        </w:pPr>
        <w:r>
          <w:fldChar w:fldCharType="begin"/>
        </w:r>
        <w:r>
          <w:instrText xml:space="preserve"> PAGE   \* MERGEFORMAT </w:instrText>
        </w:r>
        <w:r>
          <w:fldChar w:fldCharType="separate"/>
        </w:r>
        <w:r>
          <w:rPr>
            <w:noProof/>
          </w:rPr>
          <w:t>13</w:t>
        </w:r>
        <w:r>
          <w:rPr>
            <w:noProof/>
          </w:rPr>
          <w:fldChar w:fldCharType="end"/>
        </w:r>
      </w:p>
    </w:sdtContent>
  </w:sdt>
  <w:p w14:paraId="35D17A35" w14:textId="77777777" w:rsidR="003C2934" w:rsidRDefault="003C29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9658F6" w14:textId="77777777" w:rsidR="00221627" w:rsidRDefault="00221627" w:rsidP="00ED7725">
      <w:pPr>
        <w:spacing w:after="0" w:line="240" w:lineRule="auto"/>
      </w:pPr>
      <w:r>
        <w:separator/>
      </w:r>
    </w:p>
  </w:footnote>
  <w:footnote w:type="continuationSeparator" w:id="0">
    <w:p w14:paraId="6C116ACE" w14:textId="77777777" w:rsidR="00221627" w:rsidRDefault="00221627" w:rsidP="00ED77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8E3860"/>
    <w:multiLevelType w:val="multilevel"/>
    <w:tmpl w:val="DFFA0C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DCE66B4"/>
    <w:multiLevelType w:val="hybridMultilevel"/>
    <w:tmpl w:val="0806358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E581960"/>
    <w:multiLevelType w:val="multilevel"/>
    <w:tmpl w:val="67A225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E6B6E74"/>
    <w:multiLevelType w:val="hybridMultilevel"/>
    <w:tmpl w:val="BE84837A"/>
    <w:lvl w:ilvl="0" w:tplc="6960F370">
      <w:numFmt w:val="bullet"/>
      <w:lvlText w:val=""/>
      <w:lvlJc w:val="left"/>
      <w:pPr>
        <w:ind w:left="720" w:hanging="360"/>
      </w:pPr>
      <w:rPr>
        <w:rFonts w:ascii="Symbol" w:eastAsiaTheme="minorHAns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E850C47"/>
    <w:multiLevelType w:val="hybridMultilevel"/>
    <w:tmpl w:val="92506EFC"/>
    <w:lvl w:ilvl="0" w:tplc="EFC058F8">
      <w:numFmt w:val="bullet"/>
      <w:lvlText w:val=""/>
      <w:lvlJc w:val="left"/>
      <w:pPr>
        <w:ind w:left="720" w:hanging="360"/>
      </w:pPr>
      <w:rPr>
        <w:rFonts w:ascii="Symbol" w:eastAsiaTheme="minorHAns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4"/>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CH" w:vendorID="64" w:dllVersion="6" w:nlCheck="1" w:checkStyle="1"/>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fr-CH" w:vendorID="64" w:dllVersion="4096" w:nlCheck="1" w:checkStyle="0"/>
  <w:activeWritingStyle w:appName="MSWord" w:lang="en-GB" w:vendorID="64" w:dllVersion="0" w:nlCheck="1" w:checkStyle="0"/>
  <w:activeWritingStyle w:appName="MSWord" w:lang="fr-CH" w:vendorID="64" w:dllVersion="0" w:nlCheck="1" w:checkStyle="0"/>
  <w:activeWritingStyle w:appName="MSWord" w:lang="en-US" w:vendorID="64" w:dllVersion="0" w:nlCheck="1" w:checkStyle="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yMTM1szS3NDc1NzNW0lEKTi0uzszPAykwrAUAUen5uSwAAAA="/>
    <w:docVar w:name="EN.InstantFormat" w:val="&lt;ENInstantFormat&gt;&lt;Enabled&gt;1&lt;/Enabled&gt;&lt;ScanUnformatted&gt;1&lt;/ScanUnformatted&gt;&lt;ScanChanges&gt;1&lt;/ScanChanges&gt;&lt;Suspended&gt;0&lt;/Suspended&gt;&lt;/ENInstantFormat&gt;"/>
    <w:docVar w:name="EN.Layout" w:val="&lt;ENLayout&gt;&lt;Style&gt;Nature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vtfwv59ur9sd8edpwxp9td90avxptt2ts9w&quot;&gt;jchrom 77 metals library 190821&lt;record-ids&gt;&lt;item&gt;1&lt;/item&gt;&lt;item&gt;2&lt;/item&gt;&lt;item&gt;3&lt;/item&gt;&lt;item&gt;4&lt;/item&gt;&lt;item&gt;5&lt;/item&gt;&lt;item&gt;6&lt;/item&gt;&lt;item&gt;7&lt;/item&gt;&lt;item&gt;8&lt;/item&gt;&lt;item&gt;9&lt;/item&gt;&lt;item&gt;10&lt;/item&gt;&lt;item&gt;12&lt;/item&gt;&lt;item&gt;13&lt;/item&gt;&lt;item&gt;14&lt;/item&gt;&lt;item&gt;15&lt;/item&gt;&lt;item&gt;16&lt;/item&gt;&lt;item&gt;17&lt;/item&gt;&lt;item&gt;18&lt;/item&gt;&lt;item&gt;19&lt;/item&gt;&lt;item&gt;20&lt;/item&gt;&lt;item&gt;21&lt;/item&gt;&lt;item&gt;22&lt;/item&gt;&lt;item&gt;23&lt;/item&gt;&lt;item&gt;25&lt;/item&gt;&lt;/record-ids&gt;&lt;/item&gt;&lt;/Libraries&gt;"/>
  </w:docVars>
  <w:rsids>
    <w:rsidRoot w:val="009C79B3"/>
    <w:rsid w:val="000012C6"/>
    <w:rsid w:val="000034EE"/>
    <w:rsid w:val="00006F00"/>
    <w:rsid w:val="000076A9"/>
    <w:rsid w:val="00007BE5"/>
    <w:rsid w:val="000116B9"/>
    <w:rsid w:val="00011DF9"/>
    <w:rsid w:val="00012F36"/>
    <w:rsid w:val="00012F8B"/>
    <w:rsid w:val="00013395"/>
    <w:rsid w:val="000156FC"/>
    <w:rsid w:val="0002141C"/>
    <w:rsid w:val="00021C3C"/>
    <w:rsid w:val="0002210C"/>
    <w:rsid w:val="0002294F"/>
    <w:rsid w:val="000241E2"/>
    <w:rsid w:val="00026C7B"/>
    <w:rsid w:val="00026F89"/>
    <w:rsid w:val="0002706C"/>
    <w:rsid w:val="00027244"/>
    <w:rsid w:val="00027432"/>
    <w:rsid w:val="00027B2A"/>
    <w:rsid w:val="000304B1"/>
    <w:rsid w:val="00030562"/>
    <w:rsid w:val="00030DA2"/>
    <w:rsid w:val="00031FD3"/>
    <w:rsid w:val="0003416E"/>
    <w:rsid w:val="000372AC"/>
    <w:rsid w:val="00037368"/>
    <w:rsid w:val="00040A11"/>
    <w:rsid w:val="000413D7"/>
    <w:rsid w:val="0004233F"/>
    <w:rsid w:val="00043BD3"/>
    <w:rsid w:val="00043D1F"/>
    <w:rsid w:val="000469F0"/>
    <w:rsid w:val="00047577"/>
    <w:rsid w:val="0005542C"/>
    <w:rsid w:val="00056766"/>
    <w:rsid w:val="00057388"/>
    <w:rsid w:val="00057965"/>
    <w:rsid w:val="0006166F"/>
    <w:rsid w:val="00061DE0"/>
    <w:rsid w:val="00063CFB"/>
    <w:rsid w:val="00063E50"/>
    <w:rsid w:val="00064665"/>
    <w:rsid w:val="00064E55"/>
    <w:rsid w:val="00064EB2"/>
    <w:rsid w:val="00065859"/>
    <w:rsid w:val="00065FC9"/>
    <w:rsid w:val="0006621A"/>
    <w:rsid w:val="000674B5"/>
    <w:rsid w:val="00070CCF"/>
    <w:rsid w:val="00071AD9"/>
    <w:rsid w:val="00071DE1"/>
    <w:rsid w:val="000733C9"/>
    <w:rsid w:val="000735CF"/>
    <w:rsid w:val="00073E98"/>
    <w:rsid w:val="00075036"/>
    <w:rsid w:val="00075BA5"/>
    <w:rsid w:val="000779A1"/>
    <w:rsid w:val="00077A54"/>
    <w:rsid w:val="0008303B"/>
    <w:rsid w:val="00085ED6"/>
    <w:rsid w:val="000908A7"/>
    <w:rsid w:val="00091DEC"/>
    <w:rsid w:val="00092349"/>
    <w:rsid w:val="0009293B"/>
    <w:rsid w:val="00092F84"/>
    <w:rsid w:val="00093926"/>
    <w:rsid w:val="00093EB4"/>
    <w:rsid w:val="00097ACA"/>
    <w:rsid w:val="00097E48"/>
    <w:rsid w:val="00097FBA"/>
    <w:rsid w:val="000A09BA"/>
    <w:rsid w:val="000A10AA"/>
    <w:rsid w:val="000A171D"/>
    <w:rsid w:val="000A5A86"/>
    <w:rsid w:val="000A5C4F"/>
    <w:rsid w:val="000A67DD"/>
    <w:rsid w:val="000A70DE"/>
    <w:rsid w:val="000C144B"/>
    <w:rsid w:val="000C1554"/>
    <w:rsid w:val="000C2977"/>
    <w:rsid w:val="000C621C"/>
    <w:rsid w:val="000C6434"/>
    <w:rsid w:val="000C6B4C"/>
    <w:rsid w:val="000D26D3"/>
    <w:rsid w:val="000D2B17"/>
    <w:rsid w:val="000D2F76"/>
    <w:rsid w:val="000D3769"/>
    <w:rsid w:val="000D5F5F"/>
    <w:rsid w:val="000D699F"/>
    <w:rsid w:val="000D7C94"/>
    <w:rsid w:val="000E18E2"/>
    <w:rsid w:val="000E1ABE"/>
    <w:rsid w:val="000E26A9"/>
    <w:rsid w:val="000E27DE"/>
    <w:rsid w:val="000E43EC"/>
    <w:rsid w:val="000E498C"/>
    <w:rsid w:val="000E4A51"/>
    <w:rsid w:val="000E4B72"/>
    <w:rsid w:val="000E783A"/>
    <w:rsid w:val="000F14FF"/>
    <w:rsid w:val="000F4FB5"/>
    <w:rsid w:val="000F5314"/>
    <w:rsid w:val="000F6B38"/>
    <w:rsid w:val="0010027C"/>
    <w:rsid w:val="00100A5E"/>
    <w:rsid w:val="00102672"/>
    <w:rsid w:val="00106B84"/>
    <w:rsid w:val="00106CEC"/>
    <w:rsid w:val="0011014D"/>
    <w:rsid w:val="00110CB2"/>
    <w:rsid w:val="0011147B"/>
    <w:rsid w:val="0011153B"/>
    <w:rsid w:val="00111D8B"/>
    <w:rsid w:val="00116341"/>
    <w:rsid w:val="00117492"/>
    <w:rsid w:val="001215BB"/>
    <w:rsid w:val="001215CA"/>
    <w:rsid w:val="0012197C"/>
    <w:rsid w:val="00121C62"/>
    <w:rsid w:val="001229C4"/>
    <w:rsid w:val="00122A92"/>
    <w:rsid w:val="00122E54"/>
    <w:rsid w:val="00125D15"/>
    <w:rsid w:val="00126EAC"/>
    <w:rsid w:val="00131098"/>
    <w:rsid w:val="00133025"/>
    <w:rsid w:val="001330BD"/>
    <w:rsid w:val="0013515E"/>
    <w:rsid w:val="0013622E"/>
    <w:rsid w:val="00137AEF"/>
    <w:rsid w:val="00137D63"/>
    <w:rsid w:val="00137ED1"/>
    <w:rsid w:val="001402EB"/>
    <w:rsid w:val="00140333"/>
    <w:rsid w:val="00141853"/>
    <w:rsid w:val="00142496"/>
    <w:rsid w:val="00144166"/>
    <w:rsid w:val="00144867"/>
    <w:rsid w:val="0014524C"/>
    <w:rsid w:val="001453F8"/>
    <w:rsid w:val="00146643"/>
    <w:rsid w:val="00146773"/>
    <w:rsid w:val="00147115"/>
    <w:rsid w:val="00147AC6"/>
    <w:rsid w:val="001508D5"/>
    <w:rsid w:val="00153891"/>
    <w:rsid w:val="00156305"/>
    <w:rsid w:val="00156845"/>
    <w:rsid w:val="001575CF"/>
    <w:rsid w:val="0016273F"/>
    <w:rsid w:val="00164206"/>
    <w:rsid w:val="00165B64"/>
    <w:rsid w:val="00166367"/>
    <w:rsid w:val="00166C73"/>
    <w:rsid w:val="00167FD2"/>
    <w:rsid w:val="001712F4"/>
    <w:rsid w:val="00175B09"/>
    <w:rsid w:val="001775A1"/>
    <w:rsid w:val="00180DEB"/>
    <w:rsid w:val="001815A2"/>
    <w:rsid w:val="00181B8B"/>
    <w:rsid w:val="0018499F"/>
    <w:rsid w:val="00186F82"/>
    <w:rsid w:val="00187756"/>
    <w:rsid w:val="001877FF"/>
    <w:rsid w:val="00193A92"/>
    <w:rsid w:val="00196BFC"/>
    <w:rsid w:val="001A0773"/>
    <w:rsid w:val="001A26A7"/>
    <w:rsid w:val="001A39E5"/>
    <w:rsid w:val="001A3FF5"/>
    <w:rsid w:val="001A6004"/>
    <w:rsid w:val="001A7E52"/>
    <w:rsid w:val="001B10BB"/>
    <w:rsid w:val="001B1BDF"/>
    <w:rsid w:val="001B3D1D"/>
    <w:rsid w:val="001B509E"/>
    <w:rsid w:val="001B631E"/>
    <w:rsid w:val="001B6D77"/>
    <w:rsid w:val="001B76A4"/>
    <w:rsid w:val="001C0204"/>
    <w:rsid w:val="001C0ED1"/>
    <w:rsid w:val="001C3828"/>
    <w:rsid w:val="001C43C6"/>
    <w:rsid w:val="001C4B5B"/>
    <w:rsid w:val="001C6B02"/>
    <w:rsid w:val="001C7725"/>
    <w:rsid w:val="001D09E7"/>
    <w:rsid w:val="001D129A"/>
    <w:rsid w:val="001D2D86"/>
    <w:rsid w:val="001D2E09"/>
    <w:rsid w:val="001D3A99"/>
    <w:rsid w:val="001D5073"/>
    <w:rsid w:val="001D551D"/>
    <w:rsid w:val="001D5959"/>
    <w:rsid w:val="001D5EB0"/>
    <w:rsid w:val="001D7346"/>
    <w:rsid w:val="001D7AFC"/>
    <w:rsid w:val="001E074E"/>
    <w:rsid w:val="001E1F38"/>
    <w:rsid w:val="001E2A9E"/>
    <w:rsid w:val="001E3FD3"/>
    <w:rsid w:val="001E41EF"/>
    <w:rsid w:val="001E48C9"/>
    <w:rsid w:val="001E48F5"/>
    <w:rsid w:val="001E4EF2"/>
    <w:rsid w:val="001E5538"/>
    <w:rsid w:val="001E5921"/>
    <w:rsid w:val="001E69BE"/>
    <w:rsid w:val="001E6D05"/>
    <w:rsid w:val="001F1AB4"/>
    <w:rsid w:val="001F28A3"/>
    <w:rsid w:val="001F2D42"/>
    <w:rsid w:val="0020049A"/>
    <w:rsid w:val="00201737"/>
    <w:rsid w:val="002026AB"/>
    <w:rsid w:val="0020329B"/>
    <w:rsid w:val="0020447C"/>
    <w:rsid w:val="00205E13"/>
    <w:rsid w:val="0020649D"/>
    <w:rsid w:val="00206F8F"/>
    <w:rsid w:val="002109AB"/>
    <w:rsid w:val="00212D9E"/>
    <w:rsid w:val="00213F5D"/>
    <w:rsid w:val="00214726"/>
    <w:rsid w:val="00216B8D"/>
    <w:rsid w:val="00221627"/>
    <w:rsid w:val="00224A38"/>
    <w:rsid w:val="0022550A"/>
    <w:rsid w:val="00225F5C"/>
    <w:rsid w:val="0023009A"/>
    <w:rsid w:val="00232F38"/>
    <w:rsid w:val="00235A79"/>
    <w:rsid w:val="002414BB"/>
    <w:rsid w:val="00244149"/>
    <w:rsid w:val="00244ACD"/>
    <w:rsid w:val="0024502A"/>
    <w:rsid w:val="002466BF"/>
    <w:rsid w:val="002469CE"/>
    <w:rsid w:val="00253441"/>
    <w:rsid w:val="00256E1F"/>
    <w:rsid w:val="00257E1A"/>
    <w:rsid w:val="00260D15"/>
    <w:rsid w:val="00261803"/>
    <w:rsid w:val="00262D63"/>
    <w:rsid w:val="00265A9E"/>
    <w:rsid w:val="002667DF"/>
    <w:rsid w:val="00272ECA"/>
    <w:rsid w:val="00273710"/>
    <w:rsid w:val="00273D74"/>
    <w:rsid w:val="00275C7D"/>
    <w:rsid w:val="0027730E"/>
    <w:rsid w:val="00282E82"/>
    <w:rsid w:val="00285AA8"/>
    <w:rsid w:val="00290764"/>
    <w:rsid w:val="00293127"/>
    <w:rsid w:val="00295C4B"/>
    <w:rsid w:val="00296513"/>
    <w:rsid w:val="00296BCD"/>
    <w:rsid w:val="002974E4"/>
    <w:rsid w:val="00297597"/>
    <w:rsid w:val="00297CE0"/>
    <w:rsid w:val="002A2D72"/>
    <w:rsid w:val="002A2FBB"/>
    <w:rsid w:val="002A3018"/>
    <w:rsid w:val="002A3D5F"/>
    <w:rsid w:val="002A4B26"/>
    <w:rsid w:val="002A605B"/>
    <w:rsid w:val="002A6D65"/>
    <w:rsid w:val="002A759C"/>
    <w:rsid w:val="002A7AFF"/>
    <w:rsid w:val="002A7C18"/>
    <w:rsid w:val="002C0048"/>
    <w:rsid w:val="002C218D"/>
    <w:rsid w:val="002C2775"/>
    <w:rsid w:val="002C4F44"/>
    <w:rsid w:val="002C5CED"/>
    <w:rsid w:val="002C6C01"/>
    <w:rsid w:val="002C7E96"/>
    <w:rsid w:val="002D1FE4"/>
    <w:rsid w:val="002D2DBC"/>
    <w:rsid w:val="002D306D"/>
    <w:rsid w:val="002D4479"/>
    <w:rsid w:val="002D5435"/>
    <w:rsid w:val="002D5D2E"/>
    <w:rsid w:val="002D6062"/>
    <w:rsid w:val="002D746F"/>
    <w:rsid w:val="002E06EB"/>
    <w:rsid w:val="002E2A47"/>
    <w:rsid w:val="002E319A"/>
    <w:rsid w:val="002E45EA"/>
    <w:rsid w:val="002E4A54"/>
    <w:rsid w:val="002E6219"/>
    <w:rsid w:val="002F0766"/>
    <w:rsid w:val="002F435D"/>
    <w:rsid w:val="002F4DA6"/>
    <w:rsid w:val="002F5A18"/>
    <w:rsid w:val="00301346"/>
    <w:rsid w:val="003026A4"/>
    <w:rsid w:val="0030404B"/>
    <w:rsid w:val="00304312"/>
    <w:rsid w:val="00304F84"/>
    <w:rsid w:val="0030527F"/>
    <w:rsid w:val="0030551D"/>
    <w:rsid w:val="00306F99"/>
    <w:rsid w:val="003079E4"/>
    <w:rsid w:val="00311EBE"/>
    <w:rsid w:val="00312734"/>
    <w:rsid w:val="00315610"/>
    <w:rsid w:val="003170CB"/>
    <w:rsid w:val="003213B5"/>
    <w:rsid w:val="00321CA9"/>
    <w:rsid w:val="00321D23"/>
    <w:rsid w:val="003230C2"/>
    <w:rsid w:val="0032377D"/>
    <w:rsid w:val="00324109"/>
    <w:rsid w:val="00330C1C"/>
    <w:rsid w:val="00330CC9"/>
    <w:rsid w:val="00333B0E"/>
    <w:rsid w:val="00337CB3"/>
    <w:rsid w:val="003405FE"/>
    <w:rsid w:val="00340F6F"/>
    <w:rsid w:val="00341499"/>
    <w:rsid w:val="00341DD7"/>
    <w:rsid w:val="00345489"/>
    <w:rsid w:val="00346DA1"/>
    <w:rsid w:val="00347471"/>
    <w:rsid w:val="00347560"/>
    <w:rsid w:val="0035145F"/>
    <w:rsid w:val="003516D5"/>
    <w:rsid w:val="00352A0D"/>
    <w:rsid w:val="00352DCB"/>
    <w:rsid w:val="00356C2B"/>
    <w:rsid w:val="00357C00"/>
    <w:rsid w:val="00360C40"/>
    <w:rsid w:val="00360EAC"/>
    <w:rsid w:val="00363480"/>
    <w:rsid w:val="00367996"/>
    <w:rsid w:val="00370135"/>
    <w:rsid w:val="0037016F"/>
    <w:rsid w:val="00370DE4"/>
    <w:rsid w:val="0037157C"/>
    <w:rsid w:val="003717B5"/>
    <w:rsid w:val="00372B54"/>
    <w:rsid w:val="00373E87"/>
    <w:rsid w:val="00374228"/>
    <w:rsid w:val="003757A7"/>
    <w:rsid w:val="00375CEE"/>
    <w:rsid w:val="00376160"/>
    <w:rsid w:val="00376478"/>
    <w:rsid w:val="003764BA"/>
    <w:rsid w:val="00377620"/>
    <w:rsid w:val="00380B2D"/>
    <w:rsid w:val="00380E1B"/>
    <w:rsid w:val="0038230C"/>
    <w:rsid w:val="0038368C"/>
    <w:rsid w:val="00386065"/>
    <w:rsid w:val="0038688D"/>
    <w:rsid w:val="00386D9D"/>
    <w:rsid w:val="00390480"/>
    <w:rsid w:val="003924E7"/>
    <w:rsid w:val="00397C68"/>
    <w:rsid w:val="003A1AC8"/>
    <w:rsid w:val="003A1F1B"/>
    <w:rsid w:val="003A2663"/>
    <w:rsid w:val="003A3006"/>
    <w:rsid w:val="003A46F4"/>
    <w:rsid w:val="003B0651"/>
    <w:rsid w:val="003B1240"/>
    <w:rsid w:val="003B1BE9"/>
    <w:rsid w:val="003B203D"/>
    <w:rsid w:val="003B2A08"/>
    <w:rsid w:val="003B5292"/>
    <w:rsid w:val="003B5EC0"/>
    <w:rsid w:val="003B6C86"/>
    <w:rsid w:val="003C1594"/>
    <w:rsid w:val="003C2934"/>
    <w:rsid w:val="003C4622"/>
    <w:rsid w:val="003C645C"/>
    <w:rsid w:val="003C660B"/>
    <w:rsid w:val="003C6A91"/>
    <w:rsid w:val="003D14B3"/>
    <w:rsid w:val="003D4020"/>
    <w:rsid w:val="003D4DA8"/>
    <w:rsid w:val="003D6A74"/>
    <w:rsid w:val="003D6C33"/>
    <w:rsid w:val="003D6E35"/>
    <w:rsid w:val="003D794F"/>
    <w:rsid w:val="003E170C"/>
    <w:rsid w:val="003E1937"/>
    <w:rsid w:val="003E1D81"/>
    <w:rsid w:val="003E7C62"/>
    <w:rsid w:val="003F069E"/>
    <w:rsid w:val="003F270E"/>
    <w:rsid w:val="003F3259"/>
    <w:rsid w:val="003F4E58"/>
    <w:rsid w:val="003F5792"/>
    <w:rsid w:val="003F7C5B"/>
    <w:rsid w:val="00401A21"/>
    <w:rsid w:val="00403211"/>
    <w:rsid w:val="004035B0"/>
    <w:rsid w:val="00403AE0"/>
    <w:rsid w:val="0040450C"/>
    <w:rsid w:val="00404DD0"/>
    <w:rsid w:val="00405BBA"/>
    <w:rsid w:val="00405C1E"/>
    <w:rsid w:val="004062CE"/>
    <w:rsid w:val="004068DC"/>
    <w:rsid w:val="0040737D"/>
    <w:rsid w:val="00410B91"/>
    <w:rsid w:val="00410BB7"/>
    <w:rsid w:val="00411423"/>
    <w:rsid w:val="00412E54"/>
    <w:rsid w:val="00413077"/>
    <w:rsid w:val="00414DBF"/>
    <w:rsid w:val="00415896"/>
    <w:rsid w:val="00415BDA"/>
    <w:rsid w:val="00416E04"/>
    <w:rsid w:val="004178EC"/>
    <w:rsid w:val="0042352D"/>
    <w:rsid w:val="00423C78"/>
    <w:rsid w:val="00423EB8"/>
    <w:rsid w:val="00424302"/>
    <w:rsid w:val="00424E9F"/>
    <w:rsid w:val="00425081"/>
    <w:rsid w:val="004258A4"/>
    <w:rsid w:val="004258B1"/>
    <w:rsid w:val="004277DF"/>
    <w:rsid w:val="00432657"/>
    <w:rsid w:val="00433408"/>
    <w:rsid w:val="004334BA"/>
    <w:rsid w:val="004338F2"/>
    <w:rsid w:val="00435C74"/>
    <w:rsid w:val="00436506"/>
    <w:rsid w:val="00441AF0"/>
    <w:rsid w:val="00441E13"/>
    <w:rsid w:val="004420BA"/>
    <w:rsid w:val="00442122"/>
    <w:rsid w:val="00443332"/>
    <w:rsid w:val="00445249"/>
    <w:rsid w:val="004455FC"/>
    <w:rsid w:val="00446EC7"/>
    <w:rsid w:val="0045092E"/>
    <w:rsid w:val="00453012"/>
    <w:rsid w:val="00453723"/>
    <w:rsid w:val="00453CC4"/>
    <w:rsid w:val="004547C8"/>
    <w:rsid w:val="00454F05"/>
    <w:rsid w:val="004563A1"/>
    <w:rsid w:val="00456792"/>
    <w:rsid w:val="004607F2"/>
    <w:rsid w:val="00462EAF"/>
    <w:rsid w:val="004635E5"/>
    <w:rsid w:val="00465046"/>
    <w:rsid w:val="0046514B"/>
    <w:rsid w:val="004663E6"/>
    <w:rsid w:val="00466446"/>
    <w:rsid w:val="0047392C"/>
    <w:rsid w:val="00473E21"/>
    <w:rsid w:val="00475FB2"/>
    <w:rsid w:val="00476580"/>
    <w:rsid w:val="00476F64"/>
    <w:rsid w:val="0047746F"/>
    <w:rsid w:val="004774E6"/>
    <w:rsid w:val="00484F5A"/>
    <w:rsid w:val="00486AC4"/>
    <w:rsid w:val="00491103"/>
    <w:rsid w:val="004914EB"/>
    <w:rsid w:val="0049177A"/>
    <w:rsid w:val="00494BF0"/>
    <w:rsid w:val="004965D4"/>
    <w:rsid w:val="0049717A"/>
    <w:rsid w:val="00497F60"/>
    <w:rsid w:val="004A07DD"/>
    <w:rsid w:val="004A21A9"/>
    <w:rsid w:val="004A2553"/>
    <w:rsid w:val="004A2841"/>
    <w:rsid w:val="004A2FC8"/>
    <w:rsid w:val="004A34A4"/>
    <w:rsid w:val="004A373E"/>
    <w:rsid w:val="004A3845"/>
    <w:rsid w:val="004A499E"/>
    <w:rsid w:val="004A6EA9"/>
    <w:rsid w:val="004A6F10"/>
    <w:rsid w:val="004A7067"/>
    <w:rsid w:val="004B0242"/>
    <w:rsid w:val="004B257B"/>
    <w:rsid w:val="004B4FF4"/>
    <w:rsid w:val="004B5349"/>
    <w:rsid w:val="004B5A76"/>
    <w:rsid w:val="004B67CE"/>
    <w:rsid w:val="004B719B"/>
    <w:rsid w:val="004C12B3"/>
    <w:rsid w:val="004C26B7"/>
    <w:rsid w:val="004C37FB"/>
    <w:rsid w:val="004C3E94"/>
    <w:rsid w:val="004C53FC"/>
    <w:rsid w:val="004C58C9"/>
    <w:rsid w:val="004C5CDD"/>
    <w:rsid w:val="004C7047"/>
    <w:rsid w:val="004C7C8A"/>
    <w:rsid w:val="004D0286"/>
    <w:rsid w:val="004D05ED"/>
    <w:rsid w:val="004D0D63"/>
    <w:rsid w:val="004D183F"/>
    <w:rsid w:val="004D2AF8"/>
    <w:rsid w:val="004D2FB9"/>
    <w:rsid w:val="004D3D20"/>
    <w:rsid w:val="004D5EF0"/>
    <w:rsid w:val="004D65E7"/>
    <w:rsid w:val="004D6D66"/>
    <w:rsid w:val="004D754E"/>
    <w:rsid w:val="004F1229"/>
    <w:rsid w:val="004F168D"/>
    <w:rsid w:val="004F1CE6"/>
    <w:rsid w:val="004F42EC"/>
    <w:rsid w:val="004F4BF3"/>
    <w:rsid w:val="00501FAE"/>
    <w:rsid w:val="005033AE"/>
    <w:rsid w:val="0050458D"/>
    <w:rsid w:val="005060C3"/>
    <w:rsid w:val="005067E7"/>
    <w:rsid w:val="00507912"/>
    <w:rsid w:val="0051123A"/>
    <w:rsid w:val="00514499"/>
    <w:rsid w:val="00523A30"/>
    <w:rsid w:val="00527637"/>
    <w:rsid w:val="005279D9"/>
    <w:rsid w:val="00532A20"/>
    <w:rsid w:val="00532F7D"/>
    <w:rsid w:val="00535A34"/>
    <w:rsid w:val="005366B4"/>
    <w:rsid w:val="00537701"/>
    <w:rsid w:val="00537FB2"/>
    <w:rsid w:val="00541476"/>
    <w:rsid w:val="00541894"/>
    <w:rsid w:val="00541BF1"/>
    <w:rsid w:val="00542E96"/>
    <w:rsid w:val="005431BF"/>
    <w:rsid w:val="005433D7"/>
    <w:rsid w:val="00544684"/>
    <w:rsid w:val="00544E82"/>
    <w:rsid w:val="00545058"/>
    <w:rsid w:val="005470A7"/>
    <w:rsid w:val="00547514"/>
    <w:rsid w:val="00552B29"/>
    <w:rsid w:val="005560E9"/>
    <w:rsid w:val="0056207A"/>
    <w:rsid w:val="00562161"/>
    <w:rsid w:val="0056319C"/>
    <w:rsid w:val="00563839"/>
    <w:rsid w:val="005638ED"/>
    <w:rsid w:val="005651DA"/>
    <w:rsid w:val="005672FF"/>
    <w:rsid w:val="005679C9"/>
    <w:rsid w:val="00567A79"/>
    <w:rsid w:val="005710A3"/>
    <w:rsid w:val="0057276B"/>
    <w:rsid w:val="0057286A"/>
    <w:rsid w:val="00574D2F"/>
    <w:rsid w:val="005751B7"/>
    <w:rsid w:val="005751FF"/>
    <w:rsid w:val="0057561D"/>
    <w:rsid w:val="00576BAA"/>
    <w:rsid w:val="00577AB8"/>
    <w:rsid w:val="00582757"/>
    <w:rsid w:val="005827CC"/>
    <w:rsid w:val="00583BE8"/>
    <w:rsid w:val="00586684"/>
    <w:rsid w:val="00592FF6"/>
    <w:rsid w:val="005934ED"/>
    <w:rsid w:val="00595B2C"/>
    <w:rsid w:val="00596E75"/>
    <w:rsid w:val="005A1899"/>
    <w:rsid w:val="005A1A2C"/>
    <w:rsid w:val="005A1FF8"/>
    <w:rsid w:val="005A26EA"/>
    <w:rsid w:val="005A3879"/>
    <w:rsid w:val="005A4408"/>
    <w:rsid w:val="005A60F6"/>
    <w:rsid w:val="005B0540"/>
    <w:rsid w:val="005B19AE"/>
    <w:rsid w:val="005B2F20"/>
    <w:rsid w:val="005B35F6"/>
    <w:rsid w:val="005B5FA7"/>
    <w:rsid w:val="005B68E4"/>
    <w:rsid w:val="005B6CF7"/>
    <w:rsid w:val="005C1A6E"/>
    <w:rsid w:val="005C1C14"/>
    <w:rsid w:val="005C2630"/>
    <w:rsid w:val="005C2B40"/>
    <w:rsid w:val="005C3388"/>
    <w:rsid w:val="005C44B5"/>
    <w:rsid w:val="005C47AA"/>
    <w:rsid w:val="005C516B"/>
    <w:rsid w:val="005C5465"/>
    <w:rsid w:val="005C5D2C"/>
    <w:rsid w:val="005C651D"/>
    <w:rsid w:val="005C6524"/>
    <w:rsid w:val="005C6E65"/>
    <w:rsid w:val="005C7AF3"/>
    <w:rsid w:val="005D047B"/>
    <w:rsid w:val="005D1583"/>
    <w:rsid w:val="005D1873"/>
    <w:rsid w:val="005D1C2C"/>
    <w:rsid w:val="005D60B6"/>
    <w:rsid w:val="005D6A8C"/>
    <w:rsid w:val="005D6BC1"/>
    <w:rsid w:val="005D7539"/>
    <w:rsid w:val="005E0A14"/>
    <w:rsid w:val="005E0F48"/>
    <w:rsid w:val="005E0F4F"/>
    <w:rsid w:val="005E2A14"/>
    <w:rsid w:val="005E4D23"/>
    <w:rsid w:val="005E5628"/>
    <w:rsid w:val="005E6A77"/>
    <w:rsid w:val="005E7DEB"/>
    <w:rsid w:val="005F0945"/>
    <w:rsid w:val="005F11A1"/>
    <w:rsid w:val="005F1B0A"/>
    <w:rsid w:val="005F269B"/>
    <w:rsid w:val="005F37BA"/>
    <w:rsid w:val="005F42E1"/>
    <w:rsid w:val="005F471A"/>
    <w:rsid w:val="005F5ECB"/>
    <w:rsid w:val="00601E51"/>
    <w:rsid w:val="006041C2"/>
    <w:rsid w:val="00606408"/>
    <w:rsid w:val="006066B0"/>
    <w:rsid w:val="00606EBB"/>
    <w:rsid w:val="00612AFB"/>
    <w:rsid w:val="0061413B"/>
    <w:rsid w:val="0061778D"/>
    <w:rsid w:val="00621886"/>
    <w:rsid w:val="00621EDC"/>
    <w:rsid w:val="006228A8"/>
    <w:rsid w:val="006258CF"/>
    <w:rsid w:val="00625FB0"/>
    <w:rsid w:val="006277F8"/>
    <w:rsid w:val="00630E61"/>
    <w:rsid w:val="00633CB0"/>
    <w:rsid w:val="00633DCF"/>
    <w:rsid w:val="00637150"/>
    <w:rsid w:val="00641D7F"/>
    <w:rsid w:val="006425B2"/>
    <w:rsid w:val="006449DB"/>
    <w:rsid w:val="00645676"/>
    <w:rsid w:val="00645947"/>
    <w:rsid w:val="00645A8D"/>
    <w:rsid w:val="00652E3B"/>
    <w:rsid w:val="00656669"/>
    <w:rsid w:val="00657776"/>
    <w:rsid w:val="00660B31"/>
    <w:rsid w:val="00661049"/>
    <w:rsid w:val="006625CF"/>
    <w:rsid w:val="006632DE"/>
    <w:rsid w:val="006637E6"/>
    <w:rsid w:val="00663871"/>
    <w:rsid w:val="006651DF"/>
    <w:rsid w:val="0066761C"/>
    <w:rsid w:val="006719E4"/>
    <w:rsid w:val="00674F48"/>
    <w:rsid w:val="00677A2D"/>
    <w:rsid w:val="00682DF1"/>
    <w:rsid w:val="0068542C"/>
    <w:rsid w:val="00685593"/>
    <w:rsid w:val="006871F6"/>
    <w:rsid w:val="00690890"/>
    <w:rsid w:val="006915B9"/>
    <w:rsid w:val="00691854"/>
    <w:rsid w:val="006918F4"/>
    <w:rsid w:val="0069221D"/>
    <w:rsid w:val="006931D5"/>
    <w:rsid w:val="00693250"/>
    <w:rsid w:val="00695691"/>
    <w:rsid w:val="00695E50"/>
    <w:rsid w:val="006A0D94"/>
    <w:rsid w:val="006A19E5"/>
    <w:rsid w:val="006A1E82"/>
    <w:rsid w:val="006A2FC4"/>
    <w:rsid w:val="006A368B"/>
    <w:rsid w:val="006A47AD"/>
    <w:rsid w:val="006A502B"/>
    <w:rsid w:val="006A52E5"/>
    <w:rsid w:val="006A67A7"/>
    <w:rsid w:val="006A7949"/>
    <w:rsid w:val="006B0E93"/>
    <w:rsid w:val="006B215D"/>
    <w:rsid w:val="006B22AB"/>
    <w:rsid w:val="006B48F2"/>
    <w:rsid w:val="006B6F97"/>
    <w:rsid w:val="006C2572"/>
    <w:rsid w:val="006C49A7"/>
    <w:rsid w:val="006C4ECA"/>
    <w:rsid w:val="006C5BB1"/>
    <w:rsid w:val="006C7E7C"/>
    <w:rsid w:val="006D0097"/>
    <w:rsid w:val="006D2F51"/>
    <w:rsid w:val="006D372B"/>
    <w:rsid w:val="006D3C93"/>
    <w:rsid w:val="006D42FA"/>
    <w:rsid w:val="006D47D4"/>
    <w:rsid w:val="006D4B09"/>
    <w:rsid w:val="006D6B26"/>
    <w:rsid w:val="006E025C"/>
    <w:rsid w:val="006E27E5"/>
    <w:rsid w:val="006E3AA6"/>
    <w:rsid w:val="006E6695"/>
    <w:rsid w:val="006E7A90"/>
    <w:rsid w:val="006F09B9"/>
    <w:rsid w:val="006F2094"/>
    <w:rsid w:val="006F27EF"/>
    <w:rsid w:val="006F2B18"/>
    <w:rsid w:val="006F389F"/>
    <w:rsid w:val="006F3D47"/>
    <w:rsid w:val="006F532C"/>
    <w:rsid w:val="006F6CF4"/>
    <w:rsid w:val="007020CA"/>
    <w:rsid w:val="00702456"/>
    <w:rsid w:val="00702980"/>
    <w:rsid w:val="00702FA6"/>
    <w:rsid w:val="00702FE5"/>
    <w:rsid w:val="00705E10"/>
    <w:rsid w:val="007063B3"/>
    <w:rsid w:val="00710D23"/>
    <w:rsid w:val="00711E0B"/>
    <w:rsid w:val="007131BC"/>
    <w:rsid w:val="007145E1"/>
    <w:rsid w:val="00714862"/>
    <w:rsid w:val="00715BF1"/>
    <w:rsid w:val="00721C4D"/>
    <w:rsid w:val="007229B0"/>
    <w:rsid w:val="00725140"/>
    <w:rsid w:val="00725466"/>
    <w:rsid w:val="00726ED9"/>
    <w:rsid w:val="00727696"/>
    <w:rsid w:val="0073022C"/>
    <w:rsid w:val="007308BC"/>
    <w:rsid w:val="0073263D"/>
    <w:rsid w:val="00732A2E"/>
    <w:rsid w:val="00732E2B"/>
    <w:rsid w:val="00733DDA"/>
    <w:rsid w:val="007353BD"/>
    <w:rsid w:val="0073579E"/>
    <w:rsid w:val="00736319"/>
    <w:rsid w:val="0074358B"/>
    <w:rsid w:val="00745CC3"/>
    <w:rsid w:val="007470F2"/>
    <w:rsid w:val="00751043"/>
    <w:rsid w:val="00751A75"/>
    <w:rsid w:val="007560AE"/>
    <w:rsid w:val="00762927"/>
    <w:rsid w:val="00762F6F"/>
    <w:rsid w:val="00762FFE"/>
    <w:rsid w:val="0076309A"/>
    <w:rsid w:val="007670AD"/>
    <w:rsid w:val="007679E2"/>
    <w:rsid w:val="007701DD"/>
    <w:rsid w:val="00770CA0"/>
    <w:rsid w:val="00770E8D"/>
    <w:rsid w:val="007710FC"/>
    <w:rsid w:val="00771322"/>
    <w:rsid w:val="00771600"/>
    <w:rsid w:val="00772024"/>
    <w:rsid w:val="00772D24"/>
    <w:rsid w:val="00774980"/>
    <w:rsid w:val="007767B2"/>
    <w:rsid w:val="0077691E"/>
    <w:rsid w:val="007776E4"/>
    <w:rsid w:val="00777C90"/>
    <w:rsid w:val="00777F65"/>
    <w:rsid w:val="0078105C"/>
    <w:rsid w:val="00783089"/>
    <w:rsid w:val="00784466"/>
    <w:rsid w:val="00786F04"/>
    <w:rsid w:val="00787D1F"/>
    <w:rsid w:val="00790EB1"/>
    <w:rsid w:val="0079234E"/>
    <w:rsid w:val="00795BFA"/>
    <w:rsid w:val="00796A0B"/>
    <w:rsid w:val="007A065E"/>
    <w:rsid w:val="007A184C"/>
    <w:rsid w:val="007A19D0"/>
    <w:rsid w:val="007A4823"/>
    <w:rsid w:val="007A5F8A"/>
    <w:rsid w:val="007A6271"/>
    <w:rsid w:val="007A635B"/>
    <w:rsid w:val="007A6362"/>
    <w:rsid w:val="007B082D"/>
    <w:rsid w:val="007B1876"/>
    <w:rsid w:val="007B2603"/>
    <w:rsid w:val="007B6E0D"/>
    <w:rsid w:val="007B7CB7"/>
    <w:rsid w:val="007C2617"/>
    <w:rsid w:val="007C2D9A"/>
    <w:rsid w:val="007C3531"/>
    <w:rsid w:val="007C3669"/>
    <w:rsid w:val="007C3F42"/>
    <w:rsid w:val="007C4358"/>
    <w:rsid w:val="007C4B3C"/>
    <w:rsid w:val="007C5230"/>
    <w:rsid w:val="007C7248"/>
    <w:rsid w:val="007C78AB"/>
    <w:rsid w:val="007C7C16"/>
    <w:rsid w:val="007D053E"/>
    <w:rsid w:val="007D1850"/>
    <w:rsid w:val="007D3097"/>
    <w:rsid w:val="007D481B"/>
    <w:rsid w:val="007D5C1D"/>
    <w:rsid w:val="007D5EFE"/>
    <w:rsid w:val="007D75B1"/>
    <w:rsid w:val="007E0592"/>
    <w:rsid w:val="007E07F7"/>
    <w:rsid w:val="007E08C7"/>
    <w:rsid w:val="007E225C"/>
    <w:rsid w:val="007E55F5"/>
    <w:rsid w:val="007E6D9F"/>
    <w:rsid w:val="007E7940"/>
    <w:rsid w:val="007F2591"/>
    <w:rsid w:val="007F49AD"/>
    <w:rsid w:val="007F4FDF"/>
    <w:rsid w:val="007F643D"/>
    <w:rsid w:val="007F7194"/>
    <w:rsid w:val="00800E89"/>
    <w:rsid w:val="008011DE"/>
    <w:rsid w:val="00804B90"/>
    <w:rsid w:val="008053D6"/>
    <w:rsid w:val="008053F9"/>
    <w:rsid w:val="008068BF"/>
    <w:rsid w:val="008068DF"/>
    <w:rsid w:val="0081098B"/>
    <w:rsid w:val="00810B35"/>
    <w:rsid w:val="00812A4E"/>
    <w:rsid w:val="0081335E"/>
    <w:rsid w:val="0081337C"/>
    <w:rsid w:val="00814036"/>
    <w:rsid w:val="00817028"/>
    <w:rsid w:val="00823240"/>
    <w:rsid w:val="00823D13"/>
    <w:rsid w:val="00826E31"/>
    <w:rsid w:val="008303C3"/>
    <w:rsid w:val="008304BB"/>
    <w:rsid w:val="00830E10"/>
    <w:rsid w:val="00831B90"/>
    <w:rsid w:val="0083222A"/>
    <w:rsid w:val="0083252F"/>
    <w:rsid w:val="0083259A"/>
    <w:rsid w:val="00832848"/>
    <w:rsid w:val="00832FF9"/>
    <w:rsid w:val="00835161"/>
    <w:rsid w:val="00835672"/>
    <w:rsid w:val="00837FD9"/>
    <w:rsid w:val="00840011"/>
    <w:rsid w:val="008423D6"/>
    <w:rsid w:val="00844414"/>
    <w:rsid w:val="00844E54"/>
    <w:rsid w:val="00853F15"/>
    <w:rsid w:val="00853F94"/>
    <w:rsid w:val="008545A8"/>
    <w:rsid w:val="008548E7"/>
    <w:rsid w:val="008565C6"/>
    <w:rsid w:val="008566B3"/>
    <w:rsid w:val="00860D6C"/>
    <w:rsid w:val="00863EFC"/>
    <w:rsid w:val="00864539"/>
    <w:rsid w:val="00866191"/>
    <w:rsid w:val="00867669"/>
    <w:rsid w:val="00867E91"/>
    <w:rsid w:val="00872F62"/>
    <w:rsid w:val="00873307"/>
    <w:rsid w:val="00874605"/>
    <w:rsid w:val="0087490A"/>
    <w:rsid w:val="00874C54"/>
    <w:rsid w:val="00876033"/>
    <w:rsid w:val="00876C14"/>
    <w:rsid w:val="00880306"/>
    <w:rsid w:val="0088093C"/>
    <w:rsid w:val="00881E08"/>
    <w:rsid w:val="00882B23"/>
    <w:rsid w:val="00883FAB"/>
    <w:rsid w:val="00884772"/>
    <w:rsid w:val="00886CA6"/>
    <w:rsid w:val="00887DC5"/>
    <w:rsid w:val="00890EB7"/>
    <w:rsid w:val="008910F7"/>
    <w:rsid w:val="00891C3A"/>
    <w:rsid w:val="00893546"/>
    <w:rsid w:val="00893B29"/>
    <w:rsid w:val="00893DA2"/>
    <w:rsid w:val="0089447F"/>
    <w:rsid w:val="00894C53"/>
    <w:rsid w:val="00895EA0"/>
    <w:rsid w:val="0089604E"/>
    <w:rsid w:val="00896848"/>
    <w:rsid w:val="0089716F"/>
    <w:rsid w:val="008971DA"/>
    <w:rsid w:val="008A06CD"/>
    <w:rsid w:val="008A0AC7"/>
    <w:rsid w:val="008A0F7C"/>
    <w:rsid w:val="008A176F"/>
    <w:rsid w:val="008A1ED2"/>
    <w:rsid w:val="008A3941"/>
    <w:rsid w:val="008A3FC4"/>
    <w:rsid w:val="008A4BD3"/>
    <w:rsid w:val="008A57F8"/>
    <w:rsid w:val="008A767D"/>
    <w:rsid w:val="008A7A1C"/>
    <w:rsid w:val="008B01D5"/>
    <w:rsid w:val="008B2570"/>
    <w:rsid w:val="008B3B60"/>
    <w:rsid w:val="008B4233"/>
    <w:rsid w:val="008B4447"/>
    <w:rsid w:val="008B4C79"/>
    <w:rsid w:val="008B772A"/>
    <w:rsid w:val="008C0505"/>
    <w:rsid w:val="008C3039"/>
    <w:rsid w:val="008C3807"/>
    <w:rsid w:val="008C3E36"/>
    <w:rsid w:val="008C4049"/>
    <w:rsid w:val="008C5F10"/>
    <w:rsid w:val="008C5FF3"/>
    <w:rsid w:val="008C7A3F"/>
    <w:rsid w:val="008D054B"/>
    <w:rsid w:val="008D1316"/>
    <w:rsid w:val="008D18EB"/>
    <w:rsid w:val="008D213A"/>
    <w:rsid w:val="008D3558"/>
    <w:rsid w:val="008D5185"/>
    <w:rsid w:val="008E1553"/>
    <w:rsid w:val="008E1786"/>
    <w:rsid w:val="008E1859"/>
    <w:rsid w:val="008E2DDE"/>
    <w:rsid w:val="008E3895"/>
    <w:rsid w:val="008E3EE3"/>
    <w:rsid w:val="008E4B3C"/>
    <w:rsid w:val="008E4FD9"/>
    <w:rsid w:val="008E6178"/>
    <w:rsid w:val="008F3605"/>
    <w:rsid w:val="008F439B"/>
    <w:rsid w:val="008F4449"/>
    <w:rsid w:val="008F5E55"/>
    <w:rsid w:val="008F6282"/>
    <w:rsid w:val="008F68C5"/>
    <w:rsid w:val="0090334A"/>
    <w:rsid w:val="00905074"/>
    <w:rsid w:val="0090545D"/>
    <w:rsid w:val="009060EE"/>
    <w:rsid w:val="009062C7"/>
    <w:rsid w:val="00907496"/>
    <w:rsid w:val="00907E41"/>
    <w:rsid w:val="00911281"/>
    <w:rsid w:val="009116B8"/>
    <w:rsid w:val="009119AF"/>
    <w:rsid w:val="009124C2"/>
    <w:rsid w:val="0091299B"/>
    <w:rsid w:val="00912DFB"/>
    <w:rsid w:val="009130C5"/>
    <w:rsid w:val="0091609A"/>
    <w:rsid w:val="00917F74"/>
    <w:rsid w:val="009201D5"/>
    <w:rsid w:val="009204A5"/>
    <w:rsid w:val="00920A5B"/>
    <w:rsid w:val="0092244C"/>
    <w:rsid w:val="00924113"/>
    <w:rsid w:val="00924C50"/>
    <w:rsid w:val="0092543D"/>
    <w:rsid w:val="009264D2"/>
    <w:rsid w:val="00935B9D"/>
    <w:rsid w:val="009373C2"/>
    <w:rsid w:val="0093764F"/>
    <w:rsid w:val="0094050D"/>
    <w:rsid w:val="00946085"/>
    <w:rsid w:val="00951722"/>
    <w:rsid w:val="00953AC4"/>
    <w:rsid w:val="00953CDB"/>
    <w:rsid w:val="00956B2B"/>
    <w:rsid w:val="009571D0"/>
    <w:rsid w:val="00957388"/>
    <w:rsid w:val="009611E9"/>
    <w:rsid w:val="009614C9"/>
    <w:rsid w:val="00961DC9"/>
    <w:rsid w:val="0096326D"/>
    <w:rsid w:val="00963966"/>
    <w:rsid w:val="00964F8D"/>
    <w:rsid w:val="00966843"/>
    <w:rsid w:val="009668BE"/>
    <w:rsid w:val="009669CE"/>
    <w:rsid w:val="0097031C"/>
    <w:rsid w:val="00972901"/>
    <w:rsid w:val="009734DD"/>
    <w:rsid w:val="00973FA9"/>
    <w:rsid w:val="00974C8D"/>
    <w:rsid w:val="00976835"/>
    <w:rsid w:val="00976FFC"/>
    <w:rsid w:val="00977289"/>
    <w:rsid w:val="00977BD5"/>
    <w:rsid w:val="00982165"/>
    <w:rsid w:val="00983828"/>
    <w:rsid w:val="00983EFF"/>
    <w:rsid w:val="00984D21"/>
    <w:rsid w:val="009853D1"/>
    <w:rsid w:val="00986397"/>
    <w:rsid w:val="009870D7"/>
    <w:rsid w:val="00990C44"/>
    <w:rsid w:val="00991A53"/>
    <w:rsid w:val="00991FA2"/>
    <w:rsid w:val="00993B32"/>
    <w:rsid w:val="009974F9"/>
    <w:rsid w:val="00997FD8"/>
    <w:rsid w:val="009A0B55"/>
    <w:rsid w:val="009A1657"/>
    <w:rsid w:val="009A18F6"/>
    <w:rsid w:val="009A1DF5"/>
    <w:rsid w:val="009A391C"/>
    <w:rsid w:val="009A57B1"/>
    <w:rsid w:val="009A6A40"/>
    <w:rsid w:val="009A6D2F"/>
    <w:rsid w:val="009A71FB"/>
    <w:rsid w:val="009A79D9"/>
    <w:rsid w:val="009B1069"/>
    <w:rsid w:val="009B222E"/>
    <w:rsid w:val="009B3789"/>
    <w:rsid w:val="009B6EA6"/>
    <w:rsid w:val="009B7FD7"/>
    <w:rsid w:val="009C09B5"/>
    <w:rsid w:val="009C14CA"/>
    <w:rsid w:val="009C3625"/>
    <w:rsid w:val="009C3E7F"/>
    <w:rsid w:val="009C3F65"/>
    <w:rsid w:val="009C6830"/>
    <w:rsid w:val="009C691F"/>
    <w:rsid w:val="009C6A9B"/>
    <w:rsid w:val="009C7166"/>
    <w:rsid w:val="009C79B3"/>
    <w:rsid w:val="009D2495"/>
    <w:rsid w:val="009D2671"/>
    <w:rsid w:val="009D6590"/>
    <w:rsid w:val="009D74A5"/>
    <w:rsid w:val="009D7CB6"/>
    <w:rsid w:val="009E0619"/>
    <w:rsid w:val="009E116B"/>
    <w:rsid w:val="009E48E5"/>
    <w:rsid w:val="009E79DB"/>
    <w:rsid w:val="009F0660"/>
    <w:rsid w:val="009F0FD0"/>
    <w:rsid w:val="009F343D"/>
    <w:rsid w:val="009F54B4"/>
    <w:rsid w:val="009F6A41"/>
    <w:rsid w:val="009F6E95"/>
    <w:rsid w:val="009F7089"/>
    <w:rsid w:val="009F78CB"/>
    <w:rsid w:val="009F7FE8"/>
    <w:rsid w:val="00A0198B"/>
    <w:rsid w:val="00A01A4D"/>
    <w:rsid w:val="00A022CD"/>
    <w:rsid w:val="00A03472"/>
    <w:rsid w:val="00A038BB"/>
    <w:rsid w:val="00A043B1"/>
    <w:rsid w:val="00A113FA"/>
    <w:rsid w:val="00A129DC"/>
    <w:rsid w:val="00A157EC"/>
    <w:rsid w:val="00A16E59"/>
    <w:rsid w:val="00A1794B"/>
    <w:rsid w:val="00A17A7A"/>
    <w:rsid w:val="00A20C5B"/>
    <w:rsid w:val="00A23057"/>
    <w:rsid w:val="00A27003"/>
    <w:rsid w:val="00A2729B"/>
    <w:rsid w:val="00A33EB3"/>
    <w:rsid w:val="00A357B9"/>
    <w:rsid w:val="00A40998"/>
    <w:rsid w:val="00A427B5"/>
    <w:rsid w:val="00A42B51"/>
    <w:rsid w:val="00A4343A"/>
    <w:rsid w:val="00A4469A"/>
    <w:rsid w:val="00A44D77"/>
    <w:rsid w:val="00A45C96"/>
    <w:rsid w:val="00A45E7A"/>
    <w:rsid w:val="00A47C9F"/>
    <w:rsid w:val="00A50A58"/>
    <w:rsid w:val="00A552E6"/>
    <w:rsid w:val="00A56370"/>
    <w:rsid w:val="00A565F7"/>
    <w:rsid w:val="00A57E8B"/>
    <w:rsid w:val="00A614F7"/>
    <w:rsid w:val="00A63C76"/>
    <w:rsid w:val="00A646BF"/>
    <w:rsid w:val="00A64701"/>
    <w:rsid w:val="00A65A66"/>
    <w:rsid w:val="00A665CC"/>
    <w:rsid w:val="00A66D37"/>
    <w:rsid w:val="00A70252"/>
    <w:rsid w:val="00A702AF"/>
    <w:rsid w:val="00A719BF"/>
    <w:rsid w:val="00A75053"/>
    <w:rsid w:val="00A75BD1"/>
    <w:rsid w:val="00A77C37"/>
    <w:rsid w:val="00A81BA2"/>
    <w:rsid w:val="00A81F9C"/>
    <w:rsid w:val="00A845D2"/>
    <w:rsid w:val="00A85513"/>
    <w:rsid w:val="00A862BD"/>
    <w:rsid w:val="00A8796D"/>
    <w:rsid w:val="00A90CC0"/>
    <w:rsid w:val="00A939FC"/>
    <w:rsid w:val="00A9448E"/>
    <w:rsid w:val="00A95FAA"/>
    <w:rsid w:val="00A96E44"/>
    <w:rsid w:val="00A97240"/>
    <w:rsid w:val="00AA1AC7"/>
    <w:rsid w:val="00AA1E28"/>
    <w:rsid w:val="00AA2248"/>
    <w:rsid w:val="00AA43A6"/>
    <w:rsid w:val="00AA6459"/>
    <w:rsid w:val="00AA6593"/>
    <w:rsid w:val="00AA659F"/>
    <w:rsid w:val="00AA68E2"/>
    <w:rsid w:val="00AA73B1"/>
    <w:rsid w:val="00AB03FC"/>
    <w:rsid w:val="00AB1C47"/>
    <w:rsid w:val="00AB2375"/>
    <w:rsid w:val="00AB43FD"/>
    <w:rsid w:val="00AB480B"/>
    <w:rsid w:val="00AB574A"/>
    <w:rsid w:val="00AB57E0"/>
    <w:rsid w:val="00AB58ED"/>
    <w:rsid w:val="00AB5924"/>
    <w:rsid w:val="00AB771A"/>
    <w:rsid w:val="00AB7CDA"/>
    <w:rsid w:val="00AC0F45"/>
    <w:rsid w:val="00AC2775"/>
    <w:rsid w:val="00AC3500"/>
    <w:rsid w:val="00AC3C76"/>
    <w:rsid w:val="00AC58D7"/>
    <w:rsid w:val="00AC6795"/>
    <w:rsid w:val="00AC67FC"/>
    <w:rsid w:val="00AC784F"/>
    <w:rsid w:val="00AD3790"/>
    <w:rsid w:val="00AD3B75"/>
    <w:rsid w:val="00AD47D2"/>
    <w:rsid w:val="00AD536E"/>
    <w:rsid w:val="00AD53AF"/>
    <w:rsid w:val="00AD6BF9"/>
    <w:rsid w:val="00AD7208"/>
    <w:rsid w:val="00AD7C27"/>
    <w:rsid w:val="00AE07D7"/>
    <w:rsid w:val="00AE1313"/>
    <w:rsid w:val="00AE4273"/>
    <w:rsid w:val="00AE4C58"/>
    <w:rsid w:val="00AE621A"/>
    <w:rsid w:val="00AE6C38"/>
    <w:rsid w:val="00AE6C67"/>
    <w:rsid w:val="00AE74CF"/>
    <w:rsid w:val="00AF0355"/>
    <w:rsid w:val="00AF0A86"/>
    <w:rsid w:val="00AF3708"/>
    <w:rsid w:val="00AF3F20"/>
    <w:rsid w:val="00AF4806"/>
    <w:rsid w:val="00AF4A2B"/>
    <w:rsid w:val="00AF537B"/>
    <w:rsid w:val="00AF5996"/>
    <w:rsid w:val="00AF78B1"/>
    <w:rsid w:val="00B0150E"/>
    <w:rsid w:val="00B02507"/>
    <w:rsid w:val="00B038E8"/>
    <w:rsid w:val="00B03AAE"/>
    <w:rsid w:val="00B03C37"/>
    <w:rsid w:val="00B049B6"/>
    <w:rsid w:val="00B0631E"/>
    <w:rsid w:val="00B072D9"/>
    <w:rsid w:val="00B100D2"/>
    <w:rsid w:val="00B10C44"/>
    <w:rsid w:val="00B12553"/>
    <w:rsid w:val="00B14EF1"/>
    <w:rsid w:val="00B1660B"/>
    <w:rsid w:val="00B24441"/>
    <w:rsid w:val="00B251C5"/>
    <w:rsid w:val="00B25C8F"/>
    <w:rsid w:val="00B26EB3"/>
    <w:rsid w:val="00B27440"/>
    <w:rsid w:val="00B2748B"/>
    <w:rsid w:val="00B31EF7"/>
    <w:rsid w:val="00B325A4"/>
    <w:rsid w:val="00B3568A"/>
    <w:rsid w:val="00B378E3"/>
    <w:rsid w:val="00B40705"/>
    <w:rsid w:val="00B430FC"/>
    <w:rsid w:val="00B43932"/>
    <w:rsid w:val="00B439BD"/>
    <w:rsid w:val="00B45B72"/>
    <w:rsid w:val="00B4739B"/>
    <w:rsid w:val="00B47526"/>
    <w:rsid w:val="00B51C63"/>
    <w:rsid w:val="00B51CF2"/>
    <w:rsid w:val="00B5386E"/>
    <w:rsid w:val="00B55941"/>
    <w:rsid w:val="00B622F2"/>
    <w:rsid w:val="00B649AF"/>
    <w:rsid w:val="00B65780"/>
    <w:rsid w:val="00B67887"/>
    <w:rsid w:val="00B71DA1"/>
    <w:rsid w:val="00B76192"/>
    <w:rsid w:val="00B7694F"/>
    <w:rsid w:val="00B8157C"/>
    <w:rsid w:val="00B81A08"/>
    <w:rsid w:val="00B82016"/>
    <w:rsid w:val="00B82ED7"/>
    <w:rsid w:val="00B831EE"/>
    <w:rsid w:val="00B834F2"/>
    <w:rsid w:val="00B86E58"/>
    <w:rsid w:val="00B87915"/>
    <w:rsid w:val="00B91BF7"/>
    <w:rsid w:val="00B91F7E"/>
    <w:rsid w:val="00B93016"/>
    <w:rsid w:val="00B96144"/>
    <w:rsid w:val="00B96936"/>
    <w:rsid w:val="00BA03BE"/>
    <w:rsid w:val="00BA0DED"/>
    <w:rsid w:val="00BA3E5F"/>
    <w:rsid w:val="00BA3F58"/>
    <w:rsid w:val="00BA441C"/>
    <w:rsid w:val="00BA6E90"/>
    <w:rsid w:val="00BB022C"/>
    <w:rsid w:val="00BB26E0"/>
    <w:rsid w:val="00BB300C"/>
    <w:rsid w:val="00BB4347"/>
    <w:rsid w:val="00BB50CF"/>
    <w:rsid w:val="00BB544A"/>
    <w:rsid w:val="00BB6EB2"/>
    <w:rsid w:val="00BB7423"/>
    <w:rsid w:val="00BC1636"/>
    <w:rsid w:val="00BC16E5"/>
    <w:rsid w:val="00BC1F67"/>
    <w:rsid w:val="00BC31E7"/>
    <w:rsid w:val="00BC3D24"/>
    <w:rsid w:val="00BC6A2E"/>
    <w:rsid w:val="00BD6FCC"/>
    <w:rsid w:val="00BE1A7C"/>
    <w:rsid w:val="00BE1D03"/>
    <w:rsid w:val="00BE1E55"/>
    <w:rsid w:val="00BE4C3D"/>
    <w:rsid w:val="00BE5BD5"/>
    <w:rsid w:val="00BF0019"/>
    <w:rsid w:val="00BF063D"/>
    <w:rsid w:val="00BF1C47"/>
    <w:rsid w:val="00BF1EE4"/>
    <w:rsid w:val="00BF20BF"/>
    <w:rsid w:val="00BF2F2E"/>
    <w:rsid w:val="00BF36CB"/>
    <w:rsid w:val="00BF47EE"/>
    <w:rsid w:val="00BF529B"/>
    <w:rsid w:val="00BF5EC2"/>
    <w:rsid w:val="00BF770D"/>
    <w:rsid w:val="00C00D3D"/>
    <w:rsid w:val="00C01002"/>
    <w:rsid w:val="00C017F3"/>
    <w:rsid w:val="00C01A33"/>
    <w:rsid w:val="00C025B4"/>
    <w:rsid w:val="00C03950"/>
    <w:rsid w:val="00C06EEF"/>
    <w:rsid w:val="00C07E84"/>
    <w:rsid w:val="00C130AE"/>
    <w:rsid w:val="00C15E2C"/>
    <w:rsid w:val="00C16292"/>
    <w:rsid w:val="00C166E4"/>
    <w:rsid w:val="00C203E0"/>
    <w:rsid w:val="00C20D94"/>
    <w:rsid w:val="00C22327"/>
    <w:rsid w:val="00C23493"/>
    <w:rsid w:val="00C246E4"/>
    <w:rsid w:val="00C24A32"/>
    <w:rsid w:val="00C250CB"/>
    <w:rsid w:val="00C25277"/>
    <w:rsid w:val="00C25AFF"/>
    <w:rsid w:val="00C268C2"/>
    <w:rsid w:val="00C32641"/>
    <w:rsid w:val="00C32FD4"/>
    <w:rsid w:val="00C339FA"/>
    <w:rsid w:val="00C340BF"/>
    <w:rsid w:val="00C355ED"/>
    <w:rsid w:val="00C37809"/>
    <w:rsid w:val="00C40504"/>
    <w:rsid w:val="00C41109"/>
    <w:rsid w:val="00C4197B"/>
    <w:rsid w:val="00C44B6E"/>
    <w:rsid w:val="00C44EF2"/>
    <w:rsid w:val="00C44F45"/>
    <w:rsid w:val="00C460D4"/>
    <w:rsid w:val="00C46FB7"/>
    <w:rsid w:val="00C473D6"/>
    <w:rsid w:val="00C47F8D"/>
    <w:rsid w:val="00C47FEC"/>
    <w:rsid w:val="00C50787"/>
    <w:rsid w:val="00C5206D"/>
    <w:rsid w:val="00C53723"/>
    <w:rsid w:val="00C54497"/>
    <w:rsid w:val="00C549C4"/>
    <w:rsid w:val="00C552AF"/>
    <w:rsid w:val="00C55690"/>
    <w:rsid w:val="00C56D5A"/>
    <w:rsid w:val="00C56F6C"/>
    <w:rsid w:val="00C575C5"/>
    <w:rsid w:val="00C57CB1"/>
    <w:rsid w:val="00C6064B"/>
    <w:rsid w:val="00C6116C"/>
    <w:rsid w:val="00C62686"/>
    <w:rsid w:val="00C6281C"/>
    <w:rsid w:val="00C62DEF"/>
    <w:rsid w:val="00C64183"/>
    <w:rsid w:val="00C64276"/>
    <w:rsid w:val="00C6526B"/>
    <w:rsid w:val="00C67C9F"/>
    <w:rsid w:val="00C70416"/>
    <w:rsid w:val="00C70554"/>
    <w:rsid w:val="00C73474"/>
    <w:rsid w:val="00C73E93"/>
    <w:rsid w:val="00C743AB"/>
    <w:rsid w:val="00C7455E"/>
    <w:rsid w:val="00C762AA"/>
    <w:rsid w:val="00C7713A"/>
    <w:rsid w:val="00C80D07"/>
    <w:rsid w:val="00C8176B"/>
    <w:rsid w:val="00C82504"/>
    <w:rsid w:val="00C8365E"/>
    <w:rsid w:val="00C87A39"/>
    <w:rsid w:val="00C90B83"/>
    <w:rsid w:val="00C9171C"/>
    <w:rsid w:val="00C91AB5"/>
    <w:rsid w:val="00C91ED2"/>
    <w:rsid w:val="00C97A93"/>
    <w:rsid w:val="00C97E67"/>
    <w:rsid w:val="00CA2815"/>
    <w:rsid w:val="00CA34EB"/>
    <w:rsid w:val="00CA5F55"/>
    <w:rsid w:val="00CA6616"/>
    <w:rsid w:val="00CA678A"/>
    <w:rsid w:val="00CA7BA7"/>
    <w:rsid w:val="00CB2229"/>
    <w:rsid w:val="00CB55C2"/>
    <w:rsid w:val="00CB6D04"/>
    <w:rsid w:val="00CB71C2"/>
    <w:rsid w:val="00CB726E"/>
    <w:rsid w:val="00CC0E9A"/>
    <w:rsid w:val="00CC124B"/>
    <w:rsid w:val="00CC2C88"/>
    <w:rsid w:val="00CC450C"/>
    <w:rsid w:val="00CC7999"/>
    <w:rsid w:val="00CC7BC4"/>
    <w:rsid w:val="00CD1C3E"/>
    <w:rsid w:val="00CD2A90"/>
    <w:rsid w:val="00CD2E94"/>
    <w:rsid w:val="00CD3D87"/>
    <w:rsid w:val="00CD78C8"/>
    <w:rsid w:val="00CD7DB8"/>
    <w:rsid w:val="00CE00AF"/>
    <w:rsid w:val="00CE15FD"/>
    <w:rsid w:val="00CE24FA"/>
    <w:rsid w:val="00CE28F4"/>
    <w:rsid w:val="00CE467F"/>
    <w:rsid w:val="00CE7D40"/>
    <w:rsid w:val="00CF0EE1"/>
    <w:rsid w:val="00CF2570"/>
    <w:rsid w:val="00CF39F7"/>
    <w:rsid w:val="00CF5066"/>
    <w:rsid w:val="00CF5711"/>
    <w:rsid w:val="00CF5C8F"/>
    <w:rsid w:val="00CF7BBA"/>
    <w:rsid w:val="00D008CB"/>
    <w:rsid w:val="00D0341B"/>
    <w:rsid w:val="00D03B6E"/>
    <w:rsid w:val="00D05AF2"/>
    <w:rsid w:val="00D06443"/>
    <w:rsid w:val="00D066E2"/>
    <w:rsid w:val="00D07068"/>
    <w:rsid w:val="00D118F1"/>
    <w:rsid w:val="00D16333"/>
    <w:rsid w:val="00D16597"/>
    <w:rsid w:val="00D16FD2"/>
    <w:rsid w:val="00D17D49"/>
    <w:rsid w:val="00D200D7"/>
    <w:rsid w:val="00D225F6"/>
    <w:rsid w:val="00D22608"/>
    <w:rsid w:val="00D23C52"/>
    <w:rsid w:val="00D23E46"/>
    <w:rsid w:val="00D242F3"/>
    <w:rsid w:val="00D2518D"/>
    <w:rsid w:val="00D27B6C"/>
    <w:rsid w:val="00D3116B"/>
    <w:rsid w:val="00D316A9"/>
    <w:rsid w:val="00D316BA"/>
    <w:rsid w:val="00D32709"/>
    <w:rsid w:val="00D345A0"/>
    <w:rsid w:val="00D35A29"/>
    <w:rsid w:val="00D36855"/>
    <w:rsid w:val="00D4117F"/>
    <w:rsid w:val="00D418D5"/>
    <w:rsid w:val="00D41E6F"/>
    <w:rsid w:val="00D42052"/>
    <w:rsid w:val="00D4390E"/>
    <w:rsid w:val="00D4670E"/>
    <w:rsid w:val="00D46850"/>
    <w:rsid w:val="00D46DBF"/>
    <w:rsid w:val="00D46DEE"/>
    <w:rsid w:val="00D47035"/>
    <w:rsid w:val="00D47EC6"/>
    <w:rsid w:val="00D50B49"/>
    <w:rsid w:val="00D50F63"/>
    <w:rsid w:val="00D51AFD"/>
    <w:rsid w:val="00D521F0"/>
    <w:rsid w:val="00D52353"/>
    <w:rsid w:val="00D5286F"/>
    <w:rsid w:val="00D534CB"/>
    <w:rsid w:val="00D538C6"/>
    <w:rsid w:val="00D556EF"/>
    <w:rsid w:val="00D56365"/>
    <w:rsid w:val="00D57DE5"/>
    <w:rsid w:val="00D60001"/>
    <w:rsid w:val="00D60671"/>
    <w:rsid w:val="00D62702"/>
    <w:rsid w:val="00D627A9"/>
    <w:rsid w:val="00D63C98"/>
    <w:rsid w:val="00D64DE9"/>
    <w:rsid w:val="00D6597A"/>
    <w:rsid w:val="00D660BD"/>
    <w:rsid w:val="00D661BA"/>
    <w:rsid w:val="00D7106B"/>
    <w:rsid w:val="00D7128F"/>
    <w:rsid w:val="00D71738"/>
    <w:rsid w:val="00D71F62"/>
    <w:rsid w:val="00D74714"/>
    <w:rsid w:val="00D74DFD"/>
    <w:rsid w:val="00D76AC0"/>
    <w:rsid w:val="00D772AC"/>
    <w:rsid w:val="00D805C8"/>
    <w:rsid w:val="00D82AA9"/>
    <w:rsid w:val="00D86ABE"/>
    <w:rsid w:val="00D901AE"/>
    <w:rsid w:val="00D9060E"/>
    <w:rsid w:val="00D91067"/>
    <w:rsid w:val="00D912CD"/>
    <w:rsid w:val="00D914A3"/>
    <w:rsid w:val="00D91E9D"/>
    <w:rsid w:val="00D92E88"/>
    <w:rsid w:val="00D93A47"/>
    <w:rsid w:val="00D93BF9"/>
    <w:rsid w:val="00D9539A"/>
    <w:rsid w:val="00D96BD0"/>
    <w:rsid w:val="00D9755B"/>
    <w:rsid w:val="00DA05A8"/>
    <w:rsid w:val="00DA14DE"/>
    <w:rsid w:val="00DA2B4A"/>
    <w:rsid w:val="00DA4B04"/>
    <w:rsid w:val="00DA6C03"/>
    <w:rsid w:val="00DB1316"/>
    <w:rsid w:val="00DB360D"/>
    <w:rsid w:val="00DB4AAC"/>
    <w:rsid w:val="00DB7D5A"/>
    <w:rsid w:val="00DC1513"/>
    <w:rsid w:val="00DC28B0"/>
    <w:rsid w:val="00DC3627"/>
    <w:rsid w:val="00DC5DD3"/>
    <w:rsid w:val="00DC7072"/>
    <w:rsid w:val="00DC7BCD"/>
    <w:rsid w:val="00DC7F1F"/>
    <w:rsid w:val="00DD1677"/>
    <w:rsid w:val="00DD3389"/>
    <w:rsid w:val="00DD6107"/>
    <w:rsid w:val="00DD6D08"/>
    <w:rsid w:val="00DD7F4E"/>
    <w:rsid w:val="00DE25B6"/>
    <w:rsid w:val="00DE353D"/>
    <w:rsid w:val="00DE3697"/>
    <w:rsid w:val="00DE4001"/>
    <w:rsid w:val="00DE4DEC"/>
    <w:rsid w:val="00DE5EAA"/>
    <w:rsid w:val="00DE7803"/>
    <w:rsid w:val="00DF0DDC"/>
    <w:rsid w:val="00DF0E58"/>
    <w:rsid w:val="00DF17AE"/>
    <w:rsid w:val="00DF1EB9"/>
    <w:rsid w:val="00DF3B60"/>
    <w:rsid w:val="00DF42C9"/>
    <w:rsid w:val="00DF52BE"/>
    <w:rsid w:val="00DF56E6"/>
    <w:rsid w:val="00DF5937"/>
    <w:rsid w:val="00DF7ABF"/>
    <w:rsid w:val="00E0071F"/>
    <w:rsid w:val="00E01624"/>
    <w:rsid w:val="00E05B55"/>
    <w:rsid w:val="00E0653B"/>
    <w:rsid w:val="00E101ED"/>
    <w:rsid w:val="00E14F09"/>
    <w:rsid w:val="00E17154"/>
    <w:rsid w:val="00E2028C"/>
    <w:rsid w:val="00E20801"/>
    <w:rsid w:val="00E21783"/>
    <w:rsid w:val="00E2352B"/>
    <w:rsid w:val="00E23AB7"/>
    <w:rsid w:val="00E23C86"/>
    <w:rsid w:val="00E23F31"/>
    <w:rsid w:val="00E24264"/>
    <w:rsid w:val="00E25B2F"/>
    <w:rsid w:val="00E25BEF"/>
    <w:rsid w:val="00E300A5"/>
    <w:rsid w:val="00E32550"/>
    <w:rsid w:val="00E32883"/>
    <w:rsid w:val="00E342F5"/>
    <w:rsid w:val="00E34869"/>
    <w:rsid w:val="00E3578D"/>
    <w:rsid w:val="00E35C24"/>
    <w:rsid w:val="00E3762D"/>
    <w:rsid w:val="00E4063F"/>
    <w:rsid w:val="00E4094D"/>
    <w:rsid w:val="00E40D10"/>
    <w:rsid w:val="00E41EAD"/>
    <w:rsid w:val="00E421F5"/>
    <w:rsid w:val="00E46126"/>
    <w:rsid w:val="00E55835"/>
    <w:rsid w:val="00E55A87"/>
    <w:rsid w:val="00E56083"/>
    <w:rsid w:val="00E57567"/>
    <w:rsid w:val="00E579E6"/>
    <w:rsid w:val="00E628B5"/>
    <w:rsid w:val="00E63F7D"/>
    <w:rsid w:val="00E63FCD"/>
    <w:rsid w:val="00E647A6"/>
    <w:rsid w:val="00E66443"/>
    <w:rsid w:val="00E66D9C"/>
    <w:rsid w:val="00E675C4"/>
    <w:rsid w:val="00E675D1"/>
    <w:rsid w:val="00E67A76"/>
    <w:rsid w:val="00E67AFD"/>
    <w:rsid w:val="00E7020C"/>
    <w:rsid w:val="00E71EA2"/>
    <w:rsid w:val="00E72502"/>
    <w:rsid w:val="00E73578"/>
    <w:rsid w:val="00E735EB"/>
    <w:rsid w:val="00E73BA4"/>
    <w:rsid w:val="00E73CC0"/>
    <w:rsid w:val="00E75010"/>
    <w:rsid w:val="00E75CF8"/>
    <w:rsid w:val="00E75E58"/>
    <w:rsid w:val="00E800DF"/>
    <w:rsid w:val="00E811BB"/>
    <w:rsid w:val="00E858C5"/>
    <w:rsid w:val="00E87839"/>
    <w:rsid w:val="00E91CD1"/>
    <w:rsid w:val="00E92C6A"/>
    <w:rsid w:val="00E92CBD"/>
    <w:rsid w:val="00E947AF"/>
    <w:rsid w:val="00E94A83"/>
    <w:rsid w:val="00E96D25"/>
    <w:rsid w:val="00E97C59"/>
    <w:rsid w:val="00EA0EBF"/>
    <w:rsid w:val="00EA3D6C"/>
    <w:rsid w:val="00EA433A"/>
    <w:rsid w:val="00EA6851"/>
    <w:rsid w:val="00EB0BEE"/>
    <w:rsid w:val="00EB1BD7"/>
    <w:rsid w:val="00EB2A1D"/>
    <w:rsid w:val="00EB3096"/>
    <w:rsid w:val="00EB48DA"/>
    <w:rsid w:val="00EB4D87"/>
    <w:rsid w:val="00EC0262"/>
    <w:rsid w:val="00EC0733"/>
    <w:rsid w:val="00EC0C2F"/>
    <w:rsid w:val="00EC40CF"/>
    <w:rsid w:val="00EC474A"/>
    <w:rsid w:val="00EC48E1"/>
    <w:rsid w:val="00EC4D2B"/>
    <w:rsid w:val="00EC5152"/>
    <w:rsid w:val="00EC6268"/>
    <w:rsid w:val="00EC65F2"/>
    <w:rsid w:val="00ED0375"/>
    <w:rsid w:val="00ED08D0"/>
    <w:rsid w:val="00ED1230"/>
    <w:rsid w:val="00ED1B78"/>
    <w:rsid w:val="00ED2334"/>
    <w:rsid w:val="00ED269F"/>
    <w:rsid w:val="00ED7725"/>
    <w:rsid w:val="00ED7BB3"/>
    <w:rsid w:val="00EE1317"/>
    <w:rsid w:val="00EE15D5"/>
    <w:rsid w:val="00EE1A2E"/>
    <w:rsid w:val="00EE25BE"/>
    <w:rsid w:val="00EE3C17"/>
    <w:rsid w:val="00EE61AD"/>
    <w:rsid w:val="00EE663A"/>
    <w:rsid w:val="00EE749F"/>
    <w:rsid w:val="00EF0940"/>
    <w:rsid w:val="00EF1CEB"/>
    <w:rsid w:val="00EF2073"/>
    <w:rsid w:val="00EF24F7"/>
    <w:rsid w:val="00EF4253"/>
    <w:rsid w:val="00EF42C6"/>
    <w:rsid w:val="00EF5149"/>
    <w:rsid w:val="00EF717F"/>
    <w:rsid w:val="00EF7750"/>
    <w:rsid w:val="00F01D1A"/>
    <w:rsid w:val="00F01D68"/>
    <w:rsid w:val="00F01DB5"/>
    <w:rsid w:val="00F02799"/>
    <w:rsid w:val="00F069FD"/>
    <w:rsid w:val="00F07DC9"/>
    <w:rsid w:val="00F07E8A"/>
    <w:rsid w:val="00F14386"/>
    <w:rsid w:val="00F14A93"/>
    <w:rsid w:val="00F17308"/>
    <w:rsid w:val="00F174FB"/>
    <w:rsid w:val="00F223FC"/>
    <w:rsid w:val="00F256AA"/>
    <w:rsid w:val="00F25C83"/>
    <w:rsid w:val="00F261F0"/>
    <w:rsid w:val="00F2664B"/>
    <w:rsid w:val="00F267E5"/>
    <w:rsid w:val="00F26B82"/>
    <w:rsid w:val="00F31625"/>
    <w:rsid w:val="00F3375A"/>
    <w:rsid w:val="00F34395"/>
    <w:rsid w:val="00F36448"/>
    <w:rsid w:val="00F3677E"/>
    <w:rsid w:val="00F36EAC"/>
    <w:rsid w:val="00F40AFE"/>
    <w:rsid w:val="00F41414"/>
    <w:rsid w:val="00F41C0D"/>
    <w:rsid w:val="00F41F53"/>
    <w:rsid w:val="00F42D55"/>
    <w:rsid w:val="00F42E52"/>
    <w:rsid w:val="00F43347"/>
    <w:rsid w:val="00F43FF0"/>
    <w:rsid w:val="00F44203"/>
    <w:rsid w:val="00F44776"/>
    <w:rsid w:val="00F45B24"/>
    <w:rsid w:val="00F4677B"/>
    <w:rsid w:val="00F50283"/>
    <w:rsid w:val="00F50636"/>
    <w:rsid w:val="00F51CD4"/>
    <w:rsid w:val="00F525E9"/>
    <w:rsid w:val="00F52C10"/>
    <w:rsid w:val="00F54806"/>
    <w:rsid w:val="00F60814"/>
    <w:rsid w:val="00F64641"/>
    <w:rsid w:val="00F67255"/>
    <w:rsid w:val="00F701D8"/>
    <w:rsid w:val="00F7091F"/>
    <w:rsid w:val="00F71860"/>
    <w:rsid w:val="00F71E47"/>
    <w:rsid w:val="00F72C37"/>
    <w:rsid w:val="00F754BC"/>
    <w:rsid w:val="00F75D75"/>
    <w:rsid w:val="00F7697D"/>
    <w:rsid w:val="00F80836"/>
    <w:rsid w:val="00F82523"/>
    <w:rsid w:val="00F83559"/>
    <w:rsid w:val="00F846FC"/>
    <w:rsid w:val="00F85049"/>
    <w:rsid w:val="00F86C7F"/>
    <w:rsid w:val="00FA056A"/>
    <w:rsid w:val="00FA229B"/>
    <w:rsid w:val="00FA5E52"/>
    <w:rsid w:val="00FA6F85"/>
    <w:rsid w:val="00FB0101"/>
    <w:rsid w:val="00FB0B80"/>
    <w:rsid w:val="00FB10F7"/>
    <w:rsid w:val="00FB2BD2"/>
    <w:rsid w:val="00FB5308"/>
    <w:rsid w:val="00FB6C6A"/>
    <w:rsid w:val="00FC019A"/>
    <w:rsid w:val="00FC0312"/>
    <w:rsid w:val="00FC3D64"/>
    <w:rsid w:val="00FC51FD"/>
    <w:rsid w:val="00FC6E18"/>
    <w:rsid w:val="00FC7608"/>
    <w:rsid w:val="00FC794D"/>
    <w:rsid w:val="00FD136E"/>
    <w:rsid w:val="00FD3086"/>
    <w:rsid w:val="00FD35CA"/>
    <w:rsid w:val="00FD3A25"/>
    <w:rsid w:val="00FD469D"/>
    <w:rsid w:val="00FD4766"/>
    <w:rsid w:val="00FD4A10"/>
    <w:rsid w:val="00FD5547"/>
    <w:rsid w:val="00FD5C26"/>
    <w:rsid w:val="00FD5D97"/>
    <w:rsid w:val="00FE0B6C"/>
    <w:rsid w:val="00FE1F08"/>
    <w:rsid w:val="00FE36B7"/>
    <w:rsid w:val="00FE3ED7"/>
    <w:rsid w:val="00FE4EA1"/>
    <w:rsid w:val="00FE57AD"/>
    <w:rsid w:val="00FF437B"/>
    <w:rsid w:val="00FF4D6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12C90D"/>
  <w15:docId w15:val="{0ADED51A-FFD1-4AD8-8540-C660CA7246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448"/>
  </w:style>
  <w:style w:type="paragraph" w:styleId="Heading1">
    <w:name w:val="heading 1"/>
    <w:basedOn w:val="Normal"/>
    <w:link w:val="Heading1Char"/>
    <w:uiPriority w:val="9"/>
    <w:qFormat/>
    <w:rsid w:val="00AD3B75"/>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D418D5"/>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D418D5"/>
    <w:rPr>
      <w:rFonts w:ascii="Calibri" w:hAnsi="Calibri" w:cs="Calibri"/>
      <w:noProof/>
      <w:lang w:val="en-US"/>
    </w:rPr>
  </w:style>
  <w:style w:type="paragraph" w:customStyle="1" w:styleId="EndNoteBibliography">
    <w:name w:val="EndNote Bibliography"/>
    <w:basedOn w:val="Normal"/>
    <w:link w:val="EndNoteBibliographyChar"/>
    <w:rsid w:val="00D418D5"/>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D418D5"/>
    <w:rPr>
      <w:rFonts w:ascii="Calibri" w:hAnsi="Calibri" w:cs="Calibri"/>
      <w:noProof/>
      <w:lang w:val="en-US"/>
    </w:rPr>
  </w:style>
  <w:style w:type="paragraph" w:styleId="Header">
    <w:name w:val="header"/>
    <w:basedOn w:val="Normal"/>
    <w:link w:val="HeaderChar"/>
    <w:uiPriority w:val="99"/>
    <w:unhideWhenUsed/>
    <w:rsid w:val="00ED7725"/>
    <w:pPr>
      <w:tabs>
        <w:tab w:val="center" w:pos="4513"/>
        <w:tab w:val="right" w:pos="9026"/>
      </w:tabs>
      <w:spacing w:after="0" w:line="240" w:lineRule="auto"/>
    </w:pPr>
  </w:style>
  <w:style w:type="character" w:customStyle="1" w:styleId="HeaderChar">
    <w:name w:val="Header Char"/>
    <w:basedOn w:val="DefaultParagraphFont"/>
    <w:link w:val="Header"/>
    <w:uiPriority w:val="99"/>
    <w:rsid w:val="00ED7725"/>
  </w:style>
  <w:style w:type="paragraph" w:styleId="Footer">
    <w:name w:val="footer"/>
    <w:basedOn w:val="Normal"/>
    <w:link w:val="FooterChar"/>
    <w:uiPriority w:val="99"/>
    <w:unhideWhenUsed/>
    <w:rsid w:val="00ED7725"/>
    <w:pPr>
      <w:tabs>
        <w:tab w:val="center" w:pos="4513"/>
        <w:tab w:val="right" w:pos="9026"/>
      </w:tabs>
      <w:spacing w:after="0" w:line="240" w:lineRule="auto"/>
    </w:pPr>
  </w:style>
  <w:style w:type="character" w:customStyle="1" w:styleId="FooterChar">
    <w:name w:val="Footer Char"/>
    <w:basedOn w:val="DefaultParagraphFont"/>
    <w:link w:val="Footer"/>
    <w:uiPriority w:val="99"/>
    <w:rsid w:val="00ED7725"/>
  </w:style>
  <w:style w:type="paragraph" w:styleId="NormalWeb">
    <w:name w:val="Normal (Web)"/>
    <w:basedOn w:val="Normal"/>
    <w:uiPriority w:val="99"/>
    <w:semiHidden/>
    <w:unhideWhenUsed/>
    <w:rsid w:val="00973FA9"/>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BalloonText">
    <w:name w:val="Balloon Text"/>
    <w:basedOn w:val="Normal"/>
    <w:link w:val="BalloonTextChar"/>
    <w:uiPriority w:val="99"/>
    <w:semiHidden/>
    <w:unhideWhenUsed/>
    <w:rsid w:val="00423EB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23EB8"/>
    <w:rPr>
      <w:rFonts w:ascii="Tahoma" w:hAnsi="Tahoma" w:cs="Tahoma"/>
      <w:sz w:val="16"/>
      <w:szCs w:val="16"/>
    </w:rPr>
  </w:style>
  <w:style w:type="character" w:styleId="LineNumber">
    <w:name w:val="line number"/>
    <w:basedOn w:val="DefaultParagraphFont"/>
    <w:uiPriority w:val="99"/>
    <w:semiHidden/>
    <w:unhideWhenUsed/>
    <w:rsid w:val="005B35F6"/>
  </w:style>
  <w:style w:type="paragraph" w:styleId="ListParagraph">
    <w:name w:val="List Paragraph"/>
    <w:basedOn w:val="Normal"/>
    <w:uiPriority w:val="34"/>
    <w:qFormat/>
    <w:rsid w:val="00B02507"/>
    <w:pPr>
      <w:ind w:left="720"/>
      <w:contextualSpacing/>
    </w:pPr>
  </w:style>
  <w:style w:type="character" w:styleId="Hyperlink">
    <w:name w:val="Hyperlink"/>
    <w:basedOn w:val="DefaultParagraphFont"/>
    <w:uiPriority w:val="99"/>
    <w:unhideWhenUsed/>
    <w:rsid w:val="00EC5152"/>
    <w:rPr>
      <w:color w:val="0000FF" w:themeColor="hyperlink"/>
      <w:u w:val="single"/>
    </w:rPr>
  </w:style>
  <w:style w:type="character" w:customStyle="1" w:styleId="Heading1Char">
    <w:name w:val="Heading 1 Char"/>
    <w:basedOn w:val="DefaultParagraphFont"/>
    <w:link w:val="Heading1"/>
    <w:uiPriority w:val="9"/>
    <w:rsid w:val="00AD3B75"/>
    <w:rPr>
      <w:rFonts w:ascii="Times New Roman" w:eastAsia="Times New Roman" w:hAnsi="Times New Roman" w:cs="Times New Roman"/>
      <w:b/>
      <w:bCs/>
      <w:kern w:val="36"/>
      <w:sz w:val="48"/>
      <w:szCs w:val="48"/>
      <w:lang w:eastAsia="en-GB"/>
    </w:rPr>
  </w:style>
  <w:style w:type="character" w:customStyle="1" w:styleId="title-text">
    <w:name w:val="title-text"/>
    <w:basedOn w:val="DefaultParagraphFont"/>
    <w:rsid w:val="00AD3B75"/>
  </w:style>
  <w:style w:type="character" w:customStyle="1" w:styleId="sr-only">
    <w:name w:val="sr-only"/>
    <w:basedOn w:val="DefaultParagraphFont"/>
    <w:rsid w:val="00AD3B75"/>
  </w:style>
  <w:style w:type="character" w:customStyle="1" w:styleId="text">
    <w:name w:val="text"/>
    <w:basedOn w:val="DefaultParagraphFont"/>
    <w:rsid w:val="00AD3B75"/>
  </w:style>
  <w:style w:type="character" w:customStyle="1" w:styleId="button-text">
    <w:name w:val="button-text"/>
    <w:basedOn w:val="DefaultParagraphFont"/>
    <w:rsid w:val="00AD3B75"/>
  </w:style>
  <w:style w:type="character" w:customStyle="1" w:styleId="author">
    <w:name w:val="author"/>
    <w:basedOn w:val="DefaultParagraphFont"/>
    <w:rsid w:val="009A71FB"/>
  </w:style>
  <w:style w:type="character" w:styleId="Emphasis">
    <w:name w:val="Emphasis"/>
    <w:basedOn w:val="DefaultParagraphFont"/>
    <w:uiPriority w:val="20"/>
    <w:qFormat/>
    <w:rsid w:val="009A71FB"/>
    <w:rPr>
      <w:i/>
      <w:iCs/>
    </w:rPr>
  </w:style>
  <w:style w:type="character" w:customStyle="1" w:styleId="separator">
    <w:name w:val="separator"/>
    <w:basedOn w:val="DefaultParagraphFont"/>
    <w:rsid w:val="009A71FB"/>
  </w:style>
  <w:style w:type="character" w:styleId="UnresolvedMention">
    <w:name w:val="Unresolved Mention"/>
    <w:basedOn w:val="DefaultParagraphFont"/>
    <w:uiPriority w:val="99"/>
    <w:semiHidden/>
    <w:unhideWhenUsed/>
    <w:rsid w:val="002667DF"/>
    <w:rPr>
      <w:color w:val="605E5C"/>
      <w:shd w:val="clear" w:color="auto" w:fill="E1DFDD"/>
    </w:rPr>
  </w:style>
  <w:style w:type="character" w:customStyle="1" w:styleId="author-ref">
    <w:name w:val="author-ref"/>
    <w:basedOn w:val="DefaultParagraphFont"/>
    <w:rsid w:val="00AB03FC"/>
  </w:style>
  <w:style w:type="character" w:customStyle="1" w:styleId="hlfld-contribauthor">
    <w:name w:val="hlfld-contribauthor"/>
    <w:basedOn w:val="DefaultParagraphFont"/>
    <w:rsid w:val="000116B9"/>
  </w:style>
  <w:style w:type="character" w:customStyle="1" w:styleId="comma-separator">
    <w:name w:val="comma-separator"/>
    <w:basedOn w:val="DefaultParagraphFont"/>
    <w:rsid w:val="000116B9"/>
  </w:style>
  <w:style w:type="character" w:styleId="Strong">
    <w:name w:val="Strong"/>
    <w:basedOn w:val="DefaultParagraphFont"/>
    <w:uiPriority w:val="22"/>
    <w:qFormat/>
    <w:rsid w:val="000116B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076248">
      <w:bodyDiv w:val="1"/>
      <w:marLeft w:val="0"/>
      <w:marRight w:val="0"/>
      <w:marTop w:val="0"/>
      <w:marBottom w:val="0"/>
      <w:divBdr>
        <w:top w:val="none" w:sz="0" w:space="0" w:color="auto"/>
        <w:left w:val="none" w:sz="0" w:space="0" w:color="auto"/>
        <w:bottom w:val="none" w:sz="0" w:space="0" w:color="auto"/>
        <w:right w:val="none" w:sz="0" w:space="0" w:color="auto"/>
      </w:divBdr>
    </w:div>
    <w:div w:id="366374478">
      <w:bodyDiv w:val="1"/>
      <w:marLeft w:val="0"/>
      <w:marRight w:val="0"/>
      <w:marTop w:val="0"/>
      <w:marBottom w:val="0"/>
      <w:divBdr>
        <w:top w:val="none" w:sz="0" w:space="0" w:color="auto"/>
        <w:left w:val="none" w:sz="0" w:space="0" w:color="auto"/>
        <w:bottom w:val="none" w:sz="0" w:space="0" w:color="auto"/>
        <w:right w:val="none" w:sz="0" w:space="0" w:color="auto"/>
      </w:divBdr>
      <w:divsChild>
        <w:div w:id="194124672">
          <w:marLeft w:val="0"/>
          <w:marRight w:val="0"/>
          <w:marTop w:val="0"/>
          <w:marBottom w:val="120"/>
          <w:divBdr>
            <w:top w:val="none" w:sz="0" w:space="0" w:color="auto"/>
            <w:left w:val="none" w:sz="0" w:space="0" w:color="auto"/>
            <w:bottom w:val="none" w:sz="0" w:space="0" w:color="auto"/>
            <w:right w:val="none" w:sz="0" w:space="0" w:color="auto"/>
          </w:divBdr>
          <w:divsChild>
            <w:div w:id="2058701519">
              <w:marLeft w:val="0"/>
              <w:marRight w:val="0"/>
              <w:marTop w:val="0"/>
              <w:marBottom w:val="0"/>
              <w:divBdr>
                <w:top w:val="none" w:sz="0" w:space="0" w:color="auto"/>
                <w:left w:val="none" w:sz="0" w:space="0" w:color="auto"/>
                <w:bottom w:val="none" w:sz="0" w:space="0" w:color="auto"/>
                <w:right w:val="none" w:sz="0" w:space="0" w:color="auto"/>
              </w:divBdr>
              <w:divsChild>
                <w:div w:id="839196010">
                  <w:marLeft w:val="0"/>
                  <w:marRight w:val="0"/>
                  <w:marTop w:val="0"/>
                  <w:marBottom w:val="0"/>
                  <w:divBdr>
                    <w:top w:val="none" w:sz="0" w:space="0" w:color="auto"/>
                    <w:left w:val="none" w:sz="0" w:space="0" w:color="auto"/>
                    <w:bottom w:val="none" w:sz="0" w:space="0" w:color="auto"/>
                    <w:right w:val="none" w:sz="0" w:space="0" w:color="auto"/>
                  </w:divBdr>
                  <w:divsChild>
                    <w:div w:id="827021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028337">
          <w:marLeft w:val="0"/>
          <w:marRight w:val="0"/>
          <w:marTop w:val="0"/>
          <w:marBottom w:val="0"/>
          <w:divBdr>
            <w:top w:val="none" w:sz="0" w:space="0" w:color="auto"/>
            <w:left w:val="none" w:sz="0" w:space="0" w:color="auto"/>
            <w:bottom w:val="none" w:sz="0" w:space="0" w:color="auto"/>
            <w:right w:val="none" w:sz="0" w:space="0" w:color="auto"/>
          </w:divBdr>
        </w:div>
      </w:divsChild>
    </w:div>
    <w:div w:id="463932173">
      <w:bodyDiv w:val="1"/>
      <w:marLeft w:val="0"/>
      <w:marRight w:val="0"/>
      <w:marTop w:val="0"/>
      <w:marBottom w:val="0"/>
      <w:divBdr>
        <w:top w:val="none" w:sz="0" w:space="0" w:color="auto"/>
        <w:left w:val="none" w:sz="0" w:space="0" w:color="auto"/>
        <w:bottom w:val="none" w:sz="0" w:space="0" w:color="auto"/>
        <w:right w:val="none" w:sz="0" w:space="0" w:color="auto"/>
      </w:divBdr>
      <w:divsChild>
        <w:div w:id="968248496">
          <w:marLeft w:val="0"/>
          <w:marRight w:val="0"/>
          <w:marTop w:val="0"/>
          <w:marBottom w:val="120"/>
          <w:divBdr>
            <w:top w:val="none" w:sz="0" w:space="0" w:color="auto"/>
            <w:left w:val="none" w:sz="0" w:space="0" w:color="auto"/>
            <w:bottom w:val="none" w:sz="0" w:space="0" w:color="auto"/>
            <w:right w:val="none" w:sz="0" w:space="0" w:color="auto"/>
          </w:divBdr>
          <w:divsChild>
            <w:div w:id="88623464">
              <w:marLeft w:val="0"/>
              <w:marRight w:val="0"/>
              <w:marTop w:val="0"/>
              <w:marBottom w:val="0"/>
              <w:divBdr>
                <w:top w:val="none" w:sz="0" w:space="0" w:color="auto"/>
                <w:left w:val="none" w:sz="0" w:space="0" w:color="auto"/>
                <w:bottom w:val="none" w:sz="0" w:space="0" w:color="auto"/>
                <w:right w:val="none" w:sz="0" w:space="0" w:color="auto"/>
              </w:divBdr>
              <w:divsChild>
                <w:div w:id="1592740973">
                  <w:marLeft w:val="0"/>
                  <w:marRight w:val="0"/>
                  <w:marTop w:val="0"/>
                  <w:marBottom w:val="0"/>
                  <w:divBdr>
                    <w:top w:val="none" w:sz="0" w:space="0" w:color="auto"/>
                    <w:left w:val="none" w:sz="0" w:space="0" w:color="auto"/>
                    <w:bottom w:val="none" w:sz="0" w:space="0" w:color="auto"/>
                    <w:right w:val="none" w:sz="0" w:space="0" w:color="auto"/>
                  </w:divBdr>
                  <w:divsChild>
                    <w:div w:id="993485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4099210">
      <w:bodyDiv w:val="1"/>
      <w:marLeft w:val="0"/>
      <w:marRight w:val="0"/>
      <w:marTop w:val="0"/>
      <w:marBottom w:val="0"/>
      <w:divBdr>
        <w:top w:val="none" w:sz="0" w:space="0" w:color="auto"/>
        <w:left w:val="none" w:sz="0" w:space="0" w:color="auto"/>
        <w:bottom w:val="none" w:sz="0" w:space="0" w:color="auto"/>
        <w:right w:val="none" w:sz="0" w:space="0" w:color="auto"/>
      </w:divBdr>
    </w:div>
    <w:div w:id="869805629">
      <w:bodyDiv w:val="1"/>
      <w:marLeft w:val="0"/>
      <w:marRight w:val="0"/>
      <w:marTop w:val="0"/>
      <w:marBottom w:val="0"/>
      <w:divBdr>
        <w:top w:val="none" w:sz="0" w:space="0" w:color="auto"/>
        <w:left w:val="none" w:sz="0" w:space="0" w:color="auto"/>
        <w:bottom w:val="none" w:sz="0" w:space="0" w:color="auto"/>
        <w:right w:val="none" w:sz="0" w:space="0" w:color="auto"/>
      </w:divBdr>
    </w:div>
    <w:div w:id="953747925">
      <w:bodyDiv w:val="1"/>
      <w:marLeft w:val="0"/>
      <w:marRight w:val="0"/>
      <w:marTop w:val="0"/>
      <w:marBottom w:val="0"/>
      <w:divBdr>
        <w:top w:val="none" w:sz="0" w:space="0" w:color="auto"/>
        <w:left w:val="none" w:sz="0" w:space="0" w:color="auto"/>
        <w:bottom w:val="none" w:sz="0" w:space="0" w:color="auto"/>
        <w:right w:val="none" w:sz="0" w:space="0" w:color="auto"/>
      </w:divBdr>
    </w:div>
    <w:div w:id="1437097195">
      <w:bodyDiv w:val="1"/>
      <w:marLeft w:val="0"/>
      <w:marRight w:val="0"/>
      <w:marTop w:val="0"/>
      <w:marBottom w:val="0"/>
      <w:divBdr>
        <w:top w:val="none" w:sz="0" w:space="0" w:color="auto"/>
        <w:left w:val="none" w:sz="0" w:space="0" w:color="auto"/>
        <w:bottom w:val="none" w:sz="0" w:space="0" w:color="auto"/>
        <w:right w:val="none" w:sz="0" w:space="0" w:color="auto"/>
      </w:divBdr>
    </w:div>
    <w:div w:id="1674189466">
      <w:bodyDiv w:val="1"/>
      <w:marLeft w:val="0"/>
      <w:marRight w:val="0"/>
      <w:marTop w:val="0"/>
      <w:marBottom w:val="0"/>
      <w:divBdr>
        <w:top w:val="none" w:sz="0" w:space="0" w:color="auto"/>
        <w:left w:val="none" w:sz="0" w:space="0" w:color="auto"/>
        <w:bottom w:val="none" w:sz="0" w:space="0" w:color="auto"/>
        <w:right w:val="none" w:sz="0" w:space="0" w:color="auto"/>
      </w:divBdr>
    </w:div>
    <w:div w:id="1827209384">
      <w:bodyDiv w:val="1"/>
      <w:marLeft w:val="0"/>
      <w:marRight w:val="0"/>
      <w:marTop w:val="0"/>
      <w:marBottom w:val="0"/>
      <w:divBdr>
        <w:top w:val="none" w:sz="0" w:space="0" w:color="auto"/>
        <w:left w:val="none" w:sz="0" w:space="0" w:color="auto"/>
        <w:bottom w:val="none" w:sz="0" w:space="0" w:color="auto"/>
        <w:right w:val="none" w:sz="0" w:space="0" w:color="auto"/>
      </w:divBdr>
    </w:div>
    <w:div w:id="1935094308">
      <w:bodyDiv w:val="1"/>
      <w:marLeft w:val="0"/>
      <w:marRight w:val="0"/>
      <w:marTop w:val="0"/>
      <w:marBottom w:val="0"/>
      <w:divBdr>
        <w:top w:val="none" w:sz="0" w:space="0" w:color="auto"/>
        <w:left w:val="none" w:sz="0" w:space="0" w:color="auto"/>
        <w:bottom w:val="none" w:sz="0" w:space="0" w:color="auto"/>
        <w:right w:val="none" w:sz="0" w:space="0" w:color="auto"/>
      </w:divBdr>
    </w:div>
    <w:div w:id="1992295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vid.Mccalley@uwe.ac.uk" TargetMode="External"/><Relationship Id="rId13" Type="http://schemas.openxmlformats.org/officeDocument/2006/relationships/hyperlink" Target="https://www.sciencedirect.com/science/article/abs/pii/S0021967308008194" TargetMode="External"/><Relationship Id="rId18" Type="http://schemas.openxmlformats.org/officeDocument/2006/relationships/image" Target="media/image4.sv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hyperlink" Target="https://www.sciencedirect.com/science/article/abs/pii/S0021967308008194" TargetMode="External"/><Relationship Id="rId17" Type="http://schemas.openxmlformats.org/officeDocument/2006/relationships/image" Target="media/image3.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2.svg"/><Relationship Id="rId20" Type="http://schemas.openxmlformats.org/officeDocument/2006/relationships/image" Target="media/image6.sv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ciencedirect.com/science/article/abs/pii/S0021967308008194" TargetMode="External"/><Relationship Id="rId24" Type="http://schemas.openxmlformats.org/officeDocument/2006/relationships/image" Target="media/image10.emf"/><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image" Target="media/image9.emf"/><Relationship Id="rId10" Type="http://schemas.openxmlformats.org/officeDocument/2006/relationships/hyperlink" Target="https://www.sciencedirect.com/science/article/abs/pii/S0021967308008194" TargetMode="Externa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yperlink" Target="https://www.sciencedirect.com/science/article/abs/pii/S0021967308008194" TargetMode="External"/><Relationship Id="rId14" Type="http://schemas.openxmlformats.org/officeDocument/2006/relationships/hyperlink" Target="https://www.sciencedirect.com/science/article/abs/pii/S0021967308008194" TargetMode="External"/><Relationship Id="rId22" Type="http://schemas.openxmlformats.org/officeDocument/2006/relationships/image" Target="media/image8.sv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FADCB6-6C75-4485-86D4-9E9C11AE40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5</Pages>
  <Words>6666</Words>
  <Characters>38000</Characters>
  <Application>Microsoft Office Word</Application>
  <DocSecurity>0</DocSecurity>
  <Lines>316</Lines>
  <Paragraphs>89</Paragraphs>
  <ScaleCrop>false</ScaleCrop>
  <HeadingPairs>
    <vt:vector size="2" baseType="variant">
      <vt:variant>
        <vt:lpstr>Title</vt:lpstr>
      </vt:variant>
      <vt:variant>
        <vt:i4>1</vt:i4>
      </vt:variant>
    </vt:vector>
  </HeadingPairs>
  <TitlesOfParts>
    <vt:vector size="1" baseType="lpstr">
      <vt:lpstr/>
    </vt:vector>
  </TitlesOfParts>
  <Company>University of the West of England</Company>
  <LinksUpToDate>false</LinksUpToDate>
  <CharactersWithSpaces>44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vid Mccalley</dc:creator>
  <cp:lastModifiedBy>David McCalley</cp:lastModifiedBy>
  <cp:revision>2</cp:revision>
  <cp:lastPrinted>2021-11-24T12:21:00Z</cp:lastPrinted>
  <dcterms:created xsi:type="dcterms:W3CDTF">2021-11-25T20:39:00Z</dcterms:created>
  <dcterms:modified xsi:type="dcterms:W3CDTF">2021-11-25T20:39:00Z</dcterms:modified>
</cp:coreProperties>
</file>